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A43F5" w14:textId="56F0972F" w:rsidR="00F4794D" w:rsidRPr="009A5185" w:rsidRDefault="00F4794D" w:rsidP="00C021E4">
      <w:pPr>
        <w:pStyle w:val="Heading9"/>
        <w:rPr>
          <w:rFonts w:cs="Arial"/>
        </w:rPr>
      </w:pPr>
      <w:bookmarkStart w:id="0" w:name="_top"/>
      <w:bookmarkEnd w:id="0"/>
      <w:r w:rsidRPr="009A5185">
        <w:rPr>
          <w:rFonts w:cs="Arial"/>
        </w:rPr>
        <w:t xml:space="preserve"> </w:t>
      </w:r>
    </w:p>
    <w:tbl>
      <w:tblPr>
        <w:tblW w:w="5000" w:type="pct"/>
        <w:jc w:val="center"/>
        <w:tblLook w:val="04A0" w:firstRow="1" w:lastRow="0" w:firstColumn="1" w:lastColumn="0" w:noHBand="0" w:noVBand="1"/>
      </w:tblPr>
      <w:tblGrid>
        <w:gridCol w:w="9360"/>
      </w:tblGrid>
      <w:tr w:rsidR="00D1257B" w:rsidRPr="009A5185" w14:paraId="2404DAAF" w14:textId="77777777" w:rsidTr="00BD429F">
        <w:trPr>
          <w:trHeight w:val="1440"/>
          <w:jc w:val="center"/>
        </w:trPr>
        <w:tc>
          <w:tcPr>
            <w:tcW w:w="5000" w:type="pct"/>
            <w:shd w:val="clear" w:color="auto" w:fill="213468"/>
            <w:vAlign w:val="center"/>
          </w:tcPr>
          <w:p w14:paraId="6ADE0A9B" w14:textId="77777777" w:rsidR="005C6B81" w:rsidRPr="009A5185" w:rsidRDefault="00D1257B" w:rsidP="00D3669B">
            <w:pPr>
              <w:pStyle w:val="NoSpacing"/>
              <w:jc w:val="center"/>
              <w:rPr>
                <w:rFonts w:ascii="Arial" w:eastAsia="MS Gothic" w:hAnsi="Arial" w:cs="Arial"/>
                <w:color w:val="FFFFFF" w:themeColor="background1"/>
                <w:sz w:val="48"/>
                <w:szCs w:val="48"/>
              </w:rPr>
            </w:pPr>
            <w:r w:rsidRPr="009A5185">
              <w:rPr>
                <w:rFonts w:ascii="Arial" w:eastAsia="MS Gothic" w:hAnsi="Arial" w:cs="Arial"/>
                <w:color w:val="FFFFFF" w:themeColor="background1"/>
                <w:sz w:val="48"/>
                <w:szCs w:val="48"/>
              </w:rPr>
              <w:t>Leapfrog Hospital Survey</w:t>
            </w:r>
            <w:r w:rsidR="005C6B81" w:rsidRPr="009A5185">
              <w:rPr>
                <w:rFonts w:ascii="Arial" w:eastAsia="MS Gothic" w:hAnsi="Arial" w:cs="Arial"/>
                <w:color w:val="FFFFFF" w:themeColor="background1"/>
                <w:sz w:val="48"/>
                <w:szCs w:val="48"/>
              </w:rPr>
              <w:t xml:space="preserve"> </w:t>
            </w:r>
          </w:p>
          <w:p w14:paraId="6349DF35" w14:textId="77777777" w:rsidR="00D1257B" w:rsidRPr="009A5185" w:rsidRDefault="006E2BE6" w:rsidP="006E2BE6">
            <w:pPr>
              <w:pStyle w:val="NoSpacing"/>
              <w:jc w:val="center"/>
              <w:rPr>
                <w:rFonts w:ascii="Arial" w:eastAsia="MS Gothic" w:hAnsi="Arial" w:cs="Arial"/>
                <w:sz w:val="48"/>
                <w:szCs w:val="48"/>
              </w:rPr>
            </w:pPr>
            <w:r w:rsidRPr="009A5185">
              <w:rPr>
                <w:rFonts w:ascii="Arial" w:eastAsia="MS Gothic" w:hAnsi="Arial" w:cs="Arial"/>
                <w:color w:val="FFFFFF" w:themeColor="background1"/>
                <w:sz w:val="48"/>
                <w:szCs w:val="48"/>
                <w:lang w:eastAsia="ja-JP"/>
              </w:rPr>
              <w:t>Hard Copy</w:t>
            </w:r>
          </w:p>
        </w:tc>
      </w:tr>
    </w:tbl>
    <w:p w14:paraId="69462AA9" w14:textId="77777777" w:rsidR="00FE49F2" w:rsidRPr="009A5185" w:rsidRDefault="00FE49F2" w:rsidP="006B5931">
      <w:pPr>
        <w:rPr>
          <w:rFonts w:cs="Arial"/>
          <w:b/>
          <w:i/>
          <w:sz w:val="24"/>
          <w:szCs w:val="24"/>
          <w:highlight w:val="yellow"/>
        </w:rPr>
      </w:pPr>
    </w:p>
    <w:p w14:paraId="43DF9359" w14:textId="77777777" w:rsidR="00505C3D" w:rsidRPr="00BD429F" w:rsidRDefault="009A399D" w:rsidP="00937518">
      <w:pPr>
        <w:jc w:val="center"/>
        <w:rPr>
          <w:rFonts w:cs="Arial"/>
          <w:b/>
          <w:color w:val="213468"/>
          <w:sz w:val="32"/>
          <w:szCs w:val="32"/>
        </w:rPr>
      </w:pPr>
      <w:r w:rsidRPr="00BD429F">
        <w:rPr>
          <w:rFonts w:cs="Arial"/>
          <w:b/>
          <w:color w:val="213468"/>
          <w:sz w:val="32"/>
          <w:szCs w:val="32"/>
        </w:rPr>
        <w:t>QUESTIONS</w:t>
      </w:r>
      <w:r w:rsidR="00937518" w:rsidRPr="00BD429F">
        <w:rPr>
          <w:rFonts w:cs="Arial"/>
          <w:b/>
          <w:color w:val="213468"/>
          <w:sz w:val="32"/>
          <w:szCs w:val="32"/>
        </w:rPr>
        <w:t xml:space="preserve"> &amp; </w:t>
      </w:r>
      <w:r w:rsidRPr="00BD429F">
        <w:rPr>
          <w:rFonts w:cs="Arial"/>
          <w:b/>
          <w:color w:val="213468"/>
          <w:sz w:val="32"/>
          <w:szCs w:val="32"/>
        </w:rPr>
        <w:t>REPORTING PERIODS</w:t>
      </w:r>
    </w:p>
    <w:p w14:paraId="7324A421" w14:textId="77777777" w:rsidR="00FE49F2" w:rsidRPr="00BD429F" w:rsidRDefault="009A399D" w:rsidP="00937518">
      <w:pPr>
        <w:jc w:val="center"/>
        <w:rPr>
          <w:rFonts w:cs="Arial"/>
          <w:b/>
          <w:color w:val="213468"/>
          <w:sz w:val="32"/>
          <w:szCs w:val="32"/>
        </w:rPr>
      </w:pPr>
      <w:r w:rsidRPr="00BD429F">
        <w:rPr>
          <w:rFonts w:cs="Arial"/>
          <w:b/>
          <w:color w:val="213468"/>
          <w:sz w:val="32"/>
          <w:szCs w:val="32"/>
        </w:rPr>
        <w:t>ENDNOTES</w:t>
      </w:r>
    </w:p>
    <w:p w14:paraId="5FB98E48" w14:textId="77777777" w:rsidR="00505C3D" w:rsidRPr="00BD429F" w:rsidRDefault="009A399D" w:rsidP="00937518">
      <w:pPr>
        <w:jc w:val="center"/>
        <w:rPr>
          <w:rFonts w:cs="Arial"/>
          <w:b/>
          <w:color w:val="213468"/>
          <w:sz w:val="32"/>
          <w:szCs w:val="32"/>
        </w:rPr>
      </w:pPr>
      <w:r w:rsidRPr="00BD429F">
        <w:rPr>
          <w:rFonts w:cs="Arial"/>
          <w:b/>
          <w:color w:val="213468"/>
          <w:sz w:val="32"/>
          <w:szCs w:val="32"/>
        </w:rPr>
        <w:t>MEASURE SPECIFICATIONS</w:t>
      </w:r>
    </w:p>
    <w:p w14:paraId="6C944994" w14:textId="0F7B6EBA" w:rsidR="00FE49F2" w:rsidRPr="00BD429F" w:rsidRDefault="009A399D" w:rsidP="00937518">
      <w:pPr>
        <w:jc w:val="center"/>
        <w:rPr>
          <w:rFonts w:cs="Arial"/>
          <w:b/>
          <w:color w:val="213468"/>
          <w:sz w:val="32"/>
          <w:szCs w:val="32"/>
        </w:rPr>
      </w:pPr>
      <w:r w:rsidRPr="00BD429F">
        <w:rPr>
          <w:rFonts w:cs="Arial"/>
          <w:b/>
          <w:color w:val="213468"/>
          <w:sz w:val="32"/>
          <w:szCs w:val="32"/>
        </w:rPr>
        <w:t>FAQS</w:t>
      </w:r>
    </w:p>
    <w:p w14:paraId="0FD7A269" w14:textId="77777777" w:rsidR="00FE49F2" w:rsidRPr="009A5185" w:rsidRDefault="00FE49F2" w:rsidP="00937518">
      <w:pPr>
        <w:jc w:val="center"/>
        <w:rPr>
          <w:rFonts w:cs="Arial"/>
          <w:b/>
          <w:color w:val="4F6228" w:themeColor="accent3" w:themeShade="80"/>
          <w:sz w:val="28"/>
          <w:szCs w:val="28"/>
          <w:highlight w:val="yellow"/>
        </w:rPr>
      </w:pPr>
    </w:p>
    <w:p w14:paraId="5E7E627F" w14:textId="77777777" w:rsidR="00590079" w:rsidRPr="009A5185" w:rsidRDefault="00590079" w:rsidP="00282DDD">
      <w:pPr>
        <w:jc w:val="right"/>
        <w:rPr>
          <w:rFonts w:cs="Arial"/>
          <w:b/>
          <w:sz w:val="28"/>
          <w:szCs w:val="28"/>
          <w:highlight w:val="yellow"/>
        </w:rPr>
      </w:pPr>
    </w:p>
    <w:p w14:paraId="31957F80" w14:textId="77777777" w:rsidR="00590079" w:rsidRPr="009A5185" w:rsidRDefault="00590079" w:rsidP="00590079">
      <w:pPr>
        <w:rPr>
          <w:rFonts w:cs="Arial"/>
          <w:sz w:val="28"/>
          <w:szCs w:val="28"/>
          <w:highlight w:val="yellow"/>
        </w:rPr>
      </w:pPr>
    </w:p>
    <w:p w14:paraId="4F49116A" w14:textId="77777777" w:rsidR="00590079" w:rsidRPr="009A5185" w:rsidRDefault="00590079" w:rsidP="00590079">
      <w:pPr>
        <w:rPr>
          <w:rFonts w:cs="Arial"/>
          <w:sz w:val="28"/>
          <w:szCs w:val="28"/>
          <w:highlight w:val="yellow"/>
        </w:rPr>
      </w:pPr>
    </w:p>
    <w:p w14:paraId="412DE706" w14:textId="77777777" w:rsidR="00590079" w:rsidRPr="009A5185" w:rsidRDefault="00590079" w:rsidP="00590079">
      <w:pPr>
        <w:rPr>
          <w:rFonts w:cs="Arial"/>
          <w:sz w:val="28"/>
          <w:szCs w:val="28"/>
          <w:highlight w:val="yellow"/>
        </w:rPr>
      </w:pPr>
    </w:p>
    <w:p w14:paraId="1904B104" w14:textId="77777777" w:rsidR="00590079" w:rsidRPr="009A5185" w:rsidRDefault="00590079" w:rsidP="00590079">
      <w:pPr>
        <w:rPr>
          <w:rFonts w:cs="Arial"/>
          <w:sz w:val="28"/>
          <w:szCs w:val="28"/>
          <w:highlight w:val="yellow"/>
        </w:rPr>
      </w:pPr>
    </w:p>
    <w:p w14:paraId="6407A624" w14:textId="77777777" w:rsidR="00590079" w:rsidRPr="009A5185" w:rsidRDefault="00590079" w:rsidP="00590079">
      <w:pPr>
        <w:rPr>
          <w:rFonts w:cs="Arial"/>
          <w:sz w:val="28"/>
          <w:szCs w:val="28"/>
          <w:highlight w:val="yellow"/>
        </w:rPr>
      </w:pPr>
    </w:p>
    <w:p w14:paraId="147D9C0E" w14:textId="77777777" w:rsidR="00590079" w:rsidRPr="009A5185" w:rsidRDefault="00590079" w:rsidP="0050320E">
      <w:pPr>
        <w:rPr>
          <w:rFonts w:cs="Arial"/>
          <w:sz w:val="28"/>
          <w:szCs w:val="28"/>
          <w:highlight w:val="yellow"/>
        </w:rPr>
      </w:pPr>
    </w:p>
    <w:p w14:paraId="31D88AEC" w14:textId="77777777" w:rsidR="00590079" w:rsidRPr="009A5185" w:rsidRDefault="00590079" w:rsidP="0050320E">
      <w:pPr>
        <w:rPr>
          <w:rFonts w:cs="Arial"/>
          <w:sz w:val="28"/>
          <w:szCs w:val="28"/>
          <w:highlight w:val="yellow"/>
        </w:rPr>
      </w:pPr>
    </w:p>
    <w:p w14:paraId="05A59F24" w14:textId="0B1A4093" w:rsidR="00C162DC" w:rsidRDefault="00C162DC" w:rsidP="00C162DC">
      <w:pPr>
        <w:pStyle w:val="NormalWeb"/>
      </w:pPr>
    </w:p>
    <w:p w14:paraId="5B563E4C" w14:textId="77777777" w:rsidR="00590079" w:rsidRPr="009A5185" w:rsidRDefault="00590079" w:rsidP="0050320E">
      <w:pPr>
        <w:rPr>
          <w:rFonts w:cs="Arial"/>
          <w:sz w:val="28"/>
          <w:szCs w:val="28"/>
          <w:highlight w:val="yellow"/>
        </w:rPr>
      </w:pPr>
    </w:p>
    <w:p w14:paraId="16A0DD27" w14:textId="77777777" w:rsidR="00590079" w:rsidRPr="009A5185" w:rsidRDefault="00590079" w:rsidP="0050320E">
      <w:pPr>
        <w:rPr>
          <w:rFonts w:cs="Arial"/>
          <w:sz w:val="28"/>
          <w:szCs w:val="28"/>
          <w:highlight w:val="yellow"/>
        </w:rPr>
      </w:pPr>
    </w:p>
    <w:p w14:paraId="3450D817" w14:textId="77777777" w:rsidR="00590079" w:rsidRPr="009A5185" w:rsidRDefault="00590079" w:rsidP="0050320E">
      <w:pPr>
        <w:rPr>
          <w:rFonts w:cs="Arial"/>
          <w:sz w:val="28"/>
          <w:szCs w:val="28"/>
          <w:highlight w:val="yellow"/>
        </w:rPr>
      </w:pPr>
    </w:p>
    <w:p w14:paraId="1C7EC9AB" w14:textId="77777777" w:rsidR="00590079" w:rsidRPr="009A5185" w:rsidRDefault="00590079" w:rsidP="00CF0B79">
      <w:pPr>
        <w:rPr>
          <w:rFonts w:cs="Arial"/>
          <w:sz w:val="28"/>
          <w:szCs w:val="28"/>
          <w:highlight w:val="yellow"/>
        </w:rPr>
      </w:pPr>
    </w:p>
    <w:p w14:paraId="470B5A65" w14:textId="77777777" w:rsidR="00590079" w:rsidRPr="009A5185" w:rsidRDefault="00590079" w:rsidP="00CF40BC">
      <w:pPr>
        <w:rPr>
          <w:rFonts w:cs="Arial"/>
          <w:sz w:val="28"/>
          <w:szCs w:val="28"/>
          <w:highlight w:val="yellow"/>
        </w:rPr>
      </w:pPr>
    </w:p>
    <w:p w14:paraId="1997B427" w14:textId="77777777" w:rsidR="00590079" w:rsidRPr="009A5185" w:rsidRDefault="00590079" w:rsidP="007A1594">
      <w:pPr>
        <w:rPr>
          <w:rFonts w:cs="Arial"/>
          <w:sz w:val="28"/>
          <w:szCs w:val="28"/>
          <w:highlight w:val="yellow"/>
        </w:rPr>
      </w:pPr>
    </w:p>
    <w:p w14:paraId="6BE6FF60" w14:textId="77777777" w:rsidR="00590079" w:rsidRPr="009A5185" w:rsidRDefault="00590079" w:rsidP="00B55902">
      <w:pPr>
        <w:rPr>
          <w:rFonts w:cs="Arial"/>
          <w:sz w:val="28"/>
          <w:szCs w:val="28"/>
          <w:highlight w:val="yellow"/>
        </w:rPr>
      </w:pPr>
    </w:p>
    <w:p w14:paraId="17E00375" w14:textId="77777777" w:rsidR="00590079" w:rsidRPr="009A5185" w:rsidRDefault="00590079" w:rsidP="00B55902">
      <w:pPr>
        <w:rPr>
          <w:rFonts w:cs="Arial"/>
          <w:sz w:val="28"/>
          <w:szCs w:val="28"/>
          <w:highlight w:val="yellow"/>
        </w:rPr>
      </w:pPr>
    </w:p>
    <w:p w14:paraId="07F16378" w14:textId="77777777" w:rsidR="00590079" w:rsidRPr="009A5185" w:rsidRDefault="00590079" w:rsidP="00B55902">
      <w:pPr>
        <w:rPr>
          <w:rFonts w:cs="Arial"/>
          <w:sz w:val="28"/>
          <w:szCs w:val="28"/>
          <w:highlight w:val="yellow"/>
        </w:rPr>
      </w:pPr>
    </w:p>
    <w:p w14:paraId="52819C67" w14:textId="77777777" w:rsidR="00590079" w:rsidRPr="009A5185" w:rsidRDefault="00590079" w:rsidP="00B55902">
      <w:pPr>
        <w:rPr>
          <w:rFonts w:cs="Arial"/>
          <w:sz w:val="28"/>
          <w:szCs w:val="28"/>
          <w:highlight w:val="yellow"/>
        </w:rPr>
      </w:pPr>
    </w:p>
    <w:p w14:paraId="515A02E5" w14:textId="103165FF" w:rsidR="00590079" w:rsidRPr="009A5185" w:rsidRDefault="00590079" w:rsidP="005E1FC5">
      <w:pPr>
        <w:jc w:val="center"/>
        <w:rPr>
          <w:rFonts w:cs="Arial"/>
          <w:sz w:val="28"/>
          <w:szCs w:val="28"/>
          <w:highlight w:val="yellow"/>
        </w:rPr>
      </w:pPr>
    </w:p>
    <w:p w14:paraId="052DDF1D" w14:textId="77777777" w:rsidR="00590079" w:rsidRPr="009A5185" w:rsidRDefault="00590079" w:rsidP="005B7128">
      <w:pPr>
        <w:rPr>
          <w:rFonts w:cs="Arial"/>
          <w:sz w:val="28"/>
          <w:szCs w:val="28"/>
          <w:highlight w:val="yellow"/>
        </w:rPr>
      </w:pPr>
    </w:p>
    <w:p w14:paraId="4BD51FCB" w14:textId="77777777" w:rsidR="00590079" w:rsidRPr="009A5185" w:rsidRDefault="00590079" w:rsidP="005B7128">
      <w:pPr>
        <w:rPr>
          <w:rFonts w:cs="Arial"/>
          <w:sz w:val="28"/>
          <w:szCs w:val="28"/>
          <w:highlight w:val="yellow"/>
        </w:rPr>
      </w:pPr>
    </w:p>
    <w:p w14:paraId="4A319ACB" w14:textId="77777777" w:rsidR="00590079" w:rsidRPr="009A5185" w:rsidRDefault="00590079" w:rsidP="00590079">
      <w:pPr>
        <w:rPr>
          <w:rFonts w:cs="Arial"/>
          <w:sz w:val="28"/>
          <w:szCs w:val="28"/>
          <w:highlight w:val="yellow"/>
        </w:rPr>
      </w:pPr>
    </w:p>
    <w:p w14:paraId="6C0C34BC" w14:textId="2C6E7AD1" w:rsidR="009468FF" w:rsidRDefault="00C162DC" w:rsidP="009468FF">
      <w:pPr>
        <w:ind w:left="2880"/>
        <w:rPr>
          <w:rFonts w:cs="Arial"/>
          <w:sz w:val="28"/>
          <w:szCs w:val="28"/>
          <w:highlight w:val="yellow"/>
        </w:rPr>
      </w:pPr>
      <w:r>
        <w:rPr>
          <w:noProof/>
        </w:rPr>
        <w:drawing>
          <wp:inline distT="0" distB="0" distL="0" distR="0" wp14:anchorId="6E1115C5" wp14:editId="5C7EC9E2">
            <wp:extent cx="2505456" cy="1115568"/>
            <wp:effectExtent l="0" t="0" r="0" b="0"/>
            <wp:docPr id="7" name="Picture 4" descr="P3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P34#yIS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5456" cy="1115568"/>
                    </a:xfrm>
                    <a:prstGeom prst="rect">
                      <a:avLst/>
                    </a:prstGeom>
                    <a:noFill/>
                    <a:ln>
                      <a:noFill/>
                    </a:ln>
                  </pic:spPr>
                </pic:pic>
              </a:graphicData>
            </a:graphic>
          </wp:inline>
        </w:drawing>
      </w:r>
    </w:p>
    <w:p w14:paraId="1E3851E3" w14:textId="77777777" w:rsidR="00123854" w:rsidRDefault="00123854" w:rsidP="00D92CB0"/>
    <w:p w14:paraId="128B1224" w14:textId="1C6F896A" w:rsidR="001B07B8" w:rsidRPr="009A5185" w:rsidRDefault="001B07B8" w:rsidP="00CF5A6E">
      <w:pPr>
        <w:pStyle w:val="Heading2"/>
        <w:rPr>
          <w:color w:val="17365D" w:themeColor="text2" w:themeShade="BF"/>
        </w:rPr>
      </w:pPr>
      <w:bookmarkStart w:id="1" w:name="_Toc197079132"/>
      <w:bookmarkStart w:id="2" w:name="TOC"/>
      <w:r w:rsidRPr="00BD429F">
        <w:lastRenderedPageBreak/>
        <w:t>Table of Contents</w:t>
      </w:r>
      <w:bookmarkEnd w:id="1"/>
      <w:r w:rsidRPr="009A5185">
        <w:rPr>
          <w:color w:val="17365D" w:themeColor="text2" w:themeShade="BF"/>
        </w:rPr>
        <w:t xml:space="preserve"> </w:t>
      </w:r>
      <w:bookmarkEnd w:id="2"/>
    </w:p>
    <w:p w14:paraId="7C43A46C" w14:textId="77777777" w:rsidR="00AB61D4" w:rsidRPr="00A7030E" w:rsidRDefault="00AB61D4" w:rsidP="00644EC7">
      <w:pPr>
        <w:jc w:val="center"/>
        <w:rPr>
          <w:rFonts w:cs="Arial"/>
          <w:b/>
          <w:color w:val="4F6228" w:themeColor="accent3" w:themeShade="80"/>
          <w:highlight w:val="yellow"/>
        </w:rPr>
      </w:pPr>
    </w:p>
    <w:bookmarkStart w:id="3" w:name="_Hlk36567811"/>
    <w:p w14:paraId="0CCCE2B4" w14:textId="472B2CAE" w:rsidR="00E153A1" w:rsidRPr="00E153A1" w:rsidRDefault="004656A6">
      <w:pPr>
        <w:pStyle w:val="TOC4"/>
        <w:rPr>
          <w:rFonts w:eastAsiaTheme="minorEastAsia" w:cs="Arial"/>
          <w:noProof/>
          <w:kern w:val="2"/>
          <w14:ligatures w14:val="standardContextual"/>
        </w:rPr>
      </w:pPr>
      <w:r w:rsidRPr="00AF7F6F">
        <w:rPr>
          <w:rFonts w:cs="Arial"/>
        </w:rPr>
        <w:fldChar w:fldCharType="begin"/>
      </w:r>
      <w:r w:rsidRPr="00AF7F6F">
        <w:rPr>
          <w:rFonts w:cs="Arial"/>
        </w:rPr>
        <w:instrText xml:space="preserve"> TOC \h \z \t "Heading 1,3,Heading 2,4,Heading 3,5,Heading 4,6,Title,2,Section Header,1" </w:instrText>
      </w:r>
      <w:r w:rsidRPr="00AF7F6F">
        <w:rPr>
          <w:rFonts w:cs="Arial"/>
        </w:rPr>
        <w:fldChar w:fldCharType="separate"/>
      </w:r>
      <w:hyperlink w:anchor="_Toc197079132" w:history="1">
        <w:r w:rsidR="00E153A1" w:rsidRPr="00E153A1">
          <w:rPr>
            <w:rStyle w:val="Hyperlink"/>
            <w:rFonts w:cs="Arial"/>
            <w:noProof/>
          </w:rPr>
          <w:t>Table of Contents</w:t>
        </w:r>
        <w:r w:rsidR="00E153A1" w:rsidRPr="00E153A1">
          <w:rPr>
            <w:rFonts w:cs="Arial"/>
            <w:noProof/>
            <w:webHidden/>
          </w:rPr>
          <w:tab/>
        </w:r>
        <w:r w:rsidR="00E153A1" w:rsidRPr="00E153A1">
          <w:rPr>
            <w:rFonts w:cs="Arial"/>
            <w:noProof/>
            <w:webHidden/>
          </w:rPr>
          <w:fldChar w:fldCharType="begin"/>
        </w:r>
        <w:r w:rsidR="00E153A1" w:rsidRPr="00E153A1">
          <w:rPr>
            <w:rFonts w:cs="Arial"/>
            <w:noProof/>
            <w:webHidden/>
          </w:rPr>
          <w:instrText xml:space="preserve"> PAGEREF _Toc197079132 \h </w:instrText>
        </w:r>
        <w:r w:rsidR="00E153A1" w:rsidRPr="00E153A1">
          <w:rPr>
            <w:rFonts w:cs="Arial"/>
            <w:noProof/>
            <w:webHidden/>
          </w:rPr>
        </w:r>
        <w:r w:rsidR="00E153A1" w:rsidRPr="00E153A1">
          <w:rPr>
            <w:rFonts w:cs="Arial"/>
            <w:noProof/>
            <w:webHidden/>
          </w:rPr>
          <w:fldChar w:fldCharType="separate"/>
        </w:r>
        <w:r w:rsidR="00C4182A">
          <w:rPr>
            <w:rFonts w:cs="Arial"/>
            <w:noProof/>
            <w:webHidden/>
          </w:rPr>
          <w:t>2</w:t>
        </w:r>
        <w:r w:rsidR="00E153A1" w:rsidRPr="00E153A1">
          <w:rPr>
            <w:rFonts w:cs="Arial"/>
            <w:noProof/>
            <w:webHidden/>
          </w:rPr>
          <w:fldChar w:fldCharType="end"/>
        </w:r>
      </w:hyperlink>
    </w:p>
    <w:p w14:paraId="2B21CD9D" w14:textId="56070F45" w:rsidR="00E153A1" w:rsidRPr="00E153A1" w:rsidRDefault="00E153A1">
      <w:pPr>
        <w:pStyle w:val="TOC1"/>
        <w:rPr>
          <w:rFonts w:eastAsiaTheme="minorEastAsia" w:cs="Arial"/>
          <w:noProof/>
          <w:kern w:val="2"/>
          <w14:ligatures w14:val="standardContextual"/>
        </w:rPr>
      </w:pPr>
      <w:hyperlink w:anchor="_Toc197079133" w:history="1">
        <w:r w:rsidRPr="00E153A1">
          <w:rPr>
            <w:rStyle w:val="Hyperlink"/>
            <w:rFonts w:cs="Arial"/>
            <w:noProof/>
          </w:rPr>
          <w:t>Welcome to the 2025 Leapfrog Hospital Surve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33 \h </w:instrText>
        </w:r>
        <w:r w:rsidRPr="00E153A1">
          <w:rPr>
            <w:rFonts w:cs="Arial"/>
            <w:noProof/>
            <w:webHidden/>
          </w:rPr>
        </w:r>
        <w:r w:rsidRPr="00E153A1">
          <w:rPr>
            <w:rFonts w:cs="Arial"/>
            <w:noProof/>
            <w:webHidden/>
          </w:rPr>
          <w:fldChar w:fldCharType="separate"/>
        </w:r>
        <w:r w:rsidR="00C4182A">
          <w:rPr>
            <w:rFonts w:cs="Arial"/>
            <w:noProof/>
            <w:webHidden/>
          </w:rPr>
          <w:t>9</w:t>
        </w:r>
        <w:r w:rsidRPr="00E153A1">
          <w:rPr>
            <w:rFonts w:cs="Arial"/>
            <w:noProof/>
            <w:webHidden/>
          </w:rPr>
          <w:fldChar w:fldCharType="end"/>
        </w:r>
      </w:hyperlink>
    </w:p>
    <w:p w14:paraId="4AD9B8AE" w14:textId="580339D0" w:rsidR="00E153A1" w:rsidRPr="00E153A1" w:rsidRDefault="00E153A1">
      <w:pPr>
        <w:pStyle w:val="TOC4"/>
        <w:rPr>
          <w:rFonts w:eastAsiaTheme="minorEastAsia" w:cs="Arial"/>
          <w:noProof/>
          <w:kern w:val="2"/>
          <w14:ligatures w14:val="standardContextual"/>
        </w:rPr>
      </w:pPr>
      <w:hyperlink w:anchor="_Toc197079134" w:history="1">
        <w:r w:rsidRPr="00E153A1">
          <w:rPr>
            <w:rStyle w:val="Hyperlink"/>
            <w:rFonts w:cs="Arial"/>
            <w:noProof/>
          </w:rPr>
          <w:t>Important Notes About the 2025 Surve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34 \h </w:instrText>
        </w:r>
        <w:r w:rsidRPr="00E153A1">
          <w:rPr>
            <w:rFonts w:cs="Arial"/>
            <w:noProof/>
            <w:webHidden/>
          </w:rPr>
        </w:r>
        <w:r w:rsidRPr="00E153A1">
          <w:rPr>
            <w:rFonts w:cs="Arial"/>
            <w:noProof/>
            <w:webHidden/>
          </w:rPr>
          <w:fldChar w:fldCharType="separate"/>
        </w:r>
        <w:r w:rsidR="00C4182A">
          <w:rPr>
            <w:rFonts w:cs="Arial"/>
            <w:noProof/>
            <w:webHidden/>
          </w:rPr>
          <w:t>10</w:t>
        </w:r>
        <w:r w:rsidRPr="00E153A1">
          <w:rPr>
            <w:rFonts w:cs="Arial"/>
            <w:noProof/>
            <w:webHidden/>
          </w:rPr>
          <w:fldChar w:fldCharType="end"/>
        </w:r>
      </w:hyperlink>
    </w:p>
    <w:p w14:paraId="1D8ED157" w14:textId="05F90D25" w:rsidR="00E153A1" w:rsidRPr="00E153A1" w:rsidRDefault="00E153A1">
      <w:pPr>
        <w:pStyle w:val="TOC4"/>
        <w:rPr>
          <w:rFonts w:eastAsiaTheme="minorEastAsia" w:cs="Arial"/>
          <w:noProof/>
          <w:kern w:val="2"/>
          <w14:ligatures w14:val="standardContextual"/>
        </w:rPr>
      </w:pPr>
      <w:hyperlink w:anchor="_Toc197079135" w:history="1">
        <w:r w:rsidRPr="00E153A1">
          <w:rPr>
            <w:rStyle w:val="Hyperlink"/>
            <w:rFonts w:cs="Arial"/>
            <w:noProof/>
          </w:rPr>
          <w:t>Overview of the 2025 Leapfrog Hospital Surve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35 \h </w:instrText>
        </w:r>
        <w:r w:rsidRPr="00E153A1">
          <w:rPr>
            <w:rFonts w:cs="Arial"/>
            <w:noProof/>
            <w:webHidden/>
          </w:rPr>
        </w:r>
        <w:r w:rsidRPr="00E153A1">
          <w:rPr>
            <w:rFonts w:cs="Arial"/>
            <w:noProof/>
            <w:webHidden/>
          </w:rPr>
          <w:fldChar w:fldCharType="separate"/>
        </w:r>
        <w:r w:rsidR="00C4182A">
          <w:rPr>
            <w:rFonts w:cs="Arial"/>
            <w:noProof/>
            <w:webHidden/>
          </w:rPr>
          <w:t>12</w:t>
        </w:r>
        <w:r w:rsidRPr="00E153A1">
          <w:rPr>
            <w:rFonts w:cs="Arial"/>
            <w:noProof/>
            <w:webHidden/>
          </w:rPr>
          <w:fldChar w:fldCharType="end"/>
        </w:r>
      </w:hyperlink>
    </w:p>
    <w:p w14:paraId="0B01C030" w14:textId="686DC0F0" w:rsidR="00E153A1" w:rsidRPr="00E153A1" w:rsidRDefault="00E153A1">
      <w:pPr>
        <w:pStyle w:val="TOC4"/>
        <w:rPr>
          <w:rFonts w:eastAsiaTheme="minorEastAsia" w:cs="Arial"/>
          <w:noProof/>
          <w:kern w:val="2"/>
          <w14:ligatures w14:val="standardContextual"/>
        </w:rPr>
      </w:pPr>
      <w:hyperlink w:anchor="_Toc197079136" w:history="1">
        <w:r w:rsidRPr="00E153A1">
          <w:rPr>
            <w:rStyle w:val="Hyperlink"/>
            <w:rFonts w:cs="Arial"/>
            <w:noProof/>
          </w:rPr>
          <w:t>Pre-Submission Checklist</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36 \h </w:instrText>
        </w:r>
        <w:r w:rsidRPr="00E153A1">
          <w:rPr>
            <w:rFonts w:cs="Arial"/>
            <w:noProof/>
            <w:webHidden/>
          </w:rPr>
        </w:r>
        <w:r w:rsidRPr="00E153A1">
          <w:rPr>
            <w:rFonts w:cs="Arial"/>
            <w:noProof/>
            <w:webHidden/>
          </w:rPr>
          <w:fldChar w:fldCharType="separate"/>
        </w:r>
        <w:r w:rsidR="00C4182A">
          <w:rPr>
            <w:rFonts w:cs="Arial"/>
            <w:noProof/>
            <w:webHidden/>
          </w:rPr>
          <w:t>15</w:t>
        </w:r>
        <w:r w:rsidRPr="00E153A1">
          <w:rPr>
            <w:rFonts w:cs="Arial"/>
            <w:noProof/>
            <w:webHidden/>
          </w:rPr>
          <w:fldChar w:fldCharType="end"/>
        </w:r>
      </w:hyperlink>
    </w:p>
    <w:p w14:paraId="5D36B326" w14:textId="0217300F" w:rsidR="00E153A1" w:rsidRPr="00E153A1" w:rsidRDefault="00E153A1">
      <w:pPr>
        <w:pStyle w:val="TOC4"/>
        <w:rPr>
          <w:rFonts w:eastAsiaTheme="minorEastAsia" w:cs="Arial"/>
          <w:noProof/>
          <w:kern w:val="2"/>
          <w14:ligatures w14:val="standardContextual"/>
        </w:rPr>
      </w:pPr>
      <w:hyperlink w:anchor="_Toc197079137" w:history="1">
        <w:r w:rsidRPr="00E153A1">
          <w:rPr>
            <w:rStyle w:val="Hyperlink"/>
            <w:rFonts w:cs="Arial"/>
            <w:noProof/>
          </w:rPr>
          <w:t>Instructions for Submitting a Leapfrog Hospital Surve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37 \h </w:instrText>
        </w:r>
        <w:r w:rsidRPr="00E153A1">
          <w:rPr>
            <w:rFonts w:cs="Arial"/>
            <w:noProof/>
            <w:webHidden/>
          </w:rPr>
        </w:r>
        <w:r w:rsidRPr="00E153A1">
          <w:rPr>
            <w:rFonts w:cs="Arial"/>
            <w:noProof/>
            <w:webHidden/>
          </w:rPr>
          <w:fldChar w:fldCharType="separate"/>
        </w:r>
        <w:r w:rsidR="00C4182A">
          <w:rPr>
            <w:rFonts w:cs="Arial"/>
            <w:noProof/>
            <w:webHidden/>
          </w:rPr>
          <w:t>16</w:t>
        </w:r>
        <w:r w:rsidRPr="00E153A1">
          <w:rPr>
            <w:rFonts w:cs="Arial"/>
            <w:noProof/>
            <w:webHidden/>
          </w:rPr>
          <w:fldChar w:fldCharType="end"/>
        </w:r>
      </w:hyperlink>
    </w:p>
    <w:p w14:paraId="16839E1C" w14:textId="3CA75352" w:rsidR="00E153A1" w:rsidRPr="00E153A1" w:rsidRDefault="00E153A1">
      <w:pPr>
        <w:pStyle w:val="TOC5"/>
        <w:rPr>
          <w:rFonts w:ascii="Arial" w:hAnsi="Arial" w:cs="Arial"/>
          <w:noProof/>
          <w:kern w:val="2"/>
          <w:sz w:val="20"/>
          <w:szCs w:val="20"/>
          <w14:ligatures w14:val="standardContextual"/>
        </w:rPr>
      </w:pPr>
      <w:hyperlink w:anchor="_Toc197079138" w:history="1">
        <w:r w:rsidRPr="00E153A1">
          <w:rPr>
            <w:rStyle w:val="Hyperlink"/>
            <w:rFonts w:ascii="Arial" w:hAnsi="Arial" w:cs="Arial"/>
            <w:noProof/>
            <w:sz w:val="20"/>
            <w:szCs w:val="20"/>
          </w:rPr>
          <w:t>Reporting Policy Following Cybersecurity Events and Natural Disaster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38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7</w:t>
        </w:r>
        <w:r w:rsidRPr="00E153A1">
          <w:rPr>
            <w:rFonts w:ascii="Arial" w:hAnsi="Arial" w:cs="Arial"/>
            <w:noProof/>
            <w:webHidden/>
            <w:sz w:val="20"/>
            <w:szCs w:val="20"/>
          </w:rPr>
          <w:fldChar w:fldCharType="end"/>
        </w:r>
      </w:hyperlink>
    </w:p>
    <w:p w14:paraId="525561D3" w14:textId="42DDB723" w:rsidR="00E153A1" w:rsidRPr="00E153A1" w:rsidRDefault="00E153A1">
      <w:pPr>
        <w:pStyle w:val="TOC5"/>
        <w:rPr>
          <w:rFonts w:ascii="Arial" w:hAnsi="Arial" w:cs="Arial"/>
          <w:noProof/>
          <w:kern w:val="2"/>
          <w:sz w:val="20"/>
          <w:szCs w:val="20"/>
          <w14:ligatures w14:val="standardContextual"/>
        </w:rPr>
      </w:pPr>
      <w:hyperlink w:anchor="_Toc197079139" w:history="1">
        <w:r w:rsidRPr="00E153A1">
          <w:rPr>
            <w:rStyle w:val="Hyperlink"/>
            <w:rFonts w:ascii="Arial" w:hAnsi="Arial" w:cs="Arial"/>
            <w:noProof/>
            <w:sz w:val="20"/>
            <w:szCs w:val="20"/>
          </w:rPr>
          <w:t>Verifying Submission</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3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7</w:t>
        </w:r>
        <w:r w:rsidRPr="00E153A1">
          <w:rPr>
            <w:rFonts w:ascii="Arial" w:hAnsi="Arial" w:cs="Arial"/>
            <w:noProof/>
            <w:webHidden/>
            <w:sz w:val="20"/>
            <w:szCs w:val="20"/>
          </w:rPr>
          <w:fldChar w:fldCharType="end"/>
        </w:r>
      </w:hyperlink>
    </w:p>
    <w:p w14:paraId="3096CAB3" w14:textId="565B23F3" w:rsidR="00E153A1" w:rsidRPr="00E153A1" w:rsidRDefault="00E153A1">
      <w:pPr>
        <w:pStyle w:val="TOC5"/>
        <w:rPr>
          <w:rFonts w:ascii="Arial" w:hAnsi="Arial" w:cs="Arial"/>
          <w:noProof/>
          <w:kern w:val="2"/>
          <w:sz w:val="20"/>
          <w:szCs w:val="20"/>
          <w14:ligatures w14:val="standardContextual"/>
        </w:rPr>
      </w:pPr>
      <w:hyperlink w:anchor="_Toc197079140" w:history="1">
        <w:r w:rsidRPr="00E153A1">
          <w:rPr>
            <w:rStyle w:val="Hyperlink"/>
            <w:rFonts w:ascii="Arial" w:hAnsi="Arial" w:cs="Arial"/>
            <w:noProof/>
            <w:sz w:val="20"/>
            <w:szCs w:val="20"/>
          </w:rPr>
          <w:t>Updating or Correcting a Previously Submitted Leapfrog Hospital Surve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4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7</w:t>
        </w:r>
        <w:r w:rsidRPr="00E153A1">
          <w:rPr>
            <w:rFonts w:ascii="Arial" w:hAnsi="Arial" w:cs="Arial"/>
            <w:noProof/>
            <w:webHidden/>
            <w:sz w:val="20"/>
            <w:szCs w:val="20"/>
          </w:rPr>
          <w:fldChar w:fldCharType="end"/>
        </w:r>
      </w:hyperlink>
    </w:p>
    <w:p w14:paraId="23EAEFD9" w14:textId="031D956A" w:rsidR="00E153A1" w:rsidRPr="00E153A1" w:rsidRDefault="00E153A1">
      <w:pPr>
        <w:pStyle w:val="TOC5"/>
        <w:rPr>
          <w:rFonts w:ascii="Arial" w:hAnsi="Arial" w:cs="Arial"/>
          <w:noProof/>
          <w:kern w:val="2"/>
          <w:sz w:val="20"/>
          <w:szCs w:val="20"/>
          <w14:ligatures w14:val="standardContextual"/>
        </w:rPr>
      </w:pPr>
      <w:hyperlink w:anchor="_Toc197079141" w:history="1">
        <w:r w:rsidRPr="00E153A1">
          <w:rPr>
            <w:rStyle w:val="Hyperlink"/>
            <w:rFonts w:ascii="Arial" w:hAnsi="Arial" w:cs="Arial"/>
            <w:noProof/>
            <w:sz w:val="20"/>
            <w:szCs w:val="20"/>
          </w:rPr>
          <w:t>Updating a Survey after Receiving a Help Desk Email</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4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8</w:t>
        </w:r>
        <w:r w:rsidRPr="00E153A1">
          <w:rPr>
            <w:rFonts w:ascii="Arial" w:hAnsi="Arial" w:cs="Arial"/>
            <w:noProof/>
            <w:webHidden/>
            <w:sz w:val="20"/>
            <w:szCs w:val="20"/>
          </w:rPr>
          <w:fldChar w:fldCharType="end"/>
        </w:r>
      </w:hyperlink>
    </w:p>
    <w:p w14:paraId="070021DD" w14:textId="26BFC0CA" w:rsidR="00E153A1" w:rsidRPr="00E153A1" w:rsidRDefault="00E153A1">
      <w:pPr>
        <w:pStyle w:val="TOC5"/>
        <w:rPr>
          <w:rFonts w:ascii="Arial" w:hAnsi="Arial" w:cs="Arial"/>
          <w:noProof/>
          <w:kern w:val="2"/>
          <w:sz w:val="20"/>
          <w:szCs w:val="20"/>
          <w14:ligatures w14:val="standardContextual"/>
        </w:rPr>
      </w:pPr>
      <w:hyperlink w:anchor="_Toc197079142" w:history="1">
        <w:r w:rsidRPr="00E153A1">
          <w:rPr>
            <w:rStyle w:val="Hyperlink"/>
            <w:rFonts w:ascii="Arial" w:hAnsi="Arial" w:cs="Arial"/>
            <w:noProof/>
            <w:sz w:val="20"/>
            <w:szCs w:val="20"/>
          </w:rPr>
          <w:t>Updating a Survey following On-Site Data Verification</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4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8</w:t>
        </w:r>
        <w:r w:rsidRPr="00E153A1">
          <w:rPr>
            <w:rFonts w:ascii="Arial" w:hAnsi="Arial" w:cs="Arial"/>
            <w:noProof/>
            <w:webHidden/>
            <w:sz w:val="20"/>
            <w:szCs w:val="20"/>
          </w:rPr>
          <w:fldChar w:fldCharType="end"/>
        </w:r>
      </w:hyperlink>
    </w:p>
    <w:p w14:paraId="2B1FE072" w14:textId="1AB7B133" w:rsidR="00E153A1" w:rsidRPr="00E153A1" w:rsidRDefault="00E153A1">
      <w:pPr>
        <w:pStyle w:val="TOC5"/>
        <w:rPr>
          <w:rFonts w:ascii="Arial" w:hAnsi="Arial" w:cs="Arial"/>
          <w:noProof/>
          <w:kern w:val="2"/>
          <w:sz w:val="20"/>
          <w:szCs w:val="20"/>
          <w14:ligatures w14:val="standardContextual"/>
        </w:rPr>
      </w:pPr>
      <w:hyperlink w:anchor="_Toc197079143" w:history="1">
        <w:r w:rsidRPr="00E153A1">
          <w:rPr>
            <w:rStyle w:val="Hyperlink"/>
            <w:rFonts w:ascii="Arial" w:hAnsi="Arial" w:cs="Arial"/>
            <w:noProof/>
            <w:sz w:val="20"/>
            <w:szCs w:val="20"/>
          </w:rPr>
          <w:t>Making General Updates (for hospitals that have not received a Help Desk email)</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4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8</w:t>
        </w:r>
        <w:r w:rsidRPr="00E153A1">
          <w:rPr>
            <w:rFonts w:ascii="Arial" w:hAnsi="Arial" w:cs="Arial"/>
            <w:noProof/>
            <w:webHidden/>
            <w:sz w:val="20"/>
            <w:szCs w:val="20"/>
          </w:rPr>
          <w:fldChar w:fldCharType="end"/>
        </w:r>
      </w:hyperlink>
    </w:p>
    <w:p w14:paraId="00F241FF" w14:textId="20BC32B1" w:rsidR="00E153A1" w:rsidRPr="00E153A1" w:rsidRDefault="00E153A1">
      <w:pPr>
        <w:pStyle w:val="TOC4"/>
        <w:rPr>
          <w:rFonts w:eastAsiaTheme="minorEastAsia" w:cs="Arial"/>
          <w:noProof/>
          <w:kern w:val="2"/>
          <w14:ligatures w14:val="standardContextual"/>
        </w:rPr>
      </w:pPr>
      <w:hyperlink w:anchor="_Toc197079144" w:history="1">
        <w:r w:rsidRPr="00E153A1">
          <w:rPr>
            <w:rStyle w:val="Hyperlink"/>
            <w:rFonts w:cs="Arial"/>
            <w:noProof/>
          </w:rPr>
          <w:t>Deadline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44 \h </w:instrText>
        </w:r>
        <w:r w:rsidRPr="00E153A1">
          <w:rPr>
            <w:rFonts w:cs="Arial"/>
            <w:noProof/>
            <w:webHidden/>
          </w:rPr>
        </w:r>
        <w:r w:rsidRPr="00E153A1">
          <w:rPr>
            <w:rFonts w:cs="Arial"/>
            <w:noProof/>
            <w:webHidden/>
          </w:rPr>
          <w:fldChar w:fldCharType="separate"/>
        </w:r>
        <w:r w:rsidR="00C4182A">
          <w:rPr>
            <w:rFonts w:cs="Arial"/>
            <w:noProof/>
            <w:webHidden/>
          </w:rPr>
          <w:t>20</w:t>
        </w:r>
        <w:r w:rsidRPr="00E153A1">
          <w:rPr>
            <w:rFonts w:cs="Arial"/>
            <w:noProof/>
            <w:webHidden/>
          </w:rPr>
          <w:fldChar w:fldCharType="end"/>
        </w:r>
      </w:hyperlink>
    </w:p>
    <w:p w14:paraId="68DA792C" w14:textId="413820BD" w:rsidR="00E153A1" w:rsidRPr="00E153A1" w:rsidRDefault="00E153A1">
      <w:pPr>
        <w:pStyle w:val="TOC5"/>
        <w:rPr>
          <w:rFonts w:ascii="Arial" w:hAnsi="Arial" w:cs="Arial"/>
          <w:noProof/>
          <w:kern w:val="2"/>
          <w:sz w:val="20"/>
          <w:szCs w:val="20"/>
          <w14:ligatures w14:val="standardContextual"/>
        </w:rPr>
      </w:pPr>
      <w:hyperlink w:anchor="_Toc197079145" w:history="1">
        <w:r w:rsidRPr="00E153A1">
          <w:rPr>
            <w:rStyle w:val="Hyperlink"/>
            <w:rFonts w:ascii="Arial" w:hAnsi="Arial" w:cs="Arial"/>
            <w:noProof/>
            <w:sz w:val="20"/>
            <w:szCs w:val="20"/>
          </w:rPr>
          <w:t>Deadlines for the 2025 Leapfrog Hospital Surve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45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0</w:t>
        </w:r>
        <w:r w:rsidRPr="00E153A1">
          <w:rPr>
            <w:rFonts w:ascii="Arial" w:hAnsi="Arial" w:cs="Arial"/>
            <w:noProof/>
            <w:webHidden/>
            <w:sz w:val="20"/>
            <w:szCs w:val="20"/>
          </w:rPr>
          <w:fldChar w:fldCharType="end"/>
        </w:r>
      </w:hyperlink>
    </w:p>
    <w:p w14:paraId="20678D44" w14:textId="1CB54080" w:rsidR="00E153A1" w:rsidRPr="00E153A1" w:rsidRDefault="00E153A1">
      <w:pPr>
        <w:pStyle w:val="TOC5"/>
        <w:rPr>
          <w:rFonts w:ascii="Arial" w:hAnsi="Arial" w:cs="Arial"/>
          <w:noProof/>
          <w:kern w:val="2"/>
          <w:sz w:val="20"/>
          <w:szCs w:val="20"/>
          <w14:ligatures w14:val="standardContextual"/>
        </w:rPr>
      </w:pPr>
      <w:hyperlink w:anchor="_Toc197079146" w:history="1">
        <w:r w:rsidRPr="00E153A1">
          <w:rPr>
            <w:rStyle w:val="Hyperlink"/>
            <w:rFonts w:ascii="Arial" w:hAnsi="Arial" w:cs="Arial"/>
            <w:noProof/>
            <w:sz w:val="20"/>
            <w:szCs w:val="20"/>
          </w:rPr>
          <w:t>Deadlines for Vermont Oxford Network Data</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4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0</w:t>
        </w:r>
        <w:r w:rsidRPr="00E153A1">
          <w:rPr>
            <w:rFonts w:ascii="Arial" w:hAnsi="Arial" w:cs="Arial"/>
            <w:noProof/>
            <w:webHidden/>
            <w:sz w:val="20"/>
            <w:szCs w:val="20"/>
          </w:rPr>
          <w:fldChar w:fldCharType="end"/>
        </w:r>
      </w:hyperlink>
    </w:p>
    <w:p w14:paraId="3FA32772" w14:textId="4BBC457E" w:rsidR="00E153A1" w:rsidRPr="00E153A1" w:rsidRDefault="00E153A1">
      <w:pPr>
        <w:pStyle w:val="TOC5"/>
        <w:rPr>
          <w:rFonts w:ascii="Arial" w:hAnsi="Arial" w:cs="Arial"/>
          <w:noProof/>
          <w:kern w:val="2"/>
          <w:sz w:val="20"/>
          <w:szCs w:val="20"/>
          <w14:ligatures w14:val="standardContextual"/>
        </w:rPr>
      </w:pPr>
      <w:hyperlink w:anchor="_Toc197079147" w:history="1">
        <w:r w:rsidRPr="00E153A1">
          <w:rPr>
            <w:rStyle w:val="Hyperlink"/>
            <w:rFonts w:ascii="Arial" w:hAnsi="Arial" w:cs="Arial"/>
            <w:noProof/>
            <w:sz w:val="20"/>
            <w:szCs w:val="20"/>
          </w:rPr>
          <w:t>Deadlines to Join Leapfrog’s NHSN Group</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47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0</w:t>
        </w:r>
        <w:r w:rsidRPr="00E153A1">
          <w:rPr>
            <w:rFonts w:ascii="Arial" w:hAnsi="Arial" w:cs="Arial"/>
            <w:noProof/>
            <w:webHidden/>
            <w:sz w:val="20"/>
            <w:szCs w:val="20"/>
          </w:rPr>
          <w:fldChar w:fldCharType="end"/>
        </w:r>
      </w:hyperlink>
    </w:p>
    <w:p w14:paraId="712D0DAA" w14:textId="1C24F53A" w:rsidR="00E153A1" w:rsidRPr="00E153A1" w:rsidRDefault="00E153A1">
      <w:pPr>
        <w:pStyle w:val="TOC5"/>
        <w:rPr>
          <w:rFonts w:ascii="Arial" w:hAnsi="Arial" w:cs="Arial"/>
          <w:noProof/>
          <w:kern w:val="2"/>
          <w:sz w:val="20"/>
          <w:szCs w:val="20"/>
          <w14:ligatures w14:val="standardContextual"/>
        </w:rPr>
      </w:pPr>
      <w:hyperlink w:anchor="_Toc197079148" w:history="1">
        <w:r w:rsidRPr="00E153A1">
          <w:rPr>
            <w:rStyle w:val="Hyperlink"/>
            <w:rFonts w:ascii="Arial" w:hAnsi="Arial" w:cs="Arial"/>
            <w:noProof/>
            <w:sz w:val="20"/>
            <w:szCs w:val="20"/>
          </w:rPr>
          <w:t>Deadlines Related to the Hospital Safety Grad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48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0</w:t>
        </w:r>
        <w:r w:rsidRPr="00E153A1">
          <w:rPr>
            <w:rFonts w:ascii="Arial" w:hAnsi="Arial" w:cs="Arial"/>
            <w:noProof/>
            <w:webHidden/>
            <w:sz w:val="20"/>
            <w:szCs w:val="20"/>
          </w:rPr>
          <w:fldChar w:fldCharType="end"/>
        </w:r>
      </w:hyperlink>
    </w:p>
    <w:p w14:paraId="68721702" w14:textId="4E0BA1DB" w:rsidR="00E153A1" w:rsidRPr="00E153A1" w:rsidRDefault="00E153A1">
      <w:pPr>
        <w:pStyle w:val="TOC4"/>
        <w:rPr>
          <w:rFonts w:eastAsiaTheme="minorEastAsia" w:cs="Arial"/>
          <w:noProof/>
          <w:kern w:val="2"/>
          <w14:ligatures w14:val="standardContextual"/>
        </w:rPr>
      </w:pPr>
      <w:hyperlink w:anchor="_Toc197079149" w:history="1">
        <w:r w:rsidRPr="00E153A1">
          <w:rPr>
            <w:rStyle w:val="Hyperlink"/>
            <w:rFonts w:cs="Arial"/>
            <w:noProof/>
          </w:rPr>
          <w:t>Technical Assistance</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49 \h </w:instrText>
        </w:r>
        <w:r w:rsidRPr="00E153A1">
          <w:rPr>
            <w:rFonts w:cs="Arial"/>
            <w:noProof/>
            <w:webHidden/>
          </w:rPr>
        </w:r>
        <w:r w:rsidRPr="00E153A1">
          <w:rPr>
            <w:rFonts w:cs="Arial"/>
            <w:noProof/>
            <w:webHidden/>
          </w:rPr>
          <w:fldChar w:fldCharType="separate"/>
        </w:r>
        <w:r w:rsidR="00C4182A">
          <w:rPr>
            <w:rFonts w:cs="Arial"/>
            <w:noProof/>
            <w:webHidden/>
          </w:rPr>
          <w:t>21</w:t>
        </w:r>
        <w:r w:rsidRPr="00E153A1">
          <w:rPr>
            <w:rFonts w:cs="Arial"/>
            <w:noProof/>
            <w:webHidden/>
          </w:rPr>
          <w:fldChar w:fldCharType="end"/>
        </w:r>
      </w:hyperlink>
    </w:p>
    <w:p w14:paraId="7BE9A96D" w14:textId="3E13A2BA" w:rsidR="00E153A1" w:rsidRPr="00E153A1" w:rsidRDefault="00E153A1">
      <w:pPr>
        <w:pStyle w:val="TOC5"/>
        <w:rPr>
          <w:rFonts w:ascii="Arial" w:hAnsi="Arial" w:cs="Arial"/>
          <w:noProof/>
          <w:kern w:val="2"/>
          <w:sz w:val="20"/>
          <w:szCs w:val="20"/>
          <w14:ligatures w14:val="standardContextual"/>
        </w:rPr>
      </w:pPr>
      <w:hyperlink w:anchor="_Toc197079150" w:history="1">
        <w:r w:rsidRPr="00E153A1">
          <w:rPr>
            <w:rStyle w:val="Hyperlink"/>
            <w:rFonts w:ascii="Arial" w:hAnsi="Arial" w:cs="Arial"/>
            <w:noProof/>
            <w:sz w:val="20"/>
            <w:szCs w:val="20"/>
          </w:rPr>
          <w:t>Leapfrog’s Help Desk</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5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w:t>
        </w:r>
        <w:r w:rsidRPr="00E153A1">
          <w:rPr>
            <w:rFonts w:ascii="Arial" w:hAnsi="Arial" w:cs="Arial"/>
            <w:noProof/>
            <w:webHidden/>
            <w:sz w:val="20"/>
            <w:szCs w:val="20"/>
          </w:rPr>
          <w:fldChar w:fldCharType="end"/>
        </w:r>
      </w:hyperlink>
    </w:p>
    <w:p w14:paraId="4E15A48C" w14:textId="1E50B598" w:rsidR="00E153A1" w:rsidRPr="00E153A1" w:rsidRDefault="00E153A1">
      <w:pPr>
        <w:pStyle w:val="TOC5"/>
        <w:rPr>
          <w:rFonts w:ascii="Arial" w:hAnsi="Arial" w:cs="Arial"/>
          <w:noProof/>
          <w:kern w:val="2"/>
          <w:sz w:val="20"/>
          <w:szCs w:val="20"/>
          <w14:ligatures w14:val="standardContextual"/>
        </w:rPr>
      </w:pPr>
      <w:hyperlink w:anchor="_Toc197079151" w:history="1">
        <w:r w:rsidRPr="00E153A1">
          <w:rPr>
            <w:rStyle w:val="Hyperlink"/>
            <w:rFonts w:ascii="Arial" w:hAnsi="Arial" w:cs="Arial"/>
            <w:noProof/>
            <w:sz w:val="20"/>
            <w:szCs w:val="20"/>
          </w:rPr>
          <w:t>Leapfrog Hospital Survey Webinar Serie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5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w:t>
        </w:r>
        <w:r w:rsidRPr="00E153A1">
          <w:rPr>
            <w:rFonts w:ascii="Arial" w:hAnsi="Arial" w:cs="Arial"/>
            <w:noProof/>
            <w:webHidden/>
            <w:sz w:val="20"/>
            <w:szCs w:val="20"/>
          </w:rPr>
          <w:fldChar w:fldCharType="end"/>
        </w:r>
      </w:hyperlink>
    </w:p>
    <w:p w14:paraId="2F5662B5" w14:textId="2CC94370" w:rsidR="00E153A1" w:rsidRPr="00E153A1" w:rsidRDefault="00E153A1">
      <w:pPr>
        <w:pStyle w:val="TOC5"/>
        <w:rPr>
          <w:rFonts w:ascii="Arial" w:hAnsi="Arial" w:cs="Arial"/>
          <w:noProof/>
          <w:kern w:val="2"/>
          <w:sz w:val="20"/>
          <w:szCs w:val="20"/>
          <w14:ligatures w14:val="standardContextual"/>
        </w:rPr>
      </w:pPr>
      <w:hyperlink w:anchor="_Toc197079152" w:history="1">
        <w:r w:rsidRPr="00E153A1">
          <w:rPr>
            <w:rStyle w:val="Hyperlink"/>
            <w:rFonts w:ascii="Arial" w:hAnsi="Arial" w:cs="Arial"/>
            <w:noProof/>
            <w:sz w:val="20"/>
            <w:szCs w:val="20"/>
          </w:rPr>
          <w:t>Support for Health System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5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2</w:t>
        </w:r>
        <w:r w:rsidRPr="00E153A1">
          <w:rPr>
            <w:rFonts w:ascii="Arial" w:hAnsi="Arial" w:cs="Arial"/>
            <w:noProof/>
            <w:webHidden/>
            <w:sz w:val="20"/>
            <w:szCs w:val="20"/>
          </w:rPr>
          <w:fldChar w:fldCharType="end"/>
        </w:r>
      </w:hyperlink>
    </w:p>
    <w:p w14:paraId="2015770C" w14:textId="13BBF7C7" w:rsidR="00E153A1" w:rsidRPr="00E153A1" w:rsidRDefault="00E153A1">
      <w:pPr>
        <w:pStyle w:val="TOC4"/>
        <w:rPr>
          <w:rFonts w:eastAsiaTheme="minorEastAsia" w:cs="Arial"/>
          <w:noProof/>
          <w:kern w:val="2"/>
          <w14:ligatures w14:val="standardContextual"/>
        </w:rPr>
      </w:pPr>
      <w:hyperlink w:anchor="_Toc197079153" w:history="1">
        <w:r w:rsidRPr="00E153A1">
          <w:rPr>
            <w:rStyle w:val="Hyperlink"/>
            <w:rFonts w:cs="Arial"/>
            <w:noProof/>
          </w:rPr>
          <w:t>Reporting Period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53 \h </w:instrText>
        </w:r>
        <w:r w:rsidRPr="00E153A1">
          <w:rPr>
            <w:rFonts w:cs="Arial"/>
            <w:noProof/>
            <w:webHidden/>
          </w:rPr>
        </w:r>
        <w:r w:rsidRPr="00E153A1">
          <w:rPr>
            <w:rFonts w:cs="Arial"/>
            <w:noProof/>
            <w:webHidden/>
          </w:rPr>
          <w:fldChar w:fldCharType="separate"/>
        </w:r>
        <w:r w:rsidR="00C4182A">
          <w:rPr>
            <w:rFonts w:cs="Arial"/>
            <w:noProof/>
            <w:webHidden/>
          </w:rPr>
          <w:t>23</w:t>
        </w:r>
        <w:r w:rsidRPr="00E153A1">
          <w:rPr>
            <w:rFonts w:cs="Arial"/>
            <w:noProof/>
            <w:webHidden/>
          </w:rPr>
          <w:fldChar w:fldCharType="end"/>
        </w:r>
      </w:hyperlink>
    </w:p>
    <w:p w14:paraId="7284D129" w14:textId="55A99E7B" w:rsidR="00E153A1" w:rsidRPr="00E153A1" w:rsidRDefault="00E153A1">
      <w:pPr>
        <w:pStyle w:val="TOC4"/>
        <w:rPr>
          <w:rFonts w:eastAsiaTheme="minorEastAsia" w:cs="Arial"/>
          <w:noProof/>
          <w:kern w:val="2"/>
          <w14:ligatures w14:val="standardContextual"/>
        </w:rPr>
      </w:pPr>
      <w:hyperlink w:anchor="_Toc197079154" w:history="1">
        <w:r w:rsidRPr="00E153A1">
          <w:rPr>
            <w:rStyle w:val="Hyperlink"/>
            <w:rFonts w:cs="Arial"/>
            <w:noProof/>
          </w:rPr>
          <w:t>Included Units by Survey Sec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54 \h </w:instrText>
        </w:r>
        <w:r w:rsidRPr="00E153A1">
          <w:rPr>
            <w:rFonts w:cs="Arial"/>
            <w:noProof/>
            <w:webHidden/>
          </w:rPr>
        </w:r>
        <w:r w:rsidRPr="00E153A1">
          <w:rPr>
            <w:rFonts w:cs="Arial"/>
            <w:noProof/>
            <w:webHidden/>
          </w:rPr>
          <w:fldChar w:fldCharType="separate"/>
        </w:r>
        <w:r w:rsidR="00C4182A">
          <w:rPr>
            <w:rFonts w:cs="Arial"/>
            <w:noProof/>
            <w:webHidden/>
          </w:rPr>
          <w:t>26</w:t>
        </w:r>
        <w:r w:rsidRPr="00E153A1">
          <w:rPr>
            <w:rFonts w:cs="Arial"/>
            <w:noProof/>
            <w:webHidden/>
          </w:rPr>
          <w:fldChar w:fldCharType="end"/>
        </w:r>
      </w:hyperlink>
    </w:p>
    <w:p w14:paraId="6C590EDF" w14:textId="7806DC17" w:rsidR="00E153A1" w:rsidRPr="00E153A1" w:rsidRDefault="00E153A1">
      <w:pPr>
        <w:pStyle w:val="TOC1"/>
        <w:rPr>
          <w:rFonts w:eastAsiaTheme="minorEastAsia" w:cs="Arial"/>
          <w:noProof/>
          <w:kern w:val="2"/>
          <w14:ligatures w14:val="standardContextual"/>
        </w:rPr>
      </w:pPr>
      <w:hyperlink w:anchor="_Toc197079155" w:history="1">
        <w:r w:rsidRPr="00E153A1">
          <w:rPr>
            <w:rStyle w:val="Hyperlink"/>
            <w:rFonts w:cs="Arial"/>
            <w:noProof/>
          </w:rPr>
          <w:t>Page Intentionally Left Blank</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55 \h </w:instrText>
        </w:r>
        <w:r w:rsidRPr="00E153A1">
          <w:rPr>
            <w:rFonts w:cs="Arial"/>
            <w:noProof/>
            <w:webHidden/>
          </w:rPr>
        </w:r>
        <w:r w:rsidRPr="00E153A1">
          <w:rPr>
            <w:rFonts w:cs="Arial"/>
            <w:noProof/>
            <w:webHidden/>
          </w:rPr>
          <w:fldChar w:fldCharType="separate"/>
        </w:r>
        <w:r w:rsidR="00C4182A">
          <w:rPr>
            <w:rFonts w:cs="Arial"/>
            <w:noProof/>
            <w:webHidden/>
          </w:rPr>
          <w:t>29</w:t>
        </w:r>
        <w:r w:rsidRPr="00E153A1">
          <w:rPr>
            <w:rFonts w:cs="Arial"/>
            <w:noProof/>
            <w:webHidden/>
          </w:rPr>
          <w:fldChar w:fldCharType="end"/>
        </w:r>
      </w:hyperlink>
    </w:p>
    <w:p w14:paraId="2F9C8051" w14:textId="5188F4B2" w:rsidR="00E153A1" w:rsidRPr="00E153A1" w:rsidRDefault="00E153A1">
      <w:pPr>
        <w:pStyle w:val="TOC1"/>
        <w:rPr>
          <w:rFonts w:eastAsiaTheme="minorEastAsia" w:cs="Arial"/>
          <w:noProof/>
          <w:kern w:val="2"/>
          <w14:ligatures w14:val="standardContextual"/>
        </w:rPr>
      </w:pPr>
      <w:hyperlink w:anchor="_Toc197079156" w:history="1">
        <w:r w:rsidRPr="00E153A1">
          <w:rPr>
            <w:rStyle w:val="Hyperlink"/>
            <w:rFonts w:cs="Arial"/>
            <w:noProof/>
          </w:rPr>
          <w:t>HOSPITAL PROFILE</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56 \h </w:instrText>
        </w:r>
        <w:r w:rsidRPr="00E153A1">
          <w:rPr>
            <w:rFonts w:cs="Arial"/>
            <w:noProof/>
            <w:webHidden/>
          </w:rPr>
        </w:r>
        <w:r w:rsidRPr="00E153A1">
          <w:rPr>
            <w:rFonts w:cs="Arial"/>
            <w:noProof/>
            <w:webHidden/>
          </w:rPr>
          <w:fldChar w:fldCharType="separate"/>
        </w:r>
        <w:r w:rsidR="00C4182A">
          <w:rPr>
            <w:rFonts w:cs="Arial"/>
            <w:noProof/>
            <w:webHidden/>
          </w:rPr>
          <w:t>30</w:t>
        </w:r>
        <w:r w:rsidRPr="00E153A1">
          <w:rPr>
            <w:rFonts w:cs="Arial"/>
            <w:noProof/>
            <w:webHidden/>
          </w:rPr>
          <w:fldChar w:fldCharType="end"/>
        </w:r>
      </w:hyperlink>
    </w:p>
    <w:p w14:paraId="21F36E48" w14:textId="06ABDEC4" w:rsidR="00E153A1" w:rsidRPr="00E153A1" w:rsidRDefault="00E153A1">
      <w:pPr>
        <w:pStyle w:val="TOC4"/>
        <w:rPr>
          <w:rFonts w:eastAsiaTheme="minorEastAsia" w:cs="Arial"/>
          <w:noProof/>
          <w:kern w:val="2"/>
          <w14:ligatures w14:val="standardContextual"/>
        </w:rPr>
      </w:pPr>
      <w:hyperlink w:anchor="_Toc197079157" w:history="1">
        <w:r w:rsidRPr="00E153A1">
          <w:rPr>
            <w:rStyle w:val="Hyperlink"/>
            <w:rFonts w:cs="Arial"/>
            <w:noProof/>
          </w:rPr>
          <w:t>Hospital Profile</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57 \h </w:instrText>
        </w:r>
        <w:r w:rsidRPr="00E153A1">
          <w:rPr>
            <w:rFonts w:cs="Arial"/>
            <w:noProof/>
            <w:webHidden/>
          </w:rPr>
        </w:r>
        <w:r w:rsidRPr="00E153A1">
          <w:rPr>
            <w:rFonts w:cs="Arial"/>
            <w:noProof/>
            <w:webHidden/>
          </w:rPr>
          <w:fldChar w:fldCharType="separate"/>
        </w:r>
        <w:r w:rsidR="00C4182A">
          <w:rPr>
            <w:rFonts w:cs="Arial"/>
            <w:noProof/>
            <w:webHidden/>
          </w:rPr>
          <w:t>31</w:t>
        </w:r>
        <w:r w:rsidRPr="00E153A1">
          <w:rPr>
            <w:rFonts w:cs="Arial"/>
            <w:noProof/>
            <w:webHidden/>
          </w:rPr>
          <w:fldChar w:fldCharType="end"/>
        </w:r>
      </w:hyperlink>
    </w:p>
    <w:p w14:paraId="12DA853E" w14:textId="7B9F099C" w:rsidR="00E153A1" w:rsidRPr="00E153A1" w:rsidRDefault="00E153A1">
      <w:pPr>
        <w:pStyle w:val="TOC4"/>
        <w:rPr>
          <w:rFonts w:eastAsiaTheme="minorEastAsia" w:cs="Arial"/>
          <w:noProof/>
          <w:kern w:val="2"/>
          <w14:ligatures w14:val="standardContextual"/>
        </w:rPr>
      </w:pPr>
      <w:hyperlink w:anchor="_Toc197079158" w:history="1">
        <w:r w:rsidRPr="00E153A1">
          <w:rPr>
            <w:rStyle w:val="Hyperlink"/>
            <w:rFonts w:cs="Arial"/>
            <w:noProof/>
          </w:rPr>
          <w:t>Hospital Profile</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58 \h </w:instrText>
        </w:r>
        <w:r w:rsidRPr="00E153A1">
          <w:rPr>
            <w:rFonts w:cs="Arial"/>
            <w:noProof/>
            <w:webHidden/>
          </w:rPr>
        </w:r>
        <w:r w:rsidRPr="00E153A1">
          <w:rPr>
            <w:rFonts w:cs="Arial"/>
            <w:noProof/>
            <w:webHidden/>
          </w:rPr>
          <w:fldChar w:fldCharType="separate"/>
        </w:r>
        <w:r w:rsidR="00C4182A">
          <w:rPr>
            <w:rFonts w:cs="Arial"/>
            <w:noProof/>
            <w:webHidden/>
          </w:rPr>
          <w:t>32</w:t>
        </w:r>
        <w:r w:rsidRPr="00E153A1">
          <w:rPr>
            <w:rFonts w:cs="Arial"/>
            <w:noProof/>
            <w:webHidden/>
          </w:rPr>
          <w:fldChar w:fldCharType="end"/>
        </w:r>
      </w:hyperlink>
    </w:p>
    <w:p w14:paraId="64366121" w14:textId="0E0E755D" w:rsidR="00E153A1" w:rsidRPr="00E153A1" w:rsidRDefault="00E153A1">
      <w:pPr>
        <w:pStyle w:val="TOC5"/>
        <w:rPr>
          <w:rFonts w:ascii="Arial" w:hAnsi="Arial" w:cs="Arial"/>
          <w:noProof/>
          <w:kern w:val="2"/>
          <w:sz w:val="20"/>
          <w:szCs w:val="20"/>
          <w14:ligatures w14:val="standardContextual"/>
        </w:rPr>
      </w:pPr>
      <w:hyperlink w:anchor="_Toc197079159" w:history="1">
        <w:r w:rsidRPr="00E153A1">
          <w:rPr>
            <w:rStyle w:val="Hyperlink"/>
            <w:rFonts w:ascii="Arial" w:hAnsi="Arial" w:cs="Arial"/>
            <w:noProof/>
            <w:sz w:val="20"/>
            <w:szCs w:val="20"/>
          </w:rPr>
          <w:t>Hospital Information</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5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w:t>
        </w:r>
        <w:r w:rsidRPr="00E153A1">
          <w:rPr>
            <w:rFonts w:ascii="Arial" w:hAnsi="Arial" w:cs="Arial"/>
            <w:noProof/>
            <w:webHidden/>
            <w:sz w:val="20"/>
            <w:szCs w:val="20"/>
          </w:rPr>
          <w:fldChar w:fldCharType="end"/>
        </w:r>
      </w:hyperlink>
    </w:p>
    <w:p w14:paraId="15392561" w14:textId="6A857AEE" w:rsidR="00E153A1" w:rsidRPr="00E153A1" w:rsidRDefault="00E153A1">
      <w:pPr>
        <w:pStyle w:val="TOC5"/>
        <w:rPr>
          <w:rFonts w:ascii="Arial" w:hAnsi="Arial" w:cs="Arial"/>
          <w:noProof/>
          <w:kern w:val="2"/>
          <w:sz w:val="20"/>
          <w:szCs w:val="20"/>
          <w14:ligatures w14:val="standardContextual"/>
        </w:rPr>
      </w:pPr>
      <w:hyperlink w:anchor="_Toc197079160" w:history="1">
        <w:r w:rsidRPr="00E153A1">
          <w:rPr>
            <w:rStyle w:val="Hyperlink"/>
            <w:rFonts w:ascii="Arial" w:hAnsi="Arial" w:cs="Arial"/>
            <w:noProof/>
            <w:sz w:val="20"/>
            <w:szCs w:val="20"/>
          </w:rPr>
          <w:t>Demographic Information</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6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w:t>
        </w:r>
        <w:r w:rsidRPr="00E153A1">
          <w:rPr>
            <w:rFonts w:ascii="Arial" w:hAnsi="Arial" w:cs="Arial"/>
            <w:noProof/>
            <w:webHidden/>
            <w:sz w:val="20"/>
            <w:szCs w:val="20"/>
          </w:rPr>
          <w:fldChar w:fldCharType="end"/>
        </w:r>
      </w:hyperlink>
    </w:p>
    <w:p w14:paraId="4C5BAD6A" w14:textId="65EF59F5" w:rsidR="00E153A1" w:rsidRPr="00E153A1" w:rsidRDefault="00E153A1">
      <w:pPr>
        <w:pStyle w:val="TOC5"/>
        <w:rPr>
          <w:rFonts w:ascii="Arial" w:hAnsi="Arial" w:cs="Arial"/>
          <w:noProof/>
          <w:kern w:val="2"/>
          <w:sz w:val="20"/>
          <w:szCs w:val="20"/>
          <w14:ligatures w14:val="standardContextual"/>
        </w:rPr>
      </w:pPr>
      <w:hyperlink w:anchor="_Toc197079161" w:history="1">
        <w:r w:rsidRPr="00E153A1">
          <w:rPr>
            <w:rStyle w:val="Hyperlink"/>
            <w:rFonts w:ascii="Arial" w:hAnsi="Arial" w:cs="Arial"/>
            <w:noProof/>
            <w:sz w:val="20"/>
            <w:szCs w:val="20"/>
          </w:rPr>
          <w:t>Contact Information</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6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3</w:t>
        </w:r>
        <w:r w:rsidRPr="00E153A1">
          <w:rPr>
            <w:rFonts w:ascii="Arial" w:hAnsi="Arial" w:cs="Arial"/>
            <w:noProof/>
            <w:webHidden/>
            <w:sz w:val="20"/>
            <w:szCs w:val="20"/>
          </w:rPr>
          <w:fldChar w:fldCharType="end"/>
        </w:r>
      </w:hyperlink>
    </w:p>
    <w:p w14:paraId="741897AB" w14:textId="000A54C9" w:rsidR="00E153A1" w:rsidRPr="00E153A1" w:rsidRDefault="00E153A1">
      <w:pPr>
        <w:pStyle w:val="TOC1"/>
        <w:rPr>
          <w:rFonts w:eastAsiaTheme="minorEastAsia" w:cs="Arial"/>
          <w:noProof/>
          <w:kern w:val="2"/>
          <w14:ligatures w14:val="standardContextual"/>
        </w:rPr>
      </w:pPr>
      <w:hyperlink w:anchor="_Toc197079162" w:history="1">
        <w:r w:rsidRPr="00E153A1">
          <w:rPr>
            <w:rStyle w:val="Hyperlink"/>
            <w:rFonts w:cs="Arial"/>
            <w:noProof/>
          </w:rPr>
          <w:t>Page Intentionally Left Blank</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62 \h </w:instrText>
        </w:r>
        <w:r w:rsidRPr="00E153A1">
          <w:rPr>
            <w:rFonts w:cs="Arial"/>
            <w:noProof/>
            <w:webHidden/>
          </w:rPr>
        </w:r>
        <w:r w:rsidRPr="00E153A1">
          <w:rPr>
            <w:rFonts w:cs="Arial"/>
            <w:noProof/>
            <w:webHidden/>
          </w:rPr>
          <w:fldChar w:fldCharType="separate"/>
        </w:r>
        <w:r w:rsidR="00C4182A">
          <w:rPr>
            <w:rFonts w:cs="Arial"/>
            <w:noProof/>
            <w:webHidden/>
          </w:rPr>
          <w:t>35</w:t>
        </w:r>
        <w:r w:rsidRPr="00E153A1">
          <w:rPr>
            <w:rFonts w:cs="Arial"/>
            <w:noProof/>
            <w:webHidden/>
          </w:rPr>
          <w:fldChar w:fldCharType="end"/>
        </w:r>
      </w:hyperlink>
    </w:p>
    <w:p w14:paraId="6E7F64FE" w14:textId="29CBEE5F" w:rsidR="00E153A1" w:rsidRPr="00E153A1" w:rsidRDefault="00E153A1">
      <w:pPr>
        <w:pStyle w:val="TOC1"/>
        <w:rPr>
          <w:rFonts w:eastAsiaTheme="minorEastAsia" w:cs="Arial"/>
          <w:noProof/>
          <w:kern w:val="2"/>
          <w14:ligatures w14:val="standardContextual"/>
        </w:rPr>
      </w:pPr>
      <w:hyperlink w:anchor="_Toc197079163" w:history="1">
        <w:r w:rsidRPr="00E153A1">
          <w:rPr>
            <w:rStyle w:val="Hyperlink"/>
            <w:rFonts w:cs="Arial"/>
            <w:noProof/>
          </w:rPr>
          <w:t>SECTION 1: PATIENT RIGHTS AND ETHIC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63 \h </w:instrText>
        </w:r>
        <w:r w:rsidRPr="00E153A1">
          <w:rPr>
            <w:rFonts w:cs="Arial"/>
            <w:noProof/>
            <w:webHidden/>
          </w:rPr>
        </w:r>
        <w:r w:rsidRPr="00E153A1">
          <w:rPr>
            <w:rFonts w:cs="Arial"/>
            <w:noProof/>
            <w:webHidden/>
          </w:rPr>
          <w:fldChar w:fldCharType="separate"/>
        </w:r>
        <w:r w:rsidR="00C4182A">
          <w:rPr>
            <w:rFonts w:cs="Arial"/>
            <w:noProof/>
            <w:webHidden/>
          </w:rPr>
          <w:t>36</w:t>
        </w:r>
        <w:r w:rsidRPr="00E153A1">
          <w:rPr>
            <w:rFonts w:cs="Arial"/>
            <w:noProof/>
            <w:webHidden/>
          </w:rPr>
          <w:fldChar w:fldCharType="end"/>
        </w:r>
      </w:hyperlink>
    </w:p>
    <w:p w14:paraId="28525771" w14:textId="682C2B58" w:rsidR="00E153A1" w:rsidRPr="00E153A1" w:rsidRDefault="00E153A1">
      <w:pPr>
        <w:pStyle w:val="TOC4"/>
        <w:rPr>
          <w:rFonts w:eastAsiaTheme="minorEastAsia" w:cs="Arial"/>
          <w:noProof/>
          <w:kern w:val="2"/>
          <w14:ligatures w14:val="standardContextual"/>
        </w:rPr>
      </w:pPr>
      <w:hyperlink w:anchor="_Toc197079164" w:history="1">
        <w:r w:rsidRPr="00E153A1">
          <w:rPr>
            <w:rStyle w:val="Hyperlink"/>
            <w:rFonts w:cs="Arial"/>
            <w:noProof/>
          </w:rPr>
          <w:t>Section 1: Patient Rights and Ethic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64 \h </w:instrText>
        </w:r>
        <w:r w:rsidRPr="00E153A1">
          <w:rPr>
            <w:rFonts w:cs="Arial"/>
            <w:noProof/>
            <w:webHidden/>
          </w:rPr>
        </w:r>
        <w:r w:rsidRPr="00E153A1">
          <w:rPr>
            <w:rFonts w:cs="Arial"/>
            <w:noProof/>
            <w:webHidden/>
          </w:rPr>
          <w:fldChar w:fldCharType="separate"/>
        </w:r>
        <w:r w:rsidR="00C4182A">
          <w:rPr>
            <w:rFonts w:cs="Arial"/>
            <w:noProof/>
            <w:webHidden/>
          </w:rPr>
          <w:t>37</w:t>
        </w:r>
        <w:r w:rsidRPr="00E153A1">
          <w:rPr>
            <w:rFonts w:cs="Arial"/>
            <w:noProof/>
            <w:webHidden/>
          </w:rPr>
          <w:fldChar w:fldCharType="end"/>
        </w:r>
      </w:hyperlink>
    </w:p>
    <w:p w14:paraId="79F14491" w14:textId="4E9465A7" w:rsidR="00E153A1" w:rsidRPr="00E153A1" w:rsidRDefault="00E153A1">
      <w:pPr>
        <w:pStyle w:val="TOC4"/>
        <w:rPr>
          <w:rFonts w:eastAsiaTheme="minorEastAsia" w:cs="Arial"/>
          <w:noProof/>
          <w:kern w:val="2"/>
          <w14:ligatures w14:val="standardContextual"/>
        </w:rPr>
      </w:pPr>
      <w:hyperlink w:anchor="_Toc197079165" w:history="1">
        <w:r w:rsidRPr="00E153A1">
          <w:rPr>
            <w:rStyle w:val="Hyperlink"/>
            <w:rFonts w:cs="Arial"/>
            <w:noProof/>
          </w:rPr>
          <w:t>1A: Basic Hospital Informa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65 \h </w:instrText>
        </w:r>
        <w:r w:rsidRPr="00E153A1">
          <w:rPr>
            <w:rFonts w:cs="Arial"/>
            <w:noProof/>
            <w:webHidden/>
          </w:rPr>
        </w:r>
        <w:r w:rsidRPr="00E153A1">
          <w:rPr>
            <w:rFonts w:cs="Arial"/>
            <w:noProof/>
            <w:webHidden/>
          </w:rPr>
          <w:fldChar w:fldCharType="separate"/>
        </w:r>
        <w:r w:rsidR="00C4182A">
          <w:rPr>
            <w:rFonts w:cs="Arial"/>
            <w:noProof/>
            <w:webHidden/>
          </w:rPr>
          <w:t>38</w:t>
        </w:r>
        <w:r w:rsidRPr="00E153A1">
          <w:rPr>
            <w:rFonts w:cs="Arial"/>
            <w:noProof/>
            <w:webHidden/>
          </w:rPr>
          <w:fldChar w:fldCharType="end"/>
        </w:r>
      </w:hyperlink>
    </w:p>
    <w:p w14:paraId="37E0698F" w14:textId="337362A6" w:rsidR="00E153A1" w:rsidRPr="00E153A1" w:rsidRDefault="00E153A1">
      <w:pPr>
        <w:pStyle w:val="TOC5"/>
        <w:rPr>
          <w:rFonts w:ascii="Arial" w:hAnsi="Arial" w:cs="Arial"/>
          <w:noProof/>
          <w:kern w:val="2"/>
          <w:sz w:val="20"/>
          <w:szCs w:val="20"/>
          <w14:ligatures w14:val="standardContextual"/>
        </w:rPr>
      </w:pPr>
      <w:hyperlink w:anchor="_Toc197079166" w:history="1">
        <w:r w:rsidRPr="00E153A1">
          <w:rPr>
            <w:rStyle w:val="Hyperlink"/>
            <w:rFonts w:ascii="Arial" w:hAnsi="Arial" w:cs="Arial"/>
            <w:noProof/>
            <w:sz w:val="20"/>
            <w:szCs w:val="20"/>
          </w:rPr>
          <w:t>General Information</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6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8</w:t>
        </w:r>
        <w:r w:rsidRPr="00E153A1">
          <w:rPr>
            <w:rFonts w:ascii="Arial" w:hAnsi="Arial" w:cs="Arial"/>
            <w:noProof/>
            <w:webHidden/>
            <w:sz w:val="20"/>
            <w:szCs w:val="20"/>
          </w:rPr>
          <w:fldChar w:fldCharType="end"/>
        </w:r>
      </w:hyperlink>
    </w:p>
    <w:p w14:paraId="373E6898" w14:textId="419780AB" w:rsidR="00E153A1" w:rsidRPr="00E153A1" w:rsidRDefault="00E153A1">
      <w:pPr>
        <w:pStyle w:val="TOC5"/>
        <w:rPr>
          <w:rFonts w:ascii="Arial" w:hAnsi="Arial" w:cs="Arial"/>
          <w:noProof/>
          <w:kern w:val="2"/>
          <w:sz w:val="20"/>
          <w:szCs w:val="20"/>
          <w14:ligatures w14:val="standardContextual"/>
        </w:rPr>
      </w:pPr>
      <w:hyperlink w:anchor="_Toc197079167" w:history="1">
        <w:r w:rsidRPr="00E153A1">
          <w:rPr>
            <w:rStyle w:val="Hyperlink"/>
            <w:rFonts w:ascii="Arial" w:hAnsi="Arial" w:cs="Arial"/>
            <w:noProof/>
            <w:sz w:val="20"/>
            <w:szCs w:val="20"/>
          </w:rPr>
          <w:t>General Hospital Policie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67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9</w:t>
        </w:r>
        <w:r w:rsidRPr="00E153A1">
          <w:rPr>
            <w:rFonts w:ascii="Arial" w:hAnsi="Arial" w:cs="Arial"/>
            <w:noProof/>
            <w:webHidden/>
            <w:sz w:val="20"/>
            <w:szCs w:val="20"/>
          </w:rPr>
          <w:fldChar w:fldCharType="end"/>
        </w:r>
      </w:hyperlink>
    </w:p>
    <w:p w14:paraId="703F5A4B" w14:textId="08C01698" w:rsidR="00E153A1" w:rsidRPr="00E153A1" w:rsidRDefault="00E153A1">
      <w:pPr>
        <w:pStyle w:val="TOC4"/>
        <w:rPr>
          <w:rFonts w:eastAsiaTheme="minorEastAsia" w:cs="Arial"/>
          <w:noProof/>
          <w:kern w:val="2"/>
          <w14:ligatures w14:val="standardContextual"/>
        </w:rPr>
      </w:pPr>
      <w:hyperlink w:anchor="_Toc197079168" w:history="1">
        <w:r w:rsidRPr="00E153A1">
          <w:rPr>
            <w:rStyle w:val="Hyperlink"/>
            <w:rFonts w:cs="Arial"/>
            <w:noProof/>
          </w:rPr>
          <w:t>1B: Billing Ethic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68 \h </w:instrText>
        </w:r>
        <w:r w:rsidRPr="00E153A1">
          <w:rPr>
            <w:rFonts w:cs="Arial"/>
            <w:noProof/>
            <w:webHidden/>
          </w:rPr>
        </w:r>
        <w:r w:rsidRPr="00E153A1">
          <w:rPr>
            <w:rFonts w:cs="Arial"/>
            <w:noProof/>
            <w:webHidden/>
          </w:rPr>
          <w:fldChar w:fldCharType="separate"/>
        </w:r>
        <w:r w:rsidR="00C4182A">
          <w:rPr>
            <w:rFonts w:cs="Arial"/>
            <w:noProof/>
            <w:webHidden/>
          </w:rPr>
          <w:t>40</w:t>
        </w:r>
        <w:r w:rsidRPr="00E153A1">
          <w:rPr>
            <w:rFonts w:cs="Arial"/>
            <w:noProof/>
            <w:webHidden/>
          </w:rPr>
          <w:fldChar w:fldCharType="end"/>
        </w:r>
      </w:hyperlink>
    </w:p>
    <w:p w14:paraId="4977EF99" w14:textId="532DA23C" w:rsidR="00E153A1" w:rsidRPr="00E153A1" w:rsidRDefault="00E153A1">
      <w:pPr>
        <w:pStyle w:val="TOC5"/>
        <w:rPr>
          <w:rFonts w:ascii="Arial" w:hAnsi="Arial" w:cs="Arial"/>
          <w:noProof/>
          <w:kern w:val="2"/>
          <w:sz w:val="20"/>
          <w:szCs w:val="20"/>
          <w14:ligatures w14:val="standardContextual"/>
        </w:rPr>
      </w:pPr>
      <w:hyperlink w:anchor="_Toc197079169" w:history="1">
        <w:r w:rsidRPr="00E153A1">
          <w:rPr>
            <w:rStyle w:val="Hyperlink"/>
            <w:rFonts w:ascii="Arial" w:hAnsi="Arial" w:cs="Arial"/>
            <w:noProof/>
            <w:sz w:val="20"/>
            <w:szCs w:val="20"/>
          </w:rPr>
          <w:t>Additional Questions (Optional – Fact Finding Onl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6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41</w:t>
        </w:r>
        <w:r w:rsidRPr="00E153A1">
          <w:rPr>
            <w:rFonts w:ascii="Arial" w:hAnsi="Arial" w:cs="Arial"/>
            <w:noProof/>
            <w:webHidden/>
            <w:sz w:val="20"/>
            <w:szCs w:val="20"/>
          </w:rPr>
          <w:fldChar w:fldCharType="end"/>
        </w:r>
      </w:hyperlink>
    </w:p>
    <w:p w14:paraId="192FA045" w14:textId="0CAED46D" w:rsidR="00E153A1" w:rsidRPr="00E153A1" w:rsidRDefault="00E153A1">
      <w:pPr>
        <w:pStyle w:val="TOC4"/>
        <w:rPr>
          <w:rFonts w:eastAsiaTheme="minorEastAsia" w:cs="Arial"/>
          <w:noProof/>
          <w:kern w:val="2"/>
          <w14:ligatures w14:val="standardContextual"/>
        </w:rPr>
      </w:pPr>
      <w:hyperlink w:anchor="_Toc197079170" w:history="1">
        <w:r w:rsidRPr="00E153A1">
          <w:rPr>
            <w:rStyle w:val="Hyperlink"/>
            <w:rFonts w:cs="Arial"/>
            <w:noProof/>
          </w:rPr>
          <w:t>1C: Health Care Equit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70 \h </w:instrText>
        </w:r>
        <w:r w:rsidRPr="00E153A1">
          <w:rPr>
            <w:rFonts w:cs="Arial"/>
            <w:noProof/>
            <w:webHidden/>
          </w:rPr>
        </w:r>
        <w:r w:rsidRPr="00E153A1">
          <w:rPr>
            <w:rFonts w:cs="Arial"/>
            <w:noProof/>
            <w:webHidden/>
          </w:rPr>
          <w:fldChar w:fldCharType="separate"/>
        </w:r>
        <w:r w:rsidR="00C4182A">
          <w:rPr>
            <w:rFonts w:cs="Arial"/>
            <w:noProof/>
            <w:webHidden/>
          </w:rPr>
          <w:t>42</w:t>
        </w:r>
        <w:r w:rsidRPr="00E153A1">
          <w:rPr>
            <w:rFonts w:cs="Arial"/>
            <w:noProof/>
            <w:webHidden/>
          </w:rPr>
          <w:fldChar w:fldCharType="end"/>
        </w:r>
      </w:hyperlink>
    </w:p>
    <w:p w14:paraId="532428D1" w14:textId="782D5E66" w:rsidR="00E153A1" w:rsidRPr="00E153A1" w:rsidRDefault="00E153A1">
      <w:pPr>
        <w:pStyle w:val="TOC4"/>
        <w:rPr>
          <w:rFonts w:eastAsiaTheme="minorEastAsia" w:cs="Arial"/>
          <w:noProof/>
          <w:kern w:val="2"/>
          <w14:ligatures w14:val="standardContextual"/>
        </w:rPr>
      </w:pPr>
      <w:hyperlink w:anchor="_Toc197079171" w:history="1">
        <w:r w:rsidRPr="00E153A1">
          <w:rPr>
            <w:rStyle w:val="Hyperlink"/>
            <w:rFonts w:cs="Arial"/>
            <w:noProof/>
          </w:rPr>
          <w:t>1D: Informed Consent</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71 \h </w:instrText>
        </w:r>
        <w:r w:rsidRPr="00E153A1">
          <w:rPr>
            <w:rFonts w:cs="Arial"/>
            <w:noProof/>
            <w:webHidden/>
          </w:rPr>
        </w:r>
        <w:r w:rsidRPr="00E153A1">
          <w:rPr>
            <w:rFonts w:cs="Arial"/>
            <w:noProof/>
            <w:webHidden/>
          </w:rPr>
          <w:fldChar w:fldCharType="separate"/>
        </w:r>
        <w:r w:rsidR="00C4182A">
          <w:rPr>
            <w:rFonts w:cs="Arial"/>
            <w:noProof/>
            <w:webHidden/>
          </w:rPr>
          <w:t>44</w:t>
        </w:r>
        <w:r w:rsidRPr="00E153A1">
          <w:rPr>
            <w:rFonts w:cs="Arial"/>
            <w:noProof/>
            <w:webHidden/>
          </w:rPr>
          <w:fldChar w:fldCharType="end"/>
        </w:r>
      </w:hyperlink>
    </w:p>
    <w:p w14:paraId="2D3ECB25" w14:textId="2171DD29" w:rsidR="00E153A1" w:rsidRPr="00E153A1" w:rsidRDefault="00E153A1">
      <w:pPr>
        <w:pStyle w:val="TOC5"/>
        <w:rPr>
          <w:rFonts w:ascii="Arial" w:hAnsi="Arial" w:cs="Arial"/>
          <w:noProof/>
          <w:kern w:val="2"/>
          <w:sz w:val="20"/>
          <w:szCs w:val="20"/>
          <w14:ligatures w14:val="standardContextual"/>
        </w:rPr>
      </w:pPr>
      <w:hyperlink w:anchor="_Toc197079172" w:history="1">
        <w:r w:rsidRPr="00E153A1">
          <w:rPr>
            <w:rStyle w:val="Hyperlink"/>
            <w:rFonts w:ascii="Arial" w:hAnsi="Arial" w:cs="Arial"/>
            <w:bCs/>
            <w:noProof/>
            <w:sz w:val="20"/>
            <w:szCs w:val="20"/>
          </w:rPr>
          <w:t>Policies and Training</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7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44</w:t>
        </w:r>
        <w:r w:rsidRPr="00E153A1">
          <w:rPr>
            <w:rFonts w:ascii="Arial" w:hAnsi="Arial" w:cs="Arial"/>
            <w:noProof/>
            <w:webHidden/>
            <w:sz w:val="20"/>
            <w:szCs w:val="20"/>
          </w:rPr>
          <w:fldChar w:fldCharType="end"/>
        </w:r>
      </w:hyperlink>
    </w:p>
    <w:p w14:paraId="5D040F86" w14:textId="7367C19C" w:rsidR="00E153A1" w:rsidRPr="00E153A1" w:rsidRDefault="00E153A1">
      <w:pPr>
        <w:pStyle w:val="TOC5"/>
        <w:rPr>
          <w:rFonts w:ascii="Arial" w:hAnsi="Arial" w:cs="Arial"/>
          <w:noProof/>
          <w:kern w:val="2"/>
          <w:sz w:val="20"/>
          <w:szCs w:val="20"/>
          <w14:ligatures w14:val="standardContextual"/>
        </w:rPr>
      </w:pPr>
      <w:hyperlink w:anchor="_Toc197079173" w:history="1">
        <w:r w:rsidRPr="00E153A1">
          <w:rPr>
            <w:rStyle w:val="Hyperlink"/>
            <w:rFonts w:ascii="Arial" w:hAnsi="Arial" w:cs="Arial"/>
            <w:noProof/>
            <w:sz w:val="20"/>
            <w:szCs w:val="20"/>
          </w:rPr>
          <w:t>Content of Informed Consent Form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7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44</w:t>
        </w:r>
        <w:r w:rsidRPr="00E153A1">
          <w:rPr>
            <w:rFonts w:ascii="Arial" w:hAnsi="Arial" w:cs="Arial"/>
            <w:noProof/>
            <w:webHidden/>
            <w:sz w:val="20"/>
            <w:szCs w:val="20"/>
          </w:rPr>
          <w:fldChar w:fldCharType="end"/>
        </w:r>
      </w:hyperlink>
    </w:p>
    <w:p w14:paraId="7FD473A6" w14:textId="12D2498A" w:rsidR="00E153A1" w:rsidRPr="00E153A1" w:rsidRDefault="00E153A1">
      <w:pPr>
        <w:pStyle w:val="TOC5"/>
        <w:rPr>
          <w:rFonts w:ascii="Arial" w:hAnsi="Arial" w:cs="Arial"/>
          <w:noProof/>
          <w:kern w:val="2"/>
          <w:sz w:val="20"/>
          <w:szCs w:val="20"/>
          <w14:ligatures w14:val="standardContextual"/>
        </w:rPr>
      </w:pPr>
      <w:hyperlink w:anchor="_Toc197079174" w:history="1">
        <w:r w:rsidRPr="00E153A1">
          <w:rPr>
            <w:rStyle w:val="Hyperlink"/>
            <w:rFonts w:ascii="Arial" w:hAnsi="Arial" w:cs="Arial"/>
            <w:noProof/>
            <w:sz w:val="20"/>
            <w:szCs w:val="20"/>
          </w:rPr>
          <w:t>Process for Gaining Informed Consent</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74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45</w:t>
        </w:r>
        <w:r w:rsidRPr="00E153A1">
          <w:rPr>
            <w:rFonts w:ascii="Arial" w:hAnsi="Arial" w:cs="Arial"/>
            <w:noProof/>
            <w:webHidden/>
            <w:sz w:val="20"/>
            <w:szCs w:val="20"/>
          </w:rPr>
          <w:fldChar w:fldCharType="end"/>
        </w:r>
      </w:hyperlink>
    </w:p>
    <w:p w14:paraId="14659DB2" w14:textId="68CD3ECA" w:rsidR="00E153A1" w:rsidRPr="00E153A1" w:rsidRDefault="00E153A1">
      <w:pPr>
        <w:pStyle w:val="TOC4"/>
        <w:rPr>
          <w:rFonts w:eastAsiaTheme="minorEastAsia" w:cs="Arial"/>
          <w:noProof/>
          <w:kern w:val="2"/>
          <w14:ligatures w14:val="standardContextual"/>
        </w:rPr>
      </w:pPr>
      <w:hyperlink w:anchor="_Toc197079175" w:history="1">
        <w:r w:rsidRPr="00E153A1">
          <w:rPr>
            <w:rStyle w:val="Hyperlink"/>
            <w:rFonts w:cs="Arial"/>
            <w:noProof/>
          </w:rPr>
          <w:t>Section 1: Patient Rights and Ethics Reference Informa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75 \h </w:instrText>
        </w:r>
        <w:r w:rsidRPr="00E153A1">
          <w:rPr>
            <w:rFonts w:cs="Arial"/>
            <w:noProof/>
            <w:webHidden/>
          </w:rPr>
        </w:r>
        <w:r w:rsidRPr="00E153A1">
          <w:rPr>
            <w:rFonts w:cs="Arial"/>
            <w:noProof/>
            <w:webHidden/>
          </w:rPr>
          <w:fldChar w:fldCharType="separate"/>
        </w:r>
        <w:r w:rsidR="00C4182A">
          <w:rPr>
            <w:rFonts w:cs="Arial"/>
            <w:noProof/>
            <w:webHidden/>
          </w:rPr>
          <w:t>47</w:t>
        </w:r>
        <w:r w:rsidRPr="00E153A1">
          <w:rPr>
            <w:rFonts w:cs="Arial"/>
            <w:noProof/>
            <w:webHidden/>
          </w:rPr>
          <w:fldChar w:fldCharType="end"/>
        </w:r>
      </w:hyperlink>
    </w:p>
    <w:p w14:paraId="195F68D8" w14:textId="764A5F14" w:rsidR="00E153A1" w:rsidRPr="00E153A1" w:rsidRDefault="00E153A1">
      <w:pPr>
        <w:pStyle w:val="TOC5"/>
        <w:rPr>
          <w:rFonts w:ascii="Arial" w:hAnsi="Arial" w:cs="Arial"/>
          <w:noProof/>
          <w:kern w:val="2"/>
          <w:sz w:val="20"/>
          <w:szCs w:val="20"/>
          <w14:ligatures w14:val="standardContextual"/>
        </w:rPr>
      </w:pPr>
      <w:hyperlink w:anchor="_Toc197079176" w:history="1">
        <w:r w:rsidRPr="00E153A1">
          <w:rPr>
            <w:rStyle w:val="Hyperlink"/>
            <w:rFonts w:ascii="Arial" w:hAnsi="Arial" w:cs="Arial"/>
            <w:noProof/>
            <w:sz w:val="20"/>
            <w:szCs w:val="20"/>
          </w:rPr>
          <w:t>What’s New in the 2025 Surve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7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47</w:t>
        </w:r>
        <w:r w:rsidRPr="00E153A1">
          <w:rPr>
            <w:rFonts w:ascii="Arial" w:hAnsi="Arial" w:cs="Arial"/>
            <w:noProof/>
            <w:webHidden/>
            <w:sz w:val="20"/>
            <w:szCs w:val="20"/>
          </w:rPr>
          <w:fldChar w:fldCharType="end"/>
        </w:r>
      </w:hyperlink>
    </w:p>
    <w:p w14:paraId="7C45DC44" w14:textId="769E2660" w:rsidR="00E153A1" w:rsidRPr="00E153A1" w:rsidRDefault="00E153A1">
      <w:pPr>
        <w:pStyle w:val="TOC5"/>
        <w:rPr>
          <w:rFonts w:ascii="Arial" w:hAnsi="Arial" w:cs="Arial"/>
          <w:noProof/>
          <w:kern w:val="2"/>
          <w:sz w:val="20"/>
          <w:szCs w:val="20"/>
          <w14:ligatures w14:val="standardContextual"/>
        </w:rPr>
      </w:pPr>
      <w:hyperlink w:anchor="_Toc197079177" w:history="1">
        <w:r w:rsidRPr="00E153A1">
          <w:rPr>
            <w:rStyle w:val="Hyperlink"/>
            <w:rFonts w:ascii="Arial" w:hAnsi="Arial" w:cs="Arial"/>
            <w:noProof/>
            <w:sz w:val="20"/>
            <w:szCs w:val="20"/>
          </w:rPr>
          <w:t>Change Summary Since Releas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77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48</w:t>
        </w:r>
        <w:r w:rsidRPr="00E153A1">
          <w:rPr>
            <w:rFonts w:ascii="Arial" w:hAnsi="Arial" w:cs="Arial"/>
            <w:noProof/>
            <w:webHidden/>
            <w:sz w:val="20"/>
            <w:szCs w:val="20"/>
          </w:rPr>
          <w:fldChar w:fldCharType="end"/>
        </w:r>
      </w:hyperlink>
    </w:p>
    <w:p w14:paraId="1F200694" w14:textId="42A6C152" w:rsidR="00E153A1" w:rsidRPr="00E153A1" w:rsidRDefault="00E153A1">
      <w:pPr>
        <w:pStyle w:val="TOC4"/>
        <w:rPr>
          <w:rFonts w:eastAsiaTheme="minorEastAsia" w:cs="Arial"/>
          <w:noProof/>
          <w:kern w:val="2"/>
          <w14:ligatures w14:val="standardContextual"/>
        </w:rPr>
      </w:pPr>
      <w:hyperlink w:anchor="_Toc197079178" w:history="1">
        <w:r w:rsidRPr="00E153A1">
          <w:rPr>
            <w:rStyle w:val="Hyperlink"/>
            <w:rFonts w:cs="Arial"/>
            <w:noProof/>
          </w:rPr>
          <w:t>Section 1A: Basic Hospital Information Measure Specification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78 \h </w:instrText>
        </w:r>
        <w:r w:rsidRPr="00E153A1">
          <w:rPr>
            <w:rFonts w:cs="Arial"/>
            <w:noProof/>
            <w:webHidden/>
          </w:rPr>
        </w:r>
        <w:r w:rsidRPr="00E153A1">
          <w:rPr>
            <w:rFonts w:cs="Arial"/>
            <w:noProof/>
            <w:webHidden/>
          </w:rPr>
          <w:fldChar w:fldCharType="separate"/>
        </w:r>
        <w:r w:rsidR="00C4182A">
          <w:rPr>
            <w:rFonts w:cs="Arial"/>
            <w:noProof/>
            <w:webHidden/>
          </w:rPr>
          <w:t>49</w:t>
        </w:r>
        <w:r w:rsidRPr="00E153A1">
          <w:rPr>
            <w:rFonts w:cs="Arial"/>
            <w:noProof/>
            <w:webHidden/>
          </w:rPr>
          <w:fldChar w:fldCharType="end"/>
        </w:r>
      </w:hyperlink>
    </w:p>
    <w:p w14:paraId="2AA92892" w14:textId="1F19CFB5" w:rsidR="00E153A1" w:rsidRPr="00E153A1" w:rsidRDefault="00E153A1">
      <w:pPr>
        <w:pStyle w:val="TOC4"/>
        <w:rPr>
          <w:rFonts w:eastAsiaTheme="minorEastAsia" w:cs="Arial"/>
          <w:noProof/>
          <w:kern w:val="2"/>
          <w14:ligatures w14:val="standardContextual"/>
        </w:rPr>
      </w:pPr>
      <w:hyperlink w:anchor="_Toc197079179" w:history="1">
        <w:r w:rsidRPr="00E153A1">
          <w:rPr>
            <w:rStyle w:val="Hyperlink"/>
            <w:rFonts w:cs="Arial"/>
            <w:noProof/>
          </w:rPr>
          <w:t>Section 1: Patient Rights and Ethics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79 \h </w:instrText>
        </w:r>
        <w:r w:rsidRPr="00E153A1">
          <w:rPr>
            <w:rFonts w:cs="Arial"/>
            <w:noProof/>
            <w:webHidden/>
          </w:rPr>
        </w:r>
        <w:r w:rsidRPr="00E153A1">
          <w:rPr>
            <w:rFonts w:cs="Arial"/>
            <w:noProof/>
            <w:webHidden/>
          </w:rPr>
          <w:fldChar w:fldCharType="separate"/>
        </w:r>
        <w:r w:rsidR="00C4182A">
          <w:rPr>
            <w:rFonts w:cs="Arial"/>
            <w:noProof/>
            <w:webHidden/>
          </w:rPr>
          <w:t>50</w:t>
        </w:r>
        <w:r w:rsidRPr="00E153A1">
          <w:rPr>
            <w:rFonts w:cs="Arial"/>
            <w:noProof/>
            <w:webHidden/>
          </w:rPr>
          <w:fldChar w:fldCharType="end"/>
        </w:r>
      </w:hyperlink>
    </w:p>
    <w:p w14:paraId="3686237C" w14:textId="4BA83A99" w:rsidR="00E153A1" w:rsidRPr="00E153A1" w:rsidRDefault="00E153A1">
      <w:pPr>
        <w:pStyle w:val="TOC5"/>
        <w:rPr>
          <w:rFonts w:ascii="Arial" w:hAnsi="Arial" w:cs="Arial"/>
          <w:noProof/>
          <w:kern w:val="2"/>
          <w:sz w:val="20"/>
          <w:szCs w:val="20"/>
          <w14:ligatures w14:val="standardContextual"/>
        </w:rPr>
      </w:pPr>
      <w:hyperlink w:anchor="_Toc197079180" w:history="1">
        <w:r w:rsidRPr="00E153A1">
          <w:rPr>
            <w:rStyle w:val="Hyperlink"/>
            <w:rFonts w:ascii="Arial" w:hAnsi="Arial" w:cs="Arial"/>
            <w:noProof/>
            <w:sz w:val="20"/>
            <w:szCs w:val="20"/>
          </w:rPr>
          <w:t>Basic Hospital Information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8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50</w:t>
        </w:r>
        <w:r w:rsidRPr="00E153A1">
          <w:rPr>
            <w:rFonts w:ascii="Arial" w:hAnsi="Arial" w:cs="Arial"/>
            <w:noProof/>
            <w:webHidden/>
            <w:sz w:val="20"/>
            <w:szCs w:val="20"/>
          </w:rPr>
          <w:fldChar w:fldCharType="end"/>
        </w:r>
      </w:hyperlink>
    </w:p>
    <w:p w14:paraId="530C1999" w14:textId="25E9FD48" w:rsidR="00E153A1" w:rsidRPr="00E153A1" w:rsidRDefault="00E153A1">
      <w:pPr>
        <w:pStyle w:val="TOC5"/>
        <w:rPr>
          <w:rFonts w:ascii="Arial" w:hAnsi="Arial" w:cs="Arial"/>
          <w:noProof/>
          <w:kern w:val="2"/>
          <w:sz w:val="20"/>
          <w:szCs w:val="20"/>
          <w14:ligatures w14:val="standardContextual"/>
        </w:rPr>
      </w:pPr>
      <w:hyperlink w:anchor="_Toc197079181" w:history="1">
        <w:r w:rsidRPr="00E153A1">
          <w:rPr>
            <w:rStyle w:val="Hyperlink"/>
            <w:rFonts w:ascii="Arial" w:hAnsi="Arial" w:cs="Arial"/>
            <w:noProof/>
            <w:sz w:val="20"/>
            <w:szCs w:val="20"/>
          </w:rPr>
          <w:t>Billing Ethics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8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50</w:t>
        </w:r>
        <w:r w:rsidRPr="00E153A1">
          <w:rPr>
            <w:rFonts w:ascii="Arial" w:hAnsi="Arial" w:cs="Arial"/>
            <w:noProof/>
            <w:webHidden/>
            <w:sz w:val="20"/>
            <w:szCs w:val="20"/>
          </w:rPr>
          <w:fldChar w:fldCharType="end"/>
        </w:r>
      </w:hyperlink>
    </w:p>
    <w:p w14:paraId="123EDC59" w14:textId="375FFF27" w:rsidR="00E153A1" w:rsidRPr="00E153A1" w:rsidRDefault="00E153A1">
      <w:pPr>
        <w:pStyle w:val="TOC5"/>
        <w:rPr>
          <w:rFonts w:ascii="Arial" w:hAnsi="Arial" w:cs="Arial"/>
          <w:noProof/>
          <w:kern w:val="2"/>
          <w:sz w:val="20"/>
          <w:szCs w:val="20"/>
          <w14:ligatures w14:val="standardContextual"/>
        </w:rPr>
      </w:pPr>
      <w:hyperlink w:anchor="_Toc197079182" w:history="1">
        <w:r w:rsidRPr="00E153A1">
          <w:rPr>
            <w:rStyle w:val="Hyperlink"/>
            <w:rFonts w:ascii="Arial" w:hAnsi="Arial" w:cs="Arial"/>
            <w:noProof/>
            <w:sz w:val="20"/>
            <w:szCs w:val="20"/>
          </w:rPr>
          <w:t>Health Care Equity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8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52</w:t>
        </w:r>
        <w:r w:rsidRPr="00E153A1">
          <w:rPr>
            <w:rFonts w:ascii="Arial" w:hAnsi="Arial" w:cs="Arial"/>
            <w:noProof/>
            <w:webHidden/>
            <w:sz w:val="20"/>
            <w:szCs w:val="20"/>
          </w:rPr>
          <w:fldChar w:fldCharType="end"/>
        </w:r>
      </w:hyperlink>
    </w:p>
    <w:p w14:paraId="10980D0A" w14:textId="511FA852" w:rsidR="00E153A1" w:rsidRPr="00E153A1" w:rsidRDefault="00E153A1">
      <w:pPr>
        <w:pStyle w:val="TOC5"/>
        <w:rPr>
          <w:rFonts w:ascii="Arial" w:hAnsi="Arial" w:cs="Arial"/>
          <w:noProof/>
          <w:kern w:val="2"/>
          <w:sz w:val="20"/>
          <w:szCs w:val="20"/>
          <w14:ligatures w14:val="standardContextual"/>
        </w:rPr>
      </w:pPr>
      <w:hyperlink w:anchor="_Toc197079183" w:history="1">
        <w:r w:rsidRPr="00E153A1">
          <w:rPr>
            <w:rStyle w:val="Hyperlink"/>
            <w:rFonts w:ascii="Arial" w:hAnsi="Arial" w:cs="Arial"/>
            <w:noProof/>
            <w:sz w:val="20"/>
            <w:szCs w:val="20"/>
          </w:rPr>
          <w:t>Informed Consent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8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53</w:t>
        </w:r>
        <w:r w:rsidRPr="00E153A1">
          <w:rPr>
            <w:rFonts w:ascii="Arial" w:hAnsi="Arial" w:cs="Arial"/>
            <w:noProof/>
            <w:webHidden/>
            <w:sz w:val="20"/>
            <w:szCs w:val="20"/>
          </w:rPr>
          <w:fldChar w:fldCharType="end"/>
        </w:r>
      </w:hyperlink>
    </w:p>
    <w:p w14:paraId="3438EFC8" w14:textId="19ABB686" w:rsidR="00E153A1" w:rsidRPr="00E153A1" w:rsidRDefault="00E153A1">
      <w:pPr>
        <w:pStyle w:val="TOC1"/>
        <w:rPr>
          <w:rFonts w:eastAsiaTheme="minorEastAsia" w:cs="Arial"/>
          <w:noProof/>
          <w:kern w:val="2"/>
          <w14:ligatures w14:val="standardContextual"/>
        </w:rPr>
      </w:pPr>
      <w:hyperlink w:anchor="_Toc197079184" w:history="1">
        <w:r w:rsidRPr="00E153A1">
          <w:rPr>
            <w:rStyle w:val="Hyperlink"/>
            <w:rFonts w:cs="Arial"/>
            <w:noProof/>
          </w:rPr>
          <w:t>Page Intentionally Left Blank</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84 \h </w:instrText>
        </w:r>
        <w:r w:rsidRPr="00E153A1">
          <w:rPr>
            <w:rFonts w:cs="Arial"/>
            <w:noProof/>
            <w:webHidden/>
          </w:rPr>
        </w:r>
        <w:r w:rsidRPr="00E153A1">
          <w:rPr>
            <w:rFonts w:cs="Arial"/>
            <w:noProof/>
            <w:webHidden/>
          </w:rPr>
          <w:fldChar w:fldCharType="separate"/>
        </w:r>
        <w:r w:rsidR="00C4182A">
          <w:rPr>
            <w:rFonts w:cs="Arial"/>
            <w:noProof/>
            <w:webHidden/>
          </w:rPr>
          <w:t>56</w:t>
        </w:r>
        <w:r w:rsidRPr="00E153A1">
          <w:rPr>
            <w:rFonts w:cs="Arial"/>
            <w:noProof/>
            <w:webHidden/>
          </w:rPr>
          <w:fldChar w:fldCharType="end"/>
        </w:r>
      </w:hyperlink>
    </w:p>
    <w:p w14:paraId="07539983" w14:textId="0A0C6785" w:rsidR="00E153A1" w:rsidRPr="00E153A1" w:rsidRDefault="00E153A1">
      <w:pPr>
        <w:pStyle w:val="TOC1"/>
        <w:rPr>
          <w:rFonts w:eastAsiaTheme="minorEastAsia" w:cs="Arial"/>
          <w:noProof/>
          <w:kern w:val="2"/>
          <w14:ligatures w14:val="standardContextual"/>
        </w:rPr>
      </w:pPr>
      <w:hyperlink w:anchor="_Toc197079185" w:history="1">
        <w:r w:rsidRPr="00E153A1">
          <w:rPr>
            <w:rStyle w:val="Hyperlink"/>
            <w:rFonts w:cs="Arial"/>
            <w:noProof/>
          </w:rPr>
          <w:t>SECTION 2: MEDICATION SAFET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85 \h </w:instrText>
        </w:r>
        <w:r w:rsidRPr="00E153A1">
          <w:rPr>
            <w:rFonts w:cs="Arial"/>
            <w:noProof/>
            <w:webHidden/>
          </w:rPr>
        </w:r>
        <w:r w:rsidRPr="00E153A1">
          <w:rPr>
            <w:rFonts w:cs="Arial"/>
            <w:noProof/>
            <w:webHidden/>
          </w:rPr>
          <w:fldChar w:fldCharType="separate"/>
        </w:r>
        <w:r w:rsidR="00C4182A">
          <w:rPr>
            <w:rFonts w:cs="Arial"/>
            <w:noProof/>
            <w:webHidden/>
          </w:rPr>
          <w:t>57</w:t>
        </w:r>
        <w:r w:rsidRPr="00E153A1">
          <w:rPr>
            <w:rFonts w:cs="Arial"/>
            <w:noProof/>
            <w:webHidden/>
          </w:rPr>
          <w:fldChar w:fldCharType="end"/>
        </w:r>
      </w:hyperlink>
    </w:p>
    <w:p w14:paraId="2D34DF81" w14:textId="31212B86" w:rsidR="00E153A1" w:rsidRPr="00E153A1" w:rsidRDefault="00E153A1">
      <w:pPr>
        <w:pStyle w:val="TOC4"/>
        <w:rPr>
          <w:rFonts w:eastAsiaTheme="minorEastAsia" w:cs="Arial"/>
          <w:noProof/>
          <w:kern w:val="2"/>
          <w14:ligatures w14:val="standardContextual"/>
        </w:rPr>
      </w:pPr>
      <w:hyperlink w:anchor="_Toc197079186" w:history="1">
        <w:r w:rsidRPr="00E153A1">
          <w:rPr>
            <w:rStyle w:val="Hyperlink"/>
            <w:rFonts w:cs="Arial"/>
            <w:noProof/>
          </w:rPr>
          <w:t>Section 2: Medication Safet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86 \h </w:instrText>
        </w:r>
        <w:r w:rsidRPr="00E153A1">
          <w:rPr>
            <w:rFonts w:cs="Arial"/>
            <w:noProof/>
            <w:webHidden/>
          </w:rPr>
        </w:r>
        <w:r w:rsidRPr="00E153A1">
          <w:rPr>
            <w:rFonts w:cs="Arial"/>
            <w:noProof/>
            <w:webHidden/>
          </w:rPr>
          <w:fldChar w:fldCharType="separate"/>
        </w:r>
        <w:r w:rsidR="00C4182A">
          <w:rPr>
            <w:rFonts w:cs="Arial"/>
            <w:noProof/>
            <w:webHidden/>
          </w:rPr>
          <w:t>58</w:t>
        </w:r>
        <w:r w:rsidRPr="00E153A1">
          <w:rPr>
            <w:rFonts w:cs="Arial"/>
            <w:noProof/>
            <w:webHidden/>
          </w:rPr>
          <w:fldChar w:fldCharType="end"/>
        </w:r>
      </w:hyperlink>
    </w:p>
    <w:p w14:paraId="606F1215" w14:textId="7E5D372D" w:rsidR="00E153A1" w:rsidRPr="00E153A1" w:rsidRDefault="00E153A1">
      <w:pPr>
        <w:pStyle w:val="TOC4"/>
        <w:rPr>
          <w:rFonts w:eastAsiaTheme="minorEastAsia" w:cs="Arial"/>
          <w:noProof/>
          <w:kern w:val="2"/>
          <w14:ligatures w14:val="standardContextual"/>
        </w:rPr>
      </w:pPr>
      <w:hyperlink w:anchor="_Toc197079187" w:history="1">
        <w:r w:rsidRPr="00E153A1">
          <w:rPr>
            <w:rStyle w:val="Hyperlink"/>
            <w:rFonts w:cs="Arial"/>
            <w:noProof/>
          </w:rPr>
          <w:t>2A: Computerized Physician Order Entry (CPOE)</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87 \h </w:instrText>
        </w:r>
        <w:r w:rsidRPr="00E153A1">
          <w:rPr>
            <w:rFonts w:cs="Arial"/>
            <w:noProof/>
            <w:webHidden/>
          </w:rPr>
        </w:r>
        <w:r w:rsidRPr="00E153A1">
          <w:rPr>
            <w:rFonts w:cs="Arial"/>
            <w:noProof/>
            <w:webHidden/>
          </w:rPr>
          <w:fldChar w:fldCharType="separate"/>
        </w:r>
        <w:r w:rsidR="00C4182A">
          <w:rPr>
            <w:rFonts w:cs="Arial"/>
            <w:noProof/>
            <w:webHidden/>
          </w:rPr>
          <w:t>59</w:t>
        </w:r>
        <w:r w:rsidRPr="00E153A1">
          <w:rPr>
            <w:rFonts w:cs="Arial"/>
            <w:noProof/>
            <w:webHidden/>
          </w:rPr>
          <w:fldChar w:fldCharType="end"/>
        </w:r>
      </w:hyperlink>
    </w:p>
    <w:p w14:paraId="20158EA4" w14:textId="6E564A1C" w:rsidR="00E153A1" w:rsidRPr="00E153A1" w:rsidRDefault="00E153A1">
      <w:pPr>
        <w:pStyle w:val="TOC4"/>
        <w:rPr>
          <w:rFonts w:eastAsiaTheme="minorEastAsia" w:cs="Arial"/>
          <w:noProof/>
          <w:kern w:val="2"/>
          <w14:ligatures w14:val="standardContextual"/>
        </w:rPr>
      </w:pPr>
      <w:hyperlink w:anchor="_Toc197079188" w:history="1">
        <w:r w:rsidRPr="00E153A1">
          <w:rPr>
            <w:rStyle w:val="Hyperlink"/>
            <w:rFonts w:cs="Arial"/>
            <w:noProof/>
          </w:rPr>
          <w:t>2B: EHR Application Informa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88 \h </w:instrText>
        </w:r>
        <w:r w:rsidRPr="00E153A1">
          <w:rPr>
            <w:rFonts w:cs="Arial"/>
            <w:noProof/>
            <w:webHidden/>
          </w:rPr>
        </w:r>
        <w:r w:rsidRPr="00E153A1">
          <w:rPr>
            <w:rFonts w:cs="Arial"/>
            <w:noProof/>
            <w:webHidden/>
          </w:rPr>
          <w:fldChar w:fldCharType="separate"/>
        </w:r>
        <w:r w:rsidR="00C4182A">
          <w:rPr>
            <w:rFonts w:cs="Arial"/>
            <w:noProof/>
            <w:webHidden/>
          </w:rPr>
          <w:t>61</w:t>
        </w:r>
        <w:r w:rsidRPr="00E153A1">
          <w:rPr>
            <w:rFonts w:cs="Arial"/>
            <w:noProof/>
            <w:webHidden/>
          </w:rPr>
          <w:fldChar w:fldCharType="end"/>
        </w:r>
      </w:hyperlink>
    </w:p>
    <w:p w14:paraId="760DE957" w14:textId="0773B7DE" w:rsidR="00E153A1" w:rsidRPr="00E153A1" w:rsidRDefault="00E153A1">
      <w:pPr>
        <w:pStyle w:val="TOC5"/>
        <w:rPr>
          <w:rFonts w:ascii="Arial" w:hAnsi="Arial" w:cs="Arial"/>
          <w:noProof/>
          <w:kern w:val="2"/>
          <w:sz w:val="20"/>
          <w:szCs w:val="20"/>
          <w14:ligatures w14:val="standardContextual"/>
        </w:rPr>
      </w:pPr>
      <w:hyperlink w:anchor="_Toc197079189" w:history="1">
        <w:r w:rsidRPr="00E153A1">
          <w:rPr>
            <w:rStyle w:val="Hyperlink"/>
            <w:rFonts w:ascii="Arial" w:hAnsi="Arial" w:cs="Arial"/>
            <w:noProof/>
            <w:sz w:val="20"/>
            <w:szCs w:val="20"/>
          </w:rPr>
          <w:t>Additional Questions (Optional – Fact Finding Onl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8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62</w:t>
        </w:r>
        <w:r w:rsidRPr="00E153A1">
          <w:rPr>
            <w:rFonts w:ascii="Arial" w:hAnsi="Arial" w:cs="Arial"/>
            <w:noProof/>
            <w:webHidden/>
            <w:sz w:val="20"/>
            <w:szCs w:val="20"/>
          </w:rPr>
          <w:fldChar w:fldCharType="end"/>
        </w:r>
      </w:hyperlink>
    </w:p>
    <w:p w14:paraId="0EBD9E8D" w14:textId="1FEED443" w:rsidR="00E153A1" w:rsidRPr="00E153A1" w:rsidRDefault="00E153A1">
      <w:pPr>
        <w:pStyle w:val="TOC4"/>
        <w:rPr>
          <w:rFonts w:eastAsiaTheme="minorEastAsia" w:cs="Arial"/>
          <w:noProof/>
          <w:kern w:val="2"/>
          <w14:ligatures w14:val="standardContextual"/>
        </w:rPr>
      </w:pPr>
      <w:hyperlink w:anchor="_Toc197079190" w:history="1">
        <w:r w:rsidRPr="00E153A1">
          <w:rPr>
            <w:rStyle w:val="Hyperlink"/>
            <w:rFonts w:cs="Arial"/>
            <w:noProof/>
          </w:rPr>
          <w:t>2C: Bar Code Medication Administration (BCMA)</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90 \h </w:instrText>
        </w:r>
        <w:r w:rsidRPr="00E153A1">
          <w:rPr>
            <w:rFonts w:cs="Arial"/>
            <w:noProof/>
            <w:webHidden/>
          </w:rPr>
        </w:r>
        <w:r w:rsidRPr="00E153A1">
          <w:rPr>
            <w:rFonts w:cs="Arial"/>
            <w:noProof/>
            <w:webHidden/>
          </w:rPr>
          <w:fldChar w:fldCharType="separate"/>
        </w:r>
        <w:r w:rsidR="00C4182A">
          <w:rPr>
            <w:rFonts w:cs="Arial"/>
            <w:noProof/>
            <w:webHidden/>
          </w:rPr>
          <w:t>63</w:t>
        </w:r>
        <w:r w:rsidRPr="00E153A1">
          <w:rPr>
            <w:rFonts w:cs="Arial"/>
            <w:noProof/>
            <w:webHidden/>
          </w:rPr>
          <w:fldChar w:fldCharType="end"/>
        </w:r>
      </w:hyperlink>
    </w:p>
    <w:p w14:paraId="1B784916" w14:textId="6762141C" w:rsidR="00E153A1" w:rsidRPr="00E153A1" w:rsidRDefault="00E153A1">
      <w:pPr>
        <w:pStyle w:val="TOC4"/>
        <w:rPr>
          <w:rFonts w:eastAsiaTheme="minorEastAsia" w:cs="Arial"/>
          <w:noProof/>
          <w:kern w:val="2"/>
          <w14:ligatures w14:val="standardContextual"/>
        </w:rPr>
      </w:pPr>
      <w:hyperlink w:anchor="_Toc197079191" w:history="1">
        <w:r w:rsidRPr="00E153A1">
          <w:rPr>
            <w:rStyle w:val="Hyperlink"/>
            <w:rFonts w:cs="Arial"/>
            <w:noProof/>
          </w:rPr>
          <w:t>2D: Medication Reconcilia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91 \h </w:instrText>
        </w:r>
        <w:r w:rsidRPr="00E153A1">
          <w:rPr>
            <w:rFonts w:cs="Arial"/>
            <w:noProof/>
            <w:webHidden/>
          </w:rPr>
        </w:r>
        <w:r w:rsidRPr="00E153A1">
          <w:rPr>
            <w:rFonts w:cs="Arial"/>
            <w:noProof/>
            <w:webHidden/>
          </w:rPr>
          <w:fldChar w:fldCharType="separate"/>
        </w:r>
        <w:r w:rsidR="00C4182A">
          <w:rPr>
            <w:rFonts w:cs="Arial"/>
            <w:noProof/>
            <w:webHidden/>
          </w:rPr>
          <w:t>66</w:t>
        </w:r>
        <w:r w:rsidRPr="00E153A1">
          <w:rPr>
            <w:rFonts w:cs="Arial"/>
            <w:noProof/>
            <w:webHidden/>
          </w:rPr>
          <w:fldChar w:fldCharType="end"/>
        </w:r>
      </w:hyperlink>
    </w:p>
    <w:p w14:paraId="70989DDE" w14:textId="7900126E" w:rsidR="00E153A1" w:rsidRPr="00E153A1" w:rsidRDefault="00E153A1">
      <w:pPr>
        <w:pStyle w:val="TOC4"/>
        <w:rPr>
          <w:rFonts w:eastAsiaTheme="minorEastAsia" w:cs="Arial"/>
          <w:noProof/>
          <w:kern w:val="2"/>
          <w14:ligatures w14:val="standardContextual"/>
        </w:rPr>
      </w:pPr>
      <w:hyperlink w:anchor="_Toc197079192" w:history="1">
        <w:r w:rsidRPr="00E153A1">
          <w:rPr>
            <w:rStyle w:val="Hyperlink"/>
            <w:rFonts w:cs="Arial"/>
            <w:noProof/>
          </w:rPr>
          <w:t>Section 2: Medication Safety Reference Informa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92 \h </w:instrText>
        </w:r>
        <w:r w:rsidRPr="00E153A1">
          <w:rPr>
            <w:rFonts w:cs="Arial"/>
            <w:noProof/>
            <w:webHidden/>
          </w:rPr>
        </w:r>
        <w:r w:rsidRPr="00E153A1">
          <w:rPr>
            <w:rFonts w:cs="Arial"/>
            <w:noProof/>
            <w:webHidden/>
          </w:rPr>
          <w:fldChar w:fldCharType="separate"/>
        </w:r>
        <w:r w:rsidR="00C4182A">
          <w:rPr>
            <w:rFonts w:cs="Arial"/>
            <w:noProof/>
            <w:webHidden/>
          </w:rPr>
          <w:t>69</w:t>
        </w:r>
        <w:r w:rsidRPr="00E153A1">
          <w:rPr>
            <w:rFonts w:cs="Arial"/>
            <w:noProof/>
            <w:webHidden/>
          </w:rPr>
          <w:fldChar w:fldCharType="end"/>
        </w:r>
      </w:hyperlink>
    </w:p>
    <w:p w14:paraId="29ED356D" w14:textId="51D9C762" w:rsidR="00E153A1" w:rsidRPr="00E153A1" w:rsidRDefault="00E153A1">
      <w:pPr>
        <w:pStyle w:val="TOC5"/>
        <w:rPr>
          <w:rFonts w:ascii="Arial" w:hAnsi="Arial" w:cs="Arial"/>
          <w:noProof/>
          <w:kern w:val="2"/>
          <w:sz w:val="20"/>
          <w:szCs w:val="20"/>
          <w14:ligatures w14:val="standardContextual"/>
        </w:rPr>
      </w:pPr>
      <w:hyperlink w:anchor="_Toc197079193" w:history="1">
        <w:r w:rsidRPr="00E153A1">
          <w:rPr>
            <w:rStyle w:val="Hyperlink"/>
            <w:rFonts w:ascii="Arial" w:hAnsi="Arial" w:cs="Arial"/>
            <w:noProof/>
            <w:sz w:val="20"/>
            <w:szCs w:val="20"/>
          </w:rPr>
          <w:t>What’s New in the 2025 Surve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9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69</w:t>
        </w:r>
        <w:r w:rsidRPr="00E153A1">
          <w:rPr>
            <w:rFonts w:ascii="Arial" w:hAnsi="Arial" w:cs="Arial"/>
            <w:noProof/>
            <w:webHidden/>
            <w:sz w:val="20"/>
            <w:szCs w:val="20"/>
          </w:rPr>
          <w:fldChar w:fldCharType="end"/>
        </w:r>
      </w:hyperlink>
    </w:p>
    <w:p w14:paraId="0C27601B" w14:textId="104B59FE" w:rsidR="00E153A1" w:rsidRPr="00E153A1" w:rsidRDefault="00E153A1">
      <w:pPr>
        <w:pStyle w:val="TOC5"/>
        <w:rPr>
          <w:rFonts w:ascii="Arial" w:hAnsi="Arial" w:cs="Arial"/>
          <w:noProof/>
          <w:kern w:val="2"/>
          <w:sz w:val="20"/>
          <w:szCs w:val="20"/>
          <w14:ligatures w14:val="standardContextual"/>
        </w:rPr>
      </w:pPr>
      <w:hyperlink w:anchor="_Toc197079194" w:history="1">
        <w:r w:rsidRPr="00E153A1">
          <w:rPr>
            <w:rStyle w:val="Hyperlink"/>
            <w:rFonts w:ascii="Arial" w:hAnsi="Arial" w:cs="Arial"/>
            <w:noProof/>
            <w:sz w:val="20"/>
            <w:szCs w:val="20"/>
          </w:rPr>
          <w:t>Change Summary Since Releas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94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70</w:t>
        </w:r>
        <w:r w:rsidRPr="00E153A1">
          <w:rPr>
            <w:rFonts w:ascii="Arial" w:hAnsi="Arial" w:cs="Arial"/>
            <w:noProof/>
            <w:webHidden/>
            <w:sz w:val="20"/>
            <w:szCs w:val="20"/>
          </w:rPr>
          <w:fldChar w:fldCharType="end"/>
        </w:r>
      </w:hyperlink>
    </w:p>
    <w:p w14:paraId="5D9EA68D" w14:textId="58D4AAA3" w:rsidR="00E153A1" w:rsidRPr="00E153A1" w:rsidRDefault="00E153A1">
      <w:pPr>
        <w:pStyle w:val="TOC4"/>
        <w:rPr>
          <w:rFonts w:eastAsiaTheme="minorEastAsia" w:cs="Arial"/>
          <w:noProof/>
          <w:kern w:val="2"/>
          <w14:ligatures w14:val="standardContextual"/>
        </w:rPr>
      </w:pPr>
      <w:hyperlink w:anchor="_Toc197079195" w:history="1">
        <w:r w:rsidRPr="00E153A1">
          <w:rPr>
            <w:rStyle w:val="Hyperlink"/>
            <w:rFonts w:cs="Arial"/>
            <w:noProof/>
          </w:rPr>
          <w:t>Section 2: Medication Safety Measure Specification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95 \h </w:instrText>
        </w:r>
        <w:r w:rsidRPr="00E153A1">
          <w:rPr>
            <w:rFonts w:cs="Arial"/>
            <w:noProof/>
            <w:webHidden/>
          </w:rPr>
        </w:r>
        <w:r w:rsidRPr="00E153A1">
          <w:rPr>
            <w:rFonts w:cs="Arial"/>
            <w:noProof/>
            <w:webHidden/>
          </w:rPr>
          <w:fldChar w:fldCharType="separate"/>
        </w:r>
        <w:r w:rsidR="00C4182A">
          <w:rPr>
            <w:rFonts w:cs="Arial"/>
            <w:noProof/>
            <w:webHidden/>
          </w:rPr>
          <w:t>71</w:t>
        </w:r>
        <w:r w:rsidRPr="00E153A1">
          <w:rPr>
            <w:rFonts w:cs="Arial"/>
            <w:noProof/>
            <w:webHidden/>
          </w:rPr>
          <w:fldChar w:fldCharType="end"/>
        </w:r>
      </w:hyperlink>
    </w:p>
    <w:p w14:paraId="2A6858A6" w14:textId="16B34EDB" w:rsidR="00E153A1" w:rsidRPr="00E153A1" w:rsidRDefault="00E153A1">
      <w:pPr>
        <w:pStyle w:val="TOC5"/>
        <w:rPr>
          <w:rFonts w:ascii="Arial" w:hAnsi="Arial" w:cs="Arial"/>
          <w:noProof/>
          <w:kern w:val="2"/>
          <w:sz w:val="20"/>
          <w:szCs w:val="20"/>
          <w14:ligatures w14:val="standardContextual"/>
        </w:rPr>
      </w:pPr>
      <w:hyperlink w:anchor="_Toc197079196" w:history="1">
        <w:r w:rsidRPr="00E153A1">
          <w:rPr>
            <w:rStyle w:val="Hyperlink"/>
            <w:rFonts w:ascii="Arial" w:hAnsi="Arial" w:cs="Arial"/>
            <w:noProof/>
            <w:sz w:val="20"/>
            <w:szCs w:val="20"/>
          </w:rPr>
          <w:t>Computerized Physician Order Entry (CPOE)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9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71</w:t>
        </w:r>
        <w:r w:rsidRPr="00E153A1">
          <w:rPr>
            <w:rFonts w:ascii="Arial" w:hAnsi="Arial" w:cs="Arial"/>
            <w:noProof/>
            <w:webHidden/>
            <w:sz w:val="20"/>
            <w:szCs w:val="20"/>
          </w:rPr>
          <w:fldChar w:fldCharType="end"/>
        </w:r>
      </w:hyperlink>
    </w:p>
    <w:p w14:paraId="001DA197" w14:textId="23126A2A" w:rsidR="00E153A1" w:rsidRPr="00E153A1" w:rsidRDefault="00E153A1">
      <w:pPr>
        <w:pStyle w:val="TOC5"/>
        <w:rPr>
          <w:rFonts w:ascii="Arial" w:hAnsi="Arial" w:cs="Arial"/>
          <w:noProof/>
          <w:kern w:val="2"/>
          <w:sz w:val="20"/>
          <w:szCs w:val="20"/>
          <w14:ligatures w14:val="standardContextual"/>
        </w:rPr>
      </w:pPr>
      <w:hyperlink w:anchor="_Toc197079197" w:history="1">
        <w:r w:rsidRPr="00E153A1">
          <w:rPr>
            <w:rStyle w:val="Hyperlink"/>
            <w:rFonts w:ascii="Arial" w:hAnsi="Arial" w:cs="Arial"/>
            <w:noProof/>
            <w:sz w:val="20"/>
            <w:szCs w:val="20"/>
          </w:rPr>
          <w:t>Bar Code Medication Administration (BCMA)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97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73</w:t>
        </w:r>
        <w:r w:rsidRPr="00E153A1">
          <w:rPr>
            <w:rFonts w:ascii="Arial" w:hAnsi="Arial" w:cs="Arial"/>
            <w:noProof/>
            <w:webHidden/>
            <w:sz w:val="20"/>
            <w:szCs w:val="20"/>
          </w:rPr>
          <w:fldChar w:fldCharType="end"/>
        </w:r>
      </w:hyperlink>
    </w:p>
    <w:p w14:paraId="0BCCC3B3" w14:textId="7F8DC383" w:rsidR="00E153A1" w:rsidRPr="00E153A1" w:rsidRDefault="00E153A1">
      <w:pPr>
        <w:pStyle w:val="TOC5"/>
        <w:rPr>
          <w:rFonts w:ascii="Arial" w:hAnsi="Arial" w:cs="Arial"/>
          <w:noProof/>
          <w:kern w:val="2"/>
          <w:sz w:val="20"/>
          <w:szCs w:val="20"/>
          <w14:ligatures w14:val="standardContextual"/>
        </w:rPr>
      </w:pPr>
      <w:hyperlink w:anchor="_Toc197079198" w:history="1">
        <w:r w:rsidRPr="00E153A1">
          <w:rPr>
            <w:rStyle w:val="Hyperlink"/>
            <w:rFonts w:ascii="Arial" w:hAnsi="Arial" w:cs="Arial"/>
            <w:noProof/>
            <w:sz w:val="20"/>
            <w:szCs w:val="20"/>
          </w:rPr>
          <w:t>Medication Reconciliation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198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75</w:t>
        </w:r>
        <w:r w:rsidRPr="00E153A1">
          <w:rPr>
            <w:rFonts w:ascii="Arial" w:hAnsi="Arial" w:cs="Arial"/>
            <w:noProof/>
            <w:webHidden/>
            <w:sz w:val="20"/>
            <w:szCs w:val="20"/>
          </w:rPr>
          <w:fldChar w:fldCharType="end"/>
        </w:r>
      </w:hyperlink>
    </w:p>
    <w:p w14:paraId="497C5317" w14:textId="16EF3B00" w:rsidR="00E153A1" w:rsidRPr="00E153A1" w:rsidRDefault="00E153A1">
      <w:pPr>
        <w:pStyle w:val="TOC4"/>
        <w:rPr>
          <w:rFonts w:eastAsiaTheme="minorEastAsia" w:cs="Arial"/>
          <w:noProof/>
          <w:kern w:val="2"/>
          <w14:ligatures w14:val="standardContextual"/>
        </w:rPr>
      </w:pPr>
      <w:hyperlink w:anchor="_Toc197079199" w:history="1">
        <w:r w:rsidRPr="00E153A1">
          <w:rPr>
            <w:rStyle w:val="Hyperlink"/>
            <w:rFonts w:cs="Arial"/>
            <w:noProof/>
          </w:rPr>
          <w:t>Section 2: Medication Safety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199 \h </w:instrText>
        </w:r>
        <w:r w:rsidRPr="00E153A1">
          <w:rPr>
            <w:rFonts w:cs="Arial"/>
            <w:noProof/>
            <w:webHidden/>
          </w:rPr>
        </w:r>
        <w:r w:rsidRPr="00E153A1">
          <w:rPr>
            <w:rFonts w:cs="Arial"/>
            <w:noProof/>
            <w:webHidden/>
          </w:rPr>
          <w:fldChar w:fldCharType="separate"/>
        </w:r>
        <w:r w:rsidR="00C4182A">
          <w:rPr>
            <w:rFonts w:cs="Arial"/>
            <w:noProof/>
            <w:webHidden/>
          </w:rPr>
          <w:t>81</w:t>
        </w:r>
        <w:r w:rsidRPr="00E153A1">
          <w:rPr>
            <w:rFonts w:cs="Arial"/>
            <w:noProof/>
            <w:webHidden/>
          </w:rPr>
          <w:fldChar w:fldCharType="end"/>
        </w:r>
      </w:hyperlink>
    </w:p>
    <w:p w14:paraId="418C6FE3" w14:textId="788F9E85" w:rsidR="00E153A1" w:rsidRPr="00E153A1" w:rsidRDefault="00E153A1">
      <w:pPr>
        <w:pStyle w:val="TOC5"/>
        <w:rPr>
          <w:rFonts w:ascii="Arial" w:hAnsi="Arial" w:cs="Arial"/>
          <w:noProof/>
          <w:kern w:val="2"/>
          <w:sz w:val="20"/>
          <w:szCs w:val="20"/>
          <w14:ligatures w14:val="standardContextual"/>
        </w:rPr>
      </w:pPr>
      <w:hyperlink w:anchor="_Toc197079200" w:history="1">
        <w:r w:rsidRPr="00E153A1">
          <w:rPr>
            <w:rStyle w:val="Hyperlink"/>
            <w:rFonts w:ascii="Arial" w:hAnsi="Arial" w:cs="Arial"/>
            <w:noProof/>
            <w:sz w:val="20"/>
            <w:szCs w:val="20"/>
          </w:rPr>
          <w:t>Computerized Physician Order Entry (CPOE)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0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81</w:t>
        </w:r>
        <w:r w:rsidRPr="00E153A1">
          <w:rPr>
            <w:rFonts w:ascii="Arial" w:hAnsi="Arial" w:cs="Arial"/>
            <w:noProof/>
            <w:webHidden/>
            <w:sz w:val="20"/>
            <w:szCs w:val="20"/>
          </w:rPr>
          <w:fldChar w:fldCharType="end"/>
        </w:r>
      </w:hyperlink>
    </w:p>
    <w:p w14:paraId="43AD4084" w14:textId="6CBA39B7" w:rsidR="00E153A1" w:rsidRPr="00E153A1" w:rsidRDefault="00E153A1">
      <w:pPr>
        <w:pStyle w:val="TOC5"/>
        <w:rPr>
          <w:rFonts w:ascii="Arial" w:hAnsi="Arial" w:cs="Arial"/>
          <w:noProof/>
          <w:kern w:val="2"/>
          <w:sz w:val="20"/>
          <w:szCs w:val="20"/>
          <w14:ligatures w14:val="standardContextual"/>
        </w:rPr>
      </w:pPr>
      <w:hyperlink w:anchor="_Toc197079201" w:history="1">
        <w:r w:rsidRPr="00E153A1">
          <w:rPr>
            <w:rStyle w:val="Hyperlink"/>
            <w:rFonts w:ascii="Arial" w:hAnsi="Arial" w:cs="Arial"/>
            <w:noProof/>
            <w:sz w:val="20"/>
            <w:szCs w:val="20"/>
          </w:rPr>
          <w:t>Bar Code Medication Administration (BCMA)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0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82</w:t>
        </w:r>
        <w:r w:rsidRPr="00E153A1">
          <w:rPr>
            <w:rFonts w:ascii="Arial" w:hAnsi="Arial" w:cs="Arial"/>
            <w:noProof/>
            <w:webHidden/>
            <w:sz w:val="20"/>
            <w:szCs w:val="20"/>
          </w:rPr>
          <w:fldChar w:fldCharType="end"/>
        </w:r>
      </w:hyperlink>
    </w:p>
    <w:p w14:paraId="6890D4C1" w14:textId="57BA4475" w:rsidR="00E153A1" w:rsidRPr="00E153A1" w:rsidRDefault="00E153A1">
      <w:pPr>
        <w:pStyle w:val="TOC5"/>
        <w:rPr>
          <w:rFonts w:ascii="Arial" w:hAnsi="Arial" w:cs="Arial"/>
          <w:noProof/>
          <w:kern w:val="2"/>
          <w:sz w:val="20"/>
          <w:szCs w:val="20"/>
          <w14:ligatures w14:val="standardContextual"/>
        </w:rPr>
      </w:pPr>
      <w:hyperlink w:anchor="_Toc197079202" w:history="1">
        <w:r w:rsidRPr="00E153A1">
          <w:rPr>
            <w:rStyle w:val="Hyperlink"/>
            <w:rFonts w:ascii="Arial" w:hAnsi="Arial" w:cs="Arial"/>
            <w:noProof/>
            <w:sz w:val="20"/>
            <w:szCs w:val="20"/>
          </w:rPr>
          <w:t>Medication Reconciliation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0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86</w:t>
        </w:r>
        <w:r w:rsidRPr="00E153A1">
          <w:rPr>
            <w:rFonts w:ascii="Arial" w:hAnsi="Arial" w:cs="Arial"/>
            <w:noProof/>
            <w:webHidden/>
            <w:sz w:val="20"/>
            <w:szCs w:val="20"/>
          </w:rPr>
          <w:fldChar w:fldCharType="end"/>
        </w:r>
      </w:hyperlink>
    </w:p>
    <w:p w14:paraId="173ED0EC" w14:textId="1CF173CD" w:rsidR="00E153A1" w:rsidRPr="00E153A1" w:rsidRDefault="00E153A1">
      <w:pPr>
        <w:pStyle w:val="TOC1"/>
        <w:rPr>
          <w:rFonts w:eastAsiaTheme="minorEastAsia" w:cs="Arial"/>
          <w:noProof/>
          <w:kern w:val="2"/>
          <w14:ligatures w14:val="standardContextual"/>
        </w:rPr>
      </w:pPr>
      <w:hyperlink w:anchor="_Toc197079203" w:history="1">
        <w:r w:rsidRPr="00E153A1">
          <w:rPr>
            <w:rStyle w:val="Hyperlink"/>
            <w:rFonts w:cs="Arial"/>
            <w:noProof/>
          </w:rPr>
          <w:t>Page Intentionally Left Blank</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03 \h </w:instrText>
        </w:r>
        <w:r w:rsidRPr="00E153A1">
          <w:rPr>
            <w:rFonts w:cs="Arial"/>
            <w:noProof/>
            <w:webHidden/>
          </w:rPr>
        </w:r>
        <w:r w:rsidRPr="00E153A1">
          <w:rPr>
            <w:rFonts w:cs="Arial"/>
            <w:noProof/>
            <w:webHidden/>
          </w:rPr>
          <w:fldChar w:fldCharType="separate"/>
        </w:r>
        <w:r w:rsidR="00C4182A">
          <w:rPr>
            <w:rFonts w:cs="Arial"/>
            <w:noProof/>
            <w:webHidden/>
          </w:rPr>
          <w:t>89</w:t>
        </w:r>
        <w:r w:rsidRPr="00E153A1">
          <w:rPr>
            <w:rFonts w:cs="Arial"/>
            <w:noProof/>
            <w:webHidden/>
          </w:rPr>
          <w:fldChar w:fldCharType="end"/>
        </w:r>
      </w:hyperlink>
    </w:p>
    <w:p w14:paraId="5FE1BB49" w14:textId="379DA00F" w:rsidR="00E153A1" w:rsidRPr="00E153A1" w:rsidRDefault="00E153A1">
      <w:pPr>
        <w:pStyle w:val="TOC1"/>
        <w:rPr>
          <w:rFonts w:eastAsiaTheme="minorEastAsia" w:cs="Arial"/>
          <w:noProof/>
          <w:kern w:val="2"/>
          <w14:ligatures w14:val="standardContextual"/>
        </w:rPr>
      </w:pPr>
      <w:hyperlink w:anchor="_Toc197079204" w:history="1">
        <w:r w:rsidRPr="00E153A1">
          <w:rPr>
            <w:rStyle w:val="Hyperlink"/>
            <w:rFonts w:cs="Arial"/>
            <w:noProof/>
          </w:rPr>
          <w:t>SECTION 3: ADULT AND PEDIATRIC COMPLEX SURGER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04 \h </w:instrText>
        </w:r>
        <w:r w:rsidRPr="00E153A1">
          <w:rPr>
            <w:rFonts w:cs="Arial"/>
            <w:noProof/>
            <w:webHidden/>
          </w:rPr>
        </w:r>
        <w:r w:rsidRPr="00E153A1">
          <w:rPr>
            <w:rFonts w:cs="Arial"/>
            <w:noProof/>
            <w:webHidden/>
          </w:rPr>
          <w:fldChar w:fldCharType="separate"/>
        </w:r>
        <w:r w:rsidR="00C4182A">
          <w:rPr>
            <w:rFonts w:cs="Arial"/>
            <w:noProof/>
            <w:webHidden/>
          </w:rPr>
          <w:t>90</w:t>
        </w:r>
        <w:r w:rsidRPr="00E153A1">
          <w:rPr>
            <w:rFonts w:cs="Arial"/>
            <w:noProof/>
            <w:webHidden/>
          </w:rPr>
          <w:fldChar w:fldCharType="end"/>
        </w:r>
      </w:hyperlink>
    </w:p>
    <w:p w14:paraId="71DAB948" w14:textId="1463BDA1" w:rsidR="00E153A1" w:rsidRPr="00E153A1" w:rsidRDefault="00E153A1">
      <w:pPr>
        <w:pStyle w:val="TOC4"/>
        <w:rPr>
          <w:rFonts w:eastAsiaTheme="minorEastAsia" w:cs="Arial"/>
          <w:noProof/>
          <w:kern w:val="2"/>
          <w14:ligatures w14:val="standardContextual"/>
        </w:rPr>
      </w:pPr>
      <w:hyperlink w:anchor="_Toc197079205" w:history="1">
        <w:r w:rsidRPr="00E153A1">
          <w:rPr>
            <w:rStyle w:val="Hyperlink"/>
            <w:rFonts w:cs="Arial"/>
            <w:noProof/>
          </w:rPr>
          <w:t>Section 3: Adult and Pediatric Complex Surger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05 \h </w:instrText>
        </w:r>
        <w:r w:rsidRPr="00E153A1">
          <w:rPr>
            <w:rFonts w:cs="Arial"/>
            <w:noProof/>
            <w:webHidden/>
          </w:rPr>
        </w:r>
        <w:r w:rsidRPr="00E153A1">
          <w:rPr>
            <w:rFonts w:cs="Arial"/>
            <w:noProof/>
            <w:webHidden/>
          </w:rPr>
          <w:fldChar w:fldCharType="separate"/>
        </w:r>
        <w:r w:rsidR="00C4182A">
          <w:rPr>
            <w:rFonts w:cs="Arial"/>
            <w:noProof/>
            <w:webHidden/>
          </w:rPr>
          <w:t>91</w:t>
        </w:r>
        <w:r w:rsidRPr="00E153A1">
          <w:rPr>
            <w:rFonts w:cs="Arial"/>
            <w:noProof/>
            <w:webHidden/>
          </w:rPr>
          <w:fldChar w:fldCharType="end"/>
        </w:r>
      </w:hyperlink>
    </w:p>
    <w:p w14:paraId="6F02F038" w14:textId="1A5A77C3" w:rsidR="00E153A1" w:rsidRPr="00E153A1" w:rsidRDefault="00E153A1">
      <w:pPr>
        <w:pStyle w:val="TOC4"/>
        <w:rPr>
          <w:rFonts w:eastAsiaTheme="minorEastAsia" w:cs="Arial"/>
          <w:noProof/>
          <w:kern w:val="2"/>
          <w14:ligatures w14:val="standardContextual"/>
        </w:rPr>
      </w:pPr>
      <w:hyperlink w:anchor="_Toc197079206" w:history="1">
        <w:r w:rsidRPr="00E153A1">
          <w:rPr>
            <w:rStyle w:val="Hyperlink"/>
            <w:rFonts w:cs="Arial"/>
            <w:noProof/>
          </w:rPr>
          <w:t>3A: Hospital and Surgeon Volume</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06 \h </w:instrText>
        </w:r>
        <w:r w:rsidRPr="00E153A1">
          <w:rPr>
            <w:rFonts w:cs="Arial"/>
            <w:noProof/>
            <w:webHidden/>
          </w:rPr>
        </w:r>
        <w:r w:rsidRPr="00E153A1">
          <w:rPr>
            <w:rFonts w:cs="Arial"/>
            <w:noProof/>
            <w:webHidden/>
          </w:rPr>
          <w:fldChar w:fldCharType="separate"/>
        </w:r>
        <w:r w:rsidR="00C4182A">
          <w:rPr>
            <w:rFonts w:cs="Arial"/>
            <w:noProof/>
            <w:webHidden/>
          </w:rPr>
          <w:t>92</w:t>
        </w:r>
        <w:r w:rsidRPr="00E153A1">
          <w:rPr>
            <w:rFonts w:cs="Arial"/>
            <w:noProof/>
            <w:webHidden/>
          </w:rPr>
          <w:fldChar w:fldCharType="end"/>
        </w:r>
      </w:hyperlink>
    </w:p>
    <w:p w14:paraId="5EC6984A" w14:textId="788885B6" w:rsidR="00E153A1" w:rsidRPr="00E153A1" w:rsidRDefault="00E153A1">
      <w:pPr>
        <w:pStyle w:val="TOC4"/>
        <w:rPr>
          <w:rFonts w:eastAsiaTheme="minorEastAsia" w:cs="Arial"/>
          <w:noProof/>
          <w:kern w:val="2"/>
          <w14:ligatures w14:val="standardContextual"/>
        </w:rPr>
      </w:pPr>
      <w:hyperlink w:anchor="_Toc197079207" w:history="1">
        <w:r w:rsidRPr="00E153A1">
          <w:rPr>
            <w:rStyle w:val="Hyperlink"/>
            <w:rFonts w:cs="Arial"/>
            <w:noProof/>
          </w:rPr>
          <w:t>3B: Safe Surgery Checklist for Adult and Pediatric Complex Surger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07 \h </w:instrText>
        </w:r>
        <w:r w:rsidRPr="00E153A1">
          <w:rPr>
            <w:rFonts w:cs="Arial"/>
            <w:noProof/>
            <w:webHidden/>
          </w:rPr>
        </w:r>
        <w:r w:rsidRPr="00E153A1">
          <w:rPr>
            <w:rFonts w:cs="Arial"/>
            <w:noProof/>
            <w:webHidden/>
          </w:rPr>
          <w:fldChar w:fldCharType="separate"/>
        </w:r>
        <w:r w:rsidR="00C4182A">
          <w:rPr>
            <w:rFonts w:cs="Arial"/>
            <w:noProof/>
            <w:webHidden/>
          </w:rPr>
          <w:t>96</w:t>
        </w:r>
        <w:r w:rsidRPr="00E153A1">
          <w:rPr>
            <w:rFonts w:cs="Arial"/>
            <w:noProof/>
            <w:webHidden/>
          </w:rPr>
          <w:fldChar w:fldCharType="end"/>
        </w:r>
      </w:hyperlink>
    </w:p>
    <w:p w14:paraId="03CD4A25" w14:textId="1BED31A0" w:rsidR="00E153A1" w:rsidRPr="00E153A1" w:rsidRDefault="00E153A1">
      <w:pPr>
        <w:pStyle w:val="TOC4"/>
        <w:rPr>
          <w:rFonts w:eastAsiaTheme="minorEastAsia" w:cs="Arial"/>
          <w:noProof/>
          <w:kern w:val="2"/>
          <w14:ligatures w14:val="standardContextual"/>
        </w:rPr>
      </w:pPr>
      <w:hyperlink w:anchor="_Toc197079208" w:history="1">
        <w:r w:rsidRPr="00E153A1">
          <w:rPr>
            <w:rStyle w:val="Hyperlink"/>
            <w:rFonts w:cs="Arial"/>
            <w:noProof/>
          </w:rPr>
          <w:t>Section 3: Adult and Pediatric Complex Surgery Reference Informa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08 \h </w:instrText>
        </w:r>
        <w:r w:rsidRPr="00E153A1">
          <w:rPr>
            <w:rFonts w:cs="Arial"/>
            <w:noProof/>
            <w:webHidden/>
          </w:rPr>
        </w:r>
        <w:r w:rsidRPr="00E153A1">
          <w:rPr>
            <w:rFonts w:cs="Arial"/>
            <w:noProof/>
            <w:webHidden/>
          </w:rPr>
          <w:fldChar w:fldCharType="separate"/>
        </w:r>
        <w:r w:rsidR="00C4182A">
          <w:rPr>
            <w:rFonts w:cs="Arial"/>
            <w:noProof/>
            <w:webHidden/>
          </w:rPr>
          <w:t>100</w:t>
        </w:r>
        <w:r w:rsidRPr="00E153A1">
          <w:rPr>
            <w:rFonts w:cs="Arial"/>
            <w:noProof/>
            <w:webHidden/>
          </w:rPr>
          <w:fldChar w:fldCharType="end"/>
        </w:r>
      </w:hyperlink>
    </w:p>
    <w:p w14:paraId="75A21932" w14:textId="030E91CD" w:rsidR="00E153A1" w:rsidRPr="00E153A1" w:rsidRDefault="00E153A1">
      <w:pPr>
        <w:pStyle w:val="TOC5"/>
        <w:rPr>
          <w:rFonts w:ascii="Arial" w:hAnsi="Arial" w:cs="Arial"/>
          <w:noProof/>
          <w:kern w:val="2"/>
          <w:sz w:val="20"/>
          <w:szCs w:val="20"/>
          <w14:ligatures w14:val="standardContextual"/>
        </w:rPr>
      </w:pPr>
      <w:hyperlink w:anchor="_Toc197079209" w:history="1">
        <w:r w:rsidRPr="00E153A1">
          <w:rPr>
            <w:rStyle w:val="Hyperlink"/>
            <w:rFonts w:ascii="Arial" w:hAnsi="Arial" w:cs="Arial"/>
            <w:noProof/>
            <w:sz w:val="20"/>
            <w:szCs w:val="20"/>
          </w:rPr>
          <w:t>What’s New in the 2025 Surve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0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00</w:t>
        </w:r>
        <w:r w:rsidRPr="00E153A1">
          <w:rPr>
            <w:rFonts w:ascii="Arial" w:hAnsi="Arial" w:cs="Arial"/>
            <w:noProof/>
            <w:webHidden/>
            <w:sz w:val="20"/>
            <w:szCs w:val="20"/>
          </w:rPr>
          <w:fldChar w:fldCharType="end"/>
        </w:r>
      </w:hyperlink>
    </w:p>
    <w:p w14:paraId="66AD965D" w14:textId="433BE99B" w:rsidR="00E153A1" w:rsidRPr="00E153A1" w:rsidRDefault="00E153A1">
      <w:pPr>
        <w:pStyle w:val="TOC5"/>
        <w:rPr>
          <w:rFonts w:ascii="Arial" w:hAnsi="Arial" w:cs="Arial"/>
          <w:noProof/>
          <w:kern w:val="2"/>
          <w:sz w:val="20"/>
          <w:szCs w:val="20"/>
          <w14:ligatures w14:val="standardContextual"/>
        </w:rPr>
      </w:pPr>
      <w:hyperlink w:anchor="_Toc197079210" w:history="1">
        <w:r w:rsidRPr="00E153A1">
          <w:rPr>
            <w:rStyle w:val="Hyperlink"/>
            <w:rFonts w:ascii="Arial" w:hAnsi="Arial" w:cs="Arial"/>
            <w:noProof/>
            <w:sz w:val="20"/>
            <w:szCs w:val="20"/>
            <w:highlight w:val="yellow"/>
          </w:rPr>
          <w:t>Change Summary Since Release</w:t>
        </w:r>
        <w:r w:rsidRPr="00E153A1">
          <w:rPr>
            <w:rFonts w:ascii="Arial" w:hAnsi="Arial" w:cs="Arial"/>
            <w:noProof/>
            <w:webHidden/>
            <w:sz w:val="20"/>
            <w:szCs w:val="20"/>
            <w:highlight w:val="yellow"/>
          </w:rPr>
          <w:tab/>
        </w:r>
        <w:r w:rsidRPr="00E153A1">
          <w:rPr>
            <w:rFonts w:ascii="Arial" w:hAnsi="Arial" w:cs="Arial"/>
            <w:noProof/>
            <w:webHidden/>
            <w:sz w:val="20"/>
            <w:szCs w:val="20"/>
            <w:highlight w:val="yellow"/>
          </w:rPr>
          <w:fldChar w:fldCharType="begin"/>
        </w:r>
        <w:r w:rsidRPr="00E153A1">
          <w:rPr>
            <w:rFonts w:ascii="Arial" w:hAnsi="Arial" w:cs="Arial"/>
            <w:noProof/>
            <w:webHidden/>
            <w:sz w:val="20"/>
            <w:szCs w:val="20"/>
            <w:highlight w:val="yellow"/>
          </w:rPr>
          <w:instrText xml:space="preserve"> PAGEREF _Toc197079210 \h </w:instrText>
        </w:r>
        <w:r w:rsidRPr="00E153A1">
          <w:rPr>
            <w:rFonts w:ascii="Arial" w:hAnsi="Arial" w:cs="Arial"/>
            <w:noProof/>
            <w:webHidden/>
            <w:sz w:val="20"/>
            <w:szCs w:val="20"/>
            <w:highlight w:val="yellow"/>
          </w:rPr>
        </w:r>
        <w:r w:rsidRPr="00E153A1">
          <w:rPr>
            <w:rFonts w:ascii="Arial" w:hAnsi="Arial" w:cs="Arial"/>
            <w:noProof/>
            <w:webHidden/>
            <w:sz w:val="20"/>
            <w:szCs w:val="20"/>
            <w:highlight w:val="yellow"/>
          </w:rPr>
          <w:fldChar w:fldCharType="separate"/>
        </w:r>
        <w:r w:rsidR="00C4182A">
          <w:rPr>
            <w:rFonts w:ascii="Arial" w:hAnsi="Arial" w:cs="Arial"/>
            <w:noProof/>
            <w:webHidden/>
            <w:sz w:val="20"/>
            <w:szCs w:val="20"/>
            <w:highlight w:val="yellow"/>
          </w:rPr>
          <w:t>100</w:t>
        </w:r>
        <w:r w:rsidRPr="00E153A1">
          <w:rPr>
            <w:rFonts w:ascii="Arial" w:hAnsi="Arial" w:cs="Arial"/>
            <w:noProof/>
            <w:webHidden/>
            <w:sz w:val="20"/>
            <w:szCs w:val="20"/>
            <w:highlight w:val="yellow"/>
          </w:rPr>
          <w:fldChar w:fldCharType="end"/>
        </w:r>
      </w:hyperlink>
    </w:p>
    <w:p w14:paraId="2C6E49B9" w14:textId="2E2C18DE" w:rsidR="00E153A1" w:rsidRPr="00E153A1" w:rsidRDefault="00E153A1">
      <w:pPr>
        <w:pStyle w:val="TOC4"/>
        <w:rPr>
          <w:rFonts w:eastAsiaTheme="minorEastAsia" w:cs="Arial"/>
          <w:noProof/>
          <w:kern w:val="2"/>
          <w14:ligatures w14:val="standardContextual"/>
        </w:rPr>
      </w:pPr>
      <w:hyperlink w:anchor="_Toc197079211" w:history="1">
        <w:r w:rsidRPr="00E153A1">
          <w:rPr>
            <w:rStyle w:val="Hyperlink"/>
            <w:rFonts w:cs="Arial"/>
            <w:noProof/>
          </w:rPr>
          <w:t>Section 3: Adult and Pediatric Complex Surgery Measure Specification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11 \h </w:instrText>
        </w:r>
        <w:r w:rsidRPr="00E153A1">
          <w:rPr>
            <w:rFonts w:cs="Arial"/>
            <w:noProof/>
            <w:webHidden/>
          </w:rPr>
        </w:r>
        <w:r w:rsidRPr="00E153A1">
          <w:rPr>
            <w:rFonts w:cs="Arial"/>
            <w:noProof/>
            <w:webHidden/>
          </w:rPr>
          <w:fldChar w:fldCharType="separate"/>
        </w:r>
        <w:r w:rsidR="00C4182A">
          <w:rPr>
            <w:rFonts w:cs="Arial"/>
            <w:noProof/>
            <w:webHidden/>
          </w:rPr>
          <w:t>101</w:t>
        </w:r>
        <w:r w:rsidRPr="00E153A1">
          <w:rPr>
            <w:rFonts w:cs="Arial"/>
            <w:noProof/>
            <w:webHidden/>
          </w:rPr>
          <w:fldChar w:fldCharType="end"/>
        </w:r>
      </w:hyperlink>
    </w:p>
    <w:p w14:paraId="1E0F132E" w14:textId="05B7789C" w:rsidR="00E153A1" w:rsidRPr="00E153A1" w:rsidRDefault="00E153A1">
      <w:pPr>
        <w:pStyle w:val="TOC5"/>
        <w:rPr>
          <w:rFonts w:ascii="Arial" w:hAnsi="Arial" w:cs="Arial"/>
          <w:noProof/>
          <w:kern w:val="2"/>
          <w:sz w:val="20"/>
          <w:szCs w:val="20"/>
          <w14:ligatures w14:val="standardContextual"/>
        </w:rPr>
      </w:pPr>
      <w:hyperlink w:anchor="_Toc197079212" w:history="1">
        <w:r w:rsidRPr="00E153A1">
          <w:rPr>
            <w:rStyle w:val="Hyperlink"/>
            <w:rFonts w:ascii="Arial" w:hAnsi="Arial" w:cs="Arial"/>
            <w:noProof/>
            <w:sz w:val="20"/>
            <w:szCs w:val="20"/>
          </w:rPr>
          <w:t>Hospital and Surgeon Volume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1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01</w:t>
        </w:r>
        <w:r w:rsidRPr="00E153A1">
          <w:rPr>
            <w:rFonts w:ascii="Arial" w:hAnsi="Arial" w:cs="Arial"/>
            <w:noProof/>
            <w:webHidden/>
            <w:sz w:val="20"/>
            <w:szCs w:val="20"/>
          </w:rPr>
          <w:fldChar w:fldCharType="end"/>
        </w:r>
      </w:hyperlink>
    </w:p>
    <w:p w14:paraId="435F7E70" w14:textId="49AB8C69" w:rsidR="00E153A1" w:rsidRPr="00E153A1" w:rsidRDefault="00E153A1">
      <w:pPr>
        <w:pStyle w:val="TOC5"/>
        <w:rPr>
          <w:rFonts w:ascii="Arial" w:hAnsi="Arial" w:cs="Arial"/>
          <w:noProof/>
          <w:kern w:val="2"/>
          <w:sz w:val="20"/>
          <w:szCs w:val="20"/>
          <w14:ligatures w14:val="standardContextual"/>
        </w:rPr>
      </w:pPr>
      <w:hyperlink w:anchor="_Toc197079213" w:history="1">
        <w:r w:rsidRPr="00E153A1">
          <w:rPr>
            <w:rStyle w:val="Hyperlink"/>
            <w:rFonts w:ascii="Arial" w:hAnsi="Arial" w:cs="Arial"/>
            <w:noProof/>
            <w:sz w:val="20"/>
            <w:szCs w:val="20"/>
          </w:rPr>
          <w:t>Safe Surgery Checklist for Adult and Pediatric Complex Surgery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1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39</w:t>
        </w:r>
        <w:r w:rsidRPr="00E153A1">
          <w:rPr>
            <w:rFonts w:ascii="Arial" w:hAnsi="Arial" w:cs="Arial"/>
            <w:noProof/>
            <w:webHidden/>
            <w:sz w:val="20"/>
            <w:szCs w:val="20"/>
          </w:rPr>
          <w:fldChar w:fldCharType="end"/>
        </w:r>
      </w:hyperlink>
    </w:p>
    <w:p w14:paraId="41826767" w14:textId="2332F411" w:rsidR="00E153A1" w:rsidRPr="00E153A1" w:rsidRDefault="00E153A1">
      <w:pPr>
        <w:pStyle w:val="TOC4"/>
        <w:rPr>
          <w:rFonts w:eastAsiaTheme="minorEastAsia" w:cs="Arial"/>
          <w:noProof/>
          <w:kern w:val="2"/>
          <w14:ligatures w14:val="standardContextual"/>
        </w:rPr>
      </w:pPr>
      <w:hyperlink w:anchor="_Toc197079214" w:history="1">
        <w:r w:rsidRPr="00E153A1">
          <w:rPr>
            <w:rStyle w:val="Hyperlink"/>
            <w:rFonts w:cs="Arial"/>
            <w:noProof/>
          </w:rPr>
          <w:t>Section 3: Adult and Pediatric Complex Surgery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14 \h </w:instrText>
        </w:r>
        <w:r w:rsidRPr="00E153A1">
          <w:rPr>
            <w:rFonts w:cs="Arial"/>
            <w:noProof/>
            <w:webHidden/>
          </w:rPr>
        </w:r>
        <w:r w:rsidRPr="00E153A1">
          <w:rPr>
            <w:rFonts w:cs="Arial"/>
            <w:noProof/>
            <w:webHidden/>
          </w:rPr>
          <w:fldChar w:fldCharType="separate"/>
        </w:r>
        <w:r w:rsidR="00C4182A">
          <w:rPr>
            <w:rFonts w:cs="Arial"/>
            <w:noProof/>
            <w:webHidden/>
          </w:rPr>
          <w:t>141</w:t>
        </w:r>
        <w:r w:rsidRPr="00E153A1">
          <w:rPr>
            <w:rFonts w:cs="Arial"/>
            <w:noProof/>
            <w:webHidden/>
          </w:rPr>
          <w:fldChar w:fldCharType="end"/>
        </w:r>
      </w:hyperlink>
    </w:p>
    <w:p w14:paraId="42C5B6A8" w14:textId="04DB198B" w:rsidR="00E153A1" w:rsidRPr="00E153A1" w:rsidRDefault="00E153A1">
      <w:pPr>
        <w:pStyle w:val="TOC5"/>
        <w:rPr>
          <w:rFonts w:ascii="Arial" w:hAnsi="Arial" w:cs="Arial"/>
          <w:noProof/>
          <w:kern w:val="2"/>
          <w:sz w:val="20"/>
          <w:szCs w:val="20"/>
          <w14:ligatures w14:val="standardContextual"/>
        </w:rPr>
      </w:pPr>
      <w:hyperlink w:anchor="_Toc197079215" w:history="1">
        <w:r w:rsidRPr="00E153A1">
          <w:rPr>
            <w:rStyle w:val="Hyperlink"/>
            <w:rFonts w:ascii="Arial" w:hAnsi="Arial" w:cs="Arial"/>
            <w:noProof/>
            <w:sz w:val="20"/>
            <w:szCs w:val="20"/>
          </w:rPr>
          <w:t>General Ques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15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41</w:t>
        </w:r>
        <w:r w:rsidRPr="00E153A1">
          <w:rPr>
            <w:rFonts w:ascii="Arial" w:hAnsi="Arial" w:cs="Arial"/>
            <w:noProof/>
            <w:webHidden/>
            <w:sz w:val="20"/>
            <w:szCs w:val="20"/>
          </w:rPr>
          <w:fldChar w:fldCharType="end"/>
        </w:r>
      </w:hyperlink>
    </w:p>
    <w:p w14:paraId="35FD1583" w14:textId="2AA639F5" w:rsidR="00E153A1" w:rsidRPr="00E153A1" w:rsidRDefault="00E153A1">
      <w:pPr>
        <w:pStyle w:val="TOC5"/>
        <w:rPr>
          <w:rFonts w:ascii="Arial" w:hAnsi="Arial" w:cs="Arial"/>
          <w:noProof/>
          <w:kern w:val="2"/>
          <w:sz w:val="20"/>
          <w:szCs w:val="20"/>
          <w14:ligatures w14:val="standardContextual"/>
        </w:rPr>
      </w:pPr>
      <w:hyperlink w:anchor="_Toc197079216" w:history="1">
        <w:r w:rsidRPr="00E153A1">
          <w:rPr>
            <w:rStyle w:val="Hyperlink"/>
            <w:rFonts w:ascii="Arial" w:hAnsi="Arial" w:cs="Arial"/>
            <w:noProof/>
            <w:sz w:val="20"/>
            <w:szCs w:val="20"/>
          </w:rPr>
          <w:t>Hospital Volume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1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41</w:t>
        </w:r>
        <w:r w:rsidRPr="00E153A1">
          <w:rPr>
            <w:rFonts w:ascii="Arial" w:hAnsi="Arial" w:cs="Arial"/>
            <w:noProof/>
            <w:webHidden/>
            <w:sz w:val="20"/>
            <w:szCs w:val="20"/>
          </w:rPr>
          <w:fldChar w:fldCharType="end"/>
        </w:r>
      </w:hyperlink>
    </w:p>
    <w:p w14:paraId="492F0B32" w14:textId="0EB9B419" w:rsidR="00E153A1" w:rsidRPr="00E153A1" w:rsidRDefault="00E153A1">
      <w:pPr>
        <w:pStyle w:val="TOC5"/>
        <w:rPr>
          <w:rFonts w:ascii="Arial" w:hAnsi="Arial" w:cs="Arial"/>
          <w:noProof/>
          <w:kern w:val="2"/>
          <w:sz w:val="20"/>
          <w:szCs w:val="20"/>
          <w14:ligatures w14:val="standardContextual"/>
        </w:rPr>
      </w:pPr>
      <w:hyperlink w:anchor="_Toc197079217" w:history="1">
        <w:r w:rsidRPr="00E153A1">
          <w:rPr>
            <w:rStyle w:val="Hyperlink"/>
            <w:rFonts w:ascii="Arial" w:hAnsi="Arial" w:cs="Arial"/>
            <w:noProof/>
            <w:sz w:val="20"/>
            <w:szCs w:val="20"/>
          </w:rPr>
          <w:t>Surgeon Volume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17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42</w:t>
        </w:r>
        <w:r w:rsidRPr="00E153A1">
          <w:rPr>
            <w:rFonts w:ascii="Arial" w:hAnsi="Arial" w:cs="Arial"/>
            <w:noProof/>
            <w:webHidden/>
            <w:sz w:val="20"/>
            <w:szCs w:val="20"/>
          </w:rPr>
          <w:fldChar w:fldCharType="end"/>
        </w:r>
      </w:hyperlink>
    </w:p>
    <w:p w14:paraId="2CCD5761" w14:textId="5885E8EE" w:rsidR="00E153A1" w:rsidRPr="00E153A1" w:rsidRDefault="00E153A1">
      <w:pPr>
        <w:pStyle w:val="TOC5"/>
        <w:rPr>
          <w:rFonts w:ascii="Arial" w:hAnsi="Arial" w:cs="Arial"/>
          <w:noProof/>
          <w:kern w:val="2"/>
          <w:sz w:val="20"/>
          <w:szCs w:val="20"/>
          <w14:ligatures w14:val="standardContextual"/>
        </w:rPr>
      </w:pPr>
      <w:hyperlink w:anchor="_Toc197079218" w:history="1">
        <w:r w:rsidRPr="00E153A1">
          <w:rPr>
            <w:rStyle w:val="Hyperlink"/>
            <w:rFonts w:ascii="Arial" w:hAnsi="Arial" w:cs="Arial"/>
            <w:noProof/>
            <w:sz w:val="20"/>
            <w:szCs w:val="20"/>
          </w:rPr>
          <w:t>Safe Surgery Checklist for Adult and Pediatric Complex Surgery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18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43</w:t>
        </w:r>
        <w:r w:rsidRPr="00E153A1">
          <w:rPr>
            <w:rFonts w:ascii="Arial" w:hAnsi="Arial" w:cs="Arial"/>
            <w:noProof/>
            <w:webHidden/>
            <w:sz w:val="20"/>
            <w:szCs w:val="20"/>
          </w:rPr>
          <w:fldChar w:fldCharType="end"/>
        </w:r>
      </w:hyperlink>
    </w:p>
    <w:p w14:paraId="5C9DF263" w14:textId="239644D6" w:rsidR="00E153A1" w:rsidRPr="00E153A1" w:rsidRDefault="00E153A1">
      <w:pPr>
        <w:pStyle w:val="TOC1"/>
        <w:rPr>
          <w:rFonts w:eastAsiaTheme="minorEastAsia" w:cs="Arial"/>
          <w:noProof/>
          <w:kern w:val="2"/>
          <w14:ligatures w14:val="standardContextual"/>
        </w:rPr>
      </w:pPr>
      <w:hyperlink w:anchor="_Toc197079219" w:history="1">
        <w:r w:rsidRPr="00E153A1">
          <w:rPr>
            <w:rStyle w:val="Hyperlink"/>
            <w:rFonts w:cs="Arial"/>
            <w:noProof/>
          </w:rPr>
          <w:t>Page Intentionally Left Blank</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19 \h </w:instrText>
        </w:r>
        <w:r w:rsidRPr="00E153A1">
          <w:rPr>
            <w:rFonts w:cs="Arial"/>
            <w:noProof/>
            <w:webHidden/>
          </w:rPr>
        </w:r>
        <w:r w:rsidRPr="00E153A1">
          <w:rPr>
            <w:rFonts w:cs="Arial"/>
            <w:noProof/>
            <w:webHidden/>
          </w:rPr>
          <w:fldChar w:fldCharType="separate"/>
        </w:r>
        <w:r w:rsidR="00C4182A">
          <w:rPr>
            <w:rFonts w:cs="Arial"/>
            <w:noProof/>
            <w:webHidden/>
          </w:rPr>
          <w:t>145</w:t>
        </w:r>
        <w:r w:rsidRPr="00E153A1">
          <w:rPr>
            <w:rFonts w:cs="Arial"/>
            <w:noProof/>
            <w:webHidden/>
          </w:rPr>
          <w:fldChar w:fldCharType="end"/>
        </w:r>
      </w:hyperlink>
    </w:p>
    <w:p w14:paraId="3268AB1D" w14:textId="42356C6C" w:rsidR="00E153A1" w:rsidRPr="00E153A1" w:rsidRDefault="00E153A1">
      <w:pPr>
        <w:pStyle w:val="TOC1"/>
        <w:rPr>
          <w:rFonts w:eastAsiaTheme="minorEastAsia" w:cs="Arial"/>
          <w:noProof/>
          <w:kern w:val="2"/>
          <w14:ligatures w14:val="standardContextual"/>
        </w:rPr>
      </w:pPr>
      <w:hyperlink w:anchor="_Toc197079220" w:history="1">
        <w:r w:rsidRPr="00E153A1">
          <w:rPr>
            <w:rStyle w:val="Hyperlink"/>
            <w:rFonts w:cs="Arial"/>
            <w:noProof/>
          </w:rPr>
          <w:t>SECTION 4: MATERNITY CARE</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20 \h </w:instrText>
        </w:r>
        <w:r w:rsidRPr="00E153A1">
          <w:rPr>
            <w:rFonts w:cs="Arial"/>
            <w:noProof/>
            <w:webHidden/>
          </w:rPr>
        </w:r>
        <w:r w:rsidRPr="00E153A1">
          <w:rPr>
            <w:rFonts w:cs="Arial"/>
            <w:noProof/>
            <w:webHidden/>
          </w:rPr>
          <w:fldChar w:fldCharType="separate"/>
        </w:r>
        <w:r w:rsidR="00C4182A">
          <w:rPr>
            <w:rFonts w:cs="Arial"/>
            <w:noProof/>
            <w:webHidden/>
          </w:rPr>
          <w:t>146</w:t>
        </w:r>
        <w:r w:rsidRPr="00E153A1">
          <w:rPr>
            <w:rFonts w:cs="Arial"/>
            <w:noProof/>
            <w:webHidden/>
          </w:rPr>
          <w:fldChar w:fldCharType="end"/>
        </w:r>
      </w:hyperlink>
    </w:p>
    <w:p w14:paraId="747947A1" w14:textId="4499FBD5" w:rsidR="00E153A1" w:rsidRPr="00E153A1" w:rsidRDefault="00E153A1">
      <w:pPr>
        <w:pStyle w:val="TOC4"/>
        <w:rPr>
          <w:rFonts w:eastAsiaTheme="minorEastAsia" w:cs="Arial"/>
          <w:noProof/>
          <w:kern w:val="2"/>
          <w14:ligatures w14:val="standardContextual"/>
        </w:rPr>
      </w:pPr>
      <w:hyperlink w:anchor="_Toc197079221" w:history="1">
        <w:r w:rsidRPr="00E153A1">
          <w:rPr>
            <w:rStyle w:val="Hyperlink"/>
            <w:rFonts w:cs="Arial"/>
            <w:noProof/>
          </w:rPr>
          <w:t>Section 4: Maternity Care</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21 \h </w:instrText>
        </w:r>
        <w:r w:rsidRPr="00E153A1">
          <w:rPr>
            <w:rFonts w:cs="Arial"/>
            <w:noProof/>
            <w:webHidden/>
          </w:rPr>
        </w:r>
        <w:r w:rsidRPr="00E153A1">
          <w:rPr>
            <w:rFonts w:cs="Arial"/>
            <w:noProof/>
            <w:webHidden/>
          </w:rPr>
          <w:fldChar w:fldCharType="separate"/>
        </w:r>
        <w:r w:rsidR="00C4182A">
          <w:rPr>
            <w:rFonts w:cs="Arial"/>
            <w:noProof/>
            <w:webHidden/>
          </w:rPr>
          <w:t>147</w:t>
        </w:r>
        <w:r w:rsidRPr="00E153A1">
          <w:rPr>
            <w:rFonts w:cs="Arial"/>
            <w:noProof/>
            <w:webHidden/>
          </w:rPr>
          <w:fldChar w:fldCharType="end"/>
        </w:r>
      </w:hyperlink>
    </w:p>
    <w:p w14:paraId="6BBDF25B" w14:textId="70F6CC90" w:rsidR="00E153A1" w:rsidRPr="00E153A1" w:rsidRDefault="00E153A1">
      <w:pPr>
        <w:pStyle w:val="TOC4"/>
        <w:rPr>
          <w:rFonts w:eastAsiaTheme="minorEastAsia" w:cs="Arial"/>
          <w:noProof/>
          <w:kern w:val="2"/>
          <w14:ligatures w14:val="standardContextual"/>
        </w:rPr>
      </w:pPr>
      <w:hyperlink w:anchor="_Toc197079222" w:history="1">
        <w:r w:rsidRPr="00E153A1">
          <w:rPr>
            <w:rStyle w:val="Hyperlink"/>
            <w:rFonts w:cs="Arial"/>
            <w:noProof/>
          </w:rPr>
          <w:t>4A: Maternity Care Volume and Service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22 \h </w:instrText>
        </w:r>
        <w:r w:rsidRPr="00E153A1">
          <w:rPr>
            <w:rFonts w:cs="Arial"/>
            <w:noProof/>
            <w:webHidden/>
          </w:rPr>
        </w:r>
        <w:r w:rsidRPr="00E153A1">
          <w:rPr>
            <w:rFonts w:cs="Arial"/>
            <w:noProof/>
            <w:webHidden/>
          </w:rPr>
          <w:fldChar w:fldCharType="separate"/>
        </w:r>
        <w:r w:rsidR="00C4182A">
          <w:rPr>
            <w:rFonts w:cs="Arial"/>
            <w:noProof/>
            <w:webHidden/>
          </w:rPr>
          <w:t>148</w:t>
        </w:r>
        <w:r w:rsidRPr="00E153A1">
          <w:rPr>
            <w:rFonts w:cs="Arial"/>
            <w:noProof/>
            <w:webHidden/>
          </w:rPr>
          <w:fldChar w:fldCharType="end"/>
        </w:r>
      </w:hyperlink>
    </w:p>
    <w:p w14:paraId="71078B76" w14:textId="31FC55DC" w:rsidR="00E153A1" w:rsidRPr="00E153A1" w:rsidRDefault="00E153A1">
      <w:pPr>
        <w:pStyle w:val="TOC5"/>
        <w:rPr>
          <w:rFonts w:ascii="Arial" w:hAnsi="Arial" w:cs="Arial"/>
          <w:noProof/>
          <w:kern w:val="2"/>
          <w:sz w:val="20"/>
          <w:szCs w:val="20"/>
          <w14:ligatures w14:val="standardContextual"/>
        </w:rPr>
      </w:pPr>
      <w:hyperlink w:anchor="_Toc197079223" w:history="1">
        <w:r w:rsidRPr="00E153A1">
          <w:rPr>
            <w:rStyle w:val="Hyperlink"/>
            <w:rFonts w:ascii="Arial" w:hAnsi="Arial" w:cs="Arial"/>
            <w:noProof/>
            <w:sz w:val="20"/>
            <w:szCs w:val="20"/>
          </w:rPr>
          <w:t>Maternity Care Volum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2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48</w:t>
        </w:r>
        <w:r w:rsidRPr="00E153A1">
          <w:rPr>
            <w:rFonts w:ascii="Arial" w:hAnsi="Arial" w:cs="Arial"/>
            <w:noProof/>
            <w:webHidden/>
            <w:sz w:val="20"/>
            <w:szCs w:val="20"/>
          </w:rPr>
          <w:fldChar w:fldCharType="end"/>
        </w:r>
      </w:hyperlink>
    </w:p>
    <w:p w14:paraId="497E1831" w14:textId="387EC502" w:rsidR="00E153A1" w:rsidRPr="00E153A1" w:rsidRDefault="00E153A1">
      <w:pPr>
        <w:pStyle w:val="TOC5"/>
        <w:rPr>
          <w:rFonts w:ascii="Arial" w:hAnsi="Arial" w:cs="Arial"/>
          <w:noProof/>
          <w:kern w:val="2"/>
          <w:sz w:val="20"/>
          <w:szCs w:val="20"/>
          <w14:ligatures w14:val="standardContextual"/>
        </w:rPr>
      </w:pPr>
      <w:hyperlink w:anchor="_Toc197079224" w:history="1">
        <w:r w:rsidRPr="00E153A1">
          <w:rPr>
            <w:rStyle w:val="Hyperlink"/>
            <w:rFonts w:ascii="Arial" w:hAnsi="Arial" w:cs="Arial"/>
            <w:noProof/>
            <w:sz w:val="20"/>
            <w:szCs w:val="20"/>
          </w:rPr>
          <w:t>Maternity Care Service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24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49</w:t>
        </w:r>
        <w:r w:rsidRPr="00E153A1">
          <w:rPr>
            <w:rFonts w:ascii="Arial" w:hAnsi="Arial" w:cs="Arial"/>
            <w:noProof/>
            <w:webHidden/>
            <w:sz w:val="20"/>
            <w:szCs w:val="20"/>
          </w:rPr>
          <w:fldChar w:fldCharType="end"/>
        </w:r>
      </w:hyperlink>
    </w:p>
    <w:p w14:paraId="0572E00E" w14:textId="5216955F" w:rsidR="00E153A1" w:rsidRPr="00E153A1" w:rsidRDefault="00E153A1">
      <w:pPr>
        <w:pStyle w:val="TOC4"/>
        <w:rPr>
          <w:rFonts w:eastAsiaTheme="minorEastAsia" w:cs="Arial"/>
          <w:noProof/>
          <w:kern w:val="2"/>
          <w14:ligatures w14:val="standardContextual"/>
        </w:rPr>
      </w:pPr>
      <w:hyperlink w:anchor="_Toc197079225" w:history="1">
        <w:r w:rsidRPr="00E153A1">
          <w:rPr>
            <w:rStyle w:val="Hyperlink"/>
            <w:rFonts w:cs="Arial"/>
            <w:noProof/>
          </w:rPr>
          <w:t>4B: Cesarean Birth</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25 \h </w:instrText>
        </w:r>
        <w:r w:rsidRPr="00E153A1">
          <w:rPr>
            <w:rFonts w:cs="Arial"/>
            <w:noProof/>
            <w:webHidden/>
          </w:rPr>
        </w:r>
        <w:r w:rsidRPr="00E153A1">
          <w:rPr>
            <w:rFonts w:cs="Arial"/>
            <w:noProof/>
            <w:webHidden/>
          </w:rPr>
          <w:fldChar w:fldCharType="separate"/>
        </w:r>
        <w:r w:rsidR="00C4182A">
          <w:rPr>
            <w:rFonts w:cs="Arial"/>
            <w:noProof/>
            <w:webHidden/>
          </w:rPr>
          <w:t>150</w:t>
        </w:r>
        <w:r w:rsidRPr="00E153A1">
          <w:rPr>
            <w:rFonts w:cs="Arial"/>
            <w:noProof/>
            <w:webHidden/>
          </w:rPr>
          <w:fldChar w:fldCharType="end"/>
        </w:r>
      </w:hyperlink>
    </w:p>
    <w:p w14:paraId="230A1ACE" w14:textId="4447857D" w:rsidR="00E153A1" w:rsidRPr="00E153A1" w:rsidRDefault="00E153A1">
      <w:pPr>
        <w:pStyle w:val="TOC5"/>
        <w:rPr>
          <w:rFonts w:ascii="Arial" w:hAnsi="Arial" w:cs="Arial"/>
          <w:noProof/>
          <w:kern w:val="2"/>
          <w:sz w:val="20"/>
          <w:szCs w:val="20"/>
          <w14:ligatures w14:val="standardContextual"/>
        </w:rPr>
      </w:pPr>
      <w:hyperlink w:anchor="_Toc197079226" w:history="1">
        <w:r w:rsidRPr="00E153A1">
          <w:rPr>
            <w:rStyle w:val="Hyperlink"/>
            <w:rFonts w:ascii="Arial" w:hAnsi="Arial" w:cs="Arial"/>
            <w:noProof/>
            <w:sz w:val="20"/>
            <w:szCs w:val="20"/>
          </w:rPr>
          <w:t>Cesarean Birth Stratified by Race/Ethnicit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2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51</w:t>
        </w:r>
        <w:r w:rsidRPr="00E153A1">
          <w:rPr>
            <w:rFonts w:ascii="Arial" w:hAnsi="Arial" w:cs="Arial"/>
            <w:noProof/>
            <w:webHidden/>
            <w:sz w:val="20"/>
            <w:szCs w:val="20"/>
          </w:rPr>
          <w:fldChar w:fldCharType="end"/>
        </w:r>
      </w:hyperlink>
    </w:p>
    <w:p w14:paraId="55B320A2" w14:textId="48AD0671" w:rsidR="00E153A1" w:rsidRPr="00E153A1" w:rsidRDefault="00E153A1">
      <w:pPr>
        <w:pStyle w:val="TOC4"/>
        <w:rPr>
          <w:rFonts w:eastAsiaTheme="minorEastAsia" w:cs="Arial"/>
          <w:noProof/>
          <w:kern w:val="2"/>
          <w14:ligatures w14:val="standardContextual"/>
        </w:rPr>
      </w:pPr>
      <w:hyperlink w:anchor="_Toc197079227" w:history="1">
        <w:r w:rsidRPr="00E153A1">
          <w:rPr>
            <w:rStyle w:val="Hyperlink"/>
            <w:rFonts w:cs="Arial"/>
            <w:noProof/>
          </w:rPr>
          <w:t>4C: Episiotom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27 \h </w:instrText>
        </w:r>
        <w:r w:rsidRPr="00E153A1">
          <w:rPr>
            <w:rFonts w:cs="Arial"/>
            <w:noProof/>
            <w:webHidden/>
          </w:rPr>
        </w:r>
        <w:r w:rsidRPr="00E153A1">
          <w:rPr>
            <w:rFonts w:cs="Arial"/>
            <w:noProof/>
            <w:webHidden/>
          </w:rPr>
          <w:fldChar w:fldCharType="separate"/>
        </w:r>
        <w:r w:rsidR="00C4182A">
          <w:rPr>
            <w:rFonts w:cs="Arial"/>
            <w:noProof/>
            <w:webHidden/>
          </w:rPr>
          <w:t>152</w:t>
        </w:r>
        <w:r w:rsidRPr="00E153A1">
          <w:rPr>
            <w:rFonts w:cs="Arial"/>
            <w:noProof/>
            <w:webHidden/>
          </w:rPr>
          <w:fldChar w:fldCharType="end"/>
        </w:r>
      </w:hyperlink>
    </w:p>
    <w:p w14:paraId="53F7D1D9" w14:textId="27462285" w:rsidR="00E153A1" w:rsidRPr="00E153A1" w:rsidRDefault="00E153A1">
      <w:pPr>
        <w:pStyle w:val="TOC4"/>
        <w:rPr>
          <w:rFonts w:eastAsiaTheme="minorEastAsia" w:cs="Arial"/>
          <w:noProof/>
          <w:kern w:val="2"/>
          <w14:ligatures w14:val="standardContextual"/>
        </w:rPr>
      </w:pPr>
      <w:hyperlink w:anchor="_Toc197079228" w:history="1">
        <w:r w:rsidRPr="00E153A1">
          <w:rPr>
            <w:rStyle w:val="Hyperlink"/>
            <w:rFonts w:cs="Arial"/>
            <w:noProof/>
          </w:rPr>
          <w:t>4D: Process Measures of Qualit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28 \h </w:instrText>
        </w:r>
        <w:r w:rsidRPr="00E153A1">
          <w:rPr>
            <w:rFonts w:cs="Arial"/>
            <w:noProof/>
            <w:webHidden/>
          </w:rPr>
        </w:r>
        <w:r w:rsidRPr="00E153A1">
          <w:rPr>
            <w:rFonts w:cs="Arial"/>
            <w:noProof/>
            <w:webHidden/>
          </w:rPr>
          <w:fldChar w:fldCharType="separate"/>
        </w:r>
        <w:r w:rsidR="00C4182A">
          <w:rPr>
            <w:rFonts w:cs="Arial"/>
            <w:noProof/>
            <w:webHidden/>
          </w:rPr>
          <w:t>153</w:t>
        </w:r>
        <w:r w:rsidRPr="00E153A1">
          <w:rPr>
            <w:rFonts w:cs="Arial"/>
            <w:noProof/>
            <w:webHidden/>
          </w:rPr>
          <w:fldChar w:fldCharType="end"/>
        </w:r>
      </w:hyperlink>
    </w:p>
    <w:p w14:paraId="653A5A5B" w14:textId="4CD0C17B" w:rsidR="00E153A1" w:rsidRPr="00E153A1" w:rsidRDefault="00E153A1">
      <w:pPr>
        <w:pStyle w:val="TOC5"/>
        <w:rPr>
          <w:rFonts w:ascii="Arial" w:hAnsi="Arial" w:cs="Arial"/>
          <w:noProof/>
          <w:kern w:val="2"/>
          <w:sz w:val="20"/>
          <w:szCs w:val="20"/>
          <w14:ligatures w14:val="standardContextual"/>
        </w:rPr>
      </w:pPr>
      <w:hyperlink w:anchor="_Toc197079229" w:history="1">
        <w:r w:rsidRPr="00E153A1">
          <w:rPr>
            <w:rStyle w:val="Hyperlink"/>
            <w:rFonts w:ascii="Arial" w:hAnsi="Arial" w:cs="Arial"/>
            <w:noProof/>
            <w:sz w:val="20"/>
            <w:szCs w:val="20"/>
          </w:rPr>
          <w:t>Newborn Bilirubin Screening Prior to Discharg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2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53</w:t>
        </w:r>
        <w:r w:rsidRPr="00E153A1">
          <w:rPr>
            <w:rFonts w:ascii="Arial" w:hAnsi="Arial" w:cs="Arial"/>
            <w:noProof/>
            <w:webHidden/>
            <w:sz w:val="20"/>
            <w:szCs w:val="20"/>
          </w:rPr>
          <w:fldChar w:fldCharType="end"/>
        </w:r>
      </w:hyperlink>
    </w:p>
    <w:p w14:paraId="0AA93DD0" w14:textId="096FC1E3" w:rsidR="00E153A1" w:rsidRPr="00E153A1" w:rsidRDefault="00E153A1">
      <w:pPr>
        <w:pStyle w:val="TOC5"/>
        <w:rPr>
          <w:rFonts w:ascii="Arial" w:hAnsi="Arial" w:cs="Arial"/>
          <w:noProof/>
          <w:kern w:val="2"/>
          <w:sz w:val="20"/>
          <w:szCs w:val="20"/>
          <w14:ligatures w14:val="standardContextual"/>
        </w:rPr>
      </w:pPr>
      <w:hyperlink w:anchor="_Toc197079230" w:history="1">
        <w:r w:rsidRPr="00E153A1">
          <w:rPr>
            <w:rStyle w:val="Hyperlink"/>
            <w:rFonts w:ascii="Arial" w:hAnsi="Arial" w:cs="Arial"/>
            <w:noProof/>
            <w:sz w:val="20"/>
            <w:szCs w:val="20"/>
          </w:rPr>
          <w:t>Appropriate DVT Prophylaxis in Women Undergoing Cesarean Deliver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3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54</w:t>
        </w:r>
        <w:r w:rsidRPr="00E153A1">
          <w:rPr>
            <w:rFonts w:ascii="Arial" w:hAnsi="Arial" w:cs="Arial"/>
            <w:noProof/>
            <w:webHidden/>
            <w:sz w:val="20"/>
            <w:szCs w:val="20"/>
          </w:rPr>
          <w:fldChar w:fldCharType="end"/>
        </w:r>
      </w:hyperlink>
    </w:p>
    <w:p w14:paraId="19B5057E" w14:textId="5474E8E0" w:rsidR="00E153A1" w:rsidRPr="00E153A1" w:rsidRDefault="00E153A1">
      <w:pPr>
        <w:pStyle w:val="TOC4"/>
        <w:rPr>
          <w:rFonts w:eastAsiaTheme="minorEastAsia" w:cs="Arial"/>
          <w:noProof/>
          <w:kern w:val="2"/>
          <w14:ligatures w14:val="standardContextual"/>
        </w:rPr>
      </w:pPr>
      <w:hyperlink w:anchor="_Toc197079231" w:history="1">
        <w:r w:rsidRPr="00E153A1">
          <w:rPr>
            <w:rStyle w:val="Hyperlink"/>
            <w:rFonts w:cs="Arial"/>
            <w:noProof/>
          </w:rPr>
          <w:t>4E: High-Risk Deliverie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31 \h </w:instrText>
        </w:r>
        <w:r w:rsidRPr="00E153A1">
          <w:rPr>
            <w:rFonts w:cs="Arial"/>
            <w:noProof/>
            <w:webHidden/>
          </w:rPr>
        </w:r>
        <w:r w:rsidRPr="00E153A1">
          <w:rPr>
            <w:rFonts w:cs="Arial"/>
            <w:noProof/>
            <w:webHidden/>
          </w:rPr>
          <w:fldChar w:fldCharType="separate"/>
        </w:r>
        <w:r w:rsidR="00C4182A">
          <w:rPr>
            <w:rFonts w:cs="Arial"/>
            <w:noProof/>
            <w:webHidden/>
          </w:rPr>
          <w:t>155</w:t>
        </w:r>
        <w:r w:rsidRPr="00E153A1">
          <w:rPr>
            <w:rFonts w:cs="Arial"/>
            <w:noProof/>
            <w:webHidden/>
          </w:rPr>
          <w:fldChar w:fldCharType="end"/>
        </w:r>
      </w:hyperlink>
    </w:p>
    <w:p w14:paraId="50A07DB3" w14:textId="182ABC88" w:rsidR="00E153A1" w:rsidRPr="00E153A1" w:rsidRDefault="00E153A1">
      <w:pPr>
        <w:pStyle w:val="TOC5"/>
        <w:rPr>
          <w:rFonts w:ascii="Arial" w:hAnsi="Arial" w:cs="Arial"/>
          <w:noProof/>
          <w:kern w:val="2"/>
          <w:sz w:val="20"/>
          <w:szCs w:val="20"/>
          <w14:ligatures w14:val="standardContextual"/>
        </w:rPr>
      </w:pPr>
      <w:hyperlink w:anchor="_Toc197079232" w:history="1">
        <w:r w:rsidRPr="00E153A1">
          <w:rPr>
            <w:rStyle w:val="Hyperlink"/>
            <w:rFonts w:ascii="Arial" w:hAnsi="Arial" w:cs="Arial"/>
            <w:noProof/>
            <w:sz w:val="20"/>
            <w:szCs w:val="20"/>
          </w:rPr>
          <w:t>Neonatal Intensive Care Unit(s) – Volum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3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56</w:t>
        </w:r>
        <w:r w:rsidRPr="00E153A1">
          <w:rPr>
            <w:rFonts w:ascii="Arial" w:hAnsi="Arial" w:cs="Arial"/>
            <w:noProof/>
            <w:webHidden/>
            <w:sz w:val="20"/>
            <w:szCs w:val="20"/>
          </w:rPr>
          <w:fldChar w:fldCharType="end"/>
        </w:r>
      </w:hyperlink>
    </w:p>
    <w:p w14:paraId="38032E72" w14:textId="2B2DFCA3" w:rsidR="00E153A1" w:rsidRPr="00E153A1" w:rsidRDefault="00E153A1">
      <w:pPr>
        <w:pStyle w:val="TOC5"/>
        <w:rPr>
          <w:rFonts w:ascii="Arial" w:hAnsi="Arial" w:cs="Arial"/>
          <w:noProof/>
          <w:kern w:val="2"/>
          <w:sz w:val="20"/>
          <w:szCs w:val="20"/>
          <w14:ligatures w14:val="standardContextual"/>
        </w:rPr>
      </w:pPr>
      <w:hyperlink w:anchor="_Toc197079233" w:history="1">
        <w:r w:rsidRPr="00E153A1">
          <w:rPr>
            <w:rStyle w:val="Hyperlink"/>
            <w:rFonts w:ascii="Arial" w:hAnsi="Arial" w:cs="Arial"/>
            <w:noProof/>
            <w:sz w:val="20"/>
            <w:szCs w:val="20"/>
          </w:rPr>
          <w:t>Neonatal Intensive Care Unit(s) – National Performance Measurement</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3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56</w:t>
        </w:r>
        <w:r w:rsidRPr="00E153A1">
          <w:rPr>
            <w:rFonts w:ascii="Arial" w:hAnsi="Arial" w:cs="Arial"/>
            <w:noProof/>
            <w:webHidden/>
            <w:sz w:val="20"/>
            <w:szCs w:val="20"/>
          </w:rPr>
          <w:fldChar w:fldCharType="end"/>
        </w:r>
      </w:hyperlink>
    </w:p>
    <w:p w14:paraId="6D198CE6" w14:textId="590F0E06" w:rsidR="00E153A1" w:rsidRPr="00E153A1" w:rsidRDefault="00E153A1">
      <w:pPr>
        <w:pStyle w:val="TOC4"/>
        <w:rPr>
          <w:rFonts w:eastAsiaTheme="minorEastAsia" w:cs="Arial"/>
          <w:noProof/>
          <w:kern w:val="2"/>
          <w14:ligatures w14:val="standardContextual"/>
        </w:rPr>
      </w:pPr>
      <w:hyperlink w:anchor="_Toc197079234" w:history="1">
        <w:r w:rsidRPr="00E153A1">
          <w:rPr>
            <w:rStyle w:val="Hyperlink"/>
            <w:rFonts w:cs="Arial"/>
            <w:noProof/>
          </w:rPr>
          <w:t>Section 4: Maternity Care Reference Informa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34 \h </w:instrText>
        </w:r>
        <w:r w:rsidRPr="00E153A1">
          <w:rPr>
            <w:rFonts w:cs="Arial"/>
            <w:noProof/>
            <w:webHidden/>
          </w:rPr>
        </w:r>
        <w:r w:rsidRPr="00E153A1">
          <w:rPr>
            <w:rFonts w:cs="Arial"/>
            <w:noProof/>
            <w:webHidden/>
          </w:rPr>
          <w:fldChar w:fldCharType="separate"/>
        </w:r>
        <w:r w:rsidR="00C4182A">
          <w:rPr>
            <w:rFonts w:cs="Arial"/>
            <w:noProof/>
            <w:webHidden/>
          </w:rPr>
          <w:t>159</w:t>
        </w:r>
        <w:r w:rsidRPr="00E153A1">
          <w:rPr>
            <w:rFonts w:cs="Arial"/>
            <w:noProof/>
            <w:webHidden/>
          </w:rPr>
          <w:fldChar w:fldCharType="end"/>
        </w:r>
      </w:hyperlink>
    </w:p>
    <w:p w14:paraId="083F4A52" w14:textId="75F94C62" w:rsidR="00E153A1" w:rsidRPr="00E153A1" w:rsidRDefault="00E153A1">
      <w:pPr>
        <w:pStyle w:val="TOC5"/>
        <w:rPr>
          <w:rFonts w:ascii="Arial" w:hAnsi="Arial" w:cs="Arial"/>
          <w:noProof/>
          <w:kern w:val="2"/>
          <w:sz w:val="20"/>
          <w:szCs w:val="20"/>
          <w14:ligatures w14:val="standardContextual"/>
        </w:rPr>
      </w:pPr>
      <w:hyperlink w:anchor="_Toc197079235" w:history="1">
        <w:r w:rsidRPr="00E153A1">
          <w:rPr>
            <w:rStyle w:val="Hyperlink"/>
            <w:rFonts w:ascii="Arial" w:hAnsi="Arial" w:cs="Arial"/>
            <w:noProof/>
            <w:sz w:val="20"/>
            <w:szCs w:val="20"/>
          </w:rPr>
          <w:t>What’s New in the 2025 Surve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35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59</w:t>
        </w:r>
        <w:r w:rsidRPr="00E153A1">
          <w:rPr>
            <w:rFonts w:ascii="Arial" w:hAnsi="Arial" w:cs="Arial"/>
            <w:noProof/>
            <w:webHidden/>
            <w:sz w:val="20"/>
            <w:szCs w:val="20"/>
          </w:rPr>
          <w:fldChar w:fldCharType="end"/>
        </w:r>
      </w:hyperlink>
    </w:p>
    <w:p w14:paraId="7F12DB84" w14:textId="6EA8D6A3" w:rsidR="00E153A1" w:rsidRPr="00E153A1" w:rsidRDefault="00E153A1">
      <w:pPr>
        <w:pStyle w:val="TOC5"/>
        <w:rPr>
          <w:rFonts w:ascii="Arial" w:hAnsi="Arial" w:cs="Arial"/>
          <w:noProof/>
          <w:kern w:val="2"/>
          <w:sz w:val="20"/>
          <w:szCs w:val="20"/>
          <w14:ligatures w14:val="standardContextual"/>
        </w:rPr>
      </w:pPr>
      <w:hyperlink w:anchor="_Toc197079236" w:history="1">
        <w:r w:rsidRPr="00E153A1">
          <w:rPr>
            <w:rStyle w:val="Hyperlink"/>
            <w:rFonts w:ascii="Arial" w:hAnsi="Arial" w:cs="Arial"/>
            <w:noProof/>
            <w:sz w:val="20"/>
            <w:szCs w:val="20"/>
          </w:rPr>
          <w:t>Change Summary Since Releas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3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60</w:t>
        </w:r>
        <w:r w:rsidRPr="00E153A1">
          <w:rPr>
            <w:rFonts w:ascii="Arial" w:hAnsi="Arial" w:cs="Arial"/>
            <w:noProof/>
            <w:webHidden/>
            <w:sz w:val="20"/>
            <w:szCs w:val="20"/>
          </w:rPr>
          <w:fldChar w:fldCharType="end"/>
        </w:r>
      </w:hyperlink>
    </w:p>
    <w:p w14:paraId="117C4BD8" w14:textId="3638533A" w:rsidR="00E153A1" w:rsidRPr="00E153A1" w:rsidRDefault="00E153A1">
      <w:pPr>
        <w:pStyle w:val="TOC4"/>
        <w:rPr>
          <w:rFonts w:eastAsiaTheme="minorEastAsia" w:cs="Arial"/>
          <w:noProof/>
          <w:kern w:val="2"/>
          <w14:ligatures w14:val="standardContextual"/>
        </w:rPr>
      </w:pPr>
      <w:hyperlink w:anchor="_Toc197079237" w:history="1">
        <w:r w:rsidRPr="00E153A1">
          <w:rPr>
            <w:rStyle w:val="Hyperlink"/>
            <w:rFonts w:cs="Arial"/>
            <w:noProof/>
          </w:rPr>
          <w:t>Section 4: Maternity Care Measure Specification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37 \h </w:instrText>
        </w:r>
        <w:r w:rsidRPr="00E153A1">
          <w:rPr>
            <w:rFonts w:cs="Arial"/>
            <w:noProof/>
            <w:webHidden/>
          </w:rPr>
        </w:r>
        <w:r w:rsidRPr="00E153A1">
          <w:rPr>
            <w:rFonts w:cs="Arial"/>
            <w:noProof/>
            <w:webHidden/>
          </w:rPr>
          <w:fldChar w:fldCharType="separate"/>
        </w:r>
        <w:r w:rsidR="00C4182A">
          <w:rPr>
            <w:rFonts w:cs="Arial"/>
            <w:noProof/>
            <w:webHidden/>
          </w:rPr>
          <w:t>161</w:t>
        </w:r>
        <w:r w:rsidRPr="00E153A1">
          <w:rPr>
            <w:rFonts w:cs="Arial"/>
            <w:noProof/>
            <w:webHidden/>
          </w:rPr>
          <w:fldChar w:fldCharType="end"/>
        </w:r>
      </w:hyperlink>
    </w:p>
    <w:p w14:paraId="68765EBB" w14:textId="35C60E6F" w:rsidR="00E153A1" w:rsidRPr="00E153A1" w:rsidRDefault="00E153A1">
      <w:pPr>
        <w:pStyle w:val="TOC5"/>
        <w:rPr>
          <w:rFonts w:ascii="Arial" w:hAnsi="Arial" w:cs="Arial"/>
          <w:noProof/>
          <w:kern w:val="2"/>
          <w:sz w:val="20"/>
          <w:szCs w:val="20"/>
          <w14:ligatures w14:val="standardContextual"/>
        </w:rPr>
      </w:pPr>
      <w:hyperlink w:anchor="_Toc197079238" w:history="1">
        <w:r w:rsidRPr="00E153A1">
          <w:rPr>
            <w:rStyle w:val="Hyperlink"/>
            <w:rFonts w:ascii="Arial" w:hAnsi="Arial" w:cs="Arial"/>
            <w:noProof/>
            <w:sz w:val="20"/>
            <w:szCs w:val="20"/>
          </w:rPr>
          <w:t>Maternity Care Volume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38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61</w:t>
        </w:r>
        <w:r w:rsidRPr="00E153A1">
          <w:rPr>
            <w:rFonts w:ascii="Arial" w:hAnsi="Arial" w:cs="Arial"/>
            <w:noProof/>
            <w:webHidden/>
            <w:sz w:val="20"/>
            <w:szCs w:val="20"/>
          </w:rPr>
          <w:fldChar w:fldCharType="end"/>
        </w:r>
      </w:hyperlink>
    </w:p>
    <w:p w14:paraId="201D0DCB" w14:textId="36FCD2F5" w:rsidR="00E153A1" w:rsidRPr="00E153A1" w:rsidRDefault="00E153A1">
      <w:pPr>
        <w:pStyle w:val="TOC5"/>
        <w:rPr>
          <w:rFonts w:ascii="Arial" w:hAnsi="Arial" w:cs="Arial"/>
          <w:noProof/>
          <w:kern w:val="2"/>
          <w:sz w:val="20"/>
          <w:szCs w:val="20"/>
          <w14:ligatures w14:val="standardContextual"/>
        </w:rPr>
      </w:pPr>
      <w:hyperlink w:anchor="_Toc197079239" w:history="1">
        <w:r w:rsidRPr="00E153A1">
          <w:rPr>
            <w:rStyle w:val="Hyperlink"/>
            <w:rFonts w:ascii="Arial" w:hAnsi="Arial" w:cs="Arial"/>
            <w:noProof/>
            <w:sz w:val="20"/>
            <w:szCs w:val="20"/>
          </w:rPr>
          <w:t>Cesarean Birth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3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62</w:t>
        </w:r>
        <w:r w:rsidRPr="00E153A1">
          <w:rPr>
            <w:rFonts w:ascii="Arial" w:hAnsi="Arial" w:cs="Arial"/>
            <w:noProof/>
            <w:webHidden/>
            <w:sz w:val="20"/>
            <w:szCs w:val="20"/>
          </w:rPr>
          <w:fldChar w:fldCharType="end"/>
        </w:r>
      </w:hyperlink>
    </w:p>
    <w:p w14:paraId="15A6E0C4" w14:textId="58F9C390" w:rsidR="00E153A1" w:rsidRPr="00E153A1" w:rsidRDefault="00E153A1">
      <w:pPr>
        <w:pStyle w:val="TOC5"/>
        <w:rPr>
          <w:rFonts w:ascii="Arial" w:hAnsi="Arial" w:cs="Arial"/>
          <w:noProof/>
          <w:kern w:val="2"/>
          <w:sz w:val="20"/>
          <w:szCs w:val="20"/>
          <w14:ligatures w14:val="standardContextual"/>
        </w:rPr>
      </w:pPr>
      <w:hyperlink w:anchor="_Toc197079240" w:history="1">
        <w:r w:rsidRPr="00E153A1">
          <w:rPr>
            <w:rStyle w:val="Hyperlink"/>
            <w:rFonts w:ascii="Arial" w:hAnsi="Arial" w:cs="Arial"/>
            <w:noProof/>
            <w:sz w:val="20"/>
            <w:szCs w:val="20"/>
          </w:rPr>
          <w:t>Episiotomy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4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70</w:t>
        </w:r>
        <w:r w:rsidRPr="00E153A1">
          <w:rPr>
            <w:rFonts w:ascii="Arial" w:hAnsi="Arial" w:cs="Arial"/>
            <w:noProof/>
            <w:webHidden/>
            <w:sz w:val="20"/>
            <w:szCs w:val="20"/>
          </w:rPr>
          <w:fldChar w:fldCharType="end"/>
        </w:r>
      </w:hyperlink>
    </w:p>
    <w:p w14:paraId="3E0985A3" w14:textId="51F3CF96" w:rsidR="00E153A1" w:rsidRPr="00E153A1" w:rsidRDefault="00E153A1">
      <w:pPr>
        <w:pStyle w:val="TOC5"/>
        <w:rPr>
          <w:rFonts w:ascii="Arial" w:hAnsi="Arial" w:cs="Arial"/>
          <w:noProof/>
          <w:kern w:val="2"/>
          <w:sz w:val="20"/>
          <w:szCs w:val="20"/>
          <w14:ligatures w14:val="standardContextual"/>
        </w:rPr>
      </w:pPr>
      <w:hyperlink w:anchor="_Toc197079241" w:history="1">
        <w:r w:rsidRPr="00E153A1">
          <w:rPr>
            <w:rStyle w:val="Hyperlink"/>
            <w:rFonts w:ascii="Arial" w:hAnsi="Arial" w:cs="Arial"/>
            <w:noProof/>
            <w:sz w:val="20"/>
            <w:szCs w:val="20"/>
          </w:rPr>
          <w:t>Process Measures of Quality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4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71</w:t>
        </w:r>
        <w:r w:rsidRPr="00E153A1">
          <w:rPr>
            <w:rFonts w:ascii="Arial" w:hAnsi="Arial" w:cs="Arial"/>
            <w:noProof/>
            <w:webHidden/>
            <w:sz w:val="20"/>
            <w:szCs w:val="20"/>
          </w:rPr>
          <w:fldChar w:fldCharType="end"/>
        </w:r>
      </w:hyperlink>
    </w:p>
    <w:p w14:paraId="0E588E2B" w14:textId="02595A78" w:rsidR="00E153A1" w:rsidRPr="00E153A1" w:rsidRDefault="00E153A1">
      <w:pPr>
        <w:pStyle w:val="TOC5"/>
        <w:rPr>
          <w:rFonts w:ascii="Arial" w:hAnsi="Arial" w:cs="Arial"/>
          <w:noProof/>
          <w:kern w:val="2"/>
          <w:sz w:val="20"/>
          <w:szCs w:val="20"/>
          <w14:ligatures w14:val="standardContextual"/>
        </w:rPr>
      </w:pPr>
      <w:hyperlink w:anchor="_Toc197079242" w:history="1">
        <w:r w:rsidRPr="00E153A1">
          <w:rPr>
            <w:rStyle w:val="Hyperlink"/>
            <w:rFonts w:ascii="Arial" w:hAnsi="Arial" w:cs="Arial"/>
            <w:noProof/>
            <w:sz w:val="20"/>
            <w:szCs w:val="20"/>
          </w:rPr>
          <w:t>High-Risk Deliveries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4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73</w:t>
        </w:r>
        <w:r w:rsidRPr="00E153A1">
          <w:rPr>
            <w:rFonts w:ascii="Arial" w:hAnsi="Arial" w:cs="Arial"/>
            <w:noProof/>
            <w:webHidden/>
            <w:sz w:val="20"/>
            <w:szCs w:val="20"/>
          </w:rPr>
          <w:fldChar w:fldCharType="end"/>
        </w:r>
      </w:hyperlink>
    </w:p>
    <w:p w14:paraId="7652B3D3" w14:textId="7B4CA43E" w:rsidR="00E153A1" w:rsidRPr="00E153A1" w:rsidRDefault="00E153A1">
      <w:pPr>
        <w:pStyle w:val="TOC4"/>
        <w:rPr>
          <w:rFonts w:eastAsiaTheme="minorEastAsia" w:cs="Arial"/>
          <w:noProof/>
          <w:kern w:val="2"/>
          <w14:ligatures w14:val="standardContextual"/>
        </w:rPr>
      </w:pPr>
      <w:hyperlink w:anchor="_Toc197079243" w:history="1">
        <w:r w:rsidRPr="00E153A1">
          <w:rPr>
            <w:rStyle w:val="Hyperlink"/>
            <w:rFonts w:cs="Arial"/>
            <w:noProof/>
          </w:rPr>
          <w:t>Section 4: Maternity Care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43 \h </w:instrText>
        </w:r>
        <w:r w:rsidRPr="00E153A1">
          <w:rPr>
            <w:rFonts w:cs="Arial"/>
            <w:noProof/>
            <w:webHidden/>
          </w:rPr>
        </w:r>
        <w:r w:rsidRPr="00E153A1">
          <w:rPr>
            <w:rFonts w:cs="Arial"/>
            <w:noProof/>
            <w:webHidden/>
          </w:rPr>
          <w:fldChar w:fldCharType="separate"/>
        </w:r>
        <w:r w:rsidR="00C4182A">
          <w:rPr>
            <w:rFonts w:cs="Arial"/>
            <w:noProof/>
            <w:webHidden/>
          </w:rPr>
          <w:t>175</w:t>
        </w:r>
        <w:r w:rsidRPr="00E153A1">
          <w:rPr>
            <w:rFonts w:cs="Arial"/>
            <w:noProof/>
            <w:webHidden/>
          </w:rPr>
          <w:fldChar w:fldCharType="end"/>
        </w:r>
      </w:hyperlink>
    </w:p>
    <w:p w14:paraId="5DC9AC4C" w14:textId="7EC3D6AA" w:rsidR="00E153A1" w:rsidRPr="00E153A1" w:rsidRDefault="00E153A1">
      <w:pPr>
        <w:pStyle w:val="TOC1"/>
        <w:rPr>
          <w:rFonts w:eastAsiaTheme="minorEastAsia" w:cs="Arial"/>
          <w:noProof/>
          <w:kern w:val="2"/>
          <w14:ligatures w14:val="standardContextual"/>
        </w:rPr>
      </w:pPr>
      <w:hyperlink w:anchor="_Toc197079244" w:history="1">
        <w:r w:rsidRPr="00E153A1">
          <w:rPr>
            <w:rStyle w:val="Hyperlink"/>
            <w:rFonts w:cs="Arial"/>
            <w:noProof/>
          </w:rPr>
          <w:t>Page Intentionally Left Blank</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44 \h </w:instrText>
        </w:r>
        <w:r w:rsidRPr="00E153A1">
          <w:rPr>
            <w:rFonts w:cs="Arial"/>
            <w:noProof/>
            <w:webHidden/>
          </w:rPr>
        </w:r>
        <w:r w:rsidRPr="00E153A1">
          <w:rPr>
            <w:rFonts w:cs="Arial"/>
            <w:noProof/>
            <w:webHidden/>
          </w:rPr>
          <w:fldChar w:fldCharType="separate"/>
        </w:r>
        <w:r w:rsidR="00C4182A">
          <w:rPr>
            <w:rFonts w:cs="Arial"/>
            <w:noProof/>
            <w:webHidden/>
          </w:rPr>
          <w:t>176</w:t>
        </w:r>
        <w:r w:rsidRPr="00E153A1">
          <w:rPr>
            <w:rFonts w:cs="Arial"/>
            <w:noProof/>
            <w:webHidden/>
          </w:rPr>
          <w:fldChar w:fldCharType="end"/>
        </w:r>
      </w:hyperlink>
    </w:p>
    <w:p w14:paraId="1CE3C930" w14:textId="7569C41C" w:rsidR="00E153A1" w:rsidRPr="00E153A1" w:rsidRDefault="00E153A1">
      <w:pPr>
        <w:pStyle w:val="TOC1"/>
        <w:rPr>
          <w:rFonts w:eastAsiaTheme="minorEastAsia" w:cs="Arial"/>
          <w:noProof/>
          <w:kern w:val="2"/>
          <w14:ligatures w14:val="standardContextual"/>
        </w:rPr>
      </w:pPr>
      <w:hyperlink w:anchor="_Toc197079245" w:history="1">
        <w:r w:rsidRPr="00E153A1">
          <w:rPr>
            <w:rStyle w:val="Hyperlink"/>
            <w:rFonts w:cs="Arial"/>
            <w:noProof/>
          </w:rPr>
          <w:t>SECTION 5: PHYSICIAN AND NURSE STAFFING</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45 \h </w:instrText>
        </w:r>
        <w:r w:rsidRPr="00E153A1">
          <w:rPr>
            <w:rFonts w:cs="Arial"/>
            <w:noProof/>
            <w:webHidden/>
          </w:rPr>
        </w:r>
        <w:r w:rsidRPr="00E153A1">
          <w:rPr>
            <w:rFonts w:cs="Arial"/>
            <w:noProof/>
            <w:webHidden/>
          </w:rPr>
          <w:fldChar w:fldCharType="separate"/>
        </w:r>
        <w:r w:rsidR="00C4182A">
          <w:rPr>
            <w:rFonts w:cs="Arial"/>
            <w:noProof/>
            <w:webHidden/>
          </w:rPr>
          <w:t>177</w:t>
        </w:r>
        <w:r w:rsidRPr="00E153A1">
          <w:rPr>
            <w:rFonts w:cs="Arial"/>
            <w:noProof/>
            <w:webHidden/>
          </w:rPr>
          <w:fldChar w:fldCharType="end"/>
        </w:r>
      </w:hyperlink>
    </w:p>
    <w:p w14:paraId="69A9E74A" w14:textId="7B8310DD" w:rsidR="00E153A1" w:rsidRPr="00E153A1" w:rsidRDefault="00E153A1">
      <w:pPr>
        <w:pStyle w:val="TOC4"/>
        <w:rPr>
          <w:rFonts w:eastAsiaTheme="minorEastAsia" w:cs="Arial"/>
          <w:noProof/>
          <w:kern w:val="2"/>
          <w14:ligatures w14:val="standardContextual"/>
        </w:rPr>
      </w:pPr>
      <w:hyperlink w:anchor="_Toc197079246" w:history="1">
        <w:r w:rsidRPr="00E153A1">
          <w:rPr>
            <w:rStyle w:val="Hyperlink"/>
            <w:rFonts w:cs="Arial"/>
            <w:noProof/>
          </w:rPr>
          <w:t>Section 5: Physician and Nurse Staffing</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46 \h </w:instrText>
        </w:r>
        <w:r w:rsidRPr="00E153A1">
          <w:rPr>
            <w:rFonts w:cs="Arial"/>
            <w:noProof/>
            <w:webHidden/>
          </w:rPr>
        </w:r>
        <w:r w:rsidRPr="00E153A1">
          <w:rPr>
            <w:rFonts w:cs="Arial"/>
            <w:noProof/>
            <w:webHidden/>
          </w:rPr>
          <w:fldChar w:fldCharType="separate"/>
        </w:r>
        <w:r w:rsidR="00C4182A">
          <w:rPr>
            <w:rFonts w:cs="Arial"/>
            <w:noProof/>
            <w:webHidden/>
          </w:rPr>
          <w:t>178</w:t>
        </w:r>
        <w:r w:rsidRPr="00E153A1">
          <w:rPr>
            <w:rFonts w:cs="Arial"/>
            <w:noProof/>
            <w:webHidden/>
          </w:rPr>
          <w:fldChar w:fldCharType="end"/>
        </w:r>
      </w:hyperlink>
    </w:p>
    <w:p w14:paraId="361AEC35" w14:textId="7E5716D0" w:rsidR="00E153A1" w:rsidRPr="00E153A1" w:rsidRDefault="00E153A1">
      <w:pPr>
        <w:pStyle w:val="TOC4"/>
        <w:rPr>
          <w:rFonts w:eastAsiaTheme="minorEastAsia" w:cs="Arial"/>
          <w:noProof/>
          <w:kern w:val="2"/>
          <w14:ligatures w14:val="standardContextual"/>
        </w:rPr>
      </w:pPr>
      <w:hyperlink w:anchor="_Toc197079247" w:history="1">
        <w:r w:rsidRPr="00E153A1">
          <w:rPr>
            <w:rStyle w:val="Hyperlink"/>
            <w:rFonts w:cs="Arial"/>
            <w:noProof/>
          </w:rPr>
          <w:t>5A: Adult ICU Physician Staffing</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47 \h </w:instrText>
        </w:r>
        <w:r w:rsidRPr="00E153A1">
          <w:rPr>
            <w:rFonts w:cs="Arial"/>
            <w:noProof/>
            <w:webHidden/>
          </w:rPr>
        </w:r>
        <w:r w:rsidRPr="00E153A1">
          <w:rPr>
            <w:rFonts w:cs="Arial"/>
            <w:noProof/>
            <w:webHidden/>
          </w:rPr>
          <w:fldChar w:fldCharType="separate"/>
        </w:r>
        <w:r w:rsidR="00C4182A">
          <w:rPr>
            <w:rFonts w:cs="Arial"/>
            <w:noProof/>
            <w:webHidden/>
          </w:rPr>
          <w:t>180</w:t>
        </w:r>
        <w:r w:rsidRPr="00E153A1">
          <w:rPr>
            <w:rFonts w:cs="Arial"/>
            <w:noProof/>
            <w:webHidden/>
          </w:rPr>
          <w:fldChar w:fldCharType="end"/>
        </w:r>
      </w:hyperlink>
    </w:p>
    <w:p w14:paraId="41E47D6D" w14:textId="6D56370E" w:rsidR="00E153A1" w:rsidRPr="00E153A1" w:rsidRDefault="00E153A1">
      <w:pPr>
        <w:pStyle w:val="TOC4"/>
        <w:rPr>
          <w:rFonts w:eastAsiaTheme="minorEastAsia" w:cs="Arial"/>
          <w:noProof/>
          <w:kern w:val="2"/>
          <w14:ligatures w14:val="standardContextual"/>
        </w:rPr>
      </w:pPr>
      <w:hyperlink w:anchor="_Toc197079248" w:history="1">
        <w:r w:rsidRPr="00E153A1">
          <w:rPr>
            <w:rStyle w:val="Hyperlink"/>
            <w:rFonts w:cs="Arial"/>
            <w:noProof/>
          </w:rPr>
          <w:t>5B: Pediatric ICU Physician Staffing</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48 \h </w:instrText>
        </w:r>
        <w:r w:rsidRPr="00E153A1">
          <w:rPr>
            <w:rFonts w:cs="Arial"/>
            <w:noProof/>
            <w:webHidden/>
          </w:rPr>
        </w:r>
        <w:r w:rsidRPr="00E153A1">
          <w:rPr>
            <w:rFonts w:cs="Arial"/>
            <w:noProof/>
            <w:webHidden/>
          </w:rPr>
          <w:fldChar w:fldCharType="separate"/>
        </w:r>
        <w:r w:rsidR="00C4182A">
          <w:rPr>
            <w:rFonts w:cs="Arial"/>
            <w:noProof/>
            <w:webHidden/>
          </w:rPr>
          <w:t>184</w:t>
        </w:r>
        <w:r w:rsidRPr="00E153A1">
          <w:rPr>
            <w:rFonts w:cs="Arial"/>
            <w:noProof/>
            <w:webHidden/>
          </w:rPr>
          <w:fldChar w:fldCharType="end"/>
        </w:r>
      </w:hyperlink>
    </w:p>
    <w:p w14:paraId="75ACA612" w14:textId="33B3425B" w:rsidR="00E153A1" w:rsidRPr="00E153A1" w:rsidRDefault="00E153A1">
      <w:pPr>
        <w:pStyle w:val="TOC4"/>
        <w:rPr>
          <w:rFonts w:eastAsiaTheme="minorEastAsia" w:cs="Arial"/>
          <w:noProof/>
          <w:kern w:val="2"/>
          <w14:ligatures w14:val="standardContextual"/>
        </w:rPr>
      </w:pPr>
      <w:hyperlink w:anchor="_Toc197079249" w:history="1">
        <w:r w:rsidRPr="00E153A1">
          <w:rPr>
            <w:rStyle w:val="Hyperlink"/>
            <w:rFonts w:cs="Arial"/>
            <w:noProof/>
          </w:rPr>
          <w:t>5C: Nursing Workforce</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49 \h </w:instrText>
        </w:r>
        <w:r w:rsidRPr="00E153A1">
          <w:rPr>
            <w:rFonts w:cs="Arial"/>
            <w:noProof/>
            <w:webHidden/>
          </w:rPr>
        </w:r>
        <w:r w:rsidRPr="00E153A1">
          <w:rPr>
            <w:rFonts w:cs="Arial"/>
            <w:noProof/>
            <w:webHidden/>
          </w:rPr>
          <w:fldChar w:fldCharType="separate"/>
        </w:r>
        <w:r w:rsidR="00C4182A">
          <w:rPr>
            <w:rFonts w:cs="Arial"/>
            <w:noProof/>
            <w:webHidden/>
          </w:rPr>
          <w:t>188</w:t>
        </w:r>
        <w:r w:rsidRPr="00E153A1">
          <w:rPr>
            <w:rFonts w:cs="Arial"/>
            <w:noProof/>
            <w:webHidden/>
          </w:rPr>
          <w:fldChar w:fldCharType="end"/>
        </w:r>
      </w:hyperlink>
    </w:p>
    <w:p w14:paraId="7B6BFAD2" w14:textId="10EE38E0" w:rsidR="00E153A1" w:rsidRPr="00E153A1" w:rsidRDefault="00E153A1">
      <w:pPr>
        <w:pStyle w:val="TOC5"/>
        <w:rPr>
          <w:rFonts w:ascii="Arial" w:hAnsi="Arial" w:cs="Arial"/>
          <w:noProof/>
          <w:kern w:val="2"/>
          <w:sz w:val="20"/>
          <w:szCs w:val="20"/>
          <w14:ligatures w14:val="standardContextual"/>
        </w:rPr>
      </w:pPr>
      <w:hyperlink w:anchor="_Toc197079250" w:history="1">
        <w:r w:rsidRPr="00E153A1">
          <w:rPr>
            <w:rStyle w:val="Hyperlink"/>
            <w:rFonts w:ascii="Arial" w:hAnsi="Arial" w:cs="Arial"/>
            <w:noProof/>
            <w:sz w:val="20"/>
            <w:szCs w:val="20"/>
          </w:rPr>
          <w:t>Total Nursing Care Hours per Patient Day, RN Hours per Patient Day, and Nursing Skill Mix</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5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88</w:t>
        </w:r>
        <w:r w:rsidRPr="00E153A1">
          <w:rPr>
            <w:rFonts w:ascii="Arial" w:hAnsi="Arial" w:cs="Arial"/>
            <w:noProof/>
            <w:webHidden/>
            <w:sz w:val="20"/>
            <w:szCs w:val="20"/>
          </w:rPr>
          <w:fldChar w:fldCharType="end"/>
        </w:r>
      </w:hyperlink>
    </w:p>
    <w:p w14:paraId="788234E9" w14:textId="4BD7E478" w:rsidR="00E153A1" w:rsidRPr="00E153A1" w:rsidRDefault="00E153A1">
      <w:pPr>
        <w:pStyle w:val="TOC5"/>
        <w:rPr>
          <w:rFonts w:ascii="Arial" w:hAnsi="Arial" w:cs="Arial"/>
          <w:noProof/>
          <w:kern w:val="2"/>
          <w:sz w:val="20"/>
          <w:szCs w:val="20"/>
          <w14:ligatures w14:val="standardContextual"/>
        </w:rPr>
      </w:pPr>
      <w:hyperlink w:anchor="_Toc197079251" w:history="1">
        <w:r w:rsidRPr="00E153A1">
          <w:rPr>
            <w:rStyle w:val="Hyperlink"/>
            <w:rFonts w:ascii="Arial" w:hAnsi="Arial" w:cs="Arial"/>
            <w:noProof/>
            <w:sz w:val="20"/>
            <w:szCs w:val="20"/>
          </w:rPr>
          <w:t>NQF Safe Practice #9 – Nursing Workforc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5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92</w:t>
        </w:r>
        <w:r w:rsidRPr="00E153A1">
          <w:rPr>
            <w:rFonts w:ascii="Arial" w:hAnsi="Arial" w:cs="Arial"/>
            <w:noProof/>
            <w:webHidden/>
            <w:sz w:val="20"/>
            <w:szCs w:val="20"/>
          </w:rPr>
          <w:fldChar w:fldCharType="end"/>
        </w:r>
      </w:hyperlink>
    </w:p>
    <w:p w14:paraId="3634BAC4" w14:textId="16B342C1" w:rsidR="00E153A1" w:rsidRPr="00E153A1" w:rsidRDefault="00E153A1">
      <w:pPr>
        <w:pStyle w:val="TOC5"/>
        <w:rPr>
          <w:rFonts w:ascii="Arial" w:hAnsi="Arial" w:cs="Arial"/>
          <w:noProof/>
          <w:kern w:val="2"/>
          <w:sz w:val="20"/>
          <w:szCs w:val="20"/>
          <w14:ligatures w14:val="standardContextual"/>
        </w:rPr>
      </w:pPr>
      <w:hyperlink w:anchor="_Toc197079252" w:history="1">
        <w:r w:rsidRPr="00E153A1">
          <w:rPr>
            <w:rStyle w:val="Hyperlink"/>
            <w:rFonts w:ascii="Arial" w:hAnsi="Arial" w:cs="Arial"/>
            <w:noProof/>
            <w:sz w:val="20"/>
            <w:szCs w:val="20"/>
          </w:rPr>
          <w:t>Percentage of RNs who are BSN-Prepared</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5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93</w:t>
        </w:r>
        <w:r w:rsidRPr="00E153A1">
          <w:rPr>
            <w:rFonts w:ascii="Arial" w:hAnsi="Arial" w:cs="Arial"/>
            <w:noProof/>
            <w:webHidden/>
            <w:sz w:val="20"/>
            <w:szCs w:val="20"/>
          </w:rPr>
          <w:fldChar w:fldCharType="end"/>
        </w:r>
      </w:hyperlink>
    </w:p>
    <w:p w14:paraId="1FEDCF3E" w14:textId="124625A6" w:rsidR="00E153A1" w:rsidRPr="00E153A1" w:rsidRDefault="00E153A1">
      <w:pPr>
        <w:pStyle w:val="TOC4"/>
        <w:rPr>
          <w:rFonts w:eastAsiaTheme="minorEastAsia" w:cs="Arial"/>
          <w:noProof/>
          <w:kern w:val="2"/>
          <w14:ligatures w14:val="standardContextual"/>
        </w:rPr>
      </w:pPr>
      <w:hyperlink w:anchor="_Toc197079253" w:history="1">
        <w:r w:rsidRPr="00E153A1">
          <w:rPr>
            <w:rStyle w:val="Hyperlink"/>
            <w:rFonts w:cs="Arial"/>
            <w:noProof/>
          </w:rPr>
          <w:t>Section 5: Physician and Nurse Staffing Reference Informa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53 \h </w:instrText>
        </w:r>
        <w:r w:rsidRPr="00E153A1">
          <w:rPr>
            <w:rFonts w:cs="Arial"/>
            <w:noProof/>
            <w:webHidden/>
          </w:rPr>
        </w:r>
        <w:r w:rsidRPr="00E153A1">
          <w:rPr>
            <w:rFonts w:cs="Arial"/>
            <w:noProof/>
            <w:webHidden/>
          </w:rPr>
          <w:fldChar w:fldCharType="separate"/>
        </w:r>
        <w:r w:rsidR="00C4182A">
          <w:rPr>
            <w:rFonts w:cs="Arial"/>
            <w:noProof/>
            <w:webHidden/>
          </w:rPr>
          <w:t>195</w:t>
        </w:r>
        <w:r w:rsidRPr="00E153A1">
          <w:rPr>
            <w:rFonts w:cs="Arial"/>
            <w:noProof/>
            <w:webHidden/>
          </w:rPr>
          <w:fldChar w:fldCharType="end"/>
        </w:r>
      </w:hyperlink>
    </w:p>
    <w:p w14:paraId="01342F6E" w14:textId="482148AD" w:rsidR="00E153A1" w:rsidRPr="00E153A1" w:rsidRDefault="00E153A1">
      <w:pPr>
        <w:pStyle w:val="TOC5"/>
        <w:rPr>
          <w:rFonts w:ascii="Arial" w:hAnsi="Arial" w:cs="Arial"/>
          <w:noProof/>
          <w:kern w:val="2"/>
          <w:sz w:val="20"/>
          <w:szCs w:val="20"/>
          <w14:ligatures w14:val="standardContextual"/>
        </w:rPr>
      </w:pPr>
      <w:hyperlink w:anchor="_Toc197079254" w:history="1">
        <w:r w:rsidRPr="00E153A1">
          <w:rPr>
            <w:rStyle w:val="Hyperlink"/>
            <w:rFonts w:ascii="Arial" w:hAnsi="Arial" w:cs="Arial"/>
            <w:noProof/>
            <w:sz w:val="20"/>
            <w:szCs w:val="20"/>
          </w:rPr>
          <w:t>What’s New in the 2025 Surve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54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95</w:t>
        </w:r>
        <w:r w:rsidRPr="00E153A1">
          <w:rPr>
            <w:rFonts w:ascii="Arial" w:hAnsi="Arial" w:cs="Arial"/>
            <w:noProof/>
            <w:webHidden/>
            <w:sz w:val="20"/>
            <w:szCs w:val="20"/>
          </w:rPr>
          <w:fldChar w:fldCharType="end"/>
        </w:r>
      </w:hyperlink>
    </w:p>
    <w:p w14:paraId="4A0C4163" w14:textId="2383834A" w:rsidR="00E153A1" w:rsidRPr="00E153A1" w:rsidRDefault="00E153A1">
      <w:pPr>
        <w:pStyle w:val="TOC5"/>
        <w:rPr>
          <w:rFonts w:ascii="Arial" w:hAnsi="Arial" w:cs="Arial"/>
          <w:noProof/>
          <w:kern w:val="2"/>
          <w:sz w:val="20"/>
          <w:szCs w:val="20"/>
          <w14:ligatures w14:val="standardContextual"/>
        </w:rPr>
      </w:pPr>
      <w:hyperlink w:anchor="_Toc197079255" w:history="1">
        <w:r w:rsidRPr="00E153A1">
          <w:rPr>
            <w:rStyle w:val="Hyperlink"/>
            <w:rFonts w:ascii="Arial" w:hAnsi="Arial" w:cs="Arial"/>
            <w:noProof/>
            <w:sz w:val="20"/>
            <w:szCs w:val="20"/>
          </w:rPr>
          <w:t>Change Summary Since Releas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55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96</w:t>
        </w:r>
        <w:r w:rsidRPr="00E153A1">
          <w:rPr>
            <w:rFonts w:ascii="Arial" w:hAnsi="Arial" w:cs="Arial"/>
            <w:noProof/>
            <w:webHidden/>
            <w:sz w:val="20"/>
            <w:szCs w:val="20"/>
          </w:rPr>
          <w:fldChar w:fldCharType="end"/>
        </w:r>
      </w:hyperlink>
    </w:p>
    <w:p w14:paraId="5335562C" w14:textId="319159A6" w:rsidR="00E153A1" w:rsidRPr="00E153A1" w:rsidRDefault="00E153A1">
      <w:pPr>
        <w:pStyle w:val="TOC5"/>
        <w:rPr>
          <w:rFonts w:ascii="Arial" w:hAnsi="Arial" w:cs="Arial"/>
          <w:noProof/>
          <w:kern w:val="2"/>
          <w:sz w:val="20"/>
          <w:szCs w:val="20"/>
          <w14:ligatures w14:val="standardContextual"/>
        </w:rPr>
      </w:pPr>
      <w:hyperlink w:anchor="_Toc197079256" w:history="1">
        <w:r w:rsidRPr="00E153A1">
          <w:rPr>
            <w:rStyle w:val="Hyperlink"/>
            <w:rFonts w:ascii="Arial" w:hAnsi="Arial" w:cs="Arial"/>
            <w:noProof/>
            <w:sz w:val="20"/>
            <w:szCs w:val="20"/>
          </w:rPr>
          <w:t>Nursing Workforce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5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197</w:t>
        </w:r>
        <w:r w:rsidRPr="00E153A1">
          <w:rPr>
            <w:rFonts w:ascii="Arial" w:hAnsi="Arial" w:cs="Arial"/>
            <w:noProof/>
            <w:webHidden/>
            <w:sz w:val="20"/>
            <w:szCs w:val="20"/>
          </w:rPr>
          <w:fldChar w:fldCharType="end"/>
        </w:r>
      </w:hyperlink>
    </w:p>
    <w:p w14:paraId="4037A7CE" w14:textId="2E0F3FF7" w:rsidR="00E153A1" w:rsidRPr="00E153A1" w:rsidRDefault="00E153A1">
      <w:pPr>
        <w:pStyle w:val="TOC4"/>
        <w:rPr>
          <w:rFonts w:eastAsiaTheme="minorEastAsia" w:cs="Arial"/>
          <w:noProof/>
          <w:kern w:val="2"/>
          <w14:ligatures w14:val="standardContextual"/>
        </w:rPr>
      </w:pPr>
      <w:hyperlink w:anchor="_Toc197079257" w:history="1">
        <w:r w:rsidRPr="00E153A1">
          <w:rPr>
            <w:rStyle w:val="Hyperlink"/>
            <w:rFonts w:cs="Arial"/>
            <w:noProof/>
          </w:rPr>
          <w:t>Section 5: Physician and Nurse Staffing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57 \h </w:instrText>
        </w:r>
        <w:r w:rsidRPr="00E153A1">
          <w:rPr>
            <w:rFonts w:cs="Arial"/>
            <w:noProof/>
            <w:webHidden/>
          </w:rPr>
        </w:r>
        <w:r w:rsidRPr="00E153A1">
          <w:rPr>
            <w:rFonts w:cs="Arial"/>
            <w:noProof/>
            <w:webHidden/>
          </w:rPr>
          <w:fldChar w:fldCharType="separate"/>
        </w:r>
        <w:r w:rsidR="00C4182A">
          <w:rPr>
            <w:rFonts w:cs="Arial"/>
            <w:noProof/>
            <w:webHidden/>
          </w:rPr>
          <w:t>208</w:t>
        </w:r>
        <w:r w:rsidRPr="00E153A1">
          <w:rPr>
            <w:rFonts w:cs="Arial"/>
            <w:noProof/>
            <w:webHidden/>
          </w:rPr>
          <w:fldChar w:fldCharType="end"/>
        </w:r>
      </w:hyperlink>
    </w:p>
    <w:p w14:paraId="322D712A" w14:textId="4E02844C" w:rsidR="00E153A1" w:rsidRPr="00E153A1" w:rsidRDefault="00E153A1">
      <w:pPr>
        <w:pStyle w:val="TOC5"/>
        <w:rPr>
          <w:rFonts w:ascii="Arial" w:hAnsi="Arial" w:cs="Arial"/>
          <w:noProof/>
          <w:kern w:val="2"/>
          <w:sz w:val="20"/>
          <w:szCs w:val="20"/>
          <w14:ligatures w14:val="standardContextual"/>
        </w:rPr>
      </w:pPr>
      <w:hyperlink w:anchor="_Toc197079258" w:history="1">
        <w:r w:rsidRPr="00E153A1">
          <w:rPr>
            <w:rStyle w:val="Hyperlink"/>
            <w:rFonts w:ascii="Arial" w:hAnsi="Arial" w:cs="Arial"/>
            <w:noProof/>
            <w:sz w:val="20"/>
            <w:szCs w:val="20"/>
          </w:rPr>
          <w:t>ICU General Ques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58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08</w:t>
        </w:r>
        <w:r w:rsidRPr="00E153A1">
          <w:rPr>
            <w:rFonts w:ascii="Arial" w:hAnsi="Arial" w:cs="Arial"/>
            <w:noProof/>
            <w:webHidden/>
            <w:sz w:val="20"/>
            <w:szCs w:val="20"/>
          </w:rPr>
          <w:fldChar w:fldCharType="end"/>
        </w:r>
      </w:hyperlink>
    </w:p>
    <w:p w14:paraId="145B1E3E" w14:textId="26D772E1" w:rsidR="00E153A1" w:rsidRPr="00E153A1" w:rsidRDefault="00E153A1">
      <w:pPr>
        <w:pStyle w:val="TOC5"/>
        <w:rPr>
          <w:rFonts w:ascii="Arial" w:hAnsi="Arial" w:cs="Arial"/>
          <w:noProof/>
          <w:kern w:val="2"/>
          <w:sz w:val="20"/>
          <w:szCs w:val="20"/>
          <w14:ligatures w14:val="standardContextual"/>
        </w:rPr>
      </w:pPr>
      <w:hyperlink w:anchor="_Toc197079259" w:history="1">
        <w:r w:rsidRPr="00E153A1">
          <w:rPr>
            <w:rStyle w:val="Hyperlink"/>
            <w:rFonts w:ascii="Arial" w:hAnsi="Arial" w:cs="Arial"/>
            <w:noProof/>
            <w:sz w:val="20"/>
            <w:szCs w:val="20"/>
          </w:rPr>
          <w:t>ICU Certification</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5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08</w:t>
        </w:r>
        <w:r w:rsidRPr="00E153A1">
          <w:rPr>
            <w:rFonts w:ascii="Arial" w:hAnsi="Arial" w:cs="Arial"/>
            <w:noProof/>
            <w:webHidden/>
            <w:sz w:val="20"/>
            <w:szCs w:val="20"/>
          </w:rPr>
          <w:fldChar w:fldCharType="end"/>
        </w:r>
      </w:hyperlink>
    </w:p>
    <w:p w14:paraId="06A3FD07" w14:textId="7BD2E8E4" w:rsidR="00E153A1" w:rsidRPr="00E153A1" w:rsidRDefault="00E153A1">
      <w:pPr>
        <w:pStyle w:val="TOC5"/>
        <w:rPr>
          <w:rFonts w:ascii="Arial" w:hAnsi="Arial" w:cs="Arial"/>
          <w:noProof/>
          <w:kern w:val="2"/>
          <w:sz w:val="20"/>
          <w:szCs w:val="20"/>
          <w14:ligatures w14:val="standardContextual"/>
        </w:rPr>
      </w:pPr>
      <w:hyperlink w:anchor="_Toc197079260" w:history="1">
        <w:r w:rsidRPr="00E153A1">
          <w:rPr>
            <w:rStyle w:val="Hyperlink"/>
            <w:rFonts w:ascii="Arial" w:hAnsi="Arial" w:cs="Arial"/>
            <w:noProof/>
            <w:sz w:val="20"/>
            <w:szCs w:val="20"/>
          </w:rPr>
          <w:t>ICU Telemedicin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6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09</w:t>
        </w:r>
        <w:r w:rsidRPr="00E153A1">
          <w:rPr>
            <w:rFonts w:ascii="Arial" w:hAnsi="Arial" w:cs="Arial"/>
            <w:noProof/>
            <w:webHidden/>
            <w:sz w:val="20"/>
            <w:szCs w:val="20"/>
          </w:rPr>
          <w:fldChar w:fldCharType="end"/>
        </w:r>
      </w:hyperlink>
    </w:p>
    <w:p w14:paraId="5C2EBA7A" w14:textId="7ED229E9" w:rsidR="00E153A1" w:rsidRPr="00E153A1" w:rsidRDefault="00E153A1">
      <w:pPr>
        <w:pStyle w:val="TOC5"/>
        <w:rPr>
          <w:rFonts w:ascii="Arial" w:hAnsi="Arial" w:cs="Arial"/>
          <w:noProof/>
          <w:kern w:val="2"/>
          <w:sz w:val="20"/>
          <w:szCs w:val="20"/>
          <w14:ligatures w14:val="standardContextual"/>
        </w:rPr>
      </w:pPr>
      <w:hyperlink w:anchor="_Toc197079261" w:history="1">
        <w:r w:rsidRPr="00E153A1">
          <w:rPr>
            <w:rStyle w:val="Hyperlink"/>
            <w:rFonts w:ascii="Arial" w:hAnsi="Arial" w:cs="Arial"/>
            <w:noProof/>
            <w:sz w:val="20"/>
            <w:szCs w:val="20"/>
          </w:rPr>
          <w:t>ICU Response Tim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6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09</w:t>
        </w:r>
        <w:r w:rsidRPr="00E153A1">
          <w:rPr>
            <w:rFonts w:ascii="Arial" w:hAnsi="Arial" w:cs="Arial"/>
            <w:noProof/>
            <w:webHidden/>
            <w:sz w:val="20"/>
            <w:szCs w:val="20"/>
          </w:rPr>
          <w:fldChar w:fldCharType="end"/>
        </w:r>
      </w:hyperlink>
    </w:p>
    <w:p w14:paraId="07B4B85C" w14:textId="6C5BD533" w:rsidR="00E153A1" w:rsidRPr="00E153A1" w:rsidRDefault="00E153A1">
      <w:pPr>
        <w:pStyle w:val="TOC5"/>
        <w:rPr>
          <w:rFonts w:ascii="Arial" w:hAnsi="Arial" w:cs="Arial"/>
          <w:noProof/>
          <w:kern w:val="2"/>
          <w:sz w:val="20"/>
          <w:szCs w:val="20"/>
          <w14:ligatures w14:val="standardContextual"/>
        </w:rPr>
      </w:pPr>
      <w:hyperlink w:anchor="_Toc197079262" w:history="1">
        <w:r w:rsidRPr="00E153A1">
          <w:rPr>
            <w:rStyle w:val="Hyperlink"/>
            <w:rFonts w:ascii="Arial" w:hAnsi="Arial" w:cs="Arial"/>
            <w:noProof/>
            <w:sz w:val="20"/>
            <w:szCs w:val="20"/>
          </w:rPr>
          <w:t>ICU Rounding</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6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0</w:t>
        </w:r>
        <w:r w:rsidRPr="00E153A1">
          <w:rPr>
            <w:rFonts w:ascii="Arial" w:hAnsi="Arial" w:cs="Arial"/>
            <w:noProof/>
            <w:webHidden/>
            <w:sz w:val="20"/>
            <w:szCs w:val="20"/>
          </w:rPr>
          <w:fldChar w:fldCharType="end"/>
        </w:r>
      </w:hyperlink>
    </w:p>
    <w:p w14:paraId="3B115353" w14:textId="485102D3" w:rsidR="00E153A1" w:rsidRPr="00E153A1" w:rsidRDefault="00E153A1">
      <w:pPr>
        <w:pStyle w:val="TOC5"/>
        <w:rPr>
          <w:rFonts w:ascii="Arial" w:hAnsi="Arial" w:cs="Arial"/>
          <w:noProof/>
          <w:kern w:val="2"/>
          <w:sz w:val="20"/>
          <w:szCs w:val="20"/>
          <w14:ligatures w14:val="standardContextual"/>
        </w:rPr>
      </w:pPr>
      <w:hyperlink w:anchor="_Toc197079263" w:history="1">
        <w:r w:rsidRPr="00E153A1">
          <w:rPr>
            <w:rStyle w:val="Hyperlink"/>
            <w:rFonts w:ascii="Arial" w:hAnsi="Arial" w:cs="Arial"/>
            <w:noProof/>
            <w:sz w:val="20"/>
            <w:szCs w:val="20"/>
          </w:rPr>
          <w:t>Total Nursing Care Hours per Patient Day, RN Hours per Patient Day, and Nursing Skill Mix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6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0</w:t>
        </w:r>
        <w:r w:rsidRPr="00E153A1">
          <w:rPr>
            <w:rFonts w:ascii="Arial" w:hAnsi="Arial" w:cs="Arial"/>
            <w:noProof/>
            <w:webHidden/>
            <w:sz w:val="20"/>
            <w:szCs w:val="20"/>
          </w:rPr>
          <w:fldChar w:fldCharType="end"/>
        </w:r>
      </w:hyperlink>
    </w:p>
    <w:p w14:paraId="22B66FF2" w14:textId="25C798FE" w:rsidR="00E153A1" w:rsidRPr="00E153A1" w:rsidRDefault="00E153A1">
      <w:pPr>
        <w:pStyle w:val="TOC5"/>
        <w:rPr>
          <w:rFonts w:ascii="Arial" w:hAnsi="Arial" w:cs="Arial"/>
          <w:noProof/>
          <w:kern w:val="2"/>
          <w:sz w:val="20"/>
          <w:szCs w:val="20"/>
          <w14:ligatures w14:val="standardContextual"/>
        </w:rPr>
      </w:pPr>
      <w:hyperlink w:anchor="_Toc197079264" w:history="1">
        <w:r w:rsidRPr="00E153A1">
          <w:rPr>
            <w:rStyle w:val="Hyperlink"/>
            <w:rFonts w:ascii="Arial" w:hAnsi="Arial" w:cs="Arial"/>
            <w:noProof/>
            <w:sz w:val="20"/>
            <w:szCs w:val="20"/>
          </w:rPr>
          <w:t>NQF Safe Practice #9 – Nursing Workforce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64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1</w:t>
        </w:r>
        <w:r w:rsidRPr="00E153A1">
          <w:rPr>
            <w:rFonts w:ascii="Arial" w:hAnsi="Arial" w:cs="Arial"/>
            <w:noProof/>
            <w:webHidden/>
            <w:sz w:val="20"/>
            <w:szCs w:val="20"/>
          </w:rPr>
          <w:fldChar w:fldCharType="end"/>
        </w:r>
      </w:hyperlink>
    </w:p>
    <w:p w14:paraId="4BF153C1" w14:textId="7779ECDE" w:rsidR="00E153A1" w:rsidRPr="00E153A1" w:rsidRDefault="00E153A1">
      <w:pPr>
        <w:pStyle w:val="TOC5"/>
        <w:rPr>
          <w:rFonts w:ascii="Arial" w:hAnsi="Arial" w:cs="Arial"/>
          <w:noProof/>
          <w:kern w:val="2"/>
          <w:sz w:val="20"/>
          <w:szCs w:val="20"/>
          <w14:ligatures w14:val="standardContextual"/>
        </w:rPr>
      </w:pPr>
      <w:hyperlink w:anchor="_Toc197079265" w:history="1">
        <w:r w:rsidRPr="00E153A1">
          <w:rPr>
            <w:rStyle w:val="Hyperlink"/>
            <w:rFonts w:ascii="Arial" w:hAnsi="Arial" w:cs="Arial"/>
            <w:noProof/>
            <w:sz w:val="20"/>
            <w:szCs w:val="20"/>
          </w:rPr>
          <w:t>Percentage of RNs who are BSN-Prepared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65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1</w:t>
        </w:r>
        <w:r w:rsidRPr="00E153A1">
          <w:rPr>
            <w:rFonts w:ascii="Arial" w:hAnsi="Arial" w:cs="Arial"/>
            <w:noProof/>
            <w:webHidden/>
            <w:sz w:val="20"/>
            <w:szCs w:val="20"/>
          </w:rPr>
          <w:fldChar w:fldCharType="end"/>
        </w:r>
      </w:hyperlink>
    </w:p>
    <w:p w14:paraId="0426FFD7" w14:textId="401E7087" w:rsidR="00E153A1" w:rsidRPr="00E153A1" w:rsidRDefault="00E153A1">
      <w:pPr>
        <w:pStyle w:val="TOC1"/>
        <w:rPr>
          <w:rFonts w:eastAsiaTheme="minorEastAsia" w:cs="Arial"/>
          <w:noProof/>
          <w:kern w:val="2"/>
          <w14:ligatures w14:val="standardContextual"/>
        </w:rPr>
      </w:pPr>
      <w:hyperlink w:anchor="_Toc197079266" w:history="1">
        <w:r w:rsidRPr="00E153A1">
          <w:rPr>
            <w:rStyle w:val="Hyperlink"/>
            <w:rFonts w:cs="Arial"/>
            <w:noProof/>
          </w:rPr>
          <w:t>Page Intentionally Left Blank</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66 \h </w:instrText>
        </w:r>
        <w:r w:rsidRPr="00E153A1">
          <w:rPr>
            <w:rFonts w:cs="Arial"/>
            <w:noProof/>
            <w:webHidden/>
          </w:rPr>
        </w:r>
        <w:r w:rsidRPr="00E153A1">
          <w:rPr>
            <w:rFonts w:cs="Arial"/>
            <w:noProof/>
            <w:webHidden/>
          </w:rPr>
          <w:fldChar w:fldCharType="separate"/>
        </w:r>
        <w:r w:rsidR="00C4182A">
          <w:rPr>
            <w:rFonts w:cs="Arial"/>
            <w:noProof/>
            <w:webHidden/>
          </w:rPr>
          <w:t>212</w:t>
        </w:r>
        <w:r w:rsidRPr="00E153A1">
          <w:rPr>
            <w:rFonts w:cs="Arial"/>
            <w:noProof/>
            <w:webHidden/>
          </w:rPr>
          <w:fldChar w:fldCharType="end"/>
        </w:r>
      </w:hyperlink>
    </w:p>
    <w:p w14:paraId="67317DB8" w14:textId="3EEF0D37" w:rsidR="00E153A1" w:rsidRPr="00E153A1" w:rsidRDefault="00E153A1">
      <w:pPr>
        <w:pStyle w:val="TOC1"/>
        <w:rPr>
          <w:rFonts w:eastAsiaTheme="minorEastAsia" w:cs="Arial"/>
          <w:noProof/>
          <w:kern w:val="2"/>
          <w14:ligatures w14:val="standardContextual"/>
        </w:rPr>
      </w:pPr>
      <w:hyperlink w:anchor="_Toc197079267" w:history="1">
        <w:r w:rsidRPr="00E153A1">
          <w:rPr>
            <w:rStyle w:val="Hyperlink"/>
            <w:rFonts w:cs="Arial"/>
            <w:noProof/>
          </w:rPr>
          <w:t>SECTION 6: PATIENT SAFETY PRACTICE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67 \h </w:instrText>
        </w:r>
        <w:r w:rsidRPr="00E153A1">
          <w:rPr>
            <w:rFonts w:cs="Arial"/>
            <w:noProof/>
            <w:webHidden/>
          </w:rPr>
        </w:r>
        <w:r w:rsidRPr="00E153A1">
          <w:rPr>
            <w:rFonts w:cs="Arial"/>
            <w:noProof/>
            <w:webHidden/>
          </w:rPr>
          <w:fldChar w:fldCharType="separate"/>
        </w:r>
        <w:r w:rsidR="00C4182A">
          <w:rPr>
            <w:rFonts w:cs="Arial"/>
            <w:noProof/>
            <w:webHidden/>
          </w:rPr>
          <w:t>213</w:t>
        </w:r>
        <w:r w:rsidRPr="00E153A1">
          <w:rPr>
            <w:rFonts w:cs="Arial"/>
            <w:noProof/>
            <w:webHidden/>
          </w:rPr>
          <w:fldChar w:fldCharType="end"/>
        </w:r>
      </w:hyperlink>
    </w:p>
    <w:p w14:paraId="70B0F8E5" w14:textId="2B92A516" w:rsidR="00E153A1" w:rsidRPr="00E153A1" w:rsidRDefault="00E153A1">
      <w:pPr>
        <w:pStyle w:val="TOC4"/>
        <w:rPr>
          <w:rFonts w:eastAsiaTheme="minorEastAsia" w:cs="Arial"/>
          <w:noProof/>
          <w:kern w:val="2"/>
          <w14:ligatures w14:val="standardContextual"/>
        </w:rPr>
      </w:pPr>
      <w:hyperlink w:anchor="_Toc197079268" w:history="1">
        <w:r w:rsidRPr="00E153A1">
          <w:rPr>
            <w:rStyle w:val="Hyperlink"/>
            <w:rFonts w:cs="Arial"/>
            <w:noProof/>
          </w:rPr>
          <w:t>Section 6: Patient Safety Practice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68 \h </w:instrText>
        </w:r>
        <w:r w:rsidRPr="00E153A1">
          <w:rPr>
            <w:rFonts w:cs="Arial"/>
            <w:noProof/>
            <w:webHidden/>
          </w:rPr>
        </w:r>
        <w:r w:rsidRPr="00E153A1">
          <w:rPr>
            <w:rFonts w:cs="Arial"/>
            <w:noProof/>
            <w:webHidden/>
          </w:rPr>
          <w:fldChar w:fldCharType="separate"/>
        </w:r>
        <w:r w:rsidR="00C4182A">
          <w:rPr>
            <w:rFonts w:cs="Arial"/>
            <w:noProof/>
            <w:webHidden/>
          </w:rPr>
          <w:t>214</w:t>
        </w:r>
        <w:r w:rsidRPr="00E153A1">
          <w:rPr>
            <w:rFonts w:cs="Arial"/>
            <w:noProof/>
            <w:webHidden/>
          </w:rPr>
          <w:fldChar w:fldCharType="end"/>
        </w:r>
      </w:hyperlink>
    </w:p>
    <w:p w14:paraId="50496F76" w14:textId="660A6E43" w:rsidR="00E153A1" w:rsidRPr="00E153A1" w:rsidRDefault="00E153A1">
      <w:pPr>
        <w:pStyle w:val="TOC4"/>
        <w:rPr>
          <w:rFonts w:eastAsiaTheme="minorEastAsia" w:cs="Arial"/>
          <w:noProof/>
          <w:kern w:val="2"/>
          <w14:ligatures w14:val="standardContextual"/>
        </w:rPr>
      </w:pPr>
      <w:hyperlink w:anchor="_Toc197079269" w:history="1">
        <w:r w:rsidRPr="00E153A1">
          <w:rPr>
            <w:rStyle w:val="Hyperlink"/>
            <w:rFonts w:cs="Arial"/>
            <w:noProof/>
          </w:rPr>
          <w:t>6A: NQF Safe Practice #1 – Culture of Safety Leadership Structures and System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69 \h </w:instrText>
        </w:r>
        <w:r w:rsidRPr="00E153A1">
          <w:rPr>
            <w:rFonts w:cs="Arial"/>
            <w:noProof/>
            <w:webHidden/>
          </w:rPr>
        </w:r>
        <w:r w:rsidRPr="00E153A1">
          <w:rPr>
            <w:rFonts w:cs="Arial"/>
            <w:noProof/>
            <w:webHidden/>
          </w:rPr>
          <w:fldChar w:fldCharType="separate"/>
        </w:r>
        <w:r w:rsidR="00C4182A">
          <w:rPr>
            <w:rFonts w:cs="Arial"/>
            <w:noProof/>
            <w:webHidden/>
          </w:rPr>
          <w:t>215</w:t>
        </w:r>
        <w:r w:rsidRPr="00E153A1">
          <w:rPr>
            <w:rFonts w:cs="Arial"/>
            <w:noProof/>
            <w:webHidden/>
          </w:rPr>
          <w:fldChar w:fldCharType="end"/>
        </w:r>
      </w:hyperlink>
    </w:p>
    <w:p w14:paraId="2C45EEE4" w14:textId="3EAB0577" w:rsidR="00E153A1" w:rsidRPr="00E153A1" w:rsidRDefault="00E153A1">
      <w:pPr>
        <w:pStyle w:val="TOC5"/>
        <w:rPr>
          <w:rFonts w:ascii="Arial" w:hAnsi="Arial" w:cs="Arial"/>
          <w:noProof/>
          <w:kern w:val="2"/>
          <w:sz w:val="20"/>
          <w:szCs w:val="20"/>
          <w14:ligatures w14:val="standardContextual"/>
        </w:rPr>
      </w:pPr>
      <w:hyperlink w:anchor="_Toc197079270" w:history="1">
        <w:r w:rsidRPr="00E153A1">
          <w:rPr>
            <w:rStyle w:val="Hyperlink"/>
            <w:rFonts w:ascii="Arial" w:hAnsi="Arial" w:cs="Arial"/>
            <w:noProof/>
            <w:sz w:val="20"/>
            <w:szCs w:val="20"/>
          </w:rPr>
          <w:t>Awarenes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7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5</w:t>
        </w:r>
        <w:r w:rsidRPr="00E153A1">
          <w:rPr>
            <w:rFonts w:ascii="Arial" w:hAnsi="Arial" w:cs="Arial"/>
            <w:noProof/>
            <w:webHidden/>
            <w:sz w:val="20"/>
            <w:szCs w:val="20"/>
          </w:rPr>
          <w:fldChar w:fldCharType="end"/>
        </w:r>
      </w:hyperlink>
    </w:p>
    <w:p w14:paraId="11EA5F52" w14:textId="3510053F" w:rsidR="00E153A1" w:rsidRPr="00E153A1" w:rsidRDefault="00E153A1">
      <w:pPr>
        <w:pStyle w:val="TOC5"/>
        <w:rPr>
          <w:rFonts w:ascii="Arial" w:hAnsi="Arial" w:cs="Arial"/>
          <w:noProof/>
          <w:kern w:val="2"/>
          <w:sz w:val="20"/>
          <w:szCs w:val="20"/>
          <w14:ligatures w14:val="standardContextual"/>
        </w:rPr>
      </w:pPr>
      <w:hyperlink w:anchor="_Toc197079271" w:history="1">
        <w:r w:rsidRPr="00E153A1">
          <w:rPr>
            <w:rStyle w:val="Hyperlink"/>
            <w:rFonts w:ascii="Arial" w:hAnsi="Arial" w:cs="Arial"/>
            <w:noProof/>
            <w:sz w:val="20"/>
            <w:szCs w:val="20"/>
          </w:rPr>
          <w:t>Accountabilit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7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5</w:t>
        </w:r>
        <w:r w:rsidRPr="00E153A1">
          <w:rPr>
            <w:rFonts w:ascii="Arial" w:hAnsi="Arial" w:cs="Arial"/>
            <w:noProof/>
            <w:webHidden/>
            <w:sz w:val="20"/>
            <w:szCs w:val="20"/>
          </w:rPr>
          <w:fldChar w:fldCharType="end"/>
        </w:r>
      </w:hyperlink>
    </w:p>
    <w:p w14:paraId="675792FF" w14:textId="78A24A54" w:rsidR="00E153A1" w:rsidRPr="00E153A1" w:rsidRDefault="00E153A1">
      <w:pPr>
        <w:pStyle w:val="TOC5"/>
        <w:rPr>
          <w:rFonts w:ascii="Arial" w:hAnsi="Arial" w:cs="Arial"/>
          <w:noProof/>
          <w:kern w:val="2"/>
          <w:sz w:val="20"/>
          <w:szCs w:val="20"/>
          <w14:ligatures w14:val="standardContextual"/>
        </w:rPr>
      </w:pPr>
      <w:hyperlink w:anchor="_Toc197079272" w:history="1">
        <w:r w:rsidRPr="00E153A1">
          <w:rPr>
            <w:rStyle w:val="Hyperlink"/>
            <w:rFonts w:ascii="Arial" w:hAnsi="Arial" w:cs="Arial"/>
            <w:noProof/>
            <w:sz w:val="20"/>
            <w:szCs w:val="20"/>
          </w:rPr>
          <w:t>Abilit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7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6</w:t>
        </w:r>
        <w:r w:rsidRPr="00E153A1">
          <w:rPr>
            <w:rFonts w:ascii="Arial" w:hAnsi="Arial" w:cs="Arial"/>
            <w:noProof/>
            <w:webHidden/>
            <w:sz w:val="20"/>
            <w:szCs w:val="20"/>
          </w:rPr>
          <w:fldChar w:fldCharType="end"/>
        </w:r>
      </w:hyperlink>
    </w:p>
    <w:p w14:paraId="25AF220C" w14:textId="7A22A67D" w:rsidR="00E153A1" w:rsidRPr="00E153A1" w:rsidRDefault="00E153A1">
      <w:pPr>
        <w:pStyle w:val="TOC5"/>
        <w:rPr>
          <w:rFonts w:ascii="Arial" w:hAnsi="Arial" w:cs="Arial"/>
          <w:noProof/>
          <w:kern w:val="2"/>
          <w:sz w:val="20"/>
          <w:szCs w:val="20"/>
          <w14:ligatures w14:val="standardContextual"/>
        </w:rPr>
      </w:pPr>
      <w:hyperlink w:anchor="_Toc197079273" w:history="1">
        <w:r w:rsidRPr="00E153A1">
          <w:rPr>
            <w:rStyle w:val="Hyperlink"/>
            <w:rFonts w:ascii="Arial" w:hAnsi="Arial" w:cs="Arial"/>
            <w:noProof/>
            <w:sz w:val="20"/>
            <w:szCs w:val="20"/>
          </w:rPr>
          <w:t>Action</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7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6</w:t>
        </w:r>
        <w:r w:rsidRPr="00E153A1">
          <w:rPr>
            <w:rFonts w:ascii="Arial" w:hAnsi="Arial" w:cs="Arial"/>
            <w:noProof/>
            <w:webHidden/>
            <w:sz w:val="20"/>
            <w:szCs w:val="20"/>
          </w:rPr>
          <w:fldChar w:fldCharType="end"/>
        </w:r>
      </w:hyperlink>
    </w:p>
    <w:p w14:paraId="4AB9DEEE" w14:textId="7F0A3F89" w:rsidR="00E153A1" w:rsidRPr="00E153A1" w:rsidRDefault="00E153A1">
      <w:pPr>
        <w:pStyle w:val="TOC4"/>
        <w:rPr>
          <w:rFonts w:eastAsiaTheme="minorEastAsia" w:cs="Arial"/>
          <w:noProof/>
          <w:kern w:val="2"/>
          <w14:ligatures w14:val="standardContextual"/>
        </w:rPr>
      </w:pPr>
      <w:hyperlink w:anchor="_Toc197079274" w:history="1">
        <w:r w:rsidRPr="00E153A1">
          <w:rPr>
            <w:rStyle w:val="Hyperlink"/>
            <w:rFonts w:cs="Arial"/>
            <w:noProof/>
          </w:rPr>
          <w:t>6B: NQF Safe Practice #2 – Culture Measurement, Feedback, and Interven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74 \h </w:instrText>
        </w:r>
        <w:r w:rsidRPr="00E153A1">
          <w:rPr>
            <w:rFonts w:cs="Arial"/>
            <w:noProof/>
            <w:webHidden/>
          </w:rPr>
        </w:r>
        <w:r w:rsidRPr="00E153A1">
          <w:rPr>
            <w:rFonts w:cs="Arial"/>
            <w:noProof/>
            <w:webHidden/>
          </w:rPr>
          <w:fldChar w:fldCharType="separate"/>
        </w:r>
        <w:r w:rsidR="00C4182A">
          <w:rPr>
            <w:rFonts w:cs="Arial"/>
            <w:noProof/>
            <w:webHidden/>
          </w:rPr>
          <w:t>217</w:t>
        </w:r>
        <w:r w:rsidRPr="00E153A1">
          <w:rPr>
            <w:rFonts w:cs="Arial"/>
            <w:noProof/>
            <w:webHidden/>
          </w:rPr>
          <w:fldChar w:fldCharType="end"/>
        </w:r>
      </w:hyperlink>
    </w:p>
    <w:p w14:paraId="57AA2F9E" w14:textId="3F85D4F6" w:rsidR="00E153A1" w:rsidRPr="00E153A1" w:rsidRDefault="00E153A1">
      <w:pPr>
        <w:pStyle w:val="TOC5"/>
        <w:rPr>
          <w:rFonts w:ascii="Arial" w:hAnsi="Arial" w:cs="Arial"/>
          <w:noProof/>
          <w:kern w:val="2"/>
          <w:sz w:val="20"/>
          <w:szCs w:val="20"/>
          <w14:ligatures w14:val="standardContextual"/>
        </w:rPr>
      </w:pPr>
      <w:hyperlink w:anchor="_Toc197079275" w:history="1">
        <w:r w:rsidRPr="00E153A1">
          <w:rPr>
            <w:rStyle w:val="Hyperlink"/>
            <w:rFonts w:ascii="Arial" w:hAnsi="Arial" w:cs="Arial"/>
            <w:noProof/>
            <w:sz w:val="20"/>
            <w:szCs w:val="20"/>
          </w:rPr>
          <w:t>Awarenes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75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7</w:t>
        </w:r>
        <w:r w:rsidRPr="00E153A1">
          <w:rPr>
            <w:rFonts w:ascii="Arial" w:hAnsi="Arial" w:cs="Arial"/>
            <w:noProof/>
            <w:webHidden/>
            <w:sz w:val="20"/>
            <w:szCs w:val="20"/>
          </w:rPr>
          <w:fldChar w:fldCharType="end"/>
        </w:r>
      </w:hyperlink>
    </w:p>
    <w:p w14:paraId="36F1B477" w14:textId="38194417" w:rsidR="00E153A1" w:rsidRPr="00E153A1" w:rsidRDefault="00E153A1">
      <w:pPr>
        <w:pStyle w:val="TOC5"/>
        <w:rPr>
          <w:rFonts w:ascii="Arial" w:hAnsi="Arial" w:cs="Arial"/>
          <w:noProof/>
          <w:kern w:val="2"/>
          <w:sz w:val="20"/>
          <w:szCs w:val="20"/>
          <w14:ligatures w14:val="standardContextual"/>
        </w:rPr>
      </w:pPr>
      <w:hyperlink w:anchor="_Toc197079276" w:history="1">
        <w:r w:rsidRPr="00E153A1">
          <w:rPr>
            <w:rStyle w:val="Hyperlink"/>
            <w:rFonts w:ascii="Arial" w:hAnsi="Arial" w:cs="Arial"/>
            <w:noProof/>
            <w:sz w:val="20"/>
            <w:szCs w:val="20"/>
          </w:rPr>
          <w:t>Accountabilit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7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7</w:t>
        </w:r>
        <w:r w:rsidRPr="00E153A1">
          <w:rPr>
            <w:rFonts w:ascii="Arial" w:hAnsi="Arial" w:cs="Arial"/>
            <w:noProof/>
            <w:webHidden/>
            <w:sz w:val="20"/>
            <w:szCs w:val="20"/>
          </w:rPr>
          <w:fldChar w:fldCharType="end"/>
        </w:r>
      </w:hyperlink>
    </w:p>
    <w:p w14:paraId="71A4FA91" w14:textId="4769D155" w:rsidR="00E153A1" w:rsidRPr="00E153A1" w:rsidRDefault="00E153A1">
      <w:pPr>
        <w:pStyle w:val="TOC5"/>
        <w:rPr>
          <w:rFonts w:ascii="Arial" w:hAnsi="Arial" w:cs="Arial"/>
          <w:noProof/>
          <w:kern w:val="2"/>
          <w:sz w:val="20"/>
          <w:szCs w:val="20"/>
          <w14:ligatures w14:val="standardContextual"/>
        </w:rPr>
      </w:pPr>
      <w:hyperlink w:anchor="_Toc197079277" w:history="1">
        <w:r w:rsidRPr="00E153A1">
          <w:rPr>
            <w:rStyle w:val="Hyperlink"/>
            <w:rFonts w:ascii="Arial" w:hAnsi="Arial" w:cs="Arial"/>
            <w:noProof/>
            <w:sz w:val="20"/>
            <w:szCs w:val="20"/>
          </w:rPr>
          <w:t>Abilit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77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8</w:t>
        </w:r>
        <w:r w:rsidRPr="00E153A1">
          <w:rPr>
            <w:rFonts w:ascii="Arial" w:hAnsi="Arial" w:cs="Arial"/>
            <w:noProof/>
            <w:webHidden/>
            <w:sz w:val="20"/>
            <w:szCs w:val="20"/>
          </w:rPr>
          <w:fldChar w:fldCharType="end"/>
        </w:r>
      </w:hyperlink>
    </w:p>
    <w:p w14:paraId="612D7580" w14:textId="5F03280F" w:rsidR="00E153A1" w:rsidRPr="00E153A1" w:rsidRDefault="00E153A1">
      <w:pPr>
        <w:pStyle w:val="TOC5"/>
        <w:rPr>
          <w:rFonts w:ascii="Arial" w:hAnsi="Arial" w:cs="Arial"/>
          <w:noProof/>
          <w:kern w:val="2"/>
          <w:sz w:val="20"/>
          <w:szCs w:val="20"/>
          <w14:ligatures w14:val="standardContextual"/>
        </w:rPr>
      </w:pPr>
      <w:hyperlink w:anchor="_Toc197079278" w:history="1">
        <w:r w:rsidRPr="00E153A1">
          <w:rPr>
            <w:rStyle w:val="Hyperlink"/>
            <w:rFonts w:ascii="Arial" w:hAnsi="Arial" w:cs="Arial"/>
            <w:noProof/>
            <w:sz w:val="20"/>
            <w:szCs w:val="20"/>
          </w:rPr>
          <w:t>Action</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78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8</w:t>
        </w:r>
        <w:r w:rsidRPr="00E153A1">
          <w:rPr>
            <w:rFonts w:ascii="Arial" w:hAnsi="Arial" w:cs="Arial"/>
            <w:noProof/>
            <w:webHidden/>
            <w:sz w:val="20"/>
            <w:szCs w:val="20"/>
          </w:rPr>
          <w:fldChar w:fldCharType="end"/>
        </w:r>
      </w:hyperlink>
    </w:p>
    <w:p w14:paraId="28018DD6" w14:textId="75A52A86" w:rsidR="00E153A1" w:rsidRPr="00E153A1" w:rsidRDefault="00E153A1">
      <w:pPr>
        <w:pStyle w:val="TOC4"/>
        <w:rPr>
          <w:rFonts w:eastAsiaTheme="minorEastAsia" w:cs="Arial"/>
          <w:noProof/>
          <w:kern w:val="2"/>
          <w14:ligatures w14:val="standardContextual"/>
        </w:rPr>
      </w:pPr>
      <w:hyperlink w:anchor="_Toc197079279" w:history="1">
        <w:r w:rsidRPr="00E153A1">
          <w:rPr>
            <w:rStyle w:val="Hyperlink"/>
            <w:rFonts w:cs="Arial"/>
            <w:noProof/>
          </w:rPr>
          <w:t>6C: Hand Hygiene</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79 \h </w:instrText>
        </w:r>
        <w:r w:rsidRPr="00E153A1">
          <w:rPr>
            <w:rFonts w:cs="Arial"/>
            <w:noProof/>
            <w:webHidden/>
          </w:rPr>
        </w:r>
        <w:r w:rsidRPr="00E153A1">
          <w:rPr>
            <w:rFonts w:cs="Arial"/>
            <w:noProof/>
            <w:webHidden/>
          </w:rPr>
          <w:fldChar w:fldCharType="separate"/>
        </w:r>
        <w:r w:rsidR="00C4182A">
          <w:rPr>
            <w:rFonts w:cs="Arial"/>
            <w:noProof/>
            <w:webHidden/>
          </w:rPr>
          <w:t>219</w:t>
        </w:r>
        <w:r w:rsidRPr="00E153A1">
          <w:rPr>
            <w:rFonts w:cs="Arial"/>
            <w:noProof/>
            <w:webHidden/>
          </w:rPr>
          <w:fldChar w:fldCharType="end"/>
        </w:r>
      </w:hyperlink>
    </w:p>
    <w:p w14:paraId="5EAB1884" w14:textId="0131AC94" w:rsidR="00E153A1" w:rsidRPr="00E153A1" w:rsidRDefault="00E153A1">
      <w:pPr>
        <w:pStyle w:val="TOC5"/>
        <w:rPr>
          <w:rFonts w:ascii="Arial" w:hAnsi="Arial" w:cs="Arial"/>
          <w:noProof/>
          <w:kern w:val="2"/>
          <w:sz w:val="20"/>
          <w:szCs w:val="20"/>
          <w14:ligatures w14:val="standardContextual"/>
        </w:rPr>
      </w:pPr>
      <w:hyperlink w:anchor="_Toc197079280" w:history="1">
        <w:r w:rsidRPr="00E153A1">
          <w:rPr>
            <w:rStyle w:val="Hyperlink"/>
            <w:rFonts w:ascii="Arial" w:hAnsi="Arial" w:cs="Arial"/>
            <w:noProof/>
            <w:sz w:val="20"/>
            <w:szCs w:val="20"/>
          </w:rPr>
          <w:t>Training and Education</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8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19</w:t>
        </w:r>
        <w:r w:rsidRPr="00E153A1">
          <w:rPr>
            <w:rFonts w:ascii="Arial" w:hAnsi="Arial" w:cs="Arial"/>
            <w:noProof/>
            <w:webHidden/>
            <w:sz w:val="20"/>
            <w:szCs w:val="20"/>
          </w:rPr>
          <w:fldChar w:fldCharType="end"/>
        </w:r>
      </w:hyperlink>
    </w:p>
    <w:p w14:paraId="64D86E9F" w14:textId="130D11BE" w:rsidR="00E153A1" w:rsidRPr="00E153A1" w:rsidRDefault="00E153A1">
      <w:pPr>
        <w:pStyle w:val="TOC5"/>
        <w:rPr>
          <w:rFonts w:ascii="Arial" w:hAnsi="Arial" w:cs="Arial"/>
          <w:noProof/>
          <w:kern w:val="2"/>
          <w:sz w:val="20"/>
          <w:szCs w:val="20"/>
          <w14:ligatures w14:val="standardContextual"/>
        </w:rPr>
      </w:pPr>
      <w:hyperlink w:anchor="_Toc197079281" w:history="1">
        <w:r w:rsidRPr="00E153A1">
          <w:rPr>
            <w:rStyle w:val="Hyperlink"/>
            <w:rFonts w:ascii="Arial" w:hAnsi="Arial" w:cs="Arial"/>
            <w:noProof/>
            <w:sz w:val="20"/>
            <w:szCs w:val="20"/>
          </w:rPr>
          <w:t>Infrastructur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8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20</w:t>
        </w:r>
        <w:r w:rsidRPr="00E153A1">
          <w:rPr>
            <w:rFonts w:ascii="Arial" w:hAnsi="Arial" w:cs="Arial"/>
            <w:noProof/>
            <w:webHidden/>
            <w:sz w:val="20"/>
            <w:szCs w:val="20"/>
          </w:rPr>
          <w:fldChar w:fldCharType="end"/>
        </w:r>
      </w:hyperlink>
    </w:p>
    <w:p w14:paraId="5E18AE77" w14:textId="637CE65B" w:rsidR="00E153A1" w:rsidRPr="00E153A1" w:rsidRDefault="00E153A1">
      <w:pPr>
        <w:pStyle w:val="TOC5"/>
        <w:rPr>
          <w:rFonts w:ascii="Arial" w:hAnsi="Arial" w:cs="Arial"/>
          <w:noProof/>
          <w:kern w:val="2"/>
          <w:sz w:val="20"/>
          <w:szCs w:val="20"/>
          <w14:ligatures w14:val="standardContextual"/>
        </w:rPr>
      </w:pPr>
      <w:hyperlink w:anchor="_Toc197079282" w:history="1">
        <w:r w:rsidRPr="00E153A1">
          <w:rPr>
            <w:rStyle w:val="Hyperlink"/>
            <w:rFonts w:ascii="Arial" w:hAnsi="Arial" w:cs="Arial"/>
            <w:noProof/>
            <w:sz w:val="20"/>
            <w:szCs w:val="20"/>
          </w:rPr>
          <w:t>Monitoring</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8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21</w:t>
        </w:r>
        <w:r w:rsidRPr="00E153A1">
          <w:rPr>
            <w:rFonts w:ascii="Arial" w:hAnsi="Arial" w:cs="Arial"/>
            <w:noProof/>
            <w:webHidden/>
            <w:sz w:val="20"/>
            <w:szCs w:val="20"/>
          </w:rPr>
          <w:fldChar w:fldCharType="end"/>
        </w:r>
      </w:hyperlink>
    </w:p>
    <w:p w14:paraId="73E9E9DD" w14:textId="4FAA6480" w:rsidR="00E153A1" w:rsidRPr="00E153A1" w:rsidRDefault="00E153A1">
      <w:pPr>
        <w:pStyle w:val="TOC5"/>
        <w:rPr>
          <w:rFonts w:ascii="Arial" w:hAnsi="Arial" w:cs="Arial"/>
          <w:noProof/>
          <w:kern w:val="2"/>
          <w:sz w:val="20"/>
          <w:szCs w:val="20"/>
          <w14:ligatures w14:val="standardContextual"/>
        </w:rPr>
      </w:pPr>
      <w:hyperlink w:anchor="_Toc197079283" w:history="1">
        <w:r w:rsidRPr="00E153A1">
          <w:rPr>
            <w:rStyle w:val="Hyperlink"/>
            <w:rFonts w:ascii="Arial" w:hAnsi="Arial" w:cs="Arial"/>
            <w:noProof/>
            <w:sz w:val="20"/>
            <w:szCs w:val="20"/>
          </w:rPr>
          <w:t>Feedback</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8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24</w:t>
        </w:r>
        <w:r w:rsidRPr="00E153A1">
          <w:rPr>
            <w:rFonts w:ascii="Arial" w:hAnsi="Arial" w:cs="Arial"/>
            <w:noProof/>
            <w:webHidden/>
            <w:sz w:val="20"/>
            <w:szCs w:val="20"/>
          </w:rPr>
          <w:fldChar w:fldCharType="end"/>
        </w:r>
      </w:hyperlink>
    </w:p>
    <w:p w14:paraId="6FBDACEE" w14:textId="2DD96CA3" w:rsidR="00E153A1" w:rsidRPr="00E153A1" w:rsidRDefault="00E153A1">
      <w:pPr>
        <w:pStyle w:val="TOC5"/>
        <w:rPr>
          <w:rFonts w:ascii="Arial" w:hAnsi="Arial" w:cs="Arial"/>
          <w:noProof/>
          <w:kern w:val="2"/>
          <w:sz w:val="20"/>
          <w:szCs w:val="20"/>
          <w14:ligatures w14:val="standardContextual"/>
        </w:rPr>
      </w:pPr>
      <w:hyperlink w:anchor="_Toc197079284" w:history="1">
        <w:r w:rsidRPr="00E153A1">
          <w:rPr>
            <w:rStyle w:val="Hyperlink"/>
            <w:rFonts w:ascii="Arial" w:hAnsi="Arial" w:cs="Arial"/>
            <w:noProof/>
            <w:sz w:val="20"/>
            <w:szCs w:val="20"/>
          </w:rPr>
          <w:t>Cultur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84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24</w:t>
        </w:r>
        <w:r w:rsidRPr="00E153A1">
          <w:rPr>
            <w:rFonts w:ascii="Arial" w:hAnsi="Arial" w:cs="Arial"/>
            <w:noProof/>
            <w:webHidden/>
            <w:sz w:val="20"/>
            <w:szCs w:val="20"/>
          </w:rPr>
          <w:fldChar w:fldCharType="end"/>
        </w:r>
      </w:hyperlink>
    </w:p>
    <w:p w14:paraId="5AA02B28" w14:textId="17C68B12" w:rsidR="00E153A1" w:rsidRPr="00E153A1" w:rsidRDefault="00E153A1">
      <w:pPr>
        <w:pStyle w:val="TOC4"/>
        <w:rPr>
          <w:rFonts w:eastAsiaTheme="minorEastAsia" w:cs="Arial"/>
          <w:noProof/>
          <w:kern w:val="2"/>
          <w14:ligatures w14:val="standardContextual"/>
        </w:rPr>
      </w:pPr>
      <w:hyperlink w:anchor="_Toc197079285" w:history="1">
        <w:r w:rsidRPr="00E153A1">
          <w:rPr>
            <w:rStyle w:val="Hyperlink"/>
            <w:rFonts w:cs="Arial"/>
            <w:noProof/>
          </w:rPr>
          <w:t>6D: Diagnostic Excellence (Optional – Fact-Finding Onl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85 \h </w:instrText>
        </w:r>
        <w:r w:rsidRPr="00E153A1">
          <w:rPr>
            <w:rFonts w:cs="Arial"/>
            <w:noProof/>
            <w:webHidden/>
          </w:rPr>
        </w:r>
        <w:r w:rsidRPr="00E153A1">
          <w:rPr>
            <w:rFonts w:cs="Arial"/>
            <w:noProof/>
            <w:webHidden/>
          </w:rPr>
          <w:fldChar w:fldCharType="separate"/>
        </w:r>
        <w:r w:rsidR="00C4182A">
          <w:rPr>
            <w:rFonts w:cs="Arial"/>
            <w:noProof/>
            <w:webHidden/>
          </w:rPr>
          <w:t>225</w:t>
        </w:r>
        <w:r w:rsidRPr="00E153A1">
          <w:rPr>
            <w:rFonts w:cs="Arial"/>
            <w:noProof/>
            <w:webHidden/>
          </w:rPr>
          <w:fldChar w:fldCharType="end"/>
        </w:r>
      </w:hyperlink>
    </w:p>
    <w:p w14:paraId="4DA491BF" w14:textId="31732C47" w:rsidR="00E153A1" w:rsidRPr="00E153A1" w:rsidRDefault="00E153A1">
      <w:pPr>
        <w:pStyle w:val="TOC5"/>
        <w:rPr>
          <w:rFonts w:ascii="Arial" w:hAnsi="Arial" w:cs="Arial"/>
          <w:noProof/>
          <w:kern w:val="2"/>
          <w:sz w:val="20"/>
          <w:szCs w:val="20"/>
          <w14:ligatures w14:val="standardContextual"/>
        </w:rPr>
      </w:pPr>
      <w:hyperlink w:anchor="_Toc197079286" w:history="1">
        <w:r w:rsidRPr="00E153A1">
          <w:rPr>
            <w:rStyle w:val="Hyperlink"/>
            <w:rFonts w:ascii="Arial" w:hAnsi="Arial" w:cs="Arial"/>
            <w:noProof/>
            <w:sz w:val="20"/>
            <w:szCs w:val="20"/>
          </w:rPr>
          <w:t>CEO Commitment to Diagnostic Excellenc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8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25</w:t>
        </w:r>
        <w:r w:rsidRPr="00E153A1">
          <w:rPr>
            <w:rFonts w:ascii="Arial" w:hAnsi="Arial" w:cs="Arial"/>
            <w:noProof/>
            <w:webHidden/>
            <w:sz w:val="20"/>
            <w:szCs w:val="20"/>
          </w:rPr>
          <w:fldChar w:fldCharType="end"/>
        </w:r>
      </w:hyperlink>
    </w:p>
    <w:p w14:paraId="3D781BA9" w14:textId="19C9BFB4" w:rsidR="00E153A1" w:rsidRPr="00E153A1" w:rsidRDefault="00E153A1">
      <w:pPr>
        <w:pStyle w:val="TOC5"/>
        <w:rPr>
          <w:rFonts w:ascii="Arial" w:hAnsi="Arial" w:cs="Arial"/>
          <w:noProof/>
          <w:kern w:val="2"/>
          <w:sz w:val="20"/>
          <w:szCs w:val="20"/>
          <w14:ligatures w14:val="standardContextual"/>
        </w:rPr>
      </w:pPr>
      <w:hyperlink w:anchor="_Toc197079287" w:history="1">
        <w:r w:rsidRPr="00E153A1">
          <w:rPr>
            <w:rStyle w:val="Hyperlink"/>
            <w:rFonts w:ascii="Arial" w:hAnsi="Arial" w:cs="Arial"/>
            <w:noProof/>
            <w:sz w:val="20"/>
            <w:szCs w:val="20"/>
          </w:rPr>
          <w:t>Patient Engagement</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87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25</w:t>
        </w:r>
        <w:r w:rsidRPr="00E153A1">
          <w:rPr>
            <w:rFonts w:ascii="Arial" w:hAnsi="Arial" w:cs="Arial"/>
            <w:noProof/>
            <w:webHidden/>
            <w:sz w:val="20"/>
            <w:szCs w:val="20"/>
          </w:rPr>
          <w:fldChar w:fldCharType="end"/>
        </w:r>
      </w:hyperlink>
    </w:p>
    <w:p w14:paraId="43CA02FA" w14:textId="12609D18" w:rsidR="00E153A1" w:rsidRPr="00E153A1" w:rsidRDefault="00E153A1">
      <w:pPr>
        <w:pStyle w:val="TOC5"/>
        <w:rPr>
          <w:rFonts w:ascii="Arial" w:hAnsi="Arial" w:cs="Arial"/>
          <w:noProof/>
          <w:kern w:val="2"/>
          <w:sz w:val="20"/>
          <w:szCs w:val="20"/>
          <w14:ligatures w14:val="standardContextual"/>
        </w:rPr>
      </w:pPr>
      <w:hyperlink w:anchor="_Toc197079288" w:history="1">
        <w:r w:rsidRPr="00E153A1">
          <w:rPr>
            <w:rStyle w:val="Hyperlink"/>
            <w:rFonts w:ascii="Arial" w:hAnsi="Arial" w:cs="Arial"/>
            <w:noProof/>
            <w:sz w:val="20"/>
            <w:szCs w:val="20"/>
          </w:rPr>
          <w:t>Risk Assessment and Mitigation</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88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26</w:t>
        </w:r>
        <w:r w:rsidRPr="00E153A1">
          <w:rPr>
            <w:rFonts w:ascii="Arial" w:hAnsi="Arial" w:cs="Arial"/>
            <w:noProof/>
            <w:webHidden/>
            <w:sz w:val="20"/>
            <w:szCs w:val="20"/>
          </w:rPr>
          <w:fldChar w:fldCharType="end"/>
        </w:r>
      </w:hyperlink>
    </w:p>
    <w:p w14:paraId="37E10FD5" w14:textId="417C2048" w:rsidR="00E153A1" w:rsidRPr="00E153A1" w:rsidRDefault="00E153A1">
      <w:pPr>
        <w:pStyle w:val="TOC5"/>
        <w:rPr>
          <w:rFonts w:ascii="Arial" w:hAnsi="Arial" w:cs="Arial"/>
          <w:noProof/>
          <w:kern w:val="2"/>
          <w:sz w:val="20"/>
          <w:szCs w:val="20"/>
          <w14:ligatures w14:val="standardContextual"/>
        </w:rPr>
      </w:pPr>
      <w:hyperlink w:anchor="_Toc197079289" w:history="1">
        <w:r w:rsidRPr="00E153A1">
          <w:rPr>
            <w:rStyle w:val="Hyperlink"/>
            <w:rFonts w:ascii="Arial" w:hAnsi="Arial" w:cs="Arial"/>
            <w:noProof/>
            <w:sz w:val="20"/>
            <w:szCs w:val="20"/>
          </w:rPr>
          <w:t>Convening a Multidisciplinary Team Focused on Diagnostic Excellenc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8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26</w:t>
        </w:r>
        <w:r w:rsidRPr="00E153A1">
          <w:rPr>
            <w:rFonts w:ascii="Arial" w:hAnsi="Arial" w:cs="Arial"/>
            <w:noProof/>
            <w:webHidden/>
            <w:sz w:val="20"/>
            <w:szCs w:val="20"/>
          </w:rPr>
          <w:fldChar w:fldCharType="end"/>
        </w:r>
      </w:hyperlink>
    </w:p>
    <w:p w14:paraId="50291E24" w14:textId="646F0F87" w:rsidR="00E153A1" w:rsidRPr="00E153A1" w:rsidRDefault="00E153A1">
      <w:pPr>
        <w:pStyle w:val="TOC5"/>
        <w:rPr>
          <w:rFonts w:ascii="Arial" w:hAnsi="Arial" w:cs="Arial"/>
          <w:noProof/>
          <w:kern w:val="2"/>
          <w:sz w:val="20"/>
          <w:szCs w:val="20"/>
          <w14:ligatures w14:val="standardContextual"/>
        </w:rPr>
      </w:pPr>
      <w:hyperlink w:anchor="_Toc197079290" w:history="1">
        <w:r w:rsidRPr="00E153A1">
          <w:rPr>
            <w:rStyle w:val="Hyperlink"/>
            <w:rFonts w:ascii="Arial" w:hAnsi="Arial" w:cs="Arial"/>
            <w:noProof/>
            <w:sz w:val="20"/>
            <w:szCs w:val="20"/>
          </w:rPr>
          <w:t>Training and Education</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9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27</w:t>
        </w:r>
        <w:r w:rsidRPr="00E153A1">
          <w:rPr>
            <w:rFonts w:ascii="Arial" w:hAnsi="Arial" w:cs="Arial"/>
            <w:noProof/>
            <w:webHidden/>
            <w:sz w:val="20"/>
            <w:szCs w:val="20"/>
          </w:rPr>
          <w:fldChar w:fldCharType="end"/>
        </w:r>
      </w:hyperlink>
    </w:p>
    <w:p w14:paraId="54763B05" w14:textId="6E840051" w:rsidR="00E153A1" w:rsidRPr="00E153A1" w:rsidRDefault="00E153A1">
      <w:pPr>
        <w:pStyle w:val="TOC5"/>
        <w:rPr>
          <w:rFonts w:ascii="Arial" w:hAnsi="Arial" w:cs="Arial"/>
          <w:noProof/>
          <w:kern w:val="2"/>
          <w:sz w:val="20"/>
          <w:szCs w:val="20"/>
          <w14:ligatures w14:val="standardContextual"/>
        </w:rPr>
      </w:pPr>
      <w:hyperlink w:anchor="_Toc197079291" w:history="1">
        <w:r w:rsidRPr="00E153A1">
          <w:rPr>
            <w:rStyle w:val="Hyperlink"/>
            <w:rFonts w:ascii="Arial" w:hAnsi="Arial" w:cs="Arial"/>
            <w:noProof/>
            <w:sz w:val="20"/>
            <w:szCs w:val="20"/>
          </w:rPr>
          <w:t>Closing the Loop on Cancer Diagnosi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9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28</w:t>
        </w:r>
        <w:r w:rsidRPr="00E153A1">
          <w:rPr>
            <w:rFonts w:ascii="Arial" w:hAnsi="Arial" w:cs="Arial"/>
            <w:noProof/>
            <w:webHidden/>
            <w:sz w:val="20"/>
            <w:szCs w:val="20"/>
          </w:rPr>
          <w:fldChar w:fldCharType="end"/>
        </w:r>
      </w:hyperlink>
    </w:p>
    <w:p w14:paraId="56C316E4" w14:textId="64DB0EBD" w:rsidR="00E153A1" w:rsidRPr="00E153A1" w:rsidRDefault="00E153A1">
      <w:pPr>
        <w:pStyle w:val="TOC4"/>
        <w:rPr>
          <w:rFonts w:eastAsiaTheme="minorEastAsia" w:cs="Arial"/>
          <w:noProof/>
          <w:kern w:val="2"/>
          <w14:ligatures w14:val="standardContextual"/>
        </w:rPr>
      </w:pPr>
      <w:hyperlink w:anchor="_Toc197079292" w:history="1">
        <w:r w:rsidRPr="00E153A1">
          <w:rPr>
            <w:rStyle w:val="Hyperlink"/>
            <w:rFonts w:cs="Arial"/>
            <w:noProof/>
          </w:rPr>
          <w:t>6E: Hospital Boarding in the Emergency Department (ED) (Optional – Fact-Finding Onl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92 \h </w:instrText>
        </w:r>
        <w:r w:rsidRPr="00E153A1">
          <w:rPr>
            <w:rFonts w:cs="Arial"/>
            <w:noProof/>
            <w:webHidden/>
          </w:rPr>
        </w:r>
        <w:r w:rsidRPr="00E153A1">
          <w:rPr>
            <w:rFonts w:cs="Arial"/>
            <w:noProof/>
            <w:webHidden/>
          </w:rPr>
          <w:fldChar w:fldCharType="separate"/>
        </w:r>
        <w:r w:rsidR="00C4182A">
          <w:rPr>
            <w:rFonts w:cs="Arial"/>
            <w:noProof/>
            <w:webHidden/>
          </w:rPr>
          <w:t>229</w:t>
        </w:r>
        <w:r w:rsidRPr="00E153A1">
          <w:rPr>
            <w:rFonts w:cs="Arial"/>
            <w:noProof/>
            <w:webHidden/>
          </w:rPr>
          <w:fldChar w:fldCharType="end"/>
        </w:r>
      </w:hyperlink>
    </w:p>
    <w:p w14:paraId="15520E22" w14:textId="72CB44D5" w:rsidR="00E153A1" w:rsidRPr="00E153A1" w:rsidRDefault="00E153A1">
      <w:pPr>
        <w:pStyle w:val="TOC4"/>
        <w:rPr>
          <w:rFonts w:eastAsiaTheme="minorEastAsia" w:cs="Arial"/>
          <w:noProof/>
          <w:kern w:val="2"/>
          <w14:ligatures w14:val="standardContextual"/>
        </w:rPr>
      </w:pPr>
      <w:hyperlink w:anchor="_Toc197079293" w:history="1">
        <w:r w:rsidRPr="00E153A1">
          <w:rPr>
            <w:rStyle w:val="Hyperlink"/>
            <w:rFonts w:cs="Arial"/>
            <w:noProof/>
          </w:rPr>
          <w:t>Section 6: Patient Safety Practices Reference Informa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93 \h </w:instrText>
        </w:r>
        <w:r w:rsidRPr="00E153A1">
          <w:rPr>
            <w:rFonts w:cs="Arial"/>
            <w:noProof/>
            <w:webHidden/>
          </w:rPr>
        </w:r>
        <w:r w:rsidRPr="00E153A1">
          <w:rPr>
            <w:rFonts w:cs="Arial"/>
            <w:noProof/>
            <w:webHidden/>
          </w:rPr>
          <w:fldChar w:fldCharType="separate"/>
        </w:r>
        <w:r w:rsidR="00C4182A">
          <w:rPr>
            <w:rFonts w:cs="Arial"/>
            <w:noProof/>
            <w:webHidden/>
          </w:rPr>
          <w:t>233</w:t>
        </w:r>
        <w:r w:rsidRPr="00E153A1">
          <w:rPr>
            <w:rFonts w:cs="Arial"/>
            <w:noProof/>
            <w:webHidden/>
          </w:rPr>
          <w:fldChar w:fldCharType="end"/>
        </w:r>
      </w:hyperlink>
    </w:p>
    <w:p w14:paraId="07F4F803" w14:textId="0FE739B6" w:rsidR="00E153A1" w:rsidRPr="00E153A1" w:rsidRDefault="00E153A1">
      <w:pPr>
        <w:pStyle w:val="TOC5"/>
        <w:rPr>
          <w:rFonts w:ascii="Arial" w:hAnsi="Arial" w:cs="Arial"/>
          <w:noProof/>
          <w:kern w:val="2"/>
          <w:sz w:val="20"/>
          <w:szCs w:val="20"/>
          <w14:ligatures w14:val="standardContextual"/>
        </w:rPr>
      </w:pPr>
      <w:hyperlink w:anchor="_Toc197079294" w:history="1">
        <w:r w:rsidRPr="00E153A1">
          <w:rPr>
            <w:rStyle w:val="Hyperlink"/>
            <w:rFonts w:ascii="Arial" w:hAnsi="Arial" w:cs="Arial"/>
            <w:noProof/>
            <w:sz w:val="20"/>
            <w:szCs w:val="20"/>
          </w:rPr>
          <w:t>What’s New in the 2025 Surve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94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33</w:t>
        </w:r>
        <w:r w:rsidRPr="00E153A1">
          <w:rPr>
            <w:rFonts w:ascii="Arial" w:hAnsi="Arial" w:cs="Arial"/>
            <w:noProof/>
            <w:webHidden/>
            <w:sz w:val="20"/>
            <w:szCs w:val="20"/>
          </w:rPr>
          <w:fldChar w:fldCharType="end"/>
        </w:r>
      </w:hyperlink>
    </w:p>
    <w:p w14:paraId="5BDB2D68" w14:textId="1F6558B9" w:rsidR="00E153A1" w:rsidRPr="00E153A1" w:rsidRDefault="00E153A1">
      <w:pPr>
        <w:pStyle w:val="TOC5"/>
        <w:rPr>
          <w:rFonts w:ascii="Arial" w:hAnsi="Arial" w:cs="Arial"/>
          <w:noProof/>
          <w:kern w:val="2"/>
          <w:sz w:val="20"/>
          <w:szCs w:val="20"/>
          <w14:ligatures w14:val="standardContextual"/>
        </w:rPr>
      </w:pPr>
      <w:hyperlink w:anchor="_Toc197079295" w:history="1">
        <w:r w:rsidRPr="00E153A1">
          <w:rPr>
            <w:rStyle w:val="Hyperlink"/>
            <w:rFonts w:ascii="Arial" w:hAnsi="Arial" w:cs="Arial"/>
            <w:noProof/>
            <w:sz w:val="20"/>
            <w:szCs w:val="20"/>
            <w:highlight w:val="yellow"/>
          </w:rPr>
          <w:t>Change Summary Since Release</w:t>
        </w:r>
        <w:r w:rsidRPr="00E153A1">
          <w:rPr>
            <w:rFonts w:ascii="Arial" w:hAnsi="Arial" w:cs="Arial"/>
            <w:noProof/>
            <w:webHidden/>
            <w:sz w:val="20"/>
            <w:szCs w:val="20"/>
            <w:highlight w:val="yellow"/>
          </w:rPr>
          <w:tab/>
        </w:r>
        <w:r w:rsidRPr="00E153A1">
          <w:rPr>
            <w:rFonts w:ascii="Arial" w:hAnsi="Arial" w:cs="Arial"/>
            <w:noProof/>
            <w:webHidden/>
            <w:sz w:val="20"/>
            <w:szCs w:val="20"/>
            <w:highlight w:val="yellow"/>
          </w:rPr>
          <w:fldChar w:fldCharType="begin"/>
        </w:r>
        <w:r w:rsidRPr="00E153A1">
          <w:rPr>
            <w:rFonts w:ascii="Arial" w:hAnsi="Arial" w:cs="Arial"/>
            <w:noProof/>
            <w:webHidden/>
            <w:sz w:val="20"/>
            <w:szCs w:val="20"/>
            <w:highlight w:val="yellow"/>
          </w:rPr>
          <w:instrText xml:space="preserve"> PAGEREF _Toc197079295 \h </w:instrText>
        </w:r>
        <w:r w:rsidRPr="00E153A1">
          <w:rPr>
            <w:rFonts w:ascii="Arial" w:hAnsi="Arial" w:cs="Arial"/>
            <w:noProof/>
            <w:webHidden/>
            <w:sz w:val="20"/>
            <w:szCs w:val="20"/>
            <w:highlight w:val="yellow"/>
          </w:rPr>
        </w:r>
        <w:r w:rsidRPr="00E153A1">
          <w:rPr>
            <w:rFonts w:ascii="Arial" w:hAnsi="Arial" w:cs="Arial"/>
            <w:noProof/>
            <w:webHidden/>
            <w:sz w:val="20"/>
            <w:szCs w:val="20"/>
            <w:highlight w:val="yellow"/>
          </w:rPr>
          <w:fldChar w:fldCharType="separate"/>
        </w:r>
        <w:r w:rsidR="00C4182A">
          <w:rPr>
            <w:rFonts w:ascii="Arial" w:hAnsi="Arial" w:cs="Arial"/>
            <w:noProof/>
            <w:webHidden/>
            <w:sz w:val="20"/>
            <w:szCs w:val="20"/>
            <w:highlight w:val="yellow"/>
          </w:rPr>
          <w:t>235</w:t>
        </w:r>
        <w:r w:rsidRPr="00E153A1">
          <w:rPr>
            <w:rFonts w:ascii="Arial" w:hAnsi="Arial" w:cs="Arial"/>
            <w:noProof/>
            <w:webHidden/>
            <w:sz w:val="20"/>
            <w:szCs w:val="20"/>
            <w:highlight w:val="yellow"/>
          </w:rPr>
          <w:fldChar w:fldCharType="end"/>
        </w:r>
      </w:hyperlink>
    </w:p>
    <w:p w14:paraId="0269CFF8" w14:textId="1A489529" w:rsidR="00E153A1" w:rsidRPr="00E153A1" w:rsidRDefault="00E153A1">
      <w:pPr>
        <w:pStyle w:val="TOC4"/>
        <w:rPr>
          <w:rFonts w:eastAsiaTheme="minorEastAsia" w:cs="Arial"/>
          <w:noProof/>
          <w:kern w:val="2"/>
          <w14:ligatures w14:val="standardContextual"/>
        </w:rPr>
      </w:pPr>
      <w:hyperlink w:anchor="_Toc197079296" w:history="1">
        <w:r w:rsidRPr="00E153A1">
          <w:rPr>
            <w:rStyle w:val="Hyperlink"/>
            <w:rFonts w:cs="Arial"/>
            <w:noProof/>
          </w:rPr>
          <w:t>Section 6: Patient Safety Practices Measure Specification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296 \h </w:instrText>
        </w:r>
        <w:r w:rsidRPr="00E153A1">
          <w:rPr>
            <w:rFonts w:cs="Arial"/>
            <w:noProof/>
            <w:webHidden/>
          </w:rPr>
        </w:r>
        <w:r w:rsidRPr="00E153A1">
          <w:rPr>
            <w:rFonts w:cs="Arial"/>
            <w:noProof/>
            <w:webHidden/>
          </w:rPr>
          <w:fldChar w:fldCharType="separate"/>
        </w:r>
        <w:r w:rsidR="00C4182A">
          <w:rPr>
            <w:rFonts w:cs="Arial"/>
            <w:noProof/>
            <w:webHidden/>
          </w:rPr>
          <w:t>236</w:t>
        </w:r>
        <w:r w:rsidRPr="00E153A1">
          <w:rPr>
            <w:rFonts w:cs="Arial"/>
            <w:noProof/>
            <w:webHidden/>
          </w:rPr>
          <w:fldChar w:fldCharType="end"/>
        </w:r>
      </w:hyperlink>
    </w:p>
    <w:p w14:paraId="305C00C3" w14:textId="24825AD6" w:rsidR="00E153A1" w:rsidRPr="00E153A1" w:rsidRDefault="00E153A1">
      <w:pPr>
        <w:pStyle w:val="TOC5"/>
        <w:rPr>
          <w:rFonts w:ascii="Arial" w:hAnsi="Arial" w:cs="Arial"/>
          <w:noProof/>
          <w:kern w:val="2"/>
          <w:sz w:val="20"/>
          <w:szCs w:val="20"/>
          <w14:ligatures w14:val="standardContextual"/>
        </w:rPr>
      </w:pPr>
      <w:hyperlink w:anchor="_Toc197079297" w:history="1">
        <w:r w:rsidRPr="00E153A1">
          <w:rPr>
            <w:rStyle w:val="Hyperlink"/>
            <w:rFonts w:ascii="Arial" w:hAnsi="Arial" w:cs="Arial"/>
            <w:noProof/>
            <w:sz w:val="20"/>
            <w:szCs w:val="20"/>
          </w:rPr>
          <w:t>NQF Safe Practice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97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36</w:t>
        </w:r>
        <w:r w:rsidRPr="00E153A1">
          <w:rPr>
            <w:rFonts w:ascii="Arial" w:hAnsi="Arial" w:cs="Arial"/>
            <w:noProof/>
            <w:webHidden/>
            <w:sz w:val="20"/>
            <w:szCs w:val="20"/>
          </w:rPr>
          <w:fldChar w:fldCharType="end"/>
        </w:r>
      </w:hyperlink>
    </w:p>
    <w:p w14:paraId="5495FE00" w14:textId="2F1ED176" w:rsidR="00E153A1" w:rsidRPr="00E153A1" w:rsidRDefault="00E153A1">
      <w:pPr>
        <w:pStyle w:val="TOC5"/>
        <w:rPr>
          <w:rFonts w:ascii="Arial" w:hAnsi="Arial" w:cs="Arial"/>
          <w:noProof/>
          <w:kern w:val="2"/>
          <w:sz w:val="20"/>
          <w:szCs w:val="20"/>
          <w14:ligatures w14:val="standardContextual"/>
        </w:rPr>
      </w:pPr>
      <w:hyperlink w:anchor="_Toc197079298" w:history="1">
        <w:r w:rsidRPr="00E153A1">
          <w:rPr>
            <w:rStyle w:val="Hyperlink"/>
            <w:rFonts w:ascii="Arial" w:hAnsi="Arial" w:cs="Arial"/>
            <w:noProof/>
            <w:sz w:val="20"/>
            <w:szCs w:val="20"/>
          </w:rPr>
          <w:t>Hand Hygiene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98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37</w:t>
        </w:r>
        <w:r w:rsidRPr="00E153A1">
          <w:rPr>
            <w:rFonts w:ascii="Arial" w:hAnsi="Arial" w:cs="Arial"/>
            <w:noProof/>
            <w:webHidden/>
            <w:sz w:val="20"/>
            <w:szCs w:val="20"/>
          </w:rPr>
          <w:fldChar w:fldCharType="end"/>
        </w:r>
      </w:hyperlink>
    </w:p>
    <w:p w14:paraId="193E2995" w14:textId="2AA6C12C" w:rsidR="00E153A1" w:rsidRPr="00E153A1" w:rsidRDefault="00E153A1">
      <w:pPr>
        <w:pStyle w:val="TOC5"/>
        <w:rPr>
          <w:rFonts w:ascii="Arial" w:hAnsi="Arial" w:cs="Arial"/>
          <w:noProof/>
          <w:kern w:val="2"/>
          <w:sz w:val="20"/>
          <w:szCs w:val="20"/>
          <w14:ligatures w14:val="standardContextual"/>
        </w:rPr>
      </w:pPr>
      <w:hyperlink w:anchor="_Toc197079299" w:history="1">
        <w:r w:rsidRPr="00E153A1">
          <w:rPr>
            <w:rStyle w:val="Hyperlink"/>
            <w:rFonts w:ascii="Arial" w:hAnsi="Arial" w:cs="Arial"/>
            <w:noProof/>
            <w:sz w:val="20"/>
            <w:szCs w:val="20"/>
          </w:rPr>
          <w:t>Closing the Loop on Cancer Diagnosis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29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45</w:t>
        </w:r>
        <w:r w:rsidRPr="00E153A1">
          <w:rPr>
            <w:rFonts w:ascii="Arial" w:hAnsi="Arial" w:cs="Arial"/>
            <w:noProof/>
            <w:webHidden/>
            <w:sz w:val="20"/>
            <w:szCs w:val="20"/>
          </w:rPr>
          <w:fldChar w:fldCharType="end"/>
        </w:r>
      </w:hyperlink>
    </w:p>
    <w:p w14:paraId="00CDFBF8" w14:textId="68063905" w:rsidR="00E153A1" w:rsidRPr="00E153A1" w:rsidRDefault="00E153A1">
      <w:pPr>
        <w:pStyle w:val="TOC5"/>
        <w:rPr>
          <w:rFonts w:ascii="Arial" w:hAnsi="Arial" w:cs="Arial"/>
          <w:noProof/>
          <w:kern w:val="2"/>
          <w:sz w:val="20"/>
          <w:szCs w:val="20"/>
          <w14:ligatures w14:val="standardContextual"/>
        </w:rPr>
      </w:pPr>
      <w:hyperlink w:anchor="_Toc197079300" w:history="1">
        <w:r w:rsidRPr="00E153A1">
          <w:rPr>
            <w:rStyle w:val="Hyperlink"/>
            <w:rFonts w:ascii="Arial" w:hAnsi="Arial" w:cs="Arial"/>
            <w:noProof/>
            <w:sz w:val="20"/>
            <w:szCs w:val="20"/>
          </w:rPr>
          <w:t>Hospital Boarding in the Emergency Department (ED) Boarding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0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46</w:t>
        </w:r>
        <w:r w:rsidRPr="00E153A1">
          <w:rPr>
            <w:rFonts w:ascii="Arial" w:hAnsi="Arial" w:cs="Arial"/>
            <w:noProof/>
            <w:webHidden/>
            <w:sz w:val="20"/>
            <w:szCs w:val="20"/>
          </w:rPr>
          <w:fldChar w:fldCharType="end"/>
        </w:r>
      </w:hyperlink>
    </w:p>
    <w:p w14:paraId="79480D77" w14:textId="40540E3D" w:rsidR="00E153A1" w:rsidRPr="00E153A1" w:rsidRDefault="00E153A1">
      <w:pPr>
        <w:pStyle w:val="TOC4"/>
        <w:rPr>
          <w:rFonts w:eastAsiaTheme="minorEastAsia" w:cs="Arial"/>
          <w:noProof/>
          <w:kern w:val="2"/>
          <w14:ligatures w14:val="standardContextual"/>
        </w:rPr>
      </w:pPr>
      <w:hyperlink w:anchor="_Toc197079301" w:history="1">
        <w:r w:rsidRPr="00E153A1">
          <w:rPr>
            <w:rStyle w:val="Hyperlink"/>
            <w:rFonts w:cs="Arial"/>
            <w:noProof/>
          </w:rPr>
          <w:t>Patient Safety Practices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01 \h </w:instrText>
        </w:r>
        <w:r w:rsidRPr="00E153A1">
          <w:rPr>
            <w:rFonts w:cs="Arial"/>
            <w:noProof/>
            <w:webHidden/>
          </w:rPr>
        </w:r>
        <w:r w:rsidRPr="00E153A1">
          <w:rPr>
            <w:rFonts w:cs="Arial"/>
            <w:noProof/>
            <w:webHidden/>
          </w:rPr>
          <w:fldChar w:fldCharType="separate"/>
        </w:r>
        <w:r w:rsidR="00C4182A">
          <w:rPr>
            <w:rFonts w:cs="Arial"/>
            <w:noProof/>
            <w:webHidden/>
          </w:rPr>
          <w:t>249</w:t>
        </w:r>
        <w:r w:rsidRPr="00E153A1">
          <w:rPr>
            <w:rFonts w:cs="Arial"/>
            <w:noProof/>
            <w:webHidden/>
          </w:rPr>
          <w:fldChar w:fldCharType="end"/>
        </w:r>
      </w:hyperlink>
    </w:p>
    <w:p w14:paraId="5C398D29" w14:textId="35DFAF05" w:rsidR="00E153A1" w:rsidRPr="00E153A1" w:rsidRDefault="00E153A1">
      <w:pPr>
        <w:pStyle w:val="TOC5"/>
        <w:rPr>
          <w:rFonts w:ascii="Arial" w:hAnsi="Arial" w:cs="Arial"/>
          <w:noProof/>
          <w:kern w:val="2"/>
          <w:sz w:val="20"/>
          <w:szCs w:val="20"/>
          <w14:ligatures w14:val="standardContextual"/>
        </w:rPr>
      </w:pPr>
      <w:hyperlink w:anchor="_Toc197079302" w:history="1">
        <w:r w:rsidRPr="00E153A1">
          <w:rPr>
            <w:rStyle w:val="Hyperlink"/>
            <w:rFonts w:ascii="Arial" w:hAnsi="Arial" w:cs="Arial"/>
            <w:noProof/>
            <w:sz w:val="20"/>
            <w:szCs w:val="20"/>
          </w:rPr>
          <w:t>General Ques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0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49</w:t>
        </w:r>
        <w:r w:rsidRPr="00E153A1">
          <w:rPr>
            <w:rFonts w:ascii="Arial" w:hAnsi="Arial" w:cs="Arial"/>
            <w:noProof/>
            <w:webHidden/>
            <w:sz w:val="20"/>
            <w:szCs w:val="20"/>
          </w:rPr>
          <w:fldChar w:fldCharType="end"/>
        </w:r>
      </w:hyperlink>
    </w:p>
    <w:p w14:paraId="26E937BC" w14:textId="75E4F799" w:rsidR="00E153A1" w:rsidRPr="00E153A1" w:rsidRDefault="00E153A1">
      <w:pPr>
        <w:pStyle w:val="TOC5"/>
        <w:rPr>
          <w:rFonts w:ascii="Arial" w:hAnsi="Arial" w:cs="Arial"/>
          <w:noProof/>
          <w:kern w:val="2"/>
          <w:sz w:val="20"/>
          <w:szCs w:val="20"/>
          <w14:ligatures w14:val="standardContextual"/>
        </w:rPr>
      </w:pPr>
      <w:hyperlink w:anchor="_Toc197079303" w:history="1">
        <w:r w:rsidRPr="00E153A1">
          <w:rPr>
            <w:rStyle w:val="Hyperlink"/>
            <w:rFonts w:ascii="Arial" w:hAnsi="Arial" w:cs="Arial"/>
            <w:noProof/>
            <w:sz w:val="20"/>
            <w:szCs w:val="20"/>
          </w:rPr>
          <w:t>NQF Safe Practice #1 – Leadership Structures and Systems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0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51</w:t>
        </w:r>
        <w:r w:rsidRPr="00E153A1">
          <w:rPr>
            <w:rFonts w:ascii="Arial" w:hAnsi="Arial" w:cs="Arial"/>
            <w:noProof/>
            <w:webHidden/>
            <w:sz w:val="20"/>
            <w:szCs w:val="20"/>
          </w:rPr>
          <w:fldChar w:fldCharType="end"/>
        </w:r>
      </w:hyperlink>
    </w:p>
    <w:p w14:paraId="5C0BF8F8" w14:textId="2D22DFD3" w:rsidR="00E153A1" w:rsidRPr="00E153A1" w:rsidRDefault="00E153A1">
      <w:pPr>
        <w:pStyle w:val="TOC5"/>
        <w:rPr>
          <w:rFonts w:ascii="Arial" w:hAnsi="Arial" w:cs="Arial"/>
          <w:noProof/>
          <w:kern w:val="2"/>
          <w:sz w:val="20"/>
          <w:szCs w:val="20"/>
          <w14:ligatures w14:val="standardContextual"/>
        </w:rPr>
      </w:pPr>
      <w:hyperlink w:anchor="_Toc197079304" w:history="1">
        <w:r w:rsidRPr="00E153A1">
          <w:rPr>
            <w:rStyle w:val="Hyperlink"/>
            <w:rFonts w:ascii="Arial" w:hAnsi="Arial" w:cs="Arial"/>
            <w:noProof/>
            <w:sz w:val="20"/>
            <w:szCs w:val="20"/>
          </w:rPr>
          <w:t>NQF Safe Practice #2 – Culture Measurement, Feedback, and Intervention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04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54</w:t>
        </w:r>
        <w:r w:rsidRPr="00E153A1">
          <w:rPr>
            <w:rFonts w:ascii="Arial" w:hAnsi="Arial" w:cs="Arial"/>
            <w:noProof/>
            <w:webHidden/>
            <w:sz w:val="20"/>
            <w:szCs w:val="20"/>
          </w:rPr>
          <w:fldChar w:fldCharType="end"/>
        </w:r>
      </w:hyperlink>
    </w:p>
    <w:p w14:paraId="525B1B7B" w14:textId="21E23C0E" w:rsidR="00E153A1" w:rsidRPr="00E153A1" w:rsidRDefault="00E153A1">
      <w:pPr>
        <w:pStyle w:val="TOC5"/>
        <w:rPr>
          <w:rFonts w:ascii="Arial" w:hAnsi="Arial" w:cs="Arial"/>
          <w:noProof/>
          <w:kern w:val="2"/>
          <w:sz w:val="20"/>
          <w:szCs w:val="20"/>
          <w14:ligatures w14:val="standardContextual"/>
        </w:rPr>
      </w:pPr>
      <w:hyperlink w:anchor="_Toc197079305" w:history="1">
        <w:r w:rsidRPr="00E153A1">
          <w:rPr>
            <w:rStyle w:val="Hyperlink"/>
            <w:rFonts w:ascii="Arial" w:hAnsi="Arial" w:cs="Arial"/>
            <w:noProof/>
            <w:sz w:val="20"/>
            <w:szCs w:val="20"/>
          </w:rPr>
          <w:t>Hand Hygiene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05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55</w:t>
        </w:r>
        <w:r w:rsidRPr="00E153A1">
          <w:rPr>
            <w:rFonts w:ascii="Arial" w:hAnsi="Arial" w:cs="Arial"/>
            <w:noProof/>
            <w:webHidden/>
            <w:sz w:val="20"/>
            <w:szCs w:val="20"/>
          </w:rPr>
          <w:fldChar w:fldCharType="end"/>
        </w:r>
      </w:hyperlink>
    </w:p>
    <w:p w14:paraId="0C3A3247" w14:textId="08330CEB" w:rsidR="00E153A1" w:rsidRPr="00E153A1" w:rsidRDefault="00E153A1">
      <w:pPr>
        <w:pStyle w:val="TOC5"/>
        <w:rPr>
          <w:rFonts w:ascii="Arial" w:hAnsi="Arial" w:cs="Arial"/>
          <w:noProof/>
          <w:kern w:val="2"/>
          <w:sz w:val="20"/>
          <w:szCs w:val="20"/>
          <w14:ligatures w14:val="standardContextual"/>
        </w:rPr>
      </w:pPr>
      <w:hyperlink w:anchor="_Toc197079306" w:history="1">
        <w:r w:rsidRPr="00E153A1">
          <w:rPr>
            <w:rStyle w:val="Hyperlink"/>
            <w:rFonts w:ascii="Arial" w:hAnsi="Arial" w:cs="Arial"/>
            <w:noProof/>
            <w:sz w:val="20"/>
            <w:szCs w:val="20"/>
          </w:rPr>
          <w:t>Diagnostic Excellence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0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58</w:t>
        </w:r>
        <w:r w:rsidRPr="00E153A1">
          <w:rPr>
            <w:rFonts w:ascii="Arial" w:hAnsi="Arial" w:cs="Arial"/>
            <w:noProof/>
            <w:webHidden/>
            <w:sz w:val="20"/>
            <w:szCs w:val="20"/>
          </w:rPr>
          <w:fldChar w:fldCharType="end"/>
        </w:r>
      </w:hyperlink>
    </w:p>
    <w:p w14:paraId="2FA7732F" w14:textId="2B2DD0EC" w:rsidR="00E153A1" w:rsidRPr="00E153A1" w:rsidRDefault="00E153A1">
      <w:pPr>
        <w:pStyle w:val="TOC1"/>
        <w:rPr>
          <w:rFonts w:eastAsiaTheme="minorEastAsia" w:cs="Arial"/>
          <w:noProof/>
          <w:kern w:val="2"/>
          <w14:ligatures w14:val="standardContextual"/>
        </w:rPr>
      </w:pPr>
      <w:hyperlink w:anchor="_Toc197079307" w:history="1">
        <w:r w:rsidRPr="00E153A1">
          <w:rPr>
            <w:rStyle w:val="Hyperlink"/>
            <w:rFonts w:cs="Arial"/>
            <w:noProof/>
          </w:rPr>
          <w:t>Page Intentionally Left Blank</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07 \h </w:instrText>
        </w:r>
        <w:r w:rsidRPr="00E153A1">
          <w:rPr>
            <w:rFonts w:cs="Arial"/>
            <w:noProof/>
            <w:webHidden/>
          </w:rPr>
        </w:r>
        <w:r w:rsidRPr="00E153A1">
          <w:rPr>
            <w:rFonts w:cs="Arial"/>
            <w:noProof/>
            <w:webHidden/>
          </w:rPr>
          <w:fldChar w:fldCharType="separate"/>
        </w:r>
        <w:r w:rsidR="00C4182A">
          <w:rPr>
            <w:rFonts w:cs="Arial"/>
            <w:noProof/>
            <w:webHidden/>
          </w:rPr>
          <w:t>259</w:t>
        </w:r>
        <w:r w:rsidRPr="00E153A1">
          <w:rPr>
            <w:rFonts w:cs="Arial"/>
            <w:noProof/>
            <w:webHidden/>
          </w:rPr>
          <w:fldChar w:fldCharType="end"/>
        </w:r>
      </w:hyperlink>
    </w:p>
    <w:p w14:paraId="45FA9E0D" w14:textId="09541260" w:rsidR="00E153A1" w:rsidRPr="00E153A1" w:rsidRDefault="00E153A1">
      <w:pPr>
        <w:pStyle w:val="TOC1"/>
        <w:rPr>
          <w:rFonts w:eastAsiaTheme="minorEastAsia" w:cs="Arial"/>
          <w:noProof/>
          <w:kern w:val="2"/>
          <w14:ligatures w14:val="standardContextual"/>
        </w:rPr>
      </w:pPr>
      <w:hyperlink w:anchor="_Toc197079308" w:history="1">
        <w:r w:rsidRPr="00E153A1">
          <w:rPr>
            <w:rStyle w:val="Hyperlink"/>
            <w:rFonts w:cs="Arial"/>
            <w:noProof/>
          </w:rPr>
          <w:t>SECTION 7: MANAGING SERIOUS ERROR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08 \h </w:instrText>
        </w:r>
        <w:r w:rsidRPr="00E153A1">
          <w:rPr>
            <w:rFonts w:cs="Arial"/>
            <w:noProof/>
            <w:webHidden/>
          </w:rPr>
        </w:r>
        <w:r w:rsidRPr="00E153A1">
          <w:rPr>
            <w:rFonts w:cs="Arial"/>
            <w:noProof/>
            <w:webHidden/>
          </w:rPr>
          <w:fldChar w:fldCharType="separate"/>
        </w:r>
        <w:r w:rsidR="00C4182A">
          <w:rPr>
            <w:rFonts w:cs="Arial"/>
            <w:noProof/>
            <w:webHidden/>
          </w:rPr>
          <w:t>260</w:t>
        </w:r>
        <w:r w:rsidRPr="00E153A1">
          <w:rPr>
            <w:rFonts w:cs="Arial"/>
            <w:noProof/>
            <w:webHidden/>
          </w:rPr>
          <w:fldChar w:fldCharType="end"/>
        </w:r>
      </w:hyperlink>
    </w:p>
    <w:p w14:paraId="3A8E399B" w14:textId="4E10D0E1" w:rsidR="00E153A1" w:rsidRPr="00E153A1" w:rsidRDefault="00E153A1">
      <w:pPr>
        <w:pStyle w:val="TOC4"/>
        <w:rPr>
          <w:rFonts w:eastAsiaTheme="minorEastAsia" w:cs="Arial"/>
          <w:noProof/>
          <w:kern w:val="2"/>
          <w14:ligatures w14:val="standardContextual"/>
        </w:rPr>
      </w:pPr>
      <w:hyperlink w:anchor="_Toc197079309" w:history="1">
        <w:r w:rsidRPr="00E153A1">
          <w:rPr>
            <w:rStyle w:val="Hyperlink"/>
            <w:rFonts w:cs="Arial"/>
            <w:noProof/>
          </w:rPr>
          <w:t>Section 7: Managing Serious Error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09 \h </w:instrText>
        </w:r>
        <w:r w:rsidRPr="00E153A1">
          <w:rPr>
            <w:rFonts w:cs="Arial"/>
            <w:noProof/>
            <w:webHidden/>
          </w:rPr>
        </w:r>
        <w:r w:rsidRPr="00E153A1">
          <w:rPr>
            <w:rFonts w:cs="Arial"/>
            <w:noProof/>
            <w:webHidden/>
          </w:rPr>
          <w:fldChar w:fldCharType="separate"/>
        </w:r>
        <w:r w:rsidR="00C4182A">
          <w:rPr>
            <w:rFonts w:cs="Arial"/>
            <w:noProof/>
            <w:webHidden/>
          </w:rPr>
          <w:t>261</w:t>
        </w:r>
        <w:r w:rsidRPr="00E153A1">
          <w:rPr>
            <w:rFonts w:cs="Arial"/>
            <w:noProof/>
            <w:webHidden/>
          </w:rPr>
          <w:fldChar w:fldCharType="end"/>
        </w:r>
      </w:hyperlink>
    </w:p>
    <w:p w14:paraId="7D44C3D3" w14:textId="4C36DB54" w:rsidR="00E153A1" w:rsidRPr="00E153A1" w:rsidRDefault="00E153A1">
      <w:pPr>
        <w:pStyle w:val="TOC4"/>
        <w:rPr>
          <w:rFonts w:eastAsiaTheme="minorEastAsia" w:cs="Arial"/>
          <w:noProof/>
          <w:kern w:val="2"/>
          <w14:ligatures w14:val="standardContextual"/>
        </w:rPr>
      </w:pPr>
      <w:hyperlink w:anchor="_Toc197079310" w:history="1">
        <w:r w:rsidRPr="00E153A1">
          <w:rPr>
            <w:rStyle w:val="Hyperlink"/>
            <w:rFonts w:cs="Arial"/>
            <w:noProof/>
          </w:rPr>
          <w:t>7A: Never Event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10 \h </w:instrText>
        </w:r>
        <w:r w:rsidRPr="00E153A1">
          <w:rPr>
            <w:rFonts w:cs="Arial"/>
            <w:noProof/>
            <w:webHidden/>
          </w:rPr>
        </w:r>
        <w:r w:rsidRPr="00E153A1">
          <w:rPr>
            <w:rFonts w:cs="Arial"/>
            <w:noProof/>
            <w:webHidden/>
          </w:rPr>
          <w:fldChar w:fldCharType="separate"/>
        </w:r>
        <w:r w:rsidR="00C4182A">
          <w:rPr>
            <w:rFonts w:cs="Arial"/>
            <w:noProof/>
            <w:webHidden/>
          </w:rPr>
          <w:t>262</w:t>
        </w:r>
        <w:r w:rsidRPr="00E153A1">
          <w:rPr>
            <w:rFonts w:cs="Arial"/>
            <w:noProof/>
            <w:webHidden/>
          </w:rPr>
          <w:fldChar w:fldCharType="end"/>
        </w:r>
      </w:hyperlink>
    </w:p>
    <w:p w14:paraId="521971A8" w14:textId="788D7723" w:rsidR="00E153A1" w:rsidRPr="00E153A1" w:rsidRDefault="00E153A1">
      <w:pPr>
        <w:pStyle w:val="TOC4"/>
        <w:rPr>
          <w:rFonts w:eastAsiaTheme="minorEastAsia" w:cs="Arial"/>
          <w:noProof/>
          <w:kern w:val="2"/>
          <w14:ligatures w14:val="standardContextual"/>
        </w:rPr>
      </w:pPr>
      <w:hyperlink w:anchor="_Toc197079311" w:history="1">
        <w:r w:rsidRPr="00E153A1">
          <w:rPr>
            <w:rStyle w:val="Hyperlink"/>
            <w:rFonts w:cs="Arial"/>
            <w:noProof/>
          </w:rPr>
          <w:t>7B: Healthcare-Associated Infection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11 \h </w:instrText>
        </w:r>
        <w:r w:rsidRPr="00E153A1">
          <w:rPr>
            <w:rFonts w:cs="Arial"/>
            <w:noProof/>
            <w:webHidden/>
          </w:rPr>
        </w:r>
        <w:r w:rsidRPr="00E153A1">
          <w:rPr>
            <w:rFonts w:cs="Arial"/>
            <w:noProof/>
            <w:webHidden/>
          </w:rPr>
          <w:fldChar w:fldCharType="separate"/>
        </w:r>
        <w:r w:rsidR="00C4182A">
          <w:rPr>
            <w:rFonts w:cs="Arial"/>
            <w:noProof/>
            <w:webHidden/>
          </w:rPr>
          <w:t>263</w:t>
        </w:r>
        <w:r w:rsidRPr="00E153A1">
          <w:rPr>
            <w:rFonts w:cs="Arial"/>
            <w:noProof/>
            <w:webHidden/>
          </w:rPr>
          <w:fldChar w:fldCharType="end"/>
        </w:r>
      </w:hyperlink>
    </w:p>
    <w:p w14:paraId="352A2B8C" w14:textId="067F034B" w:rsidR="00E153A1" w:rsidRPr="00E153A1" w:rsidRDefault="00E153A1">
      <w:pPr>
        <w:pStyle w:val="TOC4"/>
        <w:rPr>
          <w:rFonts w:eastAsiaTheme="minorEastAsia" w:cs="Arial"/>
          <w:noProof/>
          <w:kern w:val="2"/>
          <w14:ligatures w14:val="standardContextual"/>
        </w:rPr>
      </w:pPr>
      <w:hyperlink w:anchor="_Toc197079312" w:history="1">
        <w:r w:rsidRPr="00E153A1">
          <w:rPr>
            <w:rStyle w:val="Hyperlink"/>
            <w:rFonts w:cs="Arial"/>
            <w:noProof/>
          </w:rPr>
          <w:t>Section 7: Managing Serious Errors Reference Informa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12 \h </w:instrText>
        </w:r>
        <w:r w:rsidRPr="00E153A1">
          <w:rPr>
            <w:rFonts w:cs="Arial"/>
            <w:noProof/>
            <w:webHidden/>
          </w:rPr>
        </w:r>
        <w:r w:rsidRPr="00E153A1">
          <w:rPr>
            <w:rFonts w:cs="Arial"/>
            <w:noProof/>
            <w:webHidden/>
          </w:rPr>
          <w:fldChar w:fldCharType="separate"/>
        </w:r>
        <w:r w:rsidR="00C4182A">
          <w:rPr>
            <w:rFonts w:cs="Arial"/>
            <w:noProof/>
            <w:webHidden/>
          </w:rPr>
          <w:t>266</w:t>
        </w:r>
        <w:r w:rsidRPr="00E153A1">
          <w:rPr>
            <w:rFonts w:cs="Arial"/>
            <w:noProof/>
            <w:webHidden/>
          </w:rPr>
          <w:fldChar w:fldCharType="end"/>
        </w:r>
      </w:hyperlink>
    </w:p>
    <w:p w14:paraId="2DD57AD1" w14:textId="1F1A16F9" w:rsidR="00E153A1" w:rsidRPr="00E153A1" w:rsidRDefault="00E153A1">
      <w:pPr>
        <w:pStyle w:val="TOC5"/>
        <w:rPr>
          <w:rFonts w:ascii="Arial" w:hAnsi="Arial" w:cs="Arial"/>
          <w:noProof/>
          <w:kern w:val="2"/>
          <w:sz w:val="20"/>
          <w:szCs w:val="20"/>
          <w14:ligatures w14:val="standardContextual"/>
        </w:rPr>
      </w:pPr>
      <w:hyperlink w:anchor="_Toc197079313" w:history="1">
        <w:r w:rsidRPr="00E153A1">
          <w:rPr>
            <w:rStyle w:val="Hyperlink"/>
            <w:rFonts w:ascii="Arial" w:hAnsi="Arial" w:cs="Arial"/>
            <w:noProof/>
            <w:sz w:val="20"/>
            <w:szCs w:val="20"/>
          </w:rPr>
          <w:t>What’s New in the 2025 Surve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1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66</w:t>
        </w:r>
        <w:r w:rsidRPr="00E153A1">
          <w:rPr>
            <w:rFonts w:ascii="Arial" w:hAnsi="Arial" w:cs="Arial"/>
            <w:noProof/>
            <w:webHidden/>
            <w:sz w:val="20"/>
            <w:szCs w:val="20"/>
          </w:rPr>
          <w:fldChar w:fldCharType="end"/>
        </w:r>
      </w:hyperlink>
    </w:p>
    <w:p w14:paraId="71D57F69" w14:textId="0255CAAE" w:rsidR="00E153A1" w:rsidRPr="00E153A1" w:rsidRDefault="00E153A1">
      <w:pPr>
        <w:pStyle w:val="TOC5"/>
        <w:rPr>
          <w:rFonts w:ascii="Arial" w:hAnsi="Arial" w:cs="Arial"/>
          <w:noProof/>
          <w:kern w:val="2"/>
          <w:sz w:val="20"/>
          <w:szCs w:val="20"/>
          <w14:ligatures w14:val="standardContextual"/>
        </w:rPr>
      </w:pPr>
      <w:hyperlink w:anchor="_Toc197079314" w:history="1">
        <w:r w:rsidRPr="00E153A1">
          <w:rPr>
            <w:rStyle w:val="Hyperlink"/>
            <w:rFonts w:ascii="Arial" w:hAnsi="Arial" w:cs="Arial"/>
            <w:noProof/>
            <w:sz w:val="20"/>
            <w:szCs w:val="20"/>
          </w:rPr>
          <w:t>Change Summary Since Releas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14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66</w:t>
        </w:r>
        <w:r w:rsidRPr="00E153A1">
          <w:rPr>
            <w:rFonts w:ascii="Arial" w:hAnsi="Arial" w:cs="Arial"/>
            <w:noProof/>
            <w:webHidden/>
            <w:sz w:val="20"/>
            <w:szCs w:val="20"/>
          </w:rPr>
          <w:fldChar w:fldCharType="end"/>
        </w:r>
      </w:hyperlink>
    </w:p>
    <w:p w14:paraId="2685D708" w14:textId="195B6DEB" w:rsidR="00E153A1" w:rsidRPr="00E153A1" w:rsidRDefault="00E153A1">
      <w:pPr>
        <w:pStyle w:val="TOC4"/>
        <w:rPr>
          <w:rFonts w:eastAsiaTheme="minorEastAsia" w:cs="Arial"/>
          <w:noProof/>
          <w:kern w:val="2"/>
          <w14:ligatures w14:val="standardContextual"/>
        </w:rPr>
      </w:pPr>
      <w:hyperlink w:anchor="_Toc197079315" w:history="1">
        <w:r w:rsidRPr="00E153A1">
          <w:rPr>
            <w:rStyle w:val="Hyperlink"/>
            <w:rFonts w:cs="Arial"/>
            <w:noProof/>
          </w:rPr>
          <w:t>Section 7B: Healthcare-Associated Infections Measure Specification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15 \h </w:instrText>
        </w:r>
        <w:r w:rsidRPr="00E153A1">
          <w:rPr>
            <w:rFonts w:cs="Arial"/>
            <w:noProof/>
            <w:webHidden/>
          </w:rPr>
        </w:r>
        <w:r w:rsidRPr="00E153A1">
          <w:rPr>
            <w:rFonts w:cs="Arial"/>
            <w:noProof/>
            <w:webHidden/>
          </w:rPr>
          <w:fldChar w:fldCharType="separate"/>
        </w:r>
        <w:r w:rsidR="00C4182A">
          <w:rPr>
            <w:rFonts w:cs="Arial"/>
            <w:noProof/>
            <w:webHidden/>
          </w:rPr>
          <w:t>267</w:t>
        </w:r>
        <w:r w:rsidRPr="00E153A1">
          <w:rPr>
            <w:rFonts w:cs="Arial"/>
            <w:noProof/>
            <w:webHidden/>
          </w:rPr>
          <w:fldChar w:fldCharType="end"/>
        </w:r>
      </w:hyperlink>
    </w:p>
    <w:p w14:paraId="7797195B" w14:textId="562DCF80" w:rsidR="00E153A1" w:rsidRPr="00E153A1" w:rsidRDefault="00E153A1">
      <w:pPr>
        <w:pStyle w:val="TOC5"/>
        <w:rPr>
          <w:rFonts w:ascii="Arial" w:hAnsi="Arial" w:cs="Arial"/>
          <w:noProof/>
          <w:kern w:val="2"/>
          <w:sz w:val="20"/>
          <w:szCs w:val="20"/>
          <w14:ligatures w14:val="standardContextual"/>
        </w:rPr>
      </w:pPr>
      <w:hyperlink w:anchor="_Toc197079316" w:history="1">
        <w:r w:rsidRPr="00E153A1">
          <w:rPr>
            <w:rStyle w:val="Hyperlink"/>
            <w:rFonts w:ascii="Arial" w:hAnsi="Arial" w:cs="Arial"/>
            <w:noProof/>
            <w:sz w:val="20"/>
            <w:szCs w:val="20"/>
          </w:rPr>
          <w:t>Checklist for Joining Leapfrog’s NHSN Group and Ensuring the Data are Accurat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1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67</w:t>
        </w:r>
        <w:r w:rsidRPr="00E153A1">
          <w:rPr>
            <w:rFonts w:ascii="Arial" w:hAnsi="Arial" w:cs="Arial"/>
            <w:noProof/>
            <w:webHidden/>
            <w:sz w:val="20"/>
            <w:szCs w:val="20"/>
          </w:rPr>
          <w:fldChar w:fldCharType="end"/>
        </w:r>
      </w:hyperlink>
    </w:p>
    <w:p w14:paraId="7AB4B4E3" w14:textId="241905E2" w:rsidR="00E153A1" w:rsidRPr="00E153A1" w:rsidRDefault="00E153A1">
      <w:pPr>
        <w:pStyle w:val="TOC5"/>
        <w:rPr>
          <w:rFonts w:ascii="Arial" w:hAnsi="Arial" w:cs="Arial"/>
          <w:noProof/>
          <w:kern w:val="2"/>
          <w:sz w:val="20"/>
          <w:szCs w:val="20"/>
          <w14:ligatures w14:val="standardContextual"/>
        </w:rPr>
      </w:pPr>
      <w:hyperlink w:anchor="_Toc197079317" w:history="1">
        <w:r w:rsidRPr="00E153A1">
          <w:rPr>
            <w:rStyle w:val="Hyperlink"/>
            <w:rFonts w:ascii="Arial" w:hAnsi="Arial" w:cs="Arial"/>
            <w:noProof/>
            <w:sz w:val="20"/>
            <w:szCs w:val="20"/>
          </w:rPr>
          <w:t>Deadlines and Reporting Period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17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68</w:t>
        </w:r>
        <w:r w:rsidRPr="00E153A1">
          <w:rPr>
            <w:rFonts w:ascii="Arial" w:hAnsi="Arial" w:cs="Arial"/>
            <w:noProof/>
            <w:webHidden/>
            <w:sz w:val="20"/>
            <w:szCs w:val="20"/>
          </w:rPr>
          <w:fldChar w:fldCharType="end"/>
        </w:r>
      </w:hyperlink>
    </w:p>
    <w:p w14:paraId="018C59FC" w14:textId="71D80331" w:rsidR="00E153A1" w:rsidRPr="00E153A1" w:rsidRDefault="00E153A1">
      <w:pPr>
        <w:pStyle w:val="TOC4"/>
        <w:rPr>
          <w:rFonts w:eastAsiaTheme="minorEastAsia" w:cs="Arial"/>
          <w:noProof/>
          <w:kern w:val="2"/>
          <w14:ligatures w14:val="standardContextual"/>
        </w:rPr>
      </w:pPr>
      <w:hyperlink w:anchor="_Toc197079318" w:history="1">
        <w:r w:rsidRPr="00E153A1">
          <w:rPr>
            <w:rStyle w:val="Hyperlink"/>
            <w:rFonts w:cs="Arial"/>
            <w:noProof/>
          </w:rPr>
          <w:t>Section 7A: Never Events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18 \h </w:instrText>
        </w:r>
        <w:r w:rsidRPr="00E153A1">
          <w:rPr>
            <w:rFonts w:cs="Arial"/>
            <w:noProof/>
            <w:webHidden/>
          </w:rPr>
        </w:r>
        <w:r w:rsidRPr="00E153A1">
          <w:rPr>
            <w:rFonts w:cs="Arial"/>
            <w:noProof/>
            <w:webHidden/>
          </w:rPr>
          <w:fldChar w:fldCharType="separate"/>
        </w:r>
        <w:r w:rsidR="00C4182A">
          <w:rPr>
            <w:rFonts w:cs="Arial"/>
            <w:noProof/>
            <w:webHidden/>
          </w:rPr>
          <w:t>269</w:t>
        </w:r>
        <w:r w:rsidRPr="00E153A1">
          <w:rPr>
            <w:rFonts w:cs="Arial"/>
            <w:noProof/>
            <w:webHidden/>
          </w:rPr>
          <w:fldChar w:fldCharType="end"/>
        </w:r>
      </w:hyperlink>
    </w:p>
    <w:p w14:paraId="0064D338" w14:textId="0D896B30" w:rsidR="00E153A1" w:rsidRPr="00E153A1" w:rsidRDefault="00E153A1">
      <w:pPr>
        <w:pStyle w:val="TOC1"/>
        <w:rPr>
          <w:rFonts w:eastAsiaTheme="minorEastAsia" w:cs="Arial"/>
          <w:noProof/>
          <w:kern w:val="2"/>
          <w14:ligatures w14:val="standardContextual"/>
        </w:rPr>
      </w:pPr>
      <w:hyperlink w:anchor="_Toc197079319" w:history="1">
        <w:r w:rsidRPr="00E153A1">
          <w:rPr>
            <w:rStyle w:val="Hyperlink"/>
            <w:rFonts w:cs="Arial"/>
            <w:noProof/>
          </w:rPr>
          <w:t>Page Intentionally Left Blank</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19 \h </w:instrText>
        </w:r>
        <w:r w:rsidRPr="00E153A1">
          <w:rPr>
            <w:rFonts w:cs="Arial"/>
            <w:noProof/>
            <w:webHidden/>
          </w:rPr>
        </w:r>
        <w:r w:rsidRPr="00E153A1">
          <w:rPr>
            <w:rFonts w:cs="Arial"/>
            <w:noProof/>
            <w:webHidden/>
          </w:rPr>
          <w:fldChar w:fldCharType="separate"/>
        </w:r>
        <w:r w:rsidR="00C4182A">
          <w:rPr>
            <w:rFonts w:cs="Arial"/>
            <w:noProof/>
            <w:webHidden/>
          </w:rPr>
          <w:t>271</w:t>
        </w:r>
        <w:r w:rsidRPr="00E153A1">
          <w:rPr>
            <w:rFonts w:cs="Arial"/>
            <w:noProof/>
            <w:webHidden/>
          </w:rPr>
          <w:fldChar w:fldCharType="end"/>
        </w:r>
      </w:hyperlink>
    </w:p>
    <w:p w14:paraId="3707C770" w14:textId="4E0EE639" w:rsidR="00E153A1" w:rsidRPr="00E153A1" w:rsidRDefault="00E153A1">
      <w:pPr>
        <w:pStyle w:val="TOC1"/>
        <w:rPr>
          <w:rFonts w:eastAsiaTheme="minorEastAsia" w:cs="Arial"/>
          <w:noProof/>
          <w:kern w:val="2"/>
          <w14:ligatures w14:val="standardContextual"/>
        </w:rPr>
      </w:pPr>
      <w:hyperlink w:anchor="_Toc197079320" w:history="1">
        <w:r w:rsidRPr="00E153A1">
          <w:rPr>
            <w:rStyle w:val="Hyperlink"/>
            <w:rFonts w:cs="Arial"/>
            <w:noProof/>
          </w:rPr>
          <w:t>SECTION 8: PEDIATRIC CARE</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20 \h </w:instrText>
        </w:r>
        <w:r w:rsidRPr="00E153A1">
          <w:rPr>
            <w:rFonts w:cs="Arial"/>
            <w:noProof/>
            <w:webHidden/>
          </w:rPr>
        </w:r>
        <w:r w:rsidRPr="00E153A1">
          <w:rPr>
            <w:rFonts w:cs="Arial"/>
            <w:noProof/>
            <w:webHidden/>
          </w:rPr>
          <w:fldChar w:fldCharType="separate"/>
        </w:r>
        <w:r w:rsidR="00C4182A">
          <w:rPr>
            <w:rFonts w:cs="Arial"/>
            <w:noProof/>
            <w:webHidden/>
          </w:rPr>
          <w:t>272</w:t>
        </w:r>
        <w:r w:rsidRPr="00E153A1">
          <w:rPr>
            <w:rFonts w:cs="Arial"/>
            <w:noProof/>
            <w:webHidden/>
          </w:rPr>
          <w:fldChar w:fldCharType="end"/>
        </w:r>
      </w:hyperlink>
    </w:p>
    <w:p w14:paraId="407AEC97" w14:textId="049B5B60" w:rsidR="00E153A1" w:rsidRPr="00E153A1" w:rsidRDefault="00E153A1">
      <w:pPr>
        <w:pStyle w:val="TOC4"/>
        <w:rPr>
          <w:rFonts w:eastAsiaTheme="minorEastAsia" w:cs="Arial"/>
          <w:noProof/>
          <w:kern w:val="2"/>
          <w14:ligatures w14:val="standardContextual"/>
        </w:rPr>
      </w:pPr>
      <w:hyperlink w:anchor="_Toc197079321" w:history="1">
        <w:r w:rsidRPr="00E153A1">
          <w:rPr>
            <w:rStyle w:val="Hyperlink"/>
            <w:rFonts w:cs="Arial"/>
            <w:noProof/>
          </w:rPr>
          <w:t>Section 8: Pediatric Care</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21 \h </w:instrText>
        </w:r>
        <w:r w:rsidRPr="00E153A1">
          <w:rPr>
            <w:rFonts w:cs="Arial"/>
            <w:noProof/>
            <w:webHidden/>
          </w:rPr>
        </w:r>
        <w:r w:rsidRPr="00E153A1">
          <w:rPr>
            <w:rFonts w:cs="Arial"/>
            <w:noProof/>
            <w:webHidden/>
          </w:rPr>
          <w:fldChar w:fldCharType="separate"/>
        </w:r>
        <w:r w:rsidR="00C4182A">
          <w:rPr>
            <w:rFonts w:cs="Arial"/>
            <w:noProof/>
            <w:webHidden/>
          </w:rPr>
          <w:t>273</w:t>
        </w:r>
        <w:r w:rsidRPr="00E153A1">
          <w:rPr>
            <w:rFonts w:cs="Arial"/>
            <w:noProof/>
            <w:webHidden/>
          </w:rPr>
          <w:fldChar w:fldCharType="end"/>
        </w:r>
      </w:hyperlink>
    </w:p>
    <w:p w14:paraId="46D32337" w14:textId="30D722EB" w:rsidR="00E153A1" w:rsidRPr="00E153A1" w:rsidRDefault="00E153A1">
      <w:pPr>
        <w:pStyle w:val="TOC4"/>
        <w:rPr>
          <w:rFonts w:eastAsiaTheme="minorEastAsia" w:cs="Arial"/>
          <w:noProof/>
          <w:kern w:val="2"/>
          <w14:ligatures w14:val="standardContextual"/>
        </w:rPr>
      </w:pPr>
      <w:hyperlink w:anchor="_Toc197079322" w:history="1">
        <w:r w:rsidRPr="00E153A1">
          <w:rPr>
            <w:rStyle w:val="Hyperlink"/>
            <w:rFonts w:cs="Arial"/>
            <w:noProof/>
          </w:rPr>
          <w:t>8A: Patient Experience (CAHPS Child Hospital Survey)</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22 \h </w:instrText>
        </w:r>
        <w:r w:rsidRPr="00E153A1">
          <w:rPr>
            <w:rFonts w:cs="Arial"/>
            <w:noProof/>
            <w:webHidden/>
          </w:rPr>
        </w:r>
        <w:r w:rsidRPr="00E153A1">
          <w:rPr>
            <w:rFonts w:cs="Arial"/>
            <w:noProof/>
            <w:webHidden/>
          </w:rPr>
          <w:fldChar w:fldCharType="separate"/>
        </w:r>
        <w:r w:rsidR="00C4182A">
          <w:rPr>
            <w:rFonts w:cs="Arial"/>
            <w:noProof/>
            <w:webHidden/>
          </w:rPr>
          <w:t>274</w:t>
        </w:r>
        <w:r w:rsidRPr="00E153A1">
          <w:rPr>
            <w:rFonts w:cs="Arial"/>
            <w:noProof/>
            <w:webHidden/>
          </w:rPr>
          <w:fldChar w:fldCharType="end"/>
        </w:r>
      </w:hyperlink>
    </w:p>
    <w:p w14:paraId="2CFABDF6" w14:textId="256032F8" w:rsidR="00E153A1" w:rsidRPr="00E153A1" w:rsidRDefault="00E153A1">
      <w:pPr>
        <w:pStyle w:val="TOC4"/>
        <w:rPr>
          <w:rFonts w:eastAsiaTheme="minorEastAsia" w:cs="Arial"/>
          <w:noProof/>
          <w:kern w:val="2"/>
          <w14:ligatures w14:val="standardContextual"/>
        </w:rPr>
      </w:pPr>
      <w:hyperlink w:anchor="_Toc197079323" w:history="1">
        <w:r w:rsidRPr="00E153A1">
          <w:rPr>
            <w:rStyle w:val="Hyperlink"/>
            <w:rFonts w:cs="Arial"/>
            <w:noProof/>
          </w:rPr>
          <w:t>8B: Pediatric Computed Tomography (CT) Radiation Dose</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23 \h </w:instrText>
        </w:r>
        <w:r w:rsidRPr="00E153A1">
          <w:rPr>
            <w:rFonts w:cs="Arial"/>
            <w:noProof/>
            <w:webHidden/>
          </w:rPr>
        </w:r>
        <w:r w:rsidRPr="00E153A1">
          <w:rPr>
            <w:rFonts w:cs="Arial"/>
            <w:noProof/>
            <w:webHidden/>
          </w:rPr>
          <w:fldChar w:fldCharType="separate"/>
        </w:r>
        <w:r w:rsidR="00C4182A">
          <w:rPr>
            <w:rFonts w:cs="Arial"/>
            <w:noProof/>
            <w:webHidden/>
          </w:rPr>
          <w:t>276</w:t>
        </w:r>
        <w:r w:rsidRPr="00E153A1">
          <w:rPr>
            <w:rFonts w:cs="Arial"/>
            <w:noProof/>
            <w:webHidden/>
          </w:rPr>
          <w:fldChar w:fldCharType="end"/>
        </w:r>
      </w:hyperlink>
    </w:p>
    <w:p w14:paraId="2A565D10" w14:textId="110320BF" w:rsidR="00E153A1" w:rsidRPr="00E153A1" w:rsidRDefault="00E153A1">
      <w:pPr>
        <w:pStyle w:val="TOC4"/>
        <w:rPr>
          <w:rFonts w:eastAsiaTheme="minorEastAsia" w:cs="Arial"/>
          <w:noProof/>
          <w:kern w:val="2"/>
          <w14:ligatures w14:val="standardContextual"/>
        </w:rPr>
      </w:pPr>
      <w:hyperlink w:anchor="_Toc197079324" w:history="1">
        <w:r w:rsidRPr="00E153A1">
          <w:rPr>
            <w:rStyle w:val="Hyperlink"/>
            <w:rFonts w:cs="Arial"/>
            <w:noProof/>
          </w:rPr>
          <w:t>Section 8: Pediatric Care Reference Informa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24 \h </w:instrText>
        </w:r>
        <w:r w:rsidRPr="00E153A1">
          <w:rPr>
            <w:rFonts w:cs="Arial"/>
            <w:noProof/>
            <w:webHidden/>
          </w:rPr>
        </w:r>
        <w:r w:rsidRPr="00E153A1">
          <w:rPr>
            <w:rFonts w:cs="Arial"/>
            <w:noProof/>
            <w:webHidden/>
          </w:rPr>
          <w:fldChar w:fldCharType="separate"/>
        </w:r>
        <w:r w:rsidR="00C4182A">
          <w:rPr>
            <w:rFonts w:cs="Arial"/>
            <w:noProof/>
            <w:webHidden/>
          </w:rPr>
          <w:t>279</w:t>
        </w:r>
        <w:r w:rsidRPr="00E153A1">
          <w:rPr>
            <w:rFonts w:cs="Arial"/>
            <w:noProof/>
            <w:webHidden/>
          </w:rPr>
          <w:fldChar w:fldCharType="end"/>
        </w:r>
      </w:hyperlink>
    </w:p>
    <w:p w14:paraId="4E3CE85B" w14:textId="25095E9D" w:rsidR="00E153A1" w:rsidRPr="00E153A1" w:rsidRDefault="00E153A1">
      <w:pPr>
        <w:pStyle w:val="TOC5"/>
        <w:rPr>
          <w:rFonts w:ascii="Arial" w:hAnsi="Arial" w:cs="Arial"/>
          <w:noProof/>
          <w:kern w:val="2"/>
          <w:sz w:val="20"/>
          <w:szCs w:val="20"/>
          <w14:ligatures w14:val="standardContextual"/>
        </w:rPr>
      </w:pPr>
      <w:hyperlink w:anchor="_Toc197079325" w:history="1">
        <w:r w:rsidRPr="00E153A1">
          <w:rPr>
            <w:rStyle w:val="Hyperlink"/>
            <w:rFonts w:ascii="Arial" w:hAnsi="Arial" w:cs="Arial"/>
            <w:noProof/>
            <w:sz w:val="20"/>
            <w:szCs w:val="20"/>
          </w:rPr>
          <w:t>What’s New in the 2025 Surve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25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79</w:t>
        </w:r>
        <w:r w:rsidRPr="00E153A1">
          <w:rPr>
            <w:rFonts w:ascii="Arial" w:hAnsi="Arial" w:cs="Arial"/>
            <w:noProof/>
            <w:webHidden/>
            <w:sz w:val="20"/>
            <w:szCs w:val="20"/>
          </w:rPr>
          <w:fldChar w:fldCharType="end"/>
        </w:r>
      </w:hyperlink>
    </w:p>
    <w:p w14:paraId="11AAD815" w14:textId="7D915A9D" w:rsidR="00E153A1" w:rsidRPr="00E153A1" w:rsidRDefault="00E153A1">
      <w:pPr>
        <w:pStyle w:val="TOC5"/>
        <w:rPr>
          <w:rFonts w:ascii="Arial" w:hAnsi="Arial" w:cs="Arial"/>
          <w:noProof/>
          <w:kern w:val="2"/>
          <w:sz w:val="20"/>
          <w:szCs w:val="20"/>
          <w14:ligatures w14:val="standardContextual"/>
        </w:rPr>
      </w:pPr>
      <w:hyperlink w:anchor="_Toc197079326" w:history="1">
        <w:r w:rsidRPr="00E153A1">
          <w:rPr>
            <w:rStyle w:val="Hyperlink"/>
            <w:rFonts w:ascii="Arial" w:hAnsi="Arial" w:cs="Arial"/>
            <w:noProof/>
            <w:sz w:val="20"/>
            <w:szCs w:val="20"/>
          </w:rPr>
          <w:t>Change Summary Since Releas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2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79</w:t>
        </w:r>
        <w:r w:rsidRPr="00E153A1">
          <w:rPr>
            <w:rFonts w:ascii="Arial" w:hAnsi="Arial" w:cs="Arial"/>
            <w:noProof/>
            <w:webHidden/>
            <w:sz w:val="20"/>
            <w:szCs w:val="20"/>
          </w:rPr>
          <w:fldChar w:fldCharType="end"/>
        </w:r>
      </w:hyperlink>
    </w:p>
    <w:p w14:paraId="62305C1E" w14:textId="6F9AAF0B" w:rsidR="00E153A1" w:rsidRPr="00E153A1" w:rsidRDefault="00E153A1">
      <w:pPr>
        <w:pStyle w:val="TOC4"/>
        <w:rPr>
          <w:rFonts w:eastAsiaTheme="minorEastAsia" w:cs="Arial"/>
          <w:noProof/>
          <w:kern w:val="2"/>
          <w14:ligatures w14:val="standardContextual"/>
        </w:rPr>
      </w:pPr>
      <w:hyperlink w:anchor="_Toc197079327" w:history="1">
        <w:r w:rsidRPr="00E153A1">
          <w:rPr>
            <w:rStyle w:val="Hyperlink"/>
            <w:rFonts w:cs="Arial"/>
            <w:noProof/>
          </w:rPr>
          <w:t>Section 8: Pediatric Care Measure Specification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27 \h </w:instrText>
        </w:r>
        <w:r w:rsidRPr="00E153A1">
          <w:rPr>
            <w:rFonts w:cs="Arial"/>
            <w:noProof/>
            <w:webHidden/>
          </w:rPr>
        </w:r>
        <w:r w:rsidRPr="00E153A1">
          <w:rPr>
            <w:rFonts w:cs="Arial"/>
            <w:noProof/>
            <w:webHidden/>
          </w:rPr>
          <w:fldChar w:fldCharType="separate"/>
        </w:r>
        <w:r w:rsidR="00C4182A">
          <w:rPr>
            <w:rFonts w:cs="Arial"/>
            <w:noProof/>
            <w:webHidden/>
          </w:rPr>
          <w:t>280</w:t>
        </w:r>
        <w:r w:rsidRPr="00E153A1">
          <w:rPr>
            <w:rFonts w:cs="Arial"/>
            <w:noProof/>
            <w:webHidden/>
          </w:rPr>
          <w:fldChar w:fldCharType="end"/>
        </w:r>
      </w:hyperlink>
    </w:p>
    <w:p w14:paraId="744AD777" w14:textId="7E6F6557" w:rsidR="00E153A1" w:rsidRPr="00E153A1" w:rsidRDefault="00E153A1">
      <w:pPr>
        <w:pStyle w:val="TOC5"/>
        <w:rPr>
          <w:rFonts w:ascii="Arial" w:hAnsi="Arial" w:cs="Arial"/>
          <w:noProof/>
          <w:kern w:val="2"/>
          <w:sz w:val="20"/>
          <w:szCs w:val="20"/>
          <w14:ligatures w14:val="standardContextual"/>
        </w:rPr>
      </w:pPr>
      <w:hyperlink w:anchor="_Toc197079328" w:history="1">
        <w:r w:rsidRPr="00E153A1">
          <w:rPr>
            <w:rStyle w:val="Hyperlink"/>
            <w:rFonts w:ascii="Arial" w:hAnsi="Arial" w:cs="Arial"/>
            <w:noProof/>
            <w:sz w:val="20"/>
            <w:szCs w:val="20"/>
          </w:rPr>
          <w:t>Patient Experience (CAHPS Child Hospital Survey)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28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80</w:t>
        </w:r>
        <w:r w:rsidRPr="00E153A1">
          <w:rPr>
            <w:rFonts w:ascii="Arial" w:hAnsi="Arial" w:cs="Arial"/>
            <w:noProof/>
            <w:webHidden/>
            <w:sz w:val="20"/>
            <w:szCs w:val="20"/>
          </w:rPr>
          <w:fldChar w:fldCharType="end"/>
        </w:r>
      </w:hyperlink>
    </w:p>
    <w:p w14:paraId="7638F7FF" w14:textId="2EAB0CC6" w:rsidR="00E153A1" w:rsidRPr="00E153A1" w:rsidRDefault="00E153A1">
      <w:pPr>
        <w:pStyle w:val="TOC5"/>
        <w:rPr>
          <w:rFonts w:ascii="Arial" w:hAnsi="Arial" w:cs="Arial"/>
          <w:noProof/>
          <w:kern w:val="2"/>
          <w:sz w:val="20"/>
          <w:szCs w:val="20"/>
          <w14:ligatures w14:val="standardContextual"/>
        </w:rPr>
      </w:pPr>
      <w:hyperlink w:anchor="_Toc197079329" w:history="1">
        <w:r w:rsidRPr="00E153A1">
          <w:rPr>
            <w:rStyle w:val="Hyperlink"/>
            <w:rFonts w:ascii="Arial" w:hAnsi="Arial" w:cs="Arial"/>
            <w:noProof/>
            <w:sz w:val="20"/>
            <w:szCs w:val="20"/>
          </w:rPr>
          <w:t>Pediatric Computed Tomography (CT) Radiation Dose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2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81</w:t>
        </w:r>
        <w:r w:rsidRPr="00E153A1">
          <w:rPr>
            <w:rFonts w:ascii="Arial" w:hAnsi="Arial" w:cs="Arial"/>
            <w:noProof/>
            <w:webHidden/>
            <w:sz w:val="20"/>
            <w:szCs w:val="20"/>
          </w:rPr>
          <w:fldChar w:fldCharType="end"/>
        </w:r>
      </w:hyperlink>
    </w:p>
    <w:p w14:paraId="028EF6F0" w14:textId="2672578C" w:rsidR="00E153A1" w:rsidRPr="00E153A1" w:rsidRDefault="00E153A1">
      <w:pPr>
        <w:pStyle w:val="TOC4"/>
        <w:rPr>
          <w:rFonts w:eastAsiaTheme="minorEastAsia" w:cs="Arial"/>
          <w:noProof/>
          <w:kern w:val="2"/>
          <w14:ligatures w14:val="standardContextual"/>
        </w:rPr>
      </w:pPr>
      <w:hyperlink w:anchor="_Toc197079330" w:history="1">
        <w:r w:rsidRPr="00E153A1">
          <w:rPr>
            <w:rStyle w:val="Hyperlink"/>
            <w:rFonts w:cs="Arial"/>
            <w:noProof/>
          </w:rPr>
          <w:t>Section 8: Pediatric Care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30 \h </w:instrText>
        </w:r>
        <w:r w:rsidRPr="00E153A1">
          <w:rPr>
            <w:rFonts w:cs="Arial"/>
            <w:noProof/>
            <w:webHidden/>
          </w:rPr>
        </w:r>
        <w:r w:rsidRPr="00E153A1">
          <w:rPr>
            <w:rFonts w:cs="Arial"/>
            <w:noProof/>
            <w:webHidden/>
          </w:rPr>
          <w:fldChar w:fldCharType="separate"/>
        </w:r>
        <w:r w:rsidR="00C4182A">
          <w:rPr>
            <w:rFonts w:cs="Arial"/>
            <w:noProof/>
            <w:webHidden/>
          </w:rPr>
          <w:t>286</w:t>
        </w:r>
        <w:r w:rsidRPr="00E153A1">
          <w:rPr>
            <w:rFonts w:cs="Arial"/>
            <w:noProof/>
            <w:webHidden/>
          </w:rPr>
          <w:fldChar w:fldCharType="end"/>
        </w:r>
      </w:hyperlink>
    </w:p>
    <w:p w14:paraId="41A40E0F" w14:textId="7AFCE4F6" w:rsidR="00E153A1" w:rsidRPr="00E153A1" w:rsidRDefault="00E153A1">
      <w:pPr>
        <w:pStyle w:val="TOC5"/>
        <w:rPr>
          <w:rFonts w:ascii="Arial" w:hAnsi="Arial" w:cs="Arial"/>
          <w:noProof/>
          <w:kern w:val="2"/>
          <w:sz w:val="20"/>
          <w:szCs w:val="20"/>
          <w14:ligatures w14:val="standardContextual"/>
        </w:rPr>
      </w:pPr>
      <w:hyperlink w:anchor="_Toc197079331" w:history="1">
        <w:r w:rsidRPr="00E153A1">
          <w:rPr>
            <w:rStyle w:val="Hyperlink"/>
            <w:rFonts w:ascii="Arial" w:hAnsi="Arial" w:cs="Arial"/>
            <w:noProof/>
            <w:sz w:val="20"/>
            <w:szCs w:val="20"/>
          </w:rPr>
          <w:t>Patient Experience (CAHPS Child Hospital Survey)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3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86</w:t>
        </w:r>
        <w:r w:rsidRPr="00E153A1">
          <w:rPr>
            <w:rFonts w:ascii="Arial" w:hAnsi="Arial" w:cs="Arial"/>
            <w:noProof/>
            <w:webHidden/>
            <w:sz w:val="20"/>
            <w:szCs w:val="20"/>
          </w:rPr>
          <w:fldChar w:fldCharType="end"/>
        </w:r>
      </w:hyperlink>
    </w:p>
    <w:p w14:paraId="4DBC2A1F" w14:textId="418F9B34" w:rsidR="00E153A1" w:rsidRPr="00E153A1" w:rsidRDefault="00E153A1">
      <w:pPr>
        <w:pStyle w:val="TOC5"/>
        <w:rPr>
          <w:rFonts w:ascii="Arial" w:hAnsi="Arial" w:cs="Arial"/>
          <w:noProof/>
          <w:kern w:val="2"/>
          <w:sz w:val="20"/>
          <w:szCs w:val="20"/>
          <w14:ligatures w14:val="standardContextual"/>
        </w:rPr>
      </w:pPr>
      <w:hyperlink w:anchor="_Toc197079332" w:history="1">
        <w:r w:rsidRPr="00E153A1">
          <w:rPr>
            <w:rStyle w:val="Hyperlink"/>
            <w:rFonts w:ascii="Arial" w:hAnsi="Arial" w:cs="Arial"/>
            <w:noProof/>
            <w:sz w:val="20"/>
            <w:szCs w:val="20"/>
          </w:rPr>
          <w:t>Pediatric Computed Tomography (CT) Radiation Dose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3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86</w:t>
        </w:r>
        <w:r w:rsidRPr="00E153A1">
          <w:rPr>
            <w:rFonts w:ascii="Arial" w:hAnsi="Arial" w:cs="Arial"/>
            <w:noProof/>
            <w:webHidden/>
            <w:sz w:val="20"/>
            <w:szCs w:val="20"/>
          </w:rPr>
          <w:fldChar w:fldCharType="end"/>
        </w:r>
      </w:hyperlink>
    </w:p>
    <w:p w14:paraId="46A8BB7B" w14:textId="25DCC25C" w:rsidR="00E153A1" w:rsidRPr="00E153A1" w:rsidRDefault="00E153A1">
      <w:pPr>
        <w:pStyle w:val="TOC1"/>
        <w:rPr>
          <w:rFonts w:eastAsiaTheme="minorEastAsia" w:cs="Arial"/>
          <w:noProof/>
          <w:kern w:val="2"/>
          <w14:ligatures w14:val="standardContextual"/>
        </w:rPr>
      </w:pPr>
      <w:hyperlink w:anchor="_Toc197079333" w:history="1">
        <w:r w:rsidRPr="00E153A1">
          <w:rPr>
            <w:rStyle w:val="Hyperlink"/>
            <w:rFonts w:cs="Arial"/>
            <w:noProof/>
          </w:rPr>
          <w:t>Page Intentionally Left Blank</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33 \h </w:instrText>
        </w:r>
        <w:r w:rsidRPr="00E153A1">
          <w:rPr>
            <w:rFonts w:cs="Arial"/>
            <w:noProof/>
            <w:webHidden/>
          </w:rPr>
        </w:r>
        <w:r w:rsidRPr="00E153A1">
          <w:rPr>
            <w:rFonts w:cs="Arial"/>
            <w:noProof/>
            <w:webHidden/>
          </w:rPr>
          <w:fldChar w:fldCharType="separate"/>
        </w:r>
        <w:r w:rsidR="00C4182A">
          <w:rPr>
            <w:rFonts w:cs="Arial"/>
            <w:noProof/>
            <w:webHidden/>
          </w:rPr>
          <w:t>288</w:t>
        </w:r>
        <w:r w:rsidRPr="00E153A1">
          <w:rPr>
            <w:rFonts w:cs="Arial"/>
            <w:noProof/>
            <w:webHidden/>
          </w:rPr>
          <w:fldChar w:fldCharType="end"/>
        </w:r>
      </w:hyperlink>
    </w:p>
    <w:p w14:paraId="522D3DD1" w14:textId="565D005F" w:rsidR="00E153A1" w:rsidRPr="00E153A1" w:rsidRDefault="00E153A1">
      <w:pPr>
        <w:pStyle w:val="TOC1"/>
        <w:rPr>
          <w:rFonts w:eastAsiaTheme="minorEastAsia" w:cs="Arial"/>
          <w:noProof/>
          <w:kern w:val="2"/>
          <w14:ligatures w14:val="standardContextual"/>
        </w:rPr>
      </w:pPr>
      <w:hyperlink w:anchor="_Toc197079334" w:history="1">
        <w:r w:rsidRPr="00E153A1">
          <w:rPr>
            <w:rStyle w:val="Hyperlink"/>
            <w:rFonts w:cs="Arial"/>
            <w:noProof/>
          </w:rPr>
          <w:t>SECTION 9: OUTPATIENT PROCEDURE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34 \h </w:instrText>
        </w:r>
        <w:r w:rsidRPr="00E153A1">
          <w:rPr>
            <w:rFonts w:cs="Arial"/>
            <w:noProof/>
            <w:webHidden/>
          </w:rPr>
        </w:r>
        <w:r w:rsidRPr="00E153A1">
          <w:rPr>
            <w:rFonts w:cs="Arial"/>
            <w:noProof/>
            <w:webHidden/>
          </w:rPr>
          <w:fldChar w:fldCharType="separate"/>
        </w:r>
        <w:r w:rsidR="00C4182A">
          <w:rPr>
            <w:rFonts w:cs="Arial"/>
            <w:noProof/>
            <w:webHidden/>
          </w:rPr>
          <w:t>289</w:t>
        </w:r>
        <w:r w:rsidRPr="00E153A1">
          <w:rPr>
            <w:rFonts w:cs="Arial"/>
            <w:noProof/>
            <w:webHidden/>
          </w:rPr>
          <w:fldChar w:fldCharType="end"/>
        </w:r>
      </w:hyperlink>
    </w:p>
    <w:p w14:paraId="2CA9567D" w14:textId="72EC58D6" w:rsidR="00E153A1" w:rsidRPr="00E153A1" w:rsidRDefault="00E153A1">
      <w:pPr>
        <w:pStyle w:val="TOC4"/>
        <w:rPr>
          <w:rFonts w:eastAsiaTheme="minorEastAsia" w:cs="Arial"/>
          <w:noProof/>
          <w:kern w:val="2"/>
          <w14:ligatures w14:val="standardContextual"/>
        </w:rPr>
      </w:pPr>
      <w:hyperlink w:anchor="_Toc197079335" w:history="1">
        <w:r w:rsidRPr="00E153A1">
          <w:rPr>
            <w:rStyle w:val="Hyperlink"/>
            <w:rFonts w:cs="Arial"/>
            <w:noProof/>
          </w:rPr>
          <w:t>Section 9: Outpatient Procedure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35 \h </w:instrText>
        </w:r>
        <w:r w:rsidRPr="00E153A1">
          <w:rPr>
            <w:rFonts w:cs="Arial"/>
            <w:noProof/>
            <w:webHidden/>
          </w:rPr>
        </w:r>
        <w:r w:rsidRPr="00E153A1">
          <w:rPr>
            <w:rFonts w:cs="Arial"/>
            <w:noProof/>
            <w:webHidden/>
          </w:rPr>
          <w:fldChar w:fldCharType="separate"/>
        </w:r>
        <w:r w:rsidR="00C4182A">
          <w:rPr>
            <w:rFonts w:cs="Arial"/>
            <w:noProof/>
            <w:webHidden/>
          </w:rPr>
          <w:t>290</w:t>
        </w:r>
        <w:r w:rsidRPr="00E153A1">
          <w:rPr>
            <w:rFonts w:cs="Arial"/>
            <w:noProof/>
            <w:webHidden/>
          </w:rPr>
          <w:fldChar w:fldCharType="end"/>
        </w:r>
      </w:hyperlink>
    </w:p>
    <w:p w14:paraId="7767D1E6" w14:textId="0A4949FB" w:rsidR="00E153A1" w:rsidRPr="00E153A1" w:rsidRDefault="00E153A1">
      <w:pPr>
        <w:pStyle w:val="TOC4"/>
        <w:rPr>
          <w:rFonts w:eastAsiaTheme="minorEastAsia" w:cs="Arial"/>
          <w:noProof/>
          <w:kern w:val="2"/>
          <w14:ligatures w14:val="standardContextual"/>
        </w:rPr>
      </w:pPr>
      <w:hyperlink w:anchor="_Toc197079336" w:history="1">
        <w:r w:rsidRPr="00E153A1">
          <w:rPr>
            <w:rStyle w:val="Hyperlink"/>
            <w:rFonts w:cs="Arial"/>
            <w:noProof/>
          </w:rPr>
          <w:t>9A: Basic Outpatient Department Informa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36 \h </w:instrText>
        </w:r>
        <w:r w:rsidRPr="00E153A1">
          <w:rPr>
            <w:rFonts w:cs="Arial"/>
            <w:noProof/>
            <w:webHidden/>
          </w:rPr>
        </w:r>
        <w:r w:rsidRPr="00E153A1">
          <w:rPr>
            <w:rFonts w:cs="Arial"/>
            <w:noProof/>
            <w:webHidden/>
          </w:rPr>
          <w:fldChar w:fldCharType="separate"/>
        </w:r>
        <w:r w:rsidR="00C4182A">
          <w:rPr>
            <w:rFonts w:cs="Arial"/>
            <w:noProof/>
            <w:webHidden/>
          </w:rPr>
          <w:t>291</w:t>
        </w:r>
        <w:r w:rsidRPr="00E153A1">
          <w:rPr>
            <w:rFonts w:cs="Arial"/>
            <w:noProof/>
            <w:webHidden/>
          </w:rPr>
          <w:fldChar w:fldCharType="end"/>
        </w:r>
      </w:hyperlink>
    </w:p>
    <w:p w14:paraId="64EC523F" w14:textId="186F1512" w:rsidR="00E153A1" w:rsidRPr="00E153A1" w:rsidRDefault="00E153A1">
      <w:pPr>
        <w:pStyle w:val="TOC4"/>
        <w:rPr>
          <w:rFonts w:eastAsiaTheme="minorEastAsia" w:cs="Arial"/>
          <w:noProof/>
          <w:kern w:val="2"/>
          <w14:ligatures w14:val="standardContextual"/>
        </w:rPr>
      </w:pPr>
      <w:hyperlink w:anchor="_Toc197079337" w:history="1">
        <w:r w:rsidRPr="00E153A1">
          <w:rPr>
            <w:rStyle w:val="Hyperlink"/>
            <w:rFonts w:cs="Arial"/>
            <w:noProof/>
          </w:rPr>
          <w:t>9B: Medical, Surgical, and Clinical Staff</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37 \h </w:instrText>
        </w:r>
        <w:r w:rsidRPr="00E153A1">
          <w:rPr>
            <w:rFonts w:cs="Arial"/>
            <w:noProof/>
            <w:webHidden/>
          </w:rPr>
        </w:r>
        <w:r w:rsidRPr="00E153A1">
          <w:rPr>
            <w:rFonts w:cs="Arial"/>
            <w:noProof/>
            <w:webHidden/>
          </w:rPr>
          <w:fldChar w:fldCharType="separate"/>
        </w:r>
        <w:r w:rsidR="00C4182A">
          <w:rPr>
            <w:rFonts w:cs="Arial"/>
            <w:noProof/>
            <w:webHidden/>
          </w:rPr>
          <w:t>293</w:t>
        </w:r>
        <w:r w:rsidRPr="00E153A1">
          <w:rPr>
            <w:rFonts w:cs="Arial"/>
            <w:noProof/>
            <w:webHidden/>
          </w:rPr>
          <w:fldChar w:fldCharType="end"/>
        </w:r>
      </w:hyperlink>
    </w:p>
    <w:p w14:paraId="591C3817" w14:textId="18171862" w:rsidR="00E153A1" w:rsidRPr="00E153A1" w:rsidRDefault="00E153A1">
      <w:pPr>
        <w:pStyle w:val="TOC4"/>
        <w:rPr>
          <w:rFonts w:eastAsiaTheme="minorEastAsia" w:cs="Arial"/>
          <w:noProof/>
          <w:kern w:val="2"/>
          <w14:ligatures w14:val="standardContextual"/>
        </w:rPr>
      </w:pPr>
      <w:hyperlink w:anchor="_Toc197079338" w:history="1">
        <w:r w:rsidRPr="00E153A1">
          <w:rPr>
            <w:rStyle w:val="Hyperlink"/>
            <w:rFonts w:cs="Arial"/>
            <w:noProof/>
          </w:rPr>
          <w:t>9C: Volume of Procedure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38 \h </w:instrText>
        </w:r>
        <w:r w:rsidRPr="00E153A1">
          <w:rPr>
            <w:rFonts w:cs="Arial"/>
            <w:noProof/>
            <w:webHidden/>
          </w:rPr>
        </w:r>
        <w:r w:rsidRPr="00E153A1">
          <w:rPr>
            <w:rFonts w:cs="Arial"/>
            <w:noProof/>
            <w:webHidden/>
          </w:rPr>
          <w:fldChar w:fldCharType="separate"/>
        </w:r>
        <w:r w:rsidR="00C4182A">
          <w:rPr>
            <w:rFonts w:cs="Arial"/>
            <w:noProof/>
            <w:webHidden/>
          </w:rPr>
          <w:t>295</w:t>
        </w:r>
        <w:r w:rsidRPr="00E153A1">
          <w:rPr>
            <w:rFonts w:cs="Arial"/>
            <w:noProof/>
            <w:webHidden/>
          </w:rPr>
          <w:fldChar w:fldCharType="end"/>
        </w:r>
      </w:hyperlink>
    </w:p>
    <w:p w14:paraId="2AA0B834" w14:textId="652C8D50" w:rsidR="00E153A1" w:rsidRPr="00E153A1" w:rsidRDefault="00E153A1">
      <w:pPr>
        <w:pStyle w:val="TOC5"/>
        <w:rPr>
          <w:rFonts w:ascii="Arial" w:hAnsi="Arial" w:cs="Arial"/>
          <w:noProof/>
          <w:kern w:val="2"/>
          <w:sz w:val="20"/>
          <w:szCs w:val="20"/>
          <w14:ligatures w14:val="standardContextual"/>
        </w:rPr>
      </w:pPr>
      <w:hyperlink w:anchor="_Toc197079339" w:history="1">
        <w:r w:rsidRPr="00E153A1">
          <w:rPr>
            <w:rStyle w:val="Hyperlink"/>
            <w:rFonts w:ascii="Arial" w:hAnsi="Arial" w:cs="Arial"/>
            <w:noProof/>
            <w:sz w:val="20"/>
            <w:szCs w:val="20"/>
          </w:rPr>
          <w:t>Ophthalmolog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3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98</w:t>
        </w:r>
        <w:r w:rsidRPr="00E153A1">
          <w:rPr>
            <w:rFonts w:ascii="Arial" w:hAnsi="Arial" w:cs="Arial"/>
            <w:noProof/>
            <w:webHidden/>
            <w:sz w:val="20"/>
            <w:szCs w:val="20"/>
          </w:rPr>
          <w:fldChar w:fldCharType="end"/>
        </w:r>
      </w:hyperlink>
    </w:p>
    <w:p w14:paraId="72C7614E" w14:textId="2D098031" w:rsidR="00E153A1" w:rsidRPr="00E153A1" w:rsidRDefault="00E153A1">
      <w:pPr>
        <w:pStyle w:val="TOC5"/>
        <w:rPr>
          <w:rFonts w:ascii="Arial" w:hAnsi="Arial" w:cs="Arial"/>
          <w:noProof/>
          <w:kern w:val="2"/>
          <w:sz w:val="20"/>
          <w:szCs w:val="20"/>
          <w14:ligatures w14:val="standardContextual"/>
        </w:rPr>
      </w:pPr>
      <w:hyperlink w:anchor="_Toc197079340" w:history="1">
        <w:r w:rsidRPr="00E153A1">
          <w:rPr>
            <w:rStyle w:val="Hyperlink"/>
            <w:rFonts w:ascii="Arial" w:hAnsi="Arial" w:cs="Arial"/>
            <w:noProof/>
            <w:sz w:val="20"/>
            <w:szCs w:val="20"/>
          </w:rPr>
          <w:t>Orthopedic</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4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299</w:t>
        </w:r>
        <w:r w:rsidRPr="00E153A1">
          <w:rPr>
            <w:rFonts w:ascii="Arial" w:hAnsi="Arial" w:cs="Arial"/>
            <w:noProof/>
            <w:webHidden/>
            <w:sz w:val="20"/>
            <w:szCs w:val="20"/>
          </w:rPr>
          <w:fldChar w:fldCharType="end"/>
        </w:r>
      </w:hyperlink>
    </w:p>
    <w:p w14:paraId="65ECD2F0" w14:textId="4D58590C" w:rsidR="00E153A1" w:rsidRPr="00E153A1" w:rsidRDefault="00E153A1">
      <w:pPr>
        <w:pStyle w:val="TOC5"/>
        <w:rPr>
          <w:rFonts w:ascii="Arial" w:hAnsi="Arial" w:cs="Arial"/>
          <w:noProof/>
          <w:kern w:val="2"/>
          <w:sz w:val="20"/>
          <w:szCs w:val="20"/>
          <w14:ligatures w14:val="standardContextual"/>
        </w:rPr>
      </w:pPr>
      <w:hyperlink w:anchor="_Toc197079341" w:history="1">
        <w:r w:rsidRPr="00E153A1">
          <w:rPr>
            <w:rStyle w:val="Hyperlink"/>
            <w:rFonts w:ascii="Arial" w:hAnsi="Arial" w:cs="Arial"/>
            <w:noProof/>
            <w:sz w:val="20"/>
            <w:szCs w:val="20"/>
          </w:rPr>
          <w:t>Otolaryngolog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4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00</w:t>
        </w:r>
        <w:r w:rsidRPr="00E153A1">
          <w:rPr>
            <w:rFonts w:ascii="Arial" w:hAnsi="Arial" w:cs="Arial"/>
            <w:noProof/>
            <w:webHidden/>
            <w:sz w:val="20"/>
            <w:szCs w:val="20"/>
          </w:rPr>
          <w:fldChar w:fldCharType="end"/>
        </w:r>
      </w:hyperlink>
    </w:p>
    <w:p w14:paraId="496526B7" w14:textId="7859D6F8" w:rsidR="00E153A1" w:rsidRPr="00E153A1" w:rsidRDefault="00E153A1">
      <w:pPr>
        <w:pStyle w:val="TOC5"/>
        <w:rPr>
          <w:rFonts w:ascii="Arial" w:hAnsi="Arial" w:cs="Arial"/>
          <w:noProof/>
          <w:kern w:val="2"/>
          <w:sz w:val="20"/>
          <w:szCs w:val="20"/>
          <w14:ligatures w14:val="standardContextual"/>
        </w:rPr>
      </w:pPr>
      <w:hyperlink w:anchor="_Toc197079342" w:history="1">
        <w:r w:rsidRPr="00E153A1">
          <w:rPr>
            <w:rStyle w:val="Hyperlink"/>
            <w:rFonts w:ascii="Arial" w:hAnsi="Arial" w:cs="Arial"/>
            <w:noProof/>
            <w:sz w:val="20"/>
            <w:szCs w:val="20"/>
          </w:rPr>
          <w:t>Gastroenterolog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4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01</w:t>
        </w:r>
        <w:r w:rsidRPr="00E153A1">
          <w:rPr>
            <w:rFonts w:ascii="Arial" w:hAnsi="Arial" w:cs="Arial"/>
            <w:noProof/>
            <w:webHidden/>
            <w:sz w:val="20"/>
            <w:szCs w:val="20"/>
          </w:rPr>
          <w:fldChar w:fldCharType="end"/>
        </w:r>
      </w:hyperlink>
    </w:p>
    <w:p w14:paraId="488B190A" w14:textId="6B1171F9" w:rsidR="00E153A1" w:rsidRPr="00E153A1" w:rsidRDefault="00E153A1">
      <w:pPr>
        <w:pStyle w:val="TOC5"/>
        <w:rPr>
          <w:rFonts w:ascii="Arial" w:hAnsi="Arial" w:cs="Arial"/>
          <w:noProof/>
          <w:kern w:val="2"/>
          <w:sz w:val="20"/>
          <w:szCs w:val="20"/>
          <w14:ligatures w14:val="standardContextual"/>
        </w:rPr>
      </w:pPr>
      <w:hyperlink w:anchor="_Toc197079343" w:history="1">
        <w:r w:rsidRPr="00E153A1">
          <w:rPr>
            <w:rStyle w:val="Hyperlink"/>
            <w:rFonts w:ascii="Arial" w:hAnsi="Arial" w:cs="Arial"/>
            <w:noProof/>
            <w:sz w:val="20"/>
            <w:szCs w:val="20"/>
          </w:rPr>
          <w:t>General Surger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4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02</w:t>
        </w:r>
        <w:r w:rsidRPr="00E153A1">
          <w:rPr>
            <w:rFonts w:ascii="Arial" w:hAnsi="Arial" w:cs="Arial"/>
            <w:noProof/>
            <w:webHidden/>
            <w:sz w:val="20"/>
            <w:szCs w:val="20"/>
          </w:rPr>
          <w:fldChar w:fldCharType="end"/>
        </w:r>
      </w:hyperlink>
    </w:p>
    <w:p w14:paraId="1B4C7751" w14:textId="32CB20F8" w:rsidR="00E153A1" w:rsidRPr="00E153A1" w:rsidRDefault="00E153A1">
      <w:pPr>
        <w:pStyle w:val="TOC5"/>
        <w:rPr>
          <w:rFonts w:ascii="Arial" w:hAnsi="Arial" w:cs="Arial"/>
          <w:noProof/>
          <w:kern w:val="2"/>
          <w:sz w:val="20"/>
          <w:szCs w:val="20"/>
          <w14:ligatures w14:val="standardContextual"/>
        </w:rPr>
      </w:pPr>
      <w:hyperlink w:anchor="_Toc197079344" w:history="1">
        <w:r w:rsidRPr="00E153A1">
          <w:rPr>
            <w:rStyle w:val="Hyperlink"/>
            <w:rFonts w:ascii="Arial" w:hAnsi="Arial" w:cs="Arial"/>
            <w:noProof/>
            <w:sz w:val="20"/>
            <w:szCs w:val="20"/>
          </w:rPr>
          <w:t>Urolog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44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03</w:t>
        </w:r>
        <w:r w:rsidRPr="00E153A1">
          <w:rPr>
            <w:rFonts w:ascii="Arial" w:hAnsi="Arial" w:cs="Arial"/>
            <w:noProof/>
            <w:webHidden/>
            <w:sz w:val="20"/>
            <w:szCs w:val="20"/>
          </w:rPr>
          <w:fldChar w:fldCharType="end"/>
        </w:r>
      </w:hyperlink>
    </w:p>
    <w:p w14:paraId="5F8A1A5E" w14:textId="207F7E49" w:rsidR="00E153A1" w:rsidRPr="00E153A1" w:rsidRDefault="00E153A1">
      <w:pPr>
        <w:pStyle w:val="TOC5"/>
        <w:rPr>
          <w:rFonts w:ascii="Arial" w:hAnsi="Arial" w:cs="Arial"/>
          <w:noProof/>
          <w:kern w:val="2"/>
          <w:sz w:val="20"/>
          <w:szCs w:val="20"/>
          <w14:ligatures w14:val="standardContextual"/>
        </w:rPr>
      </w:pPr>
      <w:hyperlink w:anchor="_Toc197079345" w:history="1">
        <w:r w:rsidRPr="00E153A1">
          <w:rPr>
            <w:rStyle w:val="Hyperlink"/>
            <w:rFonts w:ascii="Arial" w:hAnsi="Arial" w:cs="Arial"/>
            <w:noProof/>
            <w:sz w:val="20"/>
            <w:szCs w:val="20"/>
          </w:rPr>
          <w:t>Neurological Surger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45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04</w:t>
        </w:r>
        <w:r w:rsidRPr="00E153A1">
          <w:rPr>
            <w:rFonts w:ascii="Arial" w:hAnsi="Arial" w:cs="Arial"/>
            <w:noProof/>
            <w:webHidden/>
            <w:sz w:val="20"/>
            <w:szCs w:val="20"/>
          </w:rPr>
          <w:fldChar w:fldCharType="end"/>
        </w:r>
      </w:hyperlink>
    </w:p>
    <w:p w14:paraId="50226DFA" w14:textId="1AE48FC5" w:rsidR="00E153A1" w:rsidRPr="00E153A1" w:rsidRDefault="00E153A1">
      <w:pPr>
        <w:pStyle w:val="TOC5"/>
        <w:rPr>
          <w:rFonts w:ascii="Arial" w:hAnsi="Arial" w:cs="Arial"/>
          <w:noProof/>
          <w:kern w:val="2"/>
          <w:sz w:val="20"/>
          <w:szCs w:val="20"/>
          <w14:ligatures w14:val="standardContextual"/>
        </w:rPr>
      </w:pPr>
      <w:hyperlink w:anchor="_Toc197079346" w:history="1">
        <w:r w:rsidRPr="00E153A1">
          <w:rPr>
            <w:rStyle w:val="Hyperlink"/>
            <w:rFonts w:ascii="Arial" w:hAnsi="Arial" w:cs="Arial"/>
            <w:noProof/>
            <w:sz w:val="20"/>
            <w:szCs w:val="20"/>
          </w:rPr>
          <w:t>Obstetrics and Gynecolog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4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05</w:t>
        </w:r>
        <w:r w:rsidRPr="00E153A1">
          <w:rPr>
            <w:rFonts w:ascii="Arial" w:hAnsi="Arial" w:cs="Arial"/>
            <w:noProof/>
            <w:webHidden/>
            <w:sz w:val="20"/>
            <w:szCs w:val="20"/>
          </w:rPr>
          <w:fldChar w:fldCharType="end"/>
        </w:r>
      </w:hyperlink>
    </w:p>
    <w:p w14:paraId="53E1E3E4" w14:textId="4A0D91BA" w:rsidR="00E153A1" w:rsidRPr="00E153A1" w:rsidRDefault="00E153A1">
      <w:pPr>
        <w:pStyle w:val="TOC5"/>
        <w:rPr>
          <w:rFonts w:ascii="Arial" w:hAnsi="Arial" w:cs="Arial"/>
          <w:noProof/>
          <w:kern w:val="2"/>
          <w:sz w:val="20"/>
          <w:szCs w:val="20"/>
          <w14:ligatures w14:val="standardContextual"/>
        </w:rPr>
      </w:pPr>
      <w:hyperlink w:anchor="_Toc197079347" w:history="1">
        <w:r w:rsidRPr="00E153A1">
          <w:rPr>
            <w:rStyle w:val="Hyperlink"/>
            <w:rFonts w:ascii="Arial" w:hAnsi="Arial" w:cs="Arial"/>
            <w:noProof/>
            <w:sz w:val="20"/>
            <w:szCs w:val="20"/>
          </w:rPr>
          <w:t>Plastic and Reconstructive Surger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47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06</w:t>
        </w:r>
        <w:r w:rsidRPr="00E153A1">
          <w:rPr>
            <w:rFonts w:ascii="Arial" w:hAnsi="Arial" w:cs="Arial"/>
            <w:noProof/>
            <w:webHidden/>
            <w:sz w:val="20"/>
            <w:szCs w:val="20"/>
          </w:rPr>
          <w:fldChar w:fldCharType="end"/>
        </w:r>
      </w:hyperlink>
    </w:p>
    <w:p w14:paraId="1BF07407" w14:textId="5E3C62DB" w:rsidR="00E153A1" w:rsidRPr="00E153A1" w:rsidRDefault="00E153A1">
      <w:pPr>
        <w:pStyle w:val="TOC4"/>
        <w:rPr>
          <w:rFonts w:eastAsiaTheme="minorEastAsia" w:cs="Arial"/>
          <w:noProof/>
          <w:kern w:val="2"/>
          <w14:ligatures w14:val="standardContextual"/>
        </w:rPr>
      </w:pPr>
      <w:hyperlink w:anchor="_Toc197079348" w:history="1">
        <w:r w:rsidRPr="00E153A1">
          <w:rPr>
            <w:rStyle w:val="Hyperlink"/>
            <w:rFonts w:cs="Arial"/>
            <w:noProof/>
          </w:rPr>
          <w:t>9D: Safety of Procedure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48 \h </w:instrText>
        </w:r>
        <w:r w:rsidRPr="00E153A1">
          <w:rPr>
            <w:rFonts w:cs="Arial"/>
            <w:noProof/>
            <w:webHidden/>
          </w:rPr>
        </w:r>
        <w:r w:rsidRPr="00E153A1">
          <w:rPr>
            <w:rFonts w:cs="Arial"/>
            <w:noProof/>
            <w:webHidden/>
          </w:rPr>
          <w:fldChar w:fldCharType="separate"/>
        </w:r>
        <w:r w:rsidR="00C4182A">
          <w:rPr>
            <w:rFonts w:cs="Arial"/>
            <w:noProof/>
            <w:webHidden/>
          </w:rPr>
          <w:t>307</w:t>
        </w:r>
        <w:r w:rsidRPr="00E153A1">
          <w:rPr>
            <w:rFonts w:cs="Arial"/>
            <w:noProof/>
            <w:webHidden/>
          </w:rPr>
          <w:fldChar w:fldCharType="end"/>
        </w:r>
      </w:hyperlink>
    </w:p>
    <w:p w14:paraId="729FEDFB" w14:textId="7350BAC8" w:rsidR="00E153A1" w:rsidRPr="00E153A1" w:rsidRDefault="00E153A1">
      <w:pPr>
        <w:pStyle w:val="TOC5"/>
        <w:rPr>
          <w:rFonts w:ascii="Arial" w:hAnsi="Arial" w:cs="Arial"/>
          <w:noProof/>
          <w:kern w:val="2"/>
          <w:sz w:val="20"/>
          <w:szCs w:val="20"/>
          <w14:ligatures w14:val="standardContextual"/>
        </w:rPr>
      </w:pPr>
      <w:hyperlink w:anchor="_Toc197079349" w:history="1">
        <w:r w:rsidRPr="00E153A1">
          <w:rPr>
            <w:rStyle w:val="Hyperlink"/>
            <w:rFonts w:ascii="Arial" w:hAnsi="Arial" w:cs="Arial"/>
            <w:noProof/>
            <w:sz w:val="20"/>
            <w:szCs w:val="20"/>
          </w:rPr>
          <w:t>Patient Follow-up</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4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07</w:t>
        </w:r>
        <w:r w:rsidRPr="00E153A1">
          <w:rPr>
            <w:rFonts w:ascii="Arial" w:hAnsi="Arial" w:cs="Arial"/>
            <w:noProof/>
            <w:webHidden/>
            <w:sz w:val="20"/>
            <w:szCs w:val="20"/>
          </w:rPr>
          <w:fldChar w:fldCharType="end"/>
        </w:r>
      </w:hyperlink>
    </w:p>
    <w:p w14:paraId="7C79B449" w14:textId="43D25128" w:rsidR="00E153A1" w:rsidRPr="00E153A1" w:rsidRDefault="00E153A1">
      <w:pPr>
        <w:pStyle w:val="TOC5"/>
        <w:rPr>
          <w:rFonts w:ascii="Arial" w:hAnsi="Arial" w:cs="Arial"/>
          <w:noProof/>
          <w:kern w:val="2"/>
          <w:sz w:val="20"/>
          <w:szCs w:val="20"/>
          <w14:ligatures w14:val="standardContextual"/>
        </w:rPr>
      </w:pPr>
      <w:hyperlink w:anchor="_Toc197079350" w:history="1">
        <w:r w:rsidRPr="00E153A1">
          <w:rPr>
            <w:rStyle w:val="Hyperlink"/>
            <w:rFonts w:ascii="Arial" w:hAnsi="Arial" w:cs="Arial"/>
            <w:noProof/>
            <w:sz w:val="20"/>
            <w:szCs w:val="20"/>
          </w:rPr>
          <w:t>Safe Surgery Checklist for Adult and Pediatric Outpatient Procedure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5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08</w:t>
        </w:r>
        <w:r w:rsidRPr="00E153A1">
          <w:rPr>
            <w:rFonts w:ascii="Arial" w:hAnsi="Arial" w:cs="Arial"/>
            <w:noProof/>
            <w:webHidden/>
            <w:sz w:val="20"/>
            <w:szCs w:val="20"/>
          </w:rPr>
          <w:fldChar w:fldCharType="end"/>
        </w:r>
      </w:hyperlink>
    </w:p>
    <w:p w14:paraId="64064955" w14:textId="2FB3390D" w:rsidR="00E153A1" w:rsidRPr="00E153A1" w:rsidRDefault="00E153A1">
      <w:pPr>
        <w:pStyle w:val="TOC4"/>
        <w:rPr>
          <w:rFonts w:eastAsiaTheme="minorEastAsia" w:cs="Arial"/>
          <w:noProof/>
          <w:kern w:val="2"/>
          <w14:ligatures w14:val="standardContextual"/>
        </w:rPr>
      </w:pPr>
      <w:hyperlink w:anchor="_Toc197079351" w:history="1">
        <w:r w:rsidRPr="00E153A1">
          <w:rPr>
            <w:rStyle w:val="Hyperlink"/>
            <w:rFonts w:cs="Arial"/>
            <w:noProof/>
          </w:rPr>
          <w:t>9E: Medication Safety for Outpatient Procedure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51 \h </w:instrText>
        </w:r>
        <w:r w:rsidRPr="00E153A1">
          <w:rPr>
            <w:rFonts w:cs="Arial"/>
            <w:noProof/>
            <w:webHidden/>
          </w:rPr>
        </w:r>
        <w:r w:rsidRPr="00E153A1">
          <w:rPr>
            <w:rFonts w:cs="Arial"/>
            <w:noProof/>
            <w:webHidden/>
          </w:rPr>
          <w:fldChar w:fldCharType="separate"/>
        </w:r>
        <w:r w:rsidR="00C4182A">
          <w:rPr>
            <w:rFonts w:cs="Arial"/>
            <w:noProof/>
            <w:webHidden/>
          </w:rPr>
          <w:t>311</w:t>
        </w:r>
        <w:r w:rsidRPr="00E153A1">
          <w:rPr>
            <w:rFonts w:cs="Arial"/>
            <w:noProof/>
            <w:webHidden/>
          </w:rPr>
          <w:fldChar w:fldCharType="end"/>
        </w:r>
      </w:hyperlink>
    </w:p>
    <w:p w14:paraId="6038229C" w14:textId="6A94E5A4" w:rsidR="00E153A1" w:rsidRPr="00E153A1" w:rsidRDefault="00E153A1">
      <w:pPr>
        <w:pStyle w:val="TOC4"/>
        <w:rPr>
          <w:rFonts w:eastAsiaTheme="minorEastAsia" w:cs="Arial"/>
          <w:noProof/>
          <w:kern w:val="2"/>
          <w14:ligatures w14:val="standardContextual"/>
        </w:rPr>
      </w:pPr>
      <w:hyperlink w:anchor="_Toc197079352" w:history="1">
        <w:r w:rsidRPr="00E153A1">
          <w:rPr>
            <w:rStyle w:val="Hyperlink"/>
            <w:rFonts w:cs="Arial"/>
            <w:noProof/>
          </w:rPr>
          <w:t>9F: Patient Experience (OAS CAHP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52 \h </w:instrText>
        </w:r>
        <w:r w:rsidRPr="00E153A1">
          <w:rPr>
            <w:rFonts w:cs="Arial"/>
            <w:noProof/>
            <w:webHidden/>
          </w:rPr>
        </w:r>
        <w:r w:rsidRPr="00E153A1">
          <w:rPr>
            <w:rFonts w:cs="Arial"/>
            <w:noProof/>
            <w:webHidden/>
          </w:rPr>
          <w:fldChar w:fldCharType="separate"/>
        </w:r>
        <w:r w:rsidR="00C4182A">
          <w:rPr>
            <w:rFonts w:cs="Arial"/>
            <w:noProof/>
            <w:webHidden/>
          </w:rPr>
          <w:t>313</w:t>
        </w:r>
        <w:r w:rsidRPr="00E153A1">
          <w:rPr>
            <w:rFonts w:cs="Arial"/>
            <w:noProof/>
            <w:webHidden/>
          </w:rPr>
          <w:fldChar w:fldCharType="end"/>
        </w:r>
      </w:hyperlink>
    </w:p>
    <w:p w14:paraId="6494A79E" w14:textId="01544D13" w:rsidR="00E153A1" w:rsidRPr="00E153A1" w:rsidRDefault="00E153A1">
      <w:pPr>
        <w:pStyle w:val="TOC4"/>
        <w:rPr>
          <w:rFonts w:eastAsiaTheme="minorEastAsia" w:cs="Arial"/>
          <w:noProof/>
          <w:kern w:val="2"/>
          <w14:ligatures w14:val="standardContextual"/>
        </w:rPr>
      </w:pPr>
      <w:hyperlink w:anchor="_Toc197079353" w:history="1">
        <w:r w:rsidRPr="00E153A1">
          <w:rPr>
            <w:rStyle w:val="Hyperlink"/>
            <w:rFonts w:cs="Arial"/>
            <w:noProof/>
          </w:rPr>
          <w:t>Section 9: Outpatient Procedures Reference Information</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53 \h </w:instrText>
        </w:r>
        <w:r w:rsidRPr="00E153A1">
          <w:rPr>
            <w:rFonts w:cs="Arial"/>
            <w:noProof/>
            <w:webHidden/>
          </w:rPr>
        </w:r>
        <w:r w:rsidRPr="00E153A1">
          <w:rPr>
            <w:rFonts w:cs="Arial"/>
            <w:noProof/>
            <w:webHidden/>
          </w:rPr>
          <w:fldChar w:fldCharType="separate"/>
        </w:r>
        <w:r w:rsidR="00C4182A">
          <w:rPr>
            <w:rFonts w:cs="Arial"/>
            <w:noProof/>
            <w:webHidden/>
          </w:rPr>
          <w:t>316</w:t>
        </w:r>
        <w:r w:rsidRPr="00E153A1">
          <w:rPr>
            <w:rFonts w:cs="Arial"/>
            <w:noProof/>
            <w:webHidden/>
          </w:rPr>
          <w:fldChar w:fldCharType="end"/>
        </w:r>
      </w:hyperlink>
    </w:p>
    <w:p w14:paraId="35EF3649" w14:textId="7AEB9C64" w:rsidR="00E153A1" w:rsidRPr="00E153A1" w:rsidRDefault="00E153A1">
      <w:pPr>
        <w:pStyle w:val="TOC5"/>
        <w:rPr>
          <w:rFonts w:ascii="Arial" w:hAnsi="Arial" w:cs="Arial"/>
          <w:noProof/>
          <w:kern w:val="2"/>
          <w:sz w:val="20"/>
          <w:szCs w:val="20"/>
          <w14:ligatures w14:val="standardContextual"/>
        </w:rPr>
      </w:pPr>
      <w:hyperlink w:anchor="_Toc197079354" w:history="1">
        <w:r w:rsidRPr="00E153A1">
          <w:rPr>
            <w:rStyle w:val="Hyperlink"/>
            <w:rFonts w:ascii="Arial" w:hAnsi="Arial" w:cs="Arial"/>
            <w:noProof/>
            <w:sz w:val="20"/>
            <w:szCs w:val="20"/>
          </w:rPr>
          <w:t>What’s New in the 2025 Survey</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54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16</w:t>
        </w:r>
        <w:r w:rsidRPr="00E153A1">
          <w:rPr>
            <w:rFonts w:ascii="Arial" w:hAnsi="Arial" w:cs="Arial"/>
            <w:noProof/>
            <w:webHidden/>
            <w:sz w:val="20"/>
            <w:szCs w:val="20"/>
          </w:rPr>
          <w:fldChar w:fldCharType="end"/>
        </w:r>
      </w:hyperlink>
    </w:p>
    <w:p w14:paraId="350258D9" w14:textId="71667316" w:rsidR="00E153A1" w:rsidRPr="00E153A1" w:rsidRDefault="00E153A1">
      <w:pPr>
        <w:pStyle w:val="TOC5"/>
        <w:rPr>
          <w:rFonts w:ascii="Arial" w:hAnsi="Arial" w:cs="Arial"/>
          <w:noProof/>
          <w:kern w:val="2"/>
          <w:sz w:val="20"/>
          <w:szCs w:val="20"/>
          <w14:ligatures w14:val="standardContextual"/>
        </w:rPr>
      </w:pPr>
      <w:hyperlink w:anchor="_Toc197079355" w:history="1">
        <w:r w:rsidRPr="00E153A1">
          <w:rPr>
            <w:rStyle w:val="Hyperlink"/>
            <w:rFonts w:ascii="Arial" w:hAnsi="Arial" w:cs="Arial"/>
            <w:noProof/>
            <w:sz w:val="20"/>
            <w:szCs w:val="20"/>
          </w:rPr>
          <w:t>Change Summary Since Release</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55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16</w:t>
        </w:r>
        <w:r w:rsidRPr="00E153A1">
          <w:rPr>
            <w:rFonts w:ascii="Arial" w:hAnsi="Arial" w:cs="Arial"/>
            <w:noProof/>
            <w:webHidden/>
            <w:sz w:val="20"/>
            <w:szCs w:val="20"/>
          </w:rPr>
          <w:fldChar w:fldCharType="end"/>
        </w:r>
      </w:hyperlink>
    </w:p>
    <w:p w14:paraId="36175DDD" w14:textId="512CBE8A" w:rsidR="00E153A1" w:rsidRPr="00E153A1" w:rsidRDefault="00E153A1">
      <w:pPr>
        <w:pStyle w:val="TOC4"/>
        <w:rPr>
          <w:rFonts w:eastAsiaTheme="minorEastAsia" w:cs="Arial"/>
          <w:noProof/>
          <w:kern w:val="2"/>
          <w14:ligatures w14:val="standardContextual"/>
        </w:rPr>
      </w:pPr>
      <w:hyperlink w:anchor="_Toc197079356" w:history="1">
        <w:r w:rsidRPr="00E153A1">
          <w:rPr>
            <w:rStyle w:val="Hyperlink"/>
            <w:rFonts w:cs="Arial"/>
            <w:noProof/>
          </w:rPr>
          <w:t>Basic Outpatient Department Information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56 \h </w:instrText>
        </w:r>
        <w:r w:rsidRPr="00E153A1">
          <w:rPr>
            <w:rFonts w:cs="Arial"/>
            <w:noProof/>
            <w:webHidden/>
          </w:rPr>
        </w:r>
        <w:r w:rsidRPr="00E153A1">
          <w:rPr>
            <w:rFonts w:cs="Arial"/>
            <w:noProof/>
            <w:webHidden/>
          </w:rPr>
          <w:fldChar w:fldCharType="separate"/>
        </w:r>
        <w:r w:rsidR="00C4182A">
          <w:rPr>
            <w:rFonts w:cs="Arial"/>
            <w:noProof/>
            <w:webHidden/>
          </w:rPr>
          <w:t>317</w:t>
        </w:r>
        <w:r w:rsidRPr="00E153A1">
          <w:rPr>
            <w:rFonts w:cs="Arial"/>
            <w:noProof/>
            <w:webHidden/>
          </w:rPr>
          <w:fldChar w:fldCharType="end"/>
        </w:r>
      </w:hyperlink>
    </w:p>
    <w:p w14:paraId="3978C9BE" w14:textId="76A09454" w:rsidR="00E153A1" w:rsidRPr="00E153A1" w:rsidRDefault="00E153A1">
      <w:pPr>
        <w:pStyle w:val="TOC4"/>
        <w:rPr>
          <w:rFonts w:eastAsiaTheme="minorEastAsia" w:cs="Arial"/>
          <w:noProof/>
          <w:kern w:val="2"/>
          <w14:ligatures w14:val="standardContextual"/>
        </w:rPr>
      </w:pPr>
      <w:hyperlink w:anchor="_Toc197079357" w:history="1">
        <w:r w:rsidRPr="00E153A1">
          <w:rPr>
            <w:rStyle w:val="Hyperlink"/>
            <w:rFonts w:cs="Arial"/>
            <w:noProof/>
          </w:rPr>
          <w:t>Medical, Surgical, and Clinical Staff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57 \h </w:instrText>
        </w:r>
        <w:r w:rsidRPr="00E153A1">
          <w:rPr>
            <w:rFonts w:cs="Arial"/>
            <w:noProof/>
            <w:webHidden/>
          </w:rPr>
        </w:r>
        <w:r w:rsidRPr="00E153A1">
          <w:rPr>
            <w:rFonts w:cs="Arial"/>
            <w:noProof/>
            <w:webHidden/>
          </w:rPr>
          <w:fldChar w:fldCharType="separate"/>
        </w:r>
        <w:r w:rsidR="00C4182A">
          <w:rPr>
            <w:rFonts w:cs="Arial"/>
            <w:noProof/>
            <w:webHidden/>
          </w:rPr>
          <w:t>318</w:t>
        </w:r>
        <w:r w:rsidRPr="00E153A1">
          <w:rPr>
            <w:rFonts w:cs="Arial"/>
            <w:noProof/>
            <w:webHidden/>
          </w:rPr>
          <w:fldChar w:fldCharType="end"/>
        </w:r>
      </w:hyperlink>
    </w:p>
    <w:p w14:paraId="69E04B6C" w14:textId="5AA33286" w:rsidR="00E153A1" w:rsidRPr="00E153A1" w:rsidRDefault="00E153A1">
      <w:pPr>
        <w:pStyle w:val="TOC4"/>
        <w:rPr>
          <w:rFonts w:eastAsiaTheme="minorEastAsia" w:cs="Arial"/>
          <w:noProof/>
          <w:kern w:val="2"/>
          <w14:ligatures w14:val="standardContextual"/>
        </w:rPr>
      </w:pPr>
      <w:hyperlink w:anchor="_Toc197079358" w:history="1">
        <w:r w:rsidRPr="00E153A1">
          <w:rPr>
            <w:rStyle w:val="Hyperlink"/>
            <w:rFonts w:cs="Arial"/>
            <w:noProof/>
          </w:rPr>
          <w:t>Volume of Procedures Measure Specification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58 \h </w:instrText>
        </w:r>
        <w:r w:rsidRPr="00E153A1">
          <w:rPr>
            <w:rFonts w:cs="Arial"/>
            <w:noProof/>
            <w:webHidden/>
          </w:rPr>
        </w:r>
        <w:r w:rsidRPr="00E153A1">
          <w:rPr>
            <w:rFonts w:cs="Arial"/>
            <w:noProof/>
            <w:webHidden/>
          </w:rPr>
          <w:fldChar w:fldCharType="separate"/>
        </w:r>
        <w:r w:rsidR="00C4182A">
          <w:rPr>
            <w:rFonts w:cs="Arial"/>
            <w:noProof/>
            <w:webHidden/>
          </w:rPr>
          <w:t>319</w:t>
        </w:r>
        <w:r w:rsidRPr="00E153A1">
          <w:rPr>
            <w:rFonts w:cs="Arial"/>
            <w:noProof/>
            <w:webHidden/>
          </w:rPr>
          <w:fldChar w:fldCharType="end"/>
        </w:r>
      </w:hyperlink>
    </w:p>
    <w:p w14:paraId="5CBA606C" w14:textId="4F9C7F49" w:rsidR="00E153A1" w:rsidRPr="00E153A1" w:rsidRDefault="00E153A1">
      <w:pPr>
        <w:pStyle w:val="TOC5"/>
        <w:rPr>
          <w:rFonts w:ascii="Arial" w:hAnsi="Arial" w:cs="Arial"/>
          <w:noProof/>
          <w:kern w:val="2"/>
          <w:sz w:val="20"/>
          <w:szCs w:val="20"/>
          <w14:ligatures w14:val="standardContextual"/>
        </w:rPr>
      </w:pPr>
      <w:hyperlink w:anchor="_Toc197079359" w:history="1">
        <w:r w:rsidRPr="00E153A1">
          <w:rPr>
            <w:rStyle w:val="Hyperlink"/>
            <w:rFonts w:ascii="Arial" w:hAnsi="Arial" w:cs="Arial"/>
            <w:noProof/>
            <w:sz w:val="20"/>
            <w:szCs w:val="20"/>
          </w:rPr>
          <w:t>Ophthalmology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59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1</w:t>
        </w:r>
        <w:r w:rsidRPr="00E153A1">
          <w:rPr>
            <w:rFonts w:ascii="Arial" w:hAnsi="Arial" w:cs="Arial"/>
            <w:noProof/>
            <w:webHidden/>
            <w:sz w:val="20"/>
            <w:szCs w:val="20"/>
          </w:rPr>
          <w:fldChar w:fldCharType="end"/>
        </w:r>
      </w:hyperlink>
    </w:p>
    <w:p w14:paraId="7512088A" w14:textId="4A1274ED" w:rsidR="00E153A1" w:rsidRPr="00E153A1" w:rsidRDefault="00E153A1">
      <w:pPr>
        <w:pStyle w:val="TOC5"/>
        <w:rPr>
          <w:rFonts w:ascii="Arial" w:hAnsi="Arial" w:cs="Arial"/>
          <w:noProof/>
          <w:kern w:val="2"/>
          <w:sz w:val="20"/>
          <w:szCs w:val="20"/>
          <w14:ligatures w14:val="standardContextual"/>
        </w:rPr>
      </w:pPr>
      <w:hyperlink w:anchor="_Toc197079360" w:history="1">
        <w:r w:rsidRPr="00E153A1">
          <w:rPr>
            <w:rStyle w:val="Hyperlink"/>
            <w:rFonts w:ascii="Arial" w:hAnsi="Arial" w:cs="Arial"/>
            <w:noProof/>
            <w:sz w:val="20"/>
            <w:szCs w:val="20"/>
          </w:rPr>
          <w:t>Orthopedic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6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1</w:t>
        </w:r>
        <w:r w:rsidRPr="00E153A1">
          <w:rPr>
            <w:rFonts w:ascii="Arial" w:hAnsi="Arial" w:cs="Arial"/>
            <w:noProof/>
            <w:webHidden/>
            <w:sz w:val="20"/>
            <w:szCs w:val="20"/>
          </w:rPr>
          <w:fldChar w:fldCharType="end"/>
        </w:r>
      </w:hyperlink>
    </w:p>
    <w:p w14:paraId="4FDE9942" w14:textId="7E443F43" w:rsidR="00E153A1" w:rsidRPr="00E153A1" w:rsidRDefault="00E153A1">
      <w:pPr>
        <w:pStyle w:val="TOC5"/>
        <w:rPr>
          <w:rFonts w:ascii="Arial" w:hAnsi="Arial" w:cs="Arial"/>
          <w:noProof/>
          <w:kern w:val="2"/>
          <w:sz w:val="20"/>
          <w:szCs w:val="20"/>
          <w14:ligatures w14:val="standardContextual"/>
        </w:rPr>
      </w:pPr>
      <w:hyperlink w:anchor="_Toc197079361" w:history="1">
        <w:r w:rsidRPr="00E153A1">
          <w:rPr>
            <w:rStyle w:val="Hyperlink"/>
            <w:rFonts w:ascii="Arial" w:hAnsi="Arial" w:cs="Arial"/>
            <w:noProof/>
            <w:sz w:val="20"/>
            <w:szCs w:val="20"/>
          </w:rPr>
          <w:t>Otolaryngology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6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1</w:t>
        </w:r>
        <w:r w:rsidRPr="00E153A1">
          <w:rPr>
            <w:rFonts w:ascii="Arial" w:hAnsi="Arial" w:cs="Arial"/>
            <w:noProof/>
            <w:webHidden/>
            <w:sz w:val="20"/>
            <w:szCs w:val="20"/>
          </w:rPr>
          <w:fldChar w:fldCharType="end"/>
        </w:r>
      </w:hyperlink>
    </w:p>
    <w:p w14:paraId="29AA4E06" w14:textId="62433FA1" w:rsidR="00E153A1" w:rsidRPr="00E153A1" w:rsidRDefault="00E153A1">
      <w:pPr>
        <w:pStyle w:val="TOC5"/>
        <w:rPr>
          <w:rFonts w:ascii="Arial" w:hAnsi="Arial" w:cs="Arial"/>
          <w:noProof/>
          <w:kern w:val="2"/>
          <w:sz w:val="20"/>
          <w:szCs w:val="20"/>
          <w14:ligatures w14:val="standardContextual"/>
        </w:rPr>
      </w:pPr>
      <w:hyperlink w:anchor="_Toc197079362" w:history="1">
        <w:r w:rsidRPr="00E153A1">
          <w:rPr>
            <w:rStyle w:val="Hyperlink"/>
            <w:rFonts w:ascii="Arial" w:hAnsi="Arial" w:cs="Arial"/>
            <w:noProof/>
            <w:sz w:val="20"/>
            <w:szCs w:val="20"/>
          </w:rPr>
          <w:t>Gastroenterology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62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2</w:t>
        </w:r>
        <w:r w:rsidRPr="00E153A1">
          <w:rPr>
            <w:rFonts w:ascii="Arial" w:hAnsi="Arial" w:cs="Arial"/>
            <w:noProof/>
            <w:webHidden/>
            <w:sz w:val="20"/>
            <w:szCs w:val="20"/>
          </w:rPr>
          <w:fldChar w:fldCharType="end"/>
        </w:r>
      </w:hyperlink>
    </w:p>
    <w:p w14:paraId="057FF5E1" w14:textId="41ABD46C" w:rsidR="00E153A1" w:rsidRPr="00E153A1" w:rsidRDefault="00E153A1">
      <w:pPr>
        <w:pStyle w:val="TOC5"/>
        <w:rPr>
          <w:rFonts w:ascii="Arial" w:hAnsi="Arial" w:cs="Arial"/>
          <w:noProof/>
          <w:kern w:val="2"/>
          <w:sz w:val="20"/>
          <w:szCs w:val="20"/>
          <w14:ligatures w14:val="standardContextual"/>
        </w:rPr>
      </w:pPr>
      <w:hyperlink w:anchor="_Toc197079363" w:history="1">
        <w:r w:rsidRPr="00E153A1">
          <w:rPr>
            <w:rStyle w:val="Hyperlink"/>
            <w:rFonts w:ascii="Arial" w:hAnsi="Arial" w:cs="Arial"/>
            <w:noProof/>
            <w:sz w:val="20"/>
            <w:szCs w:val="20"/>
          </w:rPr>
          <w:t>General Surgery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6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2</w:t>
        </w:r>
        <w:r w:rsidRPr="00E153A1">
          <w:rPr>
            <w:rFonts w:ascii="Arial" w:hAnsi="Arial" w:cs="Arial"/>
            <w:noProof/>
            <w:webHidden/>
            <w:sz w:val="20"/>
            <w:szCs w:val="20"/>
          </w:rPr>
          <w:fldChar w:fldCharType="end"/>
        </w:r>
      </w:hyperlink>
    </w:p>
    <w:p w14:paraId="190866F9" w14:textId="597F592C" w:rsidR="00E153A1" w:rsidRPr="00E153A1" w:rsidRDefault="00E153A1">
      <w:pPr>
        <w:pStyle w:val="TOC5"/>
        <w:rPr>
          <w:rFonts w:ascii="Arial" w:hAnsi="Arial" w:cs="Arial"/>
          <w:noProof/>
          <w:kern w:val="2"/>
          <w:sz w:val="20"/>
          <w:szCs w:val="20"/>
          <w14:ligatures w14:val="standardContextual"/>
        </w:rPr>
      </w:pPr>
      <w:hyperlink w:anchor="_Toc197079364" w:history="1">
        <w:r w:rsidRPr="00E153A1">
          <w:rPr>
            <w:rStyle w:val="Hyperlink"/>
            <w:rFonts w:ascii="Arial" w:hAnsi="Arial" w:cs="Arial"/>
            <w:noProof/>
            <w:sz w:val="20"/>
            <w:szCs w:val="20"/>
          </w:rPr>
          <w:t>Urology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64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2</w:t>
        </w:r>
        <w:r w:rsidRPr="00E153A1">
          <w:rPr>
            <w:rFonts w:ascii="Arial" w:hAnsi="Arial" w:cs="Arial"/>
            <w:noProof/>
            <w:webHidden/>
            <w:sz w:val="20"/>
            <w:szCs w:val="20"/>
          </w:rPr>
          <w:fldChar w:fldCharType="end"/>
        </w:r>
      </w:hyperlink>
    </w:p>
    <w:p w14:paraId="726314B4" w14:textId="044CE2FC" w:rsidR="00E153A1" w:rsidRPr="00E153A1" w:rsidRDefault="00E153A1">
      <w:pPr>
        <w:pStyle w:val="TOC5"/>
        <w:rPr>
          <w:rFonts w:ascii="Arial" w:hAnsi="Arial" w:cs="Arial"/>
          <w:noProof/>
          <w:kern w:val="2"/>
          <w:sz w:val="20"/>
          <w:szCs w:val="20"/>
          <w14:ligatures w14:val="standardContextual"/>
        </w:rPr>
      </w:pPr>
      <w:hyperlink w:anchor="_Toc197079365" w:history="1">
        <w:r w:rsidRPr="00E153A1">
          <w:rPr>
            <w:rStyle w:val="Hyperlink"/>
            <w:rFonts w:ascii="Arial" w:hAnsi="Arial" w:cs="Arial"/>
            <w:noProof/>
            <w:sz w:val="20"/>
            <w:szCs w:val="20"/>
          </w:rPr>
          <w:t>Neurological Surgery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65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3</w:t>
        </w:r>
        <w:r w:rsidRPr="00E153A1">
          <w:rPr>
            <w:rFonts w:ascii="Arial" w:hAnsi="Arial" w:cs="Arial"/>
            <w:noProof/>
            <w:webHidden/>
            <w:sz w:val="20"/>
            <w:szCs w:val="20"/>
          </w:rPr>
          <w:fldChar w:fldCharType="end"/>
        </w:r>
      </w:hyperlink>
    </w:p>
    <w:p w14:paraId="5E1E2AB6" w14:textId="3A6FAE6C" w:rsidR="00E153A1" w:rsidRPr="00E153A1" w:rsidRDefault="00E153A1">
      <w:pPr>
        <w:pStyle w:val="TOC5"/>
        <w:rPr>
          <w:rFonts w:ascii="Arial" w:hAnsi="Arial" w:cs="Arial"/>
          <w:noProof/>
          <w:kern w:val="2"/>
          <w:sz w:val="20"/>
          <w:szCs w:val="20"/>
          <w14:ligatures w14:val="standardContextual"/>
        </w:rPr>
      </w:pPr>
      <w:hyperlink w:anchor="_Toc197079366" w:history="1">
        <w:r w:rsidRPr="00E153A1">
          <w:rPr>
            <w:rStyle w:val="Hyperlink"/>
            <w:rFonts w:ascii="Arial" w:hAnsi="Arial" w:cs="Arial"/>
            <w:noProof/>
            <w:sz w:val="20"/>
            <w:szCs w:val="20"/>
          </w:rPr>
          <w:t>Obstetrics and Gynecology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66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3</w:t>
        </w:r>
        <w:r w:rsidRPr="00E153A1">
          <w:rPr>
            <w:rFonts w:ascii="Arial" w:hAnsi="Arial" w:cs="Arial"/>
            <w:noProof/>
            <w:webHidden/>
            <w:sz w:val="20"/>
            <w:szCs w:val="20"/>
          </w:rPr>
          <w:fldChar w:fldCharType="end"/>
        </w:r>
      </w:hyperlink>
    </w:p>
    <w:p w14:paraId="4659628E" w14:textId="6ABB91B6" w:rsidR="00E153A1" w:rsidRPr="00E153A1" w:rsidRDefault="00E153A1">
      <w:pPr>
        <w:pStyle w:val="TOC5"/>
        <w:rPr>
          <w:rFonts w:ascii="Arial" w:hAnsi="Arial" w:cs="Arial"/>
          <w:noProof/>
          <w:kern w:val="2"/>
          <w:sz w:val="20"/>
          <w:szCs w:val="20"/>
          <w14:ligatures w14:val="standardContextual"/>
        </w:rPr>
      </w:pPr>
      <w:hyperlink w:anchor="_Toc197079367" w:history="1">
        <w:r w:rsidRPr="00E153A1">
          <w:rPr>
            <w:rStyle w:val="Hyperlink"/>
            <w:rFonts w:ascii="Arial" w:hAnsi="Arial" w:cs="Arial"/>
            <w:noProof/>
            <w:sz w:val="20"/>
            <w:szCs w:val="20"/>
          </w:rPr>
          <w:t>Plastic and Reconstructive Surgery Measure Specifica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67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3</w:t>
        </w:r>
        <w:r w:rsidRPr="00E153A1">
          <w:rPr>
            <w:rFonts w:ascii="Arial" w:hAnsi="Arial" w:cs="Arial"/>
            <w:noProof/>
            <w:webHidden/>
            <w:sz w:val="20"/>
            <w:szCs w:val="20"/>
          </w:rPr>
          <w:fldChar w:fldCharType="end"/>
        </w:r>
      </w:hyperlink>
    </w:p>
    <w:p w14:paraId="6E26C4A3" w14:textId="6623487B" w:rsidR="00E153A1" w:rsidRPr="00E153A1" w:rsidRDefault="00E153A1">
      <w:pPr>
        <w:pStyle w:val="TOC4"/>
        <w:rPr>
          <w:rFonts w:eastAsiaTheme="minorEastAsia" w:cs="Arial"/>
          <w:noProof/>
          <w:kern w:val="2"/>
          <w14:ligatures w14:val="standardContextual"/>
        </w:rPr>
      </w:pPr>
      <w:hyperlink w:anchor="_Toc197079368" w:history="1">
        <w:r w:rsidRPr="00E153A1">
          <w:rPr>
            <w:rStyle w:val="Hyperlink"/>
            <w:rFonts w:cs="Arial"/>
            <w:noProof/>
          </w:rPr>
          <w:t>Volume of Procedures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68 \h </w:instrText>
        </w:r>
        <w:r w:rsidRPr="00E153A1">
          <w:rPr>
            <w:rFonts w:cs="Arial"/>
            <w:noProof/>
            <w:webHidden/>
          </w:rPr>
        </w:r>
        <w:r w:rsidRPr="00E153A1">
          <w:rPr>
            <w:rFonts w:cs="Arial"/>
            <w:noProof/>
            <w:webHidden/>
          </w:rPr>
          <w:fldChar w:fldCharType="separate"/>
        </w:r>
        <w:r w:rsidR="00C4182A">
          <w:rPr>
            <w:rFonts w:cs="Arial"/>
            <w:noProof/>
            <w:webHidden/>
          </w:rPr>
          <w:t>324</w:t>
        </w:r>
        <w:r w:rsidRPr="00E153A1">
          <w:rPr>
            <w:rFonts w:cs="Arial"/>
            <w:noProof/>
            <w:webHidden/>
          </w:rPr>
          <w:fldChar w:fldCharType="end"/>
        </w:r>
      </w:hyperlink>
    </w:p>
    <w:p w14:paraId="6052A65C" w14:textId="1350F097" w:rsidR="00E153A1" w:rsidRPr="00E153A1" w:rsidRDefault="00E153A1">
      <w:pPr>
        <w:pStyle w:val="TOC4"/>
        <w:rPr>
          <w:rFonts w:eastAsiaTheme="minorEastAsia" w:cs="Arial"/>
          <w:noProof/>
          <w:kern w:val="2"/>
          <w14:ligatures w14:val="standardContextual"/>
        </w:rPr>
      </w:pPr>
      <w:hyperlink w:anchor="_Toc197079369" w:history="1">
        <w:r w:rsidRPr="00E153A1">
          <w:rPr>
            <w:rStyle w:val="Hyperlink"/>
            <w:rFonts w:cs="Arial"/>
            <w:noProof/>
          </w:rPr>
          <w:t>Safety of Procedures Measure Specification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69 \h </w:instrText>
        </w:r>
        <w:r w:rsidRPr="00E153A1">
          <w:rPr>
            <w:rFonts w:cs="Arial"/>
            <w:noProof/>
            <w:webHidden/>
          </w:rPr>
        </w:r>
        <w:r w:rsidRPr="00E153A1">
          <w:rPr>
            <w:rFonts w:cs="Arial"/>
            <w:noProof/>
            <w:webHidden/>
          </w:rPr>
          <w:fldChar w:fldCharType="separate"/>
        </w:r>
        <w:r w:rsidR="00C4182A">
          <w:rPr>
            <w:rFonts w:cs="Arial"/>
            <w:noProof/>
            <w:webHidden/>
          </w:rPr>
          <w:t>325</w:t>
        </w:r>
        <w:r w:rsidRPr="00E153A1">
          <w:rPr>
            <w:rFonts w:cs="Arial"/>
            <w:noProof/>
            <w:webHidden/>
          </w:rPr>
          <w:fldChar w:fldCharType="end"/>
        </w:r>
      </w:hyperlink>
    </w:p>
    <w:p w14:paraId="5DC50F15" w14:textId="34BB592B" w:rsidR="00E153A1" w:rsidRPr="00E153A1" w:rsidRDefault="00E153A1">
      <w:pPr>
        <w:pStyle w:val="TOC5"/>
        <w:rPr>
          <w:rFonts w:ascii="Arial" w:hAnsi="Arial" w:cs="Arial"/>
          <w:noProof/>
          <w:kern w:val="2"/>
          <w:sz w:val="20"/>
          <w:szCs w:val="20"/>
          <w14:ligatures w14:val="standardContextual"/>
        </w:rPr>
      </w:pPr>
      <w:hyperlink w:anchor="_Toc197079370" w:history="1">
        <w:r w:rsidRPr="00E153A1">
          <w:rPr>
            <w:rStyle w:val="Hyperlink"/>
            <w:rFonts w:ascii="Arial" w:hAnsi="Arial" w:cs="Arial"/>
            <w:noProof/>
            <w:sz w:val="20"/>
            <w:szCs w:val="20"/>
          </w:rPr>
          <w:t>Patient Follow-up</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70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5</w:t>
        </w:r>
        <w:r w:rsidRPr="00E153A1">
          <w:rPr>
            <w:rFonts w:ascii="Arial" w:hAnsi="Arial" w:cs="Arial"/>
            <w:noProof/>
            <w:webHidden/>
            <w:sz w:val="20"/>
            <w:szCs w:val="20"/>
          </w:rPr>
          <w:fldChar w:fldCharType="end"/>
        </w:r>
      </w:hyperlink>
    </w:p>
    <w:p w14:paraId="6BE0758A" w14:textId="6AD77A25" w:rsidR="00E153A1" w:rsidRPr="00E153A1" w:rsidRDefault="00E153A1">
      <w:pPr>
        <w:pStyle w:val="TOC5"/>
        <w:rPr>
          <w:rFonts w:ascii="Arial" w:hAnsi="Arial" w:cs="Arial"/>
          <w:noProof/>
          <w:kern w:val="2"/>
          <w:sz w:val="20"/>
          <w:szCs w:val="20"/>
          <w14:ligatures w14:val="standardContextual"/>
        </w:rPr>
      </w:pPr>
      <w:hyperlink w:anchor="_Toc197079371" w:history="1">
        <w:r w:rsidRPr="00E153A1">
          <w:rPr>
            <w:rStyle w:val="Hyperlink"/>
            <w:rFonts w:ascii="Arial" w:hAnsi="Arial" w:cs="Arial"/>
            <w:noProof/>
            <w:sz w:val="20"/>
            <w:szCs w:val="20"/>
          </w:rPr>
          <w:t>Safe Surgery Checklist for Adult and Pediatric Outpatient Procedure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71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6</w:t>
        </w:r>
        <w:r w:rsidRPr="00E153A1">
          <w:rPr>
            <w:rFonts w:ascii="Arial" w:hAnsi="Arial" w:cs="Arial"/>
            <w:noProof/>
            <w:webHidden/>
            <w:sz w:val="20"/>
            <w:szCs w:val="20"/>
          </w:rPr>
          <w:fldChar w:fldCharType="end"/>
        </w:r>
      </w:hyperlink>
    </w:p>
    <w:p w14:paraId="1D0A11F7" w14:textId="2B8085D5" w:rsidR="00E153A1" w:rsidRPr="00E153A1" w:rsidRDefault="00E153A1">
      <w:pPr>
        <w:pStyle w:val="TOC4"/>
        <w:rPr>
          <w:rFonts w:eastAsiaTheme="minorEastAsia" w:cs="Arial"/>
          <w:noProof/>
          <w:kern w:val="2"/>
          <w14:ligatures w14:val="standardContextual"/>
        </w:rPr>
      </w:pPr>
      <w:hyperlink w:anchor="_Toc197079372" w:history="1">
        <w:r w:rsidRPr="00E153A1">
          <w:rPr>
            <w:rStyle w:val="Hyperlink"/>
            <w:rFonts w:cs="Arial"/>
            <w:noProof/>
          </w:rPr>
          <w:t>Safety of Procedures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72 \h </w:instrText>
        </w:r>
        <w:r w:rsidRPr="00E153A1">
          <w:rPr>
            <w:rFonts w:cs="Arial"/>
            <w:noProof/>
            <w:webHidden/>
          </w:rPr>
        </w:r>
        <w:r w:rsidRPr="00E153A1">
          <w:rPr>
            <w:rFonts w:cs="Arial"/>
            <w:noProof/>
            <w:webHidden/>
          </w:rPr>
          <w:fldChar w:fldCharType="separate"/>
        </w:r>
        <w:r w:rsidR="00C4182A">
          <w:rPr>
            <w:rFonts w:cs="Arial"/>
            <w:noProof/>
            <w:webHidden/>
          </w:rPr>
          <w:t>328</w:t>
        </w:r>
        <w:r w:rsidRPr="00E153A1">
          <w:rPr>
            <w:rFonts w:cs="Arial"/>
            <w:noProof/>
            <w:webHidden/>
          </w:rPr>
          <w:fldChar w:fldCharType="end"/>
        </w:r>
      </w:hyperlink>
    </w:p>
    <w:p w14:paraId="265FFAB0" w14:textId="64A1D4A9" w:rsidR="00E153A1" w:rsidRPr="00E153A1" w:rsidRDefault="00E153A1">
      <w:pPr>
        <w:pStyle w:val="TOC5"/>
        <w:rPr>
          <w:rFonts w:ascii="Arial" w:hAnsi="Arial" w:cs="Arial"/>
          <w:noProof/>
          <w:kern w:val="2"/>
          <w:sz w:val="20"/>
          <w:szCs w:val="20"/>
          <w14:ligatures w14:val="standardContextual"/>
        </w:rPr>
      </w:pPr>
      <w:hyperlink w:anchor="_Toc197079373" w:history="1">
        <w:r w:rsidRPr="00E153A1">
          <w:rPr>
            <w:rStyle w:val="Hyperlink"/>
            <w:rFonts w:ascii="Arial" w:hAnsi="Arial" w:cs="Arial"/>
            <w:noProof/>
            <w:sz w:val="20"/>
            <w:szCs w:val="20"/>
          </w:rPr>
          <w:t>General Question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73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8</w:t>
        </w:r>
        <w:r w:rsidRPr="00E153A1">
          <w:rPr>
            <w:rFonts w:ascii="Arial" w:hAnsi="Arial" w:cs="Arial"/>
            <w:noProof/>
            <w:webHidden/>
            <w:sz w:val="20"/>
            <w:szCs w:val="20"/>
          </w:rPr>
          <w:fldChar w:fldCharType="end"/>
        </w:r>
      </w:hyperlink>
    </w:p>
    <w:p w14:paraId="4B20F021" w14:textId="4E3DB98D" w:rsidR="00E153A1" w:rsidRPr="00E153A1" w:rsidRDefault="00E153A1">
      <w:pPr>
        <w:pStyle w:val="TOC5"/>
        <w:rPr>
          <w:rFonts w:ascii="Arial" w:hAnsi="Arial" w:cs="Arial"/>
          <w:noProof/>
          <w:kern w:val="2"/>
          <w:sz w:val="20"/>
          <w:szCs w:val="20"/>
          <w14:ligatures w14:val="standardContextual"/>
        </w:rPr>
      </w:pPr>
      <w:hyperlink w:anchor="_Toc197079374" w:history="1">
        <w:r w:rsidRPr="00E153A1">
          <w:rPr>
            <w:rStyle w:val="Hyperlink"/>
            <w:rFonts w:ascii="Arial" w:hAnsi="Arial" w:cs="Arial"/>
            <w:noProof/>
            <w:sz w:val="20"/>
            <w:szCs w:val="20"/>
          </w:rPr>
          <w:t>Patient Follow-up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74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8</w:t>
        </w:r>
        <w:r w:rsidRPr="00E153A1">
          <w:rPr>
            <w:rFonts w:ascii="Arial" w:hAnsi="Arial" w:cs="Arial"/>
            <w:noProof/>
            <w:webHidden/>
            <w:sz w:val="20"/>
            <w:szCs w:val="20"/>
          </w:rPr>
          <w:fldChar w:fldCharType="end"/>
        </w:r>
      </w:hyperlink>
    </w:p>
    <w:p w14:paraId="49A8F2B0" w14:textId="089DA886" w:rsidR="00E153A1" w:rsidRPr="00E153A1" w:rsidRDefault="00E153A1">
      <w:pPr>
        <w:pStyle w:val="TOC5"/>
        <w:rPr>
          <w:rFonts w:ascii="Arial" w:hAnsi="Arial" w:cs="Arial"/>
          <w:noProof/>
          <w:kern w:val="2"/>
          <w:sz w:val="20"/>
          <w:szCs w:val="20"/>
          <w14:ligatures w14:val="standardContextual"/>
        </w:rPr>
      </w:pPr>
      <w:hyperlink w:anchor="_Toc197079375" w:history="1">
        <w:r w:rsidRPr="00E153A1">
          <w:rPr>
            <w:rStyle w:val="Hyperlink"/>
            <w:rFonts w:ascii="Arial" w:hAnsi="Arial" w:cs="Arial"/>
            <w:noProof/>
            <w:sz w:val="20"/>
            <w:szCs w:val="20"/>
          </w:rPr>
          <w:t>Safe Surgery Checklist for Adult and Pediatric Outpatient Procedures FAQs</w:t>
        </w:r>
        <w:r w:rsidRPr="00E153A1">
          <w:rPr>
            <w:rFonts w:ascii="Arial" w:hAnsi="Arial" w:cs="Arial"/>
            <w:noProof/>
            <w:webHidden/>
            <w:sz w:val="20"/>
            <w:szCs w:val="20"/>
          </w:rPr>
          <w:tab/>
        </w:r>
        <w:r w:rsidRPr="00E153A1">
          <w:rPr>
            <w:rFonts w:ascii="Arial" w:hAnsi="Arial" w:cs="Arial"/>
            <w:noProof/>
            <w:webHidden/>
            <w:sz w:val="20"/>
            <w:szCs w:val="20"/>
          </w:rPr>
          <w:fldChar w:fldCharType="begin"/>
        </w:r>
        <w:r w:rsidRPr="00E153A1">
          <w:rPr>
            <w:rFonts w:ascii="Arial" w:hAnsi="Arial" w:cs="Arial"/>
            <w:noProof/>
            <w:webHidden/>
            <w:sz w:val="20"/>
            <w:szCs w:val="20"/>
          </w:rPr>
          <w:instrText xml:space="preserve"> PAGEREF _Toc197079375 \h </w:instrText>
        </w:r>
        <w:r w:rsidRPr="00E153A1">
          <w:rPr>
            <w:rFonts w:ascii="Arial" w:hAnsi="Arial" w:cs="Arial"/>
            <w:noProof/>
            <w:webHidden/>
            <w:sz w:val="20"/>
            <w:szCs w:val="20"/>
          </w:rPr>
        </w:r>
        <w:r w:rsidRPr="00E153A1">
          <w:rPr>
            <w:rFonts w:ascii="Arial" w:hAnsi="Arial" w:cs="Arial"/>
            <w:noProof/>
            <w:webHidden/>
            <w:sz w:val="20"/>
            <w:szCs w:val="20"/>
          </w:rPr>
          <w:fldChar w:fldCharType="separate"/>
        </w:r>
        <w:r w:rsidR="00C4182A">
          <w:rPr>
            <w:rFonts w:ascii="Arial" w:hAnsi="Arial" w:cs="Arial"/>
            <w:noProof/>
            <w:webHidden/>
            <w:sz w:val="20"/>
            <w:szCs w:val="20"/>
          </w:rPr>
          <w:t>328</w:t>
        </w:r>
        <w:r w:rsidRPr="00E153A1">
          <w:rPr>
            <w:rFonts w:ascii="Arial" w:hAnsi="Arial" w:cs="Arial"/>
            <w:noProof/>
            <w:webHidden/>
            <w:sz w:val="20"/>
            <w:szCs w:val="20"/>
          </w:rPr>
          <w:fldChar w:fldCharType="end"/>
        </w:r>
      </w:hyperlink>
    </w:p>
    <w:p w14:paraId="71731576" w14:textId="539C2A4A" w:rsidR="00E153A1" w:rsidRPr="00E153A1" w:rsidRDefault="00E153A1">
      <w:pPr>
        <w:pStyle w:val="TOC4"/>
        <w:rPr>
          <w:rFonts w:eastAsiaTheme="minorEastAsia" w:cs="Arial"/>
          <w:noProof/>
          <w:kern w:val="2"/>
          <w14:ligatures w14:val="standardContextual"/>
        </w:rPr>
      </w:pPr>
      <w:hyperlink w:anchor="_Toc197079376" w:history="1">
        <w:r w:rsidRPr="00E153A1">
          <w:rPr>
            <w:rStyle w:val="Hyperlink"/>
            <w:rFonts w:cs="Arial"/>
            <w:noProof/>
          </w:rPr>
          <w:t>Medication Safety for Outpatient Procedures Measure Specification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76 \h </w:instrText>
        </w:r>
        <w:r w:rsidRPr="00E153A1">
          <w:rPr>
            <w:rFonts w:cs="Arial"/>
            <w:noProof/>
            <w:webHidden/>
          </w:rPr>
        </w:r>
        <w:r w:rsidRPr="00E153A1">
          <w:rPr>
            <w:rFonts w:cs="Arial"/>
            <w:noProof/>
            <w:webHidden/>
          </w:rPr>
          <w:fldChar w:fldCharType="separate"/>
        </w:r>
        <w:r w:rsidR="00C4182A">
          <w:rPr>
            <w:rFonts w:cs="Arial"/>
            <w:noProof/>
            <w:webHidden/>
          </w:rPr>
          <w:t>330</w:t>
        </w:r>
        <w:r w:rsidRPr="00E153A1">
          <w:rPr>
            <w:rFonts w:cs="Arial"/>
            <w:noProof/>
            <w:webHidden/>
          </w:rPr>
          <w:fldChar w:fldCharType="end"/>
        </w:r>
      </w:hyperlink>
    </w:p>
    <w:p w14:paraId="670B53AA" w14:textId="49361C91" w:rsidR="00E153A1" w:rsidRPr="00E153A1" w:rsidRDefault="00E153A1">
      <w:pPr>
        <w:pStyle w:val="TOC4"/>
        <w:rPr>
          <w:rFonts w:eastAsiaTheme="minorEastAsia" w:cs="Arial"/>
          <w:noProof/>
          <w:kern w:val="2"/>
          <w14:ligatures w14:val="standardContextual"/>
        </w:rPr>
      </w:pPr>
      <w:hyperlink w:anchor="_Toc197079377" w:history="1">
        <w:r w:rsidRPr="00E153A1">
          <w:rPr>
            <w:rStyle w:val="Hyperlink"/>
            <w:rFonts w:cs="Arial"/>
            <w:noProof/>
          </w:rPr>
          <w:t>Medication Safety for Outpatient Procedures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77 \h </w:instrText>
        </w:r>
        <w:r w:rsidRPr="00E153A1">
          <w:rPr>
            <w:rFonts w:cs="Arial"/>
            <w:noProof/>
            <w:webHidden/>
          </w:rPr>
        </w:r>
        <w:r w:rsidRPr="00E153A1">
          <w:rPr>
            <w:rFonts w:cs="Arial"/>
            <w:noProof/>
            <w:webHidden/>
          </w:rPr>
          <w:fldChar w:fldCharType="separate"/>
        </w:r>
        <w:r w:rsidR="00C4182A">
          <w:rPr>
            <w:rFonts w:cs="Arial"/>
            <w:noProof/>
            <w:webHidden/>
          </w:rPr>
          <w:t>334</w:t>
        </w:r>
        <w:r w:rsidRPr="00E153A1">
          <w:rPr>
            <w:rFonts w:cs="Arial"/>
            <w:noProof/>
            <w:webHidden/>
          </w:rPr>
          <w:fldChar w:fldCharType="end"/>
        </w:r>
      </w:hyperlink>
    </w:p>
    <w:p w14:paraId="38958E14" w14:textId="699FA755" w:rsidR="00E153A1" w:rsidRPr="00E153A1" w:rsidRDefault="00E153A1">
      <w:pPr>
        <w:pStyle w:val="TOC4"/>
        <w:rPr>
          <w:rFonts w:eastAsiaTheme="minorEastAsia" w:cs="Arial"/>
          <w:noProof/>
          <w:kern w:val="2"/>
          <w14:ligatures w14:val="standardContextual"/>
        </w:rPr>
      </w:pPr>
      <w:hyperlink w:anchor="_Toc197079378" w:history="1">
        <w:r w:rsidRPr="00E153A1">
          <w:rPr>
            <w:rStyle w:val="Hyperlink"/>
            <w:rFonts w:cs="Arial"/>
            <w:noProof/>
          </w:rPr>
          <w:t>Patient Experience (OAS CAHPS) Measure Specification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78 \h </w:instrText>
        </w:r>
        <w:r w:rsidRPr="00E153A1">
          <w:rPr>
            <w:rFonts w:cs="Arial"/>
            <w:noProof/>
            <w:webHidden/>
          </w:rPr>
        </w:r>
        <w:r w:rsidRPr="00E153A1">
          <w:rPr>
            <w:rFonts w:cs="Arial"/>
            <w:noProof/>
            <w:webHidden/>
          </w:rPr>
          <w:fldChar w:fldCharType="separate"/>
        </w:r>
        <w:r w:rsidR="00C4182A">
          <w:rPr>
            <w:rFonts w:cs="Arial"/>
            <w:noProof/>
            <w:webHidden/>
          </w:rPr>
          <w:t>335</w:t>
        </w:r>
        <w:r w:rsidRPr="00E153A1">
          <w:rPr>
            <w:rFonts w:cs="Arial"/>
            <w:noProof/>
            <w:webHidden/>
          </w:rPr>
          <w:fldChar w:fldCharType="end"/>
        </w:r>
      </w:hyperlink>
    </w:p>
    <w:p w14:paraId="5C786FA1" w14:textId="2784E8B0" w:rsidR="00E153A1" w:rsidRPr="00E153A1" w:rsidRDefault="00E153A1">
      <w:pPr>
        <w:pStyle w:val="TOC4"/>
        <w:rPr>
          <w:rFonts w:eastAsiaTheme="minorEastAsia" w:cs="Arial"/>
          <w:noProof/>
          <w:kern w:val="2"/>
          <w14:ligatures w14:val="standardContextual"/>
        </w:rPr>
      </w:pPr>
      <w:hyperlink w:anchor="_Toc197079379" w:history="1">
        <w:r w:rsidRPr="00E153A1">
          <w:rPr>
            <w:rStyle w:val="Hyperlink"/>
            <w:rFonts w:cs="Arial"/>
            <w:noProof/>
          </w:rPr>
          <w:t>Patient Experience (OAS CAHPS) Frequently Asked Questions (FAQ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79 \h </w:instrText>
        </w:r>
        <w:r w:rsidRPr="00E153A1">
          <w:rPr>
            <w:rFonts w:cs="Arial"/>
            <w:noProof/>
            <w:webHidden/>
          </w:rPr>
        </w:r>
        <w:r w:rsidRPr="00E153A1">
          <w:rPr>
            <w:rFonts w:cs="Arial"/>
            <w:noProof/>
            <w:webHidden/>
          </w:rPr>
          <w:fldChar w:fldCharType="separate"/>
        </w:r>
        <w:r w:rsidR="00C4182A">
          <w:rPr>
            <w:rFonts w:cs="Arial"/>
            <w:noProof/>
            <w:webHidden/>
          </w:rPr>
          <w:t>338</w:t>
        </w:r>
        <w:r w:rsidRPr="00E153A1">
          <w:rPr>
            <w:rFonts w:cs="Arial"/>
            <w:noProof/>
            <w:webHidden/>
          </w:rPr>
          <w:fldChar w:fldCharType="end"/>
        </w:r>
      </w:hyperlink>
    </w:p>
    <w:p w14:paraId="135F4F94" w14:textId="05D96B21" w:rsidR="00E153A1" w:rsidRPr="00E153A1" w:rsidRDefault="00E153A1">
      <w:pPr>
        <w:pStyle w:val="TOC1"/>
        <w:rPr>
          <w:rFonts w:eastAsiaTheme="minorEastAsia" w:cs="Arial"/>
          <w:noProof/>
          <w:kern w:val="2"/>
          <w14:ligatures w14:val="standardContextual"/>
        </w:rPr>
      </w:pPr>
      <w:hyperlink w:anchor="_Toc197079380" w:history="1">
        <w:r w:rsidRPr="00E153A1">
          <w:rPr>
            <w:rStyle w:val="Hyperlink"/>
            <w:rFonts w:cs="Arial"/>
            <w:noProof/>
          </w:rPr>
          <w:t>Endnotes</w:t>
        </w:r>
        <w:r w:rsidRPr="00E153A1">
          <w:rPr>
            <w:rFonts w:cs="Arial"/>
            <w:noProof/>
            <w:webHidden/>
          </w:rPr>
          <w:tab/>
        </w:r>
        <w:r w:rsidRPr="00E153A1">
          <w:rPr>
            <w:rFonts w:cs="Arial"/>
            <w:noProof/>
            <w:webHidden/>
          </w:rPr>
          <w:fldChar w:fldCharType="begin"/>
        </w:r>
        <w:r w:rsidRPr="00E153A1">
          <w:rPr>
            <w:rFonts w:cs="Arial"/>
            <w:noProof/>
            <w:webHidden/>
          </w:rPr>
          <w:instrText xml:space="preserve"> PAGEREF _Toc197079380 \h </w:instrText>
        </w:r>
        <w:r w:rsidRPr="00E153A1">
          <w:rPr>
            <w:rFonts w:cs="Arial"/>
            <w:noProof/>
            <w:webHidden/>
          </w:rPr>
        </w:r>
        <w:r w:rsidRPr="00E153A1">
          <w:rPr>
            <w:rFonts w:cs="Arial"/>
            <w:noProof/>
            <w:webHidden/>
          </w:rPr>
          <w:fldChar w:fldCharType="separate"/>
        </w:r>
        <w:r w:rsidR="00C4182A">
          <w:rPr>
            <w:rFonts w:cs="Arial"/>
            <w:noProof/>
            <w:webHidden/>
          </w:rPr>
          <w:t>339</w:t>
        </w:r>
        <w:r w:rsidRPr="00E153A1">
          <w:rPr>
            <w:rFonts w:cs="Arial"/>
            <w:noProof/>
            <w:webHidden/>
          </w:rPr>
          <w:fldChar w:fldCharType="end"/>
        </w:r>
      </w:hyperlink>
    </w:p>
    <w:p w14:paraId="3FD72DDD" w14:textId="4A7C9D4F" w:rsidR="00B47DAD" w:rsidRPr="00AF7F6F" w:rsidRDefault="004656A6" w:rsidP="00CE2F4B">
      <w:pPr>
        <w:rPr>
          <w:rFonts w:cs="Arial"/>
          <w:b/>
          <w:i/>
        </w:rPr>
      </w:pPr>
      <w:r w:rsidRPr="00AF7F6F">
        <w:rPr>
          <w:rFonts w:cs="Arial"/>
          <w:b/>
          <w:i/>
        </w:rPr>
        <w:fldChar w:fldCharType="end"/>
      </w:r>
      <w:bookmarkEnd w:id="3"/>
    </w:p>
    <w:p w14:paraId="417C5D0C" w14:textId="77777777" w:rsidR="00414F9C" w:rsidRPr="00AF7F6F" w:rsidRDefault="00414F9C">
      <w:pPr>
        <w:rPr>
          <w:rFonts w:cs="Arial"/>
          <w:b/>
          <w:i/>
        </w:rPr>
      </w:pPr>
    </w:p>
    <w:p w14:paraId="6ABAB92E" w14:textId="77777777" w:rsidR="00417A43" w:rsidRDefault="00417A43" w:rsidP="00957D80">
      <w:pPr>
        <w:rPr>
          <w:rFonts w:cs="Arial"/>
          <w:b/>
          <w:i/>
        </w:rPr>
      </w:pPr>
    </w:p>
    <w:p w14:paraId="0E5EB223" w14:textId="77777777" w:rsidR="00417A43" w:rsidRDefault="00417A43" w:rsidP="00957D80">
      <w:pPr>
        <w:rPr>
          <w:rFonts w:cs="Arial"/>
          <w:b/>
          <w:i/>
        </w:rPr>
      </w:pPr>
    </w:p>
    <w:p w14:paraId="1D67F186" w14:textId="77777777" w:rsidR="00417A43" w:rsidRDefault="00417A43" w:rsidP="00957D80">
      <w:pPr>
        <w:rPr>
          <w:rFonts w:cs="Arial"/>
          <w:b/>
          <w:i/>
        </w:rPr>
      </w:pPr>
    </w:p>
    <w:p w14:paraId="76ECA8EC" w14:textId="77777777" w:rsidR="00417A43" w:rsidRDefault="00417A43" w:rsidP="00957D80">
      <w:pPr>
        <w:rPr>
          <w:rFonts w:cs="Arial"/>
          <w:b/>
          <w:i/>
        </w:rPr>
      </w:pPr>
    </w:p>
    <w:p w14:paraId="1A0F3270" w14:textId="77777777" w:rsidR="00417A43" w:rsidRDefault="00417A43" w:rsidP="00957D80">
      <w:pPr>
        <w:rPr>
          <w:rFonts w:cs="Arial"/>
          <w:b/>
          <w:i/>
        </w:rPr>
      </w:pPr>
    </w:p>
    <w:p w14:paraId="50B32ECF" w14:textId="22D76CD0" w:rsidR="00A16D8C" w:rsidRDefault="00A16D8C">
      <w:pPr>
        <w:rPr>
          <w:rFonts w:cs="Arial"/>
          <w:b/>
          <w:i/>
        </w:rPr>
      </w:pPr>
      <w:r>
        <w:rPr>
          <w:rFonts w:cs="Arial"/>
          <w:b/>
          <w:i/>
        </w:rPr>
        <w:br w:type="page"/>
      </w:r>
    </w:p>
    <w:p w14:paraId="2A78171C" w14:textId="77777777" w:rsidR="00417A43" w:rsidRPr="00E13CC6" w:rsidRDefault="00417A43" w:rsidP="00417A43">
      <w:pPr>
        <w:pStyle w:val="SectionHeader"/>
      </w:pPr>
      <w:bookmarkStart w:id="4" w:name="_Toc197079133"/>
      <w:r w:rsidRPr="00E13CC6">
        <w:lastRenderedPageBreak/>
        <w:t>Welcome to the 202</w:t>
      </w:r>
      <w:r>
        <w:t>5</w:t>
      </w:r>
      <w:r w:rsidRPr="00E13CC6">
        <w:t xml:space="preserve"> Leapfrog Hospital Survey</w:t>
      </w:r>
      <w:bookmarkEnd w:id="4"/>
    </w:p>
    <w:p w14:paraId="204B7C65" w14:textId="77777777" w:rsidR="002F4180" w:rsidRDefault="002F4180" w:rsidP="00417A43">
      <w:pPr>
        <w:jc w:val="center"/>
      </w:pPr>
    </w:p>
    <w:p w14:paraId="5C1B484A" w14:textId="6B1BB068" w:rsidR="00417A43" w:rsidRDefault="00417A43" w:rsidP="00417A43">
      <w:pPr>
        <w:jc w:val="center"/>
      </w:pPr>
      <w:hyperlink r:id="rId13" w:history="1">
        <w:r w:rsidRPr="009F6C37">
          <w:rPr>
            <w:rStyle w:val="Hyperlink"/>
            <w:rFonts w:cs="Arial"/>
            <w:b/>
          </w:rPr>
          <w:t>https://leapfroggroup.org/hospital</w:t>
        </w:r>
      </w:hyperlink>
    </w:p>
    <w:p w14:paraId="06B6C5FD" w14:textId="77777777" w:rsidR="00D673AC" w:rsidRDefault="00D673AC" w:rsidP="00957D80">
      <w:pPr>
        <w:rPr>
          <w:sz w:val="24"/>
          <w:szCs w:val="24"/>
        </w:rPr>
      </w:pPr>
    </w:p>
    <w:p w14:paraId="25C82D03" w14:textId="6BB12A75" w:rsidR="00957D80" w:rsidRPr="00957D80" w:rsidRDefault="00957D80" w:rsidP="00957D80">
      <w:pPr>
        <w:rPr>
          <w:sz w:val="24"/>
          <w:szCs w:val="24"/>
        </w:rPr>
      </w:pPr>
      <w:r w:rsidRPr="00957D80">
        <w:rPr>
          <w:sz w:val="24"/>
          <w:szCs w:val="24"/>
        </w:rPr>
        <w:t>Dear Hospital Leaders,</w:t>
      </w:r>
    </w:p>
    <w:p w14:paraId="68FA4EF5" w14:textId="77777777" w:rsidR="00957D80" w:rsidRPr="00957D80" w:rsidRDefault="00957D80" w:rsidP="00957D80">
      <w:pPr>
        <w:rPr>
          <w:sz w:val="24"/>
          <w:szCs w:val="24"/>
        </w:rPr>
      </w:pPr>
    </w:p>
    <w:p w14:paraId="599EA9CE" w14:textId="77777777" w:rsidR="007F2B90" w:rsidRDefault="007F2B90" w:rsidP="007F2B90">
      <w:pPr>
        <w:rPr>
          <w:sz w:val="24"/>
          <w:szCs w:val="24"/>
        </w:rPr>
      </w:pPr>
      <w:r w:rsidRPr="007F2B90">
        <w:rPr>
          <w:sz w:val="24"/>
          <w:szCs w:val="24"/>
        </w:rPr>
        <w:t xml:space="preserve">This year marks Leapfrog’s 25th anniversary, and I want to thank you, our annual Survey participants, for being a critical part of our successful journey.  </w:t>
      </w:r>
    </w:p>
    <w:p w14:paraId="3BA04BC3" w14:textId="77777777" w:rsidR="007F2B90" w:rsidRPr="007F2B90" w:rsidRDefault="007F2B90" w:rsidP="007F2B90">
      <w:pPr>
        <w:rPr>
          <w:sz w:val="24"/>
          <w:szCs w:val="24"/>
        </w:rPr>
      </w:pPr>
    </w:p>
    <w:p w14:paraId="36E52757" w14:textId="77777777" w:rsidR="007F2B90" w:rsidRDefault="007F2B90" w:rsidP="007F2B90">
      <w:pPr>
        <w:rPr>
          <w:sz w:val="24"/>
          <w:szCs w:val="24"/>
        </w:rPr>
      </w:pPr>
      <w:r w:rsidRPr="007F2B90">
        <w:rPr>
          <w:sz w:val="24"/>
          <w:szCs w:val="24"/>
        </w:rPr>
        <w:t>As we reflect on the progress made over the past quarter-century, it is clear that the work we have done together has reshaped health care for the better. Your transparency and willingness to be held to the highest standards of excellence have elevated American health care, empowering patients and families while challenging all of us to do better.</w:t>
      </w:r>
    </w:p>
    <w:p w14:paraId="55B9ED5B" w14:textId="77777777" w:rsidR="007F2B90" w:rsidRPr="007F2B90" w:rsidRDefault="007F2B90" w:rsidP="007F2B90">
      <w:pPr>
        <w:rPr>
          <w:sz w:val="24"/>
          <w:szCs w:val="24"/>
        </w:rPr>
      </w:pPr>
    </w:p>
    <w:p w14:paraId="102316D7" w14:textId="77777777" w:rsidR="007F2B90" w:rsidRDefault="007F2B90" w:rsidP="007F2B90">
      <w:pPr>
        <w:rPr>
          <w:sz w:val="24"/>
          <w:szCs w:val="24"/>
        </w:rPr>
      </w:pPr>
      <w:r w:rsidRPr="007F2B90">
        <w:rPr>
          <w:sz w:val="24"/>
          <w:szCs w:val="24"/>
        </w:rPr>
        <w:t xml:space="preserve">Of course, the journey ahead is still long, and we have much more work to do to achieve the uniform level of excellence that all Americans need and deserve from health care. But it is worth taking a few moments to reflect on the impact we’ve made together to date driving giant leaps for patient safety. </w:t>
      </w:r>
    </w:p>
    <w:p w14:paraId="05B77B48" w14:textId="77777777" w:rsidR="007F2B90" w:rsidRPr="007F2B90" w:rsidRDefault="007F2B90" w:rsidP="007F2B90">
      <w:pPr>
        <w:rPr>
          <w:sz w:val="24"/>
          <w:szCs w:val="24"/>
        </w:rPr>
      </w:pPr>
    </w:p>
    <w:p w14:paraId="2D2FEE9A" w14:textId="77777777" w:rsidR="007F2B90" w:rsidRDefault="007F2B90" w:rsidP="007F2B90">
      <w:pPr>
        <w:rPr>
          <w:sz w:val="24"/>
          <w:szCs w:val="24"/>
        </w:rPr>
      </w:pPr>
      <w:r w:rsidRPr="007F2B90">
        <w:rPr>
          <w:sz w:val="24"/>
          <w:szCs w:val="24"/>
        </w:rPr>
        <w:t xml:space="preserve">Over this milestone year, you will hear more from Leapfrog on our analysis of the progress our country has made in patient safety and quality of care. There are many bright spots. We are grateful to you and your colleagues for your leadership, hard work and bold transparency that makes it possible. You are saving lives. </w:t>
      </w:r>
    </w:p>
    <w:p w14:paraId="2545899B" w14:textId="77777777" w:rsidR="007F2B90" w:rsidRPr="007F2B90" w:rsidRDefault="007F2B90" w:rsidP="007F2B90">
      <w:pPr>
        <w:rPr>
          <w:sz w:val="24"/>
          <w:szCs w:val="24"/>
        </w:rPr>
      </w:pPr>
    </w:p>
    <w:p w14:paraId="22E16223" w14:textId="77777777" w:rsidR="007F2B90" w:rsidRDefault="007F2B90" w:rsidP="007F2B90">
      <w:pPr>
        <w:rPr>
          <w:sz w:val="24"/>
          <w:szCs w:val="24"/>
        </w:rPr>
      </w:pPr>
      <w:r w:rsidRPr="007F2B90">
        <w:rPr>
          <w:sz w:val="24"/>
          <w:szCs w:val="24"/>
        </w:rPr>
        <w:t>We look forward to the journey forward with you.</w:t>
      </w:r>
    </w:p>
    <w:p w14:paraId="20037996" w14:textId="77777777" w:rsidR="007F2B90" w:rsidRPr="007F2B90" w:rsidRDefault="007F2B90" w:rsidP="007F2B90">
      <w:pPr>
        <w:rPr>
          <w:sz w:val="24"/>
          <w:szCs w:val="24"/>
        </w:rPr>
      </w:pPr>
    </w:p>
    <w:p w14:paraId="2C8AB52D" w14:textId="77777777" w:rsidR="007F2B90" w:rsidRDefault="007F2B90" w:rsidP="007F2B90">
      <w:pPr>
        <w:rPr>
          <w:sz w:val="24"/>
          <w:szCs w:val="24"/>
        </w:rPr>
      </w:pPr>
      <w:r w:rsidRPr="007F2B90">
        <w:rPr>
          <w:sz w:val="24"/>
          <w:szCs w:val="24"/>
        </w:rPr>
        <w:t>With gratitude,</w:t>
      </w:r>
    </w:p>
    <w:p w14:paraId="6CB242F4" w14:textId="77777777" w:rsidR="002F4180" w:rsidRDefault="002F4180" w:rsidP="007F2B90">
      <w:pPr>
        <w:rPr>
          <w:sz w:val="24"/>
          <w:szCs w:val="24"/>
        </w:rPr>
      </w:pPr>
    </w:p>
    <w:p w14:paraId="079799B8" w14:textId="5DF0EAAE" w:rsidR="002F4180" w:rsidRDefault="002F4180" w:rsidP="007F2B90">
      <w:pPr>
        <w:rPr>
          <w:sz w:val="24"/>
          <w:szCs w:val="24"/>
        </w:rPr>
      </w:pPr>
      <w:r w:rsidRPr="00781AB0">
        <w:rPr>
          <w:rFonts w:ascii="Calibri" w:hAnsi="Calibri" w:cs="Calibri"/>
          <w:noProof/>
          <w:sz w:val="24"/>
        </w:rPr>
        <w:drawing>
          <wp:inline distT="0" distB="0" distL="0" distR="0" wp14:anchorId="7E67EFF2" wp14:editId="1CD988FD">
            <wp:extent cx="2023110" cy="476250"/>
            <wp:effectExtent l="0" t="0" r="0" b="0"/>
            <wp:docPr id="728668774" name="Picture 728668774" descr="P31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668774" name="Picture 728668774" descr="P313#yIS1"/>
                    <pic:cNvPicPr/>
                  </pic:nvPicPr>
                  <pic:blipFill rotWithShape="1">
                    <a:blip r:embed="rId14" cstate="print">
                      <a:extLst>
                        <a:ext uri="{28A0092B-C50C-407E-A947-70E740481C1C}">
                          <a14:useLocalDpi xmlns:a14="http://schemas.microsoft.com/office/drawing/2010/main" val="0"/>
                        </a:ext>
                      </a:extLst>
                    </a:blip>
                    <a:srcRect t="20438" b="24818"/>
                    <a:stretch/>
                  </pic:blipFill>
                  <pic:spPr bwMode="auto">
                    <a:xfrm>
                      <a:off x="0" y="0"/>
                      <a:ext cx="2070910" cy="487502"/>
                    </a:xfrm>
                    <a:prstGeom prst="rect">
                      <a:avLst/>
                    </a:prstGeom>
                    <a:ln>
                      <a:noFill/>
                    </a:ln>
                    <a:extLst>
                      <a:ext uri="{53640926-AAD7-44D8-BBD7-CCE9431645EC}">
                        <a14:shadowObscured xmlns:a14="http://schemas.microsoft.com/office/drawing/2010/main"/>
                      </a:ext>
                    </a:extLst>
                  </pic:spPr>
                </pic:pic>
              </a:graphicData>
            </a:graphic>
          </wp:inline>
        </w:drawing>
      </w:r>
    </w:p>
    <w:p w14:paraId="65538DDE" w14:textId="405C35DA" w:rsidR="00957D80" w:rsidRPr="00957D80" w:rsidRDefault="00957D80" w:rsidP="007F2B90">
      <w:pPr>
        <w:rPr>
          <w:sz w:val="24"/>
          <w:szCs w:val="24"/>
        </w:rPr>
      </w:pPr>
      <w:r w:rsidRPr="00957D80">
        <w:rPr>
          <w:sz w:val="24"/>
          <w:szCs w:val="24"/>
        </w:rPr>
        <w:br/>
        <w:t>Leah Binder</w:t>
      </w:r>
      <w:r w:rsidRPr="00957D80">
        <w:rPr>
          <w:sz w:val="24"/>
          <w:szCs w:val="24"/>
        </w:rPr>
        <w:br/>
        <w:t>President &amp; CEO</w:t>
      </w:r>
      <w:r w:rsidRPr="00957D80">
        <w:rPr>
          <w:sz w:val="24"/>
          <w:szCs w:val="24"/>
        </w:rPr>
        <w:br/>
        <w:t>The Leapfrog Group</w:t>
      </w:r>
    </w:p>
    <w:p w14:paraId="3BD0FC9F" w14:textId="77777777" w:rsidR="009341CF" w:rsidRDefault="009341CF" w:rsidP="00957D80">
      <w:pPr>
        <w:spacing w:line="480" w:lineRule="auto"/>
        <w:rPr>
          <w:rFonts w:cs="Arial"/>
          <w:highlight w:val="yellow"/>
        </w:rPr>
      </w:pPr>
    </w:p>
    <w:p w14:paraId="1A2A66B5" w14:textId="77777777" w:rsidR="002F4180" w:rsidRDefault="002F4180" w:rsidP="00957D80">
      <w:pPr>
        <w:spacing w:line="480" w:lineRule="auto"/>
        <w:rPr>
          <w:rFonts w:cs="Arial"/>
          <w:highlight w:val="yellow"/>
        </w:rPr>
      </w:pPr>
    </w:p>
    <w:p w14:paraId="51766A12" w14:textId="2B0013B2" w:rsidR="00957D80" w:rsidRPr="00262293" w:rsidRDefault="009341CF" w:rsidP="009341CF">
      <w:pPr>
        <w:spacing w:line="480" w:lineRule="auto"/>
        <w:ind w:left="2160"/>
        <w:rPr>
          <w:rFonts w:cs="Arial"/>
          <w:highlight w:val="yellow"/>
        </w:rPr>
      </w:pPr>
      <w:r>
        <w:rPr>
          <w:noProof/>
        </w:rPr>
        <w:drawing>
          <wp:inline distT="0" distB="0" distL="0" distR="0" wp14:anchorId="3D0065B6" wp14:editId="3CD760E6">
            <wp:extent cx="2505456" cy="1115568"/>
            <wp:effectExtent l="0" t="0" r="0" b="0"/>
            <wp:docPr id="1174450438" name="Picture 4" descr="P31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50438" name="Picture 4" descr="P317#yIS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5456" cy="1115568"/>
                    </a:xfrm>
                    <a:prstGeom prst="rect">
                      <a:avLst/>
                    </a:prstGeom>
                    <a:noFill/>
                    <a:ln>
                      <a:noFill/>
                    </a:ln>
                  </pic:spPr>
                </pic:pic>
              </a:graphicData>
            </a:graphic>
          </wp:inline>
        </w:drawing>
      </w:r>
      <w:r w:rsidR="00957D80" w:rsidRPr="00262293">
        <w:rPr>
          <w:rFonts w:cs="Arial"/>
          <w:highlight w:val="yellow"/>
        </w:rPr>
        <w:br w:type="page"/>
      </w:r>
    </w:p>
    <w:p w14:paraId="5BB1D674" w14:textId="77777777" w:rsidR="009341CF" w:rsidRPr="00B47DAD" w:rsidRDefault="009341CF" w:rsidP="00CE2F4B">
      <w:pPr>
        <w:rPr>
          <w:rFonts w:cs="Arial"/>
        </w:rPr>
        <w:sectPr w:rsidR="009341CF" w:rsidRPr="00B47DAD" w:rsidSect="00062F69">
          <w:headerReference w:type="default" r:id="rId15"/>
          <w:footerReference w:type="default" r:id="rId16"/>
          <w:endnotePr>
            <w:numFmt w:val="decimal"/>
          </w:endnotePr>
          <w:pgSz w:w="12240" w:h="15840"/>
          <w:pgMar w:top="1080" w:right="1440" w:bottom="1080" w:left="1440" w:header="720" w:footer="720" w:gutter="0"/>
          <w:cols w:space="720"/>
          <w:titlePg/>
          <w:docGrid w:linePitch="272"/>
        </w:sectPr>
      </w:pPr>
    </w:p>
    <w:p w14:paraId="78575ECB" w14:textId="4ADC9C83" w:rsidR="00A728FC" w:rsidRDefault="00A728FC" w:rsidP="002954E8">
      <w:pPr>
        <w:jc w:val="center"/>
      </w:pPr>
    </w:p>
    <w:p w14:paraId="7E9C008F" w14:textId="42B18ABF" w:rsidR="00F21EFE" w:rsidRPr="00E7552E" w:rsidRDefault="00A728FC" w:rsidP="00CF5A6E">
      <w:pPr>
        <w:pStyle w:val="Heading2"/>
      </w:pPr>
      <w:bookmarkStart w:id="5" w:name="_Toc197079134"/>
      <w:r w:rsidRPr="00E13CC6">
        <w:t>Important Notes About the 202</w:t>
      </w:r>
      <w:r w:rsidR="00CA5055">
        <w:t>5</w:t>
      </w:r>
      <w:r w:rsidRPr="00E13CC6">
        <w:t xml:space="preserve"> Survey</w:t>
      </w:r>
      <w:bookmarkStart w:id="6" w:name="_Updates_to_the"/>
      <w:bookmarkEnd w:id="5"/>
      <w:bookmarkEnd w:id="6"/>
    </w:p>
    <w:p w14:paraId="77A4CAF9" w14:textId="77777777" w:rsidR="00131813" w:rsidRDefault="00131813" w:rsidP="00A728FC">
      <w:bookmarkStart w:id="7" w:name="_Updated_Reporting_Periods"/>
      <w:bookmarkStart w:id="8" w:name="_Updated_Scoring_for"/>
      <w:bookmarkStart w:id="9" w:name="_Updated_Scoring_and"/>
      <w:bookmarkStart w:id="10" w:name="_Reduced_Sample_Size"/>
      <w:bookmarkEnd w:id="7"/>
      <w:bookmarkEnd w:id="8"/>
      <w:bookmarkEnd w:id="9"/>
      <w:bookmarkEnd w:id="10"/>
    </w:p>
    <w:p w14:paraId="0ACD4682" w14:textId="447284C1" w:rsidR="00257F86" w:rsidRPr="007871A2" w:rsidRDefault="00257F86" w:rsidP="00AD309C">
      <w:pPr>
        <w:pStyle w:val="ListParagraph"/>
        <w:numPr>
          <w:ilvl w:val="0"/>
          <w:numId w:val="13"/>
        </w:numPr>
        <w:rPr>
          <w:rFonts w:cs="Arial"/>
        </w:rPr>
      </w:pPr>
      <w:r w:rsidRPr="007871A2">
        <w:rPr>
          <w:rFonts w:cs="Arial"/>
        </w:rPr>
        <w:t xml:space="preserve">The Leapfrog Hospital Survey webpages </w:t>
      </w:r>
      <w:r w:rsidR="00460E9D" w:rsidRPr="007871A2">
        <w:rPr>
          <w:rFonts w:cs="Arial"/>
        </w:rPr>
        <w:t xml:space="preserve">are located at </w:t>
      </w:r>
      <w:hyperlink r:id="rId17" w:history="1">
        <w:r w:rsidR="00795E4E" w:rsidRPr="007871A2">
          <w:rPr>
            <w:rStyle w:val="Hyperlink"/>
            <w:rFonts w:cs="Arial"/>
          </w:rPr>
          <w:t>https://leapfroggroup.org/hospital</w:t>
        </w:r>
      </w:hyperlink>
      <w:r w:rsidRPr="007871A2">
        <w:rPr>
          <w:rFonts w:cs="Arial"/>
        </w:rPr>
        <w:t>. Please bookmark this URL.</w:t>
      </w:r>
    </w:p>
    <w:p w14:paraId="00169297" w14:textId="77777777" w:rsidR="00BF7B1A" w:rsidRPr="007871A2" w:rsidRDefault="00BF7B1A" w:rsidP="00257F86">
      <w:pPr>
        <w:rPr>
          <w:rFonts w:cs="Arial"/>
          <w:sz w:val="16"/>
          <w:szCs w:val="16"/>
        </w:rPr>
      </w:pPr>
    </w:p>
    <w:p w14:paraId="7D026885" w14:textId="741BBEBD" w:rsidR="00390802" w:rsidRPr="007871A2" w:rsidRDefault="00BF7B1A" w:rsidP="00AD309C">
      <w:pPr>
        <w:pStyle w:val="ListParagraph"/>
        <w:numPr>
          <w:ilvl w:val="0"/>
          <w:numId w:val="13"/>
        </w:numPr>
        <w:rPr>
          <w:rFonts w:cs="Arial"/>
        </w:rPr>
      </w:pPr>
      <w:r w:rsidRPr="007871A2">
        <w:rPr>
          <w:rFonts w:cs="Arial"/>
        </w:rPr>
        <w:t>Note the word “</w:t>
      </w:r>
      <w:r w:rsidR="00C14AFF" w:rsidRPr="007871A2">
        <w:rPr>
          <w:rFonts w:cs="Arial"/>
        </w:rPr>
        <w:t>hospital” used throughout this S</w:t>
      </w:r>
      <w:r w:rsidRPr="007871A2">
        <w:rPr>
          <w:rFonts w:cs="Arial"/>
        </w:rPr>
        <w:t>urvey refers to an individual hospital. If your hospital is part of a multi-hospital health</w:t>
      </w:r>
      <w:r w:rsidR="00E13CC6">
        <w:rPr>
          <w:rFonts w:cs="Arial"/>
        </w:rPr>
        <w:t xml:space="preserve"> </w:t>
      </w:r>
      <w:r w:rsidRPr="007871A2">
        <w:rPr>
          <w:rFonts w:cs="Arial"/>
        </w:rPr>
        <w:t>care system</w:t>
      </w:r>
      <w:r w:rsidR="000113F8" w:rsidRPr="007871A2">
        <w:rPr>
          <w:rFonts w:cs="Arial"/>
        </w:rPr>
        <w:t xml:space="preserve"> or a multi-campus hospital</w:t>
      </w:r>
      <w:r w:rsidRPr="007871A2">
        <w:rPr>
          <w:rFonts w:cs="Arial"/>
        </w:rPr>
        <w:t>,</w:t>
      </w:r>
      <w:r w:rsidR="00C14AFF" w:rsidRPr="007871A2">
        <w:rPr>
          <w:rFonts w:cs="Arial"/>
        </w:rPr>
        <w:t xml:space="preserve"> you will need to complete the S</w:t>
      </w:r>
      <w:r w:rsidRPr="007871A2">
        <w:rPr>
          <w:rFonts w:cs="Arial"/>
        </w:rPr>
        <w:t xml:space="preserve">urvey for each individual hospital. Please refer to </w:t>
      </w:r>
      <w:hyperlink r:id="rId18" w:history="1">
        <w:r w:rsidRPr="007871A2">
          <w:rPr>
            <w:rStyle w:val="Hyperlink"/>
            <w:rFonts w:cs="Arial"/>
          </w:rPr>
          <w:t>Leapfrog’s Multi-Campus Hospital Reporting Polic</w:t>
        </w:r>
        <w:r w:rsidR="005F434D" w:rsidRPr="007871A2">
          <w:rPr>
            <w:rStyle w:val="Hyperlink"/>
            <w:rFonts w:cs="Arial"/>
          </w:rPr>
          <w:t>y</w:t>
        </w:r>
      </w:hyperlink>
      <w:r w:rsidR="008F75E0" w:rsidRPr="007871A2">
        <w:rPr>
          <w:rFonts w:cs="Arial"/>
        </w:rPr>
        <w:t xml:space="preserve">. </w:t>
      </w:r>
    </w:p>
    <w:p w14:paraId="6070A2F6" w14:textId="77777777" w:rsidR="00390802" w:rsidRPr="007871A2" w:rsidRDefault="00390802" w:rsidP="00390802">
      <w:pPr>
        <w:pStyle w:val="ListParagraph"/>
        <w:rPr>
          <w:rFonts w:cs="Arial"/>
          <w:sz w:val="16"/>
          <w:szCs w:val="16"/>
        </w:rPr>
      </w:pPr>
    </w:p>
    <w:p w14:paraId="5C28AD87" w14:textId="5B9C6B94" w:rsidR="007B27DC" w:rsidRPr="007871A2" w:rsidRDefault="0003234D" w:rsidP="00AD309C">
      <w:pPr>
        <w:pStyle w:val="ListParagraph"/>
        <w:numPr>
          <w:ilvl w:val="0"/>
          <w:numId w:val="13"/>
        </w:numPr>
        <w:rPr>
          <w:rFonts w:cs="Arial"/>
        </w:rPr>
      </w:pPr>
      <w:bookmarkStart w:id="11" w:name="_Hlk70950506"/>
      <w:r w:rsidRPr="007871A2">
        <w:rPr>
          <w:rFonts w:cs="Arial"/>
        </w:rPr>
        <w:t>To</w:t>
      </w:r>
      <w:r w:rsidR="007B27DC" w:rsidRPr="007871A2">
        <w:rPr>
          <w:rFonts w:cs="Arial"/>
        </w:rPr>
        <w:t xml:space="preserve"> submit a Survey via the Online Hospital Survey Tool, hospitals </w:t>
      </w:r>
      <w:r w:rsidR="005C1751">
        <w:rPr>
          <w:rFonts w:cs="Arial"/>
        </w:rPr>
        <w:t>are</w:t>
      </w:r>
      <w:r w:rsidR="007B27DC" w:rsidRPr="007871A2">
        <w:rPr>
          <w:rFonts w:cs="Arial"/>
        </w:rPr>
        <w:t xml:space="preserve"> required to complete and affirm the following </w:t>
      </w:r>
      <w:r w:rsidR="00E13CC6">
        <w:rPr>
          <w:rFonts w:cs="Arial"/>
        </w:rPr>
        <w:t>six</w:t>
      </w:r>
      <w:r w:rsidR="007B27DC" w:rsidRPr="007871A2">
        <w:rPr>
          <w:rFonts w:cs="Arial"/>
        </w:rPr>
        <w:t xml:space="preserve"> sections: </w:t>
      </w:r>
      <w:r w:rsidR="007B27DC" w:rsidRPr="007871A2">
        <w:rPr>
          <w:rFonts w:cs="Arial"/>
          <w:snapToGrid w:val="0"/>
        </w:rPr>
        <w:t>Section 1</w:t>
      </w:r>
      <w:r w:rsidR="00E13CC6">
        <w:rPr>
          <w:rFonts w:cs="Arial"/>
          <w:snapToGrid w:val="0"/>
        </w:rPr>
        <w:t>:</w:t>
      </w:r>
      <w:r w:rsidR="007B27DC" w:rsidRPr="007871A2">
        <w:rPr>
          <w:rFonts w:cs="Arial"/>
          <w:snapToGrid w:val="0"/>
        </w:rPr>
        <w:t xml:space="preserve"> </w:t>
      </w:r>
      <w:r w:rsidR="003D7E9D">
        <w:rPr>
          <w:rFonts w:cs="Arial"/>
          <w:snapToGrid w:val="0"/>
        </w:rPr>
        <w:t>Patient Rights and Ethics</w:t>
      </w:r>
      <w:r w:rsidR="007B27DC" w:rsidRPr="007871A2">
        <w:rPr>
          <w:rFonts w:cs="Arial"/>
          <w:snapToGrid w:val="0"/>
        </w:rPr>
        <w:t>, Section 2</w:t>
      </w:r>
      <w:r w:rsidR="00E13CC6">
        <w:rPr>
          <w:rFonts w:cs="Arial"/>
          <w:snapToGrid w:val="0"/>
        </w:rPr>
        <w:t>:</w:t>
      </w:r>
      <w:r w:rsidR="007B27DC" w:rsidRPr="007871A2">
        <w:rPr>
          <w:rFonts w:cs="Arial"/>
          <w:snapToGrid w:val="0"/>
        </w:rPr>
        <w:t xml:space="preserve"> Medication Safety, Section 4</w:t>
      </w:r>
      <w:r w:rsidR="00E13CC6">
        <w:rPr>
          <w:rFonts w:cs="Arial"/>
          <w:snapToGrid w:val="0"/>
        </w:rPr>
        <w:t>:</w:t>
      </w:r>
      <w:r w:rsidR="007B27DC" w:rsidRPr="007871A2">
        <w:rPr>
          <w:rFonts w:cs="Arial"/>
          <w:snapToGrid w:val="0"/>
        </w:rPr>
        <w:t xml:space="preserve"> Maternity Care, Section 5</w:t>
      </w:r>
      <w:r w:rsidR="00E13CC6">
        <w:rPr>
          <w:rFonts w:cs="Arial"/>
          <w:snapToGrid w:val="0"/>
        </w:rPr>
        <w:t>:</w:t>
      </w:r>
      <w:r w:rsidR="007B27DC" w:rsidRPr="007871A2">
        <w:rPr>
          <w:rFonts w:cs="Arial"/>
          <w:snapToGrid w:val="0"/>
        </w:rPr>
        <w:t xml:space="preserve"> </w:t>
      </w:r>
      <w:r w:rsidR="00FA1CFC">
        <w:rPr>
          <w:rFonts w:cs="Arial"/>
          <w:snapToGrid w:val="0"/>
        </w:rPr>
        <w:t xml:space="preserve">Physician and Nurse </w:t>
      </w:r>
      <w:r w:rsidR="00BC7A87">
        <w:rPr>
          <w:rFonts w:cs="Arial"/>
          <w:snapToGrid w:val="0"/>
        </w:rPr>
        <w:t>Staffing</w:t>
      </w:r>
      <w:r w:rsidR="007B27DC" w:rsidRPr="007871A2">
        <w:rPr>
          <w:rFonts w:cs="Arial"/>
          <w:snapToGrid w:val="0"/>
        </w:rPr>
        <w:t>, Section 6</w:t>
      </w:r>
      <w:r w:rsidR="00E13CC6">
        <w:rPr>
          <w:rFonts w:cs="Arial"/>
          <w:snapToGrid w:val="0"/>
        </w:rPr>
        <w:t>:</w:t>
      </w:r>
      <w:r w:rsidR="007B27DC" w:rsidRPr="007871A2">
        <w:rPr>
          <w:rFonts w:cs="Arial"/>
          <w:snapToGrid w:val="0"/>
        </w:rPr>
        <w:t xml:space="preserve"> Patient Safety Practices</w:t>
      </w:r>
      <w:r w:rsidR="00E13CC6">
        <w:rPr>
          <w:rFonts w:cs="Arial"/>
          <w:snapToGrid w:val="0"/>
        </w:rPr>
        <w:t>, and Section 7: Managing Serious Errors</w:t>
      </w:r>
      <w:r w:rsidR="007B27DC" w:rsidRPr="007871A2">
        <w:rPr>
          <w:rFonts w:cs="Arial"/>
          <w:snapToGrid w:val="0"/>
        </w:rPr>
        <w:t>.</w:t>
      </w:r>
      <w:r w:rsidR="00755F0D">
        <w:rPr>
          <w:rFonts w:cs="Arial"/>
          <w:snapToGrid w:val="0"/>
        </w:rPr>
        <w:t xml:space="preserve"> However, </w:t>
      </w:r>
      <w:r w:rsidR="00F72C9F">
        <w:rPr>
          <w:rFonts w:cs="Arial"/>
          <w:snapToGrid w:val="0"/>
        </w:rPr>
        <w:t>h</w:t>
      </w:r>
      <w:r w:rsidR="00755F0D">
        <w:rPr>
          <w:rFonts w:cs="Arial"/>
          <w:snapToGrid w:val="0"/>
        </w:rPr>
        <w:t>ospitals are urged to submit all sections</w:t>
      </w:r>
      <w:r w:rsidR="005771EC" w:rsidRPr="005771EC">
        <w:t xml:space="preserve"> </w:t>
      </w:r>
      <w:r w:rsidR="005771EC">
        <w:t xml:space="preserve">of the Survey </w:t>
      </w:r>
      <w:r w:rsidR="005771EC" w:rsidRPr="005771EC">
        <w:rPr>
          <w:rFonts w:cs="Arial"/>
          <w:snapToGrid w:val="0"/>
        </w:rPr>
        <w:t xml:space="preserve">and </w:t>
      </w:r>
      <w:r w:rsidR="00245F8C">
        <w:rPr>
          <w:rFonts w:cs="Arial"/>
          <w:snapToGrid w:val="0"/>
        </w:rPr>
        <w:t>can</w:t>
      </w:r>
      <w:r w:rsidR="005771EC" w:rsidRPr="005771EC">
        <w:rPr>
          <w:rFonts w:cs="Arial"/>
          <w:snapToGrid w:val="0"/>
        </w:rPr>
        <w:t xml:space="preserve"> indicate within a section if a measure does not apply</w:t>
      </w:r>
      <w:r w:rsidR="00755F0D">
        <w:rPr>
          <w:rFonts w:cs="Arial"/>
          <w:snapToGrid w:val="0"/>
        </w:rPr>
        <w:t>.</w:t>
      </w:r>
      <w:r w:rsidR="00F72C9F" w:rsidRPr="00F72C9F">
        <w:rPr>
          <w:rFonts w:cs="Arial"/>
          <w:snapToGrid w:val="0"/>
        </w:rPr>
        <w:t xml:space="preserve"> </w:t>
      </w:r>
      <w:r w:rsidR="00F72C9F">
        <w:rPr>
          <w:rFonts w:cs="Arial"/>
          <w:snapToGrid w:val="0"/>
        </w:rPr>
        <w:t xml:space="preserve">Hospitals that would like to be eligible for </w:t>
      </w:r>
      <w:hyperlink r:id="rId19" w:history="1">
        <w:r w:rsidR="00F72C9F" w:rsidRPr="007D1059">
          <w:rPr>
            <w:rStyle w:val="Hyperlink"/>
            <w:rFonts w:cs="Arial"/>
            <w:snapToGrid w:val="0"/>
          </w:rPr>
          <w:t>Top Hospital</w:t>
        </w:r>
      </w:hyperlink>
      <w:r w:rsidR="00F72C9F">
        <w:rPr>
          <w:rFonts w:cs="Arial"/>
          <w:snapToGrid w:val="0"/>
        </w:rPr>
        <w:t xml:space="preserve"> must submit all sections of the Survey.</w:t>
      </w:r>
    </w:p>
    <w:bookmarkEnd w:id="11"/>
    <w:p w14:paraId="1F95FF0B" w14:textId="77777777" w:rsidR="007B27DC" w:rsidRPr="007871A2" w:rsidRDefault="007B27DC" w:rsidP="007B27DC">
      <w:pPr>
        <w:pStyle w:val="ListParagraph"/>
        <w:ind w:left="360"/>
        <w:rPr>
          <w:rFonts w:cs="Arial"/>
          <w:sz w:val="16"/>
          <w:szCs w:val="16"/>
        </w:rPr>
      </w:pPr>
    </w:p>
    <w:p w14:paraId="1C159318" w14:textId="2FBAF65F" w:rsidR="005C1751" w:rsidRPr="005C1751" w:rsidRDefault="004963D4" w:rsidP="00AD309C">
      <w:pPr>
        <w:pStyle w:val="ListParagraph"/>
        <w:numPr>
          <w:ilvl w:val="0"/>
          <w:numId w:val="13"/>
        </w:numPr>
        <w:rPr>
          <w:rFonts w:cs="Arial"/>
        </w:rPr>
      </w:pPr>
      <w:bookmarkStart w:id="12" w:name="Note5_CPOE"/>
      <w:bookmarkStart w:id="13" w:name="_Hlk35502904"/>
      <w:bookmarkEnd w:id="12"/>
      <w:r>
        <w:t xml:space="preserve">Adult </w:t>
      </w:r>
      <w:r w:rsidR="00D73360">
        <w:t xml:space="preserve">and general </w:t>
      </w:r>
      <w:r>
        <w:t xml:space="preserve">hospitals that indicate they have a </w:t>
      </w:r>
      <w:r w:rsidR="00E51BB6">
        <w:t xml:space="preserve">Computerized Physician Order Entry (CPOE) </w:t>
      </w:r>
      <w:r>
        <w:t>system in at least one inpatient unit are asked to demonstrate, via a test, that the inpatient CPOE system can alert p</w:t>
      </w:r>
      <w:r w:rsidR="007D1059">
        <w:t xml:space="preserve">rescribers </w:t>
      </w:r>
      <w:r>
        <w:t xml:space="preserve">to at least 60% of frequent serious medication errors known to cause harm to patients. </w:t>
      </w:r>
      <w:r w:rsidR="005C1751" w:rsidRPr="005C1751">
        <w:rPr>
          <w:rFonts w:cs="Arial"/>
        </w:rPr>
        <w:t>Hospitals</w:t>
      </w:r>
      <w:r w:rsidR="00A12D3D">
        <w:rPr>
          <w:rFonts w:cs="Arial"/>
        </w:rPr>
        <w:t xml:space="preserve"> </w:t>
      </w:r>
      <w:r w:rsidR="005C1751" w:rsidRPr="005C1751">
        <w:rPr>
          <w:rFonts w:cs="Arial"/>
        </w:rPr>
        <w:t xml:space="preserve">will have access to the CPOE Evaluation Tool </w:t>
      </w:r>
      <w:r w:rsidR="00523873">
        <w:rPr>
          <w:rFonts w:cs="Arial"/>
        </w:rPr>
        <w:t xml:space="preserve">immediately </w:t>
      </w:r>
      <w:r w:rsidR="005C1751" w:rsidRPr="005C1751">
        <w:rPr>
          <w:rFonts w:cs="Arial"/>
        </w:rPr>
        <w:t xml:space="preserve">after completing </w:t>
      </w:r>
      <w:r w:rsidR="00E345A6">
        <w:rPr>
          <w:rFonts w:cs="Arial"/>
        </w:rPr>
        <w:t>the Hospital Profile</w:t>
      </w:r>
      <w:r w:rsidR="005C1751" w:rsidRPr="005C1751">
        <w:rPr>
          <w:rFonts w:cs="Arial"/>
        </w:rPr>
        <w:t xml:space="preserve"> in the Online Hospital Survey Tool. Hospitals cannot submit the Survey, including results from the Adult Inpatient CPOE Test until </w:t>
      </w:r>
      <w:r w:rsidR="00375275" w:rsidRPr="005C1751">
        <w:rPr>
          <w:rFonts w:cs="Arial"/>
        </w:rPr>
        <w:t>all</w:t>
      </w:r>
      <w:r w:rsidR="005C1751" w:rsidRPr="005C1751">
        <w:rPr>
          <w:rFonts w:cs="Arial"/>
        </w:rPr>
        <w:t xml:space="preserve"> the following Survey sections have been completed and affirmed: Section 1</w:t>
      </w:r>
      <w:r w:rsidR="00E345A6">
        <w:rPr>
          <w:rFonts w:cs="Arial"/>
        </w:rPr>
        <w:t>:</w:t>
      </w:r>
      <w:r w:rsidR="005C1751" w:rsidRPr="005C1751">
        <w:rPr>
          <w:rFonts w:cs="Arial"/>
        </w:rPr>
        <w:t xml:space="preserve"> </w:t>
      </w:r>
      <w:r w:rsidR="003D7E9D">
        <w:rPr>
          <w:rFonts w:cs="Arial"/>
          <w:snapToGrid w:val="0"/>
        </w:rPr>
        <w:t>Patient Rights and Ethics</w:t>
      </w:r>
      <w:r w:rsidR="005C1751" w:rsidRPr="005C1751">
        <w:rPr>
          <w:rFonts w:cs="Arial"/>
        </w:rPr>
        <w:t>, Section 2</w:t>
      </w:r>
      <w:r w:rsidR="00E345A6">
        <w:rPr>
          <w:rFonts w:cs="Arial"/>
        </w:rPr>
        <w:t>: Medication Safety</w:t>
      </w:r>
      <w:r w:rsidR="005C1751" w:rsidRPr="005C1751">
        <w:rPr>
          <w:rFonts w:cs="Arial"/>
        </w:rPr>
        <w:t>, Section 4</w:t>
      </w:r>
      <w:r w:rsidR="00E345A6">
        <w:rPr>
          <w:rFonts w:cs="Arial"/>
        </w:rPr>
        <w:t>:</w:t>
      </w:r>
      <w:r w:rsidR="005C1751" w:rsidRPr="005C1751">
        <w:rPr>
          <w:rFonts w:cs="Arial"/>
        </w:rPr>
        <w:t xml:space="preserve"> Maternity Care, Section 5</w:t>
      </w:r>
      <w:r w:rsidR="00FA1CFC">
        <w:rPr>
          <w:rFonts w:cs="Arial"/>
        </w:rPr>
        <w:t xml:space="preserve">: Physician and Nurse </w:t>
      </w:r>
      <w:r w:rsidR="00C10E38">
        <w:rPr>
          <w:rFonts w:cs="Arial"/>
        </w:rPr>
        <w:t>Staffin</w:t>
      </w:r>
      <w:r w:rsidR="00FA1CFC">
        <w:rPr>
          <w:rFonts w:cs="Arial"/>
        </w:rPr>
        <w:t>g</w:t>
      </w:r>
      <w:r w:rsidR="005C1751" w:rsidRPr="005C1751">
        <w:rPr>
          <w:rFonts w:cs="Arial"/>
        </w:rPr>
        <w:t>, Section 6</w:t>
      </w:r>
      <w:r w:rsidR="00E345A6">
        <w:rPr>
          <w:rFonts w:cs="Arial"/>
        </w:rPr>
        <w:t>:</w:t>
      </w:r>
      <w:r w:rsidR="005C1751" w:rsidRPr="005C1751">
        <w:rPr>
          <w:rFonts w:cs="Arial"/>
        </w:rPr>
        <w:t xml:space="preserve"> Patient Safety Practices</w:t>
      </w:r>
      <w:r w:rsidR="00E345A6">
        <w:rPr>
          <w:rFonts w:cs="Arial"/>
        </w:rPr>
        <w:t>, and Section 7: Managing Serious Errors</w:t>
      </w:r>
      <w:r w:rsidR="005C1751" w:rsidRPr="005C1751">
        <w:rPr>
          <w:rFonts w:cs="Arial"/>
        </w:rPr>
        <w:t xml:space="preserve">. </w:t>
      </w:r>
      <w:r w:rsidR="00A12D3D" w:rsidRPr="00A12D3D">
        <w:rPr>
          <w:rFonts w:cs="Arial"/>
        </w:rPr>
        <w:t xml:space="preserve">Hospitals </w:t>
      </w:r>
      <w:r>
        <w:rPr>
          <w:rFonts w:cs="Arial"/>
        </w:rPr>
        <w:t xml:space="preserve">are </w:t>
      </w:r>
      <w:r w:rsidR="00A12D3D" w:rsidRPr="00A12D3D">
        <w:rPr>
          <w:rFonts w:cs="Arial"/>
        </w:rPr>
        <w:t xml:space="preserve">urged to ensure that the Adult Inpatient CPOE Test is submitted along with the Survey (i.e., in the same month) </w:t>
      </w:r>
      <w:r w:rsidR="00375275" w:rsidRPr="00A12D3D">
        <w:rPr>
          <w:rFonts w:cs="Arial"/>
        </w:rPr>
        <w:t>to</w:t>
      </w:r>
      <w:r w:rsidR="00A12D3D" w:rsidRPr="00A12D3D">
        <w:rPr>
          <w:rFonts w:cs="Arial"/>
        </w:rPr>
        <w:t xml:space="preserve"> meet the deadlines for the Leapfrog Hospital Survey and Leapfrog’s other programs such as Top Hospital and the Leapfrog Hospital Safety Grade.</w:t>
      </w:r>
      <w:r>
        <w:rPr>
          <w:rFonts w:cs="Arial"/>
        </w:rPr>
        <w:t xml:space="preserve"> </w:t>
      </w:r>
    </w:p>
    <w:bookmarkEnd w:id="13"/>
    <w:p w14:paraId="5DC6E648" w14:textId="77777777" w:rsidR="009C0B4B" w:rsidRPr="007871A2" w:rsidRDefault="009C0B4B" w:rsidP="009C0B4B">
      <w:pPr>
        <w:pStyle w:val="ListParagraph"/>
        <w:rPr>
          <w:rFonts w:cs="Arial"/>
          <w:sz w:val="16"/>
          <w:szCs w:val="16"/>
        </w:rPr>
      </w:pPr>
    </w:p>
    <w:p w14:paraId="327D2F73" w14:textId="0CB71521" w:rsidR="009C0B4B" w:rsidRPr="007871A2" w:rsidRDefault="009C0B4B" w:rsidP="00AD309C">
      <w:pPr>
        <w:pStyle w:val="ListParagraph"/>
        <w:numPr>
          <w:ilvl w:val="0"/>
          <w:numId w:val="13"/>
        </w:numPr>
        <w:rPr>
          <w:rFonts w:cs="Arial"/>
        </w:rPr>
      </w:pPr>
      <w:r w:rsidRPr="007871A2">
        <w:rPr>
          <w:rFonts w:cs="Arial"/>
        </w:rPr>
        <w:t>Adult and pediatric hospitals reporting on Section 7B</w:t>
      </w:r>
      <w:r w:rsidR="00E345A6">
        <w:rPr>
          <w:rFonts w:cs="Arial"/>
        </w:rPr>
        <w:t>:</w:t>
      </w:r>
      <w:r w:rsidRPr="007871A2">
        <w:rPr>
          <w:rFonts w:cs="Arial"/>
        </w:rPr>
        <w:t xml:space="preserve"> Healthcare-Associated Infections are required to join Leapfrog’s NHSN Group. </w:t>
      </w:r>
      <w:r w:rsidR="00242467" w:rsidRPr="007871A2">
        <w:rPr>
          <w:rFonts w:cs="Arial"/>
        </w:rPr>
        <w:t xml:space="preserve">Information about teaching status will also be pulled directly from NHSN. </w:t>
      </w:r>
      <w:r w:rsidRPr="007871A2">
        <w:rPr>
          <w:rFonts w:cs="Arial"/>
        </w:rPr>
        <w:t>More information</w:t>
      </w:r>
      <w:r w:rsidR="00F72AD6" w:rsidRPr="007871A2">
        <w:rPr>
          <w:rFonts w:cs="Arial"/>
        </w:rPr>
        <w:t>, including important deadlines, is</w:t>
      </w:r>
      <w:r w:rsidR="005F434D" w:rsidRPr="007871A2">
        <w:rPr>
          <w:rFonts w:cs="Arial"/>
        </w:rPr>
        <w:t xml:space="preserve"> available on the </w:t>
      </w:r>
      <w:hyperlink r:id="rId20" w:history="1">
        <w:r w:rsidR="005F434D" w:rsidRPr="007871A2">
          <w:rPr>
            <w:rStyle w:val="Hyperlink"/>
            <w:rFonts w:cs="Arial"/>
          </w:rPr>
          <w:t>Join NHSN Group webpage</w:t>
        </w:r>
      </w:hyperlink>
      <w:r w:rsidR="005F434D" w:rsidRPr="007871A2">
        <w:rPr>
          <w:rFonts w:cs="Arial"/>
        </w:rPr>
        <w:t>.</w:t>
      </w:r>
    </w:p>
    <w:p w14:paraId="079219B6" w14:textId="77777777" w:rsidR="000E3CA7" w:rsidRPr="007871A2" w:rsidRDefault="000E3CA7" w:rsidP="00BD10D7">
      <w:pPr>
        <w:rPr>
          <w:rFonts w:cs="Arial"/>
          <w:sz w:val="16"/>
          <w:szCs w:val="16"/>
        </w:rPr>
      </w:pPr>
    </w:p>
    <w:p w14:paraId="4DEA8777" w14:textId="1F9841F2" w:rsidR="005C1751" w:rsidRPr="005C1751" w:rsidRDefault="005C1751" w:rsidP="00AD309C">
      <w:pPr>
        <w:pStyle w:val="ListParagraph"/>
        <w:numPr>
          <w:ilvl w:val="0"/>
          <w:numId w:val="13"/>
        </w:numPr>
        <w:rPr>
          <w:rFonts w:cs="Arial"/>
        </w:rPr>
      </w:pPr>
      <w:bookmarkStart w:id="14" w:name="_Hlk35503181"/>
      <w:r w:rsidRPr="005C1751">
        <w:rPr>
          <w:rFonts w:cs="Arial"/>
        </w:rPr>
        <w:t xml:space="preserve">Leapfrog Hospital Survey Results will be available </w:t>
      </w:r>
      <w:r w:rsidR="00C06E0F">
        <w:rPr>
          <w:rFonts w:cs="Arial"/>
        </w:rPr>
        <w:t>on</w:t>
      </w:r>
      <w:r w:rsidRPr="005C1751">
        <w:rPr>
          <w:rFonts w:cs="Arial"/>
        </w:rPr>
        <w:t xml:space="preserve"> the Hospital Details Page</w:t>
      </w:r>
      <w:r w:rsidR="00C06E0F">
        <w:rPr>
          <w:rFonts w:cs="Arial"/>
        </w:rPr>
        <w:t xml:space="preserve"> </w:t>
      </w:r>
      <w:r w:rsidR="001610E3">
        <w:rPr>
          <w:rFonts w:cs="Arial"/>
        </w:rPr>
        <w:t xml:space="preserve">beginning July 12 </w:t>
      </w:r>
      <w:r w:rsidR="00C06E0F">
        <w:rPr>
          <w:rFonts w:cs="Arial"/>
        </w:rPr>
        <w:t xml:space="preserve">and publicly reported on </w:t>
      </w:r>
      <w:r w:rsidRPr="005C1751">
        <w:rPr>
          <w:rFonts w:cs="Arial"/>
        </w:rPr>
        <w:t>the</w:t>
      </w:r>
      <w:r>
        <w:rPr>
          <w:rFonts w:cs="Arial"/>
        </w:rPr>
        <w:t xml:space="preserve"> </w:t>
      </w:r>
      <w:hyperlink r:id="rId21" w:history="1">
        <w:r w:rsidRPr="007871A2">
          <w:rPr>
            <w:rStyle w:val="Hyperlink"/>
            <w:rFonts w:cs="Arial"/>
          </w:rPr>
          <w:t>public reporting website</w:t>
        </w:r>
      </w:hyperlink>
      <w:r w:rsidRPr="005C1751">
        <w:rPr>
          <w:rFonts w:cs="Arial"/>
        </w:rPr>
        <w:t xml:space="preserve"> </w:t>
      </w:r>
      <w:r w:rsidR="001610E3">
        <w:rPr>
          <w:rFonts w:cs="Arial"/>
        </w:rPr>
        <w:t>on July 25</w:t>
      </w:r>
      <w:r w:rsidR="00D73360">
        <w:rPr>
          <w:rFonts w:cs="Arial"/>
        </w:rPr>
        <w:t xml:space="preserve"> for hospitals that submit a Survey by the June 30 Submission Deadline</w:t>
      </w:r>
      <w:r w:rsidR="00C06E0F">
        <w:rPr>
          <w:rFonts w:cs="Arial"/>
        </w:rPr>
        <w:t xml:space="preserve">. After </w:t>
      </w:r>
      <w:r w:rsidR="00B25C4F">
        <w:rPr>
          <w:rFonts w:cs="Arial"/>
        </w:rPr>
        <w:t>July</w:t>
      </w:r>
      <w:r w:rsidR="00C06E0F">
        <w:rPr>
          <w:rFonts w:cs="Arial"/>
        </w:rPr>
        <w:t>, the Hospital Details Page and public reporting website will be refreshed monthly</w:t>
      </w:r>
      <w:r w:rsidRPr="005C1751">
        <w:rPr>
          <w:rFonts w:cs="Arial"/>
        </w:rPr>
        <w:t xml:space="preserve"> within the first </w:t>
      </w:r>
      <w:r w:rsidR="004841B8">
        <w:rPr>
          <w:rFonts w:cs="Arial"/>
        </w:rPr>
        <w:t>seven</w:t>
      </w:r>
      <w:r w:rsidR="00C06E0F">
        <w:rPr>
          <w:rFonts w:cs="Arial"/>
        </w:rPr>
        <w:t xml:space="preserve"> (</w:t>
      </w:r>
      <w:r w:rsidR="004841B8">
        <w:rPr>
          <w:rFonts w:cs="Arial"/>
        </w:rPr>
        <w:t>7</w:t>
      </w:r>
      <w:r w:rsidR="00C06E0F">
        <w:rPr>
          <w:rFonts w:cs="Arial"/>
        </w:rPr>
        <w:t>)</w:t>
      </w:r>
      <w:r w:rsidRPr="005C1751">
        <w:rPr>
          <w:rFonts w:cs="Arial"/>
        </w:rPr>
        <w:t xml:space="preserve"> business days of each month to reflect Surveys submitted or resubmitted between </w:t>
      </w:r>
      <w:r w:rsidR="00B25C4F">
        <w:rPr>
          <w:rFonts w:cs="Arial"/>
        </w:rPr>
        <w:t xml:space="preserve">July </w:t>
      </w:r>
      <w:r w:rsidR="00C06E0F">
        <w:rPr>
          <w:rFonts w:cs="Arial"/>
        </w:rPr>
        <w:t>1</w:t>
      </w:r>
      <w:r w:rsidRPr="005C1751">
        <w:rPr>
          <w:rFonts w:cs="Arial"/>
        </w:rPr>
        <w:t xml:space="preserve"> and November 30 and previously submitted Surveys that were corrected be</w:t>
      </w:r>
      <w:r w:rsidR="0047419A">
        <w:rPr>
          <w:rFonts w:cs="Arial"/>
        </w:rPr>
        <w:t>tween December 1 and</w:t>
      </w:r>
      <w:r w:rsidRPr="005C1751">
        <w:rPr>
          <w:rFonts w:cs="Arial"/>
        </w:rPr>
        <w:t xml:space="preserve"> January 31. Survey Results are frozen from February to July 25.</w:t>
      </w:r>
    </w:p>
    <w:bookmarkEnd w:id="14"/>
    <w:p w14:paraId="5AB8C6AF" w14:textId="77777777" w:rsidR="00937518" w:rsidRPr="007871A2" w:rsidRDefault="00937518" w:rsidP="00937518">
      <w:pPr>
        <w:pStyle w:val="ListParagraph"/>
        <w:rPr>
          <w:rFonts w:cs="Arial"/>
          <w:sz w:val="16"/>
          <w:szCs w:val="16"/>
        </w:rPr>
      </w:pPr>
    </w:p>
    <w:p w14:paraId="7DAB1E55" w14:textId="768AD000" w:rsidR="007632E1" w:rsidRPr="007871A2" w:rsidRDefault="007632E1" w:rsidP="00AD309C">
      <w:pPr>
        <w:pStyle w:val="ListParagraph"/>
        <w:numPr>
          <w:ilvl w:val="0"/>
          <w:numId w:val="13"/>
        </w:numPr>
        <w:rPr>
          <w:rFonts w:cs="Arial"/>
        </w:rPr>
      </w:pPr>
      <w:r w:rsidRPr="007871A2">
        <w:rPr>
          <w:rFonts w:cs="Arial"/>
        </w:rPr>
        <w:t xml:space="preserve">All questions regarding the Leapfrog Hospital </w:t>
      </w:r>
      <w:r w:rsidR="00C14AFF" w:rsidRPr="007871A2">
        <w:rPr>
          <w:rFonts w:cs="Arial"/>
        </w:rPr>
        <w:t>Survey</w:t>
      </w:r>
      <w:r w:rsidRPr="007871A2">
        <w:rPr>
          <w:rFonts w:cs="Arial"/>
        </w:rPr>
        <w:t xml:space="preserve"> should</w:t>
      </w:r>
      <w:r w:rsidR="00751044" w:rsidRPr="007871A2">
        <w:rPr>
          <w:rFonts w:cs="Arial"/>
        </w:rPr>
        <w:t xml:space="preserve"> be submitted to the Help Desk at </w:t>
      </w:r>
      <w:hyperlink r:id="rId22" w:history="1">
        <w:r w:rsidR="00102E3F" w:rsidRPr="007871A2">
          <w:rPr>
            <w:rStyle w:val="Hyperlink"/>
            <w:rFonts w:cs="Arial"/>
          </w:rPr>
          <w:t>https://leapfroghelpdesk.zendesk.com</w:t>
        </w:r>
      </w:hyperlink>
      <w:r w:rsidR="00751044" w:rsidRPr="007871A2">
        <w:rPr>
          <w:rFonts w:cs="Arial"/>
        </w:rPr>
        <w:t xml:space="preserve">. </w:t>
      </w:r>
      <w:r w:rsidR="00B82E87" w:rsidRPr="007871A2">
        <w:rPr>
          <w:rFonts w:cs="Arial"/>
          <w:snapToGrid w:val="0"/>
        </w:rPr>
        <w:t>Q</w:t>
      </w:r>
      <w:r w:rsidRPr="007871A2">
        <w:rPr>
          <w:rFonts w:cs="Arial"/>
          <w:snapToGrid w:val="0"/>
        </w:rPr>
        <w:t xml:space="preserve">uestions submitted to the Help Desk will receive a </w:t>
      </w:r>
      <w:r w:rsidR="00723517" w:rsidRPr="007871A2">
        <w:rPr>
          <w:rFonts w:cs="Arial"/>
          <w:snapToGrid w:val="0"/>
        </w:rPr>
        <w:t>response within</w:t>
      </w:r>
      <w:r w:rsidR="005839BE" w:rsidRPr="007871A2">
        <w:rPr>
          <w:rFonts w:cs="Arial"/>
          <w:snapToGrid w:val="0"/>
        </w:rPr>
        <w:t xml:space="preserve"> 1-2 business days (</w:t>
      </w:r>
      <w:r w:rsidR="00DC3E1B" w:rsidRPr="007871A2">
        <w:rPr>
          <w:rFonts w:cs="Arial"/>
          <w:snapToGrid w:val="0"/>
        </w:rPr>
        <w:t>s</w:t>
      </w:r>
      <w:r w:rsidR="005839BE" w:rsidRPr="007871A2">
        <w:rPr>
          <w:rFonts w:cs="Arial"/>
          <w:snapToGrid w:val="0"/>
        </w:rPr>
        <w:t xml:space="preserve">ee </w:t>
      </w:r>
      <w:hyperlink r:id="rId23" w:history="1">
        <w:r w:rsidR="005839BE" w:rsidRPr="007871A2">
          <w:rPr>
            <w:rStyle w:val="Hyperlink"/>
            <w:rFonts w:cs="Arial"/>
            <w:snapToGrid w:val="0"/>
          </w:rPr>
          <w:t>Help Desk</w:t>
        </w:r>
        <w:r w:rsidR="00561F9C" w:rsidRPr="007871A2">
          <w:rPr>
            <w:rStyle w:val="Hyperlink"/>
            <w:rFonts w:cs="Arial"/>
            <w:snapToGrid w:val="0"/>
          </w:rPr>
          <w:t xml:space="preserve"> Holiday</w:t>
        </w:r>
        <w:r w:rsidR="005839BE" w:rsidRPr="007871A2">
          <w:rPr>
            <w:rStyle w:val="Hyperlink"/>
            <w:rFonts w:cs="Arial"/>
            <w:snapToGrid w:val="0"/>
          </w:rPr>
          <w:t xml:space="preserve"> Schedule</w:t>
        </w:r>
      </w:hyperlink>
      <w:r w:rsidR="00FD021F" w:rsidRPr="00FD021F">
        <w:rPr>
          <w:rStyle w:val="Hyperlink"/>
          <w:rFonts w:cs="Arial"/>
          <w:snapToGrid w:val="0"/>
          <w:u w:val="none"/>
        </w:rPr>
        <w:t xml:space="preserve"> </w:t>
      </w:r>
      <w:r w:rsidR="006D46A0" w:rsidRPr="00FD021F">
        <w:rPr>
          <w:rStyle w:val="Hyperlink"/>
          <w:rFonts w:cs="Arial"/>
          <w:snapToGrid w:val="0"/>
          <w:color w:val="auto"/>
          <w:u w:val="none"/>
        </w:rPr>
        <w:t>for planned closures</w:t>
      </w:r>
      <w:r w:rsidR="005839BE" w:rsidRPr="007871A2">
        <w:rPr>
          <w:rFonts w:cs="Arial"/>
          <w:snapToGrid w:val="0"/>
        </w:rPr>
        <w:t>)</w:t>
      </w:r>
      <w:r w:rsidRPr="007871A2">
        <w:rPr>
          <w:rFonts w:cs="Arial"/>
          <w:snapToGrid w:val="0"/>
        </w:rPr>
        <w:t>.</w:t>
      </w:r>
    </w:p>
    <w:p w14:paraId="28B79F43" w14:textId="77777777" w:rsidR="001E2485" w:rsidRPr="007871A2" w:rsidRDefault="001E2485" w:rsidP="001E2485">
      <w:pPr>
        <w:pStyle w:val="ListParagraph"/>
        <w:rPr>
          <w:rFonts w:cs="Arial"/>
          <w:sz w:val="16"/>
          <w:szCs w:val="16"/>
        </w:rPr>
      </w:pPr>
    </w:p>
    <w:p w14:paraId="276594E6" w14:textId="1B8BCA5E" w:rsidR="001E2485" w:rsidRPr="007871A2" w:rsidRDefault="001E2485" w:rsidP="00AD309C">
      <w:pPr>
        <w:pStyle w:val="ListParagraph"/>
        <w:numPr>
          <w:ilvl w:val="0"/>
          <w:numId w:val="13"/>
        </w:numPr>
        <w:rPr>
          <w:rFonts w:cs="Arial"/>
        </w:rPr>
      </w:pPr>
      <w:r w:rsidRPr="007871A2">
        <w:rPr>
          <w:rFonts w:cs="Arial"/>
        </w:rPr>
        <w:t>For hospitals that would li</w:t>
      </w:r>
      <w:r w:rsidR="00B82E87" w:rsidRPr="007871A2">
        <w:rPr>
          <w:rFonts w:cs="Arial"/>
        </w:rPr>
        <w:t xml:space="preserve">ke Leapfrog Hospital </w:t>
      </w:r>
      <w:r w:rsidR="00C14AFF" w:rsidRPr="007871A2">
        <w:rPr>
          <w:rFonts w:cs="Arial"/>
        </w:rPr>
        <w:t>Survey Results</w:t>
      </w:r>
      <w:r w:rsidRPr="007871A2">
        <w:rPr>
          <w:rFonts w:cs="Arial"/>
        </w:rPr>
        <w:t xml:space="preserve"> included in their </w:t>
      </w:r>
      <w:r w:rsidR="00E22E43" w:rsidRPr="007871A2">
        <w:rPr>
          <w:rFonts w:cs="Arial"/>
          <w:b/>
        </w:rPr>
        <w:t>Leapfrog Hospital Safety Grade</w:t>
      </w:r>
      <w:r w:rsidR="000517A3">
        <w:rPr>
          <w:rFonts w:cs="Arial"/>
          <w:b/>
        </w:rPr>
        <w:t>,</w:t>
      </w:r>
      <w:r w:rsidR="00E22E43" w:rsidRPr="007871A2">
        <w:rPr>
          <w:rFonts w:cs="Arial"/>
          <w:b/>
        </w:rPr>
        <w:t xml:space="preserve"> </w:t>
      </w:r>
      <w:r w:rsidRPr="007871A2">
        <w:rPr>
          <w:rFonts w:cs="Arial"/>
        </w:rPr>
        <w:t>please visit</w:t>
      </w:r>
      <w:r w:rsidR="00E22E43" w:rsidRPr="007871A2">
        <w:rPr>
          <w:rFonts w:cs="Arial"/>
        </w:rPr>
        <w:t xml:space="preserve"> </w:t>
      </w:r>
      <w:r w:rsidR="005F434D" w:rsidRPr="007871A2">
        <w:rPr>
          <w:rFonts w:cs="Arial"/>
        </w:rPr>
        <w:t xml:space="preserve">the “For Hospitals” section of the Hospital Safety Grade </w:t>
      </w:r>
      <w:hyperlink r:id="rId24" w:history="1">
        <w:r w:rsidR="005F434D" w:rsidRPr="007871A2">
          <w:rPr>
            <w:rStyle w:val="Hyperlink"/>
            <w:rFonts w:cs="Arial"/>
          </w:rPr>
          <w:t>website</w:t>
        </w:r>
      </w:hyperlink>
      <w:r w:rsidR="005F434D" w:rsidRPr="007871A2">
        <w:rPr>
          <w:rFonts w:cs="Arial"/>
        </w:rPr>
        <w:t xml:space="preserve"> </w:t>
      </w:r>
      <w:r w:rsidRPr="007871A2">
        <w:rPr>
          <w:rFonts w:cs="Arial"/>
        </w:rPr>
        <w:t>for important information o</w:t>
      </w:r>
      <w:r w:rsidR="00666DDA" w:rsidRPr="007871A2">
        <w:rPr>
          <w:rFonts w:cs="Arial"/>
        </w:rPr>
        <w:t>n Data Snapshot Dates. A Leapfrog Hospital Survey must be submitted by the Data Snapshot Date</w:t>
      </w:r>
      <w:r w:rsidR="002168A5" w:rsidRPr="007871A2">
        <w:rPr>
          <w:rFonts w:cs="Arial"/>
        </w:rPr>
        <w:t xml:space="preserve"> </w:t>
      </w:r>
      <w:r w:rsidR="00DC3E1B" w:rsidRPr="007871A2">
        <w:rPr>
          <w:rFonts w:cs="Arial"/>
        </w:rPr>
        <w:t>for</w:t>
      </w:r>
      <w:r w:rsidR="00666DDA" w:rsidRPr="007871A2">
        <w:rPr>
          <w:rFonts w:cs="Arial"/>
        </w:rPr>
        <w:t xml:space="preserve"> </w:t>
      </w:r>
      <w:r w:rsidR="00C14AFF" w:rsidRPr="007871A2">
        <w:rPr>
          <w:rFonts w:cs="Arial"/>
        </w:rPr>
        <w:t>Survey</w:t>
      </w:r>
      <w:r w:rsidR="00666DDA" w:rsidRPr="007871A2">
        <w:rPr>
          <w:rFonts w:cs="Arial"/>
        </w:rPr>
        <w:t xml:space="preserve"> data to be used in the Hospital Safety </w:t>
      </w:r>
      <w:r w:rsidR="009D788B" w:rsidRPr="007871A2">
        <w:rPr>
          <w:rFonts w:cs="Arial"/>
        </w:rPr>
        <w:t>Grade</w:t>
      </w:r>
      <w:r w:rsidR="00666DDA" w:rsidRPr="007871A2">
        <w:rPr>
          <w:rFonts w:cs="Arial"/>
        </w:rPr>
        <w:t>.</w:t>
      </w:r>
    </w:p>
    <w:p w14:paraId="7F0E00EF" w14:textId="77777777" w:rsidR="00077CD6" w:rsidRPr="007871A2" w:rsidRDefault="00077CD6" w:rsidP="00077CD6">
      <w:pPr>
        <w:pStyle w:val="ListParagraph"/>
        <w:ind w:left="360"/>
        <w:rPr>
          <w:rFonts w:cs="Arial"/>
          <w:sz w:val="16"/>
          <w:szCs w:val="16"/>
        </w:rPr>
      </w:pPr>
    </w:p>
    <w:p w14:paraId="5746D8AB" w14:textId="7988000F" w:rsidR="00077CD6" w:rsidRPr="007871A2" w:rsidRDefault="00077CD6" w:rsidP="00AD309C">
      <w:pPr>
        <w:pStyle w:val="ListParagraph"/>
        <w:numPr>
          <w:ilvl w:val="0"/>
          <w:numId w:val="13"/>
        </w:numPr>
        <w:rPr>
          <w:rFonts w:cs="Arial"/>
        </w:rPr>
      </w:pPr>
      <w:r w:rsidRPr="007871A2">
        <w:rPr>
          <w:rFonts w:cs="Arial"/>
        </w:rPr>
        <w:t xml:space="preserve">Leapfrog is committed to </w:t>
      </w:r>
      <w:r w:rsidR="00EE3E32">
        <w:rPr>
          <w:rFonts w:cs="Arial"/>
        </w:rPr>
        <w:t>verifying</w:t>
      </w:r>
      <w:r w:rsidRPr="007871A2">
        <w:rPr>
          <w:rFonts w:cs="Arial"/>
        </w:rPr>
        <w:t xml:space="preserve"> the accura</w:t>
      </w:r>
      <w:r w:rsidR="00C14AFF" w:rsidRPr="007871A2">
        <w:rPr>
          <w:rFonts w:cs="Arial"/>
        </w:rPr>
        <w:t>cy of Leapfrog Hospital Survey Results</w:t>
      </w:r>
      <w:r w:rsidRPr="007871A2">
        <w:rPr>
          <w:rFonts w:cs="Arial"/>
        </w:rPr>
        <w:t>. Please revie</w:t>
      </w:r>
      <w:r w:rsidR="005F434D" w:rsidRPr="007871A2">
        <w:rPr>
          <w:rFonts w:cs="Arial"/>
        </w:rPr>
        <w:t xml:space="preserve">w the information on the </w:t>
      </w:r>
      <w:hyperlink r:id="rId25" w:history="1">
        <w:r w:rsidR="005F434D" w:rsidRPr="007871A2">
          <w:rPr>
            <w:rStyle w:val="Hyperlink"/>
            <w:rFonts w:cs="Arial"/>
          </w:rPr>
          <w:t>Data Accuracy webpage</w:t>
        </w:r>
      </w:hyperlink>
      <w:r w:rsidRPr="007871A2">
        <w:rPr>
          <w:rFonts w:cs="Arial"/>
        </w:rPr>
        <w:t xml:space="preserve">. </w:t>
      </w:r>
    </w:p>
    <w:p w14:paraId="53F2FE19" w14:textId="77777777" w:rsidR="00BD10D7" w:rsidRPr="007871A2" w:rsidRDefault="00BD10D7" w:rsidP="00BD10D7">
      <w:pPr>
        <w:pStyle w:val="ListParagraph"/>
        <w:rPr>
          <w:rFonts w:cs="Arial"/>
          <w:sz w:val="16"/>
          <w:szCs w:val="16"/>
        </w:rPr>
      </w:pPr>
      <w:bookmarkStart w:id="15" w:name="_Hlk36384104"/>
    </w:p>
    <w:p w14:paraId="7A6E8217" w14:textId="50E163F3" w:rsidR="004F7F97" w:rsidRDefault="00931945" w:rsidP="00AD309C">
      <w:pPr>
        <w:pStyle w:val="ListParagraph"/>
        <w:numPr>
          <w:ilvl w:val="0"/>
          <w:numId w:val="13"/>
        </w:numPr>
      </w:pPr>
      <w:bookmarkStart w:id="16" w:name="_Hlk35505143"/>
      <w:r w:rsidRPr="004F7F97">
        <w:rPr>
          <w:rFonts w:cs="Arial"/>
        </w:rPr>
        <w:t xml:space="preserve">The </w:t>
      </w:r>
      <w:hyperlink r:id="rId26" w:history="1">
        <w:r w:rsidRPr="004F7F97">
          <w:rPr>
            <w:rStyle w:val="Hyperlink"/>
            <w:rFonts w:cs="Arial"/>
          </w:rPr>
          <w:t>Submission D</w:t>
        </w:r>
        <w:r w:rsidR="00CA1CB8" w:rsidRPr="004F7F97">
          <w:rPr>
            <w:rStyle w:val="Hyperlink"/>
            <w:rFonts w:cs="Arial"/>
          </w:rPr>
          <w:t>eadline</w:t>
        </w:r>
      </w:hyperlink>
      <w:r w:rsidR="00CA1CB8" w:rsidRPr="004F7F97">
        <w:rPr>
          <w:rFonts w:cs="Arial"/>
        </w:rPr>
        <w:t xml:space="preserve"> for the </w:t>
      </w:r>
      <w:r w:rsidR="00A236B1" w:rsidRPr="004F7F97">
        <w:rPr>
          <w:rFonts w:cs="Arial"/>
        </w:rPr>
        <w:t>202</w:t>
      </w:r>
      <w:r w:rsidR="004841B8">
        <w:rPr>
          <w:rFonts w:cs="Arial"/>
        </w:rPr>
        <w:t>5</w:t>
      </w:r>
      <w:r w:rsidR="00CA1CB8" w:rsidRPr="004F7F97">
        <w:rPr>
          <w:rFonts w:cs="Arial"/>
        </w:rPr>
        <w:t xml:space="preserve"> Leapfrog Hospital Survey is </w:t>
      </w:r>
      <w:r w:rsidR="00BD6930" w:rsidRPr="004F7F97">
        <w:rPr>
          <w:rFonts w:cs="Arial"/>
          <w:b/>
        </w:rPr>
        <w:t>June 30</w:t>
      </w:r>
      <w:r w:rsidR="00CA1CB8" w:rsidRPr="004F7F97">
        <w:rPr>
          <w:rFonts w:cs="Arial"/>
          <w:b/>
        </w:rPr>
        <w:t xml:space="preserve">, </w:t>
      </w:r>
      <w:r w:rsidR="003A5E39" w:rsidRPr="004F7F97">
        <w:rPr>
          <w:rFonts w:cs="Arial"/>
          <w:b/>
        </w:rPr>
        <w:t>202</w:t>
      </w:r>
      <w:r w:rsidR="004841B8">
        <w:rPr>
          <w:rFonts w:cs="Arial"/>
          <w:b/>
        </w:rPr>
        <w:t>5</w:t>
      </w:r>
      <w:r w:rsidR="003A5E39" w:rsidRPr="004F7F97">
        <w:rPr>
          <w:rFonts w:cs="Arial"/>
          <w:b/>
        </w:rPr>
        <w:t>,</w:t>
      </w:r>
      <w:r w:rsidR="00500B6E" w:rsidRPr="004F7F97">
        <w:rPr>
          <w:rFonts w:cs="Arial"/>
        </w:rPr>
        <w:t xml:space="preserve"> </w:t>
      </w:r>
      <w:r w:rsidR="00CA1CB8" w:rsidRPr="004F7F97">
        <w:rPr>
          <w:rFonts w:cs="Arial"/>
        </w:rPr>
        <w:t>and t</w:t>
      </w:r>
      <w:r w:rsidR="00BD10D7" w:rsidRPr="004F7F97">
        <w:rPr>
          <w:rFonts w:cs="Arial"/>
        </w:rPr>
        <w:t>he</w:t>
      </w:r>
      <w:r w:rsidR="00CA1CB8" w:rsidRPr="004F7F97">
        <w:rPr>
          <w:rFonts w:cs="Arial"/>
        </w:rPr>
        <w:t xml:space="preserve"> Late Submission </w:t>
      </w:r>
      <w:r w:rsidR="00123E52" w:rsidRPr="004F7F97">
        <w:rPr>
          <w:rFonts w:cs="Arial"/>
          <w:bCs/>
          <w:snapToGrid w:val="0"/>
        </w:rPr>
        <w:t>and Performance Update</w:t>
      </w:r>
      <w:r w:rsidR="00123E52" w:rsidRPr="004F7F97">
        <w:rPr>
          <w:rFonts w:cs="Arial"/>
          <w:bCs/>
          <w:snapToGrid w:val="0"/>
          <w:sz w:val="16"/>
          <w:szCs w:val="16"/>
        </w:rPr>
        <w:t xml:space="preserve"> </w:t>
      </w:r>
      <w:r w:rsidR="00CA1CB8" w:rsidRPr="004F7F97">
        <w:rPr>
          <w:rFonts w:cs="Arial"/>
        </w:rPr>
        <w:t>Deadline is</w:t>
      </w:r>
      <w:r w:rsidR="00BD10D7" w:rsidRPr="004F7F97">
        <w:rPr>
          <w:rFonts w:cs="Arial"/>
          <w:b/>
        </w:rPr>
        <w:t xml:space="preserve"> </w:t>
      </w:r>
      <w:r w:rsidR="005C1751" w:rsidRPr="004F7F97">
        <w:rPr>
          <w:rFonts w:cs="Arial"/>
          <w:b/>
        </w:rPr>
        <w:t>November 30</w:t>
      </w:r>
      <w:r w:rsidR="00BD10D7" w:rsidRPr="004F7F97">
        <w:rPr>
          <w:rFonts w:cs="Arial"/>
          <w:b/>
        </w:rPr>
        <w:t xml:space="preserve">, </w:t>
      </w:r>
      <w:r w:rsidR="00A236B1" w:rsidRPr="004F7F97">
        <w:rPr>
          <w:rFonts w:cs="Arial"/>
          <w:b/>
        </w:rPr>
        <w:t>202</w:t>
      </w:r>
      <w:r w:rsidR="004841B8">
        <w:rPr>
          <w:rFonts w:cs="Arial"/>
          <w:b/>
        </w:rPr>
        <w:t>5</w:t>
      </w:r>
      <w:r w:rsidR="00BD10D7" w:rsidRPr="004F7F97">
        <w:rPr>
          <w:rFonts w:cs="Arial"/>
        </w:rPr>
        <w:t xml:space="preserve">. Hospitals that do not submit a </w:t>
      </w:r>
      <w:r w:rsidR="00C14AFF" w:rsidRPr="004F7F97">
        <w:rPr>
          <w:rFonts w:cs="Arial"/>
        </w:rPr>
        <w:t>Survey</w:t>
      </w:r>
      <w:r w:rsidR="005C1751" w:rsidRPr="004F7F97">
        <w:rPr>
          <w:rFonts w:cs="Arial"/>
        </w:rPr>
        <w:t xml:space="preserve"> or CPOE Evaluation Tool (adult</w:t>
      </w:r>
      <w:r w:rsidR="00201533" w:rsidRPr="004F7F97">
        <w:rPr>
          <w:rFonts w:cs="Arial"/>
        </w:rPr>
        <w:t xml:space="preserve"> and general</w:t>
      </w:r>
      <w:r w:rsidR="005C1751" w:rsidRPr="004F7F97">
        <w:rPr>
          <w:rFonts w:cs="Arial"/>
        </w:rPr>
        <w:t xml:space="preserve"> hospitals only)</w:t>
      </w:r>
      <w:r w:rsidR="00BD10D7" w:rsidRPr="004F7F97">
        <w:rPr>
          <w:rFonts w:cs="Arial"/>
        </w:rPr>
        <w:t xml:space="preserve"> b</w:t>
      </w:r>
      <w:r w:rsidR="00E3170B" w:rsidRPr="004F7F97">
        <w:rPr>
          <w:rFonts w:cs="Arial"/>
        </w:rPr>
        <w:t xml:space="preserve">efore </w:t>
      </w:r>
      <w:r w:rsidR="005C1751" w:rsidRPr="004F7F97">
        <w:rPr>
          <w:rFonts w:cs="Arial"/>
        </w:rPr>
        <w:t>11:59 pm</w:t>
      </w:r>
      <w:r w:rsidR="00E3170B" w:rsidRPr="004F7F97">
        <w:rPr>
          <w:rFonts w:cs="Arial"/>
        </w:rPr>
        <w:t xml:space="preserve"> Eastern Tim</w:t>
      </w:r>
      <w:r w:rsidR="00393CCE" w:rsidRPr="004F7F97">
        <w:rPr>
          <w:rFonts w:cs="Arial"/>
        </w:rPr>
        <w:t>e</w:t>
      </w:r>
      <w:r w:rsidR="00E3170B" w:rsidRPr="004F7F97">
        <w:rPr>
          <w:rFonts w:cs="Arial"/>
        </w:rPr>
        <w:t xml:space="preserve"> on</w:t>
      </w:r>
      <w:r w:rsidR="00E44C8B" w:rsidRPr="004F7F97">
        <w:rPr>
          <w:rFonts w:cs="Arial"/>
          <w:b/>
        </w:rPr>
        <w:t xml:space="preserve"> </w:t>
      </w:r>
      <w:r w:rsidR="005C1751" w:rsidRPr="004F7F97">
        <w:rPr>
          <w:rFonts w:cs="Arial"/>
          <w:b/>
        </w:rPr>
        <w:lastRenderedPageBreak/>
        <w:t>November 30</w:t>
      </w:r>
      <w:r w:rsidR="00BD10D7" w:rsidRPr="004F7F97">
        <w:rPr>
          <w:rFonts w:cs="Arial"/>
          <w:b/>
        </w:rPr>
        <w:t xml:space="preserve">, </w:t>
      </w:r>
      <w:r w:rsidR="003A5E39" w:rsidRPr="004F7F97">
        <w:rPr>
          <w:rFonts w:cs="Arial"/>
          <w:b/>
        </w:rPr>
        <w:t>202</w:t>
      </w:r>
      <w:r w:rsidR="004841B8">
        <w:rPr>
          <w:rFonts w:cs="Arial"/>
          <w:b/>
        </w:rPr>
        <w:t>5</w:t>
      </w:r>
      <w:r w:rsidR="003A5E39" w:rsidRPr="004F7F97">
        <w:rPr>
          <w:rFonts w:cs="Arial"/>
          <w:b/>
        </w:rPr>
        <w:t>,</w:t>
      </w:r>
      <w:r w:rsidR="00460E9D" w:rsidRPr="004F7F97">
        <w:rPr>
          <w:rFonts w:cs="Arial"/>
          <w:b/>
        </w:rPr>
        <w:t xml:space="preserve"> </w:t>
      </w:r>
      <w:r w:rsidR="00BD10D7" w:rsidRPr="004F7F97">
        <w:rPr>
          <w:rFonts w:cs="Arial"/>
        </w:rPr>
        <w:t>will have to w</w:t>
      </w:r>
      <w:r w:rsidR="00277447" w:rsidRPr="004F7F97">
        <w:rPr>
          <w:rFonts w:cs="Arial"/>
        </w:rPr>
        <w:t xml:space="preserve">ait until the launch of the </w:t>
      </w:r>
      <w:r w:rsidR="00C06E0F" w:rsidRPr="004F7F97">
        <w:rPr>
          <w:rFonts w:cs="Arial"/>
        </w:rPr>
        <w:t>202</w:t>
      </w:r>
      <w:r w:rsidR="00EF3BB6">
        <w:rPr>
          <w:rFonts w:cs="Arial"/>
        </w:rPr>
        <w:t>6</w:t>
      </w:r>
      <w:r w:rsidR="00460E9D" w:rsidRPr="004F7F97">
        <w:rPr>
          <w:rFonts w:cs="Arial"/>
        </w:rPr>
        <w:t xml:space="preserve"> </w:t>
      </w:r>
      <w:r w:rsidR="00D33913" w:rsidRPr="004F7F97">
        <w:rPr>
          <w:rFonts w:cs="Arial"/>
        </w:rPr>
        <w:t xml:space="preserve">Leapfrog Hospital </w:t>
      </w:r>
      <w:r w:rsidR="00C14AFF" w:rsidRPr="004F7F97">
        <w:rPr>
          <w:rFonts w:cs="Arial"/>
        </w:rPr>
        <w:t>Survey</w:t>
      </w:r>
      <w:r w:rsidR="00BD10D7" w:rsidRPr="004F7F97">
        <w:rPr>
          <w:rFonts w:cs="Arial"/>
        </w:rPr>
        <w:t xml:space="preserve"> on April 1, </w:t>
      </w:r>
      <w:r w:rsidR="00267EE2" w:rsidRPr="004F7F97">
        <w:rPr>
          <w:rFonts w:cs="Arial"/>
        </w:rPr>
        <w:t>202</w:t>
      </w:r>
      <w:r w:rsidR="004841B8">
        <w:rPr>
          <w:rFonts w:cs="Arial"/>
        </w:rPr>
        <w:t>6</w:t>
      </w:r>
      <w:r w:rsidR="0047419A" w:rsidRPr="004F7F97">
        <w:rPr>
          <w:rFonts w:cs="Arial"/>
        </w:rPr>
        <w:t xml:space="preserve"> to submit a Survey</w:t>
      </w:r>
      <w:r w:rsidR="00BD10D7" w:rsidRPr="004F7F97">
        <w:rPr>
          <w:rFonts w:cs="Arial"/>
        </w:rPr>
        <w:t>.</w:t>
      </w:r>
      <w:bookmarkEnd w:id="15"/>
      <w:bookmarkEnd w:id="16"/>
    </w:p>
    <w:p w14:paraId="097E5B0C" w14:textId="77777777" w:rsidR="004F7F97" w:rsidRPr="004D1420" w:rsidRDefault="004F7F97" w:rsidP="004F7F97">
      <w:pPr>
        <w:rPr>
          <w:b/>
          <w:snapToGrid w:val="0"/>
          <w:sz w:val="28"/>
          <w:szCs w:val="24"/>
          <w:u w:val="single"/>
          <w:lang w:eastAsia="ja-JP"/>
        </w:rPr>
      </w:pPr>
    </w:p>
    <w:p w14:paraId="7D7BB9DA" w14:textId="77777777" w:rsidR="00490319" w:rsidRDefault="00490319">
      <w:pPr>
        <w:rPr>
          <w:b/>
          <w:snapToGrid w:val="0"/>
          <w:sz w:val="28"/>
          <w:szCs w:val="24"/>
          <w:u w:val="single"/>
          <w:lang w:eastAsia="ja-JP"/>
        </w:rPr>
      </w:pPr>
      <w:r>
        <w:br w:type="page"/>
      </w:r>
    </w:p>
    <w:p w14:paraId="648E1C4F" w14:textId="57EDA671" w:rsidR="0010643F" w:rsidRPr="004F7F97" w:rsidRDefault="001000CF" w:rsidP="00CF5A6E">
      <w:pPr>
        <w:pStyle w:val="Heading2"/>
        <w:rPr>
          <w:rFonts w:cs="Arial"/>
        </w:rPr>
      </w:pPr>
      <w:bookmarkStart w:id="17" w:name="_Toc197079135"/>
      <w:r w:rsidRPr="009A5185">
        <w:lastRenderedPageBreak/>
        <w:t>Overview</w:t>
      </w:r>
      <w:r w:rsidR="00E26FA1" w:rsidRPr="009A5185">
        <w:t xml:space="preserve"> of the </w:t>
      </w:r>
      <w:r w:rsidR="00A236B1">
        <w:t>202</w:t>
      </w:r>
      <w:r w:rsidR="004841B8">
        <w:t>5</w:t>
      </w:r>
      <w:r w:rsidR="00460E9D" w:rsidRPr="009A5185">
        <w:t xml:space="preserve"> </w:t>
      </w:r>
      <w:r w:rsidR="0010643F" w:rsidRPr="009A5185">
        <w:t xml:space="preserve">Leapfrog Hospital </w:t>
      </w:r>
      <w:r w:rsidR="00C14AFF" w:rsidRPr="009A5185">
        <w:t>Survey</w:t>
      </w:r>
      <w:bookmarkEnd w:id="17"/>
    </w:p>
    <w:p w14:paraId="3AE0F497" w14:textId="77777777" w:rsidR="0010643F" w:rsidRPr="009A5185" w:rsidRDefault="0010643F" w:rsidP="0010643F">
      <w:pPr>
        <w:jc w:val="center"/>
        <w:rPr>
          <w:rFonts w:cs="Arial"/>
          <w:snapToGrid w:val="0"/>
        </w:rPr>
      </w:pPr>
    </w:p>
    <w:p w14:paraId="6314224A" w14:textId="03350B64" w:rsidR="009A689A" w:rsidRDefault="0010643F" w:rsidP="00B93E94">
      <w:pPr>
        <w:pStyle w:val="FactSheetText"/>
        <w:rPr>
          <w:rFonts w:ascii="Arial" w:hAnsi="Arial" w:cs="Arial"/>
          <w:sz w:val="20"/>
          <w:szCs w:val="20"/>
        </w:rPr>
      </w:pPr>
      <w:r w:rsidRPr="009A5185">
        <w:rPr>
          <w:rFonts w:ascii="Arial" w:hAnsi="Arial" w:cs="Arial"/>
          <w:snapToGrid w:val="0"/>
          <w:sz w:val="20"/>
          <w:szCs w:val="20"/>
        </w:rPr>
        <w:t xml:space="preserve">The Leapfrog Hospital </w:t>
      </w:r>
      <w:r w:rsidR="00C14AFF" w:rsidRPr="009A5185">
        <w:rPr>
          <w:rFonts w:ascii="Arial" w:hAnsi="Arial" w:cs="Arial"/>
          <w:snapToGrid w:val="0"/>
          <w:sz w:val="20"/>
          <w:szCs w:val="20"/>
        </w:rPr>
        <w:t>Survey</w:t>
      </w:r>
      <w:r w:rsidR="00D55B86">
        <w:rPr>
          <w:rFonts w:ascii="Arial" w:hAnsi="Arial" w:cs="Arial"/>
          <w:snapToGrid w:val="0"/>
          <w:sz w:val="20"/>
          <w:szCs w:val="20"/>
        </w:rPr>
        <w:t xml:space="preserve"> is divided into </w:t>
      </w:r>
      <w:r w:rsidR="002127CF">
        <w:rPr>
          <w:rFonts w:ascii="Arial" w:hAnsi="Arial" w:cs="Arial"/>
          <w:snapToGrid w:val="0"/>
          <w:sz w:val="20"/>
          <w:szCs w:val="20"/>
        </w:rPr>
        <w:t>nine</w:t>
      </w:r>
      <w:r w:rsidR="00AE1817" w:rsidRPr="009A5185">
        <w:rPr>
          <w:rFonts w:ascii="Arial" w:hAnsi="Arial" w:cs="Arial"/>
          <w:snapToGrid w:val="0"/>
          <w:sz w:val="20"/>
          <w:szCs w:val="20"/>
        </w:rPr>
        <w:t xml:space="preserve"> sections</w:t>
      </w:r>
      <w:r w:rsidR="00F72C9F">
        <w:rPr>
          <w:rFonts w:ascii="Arial" w:hAnsi="Arial" w:cs="Arial"/>
          <w:snapToGrid w:val="0"/>
          <w:sz w:val="20"/>
          <w:szCs w:val="20"/>
        </w:rPr>
        <w:t xml:space="preserve"> and the Hospital Profile</w:t>
      </w:r>
      <w:r w:rsidR="00AE1817" w:rsidRPr="009A5185">
        <w:rPr>
          <w:rFonts w:ascii="Arial" w:hAnsi="Arial" w:cs="Arial"/>
          <w:snapToGrid w:val="0"/>
          <w:sz w:val="20"/>
          <w:szCs w:val="20"/>
        </w:rPr>
        <w:t>. A description of each section is listed below.</w:t>
      </w:r>
      <w:r w:rsidR="009A689A" w:rsidRPr="009A5185">
        <w:rPr>
          <w:rFonts w:ascii="Arial" w:hAnsi="Arial" w:cs="Arial"/>
          <w:snapToGrid w:val="0"/>
          <w:sz w:val="20"/>
          <w:szCs w:val="20"/>
        </w:rPr>
        <w:t xml:space="preserve"> </w:t>
      </w:r>
      <w:r w:rsidR="009A689A" w:rsidRPr="009A5185">
        <w:rPr>
          <w:rFonts w:ascii="Arial" w:hAnsi="Arial" w:cs="Arial"/>
          <w:sz w:val="20"/>
          <w:szCs w:val="20"/>
        </w:rPr>
        <w:t xml:space="preserve">For a more detailed overview of the </w:t>
      </w:r>
      <w:r w:rsidR="00A236B1">
        <w:rPr>
          <w:rFonts w:ascii="Arial" w:hAnsi="Arial" w:cs="Arial"/>
          <w:sz w:val="20"/>
          <w:szCs w:val="20"/>
        </w:rPr>
        <w:t>202</w:t>
      </w:r>
      <w:r w:rsidR="00714AF2">
        <w:rPr>
          <w:rFonts w:ascii="Arial" w:hAnsi="Arial" w:cs="Arial"/>
          <w:sz w:val="20"/>
          <w:szCs w:val="20"/>
        </w:rPr>
        <w:t>5</w:t>
      </w:r>
      <w:r w:rsidR="009A689A" w:rsidRPr="009A5185">
        <w:rPr>
          <w:rFonts w:ascii="Arial" w:hAnsi="Arial" w:cs="Arial"/>
          <w:sz w:val="20"/>
          <w:szCs w:val="20"/>
        </w:rPr>
        <w:t xml:space="preserve"> Leapfrog Hospital </w:t>
      </w:r>
      <w:r w:rsidR="00C14AFF" w:rsidRPr="009A5185">
        <w:rPr>
          <w:rFonts w:ascii="Arial" w:hAnsi="Arial" w:cs="Arial"/>
          <w:sz w:val="20"/>
          <w:szCs w:val="20"/>
        </w:rPr>
        <w:t>Survey</w:t>
      </w:r>
      <w:r w:rsidR="009A689A" w:rsidRPr="009A5185">
        <w:rPr>
          <w:rFonts w:ascii="Arial" w:hAnsi="Arial" w:cs="Arial"/>
          <w:sz w:val="20"/>
          <w:szCs w:val="20"/>
        </w:rPr>
        <w:t xml:space="preserve">, including a crosswalk of nationally endorsed measures and a description of how measures are publicly reported, visit the </w:t>
      </w:r>
      <w:hyperlink r:id="rId27" w:history="1">
        <w:r w:rsidR="00911CED">
          <w:rPr>
            <w:rStyle w:val="Hyperlink"/>
            <w:rFonts w:ascii="Arial" w:hAnsi="Arial" w:cs="Arial"/>
            <w:sz w:val="20"/>
            <w:szCs w:val="20"/>
          </w:rPr>
          <w:t>Survey Overview webpage</w:t>
        </w:r>
      </w:hyperlink>
      <w:r w:rsidR="00F16DB6">
        <w:rPr>
          <w:rFonts w:ascii="Arial" w:hAnsi="Arial" w:cs="Arial"/>
          <w:sz w:val="20"/>
          <w:szCs w:val="20"/>
        </w:rPr>
        <w:t>.</w:t>
      </w:r>
    </w:p>
    <w:p w14:paraId="5386B736" w14:textId="77777777" w:rsidR="00B93E94" w:rsidRDefault="00B93E94" w:rsidP="00B93E94">
      <w:pPr>
        <w:pStyle w:val="FactSheetText"/>
        <w:rPr>
          <w:rFonts w:ascii="Arial" w:hAnsi="Arial" w:cs="Arial"/>
          <w:sz w:val="20"/>
          <w:szCs w:val="20"/>
        </w:rPr>
      </w:pPr>
    </w:p>
    <w:tbl>
      <w:tblPr>
        <w:tblStyle w:val="TableGrid"/>
        <w:tblW w:w="9360" w:type="dxa"/>
        <w:jc w:val="center"/>
        <w:tblLook w:val="04A0" w:firstRow="1" w:lastRow="0" w:firstColumn="1" w:lastColumn="0" w:noHBand="0" w:noVBand="1"/>
      </w:tblPr>
      <w:tblGrid>
        <w:gridCol w:w="1076"/>
        <w:gridCol w:w="1317"/>
        <w:gridCol w:w="6967"/>
      </w:tblGrid>
      <w:tr w:rsidR="00872296" w:rsidRPr="009A5185" w14:paraId="7FAFA34D" w14:textId="77777777" w:rsidTr="00434350">
        <w:trPr>
          <w:tblHeader/>
          <w:jc w:val="center"/>
        </w:trPr>
        <w:tc>
          <w:tcPr>
            <w:tcW w:w="1083" w:type="dxa"/>
            <w:shd w:val="clear" w:color="auto" w:fill="213468"/>
            <w:vAlign w:val="center"/>
          </w:tcPr>
          <w:p w14:paraId="094BEB63" w14:textId="7A38F7CA"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 xml:space="preserve">Section </w:t>
            </w:r>
            <w:r w:rsidR="0047419A">
              <w:rPr>
                <w:rFonts w:cs="Arial"/>
                <w:b/>
                <w:snapToGrid w:val="0"/>
                <w:color w:val="FFFFFF" w:themeColor="background1"/>
              </w:rPr>
              <w:t>Number</w:t>
            </w:r>
          </w:p>
        </w:tc>
        <w:tc>
          <w:tcPr>
            <w:tcW w:w="982" w:type="dxa"/>
            <w:shd w:val="clear" w:color="auto" w:fill="213468"/>
            <w:vAlign w:val="center"/>
          </w:tcPr>
          <w:p w14:paraId="4091EECF"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Section Title</w:t>
            </w:r>
          </w:p>
        </w:tc>
        <w:tc>
          <w:tcPr>
            <w:tcW w:w="7295" w:type="dxa"/>
            <w:shd w:val="clear" w:color="auto" w:fill="213468"/>
            <w:vAlign w:val="center"/>
          </w:tcPr>
          <w:p w14:paraId="39835DBB"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Brief Description</w:t>
            </w:r>
          </w:p>
        </w:tc>
      </w:tr>
      <w:tr w:rsidR="00CF6F5B" w:rsidRPr="009A5185" w14:paraId="6DA3D857" w14:textId="77777777" w:rsidTr="004D1420">
        <w:trPr>
          <w:trHeight w:val="1296"/>
          <w:jc w:val="center"/>
        </w:trPr>
        <w:tc>
          <w:tcPr>
            <w:tcW w:w="1083" w:type="dxa"/>
          </w:tcPr>
          <w:p w14:paraId="1018AF0C" w14:textId="77777777" w:rsidR="00CF6F5B" w:rsidRPr="009A5185" w:rsidRDefault="00CF6F5B" w:rsidP="00872296">
            <w:pPr>
              <w:jc w:val="center"/>
              <w:rPr>
                <w:rFonts w:cs="Arial"/>
                <w:b/>
                <w:snapToGrid w:val="0"/>
                <w:color w:val="000000" w:themeColor="text1"/>
                <w:highlight w:val="yellow"/>
              </w:rPr>
            </w:pPr>
          </w:p>
        </w:tc>
        <w:tc>
          <w:tcPr>
            <w:tcW w:w="982" w:type="dxa"/>
            <w:vAlign w:val="center"/>
          </w:tcPr>
          <w:p w14:paraId="1E000C65" w14:textId="60CBDD5B" w:rsidR="00CF6F5B" w:rsidRPr="009A5185" w:rsidRDefault="002A1984" w:rsidP="00872296">
            <w:pPr>
              <w:jc w:val="center"/>
              <w:rPr>
                <w:rFonts w:cs="Arial"/>
                <w:b/>
                <w:snapToGrid w:val="0"/>
                <w:color w:val="000000" w:themeColor="text1"/>
              </w:rPr>
            </w:pPr>
            <w:hyperlink w:anchor="_Hospital_Profile" w:history="1">
              <w:r>
                <w:rPr>
                  <w:rStyle w:val="Hyperlink"/>
                  <w:rFonts w:cs="Arial"/>
                  <w:b/>
                  <w:snapToGrid w:val="0"/>
                </w:rPr>
                <w:t>Hospital Profile</w:t>
              </w:r>
            </w:hyperlink>
            <w:r w:rsidR="00CF6F5B" w:rsidRPr="009A5185">
              <w:rPr>
                <w:rFonts w:cs="Arial"/>
                <w:b/>
                <w:snapToGrid w:val="0"/>
                <w:color w:val="000000" w:themeColor="text1"/>
              </w:rPr>
              <w:t xml:space="preserve"> </w:t>
            </w:r>
          </w:p>
          <w:p w14:paraId="02E8388A" w14:textId="77777777" w:rsidR="00CF6F5B" w:rsidRPr="009A5185" w:rsidRDefault="00CF6F5B" w:rsidP="00872296">
            <w:pPr>
              <w:jc w:val="center"/>
              <w:rPr>
                <w:rFonts w:cs="Arial"/>
                <w:b/>
                <w:snapToGrid w:val="0"/>
                <w:color w:val="000000" w:themeColor="text1"/>
              </w:rPr>
            </w:pPr>
          </w:p>
        </w:tc>
        <w:tc>
          <w:tcPr>
            <w:tcW w:w="7295" w:type="dxa"/>
            <w:vAlign w:val="center"/>
          </w:tcPr>
          <w:p w14:paraId="21CDC24D" w14:textId="676EFCC9" w:rsidR="00CF6F5B" w:rsidRPr="004D1420" w:rsidRDefault="004D1420" w:rsidP="004D1420">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Pr>
                <w:rFonts w:cs="Arial"/>
                <w:snapToGrid w:val="0"/>
                <w:color w:val="000000" w:themeColor="text1"/>
              </w:rPr>
              <w:t>after</w:t>
            </w:r>
            <w:r w:rsidRPr="009A5185">
              <w:rPr>
                <w:rFonts w:cs="Arial"/>
                <w:snapToGrid w:val="0"/>
                <w:color w:val="000000" w:themeColor="text1"/>
              </w:rPr>
              <w:t xml:space="preserve"> logging into the </w:t>
            </w:r>
            <w:hyperlink r:id="rId28" w:history="1">
              <w:r>
                <w:rPr>
                  <w:rStyle w:val="Hyperlink"/>
                  <w:rFonts w:cs="Arial"/>
                  <w:snapToGrid w:val="0"/>
                </w:rPr>
                <w:t>Online Hospital Survey Tool</w:t>
              </w:r>
            </w:hyperlink>
            <w:r>
              <w:rPr>
                <w:rFonts w:cs="Arial"/>
                <w:snapToGrid w:val="0"/>
                <w:color w:val="000000" w:themeColor="text1"/>
              </w:rPr>
              <w:t xml:space="preserve">. </w:t>
            </w:r>
            <w:r w:rsidRPr="009A5185">
              <w:rPr>
                <w:rFonts w:cs="Arial"/>
              </w:rPr>
              <w:t xml:space="preserve">The </w:t>
            </w:r>
            <w:r>
              <w:rPr>
                <w:rFonts w:cs="Arial"/>
              </w:rPr>
              <w:t xml:space="preserve">Hospital </w:t>
            </w:r>
            <w:r w:rsidRPr="009A5185">
              <w:rPr>
                <w:rFonts w:cs="Arial"/>
              </w:rPr>
              <w:t xml:space="preserve">Profile must be completed and submitted before you can access </w:t>
            </w:r>
            <w:r>
              <w:rPr>
                <w:rFonts w:cs="Arial"/>
              </w:rPr>
              <w:t xml:space="preserve">Sections 1-9 and the CPOE Evaluation Tool on the Survey Dashboard. </w:t>
            </w:r>
            <w:r w:rsidRPr="009A5185">
              <w:rPr>
                <w:rFonts w:cs="Arial"/>
              </w:rPr>
              <w:t xml:space="preserve"> </w:t>
            </w:r>
          </w:p>
        </w:tc>
      </w:tr>
      <w:tr w:rsidR="00872296" w:rsidRPr="009A5185" w14:paraId="4401D9D3" w14:textId="77777777" w:rsidTr="000C1F1D">
        <w:trPr>
          <w:trHeight w:val="1152"/>
          <w:jc w:val="center"/>
        </w:trPr>
        <w:tc>
          <w:tcPr>
            <w:tcW w:w="1083" w:type="dxa"/>
            <w:vAlign w:val="center"/>
          </w:tcPr>
          <w:p w14:paraId="41AF86AE" w14:textId="77777777" w:rsidR="00872296" w:rsidRPr="009A5185" w:rsidRDefault="00872296" w:rsidP="002168A5">
            <w:pPr>
              <w:jc w:val="center"/>
              <w:rPr>
                <w:rFonts w:cs="Arial"/>
                <w:b/>
                <w:snapToGrid w:val="0"/>
              </w:rPr>
            </w:pPr>
            <w:bookmarkStart w:id="18" w:name="_Hlk92270162"/>
            <w:r w:rsidRPr="009A5185">
              <w:rPr>
                <w:rFonts w:cs="Arial"/>
                <w:b/>
                <w:snapToGrid w:val="0"/>
              </w:rPr>
              <w:t>1</w:t>
            </w:r>
          </w:p>
        </w:tc>
        <w:tc>
          <w:tcPr>
            <w:tcW w:w="982" w:type="dxa"/>
            <w:vAlign w:val="center"/>
          </w:tcPr>
          <w:p w14:paraId="05CE8B78" w14:textId="7A8EBC40" w:rsidR="00872296" w:rsidRPr="009A5185" w:rsidRDefault="007C4EC9" w:rsidP="001E0C89">
            <w:pPr>
              <w:jc w:val="center"/>
              <w:rPr>
                <w:rFonts w:cs="Arial"/>
                <w:b/>
                <w:snapToGrid w:val="0"/>
              </w:rPr>
            </w:pPr>
            <w:hyperlink w:anchor="_Section_1:_Patient" w:history="1">
              <w:r>
                <w:rPr>
                  <w:rStyle w:val="Hyperlink"/>
                  <w:rFonts w:cs="Arial"/>
                  <w:b/>
                  <w:snapToGrid w:val="0"/>
                </w:rPr>
                <w:t>Patient Rights and Ethics</w:t>
              </w:r>
            </w:hyperlink>
          </w:p>
        </w:tc>
        <w:tc>
          <w:tcPr>
            <w:tcW w:w="7295" w:type="dxa"/>
            <w:vAlign w:val="center"/>
          </w:tcPr>
          <w:p w14:paraId="5FC92E4B" w14:textId="724CEDAF" w:rsidR="00872296" w:rsidRPr="009A5185" w:rsidRDefault="00E75E23" w:rsidP="000C1F1D">
            <w:pPr>
              <w:rPr>
                <w:rFonts w:cs="Arial"/>
                <w:snapToGrid w:val="0"/>
              </w:rPr>
            </w:pPr>
            <w:r w:rsidRPr="009A5185">
              <w:rPr>
                <w:rFonts w:cs="Arial"/>
                <w:snapToGrid w:val="0"/>
              </w:rPr>
              <w:t xml:space="preserve">Section 1 includes questions about your hospital’s </w:t>
            </w:r>
            <w:r>
              <w:rPr>
                <w:rFonts w:cs="Arial"/>
                <w:snapToGrid w:val="0"/>
              </w:rPr>
              <w:t>billing ethics, health care equity, and informed consent processes.</w:t>
            </w:r>
            <w:r w:rsidR="003D2E0D">
              <w:rPr>
                <w:rFonts w:cs="Arial"/>
                <w:snapToGrid w:val="0"/>
              </w:rPr>
              <w:t xml:space="preserve"> </w:t>
            </w:r>
            <w:r>
              <w:rPr>
                <w:rFonts w:cs="Arial"/>
                <w:snapToGrid w:val="0"/>
              </w:rPr>
              <w:t>This section also includes questions on your hospital bed size, admissions, ICUs, and teaching status.</w:t>
            </w:r>
          </w:p>
        </w:tc>
      </w:tr>
      <w:bookmarkEnd w:id="18"/>
      <w:tr w:rsidR="00872296" w:rsidRPr="009A5185" w14:paraId="03DF9C64" w14:textId="77777777" w:rsidTr="000C1F1D">
        <w:trPr>
          <w:trHeight w:val="20"/>
          <w:jc w:val="center"/>
        </w:trPr>
        <w:tc>
          <w:tcPr>
            <w:tcW w:w="1083" w:type="dxa"/>
            <w:vAlign w:val="center"/>
          </w:tcPr>
          <w:p w14:paraId="160E40AE" w14:textId="77777777" w:rsidR="00872296" w:rsidRPr="009A5185" w:rsidRDefault="00872296" w:rsidP="002168A5">
            <w:pPr>
              <w:jc w:val="center"/>
              <w:rPr>
                <w:rFonts w:cs="Arial"/>
                <w:b/>
                <w:snapToGrid w:val="0"/>
              </w:rPr>
            </w:pPr>
            <w:r w:rsidRPr="009A5185">
              <w:rPr>
                <w:rFonts w:cs="Arial"/>
                <w:b/>
                <w:snapToGrid w:val="0"/>
              </w:rPr>
              <w:t>2</w:t>
            </w:r>
          </w:p>
        </w:tc>
        <w:tc>
          <w:tcPr>
            <w:tcW w:w="982" w:type="dxa"/>
            <w:vAlign w:val="center"/>
          </w:tcPr>
          <w:p w14:paraId="3BD42290" w14:textId="4948E0D6" w:rsidR="00872296" w:rsidRPr="009A5185" w:rsidRDefault="00D70B77" w:rsidP="008F75E0">
            <w:pPr>
              <w:spacing w:before="120" w:after="120"/>
              <w:jc w:val="center"/>
              <w:rPr>
                <w:rFonts w:cs="Arial"/>
                <w:b/>
                <w:snapToGrid w:val="0"/>
              </w:rPr>
            </w:pPr>
            <w:hyperlink w:anchor="_Section_2:_Medication" w:history="1">
              <w:r w:rsidRPr="009A5185">
                <w:rPr>
                  <w:rStyle w:val="Hyperlink"/>
                  <w:rFonts w:cs="Arial"/>
                  <w:b/>
                  <w:snapToGrid w:val="0"/>
                </w:rPr>
                <w:t>Medication Safety</w:t>
              </w:r>
            </w:hyperlink>
          </w:p>
        </w:tc>
        <w:tc>
          <w:tcPr>
            <w:tcW w:w="7295" w:type="dxa"/>
            <w:vAlign w:val="center"/>
          </w:tcPr>
          <w:p w14:paraId="543EAF80" w14:textId="6062AA81" w:rsidR="00872296" w:rsidRPr="009A5185" w:rsidRDefault="005056B3" w:rsidP="005056B3">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w:t>
            </w:r>
            <w:r w:rsidR="00CD1622">
              <w:rPr>
                <w:rFonts w:cs="Arial"/>
                <w:snapToGrid w:val="0"/>
              </w:rPr>
              <w:t xml:space="preserve"> </w:t>
            </w:r>
            <w:r>
              <w:rPr>
                <w:rFonts w:cs="Arial"/>
                <w:snapToGrid w:val="0"/>
              </w:rPr>
              <w:t xml:space="preserve">The EHR application </w:t>
            </w:r>
            <w:r w:rsidR="00CD1622">
              <w:rPr>
                <w:rFonts w:cs="Arial"/>
                <w:snapToGrid w:val="0"/>
              </w:rPr>
              <w:t xml:space="preserve">subsection </w:t>
            </w:r>
            <w:r>
              <w:rPr>
                <w:rFonts w:cs="Arial"/>
                <w:snapToGrid w:val="0"/>
              </w:rPr>
              <w:t xml:space="preserve">(2B) is only applicable to adult and general hospitals and will not be scored or publicly reported. In 2025, </w:t>
            </w:r>
            <w:r w:rsidR="00CD1622">
              <w:rPr>
                <w:rFonts w:cs="Arial"/>
                <w:snapToGrid w:val="0"/>
              </w:rPr>
              <w:t xml:space="preserve">three </w:t>
            </w:r>
            <w:r>
              <w:rPr>
                <w:rFonts w:cs="Arial"/>
                <w:snapToGrid w:val="0"/>
              </w:rPr>
              <w:t xml:space="preserve">questions about </w:t>
            </w:r>
            <w:r w:rsidRPr="00392052">
              <w:rPr>
                <w:rFonts w:cs="Arial"/>
              </w:rPr>
              <w:t xml:space="preserve">Artificial Intelligence (AI) </w:t>
            </w:r>
            <w:r>
              <w:rPr>
                <w:rFonts w:cs="Arial"/>
              </w:rPr>
              <w:t>applications were added to subsection 2B</w:t>
            </w:r>
            <w:r w:rsidRPr="00D14699">
              <w:rPr>
                <w:rFonts w:cs="Arial"/>
                <w:snapToGrid w:val="0"/>
              </w:rPr>
              <w:t xml:space="preserve"> – th</w:t>
            </w:r>
            <w:r>
              <w:rPr>
                <w:rFonts w:cs="Arial"/>
                <w:snapToGrid w:val="0"/>
              </w:rPr>
              <w:t>ese questions are</w:t>
            </w:r>
            <w:r w:rsidRPr="00D14699">
              <w:rPr>
                <w:rFonts w:cs="Arial"/>
                <w:snapToGrid w:val="0"/>
              </w:rPr>
              <w:t xml:space="preserve"> optional and will not be scored or publicly reported</w:t>
            </w:r>
            <w:r>
              <w:rPr>
                <w:rFonts w:cs="Arial"/>
                <w:snapToGrid w:val="0"/>
              </w:rPr>
              <w:t>.</w:t>
            </w:r>
          </w:p>
        </w:tc>
      </w:tr>
      <w:tr w:rsidR="00872296" w:rsidRPr="009A5185" w14:paraId="5C8DE8E4" w14:textId="77777777" w:rsidTr="000C1F1D">
        <w:trPr>
          <w:trHeight w:val="1440"/>
          <w:jc w:val="center"/>
        </w:trPr>
        <w:tc>
          <w:tcPr>
            <w:tcW w:w="1083" w:type="dxa"/>
            <w:vAlign w:val="center"/>
          </w:tcPr>
          <w:p w14:paraId="347F6878" w14:textId="77777777" w:rsidR="00872296" w:rsidRPr="009A5185" w:rsidRDefault="00872296" w:rsidP="002168A5">
            <w:pPr>
              <w:jc w:val="center"/>
              <w:rPr>
                <w:rFonts w:cs="Arial"/>
                <w:b/>
                <w:snapToGrid w:val="0"/>
              </w:rPr>
            </w:pPr>
            <w:r w:rsidRPr="009A5185">
              <w:rPr>
                <w:rFonts w:cs="Arial"/>
                <w:b/>
                <w:snapToGrid w:val="0"/>
              </w:rPr>
              <w:t>3</w:t>
            </w:r>
          </w:p>
        </w:tc>
        <w:bookmarkStart w:id="19" w:name="Sect3"/>
        <w:tc>
          <w:tcPr>
            <w:tcW w:w="982" w:type="dxa"/>
            <w:vAlign w:val="center"/>
          </w:tcPr>
          <w:p w14:paraId="16D789A8" w14:textId="068413F1" w:rsidR="00872296" w:rsidRPr="009A5185" w:rsidRDefault="003117B7" w:rsidP="001E0C89">
            <w:pPr>
              <w:jc w:val="center"/>
              <w:rPr>
                <w:rFonts w:cs="Arial"/>
                <w:b/>
                <w:snapToGrid w:val="0"/>
              </w:rPr>
            </w:pPr>
            <w:r w:rsidRPr="009A5185">
              <w:rPr>
                <w:rFonts w:cs="Arial"/>
                <w:b/>
                <w:snapToGrid w:val="0"/>
              </w:rPr>
              <w:fldChar w:fldCharType="begin"/>
            </w:r>
            <w:r w:rsidR="002229B7">
              <w:rPr>
                <w:rFonts w:cs="Arial"/>
                <w:b/>
                <w:snapToGrid w:val="0"/>
              </w:rPr>
              <w:instrText>HYPERLINK  \l "_Section_3:_Adult"</w:instrText>
            </w:r>
            <w:r w:rsidRPr="009A5185">
              <w:rPr>
                <w:rFonts w:cs="Arial"/>
                <w:b/>
                <w:snapToGrid w:val="0"/>
              </w:rPr>
            </w:r>
            <w:r w:rsidRPr="009A5185">
              <w:rPr>
                <w:rFonts w:cs="Arial"/>
                <w:b/>
                <w:snapToGrid w:val="0"/>
              </w:rPr>
              <w:fldChar w:fldCharType="separate"/>
            </w:r>
            <w:r w:rsidR="00973FBE">
              <w:rPr>
                <w:rStyle w:val="Hyperlink"/>
                <w:rFonts w:cs="Arial"/>
                <w:b/>
                <w:snapToGrid w:val="0"/>
              </w:rPr>
              <w:t>Adult and Pediatric Complex Surgery</w:t>
            </w:r>
            <w:r w:rsidRPr="009A5185">
              <w:rPr>
                <w:rFonts w:cs="Arial"/>
                <w:b/>
                <w:snapToGrid w:val="0"/>
              </w:rPr>
              <w:fldChar w:fldCharType="end"/>
            </w:r>
            <w:bookmarkEnd w:id="19"/>
          </w:p>
        </w:tc>
        <w:tc>
          <w:tcPr>
            <w:tcW w:w="7295" w:type="dxa"/>
            <w:vAlign w:val="center"/>
          </w:tcPr>
          <w:p w14:paraId="65C89F23" w14:textId="161665C6" w:rsidR="00872296" w:rsidRPr="00CF4879" w:rsidRDefault="00145FEA" w:rsidP="000C1F1D">
            <w:pPr>
              <w:pStyle w:val="BodyText3"/>
              <w:rPr>
                <w:rFonts w:cs="Arial"/>
              </w:rPr>
            </w:pPr>
            <w:r w:rsidRPr="009A5185">
              <w:rPr>
                <w:rFonts w:cs="Arial"/>
              </w:rPr>
              <w:t>Section 3 includes questions about your hospital</w:t>
            </w:r>
            <w:r w:rsidR="00102537">
              <w:rPr>
                <w:rFonts w:cs="Arial"/>
              </w:rPr>
              <w:t>’s</w:t>
            </w:r>
            <w:r w:rsidRPr="009A5185">
              <w:rPr>
                <w:rFonts w:cs="Arial"/>
              </w:rPr>
              <w:t xml:space="preserve">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outcomes for mitral valve repair and replacement, and participation in The Society of Thoracic Surgeon’s Congenital Heart Surgery Database for hospitals that perform the Norwood procedure. This section also includes questions about the implementation of a safe surgery checklist.</w:t>
            </w:r>
          </w:p>
        </w:tc>
      </w:tr>
      <w:tr w:rsidR="00872296" w:rsidRPr="009A5185" w14:paraId="68106F75" w14:textId="77777777" w:rsidTr="000C1F1D">
        <w:trPr>
          <w:trHeight w:val="1584"/>
          <w:jc w:val="center"/>
        </w:trPr>
        <w:tc>
          <w:tcPr>
            <w:tcW w:w="1083" w:type="dxa"/>
            <w:vAlign w:val="center"/>
          </w:tcPr>
          <w:p w14:paraId="4B2C513D" w14:textId="77777777" w:rsidR="00872296" w:rsidRPr="009A5185" w:rsidRDefault="00872296" w:rsidP="002168A5">
            <w:pPr>
              <w:jc w:val="center"/>
              <w:rPr>
                <w:rFonts w:cs="Arial"/>
                <w:b/>
                <w:snapToGrid w:val="0"/>
              </w:rPr>
            </w:pPr>
            <w:r w:rsidRPr="009A5185">
              <w:rPr>
                <w:rFonts w:cs="Arial"/>
                <w:b/>
                <w:snapToGrid w:val="0"/>
              </w:rPr>
              <w:t>4</w:t>
            </w:r>
          </w:p>
        </w:tc>
        <w:tc>
          <w:tcPr>
            <w:tcW w:w="982" w:type="dxa"/>
            <w:vAlign w:val="center"/>
          </w:tcPr>
          <w:p w14:paraId="7E3565E7" w14:textId="58AA7D55" w:rsidR="00872296" w:rsidRPr="009A5185" w:rsidRDefault="00872296" w:rsidP="001E0C89">
            <w:pPr>
              <w:jc w:val="center"/>
              <w:rPr>
                <w:rFonts w:cs="Arial"/>
                <w:b/>
                <w:snapToGrid w:val="0"/>
              </w:rPr>
            </w:pPr>
            <w:hyperlink w:anchor="_Section_4:_Maternity" w:history="1">
              <w:r w:rsidRPr="009A5185">
                <w:rPr>
                  <w:rStyle w:val="Hyperlink"/>
                  <w:rFonts w:cs="Arial"/>
                  <w:b/>
                  <w:snapToGrid w:val="0"/>
                </w:rPr>
                <w:t>Maternity Care</w:t>
              </w:r>
            </w:hyperlink>
          </w:p>
        </w:tc>
        <w:tc>
          <w:tcPr>
            <w:tcW w:w="7295" w:type="dxa"/>
            <w:vAlign w:val="center"/>
          </w:tcPr>
          <w:p w14:paraId="61933977" w14:textId="3B450D37" w:rsidR="00872296" w:rsidRPr="009A5185" w:rsidRDefault="00794F1E" w:rsidP="000C1F1D">
            <w:pPr>
              <w:spacing w:before="120" w:after="120"/>
              <w:rPr>
                <w:rFonts w:cs="Arial"/>
                <w:snapToGrid w:val="0"/>
              </w:rPr>
            </w:pPr>
            <w:r w:rsidRPr="009A5185">
              <w:rPr>
                <w:rFonts w:cs="Arial"/>
                <w:snapToGrid w:val="0"/>
              </w:rPr>
              <w:t xml:space="preserve">Section 4 includes questions about </w:t>
            </w:r>
            <w:r>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xml:space="preserve">, including volume and outcomes. The subsection on cesarean birth (4C) includes questions about cesarean births stratified by race/ethnicity that will not be scored or publicly reported, however, responses will be used for confidential reporting on </w:t>
            </w:r>
            <w:r w:rsidR="000F3D1F">
              <w:rPr>
                <w:rFonts w:cs="Arial"/>
                <w:snapToGrid w:val="0"/>
              </w:rPr>
              <w:t xml:space="preserve">the </w:t>
            </w:r>
            <w:hyperlink r:id="rId29" w:history="1">
              <w:r w:rsidR="000F3D1F" w:rsidRPr="0014766A">
                <w:rPr>
                  <w:rStyle w:val="Hyperlink"/>
                  <w:rFonts w:cs="Arial"/>
                  <w:snapToGrid w:val="0"/>
                </w:rPr>
                <w:t>Hospital Details Page</w:t>
              </w:r>
            </w:hyperlink>
            <w:r w:rsidR="000F3D1F">
              <w:rPr>
                <w:rFonts w:cs="Arial"/>
                <w:snapToGrid w:val="0"/>
              </w:rPr>
              <w:t xml:space="preserve"> in 202</w:t>
            </w:r>
            <w:r>
              <w:rPr>
                <w:rFonts w:cs="Arial"/>
                <w:snapToGrid w:val="0"/>
              </w:rPr>
              <w:t>5</w:t>
            </w:r>
            <w:r w:rsidR="000F3D1F">
              <w:rPr>
                <w:rFonts w:cs="Arial"/>
                <w:snapToGrid w:val="0"/>
              </w:rPr>
              <w:t>.</w:t>
            </w:r>
          </w:p>
        </w:tc>
      </w:tr>
      <w:tr w:rsidR="00872296" w:rsidRPr="009A5185" w14:paraId="58B91F7B" w14:textId="77777777" w:rsidTr="000C1F1D">
        <w:trPr>
          <w:trHeight w:val="1008"/>
          <w:jc w:val="center"/>
        </w:trPr>
        <w:tc>
          <w:tcPr>
            <w:tcW w:w="1083" w:type="dxa"/>
            <w:vAlign w:val="center"/>
          </w:tcPr>
          <w:p w14:paraId="5990C48D" w14:textId="77777777" w:rsidR="00872296" w:rsidRPr="009A5185" w:rsidRDefault="00872296" w:rsidP="002168A5">
            <w:pPr>
              <w:jc w:val="center"/>
              <w:rPr>
                <w:rFonts w:cs="Arial"/>
                <w:b/>
                <w:snapToGrid w:val="0"/>
              </w:rPr>
            </w:pPr>
            <w:r w:rsidRPr="009A5185">
              <w:rPr>
                <w:rFonts w:cs="Arial"/>
                <w:b/>
                <w:snapToGrid w:val="0"/>
              </w:rPr>
              <w:t>5</w:t>
            </w:r>
          </w:p>
        </w:tc>
        <w:tc>
          <w:tcPr>
            <w:tcW w:w="982" w:type="dxa"/>
            <w:vAlign w:val="center"/>
          </w:tcPr>
          <w:p w14:paraId="21D14864" w14:textId="3AE2C74A" w:rsidR="00FB62EE" w:rsidRPr="003B29BF" w:rsidRDefault="009D6510" w:rsidP="003B29BF">
            <w:pPr>
              <w:jc w:val="center"/>
              <w:rPr>
                <w:rFonts w:cs="Arial"/>
                <w:b/>
                <w:snapToGrid w:val="0"/>
                <w:color w:val="0000FF"/>
                <w:u w:val="single"/>
              </w:rPr>
            </w:pPr>
            <w:hyperlink w:anchor="_Section_5:_ICU" w:history="1">
              <w:r>
                <w:rPr>
                  <w:rStyle w:val="Hyperlink"/>
                  <w:rFonts w:cs="Arial"/>
                  <w:b/>
                  <w:snapToGrid w:val="0"/>
                </w:rPr>
                <w:t>Physician and Nurse Staffing</w:t>
              </w:r>
            </w:hyperlink>
          </w:p>
        </w:tc>
        <w:tc>
          <w:tcPr>
            <w:tcW w:w="7295" w:type="dxa"/>
            <w:vAlign w:val="center"/>
          </w:tcPr>
          <w:p w14:paraId="74D2DEC5" w14:textId="036FD360" w:rsidR="00872296" w:rsidRPr="00B32A5B" w:rsidRDefault="003C25F0" w:rsidP="00B32A5B">
            <w:pPr>
              <w:pStyle w:val="BodyText3"/>
              <w:rPr>
                <w:rFonts w:cs="Arial"/>
                <w:b/>
                <w:snapToGrid w:val="0"/>
                <w:color w:val="FF0000"/>
              </w:rPr>
            </w:pPr>
            <w:r w:rsidRPr="009A5185">
              <w:rPr>
                <w:rFonts w:cs="Arial"/>
                <w:snapToGrid w:val="0"/>
              </w:rPr>
              <w:t xml:space="preserve">Section 5 includes questions about the </w:t>
            </w:r>
            <w:r>
              <w:rPr>
                <w:rFonts w:cs="Arial"/>
                <w:snapToGrid w:val="0"/>
              </w:rPr>
              <w:t xml:space="preserve">management of critical care patients and the </w:t>
            </w:r>
            <w:r w:rsidRPr="009A5185">
              <w:rPr>
                <w:rFonts w:cs="Arial"/>
                <w:snapToGrid w:val="0"/>
              </w:rPr>
              <w:t xml:space="preserve">staffing structure of your hospital’s </w:t>
            </w:r>
            <w:r>
              <w:rPr>
                <w:rFonts w:cs="Arial"/>
                <w:snapToGrid w:val="0"/>
              </w:rPr>
              <w:t xml:space="preserve">adult and </w:t>
            </w:r>
            <w:r w:rsidRPr="009A5185">
              <w:rPr>
                <w:rFonts w:cs="Arial"/>
                <w:snapToGrid w:val="0"/>
              </w:rPr>
              <w:t>pediatric general medical</w:t>
            </w:r>
            <w:r>
              <w:rPr>
                <w:rFonts w:cs="Arial"/>
                <w:snapToGrid w:val="0"/>
              </w:rPr>
              <w:t>,</w:t>
            </w:r>
            <w:r>
              <w:rPr>
                <w:snapToGrid w:val="0"/>
              </w:rPr>
              <w:t xml:space="preserve"> surgical,</w:t>
            </w:r>
            <w:r w:rsidRPr="009A5185">
              <w:rPr>
                <w:rFonts w:cs="Arial"/>
                <w:snapToGrid w:val="0"/>
              </w:rPr>
              <w:t xml:space="preserve"> </w:t>
            </w:r>
            <w:r>
              <w:rPr>
                <w:rFonts w:cs="Arial"/>
                <w:snapToGrid w:val="0"/>
              </w:rPr>
              <w:t>m</w:t>
            </w:r>
            <w:r>
              <w:rPr>
                <w:snapToGrid w:val="0"/>
              </w:rPr>
              <w:t>edical/</w:t>
            </w:r>
            <w:r w:rsidRPr="009A5185">
              <w:rPr>
                <w:rFonts w:cs="Arial"/>
                <w:snapToGrid w:val="0"/>
              </w:rPr>
              <w:t>surgical</w:t>
            </w:r>
            <w:r>
              <w:rPr>
                <w:rFonts w:cs="Arial"/>
                <w:snapToGrid w:val="0"/>
              </w:rPr>
              <w:t>,</w:t>
            </w:r>
            <w:r w:rsidRPr="009A5185">
              <w:rPr>
                <w:rFonts w:cs="Arial"/>
                <w:snapToGrid w:val="0"/>
              </w:rPr>
              <w:t xml:space="preserve"> and neuro ICUs</w:t>
            </w:r>
            <w:r>
              <w:rPr>
                <w:rFonts w:cs="Arial"/>
                <w:snapToGrid w:val="0"/>
              </w:rPr>
              <w:t xml:space="preserve">, and </w:t>
            </w:r>
            <w:r w:rsidRPr="00BD0565">
              <w:rPr>
                <w:rFonts w:cs="Arial"/>
                <w:snapToGrid w:val="0"/>
              </w:rPr>
              <w:t>questions about your hospital’s nursing staffing and skill mi</w:t>
            </w:r>
            <w:r>
              <w:rPr>
                <w:rFonts w:cs="Arial"/>
                <w:snapToGrid w:val="0"/>
              </w:rPr>
              <w:t>x (previously included in Section 6)</w:t>
            </w:r>
            <w:r w:rsidRPr="009A5185">
              <w:rPr>
                <w:rFonts w:cs="Arial"/>
                <w:snapToGrid w:val="0"/>
              </w:rPr>
              <w:t>.</w:t>
            </w:r>
          </w:p>
        </w:tc>
      </w:tr>
      <w:tr w:rsidR="00872296" w:rsidRPr="009A5185" w14:paraId="277FA538" w14:textId="77777777" w:rsidTr="000C1F1D">
        <w:trPr>
          <w:trHeight w:val="1728"/>
          <w:jc w:val="center"/>
        </w:trPr>
        <w:tc>
          <w:tcPr>
            <w:tcW w:w="1083" w:type="dxa"/>
            <w:vAlign w:val="center"/>
          </w:tcPr>
          <w:p w14:paraId="50F98B86" w14:textId="77777777" w:rsidR="00872296" w:rsidRPr="009A5185" w:rsidRDefault="00CC4B19" w:rsidP="002168A5">
            <w:pPr>
              <w:jc w:val="center"/>
              <w:rPr>
                <w:rFonts w:cs="Arial"/>
                <w:b/>
                <w:snapToGrid w:val="0"/>
              </w:rPr>
            </w:pPr>
            <w:r w:rsidRPr="009A5185">
              <w:rPr>
                <w:rFonts w:cs="Arial"/>
                <w:b/>
                <w:snapToGrid w:val="0"/>
              </w:rPr>
              <w:t>6</w:t>
            </w:r>
          </w:p>
        </w:tc>
        <w:tc>
          <w:tcPr>
            <w:tcW w:w="982" w:type="dxa"/>
            <w:vAlign w:val="center"/>
          </w:tcPr>
          <w:p w14:paraId="106A655B" w14:textId="7901AEA2" w:rsidR="00872296" w:rsidRPr="009A5185" w:rsidRDefault="001C65A3" w:rsidP="001E0C89">
            <w:pPr>
              <w:jc w:val="center"/>
              <w:rPr>
                <w:rFonts w:cs="Arial"/>
                <w:b/>
                <w:snapToGrid w:val="0"/>
              </w:rPr>
            </w:pPr>
            <w:hyperlink w:anchor="_Section_6:_Patient" w:history="1">
              <w:r>
                <w:rPr>
                  <w:rStyle w:val="Hyperlink"/>
                  <w:rFonts w:cs="Arial"/>
                  <w:b/>
                  <w:snapToGrid w:val="0"/>
                </w:rPr>
                <w:t>Patient Safety Practices</w:t>
              </w:r>
            </w:hyperlink>
          </w:p>
        </w:tc>
        <w:tc>
          <w:tcPr>
            <w:tcW w:w="7295" w:type="dxa"/>
            <w:vAlign w:val="center"/>
          </w:tcPr>
          <w:p w14:paraId="5CBF0715" w14:textId="19B3BE2C" w:rsidR="00872296" w:rsidRPr="009A5185" w:rsidRDefault="000C6D92" w:rsidP="000C1F1D">
            <w:pPr>
              <w:rPr>
                <w:rFonts w:cs="Arial"/>
                <w:snapToGrid w:val="0"/>
              </w:rPr>
            </w:pPr>
            <w:r w:rsidRPr="00332D4F">
              <w:rPr>
                <w:rFonts w:cs="Arial"/>
                <w:snapToGrid w:val="0"/>
              </w:rPr>
              <w:t xml:space="preserve">Section 6 includes questions about your hospital’s adherence to two National Quality Forum-endorsed Safe Practices, </w:t>
            </w:r>
            <w:r>
              <w:rPr>
                <w:rFonts w:cs="Arial"/>
                <w:snapToGrid w:val="0"/>
              </w:rPr>
              <w:t xml:space="preserve">and </w:t>
            </w:r>
            <w:r w:rsidRPr="00332D4F">
              <w:rPr>
                <w:rFonts w:cs="Arial"/>
                <w:snapToGrid w:val="0"/>
              </w:rPr>
              <w:t xml:space="preserve">questions about your hospital’s hand hygiene practices. </w:t>
            </w:r>
            <w:r>
              <w:rPr>
                <w:rFonts w:cs="Arial"/>
                <w:snapToGrid w:val="0"/>
              </w:rPr>
              <w:t>It also includes a subsection on diagnostic excellence (6D) and a new subsection on</w:t>
            </w:r>
            <w:r w:rsidR="00C601E5">
              <w:rPr>
                <w:rFonts w:cs="Arial"/>
                <w:snapToGrid w:val="0"/>
              </w:rPr>
              <w:t xml:space="preserve"> Hospital Boarding in the</w:t>
            </w:r>
            <w:r>
              <w:rPr>
                <w:rFonts w:cs="Arial"/>
                <w:snapToGrid w:val="0"/>
              </w:rPr>
              <w:t xml:space="preserve"> Emergency Department (ED) (6E) – both subsections are optional and will not be scored or publicly reported.</w:t>
            </w:r>
          </w:p>
        </w:tc>
      </w:tr>
      <w:tr w:rsidR="00872296" w:rsidRPr="009A5185" w14:paraId="244D7392" w14:textId="77777777" w:rsidTr="00B700D9">
        <w:trPr>
          <w:trHeight w:val="1584"/>
          <w:jc w:val="center"/>
        </w:trPr>
        <w:tc>
          <w:tcPr>
            <w:tcW w:w="1083" w:type="dxa"/>
            <w:vAlign w:val="center"/>
          </w:tcPr>
          <w:p w14:paraId="66F22118" w14:textId="77777777" w:rsidR="00872296" w:rsidRPr="009A5185" w:rsidRDefault="00CC4B19" w:rsidP="002168A5">
            <w:pPr>
              <w:jc w:val="center"/>
              <w:rPr>
                <w:rFonts w:cs="Arial"/>
                <w:b/>
                <w:snapToGrid w:val="0"/>
              </w:rPr>
            </w:pPr>
            <w:r w:rsidRPr="009A5185">
              <w:rPr>
                <w:rFonts w:cs="Arial"/>
                <w:b/>
                <w:snapToGrid w:val="0"/>
              </w:rPr>
              <w:lastRenderedPageBreak/>
              <w:t>7</w:t>
            </w:r>
          </w:p>
        </w:tc>
        <w:tc>
          <w:tcPr>
            <w:tcW w:w="982" w:type="dxa"/>
            <w:vAlign w:val="center"/>
          </w:tcPr>
          <w:p w14:paraId="71EC880E" w14:textId="1206B52E" w:rsidR="00872296" w:rsidRPr="009A5185" w:rsidRDefault="00CC4B19" w:rsidP="001E0C89">
            <w:pPr>
              <w:jc w:val="center"/>
              <w:rPr>
                <w:rFonts w:cs="Arial"/>
                <w:b/>
                <w:snapToGrid w:val="0"/>
              </w:rPr>
            </w:pPr>
            <w:hyperlink w:anchor="_Section_7:_Managing" w:history="1">
              <w:r w:rsidRPr="009A5185">
                <w:rPr>
                  <w:rStyle w:val="Hyperlink"/>
                  <w:rFonts w:cs="Arial"/>
                  <w:b/>
                  <w:snapToGrid w:val="0"/>
                </w:rPr>
                <w:t>Managing Serious Errors</w:t>
              </w:r>
            </w:hyperlink>
          </w:p>
        </w:tc>
        <w:tc>
          <w:tcPr>
            <w:tcW w:w="7295" w:type="dxa"/>
            <w:vAlign w:val="center"/>
          </w:tcPr>
          <w:p w14:paraId="3976F979" w14:textId="0C4BA9CF" w:rsidR="008D3B2E" w:rsidRPr="0099637F" w:rsidRDefault="00B700D9" w:rsidP="00B700D9">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30" w:history="1">
              <w:r w:rsidRPr="009A5185">
                <w:rPr>
                  <w:rStyle w:val="Hyperlink"/>
                  <w:rFonts w:cs="Arial"/>
                </w:rPr>
                <w:t>Join NHSN Group webpage</w:t>
              </w:r>
            </w:hyperlink>
            <w:r w:rsidRPr="009A5185">
              <w:rPr>
                <w:rFonts w:cs="Arial"/>
              </w:rPr>
              <w:t>.</w:t>
            </w:r>
          </w:p>
        </w:tc>
      </w:tr>
      <w:tr w:rsidR="00CC4B19" w:rsidRPr="009A5185" w14:paraId="0BFBD775" w14:textId="77777777" w:rsidTr="00B700D9">
        <w:trPr>
          <w:trHeight w:val="864"/>
          <w:jc w:val="center"/>
        </w:trPr>
        <w:tc>
          <w:tcPr>
            <w:tcW w:w="1083" w:type="dxa"/>
            <w:vAlign w:val="center"/>
          </w:tcPr>
          <w:p w14:paraId="4552DD67" w14:textId="7A2737B9" w:rsidR="00CC4B19" w:rsidRPr="009A5185" w:rsidRDefault="002127CF" w:rsidP="002168A5">
            <w:pPr>
              <w:jc w:val="center"/>
              <w:rPr>
                <w:rFonts w:cs="Arial"/>
                <w:b/>
                <w:snapToGrid w:val="0"/>
                <w:highlight w:val="yellow"/>
              </w:rPr>
            </w:pPr>
            <w:r>
              <w:rPr>
                <w:rFonts w:cs="Arial"/>
                <w:b/>
                <w:snapToGrid w:val="0"/>
              </w:rPr>
              <w:t>8</w:t>
            </w:r>
          </w:p>
        </w:tc>
        <w:tc>
          <w:tcPr>
            <w:tcW w:w="982" w:type="dxa"/>
            <w:vAlign w:val="center"/>
          </w:tcPr>
          <w:p w14:paraId="170491E3" w14:textId="5D668D03" w:rsidR="00CC4B19" w:rsidRPr="009A5185" w:rsidRDefault="009D788B" w:rsidP="008118CF">
            <w:pPr>
              <w:jc w:val="center"/>
              <w:rPr>
                <w:rFonts w:cs="Arial"/>
                <w:b/>
                <w:snapToGrid w:val="0"/>
              </w:rPr>
            </w:pPr>
            <w:hyperlink w:anchor="_Section_8:_Pediatric" w:history="1">
              <w:r w:rsidRPr="009A5185">
                <w:rPr>
                  <w:rStyle w:val="Hyperlink"/>
                  <w:rFonts w:cs="Arial"/>
                  <w:b/>
                </w:rPr>
                <w:t>Pediatric Care</w:t>
              </w:r>
            </w:hyperlink>
          </w:p>
        </w:tc>
        <w:tc>
          <w:tcPr>
            <w:tcW w:w="7295" w:type="dxa"/>
            <w:vAlign w:val="center"/>
          </w:tcPr>
          <w:p w14:paraId="255D6BC3" w14:textId="015580D0" w:rsidR="00CC4B19" w:rsidRPr="009A5185" w:rsidRDefault="00B700D9" w:rsidP="00B700D9">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p>
        </w:tc>
      </w:tr>
      <w:tr w:rsidR="00E0467E" w:rsidRPr="009A5185" w14:paraId="141B2C9B" w14:textId="77777777" w:rsidTr="00B700D9">
        <w:trPr>
          <w:trHeight w:val="864"/>
          <w:jc w:val="center"/>
        </w:trPr>
        <w:tc>
          <w:tcPr>
            <w:tcW w:w="1083" w:type="dxa"/>
            <w:vAlign w:val="center"/>
          </w:tcPr>
          <w:p w14:paraId="57855F25" w14:textId="6434009A" w:rsidR="002759AB" w:rsidRPr="009A5185" w:rsidRDefault="002127CF" w:rsidP="002168A5">
            <w:pPr>
              <w:jc w:val="center"/>
              <w:rPr>
                <w:rFonts w:cs="Arial"/>
                <w:b/>
                <w:snapToGrid w:val="0"/>
              </w:rPr>
            </w:pPr>
            <w:r>
              <w:rPr>
                <w:rFonts w:cs="Arial"/>
                <w:b/>
                <w:snapToGrid w:val="0"/>
              </w:rPr>
              <w:t>9</w:t>
            </w:r>
          </w:p>
        </w:tc>
        <w:tc>
          <w:tcPr>
            <w:tcW w:w="982" w:type="dxa"/>
            <w:vAlign w:val="center"/>
          </w:tcPr>
          <w:p w14:paraId="329FFEC3" w14:textId="680D1CF8" w:rsidR="002759AB" w:rsidRDefault="002759AB" w:rsidP="008118CF">
            <w:pPr>
              <w:jc w:val="center"/>
              <w:rPr>
                <w:rStyle w:val="Hyperlink"/>
                <w:rFonts w:cs="Arial"/>
                <w:b/>
              </w:rPr>
            </w:pPr>
            <w:hyperlink w:anchor="_Section_9:_Outpatient" w:history="1">
              <w:r w:rsidRPr="002A1984">
                <w:rPr>
                  <w:rStyle w:val="Hyperlink"/>
                  <w:rFonts w:cs="Arial"/>
                  <w:b/>
                </w:rPr>
                <w:t>Outpatient</w:t>
              </w:r>
              <w:r w:rsidR="000F608C" w:rsidRPr="002A1984">
                <w:rPr>
                  <w:rStyle w:val="Hyperlink"/>
                  <w:rFonts w:cs="Arial"/>
                  <w:b/>
                </w:rPr>
                <w:t xml:space="preserve"> Procedures</w:t>
              </w:r>
            </w:hyperlink>
          </w:p>
        </w:tc>
        <w:tc>
          <w:tcPr>
            <w:tcW w:w="7295" w:type="dxa"/>
            <w:vAlign w:val="center"/>
          </w:tcPr>
          <w:p w14:paraId="3EFD3D08" w14:textId="5E0DC65F" w:rsidR="002759AB" w:rsidRPr="009A5185" w:rsidRDefault="00B700D9" w:rsidP="00B700D9">
            <w:pPr>
              <w:pStyle w:val="BodyText3"/>
              <w:rPr>
                <w:rFonts w:cs="Arial"/>
                <w:snapToGrid w:val="0"/>
              </w:rPr>
            </w:pPr>
            <w:r>
              <w:rPr>
                <w:rFonts w:cs="Arial"/>
                <w:snapToGrid w:val="0"/>
              </w:rPr>
              <w:t>Section 9 includes questions about the volume and safety of same-day procedures performed in hospital outpatient departments, as well as the experience of patients who had a same-day surgery performed.</w:t>
            </w:r>
          </w:p>
        </w:tc>
      </w:tr>
    </w:tbl>
    <w:p w14:paraId="718B01D5" w14:textId="77777777" w:rsidR="00716787" w:rsidRPr="009A5185" w:rsidRDefault="00716787" w:rsidP="00265528">
      <w:pPr>
        <w:rPr>
          <w:rFonts w:cs="Arial"/>
          <w:snapToGrid w:val="0"/>
        </w:rPr>
      </w:pPr>
    </w:p>
    <w:p w14:paraId="7CD24C2D" w14:textId="3353F8B3" w:rsidR="008557B9" w:rsidRPr="008557B9" w:rsidRDefault="008557B9" w:rsidP="008557B9">
      <w:pPr>
        <w:pStyle w:val="FactSheetText"/>
        <w:rPr>
          <w:rFonts w:ascii="Arial" w:hAnsi="Arial" w:cs="Arial"/>
        </w:rPr>
      </w:pPr>
      <w:r w:rsidRPr="008557B9">
        <w:rPr>
          <w:rFonts w:ascii="Arial" w:hAnsi="Arial" w:cs="Arial"/>
          <w:snapToGrid w:val="0"/>
          <w:sz w:val="20"/>
          <w:szCs w:val="20"/>
        </w:rPr>
        <w:t>Section 1</w:t>
      </w:r>
      <w:r w:rsidR="002127CF">
        <w:rPr>
          <w:rFonts w:ascii="Arial" w:hAnsi="Arial" w:cs="Arial"/>
          <w:snapToGrid w:val="0"/>
          <w:sz w:val="20"/>
          <w:szCs w:val="20"/>
        </w:rPr>
        <w:t>:</w:t>
      </w:r>
      <w:r w:rsidRPr="008557B9">
        <w:rPr>
          <w:rFonts w:ascii="Arial" w:hAnsi="Arial" w:cs="Arial"/>
          <w:snapToGrid w:val="0"/>
          <w:sz w:val="20"/>
          <w:szCs w:val="20"/>
        </w:rPr>
        <w:t xml:space="preserve"> </w:t>
      </w:r>
      <w:r w:rsidR="003D7E9D" w:rsidRPr="003D7E9D">
        <w:rPr>
          <w:rFonts w:ascii="Arial" w:hAnsi="Arial" w:cs="Arial"/>
          <w:snapToGrid w:val="0"/>
          <w:sz w:val="20"/>
          <w:szCs w:val="20"/>
        </w:rPr>
        <w:t>Patient Rights and Ethics</w:t>
      </w:r>
      <w:r w:rsidRPr="008557B9">
        <w:rPr>
          <w:rFonts w:ascii="Arial" w:hAnsi="Arial" w:cs="Arial"/>
          <w:snapToGrid w:val="0"/>
          <w:sz w:val="20"/>
          <w:szCs w:val="20"/>
        </w:rPr>
        <w:t>, Section 2</w:t>
      </w:r>
      <w:r w:rsidR="002127CF">
        <w:rPr>
          <w:rFonts w:ascii="Arial" w:hAnsi="Arial" w:cs="Arial"/>
          <w:snapToGrid w:val="0"/>
          <w:sz w:val="20"/>
          <w:szCs w:val="20"/>
        </w:rPr>
        <w:t>: Medication Safety</w:t>
      </w:r>
      <w:r w:rsidRPr="008557B9">
        <w:rPr>
          <w:rFonts w:ascii="Arial" w:hAnsi="Arial" w:cs="Arial"/>
          <w:snapToGrid w:val="0"/>
          <w:sz w:val="20"/>
          <w:szCs w:val="20"/>
        </w:rPr>
        <w:t>, Section 4</w:t>
      </w:r>
      <w:r w:rsidR="002127CF">
        <w:rPr>
          <w:rFonts w:ascii="Arial" w:hAnsi="Arial" w:cs="Arial"/>
          <w:snapToGrid w:val="0"/>
          <w:sz w:val="20"/>
          <w:szCs w:val="20"/>
        </w:rPr>
        <w:t>:</w:t>
      </w:r>
      <w:r w:rsidRPr="008557B9">
        <w:rPr>
          <w:rFonts w:ascii="Arial" w:hAnsi="Arial" w:cs="Arial"/>
          <w:snapToGrid w:val="0"/>
          <w:sz w:val="20"/>
          <w:szCs w:val="20"/>
        </w:rPr>
        <w:t xml:space="preserve"> Maternity Care, Section 5</w:t>
      </w:r>
      <w:r w:rsidR="002127CF">
        <w:rPr>
          <w:rFonts w:ascii="Arial" w:hAnsi="Arial" w:cs="Arial"/>
          <w:snapToGrid w:val="0"/>
          <w:sz w:val="20"/>
          <w:szCs w:val="20"/>
        </w:rPr>
        <w:t>:</w:t>
      </w:r>
      <w:r w:rsidRPr="008557B9">
        <w:rPr>
          <w:rFonts w:ascii="Arial" w:hAnsi="Arial" w:cs="Arial"/>
          <w:snapToGrid w:val="0"/>
          <w:sz w:val="20"/>
          <w:szCs w:val="20"/>
        </w:rPr>
        <w:t xml:space="preserve"> </w:t>
      </w:r>
      <w:r w:rsidR="009D6510">
        <w:rPr>
          <w:rFonts w:ascii="Arial" w:hAnsi="Arial" w:cs="Arial"/>
          <w:snapToGrid w:val="0"/>
          <w:sz w:val="20"/>
          <w:szCs w:val="20"/>
        </w:rPr>
        <w:t xml:space="preserve">Physician and Nurse </w:t>
      </w:r>
      <w:r w:rsidR="00C10E38">
        <w:rPr>
          <w:rFonts w:ascii="Arial" w:hAnsi="Arial" w:cs="Arial"/>
          <w:snapToGrid w:val="0"/>
          <w:sz w:val="20"/>
          <w:szCs w:val="20"/>
        </w:rPr>
        <w:t>Staffing</w:t>
      </w:r>
      <w:r w:rsidRPr="008557B9">
        <w:rPr>
          <w:rFonts w:ascii="Arial" w:hAnsi="Arial" w:cs="Arial"/>
          <w:snapToGrid w:val="0"/>
          <w:sz w:val="20"/>
          <w:szCs w:val="20"/>
        </w:rPr>
        <w:t>, Section 6</w:t>
      </w:r>
      <w:r w:rsidR="002127CF">
        <w:rPr>
          <w:rFonts w:ascii="Arial" w:hAnsi="Arial" w:cs="Arial"/>
          <w:snapToGrid w:val="0"/>
          <w:sz w:val="20"/>
          <w:szCs w:val="20"/>
        </w:rPr>
        <w:t>:</w:t>
      </w:r>
      <w:r w:rsidRPr="008557B9">
        <w:rPr>
          <w:rFonts w:ascii="Arial" w:hAnsi="Arial" w:cs="Arial"/>
          <w:snapToGrid w:val="0"/>
          <w:sz w:val="20"/>
          <w:szCs w:val="20"/>
        </w:rPr>
        <w:t xml:space="preserve"> </w:t>
      </w:r>
      <w:r w:rsidR="00B152BD">
        <w:rPr>
          <w:rFonts w:ascii="Arial" w:hAnsi="Arial" w:cs="Arial"/>
          <w:snapToGrid w:val="0"/>
          <w:sz w:val="20"/>
          <w:szCs w:val="20"/>
        </w:rPr>
        <w:t>Patient Safety Practice</w:t>
      </w:r>
      <w:r w:rsidRPr="008557B9">
        <w:rPr>
          <w:rFonts w:ascii="Arial" w:hAnsi="Arial" w:cs="Arial"/>
          <w:snapToGrid w:val="0"/>
          <w:sz w:val="20"/>
          <w:szCs w:val="20"/>
        </w:rPr>
        <w:t>s</w:t>
      </w:r>
      <w:r w:rsidR="002127CF">
        <w:rPr>
          <w:rFonts w:ascii="Arial" w:hAnsi="Arial" w:cs="Arial"/>
          <w:snapToGrid w:val="0"/>
          <w:sz w:val="20"/>
          <w:szCs w:val="20"/>
        </w:rPr>
        <w:t>, and Section 7: Managing Serious Errors</w:t>
      </w:r>
      <w:r w:rsidRPr="008557B9">
        <w:rPr>
          <w:rFonts w:ascii="Arial" w:hAnsi="Arial" w:cs="Arial"/>
          <w:snapToGrid w:val="0"/>
          <w:sz w:val="20"/>
          <w:szCs w:val="20"/>
        </w:rPr>
        <w:t xml:space="preserve"> are required </w:t>
      </w:r>
      <w:r w:rsidR="00A776EE" w:rsidRPr="008557B9">
        <w:rPr>
          <w:rFonts w:ascii="Arial" w:hAnsi="Arial" w:cs="Arial"/>
          <w:snapToGrid w:val="0"/>
          <w:sz w:val="20"/>
          <w:szCs w:val="20"/>
        </w:rPr>
        <w:t>to</w:t>
      </w:r>
      <w:r w:rsidRPr="008557B9">
        <w:rPr>
          <w:rFonts w:ascii="Arial" w:hAnsi="Arial" w:cs="Arial"/>
          <w:snapToGrid w:val="0"/>
          <w:sz w:val="20"/>
          <w:szCs w:val="20"/>
        </w:rPr>
        <w:t xml:space="preserve"> submit a </w:t>
      </w:r>
      <w:r>
        <w:rPr>
          <w:rFonts w:ascii="Arial" w:hAnsi="Arial" w:cs="Arial"/>
          <w:snapToGrid w:val="0"/>
          <w:sz w:val="20"/>
          <w:szCs w:val="20"/>
        </w:rPr>
        <w:t xml:space="preserve">Survey via the Online Hospital Survey Tool. </w:t>
      </w:r>
      <w:r w:rsidRPr="008557B9">
        <w:rPr>
          <w:rFonts w:ascii="Arial" w:hAnsi="Arial" w:cs="Arial"/>
          <w:snapToGrid w:val="0"/>
          <w:sz w:val="20"/>
          <w:szCs w:val="20"/>
        </w:rPr>
        <w:t>Hospitals are strongly urged to submit all sections of the Leapfrog Hospital Survey</w:t>
      </w:r>
      <w:r w:rsidR="00245F8C">
        <w:rPr>
          <w:rFonts w:ascii="Arial" w:hAnsi="Arial" w:cs="Arial"/>
          <w:snapToGrid w:val="0"/>
          <w:sz w:val="20"/>
          <w:szCs w:val="20"/>
        </w:rPr>
        <w:t xml:space="preserve"> </w:t>
      </w:r>
      <w:r w:rsidR="00245F8C" w:rsidRPr="00245F8C">
        <w:rPr>
          <w:rFonts w:ascii="Arial" w:hAnsi="Arial" w:cs="Arial"/>
          <w:snapToGrid w:val="0"/>
          <w:sz w:val="20"/>
          <w:szCs w:val="20"/>
        </w:rPr>
        <w:t>and can indicate within a section if a measure does not apply</w:t>
      </w:r>
      <w:r>
        <w:rPr>
          <w:rFonts w:ascii="Arial" w:hAnsi="Arial" w:cs="Arial"/>
          <w:snapToGrid w:val="0"/>
          <w:sz w:val="20"/>
          <w:szCs w:val="20"/>
        </w:rPr>
        <w:t xml:space="preserve">. </w:t>
      </w:r>
    </w:p>
    <w:p w14:paraId="2AC147AB" w14:textId="77777777" w:rsidR="00D40987" w:rsidRPr="009A5185" w:rsidRDefault="00D40987">
      <w:pPr>
        <w:rPr>
          <w:rFonts w:cs="Arial"/>
          <w:snapToGrid w:val="0"/>
        </w:rPr>
      </w:pPr>
    </w:p>
    <w:p w14:paraId="53E7458F" w14:textId="33D1CB45" w:rsidR="0010643F" w:rsidRPr="009A5185" w:rsidRDefault="006459EC" w:rsidP="0010643F">
      <w:pPr>
        <w:rPr>
          <w:rFonts w:cs="Arial"/>
          <w:snapToGrid w:val="0"/>
        </w:rPr>
      </w:pPr>
      <w:r>
        <w:rPr>
          <w:rFonts w:cs="Arial"/>
          <w:snapToGrid w:val="0"/>
        </w:rPr>
        <w:t xml:space="preserve">The </w:t>
      </w:r>
      <w:r w:rsidRPr="009A5185">
        <w:rPr>
          <w:rFonts w:cs="Arial"/>
          <w:snapToGrid w:val="0"/>
        </w:rPr>
        <w:t xml:space="preserve">hard copy of the Survey and the </w:t>
      </w:r>
      <w:r w:rsidR="004B22C6">
        <w:rPr>
          <w:rFonts w:cs="Arial"/>
          <w:snapToGrid w:val="0"/>
        </w:rPr>
        <w:t>Online Hospital Survey Tool</w:t>
      </w:r>
      <w:r>
        <w:rPr>
          <w:rFonts w:cs="Arial"/>
          <w:snapToGrid w:val="0"/>
        </w:rPr>
        <w:t xml:space="preserve"> are organized in the same format for all </w:t>
      </w:r>
      <w:r w:rsidR="009D494A">
        <w:rPr>
          <w:rFonts w:cs="Arial"/>
          <w:snapToGrid w:val="0"/>
        </w:rPr>
        <w:t>nine</w:t>
      </w:r>
      <w:r>
        <w:rPr>
          <w:rFonts w:cs="Arial"/>
          <w:snapToGrid w:val="0"/>
        </w:rPr>
        <w:t xml:space="preserve"> s</w:t>
      </w:r>
      <w:r w:rsidR="00B0355B" w:rsidRPr="009A5185">
        <w:rPr>
          <w:rFonts w:cs="Arial"/>
          <w:snapToGrid w:val="0"/>
        </w:rPr>
        <w:t>ections</w:t>
      </w:r>
      <w:r>
        <w:rPr>
          <w:rFonts w:cs="Arial"/>
          <w:snapToGrid w:val="0"/>
        </w:rPr>
        <w:t>:</w:t>
      </w:r>
      <w:r w:rsidR="00D66EDA" w:rsidRPr="009A5185">
        <w:rPr>
          <w:rFonts w:cs="Arial"/>
          <w:snapToGrid w:val="0"/>
        </w:rPr>
        <w:t xml:space="preserve"> </w:t>
      </w:r>
    </w:p>
    <w:p w14:paraId="28109F26" w14:textId="3157D50D" w:rsidR="0010643F" w:rsidRPr="009A5185" w:rsidRDefault="0010643F" w:rsidP="00AD309C">
      <w:pPr>
        <w:pStyle w:val="ListParagraph"/>
        <w:numPr>
          <w:ilvl w:val="0"/>
          <w:numId w:val="32"/>
        </w:numPr>
        <w:rPr>
          <w:rFonts w:cs="Arial"/>
          <w:snapToGrid w:val="0"/>
        </w:rPr>
      </w:pPr>
      <w:r w:rsidRPr="009A5185">
        <w:rPr>
          <w:rFonts w:cs="Arial"/>
          <w:b/>
          <w:snapToGrid w:val="0"/>
          <w:u w:val="single"/>
        </w:rPr>
        <w:t>General information</w:t>
      </w:r>
      <w:r w:rsidRPr="009A5185">
        <w:rPr>
          <w:rFonts w:cs="Arial"/>
          <w:snapToGrid w:val="0"/>
        </w:rPr>
        <w:t xml:space="preserve"> about The </w:t>
      </w:r>
      <w:r w:rsidR="00D66EDA" w:rsidRPr="009A5185">
        <w:rPr>
          <w:rFonts w:cs="Arial"/>
          <w:snapToGrid w:val="0"/>
        </w:rPr>
        <w:t>Leapfrog Group</w:t>
      </w:r>
      <w:r w:rsidR="00FF72B9">
        <w:rPr>
          <w:rFonts w:cs="Arial"/>
          <w:snapToGrid w:val="0"/>
        </w:rPr>
        <w:t>’s</w:t>
      </w:r>
      <w:r w:rsidR="00D66EDA" w:rsidRPr="009A5185">
        <w:rPr>
          <w:rFonts w:cs="Arial"/>
          <w:snapToGrid w:val="0"/>
        </w:rPr>
        <w:t xml:space="preserve"> standard (included in the </w:t>
      </w:r>
      <w:r w:rsidRPr="009A5185">
        <w:rPr>
          <w:rFonts w:cs="Arial"/>
          <w:snapToGrid w:val="0"/>
        </w:rPr>
        <w:t>hard</w:t>
      </w:r>
      <w:r w:rsidR="00BF27F1" w:rsidRPr="009A5185">
        <w:rPr>
          <w:rFonts w:cs="Arial"/>
          <w:snapToGrid w:val="0"/>
        </w:rPr>
        <w:t xml:space="preserve"> </w:t>
      </w:r>
      <w:r w:rsidR="00D66EDA" w:rsidRPr="009A5185">
        <w:rPr>
          <w:rFonts w:cs="Arial"/>
          <w:snapToGrid w:val="0"/>
        </w:rPr>
        <w:t>copy only)</w:t>
      </w:r>
      <w:r w:rsidRPr="009A5185">
        <w:rPr>
          <w:rFonts w:cs="Arial"/>
          <w:snapToGrid w:val="0"/>
        </w:rPr>
        <w:t xml:space="preserve">. </w:t>
      </w:r>
    </w:p>
    <w:p w14:paraId="20B64607" w14:textId="77777777" w:rsidR="0010643F" w:rsidRPr="009A5185" w:rsidRDefault="0010643F" w:rsidP="00AD309C">
      <w:pPr>
        <w:pStyle w:val="ListParagraph"/>
        <w:numPr>
          <w:ilvl w:val="0"/>
          <w:numId w:val="32"/>
        </w:numPr>
        <w:rPr>
          <w:rFonts w:cs="Arial"/>
          <w:snapToGrid w:val="0"/>
        </w:rPr>
      </w:pPr>
      <w:r w:rsidRPr="009A5185">
        <w:rPr>
          <w:rFonts w:cs="Arial"/>
          <w:b/>
          <w:snapToGrid w:val="0"/>
          <w:u w:val="single"/>
        </w:rPr>
        <w:t>Reporting periods</w:t>
      </w:r>
      <w:r w:rsidRPr="009A5185">
        <w:rPr>
          <w:rFonts w:cs="Arial"/>
          <w:snapToGrid w:val="0"/>
        </w:rPr>
        <w:t xml:space="preserve"> to provide hospitals with specific periods of time for each set of questions</w:t>
      </w:r>
      <w:r w:rsidR="00283A08" w:rsidRPr="009A5185">
        <w:rPr>
          <w:rFonts w:cs="Arial"/>
          <w:snapToGrid w:val="0"/>
        </w:rPr>
        <w:t>.</w:t>
      </w:r>
      <w:r w:rsidRPr="009A5185">
        <w:rPr>
          <w:rFonts w:cs="Arial"/>
          <w:snapToGrid w:val="0"/>
        </w:rPr>
        <w:t xml:space="preserve"> </w:t>
      </w:r>
    </w:p>
    <w:p w14:paraId="0BA9507D" w14:textId="5444A73A" w:rsidR="0010643F" w:rsidRPr="009A5185" w:rsidRDefault="0010643F" w:rsidP="00AD309C">
      <w:pPr>
        <w:pStyle w:val="ListParagraph"/>
        <w:numPr>
          <w:ilvl w:val="0"/>
          <w:numId w:val="32"/>
        </w:numPr>
        <w:rPr>
          <w:rFonts w:cs="Arial"/>
          <w:snapToGrid w:val="0"/>
        </w:rPr>
      </w:pPr>
      <w:r w:rsidRPr="009A5185">
        <w:rPr>
          <w:rFonts w:cs="Arial"/>
          <w:b/>
          <w:snapToGrid w:val="0"/>
          <w:u w:val="single"/>
        </w:rPr>
        <w:t>Survey questions</w:t>
      </w:r>
      <w:r w:rsidRPr="009A5185">
        <w:rPr>
          <w:rFonts w:cs="Arial"/>
          <w:snapToGrid w:val="0"/>
        </w:rPr>
        <w:t xml:space="preserve"> </w:t>
      </w:r>
      <w:r w:rsidR="00270163" w:rsidRPr="009A5185">
        <w:rPr>
          <w:rFonts w:cs="Arial"/>
          <w:snapToGrid w:val="0"/>
        </w:rPr>
        <w:t>which may include references to end</w:t>
      </w:r>
      <w:r w:rsidRPr="009A5185">
        <w:rPr>
          <w:rFonts w:cs="Arial"/>
          <w:snapToGrid w:val="0"/>
        </w:rPr>
        <w:t>notes</w:t>
      </w:r>
      <w:r w:rsidR="000D6757">
        <w:rPr>
          <w:rFonts w:cs="Arial"/>
          <w:snapToGrid w:val="0"/>
        </w:rPr>
        <w:t xml:space="preserve"> or FAQs</w:t>
      </w:r>
      <w:r w:rsidRPr="009A5185">
        <w:rPr>
          <w:rFonts w:cs="Arial"/>
          <w:snapToGrid w:val="0"/>
        </w:rPr>
        <w:t xml:space="preserve">. </w:t>
      </w:r>
      <w:r w:rsidR="00270163" w:rsidRPr="009A5185">
        <w:rPr>
          <w:rFonts w:cs="Arial"/>
          <w:snapToGrid w:val="0"/>
        </w:rPr>
        <w:t xml:space="preserve">The </w:t>
      </w:r>
      <w:r w:rsidR="00C14AFF" w:rsidRPr="009A5185">
        <w:rPr>
          <w:rFonts w:cs="Arial"/>
          <w:snapToGrid w:val="0"/>
        </w:rPr>
        <w:t>Survey</w:t>
      </w:r>
      <w:r w:rsidR="00270163" w:rsidRPr="009A5185">
        <w:rPr>
          <w:rFonts w:cs="Arial"/>
          <w:snapToGrid w:val="0"/>
        </w:rPr>
        <w:t xml:space="preserve"> questions and end</w:t>
      </w:r>
      <w:r w:rsidRPr="009A5185">
        <w:rPr>
          <w:rFonts w:cs="Arial"/>
          <w:snapToGrid w:val="0"/>
        </w:rPr>
        <w:t xml:space="preserve">notes match the </w:t>
      </w:r>
      <w:r w:rsidR="004B22C6">
        <w:rPr>
          <w:rFonts w:cs="Arial"/>
          <w:snapToGrid w:val="0"/>
        </w:rPr>
        <w:t>Online Hospital Survey Tool</w:t>
      </w:r>
      <w:r w:rsidRPr="009A5185">
        <w:rPr>
          <w:rFonts w:cs="Arial"/>
          <w:snapToGrid w:val="0"/>
        </w:rPr>
        <w:t xml:space="preserve"> exactly. </w:t>
      </w:r>
    </w:p>
    <w:p w14:paraId="79818BFF" w14:textId="76BBFB6F" w:rsidR="0010643F" w:rsidRPr="009A5185" w:rsidRDefault="0010643F" w:rsidP="00AD309C">
      <w:pPr>
        <w:pStyle w:val="ListParagraph"/>
        <w:numPr>
          <w:ilvl w:val="0"/>
          <w:numId w:val="32"/>
        </w:numPr>
        <w:rPr>
          <w:rFonts w:cs="Arial"/>
          <w:snapToGrid w:val="0"/>
        </w:rPr>
      </w:pPr>
      <w:r w:rsidRPr="009A5185">
        <w:rPr>
          <w:rFonts w:cs="Arial"/>
          <w:b/>
          <w:snapToGrid w:val="0"/>
          <w:u w:val="single"/>
        </w:rPr>
        <w:t>Affirmation of accuracy</w:t>
      </w:r>
      <w:r w:rsidR="005E0CCA" w:rsidRPr="009A5185">
        <w:rPr>
          <w:rFonts w:cs="Arial"/>
          <w:snapToGrid w:val="0"/>
        </w:rPr>
        <w:t xml:space="preserve"> by your hospital’s CEO/</w:t>
      </w:r>
      <w:r w:rsidR="00283A08" w:rsidRPr="009A5185">
        <w:rPr>
          <w:rFonts w:cs="Arial"/>
          <w:snapToGrid w:val="0"/>
        </w:rPr>
        <w:t>Chief A</w:t>
      </w:r>
      <w:r w:rsidRPr="009A5185">
        <w:rPr>
          <w:rFonts w:cs="Arial"/>
          <w:snapToGrid w:val="0"/>
        </w:rPr>
        <w:t xml:space="preserve">dministrative </w:t>
      </w:r>
      <w:r w:rsidR="00283A08" w:rsidRPr="009A5185">
        <w:rPr>
          <w:rFonts w:cs="Arial"/>
          <w:snapToGrid w:val="0"/>
        </w:rPr>
        <w:t>O</w:t>
      </w:r>
      <w:r w:rsidRPr="009A5185">
        <w:rPr>
          <w:rFonts w:cs="Arial"/>
          <w:snapToGrid w:val="0"/>
        </w:rPr>
        <w:t xml:space="preserve">fficer or </w:t>
      </w:r>
      <w:r w:rsidRPr="009A5185">
        <w:rPr>
          <w:rFonts w:cs="Arial"/>
        </w:rPr>
        <w:t>by an individual that ha</w:t>
      </w:r>
      <w:r w:rsidR="005E0CCA" w:rsidRPr="009A5185">
        <w:rPr>
          <w:rFonts w:cs="Arial"/>
        </w:rPr>
        <w:t xml:space="preserve">s been designated </w:t>
      </w:r>
      <w:r w:rsidRPr="009A5185">
        <w:rPr>
          <w:rFonts w:cs="Arial"/>
        </w:rPr>
        <w:t>by the hospital CEO</w:t>
      </w:r>
      <w:r w:rsidRPr="009A5185">
        <w:rPr>
          <w:rFonts w:cs="Arial"/>
          <w:snapToGrid w:val="0"/>
        </w:rPr>
        <w:t>. These statements affirm the a</w:t>
      </w:r>
      <w:r w:rsidR="005E0CCA" w:rsidRPr="009A5185">
        <w:rPr>
          <w:rFonts w:cs="Arial"/>
          <w:snapToGrid w:val="0"/>
        </w:rPr>
        <w:t>ccuracy of your hospital’s responses</w:t>
      </w:r>
      <w:r w:rsidR="000D6757">
        <w:rPr>
          <w:rFonts w:cs="Arial"/>
          <w:snapToGrid w:val="0"/>
        </w:rPr>
        <w:t xml:space="preserve"> and must be completed in the Online Hospital Survey Tool </w:t>
      </w:r>
      <w:r w:rsidR="00E75639">
        <w:rPr>
          <w:rFonts w:cs="Arial"/>
          <w:snapToGrid w:val="0"/>
        </w:rPr>
        <w:t>to</w:t>
      </w:r>
      <w:r w:rsidR="000D6757">
        <w:rPr>
          <w:rFonts w:cs="Arial"/>
          <w:snapToGrid w:val="0"/>
        </w:rPr>
        <w:t xml:space="preserve"> submit a Survey. </w:t>
      </w:r>
    </w:p>
    <w:p w14:paraId="79E4A580" w14:textId="7E4E6278" w:rsidR="0010643F" w:rsidRPr="009A5185" w:rsidRDefault="0010643F" w:rsidP="00AD309C">
      <w:pPr>
        <w:pStyle w:val="ListParagraph"/>
        <w:numPr>
          <w:ilvl w:val="0"/>
          <w:numId w:val="32"/>
        </w:numPr>
        <w:rPr>
          <w:rFonts w:cs="Arial"/>
          <w:b/>
          <w:snapToGrid w:val="0"/>
          <w:u w:val="single"/>
        </w:rPr>
      </w:pPr>
      <w:r w:rsidRPr="009A5185">
        <w:rPr>
          <w:rFonts w:cs="Arial"/>
          <w:b/>
          <w:snapToGrid w:val="0"/>
          <w:u w:val="single"/>
        </w:rPr>
        <w:t xml:space="preserve">Reference </w:t>
      </w:r>
      <w:r w:rsidR="004802A3" w:rsidRPr="009A5185">
        <w:rPr>
          <w:rFonts w:cs="Arial"/>
          <w:b/>
          <w:snapToGrid w:val="0"/>
          <w:u w:val="single"/>
        </w:rPr>
        <w:t>i</w:t>
      </w:r>
      <w:r w:rsidRPr="009A5185">
        <w:rPr>
          <w:rFonts w:cs="Arial"/>
          <w:b/>
          <w:snapToGrid w:val="0"/>
          <w:u w:val="single"/>
        </w:rPr>
        <w:t>nformation</w:t>
      </w:r>
      <w:r w:rsidRPr="009A5185">
        <w:rPr>
          <w:rFonts w:cs="Arial"/>
          <w:snapToGrid w:val="0"/>
        </w:rPr>
        <w:t xml:space="preserve"> which includes </w:t>
      </w:r>
      <w:r w:rsidR="009D494A">
        <w:rPr>
          <w:rFonts w:cs="Arial"/>
          <w:snapToGrid w:val="0"/>
        </w:rPr>
        <w:t>“</w:t>
      </w:r>
      <w:r w:rsidRPr="009A5185">
        <w:rPr>
          <w:rFonts w:cs="Arial"/>
          <w:snapToGrid w:val="0"/>
        </w:rPr>
        <w:t>What’s New</w:t>
      </w:r>
      <w:r w:rsidR="009D494A">
        <w:rPr>
          <w:rFonts w:cs="Arial"/>
          <w:snapToGrid w:val="0"/>
        </w:rPr>
        <w:t>”</w:t>
      </w:r>
      <w:r w:rsidRPr="009A5185">
        <w:rPr>
          <w:rFonts w:cs="Arial"/>
          <w:snapToGrid w:val="0"/>
        </w:rPr>
        <w:t xml:space="preserve"> and </w:t>
      </w:r>
      <w:r w:rsidR="009D494A">
        <w:rPr>
          <w:rFonts w:cs="Arial"/>
          <w:snapToGrid w:val="0"/>
        </w:rPr>
        <w:t>“</w:t>
      </w:r>
      <w:r w:rsidRPr="009A5185">
        <w:rPr>
          <w:rFonts w:cs="Arial"/>
          <w:snapToGrid w:val="0"/>
        </w:rPr>
        <w:t>C</w:t>
      </w:r>
      <w:r w:rsidR="005E0CCA" w:rsidRPr="009A5185">
        <w:rPr>
          <w:rFonts w:cs="Arial"/>
          <w:snapToGrid w:val="0"/>
        </w:rPr>
        <w:t>hange Summaries</w:t>
      </w:r>
      <w:r w:rsidRPr="009A5185">
        <w:rPr>
          <w:rFonts w:cs="Arial"/>
          <w:snapToGrid w:val="0"/>
        </w:rPr>
        <w:t>,</w:t>
      </w:r>
      <w:r w:rsidR="009D494A">
        <w:rPr>
          <w:rFonts w:cs="Arial"/>
          <w:snapToGrid w:val="0"/>
        </w:rPr>
        <w:t>”</w:t>
      </w:r>
      <w:r w:rsidRPr="009A5185">
        <w:rPr>
          <w:rFonts w:cs="Arial"/>
          <w:snapToGrid w:val="0"/>
        </w:rPr>
        <w:t xml:space="preserve"> important measure specifications, answers to </w:t>
      </w:r>
      <w:r w:rsidR="00283A08" w:rsidRPr="009A5185">
        <w:rPr>
          <w:rFonts w:cs="Arial"/>
          <w:snapToGrid w:val="0"/>
        </w:rPr>
        <w:t xml:space="preserve">frequently </w:t>
      </w:r>
      <w:r w:rsidRPr="009A5185">
        <w:rPr>
          <w:rFonts w:cs="Arial"/>
          <w:snapToGrid w:val="0"/>
        </w:rPr>
        <w:t xml:space="preserve">asked questions, and other notes that must be carefully reviewed before </w:t>
      </w:r>
      <w:r w:rsidR="00107E6F">
        <w:rPr>
          <w:rFonts w:cs="Arial"/>
          <w:snapToGrid w:val="0"/>
        </w:rPr>
        <w:t>responding</w:t>
      </w:r>
      <w:r w:rsidRPr="009A5185">
        <w:rPr>
          <w:rFonts w:cs="Arial"/>
          <w:snapToGrid w:val="0"/>
        </w:rPr>
        <w:t xml:space="preserve"> to any of the </w:t>
      </w:r>
      <w:r w:rsidR="00C14AFF" w:rsidRPr="009A5185">
        <w:rPr>
          <w:rFonts w:cs="Arial"/>
          <w:snapToGrid w:val="0"/>
        </w:rPr>
        <w:t>Survey</w:t>
      </w:r>
      <w:r w:rsidRPr="009A5185">
        <w:rPr>
          <w:rFonts w:cs="Arial"/>
          <w:snapToGrid w:val="0"/>
        </w:rPr>
        <w:t xml:space="preserve"> questions</w:t>
      </w:r>
      <w:r w:rsidR="00D66EDA" w:rsidRPr="009A5185">
        <w:rPr>
          <w:rFonts w:cs="Arial"/>
          <w:snapToGrid w:val="0"/>
        </w:rPr>
        <w:t xml:space="preserve"> (included in the hard copy only)</w:t>
      </w:r>
      <w:r w:rsidRPr="009A5185">
        <w:rPr>
          <w:rFonts w:cs="Arial"/>
          <w:snapToGrid w:val="0"/>
        </w:rPr>
        <w:t xml:space="preserve">. </w:t>
      </w:r>
    </w:p>
    <w:p w14:paraId="53AE270B" w14:textId="77777777" w:rsidR="00627405" w:rsidRPr="009A5185" w:rsidRDefault="00627405" w:rsidP="00D25999">
      <w:pPr>
        <w:rPr>
          <w:rFonts w:cs="Arial"/>
        </w:rPr>
      </w:pPr>
    </w:p>
    <w:p w14:paraId="2C009918" w14:textId="73E2AF0F" w:rsidR="00A635F4" w:rsidRPr="009A5185" w:rsidRDefault="00E25855" w:rsidP="00A635F4">
      <w:pPr>
        <w:rPr>
          <w:rFonts w:cs="Arial"/>
        </w:rPr>
      </w:pPr>
      <w:bookmarkStart w:id="20" w:name="_Hlk35509202"/>
      <w:r>
        <w:t xml:space="preserve">In addition to the Survey questions, adult </w:t>
      </w:r>
      <w:r w:rsidR="00B9403B">
        <w:t xml:space="preserve">and general </w:t>
      </w:r>
      <w:r>
        <w:t xml:space="preserve">hospitals that indicate they have a CPOE system in at least one inpatient unit are asked to demonstrate, via a test, that the inpatient CPOE system can alert physicians to at least 60% of frequent serious medication errors known to cause harm to patients. </w:t>
      </w:r>
      <w:r w:rsidR="00A635F4">
        <w:rPr>
          <w:rFonts w:cs="Arial"/>
        </w:rPr>
        <w:t>A</w:t>
      </w:r>
      <w:r w:rsidR="00A635F4" w:rsidRPr="009A5185">
        <w:rPr>
          <w:rFonts w:cs="Arial"/>
        </w:rPr>
        <w:t xml:space="preserve">dult </w:t>
      </w:r>
      <w:r w:rsidR="00201533">
        <w:rPr>
          <w:rFonts w:cs="Arial"/>
        </w:rPr>
        <w:t xml:space="preserve">and general </w:t>
      </w:r>
      <w:r w:rsidR="00A635F4" w:rsidRPr="009A5185">
        <w:rPr>
          <w:rFonts w:cs="Arial"/>
        </w:rPr>
        <w:t xml:space="preserve">hospitals can access the CPOE Evaluation Tool </w:t>
      </w:r>
      <w:r w:rsidR="00E75639">
        <w:rPr>
          <w:rFonts w:cs="Arial"/>
        </w:rPr>
        <w:t xml:space="preserve">immediately after completing </w:t>
      </w:r>
      <w:r w:rsidR="009D494A">
        <w:rPr>
          <w:rFonts w:cs="Arial"/>
        </w:rPr>
        <w:t xml:space="preserve">the Hospital Profile </w:t>
      </w:r>
      <w:r w:rsidR="00A635F4">
        <w:rPr>
          <w:rFonts w:cs="Arial"/>
        </w:rPr>
        <w:t>in</w:t>
      </w:r>
      <w:r w:rsidR="00A635F4" w:rsidRPr="009A5185">
        <w:rPr>
          <w:rFonts w:cs="Arial"/>
        </w:rPr>
        <w:t xml:space="preserve"> the </w:t>
      </w:r>
      <w:r w:rsidR="00A635F4">
        <w:rPr>
          <w:rFonts w:cs="Arial"/>
        </w:rPr>
        <w:t>Online Hospital Survey Tool</w:t>
      </w:r>
      <w:r w:rsidR="00A635F4" w:rsidRPr="009A5185">
        <w:rPr>
          <w:rFonts w:cs="Arial"/>
        </w:rPr>
        <w:t xml:space="preserve">. Carefully review the information on the </w:t>
      </w:r>
      <w:hyperlink r:id="rId31" w:history="1">
        <w:r w:rsidR="00A635F4" w:rsidRPr="009A5185">
          <w:rPr>
            <w:rStyle w:val="Hyperlink"/>
          </w:rPr>
          <w:t>Prepare for a CPOE Tool webpage</w:t>
        </w:r>
      </w:hyperlink>
      <w:r w:rsidR="00A635F4" w:rsidRPr="009A5185">
        <w:rPr>
          <w:rFonts w:cs="Arial"/>
        </w:rPr>
        <w:t>.</w:t>
      </w:r>
      <w:r w:rsidR="00A635F4" w:rsidRPr="009A5185">
        <w:rPr>
          <w:rFonts w:cs="Arial"/>
          <w:b/>
          <w:color w:val="FF0000"/>
        </w:rPr>
        <w:t xml:space="preserve"> </w:t>
      </w:r>
    </w:p>
    <w:bookmarkEnd w:id="20"/>
    <w:p w14:paraId="7936BE5B" w14:textId="77777777" w:rsidR="00D25999" w:rsidRPr="009A5185" w:rsidRDefault="00D25999" w:rsidP="00221026">
      <w:pPr>
        <w:rPr>
          <w:rFonts w:cs="Arial"/>
        </w:rPr>
      </w:pPr>
    </w:p>
    <w:p w14:paraId="443197E1" w14:textId="4E728C3B" w:rsidR="00221026" w:rsidRPr="009A5185" w:rsidRDefault="00221026" w:rsidP="00221026">
      <w:pPr>
        <w:rPr>
          <w:rFonts w:cs="Arial"/>
        </w:rPr>
      </w:pPr>
      <w:r w:rsidRPr="009A5185">
        <w:rPr>
          <w:rFonts w:cs="Arial"/>
        </w:rPr>
        <w:t xml:space="preserve">Any changes made to the measure specifications </w:t>
      </w:r>
      <w:r w:rsidR="00494E6D" w:rsidRPr="009A5185">
        <w:rPr>
          <w:rFonts w:cs="Arial"/>
        </w:rPr>
        <w:t>after April 1</w:t>
      </w:r>
      <w:r w:rsidR="00D66EDA" w:rsidRPr="009A5185">
        <w:rPr>
          <w:rFonts w:cs="Arial"/>
          <w:vertAlign w:val="superscript"/>
        </w:rPr>
        <w:t xml:space="preserve"> </w:t>
      </w:r>
      <w:r w:rsidRPr="009A5185">
        <w:rPr>
          <w:rFonts w:cs="Arial"/>
        </w:rPr>
        <w:t xml:space="preserve">will be reflected in the hard copy of the </w:t>
      </w:r>
      <w:r w:rsidR="00C14AFF" w:rsidRPr="009A5185">
        <w:rPr>
          <w:rFonts w:cs="Arial"/>
        </w:rPr>
        <w:t>Survey</w:t>
      </w:r>
      <w:r w:rsidRPr="009A5185">
        <w:rPr>
          <w:rFonts w:cs="Arial"/>
        </w:rPr>
        <w:t xml:space="preserve"> in the Reference Information sect</w:t>
      </w:r>
      <w:r w:rsidR="00D66EDA" w:rsidRPr="009A5185">
        <w:rPr>
          <w:rFonts w:cs="Arial"/>
        </w:rPr>
        <w:t xml:space="preserve">ions under the “Change Summary” </w:t>
      </w:r>
      <w:r w:rsidRPr="009A5185">
        <w:rPr>
          <w:rFonts w:cs="Arial"/>
        </w:rPr>
        <w:t xml:space="preserve">header (see </w:t>
      </w:r>
      <w:hyperlink w:anchor="TOC" w:history="1">
        <w:r w:rsidRPr="009A5185">
          <w:rPr>
            <w:rStyle w:val="Hyperlink"/>
            <w:rFonts w:cs="Arial"/>
          </w:rPr>
          <w:t>Table of Contents</w:t>
        </w:r>
      </w:hyperlink>
      <w:r w:rsidRPr="009A5185">
        <w:rPr>
          <w:rFonts w:cs="Arial"/>
        </w:rPr>
        <w:t>).</w:t>
      </w:r>
      <w:r w:rsidR="007B1741" w:rsidRPr="009A5185">
        <w:rPr>
          <w:rFonts w:cs="Arial"/>
        </w:rPr>
        <w:t xml:space="preserve"> </w:t>
      </w:r>
      <w:r w:rsidRPr="009A5185">
        <w:rPr>
          <w:rFonts w:cs="Arial"/>
        </w:rPr>
        <w:t xml:space="preserve">In addition, the updates to the specifications will be highlighted in yellow. If the changes are substantial, we will email the </w:t>
      </w:r>
      <w:r w:rsidR="00C14AFF" w:rsidRPr="009A5185">
        <w:rPr>
          <w:rFonts w:cs="Arial"/>
        </w:rPr>
        <w:t>Primary Survey Contact</w:t>
      </w:r>
      <w:r w:rsidRPr="009A5185">
        <w:rPr>
          <w:rFonts w:cs="Arial"/>
        </w:rPr>
        <w:t xml:space="preserve"> your hospital </w:t>
      </w:r>
      <w:r w:rsidR="000D6757">
        <w:rPr>
          <w:rFonts w:cs="Arial"/>
        </w:rPr>
        <w:t>provided</w:t>
      </w:r>
      <w:r w:rsidR="000D6757" w:rsidRPr="009A5185">
        <w:rPr>
          <w:rFonts w:cs="Arial"/>
        </w:rPr>
        <w:t xml:space="preserve"> </w:t>
      </w:r>
      <w:r w:rsidRPr="009A5185">
        <w:rPr>
          <w:rFonts w:cs="Arial"/>
        </w:rPr>
        <w:t xml:space="preserve">in the </w:t>
      </w:r>
      <w:r w:rsidR="00425ED6">
        <w:rPr>
          <w:rFonts w:cs="Arial"/>
        </w:rPr>
        <w:t xml:space="preserve">Hospital </w:t>
      </w:r>
      <w:r w:rsidR="00506AC9">
        <w:rPr>
          <w:rFonts w:cs="Arial"/>
        </w:rPr>
        <w:t>P</w:t>
      </w:r>
      <w:r w:rsidRPr="009A5185">
        <w:rPr>
          <w:rFonts w:cs="Arial"/>
        </w:rPr>
        <w:t xml:space="preserve">rofile </w:t>
      </w:r>
      <w:r w:rsidR="009D494A">
        <w:rPr>
          <w:rFonts w:cs="Arial"/>
        </w:rPr>
        <w:t xml:space="preserve">of the Online </w:t>
      </w:r>
      <w:r w:rsidR="000D6757">
        <w:rPr>
          <w:rFonts w:cs="Arial"/>
        </w:rPr>
        <w:t xml:space="preserve">Hospital </w:t>
      </w:r>
      <w:r w:rsidR="009D494A">
        <w:rPr>
          <w:rFonts w:cs="Arial"/>
        </w:rPr>
        <w:t>Survey Tool</w:t>
      </w:r>
      <w:r w:rsidRPr="009A5185">
        <w:rPr>
          <w:rFonts w:cs="Arial"/>
        </w:rPr>
        <w:t xml:space="preserve">. If the notification is sent before your hospital submits a </w:t>
      </w:r>
      <w:r w:rsidR="00A236B1">
        <w:rPr>
          <w:rFonts w:cs="Arial"/>
        </w:rPr>
        <w:t>202</w:t>
      </w:r>
      <w:r w:rsidR="004841B8">
        <w:rPr>
          <w:rFonts w:cs="Arial"/>
        </w:rPr>
        <w:t>5</w:t>
      </w:r>
      <w:r w:rsidR="00460E9D" w:rsidRPr="009A5185">
        <w:rPr>
          <w:rFonts w:cs="Arial"/>
        </w:rPr>
        <w:t xml:space="preserve"> </w:t>
      </w:r>
      <w:r w:rsidRPr="009A5185">
        <w:rPr>
          <w:rFonts w:cs="Arial"/>
        </w:rPr>
        <w:t xml:space="preserve">Leapfrog Hospital </w:t>
      </w:r>
      <w:r w:rsidR="00C14AFF" w:rsidRPr="009A5185">
        <w:rPr>
          <w:rFonts w:cs="Arial"/>
        </w:rPr>
        <w:t>Survey</w:t>
      </w:r>
      <w:r w:rsidRPr="009A5185">
        <w:rPr>
          <w:rFonts w:cs="Arial"/>
        </w:rPr>
        <w:t xml:space="preserve">, the email will go to the </w:t>
      </w:r>
      <w:r w:rsidR="00C14AFF" w:rsidRPr="009A5185">
        <w:rPr>
          <w:rFonts w:cs="Arial"/>
        </w:rPr>
        <w:t>Primary Survey Contact</w:t>
      </w:r>
      <w:r w:rsidRPr="009A5185">
        <w:rPr>
          <w:rFonts w:cs="Arial"/>
        </w:rPr>
        <w:t xml:space="preserve"> provided in the</w:t>
      </w:r>
      <w:r w:rsidR="005D057A">
        <w:rPr>
          <w:rFonts w:cs="Arial"/>
        </w:rPr>
        <w:t xml:space="preserve"> previous year’s</w:t>
      </w:r>
      <w:r w:rsidR="00460E9D" w:rsidRPr="009A5185">
        <w:rPr>
          <w:rFonts w:cs="Arial"/>
        </w:rPr>
        <w:t xml:space="preserve"> </w:t>
      </w:r>
      <w:r w:rsidR="003205A5">
        <w:rPr>
          <w:rFonts w:cs="Arial"/>
        </w:rPr>
        <w:t>S</w:t>
      </w:r>
      <w:r w:rsidR="00C14AFF" w:rsidRPr="009A5185">
        <w:rPr>
          <w:rFonts w:cs="Arial"/>
        </w:rPr>
        <w:t>urvey</w:t>
      </w:r>
      <w:r w:rsidR="00020513" w:rsidRPr="009A5185">
        <w:rPr>
          <w:rFonts w:cs="Arial"/>
        </w:rPr>
        <w:t>.</w:t>
      </w:r>
    </w:p>
    <w:p w14:paraId="3D9C5F17" w14:textId="77777777" w:rsidR="00AE1817" w:rsidRPr="009A5185" w:rsidRDefault="00AE1817" w:rsidP="00221026">
      <w:pPr>
        <w:rPr>
          <w:rFonts w:cs="Arial"/>
        </w:rPr>
      </w:pPr>
    </w:p>
    <w:p w14:paraId="5D9F572C" w14:textId="05F94300" w:rsidR="00F91E77" w:rsidRDefault="00AE1817" w:rsidP="006F7B4B">
      <w:pPr>
        <w:rPr>
          <w:rFonts w:cs="Arial"/>
          <w:snapToGrid w:val="0"/>
        </w:rPr>
      </w:pPr>
      <w:bookmarkStart w:id="21" w:name="_Hlk35509374"/>
      <w:r w:rsidRPr="00105BB4">
        <w:rPr>
          <w:rFonts w:cs="Arial"/>
          <w:snapToGrid w:val="0"/>
        </w:rPr>
        <w:t>The Leapfrog Group and its participating members are committed to presenting information that is as current as possible</w:t>
      </w:r>
      <w:r w:rsidR="000D6757">
        <w:rPr>
          <w:rFonts w:cs="Arial"/>
          <w:snapToGrid w:val="0"/>
        </w:rPr>
        <w:t xml:space="preserve">, </w:t>
      </w:r>
      <w:r w:rsidRPr="00105BB4">
        <w:rPr>
          <w:rFonts w:cs="Arial"/>
          <w:snapToGrid w:val="0"/>
        </w:rPr>
        <w:t xml:space="preserve">therefore </w:t>
      </w:r>
      <w:r w:rsidR="00425ED6" w:rsidRPr="00105BB4">
        <w:rPr>
          <w:rFonts w:cs="Arial"/>
          <w:snapToGrid w:val="0"/>
        </w:rPr>
        <w:t xml:space="preserve">we </w:t>
      </w:r>
      <w:r w:rsidRPr="00105BB4">
        <w:rPr>
          <w:rFonts w:cs="Arial"/>
          <w:snapToGrid w:val="0"/>
        </w:rPr>
        <w:t>a</w:t>
      </w:r>
      <w:r w:rsidR="00C14AFF" w:rsidRPr="00105BB4">
        <w:rPr>
          <w:rFonts w:cs="Arial"/>
          <w:snapToGrid w:val="0"/>
        </w:rPr>
        <w:t>llow hospitals to update and re</w:t>
      </w:r>
      <w:r w:rsidRPr="00105BB4">
        <w:rPr>
          <w:rFonts w:cs="Arial"/>
          <w:snapToGrid w:val="0"/>
        </w:rPr>
        <w:t xml:space="preserve">submit their </w:t>
      </w:r>
      <w:r w:rsidR="00E434DD" w:rsidRPr="00105BB4">
        <w:rPr>
          <w:rFonts w:cs="Arial"/>
          <w:snapToGrid w:val="0"/>
        </w:rPr>
        <w:t xml:space="preserve">Survey </w:t>
      </w:r>
      <w:r w:rsidRPr="00105BB4">
        <w:rPr>
          <w:rFonts w:cs="Arial"/>
          <w:snapToGrid w:val="0"/>
        </w:rPr>
        <w:t>until</w:t>
      </w:r>
      <w:r w:rsidR="00BE5C1E" w:rsidRPr="00105BB4">
        <w:rPr>
          <w:rFonts w:cs="Arial"/>
          <w:snapToGrid w:val="0"/>
        </w:rPr>
        <w:t xml:space="preserve"> the</w:t>
      </w:r>
      <w:r w:rsidRPr="00105BB4">
        <w:rPr>
          <w:rFonts w:cs="Arial"/>
          <w:snapToGrid w:val="0"/>
        </w:rPr>
        <w:t xml:space="preserve"> </w:t>
      </w:r>
      <w:r w:rsidR="00A635F4">
        <w:rPr>
          <w:rFonts w:cs="Arial"/>
          <w:b/>
          <w:snapToGrid w:val="0"/>
          <w:color w:val="FF0000"/>
        </w:rPr>
        <w:t>November 30</w:t>
      </w:r>
      <w:r w:rsidRPr="00105BB4">
        <w:rPr>
          <w:rFonts w:cs="Arial"/>
          <w:snapToGrid w:val="0"/>
        </w:rPr>
        <w:t xml:space="preserve"> </w:t>
      </w:r>
      <w:r w:rsidR="00BE5C1E" w:rsidRPr="00105BB4">
        <w:rPr>
          <w:rFonts w:cs="Arial"/>
          <w:snapToGrid w:val="0"/>
        </w:rPr>
        <w:t xml:space="preserve">Late Submission </w:t>
      </w:r>
      <w:r w:rsidR="00123E52" w:rsidRPr="00123E52">
        <w:rPr>
          <w:rFonts w:cs="Arial"/>
          <w:bCs/>
          <w:snapToGrid w:val="0"/>
        </w:rPr>
        <w:t>and Performance Update</w:t>
      </w:r>
      <w:r w:rsidR="00123E52">
        <w:rPr>
          <w:rFonts w:cs="Arial"/>
          <w:bCs/>
          <w:snapToGrid w:val="0"/>
          <w:sz w:val="16"/>
          <w:szCs w:val="16"/>
        </w:rPr>
        <w:t xml:space="preserve"> </w:t>
      </w:r>
      <w:r w:rsidR="00BE5C1E" w:rsidRPr="00105BB4">
        <w:rPr>
          <w:rFonts w:cs="Arial"/>
          <w:snapToGrid w:val="0"/>
        </w:rPr>
        <w:t>Deadline</w:t>
      </w:r>
      <w:r w:rsidR="00BE5C1E" w:rsidRPr="00105BB4">
        <w:t xml:space="preserve">. </w:t>
      </w:r>
      <w:r w:rsidRPr="00105BB4">
        <w:rPr>
          <w:rFonts w:cs="Arial"/>
          <w:snapToGrid w:val="0"/>
        </w:rPr>
        <w:t>Please carefully review the reporting</w:t>
      </w:r>
      <w:r w:rsidR="00F91E77">
        <w:rPr>
          <w:rFonts w:cs="Arial"/>
          <w:snapToGrid w:val="0"/>
        </w:rPr>
        <w:t xml:space="preserve"> </w:t>
      </w:r>
    </w:p>
    <w:p w14:paraId="18C5664E" w14:textId="77777777" w:rsidR="00D62E76" w:rsidRDefault="00AE1817" w:rsidP="00D62E76">
      <w:pPr>
        <w:rPr>
          <w:rFonts w:cs="Arial"/>
        </w:rPr>
      </w:pPr>
      <w:r w:rsidRPr="00105BB4">
        <w:rPr>
          <w:rFonts w:cs="Arial"/>
          <w:snapToGrid w:val="0"/>
        </w:rPr>
        <w:t xml:space="preserve">periods in each section before updating your </w:t>
      </w:r>
      <w:r w:rsidR="00C14AFF" w:rsidRPr="00105BB4">
        <w:rPr>
          <w:rFonts w:cs="Arial"/>
          <w:snapToGrid w:val="0"/>
        </w:rPr>
        <w:t>Survey</w:t>
      </w:r>
      <w:r w:rsidRPr="00105BB4">
        <w:rPr>
          <w:rFonts w:cs="Arial"/>
          <w:snapToGrid w:val="0"/>
        </w:rPr>
        <w:t xml:space="preserve">. Leapfrog Hospital </w:t>
      </w:r>
      <w:r w:rsidR="00C14AFF" w:rsidRPr="00105BB4">
        <w:rPr>
          <w:rFonts w:cs="Arial"/>
          <w:snapToGrid w:val="0"/>
        </w:rPr>
        <w:t>Survey Results</w:t>
      </w:r>
      <w:r w:rsidRPr="00105BB4">
        <w:rPr>
          <w:rFonts w:cs="Arial"/>
          <w:snapToGrid w:val="0"/>
        </w:rPr>
        <w:t xml:space="preserve"> are updated monthly beginning</w:t>
      </w:r>
      <w:r w:rsidR="00372562" w:rsidRPr="00105BB4">
        <w:rPr>
          <w:rFonts w:cs="Arial"/>
          <w:snapToGrid w:val="0"/>
        </w:rPr>
        <w:t xml:space="preserve"> </w:t>
      </w:r>
      <w:r w:rsidR="00E94A8E">
        <w:rPr>
          <w:rFonts w:cs="Arial"/>
          <w:snapToGrid w:val="0"/>
        </w:rPr>
        <w:t xml:space="preserve">in </w:t>
      </w:r>
      <w:r w:rsidR="00977015">
        <w:rPr>
          <w:rFonts w:cs="Arial"/>
          <w:snapToGrid w:val="0"/>
        </w:rPr>
        <w:t xml:space="preserve">July </w:t>
      </w:r>
      <w:r w:rsidRPr="00105BB4">
        <w:rPr>
          <w:rFonts w:cs="Arial"/>
          <w:snapToGrid w:val="0"/>
        </w:rPr>
        <w:t xml:space="preserve">on Leapfrog’s </w:t>
      </w:r>
      <w:hyperlink r:id="rId32" w:history="1">
        <w:r w:rsidRPr="00105BB4">
          <w:rPr>
            <w:rStyle w:val="Hyperlink"/>
            <w:rFonts w:cs="Arial"/>
            <w:snapToGrid w:val="0"/>
          </w:rPr>
          <w:t xml:space="preserve">public </w:t>
        </w:r>
        <w:r w:rsidR="00F220B6">
          <w:rPr>
            <w:rStyle w:val="Hyperlink"/>
            <w:rFonts w:cs="Arial"/>
            <w:snapToGrid w:val="0"/>
          </w:rPr>
          <w:t xml:space="preserve">reporting </w:t>
        </w:r>
        <w:r w:rsidRPr="00105BB4">
          <w:rPr>
            <w:rStyle w:val="Hyperlink"/>
            <w:rFonts w:cs="Arial"/>
            <w:snapToGrid w:val="0"/>
          </w:rPr>
          <w:t>website</w:t>
        </w:r>
      </w:hyperlink>
      <w:r w:rsidRPr="00105BB4">
        <w:rPr>
          <w:rStyle w:val="Hyperlink"/>
          <w:rFonts w:cs="Arial"/>
          <w:snapToGrid w:val="0"/>
          <w:u w:val="none"/>
        </w:rPr>
        <w:t xml:space="preserve">. </w:t>
      </w:r>
      <w:r w:rsidRPr="00105BB4">
        <w:rPr>
          <w:rStyle w:val="Hyperlink"/>
          <w:rFonts w:cs="Arial"/>
          <w:snapToGrid w:val="0"/>
          <w:color w:val="auto"/>
          <w:u w:val="none"/>
        </w:rPr>
        <w:t>Hospitals are required</w:t>
      </w:r>
      <w:r w:rsidRPr="00105BB4">
        <w:rPr>
          <w:rFonts w:cs="Arial"/>
          <w:snapToGrid w:val="0"/>
        </w:rPr>
        <w:t xml:space="preserve"> to </w:t>
      </w:r>
      <w:hyperlink w:anchor="_Updating_or_Correcting" w:history="1">
        <w:r w:rsidRPr="003A2B3E">
          <w:rPr>
            <w:rStyle w:val="Hyperlink"/>
            <w:rFonts w:cs="Arial"/>
            <w:snapToGrid w:val="0"/>
          </w:rPr>
          <w:t>update</w:t>
        </w:r>
      </w:hyperlink>
      <w:r w:rsidRPr="00105BB4">
        <w:rPr>
          <w:rFonts w:cs="Arial"/>
          <w:snapToGrid w:val="0"/>
        </w:rPr>
        <w:t xml:space="preserve"> the </w:t>
      </w:r>
      <w:r w:rsidRPr="00105BB4">
        <w:rPr>
          <w:rFonts w:cs="Arial"/>
          <w:snapToGrid w:val="0"/>
        </w:rPr>
        <w:lastRenderedPageBreak/>
        <w:t xml:space="preserve">information in their </w:t>
      </w:r>
      <w:r w:rsidR="00C14AFF" w:rsidRPr="00105BB4">
        <w:rPr>
          <w:rFonts w:cs="Arial"/>
          <w:snapToGrid w:val="0"/>
        </w:rPr>
        <w:t>Survey</w:t>
      </w:r>
      <w:r w:rsidRPr="00105BB4">
        <w:rPr>
          <w:rFonts w:cs="Arial"/>
          <w:snapToGrid w:val="0"/>
        </w:rPr>
        <w:t xml:space="preserve"> within 30 days of any change in status. We reserve the right to decertify information that is not current.</w:t>
      </w:r>
      <w:bookmarkEnd w:id="21"/>
      <w:r w:rsidR="000D6757">
        <w:rPr>
          <w:rFonts w:cs="Arial"/>
          <w:snapToGrid w:val="0"/>
        </w:rPr>
        <w:t xml:space="preserve"> More information on updating your Survey is available </w:t>
      </w:r>
      <w:r w:rsidR="00434350">
        <w:rPr>
          <w:rFonts w:cs="Arial"/>
          <w:snapToGrid w:val="0"/>
        </w:rPr>
        <w:t xml:space="preserve">on the </w:t>
      </w:r>
      <w:hyperlink r:id="rId33" w:history="1">
        <w:r w:rsidR="00434350" w:rsidRPr="00434350">
          <w:rPr>
            <w:rStyle w:val="Hyperlink"/>
            <w:rFonts w:cs="Arial"/>
            <w:snapToGrid w:val="0"/>
          </w:rPr>
          <w:t>Updating Your Hospital Survey webpage.</w:t>
        </w:r>
      </w:hyperlink>
      <w:r w:rsidR="00434350">
        <w:rPr>
          <w:rFonts w:cs="Arial"/>
          <w:snapToGrid w:val="0"/>
        </w:rPr>
        <w:t xml:space="preserve"> </w:t>
      </w:r>
    </w:p>
    <w:p w14:paraId="5A9AAF05" w14:textId="77777777" w:rsidR="00D62E76" w:rsidRDefault="00D62E76" w:rsidP="00D62E76">
      <w:pPr>
        <w:rPr>
          <w:rFonts w:cs="Arial"/>
        </w:rPr>
      </w:pPr>
    </w:p>
    <w:p w14:paraId="799EA99F" w14:textId="77777777" w:rsidR="00490319" w:rsidRDefault="00490319">
      <w:pPr>
        <w:rPr>
          <w:b/>
          <w:snapToGrid w:val="0"/>
          <w:sz w:val="28"/>
          <w:szCs w:val="24"/>
          <w:u w:val="single"/>
          <w:lang w:eastAsia="ja-JP"/>
        </w:rPr>
      </w:pPr>
      <w:r>
        <w:br w:type="page"/>
      </w:r>
    </w:p>
    <w:p w14:paraId="0EB89CC3" w14:textId="6B320AE9" w:rsidR="0010643F" w:rsidRPr="00D62E76" w:rsidRDefault="00B76006" w:rsidP="00CF5A6E">
      <w:pPr>
        <w:pStyle w:val="Heading2"/>
        <w:rPr>
          <w:rFonts w:cs="Arial"/>
        </w:rPr>
      </w:pPr>
      <w:bookmarkStart w:id="22" w:name="_Toc197079136"/>
      <w:r w:rsidRPr="009A5185">
        <w:lastRenderedPageBreak/>
        <w:t>Pre-Submission Checklis</w:t>
      </w:r>
      <w:r w:rsidR="00045A92" w:rsidRPr="009A5185">
        <w:t>t</w:t>
      </w:r>
      <w:bookmarkEnd w:id="22"/>
      <w:r w:rsidR="00834A44" w:rsidRPr="009A5185">
        <w:t xml:space="preserve"> </w:t>
      </w:r>
    </w:p>
    <w:p w14:paraId="7021111B" w14:textId="66164748" w:rsidR="0010643F" w:rsidRPr="009A5185" w:rsidRDefault="008048E4" w:rsidP="0010643F">
      <w:pPr>
        <w:rPr>
          <w:rFonts w:cs="Arial"/>
          <w:snapToGrid w:val="0"/>
        </w:rPr>
      </w:pPr>
      <w:r>
        <w:br/>
      </w:r>
      <w:r w:rsidR="00E02F8B" w:rsidRPr="009A5185">
        <w:rPr>
          <w:rFonts w:cs="Arial"/>
          <w:snapToGrid w:val="0"/>
        </w:rPr>
        <w:t xml:space="preserve">Before you </w:t>
      </w:r>
      <w:r w:rsidR="00834A44" w:rsidRPr="009A5185">
        <w:rPr>
          <w:rFonts w:cs="Arial"/>
          <w:snapToGrid w:val="0"/>
        </w:rPr>
        <w:t>complete and submit</w:t>
      </w:r>
      <w:r w:rsidR="003E7782" w:rsidRPr="009A5185">
        <w:rPr>
          <w:rFonts w:cs="Arial"/>
          <w:snapToGrid w:val="0"/>
        </w:rPr>
        <w:t xml:space="preserve"> the </w:t>
      </w:r>
      <w:r w:rsidR="00C14AFF" w:rsidRPr="009A5185">
        <w:rPr>
          <w:rFonts w:cs="Arial"/>
          <w:snapToGrid w:val="0"/>
        </w:rPr>
        <w:t>Survey</w:t>
      </w:r>
      <w:r w:rsidR="003E7782" w:rsidRPr="009A5185">
        <w:rPr>
          <w:rFonts w:cs="Arial"/>
          <w:snapToGrid w:val="0"/>
        </w:rPr>
        <w:t xml:space="preserve"> via the </w:t>
      </w:r>
      <w:r w:rsidR="004B22C6">
        <w:rPr>
          <w:rFonts w:cs="Arial"/>
          <w:snapToGrid w:val="0"/>
        </w:rPr>
        <w:t>Online Hospital Survey Tool</w:t>
      </w:r>
      <w:r w:rsidR="00E02F8B" w:rsidRPr="009A5185">
        <w:rPr>
          <w:rFonts w:cs="Arial"/>
          <w:snapToGrid w:val="0"/>
        </w:rPr>
        <w:t xml:space="preserve">, there are </w:t>
      </w:r>
      <w:r w:rsidR="005F38CB" w:rsidRPr="009A5185">
        <w:rPr>
          <w:rFonts w:cs="Arial"/>
          <w:snapToGrid w:val="0"/>
        </w:rPr>
        <w:t>several</w:t>
      </w:r>
      <w:r w:rsidR="00E02F8B" w:rsidRPr="009A5185">
        <w:rPr>
          <w:rFonts w:cs="Arial"/>
          <w:snapToGrid w:val="0"/>
        </w:rPr>
        <w:t xml:space="preserve"> steps </w:t>
      </w:r>
      <w:r w:rsidR="00E20A4C">
        <w:rPr>
          <w:rFonts w:cs="Arial"/>
          <w:snapToGrid w:val="0"/>
        </w:rPr>
        <w:t xml:space="preserve">you </w:t>
      </w:r>
      <w:r w:rsidR="00E02F8B" w:rsidRPr="009A5185">
        <w:rPr>
          <w:rFonts w:cs="Arial"/>
          <w:snapToGrid w:val="0"/>
        </w:rPr>
        <w:t>shoul</w:t>
      </w:r>
      <w:r w:rsidR="00B76006" w:rsidRPr="009A5185">
        <w:rPr>
          <w:rFonts w:cs="Arial"/>
          <w:snapToGrid w:val="0"/>
        </w:rPr>
        <w:t>d complete</w:t>
      </w:r>
      <w:r w:rsidR="00E02F8B" w:rsidRPr="009A5185">
        <w:rPr>
          <w:rFonts w:cs="Arial"/>
          <w:snapToGrid w:val="0"/>
        </w:rPr>
        <w:t>:</w:t>
      </w:r>
    </w:p>
    <w:p w14:paraId="3F9A1EDC" w14:textId="77777777" w:rsidR="00E02F8B" w:rsidRPr="00D62E76" w:rsidRDefault="00E02F8B" w:rsidP="0010643F">
      <w:pPr>
        <w:rPr>
          <w:rFonts w:cs="Arial"/>
          <w:snapToGrid w:val="0"/>
          <w:sz w:val="16"/>
          <w:szCs w:val="16"/>
        </w:rPr>
      </w:pPr>
    </w:p>
    <w:p w14:paraId="7EC00974" w14:textId="103C83CA" w:rsidR="009C4EE9" w:rsidRPr="00374530" w:rsidRDefault="00C14AFF" w:rsidP="00AD309C">
      <w:pPr>
        <w:numPr>
          <w:ilvl w:val="0"/>
          <w:numId w:val="22"/>
        </w:numPr>
        <w:tabs>
          <w:tab w:val="num" w:pos="360"/>
        </w:tabs>
        <w:spacing w:line="276" w:lineRule="auto"/>
        <w:ind w:left="360"/>
        <w:rPr>
          <w:rFonts w:cs="Arial"/>
          <w:snapToGrid w:val="0"/>
        </w:rPr>
      </w:pPr>
      <w:r w:rsidRPr="009A5185">
        <w:rPr>
          <w:rFonts w:cs="Arial"/>
          <w:b/>
          <w:snapToGrid w:val="0"/>
        </w:rPr>
        <w:t>Visit the</w:t>
      </w:r>
      <w:r w:rsidR="000D6757">
        <w:rPr>
          <w:rFonts w:cs="Arial"/>
          <w:b/>
          <w:snapToGrid w:val="0"/>
        </w:rPr>
        <w:t xml:space="preserve"> Hospital</w:t>
      </w:r>
      <w:r w:rsidRPr="009A5185">
        <w:rPr>
          <w:rFonts w:cs="Arial"/>
          <w:b/>
          <w:snapToGrid w:val="0"/>
        </w:rPr>
        <w:t xml:space="preserve"> S</w:t>
      </w:r>
      <w:r w:rsidR="00501FCC" w:rsidRPr="009A5185">
        <w:rPr>
          <w:rFonts w:cs="Arial"/>
          <w:b/>
          <w:snapToGrid w:val="0"/>
        </w:rPr>
        <w:t>urvey web</w:t>
      </w:r>
      <w:r w:rsidR="00CF01F4" w:rsidRPr="009A5185">
        <w:rPr>
          <w:rFonts w:cs="Arial"/>
          <w:b/>
          <w:snapToGrid w:val="0"/>
        </w:rPr>
        <w:t xml:space="preserve">pages </w:t>
      </w:r>
      <w:r w:rsidR="00501FCC" w:rsidRPr="009A5185">
        <w:rPr>
          <w:rFonts w:cs="Arial"/>
          <w:b/>
          <w:snapToGrid w:val="0"/>
        </w:rPr>
        <w:t>at</w:t>
      </w:r>
      <w:r w:rsidR="00CF01F4" w:rsidRPr="009A5185">
        <w:rPr>
          <w:rFonts w:cs="Arial"/>
          <w:b/>
          <w:snapToGrid w:val="0"/>
        </w:rPr>
        <w:t xml:space="preserve"> </w:t>
      </w:r>
      <w:hyperlink r:id="rId34" w:history="1">
        <w:r w:rsidR="000F1FCB">
          <w:rPr>
            <w:rStyle w:val="Hyperlink"/>
            <w:rFonts w:cs="Arial"/>
            <w:snapToGrid w:val="0"/>
          </w:rPr>
          <w:t>https://leapfroggroup.org/hospital</w:t>
        </w:r>
      </w:hyperlink>
      <w:r w:rsidR="00501FCC" w:rsidRPr="009A5185">
        <w:rPr>
          <w:rFonts w:cs="Arial"/>
          <w:b/>
          <w:snapToGrid w:val="0"/>
        </w:rPr>
        <w:t>.</w:t>
      </w:r>
      <w:r w:rsidR="00CF01F4" w:rsidRPr="009A5185">
        <w:rPr>
          <w:rFonts w:cs="Arial"/>
          <w:b/>
          <w:snapToGrid w:val="0"/>
        </w:rPr>
        <w:t xml:space="preserve"> </w:t>
      </w:r>
    </w:p>
    <w:p w14:paraId="219442B2" w14:textId="2B560743" w:rsidR="009C4EE9" w:rsidRPr="00374530" w:rsidRDefault="00D5582E" w:rsidP="00AD309C">
      <w:pPr>
        <w:numPr>
          <w:ilvl w:val="0"/>
          <w:numId w:val="22"/>
        </w:numPr>
        <w:spacing w:line="276" w:lineRule="auto"/>
        <w:ind w:left="360"/>
        <w:rPr>
          <w:rFonts w:cs="Arial"/>
          <w:snapToGrid w:val="0"/>
        </w:rPr>
      </w:pPr>
      <w:r w:rsidRPr="009A5185">
        <w:rPr>
          <w:rFonts w:cs="Arial"/>
          <w:b/>
          <w:snapToGrid w:val="0"/>
        </w:rPr>
        <w:t>Make sure you have a 16-digit security code</w:t>
      </w:r>
      <w:r w:rsidR="001E56BE" w:rsidRPr="009A5185">
        <w:rPr>
          <w:rFonts w:cs="Arial"/>
          <w:snapToGrid w:val="0"/>
        </w:rPr>
        <w:t>. If you don’t,</w:t>
      </w:r>
      <w:r w:rsidR="00EC5468" w:rsidRPr="009A5185">
        <w:rPr>
          <w:rFonts w:cs="Arial"/>
          <w:snapToGrid w:val="0"/>
        </w:rPr>
        <w:t xml:space="preserve"> download</w:t>
      </w:r>
      <w:r w:rsidRPr="009A5185">
        <w:rPr>
          <w:rFonts w:cs="Arial"/>
          <w:snapToGrid w:val="0"/>
        </w:rPr>
        <w:t xml:space="preserve"> a </w:t>
      </w:r>
      <w:hyperlink r:id="rId35" w:history="1">
        <w:r w:rsidR="008C7C9F" w:rsidRPr="008C7C9F">
          <w:rPr>
            <w:rStyle w:val="Hyperlink"/>
            <w:rFonts w:cs="Arial"/>
            <w:snapToGrid w:val="0"/>
          </w:rPr>
          <w:t>Security Code Request</w:t>
        </w:r>
      </w:hyperlink>
      <w:r w:rsidR="008C7C9F">
        <w:rPr>
          <w:rFonts w:cs="Arial"/>
          <w:snapToGrid w:val="0"/>
        </w:rPr>
        <w:t xml:space="preserve"> form</w:t>
      </w:r>
      <w:r w:rsidR="001338CC" w:rsidRPr="009A5185">
        <w:rPr>
          <w:rFonts w:cs="Arial"/>
          <w:snapToGrid w:val="0"/>
        </w:rPr>
        <w:t xml:space="preserve">. </w:t>
      </w:r>
      <w:r w:rsidR="005237CA" w:rsidRPr="009A5185">
        <w:rPr>
          <w:rFonts w:cs="Arial"/>
          <w:snapToGrid w:val="0"/>
        </w:rPr>
        <w:t xml:space="preserve">If your hospital is part of a multi-hospital healthcare system, </w:t>
      </w:r>
      <w:r w:rsidR="005237CA" w:rsidRPr="009A5185">
        <w:rPr>
          <w:rFonts w:cs="Arial"/>
        </w:rPr>
        <w:t xml:space="preserve">you will need a separate security code for each individual hospital within the system. Please refer to </w:t>
      </w:r>
      <w:hyperlink r:id="rId36" w:history="1">
        <w:r w:rsidR="005237CA" w:rsidRPr="009A5185">
          <w:rPr>
            <w:rStyle w:val="Hyperlink"/>
            <w:rFonts w:cs="Arial"/>
          </w:rPr>
          <w:t>Leapfrog’s Multi-Campus Hospital Reporting Polic</w:t>
        </w:r>
        <w:r w:rsidR="00C338C0" w:rsidRPr="009A5185">
          <w:rPr>
            <w:rStyle w:val="Hyperlink"/>
            <w:rFonts w:cs="Arial"/>
          </w:rPr>
          <w:t>y</w:t>
        </w:r>
      </w:hyperlink>
      <w:r w:rsidR="005237CA" w:rsidRPr="009A5185">
        <w:rPr>
          <w:rFonts w:cs="Arial"/>
        </w:rPr>
        <w:t xml:space="preserve">. </w:t>
      </w:r>
    </w:p>
    <w:p w14:paraId="4ED48D4A" w14:textId="31C44AE4" w:rsidR="009C4EE9" w:rsidRPr="00374530" w:rsidRDefault="0010643F" w:rsidP="00AD309C">
      <w:pPr>
        <w:numPr>
          <w:ilvl w:val="0"/>
          <w:numId w:val="22"/>
        </w:numPr>
        <w:tabs>
          <w:tab w:val="num" w:pos="360"/>
        </w:tabs>
        <w:spacing w:line="276" w:lineRule="auto"/>
        <w:ind w:left="360"/>
        <w:rPr>
          <w:rFonts w:cs="Arial"/>
          <w:snapToGrid w:val="0"/>
        </w:rPr>
      </w:pPr>
      <w:r w:rsidRPr="009A5185">
        <w:rPr>
          <w:rFonts w:cs="Arial"/>
          <w:b/>
          <w:snapToGrid w:val="0"/>
        </w:rPr>
        <w:t xml:space="preserve">Download a hard copy of the </w:t>
      </w:r>
      <w:r w:rsidR="00C14AFF" w:rsidRPr="009A5185">
        <w:rPr>
          <w:rFonts w:cs="Arial"/>
          <w:b/>
          <w:snapToGrid w:val="0"/>
        </w:rPr>
        <w:t>Survey</w:t>
      </w:r>
      <w:r w:rsidR="001338CC" w:rsidRPr="009A5185">
        <w:rPr>
          <w:rFonts w:cs="Arial"/>
          <w:snapToGrid w:val="0"/>
        </w:rPr>
        <w:t xml:space="preserve"> </w:t>
      </w:r>
      <w:r w:rsidR="000D6757">
        <w:rPr>
          <w:rFonts w:cs="Arial"/>
          <w:snapToGrid w:val="0"/>
        </w:rPr>
        <w:t xml:space="preserve">(PDF or Word document) </w:t>
      </w:r>
      <w:r w:rsidR="00C338C0" w:rsidRPr="009A5185">
        <w:rPr>
          <w:rFonts w:cs="Arial"/>
          <w:snapToGrid w:val="0"/>
        </w:rPr>
        <w:t xml:space="preserve">on the </w:t>
      </w:r>
      <w:hyperlink r:id="rId37" w:history="1">
        <w:r w:rsidR="00C338C0" w:rsidRPr="008C7C9F">
          <w:rPr>
            <w:rStyle w:val="Hyperlink"/>
            <w:rFonts w:cs="Arial"/>
            <w:snapToGrid w:val="0"/>
          </w:rPr>
          <w:t>Survey and CPOE Materials webpage</w:t>
        </w:r>
      </w:hyperlink>
      <w:r w:rsidR="00C338C0" w:rsidRPr="009A5185">
        <w:rPr>
          <w:rFonts w:cs="Arial"/>
          <w:snapToGrid w:val="0"/>
        </w:rPr>
        <w:t xml:space="preserve">. </w:t>
      </w:r>
      <w:r w:rsidR="00E02F8B" w:rsidRPr="009A5185">
        <w:rPr>
          <w:rFonts w:cs="Arial"/>
          <w:snapToGrid w:val="0"/>
        </w:rPr>
        <w:t xml:space="preserve">Read through the </w:t>
      </w:r>
      <w:r w:rsidR="00E02F8B" w:rsidRPr="009A5185">
        <w:rPr>
          <w:rFonts w:cs="Arial"/>
          <w:snapToGrid w:val="0"/>
          <w:u w:val="single"/>
        </w:rPr>
        <w:t xml:space="preserve">entire </w:t>
      </w:r>
      <w:r w:rsidR="00760EB2" w:rsidRPr="009A5185">
        <w:rPr>
          <w:rFonts w:cs="Arial"/>
          <w:snapToGrid w:val="0"/>
          <w:u w:val="single"/>
        </w:rPr>
        <w:t>document</w:t>
      </w:r>
      <w:r w:rsidR="00760EB2" w:rsidRPr="009A5185">
        <w:rPr>
          <w:rFonts w:cs="Arial"/>
          <w:snapToGrid w:val="0"/>
        </w:rPr>
        <w:t xml:space="preserve"> </w:t>
      </w:r>
      <w:r w:rsidRPr="009A5185">
        <w:rPr>
          <w:rFonts w:cs="Arial"/>
          <w:snapToGrid w:val="0"/>
        </w:rPr>
        <w:t>to ensure that you understan</w:t>
      </w:r>
      <w:r w:rsidR="001338CC" w:rsidRPr="009A5185">
        <w:rPr>
          <w:rFonts w:cs="Arial"/>
          <w:snapToGrid w:val="0"/>
        </w:rPr>
        <w:t>d what information is required.</w:t>
      </w:r>
    </w:p>
    <w:p w14:paraId="0F5814EA" w14:textId="7FC6A603" w:rsidR="00B67677" w:rsidRPr="00374530" w:rsidRDefault="0010643F" w:rsidP="00AD309C">
      <w:pPr>
        <w:numPr>
          <w:ilvl w:val="0"/>
          <w:numId w:val="22"/>
        </w:numPr>
        <w:tabs>
          <w:tab w:val="num" w:pos="360"/>
        </w:tabs>
        <w:spacing w:line="276" w:lineRule="auto"/>
        <w:ind w:left="360"/>
        <w:rPr>
          <w:rFonts w:cs="Arial"/>
          <w:snapToGrid w:val="0"/>
          <w:sz w:val="16"/>
          <w:szCs w:val="16"/>
        </w:rPr>
      </w:pPr>
      <w:r w:rsidRPr="00B67677">
        <w:rPr>
          <w:rFonts w:cs="Arial"/>
          <w:b/>
        </w:rPr>
        <w:t xml:space="preserve">Review the </w:t>
      </w:r>
      <w:r w:rsidR="00FB3132" w:rsidRPr="00B67677">
        <w:rPr>
          <w:rFonts w:cs="Arial"/>
          <w:b/>
        </w:rPr>
        <w:t>reference information</w:t>
      </w:r>
      <w:r w:rsidRPr="00B67677">
        <w:rPr>
          <w:rFonts w:cs="Arial"/>
        </w:rPr>
        <w:t xml:space="preserve"> </w:t>
      </w:r>
      <w:r w:rsidR="00E02F8B" w:rsidRPr="00B67677">
        <w:rPr>
          <w:rFonts w:cs="Arial"/>
        </w:rPr>
        <w:t xml:space="preserve">in each section of </w:t>
      </w:r>
      <w:r w:rsidRPr="00B67677">
        <w:rPr>
          <w:rFonts w:cs="Arial"/>
        </w:rPr>
        <w:t>th</w:t>
      </w:r>
      <w:r w:rsidR="00926CFF" w:rsidRPr="00B67677">
        <w:rPr>
          <w:rFonts w:cs="Arial"/>
        </w:rPr>
        <w:t xml:space="preserve">e </w:t>
      </w:r>
      <w:r w:rsidR="00C14AFF" w:rsidRPr="00B67677">
        <w:rPr>
          <w:rFonts w:cs="Arial"/>
        </w:rPr>
        <w:t>Survey</w:t>
      </w:r>
      <w:r w:rsidR="001D50B8" w:rsidRPr="00B67677">
        <w:rPr>
          <w:rFonts w:cs="Arial"/>
        </w:rPr>
        <w:t xml:space="preserve"> document and</w:t>
      </w:r>
      <w:r w:rsidRPr="00B67677">
        <w:rPr>
          <w:rFonts w:cs="Arial"/>
        </w:rPr>
        <w:t xml:space="preserve"> </w:t>
      </w:r>
      <w:r w:rsidRPr="00B67677">
        <w:rPr>
          <w:rFonts w:cs="Arial"/>
          <w:b/>
          <w:bCs/>
        </w:rPr>
        <w:t>downloa</w:t>
      </w:r>
      <w:r w:rsidR="00220448" w:rsidRPr="00B67677">
        <w:rPr>
          <w:rFonts w:cs="Arial"/>
          <w:b/>
          <w:bCs/>
        </w:rPr>
        <w:t xml:space="preserve">d </w:t>
      </w:r>
      <w:hyperlink r:id="rId38" w:history="1">
        <w:r w:rsidR="00220448" w:rsidRPr="00B67677">
          <w:rPr>
            <w:rStyle w:val="Hyperlink"/>
            <w:rFonts w:cs="Arial"/>
            <w:b/>
            <w:bCs/>
          </w:rPr>
          <w:t>other supporting materials</w:t>
        </w:r>
      </w:hyperlink>
      <w:r w:rsidR="001338CC" w:rsidRPr="00B67677">
        <w:rPr>
          <w:rFonts w:cs="Arial"/>
        </w:rPr>
        <w:t xml:space="preserve">. </w:t>
      </w:r>
      <w:r w:rsidRPr="00B67677">
        <w:rPr>
          <w:rFonts w:cs="Arial"/>
        </w:rPr>
        <w:t>Th</w:t>
      </w:r>
      <w:r w:rsidR="00220448" w:rsidRPr="00B67677">
        <w:rPr>
          <w:rFonts w:cs="Arial"/>
        </w:rPr>
        <w:t>ese documents</w:t>
      </w:r>
      <w:r w:rsidR="00ED4FAB" w:rsidRPr="00B67677">
        <w:rPr>
          <w:rFonts w:cs="Arial"/>
        </w:rPr>
        <w:t xml:space="preserve"> and tools</w:t>
      </w:r>
      <w:r w:rsidR="00220448" w:rsidRPr="00B67677">
        <w:rPr>
          <w:rFonts w:cs="Arial"/>
        </w:rPr>
        <w:t xml:space="preserve"> contain information that you</w:t>
      </w:r>
      <w:r w:rsidRPr="00B67677">
        <w:rPr>
          <w:rFonts w:cs="Arial"/>
        </w:rPr>
        <w:t xml:space="preserve"> will need to </w:t>
      </w:r>
      <w:r w:rsidR="00FB3132" w:rsidRPr="00B67677">
        <w:rPr>
          <w:rFonts w:cs="Arial"/>
        </w:rPr>
        <w:t xml:space="preserve">accurately </w:t>
      </w:r>
      <w:r w:rsidRPr="00B67677">
        <w:rPr>
          <w:rFonts w:cs="Arial"/>
        </w:rPr>
        <w:t xml:space="preserve">respond to the </w:t>
      </w:r>
      <w:r w:rsidR="00C14AFF" w:rsidRPr="00B67677">
        <w:rPr>
          <w:rFonts w:cs="Arial"/>
        </w:rPr>
        <w:t>Survey</w:t>
      </w:r>
      <w:r w:rsidRPr="00B67677">
        <w:rPr>
          <w:rFonts w:cs="Arial"/>
        </w:rPr>
        <w:t xml:space="preserve"> questions.</w:t>
      </w:r>
      <w:r w:rsidR="00D917D2" w:rsidRPr="00B67677">
        <w:rPr>
          <w:rFonts w:cs="Arial"/>
        </w:rPr>
        <w:t xml:space="preserve"> </w:t>
      </w:r>
    </w:p>
    <w:p w14:paraId="404FBBFA" w14:textId="464B9E6B" w:rsidR="0086777E" w:rsidRPr="00374530" w:rsidRDefault="007A2824" w:rsidP="00AD309C">
      <w:pPr>
        <w:numPr>
          <w:ilvl w:val="0"/>
          <w:numId w:val="22"/>
        </w:numPr>
        <w:tabs>
          <w:tab w:val="num" w:pos="360"/>
        </w:tabs>
        <w:spacing w:line="276" w:lineRule="auto"/>
        <w:ind w:left="360"/>
        <w:rPr>
          <w:rFonts w:cs="Arial"/>
          <w:snapToGrid w:val="0"/>
        </w:rPr>
      </w:pPr>
      <w:r w:rsidRPr="009A5185">
        <w:rPr>
          <w:rFonts w:cs="Arial"/>
          <w:b/>
        </w:rPr>
        <w:t>Join Leapfrog’s NHSN Group</w:t>
      </w:r>
      <w:r w:rsidRPr="009A5185">
        <w:rPr>
          <w:rFonts w:cs="Arial"/>
        </w:rPr>
        <w:t xml:space="preserve">. </w:t>
      </w:r>
      <w:r w:rsidR="002F08C7">
        <w:rPr>
          <w:rFonts w:cs="Arial"/>
        </w:rPr>
        <w:t>H</w:t>
      </w:r>
      <w:r w:rsidRPr="009A5185">
        <w:rPr>
          <w:rFonts w:cs="Arial"/>
        </w:rPr>
        <w:t>ospitals reporting on Section 7B</w:t>
      </w:r>
      <w:r w:rsidR="000D6757">
        <w:rPr>
          <w:rFonts w:cs="Arial"/>
        </w:rPr>
        <w:t>:</w:t>
      </w:r>
      <w:r w:rsidRPr="009A5185">
        <w:rPr>
          <w:rFonts w:cs="Arial"/>
        </w:rPr>
        <w:t xml:space="preserve"> Healthcare-Associated Infections are required to join Leapfrog’s NHSN Group. More information, including important deadlines, is available on the </w:t>
      </w:r>
      <w:hyperlink r:id="rId39" w:history="1">
        <w:r w:rsidRPr="009A5185">
          <w:rPr>
            <w:rStyle w:val="Hyperlink"/>
            <w:rFonts w:cs="Arial"/>
          </w:rPr>
          <w:t>Join NHSN Group webpage</w:t>
        </w:r>
      </w:hyperlink>
      <w:r w:rsidRPr="009A5185">
        <w:rPr>
          <w:rFonts w:cs="Arial"/>
        </w:rPr>
        <w:t>.</w:t>
      </w:r>
    </w:p>
    <w:p w14:paraId="5C1EB400" w14:textId="677C7501" w:rsidR="009C4EE9" w:rsidRPr="00374530" w:rsidRDefault="00B67677" w:rsidP="00AD309C">
      <w:pPr>
        <w:numPr>
          <w:ilvl w:val="0"/>
          <w:numId w:val="22"/>
        </w:numPr>
        <w:tabs>
          <w:tab w:val="num" w:pos="360"/>
        </w:tabs>
        <w:spacing w:line="276" w:lineRule="auto"/>
        <w:ind w:left="360"/>
        <w:rPr>
          <w:rFonts w:cs="Arial"/>
          <w:snapToGrid w:val="0"/>
        </w:rPr>
      </w:pPr>
      <w:r w:rsidRPr="00B67677">
        <w:rPr>
          <w:rFonts w:cs="Arial"/>
          <w:b/>
          <w:bCs/>
          <w:snapToGrid w:val="0"/>
        </w:rPr>
        <w:t>Accept the American Medical Association’s Terms of Use and Download the CPT Code Workbook</w:t>
      </w:r>
      <w:r>
        <w:rPr>
          <w:rFonts w:cs="Arial"/>
          <w:snapToGrid w:val="0"/>
        </w:rPr>
        <w:t xml:space="preserve">. </w:t>
      </w:r>
      <w:r>
        <w:rPr>
          <w:rFonts w:cs="Arial"/>
        </w:rPr>
        <w:t xml:space="preserve">Hospitals reporting on </w:t>
      </w:r>
      <w:r w:rsidR="000130CD">
        <w:rPr>
          <w:rFonts w:cs="Arial"/>
        </w:rPr>
        <w:t xml:space="preserve">Section 3 Adult and Pediatric Complex Procedures (that perform bariatric surgery for weight loss, total hip replacement surgery, or total knee replacement surgery) </w:t>
      </w:r>
      <w:r w:rsidR="00CB302D">
        <w:rPr>
          <w:rFonts w:cs="Arial"/>
        </w:rPr>
        <w:t xml:space="preserve">and </w:t>
      </w:r>
      <w:r w:rsidR="000130CD">
        <w:rPr>
          <w:rFonts w:cs="Arial"/>
        </w:rPr>
        <w:t>S</w:t>
      </w:r>
      <w:r>
        <w:rPr>
          <w:rFonts w:cs="Arial"/>
        </w:rPr>
        <w:t xml:space="preserve">ection 9 Outpatient Procedures </w:t>
      </w:r>
      <w:r w:rsidR="0057687E">
        <w:rPr>
          <w:rFonts w:cs="Arial"/>
        </w:rPr>
        <w:t xml:space="preserve">(that perform outpatient procedures) </w:t>
      </w:r>
      <w:r>
        <w:rPr>
          <w:rFonts w:cs="Arial"/>
        </w:rPr>
        <w:t xml:space="preserve">must accept the American Medical Association’s Terms of Use and download the CPT Code Workbook via the button on the </w:t>
      </w:r>
      <w:hyperlink r:id="rId40" w:history="1">
        <w:r w:rsidRPr="00F72C9F">
          <w:rPr>
            <w:rStyle w:val="Hyperlink"/>
            <w:rFonts w:cs="Arial"/>
          </w:rPr>
          <w:t>Survey Dashboard</w:t>
        </w:r>
      </w:hyperlink>
      <w:r w:rsidR="007545D7">
        <w:rPr>
          <w:rFonts w:cs="Arial"/>
        </w:rPr>
        <w:t xml:space="preserve"> in Section 9.</w:t>
      </w:r>
    </w:p>
    <w:p w14:paraId="178DEF47" w14:textId="6514408B" w:rsidR="009C4EE9" w:rsidRPr="00374530" w:rsidRDefault="00834A44" w:rsidP="00AD309C">
      <w:pPr>
        <w:numPr>
          <w:ilvl w:val="0"/>
          <w:numId w:val="22"/>
        </w:numPr>
        <w:tabs>
          <w:tab w:val="num" w:pos="360"/>
        </w:tabs>
        <w:spacing w:line="276" w:lineRule="auto"/>
        <w:ind w:left="360"/>
        <w:rPr>
          <w:rFonts w:cs="Arial"/>
          <w:snapToGrid w:val="0"/>
        </w:rPr>
      </w:pPr>
      <w:r w:rsidRPr="009A5185">
        <w:rPr>
          <w:rFonts w:cs="Arial"/>
          <w:b/>
          <w:snapToGrid w:val="0"/>
        </w:rPr>
        <w:t>Identify individuals from your hospital to help you</w:t>
      </w:r>
      <w:r w:rsidRPr="009A5185">
        <w:rPr>
          <w:rFonts w:cs="Arial"/>
          <w:snapToGrid w:val="0"/>
        </w:rPr>
        <w:t xml:space="preserve"> gather the data you </w:t>
      </w:r>
      <w:r w:rsidR="00840E07" w:rsidRPr="009A5185">
        <w:rPr>
          <w:rFonts w:cs="Arial"/>
          <w:snapToGrid w:val="0"/>
        </w:rPr>
        <w:t xml:space="preserve">will </w:t>
      </w:r>
      <w:r w:rsidRPr="009A5185">
        <w:rPr>
          <w:rFonts w:cs="Arial"/>
          <w:snapToGrid w:val="0"/>
        </w:rPr>
        <w:t>need to complete t</w:t>
      </w:r>
      <w:r w:rsidR="00926CFF" w:rsidRPr="009A5185">
        <w:rPr>
          <w:rFonts w:cs="Arial"/>
          <w:snapToGrid w:val="0"/>
        </w:rPr>
        <w:t>he</w:t>
      </w:r>
      <w:r w:rsidRPr="009A5185">
        <w:rPr>
          <w:rFonts w:cs="Arial"/>
          <w:snapToGrid w:val="0"/>
        </w:rPr>
        <w:t xml:space="preserve"> various sections of the </w:t>
      </w:r>
      <w:r w:rsidR="00C14AFF" w:rsidRPr="009A5185">
        <w:rPr>
          <w:rFonts w:cs="Arial"/>
          <w:snapToGrid w:val="0"/>
        </w:rPr>
        <w:t>Survey</w:t>
      </w:r>
      <w:r w:rsidRPr="009A5185">
        <w:rPr>
          <w:rFonts w:cs="Arial"/>
          <w:snapToGrid w:val="0"/>
        </w:rPr>
        <w:t xml:space="preserve">. </w:t>
      </w:r>
    </w:p>
    <w:p w14:paraId="483F43E9" w14:textId="4185FB52" w:rsidR="009C4EE9" w:rsidRPr="00374530" w:rsidRDefault="004045F6" w:rsidP="00AD309C">
      <w:pPr>
        <w:numPr>
          <w:ilvl w:val="0"/>
          <w:numId w:val="22"/>
        </w:numPr>
        <w:tabs>
          <w:tab w:val="num" w:pos="360"/>
        </w:tabs>
        <w:spacing w:line="276" w:lineRule="auto"/>
        <w:ind w:left="360"/>
        <w:rPr>
          <w:rFonts w:cs="Arial"/>
          <w:snapToGrid w:val="0"/>
        </w:rPr>
      </w:pPr>
      <w:r w:rsidRPr="009A5185">
        <w:rPr>
          <w:rFonts w:cs="Arial"/>
          <w:b/>
          <w:snapToGrid w:val="0"/>
        </w:rPr>
        <w:t xml:space="preserve">Complete a hard </w:t>
      </w:r>
      <w:r w:rsidR="005F3BD2" w:rsidRPr="009A5185">
        <w:rPr>
          <w:rFonts w:cs="Arial"/>
          <w:b/>
          <w:snapToGrid w:val="0"/>
        </w:rPr>
        <w:t xml:space="preserve">copy </w:t>
      </w:r>
      <w:r w:rsidR="00834A44" w:rsidRPr="009A5185">
        <w:rPr>
          <w:rFonts w:cs="Arial"/>
          <w:b/>
          <w:snapToGrid w:val="0"/>
        </w:rPr>
        <w:t xml:space="preserve">of the </w:t>
      </w:r>
      <w:r w:rsidR="00C14AFF" w:rsidRPr="009A5185">
        <w:rPr>
          <w:rFonts w:cs="Arial"/>
          <w:b/>
          <w:snapToGrid w:val="0"/>
        </w:rPr>
        <w:t>Survey</w:t>
      </w:r>
      <w:r w:rsidRPr="009A5185">
        <w:rPr>
          <w:rFonts w:cs="Arial"/>
          <w:b/>
          <w:snapToGrid w:val="0"/>
        </w:rPr>
        <w:t xml:space="preserve"> before you log in</w:t>
      </w:r>
      <w:r w:rsidR="00F6397C" w:rsidRPr="009A5185">
        <w:rPr>
          <w:rFonts w:cs="Arial"/>
          <w:b/>
          <w:snapToGrid w:val="0"/>
        </w:rPr>
        <w:t xml:space="preserve"> to</w:t>
      </w:r>
      <w:r w:rsidRPr="009A5185">
        <w:rPr>
          <w:rFonts w:cs="Arial"/>
          <w:b/>
          <w:snapToGrid w:val="0"/>
        </w:rPr>
        <w:t xml:space="preserve"> the </w:t>
      </w:r>
      <w:r w:rsidR="004B22C6">
        <w:rPr>
          <w:rFonts w:cs="Arial"/>
          <w:b/>
          <w:snapToGrid w:val="0"/>
        </w:rPr>
        <w:t>Online Survey Tool</w:t>
      </w:r>
      <w:r w:rsidR="00834A44" w:rsidRPr="009A5185">
        <w:rPr>
          <w:rFonts w:cs="Arial"/>
          <w:snapToGrid w:val="0"/>
        </w:rPr>
        <w:t xml:space="preserve">. </w:t>
      </w:r>
      <w:r w:rsidR="0010643F" w:rsidRPr="009A5185">
        <w:rPr>
          <w:rFonts w:cs="Arial"/>
          <w:snapToGrid w:val="0"/>
        </w:rPr>
        <w:t xml:space="preserve">This will expedite the </w:t>
      </w:r>
      <w:r w:rsidR="004B7172">
        <w:rPr>
          <w:rFonts w:cs="Arial"/>
          <w:snapToGrid w:val="0"/>
        </w:rPr>
        <w:t xml:space="preserve">data entry into the Online Survey Tool </w:t>
      </w:r>
      <w:r w:rsidR="00717501">
        <w:rPr>
          <w:rFonts w:cs="Arial"/>
          <w:snapToGrid w:val="0"/>
        </w:rPr>
        <w:t xml:space="preserve">and </w:t>
      </w:r>
      <w:r w:rsidR="00840E07" w:rsidRPr="009A5185">
        <w:rPr>
          <w:rFonts w:cs="Arial"/>
          <w:snapToGrid w:val="0"/>
        </w:rPr>
        <w:t xml:space="preserve">help to </w:t>
      </w:r>
      <w:r w:rsidR="00834A44" w:rsidRPr="009A5185">
        <w:rPr>
          <w:rFonts w:cs="Arial"/>
          <w:snapToGrid w:val="0"/>
        </w:rPr>
        <w:t xml:space="preserve">avoid the </w:t>
      </w:r>
      <w:r w:rsidR="002360A7">
        <w:rPr>
          <w:rFonts w:cs="Arial"/>
          <w:snapToGrid w:val="0"/>
        </w:rPr>
        <w:t xml:space="preserve">Tool </w:t>
      </w:r>
      <w:r w:rsidR="0034196E">
        <w:rPr>
          <w:rFonts w:cs="Arial"/>
          <w:snapToGrid w:val="0"/>
        </w:rPr>
        <w:t xml:space="preserve">"timing out" after </w:t>
      </w:r>
      <w:r w:rsidR="009C4EE9">
        <w:rPr>
          <w:rFonts w:cs="Arial"/>
          <w:snapToGrid w:val="0"/>
        </w:rPr>
        <w:t>20</w:t>
      </w:r>
      <w:r w:rsidR="0010643F" w:rsidRPr="009A5185">
        <w:rPr>
          <w:rFonts w:cs="Arial"/>
          <w:snapToGrid w:val="0"/>
        </w:rPr>
        <w:t xml:space="preserve"> minutes of idle time (a security precaution). Once </w:t>
      </w:r>
      <w:r w:rsidR="00FF72B9" w:rsidRPr="009A5185">
        <w:rPr>
          <w:rFonts w:cs="Arial"/>
          <w:snapToGrid w:val="0"/>
        </w:rPr>
        <w:t>all</w:t>
      </w:r>
      <w:r w:rsidRPr="009A5185">
        <w:rPr>
          <w:rFonts w:cs="Arial"/>
          <w:snapToGrid w:val="0"/>
        </w:rPr>
        <w:t xml:space="preserve"> the </w:t>
      </w:r>
      <w:r w:rsidR="0010643F" w:rsidRPr="009A5185">
        <w:rPr>
          <w:rFonts w:cs="Arial"/>
          <w:snapToGrid w:val="0"/>
        </w:rPr>
        <w:t>information has been collected</w:t>
      </w:r>
      <w:r w:rsidRPr="009A5185">
        <w:rPr>
          <w:rFonts w:cs="Arial"/>
          <w:snapToGrid w:val="0"/>
        </w:rPr>
        <w:t xml:space="preserve"> and recorded in the hard copy of the </w:t>
      </w:r>
      <w:r w:rsidR="00C14AFF" w:rsidRPr="009A5185">
        <w:rPr>
          <w:rFonts w:cs="Arial"/>
          <w:snapToGrid w:val="0"/>
        </w:rPr>
        <w:t>Survey</w:t>
      </w:r>
      <w:r w:rsidRPr="009A5185">
        <w:rPr>
          <w:rFonts w:cs="Arial"/>
          <w:snapToGrid w:val="0"/>
        </w:rPr>
        <w:t xml:space="preserve">, the CEO or </w:t>
      </w:r>
      <w:r w:rsidR="00E65A40">
        <w:rPr>
          <w:rFonts w:cs="Arial"/>
          <w:snapToGrid w:val="0"/>
        </w:rPr>
        <w:t xml:space="preserve">the CEO’s </w:t>
      </w:r>
      <w:r w:rsidRPr="009A5185">
        <w:rPr>
          <w:rFonts w:cs="Arial"/>
          <w:snapToGrid w:val="0"/>
        </w:rPr>
        <w:t>designee</w:t>
      </w:r>
      <w:r w:rsidR="0010643F" w:rsidRPr="009A5185">
        <w:rPr>
          <w:rFonts w:cs="Arial"/>
          <w:snapToGrid w:val="0"/>
        </w:rPr>
        <w:t xml:space="preserve"> can typically complete t</w:t>
      </w:r>
      <w:r w:rsidR="00ED4FAB" w:rsidRPr="009A5185">
        <w:rPr>
          <w:rFonts w:cs="Arial"/>
          <w:snapToGrid w:val="0"/>
        </w:rPr>
        <w:t>he</w:t>
      </w:r>
      <w:r w:rsidR="009F2794">
        <w:rPr>
          <w:rFonts w:cs="Arial"/>
          <w:snapToGrid w:val="0"/>
        </w:rPr>
        <w:t xml:space="preserve"> </w:t>
      </w:r>
      <w:r w:rsidR="00E17E44">
        <w:rPr>
          <w:rFonts w:cs="Arial"/>
          <w:snapToGrid w:val="0"/>
        </w:rPr>
        <w:t xml:space="preserve">online </w:t>
      </w:r>
      <w:r w:rsidR="009F2794">
        <w:rPr>
          <w:rFonts w:cs="Arial"/>
          <w:snapToGrid w:val="0"/>
        </w:rPr>
        <w:t>data entry</w:t>
      </w:r>
      <w:r w:rsidR="00ED4FAB" w:rsidRPr="009A5185">
        <w:rPr>
          <w:rFonts w:cs="Arial"/>
          <w:snapToGrid w:val="0"/>
        </w:rPr>
        <w:t xml:space="preserve"> in less than </w:t>
      </w:r>
      <w:r w:rsidR="009F2794">
        <w:rPr>
          <w:rFonts w:cs="Arial"/>
          <w:snapToGrid w:val="0"/>
        </w:rPr>
        <w:t>an hour</w:t>
      </w:r>
      <w:r w:rsidR="0010643F" w:rsidRPr="009A5185">
        <w:rPr>
          <w:rFonts w:cs="Arial"/>
          <w:snapToGrid w:val="0"/>
        </w:rPr>
        <w:t xml:space="preserve">. Please note, responses </w:t>
      </w:r>
      <w:r w:rsidR="00676669">
        <w:rPr>
          <w:rFonts w:cs="Arial"/>
          <w:snapToGrid w:val="0"/>
        </w:rPr>
        <w:t xml:space="preserve">must be entered into the </w:t>
      </w:r>
      <w:r w:rsidR="004B22C6">
        <w:rPr>
          <w:rFonts w:cs="Arial"/>
          <w:snapToGrid w:val="0"/>
        </w:rPr>
        <w:t>Online Survey Tool</w:t>
      </w:r>
      <w:r w:rsidR="00676669">
        <w:rPr>
          <w:rFonts w:cs="Arial"/>
          <w:snapToGrid w:val="0"/>
        </w:rPr>
        <w:t xml:space="preserve"> to be submitted</w:t>
      </w:r>
      <w:r w:rsidR="0010643F" w:rsidRPr="009A5185">
        <w:rPr>
          <w:rFonts w:cs="Arial"/>
          <w:snapToGrid w:val="0"/>
        </w:rPr>
        <w:t>.</w:t>
      </w:r>
    </w:p>
    <w:p w14:paraId="2DCCFC8C" w14:textId="6E30B435" w:rsidR="009C4EE9" w:rsidRPr="00374530" w:rsidRDefault="00777CF3" w:rsidP="00AD309C">
      <w:pPr>
        <w:numPr>
          <w:ilvl w:val="0"/>
          <w:numId w:val="22"/>
        </w:numPr>
        <w:tabs>
          <w:tab w:val="num" w:pos="360"/>
        </w:tabs>
        <w:spacing w:line="276" w:lineRule="auto"/>
        <w:ind w:left="360"/>
        <w:rPr>
          <w:rFonts w:cs="Arial"/>
          <w:snapToGrid w:val="0"/>
        </w:rPr>
      </w:pPr>
      <w:r w:rsidRPr="009A5185">
        <w:rPr>
          <w:rFonts w:cs="Arial"/>
          <w:b/>
          <w:snapToGrid w:val="0"/>
        </w:rPr>
        <w:t xml:space="preserve">Download and review a copy of the </w:t>
      </w:r>
      <w:r w:rsidR="003B6E90">
        <w:rPr>
          <w:rFonts w:cs="Arial"/>
          <w:b/>
          <w:snapToGrid w:val="0"/>
        </w:rPr>
        <w:t xml:space="preserve">Online Survey Tool </w:t>
      </w:r>
      <w:r w:rsidRPr="009A5185">
        <w:rPr>
          <w:rFonts w:cs="Arial"/>
          <w:b/>
          <w:snapToGrid w:val="0"/>
        </w:rPr>
        <w:t>Guide</w:t>
      </w:r>
      <w:r w:rsidR="00E17E44">
        <w:rPr>
          <w:rFonts w:cs="Arial"/>
        </w:rPr>
        <w:t xml:space="preserve"> </w:t>
      </w:r>
      <w:r w:rsidR="007A4266">
        <w:rPr>
          <w:rFonts w:cs="Arial"/>
        </w:rPr>
        <w:t xml:space="preserve">on the </w:t>
      </w:r>
      <w:hyperlink r:id="rId41" w:history="1">
        <w:r w:rsidR="007A4266" w:rsidRPr="00252720">
          <w:rPr>
            <w:rStyle w:val="Hyperlink"/>
            <w:rFonts w:cs="Arial"/>
            <w:snapToGrid w:val="0"/>
          </w:rPr>
          <w:t>Get Started webpage</w:t>
        </w:r>
      </w:hyperlink>
      <w:r w:rsidR="007A4266">
        <w:rPr>
          <w:rStyle w:val="Hyperlink"/>
          <w:rFonts w:cs="Arial"/>
          <w:snapToGrid w:val="0"/>
          <w:u w:val="none"/>
        </w:rPr>
        <w:t xml:space="preserve"> </w:t>
      </w:r>
      <w:r w:rsidR="007A4266" w:rsidRPr="007A4266">
        <w:rPr>
          <w:rStyle w:val="Hyperlink"/>
          <w:rFonts w:cs="Arial"/>
          <w:snapToGrid w:val="0"/>
          <w:color w:val="auto"/>
          <w:u w:val="none"/>
        </w:rPr>
        <w:t>and</w:t>
      </w:r>
      <w:r w:rsidR="007A4266">
        <w:rPr>
          <w:rStyle w:val="Hyperlink"/>
          <w:rFonts w:cs="Arial"/>
          <w:snapToGrid w:val="0"/>
          <w:u w:val="none"/>
        </w:rPr>
        <w:t xml:space="preserve"> </w:t>
      </w:r>
      <w:r w:rsidRPr="007A4266">
        <w:rPr>
          <w:rFonts w:cs="Arial"/>
        </w:rPr>
        <w:t>includes</w:t>
      </w:r>
      <w:r w:rsidRPr="009A5185">
        <w:rPr>
          <w:rFonts w:cs="Arial"/>
        </w:rPr>
        <w:t xml:space="preserve"> important instructions on how to navigate the </w:t>
      </w:r>
      <w:r w:rsidR="004B22C6">
        <w:rPr>
          <w:rFonts w:cs="Arial"/>
        </w:rPr>
        <w:t>Online Hospital Survey Tool</w:t>
      </w:r>
      <w:r w:rsidR="000D6757">
        <w:rPr>
          <w:rFonts w:cs="Arial"/>
        </w:rPr>
        <w:t xml:space="preserve">, including instructions on how to verify your hospital has successfully submitted the Survey. </w:t>
      </w:r>
    </w:p>
    <w:p w14:paraId="6A307153" w14:textId="6DBA2D07" w:rsidR="009C4EE9" w:rsidRPr="00374530" w:rsidRDefault="0012573C" w:rsidP="00AD309C">
      <w:pPr>
        <w:numPr>
          <w:ilvl w:val="0"/>
          <w:numId w:val="22"/>
        </w:numPr>
        <w:tabs>
          <w:tab w:val="num" w:pos="360"/>
        </w:tabs>
        <w:spacing w:line="276" w:lineRule="auto"/>
        <w:ind w:left="360"/>
        <w:rPr>
          <w:rFonts w:cs="Arial"/>
          <w:b/>
          <w:snapToGrid w:val="0"/>
        </w:rPr>
      </w:pPr>
      <w:r w:rsidRPr="009A5185">
        <w:rPr>
          <w:rFonts w:cs="Arial"/>
          <w:b/>
        </w:rPr>
        <w:t xml:space="preserve">Check </w:t>
      </w:r>
      <w:r w:rsidR="00C14AFF" w:rsidRPr="009A5185">
        <w:rPr>
          <w:rFonts w:cs="Arial"/>
          <w:b/>
        </w:rPr>
        <w:t>Survey</w:t>
      </w:r>
      <w:r w:rsidRPr="009A5185">
        <w:rPr>
          <w:rFonts w:cs="Arial"/>
          <w:b/>
        </w:rPr>
        <w:t xml:space="preserve"> deadlines. </w:t>
      </w:r>
      <w:r w:rsidR="00C338C0" w:rsidRPr="009A5185">
        <w:rPr>
          <w:rFonts w:cs="Arial"/>
        </w:rPr>
        <w:t xml:space="preserve">Carefully review </w:t>
      </w:r>
      <w:r w:rsidR="00C14AFF" w:rsidRPr="009A5185">
        <w:rPr>
          <w:rFonts w:cs="Arial"/>
        </w:rPr>
        <w:t>Survey</w:t>
      </w:r>
      <w:r w:rsidRPr="009A5185">
        <w:rPr>
          <w:rFonts w:cs="Arial"/>
        </w:rPr>
        <w:t xml:space="preserve"> </w:t>
      </w:r>
      <w:hyperlink r:id="rId42" w:history="1">
        <w:r w:rsidRPr="009A5185">
          <w:rPr>
            <w:rStyle w:val="Hyperlink"/>
            <w:rFonts w:cs="Arial"/>
          </w:rPr>
          <w:t>deadlines</w:t>
        </w:r>
      </w:hyperlink>
      <w:r w:rsidRPr="009A5185">
        <w:rPr>
          <w:rFonts w:cs="Arial"/>
        </w:rPr>
        <w:t xml:space="preserve"> befo</w:t>
      </w:r>
      <w:r w:rsidRPr="00906293">
        <w:rPr>
          <w:rFonts w:cs="Arial"/>
        </w:rPr>
        <w:t>re you begin</w:t>
      </w:r>
      <w:r w:rsidR="00905C82" w:rsidRPr="00906293">
        <w:rPr>
          <w:rFonts w:cs="Arial"/>
        </w:rPr>
        <w:t>.</w:t>
      </w:r>
      <w:r w:rsidR="00905C82" w:rsidRPr="009A5185">
        <w:rPr>
          <w:rFonts w:cs="Arial"/>
        </w:rPr>
        <w:t xml:space="preserve"> </w:t>
      </w:r>
      <w:r w:rsidRPr="009A5185">
        <w:rPr>
          <w:rFonts w:cs="Arial"/>
        </w:rPr>
        <w:t xml:space="preserve">Ensure that you have enough time to collect the data, complete a hard copy of the </w:t>
      </w:r>
      <w:r w:rsidR="00C14AFF" w:rsidRPr="009A5185">
        <w:rPr>
          <w:rFonts w:cs="Arial"/>
        </w:rPr>
        <w:t>Survey</w:t>
      </w:r>
      <w:r w:rsidRPr="009A5185">
        <w:rPr>
          <w:rFonts w:cs="Arial"/>
        </w:rPr>
        <w:t>, and complete and submit</w:t>
      </w:r>
      <w:r w:rsidR="00C14AFF" w:rsidRPr="009A5185">
        <w:rPr>
          <w:rFonts w:cs="Arial"/>
        </w:rPr>
        <w:t xml:space="preserve"> </w:t>
      </w:r>
      <w:r w:rsidR="005559E9">
        <w:rPr>
          <w:rFonts w:cs="Arial"/>
        </w:rPr>
        <w:t xml:space="preserve">the Survey </w:t>
      </w:r>
      <w:r w:rsidR="00C14AFF" w:rsidRPr="009A5185">
        <w:rPr>
          <w:rFonts w:cs="Arial"/>
        </w:rPr>
        <w:t>via</w:t>
      </w:r>
      <w:r w:rsidRPr="009A5185">
        <w:rPr>
          <w:rFonts w:cs="Arial"/>
        </w:rPr>
        <w:t xml:space="preserve"> the </w:t>
      </w:r>
      <w:r w:rsidR="004B22C6">
        <w:rPr>
          <w:rFonts w:cs="Arial"/>
        </w:rPr>
        <w:t>Online Hospital Survey Tool</w:t>
      </w:r>
      <w:r w:rsidRPr="009A5185">
        <w:rPr>
          <w:rFonts w:cs="Arial"/>
        </w:rPr>
        <w:t>.</w:t>
      </w:r>
      <w:r w:rsidR="000D699C" w:rsidRPr="009A5185">
        <w:rPr>
          <w:rFonts w:cs="Arial"/>
        </w:rPr>
        <w:t xml:space="preserve"> </w:t>
      </w:r>
      <w:r w:rsidR="008514D9" w:rsidRPr="008514D9">
        <w:rPr>
          <w:rFonts w:cs="Arial"/>
        </w:rPr>
        <w:t>In addition, for</w:t>
      </w:r>
      <w:r w:rsidR="008514D9">
        <w:rPr>
          <w:rFonts w:cs="Arial"/>
        </w:rPr>
        <w:t xml:space="preserve"> adult</w:t>
      </w:r>
      <w:r w:rsidR="008514D9" w:rsidRPr="008514D9">
        <w:rPr>
          <w:rFonts w:cs="Arial"/>
        </w:rPr>
        <w:t xml:space="preserve"> </w:t>
      </w:r>
      <w:r w:rsidR="00201533">
        <w:rPr>
          <w:rFonts w:cs="Arial"/>
        </w:rPr>
        <w:t xml:space="preserve">and general </w:t>
      </w:r>
      <w:r w:rsidR="008514D9" w:rsidRPr="008514D9">
        <w:rPr>
          <w:rFonts w:cs="Arial"/>
        </w:rPr>
        <w:t>hospitals that have</w:t>
      </w:r>
      <w:r w:rsidR="0080136B">
        <w:rPr>
          <w:rFonts w:cs="Arial"/>
        </w:rPr>
        <w:t xml:space="preserve"> implemented</w:t>
      </w:r>
      <w:r w:rsidR="008514D9" w:rsidRPr="008514D9">
        <w:rPr>
          <w:rFonts w:cs="Arial"/>
        </w:rPr>
        <w:t xml:space="preserve"> CPOE in at least one inpatient unit, make sure you have enough time to take a </w:t>
      </w:r>
      <w:hyperlink r:id="rId43" w:history="1">
        <w:r w:rsidR="008514D9" w:rsidRPr="008514D9">
          <w:rPr>
            <w:rStyle w:val="Hyperlink"/>
          </w:rPr>
          <w:t>CPOE Evaluation Tool</w:t>
        </w:r>
      </w:hyperlink>
      <w:r w:rsidR="000D699C" w:rsidRPr="009A5185">
        <w:rPr>
          <w:rFonts w:cs="Arial"/>
        </w:rPr>
        <w:t>.</w:t>
      </w:r>
    </w:p>
    <w:p w14:paraId="07FFD76C" w14:textId="31F1DB44" w:rsidR="00A73A06" w:rsidRPr="00374530" w:rsidRDefault="009C4EE9" w:rsidP="00AD309C">
      <w:pPr>
        <w:numPr>
          <w:ilvl w:val="0"/>
          <w:numId w:val="22"/>
        </w:numPr>
        <w:spacing w:line="276" w:lineRule="auto"/>
        <w:ind w:left="360"/>
        <w:rPr>
          <w:rFonts w:cs="Arial"/>
          <w:snapToGrid w:val="0"/>
        </w:rPr>
      </w:pPr>
      <w:r>
        <w:rPr>
          <w:rFonts w:cs="Arial"/>
          <w:b/>
          <w:bCs/>
          <w:snapToGrid w:val="0"/>
        </w:rPr>
        <w:t xml:space="preserve">Download and review the </w:t>
      </w:r>
      <w:r w:rsidR="00A236B1">
        <w:rPr>
          <w:rFonts w:cs="Arial"/>
          <w:b/>
          <w:bCs/>
          <w:snapToGrid w:val="0"/>
        </w:rPr>
        <w:t>202</w:t>
      </w:r>
      <w:r w:rsidR="00CC5CC3">
        <w:rPr>
          <w:rFonts w:cs="Arial"/>
          <w:b/>
          <w:bCs/>
          <w:snapToGrid w:val="0"/>
        </w:rPr>
        <w:t>5</w:t>
      </w:r>
      <w:r>
        <w:rPr>
          <w:rFonts w:cs="Arial"/>
          <w:b/>
          <w:bCs/>
          <w:snapToGrid w:val="0"/>
        </w:rPr>
        <w:t xml:space="preserve"> Leapfrog Hospital Survey </w:t>
      </w:r>
      <w:hyperlink r:id="rId44" w:history="1">
        <w:r w:rsidRPr="009C4EE9">
          <w:rPr>
            <w:rStyle w:val="Hyperlink"/>
            <w:rFonts w:cs="Arial"/>
            <w:b/>
            <w:bCs/>
            <w:snapToGrid w:val="0"/>
          </w:rPr>
          <w:t>Scoring Algorithms</w:t>
        </w:r>
      </w:hyperlink>
      <w:r>
        <w:rPr>
          <w:rFonts w:cs="Arial"/>
          <w:b/>
          <w:bCs/>
          <w:snapToGrid w:val="0"/>
        </w:rPr>
        <w:t>.</w:t>
      </w:r>
    </w:p>
    <w:p w14:paraId="4446D74C" w14:textId="2AB270B5" w:rsidR="00A73A06" w:rsidRDefault="006E26E4" w:rsidP="00AD309C">
      <w:pPr>
        <w:numPr>
          <w:ilvl w:val="0"/>
          <w:numId w:val="22"/>
        </w:numPr>
        <w:spacing w:line="276" w:lineRule="auto"/>
        <w:ind w:left="360"/>
      </w:pPr>
      <w:r w:rsidRPr="009A5185">
        <w:rPr>
          <w:rFonts w:cs="Arial"/>
          <w:noProof/>
        </w:rPr>
        <mc:AlternateContent>
          <mc:Choice Requires="wps">
            <w:drawing>
              <wp:anchor distT="0" distB="0" distL="114300" distR="114300" simplePos="0" relativeHeight="251658241" behindDoc="0" locked="0" layoutInCell="1" allowOverlap="1" wp14:anchorId="4AC979C3" wp14:editId="4521390E">
                <wp:simplePos x="0" y="0"/>
                <wp:positionH relativeFrom="margin">
                  <wp:posOffset>428625</wp:posOffset>
                </wp:positionH>
                <wp:positionV relativeFrom="margin">
                  <wp:posOffset>7723505</wp:posOffset>
                </wp:positionV>
                <wp:extent cx="5059680" cy="571500"/>
                <wp:effectExtent l="0" t="0" r="26670" b="19050"/>
                <wp:wrapSquare wrapText="bothSides"/>
                <wp:docPr id="1" name="Text Box 1" descr="P424TB41#y1"/>
                <wp:cNvGraphicFramePr/>
                <a:graphic xmlns:a="http://schemas.openxmlformats.org/drawingml/2006/main">
                  <a:graphicData uri="http://schemas.microsoft.com/office/word/2010/wordprocessingShape">
                    <wps:wsp>
                      <wps:cNvSpPr txBox="1"/>
                      <wps:spPr>
                        <a:xfrm>
                          <a:off x="0" y="0"/>
                          <a:ext cx="5059680" cy="5715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5" w:history="1">
                              <w:r w:rsidRPr="00C338C0">
                                <w:rPr>
                                  <w:rStyle w:val="Hyperlink"/>
                                </w:rPr>
                                <w:t>Survey and CPOE Materials webpage</w:t>
                              </w:r>
                            </w:hyperlink>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C979C3" id="_x0000_t202" coordsize="21600,21600" o:spt="202" path="m,l,21600r21600,l21600,xe">
                <v:stroke joinstyle="miter"/>
                <v:path gradientshapeok="t" o:connecttype="rect"/>
              </v:shapetype>
              <v:shape id="Text Box 1" o:spid="_x0000_s1026" type="#_x0000_t202" alt="P424TB41#y1" style="position:absolute;left:0;text-align:left;margin-left:33.75pt;margin-top:608.15pt;width:398.4pt;height:45pt;z-index:251658241;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" fillcolor="white [3201]" strokecolor="#9bbb59 [3206]" strokeweight="2pt">
                <v:textbo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6" w:history="1">
                        <w:r w:rsidRPr="00C338C0">
                          <w:rPr>
                            <w:rStyle w:val="Hyperlink"/>
                          </w:rPr>
                          <w:t>Survey and CPOE Materials webpage</w:t>
                        </w:r>
                      </w:hyperlink>
                      <w:r>
                        <w:t>.</w:t>
                      </w:r>
                    </w:p>
                  </w:txbxContent>
                </v:textbox>
                <w10:wrap type="square" anchorx="margin" anchory="margin"/>
              </v:shape>
            </w:pict>
          </mc:Fallback>
        </mc:AlternateContent>
      </w:r>
      <w:r w:rsidR="00ED474B" w:rsidRPr="00A73A06">
        <w:rPr>
          <w:rFonts w:cs="Arial"/>
          <w:b/>
          <w:snapToGrid w:val="0"/>
        </w:rPr>
        <w:t>Review Leapfrog’s policies and procedures regarding data accuracy</w:t>
      </w:r>
      <w:r w:rsidR="00C338C0" w:rsidRPr="00A73A06">
        <w:rPr>
          <w:rFonts w:cs="Arial"/>
          <w:snapToGrid w:val="0"/>
        </w:rPr>
        <w:t xml:space="preserve">. Detailed information can be found on the </w:t>
      </w:r>
      <w:hyperlink r:id="rId47" w:history="1">
        <w:r w:rsidR="00C338C0" w:rsidRPr="00A73A06">
          <w:rPr>
            <w:rStyle w:val="Hyperlink"/>
            <w:rFonts w:cs="Arial"/>
            <w:snapToGrid w:val="0"/>
          </w:rPr>
          <w:t>Data Accuracy webpage</w:t>
        </w:r>
      </w:hyperlink>
      <w:r w:rsidR="00C338C0" w:rsidRPr="00A73A06">
        <w:rPr>
          <w:rFonts w:cs="Arial"/>
          <w:snapToGrid w:val="0"/>
        </w:rPr>
        <w:t>.</w:t>
      </w:r>
      <w:r w:rsidR="000D6757" w:rsidRPr="00A73A06">
        <w:rPr>
          <w:rFonts w:cs="Arial"/>
          <w:snapToGrid w:val="0"/>
        </w:rPr>
        <w:t xml:space="preserve"> </w:t>
      </w:r>
    </w:p>
    <w:p w14:paraId="1072BA85" w14:textId="32947DA0" w:rsidR="0010643F" w:rsidRPr="00D62E76" w:rsidRDefault="00E748C5" w:rsidP="00CF5A6E">
      <w:pPr>
        <w:pStyle w:val="Heading2"/>
      </w:pPr>
      <w:bookmarkStart w:id="23" w:name="_Toc197079137"/>
      <w:r w:rsidRPr="009A5185">
        <w:lastRenderedPageBreak/>
        <w:t>Instructions for Submitting a Leapfrog Hospital Survey</w:t>
      </w:r>
      <w:bookmarkEnd w:id="23"/>
    </w:p>
    <w:p w14:paraId="1C6A2A47" w14:textId="3722A0CC" w:rsidR="00E748C5" w:rsidRPr="009A5185" w:rsidRDefault="00E748C5" w:rsidP="0010643F">
      <w:pPr>
        <w:rPr>
          <w:rFonts w:cs="Arial"/>
          <w:b/>
          <w:i/>
          <w:sz w:val="24"/>
          <w:szCs w:val="24"/>
        </w:rPr>
      </w:pPr>
    </w:p>
    <w:p w14:paraId="2FE4B4D8" w14:textId="77777777" w:rsidR="00A02948" w:rsidRPr="009A5185" w:rsidRDefault="00244C90" w:rsidP="00244C90">
      <w:pPr>
        <w:rPr>
          <w:rFonts w:cs="Arial"/>
          <w:snapToGrid w:val="0"/>
        </w:rPr>
      </w:pPr>
      <w:r w:rsidRPr="009A5185">
        <w:rPr>
          <w:rFonts w:cs="Arial"/>
          <w:b/>
          <w:snapToGrid w:val="0"/>
          <w:color w:val="FF0000"/>
        </w:rPr>
        <w:t>Important Note</w:t>
      </w:r>
      <w:r w:rsidR="00A02948" w:rsidRPr="009A5185">
        <w:rPr>
          <w:rFonts w:cs="Arial"/>
          <w:b/>
          <w:snapToGrid w:val="0"/>
          <w:color w:val="FF0000"/>
        </w:rPr>
        <w:t>s</w:t>
      </w:r>
      <w:r w:rsidRPr="009A5185">
        <w:rPr>
          <w:rFonts w:cs="Arial"/>
          <w:b/>
          <w:snapToGrid w:val="0"/>
          <w:color w:val="FF0000"/>
        </w:rPr>
        <w:t>:</w:t>
      </w:r>
      <w:r w:rsidRPr="009A5185">
        <w:rPr>
          <w:rFonts w:cs="Arial"/>
          <w:snapToGrid w:val="0"/>
        </w:rPr>
        <w:t xml:space="preserve"> </w:t>
      </w:r>
    </w:p>
    <w:p w14:paraId="73FA8E25" w14:textId="34D27830" w:rsidR="00A02948" w:rsidRPr="009A5185" w:rsidRDefault="00A02948" w:rsidP="00244C90">
      <w:pPr>
        <w:rPr>
          <w:rFonts w:cs="Arial"/>
          <w:snapToGrid w:val="0"/>
        </w:rPr>
      </w:pPr>
    </w:p>
    <w:p w14:paraId="6E2C0CD0" w14:textId="19B2E16A" w:rsidR="00244C90" w:rsidRPr="009A5185" w:rsidRDefault="00A02948" w:rsidP="00244C90">
      <w:pPr>
        <w:rPr>
          <w:rFonts w:cs="Arial"/>
        </w:rPr>
      </w:pPr>
      <w:r w:rsidRPr="009A5185">
        <w:rPr>
          <w:rFonts w:cs="Arial"/>
          <w:snapToGrid w:val="0"/>
        </w:rPr>
        <w:t xml:space="preserve">Note 1: </w:t>
      </w:r>
      <w:r w:rsidR="007955DF" w:rsidRPr="009A5185">
        <w:rPr>
          <w:rFonts w:cs="Arial"/>
          <w:snapToGrid w:val="0"/>
        </w:rPr>
        <w:t xml:space="preserve">Please carefully review these instructions </w:t>
      </w:r>
      <w:r w:rsidR="00244C90" w:rsidRPr="009A5185">
        <w:rPr>
          <w:rFonts w:cs="Arial"/>
          <w:snapToGrid w:val="0"/>
        </w:rPr>
        <w:t xml:space="preserve">and the </w:t>
      </w:r>
      <w:hyperlink r:id="rId48" w:history="1">
        <w:r w:rsidR="003B6E90">
          <w:rPr>
            <w:rStyle w:val="Hyperlink"/>
            <w:rFonts w:cs="Arial"/>
            <w:snapToGrid w:val="0"/>
          </w:rPr>
          <w:t>Online Survey Tool Guide</w:t>
        </w:r>
      </w:hyperlink>
      <w:r w:rsidR="00244C90" w:rsidRPr="009A5185">
        <w:rPr>
          <w:rFonts w:cs="Arial"/>
          <w:snapToGrid w:val="0"/>
        </w:rPr>
        <w:t xml:space="preserve"> </w:t>
      </w:r>
      <w:r w:rsidR="007955DF" w:rsidRPr="009A5185">
        <w:rPr>
          <w:rFonts w:cs="Arial"/>
          <w:snapToGrid w:val="0"/>
        </w:rPr>
        <w:t>before you begin</w:t>
      </w:r>
      <w:r w:rsidR="00F81183" w:rsidRPr="009A5185">
        <w:rPr>
          <w:rFonts w:cs="Arial"/>
          <w:snapToGrid w:val="0"/>
        </w:rPr>
        <w:t>.</w:t>
      </w:r>
    </w:p>
    <w:p w14:paraId="2AF46CA4" w14:textId="77777777" w:rsidR="00244C90" w:rsidRPr="009A5185" w:rsidRDefault="00244C90" w:rsidP="0010643F">
      <w:pPr>
        <w:rPr>
          <w:rFonts w:cs="Arial"/>
          <w:snapToGrid w:val="0"/>
        </w:rPr>
      </w:pPr>
    </w:p>
    <w:p w14:paraId="7DF8AAC3" w14:textId="6388F2EA" w:rsidR="0010643F" w:rsidRPr="009A5185" w:rsidRDefault="00A02948" w:rsidP="0010643F">
      <w:pPr>
        <w:rPr>
          <w:rFonts w:cs="Arial"/>
          <w:snapToGrid w:val="0"/>
        </w:rPr>
      </w:pPr>
      <w:r w:rsidRPr="009A5185">
        <w:rPr>
          <w:rFonts w:cs="Arial"/>
          <w:snapToGrid w:val="0"/>
        </w:rPr>
        <w:t>Note 2</w:t>
      </w:r>
      <w:r w:rsidR="00244C90" w:rsidRPr="009A5185">
        <w:rPr>
          <w:rFonts w:cs="Arial"/>
          <w:snapToGrid w:val="0"/>
        </w:rPr>
        <w:t xml:space="preserve">: </w:t>
      </w:r>
      <w:r w:rsidR="00E87ECC" w:rsidRPr="009A5185">
        <w:rPr>
          <w:rFonts w:cs="Arial"/>
          <w:snapToGrid w:val="0"/>
        </w:rPr>
        <w:t xml:space="preserve">Each section of the </w:t>
      </w:r>
      <w:r w:rsidR="00C14AFF" w:rsidRPr="009A5185">
        <w:rPr>
          <w:rFonts w:cs="Arial"/>
          <w:snapToGrid w:val="0"/>
        </w:rPr>
        <w:t>Survey</w:t>
      </w:r>
      <w:r w:rsidR="00E87ECC" w:rsidRPr="009A5185">
        <w:rPr>
          <w:rFonts w:cs="Arial"/>
          <w:snapToGrid w:val="0"/>
        </w:rPr>
        <w:t xml:space="preserve"> must be completed before it can be affirmed in the </w:t>
      </w:r>
      <w:r w:rsidR="004B22C6">
        <w:rPr>
          <w:rFonts w:cs="Arial"/>
          <w:snapToGrid w:val="0"/>
        </w:rPr>
        <w:t>Online Hospital Survey Tool</w:t>
      </w:r>
      <w:r w:rsidR="00E87ECC" w:rsidRPr="009A5185">
        <w:rPr>
          <w:rFonts w:cs="Arial"/>
          <w:snapToGrid w:val="0"/>
        </w:rPr>
        <w:t xml:space="preserve">. Only sections that are </w:t>
      </w:r>
      <w:r w:rsidR="00E748C5" w:rsidRPr="009A5185">
        <w:rPr>
          <w:rFonts w:cs="Arial"/>
          <w:snapToGrid w:val="0"/>
        </w:rPr>
        <w:t>affirmed ca</w:t>
      </w:r>
      <w:r w:rsidR="009A361A" w:rsidRPr="009A5185">
        <w:rPr>
          <w:rFonts w:cs="Arial"/>
          <w:snapToGrid w:val="0"/>
        </w:rPr>
        <w:t xml:space="preserve">n be submitted. </w:t>
      </w:r>
      <w:r w:rsidR="00E87ECC" w:rsidRPr="009A5185">
        <w:rPr>
          <w:rFonts w:cs="Arial"/>
          <w:snapToGrid w:val="0"/>
        </w:rPr>
        <w:t>Hospitals are responsible for ensuring that each</w:t>
      </w:r>
      <w:r w:rsidR="00020513" w:rsidRPr="009A5185">
        <w:rPr>
          <w:rFonts w:cs="Arial"/>
          <w:snapToGrid w:val="0"/>
        </w:rPr>
        <w:t xml:space="preserve"> submitted section is accurate.</w:t>
      </w:r>
    </w:p>
    <w:p w14:paraId="47BBFD37" w14:textId="77777777" w:rsidR="0010643F" w:rsidRPr="009A5185" w:rsidRDefault="0010643F" w:rsidP="0010643F">
      <w:pPr>
        <w:rPr>
          <w:rFonts w:cs="Arial"/>
        </w:rPr>
      </w:pPr>
    </w:p>
    <w:p w14:paraId="11EE02EC" w14:textId="52B4D784" w:rsidR="0010643F" w:rsidRPr="009A5185" w:rsidRDefault="0010643F" w:rsidP="00AD309C">
      <w:pPr>
        <w:pStyle w:val="ListParagraph"/>
        <w:numPr>
          <w:ilvl w:val="0"/>
          <w:numId w:val="23"/>
        </w:numPr>
        <w:spacing w:after="120"/>
        <w:contextualSpacing w:val="0"/>
        <w:rPr>
          <w:rFonts w:cs="Arial"/>
        </w:rPr>
      </w:pPr>
      <w:r w:rsidRPr="009A5185">
        <w:rPr>
          <w:rFonts w:cs="Arial"/>
        </w:rPr>
        <w:t>L</w:t>
      </w:r>
      <w:r w:rsidR="00837C3E" w:rsidRPr="009A5185">
        <w:rPr>
          <w:rFonts w:cs="Arial"/>
        </w:rPr>
        <w:t xml:space="preserve">og into the </w:t>
      </w:r>
      <w:hyperlink r:id="rId49" w:history="1">
        <w:r w:rsidR="00651640">
          <w:rPr>
            <w:rStyle w:val="Hyperlink"/>
            <w:rFonts w:cs="Arial"/>
          </w:rPr>
          <w:t>Online Hospital Survey Tool</w:t>
        </w:r>
      </w:hyperlink>
      <w:r w:rsidR="00837C3E" w:rsidRPr="009A5185">
        <w:rPr>
          <w:rFonts w:cs="Arial"/>
        </w:rPr>
        <w:t xml:space="preserve"> </w:t>
      </w:r>
      <w:r w:rsidRPr="009A5185">
        <w:rPr>
          <w:rFonts w:cs="Arial"/>
        </w:rPr>
        <w:t>using your 16-digit security code</w:t>
      </w:r>
      <w:r w:rsidR="00020513" w:rsidRPr="009A5185">
        <w:rPr>
          <w:rFonts w:cs="Arial"/>
        </w:rPr>
        <w:t>.</w:t>
      </w:r>
    </w:p>
    <w:p w14:paraId="72F2C656" w14:textId="7D495481" w:rsidR="0010643F" w:rsidRPr="009A5185" w:rsidRDefault="00CC5A68" w:rsidP="00AD309C">
      <w:pPr>
        <w:pStyle w:val="ListParagraph"/>
        <w:numPr>
          <w:ilvl w:val="0"/>
          <w:numId w:val="23"/>
        </w:numPr>
        <w:spacing w:after="120"/>
        <w:contextualSpacing w:val="0"/>
        <w:rPr>
          <w:rFonts w:cs="Arial"/>
          <w:b/>
        </w:rPr>
      </w:pPr>
      <w:r w:rsidRPr="009A5185">
        <w:rPr>
          <w:rFonts w:cs="Arial"/>
        </w:rPr>
        <w:t xml:space="preserve">The first time you log into the </w:t>
      </w:r>
      <w:r w:rsidR="00A236B1">
        <w:rPr>
          <w:rFonts w:cs="Arial"/>
        </w:rPr>
        <w:t>202</w:t>
      </w:r>
      <w:r w:rsidR="00CC5CC3">
        <w:rPr>
          <w:rFonts w:cs="Arial"/>
        </w:rPr>
        <w:t>5</w:t>
      </w:r>
      <w:r w:rsidR="00460E9D" w:rsidRPr="009A5185">
        <w:rPr>
          <w:rFonts w:cs="Arial"/>
        </w:rPr>
        <w:t xml:space="preserve"> </w:t>
      </w:r>
      <w:r w:rsidRPr="009A5185">
        <w:rPr>
          <w:rFonts w:cs="Arial"/>
        </w:rPr>
        <w:t>Leapfrog Hospital Survey, you will need to complete and s</w:t>
      </w:r>
      <w:r w:rsidR="008048E4">
        <w:rPr>
          <w:rFonts w:cs="Arial"/>
        </w:rPr>
        <w:t>ubmit</w:t>
      </w:r>
      <w:r w:rsidRPr="009A5185">
        <w:rPr>
          <w:rFonts w:cs="Arial"/>
        </w:rPr>
        <w:t xml:space="preserve"> </w:t>
      </w:r>
      <w:r w:rsidR="008048E4">
        <w:rPr>
          <w:rFonts w:cs="Arial"/>
        </w:rPr>
        <w:t>the Hospital</w:t>
      </w:r>
      <w:r w:rsidRPr="009A5185">
        <w:rPr>
          <w:rFonts w:cs="Arial"/>
        </w:rPr>
        <w:t xml:space="preserve"> Profile. The </w:t>
      </w:r>
      <w:r w:rsidR="00425ED6">
        <w:rPr>
          <w:rFonts w:cs="Arial"/>
        </w:rPr>
        <w:t xml:space="preserve">Hospital </w:t>
      </w:r>
      <w:r w:rsidRPr="009A5185">
        <w:rPr>
          <w:rFonts w:cs="Arial"/>
        </w:rPr>
        <w:t xml:space="preserve">Profile includes demographic and contact </w:t>
      </w:r>
      <w:r w:rsidR="0000024C" w:rsidRPr="009A5185">
        <w:rPr>
          <w:rFonts w:cs="Arial"/>
        </w:rPr>
        <w:t xml:space="preserve">information. The </w:t>
      </w:r>
      <w:r w:rsidR="00425ED6">
        <w:rPr>
          <w:rFonts w:cs="Arial"/>
        </w:rPr>
        <w:t xml:space="preserve">Hospital </w:t>
      </w:r>
      <w:r w:rsidR="0000024C" w:rsidRPr="009A5185">
        <w:rPr>
          <w:rFonts w:cs="Arial"/>
        </w:rPr>
        <w:t>Profile</w:t>
      </w:r>
      <w:r w:rsidRPr="009A5185">
        <w:rPr>
          <w:rFonts w:cs="Arial"/>
        </w:rPr>
        <w:t xml:space="preserve"> should be updated throughout the year if </w:t>
      </w:r>
      <w:r w:rsidR="00AC17D1" w:rsidRPr="009A5185">
        <w:rPr>
          <w:rFonts w:cs="Arial"/>
        </w:rPr>
        <w:t>any information changes</w:t>
      </w:r>
      <w:r w:rsidR="008048E4">
        <w:rPr>
          <w:rFonts w:cs="Arial"/>
        </w:rPr>
        <w:t xml:space="preserve"> and can be accessed at any time</w:t>
      </w:r>
      <w:r w:rsidR="00AC17D1" w:rsidRPr="009A5185">
        <w:rPr>
          <w:rFonts w:cs="Arial"/>
        </w:rPr>
        <w:t xml:space="preserve">. </w:t>
      </w:r>
      <w:r w:rsidR="00A232FD" w:rsidRPr="009A5185">
        <w:rPr>
          <w:rFonts w:cs="Arial"/>
          <w:b/>
        </w:rPr>
        <w:t xml:space="preserve">Failure to </w:t>
      </w:r>
      <w:r w:rsidR="00AC17D1" w:rsidRPr="009A5185">
        <w:rPr>
          <w:rFonts w:cs="Arial"/>
          <w:b/>
        </w:rPr>
        <w:t xml:space="preserve">maintain current </w:t>
      </w:r>
      <w:r w:rsidR="00A232FD" w:rsidRPr="009A5185">
        <w:rPr>
          <w:rFonts w:cs="Arial"/>
          <w:b/>
        </w:rPr>
        <w:t xml:space="preserve">contact information could result in important, time-sensitive information being </w:t>
      </w:r>
      <w:r w:rsidR="008048E4">
        <w:rPr>
          <w:rFonts w:cs="Arial"/>
          <w:b/>
        </w:rPr>
        <w:t xml:space="preserve">missed or </w:t>
      </w:r>
      <w:r w:rsidR="00A232FD" w:rsidRPr="009A5185">
        <w:rPr>
          <w:rFonts w:cs="Arial"/>
          <w:b/>
        </w:rPr>
        <w:t>sent to the wrong person.</w:t>
      </w:r>
      <w:r w:rsidR="004171C1" w:rsidRPr="009A5185">
        <w:rPr>
          <w:rFonts w:cs="Arial"/>
          <w:b/>
        </w:rPr>
        <w:t xml:space="preserve"> </w:t>
      </w:r>
    </w:p>
    <w:p w14:paraId="66AFD0B1" w14:textId="03604ECC" w:rsidR="00F765FB" w:rsidRPr="009A5185" w:rsidRDefault="004171C1" w:rsidP="00AD309C">
      <w:pPr>
        <w:pStyle w:val="ListParagraph"/>
        <w:numPr>
          <w:ilvl w:val="0"/>
          <w:numId w:val="23"/>
        </w:numPr>
        <w:spacing w:after="120"/>
        <w:contextualSpacing w:val="0"/>
        <w:rPr>
          <w:rFonts w:cs="Arial"/>
        </w:rPr>
      </w:pPr>
      <w:r w:rsidRPr="009A5185">
        <w:rPr>
          <w:rFonts w:cs="Arial"/>
        </w:rPr>
        <w:t xml:space="preserve">Once the </w:t>
      </w:r>
      <w:r w:rsidR="00425ED6">
        <w:rPr>
          <w:rFonts w:cs="Arial"/>
        </w:rPr>
        <w:t xml:space="preserve">Hospital </w:t>
      </w:r>
      <w:r w:rsidRPr="009A5185">
        <w:rPr>
          <w:rFonts w:cs="Arial"/>
        </w:rPr>
        <w:t xml:space="preserve">Profile has been </w:t>
      </w:r>
      <w:r w:rsidR="008048E4">
        <w:rPr>
          <w:rFonts w:cs="Arial"/>
        </w:rPr>
        <w:t>submitted</w:t>
      </w:r>
      <w:r w:rsidRPr="009A5185">
        <w:rPr>
          <w:rFonts w:cs="Arial"/>
        </w:rPr>
        <w:t xml:space="preserve">, </w:t>
      </w:r>
      <w:r w:rsidR="00F765FB" w:rsidRPr="009A5185">
        <w:rPr>
          <w:rFonts w:cs="Arial"/>
        </w:rPr>
        <w:t xml:space="preserve">you will be taken to the </w:t>
      </w:r>
      <w:r w:rsidR="00534C84">
        <w:rPr>
          <w:rFonts w:cs="Arial"/>
        </w:rPr>
        <w:t>Hospital Survey Dashboard</w:t>
      </w:r>
      <w:r w:rsidR="00F765FB" w:rsidRPr="009A5185">
        <w:rPr>
          <w:rFonts w:cs="Arial"/>
        </w:rPr>
        <w:t xml:space="preserve">. </w:t>
      </w:r>
    </w:p>
    <w:p w14:paraId="01E61575" w14:textId="29B4C8A5" w:rsidR="0010643F" w:rsidRPr="009A5185" w:rsidRDefault="00F765FB" w:rsidP="00AD309C">
      <w:pPr>
        <w:pStyle w:val="ListParagraph"/>
        <w:numPr>
          <w:ilvl w:val="0"/>
          <w:numId w:val="23"/>
        </w:numPr>
        <w:spacing w:after="120"/>
        <w:contextualSpacing w:val="0"/>
        <w:rPr>
          <w:rFonts w:cs="Arial"/>
        </w:rPr>
      </w:pPr>
      <w:r w:rsidRPr="009A5185">
        <w:rPr>
          <w:rFonts w:cs="Arial"/>
        </w:rPr>
        <w:t xml:space="preserve">You can navigate </w:t>
      </w:r>
      <w:r w:rsidR="008048E4">
        <w:rPr>
          <w:rFonts w:cs="Arial"/>
        </w:rPr>
        <w:t>in</w:t>
      </w:r>
      <w:r w:rsidRPr="009A5185">
        <w:rPr>
          <w:rFonts w:cs="Arial"/>
        </w:rPr>
        <w:t xml:space="preserve">to sections of the </w:t>
      </w:r>
      <w:r w:rsidR="004B22C6">
        <w:rPr>
          <w:rFonts w:cs="Arial"/>
        </w:rPr>
        <w:t>Online Hospital Survey Tool</w:t>
      </w:r>
      <w:r w:rsidR="0010643F" w:rsidRPr="009A5185">
        <w:rPr>
          <w:rFonts w:cs="Arial"/>
        </w:rPr>
        <w:t xml:space="preserve"> </w:t>
      </w:r>
      <w:r w:rsidRPr="009A5185">
        <w:rPr>
          <w:rFonts w:cs="Arial"/>
        </w:rPr>
        <w:t>using the link</w:t>
      </w:r>
      <w:r w:rsidR="008048E4">
        <w:rPr>
          <w:rFonts w:cs="Arial"/>
        </w:rPr>
        <w:t>ed section names</w:t>
      </w:r>
      <w:r w:rsidRPr="009A5185">
        <w:rPr>
          <w:rFonts w:cs="Arial"/>
        </w:rPr>
        <w:t xml:space="preserve"> on the </w:t>
      </w:r>
      <w:r w:rsidR="00534C84">
        <w:rPr>
          <w:rFonts w:cs="Arial"/>
        </w:rPr>
        <w:t>Hospital Survey Dashboard</w:t>
      </w:r>
      <w:r w:rsidRPr="009A5185">
        <w:rPr>
          <w:rFonts w:cs="Arial"/>
        </w:rPr>
        <w:t xml:space="preserve">. </w:t>
      </w:r>
      <w:r w:rsidR="007D0C84">
        <w:rPr>
          <w:rFonts w:cs="Arial"/>
        </w:rPr>
        <w:t xml:space="preserve">You can also </w:t>
      </w:r>
      <w:r w:rsidR="007D0C84" w:rsidRPr="009A5185">
        <w:rPr>
          <w:rFonts w:cs="Arial"/>
        </w:rPr>
        <w:t xml:space="preserve">access the CPOE Evaluation Tool </w:t>
      </w:r>
      <w:r w:rsidR="007D0C84">
        <w:rPr>
          <w:rFonts w:cs="Arial"/>
        </w:rPr>
        <w:t xml:space="preserve">immediately after completing the Hospital Profile using the Take CPOE Tool button on the Hospital Survey Dashboard. </w:t>
      </w:r>
      <w:r w:rsidR="00BB2A3B" w:rsidRPr="009A5185">
        <w:rPr>
          <w:rFonts w:cs="Arial"/>
        </w:rPr>
        <w:t xml:space="preserve">More information about navigating </w:t>
      </w:r>
      <w:r w:rsidR="00840E07" w:rsidRPr="009A5185">
        <w:rPr>
          <w:rFonts w:cs="Arial"/>
        </w:rPr>
        <w:t xml:space="preserve">within </w:t>
      </w:r>
      <w:r w:rsidR="00BB2A3B" w:rsidRPr="009A5185">
        <w:rPr>
          <w:rFonts w:cs="Arial"/>
        </w:rPr>
        <w:t xml:space="preserve">the </w:t>
      </w:r>
      <w:r w:rsidR="004B22C6">
        <w:rPr>
          <w:rFonts w:cs="Arial"/>
        </w:rPr>
        <w:t>Online Hospital Survey Tool</w:t>
      </w:r>
      <w:r w:rsidR="00BB2A3B" w:rsidRPr="009A5185">
        <w:rPr>
          <w:rFonts w:cs="Arial"/>
        </w:rPr>
        <w:t xml:space="preserve"> is available in the </w:t>
      </w:r>
      <w:hyperlink r:id="rId50" w:history="1">
        <w:r w:rsidR="003B6E90">
          <w:rPr>
            <w:rStyle w:val="Hyperlink"/>
            <w:rFonts w:cs="Arial"/>
          </w:rPr>
          <w:t>Online Survey Tool Guide</w:t>
        </w:r>
      </w:hyperlink>
      <w:r w:rsidR="00BB2A3B" w:rsidRPr="009A5185">
        <w:rPr>
          <w:rFonts w:cs="Arial"/>
        </w:rPr>
        <w:t>.</w:t>
      </w:r>
    </w:p>
    <w:p w14:paraId="72D1E658" w14:textId="63D9D9A0" w:rsidR="0010643F" w:rsidRPr="009A5185" w:rsidRDefault="008048E4" w:rsidP="00AD309C">
      <w:pPr>
        <w:pStyle w:val="ListParagraph"/>
        <w:numPr>
          <w:ilvl w:val="0"/>
          <w:numId w:val="23"/>
        </w:numPr>
        <w:spacing w:after="120"/>
        <w:contextualSpacing w:val="0"/>
        <w:rPr>
          <w:rFonts w:cs="Arial"/>
        </w:rPr>
      </w:pPr>
      <w:r>
        <w:rPr>
          <w:rFonts w:cs="Arial"/>
        </w:rPr>
        <w:t xml:space="preserve">Within sections, </w:t>
      </w:r>
      <w:r w:rsidR="007D0C84">
        <w:rPr>
          <w:rFonts w:cs="Arial"/>
        </w:rPr>
        <w:t>you</w:t>
      </w:r>
      <w:r>
        <w:rPr>
          <w:rFonts w:cs="Arial"/>
        </w:rPr>
        <w:t xml:space="preserve"> can </w:t>
      </w:r>
      <w:r w:rsidR="00A76714">
        <w:rPr>
          <w:rFonts w:cs="Arial"/>
        </w:rPr>
        <w:t>enter responses to</w:t>
      </w:r>
      <w:r>
        <w:rPr>
          <w:rFonts w:cs="Arial"/>
        </w:rPr>
        <w:t xml:space="preserve"> questions</w:t>
      </w:r>
      <w:r w:rsidR="0010643F" w:rsidRPr="009A5185">
        <w:rPr>
          <w:rFonts w:cs="Arial"/>
        </w:rPr>
        <w:t xml:space="preserve"> </w:t>
      </w:r>
      <w:r>
        <w:rPr>
          <w:rFonts w:cs="Arial"/>
        </w:rPr>
        <w:t>and/</w:t>
      </w:r>
      <w:r w:rsidR="0010643F" w:rsidRPr="009A5185">
        <w:rPr>
          <w:rFonts w:cs="Arial"/>
        </w:rPr>
        <w:t xml:space="preserve">or update responses to previously submitted </w:t>
      </w:r>
      <w:r w:rsidR="00840E07" w:rsidRPr="009A5185">
        <w:rPr>
          <w:rFonts w:cs="Arial"/>
        </w:rPr>
        <w:t>sections</w:t>
      </w:r>
      <w:r w:rsidR="0010643F" w:rsidRPr="009A5185">
        <w:rPr>
          <w:rFonts w:cs="Arial"/>
        </w:rPr>
        <w:t>.</w:t>
      </w:r>
      <w:r w:rsidR="004C2C8C" w:rsidRPr="009A5185">
        <w:rPr>
          <w:rFonts w:cs="Arial"/>
        </w:rPr>
        <w:t xml:space="preserve"> </w:t>
      </w:r>
      <w:r w:rsidR="00F86DF0" w:rsidRPr="009A5185">
        <w:rPr>
          <w:rFonts w:cs="Arial"/>
        </w:rPr>
        <w:t xml:space="preserve">The </w:t>
      </w:r>
      <w:r w:rsidR="004B22C6">
        <w:rPr>
          <w:rFonts w:cs="Arial"/>
        </w:rPr>
        <w:t>Online Hospital Survey Tool</w:t>
      </w:r>
      <w:r w:rsidR="00F86DF0" w:rsidRPr="009A5185">
        <w:rPr>
          <w:rFonts w:cs="Arial"/>
        </w:rPr>
        <w:t xml:space="preserve"> will automatically save your responses as you enter them. There is no </w:t>
      </w:r>
      <w:r w:rsidR="001243C9">
        <w:rPr>
          <w:rFonts w:cs="Arial"/>
        </w:rPr>
        <w:t>“</w:t>
      </w:r>
      <w:r w:rsidR="00F86DF0" w:rsidRPr="009A5185">
        <w:rPr>
          <w:rFonts w:cs="Arial"/>
        </w:rPr>
        <w:t>save</w:t>
      </w:r>
      <w:r w:rsidR="001243C9">
        <w:rPr>
          <w:rFonts w:cs="Arial"/>
        </w:rPr>
        <w:t>”</w:t>
      </w:r>
      <w:r w:rsidR="00F86DF0" w:rsidRPr="009A5185">
        <w:rPr>
          <w:rFonts w:cs="Arial"/>
        </w:rPr>
        <w:t xml:space="preserve"> button. </w:t>
      </w:r>
    </w:p>
    <w:p w14:paraId="797EAAB0" w14:textId="3FA8F28E" w:rsidR="0010643F" w:rsidRPr="009A5185" w:rsidRDefault="009C3715" w:rsidP="00AD309C">
      <w:pPr>
        <w:pStyle w:val="ListParagraph"/>
        <w:numPr>
          <w:ilvl w:val="0"/>
          <w:numId w:val="23"/>
        </w:numPr>
        <w:spacing w:after="120"/>
        <w:contextualSpacing w:val="0"/>
        <w:rPr>
          <w:rFonts w:cs="Arial"/>
        </w:rPr>
      </w:pPr>
      <w:r w:rsidRPr="009A5185">
        <w:rPr>
          <w:rFonts w:cs="Arial"/>
        </w:rPr>
        <w:t xml:space="preserve">Once you have completed each section, you will need to return to the </w:t>
      </w:r>
      <w:r w:rsidR="00534C84">
        <w:rPr>
          <w:rFonts w:cs="Arial"/>
        </w:rPr>
        <w:t>Hospital Survey Dashboard</w:t>
      </w:r>
      <w:r w:rsidRPr="009A5185">
        <w:rPr>
          <w:rFonts w:cs="Arial"/>
        </w:rPr>
        <w:t xml:space="preserve"> to a</w:t>
      </w:r>
      <w:r w:rsidR="0010643F" w:rsidRPr="009A5185">
        <w:rPr>
          <w:rFonts w:cs="Arial"/>
        </w:rPr>
        <w:t>f</w:t>
      </w:r>
      <w:r w:rsidR="00C14AFF" w:rsidRPr="009A5185">
        <w:rPr>
          <w:rFonts w:cs="Arial"/>
        </w:rPr>
        <w:t>firm each section of the S</w:t>
      </w:r>
      <w:r w:rsidR="00907E44" w:rsidRPr="009A5185">
        <w:rPr>
          <w:rFonts w:cs="Arial"/>
        </w:rPr>
        <w:t>urvey. Please remember</w:t>
      </w:r>
      <w:r w:rsidR="0010643F" w:rsidRPr="009A5185">
        <w:rPr>
          <w:rFonts w:cs="Arial"/>
        </w:rPr>
        <w:t xml:space="preserve"> that if </w:t>
      </w:r>
      <w:r w:rsidR="0074262D" w:rsidRPr="009A5185">
        <w:rPr>
          <w:rFonts w:cs="Arial"/>
        </w:rPr>
        <w:t xml:space="preserve">you are </w:t>
      </w:r>
      <w:r w:rsidR="0010643F" w:rsidRPr="009A5185">
        <w:rPr>
          <w:rFonts w:cs="Arial"/>
        </w:rPr>
        <w:t>making updates, all updated sections must be re-affirmed.</w:t>
      </w:r>
      <w:r w:rsidR="008048E4">
        <w:rPr>
          <w:rFonts w:cs="Arial"/>
        </w:rPr>
        <w:t xml:space="preserve"> Please note that affirmed sections are not yet submitted, please review Step 7 below to ensure successful submission. </w:t>
      </w:r>
    </w:p>
    <w:p w14:paraId="0B67284A" w14:textId="47965BC0" w:rsidR="0010643F" w:rsidRPr="009A5185" w:rsidRDefault="009C3715" w:rsidP="00AD309C">
      <w:pPr>
        <w:pStyle w:val="ListParagraph"/>
        <w:numPr>
          <w:ilvl w:val="0"/>
          <w:numId w:val="23"/>
        </w:numPr>
        <w:spacing w:after="120"/>
        <w:contextualSpacing w:val="0"/>
        <w:rPr>
          <w:rFonts w:cs="Arial"/>
        </w:rPr>
      </w:pPr>
      <w:r w:rsidRPr="009A5185">
        <w:rPr>
          <w:rFonts w:cs="Arial"/>
        </w:rPr>
        <w:t xml:space="preserve">Before you </w:t>
      </w:r>
      <w:r w:rsidR="0003234D" w:rsidRPr="009A5185">
        <w:rPr>
          <w:rFonts w:cs="Arial"/>
        </w:rPr>
        <w:t>can</w:t>
      </w:r>
      <w:r w:rsidRPr="009A5185">
        <w:rPr>
          <w:rFonts w:cs="Arial"/>
        </w:rPr>
        <w:t xml:space="preserve"> </w:t>
      </w:r>
      <w:r w:rsidR="008048E4">
        <w:rPr>
          <w:rFonts w:cs="Arial"/>
        </w:rPr>
        <w:t>submit the Survey (</w:t>
      </w:r>
      <w:r w:rsidRPr="009A5185">
        <w:rPr>
          <w:rFonts w:cs="Arial"/>
        </w:rPr>
        <w:t xml:space="preserve">select the </w:t>
      </w:r>
      <w:r w:rsidR="00AC17D1" w:rsidRPr="009A5185">
        <w:rPr>
          <w:rFonts w:cs="Arial"/>
        </w:rPr>
        <w:t>“</w:t>
      </w:r>
      <w:r w:rsidRPr="009A5185">
        <w:rPr>
          <w:rFonts w:cs="Arial"/>
          <w:i/>
        </w:rPr>
        <w:t>submit</w:t>
      </w:r>
      <w:r w:rsidR="00AC17D1" w:rsidRPr="009A5185">
        <w:rPr>
          <w:rFonts w:cs="Arial"/>
          <w:i/>
        </w:rPr>
        <w:t xml:space="preserve"> affirmed sections</w:t>
      </w:r>
      <w:r w:rsidR="00AC17D1" w:rsidRPr="009A5185">
        <w:rPr>
          <w:rFonts w:cs="Arial"/>
        </w:rPr>
        <w:t>”</w:t>
      </w:r>
      <w:r w:rsidRPr="009A5185">
        <w:rPr>
          <w:rFonts w:cs="Arial"/>
        </w:rPr>
        <w:t xml:space="preserve"> button on the </w:t>
      </w:r>
      <w:r w:rsidR="00534C84">
        <w:rPr>
          <w:rFonts w:cs="Arial"/>
        </w:rPr>
        <w:t>Hospital Survey Dashboard</w:t>
      </w:r>
      <w:r w:rsidR="008048E4">
        <w:rPr>
          <w:rFonts w:cs="Arial"/>
        </w:rPr>
        <w:t>)</w:t>
      </w:r>
      <w:r w:rsidRPr="009A5185">
        <w:rPr>
          <w:rFonts w:cs="Arial"/>
        </w:rPr>
        <w:t xml:space="preserve">, you will need to </w:t>
      </w:r>
      <w:r w:rsidR="00AC17D1" w:rsidRPr="009A5185">
        <w:rPr>
          <w:rFonts w:cs="Arial"/>
        </w:rPr>
        <w:t>“</w:t>
      </w:r>
      <w:r w:rsidRPr="009A5185">
        <w:rPr>
          <w:rFonts w:cs="Arial"/>
          <w:i/>
        </w:rPr>
        <w:t>check for data review warnings</w:t>
      </w:r>
      <w:r w:rsidRPr="009A5185">
        <w:rPr>
          <w:rFonts w:cs="Arial"/>
        </w:rPr>
        <w:t>.</w:t>
      </w:r>
      <w:r w:rsidR="00AC17D1" w:rsidRPr="009A5185">
        <w:rPr>
          <w:rFonts w:cs="Arial"/>
        </w:rPr>
        <w:t>”</w:t>
      </w:r>
      <w:r w:rsidRPr="009A5185">
        <w:rPr>
          <w:rFonts w:cs="Arial"/>
        </w:rPr>
        <w:t xml:space="preserve"> When you select the </w:t>
      </w:r>
      <w:r w:rsidR="00AC17D1" w:rsidRPr="009A5185">
        <w:rPr>
          <w:rFonts w:cs="Arial"/>
        </w:rPr>
        <w:t>“</w:t>
      </w:r>
      <w:r w:rsidRPr="009A5185">
        <w:rPr>
          <w:rFonts w:cs="Arial"/>
          <w:i/>
        </w:rPr>
        <w:t>check for data review warnings</w:t>
      </w:r>
      <w:r w:rsidR="00AC17D1" w:rsidRPr="009A5185">
        <w:rPr>
          <w:rFonts w:cs="Arial"/>
        </w:rPr>
        <w:t>”</w:t>
      </w:r>
      <w:r w:rsidRPr="009A5185">
        <w:rPr>
          <w:rFonts w:cs="Arial"/>
        </w:rPr>
        <w:t xml:space="preserve"> button,</w:t>
      </w:r>
      <w:r w:rsidR="007955DF" w:rsidRPr="009A5185">
        <w:rPr>
          <w:rFonts w:cs="Arial"/>
        </w:rPr>
        <w:t xml:space="preserve"> </w:t>
      </w:r>
      <w:r w:rsidR="00AC17D1" w:rsidRPr="009A5185">
        <w:rPr>
          <w:rFonts w:cs="Arial"/>
        </w:rPr>
        <w:t xml:space="preserve">the </w:t>
      </w:r>
      <w:r w:rsidR="007955DF" w:rsidRPr="009A5185">
        <w:rPr>
          <w:rFonts w:cs="Arial"/>
        </w:rPr>
        <w:t xml:space="preserve">sections of your </w:t>
      </w:r>
      <w:r w:rsidR="00C14AFF" w:rsidRPr="009A5185">
        <w:rPr>
          <w:rFonts w:cs="Arial"/>
        </w:rPr>
        <w:t>Survey</w:t>
      </w:r>
      <w:r w:rsidR="007955DF" w:rsidRPr="009A5185">
        <w:rPr>
          <w:rFonts w:cs="Arial"/>
        </w:rPr>
        <w:t xml:space="preserve"> that have been affirmed will be scanned for potential reporting errors. If any errors are identified, a data review warning message will be generated and </w:t>
      </w:r>
      <w:r w:rsidR="00840E07" w:rsidRPr="009A5185">
        <w:rPr>
          <w:rFonts w:cs="Arial"/>
        </w:rPr>
        <w:t xml:space="preserve">will </w:t>
      </w:r>
      <w:r w:rsidR="007955DF" w:rsidRPr="009A5185">
        <w:rPr>
          <w:rFonts w:cs="Arial"/>
        </w:rPr>
        <w:t xml:space="preserve">appear on the </w:t>
      </w:r>
      <w:r w:rsidR="00534C84">
        <w:rPr>
          <w:rFonts w:cs="Arial"/>
        </w:rPr>
        <w:t>Hospital Survey Dashboard</w:t>
      </w:r>
      <w:r w:rsidR="007955DF" w:rsidRPr="009A5185">
        <w:rPr>
          <w:rFonts w:cs="Arial"/>
        </w:rPr>
        <w:t>.</w:t>
      </w:r>
      <w:r w:rsidR="00A117F0" w:rsidRPr="009A5185">
        <w:rPr>
          <w:rFonts w:cs="Arial"/>
        </w:rPr>
        <w:t xml:space="preserve"> </w:t>
      </w:r>
    </w:p>
    <w:p w14:paraId="0F814639" w14:textId="1CA43E96" w:rsidR="009C3715" w:rsidRPr="009A5185" w:rsidRDefault="009A122F" w:rsidP="00AD309C">
      <w:pPr>
        <w:pStyle w:val="ListParagraph"/>
        <w:numPr>
          <w:ilvl w:val="0"/>
          <w:numId w:val="23"/>
        </w:numPr>
        <w:spacing w:after="120"/>
        <w:contextualSpacing w:val="0"/>
        <w:rPr>
          <w:rFonts w:cs="Arial"/>
        </w:rPr>
      </w:pPr>
      <w:r w:rsidRPr="009A5185">
        <w:rPr>
          <w:rFonts w:cs="Arial"/>
        </w:rPr>
        <w:t xml:space="preserve">If any </w:t>
      </w:r>
      <w:hyperlink r:id="rId51" w:history="1">
        <w:r w:rsidRPr="009A5185">
          <w:rPr>
            <w:rStyle w:val="Hyperlink"/>
            <w:rFonts w:cs="Arial"/>
          </w:rPr>
          <w:t>data review warnings</w:t>
        </w:r>
      </w:hyperlink>
      <w:r w:rsidRPr="009A5185">
        <w:rPr>
          <w:rFonts w:cs="Arial"/>
        </w:rPr>
        <w:t xml:space="preserve"> are generated, </w:t>
      </w:r>
      <w:r>
        <w:rPr>
          <w:rFonts w:cs="Arial"/>
        </w:rPr>
        <w:t>you will still be able to submit your Survey. However, you</w:t>
      </w:r>
      <w:r w:rsidRPr="009A5185">
        <w:rPr>
          <w:rFonts w:cs="Arial"/>
        </w:rPr>
        <w:t xml:space="preserve"> </w:t>
      </w:r>
      <w:r>
        <w:rPr>
          <w:rFonts w:cs="Arial"/>
        </w:rPr>
        <w:t>will need to</w:t>
      </w:r>
      <w:r w:rsidRPr="009A5185">
        <w:rPr>
          <w:rFonts w:cs="Arial"/>
        </w:rPr>
        <w:t xml:space="preserve"> address </w:t>
      </w:r>
      <w:r>
        <w:rPr>
          <w:rFonts w:cs="Arial"/>
        </w:rPr>
        <w:t>the potential reporting errors identified during the scan</w:t>
      </w:r>
      <w:r w:rsidRPr="009A5185">
        <w:rPr>
          <w:rFonts w:cs="Arial"/>
        </w:rPr>
        <w:t xml:space="preserve"> or risk having</w:t>
      </w:r>
      <w:r>
        <w:rPr>
          <w:rFonts w:cs="Arial"/>
        </w:rPr>
        <w:t xml:space="preserve"> the</w:t>
      </w:r>
      <w:r w:rsidRPr="009A5185">
        <w:rPr>
          <w:rFonts w:cs="Arial"/>
        </w:rPr>
        <w:t xml:space="preserve"> related sections of your Survey decertified</w:t>
      </w:r>
      <w:r>
        <w:rPr>
          <w:rFonts w:cs="Arial"/>
        </w:rPr>
        <w:t xml:space="preserve"> </w:t>
      </w:r>
      <w:bookmarkStart w:id="24" w:name="_Hlk130906823"/>
      <w:r>
        <w:rPr>
          <w:rFonts w:cs="Arial"/>
        </w:rPr>
        <w:t>(publicly reported as “Declined to Respond”)</w:t>
      </w:r>
      <w:bookmarkEnd w:id="24"/>
      <w:r w:rsidR="00EB7561" w:rsidRPr="009A5185">
        <w:rPr>
          <w:rFonts w:cs="Arial"/>
        </w:rPr>
        <w:t xml:space="preserve">. </w:t>
      </w:r>
      <w:r w:rsidR="00BF01EE">
        <w:rPr>
          <w:rFonts w:cs="Arial"/>
        </w:rPr>
        <w:t xml:space="preserve">Please note </w:t>
      </w:r>
      <w:r w:rsidR="008048E4">
        <w:rPr>
          <w:rFonts w:cs="Arial"/>
        </w:rPr>
        <w:t>t</w:t>
      </w:r>
      <w:r w:rsidR="008048E4" w:rsidRPr="008048E4">
        <w:rPr>
          <w:rFonts w:cs="Arial"/>
        </w:rPr>
        <w:t xml:space="preserve">his </w:t>
      </w:r>
      <w:r w:rsidR="008048E4">
        <w:rPr>
          <w:rFonts w:cs="Arial"/>
        </w:rPr>
        <w:t>may not be</w:t>
      </w:r>
      <w:r w:rsidR="008048E4" w:rsidRPr="008048E4">
        <w:rPr>
          <w:rFonts w:cs="Arial"/>
        </w:rPr>
        <w:t xml:space="preserve"> a comprehensive list</w:t>
      </w:r>
      <w:r w:rsidR="008048E4">
        <w:rPr>
          <w:rFonts w:cs="Arial"/>
        </w:rPr>
        <w:t xml:space="preserve"> – </w:t>
      </w:r>
      <w:r w:rsidR="007D0C84">
        <w:rPr>
          <w:rFonts w:cs="Arial"/>
        </w:rPr>
        <w:t>you</w:t>
      </w:r>
      <w:r w:rsidR="008048E4" w:rsidRPr="008048E4">
        <w:rPr>
          <w:rFonts w:cs="Arial"/>
        </w:rPr>
        <w:t xml:space="preserve"> may still receive additional data verification messages via email.</w:t>
      </w:r>
    </w:p>
    <w:p w14:paraId="6D6FBA0B" w14:textId="4046C530" w:rsidR="0010643F" w:rsidRPr="009A5185" w:rsidRDefault="007C52BA" w:rsidP="00AD309C">
      <w:pPr>
        <w:pStyle w:val="ListParagraph"/>
        <w:numPr>
          <w:ilvl w:val="0"/>
          <w:numId w:val="23"/>
        </w:numPr>
        <w:spacing w:after="120"/>
        <w:contextualSpacing w:val="0"/>
        <w:rPr>
          <w:rFonts w:cs="Arial"/>
        </w:rPr>
      </w:pPr>
      <w:r w:rsidRPr="009A5185">
        <w:rPr>
          <w:rFonts w:cs="Arial"/>
        </w:rPr>
        <w:t>Once you have checked for data review warning</w:t>
      </w:r>
      <w:r w:rsidR="00840E07" w:rsidRPr="009A5185">
        <w:rPr>
          <w:rFonts w:cs="Arial"/>
        </w:rPr>
        <w:t>s</w:t>
      </w:r>
      <w:r w:rsidRPr="009A5185">
        <w:rPr>
          <w:rFonts w:cs="Arial"/>
        </w:rPr>
        <w:t xml:space="preserve">, you can </w:t>
      </w:r>
      <w:r w:rsidR="0010643F" w:rsidRPr="009A5185">
        <w:rPr>
          <w:rFonts w:cs="Arial"/>
        </w:rPr>
        <w:t xml:space="preserve">select the </w:t>
      </w:r>
      <w:r w:rsidR="00AC17D1" w:rsidRPr="009A5185">
        <w:rPr>
          <w:rFonts w:cs="Arial"/>
        </w:rPr>
        <w:t>“</w:t>
      </w:r>
      <w:r w:rsidR="00AC17D1" w:rsidRPr="009A5185">
        <w:rPr>
          <w:rFonts w:cs="Arial"/>
          <w:i/>
        </w:rPr>
        <w:t>submit affirmed sections</w:t>
      </w:r>
      <w:r w:rsidR="00AC17D1" w:rsidRPr="009A5185">
        <w:rPr>
          <w:rFonts w:cs="Arial"/>
        </w:rPr>
        <w:t>”</w:t>
      </w:r>
      <w:r w:rsidRPr="009A5185">
        <w:rPr>
          <w:rFonts w:cs="Arial"/>
        </w:rPr>
        <w:t xml:space="preserve"> button</w:t>
      </w:r>
      <w:r w:rsidR="008048E4">
        <w:rPr>
          <w:rFonts w:cs="Arial"/>
        </w:rPr>
        <w:t xml:space="preserve"> to submit the Survey</w:t>
      </w:r>
      <w:r w:rsidRPr="009A5185">
        <w:rPr>
          <w:rFonts w:cs="Arial"/>
        </w:rPr>
        <w:t>.</w:t>
      </w:r>
      <w:r w:rsidR="00A87095" w:rsidRPr="00A87095">
        <w:rPr>
          <w:rFonts w:cs="Arial"/>
        </w:rPr>
        <w:t xml:space="preserve"> </w:t>
      </w:r>
      <w:r w:rsidR="00A87095">
        <w:rPr>
          <w:rFonts w:cs="Arial"/>
        </w:rPr>
        <w:t>Please review the Section Status column on the Hospital Survey Dashboard to verify which sections have been submitted.</w:t>
      </w:r>
    </w:p>
    <w:p w14:paraId="724120D1" w14:textId="4F03187E" w:rsidR="0010643F" w:rsidRPr="009A5185" w:rsidRDefault="00015E7F" w:rsidP="00AD309C">
      <w:pPr>
        <w:pStyle w:val="ListParagraph"/>
        <w:numPr>
          <w:ilvl w:val="0"/>
          <w:numId w:val="23"/>
        </w:numPr>
        <w:spacing w:after="120"/>
        <w:contextualSpacing w:val="0"/>
        <w:rPr>
          <w:rFonts w:cs="Arial"/>
        </w:rPr>
      </w:pPr>
      <w:r w:rsidRPr="009A5185">
        <w:rPr>
          <w:rFonts w:cs="Arial"/>
        </w:rPr>
        <w:t>Use the “</w:t>
      </w:r>
      <w:r w:rsidRPr="009A5185">
        <w:rPr>
          <w:rFonts w:cs="Arial"/>
          <w:i/>
        </w:rPr>
        <w:t xml:space="preserve">Print Last Submitted </w:t>
      </w:r>
      <w:r w:rsidR="00C14AFF" w:rsidRPr="009A5185">
        <w:rPr>
          <w:rFonts w:cs="Arial"/>
          <w:i/>
        </w:rPr>
        <w:t>Survey</w:t>
      </w:r>
      <w:r w:rsidRPr="009A5185">
        <w:rPr>
          <w:rFonts w:cs="Arial"/>
          <w:i/>
        </w:rPr>
        <w:t xml:space="preserve">” </w:t>
      </w:r>
      <w:r w:rsidRPr="009A5185">
        <w:rPr>
          <w:rFonts w:cs="Arial"/>
        </w:rPr>
        <w:t xml:space="preserve">button on the </w:t>
      </w:r>
      <w:r w:rsidR="00534C84">
        <w:rPr>
          <w:rFonts w:cs="Arial"/>
        </w:rPr>
        <w:t>Hospital Survey Dashboard</w:t>
      </w:r>
      <w:r w:rsidRPr="009A5185">
        <w:rPr>
          <w:rFonts w:cs="Arial"/>
        </w:rPr>
        <w:t xml:space="preserve"> to print a copy of your </w:t>
      </w:r>
      <w:r w:rsidR="00A87095">
        <w:rPr>
          <w:rFonts w:cs="Arial"/>
        </w:rPr>
        <w:t>Last S</w:t>
      </w:r>
      <w:r w:rsidR="00840E07" w:rsidRPr="009A5185">
        <w:rPr>
          <w:rFonts w:cs="Arial"/>
        </w:rPr>
        <w:t xml:space="preserve">ubmitted </w:t>
      </w:r>
      <w:r w:rsidR="00C14AFF" w:rsidRPr="009A5185">
        <w:rPr>
          <w:rFonts w:cs="Arial"/>
        </w:rPr>
        <w:t>Survey</w:t>
      </w:r>
      <w:r w:rsidRPr="009A5185">
        <w:rPr>
          <w:rFonts w:cs="Arial"/>
        </w:rPr>
        <w:t xml:space="preserve"> and review it for </w:t>
      </w:r>
      <w:r w:rsidR="004C2C8C" w:rsidRPr="009A5185">
        <w:rPr>
          <w:rFonts w:cs="Arial"/>
        </w:rPr>
        <w:t>accuracy and completeness. Remember, s</w:t>
      </w:r>
      <w:r w:rsidR="0010643F" w:rsidRPr="009A5185">
        <w:rPr>
          <w:rFonts w:cs="Arial"/>
        </w:rPr>
        <w:t>ections that are not affirmed will not be submitted.</w:t>
      </w:r>
      <w:r w:rsidR="004C2C8C" w:rsidRPr="009A5185">
        <w:rPr>
          <w:rFonts w:cs="Arial"/>
        </w:rPr>
        <w:t xml:space="preserve"> </w:t>
      </w:r>
    </w:p>
    <w:p w14:paraId="3861EFDD" w14:textId="22B6042A" w:rsidR="00F279E1" w:rsidRDefault="00F279E1" w:rsidP="00AD309C">
      <w:pPr>
        <w:pStyle w:val="ListParagraph"/>
        <w:numPr>
          <w:ilvl w:val="0"/>
          <w:numId w:val="23"/>
        </w:numPr>
        <w:spacing w:after="120"/>
        <w:contextualSpacing w:val="0"/>
        <w:rPr>
          <w:rFonts w:cs="Arial"/>
        </w:rPr>
      </w:pPr>
      <w:r>
        <w:rPr>
          <w:rFonts w:cs="Arial"/>
        </w:rPr>
        <w:t xml:space="preserve">Review the </w:t>
      </w:r>
      <w:r w:rsidR="00A236B1">
        <w:rPr>
          <w:rFonts w:cs="Arial"/>
        </w:rPr>
        <w:t>202</w:t>
      </w:r>
      <w:r w:rsidR="00BC4EA6">
        <w:rPr>
          <w:rFonts w:cs="Arial"/>
        </w:rPr>
        <w:t>5</w:t>
      </w:r>
      <w:r>
        <w:rPr>
          <w:rFonts w:cs="Arial"/>
        </w:rPr>
        <w:t xml:space="preserve"> Leapfrog Hospital Survey </w:t>
      </w:r>
      <w:hyperlink r:id="rId52" w:history="1">
        <w:r w:rsidRPr="00F279E1">
          <w:rPr>
            <w:rStyle w:val="Hyperlink"/>
            <w:rFonts w:cs="Arial"/>
          </w:rPr>
          <w:t>Scoring Algorithms</w:t>
        </w:r>
      </w:hyperlink>
      <w:r>
        <w:rPr>
          <w:rFonts w:cs="Arial"/>
        </w:rPr>
        <w:t xml:space="preserve"> to see how your Survey responses will be scored and publicly reported by Leapfrog.</w:t>
      </w:r>
    </w:p>
    <w:p w14:paraId="72D88BCD" w14:textId="26806647" w:rsidR="00203E74" w:rsidRPr="009A4C37" w:rsidRDefault="00203E74" w:rsidP="00AD309C">
      <w:pPr>
        <w:pStyle w:val="ListParagraph"/>
        <w:numPr>
          <w:ilvl w:val="0"/>
          <w:numId w:val="23"/>
        </w:numPr>
        <w:spacing w:after="120"/>
        <w:contextualSpacing w:val="0"/>
        <w:rPr>
          <w:rFonts w:cs="Arial"/>
        </w:rPr>
      </w:pPr>
      <w:bookmarkStart w:id="25" w:name="_Hlk35510335"/>
      <w:r w:rsidRPr="009A4C37">
        <w:rPr>
          <w:rFonts w:cs="Arial"/>
        </w:rPr>
        <w:t xml:space="preserve">Review your Survey Results on the </w:t>
      </w:r>
      <w:hyperlink r:id="rId53" w:history="1">
        <w:r w:rsidRPr="00C06E0F">
          <w:rPr>
            <w:rStyle w:val="Hyperlink"/>
            <w:rFonts w:cs="Arial"/>
          </w:rPr>
          <w:t>Hospital Details Page</w:t>
        </w:r>
      </w:hyperlink>
      <w:r w:rsidR="009F5FE7">
        <w:rPr>
          <w:rFonts w:cs="Arial"/>
        </w:rPr>
        <w:t xml:space="preserve"> </w:t>
      </w:r>
      <w:r w:rsidR="00C06E0F">
        <w:rPr>
          <w:rFonts w:cs="Arial"/>
        </w:rPr>
        <w:t xml:space="preserve">or </w:t>
      </w:r>
      <w:hyperlink r:id="rId54" w:history="1">
        <w:r w:rsidR="00C06E0F" w:rsidRPr="00A87095">
          <w:rPr>
            <w:rStyle w:val="Hyperlink"/>
            <w:rFonts w:cs="Arial"/>
          </w:rPr>
          <w:t>public reporting website</w:t>
        </w:r>
      </w:hyperlink>
      <w:r w:rsidR="00C06E0F">
        <w:rPr>
          <w:rFonts w:cs="Arial"/>
        </w:rPr>
        <w:t xml:space="preserve">. </w:t>
      </w:r>
      <w:r w:rsidR="008234C9">
        <w:rPr>
          <w:rFonts w:cs="Arial"/>
        </w:rPr>
        <w:t>H</w:t>
      </w:r>
      <w:r w:rsidR="00C06E0F">
        <w:rPr>
          <w:rFonts w:cs="Arial"/>
        </w:rPr>
        <w:t xml:space="preserve">ospitals that submit by June 30 </w:t>
      </w:r>
      <w:r w:rsidR="0003234D">
        <w:rPr>
          <w:rFonts w:cs="Arial"/>
        </w:rPr>
        <w:t>can</w:t>
      </w:r>
      <w:r w:rsidR="00C06E0F">
        <w:rPr>
          <w:rFonts w:cs="Arial"/>
        </w:rPr>
        <w:t xml:space="preserve"> preview their Survey Results on the Hospital Details Page </w:t>
      </w:r>
      <w:r w:rsidR="009F5FE7">
        <w:rPr>
          <w:rFonts w:cs="Arial"/>
        </w:rPr>
        <w:t>beginning on July 12</w:t>
      </w:r>
      <w:r w:rsidR="00C06E0F">
        <w:rPr>
          <w:rFonts w:cs="Arial"/>
        </w:rPr>
        <w:t>, before Leapfrog</w:t>
      </w:r>
      <w:bookmarkEnd w:id="25"/>
      <w:r w:rsidR="009F5FE7">
        <w:rPr>
          <w:rFonts w:cs="Arial"/>
        </w:rPr>
        <w:t xml:space="preserve"> </w:t>
      </w:r>
      <w:hyperlink r:id="rId55" w:history="1">
        <w:r w:rsidR="00C06E0F">
          <w:rPr>
            <w:rStyle w:val="Hyperlink"/>
            <w:rFonts w:cs="Arial"/>
          </w:rPr>
          <w:t>publicly reports</w:t>
        </w:r>
      </w:hyperlink>
      <w:r w:rsidR="00C06E0F" w:rsidRPr="00C06E0F">
        <w:rPr>
          <w:rStyle w:val="Hyperlink"/>
          <w:rFonts w:cs="Arial"/>
          <w:color w:val="auto"/>
          <w:u w:val="none"/>
        </w:rPr>
        <w:t xml:space="preserve"> Survey Results</w:t>
      </w:r>
      <w:r w:rsidRPr="009A4C37">
        <w:rPr>
          <w:rFonts w:cs="Arial"/>
        </w:rPr>
        <w:t xml:space="preserve"> beginning on July 25.</w:t>
      </w:r>
      <w:r w:rsidR="00C06E0F">
        <w:t xml:space="preserve"> </w:t>
      </w:r>
      <w:r w:rsidR="009F5FE7">
        <w:t xml:space="preserve">After </w:t>
      </w:r>
      <w:r w:rsidR="00977015">
        <w:t>July</w:t>
      </w:r>
      <w:r w:rsidR="009F5FE7">
        <w:t xml:space="preserve">, </w:t>
      </w:r>
      <w:bookmarkStart w:id="26" w:name="_Hlk35512661"/>
      <w:r w:rsidRPr="009A4C37">
        <w:rPr>
          <w:rFonts w:cs="Arial"/>
        </w:rPr>
        <w:t xml:space="preserve">the </w:t>
      </w:r>
      <w:r w:rsidRPr="009A4C37">
        <w:rPr>
          <w:rFonts w:cs="Arial"/>
        </w:rPr>
        <w:lastRenderedPageBreak/>
        <w:t xml:space="preserve">Hospital Details Page and public reporting website will be refreshed monthly within the first </w:t>
      </w:r>
      <w:r w:rsidR="00525670">
        <w:rPr>
          <w:rFonts w:cs="Arial"/>
        </w:rPr>
        <w:t xml:space="preserve">seven </w:t>
      </w:r>
      <w:r w:rsidRPr="009A4C37">
        <w:rPr>
          <w:rFonts w:cs="Arial"/>
        </w:rPr>
        <w:t>(</w:t>
      </w:r>
      <w:r w:rsidR="00525670">
        <w:rPr>
          <w:rFonts w:cs="Arial"/>
        </w:rPr>
        <w:t>7</w:t>
      </w:r>
      <w:r w:rsidRPr="009A4C37">
        <w:rPr>
          <w:rFonts w:cs="Arial"/>
        </w:rPr>
        <w:t>) business days of each month following your (re)submission.</w:t>
      </w:r>
      <w:bookmarkEnd w:id="26"/>
    </w:p>
    <w:p w14:paraId="32F712C6" w14:textId="629EFA73" w:rsidR="009F5FE7" w:rsidRPr="009A5185" w:rsidRDefault="00F72C9F" w:rsidP="00AD309C">
      <w:pPr>
        <w:pStyle w:val="ListParagraph"/>
        <w:numPr>
          <w:ilvl w:val="0"/>
          <w:numId w:val="23"/>
        </w:numPr>
        <w:spacing w:after="120"/>
        <w:contextualSpacing w:val="0"/>
        <w:rPr>
          <w:rFonts w:cs="Arial"/>
        </w:rPr>
      </w:pPr>
      <w:r>
        <w:rPr>
          <w:rFonts w:cs="Arial"/>
        </w:rPr>
        <w:t>Adult and general h</w:t>
      </w:r>
      <w:r w:rsidR="009F5FE7" w:rsidRPr="009A5185">
        <w:rPr>
          <w:rFonts w:cs="Arial"/>
        </w:rPr>
        <w:t xml:space="preserve">ospitals submitting a CPOE Evaluation Tool should carefully review the instructions, scoring information, and FAQs available on the </w:t>
      </w:r>
      <w:hyperlink r:id="rId56" w:history="1">
        <w:r w:rsidR="009F5FE7" w:rsidRPr="009A5185">
          <w:rPr>
            <w:rStyle w:val="Hyperlink"/>
          </w:rPr>
          <w:t>Survey and CPOE Materials webpage</w:t>
        </w:r>
      </w:hyperlink>
      <w:r>
        <w:rPr>
          <w:rStyle w:val="Hyperlink"/>
        </w:rPr>
        <w:t xml:space="preserve"> </w:t>
      </w:r>
      <w:r w:rsidRPr="00A40CBF">
        <w:t>(see CPOE Tool Instructions under Other Supporting Materials)</w:t>
      </w:r>
      <w:r w:rsidR="00F509C9" w:rsidRPr="00A40CBF">
        <w:t>.</w:t>
      </w:r>
      <w:r w:rsidR="009F5FE7" w:rsidRPr="00A40CBF">
        <w:t xml:space="preserve"> </w:t>
      </w:r>
    </w:p>
    <w:p w14:paraId="5325A68F" w14:textId="448AF0E9" w:rsidR="00F509C9" w:rsidRPr="00F509C9" w:rsidRDefault="00EC23A5" w:rsidP="00AD309C">
      <w:pPr>
        <w:pStyle w:val="ListParagraph"/>
        <w:numPr>
          <w:ilvl w:val="0"/>
          <w:numId w:val="23"/>
        </w:numPr>
      </w:pPr>
      <w:r w:rsidRPr="00F509C9">
        <w:rPr>
          <w:rFonts w:cs="Arial"/>
        </w:rPr>
        <w:t xml:space="preserve">Leapfrog is committed to </w:t>
      </w:r>
      <w:r w:rsidR="00A008D1" w:rsidRPr="00F509C9">
        <w:rPr>
          <w:rFonts w:cs="Arial"/>
        </w:rPr>
        <w:t>verifying</w:t>
      </w:r>
      <w:r w:rsidRPr="00F509C9">
        <w:rPr>
          <w:rFonts w:cs="Arial"/>
        </w:rPr>
        <w:t xml:space="preserve"> the accuracy of Leapfrog Hospital </w:t>
      </w:r>
      <w:r w:rsidR="00C14AFF" w:rsidRPr="00F509C9">
        <w:rPr>
          <w:rFonts w:cs="Arial"/>
        </w:rPr>
        <w:t>Survey Results</w:t>
      </w:r>
      <w:r w:rsidRPr="00F509C9">
        <w:rPr>
          <w:rFonts w:cs="Arial"/>
        </w:rPr>
        <w:t xml:space="preserve">. </w:t>
      </w:r>
      <w:r w:rsidR="00540F88" w:rsidRPr="00F509C9">
        <w:rPr>
          <w:rFonts w:cs="Arial"/>
        </w:rPr>
        <w:t xml:space="preserve">Please review our data accuracy protocols on the </w:t>
      </w:r>
      <w:hyperlink r:id="rId57" w:history="1">
        <w:r w:rsidR="00540F88" w:rsidRPr="00F509C9">
          <w:rPr>
            <w:rStyle w:val="Hyperlink"/>
            <w:rFonts w:cs="Arial"/>
          </w:rPr>
          <w:t>Data Accuracy webpage</w:t>
        </w:r>
      </w:hyperlink>
      <w:r w:rsidR="00540F88" w:rsidRPr="00F509C9">
        <w:rPr>
          <w:rFonts w:cs="Arial"/>
        </w:rPr>
        <w:t>.</w:t>
      </w:r>
      <w:r w:rsidR="00A87095" w:rsidRPr="00F509C9">
        <w:rPr>
          <w:rFonts w:cs="Arial"/>
        </w:rPr>
        <w:t xml:space="preserve"> </w:t>
      </w:r>
      <w:r w:rsidR="00F509C9">
        <w:rPr>
          <w:rFonts w:cs="Arial"/>
        </w:rPr>
        <w:br/>
      </w:r>
    </w:p>
    <w:p w14:paraId="6AC7A840" w14:textId="0403AB50" w:rsidR="00203E74" w:rsidRPr="00F509C9" w:rsidRDefault="00203E74" w:rsidP="00AD309C">
      <w:pPr>
        <w:pStyle w:val="ListParagraph"/>
        <w:numPr>
          <w:ilvl w:val="0"/>
          <w:numId w:val="23"/>
        </w:numPr>
      </w:pPr>
      <w:r w:rsidRPr="00F509C9">
        <w:t xml:space="preserve">Responses can be updated or corrected, and the Survey can be resubmitted at any point during the Survey Cycle (April 1 – </w:t>
      </w:r>
      <w:r w:rsidR="009F5FE7" w:rsidRPr="00F509C9">
        <w:t>November 30</w:t>
      </w:r>
      <w:r w:rsidRPr="00F509C9">
        <w:t>). Please remember that if you are making updates, all updated sections must be re-affirmed.</w:t>
      </w:r>
      <w:r w:rsidR="00A87095" w:rsidRPr="00F509C9">
        <w:t xml:space="preserve"> More information on updating your Survey is available </w:t>
      </w:r>
      <w:r w:rsidR="007D0C84">
        <w:t xml:space="preserve">on the </w:t>
      </w:r>
      <w:hyperlink r:id="rId58" w:history="1">
        <w:r w:rsidR="007D0C84" w:rsidRPr="007D0C84">
          <w:rPr>
            <w:rStyle w:val="Hyperlink"/>
          </w:rPr>
          <w:t>Updating Your Hospital Survey webpage</w:t>
        </w:r>
      </w:hyperlink>
      <w:r w:rsidR="007D0C84">
        <w:t xml:space="preserve">. </w:t>
      </w:r>
    </w:p>
    <w:p w14:paraId="6A9BF44D" w14:textId="6A23F324" w:rsidR="00540F88" w:rsidRPr="009A5185" w:rsidRDefault="00540F88" w:rsidP="00540F88">
      <w:pPr>
        <w:pStyle w:val="ListParagraph"/>
        <w:rPr>
          <w:rFonts w:cs="Arial"/>
        </w:rPr>
      </w:pPr>
    </w:p>
    <w:p w14:paraId="6BEAF45C" w14:textId="3B7D69F9" w:rsidR="004B2F11" w:rsidRDefault="004B2F11" w:rsidP="00AB5B80">
      <w:pPr>
        <w:pStyle w:val="Heading3"/>
      </w:pPr>
      <w:bookmarkStart w:id="27" w:name="_Verifying_Submission"/>
      <w:bookmarkStart w:id="28" w:name="_Toc197079138"/>
      <w:bookmarkEnd w:id="27"/>
      <w:r>
        <w:t>Reporting Policy Following Cybersecurity Events</w:t>
      </w:r>
      <w:r w:rsidR="00AF5124">
        <w:t xml:space="preserve"> and</w:t>
      </w:r>
      <w:r>
        <w:t xml:space="preserve"> Natural Disasters</w:t>
      </w:r>
      <w:bookmarkEnd w:id="28"/>
    </w:p>
    <w:p w14:paraId="2FAD6E13" w14:textId="77777777" w:rsidR="004B2F11" w:rsidRDefault="004B2F11" w:rsidP="004B2F11">
      <w:pPr>
        <w:rPr>
          <w:lang w:eastAsia="ja-JP"/>
        </w:rPr>
      </w:pPr>
    </w:p>
    <w:p w14:paraId="5C5BFF05" w14:textId="65079D6A" w:rsidR="000A6EF6" w:rsidRDefault="00A7539E" w:rsidP="000A6EF6">
      <w:r>
        <w:t xml:space="preserve">Hospitals that experience a cybersecurity event or natural disaster that impacts data availability during one or more Survey reporting periods can complete and </w:t>
      </w:r>
      <w:hyperlink r:id="rId59" w:history="1">
        <w:r w:rsidRPr="00970AD7">
          <w:rPr>
            <w:rStyle w:val="Hyperlink"/>
          </w:rPr>
          <w:t>submit a request form</w:t>
        </w:r>
      </w:hyperlink>
      <w:r>
        <w:t xml:space="preserve"> in order to participate in the 2025 Leapfrog Hospital Survey. If approved, hospitals will report on the impacted measures using the data available and exclude data from the month(s) impacted by the cybersecurity event or natural disaster. </w:t>
      </w:r>
      <w:r w:rsidR="000A6EF6">
        <w:t xml:space="preserve">Results will still be calculated if minimum reporting requirements are met and will be displayed on the </w:t>
      </w:r>
      <w:hyperlink r:id="rId60" w:history="1">
        <w:r w:rsidR="000A6EF6" w:rsidRPr="00B7032E">
          <w:rPr>
            <w:rStyle w:val="Hyperlink"/>
          </w:rPr>
          <w:t>Survey Results website</w:t>
        </w:r>
      </w:hyperlink>
      <w:r w:rsidR="000A6EF6">
        <w:t xml:space="preserve"> with the following footnote: </w:t>
      </w:r>
      <w:r w:rsidR="000A6EF6" w:rsidRPr="000A72D3">
        <w:t>"Results are based on limited data due to a reported cybersecurity event or natural disaster."</w:t>
      </w:r>
      <w:r w:rsidR="000A6EF6">
        <w:t xml:space="preserve"> This revised policy closely aligns with the Extraordinary Circumstances Exception policy from the Centers for Medicare and Medicaid Services (CMS) but will only be applied to cybersecurity events and natural disasters.</w:t>
      </w:r>
    </w:p>
    <w:p w14:paraId="50535CF3" w14:textId="77777777" w:rsidR="000A6EF6" w:rsidRDefault="000A6EF6" w:rsidP="000A6EF6"/>
    <w:p w14:paraId="2921B2F7" w14:textId="47F33B0C" w:rsidR="000A6EF6" w:rsidRDefault="000A6EF6" w:rsidP="000A6EF6">
      <w:r>
        <w:t xml:space="preserve">For the purposes of the Safety Grade, a letter grade will still be calculated based on the data available, but any underlying measures impacted by the event will have results reported along with the following footnote: </w:t>
      </w:r>
      <w:r w:rsidRPr="000A72D3">
        <w:t>"Results are based on limited data due to a reported cybersecurity event or natural disaster."</w:t>
      </w:r>
      <w:r w:rsidR="00030AB6">
        <w:t xml:space="preserve"> </w:t>
      </w:r>
      <w:r w:rsidR="00030AB6" w:rsidRPr="00030AB6">
        <w:t>Hospitals will still be eligible for Leapfrog Top Hospital pending committee review and subject to meeting all criteria.</w:t>
      </w:r>
    </w:p>
    <w:p w14:paraId="4CB1B6C1" w14:textId="77777777" w:rsidR="000A6EF6" w:rsidRPr="000A6EF6" w:rsidRDefault="000A6EF6" w:rsidP="000A6EF6">
      <w:pPr>
        <w:rPr>
          <w:lang w:eastAsia="ja-JP"/>
        </w:rPr>
      </w:pPr>
      <w:bookmarkStart w:id="29" w:name="_Hlk190085393"/>
    </w:p>
    <w:p w14:paraId="6681C9B7" w14:textId="10ACECF8" w:rsidR="0010643F" w:rsidRPr="009A5185" w:rsidRDefault="0010643F" w:rsidP="00AB5B80">
      <w:pPr>
        <w:pStyle w:val="Heading3"/>
      </w:pPr>
      <w:bookmarkStart w:id="30" w:name="_Toc197079139"/>
      <w:bookmarkEnd w:id="29"/>
      <w:r w:rsidRPr="009A5185">
        <w:t>Verifying Submission</w:t>
      </w:r>
      <w:bookmarkEnd w:id="30"/>
    </w:p>
    <w:p w14:paraId="1C24609A" w14:textId="77777777" w:rsidR="0010643F" w:rsidRPr="009A5185" w:rsidRDefault="0010643F" w:rsidP="0010643F">
      <w:pPr>
        <w:rPr>
          <w:rFonts w:cs="Arial"/>
        </w:rPr>
      </w:pPr>
    </w:p>
    <w:p w14:paraId="3A9AB5BC" w14:textId="2F714814" w:rsidR="0010643F" w:rsidRPr="009A5185" w:rsidRDefault="0010643F" w:rsidP="0010643F">
      <w:pPr>
        <w:rPr>
          <w:rFonts w:cs="Arial"/>
        </w:rPr>
      </w:pPr>
      <w:r w:rsidRPr="009A5185">
        <w:rPr>
          <w:rFonts w:cs="Arial"/>
        </w:rPr>
        <w:t xml:space="preserve">Use the following </w:t>
      </w:r>
      <w:r w:rsidR="00431482">
        <w:rPr>
          <w:rFonts w:cs="Arial"/>
        </w:rPr>
        <w:t>steps</w:t>
      </w:r>
      <w:r w:rsidR="008276A0" w:rsidRPr="009A5185">
        <w:rPr>
          <w:rFonts w:cs="Arial"/>
        </w:rPr>
        <w:t xml:space="preserve"> to</w:t>
      </w:r>
      <w:r w:rsidRPr="009A5185">
        <w:rPr>
          <w:rFonts w:cs="Arial"/>
        </w:rPr>
        <w:t xml:space="preserve"> verify that your submission was completed and that the appropriate sections were submitted:</w:t>
      </w:r>
    </w:p>
    <w:p w14:paraId="5C3AB334" w14:textId="77777777" w:rsidR="0010643F" w:rsidRPr="009A5185" w:rsidRDefault="0010643F" w:rsidP="0010643F">
      <w:pPr>
        <w:rPr>
          <w:rFonts w:cs="Arial"/>
        </w:rPr>
      </w:pPr>
    </w:p>
    <w:p w14:paraId="52F9BDC9" w14:textId="77777777" w:rsidR="0010643F" w:rsidRPr="009A5185" w:rsidRDefault="00BB22B5" w:rsidP="00AD309C">
      <w:pPr>
        <w:pStyle w:val="ListParagraph"/>
        <w:numPr>
          <w:ilvl w:val="0"/>
          <w:numId w:val="24"/>
        </w:numPr>
        <w:rPr>
          <w:rFonts w:cs="Arial"/>
        </w:rPr>
      </w:pPr>
      <w:r w:rsidRPr="009A5185">
        <w:rPr>
          <w:rFonts w:cs="Arial"/>
          <w:b/>
        </w:rPr>
        <w:t xml:space="preserve">Check the </w:t>
      </w:r>
      <w:r w:rsidR="00534C84">
        <w:rPr>
          <w:rFonts w:cs="Arial"/>
          <w:b/>
        </w:rPr>
        <w:t>Hospital Survey Dashboard</w:t>
      </w:r>
      <w:r w:rsidRPr="009A5185">
        <w:rPr>
          <w:rFonts w:cs="Arial"/>
          <w:b/>
        </w:rPr>
        <w:t xml:space="preserve">: </w:t>
      </w:r>
      <w:r w:rsidR="007D39F9" w:rsidRPr="009A5185">
        <w:rPr>
          <w:rFonts w:cs="Arial"/>
        </w:rPr>
        <w:t>Refer to the “Section Status” column on the</w:t>
      </w:r>
      <w:r w:rsidR="00454BBD" w:rsidRPr="009A5185">
        <w:rPr>
          <w:rFonts w:cs="Arial"/>
        </w:rPr>
        <w:t xml:space="preserve"> </w:t>
      </w:r>
      <w:r w:rsidR="00534C84">
        <w:rPr>
          <w:rFonts w:cs="Arial"/>
        </w:rPr>
        <w:t>Hospital Survey Dashboard</w:t>
      </w:r>
      <w:r w:rsidR="00454BBD" w:rsidRPr="009A5185">
        <w:rPr>
          <w:rFonts w:cs="Arial"/>
        </w:rPr>
        <w:t xml:space="preserve">. All </w:t>
      </w:r>
      <w:r w:rsidR="00541081" w:rsidRPr="009A5185">
        <w:rPr>
          <w:rFonts w:cs="Arial"/>
        </w:rPr>
        <w:t>submitted</w:t>
      </w:r>
      <w:r w:rsidR="007D39F9" w:rsidRPr="009A5185">
        <w:rPr>
          <w:rFonts w:cs="Arial"/>
        </w:rPr>
        <w:t xml:space="preserve"> sections will be marked as “Submitted.” </w:t>
      </w:r>
    </w:p>
    <w:p w14:paraId="51F2B770" w14:textId="603CBB23" w:rsidR="000C7B09" w:rsidRPr="009A5185" w:rsidRDefault="000C7B09" w:rsidP="00AD309C">
      <w:pPr>
        <w:pStyle w:val="ListParagraph"/>
        <w:numPr>
          <w:ilvl w:val="0"/>
          <w:numId w:val="24"/>
        </w:numPr>
        <w:rPr>
          <w:rFonts w:cs="Arial"/>
        </w:rPr>
      </w:pPr>
      <w:r w:rsidRPr="009A5185">
        <w:rPr>
          <w:rFonts w:cs="Arial"/>
          <w:b/>
        </w:rPr>
        <w:t>Check your email:</w:t>
      </w:r>
      <w:r w:rsidRPr="009A5185">
        <w:rPr>
          <w:rFonts w:cs="Arial"/>
        </w:rPr>
        <w:t xml:space="preserve"> You will receive a </w:t>
      </w:r>
      <w:r w:rsidR="007D0C84">
        <w:rPr>
          <w:rFonts w:cs="Arial"/>
        </w:rPr>
        <w:t>S</w:t>
      </w:r>
      <w:r w:rsidRPr="009A5185">
        <w:rPr>
          <w:rFonts w:cs="Arial"/>
        </w:rPr>
        <w:t xml:space="preserve">urvey submission confirmation email within five minutes of submitting a </w:t>
      </w:r>
      <w:r w:rsidR="00C14AFF" w:rsidRPr="009A5185">
        <w:rPr>
          <w:rFonts w:cs="Arial"/>
        </w:rPr>
        <w:t>Survey</w:t>
      </w:r>
      <w:r w:rsidRPr="009A5185">
        <w:rPr>
          <w:rFonts w:cs="Arial"/>
        </w:rPr>
        <w:t xml:space="preserve">. </w:t>
      </w:r>
      <w:r w:rsidR="00224374" w:rsidRPr="009A5185">
        <w:rPr>
          <w:rFonts w:cs="Arial"/>
        </w:rPr>
        <w:t>Please Note: This email will not specify wh</w:t>
      </w:r>
      <w:r w:rsidR="007D0C84">
        <w:rPr>
          <w:rFonts w:cs="Arial"/>
        </w:rPr>
        <w:t>ich</w:t>
      </w:r>
      <w:r w:rsidR="00224374" w:rsidRPr="009A5185">
        <w:rPr>
          <w:rFonts w:cs="Arial"/>
        </w:rPr>
        <w:t xml:space="preserve"> sections were submitted – you will need to use the other </w:t>
      </w:r>
      <w:r w:rsidR="007D0C84">
        <w:rPr>
          <w:rFonts w:cs="Arial"/>
        </w:rPr>
        <w:t>step</w:t>
      </w:r>
      <w:r w:rsidR="00224374" w:rsidRPr="009A5185">
        <w:rPr>
          <w:rFonts w:cs="Arial"/>
        </w:rPr>
        <w:t>s to determine which sections were submitted.</w:t>
      </w:r>
    </w:p>
    <w:p w14:paraId="67742159" w14:textId="14E40648" w:rsidR="0010643F" w:rsidRPr="009A5185" w:rsidRDefault="009570D1" w:rsidP="00AD309C">
      <w:pPr>
        <w:pStyle w:val="ListParagraph"/>
        <w:numPr>
          <w:ilvl w:val="0"/>
          <w:numId w:val="24"/>
        </w:numPr>
        <w:rPr>
          <w:rFonts w:cs="Arial"/>
        </w:rPr>
      </w:pPr>
      <w:r w:rsidRPr="009A5185">
        <w:rPr>
          <w:rFonts w:cs="Arial"/>
          <w:b/>
        </w:rPr>
        <w:t xml:space="preserve">Print </w:t>
      </w:r>
      <w:r w:rsidR="0010643F" w:rsidRPr="009A5185">
        <w:rPr>
          <w:rFonts w:cs="Arial"/>
          <w:b/>
        </w:rPr>
        <w:t xml:space="preserve">Last Submitted </w:t>
      </w:r>
      <w:r w:rsidR="00C14AFF" w:rsidRPr="009A5185">
        <w:rPr>
          <w:rFonts w:cs="Arial"/>
          <w:b/>
        </w:rPr>
        <w:t>Survey</w:t>
      </w:r>
      <w:r w:rsidR="0088771B" w:rsidRPr="009A5185">
        <w:rPr>
          <w:rFonts w:cs="Arial"/>
          <w:b/>
        </w:rPr>
        <w:t>:</w:t>
      </w:r>
      <w:r w:rsidR="0088771B" w:rsidRPr="009A5185">
        <w:rPr>
          <w:rFonts w:cs="Arial"/>
        </w:rPr>
        <w:t xml:space="preserve"> </w:t>
      </w:r>
      <w:r w:rsidRPr="009A5185">
        <w:rPr>
          <w:rFonts w:cs="Arial"/>
        </w:rPr>
        <w:t xml:space="preserve">The </w:t>
      </w:r>
      <w:r w:rsidR="00C14AFF" w:rsidRPr="009A5185">
        <w:rPr>
          <w:rFonts w:cs="Arial"/>
        </w:rPr>
        <w:t>Survey</w:t>
      </w:r>
      <w:r w:rsidRPr="009A5185">
        <w:rPr>
          <w:rFonts w:cs="Arial"/>
        </w:rPr>
        <w:t xml:space="preserve"> submission date will be listed at the top of the page under the hea</w:t>
      </w:r>
      <w:r w:rsidR="0088771B" w:rsidRPr="009A5185">
        <w:rPr>
          <w:rFonts w:cs="Arial"/>
        </w:rPr>
        <w:t xml:space="preserve">ding </w:t>
      </w:r>
      <w:r w:rsidR="0010643F" w:rsidRPr="009A5185">
        <w:rPr>
          <w:rFonts w:cs="Arial"/>
        </w:rPr>
        <w:t xml:space="preserve">“Submitted </w:t>
      </w:r>
      <w:r w:rsidR="00C14AFF" w:rsidRPr="009A5185">
        <w:rPr>
          <w:rFonts w:cs="Arial"/>
        </w:rPr>
        <w:t>Survey</w:t>
      </w:r>
      <w:r w:rsidR="0088771B" w:rsidRPr="009A5185">
        <w:rPr>
          <w:rFonts w:cs="Arial"/>
        </w:rPr>
        <w:t>.</w:t>
      </w:r>
      <w:r w:rsidR="0010643F" w:rsidRPr="009A5185">
        <w:rPr>
          <w:rFonts w:cs="Arial"/>
        </w:rPr>
        <w:t>”</w:t>
      </w:r>
      <w:r w:rsidR="0088771B" w:rsidRPr="009A5185">
        <w:rPr>
          <w:rFonts w:cs="Arial"/>
        </w:rPr>
        <w:t xml:space="preserve"> Be sure to check the submission date, review each section for accuracy and completeness, and check that each affirmation is complete (</w:t>
      </w:r>
      <w:r w:rsidR="009D788B" w:rsidRPr="009A5185">
        <w:rPr>
          <w:rFonts w:cs="Arial"/>
        </w:rPr>
        <w:t xml:space="preserve">Sections </w:t>
      </w:r>
      <w:r w:rsidR="00BD5C4B" w:rsidRPr="009A5185">
        <w:rPr>
          <w:rFonts w:cs="Arial"/>
        </w:rPr>
        <w:t>1</w:t>
      </w:r>
      <w:r w:rsidR="00D2752E">
        <w:rPr>
          <w:rFonts w:cs="Arial"/>
        </w:rPr>
        <w:t>-</w:t>
      </w:r>
      <w:r w:rsidR="001243C9">
        <w:rPr>
          <w:rFonts w:cs="Arial"/>
        </w:rPr>
        <w:t>9</w:t>
      </w:r>
      <w:r w:rsidR="0088771B" w:rsidRPr="009A5185">
        <w:rPr>
          <w:rFonts w:cs="Arial"/>
        </w:rPr>
        <w:t xml:space="preserve">). </w:t>
      </w:r>
    </w:p>
    <w:p w14:paraId="6D302F1E" w14:textId="2757E8AE" w:rsidR="00C9123E" w:rsidRPr="000515AC" w:rsidRDefault="00C9123E" w:rsidP="00AD309C">
      <w:pPr>
        <w:pStyle w:val="ListParagraph"/>
        <w:numPr>
          <w:ilvl w:val="0"/>
          <w:numId w:val="24"/>
        </w:numPr>
        <w:rPr>
          <w:rFonts w:cs="Arial"/>
        </w:rPr>
      </w:pPr>
      <w:bookmarkStart w:id="31" w:name="_Hlk35513145"/>
      <w:r w:rsidRPr="000515AC">
        <w:rPr>
          <w:rFonts w:cs="Arial"/>
          <w:b/>
        </w:rPr>
        <w:t xml:space="preserve">Review the Hospital Details Page: </w:t>
      </w:r>
      <w:r w:rsidRPr="000515AC">
        <w:rPr>
          <w:rFonts w:cs="Arial"/>
        </w:rPr>
        <w:t xml:space="preserve">Your </w:t>
      </w:r>
      <w:r w:rsidR="00C14AFF" w:rsidRPr="000515AC">
        <w:rPr>
          <w:rFonts w:cs="Arial"/>
        </w:rPr>
        <w:t>Survey Results</w:t>
      </w:r>
      <w:r w:rsidRPr="000515AC">
        <w:rPr>
          <w:rFonts w:cs="Arial"/>
        </w:rPr>
        <w:t xml:space="preserve"> will be available </w:t>
      </w:r>
      <w:r w:rsidR="007D0C84">
        <w:rPr>
          <w:rFonts w:cs="Arial"/>
        </w:rPr>
        <w:t>beginning</w:t>
      </w:r>
      <w:r w:rsidR="00977015">
        <w:rPr>
          <w:rFonts w:cs="Arial"/>
        </w:rPr>
        <w:t xml:space="preserve"> July 12 </w:t>
      </w:r>
      <w:r w:rsidRPr="000515AC">
        <w:rPr>
          <w:rFonts w:cs="Arial"/>
        </w:rPr>
        <w:t xml:space="preserve">via the Hospital Details Page link on the </w:t>
      </w:r>
      <w:r w:rsidR="00534C84" w:rsidRPr="000515AC">
        <w:rPr>
          <w:rFonts w:cs="Arial"/>
        </w:rPr>
        <w:t>Hospital Survey Dashboard</w:t>
      </w:r>
      <w:r w:rsidRPr="000515AC">
        <w:rPr>
          <w:rFonts w:cs="Arial"/>
        </w:rPr>
        <w:t xml:space="preserve">. Carefully review your results, </w:t>
      </w:r>
      <w:r w:rsidR="000515AC" w:rsidRPr="000515AC">
        <w:rPr>
          <w:rFonts w:cs="Arial"/>
        </w:rPr>
        <w:t>including</w:t>
      </w:r>
      <w:r w:rsidRPr="000515AC">
        <w:rPr>
          <w:rFonts w:cs="Arial"/>
        </w:rPr>
        <w:t xml:space="preserve"> </w:t>
      </w:r>
      <w:r w:rsidR="00B01024">
        <w:rPr>
          <w:rFonts w:cs="Arial"/>
        </w:rPr>
        <w:t xml:space="preserve">data from VON for high-risk deliveries, and </w:t>
      </w:r>
      <w:r w:rsidRPr="000515AC">
        <w:rPr>
          <w:rFonts w:cs="Arial"/>
        </w:rPr>
        <w:t xml:space="preserve">your NHSN information for applicable healthcare-associated infections. </w:t>
      </w:r>
    </w:p>
    <w:p w14:paraId="6C8C7F4B" w14:textId="6A8E27B5" w:rsidR="009570D1" w:rsidRPr="000515AC" w:rsidRDefault="008A7BEF" w:rsidP="00AD309C">
      <w:pPr>
        <w:pStyle w:val="ListParagraph"/>
        <w:numPr>
          <w:ilvl w:val="0"/>
          <w:numId w:val="24"/>
        </w:numPr>
        <w:rPr>
          <w:rFonts w:cs="Arial"/>
        </w:rPr>
      </w:pPr>
      <w:r w:rsidRPr="000515AC">
        <w:rPr>
          <w:rFonts w:cs="Arial"/>
          <w:b/>
        </w:rPr>
        <w:t>Check your publicly reported r</w:t>
      </w:r>
      <w:r w:rsidR="0010643F" w:rsidRPr="000515AC">
        <w:rPr>
          <w:rFonts w:cs="Arial"/>
          <w:b/>
        </w:rPr>
        <w:t>esults</w:t>
      </w:r>
      <w:r w:rsidR="0088771B" w:rsidRPr="000515AC">
        <w:rPr>
          <w:rFonts w:cs="Arial"/>
          <w:b/>
        </w:rPr>
        <w:t>:</w:t>
      </w:r>
      <w:r w:rsidR="0088771B" w:rsidRPr="000515AC">
        <w:rPr>
          <w:rFonts w:cs="Arial"/>
        </w:rPr>
        <w:t xml:space="preserve"> Always</w:t>
      </w:r>
      <w:r w:rsidR="0010643F" w:rsidRPr="000515AC">
        <w:rPr>
          <w:rFonts w:cs="Arial"/>
        </w:rPr>
        <w:t xml:space="preserve"> </w:t>
      </w:r>
      <w:r w:rsidR="0088771B" w:rsidRPr="000515AC">
        <w:rPr>
          <w:rFonts w:cs="Arial"/>
        </w:rPr>
        <w:t xml:space="preserve">check your Leapfrog Hospital </w:t>
      </w:r>
      <w:r w:rsidR="00C14AFF" w:rsidRPr="000515AC">
        <w:rPr>
          <w:rFonts w:cs="Arial"/>
        </w:rPr>
        <w:t>Survey Results</w:t>
      </w:r>
      <w:r w:rsidR="00E148CE" w:rsidRPr="000515AC">
        <w:rPr>
          <w:rFonts w:cs="Arial"/>
        </w:rPr>
        <w:t xml:space="preserve"> on the public </w:t>
      </w:r>
      <w:r w:rsidR="00F220B6">
        <w:rPr>
          <w:rFonts w:cs="Arial"/>
        </w:rPr>
        <w:t xml:space="preserve">reporting </w:t>
      </w:r>
      <w:hyperlink r:id="rId61" w:history="1">
        <w:r w:rsidR="00E148CE" w:rsidRPr="000515AC">
          <w:rPr>
            <w:rStyle w:val="Hyperlink"/>
            <w:rFonts w:cs="Arial"/>
          </w:rPr>
          <w:t>website</w:t>
        </w:r>
      </w:hyperlink>
      <w:r w:rsidR="007D39F9" w:rsidRPr="000515AC">
        <w:rPr>
          <w:rStyle w:val="Hyperlink"/>
          <w:rFonts w:cs="Arial"/>
          <w:u w:val="none"/>
        </w:rPr>
        <w:t xml:space="preserve">. </w:t>
      </w:r>
      <w:r w:rsidR="0088771B" w:rsidRPr="000515AC">
        <w:rPr>
          <w:rStyle w:val="Hyperlink"/>
          <w:rFonts w:cs="Arial"/>
          <w:color w:val="auto"/>
          <w:u w:val="none"/>
        </w:rPr>
        <w:t>Results are posted</w:t>
      </w:r>
      <w:r w:rsidR="0010643F" w:rsidRPr="000515AC">
        <w:rPr>
          <w:rFonts w:cs="Arial"/>
        </w:rPr>
        <w:t xml:space="preserve"> </w:t>
      </w:r>
      <w:r w:rsidR="00977015">
        <w:rPr>
          <w:rFonts w:cs="Arial"/>
        </w:rPr>
        <w:t xml:space="preserve">on July 25 and are updated </w:t>
      </w:r>
      <w:r w:rsidR="00BF4EA6" w:rsidRPr="000515AC">
        <w:rPr>
          <w:rFonts w:cs="Arial"/>
        </w:rPr>
        <w:t>within</w:t>
      </w:r>
      <w:r w:rsidR="0088771B" w:rsidRPr="000515AC">
        <w:rPr>
          <w:rFonts w:cs="Arial"/>
        </w:rPr>
        <w:t xml:space="preserve"> the </w:t>
      </w:r>
      <w:r w:rsidR="0010643F" w:rsidRPr="000515AC">
        <w:rPr>
          <w:rFonts w:cs="Arial"/>
        </w:rPr>
        <w:t xml:space="preserve">first </w:t>
      </w:r>
      <w:r w:rsidR="0045665E">
        <w:rPr>
          <w:rFonts w:cs="Arial"/>
        </w:rPr>
        <w:t>7 (seven)</w:t>
      </w:r>
      <w:r w:rsidR="0010643F" w:rsidRPr="000515AC">
        <w:rPr>
          <w:rFonts w:cs="Arial"/>
        </w:rPr>
        <w:t xml:space="preserve"> business days of the month following your submission</w:t>
      </w:r>
      <w:r w:rsidR="009D788B" w:rsidRPr="000515AC">
        <w:rPr>
          <w:rFonts w:cs="Arial"/>
        </w:rPr>
        <w:t xml:space="preserve"> starting</w:t>
      </w:r>
      <w:r w:rsidR="00977015">
        <w:rPr>
          <w:rFonts w:cs="Arial"/>
        </w:rPr>
        <w:t xml:space="preserve"> in August. </w:t>
      </w:r>
    </w:p>
    <w:bookmarkEnd w:id="31"/>
    <w:p w14:paraId="4B092E71" w14:textId="77777777" w:rsidR="00A73A06" w:rsidRPr="009A5185" w:rsidRDefault="00A73A06" w:rsidP="00D9453A">
      <w:pPr>
        <w:rPr>
          <w:rFonts w:cs="Arial"/>
          <w:lang w:eastAsia="ja-JP"/>
        </w:rPr>
      </w:pPr>
    </w:p>
    <w:p w14:paraId="3C6CA2CF" w14:textId="754B7C54" w:rsidR="00AC579B" w:rsidRPr="009A5185" w:rsidRDefault="004546CF" w:rsidP="00AB5B80">
      <w:pPr>
        <w:pStyle w:val="Heading3"/>
      </w:pPr>
      <w:bookmarkStart w:id="32" w:name="_Updating_or_Correcting"/>
      <w:bookmarkStart w:id="33" w:name="_Toc197079140"/>
      <w:bookmarkEnd w:id="32"/>
      <w:r>
        <w:t>U</w:t>
      </w:r>
      <w:r w:rsidR="00D9453A" w:rsidRPr="009A5185">
        <w:t xml:space="preserve">pdating or </w:t>
      </w:r>
      <w:r w:rsidR="00D86B8F">
        <w:t>C</w:t>
      </w:r>
      <w:r w:rsidR="00AC579B" w:rsidRPr="009A5185">
        <w:t>orrecting</w:t>
      </w:r>
      <w:r w:rsidR="00D9453A" w:rsidRPr="009A5185">
        <w:t xml:space="preserve"> a </w:t>
      </w:r>
      <w:r w:rsidR="00D86B8F">
        <w:t>P</w:t>
      </w:r>
      <w:r w:rsidR="00D9453A" w:rsidRPr="009A5185">
        <w:t xml:space="preserve">reviously </w:t>
      </w:r>
      <w:r w:rsidR="00D86B8F">
        <w:t>S</w:t>
      </w:r>
      <w:r w:rsidR="00D9453A" w:rsidRPr="009A5185">
        <w:t xml:space="preserve">ubmitted </w:t>
      </w:r>
      <w:r w:rsidR="00AC579B" w:rsidRPr="009A5185">
        <w:t xml:space="preserve">Leapfrog Hospital </w:t>
      </w:r>
      <w:r w:rsidR="00C14AFF" w:rsidRPr="009A5185">
        <w:t>Survey</w:t>
      </w:r>
      <w:bookmarkEnd w:id="33"/>
    </w:p>
    <w:p w14:paraId="2EAEA316" w14:textId="77777777" w:rsidR="00AC579B" w:rsidRPr="009A5185" w:rsidRDefault="00AC579B" w:rsidP="00AC579B">
      <w:pPr>
        <w:rPr>
          <w:rFonts w:cs="Arial"/>
          <w:b/>
          <w:i/>
          <w:sz w:val="24"/>
          <w:szCs w:val="24"/>
        </w:rPr>
      </w:pPr>
    </w:p>
    <w:p w14:paraId="057F05C4" w14:textId="1223D694" w:rsidR="00AC579B" w:rsidRPr="00D3457C" w:rsidRDefault="00AF73AA" w:rsidP="00AC579B">
      <w:pPr>
        <w:rPr>
          <w:rFonts w:cs="Arial"/>
          <w:snapToGrid w:val="0"/>
        </w:rPr>
      </w:pPr>
      <w:r w:rsidRPr="00D3457C">
        <w:rPr>
          <w:rFonts w:cs="Arial"/>
          <w:snapToGrid w:val="0"/>
        </w:rPr>
        <w:lastRenderedPageBreak/>
        <w:t>H</w:t>
      </w:r>
      <w:r w:rsidR="00AC579B" w:rsidRPr="00D3457C">
        <w:rPr>
          <w:rFonts w:cs="Arial"/>
          <w:snapToGrid w:val="0"/>
        </w:rPr>
        <w:t xml:space="preserve">ospitals </w:t>
      </w:r>
      <w:r w:rsidR="00B9403B" w:rsidRPr="00D3457C">
        <w:rPr>
          <w:rFonts w:cs="Arial"/>
          <w:snapToGrid w:val="0"/>
        </w:rPr>
        <w:t>can</w:t>
      </w:r>
      <w:r w:rsidR="00AC579B" w:rsidRPr="00D3457C">
        <w:rPr>
          <w:rFonts w:cs="Arial"/>
          <w:snapToGrid w:val="0"/>
        </w:rPr>
        <w:t xml:space="preserve"> update</w:t>
      </w:r>
      <w:r w:rsidR="00FA4EEA" w:rsidRPr="00D3457C">
        <w:rPr>
          <w:rFonts w:cs="Arial"/>
          <w:snapToGrid w:val="0"/>
        </w:rPr>
        <w:t xml:space="preserve"> or correct p</w:t>
      </w:r>
      <w:r w:rsidRPr="00D3457C">
        <w:rPr>
          <w:rFonts w:cs="Arial"/>
          <w:snapToGrid w:val="0"/>
        </w:rPr>
        <w:t xml:space="preserve">reviously submitted </w:t>
      </w:r>
      <w:r w:rsidR="00C14AFF" w:rsidRPr="00D3457C">
        <w:rPr>
          <w:rFonts w:cs="Arial"/>
          <w:snapToGrid w:val="0"/>
        </w:rPr>
        <w:t>Survey</w:t>
      </w:r>
      <w:r w:rsidRPr="00D3457C">
        <w:rPr>
          <w:rFonts w:cs="Arial"/>
          <w:snapToGrid w:val="0"/>
        </w:rPr>
        <w:t xml:space="preserve"> responses </w:t>
      </w:r>
      <w:r w:rsidR="00AC579B" w:rsidRPr="00D3457C">
        <w:rPr>
          <w:rFonts w:cs="Arial"/>
          <w:snapToGrid w:val="0"/>
        </w:rPr>
        <w:t xml:space="preserve">at any </w:t>
      </w:r>
      <w:r w:rsidRPr="00D3457C">
        <w:rPr>
          <w:rFonts w:cs="Arial"/>
          <w:snapToGrid w:val="0"/>
        </w:rPr>
        <w:t xml:space="preserve">point during the </w:t>
      </w:r>
      <w:r w:rsidR="00C14AFF" w:rsidRPr="00D3457C">
        <w:rPr>
          <w:rFonts w:cs="Arial"/>
          <w:snapToGrid w:val="0"/>
        </w:rPr>
        <w:t>Survey</w:t>
      </w:r>
      <w:r w:rsidR="00CB3D16" w:rsidRPr="00D3457C">
        <w:rPr>
          <w:rFonts w:cs="Arial"/>
          <w:snapToGrid w:val="0"/>
        </w:rPr>
        <w:t xml:space="preserve"> C</w:t>
      </w:r>
      <w:r w:rsidRPr="00D3457C">
        <w:rPr>
          <w:rFonts w:cs="Arial"/>
          <w:snapToGrid w:val="0"/>
        </w:rPr>
        <w:t>ycle</w:t>
      </w:r>
      <w:r w:rsidR="009F0A02" w:rsidRPr="00D3457C">
        <w:rPr>
          <w:rFonts w:cs="Arial"/>
          <w:snapToGrid w:val="0"/>
        </w:rPr>
        <w:t xml:space="preserve"> (April 1 to </w:t>
      </w:r>
      <w:r w:rsidR="009F5FE7">
        <w:rPr>
          <w:rFonts w:cs="Arial"/>
          <w:snapToGrid w:val="0"/>
        </w:rPr>
        <w:t>November 30</w:t>
      </w:r>
      <w:r w:rsidR="009F0A02" w:rsidRPr="00D3457C">
        <w:rPr>
          <w:rFonts w:cs="Arial"/>
          <w:snapToGrid w:val="0"/>
        </w:rPr>
        <w:t>)</w:t>
      </w:r>
      <w:r w:rsidRPr="00D3457C">
        <w:rPr>
          <w:rFonts w:cs="Arial"/>
          <w:snapToGrid w:val="0"/>
        </w:rPr>
        <w:t>.</w:t>
      </w:r>
      <w:r w:rsidR="007D35CD" w:rsidRPr="00D3457C">
        <w:rPr>
          <w:rFonts w:cs="Arial"/>
          <w:snapToGrid w:val="0"/>
        </w:rPr>
        <w:t xml:space="preserve"> Please review </w:t>
      </w:r>
      <w:r w:rsidR="00BF4EA6" w:rsidRPr="00D3457C">
        <w:rPr>
          <w:rFonts w:cs="Arial"/>
          <w:snapToGrid w:val="0"/>
        </w:rPr>
        <w:t xml:space="preserve">the </w:t>
      </w:r>
      <w:hyperlink r:id="rId62" w:history="1">
        <w:r w:rsidR="007D35CD" w:rsidRPr="00D3457C">
          <w:rPr>
            <w:rStyle w:val="Hyperlink"/>
            <w:rFonts w:cs="Arial"/>
            <w:snapToGrid w:val="0"/>
          </w:rPr>
          <w:t>Survey Deadlines</w:t>
        </w:r>
        <w:r w:rsidR="00BF4EA6" w:rsidRPr="00D3457C">
          <w:rPr>
            <w:rStyle w:val="Hyperlink"/>
            <w:rFonts w:cs="Arial"/>
            <w:snapToGrid w:val="0"/>
          </w:rPr>
          <w:t xml:space="preserve"> webpage</w:t>
        </w:r>
      </w:hyperlink>
      <w:r w:rsidR="007D35CD" w:rsidRPr="00D3457C">
        <w:rPr>
          <w:rFonts w:cs="Arial"/>
          <w:snapToGrid w:val="0"/>
        </w:rPr>
        <w:t>.</w:t>
      </w:r>
      <w:r w:rsidRPr="00D3457C">
        <w:rPr>
          <w:rFonts w:cs="Arial"/>
          <w:snapToGrid w:val="0"/>
        </w:rPr>
        <w:t xml:space="preserve"> </w:t>
      </w:r>
      <w:r w:rsidR="00FA4EEA" w:rsidRPr="00D3457C">
        <w:rPr>
          <w:rFonts w:cs="Arial"/>
          <w:snapToGrid w:val="0"/>
        </w:rPr>
        <w:t xml:space="preserve">Most updates or corrections are made: </w:t>
      </w:r>
    </w:p>
    <w:p w14:paraId="750CDD62" w14:textId="77777777" w:rsidR="00310565" w:rsidRPr="00D3457C" w:rsidRDefault="00AF73AA" w:rsidP="00AD309C">
      <w:pPr>
        <w:pStyle w:val="ListParagraph"/>
        <w:numPr>
          <w:ilvl w:val="0"/>
          <w:numId w:val="26"/>
        </w:numPr>
        <w:rPr>
          <w:rFonts w:cs="Arial"/>
          <w:snapToGrid w:val="0"/>
        </w:rPr>
      </w:pPr>
      <w:r w:rsidRPr="00D3457C">
        <w:rPr>
          <w:rFonts w:cs="Arial"/>
          <w:snapToGrid w:val="0"/>
        </w:rPr>
        <w:t>At the request of Leapfrog</w:t>
      </w:r>
      <w:r w:rsidR="00310565" w:rsidRPr="00D3457C">
        <w:rPr>
          <w:rFonts w:cs="Arial"/>
          <w:snapToGrid w:val="0"/>
        </w:rPr>
        <w:t>:</w:t>
      </w:r>
    </w:p>
    <w:p w14:paraId="0995E6C0" w14:textId="4EF046F5" w:rsidR="003827A4" w:rsidRPr="00D3457C" w:rsidRDefault="00310565" w:rsidP="00AD309C">
      <w:pPr>
        <w:pStyle w:val="ListParagraph"/>
        <w:numPr>
          <w:ilvl w:val="1"/>
          <w:numId w:val="26"/>
        </w:numPr>
        <w:rPr>
          <w:rFonts w:cs="Arial"/>
          <w:snapToGrid w:val="0"/>
        </w:rPr>
      </w:pPr>
      <w:r w:rsidRPr="00D3457C">
        <w:rPr>
          <w:rFonts w:cs="Arial"/>
          <w:snapToGrid w:val="0"/>
        </w:rPr>
        <w:t xml:space="preserve">Following </w:t>
      </w:r>
      <w:r w:rsidR="00BF4EA6" w:rsidRPr="00D3457C">
        <w:rPr>
          <w:rFonts w:cs="Arial"/>
          <w:snapToGrid w:val="0"/>
        </w:rPr>
        <w:t xml:space="preserve">Leapfrog’s </w:t>
      </w:r>
      <w:hyperlink r:id="rId63" w:history="1">
        <w:r w:rsidR="009B3CFF" w:rsidRPr="00954F68">
          <w:rPr>
            <w:rStyle w:val="Hyperlink"/>
            <w:rFonts w:cs="Arial"/>
            <w:snapToGrid w:val="0"/>
          </w:rPr>
          <w:t>Extensive Monthly Data Verification</w:t>
        </w:r>
      </w:hyperlink>
      <w:r w:rsidR="00831650" w:rsidRPr="00D3457C">
        <w:rPr>
          <w:rFonts w:cs="Arial"/>
          <w:snapToGrid w:val="0"/>
        </w:rPr>
        <w:t xml:space="preserve">, </w:t>
      </w:r>
      <w:r w:rsidR="00C14AFF" w:rsidRPr="00D3457C">
        <w:rPr>
          <w:rFonts w:cs="Arial"/>
          <w:snapToGrid w:val="0"/>
        </w:rPr>
        <w:t>the Primary Survey Contact</w:t>
      </w:r>
      <w:r w:rsidR="009F0A02" w:rsidRPr="00D3457C">
        <w:rPr>
          <w:rFonts w:cs="Arial"/>
          <w:snapToGrid w:val="0"/>
        </w:rPr>
        <w:t>, Secondary Survey Contact,</w:t>
      </w:r>
      <w:r w:rsidR="00C14AFF" w:rsidRPr="00D3457C">
        <w:rPr>
          <w:rFonts w:cs="Arial"/>
          <w:snapToGrid w:val="0"/>
        </w:rPr>
        <w:t xml:space="preserve"> and System Survey Contact </w:t>
      </w:r>
      <w:r w:rsidR="00A008D1" w:rsidRPr="00D3457C">
        <w:rPr>
          <w:rFonts w:cs="Arial"/>
          <w:snapToGrid w:val="0"/>
        </w:rPr>
        <w:t xml:space="preserve">will </w:t>
      </w:r>
      <w:r w:rsidR="00831650" w:rsidRPr="00D3457C">
        <w:rPr>
          <w:rFonts w:cs="Arial"/>
          <w:snapToGrid w:val="0"/>
        </w:rPr>
        <w:t xml:space="preserve">receive an email from the Help Desk </w:t>
      </w:r>
      <w:r w:rsidR="0097210B" w:rsidRPr="00D3457C">
        <w:rPr>
          <w:rFonts w:cs="Arial"/>
          <w:snapToGrid w:val="0"/>
        </w:rPr>
        <w:t>detailing potential reporting errors</w:t>
      </w:r>
      <w:r w:rsidR="00CB2CEC">
        <w:rPr>
          <w:rFonts w:cs="Arial"/>
          <w:snapToGrid w:val="0"/>
        </w:rPr>
        <w:t>.</w:t>
      </w:r>
    </w:p>
    <w:p w14:paraId="56C207D3" w14:textId="1BD79298" w:rsidR="00E03E77" w:rsidRPr="00D3457C" w:rsidRDefault="00454BBD" w:rsidP="00AD309C">
      <w:pPr>
        <w:pStyle w:val="ListParagraph"/>
        <w:numPr>
          <w:ilvl w:val="0"/>
          <w:numId w:val="26"/>
        </w:numPr>
        <w:rPr>
          <w:rFonts w:cs="Arial"/>
          <w:snapToGrid w:val="0"/>
        </w:rPr>
      </w:pPr>
      <w:r w:rsidRPr="00D3457C">
        <w:rPr>
          <w:rFonts w:cs="Arial"/>
          <w:snapToGrid w:val="0"/>
        </w:rPr>
        <w:t xml:space="preserve">Following </w:t>
      </w:r>
      <w:hyperlink r:id="rId64" w:history="1">
        <w:r w:rsidR="009B3CFF" w:rsidRPr="00954F68">
          <w:rPr>
            <w:rStyle w:val="Hyperlink"/>
            <w:rFonts w:cs="Arial"/>
            <w:snapToGrid w:val="0"/>
          </w:rPr>
          <w:t>On-Site Data Verification</w:t>
        </w:r>
      </w:hyperlink>
      <w:r w:rsidRPr="00D3457C">
        <w:rPr>
          <w:rFonts w:cs="Arial"/>
          <w:snapToGrid w:val="0"/>
        </w:rPr>
        <w:t xml:space="preserve">: </w:t>
      </w:r>
    </w:p>
    <w:p w14:paraId="6CB30CB5" w14:textId="5ADCC245" w:rsidR="00454BBD" w:rsidRPr="00D3457C" w:rsidRDefault="00454BBD" w:rsidP="00AD309C">
      <w:pPr>
        <w:pStyle w:val="ListParagraph"/>
        <w:numPr>
          <w:ilvl w:val="1"/>
          <w:numId w:val="26"/>
        </w:numPr>
        <w:rPr>
          <w:rFonts w:cs="Arial"/>
          <w:snapToGrid w:val="0"/>
        </w:rPr>
      </w:pPr>
      <w:r w:rsidRPr="00D3457C">
        <w:rPr>
          <w:rFonts w:cs="Arial"/>
          <w:snapToGrid w:val="0"/>
        </w:rPr>
        <w:t xml:space="preserve">Hospitals selected for </w:t>
      </w:r>
      <w:r w:rsidR="00D91854" w:rsidRPr="00D3457C">
        <w:rPr>
          <w:rFonts w:cs="Arial"/>
          <w:snapToGrid w:val="0"/>
        </w:rPr>
        <w:t>O</w:t>
      </w:r>
      <w:r w:rsidRPr="00D3457C">
        <w:rPr>
          <w:rFonts w:cs="Arial"/>
          <w:snapToGrid w:val="0"/>
        </w:rPr>
        <w:t>n-</w:t>
      </w:r>
      <w:r w:rsidR="00D91854" w:rsidRPr="00D3457C">
        <w:rPr>
          <w:rFonts w:cs="Arial"/>
          <w:snapToGrid w:val="0"/>
        </w:rPr>
        <w:t>S</w:t>
      </w:r>
      <w:r w:rsidRPr="00D3457C">
        <w:rPr>
          <w:rFonts w:cs="Arial"/>
          <w:snapToGrid w:val="0"/>
        </w:rPr>
        <w:t xml:space="preserve">ite </w:t>
      </w:r>
      <w:r w:rsidR="00D91854" w:rsidRPr="00D3457C">
        <w:rPr>
          <w:rFonts w:cs="Arial"/>
          <w:snapToGrid w:val="0"/>
        </w:rPr>
        <w:t>D</w:t>
      </w:r>
      <w:r w:rsidRPr="00D3457C">
        <w:rPr>
          <w:rFonts w:cs="Arial"/>
          <w:snapToGrid w:val="0"/>
        </w:rPr>
        <w:t xml:space="preserve">ata </w:t>
      </w:r>
      <w:r w:rsidR="00D91854" w:rsidRPr="00D3457C">
        <w:rPr>
          <w:rFonts w:cs="Arial"/>
          <w:snapToGrid w:val="0"/>
        </w:rPr>
        <w:t>V</w:t>
      </w:r>
      <w:r w:rsidRPr="00D3457C">
        <w:rPr>
          <w:rFonts w:cs="Arial"/>
          <w:snapToGrid w:val="0"/>
        </w:rPr>
        <w:t>erification will receive a report which will indicate any responses that need to be updated or corrected.</w:t>
      </w:r>
    </w:p>
    <w:p w14:paraId="2BFB5A8A" w14:textId="77777777" w:rsidR="00310565" w:rsidRPr="00D3457C" w:rsidRDefault="00AC579B" w:rsidP="00AD309C">
      <w:pPr>
        <w:pStyle w:val="ListParagraph"/>
        <w:numPr>
          <w:ilvl w:val="0"/>
          <w:numId w:val="26"/>
        </w:numPr>
        <w:rPr>
          <w:rFonts w:cs="Arial"/>
          <w:snapToGrid w:val="0"/>
        </w:rPr>
      </w:pPr>
      <w:r w:rsidRPr="00D3457C">
        <w:rPr>
          <w:rFonts w:cs="Arial"/>
          <w:snapToGrid w:val="0"/>
        </w:rPr>
        <w:t>At the discretion of the hospital</w:t>
      </w:r>
      <w:r w:rsidR="00310565" w:rsidRPr="00D3457C">
        <w:rPr>
          <w:rFonts w:cs="Arial"/>
          <w:snapToGrid w:val="0"/>
        </w:rPr>
        <w:t>:</w:t>
      </w:r>
    </w:p>
    <w:p w14:paraId="64CD316E" w14:textId="6AA8782D" w:rsidR="00310565" w:rsidRPr="00D3457C" w:rsidRDefault="00310565" w:rsidP="00AD309C">
      <w:pPr>
        <w:pStyle w:val="ListParagraph"/>
        <w:numPr>
          <w:ilvl w:val="1"/>
          <w:numId w:val="26"/>
        </w:numPr>
        <w:rPr>
          <w:rFonts w:cs="Arial"/>
          <w:snapToGrid w:val="0"/>
        </w:rPr>
      </w:pPr>
      <w:r w:rsidRPr="00D3457C">
        <w:rPr>
          <w:rFonts w:cs="Arial"/>
          <w:snapToGrid w:val="0"/>
        </w:rPr>
        <w:t>T</w:t>
      </w:r>
      <w:r w:rsidR="003827A4" w:rsidRPr="00D3457C">
        <w:rPr>
          <w:rFonts w:cs="Arial"/>
          <w:snapToGrid w:val="0"/>
        </w:rPr>
        <w:t xml:space="preserve">o correct a data entry </w:t>
      </w:r>
      <w:r w:rsidR="00D91854" w:rsidRPr="00D3457C">
        <w:rPr>
          <w:rFonts w:cs="Arial"/>
          <w:snapToGrid w:val="0"/>
        </w:rPr>
        <w:t>or reporting error</w:t>
      </w:r>
      <w:r w:rsidR="00CB2CEC">
        <w:rPr>
          <w:rFonts w:cs="Arial"/>
          <w:snapToGrid w:val="0"/>
        </w:rPr>
        <w:t>.</w:t>
      </w:r>
    </w:p>
    <w:p w14:paraId="2EEE25E0" w14:textId="6F847990" w:rsidR="00310565" w:rsidRPr="00D3457C" w:rsidRDefault="00310565" w:rsidP="00AD309C">
      <w:pPr>
        <w:pStyle w:val="ListParagraph"/>
        <w:numPr>
          <w:ilvl w:val="1"/>
          <w:numId w:val="26"/>
        </w:numPr>
        <w:rPr>
          <w:rFonts w:cs="Arial"/>
          <w:snapToGrid w:val="0"/>
        </w:rPr>
      </w:pPr>
      <w:r w:rsidRPr="00D3457C">
        <w:rPr>
          <w:rFonts w:cs="Arial"/>
          <w:snapToGrid w:val="0"/>
        </w:rPr>
        <w:t xml:space="preserve">To reflect </w:t>
      </w:r>
      <w:r w:rsidR="003827A4" w:rsidRPr="00D3457C">
        <w:rPr>
          <w:rFonts w:cs="Arial"/>
          <w:snapToGrid w:val="0"/>
        </w:rPr>
        <w:t>a change in status or performance</w:t>
      </w:r>
      <w:r w:rsidRPr="00D3457C">
        <w:rPr>
          <w:rFonts w:cs="Arial"/>
          <w:snapToGrid w:val="0"/>
        </w:rPr>
        <w:t xml:space="preserve"> on a measure</w:t>
      </w:r>
      <w:r w:rsidR="00A43085" w:rsidRPr="00D3457C">
        <w:rPr>
          <w:rFonts w:cs="Arial"/>
          <w:snapToGrid w:val="0"/>
        </w:rPr>
        <w:t xml:space="preserve"> (</w:t>
      </w:r>
      <w:r w:rsidR="008D00BF" w:rsidRPr="00D3457C">
        <w:rPr>
          <w:rFonts w:cs="Arial"/>
          <w:snapToGrid w:val="0"/>
        </w:rPr>
        <w:t>e.g.,</w:t>
      </w:r>
      <w:r w:rsidR="00A43085" w:rsidRPr="00D3457C">
        <w:rPr>
          <w:rFonts w:cs="Arial"/>
          <w:snapToGrid w:val="0"/>
        </w:rPr>
        <w:t xml:space="preserve"> closed a unit</w:t>
      </w:r>
      <w:r w:rsidR="00366BEF">
        <w:rPr>
          <w:rFonts w:cs="Arial"/>
          <w:snapToGrid w:val="0"/>
        </w:rPr>
        <w:t xml:space="preserve">, </w:t>
      </w:r>
      <w:r w:rsidR="00A43085" w:rsidRPr="00D3457C">
        <w:rPr>
          <w:rFonts w:cs="Arial"/>
          <w:snapToGrid w:val="0"/>
        </w:rPr>
        <w:t>stopped performing a procedure</w:t>
      </w:r>
      <w:r w:rsidR="00366BEF">
        <w:rPr>
          <w:rFonts w:cs="Arial"/>
          <w:snapToGrid w:val="0"/>
        </w:rPr>
        <w:t>,</w:t>
      </w:r>
      <w:r w:rsidR="00D91854" w:rsidRPr="00D3457C">
        <w:rPr>
          <w:rFonts w:cs="Arial"/>
          <w:snapToGrid w:val="0"/>
        </w:rPr>
        <w:t xml:space="preserve"> implemented a </w:t>
      </w:r>
      <w:r w:rsidR="002F1ABD" w:rsidRPr="00D3457C">
        <w:rPr>
          <w:rFonts w:cs="Arial"/>
          <w:snapToGrid w:val="0"/>
        </w:rPr>
        <w:t xml:space="preserve">new </w:t>
      </w:r>
      <w:r w:rsidR="00D91854" w:rsidRPr="00D3457C">
        <w:rPr>
          <w:rFonts w:cs="Arial"/>
          <w:snapToGrid w:val="0"/>
        </w:rPr>
        <w:t>policy</w:t>
      </w:r>
      <w:r w:rsidR="00366BEF">
        <w:rPr>
          <w:rFonts w:cs="Arial"/>
          <w:snapToGrid w:val="0"/>
        </w:rPr>
        <w:t>, etc.</w:t>
      </w:r>
      <w:r w:rsidR="00A43085" w:rsidRPr="00D3457C">
        <w:rPr>
          <w:rFonts w:cs="Arial"/>
          <w:snapToGrid w:val="0"/>
        </w:rPr>
        <w:t>)</w:t>
      </w:r>
      <w:r w:rsidR="00CB2CEC">
        <w:rPr>
          <w:rFonts w:cs="Arial"/>
          <w:snapToGrid w:val="0"/>
        </w:rPr>
        <w:t>.</w:t>
      </w:r>
    </w:p>
    <w:p w14:paraId="23DDA817" w14:textId="0BFBB0D0" w:rsidR="00F509C9" w:rsidRDefault="00A43085" w:rsidP="00AD309C">
      <w:pPr>
        <w:pStyle w:val="ListParagraph"/>
        <w:numPr>
          <w:ilvl w:val="1"/>
          <w:numId w:val="26"/>
        </w:numPr>
        <w:rPr>
          <w:rFonts w:cs="Arial"/>
          <w:snapToGrid w:val="0"/>
        </w:rPr>
      </w:pPr>
      <w:r w:rsidRPr="00D3457C">
        <w:rPr>
          <w:rFonts w:cs="Arial"/>
          <w:snapToGrid w:val="0"/>
        </w:rPr>
        <w:t>To p</w:t>
      </w:r>
      <w:r w:rsidR="007D39F9" w:rsidRPr="00D3457C">
        <w:rPr>
          <w:rFonts w:cs="Arial"/>
          <w:snapToGrid w:val="0"/>
        </w:rPr>
        <w:t>rovide more current</w:t>
      </w:r>
      <w:r w:rsidR="00310565" w:rsidRPr="00D3457C">
        <w:rPr>
          <w:rFonts w:cs="Arial"/>
          <w:snapToGrid w:val="0"/>
        </w:rPr>
        <w:t xml:space="preserve"> respo</w:t>
      </w:r>
      <w:r w:rsidR="00BF4EA6" w:rsidRPr="00D3457C">
        <w:rPr>
          <w:rFonts w:cs="Arial"/>
          <w:snapToGrid w:val="0"/>
        </w:rPr>
        <w:t xml:space="preserve">nses </w:t>
      </w:r>
      <w:r w:rsidR="00D91854" w:rsidRPr="00D3457C">
        <w:rPr>
          <w:rFonts w:cs="Arial"/>
          <w:snapToGrid w:val="0"/>
        </w:rPr>
        <w:t xml:space="preserve">based on </w:t>
      </w:r>
      <w:r w:rsidR="00F220B6">
        <w:rPr>
          <w:rFonts w:cs="Arial"/>
          <w:snapToGrid w:val="0"/>
        </w:rPr>
        <w:t xml:space="preserve">the </w:t>
      </w:r>
      <w:r w:rsidR="00D91854" w:rsidRPr="00D3457C">
        <w:rPr>
          <w:rFonts w:cs="Arial"/>
          <w:snapToGrid w:val="0"/>
        </w:rPr>
        <w:t>reporting periods outlined in the hard copy of the Survey</w:t>
      </w:r>
      <w:r w:rsidR="00CB2CEC">
        <w:rPr>
          <w:rFonts w:cs="Arial"/>
          <w:snapToGrid w:val="0"/>
        </w:rPr>
        <w:t>.</w:t>
      </w:r>
    </w:p>
    <w:p w14:paraId="2CCD2DCC" w14:textId="77777777" w:rsidR="005951F7" w:rsidRPr="006A5BE3" w:rsidRDefault="005951F7" w:rsidP="008E7003">
      <w:pPr>
        <w:rPr>
          <w:rFonts w:cs="Arial"/>
          <w:snapToGrid w:val="0"/>
          <w:sz w:val="19"/>
          <w:szCs w:val="19"/>
        </w:rPr>
      </w:pPr>
    </w:p>
    <w:p w14:paraId="04E9556D" w14:textId="5F151344" w:rsidR="008E7003" w:rsidRPr="006A5BE3" w:rsidRDefault="008E7003" w:rsidP="008E7003">
      <w:pPr>
        <w:rPr>
          <w:rFonts w:cs="Arial"/>
          <w:b/>
          <w:bCs/>
          <w:i/>
          <w:iCs/>
          <w:snapToGrid w:val="0"/>
          <w:sz w:val="18"/>
          <w:szCs w:val="18"/>
        </w:rPr>
      </w:pPr>
      <w:r w:rsidRPr="006A5BE3">
        <w:rPr>
          <w:rFonts w:cs="Arial"/>
          <w:b/>
          <w:bCs/>
          <w:i/>
          <w:iCs/>
          <w:snapToGrid w:val="0"/>
          <w:sz w:val="18"/>
          <w:szCs w:val="18"/>
        </w:rPr>
        <w:t xml:space="preserve">Following any updates, hospitals should always use the steps for verifying submission provided </w:t>
      </w:r>
      <w:hyperlink w:anchor="_Verifying_Submission" w:history="1">
        <w:r w:rsidR="005951F7" w:rsidRPr="006A5BE3">
          <w:rPr>
            <w:rStyle w:val="Hyperlink"/>
            <w:rFonts w:cs="Arial"/>
            <w:b/>
            <w:bCs/>
            <w:i/>
            <w:iCs/>
            <w:snapToGrid w:val="0"/>
            <w:sz w:val="18"/>
            <w:szCs w:val="18"/>
          </w:rPr>
          <w:t>above</w:t>
        </w:r>
      </w:hyperlink>
      <w:r w:rsidR="005951F7" w:rsidRPr="006A5BE3">
        <w:rPr>
          <w:rFonts w:cs="Arial"/>
          <w:b/>
          <w:bCs/>
          <w:i/>
          <w:iCs/>
          <w:snapToGrid w:val="0"/>
          <w:sz w:val="18"/>
          <w:szCs w:val="18"/>
        </w:rPr>
        <w:t xml:space="preserve">. </w:t>
      </w:r>
    </w:p>
    <w:p w14:paraId="0D07C477" w14:textId="77777777" w:rsidR="002B59FE" w:rsidRPr="003B29BF" w:rsidRDefault="002B59FE" w:rsidP="002B59FE">
      <w:pPr>
        <w:pStyle w:val="ListParagraph"/>
        <w:ind w:left="1440"/>
        <w:rPr>
          <w:rFonts w:cs="Arial"/>
          <w:snapToGrid w:val="0"/>
        </w:rPr>
      </w:pPr>
    </w:p>
    <w:p w14:paraId="1E33E9EC" w14:textId="6AB45AF6" w:rsidR="00AC579B" w:rsidRPr="007475A2" w:rsidRDefault="0094168C" w:rsidP="00AB5B80">
      <w:pPr>
        <w:pStyle w:val="Heading3"/>
      </w:pPr>
      <w:bookmarkStart w:id="34" w:name="_Toc197079141"/>
      <w:r w:rsidRPr="00D3457C">
        <w:t>Updat</w:t>
      </w:r>
      <w:r w:rsidR="001D5038" w:rsidRPr="00D3457C">
        <w:t>ing a Survey</w:t>
      </w:r>
      <w:r w:rsidRPr="00D3457C">
        <w:t xml:space="preserve"> </w:t>
      </w:r>
      <w:r w:rsidR="00945F47" w:rsidRPr="00D3457C">
        <w:t xml:space="preserve">after Receiving </w:t>
      </w:r>
      <w:r w:rsidR="00456A42" w:rsidRPr="00D3457C">
        <w:t xml:space="preserve">a </w:t>
      </w:r>
      <w:r w:rsidR="00945F47" w:rsidRPr="00D3457C">
        <w:t>Help Desk</w:t>
      </w:r>
      <w:r w:rsidR="00320C18" w:rsidRPr="00D3457C">
        <w:t xml:space="preserve"> E</w:t>
      </w:r>
      <w:r w:rsidR="00CF1881" w:rsidRPr="00D3457C">
        <w:t>mail</w:t>
      </w:r>
      <w:bookmarkEnd w:id="34"/>
      <w:r w:rsidR="00590E25" w:rsidRPr="00D3457C">
        <w:t xml:space="preserve"> </w:t>
      </w:r>
    </w:p>
    <w:p w14:paraId="1EEA42C7" w14:textId="77777777" w:rsidR="00DE6E30" w:rsidRPr="00D3457C" w:rsidRDefault="00DE6E30" w:rsidP="00AC579B">
      <w:pPr>
        <w:rPr>
          <w:rFonts w:cs="Arial"/>
          <w:snapToGrid w:val="0"/>
        </w:rPr>
      </w:pPr>
    </w:p>
    <w:p w14:paraId="48A1BCB1" w14:textId="6E45B9D7" w:rsidR="00190470" w:rsidRPr="00D3457C" w:rsidRDefault="00AC579B" w:rsidP="00AC579B">
      <w:pPr>
        <w:rPr>
          <w:rFonts w:cs="Arial"/>
          <w:snapToGrid w:val="0"/>
        </w:rPr>
      </w:pPr>
      <w:r w:rsidRPr="00D3457C">
        <w:rPr>
          <w:rFonts w:cs="Arial"/>
          <w:snapToGrid w:val="0"/>
        </w:rPr>
        <w:t xml:space="preserve">Leapfrog conducts </w:t>
      </w:r>
      <w:hyperlink r:id="rId65" w:history="1">
        <w:r w:rsidR="005140BE" w:rsidRPr="00D3457C">
          <w:rPr>
            <w:rStyle w:val="Hyperlink"/>
            <w:rFonts w:cs="Arial"/>
            <w:snapToGrid w:val="0"/>
          </w:rPr>
          <w:t>Extensive Monthly Data Verification</w:t>
        </w:r>
      </w:hyperlink>
      <w:r w:rsidRPr="00D3457C">
        <w:rPr>
          <w:rFonts w:cs="Arial"/>
          <w:snapToGrid w:val="0"/>
        </w:rPr>
        <w:t xml:space="preserve"> of </w:t>
      </w:r>
      <w:r w:rsidR="00190470" w:rsidRPr="00D3457C">
        <w:rPr>
          <w:rFonts w:cs="Arial"/>
          <w:snapToGrid w:val="0"/>
        </w:rPr>
        <w:t>response</w:t>
      </w:r>
      <w:r w:rsidR="00B243D6" w:rsidRPr="00D3457C">
        <w:rPr>
          <w:rFonts w:cs="Arial"/>
          <w:snapToGrid w:val="0"/>
        </w:rPr>
        <w:t>s</w:t>
      </w:r>
      <w:r w:rsidR="00190470" w:rsidRPr="00D3457C">
        <w:rPr>
          <w:rFonts w:cs="Arial"/>
          <w:snapToGrid w:val="0"/>
        </w:rPr>
        <w:t xml:space="preserve"> </w:t>
      </w:r>
      <w:r w:rsidRPr="00D3457C">
        <w:rPr>
          <w:rFonts w:cs="Arial"/>
          <w:snapToGrid w:val="0"/>
        </w:rPr>
        <w:t xml:space="preserve">submitted </w:t>
      </w:r>
      <w:r w:rsidR="00190470" w:rsidRPr="00D3457C">
        <w:rPr>
          <w:rFonts w:cs="Arial"/>
          <w:snapToGrid w:val="0"/>
        </w:rPr>
        <w:t xml:space="preserve">to the Leapfrog Hospital </w:t>
      </w:r>
      <w:r w:rsidR="00C14AFF" w:rsidRPr="00D3457C">
        <w:rPr>
          <w:rFonts w:cs="Arial"/>
          <w:snapToGrid w:val="0"/>
        </w:rPr>
        <w:t>Survey</w:t>
      </w:r>
      <w:r w:rsidRPr="00D3457C">
        <w:rPr>
          <w:rFonts w:cs="Arial"/>
          <w:snapToGrid w:val="0"/>
        </w:rPr>
        <w:t xml:space="preserve"> starting with </w:t>
      </w:r>
      <w:r w:rsidR="00C14AFF" w:rsidRPr="00D3457C">
        <w:rPr>
          <w:rFonts w:cs="Arial"/>
          <w:snapToGrid w:val="0"/>
        </w:rPr>
        <w:t>Survey</w:t>
      </w:r>
      <w:r w:rsidR="004546CF" w:rsidRPr="00D3457C">
        <w:rPr>
          <w:rFonts w:cs="Arial"/>
          <w:snapToGrid w:val="0"/>
        </w:rPr>
        <w:t xml:space="preserve">s submitted </w:t>
      </w:r>
      <w:r w:rsidR="009F0A02" w:rsidRPr="00D3457C">
        <w:rPr>
          <w:rFonts w:cs="Arial"/>
          <w:snapToGrid w:val="0"/>
        </w:rPr>
        <w:t>by the</w:t>
      </w:r>
      <w:r w:rsidR="000E30E1" w:rsidRPr="00D3457C">
        <w:rPr>
          <w:rFonts w:cs="Arial"/>
          <w:snapToGrid w:val="0"/>
        </w:rPr>
        <w:t xml:space="preserve"> </w:t>
      </w:r>
      <w:r w:rsidR="00C06E0F">
        <w:rPr>
          <w:rFonts w:cs="Arial"/>
          <w:snapToGrid w:val="0"/>
        </w:rPr>
        <w:t>Ju</w:t>
      </w:r>
      <w:r w:rsidR="00977015">
        <w:rPr>
          <w:rFonts w:cs="Arial"/>
          <w:snapToGrid w:val="0"/>
        </w:rPr>
        <w:t>ne</w:t>
      </w:r>
      <w:r w:rsidR="00C06E0F">
        <w:rPr>
          <w:rFonts w:cs="Arial"/>
          <w:snapToGrid w:val="0"/>
        </w:rPr>
        <w:t xml:space="preserve"> 3</w:t>
      </w:r>
      <w:r w:rsidR="00977015">
        <w:rPr>
          <w:rFonts w:cs="Arial"/>
          <w:snapToGrid w:val="0"/>
        </w:rPr>
        <w:t>0</w:t>
      </w:r>
      <w:r w:rsidR="009F0A02" w:rsidRPr="00D3457C">
        <w:rPr>
          <w:rFonts w:cs="Arial"/>
          <w:snapToGrid w:val="0"/>
        </w:rPr>
        <w:t xml:space="preserve"> Submission Deadline</w:t>
      </w:r>
      <w:r w:rsidR="000E30E1" w:rsidRPr="00D3457C">
        <w:t xml:space="preserve"> </w:t>
      </w:r>
      <w:r w:rsidRPr="00D3457C">
        <w:rPr>
          <w:rFonts w:cs="Arial"/>
          <w:snapToGrid w:val="0"/>
        </w:rPr>
        <w:t>and monthly therea</w:t>
      </w:r>
      <w:r w:rsidR="004546CF" w:rsidRPr="00D3457C">
        <w:rPr>
          <w:rFonts w:cs="Arial"/>
          <w:snapToGrid w:val="0"/>
        </w:rPr>
        <w:t xml:space="preserve">fter until the </w:t>
      </w:r>
      <w:r w:rsidR="009F0A02" w:rsidRPr="00D3457C">
        <w:rPr>
          <w:rFonts w:cs="Arial"/>
          <w:snapToGrid w:val="0"/>
        </w:rPr>
        <w:t xml:space="preserve">Online </w:t>
      </w:r>
      <w:r w:rsidR="004546CF" w:rsidRPr="00D3457C">
        <w:rPr>
          <w:rFonts w:cs="Arial"/>
          <w:snapToGrid w:val="0"/>
        </w:rPr>
        <w:t xml:space="preserve">Survey </w:t>
      </w:r>
      <w:r w:rsidR="009F0A02" w:rsidRPr="00D3457C">
        <w:rPr>
          <w:rFonts w:cs="Arial"/>
          <w:snapToGrid w:val="0"/>
        </w:rPr>
        <w:t xml:space="preserve">Tool </w:t>
      </w:r>
      <w:r w:rsidR="004546CF" w:rsidRPr="00D3457C">
        <w:rPr>
          <w:rFonts w:cs="Arial"/>
          <w:snapToGrid w:val="0"/>
        </w:rPr>
        <w:t>is taken offline on January 31</w:t>
      </w:r>
      <w:r w:rsidR="00190470" w:rsidRPr="00D3457C">
        <w:rPr>
          <w:rFonts w:cs="Arial"/>
          <w:snapToGrid w:val="0"/>
        </w:rPr>
        <w:t xml:space="preserve">. </w:t>
      </w:r>
      <w:r w:rsidR="0069132C" w:rsidRPr="00D3457C">
        <w:rPr>
          <w:rFonts w:cs="Arial"/>
          <w:snapToGrid w:val="0"/>
        </w:rPr>
        <w:t xml:space="preserve">Following the </w:t>
      </w:r>
      <w:r w:rsidR="005140BE" w:rsidRPr="00D3457C">
        <w:rPr>
          <w:rFonts w:cs="Arial"/>
          <w:snapToGrid w:val="0"/>
        </w:rPr>
        <w:t>Extensive Monthly Data Verification</w:t>
      </w:r>
      <w:r w:rsidR="00190470" w:rsidRPr="00D3457C">
        <w:rPr>
          <w:rFonts w:cs="Arial"/>
          <w:snapToGrid w:val="0"/>
        </w:rPr>
        <w:t xml:space="preserve">, </w:t>
      </w:r>
      <w:r w:rsidR="009737FA" w:rsidRPr="00D3457C">
        <w:rPr>
          <w:rFonts w:cs="Arial"/>
          <w:snapToGrid w:val="0"/>
        </w:rPr>
        <w:t xml:space="preserve">the </w:t>
      </w:r>
      <w:r w:rsidR="00C14AFF" w:rsidRPr="00D3457C">
        <w:rPr>
          <w:rFonts w:cs="Arial"/>
          <w:b/>
          <w:snapToGrid w:val="0"/>
        </w:rPr>
        <w:t>Primary Survey Contact</w:t>
      </w:r>
      <w:r w:rsidR="000E30E1" w:rsidRPr="00D3457C">
        <w:rPr>
          <w:rFonts w:cs="Arial"/>
          <w:b/>
          <w:snapToGrid w:val="0"/>
        </w:rPr>
        <w:t>, Secondary Survey Contact,</w:t>
      </w:r>
      <w:r w:rsidR="009737FA" w:rsidRPr="00D3457C">
        <w:rPr>
          <w:rFonts w:cs="Arial"/>
          <w:b/>
          <w:snapToGrid w:val="0"/>
        </w:rPr>
        <w:t xml:space="preserve"> and System Contact</w:t>
      </w:r>
      <w:r w:rsidRPr="00D3457C">
        <w:rPr>
          <w:rFonts w:cs="Arial"/>
          <w:snapToGrid w:val="0"/>
        </w:rPr>
        <w:t xml:space="preserve"> are notified </w:t>
      </w:r>
      <w:r w:rsidR="00190470" w:rsidRPr="00D3457C">
        <w:rPr>
          <w:rFonts w:cs="Arial"/>
          <w:snapToGrid w:val="0"/>
        </w:rPr>
        <w:t xml:space="preserve">by email </w:t>
      </w:r>
      <w:r w:rsidRPr="00D3457C">
        <w:rPr>
          <w:rFonts w:cs="Arial"/>
          <w:snapToGrid w:val="0"/>
        </w:rPr>
        <w:t xml:space="preserve">of any </w:t>
      </w:r>
      <w:r w:rsidR="00C14AFF" w:rsidRPr="00D3457C">
        <w:rPr>
          <w:rFonts w:cs="Arial"/>
          <w:snapToGrid w:val="0"/>
        </w:rPr>
        <w:t>Survey</w:t>
      </w:r>
      <w:r w:rsidR="00C5108B" w:rsidRPr="00D3457C">
        <w:rPr>
          <w:rFonts w:cs="Arial"/>
          <w:snapToGrid w:val="0"/>
        </w:rPr>
        <w:t xml:space="preserve"> responses that</w:t>
      </w:r>
      <w:r w:rsidRPr="00D3457C">
        <w:rPr>
          <w:rFonts w:cs="Arial"/>
          <w:snapToGrid w:val="0"/>
        </w:rPr>
        <w:t xml:space="preserve"> need to</w:t>
      </w:r>
      <w:r w:rsidR="00190470" w:rsidRPr="00D3457C">
        <w:rPr>
          <w:rFonts w:cs="Arial"/>
          <w:snapToGrid w:val="0"/>
        </w:rPr>
        <w:t xml:space="preserve"> be</w:t>
      </w:r>
      <w:r w:rsidRPr="00D3457C">
        <w:rPr>
          <w:rFonts w:cs="Arial"/>
          <w:snapToGrid w:val="0"/>
        </w:rPr>
        <w:t xml:space="preserve"> review</w:t>
      </w:r>
      <w:r w:rsidR="00190470" w:rsidRPr="00D3457C">
        <w:rPr>
          <w:rFonts w:cs="Arial"/>
          <w:snapToGrid w:val="0"/>
        </w:rPr>
        <w:t>ed</w:t>
      </w:r>
      <w:r w:rsidRPr="00D3457C">
        <w:rPr>
          <w:rFonts w:cs="Arial"/>
          <w:snapToGrid w:val="0"/>
        </w:rPr>
        <w:t xml:space="preserve"> and</w:t>
      </w:r>
      <w:r w:rsidR="00190470" w:rsidRPr="00D3457C">
        <w:rPr>
          <w:rFonts w:cs="Arial"/>
          <w:snapToGrid w:val="0"/>
        </w:rPr>
        <w:t>/or</w:t>
      </w:r>
      <w:r w:rsidRPr="00D3457C">
        <w:rPr>
          <w:rFonts w:cs="Arial"/>
          <w:snapToGrid w:val="0"/>
        </w:rPr>
        <w:t xml:space="preserve"> update</w:t>
      </w:r>
      <w:r w:rsidR="00190470" w:rsidRPr="00D3457C">
        <w:rPr>
          <w:rFonts w:cs="Arial"/>
          <w:snapToGrid w:val="0"/>
        </w:rPr>
        <w:t>d by the hospital</w:t>
      </w:r>
      <w:r w:rsidR="004546CF" w:rsidRPr="00D3457C">
        <w:rPr>
          <w:rFonts w:cs="Arial"/>
          <w:snapToGrid w:val="0"/>
        </w:rPr>
        <w:t xml:space="preserve">. </w:t>
      </w:r>
    </w:p>
    <w:p w14:paraId="7FD0AC19" w14:textId="77777777" w:rsidR="000C7B09" w:rsidRPr="00D3457C" w:rsidRDefault="000C7B09" w:rsidP="00AC579B">
      <w:pPr>
        <w:rPr>
          <w:rFonts w:cs="Arial"/>
          <w:snapToGrid w:val="0"/>
        </w:rPr>
      </w:pPr>
    </w:p>
    <w:p w14:paraId="036742DB" w14:textId="2B0CE000" w:rsidR="00AC579B" w:rsidRPr="00D3457C" w:rsidRDefault="00C22E49" w:rsidP="004546CF">
      <w:pPr>
        <w:rPr>
          <w:rFonts w:cs="Arial"/>
          <w:snapToGrid w:val="0"/>
        </w:rPr>
      </w:pPr>
      <w:r w:rsidRPr="00D3457C">
        <w:rPr>
          <w:rFonts w:cs="Arial"/>
          <w:snapToGrid w:val="0"/>
        </w:rPr>
        <w:t>If you</w:t>
      </w:r>
      <w:r w:rsidR="00AC579B" w:rsidRPr="00D3457C">
        <w:rPr>
          <w:rFonts w:cs="Arial"/>
          <w:snapToGrid w:val="0"/>
        </w:rPr>
        <w:t xml:space="preserve"> </w:t>
      </w:r>
      <w:r w:rsidR="00184370" w:rsidRPr="00D3457C">
        <w:rPr>
          <w:rFonts w:cs="Arial"/>
          <w:snapToGrid w:val="0"/>
        </w:rPr>
        <w:t xml:space="preserve">receive a </w:t>
      </w:r>
      <w:r w:rsidR="009F0A02" w:rsidRPr="00D3457C">
        <w:rPr>
          <w:rFonts w:cs="Arial"/>
          <w:snapToGrid w:val="0"/>
        </w:rPr>
        <w:t>Data Verification</w:t>
      </w:r>
      <w:r w:rsidR="00184370" w:rsidRPr="00D3457C">
        <w:rPr>
          <w:rFonts w:cs="Arial"/>
          <w:snapToGrid w:val="0"/>
        </w:rPr>
        <w:t xml:space="preserve"> email</w:t>
      </w:r>
      <w:r w:rsidRPr="00D3457C">
        <w:rPr>
          <w:rFonts w:cs="Arial"/>
          <w:snapToGrid w:val="0"/>
        </w:rPr>
        <w:t>, you</w:t>
      </w:r>
      <w:r w:rsidR="00184370" w:rsidRPr="00D3457C">
        <w:rPr>
          <w:rFonts w:cs="Arial"/>
          <w:snapToGrid w:val="0"/>
        </w:rPr>
        <w:t xml:space="preserve"> are required to </w:t>
      </w:r>
      <w:r w:rsidR="004546CF" w:rsidRPr="00D3457C">
        <w:rPr>
          <w:rFonts w:cs="Arial"/>
          <w:snapToGrid w:val="0"/>
        </w:rPr>
        <w:t xml:space="preserve">document that your original responses were correct or </w:t>
      </w:r>
      <w:r w:rsidR="00184370" w:rsidRPr="00D3457C">
        <w:rPr>
          <w:rFonts w:cs="Arial"/>
          <w:snapToGrid w:val="0"/>
        </w:rPr>
        <w:t>upda</w:t>
      </w:r>
      <w:r w:rsidR="00320C18" w:rsidRPr="00D3457C">
        <w:rPr>
          <w:rFonts w:cs="Arial"/>
          <w:snapToGrid w:val="0"/>
        </w:rPr>
        <w:t>te/correct your</w:t>
      </w:r>
      <w:r w:rsidR="00AC579B" w:rsidRPr="00D3457C">
        <w:rPr>
          <w:rFonts w:cs="Arial"/>
          <w:snapToGrid w:val="0"/>
        </w:rPr>
        <w:t xml:space="preserve"> previously submitted Leapfrog Hospital </w:t>
      </w:r>
      <w:r w:rsidR="00C14AFF" w:rsidRPr="00D3457C">
        <w:rPr>
          <w:rFonts w:cs="Arial"/>
          <w:snapToGrid w:val="0"/>
        </w:rPr>
        <w:t>Survey</w:t>
      </w:r>
      <w:r w:rsidR="00320C18" w:rsidRPr="00D3457C">
        <w:rPr>
          <w:rFonts w:cs="Arial"/>
          <w:snapToGrid w:val="0"/>
        </w:rPr>
        <w:t xml:space="preserve"> by the end of the </w:t>
      </w:r>
      <w:r w:rsidR="003058E0">
        <w:rPr>
          <w:rFonts w:cs="Arial"/>
          <w:snapToGrid w:val="0"/>
        </w:rPr>
        <w:t xml:space="preserve">same </w:t>
      </w:r>
      <w:r w:rsidR="00320C18" w:rsidRPr="00D3457C">
        <w:rPr>
          <w:rFonts w:cs="Arial"/>
          <w:snapToGrid w:val="0"/>
        </w:rPr>
        <w:t>month</w:t>
      </w:r>
      <w:r w:rsidR="00AC579B" w:rsidRPr="00D3457C">
        <w:rPr>
          <w:rFonts w:cs="Arial"/>
          <w:snapToGrid w:val="0"/>
        </w:rPr>
        <w:t xml:space="preserve"> </w:t>
      </w:r>
      <w:r w:rsidR="00184370" w:rsidRPr="00D3457C">
        <w:rPr>
          <w:rFonts w:cs="Arial"/>
          <w:snapToGrid w:val="0"/>
        </w:rPr>
        <w:t>using</w:t>
      </w:r>
      <w:r w:rsidR="004546CF" w:rsidRPr="00D3457C">
        <w:rPr>
          <w:rFonts w:cs="Arial"/>
          <w:snapToGrid w:val="0"/>
        </w:rPr>
        <w:t xml:space="preserve"> t</w:t>
      </w:r>
      <w:r w:rsidR="00AC579B" w:rsidRPr="00D3457C">
        <w:rPr>
          <w:rFonts w:cs="Arial"/>
          <w:snapToGrid w:val="0"/>
        </w:rPr>
        <w:t xml:space="preserve">he </w:t>
      </w:r>
      <w:r w:rsidR="004546CF" w:rsidRPr="00D3457C">
        <w:rPr>
          <w:rFonts w:cs="Arial"/>
          <w:b/>
          <w:snapToGrid w:val="0"/>
        </w:rPr>
        <w:t>original</w:t>
      </w:r>
      <w:r w:rsidR="00AC579B" w:rsidRPr="00D3457C">
        <w:rPr>
          <w:rFonts w:cs="Arial"/>
          <w:snapToGrid w:val="0"/>
        </w:rPr>
        <w:t xml:space="preserve"> reporting period </w:t>
      </w:r>
      <w:r w:rsidR="00184370" w:rsidRPr="00D3457C">
        <w:rPr>
          <w:rFonts w:cs="Arial"/>
          <w:snapToGrid w:val="0"/>
        </w:rPr>
        <w:t xml:space="preserve">that was </w:t>
      </w:r>
      <w:r w:rsidR="00AC579B" w:rsidRPr="00D3457C">
        <w:rPr>
          <w:rFonts w:cs="Arial"/>
          <w:snapToGrid w:val="0"/>
        </w:rPr>
        <w:t>u</w:t>
      </w:r>
      <w:r w:rsidR="00184370" w:rsidRPr="00D3457C">
        <w:rPr>
          <w:rFonts w:cs="Arial"/>
          <w:snapToGrid w:val="0"/>
        </w:rPr>
        <w:t>sed for that section</w:t>
      </w:r>
      <w:r w:rsidR="004B276B" w:rsidRPr="00D3457C">
        <w:rPr>
          <w:rFonts w:cs="Arial"/>
          <w:snapToGrid w:val="0"/>
        </w:rPr>
        <w:t xml:space="preserve"> of the </w:t>
      </w:r>
      <w:r w:rsidR="00C14AFF" w:rsidRPr="00D3457C">
        <w:rPr>
          <w:rFonts w:cs="Arial"/>
          <w:snapToGrid w:val="0"/>
        </w:rPr>
        <w:t>Survey</w:t>
      </w:r>
      <w:r w:rsidR="00211D8D" w:rsidRPr="00D3457C">
        <w:rPr>
          <w:rFonts w:cs="Arial"/>
          <w:snapToGrid w:val="0"/>
        </w:rPr>
        <w:t xml:space="preserve"> in</w:t>
      </w:r>
      <w:r w:rsidR="00184370" w:rsidRPr="00D3457C">
        <w:rPr>
          <w:rFonts w:cs="Arial"/>
          <w:snapToGrid w:val="0"/>
        </w:rPr>
        <w:t xml:space="preserve"> the original submission. For example, if a hospital submitted a </w:t>
      </w:r>
      <w:r w:rsidR="00C14AFF" w:rsidRPr="00D3457C">
        <w:rPr>
          <w:rFonts w:cs="Arial"/>
          <w:snapToGrid w:val="0"/>
        </w:rPr>
        <w:t>Survey</w:t>
      </w:r>
      <w:r w:rsidR="00184370" w:rsidRPr="00D3457C">
        <w:rPr>
          <w:rFonts w:cs="Arial"/>
          <w:snapToGrid w:val="0"/>
        </w:rPr>
        <w:t xml:space="preserve"> for the first time on August 2</w:t>
      </w:r>
      <w:r w:rsidR="00647BB9">
        <w:rPr>
          <w:rFonts w:cs="Arial"/>
          <w:snapToGrid w:val="0"/>
        </w:rPr>
        <w:t>0</w:t>
      </w:r>
      <w:r w:rsidR="0030732F">
        <w:rPr>
          <w:rFonts w:cs="Arial"/>
          <w:snapToGrid w:val="0"/>
        </w:rPr>
        <w:t>,</w:t>
      </w:r>
      <w:r w:rsidR="00184370" w:rsidRPr="00D3457C">
        <w:rPr>
          <w:rFonts w:cs="Arial"/>
          <w:snapToGrid w:val="0"/>
        </w:rPr>
        <w:t xml:space="preserve"> then received a </w:t>
      </w:r>
      <w:r w:rsidR="009F0A02" w:rsidRPr="00D3457C">
        <w:rPr>
          <w:rFonts w:cs="Arial"/>
          <w:snapToGrid w:val="0"/>
        </w:rPr>
        <w:t>Data Verification email</w:t>
      </w:r>
      <w:r w:rsidR="00184370" w:rsidRPr="00D3457C">
        <w:rPr>
          <w:rFonts w:cs="Arial"/>
          <w:snapToGrid w:val="0"/>
        </w:rPr>
        <w:t xml:space="preserve"> at the beginning of September, they would update their responses based on the reporting period used in the August 20</w:t>
      </w:r>
      <w:r w:rsidR="00460E9D" w:rsidRPr="00D3457C">
        <w:rPr>
          <w:rFonts w:cs="Arial"/>
          <w:snapToGrid w:val="0"/>
        </w:rPr>
        <w:t xml:space="preserve"> </w:t>
      </w:r>
      <w:r w:rsidR="00184370" w:rsidRPr="00D3457C">
        <w:rPr>
          <w:rFonts w:cs="Arial"/>
          <w:snapToGrid w:val="0"/>
        </w:rPr>
        <w:t xml:space="preserve">submission. </w:t>
      </w:r>
    </w:p>
    <w:p w14:paraId="2B7C8422" w14:textId="77777777" w:rsidR="004546CF" w:rsidRPr="00D3457C" w:rsidRDefault="004546CF" w:rsidP="004546CF">
      <w:pPr>
        <w:rPr>
          <w:rFonts w:cs="Arial"/>
          <w:snapToGrid w:val="0"/>
        </w:rPr>
      </w:pPr>
    </w:p>
    <w:p w14:paraId="62E5C525" w14:textId="6E93D459" w:rsidR="004546CF" w:rsidRPr="00D3457C" w:rsidRDefault="004546CF" w:rsidP="004546CF">
      <w:pPr>
        <w:rPr>
          <w:rFonts w:cs="Arial"/>
          <w:snapToGrid w:val="0"/>
        </w:rPr>
      </w:pPr>
      <w:r w:rsidRPr="00D3457C">
        <w:rPr>
          <w:rFonts w:cs="Arial"/>
          <w:snapToGrid w:val="0"/>
        </w:rPr>
        <w:t xml:space="preserve">Hospitals that receive a </w:t>
      </w:r>
      <w:hyperlink r:id="rId66" w:history="1">
        <w:r w:rsidRPr="00D3457C">
          <w:rPr>
            <w:rStyle w:val="Hyperlink"/>
            <w:rFonts w:cs="Arial"/>
            <w:snapToGrid w:val="0"/>
          </w:rPr>
          <w:t>Category A</w:t>
        </w:r>
      </w:hyperlink>
      <w:r w:rsidR="00211D8D" w:rsidRPr="00D3457C">
        <w:rPr>
          <w:rFonts w:cs="Arial"/>
          <w:snapToGrid w:val="0"/>
        </w:rPr>
        <w:t xml:space="preserve"> </w:t>
      </w:r>
      <w:r w:rsidR="009F0A02" w:rsidRPr="00D3457C">
        <w:rPr>
          <w:rFonts w:cs="Arial"/>
          <w:snapToGrid w:val="0"/>
        </w:rPr>
        <w:t xml:space="preserve">Data Verification </w:t>
      </w:r>
      <w:r w:rsidRPr="00D3457C">
        <w:rPr>
          <w:rFonts w:cs="Arial"/>
          <w:snapToGrid w:val="0"/>
        </w:rPr>
        <w:t xml:space="preserve">message at the beginning of the month for any measure will have until the end of that same month to </w:t>
      </w:r>
      <w:r w:rsidR="00B3560A" w:rsidRPr="00D3457C">
        <w:rPr>
          <w:rFonts w:cs="Arial"/>
          <w:snapToGrid w:val="0"/>
        </w:rPr>
        <w:t xml:space="preserve">contact the </w:t>
      </w:r>
      <w:hyperlink r:id="rId67" w:history="1">
        <w:r w:rsidR="00B3560A" w:rsidRPr="00D3457C">
          <w:rPr>
            <w:rStyle w:val="Hyperlink"/>
            <w:rFonts w:cs="Arial"/>
            <w:snapToGrid w:val="0"/>
          </w:rPr>
          <w:t>Help Desk</w:t>
        </w:r>
      </w:hyperlink>
      <w:r w:rsidR="00B3560A" w:rsidRPr="00D3457C">
        <w:rPr>
          <w:rFonts w:cs="Arial"/>
          <w:snapToGrid w:val="0"/>
        </w:rPr>
        <w:t xml:space="preserve"> to </w:t>
      </w:r>
      <w:r w:rsidRPr="00D3457C">
        <w:rPr>
          <w:rFonts w:cs="Arial"/>
          <w:snapToGrid w:val="0"/>
        </w:rPr>
        <w:t xml:space="preserve">either (1) document that the original response was correct or (2) correct the data entry or reporting error, or they will be publicly reported as “Pending Leapfrog Verification” for that measure. This term is used to indicate that the hospital has self-reported </w:t>
      </w:r>
      <w:r w:rsidR="002107B9">
        <w:rPr>
          <w:rFonts w:cs="Arial"/>
          <w:snapToGrid w:val="0"/>
        </w:rPr>
        <w:t>S</w:t>
      </w:r>
      <w:r w:rsidRPr="00D3457C">
        <w:rPr>
          <w:rFonts w:cs="Arial"/>
          <w:snapToGrid w:val="0"/>
        </w:rPr>
        <w:t>urvey responses that are under further review by Leapfrog.</w:t>
      </w:r>
    </w:p>
    <w:p w14:paraId="23C91082" w14:textId="77777777" w:rsidR="004546CF" w:rsidRPr="00D3457C" w:rsidRDefault="004546CF" w:rsidP="004546CF">
      <w:pPr>
        <w:rPr>
          <w:rFonts w:cs="Arial"/>
          <w:snapToGrid w:val="0"/>
        </w:rPr>
      </w:pPr>
    </w:p>
    <w:p w14:paraId="738B0C90" w14:textId="71051E23" w:rsidR="004546CF" w:rsidRDefault="004546CF" w:rsidP="004546CF">
      <w:pPr>
        <w:rPr>
          <w:rFonts w:cs="Arial"/>
          <w:snapToGrid w:val="0"/>
        </w:rPr>
      </w:pPr>
      <w:r w:rsidRPr="00D3457C">
        <w:rPr>
          <w:rFonts w:cs="Arial"/>
          <w:snapToGrid w:val="0"/>
        </w:rPr>
        <w:t xml:space="preserve">If any Category A </w:t>
      </w:r>
      <w:r w:rsidR="009F0A02" w:rsidRPr="00D3457C">
        <w:rPr>
          <w:rFonts w:cs="Arial"/>
          <w:snapToGrid w:val="0"/>
        </w:rPr>
        <w:t>Data Verification</w:t>
      </w:r>
      <w:r w:rsidRPr="00D3457C">
        <w:rPr>
          <w:rFonts w:cs="Arial"/>
          <w:snapToGrid w:val="0"/>
        </w:rPr>
        <w:t xml:space="preserve"> messages are not resolved by January 31 (when the Online Hospital Survey Tool is taken offline), </w:t>
      </w:r>
      <w:r w:rsidR="00F220B6">
        <w:rPr>
          <w:rFonts w:cs="Arial"/>
          <w:snapToGrid w:val="0"/>
        </w:rPr>
        <w:t xml:space="preserve">the entire Survey will be </w:t>
      </w:r>
      <w:r w:rsidR="002107B9">
        <w:rPr>
          <w:rFonts w:cs="Arial"/>
          <w:snapToGrid w:val="0"/>
        </w:rPr>
        <w:t>decertified,</w:t>
      </w:r>
      <w:r w:rsidR="00F220B6">
        <w:rPr>
          <w:rFonts w:cs="Arial"/>
          <w:snapToGrid w:val="0"/>
        </w:rPr>
        <w:t xml:space="preserve"> and </w:t>
      </w:r>
      <w:r w:rsidRPr="00D3457C">
        <w:rPr>
          <w:rFonts w:cs="Arial"/>
          <w:snapToGrid w:val="0"/>
        </w:rPr>
        <w:t xml:space="preserve">the </w:t>
      </w:r>
      <w:r w:rsidR="00D43442">
        <w:rPr>
          <w:rFonts w:cs="Arial"/>
          <w:snapToGrid w:val="0"/>
        </w:rPr>
        <w:t>hospital will be publicly reported as “Declined to Respond” for the entire Leapfrog Hospital Survey.</w:t>
      </w:r>
    </w:p>
    <w:p w14:paraId="6C620AFD" w14:textId="09C204F7" w:rsidR="006A6453" w:rsidRDefault="006A6453" w:rsidP="004546CF">
      <w:pPr>
        <w:rPr>
          <w:rFonts w:cs="Arial"/>
          <w:snapToGrid w:val="0"/>
        </w:rPr>
      </w:pPr>
    </w:p>
    <w:p w14:paraId="73453AA3" w14:textId="3FE20BE6" w:rsidR="006A6453" w:rsidRPr="00D3457C" w:rsidRDefault="006A6453" w:rsidP="00AB5B80">
      <w:pPr>
        <w:pStyle w:val="Heading3"/>
      </w:pPr>
      <w:bookmarkStart w:id="35" w:name="_Toc197079142"/>
      <w:r>
        <w:t>Updating a Survey following On-Site Data Verification</w:t>
      </w:r>
      <w:bookmarkEnd w:id="35"/>
    </w:p>
    <w:p w14:paraId="386DD923" w14:textId="77777777" w:rsidR="00CF1881" w:rsidRPr="00D3457C" w:rsidRDefault="00CF1881" w:rsidP="00CF1881">
      <w:pPr>
        <w:rPr>
          <w:rFonts w:cs="Arial"/>
          <w:snapToGrid w:val="0"/>
        </w:rPr>
      </w:pPr>
    </w:p>
    <w:p w14:paraId="692FF20C" w14:textId="525A2513" w:rsidR="00CF1881" w:rsidRPr="00D3457C" w:rsidRDefault="00A008D1" w:rsidP="00CF1881">
      <w:pPr>
        <w:rPr>
          <w:rFonts w:cs="Arial"/>
          <w:snapToGrid w:val="0"/>
        </w:rPr>
      </w:pPr>
      <w:r w:rsidRPr="00D3457C">
        <w:rPr>
          <w:rFonts w:cs="Arial"/>
          <w:snapToGrid w:val="0"/>
        </w:rPr>
        <w:t xml:space="preserve">Hospitals that are selected for </w:t>
      </w:r>
      <w:r w:rsidR="009F0A02" w:rsidRPr="00D3457C">
        <w:rPr>
          <w:rFonts w:cs="Arial"/>
          <w:snapToGrid w:val="0"/>
        </w:rPr>
        <w:t>O</w:t>
      </w:r>
      <w:r w:rsidRPr="00D3457C">
        <w:rPr>
          <w:rFonts w:cs="Arial"/>
          <w:snapToGrid w:val="0"/>
        </w:rPr>
        <w:t>n-</w:t>
      </w:r>
      <w:r w:rsidR="009F0A02" w:rsidRPr="00D3457C">
        <w:rPr>
          <w:rFonts w:cs="Arial"/>
          <w:snapToGrid w:val="0"/>
        </w:rPr>
        <w:t>S</w:t>
      </w:r>
      <w:r w:rsidRPr="00D3457C">
        <w:rPr>
          <w:rFonts w:cs="Arial"/>
          <w:snapToGrid w:val="0"/>
        </w:rPr>
        <w:t xml:space="preserve">ite </w:t>
      </w:r>
      <w:r w:rsidR="009F0A02" w:rsidRPr="00D3457C">
        <w:rPr>
          <w:rFonts w:cs="Arial"/>
          <w:snapToGrid w:val="0"/>
        </w:rPr>
        <w:t>D</w:t>
      </w:r>
      <w:r w:rsidRPr="00D3457C">
        <w:rPr>
          <w:rFonts w:cs="Arial"/>
          <w:snapToGrid w:val="0"/>
        </w:rPr>
        <w:t xml:space="preserve">ata </w:t>
      </w:r>
      <w:r w:rsidR="009F0A02" w:rsidRPr="00D3457C">
        <w:rPr>
          <w:rFonts w:cs="Arial"/>
          <w:snapToGrid w:val="0"/>
        </w:rPr>
        <w:t>V</w:t>
      </w:r>
      <w:r w:rsidRPr="00D3457C">
        <w:rPr>
          <w:rFonts w:cs="Arial"/>
          <w:snapToGrid w:val="0"/>
        </w:rPr>
        <w:t>erification</w:t>
      </w:r>
      <w:r w:rsidR="00302F59" w:rsidRPr="00D3457C">
        <w:rPr>
          <w:rFonts w:cs="Arial"/>
          <w:snapToGrid w:val="0"/>
        </w:rPr>
        <w:t xml:space="preserve"> will receive a findings report</w:t>
      </w:r>
      <w:r w:rsidR="00965750">
        <w:rPr>
          <w:rFonts w:cs="Arial"/>
          <w:snapToGrid w:val="0"/>
        </w:rPr>
        <w:t xml:space="preserve">. </w:t>
      </w:r>
      <w:r w:rsidR="00302F59" w:rsidRPr="00D3457C">
        <w:rPr>
          <w:rFonts w:cs="Arial"/>
          <w:snapToGrid w:val="0"/>
        </w:rPr>
        <w:t>If the finding</w:t>
      </w:r>
      <w:r w:rsidRPr="00D3457C">
        <w:rPr>
          <w:rFonts w:cs="Arial"/>
          <w:snapToGrid w:val="0"/>
        </w:rPr>
        <w:t>s</w:t>
      </w:r>
      <w:r w:rsidR="00302F59" w:rsidRPr="00D3457C">
        <w:rPr>
          <w:rFonts w:cs="Arial"/>
          <w:snapToGrid w:val="0"/>
        </w:rPr>
        <w:t xml:space="preserve"> report details any responses that need to be updated or corrected, </w:t>
      </w:r>
      <w:r w:rsidR="00CF1881" w:rsidRPr="00D3457C">
        <w:rPr>
          <w:rFonts w:cs="Arial"/>
          <w:snapToGrid w:val="0"/>
        </w:rPr>
        <w:t xml:space="preserve">please contact the </w:t>
      </w:r>
      <w:hyperlink r:id="rId68" w:history="1">
        <w:r w:rsidR="00CF1881" w:rsidRPr="00D3457C">
          <w:rPr>
            <w:rStyle w:val="Hyperlink"/>
            <w:rFonts w:cs="Arial"/>
            <w:snapToGrid w:val="0"/>
          </w:rPr>
          <w:t>Help Desk</w:t>
        </w:r>
      </w:hyperlink>
      <w:r w:rsidR="00020513" w:rsidRPr="00D3457C">
        <w:rPr>
          <w:rFonts w:cs="Arial"/>
          <w:snapToGrid w:val="0"/>
        </w:rPr>
        <w:t>.</w:t>
      </w:r>
    </w:p>
    <w:p w14:paraId="6F65AA7F" w14:textId="77777777" w:rsidR="00456A42" w:rsidRPr="00D3457C" w:rsidRDefault="00456A42" w:rsidP="00161AD6">
      <w:pPr>
        <w:pStyle w:val="Heading44"/>
        <w:rPr>
          <w:rFonts w:cs="Arial"/>
          <w:snapToGrid w:val="0"/>
        </w:rPr>
      </w:pPr>
    </w:p>
    <w:p w14:paraId="2A4AB8CF" w14:textId="0558EEDE" w:rsidR="00AC579B" w:rsidRPr="00D3457C" w:rsidRDefault="001D5038" w:rsidP="00AB5B80">
      <w:pPr>
        <w:pStyle w:val="Heading3"/>
      </w:pPr>
      <w:bookmarkStart w:id="36" w:name="_Toc197079143"/>
      <w:r w:rsidRPr="00D3457C">
        <w:t xml:space="preserve">Making </w:t>
      </w:r>
      <w:r w:rsidR="00AC579B" w:rsidRPr="00D3457C">
        <w:t>General Updates</w:t>
      </w:r>
      <w:r w:rsidR="002C7A5F" w:rsidRPr="00D3457C">
        <w:t xml:space="preserve"> (for hospitals that have not rec</w:t>
      </w:r>
      <w:r w:rsidR="00456A42" w:rsidRPr="00D3457C">
        <w:t xml:space="preserve">eived a Help Desk </w:t>
      </w:r>
      <w:r w:rsidR="0070426E">
        <w:t>e</w:t>
      </w:r>
      <w:r w:rsidR="00456A42" w:rsidRPr="00D3457C">
        <w:t>mail</w:t>
      </w:r>
      <w:r w:rsidR="002C7A5F" w:rsidRPr="00D3457C">
        <w:t>)</w:t>
      </w:r>
      <w:bookmarkEnd w:id="36"/>
    </w:p>
    <w:p w14:paraId="433E54FE" w14:textId="77777777" w:rsidR="00DE6E30" w:rsidRPr="00D3457C" w:rsidRDefault="00DE6E30" w:rsidP="00AC579B">
      <w:pPr>
        <w:rPr>
          <w:rFonts w:cs="Arial"/>
          <w:snapToGrid w:val="0"/>
        </w:rPr>
      </w:pPr>
    </w:p>
    <w:p w14:paraId="2DD8DD9A" w14:textId="60001DBF" w:rsidR="008008B4" w:rsidRPr="00D3457C" w:rsidRDefault="004546CF" w:rsidP="00AC579B">
      <w:pPr>
        <w:rPr>
          <w:rFonts w:cs="Arial"/>
          <w:snapToGrid w:val="0"/>
        </w:rPr>
      </w:pPr>
      <w:r w:rsidRPr="00D3457C">
        <w:rPr>
          <w:rFonts w:cs="Arial"/>
          <w:snapToGrid w:val="0"/>
        </w:rPr>
        <w:t>Leapfrog offers</w:t>
      </w:r>
      <w:r w:rsidR="00AC579B" w:rsidRPr="00D3457C">
        <w:rPr>
          <w:rFonts w:cs="Arial"/>
          <w:snapToGrid w:val="0"/>
        </w:rPr>
        <w:t xml:space="preserve"> hospitals </w:t>
      </w:r>
      <w:r w:rsidR="0069132C" w:rsidRPr="00D3457C">
        <w:rPr>
          <w:rFonts w:cs="Arial"/>
          <w:snapToGrid w:val="0"/>
        </w:rPr>
        <w:t>multiple</w:t>
      </w:r>
      <w:r w:rsidR="00AC579B" w:rsidRPr="00D3457C">
        <w:rPr>
          <w:rFonts w:cs="Arial"/>
          <w:snapToGrid w:val="0"/>
        </w:rPr>
        <w:t xml:space="preserve"> reporting periods so that </w:t>
      </w:r>
      <w:r w:rsidRPr="00D3457C">
        <w:rPr>
          <w:rFonts w:cs="Arial"/>
          <w:snapToGrid w:val="0"/>
        </w:rPr>
        <w:t xml:space="preserve">they </w:t>
      </w:r>
      <w:r w:rsidR="0030732F" w:rsidRPr="00D3457C">
        <w:rPr>
          <w:rFonts w:cs="Arial"/>
          <w:snapToGrid w:val="0"/>
        </w:rPr>
        <w:t>can</w:t>
      </w:r>
      <w:r w:rsidR="00AC579B" w:rsidRPr="00D3457C">
        <w:rPr>
          <w:rFonts w:cs="Arial"/>
          <w:snapToGrid w:val="0"/>
        </w:rPr>
        <w:t xml:space="preserve"> report the most current data. </w:t>
      </w:r>
      <w:bookmarkStart w:id="37" w:name="_Hlk35513601"/>
      <w:r w:rsidR="0030732F" w:rsidRPr="00034A1F">
        <w:rPr>
          <w:rFonts w:cs="Arial"/>
          <w:snapToGrid w:val="0"/>
        </w:rPr>
        <w:t>Except for</w:t>
      </w:r>
      <w:r w:rsidR="00034A1F" w:rsidRPr="00034A1F">
        <w:rPr>
          <w:rFonts w:cs="Arial"/>
          <w:snapToGrid w:val="0"/>
        </w:rPr>
        <w:t xml:space="preserve"> </w:t>
      </w:r>
      <w:r w:rsidR="00B93E94">
        <w:rPr>
          <w:rFonts w:cs="Arial"/>
          <w:snapToGrid w:val="0"/>
        </w:rPr>
        <w:t>Section 4</w:t>
      </w:r>
      <w:r w:rsidR="0016658F">
        <w:rPr>
          <w:rFonts w:cs="Arial"/>
          <w:snapToGrid w:val="0"/>
        </w:rPr>
        <w:t>E</w:t>
      </w:r>
      <w:r w:rsidR="00F220B6">
        <w:rPr>
          <w:rFonts w:cs="Arial"/>
          <w:snapToGrid w:val="0"/>
        </w:rPr>
        <w:t>:</w:t>
      </w:r>
      <w:r w:rsidR="00B93E94">
        <w:rPr>
          <w:rFonts w:cs="Arial"/>
          <w:snapToGrid w:val="0"/>
        </w:rPr>
        <w:t xml:space="preserve"> High-Risk Deliveries (VON data only)</w:t>
      </w:r>
      <w:r w:rsidR="00485C62">
        <w:rPr>
          <w:rFonts w:cs="Arial"/>
          <w:snapToGrid w:val="0"/>
        </w:rPr>
        <w:t xml:space="preserve">, </w:t>
      </w:r>
      <w:r w:rsidR="00034A1F" w:rsidRPr="00034A1F">
        <w:rPr>
          <w:rFonts w:cs="Arial"/>
          <w:snapToGrid w:val="0"/>
        </w:rPr>
        <w:t>Section 7B</w:t>
      </w:r>
      <w:r w:rsidR="00F220B6">
        <w:rPr>
          <w:rFonts w:cs="Arial"/>
          <w:snapToGrid w:val="0"/>
        </w:rPr>
        <w:t>:</w:t>
      </w:r>
      <w:r w:rsidR="00034A1F" w:rsidRPr="00034A1F">
        <w:rPr>
          <w:rFonts w:cs="Arial"/>
          <w:snapToGrid w:val="0"/>
        </w:rPr>
        <w:t xml:space="preserve"> Healthcare-Associated Infections</w:t>
      </w:r>
      <w:r w:rsidR="00485C62">
        <w:rPr>
          <w:rFonts w:cs="Arial"/>
          <w:snapToGrid w:val="0"/>
        </w:rPr>
        <w:t xml:space="preserve">, and Section </w:t>
      </w:r>
      <w:r w:rsidR="001243C9">
        <w:rPr>
          <w:rFonts w:cs="Arial"/>
          <w:snapToGrid w:val="0"/>
        </w:rPr>
        <w:t>9</w:t>
      </w:r>
      <w:r w:rsidR="00485C62">
        <w:rPr>
          <w:rFonts w:cs="Arial"/>
          <w:snapToGrid w:val="0"/>
        </w:rPr>
        <w:t>D</w:t>
      </w:r>
      <w:r w:rsidR="00F220B6">
        <w:rPr>
          <w:rFonts w:cs="Arial"/>
          <w:snapToGrid w:val="0"/>
        </w:rPr>
        <w:t>:</w:t>
      </w:r>
      <w:r w:rsidR="00485C62">
        <w:rPr>
          <w:rFonts w:cs="Arial"/>
          <w:snapToGrid w:val="0"/>
        </w:rPr>
        <w:t xml:space="preserve"> Patient Follow-up (OP-32)</w:t>
      </w:r>
      <w:r w:rsidR="00034A1F">
        <w:rPr>
          <w:rFonts w:cs="Arial"/>
          <w:snapToGrid w:val="0"/>
        </w:rPr>
        <w:t>,</w:t>
      </w:r>
      <w:r w:rsidR="00034A1F" w:rsidRPr="00034A1F">
        <w:rPr>
          <w:rFonts w:cs="Arial"/>
          <w:snapToGrid w:val="0"/>
        </w:rPr>
        <w:t xml:space="preserve"> </w:t>
      </w:r>
      <w:r w:rsidR="00034A1F">
        <w:rPr>
          <w:rFonts w:cs="Arial"/>
          <w:snapToGrid w:val="0"/>
        </w:rPr>
        <w:t>u</w:t>
      </w:r>
      <w:r w:rsidR="00AC579B" w:rsidRPr="00D3457C">
        <w:rPr>
          <w:rFonts w:cs="Arial"/>
          <w:snapToGrid w:val="0"/>
        </w:rPr>
        <w:t xml:space="preserve">pdating a </w:t>
      </w:r>
      <w:r w:rsidR="00C14AFF" w:rsidRPr="00D3457C">
        <w:rPr>
          <w:rFonts w:cs="Arial"/>
          <w:snapToGrid w:val="0"/>
        </w:rPr>
        <w:t>Survey</w:t>
      </w:r>
      <w:r w:rsidR="00AC579B" w:rsidRPr="00D3457C">
        <w:rPr>
          <w:rFonts w:cs="Arial"/>
          <w:snapToGrid w:val="0"/>
        </w:rPr>
        <w:t xml:space="preserve"> is opt</w:t>
      </w:r>
      <w:r w:rsidR="002C7A5F" w:rsidRPr="00D3457C">
        <w:rPr>
          <w:rFonts w:cs="Arial"/>
          <w:snapToGrid w:val="0"/>
        </w:rPr>
        <w:t>ional</w:t>
      </w:r>
      <w:bookmarkEnd w:id="37"/>
      <w:r w:rsidR="009B0FE1">
        <w:rPr>
          <w:rFonts w:cs="Arial"/>
          <w:snapToGrid w:val="0"/>
        </w:rPr>
        <w:t>. H</w:t>
      </w:r>
      <w:r w:rsidR="0015686E" w:rsidRPr="00D3457C">
        <w:rPr>
          <w:rFonts w:cs="Arial"/>
          <w:snapToGrid w:val="0"/>
        </w:rPr>
        <w:t>owever,</w:t>
      </w:r>
      <w:r w:rsidR="00AC579B" w:rsidRPr="00D3457C">
        <w:rPr>
          <w:rFonts w:cs="Arial"/>
          <w:snapToGrid w:val="0"/>
        </w:rPr>
        <w:t xml:space="preserve"> we do recommend that if your performance</w:t>
      </w:r>
      <w:r w:rsidR="002C7A5F" w:rsidRPr="00D3457C">
        <w:rPr>
          <w:rFonts w:cs="Arial"/>
          <w:snapToGrid w:val="0"/>
        </w:rPr>
        <w:t xml:space="preserve"> or </w:t>
      </w:r>
      <w:r w:rsidR="00217A74" w:rsidRPr="00D3457C">
        <w:rPr>
          <w:rFonts w:cs="Arial"/>
          <w:snapToGrid w:val="0"/>
        </w:rPr>
        <w:t xml:space="preserve">if a </w:t>
      </w:r>
      <w:r w:rsidR="002C7A5F" w:rsidRPr="00D3457C">
        <w:rPr>
          <w:rFonts w:cs="Arial"/>
          <w:snapToGrid w:val="0"/>
        </w:rPr>
        <w:t>structure</w:t>
      </w:r>
      <w:r w:rsidR="00AC579B" w:rsidRPr="00D3457C">
        <w:rPr>
          <w:rFonts w:cs="Arial"/>
          <w:snapToGrid w:val="0"/>
        </w:rPr>
        <w:t xml:space="preserve"> has changed significantly, you update your </w:t>
      </w:r>
      <w:r w:rsidR="00C14AFF" w:rsidRPr="00D3457C">
        <w:rPr>
          <w:rFonts w:cs="Arial"/>
          <w:snapToGrid w:val="0"/>
        </w:rPr>
        <w:t>Survey</w:t>
      </w:r>
      <w:r w:rsidR="00AC579B" w:rsidRPr="00D3457C">
        <w:rPr>
          <w:rFonts w:cs="Arial"/>
          <w:snapToGrid w:val="0"/>
        </w:rPr>
        <w:t xml:space="preserve"> within 30 days. In addition, hospitals should update their </w:t>
      </w:r>
      <w:r w:rsidR="00C14AFF" w:rsidRPr="00D3457C">
        <w:rPr>
          <w:rFonts w:cs="Arial"/>
          <w:snapToGrid w:val="0"/>
        </w:rPr>
        <w:t>Survey</w:t>
      </w:r>
      <w:r w:rsidR="00AC579B" w:rsidRPr="00D3457C">
        <w:rPr>
          <w:rFonts w:cs="Arial"/>
          <w:snapToGrid w:val="0"/>
        </w:rPr>
        <w:t>s if they become aware of any reporting errors or data inaccuracies</w:t>
      </w:r>
      <w:r w:rsidR="002C7A5F" w:rsidRPr="00D3457C">
        <w:rPr>
          <w:rFonts w:cs="Arial"/>
          <w:snapToGrid w:val="0"/>
        </w:rPr>
        <w:t xml:space="preserve"> in their previous submission. </w:t>
      </w:r>
    </w:p>
    <w:p w14:paraId="473F6C70" w14:textId="77777777" w:rsidR="008008B4" w:rsidRPr="00D3457C" w:rsidRDefault="008008B4" w:rsidP="00AC579B">
      <w:pPr>
        <w:rPr>
          <w:rFonts w:cs="Arial"/>
          <w:snapToGrid w:val="0"/>
        </w:rPr>
      </w:pPr>
    </w:p>
    <w:p w14:paraId="0FA09B9E" w14:textId="55892591" w:rsidR="00AC579B" w:rsidRPr="00D3457C" w:rsidRDefault="00AC579B" w:rsidP="00AC579B">
      <w:pPr>
        <w:rPr>
          <w:rFonts w:cs="Arial"/>
          <w:snapToGrid w:val="0"/>
          <w:u w:val="single"/>
        </w:rPr>
      </w:pPr>
      <w:bookmarkStart w:id="38" w:name="_Hlk35513674"/>
      <w:r w:rsidRPr="00D3457C">
        <w:rPr>
          <w:rFonts w:cs="Arial"/>
          <w:snapToGrid w:val="0"/>
          <w:u w:val="single"/>
        </w:rPr>
        <w:t xml:space="preserve">Hospitals may </w:t>
      </w:r>
      <w:r w:rsidR="004C6FDD" w:rsidRPr="00D3457C">
        <w:rPr>
          <w:rFonts w:cs="Arial"/>
          <w:snapToGrid w:val="0"/>
          <w:u w:val="single"/>
        </w:rPr>
        <w:t>update one or more sections</w:t>
      </w:r>
      <w:r w:rsidRPr="00D3457C">
        <w:rPr>
          <w:rFonts w:cs="Arial"/>
          <w:snapToGrid w:val="0"/>
          <w:u w:val="single"/>
        </w:rPr>
        <w:t xml:space="preserve"> of the </w:t>
      </w:r>
      <w:r w:rsidR="00C14AFF" w:rsidRPr="00D3457C">
        <w:rPr>
          <w:rFonts w:cs="Arial"/>
          <w:snapToGrid w:val="0"/>
          <w:u w:val="single"/>
        </w:rPr>
        <w:t>Survey</w:t>
      </w:r>
      <w:r w:rsidRPr="00D3457C">
        <w:rPr>
          <w:rFonts w:cs="Arial"/>
          <w:snapToGrid w:val="0"/>
          <w:u w:val="single"/>
        </w:rPr>
        <w:t xml:space="preserve"> without updating the entire </w:t>
      </w:r>
      <w:r w:rsidR="00C14AFF" w:rsidRPr="00D3457C">
        <w:rPr>
          <w:rFonts w:cs="Arial"/>
          <w:snapToGrid w:val="0"/>
          <w:u w:val="single"/>
        </w:rPr>
        <w:t>Survey</w:t>
      </w:r>
      <w:bookmarkEnd w:id="38"/>
      <w:r w:rsidRPr="00D3457C">
        <w:rPr>
          <w:rFonts w:cs="Arial"/>
          <w:snapToGrid w:val="0"/>
          <w:u w:val="single"/>
        </w:rPr>
        <w:t>.</w:t>
      </w:r>
      <w:r w:rsidR="00034A1F">
        <w:rPr>
          <w:rFonts w:cs="Arial"/>
          <w:snapToGrid w:val="0"/>
          <w:u w:val="single"/>
        </w:rPr>
        <w:t xml:space="preserve"> </w:t>
      </w:r>
      <w:r w:rsidR="00034A1F" w:rsidRPr="00034A1F">
        <w:rPr>
          <w:rFonts w:cs="Arial"/>
          <w:snapToGrid w:val="0"/>
          <w:u w:val="single"/>
        </w:rPr>
        <w:t>In addition, hospitals are not required to retake the CPOE Evaluation Tool if making updates to Section 2</w:t>
      </w:r>
      <w:r w:rsidR="001243C9">
        <w:rPr>
          <w:rFonts w:cs="Arial"/>
          <w:snapToGrid w:val="0"/>
          <w:u w:val="single"/>
        </w:rPr>
        <w:t>A:</w:t>
      </w:r>
      <w:r w:rsidR="00034A1F" w:rsidRPr="00034A1F">
        <w:rPr>
          <w:rFonts w:cs="Arial"/>
          <w:snapToGrid w:val="0"/>
          <w:u w:val="single"/>
        </w:rPr>
        <w:t xml:space="preserve"> CPOE questions #3 and #4.</w:t>
      </w:r>
    </w:p>
    <w:p w14:paraId="1F7EBBA4" w14:textId="77777777" w:rsidR="0039232B" w:rsidRPr="00D3457C" w:rsidRDefault="0039232B" w:rsidP="00AC579B">
      <w:pPr>
        <w:rPr>
          <w:rFonts w:cs="Arial"/>
          <w:snapToGrid w:val="0"/>
        </w:rPr>
      </w:pPr>
    </w:p>
    <w:p w14:paraId="5BF141BE" w14:textId="4682992C" w:rsidR="0039232B" w:rsidRPr="00D3457C" w:rsidRDefault="0039232B" w:rsidP="00AC579B">
      <w:pPr>
        <w:rPr>
          <w:rFonts w:cs="Arial"/>
          <w:snapToGrid w:val="0"/>
        </w:rPr>
      </w:pPr>
      <w:r w:rsidRPr="00D3457C">
        <w:rPr>
          <w:rFonts w:cs="Arial"/>
          <w:snapToGrid w:val="0"/>
        </w:rPr>
        <w:t xml:space="preserve">General updates and corrections can be made at any point during the Survey Cycle (April 1 – </w:t>
      </w:r>
      <w:r w:rsidR="00034A1F">
        <w:rPr>
          <w:rFonts w:cs="Arial"/>
          <w:snapToGrid w:val="0"/>
        </w:rPr>
        <w:t>November 30</w:t>
      </w:r>
      <w:r w:rsidRPr="00D3457C">
        <w:rPr>
          <w:rFonts w:cs="Arial"/>
          <w:snapToGrid w:val="0"/>
        </w:rPr>
        <w:t>).</w:t>
      </w:r>
      <w:r w:rsidRPr="00D3457C">
        <w:rPr>
          <w:rFonts w:cs="Arial"/>
          <w:bCs/>
          <w:snapToGrid w:val="0"/>
        </w:rPr>
        <w:t xml:space="preserve"> The month</w:t>
      </w:r>
      <w:r w:rsidR="00E205FA">
        <w:rPr>
          <w:rFonts w:cs="Arial"/>
          <w:bCs/>
          <w:snapToGrid w:val="0"/>
        </w:rPr>
        <w:t>s</w:t>
      </w:r>
      <w:r w:rsidRPr="00D3457C">
        <w:rPr>
          <w:rFonts w:cs="Arial"/>
          <w:bCs/>
          <w:snapToGrid w:val="0"/>
        </w:rPr>
        <w:t xml:space="preserve"> of</w:t>
      </w:r>
      <w:r w:rsidR="00E205FA">
        <w:rPr>
          <w:rFonts w:cs="Arial"/>
          <w:bCs/>
          <w:snapToGrid w:val="0"/>
        </w:rPr>
        <w:t xml:space="preserve"> December and</w:t>
      </w:r>
      <w:r w:rsidR="006575A0" w:rsidRPr="00D3457C">
        <w:rPr>
          <w:rFonts w:cs="Arial"/>
          <w:bCs/>
          <w:snapToGrid w:val="0"/>
        </w:rPr>
        <w:t xml:space="preserve"> </w:t>
      </w:r>
      <w:r w:rsidRPr="00D3457C">
        <w:rPr>
          <w:rFonts w:cs="Arial"/>
          <w:bCs/>
          <w:snapToGrid w:val="0"/>
        </w:rPr>
        <w:t xml:space="preserve">January </w:t>
      </w:r>
      <w:r w:rsidR="00E205FA">
        <w:rPr>
          <w:rFonts w:cs="Arial"/>
          <w:bCs/>
          <w:snapToGrid w:val="0"/>
        </w:rPr>
        <w:t>are</w:t>
      </w:r>
      <w:r w:rsidRPr="00D3457C">
        <w:rPr>
          <w:rFonts w:cs="Arial"/>
          <w:bCs/>
          <w:snapToGrid w:val="0"/>
        </w:rPr>
        <w:t xml:space="preserve"> reserved for</w:t>
      </w:r>
      <w:r w:rsidR="00E56DF9">
        <w:rPr>
          <w:rFonts w:cs="Arial"/>
          <w:bCs/>
          <w:snapToGrid w:val="0"/>
        </w:rPr>
        <w:t xml:space="preserve"> correcting</w:t>
      </w:r>
      <w:r w:rsidRPr="00D3457C">
        <w:rPr>
          <w:rFonts w:cs="Arial"/>
          <w:bCs/>
          <w:snapToGrid w:val="0"/>
        </w:rPr>
        <w:t xml:space="preserve"> </w:t>
      </w:r>
      <w:r w:rsidR="00E9729C">
        <w:rPr>
          <w:rFonts w:cs="Arial"/>
          <w:bCs/>
          <w:snapToGrid w:val="0"/>
        </w:rPr>
        <w:t xml:space="preserve">data entry (i.e., correcting data entry errors) or reporting </w:t>
      </w:r>
      <w:r w:rsidR="00E56DF9">
        <w:rPr>
          <w:rFonts w:cs="Arial"/>
          <w:bCs/>
          <w:snapToGrid w:val="0"/>
        </w:rPr>
        <w:t>errors</w:t>
      </w:r>
      <w:r w:rsidR="00E9729C">
        <w:rPr>
          <w:rFonts w:cs="Arial"/>
          <w:bCs/>
          <w:snapToGrid w:val="0"/>
        </w:rPr>
        <w:t xml:space="preserve"> (i.e., in response to Leapfrog’s </w:t>
      </w:r>
      <w:hyperlink r:id="rId69" w:history="1">
        <w:r w:rsidR="00E9729C" w:rsidRPr="00D3457C">
          <w:rPr>
            <w:rStyle w:val="Hyperlink"/>
            <w:rFonts w:cs="Arial"/>
            <w:snapToGrid w:val="0"/>
          </w:rPr>
          <w:t>Extensive Monthly Data Verification</w:t>
        </w:r>
      </w:hyperlink>
      <w:r w:rsidR="00E9729C">
        <w:rPr>
          <w:rStyle w:val="Hyperlink"/>
          <w:rFonts w:cs="Arial"/>
          <w:snapToGrid w:val="0"/>
        </w:rPr>
        <w:t>)</w:t>
      </w:r>
      <w:r w:rsidR="008015A1" w:rsidRPr="008015A1">
        <w:rPr>
          <w:rStyle w:val="Hyperlink"/>
          <w:rFonts w:cs="Arial"/>
          <w:snapToGrid w:val="0"/>
          <w:u w:val="none"/>
        </w:rPr>
        <w:t xml:space="preserve"> </w:t>
      </w:r>
      <w:r w:rsidRPr="00D3457C">
        <w:rPr>
          <w:rFonts w:cs="Arial"/>
          <w:bCs/>
          <w:snapToGrid w:val="0"/>
        </w:rPr>
        <w:t xml:space="preserve">to previously submitted </w:t>
      </w:r>
      <w:r w:rsidR="00E9729C">
        <w:rPr>
          <w:rFonts w:cs="Arial"/>
          <w:bCs/>
          <w:snapToGrid w:val="0"/>
        </w:rPr>
        <w:t xml:space="preserve">sections of the </w:t>
      </w:r>
      <w:r w:rsidRPr="00D3457C">
        <w:rPr>
          <w:rFonts w:cs="Arial"/>
          <w:bCs/>
          <w:snapToGrid w:val="0"/>
        </w:rPr>
        <w:t xml:space="preserve">Survey. Any updates made to reflect a change in performance must be made </w:t>
      </w:r>
      <w:r w:rsidR="009526F4">
        <w:rPr>
          <w:rFonts w:cs="Arial"/>
          <w:bCs/>
          <w:snapToGrid w:val="0"/>
        </w:rPr>
        <w:t>prior to</w:t>
      </w:r>
      <w:r w:rsidR="009526F4" w:rsidRPr="00D3457C">
        <w:rPr>
          <w:rFonts w:cs="Arial"/>
          <w:bCs/>
          <w:snapToGrid w:val="0"/>
        </w:rPr>
        <w:t xml:space="preserve"> </w:t>
      </w:r>
      <w:r w:rsidRPr="00D3457C">
        <w:rPr>
          <w:rFonts w:cs="Arial"/>
          <w:bCs/>
          <w:snapToGrid w:val="0"/>
        </w:rPr>
        <w:t xml:space="preserve">the </w:t>
      </w:r>
      <w:r w:rsidR="00E205FA">
        <w:rPr>
          <w:rFonts w:cs="Arial"/>
          <w:bCs/>
          <w:snapToGrid w:val="0"/>
        </w:rPr>
        <w:t>November 30</w:t>
      </w:r>
      <w:r w:rsidRPr="00D3457C">
        <w:rPr>
          <w:rFonts w:cs="Arial"/>
          <w:bCs/>
          <w:snapToGrid w:val="0"/>
        </w:rPr>
        <w:t xml:space="preserve"> Late Submission </w:t>
      </w:r>
      <w:r w:rsidR="00123E52" w:rsidRPr="00123E52">
        <w:rPr>
          <w:rFonts w:cs="Arial"/>
          <w:bCs/>
          <w:snapToGrid w:val="0"/>
        </w:rPr>
        <w:t>and Performance Update</w:t>
      </w:r>
      <w:r w:rsidR="00123E52">
        <w:rPr>
          <w:rFonts w:cs="Arial"/>
          <w:bCs/>
          <w:snapToGrid w:val="0"/>
          <w:sz w:val="16"/>
          <w:szCs w:val="16"/>
        </w:rPr>
        <w:t xml:space="preserve"> </w:t>
      </w:r>
      <w:r w:rsidRPr="00D3457C">
        <w:rPr>
          <w:rFonts w:cs="Arial"/>
          <w:bCs/>
          <w:snapToGrid w:val="0"/>
        </w:rPr>
        <w:t>Deadline.</w:t>
      </w:r>
      <w:r w:rsidR="00C524F1" w:rsidRPr="00D3457C">
        <w:rPr>
          <w:rFonts w:cs="Arial"/>
          <w:b/>
          <w:snapToGrid w:val="0"/>
        </w:rPr>
        <w:t xml:space="preserve"> Updates made to reflect a change in performance after </w:t>
      </w:r>
      <w:r w:rsidR="00E205FA">
        <w:rPr>
          <w:rFonts w:cs="Arial"/>
          <w:b/>
          <w:snapToGrid w:val="0"/>
        </w:rPr>
        <w:t>November 30</w:t>
      </w:r>
      <w:r w:rsidR="00C524F1" w:rsidRPr="00D3457C">
        <w:rPr>
          <w:rFonts w:cs="Arial"/>
          <w:b/>
          <w:snapToGrid w:val="0"/>
        </w:rPr>
        <w:t xml:space="preserve"> will not be scored or publicly reported.</w:t>
      </w:r>
      <w:r w:rsidR="002107B9">
        <w:rPr>
          <w:rFonts w:cs="Arial"/>
          <w:b/>
          <w:snapToGrid w:val="0"/>
        </w:rPr>
        <w:t xml:space="preserve"> New sections of the Survey submitted after November 30 will not be scored or publicly reported. </w:t>
      </w:r>
    </w:p>
    <w:p w14:paraId="5173F495" w14:textId="77777777" w:rsidR="00AC579B" w:rsidRPr="00D3457C" w:rsidRDefault="00AC579B" w:rsidP="00AC579B">
      <w:pPr>
        <w:rPr>
          <w:rFonts w:cs="Arial"/>
          <w:b/>
          <w:snapToGrid w:val="0"/>
          <w:u w:val="single"/>
        </w:rPr>
      </w:pPr>
    </w:p>
    <w:p w14:paraId="4C291981" w14:textId="40D3DA61" w:rsidR="00AC579B" w:rsidRPr="00D3457C" w:rsidRDefault="00AC579B" w:rsidP="00AC579B">
      <w:pPr>
        <w:rPr>
          <w:rFonts w:cs="Arial"/>
          <w:snapToGrid w:val="0"/>
        </w:rPr>
      </w:pPr>
      <w:r w:rsidRPr="00D3457C">
        <w:rPr>
          <w:rFonts w:cs="Arial"/>
          <w:snapToGrid w:val="0"/>
        </w:rPr>
        <w:t>Hospitals that are</w:t>
      </w:r>
      <w:r w:rsidR="002C7A5F" w:rsidRPr="00D3457C">
        <w:rPr>
          <w:rFonts w:cs="Arial"/>
          <w:snapToGrid w:val="0"/>
        </w:rPr>
        <w:t xml:space="preserve"> submi</w:t>
      </w:r>
      <w:r w:rsidR="0069132C" w:rsidRPr="00D3457C">
        <w:rPr>
          <w:rFonts w:cs="Arial"/>
          <w:snapToGrid w:val="0"/>
        </w:rPr>
        <w:t>tting general updates should</w:t>
      </w:r>
      <w:r w:rsidR="002C7A5F" w:rsidRPr="00D3457C">
        <w:rPr>
          <w:rFonts w:cs="Arial"/>
          <w:snapToGrid w:val="0"/>
        </w:rPr>
        <w:t>:</w:t>
      </w:r>
    </w:p>
    <w:p w14:paraId="5FC44FB0" w14:textId="754B363B" w:rsidR="00AC579B" w:rsidRPr="00D3457C" w:rsidRDefault="0069132C" w:rsidP="00AD309C">
      <w:pPr>
        <w:pStyle w:val="ListParagraph"/>
        <w:numPr>
          <w:ilvl w:val="0"/>
          <w:numId w:val="25"/>
        </w:numPr>
        <w:rPr>
          <w:rFonts w:cs="Arial"/>
          <w:snapToGrid w:val="0"/>
        </w:rPr>
      </w:pPr>
      <w:r w:rsidRPr="00D3457C">
        <w:rPr>
          <w:rFonts w:cs="Arial"/>
          <w:snapToGrid w:val="0"/>
        </w:rPr>
        <w:t>Use t</w:t>
      </w:r>
      <w:r w:rsidR="00BD6C6C" w:rsidRPr="00D3457C">
        <w:rPr>
          <w:rFonts w:cs="Arial"/>
          <w:snapToGrid w:val="0"/>
        </w:rPr>
        <w:t>he stated</w:t>
      </w:r>
      <w:r w:rsidR="00AC579B" w:rsidRPr="00D3457C">
        <w:rPr>
          <w:rFonts w:cs="Arial"/>
          <w:b/>
          <w:snapToGrid w:val="0"/>
        </w:rPr>
        <w:t xml:space="preserve"> </w:t>
      </w:r>
      <w:hyperlink w:anchor="_Reporting_Periods_1" w:history="1">
        <w:r w:rsidR="00AC579B" w:rsidRPr="00D3457C">
          <w:rPr>
            <w:rStyle w:val="Hyperlink"/>
            <w:rFonts w:cs="Arial"/>
            <w:snapToGrid w:val="0"/>
          </w:rPr>
          <w:t>reporting period</w:t>
        </w:r>
      </w:hyperlink>
      <w:r w:rsidR="00AC579B" w:rsidRPr="00D3457C">
        <w:rPr>
          <w:rFonts w:cs="Arial"/>
          <w:snapToGrid w:val="0"/>
        </w:rPr>
        <w:t xml:space="preserve"> at the top of</w:t>
      </w:r>
      <w:r w:rsidR="004B276B" w:rsidRPr="00D3457C">
        <w:rPr>
          <w:rFonts w:cs="Arial"/>
          <w:snapToGrid w:val="0"/>
        </w:rPr>
        <w:t xml:space="preserve"> each section</w:t>
      </w:r>
      <w:r w:rsidR="00AC579B" w:rsidRPr="00D3457C">
        <w:rPr>
          <w:rFonts w:cs="Arial"/>
          <w:snapToGrid w:val="0"/>
        </w:rPr>
        <w:t xml:space="preserve"> selected based on the date of your </w:t>
      </w:r>
      <w:r w:rsidR="002C7A5F" w:rsidRPr="00D3457C">
        <w:rPr>
          <w:rFonts w:cs="Arial"/>
          <w:snapToGrid w:val="0"/>
        </w:rPr>
        <w:t>re</w:t>
      </w:r>
      <w:r w:rsidR="00AC579B" w:rsidRPr="00D3457C">
        <w:rPr>
          <w:rFonts w:cs="Arial"/>
          <w:snapToGrid w:val="0"/>
        </w:rPr>
        <w:t>submission</w:t>
      </w:r>
      <w:r w:rsidR="002C7A5F" w:rsidRPr="00D3457C">
        <w:rPr>
          <w:rFonts w:cs="Arial"/>
          <w:snapToGrid w:val="0"/>
        </w:rPr>
        <w:t xml:space="preserve">. </w:t>
      </w:r>
    </w:p>
    <w:p w14:paraId="09320D60" w14:textId="513E95C9" w:rsidR="00C23A99" w:rsidRPr="00D3457C" w:rsidRDefault="00AB7793" w:rsidP="00AD309C">
      <w:pPr>
        <w:pStyle w:val="ListParagraph"/>
        <w:numPr>
          <w:ilvl w:val="0"/>
          <w:numId w:val="25"/>
        </w:numPr>
        <w:rPr>
          <w:rFonts w:cs="Arial"/>
          <w:b/>
          <w:snapToGrid w:val="0"/>
          <w:u w:val="single"/>
        </w:rPr>
      </w:pPr>
      <w:r>
        <w:rPr>
          <w:rFonts w:cs="Arial"/>
          <w:snapToGrid w:val="0"/>
        </w:rPr>
        <w:t>For Section 4</w:t>
      </w:r>
      <w:r w:rsidR="00F220B6">
        <w:rPr>
          <w:rFonts w:cs="Arial"/>
          <w:snapToGrid w:val="0"/>
        </w:rPr>
        <w:t>:</w:t>
      </w:r>
      <w:r>
        <w:rPr>
          <w:rFonts w:cs="Arial"/>
          <w:snapToGrid w:val="0"/>
        </w:rPr>
        <w:t xml:space="preserve"> Maternity Care and </w:t>
      </w:r>
      <w:r w:rsidR="005F650A">
        <w:t>Section 6A-6B: NQF Safe Practice #1 and #2</w:t>
      </w:r>
      <w:r>
        <w:rPr>
          <w:rFonts w:cs="Arial"/>
          <w:snapToGrid w:val="0"/>
        </w:rPr>
        <w:t>, u</w:t>
      </w:r>
      <w:r w:rsidRPr="00D3457C">
        <w:rPr>
          <w:rFonts w:cs="Arial"/>
          <w:snapToGrid w:val="0"/>
        </w:rPr>
        <w:t xml:space="preserve">pdate </w:t>
      </w:r>
      <w:r w:rsidR="00AC579B" w:rsidRPr="00D3457C">
        <w:rPr>
          <w:rFonts w:cs="Arial"/>
          <w:snapToGrid w:val="0"/>
        </w:rPr>
        <w:t>responses to ALL questions</w:t>
      </w:r>
      <w:r w:rsidR="004B276B" w:rsidRPr="00D3457C">
        <w:rPr>
          <w:rFonts w:cs="Arial"/>
          <w:snapToGrid w:val="0"/>
        </w:rPr>
        <w:t xml:space="preserve"> within </w:t>
      </w:r>
      <w:r w:rsidR="0069132C" w:rsidRPr="00D3457C">
        <w:rPr>
          <w:rFonts w:cs="Arial"/>
          <w:snapToGrid w:val="0"/>
        </w:rPr>
        <w:t>the section they wish to update</w:t>
      </w:r>
      <w:r w:rsidR="00AC579B" w:rsidRPr="00D3457C">
        <w:rPr>
          <w:rFonts w:cs="Arial"/>
          <w:snapToGrid w:val="0"/>
        </w:rPr>
        <w:t xml:space="preserve"> </w:t>
      </w:r>
      <w:r w:rsidR="002C7A5F" w:rsidRPr="00D3457C">
        <w:rPr>
          <w:rFonts w:cs="Arial"/>
          <w:snapToGrid w:val="0"/>
        </w:rPr>
        <w:t>using the same reporting period. For example, if a hospital submitt</w:t>
      </w:r>
      <w:r w:rsidR="002A6336" w:rsidRPr="00D3457C">
        <w:rPr>
          <w:rFonts w:cs="Arial"/>
          <w:snapToGrid w:val="0"/>
        </w:rPr>
        <w:t xml:space="preserve">ed a </w:t>
      </w:r>
      <w:r w:rsidR="00C14AFF" w:rsidRPr="00D3457C">
        <w:rPr>
          <w:rFonts w:cs="Arial"/>
          <w:snapToGrid w:val="0"/>
        </w:rPr>
        <w:t>Survey</w:t>
      </w:r>
      <w:r w:rsidR="002A6336" w:rsidRPr="00D3457C">
        <w:rPr>
          <w:rFonts w:cs="Arial"/>
          <w:snapToGrid w:val="0"/>
        </w:rPr>
        <w:t xml:space="preserve"> for the first time in June</w:t>
      </w:r>
      <w:r w:rsidR="002C7A5F" w:rsidRPr="00D3457C">
        <w:rPr>
          <w:rFonts w:cs="Arial"/>
          <w:snapToGrid w:val="0"/>
        </w:rPr>
        <w:t xml:space="preserve"> and then wanted to update </w:t>
      </w:r>
      <w:r w:rsidR="004B276B" w:rsidRPr="00D3457C">
        <w:rPr>
          <w:rFonts w:cs="Arial"/>
          <w:snapToGrid w:val="0"/>
        </w:rPr>
        <w:t>the responses for the</w:t>
      </w:r>
      <w:r w:rsidR="002107B9">
        <w:rPr>
          <w:rFonts w:cs="Arial"/>
          <w:snapToGrid w:val="0"/>
        </w:rPr>
        <w:t xml:space="preserve"> </w:t>
      </w:r>
      <w:r w:rsidR="0016658F">
        <w:rPr>
          <w:rFonts w:cs="Arial"/>
          <w:snapToGrid w:val="0"/>
        </w:rPr>
        <w:t>Cesarean Birth</w:t>
      </w:r>
      <w:r w:rsidR="004B276B" w:rsidRPr="00D3457C">
        <w:rPr>
          <w:rFonts w:cs="Arial"/>
          <w:snapToGrid w:val="0"/>
        </w:rPr>
        <w:t xml:space="preserve"> questions in subsection 4B </w:t>
      </w:r>
      <w:r w:rsidR="002C7A5F" w:rsidRPr="00D3457C">
        <w:rPr>
          <w:rFonts w:cs="Arial"/>
          <w:snapToGrid w:val="0"/>
        </w:rPr>
        <w:t xml:space="preserve">in </w:t>
      </w:r>
      <w:r w:rsidR="0039232B" w:rsidRPr="00D3457C">
        <w:rPr>
          <w:rFonts w:cs="Arial"/>
          <w:snapToGrid w:val="0"/>
        </w:rPr>
        <w:t>November</w:t>
      </w:r>
      <w:r w:rsidR="002C7A5F" w:rsidRPr="00D3457C">
        <w:rPr>
          <w:rFonts w:cs="Arial"/>
          <w:snapToGrid w:val="0"/>
        </w:rPr>
        <w:t>, they would update the entire</w:t>
      </w:r>
      <w:r w:rsidR="00BD6C6C" w:rsidRPr="00D3457C">
        <w:rPr>
          <w:rFonts w:cs="Arial"/>
          <w:snapToGrid w:val="0"/>
        </w:rPr>
        <w:t xml:space="preserve"> Section 4</w:t>
      </w:r>
      <w:r w:rsidR="00F220B6">
        <w:rPr>
          <w:rFonts w:cs="Arial"/>
          <w:snapToGrid w:val="0"/>
        </w:rPr>
        <w:t>:</w:t>
      </w:r>
      <w:r w:rsidR="00BD6C6C" w:rsidRPr="00D3457C">
        <w:rPr>
          <w:rFonts w:cs="Arial"/>
          <w:snapToGrid w:val="0"/>
        </w:rPr>
        <w:t xml:space="preserve"> Maternity Care </w:t>
      </w:r>
      <w:r w:rsidR="004B276B" w:rsidRPr="00D3457C">
        <w:rPr>
          <w:rFonts w:cs="Arial"/>
          <w:snapToGrid w:val="0"/>
        </w:rPr>
        <w:t xml:space="preserve">based on </w:t>
      </w:r>
      <w:r w:rsidR="0069132C" w:rsidRPr="00D3457C">
        <w:rPr>
          <w:rFonts w:cs="Arial"/>
          <w:snapToGrid w:val="0"/>
        </w:rPr>
        <w:t xml:space="preserve">the </w:t>
      </w:r>
      <w:r w:rsidR="004B276B" w:rsidRPr="00D3457C">
        <w:rPr>
          <w:rFonts w:cs="Arial"/>
          <w:snapToGrid w:val="0"/>
        </w:rPr>
        <w:t>updated</w:t>
      </w:r>
      <w:r w:rsidR="002C7A5F" w:rsidRPr="00D3457C">
        <w:rPr>
          <w:rFonts w:cs="Arial"/>
          <w:snapToGrid w:val="0"/>
        </w:rPr>
        <w:t xml:space="preserve"> reporting period</w:t>
      </w:r>
      <w:r w:rsidR="004B276B" w:rsidRPr="00D3457C">
        <w:rPr>
          <w:rFonts w:cs="Arial"/>
          <w:snapToGrid w:val="0"/>
        </w:rPr>
        <w:t xml:space="preserve"> for </w:t>
      </w:r>
      <w:r w:rsidR="0039232B" w:rsidRPr="00D3457C">
        <w:rPr>
          <w:rFonts w:cs="Arial"/>
          <w:snapToGrid w:val="0"/>
        </w:rPr>
        <w:t>November</w:t>
      </w:r>
      <w:r w:rsidR="002C7A5F" w:rsidRPr="00D3457C">
        <w:rPr>
          <w:rFonts w:cs="Arial"/>
          <w:snapToGrid w:val="0"/>
        </w:rPr>
        <w:t xml:space="preserve">. </w:t>
      </w:r>
    </w:p>
    <w:p w14:paraId="6037C7B5" w14:textId="77777777" w:rsidR="00C836F8" w:rsidRPr="009A5185" w:rsidRDefault="00C836F8" w:rsidP="00AC579B">
      <w:pPr>
        <w:rPr>
          <w:rFonts w:cs="Arial"/>
          <w:b/>
          <w:snapToGrid w:val="0"/>
        </w:rPr>
      </w:pPr>
    </w:p>
    <w:p w14:paraId="56F54E8F" w14:textId="25F5D376" w:rsidR="00FE6719" w:rsidRPr="009A5185" w:rsidRDefault="00FE6719" w:rsidP="00FE6719">
      <w:pPr>
        <w:rPr>
          <w:rFonts w:cs="Arial"/>
          <w:snapToGrid w:val="0"/>
        </w:rPr>
      </w:pPr>
      <w:r w:rsidRPr="009A5185">
        <w:rPr>
          <w:rFonts w:cs="Arial"/>
          <w:snapToGrid w:val="0"/>
        </w:rPr>
        <w:t>For information on Leapfrog’s automatic updates to</w:t>
      </w:r>
      <w:r w:rsidR="00B93E94">
        <w:rPr>
          <w:rFonts w:cs="Arial"/>
          <w:snapToGrid w:val="0"/>
        </w:rPr>
        <w:t xml:space="preserve"> the VON data in Section 4</w:t>
      </w:r>
      <w:r w:rsidR="0016658F">
        <w:rPr>
          <w:rFonts w:cs="Arial"/>
          <w:snapToGrid w:val="0"/>
        </w:rPr>
        <w:t>E</w:t>
      </w:r>
      <w:r w:rsidR="001243C9">
        <w:rPr>
          <w:rFonts w:cs="Arial"/>
          <w:snapToGrid w:val="0"/>
        </w:rPr>
        <w:t>:</w:t>
      </w:r>
      <w:r w:rsidR="00B93E94">
        <w:rPr>
          <w:rFonts w:cs="Arial"/>
          <w:snapToGrid w:val="0"/>
        </w:rPr>
        <w:t xml:space="preserve"> High-Risk Deliveries</w:t>
      </w:r>
      <w:r w:rsidR="00485C62">
        <w:rPr>
          <w:rFonts w:cs="Arial"/>
          <w:snapToGrid w:val="0"/>
        </w:rPr>
        <w:t>,</w:t>
      </w:r>
      <w:r w:rsidR="00B93E94">
        <w:rPr>
          <w:rFonts w:cs="Arial"/>
          <w:snapToGrid w:val="0"/>
        </w:rPr>
        <w:t xml:space="preserve"> the NHSN data in</w:t>
      </w:r>
      <w:r w:rsidRPr="009A5185">
        <w:rPr>
          <w:rFonts w:cs="Arial"/>
          <w:snapToGrid w:val="0"/>
        </w:rPr>
        <w:t xml:space="preserve"> Section 7B</w:t>
      </w:r>
      <w:r w:rsidR="001243C9">
        <w:rPr>
          <w:rFonts w:cs="Arial"/>
          <w:snapToGrid w:val="0"/>
        </w:rPr>
        <w:t>:</w:t>
      </w:r>
      <w:r w:rsidRPr="009A5185">
        <w:rPr>
          <w:rFonts w:cs="Arial"/>
          <w:snapToGrid w:val="0"/>
        </w:rPr>
        <w:t xml:space="preserve"> Healthcare-Asso</w:t>
      </w:r>
      <w:r w:rsidR="00E148CE" w:rsidRPr="009A5185">
        <w:rPr>
          <w:rFonts w:cs="Arial"/>
          <w:snapToGrid w:val="0"/>
        </w:rPr>
        <w:t>ciated Infection</w:t>
      </w:r>
      <w:r w:rsidR="0069132C">
        <w:rPr>
          <w:rFonts w:cs="Arial"/>
          <w:snapToGrid w:val="0"/>
        </w:rPr>
        <w:t>s</w:t>
      </w:r>
      <w:r w:rsidR="00485C62">
        <w:rPr>
          <w:rFonts w:cs="Arial"/>
          <w:snapToGrid w:val="0"/>
        </w:rPr>
        <w:t xml:space="preserve">, or the </w:t>
      </w:r>
      <w:r w:rsidR="001C1114">
        <w:rPr>
          <w:rFonts w:cs="Arial"/>
          <w:snapToGrid w:val="0"/>
        </w:rPr>
        <w:t>CMS</w:t>
      </w:r>
      <w:r w:rsidR="00485C62">
        <w:rPr>
          <w:rFonts w:cs="Arial"/>
          <w:snapToGrid w:val="0"/>
        </w:rPr>
        <w:t xml:space="preserve"> data in Section </w:t>
      </w:r>
      <w:r w:rsidR="001243C9">
        <w:rPr>
          <w:rFonts w:cs="Arial"/>
          <w:snapToGrid w:val="0"/>
        </w:rPr>
        <w:t>9</w:t>
      </w:r>
      <w:r w:rsidR="00485C62">
        <w:rPr>
          <w:rFonts w:cs="Arial"/>
          <w:snapToGrid w:val="0"/>
        </w:rPr>
        <w:t>D</w:t>
      </w:r>
      <w:r w:rsidR="001243C9">
        <w:rPr>
          <w:rFonts w:cs="Arial"/>
          <w:snapToGrid w:val="0"/>
        </w:rPr>
        <w:t>:</w:t>
      </w:r>
      <w:r w:rsidR="00485C62">
        <w:rPr>
          <w:rFonts w:cs="Arial"/>
          <w:snapToGrid w:val="0"/>
        </w:rPr>
        <w:t xml:space="preserve"> Patient Follow-up</w:t>
      </w:r>
      <w:r w:rsidR="00E148CE" w:rsidRPr="009A5185">
        <w:rPr>
          <w:rFonts w:cs="Arial"/>
          <w:snapToGrid w:val="0"/>
        </w:rPr>
        <w:t>, please review the</w:t>
      </w:r>
      <w:r w:rsidR="00B93E94">
        <w:rPr>
          <w:rFonts w:cs="Arial"/>
          <w:snapToGrid w:val="0"/>
        </w:rPr>
        <w:t xml:space="preserve"> </w:t>
      </w:r>
      <w:hyperlink w:anchor="_VON_National_Performance" w:history="1">
        <w:r w:rsidR="0016658F">
          <w:rPr>
            <w:rStyle w:val="Hyperlink"/>
            <w:rFonts w:cs="Arial"/>
            <w:snapToGrid w:val="0"/>
          </w:rPr>
          <w:t>Section 4E: High-Risk Deliveries Measure Specifications</w:t>
        </w:r>
      </w:hyperlink>
      <w:r w:rsidR="00485C62">
        <w:rPr>
          <w:rFonts w:cs="Arial"/>
          <w:snapToGrid w:val="0"/>
        </w:rPr>
        <w:t xml:space="preserve">, </w:t>
      </w:r>
      <w:r w:rsidR="00B93E94">
        <w:rPr>
          <w:rFonts w:cs="Arial"/>
          <w:snapToGrid w:val="0"/>
        </w:rPr>
        <w:t>the</w:t>
      </w:r>
      <w:r w:rsidR="00E148CE" w:rsidRPr="009A5185">
        <w:rPr>
          <w:rFonts w:cs="Arial"/>
          <w:snapToGrid w:val="0"/>
        </w:rPr>
        <w:t xml:space="preserve"> </w:t>
      </w:r>
      <w:hyperlink r:id="rId70" w:history="1">
        <w:r w:rsidR="00E148CE" w:rsidRPr="009A5185">
          <w:rPr>
            <w:rStyle w:val="Hyperlink"/>
            <w:rFonts w:cs="Arial"/>
            <w:snapToGrid w:val="0"/>
          </w:rPr>
          <w:t>Join NHSN Group webpage</w:t>
        </w:r>
      </w:hyperlink>
      <w:r w:rsidR="00485C62" w:rsidRPr="009B3CFF">
        <w:rPr>
          <w:rStyle w:val="Hyperlink"/>
          <w:rFonts w:cs="Arial"/>
          <w:snapToGrid w:val="0"/>
          <w:color w:val="auto"/>
          <w:u w:val="none"/>
        </w:rPr>
        <w:t xml:space="preserve">, and the </w:t>
      </w:r>
      <w:hyperlink w:anchor="_Section_10D:_Patient" w:history="1">
        <w:r w:rsidR="00485C62" w:rsidRPr="00485C62">
          <w:rPr>
            <w:rStyle w:val="Hyperlink"/>
            <w:rFonts w:cs="Arial"/>
            <w:snapToGrid w:val="0"/>
          </w:rPr>
          <w:t xml:space="preserve">Section </w:t>
        </w:r>
        <w:r w:rsidR="001243C9">
          <w:rPr>
            <w:rStyle w:val="Hyperlink"/>
            <w:rFonts w:cs="Arial"/>
            <w:snapToGrid w:val="0"/>
          </w:rPr>
          <w:t>9</w:t>
        </w:r>
        <w:r w:rsidR="00485C62" w:rsidRPr="00485C62">
          <w:rPr>
            <w:rStyle w:val="Hyperlink"/>
            <w:rFonts w:cs="Arial"/>
            <w:snapToGrid w:val="0"/>
          </w:rPr>
          <w:t>D</w:t>
        </w:r>
        <w:r w:rsidR="001243C9">
          <w:rPr>
            <w:rStyle w:val="Hyperlink"/>
            <w:rFonts w:cs="Arial"/>
            <w:snapToGrid w:val="0"/>
          </w:rPr>
          <w:t>:</w:t>
        </w:r>
        <w:r w:rsidR="00485C62" w:rsidRPr="00485C62">
          <w:rPr>
            <w:rStyle w:val="Hyperlink"/>
            <w:rFonts w:cs="Arial"/>
            <w:snapToGrid w:val="0"/>
          </w:rPr>
          <w:t xml:space="preserve"> Patient Follow-up Measure Specifications</w:t>
        </w:r>
      </w:hyperlink>
      <w:r w:rsidR="00485C62">
        <w:rPr>
          <w:rStyle w:val="Hyperlink"/>
          <w:rFonts w:cs="Arial"/>
          <w:snapToGrid w:val="0"/>
        </w:rPr>
        <w:t xml:space="preserve">. </w:t>
      </w:r>
    </w:p>
    <w:p w14:paraId="1EB4392D" w14:textId="5DD4C9FC" w:rsidR="00A73A06" w:rsidRDefault="00651640" w:rsidP="00A73A06">
      <w:r w:rsidRPr="009A5185">
        <w:rPr>
          <w:rFonts w:cs="Arial"/>
          <w:noProof/>
          <w:snapToGrid w:val="0"/>
        </w:rPr>
        <mc:AlternateContent>
          <mc:Choice Requires="wps">
            <w:drawing>
              <wp:anchor distT="0" distB="0" distL="114300" distR="114300" simplePos="0" relativeHeight="251658242" behindDoc="0" locked="0" layoutInCell="1" allowOverlap="1" wp14:anchorId="74DCF8AD" wp14:editId="2CA3244A">
                <wp:simplePos x="0" y="0"/>
                <wp:positionH relativeFrom="margin">
                  <wp:align>center</wp:align>
                </wp:positionH>
                <wp:positionV relativeFrom="paragraph">
                  <wp:posOffset>207010</wp:posOffset>
                </wp:positionV>
                <wp:extent cx="5191125" cy="1038225"/>
                <wp:effectExtent l="0" t="0" r="28575" b="28575"/>
                <wp:wrapTopAndBottom/>
                <wp:docPr id="2" name="Text Box 2" descr="P506TB4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103822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254E110" w14:textId="5AEE04E1"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has been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w:t>
                            </w:r>
                            <w:r w:rsidR="00714AF2">
                              <w:rPr>
                                <w:snapToGrid w:val="0"/>
                              </w:rPr>
                              <w:t>7 (seven)</w:t>
                            </w:r>
                            <w:r>
                              <w:rPr>
                                <w:snapToGrid w:val="0"/>
                              </w:rPr>
                              <w:t xml:space="preserve"> business days of the month following your resubmission on the </w:t>
                            </w:r>
                            <w:hyperlink r:id="rId71"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4DCF8AD" id="Text Box 2" o:spid="_x0000_s1027" type="#_x0000_t202" alt="P506TB42#y1" style="position:absolute;margin-left:0;margin-top:16.3pt;width:408.75pt;height:81.75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" fillcolor="white [3201]" strokecolor="#9bbb59 [3206]" strokeweight="2pt">
                <v:textbox>
                  <w:txbxContent>
                    <w:p w14:paraId="4254E110" w14:textId="5AEE04E1"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has been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w:t>
                      </w:r>
                      <w:r w:rsidR="00714AF2">
                        <w:rPr>
                          <w:snapToGrid w:val="0"/>
                        </w:rPr>
                        <w:t>7 (seven)</w:t>
                      </w:r>
                      <w:r>
                        <w:rPr>
                          <w:snapToGrid w:val="0"/>
                        </w:rPr>
                        <w:t xml:space="preserve"> business days of the month following your resubmission on the </w:t>
                      </w:r>
                      <w:hyperlink r:id="rId72"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v:textbox>
                <w10:wrap type="topAndBottom" anchorx="margin"/>
              </v:shape>
            </w:pict>
          </mc:Fallback>
        </mc:AlternateContent>
      </w:r>
      <w:bookmarkStart w:id="39" w:name="_Ensuring_Data_Accuracy"/>
      <w:bookmarkEnd w:id="39"/>
    </w:p>
    <w:p w14:paraId="3F4C349D" w14:textId="77777777" w:rsidR="00A73A06" w:rsidRPr="00A73A06" w:rsidRDefault="00A73A06" w:rsidP="00A73A06"/>
    <w:p w14:paraId="4D2F9FF5" w14:textId="77777777" w:rsidR="00490319" w:rsidRDefault="00490319">
      <w:pPr>
        <w:rPr>
          <w:b/>
          <w:snapToGrid w:val="0"/>
          <w:sz w:val="28"/>
          <w:szCs w:val="24"/>
          <w:u w:val="single"/>
          <w:lang w:eastAsia="ja-JP"/>
        </w:rPr>
      </w:pPr>
      <w:r>
        <w:br w:type="page"/>
      </w:r>
    </w:p>
    <w:p w14:paraId="26420FA2" w14:textId="61747EC1" w:rsidR="00955832" w:rsidRPr="00D62E76" w:rsidRDefault="0010643F" w:rsidP="00CF5A6E">
      <w:pPr>
        <w:pStyle w:val="Heading2"/>
        <w:rPr>
          <w:rFonts w:cs="Arial"/>
        </w:rPr>
      </w:pPr>
      <w:bookmarkStart w:id="40" w:name="_Toc197079144"/>
      <w:r w:rsidRPr="009A5185">
        <w:lastRenderedPageBreak/>
        <w:t>Deadlines</w:t>
      </w:r>
      <w:bookmarkEnd w:id="40"/>
    </w:p>
    <w:p w14:paraId="4F5E8CA6" w14:textId="77777777" w:rsidR="000D3D0A" w:rsidRPr="009A5185" w:rsidRDefault="000D3D0A" w:rsidP="000D3D0A">
      <w:pPr>
        <w:rPr>
          <w:rFonts w:cs="Arial"/>
          <w:lang w:eastAsia="ja-JP"/>
        </w:rPr>
      </w:pPr>
    </w:p>
    <w:p w14:paraId="79468B20" w14:textId="46475B49" w:rsidR="000D3D0A" w:rsidRPr="009A5185" w:rsidRDefault="000D3D0A" w:rsidP="00AB5B80">
      <w:pPr>
        <w:pStyle w:val="Heading3"/>
      </w:pPr>
      <w:bookmarkStart w:id="41" w:name="_Toc197079145"/>
      <w:r w:rsidRPr="009A5185">
        <w:t xml:space="preserve">Deadlines for the </w:t>
      </w:r>
      <w:r w:rsidR="00A236B1">
        <w:t>202</w:t>
      </w:r>
      <w:r w:rsidR="00DE17D6">
        <w:t>5</w:t>
      </w:r>
      <w:r w:rsidR="00460E9D" w:rsidRPr="009A5185">
        <w:t xml:space="preserve"> </w:t>
      </w:r>
      <w:r w:rsidRPr="009A5185">
        <w:t xml:space="preserve">Leapfrog Hospital </w:t>
      </w:r>
      <w:r w:rsidR="00C14AFF" w:rsidRPr="009A5185">
        <w:t>Survey</w:t>
      </w:r>
      <w:bookmarkEnd w:id="41"/>
    </w:p>
    <w:p w14:paraId="75472BCC" w14:textId="77777777" w:rsidR="00DE6E30" w:rsidRDefault="00DE6E30" w:rsidP="000D3D0A">
      <w:pPr>
        <w:rPr>
          <w:rFonts w:cs="Arial"/>
          <w:lang w:eastAsia="ja-JP"/>
        </w:rPr>
      </w:pPr>
    </w:p>
    <w:p w14:paraId="1C152B45" w14:textId="56592247" w:rsidR="00EB5B32" w:rsidRPr="00A521C2" w:rsidRDefault="000D3D0A" w:rsidP="000D3D0A">
      <w:pPr>
        <w:rPr>
          <w:rFonts w:cs="Arial"/>
          <w:lang w:eastAsia="ja-JP"/>
        </w:rPr>
      </w:pPr>
      <w:r w:rsidRPr="00A521C2">
        <w:rPr>
          <w:rFonts w:cs="Arial"/>
          <w:lang w:eastAsia="ja-JP"/>
        </w:rPr>
        <w:t xml:space="preserve">The </w:t>
      </w:r>
      <w:r w:rsidR="00A236B1">
        <w:rPr>
          <w:rFonts w:cs="Arial"/>
          <w:lang w:eastAsia="ja-JP"/>
        </w:rPr>
        <w:t>202</w:t>
      </w:r>
      <w:r w:rsidR="00DE17D6">
        <w:rPr>
          <w:rFonts w:cs="Arial"/>
          <w:lang w:eastAsia="ja-JP"/>
        </w:rPr>
        <w:t>5</w:t>
      </w:r>
      <w:r w:rsidR="00460E9D" w:rsidRPr="00A521C2">
        <w:rPr>
          <w:rFonts w:cs="Arial"/>
          <w:lang w:eastAsia="ja-JP"/>
        </w:rPr>
        <w:t xml:space="preserve"> </w:t>
      </w:r>
      <w:r w:rsidRPr="00A521C2">
        <w:rPr>
          <w:rFonts w:cs="Arial"/>
          <w:lang w:eastAsia="ja-JP"/>
        </w:rPr>
        <w:t>Leapfrog Ho</w:t>
      </w:r>
      <w:r w:rsidR="00D66EDA" w:rsidRPr="00A521C2">
        <w:rPr>
          <w:rFonts w:cs="Arial"/>
          <w:lang w:eastAsia="ja-JP"/>
        </w:rPr>
        <w:t xml:space="preserve">spital </w:t>
      </w:r>
      <w:r w:rsidR="00C14AFF" w:rsidRPr="00A521C2">
        <w:rPr>
          <w:rFonts w:cs="Arial"/>
          <w:lang w:eastAsia="ja-JP"/>
        </w:rPr>
        <w:t>Survey</w:t>
      </w:r>
      <w:r w:rsidR="00317BA1">
        <w:rPr>
          <w:rFonts w:cs="Arial"/>
          <w:lang w:eastAsia="ja-JP"/>
        </w:rPr>
        <w:t>, including the CPOE Evaluation Tool</w:t>
      </w:r>
      <w:r w:rsidR="00927D7A">
        <w:rPr>
          <w:rFonts w:cs="Arial"/>
          <w:lang w:eastAsia="ja-JP"/>
        </w:rPr>
        <w:t xml:space="preserve"> (if applicable)</w:t>
      </w:r>
      <w:r w:rsidR="00317BA1">
        <w:rPr>
          <w:rFonts w:cs="Arial"/>
          <w:lang w:eastAsia="ja-JP"/>
        </w:rPr>
        <w:t>,</w:t>
      </w:r>
      <w:r w:rsidR="00C64016" w:rsidRPr="00A521C2">
        <w:rPr>
          <w:rFonts w:cs="Arial"/>
          <w:lang w:eastAsia="ja-JP"/>
        </w:rPr>
        <w:t xml:space="preserve"> </w:t>
      </w:r>
      <w:r w:rsidR="00D66EDA" w:rsidRPr="00A521C2">
        <w:rPr>
          <w:rFonts w:cs="Arial"/>
          <w:lang w:eastAsia="ja-JP"/>
        </w:rPr>
        <w:t xml:space="preserve">opens on April 1 </w:t>
      </w:r>
      <w:r w:rsidRPr="00A521C2">
        <w:rPr>
          <w:rFonts w:cs="Arial"/>
          <w:lang w:eastAsia="ja-JP"/>
        </w:rPr>
        <w:t xml:space="preserve">and </w:t>
      </w:r>
      <w:r w:rsidR="0069132C" w:rsidRPr="00A521C2">
        <w:rPr>
          <w:rFonts w:cs="Arial"/>
          <w:lang w:eastAsia="ja-JP"/>
        </w:rPr>
        <w:t xml:space="preserve">has a Submission Deadline of </w:t>
      </w:r>
      <w:r w:rsidR="00C06E0F">
        <w:rPr>
          <w:rFonts w:cs="Arial"/>
          <w:b/>
          <w:bCs/>
          <w:lang w:eastAsia="ja-JP"/>
        </w:rPr>
        <w:t>Ju</w:t>
      </w:r>
      <w:r w:rsidR="00386C41">
        <w:rPr>
          <w:rFonts w:cs="Arial"/>
          <w:b/>
          <w:bCs/>
          <w:lang w:eastAsia="ja-JP"/>
        </w:rPr>
        <w:t>ne</w:t>
      </w:r>
      <w:r w:rsidR="00C06E0F">
        <w:rPr>
          <w:rFonts w:cs="Arial"/>
          <w:b/>
          <w:bCs/>
          <w:lang w:eastAsia="ja-JP"/>
        </w:rPr>
        <w:t xml:space="preserve"> 3</w:t>
      </w:r>
      <w:r w:rsidR="00386C41">
        <w:rPr>
          <w:rFonts w:cs="Arial"/>
          <w:b/>
          <w:bCs/>
          <w:lang w:eastAsia="ja-JP"/>
        </w:rPr>
        <w:t>0</w:t>
      </w:r>
      <w:r w:rsidR="00C64016" w:rsidRPr="00A521C2">
        <w:rPr>
          <w:rFonts w:cs="Arial"/>
          <w:b/>
          <w:bCs/>
          <w:lang w:eastAsia="ja-JP"/>
        </w:rPr>
        <w:t xml:space="preserve">, </w:t>
      </w:r>
      <w:r w:rsidR="00A236B1">
        <w:rPr>
          <w:rFonts w:cs="Arial"/>
          <w:b/>
          <w:bCs/>
          <w:lang w:eastAsia="ja-JP"/>
        </w:rPr>
        <w:t>202</w:t>
      </w:r>
      <w:r w:rsidR="00DE17D6">
        <w:rPr>
          <w:rFonts w:cs="Arial"/>
          <w:b/>
          <w:bCs/>
          <w:lang w:eastAsia="ja-JP"/>
        </w:rPr>
        <w:t>5</w:t>
      </w:r>
      <w:r w:rsidR="00C64016" w:rsidRPr="00A521C2">
        <w:rPr>
          <w:rFonts w:cs="Arial"/>
          <w:lang w:eastAsia="ja-JP"/>
        </w:rPr>
        <w:t>.</w:t>
      </w:r>
      <w:r w:rsidR="0069132C" w:rsidRPr="00A521C2">
        <w:rPr>
          <w:rFonts w:cs="Arial"/>
          <w:lang w:eastAsia="ja-JP"/>
        </w:rPr>
        <w:t xml:space="preserve"> The Late Submission </w:t>
      </w:r>
      <w:r w:rsidR="00123E52" w:rsidRPr="00123E52">
        <w:rPr>
          <w:rFonts w:cs="Arial"/>
          <w:bCs/>
          <w:snapToGrid w:val="0"/>
        </w:rPr>
        <w:t>and Performance Update</w:t>
      </w:r>
      <w:r w:rsidR="00123E52">
        <w:rPr>
          <w:rFonts w:cs="Arial"/>
          <w:bCs/>
          <w:snapToGrid w:val="0"/>
          <w:sz w:val="16"/>
          <w:szCs w:val="16"/>
        </w:rPr>
        <w:t xml:space="preserve"> </w:t>
      </w:r>
      <w:r w:rsidR="0069132C" w:rsidRPr="00A521C2">
        <w:rPr>
          <w:rFonts w:cs="Arial"/>
          <w:lang w:eastAsia="ja-JP"/>
        </w:rPr>
        <w:t>Deadline is</w:t>
      </w:r>
      <w:r w:rsidR="00A53FE0" w:rsidRPr="00A521C2">
        <w:rPr>
          <w:rFonts w:cs="Arial"/>
          <w:lang w:eastAsia="ja-JP"/>
        </w:rPr>
        <w:t xml:space="preserve"> </w:t>
      </w:r>
      <w:r w:rsidR="00317BA1">
        <w:rPr>
          <w:rFonts w:cs="Arial"/>
          <w:b/>
          <w:lang w:eastAsia="ja-JP"/>
        </w:rPr>
        <w:t>November 30</w:t>
      </w:r>
      <w:r w:rsidR="0069132C" w:rsidRPr="00A521C2">
        <w:rPr>
          <w:rFonts w:cs="Arial"/>
          <w:b/>
          <w:lang w:eastAsia="ja-JP"/>
        </w:rPr>
        <w:t xml:space="preserve">, </w:t>
      </w:r>
      <w:r w:rsidR="00A236B1">
        <w:rPr>
          <w:rFonts w:cs="Arial"/>
          <w:b/>
          <w:lang w:eastAsia="ja-JP"/>
        </w:rPr>
        <w:t>202</w:t>
      </w:r>
      <w:r w:rsidR="00DE17D6">
        <w:rPr>
          <w:rFonts w:cs="Arial"/>
          <w:b/>
          <w:lang w:eastAsia="ja-JP"/>
        </w:rPr>
        <w:t>5</w:t>
      </w:r>
      <w:r w:rsidR="00092C7E" w:rsidRPr="00A521C2">
        <w:rPr>
          <w:rFonts w:cs="Arial"/>
          <w:lang w:eastAsia="ja-JP"/>
        </w:rPr>
        <w:t xml:space="preserve">. </w:t>
      </w:r>
      <w:r w:rsidR="00C14AFF" w:rsidRPr="00A521C2">
        <w:rPr>
          <w:rFonts w:cs="Arial"/>
          <w:lang w:eastAsia="ja-JP"/>
        </w:rPr>
        <w:t>Survey</w:t>
      </w:r>
      <w:r w:rsidR="00092C7E" w:rsidRPr="00A521C2">
        <w:rPr>
          <w:rFonts w:cs="Arial"/>
          <w:lang w:eastAsia="ja-JP"/>
        </w:rPr>
        <w:t xml:space="preserve">s </w:t>
      </w:r>
      <w:r w:rsidR="00317BA1">
        <w:rPr>
          <w:rFonts w:cs="Arial"/>
          <w:lang w:eastAsia="ja-JP"/>
        </w:rPr>
        <w:t xml:space="preserve">and Adult Inpatient CPOE Tests </w:t>
      </w:r>
      <w:r w:rsidR="00092C7E" w:rsidRPr="00A521C2">
        <w:rPr>
          <w:rFonts w:cs="Arial"/>
          <w:lang w:eastAsia="ja-JP"/>
        </w:rPr>
        <w:t xml:space="preserve">must be submitted before </w:t>
      </w:r>
      <w:r w:rsidR="00317BA1">
        <w:rPr>
          <w:rFonts w:cs="Arial"/>
          <w:lang w:eastAsia="ja-JP"/>
        </w:rPr>
        <w:t>11:59 pm</w:t>
      </w:r>
      <w:r w:rsidR="00092C7E" w:rsidRPr="00A521C2">
        <w:rPr>
          <w:rFonts w:cs="Arial"/>
          <w:lang w:eastAsia="ja-JP"/>
        </w:rPr>
        <w:t xml:space="preserve"> Eastern Time on </w:t>
      </w:r>
      <w:r w:rsidR="00317BA1">
        <w:rPr>
          <w:rFonts w:cs="Arial"/>
          <w:b/>
          <w:lang w:eastAsia="ja-JP"/>
        </w:rPr>
        <w:t>November 30</w:t>
      </w:r>
      <w:r w:rsidR="00092C7E" w:rsidRPr="00A521C2">
        <w:rPr>
          <w:rFonts w:cs="Arial"/>
          <w:lang w:eastAsia="ja-JP"/>
        </w:rPr>
        <w:t>. The CPOE Evaluation Tool will not be available</w:t>
      </w:r>
      <w:r w:rsidR="00317BA1">
        <w:rPr>
          <w:rFonts w:cs="Arial"/>
          <w:lang w:eastAsia="ja-JP"/>
        </w:rPr>
        <w:t xml:space="preserve"> after </w:t>
      </w:r>
      <w:r w:rsidR="00317BA1">
        <w:rPr>
          <w:rFonts w:cs="Arial"/>
          <w:b/>
          <w:bCs/>
          <w:lang w:eastAsia="ja-JP"/>
        </w:rPr>
        <w:t>November 30</w:t>
      </w:r>
      <w:r w:rsidR="00092C7E" w:rsidRPr="00A521C2">
        <w:rPr>
          <w:rFonts w:cs="Arial"/>
          <w:lang w:eastAsia="ja-JP"/>
        </w:rPr>
        <w:t>.</w:t>
      </w:r>
      <w:r w:rsidR="00416A40">
        <w:rPr>
          <w:rFonts w:cs="Arial"/>
          <w:lang w:eastAsia="ja-JP"/>
        </w:rPr>
        <w:t xml:space="preserve"> </w:t>
      </w:r>
      <w:r w:rsidR="00416A40" w:rsidRPr="00416A40">
        <w:rPr>
          <w:rFonts w:cs="Arial"/>
          <w:lang w:eastAsia="ja-JP"/>
        </w:rPr>
        <w:t xml:space="preserve">The View CPOE </w:t>
      </w:r>
      <w:r w:rsidR="00421B8A">
        <w:rPr>
          <w:rFonts w:cs="Arial"/>
          <w:lang w:eastAsia="ja-JP"/>
        </w:rPr>
        <w:t xml:space="preserve">Evaluation Tool </w:t>
      </w:r>
      <w:r w:rsidR="00416A40" w:rsidRPr="00416A40">
        <w:rPr>
          <w:rFonts w:cs="Arial"/>
          <w:lang w:eastAsia="ja-JP"/>
        </w:rPr>
        <w:t>results</w:t>
      </w:r>
      <w:r w:rsidR="00421B8A">
        <w:rPr>
          <w:rFonts w:cs="Arial"/>
          <w:lang w:eastAsia="ja-JP"/>
        </w:rPr>
        <w:t xml:space="preserve"> </w:t>
      </w:r>
      <w:r w:rsidR="00416A40" w:rsidRPr="00416A40">
        <w:rPr>
          <w:rFonts w:cs="Arial"/>
          <w:lang w:eastAsia="ja-JP"/>
        </w:rPr>
        <w:t xml:space="preserve">link on the Survey Dashboard can </w:t>
      </w:r>
      <w:r w:rsidR="00416A40">
        <w:rPr>
          <w:rFonts w:cs="Arial"/>
          <w:lang w:eastAsia="ja-JP"/>
        </w:rPr>
        <w:t xml:space="preserve">only </w:t>
      </w:r>
      <w:r w:rsidR="00416A40" w:rsidRPr="00416A40">
        <w:rPr>
          <w:rFonts w:cs="Arial"/>
          <w:lang w:eastAsia="ja-JP"/>
        </w:rPr>
        <w:t>be accessed between April 1 and November 30</w:t>
      </w:r>
      <w:r w:rsidR="00690680">
        <w:rPr>
          <w:rFonts w:cs="Arial"/>
          <w:lang w:eastAsia="ja-JP"/>
        </w:rPr>
        <w:t>,</w:t>
      </w:r>
      <w:r w:rsidR="00416A40" w:rsidRPr="00416A40">
        <w:rPr>
          <w:rFonts w:cs="Arial"/>
          <w:lang w:eastAsia="ja-JP"/>
        </w:rPr>
        <w:t xml:space="preserve"> so </w:t>
      </w:r>
      <w:r w:rsidR="00690680">
        <w:rPr>
          <w:rFonts w:cs="Arial"/>
          <w:lang w:eastAsia="ja-JP"/>
        </w:rPr>
        <w:t xml:space="preserve">test </w:t>
      </w:r>
      <w:r w:rsidR="00416A40" w:rsidRPr="00416A40">
        <w:rPr>
          <w:rFonts w:cs="Arial"/>
          <w:lang w:eastAsia="ja-JP"/>
        </w:rPr>
        <w:t xml:space="preserve">results must be printed </w:t>
      </w:r>
      <w:r w:rsidR="00416A40">
        <w:rPr>
          <w:rFonts w:cs="Arial"/>
          <w:lang w:eastAsia="ja-JP"/>
        </w:rPr>
        <w:t>by November 30</w:t>
      </w:r>
      <w:r w:rsidR="00416A40" w:rsidRPr="00416A40">
        <w:rPr>
          <w:rFonts w:cs="Arial"/>
          <w:lang w:eastAsia="ja-JP"/>
        </w:rPr>
        <w:t>.</w:t>
      </w:r>
    </w:p>
    <w:p w14:paraId="1745F313" w14:textId="77777777" w:rsidR="00092C7E" w:rsidRPr="00A521C2" w:rsidRDefault="00092C7E" w:rsidP="000D3D0A">
      <w:pPr>
        <w:rPr>
          <w:rFonts w:cs="Arial"/>
          <w:lang w:eastAsia="ja-JP"/>
        </w:rPr>
      </w:pPr>
    </w:p>
    <w:p w14:paraId="718AE462" w14:textId="5AC17BC3" w:rsidR="000D3D0A" w:rsidRDefault="004F1742" w:rsidP="000D3D0A">
      <w:pPr>
        <w:rPr>
          <w:rFonts w:cs="Arial"/>
          <w:lang w:eastAsia="ja-JP"/>
        </w:rPr>
      </w:pPr>
      <w:r w:rsidRPr="00A521C2">
        <w:rPr>
          <w:rFonts w:cs="Arial"/>
          <w:lang w:eastAsia="ja-JP"/>
        </w:rPr>
        <w:t xml:space="preserve">Corrections to </w:t>
      </w:r>
      <w:r w:rsidR="00C14AFF" w:rsidRPr="00A521C2">
        <w:rPr>
          <w:rFonts w:cs="Arial"/>
        </w:rPr>
        <w:t>Survey</w:t>
      </w:r>
      <w:r w:rsidR="00D66EDA" w:rsidRPr="00A521C2">
        <w:rPr>
          <w:rFonts w:cs="Arial"/>
        </w:rPr>
        <w:t xml:space="preserve">s submitted by </w:t>
      </w:r>
      <w:r w:rsidR="005D79F9">
        <w:rPr>
          <w:rFonts w:cs="Arial"/>
          <w:b/>
          <w:lang w:eastAsia="ja-JP"/>
        </w:rPr>
        <w:t>November 30</w:t>
      </w:r>
      <w:r w:rsidR="00460E9D" w:rsidRPr="00A521C2">
        <w:rPr>
          <w:rFonts w:cs="Arial"/>
          <w:color w:val="FF0000"/>
        </w:rPr>
        <w:t xml:space="preserve"> </w:t>
      </w:r>
      <w:r w:rsidR="000D3D0A" w:rsidRPr="00A521C2">
        <w:rPr>
          <w:rFonts w:cs="Arial"/>
        </w:rPr>
        <w:t xml:space="preserve">must </w:t>
      </w:r>
      <w:r w:rsidR="00EE2038" w:rsidRPr="00A521C2">
        <w:rPr>
          <w:rFonts w:cs="Arial"/>
        </w:rPr>
        <w:t xml:space="preserve">be </w:t>
      </w:r>
      <w:r w:rsidRPr="00A521C2">
        <w:rPr>
          <w:rFonts w:cs="Arial"/>
        </w:rPr>
        <w:t xml:space="preserve">submitted </w:t>
      </w:r>
      <w:r w:rsidR="0069132C" w:rsidRPr="00A521C2">
        <w:rPr>
          <w:rFonts w:cs="Arial"/>
        </w:rPr>
        <w:t xml:space="preserve">by the </w:t>
      </w:r>
      <w:r w:rsidR="0069132C" w:rsidRPr="00A521C2">
        <w:rPr>
          <w:rFonts w:cs="Arial"/>
          <w:b/>
        </w:rPr>
        <w:t xml:space="preserve">January 31, </w:t>
      </w:r>
      <w:r w:rsidR="0003234D">
        <w:rPr>
          <w:rFonts w:cs="Arial"/>
          <w:b/>
        </w:rPr>
        <w:t>202</w:t>
      </w:r>
      <w:r w:rsidR="00DE17D6">
        <w:rPr>
          <w:rFonts w:cs="Arial"/>
          <w:b/>
        </w:rPr>
        <w:t>6</w:t>
      </w:r>
      <w:r w:rsidR="0069132C" w:rsidRPr="00A521C2">
        <w:rPr>
          <w:rFonts w:cs="Arial"/>
        </w:rPr>
        <w:t xml:space="preserve"> Correction</w:t>
      </w:r>
      <w:r w:rsidR="00FD74ED">
        <w:rPr>
          <w:rFonts w:cs="Arial"/>
        </w:rPr>
        <w:t>s</w:t>
      </w:r>
      <w:r w:rsidR="0069132C" w:rsidRPr="00A521C2">
        <w:rPr>
          <w:rFonts w:cs="Arial"/>
        </w:rPr>
        <w:t xml:space="preserve"> Deadline</w:t>
      </w:r>
      <w:r w:rsidRPr="00A521C2">
        <w:rPr>
          <w:rFonts w:cs="Arial"/>
        </w:rPr>
        <w:t xml:space="preserve">. </w:t>
      </w:r>
      <w:r w:rsidR="00092C7E" w:rsidRPr="00A521C2">
        <w:rPr>
          <w:rFonts w:cs="Arial"/>
        </w:rPr>
        <w:t xml:space="preserve">The </w:t>
      </w:r>
      <w:r w:rsidR="004B22C6" w:rsidRPr="00A521C2">
        <w:rPr>
          <w:rFonts w:cs="Arial"/>
        </w:rPr>
        <w:t>Online Hospital Survey Tool</w:t>
      </w:r>
      <w:r w:rsidR="00092C7E" w:rsidRPr="00A521C2">
        <w:rPr>
          <w:rFonts w:cs="Arial"/>
        </w:rPr>
        <w:t xml:space="preserve"> will not be available after </w:t>
      </w:r>
      <w:r w:rsidR="00092C7E" w:rsidRPr="00A521C2">
        <w:rPr>
          <w:rFonts w:cs="Arial"/>
          <w:b/>
        </w:rPr>
        <w:t>January 31</w:t>
      </w:r>
      <w:r w:rsidR="00BA1385">
        <w:rPr>
          <w:rFonts w:cs="Arial"/>
          <w:b/>
        </w:rPr>
        <w:t>, 202</w:t>
      </w:r>
      <w:r w:rsidR="00C67F8B">
        <w:rPr>
          <w:rFonts w:cs="Arial"/>
          <w:b/>
        </w:rPr>
        <w:t>6</w:t>
      </w:r>
      <w:r w:rsidR="00092C7E" w:rsidRPr="00A521C2">
        <w:rPr>
          <w:rFonts w:cs="Arial"/>
        </w:rPr>
        <w:t xml:space="preserve">. </w:t>
      </w:r>
      <w:r w:rsidR="000D3D0A" w:rsidRPr="00A521C2">
        <w:rPr>
          <w:rFonts w:cs="Arial"/>
          <w:lang w:eastAsia="ja-JP"/>
        </w:rPr>
        <w:t>F</w:t>
      </w:r>
      <w:r w:rsidR="00010CA6" w:rsidRPr="00A521C2">
        <w:rPr>
          <w:rFonts w:cs="Arial"/>
          <w:lang w:eastAsia="ja-JP"/>
        </w:rPr>
        <w:t>ind d</w:t>
      </w:r>
      <w:r w:rsidR="000D3D0A" w:rsidRPr="00A521C2">
        <w:rPr>
          <w:rFonts w:cs="Arial"/>
          <w:lang w:eastAsia="ja-JP"/>
        </w:rPr>
        <w:t xml:space="preserve">etailed </w:t>
      </w:r>
      <w:r w:rsidR="00EE2038" w:rsidRPr="00A521C2">
        <w:rPr>
          <w:rFonts w:cs="Arial"/>
          <w:lang w:eastAsia="ja-JP"/>
        </w:rPr>
        <w:t>i</w:t>
      </w:r>
      <w:r w:rsidR="000D3D0A" w:rsidRPr="00A521C2">
        <w:rPr>
          <w:rFonts w:cs="Arial"/>
          <w:lang w:eastAsia="ja-JP"/>
        </w:rPr>
        <w:t>nformation about</w:t>
      </w:r>
      <w:r w:rsidR="00010CA6" w:rsidRPr="00A521C2">
        <w:rPr>
          <w:rFonts w:cs="Arial"/>
          <w:lang w:eastAsia="ja-JP"/>
        </w:rPr>
        <w:t xml:space="preserve"> the</w:t>
      </w:r>
      <w:r w:rsidR="000D3D0A" w:rsidRPr="00A521C2">
        <w:rPr>
          <w:rFonts w:cs="Arial"/>
          <w:lang w:eastAsia="ja-JP"/>
        </w:rPr>
        <w:t xml:space="preserve"> </w:t>
      </w:r>
      <w:r w:rsidR="00A236B1">
        <w:rPr>
          <w:rFonts w:cs="Arial"/>
          <w:lang w:eastAsia="ja-JP"/>
        </w:rPr>
        <w:t>202</w:t>
      </w:r>
      <w:r w:rsidR="00C67F8B">
        <w:rPr>
          <w:rFonts w:cs="Arial"/>
          <w:lang w:eastAsia="ja-JP"/>
        </w:rPr>
        <w:t>5</w:t>
      </w:r>
      <w:r w:rsidR="00460E9D" w:rsidRPr="00A521C2">
        <w:rPr>
          <w:rFonts w:cs="Arial"/>
          <w:lang w:eastAsia="ja-JP"/>
        </w:rPr>
        <w:t xml:space="preserve"> </w:t>
      </w:r>
      <w:r w:rsidR="000D3D0A" w:rsidRPr="00A521C2">
        <w:rPr>
          <w:rFonts w:cs="Arial"/>
          <w:lang w:eastAsia="ja-JP"/>
        </w:rPr>
        <w:t xml:space="preserve">Leapfrog Hospital </w:t>
      </w:r>
      <w:r w:rsidR="00C14AFF" w:rsidRPr="00A521C2">
        <w:rPr>
          <w:rFonts w:cs="Arial"/>
          <w:lang w:eastAsia="ja-JP"/>
        </w:rPr>
        <w:t>Survey</w:t>
      </w:r>
      <w:r w:rsidR="000D3D0A" w:rsidRPr="00A521C2">
        <w:rPr>
          <w:rFonts w:cs="Arial"/>
          <w:lang w:eastAsia="ja-JP"/>
        </w:rPr>
        <w:t xml:space="preserve"> Deadlines, including </w:t>
      </w:r>
      <w:r w:rsidR="00EE2038" w:rsidRPr="00A521C2">
        <w:rPr>
          <w:rFonts w:cs="Arial"/>
          <w:lang w:eastAsia="ja-JP"/>
        </w:rPr>
        <w:t>deadlines for receiving free Competitive Benchmarking Summary Reports</w:t>
      </w:r>
      <w:r w:rsidR="000D3D0A" w:rsidRPr="00A521C2">
        <w:rPr>
          <w:rFonts w:cs="Arial"/>
          <w:lang w:eastAsia="ja-JP"/>
        </w:rPr>
        <w:t xml:space="preserve"> and</w:t>
      </w:r>
      <w:r w:rsidR="008D2906" w:rsidRPr="00A521C2">
        <w:rPr>
          <w:rFonts w:cs="Arial"/>
          <w:lang w:eastAsia="ja-JP"/>
        </w:rPr>
        <w:t xml:space="preserve"> </w:t>
      </w:r>
      <w:r w:rsidR="00A008D1" w:rsidRPr="00A521C2">
        <w:rPr>
          <w:rFonts w:cs="Arial"/>
          <w:lang w:eastAsia="ja-JP"/>
        </w:rPr>
        <w:t xml:space="preserve">consideration for </w:t>
      </w:r>
      <w:r w:rsidR="008D2906" w:rsidRPr="00A521C2">
        <w:rPr>
          <w:rFonts w:cs="Arial"/>
          <w:lang w:eastAsia="ja-JP"/>
        </w:rPr>
        <w:t xml:space="preserve">Top Hospital </w:t>
      </w:r>
      <w:r w:rsidR="00EE2038" w:rsidRPr="00A521C2">
        <w:rPr>
          <w:rFonts w:cs="Arial"/>
          <w:lang w:eastAsia="ja-JP"/>
        </w:rPr>
        <w:t>Award</w:t>
      </w:r>
      <w:r w:rsidR="009B0E91" w:rsidRPr="00A521C2">
        <w:rPr>
          <w:rFonts w:cs="Arial"/>
          <w:lang w:eastAsia="ja-JP"/>
        </w:rPr>
        <w:t xml:space="preserve">s on the </w:t>
      </w:r>
      <w:hyperlink r:id="rId73" w:history="1">
        <w:r w:rsidR="009B0E91" w:rsidRPr="00A521C2">
          <w:rPr>
            <w:rStyle w:val="Hyperlink"/>
            <w:rFonts w:cs="Arial"/>
            <w:lang w:eastAsia="ja-JP"/>
          </w:rPr>
          <w:t>Deadlines webpage</w:t>
        </w:r>
      </w:hyperlink>
      <w:r w:rsidR="009B0E91" w:rsidRPr="00A521C2">
        <w:rPr>
          <w:rFonts w:cs="Arial"/>
          <w:lang w:eastAsia="ja-JP"/>
        </w:rPr>
        <w:t>.</w:t>
      </w:r>
      <w:r w:rsidR="009B0E91" w:rsidRPr="009A5185">
        <w:rPr>
          <w:rFonts w:cs="Arial"/>
          <w:lang w:eastAsia="ja-JP"/>
        </w:rPr>
        <w:t xml:space="preserve"> </w:t>
      </w:r>
    </w:p>
    <w:p w14:paraId="72008A0B" w14:textId="77777777" w:rsidR="00A73A06" w:rsidRDefault="00A73A06" w:rsidP="000D3D0A">
      <w:pPr>
        <w:rPr>
          <w:rFonts w:cs="Arial"/>
          <w:lang w:eastAsia="ja-JP"/>
        </w:rPr>
      </w:pPr>
    </w:p>
    <w:p w14:paraId="5A5FA637" w14:textId="77777777" w:rsidR="00AD475B" w:rsidRDefault="00AD475B" w:rsidP="00AB5B80">
      <w:pPr>
        <w:pStyle w:val="Heading3"/>
      </w:pPr>
      <w:bookmarkStart w:id="42" w:name="_Toc197079146"/>
      <w:r>
        <w:t>Deadlines for Vermont Oxford Network Data</w:t>
      </w:r>
      <w:bookmarkEnd w:id="42"/>
    </w:p>
    <w:p w14:paraId="22786B37" w14:textId="77777777" w:rsidR="00AD475B" w:rsidRDefault="00AD475B" w:rsidP="00AD475B">
      <w:pPr>
        <w:rPr>
          <w:rFonts w:cs="Arial"/>
          <w:lang w:eastAsia="ja-JP"/>
        </w:rPr>
      </w:pPr>
    </w:p>
    <w:p w14:paraId="31B3D0D7" w14:textId="6CDDD50B" w:rsidR="00AD475B" w:rsidRPr="009A5185" w:rsidRDefault="00AD475B" w:rsidP="000D3D0A">
      <w:pPr>
        <w:rPr>
          <w:rFonts w:cs="Arial"/>
          <w:lang w:eastAsia="ja-JP"/>
        </w:rPr>
      </w:pPr>
      <w:r w:rsidRPr="008059CD">
        <w:rPr>
          <w:rFonts w:cs="Arial"/>
          <w:lang w:eastAsia="ja-JP"/>
        </w:rPr>
        <w:t>Hospitals participating in the Vermont Oxford Network (VON) may opt to report on the VON National Performance Measure</w:t>
      </w:r>
      <w:r>
        <w:rPr>
          <w:rFonts w:cs="Arial"/>
          <w:lang w:eastAsia="ja-JP"/>
        </w:rPr>
        <w:t xml:space="preserve"> in Section 4</w:t>
      </w:r>
      <w:r w:rsidR="0016658F">
        <w:rPr>
          <w:rFonts w:cs="Arial"/>
          <w:lang w:eastAsia="ja-JP"/>
        </w:rPr>
        <w:t>E</w:t>
      </w:r>
      <w:r w:rsidR="001243C9">
        <w:rPr>
          <w:rFonts w:cs="Arial"/>
          <w:lang w:eastAsia="ja-JP"/>
        </w:rPr>
        <w:t>:</w:t>
      </w:r>
      <w:r>
        <w:rPr>
          <w:rFonts w:cs="Arial"/>
          <w:lang w:eastAsia="ja-JP"/>
        </w:rPr>
        <w:t xml:space="preserve"> High-Risk Deliveries. Instructions, deadlines, and reporting periods can be reviewed in the </w:t>
      </w:r>
      <w:hyperlink w:anchor="_VON_National_Performance" w:history="1">
        <w:r w:rsidRPr="008059CD">
          <w:rPr>
            <w:rStyle w:val="Hyperlink"/>
            <w:rFonts w:cs="Arial"/>
            <w:lang w:eastAsia="ja-JP"/>
          </w:rPr>
          <w:t>VON National Performance Measure Specifications</w:t>
        </w:r>
      </w:hyperlink>
      <w:r>
        <w:rPr>
          <w:rFonts w:cs="Arial"/>
          <w:lang w:eastAsia="ja-JP"/>
        </w:rPr>
        <w:t>.</w:t>
      </w:r>
    </w:p>
    <w:p w14:paraId="7868848D" w14:textId="77777777" w:rsidR="005A6629" w:rsidRPr="009A5185" w:rsidRDefault="005A6629" w:rsidP="000D3D0A">
      <w:pPr>
        <w:rPr>
          <w:rFonts w:cs="Arial"/>
          <w:lang w:eastAsia="ja-JP"/>
        </w:rPr>
      </w:pPr>
    </w:p>
    <w:p w14:paraId="5CB2064A" w14:textId="77777777" w:rsidR="005A6629" w:rsidRPr="009A5185" w:rsidRDefault="005A6629" w:rsidP="00AB5B80">
      <w:pPr>
        <w:pStyle w:val="Heading3"/>
      </w:pPr>
      <w:bookmarkStart w:id="43" w:name="_Toc197079147"/>
      <w:r w:rsidRPr="009A5185">
        <w:t>Deadlines to Join Leapfrog’s NHSN Group</w:t>
      </w:r>
      <w:bookmarkEnd w:id="43"/>
    </w:p>
    <w:p w14:paraId="25F0BF1F" w14:textId="77777777" w:rsidR="00DE6E30" w:rsidRDefault="00DE6E30" w:rsidP="000D3D0A">
      <w:pPr>
        <w:rPr>
          <w:rFonts w:cs="Arial"/>
          <w:lang w:eastAsia="ja-JP"/>
        </w:rPr>
      </w:pPr>
    </w:p>
    <w:p w14:paraId="34A82278" w14:textId="031112F2" w:rsidR="005A6629" w:rsidRPr="009A5185" w:rsidRDefault="005A6629" w:rsidP="000D3D0A">
      <w:pPr>
        <w:rPr>
          <w:rFonts w:cs="Arial"/>
          <w:lang w:eastAsia="ja-JP"/>
        </w:rPr>
      </w:pPr>
      <w:r w:rsidRPr="009A5185">
        <w:rPr>
          <w:rFonts w:cs="Arial"/>
          <w:lang w:eastAsia="ja-JP"/>
        </w:rPr>
        <w:t>Hospitals reporting on Section 7B</w:t>
      </w:r>
      <w:r w:rsidR="001243C9">
        <w:rPr>
          <w:rFonts w:cs="Arial"/>
          <w:lang w:eastAsia="ja-JP"/>
        </w:rPr>
        <w:t>:</w:t>
      </w:r>
      <w:r w:rsidRPr="009A5185">
        <w:rPr>
          <w:rFonts w:cs="Arial"/>
          <w:lang w:eastAsia="ja-JP"/>
        </w:rPr>
        <w:t xml:space="preserve"> Healthcare-Associated Infections</w:t>
      </w:r>
      <w:r w:rsidR="00242467" w:rsidRPr="009A5185">
        <w:rPr>
          <w:rFonts w:cs="Arial"/>
          <w:lang w:eastAsia="ja-JP"/>
        </w:rPr>
        <w:t xml:space="preserve"> </w:t>
      </w:r>
      <w:r w:rsidRPr="009A5185">
        <w:rPr>
          <w:rFonts w:cs="Arial"/>
          <w:lang w:eastAsia="ja-JP"/>
        </w:rPr>
        <w:t>are required to join Leapfrog’s NHSN</w:t>
      </w:r>
      <w:r w:rsidR="009B0E91" w:rsidRPr="009A5185">
        <w:rPr>
          <w:rFonts w:cs="Arial"/>
          <w:lang w:eastAsia="ja-JP"/>
        </w:rPr>
        <w:t xml:space="preserve"> Group. Please visit our </w:t>
      </w:r>
      <w:hyperlink r:id="rId74" w:history="1">
        <w:r w:rsidR="009B0E91" w:rsidRPr="009A5185">
          <w:rPr>
            <w:rStyle w:val="Hyperlink"/>
            <w:rFonts w:cs="Arial"/>
            <w:lang w:eastAsia="ja-JP"/>
          </w:rPr>
          <w:t>webpage</w:t>
        </w:r>
      </w:hyperlink>
      <w:r w:rsidRPr="009A5185">
        <w:rPr>
          <w:rFonts w:cs="Arial"/>
          <w:lang w:eastAsia="ja-JP"/>
        </w:rPr>
        <w:t xml:space="preserve"> for instructions on how to join the group a</w:t>
      </w:r>
      <w:r w:rsidR="009B0E91" w:rsidRPr="009A5185">
        <w:rPr>
          <w:rFonts w:cs="Arial"/>
          <w:lang w:eastAsia="ja-JP"/>
        </w:rPr>
        <w:t>s</w:t>
      </w:r>
      <w:r w:rsidRPr="009A5185">
        <w:rPr>
          <w:rFonts w:cs="Arial"/>
          <w:lang w:eastAsia="ja-JP"/>
        </w:rPr>
        <w:t xml:space="preserve"> well as inform</w:t>
      </w:r>
      <w:r w:rsidR="009B0E91" w:rsidRPr="009A5185">
        <w:rPr>
          <w:rFonts w:cs="Arial"/>
          <w:lang w:eastAsia="ja-JP"/>
        </w:rPr>
        <w:t xml:space="preserve">ation about important deadlines. </w:t>
      </w:r>
    </w:p>
    <w:p w14:paraId="313F2A6A" w14:textId="77777777" w:rsidR="000D3D0A" w:rsidRPr="009A5185" w:rsidRDefault="000D3D0A" w:rsidP="000D3D0A">
      <w:pPr>
        <w:rPr>
          <w:rFonts w:cs="Arial"/>
          <w:lang w:eastAsia="ja-JP"/>
        </w:rPr>
      </w:pPr>
    </w:p>
    <w:p w14:paraId="5F4AEFA9" w14:textId="77777777" w:rsidR="000D3D0A" w:rsidRPr="009A5185" w:rsidRDefault="000D3D0A" w:rsidP="00AB5B80">
      <w:pPr>
        <w:pStyle w:val="Heading3"/>
      </w:pPr>
      <w:bookmarkStart w:id="44" w:name="_Toc197079148"/>
      <w:r w:rsidRPr="009A5185">
        <w:t xml:space="preserve">Deadlines Related to the Hospital Safety </w:t>
      </w:r>
      <w:r w:rsidR="009D788B" w:rsidRPr="009A5185">
        <w:t>Grade</w:t>
      </w:r>
      <w:bookmarkEnd w:id="44"/>
    </w:p>
    <w:p w14:paraId="0BC5B0E1" w14:textId="77777777" w:rsidR="00DE6E30" w:rsidRDefault="00DE6E30" w:rsidP="000E54C1">
      <w:pPr>
        <w:rPr>
          <w:rFonts w:cs="Arial"/>
        </w:rPr>
      </w:pPr>
    </w:p>
    <w:p w14:paraId="22F6461C" w14:textId="77777777" w:rsidR="00D62E76" w:rsidRDefault="009B0E91" w:rsidP="00D62E76">
      <w:pPr>
        <w:rPr>
          <w:rFonts w:cs="Arial"/>
        </w:rPr>
      </w:pPr>
      <w:r w:rsidRPr="009A5185">
        <w:rPr>
          <w:rFonts w:cs="Arial"/>
        </w:rPr>
        <w:t xml:space="preserve">Hospitals that would like Leapfrog Hospital </w:t>
      </w:r>
      <w:r w:rsidR="00C14AFF" w:rsidRPr="009A5185">
        <w:rPr>
          <w:rFonts w:cs="Arial"/>
        </w:rPr>
        <w:t>Survey Results</w:t>
      </w:r>
      <w:r w:rsidRPr="009A5185">
        <w:rPr>
          <w:rFonts w:cs="Arial"/>
        </w:rPr>
        <w:t xml:space="preserve"> used in their </w:t>
      </w:r>
      <w:r w:rsidR="00E2077F">
        <w:rPr>
          <w:rFonts w:cs="Arial"/>
        </w:rPr>
        <w:t xml:space="preserve">Leapfrog </w:t>
      </w:r>
      <w:r w:rsidRPr="009A5185">
        <w:rPr>
          <w:rFonts w:cs="Arial"/>
        </w:rPr>
        <w:t xml:space="preserve">Hospital Safety Grade must submit a </w:t>
      </w:r>
      <w:r w:rsidR="00C14AFF" w:rsidRPr="009A5185">
        <w:rPr>
          <w:rFonts w:cs="Arial"/>
        </w:rPr>
        <w:t>Survey</w:t>
      </w:r>
      <w:r w:rsidR="005D79F9">
        <w:rPr>
          <w:rFonts w:cs="Arial"/>
        </w:rPr>
        <w:t xml:space="preserve"> and an Adult Inpatient CPOE Test</w:t>
      </w:r>
      <w:r w:rsidR="0008406E">
        <w:rPr>
          <w:rFonts w:cs="Arial"/>
        </w:rPr>
        <w:t xml:space="preserve"> </w:t>
      </w:r>
      <w:r w:rsidRPr="009A5185">
        <w:rPr>
          <w:rFonts w:cs="Arial"/>
        </w:rPr>
        <w:t xml:space="preserve">by the </w:t>
      </w:r>
      <w:hyperlink r:id="rId75" w:history="1">
        <w:r w:rsidRPr="009A5185">
          <w:rPr>
            <w:rStyle w:val="Hyperlink"/>
            <w:rFonts w:cs="Arial"/>
          </w:rPr>
          <w:t>Data Snapshot Dates</w:t>
        </w:r>
      </w:hyperlink>
      <w:r w:rsidRPr="009A5185">
        <w:rPr>
          <w:rFonts w:cs="Arial"/>
        </w:rPr>
        <w:t xml:space="preserve">. </w:t>
      </w:r>
      <w:r w:rsidR="000D3D0A" w:rsidRPr="009A5185">
        <w:rPr>
          <w:rFonts w:cs="Arial"/>
        </w:rPr>
        <w:t xml:space="preserve">The Leapfrog Hospital </w:t>
      </w:r>
      <w:r w:rsidR="00C14AFF" w:rsidRPr="009A5185">
        <w:rPr>
          <w:rFonts w:cs="Arial"/>
        </w:rPr>
        <w:t>Survey</w:t>
      </w:r>
      <w:r w:rsidR="000D3D0A" w:rsidRPr="009A5185">
        <w:rPr>
          <w:rFonts w:cs="Arial"/>
        </w:rPr>
        <w:t xml:space="preserve"> and the Hospital Safety </w:t>
      </w:r>
      <w:r w:rsidR="009D788B" w:rsidRPr="009A5185">
        <w:rPr>
          <w:rFonts w:cs="Arial"/>
        </w:rPr>
        <w:t xml:space="preserve">Grade </w:t>
      </w:r>
      <w:r w:rsidR="000D3D0A" w:rsidRPr="009A5185">
        <w:rPr>
          <w:rFonts w:cs="Arial"/>
        </w:rPr>
        <w:t xml:space="preserve">are distinct programs administered by The Leapfrog Group. Though some measures from the Leapfrog Hospital </w:t>
      </w:r>
      <w:r w:rsidR="00C14AFF" w:rsidRPr="009A5185">
        <w:rPr>
          <w:rFonts w:cs="Arial"/>
        </w:rPr>
        <w:t>Survey</w:t>
      </w:r>
      <w:r w:rsidR="000D3D0A" w:rsidRPr="009A5185">
        <w:rPr>
          <w:rFonts w:cs="Arial"/>
        </w:rPr>
        <w:t xml:space="preserve"> are used in the Hospital Safety</w:t>
      </w:r>
      <w:r w:rsidR="009D788B" w:rsidRPr="009A5185">
        <w:rPr>
          <w:rFonts w:cs="Arial"/>
        </w:rPr>
        <w:t xml:space="preserve"> Grade</w:t>
      </w:r>
      <w:r w:rsidR="000D3D0A" w:rsidRPr="009A5185">
        <w:rPr>
          <w:rFonts w:cs="Arial"/>
        </w:rPr>
        <w:t xml:space="preserve">, the </w:t>
      </w:r>
      <w:r w:rsidR="009D788B" w:rsidRPr="009A5185">
        <w:rPr>
          <w:rFonts w:cs="Arial"/>
        </w:rPr>
        <w:t xml:space="preserve">grade </w:t>
      </w:r>
      <w:r w:rsidR="000D3D0A" w:rsidRPr="009A5185">
        <w:rPr>
          <w:rFonts w:cs="Arial"/>
        </w:rPr>
        <w:t xml:space="preserve">also utilizes publicly available data from other data sources. </w:t>
      </w:r>
      <w:r w:rsidRPr="009A5185">
        <w:rPr>
          <w:rFonts w:cs="Arial"/>
        </w:rPr>
        <w:t>Find</w:t>
      </w:r>
      <w:r w:rsidR="003B1840">
        <w:rPr>
          <w:rFonts w:cs="Arial"/>
        </w:rPr>
        <w:t xml:space="preserve"> answers to</w:t>
      </w:r>
      <w:r w:rsidRPr="009A5185">
        <w:rPr>
          <w:rFonts w:cs="Arial"/>
        </w:rPr>
        <w:t xml:space="preserve"> F</w:t>
      </w:r>
      <w:r w:rsidR="003B1840">
        <w:rPr>
          <w:rFonts w:cs="Arial"/>
        </w:rPr>
        <w:t xml:space="preserve">requently </w:t>
      </w:r>
      <w:r w:rsidRPr="009A5185">
        <w:rPr>
          <w:rFonts w:cs="Arial"/>
        </w:rPr>
        <w:t>A</w:t>
      </w:r>
      <w:r w:rsidR="003B1840">
        <w:rPr>
          <w:rFonts w:cs="Arial"/>
        </w:rPr>
        <w:t xml:space="preserve">sked </w:t>
      </w:r>
      <w:r w:rsidRPr="009A5185">
        <w:rPr>
          <w:rFonts w:cs="Arial"/>
        </w:rPr>
        <w:t>Q</w:t>
      </w:r>
      <w:r w:rsidR="003B1840">
        <w:rPr>
          <w:rFonts w:cs="Arial"/>
        </w:rPr>
        <w:t>uestion</w:t>
      </w:r>
      <w:r w:rsidRPr="009A5185">
        <w:rPr>
          <w:rFonts w:cs="Arial"/>
        </w:rPr>
        <w:t xml:space="preserve">s in the “For Hospitals” section of the Hospital Safety Grade </w:t>
      </w:r>
      <w:hyperlink r:id="rId76" w:history="1">
        <w:r w:rsidRPr="009A5185">
          <w:rPr>
            <w:rStyle w:val="Hyperlink"/>
            <w:rFonts w:cs="Arial"/>
          </w:rPr>
          <w:t>website</w:t>
        </w:r>
      </w:hyperlink>
      <w:r w:rsidRPr="009A5185">
        <w:rPr>
          <w:rFonts w:cs="Arial"/>
        </w:rPr>
        <w:t>.</w:t>
      </w:r>
    </w:p>
    <w:p w14:paraId="724ECD98" w14:textId="77777777" w:rsidR="00D62E76" w:rsidRDefault="00D62E76" w:rsidP="00D62E76">
      <w:pPr>
        <w:rPr>
          <w:rFonts w:cs="Arial"/>
        </w:rPr>
      </w:pPr>
    </w:p>
    <w:p w14:paraId="7913EA17" w14:textId="77777777" w:rsidR="00490319" w:rsidRDefault="00490319">
      <w:pPr>
        <w:rPr>
          <w:b/>
          <w:snapToGrid w:val="0"/>
          <w:sz w:val="28"/>
          <w:szCs w:val="24"/>
          <w:u w:val="single"/>
          <w:lang w:eastAsia="ja-JP"/>
        </w:rPr>
      </w:pPr>
      <w:r>
        <w:br w:type="page"/>
      </w:r>
    </w:p>
    <w:p w14:paraId="18FBE32F" w14:textId="3181DF8A" w:rsidR="00446D22" w:rsidRPr="00D62E76" w:rsidRDefault="00446D22" w:rsidP="00CF5A6E">
      <w:pPr>
        <w:pStyle w:val="Heading2"/>
        <w:rPr>
          <w:rFonts w:cs="Arial"/>
        </w:rPr>
      </w:pPr>
      <w:bookmarkStart w:id="45" w:name="_Toc197079149"/>
      <w:r w:rsidRPr="009A5185">
        <w:lastRenderedPageBreak/>
        <w:t>Technical Assistance</w:t>
      </w:r>
      <w:bookmarkEnd w:id="45"/>
    </w:p>
    <w:p w14:paraId="12475399" w14:textId="77777777" w:rsidR="00446D22" w:rsidRPr="009A5185" w:rsidRDefault="00446D22" w:rsidP="00446D22">
      <w:pPr>
        <w:rPr>
          <w:rFonts w:cs="Arial"/>
          <w:highlight w:val="yellow"/>
          <w:lang w:eastAsia="ja-JP"/>
        </w:rPr>
      </w:pPr>
    </w:p>
    <w:p w14:paraId="555EE009" w14:textId="506304DC" w:rsidR="00061B46" w:rsidRDefault="00D10E89" w:rsidP="00AB5B80">
      <w:pPr>
        <w:pStyle w:val="Heading3"/>
      </w:pPr>
      <w:bookmarkStart w:id="46" w:name="_Toc197079150"/>
      <w:r>
        <w:t xml:space="preserve">Leapfrog’s </w:t>
      </w:r>
      <w:r w:rsidR="00061B46" w:rsidRPr="009A5185">
        <w:t>Help Desk</w:t>
      </w:r>
      <w:bookmarkEnd w:id="46"/>
    </w:p>
    <w:p w14:paraId="2C7CC9F6" w14:textId="77777777" w:rsidR="00490DAD" w:rsidRPr="00490DAD" w:rsidRDefault="00490DAD" w:rsidP="00490DAD">
      <w:pPr>
        <w:rPr>
          <w:lang w:eastAsia="ja-JP"/>
        </w:rPr>
      </w:pPr>
    </w:p>
    <w:p w14:paraId="4C811362" w14:textId="77777777" w:rsidR="00CC0544" w:rsidRDefault="00CC0544" w:rsidP="00CC0544">
      <w:pPr>
        <w:rPr>
          <w:rFonts w:cs="Arial"/>
        </w:rPr>
      </w:pPr>
      <w:bookmarkStart w:id="47" w:name="_Hlk160097479"/>
      <w:r>
        <w:rPr>
          <w:rFonts w:cs="Arial"/>
        </w:rPr>
        <w:t xml:space="preserve">Connect with Leapfrog’s in-house subject matter experts via our dedicated Help Desk to get timely support for: </w:t>
      </w:r>
    </w:p>
    <w:p w14:paraId="0ED16F3F" w14:textId="77777777" w:rsidR="00CC0544" w:rsidRDefault="00CC0544" w:rsidP="00AD309C">
      <w:pPr>
        <w:numPr>
          <w:ilvl w:val="0"/>
          <w:numId w:val="388"/>
        </w:numPr>
        <w:rPr>
          <w:rFonts w:cs="Arial"/>
        </w:rPr>
      </w:pPr>
      <w:r>
        <w:rPr>
          <w:rFonts w:cs="Arial"/>
        </w:rPr>
        <w:t xml:space="preserve">Survey content and scoring questions, </w:t>
      </w:r>
    </w:p>
    <w:p w14:paraId="13A572CB" w14:textId="77777777" w:rsidR="00CC0544" w:rsidRDefault="00CC0544" w:rsidP="00AD309C">
      <w:pPr>
        <w:numPr>
          <w:ilvl w:val="0"/>
          <w:numId w:val="388"/>
        </w:numPr>
        <w:rPr>
          <w:rFonts w:cs="Arial"/>
        </w:rPr>
      </w:pPr>
      <w:r>
        <w:rPr>
          <w:rFonts w:cs="Arial"/>
        </w:rPr>
        <w:t>Data verification messages and requests for documentation, and</w:t>
      </w:r>
    </w:p>
    <w:p w14:paraId="4D31A458" w14:textId="77777777" w:rsidR="00CC0544" w:rsidRDefault="00CC0544" w:rsidP="00AD309C">
      <w:pPr>
        <w:numPr>
          <w:ilvl w:val="0"/>
          <w:numId w:val="388"/>
        </w:numPr>
        <w:rPr>
          <w:rFonts w:cs="Arial"/>
        </w:rPr>
      </w:pPr>
      <w:r>
        <w:rPr>
          <w:rFonts w:cs="Arial"/>
        </w:rPr>
        <w:t xml:space="preserve">Technical issues related to the Online Survey Tool, CPOE Evaluation Tool, or the Hospital and Surgery Center Ratings </w:t>
      </w:r>
      <w:hyperlink r:id="rId77" w:history="1">
        <w:r>
          <w:rPr>
            <w:rStyle w:val="Hyperlink"/>
            <w:rFonts w:cs="Arial"/>
          </w:rPr>
          <w:t>website</w:t>
        </w:r>
      </w:hyperlink>
      <w:r>
        <w:rPr>
          <w:rFonts w:cs="Arial"/>
        </w:rPr>
        <w:t xml:space="preserve">, </w:t>
      </w:r>
    </w:p>
    <w:p w14:paraId="047AB291" w14:textId="77777777" w:rsidR="00CC0544" w:rsidRDefault="00CC0544" w:rsidP="00CC0544">
      <w:pPr>
        <w:rPr>
          <w:rFonts w:eastAsiaTheme="minorHAnsi" w:cs="Arial"/>
        </w:rPr>
      </w:pPr>
    </w:p>
    <w:p w14:paraId="72211C0C" w14:textId="0CAD3CA7" w:rsidR="00CC0544" w:rsidRDefault="00CC0544" w:rsidP="00CC0544">
      <w:pPr>
        <w:rPr>
          <w:rFonts w:cs="Arial"/>
        </w:rPr>
      </w:pPr>
      <w:r>
        <w:rPr>
          <w:rFonts w:cs="Arial"/>
        </w:rPr>
        <w:t xml:space="preserve">You can also schedule a 1:1 Hospital Survey Orientation and submit feedback on any of Leapfrog’s ratings programs, including </w:t>
      </w:r>
      <w:hyperlink r:id="rId78" w:history="1">
        <w:r>
          <w:rPr>
            <w:rStyle w:val="Hyperlink"/>
            <w:rFonts w:cs="Arial"/>
          </w:rPr>
          <w:t>Top Hospitals</w:t>
        </w:r>
      </w:hyperlink>
      <w:r>
        <w:rPr>
          <w:rFonts w:cs="Arial"/>
        </w:rPr>
        <w:t xml:space="preserve"> and </w:t>
      </w:r>
      <w:hyperlink r:id="rId79" w:history="1">
        <w:r>
          <w:rPr>
            <w:rStyle w:val="Hyperlink"/>
            <w:rFonts w:cs="Arial"/>
          </w:rPr>
          <w:t>Top ASCs</w:t>
        </w:r>
      </w:hyperlink>
      <w:r>
        <w:rPr>
          <w:rFonts w:cs="Arial"/>
        </w:rPr>
        <w:t xml:space="preserve">, the </w:t>
      </w:r>
      <w:hyperlink r:id="rId80" w:history="1">
        <w:r>
          <w:rPr>
            <w:rStyle w:val="Hyperlink"/>
            <w:rFonts w:cs="Arial"/>
          </w:rPr>
          <w:t>Hospital Safety Grade</w:t>
        </w:r>
      </w:hyperlink>
      <w:r>
        <w:rPr>
          <w:rFonts w:cs="Arial"/>
        </w:rPr>
        <w:t xml:space="preserve">, </w:t>
      </w:r>
      <w:r w:rsidR="00E06C48">
        <w:rPr>
          <w:rFonts w:cs="Arial"/>
        </w:rPr>
        <w:t xml:space="preserve">the </w:t>
      </w:r>
      <w:hyperlink r:id="rId81" w:history="1">
        <w:r w:rsidR="00321CC8">
          <w:rPr>
            <w:rStyle w:val="Hyperlink"/>
            <w:rFonts w:cs="Arial"/>
          </w:rPr>
          <w:t>Recognized Leader in Caring for People with Diabetes Program</w:t>
        </w:r>
      </w:hyperlink>
      <w:r w:rsidR="00FB6423">
        <w:rPr>
          <w:rFonts w:cs="Arial"/>
        </w:rPr>
        <w:t xml:space="preserve"> </w:t>
      </w:r>
      <w:r>
        <w:rPr>
          <w:rFonts w:cs="Arial"/>
        </w:rPr>
        <w:t xml:space="preserve">and </w:t>
      </w:r>
      <w:hyperlink r:id="rId82" w:history="1">
        <w:r>
          <w:rPr>
            <w:rStyle w:val="Hyperlink"/>
            <w:rFonts w:cs="Arial"/>
          </w:rPr>
          <w:t>Leapfrog’s Value-Based Purchasing Program</w:t>
        </w:r>
      </w:hyperlink>
      <w:r>
        <w:rPr>
          <w:rFonts w:cs="Arial"/>
        </w:rPr>
        <w:t>.  </w:t>
      </w:r>
    </w:p>
    <w:p w14:paraId="7B3DDB1D" w14:textId="77777777" w:rsidR="00CC0544" w:rsidRDefault="00CC0544" w:rsidP="00CC0544">
      <w:pPr>
        <w:rPr>
          <w:rFonts w:cs="Arial"/>
        </w:rPr>
      </w:pPr>
    </w:p>
    <w:p w14:paraId="0F0BD0F6" w14:textId="77777777" w:rsidR="00CC0544" w:rsidRDefault="00CC0544" w:rsidP="00CC0544">
      <w:pPr>
        <w:rPr>
          <w:rFonts w:cs="Arial"/>
        </w:rPr>
      </w:pPr>
      <w:r>
        <w:rPr>
          <w:rFonts w:cs="Arial"/>
        </w:rPr>
        <w:t xml:space="preserve">To quickly get you to the right in-house expert for the right level of support, submit your inquiry in writing through the Zendesk ticketing portal at </w:t>
      </w:r>
      <w:hyperlink r:id="rId83" w:history="1">
        <w:r>
          <w:rPr>
            <w:rStyle w:val="Hyperlink"/>
            <w:rFonts w:cs="Arial"/>
          </w:rPr>
          <w:t>https://leapfroghelpdesk.zendesk.com</w:t>
        </w:r>
      </w:hyperlink>
      <w:r>
        <w:rPr>
          <w:rFonts w:cs="Arial"/>
        </w:rPr>
        <w:t xml:space="preserve">. You’ll receive a reply within 1-2 business days, if not sooner. Tickets submitted during a CPOE Test receive a reply within 10 minutes during normal business hours. More information on submitting and managing Help Desk tickets can be found in the </w:t>
      </w:r>
      <w:hyperlink r:id="rId84" w:history="1">
        <w:r>
          <w:rPr>
            <w:rStyle w:val="Hyperlink"/>
            <w:rFonts w:cs="Arial"/>
          </w:rPr>
          <w:t>Help Desk Guide</w:t>
        </w:r>
      </w:hyperlink>
      <w:r>
        <w:rPr>
          <w:rFonts w:cs="Arial"/>
        </w:rPr>
        <w:t>.</w:t>
      </w:r>
    </w:p>
    <w:p w14:paraId="535C36B9" w14:textId="77777777" w:rsidR="00CC0544" w:rsidRDefault="00CC0544" w:rsidP="00CC0544">
      <w:pPr>
        <w:rPr>
          <w:rFonts w:cs="Arial"/>
        </w:rPr>
      </w:pPr>
    </w:p>
    <w:p w14:paraId="13AC2A61" w14:textId="77777777" w:rsidR="00CC0544" w:rsidRDefault="00CC0544" w:rsidP="00CC0544">
      <w:pPr>
        <w:rPr>
          <w:rFonts w:cs="Arial"/>
        </w:rPr>
      </w:pPr>
      <w:r>
        <w:rPr>
          <w:rFonts w:cs="Arial"/>
        </w:rPr>
        <w:t>The Help Desk is staffed Monday through Friday from 9:00 a.m. to 5:00 p.m. ET, except on federal holidays. Please review the Help Desk Holiday Schedule for closures and allow ample time for staff to respond to time sensitive requests before any program deadlines.</w:t>
      </w:r>
    </w:p>
    <w:p w14:paraId="4EE2968A" w14:textId="77777777" w:rsidR="00CC0544" w:rsidRDefault="00CC0544" w:rsidP="00CC0544">
      <w:pPr>
        <w:rPr>
          <w:rFonts w:cs="Arial"/>
          <w:b/>
          <w:bCs/>
        </w:rPr>
      </w:pPr>
    </w:p>
    <w:p w14:paraId="65B61B06" w14:textId="77777777" w:rsidR="00CC0544" w:rsidRDefault="00CC0544" w:rsidP="00CC0544">
      <w:pPr>
        <w:rPr>
          <w:rFonts w:cs="Arial"/>
        </w:rPr>
      </w:pPr>
      <w:r>
        <w:rPr>
          <w:rFonts w:cs="Arial"/>
        </w:rPr>
        <w:t xml:space="preserve">You can manage your open tickets through email and/or create an account with Zendesk to manage open and archived tickets. </w:t>
      </w:r>
    </w:p>
    <w:p w14:paraId="1637AECB" w14:textId="77777777" w:rsidR="00CC0544" w:rsidRDefault="00CC0544" w:rsidP="00CC0544">
      <w:pPr>
        <w:rPr>
          <w:rFonts w:cs="Arial"/>
        </w:rPr>
      </w:pPr>
    </w:p>
    <w:p w14:paraId="71394DA7" w14:textId="77777777" w:rsidR="00CC0544" w:rsidRDefault="00CC0544" w:rsidP="00CC0544">
      <w:pPr>
        <w:rPr>
          <w:rFonts w:cs="Arial"/>
        </w:rPr>
      </w:pPr>
      <w:r>
        <w:rPr>
          <w:rFonts w:cs="Arial"/>
        </w:rPr>
        <w:t>To ensure that you receive our emails, please work with your IT department to add the following to your safe sender list:</w:t>
      </w:r>
    </w:p>
    <w:p w14:paraId="3E64EA71" w14:textId="77777777" w:rsidR="00CC0544" w:rsidRDefault="00CC0544" w:rsidP="00AD309C">
      <w:pPr>
        <w:numPr>
          <w:ilvl w:val="0"/>
          <w:numId w:val="389"/>
        </w:numPr>
        <w:rPr>
          <w:rFonts w:cs="Arial"/>
        </w:rPr>
      </w:pPr>
      <w:r>
        <w:rPr>
          <w:rFonts w:cs="Arial"/>
        </w:rPr>
        <w:t>@leapfrog-group.org</w:t>
      </w:r>
    </w:p>
    <w:p w14:paraId="4082C4BF" w14:textId="77777777" w:rsidR="00CC0544" w:rsidRDefault="00CC0544" w:rsidP="00AD309C">
      <w:pPr>
        <w:numPr>
          <w:ilvl w:val="0"/>
          <w:numId w:val="389"/>
        </w:numPr>
        <w:rPr>
          <w:rFonts w:cs="Arial"/>
        </w:rPr>
      </w:pPr>
      <w:r>
        <w:rPr>
          <w:rFonts w:cs="Arial"/>
        </w:rPr>
        <w:t>@leapfroghelpdesk.zendesk.com</w:t>
      </w:r>
    </w:p>
    <w:p w14:paraId="73C2A91A" w14:textId="77777777" w:rsidR="00CC0544" w:rsidRDefault="00CC0544" w:rsidP="00AD309C">
      <w:pPr>
        <w:numPr>
          <w:ilvl w:val="0"/>
          <w:numId w:val="389"/>
        </w:numPr>
        <w:rPr>
          <w:rFonts w:cs="Arial"/>
        </w:rPr>
      </w:pPr>
      <w:r>
        <w:rPr>
          <w:rFonts w:cs="Arial"/>
        </w:rPr>
        <w:t xml:space="preserve">@em8434.leapfrog-group.org </w:t>
      </w:r>
    </w:p>
    <w:p w14:paraId="0DDE42DC" w14:textId="77777777" w:rsidR="00CC0544" w:rsidRDefault="00CC0544" w:rsidP="00AD309C">
      <w:pPr>
        <w:numPr>
          <w:ilvl w:val="0"/>
          <w:numId w:val="389"/>
        </w:numPr>
        <w:rPr>
          <w:rFonts w:cs="Arial"/>
        </w:rPr>
      </w:pPr>
      <w:r>
        <w:rPr>
          <w:rFonts w:cs="Arial"/>
        </w:rPr>
        <w:t>IP address: 159.183.167.150</w:t>
      </w:r>
    </w:p>
    <w:bookmarkEnd w:id="47"/>
    <w:p w14:paraId="1BE9901F" w14:textId="77777777" w:rsidR="00446D22" w:rsidRPr="009A5185" w:rsidRDefault="00446D22" w:rsidP="00446D22">
      <w:pPr>
        <w:rPr>
          <w:rFonts w:cs="Arial"/>
          <w:lang w:eastAsia="ja-JP"/>
        </w:rPr>
      </w:pPr>
    </w:p>
    <w:p w14:paraId="6A4ABEFD" w14:textId="51033C60" w:rsidR="00446D22" w:rsidRDefault="00446D22" w:rsidP="00AB5B80">
      <w:pPr>
        <w:pStyle w:val="Heading3"/>
      </w:pPr>
      <w:bookmarkStart w:id="48" w:name="_Toc197079151"/>
      <w:r w:rsidRPr="009A5185">
        <w:t xml:space="preserve">Leapfrog </w:t>
      </w:r>
      <w:r w:rsidR="00E2077F">
        <w:t xml:space="preserve">Hospital </w:t>
      </w:r>
      <w:r w:rsidRPr="009A5185">
        <w:t>Survey</w:t>
      </w:r>
      <w:r w:rsidR="009B28E0">
        <w:t xml:space="preserve"> Webinar Series</w:t>
      </w:r>
      <w:bookmarkEnd w:id="48"/>
    </w:p>
    <w:p w14:paraId="62231522" w14:textId="77777777" w:rsidR="00490DAD" w:rsidRPr="00490DAD" w:rsidRDefault="00490DAD" w:rsidP="00490DAD">
      <w:pPr>
        <w:rPr>
          <w:lang w:eastAsia="ja-JP"/>
        </w:rPr>
      </w:pPr>
    </w:p>
    <w:p w14:paraId="384A4424" w14:textId="77777777" w:rsidR="00A052F4" w:rsidRPr="00A052F4" w:rsidRDefault="00A052F4" w:rsidP="00A052F4">
      <w:pPr>
        <w:rPr>
          <w:rFonts w:cs="Arial"/>
          <w:lang w:eastAsia="ja-JP"/>
        </w:rPr>
      </w:pPr>
      <w:r w:rsidRPr="00A052F4">
        <w:rPr>
          <w:rFonts w:cs="Arial"/>
          <w:lang w:eastAsia="ja-JP"/>
        </w:rPr>
        <w:t>The Leapfrog Hospital Survey Webinar Series is designed for Survey coordinators, hospital leaders, and others who would benefit from a more interactive presentation of Survey materials and information.</w:t>
      </w:r>
    </w:p>
    <w:p w14:paraId="75040809" w14:textId="77777777" w:rsidR="00A052F4" w:rsidRDefault="00A052F4" w:rsidP="00A052F4">
      <w:pPr>
        <w:rPr>
          <w:rFonts w:cs="Arial"/>
          <w:lang w:eastAsia="ja-JP"/>
        </w:rPr>
      </w:pPr>
    </w:p>
    <w:p w14:paraId="1424DDA4" w14:textId="632D702A" w:rsidR="00A052F4" w:rsidRPr="00A052F4" w:rsidRDefault="00A052F4" w:rsidP="00A052F4">
      <w:pPr>
        <w:rPr>
          <w:rFonts w:cs="Arial"/>
          <w:lang w:eastAsia="ja-JP"/>
        </w:rPr>
      </w:pPr>
      <w:r w:rsidRPr="00A052F4">
        <w:rPr>
          <w:rFonts w:cs="Arial"/>
          <w:lang w:eastAsia="ja-JP"/>
        </w:rPr>
        <w:t>The Webinar Series is held monthly from March to December and includes monthly office hours in addition to monthly webinars. The one-hour webinars focus on specific topics related to the Survey, including new measure</w:t>
      </w:r>
      <w:r w:rsidR="00406D24">
        <w:rPr>
          <w:rFonts w:cs="Arial"/>
          <w:lang w:eastAsia="ja-JP"/>
        </w:rPr>
        <w:t>s</w:t>
      </w:r>
      <w:r w:rsidRPr="00A052F4">
        <w:rPr>
          <w:rFonts w:cs="Arial"/>
          <w:lang w:eastAsia="ja-JP"/>
        </w:rPr>
        <w:t xml:space="preserve">. Throughout each webinar, participants can ask questions </w:t>
      </w:r>
      <w:r w:rsidR="00D20722">
        <w:rPr>
          <w:rFonts w:cs="Arial"/>
          <w:lang w:eastAsia="ja-JP"/>
        </w:rPr>
        <w:t xml:space="preserve">live or </w:t>
      </w:r>
      <w:r w:rsidRPr="00A052F4">
        <w:rPr>
          <w:rFonts w:cs="Arial"/>
          <w:lang w:eastAsia="ja-JP"/>
        </w:rPr>
        <w:t>via the Zoom Q&amp;A function</w:t>
      </w:r>
      <w:r w:rsidR="00D20722">
        <w:rPr>
          <w:rFonts w:cs="Arial"/>
          <w:lang w:eastAsia="ja-JP"/>
        </w:rPr>
        <w:t>.</w:t>
      </w:r>
    </w:p>
    <w:p w14:paraId="60C625E9" w14:textId="77777777" w:rsidR="00A052F4" w:rsidRDefault="00A052F4" w:rsidP="00A052F4">
      <w:pPr>
        <w:rPr>
          <w:rFonts w:cs="Arial"/>
          <w:lang w:eastAsia="ja-JP"/>
        </w:rPr>
      </w:pPr>
    </w:p>
    <w:p w14:paraId="655797C5" w14:textId="36B5352F" w:rsidR="00A052F4" w:rsidRPr="00A052F4" w:rsidRDefault="00A052F4" w:rsidP="00A052F4">
      <w:pPr>
        <w:rPr>
          <w:rFonts w:cs="Arial"/>
          <w:lang w:eastAsia="ja-JP"/>
        </w:rPr>
      </w:pPr>
      <w:r w:rsidRPr="00A052F4">
        <w:rPr>
          <w:rFonts w:cs="Arial"/>
          <w:lang w:eastAsia="ja-JP"/>
        </w:rPr>
        <w:t>The monthly 30-minute office hours are designed to give participants another regular, interactive touch point with Leapfrog’s Help Desk, so Survey coordinators always have the information they need, when they need it.</w:t>
      </w:r>
    </w:p>
    <w:p w14:paraId="375C683C" w14:textId="77777777" w:rsidR="00A052F4" w:rsidRDefault="00A052F4" w:rsidP="00A052F4">
      <w:pPr>
        <w:rPr>
          <w:rFonts w:cs="Arial"/>
          <w:lang w:eastAsia="ja-JP"/>
        </w:rPr>
      </w:pPr>
    </w:p>
    <w:p w14:paraId="6C664D6F" w14:textId="1F5C6A08" w:rsidR="00A052F4" w:rsidRPr="00A052F4" w:rsidRDefault="00A052F4" w:rsidP="00A052F4">
      <w:pPr>
        <w:rPr>
          <w:rFonts w:cs="Arial"/>
          <w:lang w:eastAsia="ja-JP"/>
        </w:rPr>
      </w:pPr>
      <w:r w:rsidRPr="00A052F4">
        <w:rPr>
          <w:rFonts w:cs="Arial"/>
          <w:lang w:eastAsia="ja-JP"/>
        </w:rPr>
        <w:t>Join now and start benefiting from:</w:t>
      </w:r>
    </w:p>
    <w:p w14:paraId="2BB5989B" w14:textId="5BA925EA" w:rsidR="00A052F4" w:rsidRPr="00A052F4" w:rsidRDefault="00A052F4" w:rsidP="00AD309C">
      <w:pPr>
        <w:pStyle w:val="ListParagraph"/>
        <w:numPr>
          <w:ilvl w:val="0"/>
          <w:numId w:val="209"/>
        </w:numPr>
        <w:rPr>
          <w:rFonts w:cs="Arial"/>
          <w:lang w:eastAsia="ja-JP"/>
        </w:rPr>
      </w:pPr>
      <w:r w:rsidRPr="00FA4E81">
        <w:rPr>
          <w:rFonts w:cs="Arial"/>
          <w:b/>
          <w:bCs/>
          <w:lang w:eastAsia="ja-JP"/>
        </w:rPr>
        <w:t>Monthly office hours with the Leapfrog Help Desk</w:t>
      </w:r>
      <w:r w:rsidR="00FA4E81" w:rsidRPr="00FA4E81">
        <w:rPr>
          <w:rFonts w:cs="Arial"/>
          <w:b/>
          <w:bCs/>
          <w:lang w:eastAsia="ja-JP"/>
        </w:rPr>
        <w:t>:</w:t>
      </w:r>
      <w:r w:rsidRPr="00A052F4">
        <w:rPr>
          <w:rFonts w:cs="Arial"/>
          <w:lang w:eastAsia="ja-JP"/>
        </w:rPr>
        <w:t xml:space="preserve"> 30</w:t>
      </w:r>
      <w:r w:rsidR="00B006EE">
        <w:rPr>
          <w:rFonts w:cs="Arial"/>
          <w:lang w:eastAsia="ja-JP"/>
        </w:rPr>
        <w:t xml:space="preserve"> </w:t>
      </w:r>
      <w:r w:rsidRPr="00A052F4">
        <w:rPr>
          <w:rFonts w:cs="Arial"/>
          <w:lang w:eastAsia="ja-JP"/>
        </w:rPr>
        <w:t>minutes to get real-time technical assistance, answers to your questions, and help staying on top of upcoming deadlines. Staffed by Leapfrog’s expert Help Desk.</w:t>
      </w:r>
    </w:p>
    <w:p w14:paraId="70AC40C2" w14:textId="77777777" w:rsidR="00A052F4" w:rsidRPr="00A052F4" w:rsidRDefault="00A052F4" w:rsidP="00AD309C">
      <w:pPr>
        <w:pStyle w:val="ListParagraph"/>
        <w:numPr>
          <w:ilvl w:val="0"/>
          <w:numId w:val="209"/>
        </w:numPr>
        <w:rPr>
          <w:rFonts w:cs="Arial"/>
          <w:lang w:eastAsia="ja-JP"/>
        </w:rPr>
      </w:pPr>
      <w:r w:rsidRPr="00FA4E81">
        <w:rPr>
          <w:rFonts w:cs="Arial"/>
          <w:b/>
          <w:bCs/>
          <w:lang w:eastAsia="ja-JP"/>
        </w:rPr>
        <w:t>Monthly webinars:</w:t>
      </w:r>
      <w:r w:rsidRPr="00A052F4">
        <w:rPr>
          <w:rFonts w:cs="Arial"/>
          <w:lang w:eastAsia="ja-JP"/>
        </w:rPr>
        <w:t xml:space="preserve"> Timely and focused presentations on Survey and CPOE Evaluation Tool measures and specifications, scoring information, frequently asked questions, technical assistance, and public reporting. Each webinar concludes with a 20-minute open Q &amp; A session.</w:t>
      </w:r>
    </w:p>
    <w:p w14:paraId="1B3D3323" w14:textId="77777777" w:rsidR="00A052F4" w:rsidRPr="00A052F4" w:rsidRDefault="00A052F4" w:rsidP="00AD309C">
      <w:pPr>
        <w:pStyle w:val="ListParagraph"/>
        <w:numPr>
          <w:ilvl w:val="0"/>
          <w:numId w:val="209"/>
        </w:numPr>
        <w:rPr>
          <w:rFonts w:cs="Arial"/>
          <w:lang w:eastAsia="ja-JP"/>
        </w:rPr>
      </w:pPr>
      <w:r w:rsidRPr="00FA4E81">
        <w:rPr>
          <w:rFonts w:cs="Arial"/>
          <w:b/>
          <w:bCs/>
          <w:lang w:eastAsia="ja-JP"/>
        </w:rPr>
        <w:lastRenderedPageBreak/>
        <w:t>Archive Library:</w:t>
      </w:r>
      <w:r w:rsidRPr="00A052F4">
        <w:rPr>
          <w:rFonts w:cs="Arial"/>
          <w:lang w:eastAsia="ja-JP"/>
        </w:rPr>
        <w:t xml:space="preserve"> Slides and recordings from each webinar are archived in an online portal that participants can access from March to January.</w:t>
      </w:r>
    </w:p>
    <w:p w14:paraId="15DF857B" w14:textId="77777777" w:rsidR="00A052F4" w:rsidRPr="00A052F4" w:rsidRDefault="00A052F4" w:rsidP="00A052F4">
      <w:pPr>
        <w:rPr>
          <w:rFonts w:cs="Arial"/>
          <w:lang w:eastAsia="ja-JP"/>
        </w:rPr>
      </w:pPr>
      <w:r w:rsidRPr="00A052F4">
        <w:rPr>
          <w:rFonts w:cs="Arial"/>
          <w:lang w:eastAsia="ja-JP"/>
        </w:rPr>
        <w:t xml:space="preserve"> </w:t>
      </w:r>
    </w:p>
    <w:p w14:paraId="3B108944" w14:textId="77777777" w:rsidR="00A052F4" w:rsidRPr="00A052F4" w:rsidRDefault="00A052F4" w:rsidP="00A052F4">
      <w:pPr>
        <w:rPr>
          <w:rFonts w:cs="Arial"/>
          <w:lang w:eastAsia="ja-JP"/>
        </w:rPr>
      </w:pPr>
      <w:r w:rsidRPr="00A052F4">
        <w:rPr>
          <w:rFonts w:cs="Arial"/>
          <w:lang w:eastAsia="ja-JP"/>
        </w:rPr>
        <w:t xml:space="preserve">The annual registration fee is $500 per individual. </w:t>
      </w:r>
    </w:p>
    <w:p w14:paraId="46DA3316" w14:textId="77777777" w:rsidR="0003234D" w:rsidRDefault="0003234D" w:rsidP="00446D22">
      <w:pPr>
        <w:rPr>
          <w:rFonts w:cs="Arial"/>
          <w:lang w:eastAsia="ja-JP"/>
        </w:rPr>
      </w:pPr>
    </w:p>
    <w:p w14:paraId="5A9F00D1" w14:textId="77777777" w:rsidR="00D62E76" w:rsidRDefault="00446D22" w:rsidP="00D62E76">
      <w:pPr>
        <w:rPr>
          <w:rFonts w:cs="Arial"/>
          <w:snapToGrid w:val="0"/>
        </w:rPr>
      </w:pPr>
      <w:r w:rsidRPr="009A5185">
        <w:rPr>
          <w:rFonts w:cs="Arial"/>
          <w:lang w:eastAsia="ja-JP"/>
        </w:rPr>
        <w:t xml:space="preserve">For </w:t>
      </w:r>
      <w:r w:rsidR="00FA4E81">
        <w:rPr>
          <w:rFonts w:cs="Arial"/>
          <w:lang w:eastAsia="ja-JP"/>
        </w:rPr>
        <w:t xml:space="preserve">a schedule of </w:t>
      </w:r>
      <w:r w:rsidR="00311B6F">
        <w:rPr>
          <w:rFonts w:cs="Arial"/>
          <w:lang w:eastAsia="ja-JP"/>
        </w:rPr>
        <w:t>event</w:t>
      </w:r>
      <w:r w:rsidR="00FA4E81">
        <w:rPr>
          <w:rFonts w:cs="Arial"/>
          <w:lang w:eastAsia="ja-JP"/>
        </w:rPr>
        <w:t>s</w:t>
      </w:r>
      <w:r w:rsidRPr="009A5185">
        <w:rPr>
          <w:rFonts w:cs="Arial"/>
          <w:lang w:eastAsia="ja-JP"/>
        </w:rPr>
        <w:t xml:space="preserve"> and to register, please visit</w:t>
      </w:r>
      <w:r w:rsidR="009B0E91" w:rsidRPr="009A5185">
        <w:rPr>
          <w:rFonts w:cs="Arial"/>
        </w:rPr>
        <w:t xml:space="preserve"> the </w:t>
      </w:r>
      <w:r w:rsidR="00311B6F">
        <w:rPr>
          <w:rFonts w:cs="Arial"/>
        </w:rPr>
        <w:t xml:space="preserve">Leapfrog </w:t>
      </w:r>
      <w:hyperlink r:id="rId85" w:history="1">
        <w:r w:rsidR="009B28E0">
          <w:rPr>
            <w:rStyle w:val="Hyperlink"/>
            <w:rFonts w:cs="Arial"/>
          </w:rPr>
          <w:t>Hospital Survey Webinar Series webpage</w:t>
        </w:r>
      </w:hyperlink>
      <w:r w:rsidR="00F12290" w:rsidRPr="009A5185">
        <w:rPr>
          <w:rFonts w:cs="Arial"/>
        </w:rPr>
        <w:t>.</w:t>
      </w:r>
      <w:bookmarkStart w:id="49" w:name="_Reporting_Periods"/>
      <w:bookmarkEnd w:id="49"/>
    </w:p>
    <w:p w14:paraId="1185FA5B" w14:textId="77777777" w:rsidR="00D62E76" w:rsidRDefault="00D62E76" w:rsidP="00D62E76">
      <w:pPr>
        <w:rPr>
          <w:rFonts w:cs="Arial"/>
          <w:snapToGrid w:val="0"/>
        </w:rPr>
      </w:pPr>
    </w:p>
    <w:p w14:paraId="05AA8DBC" w14:textId="5B179B32" w:rsidR="007A049F" w:rsidRDefault="007A049F" w:rsidP="00AB5B80">
      <w:pPr>
        <w:pStyle w:val="Heading3"/>
      </w:pPr>
      <w:bookmarkStart w:id="50" w:name="_Toc197079152"/>
      <w:r>
        <w:t>Support for Health Systems</w:t>
      </w:r>
      <w:bookmarkEnd w:id="50"/>
    </w:p>
    <w:p w14:paraId="1F887CA7" w14:textId="77777777" w:rsidR="007A049F" w:rsidRDefault="007A049F"/>
    <w:p w14:paraId="0C3169D2" w14:textId="509706EE" w:rsidR="007A049F" w:rsidRPr="007A049F" w:rsidRDefault="007A049F" w:rsidP="007A049F">
      <w:r w:rsidRPr="007A049F">
        <w:t>Are you responsible for coordinating Leapfrog Hospital Survey submissions for more than one hospital?</w:t>
      </w:r>
      <w:r>
        <w:t xml:space="preserve"> </w:t>
      </w:r>
      <w:r w:rsidRPr="007A049F">
        <w:t>Leapfrog’s Health System Support subscription for multi-hospital health systems is designed to help Survey coordinators and health system leaders become in-house experts on the Leapfrog Hospital Survey and the Hospital Safety Grade and make it easy to monitor, compare, and analyze your hospitals’ Leapfrog Hospital Survey Results, Hospital Safety Grades, and Competitive Benchmarking scores.</w:t>
      </w:r>
    </w:p>
    <w:p w14:paraId="5EB55BED" w14:textId="77777777" w:rsidR="007A049F" w:rsidRDefault="007A049F" w:rsidP="007A049F">
      <w:r w:rsidRPr="007A049F">
        <w:t>The subscription gives you timely data for all your hospitals in a series of easy-to-use Excel workbooks, so you can quickly perform analysis, benchmark performance, build performance dashboards, and identify areas for improvement.</w:t>
      </w:r>
    </w:p>
    <w:p w14:paraId="73B29A03" w14:textId="77777777" w:rsidR="007A049F" w:rsidRDefault="007A049F" w:rsidP="007A049F"/>
    <w:p w14:paraId="526436F6" w14:textId="27A5CCA8" w:rsidR="007A049F" w:rsidRDefault="007A049F" w:rsidP="007A049F">
      <w:r w:rsidRPr="007A049F">
        <w:t>The support package includes the following:</w:t>
      </w:r>
    </w:p>
    <w:p w14:paraId="415A8392" w14:textId="1C2E7596" w:rsidR="007A049F" w:rsidRDefault="007A049F" w:rsidP="00AD309C">
      <w:pPr>
        <w:pStyle w:val="ListParagraph"/>
        <w:numPr>
          <w:ilvl w:val="0"/>
          <w:numId w:val="361"/>
        </w:numPr>
      </w:pPr>
      <w:r w:rsidRPr="007A049F">
        <w:t>Hospital Webinar Series (one registration per health system)</w:t>
      </w:r>
    </w:p>
    <w:p w14:paraId="55F208AA" w14:textId="66C37E15" w:rsidR="007A049F" w:rsidRDefault="007A049F" w:rsidP="00AD309C">
      <w:pPr>
        <w:pStyle w:val="ListParagraph"/>
        <w:numPr>
          <w:ilvl w:val="0"/>
          <w:numId w:val="361"/>
        </w:numPr>
      </w:pPr>
      <w:r w:rsidRPr="007A049F">
        <w:t>Leapfrog Hospital Survey Responses and Results</w:t>
      </w:r>
    </w:p>
    <w:p w14:paraId="077B7AAC" w14:textId="35FD6FB6" w:rsidR="007A049F" w:rsidRDefault="007A049F" w:rsidP="00AD309C">
      <w:pPr>
        <w:pStyle w:val="ListParagraph"/>
        <w:numPr>
          <w:ilvl w:val="0"/>
          <w:numId w:val="361"/>
        </w:numPr>
      </w:pPr>
      <w:r w:rsidRPr="007A049F">
        <w:t>Leapfrog Hospital Safety Grades</w:t>
      </w:r>
    </w:p>
    <w:p w14:paraId="7EF0C402" w14:textId="0F9425B2" w:rsidR="007A049F" w:rsidRDefault="007A049F" w:rsidP="00AD309C">
      <w:pPr>
        <w:pStyle w:val="ListParagraph"/>
        <w:numPr>
          <w:ilvl w:val="0"/>
          <w:numId w:val="361"/>
        </w:numPr>
      </w:pPr>
      <w:r w:rsidRPr="007A049F">
        <w:t>Competitive Benchmarking Scores</w:t>
      </w:r>
    </w:p>
    <w:p w14:paraId="55619256" w14:textId="77777777" w:rsidR="007A049F" w:rsidRPr="007A049F" w:rsidRDefault="007A049F" w:rsidP="007A049F"/>
    <w:p w14:paraId="54094C79" w14:textId="7262E72E" w:rsidR="007A049F" w:rsidRPr="007A049F" w:rsidRDefault="007A049F" w:rsidP="007A049F">
      <w:r>
        <w:t xml:space="preserve">More information is available on the </w:t>
      </w:r>
      <w:hyperlink r:id="rId86" w:history="1">
        <w:r w:rsidRPr="007A049F">
          <w:rPr>
            <w:rStyle w:val="Hyperlink"/>
          </w:rPr>
          <w:t>Support for Health Systems webpage</w:t>
        </w:r>
      </w:hyperlink>
      <w:r>
        <w:t xml:space="preserve">. </w:t>
      </w:r>
      <w:r w:rsidRPr="007A049F">
        <w:t>Please contact the </w:t>
      </w:r>
      <w:hyperlink r:id="rId87" w:tgtFrame="_blank" w:history="1">
        <w:r w:rsidRPr="007A049F">
          <w:rPr>
            <w:rStyle w:val="Hyperlink"/>
          </w:rPr>
          <w:t>Help Desk</w:t>
        </w:r>
      </w:hyperlink>
      <w:r w:rsidRPr="007A049F">
        <w:t> for more information.</w:t>
      </w:r>
    </w:p>
    <w:p w14:paraId="6303C88E" w14:textId="2AAB38B0" w:rsidR="00490319" w:rsidRDefault="00490319">
      <w:pPr>
        <w:rPr>
          <w:b/>
          <w:snapToGrid w:val="0"/>
          <w:sz w:val="28"/>
          <w:szCs w:val="24"/>
          <w:u w:val="single"/>
          <w:lang w:eastAsia="ja-JP"/>
        </w:rPr>
      </w:pPr>
      <w:r>
        <w:br w:type="page"/>
      </w:r>
    </w:p>
    <w:p w14:paraId="114D37F4" w14:textId="0FFFDB69" w:rsidR="00BA3AAA" w:rsidRPr="00D62E76" w:rsidRDefault="00BA3AAA" w:rsidP="00CF5A6E">
      <w:pPr>
        <w:pStyle w:val="Heading2"/>
        <w:rPr>
          <w:rFonts w:cs="Arial"/>
        </w:rPr>
      </w:pPr>
      <w:bookmarkStart w:id="51" w:name="_Reporting_Periods_1"/>
      <w:bookmarkStart w:id="52" w:name="_Toc197079153"/>
      <w:bookmarkEnd w:id="51"/>
      <w:r w:rsidRPr="009A5185">
        <w:lastRenderedPageBreak/>
        <w:t>Reporting Periods</w:t>
      </w:r>
      <w:bookmarkEnd w:id="52"/>
    </w:p>
    <w:p w14:paraId="5A684230" w14:textId="77777777" w:rsidR="001B457B" w:rsidRPr="009A5185" w:rsidRDefault="001B457B" w:rsidP="001B457B">
      <w:pPr>
        <w:rPr>
          <w:rFonts w:cs="Arial"/>
          <w:lang w:eastAsia="ja-JP"/>
        </w:rPr>
      </w:pPr>
    </w:p>
    <w:p w14:paraId="6CC00E44" w14:textId="0FB291EA" w:rsidR="001B457B" w:rsidRPr="009A5185" w:rsidRDefault="00671BE9" w:rsidP="001B457B">
      <w:pPr>
        <w:rPr>
          <w:rFonts w:cs="Arial"/>
          <w:lang w:eastAsia="ja-JP"/>
        </w:rPr>
      </w:pPr>
      <w:r w:rsidRPr="009A5185">
        <w:rPr>
          <w:rFonts w:cs="Arial"/>
          <w:b/>
          <w:color w:val="FF0000"/>
          <w:lang w:eastAsia="ja-JP"/>
        </w:rPr>
        <w:t>Important Note:</w:t>
      </w:r>
      <w:r w:rsidRPr="009A5185">
        <w:rPr>
          <w:rFonts w:cs="Arial"/>
          <w:color w:val="FF0000"/>
          <w:lang w:eastAsia="ja-JP"/>
        </w:rPr>
        <w:t xml:space="preserve"> </w:t>
      </w:r>
      <w:r w:rsidR="00460E9D" w:rsidRPr="009A5185">
        <w:rPr>
          <w:rFonts w:cs="Arial"/>
          <w:lang w:eastAsia="ja-JP"/>
        </w:rPr>
        <w:t xml:space="preserve">Reporting periods should be </w:t>
      </w:r>
      <w:r w:rsidR="009E5395">
        <w:rPr>
          <w:rFonts w:cs="Arial"/>
          <w:lang w:eastAsia="ja-JP"/>
        </w:rPr>
        <w:t>selected</w:t>
      </w:r>
      <w:r w:rsidR="00460E9D" w:rsidRPr="009A5185">
        <w:rPr>
          <w:rFonts w:cs="Arial"/>
          <w:lang w:eastAsia="ja-JP"/>
        </w:rPr>
        <w:t xml:space="preserve"> based on the date of </w:t>
      </w:r>
      <w:r w:rsidR="00C14AFF" w:rsidRPr="009A5185">
        <w:rPr>
          <w:rFonts w:cs="Arial"/>
          <w:lang w:eastAsia="ja-JP"/>
        </w:rPr>
        <w:t>Survey or s</w:t>
      </w:r>
      <w:r w:rsidR="00460E9D" w:rsidRPr="009A5185">
        <w:rPr>
          <w:rFonts w:cs="Arial"/>
          <w:lang w:eastAsia="ja-JP"/>
        </w:rPr>
        <w:t>ection submission.</w:t>
      </w:r>
      <w:r w:rsidR="00B17078">
        <w:rPr>
          <w:rFonts w:cs="Arial"/>
          <w:lang w:eastAsia="ja-JP"/>
        </w:rPr>
        <w:t xml:space="preserve"> However, hospitals do not need to use the same reporting period throughout the Survey.</w:t>
      </w:r>
    </w:p>
    <w:p w14:paraId="1EF036F3" w14:textId="77777777" w:rsidR="00BA3AAA" w:rsidRPr="009A5185" w:rsidRDefault="00BA3AAA" w:rsidP="00BA3AAA">
      <w:pPr>
        <w:rPr>
          <w:rFonts w:cs="Arial"/>
          <w:lang w:eastAsia="ja-JP"/>
        </w:rPr>
      </w:pPr>
    </w:p>
    <w:tbl>
      <w:tblPr>
        <w:tblStyle w:val="TableGrid"/>
        <w:tblW w:w="0" w:type="auto"/>
        <w:jc w:val="center"/>
        <w:tblLayout w:type="fixed"/>
        <w:tblLook w:val="04A0" w:firstRow="1" w:lastRow="0" w:firstColumn="1" w:lastColumn="0" w:noHBand="0" w:noVBand="1"/>
      </w:tblPr>
      <w:tblGrid>
        <w:gridCol w:w="2766"/>
        <w:gridCol w:w="3308"/>
        <w:gridCol w:w="3281"/>
      </w:tblGrid>
      <w:tr w:rsidR="00460E9D" w:rsidRPr="009A5185" w14:paraId="22CB046B" w14:textId="77777777" w:rsidTr="004D1420">
        <w:trPr>
          <w:tblHeader/>
          <w:jc w:val="center"/>
        </w:trPr>
        <w:tc>
          <w:tcPr>
            <w:tcW w:w="2766" w:type="dxa"/>
            <w:tcBorders>
              <w:top w:val="nil"/>
              <w:left w:val="nil"/>
              <w:bottom w:val="nil"/>
              <w:right w:val="single" w:sz="4" w:space="0" w:color="auto"/>
            </w:tcBorders>
            <w:vAlign w:val="center"/>
          </w:tcPr>
          <w:p w14:paraId="0078BFA7" w14:textId="77777777" w:rsidR="00460E9D" w:rsidRPr="009A5185" w:rsidRDefault="00460E9D" w:rsidP="00407EF0">
            <w:pPr>
              <w:jc w:val="center"/>
              <w:rPr>
                <w:rFonts w:cs="Arial"/>
                <w:b/>
                <w:color w:val="FFFFFF" w:themeColor="background1"/>
              </w:rPr>
            </w:pPr>
          </w:p>
        </w:tc>
        <w:tc>
          <w:tcPr>
            <w:tcW w:w="3308" w:type="dxa"/>
            <w:tcBorders>
              <w:left w:val="single" w:sz="4" w:space="0" w:color="auto"/>
            </w:tcBorders>
            <w:vAlign w:val="center"/>
          </w:tcPr>
          <w:p w14:paraId="335D2610" w14:textId="77777777" w:rsidR="00460E9D" w:rsidRPr="009A5185" w:rsidRDefault="00603D9D">
            <w:pPr>
              <w:spacing w:before="120" w:after="120"/>
              <w:jc w:val="center"/>
              <w:rPr>
                <w:rFonts w:cs="Arial"/>
                <w:b/>
                <w:color w:val="FF0000"/>
              </w:rPr>
            </w:pPr>
            <w:r w:rsidRPr="009A5185">
              <w:rPr>
                <w:rFonts w:cs="Arial"/>
                <w:b/>
                <w:color w:val="FF0000"/>
              </w:rPr>
              <w:t xml:space="preserve">Survey </w:t>
            </w:r>
            <w:r w:rsidR="00460E9D" w:rsidRPr="009A5185">
              <w:rPr>
                <w:rFonts w:cs="Arial"/>
                <w:b/>
                <w:color w:val="FF0000"/>
              </w:rPr>
              <w:t xml:space="preserve">Submitted </w:t>
            </w:r>
            <w:r w:rsidR="00460E9D" w:rsidRPr="009A5185">
              <w:rPr>
                <w:rFonts w:cs="Arial"/>
                <w:b/>
                <w:color w:val="FF0000"/>
                <w:u w:val="single"/>
              </w:rPr>
              <w:t>Prior</w:t>
            </w:r>
            <w:r w:rsidR="00D66EDA" w:rsidRPr="009A5185">
              <w:rPr>
                <w:rFonts w:cs="Arial"/>
                <w:b/>
                <w:color w:val="FF0000"/>
              </w:rPr>
              <w:t xml:space="preserve"> to September 1</w:t>
            </w:r>
          </w:p>
        </w:tc>
        <w:tc>
          <w:tcPr>
            <w:tcW w:w="3281" w:type="dxa"/>
            <w:vAlign w:val="center"/>
          </w:tcPr>
          <w:p w14:paraId="1789F6BA" w14:textId="085D3CF9" w:rsidR="00460E9D" w:rsidRPr="009A5185" w:rsidRDefault="00460E9D">
            <w:pPr>
              <w:jc w:val="center"/>
              <w:rPr>
                <w:rFonts w:cs="Arial"/>
                <w:b/>
                <w:color w:val="FF0000"/>
              </w:rPr>
            </w:pPr>
            <w:r w:rsidRPr="009A5185">
              <w:rPr>
                <w:rFonts w:cs="Arial"/>
                <w:b/>
                <w:color w:val="FF0000"/>
              </w:rPr>
              <w:t xml:space="preserve">Survey (Re)Submitted </w:t>
            </w:r>
            <w:r w:rsidR="00D003AC">
              <w:rPr>
                <w:rFonts w:cs="Arial"/>
                <w:b/>
                <w:color w:val="FF0000"/>
                <w:u w:val="single"/>
              </w:rPr>
              <w:t>on</w:t>
            </w:r>
            <w:r w:rsidRPr="009A5185">
              <w:rPr>
                <w:rFonts w:cs="Arial"/>
                <w:b/>
                <w:color w:val="FF0000"/>
                <w:u w:val="single"/>
              </w:rPr>
              <w:t xml:space="preserve"> or After</w:t>
            </w:r>
            <w:r w:rsidR="00D66EDA" w:rsidRPr="009A5185">
              <w:rPr>
                <w:rFonts w:cs="Arial"/>
                <w:b/>
                <w:color w:val="FF0000"/>
              </w:rPr>
              <w:t xml:space="preserve"> September 1</w:t>
            </w:r>
          </w:p>
        </w:tc>
      </w:tr>
      <w:tr w:rsidR="00460E9D" w:rsidRPr="009A5185" w14:paraId="6289477B" w14:textId="77777777" w:rsidTr="004D1420">
        <w:trPr>
          <w:trHeight w:val="494"/>
          <w:tblHeader/>
          <w:jc w:val="center"/>
        </w:trPr>
        <w:tc>
          <w:tcPr>
            <w:tcW w:w="2766" w:type="dxa"/>
            <w:tcBorders>
              <w:top w:val="nil"/>
            </w:tcBorders>
            <w:shd w:val="clear" w:color="auto" w:fill="213468"/>
            <w:vAlign w:val="center"/>
          </w:tcPr>
          <w:p w14:paraId="61753999" w14:textId="77777777" w:rsidR="00460E9D" w:rsidRPr="009A5185" w:rsidRDefault="00460E9D" w:rsidP="00407EF0">
            <w:pPr>
              <w:jc w:val="center"/>
              <w:rPr>
                <w:rFonts w:cs="Arial"/>
                <w:b/>
                <w:color w:val="FFFFFF" w:themeColor="background1"/>
              </w:rPr>
            </w:pPr>
            <w:r w:rsidRPr="009A5185">
              <w:rPr>
                <w:rFonts w:cs="Arial"/>
                <w:b/>
                <w:color w:val="FFFFFF" w:themeColor="background1"/>
              </w:rPr>
              <w:t>Survey Section/</w:t>
            </w:r>
          </w:p>
          <w:p w14:paraId="692F9808" w14:textId="77777777" w:rsidR="00460E9D" w:rsidRPr="009A5185" w:rsidRDefault="00460E9D" w:rsidP="00407EF0">
            <w:pPr>
              <w:jc w:val="center"/>
              <w:rPr>
                <w:rFonts w:cs="Arial"/>
                <w:b/>
                <w:color w:val="FFFFFF" w:themeColor="background1"/>
              </w:rPr>
            </w:pPr>
            <w:r w:rsidRPr="009A5185">
              <w:rPr>
                <w:rFonts w:cs="Arial"/>
                <w:b/>
                <w:color w:val="FFFFFF" w:themeColor="background1"/>
              </w:rPr>
              <w:t>Measure</w:t>
            </w:r>
          </w:p>
        </w:tc>
        <w:tc>
          <w:tcPr>
            <w:tcW w:w="3308" w:type="dxa"/>
            <w:shd w:val="clear" w:color="auto" w:fill="213468"/>
            <w:vAlign w:val="center"/>
          </w:tcPr>
          <w:p w14:paraId="61E84D36"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c>
          <w:tcPr>
            <w:tcW w:w="3281" w:type="dxa"/>
            <w:shd w:val="clear" w:color="auto" w:fill="213468"/>
            <w:vAlign w:val="center"/>
          </w:tcPr>
          <w:p w14:paraId="27E6F672"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r>
      <w:tr w:rsidR="000B77C0" w:rsidRPr="009A5185" w14:paraId="32C0C05A" w14:textId="77777777" w:rsidTr="004D1420">
        <w:trPr>
          <w:trHeight w:val="20"/>
          <w:jc w:val="center"/>
        </w:trPr>
        <w:tc>
          <w:tcPr>
            <w:tcW w:w="2766" w:type="dxa"/>
            <w:shd w:val="clear" w:color="auto" w:fill="D9D9D9" w:themeFill="background1" w:themeFillShade="D9"/>
          </w:tcPr>
          <w:p w14:paraId="4788323E" w14:textId="6D2D4DBE" w:rsidR="000B77C0" w:rsidRPr="009A5185" w:rsidRDefault="000B77C0" w:rsidP="000B77C0">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3308" w:type="dxa"/>
            <w:vAlign w:val="center"/>
          </w:tcPr>
          <w:p w14:paraId="4EFC5854" w14:textId="760329D2" w:rsidR="000B77C0" w:rsidRPr="009A5185" w:rsidRDefault="000B77C0" w:rsidP="006B02A9">
            <w:pPr>
              <w:jc w:val="center"/>
              <w:rPr>
                <w:rFonts w:cs="Arial"/>
              </w:rPr>
            </w:pPr>
            <w:r w:rsidRPr="000C6DE1">
              <w:rPr>
                <w:rFonts w:cstheme="minorHAnsi"/>
              </w:rPr>
              <w:t xml:space="preserve">12 months ending </w:t>
            </w:r>
            <w:r>
              <w:rPr>
                <w:rFonts w:cstheme="minorHAnsi"/>
              </w:rPr>
              <w:t>12/31/202</w:t>
            </w:r>
            <w:r w:rsidR="00EA6532">
              <w:rPr>
                <w:rFonts w:cstheme="minorHAnsi"/>
              </w:rPr>
              <w:t>4</w:t>
            </w:r>
          </w:p>
        </w:tc>
        <w:tc>
          <w:tcPr>
            <w:tcW w:w="3281" w:type="dxa"/>
            <w:vAlign w:val="center"/>
          </w:tcPr>
          <w:p w14:paraId="41D56642" w14:textId="52DE40F7" w:rsidR="000B77C0" w:rsidRPr="00C430FD" w:rsidRDefault="000B77C0" w:rsidP="006B02A9">
            <w:pPr>
              <w:jc w:val="center"/>
              <w:rPr>
                <w:rFonts w:cs="Arial"/>
              </w:rPr>
            </w:pPr>
            <w:r w:rsidRPr="000C6DE1">
              <w:rPr>
                <w:rFonts w:cstheme="minorHAnsi"/>
              </w:rPr>
              <w:t>12 months ending 06/30/202</w:t>
            </w:r>
            <w:r w:rsidR="00EA6532">
              <w:rPr>
                <w:rFonts w:cstheme="minorHAnsi"/>
              </w:rPr>
              <w:t>5</w:t>
            </w:r>
          </w:p>
        </w:tc>
      </w:tr>
      <w:tr w:rsidR="000B77C0" w:rsidRPr="009A5185" w14:paraId="5655A163" w14:textId="77777777" w:rsidTr="004D1420">
        <w:trPr>
          <w:trHeight w:val="20"/>
          <w:jc w:val="center"/>
        </w:trPr>
        <w:tc>
          <w:tcPr>
            <w:tcW w:w="2766" w:type="dxa"/>
            <w:shd w:val="clear" w:color="auto" w:fill="D9D9D9" w:themeFill="background1" w:themeFillShade="D9"/>
          </w:tcPr>
          <w:p w14:paraId="7ACE35C1" w14:textId="6E0A1AD7" w:rsidR="000B77C0" w:rsidRPr="00FB14DC" w:rsidRDefault="000B77C0" w:rsidP="000B77C0">
            <w:pPr>
              <w:spacing w:before="120" w:after="120"/>
              <w:rPr>
                <w:rFonts w:cs="Arial"/>
                <w:bCs/>
              </w:rPr>
            </w:pPr>
            <w:r>
              <w:rPr>
                <w:rFonts w:cs="Arial"/>
                <w:b/>
              </w:rPr>
              <w:t xml:space="preserve">1B </w:t>
            </w:r>
            <w:r w:rsidRPr="001A3ABA">
              <w:rPr>
                <w:rFonts w:cs="Arial"/>
                <w:bCs/>
              </w:rPr>
              <w:t>Billing Ethics</w:t>
            </w:r>
          </w:p>
        </w:tc>
        <w:tc>
          <w:tcPr>
            <w:tcW w:w="3308" w:type="dxa"/>
            <w:vAlign w:val="center"/>
          </w:tcPr>
          <w:p w14:paraId="53F134BC" w14:textId="637D1BE5" w:rsidR="000B77C0" w:rsidRDefault="000B77C0" w:rsidP="006B02A9">
            <w:pPr>
              <w:jc w:val="center"/>
              <w:rPr>
                <w:rFonts w:cstheme="minorHAnsi"/>
              </w:rPr>
            </w:pPr>
            <w:r>
              <w:rPr>
                <w:rFonts w:cstheme="minorHAnsi"/>
              </w:rPr>
              <w:t>N/A</w:t>
            </w:r>
          </w:p>
        </w:tc>
        <w:tc>
          <w:tcPr>
            <w:tcW w:w="3281" w:type="dxa"/>
            <w:vAlign w:val="center"/>
          </w:tcPr>
          <w:p w14:paraId="6780E171" w14:textId="51A3FE86" w:rsidR="000B77C0" w:rsidRDefault="000B77C0" w:rsidP="006B02A9">
            <w:pPr>
              <w:jc w:val="center"/>
              <w:rPr>
                <w:rFonts w:cstheme="minorHAnsi"/>
              </w:rPr>
            </w:pPr>
            <w:r>
              <w:rPr>
                <w:rFonts w:cstheme="minorHAnsi"/>
              </w:rPr>
              <w:t>N/A</w:t>
            </w:r>
          </w:p>
        </w:tc>
      </w:tr>
      <w:tr w:rsidR="000B77C0" w:rsidRPr="009A5185" w14:paraId="4D44274E" w14:textId="77777777" w:rsidTr="004D1420">
        <w:trPr>
          <w:trHeight w:val="20"/>
          <w:jc w:val="center"/>
        </w:trPr>
        <w:tc>
          <w:tcPr>
            <w:tcW w:w="2766" w:type="dxa"/>
            <w:shd w:val="clear" w:color="auto" w:fill="D9D9D9" w:themeFill="background1" w:themeFillShade="D9"/>
          </w:tcPr>
          <w:p w14:paraId="21E872ED" w14:textId="14B49B66" w:rsidR="000B77C0" w:rsidRPr="009A5185" w:rsidRDefault="000B77C0" w:rsidP="000B77C0">
            <w:pPr>
              <w:spacing w:before="120" w:after="120"/>
              <w:rPr>
                <w:rFonts w:cs="Arial"/>
                <w:b/>
              </w:rPr>
            </w:pPr>
            <w:r>
              <w:rPr>
                <w:rFonts w:cs="Arial"/>
                <w:b/>
              </w:rPr>
              <w:t>1C</w:t>
            </w:r>
            <w:r w:rsidRPr="00C429CB">
              <w:rPr>
                <w:rFonts w:cs="Arial"/>
                <w:bCs/>
              </w:rPr>
              <w:t xml:space="preserve"> </w:t>
            </w:r>
            <w:r w:rsidR="00AB508D">
              <w:rPr>
                <w:rFonts w:cs="Arial"/>
                <w:bCs/>
              </w:rPr>
              <w:t xml:space="preserve">Health </w:t>
            </w:r>
            <w:r w:rsidR="004705EA">
              <w:rPr>
                <w:rFonts w:cs="Arial"/>
                <w:bCs/>
              </w:rPr>
              <w:t xml:space="preserve">Care </w:t>
            </w:r>
            <w:r w:rsidR="00AB508D">
              <w:rPr>
                <w:rFonts w:cs="Arial"/>
                <w:bCs/>
              </w:rPr>
              <w:t>Equity</w:t>
            </w:r>
          </w:p>
        </w:tc>
        <w:tc>
          <w:tcPr>
            <w:tcW w:w="3308" w:type="dxa"/>
            <w:vAlign w:val="center"/>
          </w:tcPr>
          <w:p w14:paraId="6D8DA35F" w14:textId="1B684ED2" w:rsidR="000B77C0" w:rsidRDefault="000B77C0" w:rsidP="006B02A9">
            <w:pPr>
              <w:jc w:val="center"/>
              <w:rPr>
                <w:rFonts w:cstheme="minorHAnsi"/>
              </w:rPr>
            </w:pPr>
            <w:r>
              <w:rPr>
                <w:rFonts w:cstheme="minorHAnsi"/>
              </w:rPr>
              <w:t>N/A</w:t>
            </w:r>
          </w:p>
        </w:tc>
        <w:tc>
          <w:tcPr>
            <w:tcW w:w="3281" w:type="dxa"/>
            <w:vAlign w:val="center"/>
          </w:tcPr>
          <w:p w14:paraId="6DC152F8" w14:textId="0BA49699" w:rsidR="000B77C0" w:rsidRDefault="000B77C0" w:rsidP="006B02A9">
            <w:pPr>
              <w:jc w:val="center"/>
              <w:rPr>
                <w:rFonts w:cstheme="minorHAnsi"/>
              </w:rPr>
            </w:pPr>
            <w:r>
              <w:rPr>
                <w:rFonts w:cstheme="minorHAnsi"/>
              </w:rPr>
              <w:t>N/A</w:t>
            </w:r>
          </w:p>
        </w:tc>
      </w:tr>
      <w:tr w:rsidR="00AB508D" w:rsidRPr="009A5185" w14:paraId="503F952A" w14:textId="77777777" w:rsidTr="004D1420">
        <w:trPr>
          <w:trHeight w:val="20"/>
          <w:jc w:val="center"/>
        </w:trPr>
        <w:tc>
          <w:tcPr>
            <w:tcW w:w="2766" w:type="dxa"/>
            <w:shd w:val="clear" w:color="auto" w:fill="D9D9D9" w:themeFill="background1" w:themeFillShade="D9"/>
          </w:tcPr>
          <w:p w14:paraId="5485418D" w14:textId="1CBE1A63" w:rsidR="00AB508D" w:rsidRDefault="00AB508D" w:rsidP="00AB508D">
            <w:pPr>
              <w:spacing w:before="120" w:after="120"/>
              <w:rPr>
                <w:rFonts w:cs="Arial"/>
                <w:b/>
              </w:rPr>
            </w:pPr>
            <w:r>
              <w:rPr>
                <w:rFonts w:cs="Arial"/>
                <w:b/>
              </w:rPr>
              <w:t xml:space="preserve">1D </w:t>
            </w:r>
            <w:r w:rsidRPr="00C429CB">
              <w:rPr>
                <w:rFonts w:cs="Arial"/>
                <w:bCs/>
              </w:rPr>
              <w:t>Informed Consent</w:t>
            </w:r>
          </w:p>
        </w:tc>
        <w:tc>
          <w:tcPr>
            <w:tcW w:w="3308" w:type="dxa"/>
            <w:vAlign w:val="center"/>
          </w:tcPr>
          <w:p w14:paraId="1730A8B3" w14:textId="7F89C6DB" w:rsidR="00AB508D" w:rsidRDefault="00AB508D" w:rsidP="00AB508D">
            <w:pPr>
              <w:jc w:val="center"/>
              <w:rPr>
                <w:rFonts w:cstheme="minorHAnsi"/>
              </w:rPr>
            </w:pPr>
            <w:r>
              <w:rPr>
                <w:rFonts w:cstheme="minorHAnsi"/>
              </w:rPr>
              <w:t>N/A</w:t>
            </w:r>
          </w:p>
        </w:tc>
        <w:tc>
          <w:tcPr>
            <w:tcW w:w="3281" w:type="dxa"/>
            <w:vAlign w:val="center"/>
          </w:tcPr>
          <w:p w14:paraId="40C492C6" w14:textId="639EACCD" w:rsidR="00AB508D" w:rsidRDefault="00AB508D" w:rsidP="00AB508D">
            <w:pPr>
              <w:jc w:val="center"/>
              <w:rPr>
                <w:rFonts w:cstheme="minorHAnsi"/>
              </w:rPr>
            </w:pPr>
            <w:r>
              <w:rPr>
                <w:rFonts w:cstheme="minorHAnsi"/>
              </w:rPr>
              <w:t>N/A</w:t>
            </w:r>
          </w:p>
        </w:tc>
      </w:tr>
      <w:tr w:rsidR="00AB508D" w:rsidRPr="009A5185" w14:paraId="263B13DF" w14:textId="77777777" w:rsidTr="004D1420">
        <w:trPr>
          <w:trHeight w:val="20"/>
          <w:jc w:val="center"/>
        </w:trPr>
        <w:tc>
          <w:tcPr>
            <w:tcW w:w="2766" w:type="dxa"/>
            <w:shd w:val="clear" w:color="auto" w:fill="D9D9D9" w:themeFill="background1" w:themeFillShade="D9"/>
          </w:tcPr>
          <w:p w14:paraId="27A01663" w14:textId="443229EC" w:rsidR="00AB508D" w:rsidRPr="009A5185" w:rsidRDefault="00AB508D" w:rsidP="00AB508D">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3308" w:type="dxa"/>
            <w:vAlign w:val="center"/>
          </w:tcPr>
          <w:p w14:paraId="438797B3" w14:textId="537F215E"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43D38FA9" w14:textId="4F2FFCCC"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5C083786" w14:textId="77777777" w:rsidTr="004D1420">
        <w:trPr>
          <w:trHeight w:val="20"/>
          <w:jc w:val="center"/>
        </w:trPr>
        <w:tc>
          <w:tcPr>
            <w:tcW w:w="2766" w:type="dxa"/>
            <w:shd w:val="clear" w:color="auto" w:fill="D9D9D9" w:themeFill="background1" w:themeFillShade="D9"/>
          </w:tcPr>
          <w:p w14:paraId="64E3E012" w14:textId="2FD1AFE9" w:rsidR="00AB508D" w:rsidRPr="009A5185" w:rsidRDefault="00AB508D" w:rsidP="00AB508D">
            <w:pPr>
              <w:spacing w:before="120" w:after="120"/>
              <w:rPr>
                <w:rFonts w:cs="Arial"/>
                <w:b/>
              </w:rPr>
            </w:pPr>
            <w:r>
              <w:rPr>
                <w:rFonts w:cs="Arial"/>
                <w:b/>
              </w:rPr>
              <w:t xml:space="preserve">2B </w:t>
            </w:r>
            <w:r w:rsidRPr="000E69AB">
              <w:rPr>
                <w:rFonts w:cs="Arial"/>
                <w:bCs/>
              </w:rPr>
              <w:t>EHR Application Information</w:t>
            </w:r>
          </w:p>
        </w:tc>
        <w:tc>
          <w:tcPr>
            <w:tcW w:w="3308" w:type="dxa"/>
            <w:vAlign w:val="center"/>
          </w:tcPr>
          <w:p w14:paraId="1517F7B2" w14:textId="41A0F5EF" w:rsidR="00AB508D" w:rsidRDefault="00AB508D" w:rsidP="00AB508D">
            <w:pPr>
              <w:contextualSpacing/>
              <w:jc w:val="center"/>
              <w:rPr>
                <w:rFonts w:cstheme="minorHAnsi"/>
              </w:rPr>
            </w:pPr>
            <w:r>
              <w:rPr>
                <w:rFonts w:cstheme="minorHAnsi"/>
              </w:rPr>
              <w:t>N/A</w:t>
            </w:r>
          </w:p>
        </w:tc>
        <w:tc>
          <w:tcPr>
            <w:tcW w:w="3281" w:type="dxa"/>
            <w:vAlign w:val="center"/>
          </w:tcPr>
          <w:p w14:paraId="53862362" w14:textId="57079E7A" w:rsidR="00AB508D" w:rsidRDefault="00AB508D" w:rsidP="00AB508D">
            <w:pPr>
              <w:contextualSpacing/>
              <w:jc w:val="center"/>
              <w:rPr>
                <w:rFonts w:cstheme="minorHAnsi"/>
              </w:rPr>
            </w:pPr>
            <w:r>
              <w:rPr>
                <w:rFonts w:cstheme="minorHAnsi"/>
              </w:rPr>
              <w:t>N/A</w:t>
            </w:r>
          </w:p>
        </w:tc>
      </w:tr>
      <w:tr w:rsidR="00AB508D" w:rsidRPr="009A5185" w14:paraId="7F1845B0" w14:textId="77777777" w:rsidTr="004D1420">
        <w:trPr>
          <w:trHeight w:val="20"/>
          <w:jc w:val="center"/>
        </w:trPr>
        <w:tc>
          <w:tcPr>
            <w:tcW w:w="2766" w:type="dxa"/>
            <w:shd w:val="clear" w:color="auto" w:fill="D9D9D9" w:themeFill="background1" w:themeFillShade="D9"/>
          </w:tcPr>
          <w:p w14:paraId="7104C414" w14:textId="6D95A6EC" w:rsidR="00AB508D" w:rsidRPr="009A5185" w:rsidRDefault="00AB508D" w:rsidP="00AB508D">
            <w:pPr>
              <w:spacing w:before="120" w:after="120"/>
              <w:rPr>
                <w:rFonts w:cs="Arial"/>
                <w:b/>
              </w:rPr>
            </w:pPr>
            <w:r>
              <w:rPr>
                <w:rFonts w:cs="Arial"/>
                <w:b/>
              </w:rPr>
              <w:t xml:space="preserve">2C </w:t>
            </w:r>
            <w:r w:rsidRPr="000E69AB">
              <w:rPr>
                <w:rFonts w:cs="Arial"/>
                <w:bCs/>
              </w:rPr>
              <w:t>Bar Code Medication Administration (BCMA)</w:t>
            </w:r>
          </w:p>
        </w:tc>
        <w:tc>
          <w:tcPr>
            <w:tcW w:w="3308" w:type="dxa"/>
            <w:vAlign w:val="center"/>
          </w:tcPr>
          <w:p w14:paraId="5EE33231" w14:textId="6A5E6C8F" w:rsidR="00AB508D" w:rsidRDefault="00AB508D" w:rsidP="00AB508D">
            <w:pPr>
              <w:contextualSpacing/>
              <w:jc w:val="center"/>
              <w:rPr>
                <w:rFonts w:cstheme="minorHAnsi"/>
              </w:rPr>
            </w:pPr>
            <w:r w:rsidRPr="000C6DE1">
              <w:rPr>
                <w:rFonts w:cstheme="minorHAnsi"/>
              </w:rPr>
              <w:t>Latest 3 months prior to</w:t>
            </w:r>
            <w:r>
              <w:rPr>
                <w:rFonts w:cstheme="minorHAnsi"/>
              </w:rPr>
              <w:t xml:space="preserve"> </w:t>
            </w:r>
            <w:r w:rsidRPr="000C6DE1">
              <w:rPr>
                <w:rFonts w:cstheme="minorHAnsi"/>
              </w:rPr>
              <w:t>Survey submission</w:t>
            </w:r>
          </w:p>
        </w:tc>
        <w:tc>
          <w:tcPr>
            <w:tcW w:w="3281" w:type="dxa"/>
            <w:vAlign w:val="center"/>
          </w:tcPr>
          <w:p w14:paraId="4D09769D" w14:textId="6A040A97" w:rsidR="00AB508D" w:rsidRDefault="00AB508D" w:rsidP="00AB508D">
            <w:pPr>
              <w:contextualSpacing/>
              <w:jc w:val="center"/>
              <w:rPr>
                <w:rFonts w:cstheme="minorHAnsi"/>
              </w:rPr>
            </w:pPr>
            <w:r w:rsidRPr="000C6DE1">
              <w:rPr>
                <w:rFonts w:cstheme="minorHAnsi"/>
              </w:rPr>
              <w:t>Latest 3 months prior to Survey submission</w:t>
            </w:r>
          </w:p>
        </w:tc>
      </w:tr>
      <w:tr w:rsidR="00AB508D" w:rsidRPr="009A5185" w14:paraId="007518F0" w14:textId="77777777" w:rsidTr="004D1420">
        <w:trPr>
          <w:trHeight w:val="20"/>
          <w:jc w:val="center"/>
        </w:trPr>
        <w:tc>
          <w:tcPr>
            <w:tcW w:w="2766" w:type="dxa"/>
            <w:shd w:val="clear" w:color="auto" w:fill="D9D9D9" w:themeFill="background1" w:themeFillShade="D9"/>
          </w:tcPr>
          <w:p w14:paraId="0D498232" w14:textId="30E792B0" w:rsidR="00AB508D" w:rsidRPr="009A5185" w:rsidRDefault="00AB508D" w:rsidP="00AB508D">
            <w:pPr>
              <w:spacing w:before="120" w:after="120"/>
              <w:rPr>
                <w:rFonts w:cs="Arial"/>
                <w:b/>
              </w:rPr>
            </w:pPr>
            <w:r>
              <w:rPr>
                <w:rFonts w:cs="Arial"/>
                <w:b/>
              </w:rPr>
              <w:t xml:space="preserve">2D </w:t>
            </w:r>
            <w:r w:rsidRPr="000E69AB">
              <w:rPr>
                <w:rFonts w:cs="Arial"/>
                <w:bCs/>
              </w:rPr>
              <w:t>Medication Reconciliation</w:t>
            </w:r>
          </w:p>
        </w:tc>
        <w:tc>
          <w:tcPr>
            <w:tcW w:w="3308" w:type="dxa"/>
            <w:vAlign w:val="center"/>
          </w:tcPr>
          <w:p w14:paraId="5814815E" w14:textId="51E8D706"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25B3DEBF" w14:textId="0757B9BE"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urvey submission</w:t>
            </w:r>
          </w:p>
        </w:tc>
      </w:tr>
      <w:tr w:rsidR="00AB508D" w:rsidRPr="009A5185" w14:paraId="2066F3CD" w14:textId="77777777" w:rsidTr="004D1420">
        <w:trPr>
          <w:trHeight w:val="720"/>
          <w:jc w:val="center"/>
        </w:trPr>
        <w:tc>
          <w:tcPr>
            <w:tcW w:w="2766" w:type="dxa"/>
            <w:vMerge w:val="restart"/>
            <w:shd w:val="clear" w:color="auto" w:fill="D9D9D9" w:themeFill="background1" w:themeFillShade="D9"/>
          </w:tcPr>
          <w:p w14:paraId="437624CF" w14:textId="77777777" w:rsidR="00AB508D" w:rsidRPr="009A5185" w:rsidRDefault="00AB508D" w:rsidP="00AB508D">
            <w:pPr>
              <w:spacing w:before="120" w:after="120"/>
              <w:rPr>
                <w:rFonts w:cs="Arial"/>
              </w:rPr>
            </w:pPr>
            <w:r w:rsidRPr="009A5185">
              <w:rPr>
                <w:rFonts w:cs="Arial"/>
                <w:b/>
              </w:rPr>
              <w:t xml:space="preserve">3A </w:t>
            </w:r>
            <w:r w:rsidRPr="009A5185">
              <w:rPr>
                <w:rFonts w:cs="Arial"/>
              </w:rPr>
              <w:t>Hospital and Surgeon Volume</w:t>
            </w:r>
          </w:p>
        </w:tc>
        <w:tc>
          <w:tcPr>
            <w:tcW w:w="3308" w:type="dxa"/>
            <w:vAlign w:val="center"/>
          </w:tcPr>
          <w:p w14:paraId="4E304987" w14:textId="77777777" w:rsidR="00AB508D" w:rsidRDefault="00AB508D" w:rsidP="00AB508D">
            <w:pPr>
              <w:contextualSpacing/>
              <w:jc w:val="center"/>
              <w:rPr>
                <w:rFonts w:cstheme="minorHAnsi"/>
              </w:rPr>
            </w:pPr>
            <w:r w:rsidRPr="0066410F">
              <w:rPr>
                <w:rFonts w:cstheme="minorHAnsi"/>
              </w:rPr>
              <w:t>Volume:</w:t>
            </w:r>
          </w:p>
          <w:p w14:paraId="266EE807" w14:textId="136CE267" w:rsidR="00AB508D" w:rsidRPr="009A5185"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12/31/202</w:t>
            </w:r>
            <w:r w:rsidR="00EA6532">
              <w:rPr>
                <w:rFonts w:cstheme="minorHAnsi"/>
              </w:rPr>
              <w:t>4</w:t>
            </w:r>
          </w:p>
        </w:tc>
        <w:tc>
          <w:tcPr>
            <w:tcW w:w="3281" w:type="dxa"/>
            <w:vAlign w:val="center"/>
          </w:tcPr>
          <w:p w14:paraId="561DC18A" w14:textId="77777777" w:rsidR="00AB508D" w:rsidRPr="0066410F" w:rsidRDefault="00AB508D" w:rsidP="00AB508D">
            <w:pPr>
              <w:contextualSpacing/>
              <w:jc w:val="center"/>
              <w:rPr>
                <w:rFonts w:cstheme="minorHAnsi"/>
              </w:rPr>
            </w:pPr>
            <w:r w:rsidRPr="0066410F">
              <w:rPr>
                <w:rFonts w:cstheme="minorHAnsi"/>
              </w:rPr>
              <w:t>Volume:</w:t>
            </w:r>
          </w:p>
          <w:p w14:paraId="07C80B52" w14:textId="40016DB8" w:rsidR="00AB508D" w:rsidRPr="00C430FD"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06/30/202</w:t>
            </w:r>
            <w:r w:rsidR="00182AFA">
              <w:rPr>
                <w:rFonts w:cstheme="minorHAnsi"/>
              </w:rPr>
              <w:t>5</w:t>
            </w:r>
          </w:p>
        </w:tc>
      </w:tr>
      <w:tr w:rsidR="00AB508D" w:rsidRPr="009A5185" w14:paraId="681CAE1A" w14:textId="77777777" w:rsidTr="004D1420">
        <w:trPr>
          <w:trHeight w:val="576"/>
          <w:jc w:val="center"/>
        </w:trPr>
        <w:tc>
          <w:tcPr>
            <w:tcW w:w="2766" w:type="dxa"/>
            <w:vMerge/>
            <w:shd w:val="clear" w:color="auto" w:fill="D9D9D9" w:themeFill="background1" w:themeFillShade="D9"/>
          </w:tcPr>
          <w:p w14:paraId="234E3389" w14:textId="77777777" w:rsidR="00AB508D" w:rsidRPr="009A5185" w:rsidRDefault="00AB508D" w:rsidP="00AB508D">
            <w:pPr>
              <w:spacing w:before="120" w:after="120"/>
              <w:rPr>
                <w:rFonts w:cs="Arial"/>
                <w:b/>
              </w:rPr>
            </w:pPr>
          </w:p>
        </w:tc>
        <w:tc>
          <w:tcPr>
            <w:tcW w:w="3308" w:type="dxa"/>
            <w:vAlign w:val="center"/>
          </w:tcPr>
          <w:p w14:paraId="59E5ED67"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0A1BC1B9" w14:textId="1D03CC86" w:rsidR="00AB508D" w:rsidRPr="009A5185" w:rsidRDefault="00AB508D" w:rsidP="00AB508D">
            <w:pPr>
              <w:jc w:val="center"/>
              <w:rPr>
                <w:rFonts w:cs="Arial"/>
              </w:rPr>
            </w:pPr>
            <w:r w:rsidRPr="0066410F">
              <w:rPr>
                <w:rFonts w:cstheme="minorHAnsi"/>
              </w:rPr>
              <w:t>Latest 36-month report</w:t>
            </w:r>
          </w:p>
        </w:tc>
        <w:tc>
          <w:tcPr>
            <w:tcW w:w="3281" w:type="dxa"/>
            <w:vAlign w:val="center"/>
          </w:tcPr>
          <w:p w14:paraId="376F8B79"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65E39D76" w14:textId="23D46EE0" w:rsidR="00AB508D" w:rsidRPr="00C430FD" w:rsidRDefault="00AB508D" w:rsidP="00AB508D">
            <w:pPr>
              <w:jc w:val="center"/>
              <w:rPr>
                <w:rFonts w:cs="Arial"/>
              </w:rPr>
            </w:pPr>
            <w:r w:rsidRPr="0066410F">
              <w:rPr>
                <w:rFonts w:cstheme="minorHAnsi"/>
              </w:rPr>
              <w:t>Latest 36-month report</w:t>
            </w:r>
          </w:p>
        </w:tc>
      </w:tr>
      <w:tr w:rsidR="00490319" w:rsidRPr="009A5185" w14:paraId="00310FD1" w14:textId="77777777" w:rsidTr="004D1420">
        <w:trPr>
          <w:trHeight w:val="20"/>
          <w:jc w:val="center"/>
        </w:trPr>
        <w:tc>
          <w:tcPr>
            <w:tcW w:w="2766" w:type="dxa"/>
            <w:shd w:val="clear" w:color="auto" w:fill="D9D9D9" w:themeFill="background1" w:themeFillShade="D9"/>
          </w:tcPr>
          <w:p w14:paraId="137ED5B3" w14:textId="0102333B" w:rsidR="00490319" w:rsidRPr="009A5185" w:rsidRDefault="00490319" w:rsidP="00490319">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3308" w:type="dxa"/>
            <w:vAlign w:val="center"/>
          </w:tcPr>
          <w:p w14:paraId="03D8FA9D" w14:textId="6C8DE761"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3613108F" w14:textId="2DD95170"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urvey submission</w:t>
            </w:r>
          </w:p>
        </w:tc>
      </w:tr>
      <w:tr w:rsidR="00F24CA2" w:rsidRPr="009A5185" w14:paraId="624B5C1C" w14:textId="77777777" w:rsidTr="004D1420">
        <w:trPr>
          <w:trHeight w:val="20"/>
          <w:jc w:val="center"/>
        </w:trPr>
        <w:tc>
          <w:tcPr>
            <w:tcW w:w="2766" w:type="dxa"/>
            <w:vMerge w:val="restart"/>
            <w:shd w:val="clear" w:color="auto" w:fill="D9D9D9" w:themeFill="background1" w:themeFillShade="D9"/>
          </w:tcPr>
          <w:p w14:paraId="4309E788" w14:textId="2F94EC7C" w:rsidR="00F24CA2" w:rsidRPr="009A5185" w:rsidRDefault="00F24CA2" w:rsidP="00AB508D">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3308" w:type="dxa"/>
            <w:vAlign w:val="center"/>
          </w:tcPr>
          <w:p w14:paraId="66E1FFA0" w14:textId="77777777" w:rsidR="00F24CA2" w:rsidRDefault="00F24CA2" w:rsidP="00AB508D">
            <w:pPr>
              <w:jc w:val="center"/>
              <w:rPr>
                <w:rFonts w:cstheme="minorHAnsi"/>
              </w:rPr>
            </w:pPr>
            <w:r>
              <w:rPr>
                <w:rFonts w:cstheme="minorHAnsi"/>
              </w:rPr>
              <w:t>Volume:</w:t>
            </w:r>
          </w:p>
          <w:p w14:paraId="6E04196E" w14:textId="32EA7046" w:rsidR="00F24CA2" w:rsidRPr="009A5185" w:rsidRDefault="00F24CA2" w:rsidP="00AB508D">
            <w:pPr>
              <w:jc w:val="center"/>
              <w:rPr>
                <w:rFonts w:cs="Arial"/>
              </w:rPr>
            </w:pPr>
            <w:r w:rsidRPr="000C6DE1">
              <w:rPr>
                <w:rFonts w:cstheme="minorHAnsi"/>
              </w:rPr>
              <w:t xml:space="preserve">12 months ending </w:t>
            </w:r>
            <w:r>
              <w:rPr>
                <w:rFonts w:cstheme="minorHAnsi"/>
              </w:rPr>
              <w:t>12/31/2024</w:t>
            </w:r>
          </w:p>
        </w:tc>
        <w:tc>
          <w:tcPr>
            <w:tcW w:w="3281" w:type="dxa"/>
            <w:vAlign w:val="center"/>
          </w:tcPr>
          <w:p w14:paraId="75F060DF" w14:textId="77777777" w:rsidR="00F24CA2" w:rsidRDefault="00F24CA2" w:rsidP="00AB508D">
            <w:pPr>
              <w:jc w:val="center"/>
              <w:rPr>
                <w:rFonts w:cstheme="minorHAnsi"/>
              </w:rPr>
            </w:pPr>
            <w:r>
              <w:rPr>
                <w:rFonts w:cstheme="minorHAnsi"/>
              </w:rPr>
              <w:t>Volume:</w:t>
            </w:r>
          </w:p>
          <w:p w14:paraId="2E5086AD" w14:textId="054CFF72" w:rsidR="00F24CA2" w:rsidRPr="00C430FD" w:rsidRDefault="00F24CA2" w:rsidP="00AB508D">
            <w:pPr>
              <w:jc w:val="center"/>
              <w:rPr>
                <w:rFonts w:cs="Arial"/>
              </w:rPr>
            </w:pPr>
            <w:r w:rsidRPr="000C6DE1">
              <w:rPr>
                <w:rFonts w:cstheme="minorHAnsi"/>
              </w:rPr>
              <w:t>12 months ending 06/30/202</w:t>
            </w:r>
            <w:r>
              <w:rPr>
                <w:rFonts w:cstheme="minorHAnsi"/>
              </w:rPr>
              <w:t>5</w:t>
            </w:r>
          </w:p>
        </w:tc>
      </w:tr>
      <w:tr w:rsidR="00F24CA2" w:rsidRPr="009A5185" w14:paraId="4288E4B0" w14:textId="77777777" w:rsidTr="004D1420">
        <w:trPr>
          <w:trHeight w:val="20"/>
          <w:jc w:val="center"/>
        </w:trPr>
        <w:tc>
          <w:tcPr>
            <w:tcW w:w="2766" w:type="dxa"/>
            <w:vMerge/>
            <w:shd w:val="clear" w:color="auto" w:fill="D9D9D9" w:themeFill="background1" w:themeFillShade="D9"/>
          </w:tcPr>
          <w:p w14:paraId="585C09B2" w14:textId="77777777" w:rsidR="00F24CA2" w:rsidRPr="009A5185" w:rsidRDefault="00F24CA2" w:rsidP="00AB508D">
            <w:pPr>
              <w:spacing w:before="120" w:after="120"/>
              <w:rPr>
                <w:rFonts w:cs="Arial"/>
                <w:b/>
              </w:rPr>
            </w:pPr>
          </w:p>
        </w:tc>
        <w:tc>
          <w:tcPr>
            <w:tcW w:w="3308" w:type="dxa"/>
            <w:vAlign w:val="center"/>
          </w:tcPr>
          <w:p w14:paraId="000F5908" w14:textId="77777777" w:rsidR="00F24CA2" w:rsidRDefault="00F24CA2" w:rsidP="00AB508D">
            <w:pPr>
              <w:jc w:val="center"/>
              <w:rPr>
                <w:rFonts w:cstheme="minorHAnsi"/>
              </w:rPr>
            </w:pPr>
            <w:r>
              <w:rPr>
                <w:rFonts w:cstheme="minorHAnsi"/>
              </w:rPr>
              <w:t>Services:</w:t>
            </w:r>
          </w:p>
          <w:p w14:paraId="5DECE68D" w14:textId="046324B7" w:rsidR="00F24CA2" w:rsidRDefault="00F24CA2" w:rsidP="00AB508D">
            <w:pPr>
              <w:jc w:val="center"/>
              <w:rPr>
                <w:rFonts w:cstheme="minorHAnsi"/>
              </w:rPr>
            </w:pPr>
            <w:r>
              <w:rPr>
                <w:rFonts w:cstheme="minorHAnsi"/>
              </w:rPr>
              <w:t>N/A</w:t>
            </w:r>
          </w:p>
        </w:tc>
        <w:tc>
          <w:tcPr>
            <w:tcW w:w="3281" w:type="dxa"/>
            <w:vAlign w:val="center"/>
          </w:tcPr>
          <w:p w14:paraId="5F9C8E29" w14:textId="77777777" w:rsidR="00F24CA2" w:rsidRDefault="00F24CA2" w:rsidP="00F24CA2">
            <w:pPr>
              <w:jc w:val="center"/>
              <w:rPr>
                <w:rFonts w:cstheme="minorHAnsi"/>
              </w:rPr>
            </w:pPr>
            <w:r>
              <w:rPr>
                <w:rFonts w:cstheme="minorHAnsi"/>
              </w:rPr>
              <w:t>Services:</w:t>
            </w:r>
          </w:p>
          <w:p w14:paraId="645596D9" w14:textId="1406A838" w:rsidR="00F24CA2" w:rsidRDefault="00F24CA2" w:rsidP="00F24CA2">
            <w:pPr>
              <w:jc w:val="center"/>
              <w:rPr>
                <w:rFonts w:cstheme="minorHAnsi"/>
              </w:rPr>
            </w:pPr>
            <w:r>
              <w:rPr>
                <w:rFonts w:cstheme="minorHAnsi"/>
              </w:rPr>
              <w:t>N/A</w:t>
            </w:r>
          </w:p>
        </w:tc>
      </w:tr>
      <w:tr w:rsidR="00157FDB" w:rsidRPr="009A5185" w14:paraId="57B80551" w14:textId="77777777" w:rsidTr="004D1420">
        <w:trPr>
          <w:trHeight w:val="432"/>
          <w:jc w:val="center"/>
        </w:trPr>
        <w:tc>
          <w:tcPr>
            <w:tcW w:w="2766" w:type="dxa"/>
            <w:vMerge w:val="restart"/>
            <w:shd w:val="clear" w:color="auto" w:fill="D9D9D9" w:themeFill="background1" w:themeFillShade="D9"/>
          </w:tcPr>
          <w:p w14:paraId="05936AD6" w14:textId="45B39405" w:rsidR="00157FDB" w:rsidRPr="009A5185" w:rsidRDefault="00157FDB" w:rsidP="00AB508D">
            <w:pPr>
              <w:spacing w:before="120" w:after="120"/>
              <w:rPr>
                <w:rFonts w:cs="Arial"/>
              </w:rPr>
            </w:pPr>
            <w:r w:rsidRPr="009A5185">
              <w:rPr>
                <w:rFonts w:cs="Arial"/>
                <w:b/>
              </w:rPr>
              <w:t>4</w:t>
            </w:r>
            <w:r w:rsidR="0016658F">
              <w:rPr>
                <w:rFonts w:cs="Arial"/>
                <w:b/>
              </w:rPr>
              <w:t>B</w:t>
            </w:r>
            <w:r w:rsidRPr="009A5185">
              <w:rPr>
                <w:rFonts w:cs="Arial"/>
              </w:rPr>
              <w:t xml:space="preserve"> Cesarean Birth</w:t>
            </w:r>
          </w:p>
        </w:tc>
        <w:tc>
          <w:tcPr>
            <w:tcW w:w="3308" w:type="dxa"/>
            <w:vAlign w:val="center"/>
          </w:tcPr>
          <w:p w14:paraId="037656A8" w14:textId="5BA60C52" w:rsidR="00157FDB" w:rsidRPr="009A5185" w:rsidRDefault="00157FDB" w:rsidP="00AB508D">
            <w:pPr>
              <w:jc w:val="center"/>
              <w:rPr>
                <w:rFonts w:cs="Arial"/>
              </w:rPr>
            </w:pPr>
            <w:r w:rsidRPr="000C6DE1">
              <w:rPr>
                <w:rFonts w:cstheme="minorHAnsi"/>
              </w:rPr>
              <w:t xml:space="preserve">12 months ending </w:t>
            </w:r>
            <w:r>
              <w:rPr>
                <w:rFonts w:cstheme="minorHAnsi"/>
              </w:rPr>
              <w:t>12/31/202</w:t>
            </w:r>
            <w:r w:rsidR="00182AFA">
              <w:rPr>
                <w:rFonts w:cstheme="minorHAnsi"/>
              </w:rPr>
              <w:t>4</w:t>
            </w:r>
          </w:p>
        </w:tc>
        <w:tc>
          <w:tcPr>
            <w:tcW w:w="3281" w:type="dxa"/>
            <w:vAlign w:val="center"/>
          </w:tcPr>
          <w:p w14:paraId="6DE7265F" w14:textId="68D08384" w:rsidR="00157FDB" w:rsidRPr="00C430FD" w:rsidRDefault="00157FDB" w:rsidP="00AB508D">
            <w:pPr>
              <w:jc w:val="center"/>
              <w:rPr>
                <w:rFonts w:cs="Arial"/>
              </w:rPr>
            </w:pPr>
            <w:r w:rsidRPr="000C6DE1">
              <w:rPr>
                <w:rFonts w:cstheme="minorHAnsi"/>
              </w:rPr>
              <w:t>12 months ending 06/30/202</w:t>
            </w:r>
            <w:r w:rsidR="00CD0E2D">
              <w:rPr>
                <w:rFonts w:cstheme="minorHAnsi"/>
              </w:rPr>
              <w:t>5</w:t>
            </w:r>
          </w:p>
        </w:tc>
      </w:tr>
      <w:tr w:rsidR="00157FDB" w:rsidRPr="009A5185" w14:paraId="28445F55" w14:textId="77777777" w:rsidTr="004D1420">
        <w:trPr>
          <w:trHeight w:val="864"/>
          <w:jc w:val="center"/>
        </w:trPr>
        <w:tc>
          <w:tcPr>
            <w:tcW w:w="2766" w:type="dxa"/>
            <w:vMerge/>
            <w:shd w:val="clear" w:color="auto" w:fill="D9D9D9" w:themeFill="background1" w:themeFillShade="D9"/>
          </w:tcPr>
          <w:p w14:paraId="6F3E164F" w14:textId="77777777" w:rsidR="00157FDB" w:rsidRPr="009A5185" w:rsidRDefault="00157FDB" w:rsidP="00AB508D">
            <w:pPr>
              <w:spacing w:before="120" w:after="120"/>
              <w:rPr>
                <w:rFonts w:cs="Arial"/>
                <w:b/>
              </w:rPr>
            </w:pPr>
          </w:p>
        </w:tc>
        <w:tc>
          <w:tcPr>
            <w:tcW w:w="3308" w:type="dxa"/>
            <w:vAlign w:val="center"/>
          </w:tcPr>
          <w:p w14:paraId="48472F27" w14:textId="77777777" w:rsidR="00157FDB" w:rsidRDefault="00157FDB" w:rsidP="00157FDB">
            <w:pPr>
              <w:jc w:val="center"/>
              <w:rPr>
                <w:rFonts w:cstheme="minorHAnsi"/>
              </w:rPr>
            </w:pPr>
            <w:r>
              <w:rPr>
                <w:rFonts w:cstheme="minorHAnsi"/>
              </w:rPr>
              <w:t>Cesarean Birth Stratified by Race/Ethnicity:</w:t>
            </w:r>
          </w:p>
          <w:p w14:paraId="3BEAB941" w14:textId="18097AAB" w:rsidR="00157FDB" w:rsidRPr="000C6DE1" w:rsidRDefault="00157FDB" w:rsidP="00157FDB">
            <w:pPr>
              <w:jc w:val="center"/>
              <w:rPr>
                <w:rFonts w:cstheme="minorHAnsi"/>
              </w:rPr>
            </w:pPr>
            <w:r>
              <w:rPr>
                <w:rFonts w:cstheme="minorHAnsi"/>
              </w:rPr>
              <w:t>24 months ending 12/31/202</w:t>
            </w:r>
            <w:r w:rsidR="00182AFA">
              <w:rPr>
                <w:rFonts w:cstheme="minorHAnsi"/>
              </w:rPr>
              <w:t>4</w:t>
            </w:r>
          </w:p>
        </w:tc>
        <w:tc>
          <w:tcPr>
            <w:tcW w:w="3281" w:type="dxa"/>
            <w:vAlign w:val="center"/>
          </w:tcPr>
          <w:p w14:paraId="661B65A2" w14:textId="77777777" w:rsidR="00157FDB" w:rsidRDefault="00157FDB" w:rsidP="00157FDB">
            <w:pPr>
              <w:jc w:val="center"/>
              <w:rPr>
                <w:rFonts w:cstheme="minorHAnsi"/>
              </w:rPr>
            </w:pPr>
            <w:r>
              <w:rPr>
                <w:rFonts w:cstheme="minorHAnsi"/>
              </w:rPr>
              <w:t>Cesarean Birth Stratified by Race/Ethnicity:</w:t>
            </w:r>
          </w:p>
          <w:p w14:paraId="36D1C376" w14:textId="3A32548F" w:rsidR="00157FDB" w:rsidRPr="000C6DE1" w:rsidRDefault="00157FDB" w:rsidP="00157FDB">
            <w:pPr>
              <w:jc w:val="center"/>
              <w:rPr>
                <w:rFonts w:cstheme="minorHAnsi"/>
              </w:rPr>
            </w:pPr>
            <w:r>
              <w:rPr>
                <w:rFonts w:cstheme="minorHAnsi"/>
              </w:rPr>
              <w:t>24 months ending 06/30/202</w:t>
            </w:r>
            <w:r w:rsidR="00CD0E2D">
              <w:rPr>
                <w:rFonts w:cstheme="minorHAnsi"/>
              </w:rPr>
              <w:t>5</w:t>
            </w:r>
          </w:p>
        </w:tc>
      </w:tr>
      <w:tr w:rsidR="00AB508D" w:rsidRPr="009A5185" w14:paraId="4A546CBC" w14:textId="77777777" w:rsidTr="004D1420">
        <w:trPr>
          <w:trHeight w:val="432"/>
          <w:jc w:val="center"/>
        </w:trPr>
        <w:tc>
          <w:tcPr>
            <w:tcW w:w="2766" w:type="dxa"/>
            <w:shd w:val="clear" w:color="auto" w:fill="D9D9D9" w:themeFill="background1" w:themeFillShade="D9"/>
          </w:tcPr>
          <w:p w14:paraId="49B0E98A" w14:textId="15425AD0" w:rsidR="00AB508D" w:rsidRPr="009A5185" w:rsidRDefault="00AB508D" w:rsidP="00AB508D">
            <w:pPr>
              <w:spacing w:before="120" w:after="120"/>
              <w:rPr>
                <w:rFonts w:cs="Arial"/>
              </w:rPr>
            </w:pPr>
            <w:r w:rsidRPr="009A5185">
              <w:rPr>
                <w:rFonts w:cs="Arial"/>
                <w:b/>
              </w:rPr>
              <w:t>4</w:t>
            </w:r>
            <w:r w:rsidR="0016658F">
              <w:rPr>
                <w:rFonts w:cs="Arial"/>
                <w:b/>
              </w:rPr>
              <w:t>C</w:t>
            </w:r>
            <w:r w:rsidRPr="009A5185">
              <w:rPr>
                <w:rFonts w:cs="Arial"/>
              </w:rPr>
              <w:t xml:space="preserve"> Episiotomy</w:t>
            </w:r>
          </w:p>
        </w:tc>
        <w:tc>
          <w:tcPr>
            <w:tcW w:w="3308" w:type="dxa"/>
            <w:vAlign w:val="center"/>
          </w:tcPr>
          <w:p w14:paraId="22FC294D" w14:textId="701E7A58"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182AFA">
              <w:rPr>
                <w:rFonts w:cstheme="minorHAnsi"/>
              </w:rPr>
              <w:t>4</w:t>
            </w:r>
          </w:p>
        </w:tc>
        <w:tc>
          <w:tcPr>
            <w:tcW w:w="3281" w:type="dxa"/>
            <w:vAlign w:val="center"/>
          </w:tcPr>
          <w:p w14:paraId="3EC94477" w14:textId="1D208EC0" w:rsidR="00AB508D" w:rsidRPr="00C430FD" w:rsidRDefault="00AB508D" w:rsidP="00AB508D">
            <w:pPr>
              <w:jc w:val="center"/>
              <w:rPr>
                <w:rFonts w:cs="Arial"/>
              </w:rPr>
            </w:pPr>
            <w:r w:rsidRPr="000C6DE1">
              <w:rPr>
                <w:rFonts w:cstheme="minorHAnsi"/>
              </w:rPr>
              <w:t>12 months ending 06/30/202</w:t>
            </w:r>
            <w:r w:rsidR="00CD0E2D">
              <w:rPr>
                <w:rFonts w:cstheme="minorHAnsi"/>
              </w:rPr>
              <w:t>5</w:t>
            </w:r>
          </w:p>
        </w:tc>
      </w:tr>
      <w:tr w:rsidR="00AB508D" w:rsidRPr="009A5185" w14:paraId="3561F4FF" w14:textId="77777777" w:rsidTr="004D1420">
        <w:trPr>
          <w:trHeight w:val="20"/>
          <w:jc w:val="center"/>
        </w:trPr>
        <w:tc>
          <w:tcPr>
            <w:tcW w:w="2766" w:type="dxa"/>
            <w:shd w:val="clear" w:color="auto" w:fill="D9D9D9" w:themeFill="background1" w:themeFillShade="D9"/>
          </w:tcPr>
          <w:p w14:paraId="23DC4A88" w14:textId="2DA28C9E" w:rsidR="00AB508D" w:rsidRPr="009A5185" w:rsidRDefault="00AB508D" w:rsidP="00AB508D">
            <w:pPr>
              <w:spacing w:before="120" w:after="120"/>
              <w:rPr>
                <w:rFonts w:cs="Arial"/>
              </w:rPr>
            </w:pPr>
            <w:r w:rsidRPr="009A5185">
              <w:rPr>
                <w:rFonts w:cs="Arial"/>
                <w:b/>
              </w:rPr>
              <w:t>4</w:t>
            </w:r>
            <w:r w:rsidR="0016658F">
              <w:rPr>
                <w:rFonts w:cs="Arial"/>
                <w:b/>
              </w:rPr>
              <w:t>D</w:t>
            </w:r>
            <w:r w:rsidRPr="009A5185">
              <w:rPr>
                <w:rFonts w:cs="Arial"/>
              </w:rPr>
              <w:t xml:space="preserve"> </w:t>
            </w:r>
            <w:r>
              <w:rPr>
                <w:rFonts w:cs="Arial"/>
              </w:rPr>
              <w:t>Process Measures of Quality</w:t>
            </w:r>
          </w:p>
        </w:tc>
        <w:tc>
          <w:tcPr>
            <w:tcW w:w="3308" w:type="dxa"/>
            <w:vAlign w:val="center"/>
          </w:tcPr>
          <w:p w14:paraId="5523FBE7" w14:textId="4339D74F"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9A7919">
              <w:rPr>
                <w:rFonts w:cstheme="minorHAnsi"/>
              </w:rPr>
              <w:t>4</w:t>
            </w:r>
          </w:p>
        </w:tc>
        <w:tc>
          <w:tcPr>
            <w:tcW w:w="3281" w:type="dxa"/>
            <w:vAlign w:val="center"/>
          </w:tcPr>
          <w:p w14:paraId="6083A51B" w14:textId="2084683E" w:rsidR="00AB508D" w:rsidRPr="00C430FD" w:rsidRDefault="00AB508D" w:rsidP="00AB508D">
            <w:pPr>
              <w:jc w:val="center"/>
              <w:rPr>
                <w:rFonts w:cs="Arial"/>
              </w:rPr>
            </w:pPr>
            <w:r w:rsidRPr="000C6DE1">
              <w:rPr>
                <w:rFonts w:cstheme="minorHAnsi"/>
              </w:rPr>
              <w:t>12 months ending 06/30/202</w:t>
            </w:r>
            <w:r w:rsidR="00CD0E2D">
              <w:rPr>
                <w:rFonts w:cstheme="minorHAnsi"/>
              </w:rPr>
              <w:t>5</w:t>
            </w:r>
          </w:p>
        </w:tc>
      </w:tr>
      <w:tr w:rsidR="00AB508D" w:rsidRPr="009A5185" w14:paraId="46C60EAA" w14:textId="77777777" w:rsidTr="004D1420">
        <w:trPr>
          <w:trHeight w:val="576"/>
          <w:jc w:val="center"/>
        </w:trPr>
        <w:tc>
          <w:tcPr>
            <w:tcW w:w="2766" w:type="dxa"/>
            <w:vMerge w:val="restart"/>
            <w:shd w:val="clear" w:color="auto" w:fill="D9D9D9" w:themeFill="background1" w:themeFillShade="D9"/>
          </w:tcPr>
          <w:p w14:paraId="0A009B9A" w14:textId="08296FA4" w:rsidR="00AB508D" w:rsidRPr="009A5185" w:rsidRDefault="00AB508D" w:rsidP="00AB508D">
            <w:pPr>
              <w:spacing w:before="120" w:after="120"/>
              <w:rPr>
                <w:rFonts w:cs="Arial"/>
                <w:color w:val="76923C" w:themeColor="accent3" w:themeShade="BF"/>
              </w:rPr>
            </w:pPr>
            <w:r w:rsidRPr="009A5185">
              <w:rPr>
                <w:rFonts w:cs="Arial"/>
                <w:b/>
              </w:rPr>
              <w:lastRenderedPageBreak/>
              <w:t>4</w:t>
            </w:r>
            <w:r w:rsidR="0016658F">
              <w:rPr>
                <w:rFonts w:cs="Arial"/>
                <w:b/>
              </w:rPr>
              <w:t>E</w:t>
            </w:r>
            <w:r w:rsidRPr="009A5185">
              <w:rPr>
                <w:rFonts w:cs="Arial"/>
              </w:rPr>
              <w:t xml:space="preserve"> High-Risk Deliveries</w:t>
            </w:r>
            <w:r>
              <w:rPr>
                <w:rFonts w:cs="Arial"/>
              </w:rPr>
              <w:t>*</w:t>
            </w:r>
            <w:r w:rsidRPr="009A5185">
              <w:rPr>
                <w:rFonts w:cs="Arial"/>
              </w:rPr>
              <w:t xml:space="preserve"> </w:t>
            </w:r>
          </w:p>
        </w:tc>
        <w:tc>
          <w:tcPr>
            <w:tcW w:w="3308" w:type="dxa"/>
            <w:vAlign w:val="center"/>
          </w:tcPr>
          <w:p w14:paraId="0A5755D8" w14:textId="77777777" w:rsidR="00AB508D" w:rsidRPr="0066410F" w:rsidRDefault="00AB508D" w:rsidP="00AB508D">
            <w:pPr>
              <w:contextualSpacing/>
              <w:jc w:val="center"/>
              <w:rPr>
                <w:rFonts w:cstheme="minorHAnsi"/>
              </w:rPr>
            </w:pPr>
            <w:r w:rsidRPr="0066410F">
              <w:rPr>
                <w:rFonts w:cstheme="minorHAnsi"/>
              </w:rPr>
              <w:t>Volume:</w:t>
            </w:r>
          </w:p>
          <w:p w14:paraId="545E28ED" w14:textId="37FB06A8" w:rsidR="00AB508D" w:rsidRPr="009A5185" w:rsidRDefault="00AB508D" w:rsidP="00AB508D">
            <w:pPr>
              <w:jc w:val="center"/>
              <w:rPr>
                <w:rFonts w:cs="Arial"/>
              </w:rPr>
            </w:pPr>
            <w:r w:rsidRPr="0066410F">
              <w:rPr>
                <w:rFonts w:cstheme="minorHAnsi"/>
              </w:rPr>
              <w:t>12 months ending 12/31/202</w:t>
            </w:r>
            <w:r w:rsidR="00CD0E2D">
              <w:rPr>
                <w:rFonts w:cstheme="minorHAnsi"/>
              </w:rPr>
              <w:t>4</w:t>
            </w:r>
          </w:p>
        </w:tc>
        <w:tc>
          <w:tcPr>
            <w:tcW w:w="3281" w:type="dxa"/>
            <w:vAlign w:val="center"/>
          </w:tcPr>
          <w:p w14:paraId="2129AB86" w14:textId="77777777" w:rsidR="00AB508D" w:rsidRPr="0066410F" w:rsidRDefault="00AB508D" w:rsidP="00AB508D">
            <w:pPr>
              <w:contextualSpacing/>
              <w:jc w:val="center"/>
              <w:rPr>
                <w:rFonts w:cstheme="minorHAnsi"/>
              </w:rPr>
            </w:pPr>
            <w:r w:rsidRPr="0066410F">
              <w:rPr>
                <w:rFonts w:cstheme="minorHAnsi"/>
              </w:rPr>
              <w:t>Volume:</w:t>
            </w:r>
          </w:p>
          <w:p w14:paraId="3B54FEF7" w14:textId="76FAA4F3" w:rsidR="00AB508D" w:rsidRPr="00C430FD" w:rsidRDefault="00AB508D" w:rsidP="00AB508D">
            <w:pPr>
              <w:jc w:val="center"/>
              <w:rPr>
                <w:rFonts w:cs="Arial"/>
              </w:rPr>
            </w:pPr>
            <w:r w:rsidRPr="0066410F">
              <w:rPr>
                <w:rFonts w:cstheme="minorHAnsi"/>
              </w:rPr>
              <w:t>12 months ending 06/30/202</w:t>
            </w:r>
            <w:r w:rsidR="00CD0E2D">
              <w:rPr>
                <w:rFonts w:cstheme="minorHAnsi"/>
              </w:rPr>
              <w:t>5</w:t>
            </w:r>
          </w:p>
        </w:tc>
      </w:tr>
      <w:tr w:rsidR="00AB508D" w:rsidRPr="009A5185" w14:paraId="525C5EF1" w14:textId="77777777" w:rsidTr="004D1420">
        <w:trPr>
          <w:trHeight w:val="576"/>
          <w:jc w:val="center"/>
        </w:trPr>
        <w:tc>
          <w:tcPr>
            <w:tcW w:w="2766" w:type="dxa"/>
            <w:vMerge/>
            <w:shd w:val="clear" w:color="auto" w:fill="D9D9D9" w:themeFill="background1" w:themeFillShade="D9"/>
          </w:tcPr>
          <w:p w14:paraId="372D6DCB" w14:textId="77777777" w:rsidR="00AB508D" w:rsidRPr="009A5185" w:rsidRDefault="00AB508D" w:rsidP="00AB508D">
            <w:pPr>
              <w:spacing w:before="120" w:after="120"/>
              <w:rPr>
                <w:rFonts w:cs="Arial"/>
                <w:b/>
              </w:rPr>
            </w:pPr>
          </w:p>
        </w:tc>
        <w:tc>
          <w:tcPr>
            <w:tcW w:w="3308" w:type="dxa"/>
            <w:vAlign w:val="center"/>
          </w:tcPr>
          <w:p w14:paraId="2EB53BC2" w14:textId="77777777" w:rsidR="00AB508D" w:rsidRPr="0066410F" w:rsidRDefault="00AB508D" w:rsidP="00AB508D">
            <w:pPr>
              <w:contextualSpacing/>
              <w:jc w:val="center"/>
              <w:rPr>
                <w:rFonts w:cstheme="minorHAnsi"/>
              </w:rPr>
            </w:pPr>
            <w:r w:rsidRPr="0066410F">
              <w:rPr>
                <w:rFonts w:cstheme="minorHAnsi"/>
              </w:rPr>
              <w:t>VON:</w:t>
            </w:r>
          </w:p>
          <w:p w14:paraId="64D9DD02" w14:textId="5978B26D" w:rsidR="00AB508D" w:rsidRPr="009A5185" w:rsidRDefault="00AB508D" w:rsidP="00AB508D">
            <w:pPr>
              <w:jc w:val="center"/>
              <w:rPr>
                <w:rFonts w:cs="Arial"/>
              </w:rPr>
            </w:pPr>
            <w:r w:rsidRPr="0066410F">
              <w:rPr>
                <w:rFonts w:cstheme="minorHAnsi"/>
              </w:rPr>
              <w:t>20</w:t>
            </w:r>
            <w:r>
              <w:rPr>
                <w:rFonts w:cstheme="minorHAnsi"/>
              </w:rPr>
              <w:t>2</w:t>
            </w:r>
            <w:r w:rsidR="006D0424">
              <w:rPr>
                <w:rFonts w:cstheme="minorHAnsi"/>
              </w:rPr>
              <w:t>3</w:t>
            </w:r>
            <w:r w:rsidRPr="0066410F">
              <w:rPr>
                <w:rFonts w:cstheme="minorHAnsi"/>
              </w:rPr>
              <w:t xml:space="preserve"> report</w:t>
            </w:r>
          </w:p>
        </w:tc>
        <w:tc>
          <w:tcPr>
            <w:tcW w:w="3281" w:type="dxa"/>
            <w:vAlign w:val="center"/>
          </w:tcPr>
          <w:p w14:paraId="60FF779D" w14:textId="77777777" w:rsidR="00AB508D" w:rsidRPr="0066410F" w:rsidRDefault="00AB508D" w:rsidP="00AB508D">
            <w:pPr>
              <w:contextualSpacing/>
              <w:jc w:val="center"/>
              <w:rPr>
                <w:rFonts w:cstheme="minorHAnsi"/>
              </w:rPr>
            </w:pPr>
            <w:r w:rsidRPr="0066410F">
              <w:rPr>
                <w:rFonts w:cstheme="minorHAnsi"/>
              </w:rPr>
              <w:t>VON:</w:t>
            </w:r>
          </w:p>
          <w:p w14:paraId="150094E2" w14:textId="7626C998" w:rsidR="00AB508D" w:rsidRPr="00C430FD" w:rsidRDefault="00AB508D" w:rsidP="00AB508D">
            <w:pPr>
              <w:jc w:val="center"/>
              <w:rPr>
                <w:rFonts w:cs="Arial"/>
              </w:rPr>
            </w:pPr>
            <w:r w:rsidRPr="0066410F">
              <w:rPr>
                <w:rFonts w:cstheme="minorHAnsi"/>
              </w:rPr>
              <w:t>202</w:t>
            </w:r>
            <w:r w:rsidR="006D0424">
              <w:rPr>
                <w:rFonts w:cstheme="minorHAnsi"/>
              </w:rPr>
              <w:t>4</w:t>
            </w:r>
            <w:r w:rsidRPr="0066410F">
              <w:rPr>
                <w:rFonts w:cstheme="minorHAnsi"/>
              </w:rPr>
              <w:t xml:space="preserve"> report</w:t>
            </w:r>
          </w:p>
        </w:tc>
      </w:tr>
      <w:tr w:rsidR="00AB508D" w:rsidRPr="009A5185" w14:paraId="09B05650" w14:textId="77777777" w:rsidTr="004D1420">
        <w:trPr>
          <w:trHeight w:val="432"/>
          <w:jc w:val="center"/>
        </w:trPr>
        <w:tc>
          <w:tcPr>
            <w:tcW w:w="2766" w:type="dxa"/>
            <w:tcBorders>
              <w:bottom w:val="single" w:sz="4" w:space="0" w:color="auto"/>
            </w:tcBorders>
            <w:shd w:val="clear" w:color="auto" w:fill="D9D9D9" w:themeFill="background1" w:themeFillShade="D9"/>
          </w:tcPr>
          <w:p w14:paraId="3E934DEF" w14:textId="7BD80DAC" w:rsidR="00AB508D" w:rsidRPr="009A5185" w:rsidRDefault="00AB508D" w:rsidP="00AB508D">
            <w:pPr>
              <w:spacing w:before="120" w:after="120"/>
              <w:rPr>
                <w:rFonts w:cs="Arial"/>
                <w:b/>
              </w:rPr>
            </w:pPr>
            <w:r w:rsidRPr="009A5185">
              <w:rPr>
                <w:rFonts w:cs="Arial"/>
                <w:b/>
              </w:rPr>
              <w:t>5</w:t>
            </w:r>
            <w:r w:rsidR="00AB4837">
              <w:rPr>
                <w:rFonts w:cs="Arial"/>
                <w:b/>
              </w:rPr>
              <w:t>A</w:t>
            </w:r>
            <w:r w:rsidR="003F57C1">
              <w:rPr>
                <w:rFonts w:cs="Arial"/>
                <w:b/>
              </w:rPr>
              <w:t xml:space="preserve"> </w:t>
            </w:r>
            <w:r w:rsidR="003F57C1" w:rsidRPr="003F57C1">
              <w:rPr>
                <w:rFonts w:cs="Arial"/>
              </w:rPr>
              <w:t>Adult ICU Physician Staffing</w:t>
            </w:r>
          </w:p>
        </w:tc>
        <w:tc>
          <w:tcPr>
            <w:tcW w:w="3308" w:type="dxa"/>
            <w:tcBorders>
              <w:bottom w:val="single" w:sz="4" w:space="0" w:color="auto"/>
            </w:tcBorders>
            <w:vAlign w:val="center"/>
          </w:tcPr>
          <w:p w14:paraId="3421AB3B" w14:textId="6258C380" w:rsidR="00AB508D" w:rsidRPr="009A5185" w:rsidRDefault="00AB508D" w:rsidP="00AB508D">
            <w:pPr>
              <w:jc w:val="center"/>
              <w:rPr>
                <w:rFonts w:cs="Arial"/>
              </w:rPr>
            </w:pPr>
            <w:r w:rsidRPr="000C6DE1">
              <w:rPr>
                <w:rFonts w:cstheme="minorHAnsi"/>
              </w:rPr>
              <w:t>Latest 3 months prior to Survey submission</w:t>
            </w:r>
          </w:p>
        </w:tc>
        <w:tc>
          <w:tcPr>
            <w:tcW w:w="3281" w:type="dxa"/>
            <w:tcBorders>
              <w:bottom w:val="single" w:sz="4" w:space="0" w:color="auto"/>
            </w:tcBorders>
            <w:vAlign w:val="center"/>
          </w:tcPr>
          <w:p w14:paraId="0AB2D55F" w14:textId="0250F5E6" w:rsidR="00AB508D" w:rsidRPr="00C430FD" w:rsidRDefault="00AB508D" w:rsidP="00AB508D">
            <w:pPr>
              <w:jc w:val="center"/>
              <w:rPr>
                <w:rFonts w:cs="Arial"/>
              </w:rPr>
            </w:pPr>
            <w:r w:rsidRPr="000C6DE1">
              <w:rPr>
                <w:rFonts w:cstheme="minorHAnsi"/>
              </w:rPr>
              <w:t>Latest 3 months prior to Survey submission</w:t>
            </w:r>
          </w:p>
        </w:tc>
      </w:tr>
      <w:tr w:rsidR="003F57C1" w:rsidRPr="009A5185" w14:paraId="6BA76EBE" w14:textId="77777777" w:rsidTr="004D1420">
        <w:trPr>
          <w:trHeight w:val="432"/>
          <w:jc w:val="center"/>
        </w:trPr>
        <w:tc>
          <w:tcPr>
            <w:tcW w:w="2766" w:type="dxa"/>
            <w:tcBorders>
              <w:bottom w:val="single" w:sz="4" w:space="0" w:color="auto"/>
            </w:tcBorders>
            <w:shd w:val="clear" w:color="auto" w:fill="D9D9D9" w:themeFill="background1" w:themeFillShade="D9"/>
          </w:tcPr>
          <w:p w14:paraId="3575413C" w14:textId="5CCFD697" w:rsidR="003F57C1" w:rsidRPr="009A5185" w:rsidRDefault="003F57C1" w:rsidP="003F57C1">
            <w:pPr>
              <w:spacing w:before="120" w:after="120"/>
              <w:rPr>
                <w:rFonts w:cs="Arial"/>
                <w:b/>
              </w:rPr>
            </w:pPr>
            <w:r>
              <w:rPr>
                <w:rFonts w:cs="Arial"/>
                <w:b/>
              </w:rPr>
              <w:t xml:space="preserve">5B </w:t>
            </w:r>
            <w:r w:rsidRPr="00701DF2">
              <w:rPr>
                <w:rFonts w:cs="Arial"/>
                <w:bCs/>
              </w:rPr>
              <w:t>Pediatric ICU Physician Staffing</w:t>
            </w:r>
          </w:p>
        </w:tc>
        <w:tc>
          <w:tcPr>
            <w:tcW w:w="3308" w:type="dxa"/>
            <w:tcBorders>
              <w:bottom w:val="single" w:sz="4" w:space="0" w:color="auto"/>
            </w:tcBorders>
            <w:vAlign w:val="center"/>
          </w:tcPr>
          <w:p w14:paraId="6E54650C" w14:textId="01700BF3" w:rsidR="003F57C1" w:rsidRPr="000C6DE1" w:rsidRDefault="003F57C1" w:rsidP="003F57C1">
            <w:pPr>
              <w:jc w:val="center"/>
              <w:rPr>
                <w:rFonts w:cstheme="minorHAnsi"/>
              </w:rPr>
            </w:pPr>
            <w:r w:rsidRPr="000C6DE1">
              <w:rPr>
                <w:rFonts w:cstheme="minorHAnsi"/>
              </w:rPr>
              <w:t>Latest 3 months prior to Survey submission</w:t>
            </w:r>
          </w:p>
        </w:tc>
        <w:tc>
          <w:tcPr>
            <w:tcW w:w="3281" w:type="dxa"/>
            <w:tcBorders>
              <w:bottom w:val="single" w:sz="4" w:space="0" w:color="auto"/>
            </w:tcBorders>
            <w:vAlign w:val="center"/>
          </w:tcPr>
          <w:p w14:paraId="36B57DCA" w14:textId="42872B24" w:rsidR="003F57C1" w:rsidRPr="000C6DE1" w:rsidRDefault="003F57C1" w:rsidP="003F57C1">
            <w:pPr>
              <w:jc w:val="center"/>
              <w:rPr>
                <w:rFonts w:cstheme="minorHAnsi"/>
              </w:rPr>
            </w:pPr>
            <w:r w:rsidRPr="000C6DE1">
              <w:rPr>
                <w:rFonts w:cstheme="minorHAnsi"/>
              </w:rPr>
              <w:t>Latest 3 months prior to Survey submission</w:t>
            </w:r>
          </w:p>
        </w:tc>
      </w:tr>
      <w:tr w:rsidR="00862201" w:rsidRPr="009A5185" w14:paraId="4435F00C" w14:textId="77777777" w:rsidTr="00D73F6A">
        <w:trPr>
          <w:trHeight w:val="432"/>
          <w:jc w:val="center"/>
        </w:trPr>
        <w:tc>
          <w:tcPr>
            <w:tcW w:w="2766" w:type="dxa"/>
            <w:vMerge w:val="restart"/>
            <w:shd w:val="clear" w:color="auto" w:fill="D9D9D9" w:themeFill="background1" w:themeFillShade="D9"/>
          </w:tcPr>
          <w:p w14:paraId="7E1EE19D" w14:textId="63355FBE" w:rsidR="00862201" w:rsidRPr="009A5185" w:rsidRDefault="00862201" w:rsidP="00862201">
            <w:pPr>
              <w:spacing w:before="120" w:after="120"/>
              <w:rPr>
                <w:rFonts w:cs="Arial"/>
                <w:b/>
              </w:rPr>
            </w:pPr>
            <w:r>
              <w:rPr>
                <w:rFonts w:cs="Arial"/>
                <w:b/>
              </w:rPr>
              <w:t xml:space="preserve">5C </w:t>
            </w:r>
            <w:r w:rsidRPr="00701DF2">
              <w:rPr>
                <w:rFonts w:cs="Arial"/>
                <w:bCs/>
              </w:rPr>
              <w:t>Nursing Workforce</w:t>
            </w:r>
          </w:p>
        </w:tc>
        <w:tc>
          <w:tcPr>
            <w:tcW w:w="3308" w:type="dxa"/>
            <w:tcBorders>
              <w:bottom w:val="single" w:sz="4" w:space="0" w:color="auto"/>
            </w:tcBorders>
            <w:vAlign w:val="center"/>
          </w:tcPr>
          <w:p w14:paraId="1550FA79" w14:textId="7A353F36" w:rsidR="00862201" w:rsidRDefault="00862201" w:rsidP="00862201">
            <w:pPr>
              <w:jc w:val="center"/>
              <w:rPr>
                <w:rFonts w:cstheme="minorHAnsi"/>
              </w:rPr>
            </w:pPr>
            <w:r>
              <w:rPr>
                <w:rFonts w:cs="Arial"/>
                <w:bCs/>
              </w:rPr>
              <w:t xml:space="preserve">Nurse Staffing and Skill </w:t>
            </w:r>
            <w:r w:rsidR="00214E0D">
              <w:rPr>
                <w:rFonts w:cs="Arial"/>
                <w:bCs/>
              </w:rPr>
              <w:t>Mix</w:t>
            </w:r>
            <w:r>
              <w:rPr>
                <w:rFonts w:cs="Arial"/>
                <w:bCs/>
              </w:rPr>
              <w:t>:</w:t>
            </w:r>
            <w:r w:rsidRPr="000C6DE1">
              <w:rPr>
                <w:rFonts w:cstheme="minorHAnsi"/>
              </w:rPr>
              <w:t xml:space="preserve"> </w:t>
            </w:r>
          </w:p>
          <w:p w14:paraId="01C24298" w14:textId="0F200BB5" w:rsidR="00862201" w:rsidRPr="000C6DE1" w:rsidRDefault="00862201" w:rsidP="00862201">
            <w:pPr>
              <w:jc w:val="center"/>
              <w:rPr>
                <w:rFonts w:cstheme="minorHAnsi"/>
              </w:rPr>
            </w:pPr>
            <w:r w:rsidRPr="000C6DE1">
              <w:rPr>
                <w:rFonts w:cstheme="minorHAnsi"/>
              </w:rPr>
              <w:t xml:space="preserve">12 months ending </w:t>
            </w:r>
            <w:r>
              <w:rPr>
                <w:rFonts w:cstheme="minorHAnsi"/>
              </w:rPr>
              <w:t>12/31/2024</w:t>
            </w:r>
          </w:p>
        </w:tc>
        <w:tc>
          <w:tcPr>
            <w:tcW w:w="3281" w:type="dxa"/>
            <w:tcBorders>
              <w:bottom w:val="single" w:sz="4" w:space="0" w:color="auto"/>
            </w:tcBorders>
            <w:vAlign w:val="center"/>
          </w:tcPr>
          <w:p w14:paraId="151AB33B" w14:textId="75D60735" w:rsidR="00862201" w:rsidRDefault="00862201" w:rsidP="00862201">
            <w:pPr>
              <w:jc w:val="center"/>
              <w:rPr>
                <w:rFonts w:cstheme="minorHAnsi"/>
              </w:rPr>
            </w:pPr>
            <w:r>
              <w:rPr>
                <w:rFonts w:cs="Arial"/>
                <w:bCs/>
              </w:rPr>
              <w:t xml:space="preserve">Nurse Staffing and Skill </w:t>
            </w:r>
            <w:r w:rsidR="00214E0D">
              <w:rPr>
                <w:rFonts w:cs="Arial"/>
                <w:bCs/>
              </w:rPr>
              <w:t>Mix</w:t>
            </w:r>
            <w:r>
              <w:rPr>
                <w:rFonts w:cs="Arial"/>
                <w:bCs/>
              </w:rPr>
              <w:t>:</w:t>
            </w:r>
            <w:r w:rsidRPr="000C6DE1">
              <w:rPr>
                <w:rFonts w:cstheme="minorHAnsi"/>
              </w:rPr>
              <w:t xml:space="preserve"> </w:t>
            </w:r>
          </w:p>
          <w:p w14:paraId="14816CC1" w14:textId="58C94E2D" w:rsidR="00862201" w:rsidRPr="000C6DE1" w:rsidRDefault="00862201" w:rsidP="00862201">
            <w:pPr>
              <w:jc w:val="center"/>
              <w:rPr>
                <w:rFonts w:cstheme="minorHAnsi"/>
              </w:rPr>
            </w:pPr>
            <w:r w:rsidRPr="000C6DE1">
              <w:rPr>
                <w:rFonts w:cstheme="minorHAnsi"/>
              </w:rPr>
              <w:t>12 months ending 06/30/202</w:t>
            </w:r>
            <w:r>
              <w:rPr>
                <w:rFonts w:cstheme="minorHAnsi"/>
              </w:rPr>
              <w:t>5</w:t>
            </w:r>
          </w:p>
        </w:tc>
      </w:tr>
      <w:tr w:rsidR="00862201" w:rsidRPr="009A5185" w14:paraId="303A8F43" w14:textId="77777777" w:rsidTr="00D73F6A">
        <w:trPr>
          <w:trHeight w:val="432"/>
          <w:jc w:val="center"/>
        </w:trPr>
        <w:tc>
          <w:tcPr>
            <w:tcW w:w="2766" w:type="dxa"/>
            <w:vMerge/>
            <w:shd w:val="clear" w:color="auto" w:fill="D9D9D9" w:themeFill="background1" w:themeFillShade="D9"/>
          </w:tcPr>
          <w:p w14:paraId="664C7146" w14:textId="77777777" w:rsidR="00862201" w:rsidRDefault="00862201" w:rsidP="00862201">
            <w:pPr>
              <w:spacing w:before="120" w:after="120"/>
              <w:rPr>
                <w:rFonts w:cs="Arial"/>
                <w:b/>
              </w:rPr>
            </w:pPr>
          </w:p>
        </w:tc>
        <w:tc>
          <w:tcPr>
            <w:tcW w:w="3308" w:type="dxa"/>
            <w:tcBorders>
              <w:bottom w:val="single" w:sz="4" w:space="0" w:color="auto"/>
            </w:tcBorders>
            <w:vAlign w:val="center"/>
          </w:tcPr>
          <w:p w14:paraId="6F7A9B25" w14:textId="77777777" w:rsidR="00EC43C5" w:rsidRDefault="00EC43C5" w:rsidP="00EC43C5">
            <w:pPr>
              <w:jc w:val="center"/>
              <w:rPr>
                <w:rFonts w:cs="Arial"/>
              </w:rPr>
            </w:pPr>
            <w:r w:rsidRPr="003622FE">
              <w:rPr>
                <w:rFonts w:cs="Arial"/>
                <w:bCs/>
              </w:rPr>
              <w:t>NQF Safe</w:t>
            </w:r>
            <w:r>
              <w:rPr>
                <w:rFonts w:cs="Arial"/>
                <w:b/>
              </w:rPr>
              <w:t xml:space="preserve"> </w:t>
            </w:r>
            <w:r>
              <w:rPr>
                <w:rFonts w:cs="Arial"/>
              </w:rPr>
              <w:t>Practice #9:</w:t>
            </w:r>
          </w:p>
          <w:p w14:paraId="1DA276A1" w14:textId="63DDBEC1" w:rsidR="00862201" w:rsidRPr="000C6DE1" w:rsidRDefault="00AD08F2" w:rsidP="00AD08F2">
            <w:pPr>
              <w:jc w:val="center"/>
              <w:rPr>
                <w:rFonts w:cstheme="minorHAnsi"/>
              </w:rPr>
            </w:pPr>
            <w:r>
              <w:rPr>
                <w:rFonts w:cs="Arial"/>
                <w:bCs/>
              </w:rPr>
              <w:t>Latest 12 months prior to Survey submission</w:t>
            </w:r>
          </w:p>
        </w:tc>
        <w:tc>
          <w:tcPr>
            <w:tcW w:w="3281" w:type="dxa"/>
            <w:tcBorders>
              <w:bottom w:val="single" w:sz="4" w:space="0" w:color="auto"/>
            </w:tcBorders>
            <w:vAlign w:val="center"/>
          </w:tcPr>
          <w:p w14:paraId="744B5F20" w14:textId="77777777" w:rsidR="00EC43C5" w:rsidRDefault="00EC43C5" w:rsidP="00EC43C5">
            <w:pPr>
              <w:jc w:val="center"/>
              <w:rPr>
                <w:rFonts w:cs="Arial"/>
              </w:rPr>
            </w:pPr>
            <w:r w:rsidRPr="003622FE">
              <w:rPr>
                <w:rFonts w:cs="Arial"/>
                <w:bCs/>
              </w:rPr>
              <w:t>NQF Safe</w:t>
            </w:r>
            <w:r>
              <w:rPr>
                <w:rFonts w:cs="Arial"/>
                <w:b/>
              </w:rPr>
              <w:t xml:space="preserve"> </w:t>
            </w:r>
            <w:r>
              <w:rPr>
                <w:rFonts w:cs="Arial"/>
              </w:rPr>
              <w:t>Practice #9:</w:t>
            </w:r>
          </w:p>
          <w:p w14:paraId="7CADBD0D" w14:textId="685B6DDE" w:rsidR="00862201" w:rsidRPr="000C6DE1" w:rsidRDefault="00AD08F2" w:rsidP="00862201">
            <w:pPr>
              <w:jc w:val="center"/>
              <w:rPr>
                <w:rFonts w:cstheme="minorHAnsi"/>
              </w:rPr>
            </w:pPr>
            <w:r>
              <w:rPr>
                <w:rFonts w:cs="Arial"/>
                <w:bCs/>
              </w:rPr>
              <w:t>Latest 12 months prior to Survey submission</w:t>
            </w:r>
          </w:p>
        </w:tc>
      </w:tr>
      <w:tr w:rsidR="00862201" w:rsidRPr="009A5185" w14:paraId="1FAD323B" w14:textId="77777777" w:rsidTr="004D1420">
        <w:trPr>
          <w:trHeight w:val="432"/>
          <w:jc w:val="center"/>
        </w:trPr>
        <w:tc>
          <w:tcPr>
            <w:tcW w:w="2766" w:type="dxa"/>
            <w:vMerge/>
            <w:tcBorders>
              <w:bottom w:val="single" w:sz="4" w:space="0" w:color="auto"/>
            </w:tcBorders>
            <w:shd w:val="clear" w:color="auto" w:fill="D9D9D9" w:themeFill="background1" w:themeFillShade="D9"/>
          </w:tcPr>
          <w:p w14:paraId="77F5DEF6" w14:textId="77777777" w:rsidR="00862201" w:rsidRDefault="00862201" w:rsidP="00862201">
            <w:pPr>
              <w:spacing w:before="120" w:after="120"/>
              <w:rPr>
                <w:rFonts w:cs="Arial"/>
                <w:b/>
              </w:rPr>
            </w:pPr>
          </w:p>
        </w:tc>
        <w:tc>
          <w:tcPr>
            <w:tcW w:w="3308" w:type="dxa"/>
            <w:tcBorders>
              <w:bottom w:val="single" w:sz="4" w:space="0" w:color="auto"/>
            </w:tcBorders>
            <w:vAlign w:val="center"/>
          </w:tcPr>
          <w:p w14:paraId="71D4B587" w14:textId="77777777" w:rsidR="00EC43C5" w:rsidRDefault="00EC43C5" w:rsidP="00EC43C5">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2E777E1A" w14:textId="0844E745" w:rsidR="00862201" w:rsidRPr="000C6DE1" w:rsidRDefault="00EC43C5" w:rsidP="00EC43C5">
            <w:pPr>
              <w:jc w:val="center"/>
              <w:rPr>
                <w:rFonts w:cstheme="minorHAnsi"/>
              </w:rPr>
            </w:pPr>
            <w:r>
              <w:rPr>
                <w:rFonts w:cstheme="minorHAnsi"/>
              </w:rPr>
              <w:t>N/A</w:t>
            </w:r>
            <w:r w:rsidR="002B54DB">
              <w:rPr>
                <w:rFonts w:cstheme="minorHAnsi"/>
              </w:rPr>
              <w:t xml:space="preserve"> </w:t>
            </w:r>
          </w:p>
        </w:tc>
        <w:tc>
          <w:tcPr>
            <w:tcW w:w="3281" w:type="dxa"/>
            <w:tcBorders>
              <w:bottom w:val="single" w:sz="4" w:space="0" w:color="auto"/>
            </w:tcBorders>
            <w:vAlign w:val="center"/>
          </w:tcPr>
          <w:p w14:paraId="7D498C6E" w14:textId="77777777" w:rsidR="00EC43C5" w:rsidRDefault="00EC43C5" w:rsidP="00EC43C5">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392D734D" w14:textId="5735E948" w:rsidR="00862201" w:rsidRPr="000C6DE1" w:rsidRDefault="00EC43C5" w:rsidP="00EC43C5">
            <w:pPr>
              <w:jc w:val="center"/>
              <w:rPr>
                <w:rFonts w:cstheme="minorHAnsi"/>
              </w:rPr>
            </w:pPr>
            <w:r>
              <w:rPr>
                <w:rFonts w:cstheme="minorHAnsi"/>
              </w:rPr>
              <w:t>N/A</w:t>
            </w:r>
          </w:p>
        </w:tc>
      </w:tr>
      <w:tr w:rsidR="00AB508D" w:rsidRPr="009A5185" w14:paraId="2697F373" w14:textId="77777777" w:rsidTr="004D1420">
        <w:trPr>
          <w:trHeight w:val="576"/>
          <w:jc w:val="center"/>
        </w:trPr>
        <w:tc>
          <w:tcPr>
            <w:tcW w:w="2766" w:type="dxa"/>
            <w:shd w:val="clear" w:color="auto" w:fill="D9D9D9" w:themeFill="background1" w:themeFillShade="D9"/>
          </w:tcPr>
          <w:p w14:paraId="4CEBE266" w14:textId="7E79C472" w:rsidR="00AB508D" w:rsidRPr="009A5185" w:rsidRDefault="00AB508D" w:rsidP="00AB508D">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3308" w:type="dxa"/>
            <w:vAlign w:val="center"/>
          </w:tcPr>
          <w:p w14:paraId="10594AC2" w14:textId="19ACF46A" w:rsidR="00AB508D" w:rsidRPr="009A5185" w:rsidRDefault="00AB508D" w:rsidP="00AB508D">
            <w:pPr>
              <w:jc w:val="center"/>
              <w:rPr>
                <w:rFonts w:cs="Arial"/>
              </w:rPr>
            </w:pPr>
            <w:r w:rsidRPr="000C6DE1">
              <w:rPr>
                <w:rFonts w:cstheme="minorHAnsi"/>
              </w:rPr>
              <w:t>Latest 12 months prior to Survey submission</w:t>
            </w:r>
          </w:p>
        </w:tc>
        <w:tc>
          <w:tcPr>
            <w:tcW w:w="3281" w:type="dxa"/>
            <w:vAlign w:val="center"/>
          </w:tcPr>
          <w:p w14:paraId="4C95B6F0" w14:textId="2698F4B0" w:rsidR="00AB508D" w:rsidRPr="00C430FD" w:rsidRDefault="00AB508D" w:rsidP="00AB508D">
            <w:pPr>
              <w:jc w:val="center"/>
              <w:rPr>
                <w:rFonts w:cs="Arial"/>
              </w:rPr>
            </w:pPr>
            <w:r w:rsidRPr="000C6DE1">
              <w:rPr>
                <w:rFonts w:cstheme="minorHAnsi"/>
              </w:rPr>
              <w:t>Latest 12 months prior to Survey submission</w:t>
            </w:r>
          </w:p>
        </w:tc>
      </w:tr>
      <w:tr w:rsidR="00AB508D" w:rsidRPr="009A5185" w14:paraId="56FBE72F" w14:textId="77777777" w:rsidTr="004D1420">
        <w:trPr>
          <w:trHeight w:val="1152"/>
          <w:jc w:val="center"/>
        </w:trPr>
        <w:tc>
          <w:tcPr>
            <w:tcW w:w="2766" w:type="dxa"/>
            <w:shd w:val="clear" w:color="auto" w:fill="D9D9D9" w:themeFill="background1" w:themeFillShade="D9"/>
          </w:tcPr>
          <w:p w14:paraId="2E634996" w14:textId="61393379" w:rsidR="00AB508D" w:rsidRPr="003E70D3" w:rsidRDefault="00AB508D" w:rsidP="00AB508D">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3308" w:type="dxa"/>
            <w:vAlign w:val="center"/>
          </w:tcPr>
          <w:p w14:paraId="320ACBEC" w14:textId="66B49F5E" w:rsidR="00AB508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c>
          <w:tcPr>
            <w:tcW w:w="3281" w:type="dxa"/>
            <w:vAlign w:val="center"/>
          </w:tcPr>
          <w:p w14:paraId="633DDAB3" w14:textId="2FE452BD" w:rsidR="00AB508D" w:rsidRPr="00C430F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r>
      <w:tr w:rsidR="00AB508D" w:rsidRPr="009A5185" w14:paraId="08770FDA" w14:textId="77777777" w:rsidTr="004D1420">
        <w:trPr>
          <w:trHeight w:val="288"/>
          <w:jc w:val="center"/>
        </w:trPr>
        <w:tc>
          <w:tcPr>
            <w:tcW w:w="2766" w:type="dxa"/>
            <w:shd w:val="clear" w:color="auto" w:fill="D9D9D9" w:themeFill="background1" w:themeFillShade="D9"/>
          </w:tcPr>
          <w:p w14:paraId="196F6A26" w14:textId="0D5A720A" w:rsidR="00AB508D" w:rsidRPr="003E70D3" w:rsidRDefault="00AB508D" w:rsidP="00AB508D">
            <w:pPr>
              <w:spacing w:before="120" w:after="120"/>
              <w:rPr>
                <w:rFonts w:cs="Arial"/>
              </w:rPr>
            </w:pPr>
            <w:r>
              <w:rPr>
                <w:rFonts w:cs="Arial"/>
                <w:b/>
              </w:rPr>
              <w:t>6</w:t>
            </w:r>
            <w:r w:rsidR="007209E4">
              <w:rPr>
                <w:rFonts w:cs="Arial"/>
                <w:b/>
              </w:rPr>
              <w:t>C</w:t>
            </w:r>
            <w:r>
              <w:rPr>
                <w:rFonts w:cs="Arial"/>
                <w:b/>
              </w:rPr>
              <w:t xml:space="preserve"> </w:t>
            </w:r>
            <w:r>
              <w:rPr>
                <w:rFonts w:cs="Arial"/>
              </w:rPr>
              <w:t>Hand Hygiene</w:t>
            </w:r>
          </w:p>
        </w:tc>
        <w:tc>
          <w:tcPr>
            <w:tcW w:w="3308" w:type="dxa"/>
            <w:vAlign w:val="center"/>
          </w:tcPr>
          <w:p w14:paraId="6247F55D" w14:textId="4F283B3B" w:rsidR="00AB508D" w:rsidRDefault="00AB508D" w:rsidP="00AB508D">
            <w:pPr>
              <w:jc w:val="center"/>
              <w:rPr>
                <w:rFonts w:cs="Arial"/>
              </w:rPr>
            </w:pPr>
            <w:r w:rsidRPr="000C6DE1">
              <w:rPr>
                <w:rFonts w:cstheme="minorHAnsi"/>
              </w:rPr>
              <w:t>N/A</w:t>
            </w:r>
          </w:p>
        </w:tc>
        <w:tc>
          <w:tcPr>
            <w:tcW w:w="3281" w:type="dxa"/>
            <w:vAlign w:val="center"/>
          </w:tcPr>
          <w:p w14:paraId="7D9CEE83" w14:textId="55752119" w:rsidR="00AB508D" w:rsidRPr="00C430FD" w:rsidRDefault="00AB508D" w:rsidP="00AB508D">
            <w:pPr>
              <w:jc w:val="center"/>
              <w:rPr>
                <w:rFonts w:cs="Arial"/>
              </w:rPr>
            </w:pPr>
            <w:r w:rsidRPr="000C6DE1">
              <w:rPr>
                <w:rFonts w:cstheme="minorHAnsi"/>
              </w:rPr>
              <w:t>N/A</w:t>
            </w:r>
          </w:p>
        </w:tc>
      </w:tr>
      <w:tr w:rsidR="00041D8C" w:rsidRPr="009A5185" w14:paraId="71EB02CC" w14:textId="77777777" w:rsidTr="004D1420">
        <w:trPr>
          <w:trHeight w:val="432"/>
          <w:jc w:val="center"/>
        </w:trPr>
        <w:tc>
          <w:tcPr>
            <w:tcW w:w="2766" w:type="dxa"/>
            <w:vMerge w:val="restart"/>
            <w:shd w:val="clear" w:color="auto" w:fill="D9D9D9" w:themeFill="background1" w:themeFillShade="D9"/>
          </w:tcPr>
          <w:p w14:paraId="66C6D4AE" w14:textId="5C64C52B" w:rsidR="00041D8C" w:rsidRDefault="00041D8C" w:rsidP="00AB508D">
            <w:pPr>
              <w:spacing w:before="120" w:after="120"/>
              <w:rPr>
                <w:rFonts w:cs="Arial"/>
                <w:b/>
              </w:rPr>
            </w:pPr>
            <w:r>
              <w:rPr>
                <w:rFonts w:cs="Arial"/>
                <w:b/>
              </w:rPr>
              <w:t>6</w:t>
            </w:r>
            <w:r w:rsidR="007209E4">
              <w:rPr>
                <w:rFonts w:cs="Arial"/>
                <w:b/>
              </w:rPr>
              <w:t>D</w:t>
            </w:r>
            <w:r>
              <w:rPr>
                <w:rFonts w:cs="Arial"/>
                <w:b/>
              </w:rPr>
              <w:t xml:space="preserve"> </w:t>
            </w:r>
            <w:r w:rsidRPr="004D1420">
              <w:rPr>
                <w:rFonts w:cs="Arial"/>
                <w:bCs/>
              </w:rPr>
              <w:t>Diagnostic Excellence</w:t>
            </w:r>
            <w:r>
              <w:rPr>
                <w:rFonts w:cs="Arial"/>
                <w:b/>
              </w:rPr>
              <w:t xml:space="preserve"> </w:t>
            </w:r>
          </w:p>
        </w:tc>
        <w:tc>
          <w:tcPr>
            <w:tcW w:w="3308" w:type="dxa"/>
            <w:vAlign w:val="center"/>
          </w:tcPr>
          <w:p w14:paraId="22DCFED4" w14:textId="77777777" w:rsidR="002D1C99" w:rsidRDefault="002D1C99" w:rsidP="00AB508D">
            <w:pPr>
              <w:jc w:val="center"/>
              <w:rPr>
                <w:rFonts w:cstheme="minorHAnsi"/>
              </w:rPr>
            </w:pPr>
            <w:r w:rsidRPr="002D1C99">
              <w:rPr>
                <w:rFonts w:cstheme="minorHAnsi"/>
              </w:rPr>
              <w:t xml:space="preserve">CEO Commitment to Diagnostic Excellence, Patient Engagement, Risk Assessment and Mitigation, Convening a Multidisciplinary Team Focused on Diagnostic Excellence, Training and Education: </w:t>
            </w:r>
          </w:p>
          <w:p w14:paraId="74D9FAF0" w14:textId="560D0E6C" w:rsidR="00041D8C" w:rsidRPr="000C6DE1" w:rsidRDefault="002D1C99" w:rsidP="00AB508D">
            <w:pPr>
              <w:jc w:val="center"/>
              <w:rPr>
                <w:rFonts w:cstheme="minorHAnsi"/>
              </w:rPr>
            </w:pPr>
            <w:r w:rsidRPr="002D1C99">
              <w:rPr>
                <w:rFonts w:cstheme="minorHAnsi"/>
              </w:rPr>
              <w:t>N/A</w:t>
            </w:r>
          </w:p>
        </w:tc>
        <w:tc>
          <w:tcPr>
            <w:tcW w:w="3281" w:type="dxa"/>
            <w:vAlign w:val="center"/>
          </w:tcPr>
          <w:p w14:paraId="24EEC945" w14:textId="77777777" w:rsidR="002D1C99" w:rsidRDefault="002D1C99" w:rsidP="00041D8C">
            <w:pPr>
              <w:jc w:val="center"/>
              <w:rPr>
                <w:rFonts w:cstheme="minorHAnsi"/>
              </w:rPr>
            </w:pPr>
            <w:r w:rsidRPr="002D1C99">
              <w:rPr>
                <w:rFonts w:cstheme="minorHAnsi"/>
              </w:rPr>
              <w:t xml:space="preserve">CEO Commitment to Diagnostic Excellence, Patient Engagement, Risk Assessment and Mitigation, Convening a Multidisciplinary Team Focused on Diagnostic Excellence, Training and Education: </w:t>
            </w:r>
          </w:p>
          <w:p w14:paraId="697CC052" w14:textId="32F90748" w:rsidR="00041D8C" w:rsidRPr="000C6DE1" w:rsidRDefault="002D1C99" w:rsidP="00041D8C">
            <w:pPr>
              <w:jc w:val="center"/>
              <w:rPr>
                <w:rFonts w:cstheme="minorHAnsi"/>
              </w:rPr>
            </w:pPr>
            <w:r w:rsidRPr="002D1C99">
              <w:rPr>
                <w:rFonts w:cstheme="minorHAnsi"/>
              </w:rPr>
              <w:t>N/A</w:t>
            </w:r>
          </w:p>
        </w:tc>
      </w:tr>
      <w:tr w:rsidR="00041D8C" w:rsidRPr="009A5185" w14:paraId="0FDAB626" w14:textId="77777777" w:rsidTr="004D1420">
        <w:trPr>
          <w:trHeight w:val="864"/>
          <w:jc w:val="center"/>
        </w:trPr>
        <w:tc>
          <w:tcPr>
            <w:tcW w:w="2766" w:type="dxa"/>
            <w:vMerge/>
            <w:shd w:val="clear" w:color="auto" w:fill="D9D9D9" w:themeFill="background1" w:themeFillShade="D9"/>
          </w:tcPr>
          <w:p w14:paraId="3494306E" w14:textId="77777777" w:rsidR="00041D8C" w:rsidRDefault="00041D8C" w:rsidP="00AB508D">
            <w:pPr>
              <w:spacing w:before="120" w:after="120"/>
              <w:rPr>
                <w:rFonts w:cs="Arial"/>
                <w:b/>
              </w:rPr>
            </w:pPr>
          </w:p>
        </w:tc>
        <w:tc>
          <w:tcPr>
            <w:tcW w:w="3308" w:type="dxa"/>
            <w:vAlign w:val="center"/>
          </w:tcPr>
          <w:p w14:paraId="22C0C44F" w14:textId="7240242F" w:rsidR="00041D8C" w:rsidRDefault="00041D8C" w:rsidP="00041D8C">
            <w:pPr>
              <w:jc w:val="center"/>
              <w:rPr>
                <w:rFonts w:cstheme="minorHAnsi"/>
              </w:rPr>
            </w:pPr>
            <w:r>
              <w:rPr>
                <w:rFonts w:cstheme="minorHAnsi"/>
              </w:rPr>
              <w:t>Closing the Loop</w:t>
            </w:r>
            <w:r w:rsidR="008D61EB">
              <w:rPr>
                <w:rFonts w:cstheme="minorHAnsi"/>
              </w:rPr>
              <w:t xml:space="preserve"> on Cancer Diagnosis</w:t>
            </w:r>
            <w:r>
              <w:rPr>
                <w:rFonts w:cstheme="minorHAnsi"/>
              </w:rPr>
              <w:t>:</w:t>
            </w:r>
          </w:p>
          <w:p w14:paraId="3412C9B3" w14:textId="599DA183" w:rsidR="00041D8C" w:rsidRDefault="00041D8C" w:rsidP="00AB508D">
            <w:pPr>
              <w:jc w:val="center"/>
              <w:rPr>
                <w:rFonts w:cstheme="minorHAnsi"/>
              </w:rPr>
            </w:pPr>
            <w:r w:rsidRPr="000C6DE1">
              <w:rPr>
                <w:rFonts w:cstheme="minorHAnsi"/>
              </w:rPr>
              <w:t xml:space="preserve">12 months ending </w:t>
            </w:r>
            <w:r>
              <w:rPr>
                <w:rFonts w:cstheme="minorHAnsi"/>
              </w:rPr>
              <w:t>12/31/202</w:t>
            </w:r>
            <w:r w:rsidR="00B22484">
              <w:rPr>
                <w:rFonts w:cstheme="minorHAnsi"/>
              </w:rPr>
              <w:t>4</w:t>
            </w:r>
          </w:p>
        </w:tc>
        <w:tc>
          <w:tcPr>
            <w:tcW w:w="3281" w:type="dxa"/>
            <w:vAlign w:val="center"/>
          </w:tcPr>
          <w:p w14:paraId="56473C95" w14:textId="6CB79B2C" w:rsidR="00041D8C" w:rsidRDefault="00041D8C" w:rsidP="00041D8C">
            <w:pPr>
              <w:jc w:val="center"/>
              <w:rPr>
                <w:rFonts w:cstheme="minorHAnsi"/>
              </w:rPr>
            </w:pPr>
            <w:r>
              <w:rPr>
                <w:rFonts w:cstheme="minorHAnsi"/>
              </w:rPr>
              <w:t>Closing the Loop</w:t>
            </w:r>
            <w:r w:rsidR="008D61EB">
              <w:rPr>
                <w:rFonts w:cstheme="minorHAnsi"/>
              </w:rPr>
              <w:t xml:space="preserve"> on Cancer Diagnosis</w:t>
            </w:r>
            <w:r>
              <w:rPr>
                <w:rFonts w:cstheme="minorHAnsi"/>
              </w:rPr>
              <w:t>:</w:t>
            </w:r>
          </w:p>
          <w:p w14:paraId="4FD0946B" w14:textId="4AF623E4" w:rsidR="00041D8C" w:rsidRDefault="00041D8C" w:rsidP="00041D8C">
            <w:pPr>
              <w:jc w:val="center"/>
              <w:rPr>
                <w:rFonts w:cstheme="minorHAnsi"/>
              </w:rPr>
            </w:pPr>
            <w:r w:rsidRPr="000C6DE1">
              <w:rPr>
                <w:rFonts w:cstheme="minorHAnsi"/>
              </w:rPr>
              <w:t>12 months ending 06/30/202</w:t>
            </w:r>
            <w:r w:rsidR="00B22484">
              <w:rPr>
                <w:rFonts w:cstheme="minorHAnsi"/>
              </w:rPr>
              <w:t>5</w:t>
            </w:r>
          </w:p>
        </w:tc>
      </w:tr>
      <w:tr w:rsidR="002D1C99" w:rsidRPr="009A5185" w14:paraId="2CE201BC"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6DAAF2" w14:textId="68E2A561" w:rsidR="002D1C99" w:rsidRPr="009A5185" w:rsidRDefault="002D1C99" w:rsidP="00AB508D">
            <w:pPr>
              <w:tabs>
                <w:tab w:val="left" w:pos="1485"/>
              </w:tabs>
              <w:spacing w:before="120" w:after="120"/>
              <w:rPr>
                <w:rFonts w:cs="Arial"/>
                <w:b/>
              </w:rPr>
            </w:pPr>
            <w:r>
              <w:rPr>
                <w:rFonts w:cs="Arial"/>
                <w:b/>
              </w:rPr>
              <w:t xml:space="preserve">6E </w:t>
            </w:r>
            <w:r w:rsidR="00446607" w:rsidRPr="00730DD6">
              <w:rPr>
                <w:rFonts w:cs="Arial"/>
                <w:bCs/>
              </w:rPr>
              <w:t>Hospital Boarding in the</w:t>
            </w:r>
            <w:r w:rsidR="00446607">
              <w:rPr>
                <w:rFonts w:cs="Arial"/>
                <w:b/>
              </w:rPr>
              <w:t xml:space="preserve"> </w:t>
            </w:r>
            <w:r w:rsidR="00303A23" w:rsidRPr="00701DF2">
              <w:rPr>
                <w:rFonts w:cs="Arial"/>
                <w:bCs/>
              </w:rPr>
              <w:t>Emergency Department (ED)</w:t>
            </w:r>
          </w:p>
        </w:tc>
        <w:tc>
          <w:tcPr>
            <w:tcW w:w="3308" w:type="dxa"/>
            <w:tcBorders>
              <w:top w:val="single" w:sz="4" w:space="0" w:color="auto"/>
              <w:left w:val="single" w:sz="4" w:space="0" w:color="auto"/>
              <w:bottom w:val="single" w:sz="4" w:space="0" w:color="auto"/>
            </w:tcBorders>
            <w:vAlign w:val="center"/>
          </w:tcPr>
          <w:p w14:paraId="4C43DABC" w14:textId="1108C00E" w:rsidR="002D1C99" w:rsidRPr="000C6DE1" w:rsidRDefault="00303A23" w:rsidP="00AB508D">
            <w:pPr>
              <w:jc w:val="center"/>
              <w:rPr>
                <w:rFonts w:cstheme="minorHAnsi"/>
              </w:rPr>
            </w:pPr>
            <w:r w:rsidRPr="00303A23">
              <w:rPr>
                <w:rFonts w:cstheme="minorHAnsi"/>
              </w:rPr>
              <w:t>12 months ending 12/31/2024</w:t>
            </w:r>
          </w:p>
        </w:tc>
        <w:tc>
          <w:tcPr>
            <w:tcW w:w="3281" w:type="dxa"/>
            <w:tcBorders>
              <w:top w:val="single" w:sz="4" w:space="0" w:color="auto"/>
              <w:left w:val="single" w:sz="4" w:space="0" w:color="auto"/>
              <w:bottom w:val="single" w:sz="4" w:space="0" w:color="auto"/>
            </w:tcBorders>
            <w:vAlign w:val="center"/>
          </w:tcPr>
          <w:p w14:paraId="622B2973" w14:textId="3709BAAA" w:rsidR="002D1C99" w:rsidRPr="000C6DE1" w:rsidRDefault="00303A23" w:rsidP="00AB508D">
            <w:pPr>
              <w:jc w:val="center"/>
              <w:rPr>
                <w:rFonts w:cstheme="minorHAnsi"/>
              </w:rPr>
            </w:pPr>
            <w:r w:rsidRPr="00303A23">
              <w:rPr>
                <w:rFonts w:cstheme="minorHAnsi"/>
              </w:rPr>
              <w:t>12 months ending 06/30/2025</w:t>
            </w:r>
          </w:p>
        </w:tc>
      </w:tr>
      <w:tr w:rsidR="00AB508D" w:rsidRPr="009A5185" w14:paraId="1FB48B98"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A7E633" w14:textId="075B5354" w:rsidR="00AB508D" w:rsidRPr="009A5185" w:rsidRDefault="00AB508D" w:rsidP="00AB508D">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3308" w:type="dxa"/>
            <w:tcBorders>
              <w:top w:val="single" w:sz="4" w:space="0" w:color="auto"/>
              <w:left w:val="single" w:sz="4" w:space="0" w:color="auto"/>
              <w:bottom w:val="single" w:sz="4" w:space="0" w:color="auto"/>
            </w:tcBorders>
            <w:vAlign w:val="center"/>
          </w:tcPr>
          <w:p w14:paraId="763721B8" w14:textId="43596410" w:rsidR="00AB508D" w:rsidRPr="009A5185" w:rsidRDefault="00AB508D" w:rsidP="00AB508D">
            <w:pPr>
              <w:jc w:val="center"/>
              <w:rPr>
                <w:rFonts w:cs="Arial"/>
              </w:rPr>
            </w:pPr>
            <w:r w:rsidRPr="000C6DE1">
              <w:rPr>
                <w:rFonts w:cstheme="minorHAnsi"/>
              </w:rPr>
              <w:t>N/A</w:t>
            </w:r>
          </w:p>
        </w:tc>
        <w:tc>
          <w:tcPr>
            <w:tcW w:w="3281" w:type="dxa"/>
            <w:tcBorders>
              <w:top w:val="single" w:sz="4" w:space="0" w:color="auto"/>
              <w:left w:val="single" w:sz="4" w:space="0" w:color="auto"/>
              <w:bottom w:val="single" w:sz="4" w:space="0" w:color="auto"/>
            </w:tcBorders>
            <w:vAlign w:val="center"/>
          </w:tcPr>
          <w:p w14:paraId="3C157EF7" w14:textId="57608D0F" w:rsidR="00AB508D" w:rsidRPr="00C430FD" w:rsidRDefault="00AB508D" w:rsidP="00AB508D">
            <w:pPr>
              <w:jc w:val="center"/>
              <w:rPr>
                <w:rFonts w:cs="Arial"/>
              </w:rPr>
            </w:pPr>
            <w:r w:rsidRPr="000C6DE1">
              <w:rPr>
                <w:rFonts w:cstheme="minorHAnsi"/>
              </w:rPr>
              <w:t>N/A</w:t>
            </w:r>
          </w:p>
        </w:tc>
      </w:tr>
      <w:tr w:rsidR="00AB508D" w:rsidRPr="009A5185" w14:paraId="52D340AF" w14:textId="77777777" w:rsidTr="004D1420">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5C1318" w14:textId="5AF7CE21" w:rsidR="00AB508D" w:rsidRPr="009A5185" w:rsidRDefault="00AB508D" w:rsidP="00AB508D">
            <w:pPr>
              <w:spacing w:before="120" w:after="120"/>
              <w:rPr>
                <w:rFonts w:cs="Arial"/>
              </w:rPr>
            </w:pPr>
            <w:r w:rsidRPr="009A5185">
              <w:rPr>
                <w:rFonts w:cs="Arial"/>
                <w:b/>
              </w:rPr>
              <w:t>7B</w:t>
            </w:r>
            <w:r w:rsidRPr="009A5185">
              <w:rPr>
                <w:rFonts w:cs="Arial"/>
              </w:rPr>
              <w:t xml:space="preserve"> Healthcare-Associated Infections</w:t>
            </w:r>
            <w:r>
              <w:rPr>
                <w:rFonts w:cs="Arial"/>
              </w:rPr>
              <w:t>**</w:t>
            </w:r>
            <w:r w:rsidRPr="009A5185">
              <w:rPr>
                <w:rFonts w:cs="Arial"/>
              </w:rPr>
              <w:t xml:space="preserve"> </w:t>
            </w:r>
          </w:p>
        </w:tc>
        <w:tc>
          <w:tcPr>
            <w:tcW w:w="3308" w:type="dxa"/>
            <w:tcBorders>
              <w:top w:val="single" w:sz="4" w:space="0" w:color="auto"/>
              <w:left w:val="single" w:sz="4" w:space="0" w:color="auto"/>
              <w:bottom w:val="single" w:sz="4" w:space="0" w:color="auto"/>
            </w:tcBorders>
            <w:vAlign w:val="center"/>
          </w:tcPr>
          <w:p w14:paraId="23465032" w14:textId="77777777" w:rsidR="00AB508D" w:rsidRDefault="00AB508D" w:rsidP="00AB508D">
            <w:pPr>
              <w:contextualSpacing/>
              <w:jc w:val="center"/>
              <w:rPr>
                <w:rFonts w:cstheme="minorHAnsi"/>
              </w:rPr>
            </w:pPr>
            <w:r w:rsidRPr="005B2F66">
              <w:rPr>
                <w:rFonts w:cstheme="minorHAnsi"/>
              </w:rPr>
              <w:t xml:space="preserve">June and August Data Downloads: </w:t>
            </w:r>
          </w:p>
          <w:p w14:paraId="2355677F" w14:textId="6E7DDBD4" w:rsidR="00AB508D" w:rsidRPr="009A5185" w:rsidRDefault="00AB508D" w:rsidP="00AB508D">
            <w:pPr>
              <w:jc w:val="center"/>
              <w:rPr>
                <w:rFonts w:cs="Arial"/>
              </w:rPr>
            </w:pPr>
            <w:r w:rsidRPr="005B2F66">
              <w:t>01/01/202</w:t>
            </w:r>
            <w:r w:rsidR="00303A23">
              <w:t>4</w:t>
            </w:r>
            <w:r w:rsidRPr="005B2F66">
              <w:t xml:space="preserve"> – 12/31/202</w:t>
            </w:r>
            <w:r w:rsidR="00303A23">
              <w:t>4</w:t>
            </w:r>
          </w:p>
        </w:tc>
        <w:tc>
          <w:tcPr>
            <w:tcW w:w="3281" w:type="dxa"/>
            <w:tcBorders>
              <w:top w:val="single" w:sz="4" w:space="0" w:color="auto"/>
              <w:left w:val="single" w:sz="4" w:space="0" w:color="auto"/>
              <w:bottom w:val="single" w:sz="4" w:space="0" w:color="auto"/>
            </w:tcBorders>
            <w:vAlign w:val="center"/>
          </w:tcPr>
          <w:p w14:paraId="5B92D235" w14:textId="77777777" w:rsidR="00AB508D" w:rsidRDefault="00AB508D" w:rsidP="00AB508D">
            <w:pPr>
              <w:contextualSpacing/>
              <w:jc w:val="center"/>
            </w:pPr>
            <w:r>
              <w:t xml:space="preserve">October and December Data Downloads: </w:t>
            </w:r>
          </w:p>
          <w:p w14:paraId="1E703CA5" w14:textId="749E9DAA" w:rsidR="00AB508D" w:rsidRPr="009A5185" w:rsidRDefault="00AB508D" w:rsidP="00AB508D">
            <w:pPr>
              <w:jc w:val="center"/>
              <w:rPr>
                <w:rFonts w:cs="Arial"/>
              </w:rPr>
            </w:pPr>
            <w:r>
              <w:t>07/01/202</w:t>
            </w:r>
            <w:r w:rsidR="00303A23">
              <w:t>4</w:t>
            </w:r>
            <w:r>
              <w:t xml:space="preserve"> – 06/30/202</w:t>
            </w:r>
            <w:r w:rsidR="00303A23">
              <w:t>5</w:t>
            </w:r>
          </w:p>
        </w:tc>
      </w:tr>
      <w:tr w:rsidR="00AB508D" w:rsidRPr="009A5185" w14:paraId="31338B26" w14:textId="77777777" w:rsidTr="004D1420">
        <w:trPr>
          <w:trHeight w:val="288"/>
          <w:jc w:val="center"/>
        </w:trPr>
        <w:tc>
          <w:tcPr>
            <w:tcW w:w="2766" w:type="dxa"/>
            <w:shd w:val="clear" w:color="auto" w:fill="D9D9D9" w:themeFill="background1" w:themeFillShade="D9"/>
          </w:tcPr>
          <w:p w14:paraId="1A0EE818" w14:textId="422B13F8" w:rsidR="00AB508D" w:rsidRPr="009A5185" w:rsidRDefault="00AB508D" w:rsidP="00AB508D">
            <w:pPr>
              <w:spacing w:before="120" w:after="120"/>
              <w:rPr>
                <w:rFonts w:cs="Arial"/>
                <w:b/>
              </w:rPr>
            </w:pPr>
            <w:r>
              <w:rPr>
                <w:rFonts w:cs="Arial"/>
                <w:b/>
              </w:rPr>
              <w:lastRenderedPageBreak/>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3308" w:type="dxa"/>
            <w:vAlign w:val="center"/>
          </w:tcPr>
          <w:p w14:paraId="48EA94DE" w14:textId="4B5DF397" w:rsidR="00AB508D" w:rsidRPr="009A5185" w:rsidRDefault="00AB508D" w:rsidP="00AB508D">
            <w:pPr>
              <w:jc w:val="center"/>
              <w:rPr>
                <w:rFonts w:cs="Arial"/>
              </w:rPr>
            </w:pPr>
            <w:r w:rsidRPr="0066410F">
              <w:rPr>
                <w:rFonts w:cstheme="minorHAnsi"/>
              </w:rPr>
              <w:t>Latest 12 months prior to Survey submission</w:t>
            </w:r>
          </w:p>
        </w:tc>
        <w:tc>
          <w:tcPr>
            <w:tcW w:w="3281" w:type="dxa"/>
            <w:vAlign w:val="center"/>
          </w:tcPr>
          <w:p w14:paraId="6A5DF2AB" w14:textId="0FF2EB1E" w:rsidR="00AB508D" w:rsidRPr="009A5185" w:rsidRDefault="00AB508D" w:rsidP="00AB508D">
            <w:pPr>
              <w:jc w:val="center"/>
              <w:rPr>
                <w:rFonts w:cs="Arial"/>
              </w:rPr>
            </w:pPr>
            <w:r w:rsidRPr="0066410F">
              <w:rPr>
                <w:rFonts w:cstheme="minorHAnsi"/>
              </w:rPr>
              <w:t>Latest 12 months prior to Survey submission</w:t>
            </w:r>
          </w:p>
        </w:tc>
      </w:tr>
      <w:tr w:rsidR="00AB508D" w:rsidRPr="009A5185" w14:paraId="0CD8E286" w14:textId="77777777" w:rsidTr="004D1420">
        <w:trPr>
          <w:trHeight w:val="288"/>
          <w:jc w:val="center"/>
        </w:trPr>
        <w:tc>
          <w:tcPr>
            <w:tcW w:w="2766" w:type="dxa"/>
            <w:shd w:val="clear" w:color="auto" w:fill="D9D9D9" w:themeFill="background1" w:themeFillShade="D9"/>
          </w:tcPr>
          <w:p w14:paraId="216E0267" w14:textId="753294F8" w:rsidR="00AB508D" w:rsidRPr="009A5185" w:rsidRDefault="00AB508D" w:rsidP="00AB508D">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3308" w:type="dxa"/>
            <w:vAlign w:val="center"/>
          </w:tcPr>
          <w:p w14:paraId="145EFBD8" w14:textId="689CE4FC"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2F0B64">
              <w:rPr>
                <w:rFonts w:cstheme="minorHAnsi"/>
              </w:rPr>
              <w:t>4</w:t>
            </w:r>
          </w:p>
        </w:tc>
        <w:tc>
          <w:tcPr>
            <w:tcW w:w="3281" w:type="dxa"/>
            <w:vAlign w:val="center"/>
          </w:tcPr>
          <w:p w14:paraId="1AF03974" w14:textId="3498B975" w:rsidR="00AB508D" w:rsidRPr="007A7038" w:rsidRDefault="00AB508D" w:rsidP="00AB508D">
            <w:pPr>
              <w:jc w:val="center"/>
              <w:rPr>
                <w:rFonts w:cs="Arial"/>
              </w:rPr>
            </w:pPr>
            <w:r w:rsidRPr="000C6DE1">
              <w:rPr>
                <w:rFonts w:cstheme="minorHAnsi"/>
              </w:rPr>
              <w:t>12 months ending 06/30/202</w:t>
            </w:r>
            <w:r w:rsidR="002F0B64">
              <w:rPr>
                <w:rFonts w:cstheme="minorHAnsi"/>
              </w:rPr>
              <w:t>5</w:t>
            </w:r>
          </w:p>
        </w:tc>
      </w:tr>
      <w:tr w:rsidR="00AB508D" w:rsidRPr="009A5185" w14:paraId="0C03AA67" w14:textId="77777777" w:rsidTr="004D1420">
        <w:trPr>
          <w:trHeight w:val="20"/>
          <w:jc w:val="center"/>
        </w:trPr>
        <w:tc>
          <w:tcPr>
            <w:tcW w:w="2766" w:type="dxa"/>
            <w:shd w:val="clear" w:color="auto" w:fill="D9D9D9" w:themeFill="background1" w:themeFillShade="D9"/>
          </w:tcPr>
          <w:p w14:paraId="7776D7D0" w14:textId="1231DBF4" w:rsidR="00AB508D" w:rsidRPr="00853E29" w:rsidRDefault="00AB508D" w:rsidP="00AB508D">
            <w:pPr>
              <w:spacing w:before="120" w:after="120"/>
              <w:rPr>
                <w:rFonts w:cs="Arial"/>
              </w:rPr>
            </w:pPr>
            <w:r>
              <w:rPr>
                <w:rFonts w:cs="Arial"/>
                <w:b/>
              </w:rPr>
              <w:t xml:space="preserve">9A </w:t>
            </w:r>
            <w:r>
              <w:rPr>
                <w:rFonts w:cs="Arial"/>
              </w:rPr>
              <w:t>Basic Outpatient Department Information</w:t>
            </w:r>
          </w:p>
        </w:tc>
        <w:tc>
          <w:tcPr>
            <w:tcW w:w="3308" w:type="dxa"/>
            <w:vAlign w:val="center"/>
          </w:tcPr>
          <w:p w14:paraId="25423C0D" w14:textId="1CDC0EAE"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2F0B64">
              <w:rPr>
                <w:rFonts w:cstheme="minorHAnsi"/>
              </w:rPr>
              <w:t>4</w:t>
            </w:r>
          </w:p>
        </w:tc>
        <w:tc>
          <w:tcPr>
            <w:tcW w:w="3281" w:type="dxa"/>
            <w:vAlign w:val="center"/>
          </w:tcPr>
          <w:p w14:paraId="7906915E" w14:textId="3B6056B2" w:rsidR="00AB508D" w:rsidRPr="007A7038" w:rsidRDefault="00AB508D" w:rsidP="00AB508D">
            <w:pPr>
              <w:jc w:val="center"/>
              <w:rPr>
                <w:rFonts w:cs="Arial"/>
              </w:rPr>
            </w:pPr>
            <w:r w:rsidRPr="000C6DE1">
              <w:rPr>
                <w:rFonts w:cstheme="minorHAnsi"/>
              </w:rPr>
              <w:t>12 months ending 06/30/202</w:t>
            </w:r>
            <w:r w:rsidR="002F0B64">
              <w:rPr>
                <w:rFonts w:cstheme="minorHAnsi"/>
              </w:rPr>
              <w:t>5</w:t>
            </w:r>
          </w:p>
        </w:tc>
      </w:tr>
      <w:tr w:rsidR="00AB508D" w:rsidRPr="009A5185" w14:paraId="62A07BB4" w14:textId="77777777" w:rsidTr="004D1420">
        <w:trPr>
          <w:trHeight w:val="144"/>
          <w:jc w:val="center"/>
        </w:trPr>
        <w:tc>
          <w:tcPr>
            <w:tcW w:w="2766" w:type="dxa"/>
            <w:shd w:val="clear" w:color="auto" w:fill="D9D9D9" w:themeFill="background1" w:themeFillShade="D9"/>
          </w:tcPr>
          <w:p w14:paraId="03ACF096" w14:textId="5BE6F0C5" w:rsidR="00AB508D" w:rsidRPr="00853E29" w:rsidRDefault="00AB508D" w:rsidP="00AB508D">
            <w:pPr>
              <w:spacing w:before="120" w:after="120"/>
              <w:rPr>
                <w:rFonts w:cs="Arial"/>
              </w:rPr>
            </w:pPr>
            <w:r>
              <w:rPr>
                <w:rFonts w:cs="Arial"/>
                <w:b/>
              </w:rPr>
              <w:t xml:space="preserve">9B </w:t>
            </w:r>
            <w:r>
              <w:rPr>
                <w:rFonts w:cs="Arial"/>
              </w:rPr>
              <w:t>Medical, Surgical, and Clinical Staff</w:t>
            </w:r>
          </w:p>
        </w:tc>
        <w:tc>
          <w:tcPr>
            <w:tcW w:w="3308" w:type="dxa"/>
            <w:vAlign w:val="center"/>
          </w:tcPr>
          <w:p w14:paraId="1C9662B1" w14:textId="45AFAC67"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5054DC9E" w14:textId="7F75C867" w:rsidR="00AB508D" w:rsidRPr="007A7038" w:rsidRDefault="00AB508D" w:rsidP="00AB508D">
            <w:pPr>
              <w:jc w:val="center"/>
              <w:rPr>
                <w:rFonts w:cs="Arial"/>
              </w:rPr>
            </w:pPr>
            <w:r w:rsidRPr="000C6DE1">
              <w:rPr>
                <w:rFonts w:cstheme="minorHAnsi"/>
              </w:rPr>
              <w:t>Latest 3 months prior to Survey submission</w:t>
            </w:r>
          </w:p>
        </w:tc>
      </w:tr>
      <w:tr w:rsidR="00C66B1C" w:rsidRPr="009A5185" w14:paraId="5ECEFF32" w14:textId="77777777" w:rsidTr="004D1420">
        <w:trPr>
          <w:jc w:val="center"/>
        </w:trPr>
        <w:tc>
          <w:tcPr>
            <w:tcW w:w="2766" w:type="dxa"/>
            <w:shd w:val="clear" w:color="auto" w:fill="D9D9D9" w:themeFill="background1" w:themeFillShade="D9"/>
          </w:tcPr>
          <w:p w14:paraId="41B68E38" w14:textId="64960137" w:rsidR="00C66B1C" w:rsidRPr="009557B3" w:rsidRDefault="00C66B1C" w:rsidP="00490319">
            <w:pPr>
              <w:spacing w:before="120" w:after="120"/>
              <w:rPr>
                <w:rFonts w:cs="Arial"/>
              </w:rPr>
            </w:pPr>
            <w:r>
              <w:rPr>
                <w:rFonts w:cs="Arial"/>
                <w:b/>
              </w:rPr>
              <w:t xml:space="preserve">9C </w:t>
            </w:r>
            <w:r>
              <w:rPr>
                <w:rFonts w:cs="Arial"/>
              </w:rPr>
              <w:t>Volume of Procedures</w:t>
            </w:r>
          </w:p>
        </w:tc>
        <w:tc>
          <w:tcPr>
            <w:tcW w:w="6589" w:type="dxa"/>
            <w:gridSpan w:val="2"/>
            <w:vAlign w:val="center"/>
          </w:tcPr>
          <w:p w14:paraId="694D8AB4" w14:textId="3F124597" w:rsidR="00C66B1C" w:rsidRPr="007A7038" w:rsidRDefault="00C66B1C" w:rsidP="00490319">
            <w:pPr>
              <w:jc w:val="center"/>
              <w:rPr>
                <w:rFonts w:cs="Arial"/>
              </w:rPr>
            </w:pPr>
            <w:r w:rsidRPr="000C6DE1">
              <w:rPr>
                <w:rFonts w:cstheme="minorHAnsi"/>
              </w:rPr>
              <w:t xml:space="preserve">12 months ending </w:t>
            </w:r>
            <w:r>
              <w:rPr>
                <w:rFonts w:cstheme="minorHAnsi"/>
              </w:rPr>
              <w:t>12/31/202</w:t>
            </w:r>
            <w:r w:rsidR="002F0B64">
              <w:rPr>
                <w:rFonts w:cstheme="minorHAnsi"/>
              </w:rPr>
              <w:t>4</w:t>
            </w:r>
          </w:p>
        </w:tc>
      </w:tr>
      <w:tr w:rsidR="00AB508D" w:rsidRPr="009A5185" w14:paraId="0A652505" w14:textId="77777777" w:rsidTr="004D1420">
        <w:trPr>
          <w:trHeight w:val="845"/>
          <w:jc w:val="center"/>
        </w:trPr>
        <w:tc>
          <w:tcPr>
            <w:tcW w:w="2766" w:type="dxa"/>
            <w:vMerge w:val="restart"/>
            <w:shd w:val="clear" w:color="auto" w:fill="D9D9D9" w:themeFill="background1" w:themeFillShade="D9"/>
          </w:tcPr>
          <w:p w14:paraId="4620F8E8" w14:textId="217B3D15" w:rsidR="00AB508D" w:rsidRDefault="00AB508D" w:rsidP="00AB508D">
            <w:pPr>
              <w:spacing w:before="120" w:after="120"/>
              <w:rPr>
                <w:rFonts w:cs="Arial"/>
                <w:b/>
              </w:rPr>
            </w:pPr>
            <w:r>
              <w:rPr>
                <w:rFonts w:cs="Arial"/>
                <w:b/>
              </w:rPr>
              <w:t xml:space="preserve">9D </w:t>
            </w:r>
            <w:r>
              <w:rPr>
                <w:rFonts w:cs="Arial"/>
              </w:rPr>
              <w:t>Safety of Procedures***</w:t>
            </w:r>
          </w:p>
        </w:tc>
        <w:tc>
          <w:tcPr>
            <w:tcW w:w="3308" w:type="dxa"/>
            <w:vAlign w:val="center"/>
          </w:tcPr>
          <w:p w14:paraId="133EE40D" w14:textId="77777777" w:rsidR="00AB508D" w:rsidRPr="000C6DE1" w:rsidRDefault="00AB508D" w:rsidP="00AB508D">
            <w:pPr>
              <w:contextualSpacing/>
              <w:jc w:val="center"/>
              <w:rPr>
                <w:rFonts w:cstheme="minorHAnsi"/>
              </w:rPr>
            </w:pPr>
            <w:r w:rsidRPr="000C6DE1">
              <w:rPr>
                <w:rFonts w:cstheme="minorHAnsi"/>
              </w:rPr>
              <w:t>Patient Follow-up:</w:t>
            </w:r>
          </w:p>
          <w:p w14:paraId="79F9AAA7" w14:textId="3E919240" w:rsidR="00AB508D" w:rsidRDefault="00AB508D" w:rsidP="00AB508D">
            <w:pPr>
              <w:jc w:val="center"/>
              <w:rPr>
                <w:rFonts w:cs="Arial"/>
              </w:rPr>
            </w:pPr>
            <w:r w:rsidRPr="00AA1E71">
              <w:rPr>
                <w:rFonts w:cstheme="minorHAnsi"/>
              </w:rPr>
              <w:t xml:space="preserve">Latest </w:t>
            </w:r>
            <w:r>
              <w:rPr>
                <w:rFonts w:cstheme="minorHAnsi"/>
              </w:rPr>
              <w:t>24</w:t>
            </w:r>
            <w:r w:rsidRPr="00AA1E71">
              <w:rPr>
                <w:rFonts w:cstheme="minorHAnsi"/>
              </w:rPr>
              <w:t xml:space="preserve"> months prior to Survey submission</w:t>
            </w:r>
          </w:p>
        </w:tc>
        <w:tc>
          <w:tcPr>
            <w:tcW w:w="3281" w:type="dxa"/>
            <w:vAlign w:val="center"/>
          </w:tcPr>
          <w:p w14:paraId="2B9DF158" w14:textId="77777777" w:rsidR="00AB508D" w:rsidRPr="000C6DE1" w:rsidRDefault="00AB508D" w:rsidP="00AB508D">
            <w:pPr>
              <w:contextualSpacing/>
              <w:jc w:val="center"/>
              <w:rPr>
                <w:rFonts w:cstheme="minorHAnsi"/>
              </w:rPr>
            </w:pPr>
            <w:r w:rsidRPr="000C6DE1">
              <w:rPr>
                <w:rFonts w:cstheme="minorHAnsi"/>
              </w:rPr>
              <w:t>Patient Follow-up:</w:t>
            </w:r>
          </w:p>
          <w:p w14:paraId="7A14C8B8" w14:textId="1CD6BBBF" w:rsidR="00AB508D" w:rsidRPr="007A7038" w:rsidRDefault="00AB508D" w:rsidP="00AB508D">
            <w:pPr>
              <w:jc w:val="center"/>
              <w:rPr>
                <w:rFonts w:cs="Arial"/>
              </w:rPr>
            </w:pPr>
            <w:r w:rsidRPr="00AA1E71">
              <w:rPr>
                <w:rFonts w:cstheme="minorHAnsi"/>
              </w:rPr>
              <w:t xml:space="preserve">Latest </w:t>
            </w:r>
            <w:r>
              <w:rPr>
                <w:rFonts w:cstheme="minorHAnsi"/>
              </w:rPr>
              <w:t>24</w:t>
            </w:r>
            <w:r w:rsidRPr="00AA1E71">
              <w:rPr>
                <w:rFonts w:cstheme="minorHAnsi"/>
              </w:rPr>
              <w:t xml:space="preserve"> months prior to Survey submission</w:t>
            </w:r>
          </w:p>
        </w:tc>
      </w:tr>
      <w:tr w:rsidR="004705EA" w:rsidRPr="009A5185" w14:paraId="33AB6BBD" w14:textId="77777777" w:rsidTr="004D1420">
        <w:trPr>
          <w:trHeight w:val="881"/>
          <w:jc w:val="center"/>
        </w:trPr>
        <w:tc>
          <w:tcPr>
            <w:tcW w:w="2766" w:type="dxa"/>
            <w:vMerge/>
            <w:shd w:val="clear" w:color="auto" w:fill="D9D9D9" w:themeFill="background1" w:themeFillShade="D9"/>
          </w:tcPr>
          <w:p w14:paraId="63C87023" w14:textId="77777777" w:rsidR="004705EA" w:rsidRDefault="004705EA" w:rsidP="004705EA">
            <w:pPr>
              <w:spacing w:before="120" w:after="120"/>
              <w:rPr>
                <w:rFonts w:cs="Arial"/>
                <w:b/>
              </w:rPr>
            </w:pPr>
          </w:p>
        </w:tc>
        <w:tc>
          <w:tcPr>
            <w:tcW w:w="3308" w:type="dxa"/>
            <w:vAlign w:val="center"/>
          </w:tcPr>
          <w:p w14:paraId="1B17FEF4" w14:textId="3A00E0CA" w:rsidR="004705EA" w:rsidRDefault="004705EA" w:rsidP="004705EA">
            <w:pPr>
              <w:jc w:val="center"/>
              <w:rPr>
                <w:rFonts w:cstheme="minorHAnsi"/>
              </w:rPr>
            </w:pPr>
            <w:r>
              <w:rPr>
                <w:rFonts w:cstheme="minorHAnsi"/>
              </w:rPr>
              <w:t>Safe Surgery Checklist:</w:t>
            </w:r>
          </w:p>
          <w:p w14:paraId="1B82E1A8" w14:textId="1AF26B27" w:rsidR="004705EA"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c>
          <w:tcPr>
            <w:tcW w:w="3281" w:type="dxa"/>
            <w:vAlign w:val="center"/>
          </w:tcPr>
          <w:p w14:paraId="2DF08553" w14:textId="77777777" w:rsidR="004705EA" w:rsidRDefault="004705EA" w:rsidP="004705EA">
            <w:pPr>
              <w:jc w:val="center"/>
              <w:rPr>
                <w:rFonts w:cstheme="minorHAnsi"/>
              </w:rPr>
            </w:pPr>
            <w:r>
              <w:rPr>
                <w:rFonts w:cstheme="minorHAnsi"/>
              </w:rPr>
              <w:t>Safe Surgery Checklist:</w:t>
            </w:r>
          </w:p>
          <w:p w14:paraId="0717B5F0" w14:textId="610574D5" w:rsidR="004705EA" w:rsidRPr="007A7038"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r>
      <w:tr w:rsidR="00AB508D" w:rsidRPr="009A5185" w14:paraId="087971DC" w14:textId="77777777" w:rsidTr="004D1420">
        <w:trPr>
          <w:jc w:val="center"/>
        </w:trPr>
        <w:tc>
          <w:tcPr>
            <w:tcW w:w="2766" w:type="dxa"/>
            <w:shd w:val="clear" w:color="auto" w:fill="D9D9D9" w:themeFill="background1" w:themeFillShade="D9"/>
          </w:tcPr>
          <w:p w14:paraId="52510A4D" w14:textId="6F4DBA62" w:rsidR="00AB508D" w:rsidRPr="00853E29" w:rsidRDefault="00AB508D" w:rsidP="00AB508D">
            <w:pPr>
              <w:spacing w:before="120" w:after="120"/>
              <w:rPr>
                <w:rFonts w:cs="Arial"/>
              </w:rPr>
            </w:pPr>
            <w:r>
              <w:rPr>
                <w:rFonts w:cs="Arial"/>
                <w:b/>
              </w:rPr>
              <w:t xml:space="preserve">9E </w:t>
            </w:r>
            <w:r>
              <w:rPr>
                <w:rFonts w:cs="Arial"/>
              </w:rPr>
              <w:t>Medication Safety for Outpatient Procedures</w:t>
            </w:r>
          </w:p>
        </w:tc>
        <w:tc>
          <w:tcPr>
            <w:tcW w:w="3308" w:type="dxa"/>
            <w:vAlign w:val="center"/>
          </w:tcPr>
          <w:p w14:paraId="0A05013F" w14:textId="79641DD0" w:rsidR="00AB508D" w:rsidRDefault="00AB508D" w:rsidP="00AB508D">
            <w:pPr>
              <w:jc w:val="center"/>
              <w:rPr>
                <w:rFonts w:cs="Arial"/>
              </w:rPr>
            </w:pPr>
            <w:r w:rsidRPr="000C6DE1">
              <w:rPr>
                <w:rFonts w:cstheme="minorHAnsi"/>
              </w:rPr>
              <w:t xml:space="preserve">12 months ending </w:t>
            </w:r>
            <w:r>
              <w:rPr>
                <w:rFonts w:cstheme="minorHAnsi"/>
              </w:rPr>
              <w:t>12/31/202</w:t>
            </w:r>
            <w:r w:rsidR="00EA6532">
              <w:rPr>
                <w:rFonts w:cstheme="minorHAnsi"/>
              </w:rPr>
              <w:t>4</w:t>
            </w:r>
          </w:p>
        </w:tc>
        <w:tc>
          <w:tcPr>
            <w:tcW w:w="3281" w:type="dxa"/>
            <w:vAlign w:val="center"/>
          </w:tcPr>
          <w:p w14:paraId="7D0D761F" w14:textId="14CB1212" w:rsidR="00AB508D" w:rsidRPr="007A7038" w:rsidRDefault="00AB508D" w:rsidP="00AB508D">
            <w:pPr>
              <w:jc w:val="center"/>
              <w:rPr>
                <w:rFonts w:cs="Arial"/>
              </w:rPr>
            </w:pPr>
            <w:r w:rsidRPr="000C6DE1">
              <w:rPr>
                <w:rFonts w:cstheme="minorHAnsi"/>
              </w:rPr>
              <w:t>12 months ending 06/30/202</w:t>
            </w:r>
            <w:r w:rsidR="00EA6532">
              <w:rPr>
                <w:rFonts w:cstheme="minorHAnsi"/>
              </w:rPr>
              <w:t>5</w:t>
            </w:r>
          </w:p>
        </w:tc>
      </w:tr>
      <w:tr w:rsidR="00AB508D" w:rsidRPr="009A5185" w14:paraId="2C27D023" w14:textId="77777777" w:rsidTr="004D1420">
        <w:trPr>
          <w:trHeight w:val="539"/>
          <w:jc w:val="center"/>
        </w:trPr>
        <w:tc>
          <w:tcPr>
            <w:tcW w:w="2766" w:type="dxa"/>
            <w:shd w:val="clear" w:color="auto" w:fill="D9D9D9" w:themeFill="background1" w:themeFillShade="D9"/>
          </w:tcPr>
          <w:p w14:paraId="3611BC4B" w14:textId="6E8BF8BE" w:rsidR="00AB508D" w:rsidRPr="00853E29" w:rsidRDefault="00AB508D" w:rsidP="00AB508D">
            <w:pPr>
              <w:spacing w:before="120" w:after="120"/>
              <w:rPr>
                <w:rFonts w:cs="Arial"/>
              </w:rPr>
            </w:pPr>
            <w:r>
              <w:rPr>
                <w:rFonts w:cs="Arial"/>
                <w:b/>
              </w:rPr>
              <w:t xml:space="preserve">9F </w:t>
            </w:r>
            <w:r>
              <w:rPr>
                <w:rFonts w:cs="Arial"/>
              </w:rPr>
              <w:t>Patient Experience (OAS CAHPS)</w:t>
            </w:r>
          </w:p>
        </w:tc>
        <w:tc>
          <w:tcPr>
            <w:tcW w:w="3308" w:type="dxa"/>
            <w:vAlign w:val="center"/>
          </w:tcPr>
          <w:p w14:paraId="61716C00" w14:textId="0AD28730" w:rsidR="00AB508D" w:rsidRPr="009A5185" w:rsidRDefault="00AB508D" w:rsidP="00490319">
            <w:pPr>
              <w:jc w:val="center"/>
              <w:rPr>
                <w:rFonts w:cs="Arial"/>
              </w:rPr>
            </w:pPr>
            <w:r w:rsidRPr="0066410F">
              <w:rPr>
                <w:rFonts w:cstheme="minorHAnsi"/>
              </w:rPr>
              <w:t>Latest 12 months prior to Survey submission</w:t>
            </w:r>
          </w:p>
        </w:tc>
        <w:tc>
          <w:tcPr>
            <w:tcW w:w="3281" w:type="dxa"/>
            <w:vAlign w:val="center"/>
          </w:tcPr>
          <w:p w14:paraId="57492546" w14:textId="0DCDD7F0" w:rsidR="00AB508D" w:rsidRPr="009A5185" w:rsidRDefault="00AB508D" w:rsidP="00490319">
            <w:pPr>
              <w:jc w:val="center"/>
              <w:rPr>
                <w:rFonts w:cs="Arial"/>
              </w:rPr>
            </w:pPr>
            <w:r w:rsidRPr="0066410F">
              <w:rPr>
                <w:rFonts w:cstheme="minorHAnsi"/>
              </w:rPr>
              <w:t>Latest 12 months prior to Survey submission</w:t>
            </w:r>
          </w:p>
        </w:tc>
      </w:tr>
    </w:tbl>
    <w:p w14:paraId="49BB49B7" w14:textId="2AE6A5CA" w:rsidR="009E5395" w:rsidRPr="009A5185" w:rsidRDefault="000F20E9" w:rsidP="009E5395">
      <w:pPr>
        <w:rPr>
          <w:rFonts w:cs="Arial"/>
        </w:rPr>
      </w:pPr>
      <w:r>
        <w:rPr>
          <w:rFonts w:cs="Arial"/>
        </w:rPr>
        <w:br/>
      </w:r>
      <w:r w:rsidR="009E5395">
        <w:rPr>
          <w:rFonts w:cs="Arial"/>
        </w:rPr>
        <w:t xml:space="preserve">*Leapfrog will update VON data 3 times per Survey Cycle for all hospitals </w:t>
      </w:r>
      <w:r w:rsidR="00B626E3">
        <w:rPr>
          <w:rFonts w:cs="Arial"/>
        </w:rPr>
        <w:t xml:space="preserve">that have </w:t>
      </w:r>
      <w:r w:rsidR="00C43B4A">
        <w:rPr>
          <w:rFonts w:cs="Arial"/>
        </w:rPr>
        <w:t xml:space="preserve">provided an accurate VON Transfer Code in the </w:t>
      </w:r>
      <w:r w:rsidR="00B75A0D">
        <w:rPr>
          <w:rFonts w:cs="Arial"/>
        </w:rPr>
        <w:t xml:space="preserve">Hospital </w:t>
      </w:r>
      <w:r w:rsidR="00C43B4A">
        <w:rPr>
          <w:rFonts w:cs="Arial"/>
        </w:rPr>
        <w:t xml:space="preserve">Profile, </w:t>
      </w:r>
      <w:r w:rsidR="009E5395">
        <w:rPr>
          <w:rFonts w:cs="Arial"/>
        </w:rPr>
        <w:t xml:space="preserve">submitted a </w:t>
      </w:r>
      <w:hyperlink r:id="rId88" w:history="1">
        <w:r w:rsidR="00B93E94">
          <w:rPr>
            <w:rStyle w:val="Hyperlink"/>
            <w:rFonts w:cs="Arial"/>
          </w:rPr>
          <w:t>Data Sharing Authorization</w:t>
        </w:r>
      </w:hyperlink>
      <w:r w:rsidR="009E5395">
        <w:rPr>
          <w:rFonts w:cs="Arial"/>
        </w:rPr>
        <w:t xml:space="preserve"> </w:t>
      </w:r>
      <w:r w:rsidR="00B93E94">
        <w:rPr>
          <w:rFonts w:cs="Arial"/>
        </w:rPr>
        <w:t xml:space="preserve">letter </w:t>
      </w:r>
      <w:r w:rsidR="009E5395">
        <w:rPr>
          <w:rFonts w:cs="Arial"/>
        </w:rPr>
        <w:t>to VON, selected “VON National Performance Measure” in Section 4</w:t>
      </w:r>
      <w:r w:rsidR="0016658F">
        <w:rPr>
          <w:rFonts w:cs="Arial"/>
        </w:rPr>
        <w:t>E</w:t>
      </w:r>
      <w:r w:rsidR="009E5395">
        <w:rPr>
          <w:rFonts w:cs="Arial"/>
        </w:rPr>
        <w:t xml:space="preserve">, and submitted </w:t>
      </w:r>
      <w:r w:rsidR="00287EBB">
        <w:rPr>
          <w:rFonts w:cs="Arial"/>
        </w:rPr>
        <w:t>the 202</w:t>
      </w:r>
      <w:r w:rsidR="00592E9D">
        <w:rPr>
          <w:rFonts w:cs="Arial"/>
        </w:rPr>
        <w:t>5</w:t>
      </w:r>
      <w:r w:rsidR="00287EBB">
        <w:rPr>
          <w:rFonts w:cs="Arial"/>
        </w:rPr>
        <w:t xml:space="preserve"> Leapfrog Hospital Survey. </w:t>
      </w:r>
    </w:p>
    <w:p w14:paraId="57144361" w14:textId="7CBB844B" w:rsidR="0004301B" w:rsidRDefault="000F20E9" w:rsidP="00446D22">
      <w:pPr>
        <w:rPr>
          <w:rFonts w:cs="Arial"/>
        </w:rPr>
      </w:pPr>
      <w:r>
        <w:rPr>
          <w:rFonts w:cs="Arial"/>
          <w:snapToGrid w:val="0"/>
        </w:rPr>
        <w:br/>
      </w:r>
      <w:r w:rsidR="009E5395">
        <w:rPr>
          <w:rFonts w:cs="Arial"/>
          <w:snapToGrid w:val="0"/>
        </w:rPr>
        <w:t>**</w:t>
      </w:r>
      <w:r w:rsidR="007A2824" w:rsidRPr="009A5185">
        <w:rPr>
          <w:rFonts w:cs="Arial"/>
        </w:rPr>
        <w:t>Adult and pediatric hospitals reporting on Section 7B</w:t>
      </w:r>
      <w:r w:rsidR="000E69AB">
        <w:rPr>
          <w:rFonts w:cs="Arial"/>
        </w:rPr>
        <w:t>:</w:t>
      </w:r>
      <w:r w:rsidR="007A2824" w:rsidRPr="009A5185">
        <w:rPr>
          <w:rFonts w:cs="Arial"/>
        </w:rPr>
        <w:t xml:space="preserve"> Healthcare-Associated Infections are required to join Leapfrog’s NHSN Group. More information, including important deadlines, is available on the </w:t>
      </w:r>
      <w:hyperlink r:id="rId89" w:history="1">
        <w:r w:rsidR="007A2824" w:rsidRPr="009A5185">
          <w:rPr>
            <w:rStyle w:val="Hyperlink"/>
            <w:rFonts w:cs="Arial"/>
          </w:rPr>
          <w:t>Join NHSN Group webpage</w:t>
        </w:r>
      </w:hyperlink>
      <w:r w:rsidR="007A2824" w:rsidRPr="009A5185">
        <w:rPr>
          <w:rFonts w:cs="Arial"/>
        </w:rPr>
        <w:t>.</w:t>
      </w:r>
      <w:r w:rsidR="009E5395">
        <w:rPr>
          <w:rFonts w:cs="Arial"/>
        </w:rPr>
        <w:t xml:space="preserve"> </w:t>
      </w:r>
      <w:r w:rsidR="00AE3471" w:rsidRPr="009A5185">
        <w:rPr>
          <w:rFonts w:cs="Arial"/>
        </w:rPr>
        <w:t>Leapfro</w:t>
      </w:r>
      <w:r w:rsidR="00C14AFF" w:rsidRPr="009A5185">
        <w:rPr>
          <w:rFonts w:cs="Arial"/>
        </w:rPr>
        <w:t>g will update data 4 times</w:t>
      </w:r>
      <w:r w:rsidR="00AE3471" w:rsidRPr="009A5185">
        <w:rPr>
          <w:rFonts w:cs="Arial"/>
        </w:rPr>
        <w:t xml:space="preserve"> for all members of our NHSN group that have provided an accurate NHSN ID in the </w:t>
      </w:r>
      <w:r w:rsidR="00B75A0D">
        <w:rPr>
          <w:rFonts w:cs="Arial"/>
        </w:rPr>
        <w:t xml:space="preserve">Hospital </w:t>
      </w:r>
      <w:r w:rsidR="00AE3471" w:rsidRPr="009A5185">
        <w:rPr>
          <w:rFonts w:cs="Arial"/>
        </w:rPr>
        <w:t xml:space="preserve">Profile and submitted </w:t>
      </w:r>
      <w:r w:rsidR="00287EBB">
        <w:rPr>
          <w:rFonts w:cs="Arial"/>
        </w:rPr>
        <w:t>the 202</w:t>
      </w:r>
      <w:r w:rsidR="00592E9D">
        <w:rPr>
          <w:rFonts w:cs="Arial"/>
        </w:rPr>
        <w:t>5</w:t>
      </w:r>
      <w:r w:rsidR="00287EBB">
        <w:rPr>
          <w:rFonts w:cs="Arial"/>
        </w:rPr>
        <w:t xml:space="preserve"> Leapfrog Hospital Survey. </w:t>
      </w:r>
    </w:p>
    <w:p w14:paraId="24B198A2" w14:textId="77777777" w:rsidR="0004301B" w:rsidRDefault="0004301B" w:rsidP="00446D22">
      <w:pPr>
        <w:rPr>
          <w:rFonts w:cs="Arial"/>
        </w:rPr>
      </w:pPr>
    </w:p>
    <w:p w14:paraId="391CE5F2" w14:textId="77777777" w:rsidR="00D67DD5" w:rsidRDefault="0004301B" w:rsidP="00446D22">
      <w:pPr>
        <w:rPr>
          <w:rFonts w:cs="Arial"/>
        </w:rPr>
      </w:pPr>
      <w:r>
        <w:rPr>
          <w:rFonts w:cs="Arial"/>
        </w:rPr>
        <w:t xml:space="preserve">***Adult and pediatric hospitals reporting on Section </w:t>
      </w:r>
      <w:r w:rsidR="000E69AB">
        <w:rPr>
          <w:rFonts w:cs="Arial"/>
        </w:rPr>
        <w:t>9</w:t>
      </w:r>
      <w:r>
        <w:rPr>
          <w:rFonts w:cs="Arial"/>
        </w:rPr>
        <w:t>D</w:t>
      </w:r>
      <w:r w:rsidR="000E69AB">
        <w:rPr>
          <w:rFonts w:cs="Arial"/>
        </w:rPr>
        <w:t>:</w:t>
      </w:r>
      <w:r>
        <w:rPr>
          <w:rFonts w:cs="Arial"/>
        </w:rPr>
        <w:t xml:space="preserve"> Patient Follow-up </w:t>
      </w:r>
      <w:r w:rsidR="000A5849">
        <w:rPr>
          <w:rFonts w:cs="Arial"/>
        </w:rPr>
        <w:t xml:space="preserve">are required to provide an accurate CMS Certification Number (CCN) in </w:t>
      </w:r>
      <w:r w:rsidR="00F72C9F">
        <w:rPr>
          <w:rFonts w:cs="Arial"/>
        </w:rPr>
        <w:t xml:space="preserve">the </w:t>
      </w:r>
      <w:r w:rsidR="00B75A0D">
        <w:rPr>
          <w:rFonts w:cs="Arial"/>
        </w:rPr>
        <w:t xml:space="preserve">Hospital </w:t>
      </w:r>
      <w:r w:rsidR="000A5849">
        <w:rPr>
          <w:rFonts w:cs="Arial"/>
        </w:rPr>
        <w:t xml:space="preserve">Profile. Leapfrog will update data 3 times per Survey Cycle for all hospitals that have provided an accurate CCN in the </w:t>
      </w:r>
      <w:r w:rsidR="00B75A0D">
        <w:rPr>
          <w:rFonts w:cs="Arial"/>
        </w:rPr>
        <w:t xml:space="preserve">Hospital </w:t>
      </w:r>
      <w:r w:rsidR="000A5849">
        <w:rPr>
          <w:rFonts w:cs="Arial"/>
        </w:rPr>
        <w:t xml:space="preserve">Profile and submitted Section </w:t>
      </w:r>
      <w:r w:rsidR="000E69AB">
        <w:rPr>
          <w:rFonts w:cs="Arial"/>
        </w:rPr>
        <w:t>9</w:t>
      </w:r>
      <w:r w:rsidR="000A5849">
        <w:rPr>
          <w:rFonts w:cs="Arial"/>
        </w:rPr>
        <w:t xml:space="preserve">: Outpatient Procedures. </w:t>
      </w:r>
    </w:p>
    <w:p w14:paraId="4BFC4BB6" w14:textId="77777777" w:rsidR="00D67DD5" w:rsidRDefault="00D67DD5">
      <w:pPr>
        <w:rPr>
          <w:rFonts w:cs="Arial"/>
        </w:rPr>
      </w:pPr>
      <w:r>
        <w:rPr>
          <w:rFonts w:cs="Arial"/>
        </w:rPr>
        <w:br w:type="page"/>
      </w:r>
    </w:p>
    <w:p w14:paraId="4F6B98D0" w14:textId="3E9EDA5B" w:rsidR="000D5C78" w:rsidRDefault="00183167" w:rsidP="000D5C78">
      <w:pPr>
        <w:pStyle w:val="Heading2"/>
      </w:pPr>
      <w:bookmarkStart w:id="53" w:name="_Toc197079154"/>
      <w:r>
        <w:lastRenderedPageBreak/>
        <w:t xml:space="preserve">Included </w:t>
      </w:r>
      <w:r w:rsidR="00C077EC">
        <w:t>Units by Survey Section</w:t>
      </w:r>
      <w:bookmarkEnd w:id="53"/>
    </w:p>
    <w:p w14:paraId="136CC106" w14:textId="77777777" w:rsidR="00290F1C" w:rsidRDefault="00290F1C" w:rsidP="00290F1C">
      <w:pPr>
        <w:rPr>
          <w:rFonts w:cs="Arial"/>
          <w:snapToGrid w:val="0"/>
        </w:rPr>
      </w:pPr>
    </w:p>
    <w:p w14:paraId="039D0A87" w14:textId="1EA74E1F" w:rsidR="00290F1C" w:rsidRPr="00324A05" w:rsidRDefault="00290F1C" w:rsidP="00290F1C">
      <w:r>
        <w:rPr>
          <w:rFonts w:cs="Arial"/>
          <w:snapToGrid w:val="0"/>
        </w:rPr>
        <w:t>Note: Only include units that were open for the entire reporting period and that remain currently open.</w:t>
      </w:r>
    </w:p>
    <w:p w14:paraId="3AA9952A" w14:textId="77777777" w:rsidR="00290F1C" w:rsidRDefault="00290F1C" w:rsidP="00290F1C">
      <w:pPr>
        <w:rPr>
          <w:rFonts w:cs="Arial"/>
          <w:snapToGrid w:val="0"/>
        </w:rPr>
      </w:pPr>
    </w:p>
    <w:tbl>
      <w:tblPr>
        <w:tblStyle w:val="TableGrid"/>
        <w:tblW w:w="0" w:type="auto"/>
        <w:jc w:val="center"/>
        <w:tblLayout w:type="fixed"/>
        <w:tblLook w:val="04A0" w:firstRow="1" w:lastRow="0" w:firstColumn="1" w:lastColumn="0" w:noHBand="0" w:noVBand="1"/>
      </w:tblPr>
      <w:tblGrid>
        <w:gridCol w:w="2766"/>
        <w:gridCol w:w="6319"/>
      </w:tblGrid>
      <w:tr w:rsidR="005361AB" w:rsidRPr="009A5185" w14:paraId="77C6961C" w14:textId="77777777" w:rsidTr="00D73F6A">
        <w:trPr>
          <w:trHeight w:val="494"/>
          <w:tblHeader/>
          <w:jc w:val="center"/>
        </w:trPr>
        <w:tc>
          <w:tcPr>
            <w:tcW w:w="2766" w:type="dxa"/>
            <w:tcBorders>
              <w:top w:val="single" w:sz="4" w:space="0" w:color="auto"/>
            </w:tcBorders>
            <w:shd w:val="clear" w:color="auto" w:fill="213468"/>
            <w:vAlign w:val="center"/>
          </w:tcPr>
          <w:p w14:paraId="1CD0BE88" w14:textId="77777777" w:rsidR="005361AB" w:rsidRPr="009A5185" w:rsidRDefault="005361AB" w:rsidP="00D73F6A">
            <w:pPr>
              <w:jc w:val="center"/>
              <w:rPr>
                <w:rFonts w:cs="Arial"/>
                <w:b/>
                <w:color w:val="FFFFFF" w:themeColor="background1"/>
              </w:rPr>
            </w:pPr>
            <w:r w:rsidRPr="009A5185">
              <w:rPr>
                <w:rFonts w:cs="Arial"/>
                <w:b/>
                <w:color w:val="FFFFFF" w:themeColor="background1"/>
              </w:rPr>
              <w:t>Survey Section/</w:t>
            </w:r>
          </w:p>
          <w:p w14:paraId="0F2A16EA" w14:textId="77777777" w:rsidR="005361AB" w:rsidRPr="009A5185" w:rsidRDefault="005361AB" w:rsidP="00D73F6A">
            <w:pPr>
              <w:jc w:val="center"/>
              <w:rPr>
                <w:rFonts w:cs="Arial"/>
                <w:b/>
                <w:color w:val="FFFFFF" w:themeColor="background1"/>
              </w:rPr>
            </w:pPr>
            <w:r w:rsidRPr="009A5185">
              <w:rPr>
                <w:rFonts w:cs="Arial"/>
                <w:b/>
                <w:color w:val="FFFFFF" w:themeColor="background1"/>
              </w:rPr>
              <w:t>Measure</w:t>
            </w:r>
          </w:p>
        </w:tc>
        <w:tc>
          <w:tcPr>
            <w:tcW w:w="6319" w:type="dxa"/>
            <w:shd w:val="clear" w:color="auto" w:fill="213468"/>
            <w:vAlign w:val="center"/>
          </w:tcPr>
          <w:p w14:paraId="5CBDC8A0" w14:textId="77777777" w:rsidR="005361AB" w:rsidRPr="009A5185" w:rsidRDefault="005361AB" w:rsidP="00D73F6A">
            <w:pPr>
              <w:jc w:val="center"/>
              <w:rPr>
                <w:rFonts w:cs="Arial"/>
                <w:b/>
                <w:color w:val="FFFFFF" w:themeColor="background1"/>
              </w:rPr>
            </w:pPr>
            <w:r>
              <w:rPr>
                <w:rFonts w:cs="Arial"/>
                <w:b/>
                <w:color w:val="FFFFFF" w:themeColor="background1"/>
              </w:rPr>
              <w:t>Units</w:t>
            </w:r>
          </w:p>
        </w:tc>
      </w:tr>
      <w:tr w:rsidR="005361AB" w:rsidRPr="00532D0A" w14:paraId="302E8083" w14:textId="77777777" w:rsidTr="00D73F6A">
        <w:trPr>
          <w:trHeight w:val="20"/>
          <w:jc w:val="center"/>
        </w:trPr>
        <w:tc>
          <w:tcPr>
            <w:tcW w:w="2766" w:type="dxa"/>
            <w:shd w:val="clear" w:color="auto" w:fill="D9D9D9" w:themeFill="background1" w:themeFillShade="D9"/>
          </w:tcPr>
          <w:p w14:paraId="1879B745" w14:textId="77777777" w:rsidR="005361AB" w:rsidRPr="009A5185" w:rsidRDefault="005361AB" w:rsidP="00D73F6A">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6319" w:type="dxa"/>
            <w:vAlign w:val="center"/>
          </w:tcPr>
          <w:p w14:paraId="107898BA" w14:textId="02D66660" w:rsidR="005361AB" w:rsidRPr="00532D0A" w:rsidRDefault="005361AB" w:rsidP="00AD309C">
            <w:pPr>
              <w:pStyle w:val="ListParagraph"/>
              <w:numPr>
                <w:ilvl w:val="0"/>
                <w:numId w:val="400"/>
              </w:numPr>
              <w:rPr>
                <w:rStyle w:val="Hyperlink"/>
              </w:rPr>
            </w:pPr>
            <w:hyperlink w:anchor="acutecareunits_endnote1" w:history="1">
              <w:r w:rsidRPr="001F3241">
                <w:rPr>
                  <w:rStyle w:val="Hyperlink"/>
                </w:rPr>
                <w:t>Acute-Care Units</w:t>
              </w:r>
            </w:hyperlink>
            <w:r w:rsidR="00BF053F">
              <w:rPr>
                <w:rFonts w:ascii="ZWAdobeF" w:hAnsi="ZWAdobeF" w:cs="ZWAdobeF"/>
                <w:sz w:val="2"/>
                <w:szCs w:val="2"/>
              </w:rPr>
              <w:t>0F</w:t>
            </w:r>
            <w:r w:rsidR="004C7557">
              <w:rPr>
                <w:rFonts w:ascii="ZWAdobeF" w:hAnsi="ZWAdobeF" w:cs="ZWAdobeF"/>
                <w:sz w:val="2"/>
                <w:szCs w:val="2"/>
              </w:rPr>
              <w:t>0F</w:t>
            </w:r>
            <w:r>
              <w:rPr>
                <w:rStyle w:val="EndnoteReference"/>
                <w:snapToGrid w:val="0"/>
              </w:rPr>
              <w:endnoteReference w:id="2"/>
            </w:r>
            <w:r>
              <w:rPr>
                <w:rFonts w:cs="Arial"/>
                <w:snapToGrid w:val="0"/>
              </w:rPr>
              <w:t xml:space="preserve"> </w:t>
            </w:r>
            <w:r>
              <w:rPr>
                <w:rFonts w:cstheme="minorHAnsi"/>
              </w:rPr>
              <w:t>(adult and/or pediatric)</w:t>
            </w:r>
          </w:p>
          <w:p w14:paraId="7D87D60F" w14:textId="1CCB29BE" w:rsidR="005361AB" w:rsidRPr="00582C43" w:rsidRDefault="005361AB" w:rsidP="00AD309C">
            <w:pPr>
              <w:pStyle w:val="ListParagraph"/>
              <w:numPr>
                <w:ilvl w:val="0"/>
                <w:numId w:val="400"/>
              </w:numPr>
            </w:pPr>
            <w:hyperlink w:anchor="generalmedicalsurgicalandneuroicu" w:history="1">
              <w:r w:rsidRPr="001F3241">
                <w:rPr>
                  <w:rStyle w:val="Hyperlink"/>
                </w:rPr>
                <w:t>General Medical</w:t>
              </w:r>
              <w:r w:rsidR="00F03388">
                <w:rPr>
                  <w:rStyle w:val="Hyperlink"/>
                </w:rPr>
                <w:t>,</w:t>
              </w:r>
              <w:r w:rsidR="00F85A62">
                <w:rPr>
                  <w:rStyle w:val="Hyperlink"/>
                </w:rPr>
                <w:t xml:space="preserve"> </w:t>
              </w:r>
              <w:r w:rsidRPr="001F3241">
                <w:rPr>
                  <w:rStyle w:val="Hyperlink"/>
                </w:rPr>
                <w:t>Surgical</w:t>
              </w:r>
              <w:r w:rsidR="00F03388">
                <w:rPr>
                  <w:rStyle w:val="Hyperlink"/>
                </w:rPr>
                <w:t xml:space="preserve">, Medical/Surgical </w:t>
              </w:r>
              <w:r w:rsidRPr="001F3241">
                <w:rPr>
                  <w:rStyle w:val="Hyperlink"/>
                </w:rPr>
                <w:t>and Neuro ICUs</w:t>
              </w:r>
              <w:r w:rsidR="001F3241" w:rsidRPr="008F6DE2">
                <w:rPr>
                  <w:rStyle w:val="Hyperlink"/>
                  <w:color w:val="auto"/>
                  <w:u w:val="none"/>
                  <w:vertAlign w:val="superscript"/>
                </w:rPr>
                <w:t>14</w:t>
              </w:r>
            </w:hyperlink>
            <w:r>
              <w:rPr>
                <w:rFonts w:cs="Arial"/>
                <w:snapToGrid w:val="0"/>
              </w:rPr>
              <w:t xml:space="preserve"> </w:t>
            </w:r>
            <w:r>
              <w:rPr>
                <w:rFonts w:cstheme="minorHAnsi"/>
              </w:rPr>
              <w:t>(adult and/or pediatric)</w:t>
            </w:r>
          </w:p>
          <w:p w14:paraId="5F2BEA05" w14:textId="76D4F7C4" w:rsidR="005361AB" w:rsidRPr="00532D0A" w:rsidRDefault="005361AB" w:rsidP="00AD309C">
            <w:pPr>
              <w:pStyle w:val="ListParagraph"/>
              <w:numPr>
                <w:ilvl w:val="0"/>
                <w:numId w:val="400"/>
              </w:numPr>
              <w:rPr>
                <w:rStyle w:val="Hyperlink"/>
              </w:rPr>
            </w:pPr>
            <w:r>
              <w:rPr>
                <w:rFonts w:cstheme="minorHAnsi"/>
              </w:rPr>
              <w:t>Specialty ICUs</w:t>
            </w:r>
            <w:r w:rsidR="00725D7A">
              <w:rPr>
                <w:rFonts w:cstheme="minorHAnsi"/>
              </w:rPr>
              <w:t xml:space="preserve"> (adult and</w:t>
            </w:r>
            <w:r w:rsidR="003465CF">
              <w:rPr>
                <w:rFonts w:cstheme="minorHAnsi"/>
              </w:rPr>
              <w:t>/or</w:t>
            </w:r>
            <w:r w:rsidR="00725D7A">
              <w:rPr>
                <w:rFonts w:cstheme="minorHAnsi"/>
              </w:rPr>
              <w:t xml:space="preserve"> pediatric)</w:t>
            </w:r>
          </w:p>
          <w:p w14:paraId="32BDA34D" w14:textId="08BF64A3" w:rsidR="005361AB" w:rsidRPr="0028623C" w:rsidRDefault="005361AB" w:rsidP="00AD309C">
            <w:pPr>
              <w:pStyle w:val="ListParagraph"/>
              <w:numPr>
                <w:ilvl w:val="0"/>
                <w:numId w:val="400"/>
              </w:numPr>
              <w:rPr>
                <w:rFonts w:cs="Arial"/>
              </w:rPr>
            </w:pPr>
            <w:hyperlink w:anchor="neonatalICU" w:history="1">
              <w:r w:rsidRPr="001F3241">
                <w:rPr>
                  <w:rStyle w:val="Hyperlink"/>
                  <w:rFonts w:cs="Arial"/>
                  <w:snapToGrid w:val="0"/>
                </w:rPr>
                <w:t>Neonatal ICUs</w:t>
              </w:r>
              <w:r w:rsidR="001F3241" w:rsidRPr="008F6DE2">
                <w:rPr>
                  <w:rStyle w:val="Hyperlink"/>
                  <w:rFonts w:cs="Arial"/>
                  <w:snapToGrid w:val="0"/>
                  <w:color w:val="auto"/>
                  <w:u w:val="none"/>
                  <w:vertAlign w:val="superscript"/>
                </w:rPr>
                <w:t>17</w:t>
              </w:r>
              <w:r w:rsidR="001F3241" w:rsidRPr="008F6DE2">
                <w:rPr>
                  <w:rStyle w:val="Hyperlink"/>
                  <w:rFonts w:cs="Arial"/>
                  <w:snapToGrid w:val="0"/>
                  <w:color w:val="auto"/>
                </w:rPr>
                <w:t xml:space="preserve"> </w:t>
              </w:r>
            </w:hyperlink>
            <w:r w:rsidRPr="001F2388">
              <w:rPr>
                <w:rStyle w:val="Hyperlink"/>
                <w:rFonts w:ascii="ZWAdobeF" w:hAnsi="ZWAdobeF" w:cs="ZWAdobeF"/>
                <w:snapToGrid w:val="0"/>
                <w:color w:val="auto"/>
                <w:sz w:val="2"/>
                <w:szCs w:val="2"/>
                <w:u w:val="none"/>
              </w:rPr>
              <w:t xml:space="preserve"> </w:t>
            </w:r>
          </w:p>
        </w:tc>
      </w:tr>
      <w:tr w:rsidR="005361AB" w14:paraId="03D6CA7F" w14:textId="77777777" w:rsidTr="00D73F6A">
        <w:trPr>
          <w:trHeight w:val="20"/>
          <w:jc w:val="center"/>
        </w:trPr>
        <w:tc>
          <w:tcPr>
            <w:tcW w:w="2766" w:type="dxa"/>
            <w:shd w:val="clear" w:color="auto" w:fill="D9D9D9" w:themeFill="background1" w:themeFillShade="D9"/>
          </w:tcPr>
          <w:p w14:paraId="0304FCA2" w14:textId="77777777" w:rsidR="005361AB" w:rsidRPr="00FB14DC" w:rsidRDefault="005361AB" w:rsidP="00D73F6A">
            <w:pPr>
              <w:spacing w:before="120" w:after="120"/>
              <w:rPr>
                <w:rFonts w:cs="Arial"/>
                <w:bCs/>
              </w:rPr>
            </w:pPr>
            <w:r>
              <w:rPr>
                <w:rFonts w:cs="Arial"/>
                <w:b/>
              </w:rPr>
              <w:t xml:space="preserve">1B </w:t>
            </w:r>
            <w:r w:rsidRPr="001A3ABA">
              <w:rPr>
                <w:rFonts w:cs="Arial"/>
                <w:bCs/>
              </w:rPr>
              <w:t>Billing Ethics</w:t>
            </w:r>
          </w:p>
        </w:tc>
        <w:tc>
          <w:tcPr>
            <w:tcW w:w="6319" w:type="dxa"/>
            <w:vAlign w:val="center"/>
          </w:tcPr>
          <w:p w14:paraId="715C7A90" w14:textId="77777777" w:rsidR="005361AB" w:rsidRDefault="005361AB" w:rsidP="00D73F6A">
            <w:pPr>
              <w:jc w:val="center"/>
              <w:rPr>
                <w:rFonts w:cstheme="minorHAnsi"/>
              </w:rPr>
            </w:pPr>
            <w:r>
              <w:rPr>
                <w:rFonts w:cstheme="minorHAnsi"/>
              </w:rPr>
              <w:t>N/A</w:t>
            </w:r>
          </w:p>
        </w:tc>
      </w:tr>
      <w:tr w:rsidR="005361AB" w14:paraId="6936ACC6" w14:textId="77777777" w:rsidTr="00D73F6A">
        <w:trPr>
          <w:trHeight w:val="20"/>
          <w:jc w:val="center"/>
        </w:trPr>
        <w:tc>
          <w:tcPr>
            <w:tcW w:w="2766" w:type="dxa"/>
            <w:shd w:val="clear" w:color="auto" w:fill="D9D9D9" w:themeFill="background1" w:themeFillShade="D9"/>
          </w:tcPr>
          <w:p w14:paraId="62232EFE" w14:textId="77777777" w:rsidR="005361AB" w:rsidRPr="009A5185" w:rsidRDefault="005361AB" w:rsidP="00D73F6A">
            <w:pPr>
              <w:spacing w:before="120" w:after="120"/>
              <w:rPr>
                <w:rFonts w:cs="Arial"/>
                <w:b/>
              </w:rPr>
            </w:pPr>
            <w:r>
              <w:rPr>
                <w:rFonts w:cs="Arial"/>
                <w:b/>
              </w:rPr>
              <w:t>1C</w:t>
            </w:r>
            <w:r w:rsidRPr="00C429CB">
              <w:rPr>
                <w:rFonts w:cs="Arial"/>
                <w:bCs/>
              </w:rPr>
              <w:t xml:space="preserve"> </w:t>
            </w:r>
            <w:r>
              <w:rPr>
                <w:rFonts w:cs="Arial"/>
                <w:bCs/>
              </w:rPr>
              <w:t>Health Care Equity</w:t>
            </w:r>
          </w:p>
        </w:tc>
        <w:tc>
          <w:tcPr>
            <w:tcW w:w="6319" w:type="dxa"/>
            <w:vAlign w:val="center"/>
          </w:tcPr>
          <w:p w14:paraId="7ACEC3B3" w14:textId="77777777" w:rsidR="005361AB" w:rsidRDefault="005361AB" w:rsidP="00D73F6A">
            <w:pPr>
              <w:jc w:val="center"/>
              <w:rPr>
                <w:rFonts w:cstheme="minorHAnsi"/>
              </w:rPr>
            </w:pPr>
            <w:r>
              <w:rPr>
                <w:rFonts w:cstheme="minorHAnsi"/>
              </w:rPr>
              <w:t>N/A</w:t>
            </w:r>
          </w:p>
        </w:tc>
      </w:tr>
      <w:tr w:rsidR="005361AB" w14:paraId="0A46B78A" w14:textId="77777777" w:rsidTr="00D73F6A">
        <w:trPr>
          <w:trHeight w:val="20"/>
          <w:jc w:val="center"/>
        </w:trPr>
        <w:tc>
          <w:tcPr>
            <w:tcW w:w="2766" w:type="dxa"/>
            <w:shd w:val="clear" w:color="auto" w:fill="D9D9D9" w:themeFill="background1" w:themeFillShade="D9"/>
          </w:tcPr>
          <w:p w14:paraId="718F26C8" w14:textId="77777777" w:rsidR="005361AB" w:rsidRDefault="005361AB" w:rsidP="00D73F6A">
            <w:pPr>
              <w:spacing w:before="120" w:after="120"/>
              <w:rPr>
                <w:rFonts w:cs="Arial"/>
                <w:b/>
              </w:rPr>
            </w:pPr>
            <w:r>
              <w:rPr>
                <w:rFonts w:cs="Arial"/>
                <w:b/>
              </w:rPr>
              <w:t xml:space="preserve">1D </w:t>
            </w:r>
            <w:r w:rsidRPr="00C429CB">
              <w:rPr>
                <w:rFonts w:cs="Arial"/>
                <w:bCs/>
              </w:rPr>
              <w:t>Informed Consent</w:t>
            </w:r>
          </w:p>
        </w:tc>
        <w:tc>
          <w:tcPr>
            <w:tcW w:w="6319" w:type="dxa"/>
            <w:vAlign w:val="center"/>
          </w:tcPr>
          <w:p w14:paraId="1BCFB45B" w14:textId="77777777" w:rsidR="005361AB" w:rsidRDefault="005361AB" w:rsidP="00D73F6A">
            <w:pPr>
              <w:jc w:val="center"/>
              <w:rPr>
                <w:rFonts w:cstheme="minorHAnsi"/>
              </w:rPr>
            </w:pPr>
            <w:r>
              <w:rPr>
                <w:rFonts w:cstheme="minorHAnsi"/>
              </w:rPr>
              <w:t>N/A</w:t>
            </w:r>
          </w:p>
        </w:tc>
      </w:tr>
      <w:tr w:rsidR="005361AB" w:rsidRPr="00582C43" w14:paraId="7248602A" w14:textId="77777777" w:rsidTr="00D73F6A">
        <w:trPr>
          <w:trHeight w:val="20"/>
          <w:jc w:val="center"/>
        </w:trPr>
        <w:tc>
          <w:tcPr>
            <w:tcW w:w="2766" w:type="dxa"/>
            <w:shd w:val="clear" w:color="auto" w:fill="D9D9D9" w:themeFill="background1" w:themeFillShade="D9"/>
          </w:tcPr>
          <w:p w14:paraId="55FBF09D" w14:textId="77777777" w:rsidR="005361AB" w:rsidRPr="009A5185" w:rsidRDefault="005361AB" w:rsidP="00D73F6A">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6319" w:type="dxa"/>
            <w:vAlign w:val="center"/>
          </w:tcPr>
          <w:p w14:paraId="3D4A9BD0" w14:textId="77777777" w:rsidR="005361AB" w:rsidRPr="00582C43" w:rsidRDefault="005361AB" w:rsidP="00D73F6A">
            <w:pPr>
              <w:jc w:val="center"/>
              <w:rPr>
                <w:rFonts w:cs="Arial"/>
              </w:rPr>
            </w:pPr>
            <w:r>
              <w:t>N/A</w:t>
            </w:r>
          </w:p>
        </w:tc>
      </w:tr>
      <w:tr w:rsidR="005361AB" w14:paraId="7E3C6950" w14:textId="77777777" w:rsidTr="00D73F6A">
        <w:trPr>
          <w:trHeight w:val="20"/>
          <w:jc w:val="center"/>
        </w:trPr>
        <w:tc>
          <w:tcPr>
            <w:tcW w:w="2766" w:type="dxa"/>
            <w:shd w:val="clear" w:color="auto" w:fill="D9D9D9" w:themeFill="background1" w:themeFillShade="D9"/>
          </w:tcPr>
          <w:p w14:paraId="5D9E10C9" w14:textId="77777777" w:rsidR="005361AB" w:rsidRPr="009A5185" w:rsidRDefault="005361AB" w:rsidP="00D73F6A">
            <w:pPr>
              <w:spacing w:before="120" w:after="120"/>
              <w:rPr>
                <w:rFonts w:cs="Arial"/>
                <w:b/>
              </w:rPr>
            </w:pPr>
            <w:r>
              <w:rPr>
                <w:rFonts w:cs="Arial"/>
                <w:b/>
              </w:rPr>
              <w:t xml:space="preserve">2B </w:t>
            </w:r>
            <w:r w:rsidRPr="000E69AB">
              <w:rPr>
                <w:rFonts w:cs="Arial"/>
                <w:bCs/>
              </w:rPr>
              <w:t>EHR Application Information</w:t>
            </w:r>
          </w:p>
        </w:tc>
        <w:tc>
          <w:tcPr>
            <w:tcW w:w="6319" w:type="dxa"/>
            <w:vAlign w:val="center"/>
          </w:tcPr>
          <w:p w14:paraId="13F6CDA8" w14:textId="77777777" w:rsidR="005361AB" w:rsidRDefault="005361AB" w:rsidP="00D73F6A">
            <w:pPr>
              <w:contextualSpacing/>
              <w:jc w:val="center"/>
              <w:rPr>
                <w:rFonts w:cstheme="minorHAnsi"/>
              </w:rPr>
            </w:pPr>
            <w:r>
              <w:rPr>
                <w:rFonts w:cstheme="minorHAnsi"/>
              </w:rPr>
              <w:t>N/A</w:t>
            </w:r>
          </w:p>
        </w:tc>
      </w:tr>
      <w:tr w:rsidR="005361AB" w:rsidRPr="00532D0A" w14:paraId="6DDDF70A" w14:textId="77777777" w:rsidTr="00D73F6A">
        <w:trPr>
          <w:trHeight w:val="20"/>
          <w:jc w:val="center"/>
        </w:trPr>
        <w:tc>
          <w:tcPr>
            <w:tcW w:w="2766" w:type="dxa"/>
            <w:shd w:val="clear" w:color="auto" w:fill="D9D9D9" w:themeFill="background1" w:themeFillShade="D9"/>
          </w:tcPr>
          <w:p w14:paraId="6EA1269C" w14:textId="77777777" w:rsidR="005361AB" w:rsidRPr="009A5185" w:rsidRDefault="005361AB" w:rsidP="00D73F6A">
            <w:pPr>
              <w:spacing w:before="120" w:after="120"/>
              <w:rPr>
                <w:rFonts w:cs="Arial"/>
                <w:b/>
              </w:rPr>
            </w:pPr>
            <w:r>
              <w:rPr>
                <w:rFonts w:cs="Arial"/>
                <w:b/>
              </w:rPr>
              <w:t xml:space="preserve">2C </w:t>
            </w:r>
            <w:r w:rsidRPr="000E69AB">
              <w:rPr>
                <w:rFonts w:cs="Arial"/>
                <w:bCs/>
              </w:rPr>
              <w:t>Bar Code Medication Administration (BCMA)</w:t>
            </w:r>
          </w:p>
        </w:tc>
        <w:tc>
          <w:tcPr>
            <w:tcW w:w="6319" w:type="dxa"/>
            <w:vAlign w:val="center"/>
          </w:tcPr>
          <w:p w14:paraId="375314F3" w14:textId="3EE58E2F" w:rsidR="005361AB" w:rsidRPr="00BD487D" w:rsidRDefault="001F3241" w:rsidP="00AD309C">
            <w:pPr>
              <w:pStyle w:val="ListParagraph"/>
              <w:numPr>
                <w:ilvl w:val="0"/>
                <w:numId w:val="401"/>
              </w:numPr>
              <w:rPr>
                <w:rStyle w:val="Hyperlink"/>
              </w:rPr>
            </w:pPr>
            <w:hyperlink w:anchor="generalmedicalsurgicalandneuroicu" w:history="1">
              <w:r w:rsidRPr="001F3241">
                <w:rPr>
                  <w:rStyle w:val="Hyperlink"/>
                </w:rPr>
                <w:t>General Medical</w:t>
              </w:r>
              <w:r w:rsidR="00271544">
                <w:rPr>
                  <w:rStyle w:val="Hyperlink"/>
                </w:rPr>
                <w:t xml:space="preserve">, Surgical, Medical/Surgical, </w:t>
              </w:r>
              <w:r w:rsidRPr="001F3241">
                <w:rPr>
                  <w:rStyle w:val="Hyperlink"/>
                </w:rPr>
                <w:t>and Neuro ICUs</w:t>
              </w:r>
              <w:r w:rsidRPr="008F6DE2">
                <w:rPr>
                  <w:rStyle w:val="Hyperlink"/>
                  <w:color w:val="auto"/>
                  <w:u w:val="none"/>
                  <w:vertAlign w:val="superscript"/>
                </w:rPr>
                <w:t>14</w:t>
              </w:r>
            </w:hyperlink>
            <w:r>
              <w:t xml:space="preserve"> </w:t>
            </w:r>
            <w:r w:rsidR="005361AB" w:rsidRPr="00BD487D">
              <w:rPr>
                <w:rFonts w:cstheme="minorHAnsi"/>
              </w:rPr>
              <w:t>(adult and/or pediatric)</w:t>
            </w:r>
          </w:p>
          <w:p w14:paraId="2838A269" w14:textId="17468074" w:rsidR="001F3241" w:rsidRPr="001F3241" w:rsidRDefault="001E42A5" w:rsidP="00AD309C">
            <w:pPr>
              <w:pStyle w:val="ListParagraph"/>
              <w:numPr>
                <w:ilvl w:val="0"/>
                <w:numId w:val="401"/>
              </w:numPr>
              <w:rPr>
                <w:rStyle w:val="Hyperlink"/>
                <w:rFonts w:cs="Arial"/>
                <w:snapToGrid w:val="0"/>
                <w:color w:val="auto"/>
                <w:u w:val="none"/>
              </w:rPr>
            </w:pPr>
            <w:hyperlink w:anchor="neonatalICU" w:history="1">
              <w:r w:rsidRPr="001E42A5">
                <w:rPr>
                  <w:rStyle w:val="Hyperlink"/>
                  <w:rFonts w:cs="Arial"/>
                  <w:snapToGrid w:val="0"/>
                </w:rPr>
                <w:t>Neonatal ICUs</w:t>
              </w:r>
            </w:hyperlink>
            <w:r w:rsidRPr="001E42A5">
              <w:rPr>
                <w:rFonts w:cs="Arial"/>
                <w:snapToGrid w:val="0"/>
                <w:vertAlign w:val="superscript"/>
              </w:rPr>
              <w:t>17</w:t>
            </w:r>
            <w:r w:rsidRPr="001E42A5">
              <w:rPr>
                <w:rFonts w:cs="Arial"/>
                <w:snapToGrid w:val="0"/>
              </w:rPr>
              <w:t xml:space="preserve"> </w:t>
            </w:r>
          </w:p>
          <w:p w14:paraId="7DB77C72" w14:textId="09B60DB6" w:rsidR="005361AB" w:rsidRPr="00BD487D" w:rsidRDefault="005361AB" w:rsidP="00AD309C">
            <w:pPr>
              <w:pStyle w:val="ListParagraph"/>
              <w:numPr>
                <w:ilvl w:val="0"/>
                <w:numId w:val="401"/>
              </w:numPr>
              <w:rPr>
                <w:rStyle w:val="Hyperlink"/>
              </w:rPr>
            </w:pPr>
            <w:r w:rsidRPr="001F2388">
              <w:rPr>
                <w:rStyle w:val="Hyperlink"/>
                <w:rFonts w:cs="Arial"/>
                <w:snapToGrid w:val="0"/>
                <w:color w:val="auto"/>
                <w:u w:val="none"/>
              </w:rPr>
              <w:t>Specialty ICUs</w:t>
            </w:r>
            <w:r w:rsidRPr="00227879">
              <w:rPr>
                <w:rStyle w:val="Hyperlink"/>
                <w:rFonts w:cs="Arial"/>
                <w:snapToGrid w:val="0"/>
                <w:color w:val="auto"/>
                <w:u w:val="none"/>
              </w:rPr>
              <w:t xml:space="preserve"> </w:t>
            </w:r>
            <w:r w:rsidRPr="00BD487D">
              <w:rPr>
                <w:rFonts w:cstheme="minorHAnsi"/>
              </w:rPr>
              <w:t>(adult and/or pediatric)</w:t>
            </w:r>
          </w:p>
          <w:p w14:paraId="032E29B6" w14:textId="7842D886" w:rsidR="005361AB" w:rsidRPr="00BD487D" w:rsidRDefault="005361AB" w:rsidP="00AD309C">
            <w:pPr>
              <w:pStyle w:val="ListParagraph"/>
              <w:numPr>
                <w:ilvl w:val="0"/>
                <w:numId w:val="401"/>
              </w:numPr>
              <w:rPr>
                <w:rStyle w:val="Hyperlink"/>
              </w:rPr>
            </w:pPr>
            <w:hyperlink w:anchor="MedicalandorSurgicalUnits" w:history="1">
              <w:r w:rsidRPr="002670C6">
                <w:rPr>
                  <w:rStyle w:val="Hyperlink"/>
                </w:rPr>
                <w:t>Medical</w:t>
              </w:r>
              <w:r w:rsidR="00F75693">
                <w:rPr>
                  <w:rStyle w:val="Hyperlink"/>
                </w:rPr>
                <w:t>, Surgical, and Medical/</w:t>
              </w:r>
              <w:r w:rsidRPr="002670C6">
                <w:rPr>
                  <w:rStyle w:val="Hyperlink"/>
                </w:rPr>
                <w:t>Surgical Units (including telemetry</w:t>
              </w:r>
              <w:r w:rsidR="00F75693">
                <w:rPr>
                  <w:rStyle w:val="Hyperlink"/>
                </w:rPr>
                <w:t xml:space="preserve"> units</w:t>
              </w:r>
              <w:r w:rsidRPr="002670C6">
                <w:rPr>
                  <w:rStyle w:val="Hyperlink"/>
                </w:rPr>
                <w:t>)</w:t>
              </w:r>
            </w:hyperlink>
            <w:r w:rsidR="00227879" w:rsidRPr="00227879">
              <w:rPr>
                <w:vertAlign w:val="superscript"/>
              </w:rPr>
              <w:t>19</w:t>
            </w:r>
            <w:r w:rsidRPr="00F75693">
              <w:rPr>
                <w:rStyle w:val="Hyperlink"/>
                <w:rFonts w:ascii="ZWAdobeF" w:hAnsi="ZWAdobeF" w:cs="ZWAdobeF"/>
                <w:sz w:val="2"/>
                <w:szCs w:val="2"/>
                <w:u w:val="none"/>
              </w:rPr>
              <w:t xml:space="preserve"> </w:t>
            </w:r>
            <w:r w:rsidR="002670C6" w:rsidRPr="00F75693">
              <w:rPr>
                <w:rStyle w:val="Hyperlink"/>
                <w:rFonts w:ascii="ZWAdobeF" w:hAnsi="ZWAdobeF" w:cs="ZWAdobeF"/>
                <w:sz w:val="2"/>
                <w:szCs w:val="2"/>
                <w:u w:val="none"/>
              </w:rPr>
              <w:t xml:space="preserve"> </w:t>
            </w:r>
            <w:r w:rsidRPr="00BD487D">
              <w:rPr>
                <w:rFonts w:cstheme="minorHAnsi"/>
              </w:rPr>
              <w:t>(adult and/or pediatric)</w:t>
            </w:r>
          </w:p>
          <w:p w14:paraId="1D02EE2E" w14:textId="47A1089F" w:rsidR="005361AB" w:rsidRDefault="005361AB" w:rsidP="00AD309C">
            <w:pPr>
              <w:pStyle w:val="ListParagraph"/>
              <w:numPr>
                <w:ilvl w:val="0"/>
                <w:numId w:val="401"/>
              </w:numPr>
            </w:pPr>
            <w:hyperlink w:anchor="stepdown_progressiveunits_endnote20" w:history="1">
              <w:r w:rsidRPr="00AA1E6E">
                <w:rPr>
                  <w:rStyle w:val="Hyperlink"/>
                </w:rPr>
                <w:t>Step-down/Progressive Units</w:t>
              </w:r>
              <w:r w:rsidR="00AA1E6E" w:rsidRPr="00227879">
                <w:rPr>
                  <w:rStyle w:val="Hyperlink"/>
                  <w:color w:val="auto"/>
                  <w:u w:val="none"/>
                  <w:vertAlign w:val="superscript"/>
                </w:rPr>
                <w:t>20</w:t>
              </w:r>
            </w:hyperlink>
            <w:r w:rsidR="00260641">
              <w:t xml:space="preserve"> (adult and/or pediatric)</w:t>
            </w:r>
          </w:p>
          <w:p w14:paraId="147823FF" w14:textId="1E3FAEA1" w:rsidR="005361AB" w:rsidRPr="001F2388" w:rsidRDefault="005361AB" w:rsidP="00AD309C">
            <w:pPr>
              <w:pStyle w:val="ListParagraph"/>
              <w:numPr>
                <w:ilvl w:val="0"/>
                <w:numId w:val="401"/>
              </w:numPr>
            </w:pPr>
            <w:hyperlink w:anchor="LaborandDeliveryUnits" w:history="1">
              <w:r w:rsidRPr="00AA1E6E">
                <w:rPr>
                  <w:rStyle w:val="Hyperlink"/>
                </w:rPr>
                <w:t>Labor and Delivery Units</w:t>
              </w:r>
              <w:r w:rsidR="00AA1E6E" w:rsidRPr="00227879">
                <w:rPr>
                  <w:rStyle w:val="Hyperlink"/>
                  <w:color w:val="auto"/>
                  <w:u w:val="none"/>
                  <w:vertAlign w:val="superscript"/>
                </w:rPr>
                <w:t>21</w:t>
              </w:r>
            </w:hyperlink>
          </w:p>
          <w:p w14:paraId="6009AA7A" w14:textId="53978238" w:rsidR="005361AB" w:rsidRPr="00BD487D" w:rsidRDefault="005361AB" w:rsidP="00AD309C">
            <w:pPr>
              <w:pStyle w:val="ListParagraph"/>
              <w:numPr>
                <w:ilvl w:val="0"/>
                <w:numId w:val="401"/>
              </w:numPr>
            </w:pPr>
            <w:hyperlink w:anchor="pacusendnote" w:history="1">
              <w:r w:rsidRPr="00227879">
                <w:rPr>
                  <w:rStyle w:val="Hyperlink"/>
                </w:rPr>
                <w:t>Pre-operative and Post-anesthesia Care Units</w:t>
              </w:r>
            </w:hyperlink>
            <w:r w:rsidR="00227879" w:rsidRPr="00227879">
              <w:rPr>
                <w:vertAlign w:val="superscript"/>
              </w:rPr>
              <w:t>22</w:t>
            </w:r>
            <w:r w:rsidRPr="00BD487D">
              <w:rPr>
                <w:rFonts w:cstheme="minorHAnsi"/>
              </w:rPr>
              <w:t xml:space="preserve"> (adult and/or pediatric)</w:t>
            </w:r>
          </w:p>
        </w:tc>
      </w:tr>
      <w:tr w:rsidR="005361AB" w:rsidRPr="00532D0A" w14:paraId="6DCBC7E2" w14:textId="77777777" w:rsidTr="00D73F6A">
        <w:trPr>
          <w:trHeight w:val="20"/>
          <w:jc w:val="center"/>
        </w:trPr>
        <w:tc>
          <w:tcPr>
            <w:tcW w:w="2766" w:type="dxa"/>
            <w:shd w:val="clear" w:color="auto" w:fill="D9D9D9" w:themeFill="background1" w:themeFillShade="D9"/>
          </w:tcPr>
          <w:p w14:paraId="775B29F9" w14:textId="77777777" w:rsidR="005361AB" w:rsidRPr="009A5185" w:rsidRDefault="005361AB" w:rsidP="00D73F6A">
            <w:pPr>
              <w:spacing w:before="120" w:after="120"/>
              <w:rPr>
                <w:rFonts w:cs="Arial"/>
                <w:b/>
              </w:rPr>
            </w:pPr>
            <w:r>
              <w:rPr>
                <w:rFonts w:cs="Arial"/>
                <w:b/>
              </w:rPr>
              <w:t xml:space="preserve">2D </w:t>
            </w:r>
            <w:r w:rsidRPr="000E69AB">
              <w:rPr>
                <w:rFonts w:cs="Arial"/>
                <w:bCs/>
              </w:rPr>
              <w:t>Medication Reconciliation</w:t>
            </w:r>
          </w:p>
        </w:tc>
        <w:tc>
          <w:tcPr>
            <w:tcW w:w="6319" w:type="dxa"/>
            <w:vAlign w:val="center"/>
          </w:tcPr>
          <w:p w14:paraId="7F6632A9" w14:textId="524F8D36" w:rsidR="005361AB" w:rsidRPr="00B976F6" w:rsidRDefault="005361AB" w:rsidP="00AD309C">
            <w:pPr>
              <w:pStyle w:val="ListParagraph"/>
              <w:numPr>
                <w:ilvl w:val="0"/>
                <w:numId w:val="402"/>
              </w:numPr>
              <w:rPr>
                <w:rFonts w:cstheme="minorHAnsi"/>
              </w:rPr>
            </w:pPr>
            <w:r w:rsidRPr="001F2388">
              <w:t>Medical and</w:t>
            </w:r>
            <w:r>
              <w:t xml:space="preserve"> Medical/Surgical Units (including telemetry</w:t>
            </w:r>
            <w:r w:rsidR="00673282">
              <w:t xml:space="preserve"> units</w:t>
            </w:r>
            <w:r>
              <w:t>) (adult only)</w:t>
            </w:r>
          </w:p>
          <w:p w14:paraId="0EB26B51" w14:textId="6B89B5E5" w:rsidR="005361AB" w:rsidRPr="00532D0A" w:rsidRDefault="005361AB" w:rsidP="00AD309C">
            <w:pPr>
              <w:pStyle w:val="ListParagraph"/>
              <w:numPr>
                <w:ilvl w:val="0"/>
                <w:numId w:val="402"/>
              </w:numPr>
              <w:rPr>
                <w:rFonts w:cstheme="minorHAnsi"/>
              </w:rPr>
            </w:pPr>
            <w:hyperlink w:anchor="stepdown_progressiveunits_endnote20" w:history="1">
              <w:r w:rsidRPr="00227879">
                <w:rPr>
                  <w:rStyle w:val="Hyperlink"/>
                </w:rPr>
                <w:t>Step-down/Progressive Units</w:t>
              </w:r>
            </w:hyperlink>
            <w:r w:rsidR="00227879" w:rsidRPr="00227879">
              <w:rPr>
                <w:vertAlign w:val="superscript"/>
              </w:rPr>
              <w:t>20</w:t>
            </w:r>
            <w:r>
              <w:t xml:space="preserve"> (adult only)</w:t>
            </w:r>
          </w:p>
        </w:tc>
      </w:tr>
      <w:tr w:rsidR="005361AB" w:rsidRPr="009A5185" w14:paraId="7A3A3184" w14:textId="77777777" w:rsidTr="00D73F6A">
        <w:trPr>
          <w:trHeight w:val="720"/>
          <w:jc w:val="center"/>
        </w:trPr>
        <w:tc>
          <w:tcPr>
            <w:tcW w:w="2766" w:type="dxa"/>
            <w:shd w:val="clear" w:color="auto" w:fill="D9D9D9" w:themeFill="background1" w:themeFillShade="D9"/>
          </w:tcPr>
          <w:p w14:paraId="3DC0118D" w14:textId="77777777" w:rsidR="005361AB" w:rsidRPr="009A5185" w:rsidRDefault="005361AB" w:rsidP="00D73F6A">
            <w:pPr>
              <w:spacing w:before="120" w:after="120"/>
              <w:rPr>
                <w:rFonts w:cs="Arial"/>
              </w:rPr>
            </w:pPr>
            <w:r w:rsidRPr="009A5185">
              <w:rPr>
                <w:rFonts w:cs="Arial"/>
                <w:b/>
              </w:rPr>
              <w:t xml:space="preserve">3A </w:t>
            </w:r>
            <w:r w:rsidRPr="009A5185">
              <w:rPr>
                <w:rFonts w:cs="Arial"/>
              </w:rPr>
              <w:t>Hospital and Surgeon Volume</w:t>
            </w:r>
          </w:p>
        </w:tc>
        <w:tc>
          <w:tcPr>
            <w:tcW w:w="6319" w:type="dxa"/>
            <w:vAlign w:val="center"/>
          </w:tcPr>
          <w:p w14:paraId="0C6E3028" w14:textId="77777777" w:rsidR="005361AB" w:rsidRPr="009A5185" w:rsidRDefault="005361AB" w:rsidP="00D73F6A">
            <w:pPr>
              <w:jc w:val="center"/>
              <w:rPr>
                <w:rFonts w:cs="Arial"/>
              </w:rPr>
            </w:pPr>
            <w:r>
              <w:rPr>
                <w:rFonts w:cstheme="minorHAnsi"/>
              </w:rPr>
              <w:t>N/A</w:t>
            </w:r>
          </w:p>
        </w:tc>
      </w:tr>
      <w:tr w:rsidR="005361AB" w14:paraId="6E3F2F7B" w14:textId="77777777" w:rsidTr="00D73F6A">
        <w:trPr>
          <w:trHeight w:val="20"/>
          <w:jc w:val="center"/>
        </w:trPr>
        <w:tc>
          <w:tcPr>
            <w:tcW w:w="2766" w:type="dxa"/>
            <w:shd w:val="clear" w:color="auto" w:fill="D9D9D9" w:themeFill="background1" w:themeFillShade="D9"/>
          </w:tcPr>
          <w:p w14:paraId="258A7DA1" w14:textId="77777777" w:rsidR="005361AB" w:rsidRPr="009A5185" w:rsidRDefault="005361AB" w:rsidP="00D73F6A">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6319" w:type="dxa"/>
            <w:vAlign w:val="center"/>
          </w:tcPr>
          <w:p w14:paraId="4D0259E3" w14:textId="77777777" w:rsidR="005361AB" w:rsidRDefault="005361AB" w:rsidP="00D73F6A">
            <w:pPr>
              <w:jc w:val="center"/>
              <w:rPr>
                <w:rFonts w:cstheme="minorHAnsi"/>
              </w:rPr>
            </w:pPr>
            <w:r>
              <w:rPr>
                <w:rFonts w:cstheme="minorHAnsi"/>
              </w:rPr>
              <w:t>N/A</w:t>
            </w:r>
          </w:p>
        </w:tc>
      </w:tr>
      <w:tr w:rsidR="005361AB" w:rsidRPr="00AB7257" w14:paraId="269711A8" w14:textId="77777777" w:rsidTr="00D73F6A">
        <w:trPr>
          <w:trHeight w:val="20"/>
          <w:jc w:val="center"/>
        </w:trPr>
        <w:tc>
          <w:tcPr>
            <w:tcW w:w="2766" w:type="dxa"/>
            <w:shd w:val="clear" w:color="auto" w:fill="D9D9D9" w:themeFill="background1" w:themeFillShade="D9"/>
          </w:tcPr>
          <w:p w14:paraId="090D6F9B" w14:textId="77777777" w:rsidR="005361AB" w:rsidRPr="009A5185" w:rsidRDefault="005361AB" w:rsidP="00D73F6A">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6319" w:type="dxa"/>
            <w:vAlign w:val="center"/>
          </w:tcPr>
          <w:p w14:paraId="637F52C4" w14:textId="77777777" w:rsidR="005361AB" w:rsidRPr="00AB7257" w:rsidRDefault="005361AB" w:rsidP="00D73F6A">
            <w:pPr>
              <w:jc w:val="center"/>
              <w:rPr>
                <w:rFonts w:cs="Arial"/>
              </w:rPr>
            </w:pPr>
            <w:r>
              <w:rPr>
                <w:rFonts w:cs="Arial"/>
              </w:rPr>
              <w:t>N/A</w:t>
            </w:r>
          </w:p>
        </w:tc>
      </w:tr>
      <w:tr w:rsidR="005361AB" w:rsidRPr="009A5185" w14:paraId="1AB2FA5B" w14:textId="77777777" w:rsidTr="00D73F6A">
        <w:trPr>
          <w:trHeight w:val="432"/>
          <w:jc w:val="center"/>
        </w:trPr>
        <w:tc>
          <w:tcPr>
            <w:tcW w:w="2766" w:type="dxa"/>
            <w:shd w:val="clear" w:color="auto" w:fill="D9D9D9" w:themeFill="background1" w:themeFillShade="D9"/>
          </w:tcPr>
          <w:p w14:paraId="0C8D1574" w14:textId="77777777" w:rsidR="005361AB" w:rsidRPr="009A5185" w:rsidRDefault="005361AB" w:rsidP="00D73F6A">
            <w:pPr>
              <w:spacing w:before="120" w:after="120"/>
              <w:rPr>
                <w:rFonts w:cs="Arial"/>
              </w:rPr>
            </w:pPr>
            <w:r w:rsidRPr="009A5185">
              <w:rPr>
                <w:rFonts w:cs="Arial"/>
                <w:b/>
              </w:rPr>
              <w:t>4</w:t>
            </w:r>
            <w:r>
              <w:rPr>
                <w:rFonts w:cs="Arial"/>
                <w:b/>
              </w:rPr>
              <w:t>B</w:t>
            </w:r>
            <w:r w:rsidRPr="009A5185">
              <w:rPr>
                <w:rFonts w:cs="Arial"/>
              </w:rPr>
              <w:t xml:space="preserve"> Cesarean Birth</w:t>
            </w:r>
          </w:p>
        </w:tc>
        <w:tc>
          <w:tcPr>
            <w:tcW w:w="6319" w:type="dxa"/>
            <w:vAlign w:val="center"/>
          </w:tcPr>
          <w:p w14:paraId="1B7CB831" w14:textId="77777777" w:rsidR="005361AB" w:rsidRPr="009A5185" w:rsidRDefault="005361AB" w:rsidP="00D73F6A">
            <w:pPr>
              <w:jc w:val="center"/>
              <w:rPr>
                <w:rFonts w:cs="Arial"/>
              </w:rPr>
            </w:pPr>
            <w:r>
              <w:rPr>
                <w:rFonts w:cstheme="minorHAnsi"/>
              </w:rPr>
              <w:t>N/A</w:t>
            </w:r>
          </w:p>
        </w:tc>
      </w:tr>
      <w:tr w:rsidR="005361AB" w:rsidRPr="009A5185" w14:paraId="3C90A270" w14:textId="77777777" w:rsidTr="00D73F6A">
        <w:trPr>
          <w:trHeight w:val="432"/>
          <w:jc w:val="center"/>
        </w:trPr>
        <w:tc>
          <w:tcPr>
            <w:tcW w:w="2766" w:type="dxa"/>
            <w:shd w:val="clear" w:color="auto" w:fill="D9D9D9" w:themeFill="background1" w:themeFillShade="D9"/>
          </w:tcPr>
          <w:p w14:paraId="5F3B44A2" w14:textId="77777777" w:rsidR="005361AB" w:rsidRPr="009A5185" w:rsidRDefault="005361AB" w:rsidP="00D73F6A">
            <w:pPr>
              <w:spacing w:before="120" w:after="120"/>
              <w:rPr>
                <w:rFonts w:cs="Arial"/>
              </w:rPr>
            </w:pPr>
            <w:r w:rsidRPr="009A5185">
              <w:rPr>
                <w:rFonts w:cs="Arial"/>
                <w:b/>
              </w:rPr>
              <w:t>4</w:t>
            </w:r>
            <w:r>
              <w:rPr>
                <w:rFonts w:cs="Arial"/>
                <w:b/>
              </w:rPr>
              <w:t>C</w:t>
            </w:r>
            <w:r w:rsidRPr="009A5185">
              <w:rPr>
                <w:rFonts w:cs="Arial"/>
              </w:rPr>
              <w:t xml:space="preserve"> Episiotomy</w:t>
            </w:r>
          </w:p>
        </w:tc>
        <w:tc>
          <w:tcPr>
            <w:tcW w:w="6319" w:type="dxa"/>
            <w:vAlign w:val="center"/>
          </w:tcPr>
          <w:p w14:paraId="7FC4D0F1" w14:textId="77777777" w:rsidR="005361AB" w:rsidRPr="009A5185" w:rsidRDefault="005361AB" w:rsidP="00D73F6A">
            <w:pPr>
              <w:jc w:val="center"/>
              <w:rPr>
                <w:rFonts w:cs="Arial"/>
              </w:rPr>
            </w:pPr>
            <w:r>
              <w:rPr>
                <w:rFonts w:cstheme="minorHAnsi"/>
              </w:rPr>
              <w:t>N/A</w:t>
            </w:r>
          </w:p>
        </w:tc>
      </w:tr>
      <w:tr w:rsidR="005361AB" w:rsidRPr="009A5185" w14:paraId="5CCF19C0" w14:textId="77777777" w:rsidTr="00D73F6A">
        <w:trPr>
          <w:trHeight w:val="20"/>
          <w:jc w:val="center"/>
        </w:trPr>
        <w:tc>
          <w:tcPr>
            <w:tcW w:w="2766" w:type="dxa"/>
            <w:shd w:val="clear" w:color="auto" w:fill="D9D9D9" w:themeFill="background1" w:themeFillShade="D9"/>
          </w:tcPr>
          <w:p w14:paraId="13B48A51" w14:textId="77777777" w:rsidR="005361AB" w:rsidRPr="009A5185" w:rsidRDefault="005361AB" w:rsidP="00D73F6A">
            <w:pPr>
              <w:spacing w:before="120" w:after="120"/>
              <w:rPr>
                <w:rFonts w:cs="Arial"/>
              </w:rPr>
            </w:pPr>
            <w:r w:rsidRPr="009A5185">
              <w:rPr>
                <w:rFonts w:cs="Arial"/>
                <w:b/>
              </w:rPr>
              <w:t>4</w:t>
            </w:r>
            <w:r>
              <w:rPr>
                <w:rFonts w:cs="Arial"/>
                <w:b/>
              </w:rPr>
              <w:t>D</w:t>
            </w:r>
            <w:r w:rsidRPr="009A5185">
              <w:rPr>
                <w:rFonts w:cs="Arial"/>
              </w:rPr>
              <w:t xml:space="preserve"> </w:t>
            </w:r>
            <w:r>
              <w:rPr>
                <w:rFonts w:cs="Arial"/>
              </w:rPr>
              <w:t>Process Measures of Quality</w:t>
            </w:r>
          </w:p>
        </w:tc>
        <w:tc>
          <w:tcPr>
            <w:tcW w:w="6319" w:type="dxa"/>
            <w:vAlign w:val="center"/>
          </w:tcPr>
          <w:p w14:paraId="102B00EC" w14:textId="77777777" w:rsidR="005361AB" w:rsidRPr="009A5185" w:rsidRDefault="005361AB" w:rsidP="00D73F6A">
            <w:pPr>
              <w:jc w:val="center"/>
              <w:rPr>
                <w:rFonts w:cs="Arial"/>
              </w:rPr>
            </w:pPr>
            <w:r>
              <w:rPr>
                <w:rFonts w:cstheme="minorHAnsi"/>
              </w:rPr>
              <w:t>N/A</w:t>
            </w:r>
          </w:p>
        </w:tc>
      </w:tr>
      <w:tr w:rsidR="005361AB" w:rsidRPr="00532D0A" w14:paraId="1B2878C6" w14:textId="77777777" w:rsidTr="00D73F6A">
        <w:trPr>
          <w:trHeight w:val="576"/>
          <w:jc w:val="center"/>
        </w:trPr>
        <w:tc>
          <w:tcPr>
            <w:tcW w:w="2766" w:type="dxa"/>
            <w:shd w:val="clear" w:color="auto" w:fill="D9D9D9" w:themeFill="background1" w:themeFillShade="D9"/>
          </w:tcPr>
          <w:p w14:paraId="101BC78D" w14:textId="77777777" w:rsidR="005361AB" w:rsidRPr="009A5185" w:rsidRDefault="005361AB" w:rsidP="00D73F6A">
            <w:pPr>
              <w:spacing w:before="120" w:after="120"/>
              <w:rPr>
                <w:rFonts w:cs="Arial"/>
                <w:color w:val="76923C" w:themeColor="accent3" w:themeShade="BF"/>
              </w:rPr>
            </w:pPr>
            <w:r w:rsidRPr="009A5185">
              <w:rPr>
                <w:rFonts w:cs="Arial"/>
                <w:b/>
              </w:rPr>
              <w:t>4</w:t>
            </w:r>
            <w:r>
              <w:rPr>
                <w:rFonts w:cs="Arial"/>
                <w:b/>
              </w:rPr>
              <w:t>E</w:t>
            </w:r>
            <w:r w:rsidRPr="009A5185">
              <w:rPr>
                <w:rFonts w:cs="Arial"/>
              </w:rPr>
              <w:t xml:space="preserve"> High-Risk Deliveries </w:t>
            </w:r>
          </w:p>
        </w:tc>
        <w:tc>
          <w:tcPr>
            <w:tcW w:w="6319" w:type="dxa"/>
            <w:vAlign w:val="center"/>
          </w:tcPr>
          <w:p w14:paraId="14C315D0" w14:textId="3B210019" w:rsidR="005361AB" w:rsidRPr="00532D0A" w:rsidRDefault="00227879" w:rsidP="00AD309C">
            <w:pPr>
              <w:pStyle w:val="ListParagraph"/>
              <w:numPr>
                <w:ilvl w:val="0"/>
                <w:numId w:val="402"/>
              </w:numPr>
              <w:rPr>
                <w:rFonts w:cs="Arial"/>
              </w:rPr>
            </w:pPr>
            <w:hyperlink w:anchor="neonatalICU" w:history="1">
              <w:r w:rsidRPr="001F3241">
                <w:rPr>
                  <w:rStyle w:val="Hyperlink"/>
                  <w:rFonts w:cs="Arial"/>
                  <w:snapToGrid w:val="0"/>
                </w:rPr>
                <w:t>Neonatal ICUs</w:t>
              </w:r>
              <w:r w:rsidRPr="00227879">
                <w:rPr>
                  <w:rStyle w:val="Hyperlink"/>
                  <w:rFonts w:cs="Arial"/>
                  <w:snapToGrid w:val="0"/>
                  <w:color w:val="auto"/>
                  <w:u w:val="none"/>
                  <w:vertAlign w:val="superscript"/>
                </w:rPr>
                <w:t>17</w:t>
              </w:r>
              <w:r w:rsidRPr="00227879">
                <w:rPr>
                  <w:rStyle w:val="Hyperlink"/>
                  <w:rFonts w:cs="Arial"/>
                  <w:snapToGrid w:val="0"/>
                  <w:color w:val="auto"/>
                </w:rPr>
                <w:t xml:space="preserve"> </w:t>
              </w:r>
            </w:hyperlink>
          </w:p>
        </w:tc>
      </w:tr>
      <w:tr w:rsidR="005361AB" w:rsidRPr="00532D0A" w14:paraId="42532821" w14:textId="77777777" w:rsidTr="00D73F6A">
        <w:trPr>
          <w:trHeight w:val="432"/>
          <w:jc w:val="center"/>
        </w:trPr>
        <w:tc>
          <w:tcPr>
            <w:tcW w:w="2766" w:type="dxa"/>
            <w:tcBorders>
              <w:bottom w:val="single" w:sz="4" w:space="0" w:color="auto"/>
            </w:tcBorders>
            <w:shd w:val="clear" w:color="auto" w:fill="D9D9D9" w:themeFill="background1" w:themeFillShade="D9"/>
          </w:tcPr>
          <w:p w14:paraId="7AADFDD9" w14:textId="77777777" w:rsidR="005361AB" w:rsidRPr="009A5185" w:rsidRDefault="005361AB" w:rsidP="00D73F6A">
            <w:pPr>
              <w:spacing w:before="120" w:after="120"/>
              <w:rPr>
                <w:rFonts w:cs="Arial"/>
                <w:b/>
              </w:rPr>
            </w:pPr>
            <w:r w:rsidRPr="009A5185">
              <w:rPr>
                <w:rFonts w:cs="Arial"/>
                <w:b/>
              </w:rPr>
              <w:lastRenderedPageBreak/>
              <w:t>5</w:t>
            </w:r>
            <w:r>
              <w:rPr>
                <w:rFonts w:cs="Arial"/>
                <w:b/>
              </w:rPr>
              <w:t xml:space="preserve">A </w:t>
            </w:r>
            <w:r>
              <w:rPr>
                <w:rFonts w:cs="Arial"/>
                <w:bCs/>
              </w:rPr>
              <w:t>Adult</w:t>
            </w:r>
            <w:r w:rsidRPr="009A5185">
              <w:rPr>
                <w:rFonts w:cs="Arial"/>
                <w:b/>
              </w:rPr>
              <w:t xml:space="preserve"> </w:t>
            </w:r>
            <w:r w:rsidRPr="009A5185">
              <w:rPr>
                <w:rFonts w:cs="Arial"/>
              </w:rPr>
              <w:t>ICU Physician Staffing</w:t>
            </w:r>
          </w:p>
        </w:tc>
        <w:tc>
          <w:tcPr>
            <w:tcW w:w="6319" w:type="dxa"/>
            <w:tcBorders>
              <w:bottom w:val="single" w:sz="4" w:space="0" w:color="auto"/>
            </w:tcBorders>
            <w:vAlign w:val="center"/>
          </w:tcPr>
          <w:p w14:paraId="7FF05754" w14:textId="296E2035" w:rsidR="005361AB" w:rsidRPr="00532D0A" w:rsidRDefault="00227879" w:rsidP="00AD309C">
            <w:pPr>
              <w:pStyle w:val="ListParagraph"/>
              <w:numPr>
                <w:ilvl w:val="0"/>
                <w:numId w:val="402"/>
              </w:numPr>
              <w:rPr>
                <w:rFonts w:cs="Arial"/>
              </w:rPr>
            </w:pPr>
            <w:hyperlink w:anchor="generalmedicalsurgicalandneuroicu" w:history="1">
              <w:r w:rsidRPr="001F3241">
                <w:rPr>
                  <w:rStyle w:val="Hyperlink"/>
                </w:rPr>
                <w:t>General Medical</w:t>
              </w:r>
              <w:r w:rsidR="00D91E52">
                <w:rPr>
                  <w:rStyle w:val="Hyperlink"/>
                </w:rPr>
                <w:t xml:space="preserve">, </w:t>
              </w:r>
              <w:r w:rsidRPr="001F3241">
                <w:rPr>
                  <w:rStyle w:val="Hyperlink"/>
                </w:rPr>
                <w:t>Surgical</w:t>
              </w:r>
              <w:r w:rsidR="00D91E52">
                <w:rPr>
                  <w:rStyle w:val="Hyperlink"/>
                </w:rPr>
                <w:t xml:space="preserve">, Medical/Surgical, </w:t>
              </w:r>
              <w:r w:rsidRPr="001F3241">
                <w:rPr>
                  <w:rStyle w:val="Hyperlink"/>
                </w:rPr>
                <w:t>and Neuro ICUs</w:t>
              </w:r>
              <w:r w:rsidRPr="001F2388">
                <w:rPr>
                  <w:rStyle w:val="Hyperlink"/>
                  <w:color w:val="auto"/>
                  <w:u w:val="none"/>
                  <w:vertAlign w:val="superscript"/>
                </w:rPr>
                <w:t>14</w:t>
              </w:r>
            </w:hyperlink>
            <w:r>
              <w:rPr>
                <w:rFonts w:cstheme="minorHAnsi"/>
              </w:rPr>
              <w:t xml:space="preserve"> </w:t>
            </w:r>
            <w:r w:rsidR="005361AB">
              <w:rPr>
                <w:rFonts w:cstheme="minorHAnsi"/>
              </w:rPr>
              <w:t>(adult)</w:t>
            </w:r>
          </w:p>
        </w:tc>
      </w:tr>
      <w:tr w:rsidR="005361AB" w:rsidRPr="00532D0A" w14:paraId="036B4422" w14:textId="77777777" w:rsidTr="00D73F6A">
        <w:trPr>
          <w:trHeight w:val="432"/>
          <w:jc w:val="center"/>
        </w:trPr>
        <w:tc>
          <w:tcPr>
            <w:tcW w:w="2766" w:type="dxa"/>
            <w:tcBorders>
              <w:bottom w:val="single" w:sz="4" w:space="0" w:color="auto"/>
            </w:tcBorders>
            <w:shd w:val="clear" w:color="auto" w:fill="D9D9D9" w:themeFill="background1" w:themeFillShade="D9"/>
          </w:tcPr>
          <w:p w14:paraId="0B374226" w14:textId="77777777" w:rsidR="005361AB" w:rsidRPr="00257D1F" w:rsidRDefault="005361AB" w:rsidP="00D73F6A">
            <w:pPr>
              <w:spacing w:before="120" w:after="120"/>
              <w:rPr>
                <w:rFonts w:cs="Arial"/>
                <w:bCs/>
              </w:rPr>
            </w:pPr>
            <w:r>
              <w:rPr>
                <w:rFonts w:cs="Arial"/>
                <w:b/>
              </w:rPr>
              <w:t>5B</w:t>
            </w:r>
            <w:r>
              <w:rPr>
                <w:rFonts w:cs="Arial"/>
                <w:bCs/>
              </w:rPr>
              <w:t xml:space="preserve"> Pediatric ICU Physician Staffing</w:t>
            </w:r>
          </w:p>
        </w:tc>
        <w:tc>
          <w:tcPr>
            <w:tcW w:w="6319" w:type="dxa"/>
            <w:tcBorders>
              <w:bottom w:val="single" w:sz="4" w:space="0" w:color="auto"/>
            </w:tcBorders>
            <w:vAlign w:val="center"/>
          </w:tcPr>
          <w:p w14:paraId="61F15C35" w14:textId="5A421A70" w:rsidR="005361AB" w:rsidRDefault="00227879" w:rsidP="00AD309C">
            <w:pPr>
              <w:pStyle w:val="ListParagraph"/>
              <w:numPr>
                <w:ilvl w:val="0"/>
                <w:numId w:val="402"/>
              </w:numPr>
            </w:pPr>
            <w:hyperlink w:anchor="generalmedicalsurgicalandneuroicu" w:history="1">
              <w:r w:rsidRPr="001F3241">
                <w:rPr>
                  <w:rStyle w:val="Hyperlink"/>
                </w:rPr>
                <w:t>General Medical</w:t>
              </w:r>
              <w:r w:rsidR="007C5494">
                <w:rPr>
                  <w:rStyle w:val="Hyperlink"/>
                </w:rPr>
                <w:t xml:space="preserve">, </w:t>
              </w:r>
              <w:r w:rsidRPr="001F3241">
                <w:rPr>
                  <w:rStyle w:val="Hyperlink"/>
                </w:rPr>
                <w:t>Surgical</w:t>
              </w:r>
              <w:r w:rsidR="007C5494">
                <w:rPr>
                  <w:rStyle w:val="Hyperlink"/>
                </w:rPr>
                <w:t>, Medical/Surgical,</w:t>
              </w:r>
              <w:r w:rsidRPr="001F3241">
                <w:rPr>
                  <w:rStyle w:val="Hyperlink"/>
                </w:rPr>
                <w:t xml:space="preserve"> and Neuro ICUs</w:t>
              </w:r>
              <w:r w:rsidRPr="001F2388">
                <w:rPr>
                  <w:rStyle w:val="Hyperlink"/>
                  <w:color w:val="auto"/>
                  <w:u w:val="none"/>
                  <w:vertAlign w:val="superscript"/>
                </w:rPr>
                <w:t>14</w:t>
              </w:r>
            </w:hyperlink>
            <w:r>
              <w:rPr>
                <w:rFonts w:cstheme="minorHAnsi"/>
              </w:rPr>
              <w:t xml:space="preserve"> </w:t>
            </w:r>
            <w:r w:rsidR="005361AB">
              <w:rPr>
                <w:rFonts w:cstheme="minorHAnsi"/>
              </w:rPr>
              <w:t>(pediatric)</w:t>
            </w:r>
          </w:p>
        </w:tc>
      </w:tr>
      <w:tr w:rsidR="005361AB" w:rsidRPr="00532D0A" w14:paraId="70408EAF" w14:textId="77777777" w:rsidTr="00D73F6A">
        <w:trPr>
          <w:trHeight w:val="432"/>
          <w:jc w:val="center"/>
        </w:trPr>
        <w:tc>
          <w:tcPr>
            <w:tcW w:w="2766" w:type="dxa"/>
            <w:tcBorders>
              <w:bottom w:val="single" w:sz="4" w:space="0" w:color="auto"/>
            </w:tcBorders>
            <w:shd w:val="clear" w:color="auto" w:fill="D9D9D9" w:themeFill="background1" w:themeFillShade="D9"/>
          </w:tcPr>
          <w:p w14:paraId="45218EE3" w14:textId="77777777" w:rsidR="005361AB" w:rsidRPr="00257D1F" w:rsidRDefault="005361AB" w:rsidP="00D73F6A">
            <w:pPr>
              <w:spacing w:before="120" w:after="120"/>
              <w:rPr>
                <w:rFonts w:cs="Arial"/>
                <w:bCs/>
              </w:rPr>
            </w:pPr>
            <w:r>
              <w:rPr>
                <w:rFonts w:cs="Arial"/>
                <w:b/>
              </w:rPr>
              <w:t xml:space="preserve">5C </w:t>
            </w:r>
            <w:r>
              <w:rPr>
                <w:rFonts w:cs="Arial"/>
                <w:bCs/>
              </w:rPr>
              <w:t>Nursing Workforce</w:t>
            </w:r>
          </w:p>
        </w:tc>
        <w:tc>
          <w:tcPr>
            <w:tcW w:w="6319" w:type="dxa"/>
            <w:tcBorders>
              <w:bottom w:val="single" w:sz="4" w:space="0" w:color="auto"/>
            </w:tcBorders>
            <w:vAlign w:val="center"/>
          </w:tcPr>
          <w:p w14:paraId="33737FB2" w14:textId="77777777" w:rsidR="005361AB" w:rsidRPr="00023215" w:rsidRDefault="005361AB" w:rsidP="00D73F6A">
            <w:pPr>
              <w:rPr>
                <w:rFonts w:cs="Arial"/>
              </w:rPr>
            </w:pPr>
            <w:r>
              <w:rPr>
                <w:rFonts w:cs="Arial"/>
              </w:rPr>
              <w:t>Nurse Staffing and Skill Level:</w:t>
            </w:r>
          </w:p>
          <w:p w14:paraId="70F69259" w14:textId="77777777" w:rsidR="005361AB" w:rsidRPr="00532D0A" w:rsidRDefault="005361AB" w:rsidP="00AD309C">
            <w:pPr>
              <w:pStyle w:val="ListParagraph"/>
              <w:numPr>
                <w:ilvl w:val="0"/>
                <w:numId w:val="402"/>
              </w:numPr>
              <w:rPr>
                <w:rFonts w:cs="Arial"/>
              </w:rPr>
            </w:pPr>
            <w:r w:rsidRPr="00532D0A">
              <w:rPr>
                <w:rFonts w:cs="Arial"/>
              </w:rPr>
              <w:t>Single Acuity Medical Units</w:t>
            </w:r>
            <w:r>
              <w:rPr>
                <w:rFonts w:cs="Arial"/>
              </w:rPr>
              <w:t xml:space="preserve"> </w:t>
            </w:r>
            <w:r>
              <w:rPr>
                <w:rFonts w:cstheme="minorHAnsi"/>
              </w:rPr>
              <w:t>(adult and/or pediatric)</w:t>
            </w:r>
          </w:p>
          <w:p w14:paraId="3E59537F" w14:textId="77777777" w:rsidR="005361AB" w:rsidRPr="00532D0A" w:rsidRDefault="005361AB" w:rsidP="00AD309C">
            <w:pPr>
              <w:pStyle w:val="ListParagraph"/>
              <w:numPr>
                <w:ilvl w:val="0"/>
                <w:numId w:val="402"/>
              </w:numPr>
              <w:rPr>
                <w:rFonts w:cs="Arial"/>
              </w:rPr>
            </w:pPr>
            <w:r w:rsidRPr="00532D0A">
              <w:rPr>
                <w:rFonts w:cs="Arial"/>
              </w:rPr>
              <w:t>Single Acuity Surgical Units</w:t>
            </w:r>
            <w:r>
              <w:rPr>
                <w:rFonts w:cs="Arial"/>
              </w:rPr>
              <w:t xml:space="preserve"> </w:t>
            </w:r>
            <w:r>
              <w:rPr>
                <w:rFonts w:cstheme="minorHAnsi"/>
              </w:rPr>
              <w:t>(adult and/or pediatric)</w:t>
            </w:r>
          </w:p>
          <w:p w14:paraId="03E51006" w14:textId="77777777" w:rsidR="005361AB" w:rsidRPr="00532D0A" w:rsidRDefault="005361AB" w:rsidP="00AD309C">
            <w:pPr>
              <w:pStyle w:val="ListParagraph"/>
              <w:numPr>
                <w:ilvl w:val="0"/>
                <w:numId w:val="402"/>
              </w:numPr>
              <w:rPr>
                <w:rFonts w:cs="Arial"/>
              </w:rPr>
            </w:pPr>
            <w:r w:rsidRPr="00532D0A">
              <w:rPr>
                <w:rFonts w:cs="Arial"/>
              </w:rPr>
              <w:t>Single Acuity Med-Surg Combined Units</w:t>
            </w:r>
            <w:r>
              <w:rPr>
                <w:rFonts w:cs="Arial"/>
              </w:rPr>
              <w:t xml:space="preserve"> </w:t>
            </w:r>
            <w:r>
              <w:rPr>
                <w:rFonts w:cstheme="minorHAnsi"/>
              </w:rPr>
              <w:t>(adult and/or pediatric)</w:t>
            </w:r>
          </w:p>
          <w:p w14:paraId="05A46457" w14:textId="77777777" w:rsidR="005361AB" w:rsidRPr="00023215" w:rsidRDefault="005361AB" w:rsidP="00AD309C">
            <w:pPr>
              <w:pStyle w:val="ListParagraph"/>
              <w:numPr>
                <w:ilvl w:val="0"/>
                <w:numId w:val="402"/>
              </w:numPr>
              <w:rPr>
                <w:rFonts w:cs="Arial"/>
              </w:rPr>
            </w:pPr>
            <w:r w:rsidRPr="00532D0A">
              <w:rPr>
                <w:rFonts w:cs="Arial"/>
              </w:rPr>
              <w:t>Mixed Acuity Medical, Surgical and Med-Surg Units</w:t>
            </w:r>
            <w:r>
              <w:rPr>
                <w:rFonts w:cs="Arial"/>
              </w:rPr>
              <w:t xml:space="preserve"> </w:t>
            </w:r>
            <w:r>
              <w:rPr>
                <w:rFonts w:cstheme="minorHAnsi"/>
              </w:rPr>
              <w:t>(adult and/or pediatric)</w:t>
            </w:r>
          </w:p>
          <w:p w14:paraId="0EAA0CE3" w14:textId="77777777" w:rsidR="005361AB" w:rsidRDefault="005361AB" w:rsidP="00D73F6A">
            <w:pPr>
              <w:rPr>
                <w:rFonts w:cs="Arial"/>
              </w:rPr>
            </w:pPr>
          </w:p>
          <w:p w14:paraId="2CBD2B8B" w14:textId="77777777" w:rsidR="005361AB" w:rsidRDefault="005361AB" w:rsidP="00D73F6A">
            <w:pPr>
              <w:contextualSpacing/>
              <w:rPr>
                <w:rFonts w:cs="Arial"/>
                <w:bCs/>
              </w:rPr>
            </w:pPr>
            <w:r>
              <w:rPr>
                <w:rFonts w:cs="Arial"/>
                <w:bCs/>
              </w:rPr>
              <w:t>Percentage of RNs who are BSN-Prepared:</w:t>
            </w:r>
          </w:p>
          <w:p w14:paraId="703C4D7B" w14:textId="77777777" w:rsidR="005361AB" w:rsidRPr="009129AD" w:rsidRDefault="005361AB" w:rsidP="00AD309C">
            <w:pPr>
              <w:pStyle w:val="ListParagraph"/>
              <w:numPr>
                <w:ilvl w:val="0"/>
                <w:numId w:val="404"/>
              </w:numPr>
              <w:spacing w:line="276" w:lineRule="auto"/>
              <w:rPr>
                <w:rFonts w:cs="Arial"/>
                <w:bCs/>
              </w:rPr>
            </w:pPr>
            <w:r>
              <w:rPr>
                <w:rFonts w:cs="Arial"/>
                <w:bCs/>
              </w:rPr>
              <w:t>N/A</w:t>
            </w:r>
          </w:p>
          <w:p w14:paraId="54756DA8" w14:textId="77777777" w:rsidR="005361AB" w:rsidRPr="00023215" w:rsidRDefault="005361AB" w:rsidP="00D73F6A">
            <w:pPr>
              <w:rPr>
                <w:rFonts w:cs="Arial"/>
              </w:rPr>
            </w:pPr>
          </w:p>
          <w:p w14:paraId="37FC972E" w14:textId="77777777" w:rsidR="005361AB" w:rsidRDefault="005361AB" w:rsidP="00D73F6A">
            <w:r w:rsidRPr="00257D1F">
              <w:rPr>
                <w:rFonts w:cs="Arial"/>
              </w:rPr>
              <w:t xml:space="preserve">For more information, refer to the Section </w:t>
            </w:r>
            <w:r>
              <w:rPr>
                <w:rFonts w:cs="Arial"/>
              </w:rPr>
              <w:t>5</w:t>
            </w:r>
            <w:r w:rsidRPr="00257D1F">
              <w:rPr>
                <w:rFonts w:cs="Arial"/>
              </w:rPr>
              <w:t>C: Nursing Workforce Measure Specifications.</w:t>
            </w:r>
          </w:p>
        </w:tc>
      </w:tr>
      <w:tr w:rsidR="005361AB" w:rsidRPr="009A5185" w14:paraId="4C66D5E6" w14:textId="77777777" w:rsidTr="00D73F6A">
        <w:trPr>
          <w:trHeight w:val="576"/>
          <w:jc w:val="center"/>
        </w:trPr>
        <w:tc>
          <w:tcPr>
            <w:tcW w:w="2766" w:type="dxa"/>
            <w:shd w:val="clear" w:color="auto" w:fill="D9D9D9" w:themeFill="background1" w:themeFillShade="D9"/>
          </w:tcPr>
          <w:p w14:paraId="77AEBAA5" w14:textId="77777777" w:rsidR="005361AB" w:rsidRPr="009A5185" w:rsidRDefault="005361AB" w:rsidP="00D73F6A">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6319" w:type="dxa"/>
            <w:vAlign w:val="center"/>
          </w:tcPr>
          <w:p w14:paraId="053B3B83" w14:textId="77777777" w:rsidR="005361AB" w:rsidRPr="009A5185" w:rsidRDefault="005361AB" w:rsidP="00D73F6A">
            <w:pPr>
              <w:jc w:val="center"/>
              <w:rPr>
                <w:rFonts w:cs="Arial"/>
              </w:rPr>
            </w:pPr>
            <w:r>
              <w:rPr>
                <w:rFonts w:cstheme="minorHAnsi"/>
              </w:rPr>
              <w:t>N/A</w:t>
            </w:r>
          </w:p>
        </w:tc>
      </w:tr>
      <w:tr w:rsidR="005361AB" w14:paraId="1451E832" w14:textId="77777777" w:rsidTr="00D73F6A">
        <w:trPr>
          <w:trHeight w:val="1152"/>
          <w:jc w:val="center"/>
        </w:trPr>
        <w:tc>
          <w:tcPr>
            <w:tcW w:w="2766" w:type="dxa"/>
            <w:shd w:val="clear" w:color="auto" w:fill="D9D9D9" w:themeFill="background1" w:themeFillShade="D9"/>
          </w:tcPr>
          <w:p w14:paraId="2028B312" w14:textId="77777777" w:rsidR="005361AB" w:rsidRPr="003E70D3" w:rsidRDefault="005361AB" w:rsidP="00D73F6A">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6319" w:type="dxa"/>
            <w:vAlign w:val="center"/>
          </w:tcPr>
          <w:p w14:paraId="546A7D33" w14:textId="77777777" w:rsidR="005361AB" w:rsidRDefault="005361AB" w:rsidP="00D73F6A">
            <w:pPr>
              <w:jc w:val="center"/>
              <w:rPr>
                <w:rFonts w:cs="Arial"/>
              </w:rPr>
            </w:pPr>
            <w:r>
              <w:rPr>
                <w:rFonts w:cstheme="minorHAnsi"/>
              </w:rPr>
              <w:t>N/A</w:t>
            </w:r>
          </w:p>
        </w:tc>
      </w:tr>
      <w:tr w:rsidR="005361AB" w:rsidRPr="00532D0A" w14:paraId="7C0D09A7" w14:textId="77777777" w:rsidTr="00D73F6A">
        <w:trPr>
          <w:trHeight w:val="2078"/>
          <w:jc w:val="center"/>
        </w:trPr>
        <w:tc>
          <w:tcPr>
            <w:tcW w:w="2766" w:type="dxa"/>
            <w:shd w:val="clear" w:color="auto" w:fill="D9D9D9" w:themeFill="background1" w:themeFillShade="D9"/>
          </w:tcPr>
          <w:p w14:paraId="25457166" w14:textId="77777777" w:rsidR="005361AB" w:rsidRPr="003E70D3" w:rsidRDefault="005361AB" w:rsidP="00D73F6A">
            <w:pPr>
              <w:spacing w:before="120" w:after="120"/>
              <w:rPr>
                <w:rFonts w:cs="Arial"/>
              </w:rPr>
            </w:pPr>
            <w:r>
              <w:rPr>
                <w:rFonts w:cs="Arial"/>
                <w:b/>
              </w:rPr>
              <w:t xml:space="preserve">6C </w:t>
            </w:r>
            <w:r>
              <w:rPr>
                <w:rFonts w:cs="Arial"/>
              </w:rPr>
              <w:t>Hand Hygiene</w:t>
            </w:r>
          </w:p>
        </w:tc>
        <w:tc>
          <w:tcPr>
            <w:tcW w:w="6319" w:type="dxa"/>
            <w:vAlign w:val="center"/>
          </w:tcPr>
          <w:p w14:paraId="741C2879" w14:textId="777D5B24" w:rsidR="005361AB" w:rsidRDefault="005361AB" w:rsidP="00AD309C">
            <w:pPr>
              <w:pStyle w:val="ListParagraph"/>
              <w:numPr>
                <w:ilvl w:val="0"/>
                <w:numId w:val="403"/>
              </w:numPr>
            </w:pPr>
            <w:hyperlink w:anchor="MedicalandorSurgicalUnits" w:history="1">
              <w:r w:rsidRPr="00227879">
                <w:rPr>
                  <w:rStyle w:val="Hyperlink"/>
                </w:rPr>
                <w:t>Medical</w:t>
              </w:r>
              <w:r w:rsidR="008D42A1">
                <w:rPr>
                  <w:rStyle w:val="Hyperlink"/>
                </w:rPr>
                <w:t xml:space="preserve">, Surgical, </w:t>
              </w:r>
              <w:r w:rsidRPr="00227879">
                <w:rPr>
                  <w:rStyle w:val="Hyperlink"/>
                </w:rPr>
                <w:t>and</w:t>
              </w:r>
              <w:r w:rsidR="0057580E">
                <w:rPr>
                  <w:rStyle w:val="Hyperlink"/>
                </w:rPr>
                <w:t xml:space="preserve"> Medical/</w:t>
              </w:r>
              <w:r w:rsidRPr="00227879">
                <w:rPr>
                  <w:rStyle w:val="Hyperlink"/>
                </w:rPr>
                <w:t>Surgical Units (including telemetry</w:t>
              </w:r>
              <w:r w:rsidR="00432721">
                <w:rPr>
                  <w:rStyle w:val="Hyperlink"/>
                </w:rPr>
                <w:t xml:space="preserve"> units</w:t>
              </w:r>
              <w:r w:rsidRPr="00227879">
                <w:rPr>
                  <w:rStyle w:val="Hyperlink"/>
                </w:rPr>
                <w:t>)</w:t>
              </w:r>
            </w:hyperlink>
            <w:r w:rsidR="00227879" w:rsidRPr="00227879">
              <w:rPr>
                <w:vertAlign w:val="superscript"/>
              </w:rPr>
              <w:t>19</w:t>
            </w:r>
            <w:r w:rsidR="00B728CC">
              <w:rPr>
                <w:vertAlign w:val="superscript"/>
              </w:rPr>
              <w:t xml:space="preserve"> </w:t>
            </w:r>
            <w:r w:rsidRPr="00ED0D69">
              <w:rPr>
                <w:rFonts w:cstheme="minorHAnsi"/>
              </w:rPr>
              <w:t>(</w:t>
            </w:r>
            <w:r>
              <w:rPr>
                <w:rFonts w:cstheme="minorHAnsi"/>
              </w:rPr>
              <w:t>adult and/or pediatric)</w:t>
            </w:r>
          </w:p>
          <w:p w14:paraId="7749A2AA" w14:textId="02C6951E" w:rsidR="005361AB" w:rsidRDefault="00227879" w:rsidP="00AD309C">
            <w:pPr>
              <w:pStyle w:val="ListParagraph"/>
              <w:numPr>
                <w:ilvl w:val="0"/>
                <w:numId w:val="403"/>
              </w:numPr>
            </w:pPr>
            <w:hyperlink w:anchor="stepdown_progressiveunits_endnote20" w:history="1">
              <w:r w:rsidRPr="00227879">
                <w:rPr>
                  <w:rStyle w:val="Hyperlink"/>
                </w:rPr>
                <w:t>Step-down/Progressive Units</w:t>
              </w:r>
            </w:hyperlink>
            <w:r w:rsidRPr="00227879">
              <w:rPr>
                <w:vertAlign w:val="superscript"/>
              </w:rPr>
              <w:t>20</w:t>
            </w:r>
            <w:r>
              <w:t xml:space="preserve"> </w:t>
            </w:r>
            <w:r w:rsidR="005361AB">
              <w:rPr>
                <w:rFonts w:cstheme="minorHAnsi"/>
              </w:rPr>
              <w:t>(adult and/or pediatric)</w:t>
            </w:r>
          </w:p>
          <w:p w14:paraId="5EF24593" w14:textId="7184E355" w:rsidR="005361AB" w:rsidRPr="0028623C" w:rsidRDefault="005361AB" w:rsidP="00AD309C">
            <w:pPr>
              <w:pStyle w:val="ListParagraph"/>
              <w:numPr>
                <w:ilvl w:val="0"/>
                <w:numId w:val="401"/>
              </w:numPr>
            </w:pPr>
            <w:r>
              <w:t>Obstetrical Units (</w:t>
            </w:r>
            <w:hyperlink w:anchor="LaborandDeliveryUnits" w:history="1">
              <w:r w:rsidR="00DD077B" w:rsidRPr="00AA1E6E">
                <w:rPr>
                  <w:rStyle w:val="Hyperlink"/>
                </w:rPr>
                <w:t>Labor and Delivery Units</w:t>
              </w:r>
              <w:r w:rsidR="00DD077B" w:rsidRPr="00227879">
                <w:rPr>
                  <w:rStyle w:val="Hyperlink"/>
                  <w:color w:val="auto"/>
                  <w:u w:val="none"/>
                  <w:vertAlign w:val="superscript"/>
                </w:rPr>
                <w:t>21</w:t>
              </w:r>
            </w:hyperlink>
            <w:r w:rsidRPr="001F2388">
              <w:t>, nursery, etc., excluding procedural areas)</w:t>
            </w:r>
          </w:p>
          <w:p w14:paraId="0F63EEF3" w14:textId="533909DD" w:rsidR="005361AB" w:rsidRPr="00532D0A" w:rsidRDefault="00C51FBE" w:rsidP="00AD309C">
            <w:pPr>
              <w:pStyle w:val="ListParagraph"/>
              <w:numPr>
                <w:ilvl w:val="0"/>
                <w:numId w:val="403"/>
              </w:numPr>
              <w:rPr>
                <w:rStyle w:val="Hyperlink"/>
                <w:rFonts w:cs="Arial"/>
              </w:rPr>
            </w:pPr>
            <w:hyperlink w:anchor="generalmedicalsurgicalandneuroicu" w:history="1">
              <w:r w:rsidRPr="001F3241">
                <w:rPr>
                  <w:rStyle w:val="Hyperlink"/>
                </w:rPr>
                <w:t>General Medical</w:t>
              </w:r>
              <w:r w:rsidR="008E0AE0">
                <w:rPr>
                  <w:rStyle w:val="Hyperlink"/>
                </w:rPr>
                <w:t xml:space="preserve">, </w:t>
              </w:r>
              <w:r w:rsidRPr="001F3241">
                <w:rPr>
                  <w:rStyle w:val="Hyperlink"/>
                </w:rPr>
                <w:t>Surgical</w:t>
              </w:r>
              <w:r w:rsidR="008E0AE0">
                <w:rPr>
                  <w:rStyle w:val="Hyperlink"/>
                </w:rPr>
                <w:t xml:space="preserve">, Medical/Surgical, </w:t>
              </w:r>
              <w:r w:rsidRPr="001F3241">
                <w:rPr>
                  <w:rStyle w:val="Hyperlink"/>
                </w:rPr>
                <w:t>and Neuro ICUs</w:t>
              </w:r>
              <w:r w:rsidRPr="001F2388">
                <w:rPr>
                  <w:rStyle w:val="Hyperlink"/>
                  <w:color w:val="auto"/>
                  <w:u w:val="none"/>
                  <w:vertAlign w:val="superscript"/>
                </w:rPr>
                <w:t>14</w:t>
              </w:r>
            </w:hyperlink>
            <w:r>
              <w:rPr>
                <w:rFonts w:cstheme="minorHAnsi"/>
              </w:rPr>
              <w:t xml:space="preserve"> </w:t>
            </w:r>
            <w:r w:rsidR="005361AB">
              <w:rPr>
                <w:rFonts w:cstheme="minorHAnsi"/>
              </w:rPr>
              <w:t>(adult and/or pediatric)</w:t>
            </w:r>
          </w:p>
          <w:p w14:paraId="22BF8CC0" w14:textId="77777777" w:rsidR="00C51FBE" w:rsidRPr="00280FB6" w:rsidRDefault="00C51FBE" w:rsidP="00AD309C">
            <w:pPr>
              <w:pStyle w:val="ListParagraph"/>
              <w:numPr>
                <w:ilvl w:val="0"/>
                <w:numId w:val="403"/>
              </w:numPr>
              <w:rPr>
                <w:rStyle w:val="Hyperlink"/>
                <w:rFonts w:cs="Arial"/>
              </w:rPr>
            </w:pPr>
            <w:hyperlink w:anchor="neonatalICU" w:history="1">
              <w:r w:rsidRPr="001F3241">
                <w:rPr>
                  <w:rStyle w:val="Hyperlink"/>
                  <w:rFonts w:cs="Arial"/>
                  <w:snapToGrid w:val="0"/>
                </w:rPr>
                <w:t>Neonatal ICUs</w:t>
              </w:r>
              <w:r w:rsidRPr="00227879">
                <w:rPr>
                  <w:rStyle w:val="Hyperlink"/>
                  <w:rFonts w:cs="Arial"/>
                  <w:snapToGrid w:val="0"/>
                  <w:color w:val="auto"/>
                  <w:u w:val="none"/>
                  <w:vertAlign w:val="superscript"/>
                </w:rPr>
                <w:t>17</w:t>
              </w:r>
              <w:r w:rsidRPr="00227879">
                <w:rPr>
                  <w:rStyle w:val="Hyperlink"/>
                  <w:rFonts w:cs="Arial"/>
                  <w:snapToGrid w:val="0"/>
                  <w:color w:val="auto"/>
                </w:rPr>
                <w:t xml:space="preserve"> </w:t>
              </w:r>
            </w:hyperlink>
          </w:p>
          <w:p w14:paraId="334D525E" w14:textId="64009D86" w:rsidR="005361AB" w:rsidRPr="003A39FC" w:rsidRDefault="005361AB" w:rsidP="00AD309C">
            <w:pPr>
              <w:pStyle w:val="ListParagraph"/>
              <w:numPr>
                <w:ilvl w:val="0"/>
                <w:numId w:val="403"/>
              </w:numPr>
              <w:rPr>
                <w:rStyle w:val="Hyperlink"/>
                <w:rFonts w:cs="Arial"/>
              </w:rPr>
            </w:pPr>
            <w:r w:rsidRPr="001F2388">
              <w:rPr>
                <w:rStyle w:val="Hyperlink"/>
                <w:rFonts w:cs="Arial"/>
                <w:snapToGrid w:val="0"/>
                <w:color w:val="auto"/>
                <w:u w:val="none"/>
              </w:rPr>
              <w:t>Specialty ICUs</w:t>
            </w:r>
            <w:r w:rsidR="00A8377D">
              <w:rPr>
                <w:rStyle w:val="Hyperlink"/>
                <w:rFonts w:cs="Arial"/>
                <w:snapToGrid w:val="0"/>
                <w:color w:val="auto"/>
                <w:u w:val="none"/>
              </w:rPr>
              <w:t xml:space="preserve"> </w:t>
            </w:r>
            <w:r>
              <w:rPr>
                <w:rFonts w:cstheme="minorHAnsi"/>
              </w:rPr>
              <w:t>(adult and/or pediatric)</w:t>
            </w:r>
          </w:p>
          <w:p w14:paraId="385D9DE4" w14:textId="0F21EE20" w:rsidR="005361AB" w:rsidRPr="00532D0A" w:rsidRDefault="001724B6" w:rsidP="00AD309C">
            <w:pPr>
              <w:pStyle w:val="ListParagraph"/>
              <w:numPr>
                <w:ilvl w:val="0"/>
                <w:numId w:val="403"/>
              </w:numPr>
              <w:rPr>
                <w:rFonts w:cs="Arial"/>
              </w:rPr>
            </w:pPr>
            <w:hyperlink w:anchor="pacusendnote" w:history="1">
              <w:r w:rsidRPr="00227879">
                <w:rPr>
                  <w:rStyle w:val="Hyperlink"/>
                </w:rPr>
                <w:t>Pre-operative and Post-anesthesia Care Units</w:t>
              </w:r>
            </w:hyperlink>
            <w:r w:rsidRPr="00227879">
              <w:rPr>
                <w:vertAlign w:val="superscript"/>
              </w:rPr>
              <w:t>22</w:t>
            </w:r>
            <w:r w:rsidRPr="00BD487D">
              <w:rPr>
                <w:rFonts w:cstheme="minorHAnsi"/>
              </w:rPr>
              <w:t xml:space="preserve"> </w:t>
            </w:r>
            <w:r w:rsidR="005361AB">
              <w:rPr>
                <w:rFonts w:cstheme="minorHAnsi"/>
              </w:rPr>
              <w:t>(adult and/or pediatric)</w:t>
            </w:r>
          </w:p>
          <w:p w14:paraId="7A7F0113" w14:textId="7CF8A3E2" w:rsidR="005361AB" w:rsidRPr="00532D0A" w:rsidRDefault="005361AB" w:rsidP="00AD309C">
            <w:pPr>
              <w:pStyle w:val="ListParagraph"/>
              <w:numPr>
                <w:ilvl w:val="0"/>
                <w:numId w:val="403"/>
              </w:numPr>
              <w:rPr>
                <w:rFonts w:cs="Arial"/>
              </w:rPr>
            </w:pPr>
            <w:r w:rsidRPr="00532D0A">
              <w:rPr>
                <w:rFonts w:cs="Arial"/>
              </w:rPr>
              <w:t>Observation units</w:t>
            </w:r>
            <w:r w:rsidR="0001219A">
              <w:rPr>
                <w:rFonts w:cs="Arial"/>
              </w:rPr>
              <w:t xml:space="preserve"> </w:t>
            </w:r>
            <w:r w:rsidR="0001219A">
              <w:rPr>
                <w:rFonts w:cstheme="minorHAnsi"/>
              </w:rPr>
              <w:t>(adult and/or pediatric)</w:t>
            </w:r>
          </w:p>
          <w:p w14:paraId="75594084" w14:textId="10DB4E36" w:rsidR="005361AB" w:rsidRPr="00532D0A" w:rsidRDefault="005361AB" w:rsidP="00AD309C">
            <w:pPr>
              <w:pStyle w:val="ListParagraph"/>
              <w:numPr>
                <w:ilvl w:val="0"/>
                <w:numId w:val="403"/>
              </w:numPr>
              <w:rPr>
                <w:rFonts w:cs="Arial"/>
              </w:rPr>
            </w:pPr>
            <w:hyperlink w:anchor="emergencydepartment_endnote" w:history="1">
              <w:r w:rsidRPr="00B11370">
                <w:rPr>
                  <w:rStyle w:val="Hyperlink"/>
                </w:rPr>
                <w:t>Dedicated Emergency Department</w:t>
              </w:r>
            </w:hyperlink>
            <w:r w:rsidR="004D525C">
              <w:t>s</w:t>
            </w:r>
            <w:r w:rsidR="00F319C6" w:rsidRPr="00F319C6">
              <w:rPr>
                <w:vertAlign w:val="superscript"/>
              </w:rPr>
              <w:t>47</w:t>
            </w:r>
            <w:r w:rsidR="004D525C">
              <w:rPr>
                <w:vertAlign w:val="superscript"/>
              </w:rPr>
              <w:t xml:space="preserve"> </w:t>
            </w:r>
            <w:r w:rsidR="004D525C">
              <w:rPr>
                <w:rFonts w:cstheme="minorHAnsi"/>
              </w:rPr>
              <w:t>(adult and/or pediatric)</w:t>
            </w:r>
          </w:p>
        </w:tc>
      </w:tr>
      <w:tr w:rsidR="005361AB" w:rsidRPr="000C6DE1" w14:paraId="3A053233" w14:textId="77777777" w:rsidTr="00D73F6A">
        <w:trPr>
          <w:trHeight w:val="432"/>
          <w:jc w:val="center"/>
        </w:trPr>
        <w:tc>
          <w:tcPr>
            <w:tcW w:w="2766" w:type="dxa"/>
            <w:shd w:val="clear" w:color="auto" w:fill="D9D9D9" w:themeFill="background1" w:themeFillShade="D9"/>
          </w:tcPr>
          <w:p w14:paraId="1B3835B2" w14:textId="77777777" w:rsidR="005361AB" w:rsidRDefault="005361AB" w:rsidP="00D73F6A">
            <w:pPr>
              <w:spacing w:before="120" w:after="120"/>
              <w:rPr>
                <w:rFonts w:cs="Arial"/>
                <w:b/>
              </w:rPr>
            </w:pPr>
            <w:r>
              <w:rPr>
                <w:rFonts w:cs="Arial"/>
                <w:b/>
              </w:rPr>
              <w:t xml:space="preserve">6D </w:t>
            </w:r>
            <w:r w:rsidRPr="004D1420">
              <w:rPr>
                <w:rFonts w:cs="Arial"/>
                <w:bCs/>
              </w:rPr>
              <w:t>Diagnostic Excellence</w:t>
            </w:r>
            <w:r>
              <w:rPr>
                <w:rFonts w:cs="Arial"/>
                <w:b/>
              </w:rPr>
              <w:t xml:space="preserve"> </w:t>
            </w:r>
          </w:p>
        </w:tc>
        <w:tc>
          <w:tcPr>
            <w:tcW w:w="6319" w:type="dxa"/>
            <w:vAlign w:val="center"/>
          </w:tcPr>
          <w:p w14:paraId="5670A20A" w14:textId="77777777" w:rsidR="005361AB" w:rsidRPr="000C6DE1" w:rsidRDefault="005361AB" w:rsidP="00D73F6A">
            <w:pPr>
              <w:jc w:val="center"/>
              <w:rPr>
                <w:rFonts w:cstheme="minorHAnsi"/>
              </w:rPr>
            </w:pPr>
            <w:r>
              <w:rPr>
                <w:rFonts w:cstheme="minorHAnsi"/>
              </w:rPr>
              <w:t>N/A</w:t>
            </w:r>
          </w:p>
        </w:tc>
      </w:tr>
      <w:tr w:rsidR="005361AB" w:rsidRPr="000C6DE1" w14:paraId="69277184" w14:textId="77777777" w:rsidTr="00D73F6A">
        <w:trPr>
          <w:trHeight w:val="432"/>
          <w:jc w:val="center"/>
        </w:trPr>
        <w:tc>
          <w:tcPr>
            <w:tcW w:w="2766" w:type="dxa"/>
            <w:shd w:val="clear" w:color="auto" w:fill="D9D9D9" w:themeFill="background1" w:themeFillShade="D9"/>
          </w:tcPr>
          <w:p w14:paraId="74639CD3" w14:textId="6172EC0A" w:rsidR="005361AB" w:rsidRPr="00257D1F" w:rsidRDefault="005361AB" w:rsidP="00D73F6A">
            <w:pPr>
              <w:spacing w:before="120" w:after="120"/>
              <w:rPr>
                <w:rFonts w:cs="Arial"/>
                <w:bCs/>
              </w:rPr>
            </w:pPr>
            <w:r>
              <w:rPr>
                <w:rFonts w:cs="Arial"/>
                <w:b/>
              </w:rPr>
              <w:t xml:space="preserve">6E </w:t>
            </w:r>
            <w:r w:rsidR="00737CFB" w:rsidRPr="00730DD6">
              <w:rPr>
                <w:rFonts w:cs="Arial"/>
                <w:bCs/>
              </w:rPr>
              <w:t>Hospital Boarding in the</w:t>
            </w:r>
            <w:r w:rsidR="00737CFB">
              <w:rPr>
                <w:rFonts w:cs="Arial"/>
                <w:b/>
              </w:rPr>
              <w:t xml:space="preserve"> </w:t>
            </w:r>
            <w:r>
              <w:rPr>
                <w:rFonts w:cs="Arial"/>
                <w:bCs/>
              </w:rPr>
              <w:t>E</w:t>
            </w:r>
            <w:r w:rsidR="00B72E85">
              <w:rPr>
                <w:rFonts w:cs="Arial"/>
                <w:bCs/>
              </w:rPr>
              <w:t xml:space="preserve">mergency </w:t>
            </w:r>
            <w:r>
              <w:rPr>
                <w:rFonts w:cs="Arial"/>
                <w:bCs/>
              </w:rPr>
              <w:t>D</w:t>
            </w:r>
            <w:r w:rsidR="00B72E85">
              <w:rPr>
                <w:rFonts w:cs="Arial"/>
                <w:bCs/>
              </w:rPr>
              <w:t>epartment (ED)</w:t>
            </w:r>
          </w:p>
        </w:tc>
        <w:tc>
          <w:tcPr>
            <w:tcW w:w="6319" w:type="dxa"/>
            <w:vAlign w:val="center"/>
          </w:tcPr>
          <w:p w14:paraId="2C8443BD" w14:textId="40F7BE30" w:rsidR="005361AB" w:rsidRPr="00257D1F" w:rsidRDefault="005361AB" w:rsidP="00AD309C">
            <w:pPr>
              <w:pStyle w:val="ListParagraph"/>
              <w:numPr>
                <w:ilvl w:val="0"/>
                <w:numId w:val="403"/>
              </w:numPr>
              <w:rPr>
                <w:rFonts w:cstheme="minorHAnsi"/>
              </w:rPr>
            </w:pPr>
            <w:hyperlink w:anchor="emergencydepartment_endnote" w:history="1">
              <w:r w:rsidRPr="005D497B">
                <w:rPr>
                  <w:rStyle w:val="Hyperlink"/>
                </w:rPr>
                <w:t>Dedicated Emergency Department</w:t>
              </w:r>
              <w:r w:rsidR="004D525C">
                <w:rPr>
                  <w:rStyle w:val="Hyperlink"/>
                </w:rPr>
                <w:t>s</w:t>
              </w:r>
            </w:hyperlink>
            <w:r w:rsidR="00F319C6" w:rsidRPr="00F319C6">
              <w:rPr>
                <w:vertAlign w:val="superscript"/>
              </w:rPr>
              <w:t>47</w:t>
            </w:r>
            <w:r w:rsidR="004D525C">
              <w:rPr>
                <w:vertAlign w:val="superscript"/>
              </w:rPr>
              <w:t xml:space="preserve"> </w:t>
            </w:r>
            <w:r w:rsidR="004D525C">
              <w:rPr>
                <w:rFonts w:cstheme="minorHAnsi"/>
              </w:rPr>
              <w:t>(adult and/or pediatric)</w:t>
            </w:r>
          </w:p>
        </w:tc>
      </w:tr>
      <w:tr w:rsidR="005361AB" w:rsidRPr="009A5185" w14:paraId="0DA39C71" w14:textId="77777777" w:rsidTr="00D73F6A">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3AB636" w14:textId="77777777" w:rsidR="005361AB" w:rsidRPr="009A5185" w:rsidRDefault="005361AB" w:rsidP="00D73F6A">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6319" w:type="dxa"/>
            <w:tcBorders>
              <w:top w:val="single" w:sz="4" w:space="0" w:color="auto"/>
              <w:left w:val="single" w:sz="4" w:space="0" w:color="auto"/>
              <w:bottom w:val="single" w:sz="4" w:space="0" w:color="auto"/>
            </w:tcBorders>
            <w:vAlign w:val="center"/>
          </w:tcPr>
          <w:p w14:paraId="4C6D069D" w14:textId="77777777" w:rsidR="005361AB" w:rsidRPr="009A5185" w:rsidRDefault="005361AB" w:rsidP="00D73F6A">
            <w:pPr>
              <w:jc w:val="center"/>
              <w:rPr>
                <w:rFonts w:cs="Arial"/>
              </w:rPr>
            </w:pPr>
            <w:r w:rsidRPr="000C6DE1">
              <w:rPr>
                <w:rFonts w:cstheme="minorHAnsi"/>
              </w:rPr>
              <w:t>N/A</w:t>
            </w:r>
          </w:p>
        </w:tc>
      </w:tr>
      <w:tr w:rsidR="005361AB" w:rsidRPr="009A5185" w14:paraId="7992BAAC" w14:textId="77777777" w:rsidTr="00D73F6A">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B541A3" w14:textId="77777777" w:rsidR="005361AB" w:rsidRPr="009A5185" w:rsidRDefault="005361AB" w:rsidP="00D73F6A">
            <w:pPr>
              <w:spacing w:before="120" w:after="120"/>
              <w:rPr>
                <w:rFonts w:cs="Arial"/>
              </w:rPr>
            </w:pPr>
            <w:r w:rsidRPr="009A5185">
              <w:rPr>
                <w:rFonts w:cs="Arial"/>
                <w:b/>
              </w:rPr>
              <w:t>7B</w:t>
            </w:r>
            <w:r w:rsidRPr="009A5185">
              <w:rPr>
                <w:rFonts w:cs="Arial"/>
              </w:rPr>
              <w:t xml:space="preserve"> Healthcare-Associated Infections</w:t>
            </w:r>
          </w:p>
        </w:tc>
        <w:tc>
          <w:tcPr>
            <w:tcW w:w="6319" w:type="dxa"/>
            <w:tcBorders>
              <w:top w:val="single" w:sz="4" w:space="0" w:color="auto"/>
              <w:left w:val="single" w:sz="4" w:space="0" w:color="auto"/>
              <w:bottom w:val="single" w:sz="4" w:space="0" w:color="auto"/>
            </w:tcBorders>
            <w:vAlign w:val="center"/>
          </w:tcPr>
          <w:p w14:paraId="3CA3F8F6" w14:textId="77777777" w:rsidR="005361AB" w:rsidRPr="009A5185" w:rsidRDefault="005361AB" w:rsidP="00D73F6A">
            <w:pPr>
              <w:jc w:val="center"/>
              <w:rPr>
                <w:rFonts w:cs="Arial"/>
              </w:rPr>
            </w:pPr>
            <w:r>
              <w:rPr>
                <w:rFonts w:cstheme="minorHAnsi"/>
              </w:rPr>
              <w:t>N/A</w:t>
            </w:r>
          </w:p>
        </w:tc>
      </w:tr>
      <w:tr w:rsidR="005361AB" w:rsidRPr="009A5185" w14:paraId="24EDD814" w14:textId="77777777" w:rsidTr="00D73F6A">
        <w:trPr>
          <w:trHeight w:val="288"/>
          <w:jc w:val="center"/>
        </w:trPr>
        <w:tc>
          <w:tcPr>
            <w:tcW w:w="2766" w:type="dxa"/>
            <w:shd w:val="clear" w:color="auto" w:fill="D9D9D9" w:themeFill="background1" w:themeFillShade="D9"/>
          </w:tcPr>
          <w:p w14:paraId="0D10595D" w14:textId="77777777" w:rsidR="005361AB" w:rsidRPr="009A5185" w:rsidRDefault="005361AB" w:rsidP="00D73F6A">
            <w:pPr>
              <w:spacing w:before="120" w:after="120"/>
              <w:rPr>
                <w:rFonts w:cs="Arial"/>
                <w:b/>
              </w:rPr>
            </w:pPr>
            <w:r>
              <w:rPr>
                <w:rFonts w:cs="Arial"/>
                <w:b/>
              </w:rPr>
              <w:lastRenderedPageBreak/>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6319" w:type="dxa"/>
            <w:vAlign w:val="center"/>
          </w:tcPr>
          <w:p w14:paraId="47410872" w14:textId="77777777" w:rsidR="005361AB" w:rsidRPr="009A5185" w:rsidRDefault="005361AB" w:rsidP="00D73F6A">
            <w:pPr>
              <w:jc w:val="center"/>
              <w:rPr>
                <w:rFonts w:cs="Arial"/>
              </w:rPr>
            </w:pPr>
            <w:r>
              <w:rPr>
                <w:rFonts w:cstheme="minorHAnsi"/>
              </w:rPr>
              <w:t>N/A</w:t>
            </w:r>
          </w:p>
        </w:tc>
      </w:tr>
      <w:tr w:rsidR="005361AB" w:rsidRPr="009A5185" w14:paraId="79D7AA19" w14:textId="77777777" w:rsidTr="00D73F6A">
        <w:trPr>
          <w:trHeight w:val="288"/>
          <w:jc w:val="center"/>
        </w:trPr>
        <w:tc>
          <w:tcPr>
            <w:tcW w:w="2766" w:type="dxa"/>
            <w:shd w:val="clear" w:color="auto" w:fill="D9D9D9" w:themeFill="background1" w:themeFillShade="D9"/>
          </w:tcPr>
          <w:p w14:paraId="538748DD" w14:textId="77777777" w:rsidR="005361AB" w:rsidRPr="009A5185" w:rsidRDefault="005361AB" w:rsidP="00D73F6A">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6319" w:type="dxa"/>
            <w:vAlign w:val="center"/>
          </w:tcPr>
          <w:p w14:paraId="080318B6" w14:textId="77777777" w:rsidR="005361AB" w:rsidRPr="009A5185" w:rsidRDefault="005361AB" w:rsidP="00D73F6A">
            <w:pPr>
              <w:jc w:val="center"/>
              <w:rPr>
                <w:rFonts w:cs="Arial"/>
              </w:rPr>
            </w:pPr>
            <w:r>
              <w:rPr>
                <w:rFonts w:cstheme="minorHAnsi"/>
              </w:rPr>
              <w:t>N/A</w:t>
            </w:r>
          </w:p>
        </w:tc>
      </w:tr>
      <w:tr w:rsidR="005361AB" w:rsidRPr="00141B21" w14:paraId="70A0DF08" w14:textId="77777777" w:rsidTr="00D73F6A">
        <w:trPr>
          <w:trHeight w:val="20"/>
          <w:jc w:val="center"/>
        </w:trPr>
        <w:tc>
          <w:tcPr>
            <w:tcW w:w="2766" w:type="dxa"/>
            <w:shd w:val="clear" w:color="auto" w:fill="D9D9D9" w:themeFill="background1" w:themeFillShade="D9"/>
          </w:tcPr>
          <w:p w14:paraId="61A572D2" w14:textId="77777777" w:rsidR="005361AB" w:rsidRPr="00853E29" w:rsidRDefault="005361AB" w:rsidP="00D73F6A">
            <w:pPr>
              <w:spacing w:before="120" w:after="120"/>
              <w:rPr>
                <w:rFonts w:cs="Arial"/>
              </w:rPr>
            </w:pPr>
            <w:r>
              <w:rPr>
                <w:rFonts w:cs="Arial"/>
                <w:b/>
              </w:rPr>
              <w:t xml:space="preserve">9A </w:t>
            </w:r>
            <w:r>
              <w:rPr>
                <w:rFonts w:cs="Arial"/>
              </w:rPr>
              <w:t>Basic Outpatient Department Information</w:t>
            </w:r>
          </w:p>
        </w:tc>
        <w:tc>
          <w:tcPr>
            <w:tcW w:w="6319" w:type="dxa"/>
            <w:vAlign w:val="center"/>
          </w:tcPr>
          <w:p w14:paraId="2332D84E" w14:textId="77777777" w:rsidR="005361AB" w:rsidRPr="00141B21" w:rsidRDefault="005361AB" w:rsidP="00D73F6A">
            <w:pPr>
              <w:jc w:val="center"/>
              <w:rPr>
                <w:rFonts w:cs="Arial"/>
              </w:rPr>
            </w:pPr>
            <w:r>
              <w:rPr>
                <w:rFonts w:cstheme="minorHAnsi"/>
              </w:rPr>
              <w:t>N/A</w:t>
            </w:r>
          </w:p>
        </w:tc>
      </w:tr>
      <w:tr w:rsidR="005361AB" w:rsidRPr="00141B21" w14:paraId="2F505F41" w14:textId="77777777" w:rsidTr="00D73F6A">
        <w:trPr>
          <w:trHeight w:val="144"/>
          <w:jc w:val="center"/>
        </w:trPr>
        <w:tc>
          <w:tcPr>
            <w:tcW w:w="2766" w:type="dxa"/>
            <w:shd w:val="clear" w:color="auto" w:fill="D9D9D9" w:themeFill="background1" w:themeFillShade="D9"/>
          </w:tcPr>
          <w:p w14:paraId="669926AC" w14:textId="77777777" w:rsidR="005361AB" w:rsidRPr="00853E29" w:rsidRDefault="005361AB" w:rsidP="00D73F6A">
            <w:pPr>
              <w:spacing w:before="120" w:after="120"/>
              <w:rPr>
                <w:rFonts w:cs="Arial"/>
              </w:rPr>
            </w:pPr>
            <w:r>
              <w:rPr>
                <w:rFonts w:cs="Arial"/>
                <w:b/>
              </w:rPr>
              <w:t xml:space="preserve">9B </w:t>
            </w:r>
            <w:r>
              <w:rPr>
                <w:rFonts w:cs="Arial"/>
              </w:rPr>
              <w:t>Medical, Surgical, and Clinical Staff</w:t>
            </w:r>
          </w:p>
        </w:tc>
        <w:tc>
          <w:tcPr>
            <w:tcW w:w="6319" w:type="dxa"/>
            <w:vAlign w:val="center"/>
          </w:tcPr>
          <w:p w14:paraId="1C6D7C90" w14:textId="77777777" w:rsidR="005361AB" w:rsidRPr="00141B21" w:rsidRDefault="005361AB" w:rsidP="00D73F6A">
            <w:pPr>
              <w:jc w:val="center"/>
              <w:rPr>
                <w:rFonts w:cs="Arial"/>
              </w:rPr>
            </w:pPr>
            <w:r>
              <w:rPr>
                <w:rFonts w:cstheme="minorHAnsi"/>
              </w:rPr>
              <w:t>N/A</w:t>
            </w:r>
          </w:p>
        </w:tc>
      </w:tr>
      <w:tr w:rsidR="005361AB" w:rsidRPr="00141B21" w14:paraId="044E9D93" w14:textId="77777777" w:rsidTr="00D73F6A">
        <w:trPr>
          <w:trHeight w:val="144"/>
          <w:jc w:val="center"/>
        </w:trPr>
        <w:tc>
          <w:tcPr>
            <w:tcW w:w="2766" w:type="dxa"/>
            <w:shd w:val="clear" w:color="auto" w:fill="D9D9D9" w:themeFill="background1" w:themeFillShade="D9"/>
          </w:tcPr>
          <w:p w14:paraId="39630A45" w14:textId="77777777" w:rsidR="005361AB" w:rsidRDefault="005361AB" w:rsidP="00D73F6A">
            <w:pPr>
              <w:spacing w:before="120" w:after="120"/>
              <w:rPr>
                <w:rFonts w:cs="Arial"/>
                <w:b/>
              </w:rPr>
            </w:pPr>
            <w:r>
              <w:rPr>
                <w:rFonts w:cs="Arial"/>
                <w:b/>
              </w:rPr>
              <w:t xml:space="preserve">9C </w:t>
            </w:r>
            <w:r>
              <w:rPr>
                <w:rFonts w:cs="Arial"/>
              </w:rPr>
              <w:t>Volume of Procedures</w:t>
            </w:r>
          </w:p>
        </w:tc>
        <w:tc>
          <w:tcPr>
            <w:tcW w:w="6319" w:type="dxa"/>
            <w:vAlign w:val="center"/>
          </w:tcPr>
          <w:p w14:paraId="278DC1C0" w14:textId="77777777" w:rsidR="005361AB" w:rsidRPr="00141B21" w:rsidRDefault="005361AB" w:rsidP="00D73F6A">
            <w:pPr>
              <w:jc w:val="center"/>
              <w:rPr>
                <w:rFonts w:cstheme="minorHAnsi"/>
              </w:rPr>
            </w:pPr>
            <w:r>
              <w:rPr>
                <w:rFonts w:cstheme="minorHAnsi"/>
              </w:rPr>
              <w:t>N/A</w:t>
            </w:r>
          </w:p>
        </w:tc>
      </w:tr>
      <w:tr w:rsidR="005361AB" w14:paraId="1E182E9B" w14:textId="77777777" w:rsidTr="00D73F6A">
        <w:trPr>
          <w:trHeight w:val="845"/>
          <w:jc w:val="center"/>
        </w:trPr>
        <w:tc>
          <w:tcPr>
            <w:tcW w:w="2766" w:type="dxa"/>
            <w:shd w:val="clear" w:color="auto" w:fill="D9D9D9" w:themeFill="background1" w:themeFillShade="D9"/>
          </w:tcPr>
          <w:p w14:paraId="56FFB411" w14:textId="77777777" w:rsidR="005361AB" w:rsidRDefault="005361AB" w:rsidP="00D73F6A">
            <w:pPr>
              <w:spacing w:before="120" w:after="120"/>
              <w:rPr>
                <w:rFonts w:cs="Arial"/>
                <w:b/>
              </w:rPr>
            </w:pPr>
            <w:r>
              <w:rPr>
                <w:rFonts w:cs="Arial"/>
                <w:b/>
              </w:rPr>
              <w:t xml:space="preserve">9D </w:t>
            </w:r>
            <w:r>
              <w:rPr>
                <w:rFonts w:cs="Arial"/>
              </w:rPr>
              <w:t>Safety of Procedures***</w:t>
            </w:r>
          </w:p>
        </w:tc>
        <w:tc>
          <w:tcPr>
            <w:tcW w:w="6319" w:type="dxa"/>
            <w:vAlign w:val="center"/>
          </w:tcPr>
          <w:p w14:paraId="2AABDBB3" w14:textId="77777777" w:rsidR="005361AB" w:rsidRDefault="005361AB" w:rsidP="00D73F6A">
            <w:pPr>
              <w:jc w:val="center"/>
              <w:rPr>
                <w:rFonts w:cs="Arial"/>
              </w:rPr>
            </w:pPr>
            <w:r>
              <w:rPr>
                <w:rFonts w:cs="Arial"/>
              </w:rPr>
              <w:t>N/A</w:t>
            </w:r>
          </w:p>
        </w:tc>
      </w:tr>
      <w:tr w:rsidR="005361AB" w:rsidRPr="00141B21" w14:paraId="53A2630C" w14:textId="77777777" w:rsidTr="00D73F6A">
        <w:trPr>
          <w:jc w:val="center"/>
        </w:trPr>
        <w:tc>
          <w:tcPr>
            <w:tcW w:w="2766" w:type="dxa"/>
            <w:shd w:val="clear" w:color="auto" w:fill="D9D9D9" w:themeFill="background1" w:themeFillShade="D9"/>
          </w:tcPr>
          <w:p w14:paraId="20C0BC37" w14:textId="77777777" w:rsidR="005361AB" w:rsidRPr="00853E29" w:rsidRDefault="005361AB" w:rsidP="00D73F6A">
            <w:pPr>
              <w:spacing w:before="120" w:after="120"/>
              <w:rPr>
                <w:rFonts w:cs="Arial"/>
              </w:rPr>
            </w:pPr>
            <w:r>
              <w:rPr>
                <w:rFonts w:cs="Arial"/>
                <w:b/>
              </w:rPr>
              <w:t xml:space="preserve">9E </w:t>
            </w:r>
            <w:r>
              <w:rPr>
                <w:rFonts w:cs="Arial"/>
              </w:rPr>
              <w:t>Medication Safety for Outpatient Procedures</w:t>
            </w:r>
          </w:p>
        </w:tc>
        <w:tc>
          <w:tcPr>
            <w:tcW w:w="6319" w:type="dxa"/>
            <w:vAlign w:val="center"/>
          </w:tcPr>
          <w:p w14:paraId="1D013D89" w14:textId="77777777" w:rsidR="005361AB" w:rsidRPr="00141B21" w:rsidRDefault="005361AB" w:rsidP="00D73F6A">
            <w:pPr>
              <w:jc w:val="center"/>
              <w:rPr>
                <w:rFonts w:cs="Arial"/>
              </w:rPr>
            </w:pPr>
            <w:r>
              <w:rPr>
                <w:rFonts w:cstheme="minorHAnsi"/>
              </w:rPr>
              <w:t>N/A</w:t>
            </w:r>
          </w:p>
        </w:tc>
      </w:tr>
      <w:tr w:rsidR="005361AB" w:rsidRPr="00141B21" w14:paraId="35D26596" w14:textId="77777777" w:rsidTr="00D73F6A">
        <w:trPr>
          <w:trHeight w:val="539"/>
          <w:jc w:val="center"/>
        </w:trPr>
        <w:tc>
          <w:tcPr>
            <w:tcW w:w="2766" w:type="dxa"/>
            <w:shd w:val="clear" w:color="auto" w:fill="D9D9D9" w:themeFill="background1" w:themeFillShade="D9"/>
          </w:tcPr>
          <w:p w14:paraId="17BE98A1" w14:textId="77777777" w:rsidR="005361AB" w:rsidRPr="00853E29" w:rsidRDefault="005361AB" w:rsidP="00D73F6A">
            <w:pPr>
              <w:spacing w:before="120" w:after="120"/>
              <w:rPr>
                <w:rFonts w:cs="Arial"/>
              </w:rPr>
            </w:pPr>
            <w:r>
              <w:rPr>
                <w:rFonts w:cs="Arial"/>
                <w:b/>
              </w:rPr>
              <w:t xml:space="preserve">9F </w:t>
            </w:r>
            <w:r>
              <w:rPr>
                <w:rFonts w:cs="Arial"/>
              </w:rPr>
              <w:t>Patient Experience (OAS CAHPS)</w:t>
            </w:r>
          </w:p>
        </w:tc>
        <w:tc>
          <w:tcPr>
            <w:tcW w:w="6319" w:type="dxa"/>
            <w:vAlign w:val="center"/>
          </w:tcPr>
          <w:p w14:paraId="05F22718" w14:textId="77777777" w:rsidR="005361AB" w:rsidRPr="00141B21" w:rsidRDefault="005361AB" w:rsidP="00D73F6A">
            <w:pPr>
              <w:jc w:val="center"/>
              <w:rPr>
                <w:rFonts w:cs="Arial"/>
              </w:rPr>
            </w:pPr>
            <w:r>
              <w:rPr>
                <w:rFonts w:cstheme="minorHAnsi"/>
              </w:rPr>
              <w:t>N/A</w:t>
            </w:r>
          </w:p>
        </w:tc>
      </w:tr>
    </w:tbl>
    <w:p w14:paraId="5BEFA6A3" w14:textId="1E2A99EF" w:rsidR="00F61ED5" w:rsidRDefault="00134EBF" w:rsidP="00446D22">
      <w:pPr>
        <w:rPr>
          <w:rFonts w:cs="Arial"/>
          <w:snapToGrid w:val="0"/>
        </w:rPr>
      </w:pPr>
      <w:r w:rsidRPr="009A5185">
        <w:rPr>
          <w:rFonts w:cs="Arial"/>
          <w:snapToGrid w:val="0"/>
        </w:rPr>
        <w:br w:type="page"/>
      </w:r>
    </w:p>
    <w:p w14:paraId="7917FADA" w14:textId="77777777" w:rsidR="005361AB" w:rsidRDefault="005361AB" w:rsidP="00446D22">
      <w:pPr>
        <w:rPr>
          <w:rFonts w:cs="Arial"/>
          <w:snapToGrid w:val="0"/>
        </w:rPr>
      </w:pPr>
    </w:p>
    <w:p w14:paraId="15E5868E" w14:textId="77777777" w:rsidR="0004301B" w:rsidRDefault="0004301B" w:rsidP="00446D22">
      <w:pPr>
        <w:rPr>
          <w:rFonts w:cs="Arial"/>
          <w:snapToGrid w:val="0"/>
        </w:rPr>
      </w:pPr>
    </w:p>
    <w:p w14:paraId="4B1A7A0F" w14:textId="67CF470C" w:rsidR="0004301B" w:rsidRPr="009A5185" w:rsidRDefault="0004301B" w:rsidP="00446D22">
      <w:pPr>
        <w:rPr>
          <w:rFonts w:cs="Arial"/>
          <w:snapToGrid w:val="0"/>
        </w:rPr>
        <w:sectPr w:rsidR="0004301B" w:rsidRPr="009A5185" w:rsidSect="00062F69">
          <w:headerReference w:type="default" r:id="rId90"/>
          <w:endnotePr>
            <w:numFmt w:val="decimal"/>
          </w:endnotePr>
          <w:type w:val="continuous"/>
          <w:pgSz w:w="12240" w:h="15840"/>
          <w:pgMar w:top="1080" w:right="1440" w:bottom="1080" w:left="1440" w:header="720" w:footer="720" w:gutter="0"/>
          <w:cols w:space="720"/>
          <w:docGrid w:linePitch="272"/>
        </w:sectPr>
      </w:pPr>
    </w:p>
    <w:p w14:paraId="51C97733" w14:textId="77777777" w:rsidR="008733FC" w:rsidRPr="009A5185" w:rsidRDefault="008733FC" w:rsidP="00446D22">
      <w:pPr>
        <w:rPr>
          <w:rFonts w:cs="Arial"/>
          <w:b/>
          <w:snapToGrid w:val="0"/>
          <w:color w:val="A6A6A6" w:themeColor="background1" w:themeShade="A6"/>
          <w:sz w:val="40"/>
          <w:szCs w:val="40"/>
        </w:rPr>
        <w:sectPr w:rsidR="008733FC" w:rsidRPr="009A5185" w:rsidSect="00062F69">
          <w:headerReference w:type="default" r:id="rId91"/>
          <w:endnotePr>
            <w:numFmt w:val="decimal"/>
          </w:endnotePr>
          <w:type w:val="continuous"/>
          <w:pgSz w:w="12240" w:h="15840"/>
          <w:pgMar w:top="1080" w:right="1440" w:bottom="1080" w:left="1440" w:header="720" w:footer="720" w:gutter="0"/>
          <w:cols w:space="720"/>
          <w:docGrid w:linePitch="272"/>
        </w:sectPr>
      </w:pPr>
    </w:p>
    <w:p w14:paraId="38EED2FE" w14:textId="77777777" w:rsidR="008A32DF" w:rsidRPr="009A5185" w:rsidRDefault="007A7396" w:rsidP="00D32C75">
      <w:pPr>
        <w:pStyle w:val="SectionHeader"/>
      </w:pPr>
      <w:bookmarkStart w:id="55" w:name="_Toc197079155"/>
      <w:r w:rsidRPr="009A5185">
        <w:t>Page Intentionally Left Blank</w:t>
      </w:r>
      <w:bookmarkEnd w:id="55"/>
    </w:p>
    <w:p w14:paraId="3D213097" w14:textId="77777777" w:rsidR="007A7396" w:rsidRPr="009A5185" w:rsidRDefault="007A7396">
      <w:pPr>
        <w:rPr>
          <w:rFonts w:cs="Arial"/>
          <w:b/>
          <w:snapToGrid w:val="0"/>
          <w:color w:val="A6A6A6" w:themeColor="background1" w:themeShade="A6"/>
          <w:sz w:val="40"/>
          <w:szCs w:val="40"/>
        </w:rPr>
      </w:pPr>
      <w:r w:rsidRPr="009A5185">
        <w:rPr>
          <w:rFonts w:cs="Arial"/>
          <w:b/>
          <w:snapToGrid w:val="0"/>
          <w:color w:val="A6A6A6" w:themeColor="background1" w:themeShade="A6"/>
          <w:sz w:val="40"/>
          <w:szCs w:val="40"/>
        </w:rPr>
        <w:br w:type="page"/>
      </w:r>
    </w:p>
    <w:p w14:paraId="3D51F449" w14:textId="77777777" w:rsidR="00D640EB" w:rsidRPr="009A5185" w:rsidRDefault="00D640EB" w:rsidP="007A7396">
      <w:pPr>
        <w:jc w:val="center"/>
        <w:rPr>
          <w:rFonts w:cs="Arial"/>
          <w:b/>
          <w:snapToGrid w:val="0"/>
          <w:color w:val="A6A6A6" w:themeColor="background1" w:themeShade="A6"/>
          <w:sz w:val="40"/>
          <w:szCs w:val="40"/>
        </w:rPr>
        <w:sectPr w:rsidR="00D640EB" w:rsidRPr="009A5185" w:rsidSect="00062F69">
          <w:headerReference w:type="default" r:id="rId92"/>
          <w:endnotePr>
            <w:numFmt w:val="decimal"/>
          </w:endnotePr>
          <w:type w:val="continuous"/>
          <w:pgSz w:w="12240" w:h="15840"/>
          <w:pgMar w:top="1080" w:right="1440" w:bottom="1080" w:left="1440" w:header="720" w:footer="720" w:gutter="0"/>
          <w:cols w:space="720"/>
          <w:docGrid w:linePitch="272"/>
        </w:sectPr>
      </w:pPr>
    </w:p>
    <w:p w14:paraId="0C156FC9" w14:textId="77777777" w:rsidR="007A7396" w:rsidRPr="009A5185" w:rsidRDefault="007A7396" w:rsidP="007D0C84">
      <w:pPr>
        <w:rPr>
          <w:snapToGrid w:val="0"/>
        </w:rPr>
      </w:pPr>
    </w:p>
    <w:p w14:paraId="2D6E2EA3" w14:textId="77777777" w:rsidR="008A32DF" w:rsidRPr="009A5185" w:rsidRDefault="008A32DF" w:rsidP="007D0C84">
      <w:pPr>
        <w:rPr>
          <w:snapToGrid w:val="0"/>
        </w:rPr>
      </w:pPr>
    </w:p>
    <w:p w14:paraId="76FFFB07" w14:textId="77777777" w:rsidR="008A32DF" w:rsidRPr="009A5185" w:rsidRDefault="008A32DF" w:rsidP="007D0C84"/>
    <w:p w14:paraId="554E3740" w14:textId="77777777" w:rsidR="008A32DF" w:rsidRPr="009A5185" w:rsidRDefault="008A32DF" w:rsidP="007D0C84"/>
    <w:p w14:paraId="34AA67E5" w14:textId="77777777" w:rsidR="008A32DF" w:rsidRPr="009A5185" w:rsidRDefault="008A32DF" w:rsidP="007D0C84"/>
    <w:p w14:paraId="08608746" w14:textId="77777777" w:rsidR="008A32DF" w:rsidRPr="009A5185" w:rsidRDefault="008A32DF" w:rsidP="007D0C84"/>
    <w:p w14:paraId="7A323C0D" w14:textId="77777777" w:rsidR="008A32DF" w:rsidRPr="009A5185" w:rsidRDefault="008A32DF" w:rsidP="007D0C84"/>
    <w:p w14:paraId="7436C4B1" w14:textId="77777777" w:rsidR="008A32DF" w:rsidRPr="009A5185" w:rsidRDefault="008A32DF" w:rsidP="007D0C84"/>
    <w:p w14:paraId="7424B1CF" w14:textId="77777777" w:rsidR="008A32DF" w:rsidRPr="009A5185" w:rsidRDefault="008A32DF" w:rsidP="007D0C84"/>
    <w:p w14:paraId="3EC6479D" w14:textId="77777777" w:rsidR="008A32DF" w:rsidRPr="009A5185" w:rsidRDefault="008A32DF" w:rsidP="007D0C84"/>
    <w:p w14:paraId="57B61DC9" w14:textId="50E81450" w:rsidR="008A32DF" w:rsidRDefault="008A32DF" w:rsidP="00F750C5"/>
    <w:p w14:paraId="7260325A" w14:textId="0B09B0BF" w:rsidR="00F750C5" w:rsidRDefault="00F750C5" w:rsidP="00F750C5"/>
    <w:p w14:paraId="0DCE38AE" w14:textId="0C870A71" w:rsidR="00F750C5" w:rsidRDefault="00F750C5" w:rsidP="00F750C5"/>
    <w:p w14:paraId="33A85829" w14:textId="26B4D93A" w:rsidR="00F750C5" w:rsidRDefault="00F750C5" w:rsidP="00F750C5"/>
    <w:p w14:paraId="02FE4491" w14:textId="5210833C" w:rsidR="00F750C5" w:rsidRDefault="00F750C5" w:rsidP="00F750C5"/>
    <w:p w14:paraId="5E8788EF" w14:textId="407AF5FD" w:rsidR="00F750C5" w:rsidRDefault="00F750C5" w:rsidP="00F750C5"/>
    <w:p w14:paraId="483BCB58" w14:textId="77777777" w:rsidR="00F750C5" w:rsidRPr="009A5185" w:rsidRDefault="00F750C5" w:rsidP="007D0C84"/>
    <w:p w14:paraId="00A19A5D" w14:textId="77777777" w:rsidR="00B441E9" w:rsidRPr="009A5185" w:rsidRDefault="00662780" w:rsidP="00D32C75">
      <w:pPr>
        <w:pStyle w:val="SectionHeader"/>
      </w:pPr>
      <w:bookmarkStart w:id="56" w:name="_Toc197079156"/>
      <w:bookmarkStart w:id="57" w:name="Profile"/>
      <w:r>
        <w:t xml:space="preserve">HOSPITAL </w:t>
      </w:r>
      <w:r w:rsidR="00B441E9" w:rsidRPr="009A5185">
        <w:t>PROFILE</w:t>
      </w:r>
      <w:bookmarkEnd w:id="56"/>
    </w:p>
    <w:bookmarkEnd w:id="57"/>
    <w:p w14:paraId="52AB9C4E" w14:textId="77777777" w:rsidR="006A6287" w:rsidRPr="009A5185" w:rsidRDefault="006A6287" w:rsidP="007D0C84"/>
    <w:p w14:paraId="1C9830DC" w14:textId="77777777" w:rsidR="006A6287" w:rsidRPr="009A5185" w:rsidRDefault="006A6287" w:rsidP="006A6287">
      <w:pPr>
        <w:rPr>
          <w:rFonts w:cs="Arial"/>
        </w:rPr>
      </w:pPr>
    </w:p>
    <w:p w14:paraId="159722AB" w14:textId="6AD08FB2" w:rsidR="006A6287" w:rsidRPr="009A5185" w:rsidRDefault="00E26FA1" w:rsidP="00FA0352">
      <w:pPr>
        <w:rPr>
          <w:rFonts w:cs="Arial"/>
        </w:rPr>
      </w:pPr>
      <w:r w:rsidRPr="009A5185">
        <w:rPr>
          <w:rFonts w:cs="Arial"/>
        </w:rPr>
        <w:t xml:space="preserve">Hospitals must complete </w:t>
      </w:r>
      <w:r w:rsidR="00783C51" w:rsidRPr="009A5185">
        <w:rPr>
          <w:rFonts w:cs="Arial"/>
        </w:rPr>
        <w:t xml:space="preserve">and </w:t>
      </w:r>
      <w:r w:rsidR="00CC078E" w:rsidRPr="009A5185">
        <w:rPr>
          <w:rFonts w:cs="Arial"/>
        </w:rPr>
        <w:t xml:space="preserve">submit </w:t>
      </w:r>
      <w:r w:rsidR="00D66EDA" w:rsidRPr="009A5185">
        <w:rPr>
          <w:rFonts w:cs="Arial"/>
        </w:rPr>
        <w:t xml:space="preserve">a </w:t>
      </w:r>
      <w:r w:rsidR="00E2077F">
        <w:rPr>
          <w:rFonts w:cs="Arial"/>
        </w:rPr>
        <w:t xml:space="preserve">Hospital </w:t>
      </w:r>
      <w:r w:rsidR="00D66EDA" w:rsidRPr="009A5185">
        <w:rPr>
          <w:rFonts w:cs="Arial"/>
        </w:rPr>
        <w:t xml:space="preserve">Profile </w:t>
      </w:r>
      <w:r w:rsidR="00836A2B">
        <w:rPr>
          <w:rFonts w:cs="Arial"/>
        </w:rPr>
        <w:t>via the Online Hospital Survey Tool</w:t>
      </w:r>
      <w:r w:rsidR="00D66EDA" w:rsidRPr="009A5185">
        <w:rPr>
          <w:rFonts w:cs="Arial"/>
        </w:rPr>
        <w:t xml:space="preserve"> </w:t>
      </w:r>
      <w:r w:rsidR="00836A2B">
        <w:rPr>
          <w:rFonts w:cs="Arial"/>
        </w:rPr>
        <w:t xml:space="preserve">before accessing </w:t>
      </w:r>
      <w:r w:rsidR="00D66EDA" w:rsidRPr="009A5185">
        <w:rPr>
          <w:rFonts w:cs="Arial"/>
        </w:rPr>
        <w:t xml:space="preserve">the </w:t>
      </w:r>
      <w:r w:rsidR="00534C84">
        <w:rPr>
          <w:rFonts w:cs="Arial"/>
        </w:rPr>
        <w:t>Hospital Survey Dashboard</w:t>
      </w:r>
      <w:r w:rsidR="00A0306D">
        <w:rPr>
          <w:rFonts w:cs="Arial"/>
        </w:rPr>
        <w:t xml:space="preserve"> for</w:t>
      </w:r>
      <w:r w:rsidRPr="009A5185">
        <w:rPr>
          <w:rFonts w:cs="Arial"/>
        </w:rPr>
        <w:t xml:space="preserve"> the first time</w:t>
      </w:r>
      <w:r w:rsidR="00E56C09" w:rsidRPr="009A5185">
        <w:rPr>
          <w:rFonts w:cs="Arial"/>
        </w:rPr>
        <w:t xml:space="preserve">. The Profile is available </w:t>
      </w:r>
      <w:r w:rsidR="006730FE" w:rsidRPr="009A5185">
        <w:rPr>
          <w:rFonts w:cs="Arial"/>
        </w:rPr>
        <w:t>year-round</w:t>
      </w:r>
      <w:r w:rsidRPr="009A5185">
        <w:rPr>
          <w:rFonts w:cs="Arial"/>
        </w:rPr>
        <w:t xml:space="preserve"> and should be </w:t>
      </w:r>
      <w:r w:rsidR="00B93E94" w:rsidRPr="009A5185">
        <w:rPr>
          <w:rFonts w:cs="Arial"/>
        </w:rPr>
        <w:t>updated</w:t>
      </w:r>
      <w:r w:rsidR="00836A2B">
        <w:rPr>
          <w:rFonts w:cs="Arial"/>
        </w:rPr>
        <w:t xml:space="preserve"> </w:t>
      </w:r>
      <w:r w:rsidRPr="009A5185">
        <w:rPr>
          <w:rFonts w:cs="Arial"/>
        </w:rPr>
        <w:t>as ne</w:t>
      </w:r>
      <w:r w:rsidR="00836A2B">
        <w:rPr>
          <w:rFonts w:cs="Arial"/>
        </w:rPr>
        <w:t>eded</w:t>
      </w:r>
      <w:r w:rsidRPr="009A5185">
        <w:rPr>
          <w:rFonts w:cs="Arial"/>
        </w:rPr>
        <w:t>.</w:t>
      </w:r>
    </w:p>
    <w:p w14:paraId="6219BD2E" w14:textId="6E010566" w:rsidR="007C3262" w:rsidRPr="009A5185" w:rsidRDefault="002D5331" w:rsidP="00B441E9">
      <w:pPr>
        <w:rPr>
          <w:rFonts w:cs="Arial"/>
          <w:b/>
          <w:sz w:val="40"/>
          <w:szCs w:val="40"/>
        </w:rPr>
      </w:pPr>
      <w:r w:rsidRPr="009A5185">
        <w:rPr>
          <w:rFonts w:cs="Arial"/>
          <w:b/>
          <w:sz w:val="40"/>
          <w:szCs w:val="40"/>
        </w:rPr>
        <w:br w:type="page"/>
      </w:r>
    </w:p>
    <w:p w14:paraId="107B7D5B" w14:textId="21EB0A97" w:rsidR="008910AA" w:rsidRPr="009A5185" w:rsidRDefault="009B58A0" w:rsidP="00CF5A6E">
      <w:pPr>
        <w:pStyle w:val="Heading2"/>
      </w:pPr>
      <w:bookmarkStart w:id="58" w:name="_Toc197079157"/>
      <w:r>
        <w:lastRenderedPageBreak/>
        <w:t xml:space="preserve">Hospital </w:t>
      </w:r>
      <w:r w:rsidR="00950575" w:rsidRPr="009A5185">
        <w:t>P</w:t>
      </w:r>
      <w:r w:rsidR="007A2824" w:rsidRPr="009A5185">
        <w:t>rofile</w:t>
      </w:r>
      <w:bookmarkEnd w:id="58"/>
    </w:p>
    <w:p w14:paraId="6C84D842" w14:textId="77777777" w:rsidR="008910AA" w:rsidRPr="009A5185" w:rsidRDefault="008910AA" w:rsidP="007D0C84">
      <w:bookmarkStart w:id="59" w:name="_Organization_Information"/>
      <w:bookmarkEnd w:id="59"/>
    </w:p>
    <w:p w14:paraId="22C8795E" w14:textId="03C68DE3" w:rsidR="00EA1769" w:rsidRDefault="00DD2598">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sidR="005F7855">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sidR="001B3564">
        <w:rPr>
          <w:rFonts w:cs="Arial"/>
          <w:snapToGrid w:val="0"/>
          <w:color w:val="000000" w:themeColor="text1"/>
        </w:rPr>
        <w:t>after</w:t>
      </w:r>
      <w:r w:rsidRPr="009A5185">
        <w:rPr>
          <w:rFonts w:cs="Arial"/>
          <w:snapToGrid w:val="0"/>
          <w:color w:val="000000" w:themeColor="text1"/>
        </w:rPr>
        <w:t xml:space="preserve"> logging into the </w:t>
      </w:r>
      <w:hyperlink r:id="rId93" w:history="1">
        <w:r w:rsidR="001B3564">
          <w:rPr>
            <w:rStyle w:val="Hyperlink"/>
            <w:rFonts w:cs="Arial"/>
            <w:snapToGrid w:val="0"/>
          </w:rPr>
          <w:t>Online Hospital Survey Tool</w:t>
        </w:r>
      </w:hyperlink>
      <w:r w:rsidR="001B3564">
        <w:rPr>
          <w:rFonts w:cs="Arial"/>
          <w:snapToGrid w:val="0"/>
          <w:color w:val="000000" w:themeColor="text1"/>
        </w:rPr>
        <w:t>.</w:t>
      </w:r>
    </w:p>
    <w:p w14:paraId="5F2A097E" w14:textId="77777777" w:rsidR="00DD2598" w:rsidRPr="009A5185" w:rsidRDefault="00DD2598">
      <w:pPr>
        <w:rPr>
          <w:rFonts w:cs="Arial"/>
        </w:rPr>
      </w:pPr>
    </w:p>
    <w:p w14:paraId="34B26431" w14:textId="50D99BF8" w:rsidR="00FB04B0" w:rsidRPr="009A5185" w:rsidRDefault="00950575">
      <w:pPr>
        <w:rPr>
          <w:rFonts w:cs="Arial"/>
        </w:rPr>
      </w:pPr>
      <w:r w:rsidRPr="009A5185">
        <w:rPr>
          <w:rFonts w:cs="Arial"/>
        </w:rPr>
        <w:t xml:space="preserve">The </w:t>
      </w:r>
      <w:r w:rsidR="00E2077F">
        <w:rPr>
          <w:rFonts w:cs="Arial"/>
        </w:rPr>
        <w:t xml:space="preserve">Hospital </w:t>
      </w:r>
      <w:r w:rsidRPr="009A5185">
        <w:rPr>
          <w:rFonts w:cs="Arial"/>
        </w:rPr>
        <w:t xml:space="preserve">Profile must be completed and </w:t>
      </w:r>
      <w:r w:rsidR="009F731C" w:rsidRPr="009A5185">
        <w:rPr>
          <w:rFonts w:cs="Arial"/>
        </w:rPr>
        <w:t xml:space="preserve">submitted </w:t>
      </w:r>
      <w:r w:rsidRPr="009A5185">
        <w:rPr>
          <w:rFonts w:cs="Arial"/>
        </w:rPr>
        <w:t xml:space="preserve">before you can access </w:t>
      </w:r>
      <w:r w:rsidR="004B22C6">
        <w:rPr>
          <w:rFonts w:cs="Arial"/>
        </w:rPr>
        <w:t>Sections 1-</w:t>
      </w:r>
      <w:r w:rsidR="005F7855">
        <w:rPr>
          <w:rFonts w:cs="Arial"/>
        </w:rPr>
        <w:t>9</w:t>
      </w:r>
      <w:r w:rsidR="004B22C6">
        <w:rPr>
          <w:rFonts w:cs="Arial"/>
        </w:rPr>
        <w:t xml:space="preserve"> </w:t>
      </w:r>
      <w:r w:rsidR="00193375">
        <w:rPr>
          <w:rFonts w:cs="Arial"/>
        </w:rPr>
        <w:t xml:space="preserve">and the CPOE Evaluation Tool </w:t>
      </w:r>
      <w:r w:rsidR="004E4096">
        <w:rPr>
          <w:rFonts w:cs="Arial"/>
        </w:rPr>
        <w:t>on the Survey Dashboard.</w:t>
      </w:r>
    </w:p>
    <w:p w14:paraId="77040ACC" w14:textId="1ACADC7A" w:rsidR="00DD2598" w:rsidRPr="009A5185" w:rsidRDefault="00FB04B0">
      <w:pPr>
        <w:rPr>
          <w:rFonts w:cs="Arial"/>
        </w:rPr>
      </w:pPr>
      <w:r w:rsidRPr="009A5185">
        <w:rPr>
          <w:rFonts w:cs="Arial"/>
        </w:rPr>
        <w:br w:type="page"/>
      </w:r>
    </w:p>
    <w:p w14:paraId="44840B05" w14:textId="416F23F7" w:rsidR="00DA56A9" w:rsidRDefault="000C2C54" w:rsidP="00CF5A6E">
      <w:pPr>
        <w:pStyle w:val="Heading2"/>
      </w:pPr>
      <w:bookmarkStart w:id="60" w:name="_Hospital_Profile"/>
      <w:bookmarkStart w:id="61" w:name="_Toc197079158"/>
      <w:bookmarkEnd w:id="60"/>
      <w:r>
        <w:lastRenderedPageBreak/>
        <w:t xml:space="preserve">Hospital </w:t>
      </w:r>
      <w:r w:rsidRPr="009A5185">
        <w:t>Profile</w:t>
      </w:r>
      <w:bookmarkEnd w:id="61"/>
    </w:p>
    <w:p w14:paraId="5FC39671" w14:textId="77777777" w:rsidR="000C2C54" w:rsidRPr="004D1420" w:rsidRDefault="000C2C54" w:rsidP="002A23C7"/>
    <w:p w14:paraId="18A78733" w14:textId="2A625E73" w:rsidR="008910AA" w:rsidRPr="009A5185" w:rsidRDefault="001B3383">
      <w:pPr>
        <w:rPr>
          <w:rFonts w:cs="Arial"/>
        </w:rPr>
      </w:pP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94" w:history="1">
        <w:r w:rsidRPr="009A5185">
          <w:rPr>
            <w:rStyle w:val="Hyperlink"/>
            <w:rFonts w:cs="Arial"/>
            <w:snapToGrid w:val="0"/>
          </w:rPr>
          <w:t>Leapfrog’s Multi-Campus Reporting Policy</w:t>
        </w:r>
      </w:hyperlink>
      <w:r w:rsidRPr="009A5185">
        <w:rPr>
          <w:rFonts w:cs="Arial"/>
          <w:snapToGrid w:val="0"/>
        </w:rPr>
        <w:t>.</w:t>
      </w:r>
    </w:p>
    <w:p w14:paraId="6DFA74D5" w14:textId="77777777" w:rsidR="00432BEF" w:rsidRPr="004D1420" w:rsidRDefault="00432BEF" w:rsidP="002A23C7"/>
    <w:p w14:paraId="3C611042" w14:textId="77777777" w:rsidR="00033FB4" w:rsidRPr="009A5185" w:rsidRDefault="00671BE9">
      <w:pPr>
        <w:rPr>
          <w:rFonts w:cs="Arial"/>
          <w:color w:val="FF0000"/>
        </w:rPr>
      </w:pPr>
      <w:r w:rsidRPr="009A5185">
        <w:rPr>
          <w:rFonts w:cs="Arial"/>
          <w:b/>
          <w:color w:val="FF0000"/>
        </w:rPr>
        <w:t xml:space="preserve">Important </w:t>
      </w:r>
      <w:r w:rsidR="0046544E" w:rsidRPr="009A5185">
        <w:rPr>
          <w:rFonts w:cs="Arial"/>
          <w:b/>
          <w:color w:val="FF0000"/>
        </w:rPr>
        <w:t>Note</w:t>
      </w:r>
      <w:r w:rsidR="00033FB4" w:rsidRPr="009A5185">
        <w:rPr>
          <w:rFonts w:cs="Arial"/>
          <w:b/>
          <w:color w:val="FF0000"/>
        </w:rPr>
        <w:t>s</w:t>
      </w:r>
      <w:r w:rsidR="0046544E" w:rsidRPr="009A5185">
        <w:rPr>
          <w:rFonts w:cs="Arial"/>
          <w:b/>
          <w:color w:val="FF0000"/>
        </w:rPr>
        <w:t>:</w:t>
      </w:r>
      <w:r w:rsidR="0046544E" w:rsidRPr="009A5185">
        <w:rPr>
          <w:rFonts w:cs="Arial"/>
          <w:color w:val="FF0000"/>
        </w:rPr>
        <w:t xml:space="preserve"> </w:t>
      </w:r>
    </w:p>
    <w:p w14:paraId="72B977A2" w14:textId="77777777" w:rsidR="00033FB4" w:rsidRPr="004D1420" w:rsidRDefault="00033FB4" w:rsidP="002A23C7"/>
    <w:p w14:paraId="502F82E1" w14:textId="52A96407" w:rsidR="0046544E" w:rsidRPr="009A5185" w:rsidRDefault="00033FB4">
      <w:pPr>
        <w:rPr>
          <w:rFonts w:cs="Arial"/>
        </w:rPr>
      </w:pPr>
      <w:r w:rsidRPr="009A5185">
        <w:rPr>
          <w:rFonts w:cs="Arial"/>
        </w:rPr>
        <w:t xml:space="preserve">Note 1: </w:t>
      </w:r>
      <w:r w:rsidR="00DF647F" w:rsidRPr="009A5185">
        <w:rPr>
          <w:rFonts w:cs="Arial"/>
        </w:rPr>
        <w:t xml:space="preserve">Leapfrog </w:t>
      </w:r>
      <w:r w:rsidR="005E0B5C" w:rsidRPr="009A5185">
        <w:rPr>
          <w:rFonts w:cs="Arial"/>
        </w:rPr>
        <w:t>uses an</w:t>
      </w:r>
      <w:r w:rsidR="00DF647F" w:rsidRPr="009A5185">
        <w:rPr>
          <w:rFonts w:cs="Arial"/>
        </w:rPr>
        <w:t xml:space="preserve"> administration system that links contacts shared by hospitals</w:t>
      </w:r>
      <w:r w:rsidR="00C14AFF" w:rsidRPr="009A5185">
        <w:rPr>
          <w:rFonts w:cs="Arial"/>
        </w:rPr>
        <w:t xml:space="preserve"> (</w:t>
      </w:r>
      <w:r w:rsidR="000A554A" w:rsidRPr="009A5185">
        <w:rPr>
          <w:rFonts w:cs="Arial"/>
        </w:rPr>
        <w:t>i.e.,</w:t>
      </w:r>
      <w:r w:rsidR="00C14AFF" w:rsidRPr="009A5185">
        <w:rPr>
          <w:rFonts w:cs="Arial"/>
        </w:rPr>
        <w:t xml:space="preserve"> CEOs, Survey Contacts, System C</w:t>
      </w:r>
      <w:r w:rsidR="00DF794C" w:rsidRPr="009A5185">
        <w:rPr>
          <w:rFonts w:cs="Arial"/>
        </w:rPr>
        <w:t>ontacts, and P</w:t>
      </w:r>
      <w:r w:rsidR="00C14AFF" w:rsidRPr="009A5185">
        <w:rPr>
          <w:rFonts w:cs="Arial"/>
        </w:rPr>
        <w:t xml:space="preserve">ublic </w:t>
      </w:r>
      <w:r w:rsidR="00DF794C" w:rsidRPr="009A5185">
        <w:rPr>
          <w:rFonts w:cs="Arial"/>
        </w:rPr>
        <w:t>R</w:t>
      </w:r>
      <w:r w:rsidR="00C14AFF" w:rsidRPr="009A5185">
        <w:rPr>
          <w:rFonts w:cs="Arial"/>
        </w:rPr>
        <w:t>elations C</w:t>
      </w:r>
      <w:r w:rsidR="00DF794C" w:rsidRPr="009A5185">
        <w:rPr>
          <w:rFonts w:cs="Arial"/>
        </w:rPr>
        <w:t xml:space="preserve">ontacts). </w:t>
      </w:r>
      <w:r w:rsidR="00DF647F" w:rsidRPr="009A5185">
        <w:rPr>
          <w:rFonts w:cs="Arial"/>
        </w:rPr>
        <w:t>Only one phone numbe</w:t>
      </w:r>
      <w:r w:rsidR="00DF794C" w:rsidRPr="009A5185">
        <w:rPr>
          <w:rFonts w:cs="Arial"/>
        </w:rPr>
        <w:t>r and email address will be maintained</w:t>
      </w:r>
      <w:r w:rsidR="00DF647F" w:rsidRPr="009A5185">
        <w:rPr>
          <w:rFonts w:cs="Arial"/>
        </w:rPr>
        <w:t xml:space="preserve"> for each contact, meaning that if this </w:t>
      </w:r>
      <w:r w:rsidR="00DF794C" w:rsidRPr="009A5185">
        <w:rPr>
          <w:rFonts w:cs="Arial"/>
        </w:rPr>
        <w:t xml:space="preserve">shared </w:t>
      </w:r>
      <w:r w:rsidR="00DF647F" w:rsidRPr="009A5185">
        <w:rPr>
          <w:rFonts w:cs="Arial"/>
        </w:rPr>
        <w:t>contact</w:t>
      </w:r>
      <w:r w:rsidR="00DF794C" w:rsidRPr="009A5185">
        <w:rPr>
          <w:rFonts w:cs="Arial"/>
        </w:rPr>
        <w:t>’s</w:t>
      </w:r>
      <w:r w:rsidR="00DF647F" w:rsidRPr="009A5185">
        <w:rPr>
          <w:rFonts w:cs="Arial"/>
        </w:rPr>
        <w:t xml:space="preserve"> information is updated in one hospital’s Profile, it will be updated for all hospitals associated with the contact.</w:t>
      </w:r>
    </w:p>
    <w:p w14:paraId="49BCC37C" w14:textId="77777777" w:rsidR="00033FB4" w:rsidRPr="004D1420" w:rsidRDefault="00033FB4">
      <w:pPr>
        <w:rPr>
          <w:rFonts w:cs="Arial"/>
        </w:rPr>
      </w:pPr>
    </w:p>
    <w:p w14:paraId="69A44C67" w14:textId="23F591AB" w:rsidR="00033FB4" w:rsidRPr="009A5185" w:rsidRDefault="00B74EEF">
      <w:pPr>
        <w:rPr>
          <w:rFonts w:cs="Arial"/>
        </w:rPr>
      </w:pPr>
      <w:r>
        <w:rPr>
          <w:rFonts w:cs="Arial"/>
        </w:rPr>
        <w:t xml:space="preserve">Note 2: </w:t>
      </w:r>
      <w:r w:rsidR="00106D80" w:rsidRPr="00106D80">
        <w:rPr>
          <w:rFonts w:cs="Arial"/>
        </w:rPr>
        <w:t xml:space="preserve">Following </w:t>
      </w:r>
      <w:hyperlink r:id="rId95" w:history="1">
        <w:r w:rsidR="00106D80" w:rsidRPr="00106D80">
          <w:rPr>
            <w:rStyle w:val="Hyperlink"/>
            <w:rFonts w:cs="Arial"/>
          </w:rPr>
          <w:t>Leapfrog’s Extensive Monthly Data Verification</w:t>
        </w:r>
      </w:hyperlink>
      <w:r w:rsidR="00106D80" w:rsidRPr="00106D80">
        <w:rPr>
          <w:rFonts w:cs="Arial"/>
        </w:rPr>
        <w:t>, the Primary Survey Contact, Secondary Survey Contact, and System Survey Contact will receive an email from the Help Desk detailing potential reporting errors.</w:t>
      </w:r>
    </w:p>
    <w:p w14:paraId="5F13FBE2" w14:textId="77777777" w:rsidR="0046544E" w:rsidRPr="004D1420" w:rsidRDefault="0046544E">
      <w:pPr>
        <w:rPr>
          <w:rFonts w:cs="Arial"/>
        </w:rPr>
      </w:pPr>
    </w:p>
    <w:p w14:paraId="1CB2FF98" w14:textId="46FFA5EE" w:rsidR="00950575" w:rsidRDefault="00C84CCE" w:rsidP="00AB5B80">
      <w:pPr>
        <w:pStyle w:val="Heading3"/>
      </w:pPr>
      <w:bookmarkStart w:id="62" w:name="_Toc197079159"/>
      <w:r>
        <w:t>Hospital</w:t>
      </w:r>
      <w:r w:rsidRPr="00BB1339">
        <w:t xml:space="preserve"> </w:t>
      </w:r>
      <w:r w:rsidR="00BB1F3E" w:rsidRPr="00BB1339">
        <w:t>Information</w:t>
      </w:r>
      <w:bookmarkEnd w:id="62"/>
    </w:p>
    <w:p w14:paraId="0534BE6E"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4"/>
        <w:gridCol w:w="4676"/>
      </w:tblGrid>
      <w:tr w:rsidR="00BB1F3E" w:rsidRPr="006E26E4" w14:paraId="04CEBA57" w14:textId="77777777" w:rsidTr="00403A54">
        <w:trPr>
          <w:jc w:val="center"/>
        </w:trPr>
        <w:tc>
          <w:tcPr>
            <w:tcW w:w="4674" w:type="dxa"/>
            <w:shd w:val="clear" w:color="auto" w:fill="D9D9D9" w:themeFill="background1" w:themeFillShade="D9"/>
          </w:tcPr>
          <w:p w14:paraId="2D993C36" w14:textId="77777777" w:rsidR="00BB1F3E" w:rsidRPr="00FA46D8" w:rsidRDefault="00BB1F3E" w:rsidP="00E50A07">
            <w:pPr>
              <w:spacing w:before="40"/>
              <w:rPr>
                <w:rFonts w:cs="Arial"/>
                <w:b/>
                <w:lang w:eastAsia="ja-JP"/>
              </w:rPr>
            </w:pPr>
            <w:r w:rsidRPr="00FA46D8">
              <w:rPr>
                <w:rFonts w:cs="Arial"/>
                <w:b/>
                <w:lang w:eastAsia="ja-JP"/>
              </w:rPr>
              <w:t>Organization Name</w:t>
            </w:r>
          </w:p>
          <w:p w14:paraId="2E18E320" w14:textId="7F03D3C1" w:rsidR="009752AC" w:rsidRPr="00FA46D8" w:rsidRDefault="009752AC" w:rsidP="00E50A07">
            <w:pPr>
              <w:spacing w:before="40"/>
              <w:rPr>
                <w:rFonts w:cs="Arial"/>
                <w:bCs/>
                <w:lang w:eastAsia="ja-JP"/>
              </w:rPr>
            </w:pPr>
            <w:r w:rsidRPr="00FA46D8">
              <w:rPr>
                <w:rFonts w:cs="Arial"/>
                <w:bCs/>
                <w:lang w:eastAsia="ja-JP"/>
              </w:rPr>
              <w:t xml:space="preserve">This is the name that will appear on Leapfrog’s public reporting website. </w:t>
            </w:r>
          </w:p>
        </w:tc>
        <w:tc>
          <w:tcPr>
            <w:tcW w:w="4676" w:type="dxa"/>
            <w:shd w:val="clear" w:color="auto" w:fill="D9D9D9" w:themeFill="background1" w:themeFillShade="D9"/>
          </w:tcPr>
          <w:p w14:paraId="0BCE1905" w14:textId="762235CE" w:rsidR="00BB1F3E" w:rsidRPr="00FA46D8" w:rsidRDefault="008321FE" w:rsidP="00E50A07">
            <w:pPr>
              <w:spacing w:before="40"/>
              <w:rPr>
                <w:rFonts w:cs="Arial"/>
                <w:b/>
                <w:lang w:eastAsia="ja-JP"/>
              </w:rPr>
            </w:pPr>
            <w:hyperlink w:anchor="Endnote1_CCN" w:history="1">
              <w:r w:rsidRPr="00FA46D8">
                <w:rPr>
                  <w:rStyle w:val="Hyperlink"/>
                  <w:rFonts w:cs="Arial"/>
                  <w:b/>
                  <w:lang w:eastAsia="ja-JP"/>
                </w:rPr>
                <w:t>CMS Certification Number (CCN)</w:t>
              </w:r>
            </w:hyperlink>
            <w:r w:rsidR="00BF053F">
              <w:rPr>
                <w:rFonts w:ascii="ZWAdobeF" w:hAnsi="ZWAdobeF" w:cs="ZWAdobeF"/>
                <w:sz w:val="2"/>
                <w:szCs w:val="2"/>
              </w:rPr>
              <w:t>1F</w:t>
            </w:r>
            <w:r w:rsidR="004C7557">
              <w:rPr>
                <w:rFonts w:ascii="ZWAdobeF" w:hAnsi="ZWAdobeF" w:cs="ZWAdobeF"/>
                <w:sz w:val="2"/>
                <w:szCs w:val="2"/>
              </w:rPr>
              <w:t>1F</w:t>
            </w:r>
            <w:r w:rsidR="000469EC" w:rsidRPr="00FA46D8">
              <w:rPr>
                <w:rStyle w:val="EndnoteReference"/>
                <w:rFonts w:cs="Arial"/>
                <w:b/>
                <w:lang w:eastAsia="ja-JP"/>
              </w:rPr>
              <w:endnoteReference w:id="3"/>
            </w:r>
          </w:p>
          <w:p w14:paraId="7CA298D9" w14:textId="31D891A2" w:rsidR="0018702E" w:rsidRPr="00FA46D8" w:rsidRDefault="0018702E" w:rsidP="00E50A07">
            <w:pPr>
              <w:spacing w:before="40"/>
              <w:rPr>
                <w:rFonts w:cs="Arial"/>
                <w:lang w:eastAsia="ja-JP"/>
              </w:rPr>
            </w:pPr>
            <w:r w:rsidRPr="00FA46D8">
              <w:rPr>
                <w:rFonts w:cs="Arial"/>
                <w:lang w:eastAsia="ja-JP"/>
              </w:rPr>
              <w:t xml:space="preserve">If the </w:t>
            </w:r>
            <w:r w:rsidR="008321FE" w:rsidRPr="00FA46D8">
              <w:rPr>
                <w:rFonts w:cs="Arial"/>
                <w:lang w:eastAsia="ja-JP"/>
              </w:rPr>
              <w:t>CCN</w:t>
            </w:r>
            <w:r w:rsidRPr="00FA46D8">
              <w:rPr>
                <w:rFonts w:cs="Arial"/>
                <w:lang w:eastAsia="ja-JP"/>
              </w:rPr>
              <w:t xml:space="preserve"> displayed in the </w:t>
            </w:r>
            <w:r w:rsidR="00C14AFF" w:rsidRPr="00FA46D8">
              <w:rPr>
                <w:rFonts w:cs="Arial"/>
                <w:lang w:eastAsia="ja-JP"/>
              </w:rPr>
              <w:t>Online</w:t>
            </w:r>
            <w:r w:rsidR="0030307C" w:rsidRPr="00FA46D8">
              <w:rPr>
                <w:rFonts w:cs="Arial"/>
                <w:lang w:eastAsia="ja-JP"/>
              </w:rPr>
              <w:t xml:space="preserve"> Hospital</w:t>
            </w:r>
            <w:r w:rsidR="00C14AFF" w:rsidRPr="00FA46D8">
              <w:rPr>
                <w:rFonts w:cs="Arial"/>
                <w:lang w:eastAsia="ja-JP"/>
              </w:rPr>
              <w:t xml:space="preserve"> Survey Tool</w:t>
            </w:r>
            <w:r w:rsidRPr="00FA46D8">
              <w:rPr>
                <w:rFonts w:cs="Arial"/>
                <w:lang w:eastAsia="ja-JP"/>
              </w:rPr>
              <w:t xml:space="preserve"> is not correct, contact the</w:t>
            </w:r>
            <w:r w:rsidR="00E20A75" w:rsidRPr="00FA46D8">
              <w:rPr>
                <w:rFonts w:cs="Arial"/>
                <w:lang w:eastAsia="ja-JP"/>
              </w:rPr>
              <w:t xml:space="preserve"> Leapfrog</w:t>
            </w:r>
            <w:r w:rsidRPr="00FA46D8">
              <w:rPr>
                <w:rFonts w:cs="Arial"/>
                <w:lang w:eastAsia="ja-JP"/>
              </w:rPr>
              <w:t xml:space="preserve"> </w:t>
            </w:r>
            <w:hyperlink r:id="rId96" w:history="1">
              <w:r w:rsidRPr="00FA46D8">
                <w:rPr>
                  <w:rStyle w:val="Hyperlink"/>
                  <w:rFonts w:cs="Arial"/>
                  <w:lang w:eastAsia="ja-JP"/>
                </w:rPr>
                <w:t>Help Desk</w:t>
              </w:r>
            </w:hyperlink>
            <w:r w:rsidRPr="00FA46D8">
              <w:rPr>
                <w:rFonts w:cs="Arial"/>
                <w:lang w:eastAsia="ja-JP"/>
              </w:rPr>
              <w:t xml:space="preserve"> immediately. </w:t>
            </w:r>
          </w:p>
        </w:tc>
      </w:tr>
      <w:tr w:rsidR="00BB1F3E" w:rsidRPr="006E26E4" w14:paraId="23DC175E" w14:textId="77777777" w:rsidTr="00403A54">
        <w:trPr>
          <w:jc w:val="center"/>
        </w:trPr>
        <w:tc>
          <w:tcPr>
            <w:tcW w:w="4674" w:type="dxa"/>
            <w:tcBorders>
              <w:bottom w:val="single" w:sz="4" w:space="0" w:color="auto"/>
            </w:tcBorders>
          </w:tcPr>
          <w:p w14:paraId="09CF58AD" w14:textId="77777777" w:rsidR="00BB1F3E" w:rsidRPr="00FA46D8" w:rsidRDefault="00BB1F3E" w:rsidP="00BB1F3E">
            <w:pPr>
              <w:rPr>
                <w:rFonts w:cs="Arial"/>
                <w:lang w:eastAsia="ja-JP"/>
              </w:rPr>
            </w:pPr>
          </w:p>
        </w:tc>
        <w:tc>
          <w:tcPr>
            <w:tcW w:w="4676" w:type="dxa"/>
            <w:tcBorders>
              <w:bottom w:val="single" w:sz="4" w:space="0" w:color="auto"/>
            </w:tcBorders>
          </w:tcPr>
          <w:p w14:paraId="728999BF" w14:textId="77777777" w:rsidR="00BB1F3E" w:rsidRPr="00FA46D8" w:rsidRDefault="00BB1F3E" w:rsidP="00BB1F3E">
            <w:pPr>
              <w:rPr>
                <w:rFonts w:cs="Arial"/>
                <w:lang w:eastAsia="ja-JP"/>
              </w:rPr>
            </w:pPr>
          </w:p>
        </w:tc>
      </w:tr>
      <w:tr w:rsidR="00470A05" w:rsidRPr="006E26E4" w14:paraId="6709755C" w14:textId="77777777" w:rsidTr="00403A54">
        <w:trPr>
          <w:jc w:val="center"/>
        </w:trPr>
        <w:tc>
          <w:tcPr>
            <w:tcW w:w="4674" w:type="dxa"/>
            <w:tcBorders>
              <w:left w:val="nil"/>
              <w:bottom w:val="nil"/>
            </w:tcBorders>
          </w:tcPr>
          <w:p w14:paraId="4D79490A" w14:textId="77777777" w:rsidR="00470A05" w:rsidRPr="00FA46D8" w:rsidRDefault="00470A05" w:rsidP="00BB1F3E">
            <w:pPr>
              <w:rPr>
                <w:rFonts w:cs="Arial"/>
                <w:lang w:eastAsia="ja-JP"/>
              </w:rPr>
            </w:pPr>
          </w:p>
        </w:tc>
        <w:tc>
          <w:tcPr>
            <w:tcW w:w="4676" w:type="dxa"/>
            <w:tcBorders>
              <w:bottom w:val="single" w:sz="4" w:space="0" w:color="auto"/>
            </w:tcBorders>
            <w:shd w:val="clear" w:color="auto" w:fill="D9D9D9" w:themeFill="background1" w:themeFillShade="D9"/>
          </w:tcPr>
          <w:p w14:paraId="40F3E0F2" w14:textId="60D03754" w:rsidR="00470A05" w:rsidRPr="00FA46D8" w:rsidRDefault="00470A05" w:rsidP="00E50A07">
            <w:pPr>
              <w:spacing w:before="40"/>
              <w:rPr>
                <w:rFonts w:cs="Arial"/>
                <w:b/>
                <w:lang w:eastAsia="ja-JP"/>
              </w:rPr>
            </w:pPr>
            <w:r w:rsidRPr="00FA46D8">
              <w:rPr>
                <w:rFonts w:cs="Arial"/>
                <w:b/>
                <w:lang w:eastAsia="ja-JP"/>
              </w:rPr>
              <w:t xml:space="preserve">Does your </w:t>
            </w:r>
            <w:r w:rsidR="00CA2A93" w:rsidRPr="00FA46D8">
              <w:rPr>
                <w:rFonts w:cs="Arial"/>
                <w:b/>
                <w:lang w:eastAsia="ja-JP"/>
              </w:rPr>
              <w:t>hospital</w:t>
            </w:r>
            <w:r w:rsidRPr="00FA46D8">
              <w:rPr>
                <w:rFonts w:cs="Arial"/>
                <w:b/>
                <w:lang w:eastAsia="ja-JP"/>
              </w:rPr>
              <w:t xml:space="preserve"> share this </w:t>
            </w:r>
            <w:r w:rsidR="003A4F8E" w:rsidRPr="00FA46D8">
              <w:rPr>
                <w:rFonts w:cs="Arial"/>
                <w:b/>
                <w:lang w:eastAsia="ja-JP"/>
              </w:rPr>
              <w:t>CCN</w:t>
            </w:r>
            <w:r w:rsidRPr="00FA46D8">
              <w:rPr>
                <w:rFonts w:cs="Arial"/>
                <w:b/>
                <w:lang w:eastAsia="ja-JP"/>
              </w:rPr>
              <w:t xml:space="preserve"> with another facility?</w:t>
            </w:r>
          </w:p>
        </w:tc>
      </w:tr>
      <w:tr w:rsidR="00470A05" w:rsidRPr="006E26E4" w14:paraId="5AF146CE" w14:textId="77777777" w:rsidTr="00403A54">
        <w:trPr>
          <w:jc w:val="center"/>
        </w:trPr>
        <w:tc>
          <w:tcPr>
            <w:tcW w:w="4674" w:type="dxa"/>
            <w:tcBorders>
              <w:top w:val="nil"/>
              <w:left w:val="nil"/>
              <w:bottom w:val="nil"/>
            </w:tcBorders>
          </w:tcPr>
          <w:p w14:paraId="70E83544" w14:textId="77777777" w:rsidR="00470A05" w:rsidRPr="00FA46D8" w:rsidRDefault="00470A05" w:rsidP="00BB1F3E">
            <w:pPr>
              <w:rPr>
                <w:rFonts w:cs="Arial"/>
                <w:lang w:eastAsia="ja-JP"/>
              </w:rPr>
            </w:pPr>
          </w:p>
        </w:tc>
        <w:tc>
          <w:tcPr>
            <w:tcW w:w="4676" w:type="dxa"/>
            <w:tcBorders>
              <w:bottom w:val="single" w:sz="4" w:space="0" w:color="auto"/>
            </w:tcBorders>
          </w:tcPr>
          <w:p w14:paraId="175072A8" w14:textId="2D36E51A" w:rsidR="00470A05" w:rsidRPr="004D1420" w:rsidRDefault="00470A05" w:rsidP="00AD309C">
            <w:pPr>
              <w:pStyle w:val="ListParagraph"/>
              <w:numPr>
                <w:ilvl w:val="0"/>
                <w:numId w:val="280"/>
              </w:numPr>
              <w:rPr>
                <w:rFonts w:cs="Arial"/>
                <w:lang w:eastAsia="ja-JP"/>
              </w:rPr>
            </w:pPr>
            <w:r w:rsidRPr="004D1420">
              <w:rPr>
                <w:rFonts w:cs="Arial"/>
                <w:lang w:eastAsia="ja-JP"/>
              </w:rPr>
              <w:t>Yes</w:t>
            </w:r>
          </w:p>
          <w:p w14:paraId="044B61BD" w14:textId="2EED79F0" w:rsidR="00470A05" w:rsidRPr="006E26E4" w:rsidRDefault="00470A05" w:rsidP="00AD309C">
            <w:pPr>
              <w:pStyle w:val="ListParagraph"/>
              <w:numPr>
                <w:ilvl w:val="0"/>
                <w:numId w:val="280"/>
              </w:numPr>
              <w:rPr>
                <w:rFonts w:cs="Arial"/>
                <w:lang w:eastAsia="ja-JP"/>
              </w:rPr>
            </w:pPr>
            <w:r w:rsidRPr="004D1420">
              <w:rPr>
                <w:rFonts w:cs="Arial"/>
                <w:lang w:eastAsia="ja-JP"/>
              </w:rPr>
              <w:t>No</w:t>
            </w:r>
          </w:p>
        </w:tc>
      </w:tr>
      <w:tr w:rsidR="00FC2A2F" w:rsidRPr="006E26E4" w14:paraId="34CB3D5F" w14:textId="77777777" w:rsidTr="00403A54">
        <w:trPr>
          <w:jc w:val="center"/>
        </w:trPr>
        <w:tc>
          <w:tcPr>
            <w:tcW w:w="4674" w:type="dxa"/>
            <w:tcBorders>
              <w:top w:val="nil"/>
              <w:left w:val="nil"/>
              <w:bottom w:val="nil"/>
              <w:right w:val="single" w:sz="4" w:space="0" w:color="auto"/>
            </w:tcBorders>
          </w:tcPr>
          <w:p w14:paraId="7536410C"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3D6A5EFF" w14:textId="1977243D" w:rsidR="00FC2A2F" w:rsidRPr="00FA46D8" w:rsidRDefault="00FC2A2F" w:rsidP="00E50A07">
            <w:pPr>
              <w:spacing w:before="40"/>
              <w:rPr>
                <w:rFonts w:cs="Arial"/>
                <w:b/>
                <w:lang w:eastAsia="ja-JP"/>
              </w:rPr>
            </w:pPr>
            <w:hyperlink w:anchor="Endnote2_NHSNID" w:history="1">
              <w:r w:rsidRPr="00FA46D8">
                <w:rPr>
                  <w:rStyle w:val="Hyperlink"/>
                  <w:rFonts w:cs="Arial"/>
                  <w:b/>
                  <w:lang w:eastAsia="ja-JP"/>
                </w:rPr>
                <w:t>NHSN ID</w:t>
              </w:r>
            </w:hyperlink>
            <w:r w:rsidR="00BF053F">
              <w:rPr>
                <w:rFonts w:ascii="ZWAdobeF" w:hAnsi="ZWAdobeF" w:cs="ZWAdobeF"/>
                <w:sz w:val="2"/>
                <w:szCs w:val="2"/>
              </w:rPr>
              <w:t>2F</w:t>
            </w:r>
            <w:r w:rsidR="004C7557">
              <w:rPr>
                <w:rFonts w:ascii="ZWAdobeF" w:hAnsi="ZWAdobeF" w:cs="ZWAdobeF"/>
                <w:sz w:val="2"/>
                <w:szCs w:val="2"/>
              </w:rPr>
              <w:t>2F</w:t>
            </w:r>
            <w:r w:rsidR="00812E5E" w:rsidRPr="00FA46D8">
              <w:rPr>
                <w:rStyle w:val="EndnoteReference"/>
                <w:rFonts w:cs="Arial"/>
                <w:b/>
                <w:lang w:eastAsia="ja-JP"/>
              </w:rPr>
              <w:endnoteReference w:id="4"/>
            </w:r>
          </w:p>
        </w:tc>
      </w:tr>
      <w:tr w:rsidR="00FC2A2F" w:rsidRPr="006E26E4" w14:paraId="6EAF6EB6" w14:textId="77777777" w:rsidTr="00403A54">
        <w:trPr>
          <w:jc w:val="center"/>
        </w:trPr>
        <w:tc>
          <w:tcPr>
            <w:tcW w:w="4674" w:type="dxa"/>
            <w:tcBorders>
              <w:top w:val="nil"/>
              <w:left w:val="nil"/>
              <w:bottom w:val="nil"/>
              <w:right w:val="single" w:sz="4" w:space="0" w:color="auto"/>
            </w:tcBorders>
          </w:tcPr>
          <w:p w14:paraId="73FE2C17"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tcPr>
          <w:p w14:paraId="78EE729A" w14:textId="77777777" w:rsidR="00FC2A2F" w:rsidRPr="00FA46D8" w:rsidRDefault="00FC2A2F" w:rsidP="00BB1F3E">
            <w:pPr>
              <w:rPr>
                <w:rFonts w:cs="Arial"/>
                <w:b/>
                <w:lang w:eastAsia="ja-JP"/>
              </w:rPr>
            </w:pPr>
          </w:p>
        </w:tc>
      </w:tr>
      <w:tr w:rsidR="000B46D5" w:rsidRPr="006E26E4" w14:paraId="1F85B02E" w14:textId="77777777" w:rsidTr="00403A54">
        <w:trPr>
          <w:jc w:val="center"/>
        </w:trPr>
        <w:tc>
          <w:tcPr>
            <w:tcW w:w="4674" w:type="dxa"/>
            <w:tcBorders>
              <w:top w:val="nil"/>
              <w:left w:val="nil"/>
              <w:bottom w:val="nil"/>
              <w:right w:val="single" w:sz="4" w:space="0" w:color="auto"/>
            </w:tcBorders>
          </w:tcPr>
          <w:p w14:paraId="2815478C"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tcPr>
          <w:p w14:paraId="5366883F" w14:textId="0AB60112" w:rsidR="000B46D5" w:rsidRPr="00FA46D8" w:rsidRDefault="000B46D5" w:rsidP="000B46D5">
            <w:pPr>
              <w:rPr>
                <w:rFonts w:cs="Arial"/>
                <w:b/>
                <w:lang w:eastAsia="ja-JP"/>
              </w:rPr>
            </w:pPr>
            <w:hyperlink w:anchor="Endnote3_VonID" w:history="1">
              <w:r w:rsidRPr="00FA46D8">
                <w:rPr>
                  <w:rStyle w:val="Hyperlink"/>
                  <w:rFonts w:cs="Arial"/>
                  <w:b/>
                </w:rPr>
                <w:t>Vermont Oxford Network (VON) Transfer Code</w:t>
              </w:r>
            </w:hyperlink>
            <w:r w:rsidR="00BF053F">
              <w:rPr>
                <w:rFonts w:ascii="ZWAdobeF" w:hAnsi="ZWAdobeF" w:cs="ZWAdobeF"/>
                <w:sz w:val="2"/>
                <w:szCs w:val="2"/>
              </w:rPr>
              <w:t>3F</w:t>
            </w:r>
            <w:r w:rsidR="004C7557">
              <w:rPr>
                <w:rFonts w:ascii="ZWAdobeF" w:hAnsi="ZWAdobeF" w:cs="ZWAdobeF"/>
                <w:sz w:val="2"/>
                <w:szCs w:val="2"/>
              </w:rPr>
              <w:t>3F</w:t>
            </w:r>
            <w:r w:rsidR="006601D7" w:rsidRPr="00FA46D8">
              <w:rPr>
                <w:rStyle w:val="EndnoteReference"/>
                <w:rFonts w:cs="Arial"/>
                <w:b/>
                <w:lang w:eastAsia="ja-JP"/>
              </w:rPr>
              <w:endnoteReference w:id="5"/>
            </w:r>
          </w:p>
        </w:tc>
      </w:tr>
      <w:tr w:rsidR="000B46D5" w:rsidRPr="006E26E4" w14:paraId="523A2075" w14:textId="77777777" w:rsidTr="00403A54">
        <w:trPr>
          <w:jc w:val="center"/>
        </w:trPr>
        <w:tc>
          <w:tcPr>
            <w:tcW w:w="4674" w:type="dxa"/>
            <w:tcBorders>
              <w:top w:val="nil"/>
              <w:left w:val="nil"/>
              <w:bottom w:val="nil"/>
              <w:right w:val="single" w:sz="4" w:space="0" w:color="auto"/>
            </w:tcBorders>
          </w:tcPr>
          <w:p w14:paraId="7E966256"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tcPr>
          <w:p w14:paraId="6A477400" w14:textId="77777777" w:rsidR="000B46D5" w:rsidRPr="00FA46D8" w:rsidRDefault="000B46D5" w:rsidP="000B46D5">
            <w:pPr>
              <w:rPr>
                <w:rFonts w:cs="Arial"/>
                <w:b/>
                <w:lang w:eastAsia="ja-JP"/>
              </w:rPr>
            </w:pPr>
          </w:p>
        </w:tc>
      </w:tr>
      <w:tr w:rsidR="000B46D5" w:rsidRPr="006E26E4" w14:paraId="225B2256" w14:textId="77777777" w:rsidTr="00403A54">
        <w:trPr>
          <w:jc w:val="center"/>
        </w:trPr>
        <w:tc>
          <w:tcPr>
            <w:tcW w:w="4674" w:type="dxa"/>
            <w:tcBorders>
              <w:top w:val="nil"/>
              <w:left w:val="nil"/>
              <w:bottom w:val="nil"/>
              <w:right w:val="single" w:sz="4" w:space="0" w:color="auto"/>
            </w:tcBorders>
          </w:tcPr>
          <w:p w14:paraId="5B372431"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6D74512D" w14:textId="0353B8E7" w:rsidR="000B46D5" w:rsidRPr="00FA46D8" w:rsidRDefault="000B46D5" w:rsidP="000B46D5">
            <w:pPr>
              <w:spacing w:before="40"/>
              <w:rPr>
                <w:rFonts w:cs="Arial"/>
                <w:b/>
                <w:lang w:eastAsia="ja-JP"/>
              </w:rPr>
            </w:pPr>
            <w:hyperlink w:anchor="Endnote3_TIN" w:history="1">
              <w:r w:rsidRPr="00FA46D8">
                <w:rPr>
                  <w:rStyle w:val="Hyperlink"/>
                  <w:rFonts w:cs="Arial"/>
                  <w:b/>
                  <w:lang w:eastAsia="ja-JP"/>
                </w:rPr>
                <w:t>Federal Tax Identification Number (TIN)</w:t>
              </w:r>
            </w:hyperlink>
            <w:r w:rsidR="00BF053F">
              <w:rPr>
                <w:rFonts w:ascii="ZWAdobeF" w:hAnsi="ZWAdobeF" w:cs="ZWAdobeF"/>
                <w:sz w:val="2"/>
                <w:szCs w:val="2"/>
              </w:rPr>
              <w:t>4F</w:t>
            </w:r>
            <w:r w:rsidR="004C7557">
              <w:rPr>
                <w:rFonts w:ascii="ZWAdobeF" w:hAnsi="ZWAdobeF" w:cs="ZWAdobeF"/>
                <w:sz w:val="2"/>
                <w:szCs w:val="2"/>
              </w:rPr>
              <w:t>4F</w:t>
            </w:r>
            <w:r w:rsidRPr="00FA46D8">
              <w:rPr>
                <w:rStyle w:val="EndnoteReference"/>
                <w:rFonts w:cs="Arial"/>
                <w:b/>
                <w:lang w:eastAsia="ja-JP"/>
              </w:rPr>
              <w:endnoteReference w:id="6"/>
            </w:r>
          </w:p>
        </w:tc>
      </w:tr>
      <w:tr w:rsidR="000B46D5" w:rsidRPr="006E26E4" w14:paraId="2787B46A" w14:textId="77777777" w:rsidTr="00403A54">
        <w:trPr>
          <w:jc w:val="center"/>
        </w:trPr>
        <w:tc>
          <w:tcPr>
            <w:tcW w:w="4674" w:type="dxa"/>
            <w:tcBorders>
              <w:top w:val="nil"/>
              <w:left w:val="nil"/>
              <w:bottom w:val="nil"/>
              <w:right w:val="single" w:sz="4" w:space="0" w:color="auto"/>
            </w:tcBorders>
          </w:tcPr>
          <w:p w14:paraId="1D4101CE" w14:textId="77777777" w:rsidR="000B46D5" w:rsidRPr="00FA46D8" w:rsidRDefault="000B46D5" w:rsidP="000B46D5">
            <w:pPr>
              <w:rPr>
                <w:rFonts w:cs="Arial"/>
                <w:lang w:eastAsia="ja-JP"/>
              </w:rPr>
            </w:pPr>
          </w:p>
        </w:tc>
        <w:tc>
          <w:tcPr>
            <w:tcW w:w="4676" w:type="dxa"/>
            <w:tcBorders>
              <w:left w:val="single" w:sz="4" w:space="0" w:color="auto"/>
            </w:tcBorders>
          </w:tcPr>
          <w:p w14:paraId="61EEF707" w14:textId="77777777" w:rsidR="000B46D5" w:rsidRPr="00FA46D8" w:rsidRDefault="000B46D5" w:rsidP="000B46D5">
            <w:pPr>
              <w:rPr>
                <w:rFonts w:cs="Arial"/>
                <w:lang w:eastAsia="ja-JP"/>
              </w:rPr>
            </w:pPr>
          </w:p>
        </w:tc>
      </w:tr>
      <w:tr w:rsidR="000B46D5" w:rsidRPr="006E26E4" w14:paraId="73658604" w14:textId="77777777" w:rsidTr="00403A54">
        <w:trPr>
          <w:jc w:val="center"/>
        </w:trPr>
        <w:tc>
          <w:tcPr>
            <w:tcW w:w="4674" w:type="dxa"/>
            <w:tcBorders>
              <w:top w:val="nil"/>
              <w:left w:val="nil"/>
              <w:bottom w:val="nil"/>
              <w:right w:val="single" w:sz="4" w:space="0" w:color="auto"/>
            </w:tcBorders>
          </w:tcPr>
          <w:p w14:paraId="1C211D6D"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6FE08EB1" w14:textId="3DE93396" w:rsidR="000B46D5" w:rsidRPr="00FA46D8" w:rsidRDefault="000B46D5" w:rsidP="000B46D5">
            <w:pPr>
              <w:spacing w:before="40"/>
              <w:rPr>
                <w:rStyle w:val="Hyperlink"/>
                <w:rFonts w:cs="Arial"/>
                <w:b/>
                <w:lang w:eastAsia="ja-JP"/>
              </w:rPr>
            </w:pPr>
            <w:hyperlink w:anchor="Endnote4_NPI" w:history="1">
              <w:r w:rsidRPr="00FA46D8">
                <w:rPr>
                  <w:rStyle w:val="Hyperlink"/>
                  <w:rFonts w:cs="Arial"/>
                  <w:b/>
                  <w:lang w:eastAsia="ja-JP"/>
                </w:rPr>
                <w:t>National Provider Identifier (NPI)</w:t>
              </w:r>
            </w:hyperlink>
            <w:r w:rsidR="00BF053F">
              <w:rPr>
                <w:rFonts w:ascii="ZWAdobeF" w:hAnsi="ZWAdobeF" w:cs="ZWAdobeF"/>
                <w:sz w:val="2"/>
                <w:szCs w:val="2"/>
              </w:rPr>
              <w:t>5F</w:t>
            </w:r>
            <w:r w:rsidR="004C7557">
              <w:rPr>
                <w:rFonts w:ascii="ZWAdobeF" w:hAnsi="ZWAdobeF" w:cs="ZWAdobeF"/>
                <w:sz w:val="2"/>
                <w:szCs w:val="2"/>
              </w:rPr>
              <w:t>5F</w:t>
            </w:r>
            <w:r w:rsidRPr="00FA46D8">
              <w:rPr>
                <w:rStyle w:val="EndnoteReference"/>
                <w:rFonts w:cs="Arial"/>
                <w:b/>
                <w:lang w:eastAsia="ja-JP"/>
              </w:rPr>
              <w:endnoteReference w:id="7"/>
            </w:r>
          </w:p>
          <w:p w14:paraId="3D72AD0C" w14:textId="0C14E162" w:rsidR="000B46D5" w:rsidRPr="00FA46D8" w:rsidRDefault="000B46D5" w:rsidP="000B46D5">
            <w:pPr>
              <w:spacing w:before="40"/>
              <w:rPr>
                <w:rFonts w:cs="Arial"/>
                <w:b/>
                <w:lang w:eastAsia="ja-JP"/>
              </w:rPr>
            </w:pPr>
            <w:r w:rsidRPr="00FA46D8">
              <w:rPr>
                <w:rFonts w:cs="Arial"/>
                <w:lang w:eastAsia="ja-JP"/>
              </w:rPr>
              <w:t xml:space="preserve">If the NPI displayed in the Online Hospital Survey Tool is not correct, contact the Leapfrog </w:t>
            </w:r>
            <w:hyperlink r:id="rId97" w:history="1">
              <w:r w:rsidRPr="00FA46D8">
                <w:rPr>
                  <w:rStyle w:val="Hyperlink"/>
                  <w:rFonts w:cs="Arial"/>
                  <w:lang w:eastAsia="ja-JP"/>
                </w:rPr>
                <w:t>Help Desk</w:t>
              </w:r>
            </w:hyperlink>
            <w:r w:rsidRPr="00FA46D8">
              <w:rPr>
                <w:rFonts w:cs="Arial"/>
                <w:lang w:eastAsia="ja-JP"/>
              </w:rPr>
              <w:t xml:space="preserve"> immediately.</w:t>
            </w:r>
          </w:p>
        </w:tc>
      </w:tr>
      <w:tr w:rsidR="000B46D5" w:rsidRPr="006E26E4" w14:paraId="49B4F1EB" w14:textId="77777777" w:rsidTr="00403A54">
        <w:trPr>
          <w:jc w:val="center"/>
        </w:trPr>
        <w:tc>
          <w:tcPr>
            <w:tcW w:w="4674" w:type="dxa"/>
            <w:tcBorders>
              <w:top w:val="nil"/>
              <w:left w:val="nil"/>
              <w:bottom w:val="nil"/>
              <w:right w:val="single" w:sz="4" w:space="0" w:color="auto"/>
            </w:tcBorders>
          </w:tcPr>
          <w:p w14:paraId="18D32D6F" w14:textId="77777777" w:rsidR="000B46D5" w:rsidRPr="00FA46D8" w:rsidRDefault="000B46D5" w:rsidP="000B46D5">
            <w:pPr>
              <w:rPr>
                <w:rFonts w:cs="Arial"/>
                <w:lang w:eastAsia="ja-JP"/>
              </w:rPr>
            </w:pPr>
          </w:p>
        </w:tc>
        <w:tc>
          <w:tcPr>
            <w:tcW w:w="4676" w:type="dxa"/>
            <w:tcBorders>
              <w:left w:val="single" w:sz="4" w:space="0" w:color="auto"/>
            </w:tcBorders>
          </w:tcPr>
          <w:p w14:paraId="7882B70A" w14:textId="77777777" w:rsidR="000B46D5" w:rsidRPr="00FA46D8" w:rsidRDefault="000B46D5" w:rsidP="000B46D5">
            <w:pPr>
              <w:rPr>
                <w:rFonts w:cs="Arial"/>
                <w:lang w:eastAsia="ja-JP"/>
              </w:rPr>
            </w:pPr>
          </w:p>
        </w:tc>
      </w:tr>
      <w:tr w:rsidR="000B46D5" w:rsidRPr="006E26E4" w14:paraId="459AE22F" w14:textId="77777777" w:rsidTr="00403A54">
        <w:trPr>
          <w:jc w:val="center"/>
        </w:trPr>
        <w:tc>
          <w:tcPr>
            <w:tcW w:w="4674" w:type="dxa"/>
            <w:tcBorders>
              <w:top w:val="nil"/>
              <w:left w:val="nil"/>
              <w:bottom w:val="nil"/>
              <w:right w:val="single" w:sz="4" w:space="0" w:color="auto"/>
            </w:tcBorders>
          </w:tcPr>
          <w:p w14:paraId="406866BA"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0039D487" w14:textId="1015DE77" w:rsidR="000B46D5" w:rsidRPr="00FA46D8" w:rsidRDefault="000B46D5" w:rsidP="000B46D5">
            <w:pPr>
              <w:rPr>
                <w:rFonts w:cs="Arial"/>
                <w:lang w:eastAsia="ja-JP"/>
              </w:rPr>
            </w:pPr>
            <w:r w:rsidRPr="00FA46D8">
              <w:rPr>
                <w:rFonts w:cs="Arial"/>
                <w:b/>
                <w:lang w:eastAsia="ja-JP"/>
              </w:rPr>
              <w:t>Does your hospital share this NPI with another facility?</w:t>
            </w:r>
          </w:p>
        </w:tc>
      </w:tr>
      <w:tr w:rsidR="000B46D5" w:rsidRPr="006E26E4" w14:paraId="3D06A10B" w14:textId="77777777" w:rsidTr="00403A54">
        <w:trPr>
          <w:jc w:val="center"/>
        </w:trPr>
        <w:tc>
          <w:tcPr>
            <w:tcW w:w="4674" w:type="dxa"/>
            <w:tcBorders>
              <w:top w:val="nil"/>
              <w:left w:val="nil"/>
              <w:bottom w:val="nil"/>
              <w:right w:val="single" w:sz="4" w:space="0" w:color="auto"/>
            </w:tcBorders>
          </w:tcPr>
          <w:p w14:paraId="2FBCD869" w14:textId="77777777" w:rsidR="000B46D5" w:rsidRPr="00FA46D8" w:rsidRDefault="000B46D5" w:rsidP="000B46D5">
            <w:pPr>
              <w:rPr>
                <w:rFonts w:cs="Arial"/>
                <w:lang w:eastAsia="ja-JP"/>
              </w:rPr>
            </w:pPr>
          </w:p>
        </w:tc>
        <w:tc>
          <w:tcPr>
            <w:tcW w:w="4676" w:type="dxa"/>
            <w:tcBorders>
              <w:left w:val="single" w:sz="4" w:space="0" w:color="auto"/>
            </w:tcBorders>
          </w:tcPr>
          <w:p w14:paraId="43148ECF" w14:textId="2F49CD57" w:rsidR="000B46D5" w:rsidRPr="004D1420" w:rsidRDefault="000B46D5" w:rsidP="00AD309C">
            <w:pPr>
              <w:pStyle w:val="ListParagraph"/>
              <w:numPr>
                <w:ilvl w:val="0"/>
                <w:numId w:val="281"/>
              </w:numPr>
              <w:rPr>
                <w:rFonts w:cs="Arial"/>
                <w:lang w:eastAsia="ja-JP"/>
              </w:rPr>
            </w:pPr>
            <w:r w:rsidRPr="004D1420">
              <w:rPr>
                <w:rFonts w:cs="Arial"/>
                <w:lang w:eastAsia="ja-JP"/>
              </w:rPr>
              <w:t>Yes</w:t>
            </w:r>
          </w:p>
          <w:p w14:paraId="7AC6F089" w14:textId="4F27CCE3" w:rsidR="000B46D5" w:rsidRPr="006E26E4" w:rsidRDefault="000B46D5" w:rsidP="00AD309C">
            <w:pPr>
              <w:pStyle w:val="ListParagraph"/>
              <w:numPr>
                <w:ilvl w:val="0"/>
                <w:numId w:val="281"/>
              </w:numPr>
              <w:rPr>
                <w:rFonts w:cs="Arial"/>
                <w:b/>
                <w:lang w:eastAsia="ja-JP"/>
              </w:rPr>
            </w:pPr>
            <w:r w:rsidRPr="004D1420">
              <w:rPr>
                <w:rFonts w:cs="Arial"/>
                <w:lang w:eastAsia="ja-JP"/>
              </w:rPr>
              <w:t>No</w:t>
            </w:r>
          </w:p>
        </w:tc>
      </w:tr>
    </w:tbl>
    <w:p w14:paraId="3DB1A4CE" w14:textId="537A3DD4" w:rsidR="00BB1F3E" w:rsidRDefault="00BB1F3E" w:rsidP="00AB5B80">
      <w:pPr>
        <w:pStyle w:val="Heading3"/>
      </w:pPr>
      <w:bookmarkStart w:id="68" w:name="_Toc197079160"/>
      <w:r w:rsidRPr="009A5185">
        <w:t>Demographic Information</w:t>
      </w:r>
      <w:bookmarkEnd w:id="68"/>
    </w:p>
    <w:p w14:paraId="13A2CCE1"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1"/>
        <w:gridCol w:w="4679"/>
      </w:tblGrid>
      <w:tr w:rsidR="00BB1F3E" w:rsidRPr="006E26E4" w14:paraId="0BE7691D" w14:textId="77777777" w:rsidTr="00403A54">
        <w:trPr>
          <w:jc w:val="center"/>
        </w:trPr>
        <w:tc>
          <w:tcPr>
            <w:tcW w:w="4671" w:type="dxa"/>
            <w:shd w:val="clear" w:color="auto" w:fill="D9D9D9" w:themeFill="background1" w:themeFillShade="D9"/>
          </w:tcPr>
          <w:p w14:paraId="689609A6" w14:textId="77777777" w:rsidR="00BB1F3E" w:rsidRPr="00FA46D8" w:rsidRDefault="00BB1F3E" w:rsidP="00E50A07">
            <w:pPr>
              <w:spacing w:before="40"/>
              <w:rPr>
                <w:rFonts w:cs="Arial"/>
                <w:b/>
                <w:lang w:eastAsia="ja-JP"/>
              </w:rPr>
            </w:pPr>
            <w:r w:rsidRPr="00FA46D8">
              <w:rPr>
                <w:rFonts w:cs="Arial"/>
                <w:b/>
                <w:lang w:eastAsia="ja-JP"/>
              </w:rPr>
              <w:t>Physical Address</w:t>
            </w:r>
          </w:p>
          <w:p w14:paraId="5EFD147F" w14:textId="77777777" w:rsidR="00BB1F3E" w:rsidRPr="00FA46D8" w:rsidRDefault="00BB1F3E" w:rsidP="00E50A07">
            <w:pPr>
              <w:spacing w:before="40"/>
              <w:rPr>
                <w:rFonts w:cs="Arial"/>
                <w:lang w:eastAsia="ja-JP"/>
              </w:rPr>
            </w:pPr>
            <w:r w:rsidRPr="00FA46D8">
              <w:rPr>
                <w:rFonts w:cs="Arial"/>
                <w:lang w:eastAsia="ja-JP"/>
              </w:rPr>
              <w:t>(used for public reporting)</w:t>
            </w:r>
          </w:p>
        </w:tc>
        <w:tc>
          <w:tcPr>
            <w:tcW w:w="4679" w:type="dxa"/>
            <w:shd w:val="clear" w:color="auto" w:fill="D9D9D9" w:themeFill="background1" w:themeFillShade="D9"/>
          </w:tcPr>
          <w:p w14:paraId="2E083B42" w14:textId="77777777" w:rsidR="00BB1F3E" w:rsidRPr="00FA46D8" w:rsidRDefault="00BB1F3E" w:rsidP="00E50A07">
            <w:pPr>
              <w:spacing w:before="40"/>
              <w:rPr>
                <w:rFonts w:cs="Arial"/>
                <w:b/>
                <w:lang w:eastAsia="ja-JP"/>
              </w:rPr>
            </w:pPr>
            <w:r w:rsidRPr="00FA46D8">
              <w:rPr>
                <w:rFonts w:cs="Arial"/>
                <w:b/>
                <w:lang w:eastAsia="ja-JP"/>
              </w:rPr>
              <w:t>Mailing Address</w:t>
            </w:r>
          </w:p>
          <w:p w14:paraId="0CD614C4" w14:textId="77777777" w:rsidR="00BB1F3E" w:rsidRPr="00FA46D8" w:rsidRDefault="00BB1F3E" w:rsidP="00E50A07">
            <w:pPr>
              <w:spacing w:before="40"/>
              <w:rPr>
                <w:rFonts w:cs="Arial"/>
                <w:lang w:eastAsia="ja-JP"/>
              </w:rPr>
            </w:pPr>
            <w:r w:rsidRPr="00FA46D8">
              <w:rPr>
                <w:rFonts w:cs="Arial"/>
                <w:lang w:eastAsia="ja-JP"/>
              </w:rPr>
              <w:t>(used to send important communications)</w:t>
            </w:r>
          </w:p>
        </w:tc>
      </w:tr>
      <w:tr w:rsidR="00BB1F3E" w:rsidRPr="006E26E4" w14:paraId="1228EEE2" w14:textId="77777777" w:rsidTr="00403A54">
        <w:trPr>
          <w:jc w:val="center"/>
        </w:trPr>
        <w:tc>
          <w:tcPr>
            <w:tcW w:w="4671" w:type="dxa"/>
            <w:tcBorders>
              <w:bottom w:val="single" w:sz="4" w:space="0" w:color="auto"/>
            </w:tcBorders>
            <w:shd w:val="clear" w:color="auto" w:fill="D9D9D9" w:themeFill="background1" w:themeFillShade="D9"/>
          </w:tcPr>
          <w:p w14:paraId="47B84312" w14:textId="77777777" w:rsidR="00BB1F3E" w:rsidRPr="00FA46D8" w:rsidRDefault="00BB1F3E" w:rsidP="00E50A07">
            <w:pPr>
              <w:spacing w:before="40"/>
              <w:rPr>
                <w:rFonts w:cs="Arial"/>
                <w:b/>
                <w:lang w:eastAsia="ja-JP"/>
              </w:rPr>
            </w:pPr>
            <w:r w:rsidRPr="00FA46D8">
              <w:rPr>
                <w:rFonts w:cs="Arial"/>
                <w:b/>
                <w:lang w:eastAsia="ja-JP"/>
              </w:rPr>
              <w:t>Street Address</w:t>
            </w:r>
          </w:p>
        </w:tc>
        <w:tc>
          <w:tcPr>
            <w:tcW w:w="4679" w:type="dxa"/>
            <w:tcBorders>
              <w:bottom w:val="single" w:sz="4" w:space="0" w:color="auto"/>
            </w:tcBorders>
            <w:shd w:val="clear" w:color="auto" w:fill="D9D9D9" w:themeFill="background1" w:themeFillShade="D9"/>
          </w:tcPr>
          <w:p w14:paraId="02F1D299" w14:textId="77777777" w:rsidR="00BB1F3E" w:rsidRPr="00FA46D8" w:rsidRDefault="00615551" w:rsidP="00E50A07">
            <w:pPr>
              <w:spacing w:before="40"/>
              <w:rPr>
                <w:rFonts w:cs="Arial"/>
                <w:b/>
                <w:lang w:eastAsia="ja-JP"/>
              </w:rPr>
            </w:pPr>
            <w:r w:rsidRPr="00FA46D8">
              <w:rPr>
                <w:rFonts w:cs="Arial"/>
                <w:b/>
                <w:lang w:eastAsia="ja-JP"/>
              </w:rPr>
              <w:t>Street Address or P.O</w:t>
            </w:r>
            <w:r w:rsidR="00BB1F3E" w:rsidRPr="00FA46D8">
              <w:rPr>
                <w:rFonts w:cs="Arial"/>
                <w:b/>
                <w:lang w:eastAsia="ja-JP"/>
              </w:rPr>
              <w:t>. Box</w:t>
            </w:r>
          </w:p>
        </w:tc>
      </w:tr>
      <w:tr w:rsidR="00BB1F3E" w:rsidRPr="006E26E4" w14:paraId="45A0FD88" w14:textId="77777777" w:rsidTr="00403A54">
        <w:trPr>
          <w:jc w:val="center"/>
        </w:trPr>
        <w:tc>
          <w:tcPr>
            <w:tcW w:w="4671" w:type="dxa"/>
          </w:tcPr>
          <w:p w14:paraId="47610987" w14:textId="77777777" w:rsidR="0087020F" w:rsidRPr="00FA46D8" w:rsidRDefault="0087020F" w:rsidP="00BB1F3E">
            <w:pPr>
              <w:rPr>
                <w:rFonts w:cs="Arial"/>
                <w:b/>
                <w:lang w:eastAsia="ja-JP"/>
              </w:rPr>
            </w:pPr>
          </w:p>
        </w:tc>
        <w:tc>
          <w:tcPr>
            <w:tcW w:w="4679" w:type="dxa"/>
          </w:tcPr>
          <w:p w14:paraId="70B75E13" w14:textId="77777777" w:rsidR="00BB1F3E" w:rsidRPr="00FA46D8" w:rsidRDefault="00BB1F3E" w:rsidP="00BB1F3E">
            <w:pPr>
              <w:rPr>
                <w:rFonts w:cs="Arial"/>
                <w:b/>
                <w:lang w:eastAsia="ja-JP"/>
              </w:rPr>
            </w:pPr>
          </w:p>
        </w:tc>
      </w:tr>
      <w:tr w:rsidR="00BB1F3E" w:rsidRPr="006E26E4" w14:paraId="182A8EA7" w14:textId="77777777" w:rsidTr="00403A54">
        <w:trPr>
          <w:jc w:val="center"/>
        </w:trPr>
        <w:tc>
          <w:tcPr>
            <w:tcW w:w="4671" w:type="dxa"/>
            <w:shd w:val="clear" w:color="auto" w:fill="D9D9D9" w:themeFill="background1" w:themeFillShade="D9"/>
          </w:tcPr>
          <w:p w14:paraId="4C2B2359" w14:textId="77777777" w:rsidR="00BB1F3E" w:rsidRPr="00FA46D8" w:rsidRDefault="00BB1F3E" w:rsidP="00E50A07">
            <w:pPr>
              <w:spacing w:before="40"/>
              <w:rPr>
                <w:rFonts w:cs="Arial"/>
                <w:b/>
                <w:lang w:eastAsia="ja-JP"/>
              </w:rPr>
            </w:pPr>
            <w:r w:rsidRPr="00FA46D8">
              <w:rPr>
                <w:rFonts w:cs="Arial"/>
                <w:b/>
                <w:lang w:eastAsia="ja-JP"/>
              </w:rPr>
              <w:t>City</w:t>
            </w:r>
          </w:p>
        </w:tc>
        <w:tc>
          <w:tcPr>
            <w:tcW w:w="4679" w:type="dxa"/>
            <w:shd w:val="clear" w:color="auto" w:fill="D9D9D9" w:themeFill="background1" w:themeFillShade="D9"/>
          </w:tcPr>
          <w:p w14:paraId="2DF7D81D" w14:textId="77777777" w:rsidR="00BB1F3E" w:rsidRPr="00FA46D8" w:rsidRDefault="00BB1F3E" w:rsidP="00E50A07">
            <w:pPr>
              <w:spacing w:before="40"/>
              <w:rPr>
                <w:rFonts w:cs="Arial"/>
                <w:b/>
                <w:lang w:eastAsia="ja-JP"/>
              </w:rPr>
            </w:pPr>
            <w:r w:rsidRPr="00FA46D8">
              <w:rPr>
                <w:rFonts w:cs="Arial"/>
                <w:b/>
                <w:lang w:eastAsia="ja-JP"/>
              </w:rPr>
              <w:t>City</w:t>
            </w:r>
          </w:p>
        </w:tc>
      </w:tr>
      <w:tr w:rsidR="00BB1F3E" w:rsidRPr="006E26E4" w14:paraId="4CF1A473" w14:textId="77777777" w:rsidTr="00403A54">
        <w:trPr>
          <w:jc w:val="center"/>
        </w:trPr>
        <w:tc>
          <w:tcPr>
            <w:tcW w:w="4671" w:type="dxa"/>
          </w:tcPr>
          <w:p w14:paraId="33AF6666" w14:textId="77777777" w:rsidR="0087020F" w:rsidRPr="00FA46D8" w:rsidRDefault="0087020F" w:rsidP="00BB1F3E">
            <w:pPr>
              <w:rPr>
                <w:rFonts w:cs="Arial"/>
                <w:b/>
                <w:lang w:eastAsia="ja-JP"/>
              </w:rPr>
            </w:pPr>
          </w:p>
        </w:tc>
        <w:tc>
          <w:tcPr>
            <w:tcW w:w="4679" w:type="dxa"/>
          </w:tcPr>
          <w:p w14:paraId="6AF826B3" w14:textId="77777777" w:rsidR="00BB1F3E" w:rsidRPr="00FA46D8" w:rsidRDefault="00BB1F3E" w:rsidP="00BB1F3E">
            <w:pPr>
              <w:rPr>
                <w:rFonts w:cs="Arial"/>
                <w:b/>
                <w:lang w:eastAsia="ja-JP"/>
              </w:rPr>
            </w:pPr>
          </w:p>
        </w:tc>
      </w:tr>
      <w:tr w:rsidR="00BB1F3E" w:rsidRPr="006E26E4" w14:paraId="2EDAC667" w14:textId="77777777" w:rsidTr="00403A54">
        <w:trPr>
          <w:jc w:val="center"/>
        </w:trPr>
        <w:tc>
          <w:tcPr>
            <w:tcW w:w="4671" w:type="dxa"/>
            <w:shd w:val="clear" w:color="auto" w:fill="D9D9D9" w:themeFill="background1" w:themeFillShade="D9"/>
          </w:tcPr>
          <w:p w14:paraId="6D3EC0B1" w14:textId="366CC7C7" w:rsidR="00BB1F3E" w:rsidRPr="00FA46D8" w:rsidRDefault="00BB1F3E" w:rsidP="00E50A07">
            <w:pPr>
              <w:spacing w:before="40"/>
              <w:rPr>
                <w:rFonts w:cs="Arial"/>
                <w:b/>
                <w:lang w:eastAsia="ja-JP"/>
              </w:rPr>
            </w:pPr>
            <w:hyperlink w:anchor="Endnote5_State" w:history="1">
              <w:r w:rsidRPr="00FA46D8">
                <w:rPr>
                  <w:rStyle w:val="Hyperlink"/>
                  <w:rFonts w:cs="Arial"/>
                  <w:b/>
                  <w:lang w:eastAsia="ja-JP"/>
                </w:rPr>
                <w:t>State</w:t>
              </w:r>
            </w:hyperlink>
            <w:r w:rsidR="00BF053F">
              <w:rPr>
                <w:rFonts w:ascii="ZWAdobeF" w:hAnsi="ZWAdobeF" w:cs="ZWAdobeF"/>
                <w:sz w:val="2"/>
                <w:szCs w:val="2"/>
              </w:rPr>
              <w:t>6F</w:t>
            </w:r>
            <w:r w:rsidR="004C7557">
              <w:rPr>
                <w:rFonts w:ascii="ZWAdobeF" w:hAnsi="ZWAdobeF" w:cs="ZWAdobeF"/>
                <w:sz w:val="2"/>
                <w:szCs w:val="2"/>
              </w:rPr>
              <w:t>6F</w:t>
            </w:r>
            <w:r w:rsidR="008A6A1B" w:rsidRPr="00FA46D8">
              <w:rPr>
                <w:rStyle w:val="EndnoteReference"/>
                <w:rFonts w:cs="Arial"/>
                <w:b/>
                <w:lang w:eastAsia="ja-JP"/>
              </w:rPr>
              <w:endnoteReference w:id="8"/>
            </w:r>
          </w:p>
        </w:tc>
        <w:tc>
          <w:tcPr>
            <w:tcW w:w="4679" w:type="dxa"/>
            <w:shd w:val="clear" w:color="auto" w:fill="D9D9D9" w:themeFill="background1" w:themeFillShade="D9"/>
          </w:tcPr>
          <w:p w14:paraId="1B733C3E" w14:textId="39DD04C6" w:rsidR="00BB1F3E" w:rsidRPr="00FA46D8" w:rsidRDefault="00B23DBC" w:rsidP="00E50A07">
            <w:pPr>
              <w:spacing w:before="40"/>
              <w:rPr>
                <w:rFonts w:cs="Arial"/>
                <w:b/>
                <w:lang w:eastAsia="ja-JP"/>
              </w:rPr>
            </w:pPr>
            <w:r>
              <w:rPr>
                <w:rFonts w:cs="Arial"/>
                <w:b/>
                <w:lang w:eastAsia="ja-JP"/>
              </w:rPr>
              <w:t>Country</w:t>
            </w:r>
          </w:p>
        </w:tc>
      </w:tr>
      <w:tr w:rsidR="00FB7AA3" w:rsidRPr="006E26E4" w14:paraId="1501F293" w14:textId="77777777" w:rsidTr="00FB7AA3">
        <w:trPr>
          <w:jc w:val="center"/>
        </w:trPr>
        <w:tc>
          <w:tcPr>
            <w:tcW w:w="4671" w:type="dxa"/>
          </w:tcPr>
          <w:p w14:paraId="73D7D786" w14:textId="77777777" w:rsidR="00FB7AA3" w:rsidRDefault="00FB7AA3" w:rsidP="00E50A07">
            <w:pPr>
              <w:spacing w:before="40"/>
            </w:pPr>
          </w:p>
        </w:tc>
        <w:tc>
          <w:tcPr>
            <w:tcW w:w="4679" w:type="dxa"/>
          </w:tcPr>
          <w:p w14:paraId="3A7426D1" w14:textId="77777777" w:rsidR="00FB7AA3" w:rsidRPr="00FA46D8" w:rsidRDefault="00FB7AA3" w:rsidP="00E50A07">
            <w:pPr>
              <w:spacing w:before="40"/>
              <w:rPr>
                <w:rFonts w:cs="Arial"/>
                <w:b/>
                <w:lang w:eastAsia="ja-JP"/>
              </w:rPr>
            </w:pPr>
          </w:p>
        </w:tc>
      </w:tr>
      <w:tr w:rsidR="00BB1F3E" w:rsidRPr="006E26E4" w14:paraId="0DF423DF" w14:textId="77777777" w:rsidTr="007C56CD">
        <w:trPr>
          <w:jc w:val="center"/>
        </w:trPr>
        <w:tc>
          <w:tcPr>
            <w:tcW w:w="4671" w:type="dxa"/>
            <w:shd w:val="clear" w:color="auto" w:fill="D9D9D9" w:themeFill="background1" w:themeFillShade="D9"/>
          </w:tcPr>
          <w:p w14:paraId="19FA39E2" w14:textId="36DAE234" w:rsidR="0087020F" w:rsidRPr="00FA46D8" w:rsidRDefault="00B23DBC" w:rsidP="00BB1F3E">
            <w:pPr>
              <w:rPr>
                <w:rFonts w:cs="Arial"/>
                <w:b/>
                <w:lang w:eastAsia="ja-JP"/>
              </w:rPr>
            </w:pPr>
            <w:r w:rsidRPr="00FA46D8">
              <w:rPr>
                <w:rFonts w:cs="Arial"/>
                <w:b/>
                <w:lang w:eastAsia="ja-JP"/>
              </w:rPr>
              <w:t>Zip Code</w:t>
            </w:r>
          </w:p>
        </w:tc>
        <w:tc>
          <w:tcPr>
            <w:tcW w:w="4679" w:type="dxa"/>
            <w:shd w:val="clear" w:color="auto" w:fill="D9D9D9" w:themeFill="background1" w:themeFillShade="D9"/>
          </w:tcPr>
          <w:p w14:paraId="2F8B4C20" w14:textId="24BF4BDB" w:rsidR="00BB1F3E" w:rsidRPr="00FA46D8" w:rsidRDefault="00B23DBC" w:rsidP="00BB1F3E">
            <w:pPr>
              <w:rPr>
                <w:rFonts w:cs="Arial"/>
                <w:b/>
                <w:lang w:eastAsia="ja-JP"/>
              </w:rPr>
            </w:pPr>
            <w:r w:rsidRPr="00FA46D8">
              <w:rPr>
                <w:rFonts w:cs="Arial"/>
                <w:b/>
                <w:lang w:eastAsia="ja-JP"/>
              </w:rPr>
              <w:t>State</w:t>
            </w:r>
          </w:p>
        </w:tc>
      </w:tr>
      <w:tr w:rsidR="00B23DBC" w:rsidRPr="006E26E4" w14:paraId="12F7ADF1" w14:textId="77777777" w:rsidTr="00403A54">
        <w:trPr>
          <w:jc w:val="center"/>
        </w:trPr>
        <w:tc>
          <w:tcPr>
            <w:tcW w:w="4671" w:type="dxa"/>
          </w:tcPr>
          <w:p w14:paraId="64188088" w14:textId="77777777" w:rsidR="00B23DBC" w:rsidRPr="00FA46D8" w:rsidRDefault="00B23DBC" w:rsidP="00BB1F3E">
            <w:pPr>
              <w:rPr>
                <w:rFonts w:cs="Arial"/>
                <w:b/>
                <w:lang w:eastAsia="ja-JP"/>
              </w:rPr>
            </w:pPr>
          </w:p>
        </w:tc>
        <w:tc>
          <w:tcPr>
            <w:tcW w:w="4679" w:type="dxa"/>
          </w:tcPr>
          <w:p w14:paraId="1B07BD59" w14:textId="77777777" w:rsidR="00B23DBC" w:rsidRPr="00FA46D8" w:rsidRDefault="00B23DBC" w:rsidP="00BB1F3E">
            <w:pPr>
              <w:rPr>
                <w:rFonts w:cs="Arial"/>
                <w:b/>
                <w:lang w:eastAsia="ja-JP"/>
              </w:rPr>
            </w:pPr>
          </w:p>
        </w:tc>
      </w:tr>
      <w:tr w:rsidR="00BB1F3E" w:rsidRPr="006E26E4" w14:paraId="616CBAD4" w14:textId="77777777" w:rsidTr="00403A54">
        <w:trPr>
          <w:jc w:val="center"/>
        </w:trPr>
        <w:tc>
          <w:tcPr>
            <w:tcW w:w="4671" w:type="dxa"/>
            <w:shd w:val="clear" w:color="auto" w:fill="D9D9D9" w:themeFill="background1" w:themeFillShade="D9"/>
          </w:tcPr>
          <w:p w14:paraId="6A10D6FC" w14:textId="7BC7E740" w:rsidR="00BB1F3E" w:rsidRPr="00FA46D8" w:rsidRDefault="00B23DBC" w:rsidP="00E50A07">
            <w:pPr>
              <w:spacing w:before="40"/>
              <w:rPr>
                <w:rFonts w:cs="Arial"/>
                <w:b/>
                <w:lang w:eastAsia="ja-JP"/>
              </w:rPr>
            </w:pPr>
            <w:r w:rsidRPr="00FA46D8">
              <w:rPr>
                <w:rFonts w:cs="Arial"/>
                <w:b/>
                <w:lang w:eastAsia="ja-JP"/>
              </w:rPr>
              <w:t>Zip Code Suffix</w:t>
            </w:r>
          </w:p>
        </w:tc>
        <w:tc>
          <w:tcPr>
            <w:tcW w:w="4679" w:type="dxa"/>
            <w:shd w:val="clear" w:color="auto" w:fill="D9D9D9" w:themeFill="background1" w:themeFillShade="D9"/>
          </w:tcPr>
          <w:p w14:paraId="23146B7F" w14:textId="77777777" w:rsidR="00BB1F3E" w:rsidRPr="00FA46D8" w:rsidRDefault="00BB1F3E" w:rsidP="00E50A07">
            <w:pPr>
              <w:spacing w:before="40"/>
              <w:rPr>
                <w:rFonts w:cs="Arial"/>
                <w:b/>
                <w:lang w:eastAsia="ja-JP"/>
              </w:rPr>
            </w:pPr>
            <w:r w:rsidRPr="00FA46D8">
              <w:rPr>
                <w:rFonts w:cs="Arial"/>
                <w:b/>
                <w:lang w:eastAsia="ja-JP"/>
              </w:rPr>
              <w:t>Zip Code</w:t>
            </w:r>
          </w:p>
        </w:tc>
      </w:tr>
      <w:tr w:rsidR="00BB1F3E" w:rsidRPr="006E26E4" w14:paraId="6BAC9FDB" w14:textId="77777777" w:rsidTr="00403A54">
        <w:trPr>
          <w:jc w:val="center"/>
        </w:trPr>
        <w:tc>
          <w:tcPr>
            <w:tcW w:w="4671" w:type="dxa"/>
          </w:tcPr>
          <w:p w14:paraId="23485319" w14:textId="77777777" w:rsidR="0087020F" w:rsidRPr="00FA46D8" w:rsidRDefault="0087020F" w:rsidP="00BB1F3E">
            <w:pPr>
              <w:rPr>
                <w:rFonts w:cs="Arial"/>
                <w:b/>
                <w:lang w:eastAsia="ja-JP"/>
              </w:rPr>
            </w:pPr>
          </w:p>
        </w:tc>
        <w:tc>
          <w:tcPr>
            <w:tcW w:w="4679" w:type="dxa"/>
          </w:tcPr>
          <w:p w14:paraId="28A8B821" w14:textId="77777777" w:rsidR="00BB1F3E" w:rsidRPr="00FA46D8" w:rsidRDefault="00BB1F3E" w:rsidP="00BB1F3E">
            <w:pPr>
              <w:rPr>
                <w:rFonts w:cs="Arial"/>
                <w:b/>
                <w:lang w:eastAsia="ja-JP"/>
              </w:rPr>
            </w:pPr>
          </w:p>
        </w:tc>
      </w:tr>
      <w:tr w:rsidR="00BB1F3E" w:rsidRPr="006E26E4" w14:paraId="197C53DE" w14:textId="77777777" w:rsidTr="00403A54">
        <w:trPr>
          <w:jc w:val="center"/>
        </w:trPr>
        <w:tc>
          <w:tcPr>
            <w:tcW w:w="4671" w:type="dxa"/>
            <w:tcBorders>
              <w:bottom w:val="single" w:sz="4" w:space="0" w:color="auto"/>
            </w:tcBorders>
            <w:shd w:val="clear" w:color="auto" w:fill="D9D9D9" w:themeFill="background1" w:themeFillShade="D9"/>
          </w:tcPr>
          <w:p w14:paraId="587D748A" w14:textId="10C3C843" w:rsidR="00BB1F3E" w:rsidRPr="00FA46D8" w:rsidRDefault="00B23DBC" w:rsidP="00E50A07">
            <w:pPr>
              <w:spacing w:before="40"/>
              <w:rPr>
                <w:rFonts w:cs="Arial"/>
                <w:b/>
                <w:lang w:eastAsia="ja-JP"/>
              </w:rPr>
            </w:pPr>
            <w:r w:rsidRPr="00FA46D8">
              <w:rPr>
                <w:rFonts w:cs="Arial"/>
                <w:b/>
                <w:lang w:eastAsia="ja-JP"/>
              </w:rPr>
              <w:t>Main Phone Number</w:t>
            </w:r>
          </w:p>
        </w:tc>
        <w:tc>
          <w:tcPr>
            <w:tcW w:w="4679" w:type="dxa"/>
            <w:tcBorders>
              <w:bottom w:val="single" w:sz="4" w:space="0" w:color="auto"/>
            </w:tcBorders>
            <w:shd w:val="clear" w:color="auto" w:fill="D9D9D9" w:themeFill="background1" w:themeFillShade="D9"/>
          </w:tcPr>
          <w:p w14:paraId="5FECC632" w14:textId="77777777" w:rsidR="00BB1F3E" w:rsidRPr="00FA46D8" w:rsidRDefault="00BB1F3E" w:rsidP="00E50A07">
            <w:pPr>
              <w:spacing w:before="40"/>
              <w:rPr>
                <w:rFonts w:cs="Arial"/>
                <w:b/>
                <w:lang w:eastAsia="ja-JP"/>
              </w:rPr>
            </w:pPr>
            <w:r w:rsidRPr="00FA46D8">
              <w:rPr>
                <w:rFonts w:cs="Arial"/>
                <w:b/>
                <w:lang w:eastAsia="ja-JP"/>
              </w:rPr>
              <w:t>Zip Code Suffix</w:t>
            </w:r>
          </w:p>
        </w:tc>
      </w:tr>
      <w:tr w:rsidR="00BB1F3E" w:rsidRPr="006E26E4" w14:paraId="0D445723" w14:textId="77777777" w:rsidTr="00403A54">
        <w:trPr>
          <w:jc w:val="center"/>
        </w:trPr>
        <w:tc>
          <w:tcPr>
            <w:tcW w:w="4671" w:type="dxa"/>
            <w:tcBorders>
              <w:top w:val="single" w:sz="4" w:space="0" w:color="auto"/>
              <w:right w:val="single" w:sz="4" w:space="0" w:color="auto"/>
            </w:tcBorders>
          </w:tcPr>
          <w:p w14:paraId="51AA2E1C" w14:textId="77777777" w:rsidR="0087020F" w:rsidRPr="00FA46D8" w:rsidRDefault="0087020F" w:rsidP="00BB1F3E">
            <w:pPr>
              <w:rPr>
                <w:rFonts w:cs="Arial"/>
                <w:b/>
                <w:lang w:eastAsia="ja-JP"/>
              </w:rPr>
            </w:pPr>
          </w:p>
        </w:tc>
        <w:tc>
          <w:tcPr>
            <w:tcW w:w="4679" w:type="dxa"/>
            <w:tcBorders>
              <w:top w:val="single" w:sz="4" w:space="0" w:color="auto"/>
              <w:left w:val="single" w:sz="4" w:space="0" w:color="auto"/>
              <w:bottom w:val="single" w:sz="4" w:space="0" w:color="auto"/>
              <w:right w:val="single" w:sz="4" w:space="0" w:color="auto"/>
            </w:tcBorders>
          </w:tcPr>
          <w:p w14:paraId="08B7C66F" w14:textId="77777777" w:rsidR="00BB1F3E" w:rsidRPr="00FA46D8" w:rsidRDefault="00BB1F3E" w:rsidP="00BB1F3E">
            <w:pPr>
              <w:rPr>
                <w:rFonts w:cs="Arial"/>
                <w:b/>
                <w:lang w:eastAsia="ja-JP"/>
              </w:rPr>
            </w:pPr>
          </w:p>
        </w:tc>
      </w:tr>
      <w:tr w:rsidR="00BB1F3E" w:rsidRPr="006E26E4" w14:paraId="68766480" w14:textId="77777777" w:rsidTr="00403A54">
        <w:trPr>
          <w:jc w:val="center"/>
        </w:trPr>
        <w:tc>
          <w:tcPr>
            <w:tcW w:w="4671" w:type="dxa"/>
            <w:tcBorders>
              <w:right w:val="single" w:sz="4" w:space="0" w:color="auto"/>
            </w:tcBorders>
            <w:shd w:val="clear" w:color="auto" w:fill="D9D9D9" w:themeFill="background1" w:themeFillShade="D9"/>
          </w:tcPr>
          <w:p w14:paraId="62C24662" w14:textId="0638F650" w:rsidR="00BB1F3E" w:rsidRPr="00FA46D8" w:rsidRDefault="00BB1F3E" w:rsidP="00E50A07">
            <w:pPr>
              <w:spacing w:before="40"/>
              <w:rPr>
                <w:rFonts w:cs="Arial"/>
                <w:b/>
                <w:lang w:eastAsia="ja-JP"/>
              </w:rPr>
            </w:pPr>
            <w:hyperlink w:anchor="Endnote6_Web" w:history="1">
              <w:r w:rsidRPr="00FA46D8">
                <w:rPr>
                  <w:rStyle w:val="Hyperlink"/>
                  <w:rFonts w:cs="Arial"/>
                  <w:b/>
                  <w:lang w:eastAsia="ja-JP"/>
                </w:rPr>
                <w:t>Hospital Website Address</w:t>
              </w:r>
            </w:hyperlink>
            <w:r w:rsidR="00BF053F">
              <w:rPr>
                <w:rFonts w:ascii="ZWAdobeF" w:hAnsi="ZWAdobeF" w:cs="ZWAdobeF"/>
                <w:sz w:val="2"/>
                <w:szCs w:val="2"/>
              </w:rPr>
              <w:t>7F</w:t>
            </w:r>
            <w:r w:rsidR="004C7557">
              <w:rPr>
                <w:rFonts w:ascii="ZWAdobeF" w:hAnsi="ZWAdobeF" w:cs="ZWAdobeF"/>
                <w:sz w:val="2"/>
                <w:szCs w:val="2"/>
              </w:rPr>
              <w:t>7F</w:t>
            </w:r>
            <w:r w:rsidR="000469EC" w:rsidRPr="00FA46D8">
              <w:rPr>
                <w:rStyle w:val="EndnoteReference"/>
                <w:rFonts w:cs="Arial"/>
                <w:b/>
                <w:lang w:eastAsia="ja-JP"/>
              </w:rPr>
              <w:endnoteReference w:id="9"/>
            </w:r>
          </w:p>
          <w:p w14:paraId="5212F830" w14:textId="588D7E37" w:rsidR="00881088" w:rsidRPr="00FA46D8" w:rsidRDefault="00881088" w:rsidP="00BB1F3E">
            <w:pPr>
              <w:rPr>
                <w:rFonts w:cs="Arial"/>
                <w:lang w:eastAsia="ja-JP"/>
              </w:rPr>
            </w:pPr>
            <w:r w:rsidRPr="00FA46D8">
              <w:rPr>
                <w:rFonts w:cs="Arial"/>
                <w:lang w:eastAsia="ja-JP"/>
              </w:rPr>
              <w:t>(</w:t>
            </w:r>
            <w:r w:rsidR="006938FB">
              <w:rPr>
                <w:rFonts w:cs="Arial"/>
                <w:lang w:eastAsia="ja-JP"/>
              </w:rPr>
              <w:t>s</w:t>
            </w:r>
            <w:r w:rsidRPr="00FA46D8">
              <w:rPr>
                <w:rFonts w:cs="Arial"/>
                <w:lang w:eastAsia="ja-JP"/>
              </w:rPr>
              <w:t xml:space="preserve">o consumers can learn more about your hospital’s efforts in the area of patient safety and quality improvement) </w:t>
            </w:r>
          </w:p>
        </w:tc>
        <w:tc>
          <w:tcPr>
            <w:tcW w:w="4679" w:type="dxa"/>
            <w:tcBorders>
              <w:top w:val="nil"/>
              <w:left w:val="single" w:sz="4" w:space="0" w:color="auto"/>
              <w:bottom w:val="nil"/>
              <w:right w:val="nil"/>
            </w:tcBorders>
          </w:tcPr>
          <w:p w14:paraId="3CC83A6E" w14:textId="77777777" w:rsidR="00BB1F3E" w:rsidRPr="00FA46D8" w:rsidRDefault="00BB1F3E" w:rsidP="00BB1F3E">
            <w:pPr>
              <w:rPr>
                <w:rFonts w:cs="Arial"/>
                <w:b/>
                <w:lang w:eastAsia="ja-JP"/>
              </w:rPr>
            </w:pPr>
          </w:p>
        </w:tc>
      </w:tr>
      <w:tr w:rsidR="0087020F" w:rsidRPr="006E26E4" w14:paraId="7A6EA1AE" w14:textId="77777777" w:rsidTr="00403A54">
        <w:trPr>
          <w:jc w:val="center"/>
        </w:trPr>
        <w:tc>
          <w:tcPr>
            <w:tcW w:w="4671" w:type="dxa"/>
            <w:tcBorders>
              <w:right w:val="single" w:sz="4" w:space="0" w:color="auto"/>
            </w:tcBorders>
          </w:tcPr>
          <w:p w14:paraId="20FA7AD6"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444732A4" w14:textId="77777777" w:rsidR="0087020F" w:rsidRPr="00FA46D8" w:rsidRDefault="0087020F" w:rsidP="00BB1F3E">
            <w:pPr>
              <w:rPr>
                <w:rFonts w:cs="Arial"/>
                <w:b/>
                <w:lang w:eastAsia="ja-JP"/>
              </w:rPr>
            </w:pPr>
          </w:p>
        </w:tc>
      </w:tr>
    </w:tbl>
    <w:p w14:paraId="109DC6FE" w14:textId="77777777" w:rsidR="00BB1339" w:rsidRPr="004D1420" w:rsidRDefault="00BB1339" w:rsidP="007D0C84"/>
    <w:p w14:paraId="38C3B100" w14:textId="679A8590" w:rsidR="00881088" w:rsidRDefault="008910AA" w:rsidP="00AB5B80">
      <w:pPr>
        <w:pStyle w:val="Heading3"/>
      </w:pPr>
      <w:bookmarkStart w:id="71" w:name="_Toc197079161"/>
      <w:r w:rsidRPr="009A5185">
        <w:t>Contact Information</w:t>
      </w:r>
      <w:bookmarkEnd w:id="71"/>
      <w:r w:rsidRPr="009A5185">
        <w:t xml:space="preserve"> </w:t>
      </w:r>
    </w:p>
    <w:p w14:paraId="2E02DD80"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2"/>
        <w:gridCol w:w="4678"/>
      </w:tblGrid>
      <w:tr w:rsidR="00881088" w:rsidRPr="006E26E4" w14:paraId="436BB7A0" w14:textId="77777777" w:rsidTr="00B563E2">
        <w:trPr>
          <w:jc w:val="center"/>
        </w:trPr>
        <w:tc>
          <w:tcPr>
            <w:tcW w:w="4788" w:type="dxa"/>
            <w:shd w:val="clear" w:color="auto" w:fill="D9D9D9" w:themeFill="background1" w:themeFillShade="D9"/>
          </w:tcPr>
          <w:p w14:paraId="466A11A2" w14:textId="77777777" w:rsidR="00881088" w:rsidRPr="00FA46D8" w:rsidRDefault="00881088" w:rsidP="00E50A07">
            <w:pPr>
              <w:spacing w:before="40"/>
              <w:rPr>
                <w:rFonts w:cs="Arial"/>
                <w:b/>
                <w:lang w:eastAsia="ja-JP"/>
              </w:rPr>
            </w:pPr>
            <w:r w:rsidRPr="00FA46D8">
              <w:rPr>
                <w:rFonts w:cs="Arial"/>
                <w:b/>
                <w:lang w:eastAsia="ja-JP"/>
              </w:rPr>
              <w:t>Chief Executive Officer (CEO</w:t>
            </w:r>
            <w:r w:rsidR="00090572" w:rsidRPr="00FA46D8">
              <w:rPr>
                <w:rFonts w:cs="Arial"/>
                <w:b/>
                <w:lang w:eastAsia="ja-JP"/>
              </w:rPr>
              <w:t>)</w:t>
            </w:r>
          </w:p>
        </w:tc>
        <w:tc>
          <w:tcPr>
            <w:tcW w:w="4788" w:type="dxa"/>
            <w:shd w:val="clear" w:color="auto" w:fill="D9D9D9" w:themeFill="background1" w:themeFillShade="D9"/>
          </w:tcPr>
          <w:p w14:paraId="6E335C60" w14:textId="77777777" w:rsidR="00881088" w:rsidRPr="00FA46D8" w:rsidRDefault="00BE5587" w:rsidP="00BE5587">
            <w:pPr>
              <w:spacing w:before="40"/>
              <w:rPr>
                <w:rFonts w:cs="Arial"/>
                <w:b/>
                <w:lang w:eastAsia="ja-JP"/>
              </w:rPr>
            </w:pPr>
            <w:r w:rsidRPr="00FA46D8">
              <w:rPr>
                <w:rFonts w:cs="Arial"/>
                <w:b/>
                <w:lang w:eastAsia="ja-JP"/>
              </w:rPr>
              <w:t>Chair</w:t>
            </w:r>
            <w:r w:rsidR="002A52F6" w:rsidRPr="00FA46D8">
              <w:rPr>
                <w:rFonts w:cs="Arial"/>
                <w:b/>
                <w:lang w:eastAsia="ja-JP"/>
              </w:rPr>
              <w:t>person</w:t>
            </w:r>
            <w:r w:rsidRPr="00FA46D8">
              <w:rPr>
                <w:rFonts w:cs="Arial"/>
                <w:b/>
                <w:lang w:eastAsia="ja-JP"/>
              </w:rPr>
              <w:t xml:space="preserve"> </w:t>
            </w:r>
            <w:r w:rsidR="00881088" w:rsidRPr="00FA46D8">
              <w:rPr>
                <w:rFonts w:cs="Arial"/>
                <w:b/>
                <w:lang w:eastAsia="ja-JP"/>
              </w:rPr>
              <w:t>of the Board</w:t>
            </w:r>
          </w:p>
        </w:tc>
      </w:tr>
      <w:tr w:rsidR="00242F59" w:rsidRPr="006E26E4" w14:paraId="3983B6AE" w14:textId="77777777" w:rsidTr="00B563E2">
        <w:trPr>
          <w:jc w:val="center"/>
        </w:trPr>
        <w:tc>
          <w:tcPr>
            <w:tcW w:w="4788" w:type="dxa"/>
            <w:shd w:val="clear" w:color="auto" w:fill="D9D9D9" w:themeFill="background1" w:themeFillShade="D9"/>
          </w:tcPr>
          <w:p w14:paraId="2501530A" w14:textId="77777777" w:rsidR="00242F59" w:rsidRDefault="00242F59" w:rsidP="00E50A07">
            <w:pPr>
              <w:spacing w:before="40"/>
              <w:rPr>
                <w:rFonts w:cs="Arial"/>
                <w:b/>
                <w:lang w:eastAsia="ja-JP"/>
              </w:rPr>
            </w:pPr>
            <w:r>
              <w:rPr>
                <w:rFonts w:cs="Arial"/>
                <w:b/>
                <w:lang w:eastAsia="ja-JP"/>
              </w:rPr>
              <w:t>Prefix</w:t>
            </w:r>
          </w:p>
          <w:p w14:paraId="4FB20707" w14:textId="472FED41" w:rsidR="001A587E" w:rsidRPr="00C22EB6" w:rsidRDefault="00C22EB6" w:rsidP="00E50A07">
            <w:pPr>
              <w:spacing w:before="40"/>
              <w:rPr>
                <w:rFonts w:cs="Arial"/>
                <w:bCs/>
                <w:lang w:eastAsia="ja-JP"/>
              </w:rPr>
            </w:pPr>
            <w:r>
              <w:rPr>
                <w:rFonts w:cs="Arial"/>
                <w:bCs/>
                <w:lang w:eastAsia="ja-JP"/>
              </w:rPr>
              <w:t>(</w:t>
            </w:r>
            <w:r w:rsidR="00C110D9">
              <w:rPr>
                <w:rFonts w:cs="Arial"/>
                <w:bCs/>
                <w:lang w:eastAsia="ja-JP"/>
              </w:rPr>
              <w:t>e.g.</w:t>
            </w:r>
            <w:r w:rsidR="001A587E" w:rsidRPr="00C22EB6">
              <w:rPr>
                <w:rFonts w:cs="Arial"/>
                <w:bCs/>
                <w:lang w:eastAsia="ja-JP"/>
              </w:rPr>
              <w:t>, Mr., Ms., Mrs., Dr., etc.</w:t>
            </w:r>
            <w:r>
              <w:rPr>
                <w:rFonts w:cs="Arial"/>
                <w:bCs/>
                <w:lang w:eastAsia="ja-JP"/>
              </w:rPr>
              <w:t>)</w:t>
            </w:r>
          </w:p>
        </w:tc>
        <w:tc>
          <w:tcPr>
            <w:tcW w:w="4788" w:type="dxa"/>
            <w:shd w:val="clear" w:color="auto" w:fill="D9D9D9" w:themeFill="background1" w:themeFillShade="D9"/>
          </w:tcPr>
          <w:p w14:paraId="7BC46C82" w14:textId="54644667" w:rsidR="00242F59" w:rsidRPr="00FA46D8" w:rsidRDefault="009D0DA1" w:rsidP="00E50A07">
            <w:pPr>
              <w:spacing w:before="40"/>
              <w:rPr>
                <w:rFonts w:cs="Arial"/>
                <w:b/>
                <w:lang w:eastAsia="ja-JP"/>
              </w:rPr>
            </w:pPr>
            <w:r w:rsidRPr="00FA46D8">
              <w:rPr>
                <w:rFonts w:cs="Arial"/>
                <w:b/>
                <w:lang w:eastAsia="ja-JP"/>
              </w:rPr>
              <w:t>First Name</w:t>
            </w:r>
          </w:p>
        </w:tc>
      </w:tr>
      <w:tr w:rsidR="00242F59" w:rsidRPr="006E26E4" w14:paraId="64F292CA" w14:textId="77777777" w:rsidTr="00544547">
        <w:trPr>
          <w:jc w:val="center"/>
        </w:trPr>
        <w:tc>
          <w:tcPr>
            <w:tcW w:w="4788" w:type="dxa"/>
          </w:tcPr>
          <w:p w14:paraId="264A5441" w14:textId="77777777" w:rsidR="00242F59" w:rsidRPr="00FA46D8" w:rsidRDefault="00242F59" w:rsidP="00E50A07">
            <w:pPr>
              <w:spacing w:before="40"/>
              <w:rPr>
                <w:rFonts w:cs="Arial"/>
                <w:b/>
                <w:lang w:eastAsia="ja-JP"/>
              </w:rPr>
            </w:pPr>
          </w:p>
        </w:tc>
        <w:tc>
          <w:tcPr>
            <w:tcW w:w="4788" w:type="dxa"/>
          </w:tcPr>
          <w:p w14:paraId="0C8EFFA8" w14:textId="77777777" w:rsidR="00242F59" w:rsidRPr="00FA46D8" w:rsidRDefault="00242F59" w:rsidP="00E50A07">
            <w:pPr>
              <w:spacing w:before="40"/>
              <w:rPr>
                <w:rFonts w:cs="Arial"/>
                <w:b/>
                <w:lang w:eastAsia="ja-JP"/>
              </w:rPr>
            </w:pPr>
          </w:p>
        </w:tc>
      </w:tr>
      <w:tr w:rsidR="00881088" w:rsidRPr="006E26E4" w14:paraId="52CAAB4E" w14:textId="77777777" w:rsidTr="00544547">
        <w:trPr>
          <w:jc w:val="center"/>
        </w:trPr>
        <w:tc>
          <w:tcPr>
            <w:tcW w:w="4788" w:type="dxa"/>
            <w:shd w:val="clear" w:color="auto" w:fill="D9D9D9" w:themeFill="background1" w:themeFillShade="D9"/>
          </w:tcPr>
          <w:p w14:paraId="16704C92" w14:textId="77777777" w:rsidR="00881088" w:rsidRPr="00FA46D8" w:rsidRDefault="00881088" w:rsidP="00E50A07">
            <w:pPr>
              <w:spacing w:before="40"/>
              <w:rPr>
                <w:rFonts w:cs="Arial"/>
                <w:b/>
                <w:lang w:eastAsia="ja-JP"/>
              </w:rPr>
            </w:pPr>
            <w:r w:rsidRPr="00FA46D8">
              <w:rPr>
                <w:rFonts w:cs="Arial"/>
                <w:b/>
                <w:lang w:eastAsia="ja-JP"/>
              </w:rPr>
              <w:t>First Name</w:t>
            </w:r>
          </w:p>
        </w:tc>
        <w:tc>
          <w:tcPr>
            <w:tcW w:w="4788" w:type="dxa"/>
            <w:tcBorders>
              <w:bottom w:val="single" w:sz="4" w:space="0" w:color="auto"/>
            </w:tcBorders>
            <w:shd w:val="clear" w:color="auto" w:fill="D9D9D9" w:themeFill="background1" w:themeFillShade="D9"/>
          </w:tcPr>
          <w:p w14:paraId="6D362F8A" w14:textId="14ADB853" w:rsidR="00881088" w:rsidRPr="00FA46D8" w:rsidRDefault="009D0DA1" w:rsidP="00E50A07">
            <w:pPr>
              <w:spacing w:before="40"/>
              <w:rPr>
                <w:rFonts w:cs="Arial"/>
                <w:b/>
                <w:lang w:eastAsia="ja-JP"/>
              </w:rPr>
            </w:pPr>
            <w:r w:rsidRPr="00FA46D8">
              <w:rPr>
                <w:rFonts w:cs="Arial"/>
                <w:b/>
                <w:lang w:eastAsia="ja-JP"/>
              </w:rPr>
              <w:t>Last Name</w:t>
            </w:r>
            <w:r w:rsidRPr="00FA46D8" w:rsidDel="009D0DA1">
              <w:rPr>
                <w:rFonts w:cs="Arial"/>
                <w:b/>
                <w:lang w:eastAsia="ja-JP"/>
              </w:rPr>
              <w:t xml:space="preserve"> </w:t>
            </w:r>
          </w:p>
        </w:tc>
      </w:tr>
      <w:tr w:rsidR="004C0B73" w:rsidRPr="006E26E4" w14:paraId="61B2808E" w14:textId="77777777" w:rsidTr="00544547">
        <w:trPr>
          <w:jc w:val="center"/>
        </w:trPr>
        <w:tc>
          <w:tcPr>
            <w:tcW w:w="4788" w:type="dxa"/>
            <w:tcBorders>
              <w:bottom w:val="single" w:sz="4" w:space="0" w:color="auto"/>
            </w:tcBorders>
          </w:tcPr>
          <w:p w14:paraId="441AB803" w14:textId="77777777" w:rsidR="00DA0BB1" w:rsidRPr="00FA46D8" w:rsidRDefault="00DA0BB1" w:rsidP="00881088">
            <w:pPr>
              <w:rPr>
                <w:rFonts w:cs="Arial"/>
                <w:b/>
                <w:lang w:eastAsia="ja-JP"/>
              </w:rPr>
            </w:pPr>
          </w:p>
        </w:tc>
        <w:tc>
          <w:tcPr>
            <w:tcW w:w="4788" w:type="dxa"/>
            <w:tcBorders>
              <w:bottom w:val="nil"/>
            </w:tcBorders>
          </w:tcPr>
          <w:p w14:paraId="50121B6A" w14:textId="77777777" w:rsidR="00881088" w:rsidRPr="00FA46D8" w:rsidRDefault="00881088" w:rsidP="00881088">
            <w:pPr>
              <w:rPr>
                <w:rFonts w:cs="Arial"/>
                <w:b/>
                <w:lang w:eastAsia="ja-JP"/>
              </w:rPr>
            </w:pPr>
          </w:p>
        </w:tc>
      </w:tr>
      <w:tr w:rsidR="00CF4083" w:rsidRPr="006E26E4" w14:paraId="66F55F23" w14:textId="77777777" w:rsidTr="00544547">
        <w:trPr>
          <w:jc w:val="center"/>
        </w:trPr>
        <w:tc>
          <w:tcPr>
            <w:tcW w:w="4788" w:type="dxa"/>
            <w:tcBorders>
              <w:bottom w:val="single" w:sz="4" w:space="0" w:color="auto"/>
              <w:right w:val="single" w:sz="4" w:space="0" w:color="auto"/>
            </w:tcBorders>
            <w:shd w:val="clear" w:color="auto" w:fill="D9D9D9" w:themeFill="background1" w:themeFillShade="D9"/>
          </w:tcPr>
          <w:p w14:paraId="17FAB9A1" w14:textId="77777777" w:rsidR="00881088" w:rsidRPr="00FA46D8" w:rsidRDefault="00881088" w:rsidP="00E50A07">
            <w:pPr>
              <w:spacing w:before="40"/>
              <w:rPr>
                <w:rFonts w:cs="Arial"/>
                <w:b/>
                <w:lang w:eastAsia="ja-JP"/>
              </w:rPr>
            </w:pPr>
            <w:r w:rsidRPr="00FA46D8">
              <w:rPr>
                <w:rFonts w:cs="Arial"/>
                <w:b/>
                <w:lang w:eastAsia="ja-JP"/>
              </w:rPr>
              <w:t>Last Name</w:t>
            </w:r>
          </w:p>
        </w:tc>
        <w:tc>
          <w:tcPr>
            <w:tcW w:w="4788" w:type="dxa"/>
            <w:tcBorders>
              <w:top w:val="nil"/>
              <w:left w:val="single" w:sz="4" w:space="0" w:color="auto"/>
              <w:bottom w:val="nil"/>
              <w:right w:val="nil"/>
            </w:tcBorders>
          </w:tcPr>
          <w:p w14:paraId="08B01A80" w14:textId="6784F63B" w:rsidR="00881088" w:rsidRPr="00FA46D8" w:rsidRDefault="00881088" w:rsidP="00E50A07">
            <w:pPr>
              <w:spacing w:before="40"/>
              <w:rPr>
                <w:rFonts w:cs="Arial"/>
                <w:b/>
                <w:lang w:eastAsia="ja-JP"/>
              </w:rPr>
            </w:pPr>
          </w:p>
        </w:tc>
      </w:tr>
      <w:tr w:rsidR="004C0B73" w:rsidRPr="006E26E4" w14:paraId="5D0BDDD8" w14:textId="77777777" w:rsidTr="004C0B73">
        <w:trPr>
          <w:jc w:val="center"/>
        </w:trPr>
        <w:tc>
          <w:tcPr>
            <w:tcW w:w="4788" w:type="dxa"/>
            <w:tcBorders>
              <w:right w:val="single" w:sz="4" w:space="0" w:color="auto"/>
            </w:tcBorders>
          </w:tcPr>
          <w:p w14:paraId="6E4FBC38"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03F4AFE0" w14:textId="77777777" w:rsidR="00881088" w:rsidRPr="00FA46D8" w:rsidRDefault="00881088" w:rsidP="00881088">
            <w:pPr>
              <w:rPr>
                <w:rFonts w:cs="Arial"/>
                <w:b/>
                <w:lang w:eastAsia="ja-JP"/>
              </w:rPr>
            </w:pPr>
          </w:p>
        </w:tc>
      </w:tr>
      <w:tr w:rsidR="004C0B73" w:rsidRPr="006E26E4" w14:paraId="0A35BB61" w14:textId="77777777" w:rsidTr="00544547">
        <w:trPr>
          <w:jc w:val="center"/>
        </w:trPr>
        <w:tc>
          <w:tcPr>
            <w:tcW w:w="4788" w:type="dxa"/>
            <w:tcBorders>
              <w:right w:val="single" w:sz="4" w:space="0" w:color="auto"/>
            </w:tcBorders>
            <w:shd w:val="clear" w:color="auto" w:fill="D9D9D9" w:themeFill="background1" w:themeFillShade="D9"/>
          </w:tcPr>
          <w:p w14:paraId="7730B50D" w14:textId="77777777" w:rsidR="001501AB" w:rsidRDefault="001501AB" w:rsidP="00881088">
            <w:pPr>
              <w:rPr>
                <w:rFonts w:cs="Arial"/>
                <w:b/>
                <w:lang w:eastAsia="ja-JP"/>
              </w:rPr>
            </w:pPr>
            <w:r>
              <w:rPr>
                <w:rFonts w:cs="Arial"/>
                <w:b/>
                <w:lang w:eastAsia="ja-JP"/>
              </w:rPr>
              <w:t>Title</w:t>
            </w:r>
          </w:p>
          <w:p w14:paraId="0F12D3CB" w14:textId="4573C9F1" w:rsidR="001501AB" w:rsidRPr="00544547" w:rsidRDefault="001501AB" w:rsidP="00881088">
            <w:pPr>
              <w:rPr>
                <w:rFonts w:cs="Arial"/>
                <w:bCs/>
                <w:lang w:eastAsia="ja-JP"/>
              </w:rPr>
            </w:pPr>
            <w:r>
              <w:rPr>
                <w:rFonts w:cs="Arial"/>
                <w:bCs/>
                <w:lang w:eastAsia="ja-JP"/>
              </w:rPr>
              <w:t>(</w:t>
            </w:r>
            <w:r w:rsidR="00622CB8">
              <w:rPr>
                <w:rFonts w:cs="Arial"/>
                <w:bCs/>
                <w:lang w:eastAsia="ja-JP"/>
              </w:rPr>
              <w:t xml:space="preserve">e.g. </w:t>
            </w:r>
            <w:r w:rsidR="006938FB">
              <w:rPr>
                <w:rFonts w:cs="Arial"/>
                <w:bCs/>
                <w:lang w:eastAsia="ja-JP"/>
              </w:rPr>
              <w:t>CEO</w:t>
            </w:r>
            <w:r w:rsidR="00622CB8">
              <w:rPr>
                <w:rFonts w:cs="Arial"/>
                <w:bCs/>
                <w:lang w:eastAsia="ja-JP"/>
              </w:rPr>
              <w:t>, President, etc.</w:t>
            </w:r>
            <w:r w:rsidR="00F21B7F">
              <w:rPr>
                <w:rFonts w:cs="Arial"/>
                <w:bCs/>
                <w:lang w:eastAsia="ja-JP"/>
              </w:rPr>
              <w:t>)</w:t>
            </w:r>
          </w:p>
        </w:tc>
        <w:tc>
          <w:tcPr>
            <w:tcW w:w="4788" w:type="dxa"/>
            <w:tcBorders>
              <w:top w:val="nil"/>
              <w:left w:val="single" w:sz="4" w:space="0" w:color="auto"/>
              <w:bottom w:val="nil"/>
              <w:right w:val="nil"/>
            </w:tcBorders>
          </w:tcPr>
          <w:p w14:paraId="6053CEE9" w14:textId="77777777" w:rsidR="001501AB" w:rsidRPr="00FA46D8" w:rsidRDefault="001501AB" w:rsidP="00881088">
            <w:pPr>
              <w:rPr>
                <w:rFonts w:cs="Arial"/>
                <w:b/>
                <w:lang w:eastAsia="ja-JP"/>
              </w:rPr>
            </w:pPr>
          </w:p>
        </w:tc>
      </w:tr>
      <w:tr w:rsidR="004C0B73" w:rsidRPr="006E26E4" w14:paraId="03B2557E" w14:textId="77777777" w:rsidTr="004C0B73">
        <w:trPr>
          <w:jc w:val="center"/>
        </w:trPr>
        <w:tc>
          <w:tcPr>
            <w:tcW w:w="4788" w:type="dxa"/>
            <w:tcBorders>
              <w:right w:val="single" w:sz="4" w:space="0" w:color="auto"/>
            </w:tcBorders>
          </w:tcPr>
          <w:p w14:paraId="7FB7743E" w14:textId="77777777" w:rsidR="001501AB" w:rsidRDefault="001501AB" w:rsidP="00881088">
            <w:pPr>
              <w:rPr>
                <w:rFonts w:cs="Arial"/>
                <w:b/>
                <w:lang w:eastAsia="ja-JP"/>
              </w:rPr>
            </w:pPr>
          </w:p>
        </w:tc>
        <w:tc>
          <w:tcPr>
            <w:tcW w:w="4788" w:type="dxa"/>
            <w:tcBorders>
              <w:top w:val="nil"/>
              <w:left w:val="single" w:sz="4" w:space="0" w:color="auto"/>
              <w:bottom w:val="nil"/>
              <w:right w:val="nil"/>
            </w:tcBorders>
          </w:tcPr>
          <w:p w14:paraId="3BF3668F" w14:textId="77777777" w:rsidR="001501AB" w:rsidRPr="00FA46D8" w:rsidRDefault="001501AB" w:rsidP="00881088">
            <w:pPr>
              <w:rPr>
                <w:rFonts w:cs="Arial"/>
                <w:b/>
                <w:lang w:eastAsia="ja-JP"/>
              </w:rPr>
            </w:pPr>
          </w:p>
        </w:tc>
      </w:tr>
      <w:tr w:rsidR="00881088" w:rsidRPr="006E26E4" w14:paraId="455B8B32" w14:textId="77777777" w:rsidTr="00544547">
        <w:trPr>
          <w:jc w:val="center"/>
        </w:trPr>
        <w:tc>
          <w:tcPr>
            <w:tcW w:w="4788" w:type="dxa"/>
            <w:tcBorders>
              <w:right w:val="single" w:sz="4" w:space="0" w:color="auto"/>
            </w:tcBorders>
            <w:shd w:val="clear" w:color="auto" w:fill="D9D9D9" w:themeFill="background1" w:themeFillShade="D9"/>
          </w:tcPr>
          <w:p w14:paraId="2B4A8D86" w14:textId="0B2561CD" w:rsidR="00881088" w:rsidRPr="00FA46D8" w:rsidRDefault="00881088" w:rsidP="00E50A07">
            <w:pPr>
              <w:spacing w:before="40"/>
              <w:rPr>
                <w:rFonts w:cs="Arial"/>
                <w:b/>
                <w:lang w:eastAsia="ja-JP"/>
              </w:rPr>
            </w:pPr>
            <w:r w:rsidRPr="00FA46D8">
              <w:rPr>
                <w:rFonts w:cs="Arial"/>
                <w:b/>
                <w:lang w:eastAsia="ja-JP"/>
              </w:rPr>
              <w:t>E</w:t>
            </w:r>
            <w:r w:rsidR="002650C4">
              <w:rPr>
                <w:rFonts w:cs="Arial"/>
                <w:b/>
                <w:lang w:eastAsia="ja-JP"/>
              </w:rPr>
              <w:t>-</w:t>
            </w:r>
            <w:r w:rsidRPr="00FA46D8">
              <w:rPr>
                <w:rFonts w:cs="Arial"/>
                <w:b/>
                <w:lang w:eastAsia="ja-JP"/>
              </w:rPr>
              <w:t>mail Address</w:t>
            </w:r>
          </w:p>
          <w:p w14:paraId="6624104A" w14:textId="77777777" w:rsidR="00090572" w:rsidRPr="00FA46D8" w:rsidRDefault="00090572" w:rsidP="00881088">
            <w:pPr>
              <w:rPr>
                <w:rFonts w:cs="Arial"/>
                <w:lang w:eastAsia="ja-JP"/>
              </w:rPr>
            </w:pPr>
            <w:r w:rsidRPr="00FA46D8">
              <w:rPr>
                <w:rFonts w:cs="Arial"/>
                <w:lang w:eastAsia="ja-JP"/>
              </w:rPr>
              <w:t>(required for emailing of security codes and Top Hospital notification)</w:t>
            </w:r>
          </w:p>
        </w:tc>
        <w:tc>
          <w:tcPr>
            <w:tcW w:w="4788" w:type="dxa"/>
            <w:tcBorders>
              <w:top w:val="nil"/>
              <w:left w:val="single" w:sz="4" w:space="0" w:color="auto"/>
              <w:bottom w:val="nil"/>
              <w:right w:val="nil"/>
            </w:tcBorders>
          </w:tcPr>
          <w:p w14:paraId="1091D315" w14:textId="77777777" w:rsidR="00881088" w:rsidRPr="00FA46D8" w:rsidRDefault="00881088" w:rsidP="00881088">
            <w:pPr>
              <w:rPr>
                <w:rFonts w:cs="Arial"/>
                <w:b/>
                <w:lang w:eastAsia="ja-JP"/>
              </w:rPr>
            </w:pPr>
          </w:p>
        </w:tc>
      </w:tr>
      <w:tr w:rsidR="00881088" w:rsidRPr="006E26E4" w14:paraId="6F6B3222" w14:textId="77777777" w:rsidTr="00DA0BB1">
        <w:trPr>
          <w:jc w:val="center"/>
        </w:trPr>
        <w:tc>
          <w:tcPr>
            <w:tcW w:w="4788" w:type="dxa"/>
            <w:tcBorders>
              <w:right w:val="single" w:sz="4" w:space="0" w:color="auto"/>
            </w:tcBorders>
          </w:tcPr>
          <w:p w14:paraId="63F7CA57"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341A48E4" w14:textId="77777777" w:rsidR="00881088" w:rsidRPr="00FA46D8" w:rsidRDefault="00881088" w:rsidP="00881088">
            <w:pPr>
              <w:rPr>
                <w:rFonts w:cs="Arial"/>
                <w:b/>
                <w:lang w:eastAsia="ja-JP"/>
              </w:rPr>
            </w:pPr>
          </w:p>
        </w:tc>
      </w:tr>
    </w:tbl>
    <w:p w14:paraId="7E6F4459" w14:textId="77777777" w:rsidR="00950575" w:rsidRPr="004D1420" w:rsidRDefault="00950575" w:rsidP="00EB41AD">
      <w:pPr>
        <w:rPr>
          <w:rFonts w:cs="Arial"/>
          <w:lang w:eastAsia="ja-JP"/>
        </w:rPr>
      </w:pPr>
      <w:bookmarkStart w:id="72" w:name="_Toc383774978"/>
    </w:p>
    <w:tbl>
      <w:tblPr>
        <w:tblStyle w:val="TableGrid"/>
        <w:tblW w:w="0" w:type="auto"/>
        <w:jc w:val="center"/>
        <w:tblLook w:val="04A0" w:firstRow="1" w:lastRow="0" w:firstColumn="1" w:lastColumn="0" w:noHBand="0" w:noVBand="1"/>
      </w:tblPr>
      <w:tblGrid>
        <w:gridCol w:w="4674"/>
        <w:gridCol w:w="4676"/>
      </w:tblGrid>
      <w:tr w:rsidR="00DA0BB1" w:rsidRPr="006E26E4" w14:paraId="7AD346FF" w14:textId="77777777" w:rsidTr="000469EC">
        <w:trPr>
          <w:jc w:val="center"/>
        </w:trPr>
        <w:tc>
          <w:tcPr>
            <w:tcW w:w="4788" w:type="dxa"/>
            <w:shd w:val="clear" w:color="auto" w:fill="D9D9D9" w:themeFill="background1" w:themeFillShade="D9"/>
          </w:tcPr>
          <w:p w14:paraId="0D9E103B" w14:textId="77777777" w:rsidR="00DA0BB1" w:rsidRPr="00FA46D8" w:rsidRDefault="00D9090F" w:rsidP="00E50A07">
            <w:pPr>
              <w:spacing w:before="40"/>
              <w:rPr>
                <w:rFonts w:cs="Arial"/>
                <w:b/>
                <w:lang w:eastAsia="ja-JP"/>
              </w:rPr>
            </w:pPr>
            <w:r w:rsidRPr="00FA46D8">
              <w:rPr>
                <w:rFonts w:cs="Arial"/>
                <w:b/>
                <w:lang w:eastAsia="ja-JP"/>
              </w:rPr>
              <w:t xml:space="preserve">Primary </w:t>
            </w:r>
            <w:r w:rsidR="00F521DA" w:rsidRPr="00FA46D8">
              <w:rPr>
                <w:rFonts w:cs="Arial"/>
                <w:b/>
                <w:lang w:eastAsia="ja-JP"/>
              </w:rPr>
              <w:t xml:space="preserve">Survey </w:t>
            </w:r>
            <w:r w:rsidRPr="00FA46D8">
              <w:rPr>
                <w:rFonts w:cs="Arial"/>
                <w:b/>
                <w:lang w:eastAsia="ja-JP"/>
              </w:rPr>
              <w:t>Contact</w:t>
            </w:r>
          </w:p>
        </w:tc>
        <w:tc>
          <w:tcPr>
            <w:tcW w:w="4788" w:type="dxa"/>
            <w:shd w:val="clear" w:color="auto" w:fill="D9D9D9" w:themeFill="background1" w:themeFillShade="D9"/>
          </w:tcPr>
          <w:p w14:paraId="03E171B1" w14:textId="77777777" w:rsidR="00DA0BB1" w:rsidRPr="00FA46D8" w:rsidRDefault="00D9090F" w:rsidP="00E50A07">
            <w:pPr>
              <w:spacing w:before="40"/>
              <w:rPr>
                <w:rFonts w:cs="Arial"/>
                <w:b/>
                <w:lang w:eastAsia="ja-JP"/>
              </w:rPr>
            </w:pPr>
            <w:r w:rsidRPr="00FA46D8">
              <w:rPr>
                <w:rFonts w:cs="Arial"/>
                <w:b/>
                <w:lang w:eastAsia="ja-JP"/>
              </w:rPr>
              <w:t>Secondary</w:t>
            </w:r>
            <w:r w:rsidR="00F521DA" w:rsidRPr="00FA46D8">
              <w:rPr>
                <w:rFonts w:cs="Arial"/>
                <w:b/>
                <w:lang w:eastAsia="ja-JP"/>
              </w:rPr>
              <w:t xml:space="preserve"> Survey</w:t>
            </w:r>
            <w:r w:rsidRPr="00FA46D8">
              <w:rPr>
                <w:rFonts w:cs="Arial"/>
                <w:b/>
                <w:lang w:eastAsia="ja-JP"/>
              </w:rPr>
              <w:t xml:space="preserve"> Contact</w:t>
            </w:r>
          </w:p>
        </w:tc>
      </w:tr>
      <w:tr w:rsidR="00DA0BB1" w:rsidRPr="006E26E4" w14:paraId="7F85E5F6" w14:textId="77777777" w:rsidTr="000469EC">
        <w:trPr>
          <w:jc w:val="center"/>
        </w:trPr>
        <w:tc>
          <w:tcPr>
            <w:tcW w:w="4788" w:type="dxa"/>
            <w:shd w:val="clear" w:color="auto" w:fill="D9D9D9" w:themeFill="background1" w:themeFillShade="D9"/>
          </w:tcPr>
          <w:p w14:paraId="1657B194" w14:textId="77777777" w:rsidR="00DA0BB1" w:rsidRPr="00FA46D8" w:rsidRDefault="00DA0BB1"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3D4447DE" w14:textId="77777777" w:rsidR="00DA0BB1" w:rsidRPr="00FA46D8" w:rsidRDefault="00DA0BB1" w:rsidP="00E50A07">
            <w:pPr>
              <w:spacing w:before="40"/>
              <w:rPr>
                <w:rFonts w:cs="Arial"/>
                <w:b/>
                <w:lang w:eastAsia="ja-JP"/>
              </w:rPr>
            </w:pPr>
            <w:r w:rsidRPr="00FA46D8">
              <w:rPr>
                <w:rFonts w:cs="Arial"/>
                <w:b/>
                <w:lang w:eastAsia="ja-JP"/>
              </w:rPr>
              <w:t>First Name</w:t>
            </w:r>
          </w:p>
        </w:tc>
      </w:tr>
      <w:tr w:rsidR="00DA0BB1" w:rsidRPr="006E26E4" w14:paraId="253B9962" w14:textId="77777777" w:rsidTr="000469EC">
        <w:trPr>
          <w:jc w:val="center"/>
        </w:trPr>
        <w:tc>
          <w:tcPr>
            <w:tcW w:w="4788" w:type="dxa"/>
          </w:tcPr>
          <w:p w14:paraId="4ED41829" w14:textId="77777777" w:rsidR="00DA0BB1" w:rsidRPr="00FA46D8" w:rsidRDefault="00DA0BB1" w:rsidP="000469EC">
            <w:pPr>
              <w:rPr>
                <w:rFonts w:cs="Arial"/>
                <w:b/>
                <w:lang w:eastAsia="ja-JP"/>
              </w:rPr>
            </w:pPr>
          </w:p>
        </w:tc>
        <w:tc>
          <w:tcPr>
            <w:tcW w:w="4788" w:type="dxa"/>
          </w:tcPr>
          <w:p w14:paraId="39AFB83C" w14:textId="77777777" w:rsidR="00DA0BB1" w:rsidRPr="00FA46D8" w:rsidRDefault="00DA0BB1" w:rsidP="000469EC">
            <w:pPr>
              <w:rPr>
                <w:rFonts w:cs="Arial"/>
                <w:b/>
                <w:lang w:eastAsia="ja-JP"/>
              </w:rPr>
            </w:pPr>
          </w:p>
        </w:tc>
      </w:tr>
      <w:tr w:rsidR="00DA0BB1" w:rsidRPr="006E26E4" w14:paraId="455EF590" w14:textId="77777777" w:rsidTr="000469EC">
        <w:trPr>
          <w:jc w:val="center"/>
        </w:trPr>
        <w:tc>
          <w:tcPr>
            <w:tcW w:w="4788" w:type="dxa"/>
            <w:shd w:val="clear" w:color="auto" w:fill="D9D9D9" w:themeFill="background1" w:themeFillShade="D9"/>
          </w:tcPr>
          <w:p w14:paraId="7A78184B" w14:textId="77777777" w:rsidR="00DA0BB1" w:rsidRPr="00FA46D8" w:rsidRDefault="00DA0BB1" w:rsidP="00E50A07">
            <w:pPr>
              <w:spacing w:before="40"/>
              <w:rPr>
                <w:rFonts w:cs="Arial"/>
                <w:b/>
                <w:lang w:eastAsia="ja-JP"/>
              </w:rPr>
            </w:pPr>
            <w:r w:rsidRPr="00FA46D8">
              <w:rPr>
                <w:rFonts w:cs="Arial"/>
                <w:b/>
                <w:lang w:eastAsia="ja-JP"/>
              </w:rPr>
              <w:t>Last Name</w:t>
            </w:r>
          </w:p>
        </w:tc>
        <w:tc>
          <w:tcPr>
            <w:tcW w:w="4788" w:type="dxa"/>
            <w:shd w:val="clear" w:color="auto" w:fill="D9D9D9" w:themeFill="background1" w:themeFillShade="D9"/>
          </w:tcPr>
          <w:p w14:paraId="6C48F153" w14:textId="77777777" w:rsidR="00DA0BB1" w:rsidRPr="00FA46D8" w:rsidRDefault="00DA0BB1" w:rsidP="00E50A07">
            <w:pPr>
              <w:spacing w:before="40"/>
              <w:rPr>
                <w:rFonts w:cs="Arial"/>
                <w:b/>
                <w:lang w:eastAsia="ja-JP"/>
              </w:rPr>
            </w:pPr>
            <w:r w:rsidRPr="00FA46D8">
              <w:rPr>
                <w:rFonts w:cs="Arial"/>
                <w:b/>
                <w:lang w:eastAsia="ja-JP"/>
              </w:rPr>
              <w:t xml:space="preserve">Last Name </w:t>
            </w:r>
          </w:p>
        </w:tc>
      </w:tr>
      <w:tr w:rsidR="00DA0BB1" w:rsidRPr="006E26E4" w14:paraId="143E1B2F" w14:textId="77777777" w:rsidTr="000469EC">
        <w:trPr>
          <w:jc w:val="center"/>
        </w:trPr>
        <w:tc>
          <w:tcPr>
            <w:tcW w:w="4788" w:type="dxa"/>
          </w:tcPr>
          <w:p w14:paraId="66FF6B41" w14:textId="77777777" w:rsidR="00DA0BB1" w:rsidRPr="00FA46D8" w:rsidRDefault="00DA0BB1" w:rsidP="000469EC">
            <w:pPr>
              <w:rPr>
                <w:rFonts w:cs="Arial"/>
                <w:b/>
                <w:lang w:eastAsia="ja-JP"/>
              </w:rPr>
            </w:pPr>
          </w:p>
        </w:tc>
        <w:tc>
          <w:tcPr>
            <w:tcW w:w="4788" w:type="dxa"/>
          </w:tcPr>
          <w:p w14:paraId="6FC28390" w14:textId="77777777" w:rsidR="00DA0BB1" w:rsidRPr="00FA46D8" w:rsidRDefault="00DA0BB1" w:rsidP="000469EC">
            <w:pPr>
              <w:rPr>
                <w:rFonts w:cs="Arial"/>
                <w:b/>
                <w:lang w:eastAsia="ja-JP"/>
              </w:rPr>
            </w:pPr>
          </w:p>
        </w:tc>
      </w:tr>
      <w:tr w:rsidR="00DA0BB1" w:rsidRPr="006E26E4" w14:paraId="7A7952DD" w14:textId="77777777" w:rsidTr="000469EC">
        <w:trPr>
          <w:jc w:val="center"/>
        </w:trPr>
        <w:tc>
          <w:tcPr>
            <w:tcW w:w="4788" w:type="dxa"/>
            <w:shd w:val="clear" w:color="auto" w:fill="D9D9D9" w:themeFill="background1" w:themeFillShade="D9"/>
          </w:tcPr>
          <w:p w14:paraId="2DA594E5" w14:textId="77777777" w:rsidR="00DA0BB1" w:rsidRPr="00FA46D8" w:rsidRDefault="00DA0BB1" w:rsidP="00E50A07">
            <w:pPr>
              <w:spacing w:before="40"/>
              <w:rPr>
                <w:rFonts w:cs="Arial"/>
                <w:b/>
                <w:lang w:eastAsia="ja-JP"/>
              </w:rPr>
            </w:pPr>
            <w:r w:rsidRPr="00FA46D8">
              <w:rPr>
                <w:rFonts w:cs="Arial"/>
                <w:b/>
                <w:lang w:eastAsia="ja-JP"/>
              </w:rPr>
              <w:t>Title</w:t>
            </w:r>
          </w:p>
        </w:tc>
        <w:tc>
          <w:tcPr>
            <w:tcW w:w="4788" w:type="dxa"/>
            <w:shd w:val="clear" w:color="auto" w:fill="D9D9D9" w:themeFill="background1" w:themeFillShade="D9"/>
          </w:tcPr>
          <w:p w14:paraId="444DDF38" w14:textId="77777777" w:rsidR="00DA0BB1" w:rsidRPr="00FA46D8" w:rsidRDefault="00DA0BB1" w:rsidP="00E50A07">
            <w:pPr>
              <w:spacing w:before="40"/>
              <w:rPr>
                <w:rFonts w:cs="Arial"/>
                <w:b/>
                <w:lang w:eastAsia="ja-JP"/>
              </w:rPr>
            </w:pPr>
            <w:r w:rsidRPr="00FA46D8">
              <w:rPr>
                <w:rFonts w:cs="Arial"/>
                <w:b/>
                <w:lang w:eastAsia="ja-JP"/>
              </w:rPr>
              <w:t>Title</w:t>
            </w:r>
          </w:p>
        </w:tc>
      </w:tr>
      <w:tr w:rsidR="00DA0BB1" w:rsidRPr="006E26E4" w14:paraId="6D94E91C" w14:textId="77777777" w:rsidTr="000469EC">
        <w:trPr>
          <w:jc w:val="center"/>
        </w:trPr>
        <w:tc>
          <w:tcPr>
            <w:tcW w:w="4788" w:type="dxa"/>
          </w:tcPr>
          <w:p w14:paraId="1B6CDB3A" w14:textId="77777777" w:rsidR="00DA0BB1" w:rsidRPr="00FA46D8" w:rsidRDefault="00DA0BB1" w:rsidP="000469EC">
            <w:pPr>
              <w:rPr>
                <w:rFonts w:cs="Arial"/>
                <w:b/>
                <w:highlight w:val="red"/>
                <w:lang w:eastAsia="ja-JP"/>
              </w:rPr>
            </w:pPr>
          </w:p>
        </w:tc>
        <w:tc>
          <w:tcPr>
            <w:tcW w:w="4788" w:type="dxa"/>
          </w:tcPr>
          <w:p w14:paraId="3A230C20" w14:textId="77777777" w:rsidR="00DA0BB1" w:rsidRPr="00FA46D8" w:rsidRDefault="00DA0BB1" w:rsidP="000469EC">
            <w:pPr>
              <w:rPr>
                <w:rFonts w:cs="Arial"/>
                <w:b/>
                <w:highlight w:val="red"/>
                <w:lang w:eastAsia="ja-JP"/>
              </w:rPr>
            </w:pPr>
          </w:p>
        </w:tc>
      </w:tr>
      <w:tr w:rsidR="00DA0BB1" w:rsidRPr="006E26E4" w14:paraId="7C7148E5" w14:textId="77777777" w:rsidTr="000469EC">
        <w:trPr>
          <w:jc w:val="center"/>
        </w:trPr>
        <w:tc>
          <w:tcPr>
            <w:tcW w:w="4788" w:type="dxa"/>
            <w:shd w:val="clear" w:color="auto" w:fill="D9D9D9" w:themeFill="background1" w:themeFillShade="D9"/>
          </w:tcPr>
          <w:p w14:paraId="04BFCDF0" w14:textId="77777777" w:rsidR="00DA0BB1" w:rsidRPr="00FA46D8" w:rsidRDefault="00DA0BB1" w:rsidP="00E50A07">
            <w:pPr>
              <w:spacing w:before="40"/>
              <w:rPr>
                <w:rFonts w:cs="Arial"/>
                <w:b/>
                <w:lang w:eastAsia="ja-JP"/>
              </w:rPr>
            </w:pPr>
            <w:r w:rsidRPr="00FA46D8">
              <w:rPr>
                <w:rFonts w:cs="Arial"/>
                <w:b/>
                <w:lang w:eastAsia="ja-JP"/>
              </w:rPr>
              <w:t>Phone Number</w:t>
            </w:r>
          </w:p>
        </w:tc>
        <w:tc>
          <w:tcPr>
            <w:tcW w:w="4788" w:type="dxa"/>
            <w:shd w:val="clear" w:color="auto" w:fill="D9D9D9" w:themeFill="background1" w:themeFillShade="D9"/>
          </w:tcPr>
          <w:p w14:paraId="4D4C1FEB" w14:textId="77777777" w:rsidR="00DA0BB1" w:rsidRPr="00FA46D8" w:rsidRDefault="00DA0BB1" w:rsidP="00E50A07">
            <w:pPr>
              <w:spacing w:before="40"/>
              <w:rPr>
                <w:rFonts w:cs="Arial"/>
                <w:b/>
                <w:lang w:eastAsia="ja-JP"/>
              </w:rPr>
            </w:pPr>
            <w:r w:rsidRPr="00FA46D8">
              <w:rPr>
                <w:rFonts w:cs="Arial"/>
                <w:b/>
                <w:lang w:eastAsia="ja-JP"/>
              </w:rPr>
              <w:t>Phone Number</w:t>
            </w:r>
          </w:p>
        </w:tc>
      </w:tr>
      <w:tr w:rsidR="00DA0BB1" w:rsidRPr="006E26E4" w14:paraId="4CAFA1E8" w14:textId="77777777" w:rsidTr="000469EC">
        <w:trPr>
          <w:jc w:val="center"/>
        </w:trPr>
        <w:tc>
          <w:tcPr>
            <w:tcW w:w="4788" w:type="dxa"/>
          </w:tcPr>
          <w:p w14:paraId="210660D2" w14:textId="77777777" w:rsidR="00DA0BB1" w:rsidRPr="00FA46D8" w:rsidRDefault="00DA0BB1" w:rsidP="000469EC">
            <w:pPr>
              <w:rPr>
                <w:rFonts w:cs="Arial"/>
                <w:b/>
                <w:lang w:eastAsia="ja-JP"/>
              </w:rPr>
            </w:pPr>
          </w:p>
        </w:tc>
        <w:tc>
          <w:tcPr>
            <w:tcW w:w="4788" w:type="dxa"/>
          </w:tcPr>
          <w:p w14:paraId="0CBD13DC" w14:textId="77777777" w:rsidR="00DA0BB1" w:rsidRPr="00FA46D8" w:rsidRDefault="00DA0BB1" w:rsidP="000469EC">
            <w:pPr>
              <w:rPr>
                <w:rFonts w:cs="Arial"/>
                <w:b/>
                <w:lang w:eastAsia="ja-JP"/>
              </w:rPr>
            </w:pPr>
          </w:p>
        </w:tc>
      </w:tr>
      <w:tr w:rsidR="00DA0BB1" w:rsidRPr="006E26E4" w14:paraId="1CC1A191" w14:textId="77777777" w:rsidTr="000469EC">
        <w:trPr>
          <w:jc w:val="center"/>
        </w:trPr>
        <w:tc>
          <w:tcPr>
            <w:tcW w:w="4788" w:type="dxa"/>
            <w:shd w:val="clear" w:color="auto" w:fill="D9D9D9" w:themeFill="background1" w:themeFillShade="D9"/>
          </w:tcPr>
          <w:p w14:paraId="08E329F6" w14:textId="77777777" w:rsidR="00DA0BB1" w:rsidRPr="00FA46D8" w:rsidRDefault="00DA0BB1" w:rsidP="00E50A07">
            <w:pPr>
              <w:spacing w:before="40"/>
              <w:rPr>
                <w:rFonts w:cs="Arial"/>
                <w:b/>
                <w:lang w:eastAsia="ja-JP"/>
              </w:rPr>
            </w:pPr>
            <w:r w:rsidRPr="00FA46D8">
              <w:rPr>
                <w:rFonts w:cs="Arial"/>
                <w:b/>
                <w:lang w:eastAsia="ja-JP"/>
              </w:rPr>
              <w:t>Phone Number Extension</w:t>
            </w:r>
          </w:p>
        </w:tc>
        <w:tc>
          <w:tcPr>
            <w:tcW w:w="4788" w:type="dxa"/>
            <w:shd w:val="clear" w:color="auto" w:fill="D9D9D9" w:themeFill="background1" w:themeFillShade="D9"/>
          </w:tcPr>
          <w:p w14:paraId="0DCD6C55" w14:textId="77777777" w:rsidR="00DA0BB1" w:rsidRPr="00FA46D8" w:rsidRDefault="00DA0BB1" w:rsidP="00E50A07">
            <w:pPr>
              <w:spacing w:before="40"/>
              <w:rPr>
                <w:rFonts w:cs="Arial"/>
                <w:b/>
                <w:lang w:eastAsia="ja-JP"/>
              </w:rPr>
            </w:pPr>
            <w:r w:rsidRPr="00FA46D8">
              <w:rPr>
                <w:rFonts w:cs="Arial"/>
                <w:b/>
                <w:lang w:eastAsia="ja-JP"/>
              </w:rPr>
              <w:t>Phone Number Extension</w:t>
            </w:r>
          </w:p>
        </w:tc>
      </w:tr>
      <w:tr w:rsidR="00DA0BB1" w:rsidRPr="006E26E4" w14:paraId="2CB0942E" w14:textId="77777777" w:rsidTr="000469EC">
        <w:trPr>
          <w:jc w:val="center"/>
        </w:trPr>
        <w:tc>
          <w:tcPr>
            <w:tcW w:w="4788" w:type="dxa"/>
          </w:tcPr>
          <w:p w14:paraId="4B60035A" w14:textId="77777777" w:rsidR="00DA0BB1" w:rsidRPr="00FA46D8" w:rsidRDefault="00DA0BB1" w:rsidP="000469EC">
            <w:pPr>
              <w:rPr>
                <w:rFonts w:cs="Arial"/>
                <w:b/>
                <w:lang w:eastAsia="ja-JP"/>
              </w:rPr>
            </w:pPr>
          </w:p>
        </w:tc>
        <w:tc>
          <w:tcPr>
            <w:tcW w:w="4788" w:type="dxa"/>
          </w:tcPr>
          <w:p w14:paraId="3D6D7F11" w14:textId="77777777" w:rsidR="00DA0BB1" w:rsidRPr="00FA46D8" w:rsidRDefault="00DA0BB1" w:rsidP="000469EC">
            <w:pPr>
              <w:rPr>
                <w:rFonts w:cs="Arial"/>
                <w:b/>
                <w:lang w:eastAsia="ja-JP"/>
              </w:rPr>
            </w:pPr>
          </w:p>
        </w:tc>
      </w:tr>
      <w:tr w:rsidR="00DA0BB1" w:rsidRPr="006E26E4" w14:paraId="2A61B6E4" w14:textId="77777777" w:rsidTr="000469EC">
        <w:trPr>
          <w:jc w:val="center"/>
        </w:trPr>
        <w:tc>
          <w:tcPr>
            <w:tcW w:w="4788" w:type="dxa"/>
            <w:shd w:val="clear" w:color="auto" w:fill="D9D9D9" w:themeFill="background1" w:themeFillShade="D9"/>
          </w:tcPr>
          <w:p w14:paraId="0D317CDC" w14:textId="5AF6E8FE" w:rsidR="00DA0BB1" w:rsidRPr="00FA46D8" w:rsidRDefault="00DA0BB1"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c>
          <w:tcPr>
            <w:tcW w:w="4788" w:type="dxa"/>
            <w:shd w:val="clear" w:color="auto" w:fill="D9D9D9" w:themeFill="background1" w:themeFillShade="D9"/>
          </w:tcPr>
          <w:p w14:paraId="3E8FB6B9" w14:textId="5C2209A8" w:rsidR="00DA0BB1" w:rsidRPr="00FA46D8" w:rsidRDefault="00DA0BB1"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r>
      <w:tr w:rsidR="00DA0BB1" w:rsidRPr="006E26E4" w14:paraId="7A8B80A6" w14:textId="77777777" w:rsidTr="00E50A07">
        <w:trPr>
          <w:jc w:val="center"/>
        </w:trPr>
        <w:tc>
          <w:tcPr>
            <w:tcW w:w="4788" w:type="dxa"/>
          </w:tcPr>
          <w:p w14:paraId="01B220F3" w14:textId="77777777" w:rsidR="00DA0BB1" w:rsidRPr="00FA46D8" w:rsidRDefault="00DA0BB1" w:rsidP="000469EC">
            <w:pPr>
              <w:rPr>
                <w:rFonts w:cs="Arial"/>
                <w:b/>
                <w:lang w:eastAsia="ja-JP"/>
              </w:rPr>
            </w:pPr>
          </w:p>
        </w:tc>
        <w:tc>
          <w:tcPr>
            <w:tcW w:w="4788" w:type="dxa"/>
          </w:tcPr>
          <w:p w14:paraId="29A6AEC5" w14:textId="77777777" w:rsidR="00DA0BB1" w:rsidRPr="00FA46D8" w:rsidRDefault="00DA0BB1" w:rsidP="000469EC">
            <w:pPr>
              <w:rPr>
                <w:rFonts w:cs="Arial"/>
                <w:b/>
                <w:lang w:eastAsia="ja-JP"/>
              </w:rPr>
            </w:pPr>
          </w:p>
        </w:tc>
      </w:tr>
    </w:tbl>
    <w:p w14:paraId="54D36347" w14:textId="77777777" w:rsidR="00DA0BB1" w:rsidRPr="00FA46D8" w:rsidRDefault="00DA0BB1" w:rsidP="00EB41AD">
      <w:pPr>
        <w:rPr>
          <w:rFonts w:cs="Arial"/>
          <w:lang w:eastAsia="ja-JP"/>
        </w:rPr>
      </w:pPr>
    </w:p>
    <w:tbl>
      <w:tblPr>
        <w:tblStyle w:val="TableGrid"/>
        <w:tblW w:w="0" w:type="auto"/>
        <w:jc w:val="center"/>
        <w:tblLook w:val="04A0" w:firstRow="1" w:lastRow="0" w:firstColumn="1" w:lastColumn="0" w:noHBand="0" w:noVBand="1"/>
      </w:tblPr>
      <w:tblGrid>
        <w:gridCol w:w="4699"/>
        <w:gridCol w:w="4656"/>
      </w:tblGrid>
      <w:tr w:rsidR="00447B26" w:rsidRPr="006E26E4" w14:paraId="6339878E" w14:textId="77777777" w:rsidTr="008C25D9">
        <w:trPr>
          <w:jc w:val="center"/>
        </w:trPr>
        <w:tc>
          <w:tcPr>
            <w:tcW w:w="4788" w:type="dxa"/>
            <w:shd w:val="clear" w:color="auto" w:fill="D9D9D9" w:themeFill="background1" w:themeFillShade="D9"/>
          </w:tcPr>
          <w:p w14:paraId="4C94881D" w14:textId="77777777" w:rsidR="00447B26" w:rsidRPr="00FA46D8" w:rsidRDefault="00264CB6" w:rsidP="00E50A07">
            <w:pPr>
              <w:spacing w:before="40"/>
              <w:rPr>
                <w:rFonts w:cs="Arial"/>
                <w:b/>
                <w:lang w:eastAsia="ja-JP"/>
              </w:rPr>
            </w:pPr>
            <w:r w:rsidRPr="00FA46D8">
              <w:rPr>
                <w:rFonts w:cs="Arial"/>
                <w:b/>
                <w:lang w:eastAsia="ja-JP"/>
              </w:rPr>
              <w:t xml:space="preserve">Hospital Public </w:t>
            </w:r>
            <w:r w:rsidR="00447B26" w:rsidRPr="00FA46D8">
              <w:rPr>
                <w:rFonts w:cs="Arial"/>
                <w:b/>
                <w:lang w:eastAsia="ja-JP"/>
              </w:rPr>
              <w:t>R</w:t>
            </w:r>
            <w:r w:rsidRPr="00FA46D8">
              <w:rPr>
                <w:rFonts w:cs="Arial"/>
                <w:b/>
                <w:lang w:eastAsia="ja-JP"/>
              </w:rPr>
              <w:t>elations</w:t>
            </w:r>
            <w:r w:rsidR="00447B26" w:rsidRPr="00FA46D8">
              <w:rPr>
                <w:rFonts w:cs="Arial"/>
                <w:b/>
                <w:lang w:eastAsia="ja-JP"/>
              </w:rPr>
              <w:t xml:space="preserve"> Contact</w:t>
            </w:r>
          </w:p>
          <w:p w14:paraId="79369AE5" w14:textId="77777777" w:rsidR="003D227F" w:rsidRPr="00FA46D8" w:rsidRDefault="003D227F" w:rsidP="00E50A07">
            <w:pPr>
              <w:spacing w:before="40"/>
              <w:rPr>
                <w:rFonts w:cs="Arial"/>
                <w:lang w:eastAsia="ja-JP"/>
              </w:rPr>
            </w:pPr>
            <w:r w:rsidRPr="00FA46D8">
              <w:rPr>
                <w:rFonts w:cs="Arial"/>
                <w:lang w:eastAsia="ja-JP"/>
              </w:rPr>
              <w:t xml:space="preserve">(required </w:t>
            </w:r>
            <w:r w:rsidR="00861645" w:rsidRPr="00FA46D8">
              <w:rPr>
                <w:rFonts w:cs="Arial"/>
                <w:lang w:eastAsia="ja-JP"/>
              </w:rPr>
              <w:t xml:space="preserve">so that Leapfrog may provide information on Leapfrog accolades, such as </w:t>
            </w:r>
            <w:r w:rsidRPr="00FA46D8">
              <w:rPr>
                <w:rFonts w:cs="Arial"/>
                <w:lang w:eastAsia="ja-JP"/>
              </w:rPr>
              <w:t>Top Hospital notification</w:t>
            </w:r>
            <w:r w:rsidR="00861645" w:rsidRPr="00FA46D8">
              <w:rPr>
                <w:rFonts w:cs="Arial"/>
                <w:lang w:eastAsia="ja-JP"/>
              </w:rPr>
              <w:t>, and announcements</w:t>
            </w:r>
            <w:r w:rsidR="008B2780" w:rsidRPr="00FA46D8">
              <w:rPr>
                <w:rFonts w:cs="Arial"/>
                <w:lang w:eastAsia="ja-JP"/>
              </w:rPr>
              <w:t>)</w:t>
            </w:r>
          </w:p>
        </w:tc>
        <w:tc>
          <w:tcPr>
            <w:tcW w:w="4788" w:type="dxa"/>
            <w:tcBorders>
              <w:top w:val="nil"/>
              <w:bottom w:val="nil"/>
              <w:right w:val="nil"/>
            </w:tcBorders>
          </w:tcPr>
          <w:p w14:paraId="3EE145A4" w14:textId="77777777" w:rsidR="00447B26" w:rsidRPr="00FA46D8" w:rsidRDefault="00447B26" w:rsidP="00237A9D">
            <w:pPr>
              <w:rPr>
                <w:rFonts w:cs="Arial"/>
                <w:b/>
                <w:lang w:eastAsia="ja-JP"/>
              </w:rPr>
            </w:pPr>
          </w:p>
        </w:tc>
      </w:tr>
      <w:tr w:rsidR="00447B26" w:rsidRPr="006E26E4" w14:paraId="799F846D" w14:textId="77777777" w:rsidTr="008C25D9">
        <w:trPr>
          <w:jc w:val="center"/>
        </w:trPr>
        <w:tc>
          <w:tcPr>
            <w:tcW w:w="4788" w:type="dxa"/>
            <w:shd w:val="clear" w:color="auto" w:fill="D9D9D9" w:themeFill="background1" w:themeFillShade="D9"/>
          </w:tcPr>
          <w:p w14:paraId="311250C4" w14:textId="77777777" w:rsidR="00447B26" w:rsidRPr="00FA46D8" w:rsidRDefault="00447B26" w:rsidP="00E50A07">
            <w:pPr>
              <w:spacing w:before="40"/>
              <w:rPr>
                <w:rFonts w:cs="Arial"/>
                <w:b/>
                <w:lang w:eastAsia="ja-JP"/>
              </w:rPr>
            </w:pPr>
            <w:r w:rsidRPr="00FA46D8">
              <w:rPr>
                <w:rFonts w:cs="Arial"/>
                <w:b/>
                <w:lang w:eastAsia="ja-JP"/>
              </w:rPr>
              <w:t>First Name</w:t>
            </w:r>
          </w:p>
        </w:tc>
        <w:tc>
          <w:tcPr>
            <w:tcW w:w="4788" w:type="dxa"/>
            <w:tcBorders>
              <w:top w:val="nil"/>
              <w:bottom w:val="nil"/>
              <w:right w:val="nil"/>
            </w:tcBorders>
          </w:tcPr>
          <w:p w14:paraId="26B1448C" w14:textId="77777777" w:rsidR="00447B26" w:rsidRPr="00FA46D8" w:rsidRDefault="00447B26" w:rsidP="00237A9D">
            <w:pPr>
              <w:rPr>
                <w:rFonts w:cs="Arial"/>
                <w:b/>
                <w:lang w:eastAsia="ja-JP"/>
              </w:rPr>
            </w:pPr>
          </w:p>
        </w:tc>
      </w:tr>
      <w:tr w:rsidR="00447B26" w:rsidRPr="006E26E4" w14:paraId="2CA4C37C" w14:textId="77777777" w:rsidTr="008C25D9">
        <w:trPr>
          <w:jc w:val="center"/>
        </w:trPr>
        <w:tc>
          <w:tcPr>
            <w:tcW w:w="4788" w:type="dxa"/>
          </w:tcPr>
          <w:p w14:paraId="77A83411" w14:textId="77777777" w:rsidR="00447B26" w:rsidRPr="00FA46D8" w:rsidRDefault="00447B26" w:rsidP="00237A9D">
            <w:pPr>
              <w:rPr>
                <w:rFonts w:cs="Arial"/>
                <w:b/>
                <w:lang w:eastAsia="ja-JP"/>
              </w:rPr>
            </w:pPr>
          </w:p>
        </w:tc>
        <w:tc>
          <w:tcPr>
            <w:tcW w:w="4788" w:type="dxa"/>
            <w:tcBorders>
              <w:top w:val="nil"/>
              <w:bottom w:val="nil"/>
              <w:right w:val="nil"/>
            </w:tcBorders>
          </w:tcPr>
          <w:p w14:paraId="0AE274BA" w14:textId="77777777" w:rsidR="00447B26" w:rsidRPr="00FA46D8" w:rsidRDefault="00447B26" w:rsidP="00237A9D">
            <w:pPr>
              <w:rPr>
                <w:rFonts w:cs="Arial"/>
                <w:b/>
                <w:lang w:eastAsia="ja-JP"/>
              </w:rPr>
            </w:pPr>
          </w:p>
        </w:tc>
      </w:tr>
      <w:tr w:rsidR="00447B26" w:rsidRPr="006E26E4" w14:paraId="76C6307E" w14:textId="77777777" w:rsidTr="008C25D9">
        <w:trPr>
          <w:jc w:val="center"/>
        </w:trPr>
        <w:tc>
          <w:tcPr>
            <w:tcW w:w="4788" w:type="dxa"/>
            <w:shd w:val="clear" w:color="auto" w:fill="D9D9D9" w:themeFill="background1" w:themeFillShade="D9"/>
          </w:tcPr>
          <w:p w14:paraId="47EC4390" w14:textId="77777777" w:rsidR="00447B26" w:rsidRPr="00FA46D8" w:rsidRDefault="00447B26" w:rsidP="00E50A07">
            <w:pPr>
              <w:spacing w:before="40"/>
              <w:rPr>
                <w:rFonts w:cs="Arial"/>
                <w:b/>
                <w:lang w:eastAsia="ja-JP"/>
              </w:rPr>
            </w:pPr>
            <w:r w:rsidRPr="00FA46D8">
              <w:rPr>
                <w:rFonts w:cs="Arial"/>
                <w:b/>
                <w:lang w:eastAsia="ja-JP"/>
              </w:rPr>
              <w:t>Last Name</w:t>
            </w:r>
          </w:p>
        </w:tc>
        <w:tc>
          <w:tcPr>
            <w:tcW w:w="4788" w:type="dxa"/>
            <w:tcBorders>
              <w:top w:val="nil"/>
              <w:bottom w:val="nil"/>
              <w:right w:val="nil"/>
            </w:tcBorders>
          </w:tcPr>
          <w:p w14:paraId="4DE8CB25" w14:textId="77777777" w:rsidR="00447B26" w:rsidRPr="00FA46D8" w:rsidRDefault="00447B26" w:rsidP="00237A9D">
            <w:pPr>
              <w:rPr>
                <w:rFonts w:cs="Arial"/>
                <w:b/>
                <w:lang w:eastAsia="ja-JP"/>
              </w:rPr>
            </w:pPr>
          </w:p>
        </w:tc>
      </w:tr>
      <w:tr w:rsidR="00447B26" w:rsidRPr="006E26E4" w14:paraId="555621ED" w14:textId="77777777" w:rsidTr="00E50A07">
        <w:trPr>
          <w:trHeight w:val="143"/>
          <w:jc w:val="center"/>
        </w:trPr>
        <w:tc>
          <w:tcPr>
            <w:tcW w:w="4788" w:type="dxa"/>
          </w:tcPr>
          <w:p w14:paraId="2C3F3AC0" w14:textId="77777777" w:rsidR="00E50A07" w:rsidRPr="00FA46D8" w:rsidRDefault="00E50A07" w:rsidP="00237A9D">
            <w:pPr>
              <w:rPr>
                <w:rFonts w:cs="Arial"/>
                <w:b/>
                <w:lang w:eastAsia="ja-JP"/>
              </w:rPr>
            </w:pPr>
          </w:p>
        </w:tc>
        <w:tc>
          <w:tcPr>
            <w:tcW w:w="4788" w:type="dxa"/>
            <w:tcBorders>
              <w:top w:val="nil"/>
              <w:bottom w:val="nil"/>
              <w:right w:val="nil"/>
            </w:tcBorders>
          </w:tcPr>
          <w:p w14:paraId="10BD9DA9" w14:textId="77777777" w:rsidR="00447B26" w:rsidRPr="00FA46D8" w:rsidRDefault="00447B26" w:rsidP="00237A9D">
            <w:pPr>
              <w:rPr>
                <w:rFonts w:cs="Arial"/>
                <w:b/>
                <w:lang w:eastAsia="ja-JP"/>
              </w:rPr>
            </w:pPr>
          </w:p>
        </w:tc>
      </w:tr>
      <w:tr w:rsidR="0044426C" w:rsidRPr="006E26E4" w14:paraId="60E643D2" w14:textId="77777777" w:rsidTr="008C25D9">
        <w:trPr>
          <w:jc w:val="center"/>
        </w:trPr>
        <w:tc>
          <w:tcPr>
            <w:tcW w:w="4788" w:type="dxa"/>
            <w:shd w:val="clear" w:color="auto" w:fill="D9D9D9" w:themeFill="background1" w:themeFillShade="D9"/>
          </w:tcPr>
          <w:p w14:paraId="64607084" w14:textId="77777777" w:rsidR="0044426C" w:rsidRPr="00FA46D8" w:rsidRDefault="0044426C" w:rsidP="00E50A07">
            <w:pPr>
              <w:spacing w:before="40"/>
              <w:rPr>
                <w:rFonts w:cs="Arial"/>
                <w:b/>
                <w:lang w:eastAsia="ja-JP"/>
              </w:rPr>
            </w:pPr>
            <w:r w:rsidRPr="00FA46D8">
              <w:rPr>
                <w:rFonts w:cs="Arial"/>
                <w:b/>
                <w:lang w:eastAsia="ja-JP"/>
              </w:rPr>
              <w:t>Phone Number</w:t>
            </w:r>
          </w:p>
        </w:tc>
        <w:tc>
          <w:tcPr>
            <w:tcW w:w="4788" w:type="dxa"/>
            <w:tcBorders>
              <w:top w:val="nil"/>
              <w:bottom w:val="nil"/>
              <w:right w:val="nil"/>
            </w:tcBorders>
          </w:tcPr>
          <w:p w14:paraId="62C9559D" w14:textId="77777777" w:rsidR="0044426C" w:rsidRPr="00FA46D8" w:rsidRDefault="0044426C" w:rsidP="00237A9D">
            <w:pPr>
              <w:rPr>
                <w:rFonts w:cs="Arial"/>
                <w:b/>
                <w:lang w:eastAsia="ja-JP"/>
              </w:rPr>
            </w:pPr>
          </w:p>
        </w:tc>
      </w:tr>
      <w:tr w:rsidR="0044426C" w:rsidRPr="006E26E4" w14:paraId="3F83AA53" w14:textId="77777777" w:rsidTr="008C25D9">
        <w:trPr>
          <w:jc w:val="center"/>
        </w:trPr>
        <w:tc>
          <w:tcPr>
            <w:tcW w:w="4788" w:type="dxa"/>
          </w:tcPr>
          <w:p w14:paraId="7CC4BCAE" w14:textId="77777777" w:rsidR="0044426C" w:rsidRPr="00FA46D8" w:rsidRDefault="0044426C" w:rsidP="00237A9D">
            <w:pPr>
              <w:rPr>
                <w:rFonts w:cs="Arial"/>
                <w:b/>
                <w:lang w:eastAsia="ja-JP"/>
              </w:rPr>
            </w:pPr>
          </w:p>
        </w:tc>
        <w:tc>
          <w:tcPr>
            <w:tcW w:w="4788" w:type="dxa"/>
            <w:tcBorders>
              <w:top w:val="nil"/>
              <w:bottom w:val="nil"/>
              <w:right w:val="nil"/>
            </w:tcBorders>
          </w:tcPr>
          <w:p w14:paraId="228766E8" w14:textId="77777777" w:rsidR="0044426C" w:rsidRPr="00FA46D8" w:rsidRDefault="0044426C" w:rsidP="00237A9D">
            <w:pPr>
              <w:rPr>
                <w:rFonts w:cs="Arial"/>
                <w:b/>
                <w:lang w:eastAsia="ja-JP"/>
              </w:rPr>
            </w:pPr>
          </w:p>
        </w:tc>
      </w:tr>
      <w:tr w:rsidR="0044426C" w:rsidRPr="006E26E4" w14:paraId="749D4B56" w14:textId="77777777" w:rsidTr="008C25D9">
        <w:trPr>
          <w:jc w:val="center"/>
        </w:trPr>
        <w:tc>
          <w:tcPr>
            <w:tcW w:w="4788" w:type="dxa"/>
            <w:shd w:val="clear" w:color="auto" w:fill="D9D9D9" w:themeFill="background1" w:themeFillShade="D9"/>
          </w:tcPr>
          <w:p w14:paraId="3929F60A" w14:textId="77777777" w:rsidR="0044426C" w:rsidRPr="00FA46D8" w:rsidRDefault="0044426C" w:rsidP="00E50A07">
            <w:pPr>
              <w:spacing w:before="40"/>
              <w:rPr>
                <w:rFonts w:cs="Arial"/>
                <w:b/>
                <w:lang w:eastAsia="ja-JP"/>
              </w:rPr>
            </w:pPr>
            <w:r w:rsidRPr="00FA46D8">
              <w:rPr>
                <w:rFonts w:cs="Arial"/>
                <w:b/>
                <w:lang w:eastAsia="ja-JP"/>
              </w:rPr>
              <w:t>Phone Number Extension</w:t>
            </w:r>
          </w:p>
        </w:tc>
        <w:tc>
          <w:tcPr>
            <w:tcW w:w="4788" w:type="dxa"/>
            <w:tcBorders>
              <w:top w:val="nil"/>
              <w:bottom w:val="nil"/>
              <w:right w:val="nil"/>
            </w:tcBorders>
          </w:tcPr>
          <w:p w14:paraId="19D0A6D7" w14:textId="77777777" w:rsidR="0044426C" w:rsidRPr="00FA46D8" w:rsidRDefault="0044426C" w:rsidP="00237A9D">
            <w:pPr>
              <w:rPr>
                <w:rFonts w:cs="Arial"/>
                <w:b/>
                <w:lang w:eastAsia="ja-JP"/>
              </w:rPr>
            </w:pPr>
          </w:p>
        </w:tc>
      </w:tr>
      <w:tr w:rsidR="0044426C" w:rsidRPr="006E26E4" w14:paraId="71B3E36F" w14:textId="77777777" w:rsidTr="008C25D9">
        <w:trPr>
          <w:jc w:val="center"/>
        </w:trPr>
        <w:tc>
          <w:tcPr>
            <w:tcW w:w="4788" w:type="dxa"/>
          </w:tcPr>
          <w:p w14:paraId="51601C26" w14:textId="77777777" w:rsidR="0044426C" w:rsidRPr="00FA46D8" w:rsidRDefault="0044426C" w:rsidP="00237A9D">
            <w:pPr>
              <w:rPr>
                <w:rFonts w:cs="Arial"/>
                <w:b/>
                <w:lang w:eastAsia="ja-JP"/>
              </w:rPr>
            </w:pPr>
          </w:p>
        </w:tc>
        <w:tc>
          <w:tcPr>
            <w:tcW w:w="4788" w:type="dxa"/>
            <w:tcBorders>
              <w:top w:val="nil"/>
              <w:bottom w:val="nil"/>
              <w:right w:val="nil"/>
            </w:tcBorders>
          </w:tcPr>
          <w:p w14:paraId="6F24CC06" w14:textId="77777777" w:rsidR="0044426C" w:rsidRPr="00FA46D8" w:rsidRDefault="0044426C" w:rsidP="00237A9D">
            <w:pPr>
              <w:rPr>
                <w:rFonts w:cs="Arial"/>
                <w:b/>
                <w:lang w:eastAsia="ja-JP"/>
              </w:rPr>
            </w:pPr>
          </w:p>
        </w:tc>
      </w:tr>
      <w:tr w:rsidR="0044426C" w:rsidRPr="006E26E4" w14:paraId="49C6276C" w14:textId="77777777" w:rsidTr="008C25D9">
        <w:trPr>
          <w:jc w:val="center"/>
        </w:trPr>
        <w:tc>
          <w:tcPr>
            <w:tcW w:w="4788" w:type="dxa"/>
            <w:shd w:val="clear" w:color="auto" w:fill="D9D9D9" w:themeFill="background1" w:themeFillShade="D9"/>
          </w:tcPr>
          <w:p w14:paraId="1D2910D6" w14:textId="20D964AC" w:rsidR="0044426C" w:rsidRPr="00FA46D8" w:rsidRDefault="0044426C"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c>
          <w:tcPr>
            <w:tcW w:w="4788" w:type="dxa"/>
            <w:tcBorders>
              <w:top w:val="nil"/>
              <w:bottom w:val="nil"/>
              <w:right w:val="nil"/>
            </w:tcBorders>
          </w:tcPr>
          <w:p w14:paraId="4B77B0CB" w14:textId="77777777" w:rsidR="0044426C" w:rsidRPr="00FA46D8" w:rsidRDefault="0044426C" w:rsidP="00237A9D">
            <w:pPr>
              <w:rPr>
                <w:rFonts w:cs="Arial"/>
                <w:b/>
                <w:lang w:eastAsia="ja-JP"/>
              </w:rPr>
            </w:pPr>
          </w:p>
        </w:tc>
      </w:tr>
      <w:tr w:rsidR="0044426C" w:rsidRPr="006E26E4" w14:paraId="64344135" w14:textId="77777777" w:rsidTr="008C25D9">
        <w:trPr>
          <w:jc w:val="center"/>
        </w:trPr>
        <w:tc>
          <w:tcPr>
            <w:tcW w:w="4788" w:type="dxa"/>
          </w:tcPr>
          <w:p w14:paraId="51E3459B" w14:textId="77777777" w:rsidR="0044426C" w:rsidRPr="00FA46D8" w:rsidRDefault="0044426C" w:rsidP="00237A9D">
            <w:pPr>
              <w:rPr>
                <w:rFonts w:cs="Arial"/>
                <w:b/>
                <w:lang w:eastAsia="ja-JP"/>
              </w:rPr>
            </w:pPr>
          </w:p>
        </w:tc>
        <w:tc>
          <w:tcPr>
            <w:tcW w:w="4788" w:type="dxa"/>
            <w:tcBorders>
              <w:top w:val="nil"/>
              <w:bottom w:val="nil"/>
              <w:right w:val="nil"/>
            </w:tcBorders>
          </w:tcPr>
          <w:p w14:paraId="16F23051" w14:textId="77777777" w:rsidR="0044426C" w:rsidRPr="00FA46D8" w:rsidRDefault="0044426C" w:rsidP="00237A9D">
            <w:pPr>
              <w:rPr>
                <w:rFonts w:cs="Arial"/>
                <w:b/>
                <w:lang w:eastAsia="ja-JP"/>
              </w:rPr>
            </w:pPr>
          </w:p>
        </w:tc>
      </w:tr>
    </w:tbl>
    <w:p w14:paraId="43B6676B" w14:textId="77777777" w:rsidR="00447B26" w:rsidRDefault="00447B26" w:rsidP="00EB41AD">
      <w:pPr>
        <w:rPr>
          <w:rFonts w:cs="Arial"/>
          <w:lang w:eastAsia="ja-JP"/>
        </w:rPr>
      </w:pPr>
    </w:p>
    <w:p w14:paraId="25A9A793" w14:textId="77777777" w:rsidR="004D1420" w:rsidRPr="00FA46D8" w:rsidRDefault="004D1420" w:rsidP="00EB41AD">
      <w:pPr>
        <w:rPr>
          <w:rFonts w:cs="Arial"/>
          <w:lang w:eastAsia="ja-JP"/>
        </w:rPr>
      </w:pPr>
    </w:p>
    <w:tbl>
      <w:tblPr>
        <w:tblStyle w:val="TableGrid"/>
        <w:tblW w:w="0" w:type="auto"/>
        <w:jc w:val="center"/>
        <w:tblLook w:val="04A0" w:firstRow="1" w:lastRow="0" w:firstColumn="1" w:lastColumn="0" w:noHBand="0" w:noVBand="1"/>
      </w:tblPr>
      <w:tblGrid>
        <w:gridCol w:w="4683"/>
        <w:gridCol w:w="4667"/>
      </w:tblGrid>
      <w:tr w:rsidR="00992169" w:rsidRPr="00BB1339" w14:paraId="5F79600B" w14:textId="77777777" w:rsidTr="00791132">
        <w:trPr>
          <w:jc w:val="center"/>
        </w:trPr>
        <w:tc>
          <w:tcPr>
            <w:tcW w:w="4685" w:type="dxa"/>
            <w:shd w:val="clear" w:color="auto" w:fill="D9D9D9" w:themeFill="background1" w:themeFillShade="D9"/>
          </w:tcPr>
          <w:p w14:paraId="47AA538E" w14:textId="77777777" w:rsidR="00992169" w:rsidRPr="00BB1339" w:rsidRDefault="00992169" w:rsidP="00992169">
            <w:pPr>
              <w:spacing w:before="40"/>
              <w:rPr>
                <w:rFonts w:cs="Arial"/>
                <w:b/>
                <w:sz w:val="18"/>
                <w:szCs w:val="18"/>
                <w:lang w:eastAsia="ja-JP"/>
              </w:rPr>
            </w:pPr>
            <w:r w:rsidRPr="00BB1339">
              <w:rPr>
                <w:rFonts w:cs="Arial"/>
                <w:b/>
                <w:sz w:val="18"/>
                <w:szCs w:val="18"/>
                <w:lang w:eastAsia="ja-JP"/>
              </w:rPr>
              <w:t>Opt-Out</w:t>
            </w:r>
          </w:p>
          <w:p w14:paraId="6C5446B3" w14:textId="2A42CD29" w:rsidR="005D3D9E" w:rsidRPr="00BB1339" w:rsidRDefault="00992169" w:rsidP="00992169">
            <w:pPr>
              <w:spacing w:before="40"/>
              <w:rPr>
                <w:rFonts w:cs="Arial"/>
                <w:i/>
                <w:iCs/>
                <w:sz w:val="18"/>
                <w:szCs w:val="18"/>
                <w:lang w:eastAsia="ja-JP"/>
              </w:rPr>
            </w:pPr>
            <w:r w:rsidRPr="00BB1339">
              <w:rPr>
                <w:rFonts w:cs="Arial"/>
                <w:sz w:val="18"/>
                <w:szCs w:val="18"/>
                <w:lang w:eastAsia="ja-JP"/>
              </w:rPr>
              <w:t xml:space="preserve">Opt-out of having information in the “Contact Information” subsection shared with </w:t>
            </w:r>
            <w:r w:rsidR="00906641" w:rsidRPr="00BB1339">
              <w:rPr>
                <w:rFonts w:cs="Arial"/>
                <w:sz w:val="18"/>
                <w:szCs w:val="18"/>
                <w:lang w:eastAsia="ja-JP"/>
              </w:rPr>
              <w:t>third parties</w:t>
            </w:r>
            <w:r w:rsidRPr="00BB1339">
              <w:rPr>
                <w:rFonts w:cs="Arial"/>
                <w:sz w:val="18"/>
                <w:szCs w:val="18"/>
                <w:lang w:eastAsia="ja-JP"/>
              </w:rPr>
              <w:t>.</w:t>
            </w:r>
          </w:p>
        </w:tc>
        <w:tc>
          <w:tcPr>
            <w:tcW w:w="4670" w:type="dxa"/>
            <w:tcBorders>
              <w:top w:val="single" w:sz="4" w:space="0" w:color="auto"/>
              <w:bottom w:val="single" w:sz="4" w:space="0" w:color="auto"/>
              <w:right w:val="single" w:sz="4" w:space="0" w:color="auto"/>
            </w:tcBorders>
            <w:vAlign w:val="center"/>
          </w:tcPr>
          <w:p w14:paraId="7829323E" w14:textId="77777777" w:rsidR="00992169" w:rsidRPr="00BB1339" w:rsidRDefault="00992169" w:rsidP="00791132">
            <w:pPr>
              <w:rPr>
                <w:rFonts w:cs="Arial"/>
                <w:sz w:val="18"/>
                <w:szCs w:val="18"/>
                <w:lang w:eastAsia="ja-JP"/>
              </w:rPr>
            </w:pPr>
            <w:r w:rsidRPr="00BB1339">
              <w:rPr>
                <w:rFonts w:cs="Arial"/>
                <w:sz w:val="18"/>
                <w:szCs w:val="18"/>
                <w:lang w:eastAsia="ja-JP"/>
              </w:rPr>
              <w:sym w:font="Wingdings" w:char="F06F"/>
            </w:r>
            <w:r w:rsidRPr="00BB1339">
              <w:rPr>
                <w:rFonts w:cs="Arial"/>
                <w:sz w:val="18"/>
                <w:szCs w:val="18"/>
                <w:lang w:eastAsia="ja-JP"/>
              </w:rPr>
              <w:t xml:space="preserve"> Opt-out</w:t>
            </w:r>
          </w:p>
        </w:tc>
      </w:tr>
    </w:tbl>
    <w:p w14:paraId="45544954" w14:textId="77777777" w:rsidR="008764A8" w:rsidRPr="00BB1339" w:rsidRDefault="008764A8" w:rsidP="00EB41AD">
      <w:pPr>
        <w:rPr>
          <w:rFonts w:cs="Arial"/>
          <w:sz w:val="18"/>
          <w:szCs w:val="18"/>
          <w:lang w:eastAsia="ja-JP"/>
        </w:rPr>
      </w:pPr>
    </w:p>
    <w:tbl>
      <w:tblPr>
        <w:tblStyle w:val="TableGrid"/>
        <w:tblW w:w="0" w:type="auto"/>
        <w:tblLook w:val="04A0" w:firstRow="1" w:lastRow="0" w:firstColumn="1" w:lastColumn="0" w:noHBand="0" w:noVBand="1"/>
      </w:tblPr>
      <w:tblGrid>
        <w:gridCol w:w="4688"/>
      </w:tblGrid>
      <w:tr w:rsidR="004D7A60" w:rsidRPr="006E26E4" w14:paraId="0E4EFD1F" w14:textId="04F9B2ED" w:rsidTr="004D7A60">
        <w:tc>
          <w:tcPr>
            <w:tcW w:w="4688" w:type="dxa"/>
            <w:shd w:val="clear" w:color="auto" w:fill="D9D9D9" w:themeFill="background1" w:themeFillShade="D9"/>
          </w:tcPr>
          <w:p w14:paraId="73F91895" w14:textId="7363B5EF" w:rsidR="004D7A60" w:rsidRPr="00D36222" w:rsidDel="008D6243" w:rsidRDefault="004D7A60" w:rsidP="00D36222">
            <w:pPr>
              <w:rPr>
                <w:rFonts w:cs="Arial"/>
                <w:b/>
                <w:bCs/>
                <w:lang w:eastAsia="ja-JP"/>
              </w:rPr>
            </w:pPr>
            <w:r w:rsidRPr="00D36222">
              <w:rPr>
                <w:b/>
                <w:bCs/>
              </w:rPr>
              <w:t>Healthcare System Information</w:t>
            </w:r>
          </w:p>
        </w:tc>
      </w:tr>
      <w:tr w:rsidR="004D7A60" w:rsidRPr="006E26E4" w14:paraId="5F1A7831" w14:textId="1DCD6CE9" w:rsidTr="004D7A60">
        <w:tc>
          <w:tcPr>
            <w:tcW w:w="4688" w:type="dxa"/>
            <w:shd w:val="clear" w:color="auto" w:fill="D9D9D9" w:themeFill="background1" w:themeFillShade="D9"/>
          </w:tcPr>
          <w:p w14:paraId="644D51E4" w14:textId="524E0672" w:rsidR="004D7A60" w:rsidRDefault="004D7A60" w:rsidP="004D7A60">
            <w:pPr>
              <w:spacing w:before="40"/>
            </w:pPr>
            <w:r>
              <w:rPr>
                <w:rFonts w:cs="Arial"/>
                <w:b/>
                <w:lang w:eastAsia="ja-JP"/>
              </w:rPr>
              <w:t>Name of</w:t>
            </w:r>
            <w:r w:rsidRPr="00FA46D8">
              <w:rPr>
                <w:rFonts w:cs="Arial"/>
                <w:b/>
                <w:lang w:eastAsia="ja-JP"/>
              </w:rPr>
              <w:t xml:space="preserve"> </w:t>
            </w:r>
            <w:hyperlink w:anchor="Endnote7_System" w:history="1">
              <w:r>
                <w:rPr>
                  <w:rStyle w:val="Hyperlink"/>
                  <w:rFonts w:cs="Arial"/>
                  <w:b/>
                  <w:lang w:eastAsia="ja-JP"/>
                </w:rPr>
                <w:t>Healthcare System or Integrated Delivery Network</w:t>
              </w:r>
            </w:hyperlink>
            <w:r w:rsidR="00BF053F">
              <w:rPr>
                <w:rFonts w:ascii="ZWAdobeF" w:hAnsi="ZWAdobeF" w:cs="ZWAdobeF"/>
                <w:sz w:val="2"/>
                <w:szCs w:val="2"/>
              </w:rPr>
              <w:t>8F</w:t>
            </w:r>
            <w:r w:rsidR="004C7557">
              <w:rPr>
                <w:rFonts w:ascii="ZWAdobeF" w:hAnsi="ZWAdobeF" w:cs="ZWAdobeF"/>
                <w:sz w:val="2"/>
                <w:szCs w:val="2"/>
              </w:rPr>
              <w:t>8F</w:t>
            </w:r>
            <w:r w:rsidRPr="00FA46D8">
              <w:rPr>
                <w:rStyle w:val="EndnoteReference"/>
                <w:rFonts w:cs="Arial"/>
                <w:b/>
                <w:lang w:eastAsia="ja-JP"/>
              </w:rPr>
              <w:endnoteReference w:id="10"/>
            </w:r>
          </w:p>
          <w:p w14:paraId="7B525263" w14:textId="7C1AF7CA" w:rsidR="004D7A60" w:rsidRPr="00FA46D8" w:rsidRDefault="004D7A60" w:rsidP="004D7A60">
            <w:pPr>
              <w:spacing w:before="40"/>
              <w:rPr>
                <w:rFonts w:cs="Arial"/>
                <w:b/>
                <w:lang w:eastAsia="ja-JP"/>
              </w:rPr>
            </w:pPr>
            <w:r w:rsidRPr="00FA46D8">
              <w:rPr>
                <w:rFonts w:cs="Arial"/>
                <w:lang w:eastAsia="ja-JP"/>
              </w:rPr>
              <w:t xml:space="preserve">If the </w:t>
            </w:r>
            <w:r>
              <w:rPr>
                <w:rFonts w:cs="Arial"/>
                <w:lang w:eastAsia="ja-JP"/>
              </w:rPr>
              <w:t>name</w:t>
            </w:r>
            <w:r w:rsidRPr="00FA46D8">
              <w:rPr>
                <w:rFonts w:cs="Arial"/>
                <w:lang w:eastAsia="ja-JP"/>
              </w:rPr>
              <w:t xml:space="preserve"> displayed in the Online Hospital Survey Tool is not correct, contact the Leapfrog </w:t>
            </w:r>
            <w:hyperlink r:id="rId98" w:history="1">
              <w:r w:rsidRPr="00FA46D8">
                <w:rPr>
                  <w:rStyle w:val="Hyperlink"/>
                  <w:rFonts w:cs="Arial"/>
                  <w:lang w:eastAsia="ja-JP"/>
                </w:rPr>
                <w:t>Help Desk</w:t>
              </w:r>
            </w:hyperlink>
            <w:r w:rsidRPr="00FA46D8">
              <w:rPr>
                <w:rFonts w:cs="Arial"/>
                <w:lang w:eastAsia="ja-JP"/>
              </w:rPr>
              <w:t xml:space="preserve"> immediately.</w:t>
            </w:r>
          </w:p>
        </w:tc>
      </w:tr>
      <w:tr w:rsidR="004D7A60" w:rsidRPr="006E26E4" w14:paraId="61CD6FC5" w14:textId="330822DA" w:rsidTr="004D7A60">
        <w:tc>
          <w:tcPr>
            <w:tcW w:w="4688" w:type="dxa"/>
          </w:tcPr>
          <w:p w14:paraId="7AC9304F" w14:textId="456E4E93" w:rsidR="004D7A60" w:rsidRPr="00FA46D8" w:rsidRDefault="004D7A60" w:rsidP="004D7A60">
            <w:pPr>
              <w:rPr>
                <w:rFonts w:cs="Arial"/>
                <w:b/>
                <w:i/>
                <w:iCs/>
                <w:lang w:eastAsia="ja-JP"/>
              </w:rPr>
            </w:pPr>
          </w:p>
        </w:tc>
      </w:tr>
      <w:tr w:rsidR="004D7A60" w:rsidRPr="006E26E4" w14:paraId="206D756E" w14:textId="3F99F7E2" w:rsidTr="004D7A60">
        <w:tc>
          <w:tcPr>
            <w:tcW w:w="4688" w:type="dxa"/>
          </w:tcPr>
          <w:p w14:paraId="2DB8D08C" w14:textId="77777777" w:rsidR="004D7A60" w:rsidRDefault="004D7A60" w:rsidP="004D7A60">
            <w:pPr>
              <w:rPr>
                <w:rFonts w:cs="Arial"/>
                <w:b/>
                <w:lang w:eastAsia="ja-JP"/>
              </w:rPr>
            </w:pPr>
            <w:r w:rsidRPr="00FA46D8">
              <w:rPr>
                <w:rFonts w:cs="Arial"/>
                <w:b/>
                <w:lang w:eastAsia="ja-JP"/>
              </w:rPr>
              <w:t>System Contact First Name</w:t>
            </w:r>
          </w:p>
          <w:p w14:paraId="74D4BD42" w14:textId="3F4B23A2" w:rsidR="004D7A60" w:rsidRPr="004D1420" w:rsidDel="008D6243" w:rsidRDefault="00074063" w:rsidP="004D7A60">
            <w:pPr>
              <w:rPr>
                <w:rFonts w:cs="Arial"/>
                <w:lang w:eastAsia="ja-JP"/>
              </w:rPr>
            </w:pPr>
            <w:r>
              <w:rPr>
                <w:rFonts w:cs="Arial"/>
                <w:bCs/>
                <w:lang w:eastAsia="ja-JP"/>
              </w:rPr>
              <w:t>P</w:t>
            </w:r>
            <w:r w:rsidR="004C7067" w:rsidRPr="004C7067">
              <w:rPr>
                <w:rFonts w:cs="Arial"/>
                <w:bCs/>
                <w:lang w:eastAsia="ja-JP"/>
              </w:rPr>
              <w:t>rovide a System Contact for the IDN displayed.</w:t>
            </w:r>
            <w:r w:rsidR="00ED2533">
              <w:rPr>
                <w:rFonts w:cs="Arial"/>
                <w:bCs/>
                <w:lang w:eastAsia="ja-JP"/>
              </w:rPr>
              <w:t xml:space="preserve"> </w:t>
            </w:r>
            <w:r w:rsidR="004C7067" w:rsidRPr="004C7067">
              <w:rPr>
                <w:rFonts w:cs="Arial"/>
                <w:bCs/>
                <w:lang w:eastAsia="ja-JP"/>
              </w:rPr>
              <w:t xml:space="preserve">If </w:t>
            </w:r>
            <w:r w:rsidR="00581A1B">
              <w:rPr>
                <w:rFonts w:cs="Arial"/>
                <w:bCs/>
                <w:lang w:eastAsia="ja-JP"/>
              </w:rPr>
              <w:t xml:space="preserve">no </w:t>
            </w:r>
            <w:r w:rsidR="00471A96">
              <w:rPr>
                <w:rFonts w:cs="Arial"/>
                <w:bCs/>
                <w:lang w:eastAsia="ja-JP"/>
              </w:rPr>
              <w:t xml:space="preserve">System </w:t>
            </w:r>
            <w:r w:rsidR="004C7067" w:rsidRPr="004C7067">
              <w:rPr>
                <w:rFonts w:cs="Arial"/>
                <w:bCs/>
                <w:lang w:eastAsia="ja-JP"/>
              </w:rPr>
              <w:t xml:space="preserve">Contact for the IDN displayed, </w:t>
            </w:r>
            <w:r w:rsidR="00DC2A68">
              <w:rPr>
                <w:rFonts w:cs="Arial"/>
                <w:bCs/>
                <w:lang w:eastAsia="ja-JP"/>
              </w:rPr>
              <w:t xml:space="preserve">enter </w:t>
            </w:r>
            <w:r w:rsidR="004C7067" w:rsidRPr="004C7067">
              <w:rPr>
                <w:rFonts w:cs="Arial"/>
                <w:bCs/>
                <w:lang w:eastAsia="ja-JP"/>
              </w:rPr>
              <w:t>a Contact for a larger parent system</w:t>
            </w:r>
            <w:r w:rsidR="00DC2A68">
              <w:rPr>
                <w:rFonts w:cs="Arial"/>
                <w:bCs/>
                <w:lang w:eastAsia="ja-JP"/>
              </w:rPr>
              <w:t xml:space="preserve"> or </w:t>
            </w:r>
            <w:r w:rsidR="00471A96">
              <w:rPr>
                <w:rFonts w:cs="Arial"/>
                <w:bCs/>
                <w:lang w:eastAsia="ja-JP"/>
              </w:rPr>
              <w:t>re-</w:t>
            </w:r>
            <w:r w:rsidR="007F42A0">
              <w:rPr>
                <w:rFonts w:cs="Arial"/>
                <w:bCs/>
                <w:lang w:eastAsia="ja-JP"/>
              </w:rPr>
              <w:t xml:space="preserve">enter </w:t>
            </w:r>
            <w:r w:rsidR="004D7A60" w:rsidRPr="00172E1C">
              <w:rPr>
                <w:rFonts w:cs="Arial"/>
                <w:bCs/>
                <w:lang w:eastAsia="ja-JP"/>
              </w:rPr>
              <w:t xml:space="preserve">your Primary </w:t>
            </w:r>
            <w:r w:rsidR="002D6F36">
              <w:rPr>
                <w:rFonts w:cs="Arial"/>
                <w:bCs/>
                <w:lang w:eastAsia="ja-JP"/>
              </w:rPr>
              <w:t xml:space="preserve">or Secondary </w:t>
            </w:r>
            <w:r w:rsidR="004D7A60" w:rsidRPr="00172E1C">
              <w:rPr>
                <w:rFonts w:cs="Arial"/>
                <w:bCs/>
                <w:lang w:eastAsia="ja-JP"/>
              </w:rPr>
              <w:t>Survey Contact</w:t>
            </w:r>
            <w:r w:rsidR="00763401">
              <w:rPr>
                <w:rFonts w:cs="Arial"/>
                <w:bCs/>
                <w:lang w:eastAsia="ja-JP"/>
              </w:rPr>
              <w:t xml:space="preserve"> information</w:t>
            </w:r>
            <w:r w:rsidR="004D7A60">
              <w:rPr>
                <w:rFonts w:cs="Arial"/>
                <w:bCs/>
                <w:lang w:eastAsia="ja-JP"/>
              </w:rPr>
              <w:t xml:space="preserve">. </w:t>
            </w:r>
          </w:p>
        </w:tc>
      </w:tr>
      <w:tr w:rsidR="004D7A60" w:rsidRPr="006E26E4" w14:paraId="1F08B097" w14:textId="6B8AE929" w:rsidTr="004D7A60">
        <w:tc>
          <w:tcPr>
            <w:tcW w:w="4688" w:type="dxa"/>
          </w:tcPr>
          <w:p w14:paraId="3BAE0BD5" w14:textId="77777777" w:rsidR="004D7A60" w:rsidRPr="004D1420" w:rsidDel="008D6243" w:rsidRDefault="004D7A60" w:rsidP="004D7A60">
            <w:pPr>
              <w:rPr>
                <w:rFonts w:cs="Arial"/>
                <w:lang w:eastAsia="ja-JP"/>
              </w:rPr>
            </w:pPr>
          </w:p>
        </w:tc>
      </w:tr>
      <w:tr w:rsidR="004D7A60" w:rsidRPr="006E26E4" w14:paraId="7763EE35" w14:textId="6AF3A199" w:rsidTr="004D7A60">
        <w:tc>
          <w:tcPr>
            <w:tcW w:w="4688" w:type="dxa"/>
          </w:tcPr>
          <w:p w14:paraId="027FAEDC" w14:textId="0044FEDB" w:rsidR="004D7A60" w:rsidRPr="004D1420" w:rsidDel="008D6243" w:rsidRDefault="004D7A60" w:rsidP="004D7A60">
            <w:pPr>
              <w:rPr>
                <w:rFonts w:cs="Arial"/>
                <w:lang w:eastAsia="ja-JP"/>
              </w:rPr>
            </w:pPr>
            <w:r w:rsidRPr="00FA46D8">
              <w:rPr>
                <w:rFonts w:cs="Arial"/>
                <w:b/>
                <w:lang w:eastAsia="ja-JP"/>
              </w:rPr>
              <w:t>System Contact Last Name</w:t>
            </w:r>
            <w:r w:rsidRPr="00FA46D8" w:rsidDel="00211444">
              <w:rPr>
                <w:rFonts w:cs="Arial"/>
                <w:b/>
                <w:lang w:eastAsia="ja-JP"/>
              </w:rPr>
              <w:t xml:space="preserve"> </w:t>
            </w:r>
          </w:p>
        </w:tc>
      </w:tr>
      <w:tr w:rsidR="004D7A60" w:rsidRPr="006E26E4" w14:paraId="2D633727" w14:textId="60B30652" w:rsidTr="004D7A60">
        <w:tc>
          <w:tcPr>
            <w:tcW w:w="4688" w:type="dxa"/>
          </w:tcPr>
          <w:p w14:paraId="5691AB3D" w14:textId="77777777" w:rsidR="004D7A60" w:rsidRPr="004D1420" w:rsidDel="008D6243" w:rsidRDefault="004D7A60" w:rsidP="004D7A60">
            <w:pPr>
              <w:rPr>
                <w:rFonts w:cs="Arial"/>
                <w:lang w:eastAsia="ja-JP"/>
              </w:rPr>
            </w:pPr>
          </w:p>
        </w:tc>
      </w:tr>
      <w:tr w:rsidR="004D7A60" w:rsidRPr="006E26E4" w14:paraId="55149EB6" w14:textId="58EA6714" w:rsidTr="004D7A60">
        <w:tc>
          <w:tcPr>
            <w:tcW w:w="4688" w:type="dxa"/>
          </w:tcPr>
          <w:p w14:paraId="06751789" w14:textId="18E0ABC7" w:rsidR="004D7A60" w:rsidRPr="004D1420" w:rsidDel="008D6243" w:rsidRDefault="004D7A60" w:rsidP="004D7A60">
            <w:pPr>
              <w:rPr>
                <w:rFonts w:cs="Arial"/>
                <w:lang w:eastAsia="ja-JP"/>
              </w:rPr>
            </w:pPr>
            <w:r w:rsidRPr="00FA46D8">
              <w:rPr>
                <w:rFonts w:cs="Arial"/>
                <w:b/>
                <w:lang w:eastAsia="ja-JP"/>
              </w:rPr>
              <w:t>System Contact E</w:t>
            </w:r>
            <w:r w:rsidR="006B5A1D">
              <w:rPr>
                <w:rFonts w:cs="Arial"/>
                <w:b/>
                <w:lang w:eastAsia="ja-JP"/>
              </w:rPr>
              <w:t>-</w:t>
            </w:r>
            <w:r w:rsidRPr="00FA46D8">
              <w:rPr>
                <w:rFonts w:cs="Arial"/>
                <w:b/>
                <w:lang w:eastAsia="ja-JP"/>
              </w:rPr>
              <w:t>mail Address</w:t>
            </w:r>
          </w:p>
        </w:tc>
      </w:tr>
      <w:tr w:rsidR="004D7A60" w:rsidRPr="006E26E4" w14:paraId="65D94682" w14:textId="77777777" w:rsidTr="004D7A60">
        <w:trPr>
          <w:trHeight w:val="230"/>
        </w:trPr>
        <w:tc>
          <w:tcPr>
            <w:tcW w:w="4688" w:type="dxa"/>
            <w:shd w:val="clear" w:color="auto" w:fill="FFFFFF" w:themeFill="background1"/>
          </w:tcPr>
          <w:p w14:paraId="4BFA4C6B" w14:textId="77777777" w:rsidR="004D7A60" w:rsidRPr="004D1420" w:rsidDel="008D6243" w:rsidRDefault="004D7A60" w:rsidP="004D7A60">
            <w:pPr>
              <w:rPr>
                <w:rFonts w:cs="Arial"/>
                <w:lang w:eastAsia="ja-JP"/>
              </w:rPr>
            </w:pPr>
          </w:p>
        </w:tc>
      </w:tr>
    </w:tbl>
    <w:p w14:paraId="4F062CB5" w14:textId="77777777" w:rsidR="00BD2934" w:rsidRDefault="00BD2934">
      <w:pPr>
        <w:rPr>
          <w:rFonts w:cs="Arial"/>
          <w:bCs/>
          <w:lang w:eastAsia="ja-JP"/>
        </w:rPr>
      </w:pPr>
    </w:p>
    <w:tbl>
      <w:tblPr>
        <w:tblStyle w:val="TableGrid"/>
        <w:tblW w:w="0" w:type="auto"/>
        <w:tblLook w:val="04A0" w:firstRow="1" w:lastRow="0" w:firstColumn="1" w:lastColumn="0" w:noHBand="0" w:noVBand="1"/>
      </w:tblPr>
      <w:tblGrid>
        <w:gridCol w:w="4675"/>
      </w:tblGrid>
      <w:tr w:rsidR="004D7A60" w14:paraId="44A48A96" w14:textId="77777777" w:rsidTr="00BD2934">
        <w:tc>
          <w:tcPr>
            <w:tcW w:w="4675" w:type="dxa"/>
            <w:shd w:val="clear" w:color="auto" w:fill="D9D9D9" w:themeFill="background1" w:themeFillShade="D9"/>
          </w:tcPr>
          <w:p w14:paraId="408D01C1" w14:textId="77777777" w:rsidR="004D7A60" w:rsidRDefault="004D7A60" w:rsidP="004D7A60">
            <w:pPr>
              <w:rPr>
                <w:rFonts w:cs="Arial"/>
                <w:b/>
                <w:lang w:eastAsia="ja-JP"/>
              </w:rPr>
            </w:pPr>
            <w:r w:rsidRPr="00FA46D8">
              <w:rPr>
                <w:rFonts w:cs="Arial"/>
                <w:b/>
                <w:lang w:eastAsia="ja-JP"/>
              </w:rPr>
              <w:t>System Public Relations Contact First Name</w:t>
            </w:r>
          </w:p>
          <w:p w14:paraId="27AE011A" w14:textId="1B0D7E8D" w:rsidR="005A4605" w:rsidRDefault="005A4605" w:rsidP="004D7A60">
            <w:pPr>
              <w:rPr>
                <w:rFonts w:cs="Arial"/>
                <w:bCs/>
                <w:lang w:eastAsia="ja-JP"/>
              </w:rPr>
            </w:pPr>
            <w:r w:rsidRPr="00FA46D8">
              <w:rPr>
                <w:rFonts w:cs="Arial"/>
                <w:lang w:eastAsia="ja-JP"/>
              </w:rPr>
              <w:t>(required so that Leapfrog may provide information on Leapfrog accolades, such as Top Hospital notification, and announcements)</w:t>
            </w:r>
          </w:p>
        </w:tc>
      </w:tr>
      <w:tr w:rsidR="004D7A60" w14:paraId="7700E40C" w14:textId="77777777" w:rsidTr="00BD2934">
        <w:tc>
          <w:tcPr>
            <w:tcW w:w="4675" w:type="dxa"/>
          </w:tcPr>
          <w:p w14:paraId="77657C3F" w14:textId="77777777" w:rsidR="004D7A60" w:rsidRDefault="004D7A60" w:rsidP="004D7A60">
            <w:pPr>
              <w:rPr>
                <w:rFonts w:cs="Arial"/>
                <w:bCs/>
                <w:lang w:eastAsia="ja-JP"/>
              </w:rPr>
            </w:pPr>
          </w:p>
        </w:tc>
      </w:tr>
      <w:tr w:rsidR="004D7A60" w14:paraId="46D1E395" w14:textId="77777777" w:rsidTr="00BD2934">
        <w:tc>
          <w:tcPr>
            <w:tcW w:w="4675" w:type="dxa"/>
            <w:shd w:val="clear" w:color="auto" w:fill="D9D9D9" w:themeFill="background1" w:themeFillShade="D9"/>
          </w:tcPr>
          <w:p w14:paraId="78399325" w14:textId="078F8798" w:rsidR="004D7A60" w:rsidRDefault="004D7A60" w:rsidP="004D7A60">
            <w:pPr>
              <w:rPr>
                <w:rFonts w:cs="Arial"/>
                <w:bCs/>
                <w:lang w:eastAsia="ja-JP"/>
              </w:rPr>
            </w:pPr>
            <w:r w:rsidRPr="00FA46D8">
              <w:rPr>
                <w:rFonts w:cs="Arial"/>
                <w:b/>
                <w:lang w:eastAsia="ja-JP"/>
              </w:rPr>
              <w:t>System Public Relations Contact Last Name</w:t>
            </w:r>
            <w:r w:rsidRPr="00FA46D8" w:rsidDel="00211444">
              <w:rPr>
                <w:rFonts w:cs="Arial"/>
                <w:b/>
                <w:lang w:eastAsia="ja-JP"/>
              </w:rPr>
              <w:t xml:space="preserve"> </w:t>
            </w:r>
          </w:p>
        </w:tc>
      </w:tr>
      <w:tr w:rsidR="004D7A60" w14:paraId="124AE258" w14:textId="77777777" w:rsidTr="00BD2934">
        <w:tc>
          <w:tcPr>
            <w:tcW w:w="4675" w:type="dxa"/>
          </w:tcPr>
          <w:p w14:paraId="7D14A9FC" w14:textId="77777777" w:rsidR="004D7A60" w:rsidRDefault="004D7A60" w:rsidP="004D7A60">
            <w:pPr>
              <w:rPr>
                <w:rFonts w:cs="Arial"/>
                <w:bCs/>
                <w:lang w:eastAsia="ja-JP"/>
              </w:rPr>
            </w:pPr>
          </w:p>
        </w:tc>
      </w:tr>
      <w:tr w:rsidR="004D7A60" w14:paraId="613EA188" w14:textId="77777777" w:rsidTr="00BD2934">
        <w:tc>
          <w:tcPr>
            <w:tcW w:w="4675" w:type="dxa"/>
            <w:shd w:val="clear" w:color="auto" w:fill="D9D9D9" w:themeFill="background1" w:themeFillShade="D9"/>
          </w:tcPr>
          <w:p w14:paraId="5DDA11E6" w14:textId="28517EA7" w:rsidR="004D7A60" w:rsidRDefault="004D7A60" w:rsidP="004D7A60">
            <w:pPr>
              <w:rPr>
                <w:rFonts w:cs="Arial"/>
                <w:bCs/>
                <w:lang w:eastAsia="ja-JP"/>
              </w:rPr>
            </w:pPr>
            <w:r w:rsidRPr="00FA46D8">
              <w:rPr>
                <w:rFonts w:cs="Arial"/>
                <w:b/>
                <w:lang w:eastAsia="ja-JP"/>
              </w:rPr>
              <w:t>System Public Relations Contact Phone Number</w:t>
            </w:r>
          </w:p>
        </w:tc>
      </w:tr>
      <w:tr w:rsidR="004D7A60" w14:paraId="40D4A901" w14:textId="77777777" w:rsidTr="00BD2934">
        <w:tc>
          <w:tcPr>
            <w:tcW w:w="4675" w:type="dxa"/>
          </w:tcPr>
          <w:p w14:paraId="3AC7C62F" w14:textId="77777777" w:rsidR="004D7A60" w:rsidRDefault="004D7A60" w:rsidP="004D7A60">
            <w:pPr>
              <w:rPr>
                <w:rFonts w:cs="Arial"/>
                <w:bCs/>
                <w:lang w:eastAsia="ja-JP"/>
              </w:rPr>
            </w:pPr>
          </w:p>
        </w:tc>
      </w:tr>
      <w:tr w:rsidR="004D7A60" w14:paraId="3F8D3BBC" w14:textId="77777777" w:rsidTr="00BD2934">
        <w:trPr>
          <w:trHeight w:val="230"/>
        </w:trPr>
        <w:tc>
          <w:tcPr>
            <w:tcW w:w="4675" w:type="dxa"/>
            <w:shd w:val="clear" w:color="auto" w:fill="D9D9D9" w:themeFill="background1" w:themeFillShade="D9"/>
          </w:tcPr>
          <w:p w14:paraId="078DBDAB" w14:textId="1A3DA4F1" w:rsidR="004D7A60" w:rsidRDefault="004D7A60" w:rsidP="004D7A60">
            <w:pPr>
              <w:rPr>
                <w:rFonts w:cs="Arial"/>
                <w:bCs/>
                <w:lang w:eastAsia="ja-JP"/>
              </w:rPr>
            </w:pPr>
            <w:r w:rsidRPr="00FA46D8">
              <w:rPr>
                <w:rFonts w:cs="Arial"/>
                <w:b/>
                <w:lang w:eastAsia="ja-JP"/>
              </w:rPr>
              <w:t>System Public Relations Contact Phone Number</w:t>
            </w:r>
            <w:r>
              <w:rPr>
                <w:rFonts w:cs="Arial"/>
                <w:b/>
                <w:lang w:eastAsia="ja-JP"/>
              </w:rPr>
              <w:t xml:space="preserve"> Extension </w:t>
            </w:r>
          </w:p>
        </w:tc>
      </w:tr>
      <w:tr w:rsidR="004D7A60" w14:paraId="6CBA3379" w14:textId="77777777" w:rsidTr="001D3B12">
        <w:trPr>
          <w:trHeight w:val="230"/>
        </w:trPr>
        <w:tc>
          <w:tcPr>
            <w:tcW w:w="4675" w:type="dxa"/>
          </w:tcPr>
          <w:p w14:paraId="4B50903C" w14:textId="77777777" w:rsidR="004D7A60" w:rsidRDefault="004D7A60" w:rsidP="004D7A60">
            <w:pPr>
              <w:rPr>
                <w:rFonts w:cs="Arial"/>
                <w:bCs/>
                <w:lang w:eastAsia="ja-JP"/>
              </w:rPr>
            </w:pPr>
          </w:p>
        </w:tc>
      </w:tr>
      <w:tr w:rsidR="004D7A60" w14:paraId="7C9393F4" w14:textId="77777777" w:rsidTr="00D70C64">
        <w:trPr>
          <w:trHeight w:val="230"/>
        </w:trPr>
        <w:tc>
          <w:tcPr>
            <w:tcW w:w="4675" w:type="dxa"/>
            <w:tcBorders>
              <w:bottom w:val="single" w:sz="4" w:space="0" w:color="auto"/>
            </w:tcBorders>
            <w:shd w:val="clear" w:color="auto" w:fill="D9D9D9" w:themeFill="background1" w:themeFillShade="D9"/>
          </w:tcPr>
          <w:p w14:paraId="61E3D5F2" w14:textId="4EF7F0E0" w:rsidR="004D7A60" w:rsidRDefault="004D7A60" w:rsidP="004D7A60">
            <w:pPr>
              <w:rPr>
                <w:rFonts w:cs="Arial"/>
                <w:bCs/>
                <w:lang w:eastAsia="ja-JP"/>
              </w:rPr>
            </w:pPr>
            <w:r w:rsidRPr="00FA46D8">
              <w:rPr>
                <w:rFonts w:cs="Arial"/>
                <w:b/>
                <w:lang w:eastAsia="ja-JP"/>
              </w:rPr>
              <w:t xml:space="preserve">System Public Relations Contact </w:t>
            </w:r>
            <w:r>
              <w:rPr>
                <w:rFonts w:cs="Arial"/>
                <w:b/>
                <w:lang w:eastAsia="ja-JP"/>
              </w:rPr>
              <w:t>E</w:t>
            </w:r>
            <w:r w:rsidR="006B5A1D">
              <w:rPr>
                <w:rFonts w:cs="Arial"/>
                <w:b/>
                <w:lang w:eastAsia="ja-JP"/>
              </w:rPr>
              <w:t>-</w:t>
            </w:r>
            <w:r>
              <w:rPr>
                <w:rFonts w:cs="Arial"/>
                <w:b/>
                <w:lang w:eastAsia="ja-JP"/>
              </w:rPr>
              <w:t>mail Address</w:t>
            </w:r>
          </w:p>
        </w:tc>
      </w:tr>
      <w:tr w:rsidR="004D7A60" w14:paraId="2A87E7CF" w14:textId="77777777" w:rsidTr="00D70C64">
        <w:trPr>
          <w:trHeight w:val="230"/>
        </w:trPr>
        <w:tc>
          <w:tcPr>
            <w:tcW w:w="4675" w:type="dxa"/>
            <w:tcBorders>
              <w:bottom w:val="single" w:sz="4" w:space="0" w:color="auto"/>
            </w:tcBorders>
          </w:tcPr>
          <w:p w14:paraId="48CE39B0" w14:textId="77777777" w:rsidR="004D7A60" w:rsidRDefault="004D7A60" w:rsidP="004D7A60">
            <w:pPr>
              <w:rPr>
                <w:rFonts w:cs="Arial"/>
                <w:bCs/>
                <w:lang w:eastAsia="ja-JP"/>
              </w:rPr>
            </w:pPr>
          </w:p>
        </w:tc>
      </w:tr>
    </w:tbl>
    <w:p w14:paraId="50DCB71E" w14:textId="77777777" w:rsidR="00BD2934" w:rsidRDefault="00BD2934">
      <w:pPr>
        <w:rPr>
          <w:rFonts w:cs="Arial"/>
          <w:bCs/>
          <w:lang w:eastAsia="ja-JP"/>
        </w:rPr>
      </w:pPr>
    </w:p>
    <w:p w14:paraId="24A55140" w14:textId="24A50EE8" w:rsidR="00BD2934" w:rsidRPr="009A5185" w:rsidRDefault="00BD2934">
      <w:pPr>
        <w:rPr>
          <w:rFonts w:cs="Arial"/>
        </w:rPr>
        <w:sectPr w:rsidR="00BD2934" w:rsidRPr="009A5185" w:rsidSect="00062F69">
          <w:headerReference w:type="default" r:id="rId99"/>
          <w:endnotePr>
            <w:numFmt w:val="decimal"/>
          </w:endnotePr>
          <w:type w:val="continuous"/>
          <w:pgSz w:w="12240" w:h="15840"/>
          <w:pgMar w:top="1080" w:right="1440" w:bottom="1080" w:left="1440" w:header="720" w:footer="720" w:gutter="0"/>
          <w:cols w:space="720"/>
          <w:docGrid w:linePitch="272"/>
        </w:sectPr>
      </w:pPr>
    </w:p>
    <w:p w14:paraId="752AC044" w14:textId="77777777" w:rsidR="00A437A9" w:rsidRPr="009A5185" w:rsidRDefault="00A437A9">
      <w:pPr>
        <w:rPr>
          <w:rFonts w:cs="Arial"/>
        </w:rPr>
      </w:pPr>
    </w:p>
    <w:p w14:paraId="041EDD81" w14:textId="77777777" w:rsidR="00A437A9" w:rsidRPr="009A5185" w:rsidRDefault="00A437A9" w:rsidP="00A437A9">
      <w:pPr>
        <w:rPr>
          <w:rFonts w:cs="Arial"/>
        </w:rPr>
      </w:pPr>
    </w:p>
    <w:p w14:paraId="2F244773" w14:textId="77777777" w:rsidR="00A437A9" w:rsidRPr="009A5185" w:rsidRDefault="00A437A9" w:rsidP="00D32C75">
      <w:pPr>
        <w:pStyle w:val="SectionHeader"/>
      </w:pPr>
      <w:bookmarkStart w:id="74" w:name="_Toc197079162"/>
      <w:r w:rsidRPr="009A5185">
        <w:t>Page Intentionally Left Blank</w:t>
      </w:r>
      <w:bookmarkEnd w:id="74"/>
    </w:p>
    <w:p w14:paraId="1DD5D95A" w14:textId="77777777" w:rsidR="00A437A9" w:rsidRPr="009A5185" w:rsidRDefault="00A437A9" w:rsidP="00A437A9">
      <w:pPr>
        <w:rPr>
          <w:rFonts w:cs="Arial"/>
        </w:rPr>
      </w:pPr>
    </w:p>
    <w:p w14:paraId="30000B9E" w14:textId="77777777" w:rsidR="00A437A9" w:rsidRPr="009A5185" w:rsidRDefault="00A437A9" w:rsidP="00A437A9">
      <w:pPr>
        <w:rPr>
          <w:rFonts w:cs="Arial"/>
        </w:rPr>
      </w:pPr>
    </w:p>
    <w:p w14:paraId="0CCA6F8A" w14:textId="77777777" w:rsidR="00A437A9" w:rsidRPr="009A5185" w:rsidRDefault="00A437A9" w:rsidP="00A437A9">
      <w:pPr>
        <w:rPr>
          <w:rFonts w:cs="Arial"/>
        </w:rPr>
      </w:pPr>
    </w:p>
    <w:p w14:paraId="4D25AB04" w14:textId="77777777" w:rsidR="00A437A9" w:rsidRPr="009A5185" w:rsidRDefault="00A437A9" w:rsidP="00A437A9">
      <w:pPr>
        <w:tabs>
          <w:tab w:val="center" w:pos="4680"/>
        </w:tabs>
        <w:rPr>
          <w:rFonts w:cs="Arial"/>
        </w:rPr>
        <w:sectPr w:rsidR="00A437A9" w:rsidRPr="009A5185" w:rsidSect="00062F69">
          <w:headerReference w:type="default" r:id="rId100"/>
          <w:endnotePr>
            <w:numFmt w:val="decimal"/>
          </w:endnotePr>
          <w:pgSz w:w="12240" w:h="15840"/>
          <w:pgMar w:top="1080" w:right="1440" w:bottom="1080" w:left="1440" w:header="720" w:footer="720" w:gutter="0"/>
          <w:cols w:space="720"/>
          <w:docGrid w:linePitch="272"/>
        </w:sectPr>
      </w:pPr>
      <w:r w:rsidRPr="009A5185">
        <w:rPr>
          <w:rFonts w:cs="Arial"/>
        </w:rPr>
        <w:tab/>
      </w:r>
    </w:p>
    <w:p w14:paraId="391EA6E6" w14:textId="77777777" w:rsidR="00A437A9" w:rsidRPr="009A5185" w:rsidRDefault="00A437A9" w:rsidP="00F750C5">
      <w:pPr>
        <w:rPr>
          <w:snapToGrid w:val="0"/>
          <w:lang w:eastAsia="ja-JP"/>
        </w:rPr>
      </w:pPr>
    </w:p>
    <w:p w14:paraId="67F5955A" w14:textId="77777777" w:rsidR="00950575" w:rsidRPr="009A5185" w:rsidRDefault="00950575" w:rsidP="007D0C84"/>
    <w:p w14:paraId="536F88B1" w14:textId="77777777" w:rsidR="00950575" w:rsidRPr="009A5185" w:rsidRDefault="00950575" w:rsidP="007D0C84"/>
    <w:p w14:paraId="78DBD6D3" w14:textId="77777777" w:rsidR="00950575" w:rsidRPr="009A5185" w:rsidRDefault="00950575" w:rsidP="007D0C84"/>
    <w:p w14:paraId="24CD4567" w14:textId="77777777" w:rsidR="00950575" w:rsidRPr="009A5185" w:rsidRDefault="00950575" w:rsidP="007D0C84"/>
    <w:p w14:paraId="71EC57DB" w14:textId="77777777" w:rsidR="00950575" w:rsidRPr="009A5185" w:rsidRDefault="00950575" w:rsidP="007D0C84"/>
    <w:p w14:paraId="12F36BCA" w14:textId="77777777" w:rsidR="00950575" w:rsidRPr="009A5185" w:rsidRDefault="00950575" w:rsidP="007D0C84"/>
    <w:p w14:paraId="1F7AE858" w14:textId="77777777" w:rsidR="00D9090F" w:rsidRPr="009A5185" w:rsidRDefault="00D9090F" w:rsidP="007D0C84"/>
    <w:p w14:paraId="49304824" w14:textId="77777777" w:rsidR="00D9090F" w:rsidRPr="009A5185" w:rsidRDefault="00D9090F" w:rsidP="007D0C84"/>
    <w:p w14:paraId="5C4C748D" w14:textId="77777777" w:rsidR="00D9090F" w:rsidRPr="009A5185" w:rsidRDefault="00D9090F" w:rsidP="007D0C84"/>
    <w:p w14:paraId="7C203F81" w14:textId="77777777" w:rsidR="00D9090F" w:rsidRPr="009A5185" w:rsidRDefault="00D9090F" w:rsidP="007D0C84"/>
    <w:p w14:paraId="7C31227C" w14:textId="13949409" w:rsidR="00D9090F" w:rsidRDefault="00D9090F" w:rsidP="00F750C5"/>
    <w:p w14:paraId="45FFCCC6" w14:textId="6E34603F" w:rsidR="00F750C5" w:rsidRDefault="00F750C5" w:rsidP="00F750C5"/>
    <w:p w14:paraId="6A5D38A9" w14:textId="5BCC2C2A" w:rsidR="00F750C5" w:rsidRDefault="00F750C5" w:rsidP="00F750C5"/>
    <w:p w14:paraId="42C74104" w14:textId="46FF8445" w:rsidR="00F750C5" w:rsidRDefault="00F750C5" w:rsidP="00F750C5"/>
    <w:p w14:paraId="53822D4C" w14:textId="4FDC73D3" w:rsidR="00F750C5" w:rsidRDefault="00F750C5" w:rsidP="00F750C5"/>
    <w:p w14:paraId="575443B0" w14:textId="77777777" w:rsidR="00F750C5" w:rsidRPr="009A5185" w:rsidRDefault="00F750C5" w:rsidP="007D0C84"/>
    <w:p w14:paraId="0404DB2C" w14:textId="02EEEA3F" w:rsidR="00950575" w:rsidRPr="009A5185" w:rsidRDefault="00950575" w:rsidP="00D32C75">
      <w:pPr>
        <w:pStyle w:val="SectionHeader"/>
      </w:pPr>
      <w:bookmarkStart w:id="75" w:name="Sect1"/>
      <w:bookmarkStart w:id="76" w:name="_Toc197079163"/>
      <w:r w:rsidRPr="009A5185">
        <w:t xml:space="preserve">SECTION 1: </w:t>
      </w:r>
      <w:bookmarkEnd w:id="75"/>
      <w:r w:rsidR="00AB508D">
        <w:t>PATIENT RIGHTS AND ETHICS</w:t>
      </w:r>
      <w:bookmarkEnd w:id="76"/>
    </w:p>
    <w:p w14:paraId="4958DEA8" w14:textId="77777777" w:rsidR="00950575" w:rsidRPr="009A5185" w:rsidRDefault="00950575" w:rsidP="007D0C84"/>
    <w:p w14:paraId="7162AB4B" w14:textId="77777777" w:rsidR="00950575" w:rsidRPr="009A5185" w:rsidRDefault="00950575" w:rsidP="00950575">
      <w:pPr>
        <w:rPr>
          <w:rFonts w:cs="Arial"/>
        </w:rPr>
      </w:pPr>
    </w:p>
    <w:p w14:paraId="71525B66" w14:textId="488AF8AB" w:rsidR="00950575" w:rsidRPr="009A5185" w:rsidRDefault="00950575" w:rsidP="00950575">
      <w:pPr>
        <w:rPr>
          <w:rFonts w:cs="Arial"/>
        </w:rPr>
      </w:pPr>
      <w:r w:rsidRPr="009A5185">
        <w:rPr>
          <w:rFonts w:cs="Arial"/>
        </w:rPr>
        <w:t>This section includes questions and reference information for Section</w:t>
      </w:r>
      <w:r w:rsidR="008E04E0" w:rsidRPr="009A5185">
        <w:rPr>
          <w:rFonts w:cs="Arial"/>
        </w:rPr>
        <w:t xml:space="preserve"> 1:</w:t>
      </w:r>
      <w:r w:rsidRPr="009A5185">
        <w:rPr>
          <w:rFonts w:cs="Arial"/>
        </w:rPr>
        <w:t xml:space="preserve"> </w:t>
      </w:r>
      <w:r w:rsidR="00AB508D">
        <w:rPr>
          <w:rFonts w:cs="Arial"/>
          <w:snapToGrid w:val="0"/>
        </w:rPr>
        <w:t>Patient Rights and Ethic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7F893B55" w14:textId="77777777" w:rsidR="00950575" w:rsidRPr="009A5185" w:rsidRDefault="00950575" w:rsidP="00950575">
      <w:pPr>
        <w:rPr>
          <w:rFonts w:cs="Arial"/>
          <w:b/>
          <w:sz w:val="40"/>
          <w:szCs w:val="40"/>
        </w:rPr>
      </w:pPr>
      <w:r w:rsidRPr="009A5185">
        <w:rPr>
          <w:rFonts w:cs="Arial"/>
          <w:b/>
          <w:sz w:val="40"/>
          <w:szCs w:val="40"/>
        </w:rPr>
        <w:br w:type="page"/>
      </w:r>
    </w:p>
    <w:p w14:paraId="4EB61FA4" w14:textId="13F8FD7B" w:rsidR="00950575" w:rsidRPr="009A5185" w:rsidRDefault="003C7B12" w:rsidP="00CF5A6E">
      <w:pPr>
        <w:pStyle w:val="Heading2"/>
      </w:pPr>
      <w:bookmarkStart w:id="77" w:name="_Basic_Hospital_Information"/>
      <w:bookmarkStart w:id="78" w:name="_Section_1:_Patient"/>
      <w:bookmarkStart w:id="79" w:name="_Toc197079164"/>
      <w:bookmarkEnd w:id="77"/>
      <w:bookmarkEnd w:id="78"/>
      <w:r w:rsidRPr="009A5185">
        <w:lastRenderedPageBreak/>
        <w:t xml:space="preserve">Section 1: </w:t>
      </w:r>
      <w:r w:rsidR="00AB508D">
        <w:t>Patient Rights and Ethics</w:t>
      </w:r>
      <w:bookmarkEnd w:id="79"/>
    </w:p>
    <w:p w14:paraId="3BE8C8D8" w14:textId="77777777" w:rsidR="006E7AFA" w:rsidRPr="009A5185" w:rsidRDefault="006E7AFA" w:rsidP="006E7AFA">
      <w:pPr>
        <w:rPr>
          <w:rFonts w:cs="Arial"/>
        </w:rPr>
      </w:pPr>
    </w:p>
    <w:p w14:paraId="294A4D9B" w14:textId="08700678" w:rsidR="00C45BCF" w:rsidRDefault="00AA4A4D" w:rsidP="006E7AFA">
      <w:pPr>
        <w:rPr>
          <w:rFonts w:cs="Arial"/>
        </w:rPr>
      </w:pPr>
      <w:bookmarkStart w:id="80" w:name="_Hlk67587194"/>
      <w:r>
        <w:rPr>
          <w:rFonts w:cs="Arial"/>
          <w:b/>
          <w:bCs/>
        </w:rPr>
        <w:t>Billing Ethics Bibliograph</w:t>
      </w:r>
      <w:r w:rsidR="00C45BCF">
        <w:rPr>
          <w:rFonts w:cs="Arial"/>
          <w:b/>
          <w:bCs/>
        </w:rPr>
        <w:t>y and Fact Sheet</w:t>
      </w:r>
      <w:r>
        <w:rPr>
          <w:rFonts w:cs="Arial"/>
          <w:b/>
          <w:bCs/>
        </w:rPr>
        <w:t xml:space="preserve">: </w:t>
      </w:r>
      <w:bookmarkEnd w:id="80"/>
      <w:r w:rsidR="00FF4C61">
        <w:rPr>
          <w:rFonts w:cs="Arial"/>
        </w:rPr>
        <w:fldChar w:fldCharType="begin"/>
      </w:r>
      <w:r w:rsidR="00FF4C61">
        <w:rPr>
          <w:rFonts w:cs="Arial"/>
        </w:rPr>
        <w:instrText>HYPERLINK "</w:instrText>
      </w:r>
      <w:r w:rsidR="00FF4C61" w:rsidRPr="00FF4C61">
        <w:rPr>
          <w:rFonts w:cs="Arial"/>
        </w:rPr>
        <w:instrText>https://ratings.leapfroggroup.org/measure/hospital/2025/billing-ethics</w:instrText>
      </w:r>
      <w:r w:rsidR="00FF4C61">
        <w:rPr>
          <w:rFonts w:cs="Arial"/>
        </w:rPr>
        <w:instrText>"</w:instrText>
      </w:r>
      <w:r w:rsidR="00FF4C61">
        <w:rPr>
          <w:rFonts w:cs="Arial"/>
        </w:rPr>
      </w:r>
      <w:r w:rsidR="00FF4C61">
        <w:rPr>
          <w:rFonts w:cs="Arial"/>
        </w:rPr>
        <w:fldChar w:fldCharType="separate"/>
      </w:r>
      <w:r w:rsidR="00FF4C61" w:rsidRPr="00C37B4B">
        <w:rPr>
          <w:rStyle w:val="Hyperlink"/>
          <w:rFonts w:cs="Arial"/>
        </w:rPr>
        <w:t>https://ratings.leapfroggroup.org/measure/hospital/2025/billing-ethics</w:t>
      </w:r>
      <w:r w:rsidR="00FF4C61">
        <w:rPr>
          <w:rFonts w:cs="Arial"/>
        </w:rPr>
        <w:fldChar w:fldCharType="end"/>
      </w:r>
    </w:p>
    <w:p w14:paraId="61473E72" w14:textId="77777777" w:rsidR="00FF4C61" w:rsidRDefault="00FF4C61" w:rsidP="006E7AFA"/>
    <w:p w14:paraId="2E6456CC" w14:textId="7E68C03F" w:rsidR="00C45BCF" w:rsidRDefault="00C45BCF" w:rsidP="00C45BCF">
      <w:pPr>
        <w:rPr>
          <w:rFonts w:cs="Arial"/>
          <w:b/>
          <w:bCs/>
        </w:rPr>
      </w:pPr>
      <w:r>
        <w:rPr>
          <w:rFonts w:cs="Arial"/>
          <w:b/>
          <w:bCs/>
        </w:rPr>
        <w:t xml:space="preserve">Health </w:t>
      </w:r>
      <w:r w:rsidR="004705EA">
        <w:rPr>
          <w:rFonts w:cs="Arial"/>
          <w:b/>
          <w:bCs/>
        </w:rPr>
        <w:t xml:space="preserve">Care </w:t>
      </w:r>
      <w:r>
        <w:rPr>
          <w:rFonts w:cs="Arial"/>
          <w:b/>
          <w:bCs/>
        </w:rPr>
        <w:t>Equity Bibliography</w:t>
      </w:r>
      <w:r w:rsidR="006E26E4">
        <w:rPr>
          <w:rFonts w:cs="Arial"/>
          <w:b/>
          <w:bCs/>
        </w:rPr>
        <w:t xml:space="preserve"> and Fact Sheet</w:t>
      </w:r>
      <w:r>
        <w:rPr>
          <w:rFonts w:cs="Arial"/>
          <w:b/>
          <w:bCs/>
        </w:rPr>
        <w:t>:</w:t>
      </w:r>
    </w:p>
    <w:p w14:paraId="1E6A0AE5" w14:textId="637E6305" w:rsidR="002B51A6" w:rsidRDefault="00A60CE2" w:rsidP="00C45BCF">
      <w:hyperlink r:id="rId101" w:history="1">
        <w:r w:rsidRPr="00C37B4B">
          <w:rPr>
            <w:rStyle w:val="Hyperlink"/>
          </w:rPr>
          <w:t>https://ratings.leapfroggroup.org/measure/hospital/2025/health-care-equity</w:t>
        </w:r>
      </w:hyperlink>
      <w:r>
        <w:t xml:space="preserve"> </w:t>
      </w:r>
    </w:p>
    <w:p w14:paraId="64A88BFD" w14:textId="77777777" w:rsidR="00746388" w:rsidRDefault="00746388" w:rsidP="00C45BCF"/>
    <w:p w14:paraId="40E2EE35" w14:textId="04638096" w:rsidR="00A35DD6" w:rsidRPr="00A60CE2" w:rsidRDefault="006B676B" w:rsidP="00C45BCF">
      <w:r w:rsidRPr="007D0C84">
        <w:rPr>
          <w:b/>
          <w:bCs/>
        </w:rPr>
        <w:t xml:space="preserve">Informed Consent Bibliography and Fact Sheet: </w:t>
      </w:r>
      <w:hyperlink r:id="rId102" w:history="1">
        <w:r w:rsidR="00A60CE2" w:rsidRPr="00A60CE2">
          <w:rPr>
            <w:rStyle w:val="Hyperlink"/>
          </w:rPr>
          <w:t>https://ratings.leapfroggroup.org/measure/hospital/2025/informed-consent</w:t>
        </w:r>
      </w:hyperlink>
      <w:r w:rsidR="00A60CE2" w:rsidRPr="00A60CE2">
        <w:t xml:space="preserve"> </w:t>
      </w:r>
    </w:p>
    <w:p w14:paraId="0669DFB7" w14:textId="77777777" w:rsidR="00C45BCF" w:rsidRPr="00AA4A4D" w:rsidRDefault="00C45BCF" w:rsidP="006E7AFA">
      <w:pPr>
        <w:rPr>
          <w:rFonts w:cs="Arial"/>
        </w:rPr>
      </w:pPr>
    </w:p>
    <w:p w14:paraId="0C06804C" w14:textId="4E037BF8" w:rsidR="00A73A06" w:rsidRDefault="00A73A06" w:rsidP="00A604CC">
      <w:pPr>
        <w:rPr>
          <w:rFonts w:cs="Arial"/>
          <w:snapToGrid w:val="0"/>
        </w:rPr>
      </w:pPr>
      <w:r w:rsidRPr="009A5185">
        <w:rPr>
          <w:rFonts w:cs="Arial"/>
          <w:snapToGrid w:val="0"/>
        </w:rPr>
        <w:t xml:space="preserve">Section 1 includes questions about your hospital’s </w:t>
      </w:r>
      <w:r>
        <w:rPr>
          <w:rFonts w:cs="Arial"/>
          <w:snapToGrid w:val="0"/>
        </w:rPr>
        <w:t xml:space="preserve">billing ethics, health care equity, and informed consent processes. This section also includes questions on your </w:t>
      </w:r>
      <w:r w:rsidR="004D1420">
        <w:rPr>
          <w:rFonts w:cs="Arial"/>
          <w:snapToGrid w:val="0"/>
        </w:rPr>
        <w:t>hospital</w:t>
      </w:r>
      <w:r>
        <w:rPr>
          <w:rFonts w:cs="Arial"/>
          <w:snapToGrid w:val="0"/>
        </w:rPr>
        <w:t xml:space="preserve"> bed size, admissions, ICUs, and teaching status.</w:t>
      </w:r>
    </w:p>
    <w:p w14:paraId="71427646" w14:textId="77777777" w:rsidR="00652583" w:rsidRDefault="00652583" w:rsidP="00A604CC">
      <w:pPr>
        <w:rPr>
          <w:rFonts w:cs="Arial"/>
          <w:snapToGrid w:val="0"/>
        </w:rPr>
      </w:pPr>
    </w:p>
    <w:p w14:paraId="3C72584C" w14:textId="77777777" w:rsidR="00A604CC" w:rsidRDefault="00A604CC" w:rsidP="00A604CC">
      <w:pPr>
        <w:rPr>
          <w:rFonts w:cs="Arial"/>
          <w:b/>
          <w:bCs/>
          <w:snapToGrid w:val="0"/>
        </w:rPr>
      </w:pPr>
      <w:r>
        <w:rPr>
          <w:rFonts w:cs="Arial"/>
          <w:b/>
          <w:bCs/>
          <w:snapToGrid w:val="0"/>
        </w:rPr>
        <w:t>Each hospital achieving the standard for Billing Ethics:</w:t>
      </w:r>
    </w:p>
    <w:p w14:paraId="151B0A0E" w14:textId="3CA84CE1" w:rsidR="00A604CC" w:rsidRDefault="00A604CC" w:rsidP="00AD309C">
      <w:pPr>
        <w:pStyle w:val="ListParagraph"/>
        <w:numPr>
          <w:ilvl w:val="0"/>
          <w:numId w:val="157"/>
        </w:numPr>
        <w:rPr>
          <w:rFonts w:cstheme="minorHAnsi"/>
          <w:b/>
          <w:bCs/>
        </w:rPr>
      </w:pPr>
      <w:r>
        <w:rPr>
          <w:rFonts w:cstheme="minorHAnsi"/>
        </w:rPr>
        <w:t xml:space="preserve">Provides every patient with a billing statement within </w:t>
      </w:r>
      <w:r w:rsidR="00B271D0">
        <w:rPr>
          <w:rFonts w:cstheme="minorHAnsi"/>
        </w:rPr>
        <w:t>3</w:t>
      </w:r>
      <w:r>
        <w:rPr>
          <w:rFonts w:cstheme="minorHAnsi"/>
        </w:rPr>
        <w:t xml:space="preserve">0 days </w:t>
      </w:r>
      <w:r w:rsidR="00B271D0">
        <w:rPr>
          <w:rFonts w:cstheme="minorHAnsi"/>
        </w:rPr>
        <w:t xml:space="preserve">after final claims adjudication </w:t>
      </w:r>
      <w:r>
        <w:rPr>
          <w:rFonts w:cstheme="minorHAnsi"/>
        </w:rPr>
        <w:t xml:space="preserve">that includes </w:t>
      </w:r>
      <w:r w:rsidR="00B271D0">
        <w:rPr>
          <w:rFonts w:cstheme="minorHAnsi"/>
        </w:rPr>
        <w:t>all 10 required elements listed in question #1</w:t>
      </w:r>
      <w:r w:rsidR="00107E6F">
        <w:rPr>
          <w:rFonts w:cstheme="minorHAnsi"/>
        </w:rPr>
        <w:t>,</w:t>
      </w:r>
      <w:r>
        <w:rPr>
          <w:rFonts w:cstheme="minorHAnsi"/>
        </w:rPr>
        <w:t xml:space="preserve"> </w:t>
      </w:r>
      <w:r>
        <w:rPr>
          <w:rFonts w:cstheme="minorHAnsi"/>
          <w:b/>
          <w:bCs/>
        </w:rPr>
        <w:t>and</w:t>
      </w:r>
    </w:p>
    <w:p w14:paraId="495D7B73" w14:textId="4B71C0E3" w:rsidR="00A604CC" w:rsidRPr="002B7CF9" w:rsidRDefault="00A604CC" w:rsidP="00AD309C">
      <w:pPr>
        <w:pStyle w:val="ListParagraph"/>
        <w:numPr>
          <w:ilvl w:val="0"/>
          <w:numId w:val="157"/>
        </w:numPr>
        <w:rPr>
          <w:rFonts w:cstheme="minorHAnsi"/>
        </w:rPr>
      </w:pPr>
      <w:r>
        <w:rPr>
          <w:rFonts w:cstheme="minorHAnsi"/>
        </w:rPr>
        <w:t xml:space="preserve">Gives patients instructions for contacting a billing representative </w:t>
      </w:r>
      <w:r w:rsidR="00665559">
        <w:rPr>
          <w:rFonts w:cstheme="minorHAnsi"/>
        </w:rPr>
        <w:t>with</w:t>
      </w:r>
      <w:r w:rsidR="00136CE3">
        <w:rPr>
          <w:rFonts w:cstheme="minorHAnsi"/>
        </w:rPr>
        <w:t xml:space="preserve"> access </w:t>
      </w:r>
      <w:r w:rsidR="00665559">
        <w:rPr>
          <w:rFonts w:cstheme="minorHAnsi"/>
        </w:rPr>
        <w:t xml:space="preserve">to </w:t>
      </w:r>
      <w:r w:rsidR="00136CE3">
        <w:rPr>
          <w:rFonts w:cstheme="minorHAnsi"/>
        </w:rPr>
        <w:t>an interpretation service to communicate in the patient’s preferred language and</w:t>
      </w:r>
      <w:r>
        <w:rPr>
          <w:rFonts w:cstheme="minorHAnsi"/>
        </w:rPr>
        <w:t xml:space="preserve"> has the authority to </w:t>
      </w:r>
      <w:r w:rsidR="00A67D60">
        <w:rPr>
          <w:rFonts w:cstheme="minorHAnsi"/>
        </w:rPr>
        <w:t>do all three required elements in question #2</w:t>
      </w:r>
      <w:r w:rsidR="00D57961">
        <w:rPr>
          <w:rFonts w:cstheme="minorHAnsi"/>
        </w:rPr>
        <w:t xml:space="preserve"> within ten business days</w:t>
      </w:r>
      <w:r w:rsidR="00C90EB9">
        <w:rPr>
          <w:rFonts w:cstheme="minorHAnsi"/>
        </w:rPr>
        <w:t>,</w:t>
      </w:r>
      <w:r w:rsidR="00C90EB9" w:rsidRPr="002B7CF9" w:rsidDel="00C90EB9">
        <w:rPr>
          <w:rFonts w:cstheme="minorHAnsi"/>
        </w:rPr>
        <w:t xml:space="preserve"> </w:t>
      </w:r>
      <w:r w:rsidRPr="002B7CF9">
        <w:rPr>
          <w:rFonts w:cstheme="minorHAnsi"/>
          <w:b/>
          <w:bCs/>
        </w:rPr>
        <w:t>and</w:t>
      </w:r>
    </w:p>
    <w:p w14:paraId="6414FB67" w14:textId="56C56055" w:rsidR="001A403A" w:rsidRPr="00E317D4" w:rsidRDefault="00A604CC" w:rsidP="00AD309C">
      <w:pPr>
        <w:pStyle w:val="ListParagraph"/>
        <w:numPr>
          <w:ilvl w:val="0"/>
          <w:numId w:val="157"/>
        </w:numPr>
        <w:spacing w:after="120" w:line="264" w:lineRule="auto"/>
        <w:rPr>
          <w:rFonts w:cs="Arial"/>
          <w:snapToGrid w:val="0"/>
        </w:rPr>
      </w:pPr>
      <w:r>
        <w:rPr>
          <w:rFonts w:cstheme="minorHAnsi"/>
        </w:rPr>
        <w:t>Does NOT take legal action against patients for late or insufficient payment</w:t>
      </w:r>
      <w:r w:rsidR="00123F43">
        <w:rPr>
          <w:rFonts w:cstheme="minorHAnsi"/>
        </w:rPr>
        <w:t>.</w:t>
      </w:r>
    </w:p>
    <w:p w14:paraId="1DC93C4B" w14:textId="6E893D19" w:rsidR="00A35DD6" w:rsidRDefault="00A35DD6" w:rsidP="00A35DD6">
      <w:pPr>
        <w:spacing w:after="120" w:line="264" w:lineRule="auto"/>
        <w:rPr>
          <w:rFonts w:cs="Arial"/>
          <w:b/>
          <w:bCs/>
        </w:rPr>
      </w:pPr>
      <w:r w:rsidRPr="004D1420">
        <w:rPr>
          <w:rFonts w:cs="Arial"/>
          <w:b/>
          <w:bCs/>
        </w:rPr>
        <w:t xml:space="preserve">Each hospital achieving the standard for </w:t>
      </w:r>
      <w:r>
        <w:rPr>
          <w:rFonts w:cs="Arial"/>
          <w:b/>
          <w:bCs/>
        </w:rPr>
        <w:t xml:space="preserve">Health </w:t>
      </w:r>
      <w:r w:rsidR="004705EA">
        <w:rPr>
          <w:rFonts w:cs="Arial"/>
          <w:b/>
          <w:bCs/>
        </w:rPr>
        <w:t xml:space="preserve">Care </w:t>
      </w:r>
      <w:r>
        <w:rPr>
          <w:rFonts w:cs="Arial"/>
          <w:b/>
          <w:bCs/>
        </w:rPr>
        <w:t>Equity:</w:t>
      </w:r>
    </w:p>
    <w:p w14:paraId="1736296C" w14:textId="091C4997" w:rsidR="004705EA" w:rsidRPr="0029141C" w:rsidRDefault="004705EA" w:rsidP="00AD309C">
      <w:pPr>
        <w:pStyle w:val="ListParagraph"/>
        <w:numPr>
          <w:ilvl w:val="0"/>
          <w:numId w:val="305"/>
        </w:numPr>
        <w:spacing w:after="120" w:line="264" w:lineRule="auto"/>
        <w:rPr>
          <w:rFonts w:cs="Arial"/>
          <w:snapToGrid w:val="0"/>
        </w:rPr>
      </w:pPr>
      <w:r>
        <w:rPr>
          <w:rFonts w:cs="Arial"/>
          <w:snapToGrid w:val="0"/>
        </w:rPr>
        <w:t xml:space="preserve">Collects </w:t>
      </w:r>
      <w:r>
        <w:t>patient self-</w:t>
      </w:r>
      <w:r w:rsidR="00132671">
        <w:t>identified</w:t>
      </w:r>
      <w:r>
        <w:t xml:space="preserve"> </w:t>
      </w:r>
      <w:r w:rsidRPr="004D1420">
        <w:t>race</w:t>
      </w:r>
      <w:r w:rsidRPr="00A73A06">
        <w:t xml:space="preserve">, </w:t>
      </w:r>
      <w:r w:rsidRPr="004D1420">
        <w:t>ethnicity</w:t>
      </w:r>
      <w:r w:rsidRPr="00A73A06">
        <w:t xml:space="preserve">, </w:t>
      </w:r>
      <w:r w:rsidRPr="004D1420">
        <w:rPr>
          <w:u w:val="single"/>
        </w:rPr>
        <w:t>and</w:t>
      </w:r>
      <w:r w:rsidRPr="00A73A06">
        <w:t xml:space="preserve"> </w:t>
      </w:r>
      <w:r w:rsidRPr="004D1420">
        <w:t>preferred written and/or spoken language</w:t>
      </w:r>
      <w:r>
        <w:t xml:space="preserve"> </w:t>
      </w:r>
      <w:r w:rsidRPr="009F6BEA">
        <w:t>data</w:t>
      </w:r>
      <w:r>
        <w:t xml:space="preserve">, </w:t>
      </w:r>
      <w:r w:rsidRPr="0029141C">
        <w:rPr>
          <w:b/>
          <w:bCs/>
        </w:rPr>
        <w:t>and</w:t>
      </w:r>
    </w:p>
    <w:p w14:paraId="13DFD161" w14:textId="57123386" w:rsidR="004705EA" w:rsidRPr="0029141C" w:rsidRDefault="004705EA" w:rsidP="00AD309C">
      <w:pPr>
        <w:pStyle w:val="ListParagraph"/>
        <w:numPr>
          <w:ilvl w:val="0"/>
          <w:numId w:val="305"/>
        </w:numPr>
        <w:spacing w:after="120" w:line="264" w:lineRule="auto"/>
        <w:rPr>
          <w:rFonts w:cs="Arial"/>
          <w:snapToGrid w:val="0"/>
        </w:rPr>
      </w:pPr>
      <w:r>
        <w:t xml:space="preserve">Trains staff responsible for </w:t>
      </w:r>
      <w:r w:rsidR="00BC7F6E">
        <w:t xml:space="preserve">collecting </w:t>
      </w:r>
      <w:r w:rsidR="0088543D">
        <w:t xml:space="preserve">self-identified demographic </w:t>
      </w:r>
      <w:r w:rsidR="00BC7F6E">
        <w:t>data from patients</w:t>
      </w:r>
      <w:r>
        <w:t xml:space="preserve">, </w:t>
      </w:r>
      <w:r w:rsidRPr="0029141C">
        <w:rPr>
          <w:b/>
          <w:bCs/>
        </w:rPr>
        <w:t>and</w:t>
      </w:r>
    </w:p>
    <w:p w14:paraId="0C70321C" w14:textId="1D3FCCF8" w:rsidR="004705EA" w:rsidRPr="0029141C" w:rsidRDefault="004705EA" w:rsidP="00AD309C">
      <w:pPr>
        <w:pStyle w:val="ListParagraph"/>
        <w:numPr>
          <w:ilvl w:val="0"/>
          <w:numId w:val="305"/>
        </w:numPr>
        <w:spacing w:after="120" w:line="264" w:lineRule="auto"/>
        <w:rPr>
          <w:rFonts w:cs="Arial"/>
          <w:snapToGrid w:val="0"/>
        </w:rPr>
      </w:pPr>
      <w:r w:rsidRPr="00CE475C">
        <w:rPr>
          <w:rFonts w:cs="Arial"/>
          <w:snapToGrid w:val="0"/>
        </w:rPr>
        <w:t>Uses the patient self-</w:t>
      </w:r>
      <w:r w:rsidR="0088543D">
        <w:rPr>
          <w:rFonts w:cs="Arial"/>
          <w:snapToGrid w:val="0"/>
        </w:rPr>
        <w:t>identified</w:t>
      </w:r>
      <w:r w:rsidR="0088543D" w:rsidRPr="00CE475C">
        <w:rPr>
          <w:rFonts w:cs="Arial"/>
          <w:snapToGrid w:val="0"/>
        </w:rPr>
        <w:t xml:space="preserve"> </w:t>
      </w:r>
      <w:r w:rsidRPr="00CE475C">
        <w:rPr>
          <w:rFonts w:cs="Arial"/>
          <w:snapToGrid w:val="0"/>
        </w:rPr>
        <w:t>demographic data to stratify at least one quality measure</w:t>
      </w:r>
      <w:r>
        <w:rPr>
          <w:rFonts w:cs="Arial"/>
          <w:snapToGrid w:val="0"/>
        </w:rPr>
        <w:t xml:space="preserve">, </w:t>
      </w:r>
      <w:r w:rsidRPr="0029141C">
        <w:rPr>
          <w:rFonts w:cs="Arial"/>
          <w:b/>
          <w:bCs/>
          <w:snapToGrid w:val="0"/>
        </w:rPr>
        <w:t>and</w:t>
      </w:r>
    </w:p>
    <w:p w14:paraId="473F14AB" w14:textId="33A718E4" w:rsidR="004705EA" w:rsidRPr="0029141C" w:rsidRDefault="004705EA" w:rsidP="00AD309C">
      <w:pPr>
        <w:pStyle w:val="ListParagraph"/>
        <w:numPr>
          <w:ilvl w:val="0"/>
          <w:numId w:val="305"/>
        </w:numPr>
        <w:spacing w:after="120" w:line="264" w:lineRule="auto"/>
        <w:rPr>
          <w:rFonts w:cs="Arial"/>
          <w:snapToGrid w:val="0"/>
        </w:rPr>
      </w:pPr>
      <w:r w:rsidRPr="00B47C04">
        <w:t>If disparities were identified</w:t>
      </w:r>
      <w:r>
        <w:t xml:space="preserve">, has </w:t>
      </w:r>
      <w:r w:rsidR="0088543D">
        <w:t xml:space="preserve">an </w:t>
      </w:r>
      <w:r>
        <w:t xml:space="preserve">updated </w:t>
      </w:r>
      <w:r w:rsidR="0088543D">
        <w:t xml:space="preserve">or revised </w:t>
      </w:r>
      <w:r>
        <w:t xml:space="preserve">policy or procedure to address the disparity or </w:t>
      </w:r>
      <w:r w:rsidR="008B1AFC">
        <w:t xml:space="preserve">has </w:t>
      </w:r>
      <w:r>
        <w:t xml:space="preserve">developed a written action plan, </w:t>
      </w:r>
      <w:r w:rsidRPr="0029141C">
        <w:rPr>
          <w:b/>
          <w:bCs/>
        </w:rPr>
        <w:t>and</w:t>
      </w:r>
    </w:p>
    <w:p w14:paraId="5A08BC4F" w14:textId="2540B0AB" w:rsidR="004705EA" w:rsidRPr="0029141C" w:rsidRDefault="004705EA" w:rsidP="00AD309C">
      <w:pPr>
        <w:pStyle w:val="ListParagraph"/>
        <w:numPr>
          <w:ilvl w:val="0"/>
          <w:numId w:val="305"/>
        </w:numPr>
        <w:spacing w:after="120" w:line="264" w:lineRule="auto"/>
        <w:rPr>
          <w:rFonts w:cs="Arial"/>
          <w:snapToGrid w:val="0"/>
        </w:rPr>
      </w:pPr>
      <w:r>
        <w:t xml:space="preserve">Shares information about efforts to identify and reduce health care disparities on its </w:t>
      </w:r>
      <w:r w:rsidR="0088543D">
        <w:t xml:space="preserve">public </w:t>
      </w:r>
      <w:r>
        <w:t xml:space="preserve">website, </w:t>
      </w:r>
      <w:r w:rsidRPr="0029141C">
        <w:rPr>
          <w:b/>
          <w:bCs/>
        </w:rPr>
        <w:t>and</w:t>
      </w:r>
    </w:p>
    <w:p w14:paraId="1C2D1AE3" w14:textId="2C72B1A7" w:rsidR="004705EA" w:rsidRPr="00CE475C" w:rsidRDefault="004705EA" w:rsidP="00AD309C">
      <w:pPr>
        <w:pStyle w:val="ListParagraph"/>
        <w:numPr>
          <w:ilvl w:val="0"/>
          <w:numId w:val="305"/>
        </w:numPr>
        <w:spacing w:after="120" w:line="264" w:lineRule="auto"/>
        <w:rPr>
          <w:rFonts w:cs="Arial"/>
          <w:snapToGrid w:val="0"/>
        </w:rPr>
      </w:pPr>
      <w:r w:rsidRPr="00B85091">
        <w:rPr>
          <w:rFonts w:cs="Arial"/>
          <w:snapToGrid w:val="0"/>
        </w:rPr>
        <w:t xml:space="preserve">Reports out and discusses efforts to </w:t>
      </w:r>
      <w:r w:rsidR="00396695">
        <w:rPr>
          <w:rFonts w:cs="Arial"/>
          <w:snapToGrid w:val="0"/>
        </w:rPr>
        <w:t xml:space="preserve">identify and address </w:t>
      </w:r>
      <w:r w:rsidRPr="00B85091">
        <w:rPr>
          <w:rFonts w:cs="Arial"/>
          <w:snapToGrid w:val="0"/>
        </w:rPr>
        <w:t>health care disparities with the board</w:t>
      </w:r>
      <w:r>
        <w:rPr>
          <w:rFonts w:cs="Arial"/>
          <w:snapToGrid w:val="0"/>
        </w:rPr>
        <w:t>.</w:t>
      </w:r>
    </w:p>
    <w:p w14:paraId="349B098F" w14:textId="099AFE1F" w:rsidR="001A403A" w:rsidRPr="007D0C84" w:rsidRDefault="001A403A" w:rsidP="001A403A">
      <w:pPr>
        <w:spacing w:after="120" w:line="264" w:lineRule="auto"/>
        <w:rPr>
          <w:rFonts w:cs="Arial"/>
          <w:b/>
          <w:bCs/>
        </w:rPr>
      </w:pPr>
      <w:r w:rsidRPr="007D0C84">
        <w:rPr>
          <w:rFonts w:cs="Arial"/>
          <w:b/>
          <w:bCs/>
        </w:rPr>
        <w:t xml:space="preserve">Each hospital achieving the standard for Informed Consent: </w:t>
      </w:r>
    </w:p>
    <w:p w14:paraId="6E7A9DC8" w14:textId="2E9828EF" w:rsidR="00C90EB9" w:rsidRPr="004D1420" w:rsidRDefault="00C90EB9" w:rsidP="00AD309C">
      <w:pPr>
        <w:pStyle w:val="ListParagraph"/>
        <w:numPr>
          <w:ilvl w:val="0"/>
          <w:numId w:val="183"/>
        </w:numPr>
        <w:spacing w:after="120" w:line="264" w:lineRule="auto"/>
        <w:rPr>
          <w:rFonts w:cs="Arial"/>
        </w:rPr>
      </w:pPr>
      <w:r>
        <w:rPr>
          <w:rFonts w:cs="Arial"/>
        </w:rPr>
        <w:t>Has</w:t>
      </w:r>
      <w:r w:rsidRPr="00867D7C">
        <w:rPr>
          <w:rFonts w:cs="Arial"/>
        </w:rPr>
        <w:t xml:space="preserve"> a training program on informed consent that tailors different training topics to different staff </w:t>
      </w:r>
      <w:r w:rsidR="00875FBD" w:rsidRPr="00867D7C">
        <w:rPr>
          <w:rFonts w:cs="Arial"/>
        </w:rPr>
        <w:t>role</w:t>
      </w:r>
      <w:r w:rsidR="00875FBD">
        <w:rPr>
          <w:rFonts w:cs="Arial"/>
        </w:rPr>
        <w:t>s</w:t>
      </w:r>
      <w:r w:rsidR="00875FBD" w:rsidRPr="00867D7C">
        <w:rPr>
          <w:rFonts w:cs="Arial"/>
        </w:rPr>
        <w:t xml:space="preserve"> and</w:t>
      </w:r>
      <w:r>
        <w:rPr>
          <w:rFonts w:cs="Arial"/>
        </w:rPr>
        <w:t xml:space="preserve"> has made the training required for newly hired staff and existing staff who were not trained</w:t>
      </w:r>
      <w:r w:rsidR="00123F43">
        <w:rPr>
          <w:rFonts w:cs="Arial"/>
        </w:rPr>
        <w:t>,</w:t>
      </w:r>
      <w:r w:rsidR="00E51B54">
        <w:rPr>
          <w:rFonts w:cs="Arial"/>
        </w:rPr>
        <w:t xml:space="preserve"> </w:t>
      </w:r>
      <w:r w:rsidR="00E51B54" w:rsidRPr="00E51B54">
        <w:rPr>
          <w:rFonts w:cs="Arial"/>
          <w:b/>
          <w:bCs/>
        </w:rPr>
        <w:t>and</w:t>
      </w:r>
    </w:p>
    <w:p w14:paraId="7103E2C3" w14:textId="588B0D81" w:rsidR="00C90EB9" w:rsidRPr="0028615C" w:rsidRDefault="00C90EB9" w:rsidP="00AD309C">
      <w:pPr>
        <w:pStyle w:val="ListParagraph"/>
        <w:numPr>
          <w:ilvl w:val="0"/>
          <w:numId w:val="183"/>
        </w:numPr>
        <w:spacing w:after="120" w:line="264" w:lineRule="auto"/>
        <w:rPr>
          <w:rFonts w:cs="Arial"/>
          <w:snapToGrid w:val="0"/>
        </w:rPr>
      </w:pPr>
      <w:r>
        <w:rPr>
          <w:rFonts w:cs="Arial"/>
        </w:rPr>
        <w:t xml:space="preserve">Ensures that as part of the process for obtaining informed consent, clinicians explain </w:t>
      </w:r>
      <w:r w:rsidRPr="00424ABC">
        <w:rPr>
          <w:rFonts w:cs="Arial"/>
        </w:rPr>
        <w:t>expected difficulties, recovery time, pain management, and restrictions after a procedure</w:t>
      </w:r>
      <w:r>
        <w:rPr>
          <w:rFonts w:cs="Arial"/>
        </w:rPr>
        <w:t>, and give the patient an opportunity to ask questions</w:t>
      </w:r>
      <w:r w:rsidR="00E51B54">
        <w:rPr>
          <w:rFonts w:cs="Arial"/>
        </w:rPr>
        <w:t xml:space="preserve">, </w:t>
      </w:r>
      <w:r w:rsidR="00E51B54" w:rsidRPr="00E51B54">
        <w:rPr>
          <w:rFonts w:cs="Arial"/>
          <w:b/>
          <w:bCs/>
        </w:rPr>
        <w:t>and</w:t>
      </w:r>
    </w:p>
    <w:p w14:paraId="03D5189F" w14:textId="1DFCAFDB" w:rsidR="00E557EF" w:rsidRDefault="00C90EB9" w:rsidP="00AD309C">
      <w:pPr>
        <w:pStyle w:val="ListParagraph"/>
        <w:numPr>
          <w:ilvl w:val="0"/>
          <w:numId w:val="183"/>
        </w:numPr>
        <w:spacing w:after="120" w:line="264" w:lineRule="auto"/>
        <w:rPr>
          <w:rFonts w:cs="Arial"/>
          <w:snapToGrid w:val="0"/>
        </w:rPr>
      </w:pPr>
      <w:r>
        <w:rPr>
          <w:rFonts w:cs="Arial"/>
          <w:snapToGrid w:val="0"/>
        </w:rPr>
        <w:t>Ensures</w:t>
      </w:r>
      <w:r w:rsidR="0009408D">
        <w:rPr>
          <w:rFonts w:cs="Arial"/>
          <w:snapToGrid w:val="0"/>
        </w:rPr>
        <w:t xml:space="preserve"> </w:t>
      </w:r>
      <w:r w:rsidR="00E65788">
        <w:rPr>
          <w:rFonts w:cs="Arial"/>
          <w:snapToGrid w:val="0"/>
        </w:rPr>
        <w:t xml:space="preserve">every </w:t>
      </w:r>
      <w:r w:rsidR="0009408D">
        <w:rPr>
          <w:rFonts w:cs="Arial"/>
          <w:snapToGrid w:val="0"/>
        </w:rPr>
        <w:t>applicable</w:t>
      </w:r>
      <w:r>
        <w:rPr>
          <w:rFonts w:cs="Arial"/>
          <w:snapToGrid w:val="0"/>
        </w:rPr>
        <w:t xml:space="preserve"> consent form used by the hospital includ</w:t>
      </w:r>
      <w:r w:rsidR="00875FBD">
        <w:rPr>
          <w:rFonts w:cs="Arial"/>
          <w:snapToGrid w:val="0"/>
        </w:rPr>
        <w:t>es</w:t>
      </w:r>
      <w:r>
        <w:rPr>
          <w:rFonts w:cs="Arial"/>
          <w:snapToGrid w:val="0"/>
        </w:rPr>
        <w:t xml:space="preserve"> the name of the clinician performing the procedure, whether the clinician is expected to be absent, and whether any assistants or traine</w:t>
      </w:r>
      <w:r w:rsidR="00B95AAC">
        <w:rPr>
          <w:rFonts w:cs="Arial"/>
          <w:snapToGrid w:val="0"/>
        </w:rPr>
        <w:t>e</w:t>
      </w:r>
      <w:r>
        <w:rPr>
          <w:rFonts w:cs="Arial"/>
          <w:snapToGrid w:val="0"/>
        </w:rPr>
        <w:t>s will be involved</w:t>
      </w:r>
      <w:r w:rsidR="00E51B54">
        <w:rPr>
          <w:rFonts w:cs="Arial"/>
          <w:snapToGrid w:val="0"/>
        </w:rPr>
        <w:t xml:space="preserve">, </w:t>
      </w:r>
      <w:r w:rsidR="00E51B54" w:rsidRPr="00E51B54">
        <w:rPr>
          <w:rFonts w:cs="Arial"/>
          <w:b/>
          <w:bCs/>
          <w:snapToGrid w:val="0"/>
        </w:rPr>
        <w:t>and</w:t>
      </w:r>
    </w:p>
    <w:p w14:paraId="3D1F3C44" w14:textId="318964C0" w:rsidR="00C90EB9" w:rsidRPr="00302621" w:rsidRDefault="00E557EF" w:rsidP="00AD309C">
      <w:pPr>
        <w:pStyle w:val="ListParagraph"/>
        <w:numPr>
          <w:ilvl w:val="0"/>
          <w:numId w:val="183"/>
        </w:numPr>
        <w:spacing w:after="120" w:line="264" w:lineRule="auto"/>
        <w:rPr>
          <w:rFonts w:cs="Arial"/>
          <w:snapToGrid w:val="0"/>
        </w:rPr>
      </w:pPr>
      <w:r>
        <w:rPr>
          <w:rFonts w:cs="Arial"/>
          <w:snapToGrid w:val="0"/>
        </w:rPr>
        <w:t xml:space="preserve">Ensures every </w:t>
      </w:r>
      <w:r w:rsidR="00D57961">
        <w:rPr>
          <w:rFonts w:cs="Arial"/>
          <w:snapToGrid w:val="0"/>
        </w:rPr>
        <w:t xml:space="preserve">applicable </w:t>
      </w:r>
      <w:r>
        <w:rPr>
          <w:rFonts w:cs="Arial"/>
          <w:snapToGrid w:val="0"/>
        </w:rPr>
        <w:t>consent form</w:t>
      </w:r>
      <w:r w:rsidR="004E4096">
        <w:rPr>
          <w:rFonts w:cs="Arial"/>
          <w:snapToGrid w:val="0"/>
        </w:rPr>
        <w:t xml:space="preserve"> </w:t>
      </w:r>
      <w:r w:rsidR="00C90EB9">
        <w:rPr>
          <w:rFonts w:cs="Arial"/>
          <w:snapToGrid w:val="0"/>
        </w:rPr>
        <w:t>is written at a 6</w:t>
      </w:r>
      <w:r w:rsidR="00C90EB9" w:rsidRPr="0028615C">
        <w:rPr>
          <w:rFonts w:cs="Arial"/>
          <w:snapToGrid w:val="0"/>
          <w:vertAlign w:val="superscript"/>
        </w:rPr>
        <w:t>th</w:t>
      </w:r>
      <w:r w:rsidR="007D2419">
        <w:rPr>
          <w:rFonts w:cs="Arial"/>
          <w:snapToGrid w:val="0"/>
        </w:rPr>
        <w:t>-</w:t>
      </w:r>
      <w:r w:rsidR="00C90EB9">
        <w:rPr>
          <w:rFonts w:cs="Arial"/>
          <w:snapToGrid w:val="0"/>
        </w:rPr>
        <w:t>grade reading level or lower</w:t>
      </w:r>
      <w:r w:rsidR="00E51B54">
        <w:rPr>
          <w:rFonts w:cs="Arial"/>
          <w:snapToGrid w:val="0"/>
        </w:rPr>
        <w:t xml:space="preserve">, </w:t>
      </w:r>
      <w:r w:rsidR="00E51B54" w:rsidRPr="00E51B54">
        <w:rPr>
          <w:rFonts w:cs="Arial"/>
          <w:b/>
          <w:bCs/>
          <w:snapToGrid w:val="0"/>
        </w:rPr>
        <w:t>and</w:t>
      </w:r>
    </w:p>
    <w:p w14:paraId="7257C60E" w14:textId="759F7584" w:rsidR="00C90EB9" w:rsidRPr="0028615C" w:rsidRDefault="00C90EB9" w:rsidP="00AD309C">
      <w:pPr>
        <w:pStyle w:val="ListParagraph"/>
        <w:numPr>
          <w:ilvl w:val="0"/>
          <w:numId w:val="183"/>
        </w:numPr>
        <w:spacing w:after="120" w:line="264" w:lineRule="auto"/>
        <w:rPr>
          <w:rFonts w:cs="Arial"/>
          <w:snapToGrid w:val="0"/>
        </w:rPr>
      </w:pPr>
      <w:r>
        <w:rPr>
          <w:rFonts w:cs="Arial"/>
        </w:rPr>
        <w:t>Prior to conducting the informed consent discussion, identifies the patient/legal guardian’s preferred language and provides a medical interpreter, and has a place in the consent form that indicates whether an interpreter was used</w:t>
      </w:r>
      <w:r w:rsidR="00E51B54">
        <w:rPr>
          <w:rFonts w:cs="Arial"/>
        </w:rPr>
        <w:t xml:space="preserve">, </w:t>
      </w:r>
      <w:r w:rsidR="00E51B54" w:rsidRPr="00E51B54">
        <w:rPr>
          <w:rFonts w:cs="Arial"/>
          <w:b/>
          <w:bCs/>
        </w:rPr>
        <w:t>and</w:t>
      </w:r>
    </w:p>
    <w:p w14:paraId="3EB6EF74" w14:textId="27D92E72" w:rsidR="003A1CBA" w:rsidRPr="003A1CBA" w:rsidRDefault="00C90EB9" w:rsidP="00AD309C">
      <w:pPr>
        <w:pStyle w:val="ListParagraph"/>
        <w:numPr>
          <w:ilvl w:val="0"/>
          <w:numId w:val="183"/>
        </w:numPr>
        <w:spacing w:after="120" w:line="264" w:lineRule="auto"/>
        <w:rPr>
          <w:rFonts w:cs="Arial"/>
          <w:snapToGrid w:val="0"/>
        </w:rPr>
      </w:pPr>
      <w:r>
        <w:rPr>
          <w:rFonts w:cs="Arial"/>
        </w:rPr>
        <w:t>Requires clinicians at the hospital to use the “teach back method” with patients/legal guardians</w:t>
      </w:r>
      <w:r w:rsidR="00E51B54">
        <w:rPr>
          <w:rFonts w:cs="Arial"/>
        </w:rPr>
        <w:t>.</w:t>
      </w:r>
      <w:r w:rsidR="003A1CBA">
        <w:rPr>
          <w:rFonts w:cs="Arial"/>
        </w:rPr>
        <w:br/>
      </w:r>
    </w:p>
    <w:p w14:paraId="0B0D0E62" w14:textId="2A96FA8D" w:rsidR="003A1CBA" w:rsidRDefault="003A1CBA" w:rsidP="003A1CBA">
      <w:r w:rsidRPr="009A5185">
        <w:rPr>
          <w:rFonts w:cs="Arial"/>
          <w:b/>
        </w:rPr>
        <w:t xml:space="preserve">Download the </w:t>
      </w:r>
      <w:r>
        <w:rPr>
          <w:rFonts w:cs="Arial"/>
          <w:b/>
        </w:rPr>
        <w:t>202</w:t>
      </w:r>
      <w:r w:rsidR="0070418C">
        <w:rPr>
          <w:rFonts w:cs="Arial"/>
          <w:b/>
        </w:rPr>
        <w:t>5</w:t>
      </w:r>
      <w:r w:rsidRPr="009A5185">
        <w:rPr>
          <w:rFonts w:cs="Arial"/>
          <w:b/>
        </w:rPr>
        <w:t xml:space="preserve"> Leapfrog Hospital Survey Scoring Algorithm on the </w:t>
      </w:r>
      <w:hyperlink r:id="rId103" w:history="1">
        <w:r w:rsidRPr="009A5185">
          <w:rPr>
            <w:rStyle w:val="Hyperlink"/>
            <w:rFonts w:cs="Arial"/>
            <w:b/>
          </w:rPr>
          <w:t>Scoring and Results webpage</w:t>
        </w:r>
      </w:hyperlink>
      <w:r w:rsidRPr="009A5185">
        <w:rPr>
          <w:rFonts w:cs="Arial"/>
          <w:b/>
        </w:rPr>
        <w:t>.</w:t>
      </w:r>
    </w:p>
    <w:p w14:paraId="4E45E83E" w14:textId="75A464AB" w:rsidR="008979F8" w:rsidRPr="003A1CBA" w:rsidRDefault="008979F8" w:rsidP="003A1CBA">
      <w:pPr>
        <w:spacing w:after="120" w:line="264" w:lineRule="auto"/>
        <w:rPr>
          <w:rFonts w:cs="Arial"/>
          <w:snapToGrid w:val="0"/>
        </w:rPr>
      </w:pPr>
      <w:r w:rsidRPr="003A1CBA">
        <w:rPr>
          <w:rFonts w:cs="Arial"/>
        </w:rPr>
        <w:br w:type="page"/>
      </w:r>
    </w:p>
    <w:p w14:paraId="6AEB67DD" w14:textId="77777777" w:rsidR="001B3383" w:rsidRPr="009A5185" w:rsidRDefault="001B3383" w:rsidP="002C3E94">
      <w:pPr>
        <w:rPr>
          <w:rFonts w:cs="Arial"/>
        </w:rPr>
      </w:pPr>
    </w:p>
    <w:p w14:paraId="641B8B43" w14:textId="5182FD33" w:rsidR="008979F8" w:rsidRDefault="000C2C54" w:rsidP="00CF5A6E">
      <w:pPr>
        <w:pStyle w:val="Heading2"/>
      </w:pPr>
      <w:bookmarkStart w:id="81" w:name="_1A:_Basic_Hospital"/>
      <w:bookmarkStart w:id="82" w:name="_Toc197079165"/>
      <w:bookmarkEnd w:id="81"/>
      <w:r w:rsidRPr="009A5185">
        <w:t>1</w:t>
      </w:r>
      <w:r>
        <w:t>A</w:t>
      </w:r>
      <w:r w:rsidRPr="009A5185">
        <w:t>: Basic Hospital Information</w:t>
      </w:r>
      <w:bookmarkEnd w:id="82"/>
    </w:p>
    <w:p w14:paraId="6CE17257" w14:textId="77777777" w:rsidR="000C2C54" w:rsidRPr="009A5185" w:rsidRDefault="000C2C54" w:rsidP="00950575">
      <w:pPr>
        <w:rPr>
          <w:rFonts w:cs="Arial"/>
          <w:b/>
        </w:rPr>
      </w:pPr>
    </w:p>
    <w:p w14:paraId="07366422" w14:textId="00B15FD0" w:rsidR="00A92A35" w:rsidRDefault="00A92A35" w:rsidP="00A92A35">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4" w:history="1">
        <w:r w:rsidRPr="009A5185">
          <w:rPr>
            <w:rStyle w:val="Hyperlink"/>
            <w:rFonts w:cs="Arial"/>
            <w:snapToGrid w:val="0"/>
          </w:rPr>
          <w:t>Leapfrog’s Multi-Campus Reporting Policy</w:t>
        </w:r>
      </w:hyperlink>
      <w:r w:rsidRPr="009A5185">
        <w:rPr>
          <w:rFonts w:cs="Arial"/>
          <w:snapToGrid w:val="0"/>
        </w:rPr>
        <w:t>.</w:t>
      </w:r>
    </w:p>
    <w:p w14:paraId="35D53AF8" w14:textId="77777777" w:rsidR="00F90768" w:rsidRDefault="00F90768" w:rsidP="00F90768">
      <w:pPr>
        <w:rPr>
          <w:rFonts w:cs="Arial"/>
          <w:snapToGrid w:val="0"/>
        </w:rPr>
      </w:pPr>
    </w:p>
    <w:p w14:paraId="504407FF" w14:textId="13CE64C6" w:rsidR="00F90768" w:rsidRPr="00D424F6" w:rsidRDefault="00AB64D7" w:rsidP="00F90768">
      <w:pPr>
        <w:rPr>
          <w:rFonts w:cs="Arial"/>
        </w:rPr>
      </w:pPr>
      <w:r w:rsidRPr="00873014">
        <w:rPr>
          <w:rFonts w:cs="Arial"/>
          <w:b/>
          <w:snapToGrid w:val="0"/>
          <w:color w:val="FF0000"/>
        </w:rPr>
        <w:t>Important Note:</w:t>
      </w:r>
      <w:r w:rsidR="00AB5E4D">
        <w:rPr>
          <w:rFonts w:cs="Arial"/>
          <w:b/>
          <w:bCs/>
          <w:snapToGrid w:val="0"/>
        </w:rPr>
        <w:t xml:space="preserve"> </w:t>
      </w:r>
      <w:r w:rsidR="00F90768">
        <w:rPr>
          <w:rFonts w:cs="Arial"/>
          <w:snapToGrid w:val="0"/>
        </w:rPr>
        <w:t>Only include units that were open for the entire reporting period and that remain currently open.</w:t>
      </w:r>
    </w:p>
    <w:p w14:paraId="7C7BC085" w14:textId="77777777" w:rsidR="00A92A35" w:rsidRDefault="00A92A35" w:rsidP="00950575">
      <w:pPr>
        <w:rPr>
          <w:rFonts w:cs="Arial"/>
          <w:b/>
        </w:rPr>
      </w:pPr>
    </w:p>
    <w:p w14:paraId="27F82307" w14:textId="47FDEC81" w:rsidR="00B07246" w:rsidRDefault="001B3383" w:rsidP="00B804CC">
      <w:pPr>
        <w:rPr>
          <w:rFonts w:cs="Arial"/>
          <w:snapToGrid w:val="0"/>
        </w:rPr>
      </w:pPr>
      <w:r w:rsidRPr="009A5185">
        <w:rPr>
          <w:rFonts w:cs="Arial"/>
          <w:b/>
        </w:rPr>
        <w:t xml:space="preserve">Specifications: </w:t>
      </w:r>
      <w:r w:rsidR="00D42B96" w:rsidRPr="009A5185">
        <w:rPr>
          <w:rFonts w:cs="Arial"/>
          <w:snapToGrid w:val="0"/>
        </w:rPr>
        <w:t xml:space="preserve">See </w:t>
      </w:r>
      <w:hyperlink w:anchor="_Basic_Hospital_Information_1" w:history="1">
        <w:r w:rsidR="00FA46D8" w:rsidRPr="00C8246A">
          <w:rPr>
            <w:rStyle w:val="Hyperlink"/>
            <w:b/>
            <w:bCs/>
            <w:i/>
            <w:iCs/>
          </w:rPr>
          <w:t>Basic Hospital Information Measure Specifications</w:t>
        </w:r>
      </w:hyperlink>
      <w:r w:rsidR="00D42B96" w:rsidRPr="009A5185">
        <w:rPr>
          <w:rFonts w:cs="Arial"/>
          <w:snapToGrid w:val="0"/>
        </w:rPr>
        <w:t xml:space="preserve"> in the Reference Information </w:t>
      </w:r>
      <w:r w:rsidR="00C86298">
        <w:rPr>
          <w:rFonts w:cs="Arial"/>
          <w:snapToGrid w:val="0"/>
        </w:rPr>
        <w:t xml:space="preserve">beginning </w:t>
      </w:r>
      <w:r w:rsidR="00D42B96" w:rsidRPr="00EE018B">
        <w:rPr>
          <w:rFonts w:cs="Arial"/>
          <w:snapToGrid w:val="0"/>
        </w:rPr>
        <w:t>on</w:t>
      </w:r>
      <w:r w:rsidR="001D310D">
        <w:rPr>
          <w:rFonts w:cs="Arial"/>
          <w:snapToGrid w:val="0"/>
        </w:rPr>
        <w:t xml:space="preserve"> page</w:t>
      </w:r>
      <w:r w:rsidR="00844805">
        <w:rPr>
          <w:rFonts w:cs="Arial"/>
          <w:snapToGrid w:val="0"/>
        </w:rPr>
        <w:t xml:space="preserve"> </w:t>
      </w:r>
      <w:r w:rsidR="009A6DA1">
        <w:rPr>
          <w:rFonts w:cs="Arial"/>
          <w:snapToGrid w:val="0"/>
        </w:rPr>
        <w:t>50.</w:t>
      </w:r>
    </w:p>
    <w:p w14:paraId="085E9EE2" w14:textId="77777777" w:rsidR="00872B0F" w:rsidRDefault="00872B0F" w:rsidP="00B804CC">
      <w:pPr>
        <w:rPr>
          <w:rFonts w:cs="Arial"/>
          <w:snapToGrid w:val="0"/>
        </w:rPr>
      </w:pPr>
    </w:p>
    <w:p w14:paraId="7CA88B41" w14:textId="2A491B8E" w:rsidR="00B07246" w:rsidRDefault="00872B0F" w:rsidP="00B804CC">
      <w:pPr>
        <w:rPr>
          <w:rFonts w:cs="Arial"/>
          <w:snapToGrid w:val="0"/>
        </w:rPr>
      </w:pPr>
      <w:r w:rsidRPr="00B07246">
        <w:rPr>
          <w:rFonts w:cs="Arial"/>
          <w:i/>
          <w:noProof/>
          <w:snapToGrid w:val="0"/>
        </w:rPr>
        <mc:AlternateContent>
          <mc:Choice Requires="wps">
            <w:drawing>
              <wp:inline distT="0" distB="0" distL="0" distR="0" wp14:anchorId="51B2DA78" wp14:editId="7E6A48E0">
                <wp:extent cx="6042991" cy="1462319"/>
                <wp:effectExtent l="0" t="0" r="15240" b="18415"/>
                <wp:docPr id="17" name="Text Box 17" descr="P1307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62319"/>
                        </a:xfrm>
                        <a:prstGeom prst="rect">
                          <a:avLst/>
                        </a:prstGeom>
                        <a:solidFill>
                          <a:srgbClr val="FFFFFF"/>
                        </a:solidFill>
                        <a:ln w="9525">
                          <a:solidFill>
                            <a:srgbClr val="FF0000"/>
                          </a:solidFill>
                          <a:miter lim="800000"/>
                          <a:headEnd/>
                          <a:tailEnd/>
                        </a:ln>
                      </wps:spPr>
                      <wps:txbx>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D309C">
                            <w:pPr>
                              <w:pStyle w:val="ListParagraph"/>
                              <w:numPr>
                                <w:ilvl w:val="0"/>
                                <w:numId w:val="39"/>
                              </w:numPr>
                              <w:rPr>
                                <w:rFonts w:cs="Arial"/>
                                <w:i/>
                                <w:snapToGrid w:val="0"/>
                              </w:rPr>
                            </w:pPr>
                            <w:r>
                              <w:rPr>
                                <w:rFonts w:cs="Arial"/>
                                <w:snapToGrid w:val="0"/>
                              </w:rPr>
                              <w:t>Surveys submitted prior to September 1:</w:t>
                            </w:r>
                          </w:p>
                          <w:p w14:paraId="08163BF5" w14:textId="4A4C81F6" w:rsidR="00872B0F" w:rsidRPr="009A5185" w:rsidRDefault="00872B0F" w:rsidP="00AD309C">
                            <w:pPr>
                              <w:pStyle w:val="ListParagraph"/>
                              <w:numPr>
                                <w:ilvl w:val="1"/>
                                <w:numId w:val="39"/>
                              </w:numPr>
                              <w:rPr>
                                <w:rFonts w:cs="Arial"/>
                                <w:i/>
                                <w:snapToGrid w:val="0"/>
                              </w:rPr>
                            </w:pPr>
                            <w:r>
                              <w:rPr>
                                <w:rFonts w:cs="Arial"/>
                                <w:snapToGrid w:val="0"/>
                              </w:rPr>
                              <w:t>01/01/202</w:t>
                            </w:r>
                            <w:r w:rsidR="00597366">
                              <w:rPr>
                                <w:rFonts w:cs="Arial"/>
                                <w:snapToGrid w:val="0"/>
                              </w:rPr>
                              <w:t>4</w:t>
                            </w:r>
                            <w:r>
                              <w:rPr>
                                <w:rFonts w:cs="Arial"/>
                                <w:snapToGrid w:val="0"/>
                              </w:rPr>
                              <w:t xml:space="preserve"> – 12/31/202</w:t>
                            </w:r>
                            <w:r w:rsidR="00597366">
                              <w:rPr>
                                <w:rFonts w:cs="Arial"/>
                                <w:snapToGrid w:val="0"/>
                              </w:rPr>
                              <w:t>4</w:t>
                            </w:r>
                          </w:p>
                          <w:p w14:paraId="5806CDCA" w14:textId="77777777" w:rsidR="00872B0F" w:rsidRPr="002E6DC2" w:rsidRDefault="00872B0F" w:rsidP="00AD309C">
                            <w:pPr>
                              <w:pStyle w:val="ListParagraph"/>
                              <w:numPr>
                                <w:ilvl w:val="0"/>
                                <w:numId w:val="39"/>
                              </w:numPr>
                              <w:rPr>
                                <w:rFonts w:cs="Arial"/>
                                <w:i/>
                                <w:snapToGrid w:val="0"/>
                              </w:rPr>
                            </w:pPr>
                            <w:r w:rsidRPr="009A5185">
                              <w:rPr>
                                <w:rFonts w:cs="Arial"/>
                                <w:snapToGrid w:val="0"/>
                              </w:rPr>
                              <w:t xml:space="preserve">Surveys (re)submitted on or after September 1: </w:t>
                            </w:r>
                          </w:p>
                          <w:p w14:paraId="1811A988" w14:textId="6CDECF75" w:rsidR="00872B0F" w:rsidRPr="00F31044" w:rsidRDefault="00872B0F" w:rsidP="00AD309C">
                            <w:pPr>
                              <w:pStyle w:val="ListParagraph"/>
                              <w:numPr>
                                <w:ilvl w:val="1"/>
                                <w:numId w:val="39"/>
                              </w:numPr>
                              <w:rPr>
                                <w:rFonts w:cs="Arial"/>
                                <w:i/>
                                <w:snapToGrid w:val="0"/>
                              </w:rPr>
                            </w:pPr>
                            <w:r w:rsidRPr="009A5185">
                              <w:rPr>
                                <w:rFonts w:cs="Arial"/>
                                <w:snapToGrid w:val="0"/>
                              </w:rPr>
                              <w:t>07/01/</w:t>
                            </w:r>
                            <w:r>
                              <w:rPr>
                                <w:rFonts w:cs="Arial"/>
                                <w:snapToGrid w:val="0"/>
                              </w:rPr>
                              <w:t>202</w:t>
                            </w:r>
                            <w:r w:rsidR="00597366">
                              <w:rPr>
                                <w:rFonts w:cs="Arial"/>
                                <w:snapToGrid w:val="0"/>
                              </w:rPr>
                              <w:t>4</w:t>
                            </w:r>
                            <w:r w:rsidRPr="009A5185">
                              <w:rPr>
                                <w:rFonts w:cs="Arial"/>
                                <w:snapToGrid w:val="0"/>
                              </w:rPr>
                              <w:t xml:space="preserve"> – 06/30/</w:t>
                            </w:r>
                            <w:r>
                              <w:rPr>
                                <w:rFonts w:cs="Arial"/>
                                <w:snapToGrid w:val="0"/>
                              </w:rPr>
                              <w:t>202</w:t>
                            </w:r>
                            <w:r w:rsidR="00597366">
                              <w:rPr>
                                <w:rFonts w:cs="Arial"/>
                                <w:snapToGrid w:val="0"/>
                              </w:rPr>
                              <w:t>5</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1B2DA78" id="Text Box 17" o:spid="_x0000_s1028" type="#_x0000_t202" alt="P1307TB1#y1" style="width:475.85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" strokecolor="red">
                <v:textbox style="mso-fit-shape-to-text:t">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D309C">
                      <w:pPr>
                        <w:pStyle w:val="ListParagraph"/>
                        <w:numPr>
                          <w:ilvl w:val="0"/>
                          <w:numId w:val="39"/>
                        </w:numPr>
                        <w:rPr>
                          <w:rFonts w:cs="Arial"/>
                          <w:i/>
                          <w:snapToGrid w:val="0"/>
                        </w:rPr>
                      </w:pPr>
                      <w:r>
                        <w:rPr>
                          <w:rFonts w:cs="Arial"/>
                          <w:snapToGrid w:val="0"/>
                        </w:rPr>
                        <w:t>Surveys submitted prior to September 1:</w:t>
                      </w:r>
                    </w:p>
                    <w:p w14:paraId="08163BF5" w14:textId="4A4C81F6" w:rsidR="00872B0F" w:rsidRPr="009A5185" w:rsidRDefault="00872B0F" w:rsidP="00AD309C">
                      <w:pPr>
                        <w:pStyle w:val="ListParagraph"/>
                        <w:numPr>
                          <w:ilvl w:val="1"/>
                          <w:numId w:val="39"/>
                        </w:numPr>
                        <w:rPr>
                          <w:rFonts w:cs="Arial"/>
                          <w:i/>
                          <w:snapToGrid w:val="0"/>
                        </w:rPr>
                      </w:pPr>
                      <w:r>
                        <w:rPr>
                          <w:rFonts w:cs="Arial"/>
                          <w:snapToGrid w:val="0"/>
                        </w:rPr>
                        <w:t>01/01/202</w:t>
                      </w:r>
                      <w:r w:rsidR="00597366">
                        <w:rPr>
                          <w:rFonts w:cs="Arial"/>
                          <w:snapToGrid w:val="0"/>
                        </w:rPr>
                        <w:t>4</w:t>
                      </w:r>
                      <w:r>
                        <w:rPr>
                          <w:rFonts w:cs="Arial"/>
                          <w:snapToGrid w:val="0"/>
                        </w:rPr>
                        <w:t xml:space="preserve"> – 12/31/202</w:t>
                      </w:r>
                      <w:r w:rsidR="00597366">
                        <w:rPr>
                          <w:rFonts w:cs="Arial"/>
                          <w:snapToGrid w:val="0"/>
                        </w:rPr>
                        <w:t>4</w:t>
                      </w:r>
                    </w:p>
                    <w:p w14:paraId="5806CDCA" w14:textId="77777777" w:rsidR="00872B0F" w:rsidRPr="002E6DC2" w:rsidRDefault="00872B0F" w:rsidP="00AD309C">
                      <w:pPr>
                        <w:pStyle w:val="ListParagraph"/>
                        <w:numPr>
                          <w:ilvl w:val="0"/>
                          <w:numId w:val="39"/>
                        </w:numPr>
                        <w:rPr>
                          <w:rFonts w:cs="Arial"/>
                          <w:i/>
                          <w:snapToGrid w:val="0"/>
                        </w:rPr>
                      </w:pPr>
                      <w:r w:rsidRPr="009A5185">
                        <w:rPr>
                          <w:rFonts w:cs="Arial"/>
                          <w:snapToGrid w:val="0"/>
                        </w:rPr>
                        <w:t xml:space="preserve">Surveys (re)submitted on or after September 1: </w:t>
                      </w:r>
                    </w:p>
                    <w:p w14:paraId="1811A988" w14:textId="6CDECF75" w:rsidR="00872B0F" w:rsidRPr="00F31044" w:rsidRDefault="00872B0F" w:rsidP="00AD309C">
                      <w:pPr>
                        <w:pStyle w:val="ListParagraph"/>
                        <w:numPr>
                          <w:ilvl w:val="1"/>
                          <w:numId w:val="39"/>
                        </w:numPr>
                        <w:rPr>
                          <w:rFonts w:cs="Arial"/>
                          <w:i/>
                          <w:snapToGrid w:val="0"/>
                        </w:rPr>
                      </w:pPr>
                      <w:r w:rsidRPr="009A5185">
                        <w:rPr>
                          <w:rFonts w:cs="Arial"/>
                          <w:snapToGrid w:val="0"/>
                        </w:rPr>
                        <w:t>07/01/</w:t>
                      </w:r>
                      <w:r>
                        <w:rPr>
                          <w:rFonts w:cs="Arial"/>
                          <w:snapToGrid w:val="0"/>
                        </w:rPr>
                        <w:t>202</w:t>
                      </w:r>
                      <w:r w:rsidR="00597366">
                        <w:rPr>
                          <w:rFonts w:cs="Arial"/>
                          <w:snapToGrid w:val="0"/>
                        </w:rPr>
                        <w:t>4</w:t>
                      </w:r>
                      <w:r w:rsidRPr="009A5185">
                        <w:rPr>
                          <w:rFonts w:cs="Arial"/>
                          <w:snapToGrid w:val="0"/>
                        </w:rPr>
                        <w:t xml:space="preserve"> – 06/30/</w:t>
                      </w:r>
                      <w:r>
                        <w:rPr>
                          <w:rFonts w:cs="Arial"/>
                          <w:snapToGrid w:val="0"/>
                        </w:rPr>
                        <w:t>202</w:t>
                      </w:r>
                      <w:r w:rsidR="00597366">
                        <w:rPr>
                          <w:rFonts w:cs="Arial"/>
                          <w:snapToGrid w:val="0"/>
                        </w:rPr>
                        <w:t>5</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281B481F" w14:textId="77777777" w:rsidR="00DC0EB9" w:rsidRDefault="00DC0EB9" w:rsidP="00B804CC">
      <w:pPr>
        <w:rPr>
          <w:rFonts w:cs="Arial"/>
          <w:snapToGrid w:val="0"/>
        </w:rPr>
      </w:pPr>
    </w:p>
    <w:p w14:paraId="6C70F3A9" w14:textId="77777777" w:rsidR="00DC0EB9" w:rsidRPr="003E5FC0" w:rsidRDefault="00DC0EB9" w:rsidP="00AB5B80">
      <w:pPr>
        <w:pStyle w:val="Heading3"/>
      </w:pPr>
      <w:bookmarkStart w:id="83" w:name="_Toc197079166"/>
      <w:r w:rsidRPr="003E5FC0">
        <w:t>General Information</w:t>
      </w:r>
      <w:bookmarkEnd w:id="83"/>
    </w:p>
    <w:p w14:paraId="321F4A7A" w14:textId="77777777" w:rsidR="00872B0F" w:rsidRPr="00B07246" w:rsidRDefault="00872B0F" w:rsidP="00B804CC">
      <w:pPr>
        <w:rPr>
          <w:rFonts w:cs="Arial"/>
          <w:snapToGrid w:val="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F6C33" w:rsidRPr="009A5185" w14:paraId="61E468AC" w14:textId="77777777" w:rsidTr="00BE6BA0">
        <w:tc>
          <w:tcPr>
            <w:tcW w:w="6588" w:type="dxa"/>
            <w:vAlign w:val="center"/>
          </w:tcPr>
          <w:p w14:paraId="2D7A09C2" w14:textId="640E8651" w:rsidR="009F6C33" w:rsidRPr="00532CF2" w:rsidRDefault="007A4221" w:rsidP="00BE6BA0">
            <w:pPr>
              <w:numPr>
                <w:ilvl w:val="0"/>
                <w:numId w:val="1"/>
              </w:numPr>
              <w:tabs>
                <w:tab w:val="num" w:pos="450"/>
              </w:tabs>
              <w:ind w:left="450" w:hanging="450"/>
              <w:rPr>
                <w:rFonts w:cs="Arial"/>
                <w:snapToGrid w:val="0"/>
              </w:rPr>
            </w:pPr>
            <w:r w:rsidRPr="00532CF2">
              <w:rPr>
                <w:rFonts w:cs="Arial"/>
                <w:snapToGrid w:val="0"/>
              </w:rPr>
              <w:t>Reporting period used:</w:t>
            </w:r>
          </w:p>
        </w:tc>
        <w:tc>
          <w:tcPr>
            <w:tcW w:w="2947" w:type="dxa"/>
            <w:vAlign w:val="center"/>
          </w:tcPr>
          <w:p w14:paraId="2C841FFE" w14:textId="3B254023" w:rsidR="00407B81" w:rsidRPr="00A35DD6" w:rsidRDefault="00407B81" w:rsidP="00AD309C">
            <w:pPr>
              <w:pStyle w:val="ListParagraph"/>
              <w:numPr>
                <w:ilvl w:val="0"/>
                <w:numId w:val="228"/>
              </w:numPr>
              <w:rPr>
                <w:rFonts w:cs="Arial"/>
                <w:snapToGrid w:val="0"/>
              </w:rPr>
            </w:pPr>
            <w:r w:rsidRPr="00A35DD6">
              <w:rPr>
                <w:rFonts w:cs="Arial"/>
                <w:snapToGrid w:val="0"/>
              </w:rPr>
              <w:t>01/01/202</w:t>
            </w:r>
            <w:r w:rsidR="00725442">
              <w:rPr>
                <w:rFonts w:cs="Arial"/>
                <w:snapToGrid w:val="0"/>
              </w:rPr>
              <w:t>4</w:t>
            </w:r>
            <w:r w:rsidRPr="00A35DD6">
              <w:rPr>
                <w:rFonts w:cs="Arial"/>
                <w:snapToGrid w:val="0"/>
              </w:rPr>
              <w:t xml:space="preserve"> – 12/31/202</w:t>
            </w:r>
            <w:r w:rsidR="00725442">
              <w:rPr>
                <w:rFonts w:cs="Arial"/>
                <w:snapToGrid w:val="0"/>
              </w:rPr>
              <w:t>4</w:t>
            </w:r>
          </w:p>
          <w:p w14:paraId="327C3405" w14:textId="5098F332" w:rsidR="009F6C33" w:rsidRPr="00A35DD6" w:rsidRDefault="009F6C33" w:rsidP="00AD309C">
            <w:pPr>
              <w:pStyle w:val="ListParagraph"/>
              <w:numPr>
                <w:ilvl w:val="0"/>
                <w:numId w:val="228"/>
              </w:numPr>
              <w:rPr>
                <w:rFonts w:cs="Arial"/>
                <w:snapToGrid w:val="0"/>
              </w:rPr>
            </w:pPr>
            <w:r w:rsidRPr="00A35DD6">
              <w:rPr>
                <w:rFonts w:cs="Arial"/>
                <w:snapToGrid w:val="0"/>
              </w:rPr>
              <w:t>07/01/</w:t>
            </w:r>
            <w:r w:rsidR="00407B81" w:rsidRPr="00A35DD6">
              <w:rPr>
                <w:rFonts w:cs="Arial"/>
                <w:snapToGrid w:val="0"/>
              </w:rPr>
              <w:t>202</w:t>
            </w:r>
            <w:r w:rsidR="00725442">
              <w:rPr>
                <w:rFonts w:cs="Arial"/>
                <w:snapToGrid w:val="0"/>
              </w:rPr>
              <w:t>4</w:t>
            </w:r>
            <w:r w:rsidR="00407B81" w:rsidRPr="00A35DD6">
              <w:rPr>
                <w:rFonts w:cs="Arial"/>
                <w:snapToGrid w:val="0"/>
              </w:rPr>
              <w:t xml:space="preserve"> </w:t>
            </w:r>
            <w:r w:rsidRPr="00A35DD6">
              <w:rPr>
                <w:rFonts w:cs="Arial"/>
                <w:snapToGrid w:val="0"/>
              </w:rPr>
              <w:t>– 06/30/</w:t>
            </w:r>
            <w:r w:rsidR="00407B81" w:rsidRPr="00A35DD6">
              <w:rPr>
                <w:rFonts w:cs="Arial"/>
                <w:snapToGrid w:val="0"/>
              </w:rPr>
              <w:t>202</w:t>
            </w:r>
            <w:r w:rsidR="00725442">
              <w:rPr>
                <w:rFonts w:cs="Arial"/>
                <w:snapToGrid w:val="0"/>
              </w:rPr>
              <w:t>5</w:t>
            </w:r>
          </w:p>
        </w:tc>
      </w:tr>
      <w:tr w:rsidR="008D6E32" w:rsidRPr="009A5185" w14:paraId="0D75E6A5" w14:textId="77777777" w:rsidTr="00BE6BA0">
        <w:tc>
          <w:tcPr>
            <w:tcW w:w="6588" w:type="dxa"/>
            <w:vAlign w:val="center"/>
          </w:tcPr>
          <w:p w14:paraId="76976E79" w14:textId="165A23C6"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LicensedAcuteCareBeds" w:history="1">
              <w:r w:rsidRPr="00784DA1">
                <w:rPr>
                  <w:rStyle w:val="Hyperlink"/>
                  <w:rFonts w:cs="Arial"/>
                  <w:snapToGrid w:val="0"/>
                </w:rPr>
                <w:t>licensed acute-care</w:t>
              </w:r>
            </w:hyperlink>
            <w:r w:rsidR="000F0582">
              <w:rPr>
                <w:rStyle w:val="Hyperlink"/>
                <w:rFonts w:ascii="ZWAdobeF" w:hAnsi="ZWAdobeF" w:cs="ZWAdobeF"/>
                <w:snapToGrid w:val="0"/>
                <w:color w:val="auto"/>
                <w:sz w:val="2"/>
                <w:szCs w:val="2"/>
                <w:u w:val="none"/>
              </w:rPr>
              <w:t>8F</w:t>
            </w:r>
            <w:r w:rsidR="00BF053F">
              <w:rPr>
                <w:rStyle w:val="Hyperlink"/>
                <w:rFonts w:ascii="ZWAdobeF" w:hAnsi="ZWAdobeF" w:cs="ZWAdobeF"/>
                <w:snapToGrid w:val="0"/>
                <w:color w:val="auto"/>
                <w:sz w:val="2"/>
                <w:szCs w:val="2"/>
                <w:u w:val="none"/>
              </w:rPr>
              <w:t>9F</w:t>
            </w:r>
            <w:r w:rsidR="004C7557">
              <w:rPr>
                <w:rStyle w:val="Hyperlink"/>
                <w:rFonts w:ascii="ZWAdobeF" w:hAnsi="ZWAdobeF" w:cs="ZWAdobeF"/>
                <w:snapToGrid w:val="0"/>
                <w:color w:val="auto"/>
                <w:sz w:val="2"/>
                <w:szCs w:val="2"/>
                <w:u w:val="none"/>
              </w:rPr>
              <w:t>9F</w:t>
            </w:r>
            <w:r w:rsidRPr="00532CF2">
              <w:rPr>
                <w:rStyle w:val="EndnoteReference"/>
                <w:rFonts w:cs="Arial"/>
                <w:snapToGrid w:val="0"/>
              </w:rPr>
              <w:endnoteReference w:id="11"/>
            </w:r>
            <w:r w:rsidRPr="00532CF2">
              <w:rPr>
                <w:rFonts w:cs="Arial"/>
                <w:snapToGrid w:val="0"/>
              </w:rPr>
              <w:t xml:space="preserve"> beds.</w:t>
            </w:r>
          </w:p>
        </w:tc>
        <w:tc>
          <w:tcPr>
            <w:tcW w:w="2947" w:type="dxa"/>
            <w:vAlign w:val="center"/>
          </w:tcPr>
          <w:p w14:paraId="2A760A4D" w14:textId="419AE1F3" w:rsidR="008D6E32" w:rsidRDefault="008D6E32" w:rsidP="00887DBF">
            <w:pPr>
              <w:spacing w:line="360" w:lineRule="auto"/>
              <w:jc w:val="center"/>
              <w:rPr>
                <w:rFonts w:cs="Arial"/>
                <w:snapToGrid w:val="0"/>
              </w:rPr>
            </w:pPr>
            <w:r w:rsidRPr="0026670B">
              <w:rPr>
                <w:rFonts w:cs="Arial"/>
                <w:i/>
                <w:snapToGrid w:val="0"/>
              </w:rPr>
              <w:t>_____</w:t>
            </w:r>
          </w:p>
        </w:tc>
      </w:tr>
      <w:tr w:rsidR="008D6E32" w:rsidRPr="009A5185" w14:paraId="2A9033B1" w14:textId="77777777" w:rsidTr="00BE6BA0">
        <w:tc>
          <w:tcPr>
            <w:tcW w:w="6588" w:type="dxa"/>
            <w:vAlign w:val="center"/>
          </w:tcPr>
          <w:p w14:paraId="2A827BBC" w14:textId="1B1B2D09"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Endnote9_Sbeds" w:history="1">
              <w:r w:rsidRPr="00784DA1">
                <w:rPr>
                  <w:rStyle w:val="Hyperlink"/>
                  <w:rFonts w:cs="Arial"/>
                  <w:snapToGrid w:val="0"/>
                </w:rPr>
                <w:t>staffed acute-care</w:t>
              </w:r>
            </w:hyperlink>
            <w:r w:rsidR="000F0582">
              <w:rPr>
                <w:rStyle w:val="Hyperlink"/>
                <w:rFonts w:ascii="ZWAdobeF" w:hAnsi="ZWAdobeF" w:cs="ZWAdobeF"/>
                <w:snapToGrid w:val="0"/>
                <w:color w:val="auto"/>
                <w:sz w:val="2"/>
                <w:szCs w:val="2"/>
                <w:u w:val="none"/>
              </w:rPr>
              <w:t>9F</w:t>
            </w:r>
            <w:r w:rsidR="00BF053F">
              <w:rPr>
                <w:rStyle w:val="Hyperlink"/>
                <w:rFonts w:ascii="ZWAdobeF" w:hAnsi="ZWAdobeF" w:cs="ZWAdobeF"/>
                <w:snapToGrid w:val="0"/>
                <w:color w:val="auto"/>
                <w:sz w:val="2"/>
                <w:szCs w:val="2"/>
                <w:u w:val="none"/>
              </w:rPr>
              <w:t>10F</w:t>
            </w:r>
            <w:r w:rsidR="004C7557">
              <w:rPr>
                <w:rStyle w:val="Hyperlink"/>
                <w:rFonts w:ascii="ZWAdobeF" w:hAnsi="ZWAdobeF" w:cs="ZWAdobeF"/>
                <w:snapToGrid w:val="0"/>
                <w:color w:val="auto"/>
                <w:sz w:val="2"/>
                <w:szCs w:val="2"/>
                <w:u w:val="none"/>
              </w:rPr>
              <w:t>10F</w:t>
            </w:r>
            <w:r w:rsidRPr="00532CF2">
              <w:rPr>
                <w:rStyle w:val="EndnoteReference"/>
                <w:rFonts w:cs="Arial"/>
                <w:snapToGrid w:val="0"/>
              </w:rPr>
              <w:endnoteReference w:id="12"/>
            </w:r>
            <w:r w:rsidRPr="00532CF2">
              <w:rPr>
                <w:rFonts w:cs="Arial"/>
                <w:snapToGrid w:val="0"/>
              </w:rPr>
              <w:t xml:space="preserve"> beds.</w:t>
            </w:r>
          </w:p>
        </w:tc>
        <w:tc>
          <w:tcPr>
            <w:tcW w:w="2947" w:type="dxa"/>
            <w:vAlign w:val="center"/>
          </w:tcPr>
          <w:p w14:paraId="075031B9" w14:textId="6DDB0D1A" w:rsidR="008D6E32" w:rsidRPr="009A5185" w:rsidRDefault="008D6E32" w:rsidP="00887DBF">
            <w:pPr>
              <w:spacing w:line="360" w:lineRule="auto"/>
              <w:jc w:val="center"/>
              <w:rPr>
                <w:rFonts w:cs="Arial"/>
                <w:snapToGrid w:val="0"/>
              </w:rPr>
            </w:pPr>
            <w:r w:rsidRPr="0026670B">
              <w:rPr>
                <w:rFonts w:cs="Arial"/>
                <w:i/>
                <w:snapToGrid w:val="0"/>
              </w:rPr>
              <w:t>_____</w:t>
            </w:r>
          </w:p>
        </w:tc>
      </w:tr>
      <w:tr w:rsidR="008D6E32" w:rsidRPr="009A5185" w14:paraId="4A6861EB" w14:textId="77777777" w:rsidTr="00BE6BA0">
        <w:tc>
          <w:tcPr>
            <w:tcW w:w="6588" w:type="dxa"/>
            <w:vAlign w:val="center"/>
          </w:tcPr>
          <w:p w14:paraId="791BCA97" w14:textId="7C9B7E65"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0_AdultAdmits" w:history="1">
              <w:r w:rsidRPr="00532CF2">
                <w:rPr>
                  <w:rStyle w:val="Hyperlink"/>
                  <w:rFonts w:cs="Arial"/>
                  <w:snapToGrid w:val="0"/>
                </w:rPr>
                <w:t>adult acute-care admissions</w:t>
              </w:r>
            </w:hyperlink>
            <w:r w:rsidR="000F0582">
              <w:rPr>
                <w:rStyle w:val="Hyperlink"/>
                <w:rFonts w:ascii="ZWAdobeF" w:hAnsi="ZWAdobeF" w:cs="ZWAdobeF"/>
                <w:snapToGrid w:val="0"/>
                <w:color w:val="auto"/>
                <w:sz w:val="2"/>
                <w:szCs w:val="2"/>
                <w:u w:val="none"/>
              </w:rPr>
              <w:t>10F</w:t>
            </w:r>
            <w:r w:rsidR="00BF053F">
              <w:rPr>
                <w:rStyle w:val="Hyperlink"/>
                <w:rFonts w:ascii="ZWAdobeF" w:hAnsi="ZWAdobeF" w:cs="ZWAdobeF"/>
                <w:snapToGrid w:val="0"/>
                <w:color w:val="auto"/>
                <w:sz w:val="2"/>
                <w:szCs w:val="2"/>
                <w:u w:val="none"/>
              </w:rPr>
              <w:t>11F</w:t>
            </w:r>
            <w:r w:rsidR="004C7557">
              <w:rPr>
                <w:rStyle w:val="Hyperlink"/>
                <w:rFonts w:ascii="ZWAdobeF" w:hAnsi="ZWAdobeF" w:cs="ZWAdobeF"/>
                <w:snapToGrid w:val="0"/>
                <w:color w:val="auto"/>
                <w:sz w:val="2"/>
                <w:szCs w:val="2"/>
                <w:u w:val="none"/>
              </w:rPr>
              <w:t>11F</w:t>
            </w:r>
            <w:r w:rsidRPr="00532CF2">
              <w:rPr>
                <w:rStyle w:val="EndnoteReference"/>
                <w:rFonts w:cs="Arial"/>
                <w:snapToGrid w:val="0"/>
              </w:rPr>
              <w:endnoteReference w:id="13"/>
            </w:r>
            <w:r w:rsidRPr="00532CF2">
              <w:rPr>
                <w:rFonts w:cs="Arial"/>
                <w:snapToGrid w:val="0"/>
              </w:rPr>
              <w:t xml:space="preserve"> to your hospital during the reporting period.</w:t>
            </w:r>
          </w:p>
        </w:tc>
        <w:tc>
          <w:tcPr>
            <w:tcW w:w="2947" w:type="dxa"/>
            <w:vAlign w:val="center"/>
          </w:tcPr>
          <w:p w14:paraId="0F7303E0" w14:textId="1DFFC216" w:rsidR="008D6E32" w:rsidRPr="009A5185" w:rsidRDefault="008D6E32" w:rsidP="00887DBF">
            <w:pPr>
              <w:jc w:val="center"/>
              <w:rPr>
                <w:rFonts w:cs="Arial"/>
                <w:snapToGrid w:val="0"/>
              </w:rPr>
            </w:pPr>
            <w:r w:rsidRPr="0026670B">
              <w:rPr>
                <w:rFonts w:cs="Arial"/>
                <w:i/>
                <w:snapToGrid w:val="0"/>
              </w:rPr>
              <w:t>_____</w:t>
            </w:r>
          </w:p>
        </w:tc>
      </w:tr>
      <w:tr w:rsidR="008D6E32" w:rsidRPr="009A5185" w14:paraId="4DA026A3" w14:textId="77777777" w:rsidTr="00BE6BA0">
        <w:tc>
          <w:tcPr>
            <w:tcW w:w="6588" w:type="dxa"/>
            <w:vAlign w:val="center"/>
          </w:tcPr>
          <w:p w14:paraId="21816165" w14:textId="744CD782"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1_PedAdmits" w:history="1">
              <w:r w:rsidRPr="00532CF2">
                <w:rPr>
                  <w:rStyle w:val="Hyperlink"/>
                  <w:rFonts w:cs="Arial"/>
                  <w:snapToGrid w:val="0"/>
                </w:rPr>
                <w:t>pediatric acute-care admissions</w:t>
              </w:r>
            </w:hyperlink>
            <w:bookmarkStart w:id="87" w:name="_Ref4511292"/>
            <w:r w:rsidR="000F0582">
              <w:rPr>
                <w:rStyle w:val="Hyperlink"/>
                <w:rFonts w:ascii="ZWAdobeF" w:hAnsi="ZWAdobeF" w:cs="ZWAdobeF"/>
                <w:snapToGrid w:val="0"/>
                <w:color w:val="auto"/>
                <w:sz w:val="2"/>
                <w:szCs w:val="2"/>
                <w:u w:val="none"/>
              </w:rPr>
              <w:t>11F</w:t>
            </w:r>
            <w:r w:rsidR="00BF053F">
              <w:rPr>
                <w:rStyle w:val="Hyperlink"/>
                <w:rFonts w:ascii="ZWAdobeF" w:hAnsi="ZWAdobeF" w:cs="ZWAdobeF"/>
                <w:snapToGrid w:val="0"/>
                <w:color w:val="auto"/>
                <w:sz w:val="2"/>
                <w:szCs w:val="2"/>
                <w:u w:val="none"/>
              </w:rPr>
              <w:t>12F</w:t>
            </w:r>
            <w:r w:rsidR="004C7557">
              <w:rPr>
                <w:rStyle w:val="Hyperlink"/>
                <w:rFonts w:ascii="ZWAdobeF" w:hAnsi="ZWAdobeF" w:cs="ZWAdobeF"/>
                <w:snapToGrid w:val="0"/>
                <w:color w:val="auto"/>
                <w:sz w:val="2"/>
                <w:szCs w:val="2"/>
                <w:u w:val="none"/>
              </w:rPr>
              <w:t>12F</w:t>
            </w:r>
            <w:r w:rsidRPr="00532CF2">
              <w:rPr>
                <w:rStyle w:val="EndnoteReference"/>
                <w:rFonts w:cs="Arial"/>
                <w:snapToGrid w:val="0"/>
              </w:rPr>
              <w:endnoteReference w:id="14"/>
            </w:r>
            <w:bookmarkEnd w:id="87"/>
            <w:r w:rsidRPr="00532CF2">
              <w:rPr>
                <w:rFonts w:cs="Arial"/>
                <w:snapToGrid w:val="0"/>
              </w:rPr>
              <w:t xml:space="preserve"> to your hospital during the reporting period.</w:t>
            </w:r>
          </w:p>
        </w:tc>
        <w:tc>
          <w:tcPr>
            <w:tcW w:w="2947" w:type="dxa"/>
            <w:vAlign w:val="center"/>
          </w:tcPr>
          <w:p w14:paraId="49CCB748" w14:textId="7166B902" w:rsidR="008D6E32" w:rsidRPr="009A5185" w:rsidRDefault="008D6E32" w:rsidP="00887DBF">
            <w:pPr>
              <w:jc w:val="center"/>
              <w:rPr>
                <w:rFonts w:cs="Arial"/>
                <w:snapToGrid w:val="0"/>
              </w:rPr>
            </w:pPr>
            <w:r w:rsidRPr="0026670B">
              <w:rPr>
                <w:rFonts w:cs="Arial"/>
                <w:i/>
                <w:snapToGrid w:val="0"/>
              </w:rPr>
              <w:t>_____</w:t>
            </w:r>
          </w:p>
        </w:tc>
      </w:tr>
      <w:tr w:rsidR="004D19E1" w:rsidRPr="009A5185" w14:paraId="3264CEE7" w14:textId="77777777" w:rsidTr="00BE6BA0">
        <w:tc>
          <w:tcPr>
            <w:tcW w:w="6588" w:type="dxa"/>
            <w:tcBorders>
              <w:bottom w:val="single" w:sz="4" w:space="0" w:color="auto"/>
            </w:tcBorders>
            <w:vAlign w:val="center"/>
          </w:tcPr>
          <w:p w14:paraId="13F7211F" w14:textId="42F488F1" w:rsidR="004D19E1" w:rsidRPr="00532CF2" w:rsidRDefault="004D19E1" w:rsidP="00BE6BA0">
            <w:pPr>
              <w:numPr>
                <w:ilvl w:val="0"/>
                <w:numId w:val="1"/>
              </w:numPr>
              <w:tabs>
                <w:tab w:val="num" w:pos="450"/>
              </w:tabs>
              <w:ind w:left="450" w:hanging="450"/>
              <w:rPr>
                <w:rFonts w:cs="Arial"/>
                <w:snapToGrid w:val="0"/>
              </w:rPr>
            </w:pPr>
            <w:r w:rsidRPr="00532CF2">
              <w:rPr>
                <w:rFonts w:cs="Arial"/>
                <w:snapToGrid w:val="0"/>
              </w:rPr>
              <w:t>Does your</w:t>
            </w:r>
            <w:r w:rsidR="008A3962" w:rsidRPr="00532CF2">
              <w:rPr>
                <w:rFonts w:cs="Arial"/>
                <w:snapToGrid w:val="0"/>
              </w:rPr>
              <w:t xml:space="preserve"> hospital operate any</w:t>
            </w:r>
            <w:r w:rsidR="009E5B27">
              <w:rPr>
                <w:rFonts w:cs="Arial"/>
                <w:snapToGrid w:val="0"/>
              </w:rPr>
              <w:t xml:space="preserve"> </w:t>
            </w:r>
            <w:r w:rsidR="009E5B27">
              <w:rPr>
                <w:rFonts w:cstheme="minorHAnsi"/>
              </w:rPr>
              <w:t>adult and/or pediatric</w:t>
            </w:r>
            <w:r w:rsidR="008A3962" w:rsidRPr="00532CF2">
              <w:rPr>
                <w:rFonts w:cs="Arial"/>
                <w:snapToGrid w:val="0"/>
              </w:rPr>
              <w:t xml:space="preserve"> </w:t>
            </w:r>
            <w:hyperlink w:anchor="generalmedicalsurgicalandneuroicu" w:history="1">
              <w:r w:rsidR="00474CAF" w:rsidRPr="008D0E55">
                <w:rPr>
                  <w:rStyle w:val="Hyperlink"/>
                  <w:rFonts w:cs="Arial"/>
                  <w:snapToGrid w:val="0"/>
                </w:rPr>
                <w:t>general medical</w:t>
              </w:r>
              <w:r w:rsidR="00727147">
                <w:rPr>
                  <w:rStyle w:val="Hyperlink"/>
                  <w:rFonts w:cs="Arial"/>
                  <w:snapToGrid w:val="0"/>
                </w:rPr>
                <w:t>, surgical, medical/</w:t>
              </w:r>
              <w:r w:rsidRPr="008D0E55">
                <w:rPr>
                  <w:rStyle w:val="Hyperlink"/>
                  <w:rFonts w:cs="Arial"/>
                  <w:snapToGrid w:val="0"/>
                </w:rPr>
                <w:t>surgical</w:t>
              </w:r>
              <w:r w:rsidR="00A55E70">
                <w:rPr>
                  <w:rStyle w:val="Hyperlink"/>
                  <w:rFonts w:cs="Arial"/>
                  <w:snapToGrid w:val="0"/>
                </w:rPr>
                <w:t xml:space="preserve">, </w:t>
              </w:r>
              <w:r w:rsidR="00474CAF" w:rsidRPr="008D0E55">
                <w:rPr>
                  <w:rStyle w:val="Hyperlink"/>
                  <w:rFonts w:cs="Arial"/>
                  <w:snapToGrid w:val="0"/>
                </w:rPr>
                <w:t>or neuro</w:t>
              </w:r>
              <w:r w:rsidR="00F23F1C" w:rsidRPr="008D0E55">
                <w:rPr>
                  <w:rStyle w:val="Hyperlink"/>
                  <w:rFonts w:cs="Arial"/>
                  <w:snapToGrid w:val="0"/>
                </w:rPr>
                <w:t xml:space="preserve"> </w:t>
              </w:r>
              <w:r w:rsidRPr="008D0E55">
                <w:rPr>
                  <w:rStyle w:val="Hyperlink"/>
                  <w:rFonts w:cs="Arial"/>
                  <w:snapToGrid w:val="0"/>
                </w:rPr>
                <w:t>ICUs</w:t>
              </w:r>
            </w:hyperlink>
            <w:r w:rsidR="00BF053F">
              <w:rPr>
                <w:rFonts w:ascii="ZWAdobeF" w:hAnsi="ZWAdobeF" w:cs="ZWAdobeF"/>
                <w:sz w:val="2"/>
                <w:szCs w:val="2"/>
              </w:rPr>
              <w:t>13F</w:t>
            </w:r>
            <w:r w:rsidR="004C7557">
              <w:rPr>
                <w:rFonts w:ascii="ZWAdobeF" w:hAnsi="ZWAdobeF" w:cs="ZWAdobeF"/>
                <w:sz w:val="2"/>
                <w:szCs w:val="2"/>
              </w:rPr>
              <w:t>13F</w:t>
            </w:r>
            <w:r w:rsidR="003B5C29">
              <w:rPr>
                <w:rStyle w:val="EndnoteReference"/>
                <w:snapToGrid w:val="0"/>
              </w:rPr>
              <w:endnoteReference w:id="15"/>
            </w:r>
            <w:r w:rsidRPr="00532CF2">
              <w:rPr>
                <w:rFonts w:cs="Arial"/>
                <w:snapToGrid w:val="0"/>
              </w:rPr>
              <w:t>?</w:t>
            </w:r>
          </w:p>
          <w:p w14:paraId="0ABE56F1" w14:textId="77777777" w:rsidR="00DF70B3" w:rsidRPr="00532CF2" w:rsidRDefault="00DF70B3" w:rsidP="00BE6BA0">
            <w:pPr>
              <w:ind w:left="450"/>
              <w:rPr>
                <w:rFonts w:cs="Arial"/>
                <w:snapToGrid w:val="0"/>
              </w:rPr>
            </w:pPr>
          </w:p>
          <w:p w14:paraId="40170DB1" w14:textId="086FDAE7" w:rsidR="00611C76" w:rsidRDefault="00611C76" w:rsidP="00BE6BA0">
            <w:pPr>
              <w:ind w:left="450"/>
              <w:rPr>
                <w:rFonts w:cs="Arial"/>
                <w:i/>
                <w:snapToGrid w:val="0"/>
              </w:rPr>
            </w:pPr>
            <w:r>
              <w:rPr>
                <w:rFonts w:cs="Arial"/>
                <w:i/>
                <w:snapToGrid w:val="0"/>
              </w:rPr>
              <w:t>If “yes” to question #6, skip question #11 below.</w:t>
            </w:r>
          </w:p>
          <w:p w14:paraId="6FC95A42" w14:textId="77777777" w:rsidR="00611C76" w:rsidRDefault="00611C76" w:rsidP="00BE6BA0">
            <w:pPr>
              <w:ind w:left="450"/>
              <w:rPr>
                <w:rFonts w:cs="Arial"/>
                <w:i/>
                <w:snapToGrid w:val="0"/>
              </w:rPr>
            </w:pPr>
          </w:p>
          <w:p w14:paraId="431A0343" w14:textId="74790682" w:rsidR="00DF70B3" w:rsidRPr="00532CF2" w:rsidRDefault="00DF70B3" w:rsidP="00BE6BA0">
            <w:pPr>
              <w:ind w:left="450"/>
              <w:rPr>
                <w:rFonts w:cs="Arial"/>
                <w:i/>
                <w:snapToGrid w:val="0"/>
              </w:rPr>
            </w:pPr>
            <w:r w:rsidRPr="00532CF2">
              <w:rPr>
                <w:rFonts w:cs="Arial"/>
                <w:i/>
                <w:snapToGrid w:val="0"/>
              </w:rPr>
              <w:t>If “no” to question #6, skip questions #7-</w:t>
            </w:r>
            <w:r w:rsidR="006C6143">
              <w:rPr>
                <w:rFonts w:cs="Arial"/>
                <w:i/>
                <w:snapToGrid w:val="0"/>
              </w:rPr>
              <w:t>1</w:t>
            </w:r>
            <w:r w:rsidR="00665A3E">
              <w:rPr>
                <w:rFonts w:cs="Arial"/>
                <w:i/>
                <w:snapToGrid w:val="0"/>
              </w:rPr>
              <w:t>0</w:t>
            </w:r>
            <w:r w:rsidRPr="00532CF2">
              <w:rPr>
                <w:rFonts w:cs="Arial"/>
                <w:i/>
                <w:snapToGrid w:val="0"/>
              </w:rPr>
              <w:t xml:space="preserve"> and continue to question #1</w:t>
            </w:r>
            <w:r w:rsidR="00601C81">
              <w:rPr>
                <w:rFonts w:cs="Arial"/>
                <w:i/>
                <w:snapToGrid w:val="0"/>
              </w:rPr>
              <w:t>1</w:t>
            </w:r>
            <w:r w:rsidRPr="00532CF2">
              <w:rPr>
                <w:rFonts w:cs="Arial"/>
                <w:i/>
                <w:snapToGrid w:val="0"/>
              </w:rPr>
              <w:t>.</w:t>
            </w:r>
          </w:p>
        </w:tc>
        <w:tc>
          <w:tcPr>
            <w:tcW w:w="2947" w:type="dxa"/>
            <w:tcBorders>
              <w:bottom w:val="single" w:sz="4" w:space="0" w:color="auto"/>
            </w:tcBorders>
            <w:vAlign w:val="center"/>
          </w:tcPr>
          <w:p w14:paraId="57FC0585" w14:textId="77777777" w:rsidR="004D19E1" w:rsidRPr="00A35DD6" w:rsidRDefault="004D19E1" w:rsidP="00AD309C">
            <w:pPr>
              <w:pStyle w:val="ListParagraph"/>
              <w:numPr>
                <w:ilvl w:val="0"/>
                <w:numId w:val="229"/>
              </w:numPr>
              <w:rPr>
                <w:rFonts w:cs="Arial"/>
                <w:iCs/>
                <w:snapToGrid w:val="0"/>
              </w:rPr>
            </w:pPr>
            <w:r w:rsidRPr="00A35DD6">
              <w:rPr>
                <w:rFonts w:cs="Arial"/>
                <w:iCs/>
                <w:snapToGrid w:val="0"/>
              </w:rPr>
              <w:t>Yes</w:t>
            </w:r>
          </w:p>
          <w:p w14:paraId="7A6C9388" w14:textId="77777777" w:rsidR="004D19E1" w:rsidRPr="00FA46D8" w:rsidRDefault="004D19E1" w:rsidP="00AD309C">
            <w:pPr>
              <w:pStyle w:val="ListParagraph"/>
              <w:numPr>
                <w:ilvl w:val="0"/>
                <w:numId w:val="229"/>
              </w:numPr>
              <w:rPr>
                <w:rFonts w:cs="Arial"/>
                <w:i/>
                <w:snapToGrid w:val="0"/>
              </w:rPr>
            </w:pPr>
            <w:r w:rsidRPr="00A35DD6">
              <w:rPr>
                <w:rFonts w:cs="Arial"/>
                <w:iCs/>
                <w:snapToGrid w:val="0"/>
              </w:rPr>
              <w:t>No</w:t>
            </w:r>
          </w:p>
        </w:tc>
      </w:tr>
      <w:tr w:rsidR="008D6E32" w:rsidRPr="009A5185" w14:paraId="02E5D542" w14:textId="77777777" w:rsidTr="00BE6BA0">
        <w:tc>
          <w:tcPr>
            <w:tcW w:w="6588" w:type="dxa"/>
            <w:vAlign w:val="center"/>
          </w:tcPr>
          <w:p w14:paraId="60624F8E" w14:textId="3A3662FD"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sidR="000568FE">
              <w:rPr>
                <w:rFonts w:cstheme="minorHAnsi"/>
              </w:rPr>
              <w:t xml:space="preserve"> </w:t>
            </w:r>
            <w:hyperlink w:anchor="Endnote12_LICU" w:history="1">
              <w:hyperlink w:anchor="Endnote12_LICU" w:history="1">
                <w:r w:rsidR="00ED05B4">
                  <w:rPr>
                    <w:rStyle w:val="Hyperlink"/>
                    <w:rFonts w:cs="Arial"/>
                    <w:snapToGrid w:val="0"/>
                  </w:rPr>
                  <w:t>licensed</w:t>
                </w:r>
              </w:hyperlink>
              <w:r w:rsidR="007541D0">
                <w:rPr>
                  <w:rStyle w:val="Hyperlink"/>
                  <w:rFonts w:ascii="ZWAdobeF" w:hAnsi="ZWAdobeF" w:cs="ZWAdobeF"/>
                  <w:snapToGrid w:val="0"/>
                  <w:color w:val="auto"/>
                  <w:sz w:val="2"/>
                  <w:szCs w:val="2"/>
                  <w:u w:val="none"/>
                </w:rPr>
                <w:t>12F</w:t>
              </w:r>
              <w:r w:rsidR="00BF053F">
                <w:rPr>
                  <w:rStyle w:val="Hyperlink"/>
                  <w:rFonts w:ascii="ZWAdobeF" w:hAnsi="ZWAdobeF" w:cs="ZWAdobeF"/>
                  <w:snapToGrid w:val="0"/>
                  <w:color w:val="auto"/>
                  <w:sz w:val="2"/>
                  <w:szCs w:val="2"/>
                  <w:u w:val="none"/>
                </w:rPr>
                <w:t>14F</w:t>
              </w:r>
              <w:r w:rsidR="004C7557">
                <w:rPr>
                  <w:rStyle w:val="Hyperlink"/>
                  <w:rFonts w:ascii="ZWAdobeF" w:hAnsi="ZWAdobeF" w:cs="ZWAdobeF"/>
                  <w:snapToGrid w:val="0"/>
                  <w:color w:val="auto"/>
                  <w:sz w:val="2"/>
                  <w:szCs w:val="2"/>
                  <w:u w:val="none"/>
                </w:rPr>
                <w:t>14F</w:t>
              </w:r>
              <w:r w:rsidR="007541D0" w:rsidRPr="00532CF2">
                <w:rPr>
                  <w:rStyle w:val="EndnoteReference"/>
                  <w:rFonts w:cs="Arial"/>
                  <w:snapToGrid w:val="0"/>
                </w:rPr>
                <w:endnoteReference w:id="16"/>
              </w:r>
            </w:hyperlink>
            <w:r w:rsidR="00ED05B4">
              <w:rPr>
                <w:rFonts w:cstheme="minorHAnsi"/>
              </w:rPr>
              <w:t xml:space="preserve"> </w:t>
            </w:r>
            <w:r w:rsidR="000568FE">
              <w:rPr>
                <w:rFonts w:cstheme="minorHAnsi"/>
              </w:rPr>
              <w:t>adult and pediatric</w:t>
            </w:r>
            <w:r>
              <w:rPr>
                <w:rFonts w:cs="Arial"/>
                <w:snapToGrid w:val="0"/>
              </w:rPr>
              <w:t xml:space="preserve"> </w:t>
            </w:r>
            <w:r w:rsidR="00C1112A">
              <w:rPr>
                <w:rFonts w:cs="Arial"/>
                <w:snapToGrid w:val="0"/>
              </w:rPr>
              <w:t>general medical, surgical, medical/surgical, and neuro</w:t>
            </w:r>
            <w:r w:rsidR="00F51CA9">
              <w:t xml:space="preserve"> ICU</w:t>
            </w:r>
            <w:r w:rsidR="000F0582">
              <w:rPr>
                <w:rStyle w:val="Hyperlink"/>
                <w:rFonts w:ascii="ZWAdobeF" w:hAnsi="ZWAdobeF" w:cs="ZWAdobeF"/>
                <w:snapToGrid w:val="0"/>
                <w:color w:val="auto"/>
                <w:sz w:val="2"/>
                <w:szCs w:val="2"/>
                <w:u w:val="none"/>
              </w:rPr>
              <w:t>2F</w:t>
            </w:r>
            <w:r w:rsidRPr="00532CF2">
              <w:rPr>
                <w:rFonts w:cs="Arial"/>
                <w:snapToGrid w:val="0"/>
              </w:rPr>
              <w:t xml:space="preserve"> </w:t>
            </w:r>
            <w:r w:rsidR="008323BA">
              <w:rPr>
                <w:rFonts w:cs="Arial"/>
                <w:snapToGrid w:val="0"/>
              </w:rPr>
              <w:t>beds.</w:t>
            </w:r>
          </w:p>
        </w:tc>
        <w:tc>
          <w:tcPr>
            <w:tcW w:w="2947" w:type="dxa"/>
            <w:vAlign w:val="center"/>
          </w:tcPr>
          <w:p w14:paraId="3AC3C192" w14:textId="37A1D12F" w:rsidR="008D6E32" w:rsidRPr="009A5185" w:rsidRDefault="008D6E32" w:rsidP="00887DBF">
            <w:pPr>
              <w:jc w:val="center"/>
              <w:rPr>
                <w:rFonts w:cs="Arial"/>
                <w:snapToGrid w:val="0"/>
              </w:rPr>
            </w:pPr>
            <w:r w:rsidRPr="00361DD5">
              <w:rPr>
                <w:rFonts w:cs="Arial"/>
                <w:i/>
                <w:snapToGrid w:val="0"/>
              </w:rPr>
              <w:t>_____</w:t>
            </w:r>
          </w:p>
        </w:tc>
      </w:tr>
      <w:tr w:rsidR="008D6E32" w:rsidRPr="009A5185" w14:paraId="17EA1AC6" w14:textId="77777777" w:rsidTr="00BE6BA0">
        <w:tc>
          <w:tcPr>
            <w:tcW w:w="6588" w:type="dxa"/>
            <w:vAlign w:val="center"/>
          </w:tcPr>
          <w:p w14:paraId="463308F0" w14:textId="53804ACB"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staffedicubed" w:history="1">
              <w:r w:rsidR="008B7D82" w:rsidRPr="0030504F">
                <w:rPr>
                  <w:rStyle w:val="Hyperlink"/>
                  <w:rFonts w:cs="Arial"/>
                  <w:snapToGrid w:val="0"/>
                </w:rPr>
                <w:t>staffed</w:t>
              </w:r>
            </w:hyperlink>
            <w:r w:rsidR="00BF053F">
              <w:rPr>
                <w:rFonts w:ascii="ZWAdobeF" w:hAnsi="ZWAdobeF" w:cs="ZWAdobeF"/>
                <w:sz w:val="2"/>
                <w:szCs w:val="2"/>
              </w:rPr>
              <w:t>15F</w:t>
            </w:r>
            <w:r w:rsidR="004C7557">
              <w:rPr>
                <w:rFonts w:ascii="ZWAdobeF" w:hAnsi="ZWAdobeF" w:cs="ZWAdobeF"/>
                <w:sz w:val="2"/>
                <w:szCs w:val="2"/>
              </w:rPr>
              <w:t>15F</w:t>
            </w:r>
            <w:r w:rsidR="008B7D82">
              <w:rPr>
                <w:rStyle w:val="EndnoteReference"/>
                <w:snapToGrid w:val="0"/>
              </w:rPr>
              <w:endnoteReference w:id="17"/>
            </w:r>
            <w:r w:rsidR="008B7D82">
              <w:rPr>
                <w:rFonts w:cs="Arial"/>
                <w:snapToGrid w:val="0"/>
              </w:rPr>
              <w:t xml:space="preserve"> </w:t>
            </w:r>
            <w:r w:rsidR="00DF2595">
              <w:rPr>
                <w:rFonts w:cs="Arial"/>
                <w:snapToGrid w:val="0"/>
              </w:rPr>
              <w:t>adult and pediatric general medical, surgical, medical/surgical, and neuro</w:t>
            </w:r>
            <w:r w:rsidR="000B5B27">
              <w:rPr>
                <w:rFonts w:cs="Arial"/>
                <w:snapToGrid w:val="0"/>
              </w:rPr>
              <w:t xml:space="preserve"> ICU</w:t>
            </w:r>
            <w:r w:rsidR="000F0582">
              <w:rPr>
                <w:rStyle w:val="Hyperlink"/>
                <w:rFonts w:ascii="ZWAdobeF" w:hAnsi="ZWAdobeF" w:cs="ZWAdobeF"/>
                <w:snapToGrid w:val="0"/>
                <w:color w:val="auto"/>
                <w:sz w:val="2"/>
                <w:szCs w:val="2"/>
                <w:u w:val="none"/>
              </w:rPr>
              <w:t>13F</w:t>
            </w:r>
            <w:r w:rsidRPr="00532CF2">
              <w:rPr>
                <w:rFonts w:cs="Arial"/>
                <w:snapToGrid w:val="0"/>
              </w:rPr>
              <w:t xml:space="preserve"> beds.</w:t>
            </w:r>
          </w:p>
        </w:tc>
        <w:tc>
          <w:tcPr>
            <w:tcW w:w="2947" w:type="dxa"/>
            <w:vAlign w:val="center"/>
          </w:tcPr>
          <w:p w14:paraId="7C565AE6" w14:textId="77A1E670" w:rsidR="008D6E32" w:rsidRPr="009A5185" w:rsidRDefault="008D6E32" w:rsidP="00887DBF">
            <w:pPr>
              <w:jc w:val="center"/>
              <w:rPr>
                <w:rFonts w:cs="Arial"/>
                <w:snapToGrid w:val="0"/>
              </w:rPr>
            </w:pPr>
            <w:r w:rsidRPr="00361DD5">
              <w:rPr>
                <w:rFonts w:cs="Arial"/>
                <w:i/>
                <w:snapToGrid w:val="0"/>
              </w:rPr>
              <w:t>_____</w:t>
            </w:r>
          </w:p>
        </w:tc>
      </w:tr>
      <w:tr w:rsidR="008D6E32" w:rsidRPr="009A5185" w14:paraId="7C31827B" w14:textId="77777777" w:rsidTr="00BE6BA0">
        <w:tc>
          <w:tcPr>
            <w:tcW w:w="6588" w:type="dxa"/>
            <w:vAlign w:val="center"/>
          </w:tcPr>
          <w:p w14:paraId="0B11E318" w14:textId="5446850D"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sidR="00AC0136">
              <w:rPr>
                <w:rFonts w:cs="Arial"/>
                <w:snapToGrid w:val="0"/>
              </w:rPr>
              <w:t xml:space="preserve"> adult </w:t>
            </w:r>
            <w:hyperlink w:anchor="generalmedicalsurgicalandneuroicu" w:history="1">
              <w:r w:rsidR="000A5A55" w:rsidRPr="008D0E55">
                <w:rPr>
                  <w:rStyle w:val="Hyperlink"/>
                  <w:rFonts w:cs="Arial"/>
                  <w:snapToGrid w:val="0"/>
                </w:rPr>
                <w:t>general medical</w:t>
              </w:r>
              <w:r w:rsidR="000A5A55">
                <w:rPr>
                  <w:rStyle w:val="Hyperlink"/>
                  <w:rFonts w:cs="Arial"/>
                  <w:snapToGrid w:val="0"/>
                </w:rPr>
                <w:t>, surgical, medical/</w:t>
              </w:r>
              <w:r w:rsidR="000A5A55" w:rsidRPr="008D0E55">
                <w:rPr>
                  <w:rStyle w:val="Hyperlink"/>
                  <w:rFonts w:cs="Arial"/>
                  <w:snapToGrid w:val="0"/>
                </w:rPr>
                <w:t>surgical</w:t>
              </w:r>
              <w:r w:rsidR="000A5A55">
                <w:rPr>
                  <w:rStyle w:val="Hyperlink"/>
                  <w:rFonts w:cs="Arial"/>
                  <w:snapToGrid w:val="0"/>
                </w:rPr>
                <w:t>,</w:t>
              </w:r>
              <w:r w:rsidR="000A5A55" w:rsidRPr="008D0E55">
                <w:rPr>
                  <w:rStyle w:val="Hyperlink"/>
                  <w:rFonts w:cs="Arial"/>
                  <w:snapToGrid w:val="0"/>
                </w:rPr>
                <w:t xml:space="preserve"> </w:t>
              </w:r>
              <w:r w:rsidR="00F25E8F">
                <w:rPr>
                  <w:rStyle w:val="Hyperlink"/>
                  <w:rFonts w:cs="Arial"/>
                  <w:snapToGrid w:val="0"/>
                </w:rPr>
                <w:t xml:space="preserve">and </w:t>
              </w:r>
              <w:r w:rsidR="000A5A55" w:rsidRPr="008D0E55">
                <w:rPr>
                  <w:rStyle w:val="Hyperlink"/>
                  <w:rFonts w:cs="Arial"/>
                  <w:snapToGrid w:val="0"/>
                </w:rPr>
                <w:t>neuro ICU</w:t>
              </w:r>
            </w:hyperlink>
            <w:r w:rsidR="000A5A55" w:rsidRPr="000A5A55">
              <w:rPr>
                <w:snapToGrid w:val="0"/>
                <w:vertAlign w:val="superscript"/>
              </w:rPr>
              <w:t>14</w:t>
            </w:r>
            <w:r w:rsidR="005567C9">
              <w:rPr>
                <w:rFonts w:cs="Arial"/>
                <w:snapToGrid w:val="0"/>
              </w:rPr>
              <w:t xml:space="preserve"> </w:t>
            </w:r>
            <w:r w:rsidR="002563D2">
              <w:rPr>
                <w:rFonts w:cs="Arial"/>
                <w:snapToGrid w:val="0"/>
              </w:rPr>
              <w:t>admissions</w:t>
            </w:r>
            <w:r w:rsidR="00FA5BC0">
              <w:rPr>
                <w:rFonts w:cs="Arial"/>
                <w:snapToGrid w:val="0"/>
              </w:rPr>
              <w:t xml:space="preserve"> during the reporting period. </w:t>
            </w:r>
            <w:r w:rsidR="008A7792">
              <w:rPr>
                <w:rFonts w:cs="Arial"/>
                <w:snapToGrid w:val="0"/>
              </w:rPr>
              <w:t xml:space="preserve"> </w:t>
            </w:r>
          </w:p>
        </w:tc>
        <w:tc>
          <w:tcPr>
            <w:tcW w:w="2947" w:type="dxa"/>
            <w:vAlign w:val="center"/>
          </w:tcPr>
          <w:p w14:paraId="1BED5DBB" w14:textId="6F01018E" w:rsidR="008D6E32" w:rsidRPr="009A5185" w:rsidRDefault="008D6E32" w:rsidP="00887DBF">
            <w:pPr>
              <w:jc w:val="center"/>
              <w:rPr>
                <w:rFonts w:cs="Arial"/>
                <w:snapToGrid w:val="0"/>
              </w:rPr>
            </w:pPr>
            <w:r w:rsidRPr="00361DD5">
              <w:rPr>
                <w:rFonts w:cs="Arial"/>
                <w:i/>
                <w:snapToGrid w:val="0"/>
              </w:rPr>
              <w:t>_____</w:t>
            </w:r>
          </w:p>
        </w:tc>
      </w:tr>
      <w:tr w:rsidR="00C46BFD" w:rsidRPr="009A5185" w14:paraId="09D8BC92" w14:textId="77777777" w:rsidTr="00BE6BA0">
        <w:tc>
          <w:tcPr>
            <w:tcW w:w="6588" w:type="dxa"/>
            <w:vAlign w:val="center"/>
          </w:tcPr>
          <w:p w14:paraId="7C4F6505" w14:textId="69F62EE7" w:rsidR="00C46BFD" w:rsidRPr="00532CF2" w:rsidRDefault="00B81CB1" w:rsidP="00BE6BA0">
            <w:pPr>
              <w:numPr>
                <w:ilvl w:val="0"/>
                <w:numId w:val="1"/>
              </w:numPr>
              <w:tabs>
                <w:tab w:val="num" w:pos="450"/>
              </w:tabs>
              <w:ind w:left="450" w:hanging="450"/>
              <w:rPr>
                <w:rFonts w:cs="Arial"/>
                <w:snapToGrid w:val="0"/>
              </w:rPr>
            </w:pPr>
            <w:r>
              <w:rPr>
                <w:rFonts w:cs="Arial"/>
                <w:snapToGrid w:val="0"/>
              </w:rPr>
              <w:t>Total number of</w:t>
            </w:r>
            <w:r w:rsidR="00D211D5">
              <w:rPr>
                <w:rFonts w:cs="Arial"/>
                <w:snapToGrid w:val="0"/>
              </w:rPr>
              <w:t xml:space="preserve"> pediatric</w:t>
            </w:r>
            <w:r>
              <w:rPr>
                <w:rFonts w:cs="Arial"/>
                <w:snapToGrid w:val="0"/>
              </w:rPr>
              <w:t xml:space="preserve"> </w:t>
            </w:r>
            <w:hyperlink w:anchor="generalmedicalsurgicalandneuroicu" w:history="1">
              <w:r w:rsidR="00692118" w:rsidRPr="008D0E55">
                <w:rPr>
                  <w:rStyle w:val="Hyperlink"/>
                  <w:rFonts w:cs="Arial"/>
                  <w:snapToGrid w:val="0"/>
                </w:rPr>
                <w:t>general medical</w:t>
              </w:r>
              <w:r w:rsidR="00692118">
                <w:rPr>
                  <w:rStyle w:val="Hyperlink"/>
                  <w:rFonts w:cs="Arial"/>
                  <w:snapToGrid w:val="0"/>
                </w:rPr>
                <w:t>, surgical, medical/</w:t>
              </w:r>
              <w:r w:rsidR="00692118" w:rsidRPr="008D0E55">
                <w:rPr>
                  <w:rStyle w:val="Hyperlink"/>
                  <w:rFonts w:cs="Arial"/>
                  <w:snapToGrid w:val="0"/>
                </w:rPr>
                <w:t>surgical</w:t>
              </w:r>
              <w:r w:rsidR="00692118">
                <w:rPr>
                  <w:rStyle w:val="Hyperlink"/>
                  <w:rFonts w:cs="Arial"/>
                  <w:snapToGrid w:val="0"/>
                </w:rPr>
                <w:t>,</w:t>
              </w:r>
              <w:r w:rsidR="00692118" w:rsidRPr="008D0E55">
                <w:rPr>
                  <w:rStyle w:val="Hyperlink"/>
                  <w:rFonts w:cs="Arial"/>
                  <w:snapToGrid w:val="0"/>
                </w:rPr>
                <w:t xml:space="preserve"> </w:t>
              </w:r>
              <w:r w:rsidR="00692118">
                <w:rPr>
                  <w:rStyle w:val="Hyperlink"/>
                  <w:rFonts w:cs="Arial"/>
                  <w:snapToGrid w:val="0"/>
                </w:rPr>
                <w:t xml:space="preserve">and </w:t>
              </w:r>
              <w:r w:rsidR="00692118" w:rsidRPr="008D0E55">
                <w:rPr>
                  <w:rStyle w:val="Hyperlink"/>
                  <w:rFonts w:cs="Arial"/>
                  <w:snapToGrid w:val="0"/>
                </w:rPr>
                <w:t>neuro ICU</w:t>
              </w:r>
            </w:hyperlink>
            <w:r w:rsidR="00692118" w:rsidRPr="000A5A55">
              <w:rPr>
                <w:snapToGrid w:val="0"/>
                <w:vertAlign w:val="superscript"/>
              </w:rPr>
              <w:t>14</w:t>
            </w:r>
            <w:r w:rsidR="00692118">
              <w:rPr>
                <w:rFonts w:cs="Arial"/>
                <w:snapToGrid w:val="0"/>
              </w:rPr>
              <w:t xml:space="preserve"> </w:t>
            </w:r>
            <w:r w:rsidR="00D440DF">
              <w:rPr>
                <w:rFonts w:cs="Arial"/>
                <w:snapToGrid w:val="0"/>
              </w:rPr>
              <w:t>admissions</w:t>
            </w:r>
            <w:r w:rsidR="00E01FD0">
              <w:rPr>
                <w:rFonts w:cs="Arial"/>
                <w:snapToGrid w:val="0"/>
                <w:vertAlign w:val="superscript"/>
              </w:rPr>
              <w:t xml:space="preserve"> </w:t>
            </w:r>
            <w:r>
              <w:rPr>
                <w:rFonts w:cs="Arial"/>
                <w:snapToGrid w:val="0"/>
              </w:rPr>
              <w:t xml:space="preserve">during the reporting period. </w:t>
            </w:r>
          </w:p>
        </w:tc>
        <w:tc>
          <w:tcPr>
            <w:tcW w:w="2947" w:type="dxa"/>
            <w:vAlign w:val="center"/>
          </w:tcPr>
          <w:p w14:paraId="0CE35FA4" w14:textId="77777777" w:rsidR="00C46BFD" w:rsidRPr="00361DD5" w:rsidRDefault="00C46BFD" w:rsidP="00887DBF">
            <w:pPr>
              <w:jc w:val="center"/>
              <w:rPr>
                <w:rFonts w:cs="Arial"/>
                <w:i/>
                <w:snapToGrid w:val="0"/>
              </w:rPr>
            </w:pPr>
          </w:p>
        </w:tc>
      </w:tr>
      <w:tr w:rsidR="006A2A3B" w:rsidRPr="009A5185" w14:paraId="29C4CCDC" w14:textId="77777777" w:rsidTr="00BE6BA0">
        <w:tc>
          <w:tcPr>
            <w:tcW w:w="6588" w:type="dxa"/>
            <w:vAlign w:val="center"/>
          </w:tcPr>
          <w:p w14:paraId="0EB1BA51" w14:textId="293929A1" w:rsidR="006A2A3B" w:rsidRDefault="006A2A3B" w:rsidP="006A2A3B">
            <w:pPr>
              <w:numPr>
                <w:ilvl w:val="0"/>
                <w:numId w:val="1"/>
              </w:numPr>
              <w:tabs>
                <w:tab w:val="num" w:pos="450"/>
              </w:tabs>
              <w:ind w:left="450" w:hanging="450"/>
              <w:rPr>
                <w:rFonts w:cs="Arial"/>
                <w:snapToGrid w:val="0"/>
              </w:rPr>
            </w:pPr>
            <w:r>
              <w:rPr>
                <w:rFonts w:cs="Arial"/>
                <w:snapToGrid w:val="0"/>
              </w:rPr>
              <w:t xml:space="preserve">If your hospital does not </w:t>
            </w:r>
            <w:r w:rsidR="00826804">
              <w:rPr>
                <w:rFonts w:cs="Arial"/>
                <w:snapToGrid w:val="0"/>
              </w:rPr>
              <w:t xml:space="preserve">operate </w:t>
            </w:r>
            <w:r>
              <w:rPr>
                <w:rFonts w:cs="Arial"/>
                <w:snapToGrid w:val="0"/>
              </w:rPr>
              <w:t xml:space="preserve">dedicated </w:t>
            </w:r>
            <w:r w:rsidR="00CD0F19">
              <w:rPr>
                <w:rFonts w:cs="Arial"/>
                <w:snapToGrid w:val="0"/>
              </w:rPr>
              <w:t xml:space="preserve">adult </w:t>
            </w:r>
            <w:r w:rsidR="006D1DEE">
              <w:rPr>
                <w:rFonts w:cs="Arial"/>
                <w:snapToGrid w:val="0"/>
              </w:rPr>
              <w:t xml:space="preserve">or pediatric </w:t>
            </w:r>
            <w:r>
              <w:rPr>
                <w:rFonts w:cs="Arial"/>
                <w:snapToGrid w:val="0"/>
              </w:rPr>
              <w:t>general medical</w:t>
            </w:r>
            <w:r w:rsidR="007275A8">
              <w:rPr>
                <w:rFonts w:cs="Arial"/>
                <w:snapToGrid w:val="0"/>
              </w:rPr>
              <w:t xml:space="preserve">, </w:t>
            </w:r>
            <w:r>
              <w:rPr>
                <w:rFonts w:cs="Arial"/>
                <w:snapToGrid w:val="0"/>
              </w:rPr>
              <w:t>surgical</w:t>
            </w:r>
            <w:r w:rsidR="007275A8">
              <w:rPr>
                <w:rFonts w:cs="Arial"/>
                <w:snapToGrid w:val="0"/>
              </w:rPr>
              <w:t>, medical/surgical</w:t>
            </w:r>
            <w:r w:rsidR="00EB2893">
              <w:rPr>
                <w:rFonts w:cs="Arial"/>
                <w:snapToGrid w:val="0"/>
              </w:rPr>
              <w:t xml:space="preserve">, </w:t>
            </w:r>
            <w:r>
              <w:rPr>
                <w:rFonts w:cs="Arial"/>
                <w:snapToGrid w:val="0"/>
              </w:rPr>
              <w:t>or neuro ICUs, does your hospital admit adult and/or pediatric general medical</w:t>
            </w:r>
            <w:r w:rsidR="00BE4F6A">
              <w:rPr>
                <w:rFonts w:cs="Arial"/>
                <w:snapToGrid w:val="0"/>
              </w:rPr>
              <w:t xml:space="preserve">, </w:t>
            </w:r>
            <w:r>
              <w:rPr>
                <w:rFonts w:cs="Arial"/>
                <w:snapToGrid w:val="0"/>
              </w:rPr>
              <w:t>surgical</w:t>
            </w:r>
            <w:r w:rsidR="0094685A">
              <w:rPr>
                <w:rFonts w:cs="Arial"/>
                <w:snapToGrid w:val="0"/>
              </w:rPr>
              <w:t>, medical/surgical</w:t>
            </w:r>
            <w:r w:rsidR="00E6558E">
              <w:rPr>
                <w:rFonts w:cs="Arial"/>
                <w:snapToGrid w:val="0"/>
              </w:rPr>
              <w:t xml:space="preserve"> or </w:t>
            </w:r>
            <w:r>
              <w:rPr>
                <w:rFonts w:cs="Arial"/>
                <w:snapToGrid w:val="0"/>
              </w:rPr>
              <w:t>neuro ICU patients to mixed</w:t>
            </w:r>
            <w:r w:rsidR="00C91FC6">
              <w:rPr>
                <w:rFonts w:cs="Arial"/>
                <w:snapToGrid w:val="0"/>
              </w:rPr>
              <w:t xml:space="preserve"> </w:t>
            </w:r>
            <w:r>
              <w:rPr>
                <w:rFonts w:cs="Arial"/>
                <w:snapToGrid w:val="0"/>
              </w:rPr>
              <w:t>acuity units?</w:t>
            </w:r>
          </w:p>
        </w:tc>
        <w:tc>
          <w:tcPr>
            <w:tcW w:w="2947" w:type="dxa"/>
            <w:vAlign w:val="center"/>
          </w:tcPr>
          <w:p w14:paraId="2B6DBC48" w14:textId="77777777" w:rsidR="006A2A3B" w:rsidRDefault="006A2A3B" w:rsidP="00AD309C">
            <w:pPr>
              <w:pStyle w:val="ListParagraph"/>
              <w:numPr>
                <w:ilvl w:val="0"/>
                <w:numId w:val="229"/>
              </w:numPr>
              <w:rPr>
                <w:rFonts w:cs="Arial"/>
                <w:iCs/>
                <w:snapToGrid w:val="0"/>
              </w:rPr>
            </w:pPr>
            <w:r w:rsidRPr="00A35DD6">
              <w:rPr>
                <w:rFonts w:cs="Arial"/>
                <w:iCs/>
                <w:snapToGrid w:val="0"/>
              </w:rPr>
              <w:t>Yes</w:t>
            </w:r>
          </w:p>
          <w:p w14:paraId="53456F1F" w14:textId="3955CB87" w:rsidR="006A2A3B" w:rsidRPr="00DA2C57" w:rsidRDefault="006A2A3B" w:rsidP="00AD309C">
            <w:pPr>
              <w:pStyle w:val="ListParagraph"/>
              <w:numPr>
                <w:ilvl w:val="0"/>
                <w:numId w:val="229"/>
              </w:numPr>
              <w:rPr>
                <w:rFonts w:cs="Arial"/>
                <w:iCs/>
                <w:snapToGrid w:val="0"/>
              </w:rPr>
            </w:pPr>
            <w:r w:rsidRPr="006A2A3B">
              <w:rPr>
                <w:rFonts w:cs="Arial"/>
                <w:iCs/>
                <w:snapToGrid w:val="0"/>
              </w:rPr>
              <w:t>No</w:t>
            </w:r>
          </w:p>
        </w:tc>
      </w:tr>
      <w:tr w:rsidR="006A2A3B" w:rsidRPr="009A5185" w14:paraId="74E0AC05" w14:textId="77777777" w:rsidTr="00BE6BA0">
        <w:tc>
          <w:tcPr>
            <w:tcW w:w="6588" w:type="dxa"/>
            <w:vAlign w:val="center"/>
          </w:tcPr>
          <w:p w14:paraId="1267A7B1" w14:textId="77777777" w:rsidR="006A2A3B" w:rsidRPr="00532CF2" w:rsidRDefault="006A2A3B" w:rsidP="006A2A3B">
            <w:pPr>
              <w:numPr>
                <w:ilvl w:val="0"/>
                <w:numId w:val="1"/>
              </w:numPr>
              <w:tabs>
                <w:tab w:val="num" w:pos="450"/>
              </w:tabs>
              <w:ind w:left="450" w:hanging="450"/>
              <w:rPr>
                <w:rFonts w:cs="Arial"/>
                <w:snapToGrid w:val="0"/>
              </w:rPr>
            </w:pPr>
            <w:r w:rsidRPr="00532CF2">
              <w:rPr>
                <w:rFonts w:cs="Arial"/>
                <w:snapToGrid w:val="0"/>
              </w:rPr>
              <w:lastRenderedPageBreak/>
              <w:t xml:space="preserve">Does your hospital operate any of the following specialty ICUs: medical cardiac, respiratory, surgical cardiothoracic, burn, trauma, pediatric cardiothoracic, oncology, or any level </w:t>
            </w:r>
            <w:r>
              <w:rPr>
                <w:rFonts w:cs="Arial"/>
                <w:snapToGrid w:val="0"/>
              </w:rPr>
              <w:t xml:space="preserve">neonatal </w:t>
            </w:r>
            <w:r w:rsidRPr="00532CF2">
              <w:rPr>
                <w:rFonts w:cs="Arial"/>
                <w:snapToGrid w:val="0"/>
              </w:rPr>
              <w:t>ICU?</w:t>
            </w:r>
          </w:p>
          <w:p w14:paraId="2D98E048" w14:textId="77777777" w:rsidR="006A2A3B" w:rsidRPr="00532CF2" w:rsidRDefault="006A2A3B" w:rsidP="006A2A3B">
            <w:pPr>
              <w:rPr>
                <w:rFonts w:cs="Arial"/>
                <w:snapToGrid w:val="0"/>
              </w:rPr>
            </w:pPr>
          </w:p>
          <w:p w14:paraId="5CE0FFB9" w14:textId="659F7318" w:rsidR="006A2A3B" w:rsidRPr="00532CF2" w:rsidRDefault="006A2A3B" w:rsidP="006A2A3B">
            <w:pPr>
              <w:ind w:left="450"/>
              <w:rPr>
                <w:rFonts w:cs="Arial"/>
                <w:i/>
                <w:snapToGrid w:val="0"/>
              </w:rPr>
            </w:pPr>
            <w:r w:rsidRPr="00532CF2">
              <w:rPr>
                <w:rFonts w:cs="Arial"/>
                <w:i/>
                <w:snapToGrid w:val="0"/>
              </w:rPr>
              <w:t>If “no” to question #1</w:t>
            </w:r>
            <w:r>
              <w:rPr>
                <w:rFonts w:cs="Arial"/>
                <w:i/>
                <w:snapToGrid w:val="0"/>
              </w:rPr>
              <w:t>2</w:t>
            </w:r>
            <w:r w:rsidRPr="00532CF2">
              <w:rPr>
                <w:rFonts w:cs="Arial"/>
                <w:i/>
                <w:snapToGrid w:val="0"/>
              </w:rPr>
              <w:t>, skip question #1</w:t>
            </w:r>
            <w:r>
              <w:rPr>
                <w:rFonts w:cs="Arial"/>
                <w:i/>
                <w:snapToGrid w:val="0"/>
              </w:rPr>
              <w:t>3</w:t>
            </w:r>
            <w:r w:rsidRPr="00532CF2">
              <w:rPr>
                <w:rFonts w:cs="Arial"/>
                <w:i/>
                <w:snapToGrid w:val="0"/>
              </w:rPr>
              <w:t xml:space="preserve"> and continue to question #1</w:t>
            </w:r>
            <w:r>
              <w:rPr>
                <w:rFonts w:cs="Arial"/>
                <w:i/>
                <w:snapToGrid w:val="0"/>
              </w:rPr>
              <w:t>4</w:t>
            </w:r>
            <w:r w:rsidRPr="00532CF2">
              <w:rPr>
                <w:rFonts w:cs="Arial"/>
                <w:i/>
                <w:snapToGrid w:val="0"/>
              </w:rPr>
              <w:t>.</w:t>
            </w:r>
          </w:p>
        </w:tc>
        <w:tc>
          <w:tcPr>
            <w:tcW w:w="2947" w:type="dxa"/>
            <w:vAlign w:val="center"/>
          </w:tcPr>
          <w:p w14:paraId="3EBF46AE" w14:textId="77777777" w:rsidR="006A2A3B" w:rsidRPr="00A35DD6" w:rsidRDefault="006A2A3B" w:rsidP="00AD309C">
            <w:pPr>
              <w:pStyle w:val="ListParagraph"/>
              <w:numPr>
                <w:ilvl w:val="0"/>
                <w:numId w:val="230"/>
              </w:numPr>
              <w:rPr>
                <w:rFonts w:cs="Arial"/>
                <w:iCs/>
                <w:snapToGrid w:val="0"/>
              </w:rPr>
            </w:pPr>
            <w:r w:rsidRPr="00A35DD6">
              <w:rPr>
                <w:rFonts w:cs="Arial"/>
                <w:iCs/>
                <w:snapToGrid w:val="0"/>
              </w:rPr>
              <w:t>Yes</w:t>
            </w:r>
          </w:p>
          <w:p w14:paraId="4B075F52" w14:textId="77777777" w:rsidR="006A2A3B" w:rsidRPr="00A35DD6" w:rsidRDefault="006A2A3B" w:rsidP="00AD309C">
            <w:pPr>
              <w:pStyle w:val="ListParagraph"/>
              <w:numPr>
                <w:ilvl w:val="0"/>
                <w:numId w:val="230"/>
              </w:numPr>
              <w:rPr>
                <w:rFonts w:cs="Arial"/>
                <w:snapToGrid w:val="0"/>
              </w:rPr>
            </w:pPr>
            <w:r w:rsidRPr="00A35DD6">
              <w:rPr>
                <w:rFonts w:cs="Arial"/>
                <w:iCs/>
                <w:snapToGrid w:val="0"/>
              </w:rPr>
              <w:t>No</w:t>
            </w:r>
          </w:p>
        </w:tc>
      </w:tr>
      <w:tr w:rsidR="006A2A3B" w:rsidRPr="009A5185" w14:paraId="39DFC40B" w14:textId="77777777" w:rsidTr="00BE6BA0">
        <w:trPr>
          <w:trHeight w:val="458"/>
        </w:trPr>
        <w:tc>
          <w:tcPr>
            <w:tcW w:w="6588" w:type="dxa"/>
            <w:vAlign w:val="center"/>
          </w:tcPr>
          <w:p w14:paraId="21CDB008" w14:textId="7BC22123" w:rsidR="006A2A3B" w:rsidRPr="009A5185" w:rsidRDefault="006A2A3B" w:rsidP="006A2A3B">
            <w:pPr>
              <w:numPr>
                <w:ilvl w:val="0"/>
                <w:numId w:val="1"/>
              </w:numPr>
              <w:tabs>
                <w:tab w:val="num" w:pos="450"/>
              </w:tabs>
              <w:ind w:left="450" w:hanging="450"/>
              <w:rPr>
                <w:rFonts w:cs="Arial"/>
                <w:snapToGrid w:val="0"/>
              </w:rPr>
            </w:pPr>
            <w:r w:rsidRPr="00584FB1">
              <w:rPr>
                <w:rFonts w:cs="Arial"/>
                <w:snapToGrid w:val="0"/>
              </w:rPr>
              <w:t xml:space="preserve">Total number of </w:t>
            </w:r>
            <w:bookmarkStart w:id="94" w:name="_Ref4511251"/>
            <w:r w:rsidRPr="00584FB1">
              <w:rPr>
                <w:rStyle w:val="Hyperlink"/>
                <w:rFonts w:cs="Arial"/>
                <w:snapToGrid w:val="0"/>
              </w:rPr>
              <w:fldChar w:fldCharType="begin"/>
            </w:r>
            <w:r>
              <w:rPr>
                <w:rStyle w:val="Hyperlink"/>
                <w:rFonts w:cs="Arial"/>
                <w:snapToGrid w:val="0"/>
              </w:rPr>
              <w:instrText>HYPERLINK  \l "neonatalICU"</w:instrText>
            </w:r>
            <w:r w:rsidRPr="00584FB1">
              <w:rPr>
                <w:rStyle w:val="Hyperlink"/>
                <w:rFonts w:cs="Arial"/>
                <w:snapToGrid w:val="0"/>
              </w:rPr>
            </w:r>
            <w:r w:rsidRPr="00584FB1">
              <w:rPr>
                <w:rStyle w:val="Hyperlink"/>
                <w:rFonts w:cs="Arial"/>
                <w:snapToGrid w:val="0"/>
              </w:rPr>
              <w:fldChar w:fldCharType="separate"/>
            </w:r>
            <w:r w:rsidRPr="00584FB1">
              <w:rPr>
                <w:rStyle w:val="Hyperlink"/>
                <w:rFonts w:cs="Arial"/>
                <w:snapToGrid w:val="0"/>
              </w:rPr>
              <w:t>admissions to any level neonatal ICU</w:t>
            </w:r>
            <w:r w:rsidRPr="00584FB1">
              <w:rPr>
                <w:rStyle w:val="Hyperlink"/>
                <w:rFonts w:cs="Arial"/>
                <w:snapToGrid w:val="0"/>
              </w:rPr>
              <w:fldChar w:fldCharType="end"/>
            </w:r>
            <w:r w:rsidRPr="00584FB1">
              <w:rPr>
                <w:rStyle w:val="Hyperlink"/>
                <w:rFonts w:ascii="ZWAdobeF" w:hAnsi="ZWAdobeF" w:cs="ZWAdobeF"/>
                <w:snapToGrid w:val="0"/>
                <w:color w:val="auto"/>
                <w:sz w:val="2"/>
                <w:szCs w:val="2"/>
                <w:u w:val="none"/>
              </w:rPr>
              <w:t>15F</w:t>
            </w:r>
            <w:r w:rsidR="00BF053F">
              <w:rPr>
                <w:rStyle w:val="Hyperlink"/>
                <w:rFonts w:ascii="ZWAdobeF" w:hAnsi="ZWAdobeF" w:cs="ZWAdobeF"/>
                <w:snapToGrid w:val="0"/>
                <w:color w:val="auto"/>
                <w:sz w:val="2"/>
                <w:szCs w:val="2"/>
                <w:u w:val="none"/>
              </w:rPr>
              <w:t>16F</w:t>
            </w:r>
            <w:r w:rsidR="004C7557">
              <w:rPr>
                <w:rStyle w:val="Hyperlink"/>
                <w:rFonts w:ascii="ZWAdobeF" w:hAnsi="ZWAdobeF" w:cs="ZWAdobeF"/>
                <w:snapToGrid w:val="0"/>
                <w:color w:val="auto"/>
                <w:sz w:val="2"/>
                <w:szCs w:val="2"/>
                <w:u w:val="none"/>
              </w:rPr>
              <w:t>16F</w:t>
            </w:r>
            <w:r w:rsidRPr="00532CF2">
              <w:rPr>
                <w:rStyle w:val="EndnoteReference"/>
                <w:rFonts w:cs="Arial"/>
                <w:snapToGrid w:val="0"/>
              </w:rPr>
              <w:endnoteReference w:id="18"/>
            </w:r>
            <w:bookmarkEnd w:id="94"/>
            <w:r w:rsidRPr="00584FB1">
              <w:rPr>
                <w:rFonts w:cs="Arial"/>
                <w:snapToGrid w:val="0"/>
              </w:rPr>
              <w:t xml:space="preserve"> during the reporting period.</w:t>
            </w:r>
          </w:p>
        </w:tc>
        <w:tc>
          <w:tcPr>
            <w:tcW w:w="2947" w:type="dxa"/>
            <w:shd w:val="clear" w:color="auto" w:fill="FFFFFF" w:themeFill="background1"/>
            <w:vAlign w:val="center"/>
          </w:tcPr>
          <w:p w14:paraId="6AE6F8B2" w14:textId="2D95AE97" w:rsidR="006A2A3B" w:rsidRPr="009A5185" w:rsidRDefault="006A2A3B" w:rsidP="006A2A3B">
            <w:pPr>
              <w:jc w:val="center"/>
              <w:rPr>
                <w:rFonts w:cs="Arial"/>
                <w:i/>
                <w:snapToGrid w:val="0"/>
              </w:rPr>
            </w:pPr>
            <w:r w:rsidRPr="009A5185">
              <w:rPr>
                <w:rFonts w:cs="Arial"/>
                <w:i/>
                <w:snapToGrid w:val="0"/>
              </w:rPr>
              <w:t>_____</w:t>
            </w:r>
          </w:p>
        </w:tc>
      </w:tr>
      <w:tr w:rsidR="006A2A3B" w:rsidRPr="009A5185" w14:paraId="3C3FFBDD" w14:textId="77777777" w:rsidTr="00584FB1">
        <w:trPr>
          <w:trHeight w:val="458"/>
        </w:trPr>
        <w:tc>
          <w:tcPr>
            <w:tcW w:w="6588" w:type="dxa"/>
            <w:vAlign w:val="center"/>
          </w:tcPr>
          <w:p w14:paraId="3A11738B" w14:textId="79268131" w:rsidR="006A2A3B" w:rsidRPr="00584FB1" w:rsidRDefault="006A2A3B" w:rsidP="006A2A3B">
            <w:pPr>
              <w:numPr>
                <w:ilvl w:val="0"/>
                <w:numId w:val="1"/>
              </w:numPr>
              <w:tabs>
                <w:tab w:val="num" w:pos="450"/>
              </w:tabs>
              <w:ind w:left="450" w:hanging="450"/>
              <w:rPr>
                <w:rFonts w:cs="Arial"/>
                <w:snapToGrid w:val="0"/>
              </w:rPr>
            </w:pPr>
            <w:r w:rsidRPr="009A5185">
              <w:rPr>
                <w:rFonts w:cs="Arial"/>
                <w:snapToGrid w:val="0"/>
              </w:rPr>
              <w:t xml:space="preserve">Is your hospital a Major or Graduate teaching hospital </w:t>
            </w:r>
            <w:r>
              <w:rPr>
                <w:rFonts w:cs="Arial"/>
                <w:snapToGrid w:val="0"/>
              </w:rPr>
              <w:t>(based on NHSN</w:t>
            </w:r>
            <w:r w:rsidR="00EB7C2F">
              <w:rPr>
                <w:rFonts w:cs="Arial"/>
                <w:snapToGrid w:val="0"/>
              </w:rPr>
              <w:t>’s</w:t>
            </w:r>
            <w:r>
              <w:rPr>
                <w:rFonts w:cs="Arial"/>
                <w:snapToGrid w:val="0"/>
              </w:rPr>
              <w:t xml:space="preserve"> definitions) </w:t>
            </w:r>
            <w:r w:rsidRPr="009A5185">
              <w:rPr>
                <w:rFonts w:cs="Arial"/>
                <w:snapToGrid w:val="0"/>
              </w:rPr>
              <w:t>for physicians and/or physicians-in-training</w:t>
            </w:r>
            <w:r>
              <w:rPr>
                <w:rFonts w:cs="Arial"/>
                <w:snapToGrid w:val="0"/>
              </w:rPr>
              <w:t xml:space="preserve"> or nursing students</w:t>
            </w:r>
            <w:r w:rsidRPr="009A5185">
              <w:rPr>
                <w:rFonts w:cs="Arial"/>
                <w:snapToGrid w:val="0"/>
              </w:rPr>
              <w:t>?</w:t>
            </w:r>
          </w:p>
        </w:tc>
        <w:tc>
          <w:tcPr>
            <w:tcW w:w="2947" w:type="dxa"/>
            <w:shd w:val="clear" w:color="auto" w:fill="BFBFBF" w:themeFill="background1" w:themeFillShade="BF"/>
            <w:vAlign w:val="center"/>
          </w:tcPr>
          <w:p w14:paraId="4A8A71E3" w14:textId="310F5967" w:rsidR="006A2A3B" w:rsidRPr="009A5185" w:rsidRDefault="006A2A3B" w:rsidP="006A2A3B">
            <w:pPr>
              <w:jc w:val="center"/>
              <w:rPr>
                <w:rFonts w:cs="Arial"/>
                <w:i/>
                <w:snapToGrid w:val="0"/>
              </w:rPr>
            </w:pPr>
            <w:r w:rsidRPr="009A5185">
              <w:rPr>
                <w:rFonts w:cs="Arial"/>
                <w:i/>
                <w:snapToGrid w:val="0"/>
              </w:rPr>
              <w:t xml:space="preserve">No response required here. Determined automatically based on NHSN </w:t>
            </w:r>
            <w:r>
              <w:rPr>
                <w:rFonts w:cs="Arial"/>
                <w:i/>
                <w:snapToGrid w:val="0"/>
              </w:rPr>
              <w:t>2024</w:t>
            </w:r>
            <w:r w:rsidRPr="009A5185">
              <w:rPr>
                <w:rFonts w:cs="Arial"/>
                <w:i/>
                <w:snapToGrid w:val="0"/>
              </w:rPr>
              <w:t xml:space="preserve"> Patient Safety Component – Annual Hospital Survey</w:t>
            </w:r>
            <w:r w:rsidRPr="009A5185">
              <w:rPr>
                <w:rFonts w:cs="Arial"/>
                <w:b/>
                <w:i/>
                <w:snapToGrid w:val="0"/>
              </w:rPr>
              <w:t>.</w:t>
            </w:r>
          </w:p>
        </w:tc>
      </w:tr>
    </w:tbl>
    <w:p w14:paraId="5F208B18" w14:textId="77777777" w:rsidR="003600BE" w:rsidRDefault="003600BE"/>
    <w:p w14:paraId="09E93277" w14:textId="5D811D3E" w:rsidR="00BD017D" w:rsidRDefault="00B5779F">
      <w:r w:rsidRPr="00B07246">
        <w:rPr>
          <w:rFonts w:cs="Arial"/>
          <w:i/>
          <w:noProof/>
          <w:snapToGrid w:val="0"/>
        </w:rPr>
        <mc:AlternateContent>
          <mc:Choice Requires="wps">
            <w:drawing>
              <wp:inline distT="0" distB="0" distL="0" distR="0" wp14:anchorId="3D4BC1AB" wp14:editId="5AB580FC">
                <wp:extent cx="5943600" cy="1462166"/>
                <wp:effectExtent l="0" t="0" r="19050" b="10160"/>
                <wp:docPr id="714893213" name="Text Box 714893213" descr="P1364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62166"/>
                        </a:xfrm>
                        <a:prstGeom prst="rect">
                          <a:avLst/>
                        </a:prstGeom>
                        <a:solidFill>
                          <a:srgbClr val="FFFFFF"/>
                        </a:solidFill>
                        <a:ln w="9525">
                          <a:solidFill>
                            <a:srgbClr val="FF0000"/>
                          </a:solidFill>
                          <a:miter lim="800000"/>
                          <a:headEnd/>
                          <a:tailEnd/>
                        </a:ln>
                      </wps:spPr>
                      <wps:txbx>
                        <w:txbxContent>
                          <w:p w14:paraId="0D597F63" w14:textId="6EEEF385" w:rsidR="00B5779F" w:rsidRDefault="00B5779F" w:rsidP="00B5779F">
                            <w:pPr>
                              <w:spacing w:before="40"/>
                              <w:rPr>
                                <w:rFonts w:cs="Arial"/>
                                <w:snapToGrid w:val="0"/>
                              </w:rPr>
                            </w:pPr>
                            <w:r w:rsidRPr="009A5185">
                              <w:rPr>
                                <w:rFonts w:cs="Arial"/>
                                <w:b/>
                                <w:snapToGrid w:val="0"/>
                              </w:rPr>
                              <w:t xml:space="preserve">Reporting Period: </w:t>
                            </w:r>
                            <w:r>
                              <w:rPr>
                                <w:rFonts w:cs="Arial"/>
                                <w:snapToGrid w:val="0"/>
                              </w:rPr>
                              <w:t>Answer questions #1</w:t>
                            </w:r>
                            <w:r w:rsidR="005D199A">
                              <w:rPr>
                                <w:rFonts w:cs="Arial"/>
                                <w:snapToGrid w:val="0"/>
                              </w:rPr>
                              <w:t>5</w:t>
                            </w:r>
                            <w:r>
                              <w:rPr>
                                <w:rFonts w:cs="Arial"/>
                                <w:snapToGrid w:val="0"/>
                              </w:rPr>
                              <w:t>-1</w:t>
                            </w:r>
                            <w:r w:rsidR="005D199A">
                              <w:rPr>
                                <w:rFonts w:cs="Arial"/>
                                <w:snapToGrid w:val="0"/>
                              </w:rPr>
                              <w:t>8</w:t>
                            </w:r>
                            <w:r>
                              <w:rPr>
                                <w:rFonts w:cs="Arial"/>
                                <w:snapToGrid w:val="0"/>
                              </w:rPr>
                              <w:t xml:space="preserve"> based on the practices currently in place at the time you submit this section of the Survey.</w:t>
                            </w:r>
                          </w:p>
                          <w:p w14:paraId="5B3382C3" w14:textId="77777777" w:rsidR="001848C5" w:rsidRDefault="001848C5" w:rsidP="00B5779F">
                            <w:pPr>
                              <w:spacing w:before="40"/>
                              <w:rPr>
                                <w:rFonts w:cs="Arial"/>
                                <w:snapToGrid w:val="0"/>
                              </w:rPr>
                            </w:pPr>
                          </w:p>
                          <w:p w14:paraId="06DC4B2F" w14:textId="2EE490AA" w:rsidR="00B5779F" w:rsidRDefault="001848C5" w:rsidP="00B5779F">
                            <w:r w:rsidRPr="001B3D66">
                              <w:rPr>
                                <w:rFonts w:cs="Arial"/>
                                <w:sz w:val="16"/>
                                <w:szCs w:val="16"/>
                              </w:rPr>
                              <w:t xml:space="preserve">Note: As a reminder, the </w:t>
                            </w:r>
                            <w:hyperlink r:id="rId107"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D4BC1AB" id="Text Box 714893213" o:spid="_x0000_s1029" type="#_x0000_t202" alt="P1364TB2#y1" style="width:468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" strokecolor="red">
                <v:textbox style="mso-fit-shape-to-text:t">
                  <w:txbxContent>
                    <w:p w14:paraId="0D597F63" w14:textId="6EEEF385" w:rsidR="00B5779F" w:rsidRDefault="00B5779F" w:rsidP="00B5779F">
                      <w:pPr>
                        <w:spacing w:before="40"/>
                        <w:rPr>
                          <w:rFonts w:cs="Arial"/>
                          <w:snapToGrid w:val="0"/>
                        </w:rPr>
                      </w:pPr>
                      <w:r w:rsidRPr="009A5185">
                        <w:rPr>
                          <w:rFonts w:cs="Arial"/>
                          <w:b/>
                          <w:snapToGrid w:val="0"/>
                        </w:rPr>
                        <w:t xml:space="preserve">Reporting Period: </w:t>
                      </w:r>
                      <w:r>
                        <w:rPr>
                          <w:rFonts w:cs="Arial"/>
                          <w:snapToGrid w:val="0"/>
                        </w:rPr>
                        <w:t>Answer questions #1</w:t>
                      </w:r>
                      <w:r w:rsidR="005D199A">
                        <w:rPr>
                          <w:rFonts w:cs="Arial"/>
                          <w:snapToGrid w:val="0"/>
                        </w:rPr>
                        <w:t>5</w:t>
                      </w:r>
                      <w:r>
                        <w:rPr>
                          <w:rFonts w:cs="Arial"/>
                          <w:snapToGrid w:val="0"/>
                        </w:rPr>
                        <w:t>-1</w:t>
                      </w:r>
                      <w:r w:rsidR="005D199A">
                        <w:rPr>
                          <w:rFonts w:cs="Arial"/>
                          <w:snapToGrid w:val="0"/>
                        </w:rPr>
                        <w:t>8</w:t>
                      </w:r>
                      <w:r>
                        <w:rPr>
                          <w:rFonts w:cs="Arial"/>
                          <w:snapToGrid w:val="0"/>
                        </w:rPr>
                        <w:t xml:space="preserve"> based on the practices currently in place at the time you submit this section of the Survey.</w:t>
                      </w:r>
                    </w:p>
                    <w:p w14:paraId="5B3382C3" w14:textId="77777777" w:rsidR="001848C5" w:rsidRDefault="001848C5" w:rsidP="00B5779F">
                      <w:pPr>
                        <w:spacing w:before="40"/>
                        <w:rPr>
                          <w:rFonts w:cs="Arial"/>
                          <w:snapToGrid w:val="0"/>
                        </w:rPr>
                      </w:pPr>
                    </w:p>
                    <w:p w14:paraId="06DC4B2F" w14:textId="2EE490AA" w:rsidR="00B5779F" w:rsidRDefault="001848C5" w:rsidP="00B5779F">
                      <w:r w:rsidRPr="001B3D66">
                        <w:rPr>
                          <w:rFonts w:cs="Arial"/>
                          <w:sz w:val="16"/>
                          <w:szCs w:val="16"/>
                        </w:rPr>
                        <w:t xml:space="preserve">Note: As a reminder, the </w:t>
                      </w:r>
                      <w:hyperlink r:id="rId108"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BDE184D" w14:textId="77777777" w:rsidR="00263435" w:rsidRDefault="00263435" w:rsidP="00263435"/>
    <w:p w14:paraId="3256F06E" w14:textId="4A94024B" w:rsidR="00263435" w:rsidRPr="00AB5B80" w:rsidRDefault="003A27E3" w:rsidP="00AB5B80">
      <w:pPr>
        <w:pStyle w:val="Heading3"/>
        <w:rPr>
          <w:rStyle w:val="Strong"/>
          <w:rFonts w:cs="Arial"/>
          <w:b/>
        </w:rPr>
      </w:pPr>
      <w:bookmarkStart w:id="97" w:name="_Toc197079167"/>
      <w:r w:rsidRPr="00AB5B80">
        <w:rPr>
          <w:rStyle w:val="Strong"/>
          <w:rFonts w:cs="Arial"/>
          <w:b/>
        </w:rPr>
        <w:t>General Hospital Policies</w:t>
      </w:r>
      <w:bookmarkEnd w:id="97"/>
    </w:p>
    <w:p w14:paraId="05204067" w14:textId="77777777" w:rsidR="003600BE" w:rsidRDefault="003600BE"/>
    <w:tbl>
      <w:tblPr>
        <w:tblStyle w:val="TableGrid"/>
        <w:tblW w:w="0" w:type="auto"/>
        <w:tblLook w:val="04A0" w:firstRow="1" w:lastRow="0" w:firstColumn="1" w:lastColumn="0" w:noHBand="0" w:noVBand="1"/>
      </w:tblPr>
      <w:tblGrid>
        <w:gridCol w:w="6565"/>
        <w:gridCol w:w="2785"/>
      </w:tblGrid>
      <w:tr w:rsidR="00336FA3" w14:paraId="18BA752F" w14:textId="77777777" w:rsidTr="004F7386">
        <w:tc>
          <w:tcPr>
            <w:tcW w:w="6565" w:type="dxa"/>
          </w:tcPr>
          <w:p w14:paraId="34053265" w14:textId="5743B621" w:rsidR="00336FA3" w:rsidRDefault="00336FA3" w:rsidP="001D4AE9">
            <w:pPr>
              <w:pStyle w:val="ListParagraph"/>
              <w:numPr>
                <w:ilvl w:val="0"/>
                <w:numId w:val="1"/>
              </w:numPr>
            </w:pPr>
            <w:r w:rsidRPr="008953C4">
              <w:t>To help ensure that patients are cared for by well-trained physicians and other providers (e.g., certified registered nurse anesthetists, certified midwives, or certified nurse-midwives, etc.), do your medical staff by-laws or hospital-wide policies require all physicians and providers who have privileges to provide care at your hospital to be board certified or board eligible?</w:t>
            </w:r>
          </w:p>
        </w:tc>
        <w:tc>
          <w:tcPr>
            <w:tcW w:w="2785" w:type="dxa"/>
            <w:vAlign w:val="center"/>
          </w:tcPr>
          <w:p w14:paraId="499A0683" w14:textId="77777777" w:rsidR="00336FA3" w:rsidRPr="008953C4" w:rsidRDefault="00336FA3" w:rsidP="00AD309C">
            <w:pPr>
              <w:numPr>
                <w:ilvl w:val="0"/>
                <w:numId w:val="231"/>
              </w:numPr>
              <w:contextualSpacing/>
              <w:rPr>
                <w:iCs/>
              </w:rPr>
            </w:pPr>
            <w:r w:rsidRPr="008953C4">
              <w:rPr>
                <w:iCs/>
              </w:rPr>
              <w:t>Yes</w:t>
            </w:r>
          </w:p>
          <w:p w14:paraId="466B2D6C" w14:textId="34F89E6A" w:rsidR="00336FA3" w:rsidRDefault="00336FA3" w:rsidP="00AD309C">
            <w:pPr>
              <w:pStyle w:val="ListParagraph"/>
              <w:numPr>
                <w:ilvl w:val="0"/>
                <w:numId w:val="231"/>
              </w:numPr>
            </w:pPr>
            <w:r w:rsidRPr="00336FA3">
              <w:rPr>
                <w:iCs/>
              </w:rPr>
              <w:t>No</w:t>
            </w:r>
          </w:p>
        </w:tc>
      </w:tr>
      <w:tr w:rsidR="00336FA3" w14:paraId="711CE1AD" w14:textId="77777777" w:rsidTr="004F7386">
        <w:tc>
          <w:tcPr>
            <w:tcW w:w="6565" w:type="dxa"/>
          </w:tcPr>
          <w:p w14:paraId="442E4399" w14:textId="00363E52" w:rsidR="00336FA3" w:rsidRDefault="00336FA3" w:rsidP="001D4AE9">
            <w:pPr>
              <w:pStyle w:val="ListParagraph"/>
              <w:numPr>
                <w:ilvl w:val="0"/>
                <w:numId w:val="1"/>
              </w:numPr>
            </w:pPr>
            <w:r w:rsidRPr="008953C4">
              <w:t xml:space="preserve">Does your hospital include performance on the Leapfrog Hospital Survey, Leapfrog Hospital Safety Grade, or Leapfrog Top Hospital in performance reviews and/or compensation incentives for senior administrative leadership? </w:t>
            </w:r>
          </w:p>
        </w:tc>
        <w:tc>
          <w:tcPr>
            <w:tcW w:w="2785" w:type="dxa"/>
            <w:vAlign w:val="center"/>
          </w:tcPr>
          <w:p w14:paraId="3ECAFC50" w14:textId="77777777" w:rsidR="00336FA3" w:rsidRPr="008953C4" w:rsidRDefault="00336FA3" w:rsidP="00AD309C">
            <w:pPr>
              <w:numPr>
                <w:ilvl w:val="0"/>
                <w:numId w:val="231"/>
              </w:numPr>
              <w:contextualSpacing/>
              <w:rPr>
                <w:iCs/>
              </w:rPr>
            </w:pPr>
            <w:r w:rsidRPr="008953C4">
              <w:rPr>
                <w:iCs/>
              </w:rPr>
              <w:t>Yes</w:t>
            </w:r>
          </w:p>
          <w:p w14:paraId="3DE40EE9" w14:textId="0C3E6CF2" w:rsidR="00336FA3" w:rsidRDefault="00336FA3" w:rsidP="00AD309C">
            <w:pPr>
              <w:numPr>
                <w:ilvl w:val="0"/>
                <w:numId w:val="231"/>
              </w:numPr>
              <w:contextualSpacing/>
            </w:pPr>
            <w:r w:rsidRPr="008953C4">
              <w:rPr>
                <w:iCs/>
              </w:rPr>
              <w:t>No</w:t>
            </w:r>
          </w:p>
        </w:tc>
      </w:tr>
      <w:tr w:rsidR="00336FA3" w14:paraId="3746334E" w14:textId="77777777" w:rsidTr="004F7386">
        <w:tc>
          <w:tcPr>
            <w:tcW w:w="6565" w:type="dxa"/>
          </w:tcPr>
          <w:p w14:paraId="51E63842" w14:textId="08E54692" w:rsidR="00336FA3" w:rsidRPr="008953C4" w:rsidRDefault="00336FA3" w:rsidP="004F7386">
            <w:pPr>
              <w:pStyle w:val="ListParagraph"/>
              <w:numPr>
                <w:ilvl w:val="0"/>
                <w:numId w:val="1"/>
              </w:numPr>
            </w:pPr>
            <w:r w:rsidRPr="008953C4">
              <w:t xml:space="preserve">Does your hospital have a policy and protocol that empowers patients, or their family caregivers, to activate a rapid response team (RRT) to evaluate the patient for possible escalation of care, that includes </w:t>
            </w:r>
            <w:r w:rsidRPr="00D119C8">
              <w:rPr>
                <w:b/>
                <w:bCs/>
              </w:rPr>
              <w:t>all</w:t>
            </w:r>
            <w:r w:rsidRPr="008953C4">
              <w:t xml:space="preserve"> the following elements:</w:t>
            </w:r>
          </w:p>
          <w:p w14:paraId="08092C99" w14:textId="77777777" w:rsidR="00336FA3" w:rsidRPr="008953C4" w:rsidRDefault="00336FA3" w:rsidP="00AD309C">
            <w:pPr>
              <w:numPr>
                <w:ilvl w:val="0"/>
                <w:numId w:val="381"/>
              </w:numPr>
              <w:contextualSpacing/>
            </w:pPr>
            <w:r w:rsidRPr="008953C4">
              <w:t>A process to notify patients and family caregivers, verbally or in writing, about how to activate the rapid response team;</w:t>
            </w:r>
          </w:p>
          <w:p w14:paraId="2DBE04A0" w14:textId="0162DCB4" w:rsidR="002B6F66" w:rsidRPr="008953C4" w:rsidRDefault="00336FA3" w:rsidP="00AD309C">
            <w:pPr>
              <w:numPr>
                <w:ilvl w:val="0"/>
                <w:numId w:val="381"/>
              </w:numPr>
              <w:contextualSpacing/>
            </w:pPr>
            <w:r w:rsidRPr="008953C4">
              <w:t>A process to ensure clinicians are trained to recognize when a patient or family caregiver is asking for an evaluation by a rapid response team; and</w:t>
            </w:r>
          </w:p>
          <w:p w14:paraId="7C0A8C4D" w14:textId="299EB9BC" w:rsidR="00336FA3" w:rsidRDefault="00336FA3" w:rsidP="00AD309C">
            <w:pPr>
              <w:numPr>
                <w:ilvl w:val="0"/>
                <w:numId w:val="381"/>
              </w:numPr>
              <w:contextualSpacing/>
            </w:pPr>
            <w:r w:rsidRPr="008953C4">
              <w:t>A process to ensure clinicians are trained on how to conduct the evaluation if they are part of the rapid response team?</w:t>
            </w:r>
          </w:p>
        </w:tc>
        <w:tc>
          <w:tcPr>
            <w:tcW w:w="2785" w:type="dxa"/>
            <w:vAlign w:val="center"/>
          </w:tcPr>
          <w:p w14:paraId="49482E53" w14:textId="77777777" w:rsidR="00336FA3" w:rsidRPr="008953C4" w:rsidRDefault="00336FA3" w:rsidP="00AD309C">
            <w:pPr>
              <w:numPr>
                <w:ilvl w:val="0"/>
                <w:numId w:val="231"/>
              </w:numPr>
              <w:contextualSpacing/>
              <w:rPr>
                <w:iCs/>
              </w:rPr>
            </w:pPr>
            <w:r w:rsidRPr="008953C4">
              <w:rPr>
                <w:iCs/>
              </w:rPr>
              <w:t>Yes</w:t>
            </w:r>
          </w:p>
          <w:p w14:paraId="3BB559E3" w14:textId="7125F580" w:rsidR="00336FA3" w:rsidRDefault="00336FA3" w:rsidP="00AD309C">
            <w:pPr>
              <w:numPr>
                <w:ilvl w:val="0"/>
                <w:numId w:val="231"/>
              </w:numPr>
              <w:contextualSpacing/>
            </w:pPr>
            <w:r w:rsidRPr="008953C4">
              <w:rPr>
                <w:iCs/>
              </w:rPr>
              <w:t>No</w:t>
            </w:r>
          </w:p>
        </w:tc>
      </w:tr>
      <w:tr w:rsidR="00336FA3" w14:paraId="2C1A7C90" w14:textId="77777777" w:rsidTr="004F7386">
        <w:tc>
          <w:tcPr>
            <w:tcW w:w="6565" w:type="dxa"/>
          </w:tcPr>
          <w:p w14:paraId="5848170D" w14:textId="77777777" w:rsidR="00336FA3" w:rsidRPr="008953C4" w:rsidRDefault="00336FA3" w:rsidP="00336FA3">
            <w:pPr>
              <w:numPr>
                <w:ilvl w:val="0"/>
                <w:numId w:val="1"/>
              </w:numPr>
              <w:contextualSpacing/>
            </w:pPr>
            <w:r w:rsidRPr="008953C4">
              <w:t xml:space="preserve">Does your hospital have a protocol to follow-up on patient-reported concerns about their care that includes </w:t>
            </w:r>
            <w:r w:rsidRPr="008953C4">
              <w:rPr>
                <w:b/>
                <w:bCs/>
              </w:rPr>
              <w:t>all</w:t>
            </w:r>
            <w:r w:rsidRPr="008953C4">
              <w:t xml:space="preserve"> the following elements:</w:t>
            </w:r>
          </w:p>
          <w:p w14:paraId="60A928C2" w14:textId="77777777" w:rsidR="00336FA3" w:rsidRPr="008953C4" w:rsidRDefault="00336FA3" w:rsidP="00AD309C">
            <w:pPr>
              <w:numPr>
                <w:ilvl w:val="0"/>
                <w:numId w:val="382"/>
              </w:numPr>
              <w:contextualSpacing/>
            </w:pPr>
            <w:r w:rsidRPr="008953C4">
              <w:t xml:space="preserve">All patients and family caregivers are </w:t>
            </w:r>
            <w:r w:rsidRPr="008953C4">
              <w:rPr>
                <w:u w:val="single"/>
              </w:rPr>
              <w:t xml:space="preserve">notified </w:t>
            </w:r>
            <w:r w:rsidRPr="008953C4">
              <w:t>of at least one method to report concerns with their care,</w:t>
            </w:r>
          </w:p>
          <w:p w14:paraId="1859C465" w14:textId="77777777" w:rsidR="002B6F66" w:rsidRDefault="00336FA3" w:rsidP="00AD309C">
            <w:pPr>
              <w:numPr>
                <w:ilvl w:val="0"/>
                <w:numId w:val="382"/>
              </w:numPr>
              <w:contextualSpacing/>
            </w:pPr>
            <w:r w:rsidRPr="008953C4">
              <w:t xml:space="preserve">All patients and family caregivers who report a concern are </w:t>
            </w:r>
            <w:r w:rsidRPr="008953C4">
              <w:rPr>
                <w:u w:val="single"/>
              </w:rPr>
              <w:t>contacted</w:t>
            </w:r>
            <w:r w:rsidRPr="008953C4">
              <w:t xml:space="preserve"> by a hospital representative within 30 days of making the report, and</w:t>
            </w:r>
          </w:p>
          <w:p w14:paraId="7B9973B0" w14:textId="77777777" w:rsidR="00336FA3" w:rsidRDefault="00336FA3" w:rsidP="00AD309C">
            <w:pPr>
              <w:numPr>
                <w:ilvl w:val="0"/>
                <w:numId w:val="382"/>
              </w:numPr>
              <w:contextualSpacing/>
            </w:pPr>
            <w:r w:rsidRPr="008953C4">
              <w:t xml:space="preserve">All concerns reported by patients and family caregivers are </w:t>
            </w:r>
            <w:r w:rsidRPr="008953C4">
              <w:rPr>
                <w:u w:val="single"/>
              </w:rPr>
              <w:t>logged</w:t>
            </w:r>
            <w:r w:rsidRPr="008953C4">
              <w:t xml:space="preserve"> in an incident reporting system?</w:t>
            </w:r>
          </w:p>
          <w:p w14:paraId="7ABAEB5E" w14:textId="2EEB6A4C" w:rsidR="00A167C8" w:rsidRDefault="00A167C8" w:rsidP="00A167C8">
            <w:pPr>
              <w:ind w:left="1080"/>
              <w:contextualSpacing/>
            </w:pPr>
          </w:p>
        </w:tc>
        <w:tc>
          <w:tcPr>
            <w:tcW w:w="2785" w:type="dxa"/>
            <w:vAlign w:val="center"/>
          </w:tcPr>
          <w:p w14:paraId="70D884A7" w14:textId="77777777" w:rsidR="00336FA3" w:rsidRPr="008953C4" w:rsidRDefault="00336FA3" w:rsidP="00AD309C">
            <w:pPr>
              <w:numPr>
                <w:ilvl w:val="0"/>
                <w:numId w:val="231"/>
              </w:numPr>
              <w:contextualSpacing/>
              <w:rPr>
                <w:iCs/>
              </w:rPr>
            </w:pPr>
            <w:r w:rsidRPr="008953C4">
              <w:rPr>
                <w:iCs/>
              </w:rPr>
              <w:t>Yes</w:t>
            </w:r>
          </w:p>
          <w:p w14:paraId="6FE4804A" w14:textId="3D66012A" w:rsidR="00336FA3" w:rsidRDefault="00336FA3" w:rsidP="00AD309C">
            <w:pPr>
              <w:numPr>
                <w:ilvl w:val="0"/>
                <w:numId w:val="231"/>
              </w:numPr>
              <w:contextualSpacing/>
            </w:pPr>
            <w:r w:rsidRPr="008953C4">
              <w:rPr>
                <w:iCs/>
              </w:rPr>
              <w:t>No</w:t>
            </w:r>
          </w:p>
        </w:tc>
      </w:tr>
    </w:tbl>
    <w:p w14:paraId="278BB30E" w14:textId="77777777" w:rsidR="003600BE" w:rsidRDefault="003600BE"/>
    <w:p w14:paraId="774D603A" w14:textId="77777777" w:rsidR="00B31455" w:rsidRDefault="00B31455"/>
    <w:p w14:paraId="557CDF98" w14:textId="64A12035" w:rsidR="00AA7E68" w:rsidRDefault="000C2C54" w:rsidP="00CF5A6E">
      <w:pPr>
        <w:pStyle w:val="Heading2"/>
      </w:pPr>
      <w:bookmarkStart w:id="98" w:name="_Toc197079168"/>
      <w:r w:rsidRPr="009A5185">
        <w:t>1</w:t>
      </w:r>
      <w:r>
        <w:t>B</w:t>
      </w:r>
      <w:r w:rsidRPr="009A5185">
        <w:t xml:space="preserve">: </w:t>
      </w:r>
      <w:r w:rsidRPr="00047DFE">
        <w:t xml:space="preserve">Billing </w:t>
      </w:r>
      <w:r>
        <w:t>Ethics</w:t>
      </w:r>
      <w:bookmarkEnd w:id="98"/>
    </w:p>
    <w:p w14:paraId="6C1C3D1A" w14:textId="77777777" w:rsidR="000C2C54" w:rsidRDefault="000C2C54">
      <w:pPr>
        <w:rPr>
          <w:rFonts w:cs="Arial"/>
          <w:b/>
          <w:snapToGrid w:val="0"/>
          <w:color w:val="000000"/>
        </w:rPr>
      </w:pPr>
    </w:p>
    <w:p w14:paraId="23812A65" w14:textId="0177C43A" w:rsidR="00A92A35" w:rsidRDefault="00A92A35" w:rsidP="00047DFE">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9"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04B9E23A" w14:textId="77777777" w:rsidR="00A92A35" w:rsidRDefault="00A92A35" w:rsidP="00047DFE">
      <w:pPr>
        <w:rPr>
          <w:rStyle w:val="Hyperlink"/>
          <w:rFonts w:cs="Arial"/>
          <w:snapToGrid w:val="0"/>
        </w:rPr>
      </w:pPr>
    </w:p>
    <w:p w14:paraId="3B5E3F31" w14:textId="7FC51A62" w:rsidR="003157E6" w:rsidRDefault="00047DFE" w:rsidP="00047DFE">
      <w:pPr>
        <w:rPr>
          <w:bCs/>
        </w:rPr>
      </w:pPr>
      <w:r w:rsidRPr="00873014">
        <w:rPr>
          <w:rFonts w:cs="Arial"/>
          <w:b/>
          <w:snapToGrid w:val="0"/>
          <w:color w:val="FF0000"/>
        </w:rPr>
        <w:t xml:space="preserve">Important Note: </w:t>
      </w:r>
      <w:r w:rsidRPr="00722F1B">
        <w:rPr>
          <w:bCs/>
        </w:rPr>
        <w:t xml:space="preserve">Hyperlinks throughout this subsection refer to </w:t>
      </w:r>
      <w:r>
        <w:rPr>
          <w:bCs/>
        </w:rPr>
        <w:t xml:space="preserve">the </w:t>
      </w:r>
      <w:hyperlink w:anchor="_Section_1B:_Person-Centered" w:history="1">
        <w:r w:rsidR="004705EA">
          <w:rPr>
            <w:rStyle w:val="Hyperlink"/>
            <w:bCs/>
          </w:rPr>
          <w:t>Billing Ethics FAQs</w:t>
        </w:r>
      </w:hyperlink>
      <w:r>
        <w:rPr>
          <w:bCs/>
        </w:rPr>
        <w:t xml:space="preserve"> </w:t>
      </w:r>
      <w:r w:rsidR="00DA3C01">
        <w:rPr>
          <w:bCs/>
        </w:rPr>
        <w:t xml:space="preserve">beginning </w:t>
      </w:r>
      <w:r>
        <w:rPr>
          <w:bCs/>
        </w:rPr>
        <w:t xml:space="preserve">on </w:t>
      </w:r>
      <w:r w:rsidR="00073278">
        <w:rPr>
          <w:bCs/>
        </w:rPr>
        <w:t xml:space="preserve">page </w:t>
      </w:r>
      <w:r w:rsidR="00670D5A">
        <w:rPr>
          <w:bCs/>
        </w:rPr>
        <w:fldChar w:fldCharType="begin"/>
      </w:r>
      <w:r w:rsidR="00670D5A">
        <w:rPr>
          <w:bCs/>
        </w:rPr>
        <w:instrText xml:space="preserve"> PAGEREF _Ref123646360 \h </w:instrText>
      </w:r>
      <w:r w:rsidR="00670D5A">
        <w:rPr>
          <w:bCs/>
        </w:rPr>
      </w:r>
      <w:r w:rsidR="00670D5A">
        <w:rPr>
          <w:bCs/>
        </w:rPr>
        <w:fldChar w:fldCharType="separate"/>
      </w:r>
      <w:r w:rsidR="00C4182A">
        <w:rPr>
          <w:bCs/>
          <w:noProof/>
        </w:rPr>
        <w:t>50</w:t>
      </w:r>
      <w:r w:rsidR="00670D5A">
        <w:rPr>
          <w:bCs/>
        </w:rPr>
        <w:fldChar w:fldCharType="end"/>
      </w:r>
      <w:r w:rsidR="008F143B">
        <w:rPr>
          <w:bCs/>
        </w:rPr>
        <w:t>,</w:t>
      </w:r>
      <w:r w:rsidRPr="004A60F9">
        <w:rPr>
          <w:bCs/>
        </w:rPr>
        <w:t xml:space="preserve"> not to endnotes. These hyperlinks are not include</w:t>
      </w:r>
      <w:r>
        <w:rPr>
          <w:bCs/>
        </w:rPr>
        <w:t xml:space="preserve">d in the </w:t>
      </w:r>
      <w:r w:rsidR="00986F9F">
        <w:rPr>
          <w:bCs/>
        </w:rPr>
        <w:t>O</w:t>
      </w:r>
      <w:r>
        <w:rPr>
          <w:bCs/>
        </w:rPr>
        <w:t xml:space="preserve">nline </w:t>
      </w:r>
      <w:r w:rsidR="00986F9F">
        <w:rPr>
          <w:bCs/>
        </w:rPr>
        <w:t xml:space="preserve">Survey Tool. </w:t>
      </w:r>
    </w:p>
    <w:p w14:paraId="1F240BD9" w14:textId="77777777" w:rsidR="00872B0F" w:rsidRDefault="00872B0F" w:rsidP="00047DFE">
      <w:pPr>
        <w:rPr>
          <w:bCs/>
        </w:rPr>
      </w:pPr>
    </w:p>
    <w:p w14:paraId="73EE77DF" w14:textId="3BFA78AA" w:rsidR="00257E88" w:rsidRDefault="00872B0F" w:rsidP="00257E88">
      <w:pPr>
        <w:rPr>
          <w:rFonts w:cs="Arial"/>
        </w:rPr>
      </w:pPr>
      <w:r w:rsidRPr="000C7BC9">
        <w:rPr>
          <w:b/>
          <w:noProof/>
          <w:snapToGrid w:val="0"/>
          <w:color w:val="000000"/>
        </w:rPr>
        <mc:AlternateContent>
          <mc:Choice Requires="wps">
            <w:drawing>
              <wp:inline distT="0" distB="0" distL="0" distR="0" wp14:anchorId="12F3EDB3" wp14:editId="3BD90214">
                <wp:extent cx="6027089" cy="1039318"/>
                <wp:effectExtent l="0" t="0" r="12065" b="10160"/>
                <wp:docPr id="14" name="Text Box 14" descr="P1399TB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089" cy="1039318"/>
                        </a:xfrm>
                        <a:prstGeom prst="rect">
                          <a:avLst/>
                        </a:prstGeom>
                        <a:solidFill>
                          <a:srgbClr val="FFFFFF"/>
                        </a:solidFill>
                        <a:ln w="9525">
                          <a:solidFill>
                            <a:srgbClr val="FF0000"/>
                          </a:solidFill>
                          <a:miter lim="800000"/>
                          <a:headEnd/>
                          <a:tailEnd/>
                        </a:ln>
                      </wps:spPr>
                      <wps:txbx>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10"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2F3EDB3" id="Text Box 14" o:spid="_x0000_s1030" type="#_x0000_t202" alt="P1399TB3#y1" style="width:474.55pt;height:8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" strokecolor="red">
                <v:textbox style="mso-fit-shape-to-text:t">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1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6B869FCF" w14:textId="77777777" w:rsidR="0003005A" w:rsidRPr="000F159A" w:rsidRDefault="0003005A" w:rsidP="00B93E94">
      <w:pPr>
        <w:rPr>
          <w:b/>
          <w:bCs/>
          <w:i/>
          <w:i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AA7E68" w:rsidRPr="00E64378" w14:paraId="1AE1A7A5" w14:textId="77777777" w:rsidTr="00D05B1D">
        <w:trPr>
          <w:trHeight w:val="6768"/>
        </w:trPr>
        <w:tc>
          <w:tcPr>
            <w:tcW w:w="6588" w:type="dxa"/>
            <w:vAlign w:val="center"/>
          </w:tcPr>
          <w:p w14:paraId="662488E9" w14:textId="08D6FFC5" w:rsidR="00AA7E68" w:rsidRPr="00BC308F" w:rsidRDefault="005867EC" w:rsidP="00AD309C">
            <w:pPr>
              <w:pStyle w:val="ListParagraph"/>
              <w:numPr>
                <w:ilvl w:val="0"/>
                <w:numId w:val="192"/>
              </w:numPr>
              <w:spacing w:line="276" w:lineRule="auto"/>
              <w:rPr>
                <w:rFonts w:eastAsia="Avenir" w:cstheme="minorHAnsi"/>
                <w:bCs/>
              </w:rPr>
            </w:pPr>
            <w:r w:rsidRPr="00BC308F">
              <w:rPr>
                <w:rFonts w:eastAsia="Avenir" w:cstheme="minorHAnsi"/>
                <w:bCs/>
              </w:rPr>
              <w:t>Within 30 days of the final claims adjudication</w:t>
            </w:r>
            <w:r w:rsidR="009C3DBD">
              <w:rPr>
                <w:rFonts w:eastAsia="Avenir" w:cstheme="minorHAnsi"/>
                <w:bCs/>
              </w:rPr>
              <w:t xml:space="preserve"> (or within 30 days from date of service for patients without insurance)</w:t>
            </w:r>
            <w:r w:rsidRPr="00BC308F">
              <w:rPr>
                <w:rFonts w:eastAsia="Avenir" w:cstheme="minorHAnsi"/>
                <w:bCs/>
              </w:rPr>
              <w:t>, does</w:t>
            </w:r>
            <w:r w:rsidR="00AA7E68" w:rsidRPr="00BC308F">
              <w:rPr>
                <w:rFonts w:eastAsia="Avenir" w:cstheme="minorHAnsi"/>
                <w:bCs/>
              </w:rPr>
              <w:t xml:space="preserve"> your hospital provide every patient</w:t>
            </w:r>
            <w:r w:rsidR="00B20633" w:rsidRPr="00BC308F">
              <w:rPr>
                <w:rFonts w:eastAsia="Avenir" w:cstheme="minorHAnsi"/>
                <w:bCs/>
              </w:rPr>
              <w:t xml:space="preserve"> </w:t>
            </w:r>
            <w:r w:rsidR="00AA7E68" w:rsidRPr="00BC308F">
              <w:rPr>
                <w:rFonts w:eastAsia="Avenir" w:cstheme="minorHAnsi"/>
                <w:bCs/>
              </w:rPr>
              <w:t>with a</w:t>
            </w:r>
            <w:r w:rsidR="00242FCE" w:rsidRPr="00BC308F">
              <w:rPr>
                <w:rFonts w:eastAsia="Avenir" w:cstheme="minorHAnsi"/>
                <w:bCs/>
              </w:rPr>
              <w:t xml:space="preserve"> billing statement and/or</w:t>
            </w:r>
            <w:r w:rsidR="00AA7E68" w:rsidRPr="00BC308F">
              <w:rPr>
                <w:rFonts w:eastAsia="Avenir" w:cstheme="minorHAnsi"/>
                <w:bCs/>
              </w:rPr>
              <w:t xml:space="preserve"> master itemized bill for facility services</w:t>
            </w:r>
            <w:r w:rsidR="00F0775D" w:rsidRPr="00BC308F">
              <w:rPr>
                <w:rFonts w:eastAsia="Avenir" w:cstheme="minorHAnsi"/>
                <w:bCs/>
              </w:rPr>
              <w:t>,</w:t>
            </w:r>
            <w:r w:rsidR="00F0775D">
              <w:rPr>
                <w:rFonts w:eastAsia="Avenir" w:cstheme="minorHAnsi"/>
                <w:bCs/>
              </w:rPr>
              <w:t xml:space="preserve"> </w:t>
            </w:r>
            <w:r w:rsidR="00F0775D" w:rsidRPr="00BC308F">
              <w:rPr>
                <w:rFonts w:eastAsia="Avenir" w:cstheme="minorHAnsi"/>
                <w:bCs/>
              </w:rPr>
              <w:t>either by</w:t>
            </w:r>
            <w:r w:rsidR="00F0775D">
              <w:rPr>
                <w:rFonts w:eastAsia="Avenir" w:cstheme="minorHAnsi"/>
                <w:bCs/>
              </w:rPr>
              <w:t xml:space="preserve"> </w:t>
            </w:r>
            <w:r w:rsidR="00F0775D" w:rsidRPr="00BC308F">
              <w:rPr>
                <w:rFonts w:eastAsia="Avenir" w:cstheme="minorHAnsi"/>
                <w:bCs/>
              </w:rPr>
              <w:t>mail or electronically</w:t>
            </w:r>
            <w:r w:rsidR="00F0775D">
              <w:rPr>
                <w:rFonts w:eastAsia="Avenir" w:cstheme="minorHAnsi"/>
                <w:bCs/>
              </w:rPr>
              <w:t xml:space="preserve"> (via email or the patient portal)</w:t>
            </w:r>
            <w:r w:rsidR="00F0775D" w:rsidRPr="00BC308F">
              <w:rPr>
                <w:rFonts w:eastAsia="Avenir" w:cstheme="minorHAnsi"/>
                <w:bCs/>
              </w:rPr>
              <w:t>,</w:t>
            </w:r>
            <w:r w:rsidR="00AA7E68" w:rsidRPr="00BC308F">
              <w:rPr>
                <w:rFonts w:eastAsia="Avenir" w:cstheme="minorHAnsi"/>
                <w:bCs/>
              </w:rPr>
              <w:t xml:space="preserve"> that includes ALL the following</w:t>
            </w:r>
            <w:r w:rsidR="00691EFF">
              <w:rPr>
                <w:rFonts w:eastAsia="Avenir" w:cstheme="minorHAnsi"/>
                <w:bCs/>
              </w:rPr>
              <w:t>:</w:t>
            </w:r>
          </w:p>
          <w:p w14:paraId="22A5533A" w14:textId="7CB55974" w:rsidR="00AA7E68" w:rsidRPr="00E64378" w:rsidRDefault="00AA7E68" w:rsidP="00AD309C">
            <w:pPr>
              <w:numPr>
                <w:ilvl w:val="1"/>
                <w:numId w:val="142"/>
              </w:numPr>
              <w:contextualSpacing/>
              <w:rPr>
                <w:rFonts w:eastAsia="Avenir" w:cstheme="minorHAnsi"/>
              </w:rPr>
            </w:pPr>
            <w:r w:rsidRPr="00E64378">
              <w:rPr>
                <w:rFonts w:eastAsia="Avenir" w:cstheme="minorHAnsi"/>
              </w:rPr>
              <w:t>Name and address of the facility where billed services occurred</w:t>
            </w:r>
            <w:r w:rsidR="005E3827">
              <w:rPr>
                <w:rFonts w:eastAsia="Avenir" w:cstheme="minorHAnsi"/>
              </w:rPr>
              <w:t>;</w:t>
            </w:r>
          </w:p>
          <w:p w14:paraId="4DCBABEB" w14:textId="30594AF0" w:rsidR="00AA7E68" w:rsidRDefault="00AA7E68" w:rsidP="00AD309C">
            <w:pPr>
              <w:numPr>
                <w:ilvl w:val="1"/>
                <w:numId w:val="142"/>
              </w:numPr>
              <w:contextualSpacing/>
              <w:rPr>
                <w:rFonts w:eastAsia="Avenir" w:cstheme="minorHAnsi"/>
              </w:rPr>
            </w:pPr>
            <w:r w:rsidRPr="00E64378">
              <w:rPr>
                <w:rFonts w:eastAsia="Avenir" w:cstheme="minorHAnsi"/>
              </w:rPr>
              <w:t>Date(s) of service</w:t>
            </w:r>
            <w:r w:rsidR="005E3827">
              <w:rPr>
                <w:rFonts w:eastAsia="Avenir" w:cstheme="minorHAnsi"/>
              </w:rPr>
              <w:t>;</w:t>
            </w:r>
          </w:p>
          <w:p w14:paraId="37EDE1EF" w14:textId="1A52D818" w:rsidR="00242FCE" w:rsidRPr="00E64378" w:rsidRDefault="00242FCE" w:rsidP="00AD309C">
            <w:pPr>
              <w:numPr>
                <w:ilvl w:val="1"/>
                <w:numId w:val="142"/>
              </w:numPr>
              <w:contextualSpacing/>
              <w:rPr>
                <w:rFonts w:eastAsia="Avenir" w:cstheme="minorHAnsi"/>
              </w:rPr>
            </w:pPr>
            <w:r>
              <w:rPr>
                <w:rFonts w:eastAsia="Avenir" w:cstheme="minorHAnsi"/>
              </w:rPr>
              <w:t>An individual line item for each service or bundle of services performed</w:t>
            </w:r>
            <w:r w:rsidR="005E3827">
              <w:rPr>
                <w:rFonts w:eastAsia="Avenir" w:cstheme="minorHAnsi"/>
              </w:rPr>
              <w:t>;</w:t>
            </w:r>
          </w:p>
          <w:p w14:paraId="198F3C20" w14:textId="511DE491" w:rsidR="00AA7E68" w:rsidRPr="00E64378" w:rsidRDefault="00AA7E68" w:rsidP="00AD309C">
            <w:pPr>
              <w:numPr>
                <w:ilvl w:val="1"/>
                <w:numId w:val="142"/>
              </w:numPr>
              <w:contextualSpacing/>
              <w:rPr>
                <w:rFonts w:eastAsia="Avenir" w:cstheme="minorHAnsi"/>
              </w:rPr>
            </w:pPr>
            <w:r w:rsidRPr="00E64378">
              <w:rPr>
                <w:rFonts w:eastAsia="Avenir" w:cstheme="minorHAnsi"/>
              </w:rPr>
              <w:t>Description of services billed that accompanies each line item or bundle of services</w:t>
            </w:r>
            <w:r w:rsidR="009C3DBD">
              <w:rPr>
                <w:rFonts w:eastAsia="Avenir" w:cstheme="minorHAnsi"/>
              </w:rPr>
              <w:t xml:space="preserve"> performed</w:t>
            </w:r>
            <w:r w:rsidR="005E3827">
              <w:rPr>
                <w:rFonts w:eastAsia="Avenir" w:cstheme="minorHAnsi"/>
              </w:rPr>
              <w:t>;</w:t>
            </w:r>
          </w:p>
          <w:p w14:paraId="270264BA" w14:textId="0F65BDCD"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principal, interest</w:t>
            </w:r>
            <w:r w:rsidR="00A44686">
              <w:rPr>
                <w:rFonts w:eastAsia="Avenir" w:cstheme="minorHAnsi"/>
              </w:rPr>
              <w:t>,</w:t>
            </w:r>
            <w:r w:rsidRPr="00E64378">
              <w:rPr>
                <w:rFonts w:eastAsia="Avenir" w:cstheme="minorHAnsi"/>
              </w:rPr>
              <w:t xml:space="preserve"> or fees (e.g., late or processing fees)</w:t>
            </w:r>
            <w:r w:rsidR="001D6200">
              <w:rPr>
                <w:rFonts w:eastAsia="Avenir" w:cstheme="minorHAnsi"/>
              </w:rPr>
              <w:t>, if applicable</w:t>
            </w:r>
            <w:r w:rsidR="005E3827">
              <w:rPr>
                <w:rFonts w:eastAsia="Avenir" w:cstheme="minorHAnsi"/>
              </w:rPr>
              <w:t>;</w:t>
            </w:r>
          </w:p>
          <w:p w14:paraId="21DF09E4" w14:textId="24D905B6"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adjustment</w:t>
            </w:r>
            <w:r w:rsidR="005867EC">
              <w:rPr>
                <w:rFonts w:eastAsia="Avenir" w:cstheme="minorHAnsi"/>
              </w:rPr>
              <w:t>s</w:t>
            </w:r>
            <w:r w:rsidRPr="00E64378">
              <w:rPr>
                <w:rFonts w:eastAsia="Avenir" w:cstheme="minorHAnsi"/>
              </w:rPr>
              <w:t xml:space="preserve"> to the bill (e.g., health plan payment or discounts)</w:t>
            </w:r>
            <w:r w:rsidR="001D6200">
              <w:rPr>
                <w:rFonts w:eastAsia="Avenir" w:cstheme="minorHAnsi"/>
              </w:rPr>
              <w:t>, if applicable</w:t>
            </w:r>
            <w:r w:rsidR="005E3827">
              <w:rPr>
                <w:rFonts w:eastAsia="Avenir" w:cstheme="minorHAnsi"/>
              </w:rPr>
              <w:t>;</w:t>
            </w:r>
          </w:p>
          <w:p w14:paraId="048B2CE6" w14:textId="07C9B725"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payments already received (from the patient or any other party)</w:t>
            </w:r>
            <w:r w:rsidR="001D6200">
              <w:rPr>
                <w:rFonts w:eastAsia="Avenir" w:cstheme="minorHAnsi"/>
              </w:rPr>
              <w:t>, if applicable</w:t>
            </w:r>
            <w:r w:rsidR="005E3827">
              <w:rPr>
                <w:rFonts w:eastAsia="Avenir" w:cstheme="minorHAnsi"/>
              </w:rPr>
              <w:t>;</w:t>
            </w:r>
          </w:p>
          <w:p w14:paraId="50AC471C" w14:textId="7BB07643" w:rsidR="00AA7E68" w:rsidRPr="00E64378" w:rsidRDefault="00AA7E68" w:rsidP="00AD309C">
            <w:pPr>
              <w:numPr>
                <w:ilvl w:val="1"/>
                <w:numId w:val="142"/>
              </w:numPr>
              <w:contextualSpacing/>
              <w:rPr>
                <w:rFonts w:eastAsia="Avenir" w:cstheme="minorHAnsi"/>
              </w:rPr>
            </w:pPr>
            <w:r w:rsidRPr="00E64378">
              <w:rPr>
                <w:rFonts w:eastAsia="Avenir" w:cstheme="minorHAnsi"/>
              </w:rPr>
              <w:t>Instructions on how to apply for financial assistance</w:t>
            </w:r>
            <w:r w:rsidR="009C388F">
              <w:rPr>
                <w:rFonts w:eastAsia="Avenir" w:cstheme="minorHAnsi"/>
              </w:rPr>
              <w:t>, if applicable</w:t>
            </w:r>
            <w:r w:rsidR="005E3827">
              <w:rPr>
                <w:rFonts w:eastAsia="Avenir" w:cstheme="minorHAnsi"/>
              </w:rPr>
              <w:t>;</w:t>
            </w:r>
          </w:p>
          <w:p w14:paraId="65B2BC49" w14:textId="669FDB78" w:rsidR="00AA7E68" w:rsidRPr="00043B48" w:rsidRDefault="00043B48" w:rsidP="00AD309C">
            <w:pPr>
              <w:numPr>
                <w:ilvl w:val="1"/>
                <w:numId w:val="142"/>
              </w:numPr>
              <w:contextualSpacing/>
              <w:rPr>
                <w:rStyle w:val="Hyperlink"/>
                <w:rFonts w:eastAsia="Avenir" w:cstheme="minorHAnsi"/>
              </w:rPr>
            </w:pPr>
            <w:r>
              <w:rPr>
                <w:rFonts w:eastAsia="Avenir" w:cstheme="minorHAnsi"/>
              </w:rPr>
              <w:fldChar w:fldCharType="begin"/>
            </w:r>
            <w:r w:rsidR="00D46A83">
              <w:rPr>
                <w:rFonts w:eastAsia="Avenir" w:cstheme="minorHAnsi"/>
              </w:rPr>
              <w:instrText>HYPERLINK  \l "_Person-Centered_Care:_Billing"</w:instrText>
            </w:r>
            <w:r>
              <w:rPr>
                <w:rFonts w:eastAsia="Avenir" w:cstheme="minorHAnsi"/>
              </w:rPr>
            </w:r>
            <w:r>
              <w:rPr>
                <w:rFonts w:eastAsia="Avenir" w:cstheme="minorHAnsi"/>
              </w:rPr>
              <w:fldChar w:fldCharType="separate"/>
            </w:r>
            <w:r w:rsidR="00AA7E68" w:rsidRPr="00043B48">
              <w:rPr>
                <w:rStyle w:val="Hyperlink"/>
                <w:rFonts w:eastAsia="Avenir" w:cstheme="minorHAnsi"/>
              </w:rPr>
              <w:t xml:space="preserve">Instructions </w:t>
            </w:r>
            <w:r w:rsidR="00F44DEB">
              <w:rPr>
                <w:rStyle w:val="Hyperlink"/>
                <w:rFonts w:eastAsia="Avenir" w:cstheme="minorHAnsi"/>
              </w:rPr>
              <w:t xml:space="preserve">in the patient’s preferred language </w:t>
            </w:r>
            <w:r w:rsidR="00AA7E68" w:rsidRPr="00043B48">
              <w:rPr>
                <w:rStyle w:val="Hyperlink"/>
                <w:rFonts w:eastAsia="Avenir" w:cstheme="minorHAnsi"/>
              </w:rPr>
              <w:t xml:space="preserve">on how to obtain </w:t>
            </w:r>
            <w:r w:rsidR="00B20633" w:rsidRPr="00B20633">
              <w:rPr>
                <w:rStyle w:val="Hyperlink"/>
                <w:rFonts w:eastAsia="Avenir" w:cstheme="minorHAnsi"/>
              </w:rPr>
              <w:t>a written translation or oral interpretation</w:t>
            </w:r>
            <w:r w:rsidR="00AA7E68" w:rsidRPr="00043B48">
              <w:rPr>
                <w:rStyle w:val="Hyperlink"/>
                <w:rFonts w:eastAsia="Avenir" w:cstheme="minorHAnsi"/>
              </w:rPr>
              <w:t xml:space="preserve"> </w:t>
            </w:r>
            <w:r w:rsidR="00F44DEB">
              <w:rPr>
                <w:rStyle w:val="Hyperlink"/>
                <w:rFonts w:eastAsia="Avenir" w:cstheme="minorHAnsi"/>
              </w:rPr>
              <w:t>of the bill</w:t>
            </w:r>
            <w:r w:rsidR="005E3827">
              <w:rPr>
                <w:rStyle w:val="Hyperlink"/>
                <w:rFonts w:eastAsia="Avenir" w:cstheme="minorHAnsi"/>
              </w:rPr>
              <w:t>; and</w:t>
            </w:r>
          </w:p>
          <w:p w14:paraId="049674AD" w14:textId="569D9E67" w:rsidR="005867EC" w:rsidRPr="007475A2" w:rsidRDefault="00043B48" w:rsidP="00AD309C">
            <w:pPr>
              <w:numPr>
                <w:ilvl w:val="1"/>
                <w:numId w:val="142"/>
              </w:numPr>
              <w:contextualSpacing/>
              <w:rPr>
                <w:rStyle w:val="Hyperlink"/>
                <w:rFonts w:eastAsia="Avenir" w:cstheme="minorHAnsi"/>
                <w:color w:val="auto"/>
                <w:u w:val="none"/>
              </w:rPr>
            </w:pPr>
            <w:r>
              <w:rPr>
                <w:rFonts w:eastAsia="Avenir" w:cstheme="minorHAnsi"/>
              </w:rPr>
              <w:fldChar w:fldCharType="end"/>
            </w:r>
            <w:r w:rsidR="001A2630" w:rsidRPr="001A2630">
              <w:rPr>
                <w:rFonts w:eastAsia="Avenir" w:cstheme="minorHAnsi"/>
              </w:rPr>
              <w:t>Notification that physician services will be billed separately, if applicable</w:t>
            </w:r>
            <w:r w:rsidR="00691EFF">
              <w:rPr>
                <w:rFonts w:eastAsia="Avenir" w:cstheme="minorHAnsi"/>
              </w:rPr>
              <w:t>?</w:t>
            </w:r>
          </w:p>
          <w:p w14:paraId="6B593055" w14:textId="77777777" w:rsidR="007475A2" w:rsidRDefault="007475A2" w:rsidP="007B21A9">
            <w:pPr>
              <w:contextualSpacing/>
              <w:rPr>
                <w:rStyle w:val="Hyperlink"/>
                <w:rFonts w:eastAsia="Avenir"/>
              </w:rPr>
            </w:pPr>
          </w:p>
          <w:p w14:paraId="4054480E" w14:textId="694B7FEA" w:rsidR="007D0C84" w:rsidRPr="00BC308F" w:rsidRDefault="007D0C84" w:rsidP="007B21A9">
            <w:pPr>
              <w:ind w:left="720"/>
              <w:contextualSpacing/>
              <w:rPr>
                <w:rFonts w:eastAsia="Avenir"/>
                <w:i/>
                <w:iCs/>
              </w:rPr>
            </w:pPr>
            <w:r w:rsidRPr="005E17BA">
              <w:rPr>
                <w:rFonts w:eastAsia="Avenir"/>
                <w:i/>
                <w:iCs/>
              </w:rPr>
              <w:t xml:space="preserve">If any one of the elements above </w:t>
            </w:r>
            <w:r w:rsidR="00B26B18">
              <w:rPr>
                <w:rFonts w:eastAsia="Avenir"/>
                <w:i/>
                <w:iCs/>
              </w:rPr>
              <w:t xml:space="preserve">is </w:t>
            </w:r>
            <w:r w:rsidRPr="005E17BA">
              <w:rPr>
                <w:rFonts w:eastAsia="Avenir"/>
                <w:i/>
                <w:iCs/>
              </w:rPr>
              <w:t>only provided upon request, select “</w:t>
            </w:r>
            <w:r w:rsidR="0086669E">
              <w:rPr>
                <w:rFonts w:eastAsia="Avenir"/>
                <w:i/>
                <w:iCs/>
              </w:rPr>
              <w:t>o</w:t>
            </w:r>
            <w:r w:rsidRPr="005E17BA">
              <w:rPr>
                <w:rFonts w:eastAsia="Avenir"/>
                <w:i/>
                <w:iCs/>
              </w:rPr>
              <w:t xml:space="preserve">nly upon request.” If any one of the elements above </w:t>
            </w:r>
            <w:r w:rsidR="00B26B18">
              <w:rPr>
                <w:rFonts w:eastAsia="Avenir"/>
                <w:i/>
                <w:iCs/>
              </w:rPr>
              <w:t>is</w:t>
            </w:r>
            <w:r w:rsidRPr="005E17BA">
              <w:rPr>
                <w:rFonts w:eastAsia="Avenir"/>
                <w:i/>
                <w:iCs/>
              </w:rPr>
              <w:t xml:space="preserve"> not ever provided, select “</w:t>
            </w:r>
            <w:r w:rsidR="0086669E">
              <w:rPr>
                <w:rFonts w:eastAsia="Avenir"/>
                <w:i/>
                <w:iCs/>
              </w:rPr>
              <w:t>n</w:t>
            </w:r>
            <w:r w:rsidRPr="005E17BA">
              <w:rPr>
                <w:rFonts w:eastAsia="Avenir"/>
                <w:i/>
                <w:iCs/>
              </w:rPr>
              <w:t>o.”</w:t>
            </w:r>
          </w:p>
        </w:tc>
        <w:tc>
          <w:tcPr>
            <w:tcW w:w="2947" w:type="dxa"/>
            <w:vAlign w:val="center"/>
          </w:tcPr>
          <w:p w14:paraId="7C2A0EDB" w14:textId="3FD9B4DD" w:rsidR="00AA7E68" w:rsidRPr="004D1420" w:rsidRDefault="00AA7E68" w:rsidP="00AD309C">
            <w:pPr>
              <w:pStyle w:val="ListParagraph"/>
              <w:numPr>
                <w:ilvl w:val="0"/>
                <w:numId w:val="232"/>
              </w:numPr>
              <w:rPr>
                <w:rFonts w:eastAsia="Avenir" w:cstheme="minorHAnsi"/>
                <w:bCs/>
              </w:rPr>
            </w:pPr>
            <w:r w:rsidRPr="004D1420">
              <w:rPr>
                <w:rFonts w:eastAsia="Avenir" w:cstheme="minorHAnsi"/>
                <w:bCs/>
              </w:rPr>
              <w:t>Yes</w:t>
            </w:r>
          </w:p>
          <w:p w14:paraId="1DFC5024" w14:textId="244CCBCB" w:rsidR="00080808" w:rsidRPr="004D1420" w:rsidRDefault="00080808" w:rsidP="00AD309C">
            <w:pPr>
              <w:pStyle w:val="ListParagraph"/>
              <w:numPr>
                <w:ilvl w:val="0"/>
                <w:numId w:val="232"/>
              </w:numPr>
              <w:rPr>
                <w:rFonts w:eastAsia="Avenir" w:cstheme="minorHAnsi"/>
                <w:bCs/>
              </w:rPr>
            </w:pPr>
            <w:r w:rsidRPr="004D1420">
              <w:rPr>
                <w:rFonts w:eastAsia="Avenir" w:cstheme="minorHAnsi"/>
                <w:bCs/>
              </w:rPr>
              <w:t>No</w:t>
            </w:r>
          </w:p>
          <w:p w14:paraId="7C5D1AFF" w14:textId="25EE900C" w:rsidR="00AA7E68" w:rsidRPr="00A35DD6" w:rsidRDefault="00242FCE" w:rsidP="00AD309C">
            <w:pPr>
              <w:pStyle w:val="ListParagraph"/>
              <w:numPr>
                <w:ilvl w:val="0"/>
                <w:numId w:val="232"/>
              </w:numPr>
              <w:rPr>
                <w:rFonts w:eastAsia="Avenir" w:cstheme="minorHAnsi"/>
                <w:bCs/>
                <w:i/>
                <w:iCs/>
              </w:rPr>
            </w:pPr>
            <w:r w:rsidRPr="004D1420">
              <w:rPr>
                <w:rFonts w:eastAsia="Avenir" w:cstheme="minorHAnsi"/>
                <w:bCs/>
              </w:rPr>
              <w:t>Only upon request</w:t>
            </w:r>
          </w:p>
        </w:tc>
      </w:tr>
      <w:tr w:rsidR="005150B2" w:rsidRPr="00E64378" w14:paraId="74124A24" w14:textId="77777777" w:rsidTr="00B44C7B">
        <w:trPr>
          <w:trHeight w:val="720"/>
        </w:trPr>
        <w:tc>
          <w:tcPr>
            <w:tcW w:w="6588" w:type="dxa"/>
            <w:tcBorders>
              <w:bottom w:val="single" w:sz="4" w:space="0" w:color="auto"/>
            </w:tcBorders>
            <w:vAlign w:val="center"/>
          </w:tcPr>
          <w:p w14:paraId="161AC576" w14:textId="65B99AA1" w:rsidR="005150B2" w:rsidRPr="005150B2" w:rsidRDefault="005150B2" w:rsidP="00AD309C">
            <w:pPr>
              <w:pStyle w:val="ListParagraph"/>
              <w:numPr>
                <w:ilvl w:val="0"/>
                <w:numId w:val="192"/>
              </w:numPr>
              <w:rPr>
                <w:rFonts w:eastAsia="Avenir" w:cstheme="minorHAnsi"/>
                <w:bCs/>
              </w:rPr>
            </w:pPr>
            <w:r w:rsidRPr="005150B2">
              <w:rPr>
                <w:rFonts w:eastAsia="Avenir" w:cstheme="minorHAnsi"/>
                <w:bCs/>
              </w:rPr>
              <w:t>Does your hospital give patients instructions for contacting a billing representative</w:t>
            </w:r>
            <w:r w:rsidR="009F05BA">
              <w:rPr>
                <w:rFonts w:eastAsia="Avenir" w:cstheme="minorHAnsi"/>
                <w:bCs/>
              </w:rPr>
              <w:t>:</w:t>
            </w:r>
          </w:p>
          <w:p w14:paraId="1C1602A1" w14:textId="623DF8B3" w:rsidR="005150B2" w:rsidRPr="001F1F54" w:rsidRDefault="009F05BA" w:rsidP="00AD309C">
            <w:pPr>
              <w:pStyle w:val="ListParagraph"/>
              <w:numPr>
                <w:ilvl w:val="1"/>
                <w:numId w:val="212"/>
              </w:numPr>
              <w:rPr>
                <w:rFonts w:eastAsia="Avenir" w:cstheme="minorHAnsi"/>
                <w:bCs/>
              </w:rPr>
            </w:pPr>
            <w:r>
              <w:rPr>
                <w:rFonts w:eastAsia="Avenir" w:cstheme="minorHAnsi"/>
                <w:bCs/>
              </w:rPr>
              <w:t xml:space="preserve">Who has </w:t>
            </w:r>
            <w:r w:rsidR="005150B2" w:rsidRPr="001F1F54">
              <w:rPr>
                <w:rFonts w:eastAsia="Avenir" w:cstheme="minorHAnsi"/>
                <w:bCs/>
              </w:rPr>
              <w:t xml:space="preserve">access to an interpretation service to communicate in the patient’s preferred language, </w:t>
            </w:r>
            <w:r w:rsidR="005150B2" w:rsidRPr="001F1F54">
              <w:rPr>
                <w:rFonts w:eastAsia="Avenir" w:cstheme="minorHAnsi"/>
                <w:b/>
              </w:rPr>
              <w:t>and</w:t>
            </w:r>
            <w:r w:rsidR="005150B2" w:rsidRPr="001F1F54">
              <w:rPr>
                <w:rFonts w:eastAsia="Avenir" w:cstheme="minorHAnsi"/>
                <w:bCs/>
              </w:rPr>
              <w:t xml:space="preserve"> </w:t>
            </w:r>
          </w:p>
          <w:p w14:paraId="2DB7E061" w14:textId="77777777" w:rsidR="009F05BA" w:rsidRDefault="009F05BA" w:rsidP="00AD309C">
            <w:pPr>
              <w:pStyle w:val="ListParagraph"/>
              <w:numPr>
                <w:ilvl w:val="1"/>
                <w:numId w:val="212"/>
              </w:numPr>
              <w:rPr>
                <w:rFonts w:eastAsia="Avenir" w:cstheme="minorHAnsi"/>
                <w:bCs/>
              </w:rPr>
            </w:pPr>
            <w:r>
              <w:rPr>
                <w:rFonts w:eastAsia="Avenir" w:cstheme="minorHAnsi"/>
                <w:bCs/>
              </w:rPr>
              <w:t xml:space="preserve">Who has </w:t>
            </w:r>
            <w:r w:rsidR="005150B2" w:rsidRPr="005150B2">
              <w:rPr>
                <w:rFonts w:eastAsia="Avenir" w:cstheme="minorHAnsi"/>
                <w:bCs/>
              </w:rPr>
              <w:t xml:space="preserve">the authority to </w:t>
            </w:r>
            <w:r w:rsidRPr="005150B2">
              <w:rPr>
                <w:rFonts w:eastAsia="Avenir" w:cstheme="minorHAnsi"/>
                <w:bCs/>
              </w:rPr>
              <w:t>do all the following within 10 business days of being contacted by the patient or patient representative</w:t>
            </w:r>
            <w:r>
              <w:rPr>
                <w:rFonts w:eastAsia="Avenir" w:cstheme="minorHAnsi"/>
                <w:bCs/>
              </w:rPr>
              <w:t xml:space="preserve">: </w:t>
            </w:r>
          </w:p>
          <w:p w14:paraId="39B5290A" w14:textId="1C6E056E" w:rsidR="009F05BA" w:rsidRDefault="005150B2" w:rsidP="00AD309C">
            <w:pPr>
              <w:pStyle w:val="ListParagraph"/>
              <w:numPr>
                <w:ilvl w:val="2"/>
                <w:numId w:val="212"/>
              </w:numPr>
              <w:rPr>
                <w:rFonts w:eastAsia="Avenir" w:cstheme="minorHAnsi"/>
                <w:bCs/>
              </w:rPr>
            </w:pPr>
            <w:r w:rsidRPr="005150B2">
              <w:rPr>
                <w:rFonts w:eastAsia="Avenir" w:cstheme="minorHAnsi"/>
                <w:bCs/>
              </w:rPr>
              <w:t xml:space="preserve">initiate an investigation into errors on the bill, </w:t>
            </w:r>
          </w:p>
          <w:p w14:paraId="457E17A2" w14:textId="43D318DD" w:rsidR="009F05BA" w:rsidRDefault="005150B2" w:rsidP="00AD309C">
            <w:pPr>
              <w:pStyle w:val="ListParagraph"/>
              <w:numPr>
                <w:ilvl w:val="2"/>
                <w:numId w:val="212"/>
              </w:numPr>
              <w:rPr>
                <w:rFonts w:eastAsia="Avenir" w:cstheme="minorHAnsi"/>
                <w:bCs/>
              </w:rPr>
            </w:pPr>
            <w:r w:rsidRPr="005150B2">
              <w:rPr>
                <w:rFonts w:eastAsia="Avenir" w:cstheme="minorHAnsi"/>
                <w:bCs/>
              </w:rPr>
              <w:t xml:space="preserve">offer a price adjustment or debt forgiveness based on hospital policy, and </w:t>
            </w:r>
          </w:p>
          <w:p w14:paraId="176518E8" w14:textId="4F0D6D2B" w:rsidR="005150B2" w:rsidRPr="00B44C7B" w:rsidRDefault="005150B2" w:rsidP="00AD309C">
            <w:pPr>
              <w:pStyle w:val="ListParagraph"/>
              <w:numPr>
                <w:ilvl w:val="2"/>
                <w:numId w:val="212"/>
              </w:numPr>
              <w:rPr>
                <w:rFonts w:eastAsia="Avenir" w:cstheme="minorHAnsi"/>
                <w:bCs/>
              </w:rPr>
            </w:pPr>
            <w:r w:rsidRPr="001F1F54">
              <w:rPr>
                <w:rFonts w:eastAsia="Avenir" w:cstheme="minorHAnsi"/>
                <w:bCs/>
              </w:rPr>
              <w:lastRenderedPageBreak/>
              <w:t>offer a payment plan?</w:t>
            </w:r>
          </w:p>
        </w:tc>
        <w:tc>
          <w:tcPr>
            <w:tcW w:w="2947" w:type="dxa"/>
            <w:tcBorders>
              <w:bottom w:val="single" w:sz="4" w:space="0" w:color="auto"/>
            </w:tcBorders>
            <w:vAlign w:val="center"/>
          </w:tcPr>
          <w:p w14:paraId="1347ADB2" w14:textId="77777777" w:rsidR="005150B2" w:rsidRPr="004D1420" w:rsidRDefault="005150B2" w:rsidP="00AD309C">
            <w:pPr>
              <w:pStyle w:val="ListParagraph"/>
              <w:numPr>
                <w:ilvl w:val="0"/>
                <w:numId w:val="233"/>
              </w:numPr>
              <w:rPr>
                <w:rFonts w:eastAsia="Avenir" w:cstheme="minorHAnsi"/>
                <w:bCs/>
              </w:rPr>
            </w:pPr>
            <w:r w:rsidRPr="004D1420">
              <w:rPr>
                <w:rFonts w:eastAsia="Avenir" w:cstheme="minorHAnsi"/>
                <w:bCs/>
              </w:rPr>
              <w:lastRenderedPageBreak/>
              <w:t>Yes</w:t>
            </w:r>
          </w:p>
          <w:p w14:paraId="1C7949D6" w14:textId="3FDF45A7" w:rsidR="005150B2" w:rsidRPr="004D1420" w:rsidRDefault="005150B2" w:rsidP="00AD309C">
            <w:pPr>
              <w:pStyle w:val="ListParagraph"/>
              <w:numPr>
                <w:ilvl w:val="0"/>
                <w:numId w:val="233"/>
              </w:numPr>
              <w:rPr>
                <w:rFonts w:eastAsia="Avenir" w:cstheme="minorHAnsi"/>
                <w:bCs/>
              </w:rPr>
            </w:pPr>
            <w:r w:rsidRPr="004D1420">
              <w:rPr>
                <w:rFonts w:eastAsia="Avenir" w:cstheme="minorHAnsi"/>
                <w:bCs/>
              </w:rPr>
              <w:t>No</w:t>
            </w:r>
          </w:p>
        </w:tc>
      </w:tr>
      <w:tr w:rsidR="00B20633" w:rsidRPr="00E64378" w14:paraId="6DD3191E" w14:textId="77777777" w:rsidTr="006146A1">
        <w:trPr>
          <w:trHeight w:val="1440"/>
        </w:trPr>
        <w:tc>
          <w:tcPr>
            <w:tcW w:w="6588" w:type="dxa"/>
            <w:tcBorders>
              <w:bottom w:val="single" w:sz="4" w:space="0" w:color="auto"/>
            </w:tcBorders>
            <w:vAlign w:val="center"/>
          </w:tcPr>
          <w:p w14:paraId="4BA4B53A" w14:textId="63909F6E" w:rsidR="00B20633" w:rsidRDefault="00B20633" w:rsidP="00AD309C">
            <w:pPr>
              <w:pStyle w:val="ListParagraph"/>
              <w:numPr>
                <w:ilvl w:val="0"/>
                <w:numId w:val="192"/>
              </w:numPr>
              <w:rPr>
                <w:rFonts w:eastAsia="Avenir" w:cstheme="minorHAnsi"/>
                <w:bCs/>
              </w:rPr>
            </w:pPr>
            <w:r w:rsidRPr="00E64378">
              <w:rPr>
                <w:rFonts w:eastAsia="Avenir" w:cstheme="minorHAnsi"/>
                <w:bCs/>
              </w:rPr>
              <w:t xml:space="preserve">Does your hospital take </w:t>
            </w:r>
            <w:hyperlink w:anchor="_Person-Centered_Care:_Billing" w:history="1">
              <w:r w:rsidRPr="000735CC">
                <w:rPr>
                  <w:rStyle w:val="Hyperlink"/>
                  <w:rFonts w:eastAsia="Avenir" w:cstheme="minorHAnsi"/>
                  <w:bCs/>
                </w:rPr>
                <w:t>legal action</w:t>
              </w:r>
            </w:hyperlink>
            <w:r w:rsidRPr="00E64378">
              <w:rPr>
                <w:rFonts w:eastAsia="Avenir" w:cstheme="minorHAnsi"/>
                <w:bCs/>
              </w:rPr>
              <w:t xml:space="preserve"> against patients for late payment or insufficient payment of a medical bill?</w:t>
            </w:r>
          </w:p>
          <w:p w14:paraId="59D9F11A" w14:textId="77777777" w:rsidR="00B20633" w:rsidRDefault="00B20633" w:rsidP="006146A1">
            <w:pPr>
              <w:rPr>
                <w:rFonts w:eastAsia="Avenir" w:cstheme="minorHAnsi"/>
                <w:bCs/>
              </w:rPr>
            </w:pPr>
          </w:p>
          <w:p w14:paraId="026CC679" w14:textId="77777777" w:rsidR="00F72C9F" w:rsidRDefault="001133F5" w:rsidP="006146A1">
            <w:pPr>
              <w:ind w:left="360"/>
              <w:rPr>
                <w:rFonts w:eastAsia="Avenir" w:cstheme="minorHAnsi"/>
                <w:bCs/>
                <w:i/>
                <w:iCs/>
              </w:rPr>
            </w:pPr>
            <w:r>
              <w:rPr>
                <w:rFonts w:eastAsia="Avenir" w:cstheme="minorHAnsi"/>
                <w:bCs/>
                <w:i/>
                <w:iCs/>
              </w:rPr>
              <w:t>This question does not include p</w:t>
            </w:r>
            <w:r w:rsidR="00B20633" w:rsidRPr="00093B90">
              <w:rPr>
                <w:rFonts w:eastAsia="Avenir" w:cstheme="minorHAnsi"/>
                <w:bCs/>
                <w:i/>
                <w:iCs/>
              </w:rPr>
              <w:t xml:space="preserve">atients with whom your </w:t>
            </w:r>
            <w:r w:rsidR="00F72C9F">
              <w:rPr>
                <w:rFonts w:eastAsia="Avenir" w:cstheme="minorHAnsi"/>
                <w:bCs/>
                <w:i/>
                <w:iCs/>
              </w:rPr>
              <w:t>hospital</w:t>
            </w:r>
            <w:r w:rsidR="00F72C9F" w:rsidRPr="00093B90">
              <w:rPr>
                <w:rFonts w:eastAsia="Avenir" w:cstheme="minorHAnsi"/>
                <w:bCs/>
                <w:i/>
                <w:iCs/>
              </w:rPr>
              <w:t xml:space="preserve"> </w:t>
            </w:r>
            <w:r w:rsidR="00B20633" w:rsidRPr="00093B90">
              <w:rPr>
                <w:rFonts w:eastAsia="Avenir" w:cstheme="minorHAnsi"/>
                <w:bCs/>
                <w:i/>
                <w:iCs/>
              </w:rPr>
              <w:t xml:space="preserve">has entered into a written agreement specifying </w:t>
            </w:r>
            <w:hyperlink w:anchor="goodfaithestimate" w:history="1">
              <w:r w:rsidR="006C0C3B" w:rsidRPr="007F1BAC">
                <w:rPr>
                  <w:rStyle w:val="Hyperlink"/>
                  <w:rFonts w:eastAsia="Avenir" w:cstheme="minorHAnsi"/>
                  <w:bCs/>
                  <w:i/>
                  <w:iCs/>
                </w:rPr>
                <w:t>a good faith estimate</w:t>
              </w:r>
            </w:hyperlink>
            <w:r w:rsidR="006C0C3B" w:rsidRPr="00093B90">
              <w:rPr>
                <w:rFonts w:eastAsia="Avenir" w:cstheme="minorHAnsi"/>
                <w:bCs/>
                <w:i/>
                <w:iCs/>
              </w:rPr>
              <w:t xml:space="preserve"> </w:t>
            </w:r>
            <w:r w:rsidR="00B20633" w:rsidRPr="00093B90">
              <w:rPr>
                <w:rFonts w:eastAsia="Avenir" w:cstheme="minorHAnsi"/>
                <w:bCs/>
                <w:i/>
                <w:iCs/>
              </w:rPr>
              <w:t>for a medical service</w:t>
            </w:r>
            <w:r w:rsidR="00EE3E04">
              <w:rPr>
                <w:rFonts w:eastAsia="Avenir" w:cstheme="minorHAnsi"/>
                <w:bCs/>
                <w:i/>
                <w:iCs/>
              </w:rPr>
              <w:t xml:space="preserve">. </w:t>
            </w:r>
          </w:p>
          <w:p w14:paraId="6F208738" w14:textId="77777777" w:rsidR="0034398D" w:rsidRDefault="0034398D" w:rsidP="006146A1">
            <w:pPr>
              <w:ind w:left="360"/>
              <w:rPr>
                <w:rFonts w:eastAsia="Avenir" w:cstheme="minorHAnsi"/>
                <w:bCs/>
                <w:i/>
                <w:iCs/>
              </w:rPr>
            </w:pPr>
          </w:p>
          <w:p w14:paraId="1DC82AA1" w14:textId="0900CB67" w:rsidR="0034398D" w:rsidRPr="00093B90" w:rsidRDefault="0034398D" w:rsidP="006146A1">
            <w:pPr>
              <w:ind w:left="360"/>
              <w:rPr>
                <w:rFonts w:eastAsia="Avenir" w:cstheme="minorHAnsi"/>
                <w:bCs/>
                <w:i/>
                <w:iCs/>
              </w:rPr>
            </w:pPr>
            <w:r>
              <w:rPr>
                <w:rFonts w:eastAsia="Avenir" w:cstheme="minorHAnsi"/>
                <w:bCs/>
                <w:i/>
                <w:iCs/>
              </w:rPr>
              <w:t>Only Military Treatment Facilities should respond “</w:t>
            </w:r>
            <w:r w:rsidR="0086669E">
              <w:rPr>
                <w:rFonts w:eastAsia="Avenir" w:cstheme="minorHAnsi"/>
                <w:bCs/>
                <w:i/>
                <w:iCs/>
              </w:rPr>
              <w:t>n</w:t>
            </w:r>
            <w:r>
              <w:rPr>
                <w:rFonts w:eastAsia="Avenir" w:cstheme="minorHAnsi"/>
                <w:bCs/>
                <w:i/>
                <w:iCs/>
              </w:rPr>
              <w:t>o, but required by federal law to transfer delinquent payments to the Department of Treasury for action.”</w:t>
            </w:r>
          </w:p>
        </w:tc>
        <w:tc>
          <w:tcPr>
            <w:tcW w:w="2947" w:type="dxa"/>
            <w:tcBorders>
              <w:bottom w:val="single" w:sz="4" w:space="0" w:color="auto"/>
            </w:tcBorders>
            <w:vAlign w:val="center"/>
          </w:tcPr>
          <w:p w14:paraId="7B372EFD" w14:textId="77777777" w:rsidR="00B20633" w:rsidRPr="004D1420" w:rsidRDefault="00B20633" w:rsidP="00AD309C">
            <w:pPr>
              <w:pStyle w:val="ListParagraph"/>
              <w:numPr>
                <w:ilvl w:val="0"/>
                <w:numId w:val="233"/>
              </w:numPr>
              <w:rPr>
                <w:rFonts w:eastAsia="Avenir" w:cstheme="minorHAnsi"/>
                <w:bCs/>
              </w:rPr>
            </w:pPr>
            <w:r w:rsidRPr="004D1420">
              <w:rPr>
                <w:rFonts w:eastAsia="Avenir" w:cstheme="minorHAnsi"/>
                <w:bCs/>
              </w:rPr>
              <w:t>Yes</w:t>
            </w:r>
          </w:p>
          <w:p w14:paraId="6C9ACD11" w14:textId="77777777" w:rsidR="00B20633" w:rsidRDefault="00B20633" w:rsidP="00AD309C">
            <w:pPr>
              <w:pStyle w:val="ListParagraph"/>
              <w:numPr>
                <w:ilvl w:val="0"/>
                <w:numId w:val="233"/>
              </w:numPr>
              <w:rPr>
                <w:rFonts w:eastAsia="Avenir" w:cstheme="minorHAnsi"/>
                <w:bCs/>
              </w:rPr>
            </w:pPr>
            <w:r w:rsidRPr="004D1420">
              <w:rPr>
                <w:rFonts w:eastAsia="Avenir" w:cstheme="minorHAnsi"/>
                <w:bCs/>
              </w:rPr>
              <w:t>No</w:t>
            </w:r>
          </w:p>
          <w:p w14:paraId="23181465" w14:textId="709B01DC" w:rsidR="0034398D" w:rsidRPr="004D1420" w:rsidRDefault="0034398D" w:rsidP="00AD309C">
            <w:pPr>
              <w:pStyle w:val="ListParagraph"/>
              <w:numPr>
                <w:ilvl w:val="0"/>
                <w:numId w:val="233"/>
              </w:numPr>
              <w:rPr>
                <w:rFonts w:eastAsia="Avenir" w:cstheme="minorHAnsi"/>
                <w:bCs/>
              </w:rPr>
            </w:pPr>
            <w:r w:rsidRPr="00796A2E">
              <w:rPr>
                <w:rFonts w:eastAsia="Avenir" w:cstheme="minorHAnsi"/>
                <w:bCs/>
              </w:rPr>
              <w:t>No, but required by federal law to transfer delinquent payments to the Department of Treasury for action</w:t>
            </w:r>
          </w:p>
        </w:tc>
      </w:tr>
    </w:tbl>
    <w:p w14:paraId="0AE33F60" w14:textId="2FA5DCA3" w:rsidR="00B0302E" w:rsidRDefault="00B0302E" w:rsidP="00D71DF6">
      <w:pPr>
        <w:rPr>
          <w:rFonts w:cs="Arial"/>
          <w:b/>
          <w:snapToGrid w:val="0"/>
          <w:color w:val="000000"/>
        </w:rPr>
      </w:pPr>
    </w:p>
    <w:p w14:paraId="405AFC4E" w14:textId="46145200" w:rsidR="00B20633" w:rsidRDefault="00B20633" w:rsidP="00AB5B80">
      <w:pPr>
        <w:pStyle w:val="Heading3"/>
      </w:pPr>
      <w:bookmarkStart w:id="99" w:name="_Toc197079169"/>
      <w:r>
        <w:t>Additional Question</w:t>
      </w:r>
      <w:r w:rsidR="004E6439">
        <w:t>s</w:t>
      </w:r>
      <w:r>
        <w:t xml:space="preserve"> (Optional – Fact Finding Only)</w:t>
      </w:r>
      <w:bookmarkEnd w:id="99"/>
    </w:p>
    <w:p w14:paraId="7D8E0D54" w14:textId="77777777" w:rsidR="00B20633" w:rsidRDefault="00B20633" w:rsidP="00D71DF6">
      <w:pPr>
        <w:rPr>
          <w:rFonts w:cs="Arial"/>
          <w:b/>
          <w:i/>
          <w:iCs/>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C388F" w:rsidRPr="00E64378" w14:paraId="6B5350EF" w14:textId="77777777" w:rsidTr="006146A1">
        <w:trPr>
          <w:trHeight w:val="1152"/>
        </w:trPr>
        <w:tc>
          <w:tcPr>
            <w:tcW w:w="6588" w:type="dxa"/>
            <w:vAlign w:val="center"/>
          </w:tcPr>
          <w:p w14:paraId="366505FC" w14:textId="77777777" w:rsidR="008244A3" w:rsidRPr="00A9192A" w:rsidRDefault="009C388F" w:rsidP="00AD309C">
            <w:pPr>
              <w:pStyle w:val="ListParagraph"/>
              <w:numPr>
                <w:ilvl w:val="0"/>
                <w:numId w:val="192"/>
              </w:numPr>
              <w:rPr>
                <w:rFonts w:eastAsia="Avenir"/>
              </w:rPr>
            </w:pPr>
            <w:r>
              <w:t xml:space="preserve">Does your hospital screen </w:t>
            </w:r>
            <w:r w:rsidR="00C32224">
              <w:t xml:space="preserve">ALL </w:t>
            </w:r>
            <w:r>
              <w:t>patients to determine if they are eligible for your hospital’s financial assistance program, regardless of whether they apply for financial assistance?</w:t>
            </w:r>
            <w:r>
              <w:br/>
            </w:r>
          </w:p>
          <w:p w14:paraId="0B0CA795" w14:textId="44DFAAAC" w:rsidR="008244A3" w:rsidRPr="00A9192A" w:rsidRDefault="008244A3" w:rsidP="00A9192A">
            <w:pPr>
              <w:pStyle w:val="ListParagraph"/>
              <w:ind w:left="360"/>
              <w:rPr>
                <w:rFonts w:eastAsia="Avenir"/>
              </w:rPr>
            </w:pPr>
            <w:r w:rsidRPr="00086E3F">
              <w:rPr>
                <w:rFonts w:eastAsia="Avenir" w:cstheme="minorHAnsi"/>
                <w:i/>
                <w:iCs/>
              </w:rPr>
              <w:t>If “</w:t>
            </w:r>
            <w:r w:rsidR="0086669E">
              <w:rPr>
                <w:rFonts w:eastAsia="Avenir" w:cstheme="minorHAnsi"/>
                <w:i/>
                <w:iCs/>
              </w:rPr>
              <w:t>n</w:t>
            </w:r>
            <w:r w:rsidRPr="00086E3F">
              <w:rPr>
                <w:rFonts w:eastAsia="Avenir" w:cstheme="minorHAnsi"/>
                <w:i/>
                <w:iCs/>
              </w:rPr>
              <w:t>o, we only screen uninsured patients for financial assistance</w:t>
            </w:r>
            <w:r w:rsidR="004B1547">
              <w:rPr>
                <w:rFonts w:eastAsia="Avenir" w:cstheme="minorHAnsi"/>
                <w:i/>
                <w:iCs/>
              </w:rPr>
              <w:t xml:space="preserve"> eligibility</w:t>
            </w:r>
            <w:r>
              <w:rPr>
                <w:rFonts w:eastAsia="Avenir" w:cstheme="minorHAnsi"/>
                <w:i/>
                <w:iCs/>
              </w:rPr>
              <w:t xml:space="preserve">” or </w:t>
            </w:r>
            <w:r w:rsidRPr="00D1097F">
              <w:rPr>
                <w:rFonts w:eastAsia="Avenir" w:cstheme="minorHAnsi"/>
                <w:i/>
                <w:iCs/>
              </w:rPr>
              <w:t>“</w:t>
            </w:r>
            <w:r w:rsidR="0086669E">
              <w:rPr>
                <w:rFonts w:eastAsia="Avenir" w:cstheme="minorHAnsi"/>
                <w:i/>
                <w:iCs/>
              </w:rPr>
              <w:t>n</w:t>
            </w:r>
            <w:r w:rsidRPr="00D1097F">
              <w:rPr>
                <w:rFonts w:eastAsia="Avenir" w:cstheme="minorHAnsi"/>
                <w:i/>
                <w:iCs/>
              </w:rPr>
              <w:t xml:space="preserve">o, we </w:t>
            </w:r>
            <w:r w:rsidR="00326F4E">
              <w:rPr>
                <w:rFonts w:eastAsia="Avenir" w:cstheme="minorHAnsi"/>
                <w:i/>
                <w:iCs/>
              </w:rPr>
              <w:t>only</w:t>
            </w:r>
            <w:r w:rsidRPr="00D1097F">
              <w:rPr>
                <w:rFonts w:eastAsia="Avenir" w:cstheme="minorHAnsi"/>
                <w:i/>
                <w:iCs/>
              </w:rPr>
              <w:t xml:space="preserve"> screen patients </w:t>
            </w:r>
            <w:r w:rsidR="00326F4E">
              <w:rPr>
                <w:rFonts w:eastAsia="Avenir" w:cstheme="minorHAnsi"/>
                <w:i/>
                <w:iCs/>
              </w:rPr>
              <w:t xml:space="preserve">who have applied </w:t>
            </w:r>
            <w:r w:rsidRPr="00D1097F">
              <w:rPr>
                <w:rFonts w:eastAsia="Avenir" w:cstheme="minorHAnsi"/>
                <w:i/>
                <w:iCs/>
              </w:rPr>
              <w:t>for financial assistance,” skip question #5 and continue to question #6.</w:t>
            </w:r>
            <w:r w:rsidR="009C388F">
              <w:br/>
            </w:r>
          </w:p>
          <w:p w14:paraId="51031717" w14:textId="53A355CF" w:rsidR="009C388F" w:rsidRPr="00B46389" w:rsidRDefault="009C388F" w:rsidP="00A9192A">
            <w:pPr>
              <w:pStyle w:val="ListParagraph"/>
              <w:ind w:left="360"/>
              <w:rPr>
                <w:rFonts w:eastAsia="Avenir"/>
              </w:rPr>
            </w:pPr>
            <w:r w:rsidRPr="00ED1409">
              <w:rPr>
                <w:rFonts w:eastAsia="Avenir" w:cstheme="minorHAnsi"/>
                <w:i/>
                <w:iCs/>
              </w:rPr>
              <w:t>If “</w:t>
            </w:r>
            <w:r w:rsidR="0086669E">
              <w:rPr>
                <w:rFonts w:eastAsia="Avenir" w:cstheme="minorHAnsi"/>
                <w:i/>
                <w:iCs/>
              </w:rPr>
              <w:t>n</w:t>
            </w:r>
            <w:r w:rsidRPr="00ED1409">
              <w:rPr>
                <w:rFonts w:eastAsia="Avenir" w:cstheme="minorHAnsi"/>
                <w:i/>
                <w:iCs/>
              </w:rPr>
              <w:t>o, our hospital does not have a financial assistance program,” skip question</w:t>
            </w:r>
            <w:r w:rsidR="00A44DC2">
              <w:rPr>
                <w:rFonts w:eastAsia="Avenir" w:cstheme="minorHAnsi"/>
                <w:i/>
                <w:iCs/>
              </w:rPr>
              <w:t>s</w:t>
            </w:r>
            <w:r w:rsidRPr="00ED1409">
              <w:rPr>
                <w:rFonts w:eastAsia="Avenir" w:cstheme="minorHAnsi"/>
                <w:i/>
                <w:iCs/>
              </w:rPr>
              <w:t xml:space="preserve"> #5</w:t>
            </w:r>
            <w:r w:rsidR="00FE5314">
              <w:rPr>
                <w:rFonts w:eastAsia="Avenir" w:cstheme="minorHAnsi"/>
                <w:i/>
                <w:iCs/>
              </w:rPr>
              <w:t>-</w:t>
            </w:r>
            <w:r w:rsidR="00362A80">
              <w:rPr>
                <w:rFonts w:eastAsia="Avenir" w:cstheme="minorHAnsi"/>
                <w:i/>
                <w:iCs/>
              </w:rPr>
              <w:t>7</w:t>
            </w:r>
            <w:r w:rsidRPr="00ED1409">
              <w:rPr>
                <w:rFonts w:eastAsia="Avenir" w:cstheme="minorHAnsi"/>
                <w:i/>
                <w:iCs/>
              </w:rPr>
              <w:t xml:space="preserve"> and continue to the next subsection.</w:t>
            </w:r>
          </w:p>
        </w:tc>
        <w:tc>
          <w:tcPr>
            <w:tcW w:w="2947" w:type="dxa"/>
            <w:vAlign w:val="center"/>
          </w:tcPr>
          <w:p w14:paraId="20D79EDC" w14:textId="77777777" w:rsidR="009C388F" w:rsidRPr="009C388F" w:rsidRDefault="009C388F" w:rsidP="00AD309C">
            <w:pPr>
              <w:pStyle w:val="ListParagraph"/>
              <w:numPr>
                <w:ilvl w:val="0"/>
                <w:numId w:val="255"/>
              </w:numPr>
            </w:pPr>
            <w:r w:rsidRPr="009C388F">
              <w:rPr>
                <w:rFonts w:eastAsia="Avenir" w:cstheme="minorHAnsi"/>
                <w:bCs/>
              </w:rPr>
              <w:t xml:space="preserve">Yes, </w:t>
            </w:r>
            <w:r w:rsidRPr="009C388F">
              <w:t>using a presumptive eligibility tool licensed from a third-party</w:t>
            </w:r>
          </w:p>
          <w:p w14:paraId="0AF616F2" w14:textId="264CA510" w:rsidR="009C388F" w:rsidRDefault="009C388F" w:rsidP="00AD309C">
            <w:pPr>
              <w:pStyle w:val="ListParagraph"/>
              <w:numPr>
                <w:ilvl w:val="0"/>
                <w:numId w:val="255"/>
              </w:numPr>
            </w:pPr>
            <w:bookmarkStart w:id="100" w:name="_Hlk162547744"/>
            <w:r w:rsidRPr="009C388F">
              <w:t>Yes, using our hospital’s own approach to assessing financial assistance</w:t>
            </w:r>
            <w:r w:rsidR="006E1D04">
              <w:t xml:space="preserve"> eligibility</w:t>
            </w:r>
          </w:p>
          <w:p w14:paraId="5F501092" w14:textId="7087C7B5" w:rsidR="0009045C" w:rsidRPr="009C388F" w:rsidRDefault="0009045C" w:rsidP="00AD309C">
            <w:pPr>
              <w:pStyle w:val="ListParagraph"/>
              <w:numPr>
                <w:ilvl w:val="0"/>
                <w:numId w:val="255"/>
              </w:numPr>
            </w:pPr>
            <w:r w:rsidRPr="00DA37BA">
              <w:t>No, we only screen uninsured patients for financial assistance</w:t>
            </w:r>
            <w:r w:rsidR="002D46B2">
              <w:t xml:space="preserve"> eligibility </w:t>
            </w:r>
          </w:p>
          <w:bookmarkEnd w:id="100"/>
          <w:p w14:paraId="1DDAFE29" w14:textId="7F0ADD19" w:rsidR="009C388F" w:rsidRPr="009C388F" w:rsidRDefault="009C388F" w:rsidP="00AD309C">
            <w:pPr>
              <w:pStyle w:val="ListParagraph"/>
              <w:numPr>
                <w:ilvl w:val="0"/>
                <w:numId w:val="255"/>
              </w:numPr>
            </w:pPr>
            <w:r w:rsidRPr="009C388F">
              <w:t xml:space="preserve">No, we </w:t>
            </w:r>
            <w:r w:rsidR="001A6AB3">
              <w:t xml:space="preserve">only screen patients who have applied for </w:t>
            </w:r>
            <w:r w:rsidRPr="009C388F">
              <w:t>financial assistance</w:t>
            </w:r>
          </w:p>
          <w:p w14:paraId="7E99BF78" w14:textId="1717DFE0" w:rsidR="009C388F" w:rsidRPr="00A35DD6" w:rsidRDefault="009C388F" w:rsidP="00AD309C">
            <w:pPr>
              <w:pStyle w:val="ListParagraph"/>
              <w:numPr>
                <w:ilvl w:val="0"/>
                <w:numId w:val="255"/>
              </w:numPr>
              <w:rPr>
                <w:rFonts w:eastAsia="Avenir" w:cstheme="minorHAnsi"/>
                <w:bCs/>
              </w:rPr>
            </w:pPr>
            <w:r w:rsidRPr="00FA46D8">
              <w:t>No, our hospital does not have a financial assistance program</w:t>
            </w:r>
          </w:p>
        </w:tc>
      </w:tr>
      <w:tr w:rsidR="009C388F" w:rsidRPr="00E64378" w14:paraId="12A2B1B5" w14:textId="77777777" w:rsidTr="006146A1">
        <w:trPr>
          <w:trHeight w:val="1008"/>
        </w:trPr>
        <w:tc>
          <w:tcPr>
            <w:tcW w:w="6588" w:type="dxa"/>
            <w:vAlign w:val="center"/>
          </w:tcPr>
          <w:p w14:paraId="4DA25D48" w14:textId="09F44AED" w:rsidR="009C388F" w:rsidRPr="00E64378" w:rsidRDefault="009C388F" w:rsidP="00AD309C">
            <w:pPr>
              <w:pStyle w:val="ListParagraph"/>
              <w:numPr>
                <w:ilvl w:val="0"/>
                <w:numId w:val="192"/>
              </w:numPr>
              <w:rPr>
                <w:rFonts w:eastAsia="Avenir" w:cstheme="minorHAnsi"/>
                <w:bCs/>
              </w:rPr>
            </w:pPr>
            <w:r>
              <w:t>D</w:t>
            </w:r>
            <w:r w:rsidRPr="008A002F">
              <w:t xml:space="preserve">oes your hospital notify </w:t>
            </w:r>
            <w:r>
              <w:t>ALL</w:t>
            </w:r>
            <w:r w:rsidRPr="008A002F">
              <w:t xml:space="preserve"> patients </w:t>
            </w:r>
            <w:r>
              <w:t>who</w:t>
            </w:r>
            <w:r w:rsidRPr="008A002F">
              <w:t xml:space="preserve"> </w:t>
            </w:r>
            <w:r>
              <w:t xml:space="preserve">were determined to be eligible for your hospital’s financial assistance program that they </w:t>
            </w:r>
            <w:r w:rsidRPr="008A002F">
              <w:t>have qualified for</w:t>
            </w:r>
            <w:r>
              <w:t xml:space="preserve"> the program within 30 days of the determination</w:t>
            </w:r>
            <w:r w:rsidRPr="008A002F">
              <w:t>?</w:t>
            </w:r>
            <w:r>
              <w:t xml:space="preserve"> </w:t>
            </w:r>
          </w:p>
        </w:tc>
        <w:tc>
          <w:tcPr>
            <w:tcW w:w="2947" w:type="dxa"/>
            <w:vAlign w:val="center"/>
          </w:tcPr>
          <w:p w14:paraId="6176DCD3" w14:textId="77777777" w:rsidR="009C388F" w:rsidRPr="009C388F" w:rsidRDefault="009C388F" w:rsidP="00AD309C">
            <w:pPr>
              <w:pStyle w:val="ListParagraph"/>
              <w:numPr>
                <w:ilvl w:val="0"/>
                <w:numId w:val="255"/>
              </w:numPr>
              <w:rPr>
                <w:rFonts w:eastAsia="Avenir" w:cstheme="minorHAnsi"/>
                <w:bCs/>
              </w:rPr>
            </w:pPr>
            <w:r w:rsidRPr="009C388F">
              <w:rPr>
                <w:rFonts w:eastAsia="Avenir" w:cstheme="minorHAnsi"/>
                <w:bCs/>
              </w:rPr>
              <w:t>Yes</w:t>
            </w:r>
          </w:p>
          <w:p w14:paraId="523D3EE5" w14:textId="50966A33" w:rsidR="009C388F" w:rsidRPr="00A35DD6" w:rsidRDefault="009C388F" w:rsidP="00AD309C">
            <w:pPr>
              <w:pStyle w:val="ListParagraph"/>
              <w:numPr>
                <w:ilvl w:val="0"/>
                <w:numId w:val="255"/>
              </w:numPr>
              <w:rPr>
                <w:rFonts w:eastAsia="Avenir" w:cstheme="minorHAnsi"/>
                <w:bCs/>
              </w:rPr>
            </w:pPr>
            <w:r w:rsidRPr="00FA46D8">
              <w:rPr>
                <w:rFonts w:eastAsia="Avenir" w:cstheme="minorHAnsi"/>
                <w:bCs/>
              </w:rPr>
              <w:t>No</w:t>
            </w:r>
          </w:p>
        </w:tc>
      </w:tr>
      <w:tr w:rsidR="00796AD1" w:rsidRPr="00E64378" w14:paraId="09FDAAD1" w14:textId="77777777" w:rsidTr="006146A1">
        <w:trPr>
          <w:trHeight w:val="1008"/>
        </w:trPr>
        <w:tc>
          <w:tcPr>
            <w:tcW w:w="6588" w:type="dxa"/>
            <w:vAlign w:val="center"/>
          </w:tcPr>
          <w:p w14:paraId="5B59BC41" w14:textId="02BCB4FF" w:rsidR="00796AD1" w:rsidRDefault="001D5824" w:rsidP="00AD309C">
            <w:pPr>
              <w:pStyle w:val="ListParagraph"/>
              <w:numPr>
                <w:ilvl w:val="0"/>
                <w:numId w:val="192"/>
              </w:numPr>
            </w:pPr>
            <w:r w:rsidRPr="003A5CB3">
              <w:t>Does your hospital’s financial assistance program apply to ALL clinician fees, in addition to facility fees, for clinicians with privileges at your hospital</w:t>
            </w:r>
            <w:r w:rsidR="00D9196D">
              <w:t>?</w:t>
            </w:r>
          </w:p>
        </w:tc>
        <w:tc>
          <w:tcPr>
            <w:tcW w:w="2947" w:type="dxa"/>
            <w:vAlign w:val="center"/>
          </w:tcPr>
          <w:p w14:paraId="150E1311" w14:textId="77777777" w:rsidR="008A3EE5" w:rsidRDefault="008A3EE5" w:rsidP="00AD309C">
            <w:pPr>
              <w:pStyle w:val="ListParagraph"/>
              <w:numPr>
                <w:ilvl w:val="0"/>
                <w:numId w:val="255"/>
              </w:numPr>
              <w:rPr>
                <w:rFonts w:eastAsia="Avenir" w:cstheme="minorHAnsi"/>
                <w:bCs/>
              </w:rPr>
            </w:pPr>
            <w:r>
              <w:rPr>
                <w:rFonts w:eastAsia="Avenir" w:cstheme="minorHAnsi"/>
                <w:bCs/>
              </w:rPr>
              <w:t>Yes</w:t>
            </w:r>
          </w:p>
          <w:p w14:paraId="467C37C0" w14:textId="77777777" w:rsidR="00796AD1" w:rsidRDefault="008A3EE5" w:rsidP="00AD309C">
            <w:pPr>
              <w:pStyle w:val="ListParagraph"/>
              <w:numPr>
                <w:ilvl w:val="0"/>
                <w:numId w:val="255"/>
              </w:numPr>
              <w:rPr>
                <w:rFonts w:eastAsia="Avenir" w:cstheme="minorHAnsi"/>
                <w:bCs/>
              </w:rPr>
            </w:pPr>
            <w:r>
              <w:rPr>
                <w:rFonts w:eastAsia="Avenir" w:cstheme="minorHAnsi"/>
                <w:bCs/>
              </w:rPr>
              <w:t>No</w:t>
            </w:r>
          </w:p>
          <w:p w14:paraId="1C97E374" w14:textId="549B817D" w:rsidR="00B24B81" w:rsidRPr="009C388F" w:rsidRDefault="00B24B81" w:rsidP="00AD309C">
            <w:pPr>
              <w:pStyle w:val="ListParagraph"/>
              <w:numPr>
                <w:ilvl w:val="0"/>
                <w:numId w:val="255"/>
              </w:numPr>
              <w:rPr>
                <w:rFonts w:eastAsia="Avenir" w:cstheme="minorHAnsi"/>
                <w:bCs/>
              </w:rPr>
            </w:pPr>
            <w:r>
              <w:rPr>
                <w:rFonts w:eastAsia="Avenir" w:cstheme="minorHAnsi"/>
                <w:bCs/>
              </w:rPr>
              <w:t xml:space="preserve">No, but we include a list of covered providers and services in our financial assistance </w:t>
            </w:r>
            <w:r w:rsidR="001D0B14">
              <w:rPr>
                <w:rFonts w:eastAsia="Avenir" w:cstheme="minorHAnsi"/>
                <w:bCs/>
              </w:rPr>
              <w:t>application</w:t>
            </w:r>
          </w:p>
        </w:tc>
      </w:tr>
      <w:tr w:rsidR="00E90350" w:rsidRPr="00E64378" w14:paraId="7BAE30E7" w14:textId="77777777" w:rsidTr="006146A1">
        <w:trPr>
          <w:trHeight w:val="1008"/>
        </w:trPr>
        <w:tc>
          <w:tcPr>
            <w:tcW w:w="6588" w:type="dxa"/>
            <w:vAlign w:val="center"/>
          </w:tcPr>
          <w:p w14:paraId="458FBC06" w14:textId="6996C204" w:rsidR="00E90350" w:rsidRPr="003A5CB3" w:rsidRDefault="00E90350" w:rsidP="00AD309C">
            <w:pPr>
              <w:pStyle w:val="ListParagraph"/>
              <w:numPr>
                <w:ilvl w:val="0"/>
                <w:numId w:val="192"/>
              </w:numPr>
            </w:pPr>
            <w:r>
              <w:t xml:space="preserve">Does your hospital’s financial assistance </w:t>
            </w:r>
            <w:r w:rsidR="001D0B14">
              <w:t>application</w:t>
            </w:r>
            <w:r>
              <w:t xml:space="preserve"> include </w:t>
            </w:r>
            <w:r>
              <w:rPr>
                <w:rFonts w:eastAsia="Avenir" w:cstheme="minorHAnsi"/>
              </w:rPr>
              <w:t>n</w:t>
            </w:r>
            <w:r w:rsidRPr="001A2630">
              <w:rPr>
                <w:rFonts w:eastAsia="Avenir" w:cstheme="minorHAnsi"/>
              </w:rPr>
              <w:t xml:space="preserve">otification that </w:t>
            </w:r>
            <w:r>
              <w:rPr>
                <w:rFonts w:eastAsia="Avenir" w:cstheme="minorHAnsi"/>
              </w:rPr>
              <w:t>some services, including physician services,</w:t>
            </w:r>
            <w:r w:rsidRPr="001A2630">
              <w:rPr>
                <w:rFonts w:eastAsia="Avenir" w:cstheme="minorHAnsi"/>
              </w:rPr>
              <w:t xml:space="preserve"> </w:t>
            </w:r>
            <w:r>
              <w:rPr>
                <w:rFonts w:eastAsia="Avenir" w:cstheme="minorHAnsi"/>
              </w:rPr>
              <w:t>may</w:t>
            </w:r>
            <w:r w:rsidRPr="001A2630">
              <w:rPr>
                <w:rFonts w:eastAsia="Avenir" w:cstheme="minorHAnsi"/>
              </w:rPr>
              <w:t xml:space="preserve"> be billed separately</w:t>
            </w:r>
            <w:r>
              <w:rPr>
                <w:rFonts w:eastAsia="Avenir" w:cstheme="minorHAnsi"/>
              </w:rPr>
              <w:t>?</w:t>
            </w:r>
          </w:p>
        </w:tc>
        <w:tc>
          <w:tcPr>
            <w:tcW w:w="2947" w:type="dxa"/>
            <w:vAlign w:val="center"/>
          </w:tcPr>
          <w:p w14:paraId="780DCBB1" w14:textId="50100C82" w:rsidR="00E90350" w:rsidRDefault="00E90350" w:rsidP="00AD309C">
            <w:pPr>
              <w:pStyle w:val="ListParagraph"/>
              <w:numPr>
                <w:ilvl w:val="0"/>
                <w:numId w:val="255"/>
              </w:numPr>
              <w:rPr>
                <w:rFonts w:eastAsia="Avenir" w:cstheme="minorHAnsi"/>
                <w:bCs/>
              </w:rPr>
            </w:pPr>
            <w:r>
              <w:rPr>
                <w:rFonts w:eastAsia="Avenir" w:cstheme="minorHAnsi"/>
                <w:bCs/>
              </w:rPr>
              <w:t>Yes</w:t>
            </w:r>
          </w:p>
          <w:p w14:paraId="362D1C94" w14:textId="444C4042" w:rsidR="00E90350" w:rsidRDefault="00E90350" w:rsidP="00AD309C">
            <w:pPr>
              <w:pStyle w:val="ListParagraph"/>
              <w:numPr>
                <w:ilvl w:val="0"/>
                <w:numId w:val="255"/>
              </w:numPr>
              <w:rPr>
                <w:rFonts w:eastAsia="Avenir" w:cstheme="minorHAnsi"/>
                <w:bCs/>
              </w:rPr>
            </w:pPr>
            <w:r>
              <w:rPr>
                <w:rFonts w:eastAsia="Avenir" w:cstheme="minorHAnsi"/>
                <w:bCs/>
              </w:rPr>
              <w:t>No</w:t>
            </w:r>
          </w:p>
        </w:tc>
      </w:tr>
    </w:tbl>
    <w:p w14:paraId="5D923D9E" w14:textId="77777777" w:rsidR="00B20633" w:rsidRDefault="00B20633">
      <w:pPr>
        <w:rPr>
          <w:rFonts w:cs="Arial"/>
          <w:b/>
          <w:snapToGrid w:val="0"/>
          <w:color w:val="000000"/>
        </w:rPr>
      </w:pPr>
    </w:p>
    <w:p w14:paraId="1C51F0A4" w14:textId="2EBCB1A9" w:rsidR="004705EA" w:rsidRDefault="004705EA" w:rsidP="00FA46D8"/>
    <w:p w14:paraId="17F87CC9" w14:textId="77777777" w:rsidR="004705EA" w:rsidRDefault="004705EA">
      <w:pPr>
        <w:rPr>
          <w:b/>
          <w:snapToGrid w:val="0"/>
          <w:sz w:val="28"/>
          <w:szCs w:val="24"/>
          <w:u w:val="single"/>
          <w:lang w:eastAsia="ja-JP"/>
        </w:rPr>
      </w:pPr>
      <w:r>
        <w:br w:type="page"/>
      </w:r>
    </w:p>
    <w:p w14:paraId="514F25DD" w14:textId="628013A6" w:rsidR="00A35DD6" w:rsidRDefault="00A35DD6" w:rsidP="00CF5A6E">
      <w:pPr>
        <w:pStyle w:val="Heading2"/>
      </w:pPr>
      <w:bookmarkStart w:id="101" w:name="_Toc197079170"/>
      <w:bookmarkStart w:id="102" w:name="_Toc88133693"/>
      <w:r>
        <w:lastRenderedPageBreak/>
        <w:t xml:space="preserve">1C: Health </w:t>
      </w:r>
      <w:r w:rsidR="00080EC2">
        <w:t xml:space="preserve">Care </w:t>
      </w:r>
      <w:r>
        <w:t>Equity</w:t>
      </w:r>
      <w:bookmarkEnd w:id="101"/>
    </w:p>
    <w:p w14:paraId="21E4C488" w14:textId="77777777" w:rsidR="004705EA" w:rsidRDefault="004705EA" w:rsidP="004705EA">
      <w:pPr>
        <w:rPr>
          <w:lang w:eastAsia="ja-JP"/>
        </w:rPr>
      </w:pPr>
    </w:p>
    <w:p w14:paraId="255B0BA1" w14:textId="77777777" w:rsidR="00D43D0F" w:rsidRDefault="00D43D0F" w:rsidP="00D43D0F">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2"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30D9F236" w14:textId="77777777" w:rsidR="00D43D0F" w:rsidRDefault="00D43D0F" w:rsidP="00D43D0F">
      <w:pPr>
        <w:rPr>
          <w:rStyle w:val="Hyperlink"/>
          <w:rFonts w:cs="Arial"/>
          <w:snapToGrid w:val="0"/>
        </w:rPr>
      </w:pPr>
    </w:p>
    <w:p w14:paraId="342DC979" w14:textId="77777777" w:rsidR="00D43D0F" w:rsidRDefault="00D43D0F" w:rsidP="00D43D0F">
      <w:pPr>
        <w:rPr>
          <w:bCs/>
        </w:rPr>
      </w:pPr>
      <w:r w:rsidRPr="00873014">
        <w:rPr>
          <w:rFonts w:cs="Arial"/>
          <w:b/>
          <w:snapToGrid w:val="0"/>
          <w:color w:val="FF0000"/>
        </w:rPr>
        <w:t xml:space="preserve">Important Notes: </w:t>
      </w:r>
      <w:r>
        <w:rPr>
          <w:bCs/>
        </w:rPr>
        <w:br/>
      </w:r>
    </w:p>
    <w:p w14:paraId="5B970836" w14:textId="395B2035" w:rsidR="00D43D0F" w:rsidRDefault="00D43D0F" w:rsidP="00D43D0F">
      <w:pPr>
        <w:rPr>
          <w:bCs/>
        </w:rPr>
      </w:pPr>
      <w:r>
        <w:rPr>
          <w:bCs/>
        </w:rPr>
        <w:t>Note 1:</w:t>
      </w:r>
      <w:r w:rsidR="003D1390">
        <w:rPr>
          <w:bCs/>
        </w:rPr>
        <w:t xml:space="preserve"> Q</w:t>
      </w:r>
      <w:r>
        <w:rPr>
          <w:bCs/>
        </w:rPr>
        <w:t>uestion #5 will not be used in scoring for hospitals that do not identify disparities or if there is i</w:t>
      </w:r>
      <w:r w:rsidRPr="00520B8F">
        <w:rPr>
          <w:bCs/>
        </w:rPr>
        <w:t xml:space="preserve">nadequate data to determine if disparities exist </w:t>
      </w:r>
      <w:r>
        <w:rPr>
          <w:bCs/>
        </w:rPr>
        <w:t xml:space="preserve">in </w:t>
      </w:r>
      <w:r w:rsidRPr="00520B8F">
        <w:rPr>
          <w:bCs/>
        </w:rPr>
        <w:t>question #4</w:t>
      </w:r>
      <w:r>
        <w:rPr>
          <w:bCs/>
        </w:rPr>
        <w:t xml:space="preserve">. </w:t>
      </w:r>
      <w:bookmarkStart w:id="103" w:name="_Hlk159403943"/>
      <w:r w:rsidR="00D950BC">
        <w:rPr>
          <w:bCs/>
        </w:rPr>
        <w:t>Additionally, question #</w:t>
      </w:r>
      <w:r w:rsidR="00174FD5">
        <w:rPr>
          <w:bCs/>
        </w:rPr>
        <w:t>7</w:t>
      </w:r>
      <w:r w:rsidR="00D950BC">
        <w:rPr>
          <w:bCs/>
        </w:rPr>
        <w:t xml:space="preserve"> </w:t>
      </w:r>
      <w:r w:rsidR="005F7AF5">
        <w:rPr>
          <w:bCs/>
        </w:rPr>
        <w:t xml:space="preserve">is optional and </w:t>
      </w:r>
      <w:r w:rsidR="00C00817">
        <w:rPr>
          <w:bCs/>
        </w:rPr>
        <w:t>will not be used in scoring</w:t>
      </w:r>
      <w:r w:rsidR="00987AD3">
        <w:rPr>
          <w:bCs/>
        </w:rPr>
        <w:t xml:space="preserve"> </w:t>
      </w:r>
      <w:r w:rsidR="006A37AA">
        <w:rPr>
          <w:bCs/>
        </w:rPr>
        <w:t>or</w:t>
      </w:r>
      <w:r w:rsidR="00987AD3">
        <w:rPr>
          <w:bCs/>
        </w:rPr>
        <w:t xml:space="preserve"> publicly reported</w:t>
      </w:r>
      <w:r w:rsidR="00C00817">
        <w:rPr>
          <w:bCs/>
        </w:rPr>
        <w:t xml:space="preserve">. </w:t>
      </w:r>
      <w:r w:rsidR="005D782F">
        <w:rPr>
          <w:bCs/>
        </w:rPr>
        <w:t>All other questions will be used in scoring</w:t>
      </w:r>
      <w:r w:rsidR="00675A55">
        <w:rPr>
          <w:bCs/>
        </w:rPr>
        <w:t xml:space="preserve"> and public reporting</w:t>
      </w:r>
      <w:bookmarkEnd w:id="103"/>
      <w:r w:rsidR="005D782F">
        <w:rPr>
          <w:bCs/>
        </w:rPr>
        <w:t>.</w:t>
      </w:r>
    </w:p>
    <w:p w14:paraId="4C22F6FA" w14:textId="77777777" w:rsidR="00D43D0F" w:rsidRDefault="00D43D0F" w:rsidP="00D43D0F">
      <w:pPr>
        <w:rPr>
          <w:bCs/>
        </w:rPr>
      </w:pPr>
    </w:p>
    <w:p w14:paraId="081308AB" w14:textId="74E7C8AD" w:rsidR="004705EA" w:rsidRPr="004D1420" w:rsidRDefault="00D43D0F" w:rsidP="004705EA">
      <w:pPr>
        <w:rPr>
          <w:bCs/>
        </w:rPr>
      </w:pPr>
      <w:r>
        <w:rPr>
          <w:bCs/>
        </w:rPr>
        <w:t xml:space="preserve">Note 2: </w:t>
      </w:r>
      <w:r w:rsidRPr="00722F1B">
        <w:rPr>
          <w:bCs/>
        </w:rPr>
        <w:t xml:space="preserve">Hyperlinks throughout this subsection refer to </w:t>
      </w:r>
      <w:r>
        <w:rPr>
          <w:bCs/>
        </w:rPr>
        <w:t xml:space="preserve">the </w:t>
      </w:r>
      <w:hyperlink w:anchor="_Health_Care_Equity" w:history="1">
        <w:r w:rsidRPr="007213E1">
          <w:rPr>
            <w:rStyle w:val="Hyperlink"/>
            <w:bCs/>
          </w:rPr>
          <w:t xml:space="preserve">Health </w:t>
        </w:r>
        <w:r>
          <w:rPr>
            <w:rStyle w:val="Hyperlink"/>
            <w:bCs/>
          </w:rPr>
          <w:t xml:space="preserve">Care </w:t>
        </w:r>
        <w:r w:rsidRPr="007213E1">
          <w:rPr>
            <w:rStyle w:val="Hyperlink"/>
            <w:bCs/>
          </w:rPr>
          <w:t>Equity FAQs</w:t>
        </w:r>
      </w:hyperlink>
      <w:r>
        <w:rPr>
          <w:bCs/>
        </w:rPr>
        <w:t xml:space="preserve"> beginning on page </w:t>
      </w:r>
      <w:r w:rsidR="00A42B84">
        <w:rPr>
          <w:bCs/>
        </w:rPr>
        <w:t>52</w:t>
      </w:r>
      <w:r>
        <w:rPr>
          <w:bCs/>
        </w:rPr>
        <w:t>,</w:t>
      </w:r>
      <w:r w:rsidRPr="004A60F9">
        <w:rPr>
          <w:bCs/>
        </w:rPr>
        <w:t xml:space="preserve"> not to endnotes. These hyperlinks are not include</w:t>
      </w:r>
      <w:r>
        <w:rPr>
          <w:bCs/>
        </w:rPr>
        <w:t>d in the Online Survey Tool.</w:t>
      </w:r>
    </w:p>
    <w:p w14:paraId="060159D3" w14:textId="77777777" w:rsidR="004705EA" w:rsidRDefault="004705EA" w:rsidP="004705EA">
      <w:pPr>
        <w:rPr>
          <w:lang w:eastAsia="ja-JP"/>
        </w:rPr>
      </w:pPr>
    </w:p>
    <w:p w14:paraId="2B326DA1" w14:textId="4F741599" w:rsidR="004705EA" w:rsidRDefault="00D43D0F" w:rsidP="004705EA">
      <w:pPr>
        <w:rPr>
          <w:lang w:eastAsia="ja-JP"/>
        </w:rPr>
      </w:pPr>
      <w:r w:rsidRPr="000C7BC9">
        <w:rPr>
          <w:b/>
          <w:noProof/>
          <w:snapToGrid w:val="0"/>
          <w:color w:val="000000"/>
        </w:rPr>
        <mc:AlternateContent>
          <mc:Choice Requires="wps">
            <w:drawing>
              <wp:inline distT="0" distB="0" distL="0" distR="0" wp14:anchorId="336D765C" wp14:editId="7DB6FDEA">
                <wp:extent cx="6035040" cy="1042056"/>
                <wp:effectExtent l="0" t="0" r="22860" b="10160"/>
                <wp:docPr id="768385361" name="Text Box 768385361" descr="P1473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042056"/>
                        </a:xfrm>
                        <a:prstGeom prst="rect">
                          <a:avLst/>
                        </a:prstGeom>
                        <a:solidFill>
                          <a:srgbClr val="FFFFFF"/>
                        </a:solidFill>
                        <a:ln w="9525">
                          <a:solidFill>
                            <a:srgbClr val="FF0000"/>
                          </a:solidFill>
                          <a:miter lim="800000"/>
                          <a:headEnd/>
                          <a:tailEnd/>
                        </a:ln>
                      </wps:spPr>
                      <wps:txbx>
                        <w:txbxContent>
                          <w:p w14:paraId="0BF1BF5C" w14:textId="30A81400"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w:t>
                            </w:r>
                            <w:r w:rsidR="003F1E03">
                              <w:t>8</w:t>
                            </w:r>
                            <w:r>
                              <w:t xml:space="preserve">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3"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36D765C" id="Text Box 768385361" o:spid="_x0000_s1031" type="#_x0000_t202" alt="P1473TB4#y1" style="width:475.2pt;height:8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" strokecolor="red">
                <v:textbox style="mso-fit-shape-to-text:t">
                  <w:txbxContent>
                    <w:p w14:paraId="0BF1BF5C" w14:textId="30A81400"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w:t>
                      </w:r>
                      <w:r w:rsidR="003F1E03">
                        <w:t>8</w:t>
                      </w:r>
                      <w:r>
                        <w:t xml:space="preserve">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4"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7C762272" w14:textId="77777777" w:rsidR="00D43D0F" w:rsidRPr="0003005A" w:rsidRDefault="00D43D0F" w:rsidP="004705EA">
      <w:pPr>
        <w:rPr>
          <w:lang w:eastAsia="ja-JP"/>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4705EA" w:rsidRPr="00B0302E" w14:paraId="1892C955" w14:textId="77777777" w:rsidTr="00EC4DCE">
        <w:trPr>
          <w:trHeight w:val="2483"/>
        </w:trPr>
        <w:tc>
          <w:tcPr>
            <w:tcW w:w="6588" w:type="dxa"/>
            <w:vAlign w:val="center"/>
          </w:tcPr>
          <w:p w14:paraId="6054601C" w14:textId="77777777" w:rsidR="004705EA" w:rsidRPr="00C53C7B" w:rsidRDefault="004705EA" w:rsidP="00AD309C">
            <w:pPr>
              <w:numPr>
                <w:ilvl w:val="0"/>
                <w:numId w:val="306"/>
              </w:numPr>
              <w:contextualSpacing/>
              <w:rPr>
                <w:rFonts w:cs="Arial"/>
              </w:rPr>
            </w:pPr>
            <w:r w:rsidRPr="00C53C7B">
              <w:rPr>
                <w:rFonts w:cs="Arial"/>
              </w:rPr>
              <w:t xml:space="preserve">Which of the following </w:t>
            </w:r>
            <w:r w:rsidRPr="00AF498B">
              <w:rPr>
                <w:rFonts w:cs="Arial"/>
                <w:b/>
                <w:bCs/>
              </w:rPr>
              <w:t>patient self-identified</w:t>
            </w:r>
            <w:r>
              <w:rPr>
                <w:rFonts w:cs="Arial"/>
              </w:rPr>
              <w:t xml:space="preserve"> </w:t>
            </w:r>
            <w:r w:rsidRPr="00C53C7B">
              <w:rPr>
                <w:rFonts w:cs="Arial"/>
              </w:rPr>
              <w:t xml:space="preserve">demographic data does your hospital collect </w:t>
            </w:r>
            <w:hyperlink w:anchor="directlyfrompatientsfaq" w:history="1">
              <w:r w:rsidRPr="001D16B1">
                <w:rPr>
                  <w:rStyle w:val="Hyperlink"/>
                  <w:rFonts w:cs="Arial"/>
                  <w:b/>
                  <w:bCs/>
                </w:rPr>
                <w:t>directly from its patients</w:t>
              </w:r>
            </w:hyperlink>
            <w:r>
              <w:rPr>
                <w:rFonts w:cs="Arial"/>
                <w:b/>
                <w:bCs/>
              </w:rPr>
              <w:t xml:space="preserve"> (or patient’s legal guardian) </w:t>
            </w:r>
            <w:r w:rsidRPr="00923EE1">
              <w:rPr>
                <w:rFonts w:cs="Arial"/>
              </w:rPr>
              <w:t>prior to or while registering a patient for a hospital visit?</w:t>
            </w:r>
          </w:p>
          <w:p w14:paraId="1FF7EFAF" w14:textId="77777777" w:rsidR="004705EA" w:rsidRPr="00C53C7B" w:rsidRDefault="004705EA" w:rsidP="00EC4DCE">
            <w:pPr>
              <w:ind w:left="360"/>
              <w:contextualSpacing/>
              <w:rPr>
                <w:rFonts w:cs="Arial"/>
                <w:i/>
                <w:iCs/>
              </w:rPr>
            </w:pPr>
          </w:p>
          <w:p w14:paraId="05B2DA6E" w14:textId="77777777" w:rsidR="004705EA" w:rsidRPr="00C53C7B" w:rsidRDefault="004705EA" w:rsidP="00EC4DCE">
            <w:pPr>
              <w:ind w:left="360"/>
              <w:contextualSpacing/>
              <w:rPr>
                <w:rFonts w:cs="Arial"/>
                <w:i/>
                <w:iCs/>
              </w:rPr>
            </w:pPr>
            <w:r w:rsidRPr="00C53C7B">
              <w:rPr>
                <w:rFonts w:cs="Arial"/>
                <w:i/>
                <w:iCs/>
              </w:rPr>
              <w:t xml:space="preserve">Select all that apply. </w:t>
            </w:r>
          </w:p>
          <w:p w14:paraId="397256DF" w14:textId="77777777" w:rsidR="004705EA" w:rsidRPr="00C53C7B" w:rsidRDefault="004705EA" w:rsidP="00EC4DCE">
            <w:pPr>
              <w:ind w:left="360"/>
              <w:contextualSpacing/>
              <w:rPr>
                <w:rFonts w:cs="Arial"/>
                <w:i/>
                <w:iCs/>
              </w:rPr>
            </w:pPr>
          </w:p>
          <w:p w14:paraId="727B8997" w14:textId="4F4639D9" w:rsidR="004705EA" w:rsidRPr="004D7D1D" w:rsidRDefault="004705EA" w:rsidP="00EC4DCE">
            <w:pPr>
              <w:ind w:left="360"/>
              <w:contextualSpacing/>
              <w:rPr>
                <w:rFonts w:cs="Arial"/>
                <w:i/>
                <w:iCs/>
              </w:rPr>
            </w:pPr>
            <w:r w:rsidRPr="00C53C7B">
              <w:rPr>
                <w:rFonts w:cs="Arial"/>
                <w:i/>
                <w:iCs/>
              </w:rPr>
              <w:t>If “</w:t>
            </w:r>
            <w:r>
              <w:rPr>
                <w:rFonts w:cs="Arial"/>
                <w:i/>
                <w:iCs/>
              </w:rPr>
              <w:t>n</w:t>
            </w:r>
            <w:r w:rsidRPr="00C53C7B">
              <w:rPr>
                <w:rFonts w:cs="Arial"/>
                <w:i/>
                <w:iCs/>
              </w:rPr>
              <w:t>one of the above</w:t>
            </w:r>
            <w:r>
              <w:rPr>
                <w:rFonts w:cs="Arial"/>
                <w:i/>
                <w:iCs/>
              </w:rPr>
              <w:t>,</w:t>
            </w:r>
            <w:r w:rsidRPr="00C53C7B">
              <w:rPr>
                <w:rFonts w:cs="Arial"/>
                <w:i/>
                <w:iCs/>
              </w:rPr>
              <w:t>” skip the remaining questions</w:t>
            </w:r>
            <w:r>
              <w:rPr>
                <w:rFonts w:cs="Arial"/>
                <w:i/>
                <w:iCs/>
              </w:rPr>
              <w:t xml:space="preserve"> in Section 1</w:t>
            </w:r>
            <w:r w:rsidR="00D43D0F">
              <w:rPr>
                <w:rFonts w:cs="Arial"/>
                <w:i/>
                <w:iCs/>
              </w:rPr>
              <w:t>C</w:t>
            </w:r>
            <w:r w:rsidRPr="00C53C7B">
              <w:rPr>
                <w:rFonts w:cs="Arial"/>
                <w:i/>
                <w:iCs/>
              </w:rPr>
              <w:t xml:space="preserve"> and </w:t>
            </w:r>
            <w:r>
              <w:rPr>
                <w:rFonts w:cs="Arial"/>
                <w:i/>
                <w:iCs/>
              </w:rPr>
              <w:t>continue to the next subsection.</w:t>
            </w:r>
            <w:r w:rsidR="00691EFF">
              <w:rPr>
                <w:rFonts w:cs="Arial"/>
                <w:i/>
                <w:iCs/>
              </w:rPr>
              <w:t xml:space="preserve"> The hospital will be scored as “Limited Achievement.” </w:t>
            </w:r>
          </w:p>
        </w:tc>
        <w:tc>
          <w:tcPr>
            <w:tcW w:w="2947" w:type="dxa"/>
            <w:vAlign w:val="center"/>
          </w:tcPr>
          <w:p w14:paraId="085A6B3B" w14:textId="77777777" w:rsidR="004705EA" w:rsidRPr="007D0C84" w:rsidRDefault="004705EA" w:rsidP="00AD309C">
            <w:pPr>
              <w:numPr>
                <w:ilvl w:val="0"/>
                <w:numId w:val="143"/>
              </w:numPr>
              <w:contextualSpacing/>
              <w:rPr>
                <w:rFonts w:cs="Arial"/>
                <w:iCs/>
              </w:rPr>
            </w:pPr>
            <w:r w:rsidRPr="007D0C84">
              <w:rPr>
                <w:rFonts w:cs="Arial"/>
                <w:iCs/>
              </w:rPr>
              <w:t>Race</w:t>
            </w:r>
          </w:p>
          <w:p w14:paraId="0FD07633" w14:textId="77777777" w:rsidR="004705EA" w:rsidRPr="007D0C84" w:rsidRDefault="004705EA" w:rsidP="00AD309C">
            <w:pPr>
              <w:numPr>
                <w:ilvl w:val="0"/>
                <w:numId w:val="143"/>
              </w:numPr>
              <w:contextualSpacing/>
              <w:rPr>
                <w:rFonts w:cs="Arial"/>
                <w:iCs/>
              </w:rPr>
            </w:pPr>
            <w:r w:rsidRPr="007D0C84">
              <w:rPr>
                <w:rFonts w:cs="Arial"/>
                <w:iCs/>
              </w:rPr>
              <w:t>Ethnicity</w:t>
            </w:r>
          </w:p>
          <w:p w14:paraId="4B534C1B" w14:textId="229854EB" w:rsidR="004705EA" w:rsidRPr="007D0C84" w:rsidRDefault="004705EA" w:rsidP="00AD309C">
            <w:pPr>
              <w:numPr>
                <w:ilvl w:val="0"/>
                <w:numId w:val="143"/>
              </w:numPr>
              <w:contextualSpacing/>
              <w:rPr>
                <w:rFonts w:cs="Arial"/>
                <w:iCs/>
              </w:rPr>
            </w:pPr>
            <w:r w:rsidRPr="007D0C84">
              <w:rPr>
                <w:rFonts w:cs="Arial"/>
                <w:iCs/>
              </w:rPr>
              <w:t>Spoken language preferred for health</w:t>
            </w:r>
            <w:r w:rsidR="007D2419">
              <w:rPr>
                <w:rFonts w:cs="Arial"/>
                <w:iCs/>
              </w:rPr>
              <w:t xml:space="preserve"> </w:t>
            </w:r>
            <w:r w:rsidRPr="007D0C84">
              <w:rPr>
                <w:rFonts w:cs="Arial"/>
                <w:iCs/>
              </w:rPr>
              <w:t>care (patient or legal guardian)</w:t>
            </w:r>
          </w:p>
          <w:p w14:paraId="559B8FE2" w14:textId="047DDB95" w:rsidR="004705EA" w:rsidRPr="007D0C84" w:rsidRDefault="004705EA" w:rsidP="00AD309C">
            <w:pPr>
              <w:numPr>
                <w:ilvl w:val="0"/>
                <w:numId w:val="143"/>
              </w:numPr>
              <w:contextualSpacing/>
              <w:rPr>
                <w:rFonts w:cs="Arial"/>
                <w:iCs/>
              </w:rPr>
            </w:pPr>
            <w:r w:rsidRPr="007D0C84">
              <w:rPr>
                <w:rFonts w:cs="Arial"/>
                <w:iCs/>
              </w:rPr>
              <w:t>Written language preferred for health</w:t>
            </w:r>
            <w:r w:rsidR="007D2419">
              <w:rPr>
                <w:rFonts w:cs="Arial"/>
                <w:iCs/>
              </w:rPr>
              <w:t xml:space="preserve"> </w:t>
            </w:r>
            <w:r w:rsidRPr="007D0C84">
              <w:rPr>
                <w:rFonts w:cs="Arial"/>
                <w:iCs/>
              </w:rPr>
              <w:t>care (patient or legal guardian)</w:t>
            </w:r>
          </w:p>
          <w:p w14:paraId="4BEBB667" w14:textId="77777777" w:rsidR="004705EA" w:rsidRPr="007D0C84" w:rsidRDefault="004705EA" w:rsidP="00AD309C">
            <w:pPr>
              <w:numPr>
                <w:ilvl w:val="0"/>
                <w:numId w:val="143"/>
              </w:numPr>
              <w:contextualSpacing/>
              <w:rPr>
                <w:rFonts w:cs="Arial"/>
                <w:iCs/>
              </w:rPr>
            </w:pPr>
            <w:r w:rsidRPr="007D0C84">
              <w:rPr>
                <w:rFonts w:cs="Arial"/>
                <w:iCs/>
              </w:rPr>
              <w:t>Sexual orientation</w:t>
            </w:r>
          </w:p>
          <w:p w14:paraId="2CC17D70" w14:textId="77777777" w:rsidR="004705EA" w:rsidRDefault="004705EA" w:rsidP="00AD309C">
            <w:pPr>
              <w:numPr>
                <w:ilvl w:val="0"/>
                <w:numId w:val="143"/>
              </w:numPr>
              <w:contextualSpacing/>
              <w:rPr>
                <w:rFonts w:cs="Arial"/>
                <w:iCs/>
              </w:rPr>
            </w:pPr>
            <w:r w:rsidRPr="007D0C84">
              <w:rPr>
                <w:rFonts w:cs="Arial"/>
                <w:iCs/>
              </w:rPr>
              <w:t>Gender identity</w:t>
            </w:r>
          </w:p>
          <w:p w14:paraId="667338BA" w14:textId="20353B04" w:rsidR="00296355" w:rsidRPr="007D0C84" w:rsidRDefault="00296355" w:rsidP="00AD309C">
            <w:pPr>
              <w:numPr>
                <w:ilvl w:val="0"/>
                <w:numId w:val="143"/>
              </w:numPr>
              <w:contextualSpacing/>
              <w:rPr>
                <w:rFonts w:cs="Arial"/>
                <w:iCs/>
              </w:rPr>
            </w:pPr>
            <w:hyperlink w:anchor="abilitystatus_1c" w:history="1">
              <w:r w:rsidRPr="00A50E7E">
                <w:rPr>
                  <w:rStyle w:val="Hyperlink"/>
                  <w:rFonts w:cs="Arial"/>
                  <w:iCs/>
                </w:rPr>
                <w:t>Ability status</w:t>
              </w:r>
            </w:hyperlink>
          </w:p>
          <w:p w14:paraId="15F5FA5F" w14:textId="77777777" w:rsidR="004705EA" w:rsidRPr="00B0302E" w:rsidRDefault="004705EA" w:rsidP="00AD309C">
            <w:pPr>
              <w:numPr>
                <w:ilvl w:val="0"/>
                <w:numId w:val="143"/>
              </w:numPr>
              <w:contextualSpacing/>
              <w:rPr>
                <w:rFonts w:cs="Arial"/>
                <w:i/>
              </w:rPr>
            </w:pPr>
            <w:r w:rsidRPr="007D0C84">
              <w:rPr>
                <w:rFonts w:cs="Arial"/>
                <w:iCs/>
              </w:rPr>
              <w:t>None of the above</w:t>
            </w:r>
          </w:p>
        </w:tc>
      </w:tr>
      <w:tr w:rsidR="004705EA" w:rsidRPr="00B0302E" w14:paraId="273EEC6B" w14:textId="77777777" w:rsidTr="00350A2F">
        <w:trPr>
          <w:trHeight w:val="1152"/>
        </w:trPr>
        <w:tc>
          <w:tcPr>
            <w:tcW w:w="6588" w:type="dxa"/>
          </w:tcPr>
          <w:p w14:paraId="3A59632C" w14:textId="3D1968B0" w:rsidR="004705EA" w:rsidRDefault="004705EA" w:rsidP="00AD309C">
            <w:pPr>
              <w:numPr>
                <w:ilvl w:val="0"/>
                <w:numId w:val="306"/>
              </w:numPr>
              <w:contextualSpacing/>
              <w:rPr>
                <w:rFonts w:cs="Arial"/>
              </w:rPr>
            </w:pPr>
            <w:r>
              <w:rPr>
                <w:rFonts w:cs="Arial"/>
              </w:rPr>
              <w:t xml:space="preserve">Does your hospital train staff responsible for </w:t>
            </w:r>
            <w:r w:rsidR="005E5270" w:rsidRPr="00813E10">
              <w:t xml:space="preserve">collecting the self-identified demographic data either in-person or over the phone from patients (or patient’s legal guardian) in question #1 </w:t>
            </w:r>
            <w:r>
              <w:rPr>
                <w:rFonts w:cs="Arial"/>
              </w:rPr>
              <w:t>at both:</w:t>
            </w:r>
          </w:p>
          <w:p w14:paraId="123E581E" w14:textId="77777777" w:rsidR="004705EA" w:rsidRDefault="004705EA" w:rsidP="00AD309C">
            <w:pPr>
              <w:pStyle w:val="ListParagraph"/>
              <w:numPr>
                <w:ilvl w:val="0"/>
                <w:numId w:val="162"/>
              </w:numPr>
              <w:rPr>
                <w:rFonts w:cs="Arial"/>
              </w:rPr>
            </w:pPr>
            <w:r>
              <w:rPr>
                <w:rFonts w:cs="Arial"/>
              </w:rPr>
              <w:t>the time of onboarding, and</w:t>
            </w:r>
          </w:p>
          <w:p w14:paraId="7CC73529" w14:textId="77777777" w:rsidR="004705EA" w:rsidRPr="002064AB" w:rsidRDefault="004705EA" w:rsidP="00AD309C">
            <w:pPr>
              <w:pStyle w:val="ListParagraph"/>
              <w:numPr>
                <w:ilvl w:val="0"/>
                <w:numId w:val="162"/>
              </w:numPr>
              <w:rPr>
                <w:rFonts w:cs="Arial"/>
              </w:rPr>
            </w:pPr>
            <w:r w:rsidRPr="002064AB">
              <w:rPr>
                <w:rFonts w:cs="Arial"/>
              </w:rPr>
              <w:t xml:space="preserve">annually thereafter? </w:t>
            </w:r>
          </w:p>
        </w:tc>
        <w:tc>
          <w:tcPr>
            <w:tcW w:w="2947" w:type="dxa"/>
            <w:vAlign w:val="center"/>
          </w:tcPr>
          <w:p w14:paraId="014F63EE" w14:textId="77777777" w:rsidR="004705EA" w:rsidRPr="004D1420" w:rsidRDefault="004705EA" w:rsidP="00AD309C">
            <w:pPr>
              <w:pStyle w:val="ListParagraph"/>
              <w:numPr>
                <w:ilvl w:val="0"/>
                <w:numId w:val="307"/>
              </w:numPr>
              <w:rPr>
                <w:rFonts w:cs="Arial"/>
                <w:iCs/>
              </w:rPr>
            </w:pPr>
            <w:r w:rsidRPr="004D1420">
              <w:rPr>
                <w:rFonts w:cs="Arial"/>
                <w:iCs/>
              </w:rPr>
              <w:t>Yes</w:t>
            </w:r>
          </w:p>
          <w:p w14:paraId="5DB942A7" w14:textId="77777777" w:rsidR="004705EA" w:rsidRPr="004D1420" w:rsidRDefault="004705EA" w:rsidP="00AD309C">
            <w:pPr>
              <w:pStyle w:val="ListParagraph"/>
              <w:numPr>
                <w:ilvl w:val="0"/>
                <w:numId w:val="307"/>
              </w:numPr>
              <w:rPr>
                <w:rFonts w:cs="Arial"/>
                <w:iCs/>
              </w:rPr>
            </w:pPr>
            <w:r w:rsidRPr="004D1420">
              <w:rPr>
                <w:rFonts w:cs="Arial"/>
                <w:iCs/>
              </w:rPr>
              <w:t>No</w:t>
            </w:r>
          </w:p>
        </w:tc>
      </w:tr>
      <w:tr w:rsidR="004705EA" w:rsidRPr="00B0302E" w14:paraId="2C3F6B3E" w14:textId="77777777" w:rsidTr="00EC4DCE">
        <w:trPr>
          <w:trHeight w:val="1484"/>
        </w:trPr>
        <w:tc>
          <w:tcPr>
            <w:tcW w:w="6588" w:type="dxa"/>
          </w:tcPr>
          <w:p w14:paraId="51E09822" w14:textId="530AD3FA" w:rsidR="004705EA" w:rsidRPr="00B0302E" w:rsidRDefault="004705EA" w:rsidP="00AD309C">
            <w:pPr>
              <w:numPr>
                <w:ilvl w:val="0"/>
                <w:numId w:val="306"/>
              </w:numPr>
              <w:contextualSpacing/>
              <w:rPr>
                <w:rFonts w:cs="Arial"/>
              </w:rPr>
            </w:pPr>
            <w:r w:rsidRPr="00B0302E">
              <w:rPr>
                <w:rFonts w:cs="Arial"/>
              </w:rPr>
              <w:t xml:space="preserve">Does your hospital </w:t>
            </w:r>
            <w:r>
              <w:rPr>
                <w:rFonts w:cs="Arial"/>
              </w:rPr>
              <w:t>use the patient self-identified demographic data it collects directly from patients (or patient’s legal guardian) in question #</w:t>
            </w:r>
            <w:r w:rsidR="00D43D0F">
              <w:rPr>
                <w:rFonts w:cs="Arial"/>
              </w:rPr>
              <w:t>1</w:t>
            </w:r>
            <w:r>
              <w:rPr>
                <w:rFonts w:cs="Arial"/>
              </w:rPr>
              <w:t xml:space="preserve"> to </w:t>
            </w:r>
            <w:r w:rsidRPr="00B0302E">
              <w:rPr>
                <w:rFonts w:cs="Arial"/>
              </w:rPr>
              <w:t xml:space="preserve">stratify </w:t>
            </w:r>
            <w:r w:rsidRPr="00C53C7B">
              <w:rPr>
                <w:rFonts w:cs="Arial"/>
                <w:u w:val="single"/>
              </w:rPr>
              <w:t>any</w:t>
            </w:r>
            <w:r w:rsidRPr="00B0302E">
              <w:rPr>
                <w:rFonts w:cs="Arial"/>
              </w:rPr>
              <w:t xml:space="preserve"> quality measure</w:t>
            </w:r>
            <w:r>
              <w:rPr>
                <w:rFonts w:cs="Arial"/>
              </w:rPr>
              <w:t>(</w:t>
            </w:r>
            <w:r w:rsidRPr="00B0302E">
              <w:rPr>
                <w:rFonts w:cs="Arial"/>
              </w:rPr>
              <w:t>s</w:t>
            </w:r>
            <w:r>
              <w:rPr>
                <w:rFonts w:cs="Arial"/>
              </w:rPr>
              <w:t xml:space="preserve">) with the aim of identifying </w:t>
            </w:r>
            <w:hyperlink w:anchor="inadequatedatafaq" w:history="1">
              <w:r w:rsidRPr="006736CA">
                <w:rPr>
                  <w:rStyle w:val="Hyperlink"/>
                  <w:rFonts w:cs="Arial"/>
                </w:rPr>
                <w:t>health care disparities</w:t>
              </w:r>
            </w:hyperlink>
            <w:r w:rsidRPr="00B0302E">
              <w:rPr>
                <w:rFonts w:cs="Arial"/>
              </w:rPr>
              <w:t xml:space="preserve">? </w:t>
            </w:r>
          </w:p>
          <w:p w14:paraId="30392506" w14:textId="77777777" w:rsidR="004705EA" w:rsidRPr="00B0302E" w:rsidRDefault="004705EA" w:rsidP="00EC4DCE">
            <w:pPr>
              <w:rPr>
                <w:rFonts w:cs="Arial"/>
              </w:rPr>
            </w:pPr>
          </w:p>
          <w:p w14:paraId="1B4E1466" w14:textId="6D30B53A" w:rsidR="004705EA" w:rsidRPr="00B0302E" w:rsidRDefault="004705EA" w:rsidP="00EC4DCE">
            <w:pPr>
              <w:ind w:left="360"/>
              <w:rPr>
                <w:rFonts w:cs="Arial"/>
                <w:snapToGrid w:val="0"/>
              </w:rPr>
            </w:pPr>
            <w:r w:rsidRPr="00B0302E">
              <w:rPr>
                <w:rFonts w:cs="Arial"/>
                <w:i/>
              </w:rPr>
              <w:t>If “no”</w:t>
            </w:r>
            <w:r>
              <w:rPr>
                <w:rFonts w:cs="Arial"/>
                <w:i/>
              </w:rPr>
              <w:t xml:space="preserve"> to question #</w:t>
            </w:r>
            <w:r w:rsidR="00D43D0F">
              <w:rPr>
                <w:rFonts w:cs="Arial"/>
                <w:i/>
              </w:rPr>
              <w:t>3</w:t>
            </w:r>
            <w:r>
              <w:rPr>
                <w:rFonts w:cs="Arial"/>
                <w:i/>
              </w:rPr>
              <w:t xml:space="preserve">, </w:t>
            </w:r>
            <w:r w:rsidRPr="00B0302E">
              <w:rPr>
                <w:rFonts w:cs="Arial"/>
                <w:i/>
              </w:rPr>
              <w:t xml:space="preserve">skip </w:t>
            </w:r>
            <w:r>
              <w:rPr>
                <w:rFonts w:cs="Arial"/>
                <w:i/>
              </w:rPr>
              <w:t>questions #</w:t>
            </w:r>
            <w:r w:rsidR="00D43D0F">
              <w:rPr>
                <w:rFonts w:cs="Arial"/>
                <w:i/>
              </w:rPr>
              <w:t>4-</w:t>
            </w:r>
            <w:r>
              <w:rPr>
                <w:rFonts w:cs="Arial"/>
                <w:i/>
              </w:rPr>
              <w:t>5 and continue to question #6</w:t>
            </w:r>
            <w:r w:rsidRPr="00B0302E">
              <w:rPr>
                <w:rFonts w:cs="Arial"/>
                <w:i/>
              </w:rPr>
              <w:t>.</w:t>
            </w:r>
          </w:p>
        </w:tc>
        <w:tc>
          <w:tcPr>
            <w:tcW w:w="2947" w:type="dxa"/>
            <w:vAlign w:val="center"/>
          </w:tcPr>
          <w:p w14:paraId="1D714FE5" w14:textId="77777777" w:rsidR="004705EA" w:rsidRPr="004D1420" w:rsidRDefault="004705EA" w:rsidP="00AD309C">
            <w:pPr>
              <w:pStyle w:val="ListParagraph"/>
              <w:numPr>
                <w:ilvl w:val="0"/>
                <w:numId w:val="307"/>
              </w:numPr>
              <w:rPr>
                <w:rFonts w:cs="Arial"/>
                <w:iCs/>
              </w:rPr>
            </w:pPr>
            <w:r w:rsidRPr="004D1420">
              <w:rPr>
                <w:rFonts w:cs="Arial"/>
                <w:iCs/>
              </w:rPr>
              <w:t>Yes</w:t>
            </w:r>
          </w:p>
          <w:p w14:paraId="1F12B892" w14:textId="77777777" w:rsidR="004705EA" w:rsidRPr="004D1420" w:rsidRDefault="004705EA" w:rsidP="00AD309C">
            <w:pPr>
              <w:pStyle w:val="ListParagraph"/>
              <w:numPr>
                <w:ilvl w:val="0"/>
                <w:numId w:val="307"/>
              </w:numPr>
              <w:rPr>
                <w:rFonts w:cs="Arial"/>
                <w:iCs/>
              </w:rPr>
            </w:pPr>
            <w:r w:rsidRPr="004D1420">
              <w:rPr>
                <w:rFonts w:cs="Arial"/>
                <w:iCs/>
              </w:rPr>
              <w:t>No</w:t>
            </w:r>
          </w:p>
        </w:tc>
      </w:tr>
      <w:tr w:rsidR="004705EA" w:rsidRPr="00B0302E" w14:paraId="6D9C8DEF" w14:textId="77777777" w:rsidTr="00350A2F">
        <w:trPr>
          <w:trHeight w:val="1440"/>
        </w:trPr>
        <w:tc>
          <w:tcPr>
            <w:tcW w:w="6588" w:type="dxa"/>
            <w:tcBorders>
              <w:top w:val="single" w:sz="4" w:space="0" w:color="auto"/>
              <w:left w:val="single" w:sz="4" w:space="0" w:color="auto"/>
              <w:bottom w:val="single" w:sz="4" w:space="0" w:color="auto"/>
              <w:right w:val="single" w:sz="4" w:space="0" w:color="auto"/>
            </w:tcBorders>
            <w:vAlign w:val="center"/>
          </w:tcPr>
          <w:p w14:paraId="5951C795" w14:textId="6CBD7D22" w:rsidR="004705EA" w:rsidRPr="00E82BFE" w:rsidRDefault="004705EA" w:rsidP="00AD309C">
            <w:pPr>
              <w:numPr>
                <w:ilvl w:val="0"/>
                <w:numId w:val="306"/>
              </w:numPr>
              <w:contextualSpacing/>
              <w:rPr>
                <w:rFonts w:cs="Arial"/>
              </w:rPr>
            </w:pPr>
            <w:r w:rsidRPr="00C53C7B">
              <w:rPr>
                <w:rFonts w:cs="Arial"/>
              </w:rPr>
              <w:t xml:space="preserve">By stratifying the </w:t>
            </w:r>
            <w:r w:rsidR="00D43D0F">
              <w:rPr>
                <w:rFonts w:cs="Arial"/>
              </w:rPr>
              <w:t xml:space="preserve">quality </w:t>
            </w:r>
            <w:r w:rsidRPr="00C53C7B">
              <w:rPr>
                <w:rFonts w:cs="Arial"/>
              </w:rPr>
              <w:t xml:space="preserve">measure(s) </w:t>
            </w:r>
            <w:r w:rsidR="00D43D0F">
              <w:rPr>
                <w:rFonts w:cs="Arial"/>
              </w:rPr>
              <w:t xml:space="preserve">from </w:t>
            </w:r>
            <w:r w:rsidRPr="00C53C7B">
              <w:rPr>
                <w:rFonts w:cs="Arial"/>
              </w:rPr>
              <w:t>question #</w:t>
            </w:r>
            <w:r w:rsidR="00D43D0F">
              <w:rPr>
                <w:rFonts w:cs="Arial"/>
              </w:rPr>
              <w:t>3</w:t>
            </w:r>
            <w:r w:rsidRPr="00C53C7B">
              <w:rPr>
                <w:rFonts w:cs="Arial"/>
              </w:rPr>
              <w:t xml:space="preserve">, has your hospital identified any </w:t>
            </w:r>
            <w:r w:rsidR="00D43D0F">
              <w:rPr>
                <w:rFonts w:cs="Arial"/>
              </w:rPr>
              <w:t xml:space="preserve">health care </w:t>
            </w:r>
            <w:r w:rsidRPr="00C53C7B">
              <w:rPr>
                <w:rFonts w:cs="Arial"/>
              </w:rPr>
              <w:t>disparities among its patients</w:t>
            </w:r>
            <w:r w:rsidR="00A36605">
              <w:rPr>
                <w:rFonts w:cs="Arial"/>
              </w:rPr>
              <w:t>?</w:t>
            </w:r>
            <w:r>
              <w:rPr>
                <w:rFonts w:cs="Arial"/>
              </w:rPr>
              <w:br/>
            </w:r>
            <w:r>
              <w:rPr>
                <w:rFonts w:cs="Arial"/>
              </w:rPr>
              <w:br/>
            </w:r>
            <w:r w:rsidRPr="00E82BFE">
              <w:rPr>
                <w:rFonts w:cs="Arial"/>
                <w:i/>
                <w:iCs/>
              </w:rPr>
              <w:t>If “no, disparities were not identified” or “inadequate data available to determine if disparities exist”</w:t>
            </w:r>
            <w:r w:rsidR="00A36605">
              <w:rPr>
                <w:rFonts w:cs="Arial"/>
                <w:i/>
                <w:iCs/>
              </w:rPr>
              <w:t xml:space="preserve"> to question #4,</w:t>
            </w:r>
            <w:r w:rsidRPr="00E82BFE">
              <w:rPr>
                <w:rFonts w:cs="Arial"/>
                <w:i/>
                <w:iCs/>
              </w:rPr>
              <w:t xml:space="preserve"> skip question #</w:t>
            </w:r>
            <w:r>
              <w:rPr>
                <w:rFonts w:cs="Arial"/>
                <w:i/>
                <w:iCs/>
              </w:rPr>
              <w:t xml:space="preserve">5 </w:t>
            </w:r>
            <w:r w:rsidRPr="00E82BFE">
              <w:rPr>
                <w:rFonts w:cs="Arial"/>
                <w:i/>
                <w:iCs/>
              </w:rPr>
              <w:t>and continue to question #</w:t>
            </w:r>
            <w:r>
              <w:rPr>
                <w:rFonts w:cs="Arial"/>
                <w:i/>
                <w:iCs/>
              </w:rPr>
              <w:t>6</w:t>
            </w:r>
            <w:r w:rsidRPr="00E82BFE">
              <w:rPr>
                <w:rFonts w:cs="Arial"/>
                <w:i/>
                <w:iCs/>
              </w:rPr>
              <w:t>.</w:t>
            </w:r>
          </w:p>
        </w:tc>
        <w:tc>
          <w:tcPr>
            <w:tcW w:w="2947" w:type="dxa"/>
            <w:tcBorders>
              <w:top w:val="single" w:sz="4" w:space="0" w:color="auto"/>
              <w:left w:val="single" w:sz="4" w:space="0" w:color="auto"/>
              <w:bottom w:val="single" w:sz="4" w:space="0" w:color="auto"/>
              <w:right w:val="single" w:sz="4" w:space="0" w:color="auto"/>
            </w:tcBorders>
            <w:vAlign w:val="center"/>
          </w:tcPr>
          <w:p w14:paraId="316280E9" w14:textId="77777777" w:rsidR="004705EA" w:rsidRPr="004D1420" w:rsidRDefault="004705EA" w:rsidP="00AD309C">
            <w:pPr>
              <w:pStyle w:val="ListParagraph"/>
              <w:numPr>
                <w:ilvl w:val="0"/>
                <w:numId w:val="308"/>
              </w:numPr>
              <w:rPr>
                <w:rFonts w:cs="Arial"/>
                <w:iCs/>
              </w:rPr>
            </w:pPr>
            <w:r w:rsidRPr="004D1420">
              <w:rPr>
                <w:rFonts w:cs="Arial"/>
                <w:iCs/>
              </w:rPr>
              <w:t>Yes, disparities were identified</w:t>
            </w:r>
          </w:p>
          <w:p w14:paraId="2AF8460F" w14:textId="77777777" w:rsidR="004705EA" w:rsidRPr="004D1420" w:rsidRDefault="004705EA" w:rsidP="00AD309C">
            <w:pPr>
              <w:pStyle w:val="ListParagraph"/>
              <w:numPr>
                <w:ilvl w:val="0"/>
                <w:numId w:val="308"/>
              </w:numPr>
              <w:rPr>
                <w:rFonts w:cs="Arial"/>
                <w:iCs/>
              </w:rPr>
            </w:pPr>
            <w:r w:rsidRPr="004D1420">
              <w:rPr>
                <w:rFonts w:cs="Arial"/>
                <w:iCs/>
              </w:rPr>
              <w:t>No, disparities were not identified</w:t>
            </w:r>
          </w:p>
          <w:p w14:paraId="11A47802" w14:textId="77777777" w:rsidR="004705EA" w:rsidRPr="00D43D0F" w:rsidRDefault="004705EA" w:rsidP="00AD309C">
            <w:pPr>
              <w:pStyle w:val="ListParagraph"/>
              <w:numPr>
                <w:ilvl w:val="0"/>
                <w:numId w:val="308"/>
              </w:numPr>
              <w:rPr>
                <w:rFonts w:cs="Arial"/>
                <w:i/>
              </w:rPr>
            </w:pPr>
            <w:r w:rsidRPr="004D1420">
              <w:rPr>
                <w:rFonts w:cs="Arial"/>
                <w:iCs/>
              </w:rPr>
              <w:t>Inadequate data available to determine if disparities exist</w:t>
            </w:r>
          </w:p>
        </w:tc>
      </w:tr>
      <w:tr w:rsidR="004705EA" w:rsidRPr="00B0302E" w14:paraId="011CA57E" w14:textId="77777777" w:rsidTr="00EC4DCE">
        <w:trPr>
          <w:trHeight w:val="2123"/>
        </w:trPr>
        <w:tc>
          <w:tcPr>
            <w:tcW w:w="6588" w:type="dxa"/>
            <w:tcBorders>
              <w:top w:val="single" w:sz="4" w:space="0" w:color="auto"/>
              <w:left w:val="single" w:sz="4" w:space="0" w:color="auto"/>
              <w:bottom w:val="single" w:sz="4" w:space="0" w:color="auto"/>
              <w:right w:val="single" w:sz="4" w:space="0" w:color="auto"/>
            </w:tcBorders>
          </w:tcPr>
          <w:p w14:paraId="29FE0648" w14:textId="26191B95" w:rsidR="004705EA" w:rsidRPr="00B0302E" w:rsidRDefault="004705EA" w:rsidP="00AD309C">
            <w:pPr>
              <w:pStyle w:val="ListParagraph"/>
              <w:numPr>
                <w:ilvl w:val="0"/>
                <w:numId w:val="306"/>
              </w:numPr>
            </w:pPr>
            <w:r w:rsidRPr="00E82BFE">
              <w:rPr>
                <w:rFonts w:cs="Arial"/>
              </w:rPr>
              <w:lastRenderedPageBreak/>
              <w:t>In the past 12 months, has your hospital used the data and information obtained through question #</w:t>
            </w:r>
            <w:r>
              <w:rPr>
                <w:rFonts w:cs="Arial"/>
              </w:rPr>
              <w:t>4</w:t>
            </w:r>
            <w:r w:rsidRPr="00E82BFE">
              <w:rPr>
                <w:rFonts w:cs="Arial"/>
              </w:rPr>
              <w:t xml:space="preserve"> to update or revise its policies or procedures?</w:t>
            </w:r>
            <w:r w:rsidRPr="00E82BFE">
              <w:rPr>
                <w:rFonts w:cs="Arial"/>
              </w:rPr>
              <w:br/>
            </w:r>
            <w:r w:rsidRPr="00E82BFE">
              <w:rPr>
                <w:rFonts w:cs="Arial"/>
              </w:rPr>
              <w:br/>
              <w:t>OR</w:t>
            </w:r>
            <w:r w:rsidRPr="00E82BFE">
              <w:rPr>
                <w:rFonts w:cs="Arial"/>
              </w:rPr>
              <w:br/>
            </w:r>
            <w:r w:rsidRPr="00E82BFE">
              <w:rPr>
                <w:rFonts w:cs="Arial"/>
              </w:rPr>
              <w:br/>
              <w:t xml:space="preserve">In the past 12 months, has your hospital </w:t>
            </w:r>
            <w:r w:rsidRPr="00D2139A">
              <w:rPr>
                <w:rFonts w:cs="Arial"/>
              </w:rPr>
              <w:t>develop</w:t>
            </w:r>
            <w:r>
              <w:rPr>
                <w:rFonts w:cs="Arial"/>
              </w:rPr>
              <w:t>ed</w:t>
            </w:r>
            <w:r w:rsidRPr="00D2139A">
              <w:rPr>
                <w:rFonts w:cs="Arial"/>
              </w:rPr>
              <w:t xml:space="preserve"> a </w:t>
            </w:r>
            <w:r w:rsidRPr="00846653">
              <w:rPr>
                <w:rStyle w:val="cf01"/>
                <w:rFonts w:ascii="Arial" w:hAnsi="Arial" w:cs="Arial"/>
                <w:sz w:val="20"/>
                <w:szCs w:val="20"/>
              </w:rPr>
              <w:t>written action plan that describes how it will address at least one of the health care disparities identified</w:t>
            </w:r>
            <w:r>
              <w:rPr>
                <w:rStyle w:val="cf01"/>
                <w:rFonts w:ascii="Arial" w:hAnsi="Arial" w:cs="Arial"/>
                <w:sz w:val="20"/>
                <w:szCs w:val="20"/>
              </w:rPr>
              <w:t xml:space="preserve"> through question #4</w:t>
            </w:r>
            <w:r w:rsidRPr="00D2139A">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1143C6C2" w14:textId="77777777" w:rsidR="004705EA" w:rsidRPr="004D1420" w:rsidRDefault="004705EA" w:rsidP="00AD309C">
            <w:pPr>
              <w:pStyle w:val="ListParagraph"/>
              <w:numPr>
                <w:ilvl w:val="0"/>
                <w:numId w:val="309"/>
              </w:numPr>
              <w:rPr>
                <w:rFonts w:cs="Arial"/>
                <w:iCs/>
              </w:rPr>
            </w:pPr>
            <w:r w:rsidRPr="004D1420">
              <w:rPr>
                <w:rFonts w:cs="Arial"/>
                <w:iCs/>
              </w:rPr>
              <w:t>Yes</w:t>
            </w:r>
          </w:p>
          <w:p w14:paraId="702CC8B4" w14:textId="77777777" w:rsidR="004705EA" w:rsidRPr="004D1420" w:rsidRDefault="004705EA" w:rsidP="00AD309C">
            <w:pPr>
              <w:pStyle w:val="ListParagraph"/>
              <w:numPr>
                <w:ilvl w:val="0"/>
                <w:numId w:val="309"/>
              </w:numPr>
              <w:rPr>
                <w:rFonts w:cs="Arial"/>
                <w:iCs/>
              </w:rPr>
            </w:pPr>
            <w:r w:rsidRPr="004D1420">
              <w:rPr>
                <w:rFonts w:cs="Arial"/>
                <w:iCs/>
              </w:rPr>
              <w:t>No</w:t>
            </w:r>
          </w:p>
        </w:tc>
      </w:tr>
      <w:tr w:rsidR="004705EA" w:rsidRPr="00B0302E" w14:paraId="2A683F66" w14:textId="77777777" w:rsidTr="00EC4DCE">
        <w:trPr>
          <w:trHeight w:val="1296"/>
        </w:trPr>
        <w:tc>
          <w:tcPr>
            <w:tcW w:w="6588" w:type="dxa"/>
            <w:tcBorders>
              <w:top w:val="single" w:sz="4" w:space="0" w:color="auto"/>
              <w:left w:val="single" w:sz="4" w:space="0" w:color="auto"/>
              <w:bottom w:val="single" w:sz="4" w:space="0" w:color="auto"/>
              <w:right w:val="single" w:sz="4" w:space="0" w:color="auto"/>
            </w:tcBorders>
          </w:tcPr>
          <w:p w14:paraId="62F93461" w14:textId="51B94B92" w:rsidR="004705EA" w:rsidRDefault="004705EA" w:rsidP="00AD309C">
            <w:pPr>
              <w:pStyle w:val="ListParagraph"/>
              <w:numPr>
                <w:ilvl w:val="0"/>
                <w:numId w:val="306"/>
              </w:numPr>
              <w:spacing w:before="200"/>
              <w:rPr>
                <w:rFonts w:cs="Arial"/>
              </w:rPr>
            </w:pPr>
            <w:r w:rsidRPr="00B0302E">
              <w:rPr>
                <w:rFonts w:cs="Arial"/>
              </w:rPr>
              <w:t xml:space="preserve">Does your hospital </w:t>
            </w:r>
            <w:r>
              <w:rPr>
                <w:rFonts w:cs="Arial"/>
              </w:rPr>
              <w:t>share</w:t>
            </w:r>
            <w:r w:rsidRPr="00B0302E">
              <w:rPr>
                <w:rFonts w:cs="Arial"/>
              </w:rPr>
              <w:t xml:space="preserve"> </w:t>
            </w:r>
            <w:r>
              <w:rPr>
                <w:rFonts w:cs="Arial"/>
              </w:rPr>
              <w:t>information on its efforts to identify and reduce health care disparities</w:t>
            </w:r>
            <w:r w:rsidR="001A2D99">
              <w:rPr>
                <w:rFonts w:cs="Arial"/>
              </w:rPr>
              <w:t xml:space="preserve"> and the impact of those efforts on i</w:t>
            </w:r>
            <w:r w:rsidR="005473DB">
              <w:rPr>
                <w:rFonts w:cs="Arial"/>
              </w:rPr>
              <w:t>t</w:t>
            </w:r>
            <w:r w:rsidR="001A2D99">
              <w:rPr>
                <w:rFonts w:cs="Arial"/>
              </w:rPr>
              <w:t>s public website</w:t>
            </w:r>
            <w:r>
              <w:rPr>
                <w:rFonts w:cs="Arial"/>
              </w:rPr>
              <w:t xml:space="preserve"> </w:t>
            </w:r>
            <w:r w:rsidRPr="00982A09">
              <w:rPr>
                <w:rFonts w:cs="Arial"/>
              </w:rPr>
              <w:t xml:space="preserve">based on </w:t>
            </w:r>
            <w:r w:rsidRPr="003F0DD9">
              <w:rPr>
                <w:rFonts w:cs="Arial"/>
                <w:i/>
                <w:iCs/>
              </w:rPr>
              <w:t>race, ethnicity, spoken language preferred for health</w:t>
            </w:r>
            <w:r w:rsidR="007D2419">
              <w:rPr>
                <w:rFonts w:cs="Arial"/>
                <w:i/>
                <w:iCs/>
              </w:rPr>
              <w:t xml:space="preserve"> </w:t>
            </w:r>
            <w:r w:rsidRPr="003F0DD9">
              <w:rPr>
                <w:rFonts w:cs="Arial"/>
                <w:i/>
                <w:iCs/>
              </w:rPr>
              <w:t>care (patient or legal guardian), written language preferred for health</w:t>
            </w:r>
            <w:r w:rsidR="007D2419">
              <w:rPr>
                <w:rFonts w:cs="Arial"/>
                <w:i/>
                <w:iCs/>
              </w:rPr>
              <w:t xml:space="preserve"> </w:t>
            </w:r>
            <w:r w:rsidRPr="003F0DD9">
              <w:rPr>
                <w:rFonts w:cs="Arial"/>
                <w:i/>
                <w:iCs/>
              </w:rPr>
              <w:t>care (patient or legal guardian), sexual orientation,</w:t>
            </w:r>
            <w:r>
              <w:rPr>
                <w:rFonts w:cs="Arial"/>
                <w:i/>
                <w:iCs/>
              </w:rPr>
              <w:t xml:space="preserve"> </w:t>
            </w:r>
            <w:r w:rsidRPr="003F0DD9">
              <w:rPr>
                <w:rFonts w:cs="Arial"/>
                <w:i/>
                <w:iCs/>
              </w:rPr>
              <w:t>gender identity</w:t>
            </w:r>
            <w:r w:rsidR="00296355">
              <w:rPr>
                <w:rFonts w:cs="Arial"/>
                <w:i/>
                <w:iCs/>
              </w:rPr>
              <w:t>, or ability</w:t>
            </w:r>
            <w:r w:rsidR="001A240F">
              <w:rPr>
                <w:rFonts w:cs="Arial"/>
                <w:i/>
                <w:iCs/>
              </w:rPr>
              <w:t xml:space="preserve"> status</w:t>
            </w:r>
            <w:r w:rsidRPr="00B0302E">
              <w:rPr>
                <w:rFonts w:cs="Arial"/>
              </w:rPr>
              <w:t>?</w:t>
            </w:r>
          </w:p>
          <w:p w14:paraId="5B1E455F" w14:textId="77777777" w:rsidR="00261148" w:rsidRDefault="00261148" w:rsidP="00BC054B">
            <w:pPr>
              <w:pStyle w:val="ListParagraph"/>
              <w:spacing w:before="200"/>
              <w:ind w:left="360"/>
              <w:rPr>
                <w:rFonts w:cs="Arial"/>
              </w:rPr>
            </w:pPr>
          </w:p>
          <w:p w14:paraId="612C4309" w14:textId="77777777" w:rsidR="00261148" w:rsidRDefault="00261148" w:rsidP="00261148">
            <w:pPr>
              <w:ind w:left="360"/>
              <w:rPr>
                <w:rFonts w:cs="Arial"/>
              </w:rPr>
            </w:pPr>
            <w:r w:rsidRPr="001C2FE6">
              <w:rPr>
                <w:rFonts w:cs="Arial"/>
                <w:i/>
                <w:iCs/>
              </w:rPr>
              <w:t>If “no</w:t>
            </w:r>
            <w:r>
              <w:rPr>
                <w:rFonts w:cs="Arial"/>
                <w:i/>
                <w:iCs/>
              </w:rPr>
              <w:t xml:space="preserve">” to question #6, </w:t>
            </w:r>
            <w:r w:rsidRPr="001C2FE6">
              <w:rPr>
                <w:rFonts w:cs="Arial"/>
                <w:i/>
                <w:iCs/>
              </w:rPr>
              <w:t>skip question #</w:t>
            </w:r>
            <w:r>
              <w:rPr>
                <w:rFonts w:cs="Arial"/>
                <w:i/>
                <w:iCs/>
              </w:rPr>
              <w:t>7</w:t>
            </w:r>
            <w:r w:rsidRPr="001C2FE6">
              <w:rPr>
                <w:rFonts w:cs="Arial"/>
                <w:i/>
                <w:iCs/>
              </w:rPr>
              <w:t xml:space="preserve"> and continue to question #</w:t>
            </w:r>
            <w:r>
              <w:rPr>
                <w:rFonts w:cs="Arial"/>
                <w:i/>
                <w:iCs/>
              </w:rPr>
              <w:t>8</w:t>
            </w:r>
            <w:r w:rsidRPr="001C2FE6">
              <w:rPr>
                <w:rFonts w:cs="Arial"/>
                <w:i/>
                <w:iCs/>
              </w:rPr>
              <w:t>.</w:t>
            </w:r>
          </w:p>
          <w:p w14:paraId="43058F3E" w14:textId="6AF13739" w:rsidR="00261148" w:rsidRPr="00C86892" w:rsidRDefault="00261148" w:rsidP="00BC054B">
            <w:pPr>
              <w:pStyle w:val="ListParagraph"/>
              <w:spacing w:before="200"/>
              <w:ind w:left="360"/>
              <w:rPr>
                <w:rFonts w:cs="Arial"/>
              </w:rPr>
            </w:pPr>
          </w:p>
        </w:tc>
        <w:tc>
          <w:tcPr>
            <w:tcW w:w="2947" w:type="dxa"/>
            <w:tcBorders>
              <w:top w:val="single" w:sz="4" w:space="0" w:color="auto"/>
              <w:left w:val="single" w:sz="4" w:space="0" w:color="auto"/>
              <w:bottom w:val="single" w:sz="4" w:space="0" w:color="auto"/>
              <w:right w:val="single" w:sz="4" w:space="0" w:color="auto"/>
            </w:tcBorders>
            <w:vAlign w:val="center"/>
          </w:tcPr>
          <w:p w14:paraId="47550767" w14:textId="77777777" w:rsidR="004705EA" w:rsidRPr="004D1420" w:rsidRDefault="004705EA" w:rsidP="00AD309C">
            <w:pPr>
              <w:pStyle w:val="ListParagraph"/>
              <w:numPr>
                <w:ilvl w:val="0"/>
                <w:numId w:val="309"/>
              </w:numPr>
              <w:rPr>
                <w:rFonts w:cs="Arial"/>
                <w:iCs/>
              </w:rPr>
            </w:pPr>
            <w:r w:rsidRPr="004D1420">
              <w:rPr>
                <w:rFonts w:cs="Arial"/>
                <w:iCs/>
              </w:rPr>
              <w:t>Yes</w:t>
            </w:r>
          </w:p>
          <w:p w14:paraId="2409E378" w14:textId="77777777" w:rsidR="004705EA" w:rsidRPr="004D1420" w:rsidRDefault="004705EA" w:rsidP="00AD309C">
            <w:pPr>
              <w:pStyle w:val="ListParagraph"/>
              <w:numPr>
                <w:ilvl w:val="0"/>
                <w:numId w:val="309"/>
              </w:numPr>
              <w:rPr>
                <w:rFonts w:cs="Arial"/>
                <w:iCs/>
              </w:rPr>
            </w:pPr>
            <w:r w:rsidRPr="004D1420">
              <w:rPr>
                <w:rFonts w:cs="Arial"/>
                <w:iCs/>
              </w:rPr>
              <w:t>No</w:t>
            </w:r>
          </w:p>
        </w:tc>
      </w:tr>
      <w:tr w:rsidR="004F13DC" w:rsidRPr="00B0302E" w14:paraId="3D12CEE4" w14:textId="77777777" w:rsidTr="00EC4DCE">
        <w:trPr>
          <w:trHeight w:val="1296"/>
        </w:trPr>
        <w:tc>
          <w:tcPr>
            <w:tcW w:w="6588" w:type="dxa"/>
            <w:tcBorders>
              <w:top w:val="single" w:sz="4" w:space="0" w:color="auto"/>
              <w:left w:val="single" w:sz="4" w:space="0" w:color="auto"/>
              <w:bottom w:val="single" w:sz="4" w:space="0" w:color="auto"/>
              <w:right w:val="single" w:sz="4" w:space="0" w:color="auto"/>
            </w:tcBorders>
          </w:tcPr>
          <w:p w14:paraId="09C1C582" w14:textId="2A25A7F5" w:rsidR="004F13DC" w:rsidRDefault="003050CD" w:rsidP="00AD309C">
            <w:pPr>
              <w:pStyle w:val="ListParagraph"/>
              <w:numPr>
                <w:ilvl w:val="0"/>
                <w:numId w:val="306"/>
              </w:numPr>
              <w:spacing w:before="200"/>
              <w:rPr>
                <w:rFonts w:cs="Arial"/>
              </w:rPr>
            </w:pPr>
            <w:hyperlink w:anchor="Endnote6_Web" w:history="1">
              <w:r w:rsidRPr="00006C17">
                <w:rPr>
                  <w:rStyle w:val="Hyperlink"/>
                  <w:rFonts w:cs="Arial"/>
                </w:rPr>
                <w:t>Webpage</w:t>
              </w:r>
            </w:hyperlink>
            <w:r w:rsidR="00EE6877">
              <w:rPr>
                <w:rFonts w:cs="Arial"/>
                <w:vertAlign w:val="superscript"/>
              </w:rPr>
              <w:t>8</w:t>
            </w:r>
            <w:r w:rsidR="00006C17">
              <w:rPr>
                <w:rFonts w:cs="Arial"/>
              </w:rPr>
              <w:t xml:space="preserve"> </w:t>
            </w:r>
            <w:r w:rsidRPr="003050CD">
              <w:rPr>
                <w:rFonts w:cs="Arial"/>
              </w:rPr>
              <w:t>URL where efforts to identify and reduce health care disparities and the impact of those efforts (based on the self-identified demographic data collected directly from patients or patient’s legal guardian) are displayed:</w:t>
            </w:r>
          </w:p>
          <w:p w14:paraId="3CAE84CA" w14:textId="77777777" w:rsidR="00A003D6" w:rsidRDefault="00A003D6" w:rsidP="003775BD">
            <w:pPr>
              <w:pStyle w:val="ListParagraph"/>
              <w:spacing w:before="200"/>
              <w:ind w:left="360"/>
              <w:rPr>
                <w:rFonts w:cs="Arial"/>
              </w:rPr>
            </w:pPr>
          </w:p>
          <w:p w14:paraId="1A480C6F" w14:textId="77777777" w:rsidR="00A003D6" w:rsidRDefault="00A003D6" w:rsidP="00F44E33">
            <w:pPr>
              <w:pStyle w:val="ListParagraph"/>
              <w:spacing w:before="200"/>
              <w:ind w:left="360"/>
              <w:rPr>
                <w:rFonts w:cs="Arial"/>
                <w:i/>
                <w:iCs/>
              </w:rPr>
            </w:pPr>
            <w:r w:rsidRPr="00D63E81">
              <w:rPr>
                <w:rFonts w:cs="Arial"/>
                <w:i/>
                <w:iCs/>
              </w:rPr>
              <w:t>The http:// prefix needs to be included.</w:t>
            </w:r>
            <w:r>
              <w:rPr>
                <w:rFonts w:cs="Arial"/>
                <w:i/>
                <w:iCs/>
              </w:rPr>
              <w:t xml:space="preserve"> </w:t>
            </w:r>
          </w:p>
          <w:p w14:paraId="53D507A5" w14:textId="77777777" w:rsidR="00855D90" w:rsidRDefault="00855D90" w:rsidP="00F44E33">
            <w:pPr>
              <w:pStyle w:val="ListParagraph"/>
              <w:spacing w:before="200"/>
              <w:ind w:left="360"/>
              <w:rPr>
                <w:rFonts w:cs="Arial"/>
                <w:i/>
                <w:iCs/>
              </w:rPr>
            </w:pPr>
          </w:p>
          <w:p w14:paraId="227723D5" w14:textId="09B03735" w:rsidR="00855D90" w:rsidRPr="003050CD" w:rsidRDefault="00855D90" w:rsidP="00F44E33">
            <w:pPr>
              <w:pStyle w:val="ListParagraph"/>
              <w:spacing w:before="200"/>
              <w:ind w:left="360"/>
              <w:rPr>
                <w:rFonts w:cs="Arial"/>
              </w:rPr>
            </w:pPr>
            <w:r>
              <w:rPr>
                <w:rFonts w:cs="Arial"/>
                <w:i/>
                <w:iCs/>
              </w:rPr>
              <w:t>This question is optional and response will not be scored or publicly reported in 2025.</w:t>
            </w:r>
          </w:p>
        </w:tc>
        <w:tc>
          <w:tcPr>
            <w:tcW w:w="2947" w:type="dxa"/>
            <w:tcBorders>
              <w:top w:val="single" w:sz="4" w:space="0" w:color="auto"/>
              <w:left w:val="single" w:sz="4" w:space="0" w:color="auto"/>
              <w:bottom w:val="single" w:sz="4" w:space="0" w:color="auto"/>
              <w:right w:val="single" w:sz="4" w:space="0" w:color="auto"/>
            </w:tcBorders>
            <w:vAlign w:val="center"/>
          </w:tcPr>
          <w:p w14:paraId="4FA66238" w14:textId="027708E6" w:rsidR="004F13DC" w:rsidRPr="003050CD" w:rsidRDefault="003050CD" w:rsidP="00A80023">
            <w:pPr>
              <w:pStyle w:val="ListParagraph"/>
              <w:ind w:left="0"/>
              <w:jc w:val="center"/>
              <w:rPr>
                <w:rFonts w:cs="Arial"/>
                <w:iCs/>
              </w:rPr>
            </w:pPr>
            <w:r w:rsidRPr="003050CD">
              <w:rPr>
                <w:rFonts w:cs="Arial"/>
                <w:iCs/>
              </w:rPr>
              <w:t>______</w:t>
            </w:r>
          </w:p>
        </w:tc>
      </w:tr>
      <w:tr w:rsidR="004705EA" w:rsidRPr="00B0302E" w14:paraId="624BDBFC" w14:textId="77777777" w:rsidTr="00EC4DCE">
        <w:trPr>
          <w:trHeight w:val="980"/>
        </w:trPr>
        <w:tc>
          <w:tcPr>
            <w:tcW w:w="6588" w:type="dxa"/>
            <w:tcBorders>
              <w:top w:val="single" w:sz="4" w:space="0" w:color="auto"/>
              <w:left w:val="single" w:sz="4" w:space="0" w:color="auto"/>
              <w:bottom w:val="single" w:sz="4" w:space="0" w:color="auto"/>
              <w:right w:val="single" w:sz="4" w:space="0" w:color="auto"/>
            </w:tcBorders>
          </w:tcPr>
          <w:p w14:paraId="7C54E67F" w14:textId="77777777" w:rsidR="004705EA" w:rsidRPr="00E82BFE" w:rsidRDefault="004705EA" w:rsidP="00AD309C">
            <w:pPr>
              <w:pStyle w:val="ListParagraph"/>
              <w:numPr>
                <w:ilvl w:val="0"/>
                <w:numId w:val="306"/>
              </w:numPr>
              <w:spacing w:before="200"/>
              <w:rPr>
                <w:rFonts w:cs="Arial"/>
              </w:rPr>
            </w:pPr>
            <w:r w:rsidRPr="00B0302E">
              <w:rPr>
                <w:rFonts w:cs="Arial"/>
              </w:rPr>
              <w:t xml:space="preserve">Does your hospital report </w:t>
            </w:r>
            <w:r>
              <w:rPr>
                <w:rFonts w:cs="Arial"/>
              </w:rPr>
              <w:t xml:space="preserve">out </w:t>
            </w:r>
            <w:r w:rsidRPr="00B0302E">
              <w:rPr>
                <w:rFonts w:cs="Arial"/>
              </w:rPr>
              <w:t xml:space="preserve">and discuss </w:t>
            </w:r>
            <w:r>
              <w:rPr>
                <w:rFonts w:cs="Arial"/>
              </w:rPr>
              <w:t xml:space="preserve">efforts related to identifying and addressing disparities with the </w:t>
            </w:r>
            <w:r w:rsidRPr="00B0302E">
              <w:rPr>
                <w:rFonts w:cs="Arial"/>
              </w:rPr>
              <w:t xml:space="preserve">Board at least annually? </w:t>
            </w:r>
          </w:p>
        </w:tc>
        <w:tc>
          <w:tcPr>
            <w:tcW w:w="2947" w:type="dxa"/>
            <w:tcBorders>
              <w:top w:val="single" w:sz="4" w:space="0" w:color="auto"/>
              <w:left w:val="single" w:sz="4" w:space="0" w:color="auto"/>
              <w:bottom w:val="single" w:sz="4" w:space="0" w:color="auto"/>
              <w:right w:val="single" w:sz="4" w:space="0" w:color="auto"/>
            </w:tcBorders>
            <w:vAlign w:val="center"/>
          </w:tcPr>
          <w:p w14:paraId="601B8A0D" w14:textId="77777777" w:rsidR="004705EA" w:rsidRPr="004D1420" w:rsidRDefault="004705EA" w:rsidP="00AD309C">
            <w:pPr>
              <w:pStyle w:val="ListParagraph"/>
              <w:numPr>
                <w:ilvl w:val="0"/>
                <w:numId w:val="309"/>
              </w:numPr>
              <w:rPr>
                <w:rFonts w:cs="Arial"/>
                <w:iCs/>
              </w:rPr>
            </w:pPr>
            <w:r w:rsidRPr="004D1420">
              <w:rPr>
                <w:rFonts w:cs="Arial"/>
                <w:iCs/>
              </w:rPr>
              <w:t>Yes</w:t>
            </w:r>
          </w:p>
          <w:p w14:paraId="1B8BEE90" w14:textId="77777777" w:rsidR="004705EA" w:rsidRPr="004D1420" w:rsidRDefault="004705EA" w:rsidP="00AD309C">
            <w:pPr>
              <w:pStyle w:val="ListParagraph"/>
              <w:numPr>
                <w:ilvl w:val="0"/>
                <w:numId w:val="309"/>
              </w:numPr>
              <w:rPr>
                <w:rFonts w:cs="Arial"/>
                <w:iCs/>
              </w:rPr>
            </w:pPr>
            <w:r w:rsidRPr="004D1420">
              <w:rPr>
                <w:rFonts w:cs="Arial"/>
                <w:iCs/>
              </w:rPr>
              <w:t>No</w:t>
            </w:r>
          </w:p>
        </w:tc>
      </w:tr>
    </w:tbl>
    <w:p w14:paraId="09D8B3AB" w14:textId="628C9B45" w:rsidR="00A35DD6" w:rsidRDefault="00A35DD6">
      <w:pPr>
        <w:rPr>
          <w:b/>
          <w:snapToGrid w:val="0"/>
          <w:sz w:val="28"/>
          <w:szCs w:val="24"/>
          <w:u w:val="single"/>
          <w:lang w:eastAsia="ja-JP"/>
        </w:rPr>
      </w:pPr>
    </w:p>
    <w:p w14:paraId="5214C5BA" w14:textId="77777777" w:rsidR="00F1796F" w:rsidRDefault="00F1796F">
      <w:pPr>
        <w:rPr>
          <w:b/>
          <w:snapToGrid w:val="0"/>
          <w:sz w:val="28"/>
          <w:szCs w:val="24"/>
          <w:u w:val="single"/>
          <w:lang w:eastAsia="ja-JP"/>
        </w:rPr>
      </w:pPr>
      <w:r>
        <w:br w:type="page"/>
      </w:r>
    </w:p>
    <w:p w14:paraId="34D509FF" w14:textId="4E464C0E" w:rsidR="00F337F8" w:rsidRDefault="000C2C54" w:rsidP="00CF5A6E">
      <w:pPr>
        <w:pStyle w:val="Heading2"/>
      </w:pPr>
      <w:bookmarkStart w:id="104" w:name="_Toc197079171"/>
      <w:r w:rsidRPr="00B20633">
        <w:lastRenderedPageBreak/>
        <w:t>1</w:t>
      </w:r>
      <w:r w:rsidR="00A35DD6">
        <w:t>D</w:t>
      </w:r>
      <w:r w:rsidRPr="00B20633">
        <w:t>: Informed Consent</w:t>
      </w:r>
      <w:bookmarkEnd w:id="102"/>
      <w:bookmarkEnd w:id="104"/>
    </w:p>
    <w:p w14:paraId="41D95BD0" w14:textId="77777777" w:rsidR="000C2C54" w:rsidRDefault="000C2C54" w:rsidP="00F337F8">
      <w:pPr>
        <w:rPr>
          <w:rFonts w:cs="Arial"/>
          <w:b/>
          <w:snapToGrid w:val="0"/>
          <w:color w:val="000000"/>
        </w:rPr>
      </w:pPr>
    </w:p>
    <w:p w14:paraId="2F2F4A41" w14:textId="73678DE3" w:rsidR="00B20633" w:rsidRDefault="00B20633" w:rsidP="00F337F8">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5" w:history="1">
        <w:r w:rsidRPr="009A5185">
          <w:rPr>
            <w:rStyle w:val="Hyperlink"/>
            <w:rFonts w:cs="Arial"/>
            <w:snapToGrid w:val="0"/>
          </w:rPr>
          <w:t>Leapfrog’s Multi-Campus Reporting Policy</w:t>
        </w:r>
      </w:hyperlink>
      <w:r>
        <w:rPr>
          <w:rStyle w:val="Hyperlink"/>
          <w:rFonts w:cs="Arial"/>
          <w:snapToGrid w:val="0"/>
        </w:rPr>
        <w:t>.</w:t>
      </w:r>
    </w:p>
    <w:p w14:paraId="04411894" w14:textId="77777777" w:rsidR="00B20633" w:rsidRDefault="00B20633" w:rsidP="00F337F8">
      <w:pPr>
        <w:rPr>
          <w:rFonts w:cs="Arial"/>
          <w:b/>
          <w:snapToGrid w:val="0"/>
          <w:color w:val="000000"/>
        </w:rPr>
      </w:pPr>
    </w:p>
    <w:p w14:paraId="431ED4D7" w14:textId="77777777" w:rsidR="00654DC0" w:rsidRDefault="00F337F8" w:rsidP="00F337F8">
      <w:pPr>
        <w:rPr>
          <w:rFonts w:cs="Arial"/>
          <w:b/>
          <w:snapToGrid w:val="0"/>
          <w:color w:val="FF0000"/>
        </w:rPr>
      </w:pPr>
      <w:r w:rsidRPr="00873014">
        <w:rPr>
          <w:rFonts w:cs="Arial"/>
          <w:b/>
          <w:snapToGrid w:val="0"/>
          <w:color w:val="FF0000"/>
        </w:rPr>
        <w:t>Important Note</w:t>
      </w:r>
      <w:r w:rsidR="00654DC0">
        <w:rPr>
          <w:rFonts w:cs="Arial"/>
          <w:b/>
          <w:snapToGrid w:val="0"/>
          <w:color w:val="FF0000"/>
        </w:rPr>
        <w:t>s</w:t>
      </w:r>
      <w:r w:rsidRPr="00873014">
        <w:rPr>
          <w:rFonts w:cs="Arial"/>
          <w:b/>
          <w:snapToGrid w:val="0"/>
          <w:color w:val="FF0000"/>
        </w:rPr>
        <w:t xml:space="preserve">: </w:t>
      </w:r>
    </w:p>
    <w:p w14:paraId="6DFB7433" w14:textId="77777777" w:rsidR="00654DC0" w:rsidRDefault="00654DC0" w:rsidP="00F337F8">
      <w:pPr>
        <w:rPr>
          <w:rFonts w:cs="Arial"/>
          <w:b/>
          <w:snapToGrid w:val="0"/>
          <w:color w:val="FF0000"/>
        </w:rPr>
      </w:pPr>
    </w:p>
    <w:p w14:paraId="08B4583E" w14:textId="240115A8" w:rsidR="001D1EFE" w:rsidRPr="005B74FD" w:rsidRDefault="00654DC0" w:rsidP="004E45B0">
      <w:pPr>
        <w:rPr>
          <w:rFonts w:cs="Arial"/>
          <w:bCs/>
          <w:snapToGrid w:val="0"/>
        </w:rPr>
      </w:pPr>
      <w:r w:rsidRPr="00654DC0">
        <w:rPr>
          <w:rFonts w:cs="Arial"/>
          <w:bCs/>
          <w:snapToGrid w:val="0"/>
        </w:rPr>
        <w:t>Note 1:</w:t>
      </w:r>
      <w:r w:rsidR="004E45B0">
        <w:rPr>
          <w:rFonts w:cs="Arial"/>
          <w:b/>
          <w:snapToGrid w:val="0"/>
        </w:rPr>
        <w:t xml:space="preserve"> </w:t>
      </w:r>
      <w:r w:rsidR="001D1EFE" w:rsidRPr="005B74FD">
        <w:rPr>
          <w:rFonts w:cs="Arial"/>
          <w:bCs/>
          <w:snapToGrid w:val="0"/>
        </w:rPr>
        <w:t>Question #2</w:t>
      </w:r>
      <w:r w:rsidR="00ED7CF2">
        <w:rPr>
          <w:rFonts w:cs="Arial"/>
          <w:bCs/>
          <w:snapToGrid w:val="0"/>
        </w:rPr>
        <w:t>, while required,</w:t>
      </w:r>
      <w:r w:rsidR="001D1EFE" w:rsidRPr="005B74FD">
        <w:rPr>
          <w:rFonts w:cs="Arial"/>
          <w:bCs/>
          <w:snapToGrid w:val="0"/>
        </w:rPr>
        <w:t xml:space="preserve"> will not be scored or publicly reported.</w:t>
      </w:r>
      <w:r w:rsidR="005B74FD">
        <w:rPr>
          <w:rFonts w:cs="Arial"/>
          <w:bCs/>
          <w:snapToGrid w:val="0"/>
        </w:rPr>
        <w:t xml:space="preserve"> </w:t>
      </w:r>
    </w:p>
    <w:p w14:paraId="76F4AF58" w14:textId="77777777" w:rsidR="001D1EFE" w:rsidRDefault="001D1EFE" w:rsidP="004E45B0">
      <w:pPr>
        <w:rPr>
          <w:rFonts w:cs="Arial"/>
          <w:b/>
          <w:snapToGrid w:val="0"/>
        </w:rPr>
      </w:pPr>
    </w:p>
    <w:p w14:paraId="52FBEEF9" w14:textId="1D170751" w:rsidR="004E45B0" w:rsidRDefault="001D1EFE" w:rsidP="004E45B0">
      <w:pPr>
        <w:rPr>
          <w:bCs/>
        </w:rPr>
      </w:pPr>
      <w:r w:rsidRPr="005B74FD">
        <w:rPr>
          <w:rFonts w:cs="Arial"/>
          <w:bCs/>
          <w:snapToGrid w:val="0"/>
        </w:rPr>
        <w:t>Note 2:</w:t>
      </w:r>
      <w:r>
        <w:rPr>
          <w:rFonts w:cs="Arial"/>
          <w:b/>
          <w:snapToGrid w:val="0"/>
        </w:rPr>
        <w:t xml:space="preserve"> </w:t>
      </w:r>
      <w:r w:rsidR="004E45B0">
        <w:rPr>
          <w:bCs/>
        </w:rPr>
        <w:t>In this subsection, questions regarding the informed consent process and consent forms</w:t>
      </w:r>
      <w:r w:rsidR="00C62199">
        <w:rPr>
          <w:bCs/>
        </w:rPr>
        <w:t xml:space="preserve"> </w:t>
      </w:r>
      <w:r w:rsidR="00C62199">
        <w:rPr>
          <w:rFonts w:cs="Arial"/>
        </w:rPr>
        <w:t xml:space="preserve">ONLY </w:t>
      </w:r>
      <w:r w:rsidR="00A57BE6">
        <w:rPr>
          <w:rFonts w:cs="Arial"/>
        </w:rPr>
        <w:t xml:space="preserve">apply to </w:t>
      </w:r>
      <w:r w:rsidR="00C62199">
        <w:rPr>
          <w:rFonts w:cs="Arial"/>
        </w:rPr>
        <w:t xml:space="preserve">those procedures where general </w:t>
      </w:r>
      <w:r w:rsidR="006C4E89">
        <w:rPr>
          <w:rFonts w:cs="Arial"/>
        </w:rPr>
        <w:t xml:space="preserve">anesthesia, </w:t>
      </w:r>
      <w:r w:rsidR="00C62199">
        <w:rPr>
          <w:rFonts w:cs="Arial"/>
        </w:rPr>
        <w:t>regional anesthesia</w:t>
      </w:r>
      <w:r w:rsidR="006C4E89">
        <w:rPr>
          <w:rFonts w:cs="Arial"/>
        </w:rPr>
        <w:t xml:space="preserve">, </w:t>
      </w:r>
      <w:r w:rsidR="00C62199">
        <w:rPr>
          <w:rFonts w:cs="Arial"/>
        </w:rPr>
        <w:t>or monitored anesthesia care</w:t>
      </w:r>
      <w:r w:rsidR="006C4E89">
        <w:rPr>
          <w:rFonts w:cs="Arial"/>
        </w:rPr>
        <w:t xml:space="preserve"> </w:t>
      </w:r>
      <w:r w:rsidR="00165B0C">
        <w:rPr>
          <w:rFonts w:cs="Arial"/>
        </w:rPr>
        <w:t>is</w:t>
      </w:r>
      <w:r w:rsidR="006C4E89">
        <w:rPr>
          <w:rFonts w:cs="Arial"/>
        </w:rPr>
        <w:t xml:space="preserve"> used.</w:t>
      </w:r>
      <w:r w:rsidR="00C62199">
        <w:rPr>
          <w:rFonts w:cs="Arial"/>
        </w:rPr>
        <w:t xml:space="preserve"> </w:t>
      </w:r>
      <w:r w:rsidR="001F5FEC">
        <w:rPr>
          <w:rFonts w:cs="Arial"/>
        </w:rPr>
        <w:t xml:space="preserve">The questions do </w:t>
      </w:r>
      <w:r w:rsidR="00C62199" w:rsidRPr="001A7FD5">
        <w:rPr>
          <w:rFonts w:cs="Arial"/>
        </w:rPr>
        <w:t>NOT</w:t>
      </w:r>
      <w:r w:rsidR="001F5FEC">
        <w:rPr>
          <w:rFonts w:cs="Arial"/>
        </w:rPr>
        <w:t xml:space="preserve"> apply to </w:t>
      </w:r>
      <w:r w:rsidR="00C62199" w:rsidRPr="001A7FD5">
        <w:rPr>
          <w:rFonts w:cs="Arial"/>
        </w:rPr>
        <w:t xml:space="preserve">anesthesia care; </w:t>
      </w:r>
      <w:r w:rsidR="001F5FEC">
        <w:rPr>
          <w:rFonts w:cs="Arial"/>
        </w:rPr>
        <w:t xml:space="preserve">they only apply to the </w:t>
      </w:r>
      <w:r w:rsidR="00C62199" w:rsidRPr="001A7FD5">
        <w:rPr>
          <w:rFonts w:cs="Arial"/>
        </w:rPr>
        <w:t xml:space="preserve">consent process and consent forms for </w:t>
      </w:r>
      <w:r w:rsidR="00C62199">
        <w:rPr>
          <w:rFonts w:cs="Arial"/>
        </w:rPr>
        <w:t>applicable procedures.</w:t>
      </w:r>
    </w:p>
    <w:p w14:paraId="34E26A38" w14:textId="77777777" w:rsidR="004E45B0" w:rsidRDefault="004E45B0" w:rsidP="00F337F8">
      <w:pPr>
        <w:rPr>
          <w:bCs/>
        </w:rPr>
      </w:pPr>
    </w:p>
    <w:p w14:paraId="7B815A0B" w14:textId="4FA6DEBE" w:rsidR="00F337F8" w:rsidRDefault="004E45B0" w:rsidP="00F337F8">
      <w:pPr>
        <w:rPr>
          <w:bCs/>
        </w:rPr>
      </w:pPr>
      <w:r>
        <w:rPr>
          <w:bCs/>
        </w:rPr>
        <w:t xml:space="preserve">Note </w:t>
      </w:r>
      <w:r w:rsidR="001D1EFE">
        <w:rPr>
          <w:bCs/>
        </w:rPr>
        <w:t>3</w:t>
      </w:r>
      <w:r>
        <w:rPr>
          <w:bCs/>
        </w:rPr>
        <w:t xml:space="preserve">: </w:t>
      </w:r>
      <w:r w:rsidR="00F337F8" w:rsidRPr="00722F1B">
        <w:rPr>
          <w:bCs/>
        </w:rPr>
        <w:t xml:space="preserve">Hyperlinks throughout this subsection refer to </w:t>
      </w:r>
      <w:r w:rsidR="00F337F8">
        <w:rPr>
          <w:bCs/>
        </w:rPr>
        <w:t xml:space="preserve">the </w:t>
      </w:r>
      <w:hyperlink w:anchor="_Informed_Consent" w:history="1">
        <w:r w:rsidR="00F337F8" w:rsidRPr="000D5D7A">
          <w:rPr>
            <w:rStyle w:val="Hyperlink"/>
            <w:bCs/>
          </w:rPr>
          <w:t>Informed Consent FAQs</w:t>
        </w:r>
      </w:hyperlink>
      <w:r w:rsidR="00F337F8">
        <w:rPr>
          <w:bCs/>
        </w:rPr>
        <w:t xml:space="preserve"> </w:t>
      </w:r>
      <w:r w:rsidR="00DA3C01">
        <w:rPr>
          <w:bCs/>
        </w:rPr>
        <w:t xml:space="preserve">beginning </w:t>
      </w:r>
      <w:r w:rsidR="00F337F8">
        <w:rPr>
          <w:bCs/>
        </w:rPr>
        <w:t xml:space="preserve">on </w:t>
      </w:r>
      <w:r w:rsidR="000813AE">
        <w:rPr>
          <w:bCs/>
        </w:rPr>
        <w:t>page</w:t>
      </w:r>
      <w:r w:rsidR="00447DDF">
        <w:rPr>
          <w:bCs/>
        </w:rPr>
        <w:t xml:space="preserve"> </w:t>
      </w:r>
      <w:r w:rsidR="00384535">
        <w:rPr>
          <w:bCs/>
        </w:rPr>
        <w:t>54</w:t>
      </w:r>
      <w:r w:rsidR="008F143B">
        <w:rPr>
          <w:bCs/>
        </w:rPr>
        <w:t>,</w:t>
      </w:r>
      <w:r w:rsidR="00F337F8" w:rsidRPr="004A60F9">
        <w:rPr>
          <w:bCs/>
        </w:rPr>
        <w:t xml:space="preserve"> not to endnotes. These hyperlinks are not include</w:t>
      </w:r>
      <w:r w:rsidR="00F337F8">
        <w:rPr>
          <w:bCs/>
        </w:rPr>
        <w:t xml:space="preserve">d in the </w:t>
      </w:r>
      <w:r w:rsidR="0096695F">
        <w:rPr>
          <w:bCs/>
        </w:rPr>
        <w:t>Online Survey Tool</w:t>
      </w:r>
      <w:r w:rsidR="00F337F8" w:rsidRPr="004A60F9">
        <w:rPr>
          <w:bCs/>
        </w:rPr>
        <w:t>.</w:t>
      </w:r>
      <w:r w:rsidR="00F337F8" w:rsidRPr="00722F1B">
        <w:rPr>
          <w:bCs/>
        </w:rPr>
        <w:t xml:space="preserve"> </w:t>
      </w:r>
    </w:p>
    <w:p w14:paraId="19E7B884" w14:textId="77777777" w:rsidR="006267E4" w:rsidRDefault="006267E4" w:rsidP="00F337F8">
      <w:pPr>
        <w:rPr>
          <w:bCs/>
        </w:rPr>
      </w:pPr>
    </w:p>
    <w:p w14:paraId="2C68514E" w14:textId="45AE37F5" w:rsidR="00F337F8" w:rsidRPr="009A5185" w:rsidRDefault="003326A1" w:rsidP="00F337F8">
      <w:pPr>
        <w:rPr>
          <w:rFonts w:cs="Arial"/>
        </w:rPr>
      </w:pPr>
      <w:r w:rsidRPr="003326A1">
        <w:rPr>
          <w:rFonts w:cs="Arial"/>
          <w:b/>
          <w:noProof/>
          <w:snapToGrid w:val="0"/>
          <w:color w:val="000000"/>
        </w:rPr>
        <mc:AlternateContent>
          <mc:Choice Requires="wps">
            <w:drawing>
              <wp:inline distT="0" distB="0" distL="0" distR="0" wp14:anchorId="47A59270" wp14:editId="2B6D5F0F">
                <wp:extent cx="5939624" cy="1404620"/>
                <wp:effectExtent l="0" t="0" r="23495" b="10160"/>
                <wp:docPr id="21" name="Text Box 21" descr="P1542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404620"/>
                        </a:xfrm>
                        <a:prstGeom prst="rect">
                          <a:avLst/>
                        </a:prstGeom>
                        <a:solidFill>
                          <a:srgbClr val="FFFFFF"/>
                        </a:solidFill>
                        <a:ln w="9525">
                          <a:solidFill>
                            <a:srgbClr val="FF0000"/>
                          </a:solidFill>
                          <a:miter lim="800000"/>
                          <a:headEnd/>
                          <a:tailEnd/>
                        </a:ln>
                      </wps:spPr>
                      <wps:txbx>
                        <w:txbxContent>
                          <w:p w14:paraId="174DF3AB" w14:textId="3AAA27A0"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C62199">
                              <w:t>7</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7A59270" id="Text Box 21" o:spid="_x0000_s1032" type="#_x0000_t202" alt="P1542TB5#y1" style="width:467.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" strokecolor="red">
                <v:textbox style="mso-fit-shape-to-text:t">
                  <w:txbxContent>
                    <w:p w14:paraId="174DF3AB" w14:textId="3AAA27A0"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C62199">
                        <w:t>7</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7"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E6250E2" w14:textId="2DBC1C49" w:rsidR="00E85725" w:rsidRDefault="00E85725" w:rsidP="00E85725">
      <w:pPr>
        <w:rPr>
          <w:rFonts w:cs="Arial"/>
          <w:b/>
          <w:snapToGrid w:val="0"/>
          <w:color w:val="000000"/>
        </w:rPr>
      </w:pPr>
    </w:p>
    <w:p w14:paraId="57190C20" w14:textId="1F7292B0" w:rsidR="00F337F8" w:rsidRPr="007D0C84" w:rsidRDefault="00F44DEB" w:rsidP="00AB5B80">
      <w:pPr>
        <w:pStyle w:val="Heading3"/>
        <w:rPr>
          <w:rStyle w:val="Strong"/>
          <w:bCs/>
          <w:i w:val="0"/>
        </w:rPr>
      </w:pPr>
      <w:bookmarkStart w:id="105" w:name="_Toc131159760"/>
      <w:bookmarkStart w:id="106" w:name="_Toc197079172"/>
      <w:r>
        <w:rPr>
          <w:rStyle w:val="Strong"/>
          <w:b/>
          <w:bCs/>
        </w:rPr>
        <w:t>Policies and Training</w:t>
      </w:r>
      <w:bookmarkEnd w:id="105"/>
      <w:bookmarkEnd w:id="106"/>
      <w:r>
        <w:rPr>
          <w:rStyle w:val="Strong"/>
          <w:b/>
          <w:bCs/>
        </w:rPr>
        <w:t xml:space="preserve"> </w:t>
      </w:r>
    </w:p>
    <w:p w14:paraId="76F30BBA" w14:textId="77777777" w:rsidR="00F337F8" w:rsidRDefault="00F337F8" w:rsidP="00F337F8">
      <w:pPr>
        <w:rPr>
          <w:rFonts w:cs="Arial"/>
          <w:b/>
          <w:snapToGrid w:val="0"/>
          <w:color w:val="000000"/>
        </w:rPr>
      </w:pPr>
    </w:p>
    <w:tbl>
      <w:tblPr>
        <w:tblStyle w:val="TableGrid12"/>
        <w:tblW w:w="5000" w:type="pct"/>
        <w:tblLook w:val="0000" w:firstRow="0" w:lastRow="0" w:firstColumn="0" w:lastColumn="0" w:noHBand="0" w:noVBand="0"/>
      </w:tblPr>
      <w:tblGrid>
        <w:gridCol w:w="6474"/>
        <w:gridCol w:w="2873"/>
      </w:tblGrid>
      <w:tr w:rsidR="00F337F8" w14:paraId="2FB1CDD6" w14:textId="77777777" w:rsidTr="00202D75">
        <w:trPr>
          <w:trHeight w:val="2160"/>
        </w:trPr>
        <w:tc>
          <w:tcPr>
            <w:tcW w:w="3463" w:type="pct"/>
            <w:tcBorders>
              <w:top w:val="single" w:sz="4" w:space="0" w:color="auto"/>
              <w:left w:val="single" w:sz="4" w:space="0" w:color="auto"/>
              <w:bottom w:val="single" w:sz="4" w:space="0" w:color="auto"/>
              <w:right w:val="single" w:sz="4" w:space="0" w:color="auto"/>
            </w:tcBorders>
            <w:vAlign w:val="center"/>
          </w:tcPr>
          <w:p w14:paraId="606A6717" w14:textId="2A44777C" w:rsidR="00B01BB9" w:rsidRDefault="00B01BB9" w:rsidP="00AD309C">
            <w:pPr>
              <w:pStyle w:val="ListParagraph"/>
              <w:numPr>
                <w:ilvl w:val="0"/>
                <w:numId w:val="164"/>
              </w:numPr>
            </w:pPr>
            <w:r>
              <w:t xml:space="preserve">Does your hospital </w:t>
            </w:r>
            <w:r w:rsidR="00852768">
              <w:t>train employed staff</w:t>
            </w:r>
            <w:r w:rsidRPr="0045753A">
              <w:t xml:space="preserve"> on informed consent </w:t>
            </w:r>
            <w:r w:rsidR="008E1B00">
              <w:t xml:space="preserve">and </w:t>
            </w:r>
            <w:r w:rsidRPr="0045753A">
              <w:t xml:space="preserve">tailor different training topics to </w:t>
            </w:r>
            <w:hyperlink w:anchor="_Informed_Consent" w:history="1">
              <w:r w:rsidRPr="0045753A">
                <w:rPr>
                  <w:rStyle w:val="Hyperlink"/>
                </w:rPr>
                <w:t>different staff roles</w:t>
              </w:r>
            </w:hyperlink>
            <w:r w:rsidRPr="0045753A">
              <w:t>,</w:t>
            </w:r>
            <w:r w:rsidR="00B20633">
              <w:t xml:space="preserve"> including hospital leaders, MD/NP/PA, nurses and other clinical staff, administrative staff, and interpreters,</w:t>
            </w:r>
            <w:r w:rsidR="00B20633" w:rsidRPr="0045753A">
              <w:t xml:space="preserve"> </w:t>
            </w:r>
            <w:r w:rsidRPr="0045753A">
              <w:t xml:space="preserve">and </w:t>
            </w:r>
            <w:r>
              <w:t xml:space="preserve">has your hospital </w:t>
            </w:r>
            <w:r w:rsidRPr="0045753A">
              <w:t>made the training</w:t>
            </w:r>
            <w:r>
              <w:t>:</w:t>
            </w:r>
            <w:r w:rsidRPr="0045753A">
              <w:t xml:space="preserve"> </w:t>
            </w:r>
          </w:p>
          <w:p w14:paraId="6D01CDF8" w14:textId="3E0F2B58" w:rsidR="00B01BB9" w:rsidRDefault="00B01BB9" w:rsidP="00AD309C">
            <w:pPr>
              <w:pStyle w:val="ListParagraph"/>
              <w:numPr>
                <w:ilvl w:val="0"/>
                <w:numId w:val="170"/>
              </w:numPr>
            </w:pPr>
            <w:r w:rsidRPr="0045753A">
              <w:t xml:space="preserve">a required component of onboarding for </w:t>
            </w:r>
            <w:r>
              <w:t>the appropriate newly hired staff,</w:t>
            </w:r>
            <w:r w:rsidR="001F00A6">
              <w:t xml:space="preserve"> </w:t>
            </w:r>
            <w:r w:rsidR="00A95AB5">
              <w:t>and</w:t>
            </w:r>
          </w:p>
          <w:p w14:paraId="364D8966" w14:textId="550897A3" w:rsidR="00B20633" w:rsidRPr="001F00A6" w:rsidRDefault="00B01BB9" w:rsidP="00AD309C">
            <w:pPr>
              <w:pStyle w:val="ListParagraph"/>
              <w:numPr>
                <w:ilvl w:val="0"/>
                <w:numId w:val="170"/>
              </w:numPr>
            </w:pPr>
            <w:r>
              <w:t>required for the appropriate existing staff who were not previously trained</w:t>
            </w:r>
            <w:r w:rsidR="001F00A6">
              <w:t>?</w:t>
            </w:r>
          </w:p>
        </w:tc>
        <w:tc>
          <w:tcPr>
            <w:tcW w:w="1537" w:type="pct"/>
            <w:tcBorders>
              <w:left w:val="single" w:sz="4" w:space="0" w:color="auto"/>
            </w:tcBorders>
            <w:vAlign w:val="center"/>
          </w:tcPr>
          <w:p w14:paraId="579CD28A" w14:textId="77777777" w:rsidR="00F337F8" w:rsidRPr="00FA46D8" w:rsidRDefault="00F337F8" w:rsidP="00AD309C">
            <w:pPr>
              <w:pStyle w:val="ListParagraph"/>
              <w:numPr>
                <w:ilvl w:val="0"/>
                <w:numId w:val="256"/>
              </w:numPr>
              <w:rPr>
                <w:bCs/>
              </w:rPr>
            </w:pPr>
            <w:r w:rsidRPr="00FA46D8">
              <w:rPr>
                <w:bCs/>
              </w:rPr>
              <w:t>Yes</w:t>
            </w:r>
          </w:p>
          <w:p w14:paraId="3645D2B9" w14:textId="77777777" w:rsidR="00F337F8" w:rsidRPr="00C62199" w:rsidRDefault="00F337F8" w:rsidP="00AD309C">
            <w:pPr>
              <w:pStyle w:val="ListParagraph"/>
              <w:numPr>
                <w:ilvl w:val="0"/>
                <w:numId w:val="256"/>
              </w:numPr>
            </w:pPr>
            <w:r w:rsidRPr="00FA46D8">
              <w:rPr>
                <w:bCs/>
              </w:rPr>
              <w:t>No</w:t>
            </w:r>
          </w:p>
        </w:tc>
      </w:tr>
      <w:tr w:rsidR="00C62199" w14:paraId="2E70E5E5" w14:textId="77777777" w:rsidTr="00FA46D8">
        <w:trPr>
          <w:trHeight w:val="864"/>
        </w:trPr>
        <w:tc>
          <w:tcPr>
            <w:tcW w:w="0" w:type="pct"/>
            <w:tcBorders>
              <w:top w:val="single" w:sz="4" w:space="0" w:color="auto"/>
              <w:left w:val="single" w:sz="4" w:space="0" w:color="auto"/>
              <w:bottom w:val="single" w:sz="4" w:space="0" w:color="auto"/>
              <w:right w:val="single" w:sz="4" w:space="0" w:color="auto"/>
            </w:tcBorders>
            <w:vAlign w:val="center"/>
          </w:tcPr>
          <w:p w14:paraId="139E547E" w14:textId="3B1EA27D" w:rsidR="001D1EFE" w:rsidRPr="001D1EFE" w:rsidRDefault="00C62199" w:rsidP="00AD309C">
            <w:pPr>
              <w:pStyle w:val="ListParagraph"/>
              <w:numPr>
                <w:ilvl w:val="0"/>
                <w:numId w:val="164"/>
              </w:numPr>
            </w:pPr>
            <w:r w:rsidRPr="00BA106B">
              <w:rPr>
                <w:rFonts w:cs="Arial"/>
                <w:bCs/>
              </w:rPr>
              <w:t xml:space="preserve">At least once a year, does your hospital </w:t>
            </w:r>
            <w:hyperlink w:anchor="solicitfeedback" w:history="1">
              <w:r w:rsidRPr="00EF59C1">
                <w:rPr>
                  <w:rStyle w:val="Hyperlink"/>
                  <w:rFonts w:cs="Arial"/>
                  <w:bCs/>
                </w:rPr>
                <w:t>solicit feedback</w:t>
              </w:r>
            </w:hyperlink>
            <w:r w:rsidRPr="00BA106B">
              <w:rPr>
                <w:rFonts w:cs="Arial"/>
                <w:bCs/>
              </w:rPr>
              <w:t xml:space="preserve"> from patients/legal guardians about your hospital’s informed consent process to understand how it can be improved over time?</w:t>
            </w:r>
          </w:p>
          <w:p w14:paraId="37DA8583" w14:textId="7F262A1C" w:rsidR="001D1EFE" w:rsidRPr="001D1EFE" w:rsidRDefault="001D1EFE" w:rsidP="00D36222">
            <w:pPr>
              <w:pStyle w:val="ListParagraph"/>
              <w:ind w:left="360"/>
            </w:pPr>
          </w:p>
          <w:p w14:paraId="7887CC90" w14:textId="4D2FACEF" w:rsidR="001D1EFE" w:rsidRPr="001D1EFE" w:rsidRDefault="00714915" w:rsidP="00D36222">
            <w:pPr>
              <w:pStyle w:val="ListParagraph"/>
              <w:ind w:left="360"/>
            </w:pPr>
            <w:r>
              <w:rPr>
                <w:i/>
                <w:iCs/>
              </w:rPr>
              <w:t>T</w:t>
            </w:r>
            <w:r w:rsidR="001D1EFE">
              <w:rPr>
                <w:i/>
                <w:iCs/>
              </w:rPr>
              <w:t>his question is required</w:t>
            </w:r>
            <w:r>
              <w:rPr>
                <w:i/>
                <w:iCs/>
              </w:rPr>
              <w:t xml:space="preserve"> but</w:t>
            </w:r>
            <w:r w:rsidR="001D1EFE">
              <w:rPr>
                <w:i/>
                <w:iCs/>
              </w:rPr>
              <w:t xml:space="preserve"> response will not be scored or publicly reported in 202</w:t>
            </w:r>
            <w:r w:rsidR="00AE629B">
              <w:rPr>
                <w:i/>
                <w:iCs/>
              </w:rPr>
              <w:t>5</w:t>
            </w:r>
            <w:r w:rsidR="001D1EFE">
              <w:rPr>
                <w:i/>
                <w:iCs/>
              </w:rPr>
              <w:t>.</w:t>
            </w:r>
          </w:p>
        </w:tc>
        <w:tc>
          <w:tcPr>
            <w:tcW w:w="0" w:type="pct"/>
            <w:tcBorders>
              <w:left w:val="single" w:sz="4" w:space="0" w:color="auto"/>
            </w:tcBorders>
            <w:vAlign w:val="center"/>
          </w:tcPr>
          <w:p w14:paraId="13BD7E82" w14:textId="77777777" w:rsidR="00C62199" w:rsidRPr="00FA46D8" w:rsidRDefault="00C62199" w:rsidP="00AD309C">
            <w:pPr>
              <w:pStyle w:val="ListParagraph"/>
              <w:numPr>
                <w:ilvl w:val="0"/>
                <w:numId w:val="256"/>
              </w:numPr>
              <w:rPr>
                <w:rFonts w:cs="Arial"/>
                <w:bCs/>
              </w:rPr>
            </w:pPr>
            <w:r w:rsidRPr="00FA46D8">
              <w:rPr>
                <w:rFonts w:cs="Arial"/>
                <w:bCs/>
              </w:rPr>
              <w:t>Yes</w:t>
            </w:r>
          </w:p>
          <w:p w14:paraId="0CBFA02F" w14:textId="67AAEB56" w:rsidR="00C62199" w:rsidRPr="00FA46D8" w:rsidRDefault="00C62199" w:rsidP="00AD309C">
            <w:pPr>
              <w:pStyle w:val="ListParagraph"/>
              <w:numPr>
                <w:ilvl w:val="0"/>
                <w:numId w:val="256"/>
              </w:numPr>
              <w:rPr>
                <w:bCs/>
              </w:rPr>
            </w:pPr>
            <w:r w:rsidRPr="00FA46D8">
              <w:rPr>
                <w:rFonts w:cs="Arial"/>
                <w:bCs/>
              </w:rPr>
              <w:t>No</w:t>
            </w:r>
          </w:p>
        </w:tc>
      </w:tr>
    </w:tbl>
    <w:p w14:paraId="2592FF11" w14:textId="77777777" w:rsidR="00F337F8" w:rsidRDefault="00F337F8" w:rsidP="00F337F8">
      <w:pPr>
        <w:rPr>
          <w:rFonts w:cs="Arial"/>
          <w:b/>
          <w:snapToGrid w:val="0"/>
          <w:color w:val="000000"/>
        </w:rPr>
      </w:pPr>
    </w:p>
    <w:p w14:paraId="134FE401" w14:textId="631F2224" w:rsidR="00F337F8" w:rsidRPr="006267E4" w:rsidRDefault="00F337F8" w:rsidP="00AB5B80">
      <w:pPr>
        <w:pStyle w:val="Heading3"/>
        <w:rPr>
          <w:sz w:val="20"/>
          <w:szCs w:val="20"/>
        </w:rPr>
      </w:pPr>
      <w:bookmarkStart w:id="107" w:name="_Toc131159761"/>
      <w:bookmarkStart w:id="108" w:name="_Toc197079173"/>
      <w:r>
        <w:t>Content of Informed Consent Forms</w:t>
      </w:r>
      <w:bookmarkEnd w:id="107"/>
      <w:bookmarkEnd w:id="108"/>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506F8E8D" w14:textId="77777777" w:rsidTr="00A73F6A">
        <w:trPr>
          <w:trHeight w:val="2160"/>
        </w:trPr>
        <w:tc>
          <w:tcPr>
            <w:tcW w:w="6472" w:type="dxa"/>
            <w:tcBorders>
              <w:bottom w:val="single" w:sz="4" w:space="0" w:color="auto"/>
            </w:tcBorders>
            <w:vAlign w:val="center"/>
          </w:tcPr>
          <w:p w14:paraId="10AFC678" w14:textId="77777777" w:rsidR="00B01BB9" w:rsidRPr="0075480B" w:rsidRDefault="00B01BB9" w:rsidP="00AD309C">
            <w:pPr>
              <w:pStyle w:val="ListParagraph"/>
              <w:numPr>
                <w:ilvl w:val="0"/>
                <w:numId w:val="164"/>
              </w:numPr>
            </w:pPr>
            <w:r>
              <w:rPr>
                <w:bCs/>
              </w:rPr>
              <w:t>As part of your hospital’s process for obtaining informed consent, does:</w:t>
            </w:r>
          </w:p>
          <w:p w14:paraId="425D9919" w14:textId="390A36D9" w:rsidR="00B01BB9" w:rsidRDefault="00B01BB9" w:rsidP="00AD309C">
            <w:pPr>
              <w:pStyle w:val="ListParagraph"/>
              <w:numPr>
                <w:ilvl w:val="0"/>
                <w:numId w:val="171"/>
              </w:numPr>
            </w:pPr>
            <w:r>
              <w:rPr>
                <w:bCs/>
              </w:rPr>
              <w:t xml:space="preserve">the clinician explain </w:t>
            </w:r>
            <w:r w:rsidR="00BE3335">
              <w:t>expected difficulties, recovery time, pain management, and restrictions after a procedure</w:t>
            </w:r>
            <w:r w:rsidR="001D1EFE">
              <w:t xml:space="preserve"> that may be experienced by the patient either</w:t>
            </w:r>
            <w:r w:rsidR="00BE3335">
              <w:t xml:space="preserve"> in the </w:t>
            </w:r>
            <w:r w:rsidR="00EC2156">
              <w:t>hospital</w:t>
            </w:r>
            <w:r w:rsidR="00BE3335">
              <w:t xml:space="preserve"> </w:t>
            </w:r>
            <w:r w:rsidR="001D1EFE">
              <w:t>or</w:t>
            </w:r>
            <w:r w:rsidR="00BE3335">
              <w:t xml:space="preserve"> post-discharge, if applicabl</w:t>
            </w:r>
            <w:r w:rsidR="00691EFF">
              <w:t>e;</w:t>
            </w:r>
          </w:p>
          <w:p w14:paraId="086ACA84" w14:textId="45B691EA" w:rsidR="00B01BB9" w:rsidRDefault="00B01BB9" w:rsidP="00AD309C">
            <w:pPr>
              <w:pStyle w:val="ListParagraph"/>
              <w:numPr>
                <w:ilvl w:val="0"/>
                <w:numId w:val="171"/>
              </w:numPr>
            </w:pPr>
            <w:r>
              <w:t>the patient have the opportunity to ask questions</w:t>
            </w:r>
            <w:r w:rsidR="00691EFF">
              <w:t>;</w:t>
            </w:r>
            <w:r>
              <w:t xml:space="preserve"> </w:t>
            </w:r>
            <w:r w:rsidR="00A95AB5">
              <w:t>and</w:t>
            </w:r>
          </w:p>
          <w:p w14:paraId="7AEAB002" w14:textId="361D25C9" w:rsidR="007475A2" w:rsidRPr="00B20633" w:rsidRDefault="00B01BB9" w:rsidP="00AD309C">
            <w:pPr>
              <w:pStyle w:val="ListParagraph"/>
              <w:numPr>
                <w:ilvl w:val="0"/>
                <w:numId w:val="171"/>
              </w:numPr>
            </w:pPr>
            <w:r w:rsidRPr="00B01BB9">
              <w:t>the consent form document that th</w:t>
            </w:r>
            <w:r w:rsidR="00136666">
              <w:t>ese</w:t>
            </w:r>
            <w:r w:rsidRPr="00B01BB9">
              <w:t xml:space="preserve"> </w:t>
            </w:r>
            <w:r w:rsidR="00B92204">
              <w:t xml:space="preserve">two </w:t>
            </w:r>
            <w:r w:rsidRPr="00B01BB9">
              <w:t>element</w:t>
            </w:r>
            <w:r w:rsidR="00136666">
              <w:t>s</w:t>
            </w:r>
            <w:r w:rsidRPr="00B01BB9">
              <w:t xml:space="preserve"> of the process ha</w:t>
            </w:r>
            <w:r w:rsidR="003C588F">
              <w:t>ve</w:t>
            </w:r>
            <w:r w:rsidRPr="00B01BB9">
              <w:t xml:space="preserve"> taken place?</w:t>
            </w:r>
          </w:p>
        </w:tc>
        <w:tc>
          <w:tcPr>
            <w:tcW w:w="2872" w:type="dxa"/>
            <w:vAlign w:val="center"/>
          </w:tcPr>
          <w:p w14:paraId="186F3F08" w14:textId="77777777" w:rsidR="00F337F8" w:rsidRPr="00C62199" w:rsidRDefault="00F337F8" w:rsidP="00AD309C">
            <w:pPr>
              <w:pStyle w:val="ListParagraph"/>
              <w:numPr>
                <w:ilvl w:val="0"/>
                <w:numId w:val="257"/>
              </w:numPr>
              <w:rPr>
                <w:bCs/>
              </w:rPr>
            </w:pPr>
            <w:r w:rsidRPr="00C62199">
              <w:rPr>
                <w:bCs/>
              </w:rPr>
              <w:t>Yes</w:t>
            </w:r>
          </w:p>
          <w:p w14:paraId="7ED1C495" w14:textId="77777777" w:rsidR="00F337F8" w:rsidRPr="00C62199" w:rsidDel="00476434" w:rsidRDefault="00F337F8" w:rsidP="00AD309C">
            <w:pPr>
              <w:pStyle w:val="ListParagraph"/>
              <w:numPr>
                <w:ilvl w:val="0"/>
                <w:numId w:val="257"/>
              </w:numPr>
              <w:rPr>
                <w:bCs/>
              </w:rPr>
            </w:pPr>
            <w:r w:rsidRPr="00C62199">
              <w:rPr>
                <w:bCs/>
              </w:rPr>
              <w:t>No</w:t>
            </w:r>
          </w:p>
        </w:tc>
      </w:tr>
      <w:tr w:rsidR="00F337F8" w14:paraId="1F41ECC8" w14:textId="77777777" w:rsidTr="00E36E14">
        <w:trPr>
          <w:trHeight w:val="2016"/>
        </w:trPr>
        <w:tc>
          <w:tcPr>
            <w:tcW w:w="0" w:type="dxa"/>
            <w:tcBorders>
              <w:top w:val="single" w:sz="4" w:space="0" w:color="auto"/>
              <w:left w:val="single" w:sz="4" w:space="0" w:color="auto"/>
              <w:bottom w:val="single" w:sz="4" w:space="0" w:color="auto"/>
              <w:right w:val="single" w:sz="4" w:space="0" w:color="auto"/>
            </w:tcBorders>
            <w:vAlign w:val="center"/>
          </w:tcPr>
          <w:p w14:paraId="3B71CDBE" w14:textId="2E0DFB3F" w:rsidR="00B01BB9" w:rsidRPr="004D2CF3" w:rsidRDefault="00B01BB9" w:rsidP="00AD309C">
            <w:pPr>
              <w:pStyle w:val="ListParagraph"/>
              <w:numPr>
                <w:ilvl w:val="0"/>
                <w:numId w:val="164"/>
              </w:numPr>
            </w:pPr>
            <w:r>
              <w:rPr>
                <w:bCs/>
              </w:rPr>
              <w:lastRenderedPageBreak/>
              <w:t>Do</w:t>
            </w:r>
            <w:r w:rsidR="00B20633">
              <w:rPr>
                <w:bCs/>
              </w:rPr>
              <w:t xml:space="preserve"> ALL</w:t>
            </w:r>
            <w:r>
              <w:rPr>
                <w:bCs/>
              </w:rPr>
              <w:t xml:space="preserve"> </w:t>
            </w:r>
            <w:r w:rsidR="001D1EFE">
              <w:rPr>
                <w:bCs/>
              </w:rPr>
              <w:t xml:space="preserve">applicable consent forms used by </w:t>
            </w:r>
            <w:r>
              <w:rPr>
                <w:bCs/>
              </w:rPr>
              <w:t>your hospital</w:t>
            </w:r>
            <w:r w:rsidRPr="00146B82">
              <w:rPr>
                <w:bCs/>
              </w:rPr>
              <w:t xml:space="preserve"> include</w:t>
            </w:r>
            <w:r>
              <w:rPr>
                <w:bCs/>
              </w:rPr>
              <w:t>:</w:t>
            </w:r>
            <w:r w:rsidRPr="00146B82">
              <w:rPr>
                <w:bCs/>
              </w:rPr>
              <w:t xml:space="preserve"> </w:t>
            </w:r>
          </w:p>
          <w:p w14:paraId="17EECA97" w14:textId="6FEA31F8" w:rsidR="00B01BB9" w:rsidRDefault="00B01BB9" w:rsidP="00AD309C">
            <w:pPr>
              <w:pStyle w:val="ListParagraph"/>
              <w:numPr>
                <w:ilvl w:val="0"/>
                <w:numId w:val="172"/>
              </w:numPr>
            </w:pPr>
            <w:r w:rsidRPr="00146B82">
              <w:t>the name(s) of the clinician(s) performing the procedure</w:t>
            </w:r>
            <w:r w:rsidR="00691EFF">
              <w:t>;</w:t>
            </w:r>
          </w:p>
          <w:p w14:paraId="3C37051F" w14:textId="068BD9EE" w:rsidR="00B01BB9" w:rsidRDefault="00B01BB9" w:rsidP="00AD309C">
            <w:pPr>
              <w:pStyle w:val="ListParagraph"/>
              <w:numPr>
                <w:ilvl w:val="0"/>
                <w:numId w:val="172"/>
              </w:numPr>
            </w:pPr>
            <w:r>
              <w:t>whether the clinician is expected to be absent from portions of the procedure (</w:t>
            </w:r>
            <w:r w:rsidR="00595C34">
              <w:t>e.g.,</w:t>
            </w:r>
            <w:r>
              <w:t xml:space="preserve"> opening, closing)</w:t>
            </w:r>
            <w:r w:rsidR="00F00B55">
              <w:t>,</w:t>
            </w:r>
            <w:r>
              <w:t xml:space="preserve"> </w:t>
            </w:r>
            <w:r w:rsidR="00C62199">
              <w:t>if applicable</w:t>
            </w:r>
            <w:r w:rsidR="00691EFF">
              <w:t>;</w:t>
            </w:r>
            <w:r w:rsidR="00C62199">
              <w:t xml:space="preserve"> </w:t>
            </w:r>
            <w:r w:rsidR="00A6723C">
              <w:t>and</w:t>
            </w:r>
          </w:p>
          <w:p w14:paraId="411D3127" w14:textId="3E34230D" w:rsidR="00F337F8" w:rsidRPr="006C09FD" w:rsidRDefault="00650119" w:rsidP="00AD309C">
            <w:pPr>
              <w:pStyle w:val="ListParagraph"/>
              <w:numPr>
                <w:ilvl w:val="0"/>
                <w:numId w:val="172"/>
              </w:numPr>
            </w:pPr>
            <w:r>
              <w:t xml:space="preserve">whether </w:t>
            </w:r>
            <w:r w:rsidR="00B01BB9" w:rsidRPr="00B01BB9">
              <w:t>any assistants or trainees will be involved in the procedure</w:t>
            </w:r>
            <w:r w:rsidR="00C62199">
              <w:t>, if applicable</w:t>
            </w:r>
            <w:r w:rsidR="00B01BB9" w:rsidRPr="00B01BB9">
              <w:t>?</w:t>
            </w:r>
          </w:p>
        </w:tc>
        <w:tc>
          <w:tcPr>
            <w:tcW w:w="0" w:type="dxa"/>
            <w:tcBorders>
              <w:left w:val="single" w:sz="4" w:space="0" w:color="auto"/>
            </w:tcBorders>
            <w:vAlign w:val="center"/>
          </w:tcPr>
          <w:p w14:paraId="17F38D2C" w14:textId="77777777" w:rsidR="00F337F8" w:rsidRPr="00C62199" w:rsidRDefault="00F337F8" w:rsidP="00AD309C">
            <w:pPr>
              <w:pStyle w:val="ListParagraph"/>
              <w:numPr>
                <w:ilvl w:val="0"/>
                <w:numId w:val="257"/>
              </w:numPr>
              <w:rPr>
                <w:bCs/>
              </w:rPr>
            </w:pPr>
            <w:r w:rsidRPr="00C62199">
              <w:rPr>
                <w:bCs/>
              </w:rPr>
              <w:t>Yes</w:t>
            </w:r>
          </w:p>
          <w:p w14:paraId="757B88F4" w14:textId="77777777" w:rsidR="00F337F8" w:rsidRPr="00C62199" w:rsidRDefault="00F337F8" w:rsidP="00AD309C">
            <w:pPr>
              <w:pStyle w:val="ListParagraph"/>
              <w:numPr>
                <w:ilvl w:val="0"/>
                <w:numId w:val="257"/>
              </w:numPr>
              <w:rPr>
                <w:bCs/>
              </w:rPr>
            </w:pPr>
            <w:r w:rsidRPr="00C62199">
              <w:rPr>
                <w:bCs/>
              </w:rPr>
              <w:t>No</w:t>
            </w:r>
          </w:p>
        </w:tc>
      </w:tr>
      <w:tr w:rsidR="00F337F8" w14:paraId="646B8DBF" w14:textId="77777777" w:rsidTr="00E36E14">
        <w:trPr>
          <w:trHeight w:val="1872"/>
        </w:trPr>
        <w:tc>
          <w:tcPr>
            <w:tcW w:w="0" w:type="dxa"/>
            <w:tcBorders>
              <w:top w:val="single" w:sz="4" w:space="0" w:color="auto"/>
              <w:left w:val="single" w:sz="4" w:space="0" w:color="auto"/>
              <w:bottom w:val="single" w:sz="4" w:space="0" w:color="auto"/>
              <w:right w:val="single" w:sz="4" w:space="0" w:color="auto"/>
            </w:tcBorders>
            <w:vAlign w:val="center"/>
          </w:tcPr>
          <w:p w14:paraId="177ED5C4" w14:textId="28431E86" w:rsidR="00E849B6" w:rsidRPr="005F4F55" w:rsidRDefault="00B20633" w:rsidP="00AD309C">
            <w:pPr>
              <w:pStyle w:val="ListParagraph"/>
              <w:numPr>
                <w:ilvl w:val="0"/>
                <w:numId w:val="164"/>
              </w:numPr>
              <w:rPr>
                <w:sz w:val="16"/>
              </w:rPr>
            </w:pPr>
            <w:r>
              <w:rPr>
                <w:bCs/>
              </w:rPr>
              <w:t>Are ALL</w:t>
            </w:r>
            <w:r w:rsidR="00B01BB9">
              <w:rPr>
                <w:bCs/>
              </w:rPr>
              <w:t xml:space="preserve"> </w:t>
            </w:r>
            <w:r w:rsidR="001D1EFE">
              <w:rPr>
                <w:bCs/>
              </w:rPr>
              <w:t>applicable</w:t>
            </w:r>
            <w:r w:rsidR="001D1EFE" w:rsidRPr="005E3310">
              <w:rPr>
                <w:bCs/>
              </w:rPr>
              <w:t xml:space="preserve"> consent form</w:t>
            </w:r>
            <w:r w:rsidR="001D1EFE">
              <w:rPr>
                <w:bCs/>
              </w:rPr>
              <w:t xml:space="preserve">s used by your hospital </w:t>
            </w:r>
            <w:r w:rsidR="00B01BB9">
              <w:t>w</w:t>
            </w:r>
            <w:r w:rsidR="00B01BB9" w:rsidRPr="00B92DC7">
              <w:t xml:space="preserve">ritten </w:t>
            </w:r>
            <w:r w:rsidR="00B01BB9">
              <w:t>at a 6</w:t>
            </w:r>
            <w:r w:rsidR="00B01BB9" w:rsidRPr="007B1C20">
              <w:rPr>
                <w:vertAlign w:val="superscript"/>
              </w:rPr>
              <w:t>th</w:t>
            </w:r>
            <w:r w:rsidR="007D2419">
              <w:t>-</w:t>
            </w:r>
            <w:r w:rsidR="00B01BB9">
              <w:t>grade reading level or lower?</w:t>
            </w:r>
          </w:p>
          <w:p w14:paraId="1C3D8DD1" w14:textId="300B96AD" w:rsidR="00E849B6" w:rsidRPr="005F4F55" w:rsidRDefault="00E849B6" w:rsidP="00A73F6A">
            <w:pPr>
              <w:pStyle w:val="ListParagraph"/>
              <w:ind w:left="360"/>
              <w:rPr>
                <w:i/>
                <w:iCs/>
              </w:rPr>
            </w:pPr>
            <w:r>
              <w:rPr>
                <w:sz w:val="16"/>
              </w:rPr>
              <w:br/>
            </w:r>
            <w:r w:rsidR="00206F90">
              <w:rPr>
                <w:i/>
                <w:iCs/>
              </w:rPr>
              <w:t>The procedure name and description</w:t>
            </w:r>
            <w:r w:rsidR="001D1EFE">
              <w:rPr>
                <w:i/>
                <w:iCs/>
              </w:rPr>
              <w:t>,</w:t>
            </w:r>
            <w:r w:rsidR="00206F90">
              <w:rPr>
                <w:i/>
                <w:iCs/>
              </w:rPr>
              <w:t xml:space="preserve"> </w:t>
            </w:r>
            <w:r w:rsidR="001D1EFE">
              <w:rPr>
                <w:i/>
                <w:iCs/>
              </w:rPr>
              <w:t xml:space="preserve">and any words accompanied by a plain language definition </w:t>
            </w:r>
            <w:r w:rsidR="00206F90">
              <w:rPr>
                <w:i/>
                <w:iCs/>
              </w:rPr>
              <w:t xml:space="preserve">can be excluded </w:t>
            </w:r>
            <w:r w:rsidR="00206F90" w:rsidRPr="005F4F55">
              <w:rPr>
                <w:i/>
                <w:iCs/>
              </w:rPr>
              <w:t xml:space="preserve">from </w:t>
            </w:r>
            <w:r w:rsidR="00206F90">
              <w:rPr>
                <w:i/>
                <w:iCs/>
              </w:rPr>
              <w:t xml:space="preserve">the </w:t>
            </w:r>
            <w:hyperlink w:anchor="readinglevel" w:history="1">
              <w:r w:rsidR="00206F90" w:rsidRPr="000E2B09">
                <w:rPr>
                  <w:rStyle w:val="Hyperlink"/>
                  <w:rFonts w:eastAsia="Times New Roman"/>
                  <w:i/>
                  <w:iCs/>
                </w:rPr>
                <w:t>reading level assessment</w:t>
              </w:r>
            </w:hyperlink>
            <w:r w:rsidR="00206F90">
              <w:rPr>
                <w:i/>
                <w:iCs/>
              </w:rPr>
              <w:t>.</w:t>
            </w:r>
          </w:p>
        </w:tc>
        <w:tc>
          <w:tcPr>
            <w:tcW w:w="0" w:type="dxa"/>
            <w:tcBorders>
              <w:left w:val="single" w:sz="4" w:space="0" w:color="auto"/>
            </w:tcBorders>
            <w:vAlign w:val="center"/>
          </w:tcPr>
          <w:p w14:paraId="0EA2A3A0" w14:textId="31F6B773" w:rsidR="004C46E0" w:rsidRPr="00C62199" w:rsidRDefault="004C46E0" w:rsidP="00AD309C">
            <w:pPr>
              <w:pStyle w:val="ListParagraph"/>
              <w:numPr>
                <w:ilvl w:val="0"/>
                <w:numId w:val="257"/>
              </w:numPr>
              <w:rPr>
                <w:bCs/>
              </w:rPr>
            </w:pPr>
            <w:r w:rsidRPr="00C62199">
              <w:rPr>
                <w:bCs/>
              </w:rPr>
              <w:t>Yes, all</w:t>
            </w:r>
            <w:r w:rsidR="001D1EFE">
              <w:rPr>
                <w:bCs/>
              </w:rPr>
              <w:t xml:space="preserve"> applicable</w:t>
            </w:r>
            <w:r w:rsidRPr="00C62199">
              <w:rPr>
                <w:bCs/>
              </w:rPr>
              <w:t xml:space="preserve"> forms are written at a 6</w:t>
            </w:r>
            <w:r w:rsidRPr="00C62199">
              <w:rPr>
                <w:bCs/>
                <w:vertAlign w:val="superscript"/>
              </w:rPr>
              <w:t>th</w:t>
            </w:r>
            <w:r w:rsidR="007D2419">
              <w:rPr>
                <w:bCs/>
              </w:rPr>
              <w:t>-</w:t>
            </w:r>
            <w:r w:rsidRPr="00C62199">
              <w:rPr>
                <w:bCs/>
              </w:rPr>
              <w:t>grade reading level or lower</w:t>
            </w:r>
          </w:p>
          <w:p w14:paraId="106BEDE5" w14:textId="60E8762A" w:rsidR="004C46E0" w:rsidRDefault="0056214D" w:rsidP="00AD309C">
            <w:pPr>
              <w:pStyle w:val="ListParagraph"/>
              <w:numPr>
                <w:ilvl w:val="0"/>
                <w:numId w:val="257"/>
              </w:numPr>
              <w:rPr>
                <w:bCs/>
              </w:rPr>
            </w:pPr>
            <w:r>
              <w:rPr>
                <w:bCs/>
              </w:rPr>
              <w:t>No, but a</w:t>
            </w:r>
            <w:r w:rsidR="004C46E0" w:rsidRPr="00C62199">
              <w:rPr>
                <w:bCs/>
              </w:rPr>
              <w:t>t least one form is written at a 6</w:t>
            </w:r>
            <w:r w:rsidR="004C46E0" w:rsidRPr="00C62199">
              <w:rPr>
                <w:bCs/>
                <w:vertAlign w:val="superscript"/>
              </w:rPr>
              <w:t>th</w:t>
            </w:r>
            <w:r w:rsidR="007D2419">
              <w:rPr>
                <w:bCs/>
              </w:rPr>
              <w:t>-</w:t>
            </w:r>
            <w:r w:rsidR="004C46E0" w:rsidRPr="00C62199">
              <w:rPr>
                <w:bCs/>
              </w:rPr>
              <w:t>grade reading level or lower</w:t>
            </w:r>
          </w:p>
          <w:p w14:paraId="62B565C3" w14:textId="510A1CB9" w:rsidR="00F337F8" w:rsidRDefault="004C46E0" w:rsidP="00AD309C">
            <w:pPr>
              <w:pStyle w:val="ListParagraph"/>
              <w:numPr>
                <w:ilvl w:val="0"/>
                <w:numId w:val="257"/>
              </w:numPr>
              <w:rPr>
                <w:bCs/>
              </w:rPr>
            </w:pPr>
            <w:r w:rsidRPr="00C62199">
              <w:rPr>
                <w:bCs/>
              </w:rPr>
              <w:t>No forms are written at a 6</w:t>
            </w:r>
            <w:r w:rsidRPr="00C62199">
              <w:rPr>
                <w:bCs/>
                <w:vertAlign w:val="superscript"/>
              </w:rPr>
              <w:t>th</w:t>
            </w:r>
            <w:r w:rsidR="007D2419">
              <w:rPr>
                <w:bCs/>
              </w:rPr>
              <w:t>-</w:t>
            </w:r>
            <w:r w:rsidRPr="00C62199">
              <w:rPr>
                <w:bCs/>
              </w:rPr>
              <w:t>grade reading level or lower</w:t>
            </w:r>
          </w:p>
          <w:p w14:paraId="3FEF8FC7" w14:textId="0BFCBB87" w:rsidR="008F592E" w:rsidRPr="008F592E" w:rsidRDefault="008F592E" w:rsidP="00AD309C">
            <w:pPr>
              <w:pStyle w:val="ListParagraph"/>
              <w:numPr>
                <w:ilvl w:val="0"/>
                <w:numId w:val="257"/>
              </w:numPr>
              <w:rPr>
                <w:bCs/>
              </w:rPr>
            </w:pPr>
            <w:r>
              <w:rPr>
                <w:bCs/>
              </w:rPr>
              <w:t>No, all applicable forms are written at a 9</w:t>
            </w:r>
            <w:r w:rsidRPr="00D36222">
              <w:rPr>
                <w:bCs/>
                <w:vertAlign w:val="superscript"/>
              </w:rPr>
              <w:t>th</w:t>
            </w:r>
            <w:r w:rsidR="007D2419">
              <w:rPr>
                <w:bCs/>
              </w:rPr>
              <w:t>-</w:t>
            </w:r>
            <w:r>
              <w:rPr>
                <w:bCs/>
              </w:rPr>
              <w:t>grade reading level or lower</w:t>
            </w:r>
          </w:p>
        </w:tc>
      </w:tr>
    </w:tbl>
    <w:p w14:paraId="0D29CB08" w14:textId="77777777" w:rsidR="00F337F8" w:rsidRDefault="00F337F8" w:rsidP="00F337F8">
      <w:pPr>
        <w:rPr>
          <w:rFonts w:cs="Arial"/>
          <w:b/>
          <w:snapToGrid w:val="0"/>
          <w:color w:val="000000"/>
        </w:rPr>
      </w:pPr>
    </w:p>
    <w:p w14:paraId="175EA1F0" w14:textId="5F5482F3" w:rsidR="00F337F8" w:rsidRPr="006267E4" w:rsidRDefault="00F337F8" w:rsidP="00AB5B80">
      <w:pPr>
        <w:pStyle w:val="Heading3"/>
        <w:rPr>
          <w:sz w:val="20"/>
          <w:szCs w:val="20"/>
        </w:rPr>
      </w:pPr>
      <w:bookmarkStart w:id="109" w:name="_Toc131159762"/>
      <w:bookmarkStart w:id="110" w:name="_Toc197079174"/>
      <w:r>
        <w:t>Process for Gaining Informed Consent</w:t>
      </w:r>
      <w:bookmarkEnd w:id="109"/>
      <w:bookmarkEnd w:id="110"/>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257D0EBC" w14:textId="77777777" w:rsidTr="00C8246A">
        <w:trPr>
          <w:trHeight w:val="2880"/>
        </w:trPr>
        <w:tc>
          <w:tcPr>
            <w:tcW w:w="0" w:type="dxa"/>
            <w:tcBorders>
              <w:bottom w:val="single" w:sz="4" w:space="0" w:color="auto"/>
            </w:tcBorders>
            <w:vAlign w:val="center"/>
          </w:tcPr>
          <w:p w14:paraId="40CB03F9" w14:textId="493A3E9B" w:rsidR="00B20633" w:rsidRPr="00D9521B" w:rsidRDefault="00F337F8" w:rsidP="00AD309C">
            <w:pPr>
              <w:pStyle w:val="ListParagraph"/>
              <w:numPr>
                <w:ilvl w:val="0"/>
                <w:numId w:val="164"/>
              </w:numPr>
            </w:pPr>
            <w:r>
              <w:t>P</w:t>
            </w:r>
            <w:r w:rsidRPr="00BA4D7B">
              <w:t xml:space="preserve">rior </w:t>
            </w:r>
            <w:r w:rsidR="00B20633">
              <w:t>to the informed consent discussion, does your hospital:</w:t>
            </w:r>
          </w:p>
          <w:p w14:paraId="47644411" w14:textId="4C65B520" w:rsidR="00B20633" w:rsidRDefault="002138EB" w:rsidP="00AD309C">
            <w:pPr>
              <w:pStyle w:val="ListParagraph"/>
              <w:numPr>
                <w:ilvl w:val="0"/>
                <w:numId w:val="179"/>
              </w:numPr>
            </w:pPr>
            <w:r>
              <w:t>a</w:t>
            </w:r>
            <w:r w:rsidR="00B20633">
              <w:t>sk what the patient/legal guardian’s preferred language for medical decision-making is</w:t>
            </w:r>
            <w:r w:rsidR="00691EFF">
              <w:t>;</w:t>
            </w:r>
          </w:p>
          <w:p w14:paraId="6C942D7E" w14:textId="7C9AE15F" w:rsidR="00B20633" w:rsidRDefault="002138EB" w:rsidP="00AD309C">
            <w:pPr>
              <w:pStyle w:val="ListParagraph"/>
              <w:numPr>
                <w:ilvl w:val="0"/>
                <w:numId w:val="179"/>
              </w:numPr>
            </w:pPr>
            <w:r>
              <w:t>w</w:t>
            </w:r>
            <w:r w:rsidR="00B20633">
              <w:t xml:space="preserve">here needed, provide the patient/legal guardian access to a </w:t>
            </w:r>
            <w:hyperlink w:anchor="ICInterpreter" w:history="1">
              <w:r w:rsidR="00B20633" w:rsidRPr="00B8601F">
                <w:rPr>
                  <w:rStyle w:val="Hyperlink"/>
                </w:rPr>
                <w:t>qualified medical interpreter</w:t>
              </w:r>
            </w:hyperlink>
            <w:r w:rsidR="00B20633">
              <w:t>,</w:t>
            </w:r>
            <w:r w:rsidR="00C62199">
              <w:t xml:space="preserve"> </w:t>
            </w:r>
            <w:r w:rsidR="00C62199" w:rsidRPr="00D36222">
              <w:rPr>
                <w:b/>
                <w:bCs/>
              </w:rPr>
              <w:t>NOT a family</w:t>
            </w:r>
            <w:r w:rsidR="002E7D6B">
              <w:rPr>
                <w:b/>
                <w:bCs/>
              </w:rPr>
              <w:t xml:space="preserve"> </w:t>
            </w:r>
            <w:r w:rsidR="00C62199" w:rsidRPr="00D36222">
              <w:rPr>
                <w:b/>
                <w:bCs/>
              </w:rPr>
              <w:t>caregiver</w:t>
            </w:r>
            <w:r w:rsidR="00691EFF" w:rsidRPr="00D36222">
              <w:rPr>
                <w:b/>
                <w:bCs/>
              </w:rPr>
              <w:t>;</w:t>
            </w:r>
          </w:p>
          <w:p w14:paraId="0BA23B81" w14:textId="74E26650" w:rsidR="00B20633" w:rsidRDefault="002138EB" w:rsidP="00AD309C">
            <w:pPr>
              <w:pStyle w:val="ListParagraph"/>
              <w:numPr>
                <w:ilvl w:val="0"/>
                <w:numId w:val="179"/>
              </w:numPr>
            </w:pPr>
            <w:r>
              <w:t>u</w:t>
            </w:r>
            <w:r w:rsidR="00B20633">
              <w:t xml:space="preserve">se a consent form </w:t>
            </w:r>
            <w:r w:rsidR="00BB35EC">
              <w:t xml:space="preserve">or notation in the medical record </w:t>
            </w:r>
            <w:r w:rsidR="00E20927">
              <w:t xml:space="preserve">to </w:t>
            </w:r>
            <w:r w:rsidR="00530C34">
              <w:t>document</w:t>
            </w:r>
            <w:r w:rsidR="00E20927">
              <w:t xml:space="preserve"> </w:t>
            </w:r>
            <w:r w:rsidR="00B20633">
              <w:t>whether a qualified medical interpreter was used to conduct the informed consent process</w:t>
            </w:r>
            <w:r w:rsidR="00691EFF">
              <w:t>;</w:t>
            </w:r>
            <w:r w:rsidR="00B20633">
              <w:t xml:space="preserve"> </w:t>
            </w:r>
            <w:r w:rsidR="00E20927">
              <w:t>and</w:t>
            </w:r>
          </w:p>
          <w:p w14:paraId="24773839" w14:textId="4C73B7C1" w:rsidR="00F337F8" w:rsidRPr="007121EC" w:rsidRDefault="00915720" w:rsidP="00AD309C">
            <w:pPr>
              <w:pStyle w:val="ListParagraph"/>
              <w:numPr>
                <w:ilvl w:val="0"/>
                <w:numId w:val="179"/>
              </w:numPr>
            </w:pPr>
            <w:r>
              <w:t>h</w:t>
            </w:r>
            <w:r w:rsidR="00B20633">
              <w:t>ave the medical interpreter sign the consent form</w:t>
            </w:r>
            <w:r w:rsidR="00462638">
              <w:t xml:space="preserve"> (either in-person, electronically, or </w:t>
            </w:r>
            <w:r>
              <w:t xml:space="preserve">by </w:t>
            </w:r>
            <w:r w:rsidR="001E1ADF">
              <w:t>documenting the use of an interpreter</w:t>
            </w:r>
            <w:r w:rsidR="00462638">
              <w:t xml:space="preserve"> in the medical record)?</w:t>
            </w:r>
          </w:p>
        </w:tc>
        <w:tc>
          <w:tcPr>
            <w:tcW w:w="0" w:type="dxa"/>
            <w:vAlign w:val="center"/>
          </w:tcPr>
          <w:p w14:paraId="0CB4B9DA" w14:textId="77777777" w:rsidR="00F337F8" w:rsidRPr="00C8246A" w:rsidRDefault="00F337F8" w:rsidP="00AD309C">
            <w:pPr>
              <w:pStyle w:val="ListParagraph"/>
              <w:numPr>
                <w:ilvl w:val="0"/>
                <w:numId w:val="362"/>
              </w:numPr>
              <w:rPr>
                <w:bCs/>
              </w:rPr>
            </w:pPr>
            <w:r w:rsidRPr="00C8246A">
              <w:rPr>
                <w:bCs/>
              </w:rPr>
              <w:t>Yes</w:t>
            </w:r>
          </w:p>
          <w:p w14:paraId="0C4A9D31" w14:textId="77777777" w:rsidR="00F337F8" w:rsidRPr="00C8246A" w:rsidDel="00476434" w:rsidRDefault="00F337F8" w:rsidP="00AD309C">
            <w:pPr>
              <w:pStyle w:val="ListParagraph"/>
              <w:numPr>
                <w:ilvl w:val="0"/>
                <w:numId w:val="362"/>
              </w:numPr>
              <w:rPr>
                <w:bCs/>
              </w:rPr>
            </w:pPr>
            <w:r w:rsidRPr="00C8246A">
              <w:rPr>
                <w:bCs/>
              </w:rPr>
              <w:t>No</w:t>
            </w:r>
          </w:p>
        </w:tc>
      </w:tr>
      <w:tr w:rsidR="00F337F8" w14:paraId="73B6358A" w14:textId="77777777" w:rsidTr="00A73F6A">
        <w:trPr>
          <w:trHeight w:val="1296"/>
        </w:trPr>
        <w:tc>
          <w:tcPr>
            <w:tcW w:w="6472" w:type="dxa"/>
            <w:tcBorders>
              <w:top w:val="single" w:sz="4" w:space="0" w:color="auto"/>
              <w:left w:val="single" w:sz="4" w:space="0" w:color="auto"/>
              <w:bottom w:val="single" w:sz="4" w:space="0" w:color="auto"/>
              <w:right w:val="single" w:sz="4" w:space="0" w:color="auto"/>
            </w:tcBorders>
            <w:vAlign w:val="center"/>
          </w:tcPr>
          <w:p w14:paraId="25A50030" w14:textId="090651C0" w:rsidR="00F337F8" w:rsidRPr="00146B82" w:rsidRDefault="00DB1D06" w:rsidP="00AD309C">
            <w:pPr>
              <w:pStyle w:val="ListParagraph"/>
              <w:numPr>
                <w:ilvl w:val="0"/>
                <w:numId w:val="164"/>
              </w:numPr>
              <w:rPr>
                <w:sz w:val="16"/>
              </w:rPr>
            </w:pPr>
            <w:r>
              <w:t>As part of the informed consent discussion</w:t>
            </w:r>
            <w:r w:rsidRPr="00E871E3">
              <w:t xml:space="preserve">, </w:t>
            </w:r>
            <w:r w:rsidR="0071374B">
              <w:t>do clinicians at your hospital</w:t>
            </w:r>
            <w:r w:rsidR="0071374B" w:rsidRPr="00E871E3">
              <w:t xml:space="preserve"> use the “teach back method” with patients</w:t>
            </w:r>
            <w:r w:rsidR="0071374B">
              <w:t>/legal guardians</w:t>
            </w:r>
            <w:r w:rsidR="00E64EDB">
              <w:t xml:space="preserve"> </w:t>
            </w:r>
            <w:r w:rsidR="0071374B" w:rsidRPr="00E871E3">
              <w:t xml:space="preserve">where </w:t>
            </w:r>
            <w:r w:rsidR="0071374B">
              <w:t>patients/legal guardians are asked to</w:t>
            </w:r>
            <w:r w:rsidR="0071374B" w:rsidRPr="00E871E3">
              <w:t xml:space="preserve"> </w:t>
            </w:r>
            <w:r>
              <w:t>describe</w:t>
            </w:r>
            <w:r w:rsidR="00E64EDB">
              <w:t xml:space="preserve"> </w:t>
            </w:r>
            <w:r w:rsidR="0071374B" w:rsidRPr="00E871E3">
              <w:t>in their own words</w:t>
            </w:r>
            <w:r w:rsidR="00355191">
              <w:t xml:space="preserve"> </w:t>
            </w:r>
            <w:r w:rsidR="0071374B" w:rsidRPr="00E871E3">
              <w:t>what they understand</w:t>
            </w:r>
            <w:r w:rsidR="0071374B">
              <w:t xml:space="preserve"> </w:t>
            </w:r>
            <w:r w:rsidR="0071374B" w:rsidRPr="00E871E3">
              <w:t xml:space="preserve">will be </w:t>
            </w:r>
            <w:r w:rsidR="00462638">
              <w:t>performed</w:t>
            </w:r>
            <w:r w:rsidR="0071374B" w:rsidRPr="00E871E3">
              <w:t xml:space="preserve">, why it will be </w:t>
            </w:r>
            <w:r w:rsidR="00462638">
              <w:t>performed</w:t>
            </w:r>
            <w:r w:rsidR="0071374B" w:rsidRPr="00E871E3">
              <w:t>, and what are the primary risks</w:t>
            </w:r>
            <w:r w:rsidR="0071374B">
              <w:t>?</w:t>
            </w:r>
          </w:p>
        </w:tc>
        <w:tc>
          <w:tcPr>
            <w:tcW w:w="2872" w:type="dxa"/>
            <w:tcBorders>
              <w:left w:val="single" w:sz="4" w:space="0" w:color="auto"/>
            </w:tcBorders>
            <w:vAlign w:val="center"/>
          </w:tcPr>
          <w:p w14:paraId="460507E8" w14:textId="77777777" w:rsidR="00F337F8" w:rsidRPr="00C8246A" w:rsidRDefault="00F337F8" w:rsidP="00AD309C">
            <w:pPr>
              <w:pStyle w:val="ListParagraph"/>
              <w:numPr>
                <w:ilvl w:val="0"/>
                <w:numId w:val="362"/>
              </w:numPr>
              <w:rPr>
                <w:bCs/>
              </w:rPr>
            </w:pPr>
            <w:r w:rsidRPr="00C8246A">
              <w:rPr>
                <w:bCs/>
              </w:rPr>
              <w:t>Yes</w:t>
            </w:r>
          </w:p>
          <w:p w14:paraId="4A0D1A49" w14:textId="77777777" w:rsidR="00F337F8" w:rsidRPr="00C8246A" w:rsidRDefault="00F337F8" w:rsidP="00AD309C">
            <w:pPr>
              <w:pStyle w:val="ListParagraph"/>
              <w:numPr>
                <w:ilvl w:val="0"/>
                <w:numId w:val="362"/>
              </w:numPr>
              <w:rPr>
                <w:bCs/>
              </w:rPr>
            </w:pPr>
            <w:r w:rsidRPr="00C8246A">
              <w:rPr>
                <w:bCs/>
              </w:rPr>
              <w:t>No</w:t>
            </w:r>
          </w:p>
        </w:tc>
      </w:tr>
    </w:tbl>
    <w:p w14:paraId="2C59CC6A" w14:textId="54AAF910" w:rsidR="00E85725" w:rsidRPr="009A5185" w:rsidRDefault="00E85725">
      <w:pPr>
        <w:rPr>
          <w:rFonts w:cs="Arial"/>
          <w:b/>
          <w:snapToGrid w:val="0"/>
          <w:color w:val="000000"/>
        </w:rPr>
      </w:pPr>
    </w:p>
    <w:p w14:paraId="3451A00B" w14:textId="77777777" w:rsidR="00C62199" w:rsidRDefault="00C62199">
      <w:pPr>
        <w:rPr>
          <w:rFonts w:cs="Arial"/>
          <w:b/>
          <w:snapToGrid w:val="0"/>
          <w:color w:val="000000"/>
        </w:rPr>
      </w:pPr>
      <w:r>
        <w:rPr>
          <w:rFonts w:cs="Arial"/>
          <w:b/>
          <w:snapToGrid w:val="0"/>
          <w:color w:val="000000"/>
        </w:rPr>
        <w:br w:type="page"/>
      </w:r>
    </w:p>
    <w:p w14:paraId="0ABA654C" w14:textId="09EBC0D7" w:rsidR="00B17795" w:rsidRPr="009A5185" w:rsidRDefault="00B17795" w:rsidP="00B17795">
      <w:pPr>
        <w:rPr>
          <w:rFonts w:cs="Arial"/>
          <w:b/>
          <w:snapToGrid w:val="0"/>
          <w:color w:val="000000"/>
        </w:rPr>
      </w:pPr>
      <w:r w:rsidRPr="009A5185">
        <w:rPr>
          <w:rFonts w:cs="Arial"/>
          <w:b/>
          <w:snapToGrid w:val="0"/>
          <w:color w:val="000000"/>
        </w:rPr>
        <w:lastRenderedPageBreak/>
        <w:t>Affirmation of Accuracy</w:t>
      </w:r>
    </w:p>
    <w:p w14:paraId="2BCCC3BE" w14:textId="77777777" w:rsidR="00B17795" w:rsidRPr="009A5185" w:rsidRDefault="00B17795" w:rsidP="00B17795">
      <w:pPr>
        <w:rPr>
          <w:rFonts w:cs="Arial"/>
          <w:snapToGrid w:val="0"/>
          <w:color w:val="000000"/>
        </w:rPr>
      </w:pPr>
    </w:p>
    <w:p w14:paraId="697E0D2A" w14:textId="4F4D6A0C" w:rsidR="00B17795" w:rsidRPr="009A5185" w:rsidRDefault="00B17795" w:rsidP="00B17795">
      <w:pPr>
        <w:rPr>
          <w:rFonts w:cs="Arial"/>
          <w:color w:val="000000"/>
        </w:rPr>
      </w:pPr>
      <w:r w:rsidRPr="009A5185">
        <w:rPr>
          <w:rFonts w:cs="Arial"/>
          <w:color w:val="000000"/>
        </w:rPr>
        <w:t xml:space="preserve">As the hospital CEO or as an employee of the hospital to whom the hospital CEO has delegated responsibility, </w:t>
      </w:r>
      <w:r w:rsidR="00327E8E" w:rsidRPr="009A5185">
        <w:rPr>
          <w:rFonts w:cs="Arial"/>
          <w:color w:val="000000"/>
        </w:rPr>
        <w:t>I have reviewed this information</w:t>
      </w:r>
      <w:r w:rsidRPr="009A5185">
        <w:rPr>
          <w:rFonts w:cs="Arial"/>
          <w:color w:val="000000"/>
        </w:rPr>
        <w:t xml:space="preserve"> </w:t>
      </w:r>
      <w:r w:rsidR="004423A7" w:rsidRPr="009A5185">
        <w:rPr>
          <w:rFonts w:cs="Arial"/>
          <w:color w:val="000000"/>
        </w:rPr>
        <w:t xml:space="preserve">pertaining to the </w:t>
      </w:r>
      <w:r w:rsidR="00AB508D">
        <w:rPr>
          <w:rFonts w:cs="Arial"/>
          <w:snapToGrid w:val="0"/>
        </w:rPr>
        <w:t xml:space="preserve">Patient Rights and Ethics </w:t>
      </w:r>
      <w:r w:rsidR="004423A7" w:rsidRPr="009A5185">
        <w:rPr>
          <w:rFonts w:cs="Arial"/>
          <w:color w:val="000000"/>
        </w:rPr>
        <w:t>Section</w:t>
      </w:r>
      <w:r w:rsidRPr="009A5185">
        <w:rPr>
          <w:rFonts w:cs="Arial"/>
          <w:color w:val="000000"/>
        </w:rPr>
        <w:t xml:space="preserve"> at our hospital, and I here</w:t>
      </w:r>
      <w:r w:rsidR="00327E8E" w:rsidRPr="009A5185">
        <w:rPr>
          <w:rFonts w:cs="Arial"/>
          <w:color w:val="000000"/>
        </w:rPr>
        <w:t>by certify that this information is</w:t>
      </w:r>
      <w:r w:rsidRPr="009A5185">
        <w:rPr>
          <w:rFonts w:cs="Arial"/>
          <w:color w:val="000000"/>
        </w:rPr>
        <w:t xml:space="preserve"> true, accurate, and reflect</w:t>
      </w:r>
      <w:r w:rsidR="00AE16B9"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23CBE67E" w14:textId="77777777" w:rsidR="00B17795" w:rsidRPr="009A5185" w:rsidRDefault="00B17795" w:rsidP="00B17795">
      <w:pPr>
        <w:rPr>
          <w:rFonts w:cs="Arial"/>
          <w:color w:val="000000"/>
        </w:rPr>
      </w:pPr>
    </w:p>
    <w:p w14:paraId="60562845" w14:textId="43230953" w:rsidR="00327E8E" w:rsidRPr="009A5185" w:rsidRDefault="00327E8E" w:rsidP="00327E8E">
      <w:pPr>
        <w:rPr>
          <w:rFonts w:cs="Arial"/>
          <w:sz w:val="22"/>
          <w:szCs w:val="22"/>
        </w:rPr>
      </w:pPr>
      <w:r w:rsidRPr="009A5185">
        <w:rPr>
          <w:rFonts w:cs="Arial"/>
        </w:rPr>
        <w:t xml:space="preserve">The </w:t>
      </w:r>
      <w:r w:rsidRPr="00534EFC">
        <w:rPr>
          <w:rFonts w:cs="Arial"/>
        </w:rPr>
        <w:t xml:space="preserve">hospital and I understand that The Leapfrog Group, its members, the public and entities and persons who contract </w:t>
      </w:r>
      <w:r w:rsidR="00FC3905" w:rsidRPr="00534EFC">
        <w:rPr>
          <w:rFonts w:cs="Arial"/>
        </w:rPr>
        <w:t xml:space="preserve">or have other business dealings </w:t>
      </w:r>
      <w:r w:rsidRPr="00534EFC">
        <w:rPr>
          <w:rFonts w:cs="Arial"/>
        </w:rPr>
        <w:t>with</w:t>
      </w:r>
      <w:r w:rsidR="00FC3905" w:rsidRPr="00534EFC">
        <w:rPr>
          <w:rFonts w:cs="Arial"/>
        </w:rPr>
        <w:t xml:space="preserve"> The</w:t>
      </w:r>
      <w:r w:rsidRPr="00534EFC">
        <w:rPr>
          <w:rFonts w:cs="Arial"/>
        </w:rPr>
        <w:t xml:space="preserve"> Leapfrog </w:t>
      </w:r>
      <w:r w:rsidR="00FC3905" w:rsidRPr="00534EFC">
        <w:rPr>
          <w:rFonts w:cs="Arial"/>
        </w:rPr>
        <w:t xml:space="preserve">Group </w:t>
      </w:r>
      <w:r w:rsidRPr="00534EFC">
        <w:rPr>
          <w:rFonts w:cs="Arial"/>
        </w:rPr>
        <w:t xml:space="preserve">are relying on the truth and accuracy of this information. The hospital and I also understand that The Leapfrog Group will make this information and/or analyses of this information public through the </w:t>
      </w:r>
      <w:r w:rsidR="00B63605" w:rsidRPr="00534EFC">
        <w:rPr>
          <w:rFonts w:cs="Arial"/>
        </w:rPr>
        <w:t>Survey Results</w:t>
      </w:r>
      <w:r w:rsidRPr="00534EFC">
        <w:rPr>
          <w:rFonts w:cs="Arial"/>
        </w:rPr>
        <w:t xml:space="preserve"> public reporting website, The Leapfrog Group’s Hospital Safety </w:t>
      </w:r>
      <w:r w:rsidR="0094294F" w:rsidRPr="00534EFC">
        <w:rPr>
          <w:rFonts w:cs="Arial"/>
        </w:rPr>
        <w:t>Grade</w:t>
      </w:r>
      <w:r w:rsidRPr="00534EFC">
        <w:rPr>
          <w:rFonts w:cs="Arial"/>
        </w:rPr>
        <w:t>, and/or other Leapfrog Group products and services. This information and/or analyses and all intellectual property rights therein shall be and remain the sole and exclusive property of The Leapfrog Group</w:t>
      </w:r>
      <w:r w:rsidR="00D41FEE" w:rsidRPr="00534EFC">
        <w:rPr>
          <w:rFonts w:cs="Arial"/>
        </w:rPr>
        <w:t xml:space="preserve"> </w:t>
      </w:r>
      <w:r w:rsidR="00D41FEE" w:rsidRPr="00534EFC">
        <w:t>in which The Leapfrog Group retains exclusive ownership</w:t>
      </w:r>
      <w:r w:rsidRPr="00534EFC">
        <w:rPr>
          <w:rFonts w:cs="Arial"/>
        </w:rPr>
        <w:t xml:space="preserve">. This information does not infringe </w:t>
      </w:r>
      <w:r w:rsidR="00E46F87" w:rsidRPr="00534EFC">
        <w:rPr>
          <w:rFonts w:cs="Arial"/>
        </w:rPr>
        <w:t xml:space="preserve">upon </w:t>
      </w:r>
      <w:r w:rsidRPr="00534EFC">
        <w:rPr>
          <w:rFonts w:cs="Arial"/>
        </w:rPr>
        <w:t>any third</w:t>
      </w:r>
      <w:r w:rsidR="00CC6CEF" w:rsidRPr="00534EFC">
        <w:rPr>
          <w:rFonts w:cs="Arial"/>
        </w:rPr>
        <w:t>-</w:t>
      </w:r>
      <w:r w:rsidRPr="00534EFC">
        <w:rPr>
          <w:rFonts w:cs="Arial"/>
        </w:rPr>
        <w:t>party intellectual property rights</w:t>
      </w:r>
      <w:r w:rsidR="00D41FEE" w:rsidRPr="00534EFC">
        <w:t xml:space="preserve"> or any other third-party rights whatsoever and is free and clear of all encumbrances and liens of any kind</w:t>
      </w:r>
      <w:r w:rsidRPr="00534EFC">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534EFC">
        <w:rPr>
          <w:rFonts w:cs="Arial"/>
        </w:rPr>
        <w:t>s</w:t>
      </w:r>
      <w:r w:rsidRPr="00534EFC">
        <w:rPr>
          <w:rFonts w:cs="Arial"/>
        </w:rPr>
        <w:t xml:space="preserve"> who contract </w:t>
      </w:r>
      <w:r w:rsidR="001479BD" w:rsidRPr="00534EFC">
        <w:rPr>
          <w:rFonts w:cs="Arial"/>
        </w:rPr>
        <w:t>or have other business dea</w:t>
      </w:r>
      <w:r w:rsidR="008600E3" w:rsidRPr="00534EFC">
        <w:rPr>
          <w:rFonts w:cs="Arial"/>
        </w:rPr>
        <w:t>lings</w:t>
      </w:r>
      <w:r w:rsidR="001479BD" w:rsidRPr="00534EFC">
        <w:rPr>
          <w:rFonts w:cs="Arial"/>
        </w:rPr>
        <w:t xml:space="preserve"> </w:t>
      </w:r>
      <w:r w:rsidRPr="00534EFC">
        <w:rPr>
          <w:rFonts w:cs="Arial"/>
        </w:rPr>
        <w:t xml:space="preserve">with </w:t>
      </w:r>
      <w:r w:rsidR="001479BD" w:rsidRPr="00534EFC">
        <w:rPr>
          <w:rFonts w:cs="Arial"/>
        </w:rPr>
        <w:t xml:space="preserve">The </w:t>
      </w:r>
      <w:r w:rsidRPr="00534EFC">
        <w:rPr>
          <w:rFonts w:cs="Arial"/>
        </w:rPr>
        <w:t xml:space="preserve">Leapfrog </w:t>
      </w:r>
      <w:r w:rsidR="001479BD" w:rsidRPr="00534EFC">
        <w:rPr>
          <w:rFonts w:cs="Arial"/>
        </w:rPr>
        <w:t xml:space="preserve">Group </w:t>
      </w:r>
      <w:r w:rsidRPr="00534EFC">
        <w:rPr>
          <w:rFonts w:cs="Arial"/>
        </w:rPr>
        <w:t>reserve the right to omit or disclaim information that is not current, accurate or truthful.</w:t>
      </w:r>
    </w:p>
    <w:p w14:paraId="6453B741" w14:textId="77777777" w:rsidR="00B17795" w:rsidRPr="009A5185" w:rsidRDefault="00B17795" w:rsidP="00B17795">
      <w:pPr>
        <w:rPr>
          <w:rFonts w:cs="Arial"/>
          <w:snapToGrid w:val="0"/>
          <w:color w:val="000000"/>
        </w:rPr>
      </w:pPr>
    </w:p>
    <w:p w14:paraId="7AAA30CC" w14:textId="77777777" w:rsidR="00B17795" w:rsidRPr="009A5185" w:rsidRDefault="00B17795" w:rsidP="00B17795">
      <w:pPr>
        <w:rPr>
          <w:rFonts w:cs="Arial"/>
          <w:snapToGrid w:val="0"/>
          <w:color w:val="000000"/>
        </w:rPr>
      </w:pPr>
    </w:p>
    <w:p w14:paraId="6E1EE96F" w14:textId="77777777" w:rsidR="00B17795" w:rsidRPr="009A5185" w:rsidRDefault="00B17795" w:rsidP="00B17795">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2EE33BF" w14:textId="77777777" w:rsidR="00B17795" w:rsidRPr="009A5185" w:rsidRDefault="00B17795" w:rsidP="00B17795">
      <w:pPr>
        <w:pStyle w:val="BodyText2"/>
        <w:spacing w:line="240" w:lineRule="exact"/>
        <w:rPr>
          <w:rFonts w:cs="Arial"/>
        </w:rPr>
      </w:pPr>
      <w:r w:rsidRPr="009A5185">
        <w:rPr>
          <w:rFonts w:cs="Arial"/>
        </w:rPr>
        <w:tab/>
        <w:t xml:space="preserve"> </w:t>
      </w:r>
      <w:r w:rsidR="00572320">
        <w:rPr>
          <w:rFonts w:cs="Arial"/>
        </w:rPr>
        <w:t xml:space="preserve">    </w:t>
      </w:r>
      <w:r w:rsidRPr="009A5185">
        <w:rPr>
          <w:rFonts w:cs="Arial"/>
        </w:rPr>
        <w:t>(</w:t>
      </w:r>
      <w:r w:rsidR="00572320">
        <w:rPr>
          <w:rFonts w:cs="Arial"/>
        </w:rPr>
        <w:t xml:space="preserve">first </w:t>
      </w:r>
      <w:r w:rsidRPr="009A5185">
        <w:rPr>
          <w:rFonts w:cs="Arial"/>
        </w:rPr>
        <w:t>name</w:t>
      </w:r>
      <w:r w:rsidR="00572320">
        <w:rPr>
          <w:rFonts w:cs="Arial"/>
        </w:rPr>
        <w:t xml:space="preserve"> and last name)</w:t>
      </w:r>
      <w:r w:rsidR="00572320">
        <w:rPr>
          <w:rFonts w:cs="Arial"/>
        </w:rPr>
        <w:tab/>
      </w:r>
      <w:r w:rsidR="00572320">
        <w:rPr>
          <w:rFonts w:cs="Arial"/>
        </w:rPr>
        <w:tab/>
      </w:r>
      <w:r w:rsidR="00572320">
        <w:rPr>
          <w:rFonts w:cs="Arial"/>
        </w:rPr>
        <w:tab/>
      </w:r>
      <w:r w:rsidR="00572320">
        <w:rPr>
          <w:rFonts w:cs="Arial"/>
        </w:rPr>
        <w:tab/>
      </w:r>
      <w:r w:rsidRPr="009A5185">
        <w:rPr>
          <w:rFonts w:cs="Arial"/>
        </w:rPr>
        <w:t>(title)</w:t>
      </w:r>
    </w:p>
    <w:p w14:paraId="7743F9EE" w14:textId="77777777" w:rsidR="00B17795" w:rsidRPr="009A5185" w:rsidRDefault="00B17795" w:rsidP="00B17795">
      <w:pPr>
        <w:spacing w:line="240" w:lineRule="exact"/>
        <w:rPr>
          <w:rFonts w:cs="Arial"/>
          <w:snapToGrid w:val="0"/>
        </w:rPr>
      </w:pPr>
      <w:r w:rsidRPr="009A5185">
        <w:rPr>
          <w:rFonts w:cs="Arial"/>
          <w:snapToGrid w:val="0"/>
        </w:rPr>
        <w:t>on _______________________.</w:t>
      </w:r>
    </w:p>
    <w:p w14:paraId="05D80D9C" w14:textId="77777777" w:rsidR="00B17795" w:rsidRPr="009A5185" w:rsidRDefault="00B17795" w:rsidP="00B17795">
      <w:pPr>
        <w:spacing w:line="240" w:lineRule="exact"/>
        <w:rPr>
          <w:rFonts w:cs="Arial"/>
          <w:i/>
        </w:rPr>
      </w:pPr>
      <w:r w:rsidRPr="009A5185">
        <w:rPr>
          <w:rFonts w:cs="Arial"/>
          <w:i/>
        </w:rPr>
        <w:t xml:space="preserve">                    (date)</w:t>
      </w:r>
    </w:p>
    <w:p w14:paraId="4C8ECDBF" w14:textId="77777777" w:rsidR="00950575" w:rsidRPr="009A5185" w:rsidRDefault="00950575" w:rsidP="00EB41AD">
      <w:pPr>
        <w:rPr>
          <w:rFonts w:cs="Arial"/>
          <w:lang w:eastAsia="ja-JP"/>
        </w:rPr>
      </w:pPr>
    </w:p>
    <w:p w14:paraId="1D77FB72" w14:textId="77777777" w:rsidR="00A437A9" w:rsidRPr="009A5185" w:rsidRDefault="00A437A9" w:rsidP="00EB41AD">
      <w:pPr>
        <w:rPr>
          <w:rFonts w:cs="Arial"/>
          <w:lang w:eastAsia="ja-JP"/>
        </w:rPr>
      </w:pPr>
    </w:p>
    <w:p w14:paraId="1EF5FCD6" w14:textId="77777777" w:rsidR="005D7A3B" w:rsidRPr="009A5185" w:rsidRDefault="005D7A3B" w:rsidP="00EB41AD">
      <w:pPr>
        <w:rPr>
          <w:rFonts w:cs="Arial"/>
          <w:lang w:eastAsia="ja-JP"/>
        </w:rPr>
      </w:pPr>
    </w:p>
    <w:p w14:paraId="5DF16EF7" w14:textId="77777777" w:rsidR="00853157" w:rsidRPr="009A5185" w:rsidRDefault="00853157">
      <w:pPr>
        <w:rPr>
          <w:rFonts w:cs="Arial"/>
          <w:b/>
          <w:sz w:val="24"/>
          <w:lang w:eastAsia="ja-JP"/>
        </w:rPr>
      </w:pPr>
      <w:r w:rsidRPr="009A5185">
        <w:rPr>
          <w:rFonts w:cs="Arial"/>
          <w:lang w:eastAsia="ja-JP"/>
        </w:rPr>
        <w:br w:type="page"/>
      </w:r>
    </w:p>
    <w:p w14:paraId="123ACFAD" w14:textId="063090B2" w:rsidR="0060690C" w:rsidRPr="009A5185" w:rsidRDefault="0060690C" w:rsidP="00CF5A6E">
      <w:pPr>
        <w:pStyle w:val="Heading2"/>
      </w:pPr>
      <w:bookmarkStart w:id="111" w:name="_Toc197079175"/>
      <w:r w:rsidRPr="009A5185">
        <w:lastRenderedPageBreak/>
        <w:t xml:space="preserve">Section 1: </w:t>
      </w:r>
      <w:r w:rsidR="00AB508D">
        <w:rPr>
          <w:rFonts w:cs="Arial"/>
        </w:rPr>
        <w:t xml:space="preserve">Patient Rights and Ethics </w:t>
      </w:r>
      <w:r w:rsidRPr="009A5185">
        <w:t>Reference Information</w:t>
      </w:r>
      <w:bookmarkEnd w:id="111"/>
    </w:p>
    <w:p w14:paraId="753DE06F" w14:textId="77777777" w:rsidR="0060690C" w:rsidRPr="009A5185" w:rsidRDefault="0060690C" w:rsidP="00EB41AD">
      <w:pPr>
        <w:rPr>
          <w:rFonts w:cs="Arial"/>
          <w:lang w:eastAsia="ja-JP"/>
        </w:rPr>
      </w:pPr>
    </w:p>
    <w:p w14:paraId="61D7F231" w14:textId="093ED20F" w:rsidR="00B441E9" w:rsidRPr="009A5185" w:rsidRDefault="00B441E9" w:rsidP="00AB5B80">
      <w:pPr>
        <w:pStyle w:val="Heading3"/>
      </w:pPr>
      <w:bookmarkStart w:id="112" w:name="_Toc197079176"/>
      <w:r w:rsidRPr="009A5185">
        <w:t xml:space="preserve">What’s New in the </w:t>
      </w:r>
      <w:r w:rsidR="00A236B1">
        <w:t>202</w:t>
      </w:r>
      <w:r w:rsidR="0070418C">
        <w:t>5</w:t>
      </w:r>
      <w:r w:rsidR="00CE3643" w:rsidRPr="009A5185">
        <w:t xml:space="preserve"> </w:t>
      </w:r>
      <w:r w:rsidRPr="009A5185">
        <w:t>Survey</w:t>
      </w:r>
      <w:bookmarkEnd w:id="72"/>
      <w:bookmarkEnd w:id="112"/>
    </w:p>
    <w:p w14:paraId="6EAAE3B7" w14:textId="3F626C3D" w:rsidR="00F00B55" w:rsidRDefault="00F00B55" w:rsidP="00180B6A">
      <w:pPr>
        <w:pStyle w:val="Style1"/>
      </w:pPr>
    </w:p>
    <w:p w14:paraId="6DD518D4" w14:textId="2A3F3680" w:rsidR="001B5B40" w:rsidRPr="000C6570" w:rsidRDefault="001B5B40" w:rsidP="004D1420">
      <w:pPr>
        <w:pStyle w:val="Heading44"/>
        <w:rPr>
          <w:sz w:val="20"/>
        </w:rPr>
      </w:pPr>
      <w:bookmarkStart w:id="113" w:name="_Hlk147491723"/>
      <w:r>
        <w:t xml:space="preserve">Section 1A: Basic Hospital Information </w:t>
      </w:r>
      <w:r>
        <w:br/>
      </w:r>
    </w:p>
    <w:bookmarkEnd w:id="113"/>
    <w:p w14:paraId="04EA32FD" w14:textId="67D19DA9" w:rsidR="000338D7" w:rsidRDefault="00EF09C6" w:rsidP="000338D7">
      <w:pPr>
        <w:rPr>
          <w:rFonts w:cstheme="minorHAnsi"/>
        </w:rPr>
      </w:pPr>
      <w:r w:rsidRPr="00EF09C6">
        <w:rPr>
          <w:rFonts w:cstheme="minorHAnsi"/>
        </w:rPr>
        <w:t>In response to comments collected during the public comment period and through the national pilot, Leapfrog is making additional updates to Section 1A: Basic Hospital Information to ask hospitals that do not operate dedicated general medical, surgical, medical/surgical, or neuro ICUs if they admit adult and/or pediatric general medical, surgical, medical/surgical, or neuro ICU patients to mixed acuity units. The purpose of this new question is to identify hospitals without a dedicated ICU that are eligible to report on ICU Physician Staffing in Sections 5A: Adult ICU Physician Staffing and 5B: Pediatric ICU Physician Staffing. Leapfrog is also asking hospitals to report on adult and pediatric admissions to their general medical, surgical, medical/surgical, and neuro ICUs separately to help identify what types of ICUs hospitals are eligible to report on.</w:t>
      </w:r>
    </w:p>
    <w:p w14:paraId="2A492C6E" w14:textId="77777777" w:rsidR="00EF09C6" w:rsidRDefault="00EF09C6" w:rsidP="000338D7">
      <w:pPr>
        <w:rPr>
          <w:rFonts w:cstheme="minorHAnsi"/>
        </w:rPr>
      </w:pPr>
    </w:p>
    <w:p w14:paraId="1301F6D6" w14:textId="7FC989A9" w:rsidR="000338D7" w:rsidRDefault="00E96D1D" w:rsidP="000338D7">
      <w:pPr>
        <w:rPr>
          <w:rFonts w:cstheme="minorHAnsi"/>
        </w:rPr>
      </w:pPr>
      <w:r>
        <w:rPr>
          <w:rFonts w:cstheme="minorHAnsi"/>
        </w:rPr>
        <w:t xml:space="preserve">Additionally, </w:t>
      </w:r>
      <w:r w:rsidRPr="00E96D1D">
        <w:rPr>
          <w:rFonts w:cstheme="minorHAnsi"/>
        </w:rPr>
        <w:t>Leapfrog is updating the unit description endnotes in Section 1A: Basic Hospital Information to add further clarification and alignment with reporting in other sections of the Survey. The endnotes defining licensed acute-care beds and licensed ICU beds are also being updated to instruct hospitals to report the number of staffed beds if beds are currently staffed higher than licensed. The endnote for acute-care beds will also instruct hospitals to include telemetry, as well as step-down/progressive beds, and exclude observation and swing beds. The endnote for licensed ICU beds will instruct hospitals to exclude beds used for step-down/progressive care.</w:t>
      </w:r>
    </w:p>
    <w:p w14:paraId="28EBA3C5" w14:textId="77777777" w:rsidR="00E96D1D" w:rsidRDefault="00E96D1D" w:rsidP="000338D7">
      <w:pPr>
        <w:rPr>
          <w:rFonts w:cstheme="minorHAnsi"/>
        </w:rPr>
      </w:pPr>
    </w:p>
    <w:p w14:paraId="0820D422" w14:textId="5E502D47" w:rsidR="000338D7" w:rsidRDefault="00E96D1D" w:rsidP="000338D7">
      <w:pPr>
        <w:rPr>
          <w:rFonts w:cstheme="minorHAnsi"/>
        </w:rPr>
      </w:pPr>
      <w:r w:rsidRPr="00E96D1D">
        <w:rPr>
          <w:rFonts w:cstheme="minorHAnsi"/>
        </w:rPr>
        <w:t>Leapfrog is also clarifying the reporting period used for Section 1A: Basic Hospital Information questions #13-16 which ask about board certification, inclusion of Leapfrog performance in performance reviews, rapid response teams, and patient-reported concerns, and is instructing hospitals to answer the questions based on the practices currently in place at the time they submit the section of the Survey.</w:t>
      </w:r>
    </w:p>
    <w:p w14:paraId="22DA5493" w14:textId="77777777" w:rsidR="00E96D1D" w:rsidRDefault="00E96D1D" w:rsidP="000338D7">
      <w:pPr>
        <w:rPr>
          <w:rFonts w:cstheme="minorHAnsi"/>
        </w:rPr>
      </w:pPr>
    </w:p>
    <w:p w14:paraId="5E77708A" w14:textId="60279AFC" w:rsidR="000338D7" w:rsidRDefault="003A7467" w:rsidP="000338D7">
      <w:pPr>
        <w:rPr>
          <w:rFonts w:cstheme="minorHAnsi"/>
        </w:rPr>
      </w:pPr>
      <w:r w:rsidRPr="003A7467">
        <w:rPr>
          <w:rFonts w:cstheme="minorHAnsi"/>
        </w:rPr>
        <w:t>In addition, Leapfrog is adding two new FAQs to this section, to offer hospitals additional guidance in implementing a policy to empower patients to activate rapid response teams, and to follow up on patient-reported concern</w:t>
      </w:r>
      <w:r>
        <w:rPr>
          <w:rFonts w:cstheme="minorHAnsi"/>
        </w:rPr>
        <w:t>s.</w:t>
      </w:r>
    </w:p>
    <w:p w14:paraId="25C10AA9" w14:textId="77777777" w:rsidR="003A7467" w:rsidRDefault="003A7467" w:rsidP="000338D7">
      <w:pPr>
        <w:rPr>
          <w:rFonts w:cstheme="minorHAnsi"/>
        </w:rPr>
      </w:pPr>
    </w:p>
    <w:p w14:paraId="78F8FA62" w14:textId="0677995C" w:rsidR="004F2BE4" w:rsidRDefault="004F2BE4" w:rsidP="00BA2038">
      <w:pPr>
        <w:pStyle w:val="Heading44"/>
      </w:pPr>
      <w:r w:rsidRPr="00BA2038">
        <w:t>Section 1B: Billing Ethics</w:t>
      </w:r>
    </w:p>
    <w:p w14:paraId="08CB6F28" w14:textId="77777777" w:rsidR="00BA2038" w:rsidRPr="000C6570" w:rsidRDefault="00BA2038" w:rsidP="00BA2038">
      <w:pPr>
        <w:pStyle w:val="Heading44"/>
        <w:rPr>
          <w:sz w:val="20"/>
        </w:rPr>
      </w:pPr>
    </w:p>
    <w:p w14:paraId="6CDA0474" w14:textId="77777777" w:rsidR="00DD0398" w:rsidRDefault="00DD0398" w:rsidP="00DD0398">
      <w:pPr>
        <w:rPr>
          <w:rFonts w:cstheme="minorHAnsi"/>
        </w:rPr>
      </w:pPr>
      <w:r w:rsidRPr="00DD0398">
        <w:rPr>
          <w:rFonts w:cstheme="minorHAnsi"/>
        </w:rPr>
        <w:t>In response to feedback from hospitals participating in the Survey, Leapfrog is making the following updates to Section 1B: Billing Ethics:</w:t>
      </w:r>
    </w:p>
    <w:p w14:paraId="15ED33F7" w14:textId="77777777" w:rsidR="00064834" w:rsidRDefault="00064834" w:rsidP="00DD0398">
      <w:pPr>
        <w:rPr>
          <w:rFonts w:cstheme="minorHAnsi"/>
        </w:rPr>
      </w:pPr>
    </w:p>
    <w:p w14:paraId="3A9487DD" w14:textId="77777777" w:rsidR="00064834" w:rsidRPr="00064834" w:rsidRDefault="00DD0398" w:rsidP="00AD309C">
      <w:pPr>
        <w:pStyle w:val="ListParagraph"/>
        <w:numPr>
          <w:ilvl w:val="0"/>
          <w:numId w:val="417"/>
        </w:numPr>
      </w:pPr>
      <w:r w:rsidRPr="00DD0398">
        <w:rPr>
          <w:rFonts w:cstheme="minorHAnsi"/>
        </w:rPr>
        <w:t xml:space="preserve">Question #1, regarding the itemized billing statement, will continue to ask that the itemized billing statement be provided either by mail or electronically (via email or the patient portal), however, Leapfrog is no longer adding patient preference in 2025. </w:t>
      </w:r>
    </w:p>
    <w:p w14:paraId="07BB3557" w14:textId="77777777" w:rsidR="00064834" w:rsidRDefault="00064834" w:rsidP="00064834">
      <w:pPr>
        <w:rPr>
          <w:rFonts w:cstheme="minorHAnsi"/>
        </w:rPr>
      </w:pPr>
    </w:p>
    <w:p w14:paraId="327675A4" w14:textId="33FA10E4" w:rsidR="00DD0398" w:rsidRDefault="00DD0398" w:rsidP="00064834">
      <w:pPr>
        <w:rPr>
          <w:rFonts w:cstheme="minorHAnsi"/>
        </w:rPr>
      </w:pPr>
      <w:r w:rsidRPr="00064834">
        <w:rPr>
          <w:rFonts w:cstheme="minorHAnsi"/>
        </w:rPr>
        <w:t xml:space="preserve">Additionally, Leapfrog is retaining the optional, fact-finding questions regarding presumptive screening of patients for financial assistance and patient notification when financial assistance has been applied, for a second year with plans to incorporate into the national Billing Ethics Standard in 2026, but is making the following updates: </w:t>
      </w:r>
    </w:p>
    <w:p w14:paraId="42B90BD4" w14:textId="77777777" w:rsidR="00064834" w:rsidRPr="00DD0398" w:rsidRDefault="00064834" w:rsidP="00064834"/>
    <w:p w14:paraId="6DBDC7A5" w14:textId="2C5E2321" w:rsidR="00E5583B" w:rsidRPr="00064834" w:rsidRDefault="00DD0398" w:rsidP="00AD309C">
      <w:pPr>
        <w:pStyle w:val="ListParagraph"/>
        <w:numPr>
          <w:ilvl w:val="0"/>
          <w:numId w:val="417"/>
        </w:numPr>
      </w:pPr>
      <w:r w:rsidRPr="00DD0398">
        <w:rPr>
          <w:rFonts w:cstheme="minorHAnsi"/>
        </w:rPr>
        <w:t>Question #4, regarding the presumptive screening of patients for financial assistance, is being updated to clarify that ALL patients should be included in the screening process. We are also adding a response option for hospitals that only screen uninsured patients.</w:t>
      </w:r>
    </w:p>
    <w:p w14:paraId="4CDBCE22" w14:textId="77777777" w:rsidR="00064834" w:rsidRDefault="00064834" w:rsidP="00064834"/>
    <w:p w14:paraId="4E345842" w14:textId="0D212D84" w:rsidR="00064834" w:rsidRDefault="00064834" w:rsidP="00064834">
      <w:r w:rsidRPr="00064834">
        <w:t>Two additional fact-finding questions will also be added regarding whether all clinicians are included in the hospital’s financial assistance program as well as a notification that some services may be billed separately. We are also adding a FAQ with further information</w:t>
      </w:r>
    </w:p>
    <w:p w14:paraId="76F416F2" w14:textId="77777777" w:rsidR="00064834" w:rsidRDefault="00064834" w:rsidP="00064834"/>
    <w:p w14:paraId="60D8F9CB" w14:textId="0DDC429A" w:rsidR="008248A2" w:rsidRDefault="00EF09C6" w:rsidP="004D1420">
      <w:pPr>
        <w:pStyle w:val="Heading44"/>
        <w:rPr>
          <w:rFonts w:eastAsia="Calibri" w:cstheme="minorHAnsi"/>
          <w:b w:val="0"/>
          <w:color w:val="auto"/>
          <w:sz w:val="20"/>
        </w:rPr>
      </w:pPr>
      <w:r w:rsidRPr="00EF09C6">
        <w:rPr>
          <w:rFonts w:eastAsia="Calibri" w:cstheme="minorHAnsi"/>
          <w:b w:val="0"/>
          <w:color w:val="auto"/>
          <w:sz w:val="20"/>
        </w:rPr>
        <w:t>The optional, fact-finding questions will not be used in scoring or public reporting in 2025. There are no changes to the scoring algorithm for Section 1B: Billing Ethics.</w:t>
      </w:r>
    </w:p>
    <w:p w14:paraId="2AC3EF6B" w14:textId="77777777" w:rsidR="00EF09C6" w:rsidRPr="000C6570" w:rsidRDefault="00EF09C6" w:rsidP="004D1420">
      <w:pPr>
        <w:pStyle w:val="Heading44"/>
        <w:rPr>
          <w:sz w:val="20"/>
        </w:rPr>
      </w:pPr>
    </w:p>
    <w:p w14:paraId="3FB5766A" w14:textId="447BEA51" w:rsidR="00B90CB9" w:rsidRPr="00764EEA" w:rsidRDefault="00B90CB9" w:rsidP="004D1420">
      <w:pPr>
        <w:pStyle w:val="Heading44"/>
      </w:pPr>
      <w:r w:rsidRPr="00764EEA">
        <w:t>Section 1</w:t>
      </w:r>
      <w:r>
        <w:t>C</w:t>
      </w:r>
      <w:r w:rsidRPr="00764EEA">
        <w:t xml:space="preserve">: </w:t>
      </w:r>
      <w:r>
        <w:t>Health Care Equity</w:t>
      </w:r>
    </w:p>
    <w:p w14:paraId="7B6C31D9" w14:textId="77777777" w:rsidR="00B90CB9" w:rsidRDefault="00B90CB9" w:rsidP="00B90CB9">
      <w:pPr>
        <w:pStyle w:val="Style1"/>
        <w:rPr>
          <w:b w:val="0"/>
          <w:bCs/>
        </w:rPr>
      </w:pPr>
    </w:p>
    <w:p w14:paraId="02B34233" w14:textId="77777777" w:rsidR="001360A3" w:rsidRDefault="001360A3" w:rsidP="001360A3">
      <w:r w:rsidRPr="001360A3">
        <w:t>Leapfrog will continue to score and publicly report the Health Care Equity standard and will be making the following updates to Section 1C: Health Care Equity:</w:t>
      </w:r>
    </w:p>
    <w:p w14:paraId="169D1F8C" w14:textId="77777777" w:rsidR="007B2943" w:rsidRDefault="007B2943" w:rsidP="001360A3"/>
    <w:p w14:paraId="0FD37E35" w14:textId="77777777" w:rsidR="001360A3" w:rsidRDefault="001360A3" w:rsidP="00AD309C">
      <w:pPr>
        <w:pStyle w:val="ListParagraph"/>
        <w:numPr>
          <w:ilvl w:val="0"/>
          <w:numId w:val="417"/>
        </w:numPr>
      </w:pPr>
      <w:r w:rsidRPr="001360A3">
        <w:t>Question #1, regarding patient self-identified demographic data, will be updated to include a new response option for ability status. We will also add a new FAQ which will provide more information about ability status and examples of questions to ask patients</w:t>
      </w:r>
      <w:r>
        <w:t>.</w:t>
      </w:r>
    </w:p>
    <w:p w14:paraId="16BC5CFA" w14:textId="77777777" w:rsidR="001360A3" w:rsidRDefault="001360A3" w:rsidP="001360A3"/>
    <w:p w14:paraId="6529C3FC" w14:textId="4E6513FB" w:rsidR="008E2257" w:rsidRDefault="008E2257" w:rsidP="001360A3">
      <w:r w:rsidRPr="006701DF">
        <w:t xml:space="preserve">Leapfrog will add a new </w:t>
      </w:r>
      <w:r w:rsidR="007832C5">
        <w:t xml:space="preserve">optional </w:t>
      </w:r>
      <w:r w:rsidRPr="006701DF">
        <w:t xml:space="preserve">question asking </w:t>
      </w:r>
      <w:r w:rsidR="001B1475">
        <w:t>hospitals</w:t>
      </w:r>
      <w:r w:rsidRPr="006701DF">
        <w:t xml:space="preserve"> to provide a link to where they publicly share their efforts to identify and reduce health care disparities. Only </w:t>
      </w:r>
      <w:r w:rsidR="001B1475">
        <w:t>hospitals</w:t>
      </w:r>
      <w:r w:rsidRPr="006701DF">
        <w:t xml:space="preserve"> that answer “yes” to question #6 will be asked to provide the URL. This question, and the provided URL, will be used as part </w:t>
      </w:r>
      <w:r w:rsidRPr="00716234">
        <w:t xml:space="preserve">of Leapfrog’s </w:t>
      </w:r>
      <w:hyperlink r:id="rId118" w:history="1">
        <w:r w:rsidRPr="00760ED6">
          <w:rPr>
            <w:rStyle w:val="Hyperlink"/>
          </w:rPr>
          <w:t>Data Verification Protocols</w:t>
        </w:r>
      </w:hyperlink>
      <w:r w:rsidR="00D71768">
        <w:t>.</w:t>
      </w:r>
      <w:r w:rsidR="00DC0C4A">
        <w:t xml:space="preserve"> </w:t>
      </w:r>
      <w:r w:rsidR="00D71768">
        <w:t>T</w:t>
      </w:r>
      <w:r>
        <w:t xml:space="preserve">he URL </w:t>
      </w:r>
      <w:r w:rsidR="00371C7A">
        <w:t>will</w:t>
      </w:r>
      <w:r>
        <w:t xml:space="preserve"> </w:t>
      </w:r>
      <w:r w:rsidR="00DC0C4A">
        <w:t>not be scored or p</w:t>
      </w:r>
      <w:r w:rsidRPr="00716234">
        <w:t>ublicly reported.</w:t>
      </w:r>
    </w:p>
    <w:p w14:paraId="41CF91A4" w14:textId="77777777" w:rsidR="008E2257" w:rsidRDefault="008E2257" w:rsidP="008E2257">
      <w:pPr>
        <w:rPr>
          <w:rFonts w:cstheme="minorHAnsi"/>
        </w:rPr>
      </w:pPr>
    </w:p>
    <w:p w14:paraId="74F65F7C" w14:textId="3E606414" w:rsidR="00B90CB9" w:rsidRDefault="005F7AA2" w:rsidP="00BA2038">
      <w:pPr>
        <w:rPr>
          <w:rFonts w:cstheme="minorHAnsi"/>
        </w:rPr>
      </w:pPr>
      <w:r w:rsidRPr="005F7AA2">
        <w:rPr>
          <w:rFonts w:cstheme="minorHAnsi"/>
        </w:rPr>
        <w:t>There are no changes to the scoring algorithm for Section 1C: Health Care Equity</w:t>
      </w:r>
    </w:p>
    <w:p w14:paraId="3C22DC6E" w14:textId="77777777" w:rsidR="005F7AA2" w:rsidRDefault="005F7AA2" w:rsidP="00BA2038"/>
    <w:p w14:paraId="11DA8860" w14:textId="77777777" w:rsidR="004F2BE4" w:rsidRPr="00BA2038" w:rsidRDefault="004F2BE4" w:rsidP="00BA2038">
      <w:pPr>
        <w:pStyle w:val="Heading44"/>
      </w:pPr>
      <w:r w:rsidRPr="00BA2038">
        <w:t>Section 1D: Informed Consent</w:t>
      </w:r>
    </w:p>
    <w:p w14:paraId="07AE86D2" w14:textId="77777777" w:rsidR="004F2BE4" w:rsidRPr="000C6570" w:rsidRDefault="004F2BE4" w:rsidP="004F2BE4">
      <w:pPr>
        <w:pStyle w:val="Style1"/>
        <w:rPr>
          <w:bCs/>
        </w:rPr>
      </w:pPr>
    </w:p>
    <w:p w14:paraId="78B29592" w14:textId="77777777" w:rsidR="002A4B21" w:rsidRDefault="002A4B21" w:rsidP="00D2193C">
      <w:pPr>
        <w:rPr>
          <w:rFonts w:cstheme="minorHAnsi"/>
        </w:rPr>
      </w:pPr>
      <w:r w:rsidRPr="002A4B21">
        <w:rPr>
          <w:rFonts w:cstheme="minorHAnsi"/>
        </w:rPr>
        <w:t>Based on the fact that health care facilities in Georgia and Texas have a statutory protection facilitated by using consent forms at a ninth-grade reading level, Leapfrog will maintain the current scoring algorithm giving hospitals the ability to earn “Considerable Achievement” by having all consent forms written at a ninth-grade reading level, when additional criteria in the section are met. However, since 54% of Americans between the ages of 16 and 74 read below the equivalent of a sixth-grade level, hospitals will continue to be required to have all applicable consent forms written at a sixth-grade reading level or lower to “Achieve the Standard.” In response to questions and feedback from hospitals participating in the Survey, Leapfrog is updating question #1 to clarify that the question about training only concerns individuals employed by the hospita</w:t>
      </w:r>
      <w:r>
        <w:rPr>
          <w:rFonts w:cstheme="minorHAnsi"/>
        </w:rPr>
        <w:t>l.</w:t>
      </w:r>
    </w:p>
    <w:p w14:paraId="6B20991D" w14:textId="77777777" w:rsidR="002A4B21" w:rsidRDefault="002A4B21" w:rsidP="00D2193C">
      <w:pPr>
        <w:rPr>
          <w:rFonts w:cstheme="minorHAnsi"/>
        </w:rPr>
      </w:pPr>
    </w:p>
    <w:p w14:paraId="25B39F79" w14:textId="6A6C479D" w:rsidR="00D2193C" w:rsidRDefault="00AD6BF4" w:rsidP="00D2193C">
      <w:pPr>
        <w:rPr>
          <w:rFonts w:cstheme="minorHAnsi"/>
        </w:rPr>
      </w:pPr>
      <w:r>
        <w:rPr>
          <w:rFonts w:cstheme="minorHAnsi"/>
        </w:rPr>
        <w:t xml:space="preserve">We are also updating </w:t>
      </w:r>
      <w:r w:rsidR="00D2193C">
        <w:rPr>
          <w:rFonts w:cstheme="minorHAnsi"/>
        </w:rPr>
        <w:t>FAQ#22 to indicate that only administrative staff with a patient-facing role need to be trained on informed consent.</w:t>
      </w:r>
    </w:p>
    <w:p w14:paraId="49E40A62" w14:textId="77777777" w:rsidR="00E57FD5" w:rsidRDefault="00E57FD5" w:rsidP="00D2193C">
      <w:pPr>
        <w:rPr>
          <w:rFonts w:cstheme="minorHAnsi"/>
        </w:rPr>
      </w:pPr>
    </w:p>
    <w:p w14:paraId="60FEF2EB" w14:textId="5A710735" w:rsidR="00E57FD5" w:rsidRDefault="00E57FD5" w:rsidP="00D2193C">
      <w:pPr>
        <w:rPr>
          <w:rFonts w:cstheme="minorHAnsi"/>
        </w:rPr>
      </w:pPr>
      <w:r w:rsidRPr="00E57FD5">
        <w:rPr>
          <w:rFonts w:cstheme="minorHAnsi"/>
        </w:rPr>
        <w:t>There are no changes to the scoring algorithm for Section 1D: Informed Consent.</w:t>
      </w:r>
    </w:p>
    <w:p w14:paraId="4C0F6123" w14:textId="45D750AD" w:rsidR="00D05A7F" w:rsidRPr="00BA2038" w:rsidRDefault="00D05A7F" w:rsidP="00BA2038">
      <w:pPr>
        <w:rPr>
          <w:rFonts w:cstheme="minorHAnsi"/>
        </w:rPr>
      </w:pPr>
    </w:p>
    <w:p w14:paraId="727F4DBF" w14:textId="2A9EE98A" w:rsidR="001D3396" w:rsidRPr="009A5185" w:rsidRDefault="001D3396" w:rsidP="00AB5B80">
      <w:pPr>
        <w:pStyle w:val="Heading3"/>
      </w:pPr>
      <w:bookmarkStart w:id="114" w:name="_Toc197079177"/>
      <w:r w:rsidRPr="009A5185">
        <w:t xml:space="preserve">Change Summary </w:t>
      </w:r>
      <w:r w:rsidR="00F72C9F">
        <w:t>S</w:t>
      </w:r>
      <w:r w:rsidRPr="009A5185">
        <w:t>ince Release</w:t>
      </w:r>
      <w:bookmarkEnd w:id="114"/>
    </w:p>
    <w:p w14:paraId="18D698AB" w14:textId="77777777" w:rsidR="001D3396" w:rsidRDefault="001D3396" w:rsidP="001D3396">
      <w:pPr>
        <w:rPr>
          <w:rFonts w:cs="Arial"/>
          <w:lang w:eastAsia="ja-JP"/>
        </w:rPr>
      </w:pPr>
    </w:p>
    <w:p w14:paraId="7BAB8A65" w14:textId="4DC3B3AE" w:rsidR="00322E5F" w:rsidRPr="00ED376F" w:rsidRDefault="00723BF7">
      <w:pPr>
        <w:rPr>
          <w:rFonts w:cs="Arial"/>
          <w:lang w:eastAsia="ja-JP"/>
        </w:rPr>
      </w:pPr>
      <w:r w:rsidRPr="009A5185">
        <w:rPr>
          <w:rFonts w:cs="Arial"/>
          <w:lang w:eastAsia="ja-JP"/>
        </w:rPr>
        <w:t xml:space="preserve">None. If substantive changes are made to this section of the Survey after release on April 1, </w:t>
      </w:r>
      <w:r w:rsidR="00A236B1">
        <w:rPr>
          <w:rFonts w:cs="Arial"/>
          <w:lang w:eastAsia="ja-JP"/>
        </w:rPr>
        <w:t>202</w:t>
      </w:r>
      <w:r w:rsidR="0070418C">
        <w:rPr>
          <w:rFonts w:cs="Arial"/>
          <w:lang w:eastAsia="ja-JP"/>
        </w:rPr>
        <w:t>5</w:t>
      </w:r>
      <w:r w:rsidR="0025210D">
        <w:rPr>
          <w:rFonts w:cs="Arial"/>
          <w:lang w:eastAsia="ja-JP"/>
        </w:rPr>
        <w:t>,</w:t>
      </w:r>
      <w:r w:rsidRPr="009A5185">
        <w:rPr>
          <w:rFonts w:cs="Arial"/>
          <w:lang w:eastAsia="ja-JP"/>
        </w:rPr>
        <w:t xml:space="preserve"> they will be documented in this Change Summary section.</w:t>
      </w:r>
      <w:r w:rsidR="00322E5F" w:rsidRPr="009A5185">
        <w:rPr>
          <w:rFonts w:cs="Arial"/>
          <w:lang w:eastAsia="ja-JP"/>
        </w:rPr>
        <w:br w:type="page"/>
      </w:r>
    </w:p>
    <w:p w14:paraId="7EE94052" w14:textId="46C7DB28" w:rsidR="008507C7" w:rsidRPr="009A5185" w:rsidRDefault="00A35DD6" w:rsidP="00CF5A6E">
      <w:pPr>
        <w:pStyle w:val="Heading2"/>
      </w:pPr>
      <w:bookmarkStart w:id="115" w:name="_Basic_Hospital_Information_1"/>
      <w:bookmarkStart w:id="116" w:name="_Section_1A:_Basic"/>
      <w:bookmarkStart w:id="117" w:name="_Ref123646003"/>
      <w:bookmarkStart w:id="118" w:name="_Ref123646075"/>
      <w:bookmarkStart w:id="119" w:name="_Ref123646082"/>
      <w:bookmarkStart w:id="120" w:name="_Toc197079178"/>
      <w:bookmarkEnd w:id="115"/>
      <w:bookmarkEnd w:id="116"/>
      <w:r>
        <w:rPr>
          <w:rFonts w:cs="Arial"/>
        </w:rPr>
        <w:lastRenderedPageBreak/>
        <w:t>Section 1</w:t>
      </w:r>
      <w:r w:rsidR="00B078B4">
        <w:rPr>
          <w:rFonts w:cs="Arial"/>
        </w:rPr>
        <w:t>A</w:t>
      </w:r>
      <w:r>
        <w:rPr>
          <w:rFonts w:cs="Arial"/>
        </w:rPr>
        <w:t xml:space="preserve">: </w:t>
      </w:r>
      <w:r w:rsidR="00076354" w:rsidRPr="009A5185">
        <w:t>Basic Hospital Information</w:t>
      </w:r>
      <w:r w:rsidR="008507C7" w:rsidRPr="009A5185">
        <w:t xml:space="preserve"> </w:t>
      </w:r>
      <w:r w:rsidR="00DA1B4F">
        <w:t xml:space="preserve">Measure </w:t>
      </w:r>
      <w:r w:rsidR="008507C7" w:rsidRPr="009A5185">
        <w:t>Specifications</w:t>
      </w:r>
      <w:bookmarkEnd w:id="117"/>
      <w:bookmarkEnd w:id="118"/>
      <w:bookmarkEnd w:id="119"/>
      <w:bookmarkEnd w:id="120"/>
      <w:r w:rsidR="008B12D8">
        <w:t xml:space="preserve"> </w:t>
      </w:r>
    </w:p>
    <w:p w14:paraId="55557EE7" w14:textId="77777777" w:rsidR="008507C7" w:rsidRPr="009A5185" w:rsidRDefault="008507C7" w:rsidP="008507C7">
      <w:pPr>
        <w:rPr>
          <w:rFonts w:cs="Arial"/>
          <w:lang w:eastAsia="ja-JP"/>
        </w:rPr>
      </w:pPr>
    </w:p>
    <w:p w14:paraId="7F296970" w14:textId="0CDB1780" w:rsidR="00041FEF" w:rsidRPr="00DE5FD4" w:rsidRDefault="008507C7" w:rsidP="00041FEF">
      <w:pPr>
        <w:rPr>
          <w:rFonts w:cs="Arial"/>
          <w:snapToGrid w:val="0"/>
        </w:rPr>
        <w:sectPr w:rsidR="00041FEF" w:rsidRPr="00DE5FD4" w:rsidSect="00062F69">
          <w:headerReference w:type="default" r:id="rId119"/>
          <w:endnotePr>
            <w:numFmt w:val="decimal"/>
          </w:endnotePr>
          <w:pgSz w:w="12240" w:h="15840"/>
          <w:pgMar w:top="1080" w:right="1440" w:bottom="1080" w:left="1440" w:header="720" w:footer="720" w:gutter="0"/>
          <w:cols w:space="720"/>
          <w:docGrid w:linePitch="272"/>
        </w:sectPr>
      </w:pPr>
      <w:r w:rsidRPr="009A5185">
        <w:rPr>
          <w:rFonts w:cs="Arial"/>
          <w:b/>
          <w:color w:val="FF0000"/>
          <w:lang w:eastAsia="ja-JP"/>
        </w:rPr>
        <w:t>Important Note:</w:t>
      </w:r>
      <w:r w:rsidRPr="009A5185">
        <w:rPr>
          <w:rFonts w:cs="Arial"/>
          <w:color w:val="FF0000"/>
          <w:lang w:eastAsia="ja-JP"/>
        </w:rPr>
        <w:t xml:space="preserve"> </w:t>
      </w: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120" w:history="1">
        <w:r w:rsidRPr="009A5185">
          <w:rPr>
            <w:rStyle w:val="Hyperlink"/>
            <w:rFonts w:cs="Arial"/>
            <w:snapToGrid w:val="0"/>
          </w:rPr>
          <w:t>Leapfrog’s Multi-Campus Reporting Policy</w:t>
        </w:r>
      </w:hyperlink>
      <w:r w:rsidRPr="009A5185">
        <w:rPr>
          <w:rFonts w:cs="Arial"/>
          <w:snapToGrid w:val="0"/>
        </w:rPr>
        <w:t xml:space="preserve">. </w:t>
      </w:r>
      <w:r w:rsidR="00041FEF" w:rsidRPr="009A5185">
        <w:rPr>
          <w:rFonts w:cs="Arial"/>
          <w:snapToGrid w:val="0"/>
        </w:rPr>
        <w:br/>
      </w:r>
    </w:p>
    <w:p w14:paraId="72BEF6A7" w14:textId="56ABE419" w:rsidR="00041FEF" w:rsidRPr="009A5185" w:rsidRDefault="008507C7" w:rsidP="008507C7">
      <w:pPr>
        <w:rPr>
          <w:rFonts w:cs="Arial"/>
        </w:rPr>
      </w:pPr>
      <w:r w:rsidRPr="009A5185">
        <w:rPr>
          <w:rFonts w:cs="Arial"/>
        </w:rPr>
        <w:t xml:space="preserve">Teaching Status is obtained directly from CDC’s National Healthcare Safety Network (NHSN) using a hospital’s response to the following questions within the “Hospital Facility” section of the </w:t>
      </w:r>
      <w:r w:rsidR="00613BF2">
        <w:rPr>
          <w:rFonts w:cs="Arial"/>
        </w:rPr>
        <w:t>2</w:t>
      </w:r>
      <w:r w:rsidR="00A10EEC">
        <w:rPr>
          <w:rFonts w:cs="Arial"/>
        </w:rPr>
        <w:t>02</w:t>
      </w:r>
      <w:r w:rsidR="00D873C9">
        <w:rPr>
          <w:rFonts w:cs="Arial"/>
        </w:rPr>
        <w:t>4</w:t>
      </w:r>
      <w:r w:rsidR="00041FEF" w:rsidRPr="009A5185">
        <w:rPr>
          <w:rFonts w:cs="Arial"/>
        </w:rPr>
        <w:t xml:space="preserve"> Patient Safety Component – Annual Hospital </w:t>
      </w:r>
      <w:r w:rsidR="00C14AFF" w:rsidRPr="009A5185">
        <w:rPr>
          <w:rFonts w:cs="Arial"/>
        </w:rPr>
        <w:t>Survey</w:t>
      </w:r>
      <w:r w:rsidR="00041FEF" w:rsidRPr="009A5185">
        <w:rPr>
          <w:rFonts w:cs="Arial"/>
        </w:rPr>
        <w:t xml:space="preserve">: </w:t>
      </w:r>
    </w:p>
    <w:p w14:paraId="2309665F" w14:textId="77777777" w:rsidR="00041FEF" w:rsidRPr="009A5185" w:rsidRDefault="00041FEF" w:rsidP="008507C7">
      <w:pPr>
        <w:rPr>
          <w:rFonts w:cs="Arial"/>
        </w:rPr>
      </w:pPr>
    </w:p>
    <w:p w14:paraId="3AA90E2C" w14:textId="4C97FFD5" w:rsidR="008507C7" w:rsidRPr="009A5185" w:rsidRDefault="008507C7" w:rsidP="008507C7">
      <w:pPr>
        <w:rPr>
          <w:rFonts w:cs="Arial"/>
        </w:rPr>
      </w:pPr>
      <w:r w:rsidRPr="009A5185">
        <w:rPr>
          <w:rFonts w:cs="Arial"/>
        </w:rPr>
        <w:t>Is your hospital a teaching hospital for physicians and/or physicians-in-training</w:t>
      </w:r>
      <w:r w:rsidR="00915C63">
        <w:rPr>
          <w:rFonts w:cs="Arial"/>
        </w:rPr>
        <w:t xml:space="preserve"> or nursing students</w:t>
      </w:r>
      <w:r w:rsidRPr="009A5185">
        <w:rPr>
          <w:rFonts w:cs="Arial"/>
        </w:rPr>
        <w:t>? [</w:t>
      </w:r>
      <w:r w:rsidRPr="009A5185">
        <w:rPr>
          <w:rFonts w:cs="Arial"/>
          <w:i/>
        </w:rPr>
        <w:t>Yes, No</w:t>
      </w:r>
      <w:r w:rsidRPr="009A5185">
        <w:rPr>
          <w:rFonts w:cs="Arial"/>
        </w:rPr>
        <w:t>]</w:t>
      </w:r>
    </w:p>
    <w:p w14:paraId="029188A7" w14:textId="77777777" w:rsidR="008507C7" w:rsidRPr="009A5185" w:rsidRDefault="008507C7" w:rsidP="008507C7">
      <w:pPr>
        <w:rPr>
          <w:rFonts w:cs="Arial"/>
        </w:rPr>
      </w:pPr>
      <w:r w:rsidRPr="009A5185">
        <w:rPr>
          <w:rFonts w:cs="Arial"/>
        </w:rPr>
        <w:t>If Yes, what type: [</w:t>
      </w:r>
      <w:r w:rsidRPr="009A5185">
        <w:rPr>
          <w:rFonts w:cs="Arial"/>
          <w:i/>
        </w:rPr>
        <w:t>Major, Graduate, Undergraduate</w:t>
      </w:r>
      <w:r w:rsidRPr="009A5185">
        <w:rPr>
          <w:rFonts w:cs="Arial"/>
        </w:rPr>
        <w:t>]</w:t>
      </w:r>
    </w:p>
    <w:p w14:paraId="7064F061" w14:textId="653CC3E5" w:rsidR="008860F4" w:rsidRDefault="00DB5F35" w:rsidP="008860F4">
      <w:r w:rsidRPr="00DB5F35">
        <w:t xml:space="preserve"> </w:t>
      </w:r>
    </w:p>
    <w:p w14:paraId="6B66BCCF" w14:textId="77777777" w:rsidR="008860F4" w:rsidRPr="009A5185" w:rsidRDefault="008860F4" w:rsidP="008860F4">
      <w:pPr>
        <w:rPr>
          <w:rFonts w:cs="Arial"/>
        </w:rPr>
      </w:pPr>
      <w:r>
        <w:rPr>
          <w:noProof/>
        </w:rPr>
        <w:drawing>
          <wp:anchor distT="0" distB="0" distL="114300" distR="114300" simplePos="0" relativeHeight="251658246" behindDoc="0" locked="0" layoutInCell="1" allowOverlap="1" wp14:anchorId="5F664FE7" wp14:editId="0A043EA9">
            <wp:simplePos x="0" y="0"/>
            <wp:positionH relativeFrom="column">
              <wp:posOffset>2371725</wp:posOffset>
            </wp:positionH>
            <wp:positionV relativeFrom="paragraph">
              <wp:posOffset>967105</wp:posOffset>
            </wp:positionV>
            <wp:extent cx="257175" cy="139012"/>
            <wp:effectExtent l="0" t="0" r="0" b="0"/>
            <wp:wrapNone/>
            <wp:docPr id="1452126187" name="Picture 1" descr="P1668#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126187" name="Picture 1" descr="P1668#y1"/>
                    <pic:cNvPicPr/>
                  </pic:nvPicPr>
                  <pic:blipFill>
                    <a:blip r:embed="rId121"/>
                    <a:stretch>
                      <a:fillRect/>
                    </a:stretch>
                  </pic:blipFill>
                  <pic:spPr>
                    <a:xfrm>
                      <a:off x="0" y="0"/>
                      <a:ext cx="257175" cy="139012"/>
                    </a:xfrm>
                    <a:prstGeom prst="rect">
                      <a:avLst/>
                    </a:prstGeom>
                  </pic:spPr>
                </pic:pic>
              </a:graphicData>
            </a:graphic>
            <wp14:sizeRelH relativeFrom="page">
              <wp14:pctWidth>0</wp14:pctWidth>
            </wp14:sizeRelH>
            <wp14:sizeRelV relativeFrom="page">
              <wp14:pctHeight>0</wp14:pctHeight>
            </wp14:sizeRelV>
          </wp:anchor>
        </w:drawing>
      </w:r>
      <w:r w:rsidRPr="00093A5A">
        <w:rPr>
          <w:rFonts w:cs="Arial"/>
          <w:noProof/>
        </w:rPr>
        <w:drawing>
          <wp:inline distT="0" distB="0" distL="0" distR="0" wp14:anchorId="689F1BCD" wp14:editId="6683B5ED">
            <wp:extent cx="5943600" cy="3050540"/>
            <wp:effectExtent l="0" t="0" r="0" b="0"/>
            <wp:docPr id="2025767060" name="Picture 2025767060" descr="P166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67060" name="Picture 2025767060" descr="P1668#yIS1"/>
                    <pic:cNvPicPr/>
                  </pic:nvPicPr>
                  <pic:blipFill>
                    <a:blip r:embed="rId122"/>
                    <a:stretch>
                      <a:fillRect/>
                    </a:stretch>
                  </pic:blipFill>
                  <pic:spPr>
                    <a:xfrm>
                      <a:off x="0" y="0"/>
                      <a:ext cx="5943600" cy="3050540"/>
                    </a:xfrm>
                    <a:prstGeom prst="rect">
                      <a:avLst/>
                    </a:prstGeom>
                  </pic:spPr>
                </pic:pic>
              </a:graphicData>
            </a:graphic>
          </wp:inline>
        </w:drawing>
      </w:r>
    </w:p>
    <w:p w14:paraId="488CBA31" w14:textId="5ED1B8B6" w:rsidR="008D6EDD" w:rsidRPr="009A5185" w:rsidRDefault="008D6EDD" w:rsidP="008507C7">
      <w:pPr>
        <w:rPr>
          <w:rFonts w:cs="Arial"/>
        </w:rPr>
      </w:pPr>
    </w:p>
    <w:p w14:paraId="105243F5" w14:textId="77777777" w:rsidR="004A4FD0" w:rsidRPr="009A5185" w:rsidRDefault="004A4FD0" w:rsidP="008507C7">
      <w:pPr>
        <w:rPr>
          <w:rFonts w:cs="Arial"/>
        </w:rPr>
      </w:pPr>
    </w:p>
    <w:p w14:paraId="3F05D077" w14:textId="4705577C" w:rsidR="008507C7" w:rsidRPr="009A5185" w:rsidRDefault="008507C7" w:rsidP="008507C7">
      <w:pPr>
        <w:rPr>
          <w:rFonts w:cs="Arial"/>
        </w:rPr>
      </w:pPr>
      <w:r w:rsidRPr="009A5185">
        <w:rPr>
          <w:rFonts w:cs="Arial"/>
        </w:rPr>
        <w:t xml:space="preserve">For the purposes of the </w:t>
      </w:r>
      <w:r w:rsidR="00A236B1">
        <w:rPr>
          <w:rFonts w:cs="Arial"/>
        </w:rPr>
        <w:t>202</w:t>
      </w:r>
      <w:r w:rsidR="0070418C">
        <w:rPr>
          <w:rFonts w:cs="Arial"/>
        </w:rPr>
        <w:t>5</w:t>
      </w:r>
      <w:r w:rsidRPr="009A5185">
        <w:rPr>
          <w:rFonts w:cs="Arial"/>
        </w:rPr>
        <w:t xml:space="preserve"> Leapfrog Hospital </w:t>
      </w:r>
      <w:r w:rsidR="00C14AFF" w:rsidRPr="009A5185">
        <w:rPr>
          <w:rFonts w:cs="Arial"/>
        </w:rPr>
        <w:t>Survey</w:t>
      </w:r>
      <w:r w:rsidRPr="009A5185">
        <w:rPr>
          <w:rFonts w:cs="Arial"/>
        </w:rPr>
        <w:t xml:space="preserve"> and Leapfrog’s </w:t>
      </w:r>
      <w:r w:rsidR="00041FEF" w:rsidRPr="009A5185">
        <w:rPr>
          <w:rFonts w:cs="Arial"/>
        </w:rPr>
        <w:t xml:space="preserve">Top Hospital program, </w:t>
      </w:r>
      <w:r w:rsidRPr="009A5185">
        <w:rPr>
          <w:rFonts w:cs="Arial"/>
        </w:rPr>
        <w:t>Leapfrog will consider the following types</w:t>
      </w:r>
      <w:r w:rsidR="006E46D7">
        <w:rPr>
          <w:rFonts w:cs="Arial"/>
        </w:rPr>
        <w:t xml:space="preserve"> </w:t>
      </w:r>
      <w:r w:rsidRPr="009A5185">
        <w:rPr>
          <w:rFonts w:cs="Arial"/>
        </w:rPr>
        <w:t>a “teaching hospital</w:t>
      </w:r>
      <w:r w:rsidR="00F0093D">
        <w:rPr>
          <w:rFonts w:cs="Arial"/>
        </w:rPr>
        <w:t>:</w:t>
      </w:r>
      <w:r w:rsidRPr="009A5185">
        <w:rPr>
          <w:rFonts w:cs="Arial"/>
        </w:rPr>
        <w:t>” Major and Graduate.</w:t>
      </w:r>
      <w:r w:rsidR="000D18F4">
        <w:rPr>
          <w:rFonts w:cs="Arial"/>
        </w:rPr>
        <w:t xml:space="preserve"> NHSN’s definitions for types of teaching hospitals may be reviewed </w:t>
      </w:r>
      <w:hyperlink r:id="rId123" w:history="1">
        <w:r w:rsidR="000D18F4" w:rsidRPr="00385C41">
          <w:rPr>
            <w:rStyle w:val="Hyperlink"/>
            <w:rFonts w:cs="Arial"/>
          </w:rPr>
          <w:t>here</w:t>
        </w:r>
      </w:hyperlink>
      <w:r w:rsidR="000D18F4">
        <w:rPr>
          <w:rFonts w:cs="Arial"/>
        </w:rPr>
        <w:t>.</w:t>
      </w:r>
      <w:r w:rsidR="00D32024">
        <w:rPr>
          <w:rFonts w:cs="Arial"/>
        </w:rPr>
        <w:t xml:space="preserve"> </w:t>
      </w:r>
      <w:r w:rsidR="008E75BF">
        <w:rPr>
          <w:rFonts w:cs="Arial"/>
        </w:rPr>
        <w:t>This designation will also be used for the purposes of</w:t>
      </w:r>
      <w:r w:rsidR="0012210D">
        <w:rPr>
          <w:rFonts w:cs="Arial"/>
        </w:rPr>
        <w:t xml:space="preserve"> assigning hospitals to</w:t>
      </w:r>
      <w:r w:rsidR="008E1E03">
        <w:rPr>
          <w:rFonts w:cs="Arial"/>
        </w:rPr>
        <w:t xml:space="preserve"> a teaching or non-teaching hospital cohort for the purposes of scoring the </w:t>
      </w:r>
      <w:r w:rsidR="00A3252F" w:rsidRPr="00AA3C5B">
        <w:t>Total Nursing Care Hours per Patient Day</w:t>
      </w:r>
      <w:r w:rsidR="00A3252F">
        <w:rPr>
          <w:rFonts w:cs="Arial"/>
        </w:rPr>
        <w:t>, RN Hours per Patient Day, and Nursing Skill Mix measure</w:t>
      </w:r>
      <w:r w:rsidR="008B5988">
        <w:rPr>
          <w:rFonts w:cs="Arial"/>
        </w:rPr>
        <w:t>s</w:t>
      </w:r>
      <w:r w:rsidR="00A3252F">
        <w:rPr>
          <w:rFonts w:cs="Arial"/>
        </w:rPr>
        <w:t xml:space="preserve"> </w:t>
      </w:r>
      <w:r w:rsidR="008E1E03">
        <w:rPr>
          <w:rFonts w:cs="Arial"/>
        </w:rPr>
        <w:t>in</w:t>
      </w:r>
      <w:r w:rsidR="008E75BF">
        <w:rPr>
          <w:rFonts w:cs="Arial"/>
        </w:rPr>
        <w:t xml:space="preserve"> </w:t>
      </w:r>
      <w:hyperlink w:anchor="_5C:_Nursing_Workforce" w:history="1">
        <w:r w:rsidR="00790DD7">
          <w:rPr>
            <w:rStyle w:val="Hyperlink"/>
            <w:rFonts w:cs="Arial"/>
          </w:rPr>
          <w:t>Section 5C: Nursing Workforce</w:t>
        </w:r>
      </w:hyperlink>
      <w:r w:rsidR="008E75BF">
        <w:rPr>
          <w:rFonts w:cs="Arial"/>
        </w:rPr>
        <w:t>.</w:t>
      </w:r>
    </w:p>
    <w:p w14:paraId="5D1B437D" w14:textId="77777777" w:rsidR="008507C7" w:rsidRPr="009A5185" w:rsidRDefault="008507C7" w:rsidP="008507C7">
      <w:pPr>
        <w:rPr>
          <w:rFonts w:cs="Arial"/>
        </w:rPr>
      </w:pPr>
    </w:p>
    <w:p w14:paraId="79F8FF94" w14:textId="77777777" w:rsidR="00BF40C6" w:rsidRPr="005F772A" w:rsidRDefault="00BF40C6" w:rsidP="00BF40C6">
      <w:pPr>
        <w:rPr>
          <w:rFonts w:cs="Arial"/>
          <w:snapToGrid w:val="0"/>
        </w:rPr>
      </w:pPr>
      <w:r>
        <w:rPr>
          <w:rFonts w:cs="Arial"/>
          <w:snapToGrid w:val="0"/>
        </w:rPr>
        <w:t>I</w:t>
      </w:r>
      <w:r w:rsidRPr="005F772A">
        <w:rPr>
          <w:rFonts w:cs="Arial"/>
          <w:snapToGrid w:val="0"/>
        </w:rPr>
        <w:t xml:space="preserve">n order for Leapfrog to obtain </w:t>
      </w:r>
      <w:r>
        <w:rPr>
          <w:rFonts w:cs="Arial"/>
          <w:snapToGrid w:val="0"/>
        </w:rPr>
        <w:t xml:space="preserve">teaching status </w:t>
      </w:r>
      <w:r w:rsidRPr="005F772A">
        <w:rPr>
          <w:rFonts w:cs="Arial"/>
          <w:snapToGrid w:val="0"/>
        </w:rPr>
        <w:t xml:space="preserve">from NHSN, hospitals must complete the following steps: </w:t>
      </w:r>
    </w:p>
    <w:p w14:paraId="6071C38E" w14:textId="6CBED17A" w:rsidR="00BF40C6" w:rsidRPr="005F772A" w:rsidRDefault="00BF40C6" w:rsidP="00AD309C">
      <w:pPr>
        <w:pStyle w:val="ListParagraph"/>
        <w:numPr>
          <w:ilvl w:val="0"/>
          <w:numId w:val="122"/>
        </w:numPr>
        <w:rPr>
          <w:rFonts w:cs="Arial"/>
          <w:snapToGrid w:val="0"/>
        </w:rPr>
      </w:pPr>
      <w:r w:rsidRPr="005F772A">
        <w:rPr>
          <w:rFonts w:cs="Arial"/>
          <w:snapToGrid w:val="0"/>
        </w:rPr>
        <w:t>Join Leapfrog’s NHSN Group</w:t>
      </w:r>
      <w:r w:rsidR="003A2B3E">
        <w:rPr>
          <w:rFonts w:cs="Arial"/>
          <w:snapToGrid w:val="0"/>
        </w:rPr>
        <w:t xml:space="preserve"> and review/accept Leapfrog’s Data Rights Template</w:t>
      </w:r>
      <w:r w:rsidRPr="005F772A">
        <w:rPr>
          <w:rFonts w:cs="Arial"/>
          <w:snapToGrid w:val="0"/>
        </w:rPr>
        <w:t xml:space="preserve"> by the published </w:t>
      </w:r>
      <w:hyperlink r:id="rId124" w:history="1">
        <w:r w:rsidRPr="00BF40C6">
          <w:rPr>
            <w:rStyle w:val="Hyperlink"/>
            <w:rFonts w:cs="Arial"/>
            <w:snapToGrid w:val="0"/>
          </w:rPr>
          <w:t>deadlines</w:t>
        </w:r>
      </w:hyperlink>
      <w:r w:rsidR="003A2B3E">
        <w:rPr>
          <w:rFonts w:cs="Arial"/>
          <w:snapToGrid w:val="0"/>
        </w:rPr>
        <w:t>*,</w:t>
      </w:r>
    </w:p>
    <w:p w14:paraId="076802EB" w14:textId="32F9F9DA" w:rsidR="00BF40C6" w:rsidRPr="005F772A" w:rsidRDefault="003A2B3E" w:rsidP="00AD309C">
      <w:pPr>
        <w:pStyle w:val="ListParagraph"/>
        <w:numPr>
          <w:ilvl w:val="0"/>
          <w:numId w:val="122"/>
        </w:numPr>
        <w:rPr>
          <w:rFonts w:cs="Arial"/>
          <w:snapToGrid w:val="0"/>
        </w:rPr>
      </w:pPr>
      <w:r>
        <w:rPr>
          <w:rFonts w:cs="Arial"/>
          <w:snapToGrid w:val="0"/>
        </w:rPr>
        <w:t>Enter a valid</w:t>
      </w:r>
      <w:r w:rsidR="00BF40C6" w:rsidRPr="005F772A">
        <w:rPr>
          <w:rFonts w:cs="Arial"/>
          <w:snapToGrid w:val="0"/>
        </w:rPr>
        <w:t xml:space="preserve"> NHSN ID in the Profile</w:t>
      </w:r>
      <w:r w:rsidR="00BF40C6">
        <w:rPr>
          <w:rFonts w:cs="Arial"/>
          <w:snapToGrid w:val="0"/>
        </w:rPr>
        <w:t xml:space="preserve"> of the</w:t>
      </w:r>
      <w:r>
        <w:rPr>
          <w:rFonts w:cs="Arial"/>
          <w:snapToGrid w:val="0"/>
        </w:rPr>
        <w:t>ir 202</w:t>
      </w:r>
      <w:r w:rsidR="0070418C">
        <w:rPr>
          <w:rFonts w:cs="Arial"/>
          <w:snapToGrid w:val="0"/>
        </w:rPr>
        <w:t>5</w:t>
      </w:r>
      <w:r>
        <w:rPr>
          <w:rFonts w:cs="Arial"/>
          <w:snapToGrid w:val="0"/>
        </w:rPr>
        <w:t xml:space="preserve"> Leapfrog Hospital Survey</w:t>
      </w:r>
      <w:r w:rsidR="00BF40C6" w:rsidRPr="005F772A">
        <w:rPr>
          <w:rFonts w:cs="Arial"/>
          <w:snapToGrid w:val="0"/>
        </w:rPr>
        <w:t xml:space="preserve">, and </w:t>
      </w:r>
    </w:p>
    <w:p w14:paraId="31B3FC26" w14:textId="3AF2F6D0" w:rsidR="00BF40C6" w:rsidRDefault="003B7586" w:rsidP="00AD309C">
      <w:pPr>
        <w:pStyle w:val="ListParagraph"/>
        <w:numPr>
          <w:ilvl w:val="0"/>
          <w:numId w:val="122"/>
        </w:numPr>
        <w:rPr>
          <w:rFonts w:cs="Arial"/>
          <w:snapToGrid w:val="0"/>
        </w:rPr>
      </w:pPr>
      <w:r>
        <w:rPr>
          <w:rFonts w:cs="Arial"/>
          <w:snapToGrid w:val="0"/>
        </w:rPr>
        <w:t>Submit a 202</w:t>
      </w:r>
      <w:r w:rsidR="0070418C">
        <w:rPr>
          <w:rFonts w:cs="Arial"/>
          <w:snapToGrid w:val="0"/>
        </w:rPr>
        <w:t>5</w:t>
      </w:r>
      <w:r>
        <w:rPr>
          <w:rFonts w:cs="Arial"/>
          <w:snapToGrid w:val="0"/>
        </w:rPr>
        <w:t xml:space="preserve"> Leapfrog Hospital Survey </w:t>
      </w:r>
      <w:r w:rsidR="003A2B3E">
        <w:rPr>
          <w:rFonts w:cs="Arial"/>
          <w:snapToGrid w:val="0"/>
        </w:rPr>
        <w:t xml:space="preserve">by the published </w:t>
      </w:r>
      <w:hyperlink r:id="rId125" w:history="1">
        <w:r w:rsidR="003A2B3E" w:rsidRPr="00BF40C6">
          <w:rPr>
            <w:rStyle w:val="Hyperlink"/>
            <w:rFonts w:cs="Arial"/>
            <w:snapToGrid w:val="0"/>
          </w:rPr>
          <w:t>deadlines</w:t>
        </w:r>
      </w:hyperlink>
      <w:r w:rsidR="003A2B3E">
        <w:rPr>
          <w:rFonts w:cs="Arial"/>
          <w:snapToGrid w:val="0"/>
        </w:rPr>
        <w:t>.</w:t>
      </w:r>
    </w:p>
    <w:p w14:paraId="46A19915" w14:textId="77777777" w:rsidR="003A2B3E" w:rsidRPr="003A2B3E" w:rsidRDefault="003A2B3E" w:rsidP="00334778">
      <w:pPr>
        <w:pStyle w:val="ListParagraph"/>
        <w:rPr>
          <w:rFonts w:cs="Arial"/>
          <w:snapToGrid w:val="0"/>
        </w:rPr>
      </w:pPr>
    </w:p>
    <w:p w14:paraId="60DD1A1D" w14:textId="7274A092" w:rsidR="00BF40C6" w:rsidRDefault="00BF40C6" w:rsidP="00BF40C6">
      <w:r w:rsidRPr="009A5185">
        <w:rPr>
          <w:rFonts w:cs="Arial"/>
        </w:rPr>
        <w:t xml:space="preserve">*Hospitals are not required to “re-join” </w:t>
      </w:r>
      <w:r w:rsidRPr="005F772A">
        <w:rPr>
          <w:rFonts w:cs="Arial"/>
        </w:rPr>
        <w:t xml:space="preserve">Leapfrog’s NHSN Group if they joined and conferred rights </w:t>
      </w:r>
      <w:r w:rsidR="009E60E9">
        <w:rPr>
          <w:rFonts w:cs="Arial"/>
        </w:rPr>
        <w:t>in previous</w:t>
      </w:r>
      <w:r w:rsidRPr="005F772A">
        <w:rPr>
          <w:rFonts w:cs="Arial"/>
        </w:rPr>
        <w:t xml:space="preserve"> Leapfrog Hospital Survey</w:t>
      </w:r>
      <w:r w:rsidR="009E60E9">
        <w:rPr>
          <w:rFonts w:cs="Arial"/>
        </w:rPr>
        <w:t xml:space="preserve"> Cycles</w:t>
      </w:r>
      <w:r w:rsidRPr="005F772A">
        <w:rPr>
          <w:rFonts w:cs="Arial"/>
        </w:rPr>
        <w:t xml:space="preserve">. However, </w:t>
      </w:r>
      <w:r w:rsidRPr="005F772A">
        <w:t xml:space="preserve">all hospitals in Leapfrog’s NHSN Group must review their Rights Acceptance Report </w:t>
      </w:r>
      <w:r w:rsidR="00D968A4">
        <w:t xml:space="preserve">at least </w:t>
      </w:r>
      <w:r w:rsidRPr="005F772A">
        <w:t>annually</w:t>
      </w:r>
      <w:r w:rsidR="000606EB">
        <w:t xml:space="preserve"> by the published </w:t>
      </w:r>
      <w:hyperlink r:id="rId126" w:history="1">
        <w:r w:rsidR="000606EB" w:rsidRPr="000606EB">
          <w:rPr>
            <w:rStyle w:val="Hyperlink"/>
          </w:rPr>
          <w:t>join-by d</w:t>
        </w:r>
        <w:r w:rsidR="00590C84">
          <w:rPr>
            <w:rStyle w:val="Hyperlink"/>
          </w:rPr>
          <w:t>eadline</w:t>
        </w:r>
        <w:r w:rsidR="000606EB" w:rsidRPr="000606EB">
          <w:rPr>
            <w:rStyle w:val="Hyperlink"/>
          </w:rPr>
          <w:t>s</w:t>
        </w:r>
      </w:hyperlink>
      <w:r w:rsidR="00E74FE3">
        <w:rPr>
          <w:b/>
          <w:bCs/>
        </w:rPr>
        <w:t>.</w:t>
      </w:r>
    </w:p>
    <w:p w14:paraId="1D3FC259" w14:textId="77777777" w:rsidR="008507C7" w:rsidRPr="009A5185" w:rsidRDefault="008507C7" w:rsidP="008507C7">
      <w:pPr>
        <w:rPr>
          <w:rFonts w:cs="Arial"/>
        </w:rPr>
      </w:pPr>
    </w:p>
    <w:p w14:paraId="5F5037C3" w14:textId="15F36281" w:rsidR="00591C4B" w:rsidRPr="003A2B3E" w:rsidRDefault="00DE5FD4">
      <w:pPr>
        <w:rPr>
          <w:lang w:eastAsia="ja-JP"/>
        </w:rPr>
      </w:pPr>
      <w:r w:rsidRPr="0083001C">
        <w:rPr>
          <w:lang w:eastAsia="ja-JP"/>
        </w:rPr>
        <w:t xml:space="preserve">Instructions </w:t>
      </w:r>
      <w:r>
        <w:rPr>
          <w:lang w:eastAsia="ja-JP"/>
        </w:rPr>
        <w:t xml:space="preserve">for joining or verifying that you are in Leapfrog’s NHSN Group are available </w:t>
      </w:r>
      <w:hyperlink r:id="rId127" w:history="1">
        <w:r w:rsidRPr="002C6747">
          <w:rPr>
            <w:rStyle w:val="Hyperlink"/>
            <w:lang w:eastAsia="ja-JP"/>
          </w:rPr>
          <w:t>here</w:t>
        </w:r>
      </w:hyperlink>
      <w:r w:rsidRPr="0083001C">
        <w:rPr>
          <w:lang w:eastAsia="ja-JP"/>
        </w:rPr>
        <w:t xml:space="preserve"> </w:t>
      </w:r>
      <w:r w:rsidRPr="0083001C">
        <w:t>(</w:t>
      </w:r>
      <w:r>
        <w:t xml:space="preserve">See </w:t>
      </w:r>
      <w:r w:rsidRPr="0083001C">
        <w:t>“</w:t>
      </w:r>
      <w:r w:rsidR="003A2B3E" w:rsidRPr="003A2B3E">
        <w:t>NHSN Guidance: Join the Group, Data Rights Template, and Downloading Reports</w:t>
      </w:r>
      <w:r w:rsidRPr="0083001C">
        <w:t>”)</w:t>
      </w:r>
      <w:r>
        <w:t>.</w:t>
      </w:r>
      <w:r w:rsidR="003A2B3E">
        <w:t xml:space="preserve"> These instructions also include information for verifying the </w:t>
      </w:r>
      <w:r w:rsidR="003A2B3E" w:rsidRPr="009A5185">
        <w:rPr>
          <w:rFonts w:cs="Arial"/>
        </w:rPr>
        <w:t xml:space="preserve">teaching status response to the </w:t>
      </w:r>
      <w:r w:rsidR="003A2B3E">
        <w:rPr>
          <w:rFonts w:cs="Arial"/>
        </w:rPr>
        <w:t>202</w:t>
      </w:r>
      <w:r w:rsidR="00A03CE8">
        <w:rPr>
          <w:rFonts w:cs="Arial"/>
        </w:rPr>
        <w:t>4</w:t>
      </w:r>
      <w:r w:rsidR="003A2B3E" w:rsidRPr="009A5185">
        <w:rPr>
          <w:rFonts w:cs="Arial"/>
        </w:rPr>
        <w:t xml:space="preserve"> Patient Safety Component – Annual Hospital Survey</w:t>
      </w:r>
      <w:r w:rsidR="003A2B3E">
        <w:rPr>
          <w:lang w:eastAsia="ja-JP"/>
        </w:rPr>
        <w:t>.</w:t>
      </w:r>
      <w:r w:rsidR="00591C4B">
        <w:rPr>
          <w:rFonts w:cs="Arial"/>
        </w:rPr>
        <w:br w:type="page"/>
      </w:r>
    </w:p>
    <w:p w14:paraId="23782DFA" w14:textId="779B44A1" w:rsidR="00591C4B" w:rsidRPr="009A5185" w:rsidRDefault="00E46668" w:rsidP="00CF5A6E">
      <w:pPr>
        <w:pStyle w:val="Heading2"/>
      </w:pPr>
      <w:bookmarkStart w:id="121" w:name="_Section_1B:_Person-Centered"/>
      <w:bookmarkStart w:id="122" w:name="_Toc197079179"/>
      <w:bookmarkEnd w:id="121"/>
      <w:r>
        <w:lastRenderedPageBreak/>
        <w:t xml:space="preserve">Section 1: </w:t>
      </w:r>
      <w:r w:rsidR="00AB508D">
        <w:t xml:space="preserve">Patient Rights and Ethics </w:t>
      </w:r>
      <w:r w:rsidR="00D43442">
        <w:t>Frequently Asked Questions</w:t>
      </w:r>
      <w:r w:rsidR="0003005A">
        <w:t xml:space="preserve"> (FAQs)</w:t>
      </w:r>
      <w:bookmarkEnd w:id="122"/>
    </w:p>
    <w:p w14:paraId="148F075F" w14:textId="77777777" w:rsidR="00591C4B" w:rsidRPr="00A26035" w:rsidRDefault="00591C4B">
      <w:pPr>
        <w:rPr>
          <w:rFonts w:cs="Arial"/>
        </w:rPr>
      </w:pPr>
    </w:p>
    <w:p w14:paraId="112F7BB0" w14:textId="6F5B5212" w:rsidR="00C42E0E" w:rsidRPr="00A26035" w:rsidRDefault="0038726A" w:rsidP="00AB5B80">
      <w:pPr>
        <w:pStyle w:val="Heading3"/>
        <w:rPr>
          <w:sz w:val="20"/>
          <w:szCs w:val="20"/>
        </w:rPr>
      </w:pPr>
      <w:bookmarkStart w:id="123" w:name="negotiatedcharge"/>
      <w:bookmarkStart w:id="124" w:name="_Toc197079180"/>
      <w:bookmarkEnd w:id="123"/>
      <w:r>
        <w:t>Basic Hospital Information</w:t>
      </w:r>
      <w:r w:rsidR="00B078B4">
        <w:t xml:space="preserve"> FAQs</w:t>
      </w:r>
      <w:bookmarkEnd w:id="124"/>
      <w:r w:rsidR="00C8002F">
        <w:br/>
      </w:r>
    </w:p>
    <w:p w14:paraId="6EC54CB2" w14:textId="3F103CED" w:rsidR="0038726A" w:rsidRPr="008A39A1" w:rsidRDefault="0038726A" w:rsidP="00AD309C">
      <w:pPr>
        <w:pStyle w:val="ListParagraph"/>
        <w:numPr>
          <w:ilvl w:val="0"/>
          <w:numId w:val="114"/>
        </w:numPr>
        <w:spacing w:line="264" w:lineRule="auto"/>
        <w:rPr>
          <w:b/>
        </w:rPr>
      </w:pPr>
      <w:r w:rsidRPr="008A39A1">
        <w:rPr>
          <w:b/>
        </w:rPr>
        <w:t xml:space="preserve">How does Leapfrog define board certified and board eligible? </w:t>
      </w:r>
    </w:p>
    <w:p w14:paraId="221C42B9" w14:textId="77777777" w:rsidR="0038726A" w:rsidRPr="00A53818" w:rsidRDefault="0038726A" w:rsidP="0038726A">
      <w:pPr>
        <w:ind w:left="360"/>
        <w:contextualSpacing/>
        <w:rPr>
          <w:rFonts w:cs="Arial"/>
        </w:rPr>
      </w:pPr>
      <w:r w:rsidRPr="00A53818">
        <w:rPr>
          <w:rFonts w:cs="Arial"/>
        </w:rPr>
        <w:t>For physicians:</w:t>
      </w:r>
    </w:p>
    <w:p w14:paraId="31388900" w14:textId="77777777" w:rsidR="0038726A" w:rsidRPr="00A53818" w:rsidRDefault="0038726A" w:rsidP="00AD309C">
      <w:pPr>
        <w:pStyle w:val="ListParagraph"/>
        <w:numPr>
          <w:ilvl w:val="0"/>
          <w:numId w:val="115"/>
        </w:numPr>
        <w:spacing w:after="120"/>
        <w:ind w:left="576"/>
        <w:rPr>
          <w:rFonts w:cs="Arial"/>
        </w:rPr>
      </w:pPr>
      <w:r w:rsidRPr="00A53818">
        <w:rPr>
          <w:rFonts w:cs="Arial"/>
          <w:u w:val="single"/>
        </w:rPr>
        <w:t>Board certified</w:t>
      </w:r>
      <w:r w:rsidRPr="00A53818">
        <w:rPr>
          <w:rFonts w:cs="Arial"/>
        </w:rPr>
        <w:t xml:space="preserve"> means that the physician has been awarded certification from the American Board of Medical Specialties (ABMS)</w:t>
      </w:r>
      <w:r>
        <w:rPr>
          <w:rFonts w:cs="Arial"/>
        </w:rPr>
        <w:t xml:space="preserve"> or</w:t>
      </w:r>
      <w:r w:rsidRPr="000E0348">
        <w:rPr>
          <w:rFonts w:cs="Arial"/>
        </w:rPr>
        <w:t xml:space="preserve"> the American </w:t>
      </w:r>
      <w:r>
        <w:rPr>
          <w:rFonts w:cs="Arial"/>
        </w:rPr>
        <w:t>Osteopathic Association (AOA).</w:t>
      </w:r>
    </w:p>
    <w:p w14:paraId="60EC9E03" w14:textId="3E459257" w:rsidR="0038726A" w:rsidRPr="00A53818" w:rsidRDefault="0038726A" w:rsidP="00AD309C">
      <w:pPr>
        <w:pStyle w:val="ListParagraph"/>
        <w:numPr>
          <w:ilvl w:val="0"/>
          <w:numId w:val="115"/>
        </w:numPr>
        <w:ind w:left="576"/>
        <w:rPr>
          <w:rFonts w:cs="Arial"/>
        </w:rPr>
      </w:pPr>
      <w:r w:rsidRPr="00A53818">
        <w:rPr>
          <w:rFonts w:cs="Arial"/>
          <w:u w:val="single"/>
        </w:rPr>
        <w:t>Board eligible</w:t>
      </w:r>
      <w:r w:rsidRPr="00A53818">
        <w:rPr>
          <w:rFonts w:cs="Arial"/>
        </w:rPr>
        <w:t xml:space="preserve"> indicates that the physician has completed their initial training</w:t>
      </w:r>
      <w:r>
        <w:rPr>
          <w:rFonts w:cs="Arial"/>
        </w:rPr>
        <w:t>/</w:t>
      </w:r>
      <w:r w:rsidRPr="00A53818">
        <w:rPr>
          <w:rFonts w:cs="Arial"/>
        </w:rPr>
        <w:t>fellowship but has not yet passed an existing board-certifying exam in a specialty. Leapfrog adheres to the ABMS</w:t>
      </w:r>
      <w:r>
        <w:rPr>
          <w:rFonts w:cs="Arial"/>
        </w:rPr>
        <w:t xml:space="preserve"> and AOA</w:t>
      </w:r>
      <w:r w:rsidRPr="00A53818">
        <w:rPr>
          <w:rFonts w:cs="Arial"/>
        </w:rPr>
        <w:t xml:space="preserve"> Board Eligibility Policy for all specialties, which may be reviewed here: </w:t>
      </w:r>
      <w:hyperlink r:id="rId128" w:history="1">
        <w:r w:rsidR="00F73162" w:rsidRPr="006A4570">
          <w:rPr>
            <w:rStyle w:val="Hyperlink"/>
          </w:rPr>
          <w:t>https://www.abms.org/board-certification/board-certification-requirements/board-eligibility/</w:t>
        </w:r>
      </w:hyperlink>
      <w:r w:rsidR="00F73162">
        <w:t xml:space="preserve"> </w:t>
      </w:r>
      <w:r w:rsidRPr="000E0348">
        <w:rPr>
          <w:rFonts w:cs="Arial"/>
        </w:rPr>
        <w:t xml:space="preserve">and </w:t>
      </w:r>
      <w:hyperlink r:id="rId129" w:history="1">
        <w:r w:rsidRPr="00E045BD">
          <w:rPr>
            <w:rStyle w:val="Hyperlink"/>
            <w:rFonts w:cs="Arial"/>
          </w:rPr>
          <w:t>https://certification.osteopathic.org/about/</w:t>
        </w:r>
      </w:hyperlink>
      <w:r w:rsidRPr="000E0348">
        <w:rPr>
          <w:rFonts w:cs="Arial"/>
        </w:rPr>
        <w:t>, respectively</w:t>
      </w:r>
      <w:r>
        <w:rPr>
          <w:rFonts w:cs="Arial"/>
        </w:rPr>
        <w:t>.</w:t>
      </w:r>
      <w:r w:rsidRPr="00A53818">
        <w:rPr>
          <w:rFonts w:cs="Arial"/>
        </w:rPr>
        <w:t xml:space="preserve"> These eligibility periods provide the physician with an adequate window to take </w:t>
      </w:r>
      <w:r w:rsidR="00D016B4">
        <w:rPr>
          <w:rFonts w:cs="Arial"/>
        </w:rPr>
        <w:t>their</w:t>
      </w:r>
      <w:r w:rsidRPr="00A53818">
        <w:rPr>
          <w:rFonts w:cs="Arial"/>
        </w:rPr>
        <w:t xml:space="preserve"> boards and re-take if necessary. </w:t>
      </w:r>
    </w:p>
    <w:p w14:paraId="7076D132" w14:textId="77777777" w:rsidR="0038726A" w:rsidRPr="00A26035" w:rsidRDefault="0038726A" w:rsidP="0038726A">
      <w:pPr>
        <w:ind w:left="144"/>
      </w:pPr>
    </w:p>
    <w:p w14:paraId="03AC4470" w14:textId="77777777" w:rsidR="00355191" w:rsidRDefault="0038726A" w:rsidP="004D1420">
      <w:pPr>
        <w:ind w:left="360"/>
      </w:pPr>
      <w:r>
        <w:t>For CRNAs</w:t>
      </w:r>
      <w:r w:rsidR="004D1420">
        <w:t xml:space="preserve">, </w:t>
      </w:r>
      <w:r w:rsidR="004D1420">
        <w:rPr>
          <w:u w:val="single"/>
        </w:rPr>
        <w:t>b</w:t>
      </w:r>
      <w:r w:rsidRPr="004D1420">
        <w:rPr>
          <w:u w:val="single"/>
        </w:rPr>
        <w:t>oard certified</w:t>
      </w:r>
      <w:r>
        <w:t xml:space="preserve"> means that the RN has been awarded certification from The National Board of Certification and Recertification for Nurse Anesthetists (NBCRNA). </w:t>
      </w:r>
    </w:p>
    <w:p w14:paraId="68D0EDD4" w14:textId="77777777" w:rsidR="00355191" w:rsidRDefault="00355191" w:rsidP="004D1420">
      <w:pPr>
        <w:ind w:left="360"/>
      </w:pPr>
    </w:p>
    <w:p w14:paraId="3FF55592" w14:textId="3516B9A5" w:rsidR="000978BF" w:rsidRPr="001F2388" w:rsidRDefault="000978BF" w:rsidP="00AD309C">
      <w:pPr>
        <w:pStyle w:val="ListParagraph"/>
        <w:numPr>
          <w:ilvl w:val="0"/>
          <w:numId w:val="114"/>
        </w:numPr>
        <w:rPr>
          <w:rFonts w:ascii="Aptos" w:hAnsi="Aptos"/>
          <w:b/>
          <w:bCs/>
        </w:rPr>
      </w:pPr>
      <w:bookmarkStart w:id="125" w:name="ReportConcerns"/>
      <w:r w:rsidRPr="001F2388">
        <w:rPr>
          <w:b/>
          <w:bCs/>
        </w:rPr>
        <w:t xml:space="preserve">Regarding clinicians’ role in the rapid response team, can we require that activation of the rapid response team be mediated by a clinical professional, such as a nurse? What </w:t>
      </w:r>
      <w:r w:rsidR="00803BF0" w:rsidRPr="001F2388">
        <w:rPr>
          <w:b/>
          <w:bCs/>
        </w:rPr>
        <w:t>training</w:t>
      </w:r>
      <w:r w:rsidRPr="001F2388">
        <w:rPr>
          <w:b/>
          <w:bCs/>
        </w:rPr>
        <w:t xml:space="preserve"> do clinicians need to have to respond to a request for a rapid response team?</w:t>
      </w:r>
    </w:p>
    <w:p w14:paraId="41E0A77E" w14:textId="5837D0FD" w:rsidR="000978BF" w:rsidRDefault="000978BF" w:rsidP="009617F5">
      <w:pPr>
        <w:ind w:left="360"/>
      </w:pPr>
      <w:r>
        <w:t xml:space="preserve">The rapid response team should be able to be directly activated by the patient themselves, as opposed to through a clinical staff intermediary. Regarding the training program, Leapfrog only requires that clinicians be trained to recognize when a patient or family caregiver is asking for an evaluation by a rapid response team and be trained on how to conduct the evaluation if they are part of the rapid response team. </w:t>
      </w:r>
      <w:r w:rsidR="008A67B5" w:rsidRPr="000945D9">
        <w:t xml:space="preserve">Program examples include </w:t>
      </w:r>
      <w:hyperlink r:id="rId130" w:history="1">
        <w:r w:rsidR="008A67B5" w:rsidRPr="000945D9">
          <w:rPr>
            <w:rStyle w:val="Hyperlink"/>
          </w:rPr>
          <w:t>Condition Help</w:t>
        </w:r>
      </w:hyperlink>
      <w:r w:rsidR="008A67B5" w:rsidRPr="000945D9">
        <w:t xml:space="preserve"> at the University of Pittsburgh Medical Center and a program at </w:t>
      </w:r>
      <w:hyperlink r:id="rId131" w:history="1">
        <w:r w:rsidR="008A67B5" w:rsidRPr="000945D9">
          <w:rPr>
            <w:rStyle w:val="Hyperlink"/>
          </w:rPr>
          <w:t>MonHealth Medical Center</w:t>
        </w:r>
      </w:hyperlink>
      <w:r w:rsidR="008A67B5" w:rsidRPr="000945D9">
        <w:t>.</w:t>
      </w:r>
    </w:p>
    <w:p w14:paraId="581D27CB" w14:textId="77777777" w:rsidR="000978BF" w:rsidRDefault="000978BF" w:rsidP="009617F5">
      <w:pPr>
        <w:pStyle w:val="ListParagraph"/>
        <w:ind w:left="360"/>
        <w:rPr>
          <w:b/>
          <w:bCs/>
        </w:rPr>
      </w:pPr>
    </w:p>
    <w:p w14:paraId="1F7C1576" w14:textId="71DCCE5B" w:rsidR="00355191" w:rsidRDefault="00355191" w:rsidP="00AD309C">
      <w:pPr>
        <w:pStyle w:val="ListParagraph"/>
        <w:numPr>
          <w:ilvl w:val="0"/>
          <w:numId w:val="114"/>
        </w:numPr>
        <w:rPr>
          <w:b/>
          <w:bCs/>
        </w:rPr>
      </w:pPr>
      <w:r w:rsidRPr="00381792">
        <w:rPr>
          <w:b/>
          <w:bCs/>
        </w:rPr>
        <w:t xml:space="preserve">What are </w:t>
      </w:r>
      <w:r w:rsidR="005E3583">
        <w:rPr>
          <w:b/>
          <w:bCs/>
        </w:rPr>
        <w:t xml:space="preserve">some </w:t>
      </w:r>
      <w:r w:rsidRPr="00381792">
        <w:rPr>
          <w:b/>
          <w:bCs/>
        </w:rPr>
        <w:t xml:space="preserve">examples of </w:t>
      </w:r>
      <w:r w:rsidR="00BB0699" w:rsidRPr="001F2388">
        <w:rPr>
          <w:b/>
          <w:bCs/>
        </w:rPr>
        <w:t>a protocol to follow-up on patient-reported concerns?</w:t>
      </w:r>
      <w:r w:rsidR="00BB0699">
        <w:rPr>
          <w:b/>
          <w:bCs/>
        </w:rPr>
        <w:t xml:space="preserve"> What kinds of concerns are we supposed to be capturing</w:t>
      </w:r>
      <w:r w:rsidRPr="00381792">
        <w:rPr>
          <w:b/>
          <w:bCs/>
        </w:rPr>
        <w:t>?</w:t>
      </w:r>
    </w:p>
    <w:p w14:paraId="1897F6D9" w14:textId="354BF662" w:rsidR="00D6084E" w:rsidRDefault="00D6084E" w:rsidP="00D6084E">
      <w:pPr>
        <w:pStyle w:val="ListParagraph"/>
        <w:ind w:left="360"/>
      </w:pPr>
      <w:r>
        <w:t>Leapfrog’s goal is to capture how hospitals are encouraging the submission of, and following up on, issues or complaints from patients that are specific to the care they received at the hospital.</w:t>
      </w:r>
    </w:p>
    <w:p w14:paraId="321C2E9C" w14:textId="77777777" w:rsidR="00D6084E" w:rsidRPr="00381792" w:rsidRDefault="00D6084E" w:rsidP="009617F5">
      <w:pPr>
        <w:pStyle w:val="ListParagraph"/>
        <w:ind w:left="360"/>
        <w:rPr>
          <w:b/>
          <w:bCs/>
        </w:rPr>
      </w:pPr>
    </w:p>
    <w:bookmarkEnd w:id="125"/>
    <w:p w14:paraId="76501E04" w14:textId="6F141A74" w:rsidR="00355191" w:rsidRDefault="00355191" w:rsidP="00350A2F">
      <w:pPr>
        <w:ind w:left="360"/>
      </w:pPr>
      <w:r>
        <w:t>Examples</w:t>
      </w:r>
      <w:r w:rsidR="009E4C7A" w:rsidRPr="009E4C7A">
        <w:t xml:space="preserve"> </w:t>
      </w:r>
      <w:r w:rsidR="009E4C7A">
        <w:t>of opportunities to report</w:t>
      </w:r>
      <w:r>
        <w:t xml:space="preserve"> would include any of the following:</w:t>
      </w:r>
    </w:p>
    <w:p w14:paraId="4211E62C" w14:textId="65286865" w:rsidR="00965561" w:rsidRDefault="00965561" w:rsidP="00AD309C">
      <w:pPr>
        <w:pStyle w:val="ListParagraph"/>
        <w:numPr>
          <w:ilvl w:val="0"/>
          <w:numId w:val="383"/>
        </w:numPr>
      </w:pPr>
      <w:r>
        <w:t xml:space="preserve">Notifying patients on admission about their right to report concerns as part of their </w:t>
      </w:r>
      <w:hyperlink r:id="rId132" w:history="1">
        <w:r>
          <w:rPr>
            <w:rStyle w:val="Hyperlink"/>
          </w:rPr>
          <w:t>rights and responsibilities</w:t>
        </w:r>
      </w:hyperlink>
      <w:r>
        <w:t>;</w:t>
      </w:r>
    </w:p>
    <w:p w14:paraId="7A9C6A99" w14:textId="18FA8C07" w:rsidR="00355191" w:rsidRDefault="00355191" w:rsidP="00AD309C">
      <w:pPr>
        <w:pStyle w:val="ListParagraph"/>
        <w:numPr>
          <w:ilvl w:val="0"/>
          <w:numId w:val="383"/>
        </w:numPr>
      </w:pPr>
      <w:r>
        <w:t>A patient experience department that can be contacted by telephone, e-mail, and in-person</w:t>
      </w:r>
      <w:r w:rsidR="002128B1">
        <w:t>;</w:t>
      </w:r>
    </w:p>
    <w:p w14:paraId="5DB26631" w14:textId="5A8CF60D" w:rsidR="00355191" w:rsidRDefault="00355191" w:rsidP="00AD309C">
      <w:pPr>
        <w:pStyle w:val="ListParagraph"/>
        <w:numPr>
          <w:ilvl w:val="0"/>
          <w:numId w:val="383"/>
        </w:numPr>
      </w:pPr>
      <w:r>
        <w:t>A reporting system available to patients through the patient portal</w:t>
      </w:r>
      <w:r w:rsidR="002064E1">
        <w:t xml:space="preserve"> e.g. a specific function or message in the application that prompts patients to report concerns, including through messaging the provider directly; </w:t>
      </w:r>
    </w:p>
    <w:p w14:paraId="20075453" w14:textId="01CD5B41" w:rsidR="00355191" w:rsidRDefault="00355191" w:rsidP="00AD309C">
      <w:pPr>
        <w:pStyle w:val="ListParagraph"/>
        <w:numPr>
          <w:ilvl w:val="0"/>
          <w:numId w:val="383"/>
        </w:numPr>
      </w:pPr>
      <w:r>
        <w:t>A patient survey administered to patients soliciting concerns with their care</w:t>
      </w:r>
      <w:r w:rsidR="00716FF4">
        <w:t>; or</w:t>
      </w:r>
    </w:p>
    <w:p w14:paraId="71D1DBB7" w14:textId="055B3641" w:rsidR="0038726A" w:rsidRDefault="00355191" w:rsidP="00AD309C">
      <w:pPr>
        <w:pStyle w:val="ListParagraph"/>
        <w:numPr>
          <w:ilvl w:val="0"/>
          <w:numId w:val="383"/>
        </w:numPr>
      </w:pPr>
      <w:r>
        <w:t>The free text fields of the Hospital Consumer Assessment of Healthcare Providers and Systems (HCAHPS) Survey</w:t>
      </w:r>
      <w:r w:rsidR="00346417">
        <w:t>.</w:t>
      </w:r>
      <w:r w:rsidR="00C8002F">
        <w:br/>
      </w:r>
    </w:p>
    <w:p w14:paraId="3046412A" w14:textId="3BF26ABF" w:rsidR="00147C67" w:rsidRPr="008C44B3" w:rsidRDefault="006D304F" w:rsidP="00AB5B80">
      <w:pPr>
        <w:pStyle w:val="Heading3"/>
      </w:pPr>
      <w:bookmarkStart w:id="126" w:name="_Person-Centered_Care:_Billing"/>
      <w:bookmarkStart w:id="127" w:name="_Ref123646360"/>
      <w:bookmarkStart w:id="128" w:name="_Toc197079181"/>
      <w:bookmarkEnd w:id="126"/>
      <w:r>
        <w:t>Billing Ethics</w:t>
      </w:r>
      <w:bookmarkStart w:id="129" w:name="real_cash_prices"/>
      <w:bookmarkStart w:id="130" w:name="common_shoppable_services"/>
      <w:bookmarkStart w:id="131" w:name="hc_professionals"/>
      <w:bookmarkStart w:id="132" w:name="outofnetwork"/>
      <w:bookmarkStart w:id="133" w:name="balance_bill"/>
      <w:bookmarkStart w:id="134" w:name="legalaction"/>
      <w:bookmarkEnd w:id="127"/>
      <w:bookmarkEnd w:id="129"/>
      <w:bookmarkEnd w:id="130"/>
      <w:bookmarkEnd w:id="131"/>
      <w:bookmarkEnd w:id="132"/>
      <w:bookmarkEnd w:id="133"/>
      <w:bookmarkEnd w:id="134"/>
      <w:r w:rsidR="00B078B4">
        <w:t xml:space="preserve"> FAQs</w:t>
      </w:r>
      <w:bookmarkEnd w:id="128"/>
    </w:p>
    <w:p w14:paraId="51ED31C9" w14:textId="77777777" w:rsidR="00C62199" w:rsidRPr="009617F5" w:rsidRDefault="00C62199" w:rsidP="00AD309C">
      <w:pPr>
        <w:pStyle w:val="ListParagraph"/>
        <w:numPr>
          <w:ilvl w:val="0"/>
          <w:numId w:val="114"/>
        </w:numPr>
        <w:spacing w:before="200" w:after="200"/>
        <w:rPr>
          <w:rFonts w:eastAsia="Avenir" w:cstheme="minorHAnsi"/>
          <w:b/>
          <w:bCs/>
        </w:rPr>
      </w:pPr>
      <w:r w:rsidRPr="009617F5">
        <w:rPr>
          <w:rFonts w:eastAsia="Avenir" w:cstheme="minorHAnsi"/>
          <w:b/>
          <w:bCs/>
        </w:rPr>
        <w:t>Can we consider information provided to patients at admission, or as part of the “conditions of admission” packet of material, as information that meets one or more of the elements of the billing statement in question #1?</w:t>
      </w:r>
    </w:p>
    <w:p w14:paraId="139BD30D" w14:textId="73F40797" w:rsidR="00C62199" w:rsidRPr="00C55770" w:rsidRDefault="00C62199" w:rsidP="00C55770">
      <w:pPr>
        <w:pStyle w:val="ListParagraph"/>
        <w:spacing w:before="200" w:after="200"/>
        <w:ind w:left="360"/>
        <w:rPr>
          <w:rFonts w:eastAsia="Avenir" w:cstheme="minorHAnsi"/>
        </w:rPr>
      </w:pPr>
      <w:r w:rsidRPr="00C55770">
        <w:rPr>
          <w:rFonts w:eastAsia="Avenir" w:cstheme="minorHAnsi"/>
        </w:rPr>
        <w:t xml:space="preserve">No. Only information provided </w:t>
      </w:r>
      <w:r w:rsidR="00C943F1" w:rsidRPr="00C55770">
        <w:rPr>
          <w:rFonts w:eastAsia="Avenir" w:cstheme="minorHAnsi"/>
        </w:rPr>
        <w:t xml:space="preserve">directly to the patient </w:t>
      </w:r>
      <w:r w:rsidRPr="00C55770">
        <w:rPr>
          <w:rFonts w:eastAsia="Avenir" w:cstheme="minorHAnsi"/>
        </w:rPr>
        <w:t xml:space="preserve">by mail or electronically (via </w:t>
      </w:r>
      <w:r w:rsidR="00355191" w:rsidRPr="00C55770">
        <w:rPr>
          <w:rFonts w:eastAsia="Avenir" w:cstheme="minorHAnsi"/>
        </w:rPr>
        <w:t xml:space="preserve">email </w:t>
      </w:r>
      <w:r w:rsidRPr="00C55770">
        <w:rPr>
          <w:rFonts w:eastAsia="Avenir" w:cstheme="minorHAnsi"/>
        </w:rPr>
        <w:t>or</w:t>
      </w:r>
      <w:r w:rsidR="00552735" w:rsidRPr="00C55770">
        <w:rPr>
          <w:rFonts w:eastAsia="Avenir" w:cstheme="minorHAnsi"/>
        </w:rPr>
        <w:t xml:space="preserve"> </w:t>
      </w:r>
      <w:r w:rsidRPr="00C55770">
        <w:rPr>
          <w:rFonts w:eastAsia="Avenir" w:cstheme="minorHAnsi"/>
        </w:rPr>
        <w:t>the patient portal) can be considered.</w:t>
      </w:r>
      <w:r w:rsidR="00552735" w:rsidRPr="00C55770">
        <w:rPr>
          <w:rFonts w:eastAsia="Avenir" w:cstheme="minorHAnsi"/>
        </w:rPr>
        <w:t xml:space="preserve"> </w:t>
      </w:r>
    </w:p>
    <w:p w14:paraId="74956033" w14:textId="77777777" w:rsidR="00C62199" w:rsidRDefault="00C62199" w:rsidP="004D1420">
      <w:pPr>
        <w:pStyle w:val="ListParagraph"/>
        <w:spacing w:before="200" w:after="200"/>
        <w:ind w:left="360"/>
        <w:rPr>
          <w:bCs/>
        </w:rPr>
      </w:pPr>
    </w:p>
    <w:p w14:paraId="1CA2D96D" w14:textId="77777777" w:rsidR="001338DC" w:rsidRDefault="001338DC" w:rsidP="004D1420">
      <w:pPr>
        <w:pStyle w:val="ListParagraph"/>
        <w:spacing w:before="200" w:after="200"/>
        <w:ind w:left="360"/>
        <w:rPr>
          <w:bCs/>
        </w:rPr>
      </w:pPr>
    </w:p>
    <w:p w14:paraId="658F7C32" w14:textId="77777777" w:rsidR="001338DC" w:rsidRDefault="001338DC" w:rsidP="004D1420">
      <w:pPr>
        <w:pStyle w:val="ListParagraph"/>
        <w:spacing w:before="200" w:after="200"/>
        <w:ind w:left="360"/>
        <w:rPr>
          <w:bCs/>
        </w:rPr>
      </w:pPr>
    </w:p>
    <w:p w14:paraId="297B4C18" w14:textId="77777777" w:rsidR="001338DC" w:rsidRPr="004D1420" w:rsidRDefault="001338DC" w:rsidP="004D1420">
      <w:pPr>
        <w:pStyle w:val="ListParagraph"/>
        <w:spacing w:before="200" w:after="200"/>
        <w:ind w:left="360"/>
        <w:rPr>
          <w:bCs/>
        </w:rPr>
      </w:pPr>
    </w:p>
    <w:p w14:paraId="7364B2AA" w14:textId="3AC00BE7" w:rsidR="00831BE5" w:rsidRPr="0003224D" w:rsidRDefault="003D4E88" w:rsidP="00AD309C">
      <w:pPr>
        <w:pStyle w:val="ListParagraph"/>
        <w:numPr>
          <w:ilvl w:val="0"/>
          <w:numId w:val="114"/>
        </w:numPr>
        <w:spacing w:before="200" w:after="200"/>
        <w:rPr>
          <w:bCs/>
        </w:rPr>
      </w:pPr>
      <w:r w:rsidRPr="003D4E88">
        <w:rPr>
          <w:rFonts w:eastAsia="Avenir" w:cstheme="minorHAnsi"/>
          <w:b/>
          <w:bCs/>
        </w:rPr>
        <w:lastRenderedPageBreak/>
        <w:t xml:space="preserve">To meet the criteria for item “i” in question #1, does our hospital have to translate the billing statement and/or master itemized bill to every language spoken by our patients? </w:t>
      </w:r>
      <w:r w:rsidR="00F76803">
        <w:rPr>
          <w:rFonts w:eastAsia="Avenir" w:cstheme="minorHAnsi"/>
          <w:b/>
          <w:bCs/>
        </w:rPr>
        <w:br/>
      </w:r>
      <w:r w:rsidR="00B7495D" w:rsidRPr="00C67A5E">
        <w:t>Hospitals must provide instructions, in the patient’s pr</w:t>
      </w:r>
      <w:r w:rsidR="00B7495D">
        <w:t>eferred</w:t>
      </w:r>
      <w:r w:rsidR="00B7495D" w:rsidRPr="00C67A5E">
        <w:t xml:space="preserve"> language, on how to obtain a written translation or oral interpretation of the bill if the language constitutes 5% (and at least 50 patients) or 1,000 patients (whichever is less) of the population eligible to be served or likely to </w:t>
      </w:r>
      <w:r w:rsidR="00F44DEB">
        <w:t>receive care at the hospital.</w:t>
      </w:r>
      <w:r w:rsidR="000B1A47" w:rsidRPr="0003224D">
        <w:rPr>
          <w:rFonts w:cs="Arial"/>
        </w:rPr>
        <w:br/>
      </w:r>
    </w:p>
    <w:p w14:paraId="5ABB6261" w14:textId="2E96210E" w:rsidR="00576ABB" w:rsidRPr="00B44C7B" w:rsidRDefault="00576ABB" w:rsidP="00AD309C">
      <w:pPr>
        <w:pStyle w:val="ListParagraph"/>
        <w:numPr>
          <w:ilvl w:val="0"/>
          <w:numId w:val="114"/>
        </w:numPr>
        <w:rPr>
          <w:rFonts w:cs="Arial"/>
          <w:b/>
          <w:bCs/>
        </w:rPr>
      </w:pPr>
      <w:r w:rsidRPr="0049241F">
        <w:rPr>
          <w:rFonts w:eastAsia="Avenir" w:cstheme="minorHAnsi"/>
          <w:b/>
          <w:bCs/>
        </w:rPr>
        <w:t>As a SafetyNet hospital, our funding comes from taxpayers, grants, and government funding.</w:t>
      </w:r>
      <w:r w:rsidR="008452BB">
        <w:rPr>
          <w:rFonts w:eastAsia="Avenir" w:cstheme="minorHAnsi"/>
          <w:b/>
          <w:bCs/>
        </w:rPr>
        <w:t xml:space="preserve"> </w:t>
      </w:r>
      <w:r w:rsidRPr="0049241F">
        <w:rPr>
          <w:rFonts w:eastAsia="Avenir" w:cstheme="minorHAnsi"/>
          <w:b/>
          <w:bCs/>
        </w:rPr>
        <w:t>A large portion of our patients are deemed indigent and do not receive a bill for any services.  Only a small portion with insurance will receive a bill. Therefore, we do not send a bill to every patient.</w:t>
      </w:r>
      <w:r>
        <w:rPr>
          <w:rFonts w:eastAsia="Avenir" w:cstheme="minorHAnsi"/>
          <w:b/>
          <w:bCs/>
        </w:rPr>
        <w:t xml:space="preserve"> Can we respond “yes” to question #1?</w:t>
      </w:r>
      <w:r w:rsidRPr="00F92E46">
        <w:rPr>
          <w:rFonts w:cs="Arial"/>
          <w:b/>
          <w:bCs/>
        </w:rPr>
        <w:br/>
      </w:r>
      <w:r w:rsidR="00F17FBD">
        <w:rPr>
          <w:rFonts w:eastAsia="Avenir" w:cstheme="minorHAnsi"/>
        </w:rPr>
        <w:t xml:space="preserve">Yes. </w:t>
      </w:r>
      <w:r w:rsidRPr="00583E7F">
        <w:rPr>
          <w:rFonts w:eastAsia="Avenir" w:cstheme="minorHAnsi"/>
        </w:rPr>
        <w:t>Hospitals</w:t>
      </w:r>
      <w:r w:rsidR="005050CD">
        <w:rPr>
          <w:rFonts w:eastAsia="Avenir" w:cstheme="minorHAnsi"/>
        </w:rPr>
        <w:t xml:space="preserve"> do not need</w:t>
      </w:r>
      <w:r w:rsidRPr="00583E7F">
        <w:rPr>
          <w:rFonts w:eastAsia="Avenir" w:cstheme="minorHAnsi"/>
        </w:rPr>
        <w:t xml:space="preserve"> to provide billing statements to patients with no balance due</w:t>
      </w:r>
      <w:r w:rsidR="00CE2910">
        <w:rPr>
          <w:rFonts w:eastAsia="Avenir" w:cstheme="minorHAnsi"/>
        </w:rPr>
        <w:t xml:space="preserve"> in order</w:t>
      </w:r>
      <w:r w:rsidRPr="00583E7F">
        <w:rPr>
          <w:rFonts w:eastAsia="Avenir" w:cstheme="minorHAnsi"/>
        </w:rPr>
        <w:t xml:space="preserve"> to respond “yes” to question #1. </w:t>
      </w:r>
      <w:r w:rsidRPr="00326AFD">
        <w:rPr>
          <w:rFonts w:eastAsia="Avenir" w:cstheme="minorHAnsi"/>
        </w:rPr>
        <w:t>However, for those patients who are receiving a bill, all the criteria</w:t>
      </w:r>
      <w:r w:rsidR="00173133">
        <w:rPr>
          <w:rFonts w:eastAsia="Avenir" w:cstheme="minorHAnsi"/>
        </w:rPr>
        <w:t xml:space="preserve"> listed in the question</w:t>
      </w:r>
      <w:r w:rsidRPr="00326AFD">
        <w:rPr>
          <w:rFonts w:eastAsia="Avenir" w:cstheme="minorHAnsi"/>
        </w:rPr>
        <w:t xml:space="preserve"> </w:t>
      </w:r>
      <w:r w:rsidR="005050CD">
        <w:rPr>
          <w:rFonts w:eastAsia="Avenir" w:cstheme="minorHAnsi"/>
        </w:rPr>
        <w:t>must be</w:t>
      </w:r>
      <w:r w:rsidR="00173133">
        <w:rPr>
          <w:rFonts w:eastAsia="Avenir" w:cstheme="minorHAnsi"/>
        </w:rPr>
        <w:t xml:space="preserve"> included</w:t>
      </w:r>
      <w:r w:rsidR="005050CD">
        <w:rPr>
          <w:rFonts w:eastAsia="Avenir" w:cstheme="minorHAnsi"/>
        </w:rPr>
        <w:t xml:space="preserve"> </w:t>
      </w:r>
      <w:r w:rsidRPr="00326AFD">
        <w:rPr>
          <w:rFonts w:eastAsia="Avenir" w:cstheme="minorHAnsi"/>
        </w:rPr>
        <w:t xml:space="preserve">to respond </w:t>
      </w:r>
      <w:r>
        <w:rPr>
          <w:rFonts w:eastAsia="Avenir" w:cstheme="minorHAnsi"/>
        </w:rPr>
        <w:t>“yes.”</w:t>
      </w:r>
      <w:r>
        <w:rPr>
          <w:rFonts w:eastAsia="Avenir" w:cstheme="minorHAnsi"/>
        </w:rPr>
        <w:br/>
      </w:r>
    </w:p>
    <w:p w14:paraId="060275DF" w14:textId="77777777" w:rsidR="00F846C8" w:rsidRPr="00A90AE6" w:rsidRDefault="00F9246C" w:rsidP="00AD309C">
      <w:pPr>
        <w:pStyle w:val="ListParagraph"/>
        <w:numPr>
          <w:ilvl w:val="0"/>
          <w:numId w:val="114"/>
        </w:numPr>
        <w:rPr>
          <w:rFonts w:cs="Arial"/>
          <w:b/>
          <w:bCs/>
        </w:rPr>
      </w:pPr>
      <w:r w:rsidRPr="00F92E46">
        <w:rPr>
          <w:rFonts w:cs="Arial"/>
          <w:b/>
        </w:rPr>
        <w:t>What does Leapfrog mean by “legal action” in question #</w:t>
      </w:r>
      <w:r w:rsidR="00B37158">
        <w:rPr>
          <w:rFonts w:cs="Arial"/>
          <w:b/>
        </w:rPr>
        <w:t>3</w:t>
      </w:r>
      <w:r w:rsidRPr="00F92E46">
        <w:rPr>
          <w:rFonts w:cs="Arial"/>
          <w:b/>
        </w:rPr>
        <w:t>?</w:t>
      </w:r>
      <w:r w:rsidRPr="00F92E46">
        <w:rPr>
          <w:rFonts w:cs="Arial"/>
          <w:b/>
        </w:rPr>
        <w:br/>
      </w:r>
      <w:r w:rsidR="00B43A2D" w:rsidRPr="00F92E46">
        <w:rPr>
          <w:rFonts w:eastAsia="Avenir" w:cs="Arial"/>
        </w:rPr>
        <w:t>Legal action can include, but is not limited to, a lawsuit, wage garnishment, filing to take a patient’s money out of their tax return, seizing or placing a lien on a patient’s personal property</w:t>
      </w:r>
      <w:r w:rsidR="009A43CA" w:rsidRPr="00F92E46">
        <w:rPr>
          <w:rFonts w:eastAsia="Avenir" w:cs="Arial"/>
        </w:rPr>
        <w:t>, and selling or transferring a patient’s debt to a debt collection agency</w:t>
      </w:r>
      <w:r w:rsidR="0085295C" w:rsidRPr="00F92E46">
        <w:rPr>
          <w:rFonts w:eastAsia="Avenir" w:cs="Arial"/>
        </w:rPr>
        <w:t xml:space="preserve"> that will take legal action against the patient</w:t>
      </w:r>
      <w:r w:rsidR="009A43CA" w:rsidRPr="00F92E46">
        <w:rPr>
          <w:rFonts w:eastAsia="Avenir" w:cs="Arial"/>
        </w:rPr>
        <w:t>.</w:t>
      </w:r>
      <w:r w:rsidR="00B7495D" w:rsidRPr="00F92E46">
        <w:rPr>
          <w:rFonts w:eastAsia="Avenir" w:cs="Arial"/>
        </w:rPr>
        <w:t xml:space="preserve"> </w:t>
      </w:r>
    </w:p>
    <w:p w14:paraId="2D02438D" w14:textId="507EE0A4" w:rsidR="005830F6" w:rsidRPr="00F92E46" w:rsidRDefault="00B7495D" w:rsidP="00A90AE6">
      <w:pPr>
        <w:pStyle w:val="ListParagraph"/>
        <w:ind w:left="360"/>
        <w:rPr>
          <w:rFonts w:cs="Arial"/>
          <w:b/>
          <w:bCs/>
        </w:rPr>
      </w:pPr>
      <w:r w:rsidRPr="00F92E46">
        <w:rPr>
          <w:rFonts w:eastAsia="Avenir" w:cs="Arial"/>
        </w:rPr>
        <w:t>If</w:t>
      </w:r>
      <w:r w:rsidR="00F846C8">
        <w:rPr>
          <w:rFonts w:eastAsia="Avenir" w:cs="Arial"/>
        </w:rPr>
        <w:t>, through their contract with the hospital,</w:t>
      </w:r>
      <w:r w:rsidRPr="00F92E46">
        <w:rPr>
          <w:rFonts w:eastAsia="Avenir" w:cs="Arial"/>
        </w:rPr>
        <w:t xml:space="preserve"> the debt collection agency is prevented from taking legal action against patients, selling or transferring a patient’s debt to that debt collection agency would not be considered legal action.</w:t>
      </w:r>
    </w:p>
    <w:p w14:paraId="3F946C4A" w14:textId="77777777" w:rsidR="005830F6" w:rsidRPr="0022585F" w:rsidRDefault="005830F6" w:rsidP="005830F6">
      <w:pPr>
        <w:pStyle w:val="ListParagraph"/>
        <w:spacing w:before="200" w:after="200" w:line="276" w:lineRule="auto"/>
        <w:ind w:left="360"/>
        <w:rPr>
          <w:rFonts w:eastAsia="Avenir" w:cs="Arial"/>
        </w:rPr>
      </w:pPr>
    </w:p>
    <w:p w14:paraId="38482EFE" w14:textId="2E7CC327" w:rsidR="00B7495D" w:rsidRPr="00F92E46" w:rsidRDefault="00B43A2D" w:rsidP="00BA2EAD">
      <w:pPr>
        <w:pStyle w:val="ListParagraph"/>
        <w:spacing w:before="200" w:after="200"/>
        <w:ind w:left="360"/>
        <w:rPr>
          <w:rFonts w:eastAsia="Avenir" w:cs="Arial"/>
        </w:rPr>
      </w:pPr>
      <w:bookmarkStart w:id="135" w:name="_Hlk66266736"/>
      <w:r w:rsidRPr="00F92E46">
        <w:rPr>
          <w:rFonts w:eastAsia="Avenir" w:cs="Arial"/>
        </w:rPr>
        <w:t xml:space="preserve">Patients with whom your hospital has entered into a written agreement specifying a </w:t>
      </w:r>
      <w:r w:rsidR="00EE2FA5">
        <w:rPr>
          <w:rFonts w:eastAsia="Avenir" w:cs="Arial"/>
        </w:rPr>
        <w:t xml:space="preserve">good faith estimate </w:t>
      </w:r>
      <w:r w:rsidRPr="00F92E46">
        <w:rPr>
          <w:rFonts w:eastAsia="Avenir" w:cs="Arial"/>
        </w:rPr>
        <w:t>for a medical service</w:t>
      </w:r>
      <w:r w:rsidR="00AB52E0">
        <w:rPr>
          <w:rFonts w:eastAsia="Avenir" w:cs="Arial"/>
        </w:rPr>
        <w:t xml:space="preserve"> are not included</w:t>
      </w:r>
      <w:r w:rsidRPr="00F92E46">
        <w:rPr>
          <w:rFonts w:eastAsia="Avenir" w:cs="Arial"/>
        </w:rPr>
        <w:t xml:space="preserve"> in this question.</w:t>
      </w:r>
      <w:bookmarkEnd w:id="135"/>
      <w:r w:rsidR="00B7495D" w:rsidRPr="00F92E46">
        <w:rPr>
          <w:rFonts w:eastAsia="Avenir" w:cs="Arial"/>
        </w:rPr>
        <w:t xml:space="preserve"> A patient's insurance being accepted by the hospital, or publicly available prices for a procedure, do NOT constitute a written agreement specifying a set price for a procedure. </w:t>
      </w:r>
    </w:p>
    <w:p w14:paraId="443F971F" w14:textId="77777777" w:rsidR="00B7495D" w:rsidRPr="0022585F" w:rsidRDefault="00B7495D" w:rsidP="00BA2EAD">
      <w:pPr>
        <w:pStyle w:val="ListParagraph"/>
        <w:spacing w:before="200" w:after="200"/>
        <w:ind w:left="360"/>
        <w:rPr>
          <w:rFonts w:eastAsia="Avenir" w:cs="Arial"/>
        </w:rPr>
      </w:pPr>
    </w:p>
    <w:p w14:paraId="34222B4B" w14:textId="53D18D45" w:rsidR="005830F6" w:rsidRDefault="00B7495D" w:rsidP="00BA2EAD">
      <w:pPr>
        <w:pStyle w:val="ListParagraph"/>
        <w:spacing w:before="200" w:after="200"/>
        <w:ind w:left="360"/>
        <w:rPr>
          <w:rFonts w:eastAsia="Avenir" w:cs="Arial"/>
        </w:rPr>
      </w:pPr>
      <w:r w:rsidRPr="00F92E46">
        <w:rPr>
          <w:rFonts w:eastAsia="Avenir" w:cs="Arial"/>
        </w:rPr>
        <w:t>In addition, other legal proceedings where patients may be named as defendants for causes other than late or non-payment of a medical bill are not included in this standard (e.g., filing a lien after an auto accident, or misappropriation of an insurance reimbursement).</w:t>
      </w:r>
    </w:p>
    <w:p w14:paraId="0A2A2E43" w14:textId="77777777" w:rsidR="007959CA" w:rsidRPr="0022585F" w:rsidRDefault="007959CA" w:rsidP="00B7495D">
      <w:pPr>
        <w:pStyle w:val="ListParagraph"/>
        <w:spacing w:before="200" w:after="200" w:line="276" w:lineRule="auto"/>
        <w:ind w:left="360"/>
        <w:rPr>
          <w:rFonts w:eastAsia="Avenir" w:cs="Arial"/>
        </w:rPr>
      </w:pPr>
    </w:p>
    <w:p w14:paraId="58E33EDD" w14:textId="77777777" w:rsidR="007959CA" w:rsidRPr="00BA106B" w:rsidRDefault="007959CA" w:rsidP="00AD309C">
      <w:pPr>
        <w:pStyle w:val="ListParagraph"/>
        <w:numPr>
          <w:ilvl w:val="0"/>
          <w:numId w:val="114"/>
        </w:numPr>
        <w:rPr>
          <w:rFonts w:eastAsia="Avenir" w:cstheme="minorHAnsi"/>
          <w:b/>
          <w:bCs/>
        </w:rPr>
      </w:pPr>
      <w:r w:rsidRPr="00BA106B">
        <w:rPr>
          <w:rFonts w:eastAsia="Avenir" w:cstheme="minorHAnsi"/>
          <w:b/>
          <w:bCs/>
        </w:rPr>
        <w:t>What are alternatives to legal action against patients?</w:t>
      </w:r>
    </w:p>
    <w:p w14:paraId="29257705" w14:textId="0BF83E05" w:rsidR="00B7495D" w:rsidRPr="0022585F" w:rsidRDefault="007959CA" w:rsidP="00BA2EAD">
      <w:pPr>
        <w:pStyle w:val="ListParagraph"/>
        <w:ind w:left="360"/>
        <w:rPr>
          <w:rFonts w:eastAsia="Avenir" w:cstheme="minorHAnsi"/>
        </w:rPr>
      </w:pPr>
      <w:r w:rsidRPr="00180CE0">
        <w:rPr>
          <w:rFonts w:eastAsia="Avenir" w:cstheme="minorHAnsi"/>
        </w:rPr>
        <w:t xml:space="preserve">To ensure that patients are not being pursued when they no longer have the means to pay, some healthcare providers partner with </w:t>
      </w:r>
      <w:r w:rsidR="008810A9">
        <w:rPr>
          <w:rFonts w:eastAsia="Avenir" w:cstheme="minorHAnsi"/>
        </w:rPr>
        <w:t>organizations</w:t>
      </w:r>
      <w:r w:rsidRPr="00180CE0">
        <w:rPr>
          <w:rFonts w:eastAsia="Avenir" w:cstheme="minorHAnsi"/>
        </w:rPr>
        <w:t xml:space="preserve"> such as </w:t>
      </w:r>
      <w:r w:rsidR="00DC79CC">
        <w:rPr>
          <w:rFonts w:eastAsia="Avenir" w:cstheme="minorHAnsi"/>
        </w:rPr>
        <w:t>Undue</w:t>
      </w:r>
      <w:r w:rsidR="00DC79CC" w:rsidRPr="00180CE0">
        <w:rPr>
          <w:rFonts w:eastAsia="Avenir" w:cstheme="minorHAnsi"/>
        </w:rPr>
        <w:t xml:space="preserve"> </w:t>
      </w:r>
      <w:r w:rsidRPr="00180CE0">
        <w:rPr>
          <w:rFonts w:eastAsia="Avenir" w:cstheme="minorHAnsi"/>
        </w:rPr>
        <w:t xml:space="preserve">Medical Debt, a nonprofit that uses philanthropically raised funds to acquire bad debt from health systems solely for the purpose of debt relief. They use credit analytics to locate patients with financial hardship and help notify the patient that the debt is abolished. Hospitals can contact </w:t>
      </w:r>
      <w:r w:rsidR="00DC79CC">
        <w:rPr>
          <w:rFonts w:eastAsia="Avenir" w:cstheme="minorHAnsi"/>
        </w:rPr>
        <w:t>Undue</w:t>
      </w:r>
      <w:r w:rsidR="00DC79CC" w:rsidRPr="00180CE0">
        <w:rPr>
          <w:rFonts w:eastAsia="Avenir" w:cstheme="minorHAnsi"/>
        </w:rPr>
        <w:t xml:space="preserve"> </w:t>
      </w:r>
      <w:r w:rsidRPr="00180CE0">
        <w:rPr>
          <w:rFonts w:eastAsia="Avenir" w:cstheme="minorHAnsi"/>
        </w:rPr>
        <w:t>Medical</w:t>
      </w:r>
      <w:r w:rsidRPr="00305390">
        <w:rPr>
          <w:rFonts w:eastAsia="Avenir"/>
        </w:rPr>
        <w:t xml:space="preserve"> Debt here: </w:t>
      </w:r>
      <w:r w:rsidR="006B0A1A" w:rsidRPr="00575E9C">
        <w:rPr>
          <w:rFonts w:eastAsia="Avenir"/>
        </w:rPr>
        <w:t>https://www.unduemedicaldebt.org/</w:t>
      </w:r>
      <w:r w:rsidR="006B0A1A" w:rsidRPr="00180CE0">
        <w:rPr>
          <w:rFonts w:eastAsia="Avenir" w:cstheme="minorHAnsi"/>
        </w:rPr>
        <w:t>.</w:t>
      </w:r>
      <w:r w:rsidR="006B0A1A">
        <w:rPr>
          <w:rFonts w:eastAsia="Avenir" w:cstheme="minorHAnsi"/>
        </w:rPr>
        <w:t xml:space="preserve"> </w:t>
      </w:r>
      <w:r w:rsidR="00BA2EAD">
        <w:rPr>
          <w:rFonts w:eastAsia="Avenir" w:cstheme="minorHAnsi"/>
        </w:rPr>
        <w:br/>
      </w:r>
    </w:p>
    <w:p w14:paraId="0D162F36" w14:textId="79A4F3C5" w:rsidR="00E75C68" w:rsidRPr="00B44C7B" w:rsidRDefault="0003224D" w:rsidP="00AD309C">
      <w:pPr>
        <w:pStyle w:val="ListParagraph"/>
        <w:numPr>
          <w:ilvl w:val="0"/>
          <w:numId w:val="114"/>
        </w:numPr>
        <w:spacing w:before="200" w:after="200"/>
        <w:rPr>
          <w:rFonts w:eastAsia="Avenir" w:cstheme="minorHAnsi"/>
        </w:rPr>
      </w:pPr>
      <w:bookmarkStart w:id="136" w:name="goodfaithestimate"/>
      <w:r w:rsidRPr="00F92E46">
        <w:rPr>
          <w:rFonts w:cs="Arial"/>
          <w:b/>
          <w:bCs/>
        </w:rPr>
        <w:t>What is a “good faith estimate” as referred to in question #</w:t>
      </w:r>
      <w:r>
        <w:rPr>
          <w:rFonts w:cs="Arial"/>
          <w:b/>
          <w:bCs/>
        </w:rPr>
        <w:t>3</w:t>
      </w:r>
      <w:r w:rsidRPr="00F92E46">
        <w:rPr>
          <w:rFonts w:cs="Arial"/>
          <w:b/>
          <w:bCs/>
        </w:rPr>
        <w:t>?</w:t>
      </w:r>
      <w:bookmarkEnd w:id="136"/>
      <w:r w:rsidRPr="00F92E46">
        <w:rPr>
          <w:rFonts w:cs="Arial"/>
          <w:b/>
          <w:bCs/>
        </w:rPr>
        <w:br/>
      </w:r>
      <w:r w:rsidRPr="00F92E46">
        <w:rPr>
          <w:rFonts w:cs="Arial"/>
        </w:rPr>
        <w:t xml:space="preserve">A good faith estimate includes an itemized list of expected charges for the primary item or service the patient will receive and any other items or services provided as part of the same scheduled episode of care. The final bill must be no more than $400 over the amount of the good faith estimate. The Centers for Medicare and Medicaid Services have published an example template for providing good faith estimates: </w:t>
      </w:r>
      <w:hyperlink r:id="rId133" w:history="1">
        <w:r w:rsidRPr="00F92E46">
          <w:rPr>
            <w:rStyle w:val="Hyperlink"/>
            <w:rFonts w:cs="Arial"/>
          </w:rPr>
          <w:t>https://www.cms.gov/files/document/good-faith-estimate-example.pdf</w:t>
        </w:r>
      </w:hyperlink>
      <w:r w:rsidRPr="00F92E46">
        <w:rPr>
          <w:rFonts w:cs="Arial"/>
        </w:rPr>
        <w:t>.</w:t>
      </w:r>
      <w:r w:rsidR="00A624EC">
        <w:rPr>
          <w:rFonts w:cs="Arial"/>
        </w:rPr>
        <w:br/>
      </w:r>
    </w:p>
    <w:p w14:paraId="3AD16B39" w14:textId="0D8AF13A" w:rsidR="00A624EC" w:rsidRDefault="00A624EC" w:rsidP="00AD309C">
      <w:pPr>
        <w:pStyle w:val="ListParagraph"/>
        <w:numPr>
          <w:ilvl w:val="0"/>
          <w:numId w:val="114"/>
        </w:numPr>
        <w:spacing w:before="200" w:after="200"/>
        <w:rPr>
          <w:rFonts w:eastAsia="Avenir" w:cstheme="minorHAnsi"/>
        </w:rPr>
      </w:pPr>
      <w:r>
        <w:rPr>
          <w:rFonts w:eastAsia="Avenir" w:cstheme="minorHAnsi"/>
          <w:b/>
          <w:bCs/>
        </w:rPr>
        <w:t xml:space="preserve">How and when should hospitals initiate the screening process for </w:t>
      </w:r>
      <w:r w:rsidR="0034398D">
        <w:rPr>
          <w:rFonts w:eastAsia="Avenir" w:cstheme="minorHAnsi"/>
          <w:b/>
          <w:bCs/>
        </w:rPr>
        <w:t>their financial assistance program</w:t>
      </w:r>
      <w:r>
        <w:rPr>
          <w:rFonts w:eastAsia="Avenir" w:cstheme="minorHAnsi"/>
          <w:b/>
          <w:bCs/>
        </w:rPr>
        <w:t>?</w:t>
      </w:r>
      <w:r w:rsidRPr="00F92E46">
        <w:rPr>
          <w:rFonts w:cs="Arial"/>
          <w:b/>
          <w:bCs/>
        </w:rPr>
        <w:br/>
      </w:r>
      <w:r w:rsidR="0034398D" w:rsidRPr="00FD5912">
        <w:rPr>
          <w:rFonts w:eastAsia="Avenir" w:cstheme="minorHAnsi"/>
        </w:rPr>
        <w:t>Hospitals should initiate the eligibility screening process on all patients at the time of registration.</w:t>
      </w:r>
      <w:r w:rsidR="0034398D">
        <w:rPr>
          <w:rFonts w:eastAsia="Avenir" w:cstheme="minorHAnsi"/>
        </w:rPr>
        <w:t xml:space="preserve"> Hospitals can do so by using presumptive eligibility software </w:t>
      </w:r>
      <w:r w:rsidR="00CB035E">
        <w:rPr>
          <w:rFonts w:eastAsia="Avenir" w:cstheme="minorHAnsi"/>
        </w:rPr>
        <w:t xml:space="preserve">used to determine Medicaid eligibility to help determine if patients are eligible for the hospital’s own financial assistance programs (e.g., Waystar, FinThrive, RevCo, etc.). Hospitals can use tools such as Experian or paper applications to assess a patient’s </w:t>
      </w:r>
      <w:r w:rsidR="0034398D">
        <w:rPr>
          <w:rFonts w:eastAsia="Avenir" w:cstheme="minorHAnsi"/>
        </w:rPr>
        <w:t>ability to pay</w:t>
      </w:r>
      <w:r w:rsidR="00CB035E">
        <w:rPr>
          <w:rFonts w:eastAsia="Avenir" w:cstheme="minorHAnsi"/>
        </w:rPr>
        <w:t>.</w:t>
      </w:r>
    </w:p>
    <w:p w14:paraId="37849638" w14:textId="77777777" w:rsidR="002005C4" w:rsidRDefault="002005C4" w:rsidP="002005C4">
      <w:pPr>
        <w:pStyle w:val="ListParagraph"/>
        <w:spacing w:before="200" w:after="200"/>
        <w:ind w:left="360"/>
        <w:rPr>
          <w:rFonts w:eastAsia="Avenir" w:cstheme="minorHAnsi"/>
          <w:b/>
          <w:bCs/>
        </w:rPr>
      </w:pPr>
    </w:p>
    <w:p w14:paraId="2D830B9C" w14:textId="77777777" w:rsidR="00BD2B67" w:rsidRDefault="00BD2B67" w:rsidP="002005C4">
      <w:pPr>
        <w:pStyle w:val="ListParagraph"/>
        <w:spacing w:before="200" w:after="200"/>
        <w:ind w:left="360"/>
        <w:rPr>
          <w:rFonts w:eastAsia="Avenir" w:cstheme="minorHAnsi"/>
          <w:b/>
          <w:bCs/>
        </w:rPr>
      </w:pPr>
    </w:p>
    <w:p w14:paraId="093B940C" w14:textId="77777777" w:rsidR="002005C4" w:rsidRDefault="002005C4" w:rsidP="00AD309C">
      <w:pPr>
        <w:pStyle w:val="ListParagraph"/>
        <w:numPr>
          <w:ilvl w:val="0"/>
          <w:numId w:val="114"/>
        </w:numPr>
        <w:rPr>
          <w:rFonts w:cs="Arial"/>
          <w:b/>
        </w:rPr>
      </w:pPr>
      <w:r>
        <w:rPr>
          <w:rFonts w:cs="Arial"/>
          <w:b/>
        </w:rPr>
        <w:lastRenderedPageBreak/>
        <w:t>What does Leapfrog mean when asking if the</w:t>
      </w:r>
      <w:r>
        <w:rPr>
          <w:b/>
        </w:rPr>
        <w:t xml:space="preserve"> hospital’s financial assistance program includes ALL clinicians with privileges at the hospital</w:t>
      </w:r>
      <w:r>
        <w:rPr>
          <w:rFonts w:cs="Arial"/>
          <w:b/>
        </w:rPr>
        <w:t>?</w:t>
      </w:r>
    </w:p>
    <w:p w14:paraId="4DAB4928" w14:textId="5717ED47" w:rsidR="002005C4" w:rsidRDefault="002005C4" w:rsidP="002005C4">
      <w:pPr>
        <w:pStyle w:val="ListParagraph"/>
        <w:ind w:left="360"/>
        <w:rPr>
          <w:rStyle w:val="Hyperlink"/>
          <w:rFonts w:eastAsia="Avenir" w:cs="Arial"/>
        </w:rPr>
      </w:pPr>
      <w:r>
        <w:rPr>
          <w:rFonts w:eastAsia="Avenir" w:cs="Arial"/>
        </w:rPr>
        <w:t>Hospitals that offer a financial assistance program (FAP) or “charity care” should provide a list of any clinicians delivering emergency or other medically necessary care in the hospital, that specifies which clinicians</w:t>
      </w:r>
      <w:r w:rsidR="00B93C0D">
        <w:rPr>
          <w:rFonts w:eastAsia="Avenir" w:cs="Arial"/>
        </w:rPr>
        <w:t xml:space="preserve"> and services</w:t>
      </w:r>
      <w:r>
        <w:rPr>
          <w:rFonts w:eastAsia="Avenir" w:cs="Arial"/>
        </w:rPr>
        <w:t xml:space="preserve"> are covered by the FAP and which are not to ensure that the patient is aware that they may receive a separate bill that they will be responsible for from any clinician who is not covered. More information about what should be included in your financial assistance policy is available here: </w:t>
      </w:r>
      <w:hyperlink r:id="rId134" w:history="1">
        <w:r>
          <w:rPr>
            <w:rStyle w:val="Hyperlink"/>
            <w:rFonts w:eastAsia="Avenir" w:cs="Arial"/>
          </w:rPr>
          <w:t>https://www.irs.gov/charities-non-profits/financial-assistance-policy-and-emergency-medical-care-policy-section-501r4</w:t>
        </w:r>
      </w:hyperlink>
      <w:r>
        <w:rPr>
          <w:rStyle w:val="Hyperlink"/>
          <w:rFonts w:eastAsia="Avenir" w:cs="Arial"/>
        </w:rPr>
        <w:t>.</w:t>
      </w:r>
    </w:p>
    <w:p w14:paraId="57D83AD1" w14:textId="7B7DE03C" w:rsidR="002005C4" w:rsidRPr="00A624EC" w:rsidRDefault="002005C4" w:rsidP="009617F5">
      <w:pPr>
        <w:pStyle w:val="ListParagraph"/>
        <w:spacing w:before="200" w:after="200"/>
        <w:ind w:left="360"/>
        <w:rPr>
          <w:rFonts w:eastAsia="Avenir" w:cstheme="minorHAnsi"/>
        </w:rPr>
      </w:pPr>
    </w:p>
    <w:p w14:paraId="21937FDC" w14:textId="18CE1ADA" w:rsidR="005830F6" w:rsidRPr="005830F6" w:rsidRDefault="005830F6" w:rsidP="00AB5B80">
      <w:pPr>
        <w:pStyle w:val="Heading3"/>
      </w:pPr>
      <w:bookmarkStart w:id="137" w:name="_Health_Care_Equity"/>
      <w:bookmarkStart w:id="138" w:name="_Toc197079182"/>
      <w:bookmarkEnd w:id="137"/>
      <w:r>
        <w:t xml:space="preserve">Health </w:t>
      </w:r>
      <w:r w:rsidR="00F1796F">
        <w:t xml:space="preserve">Care </w:t>
      </w:r>
      <w:r w:rsidR="00BD6930">
        <w:t>Equity</w:t>
      </w:r>
      <w:r w:rsidR="00B078B4">
        <w:t xml:space="preserve"> FAQs</w:t>
      </w:r>
      <w:bookmarkEnd w:id="138"/>
    </w:p>
    <w:p w14:paraId="170EBE97" w14:textId="536973C4" w:rsidR="00E75C68" w:rsidRPr="00E75C68" w:rsidRDefault="00E75C68" w:rsidP="00AD309C">
      <w:pPr>
        <w:pStyle w:val="ListParagraph"/>
        <w:numPr>
          <w:ilvl w:val="0"/>
          <w:numId w:val="114"/>
        </w:numPr>
        <w:spacing w:before="200" w:after="200"/>
        <w:rPr>
          <w:b/>
        </w:rPr>
      </w:pPr>
      <w:r w:rsidRPr="00E75C68">
        <w:rPr>
          <w:b/>
        </w:rPr>
        <w:t>Our hospital is just starting to explore the collection and use of demographic data. What are some resources or tools we can use to collect demographic data?</w:t>
      </w:r>
    </w:p>
    <w:p w14:paraId="2BB26F03" w14:textId="4CD25972" w:rsidR="00E75C68" w:rsidRPr="00E75C68" w:rsidRDefault="00E75C68" w:rsidP="00F51F31">
      <w:pPr>
        <w:pStyle w:val="ListParagraph"/>
        <w:spacing w:before="200" w:after="200"/>
        <w:ind w:left="360"/>
        <w:rPr>
          <w:bCs/>
        </w:rPr>
      </w:pPr>
      <w:r w:rsidRPr="00E75C68">
        <w:rPr>
          <w:bCs/>
        </w:rPr>
        <w:t xml:space="preserve">Hospitals can refer to </w:t>
      </w:r>
      <w:hyperlink r:id="rId135" w:history="1">
        <w:r w:rsidRPr="00F1796F">
          <w:rPr>
            <w:rStyle w:val="Hyperlink"/>
            <w:bCs/>
          </w:rPr>
          <w:t>the Toronto Measuring Health Equity website</w:t>
        </w:r>
      </w:hyperlink>
      <w:r w:rsidRPr="00E75C68">
        <w:rPr>
          <w:bCs/>
        </w:rPr>
        <w:t xml:space="preserve"> which includes training videos, manuals</w:t>
      </w:r>
      <w:r w:rsidR="00350E55">
        <w:rPr>
          <w:bCs/>
        </w:rPr>
        <w:t>,</w:t>
      </w:r>
      <w:r w:rsidRPr="00E75C68">
        <w:rPr>
          <w:bCs/>
        </w:rPr>
        <w:t xml:space="preserve"> and presentations on how to collect demographic data from patients, including the modeling of interactions between health</w:t>
      </w:r>
      <w:r w:rsidR="006C03EE">
        <w:rPr>
          <w:bCs/>
        </w:rPr>
        <w:t xml:space="preserve"> </w:t>
      </w:r>
      <w:r w:rsidRPr="00E75C68">
        <w:rPr>
          <w:bCs/>
        </w:rPr>
        <w:t xml:space="preserve">care staff and patients. </w:t>
      </w:r>
      <w:r w:rsidR="00074549">
        <w:rPr>
          <w:bCs/>
        </w:rPr>
        <w:t>Additionally,</w:t>
      </w:r>
      <w:r w:rsidR="00C7037A">
        <w:rPr>
          <w:bCs/>
        </w:rPr>
        <w:t xml:space="preserve"> CMS also has </w:t>
      </w:r>
      <w:r w:rsidR="00124D85">
        <w:rPr>
          <w:bCs/>
        </w:rPr>
        <w:t>some free tools available on their website at:</w:t>
      </w:r>
      <w:r w:rsidR="00C7037A">
        <w:rPr>
          <w:bCs/>
        </w:rPr>
        <w:t xml:space="preserve"> </w:t>
      </w:r>
      <w:hyperlink r:id="rId136" w:history="1">
        <w:r w:rsidR="00C7037A" w:rsidRPr="007F3FD2">
          <w:rPr>
            <w:rStyle w:val="Hyperlink"/>
            <w:bCs/>
          </w:rPr>
          <w:t>https://www.cms.gov/priorities/health-equity/minority-health/research-data/research-data/tools</w:t>
        </w:r>
      </w:hyperlink>
      <w:r w:rsidR="00C7037A">
        <w:rPr>
          <w:bCs/>
        </w:rPr>
        <w:t xml:space="preserve">. </w:t>
      </w:r>
    </w:p>
    <w:p w14:paraId="28C52D71" w14:textId="77777777" w:rsidR="00E75C68" w:rsidRPr="0022585F" w:rsidRDefault="00E75C68" w:rsidP="00F51F31">
      <w:pPr>
        <w:pStyle w:val="ListParagraph"/>
        <w:spacing w:before="200" w:after="200"/>
        <w:ind w:left="360"/>
        <w:rPr>
          <w:bCs/>
        </w:rPr>
      </w:pPr>
    </w:p>
    <w:p w14:paraId="6EE177C4" w14:textId="64F5121F" w:rsidR="005830F6" w:rsidRPr="005830F6" w:rsidRDefault="006D304F" w:rsidP="00AD309C">
      <w:pPr>
        <w:pStyle w:val="ListParagraph"/>
        <w:numPr>
          <w:ilvl w:val="0"/>
          <w:numId w:val="114"/>
        </w:numPr>
        <w:spacing w:before="200" w:after="200"/>
        <w:rPr>
          <w:bCs/>
        </w:rPr>
      </w:pPr>
      <w:r w:rsidRPr="005830F6">
        <w:rPr>
          <w:b/>
        </w:rPr>
        <w:t xml:space="preserve">What types of demographic data should </w:t>
      </w:r>
      <w:r w:rsidR="006A7D26">
        <w:rPr>
          <w:b/>
        </w:rPr>
        <w:t>hospitals</w:t>
      </w:r>
      <w:r w:rsidRPr="005830F6">
        <w:rPr>
          <w:b/>
        </w:rPr>
        <w:t xml:space="preserve"> be collecting?</w:t>
      </w:r>
    </w:p>
    <w:p w14:paraId="6EB824AF" w14:textId="17510DA0" w:rsidR="005830F6" w:rsidRPr="00A26035" w:rsidRDefault="0089521F" w:rsidP="00743591">
      <w:pPr>
        <w:pStyle w:val="ListParagraph"/>
        <w:spacing w:before="200" w:after="200"/>
        <w:ind w:left="360"/>
      </w:pPr>
      <w:r>
        <w:rPr>
          <w:bCs/>
        </w:rPr>
        <w:t>At</w:t>
      </w:r>
      <w:r w:rsidR="006D304F" w:rsidRPr="005830F6">
        <w:rPr>
          <w:bCs/>
        </w:rPr>
        <w:t xml:space="preserve"> minimum, </w:t>
      </w:r>
      <w:r w:rsidR="006A7D26">
        <w:rPr>
          <w:bCs/>
        </w:rPr>
        <w:t>hospitals</w:t>
      </w:r>
      <w:r w:rsidR="006D304F" w:rsidRPr="005830F6">
        <w:rPr>
          <w:bCs/>
        </w:rPr>
        <w:t xml:space="preserve"> should collect ethnic</w:t>
      </w:r>
      <w:r>
        <w:rPr>
          <w:bCs/>
        </w:rPr>
        <w:t>ity</w:t>
      </w:r>
      <w:r w:rsidR="006D304F" w:rsidRPr="005830F6">
        <w:rPr>
          <w:bCs/>
        </w:rPr>
        <w:t xml:space="preserve"> and rac</w:t>
      </w:r>
      <w:r>
        <w:rPr>
          <w:bCs/>
        </w:rPr>
        <w:t xml:space="preserve">e data from patients. While </w:t>
      </w:r>
      <w:r w:rsidR="006D304F" w:rsidRPr="005830F6">
        <w:rPr>
          <w:bCs/>
        </w:rPr>
        <w:t xml:space="preserve">the Office of Management and Budget (OMB) </w:t>
      </w:r>
      <w:r w:rsidR="00944067">
        <w:rPr>
          <w:bCs/>
        </w:rPr>
        <w:t xml:space="preserve">has revised </w:t>
      </w:r>
      <w:r w:rsidR="006D304F" w:rsidRPr="005830F6">
        <w:rPr>
          <w:bCs/>
        </w:rPr>
        <w:t>their Standards for</w:t>
      </w:r>
      <w:r w:rsidR="000B6D57" w:rsidRPr="000B6D57">
        <w:t xml:space="preserve"> </w:t>
      </w:r>
      <w:r w:rsidR="000B6D57">
        <w:t>m</w:t>
      </w:r>
      <w:r w:rsidR="000B6D57" w:rsidRPr="00753842">
        <w:t xml:space="preserve">aintaining, </w:t>
      </w:r>
      <w:r w:rsidR="000B6D57">
        <w:t>c</w:t>
      </w:r>
      <w:r w:rsidR="000B6D57" w:rsidRPr="00753842">
        <w:t xml:space="preserve">ollecting, and </w:t>
      </w:r>
      <w:r w:rsidR="000B6D57">
        <w:t>p</w:t>
      </w:r>
      <w:r w:rsidR="000B6D57" w:rsidRPr="00753842">
        <w:t>resenting</w:t>
      </w:r>
      <w:r w:rsidR="000B6D57">
        <w:rPr>
          <w:bCs/>
        </w:rPr>
        <w:t xml:space="preserve"> f</w:t>
      </w:r>
      <w:r w:rsidR="006D304F" w:rsidRPr="005830F6">
        <w:rPr>
          <w:bCs/>
        </w:rPr>
        <w:t xml:space="preserve">ederal </w:t>
      </w:r>
      <w:r w:rsidR="000B6D57">
        <w:rPr>
          <w:bCs/>
        </w:rPr>
        <w:t>d</w:t>
      </w:r>
      <w:r w:rsidR="006D304F" w:rsidRPr="005830F6">
        <w:rPr>
          <w:bCs/>
        </w:rPr>
        <w:t xml:space="preserve">ata on </w:t>
      </w:r>
      <w:r w:rsidR="000B6D57">
        <w:rPr>
          <w:bCs/>
        </w:rPr>
        <w:t>r</w:t>
      </w:r>
      <w:r w:rsidR="006D304F" w:rsidRPr="005830F6">
        <w:rPr>
          <w:bCs/>
        </w:rPr>
        <w:t xml:space="preserve">ace and </w:t>
      </w:r>
      <w:r w:rsidR="000B6D57">
        <w:rPr>
          <w:bCs/>
        </w:rPr>
        <w:t>e</w:t>
      </w:r>
      <w:r w:rsidR="006D304F" w:rsidRPr="005830F6">
        <w:rPr>
          <w:bCs/>
        </w:rPr>
        <w:t>thnicity</w:t>
      </w:r>
      <w:r w:rsidR="00464571">
        <w:rPr>
          <w:bCs/>
        </w:rPr>
        <w:t xml:space="preserve">, hospitals </w:t>
      </w:r>
      <w:r w:rsidR="00464571">
        <w:t>may not have implemented those updates</w:t>
      </w:r>
      <w:r w:rsidR="00464571" w:rsidRPr="002930BF">
        <w:t xml:space="preserve">. </w:t>
      </w:r>
      <w:r w:rsidR="00464571">
        <w:t>However, the following minimum categories should be used:</w:t>
      </w:r>
      <w:r w:rsidR="00012EC4" w:rsidRPr="00012EC4">
        <w:rPr>
          <w:bCs/>
        </w:rPr>
        <w:t xml:space="preserve"> </w:t>
      </w:r>
      <w:r w:rsidR="00012EC4" w:rsidRPr="005830F6">
        <w:rPr>
          <w:bCs/>
        </w:rPr>
        <w:t>American Indian or Alaska Native</w:t>
      </w:r>
      <w:r w:rsidR="00012EC4">
        <w:rPr>
          <w:bCs/>
        </w:rPr>
        <w:t>,</w:t>
      </w:r>
      <w:r w:rsidR="00464571">
        <w:rPr>
          <w:bCs/>
        </w:rPr>
        <w:t xml:space="preserve"> </w:t>
      </w:r>
      <w:r w:rsidR="006D304F" w:rsidRPr="005830F6">
        <w:rPr>
          <w:bCs/>
        </w:rPr>
        <w:t>Asian, Black or African American,</w:t>
      </w:r>
      <w:r w:rsidR="00012EC4">
        <w:rPr>
          <w:bCs/>
        </w:rPr>
        <w:t xml:space="preserve"> </w:t>
      </w:r>
      <w:r w:rsidR="00012EC4" w:rsidRPr="005830F6">
        <w:rPr>
          <w:bCs/>
        </w:rPr>
        <w:t>Hispanic or Latino</w:t>
      </w:r>
      <w:r w:rsidR="00012EC4">
        <w:rPr>
          <w:bCs/>
        </w:rPr>
        <w:t xml:space="preserve">, </w:t>
      </w:r>
      <w:r w:rsidR="006D304F" w:rsidRPr="005830F6">
        <w:rPr>
          <w:bCs/>
        </w:rPr>
        <w:t>Native Hawaiian or Pacific Islander, and White.</w:t>
      </w:r>
      <w:r w:rsidR="00743591">
        <w:rPr>
          <w:bCs/>
        </w:rPr>
        <w:br/>
      </w:r>
    </w:p>
    <w:p w14:paraId="2D5DEB44" w14:textId="31A52D17" w:rsidR="00F1796F" w:rsidRPr="0022585F" w:rsidRDefault="00964E75" w:rsidP="004F2BE4">
      <w:pPr>
        <w:pStyle w:val="ListParagraph"/>
        <w:spacing w:before="200" w:after="200"/>
        <w:ind w:left="360"/>
      </w:pPr>
      <w:r w:rsidRPr="005830F6">
        <w:rPr>
          <w:bCs/>
        </w:rPr>
        <w:t>Regarding</w:t>
      </w:r>
      <w:r w:rsidR="006D304F" w:rsidRPr="005830F6">
        <w:rPr>
          <w:bCs/>
        </w:rPr>
        <w:t xml:space="preserve"> patient self-identified gender identity and sexual orientation, the Centers for Disease Control and Prevention has issued helpful guidance for providers and facilities, including </w:t>
      </w:r>
      <w:r w:rsidR="00041CD0">
        <w:rPr>
          <w:bCs/>
        </w:rPr>
        <w:t>guidance on the type of</w:t>
      </w:r>
      <w:r w:rsidR="006D304F" w:rsidRPr="005830F6">
        <w:rPr>
          <w:bCs/>
        </w:rPr>
        <w:t xml:space="preserve"> questions </w:t>
      </w:r>
      <w:r w:rsidR="00041CD0">
        <w:rPr>
          <w:bCs/>
        </w:rPr>
        <w:t>to ask patients.</w:t>
      </w:r>
      <w:r w:rsidR="006D304F" w:rsidRPr="005830F6">
        <w:rPr>
          <w:bCs/>
        </w:rPr>
        <w:t xml:space="preserve"> </w:t>
      </w:r>
      <w:bookmarkStart w:id="139" w:name="_Hlk66266940"/>
      <w:r w:rsidR="006D304F" w:rsidRPr="005830F6">
        <w:rPr>
          <w:bCs/>
        </w:rPr>
        <w:t xml:space="preserve">More information is available at </w:t>
      </w:r>
      <w:hyperlink r:id="rId137" w:history="1">
        <w:r w:rsidR="001E78A0" w:rsidRPr="001F2388">
          <w:rPr>
            <w:rStyle w:val="Hyperlink"/>
            <w:rFonts w:eastAsia="Calibri" w:cs="Arial"/>
          </w:rPr>
          <w:t>https://www.cdc.gov/hivnexus/hcp/sexual-history/index.html</w:t>
        </w:r>
      </w:hyperlink>
      <w:r w:rsidR="006D304F" w:rsidRPr="005830F6">
        <w:rPr>
          <w:bCs/>
        </w:rPr>
        <w:t xml:space="preserve">. </w:t>
      </w:r>
      <w:bookmarkEnd w:id="139"/>
      <w:r w:rsidR="00202D75">
        <w:rPr>
          <w:bCs/>
        </w:rPr>
        <w:br/>
      </w:r>
    </w:p>
    <w:p w14:paraId="2EE068D8" w14:textId="6E7C1B10" w:rsidR="000C2612" w:rsidRPr="009D5663" w:rsidRDefault="00B71E51" w:rsidP="00AD309C">
      <w:pPr>
        <w:pStyle w:val="ListParagraph"/>
        <w:numPr>
          <w:ilvl w:val="0"/>
          <w:numId w:val="114"/>
        </w:numPr>
        <w:spacing w:before="200" w:after="200"/>
        <w:rPr>
          <w:bCs/>
        </w:rPr>
      </w:pPr>
      <w:bookmarkStart w:id="140" w:name="directlyfrompatientsfaq"/>
      <w:r>
        <w:rPr>
          <w:b/>
        </w:rPr>
        <w:t>To select any of the patient self-identified demographic data in question #</w:t>
      </w:r>
      <w:r w:rsidR="00F1796F">
        <w:rPr>
          <w:b/>
        </w:rPr>
        <w:t>1</w:t>
      </w:r>
      <w:r>
        <w:rPr>
          <w:b/>
        </w:rPr>
        <w:t>, d</w:t>
      </w:r>
      <w:r w:rsidR="000C2612">
        <w:rPr>
          <w:b/>
        </w:rPr>
        <w:t xml:space="preserve">oes a hospital need to collect </w:t>
      </w:r>
      <w:r>
        <w:rPr>
          <w:b/>
        </w:rPr>
        <w:t xml:space="preserve">the </w:t>
      </w:r>
      <w:r w:rsidR="00F306D2">
        <w:rPr>
          <w:b/>
        </w:rPr>
        <w:t xml:space="preserve">data </w:t>
      </w:r>
      <w:r w:rsidR="000C2612">
        <w:rPr>
          <w:b/>
        </w:rPr>
        <w:t xml:space="preserve">in a particular way? </w:t>
      </w:r>
    </w:p>
    <w:bookmarkEnd w:id="140"/>
    <w:p w14:paraId="543ED648" w14:textId="081E3E5F" w:rsidR="004F2BE4" w:rsidRPr="003430CC" w:rsidRDefault="00233425" w:rsidP="003430CC">
      <w:pPr>
        <w:pStyle w:val="ListParagraph"/>
        <w:spacing w:before="200" w:after="200"/>
        <w:ind w:left="360"/>
        <w:rPr>
          <w:bCs/>
        </w:rPr>
      </w:pPr>
      <w:r>
        <w:rPr>
          <w:bCs/>
        </w:rPr>
        <w:t>H</w:t>
      </w:r>
      <w:r w:rsidR="00B90B78">
        <w:rPr>
          <w:bCs/>
        </w:rPr>
        <w:t xml:space="preserve">ospitals should be </w:t>
      </w:r>
      <w:r w:rsidR="003430CC">
        <w:rPr>
          <w:bCs/>
        </w:rPr>
        <w:t xml:space="preserve">regularly </w:t>
      </w:r>
      <w:r w:rsidR="00B909F1" w:rsidRPr="00B909F1">
        <w:rPr>
          <w:bCs/>
        </w:rPr>
        <w:t>collect</w:t>
      </w:r>
      <w:r w:rsidR="00B90B78">
        <w:rPr>
          <w:bCs/>
        </w:rPr>
        <w:t>ing the information</w:t>
      </w:r>
      <w:r w:rsidR="00B909F1" w:rsidRPr="00B909F1">
        <w:rPr>
          <w:bCs/>
        </w:rPr>
        <w:t xml:space="preserve"> </w:t>
      </w:r>
      <w:r w:rsidR="003430CC">
        <w:rPr>
          <w:bCs/>
        </w:rPr>
        <w:t xml:space="preserve">via registration or a nurse admission assessment </w:t>
      </w:r>
      <w:r w:rsidR="00B909F1" w:rsidRPr="00B909F1">
        <w:rPr>
          <w:bCs/>
        </w:rPr>
        <w:t xml:space="preserve">directly from the patient or, for pediatric and other patients who cannot communicate the information themselves, the </w:t>
      </w:r>
      <w:r w:rsidR="003A5B06">
        <w:rPr>
          <w:bCs/>
        </w:rPr>
        <w:t xml:space="preserve">patient’s </w:t>
      </w:r>
      <w:r w:rsidR="00B909F1" w:rsidRPr="00B909F1">
        <w:rPr>
          <w:bCs/>
        </w:rPr>
        <w:t>legal guardia</w:t>
      </w:r>
      <w:r w:rsidR="003A5B06">
        <w:rPr>
          <w:bCs/>
        </w:rPr>
        <w:t>n</w:t>
      </w:r>
      <w:r w:rsidR="00B909F1" w:rsidRPr="00B909F1">
        <w:rPr>
          <w:bCs/>
        </w:rPr>
        <w:t xml:space="preserve">. Patients or their legal guardians should have the opportunity to provide the information either verbally (in-person or over the phone) or via a paper form or online </w:t>
      </w:r>
      <w:r w:rsidR="003430CC">
        <w:rPr>
          <w:bCs/>
        </w:rPr>
        <w:t xml:space="preserve">patient </w:t>
      </w:r>
      <w:r w:rsidR="00B909F1" w:rsidRPr="00B909F1">
        <w:rPr>
          <w:bCs/>
        </w:rPr>
        <w:t>portal. Information should NOT be collected through observation or other documents (</w:t>
      </w:r>
      <w:r w:rsidR="004530F5">
        <w:rPr>
          <w:bCs/>
        </w:rPr>
        <w:t>e.g</w:t>
      </w:r>
      <w:r w:rsidR="00B909F1" w:rsidRPr="00B909F1">
        <w:rPr>
          <w:bCs/>
        </w:rPr>
        <w:t>., state</w:t>
      </w:r>
      <w:r w:rsidR="006C03EE">
        <w:rPr>
          <w:bCs/>
        </w:rPr>
        <w:t>-</w:t>
      </w:r>
      <w:r w:rsidR="00B909F1" w:rsidRPr="00B909F1">
        <w:rPr>
          <w:bCs/>
        </w:rPr>
        <w:t>issue</w:t>
      </w:r>
      <w:r w:rsidR="006C03EE">
        <w:rPr>
          <w:bCs/>
        </w:rPr>
        <w:t>d</w:t>
      </w:r>
      <w:r w:rsidR="00B909F1" w:rsidRPr="00B909F1">
        <w:rPr>
          <w:bCs/>
        </w:rPr>
        <w:t xml:space="preserve"> ID). </w:t>
      </w:r>
      <w:r w:rsidR="003430CC">
        <w:rPr>
          <w:bCs/>
        </w:rPr>
        <w:t xml:space="preserve">This information should be collected from inpatients and outpatients. </w:t>
      </w:r>
      <w:r w:rsidR="004D1420" w:rsidRPr="003430CC">
        <w:rPr>
          <w:bCs/>
        </w:rPr>
        <w:br/>
      </w:r>
    </w:p>
    <w:p w14:paraId="44891A51" w14:textId="6E7CE830" w:rsidR="006A7D26" w:rsidRDefault="006A7D26" w:rsidP="00AD309C">
      <w:pPr>
        <w:pStyle w:val="ListParagraph"/>
        <w:numPr>
          <w:ilvl w:val="0"/>
          <w:numId w:val="114"/>
        </w:numPr>
        <w:spacing w:before="200" w:after="200"/>
        <w:rPr>
          <w:b/>
        </w:rPr>
      </w:pPr>
      <w:r>
        <w:rPr>
          <w:b/>
        </w:rPr>
        <w:t>Does Leapfrog have a</w:t>
      </w:r>
      <w:r w:rsidR="00B9561D">
        <w:rPr>
          <w:b/>
        </w:rPr>
        <w:t xml:space="preserve">n example of how to collect patient self-reported </w:t>
      </w:r>
      <w:r>
        <w:rPr>
          <w:b/>
        </w:rPr>
        <w:t>“sexual orientation” in question #</w:t>
      </w:r>
      <w:r w:rsidR="00F1796F">
        <w:rPr>
          <w:b/>
        </w:rPr>
        <w:t>1</w:t>
      </w:r>
      <w:r>
        <w:rPr>
          <w:b/>
        </w:rPr>
        <w:t>?</w:t>
      </w:r>
    </w:p>
    <w:p w14:paraId="4B522B40" w14:textId="5BF754B1" w:rsidR="00065E1B" w:rsidRDefault="003F6162" w:rsidP="00F1796F">
      <w:pPr>
        <w:pStyle w:val="ListParagraph"/>
        <w:spacing w:before="200" w:after="200"/>
        <w:ind w:left="360"/>
        <w:rPr>
          <w:bCs/>
        </w:rPr>
      </w:pPr>
      <w:r>
        <w:rPr>
          <w:bCs/>
        </w:rPr>
        <w:t xml:space="preserve">The </w:t>
      </w:r>
      <w:r w:rsidR="006A7D26">
        <w:rPr>
          <w:bCs/>
        </w:rPr>
        <w:t>CDC</w:t>
      </w:r>
      <w:r>
        <w:rPr>
          <w:bCs/>
        </w:rPr>
        <w:t xml:space="preserve"> has helpful information available on their website</w:t>
      </w:r>
      <w:r w:rsidR="001E78A0">
        <w:rPr>
          <w:bCs/>
        </w:rPr>
        <w:t xml:space="preserve"> at </w:t>
      </w:r>
      <w:hyperlink r:id="rId138" w:history="1">
        <w:r w:rsidR="001E78A0" w:rsidRPr="001F2388">
          <w:rPr>
            <w:rStyle w:val="Hyperlink"/>
            <w:rFonts w:eastAsia="Calibri" w:cs="Arial"/>
          </w:rPr>
          <w:t>https://www.cdc.gov/hivnexus/hcp/sexual-history/index.html</w:t>
        </w:r>
      </w:hyperlink>
      <w:r w:rsidR="001E78A0">
        <w:rPr>
          <w:rFonts w:eastAsia="Calibri" w:cs="Arial"/>
        </w:rPr>
        <w:t xml:space="preserve">. </w:t>
      </w:r>
      <w:r w:rsidR="006A7D26" w:rsidRPr="00C22614">
        <w:rPr>
          <w:bCs/>
        </w:rPr>
        <w:t xml:space="preserve">This webpage </w:t>
      </w:r>
      <w:r w:rsidR="00A64013">
        <w:rPr>
          <w:bCs/>
        </w:rPr>
        <w:t xml:space="preserve">includes </w:t>
      </w:r>
      <w:r w:rsidR="00DE59F4">
        <w:t xml:space="preserve">guidance </w:t>
      </w:r>
      <w:r w:rsidR="00A64013">
        <w:t>for</w:t>
      </w:r>
      <w:r w:rsidR="00DE59F4">
        <w:t xml:space="preserve"> discussing sexual health, sexual orientation</w:t>
      </w:r>
      <w:r w:rsidR="007C26E7">
        <w:t>,</w:t>
      </w:r>
      <w:r w:rsidR="00DE59F4">
        <w:t xml:space="preserve"> and gender identity. Additionally, they provide</w:t>
      </w:r>
      <w:r w:rsidR="00DE59F4" w:rsidRPr="00C22614" w:rsidDel="00DE59F4">
        <w:rPr>
          <w:bCs/>
        </w:rPr>
        <w:t xml:space="preserve"> </w:t>
      </w:r>
      <w:r w:rsidR="006A7D26" w:rsidRPr="00C22614">
        <w:rPr>
          <w:bCs/>
        </w:rPr>
        <w:t xml:space="preserve">some helpful tips on </w:t>
      </w:r>
      <w:r w:rsidR="00DE59F4">
        <w:rPr>
          <w:bCs/>
        </w:rPr>
        <w:t xml:space="preserve">what questions to ask to collect </w:t>
      </w:r>
      <w:r w:rsidR="006A7D26" w:rsidRPr="00C22614">
        <w:rPr>
          <w:bCs/>
        </w:rPr>
        <w:t>the data</w:t>
      </w:r>
      <w:r w:rsidR="008D57B9">
        <w:rPr>
          <w:bCs/>
        </w:rPr>
        <w:t>.</w:t>
      </w:r>
    </w:p>
    <w:p w14:paraId="13395552" w14:textId="77777777" w:rsidR="00065E1B" w:rsidRDefault="00065E1B" w:rsidP="00F1796F">
      <w:pPr>
        <w:pStyle w:val="ListParagraph"/>
        <w:spacing w:before="200" w:after="200"/>
        <w:ind w:left="360"/>
        <w:rPr>
          <w:bCs/>
        </w:rPr>
      </w:pPr>
    </w:p>
    <w:p w14:paraId="7AC27F97" w14:textId="77777777" w:rsidR="004D2C51" w:rsidRPr="009617F5" w:rsidRDefault="004D2C51" w:rsidP="00AD309C">
      <w:pPr>
        <w:pStyle w:val="ListParagraph"/>
        <w:numPr>
          <w:ilvl w:val="0"/>
          <w:numId w:val="114"/>
        </w:numPr>
        <w:spacing w:before="200" w:after="200"/>
        <w:rPr>
          <w:b/>
        </w:rPr>
      </w:pPr>
      <w:bookmarkStart w:id="141" w:name="abilitystatus_1c"/>
      <w:bookmarkEnd w:id="141"/>
      <w:r w:rsidRPr="009617F5">
        <w:rPr>
          <w:b/>
        </w:rPr>
        <w:t>What does Leapfrog mean by “ability status”?</w:t>
      </w:r>
    </w:p>
    <w:p w14:paraId="55A02CDF" w14:textId="00DF30C7" w:rsidR="004D2C51" w:rsidRPr="004D2C51" w:rsidRDefault="004D2C51" w:rsidP="004D2C51">
      <w:pPr>
        <w:pStyle w:val="ListParagraph"/>
        <w:spacing w:before="200" w:after="200"/>
        <w:ind w:left="360"/>
        <w:rPr>
          <w:bCs/>
        </w:rPr>
      </w:pPr>
      <w:r w:rsidRPr="004D2C51">
        <w:rPr>
          <w:bCs/>
        </w:rPr>
        <w:t xml:space="preserve">As described by the </w:t>
      </w:r>
      <w:hyperlink r:id="rId139" w:history="1">
        <w:r w:rsidRPr="006C70BB">
          <w:rPr>
            <w:rStyle w:val="Hyperlink"/>
            <w:bCs/>
          </w:rPr>
          <w:t>CDC</w:t>
        </w:r>
      </w:hyperlink>
      <w:r w:rsidRPr="004D2C51">
        <w:rPr>
          <w:bCs/>
        </w:rPr>
        <w:t xml:space="preserve">, a disability is any condition of the body or mind (impairment) that makes it more difficult for the person with the condition to do certain activities (activity limitation) and interact with the world around them (participation restrictions). More information is available on the CDC website at </w:t>
      </w:r>
      <w:hyperlink r:id="rId140" w:history="1">
        <w:r w:rsidR="00391729" w:rsidRPr="00650CF9">
          <w:rPr>
            <w:rStyle w:val="Hyperlink"/>
            <w:rFonts w:cstheme="minorHAnsi"/>
          </w:rPr>
          <w:t>https://www.cdc.gov/disability-and-health/about/?CDC_AAref_Val=https://www.cdc.gov/ncbddd/disabilityandhealth/disability.html</w:t>
        </w:r>
      </w:hyperlink>
      <w:r w:rsidRPr="004D2C51">
        <w:rPr>
          <w:bCs/>
        </w:rPr>
        <w:t>.</w:t>
      </w:r>
      <w:r>
        <w:rPr>
          <w:bCs/>
        </w:rPr>
        <w:t xml:space="preserve"> </w:t>
      </w:r>
      <w:r w:rsidRPr="004D2C51">
        <w:rPr>
          <w:bCs/>
        </w:rPr>
        <w:t xml:space="preserve">Examples of questions </w:t>
      </w:r>
      <w:r w:rsidR="00CD1E8D">
        <w:rPr>
          <w:bCs/>
        </w:rPr>
        <w:t xml:space="preserve">and ways to </w:t>
      </w:r>
      <w:r w:rsidRPr="004D2C51">
        <w:rPr>
          <w:bCs/>
        </w:rPr>
        <w:t>determine one’s ability status can be found here:</w:t>
      </w:r>
    </w:p>
    <w:p w14:paraId="243BC019" w14:textId="5A4D2831" w:rsidR="0080294B" w:rsidRDefault="0080294B" w:rsidP="00AD309C">
      <w:pPr>
        <w:pStyle w:val="ListParagraph"/>
        <w:numPr>
          <w:ilvl w:val="0"/>
          <w:numId w:val="399"/>
        </w:numPr>
        <w:spacing w:before="200" w:after="200" w:line="276" w:lineRule="auto"/>
      </w:pPr>
      <w:hyperlink r:id="rId141" w:history="1">
        <w:r w:rsidRPr="00650CF9">
          <w:rPr>
            <w:rStyle w:val="Hyperlink"/>
          </w:rPr>
          <w:t>https://www.cdc.gov/dhds/datasets/?CDC_AAref_Val=https://www.cdc.gov/ncbddd/disabilityandhealth/datasets.html</w:t>
        </w:r>
      </w:hyperlink>
      <w:r>
        <w:t xml:space="preserve"> </w:t>
      </w:r>
    </w:p>
    <w:p w14:paraId="2BD0C01D" w14:textId="7E168614" w:rsidR="004D2C51" w:rsidRPr="004D2C51" w:rsidRDefault="004D2C51" w:rsidP="00AD309C">
      <w:pPr>
        <w:pStyle w:val="ListParagraph"/>
        <w:numPr>
          <w:ilvl w:val="0"/>
          <w:numId w:val="399"/>
        </w:numPr>
        <w:spacing w:before="200" w:after="200"/>
        <w:rPr>
          <w:bCs/>
        </w:rPr>
      </w:pPr>
      <w:hyperlink r:id="rId142" w:history="1">
        <w:r w:rsidRPr="00B718A3">
          <w:rPr>
            <w:rStyle w:val="Hyperlink"/>
            <w:bCs/>
          </w:rPr>
          <w:t>https://torontohealthequity.ca/wp-content/uploads/2018/03/Measuring-Health-Equity-Participant-Manual-2018.pdf</w:t>
        </w:r>
      </w:hyperlink>
      <w:r>
        <w:rPr>
          <w:bCs/>
        </w:rPr>
        <w:t xml:space="preserve"> </w:t>
      </w:r>
    </w:p>
    <w:p w14:paraId="1D4DF930" w14:textId="4B77AA50" w:rsidR="0060587B" w:rsidRPr="0015241C" w:rsidRDefault="0060587B" w:rsidP="00AD309C">
      <w:pPr>
        <w:pStyle w:val="ListParagraph"/>
        <w:numPr>
          <w:ilvl w:val="0"/>
          <w:numId w:val="399"/>
        </w:numPr>
        <w:spacing w:before="200" w:after="200"/>
      </w:pPr>
      <w:hyperlink r:id="rId143" w:history="1">
        <w:r w:rsidRPr="0060587B">
          <w:rPr>
            <w:rStyle w:val="Hyperlink"/>
          </w:rPr>
          <w:t>Short Set of question on Disability: Data Collection - Washington Group</w:t>
        </w:r>
      </w:hyperlink>
    </w:p>
    <w:p w14:paraId="16406F92" w14:textId="7FC134C3" w:rsidR="005830F6" w:rsidRPr="00A26035" w:rsidRDefault="00351ECD" w:rsidP="00AD309C">
      <w:pPr>
        <w:pStyle w:val="ListParagraph"/>
        <w:numPr>
          <w:ilvl w:val="0"/>
          <w:numId w:val="399"/>
        </w:numPr>
        <w:spacing w:before="200" w:after="200"/>
      </w:pPr>
      <w:hyperlink r:id="rId144" w:history="1">
        <w:r w:rsidRPr="00002F67">
          <w:rPr>
            <w:rStyle w:val="Hyperlink"/>
            <w:bCs/>
          </w:rPr>
          <w:t>Video 2 - Collecting Disability Data</w:t>
        </w:r>
      </w:hyperlink>
      <w:r w:rsidR="000C2612" w:rsidRPr="006A1014">
        <w:rPr>
          <w:bCs/>
        </w:rPr>
        <w:br/>
      </w:r>
    </w:p>
    <w:p w14:paraId="2191D06B" w14:textId="77777777" w:rsidR="005830F6" w:rsidRPr="005830F6" w:rsidRDefault="006D304F" w:rsidP="00AD309C">
      <w:pPr>
        <w:pStyle w:val="ListParagraph"/>
        <w:numPr>
          <w:ilvl w:val="0"/>
          <w:numId w:val="114"/>
        </w:numPr>
        <w:spacing w:before="200" w:after="200"/>
        <w:rPr>
          <w:bCs/>
        </w:rPr>
      </w:pPr>
      <w:r w:rsidRPr="005830F6">
        <w:rPr>
          <w:b/>
        </w:rPr>
        <w:t>How does Leapfrog define “health care disparities?”</w:t>
      </w:r>
    </w:p>
    <w:p w14:paraId="12E9F10D" w14:textId="515AC6FF" w:rsidR="00AD34F0" w:rsidRPr="00A26035" w:rsidRDefault="006D304F" w:rsidP="00D36222">
      <w:pPr>
        <w:pStyle w:val="ListParagraph"/>
        <w:spacing w:before="200" w:after="200"/>
        <w:ind w:left="360"/>
      </w:pPr>
      <w:bookmarkStart w:id="142" w:name="_Hlk67590777"/>
      <w:r>
        <w:t>Leapfrog defines health care disparit</w:t>
      </w:r>
      <w:r w:rsidR="00833D12">
        <w:t>ies</w:t>
      </w:r>
      <w:r>
        <w:t xml:space="preserve"> as </w:t>
      </w:r>
      <w:r w:rsidR="00FD167C" w:rsidRPr="00FD167C">
        <w:t>differences in the quality of health care that are not due to access-related factors or clinical needs, preferences, and appropriateness of intervention</w:t>
      </w:r>
      <w:r>
        <w:t xml:space="preserve">. </w:t>
      </w:r>
      <w:bookmarkEnd w:id="142"/>
      <w:r>
        <w:t>More information is availab</w:t>
      </w:r>
      <w:r w:rsidR="00FD167C">
        <w:t xml:space="preserve">le at </w:t>
      </w:r>
      <w:hyperlink r:id="rId145" w:history="1">
        <w:r w:rsidR="006C03EE" w:rsidRPr="00E61BB2">
          <w:rPr>
            <w:rStyle w:val="Hyperlink"/>
          </w:rPr>
          <w:t>https://www.ihi.org/insights/words-matter-making-sense-health-equity-terminology</w:t>
        </w:r>
      </w:hyperlink>
      <w:r w:rsidR="006C03EE">
        <w:t xml:space="preserve">. </w:t>
      </w:r>
      <w:r w:rsidR="00206F98">
        <w:br/>
      </w:r>
    </w:p>
    <w:p w14:paraId="1505BEEE" w14:textId="30EFF4C2" w:rsidR="005830F6" w:rsidRPr="005830F6" w:rsidRDefault="006D304F" w:rsidP="00AD309C">
      <w:pPr>
        <w:pStyle w:val="ListParagraph"/>
        <w:numPr>
          <w:ilvl w:val="0"/>
          <w:numId w:val="114"/>
        </w:numPr>
        <w:spacing w:before="200" w:after="200"/>
        <w:rPr>
          <w:bCs/>
        </w:rPr>
      </w:pPr>
      <w:bookmarkStart w:id="143" w:name="inadequatedatafaq"/>
      <w:r w:rsidRPr="005830F6">
        <w:rPr>
          <w:b/>
          <w:bCs/>
        </w:rPr>
        <w:t>In question #</w:t>
      </w:r>
      <w:r w:rsidR="006C4211">
        <w:rPr>
          <w:b/>
          <w:bCs/>
        </w:rPr>
        <w:t>4</w:t>
      </w:r>
      <w:r w:rsidRPr="005830F6">
        <w:rPr>
          <w:b/>
          <w:bCs/>
        </w:rPr>
        <w:t>, what does Leapfrog mean by “inadequate data available to determine if disparities exist”</w:t>
      </w:r>
      <w:r w:rsidR="005830F6">
        <w:rPr>
          <w:b/>
          <w:bCs/>
        </w:rPr>
        <w:t>?</w:t>
      </w:r>
    </w:p>
    <w:p w14:paraId="23CFBB15" w14:textId="505F396F" w:rsidR="005830F6" w:rsidRDefault="006A7D26" w:rsidP="00A26035">
      <w:pPr>
        <w:pStyle w:val="ListParagraph"/>
        <w:spacing w:before="200" w:after="200"/>
        <w:ind w:left="360"/>
      </w:pPr>
      <w:bookmarkStart w:id="144" w:name="_Hlk66267157"/>
      <w:bookmarkEnd w:id="143"/>
      <w:r>
        <w:t>Hospitals</w:t>
      </w:r>
      <w:r w:rsidR="006D304F">
        <w:t xml:space="preserve"> may find that they cannot determine if a health care disparity exists due to small sample size</w:t>
      </w:r>
      <w:r w:rsidR="00833D12">
        <w:t>s</w:t>
      </w:r>
      <w:r w:rsidR="006D304F">
        <w:t xml:space="preserve"> (</w:t>
      </w:r>
      <w:r w:rsidR="00FB77B1">
        <w:t>e.g</w:t>
      </w:r>
      <w:r w:rsidR="006D304F">
        <w:t>., fewer than 25 patients able to be measure</w:t>
      </w:r>
      <w:r w:rsidR="00964E75">
        <w:t>d</w:t>
      </w:r>
      <w:r w:rsidR="006D304F">
        <w:t>)</w:t>
      </w:r>
      <w:r w:rsidR="00B90CB9">
        <w:t>.</w:t>
      </w:r>
    </w:p>
    <w:bookmarkEnd w:id="144"/>
    <w:p w14:paraId="2B5817C4" w14:textId="77777777" w:rsidR="005830F6" w:rsidRPr="00A26035" w:rsidRDefault="005830F6" w:rsidP="005830F6">
      <w:pPr>
        <w:pStyle w:val="ListParagraph"/>
        <w:spacing w:before="200" w:after="200" w:line="276" w:lineRule="auto"/>
        <w:ind w:left="360"/>
        <w:rPr>
          <w:bCs/>
        </w:rPr>
      </w:pPr>
    </w:p>
    <w:p w14:paraId="315C8484" w14:textId="487EA0B4" w:rsidR="00E5096C" w:rsidRPr="002B370C" w:rsidRDefault="00E5096C" w:rsidP="00AD309C">
      <w:pPr>
        <w:pStyle w:val="ListParagraph"/>
        <w:numPr>
          <w:ilvl w:val="0"/>
          <w:numId w:val="114"/>
        </w:numPr>
        <w:spacing w:before="200" w:after="200"/>
        <w:rPr>
          <w:iCs/>
        </w:rPr>
      </w:pPr>
      <w:bookmarkStart w:id="145" w:name="_Hlk66267191"/>
      <w:r w:rsidRPr="002B370C">
        <w:rPr>
          <w:b/>
          <w:bCs/>
        </w:rPr>
        <w:t>Can we report on health system level data in question #</w:t>
      </w:r>
      <w:r w:rsidR="006C4211">
        <w:rPr>
          <w:b/>
          <w:bCs/>
        </w:rPr>
        <w:t>4</w:t>
      </w:r>
      <w:r w:rsidRPr="002B370C">
        <w:rPr>
          <w:b/>
          <w:bCs/>
        </w:rPr>
        <w:t xml:space="preserve"> if </w:t>
      </w:r>
      <w:r>
        <w:rPr>
          <w:b/>
          <w:bCs/>
        </w:rPr>
        <w:t xml:space="preserve">we do not have adequate data to </w:t>
      </w:r>
      <w:r w:rsidRPr="002B370C">
        <w:rPr>
          <w:rFonts w:cs="Arial"/>
          <w:b/>
          <w:bCs/>
          <w:iCs/>
        </w:rPr>
        <w:t>determine if disparities exist?</w:t>
      </w:r>
      <w:r w:rsidRPr="002B370C">
        <w:rPr>
          <w:b/>
          <w:bCs/>
        </w:rPr>
        <w:t xml:space="preserve"> </w:t>
      </w:r>
    </w:p>
    <w:p w14:paraId="45549352" w14:textId="22910752" w:rsidR="00E5096C" w:rsidRDefault="00E5096C" w:rsidP="00A26035">
      <w:pPr>
        <w:pStyle w:val="ListParagraph"/>
        <w:spacing w:before="200" w:after="200"/>
        <w:ind w:left="360"/>
        <w:rPr>
          <w:rFonts w:cs="Arial"/>
        </w:rPr>
      </w:pPr>
      <w:r w:rsidRPr="002B370C">
        <w:rPr>
          <w:iCs/>
        </w:rPr>
        <w:t xml:space="preserve">Yes, </w:t>
      </w:r>
      <w:r w:rsidR="00291690">
        <w:rPr>
          <w:iCs/>
        </w:rPr>
        <w:t xml:space="preserve">individual </w:t>
      </w:r>
      <w:r w:rsidRPr="002B370C">
        <w:rPr>
          <w:iCs/>
        </w:rPr>
        <w:t xml:space="preserve">hospitals that do not have enough data to identify </w:t>
      </w:r>
      <w:r>
        <w:t xml:space="preserve">disparities </w:t>
      </w:r>
      <w:r w:rsidRPr="002B370C">
        <w:rPr>
          <w:rFonts w:cs="Arial"/>
        </w:rPr>
        <w:t xml:space="preserve">among </w:t>
      </w:r>
      <w:r>
        <w:rPr>
          <w:rFonts w:cs="Arial"/>
        </w:rPr>
        <w:t>their</w:t>
      </w:r>
      <w:r w:rsidRPr="002B370C">
        <w:rPr>
          <w:rFonts w:cs="Arial"/>
        </w:rPr>
        <w:t xml:space="preserve"> patients based on the demographic data selected in question #1 can </w:t>
      </w:r>
      <w:r w:rsidR="00B123D6">
        <w:rPr>
          <w:rFonts w:cs="Arial"/>
        </w:rPr>
        <w:t>respond</w:t>
      </w:r>
      <w:r w:rsidRPr="002B370C">
        <w:rPr>
          <w:rFonts w:cs="Arial"/>
        </w:rPr>
        <w:t xml:space="preserve"> “yes” to question #</w:t>
      </w:r>
      <w:r w:rsidR="009A01C9">
        <w:rPr>
          <w:rFonts w:cs="Arial"/>
        </w:rPr>
        <w:t>4</w:t>
      </w:r>
      <w:r>
        <w:rPr>
          <w:rFonts w:cs="Arial"/>
        </w:rPr>
        <w:t xml:space="preserve"> if they</w:t>
      </w:r>
      <w:r w:rsidR="00291690">
        <w:rPr>
          <w:rFonts w:cs="Arial"/>
        </w:rPr>
        <w:t xml:space="preserve"> are aggregating their data for the purposes of analysis with other facilities that are part of their system.</w:t>
      </w:r>
    </w:p>
    <w:p w14:paraId="4EDCC498" w14:textId="77777777" w:rsidR="00E5096C" w:rsidRPr="00A26035" w:rsidRDefault="00E5096C" w:rsidP="00E5096C">
      <w:pPr>
        <w:pStyle w:val="ListParagraph"/>
        <w:spacing w:before="200" w:after="200" w:line="276" w:lineRule="auto"/>
        <w:ind w:left="360"/>
        <w:rPr>
          <w:bCs/>
        </w:rPr>
      </w:pPr>
    </w:p>
    <w:p w14:paraId="05F63EBB" w14:textId="30D290BC" w:rsidR="001B4F0D" w:rsidRDefault="006D304F" w:rsidP="00AD309C">
      <w:pPr>
        <w:pStyle w:val="ListParagraph"/>
        <w:numPr>
          <w:ilvl w:val="0"/>
          <w:numId w:val="114"/>
        </w:numPr>
        <w:spacing w:before="200" w:after="200"/>
      </w:pPr>
      <w:r w:rsidRPr="005830F6">
        <w:rPr>
          <w:b/>
          <w:bCs/>
        </w:rPr>
        <w:t>In question #</w:t>
      </w:r>
      <w:r w:rsidR="007F7FBE">
        <w:rPr>
          <w:b/>
          <w:bCs/>
        </w:rPr>
        <w:t>6</w:t>
      </w:r>
      <w:r w:rsidRPr="005830F6">
        <w:rPr>
          <w:b/>
          <w:bCs/>
        </w:rPr>
        <w:t xml:space="preserve">, is Leapfrog asking whether our hospital is publicly reporting the measures we stratify </w:t>
      </w:r>
      <w:r w:rsidR="003D1390">
        <w:rPr>
          <w:b/>
          <w:bCs/>
        </w:rPr>
        <w:t>from question #3</w:t>
      </w:r>
      <w:r w:rsidRPr="005830F6">
        <w:rPr>
          <w:b/>
          <w:bCs/>
        </w:rPr>
        <w:t xml:space="preserve"> on our website? </w:t>
      </w:r>
      <w:r w:rsidR="00C85BED">
        <w:rPr>
          <w:b/>
          <w:bCs/>
        </w:rPr>
        <w:br/>
      </w:r>
      <w:bookmarkEnd w:id="145"/>
      <w:r w:rsidRPr="006D304F">
        <w:t xml:space="preserve">No. We are trying to assess the extent to which </w:t>
      </w:r>
      <w:r w:rsidR="00964E75">
        <w:t>hospitals</w:t>
      </w:r>
      <w:r w:rsidRPr="006D304F">
        <w:t xml:space="preserve"> are sharing any </w:t>
      </w:r>
      <w:r w:rsidR="00291690">
        <w:t>information</w:t>
      </w:r>
      <w:r w:rsidRPr="006D304F">
        <w:t xml:space="preserve"> on their efforts to </w:t>
      </w:r>
      <w:r w:rsidR="00291690">
        <w:t>identify and reduce</w:t>
      </w:r>
      <w:r w:rsidRPr="006D304F">
        <w:t xml:space="preserve"> health care disparities </w:t>
      </w:r>
      <w:r w:rsidR="005D782F">
        <w:t>based on</w:t>
      </w:r>
      <w:r w:rsidR="005D782F" w:rsidRPr="006D304F">
        <w:t xml:space="preserve"> </w:t>
      </w:r>
      <w:r w:rsidR="005D782F" w:rsidRPr="00DF3F28">
        <w:rPr>
          <w:bCs/>
        </w:rPr>
        <w:t xml:space="preserve">the self-identified demographic data </w:t>
      </w:r>
      <w:r w:rsidR="005D782F">
        <w:rPr>
          <w:bCs/>
        </w:rPr>
        <w:t xml:space="preserve">collected </w:t>
      </w:r>
      <w:r w:rsidR="005D782F" w:rsidRPr="00DF3F28">
        <w:rPr>
          <w:bCs/>
        </w:rPr>
        <w:t>directly from the patient or legal guardian present</w:t>
      </w:r>
      <w:r w:rsidR="005D782F">
        <w:t xml:space="preserve"> </w:t>
      </w:r>
      <w:r w:rsidRPr="006D304F">
        <w:t xml:space="preserve">and the impact of those efforts. This may take the form of sharing quantitative or qualitative data. It may also include a description of </w:t>
      </w:r>
      <w:r w:rsidR="0008279B">
        <w:t xml:space="preserve">the </w:t>
      </w:r>
      <w:r w:rsidRPr="006D304F">
        <w:t>types of demographic data collected and the analys</w:t>
      </w:r>
      <w:r w:rsidR="00494DB2">
        <w:t>e</w:t>
      </w:r>
      <w:r w:rsidRPr="006D304F">
        <w:t xml:space="preserve">s performed, which in some cases demonstrated no apparent health care disparities. </w:t>
      </w:r>
      <w:bookmarkStart w:id="146" w:name="_Hlk66267317"/>
      <w:r w:rsidR="001B4F0D">
        <w:t>Please note that the information on your webpage should be easily accessible. If your hospital is part of a health system, you must provide a link to the system webpage from your hospital’s individual website. Below are examples that meet the criteria for question #6.</w:t>
      </w:r>
    </w:p>
    <w:p w14:paraId="41F5DFBF" w14:textId="77777777" w:rsidR="001B4F0D" w:rsidRDefault="001B4F0D" w:rsidP="00AD309C">
      <w:pPr>
        <w:pStyle w:val="ListParagraph"/>
        <w:numPr>
          <w:ilvl w:val="0"/>
          <w:numId w:val="387"/>
        </w:numPr>
        <w:spacing w:before="200" w:after="200"/>
      </w:pPr>
      <w:r>
        <w:t xml:space="preserve">Henry Ford Health: </w:t>
      </w:r>
      <w:hyperlink r:id="rId146" w:history="1">
        <w:r w:rsidRPr="00366AF5">
          <w:rPr>
            <w:rStyle w:val="Hyperlink"/>
          </w:rPr>
          <w:t>https://www.henryford.com/about/diversity/why-we-ask</w:t>
        </w:r>
      </w:hyperlink>
    </w:p>
    <w:p w14:paraId="5AC5EFA3" w14:textId="2227BA7C" w:rsidR="00FA374A" w:rsidRDefault="001B4F0D" w:rsidP="00AD309C">
      <w:pPr>
        <w:pStyle w:val="ListParagraph"/>
        <w:numPr>
          <w:ilvl w:val="0"/>
          <w:numId w:val="387"/>
        </w:numPr>
        <w:spacing w:before="200" w:after="200"/>
      </w:pPr>
      <w:r>
        <w:t xml:space="preserve">NewYork-Presbyterian: </w:t>
      </w:r>
      <w:hyperlink r:id="rId147" w:history="1">
        <w:r w:rsidRPr="008B3A78">
          <w:rPr>
            <w:rStyle w:val="Hyperlink"/>
          </w:rPr>
          <w:t>https://www.nyp.org/daliocenter/data-and-infrastructure</w:t>
        </w:r>
      </w:hyperlink>
      <w:r>
        <w:t xml:space="preserve"> </w:t>
      </w:r>
      <w:bookmarkStart w:id="147" w:name="_Informed_Consent"/>
      <w:bookmarkStart w:id="148" w:name="_Ref123646568"/>
      <w:bookmarkEnd w:id="146"/>
      <w:bookmarkEnd w:id="147"/>
    </w:p>
    <w:p w14:paraId="1645640A" w14:textId="14E0A9BE" w:rsidR="009A43CA" w:rsidRDefault="009A43CA" w:rsidP="00AB5B80">
      <w:pPr>
        <w:pStyle w:val="Heading3"/>
      </w:pPr>
      <w:bookmarkStart w:id="149" w:name="_Ref162608984"/>
      <w:bookmarkStart w:id="150" w:name="_Toc197079183"/>
      <w:r>
        <w:t>Informed Consent</w:t>
      </w:r>
      <w:bookmarkEnd w:id="148"/>
      <w:r w:rsidR="00B078B4">
        <w:t xml:space="preserve"> FAQs</w:t>
      </w:r>
      <w:bookmarkEnd w:id="149"/>
      <w:bookmarkEnd w:id="150"/>
    </w:p>
    <w:p w14:paraId="10B22DCB" w14:textId="77777777" w:rsidR="00940046" w:rsidRPr="00A26035" w:rsidRDefault="00940046" w:rsidP="00940046">
      <w:pPr>
        <w:rPr>
          <w:lang w:eastAsia="ja-JP"/>
        </w:rPr>
      </w:pPr>
    </w:p>
    <w:p w14:paraId="743D6949" w14:textId="6FBCFDE7" w:rsidR="00940046" w:rsidRDefault="00940046" w:rsidP="00AD309C">
      <w:pPr>
        <w:pStyle w:val="ListParagraph"/>
        <w:numPr>
          <w:ilvl w:val="0"/>
          <w:numId w:val="114"/>
        </w:numPr>
      </w:pPr>
      <w:r>
        <w:rPr>
          <w:b/>
          <w:bCs/>
        </w:rPr>
        <w:t>In cases where hospitals do not have inform</w:t>
      </w:r>
      <w:r w:rsidR="00DA12D7">
        <w:rPr>
          <w:b/>
          <w:bCs/>
        </w:rPr>
        <w:t>ation</w:t>
      </w:r>
      <w:r>
        <w:rPr>
          <w:b/>
          <w:bCs/>
        </w:rPr>
        <w:t xml:space="preserve"> about informed consent processes that</w:t>
      </w:r>
      <w:r w:rsidRPr="00DD1010">
        <w:rPr>
          <w:b/>
          <w:bCs/>
        </w:rPr>
        <w:t xml:space="preserve"> take place at a clinician</w:t>
      </w:r>
      <w:r>
        <w:rPr>
          <w:b/>
          <w:bCs/>
        </w:rPr>
        <w:t>’s</w:t>
      </w:r>
      <w:r w:rsidRPr="00DD1010">
        <w:rPr>
          <w:b/>
          <w:bCs/>
        </w:rPr>
        <w:t xml:space="preserve"> (e.g., surgeon</w:t>
      </w:r>
      <w:r w:rsidR="00DA12D7">
        <w:rPr>
          <w:b/>
          <w:bCs/>
        </w:rPr>
        <w:t>’s</w:t>
      </w:r>
      <w:r w:rsidRPr="00DD1010">
        <w:rPr>
          <w:b/>
          <w:bCs/>
        </w:rPr>
        <w:t>) office</w:t>
      </w:r>
      <w:r>
        <w:rPr>
          <w:b/>
          <w:bCs/>
        </w:rPr>
        <w:t xml:space="preserve">, or </w:t>
      </w:r>
      <w:r w:rsidR="004C4FE8">
        <w:rPr>
          <w:b/>
          <w:bCs/>
        </w:rPr>
        <w:t xml:space="preserve">if </w:t>
      </w:r>
      <w:r>
        <w:rPr>
          <w:b/>
          <w:bCs/>
        </w:rPr>
        <w:t xml:space="preserve">informed consent processes </w:t>
      </w:r>
      <w:r w:rsidR="00DA12D7">
        <w:rPr>
          <w:b/>
          <w:bCs/>
        </w:rPr>
        <w:t xml:space="preserve">are </w:t>
      </w:r>
      <w:r>
        <w:rPr>
          <w:b/>
          <w:bCs/>
        </w:rPr>
        <w:t xml:space="preserve">conducted by clinicians that are not employed by the hospital, or in other cases where the hospital does not have visibility into the informed consent process, how should hospitals respond to questions in this </w:t>
      </w:r>
      <w:r w:rsidR="00BD453D">
        <w:rPr>
          <w:b/>
          <w:bCs/>
        </w:rPr>
        <w:t>s</w:t>
      </w:r>
      <w:r>
        <w:rPr>
          <w:b/>
          <w:bCs/>
        </w:rPr>
        <w:t>ection?</w:t>
      </w:r>
    </w:p>
    <w:p w14:paraId="1264D932" w14:textId="7B4BB06E" w:rsidR="000068B4" w:rsidRDefault="00985B1F" w:rsidP="00940046">
      <w:pPr>
        <w:pStyle w:val="ListParagraph"/>
        <w:ind w:left="360"/>
      </w:pPr>
      <w:r>
        <w:t xml:space="preserve">Hospitals that do </w:t>
      </w:r>
      <w:r w:rsidR="00940046">
        <w:t>not have input</w:t>
      </w:r>
      <w:r w:rsidR="001710FD">
        <w:t xml:space="preserve"> </w:t>
      </w:r>
      <w:r w:rsidR="00940046">
        <w:t xml:space="preserve">over the consent form or </w:t>
      </w:r>
      <w:r w:rsidR="000068B4">
        <w:t xml:space="preserve">visibility into the informed consent </w:t>
      </w:r>
      <w:r w:rsidR="00940046">
        <w:t>process for procedure</w:t>
      </w:r>
      <w:r w:rsidR="000068B4">
        <w:t>s</w:t>
      </w:r>
      <w:r w:rsidR="00940046">
        <w:t xml:space="preserve"> performed at </w:t>
      </w:r>
      <w:r w:rsidR="00DA12D7">
        <w:t>a</w:t>
      </w:r>
      <w:r w:rsidR="00940046">
        <w:t xml:space="preserve"> hospital, </w:t>
      </w:r>
      <w:r w:rsidR="00C814D9">
        <w:t xml:space="preserve">should select </w:t>
      </w:r>
      <w:r w:rsidR="00DA12D7">
        <w:t>“</w:t>
      </w:r>
      <w:r w:rsidR="00940046">
        <w:t>No</w:t>
      </w:r>
      <w:r w:rsidR="00DA12D7">
        <w:t>”</w:t>
      </w:r>
      <w:r w:rsidR="00940046">
        <w:t xml:space="preserve"> </w:t>
      </w:r>
      <w:r w:rsidR="00C814D9">
        <w:t xml:space="preserve">for the </w:t>
      </w:r>
      <w:r w:rsidR="00940046">
        <w:t xml:space="preserve">questions in this </w:t>
      </w:r>
      <w:r w:rsidR="00C814D9">
        <w:t>s</w:t>
      </w:r>
      <w:r w:rsidR="00940046">
        <w:t xml:space="preserve">ection. </w:t>
      </w:r>
    </w:p>
    <w:p w14:paraId="1895ECB0" w14:textId="77777777" w:rsidR="000068B4" w:rsidRPr="00A26035" w:rsidRDefault="000068B4" w:rsidP="00940046">
      <w:pPr>
        <w:pStyle w:val="ListParagraph"/>
        <w:ind w:left="360"/>
      </w:pPr>
    </w:p>
    <w:p w14:paraId="5BE80EB3" w14:textId="6E08C249" w:rsidR="00804778" w:rsidRPr="00202D75" w:rsidRDefault="00940046" w:rsidP="00A34054">
      <w:pPr>
        <w:pStyle w:val="ListParagraph"/>
        <w:ind w:left="360"/>
        <w:rPr>
          <w:sz w:val="16"/>
          <w:szCs w:val="16"/>
        </w:rPr>
      </w:pPr>
      <w:r>
        <w:t xml:space="preserve">If the hospital does have input over the consent form and </w:t>
      </w:r>
      <w:r w:rsidR="000068B4">
        <w:t xml:space="preserve">visibility into the informed consent </w:t>
      </w:r>
      <w:r>
        <w:t>process for procedures performed at the hospital,</w:t>
      </w:r>
      <w:r w:rsidR="007D2614" w:rsidRPr="007D2614">
        <w:t xml:space="preserve"> </w:t>
      </w:r>
      <w:r w:rsidR="007D2614">
        <w:t>such as through the privileging process to allow clinicians to practice at their facility,</w:t>
      </w:r>
      <w:r>
        <w:t xml:space="preserve"> but the consent </w:t>
      </w:r>
      <w:r w:rsidR="000837F9">
        <w:t xml:space="preserve">forms and the consent process are being completed </w:t>
      </w:r>
      <w:r>
        <w:t xml:space="preserve">at the clinician(s)'s office, the hospital can work with those offices to implement the </w:t>
      </w:r>
      <w:r w:rsidR="006B18C5">
        <w:t xml:space="preserve">requirements </w:t>
      </w:r>
      <w:r>
        <w:t xml:space="preserve">outlined in the questions and, via </w:t>
      </w:r>
      <w:r w:rsidR="006B18C5">
        <w:t xml:space="preserve">an </w:t>
      </w:r>
      <w:r>
        <w:t xml:space="preserve">annual audit, verify that </w:t>
      </w:r>
      <w:r w:rsidR="00114CE4">
        <w:t xml:space="preserve">the forms and process meet the criteria to respond “Yes” to the questions in this section. All documentation should be maintained throughout the Survey Cycle. </w:t>
      </w:r>
      <w:r>
        <w:br/>
      </w:r>
    </w:p>
    <w:p w14:paraId="29F069DC" w14:textId="2F29AB02" w:rsidR="00895382" w:rsidRDefault="00895382" w:rsidP="00AD309C">
      <w:pPr>
        <w:pStyle w:val="ListParagraph"/>
        <w:numPr>
          <w:ilvl w:val="0"/>
          <w:numId w:val="114"/>
        </w:numPr>
        <w:spacing w:before="200" w:after="200"/>
        <w:rPr>
          <w:b/>
        </w:rPr>
      </w:pPr>
      <w:r>
        <w:rPr>
          <w:b/>
        </w:rPr>
        <w:t xml:space="preserve">Are there any examples of patients for whom the informed consent </w:t>
      </w:r>
      <w:r w:rsidR="00AF1A53">
        <w:rPr>
          <w:b/>
        </w:rPr>
        <w:t xml:space="preserve">questions </w:t>
      </w:r>
      <w:r>
        <w:rPr>
          <w:b/>
        </w:rPr>
        <w:t>would not apply?</w:t>
      </w:r>
    </w:p>
    <w:p w14:paraId="7C5320F4" w14:textId="7D9DCD04" w:rsidR="00444BF9" w:rsidRDefault="00AF1A53" w:rsidP="00A26035">
      <w:pPr>
        <w:pStyle w:val="ListParagraph"/>
        <w:ind w:left="360"/>
      </w:pPr>
      <w:r>
        <w:lastRenderedPageBreak/>
        <w:t>When responding to the questions in this subsection, you can exclude p</w:t>
      </w:r>
      <w:r w:rsidR="00895382">
        <w:t xml:space="preserve">atients who are unable to communicate and for whom no </w:t>
      </w:r>
      <w:r w:rsidR="00D42B5B">
        <w:t xml:space="preserve">legal guardian </w:t>
      </w:r>
      <w:r w:rsidR="00895382">
        <w:t>or medical proxy has been identified</w:t>
      </w:r>
      <w:r w:rsidR="00940046">
        <w:t xml:space="preserve"> at least one week prior to the procedure being performed.</w:t>
      </w:r>
    </w:p>
    <w:p w14:paraId="4311D907" w14:textId="77777777" w:rsidR="000418AE" w:rsidRDefault="000418AE" w:rsidP="00A26035">
      <w:pPr>
        <w:pStyle w:val="ListParagraph"/>
        <w:ind w:left="360"/>
      </w:pPr>
    </w:p>
    <w:p w14:paraId="5FE7FA8A" w14:textId="77777777" w:rsidR="000418AE" w:rsidRDefault="000418AE" w:rsidP="00AD309C">
      <w:pPr>
        <w:pStyle w:val="ListParagraph"/>
        <w:numPr>
          <w:ilvl w:val="0"/>
          <w:numId w:val="114"/>
        </w:numPr>
        <w:rPr>
          <w:b/>
          <w:bCs/>
        </w:rPr>
      </w:pPr>
      <w:r>
        <w:rPr>
          <w:b/>
          <w:bCs/>
        </w:rPr>
        <w:t>Should we consider the term “legal guardian” to be equivalent to the term “legal surrogate decision-marker”?</w:t>
      </w:r>
    </w:p>
    <w:p w14:paraId="73C49621" w14:textId="13441F8A" w:rsidR="00960220" w:rsidRDefault="000418AE" w:rsidP="000418AE">
      <w:pPr>
        <w:pStyle w:val="ListParagraph"/>
        <w:ind w:left="360"/>
      </w:pPr>
      <w:r w:rsidRPr="00381792">
        <w:t xml:space="preserve">Yes, </w:t>
      </w:r>
      <w:r>
        <w:t>for the purposes of the Leapfrog Hospital Survey, these terms are equivalent.</w:t>
      </w:r>
    </w:p>
    <w:p w14:paraId="63321250" w14:textId="77777777" w:rsidR="00D40B38" w:rsidRPr="00A26035" w:rsidRDefault="00D40B38" w:rsidP="004D1420"/>
    <w:p w14:paraId="0599D9F2" w14:textId="346073BC" w:rsidR="00444BF9" w:rsidRPr="00444BF9" w:rsidRDefault="00444BF9" w:rsidP="00AD309C">
      <w:pPr>
        <w:pStyle w:val="ListParagraph"/>
        <w:numPr>
          <w:ilvl w:val="0"/>
          <w:numId w:val="114"/>
        </w:numPr>
      </w:pPr>
      <w:r w:rsidRPr="00444BF9">
        <w:rPr>
          <w:b/>
          <w:bCs/>
        </w:rPr>
        <w:t>What roles and staff levels need to be included in the training program on informed consent included in question #1? What types of training can we use?</w:t>
      </w:r>
    </w:p>
    <w:p w14:paraId="075330A8" w14:textId="1F3C9232" w:rsidR="00444BF9" w:rsidRDefault="00444BF9" w:rsidP="00444BF9">
      <w:pPr>
        <w:pStyle w:val="ListParagraph"/>
        <w:ind w:left="360"/>
      </w:pPr>
      <w:r>
        <w:t xml:space="preserve">As described on page 98 of the </w:t>
      </w:r>
      <w:hyperlink r:id="rId148" w:history="1">
        <w:r w:rsidRPr="0093622E">
          <w:rPr>
            <w:rStyle w:val="Hyperlink"/>
          </w:rPr>
          <w:t>AHRQ’s Making Informed Consent an Informed Choice – Training for Health Care Leaders</w:t>
        </w:r>
      </w:hyperlink>
      <w:r>
        <w:t>, the appropriate roles for training include all the following: hospital leaders, physicians/independent nurse practitioners/independent physician assistants, nurses or other clinical staff, administrative staff</w:t>
      </w:r>
      <w:r w:rsidR="00B721BA">
        <w:t xml:space="preserve"> in a patient-facing role</w:t>
      </w:r>
      <w:r>
        <w:t>, and interpreters. The training may be tailored to only include relevant materials based on the staff role. The goal is for each responsible staff person to be trained in their applicable domains.</w:t>
      </w:r>
      <w:r w:rsidR="00580477">
        <w:t xml:space="preserve"> </w:t>
      </w:r>
      <w:r>
        <w:t>For example:</w:t>
      </w:r>
    </w:p>
    <w:p w14:paraId="1D7E58F1" w14:textId="77777777" w:rsidR="00444BF9" w:rsidRDefault="00444BF9" w:rsidP="00AD309C">
      <w:pPr>
        <w:pStyle w:val="ListParagraph"/>
        <w:numPr>
          <w:ilvl w:val="0"/>
          <w:numId w:val="194"/>
        </w:numPr>
        <w:contextualSpacing w:val="0"/>
      </w:pPr>
      <w:r>
        <w:t>For hospital leaders, training on the definition and principles of informed consent and specifics on the hospital’s informed consent policy is appropriate.</w:t>
      </w:r>
    </w:p>
    <w:p w14:paraId="1326D559" w14:textId="03D65F4E" w:rsidR="00444BF9" w:rsidRDefault="00444BF9" w:rsidP="00AD309C">
      <w:pPr>
        <w:pStyle w:val="ListParagraph"/>
        <w:numPr>
          <w:ilvl w:val="0"/>
          <w:numId w:val="194"/>
        </w:numPr>
        <w:contextualSpacing w:val="0"/>
      </w:pPr>
      <w:r>
        <w:t>Clinical staff such as physicians and nurses should also be trained in strategies for clear communication, for presenting choices, and for documentation</w:t>
      </w:r>
      <w:r w:rsidR="009D09A6">
        <w:t>, if they are responsible for directly conducting the informed consent process</w:t>
      </w:r>
      <w:r>
        <w:t xml:space="preserve">. </w:t>
      </w:r>
    </w:p>
    <w:p w14:paraId="53D361F7" w14:textId="2F967112" w:rsidR="00444BF9" w:rsidRDefault="00444BF9" w:rsidP="00AD309C">
      <w:pPr>
        <w:pStyle w:val="ListParagraph"/>
        <w:numPr>
          <w:ilvl w:val="0"/>
          <w:numId w:val="194"/>
        </w:numPr>
        <w:contextualSpacing w:val="0"/>
      </w:pPr>
      <w:r>
        <w:t>For administrative staff</w:t>
      </w:r>
      <w:r w:rsidR="00E657CE" w:rsidRPr="00E657CE">
        <w:t xml:space="preserve"> </w:t>
      </w:r>
      <w:r w:rsidR="00E657CE">
        <w:t>in a patient-facing role</w:t>
      </w:r>
      <w:r>
        <w:t xml:space="preserve"> and interpreters, participating in the informed consent process should also be trained </w:t>
      </w:r>
      <w:r w:rsidR="00273629">
        <w:t>i</w:t>
      </w:r>
      <w:r>
        <w:t>n</w:t>
      </w:r>
      <w:r w:rsidR="00C527A4">
        <w:t xml:space="preserve"> reviewing and completing</w:t>
      </w:r>
      <w:r>
        <w:t xml:space="preserve"> documentation. </w:t>
      </w:r>
    </w:p>
    <w:p w14:paraId="6F622821" w14:textId="77777777" w:rsidR="00444BF9" w:rsidRPr="00A26035" w:rsidRDefault="00444BF9" w:rsidP="00444BF9">
      <w:pPr>
        <w:rPr>
          <w:rFonts w:eastAsiaTheme="minorHAnsi"/>
        </w:rPr>
      </w:pPr>
    </w:p>
    <w:p w14:paraId="23AA6D4E" w14:textId="77777777" w:rsidR="00444BF9" w:rsidRDefault="00444BF9" w:rsidP="00444BF9">
      <w:pPr>
        <w:ind w:left="360"/>
      </w:pPr>
      <w:r>
        <w:t>Staff that are not directly employed by the hospital (e.g., medical interpreters who are employed by a contractor) do not need to be trained by the hospital.</w:t>
      </w:r>
    </w:p>
    <w:p w14:paraId="5C3011CA" w14:textId="77777777" w:rsidR="00444BF9" w:rsidRPr="00A26035" w:rsidRDefault="00444BF9" w:rsidP="00444BF9">
      <w:pPr>
        <w:pStyle w:val="ListParagraph"/>
      </w:pPr>
    </w:p>
    <w:p w14:paraId="0810B7E8" w14:textId="73C18F3C" w:rsidR="004D2C51" w:rsidRDefault="00261904" w:rsidP="009617F5">
      <w:pPr>
        <w:ind w:left="360"/>
      </w:pPr>
      <w:r>
        <w:t>Training does</w:t>
      </w:r>
      <w:r w:rsidR="00444BF9">
        <w:t xml:space="preserve"> not need to be exclusive to informed consent and can be included as </w:t>
      </w:r>
      <w:r w:rsidR="001C7475">
        <w:t xml:space="preserve">a </w:t>
      </w:r>
      <w:r w:rsidR="00444BF9">
        <w:t>component or module in other trainings. Examples of trainings include computer-based training, one-on-one precepting, webinars, and staff meeting presentations, as well as other modalities where learning can be assessed after the content is delivered to the trainee.</w:t>
      </w:r>
    </w:p>
    <w:p w14:paraId="1DDF2260" w14:textId="77777777" w:rsidR="00355191" w:rsidRPr="00355191" w:rsidRDefault="00355191" w:rsidP="00A90AE6">
      <w:pPr>
        <w:ind w:left="360"/>
      </w:pPr>
    </w:p>
    <w:p w14:paraId="548CB4C6" w14:textId="5427BF33" w:rsidR="00B65144" w:rsidRPr="007A4944" w:rsidRDefault="00B65144" w:rsidP="00AD309C">
      <w:pPr>
        <w:pStyle w:val="ListParagraph"/>
        <w:numPr>
          <w:ilvl w:val="0"/>
          <w:numId w:val="114"/>
        </w:numPr>
        <w:rPr>
          <w:b/>
          <w:bCs/>
        </w:rPr>
      </w:pPr>
      <w:bookmarkStart w:id="151" w:name="solicitfeedback"/>
      <w:r w:rsidRPr="007A4944">
        <w:rPr>
          <w:b/>
          <w:bCs/>
        </w:rPr>
        <w:t>Regarding the process for soliciting patient feedback in question #2, what parameters should this process follow? Is there a specific patient feedback form that should be used?</w:t>
      </w:r>
    </w:p>
    <w:bookmarkEnd w:id="151"/>
    <w:p w14:paraId="070FD0CE" w14:textId="19ADE9F7" w:rsidR="00D57961" w:rsidRDefault="00355191" w:rsidP="00355191">
      <w:pPr>
        <w:ind w:left="360"/>
      </w:pPr>
      <w:r w:rsidRPr="00DE41A2">
        <w:t xml:space="preserve">Any method of soliciting feedback from patients who have gone through your informed consent process would be acceptable. </w:t>
      </w:r>
      <w:r>
        <w:t>One example would be</w:t>
      </w:r>
      <w:r w:rsidRPr="00DE41A2">
        <w:t xml:space="preserve"> surveying patients after discharge</w:t>
      </w:r>
      <w:r>
        <w:t>; another example would be asking the hospital’s Patient and Family Caregiver Advisory Council (PFAC), if the PFAC includes at least one person who has experience with consenting to a procedure at the hospital in the past 24 months, either for themselves or on behalf of a patient as a caregiver.</w:t>
      </w:r>
      <w:r w:rsidRPr="00DE41A2">
        <w:t xml:space="preserve"> Asking about the specific verbiage used in the consent form, as well as more general questions about the consent process itself, would both be acceptable areas of inquiry. </w:t>
      </w:r>
      <w:r>
        <w:t>It is</w:t>
      </w:r>
      <w:r w:rsidRPr="00DE41A2">
        <w:t xml:space="preserve"> Leapfrog's goal to encourage hospitals to ensure their process is working well for patients by being as flexible </w:t>
      </w:r>
      <w:r>
        <w:t>as</w:t>
      </w:r>
      <w:r w:rsidRPr="00DE41A2">
        <w:t xml:space="preserve"> possible in allowing for differing methods.</w:t>
      </w:r>
    </w:p>
    <w:p w14:paraId="3F5603A2" w14:textId="77777777" w:rsidR="00D57961" w:rsidRDefault="00D57961" w:rsidP="00D36222"/>
    <w:p w14:paraId="5C91EFE1" w14:textId="2EC11E8E" w:rsidR="00B65144" w:rsidRDefault="00D57961" w:rsidP="00D57961">
      <w:pPr>
        <w:ind w:left="360"/>
      </w:pPr>
      <w:r>
        <w:t xml:space="preserve">For an example of a survey of patient’s experience with the informed consent process, see: </w:t>
      </w:r>
      <w:r w:rsidRPr="009D71C3">
        <w:t>Hallock JL, Rios R, Handa VL. Patient satisfaction and informed consent for surgery. Am J Obstet Gynecol. 2017 Aug;217(2):181.e1-181.e7. doi: 10.1016/j.ajog.2017.03.020. Epub 2017 Mar 28. PMID: 28363439.</w:t>
      </w:r>
      <w:r w:rsidR="00B65144">
        <w:br/>
      </w:r>
    </w:p>
    <w:p w14:paraId="31B188CD" w14:textId="463E6FC9" w:rsidR="00940046" w:rsidRDefault="00940046" w:rsidP="00AD309C">
      <w:pPr>
        <w:pStyle w:val="ListParagraph"/>
        <w:numPr>
          <w:ilvl w:val="0"/>
          <w:numId w:val="114"/>
        </w:numPr>
        <w:rPr>
          <w:b/>
          <w:bCs/>
        </w:rPr>
      </w:pPr>
      <w:r>
        <w:rPr>
          <w:b/>
          <w:bCs/>
        </w:rPr>
        <w:t xml:space="preserve">Should each consent form be customized to include patient- and procedure-specific details to explain </w:t>
      </w:r>
      <w:r w:rsidR="00DA12D7">
        <w:rPr>
          <w:b/>
          <w:bCs/>
        </w:rPr>
        <w:t>expected difficulties and recovery time (question #</w:t>
      </w:r>
      <w:bookmarkStart w:id="152" w:name="_Hlk119680846"/>
      <w:r w:rsidR="00B65144">
        <w:rPr>
          <w:b/>
          <w:bCs/>
        </w:rPr>
        <w:t>3</w:t>
      </w:r>
      <w:r w:rsidR="00DA12D7">
        <w:rPr>
          <w:b/>
          <w:bCs/>
        </w:rPr>
        <w:t>)</w:t>
      </w:r>
      <w:r w:rsidR="00C62199">
        <w:rPr>
          <w:b/>
          <w:bCs/>
        </w:rPr>
        <w:t>?</w:t>
      </w:r>
      <w:bookmarkEnd w:id="152"/>
    </w:p>
    <w:p w14:paraId="561D0091" w14:textId="34730FB0" w:rsidR="00C03993" w:rsidRDefault="00940046" w:rsidP="00F30C3F">
      <w:pPr>
        <w:pStyle w:val="ListParagraph"/>
        <w:ind w:left="360"/>
      </w:pPr>
      <w:r>
        <w:t>No. Instead, the consent form must document that the conversation between the patient and the clinician took place, and that the patient had the opportunity to ask questions. For example, such language might read: “</w:t>
      </w:r>
      <w:r w:rsidR="00835CBF" w:rsidRPr="00E41F2C">
        <w:t>I confirm that the choices for my treatment were explained to me. I understand the risks I may face and the benefits that may happen. I also know about the issues I might face from having the procedure. I understand how long I will take to recover, how I can manage my pain, and any rules to follow while I am in the hospital and after I leave. I also understand why the procedure is being done.</w:t>
      </w:r>
      <w:r w:rsidR="00C128E7">
        <w:t>”</w:t>
      </w:r>
    </w:p>
    <w:p w14:paraId="205607A4" w14:textId="77777777" w:rsidR="00C03993" w:rsidRDefault="00C03993" w:rsidP="00F30C3F">
      <w:pPr>
        <w:pStyle w:val="ListParagraph"/>
        <w:ind w:left="360"/>
      </w:pPr>
    </w:p>
    <w:p w14:paraId="7C44B46B" w14:textId="77777777" w:rsidR="00C62199" w:rsidRPr="00D66BB6" w:rsidRDefault="00C62199" w:rsidP="00AD309C">
      <w:pPr>
        <w:pStyle w:val="ListParagraph"/>
        <w:numPr>
          <w:ilvl w:val="0"/>
          <w:numId w:val="114"/>
        </w:numPr>
        <w:rPr>
          <w:rFonts w:cs="Arial"/>
          <w:b/>
          <w:bCs/>
        </w:rPr>
      </w:pPr>
      <w:r w:rsidRPr="00D66BB6">
        <w:rPr>
          <w:rFonts w:cs="Arial"/>
          <w:b/>
          <w:bCs/>
        </w:rPr>
        <w:t>Does the consent form need to specifically name the assistants and trainees who will be involved in the procedure, the same way the consent form needs to name the clinician performing the procedure?</w:t>
      </w:r>
    </w:p>
    <w:p w14:paraId="72CA5C83" w14:textId="77777777" w:rsidR="00C62199" w:rsidRPr="00D66BB6" w:rsidRDefault="00C62199" w:rsidP="00C62199">
      <w:pPr>
        <w:pStyle w:val="ListParagraph"/>
        <w:ind w:left="360"/>
        <w:rPr>
          <w:rFonts w:cs="Arial"/>
          <w:b/>
          <w:bCs/>
        </w:rPr>
      </w:pPr>
      <w:r w:rsidRPr="002825FE">
        <w:rPr>
          <w:rFonts w:cs="Arial"/>
        </w:rPr>
        <w:t>No. The consent form only needs to indicate that assistants or trainees may be involved, if this applies to the specific procedure the patient is signing the consent form for.</w:t>
      </w:r>
    </w:p>
    <w:p w14:paraId="76B48DC5" w14:textId="77777777" w:rsidR="00C62199" w:rsidRPr="00C8246A" w:rsidRDefault="00C62199" w:rsidP="00C8246A">
      <w:pPr>
        <w:rPr>
          <w:rFonts w:cs="Arial"/>
          <w:b/>
          <w:bCs/>
          <w:color w:val="000000"/>
        </w:rPr>
      </w:pPr>
    </w:p>
    <w:p w14:paraId="07AFABD1" w14:textId="77777777" w:rsidR="00C62199" w:rsidRPr="00D40B38" w:rsidRDefault="00C62199" w:rsidP="00AD309C">
      <w:pPr>
        <w:pStyle w:val="ListParagraph"/>
        <w:numPr>
          <w:ilvl w:val="0"/>
          <w:numId w:val="114"/>
        </w:numPr>
        <w:rPr>
          <w:rFonts w:cs="Arial"/>
          <w:b/>
          <w:bCs/>
          <w:color w:val="000000"/>
        </w:rPr>
      </w:pPr>
      <w:r w:rsidRPr="00D40B38">
        <w:rPr>
          <w:rFonts w:cs="Arial"/>
          <w:b/>
          <w:bCs/>
          <w:color w:val="000000"/>
        </w:rPr>
        <w:t>Why has Leapfrog selected a 6th-grade reading level target for consent forms, and what are some strategies we can use to meet this?</w:t>
      </w:r>
    </w:p>
    <w:p w14:paraId="457A1570" w14:textId="77777777" w:rsidR="00901921" w:rsidRDefault="00C62199" w:rsidP="00C62199">
      <w:pPr>
        <w:ind w:left="360"/>
        <w:rPr>
          <w:rFonts w:cs="Arial"/>
        </w:rPr>
      </w:pPr>
      <w:r w:rsidRPr="00D40B38">
        <w:rPr>
          <w:rFonts w:cs="Arial"/>
        </w:rPr>
        <w:t xml:space="preserve">Just over half of U.S. adults have a reading level that permits them to understand and synthesize information from a complex text. According to </w:t>
      </w:r>
      <w:hyperlink r:id="rId149" w:history="1">
        <w:r w:rsidRPr="00D40B38">
          <w:rPr>
            <w:rStyle w:val="Hyperlink"/>
            <w:rFonts w:cs="Arial"/>
          </w:rPr>
          <w:t>a Gallup analysis</w:t>
        </w:r>
      </w:hyperlink>
      <w:r w:rsidRPr="00D40B38">
        <w:rPr>
          <w:rFonts w:cs="Arial"/>
        </w:rPr>
        <w:t xml:space="preserve">, 54% of Americans between the ages of 16 and 74 read below the equivalent of a sixth-grade level. </w:t>
      </w:r>
      <w:r w:rsidR="00355191">
        <w:rPr>
          <w:rFonts w:cs="Arial"/>
        </w:rPr>
        <w:t xml:space="preserve">A </w:t>
      </w:r>
      <w:hyperlink r:id="rId150" w:history="1">
        <w:r w:rsidR="00355191" w:rsidRPr="00671D9D">
          <w:rPr>
            <w:rStyle w:val="Hyperlink"/>
            <w:rFonts w:cs="Arial"/>
          </w:rPr>
          <w:t>more recent survey by the Organization for Economic Development and Cooperation (OECD)</w:t>
        </w:r>
      </w:hyperlink>
      <w:r w:rsidR="00355191">
        <w:rPr>
          <w:rFonts w:cs="Arial"/>
        </w:rPr>
        <w:t xml:space="preserve"> indicates that literacy in the U.S. has gradually declined since that Gallup analysis, suggesting a still-greater proportion of the population reads below a sixth-grade level today. </w:t>
      </w:r>
    </w:p>
    <w:p w14:paraId="5112DFF4" w14:textId="77777777" w:rsidR="00C62199" w:rsidRPr="00D40B38" w:rsidRDefault="00C62199" w:rsidP="00A90AE6">
      <w:pPr>
        <w:rPr>
          <w:rFonts w:cs="Arial"/>
        </w:rPr>
      </w:pPr>
    </w:p>
    <w:p w14:paraId="5C266E14" w14:textId="072EE88B" w:rsidR="00C62199" w:rsidRPr="00D40B38" w:rsidRDefault="00C62199" w:rsidP="00C62199">
      <w:pPr>
        <w:ind w:left="360"/>
        <w:rPr>
          <w:rFonts w:cs="Arial"/>
        </w:rPr>
      </w:pPr>
      <w:r w:rsidRPr="00D40B38">
        <w:rPr>
          <w:rFonts w:cs="Arial"/>
        </w:rPr>
        <w:t xml:space="preserve">Leapfrog hosted two Town Hall Calls last year led by AHRQ describing techniques for reducing the written complexity of consent forms. The slides are available on Leapfrog’s </w:t>
      </w:r>
      <w:hyperlink r:id="rId151" w:history="1">
        <w:r w:rsidRPr="00D40B38">
          <w:rPr>
            <w:rStyle w:val="Hyperlink"/>
            <w:rFonts w:cs="Arial"/>
          </w:rPr>
          <w:t>Town Hall Calls webpage</w:t>
        </w:r>
      </w:hyperlink>
      <w:r w:rsidRPr="00D40B38">
        <w:rPr>
          <w:rFonts w:cs="Arial"/>
        </w:rPr>
        <w:t>; please refer to slide</w:t>
      </w:r>
      <w:r w:rsidR="00C274F7">
        <w:rPr>
          <w:rFonts w:cs="Arial"/>
        </w:rPr>
        <w:t>s</w:t>
      </w:r>
      <w:r w:rsidRPr="00D40B38">
        <w:rPr>
          <w:rFonts w:cs="Arial"/>
        </w:rPr>
        <w:t xml:space="preserve"> 40-47 for more information in the “Informed Consent” slide deck and slides 40-45 in the “Health Literacy” deck. Additional resources include:</w:t>
      </w:r>
    </w:p>
    <w:p w14:paraId="4959D852" w14:textId="77777777" w:rsidR="00C62199" w:rsidRPr="00D40B38" w:rsidRDefault="00C62199" w:rsidP="00AD309C">
      <w:pPr>
        <w:pStyle w:val="ListParagraph"/>
        <w:numPr>
          <w:ilvl w:val="0"/>
          <w:numId w:val="223"/>
        </w:numPr>
        <w:ind w:left="1080"/>
        <w:contextualSpacing w:val="0"/>
        <w:rPr>
          <w:rFonts w:cs="Arial"/>
        </w:rPr>
      </w:pPr>
      <w:hyperlink r:id="rId152" w:history="1">
        <w:r w:rsidRPr="00D40B38">
          <w:rPr>
            <w:rStyle w:val="Hyperlink"/>
            <w:rFonts w:cs="Arial"/>
          </w:rPr>
          <w:t>AHRQ Training Module</w:t>
        </w:r>
      </w:hyperlink>
    </w:p>
    <w:p w14:paraId="16CCA094" w14:textId="77777777" w:rsidR="00C62199" w:rsidRPr="00D40B38" w:rsidRDefault="00C62199" w:rsidP="00AD309C">
      <w:pPr>
        <w:pStyle w:val="ListParagraph"/>
        <w:numPr>
          <w:ilvl w:val="0"/>
          <w:numId w:val="223"/>
        </w:numPr>
        <w:ind w:left="1080"/>
        <w:contextualSpacing w:val="0"/>
        <w:rPr>
          <w:rFonts w:cs="Arial"/>
        </w:rPr>
      </w:pPr>
      <w:r w:rsidRPr="00D40B38">
        <w:rPr>
          <w:rFonts w:cs="Arial"/>
        </w:rPr>
        <w:t>The Patient Education Materials Assessment Tool (</w:t>
      </w:r>
      <w:hyperlink r:id="rId153" w:history="1">
        <w:r w:rsidRPr="00D40B38">
          <w:rPr>
            <w:rStyle w:val="Hyperlink"/>
            <w:rFonts w:cs="Arial"/>
          </w:rPr>
          <w:t>PEMAT</w:t>
        </w:r>
      </w:hyperlink>
      <w:r w:rsidRPr="00D40B38">
        <w:rPr>
          <w:rFonts w:cs="Arial"/>
        </w:rPr>
        <w:t>)</w:t>
      </w:r>
    </w:p>
    <w:p w14:paraId="4338F8A0" w14:textId="77777777" w:rsidR="00C62199" w:rsidRPr="00D40B38" w:rsidRDefault="00C62199" w:rsidP="00AD309C">
      <w:pPr>
        <w:pStyle w:val="ListParagraph"/>
        <w:numPr>
          <w:ilvl w:val="0"/>
          <w:numId w:val="223"/>
        </w:numPr>
        <w:ind w:left="1080"/>
        <w:contextualSpacing w:val="0"/>
        <w:rPr>
          <w:rFonts w:cs="Arial"/>
        </w:rPr>
      </w:pPr>
      <w:r w:rsidRPr="00D40B38">
        <w:rPr>
          <w:rFonts w:cs="Arial"/>
        </w:rPr>
        <w:t>Clear Communication Index (</w:t>
      </w:r>
      <w:hyperlink r:id="rId154" w:history="1">
        <w:r w:rsidRPr="00D40B38">
          <w:rPr>
            <w:rStyle w:val="Hyperlink"/>
            <w:rFonts w:cs="Arial"/>
          </w:rPr>
          <w:t>CCI</w:t>
        </w:r>
      </w:hyperlink>
      <w:r w:rsidRPr="00D40B38">
        <w:rPr>
          <w:rFonts w:cs="Arial"/>
        </w:rPr>
        <w:t>)</w:t>
      </w:r>
    </w:p>
    <w:p w14:paraId="479149FC" w14:textId="77777777" w:rsidR="00C62199" w:rsidRPr="00C62199" w:rsidRDefault="00C62199" w:rsidP="00AD309C">
      <w:pPr>
        <w:pStyle w:val="ListParagraph"/>
        <w:numPr>
          <w:ilvl w:val="0"/>
          <w:numId w:val="223"/>
        </w:numPr>
        <w:ind w:left="1080"/>
        <w:contextualSpacing w:val="0"/>
        <w:rPr>
          <w:rFonts w:cs="Arial"/>
        </w:rPr>
      </w:pPr>
      <w:hyperlink r:id="rId155" w:history="1">
        <w:r w:rsidRPr="00D40B38">
          <w:rPr>
            <w:rStyle w:val="Hyperlink"/>
            <w:rFonts w:cs="Arial"/>
          </w:rPr>
          <w:t>CMS Toolkit for Making Written Material Clear and Effective</w:t>
        </w:r>
      </w:hyperlink>
      <w:r w:rsidR="00FB2D5F">
        <w:rPr>
          <w:rStyle w:val="Hyperlink"/>
          <w:rFonts w:cs="Arial"/>
        </w:rPr>
        <w:br/>
      </w:r>
    </w:p>
    <w:p w14:paraId="5CD039E1" w14:textId="0D4B3809" w:rsidR="00C03993" w:rsidRPr="00C03993" w:rsidRDefault="00C03993" w:rsidP="00AD309C">
      <w:pPr>
        <w:pStyle w:val="ListParagraph"/>
        <w:numPr>
          <w:ilvl w:val="0"/>
          <w:numId w:val="114"/>
        </w:numPr>
        <w:rPr>
          <w:b/>
          <w:bCs/>
        </w:rPr>
      </w:pPr>
      <w:bookmarkStart w:id="153" w:name="readinglevel"/>
      <w:r w:rsidRPr="00C03993">
        <w:rPr>
          <w:b/>
          <w:bCs/>
        </w:rPr>
        <w:t>How should the reading level of the consent form be assessed?</w:t>
      </w:r>
    </w:p>
    <w:bookmarkEnd w:id="153"/>
    <w:p w14:paraId="731E0F5C" w14:textId="4CE22832" w:rsidR="00355191" w:rsidRDefault="00355191" w:rsidP="00D36222">
      <w:pPr>
        <w:pStyle w:val="ListParagraph"/>
        <w:ind w:left="360"/>
        <w:rPr>
          <w:rFonts w:cs="Arial"/>
        </w:rPr>
      </w:pPr>
      <w:r>
        <w:t>There are software tools available to assess reading level. For example, consent forms can be edited in Microsoft Word 365, where a readability tool can be used to make this assessment by: (1) on the “File” tab, click the “Options” button; (2) on the “Proofing” tab, under “When correcting spelling and grammar in Word</w:t>
      </w:r>
      <w:r w:rsidR="00C274F7">
        <w:t>,</w:t>
      </w:r>
      <w:r>
        <w:t xml:space="preserve">” select the “Show readability statistics” check box. Exit the window. Then, under the Review tab in your Word document, click the “Editor” button in the far left corner of the ribbon, then click “Insights – Document Stats” on the “Editor” sidebar: Word displays a message box showing you the Flesch-Kincaid readability grade-level: any value less than or equal to 6.9 is considered a “sixth-grade” reading level. </w:t>
      </w:r>
      <w:r w:rsidRPr="001A7FD5">
        <w:rPr>
          <w:rFonts w:cs="Arial"/>
        </w:rPr>
        <w:t>Reading level can also be assessed using online tools, such as those provided at Readable.com, provided those tools use either the Flesch-Kincaid or SMOG readability standard to evaluate the readability of written language.</w:t>
      </w:r>
    </w:p>
    <w:p w14:paraId="79B84DB5" w14:textId="77777777" w:rsidR="00C62199" w:rsidRDefault="00C62199" w:rsidP="00C03993">
      <w:pPr>
        <w:pStyle w:val="ListParagraph"/>
        <w:ind w:left="360"/>
      </w:pPr>
    </w:p>
    <w:p w14:paraId="7605C609" w14:textId="77777777" w:rsidR="00C62199" w:rsidRPr="005E2D35" w:rsidRDefault="00C62199" w:rsidP="00AD309C">
      <w:pPr>
        <w:pStyle w:val="ListParagraph"/>
        <w:numPr>
          <w:ilvl w:val="0"/>
          <w:numId w:val="114"/>
        </w:numPr>
        <w:rPr>
          <w:rFonts w:cs="Arial"/>
          <w:b/>
          <w:bCs/>
        </w:rPr>
      </w:pPr>
      <w:r w:rsidRPr="005E2D35">
        <w:rPr>
          <w:rFonts w:cs="Arial"/>
          <w:b/>
          <w:bCs/>
        </w:rPr>
        <w:t>What information on the consent form can be excluded from the reading level assessment?</w:t>
      </w:r>
    </w:p>
    <w:p w14:paraId="568B4D04" w14:textId="1CD9F15A" w:rsidR="00C62199" w:rsidRDefault="00C62199" w:rsidP="00C62199">
      <w:pPr>
        <w:pStyle w:val="ListParagraph"/>
        <w:ind w:left="360"/>
        <w:rPr>
          <w:rFonts w:cs="Arial"/>
        </w:rPr>
      </w:pPr>
      <w:r w:rsidRPr="005E2D35">
        <w:rPr>
          <w:rFonts w:cs="Arial"/>
        </w:rPr>
        <w:t>The procedure name and description can be excluded from the reading level assessment. In addition, information intended to be read by the provider or administrative staff ONLY, such as instructions for signing and returning the consent form, and information that is written in by an individual provider to give that patient information specific to their condition, can also be excluded.</w:t>
      </w:r>
      <w:r w:rsidR="00355191">
        <w:rPr>
          <w:rFonts w:cs="Arial"/>
        </w:rPr>
        <w:t xml:space="preserve"> Finally, any words where a sixth-grade reading level definition is included with the term can be excluded from the reading level assessment. For example, in the sentence “anesthesia (putting you to sleep)</w:t>
      </w:r>
      <w:r w:rsidR="001272AB">
        <w:rPr>
          <w:rFonts w:cs="Arial"/>
        </w:rPr>
        <w:t>,</w:t>
      </w:r>
      <w:r w:rsidR="00355191">
        <w:rPr>
          <w:rFonts w:cs="Arial"/>
        </w:rPr>
        <w:t>” only “putting you to sleep” needs to be considered in the reading level assessment.</w:t>
      </w:r>
    </w:p>
    <w:p w14:paraId="7AE8878C" w14:textId="77777777" w:rsidR="00F62669" w:rsidRDefault="00F62669" w:rsidP="00C62199">
      <w:pPr>
        <w:pStyle w:val="ListParagraph"/>
        <w:ind w:left="360"/>
        <w:rPr>
          <w:rFonts w:cs="Arial"/>
        </w:rPr>
      </w:pPr>
    </w:p>
    <w:p w14:paraId="43E810F0" w14:textId="77777777" w:rsidR="00355191" w:rsidRPr="00381792" w:rsidRDefault="00355191" w:rsidP="00AD309C">
      <w:pPr>
        <w:pStyle w:val="ListParagraph"/>
        <w:numPr>
          <w:ilvl w:val="0"/>
          <w:numId w:val="114"/>
        </w:numPr>
        <w:rPr>
          <w:rFonts w:cs="Arial"/>
          <w:b/>
          <w:bCs/>
        </w:rPr>
      </w:pPr>
      <w:bookmarkStart w:id="154" w:name="ICInterpreter"/>
      <w:r w:rsidRPr="00381792">
        <w:rPr>
          <w:rFonts w:cs="Arial"/>
          <w:b/>
          <w:bCs/>
        </w:rPr>
        <w:t>What is a qualified medical interpreter?</w:t>
      </w:r>
    </w:p>
    <w:bookmarkEnd w:id="154"/>
    <w:p w14:paraId="02835DD4" w14:textId="274E134C" w:rsidR="00355191" w:rsidRPr="00D36222" w:rsidRDefault="00355191" w:rsidP="00355191">
      <w:pPr>
        <w:pStyle w:val="ListParagraph"/>
        <w:ind w:left="360"/>
        <w:rPr>
          <w:rFonts w:cs="Arial"/>
          <w:b/>
          <w:bCs/>
        </w:rPr>
      </w:pPr>
      <w:r>
        <w:t xml:space="preserve">In the </w:t>
      </w:r>
      <w:hyperlink r:id="rId156" w:history="1">
        <w:r w:rsidRPr="00F23F41">
          <w:rPr>
            <w:rStyle w:val="Hyperlink"/>
          </w:rPr>
          <w:t>U.S. Department of Health and Human Services 2023 Language Access Plan</w:t>
        </w:r>
      </w:hyperlink>
      <w:r>
        <w:t xml:space="preserve">, a qualified medical interpreter is defined as “A bilingual/multilingual person who has the appropriate training and experience or demonstrated ability to fully understand, analyze, and process and then faithfully render a spoken, written, or signed message in one language into a second language and who abides by a code of professional practice and ethics.” Leapfrog adheres to </w:t>
      </w:r>
      <w:r w:rsidR="007938AE">
        <w:t xml:space="preserve">this </w:t>
      </w:r>
      <w:r>
        <w:t>definition for the purposes of reporting on the Hospital Survey.</w:t>
      </w:r>
    </w:p>
    <w:p w14:paraId="55B6BB90" w14:textId="53CD5D42" w:rsidR="00314E71" w:rsidRPr="00A26035" w:rsidRDefault="00235FDD" w:rsidP="00C62199">
      <w:pPr>
        <w:pStyle w:val="ListParagraph"/>
        <w:ind w:left="360"/>
      </w:pPr>
      <w:r>
        <w:br/>
      </w:r>
    </w:p>
    <w:p w14:paraId="33BCA4AC" w14:textId="7CFD7601" w:rsidR="008507C7" w:rsidRPr="009A5185" w:rsidRDefault="008507C7">
      <w:pPr>
        <w:rPr>
          <w:rFonts w:cs="Arial"/>
        </w:rPr>
        <w:sectPr w:rsidR="008507C7" w:rsidRPr="009A5185" w:rsidSect="00062F69">
          <w:endnotePr>
            <w:numFmt w:val="decimal"/>
          </w:endnotePr>
          <w:type w:val="continuous"/>
          <w:pgSz w:w="12240" w:h="15840"/>
          <w:pgMar w:top="1080" w:right="1440" w:bottom="1080" w:left="1440" w:header="720" w:footer="720" w:gutter="0"/>
          <w:cols w:space="720"/>
          <w:docGrid w:linePitch="272"/>
        </w:sectPr>
      </w:pPr>
    </w:p>
    <w:p w14:paraId="67062C74" w14:textId="77777777" w:rsidR="008507C7" w:rsidRPr="009A5185" w:rsidRDefault="008507C7">
      <w:pPr>
        <w:rPr>
          <w:rFonts w:cs="Arial"/>
          <w:b/>
          <w:snapToGrid w:val="0"/>
          <w:sz w:val="40"/>
          <w:szCs w:val="40"/>
          <w:lang w:eastAsia="ja-JP"/>
        </w:rPr>
      </w:pPr>
    </w:p>
    <w:p w14:paraId="72E45367" w14:textId="77777777" w:rsidR="0060690C" w:rsidRPr="009A5185" w:rsidRDefault="00D34636" w:rsidP="00D32C75">
      <w:pPr>
        <w:pStyle w:val="SectionHeader"/>
      </w:pPr>
      <w:bookmarkStart w:id="155" w:name="_Toc414267200"/>
      <w:bookmarkStart w:id="156" w:name="_Toc197079184"/>
      <w:r w:rsidRPr="009A5185">
        <w:t>Page Intentionally Left Blank</w:t>
      </w:r>
      <w:bookmarkEnd w:id="155"/>
      <w:bookmarkEnd w:id="156"/>
    </w:p>
    <w:p w14:paraId="3C607A86" w14:textId="77777777" w:rsidR="00D34636" w:rsidRPr="009A5185" w:rsidRDefault="00D34636">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5C4933EE" w14:textId="77777777" w:rsidR="00920EF6" w:rsidRPr="009A5185" w:rsidRDefault="00920EF6" w:rsidP="00D32C75">
      <w:pPr>
        <w:pStyle w:val="SectionHeader"/>
        <w:sectPr w:rsidR="00920EF6" w:rsidRPr="009A5185" w:rsidSect="00062F69">
          <w:headerReference w:type="default" r:id="rId157"/>
          <w:endnotePr>
            <w:numFmt w:val="decimal"/>
          </w:endnotePr>
          <w:pgSz w:w="12240" w:h="15840"/>
          <w:pgMar w:top="1080" w:right="1440" w:bottom="1080" w:left="1440" w:header="720" w:footer="720" w:gutter="0"/>
          <w:cols w:space="720"/>
          <w:docGrid w:linePitch="272"/>
        </w:sectPr>
      </w:pPr>
    </w:p>
    <w:p w14:paraId="7F5A15B6" w14:textId="77777777" w:rsidR="00D34636" w:rsidRPr="009A5185" w:rsidRDefault="00D34636" w:rsidP="006F2E4A"/>
    <w:p w14:paraId="3DFFE8AB" w14:textId="77777777" w:rsidR="0060690C" w:rsidRPr="009A5185" w:rsidRDefault="0060690C" w:rsidP="006F2E4A"/>
    <w:p w14:paraId="1D8DC436" w14:textId="77777777" w:rsidR="0060690C" w:rsidRPr="009A5185" w:rsidRDefault="0060690C" w:rsidP="006F2E4A"/>
    <w:p w14:paraId="62AD0828" w14:textId="77777777" w:rsidR="0060690C" w:rsidRPr="009A5185" w:rsidRDefault="0060690C" w:rsidP="006F2E4A"/>
    <w:p w14:paraId="231EDDBF" w14:textId="77777777" w:rsidR="0060690C" w:rsidRPr="009A5185" w:rsidRDefault="0060690C" w:rsidP="006F2E4A"/>
    <w:p w14:paraId="722D9B7C" w14:textId="77777777" w:rsidR="0060690C" w:rsidRPr="009A5185" w:rsidRDefault="0060690C" w:rsidP="006F2E4A"/>
    <w:p w14:paraId="5AB2DF9A" w14:textId="77777777" w:rsidR="0060690C" w:rsidRPr="009A5185" w:rsidRDefault="0060690C" w:rsidP="006F2E4A"/>
    <w:p w14:paraId="1B390504" w14:textId="77777777" w:rsidR="0060690C" w:rsidRPr="009A5185" w:rsidRDefault="0060690C" w:rsidP="006F2E4A"/>
    <w:p w14:paraId="75823DC5" w14:textId="333F616B" w:rsidR="0060690C" w:rsidRDefault="0060690C" w:rsidP="00786640"/>
    <w:p w14:paraId="218907BC" w14:textId="45BC3635" w:rsidR="00786640" w:rsidRDefault="00786640" w:rsidP="00786640"/>
    <w:p w14:paraId="6078566F" w14:textId="54300694" w:rsidR="00786640" w:rsidRDefault="00786640" w:rsidP="00786640"/>
    <w:p w14:paraId="51794869" w14:textId="4E000285" w:rsidR="00786640" w:rsidRDefault="00786640" w:rsidP="00786640"/>
    <w:p w14:paraId="716D98EE" w14:textId="2C9D03C4" w:rsidR="00786640" w:rsidRDefault="00786640" w:rsidP="00786640"/>
    <w:p w14:paraId="1EA63D50" w14:textId="22801120" w:rsidR="00786640" w:rsidRDefault="00786640" w:rsidP="00786640"/>
    <w:p w14:paraId="261DC295" w14:textId="3211E4F0" w:rsidR="00786640" w:rsidRDefault="00786640" w:rsidP="00786640"/>
    <w:p w14:paraId="7388A89F" w14:textId="4FDFB636" w:rsidR="00786640" w:rsidRDefault="00786640" w:rsidP="00786640"/>
    <w:p w14:paraId="545E0FE8" w14:textId="454FD21A" w:rsidR="00786640" w:rsidRDefault="00786640" w:rsidP="00786640"/>
    <w:p w14:paraId="223C0C95" w14:textId="1028E89C" w:rsidR="00786640" w:rsidRDefault="00786640" w:rsidP="00786640"/>
    <w:p w14:paraId="0C7061FF" w14:textId="77777777" w:rsidR="00786640" w:rsidRPr="009A5185" w:rsidRDefault="00786640" w:rsidP="006F2E4A"/>
    <w:p w14:paraId="2088AE2C" w14:textId="44F2415F" w:rsidR="00655B2A" w:rsidRPr="009A5185" w:rsidRDefault="00154F6C" w:rsidP="00D32C75">
      <w:pPr>
        <w:pStyle w:val="SectionHeader"/>
      </w:pPr>
      <w:bookmarkStart w:id="157" w:name="Sect2"/>
      <w:bookmarkStart w:id="158" w:name="_Toc197079185"/>
      <w:bookmarkEnd w:id="157"/>
      <w:r w:rsidRPr="009A5185">
        <w:t xml:space="preserve">SECTION 2: </w:t>
      </w:r>
      <w:r w:rsidR="00935D6C" w:rsidRPr="009A5185">
        <w:t>MEDICATION SAFETY</w:t>
      </w:r>
      <w:bookmarkEnd w:id="158"/>
    </w:p>
    <w:p w14:paraId="368E8E59" w14:textId="77777777" w:rsidR="0068304F" w:rsidRPr="009A5185" w:rsidRDefault="0068304F" w:rsidP="006F2E4A"/>
    <w:p w14:paraId="15F7C74C" w14:textId="1512061D" w:rsidR="0068304F" w:rsidRPr="009A5185" w:rsidRDefault="0068304F" w:rsidP="0068304F">
      <w:pPr>
        <w:rPr>
          <w:rFonts w:cs="Arial"/>
        </w:rPr>
      </w:pPr>
      <w:r w:rsidRPr="009A5185">
        <w:rPr>
          <w:rFonts w:cs="Arial"/>
        </w:rPr>
        <w:t>This section includes questions and reference information for Section 2</w:t>
      </w:r>
      <w:r w:rsidR="004A4FD0" w:rsidRPr="009A5185">
        <w:rPr>
          <w:rFonts w:cs="Arial"/>
        </w:rPr>
        <w:t>:</w:t>
      </w:r>
      <w:r w:rsidRPr="009A5185">
        <w:rPr>
          <w:rFonts w:cs="Arial"/>
        </w:rPr>
        <w:t xml:space="preserve"> </w:t>
      </w:r>
      <w:r w:rsidR="00E30A9C" w:rsidRPr="009A5185">
        <w:rPr>
          <w:rFonts w:cs="Arial"/>
        </w:rPr>
        <w:t>Medication Safet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30A9C" w:rsidRPr="009A5185">
        <w:rPr>
          <w:rFonts w:cs="Arial"/>
        </w:rPr>
        <w:t>,</w:t>
      </w:r>
      <w:r w:rsidRPr="009A5185">
        <w:rPr>
          <w:rFonts w:cs="Arial"/>
        </w:rPr>
        <w:t xml:space="preserve"> measure specifications, notes, and frequen</w:t>
      </w:r>
      <w:r w:rsidR="00217D8D" w:rsidRPr="009A5185">
        <w:rPr>
          <w:rFonts w:cs="Arial"/>
        </w:rPr>
        <w:t>tl</w:t>
      </w:r>
      <w:r w:rsidRPr="009A5185">
        <w:rPr>
          <w:rFonts w:cs="Arial"/>
        </w:rPr>
        <w:t xml:space="preserve">y asked questions) before you begin. Failure to review the reference information could result in inaccurate responses. </w:t>
      </w:r>
    </w:p>
    <w:p w14:paraId="5DA575B7" w14:textId="77777777" w:rsidR="0068304F" w:rsidRPr="009A5185" w:rsidRDefault="0068304F" w:rsidP="006F2E4A"/>
    <w:p w14:paraId="2FA1D5C8" w14:textId="77777777" w:rsidR="00B441E9" w:rsidRPr="009A5185" w:rsidRDefault="0060690C" w:rsidP="00B441E9">
      <w:pPr>
        <w:rPr>
          <w:rFonts w:cs="Arial"/>
        </w:rPr>
      </w:pPr>
      <w:r w:rsidRPr="009A5185">
        <w:rPr>
          <w:rFonts w:cs="Arial"/>
        </w:rPr>
        <w:br w:type="page"/>
      </w:r>
    </w:p>
    <w:p w14:paraId="6E932D80" w14:textId="2F53028E" w:rsidR="00AB2927" w:rsidRPr="009A5185" w:rsidRDefault="00164DB1" w:rsidP="00CF5A6E">
      <w:pPr>
        <w:pStyle w:val="Heading2"/>
      </w:pPr>
      <w:bookmarkStart w:id="159" w:name="_Section_2:_Medication"/>
      <w:bookmarkStart w:id="160" w:name="_Toc197079186"/>
      <w:bookmarkEnd w:id="159"/>
      <w:r w:rsidRPr="009A5185">
        <w:lastRenderedPageBreak/>
        <w:t xml:space="preserve">Section 2: </w:t>
      </w:r>
      <w:r w:rsidR="00935D6C" w:rsidRPr="009A5185">
        <w:t>Medication Safety</w:t>
      </w:r>
      <w:bookmarkEnd w:id="160"/>
    </w:p>
    <w:p w14:paraId="1F456B28" w14:textId="77777777" w:rsidR="000C3BE1" w:rsidRPr="008E75BF" w:rsidRDefault="000C3BE1">
      <w:pPr>
        <w:rPr>
          <w:rFonts w:cs="Arial"/>
          <w:snapToGrid w:val="0"/>
          <w:sz w:val="16"/>
          <w:szCs w:val="16"/>
        </w:rPr>
      </w:pPr>
    </w:p>
    <w:p w14:paraId="4BBDE44C" w14:textId="7771E661" w:rsidR="00B7223B" w:rsidRPr="00CB6A32" w:rsidRDefault="00AE1385" w:rsidP="00F87A51">
      <w:pPr>
        <w:rPr>
          <w:bCs/>
        </w:rPr>
      </w:pPr>
      <w:r>
        <w:rPr>
          <w:rFonts w:cs="Arial"/>
          <w:b/>
          <w:snapToGrid w:val="0"/>
        </w:rPr>
        <w:t>Computerized Physician Order Entry (</w:t>
      </w:r>
      <w:r w:rsidR="000C3BE1" w:rsidRPr="009A5185">
        <w:rPr>
          <w:rFonts w:cs="Arial"/>
          <w:b/>
          <w:snapToGrid w:val="0"/>
        </w:rPr>
        <w:t>CPOE</w:t>
      </w:r>
      <w:r>
        <w:rPr>
          <w:rFonts w:cs="Arial"/>
          <w:b/>
          <w:snapToGrid w:val="0"/>
        </w:rPr>
        <w:t>)</w:t>
      </w:r>
      <w:r w:rsidR="000C3BE1" w:rsidRPr="009A5185">
        <w:rPr>
          <w:rFonts w:cs="Arial"/>
          <w:b/>
          <w:snapToGrid w:val="0"/>
        </w:rPr>
        <w:t xml:space="preserve"> Fact Sheet</w:t>
      </w:r>
      <w:r w:rsidR="009778A5">
        <w:rPr>
          <w:rFonts w:cs="Arial"/>
          <w:b/>
          <w:snapToGrid w:val="0"/>
        </w:rPr>
        <w:t xml:space="preserve"> and Bibliography</w:t>
      </w:r>
      <w:r w:rsidR="000C3BE1" w:rsidRPr="009A5185">
        <w:rPr>
          <w:rFonts w:cs="Arial"/>
          <w:b/>
          <w:snapToGrid w:val="0"/>
        </w:rPr>
        <w:t xml:space="preserve">: </w:t>
      </w:r>
      <w:hyperlink r:id="rId158" w:history="1">
        <w:r w:rsidR="00CB6A32" w:rsidRPr="00CB6A32">
          <w:rPr>
            <w:rStyle w:val="Hyperlink"/>
            <w:rFonts w:cs="Arial"/>
            <w:bCs/>
            <w:snapToGrid w:val="0"/>
          </w:rPr>
          <w:t>https://ratings.leapfroggroup.org/measure/hospital/2025/safe-medication-ordering</w:t>
        </w:r>
      </w:hyperlink>
      <w:r w:rsidR="00CB6A32" w:rsidRPr="00CB6A32">
        <w:rPr>
          <w:rFonts w:cs="Arial"/>
          <w:bCs/>
          <w:snapToGrid w:val="0"/>
        </w:rPr>
        <w:t xml:space="preserve"> </w:t>
      </w:r>
    </w:p>
    <w:p w14:paraId="5B76138D" w14:textId="77777777" w:rsidR="00746388" w:rsidRPr="008E75BF" w:rsidRDefault="00746388" w:rsidP="00F87A51">
      <w:pPr>
        <w:rPr>
          <w:rStyle w:val="Hyperlink"/>
          <w:rFonts w:cs="Arial"/>
          <w:bCs/>
          <w:snapToGrid w:val="0"/>
          <w:sz w:val="16"/>
          <w:szCs w:val="16"/>
        </w:rPr>
      </w:pPr>
    </w:p>
    <w:p w14:paraId="2AA857EF" w14:textId="77777777" w:rsidR="00CB6A32" w:rsidRDefault="005B4611" w:rsidP="005B4611">
      <w:r w:rsidRPr="009A5185">
        <w:rPr>
          <w:rFonts w:cs="Arial"/>
          <w:b/>
        </w:rPr>
        <w:t>Bar Code Medication Administration</w:t>
      </w:r>
      <w:r>
        <w:rPr>
          <w:rFonts w:cs="Arial"/>
          <w:b/>
        </w:rPr>
        <w:t xml:space="preserve"> </w:t>
      </w:r>
      <w:r w:rsidR="00887F43">
        <w:rPr>
          <w:rFonts w:cs="Arial"/>
          <w:b/>
        </w:rPr>
        <w:t xml:space="preserve">(BCMA) </w:t>
      </w:r>
      <w:r>
        <w:rPr>
          <w:rFonts w:cs="Arial"/>
          <w:b/>
        </w:rPr>
        <w:t xml:space="preserve">Fact Sheet and Bibliography: </w:t>
      </w:r>
      <w:hyperlink r:id="rId159" w:history="1">
        <w:r w:rsidR="00CB6A32" w:rsidRPr="00C37B4B">
          <w:rPr>
            <w:rStyle w:val="Hyperlink"/>
          </w:rPr>
          <w:t>https://ratings.leapfroggroup.org/measure/hospital/2025/safe-medication-administration</w:t>
        </w:r>
      </w:hyperlink>
      <w:r w:rsidR="00CB6A32">
        <w:t xml:space="preserve"> </w:t>
      </w:r>
    </w:p>
    <w:p w14:paraId="5D222499" w14:textId="4FF2F9E4" w:rsidR="00F87A51" w:rsidRDefault="005B4611" w:rsidP="00CB6A32">
      <w:r>
        <w:rPr>
          <w:b/>
          <w:bCs/>
        </w:rPr>
        <w:br/>
        <w:t xml:space="preserve">Medication Reconciliation Fact Sheet: </w:t>
      </w:r>
      <w:hyperlink r:id="rId160" w:history="1">
        <w:r w:rsidR="00CB6A32" w:rsidRPr="00C37B4B">
          <w:rPr>
            <w:rStyle w:val="Hyperlink"/>
          </w:rPr>
          <w:t>https://ratings.leapfroggroup.org/measure/hospital/2025/medication-reconciliation</w:t>
        </w:r>
      </w:hyperlink>
    </w:p>
    <w:p w14:paraId="77E83109" w14:textId="77777777" w:rsidR="00CB6A32" w:rsidRPr="00F0772B" w:rsidRDefault="00CB6A32" w:rsidP="00CB6A32">
      <w:pPr>
        <w:rPr>
          <w:rFonts w:cs="Arial"/>
          <w:b/>
          <w:color w:val="FF0000"/>
          <w:sz w:val="16"/>
          <w:szCs w:val="16"/>
        </w:rPr>
      </w:pPr>
    </w:p>
    <w:p w14:paraId="718D4CF2" w14:textId="3D227292" w:rsidR="00B80A71" w:rsidRDefault="001A27A7" w:rsidP="005F595A">
      <w:pPr>
        <w:rPr>
          <w:b/>
          <w:bCs/>
          <w:snapToGrid w:val="0"/>
          <w:color w:val="FF0000"/>
        </w:rPr>
      </w:pPr>
      <w:r>
        <w:rPr>
          <w:b/>
          <w:bCs/>
          <w:snapToGrid w:val="0"/>
          <w:color w:val="FF0000"/>
        </w:rPr>
        <w:t>In Section 2</w:t>
      </w:r>
      <w:r w:rsidR="00301C36">
        <w:rPr>
          <w:b/>
          <w:bCs/>
          <w:snapToGrid w:val="0"/>
          <w:color w:val="FF0000"/>
        </w:rPr>
        <w:t>,</w:t>
      </w:r>
      <w:r w:rsidR="00FB0DBF">
        <w:rPr>
          <w:b/>
          <w:bCs/>
          <w:snapToGrid w:val="0"/>
          <w:color w:val="FF0000"/>
        </w:rPr>
        <w:t xml:space="preserve"> </w:t>
      </w:r>
      <w:r w:rsidR="00A116B1">
        <w:rPr>
          <w:b/>
          <w:bCs/>
          <w:snapToGrid w:val="0"/>
          <w:color w:val="FF0000"/>
        </w:rPr>
        <w:t>p</w:t>
      </w:r>
      <w:r w:rsidR="00FB0DBF">
        <w:rPr>
          <w:b/>
          <w:bCs/>
          <w:snapToGrid w:val="0"/>
          <w:color w:val="FF0000"/>
        </w:rPr>
        <w:t xml:space="preserve">ediatric hospitals should only respond to questions in Sections 2A and 2C. Sections 2B and 2D do not apply to pediatric hospitals. Additionally, </w:t>
      </w:r>
      <w:r w:rsidR="00A116B1">
        <w:rPr>
          <w:b/>
          <w:bCs/>
          <w:snapToGrid w:val="0"/>
          <w:color w:val="FF0000"/>
        </w:rPr>
        <w:t>p</w:t>
      </w:r>
      <w:r w:rsidR="00B80A71" w:rsidRPr="00B80A71">
        <w:rPr>
          <w:b/>
          <w:bCs/>
          <w:snapToGrid w:val="0"/>
          <w:color w:val="FF0000"/>
        </w:rPr>
        <w:t xml:space="preserve">ediatric </w:t>
      </w:r>
      <w:r w:rsidR="00786640">
        <w:rPr>
          <w:b/>
          <w:bCs/>
          <w:snapToGrid w:val="0"/>
          <w:color w:val="FF0000"/>
        </w:rPr>
        <w:t xml:space="preserve">hospitals are not required to complete the </w:t>
      </w:r>
      <w:r w:rsidR="00B80A71" w:rsidRPr="00B80A71">
        <w:rPr>
          <w:b/>
          <w:bCs/>
          <w:snapToGrid w:val="0"/>
          <w:color w:val="FF0000"/>
        </w:rPr>
        <w:t>CPOE Evaluation Tool</w:t>
      </w:r>
      <w:r w:rsidR="00786640">
        <w:rPr>
          <w:b/>
          <w:bCs/>
          <w:snapToGrid w:val="0"/>
          <w:color w:val="FF0000"/>
        </w:rPr>
        <w:t>.</w:t>
      </w:r>
    </w:p>
    <w:p w14:paraId="4396BE17" w14:textId="77777777" w:rsidR="00B80A71" w:rsidRPr="00F0772B" w:rsidRDefault="00B80A71" w:rsidP="00AF6083">
      <w:pPr>
        <w:pStyle w:val="BodyText3"/>
        <w:rPr>
          <w:rFonts w:cs="Arial"/>
          <w:snapToGrid w:val="0"/>
          <w:sz w:val="16"/>
          <w:szCs w:val="16"/>
        </w:rPr>
      </w:pPr>
      <w:bookmarkStart w:id="161" w:name="_Hlk35522617"/>
    </w:p>
    <w:p w14:paraId="3ADCA7D9" w14:textId="71B58726" w:rsidR="00652583" w:rsidRDefault="00CF4879" w:rsidP="0060690C">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 xml:space="preserve">. </w:t>
      </w:r>
      <w:r>
        <w:rPr>
          <w:rFonts w:cs="Arial"/>
          <w:snapToGrid w:val="0"/>
        </w:rPr>
        <w:t>The EHR application</w:t>
      </w:r>
      <w:r w:rsidR="001E74D4">
        <w:rPr>
          <w:rFonts w:cs="Arial"/>
          <w:snapToGrid w:val="0"/>
        </w:rPr>
        <w:t xml:space="preserve"> subsection</w:t>
      </w:r>
      <w:r>
        <w:rPr>
          <w:rFonts w:cs="Arial"/>
          <w:snapToGrid w:val="0"/>
        </w:rPr>
        <w:t xml:space="preserve"> (2B) is only applicable to adult and general hospitals and will not be scored or publicly reported. In 202</w:t>
      </w:r>
      <w:r w:rsidR="0070418C">
        <w:rPr>
          <w:rFonts w:cs="Arial"/>
          <w:snapToGrid w:val="0"/>
        </w:rPr>
        <w:t>5</w:t>
      </w:r>
      <w:r>
        <w:rPr>
          <w:rFonts w:cs="Arial"/>
          <w:snapToGrid w:val="0"/>
        </w:rPr>
        <w:t xml:space="preserve">, </w:t>
      </w:r>
      <w:r w:rsidR="00C47F85">
        <w:rPr>
          <w:rFonts w:cs="Arial"/>
          <w:snapToGrid w:val="0"/>
        </w:rPr>
        <w:t>three questions</w:t>
      </w:r>
      <w:r w:rsidR="00F34774">
        <w:rPr>
          <w:rFonts w:cs="Arial"/>
          <w:snapToGrid w:val="0"/>
        </w:rPr>
        <w:t xml:space="preserve"> about </w:t>
      </w:r>
      <w:r w:rsidR="00F34774" w:rsidRPr="00392052">
        <w:rPr>
          <w:rFonts w:cs="Arial"/>
        </w:rPr>
        <w:t xml:space="preserve">Artificial Intelligence (AI) </w:t>
      </w:r>
      <w:r w:rsidR="00F34774">
        <w:rPr>
          <w:rFonts w:cs="Arial"/>
        </w:rPr>
        <w:t>applications were added to subsection 2B</w:t>
      </w:r>
      <w:r w:rsidR="00F34774" w:rsidRPr="00D14699">
        <w:rPr>
          <w:rFonts w:cs="Arial"/>
          <w:snapToGrid w:val="0"/>
        </w:rPr>
        <w:t xml:space="preserve"> – th</w:t>
      </w:r>
      <w:r w:rsidR="00F34774">
        <w:rPr>
          <w:rFonts w:cs="Arial"/>
          <w:snapToGrid w:val="0"/>
        </w:rPr>
        <w:t>ese questions are</w:t>
      </w:r>
      <w:r w:rsidR="00F34774" w:rsidRPr="00D14699">
        <w:rPr>
          <w:rFonts w:cs="Arial"/>
          <w:snapToGrid w:val="0"/>
        </w:rPr>
        <w:t xml:space="preserve"> optional and will not be scored or publicly reported</w:t>
      </w:r>
      <w:r>
        <w:rPr>
          <w:rFonts w:cs="Arial"/>
          <w:snapToGrid w:val="0"/>
        </w:rPr>
        <w:t>.</w:t>
      </w:r>
    </w:p>
    <w:p w14:paraId="64C16F0A" w14:textId="77777777" w:rsidR="00CF4879" w:rsidRPr="008E75BF" w:rsidRDefault="00CF4879" w:rsidP="0060690C">
      <w:pPr>
        <w:rPr>
          <w:rFonts w:cs="Arial"/>
          <w:snapToGrid w:val="0"/>
          <w:sz w:val="16"/>
          <w:szCs w:val="16"/>
        </w:rPr>
      </w:pPr>
    </w:p>
    <w:p w14:paraId="5EBE74FA" w14:textId="6500E677" w:rsidR="00833D12" w:rsidRPr="00164E4B" w:rsidRDefault="00833D12" w:rsidP="00833D12">
      <w:pPr>
        <w:pStyle w:val="BodyText3"/>
        <w:rPr>
          <w:b/>
          <w:bCs/>
        </w:rPr>
      </w:pPr>
      <w:r w:rsidRPr="00164E4B">
        <w:rPr>
          <w:b/>
          <w:bCs/>
        </w:rPr>
        <w:t xml:space="preserve">Each hospital </w:t>
      </w:r>
      <w:r w:rsidR="009C7BC9" w:rsidRPr="00164E4B">
        <w:rPr>
          <w:b/>
          <w:bCs/>
        </w:rPr>
        <w:t xml:space="preserve">achieving </w:t>
      </w:r>
      <w:r w:rsidR="00B7223B">
        <w:rPr>
          <w:b/>
          <w:bCs/>
        </w:rPr>
        <w:t xml:space="preserve">the standard for Computerized </w:t>
      </w:r>
      <w:r w:rsidR="005B4611">
        <w:rPr>
          <w:b/>
          <w:bCs/>
        </w:rPr>
        <w:t>Physician</w:t>
      </w:r>
      <w:r w:rsidR="00B7223B">
        <w:rPr>
          <w:b/>
          <w:bCs/>
        </w:rPr>
        <w:t xml:space="preserve"> Order Entry (CPOE)</w:t>
      </w:r>
      <w:r w:rsidRPr="00164E4B">
        <w:rPr>
          <w:b/>
          <w:bCs/>
        </w:rPr>
        <w:t xml:space="preserve">: </w:t>
      </w:r>
    </w:p>
    <w:p w14:paraId="4B9A77A8" w14:textId="12B7B2AA" w:rsidR="00833D12" w:rsidRDefault="00833D12" w:rsidP="00AD309C">
      <w:pPr>
        <w:pStyle w:val="BodyText3"/>
        <w:numPr>
          <w:ilvl w:val="0"/>
          <w:numId w:val="158"/>
        </w:numPr>
      </w:pPr>
      <w:bookmarkStart w:id="162" w:name="_Hlk97911925"/>
      <w:r>
        <w:t>Assures that prescribers enter at least 85% of inpatient medication orders via a computer system that includes decision support software to reduce prescribing errors</w:t>
      </w:r>
      <w:r w:rsidR="00C12AD1">
        <w:t>,</w:t>
      </w:r>
      <w:r>
        <w:t xml:space="preserve"> </w:t>
      </w:r>
      <w:r w:rsidRPr="00C12AD1">
        <w:rPr>
          <w:b/>
          <w:bCs/>
        </w:rPr>
        <w:t>and</w:t>
      </w:r>
    </w:p>
    <w:p w14:paraId="050619F1" w14:textId="2F2216C7" w:rsidR="00833D12" w:rsidRPr="00833D12" w:rsidRDefault="00833D12" w:rsidP="00AD309C">
      <w:pPr>
        <w:pStyle w:val="BodyText3"/>
        <w:numPr>
          <w:ilvl w:val="0"/>
          <w:numId w:val="158"/>
        </w:numPr>
        <w:rPr>
          <w:rFonts w:cs="Arial"/>
          <w:snapToGrid w:val="0"/>
        </w:rPr>
      </w:pPr>
      <w:r>
        <w:t>For adult and general hospitals, demonstrates, via a test, that its inpatient CPOE system can alert physicians to at least 60% of frequent serious medication errors known to cause harm to patients.</w:t>
      </w:r>
      <w:bookmarkEnd w:id="162"/>
    </w:p>
    <w:p w14:paraId="22A67225" w14:textId="1FF470F6" w:rsidR="00833D12" w:rsidRPr="008E75BF" w:rsidRDefault="00833D12" w:rsidP="0060690C">
      <w:pPr>
        <w:rPr>
          <w:rFonts w:cs="Arial"/>
          <w:snapToGrid w:val="0"/>
          <w:sz w:val="16"/>
          <w:szCs w:val="16"/>
        </w:rPr>
      </w:pPr>
    </w:p>
    <w:p w14:paraId="190437B9" w14:textId="77777777" w:rsidR="005B4611" w:rsidRPr="009A5185" w:rsidRDefault="005B4611" w:rsidP="005B4611">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w:t>
      </w:r>
      <w:r>
        <w:rPr>
          <w:rFonts w:cs="Arial"/>
          <w:b/>
        </w:rPr>
        <w:t>for Bar Code Medication Administration</w:t>
      </w:r>
      <w:r w:rsidRPr="009A5185">
        <w:rPr>
          <w:rFonts w:cs="Arial"/>
          <w:b/>
        </w:rPr>
        <w:t xml:space="preserve">: </w:t>
      </w:r>
    </w:p>
    <w:p w14:paraId="51DA6788" w14:textId="3798749C" w:rsidR="005B4611" w:rsidRPr="009A5185" w:rsidRDefault="005B4611" w:rsidP="00AD309C">
      <w:pPr>
        <w:pStyle w:val="ListParagraph"/>
        <w:numPr>
          <w:ilvl w:val="0"/>
          <w:numId w:val="45"/>
        </w:numPr>
        <w:rPr>
          <w:rFonts w:cs="Arial"/>
        </w:rPr>
      </w:pPr>
      <w:r w:rsidRPr="009A5185">
        <w:rPr>
          <w:rFonts w:cs="Arial"/>
        </w:rPr>
        <w:t>Has implemented the use of BCMA at the bedside in 100% of applicable units</w:t>
      </w:r>
      <w:r w:rsidR="00BE0C7B">
        <w:rPr>
          <w:rFonts w:cs="Arial"/>
        </w:rPr>
        <w:t>;</w:t>
      </w:r>
      <w:r w:rsidR="00C12AD1">
        <w:rPr>
          <w:rFonts w:cs="Arial"/>
        </w:rPr>
        <w:t xml:space="preserve"> </w:t>
      </w:r>
      <w:r w:rsidR="00C12AD1" w:rsidRPr="00C12AD1">
        <w:rPr>
          <w:rFonts w:cs="Arial"/>
          <w:b/>
          <w:bCs/>
        </w:rPr>
        <w:t>and</w:t>
      </w:r>
    </w:p>
    <w:p w14:paraId="42C2B681" w14:textId="6EBE4D46" w:rsidR="005B4611" w:rsidRPr="009A5185" w:rsidRDefault="005B4611" w:rsidP="00AD309C">
      <w:pPr>
        <w:pStyle w:val="ListParagraph"/>
        <w:numPr>
          <w:ilvl w:val="0"/>
          <w:numId w:val="45"/>
        </w:numPr>
        <w:rPr>
          <w:rFonts w:cs="Arial"/>
        </w:rPr>
      </w:pPr>
      <w:r w:rsidRPr="009A5185">
        <w:rPr>
          <w:rFonts w:cs="Arial"/>
        </w:rPr>
        <w:t>Has achieved at least 95% compliance with scanning patients and medications during administration</w:t>
      </w:r>
      <w:r>
        <w:rPr>
          <w:rFonts w:cs="Arial"/>
        </w:rPr>
        <w:t xml:space="preserve"> </w:t>
      </w:r>
      <w:r w:rsidRPr="00177BDC">
        <w:rPr>
          <w:rFonts w:cs="Arial"/>
        </w:rPr>
        <w:t>in applicable units where BCMA is implemented</w:t>
      </w:r>
      <w:r w:rsidR="00BE0C7B">
        <w:rPr>
          <w:rFonts w:cs="Arial"/>
        </w:rPr>
        <w:t>;</w:t>
      </w:r>
      <w:r w:rsidR="00C12AD1">
        <w:rPr>
          <w:rFonts w:cs="Arial"/>
        </w:rPr>
        <w:t xml:space="preserve"> </w:t>
      </w:r>
      <w:r w:rsidR="00C12AD1" w:rsidRPr="00C12AD1">
        <w:rPr>
          <w:rFonts w:cs="Arial"/>
          <w:b/>
          <w:bCs/>
        </w:rPr>
        <w:t>and</w:t>
      </w:r>
    </w:p>
    <w:p w14:paraId="79C9DA5B" w14:textId="548D55E0" w:rsidR="00363BD0" w:rsidRPr="00363BD0" w:rsidRDefault="005B4611" w:rsidP="00AD309C">
      <w:pPr>
        <w:pStyle w:val="ListParagraph"/>
        <w:numPr>
          <w:ilvl w:val="0"/>
          <w:numId w:val="45"/>
        </w:numPr>
        <w:rPr>
          <w:rFonts w:cs="Arial"/>
        </w:rPr>
      </w:pPr>
      <w:r>
        <w:rPr>
          <w:rFonts w:cs="Arial"/>
        </w:rPr>
        <w:t>Has a BCM</w:t>
      </w:r>
      <w:r w:rsidRPr="009A5185">
        <w:rPr>
          <w:rFonts w:cs="Arial"/>
        </w:rPr>
        <w:t xml:space="preserve">A system that includes </w:t>
      </w:r>
      <w:r w:rsidR="00E46668" w:rsidRPr="009A5185">
        <w:rPr>
          <w:rFonts w:cs="Arial"/>
        </w:rPr>
        <w:t>all</w:t>
      </w:r>
      <w:r w:rsidRPr="009A5185">
        <w:rPr>
          <w:rFonts w:cs="Arial"/>
        </w:rPr>
        <w:t xml:space="preserve"> the following types of decision support: wrong patient, wrong medication, wrong dose, wrong time, and second nurse check needed</w:t>
      </w:r>
      <w:r w:rsidR="00BE0C7B">
        <w:rPr>
          <w:rFonts w:cs="Arial"/>
        </w:rPr>
        <w:t>;</w:t>
      </w:r>
      <w:r w:rsidR="00C12AD1">
        <w:rPr>
          <w:rFonts w:cs="Arial"/>
        </w:rPr>
        <w:t xml:space="preserve"> </w:t>
      </w:r>
      <w:r w:rsidR="00C12AD1" w:rsidRPr="00C12AD1">
        <w:rPr>
          <w:rFonts w:cs="Arial"/>
          <w:b/>
          <w:bCs/>
        </w:rPr>
        <w:t>and</w:t>
      </w:r>
    </w:p>
    <w:p w14:paraId="189B5CAB" w14:textId="2ECF35F9" w:rsidR="00887F43" w:rsidRPr="00363BD0" w:rsidRDefault="005B4611" w:rsidP="00AD309C">
      <w:pPr>
        <w:pStyle w:val="ListParagraph"/>
        <w:numPr>
          <w:ilvl w:val="0"/>
          <w:numId w:val="45"/>
        </w:numPr>
        <w:rPr>
          <w:rFonts w:cs="Arial"/>
        </w:rPr>
      </w:pPr>
      <w:r w:rsidRPr="00363BD0">
        <w:rPr>
          <w:rFonts w:cs="Arial"/>
        </w:rPr>
        <w:t xml:space="preserve">Has </w:t>
      </w:r>
      <w:r w:rsidR="00BD7FBF">
        <w:rPr>
          <w:rFonts w:cs="Arial"/>
        </w:rPr>
        <w:t xml:space="preserve">at least six of the following </w:t>
      </w:r>
      <w:r w:rsidRPr="00363BD0">
        <w:rPr>
          <w:rFonts w:cs="Arial"/>
        </w:rPr>
        <w:t>structures in place to monitor and reduce workarounds</w:t>
      </w:r>
      <w:r w:rsidR="00BD7FBF">
        <w:rPr>
          <w:rFonts w:cs="Arial"/>
        </w:rPr>
        <w:t>:</w:t>
      </w:r>
      <w:r w:rsidRPr="00363BD0">
        <w:rPr>
          <w:rFonts w:cs="Arial"/>
        </w:rPr>
        <w:t xml:space="preserve"> ha</w:t>
      </w:r>
      <w:r w:rsidR="00BD7FBF">
        <w:rPr>
          <w:rFonts w:cs="Arial"/>
        </w:rPr>
        <w:t>s</w:t>
      </w:r>
      <w:r w:rsidRPr="00363BD0">
        <w:rPr>
          <w:rFonts w:cs="Arial"/>
        </w:rPr>
        <w:t xml:space="preserve"> a formal committee that meets routinely to review data reports on BCMA system use, ha</w:t>
      </w:r>
      <w:r w:rsidR="00BD7FBF">
        <w:rPr>
          <w:rFonts w:cs="Arial"/>
        </w:rPr>
        <w:t>s</w:t>
      </w:r>
      <w:r w:rsidRPr="00363BD0">
        <w:rPr>
          <w:rFonts w:cs="Arial"/>
        </w:rPr>
        <w:t xml:space="preserve"> back-up</w:t>
      </w:r>
      <w:r w:rsidR="00EB2622">
        <w:rPr>
          <w:rFonts w:cs="Arial"/>
        </w:rPr>
        <w:t xml:space="preserve"> equipment</w:t>
      </w:r>
      <w:r w:rsidRPr="00363BD0">
        <w:rPr>
          <w:rFonts w:cs="Arial"/>
        </w:rPr>
        <w:t xml:space="preserve"> for hardware failures, ha</w:t>
      </w:r>
      <w:r w:rsidR="00BD7FBF">
        <w:rPr>
          <w:rFonts w:cs="Arial"/>
        </w:rPr>
        <w:t>s</w:t>
      </w:r>
      <w:r w:rsidRPr="00363BD0">
        <w:rPr>
          <w:rFonts w:cs="Arial"/>
        </w:rPr>
        <w:t xml:space="preserve"> a help desk that provides timely responses to urgent BCMA issues in real-time, conducting real-time observations of users using the BCMA system, and engag</w:t>
      </w:r>
      <w:r w:rsidR="00BD7FBF">
        <w:rPr>
          <w:rFonts w:cs="Arial"/>
        </w:rPr>
        <w:t>es</w:t>
      </w:r>
      <w:r w:rsidRPr="00363BD0">
        <w:rPr>
          <w:rFonts w:cs="Arial"/>
        </w:rPr>
        <w:t xml:space="preserve"> nursing leadership at the unit level on BCMA use. Additionally, information from these structures is used to implement quality improvement projects or monitor previous quality improvement projects focusing on the hospital’s BCMA system. Results from the quality improvement projects are evaluated and demonstrate that these projects have resulted in higher adherence to standard medication administration processes. Finally, resolution of system deficiencies and/or problems that may have contributed to the workaround are communicated back to the end user.</w:t>
      </w:r>
    </w:p>
    <w:p w14:paraId="2BC4571B" w14:textId="77777777" w:rsidR="00887F43" w:rsidRDefault="00887F43" w:rsidP="00887F43">
      <w:pPr>
        <w:pStyle w:val="ListParagraph"/>
        <w:rPr>
          <w:rFonts w:cs="Arial"/>
        </w:rPr>
      </w:pPr>
    </w:p>
    <w:p w14:paraId="20B75368" w14:textId="77777777" w:rsidR="00887F43" w:rsidRPr="008E75BF" w:rsidRDefault="00887F43" w:rsidP="00887F43">
      <w:pPr>
        <w:pStyle w:val="ListParagraph"/>
        <w:ind w:left="0"/>
        <w:rPr>
          <w:rFonts w:cs="Arial"/>
          <w:b/>
          <w:bCs/>
        </w:rPr>
      </w:pPr>
      <w:r w:rsidRPr="008E75BF">
        <w:rPr>
          <w:rFonts w:cs="Arial"/>
          <w:b/>
          <w:bCs/>
        </w:rPr>
        <w:t>Each hospital achieving the standard for Medication Reconciliation:</w:t>
      </w:r>
    </w:p>
    <w:p w14:paraId="3C11F389" w14:textId="019DEF45" w:rsidR="00887F43" w:rsidRDefault="00887F43" w:rsidP="00AD309C">
      <w:pPr>
        <w:pStyle w:val="ListParagraph"/>
        <w:numPr>
          <w:ilvl w:val="0"/>
          <w:numId w:val="180"/>
        </w:numPr>
        <w:rPr>
          <w:rFonts w:cs="Arial"/>
        </w:rPr>
      </w:pPr>
      <w:r w:rsidRPr="00887F43">
        <w:rPr>
          <w:rFonts w:cs="Arial"/>
        </w:rPr>
        <w:t>Uses a nationally endorsed protocol to collect data on the accuracy of its medication reconciliation process for at least 30 sampled patients and reported the data collected to Leapfrog</w:t>
      </w:r>
      <w:r w:rsidR="00C12AD1">
        <w:rPr>
          <w:rFonts w:cs="Arial"/>
        </w:rPr>
        <w:t xml:space="preserve">, </w:t>
      </w:r>
      <w:r w:rsidR="00C12AD1" w:rsidRPr="00C12AD1">
        <w:rPr>
          <w:rFonts w:cs="Arial"/>
          <w:b/>
          <w:bCs/>
        </w:rPr>
        <w:t>and</w:t>
      </w:r>
    </w:p>
    <w:p w14:paraId="2297B3DE" w14:textId="31B0333A" w:rsidR="00F51E73" w:rsidRPr="00F51E73" w:rsidRDefault="00887F43" w:rsidP="00AD309C">
      <w:pPr>
        <w:pStyle w:val="ListParagraph"/>
        <w:numPr>
          <w:ilvl w:val="0"/>
          <w:numId w:val="180"/>
        </w:numPr>
        <w:rPr>
          <w:snapToGrid w:val="0"/>
        </w:rPr>
      </w:pPr>
      <w:r w:rsidRPr="00887F43">
        <w:rPr>
          <w:rFonts w:cs="Arial"/>
        </w:rPr>
        <w:t>Has a rate of unintentional medication discrepancies that</w:t>
      </w:r>
      <w:r w:rsidRPr="008E75BF">
        <w:rPr>
          <w:rFonts w:cs="Arial"/>
          <w:vertAlign w:val="superscript"/>
        </w:rPr>
        <w:t xml:space="preserve"> </w:t>
      </w:r>
      <w:r w:rsidR="00003FC6">
        <w:rPr>
          <w:rFonts w:cs="Arial"/>
        </w:rPr>
        <w:t>is</w:t>
      </w:r>
      <w:r w:rsidRPr="00887F43">
        <w:rPr>
          <w:rFonts w:cs="Arial"/>
        </w:rPr>
        <w:t xml:space="preserve"> lower than the 50th percentile (where lower performance is better).</w:t>
      </w:r>
      <w:r w:rsidR="005B4611" w:rsidRPr="00887F43">
        <w:rPr>
          <w:rFonts w:cs="Arial"/>
        </w:rPr>
        <w:br/>
      </w:r>
    </w:p>
    <w:p w14:paraId="16C9ADFC" w14:textId="49D8BF47" w:rsidR="007A627A" w:rsidRDefault="0082085D">
      <w:r w:rsidRPr="009A5185">
        <w:rPr>
          <w:rFonts w:cs="Arial"/>
          <w:b/>
        </w:rPr>
        <w:t xml:space="preserve">Download the </w:t>
      </w:r>
      <w:r w:rsidR="00A236B1">
        <w:rPr>
          <w:rFonts w:cs="Arial"/>
          <w:b/>
        </w:rPr>
        <w:t>202</w:t>
      </w:r>
      <w:r w:rsidR="0070418C">
        <w:rPr>
          <w:rFonts w:cs="Arial"/>
          <w:b/>
        </w:rPr>
        <w:t>5</w:t>
      </w:r>
      <w:r w:rsidR="0043631C" w:rsidRPr="009A5185">
        <w:rPr>
          <w:rFonts w:cs="Arial"/>
          <w:b/>
        </w:rPr>
        <w:t xml:space="preserve"> Leapfrog Hospital Survey</w:t>
      </w:r>
      <w:r w:rsidRPr="009A5185">
        <w:rPr>
          <w:rFonts w:cs="Arial"/>
          <w:b/>
        </w:rPr>
        <w:t xml:space="preserve"> Scoring Algorithm</w:t>
      </w:r>
      <w:r w:rsidR="0043631C" w:rsidRPr="009A5185">
        <w:rPr>
          <w:rFonts w:cs="Arial"/>
          <w:b/>
        </w:rPr>
        <w:t xml:space="preserve"> </w:t>
      </w:r>
      <w:r w:rsidRPr="009A5185">
        <w:rPr>
          <w:rFonts w:cs="Arial"/>
          <w:b/>
        </w:rPr>
        <w:t xml:space="preserve">on the </w:t>
      </w:r>
      <w:hyperlink r:id="rId161" w:history="1">
        <w:r w:rsidRPr="009A5185">
          <w:rPr>
            <w:rStyle w:val="Hyperlink"/>
            <w:rFonts w:cs="Arial"/>
            <w:b/>
          </w:rPr>
          <w:t>Scoring and Results webpage</w:t>
        </w:r>
      </w:hyperlink>
      <w:r w:rsidRPr="009A5185">
        <w:rPr>
          <w:rFonts w:cs="Arial"/>
          <w:b/>
        </w:rPr>
        <w:t>.</w:t>
      </w:r>
      <w:bookmarkEnd w:id="161"/>
    </w:p>
    <w:p w14:paraId="34470790" w14:textId="77777777" w:rsidR="00CF4879" w:rsidRDefault="00CF4879">
      <w:pPr>
        <w:rPr>
          <w:b/>
          <w:snapToGrid w:val="0"/>
          <w:sz w:val="28"/>
          <w:szCs w:val="24"/>
          <w:u w:val="single"/>
          <w:lang w:eastAsia="ja-JP"/>
        </w:rPr>
      </w:pPr>
      <w:r>
        <w:br w:type="page"/>
      </w:r>
    </w:p>
    <w:p w14:paraId="51613BDD" w14:textId="6C8B3A43" w:rsidR="008979F8" w:rsidRDefault="000C2C54" w:rsidP="00CF5A6E">
      <w:pPr>
        <w:pStyle w:val="Heading2"/>
      </w:pPr>
      <w:bookmarkStart w:id="163" w:name="_Toc197079187"/>
      <w:r w:rsidRPr="009A5185">
        <w:lastRenderedPageBreak/>
        <w:t>2</w:t>
      </w:r>
      <w:r>
        <w:t>A</w:t>
      </w:r>
      <w:r w:rsidRPr="009A5185">
        <w:t>: Computerized Physician Order Entry (CPOE)</w:t>
      </w:r>
      <w:bookmarkEnd w:id="163"/>
    </w:p>
    <w:p w14:paraId="768171D8" w14:textId="77777777" w:rsidR="000C2C54" w:rsidRPr="009C4F85" w:rsidRDefault="000C2C54" w:rsidP="00B31B8C">
      <w:pPr>
        <w:rPr>
          <w:rFonts w:cs="Arial"/>
          <w:b/>
          <w:snapToGrid w:val="0"/>
        </w:rPr>
      </w:pPr>
    </w:p>
    <w:p w14:paraId="651B8FA7" w14:textId="1F6944CF" w:rsidR="0003005A" w:rsidRDefault="0003005A" w:rsidP="0003005A">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2" w:history="1">
        <w:r w:rsidRPr="009A5185">
          <w:rPr>
            <w:rStyle w:val="Hyperlink"/>
            <w:rFonts w:cs="Arial"/>
            <w:snapToGrid w:val="0"/>
          </w:rPr>
          <w:t>Leapfrog’s Multi-Campus Reporting Policy</w:t>
        </w:r>
      </w:hyperlink>
      <w:r w:rsidRPr="009A5185">
        <w:rPr>
          <w:rFonts w:cs="Arial"/>
          <w:snapToGrid w:val="0"/>
        </w:rPr>
        <w:t>.</w:t>
      </w:r>
    </w:p>
    <w:p w14:paraId="4E437BE1" w14:textId="5D694310" w:rsidR="00515C53" w:rsidRPr="009C4F85" w:rsidRDefault="00515C53" w:rsidP="0003005A">
      <w:pPr>
        <w:rPr>
          <w:rFonts w:cs="Arial"/>
          <w:snapToGrid w:val="0"/>
        </w:rPr>
      </w:pPr>
    </w:p>
    <w:p w14:paraId="79EE239A" w14:textId="77777777" w:rsidR="00515C53" w:rsidRDefault="00515C53" w:rsidP="0003005A">
      <w:pPr>
        <w:rPr>
          <w:rFonts w:cs="Arial"/>
          <w:snapToGrid w:val="0"/>
          <w:color w:val="FF0000"/>
        </w:rPr>
      </w:pPr>
      <w:r w:rsidRPr="008E75BF">
        <w:rPr>
          <w:rFonts w:cs="Arial"/>
          <w:b/>
          <w:bCs/>
          <w:snapToGrid w:val="0"/>
          <w:color w:val="FF0000"/>
        </w:rPr>
        <w:t>Important Note</w:t>
      </w:r>
      <w:r>
        <w:rPr>
          <w:rFonts w:cs="Arial"/>
          <w:b/>
          <w:bCs/>
          <w:snapToGrid w:val="0"/>
          <w:color w:val="FF0000"/>
        </w:rPr>
        <w:t>s</w:t>
      </w:r>
      <w:r w:rsidRPr="008E75BF">
        <w:rPr>
          <w:rFonts w:cs="Arial"/>
          <w:b/>
          <w:bCs/>
          <w:snapToGrid w:val="0"/>
          <w:color w:val="FF0000"/>
        </w:rPr>
        <w:t>:</w:t>
      </w:r>
      <w:r w:rsidRPr="008E75BF">
        <w:rPr>
          <w:rFonts w:cs="Arial"/>
          <w:snapToGrid w:val="0"/>
          <w:color w:val="FF0000"/>
        </w:rPr>
        <w:t xml:space="preserve"> </w:t>
      </w:r>
    </w:p>
    <w:p w14:paraId="5D810A54" w14:textId="79A29F77" w:rsidR="00515C53" w:rsidRPr="009C4F85" w:rsidRDefault="00515C53" w:rsidP="0003005A">
      <w:pPr>
        <w:rPr>
          <w:rFonts w:cs="Arial"/>
          <w:snapToGrid w:val="0"/>
          <w:color w:val="FF0000"/>
        </w:rPr>
      </w:pPr>
    </w:p>
    <w:p w14:paraId="2DD62F39" w14:textId="5277BEDC" w:rsidR="00515C53" w:rsidRPr="00F0772B" w:rsidRDefault="00515C53" w:rsidP="00515C53">
      <w:pPr>
        <w:rPr>
          <w:rFonts w:cs="Arial"/>
          <w:snapToGrid w:val="0"/>
        </w:rPr>
      </w:pPr>
      <w:r w:rsidRPr="00F0772B">
        <w:rPr>
          <w:rFonts w:cs="Arial"/>
          <w:snapToGrid w:val="0"/>
        </w:rPr>
        <w:t xml:space="preserve">Note 1: </w:t>
      </w:r>
      <w:r w:rsidRPr="00F0772B">
        <w:rPr>
          <w:rFonts w:cs="Arial"/>
        </w:rPr>
        <w:t xml:space="preserve">“Prescribers” used throughout this </w:t>
      </w:r>
      <w:r w:rsidR="00D623F2" w:rsidRPr="00F0772B">
        <w:rPr>
          <w:rFonts w:cs="Arial"/>
        </w:rPr>
        <w:t>sub</w:t>
      </w:r>
      <w:r w:rsidRPr="00F0772B">
        <w:rPr>
          <w:rFonts w:cs="Arial"/>
        </w:rPr>
        <w:t xml:space="preserve">section refers to all licensed clinicians who are authorized by the state in which the hospital is located to order medications for patients. </w:t>
      </w:r>
      <w:r w:rsidRPr="00F0772B">
        <w:rPr>
          <w:rFonts w:cs="Arial"/>
          <w:snapToGrid w:val="0"/>
        </w:rPr>
        <w:t>This includes residents and interns who are authorized to order medications under their own authority.</w:t>
      </w:r>
    </w:p>
    <w:p w14:paraId="1570D0CA" w14:textId="77777777" w:rsidR="00515C53" w:rsidRPr="009C4F85" w:rsidRDefault="00515C53" w:rsidP="0003005A">
      <w:pPr>
        <w:rPr>
          <w:rFonts w:cs="Arial"/>
          <w:snapToGrid w:val="0"/>
          <w:color w:val="FF0000"/>
        </w:rPr>
      </w:pPr>
    </w:p>
    <w:p w14:paraId="2A3EA796" w14:textId="2F4B4F6B" w:rsidR="00515C53" w:rsidRDefault="00515C53" w:rsidP="0003005A">
      <w:r w:rsidRPr="00F0772B">
        <w:rPr>
          <w:rFonts w:cs="Arial"/>
          <w:snapToGrid w:val="0"/>
        </w:rPr>
        <w:t xml:space="preserve">Note </w:t>
      </w:r>
      <w:r w:rsidR="006B676B" w:rsidRPr="00F0772B">
        <w:rPr>
          <w:rFonts w:cs="Arial"/>
          <w:snapToGrid w:val="0"/>
        </w:rPr>
        <w:t>2</w:t>
      </w:r>
      <w:r w:rsidRPr="00F0772B">
        <w:rPr>
          <w:rFonts w:cs="Arial"/>
          <w:snapToGrid w:val="0"/>
        </w:rPr>
        <w:t>:</w:t>
      </w:r>
      <w:r w:rsidRPr="008E75BF">
        <w:rPr>
          <w:rFonts w:cs="Arial"/>
          <w:snapToGrid w:val="0"/>
        </w:rPr>
        <w:t xml:space="preserve"> </w:t>
      </w:r>
      <w:r>
        <w:t xml:space="preserve">Adult and general hospitals must complete an Adult Inpatient Test at least once per Survey Cycle (April to November). Hospitals are encouraged to ensure that the Adult Inpatient CPOE Test is submitted along with the Survey to meet the deadlines for Leapfrog’s Programs such as Top Hospital, Leapfrog Hospital Safety Grade, etc. </w:t>
      </w:r>
    </w:p>
    <w:p w14:paraId="1E28581C" w14:textId="77777777" w:rsidR="008F70F2" w:rsidRDefault="008F70F2" w:rsidP="0003005A"/>
    <w:p w14:paraId="35CB110D" w14:textId="314D2484" w:rsidR="0003005A" w:rsidRDefault="008F70F2" w:rsidP="003A1D91">
      <w:pPr>
        <w:rPr>
          <w:rFonts w:cs="Arial"/>
        </w:rPr>
      </w:pPr>
      <w:r>
        <w:t xml:space="preserve">Note 3: </w:t>
      </w:r>
      <w:r w:rsidR="00177359" w:rsidRPr="005C1751">
        <w:rPr>
          <w:rFonts w:cs="Arial"/>
        </w:rPr>
        <w:t>Hospitals</w:t>
      </w:r>
      <w:r w:rsidR="00177359">
        <w:rPr>
          <w:rFonts w:cs="Arial"/>
        </w:rPr>
        <w:t xml:space="preserve"> </w:t>
      </w:r>
      <w:r w:rsidR="00177359" w:rsidRPr="005C1751">
        <w:rPr>
          <w:rFonts w:cs="Arial"/>
        </w:rPr>
        <w:t xml:space="preserve">will have access to the CPOE Evaluation Tool </w:t>
      </w:r>
      <w:r w:rsidR="00177359">
        <w:rPr>
          <w:rFonts w:cs="Arial"/>
        </w:rPr>
        <w:t xml:space="preserve">immediately </w:t>
      </w:r>
      <w:r w:rsidR="00177359" w:rsidRPr="005C1751">
        <w:rPr>
          <w:rFonts w:cs="Arial"/>
        </w:rPr>
        <w:t xml:space="preserve">after completing </w:t>
      </w:r>
      <w:r w:rsidR="00177359">
        <w:rPr>
          <w:rFonts w:cs="Arial"/>
        </w:rPr>
        <w:t>the Hospital Profile</w:t>
      </w:r>
      <w:r w:rsidR="00177359" w:rsidRPr="005C1751">
        <w:rPr>
          <w:rFonts w:cs="Arial"/>
        </w:rPr>
        <w:t xml:space="preserve"> in the Online Hospital Survey Tool.</w:t>
      </w:r>
    </w:p>
    <w:p w14:paraId="15E3AD85" w14:textId="77777777" w:rsidR="00177359" w:rsidRPr="009C4F85" w:rsidRDefault="00177359" w:rsidP="003A1D91">
      <w:pPr>
        <w:rPr>
          <w:rFonts w:cs="Arial"/>
          <w:b/>
        </w:rPr>
      </w:pPr>
    </w:p>
    <w:p w14:paraId="1A425CF0" w14:textId="5D8A8ACD" w:rsidR="003A1D91" w:rsidRDefault="003A1D91" w:rsidP="003A1D91">
      <w:pPr>
        <w:rPr>
          <w:rFonts w:cs="Arial"/>
          <w:snapToGrid w:val="0"/>
        </w:rPr>
      </w:pPr>
      <w:r w:rsidRPr="009A5185">
        <w:rPr>
          <w:rFonts w:cs="Arial"/>
          <w:b/>
        </w:rPr>
        <w:t xml:space="preserve">Specifications: </w:t>
      </w:r>
      <w:r w:rsidRPr="009A5185">
        <w:rPr>
          <w:rFonts w:cs="Arial"/>
          <w:snapToGrid w:val="0"/>
        </w:rPr>
        <w:t xml:space="preserve">See </w:t>
      </w:r>
      <w:hyperlink w:anchor="_Medication_Safety_-" w:history="1">
        <w:r w:rsidR="009141C7">
          <w:rPr>
            <w:rStyle w:val="Hyperlink"/>
            <w:rFonts w:cs="Arial"/>
            <w:b/>
            <w:i/>
            <w:snapToGrid w:val="0"/>
          </w:rPr>
          <w:t>Computerized Physician Order Entry (CPOE) Measure Specifications</w:t>
        </w:r>
      </w:hyperlink>
      <w:r w:rsidRPr="009A5185">
        <w:rPr>
          <w:rFonts w:cs="Arial"/>
          <w:snapToGrid w:val="0"/>
        </w:rPr>
        <w:t xml:space="preserve"> in the Reference Information </w:t>
      </w:r>
      <w:r w:rsidR="00C86298">
        <w:rPr>
          <w:rFonts w:cs="Arial"/>
          <w:snapToGrid w:val="0"/>
        </w:rPr>
        <w:t xml:space="preserve">beginning </w:t>
      </w:r>
      <w:r w:rsidRPr="009A5185">
        <w:rPr>
          <w:rFonts w:cs="Arial"/>
          <w:snapToGrid w:val="0"/>
        </w:rPr>
        <w:t xml:space="preserve">on </w:t>
      </w:r>
      <w:r w:rsidR="00C86298">
        <w:rPr>
          <w:rFonts w:cs="Arial"/>
          <w:snapToGrid w:val="0"/>
        </w:rPr>
        <w:t>page</w:t>
      </w:r>
      <w:r w:rsidR="006C5566">
        <w:rPr>
          <w:rFonts w:cs="Arial"/>
          <w:snapToGrid w:val="0"/>
        </w:rPr>
        <w:t xml:space="preserve"> 72</w:t>
      </w:r>
      <w:r w:rsidR="00FA29BA">
        <w:rPr>
          <w:rFonts w:cs="Arial"/>
          <w:snapToGrid w:val="0"/>
        </w:rPr>
        <w:t>.</w:t>
      </w:r>
      <w:r w:rsidR="008C7C9F">
        <w:rPr>
          <w:rFonts w:cs="Arial"/>
          <w:snapToGrid w:val="0"/>
        </w:rPr>
        <w:t xml:space="preserve"> </w:t>
      </w:r>
    </w:p>
    <w:p w14:paraId="3ACF96C7" w14:textId="77777777" w:rsidR="0087181B" w:rsidRPr="008C7C9F" w:rsidRDefault="0087181B" w:rsidP="003A1D91">
      <w:pPr>
        <w:rPr>
          <w:rFonts w:cs="Arial"/>
          <w:snapToGrid w:val="0"/>
        </w:rPr>
      </w:pPr>
    </w:p>
    <w:p w14:paraId="78DFA3B8" w14:textId="38A23006" w:rsidR="006C3A34" w:rsidRPr="00D32024" w:rsidRDefault="0087181B">
      <w:pPr>
        <w:rPr>
          <w:rFonts w:cs="Arial"/>
          <w:b/>
          <w:snapToGrid w:val="0"/>
          <w:sz w:val="16"/>
          <w:szCs w:val="16"/>
        </w:rPr>
      </w:pPr>
      <w:r w:rsidRPr="0087181B">
        <w:rPr>
          <w:rFonts w:cs="Arial"/>
          <w:noProof/>
          <w:snapToGrid w:val="0"/>
          <w:color w:val="000000"/>
          <w:sz w:val="16"/>
          <w:szCs w:val="16"/>
        </w:rPr>
        <mc:AlternateContent>
          <mc:Choice Requires="wps">
            <w:drawing>
              <wp:inline distT="0" distB="0" distL="0" distR="0" wp14:anchorId="4119309E" wp14:editId="65442073">
                <wp:extent cx="6058894" cy="1404620"/>
                <wp:effectExtent l="0" t="0" r="18415" b="16510"/>
                <wp:docPr id="22" name="Text Box 22" descr="P1875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6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19309E" id="Text Box 22" o:spid="_x0000_s1033" type="#_x0000_t202" alt="P1875TB6#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" strokecolor="red">
                <v:textbox style="mso-fit-shape-to-text:t">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6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71536F3" w14:textId="50BE2DE1" w:rsidR="006C3A34" w:rsidRPr="0087181B" w:rsidRDefault="006C3A34">
      <w:pPr>
        <w:rPr>
          <w:rFonts w:cs="Arial"/>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15"/>
        <w:gridCol w:w="2520"/>
      </w:tblGrid>
      <w:tr w:rsidR="001C1FD6" w:rsidRPr="009A5185" w14:paraId="3D831002" w14:textId="77777777" w:rsidTr="008F1145">
        <w:trPr>
          <w:trHeight w:val="720"/>
        </w:trPr>
        <w:tc>
          <w:tcPr>
            <w:tcW w:w="7015" w:type="dxa"/>
            <w:vAlign w:val="center"/>
          </w:tcPr>
          <w:p w14:paraId="5F0C1CC5" w14:textId="00F0A9E1" w:rsidR="001C1FD6" w:rsidRPr="009A5185" w:rsidRDefault="001C1FD6" w:rsidP="00481565">
            <w:pPr>
              <w:numPr>
                <w:ilvl w:val="0"/>
                <w:numId w:val="3"/>
              </w:numPr>
              <w:ind w:left="360"/>
              <w:rPr>
                <w:rFonts w:cs="Arial"/>
                <w:snapToGrid w:val="0"/>
                <w:color w:val="000000"/>
              </w:rPr>
            </w:pPr>
            <w:r w:rsidRPr="009A5185">
              <w:rPr>
                <w:rFonts w:cs="Arial"/>
                <w:snapToGrid w:val="0"/>
                <w:color w:val="000000"/>
              </w:rPr>
              <w:t>What is the latest 3-month reporting period for which your hospital is submitting responses to this section? 3-month reporting</w:t>
            </w:r>
            <w:r>
              <w:rPr>
                <w:rFonts w:cs="Arial"/>
                <w:snapToGrid w:val="0"/>
                <w:color w:val="000000"/>
              </w:rPr>
              <w:t xml:space="preserve"> </w:t>
            </w:r>
            <w:r w:rsidRPr="009A5185">
              <w:rPr>
                <w:rFonts w:cs="Arial"/>
                <w:snapToGrid w:val="0"/>
                <w:color w:val="000000"/>
              </w:rPr>
              <w:t>period ending:</w:t>
            </w:r>
          </w:p>
        </w:tc>
        <w:tc>
          <w:tcPr>
            <w:tcW w:w="2520" w:type="dxa"/>
            <w:vAlign w:val="center"/>
          </w:tcPr>
          <w:p w14:paraId="18AE1FDF" w14:textId="77777777" w:rsidR="001C1FD6" w:rsidRPr="009A5185" w:rsidRDefault="001C1FD6" w:rsidP="001C1FD6">
            <w:pPr>
              <w:jc w:val="center"/>
              <w:rPr>
                <w:rFonts w:cs="Arial"/>
                <w:i/>
                <w:snapToGrid w:val="0"/>
              </w:rPr>
            </w:pPr>
            <w:r w:rsidRPr="009A5185">
              <w:rPr>
                <w:rFonts w:cs="Arial"/>
                <w:i/>
                <w:snapToGrid w:val="0"/>
              </w:rPr>
              <w:t>______</w:t>
            </w:r>
          </w:p>
          <w:p w14:paraId="6EB8AAF3" w14:textId="6B097005" w:rsidR="001C1FD6" w:rsidRPr="009A5185" w:rsidRDefault="001C1FD6" w:rsidP="001C1FD6">
            <w:pPr>
              <w:jc w:val="center"/>
              <w:rPr>
                <w:rFonts w:cs="Arial"/>
                <w:i/>
                <w:snapToGrid w:val="0"/>
              </w:rPr>
            </w:pPr>
            <w:r w:rsidRPr="009A5185">
              <w:rPr>
                <w:rFonts w:cs="Arial"/>
                <w:i/>
                <w:snapToGrid w:val="0"/>
                <w:sz w:val="16"/>
                <w:szCs w:val="16"/>
              </w:rPr>
              <w:t xml:space="preserve">Format: </w:t>
            </w:r>
            <w:r>
              <w:rPr>
                <w:rFonts w:cs="Arial"/>
                <w:i/>
                <w:snapToGrid w:val="0"/>
                <w:sz w:val="16"/>
                <w:szCs w:val="16"/>
              </w:rPr>
              <w:t>Month</w:t>
            </w:r>
            <w:r w:rsidRPr="009A5185">
              <w:rPr>
                <w:rFonts w:cs="Arial"/>
                <w:i/>
                <w:snapToGrid w:val="0"/>
                <w:sz w:val="16"/>
                <w:szCs w:val="16"/>
              </w:rPr>
              <w:t>/Y</w:t>
            </w:r>
            <w:r>
              <w:rPr>
                <w:rFonts w:cs="Arial"/>
                <w:i/>
                <w:snapToGrid w:val="0"/>
                <w:sz w:val="16"/>
                <w:szCs w:val="16"/>
              </w:rPr>
              <w:t>ear</w:t>
            </w:r>
          </w:p>
        </w:tc>
      </w:tr>
      <w:tr w:rsidR="00725220" w:rsidRPr="009A5185" w14:paraId="1AAF9474" w14:textId="77777777" w:rsidTr="008F1145">
        <w:trPr>
          <w:trHeight w:val="2160"/>
        </w:trPr>
        <w:tc>
          <w:tcPr>
            <w:tcW w:w="7015" w:type="dxa"/>
            <w:vAlign w:val="center"/>
          </w:tcPr>
          <w:p w14:paraId="1CCA1134" w14:textId="77777777" w:rsidR="00217D8D" w:rsidRPr="009A5185" w:rsidRDefault="00725220" w:rsidP="00481565">
            <w:pPr>
              <w:numPr>
                <w:ilvl w:val="0"/>
                <w:numId w:val="3"/>
              </w:numPr>
              <w:ind w:left="360"/>
              <w:rPr>
                <w:rFonts w:cs="Arial"/>
                <w:snapToGrid w:val="0"/>
                <w:color w:val="000000"/>
              </w:rPr>
            </w:pPr>
            <w:r w:rsidRPr="009A5185">
              <w:rPr>
                <w:rFonts w:cs="Arial"/>
                <w:snapToGrid w:val="0"/>
                <w:color w:val="000000"/>
              </w:rPr>
              <w:t xml:space="preserve">Does your hospital have a functioning CPOE system in one or more </w:t>
            </w:r>
            <w:r w:rsidRPr="009A5185">
              <w:rPr>
                <w:rFonts w:cs="Arial"/>
                <w:snapToGrid w:val="0"/>
                <w:color w:val="000000"/>
                <w:u w:val="single"/>
              </w:rPr>
              <w:t>inpatient</w:t>
            </w:r>
            <w:r w:rsidRPr="009A5185">
              <w:rPr>
                <w:rFonts w:cs="Arial"/>
                <w:snapToGrid w:val="0"/>
                <w:color w:val="000000"/>
              </w:rPr>
              <w:t xml:space="preserve"> units of the hospital</w:t>
            </w:r>
            <w:r w:rsidR="00217D8D" w:rsidRPr="009A5185">
              <w:rPr>
                <w:rFonts w:cs="Arial"/>
                <w:snapToGrid w:val="0"/>
                <w:color w:val="000000"/>
              </w:rPr>
              <w:t xml:space="preserve"> that:</w:t>
            </w:r>
          </w:p>
          <w:p w14:paraId="0F02C598" w14:textId="3DCA4CC3" w:rsidR="00735853" w:rsidRPr="009A5185" w:rsidRDefault="00735853" w:rsidP="00AD309C">
            <w:pPr>
              <w:pStyle w:val="ListParagraph"/>
              <w:numPr>
                <w:ilvl w:val="0"/>
                <w:numId w:val="30"/>
              </w:numPr>
              <w:rPr>
                <w:rFonts w:cs="Arial"/>
                <w:snapToGrid w:val="0"/>
              </w:rPr>
            </w:pPr>
            <w:r w:rsidRPr="009A5185">
              <w:rPr>
                <w:rFonts w:cs="Arial"/>
                <w:snapToGrid w:val="0"/>
              </w:rPr>
              <w:t xml:space="preserve">includes decision support </w:t>
            </w:r>
            <w:r w:rsidRPr="009A5185">
              <w:rPr>
                <w:rFonts w:cs="Arial"/>
              </w:rPr>
              <w:t>software to reduce prescribing errors</w:t>
            </w:r>
            <w:r w:rsidRPr="009A5185">
              <w:rPr>
                <w:rFonts w:cs="Arial"/>
                <w:snapToGrid w:val="0"/>
              </w:rPr>
              <w:t>; and</w:t>
            </w:r>
          </w:p>
          <w:p w14:paraId="7863198E" w14:textId="617E4249" w:rsidR="00725220" w:rsidRDefault="00735853" w:rsidP="00AD309C">
            <w:pPr>
              <w:pStyle w:val="ListParagraph"/>
              <w:numPr>
                <w:ilvl w:val="0"/>
                <w:numId w:val="30"/>
              </w:numPr>
              <w:rPr>
                <w:rFonts w:cs="Arial"/>
                <w:snapToGrid w:val="0"/>
              </w:rPr>
            </w:pPr>
            <w:r w:rsidRPr="009A5185">
              <w:rPr>
                <w:rFonts w:cs="Arial"/>
                <w:snapToGrid w:val="0"/>
              </w:rPr>
              <w:t xml:space="preserve">is </w:t>
            </w:r>
            <w:hyperlink w:anchor="Endnote16_CPOE" w:history="1">
              <w:r w:rsidRPr="009A5185">
                <w:rPr>
                  <w:rStyle w:val="Hyperlink"/>
                  <w:rFonts w:cs="Arial"/>
                  <w:snapToGrid w:val="0"/>
                </w:rPr>
                <w:t>linked</w:t>
              </w:r>
            </w:hyperlink>
            <w:bookmarkStart w:id="164" w:name="_Ref4512529"/>
            <w:r w:rsidR="000F0582">
              <w:rPr>
                <w:rStyle w:val="Hyperlink"/>
                <w:rFonts w:ascii="ZWAdobeF" w:hAnsi="ZWAdobeF" w:cs="ZWAdobeF"/>
                <w:snapToGrid w:val="0"/>
                <w:color w:val="auto"/>
                <w:sz w:val="2"/>
                <w:szCs w:val="2"/>
                <w:u w:val="none"/>
              </w:rPr>
              <w:t>16F</w:t>
            </w:r>
            <w:r w:rsidR="00BF053F">
              <w:rPr>
                <w:rStyle w:val="Hyperlink"/>
                <w:rFonts w:ascii="ZWAdobeF" w:hAnsi="ZWAdobeF" w:cs="ZWAdobeF"/>
                <w:snapToGrid w:val="0"/>
                <w:color w:val="auto"/>
                <w:sz w:val="2"/>
                <w:szCs w:val="2"/>
                <w:u w:val="none"/>
              </w:rPr>
              <w:t>17F</w:t>
            </w:r>
            <w:r w:rsidR="004C7557">
              <w:rPr>
                <w:rStyle w:val="Hyperlink"/>
                <w:rFonts w:ascii="ZWAdobeF" w:hAnsi="ZWAdobeF" w:cs="ZWAdobeF"/>
                <w:snapToGrid w:val="0"/>
                <w:color w:val="auto"/>
                <w:sz w:val="2"/>
                <w:szCs w:val="2"/>
                <w:u w:val="none"/>
              </w:rPr>
              <w:t>17F</w:t>
            </w:r>
            <w:r w:rsidRPr="009A5185">
              <w:rPr>
                <w:rStyle w:val="EndnoteReference"/>
                <w:rFonts w:cs="Arial"/>
                <w:snapToGrid w:val="0"/>
              </w:rPr>
              <w:endnoteReference w:id="19"/>
            </w:r>
            <w:bookmarkEnd w:id="164"/>
            <w:r w:rsidRPr="009A5185">
              <w:rPr>
                <w:rFonts w:cs="Arial"/>
                <w:snapToGrid w:val="0"/>
              </w:rPr>
              <w:t xml:space="preserve"> to pharmacy, laboratory, and admitting-discharge-transfer (ADT) information in your hospital</w:t>
            </w:r>
            <w:r w:rsidR="004F4E33">
              <w:rPr>
                <w:rFonts w:cs="Arial"/>
                <w:snapToGrid w:val="0"/>
              </w:rPr>
              <w:t>?</w:t>
            </w:r>
          </w:p>
          <w:p w14:paraId="0CD8456A" w14:textId="77777777" w:rsidR="002641B4" w:rsidRDefault="002641B4" w:rsidP="002641B4">
            <w:pPr>
              <w:ind w:left="360"/>
              <w:rPr>
                <w:rFonts w:cs="Arial"/>
                <w:snapToGrid w:val="0"/>
              </w:rPr>
            </w:pPr>
          </w:p>
          <w:p w14:paraId="5FEBAB7A" w14:textId="728DD617" w:rsidR="002641B4" w:rsidRPr="002641B4" w:rsidRDefault="002641B4" w:rsidP="001C5E4D">
            <w:pPr>
              <w:ind w:left="360"/>
              <w:rPr>
                <w:rFonts w:cs="Arial"/>
                <w:i/>
                <w:snapToGrid w:val="0"/>
              </w:rPr>
            </w:pPr>
            <w:r w:rsidRPr="007C0D8D">
              <w:rPr>
                <w:rFonts w:cs="Arial"/>
                <w:i/>
                <w:snapToGrid w:val="0"/>
              </w:rPr>
              <w:t xml:space="preserve">If “no” to question #2, skip </w:t>
            </w:r>
            <w:r w:rsidR="00D145C4">
              <w:rPr>
                <w:rFonts w:cs="Arial"/>
                <w:i/>
                <w:snapToGrid w:val="0"/>
              </w:rPr>
              <w:t xml:space="preserve">the remaining questions in </w:t>
            </w:r>
            <w:r w:rsidR="00F72C9F">
              <w:rPr>
                <w:rFonts w:cs="Arial"/>
                <w:i/>
                <w:snapToGrid w:val="0"/>
              </w:rPr>
              <w:t>Section 2A</w:t>
            </w:r>
            <w:r w:rsidR="00D145C4">
              <w:rPr>
                <w:rFonts w:cs="Arial"/>
                <w:i/>
                <w:snapToGrid w:val="0"/>
              </w:rPr>
              <w:t xml:space="preserve"> and Section 2B</w:t>
            </w:r>
            <w:r w:rsidRPr="007C0D8D">
              <w:rPr>
                <w:rFonts w:cs="Arial"/>
                <w:i/>
                <w:snapToGrid w:val="0"/>
              </w:rPr>
              <w:t xml:space="preserve">, and </w:t>
            </w:r>
            <w:r w:rsidR="00D145C4">
              <w:rPr>
                <w:rFonts w:cs="Arial"/>
                <w:i/>
                <w:snapToGrid w:val="0"/>
              </w:rPr>
              <w:t>continue to</w:t>
            </w:r>
            <w:r w:rsidRPr="007C0D8D">
              <w:rPr>
                <w:rFonts w:cs="Arial"/>
                <w:i/>
                <w:snapToGrid w:val="0"/>
              </w:rPr>
              <w:t xml:space="preserve"> </w:t>
            </w:r>
            <w:r w:rsidR="00D145C4">
              <w:rPr>
                <w:rFonts w:cs="Arial"/>
                <w:i/>
                <w:snapToGrid w:val="0"/>
              </w:rPr>
              <w:t>Section 2C</w:t>
            </w:r>
            <w:r w:rsidRPr="007C0D8D">
              <w:rPr>
                <w:rFonts w:cs="Arial"/>
                <w:i/>
                <w:snapToGrid w:val="0"/>
              </w:rPr>
              <w:t>.</w:t>
            </w:r>
            <w:r w:rsidR="00CE02A6">
              <w:rPr>
                <w:rFonts w:cs="Arial"/>
                <w:i/>
                <w:snapToGrid w:val="0"/>
              </w:rPr>
              <w:t xml:space="preserve"> </w:t>
            </w:r>
            <w:r w:rsidR="00833B3F" w:rsidRPr="00F61E74">
              <w:rPr>
                <w:rFonts w:cs="Arial"/>
                <w:i/>
              </w:rPr>
              <w:t>The hospital will be scored as “Limited Achievement.”</w:t>
            </w:r>
          </w:p>
        </w:tc>
        <w:tc>
          <w:tcPr>
            <w:tcW w:w="2520" w:type="dxa"/>
            <w:vAlign w:val="center"/>
          </w:tcPr>
          <w:p w14:paraId="7AA7862B" w14:textId="6F7F483E" w:rsidR="00414DB9" w:rsidRPr="00CF4879" w:rsidRDefault="00725220" w:rsidP="00AD309C">
            <w:pPr>
              <w:pStyle w:val="ListParagraph"/>
              <w:numPr>
                <w:ilvl w:val="0"/>
                <w:numId w:val="360"/>
              </w:numPr>
              <w:rPr>
                <w:rFonts w:cs="Arial"/>
                <w:iCs/>
                <w:snapToGrid w:val="0"/>
              </w:rPr>
            </w:pPr>
            <w:r w:rsidRPr="00CF4879">
              <w:rPr>
                <w:rFonts w:cs="Arial"/>
                <w:iCs/>
                <w:snapToGrid w:val="0"/>
              </w:rPr>
              <w:t>Yes</w:t>
            </w:r>
          </w:p>
          <w:p w14:paraId="07D32AC4" w14:textId="53256619" w:rsidR="00725220" w:rsidRPr="00CF4879" w:rsidRDefault="00725220" w:rsidP="00AD309C">
            <w:pPr>
              <w:pStyle w:val="ListParagraph"/>
              <w:numPr>
                <w:ilvl w:val="0"/>
                <w:numId w:val="360"/>
              </w:numPr>
              <w:rPr>
                <w:rFonts w:cs="Arial"/>
                <w:iCs/>
                <w:snapToGrid w:val="0"/>
              </w:rPr>
            </w:pPr>
            <w:r w:rsidRPr="00CF4879">
              <w:rPr>
                <w:rFonts w:cs="Arial"/>
                <w:iCs/>
                <w:snapToGrid w:val="0"/>
              </w:rPr>
              <w:t>No</w:t>
            </w:r>
          </w:p>
          <w:p w14:paraId="4B1C6084" w14:textId="77777777" w:rsidR="00414DB9" w:rsidRPr="009A5185" w:rsidRDefault="00414DB9" w:rsidP="004D6EB3">
            <w:pPr>
              <w:rPr>
                <w:rFonts w:cs="Arial"/>
                <w:i/>
                <w:snapToGrid w:val="0"/>
              </w:rPr>
            </w:pPr>
          </w:p>
        </w:tc>
      </w:tr>
      <w:tr w:rsidR="001C1FD6" w:rsidRPr="009A5185" w14:paraId="3ABE435B" w14:textId="77777777" w:rsidTr="008F1145">
        <w:trPr>
          <w:trHeight w:val="720"/>
        </w:trPr>
        <w:tc>
          <w:tcPr>
            <w:tcW w:w="7015" w:type="dxa"/>
            <w:vAlign w:val="center"/>
          </w:tcPr>
          <w:p w14:paraId="26D997CD" w14:textId="5CE2CF2F" w:rsidR="001C1FD6" w:rsidRPr="009A5185" w:rsidRDefault="001C1FD6" w:rsidP="00481565">
            <w:pPr>
              <w:numPr>
                <w:ilvl w:val="0"/>
                <w:numId w:val="3"/>
              </w:numPr>
              <w:ind w:left="360"/>
              <w:rPr>
                <w:rFonts w:cs="Arial"/>
                <w:snapToGrid w:val="0"/>
                <w:color w:val="000000"/>
              </w:rPr>
            </w:pPr>
            <w:r w:rsidRPr="009A5185">
              <w:rPr>
                <w:rFonts w:cs="Arial"/>
                <w:snapToGrid w:val="0"/>
              </w:rPr>
              <w:t xml:space="preserve">Total number of </w:t>
            </w:r>
            <w:r w:rsidRPr="009A5185">
              <w:rPr>
                <w:rFonts w:cs="Arial"/>
                <w:b/>
                <w:snapToGrid w:val="0"/>
              </w:rPr>
              <w:t>inpatient medication orders</w:t>
            </w:r>
            <w:r w:rsidRPr="007D3F13">
              <w:rPr>
                <w:rFonts w:cs="Arial"/>
                <w:snapToGrid w:val="0"/>
              </w:rPr>
              <w:t>, including</w:t>
            </w:r>
            <w:r w:rsidRPr="009A5185">
              <w:rPr>
                <w:rFonts w:cs="Arial"/>
                <w:snapToGrid w:val="0"/>
              </w:rPr>
              <w:t xml:space="preserve"> orders made in units </w:t>
            </w:r>
            <w:r>
              <w:rPr>
                <w:rFonts w:cs="Arial"/>
                <w:snapToGrid w:val="0"/>
              </w:rPr>
              <w:t>that</w:t>
            </w:r>
            <w:r w:rsidRPr="009A5185">
              <w:rPr>
                <w:rFonts w:cs="Arial"/>
                <w:snapToGrid w:val="0"/>
              </w:rPr>
              <w:t xml:space="preserve"> do NOT have a functioning CPOE system.</w:t>
            </w:r>
          </w:p>
        </w:tc>
        <w:tc>
          <w:tcPr>
            <w:tcW w:w="2520" w:type="dxa"/>
            <w:vAlign w:val="center"/>
          </w:tcPr>
          <w:p w14:paraId="04A14AC6" w14:textId="59ADDA2A" w:rsidR="001C1FD6" w:rsidRPr="009A5185" w:rsidRDefault="001C1FD6" w:rsidP="0034532A">
            <w:pPr>
              <w:jc w:val="center"/>
              <w:rPr>
                <w:rFonts w:cs="Arial"/>
                <w:i/>
                <w:snapToGrid w:val="0"/>
              </w:rPr>
            </w:pPr>
            <w:r w:rsidRPr="009A5185">
              <w:rPr>
                <w:rFonts w:cs="Arial"/>
                <w:i/>
                <w:snapToGrid w:val="0"/>
              </w:rPr>
              <w:t>_____</w:t>
            </w:r>
          </w:p>
        </w:tc>
      </w:tr>
      <w:tr w:rsidR="001C1FD6" w:rsidRPr="009A5185" w14:paraId="5310A7F2" w14:textId="77777777" w:rsidTr="00481565">
        <w:trPr>
          <w:trHeight w:val="800"/>
        </w:trPr>
        <w:tc>
          <w:tcPr>
            <w:tcW w:w="7015" w:type="dxa"/>
            <w:vAlign w:val="center"/>
          </w:tcPr>
          <w:p w14:paraId="37300D58" w14:textId="0E3FFC33" w:rsidR="001C1FD6" w:rsidRPr="009A5185" w:rsidRDefault="001C1FD6" w:rsidP="00481565">
            <w:pPr>
              <w:numPr>
                <w:ilvl w:val="0"/>
                <w:numId w:val="3"/>
              </w:numPr>
              <w:ind w:left="360"/>
              <w:rPr>
                <w:rFonts w:cs="Arial"/>
                <w:snapToGrid w:val="0"/>
                <w:color w:val="000000"/>
              </w:rPr>
            </w:pPr>
            <w:r>
              <w:rPr>
                <w:rFonts w:cs="Arial"/>
                <w:snapToGrid w:val="0"/>
              </w:rPr>
              <w:t>Total</w:t>
            </w:r>
            <w:r w:rsidRPr="009A5185">
              <w:rPr>
                <w:rFonts w:cs="Arial"/>
                <w:snapToGrid w:val="0"/>
              </w:rPr>
              <w:t xml:space="preserve"> number </w:t>
            </w:r>
            <w:r w:rsidRPr="006547C0">
              <w:rPr>
                <w:rFonts w:cs="Arial"/>
                <w:snapToGrid w:val="0"/>
              </w:rPr>
              <w:t>of</w:t>
            </w:r>
            <w:r w:rsidRPr="006547C0">
              <w:rPr>
                <w:rFonts w:cs="Arial"/>
                <w:b/>
                <w:snapToGrid w:val="0"/>
              </w:rPr>
              <w:t xml:space="preserve"> inpatient medication</w:t>
            </w:r>
            <w:r>
              <w:rPr>
                <w:rFonts w:cs="Arial"/>
                <w:b/>
                <w:snapToGrid w:val="0"/>
              </w:rPr>
              <w:t xml:space="preserve"> </w:t>
            </w:r>
            <w:r w:rsidRPr="009A5185">
              <w:rPr>
                <w:rFonts w:cs="Arial"/>
                <w:b/>
                <w:snapToGrid w:val="0"/>
              </w:rPr>
              <w:t>orders</w:t>
            </w:r>
            <w:r w:rsidRPr="009A5185">
              <w:rPr>
                <w:rFonts w:cs="Arial"/>
                <w:snapToGrid w:val="0"/>
              </w:rPr>
              <w:t xml:space="preserve"> in question #3 that licensed prescribers entered via a CPOE system that meets the criteria outlined in question #2.</w:t>
            </w:r>
          </w:p>
        </w:tc>
        <w:tc>
          <w:tcPr>
            <w:tcW w:w="2520" w:type="dxa"/>
            <w:vAlign w:val="center"/>
          </w:tcPr>
          <w:p w14:paraId="497CC7FA" w14:textId="5BB3F317" w:rsidR="001C1FD6" w:rsidRPr="009A5185" w:rsidRDefault="001C1FD6" w:rsidP="0034532A">
            <w:pPr>
              <w:jc w:val="center"/>
              <w:rPr>
                <w:rFonts w:cs="Arial"/>
                <w:i/>
                <w:snapToGrid w:val="0"/>
              </w:rPr>
            </w:pPr>
            <w:r w:rsidRPr="009A5185">
              <w:rPr>
                <w:rFonts w:cs="Arial"/>
                <w:i/>
                <w:snapToGrid w:val="0"/>
              </w:rPr>
              <w:t>_____</w:t>
            </w:r>
          </w:p>
        </w:tc>
      </w:tr>
    </w:tbl>
    <w:p w14:paraId="7F9038E3" w14:textId="62ECB79B" w:rsidR="009610FB" w:rsidRPr="009C4F85" w:rsidRDefault="009610FB">
      <w:bookmarkStart w:id="166" w:name="_Hlk35429278"/>
    </w:p>
    <w:p w14:paraId="278F431F" w14:textId="347F42F8" w:rsidR="00D32024" w:rsidRPr="00394CEB" w:rsidRDefault="009610FB">
      <w:pPr>
        <w:rPr>
          <w:i/>
          <w:iCs/>
        </w:rPr>
      </w:pPr>
      <w:r>
        <w:rPr>
          <w:i/>
          <w:iCs/>
        </w:rPr>
        <w:t xml:space="preserve">If “yes” to question #2 and you are an </w:t>
      </w:r>
      <w:r>
        <w:rPr>
          <w:b/>
          <w:bCs/>
          <w:i/>
          <w:iCs/>
        </w:rPr>
        <w:t>adult or general hospital</w:t>
      </w:r>
      <w:r>
        <w:rPr>
          <w:i/>
          <w:iCs/>
        </w:rPr>
        <w:t xml:space="preserve">, </w:t>
      </w:r>
      <w:r w:rsidR="006146FC">
        <w:rPr>
          <w:i/>
          <w:iCs/>
        </w:rPr>
        <w:t xml:space="preserve">use the Take CPOE Tool button on the Survey Dashboard to </w:t>
      </w:r>
      <w:r>
        <w:rPr>
          <w:i/>
          <w:iCs/>
        </w:rPr>
        <w:t xml:space="preserve">access the </w:t>
      </w:r>
      <w:r>
        <w:rPr>
          <w:b/>
          <w:bCs/>
          <w:i/>
          <w:iCs/>
        </w:rPr>
        <w:t>CPOE Evaluation Tool</w:t>
      </w:r>
      <w:r w:rsidR="006146FC">
        <w:rPr>
          <w:b/>
          <w:bCs/>
          <w:i/>
          <w:iCs/>
        </w:rPr>
        <w:t>.</w:t>
      </w:r>
      <w:r>
        <w:rPr>
          <w:i/>
          <w:iCs/>
        </w:rPr>
        <w:t xml:space="preserve"> Question #5 does not apply to pediatric hospital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23"/>
        <w:gridCol w:w="4112"/>
      </w:tblGrid>
      <w:tr w:rsidR="00725220" w:rsidRPr="009A5185" w14:paraId="41D4E8DC" w14:textId="00F49EDC" w:rsidTr="00887DBF">
        <w:trPr>
          <w:trHeight w:val="1296"/>
        </w:trPr>
        <w:tc>
          <w:tcPr>
            <w:tcW w:w="5423" w:type="dxa"/>
            <w:vAlign w:val="center"/>
          </w:tcPr>
          <w:p w14:paraId="3D5D9792" w14:textId="76E00CC3" w:rsidR="00DE5DD5" w:rsidRPr="009A5185" w:rsidRDefault="00BF4F7D" w:rsidP="00481565">
            <w:pPr>
              <w:numPr>
                <w:ilvl w:val="0"/>
                <w:numId w:val="3"/>
              </w:numPr>
              <w:ind w:left="360"/>
              <w:rPr>
                <w:rFonts w:cs="Arial"/>
                <w:snapToGrid w:val="0"/>
                <w:color w:val="000000"/>
              </w:rPr>
            </w:pPr>
            <w:bookmarkStart w:id="167" w:name="_Hlk35429296"/>
            <w:bookmarkEnd w:id="166"/>
            <w:r>
              <w:rPr>
                <w:rFonts w:cs="Arial"/>
                <w:snapToGrid w:val="0"/>
                <w:color w:val="000000"/>
              </w:rPr>
              <w:lastRenderedPageBreak/>
              <w:t>H</w:t>
            </w:r>
            <w:r w:rsidR="00725220" w:rsidRPr="009A5185">
              <w:rPr>
                <w:rFonts w:cs="Arial"/>
                <w:snapToGrid w:val="0"/>
                <w:color w:val="000000"/>
              </w:rPr>
              <w:t>ospital’s score when it tested its CPOE system using the Leapfrog CPOE Evaluation Tool</w:t>
            </w:r>
            <w:r>
              <w:rPr>
                <w:rFonts w:cs="Arial"/>
                <w:snapToGrid w:val="0"/>
                <w:color w:val="000000"/>
              </w:rPr>
              <w:t>:</w:t>
            </w:r>
          </w:p>
          <w:p w14:paraId="0D421738" w14:textId="3E13DFF8" w:rsidR="00D6576A" w:rsidRPr="00D24CA5" w:rsidRDefault="00725220" w:rsidP="00D6576A">
            <w:pPr>
              <w:ind w:left="360"/>
              <w:rPr>
                <w:rFonts w:cs="Arial"/>
                <w:b/>
                <w:i/>
                <w:iCs/>
                <w:snapToGrid w:val="0"/>
                <w:color w:val="FF0000"/>
              </w:rPr>
            </w:pPr>
            <w:r w:rsidRPr="009A5185">
              <w:rPr>
                <w:rFonts w:cs="Arial"/>
                <w:snapToGrid w:val="0"/>
                <w:color w:val="000000"/>
              </w:rPr>
              <w:br/>
            </w:r>
            <w:r w:rsidR="009610FB" w:rsidRPr="009610FB">
              <w:rPr>
                <w:b/>
                <w:bCs/>
                <w:i/>
                <w:iCs/>
                <w:snapToGrid w:val="0"/>
                <w:color w:val="FF0000"/>
              </w:rPr>
              <w:t>Adult Inpatient Test must be completed between April 1 and November 30, 202</w:t>
            </w:r>
            <w:r w:rsidR="00CA61D6">
              <w:rPr>
                <w:b/>
                <w:bCs/>
                <w:i/>
                <w:iCs/>
                <w:snapToGrid w:val="0"/>
                <w:color w:val="FF0000"/>
              </w:rPr>
              <w:t>5</w:t>
            </w:r>
            <w:r w:rsidR="009610FB" w:rsidRPr="009610FB">
              <w:rPr>
                <w:b/>
                <w:bCs/>
                <w:i/>
                <w:iCs/>
                <w:snapToGrid w:val="0"/>
                <w:color w:val="FF0000"/>
              </w:rPr>
              <w:t>.</w:t>
            </w:r>
          </w:p>
        </w:tc>
        <w:tc>
          <w:tcPr>
            <w:tcW w:w="4112" w:type="dxa"/>
            <w:shd w:val="clear" w:color="auto" w:fill="BFBFBF" w:themeFill="background1" w:themeFillShade="BF"/>
            <w:vAlign w:val="center"/>
          </w:tcPr>
          <w:p w14:paraId="6DF3ECEB" w14:textId="37B4FEE4" w:rsidR="00F55291" w:rsidRPr="009A5185" w:rsidRDefault="00120B33" w:rsidP="00913769">
            <w:pPr>
              <w:shd w:val="clear" w:color="auto" w:fill="C0C0C0"/>
              <w:jc w:val="center"/>
              <w:rPr>
                <w:rFonts w:cs="Arial"/>
                <w:i/>
                <w:snapToGrid w:val="0"/>
              </w:rPr>
            </w:pPr>
            <w:r w:rsidRPr="009A5185">
              <w:rPr>
                <w:rFonts w:cs="Arial"/>
                <w:i/>
                <w:snapToGrid w:val="0"/>
              </w:rPr>
              <w:t>No response</w:t>
            </w:r>
            <w:r w:rsidR="00725220" w:rsidRPr="009A5185">
              <w:rPr>
                <w:rFonts w:cs="Arial"/>
                <w:i/>
                <w:snapToGrid w:val="0"/>
              </w:rPr>
              <w:t xml:space="preserve"> required</w:t>
            </w:r>
            <w:r w:rsidRPr="009A5185">
              <w:rPr>
                <w:rFonts w:cs="Arial"/>
                <w:i/>
                <w:snapToGrid w:val="0"/>
              </w:rPr>
              <w:t xml:space="preserve"> here.</w:t>
            </w:r>
            <w:r w:rsidR="009610FB">
              <w:rPr>
                <w:rFonts w:cs="Arial"/>
                <w:i/>
                <w:snapToGrid w:val="0"/>
              </w:rPr>
              <w:t xml:space="preserve"> Determined automatically based on</w:t>
            </w:r>
            <w:r w:rsidR="009610FB" w:rsidRPr="009610FB">
              <w:rPr>
                <w:rFonts w:cs="Arial"/>
                <w:b/>
                <w:bCs/>
                <w:i/>
                <w:snapToGrid w:val="0"/>
              </w:rPr>
              <w:t xml:space="preserve"> separately completin</w:t>
            </w:r>
            <w:r w:rsidR="009610FB" w:rsidRPr="00CD47B7">
              <w:rPr>
                <w:rFonts w:cs="Arial"/>
                <w:b/>
                <w:bCs/>
                <w:i/>
                <w:snapToGrid w:val="0"/>
              </w:rPr>
              <w:t>g</w:t>
            </w:r>
            <w:r w:rsidR="009610FB">
              <w:rPr>
                <w:rFonts w:cs="Arial"/>
                <w:i/>
                <w:snapToGrid w:val="0"/>
              </w:rPr>
              <w:t xml:space="preserve"> a test using the Leapfrog CPOE Evaluation Tool.</w:t>
            </w:r>
          </w:p>
        </w:tc>
      </w:tr>
      <w:bookmarkEnd w:id="167"/>
    </w:tbl>
    <w:p w14:paraId="6BEAA026" w14:textId="77777777" w:rsidR="00D32024" w:rsidRDefault="00D32024">
      <w:pPr>
        <w:rPr>
          <w:b/>
          <w:snapToGrid w:val="0"/>
          <w:sz w:val="28"/>
          <w:szCs w:val="24"/>
          <w:u w:val="single"/>
          <w:lang w:eastAsia="ja-JP"/>
        </w:rPr>
      </w:pPr>
      <w:r>
        <w:br w:type="page"/>
      </w:r>
    </w:p>
    <w:p w14:paraId="783AB9B1" w14:textId="3F2790CB" w:rsidR="00B51D80" w:rsidRDefault="00C7333E" w:rsidP="00CF5A6E">
      <w:pPr>
        <w:pStyle w:val="Heading2"/>
      </w:pPr>
      <w:bookmarkStart w:id="168" w:name="_Toc197079188"/>
      <w:r w:rsidRPr="00BA293B">
        <w:lastRenderedPageBreak/>
        <w:t>2B: EHR Application Information</w:t>
      </w:r>
      <w:bookmarkEnd w:id="168"/>
    </w:p>
    <w:p w14:paraId="04937FBB" w14:textId="77777777" w:rsidR="00C7333E" w:rsidRPr="00C8246A" w:rsidRDefault="00C7333E" w:rsidP="00B51D80">
      <w:pPr>
        <w:rPr>
          <w:rFonts w:cs="Arial"/>
          <w:b/>
          <w:snapToGrid w:val="0"/>
          <w:color w:val="FF0000"/>
          <w:sz w:val="16"/>
          <w:szCs w:val="16"/>
        </w:rPr>
      </w:pPr>
    </w:p>
    <w:p w14:paraId="5928FA68" w14:textId="43B4902E" w:rsidR="00B51D80" w:rsidRDefault="00B05B4B" w:rsidP="00B51D80">
      <w:pPr>
        <w:rPr>
          <w:rFonts w:cs="Arial"/>
          <w:b/>
          <w:bCs/>
          <w:snapToGrid w:val="0"/>
          <w:color w:val="FF0000"/>
        </w:rPr>
      </w:pPr>
      <w:r w:rsidRPr="00B05B4B">
        <w:rPr>
          <w:rFonts w:cs="Arial"/>
          <w:b/>
          <w:bCs/>
          <w:snapToGrid w:val="0"/>
          <w:color w:val="FF0000"/>
        </w:rPr>
        <w:t xml:space="preserve">This section is not applicable to </w:t>
      </w:r>
      <w:r w:rsidR="003B5EC9">
        <w:rPr>
          <w:rFonts w:cs="Arial"/>
          <w:b/>
          <w:bCs/>
          <w:snapToGrid w:val="0"/>
          <w:color w:val="FF0000"/>
        </w:rPr>
        <w:t>p</w:t>
      </w:r>
      <w:r w:rsidRPr="00B05B4B">
        <w:rPr>
          <w:rFonts w:cs="Arial"/>
          <w:b/>
          <w:bCs/>
          <w:snapToGrid w:val="0"/>
          <w:color w:val="FF0000"/>
        </w:rPr>
        <w:t xml:space="preserve">ediatric hospitals. </w:t>
      </w:r>
    </w:p>
    <w:p w14:paraId="010C14C6" w14:textId="3F7410EB" w:rsidR="00EC2FB5" w:rsidRPr="00C8246A" w:rsidRDefault="00EC2FB5" w:rsidP="00B51D80">
      <w:pPr>
        <w:rPr>
          <w:rFonts w:cs="Arial"/>
          <w:b/>
          <w:bCs/>
          <w:snapToGrid w:val="0"/>
          <w:color w:val="FF0000"/>
          <w:sz w:val="16"/>
          <w:szCs w:val="16"/>
        </w:rPr>
      </w:pPr>
    </w:p>
    <w:p w14:paraId="62B9DDE9" w14:textId="02852390" w:rsidR="00EC2FB5" w:rsidRPr="008E75BF" w:rsidRDefault="00EC2FB5" w:rsidP="00B51D80">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5" w:history="1">
        <w:r w:rsidRPr="009A5185">
          <w:rPr>
            <w:rStyle w:val="Hyperlink"/>
            <w:rFonts w:cs="Arial"/>
            <w:snapToGrid w:val="0"/>
          </w:rPr>
          <w:t>Leapfrog’s Multi-Campus Reporting Policy</w:t>
        </w:r>
      </w:hyperlink>
      <w:r w:rsidRPr="009A5185">
        <w:rPr>
          <w:rFonts w:cs="Arial"/>
          <w:snapToGrid w:val="0"/>
        </w:rPr>
        <w:t>.</w:t>
      </w:r>
    </w:p>
    <w:p w14:paraId="51C66724" w14:textId="3E483B11" w:rsidR="00B51D80" w:rsidRPr="00C8246A" w:rsidRDefault="00B51D80" w:rsidP="00B51D80">
      <w:pPr>
        <w:rPr>
          <w:rFonts w:cs="Arial"/>
          <w:snapToGrid w:val="0"/>
          <w:sz w:val="16"/>
          <w:szCs w:val="16"/>
        </w:rPr>
      </w:pPr>
    </w:p>
    <w:p w14:paraId="740ED4B6" w14:textId="2C366225" w:rsidR="00B51D80" w:rsidRPr="00755AC2" w:rsidRDefault="00E7532A" w:rsidP="00B51D80">
      <w:pPr>
        <w:rPr>
          <w:b/>
          <w:i/>
        </w:rPr>
      </w:pPr>
      <w:r w:rsidRPr="00D145C4">
        <w:rPr>
          <w:rFonts w:cs="Arial"/>
          <w:b/>
          <w:bCs/>
          <w:snapToGrid w:val="0"/>
          <w:color w:val="FF0000"/>
        </w:rPr>
        <w:t>Important Note:</w:t>
      </w:r>
      <w:r w:rsidRPr="00D145C4">
        <w:rPr>
          <w:rFonts w:cs="Arial"/>
          <w:snapToGrid w:val="0"/>
          <w:color w:val="FF0000"/>
        </w:rPr>
        <w:t xml:space="preserve"> </w:t>
      </w:r>
      <w:r w:rsidR="00F0772B">
        <w:rPr>
          <w:rFonts w:cs="Arial"/>
          <w:snapToGrid w:val="0"/>
        </w:rPr>
        <w:t>This subsection</w:t>
      </w:r>
      <w:r w:rsidR="00B51D80">
        <w:rPr>
          <w:rFonts w:cs="Arial"/>
          <w:snapToGrid w:val="0"/>
        </w:rPr>
        <w:t xml:space="preserve"> will not be scored or publicly reported.</w:t>
      </w:r>
      <w:r w:rsidR="00870E09">
        <w:rPr>
          <w:rFonts w:cs="Arial"/>
          <w:snapToGrid w:val="0"/>
        </w:rPr>
        <w:t xml:space="preserve"> The information collected in this subsection is used by the CPOE Evaluation Tool developers </w:t>
      </w:r>
      <w:r w:rsidR="00D75C0F">
        <w:rPr>
          <w:rFonts w:cs="Arial"/>
          <w:snapToGrid w:val="0"/>
        </w:rPr>
        <w:t>for</w:t>
      </w:r>
      <w:r w:rsidR="00870E09">
        <w:rPr>
          <w:rFonts w:cs="Arial"/>
          <w:snapToGrid w:val="0"/>
        </w:rPr>
        <w:t xml:space="preserve"> research and CPOE Evaluation Tool </w:t>
      </w:r>
      <w:r w:rsidR="00D75C0F">
        <w:rPr>
          <w:rFonts w:cs="Arial"/>
          <w:snapToGrid w:val="0"/>
        </w:rPr>
        <w:t>improvements</w:t>
      </w:r>
      <w:r w:rsidR="00870E09">
        <w:rPr>
          <w:rFonts w:cs="Arial"/>
          <w:snapToGrid w:val="0"/>
        </w:rPr>
        <w:t>.</w:t>
      </w:r>
    </w:p>
    <w:p w14:paraId="6274B6EE" w14:textId="77777777" w:rsidR="000B244F" w:rsidRPr="00C8246A" w:rsidRDefault="000B244F" w:rsidP="000B244F">
      <w:pPr>
        <w:rPr>
          <w:rFonts w:cs="Arial"/>
          <w:b/>
          <w:snapToGrid w:val="0"/>
          <w:color w:val="000000"/>
          <w:sz w:val="16"/>
          <w:szCs w:val="16"/>
        </w:rPr>
      </w:pPr>
    </w:p>
    <w:p w14:paraId="329AA6CC" w14:textId="77777777" w:rsidR="000B244F" w:rsidRDefault="000B244F" w:rsidP="000B244F">
      <w:pPr>
        <w:rPr>
          <w:rFonts w:cs="Arial"/>
          <w:b/>
          <w:snapToGrid w:val="0"/>
          <w:color w:val="000000"/>
        </w:rPr>
      </w:pPr>
      <w:r>
        <w:rPr>
          <w:noProof/>
        </w:rPr>
        <mc:AlternateContent>
          <mc:Choice Requires="wps">
            <w:drawing>
              <wp:inline distT="0" distB="0" distL="0" distR="0" wp14:anchorId="5941667C" wp14:editId="1F4F4665">
                <wp:extent cx="5924550" cy="971550"/>
                <wp:effectExtent l="0" t="0" r="19050" b="19050"/>
                <wp:docPr id="12" name="Text Box 12" descr="P1911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71550"/>
                        </a:xfrm>
                        <a:prstGeom prst="rect">
                          <a:avLst/>
                        </a:prstGeom>
                        <a:solidFill>
                          <a:srgbClr val="FFFFFF"/>
                        </a:solidFill>
                        <a:ln w="9525">
                          <a:solidFill>
                            <a:srgbClr val="FF0000"/>
                          </a:solidFill>
                          <a:miter lim="800000"/>
                          <a:headEnd/>
                          <a:tailEnd/>
                        </a:ln>
                      </wps:spPr>
                      <wps:txb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41667C" id="Text Box 12" o:spid="_x0000_s1034" type="#_x0000_t202" alt="P1911TB7#y1" style="width:466.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" strokecolor="red">
                <v:textbo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585B58" w14:textId="77777777" w:rsidR="000B244F" w:rsidRPr="00C8246A" w:rsidRDefault="000B244F" w:rsidP="000B244F">
      <w:pPr>
        <w:rPr>
          <w:rFonts w:cs="Arial"/>
          <w:b/>
          <w:snapToGrid w:val="0"/>
          <w:color w:val="000000"/>
          <w:sz w:val="16"/>
          <w:szCs w:val="16"/>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4230"/>
      </w:tblGrid>
      <w:tr w:rsidR="000B244F" w:rsidRPr="0072326C" w14:paraId="782CEDA0" w14:textId="77777777" w:rsidTr="00CF4879">
        <w:trPr>
          <w:trHeight w:val="1440"/>
        </w:trPr>
        <w:tc>
          <w:tcPr>
            <w:tcW w:w="5305" w:type="dxa"/>
            <w:vAlign w:val="center"/>
          </w:tcPr>
          <w:p w14:paraId="5DB52492" w14:textId="385B277F" w:rsidR="000B244F" w:rsidRPr="00AF440B" w:rsidRDefault="000B244F" w:rsidP="00AD309C">
            <w:pPr>
              <w:pStyle w:val="ListParagraph"/>
              <w:numPr>
                <w:ilvl w:val="0"/>
                <w:numId w:val="161"/>
              </w:numPr>
              <w:rPr>
                <w:rFonts w:cs="Arial"/>
                <w:snapToGrid w:val="0"/>
              </w:rPr>
            </w:pPr>
            <w:r w:rsidRPr="00AF440B">
              <w:rPr>
                <w:rFonts w:ascii="Helvetica" w:hAnsi="Helvetica" w:cs="Helvetica"/>
                <w:shd w:val="clear" w:color="auto" w:fill="FFFFFF"/>
              </w:rPr>
              <w:t>Which EHR source is your hospital currently using?</w:t>
            </w:r>
          </w:p>
          <w:p w14:paraId="0948DA92" w14:textId="77777777" w:rsidR="000B244F" w:rsidRPr="00AF440B" w:rsidRDefault="000B244F" w:rsidP="00392474">
            <w:pPr>
              <w:pStyle w:val="ListParagraph"/>
              <w:rPr>
                <w:rFonts w:ascii="Helvetica" w:hAnsi="Helvetica" w:cs="Helvetica"/>
                <w:shd w:val="clear" w:color="auto" w:fill="FFFFFF"/>
              </w:rPr>
            </w:pPr>
          </w:p>
          <w:p w14:paraId="4AF5CB3C" w14:textId="2998386A" w:rsidR="000B244F" w:rsidRPr="0072326C" w:rsidRDefault="000B244F" w:rsidP="009C1160">
            <w:pPr>
              <w:pStyle w:val="ListParagraph"/>
              <w:ind w:left="360"/>
              <w:rPr>
                <w:rFonts w:cs="Arial"/>
                <w:b/>
                <w:i/>
                <w:iCs/>
                <w:snapToGrid w:val="0"/>
              </w:rPr>
            </w:pPr>
            <w:r w:rsidRPr="00AF440B">
              <w:rPr>
                <w:i/>
                <w:iCs/>
              </w:rPr>
              <w:t>If your hospital purchased a third-party vendor system and substantially altered it on implementation, select “Homegrown App</w:t>
            </w:r>
            <w:r w:rsidR="00346F4C">
              <w:rPr>
                <w:i/>
                <w:iCs/>
              </w:rPr>
              <w:t>,</w:t>
            </w:r>
            <w:r w:rsidRPr="00AF440B">
              <w:rPr>
                <w:i/>
                <w:iCs/>
              </w:rPr>
              <w:t xml:space="preserve">” </w:t>
            </w:r>
            <w:r w:rsidRPr="00AF440B">
              <w:rPr>
                <w:rFonts w:ascii="Helvetica" w:hAnsi="Helvetica" w:cs="Helvetica"/>
                <w:i/>
                <w:iCs/>
                <w:shd w:val="clear" w:color="auto" w:fill="FFFFFF"/>
              </w:rPr>
              <w:t>skip questions #</w:t>
            </w:r>
            <w:r w:rsidR="002208A5">
              <w:rPr>
                <w:rFonts w:ascii="Helvetica" w:hAnsi="Helvetica" w:cs="Helvetica"/>
                <w:i/>
                <w:iCs/>
                <w:shd w:val="clear" w:color="auto" w:fill="FFFFFF"/>
              </w:rPr>
              <w:t>2</w:t>
            </w:r>
            <w:r w:rsidR="00CD47B7">
              <w:rPr>
                <w:rFonts w:ascii="Helvetica" w:hAnsi="Helvetica" w:cs="Helvetica"/>
                <w:i/>
                <w:iCs/>
                <w:shd w:val="clear" w:color="auto" w:fill="FFFFFF"/>
              </w:rPr>
              <w:t>-</w:t>
            </w:r>
            <w:r w:rsidR="002208A5">
              <w:rPr>
                <w:rFonts w:ascii="Helvetica" w:hAnsi="Helvetica" w:cs="Helvetica"/>
                <w:i/>
                <w:iCs/>
                <w:shd w:val="clear" w:color="auto" w:fill="FFFFFF"/>
              </w:rPr>
              <w:t>4</w:t>
            </w:r>
            <w:r w:rsidRPr="00AF440B">
              <w:rPr>
                <w:rFonts w:ascii="Helvetica" w:hAnsi="Helvetica" w:cs="Helvetica"/>
                <w:i/>
                <w:iCs/>
                <w:shd w:val="clear" w:color="auto" w:fill="FFFFFF"/>
              </w:rPr>
              <w:t>, and continue to question #</w:t>
            </w:r>
            <w:r w:rsidR="002208A5">
              <w:rPr>
                <w:rFonts w:ascii="Helvetica" w:hAnsi="Helvetica" w:cs="Helvetica"/>
                <w:i/>
                <w:iCs/>
                <w:shd w:val="clear" w:color="auto" w:fill="FFFFFF"/>
              </w:rPr>
              <w:t>5</w:t>
            </w:r>
            <w:r w:rsidRPr="00AF440B">
              <w:rPr>
                <w:rFonts w:ascii="Helvetica" w:hAnsi="Helvetica" w:cs="Helvetica"/>
                <w:i/>
                <w:iCs/>
                <w:shd w:val="clear" w:color="auto" w:fill="FFFFFF"/>
              </w:rPr>
              <w:t>.</w:t>
            </w:r>
          </w:p>
        </w:tc>
        <w:tc>
          <w:tcPr>
            <w:tcW w:w="4230" w:type="dxa"/>
            <w:vAlign w:val="center"/>
          </w:tcPr>
          <w:p w14:paraId="3D034026" w14:textId="77777777" w:rsidR="00916EC1" w:rsidRPr="00CF4879" w:rsidRDefault="000B244F" w:rsidP="00AD309C">
            <w:pPr>
              <w:pStyle w:val="ListParagraph"/>
              <w:numPr>
                <w:ilvl w:val="0"/>
                <w:numId w:val="338"/>
              </w:numPr>
              <w:rPr>
                <w:rFonts w:cs="Arial"/>
                <w:iCs/>
                <w:snapToGrid w:val="0"/>
                <w:sz w:val="16"/>
                <w:szCs w:val="16"/>
              </w:rPr>
            </w:pPr>
            <w:r w:rsidRPr="00CF4879">
              <w:rPr>
                <w:rFonts w:cs="Arial"/>
                <w:iCs/>
                <w:snapToGrid w:val="0"/>
              </w:rPr>
              <w:t xml:space="preserve">Vendor Application </w:t>
            </w:r>
          </w:p>
          <w:p w14:paraId="52829F7A" w14:textId="41BEDB37" w:rsidR="000B244F" w:rsidRPr="00C8246A" w:rsidRDefault="000B244F" w:rsidP="00AD309C">
            <w:pPr>
              <w:pStyle w:val="ListParagraph"/>
              <w:numPr>
                <w:ilvl w:val="0"/>
                <w:numId w:val="338"/>
              </w:numPr>
              <w:rPr>
                <w:rFonts w:cs="Arial"/>
                <w:iCs/>
                <w:snapToGrid w:val="0"/>
                <w:sz w:val="16"/>
                <w:szCs w:val="16"/>
              </w:rPr>
            </w:pPr>
            <w:r w:rsidRPr="00CF4879">
              <w:rPr>
                <w:rFonts w:cs="Arial"/>
                <w:iCs/>
                <w:snapToGrid w:val="0"/>
              </w:rPr>
              <w:t>Homegrown Application</w:t>
            </w:r>
          </w:p>
        </w:tc>
      </w:tr>
      <w:tr w:rsidR="000B244F" w:rsidRPr="0072326C" w14:paraId="053F01D3" w14:textId="77777777" w:rsidTr="00CF4879">
        <w:trPr>
          <w:trHeight w:val="2880"/>
        </w:trPr>
        <w:tc>
          <w:tcPr>
            <w:tcW w:w="5305" w:type="dxa"/>
            <w:vAlign w:val="center"/>
          </w:tcPr>
          <w:p w14:paraId="6EA4F8F3" w14:textId="77777777" w:rsidR="000B244F" w:rsidRPr="00F24D8B" w:rsidRDefault="000B244F"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ich EHR vendor is your hospital currently using?</w:t>
            </w:r>
          </w:p>
        </w:tc>
        <w:tc>
          <w:tcPr>
            <w:tcW w:w="4230" w:type="dxa"/>
            <w:vAlign w:val="center"/>
          </w:tcPr>
          <w:p w14:paraId="3C3D8C4C" w14:textId="77777777" w:rsidR="008263FB" w:rsidRDefault="008263FB" w:rsidP="00AD309C">
            <w:pPr>
              <w:pStyle w:val="ListParagraph"/>
              <w:numPr>
                <w:ilvl w:val="0"/>
                <w:numId w:val="338"/>
              </w:numPr>
              <w:rPr>
                <w:rFonts w:cs="Arial"/>
                <w:iCs/>
                <w:snapToGrid w:val="0"/>
              </w:rPr>
            </w:pPr>
            <w:r>
              <w:rPr>
                <w:rFonts w:cs="Arial"/>
                <w:iCs/>
                <w:snapToGrid w:val="0"/>
              </w:rPr>
              <w:t>Altera/Allscripts</w:t>
            </w:r>
          </w:p>
          <w:p w14:paraId="203C0FC9" w14:textId="77777777" w:rsidR="008263FB" w:rsidRPr="00AD46BD" w:rsidRDefault="008263FB" w:rsidP="00AD309C">
            <w:pPr>
              <w:pStyle w:val="ListParagraph"/>
              <w:numPr>
                <w:ilvl w:val="0"/>
                <w:numId w:val="338"/>
              </w:numPr>
              <w:rPr>
                <w:rFonts w:cs="Arial"/>
                <w:iCs/>
                <w:snapToGrid w:val="0"/>
              </w:rPr>
            </w:pPr>
            <w:r>
              <w:t>Altera/Digital Health</w:t>
            </w:r>
          </w:p>
          <w:p w14:paraId="49EF7CC9" w14:textId="5DE6E2EC" w:rsidR="000B244F" w:rsidRDefault="003304A1" w:rsidP="00AD309C">
            <w:pPr>
              <w:pStyle w:val="ListParagraph"/>
              <w:numPr>
                <w:ilvl w:val="0"/>
                <w:numId w:val="338"/>
              </w:numPr>
              <w:rPr>
                <w:rFonts w:cs="Arial"/>
                <w:iCs/>
                <w:snapToGrid w:val="0"/>
              </w:rPr>
            </w:pPr>
            <w:r w:rsidRPr="00C8246A">
              <w:rPr>
                <w:rFonts w:cs="Arial"/>
                <w:iCs/>
                <w:snapToGrid w:val="0"/>
              </w:rPr>
              <w:t>Allscripts</w:t>
            </w:r>
            <w:r w:rsidR="000B244F" w:rsidRPr="00C8246A">
              <w:rPr>
                <w:rFonts w:cs="Arial"/>
                <w:iCs/>
                <w:snapToGrid w:val="0"/>
              </w:rPr>
              <w:t>/Eclipsys</w:t>
            </w:r>
          </w:p>
          <w:p w14:paraId="40CCF48F" w14:textId="0A000130" w:rsidR="008263FB" w:rsidRPr="00C8246A" w:rsidRDefault="008263FB" w:rsidP="00AD309C">
            <w:pPr>
              <w:pStyle w:val="ListParagraph"/>
              <w:numPr>
                <w:ilvl w:val="0"/>
                <w:numId w:val="338"/>
              </w:numPr>
              <w:rPr>
                <w:rFonts w:cs="Arial"/>
                <w:iCs/>
                <w:snapToGrid w:val="0"/>
              </w:rPr>
            </w:pPr>
            <w:r>
              <w:t>Altera/Paragon</w:t>
            </w:r>
          </w:p>
          <w:p w14:paraId="03930443"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areCast</w:t>
            </w:r>
          </w:p>
          <w:p w14:paraId="3A173EA1"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erner</w:t>
            </w:r>
          </w:p>
          <w:p w14:paraId="28CA7A7C"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PSI</w:t>
            </w:r>
          </w:p>
          <w:p w14:paraId="7AC9B246"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Epic</w:t>
            </w:r>
          </w:p>
          <w:p w14:paraId="0A5EED81"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MEDHOST</w:t>
            </w:r>
          </w:p>
          <w:p w14:paraId="76CA205D"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MEDITECH</w:t>
            </w:r>
          </w:p>
          <w:p w14:paraId="434879F5"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Quadramed</w:t>
            </w:r>
          </w:p>
          <w:p w14:paraId="7603A788" w14:textId="27068A13" w:rsidR="000B244F" w:rsidRPr="00C8246A" w:rsidRDefault="000B244F" w:rsidP="00AD309C">
            <w:pPr>
              <w:pStyle w:val="ListParagraph"/>
              <w:numPr>
                <w:ilvl w:val="0"/>
                <w:numId w:val="338"/>
              </w:numPr>
              <w:rPr>
                <w:rFonts w:cs="Arial"/>
                <w:iCs/>
                <w:snapToGrid w:val="0"/>
              </w:rPr>
            </w:pPr>
            <w:r w:rsidRPr="00C8246A">
              <w:rPr>
                <w:rFonts w:cs="Arial"/>
                <w:iCs/>
                <w:snapToGrid w:val="0"/>
              </w:rPr>
              <w:t>Other (please specify):</w:t>
            </w:r>
            <w:r w:rsidR="0073561A" w:rsidRPr="00C8246A">
              <w:rPr>
                <w:rFonts w:cs="Arial"/>
                <w:iCs/>
                <w:snapToGrid w:val="0"/>
              </w:rPr>
              <w:t xml:space="preserve"> _____</w:t>
            </w:r>
          </w:p>
        </w:tc>
      </w:tr>
      <w:tr w:rsidR="000A7D76" w:rsidRPr="0072326C" w14:paraId="414979E8" w14:textId="77777777" w:rsidTr="00CF4879">
        <w:trPr>
          <w:trHeight w:val="432"/>
        </w:trPr>
        <w:tc>
          <w:tcPr>
            <w:tcW w:w="5305" w:type="dxa"/>
            <w:vAlign w:val="center"/>
          </w:tcPr>
          <w:p w14:paraId="5D35A10A" w14:textId="77777777" w:rsidR="000A7D76" w:rsidRPr="00F24D8B" w:rsidRDefault="000A7D76"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at EHR version is your hospital currently using?</w:t>
            </w:r>
          </w:p>
        </w:tc>
        <w:tc>
          <w:tcPr>
            <w:tcW w:w="4230" w:type="dxa"/>
            <w:vAlign w:val="center"/>
          </w:tcPr>
          <w:p w14:paraId="01234638" w14:textId="56599B48" w:rsidR="000A7D76" w:rsidRPr="0072326C" w:rsidRDefault="000A7D76" w:rsidP="006E26E4">
            <w:pPr>
              <w:jc w:val="center"/>
              <w:rPr>
                <w:rFonts w:cs="Arial"/>
                <w:i/>
                <w:snapToGrid w:val="0"/>
              </w:rPr>
            </w:pPr>
            <w:r w:rsidRPr="00E64378">
              <w:rPr>
                <w:rFonts w:cs="Arial"/>
                <w:i/>
                <w:snapToGrid w:val="0"/>
              </w:rPr>
              <w:t>_____</w:t>
            </w:r>
          </w:p>
        </w:tc>
      </w:tr>
      <w:tr w:rsidR="000A7D76" w:rsidRPr="0072326C" w14:paraId="2B1318A7" w14:textId="77777777" w:rsidTr="00CF4879">
        <w:trPr>
          <w:trHeight w:val="576"/>
        </w:trPr>
        <w:tc>
          <w:tcPr>
            <w:tcW w:w="5305" w:type="dxa"/>
            <w:vAlign w:val="center"/>
          </w:tcPr>
          <w:p w14:paraId="3AD68F87" w14:textId="062FF9C2" w:rsidR="000A7D76" w:rsidRPr="00F24D8B" w:rsidRDefault="000A7D76"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at is the name of the EHR product that your hospital is currently using?</w:t>
            </w:r>
          </w:p>
        </w:tc>
        <w:tc>
          <w:tcPr>
            <w:tcW w:w="4230" w:type="dxa"/>
            <w:vAlign w:val="center"/>
          </w:tcPr>
          <w:p w14:paraId="14877152" w14:textId="5C803F1E" w:rsidR="000A7D76" w:rsidRPr="0072326C" w:rsidRDefault="000A7D76" w:rsidP="006E26E4">
            <w:pPr>
              <w:jc w:val="center"/>
              <w:rPr>
                <w:rFonts w:cs="Arial"/>
                <w:i/>
                <w:snapToGrid w:val="0"/>
              </w:rPr>
            </w:pPr>
            <w:r w:rsidRPr="00E64378">
              <w:rPr>
                <w:rFonts w:cs="Arial"/>
                <w:i/>
                <w:snapToGrid w:val="0"/>
              </w:rPr>
              <w:t>_____</w:t>
            </w:r>
          </w:p>
        </w:tc>
      </w:tr>
      <w:tr w:rsidR="008D6E32" w:rsidRPr="0072326C" w14:paraId="284E3970" w14:textId="77777777" w:rsidTr="00CF4879">
        <w:trPr>
          <w:trHeight w:val="1008"/>
        </w:trPr>
        <w:tc>
          <w:tcPr>
            <w:tcW w:w="5305" w:type="dxa"/>
            <w:vAlign w:val="center"/>
          </w:tcPr>
          <w:p w14:paraId="08DB490C" w14:textId="77777777" w:rsidR="008D6E32" w:rsidRPr="00F24D8B" w:rsidRDefault="008D6E32"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en was the EHR initially installed at the hospital?</w:t>
            </w:r>
          </w:p>
          <w:p w14:paraId="5F8E0DFA" w14:textId="77777777" w:rsidR="008D6E32" w:rsidRPr="0072326C" w:rsidRDefault="008D6E32" w:rsidP="008D6E32">
            <w:pPr>
              <w:pStyle w:val="ListParagraph"/>
              <w:rPr>
                <w:rFonts w:ascii="Helvetica" w:hAnsi="Helvetica" w:cs="Helvetica"/>
                <w:shd w:val="clear" w:color="auto" w:fill="FFFFFF"/>
              </w:rPr>
            </w:pPr>
          </w:p>
          <w:p w14:paraId="579BD3E1" w14:textId="67BB07A2" w:rsidR="008D6E32" w:rsidRDefault="008D6E32" w:rsidP="008D6E32">
            <w:pPr>
              <w:pStyle w:val="ListParagraph"/>
              <w:ind w:left="360"/>
              <w:rPr>
                <w:rFonts w:ascii="Helvetica" w:hAnsi="Helvetica" w:cs="Helvetica"/>
                <w:shd w:val="clear" w:color="auto" w:fill="FFFFFF"/>
              </w:rPr>
            </w:pPr>
            <w:r w:rsidRPr="0072326C">
              <w:rPr>
                <w:rFonts w:ascii="Helvetica" w:hAnsi="Helvetica" w:cs="Helvetica"/>
                <w:i/>
                <w:iCs/>
                <w:shd w:val="clear" w:color="auto" w:fill="FFFFFF"/>
              </w:rPr>
              <w:t>Enter the month and year the EHR was installed at the hospital.</w:t>
            </w:r>
          </w:p>
        </w:tc>
        <w:tc>
          <w:tcPr>
            <w:tcW w:w="4230" w:type="dxa"/>
            <w:vAlign w:val="center"/>
          </w:tcPr>
          <w:p w14:paraId="19BA7E1A" w14:textId="77777777" w:rsidR="008D6E32" w:rsidRPr="0072326C" w:rsidRDefault="008D6E32" w:rsidP="008D6E32">
            <w:pPr>
              <w:jc w:val="center"/>
              <w:rPr>
                <w:rFonts w:cs="Arial"/>
                <w:i/>
                <w:snapToGrid w:val="0"/>
              </w:rPr>
            </w:pPr>
            <w:r w:rsidRPr="0072326C">
              <w:rPr>
                <w:rFonts w:cs="Arial"/>
                <w:i/>
                <w:snapToGrid w:val="0"/>
              </w:rPr>
              <w:t>______</w:t>
            </w:r>
          </w:p>
          <w:p w14:paraId="101C49F7" w14:textId="228477A6" w:rsidR="008D6E32" w:rsidRDefault="008D6E32" w:rsidP="008D6E32">
            <w:pPr>
              <w:jc w:val="center"/>
              <w:rPr>
                <w:rFonts w:cs="Arial"/>
                <w:i/>
                <w:snapToGrid w:val="0"/>
              </w:rPr>
            </w:pPr>
            <w:r w:rsidRPr="0072326C">
              <w:rPr>
                <w:rFonts w:cs="Arial"/>
                <w:i/>
                <w:snapToGrid w:val="0"/>
                <w:sz w:val="16"/>
                <w:szCs w:val="16"/>
              </w:rPr>
              <w:t>Format:</w:t>
            </w:r>
            <w:r>
              <w:rPr>
                <w:rFonts w:cs="Arial"/>
                <w:i/>
                <w:snapToGrid w:val="0"/>
                <w:sz w:val="16"/>
                <w:szCs w:val="16"/>
              </w:rPr>
              <w:t xml:space="preserve"> Month/</w:t>
            </w:r>
            <w:r w:rsidRPr="0072326C">
              <w:rPr>
                <w:rFonts w:cs="Arial"/>
                <w:i/>
                <w:snapToGrid w:val="0"/>
                <w:sz w:val="16"/>
                <w:szCs w:val="16"/>
              </w:rPr>
              <w:t>Y</w:t>
            </w:r>
            <w:r>
              <w:rPr>
                <w:rFonts w:cs="Arial"/>
                <w:i/>
                <w:snapToGrid w:val="0"/>
                <w:sz w:val="16"/>
                <w:szCs w:val="16"/>
              </w:rPr>
              <w:t>ear</w:t>
            </w:r>
          </w:p>
        </w:tc>
      </w:tr>
      <w:tr w:rsidR="000B244F" w:rsidRPr="0072326C" w14:paraId="103E97E2" w14:textId="77777777" w:rsidTr="00CF4879">
        <w:trPr>
          <w:trHeight w:val="2016"/>
        </w:trPr>
        <w:tc>
          <w:tcPr>
            <w:tcW w:w="5305" w:type="dxa"/>
            <w:vAlign w:val="center"/>
          </w:tcPr>
          <w:p w14:paraId="146CB239" w14:textId="77777777" w:rsidR="000B244F" w:rsidRPr="00F24D8B" w:rsidRDefault="000B244F"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 xml:space="preserve">Which EHR </w:t>
            </w:r>
            <w:r w:rsidRPr="00F24D8B">
              <w:rPr>
                <w:rFonts w:ascii="Helvetica" w:hAnsi="Helvetica" w:cs="Helvetica"/>
                <w:shd w:val="clear" w:color="auto" w:fill="FFFFFF"/>
              </w:rPr>
              <w:t>Medication Reference Database</w:t>
            </w:r>
            <w:r>
              <w:rPr>
                <w:rFonts w:ascii="Helvetica" w:hAnsi="Helvetica" w:cs="Helvetica"/>
                <w:shd w:val="clear" w:color="auto" w:fill="FFFFFF"/>
              </w:rPr>
              <w:t xml:space="preserve"> is your hospital currently using?</w:t>
            </w:r>
          </w:p>
        </w:tc>
        <w:tc>
          <w:tcPr>
            <w:tcW w:w="4230" w:type="dxa"/>
            <w:vAlign w:val="center"/>
          </w:tcPr>
          <w:p w14:paraId="28FDF260"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Homegrown</w:t>
            </w:r>
          </w:p>
          <w:p w14:paraId="31481329"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First DataBank (FDB)</w:t>
            </w:r>
          </w:p>
          <w:p w14:paraId="3513CDE8"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Gold Standard / Elsevier</w:t>
            </w:r>
          </w:p>
          <w:p w14:paraId="53CF1818"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Lexicomp</w:t>
            </w:r>
          </w:p>
          <w:p w14:paraId="4ADC3041" w14:textId="77777777" w:rsidR="000B244F" w:rsidRDefault="000B244F" w:rsidP="00AD309C">
            <w:pPr>
              <w:pStyle w:val="ListParagraph"/>
              <w:numPr>
                <w:ilvl w:val="0"/>
                <w:numId w:val="339"/>
              </w:numPr>
              <w:rPr>
                <w:rFonts w:cs="Arial"/>
                <w:iCs/>
                <w:snapToGrid w:val="0"/>
              </w:rPr>
            </w:pPr>
            <w:r w:rsidRPr="00C8246A">
              <w:rPr>
                <w:rFonts w:cs="Arial"/>
                <w:iCs/>
                <w:snapToGrid w:val="0"/>
              </w:rPr>
              <w:t>Medi – Span</w:t>
            </w:r>
          </w:p>
          <w:p w14:paraId="384D6670" w14:textId="14EFB0DB" w:rsidR="008263FB" w:rsidRPr="00C8246A" w:rsidRDefault="008263FB" w:rsidP="00AD309C">
            <w:pPr>
              <w:pStyle w:val="ListParagraph"/>
              <w:numPr>
                <w:ilvl w:val="0"/>
                <w:numId w:val="339"/>
              </w:numPr>
              <w:rPr>
                <w:rFonts w:cs="Arial"/>
                <w:iCs/>
                <w:snapToGrid w:val="0"/>
              </w:rPr>
            </w:pPr>
            <w:r>
              <w:rPr>
                <w:rFonts w:cs="Arial"/>
                <w:iCs/>
                <w:snapToGrid w:val="0"/>
              </w:rPr>
              <w:t>Micromed</w:t>
            </w:r>
            <w:r w:rsidR="00E51BB6">
              <w:rPr>
                <w:rFonts w:cs="Arial"/>
                <w:iCs/>
                <w:snapToGrid w:val="0"/>
              </w:rPr>
              <w:t>e</w:t>
            </w:r>
            <w:r>
              <w:rPr>
                <w:rFonts w:cs="Arial"/>
                <w:iCs/>
                <w:snapToGrid w:val="0"/>
              </w:rPr>
              <w:t>x</w:t>
            </w:r>
          </w:p>
          <w:p w14:paraId="7C33F7CA"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Multum</w:t>
            </w:r>
          </w:p>
          <w:p w14:paraId="70B5F9D7" w14:textId="3F80293D" w:rsidR="000B244F" w:rsidRPr="00916EC1" w:rsidRDefault="000B244F" w:rsidP="00AD309C">
            <w:pPr>
              <w:pStyle w:val="ListParagraph"/>
              <w:numPr>
                <w:ilvl w:val="0"/>
                <w:numId w:val="339"/>
              </w:numPr>
              <w:rPr>
                <w:rFonts w:cs="Arial"/>
                <w:i/>
                <w:snapToGrid w:val="0"/>
              </w:rPr>
            </w:pPr>
            <w:r w:rsidRPr="00C8246A">
              <w:rPr>
                <w:rFonts w:cs="Arial"/>
                <w:iCs/>
                <w:snapToGrid w:val="0"/>
              </w:rPr>
              <w:t>Other (please specify):</w:t>
            </w:r>
            <w:r w:rsidR="0073561A" w:rsidRPr="00C8246A">
              <w:rPr>
                <w:rFonts w:cs="Arial"/>
                <w:iCs/>
                <w:snapToGrid w:val="0"/>
              </w:rPr>
              <w:t xml:space="preserve"> _____</w:t>
            </w:r>
          </w:p>
        </w:tc>
      </w:tr>
    </w:tbl>
    <w:p w14:paraId="7F405B6C" w14:textId="77777777" w:rsidR="00FF27F8" w:rsidRDefault="00FF27F8" w:rsidP="00FF27F8">
      <w:pPr>
        <w:rPr>
          <w:rFonts w:cs="Arial"/>
          <w:b/>
          <w:bCs/>
        </w:rPr>
      </w:pPr>
    </w:p>
    <w:p w14:paraId="7D8A5834" w14:textId="3BFB7D44" w:rsidR="00FF27F8" w:rsidRPr="001F2388" w:rsidRDefault="001E49E2" w:rsidP="00802007">
      <w:pPr>
        <w:pStyle w:val="Heading3"/>
      </w:pPr>
      <w:bookmarkStart w:id="169" w:name="_Toc197079189"/>
      <w:r w:rsidRPr="001E49E2">
        <w:lastRenderedPageBreak/>
        <w:t>Additional Questions (Optional – Fact Finding Only)</w:t>
      </w:r>
      <w:bookmarkEnd w:id="169"/>
    </w:p>
    <w:p w14:paraId="3F66B036" w14:textId="77777777" w:rsidR="00FF27F8" w:rsidRPr="001F2388" w:rsidRDefault="00FF27F8" w:rsidP="00FF27F8">
      <w:pPr>
        <w:rPr>
          <w:rFonts w:cs="Arial"/>
          <w:b/>
          <w:bCs/>
        </w:rPr>
      </w:pPr>
    </w:p>
    <w:tbl>
      <w:tblPr>
        <w:tblStyle w:val="TableGrid"/>
        <w:tblW w:w="0" w:type="auto"/>
        <w:tblLook w:val="04A0" w:firstRow="1" w:lastRow="0" w:firstColumn="1" w:lastColumn="0" w:noHBand="0" w:noVBand="1"/>
      </w:tblPr>
      <w:tblGrid>
        <w:gridCol w:w="5305"/>
        <w:gridCol w:w="4045"/>
      </w:tblGrid>
      <w:tr w:rsidR="00FF27F8" w:rsidRPr="00C9529E" w14:paraId="30CBD800" w14:textId="77777777" w:rsidTr="002D479F">
        <w:tc>
          <w:tcPr>
            <w:tcW w:w="5305" w:type="dxa"/>
          </w:tcPr>
          <w:p w14:paraId="6182E20E" w14:textId="09B69B65" w:rsidR="00FF27F8" w:rsidRPr="00475554" w:rsidRDefault="00FF27F8" w:rsidP="00AD309C">
            <w:pPr>
              <w:pStyle w:val="ListParagraph"/>
              <w:numPr>
                <w:ilvl w:val="0"/>
                <w:numId w:val="161"/>
              </w:numPr>
              <w:rPr>
                <w:rFonts w:cs="Arial"/>
              </w:rPr>
            </w:pPr>
            <w:r w:rsidRPr="00475554">
              <w:rPr>
                <w:rFonts w:cs="Arial"/>
              </w:rPr>
              <w:t>Does your hospital currently use any Artificial Intelligence (AI) applications as part of your medication</w:t>
            </w:r>
            <w:r w:rsidR="008A3638">
              <w:rPr>
                <w:rFonts w:cs="Arial"/>
              </w:rPr>
              <w:t xml:space="preserve"> ordering</w:t>
            </w:r>
            <w:r w:rsidRPr="00475554">
              <w:rPr>
                <w:rFonts w:cs="Arial"/>
              </w:rPr>
              <w:t xml:space="preserve"> decision support system?</w:t>
            </w:r>
          </w:p>
          <w:p w14:paraId="75271623" w14:textId="77777777" w:rsidR="00FF27F8" w:rsidRPr="001F2388" w:rsidRDefault="00FF27F8" w:rsidP="00D73F6A">
            <w:pPr>
              <w:rPr>
                <w:rFonts w:cs="Arial"/>
                <w:b/>
                <w:bCs/>
              </w:rPr>
            </w:pPr>
          </w:p>
          <w:p w14:paraId="778941DC" w14:textId="77777777" w:rsidR="00FF27F8" w:rsidRPr="001F2388" w:rsidRDefault="00FF27F8" w:rsidP="002D479F">
            <w:pPr>
              <w:ind w:left="360"/>
              <w:rPr>
                <w:rFonts w:cs="Arial"/>
                <w:i/>
                <w:iCs/>
              </w:rPr>
            </w:pPr>
            <w:r w:rsidRPr="001F2388">
              <w:rPr>
                <w:rFonts w:cs="Arial"/>
                <w:i/>
                <w:iCs/>
              </w:rPr>
              <w:t>If “no” to question #7, skip the remaining questions in Section 2B, and continue to Section 2C.</w:t>
            </w:r>
          </w:p>
        </w:tc>
        <w:tc>
          <w:tcPr>
            <w:tcW w:w="4045" w:type="dxa"/>
          </w:tcPr>
          <w:p w14:paraId="67B08C95" w14:textId="77777777" w:rsidR="00FF27F8" w:rsidRPr="001F2388" w:rsidRDefault="00FF27F8" w:rsidP="00AD309C">
            <w:pPr>
              <w:pStyle w:val="ListParagraph"/>
              <w:numPr>
                <w:ilvl w:val="0"/>
                <w:numId w:val="396"/>
              </w:numPr>
              <w:rPr>
                <w:rFonts w:cs="Arial"/>
              </w:rPr>
            </w:pPr>
            <w:r w:rsidRPr="001F2388">
              <w:rPr>
                <w:rFonts w:cs="Arial"/>
              </w:rPr>
              <w:t>Yes</w:t>
            </w:r>
          </w:p>
          <w:p w14:paraId="7B0E0D1D" w14:textId="77777777" w:rsidR="00FF27F8" w:rsidRPr="001F2388" w:rsidRDefault="00FF27F8" w:rsidP="00AD309C">
            <w:pPr>
              <w:pStyle w:val="ListParagraph"/>
              <w:numPr>
                <w:ilvl w:val="0"/>
                <w:numId w:val="396"/>
              </w:numPr>
              <w:rPr>
                <w:rFonts w:cs="Arial"/>
              </w:rPr>
            </w:pPr>
            <w:r w:rsidRPr="001F2388">
              <w:rPr>
                <w:rFonts w:cs="Arial"/>
              </w:rPr>
              <w:t>No</w:t>
            </w:r>
          </w:p>
          <w:p w14:paraId="6519FB55" w14:textId="77777777" w:rsidR="00FF27F8" w:rsidRPr="001F2388" w:rsidRDefault="00FF27F8" w:rsidP="00D73F6A">
            <w:pPr>
              <w:rPr>
                <w:rFonts w:cs="Arial"/>
                <w:b/>
                <w:bCs/>
              </w:rPr>
            </w:pPr>
          </w:p>
        </w:tc>
      </w:tr>
      <w:tr w:rsidR="00FF27F8" w:rsidRPr="00C9529E" w14:paraId="157E2D02" w14:textId="77777777" w:rsidTr="002D479F">
        <w:tc>
          <w:tcPr>
            <w:tcW w:w="5305" w:type="dxa"/>
          </w:tcPr>
          <w:p w14:paraId="172A55F7" w14:textId="5B747647" w:rsidR="00FF27F8" w:rsidRPr="00475554" w:rsidRDefault="00FF27F8" w:rsidP="00AD309C">
            <w:pPr>
              <w:pStyle w:val="ListParagraph"/>
              <w:numPr>
                <w:ilvl w:val="0"/>
                <w:numId w:val="161"/>
              </w:numPr>
              <w:rPr>
                <w:rFonts w:cs="Arial"/>
              </w:rPr>
            </w:pPr>
            <w:r w:rsidRPr="00475554">
              <w:rPr>
                <w:rFonts w:cs="Arial"/>
              </w:rPr>
              <w:t>Which Artificial Intelligence (AI) vendor source is your hospital currently using</w:t>
            </w:r>
            <w:r w:rsidR="00557C94">
              <w:rPr>
                <w:rFonts w:cs="Arial"/>
              </w:rPr>
              <w:t xml:space="preserve"> as part of your medication ordering decision support system</w:t>
            </w:r>
            <w:r w:rsidRPr="00475554">
              <w:rPr>
                <w:rFonts w:cs="Arial"/>
              </w:rPr>
              <w:t>?</w:t>
            </w:r>
          </w:p>
          <w:p w14:paraId="4E308FAA" w14:textId="77777777" w:rsidR="00FF27F8" w:rsidRPr="001F2388" w:rsidRDefault="00FF27F8" w:rsidP="00D73F6A">
            <w:pPr>
              <w:rPr>
                <w:rFonts w:cs="Arial"/>
              </w:rPr>
            </w:pPr>
          </w:p>
          <w:p w14:paraId="380449AB" w14:textId="77777777" w:rsidR="00FF27F8" w:rsidRPr="001F2388" w:rsidRDefault="00FF27F8" w:rsidP="002D479F">
            <w:pPr>
              <w:ind w:left="360"/>
              <w:rPr>
                <w:rFonts w:cs="Arial"/>
                <w:i/>
                <w:iCs/>
              </w:rPr>
            </w:pPr>
            <w:r w:rsidRPr="001F2388">
              <w:rPr>
                <w:rFonts w:cs="Arial"/>
                <w:i/>
                <w:iCs/>
              </w:rPr>
              <w:t>Select all that apply.</w:t>
            </w:r>
          </w:p>
          <w:p w14:paraId="178B07F4" w14:textId="77777777" w:rsidR="00FF27F8" w:rsidRPr="001F2388" w:rsidRDefault="00FF27F8" w:rsidP="002D479F">
            <w:pPr>
              <w:ind w:left="360"/>
              <w:rPr>
                <w:rFonts w:cs="Arial"/>
                <w:i/>
                <w:iCs/>
              </w:rPr>
            </w:pPr>
          </w:p>
          <w:p w14:paraId="4BBCE585" w14:textId="6EE33CB3" w:rsidR="00FF27F8" w:rsidRPr="001F2388" w:rsidRDefault="00FF27F8" w:rsidP="002D479F">
            <w:pPr>
              <w:ind w:left="360"/>
              <w:rPr>
                <w:rFonts w:cs="Arial"/>
                <w:i/>
                <w:iCs/>
              </w:rPr>
            </w:pPr>
            <w:r w:rsidRPr="001F2388">
              <w:rPr>
                <w:rFonts w:cs="Arial"/>
                <w:i/>
                <w:iCs/>
              </w:rPr>
              <w:t>If “</w:t>
            </w:r>
            <w:r w:rsidR="00D70BF3">
              <w:rPr>
                <w:rFonts w:cs="Arial"/>
                <w:i/>
                <w:iCs/>
              </w:rPr>
              <w:t xml:space="preserve">Other </w:t>
            </w:r>
            <w:r w:rsidRPr="001F2388">
              <w:rPr>
                <w:rFonts w:cs="Arial"/>
                <w:i/>
                <w:iCs/>
              </w:rPr>
              <w:t>AI Vendor” or “</w:t>
            </w:r>
            <w:r w:rsidR="00D70BF3">
              <w:rPr>
                <w:rFonts w:cs="Arial"/>
                <w:i/>
                <w:iCs/>
              </w:rPr>
              <w:t xml:space="preserve">Other </w:t>
            </w:r>
            <w:r w:rsidRPr="001F2388">
              <w:rPr>
                <w:rFonts w:cs="Arial"/>
                <w:i/>
                <w:iCs/>
              </w:rPr>
              <w:t xml:space="preserve">Homegrown AI Application” is selected, continue to question #9. </w:t>
            </w:r>
            <w:r w:rsidR="00877220">
              <w:rPr>
                <w:rFonts w:cs="Arial"/>
                <w:i/>
                <w:iCs/>
              </w:rPr>
              <w:t>Otherwis</w:t>
            </w:r>
            <w:r w:rsidR="009E5895">
              <w:rPr>
                <w:rFonts w:cs="Arial"/>
                <w:i/>
                <w:iCs/>
              </w:rPr>
              <w:t>e, skip question #9 and continue to the next subsection.</w:t>
            </w:r>
          </w:p>
          <w:p w14:paraId="28BDFCE7" w14:textId="6E8D5855" w:rsidR="00FF27F8" w:rsidRPr="001F2388" w:rsidRDefault="00FF27F8" w:rsidP="00D73F6A">
            <w:pPr>
              <w:rPr>
                <w:rFonts w:cs="Arial"/>
              </w:rPr>
            </w:pPr>
          </w:p>
        </w:tc>
        <w:tc>
          <w:tcPr>
            <w:tcW w:w="4045" w:type="dxa"/>
          </w:tcPr>
          <w:p w14:paraId="1B9BFEBD" w14:textId="77777777" w:rsidR="00FF27F8" w:rsidRPr="001F2388" w:rsidRDefault="00FF27F8" w:rsidP="00D73F6A">
            <w:pPr>
              <w:rPr>
                <w:rFonts w:cs="Arial"/>
                <w:b/>
                <w:bCs/>
              </w:rPr>
            </w:pPr>
            <w:r w:rsidRPr="001F2388">
              <w:rPr>
                <w:rFonts w:cs="Arial"/>
                <w:b/>
                <w:bCs/>
              </w:rPr>
              <w:t>EHR Vendors</w:t>
            </w:r>
          </w:p>
          <w:p w14:paraId="4A8863D0" w14:textId="77777777" w:rsidR="00FF27F8" w:rsidRPr="001F2388" w:rsidRDefault="00FF27F8" w:rsidP="00AD309C">
            <w:pPr>
              <w:pStyle w:val="ListParagraph"/>
              <w:numPr>
                <w:ilvl w:val="0"/>
                <w:numId w:val="397"/>
              </w:numPr>
              <w:rPr>
                <w:rFonts w:cs="Arial"/>
              </w:rPr>
            </w:pPr>
            <w:r w:rsidRPr="001F2388">
              <w:rPr>
                <w:rFonts w:cs="Arial"/>
              </w:rPr>
              <w:t>Epic</w:t>
            </w:r>
          </w:p>
          <w:p w14:paraId="6D6A0384" w14:textId="77777777" w:rsidR="00FF27F8" w:rsidRPr="001F2388" w:rsidRDefault="00FF27F8" w:rsidP="00AD309C">
            <w:pPr>
              <w:pStyle w:val="ListParagraph"/>
              <w:numPr>
                <w:ilvl w:val="0"/>
                <w:numId w:val="397"/>
              </w:numPr>
              <w:rPr>
                <w:rFonts w:cs="Arial"/>
              </w:rPr>
            </w:pPr>
            <w:r w:rsidRPr="001F2388">
              <w:rPr>
                <w:rFonts w:cs="Arial"/>
              </w:rPr>
              <w:t>Cerner</w:t>
            </w:r>
          </w:p>
          <w:p w14:paraId="1715E0CF" w14:textId="77777777" w:rsidR="00FF27F8" w:rsidRPr="001F2388" w:rsidRDefault="00FF27F8" w:rsidP="00AD309C">
            <w:pPr>
              <w:pStyle w:val="ListParagraph"/>
              <w:numPr>
                <w:ilvl w:val="0"/>
                <w:numId w:val="397"/>
              </w:numPr>
              <w:rPr>
                <w:rFonts w:cs="Arial"/>
              </w:rPr>
            </w:pPr>
            <w:r w:rsidRPr="001F2388">
              <w:rPr>
                <w:rFonts w:cs="Arial"/>
              </w:rPr>
              <w:t>Allscripts (Altera)</w:t>
            </w:r>
          </w:p>
          <w:p w14:paraId="3D5E106F" w14:textId="77777777" w:rsidR="00FF27F8" w:rsidRPr="001F2388" w:rsidRDefault="00FF27F8" w:rsidP="00AD309C">
            <w:pPr>
              <w:pStyle w:val="ListParagraph"/>
              <w:numPr>
                <w:ilvl w:val="0"/>
                <w:numId w:val="397"/>
              </w:numPr>
              <w:rPr>
                <w:rFonts w:cs="Arial"/>
              </w:rPr>
            </w:pPr>
            <w:r w:rsidRPr="001F2388">
              <w:rPr>
                <w:rFonts w:cs="Arial"/>
              </w:rPr>
              <w:t>Meditech</w:t>
            </w:r>
          </w:p>
          <w:p w14:paraId="5CA944BE" w14:textId="77777777" w:rsidR="00FF27F8" w:rsidRPr="001F2388" w:rsidRDefault="00FF27F8" w:rsidP="00AD309C">
            <w:pPr>
              <w:pStyle w:val="ListParagraph"/>
              <w:numPr>
                <w:ilvl w:val="0"/>
                <w:numId w:val="397"/>
              </w:numPr>
              <w:rPr>
                <w:rFonts w:cs="Arial"/>
              </w:rPr>
            </w:pPr>
            <w:r w:rsidRPr="001F2388">
              <w:rPr>
                <w:rFonts w:cs="Arial"/>
              </w:rPr>
              <w:t>Quadramed</w:t>
            </w:r>
          </w:p>
          <w:p w14:paraId="64BF25BB" w14:textId="77777777" w:rsidR="00FF27F8" w:rsidRPr="001F2388" w:rsidRDefault="00FF27F8" w:rsidP="00AD309C">
            <w:pPr>
              <w:pStyle w:val="ListParagraph"/>
              <w:numPr>
                <w:ilvl w:val="0"/>
                <w:numId w:val="397"/>
              </w:numPr>
              <w:rPr>
                <w:rFonts w:cs="Arial"/>
              </w:rPr>
            </w:pPr>
            <w:r w:rsidRPr="001F2388">
              <w:rPr>
                <w:rFonts w:cs="Arial"/>
              </w:rPr>
              <w:t>CPSI</w:t>
            </w:r>
          </w:p>
          <w:p w14:paraId="141768AE" w14:textId="77777777" w:rsidR="00FF27F8" w:rsidRPr="001F2388" w:rsidRDefault="00FF27F8" w:rsidP="00D73F6A">
            <w:pPr>
              <w:rPr>
                <w:rFonts w:cs="Arial"/>
              </w:rPr>
            </w:pPr>
          </w:p>
          <w:p w14:paraId="61178458" w14:textId="77777777" w:rsidR="00FF27F8" w:rsidRPr="001F2388" w:rsidRDefault="00FF27F8" w:rsidP="00D73F6A">
            <w:pPr>
              <w:rPr>
                <w:rFonts w:cs="Arial"/>
                <w:b/>
                <w:bCs/>
              </w:rPr>
            </w:pPr>
            <w:r w:rsidRPr="001F2388">
              <w:rPr>
                <w:rFonts w:cs="Arial"/>
                <w:b/>
                <w:bCs/>
              </w:rPr>
              <w:t>Medication Safety Vendors</w:t>
            </w:r>
          </w:p>
          <w:p w14:paraId="5E3D1974" w14:textId="77777777" w:rsidR="00FF27F8" w:rsidRPr="001F2388" w:rsidRDefault="00FF27F8" w:rsidP="00AD309C">
            <w:pPr>
              <w:pStyle w:val="ListParagraph"/>
              <w:numPr>
                <w:ilvl w:val="0"/>
                <w:numId w:val="398"/>
              </w:numPr>
              <w:rPr>
                <w:rFonts w:cs="Arial"/>
              </w:rPr>
            </w:pPr>
            <w:r w:rsidRPr="001F2388">
              <w:rPr>
                <w:rFonts w:cs="Arial"/>
              </w:rPr>
              <w:t>First Databank</w:t>
            </w:r>
          </w:p>
          <w:p w14:paraId="69067026" w14:textId="77777777" w:rsidR="00FF27F8" w:rsidRPr="001F2388" w:rsidRDefault="00FF27F8" w:rsidP="00AD309C">
            <w:pPr>
              <w:pStyle w:val="ListParagraph"/>
              <w:numPr>
                <w:ilvl w:val="0"/>
                <w:numId w:val="398"/>
              </w:numPr>
              <w:rPr>
                <w:rFonts w:cs="Arial"/>
              </w:rPr>
            </w:pPr>
            <w:r w:rsidRPr="001F2388">
              <w:rPr>
                <w:rFonts w:cs="Arial"/>
              </w:rPr>
              <w:t>Medi-Span</w:t>
            </w:r>
          </w:p>
          <w:p w14:paraId="3709490F" w14:textId="77777777" w:rsidR="00FF27F8" w:rsidRPr="001F2388" w:rsidRDefault="00FF27F8" w:rsidP="00AD309C">
            <w:pPr>
              <w:pStyle w:val="ListParagraph"/>
              <w:numPr>
                <w:ilvl w:val="0"/>
                <w:numId w:val="398"/>
              </w:numPr>
              <w:rPr>
                <w:rFonts w:cs="Arial"/>
              </w:rPr>
            </w:pPr>
            <w:r w:rsidRPr="001F2388">
              <w:rPr>
                <w:rFonts w:cs="Arial"/>
              </w:rPr>
              <w:t>Multum</w:t>
            </w:r>
          </w:p>
          <w:p w14:paraId="7A448376" w14:textId="77777777" w:rsidR="00FF27F8" w:rsidRPr="001F2388" w:rsidRDefault="00FF27F8" w:rsidP="00AD309C">
            <w:pPr>
              <w:pStyle w:val="ListParagraph"/>
              <w:numPr>
                <w:ilvl w:val="0"/>
                <w:numId w:val="398"/>
              </w:numPr>
              <w:rPr>
                <w:rFonts w:cs="Arial"/>
              </w:rPr>
            </w:pPr>
            <w:r w:rsidRPr="001F2388">
              <w:rPr>
                <w:rFonts w:cs="Arial"/>
              </w:rPr>
              <w:t>Lexicomp</w:t>
            </w:r>
          </w:p>
          <w:p w14:paraId="31743CDB" w14:textId="77777777" w:rsidR="00FF27F8" w:rsidRPr="001F2388" w:rsidRDefault="00FF27F8" w:rsidP="00AD309C">
            <w:pPr>
              <w:pStyle w:val="ListParagraph"/>
              <w:numPr>
                <w:ilvl w:val="0"/>
                <w:numId w:val="398"/>
              </w:numPr>
              <w:rPr>
                <w:rFonts w:cs="Arial"/>
              </w:rPr>
            </w:pPr>
            <w:r w:rsidRPr="001F2388">
              <w:rPr>
                <w:rFonts w:cs="Arial"/>
              </w:rPr>
              <w:t>Elsevier</w:t>
            </w:r>
          </w:p>
          <w:p w14:paraId="534F621E" w14:textId="77777777" w:rsidR="00FF27F8" w:rsidRPr="001F2388" w:rsidRDefault="00FF27F8" w:rsidP="00D73F6A">
            <w:pPr>
              <w:rPr>
                <w:rFonts w:cs="Arial"/>
              </w:rPr>
            </w:pPr>
          </w:p>
          <w:p w14:paraId="2773FA75" w14:textId="77777777" w:rsidR="00FF27F8" w:rsidRPr="001F2388" w:rsidRDefault="00FF27F8" w:rsidP="00D73F6A">
            <w:pPr>
              <w:rPr>
                <w:rFonts w:cs="Arial"/>
                <w:b/>
                <w:bCs/>
              </w:rPr>
            </w:pPr>
            <w:r w:rsidRPr="001F2388">
              <w:rPr>
                <w:rFonts w:cs="Arial"/>
                <w:b/>
                <w:bCs/>
              </w:rPr>
              <w:t>Other</w:t>
            </w:r>
          </w:p>
          <w:p w14:paraId="275C2103" w14:textId="3632E372" w:rsidR="00FF27F8" w:rsidRPr="001F2388" w:rsidRDefault="00B95908" w:rsidP="00AD309C">
            <w:pPr>
              <w:pStyle w:val="ListParagraph"/>
              <w:numPr>
                <w:ilvl w:val="0"/>
                <w:numId w:val="398"/>
              </w:numPr>
              <w:rPr>
                <w:rFonts w:cs="Arial"/>
              </w:rPr>
            </w:pPr>
            <w:r>
              <w:rPr>
                <w:rFonts w:cs="Arial"/>
              </w:rPr>
              <w:t xml:space="preserve">Other </w:t>
            </w:r>
            <w:r w:rsidR="00FF27F8" w:rsidRPr="001F2388">
              <w:rPr>
                <w:rFonts w:cs="Arial"/>
              </w:rPr>
              <w:t>AI Vendor</w:t>
            </w:r>
          </w:p>
          <w:p w14:paraId="146B4702" w14:textId="2B7DB233" w:rsidR="00FF27F8" w:rsidRPr="001F2388" w:rsidRDefault="00D32F4F" w:rsidP="00AD309C">
            <w:pPr>
              <w:pStyle w:val="ListParagraph"/>
              <w:numPr>
                <w:ilvl w:val="0"/>
                <w:numId w:val="398"/>
              </w:numPr>
              <w:rPr>
                <w:rFonts w:cs="Arial"/>
              </w:rPr>
            </w:pPr>
            <w:r>
              <w:rPr>
                <w:rFonts w:cs="Arial"/>
              </w:rPr>
              <w:t xml:space="preserve">Other </w:t>
            </w:r>
            <w:r w:rsidR="00FF27F8" w:rsidRPr="001F2388">
              <w:rPr>
                <w:rFonts w:cs="Arial"/>
              </w:rPr>
              <w:t>Homegrown AI Application</w:t>
            </w:r>
          </w:p>
          <w:p w14:paraId="728FE62C" w14:textId="77777777" w:rsidR="00FF27F8" w:rsidRPr="001F2388" w:rsidRDefault="00FF27F8" w:rsidP="00D73F6A">
            <w:pPr>
              <w:pStyle w:val="ListParagraph"/>
              <w:ind w:left="1080"/>
              <w:rPr>
                <w:rFonts w:cs="Arial"/>
              </w:rPr>
            </w:pPr>
          </w:p>
        </w:tc>
      </w:tr>
      <w:tr w:rsidR="00FF27F8" w:rsidRPr="00C9529E" w14:paraId="2D73FAF2" w14:textId="77777777" w:rsidTr="002D479F">
        <w:tc>
          <w:tcPr>
            <w:tcW w:w="5305" w:type="dxa"/>
          </w:tcPr>
          <w:p w14:paraId="4F9B2AD4" w14:textId="12D0F151" w:rsidR="00FF27F8" w:rsidRDefault="00FF27F8" w:rsidP="00AD309C">
            <w:pPr>
              <w:pStyle w:val="ListParagraph"/>
              <w:numPr>
                <w:ilvl w:val="0"/>
                <w:numId w:val="161"/>
              </w:numPr>
              <w:rPr>
                <w:rFonts w:cs="Arial"/>
              </w:rPr>
            </w:pPr>
            <w:r w:rsidRPr="00475554">
              <w:rPr>
                <w:rFonts w:cs="Arial"/>
              </w:rPr>
              <w:t>What are the names of the</w:t>
            </w:r>
            <w:r w:rsidR="000D1722">
              <w:rPr>
                <w:rFonts w:cs="Arial"/>
              </w:rPr>
              <w:t xml:space="preserve"> Other</w:t>
            </w:r>
            <w:r w:rsidRPr="00475554">
              <w:rPr>
                <w:rFonts w:cs="Arial"/>
              </w:rPr>
              <w:t xml:space="preserve"> AI Vendors or </w:t>
            </w:r>
            <w:r w:rsidR="003564D3">
              <w:rPr>
                <w:rFonts w:cs="Arial"/>
              </w:rPr>
              <w:t xml:space="preserve">Other </w:t>
            </w:r>
            <w:r w:rsidRPr="00475554">
              <w:rPr>
                <w:rFonts w:cs="Arial"/>
              </w:rPr>
              <w:t>Homegrown AI Applications that your hospital is currently using</w:t>
            </w:r>
            <w:r w:rsidR="000D1722">
              <w:rPr>
                <w:rFonts w:cs="Arial"/>
              </w:rPr>
              <w:t xml:space="preserve"> as part of your medication ordering decision support system</w:t>
            </w:r>
            <w:r w:rsidRPr="00475554">
              <w:rPr>
                <w:rFonts w:cs="Arial"/>
              </w:rPr>
              <w:t>?</w:t>
            </w:r>
          </w:p>
          <w:p w14:paraId="33F11A19" w14:textId="77777777" w:rsidR="005070E5" w:rsidRDefault="005070E5" w:rsidP="005070E5">
            <w:pPr>
              <w:pStyle w:val="ListParagraph"/>
              <w:ind w:left="360"/>
              <w:rPr>
                <w:rFonts w:cs="Arial"/>
              </w:rPr>
            </w:pPr>
          </w:p>
          <w:p w14:paraId="2491657E" w14:textId="4B16051F" w:rsidR="005070E5" w:rsidRPr="002D479F" w:rsidRDefault="005070E5" w:rsidP="002D479F">
            <w:pPr>
              <w:pStyle w:val="ListParagraph"/>
              <w:ind w:left="360"/>
              <w:rPr>
                <w:rFonts w:cs="Arial"/>
                <w:i/>
                <w:iCs/>
              </w:rPr>
            </w:pPr>
            <w:r w:rsidRPr="002D479F">
              <w:rPr>
                <w:rFonts w:cs="Arial"/>
                <w:i/>
                <w:iCs/>
              </w:rPr>
              <w:t xml:space="preserve">If entering multiple </w:t>
            </w:r>
            <w:r w:rsidR="007D68AC">
              <w:rPr>
                <w:rFonts w:cs="Arial"/>
                <w:i/>
                <w:iCs/>
              </w:rPr>
              <w:t xml:space="preserve">Other </w:t>
            </w:r>
            <w:r w:rsidRPr="002D479F">
              <w:rPr>
                <w:rFonts w:cs="Arial"/>
                <w:i/>
                <w:iCs/>
              </w:rPr>
              <w:t xml:space="preserve">AI Vendors or </w:t>
            </w:r>
            <w:r w:rsidR="005F4482">
              <w:rPr>
                <w:rFonts w:cs="Arial"/>
                <w:i/>
                <w:iCs/>
              </w:rPr>
              <w:t xml:space="preserve">Other </w:t>
            </w:r>
            <w:r w:rsidRPr="002D479F">
              <w:rPr>
                <w:rFonts w:cs="Arial"/>
                <w:i/>
                <w:iCs/>
              </w:rPr>
              <w:t>Homegrown AI Applications, separate each by a comma.</w:t>
            </w:r>
          </w:p>
        </w:tc>
        <w:tc>
          <w:tcPr>
            <w:tcW w:w="4045" w:type="dxa"/>
          </w:tcPr>
          <w:p w14:paraId="78EF5C5A" w14:textId="77777777" w:rsidR="00FF27F8" w:rsidRPr="001F2388" w:rsidRDefault="00FF27F8" w:rsidP="00D73F6A">
            <w:pPr>
              <w:rPr>
                <w:rFonts w:cs="Arial"/>
                <w:b/>
                <w:bCs/>
              </w:rPr>
            </w:pPr>
            <w:r w:rsidRPr="001F2388">
              <w:rPr>
                <w:rFonts w:cs="Arial"/>
                <w:b/>
                <w:bCs/>
              </w:rPr>
              <w:t xml:space="preserve"> </w:t>
            </w:r>
          </w:p>
          <w:p w14:paraId="11B6D0C6" w14:textId="77777777" w:rsidR="00FF27F8" w:rsidRPr="001F2388" w:rsidRDefault="00FF27F8" w:rsidP="00D73F6A">
            <w:pPr>
              <w:jc w:val="center"/>
              <w:rPr>
                <w:rFonts w:cs="Arial"/>
                <w:b/>
                <w:bCs/>
              </w:rPr>
            </w:pPr>
            <w:r w:rsidRPr="001F2388">
              <w:rPr>
                <w:rFonts w:cs="Arial"/>
                <w:b/>
                <w:bCs/>
              </w:rPr>
              <w:t>_______</w:t>
            </w:r>
          </w:p>
        </w:tc>
      </w:tr>
    </w:tbl>
    <w:p w14:paraId="3638E57E" w14:textId="77777777" w:rsidR="00FF27F8" w:rsidRDefault="00FF27F8">
      <w:pPr>
        <w:rPr>
          <w:b/>
          <w:snapToGrid w:val="0"/>
          <w:sz w:val="28"/>
          <w:szCs w:val="24"/>
          <w:u w:val="single"/>
          <w:lang w:eastAsia="ja-JP"/>
        </w:rPr>
      </w:pPr>
      <w:r>
        <w:br w:type="page"/>
      </w:r>
    </w:p>
    <w:p w14:paraId="5E4811F6" w14:textId="3D7433A1" w:rsidR="00C3345F" w:rsidRPr="00C7333E" w:rsidRDefault="00C7333E" w:rsidP="00CF5A6E">
      <w:pPr>
        <w:pStyle w:val="Heading2"/>
      </w:pPr>
      <w:bookmarkStart w:id="170" w:name="_Toc197079190"/>
      <w:r>
        <w:lastRenderedPageBreak/>
        <w:t>2C:</w:t>
      </w:r>
      <w:r w:rsidRPr="009A5185">
        <w:t xml:space="preserve"> Bar Code Medication Administration</w:t>
      </w:r>
      <w:r w:rsidR="00F72C9F">
        <w:t xml:space="preserve"> (BCMA)</w:t>
      </w:r>
      <w:bookmarkEnd w:id="170"/>
    </w:p>
    <w:p w14:paraId="4EA56B32" w14:textId="77777777" w:rsidR="00C7333E" w:rsidRDefault="00C7333E" w:rsidP="00C3345F">
      <w:pPr>
        <w:rPr>
          <w:rFonts w:cs="Arial"/>
          <w:snapToGrid w:val="0"/>
        </w:rPr>
      </w:pPr>
    </w:p>
    <w:p w14:paraId="0DE600FB" w14:textId="71CD02EE" w:rsidR="00C3345F" w:rsidRPr="009A5185" w:rsidRDefault="00C3345F" w:rsidP="00C3345F">
      <w:pPr>
        <w:rPr>
          <w:rFonts w:cs="Arial"/>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168" w:history="1">
        <w:r w:rsidRPr="009A5185">
          <w:rPr>
            <w:rStyle w:val="Hyperlink"/>
            <w:rFonts w:cs="Arial"/>
            <w:snapToGrid w:val="0"/>
          </w:rPr>
          <w:t>Leapfrog’s Multi-Campus Reporting Policy</w:t>
        </w:r>
      </w:hyperlink>
      <w:r w:rsidRPr="009A5185">
        <w:rPr>
          <w:rFonts w:cs="Arial"/>
          <w:snapToGrid w:val="0"/>
        </w:rPr>
        <w:t>.</w:t>
      </w:r>
    </w:p>
    <w:p w14:paraId="4BC06544" w14:textId="5B2B2760" w:rsidR="00C3345F" w:rsidRDefault="00C3345F" w:rsidP="00C3345F">
      <w:pPr>
        <w:rPr>
          <w:rFonts w:cs="Arial"/>
          <w:b/>
        </w:rPr>
      </w:pPr>
    </w:p>
    <w:p w14:paraId="2DDBF206" w14:textId="769496A9" w:rsidR="001437B5" w:rsidRPr="00D424F6" w:rsidRDefault="00DA1839" w:rsidP="001437B5">
      <w:pPr>
        <w:rPr>
          <w:rFonts w:cs="Arial"/>
        </w:rPr>
      </w:pPr>
      <w:r w:rsidRPr="00873014">
        <w:rPr>
          <w:rFonts w:cs="Arial"/>
          <w:b/>
          <w:snapToGrid w:val="0"/>
          <w:color w:val="FF0000"/>
        </w:rPr>
        <w:t>Important Note:</w:t>
      </w:r>
      <w:r w:rsidR="001437B5">
        <w:rPr>
          <w:rFonts w:cs="Arial"/>
          <w:b/>
          <w:snapToGrid w:val="0"/>
          <w:color w:val="FF0000"/>
        </w:rPr>
        <w:t xml:space="preserve"> </w:t>
      </w:r>
      <w:r w:rsidR="001437B5">
        <w:rPr>
          <w:rFonts w:cs="Arial"/>
          <w:snapToGrid w:val="0"/>
        </w:rPr>
        <w:t>Only include units that were open for the entire reporting period and that remain currently open.</w:t>
      </w:r>
    </w:p>
    <w:p w14:paraId="3331D163" w14:textId="77777777" w:rsidR="00DA1839" w:rsidRDefault="00DA1839" w:rsidP="00F72C9F">
      <w:pPr>
        <w:rPr>
          <w:rFonts w:cs="Arial"/>
          <w:b/>
        </w:rPr>
      </w:pPr>
    </w:p>
    <w:p w14:paraId="2B4CCEF0" w14:textId="467E23DA" w:rsidR="00F72C9F" w:rsidRPr="008C7C9F" w:rsidRDefault="00F72C9F" w:rsidP="00F72C9F">
      <w:pPr>
        <w:rPr>
          <w:rFonts w:cs="Arial"/>
          <w:snapToGrid w:val="0"/>
        </w:rPr>
      </w:pPr>
      <w:r w:rsidRPr="009A5185">
        <w:rPr>
          <w:rFonts w:cs="Arial"/>
          <w:b/>
        </w:rPr>
        <w:t xml:space="preserve">Specifications: </w:t>
      </w:r>
      <w:r w:rsidRPr="009A5185">
        <w:rPr>
          <w:rFonts w:cs="Arial"/>
          <w:snapToGrid w:val="0"/>
        </w:rPr>
        <w:t xml:space="preserve">See </w:t>
      </w:r>
      <w:hyperlink w:anchor="_Bar_Code_Medication_1" w:history="1">
        <w:r w:rsidR="00FC0511">
          <w:rPr>
            <w:rStyle w:val="Hyperlink"/>
            <w:rFonts w:cs="Arial"/>
            <w:b/>
            <w:i/>
            <w:snapToGrid w:val="0"/>
          </w:rPr>
          <w:t>Bar Code Medication Administration (BCMA) Measure Specifications</w:t>
        </w:r>
      </w:hyperlink>
      <w:r w:rsidRPr="009A5185">
        <w:rPr>
          <w:rFonts w:cs="Arial"/>
          <w:snapToGrid w:val="0"/>
        </w:rPr>
        <w:t xml:space="preserve"> in the Reference Information </w:t>
      </w:r>
      <w:r w:rsidR="00FA29BA">
        <w:rPr>
          <w:rFonts w:cs="Arial"/>
          <w:snapToGrid w:val="0"/>
        </w:rPr>
        <w:t xml:space="preserve">beginning on page </w:t>
      </w:r>
      <w:r w:rsidR="00FA29BA">
        <w:rPr>
          <w:rFonts w:cs="Arial"/>
          <w:snapToGrid w:val="0"/>
        </w:rPr>
        <w:fldChar w:fldCharType="begin"/>
      </w:r>
      <w:r w:rsidR="00FA29BA">
        <w:rPr>
          <w:rFonts w:cs="Arial"/>
          <w:snapToGrid w:val="0"/>
        </w:rPr>
        <w:instrText xml:space="preserve"> PAGEREF _Ref123646692 \h </w:instrText>
      </w:r>
      <w:r w:rsidR="00FA29BA">
        <w:rPr>
          <w:rFonts w:cs="Arial"/>
          <w:snapToGrid w:val="0"/>
        </w:rPr>
      </w:r>
      <w:r w:rsidR="00FA29BA">
        <w:rPr>
          <w:rFonts w:cs="Arial"/>
          <w:snapToGrid w:val="0"/>
        </w:rPr>
        <w:fldChar w:fldCharType="separate"/>
      </w:r>
      <w:r w:rsidR="00C4182A">
        <w:rPr>
          <w:rFonts w:cs="Arial"/>
          <w:noProof/>
          <w:snapToGrid w:val="0"/>
        </w:rPr>
        <w:t>73</w:t>
      </w:r>
      <w:r w:rsidR="00FA29BA">
        <w:rPr>
          <w:rFonts w:cs="Arial"/>
          <w:snapToGrid w:val="0"/>
        </w:rPr>
        <w:fldChar w:fldCharType="end"/>
      </w:r>
      <w:r w:rsidR="00FA29BA">
        <w:rPr>
          <w:rFonts w:cs="Arial"/>
          <w:snapToGrid w:val="0"/>
        </w:rPr>
        <w:t>.</w:t>
      </w:r>
      <w:r>
        <w:rPr>
          <w:rFonts w:cs="Arial"/>
          <w:snapToGrid w:val="0"/>
        </w:rPr>
        <w:t xml:space="preserve"> </w:t>
      </w:r>
    </w:p>
    <w:p w14:paraId="284D9360" w14:textId="77777777" w:rsidR="006B20FF" w:rsidRPr="009A5185" w:rsidRDefault="006B20FF" w:rsidP="00C3345F">
      <w:pPr>
        <w:rPr>
          <w:rFonts w:cs="Arial"/>
          <w:b/>
        </w:rPr>
      </w:pPr>
    </w:p>
    <w:p w14:paraId="1E3BBA3B" w14:textId="55BFC6F4" w:rsidR="00C3345F" w:rsidRDefault="006B20FF" w:rsidP="00C3345F">
      <w:pPr>
        <w:rPr>
          <w:rFonts w:cs="Arial"/>
        </w:rPr>
      </w:pPr>
      <w:r w:rsidRPr="006B20FF">
        <w:rPr>
          <w:rFonts w:cs="Arial"/>
          <w:noProof/>
        </w:rPr>
        <mc:AlternateContent>
          <mc:Choice Requires="wps">
            <w:drawing>
              <wp:inline distT="0" distB="0" distL="0" distR="0" wp14:anchorId="394066CB" wp14:editId="6C52FD9E">
                <wp:extent cx="5915770" cy="1404620"/>
                <wp:effectExtent l="0" t="0" r="27940" b="10160"/>
                <wp:docPr id="23" name="Text Box 23" descr="P2006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04620"/>
                        </a:xfrm>
                        <a:prstGeom prst="rect">
                          <a:avLst/>
                        </a:prstGeom>
                        <a:solidFill>
                          <a:srgbClr val="FFFFFF"/>
                        </a:solidFill>
                        <a:ln w="9525">
                          <a:solidFill>
                            <a:srgbClr val="FF0000"/>
                          </a:solidFill>
                          <a:miter lim="800000"/>
                          <a:headEnd/>
                          <a:tailEnd/>
                        </a:ln>
                      </wps:spPr>
                      <wps:txbx>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0AA14F8A" w:rsidR="006B20FF" w:rsidRDefault="006B20FF" w:rsidP="006B20FF">
                            <w:pPr>
                              <w:rPr>
                                <w:rFonts w:cs="Arial"/>
                              </w:rPr>
                            </w:pPr>
                            <w:r w:rsidRPr="009A5185">
                              <w:rPr>
                                <w:rFonts w:cs="Arial"/>
                              </w:rPr>
                              <w:t>Answer questions #1-</w:t>
                            </w:r>
                            <w:r w:rsidR="00183671">
                              <w:rPr>
                                <w:rFonts w:cs="Arial"/>
                              </w:rPr>
                              <w:t>21</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6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94066CB" id="Text Box 23" o:spid="_x0000_s1035" type="#_x0000_t202" alt="P2006TB8#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D47jyBYCAAAnBAAADgAAAAAAAAAAAAAAAAAuAgAAZHJzL2Uyb0RvYy54bWxQSwECLQAUAAYACAAA&#10;ACEAMYnE99wAAAAFAQAADwAAAAAAAAAAAAAAAABwBAAAZHJzL2Rvd25yZXYueG1sUEsFBgAAAAAE&#10;AAQA8wAAAHkFAAAAAA==&#10;" strokecolor="red">
                <v:textbox style="mso-fit-shape-to-text:t">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0AA14F8A" w:rsidR="006B20FF" w:rsidRDefault="006B20FF" w:rsidP="006B20FF">
                      <w:pPr>
                        <w:rPr>
                          <w:rFonts w:cs="Arial"/>
                        </w:rPr>
                      </w:pPr>
                      <w:r w:rsidRPr="009A5185">
                        <w:rPr>
                          <w:rFonts w:cs="Arial"/>
                        </w:rPr>
                        <w:t>Answer questions #1-</w:t>
                      </w:r>
                      <w:r w:rsidR="00183671">
                        <w:rPr>
                          <w:rFonts w:cs="Arial"/>
                        </w:rPr>
                        <w:t>21</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7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029E212" w14:textId="77777777" w:rsidR="006B20FF" w:rsidRPr="009A5185" w:rsidRDefault="006B20FF" w:rsidP="00C3345F">
      <w:pPr>
        <w:rPr>
          <w:rFonts w:cs="Arial"/>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04"/>
        <w:gridCol w:w="1651"/>
      </w:tblGrid>
      <w:tr w:rsidR="008D6E32" w:rsidRPr="009A5185" w14:paraId="1DD03FE7" w14:textId="77777777" w:rsidTr="00FF651B">
        <w:trPr>
          <w:trHeight w:val="720"/>
        </w:trPr>
        <w:tc>
          <w:tcPr>
            <w:tcW w:w="7704" w:type="dxa"/>
            <w:vAlign w:val="center"/>
          </w:tcPr>
          <w:p w14:paraId="518E0E29" w14:textId="493D5205" w:rsidR="008D6E32" w:rsidRPr="001C2F78" w:rsidRDefault="008D6E32" w:rsidP="00AD309C">
            <w:pPr>
              <w:pStyle w:val="ListParagraph"/>
              <w:numPr>
                <w:ilvl w:val="0"/>
                <w:numId w:val="41"/>
              </w:numPr>
              <w:spacing w:before="120"/>
              <w:rPr>
                <w:rFonts w:cs="Arial"/>
              </w:rPr>
            </w:pPr>
            <w:r w:rsidRPr="009A5185">
              <w:rPr>
                <w:rFonts w:cs="Arial"/>
                <w:snapToGrid w:val="0"/>
                <w:color w:val="000000"/>
              </w:rPr>
              <w:t xml:space="preserve">What is the latest 3-month reporting period for which your hospital is submitting responses to </w:t>
            </w:r>
            <w:r>
              <w:rPr>
                <w:rFonts w:cs="Arial"/>
                <w:snapToGrid w:val="0"/>
                <w:color w:val="000000"/>
              </w:rPr>
              <w:t>questions #2-</w:t>
            </w:r>
            <w:r w:rsidR="00EE2497">
              <w:rPr>
                <w:rFonts w:cs="Arial"/>
                <w:snapToGrid w:val="0"/>
                <w:color w:val="000000"/>
              </w:rPr>
              <w:t>21</w:t>
            </w:r>
            <w:r w:rsidRPr="009A5185">
              <w:rPr>
                <w:rFonts w:cs="Arial"/>
                <w:snapToGrid w:val="0"/>
                <w:color w:val="000000"/>
              </w:rPr>
              <w:t>? 3-month reporting period ending:</w:t>
            </w:r>
          </w:p>
        </w:tc>
        <w:tc>
          <w:tcPr>
            <w:tcW w:w="1651" w:type="dxa"/>
            <w:vAlign w:val="center"/>
          </w:tcPr>
          <w:p w14:paraId="70F2C5CD" w14:textId="77777777" w:rsidR="008D6E32" w:rsidRPr="009A5185" w:rsidRDefault="008D6E32" w:rsidP="008D6E32">
            <w:pPr>
              <w:jc w:val="center"/>
              <w:rPr>
                <w:rFonts w:cs="Arial"/>
                <w:i/>
                <w:snapToGrid w:val="0"/>
              </w:rPr>
            </w:pPr>
            <w:r w:rsidRPr="009A5185">
              <w:rPr>
                <w:rFonts w:cs="Arial"/>
                <w:i/>
                <w:snapToGrid w:val="0"/>
              </w:rPr>
              <w:t>______</w:t>
            </w:r>
          </w:p>
          <w:p w14:paraId="51C215EF" w14:textId="2C9B3140" w:rsidR="008D6E32" w:rsidRPr="009A5185"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0D7109EE" w14:textId="77777777" w:rsidTr="00FF651B">
        <w:trPr>
          <w:trHeight w:val="1584"/>
        </w:trPr>
        <w:tc>
          <w:tcPr>
            <w:tcW w:w="7704" w:type="dxa"/>
            <w:vAlign w:val="center"/>
          </w:tcPr>
          <w:p w14:paraId="6A8E8D0D" w14:textId="34BADDDF" w:rsidR="00BD7FBF" w:rsidRPr="00581C2A" w:rsidRDefault="00C3345F" w:rsidP="00AD309C">
            <w:pPr>
              <w:pStyle w:val="ListParagraph"/>
              <w:numPr>
                <w:ilvl w:val="0"/>
                <w:numId w:val="41"/>
              </w:numPr>
              <w:spacing w:before="120"/>
              <w:rPr>
                <w:rFonts w:cs="Arial"/>
                <w:snapToGrid w:val="0"/>
                <w:color w:val="000000"/>
              </w:rPr>
            </w:pPr>
            <w:r w:rsidRPr="001C2F78">
              <w:rPr>
                <w:rFonts w:cs="Arial"/>
              </w:rPr>
              <w:t xml:space="preserve">Does your hospital use a Bar Code Medication Administration (BCMA) system that is linked to the electronic medication administration record (eMAR) when administering medications at the bedside in </w:t>
            </w:r>
            <w:r w:rsidR="00BD7FBF">
              <w:rPr>
                <w:rFonts w:cs="Arial"/>
              </w:rPr>
              <w:t xml:space="preserve">at least one of the following </w:t>
            </w:r>
            <w:r w:rsidR="00F4721E">
              <w:rPr>
                <w:rFonts w:cs="Arial"/>
              </w:rPr>
              <w:t xml:space="preserve">adult and/or pediatric </w:t>
            </w:r>
            <w:r w:rsidR="00BD7FBF">
              <w:rPr>
                <w:rFonts w:cs="Arial"/>
              </w:rPr>
              <w:t>units:</w:t>
            </w:r>
          </w:p>
          <w:p w14:paraId="043F2523" w14:textId="729EDD7A" w:rsidR="00CB5390" w:rsidRPr="00541566" w:rsidRDefault="00D432E6" w:rsidP="00AD309C">
            <w:pPr>
              <w:pStyle w:val="ListParagraph"/>
              <w:numPr>
                <w:ilvl w:val="0"/>
                <w:numId w:val="384"/>
              </w:numPr>
              <w:spacing w:before="120"/>
              <w:rPr>
                <w:rStyle w:val="Hyperlink"/>
                <w:rFonts w:cs="Arial"/>
                <w:snapToGrid w:val="0"/>
                <w:color w:val="000000"/>
                <w:u w:val="none"/>
              </w:rPr>
            </w:pPr>
            <w:hyperlink w:anchor="generalmedicalsurgicalandneuroicu" w:history="1">
              <w:r w:rsidRPr="009A5372">
                <w:rPr>
                  <w:rStyle w:val="Hyperlink"/>
                </w:rPr>
                <w:t>General Medical</w:t>
              </w:r>
              <w:r w:rsidR="00310612">
                <w:rPr>
                  <w:rStyle w:val="Hyperlink"/>
                </w:rPr>
                <w:t>,</w:t>
              </w:r>
              <w:r w:rsidR="008505A8">
                <w:rPr>
                  <w:rStyle w:val="Hyperlink"/>
                </w:rPr>
                <w:t xml:space="preserve"> </w:t>
              </w:r>
              <w:r w:rsidR="009C1157" w:rsidRPr="009A5372">
                <w:rPr>
                  <w:rStyle w:val="Hyperlink"/>
                </w:rPr>
                <w:t>Surgical</w:t>
              </w:r>
              <w:r w:rsidR="00310612">
                <w:rPr>
                  <w:rStyle w:val="Hyperlink"/>
                </w:rPr>
                <w:t>, Medical/Surgical</w:t>
              </w:r>
              <w:r w:rsidR="00E84B52">
                <w:rPr>
                  <w:rStyle w:val="Hyperlink"/>
                </w:rPr>
                <w:t xml:space="preserve">, </w:t>
              </w:r>
              <w:r w:rsidR="00346373" w:rsidRPr="009A5372">
                <w:rPr>
                  <w:rStyle w:val="Hyperlink"/>
                </w:rPr>
                <w:t>Neuro</w:t>
              </w:r>
            </w:hyperlink>
            <w:r w:rsidR="009A5372" w:rsidRPr="00982493">
              <w:rPr>
                <w:vertAlign w:val="superscript"/>
              </w:rPr>
              <w:t>14</w:t>
            </w:r>
            <w:r w:rsidR="00E64EDB" w:rsidRPr="00541566">
              <w:rPr>
                <w:rFonts w:cs="Arial"/>
              </w:rPr>
              <w:t>,</w:t>
            </w:r>
            <w:r w:rsidR="00541566">
              <w:rPr>
                <w:rFonts w:cs="Arial"/>
              </w:rPr>
              <w:t xml:space="preserve"> </w:t>
            </w:r>
            <w:hyperlink w:anchor="neonatalICU" w:history="1">
              <w:r w:rsidR="00CB5390" w:rsidRPr="00982493">
                <w:rPr>
                  <w:rStyle w:val="Hyperlink"/>
                  <w:rFonts w:cs="Arial"/>
                </w:rPr>
                <w:t>Neonatal</w:t>
              </w:r>
              <w:r w:rsidR="00CB5390" w:rsidRPr="00982493">
                <w:rPr>
                  <w:rStyle w:val="Hyperlink"/>
                  <w:rFonts w:cs="Arial"/>
                  <w:color w:val="auto"/>
                  <w:u w:val="none"/>
                  <w:vertAlign w:val="superscript"/>
                </w:rPr>
                <w:t>17</w:t>
              </w:r>
            </w:hyperlink>
            <w:r w:rsidR="00CB5390" w:rsidRPr="00541566">
              <w:rPr>
                <w:rFonts w:cs="Arial"/>
              </w:rPr>
              <w:t xml:space="preserve">, </w:t>
            </w:r>
            <w:r w:rsidR="006D4A13">
              <w:rPr>
                <w:rFonts w:cs="Arial"/>
              </w:rPr>
              <w:t xml:space="preserve">or </w:t>
            </w:r>
            <w:r w:rsidR="00CB5390" w:rsidRPr="00541566">
              <w:rPr>
                <w:rFonts w:cs="Arial"/>
              </w:rPr>
              <w:t>Specialty ICUs;</w:t>
            </w:r>
          </w:p>
          <w:p w14:paraId="4153C2FF" w14:textId="5197DE0E" w:rsidR="00BD7FBF" w:rsidRPr="00581C2A" w:rsidRDefault="00BD7FBF" w:rsidP="00AD309C">
            <w:pPr>
              <w:pStyle w:val="ListParagraph"/>
              <w:numPr>
                <w:ilvl w:val="0"/>
                <w:numId w:val="384"/>
              </w:numPr>
              <w:spacing w:before="120"/>
              <w:rPr>
                <w:rFonts w:cs="Arial"/>
                <w:snapToGrid w:val="0"/>
                <w:color w:val="000000"/>
              </w:rPr>
            </w:pPr>
            <w:hyperlink w:anchor="MedicalandorSurgicalUnits" w:history="1">
              <w:r w:rsidRPr="009A5185">
                <w:rPr>
                  <w:rStyle w:val="Hyperlink"/>
                  <w:rFonts w:cs="Arial"/>
                </w:rPr>
                <w:t>Medical</w:t>
              </w:r>
              <w:r w:rsidR="005C09A3">
                <w:rPr>
                  <w:rStyle w:val="Hyperlink"/>
                  <w:rFonts w:cs="Arial"/>
                </w:rPr>
                <w:t xml:space="preserve">, </w:t>
              </w:r>
              <w:r w:rsidRPr="009A5185">
                <w:rPr>
                  <w:rStyle w:val="Hyperlink"/>
                  <w:rFonts w:cs="Arial"/>
                </w:rPr>
                <w:t>Surgical</w:t>
              </w:r>
              <w:r w:rsidR="00101011">
                <w:rPr>
                  <w:rStyle w:val="Hyperlink"/>
                  <w:rFonts w:cs="Arial"/>
                </w:rPr>
                <w:t>, or Medical/Surgical</w:t>
              </w:r>
              <w:r w:rsidRPr="009A5185">
                <w:rPr>
                  <w:rStyle w:val="Hyperlink"/>
                  <w:rFonts w:cs="Arial"/>
                </w:rPr>
                <w:t xml:space="preserve"> Units (including telemetry units)</w:t>
              </w:r>
            </w:hyperlink>
            <w:r w:rsidR="00B04A67">
              <w:rPr>
                <w:rStyle w:val="Hyperlink"/>
                <w:rFonts w:cs="Arial"/>
              </w:rPr>
              <w:fldChar w:fldCharType="begin"/>
            </w:r>
            <w:r w:rsidR="00B04A67">
              <w:rPr>
                <w:rStyle w:val="Hyperlink"/>
                <w:rFonts w:cs="Arial"/>
              </w:rPr>
              <w:instrText xml:space="preserve"> NOTEREF _Ref158623355 \f \h </w:instrText>
            </w:r>
            <w:r w:rsidR="00B04A67">
              <w:rPr>
                <w:rStyle w:val="Hyperlink"/>
                <w:rFonts w:cs="Arial"/>
              </w:rPr>
            </w:r>
            <w:r w:rsidR="00B04A67">
              <w:rPr>
                <w:rStyle w:val="Hyperlink"/>
                <w:rFonts w:cs="Arial"/>
              </w:rPr>
              <w:fldChar w:fldCharType="separate"/>
            </w:r>
            <w:r w:rsidR="00C4182A" w:rsidRPr="00C4182A">
              <w:rPr>
                <w:rStyle w:val="EndnoteReference"/>
              </w:rPr>
              <w:t>19</w:t>
            </w:r>
            <w:r w:rsidR="00B04A67">
              <w:rPr>
                <w:rStyle w:val="Hyperlink"/>
                <w:rFonts w:cs="Arial"/>
              </w:rPr>
              <w:fldChar w:fldCharType="end"/>
            </w:r>
            <w:r>
              <w:rPr>
                <w:rStyle w:val="Hyperlink"/>
                <w:rFonts w:ascii="ZWAdobeF" w:hAnsi="ZWAdobeF" w:cs="ZWAdobeF"/>
                <w:color w:val="auto"/>
                <w:sz w:val="2"/>
                <w:szCs w:val="2"/>
                <w:u w:val="none"/>
              </w:rPr>
              <w:t xml:space="preserve">18F </w:t>
            </w:r>
            <w:r w:rsidR="00C63ECD">
              <w:rPr>
                <w:rStyle w:val="Hyperlink"/>
                <w:rFonts w:cs="Arial"/>
                <w:color w:val="auto"/>
                <w:u w:val="none"/>
              </w:rPr>
              <w:t>;</w:t>
            </w:r>
          </w:p>
          <w:p w14:paraId="7C10BDB0" w14:textId="483B2A58" w:rsidR="00DA6F2F" w:rsidRPr="00581C2A" w:rsidRDefault="00DA6F2F" w:rsidP="00AD309C">
            <w:pPr>
              <w:pStyle w:val="ListParagraph"/>
              <w:numPr>
                <w:ilvl w:val="0"/>
                <w:numId w:val="384"/>
              </w:numPr>
              <w:spacing w:before="120"/>
              <w:rPr>
                <w:rFonts w:cs="Arial"/>
                <w:snapToGrid w:val="0"/>
                <w:color w:val="000000"/>
              </w:rPr>
            </w:pPr>
            <w:hyperlink w:anchor="stepdown_progressiveunits_endnote20" w:history="1">
              <w:r w:rsidRPr="00FD21B8">
                <w:rPr>
                  <w:rStyle w:val="Hyperlink"/>
                </w:rPr>
                <w:t>Step-down/Progressive Units</w:t>
              </w:r>
            </w:hyperlink>
            <w:r w:rsidR="00203D33" w:rsidRPr="00982493">
              <w:rPr>
                <w:rStyle w:val="Hyperlink"/>
                <w:color w:val="auto"/>
                <w:u w:val="none"/>
                <w:vertAlign w:val="superscript"/>
              </w:rPr>
              <w:t>20</w:t>
            </w:r>
            <w:r w:rsidRPr="00982493">
              <w:rPr>
                <w:rStyle w:val="Hyperlink"/>
                <w:color w:val="auto"/>
                <w:u w:val="none"/>
              </w:rPr>
              <w:t>;</w:t>
            </w:r>
          </w:p>
          <w:p w14:paraId="456C82FC" w14:textId="7818147E" w:rsidR="00BD7FBF" w:rsidRPr="00581C2A" w:rsidRDefault="00BD7FBF" w:rsidP="00AD309C">
            <w:pPr>
              <w:pStyle w:val="ListParagraph"/>
              <w:numPr>
                <w:ilvl w:val="0"/>
                <w:numId w:val="384"/>
              </w:numPr>
              <w:spacing w:before="120"/>
              <w:rPr>
                <w:rStyle w:val="Hyperlink"/>
                <w:rFonts w:cs="Arial"/>
                <w:snapToGrid w:val="0"/>
                <w:color w:val="000000"/>
                <w:u w:val="none"/>
              </w:rPr>
            </w:pPr>
            <w:hyperlink w:anchor="LaborandDeliveryUnits" w:history="1">
              <w:r w:rsidRPr="00B04A67">
                <w:rPr>
                  <w:rStyle w:val="Hyperlink"/>
                  <w:rFonts w:cs="Arial"/>
                </w:rPr>
                <w:t>Labor and Delivery Unit</w:t>
              </w:r>
            </w:hyperlink>
            <w:r w:rsidR="00B04A67" w:rsidRPr="00F450F8">
              <w:rPr>
                <w:rFonts w:cs="Arial"/>
              </w:rPr>
              <w:fldChar w:fldCharType="begin"/>
            </w:r>
            <w:r w:rsidR="00B04A67" w:rsidRPr="00F450F8">
              <w:rPr>
                <w:rFonts w:cs="Arial"/>
              </w:rPr>
              <w:instrText xml:space="preserve"> NOTEREF _Ref158623400 \f \h </w:instrText>
            </w:r>
            <w:r w:rsidR="00F450F8">
              <w:rPr>
                <w:rFonts w:cs="Arial"/>
              </w:rPr>
              <w:instrText xml:space="preserve"> \* MERGEFORMAT </w:instrText>
            </w:r>
            <w:r w:rsidR="00B04A67" w:rsidRPr="00F450F8">
              <w:rPr>
                <w:rFonts w:cs="Arial"/>
              </w:rPr>
            </w:r>
            <w:r w:rsidR="00B04A67" w:rsidRPr="00F450F8">
              <w:rPr>
                <w:rFonts w:cs="Arial"/>
              </w:rPr>
              <w:fldChar w:fldCharType="separate"/>
            </w:r>
            <w:r w:rsidR="00C4182A" w:rsidRPr="00C4182A">
              <w:rPr>
                <w:rStyle w:val="EndnoteReference"/>
              </w:rPr>
              <w:t>21</w:t>
            </w:r>
            <w:r w:rsidR="00B04A67" w:rsidRPr="00F450F8">
              <w:rPr>
                <w:rFonts w:cs="Arial"/>
              </w:rPr>
              <w:fldChar w:fldCharType="end"/>
            </w:r>
            <w:r w:rsidR="00A6186C" w:rsidRPr="00F450F8">
              <w:rPr>
                <w:rFonts w:cs="Arial"/>
              </w:rPr>
              <w:t>;</w:t>
            </w:r>
            <w:r w:rsidR="00E64EDB">
              <w:rPr>
                <w:rFonts w:cs="Arial"/>
              </w:rPr>
              <w:t xml:space="preserve"> or</w:t>
            </w:r>
          </w:p>
          <w:p w14:paraId="21A63732" w14:textId="3AEB80FF" w:rsidR="00C3345F" w:rsidRPr="00BD7FBF" w:rsidRDefault="00B04A67" w:rsidP="00AD309C">
            <w:pPr>
              <w:pStyle w:val="ListParagraph"/>
              <w:numPr>
                <w:ilvl w:val="0"/>
                <w:numId w:val="384"/>
              </w:numPr>
              <w:spacing w:before="120"/>
              <w:rPr>
                <w:rFonts w:cs="Arial"/>
                <w:snapToGrid w:val="0"/>
                <w:color w:val="000000"/>
              </w:rPr>
            </w:pPr>
            <w:hyperlink w:anchor="pacusendnote" w:history="1">
              <w:r>
                <w:rPr>
                  <w:rStyle w:val="Hyperlink"/>
                  <w:rFonts w:cs="Arial"/>
                </w:rPr>
                <w:t>P</w:t>
              </w:r>
              <w:r w:rsidR="00BD7FBF" w:rsidRPr="00157FDB">
                <w:rPr>
                  <w:rStyle w:val="Hyperlink"/>
                  <w:rFonts w:cs="Arial"/>
                </w:rPr>
                <w:t xml:space="preserve">re-operative </w:t>
              </w:r>
              <w:r w:rsidR="00BD7FBF">
                <w:rPr>
                  <w:rStyle w:val="Hyperlink"/>
                  <w:rFonts w:cs="Arial"/>
                </w:rPr>
                <w:t>and</w:t>
              </w:r>
              <w:r w:rsidR="00BD7FBF" w:rsidRPr="00157FDB">
                <w:rPr>
                  <w:rStyle w:val="Hyperlink"/>
                  <w:rFonts w:cs="Arial"/>
                </w:rPr>
                <w:t xml:space="preserve"> </w:t>
              </w:r>
              <w:r>
                <w:rPr>
                  <w:rStyle w:val="Hyperlink"/>
                  <w:rFonts w:cs="Arial"/>
                </w:rPr>
                <w:t>P</w:t>
              </w:r>
              <w:r w:rsidR="00BD7FBF" w:rsidRPr="00157FDB">
                <w:rPr>
                  <w:rStyle w:val="Hyperlink"/>
                  <w:rFonts w:cs="Arial"/>
                </w:rPr>
                <w:t xml:space="preserve">ost-anesthesia </w:t>
              </w:r>
              <w:r>
                <w:rPr>
                  <w:rStyle w:val="Hyperlink"/>
                  <w:rFonts w:cs="Arial"/>
                </w:rPr>
                <w:t>C</w:t>
              </w:r>
              <w:r w:rsidR="00BD7FBF" w:rsidRPr="00157FDB">
                <w:rPr>
                  <w:rStyle w:val="Hyperlink"/>
                  <w:rFonts w:cs="Arial"/>
                </w:rPr>
                <w:t xml:space="preserve">are </w:t>
              </w:r>
              <w:r>
                <w:rPr>
                  <w:rStyle w:val="Hyperlink"/>
                  <w:rFonts w:cs="Arial"/>
                </w:rPr>
                <w:t>U</w:t>
              </w:r>
              <w:r w:rsidR="00BD7FBF" w:rsidRPr="00157FDB">
                <w:rPr>
                  <w:rStyle w:val="Hyperlink"/>
                  <w:rFonts w:cs="Arial"/>
                </w:rPr>
                <w:t>nits</w:t>
              </w:r>
            </w:hyperlink>
            <w:r w:rsidR="00213E13" w:rsidRPr="00982493">
              <w:rPr>
                <w:rStyle w:val="Hyperlink"/>
                <w:rFonts w:cs="Arial"/>
                <w:color w:val="auto"/>
                <w:u w:val="none"/>
                <w:vertAlign w:val="superscript"/>
              </w:rPr>
              <w:t>22</w:t>
            </w:r>
            <w:r w:rsidR="00BD7FBF" w:rsidRPr="00ED5331">
              <w:rPr>
                <w:rStyle w:val="Hyperlink"/>
                <w:rFonts w:ascii="ZWAdobeF" w:hAnsi="ZWAdobeF" w:cs="ZWAdobeF"/>
                <w:color w:val="auto"/>
                <w:sz w:val="2"/>
                <w:szCs w:val="2"/>
                <w:u w:val="none"/>
              </w:rPr>
              <w:t>18F</w:t>
            </w:r>
            <w:r w:rsidR="00BD7FBF">
              <w:rPr>
                <w:rStyle w:val="Hyperlink"/>
                <w:rFonts w:ascii="ZWAdobeF" w:hAnsi="ZWAdobeF" w:cs="ZWAdobeF"/>
                <w:color w:val="auto"/>
                <w:sz w:val="2"/>
                <w:szCs w:val="2"/>
                <w:u w:val="none"/>
              </w:rPr>
              <w:t xml:space="preserve"> </w:t>
            </w:r>
            <w:r w:rsidR="00BD7FBF" w:rsidRPr="00DC4A3D">
              <w:rPr>
                <w:rFonts w:cs="Arial"/>
              </w:rPr>
              <w:t>?</w:t>
            </w:r>
          </w:p>
          <w:p w14:paraId="00A03E8D" w14:textId="77777777" w:rsidR="00C3345F" w:rsidRPr="001C2F78" w:rsidRDefault="00C3345F">
            <w:pPr>
              <w:pStyle w:val="ListParagraph"/>
              <w:ind w:left="360"/>
              <w:rPr>
                <w:rFonts w:cs="Arial"/>
              </w:rPr>
            </w:pPr>
          </w:p>
          <w:p w14:paraId="1E8C6258" w14:textId="4C4CAAA0" w:rsidR="00C3345F" w:rsidRPr="001C2F78" w:rsidRDefault="00C3345F">
            <w:pPr>
              <w:pStyle w:val="ListParagraph"/>
              <w:ind w:left="360"/>
              <w:rPr>
                <w:rFonts w:cs="Arial"/>
                <w:snapToGrid w:val="0"/>
                <w:color w:val="000000"/>
              </w:rPr>
            </w:pPr>
            <w:r w:rsidRPr="001C2F78">
              <w:rPr>
                <w:rFonts w:cs="Arial"/>
                <w:i/>
              </w:rPr>
              <w:t>If “no” to question #2, skip questions #3-</w:t>
            </w:r>
            <w:r w:rsidR="00F014DD">
              <w:rPr>
                <w:rFonts w:cs="Arial"/>
                <w:i/>
              </w:rPr>
              <w:t>21</w:t>
            </w:r>
            <w:r w:rsidRPr="001C2F78">
              <w:rPr>
                <w:rFonts w:cs="Arial"/>
                <w:i/>
              </w:rPr>
              <w:t xml:space="preserve"> and continue to the next subsection.</w:t>
            </w:r>
            <w:r>
              <w:rPr>
                <w:rFonts w:cs="Arial"/>
                <w:i/>
              </w:rPr>
              <w:t xml:space="preserve"> </w:t>
            </w:r>
            <w:r w:rsidRPr="00F61E74">
              <w:rPr>
                <w:rFonts w:cs="Arial"/>
                <w:i/>
              </w:rPr>
              <w:t>The hospital will be scored as “Limited Achievement.”</w:t>
            </w:r>
          </w:p>
        </w:tc>
        <w:tc>
          <w:tcPr>
            <w:tcW w:w="1651" w:type="dxa"/>
            <w:vAlign w:val="center"/>
          </w:tcPr>
          <w:p w14:paraId="0AA58983"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Yes</w:t>
            </w:r>
          </w:p>
          <w:p w14:paraId="0B9926C5"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No</w:t>
            </w:r>
          </w:p>
        </w:tc>
      </w:tr>
      <w:tr w:rsidR="00C3345F" w:rsidRPr="009A5185" w14:paraId="7F484609" w14:textId="77777777" w:rsidTr="00FF651B">
        <w:trPr>
          <w:trHeight w:val="1025"/>
        </w:trPr>
        <w:tc>
          <w:tcPr>
            <w:tcW w:w="7704" w:type="dxa"/>
            <w:vAlign w:val="center"/>
          </w:tcPr>
          <w:p w14:paraId="4496ADB0" w14:textId="58F6186F" w:rsidR="00C3345F" w:rsidRPr="001C2F78" w:rsidRDefault="00C3345F" w:rsidP="00AD309C">
            <w:pPr>
              <w:pStyle w:val="ListParagraph"/>
              <w:numPr>
                <w:ilvl w:val="0"/>
                <w:numId w:val="41"/>
              </w:numPr>
              <w:rPr>
                <w:rFonts w:cs="Arial"/>
              </w:rPr>
            </w:pPr>
            <w:r w:rsidRPr="001C2F78">
              <w:rPr>
                <w:rFonts w:cs="Arial"/>
              </w:rPr>
              <w:t xml:space="preserve">Does your hospital operate </w:t>
            </w:r>
            <w:r w:rsidR="00420CCF">
              <w:rPr>
                <w:rFonts w:cs="Arial"/>
              </w:rPr>
              <w:t xml:space="preserve">adult and/or pediatric </w:t>
            </w:r>
            <w:hyperlink w:anchor="generalmedicalsurgicalandneuroicu" w:history="1">
              <w:r w:rsidR="008E586A" w:rsidRPr="009A5372">
                <w:rPr>
                  <w:rStyle w:val="Hyperlink"/>
                </w:rPr>
                <w:t>General Medical</w:t>
              </w:r>
              <w:r w:rsidR="007E120A">
                <w:rPr>
                  <w:rStyle w:val="Hyperlink"/>
                </w:rPr>
                <w:t xml:space="preserve">, </w:t>
              </w:r>
              <w:r w:rsidR="008E586A" w:rsidRPr="009A5372">
                <w:rPr>
                  <w:rStyle w:val="Hyperlink"/>
                </w:rPr>
                <w:t>Surgical</w:t>
              </w:r>
              <w:r w:rsidR="007E120A">
                <w:rPr>
                  <w:rStyle w:val="Hyperlink"/>
                </w:rPr>
                <w:t>, Medical/Surgical</w:t>
              </w:r>
              <w:r w:rsidR="003C3D58">
                <w:rPr>
                  <w:rStyle w:val="Hyperlink"/>
                </w:rPr>
                <w:t xml:space="preserve">, </w:t>
              </w:r>
              <w:r w:rsidR="008E586A" w:rsidRPr="009A5372">
                <w:rPr>
                  <w:rStyle w:val="Hyperlink"/>
                </w:rPr>
                <w:t>Neuro</w:t>
              </w:r>
            </w:hyperlink>
            <w:r w:rsidR="008E586A" w:rsidRPr="001F2388">
              <w:rPr>
                <w:vertAlign w:val="superscript"/>
              </w:rPr>
              <w:t>14</w:t>
            </w:r>
            <w:r w:rsidR="000F0582">
              <w:rPr>
                <w:rStyle w:val="Hyperlink"/>
                <w:rFonts w:ascii="ZWAdobeF" w:hAnsi="ZWAdobeF" w:cs="ZWAdobeF"/>
                <w:color w:val="auto"/>
                <w:sz w:val="2"/>
                <w:szCs w:val="2"/>
                <w:u w:val="none"/>
              </w:rPr>
              <w:t>1</w:t>
            </w:r>
            <w:r w:rsidR="009D6217">
              <w:rPr>
                <w:rFonts w:cs="Arial"/>
              </w:rPr>
              <w:t>,</w:t>
            </w:r>
            <w:r w:rsidR="002A2764">
              <w:rPr>
                <w:rFonts w:cs="Arial"/>
              </w:rPr>
              <w:t xml:space="preserve"> </w:t>
            </w:r>
            <w:hyperlink w:anchor="neonatalICU" w:history="1">
              <w:r w:rsidR="002A2764" w:rsidRPr="001F2388">
                <w:rPr>
                  <w:rStyle w:val="Hyperlink"/>
                  <w:rFonts w:cs="Arial"/>
                </w:rPr>
                <w:t>Neonatal</w:t>
              </w:r>
              <w:r w:rsidR="002A2764" w:rsidRPr="001F2388">
                <w:rPr>
                  <w:rStyle w:val="Hyperlink"/>
                  <w:rFonts w:cs="Arial"/>
                  <w:color w:val="auto"/>
                  <w:u w:val="none"/>
                  <w:vertAlign w:val="superscript"/>
                </w:rPr>
                <w:t>17</w:t>
              </w:r>
            </w:hyperlink>
            <w:r w:rsidR="009D6217">
              <w:rPr>
                <w:rFonts w:cs="Arial"/>
              </w:rPr>
              <w:t xml:space="preserve">, </w:t>
            </w:r>
            <w:r w:rsidR="002A2764">
              <w:rPr>
                <w:rFonts w:cs="Arial"/>
              </w:rPr>
              <w:t>or Specialty ICUs</w:t>
            </w:r>
            <w:r w:rsidRPr="001C2F78">
              <w:rPr>
                <w:rFonts w:cs="Arial"/>
              </w:rPr>
              <w:t>?</w:t>
            </w:r>
          </w:p>
          <w:p w14:paraId="6392204D" w14:textId="77777777" w:rsidR="00C3345F" w:rsidRPr="001C2F78" w:rsidRDefault="00C3345F">
            <w:pPr>
              <w:pStyle w:val="ListParagraph"/>
              <w:ind w:left="360"/>
              <w:rPr>
                <w:rFonts w:cs="Arial"/>
              </w:rPr>
            </w:pPr>
          </w:p>
          <w:p w14:paraId="77EE0695" w14:textId="05EB3BAF" w:rsidR="00C3345F" w:rsidRPr="001C2F78" w:rsidRDefault="00C3345F">
            <w:pPr>
              <w:pStyle w:val="ListParagraph"/>
              <w:ind w:left="360"/>
              <w:rPr>
                <w:rFonts w:cs="Arial"/>
                <w:i/>
              </w:rPr>
            </w:pPr>
            <w:r w:rsidRPr="001C2F78">
              <w:rPr>
                <w:rFonts w:cs="Arial"/>
                <w:i/>
              </w:rPr>
              <w:t>If “no” to question #3, skip questions #4-5 and continue to question #6.</w:t>
            </w:r>
          </w:p>
        </w:tc>
        <w:tc>
          <w:tcPr>
            <w:tcW w:w="1651" w:type="dxa"/>
            <w:vAlign w:val="center"/>
          </w:tcPr>
          <w:p w14:paraId="017F6F74"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Yes</w:t>
            </w:r>
          </w:p>
          <w:p w14:paraId="10E36938"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No</w:t>
            </w:r>
          </w:p>
        </w:tc>
      </w:tr>
      <w:tr w:rsidR="00C3345F" w:rsidRPr="009A5185" w14:paraId="7017D2AA" w14:textId="77777777" w:rsidTr="00FF651B">
        <w:trPr>
          <w:trHeight w:val="576"/>
        </w:trPr>
        <w:tc>
          <w:tcPr>
            <w:tcW w:w="7704" w:type="dxa"/>
            <w:vAlign w:val="center"/>
          </w:tcPr>
          <w:p w14:paraId="12B3B18F" w14:textId="77777777" w:rsidR="00C3345F" w:rsidRPr="009A5185" w:rsidRDefault="00C3345F" w:rsidP="00AD309C">
            <w:pPr>
              <w:pStyle w:val="ListParagraph"/>
              <w:numPr>
                <w:ilvl w:val="0"/>
                <w:numId w:val="41"/>
              </w:numPr>
              <w:rPr>
                <w:rFonts w:cs="Arial"/>
              </w:rPr>
            </w:pPr>
            <w:r w:rsidRPr="009A5185">
              <w:rPr>
                <w:rFonts w:cs="Arial"/>
              </w:rPr>
              <w:t>If “yes,” how many of this type of unit are open and staffed in the hospital?</w:t>
            </w:r>
          </w:p>
        </w:tc>
        <w:tc>
          <w:tcPr>
            <w:tcW w:w="1651" w:type="dxa"/>
            <w:vAlign w:val="center"/>
          </w:tcPr>
          <w:p w14:paraId="12AF7492"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52A32CD0" w14:textId="77777777" w:rsidTr="00FF651B">
        <w:trPr>
          <w:trHeight w:val="720"/>
        </w:trPr>
        <w:tc>
          <w:tcPr>
            <w:tcW w:w="7704" w:type="dxa"/>
            <w:vAlign w:val="center"/>
          </w:tcPr>
          <w:p w14:paraId="5CF9A47D" w14:textId="77777777" w:rsidR="00C3345F" w:rsidRPr="009A5185" w:rsidRDefault="00C3345F" w:rsidP="00AD309C">
            <w:pPr>
              <w:pStyle w:val="ListParagraph"/>
              <w:numPr>
                <w:ilvl w:val="0"/>
                <w:numId w:val="41"/>
              </w:numPr>
              <w:rPr>
                <w:rFonts w:cs="Arial"/>
              </w:rPr>
            </w:pPr>
            <w:r w:rsidRPr="009A5185">
              <w:rPr>
                <w:rFonts w:cs="Arial"/>
              </w:rPr>
              <w:t>How many of the units in question #4 utilized the BCMA/eMAR system when administering medications at the bedside?</w:t>
            </w:r>
          </w:p>
        </w:tc>
        <w:tc>
          <w:tcPr>
            <w:tcW w:w="1651" w:type="dxa"/>
            <w:vAlign w:val="center"/>
          </w:tcPr>
          <w:p w14:paraId="70283C6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726FC1C8" w14:textId="77777777" w:rsidTr="00FF651B">
        <w:trPr>
          <w:trHeight w:val="1008"/>
        </w:trPr>
        <w:tc>
          <w:tcPr>
            <w:tcW w:w="7704" w:type="dxa"/>
            <w:vAlign w:val="center"/>
          </w:tcPr>
          <w:p w14:paraId="58FB1448" w14:textId="43C1CD0D" w:rsidR="00C3345F" w:rsidRPr="009A5185" w:rsidRDefault="00C3345F" w:rsidP="00AD309C">
            <w:pPr>
              <w:pStyle w:val="ListParagraph"/>
              <w:numPr>
                <w:ilvl w:val="0"/>
                <w:numId w:val="41"/>
              </w:numPr>
              <w:rPr>
                <w:rFonts w:cs="Arial"/>
              </w:rPr>
            </w:pPr>
            <w:r w:rsidRPr="009A5185">
              <w:rPr>
                <w:rFonts w:cs="Arial"/>
              </w:rPr>
              <w:t xml:space="preserve">Does your hospital operate </w:t>
            </w:r>
            <w:r w:rsidR="0046325A">
              <w:rPr>
                <w:rFonts w:cs="Arial"/>
              </w:rPr>
              <w:t xml:space="preserve">adult and/or pediatric </w:t>
            </w:r>
            <w:hyperlink w:anchor="MedicalandorSurgicalUnits" w:history="1">
              <w:r w:rsidRPr="009A5185">
                <w:rPr>
                  <w:rStyle w:val="Hyperlink"/>
                  <w:rFonts w:cs="Arial"/>
                </w:rPr>
                <w:t>Medical</w:t>
              </w:r>
              <w:r w:rsidR="00484891">
                <w:rPr>
                  <w:rStyle w:val="Hyperlink"/>
                  <w:rFonts w:cs="Arial"/>
                </w:rPr>
                <w:t xml:space="preserve">, </w:t>
              </w:r>
              <w:r w:rsidRPr="009A5185">
                <w:rPr>
                  <w:rStyle w:val="Hyperlink"/>
                  <w:rFonts w:cs="Arial"/>
                </w:rPr>
                <w:t>Surgical</w:t>
              </w:r>
              <w:r w:rsidR="00BC5D89">
                <w:rPr>
                  <w:rStyle w:val="Hyperlink"/>
                  <w:rFonts w:cs="Arial"/>
                </w:rPr>
                <w:t xml:space="preserve">, or Medical/ Surgical </w:t>
              </w:r>
              <w:r w:rsidRPr="009A5185">
                <w:rPr>
                  <w:rStyle w:val="Hyperlink"/>
                  <w:rFonts w:cs="Arial"/>
                </w:rPr>
                <w:t>Units (including telemetry units)</w:t>
              </w:r>
            </w:hyperlink>
            <w:bookmarkStart w:id="171" w:name="_Ref57907818"/>
            <w:r w:rsidR="000F0582">
              <w:rPr>
                <w:rStyle w:val="Hyperlink"/>
                <w:rFonts w:ascii="ZWAdobeF" w:hAnsi="ZWAdobeF" w:cs="ZWAdobeF"/>
                <w:color w:val="auto"/>
                <w:sz w:val="2"/>
                <w:szCs w:val="2"/>
                <w:u w:val="none"/>
              </w:rPr>
              <w:t>18F</w:t>
            </w:r>
            <w:bookmarkStart w:id="172" w:name="_Ref158623355"/>
            <w:r w:rsidR="00BF053F">
              <w:rPr>
                <w:rStyle w:val="Hyperlink"/>
                <w:rFonts w:ascii="ZWAdobeF" w:hAnsi="ZWAdobeF" w:cs="ZWAdobeF"/>
                <w:color w:val="auto"/>
                <w:sz w:val="2"/>
                <w:szCs w:val="2"/>
                <w:u w:val="none"/>
              </w:rPr>
              <w:t>18F</w:t>
            </w:r>
            <w:r w:rsidR="004C7557">
              <w:rPr>
                <w:rStyle w:val="Hyperlink"/>
                <w:rFonts w:ascii="ZWAdobeF" w:hAnsi="ZWAdobeF" w:cs="ZWAdobeF"/>
                <w:color w:val="auto"/>
                <w:sz w:val="2"/>
                <w:szCs w:val="2"/>
                <w:u w:val="none"/>
              </w:rPr>
              <w:t>18F</w:t>
            </w:r>
            <w:r w:rsidRPr="009A5185">
              <w:rPr>
                <w:rStyle w:val="EndnoteReference"/>
                <w:rFonts w:cs="Arial"/>
              </w:rPr>
              <w:endnoteReference w:id="20"/>
            </w:r>
            <w:bookmarkEnd w:id="171"/>
            <w:bookmarkEnd w:id="172"/>
            <w:r w:rsidRPr="009A5185">
              <w:rPr>
                <w:rFonts w:cs="Arial"/>
              </w:rPr>
              <w:t>?</w:t>
            </w:r>
          </w:p>
          <w:p w14:paraId="3345FD80" w14:textId="77777777" w:rsidR="00C3345F" w:rsidRPr="009A5185" w:rsidRDefault="00C3345F">
            <w:pPr>
              <w:rPr>
                <w:rFonts w:cs="Arial"/>
                <w:i/>
              </w:rPr>
            </w:pPr>
          </w:p>
          <w:p w14:paraId="1F1AEE32" w14:textId="2C5D67E4" w:rsidR="00C3345F" w:rsidRPr="009A5185" w:rsidRDefault="00C3345F">
            <w:pPr>
              <w:pStyle w:val="ListParagraph"/>
              <w:ind w:left="360"/>
              <w:rPr>
                <w:rFonts w:cs="Arial"/>
                <w:i/>
              </w:rPr>
            </w:pPr>
            <w:r w:rsidRPr="005B1DEA">
              <w:rPr>
                <w:rFonts w:cs="Arial"/>
                <w:i/>
              </w:rPr>
              <w:t>If “no” to question #6, skip questions #7-8 and continue to question #9.</w:t>
            </w:r>
          </w:p>
        </w:tc>
        <w:tc>
          <w:tcPr>
            <w:tcW w:w="1651" w:type="dxa"/>
            <w:vAlign w:val="center"/>
          </w:tcPr>
          <w:p w14:paraId="6730ADB5" w14:textId="77777777" w:rsidR="00C3345F" w:rsidRPr="00CF4879" w:rsidRDefault="00C3345F" w:rsidP="00AD309C">
            <w:pPr>
              <w:pStyle w:val="ListParagraph"/>
              <w:numPr>
                <w:ilvl w:val="0"/>
                <w:numId w:val="332"/>
              </w:numPr>
              <w:rPr>
                <w:rFonts w:cs="Arial"/>
                <w:iCs/>
                <w:snapToGrid w:val="0"/>
              </w:rPr>
            </w:pPr>
            <w:r w:rsidRPr="00CF4879">
              <w:rPr>
                <w:rFonts w:cs="Arial"/>
                <w:iCs/>
                <w:snapToGrid w:val="0"/>
              </w:rPr>
              <w:t>Yes</w:t>
            </w:r>
          </w:p>
          <w:p w14:paraId="5184E5C6" w14:textId="77777777" w:rsidR="00C3345F" w:rsidRPr="005778E2" w:rsidRDefault="00C3345F" w:rsidP="00AD309C">
            <w:pPr>
              <w:pStyle w:val="ListParagraph"/>
              <w:numPr>
                <w:ilvl w:val="0"/>
                <w:numId w:val="332"/>
              </w:numPr>
              <w:rPr>
                <w:rFonts w:cs="Arial"/>
                <w:i/>
                <w:snapToGrid w:val="0"/>
              </w:rPr>
            </w:pPr>
            <w:r w:rsidRPr="00CF4879">
              <w:rPr>
                <w:rFonts w:cs="Arial"/>
                <w:iCs/>
                <w:snapToGrid w:val="0"/>
              </w:rPr>
              <w:t>No</w:t>
            </w:r>
          </w:p>
        </w:tc>
      </w:tr>
      <w:tr w:rsidR="00C3345F" w:rsidRPr="009A5185" w14:paraId="1E59A321" w14:textId="77777777" w:rsidTr="00FF651B">
        <w:trPr>
          <w:trHeight w:val="576"/>
        </w:trPr>
        <w:tc>
          <w:tcPr>
            <w:tcW w:w="7704" w:type="dxa"/>
            <w:vAlign w:val="center"/>
          </w:tcPr>
          <w:p w14:paraId="446A023A" w14:textId="77777777" w:rsidR="00C3345F" w:rsidRPr="009A5185" w:rsidRDefault="00C3345F"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31E44C8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41201FB5" w14:textId="77777777" w:rsidTr="00FF651B">
        <w:trPr>
          <w:trHeight w:val="720"/>
        </w:trPr>
        <w:tc>
          <w:tcPr>
            <w:tcW w:w="7704" w:type="dxa"/>
            <w:vAlign w:val="center"/>
          </w:tcPr>
          <w:p w14:paraId="6FD3DDA9" w14:textId="77777777" w:rsidR="00C3345F" w:rsidRPr="009A5185" w:rsidRDefault="00C3345F" w:rsidP="00AD309C">
            <w:pPr>
              <w:pStyle w:val="ListParagraph"/>
              <w:numPr>
                <w:ilvl w:val="0"/>
                <w:numId w:val="41"/>
              </w:numPr>
              <w:rPr>
                <w:rFonts w:cs="Arial"/>
              </w:rPr>
            </w:pPr>
            <w:r w:rsidRPr="009A5185">
              <w:rPr>
                <w:rFonts w:cs="Arial"/>
              </w:rPr>
              <w:lastRenderedPageBreak/>
              <w:t>How many of the units in question #7 utilized the BCMA/eMAR system when administering medications at the bedside?</w:t>
            </w:r>
          </w:p>
        </w:tc>
        <w:tc>
          <w:tcPr>
            <w:tcW w:w="1651" w:type="dxa"/>
            <w:vAlign w:val="center"/>
          </w:tcPr>
          <w:p w14:paraId="2DEB90D6" w14:textId="77777777" w:rsidR="00C3345F" w:rsidRPr="009A5185" w:rsidRDefault="00C3345F">
            <w:pPr>
              <w:jc w:val="center"/>
              <w:rPr>
                <w:rFonts w:cs="Arial"/>
                <w:i/>
                <w:snapToGrid w:val="0"/>
              </w:rPr>
            </w:pPr>
            <w:r w:rsidRPr="009A5185">
              <w:rPr>
                <w:rFonts w:cs="Arial"/>
                <w:i/>
                <w:snapToGrid w:val="0"/>
              </w:rPr>
              <w:t>_____</w:t>
            </w:r>
          </w:p>
        </w:tc>
      </w:tr>
      <w:tr w:rsidR="00FB2D71" w:rsidRPr="009A5185" w14:paraId="5C27B62B" w14:textId="77777777" w:rsidTr="00FF651B">
        <w:trPr>
          <w:trHeight w:val="720"/>
        </w:trPr>
        <w:tc>
          <w:tcPr>
            <w:tcW w:w="7704" w:type="dxa"/>
            <w:vAlign w:val="center"/>
          </w:tcPr>
          <w:p w14:paraId="1BF1FCB9" w14:textId="7CE44017" w:rsidR="00FB2D71" w:rsidRDefault="00FB2D71" w:rsidP="00AD309C">
            <w:pPr>
              <w:pStyle w:val="ListParagraph"/>
              <w:numPr>
                <w:ilvl w:val="0"/>
                <w:numId w:val="41"/>
              </w:numPr>
              <w:rPr>
                <w:rFonts w:cs="Arial"/>
              </w:rPr>
            </w:pPr>
            <w:r>
              <w:rPr>
                <w:rFonts w:cs="Arial"/>
              </w:rPr>
              <w:t xml:space="preserve">Does your hospital operate </w:t>
            </w:r>
            <w:r w:rsidR="009F3F80">
              <w:rPr>
                <w:rFonts w:cs="Arial"/>
              </w:rPr>
              <w:t xml:space="preserve">adult and/or pediatric </w:t>
            </w:r>
            <w:hyperlink w:anchor="stepdown_progressiveunits_endnote20" w:history="1">
              <w:r w:rsidRPr="00553390">
                <w:rPr>
                  <w:rStyle w:val="Hyperlink"/>
                  <w:rFonts w:cs="Arial"/>
                </w:rPr>
                <w:t>Step-down/Progressive Units</w:t>
              </w:r>
            </w:hyperlink>
            <w:r w:rsidR="00BF053F">
              <w:rPr>
                <w:rFonts w:ascii="ZWAdobeF" w:hAnsi="ZWAdobeF" w:cs="ZWAdobeF"/>
                <w:sz w:val="2"/>
                <w:szCs w:val="2"/>
              </w:rPr>
              <w:t>19F</w:t>
            </w:r>
            <w:r w:rsidR="004C7557">
              <w:rPr>
                <w:rFonts w:ascii="ZWAdobeF" w:hAnsi="ZWAdobeF" w:cs="ZWAdobeF"/>
                <w:sz w:val="2"/>
                <w:szCs w:val="2"/>
              </w:rPr>
              <w:t>19F</w:t>
            </w:r>
            <w:r>
              <w:rPr>
                <w:rStyle w:val="EndnoteReference"/>
              </w:rPr>
              <w:endnoteReference w:id="21"/>
            </w:r>
            <w:r w:rsidR="00BF63EF">
              <w:rPr>
                <w:rFonts w:cs="Arial"/>
              </w:rPr>
              <w:t>?</w:t>
            </w:r>
          </w:p>
          <w:p w14:paraId="2D7905DF" w14:textId="77777777" w:rsidR="00FB2D71" w:rsidRDefault="00FB2D71" w:rsidP="00FB2D71">
            <w:pPr>
              <w:rPr>
                <w:rFonts w:cs="Arial"/>
              </w:rPr>
            </w:pPr>
          </w:p>
          <w:p w14:paraId="16E30C7D" w14:textId="77777777" w:rsidR="00FB2D71" w:rsidRDefault="00FB2D71" w:rsidP="00FB2D71">
            <w:pPr>
              <w:ind w:left="360"/>
              <w:rPr>
                <w:rFonts w:cs="Arial"/>
                <w:i/>
                <w:iCs/>
              </w:rPr>
            </w:pPr>
            <w:r>
              <w:rPr>
                <w:rFonts w:cs="Arial"/>
                <w:i/>
                <w:iCs/>
              </w:rPr>
              <w:t>If “no” to question #9, skip questions #10-11 and continue to question #12.</w:t>
            </w:r>
          </w:p>
          <w:p w14:paraId="46197D97" w14:textId="77777777" w:rsidR="00FB2D71" w:rsidRPr="009A5185" w:rsidRDefault="00FB2D71" w:rsidP="006C0E05">
            <w:pPr>
              <w:pStyle w:val="ListParagraph"/>
              <w:ind w:left="360"/>
              <w:rPr>
                <w:rFonts w:cs="Arial"/>
              </w:rPr>
            </w:pPr>
          </w:p>
        </w:tc>
        <w:tc>
          <w:tcPr>
            <w:tcW w:w="1651" w:type="dxa"/>
            <w:vAlign w:val="center"/>
          </w:tcPr>
          <w:p w14:paraId="4E11C4C3" w14:textId="7EE1AF7F" w:rsidR="00FB2D71" w:rsidRDefault="00FB2D71" w:rsidP="00AD309C">
            <w:pPr>
              <w:pStyle w:val="ListParagraph"/>
              <w:numPr>
                <w:ilvl w:val="0"/>
                <w:numId w:val="333"/>
              </w:numPr>
              <w:rPr>
                <w:rFonts w:cs="Arial"/>
                <w:iCs/>
                <w:snapToGrid w:val="0"/>
              </w:rPr>
            </w:pPr>
            <w:r w:rsidRPr="00CF4879">
              <w:rPr>
                <w:rFonts w:cs="Arial"/>
                <w:iCs/>
                <w:snapToGrid w:val="0"/>
              </w:rPr>
              <w:t>Ye</w:t>
            </w:r>
            <w:r>
              <w:rPr>
                <w:rFonts w:cs="Arial"/>
                <w:iCs/>
                <w:snapToGrid w:val="0"/>
              </w:rPr>
              <w:t>s</w:t>
            </w:r>
          </w:p>
          <w:p w14:paraId="5AF3F5C0" w14:textId="47CAE721" w:rsidR="00FB2D71" w:rsidRPr="006C0E05" w:rsidRDefault="00FB2D71" w:rsidP="00AD309C">
            <w:pPr>
              <w:pStyle w:val="ListParagraph"/>
              <w:numPr>
                <w:ilvl w:val="0"/>
                <w:numId w:val="333"/>
              </w:numPr>
              <w:rPr>
                <w:rFonts w:cs="Arial"/>
                <w:iCs/>
                <w:snapToGrid w:val="0"/>
              </w:rPr>
            </w:pPr>
            <w:r w:rsidRPr="00FB2D71">
              <w:rPr>
                <w:rFonts w:cs="Arial"/>
                <w:iCs/>
                <w:snapToGrid w:val="0"/>
              </w:rPr>
              <w:t>No</w:t>
            </w:r>
          </w:p>
        </w:tc>
      </w:tr>
      <w:tr w:rsidR="00FB2D71" w:rsidRPr="009A5185" w14:paraId="23D4FF12" w14:textId="77777777" w:rsidTr="00FF651B">
        <w:trPr>
          <w:trHeight w:val="720"/>
        </w:trPr>
        <w:tc>
          <w:tcPr>
            <w:tcW w:w="7704" w:type="dxa"/>
            <w:vAlign w:val="center"/>
          </w:tcPr>
          <w:p w14:paraId="3682948E" w14:textId="7EA7CEE6" w:rsidR="00FB2D71" w:rsidRPr="009A5185" w:rsidRDefault="00FB2D71"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4A89CEF2" w14:textId="06B93DCD" w:rsidR="00FB2D71" w:rsidRPr="009A5185" w:rsidRDefault="00FB2D71" w:rsidP="00FB2D71">
            <w:pPr>
              <w:jc w:val="center"/>
              <w:rPr>
                <w:rFonts w:cs="Arial"/>
                <w:i/>
                <w:snapToGrid w:val="0"/>
              </w:rPr>
            </w:pPr>
            <w:r w:rsidRPr="009A5185">
              <w:rPr>
                <w:rFonts w:cs="Arial"/>
                <w:i/>
                <w:snapToGrid w:val="0"/>
              </w:rPr>
              <w:t>_____</w:t>
            </w:r>
          </w:p>
        </w:tc>
      </w:tr>
      <w:tr w:rsidR="00FB2D71" w:rsidRPr="009A5185" w14:paraId="4F02D18D" w14:textId="77777777" w:rsidTr="00FF651B">
        <w:trPr>
          <w:trHeight w:val="720"/>
        </w:trPr>
        <w:tc>
          <w:tcPr>
            <w:tcW w:w="7704" w:type="dxa"/>
            <w:vAlign w:val="center"/>
          </w:tcPr>
          <w:p w14:paraId="4DDB14FD" w14:textId="0B8498D9" w:rsidR="00FB2D71" w:rsidRPr="009A5185" w:rsidRDefault="00FB2D71" w:rsidP="00AD309C">
            <w:pPr>
              <w:pStyle w:val="ListParagraph"/>
              <w:numPr>
                <w:ilvl w:val="0"/>
                <w:numId w:val="41"/>
              </w:numPr>
              <w:rPr>
                <w:rFonts w:cs="Arial"/>
              </w:rPr>
            </w:pPr>
            <w:r w:rsidRPr="009A5185">
              <w:rPr>
                <w:rFonts w:cs="Arial"/>
              </w:rPr>
              <w:t>How many of the units in question #10 utilized the BCMA/eMAR system when administering medications at the bedside?</w:t>
            </w:r>
          </w:p>
        </w:tc>
        <w:tc>
          <w:tcPr>
            <w:tcW w:w="1651" w:type="dxa"/>
            <w:vAlign w:val="center"/>
          </w:tcPr>
          <w:p w14:paraId="68C0FEFB" w14:textId="78E87939" w:rsidR="00FB2D71" w:rsidRPr="009A5185" w:rsidRDefault="00FB2D71" w:rsidP="00FB2D71">
            <w:pPr>
              <w:jc w:val="center"/>
              <w:rPr>
                <w:rFonts w:cs="Arial"/>
                <w:i/>
                <w:snapToGrid w:val="0"/>
              </w:rPr>
            </w:pPr>
            <w:r w:rsidRPr="009A5185">
              <w:rPr>
                <w:rFonts w:cs="Arial"/>
                <w:i/>
                <w:snapToGrid w:val="0"/>
              </w:rPr>
              <w:t>_____</w:t>
            </w:r>
          </w:p>
        </w:tc>
      </w:tr>
      <w:tr w:rsidR="00C3345F" w:rsidRPr="009A5185" w14:paraId="0EA3B057" w14:textId="77777777" w:rsidTr="00FF651B">
        <w:trPr>
          <w:trHeight w:val="864"/>
        </w:trPr>
        <w:tc>
          <w:tcPr>
            <w:tcW w:w="7704" w:type="dxa"/>
            <w:vAlign w:val="center"/>
          </w:tcPr>
          <w:p w14:paraId="086D44EA" w14:textId="5B7BA06C" w:rsidR="00C3345F" w:rsidRPr="009A5185" w:rsidRDefault="00C3345F" w:rsidP="00AD309C">
            <w:pPr>
              <w:pStyle w:val="ListParagraph"/>
              <w:numPr>
                <w:ilvl w:val="0"/>
                <w:numId w:val="41"/>
              </w:numPr>
              <w:rPr>
                <w:rFonts w:cs="Arial"/>
              </w:rPr>
            </w:pPr>
            <w:r w:rsidRPr="009A5185">
              <w:rPr>
                <w:rFonts w:cs="Arial"/>
              </w:rPr>
              <w:t xml:space="preserve">Does your hospital operate a </w:t>
            </w:r>
            <w:hyperlink w:anchor="LaborandDeliveryUnits" w:history="1">
              <w:r w:rsidRPr="0044327C">
                <w:rPr>
                  <w:rStyle w:val="Hyperlink"/>
                  <w:rFonts w:cs="Arial"/>
                </w:rPr>
                <w:t>Labor and Delivery Unit</w:t>
              </w:r>
            </w:hyperlink>
            <w:r w:rsidR="000F0582">
              <w:rPr>
                <w:rStyle w:val="Hyperlink"/>
                <w:rFonts w:ascii="ZWAdobeF" w:hAnsi="ZWAdobeF" w:cs="ZWAdobeF"/>
                <w:color w:val="auto"/>
                <w:sz w:val="2"/>
                <w:szCs w:val="2"/>
                <w:u w:val="none"/>
              </w:rPr>
              <w:t>19F</w:t>
            </w:r>
            <w:bookmarkStart w:id="175" w:name="_Ref158623400"/>
            <w:r w:rsidR="00BF053F">
              <w:rPr>
                <w:rStyle w:val="Hyperlink"/>
                <w:rFonts w:ascii="ZWAdobeF" w:hAnsi="ZWAdobeF" w:cs="ZWAdobeF"/>
                <w:color w:val="auto"/>
                <w:sz w:val="2"/>
                <w:szCs w:val="2"/>
                <w:u w:val="none"/>
              </w:rPr>
              <w:t>20F</w:t>
            </w:r>
            <w:r w:rsidR="004C7557">
              <w:rPr>
                <w:rStyle w:val="Hyperlink"/>
                <w:rFonts w:ascii="ZWAdobeF" w:hAnsi="ZWAdobeF" w:cs="ZWAdobeF"/>
                <w:color w:val="auto"/>
                <w:sz w:val="2"/>
                <w:szCs w:val="2"/>
                <w:u w:val="none"/>
              </w:rPr>
              <w:t>20F</w:t>
            </w:r>
            <w:r>
              <w:rPr>
                <w:rStyle w:val="EndnoteReference"/>
              </w:rPr>
              <w:endnoteReference w:id="22"/>
            </w:r>
            <w:bookmarkEnd w:id="175"/>
            <w:r w:rsidRPr="009A5185">
              <w:rPr>
                <w:rFonts w:cs="Arial"/>
              </w:rPr>
              <w:t>?</w:t>
            </w:r>
          </w:p>
          <w:p w14:paraId="62F97689" w14:textId="77777777" w:rsidR="00C3345F" w:rsidRPr="009A5185" w:rsidRDefault="00C3345F">
            <w:pPr>
              <w:pStyle w:val="ListParagraph"/>
              <w:ind w:left="360"/>
              <w:rPr>
                <w:rFonts w:cs="Arial"/>
              </w:rPr>
            </w:pPr>
          </w:p>
          <w:p w14:paraId="17454216" w14:textId="4F16CA4A" w:rsidR="00C3345F" w:rsidRPr="009A5185" w:rsidRDefault="00C3345F">
            <w:pPr>
              <w:pStyle w:val="ListParagraph"/>
              <w:ind w:left="360"/>
              <w:rPr>
                <w:rFonts w:cs="Arial"/>
                <w:i/>
              </w:rPr>
            </w:pPr>
            <w:r w:rsidRPr="008B15F7">
              <w:rPr>
                <w:rFonts w:cs="Arial"/>
                <w:i/>
              </w:rPr>
              <w:t>If “no” to question #</w:t>
            </w:r>
            <w:r w:rsidR="00D220EB">
              <w:rPr>
                <w:rFonts w:cs="Arial"/>
                <w:i/>
              </w:rPr>
              <w:t>12</w:t>
            </w:r>
            <w:r w:rsidRPr="008B15F7">
              <w:rPr>
                <w:rFonts w:cs="Arial"/>
                <w:i/>
              </w:rPr>
              <w:t>, skip questions #1</w:t>
            </w:r>
            <w:r w:rsidR="001A1DD8">
              <w:rPr>
                <w:rFonts w:cs="Arial"/>
                <w:i/>
              </w:rPr>
              <w:t>3</w:t>
            </w:r>
            <w:r w:rsidRPr="008B15F7">
              <w:rPr>
                <w:rFonts w:cs="Arial"/>
                <w:i/>
              </w:rPr>
              <w:t>-1</w:t>
            </w:r>
            <w:r w:rsidR="001A1DD8">
              <w:rPr>
                <w:rFonts w:cs="Arial"/>
                <w:i/>
              </w:rPr>
              <w:t>4</w:t>
            </w:r>
            <w:r w:rsidRPr="008B15F7">
              <w:rPr>
                <w:rFonts w:cs="Arial"/>
                <w:i/>
              </w:rPr>
              <w:t xml:space="preserve"> and continue to question #1</w:t>
            </w:r>
            <w:r w:rsidR="001A1DD8">
              <w:rPr>
                <w:rFonts w:cs="Arial"/>
                <w:i/>
              </w:rPr>
              <w:t>5</w:t>
            </w:r>
            <w:r w:rsidRPr="008B15F7">
              <w:rPr>
                <w:rFonts w:cs="Arial"/>
                <w:i/>
              </w:rPr>
              <w:t>.</w:t>
            </w:r>
          </w:p>
        </w:tc>
        <w:tc>
          <w:tcPr>
            <w:tcW w:w="1651" w:type="dxa"/>
            <w:vAlign w:val="center"/>
          </w:tcPr>
          <w:p w14:paraId="5704F113" w14:textId="77777777" w:rsidR="00C3345F" w:rsidRPr="00CF4879" w:rsidRDefault="00C3345F" w:rsidP="00AD309C">
            <w:pPr>
              <w:pStyle w:val="ListParagraph"/>
              <w:numPr>
                <w:ilvl w:val="0"/>
                <w:numId w:val="333"/>
              </w:numPr>
              <w:rPr>
                <w:rFonts w:cs="Arial"/>
                <w:iCs/>
                <w:snapToGrid w:val="0"/>
              </w:rPr>
            </w:pPr>
            <w:r w:rsidRPr="00CF4879">
              <w:rPr>
                <w:rFonts w:cs="Arial"/>
                <w:iCs/>
                <w:snapToGrid w:val="0"/>
              </w:rPr>
              <w:t>Yes</w:t>
            </w:r>
          </w:p>
          <w:p w14:paraId="73A150BF" w14:textId="77777777" w:rsidR="00C3345F" w:rsidRPr="00CF4879" w:rsidRDefault="00C3345F" w:rsidP="00AD309C">
            <w:pPr>
              <w:pStyle w:val="ListParagraph"/>
              <w:numPr>
                <w:ilvl w:val="0"/>
                <w:numId w:val="333"/>
              </w:numPr>
              <w:rPr>
                <w:rFonts w:cs="Arial"/>
                <w:i/>
                <w:snapToGrid w:val="0"/>
              </w:rPr>
            </w:pPr>
            <w:r w:rsidRPr="00CF4879">
              <w:rPr>
                <w:rFonts w:cs="Arial"/>
                <w:iCs/>
                <w:snapToGrid w:val="0"/>
              </w:rPr>
              <w:t>No</w:t>
            </w:r>
            <w:r w:rsidRPr="00CF4879">
              <w:rPr>
                <w:rFonts w:cs="Arial"/>
                <w:i/>
                <w:snapToGrid w:val="0"/>
              </w:rPr>
              <w:t xml:space="preserve"> </w:t>
            </w:r>
          </w:p>
        </w:tc>
      </w:tr>
      <w:tr w:rsidR="008D6E32" w:rsidRPr="009A5185" w14:paraId="65B59C25" w14:textId="77777777" w:rsidTr="00FF651B">
        <w:trPr>
          <w:trHeight w:val="576"/>
        </w:trPr>
        <w:tc>
          <w:tcPr>
            <w:tcW w:w="7704" w:type="dxa"/>
            <w:vAlign w:val="center"/>
          </w:tcPr>
          <w:p w14:paraId="733DAB83" w14:textId="5E803A2F" w:rsidR="008D6E32" w:rsidRPr="009A5185" w:rsidRDefault="008D6E32"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1FE9C19E" w14:textId="631B8451" w:rsidR="008D6E32" w:rsidRPr="009A5185" w:rsidRDefault="008D6E32">
            <w:pPr>
              <w:jc w:val="center"/>
              <w:rPr>
                <w:rFonts w:cs="Arial"/>
                <w:i/>
                <w:snapToGrid w:val="0"/>
              </w:rPr>
            </w:pPr>
            <w:r w:rsidRPr="009A5185">
              <w:rPr>
                <w:rFonts w:cs="Arial"/>
                <w:i/>
                <w:snapToGrid w:val="0"/>
              </w:rPr>
              <w:t>_____</w:t>
            </w:r>
          </w:p>
        </w:tc>
      </w:tr>
      <w:tr w:rsidR="00C3345F" w:rsidRPr="009A5185" w14:paraId="780AFF61" w14:textId="77777777" w:rsidTr="00FF651B">
        <w:trPr>
          <w:trHeight w:val="720"/>
        </w:trPr>
        <w:tc>
          <w:tcPr>
            <w:tcW w:w="7704" w:type="dxa"/>
            <w:vAlign w:val="center"/>
          </w:tcPr>
          <w:p w14:paraId="2A1CBC1A" w14:textId="385B6142" w:rsidR="00C3345F" w:rsidRPr="009A5185" w:rsidRDefault="00C3345F" w:rsidP="00AD309C">
            <w:pPr>
              <w:pStyle w:val="ListParagraph"/>
              <w:numPr>
                <w:ilvl w:val="0"/>
                <w:numId w:val="41"/>
              </w:numPr>
              <w:rPr>
                <w:rFonts w:cs="Arial"/>
              </w:rPr>
            </w:pPr>
            <w:r w:rsidRPr="009A5185">
              <w:rPr>
                <w:rFonts w:cs="Arial"/>
              </w:rPr>
              <w:t>How many of the units in question #1</w:t>
            </w:r>
            <w:r w:rsidR="00253455">
              <w:rPr>
                <w:rFonts w:cs="Arial"/>
              </w:rPr>
              <w:t>3</w:t>
            </w:r>
            <w:r w:rsidRPr="009A5185">
              <w:rPr>
                <w:rFonts w:cs="Arial"/>
              </w:rPr>
              <w:t xml:space="preserve"> utilized the BCMA/eMAR system when administering medications at the bedside?</w:t>
            </w:r>
          </w:p>
        </w:tc>
        <w:tc>
          <w:tcPr>
            <w:tcW w:w="1651" w:type="dxa"/>
            <w:vAlign w:val="center"/>
          </w:tcPr>
          <w:p w14:paraId="2B690C56" w14:textId="77777777" w:rsidR="00C3345F" w:rsidRPr="009A5185" w:rsidRDefault="00C3345F">
            <w:pPr>
              <w:jc w:val="center"/>
              <w:rPr>
                <w:rFonts w:cs="Arial"/>
                <w:i/>
                <w:snapToGrid w:val="0"/>
              </w:rPr>
            </w:pPr>
            <w:r w:rsidRPr="009A5185">
              <w:rPr>
                <w:rFonts w:cs="Arial"/>
                <w:i/>
                <w:snapToGrid w:val="0"/>
              </w:rPr>
              <w:t>_____</w:t>
            </w:r>
          </w:p>
        </w:tc>
      </w:tr>
      <w:tr w:rsidR="005778E2" w:rsidRPr="009A5185" w14:paraId="2CD40080" w14:textId="77777777" w:rsidTr="00FF651B">
        <w:trPr>
          <w:trHeight w:val="720"/>
        </w:trPr>
        <w:tc>
          <w:tcPr>
            <w:tcW w:w="7704" w:type="dxa"/>
            <w:vAlign w:val="center"/>
          </w:tcPr>
          <w:p w14:paraId="04FC267A" w14:textId="30C648FE" w:rsidR="005778E2" w:rsidRPr="0059120C" w:rsidRDefault="005778E2" w:rsidP="00AD309C">
            <w:pPr>
              <w:pStyle w:val="ListParagraph"/>
              <w:numPr>
                <w:ilvl w:val="0"/>
                <w:numId w:val="41"/>
              </w:numPr>
              <w:rPr>
                <w:rFonts w:cs="Arial"/>
              </w:rPr>
            </w:pPr>
            <w:r w:rsidRPr="0059120C">
              <w:rPr>
                <w:rFonts w:cs="Arial"/>
              </w:rPr>
              <w:t xml:space="preserve">Does your hospital operate </w:t>
            </w:r>
            <w:r w:rsidR="001748D3">
              <w:rPr>
                <w:rFonts w:cs="Arial"/>
              </w:rPr>
              <w:t>adult and</w:t>
            </w:r>
            <w:r w:rsidR="00931665">
              <w:rPr>
                <w:rFonts w:cs="Arial"/>
              </w:rPr>
              <w:t>/or</w:t>
            </w:r>
            <w:r w:rsidR="001748D3">
              <w:rPr>
                <w:rFonts w:cs="Arial"/>
              </w:rPr>
              <w:t xml:space="preserve"> pediatric </w:t>
            </w:r>
            <w:hyperlink w:anchor="pacusendnote" w:history="1">
              <w:r w:rsidR="00B04A67">
                <w:rPr>
                  <w:rStyle w:val="Hyperlink"/>
                  <w:rFonts w:cs="Arial"/>
                </w:rPr>
                <w:t>P</w:t>
              </w:r>
              <w:r w:rsidR="00BD7FBF">
                <w:rPr>
                  <w:rStyle w:val="Hyperlink"/>
                  <w:rFonts w:cs="Arial"/>
                </w:rPr>
                <w:t xml:space="preserve">re-operative and </w:t>
              </w:r>
              <w:r w:rsidR="00B04A67">
                <w:rPr>
                  <w:rStyle w:val="Hyperlink"/>
                  <w:rFonts w:cs="Arial"/>
                </w:rPr>
                <w:t>P</w:t>
              </w:r>
              <w:r w:rsidR="00BD7FBF">
                <w:rPr>
                  <w:rStyle w:val="Hyperlink"/>
                  <w:rFonts w:cs="Arial"/>
                </w:rPr>
                <w:t xml:space="preserve">ost-anesthesia </w:t>
              </w:r>
              <w:r w:rsidR="00B04A67">
                <w:rPr>
                  <w:rStyle w:val="Hyperlink"/>
                  <w:rFonts w:cs="Arial"/>
                </w:rPr>
                <w:t>C</w:t>
              </w:r>
              <w:r w:rsidR="00BD7FBF">
                <w:rPr>
                  <w:rStyle w:val="Hyperlink"/>
                  <w:rFonts w:cs="Arial"/>
                </w:rPr>
                <w:t xml:space="preserve">are </w:t>
              </w:r>
              <w:r w:rsidR="00B04A67">
                <w:rPr>
                  <w:rStyle w:val="Hyperlink"/>
                  <w:rFonts w:cs="Arial"/>
                </w:rPr>
                <w:t>U</w:t>
              </w:r>
              <w:r w:rsidR="00BD7FBF">
                <w:rPr>
                  <w:rStyle w:val="Hyperlink"/>
                  <w:rFonts w:cs="Arial"/>
                </w:rPr>
                <w:t>nits</w:t>
              </w:r>
            </w:hyperlink>
            <w:bookmarkStart w:id="177" w:name="_Ref158623544"/>
            <w:r w:rsidR="00BF053F">
              <w:rPr>
                <w:rFonts w:ascii="ZWAdobeF" w:hAnsi="ZWAdobeF" w:cs="ZWAdobeF"/>
                <w:sz w:val="2"/>
                <w:szCs w:val="2"/>
              </w:rPr>
              <w:t>21F</w:t>
            </w:r>
            <w:r w:rsidR="004C7557">
              <w:rPr>
                <w:rFonts w:ascii="ZWAdobeF" w:hAnsi="ZWAdobeF" w:cs="ZWAdobeF"/>
                <w:sz w:val="2"/>
                <w:szCs w:val="2"/>
              </w:rPr>
              <w:t>21F</w:t>
            </w:r>
            <w:r w:rsidR="00DB5E96">
              <w:rPr>
                <w:rStyle w:val="EndnoteReference"/>
              </w:rPr>
              <w:endnoteReference w:id="23"/>
            </w:r>
            <w:bookmarkEnd w:id="177"/>
            <w:r w:rsidR="00251E1C" w:rsidRPr="006238F7">
              <w:rPr>
                <w:rStyle w:val="Hyperlink"/>
                <w:rFonts w:cs="Arial"/>
                <w:color w:val="auto"/>
                <w:u w:val="none"/>
              </w:rPr>
              <w:t>?</w:t>
            </w:r>
          </w:p>
          <w:p w14:paraId="585CBEC8" w14:textId="77777777" w:rsidR="005778E2" w:rsidRPr="0059120C" w:rsidRDefault="005778E2" w:rsidP="005778E2">
            <w:pPr>
              <w:rPr>
                <w:rFonts w:cs="Arial"/>
              </w:rPr>
            </w:pPr>
          </w:p>
          <w:p w14:paraId="6523C9F6" w14:textId="075618AB" w:rsidR="005778E2" w:rsidRPr="009A5185" w:rsidRDefault="005778E2" w:rsidP="00C8246A">
            <w:pPr>
              <w:pStyle w:val="ListParagraph"/>
              <w:ind w:left="360"/>
              <w:rPr>
                <w:rFonts w:cs="Arial"/>
              </w:rPr>
            </w:pPr>
            <w:r w:rsidRPr="00786EDD">
              <w:rPr>
                <w:rFonts w:cs="Arial"/>
                <w:i/>
                <w:iCs/>
              </w:rPr>
              <w:t>If “no” to question #1</w:t>
            </w:r>
            <w:r w:rsidR="00DE1C2E">
              <w:rPr>
                <w:rFonts w:cs="Arial"/>
                <w:i/>
                <w:iCs/>
              </w:rPr>
              <w:t>5</w:t>
            </w:r>
            <w:r w:rsidRPr="00786EDD">
              <w:rPr>
                <w:rFonts w:cs="Arial"/>
                <w:i/>
                <w:iCs/>
              </w:rPr>
              <w:t>, skip questions #1</w:t>
            </w:r>
            <w:r w:rsidR="00DE1C2E">
              <w:rPr>
                <w:rFonts w:cs="Arial"/>
                <w:i/>
                <w:iCs/>
              </w:rPr>
              <w:t>6</w:t>
            </w:r>
            <w:r w:rsidRPr="00786EDD">
              <w:rPr>
                <w:rFonts w:cs="Arial"/>
                <w:i/>
                <w:iCs/>
              </w:rPr>
              <w:t>-1</w:t>
            </w:r>
            <w:r w:rsidR="00DE1C2E">
              <w:rPr>
                <w:rFonts w:cs="Arial"/>
                <w:i/>
                <w:iCs/>
              </w:rPr>
              <w:t>7</w:t>
            </w:r>
            <w:r w:rsidRPr="00786EDD">
              <w:rPr>
                <w:rFonts w:cs="Arial"/>
                <w:i/>
                <w:iCs/>
              </w:rPr>
              <w:t xml:space="preserve"> and continue to question #1</w:t>
            </w:r>
            <w:r w:rsidR="00DE1C2E">
              <w:rPr>
                <w:rFonts w:cs="Arial"/>
                <w:i/>
                <w:iCs/>
              </w:rPr>
              <w:t>8</w:t>
            </w:r>
            <w:r w:rsidRPr="00786EDD">
              <w:rPr>
                <w:rFonts w:cs="Arial"/>
                <w:i/>
                <w:iCs/>
              </w:rPr>
              <w:t>.</w:t>
            </w:r>
          </w:p>
        </w:tc>
        <w:tc>
          <w:tcPr>
            <w:tcW w:w="1651" w:type="dxa"/>
            <w:vAlign w:val="center"/>
          </w:tcPr>
          <w:p w14:paraId="600840A4" w14:textId="77777777" w:rsidR="005778E2" w:rsidRDefault="005778E2" w:rsidP="00AD309C">
            <w:pPr>
              <w:pStyle w:val="ListParagraph"/>
              <w:numPr>
                <w:ilvl w:val="0"/>
                <w:numId w:val="334"/>
              </w:numPr>
              <w:rPr>
                <w:rFonts w:cs="Arial"/>
                <w:iCs/>
                <w:snapToGrid w:val="0"/>
              </w:rPr>
            </w:pPr>
            <w:r w:rsidRPr="00C8246A">
              <w:rPr>
                <w:rFonts w:cs="Arial"/>
                <w:iCs/>
                <w:snapToGrid w:val="0"/>
              </w:rPr>
              <w:t>Yes</w:t>
            </w:r>
          </w:p>
          <w:p w14:paraId="2907D71B" w14:textId="1F6AD208" w:rsidR="005778E2" w:rsidRPr="00C8246A" w:rsidRDefault="005778E2" w:rsidP="00AD309C">
            <w:pPr>
              <w:pStyle w:val="ListParagraph"/>
              <w:numPr>
                <w:ilvl w:val="0"/>
                <w:numId w:val="334"/>
              </w:numPr>
              <w:rPr>
                <w:rFonts w:cs="Arial"/>
                <w:iCs/>
                <w:snapToGrid w:val="0"/>
              </w:rPr>
            </w:pPr>
            <w:r w:rsidRPr="00C8246A">
              <w:rPr>
                <w:rFonts w:cs="Arial"/>
                <w:iCs/>
                <w:snapToGrid w:val="0"/>
              </w:rPr>
              <w:t>No</w:t>
            </w:r>
          </w:p>
        </w:tc>
      </w:tr>
      <w:tr w:rsidR="005778E2" w:rsidRPr="009A5185" w14:paraId="7CA0B874" w14:textId="77777777" w:rsidTr="00FF651B">
        <w:trPr>
          <w:trHeight w:val="720"/>
        </w:trPr>
        <w:tc>
          <w:tcPr>
            <w:tcW w:w="7704" w:type="dxa"/>
            <w:vAlign w:val="center"/>
          </w:tcPr>
          <w:p w14:paraId="67DDEDAE" w14:textId="0BF67EEE" w:rsidR="005778E2" w:rsidRPr="009A5185" w:rsidRDefault="005778E2" w:rsidP="00AD309C">
            <w:pPr>
              <w:pStyle w:val="ListParagraph"/>
              <w:numPr>
                <w:ilvl w:val="0"/>
                <w:numId w:val="41"/>
              </w:numPr>
              <w:rPr>
                <w:rFonts w:cs="Arial"/>
              </w:rPr>
            </w:pPr>
            <w:r w:rsidRPr="0059120C">
              <w:rPr>
                <w:rFonts w:cs="Arial"/>
              </w:rPr>
              <w:t>If “yes,” how many of this type of unit are open and staffed in the hospital?</w:t>
            </w:r>
          </w:p>
        </w:tc>
        <w:tc>
          <w:tcPr>
            <w:tcW w:w="1651" w:type="dxa"/>
            <w:vAlign w:val="center"/>
          </w:tcPr>
          <w:p w14:paraId="47F4279E" w14:textId="0A7036D2" w:rsidR="005778E2" w:rsidRPr="009A5185" w:rsidRDefault="005778E2" w:rsidP="005778E2">
            <w:pPr>
              <w:jc w:val="center"/>
              <w:rPr>
                <w:rFonts w:cs="Arial"/>
                <w:i/>
                <w:snapToGrid w:val="0"/>
              </w:rPr>
            </w:pPr>
            <w:r w:rsidRPr="009A5185">
              <w:rPr>
                <w:rFonts w:cs="Arial"/>
                <w:i/>
                <w:snapToGrid w:val="0"/>
              </w:rPr>
              <w:t>_____</w:t>
            </w:r>
          </w:p>
        </w:tc>
      </w:tr>
      <w:tr w:rsidR="005778E2" w:rsidRPr="009A5185" w14:paraId="4A3EE8FC" w14:textId="77777777" w:rsidTr="00FF651B">
        <w:trPr>
          <w:trHeight w:val="720"/>
        </w:trPr>
        <w:tc>
          <w:tcPr>
            <w:tcW w:w="7704" w:type="dxa"/>
            <w:vAlign w:val="center"/>
          </w:tcPr>
          <w:p w14:paraId="774EE055" w14:textId="51A87C8D" w:rsidR="005778E2" w:rsidRPr="009A5185" w:rsidRDefault="005778E2" w:rsidP="00AD309C">
            <w:pPr>
              <w:pStyle w:val="ListParagraph"/>
              <w:numPr>
                <w:ilvl w:val="0"/>
                <w:numId w:val="41"/>
              </w:numPr>
              <w:rPr>
                <w:rFonts w:cs="Arial"/>
              </w:rPr>
            </w:pPr>
            <w:r w:rsidRPr="0059120C">
              <w:rPr>
                <w:rFonts w:cs="Arial"/>
              </w:rPr>
              <w:t>How many of the units in question #1</w:t>
            </w:r>
            <w:r w:rsidR="00221801">
              <w:rPr>
                <w:rFonts w:cs="Arial"/>
              </w:rPr>
              <w:t>6</w:t>
            </w:r>
            <w:r w:rsidRPr="0059120C">
              <w:rPr>
                <w:rFonts w:cs="Arial"/>
              </w:rPr>
              <w:t xml:space="preserve"> utilized the BCMA/eMAR system when administering medications at the bedside?</w:t>
            </w:r>
          </w:p>
        </w:tc>
        <w:tc>
          <w:tcPr>
            <w:tcW w:w="1651" w:type="dxa"/>
            <w:vAlign w:val="center"/>
          </w:tcPr>
          <w:p w14:paraId="2801058E" w14:textId="5FC930C2" w:rsidR="005778E2" w:rsidRPr="009A5185" w:rsidRDefault="005778E2" w:rsidP="005778E2">
            <w:pPr>
              <w:jc w:val="center"/>
              <w:rPr>
                <w:rFonts w:cs="Arial"/>
                <w:i/>
                <w:snapToGrid w:val="0"/>
              </w:rPr>
            </w:pPr>
            <w:r w:rsidRPr="009A5185">
              <w:rPr>
                <w:rFonts w:cs="Arial"/>
                <w:i/>
                <w:snapToGrid w:val="0"/>
              </w:rPr>
              <w:t>_____</w:t>
            </w:r>
          </w:p>
        </w:tc>
      </w:tr>
    </w:tbl>
    <w:p w14:paraId="58F418A9" w14:textId="77777777" w:rsidR="00C3345F" w:rsidRPr="009A5185" w:rsidRDefault="00C3345F" w:rsidP="00C3345F">
      <w:pPr>
        <w:spacing w:line="276" w:lineRule="auto"/>
        <w:rPr>
          <w:rFonts w:cs="Arial"/>
        </w:rPr>
      </w:pPr>
    </w:p>
    <w:p w14:paraId="2762DEF1" w14:textId="24EEA1BA" w:rsidR="00C3345F" w:rsidRDefault="00C3345F" w:rsidP="00C3345F">
      <w:pPr>
        <w:spacing w:line="276" w:lineRule="auto"/>
        <w:rPr>
          <w:rFonts w:cs="Arial"/>
          <w:i/>
        </w:rPr>
      </w:pPr>
      <w:r w:rsidRPr="008B15F7">
        <w:rPr>
          <w:rFonts w:cs="Arial"/>
          <w:i/>
        </w:rPr>
        <w:t>If “no” to questions #3, #6, #9</w:t>
      </w:r>
      <w:r w:rsidR="00653074">
        <w:rPr>
          <w:rFonts w:cs="Arial"/>
          <w:i/>
        </w:rPr>
        <w:t>, #12</w:t>
      </w:r>
      <w:r w:rsidR="009A094C">
        <w:rPr>
          <w:rFonts w:cs="Arial"/>
          <w:i/>
        </w:rPr>
        <w:t>, and #1</w:t>
      </w:r>
      <w:r w:rsidR="000879D6">
        <w:rPr>
          <w:rFonts w:cs="Arial"/>
          <w:i/>
        </w:rPr>
        <w:t>5</w:t>
      </w:r>
      <w:r w:rsidRPr="008B15F7">
        <w:rPr>
          <w:rFonts w:cs="Arial"/>
          <w:i/>
        </w:rPr>
        <w:t xml:space="preserve"> above, </w:t>
      </w:r>
      <w:r w:rsidR="000454A4">
        <w:rPr>
          <w:rFonts w:cs="Arial"/>
          <w:i/>
        </w:rPr>
        <w:t>update your response to question #2.</w:t>
      </w:r>
      <w:r w:rsidRPr="009A5185">
        <w:rPr>
          <w:rFonts w:cs="Arial"/>
          <w:i/>
        </w:rPr>
        <w:t xml:space="preserve"> </w:t>
      </w:r>
    </w:p>
    <w:p w14:paraId="4035E272" w14:textId="132C91DA" w:rsidR="008D6E32" w:rsidRDefault="008D6E32" w:rsidP="00C3345F">
      <w:pPr>
        <w:spacing w:line="276" w:lineRule="auto"/>
        <w:rPr>
          <w:rFonts w:cs="Arial"/>
          <w:i/>
        </w:rPr>
      </w:pPr>
    </w:p>
    <w:tbl>
      <w:tblPr>
        <w:tblStyle w:val="TableGrid"/>
        <w:tblW w:w="0" w:type="auto"/>
        <w:tblLook w:val="04A0" w:firstRow="1" w:lastRow="0" w:firstColumn="1" w:lastColumn="0" w:noHBand="0" w:noVBand="1"/>
      </w:tblPr>
      <w:tblGrid>
        <w:gridCol w:w="7735"/>
        <w:gridCol w:w="1615"/>
      </w:tblGrid>
      <w:tr w:rsidR="008D6E32" w14:paraId="5136ECE8" w14:textId="77777777" w:rsidTr="00680456">
        <w:trPr>
          <w:trHeight w:val="935"/>
        </w:trPr>
        <w:tc>
          <w:tcPr>
            <w:tcW w:w="7735" w:type="dxa"/>
            <w:vAlign w:val="center"/>
          </w:tcPr>
          <w:p w14:paraId="77F48301" w14:textId="71BF14B0" w:rsidR="008D6E32" w:rsidRPr="008D6E32" w:rsidRDefault="008D6E32" w:rsidP="00AD309C">
            <w:pPr>
              <w:pStyle w:val="ListParagraph"/>
              <w:numPr>
                <w:ilvl w:val="0"/>
                <w:numId w:val="41"/>
              </w:numPr>
              <w:spacing w:line="276" w:lineRule="auto"/>
              <w:rPr>
                <w:rFonts w:cs="Arial"/>
                <w:i/>
              </w:rPr>
            </w:pPr>
            <w:r w:rsidRPr="008D6E32">
              <w:rPr>
                <w:rFonts w:cs="Arial"/>
              </w:rPr>
              <w:t>The number of scannable medication administrations during the reporting period in those units that utilize BCMA as indicated in questions #5, #8,</w:t>
            </w:r>
            <w:r w:rsidR="00653074">
              <w:rPr>
                <w:rFonts w:cs="Arial"/>
              </w:rPr>
              <w:t xml:space="preserve"> </w:t>
            </w:r>
            <w:r w:rsidRPr="008D6E32">
              <w:rPr>
                <w:rFonts w:cs="Arial"/>
              </w:rPr>
              <w:t>#11</w:t>
            </w:r>
            <w:r w:rsidR="00653074">
              <w:rPr>
                <w:rFonts w:cs="Arial"/>
              </w:rPr>
              <w:t>, #14</w:t>
            </w:r>
            <w:r w:rsidR="001E7EF8">
              <w:rPr>
                <w:rFonts w:cs="Arial"/>
              </w:rPr>
              <w:t>,</w:t>
            </w:r>
            <w:r w:rsidRPr="008D6E32">
              <w:rPr>
                <w:rFonts w:cs="Arial"/>
              </w:rPr>
              <w:t xml:space="preserve"> </w:t>
            </w:r>
            <w:r w:rsidR="00FE7733">
              <w:rPr>
                <w:rFonts w:cs="Arial"/>
              </w:rPr>
              <w:t>and #1</w:t>
            </w:r>
            <w:r w:rsidR="00520909">
              <w:rPr>
                <w:rFonts w:cs="Arial"/>
              </w:rPr>
              <w:t xml:space="preserve">7 </w:t>
            </w:r>
            <w:r w:rsidRPr="008D6E32">
              <w:rPr>
                <w:rFonts w:cs="Arial"/>
              </w:rPr>
              <w:t>above</w:t>
            </w:r>
            <w:r w:rsidR="00521651">
              <w:rPr>
                <w:rFonts w:cs="Arial"/>
              </w:rPr>
              <w:t>:</w:t>
            </w:r>
          </w:p>
        </w:tc>
        <w:tc>
          <w:tcPr>
            <w:tcW w:w="1615" w:type="dxa"/>
            <w:vAlign w:val="center"/>
          </w:tcPr>
          <w:p w14:paraId="7A52B000" w14:textId="38B34BCF" w:rsidR="008D6E32" w:rsidRDefault="008D6E32" w:rsidP="00680456">
            <w:pPr>
              <w:spacing w:line="276" w:lineRule="auto"/>
              <w:jc w:val="center"/>
              <w:rPr>
                <w:rFonts w:cs="Arial"/>
                <w:i/>
              </w:rPr>
            </w:pPr>
            <w:r w:rsidRPr="009A5185">
              <w:rPr>
                <w:rFonts w:cs="Arial"/>
                <w:i/>
                <w:snapToGrid w:val="0"/>
              </w:rPr>
              <w:t>_____</w:t>
            </w:r>
          </w:p>
        </w:tc>
      </w:tr>
      <w:tr w:rsidR="008D6E32" w14:paraId="1FED2D96" w14:textId="77777777" w:rsidTr="00680456">
        <w:trPr>
          <w:trHeight w:val="890"/>
        </w:trPr>
        <w:tc>
          <w:tcPr>
            <w:tcW w:w="7735" w:type="dxa"/>
            <w:vAlign w:val="center"/>
          </w:tcPr>
          <w:p w14:paraId="432B5254" w14:textId="6C7BF60C" w:rsidR="008D6E32" w:rsidRPr="008D6E32" w:rsidRDefault="008D6E32" w:rsidP="00AD309C">
            <w:pPr>
              <w:pStyle w:val="ListParagraph"/>
              <w:numPr>
                <w:ilvl w:val="0"/>
                <w:numId w:val="41"/>
              </w:numPr>
              <w:spacing w:line="276" w:lineRule="auto"/>
              <w:rPr>
                <w:rFonts w:cs="Arial"/>
                <w:i/>
              </w:rPr>
            </w:pPr>
            <w:r w:rsidRPr="008D6E32">
              <w:rPr>
                <w:rFonts w:cs="Arial"/>
              </w:rPr>
              <w:t>The number of medication administrations from question #1</w:t>
            </w:r>
            <w:r w:rsidR="00873F7A">
              <w:rPr>
                <w:rFonts w:cs="Arial"/>
              </w:rPr>
              <w:t>8</w:t>
            </w:r>
            <w:r w:rsidRPr="008D6E32">
              <w:rPr>
                <w:rFonts w:cs="Arial"/>
              </w:rPr>
              <w:t xml:space="preserve"> that had both the patient and the medication scanned during administration with a BCMA system that is linked to the electronic medication administration record (eMAR)</w:t>
            </w:r>
            <w:r w:rsidR="00521651">
              <w:rPr>
                <w:rFonts w:cs="Arial"/>
              </w:rPr>
              <w:t>:</w:t>
            </w:r>
          </w:p>
        </w:tc>
        <w:tc>
          <w:tcPr>
            <w:tcW w:w="1615" w:type="dxa"/>
            <w:vAlign w:val="center"/>
          </w:tcPr>
          <w:p w14:paraId="70023661" w14:textId="6F005BDC" w:rsidR="008D6E32" w:rsidRDefault="008D6E32" w:rsidP="00680456">
            <w:pPr>
              <w:spacing w:line="276" w:lineRule="auto"/>
              <w:jc w:val="center"/>
              <w:rPr>
                <w:rFonts w:cs="Arial"/>
                <w:i/>
              </w:rPr>
            </w:pPr>
            <w:r w:rsidRPr="009A5185">
              <w:rPr>
                <w:rFonts w:cs="Arial"/>
                <w:i/>
                <w:snapToGrid w:val="0"/>
              </w:rPr>
              <w:t>_____</w:t>
            </w:r>
          </w:p>
        </w:tc>
      </w:tr>
    </w:tbl>
    <w:p w14:paraId="06920FEF" w14:textId="77777777" w:rsidR="00C3345F" w:rsidRPr="009A5185" w:rsidRDefault="00C3345F" w:rsidP="00C3345F">
      <w:pPr>
        <w:spacing w:line="276" w:lineRule="auto"/>
        <w:rPr>
          <w:rFonts w:cs="Arial"/>
        </w:rPr>
      </w:pPr>
    </w:p>
    <w:tbl>
      <w:tblPr>
        <w:tblStyle w:val="TableGrid"/>
        <w:tblW w:w="0" w:type="auto"/>
        <w:tblLook w:val="04A0" w:firstRow="1" w:lastRow="0" w:firstColumn="1" w:lastColumn="0" w:noHBand="0" w:noVBand="1"/>
      </w:tblPr>
      <w:tblGrid>
        <w:gridCol w:w="394"/>
        <w:gridCol w:w="7251"/>
        <w:gridCol w:w="1705"/>
      </w:tblGrid>
      <w:tr w:rsidR="00C3345F" w:rsidRPr="009A5185" w14:paraId="78BF609E" w14:textId="77777777" w:rsidTr="007C4D5D">
        <w:trPr>
          <w:trHeight w:val="20"/>
        </w:trPr>
        <w:tc>
          <w:tcPr>
            <w:tcW w:w="0" w:type="auto"/>
            <w:gridSpan w:val="3"/>
          </w:tcPr>
          <w:p w14:paraId="682BF0BD" w14:textId="5D79A78E" w:rsidR="00C3345F" w:rsidRPr="00F0772B" w:rsidRDefault="00C3345F" w:rsidP="00AD309C">
            <w:pPr>
              <w:pStyle w:val="ListParagraph"/>
              <w:numPr>
                <w:ilvl w:val="0"/>
                <w:numId w:val="41"/>
              </w:numPr>
              <w:spacing w:before="120" w:line="276" w:lineRule="auto"/>
              <w:jc w:val="both"/>
            </w:pPr>
            <w:r w:rsidRPr="009A5185">
              <w:rPr>
                <w:rFonts w:cs="Arial"/>
              </w:rPr>
              <w:t>What types of decision support does your hospital’s BCMA system provide to users of the system?</w:t>
            </w:r>
          </w:p>
        </w:tc>
      </w:tr>
      <w:tr w:rsidR="00C3345F" w:rsidRPr="009A5185" w14:paraId="1EB74790" w14:textId="77777777" w:rsidTr="00680456">
        <w:tc>
          <w:tcPr>
            <w:tcW w:w="0" w:type="auto"/>
            <w:vAlign w:val="center"/>
          </w:tcPr>
          <w:p w14:paraId="60EA850F" w14:textId="77777777" w:rsidR="00C3345F" w:rsidRPr="009A5185" w:rsidRDefault="00C3345F" w:rsidP="00481565">
            <w:pPr>
              <w:spacing w:line="276" w:lineRule="auto"/>
              <w:rPr>
                <w:rFonts w:cs="Arial"/>
              </w:rPr>
            </w:pPr>
            <w:r w:rsidRPr="009A5185">
              <w:rPr>
                <w:rFonts w:cs="Arial"/>
              </w:rPr>
              <w:t>a)</w:t>
            </w:r>
          </w:p>
        </w:tc>
        <w:tc>
          <w:tcPr>
            <w:tcW w:w="7251" w:type="dxa"/>
            <w:vAlign w:val="center"/>
          </w:tcPr>
          <w:p w14:paraId="1FFF6D70" w14:textId="77777777" w:rsidR="00C3345F" w:rsidRPr="009A5185" w:rsidRDefault="00C3345F" w:rsidP="00481565">
            <w:pPr>
              <w:spacing w:line="276" w:lineRule="auto"/>
              <w:rPr>
                <w:rFonts w:cs="Arial"/>
              </w:rPr>
            </w:pPr>
            <w:r w:rsidRPr="009A5185">
              <w:rPr>
                <w:rFonts w:cs="Arial"/>
              </w:rPr>
              <w:t>Wrong patient</w:t>
            </w:r>
          </w:p>
        </w:tc>
        <w:tc>
          <w:tcPr>
            <w:tcW w:w="1705" w:type="dxa"/>
          </w:tcPr>
          <w:p w14:paraId="25162520" w14:textId="77777777" w:rsidR="00C3345F" w:rsidRPr="00CF4879" w:rsidRDefault="00C3345F" w:rsidP="00AD309C">
            <w:pPr>
              <w:pStyle w:val="ListParagraph"/>
              <w:numPr>
                <w:ilvl w:val="0"/>
                <w:numId w:val="335"/>
              </w:numPr>
              <w:spacing w:line="276" w:lineRule="auto"/>
              <w:rPr>
                <w:rFonts w:cs="Arial"/>
                <w:iCs/>
              </w:rPr>
            </w:pPr>
            <w:r w:rsidRPr="00CF4879">
              <w:rPr>
                <w:rFonts w:cs="Arial"/>
                <w:iCs/>
              </w:rPr>
              <w:t>Yes</w:t>
            </w:r>
          </w:p>
          <w:p w14:paraId="5D9B0262" w14:textId="77777777" w:rsidR="00C3345F" w:rsidRPr="00CF4879" w:rsidRDefault="00C3345F" w:rsidP="00AD309C">
            <w:pPr>
              <w:pStyle w:val="ListParagraph"/>
              <w:numPr>
                <w:ilvl w:val="0"/>
                <w:numId w:val="335"/>
              </w:numPr>
              <w:spacing w:line="276" w:lineRule="auto"/>
              <w:rPr>
                <w:rFonts w:cs="Arial"/>
                <w:iCs/>
              </w:rPr>
            </w:pPr>
            <w:r w:rsidRPr="00CF4879">
              <w:rPr>
                <w:rFonts w:cs="Arial"/>
                <w:iCs/>
              </w:rPr>
              <w:t>No</w:t>
            </w:r>
          </w:p>
        </w:tc>
      </w:tr>
      <w:tr w:rsidR="00C3345F" w:rsidRPr="009A5185" w14:paraId="7855A057" w14:textId="77777777" w:rsidTr="00680456">
        <w:tc>
          <w:tcPr>
            <w:tcW w:w="0" w:type="auto"/>
            <w:vAlign w:val="center"/>
          </w:tcPr>
          <w:p w14:paraId="7841309B" w14:textId="77777777" w:rsidR="00C3345F" w:rsidRPr="009A5185" w:rsidRDefault="00C3345F" w:rsidP="00481565">
            <w:pPr>
              <w:spacing w:line="276" w:lineRule="auto"/>
              <w:rPr>
                <w:rFonts w:cs="Arial"/>
              </w:rPr>
            </w:pPr>
            <w:r w:rsidRPr="009A5185">
              <w:rPr>
                <w:rFonts w:cs="Arial"/>
              </w:rPr>
              <w:t>b)</w:t>
            </w:r>
          </w:p>
        </w:tc>
        <w:tc>
          <w:tcPr>
            <w:tcW w:w="7251" w:type="dxa"/>
            <w:vAlign w:val="center"/>
          </w:tcPr>
          <w:p w14:paraId="77F2AD94" w14:textId="77777777" w:rsidR="00C3345F" w:rsidRPr="009A5185" w:rsidRDefault="00C3345F" w:rsidP="00481565">
            <w:pPr>
              <w:spacing w:line="276" w:lineRule="auto"/>
              <w:rPr>
                <w:rFonts w:cs="Arial"/>
              </w:rPr>
            </w:pPr>
            <w:r w:rsidRPr="009A5185">
              <w:rPr>
                <w:rFonts w:cs="Arial"/>
              </w:rPr>
              <w:t>Wrong medication</w:t>
            </w:r>
          </w:p>
        </w:tc>
        <w:tc>
          <w:tcPr>
            <w:tcW w:w="1705" w:type="dxa"/>
          </w:tcPr>
          <w:p w14:paraId="33FA0FF6" w14:textId="77777777" w:rsidR="00C3345F" w:rsidRPr="00CF4879" w:rsidRDefault="00C3345F" w:rsidP="00AD309C">
            <w:pPr>
              <w:pStyle w:val="ListParagraph"/>
              <w:numPr>
                <w:ilvl w:val="0"/>
                <w:numId w:val="335"/>
              </w:numPr>
              <w:rPr>
                <w:rFonts w:cs="Arial"/>
                <w:iCs/>
              </w:rPr>
            </w:pPr>
            <w:r w:rsidRPr="00CF4879">
              <w:rPr>
                <w:rFonts w:cs="Arial"/>
                <w:iCs/>
              </w:rPr>
              <w:t>Yes</w:t>
            </w:r>
          </w:p>
          <w:p w14:paraId="1B431A53" w14:textId="77777777" w:rsidR="00C3345F" w:rsidRPr="00CF4879" w:rsidRDefault="00C3345F" w:rsidP="00AD309C">
            <w:pPr>
              <w:pStyle w:val="ListParagraph"/>
              <w:numPr>
                <w:ilvl w:val="0"/>
                <w:numId w:val="335"/>
              </w:numPr>
              <w:rPr>
                <w:rFonts w:cs="Arial"/>
                <w:iCs/>
              </w:rPr>
            </w:pPr>
            <w:r w:rsidRPr="00CF4879">
              <w:rPr>
                <w:rFonts w:cs="Arial"/>
                <w:iCs/>
              </w:rPr>
              <w:t>No</w:t>
            </w:r>
          </w:p>
        </w:tc>
      </w:tr>
      <w:tr w:rsidR="00C3345F" w:rsidRPr="009A5185" w14:paraId="275366E2" w14:textId="77777777" w:rsidTr="00680456">
        <w:tc>
          <w:tcPr>
            <w:tcW w:w="0" w:type="auto"/>
            <w:vAlign w:val="center"/>
          </w:tcPr>
          <w:p w14:paraId="07F520AC" w14:textId="77777777" w:rsidR="00C3345F" w:rsidRPr="009A5185" w:rsidRDefault="00C3345F" w:rsidP="00481565">
            <w:pPr>
              <w:spacing w:line="276" w:lineRule="auto"/>
              <w:rPr>
                <w:rFonts w:cs="Arial"/>
              </w:rPr>
            </w:pPr>
            <w:r w:rsidRPr="009A5185">
              <w:rPr>
                <w:rFonts w:cs="Arial"/>
              </w:rPr>
              <w:t>c)</w:t>
            </w:r>
          </w:p>
        </w:tc>
        <w:tc>
          <w:tcPr>
            <w:tcW w:w="7251" w:type="dxa"/>
            <w:vAlign w:val="center"/>
          </w:tcPr>
          <w:p w14:paraId="61F30BB9" w14:textId="77777777" w:rsidR="00C3345F" w:rsidRPr="009A5185" w:rsidRDefault="00C3345F" w:rsidP="00481565">
            <w:pPr>
              <w:spacing w:line="276" w:lineRule="auto"/>
              <w:rPr>
                <w:rFonts w:cs="Arial"/>
              </w:rPr>
            </w:pPr>
            <w:r w:rsidRPr="009A5185">
              <w:rPr>
                <w:rFonts w:cs="Arial"/>
              </w:rPr>
              <w:t>Wrong dose</w:t>
            </w:r>
          </w:p>
        </w:tc>
        <w:tc>
          <w:tcPr>
            <w:tcW w:w="1705" w:type="dxa"/>
          </w:tcPr>
          <w:p w14:paraId="44159C9C" w14:textId="77777777" w:rsidR="00C3345F" w:rsidRPr="00CF4879" w:rsidRDefault="00C3345F" w:rsidP="00AD309C">
            <w:pPr>
              <w:pStyle w:val="ListParagraph"/>
              <w:numPr>
                <w:ilvl w:val="0"/>
                <w:numId w:val="335"/>
              </w:numPr>
              <w:rPr>
                <w:rFonts w:cs="Arial"/>
                <w:iCs/>
              </w:rPr>
            </w:pPr>
            <w:r w:rsidRPr="00CF4879">
              <w:rPr>
                <w:rFonts w:cs="Arial"/>
                <w:iCs/>
              </w:rPr>
              <w:t>Yes</w:t>
            </w:r>
          </w:p>
          <w:p w14:paraId="0C25F5CD" w14:textId="77777777" w:rsidR="00C3345F" w:rsidRPr="008059FF" w:rsidRDefault="00C3345F" w:rsidP="00AD309C">
            <w:pPr>
              <w:pStyle w:val="ListParagraph"/>
              <w:numPr>
                <w:ilvl w:val="0"/>
                <w:numId w:val="335"/>
              </w:numPr>
              <w:rPr>
                <w:rFonts w:cs="Arial"/>
                <w:iCs/>
              </w:rPr>
            </w:pPr>
            <w:r w:rsidRPr="00CF4879">
              <w:rPr>
                <w:rFonts w:cs="Arial"/>
                <w:iCs/>
              </w:rPr>
              <w:t>No</w:t>
            </w:r>
          </w:p>
        </w:tc>
      </w:tr>
      <w:tr w:rsidR="00C3345F" w:rsidRPr="009A5185" w14:paraId="616BFA7E" w14:textId="77777777" w:rsidTr="00680456">
        <w:tc>
          <w:tcPr>
            <w:tcW w:w="0" w:type="auto"/>
            <w:vAlign w:val="center"/>
          </w:tcPr>
          <w:p w14:paraId="459EA26D" w14:textId="77777777" w:rsidR="00C3345F" w:rsidRPr="009A5185" w:rsidRDefault="00C3345F" w:rsidP="00481565">
            <w:pPr>
              <w:spacing w:line="276" w:lineRule="auto"/>
              <w:rPr>
                <w:rFonts w:cs="Arial"/>
              </w:rPr>
            </w:pPr>
            <w:r w:rsidRPr="009A5185">
              <w:rPr>
                <w:rFonts w:cs="Arial"/>
              </w:rPr>
              <w:lastRenderedPageBreak/>
              <w:t xml:space="preserve">d) </w:t>
            </w:r>
          </w:p>
        </w:tc>
        <w:tc>
          <w:tcPr>
            <w:tcW w:w="7251" w:type="dxa"/>
            <w:vAlign w:val="center"/>
          </w:tcPr>
          <w:p w14:paraId="71C9FD85" w14:textId="77777777" w:rsidR="00C3345F" w:rsidRPr="009A5185" w:rsidRDefault="00C3345F" w:rsidP="00481565">
            <w:pPr>
              <w:spacing w:line="276" w:lineRule="auto"/>
              <w:rPr>
                <w:rFonts w:cs="Arial"/>
              </w:rPr>
            </w:pPr>
            <w:r w:rsidRPr="009A5185">
              <w:rPr>
                <w:rFonts w:cs="Arial"/>
              </w:rPr>
              <w:t xml:space="preserve">Wrong time (e.g., early/late warning; warning that medication cannot be administered twice within a given window of time) </w:t>
            </w:r>
          </w:p>
        </w:tc>
        <w:tc>
          <w:tcPr>
            <w:tcW w:w="1705" w:type="dxa"/>
          </w:tcPr>
          <w:p w14:paraId="6D0FD3EB" w14:textId="77777777" w:rsidR="00C3345F" w:rsidRPr="00CF4879" w:rsidRDefault="00C3345F" w:rsidP="00AD309C">
            <w:pPr>
              <w:pStyle w:val="ListParagraph"/>
              <w:numPr>
                <w:ilvl w:val="0"/>
                <w:numId w:val="335"/>
              </w:numPr>
              <w:rPr>
                <w:rFonts w:cs="Arial"/>
                <w:iCs/>
              </w:rPr>
            </w:pPr>
            <w:r w:rsidRPr="00CF4879">
              <w:rPr>
                <w:rFonts w:cs="Arial"/>
                <w:iCs/>
              </w:rPr>
              <w:t>Yes</w:t>
            </w:r>
          </w:p>
          <w:p w14:paraId="1341E146" w14:textId="77777777" w:rsidR="00C3345F" w:rsidRPr="008059FF" w:rsidRDefault="00C3345F" w:rsidP="00AD309C">
            <w:pPr>
              <w:pStyle w:val="ListParagraph"/>
              <w:numPr>
                <w:ilvl w:val="0"/>
                <w:numId w:val="335"/>
              </w:numPr>
              <w:rPr>
                <w:rFonts w:cs="Arial"/>
                <w:iCs/>
              </w:rPr>
            </w:pPr>
            <w:r w:rsidRPr="00CF4879">
              <w:rPr>
                <w:rFonts w:cs="Arial"/>
                <w:iCs/>
              </w:rPr>
              <w:t>No</w:t>
            </w:r>
          </w:p>
        </w:tc>
      </w:tr>
      <w:tr w:rsidR="00C3345F" w:rsidRPr="009A5185" w14:paraId="6FC97D11" w14:textId="77777777" w:rsidTr="00680456">
        <w:tc>
          <w:tcPr>
            <w:tcW w:w="0" w:type="auto"/>
            <w:vAlign w:val="center"/>
          </w:tcPr>
          <w:p w14:paraId="0675993B" w14:textId="77777777" w:rsidR="00C3345F" w:rsidRPr="009A5185" w:rsidRDefault="00C3345F" w:rsidP="00481565">
            <w:pPr>
              <w:spacing w:line="276" w:lineRule="auto"/>
              <w:rPr>
                <w:rFonts w:cs="Arial"/>
              </w:rPr>
            </w:pPr>
            <w:r>
              <w:rPr>
                <w:rFonts w:cs="Arial"/>
              </w:rPr>
              <w:t>e)</w:t>
            </w:r>
          </w:p>
        </w:tc>
        <w:tc>
          <w:tcPr>
            <w:tcW w:w="7251" w:type="dxa"/>
            <w:vAlign w:val="center"/>
          </w:tcPr>
          <w:p w14:paraId="68841DA9" w14:textId="77777777" w:rsidR="00C3345F" w:rsidRPr="009A5185" w:rsidRDefault="00C3345F" w:rsidP="00481565">
            <w:pPr>
              <w:spacing w:line="276" w:lineRule="auto"/>
              <w:rPr>
                <w:rFonts w:cs="Arial"/>
              </w:rPr>
            </w:pPr>
            <w:r w:rsidRPr="009A5185">
              <w:rPr>
                <w:rFonts w:cs="Arial"/>
              </w:rPr>
              <w:t>Second nurse check needed</w:t>
            </w:r>
          </w:p>
        </w:tc>
        <w:tc>
          <w:tcPr>
            <w:tcW w:w="1705" w:type="dxa"/>
          </w:tcPr>
          <w:p w14:paraId="2F72C333" w14:textId="77777777" w:rsidR="00C3345F" w:rsidRPr="00CF4879" w:rsidRDefault="00C3345F" w:rsidP="00AD309C">
            <w:pPr>
              <w:pStyle w:val="ListParagraph"/>
              <w:numPr>
                <w:ilvl w:val="0"/>
                <w:numId w:val="335"/>
              </w:numPr>
              <w:rPr>
                <w:rFonts w:cs="Arial"/>
                <w:iCs/>
              </w:rPr>
            </w:pPr>
            <w:r w:rsidRPr="00CF4879">
              <w:rPr>
                <w:rFonts w:cs="Arial"/>
                <w:iCs/>
              </w:rPr>
              <w:t>Yes</w:t>
            </w:r>
          </w:p>
          <w:p w14:paraId="60B73718" w14:textId="77777777" w:rsidR="00C3345F" w:rsidRPr="00CF4879" w:rsidRDefault="00C3345F" w:rsidP="00AD309C">
            <w:pPr>
              <w:pStyle w:val="ListParagraph"/>
              <w:numPr>
                <w:ilvl w:val="0"/>
                <w:numId w:val="335"/>
              </w:numPr>
              <w:rPr>
                <w:rFonts w:cs="Arial"/>
                <w:iCs/>
              </w:rPr>
            </w:pPr>
            <w:r w:rsidRPr="00CF4879">
              <w:rPr>
                <w:rFonts w:cs="Arial"/>
                <w:iCs/>
              </w:rPr>
              <w:t>No</w:t>
            </w:r>
          </w:p>
        </w:tc>
      </w:tr>
    </w:tbl>
    <w:p w14:paraId="1FCFDDDA" w14:textId="77777777" w:rsidR="00C3345F" w:rsidRPr="009A5185" w:rsidRDefault="00C3345F" w:rsidP="00C3345F">
      <w:pPr>
        <w:rPr>
          <w:rFonts w:cs="Arial"/>
        </w:rPr>
      </w:pPr>
      <w:r w:rsidRPr="009A5185">
        <w:rPr>
          <w:rFonts w:cs="Arial"/>
        </w:rPr>
        <w:t xml:space="preserve"> </w:t>
      </w:r>
    </w:p>
    <w:tbl>
      <w:tblPr>
        <w:tblStyle w:val="TableGrid"/>
        <w:tblW w:w="0" w:type="auto"/>
        <w:tblLook w:val="04A0" w:firstRow="1" w:lastRow="0" w:firstColumn="1" w:lastColumn="0" w:noHBand="0" w:noVBand="1"/>
      </w:tblPr>
      <w:tblGrid>
        <w:gridCol w:w="394"/>
        <w:gridCol w:w="7137"/>
        <w:gridCol w:w="1819"/>
      </w:tblGrid>
      <w:tr w:rsidR="00C3345F" w:rsidRPr="009A5185" w14:paraId="1B79D03B" w14:textId="77777777" w:rsidTr="00C8246A">
        <w:trPr>
          <w:trHeight w:val="20"/>
        </w:trPr>
        <w:tc>
          <w:tcPr>
            <w:tcW w:w="0" w:type="auto"/>
            <w:gridSpan w:val="3"/>
            <w:vAlign w:val="center"/>
          </w:tcPr>
          <w:p w14:paraId="1A8FD8B8" w14:textId="42EE6244" w:rsidR="00C3345F" w:rsidRPr="00F0772B" w:rsidRDefault="00C3345F" w:rsidP="00AD309C">
            <w:pPr>
              <w:pStyle w:val="ListParagraph"/>
              <w:numPr>
                <w:ilvl w:val="0"/>
                <w:numId w:val="41"/>
              </w:numPr>
              <w:spacing w:before="120" w:after="120" w:line="276" w:lineRule="auto"/>
              <w:rPr>
                <w:i/>
              </w:rPr>
            </w:pPr>
            <w:r w:rsidRPr="009A5185">
              <w:rPr>
                <w:rFonts w:cs="Arial"/>
              </w:rPr>
              <w:t>Which of the following mechanisms does your hospital use to reduce and understand potential BCMA system “workarounds</w:t>
            </w:r>
            <w:r w:rsidR="00982A02">
              <w:rPr>
                <w:rFonts w:cs="Arial"/>
              </w:rPr>
              <w:t>?</w:t>
            </w:r>
            <w:r w:rsidRPr="009A5185">
              <w:rPr>
                <w:rFonts w:cs="Arial"/>
              </w:rPr>
              <w:t>”</w:t>
            </w:r>
          </w:p>
        </w:tc>
      </w:tr>
      <w:tr w:rsidR="00C3345F" w:rsidRPr="009A5185" w14:paraId="7A09D58E" w14:textId="77777777" w:rsidTr="00680456">
        <w:tc>
          <w:tcPr>
            <w:tcW w:w="0" w:type="auto"/>
            <w:vAlign w:val="center"/>
          </w:tcPr>
          <w:p w14:paraId="2B36228E" w14:textId="77777777" w:rsidR="00C3345F" w:rsidRPr="009A5185" w:rsidRDefault="00C3345F">
            <w:pPr>
              <w:spacing w:line="276" w:lineRule="auto"/>
              <w:rPr>
                <w:rFonts w:cs="Arial"/>
              </w:rPr>
            </w:pPr>
            <w:r w:rsidRPr="009A5185">
              <w:rPr>
                <w:rFonts w:cs="Arial"/>
              </w:rPr>
              <w:t>a)</w:t>
            </w:r>
          </w:p>
        </w:tc>
        <w:tc>
          <w:tcPr>
            <w:tcW w:w="7251" w:type="dxa"/>
            <w:vAlign w:val="center"/>
          </w:tcPr>
          <w:p w14:paraId="56D86120" w14:textId="77777777" w:rsidR="00C3345F" w:rsidRPr="009A5185" w:rsidRDefault="00C3345F">
            <w:pPr>
              <w:spacing w:line="276" w:lineRule="auto"/>
              <w:rPr>
                <w:rFonts w:cs="Arial"/>
              </w:rPr>
            </w:pPr>
            <w:r w:rsidRPr="009A5185">
              <w:rPr>
                <w:rFonts w:cs="Arial"/>
              </w:rPr>
              <w:t>Has a formal committee that meets routinely to review data reports on BCMA system use</w:t>
            </w:r>
          </w:p>
        </w:tc>
        <w:tc>
          <w:tcPr>
            <w:tcW w:w="1705" w:type="dxa"/>
          </w:tcPr>
          <w:p w14:paraId="4612E3A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5DB4BED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68DA48EF" w14:textId="77777777" w:rsidTr="00680456">
        <w:tc>
          <w:tcPr>
            <w:tcW w:w="0" w:type="auto"/>
            <w:vAlign w:val="center"/>
          </w:tcPr>
          <w:p w14:paraId="6652A32B" w14:textId="77777777" w:rsidR="00C3345F" w:rsidRPr="009A5185" w:rsidRDefault="00C3345F">
            <w:pPr>
              <w:spacing w:line="276" w:lineRule="auto"/>
              <w:rPr>
                <w:rFonts w:cs="Arial"/>
              </w:rPr>
            </w:pPr>
            <w:r w:rsidRPr="009A5185">
              <w:rPr>
                <w:rFonts w:cs="Arial"/>
              </w:rPr>
              <w:t>b)</w:t>
            </w:r>
          </w:p>
        </w:tc>
        <w:tc>
          <w:tcPr>
            <w:tcW w:w="7251" w:type="dxa"/>
            <w:vAlign w:val="center"/>
          </w:tcPr>
          <w:p w14:paraId="0B4A88C2" w14:textId="1B5709DC" w:rsidR="00C3345F" w:rsidRPr="009A5185" w:rsidRDefault="00C3345F">
            <w:pPr>
              <w:spacing w:line="276" w:lineRule="auto"/>
              <w:rPr>
                <w:rFonts w:cs="Arial"/>
              </w:rPr>
            </w:pPr>
            <w:r w:rsidRPr="009A5185">
              <w:rPr>
                <w:rFonts w:cs="Arial"/>
              </w:rPr>
              <w:t xml:space="preserve">Has back-up </w:t>
            </w:r>
            <w:r w:rsidR="008D6D1D">
              <w:rPr>
                <w:rFonts w:cs="Arial"/>
              </w:rPr>
              <w:t>equipment</w:t>
            </w:r>
            <w:r w:rsidR="008D6D1D" w:rsidRPr="009A5185">
              <w:rPr>
                <w:rFonts w:cs="Arial"/>
              </w:rPr>
              <w:t xml:space="preserve"> </w:t>
            </w:r>
            <w:r w:rsidR="00B4055D">
              <w:rPr>
                <w:rFonts w:cs="Arial"/>
              </w:rPr>
              <w:t xml:space="preserve">(e.g., extra scanners, portable computers, batteries, and mice) </w:t>
            </w:r>
            <w:r w:rsidRPr="009A5185">
              <w:rPr>
                <w:rFonts w:cs="Arial"/>
              </w:rPr>
              <w:t>for BCMA hardware failures</w:t>
            </w:r>
          </w:p>
        </w:tc>
        <w:tc>
          <w:tcPr>
            <w:tcW w:w="1705" w:type="dxa"/>
          </w:tcPr>
          <w:p w14:paraId="456D2FAD"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08CAD857"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097EA788" w14:textId="77777777" w:rsidTr="00680456">
        <w:tc>
          <w:tcPr>
            <w:tcW w:w="0" w:type="auto"/>
            <w:vAlign w:val="center"/>
          </w:tcPr>
          <w:p w14:paraId="192CF608" w14:textId="77777777" w:rsidR="00C3345F" w:rsidRPr="009A5185" w:rsidRDefault="00C3345F">
            <w:pPr>
              <w:spacing w:line="276" w:lineRule="auto"/>
              <w:rPr>
                <w:rFonts w:cs="Arial"/>
              </w:rPr>
            </w:pPr>
            <w:r w:rsidRPr="009A5185">
              <w:rPr>
                <w:rFonts w:cs="Arial"/>
              </w:rPr>
              <w:t>c)</w:t>
            </w:r>
          </w:p>
        </w:tc>
        <w:tc>
          <w:tcPr>
            <w:tcW w:w="7251" w:type="dxa"/>
            <w:vAlign w:val="center"/>
          </w:tcPr>
          <w:p w14:paraId="6CE75863" w14:textId="77777777" w:rsidR="00C3345F" w:rsidRPr="009A5185" w:rsidRDefault="00C3345F">
            <w:pPr>
              <w:spacing w:line="276" w:lineRule="auto"/>
              <w:rPr>
                <w:rFonts w:cs="Arial"/>
              </w:rPr>
            </w:pPr>
            <w:r w:rsidRPr="009A5185">
              <w:rPr>
                <w:rFonts w:cs="Arial"/>
              </w:rPr>
              <w:t>Has a Help Desk that provides timely responses to urgent BCMA issues in real-time</w:t>
            </w:r>
          </w:p>
        </w:tc>
        <w:tc>
          <w:tcPr>
            <w:tcW w:w="1705" w:type="dxa"/>
          </w:tcPr>
          <w:p w14:paraId="0236B2BF"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077408B4"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3513BAC6" w14:textId="77777777" w:rsidTr="00680456">
        <w:tc>
          <w:tcPr>
            <w:tcW w:w="0" w:type="auto"/>
            <w:vAlign w:val="center"/>
          </w:tcPr>
          <w:p w14:paraId="5AEDB11C" w14:textId="77777777" w:rsidR="00C3345F" w:rsidRPr="009A5185" w:rsidRDefault="00C3345F">
            <w:pPr>
              <w:spacing w:line="276" w:lineRule="auto"/>
              <w:rPr>
                <w:rFonts w:cs="Arial"/>
              </w:rPr>
            </w:pPr>
            <w:r w:rsidRPr="009A5185">
              <w:rPr>
                <w:rFonts w:cs="Arial"/>
              </w:rPr>
              <w:t>d)</w:t>
            </w:r>
          </w:p>
        </w:tc>
        <w:tc>
          <w:tcPr>
            <w:tcW w:w="7251" w:type="dxa"/>
            <w:vAlign w:val="center"/>
          </w:tcPr>
          <w:p w14:paraId="6BB07044" w14:textId="77777777" w:rsidR="00C3345F" w:rsidRPr="009A5185" w:rsidRDefault="00C3345F">
            <w:pPr>
              <w:spacing w:line="276" w:lineRule="auto"/>
              <w:rPr>
                <w:rFonts w:cs="Arial"/>
              </w:rPr>
            </w:pPr>
            <w:r w:rsidRPr="009A5185">
              <w:rPr>
                <w:rFonts w:cs="Arial"/>
              </w:rPr>
              <w:t>Conducts real-time observations of users at the unit level using the BCMA system</w:t>
            </w:r>
          </w:p>
        </w:tc>
        <w:tc>
          <w:tcPr>
            <w:tcW w:w="1705" w:type="dxa"/>
          </w:tcPr>
          <w:p w14:paraId="6ACFC5A1"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3FDDA51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68965B7C" w14:textId="77777777" w:rsidTr="00C8246A">
        <w:trPr>
          <w:trHeight w:val="432"/>
        </w:trPr>
        <w:tc>
          <w:tcPr>
            <w:tcW w:w="0" w:type="auto"/>
            <w:vAlign w:val="center"/>
          </w:tcPr>
          <w:p w14:paraId="50F12016" w14:textId="77777777" w:rsidR="00C3345F" w:rsidRPr="009A5185" w:rsidRDefault="00C3345F">
            <w:pPr>
              <w:spacing w:line="276" w:lineRule="auto"/>
              <w:rPr>
                <w:rFonts w:cs="Arial"/>
              </w:rPr>
            </w:pPr>
            <w:r w:rsidRPr="009A5185">
              <w:rPr>
                <w:rFonts w:cs="Arial"/>
              </w:rPr>
              <w:t>e)</w:t>
            </w:r>
          </w:p>
        </w:tc>
        <w:tc>
          <w:tcPr>
            <w:tcW w:w="7251" w:type="dxa"/>
            <w:vAlign w:val="center"/>
          </w:tcPr>
          <w:p w14:paraId="4D68C3E2" w14:textId="77777777" w:rsidR="00C3345F" w:rsidRPr="009A5185" w:rsidRDefault="00C3345F">
            <w:pPr>
              <w:spacing w:line="276" w:lineRule="auto"/>
              <w:rPr>
                <w:rFonts w:cs="Arial"/>
              </w:rPr>
            </w:pPr>
            <w:r w:rsidRPr="009A5185">
              <w:rPr>
                <w:rFonts w:cs="Arial"/>
              </w:rPr>
              <w:t>Engages nursing leadership at the unit level on BCMA use</w:t>
            </w:r>
          </w:p>
        </w:tc>
        <w:tc>
          <w:tcPr>
            <w:tcW w:w="1705" w:type="dxa"/>
          </w:tcPr>
          <w:p w14:paraId="472F916A" w14:textId="77777777" w:rsidR="00C3345F" w:rsidRPr="00CF4879" w:rsidRDefault="00C3345F" w:rsidP="00AD309C">
            <w:pPr>
              <w:pStyle w:val="ListParagraph"/>
              <w:numPr>
                <w:ilvl w:val="0"/>
                <w:numId w:val="336"/>
              </w:numPr>
              <w:spacing w:after="200" w:line="276" w:lineRule="auto"/>
              <w:rPr>
                <w:rFonts w:cs="Arial"/>
                <w:iCs/>
              </w:rPr>
            </w:pPr>
            <w:r w:rsidRPr="00CF4879">
              <w:rPr>
                <w:rFonts w:cs="Arial"/>
                <w:iCs/>
              </w:rPr>
              <w:t>Yes</w:t>
            </w:r>
          </w:p>
          <w:p w14:paraId="06EA60F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3D755ADB" w14:textId="77777777" w:rsidTr="007C4D5D">
        <w:trPr>
          <w:trHeight w:val="1440"/>
        </w:trPr>
        <w:tc>
          <w:tcPr>
            <w:tcW w:w="0" w:type="auto"/>
            <w:vAlign w:val="center"/>
          </w:tcPr>
          <w:p w14:paraId="6B40A4FF" w14:textId="77777777" w:rsidR="00C3345F" w:rsidRPr="009A5185" w:rsidRDefault="00C3345F">
            <w:pPr>
              <w:spacing w:line="276" w:lineRule="auto"/>
              <w:rPr>
                <w:rFonts w:cs="Arial"/>
              </w:rPr>
            </w:pPr>
            <w:r w:rsidRPr="009A5185">
              <w:rPr>
                <w:rFonts w:cs="Arial"/>
              </w:rPr>
              <w:t>f)</w:t>
            </w:r>
          </w:p>
        </w:tc>
        <w:tc>
          <w:tcPr>
            <w:tcW w:w="7251" w:type="dxa"/>
            <w:vAlign w:val="center"/>
          </w:tcPr>
          <w:p w14:paraId="2A06BBA1" w14:textId="77777777" w:rsidR="00C3345F" w:rsidRDefault="00C3345F">
            <w:pPr>
              <w:spacing w:line="276" w:lineRule="auto"/>
              <w:rPr>
                <w:rFonts w:cs="Arial"/>
              </w:rPr>
            </w:pPr>
            <w:r w:rsidRPr="009A5185">
              <w:rPr>
                <w:rFonts w:cs="Arial"/>
              </w:rPr>
              <w:t xml:space="preserve">In the past 12 months used the data and information obtained through items a-e to implement quality improvement projects that have focused on improving the hospital’s BCMA performance </w:t>
            </w:r>
          </w:p>
          <w:p w14:paraId="2A0B1298" w14:textId="77777777" w:rsidR="00B1257F" w:rsidRPr="009A5185" w:rsidRDefault="00B1257F">
            <w:pPr>
              <w:spacing w:line="276" w:lineRule="auto"/>
              <w:rPr>
                <w:rFonts w:cs="Arial"/>
              </w:rPr>
            </w:pPr>
          </w:p>
          <w:p w14:paraId="5F58E607" w14:textId="77777777" w:rsidR="00C3345F" w:rsidRDefault="00C3345F">
            <w:pPr>
              <w:spacing w:line="276" w:lineRule="auto"/>
              <w:rPr>
                <w:rFonts w:cs="Arial"/>
                <w:b/>
              </w:rPr>
            </w:pPr>
            <w:r w:rsidRPr="009A5185">
              <w:rPr>
                <w:rFonts w:cs="Arial"/>
                <w:b/>
              </w:rPr>
              <w:t>OR</w:t>
            </w:r>
          </w:p>
          <w:p w14:paraId="32567CA6" w14:textId="77777777" w:rsidR="00B1257F" w:rsidRPr="009A5185" w:rsidRDefault="00B1257F">
            <w:pPr>
              <w:spacing w:line="276" w:lineRule="auto"/>
              <w:rPr>
                <w:rFonts w:cs="Arial"/>
              </w:rPr>
            </w:pPr>
          </w:p>
          <w:p w14:paraId="707D92E0" w14:textId="77777777" w:rsidR="00C3345F" w:rsidRPr="009A5185" w:rsidRDefault="00C3345F">
            <w:pPr>
              <w:spacing w:line="276" w:lineRule="auto"/>
              <w:rPr>
                <w:rFonts w:cs="Arial"/>
              </w:rPr>
            </w:pPr>
            <w:r w:rsidRPr="009A5185">
              <w:rPr>
                <w:rFonts w:cs="Arial"/>
              </w:rPr>
              <w:t>In the past 12 months used the data and information obtained through items a-e to monitor a previously implemented quality improvement project focused on improving the hospital’s BCMA performance</w:t>
            </w:r>
          </w:p>
          <w:p w14:paraId="1C7890A4" w14:textId="77777777" w:rsidR="00C3345F" w:rsidRPr="009A5185" w:rsidRDefault="00C3345F">
            <w:pPr>
              <w:spacing w:line="276" w:lineRule="auto"/>
              <w:rPr>
                <w:rFonts w:cs="Arial"/>
              </w:rPr>
            </w:pPr>
          </w:p>
          <w:p w14:paraId="5851A165" w14:textId="608DF69C" w:rsidR="00C3345F" w:rsidRPr="009A5185" w:rsidRDefault="00C3345F">
            <w:pPr>
              <w:spacing w:line="276" w:lineRule="auto"/>
              <w:rPr>
                <w:rFonts w:cs="Arial"/>
                <w:i/>
              </w:rPr>
            </w:pPr>
            <w:r w:rsidRPr="009A5185">
              <w:rPr>
                <w:rFonts w:cs="Arial"/>
                <w:i/>
              </w:rPr>
              <w:t xml:space="preserve">Cannot respond “yes” to this question, unless “yes” to either </w:t>
            </w:r>
            <w:r w:rsidR="00A56754">
              <w:rPr>
                <w:rFonts w:cs="Arial"/>
                <w:i/>
              </w:rPr>
              <w:t>21a, 21</w:t>
            </w:r>
            <w:r w:rsidR="009C15D6">
              <w:rPr>
                <w:rFonts w:cs="Arial"/>
                <w:i/>
              </w:rPr>
              <w:t>d</w:t>
            </w:r>
            <w:r w:rsidRPr="009A5185">
              <w:rPr>
                <w:rFonts w:cs="Arial"/>
                <w:i/>
              </w:rPr>
              <w:t xml:space="preserve"> or </w:t>
            </w:r>
            <w:r w:rsidR="009C15D6">
              <w:rPr>
                <w:rFonts w:cs="Arial"/>
                <w:i/>
              </w:rPr>
              <w:t>21</w:t>
            </w:r>
            <w:r w:rsidRPr="009A5185">
              <w:rPr>
                <w:rFonts w:cs="Arial"/>
                <w:i/>
              </w:rPr>
              <w:t>e.</w:t>
            </w:r>
          </w:p>
        </w:tc>
        <w:tc>
          <w:tcPr>
            <w:tcW w:w="1705" w:type="dxa"/>
            <w:vAlign w:val="center"/>
          </w:tcPr>
          <w:p w14:paraId="4EA973E9"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55D091C7"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14832564" w14:textId="77777777" w:rsidTr="00E54E24">
        <w:trPr>
          <w:trHeight w:val="3024"/>
        </w:trPr>
        <w:tc>
          <w:tcPr>
            <w:tcW w:w="0" w:type="auto"/>
            <w:vAlign w:val="center"/>
          </w:tcPr>
          <w:p w14:paraId="5A2B5C0C" w14:textId="77777777" w:rsidR="00C3345F" w:rsidRPr="009A5185" w:rsidRDefault="00C3345F">
            <w:pPr>
              <w:spacing w:line="276" w:lineRule="auto"/>
              <w:rPr>
                <w:rFonts w:cs="Arial"/>
              </w:rPr>
            </w:pPr>
            <w:r w:rsidRPr="009A5185">
              <w:rPr>
                <w:rFonts w:cs="Arial"/>
              </w:rPr>
              <w:t>g)</w:t>
            </w:r>
          </w:p>
        </w:tc>
        <w:tc>
          <w:tcPr>
            <w:tcW w:w="7251" w:type="dxa"/>
            <w:vAlign w:val="center"/>
          </w:tcPr>
          <w:p w14:paraId="4C77260E" w14:textId="77777777" w:rsidR="00C3345F" w:rsidRDefault="00C3345F">
            <w:pPr>
              <w:spacing w:line="276" w:lineRule="auto"/>
              <w:rPr>
                <w:rFonts w:cs="Arial"/>
              </w:rPr>
            </w:pPr>
            <w:r w:rsidRPr="009A5185">
              <w:rPr>
                <w:rFonts w:cs="Arial"/>
              </w:rPr>
              <w:t>In the past 12 months evaluated the results of the quality improvement projects (from f) and demonstrated that these projects have resulted in higher adherence to your hospital’s standard medication administration process</w:t>
            </w:r>
          </w:p>
          <w:p w14:paraId="1D7124F3" w14:textId="77777777" w:rsidR="00B1257F" w:rsidRPr="009A5185" w:rsidRDefault="00B1257F">
            <w:pPr>
              <w:spacing w:line="276" w:lineRule="auto"/>
              <w:rPr>
                <w:rFonts w:cs="Arial"/>
              </w:rPr>
            </w:pPr>
          </w:p>
          <w:p w14:paraId="11FBBDEE" w14:textId="77777777" w:rsidR="00C3345F" w:rsidRDefault="00C3345F">
            <w:pPr>
              <w:spacing w:line="276" w:lineRule="auto"/>
              <w:rPr>
                <w:rFonts w:cs="Arial"/>
                <w:b/>
              </w:rPr>
            </w:pPr>
            <w:r w:rsidRPr="009A5185">
              <w:rPr>
                <w:rFonts w:cs="Arial"/>
                <w:b/>
              </w:rPr>
              <w:t>OR</w:t>
            </w:r>
          </w:p>
          <w:p w14:paraId="3F3A398F" w14:textId="77777777" w:rsidR="00B1257F" w:rsidRPr="009A5185" w:rsidRDefault="00B1257F">
            <w:pPr>
              <w:spacing w:line="276" w:lineRule="auto"/>
              <w:rPr>
                <w:rFonts w:cs="Arial"/>
              </w:rPr>
            </w:pPr>
          </w:p>
          <w:p w14:paraId="01B21AF2" w14:textId="77777777" w:rsidR="00C3345F" w:rsidRPr="009A5185" w:rsidRDefault="00C3345F">
            <w:pPr>
              <w:spacing w:line="276" w:lineRule="auto"/>
              <w:rPr>
                <w:rFonts w:cs="Arial"/>
              </w:rPr>
            </w:pPr>
            <w:r w:rsidRPr="009A5185">
              <w:rPr>
                <w:rFonts w:cs="Arial"/>
              </w:rPr>
              <w:t>In the past 12 months evaluated the results of the quality improvement projects (from f) and demonstrated continued adherence to your hospital’s standard medication administration process</w:t>
            </w:r>
          </w:p>
          <w:p w14:paraId="28C07455" w14:textId="77777777" w:rsidR="00C3345F" w:rsidRPr="009A5185" w:rsidRDefault="00C3345F">
            <w:pPr>
              <w:spacing w:line="276" w:lineRule="auto"/>
              <w:rPr>
                <w:rFonts w:cs="Arial"/>
              </w:rPr>
            </w:pPr>
          </w:p>
          <w:p w14:paraId="7A3BA01E" w14:textId="7C16B4BA" w:rsidR="00C3345F" w:rsidRPr="009A5185" w:rsidRDefault="00C3345F">
            <w:pPr>
              <w:spacing w:line="276" w:lineRule="auto"/>
              <w:rPr>
                <w:rFonts w:cs="Arial"/>
              </w:rPr>
            </w:pPr>
            <w:r w:rsidRPr="009A5185">
              <w:rPr>
                <w:rFonts w:cs="Arial"/>
                <w:i/>
              </w:rPr>
              <w:t>Cannot respond “yes” to this question,</w:t>
            </w:r>
            <w:r>
              <w:rPr>
                <w:rFonts w:cs="Arial"/>
                <w:i/>
              </w:rPr>
              <w:t xml:space="preserve"> unless “yes” to</w:t>
            </w:r>
            <w:r w:rsidRPr="009A5185">
              <w:rPr>
                <w:rFonts w:cs="Arial"/>
                <w:i/>
              </w:rPr>
              <w:t xml:space="preserve"> </w:t>
            </w:r>
            <w:r w:rsidR="005659EB">
              <w:rPr>
                <w:rFonts w:cs="Arial"/>
                <w:i/>
              </w:rPr>
              <w:t>21</w:t>
            </w:r>
            <w:r w:rsidRPr="009A5185">
              <w:rPr>
                <w:rFonts w:cs="Arial"/>
                <w:i/>
              </w:rPr>
              <w:t>f.</w:t>
            </w:r>
          </w:p>
        </w:tc>
        <w:tc>
          <w:tcPr>
            <w:tcW w:w="1705" w:type="dxa"/>
            <w:vAlign w:val="center"/>
          </w:tcPr>
          <w:p w14:paraId="5C7A9B6E"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66A9A09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4847F074" w14:textId="77777777" w:rsidTr="00E54E24">
        <w:trPr>
          <w:trHeight w:val="1152"/>
        </w:trPr>
        <w:tc>
          <w:tcPr>
            <w:tcW w:w="0" w:type="auto"/>
            <w:vAlign w:val="center"/>
          </w:tcPr>
          <w:p w14:paraId="063E20F5" w14:textId="77777777" w:rsidR="00C3345F" w:rsidRPr="009A5185" w:rsidRDefault="00C3345F">
            <w:pPr>
              <w:spacing w:line="276" w:lineRule="auto"/>
              <w:rPr>
                <w:rFonts w:cs="Arial"/>
              </w:rPr>
            </w:pPr>
            <w:r w:rsidRPr="009A5185">
              <w:rPr>
                <w:rFonts w:cs="Arial"/>
              </w:rPr>
              <w:t>h)</w:t>
            </w:r>
          </w:p>
        </w:tc>
        <w:tc>
          <w:tcPr>
            <w:tcW w:w="7251" w:type="dxa"/>
            <w:vAlign w:val="center"/>
          </w:tcPr>
          <w:p w14:paraId="18831040" w14:textId="77777777" w:rsidR="00C3345F" w:rsidRPr="009A5185" w:rsidRDefault="00C3345F">
            <w:pPr>
              <w:spacing w:line="276" w:lineRule="auto"/>
              <w:rPr>
                <w:rFonts w:cs="Arial"/>
              </w:rPr>
            </w:pPr>
            <w:r w:rsidRPr="009A5185">
              <w:rPr>
                <w:rFonts w:cs="Arial"/>
              </w:rPr>
              <w:t>Communicated back to end users the resolution of any system deficiencies and/or problems that may have contributed to workarounds</w:t>
            </w:r>
          </w:p>
          <w:p w14:paraId="77133865" w14:textId="77777777" w:rsidR="00C3345F" w:rsidRPr="009A5185" w:rsidRDefault="00C3345F">
            <w:pPr>
              <w:spacing w:line="276" w:lineRule="auto"/>
              <w:rPr>
                <w:rFonts w:cs="Arial"/>
              </w:rPr>
            </w:pPr>
          </w:p>
          <w:p w14:paraId="37677008" w14:textId="799ED56F" w:rsidR="00C3345F" w:rsidRPr="009A5185" w:rsidRDefault="00C3345F">
            <w:pPr>
              <w:spacing w:line="276" w:lineRule="auto"/>
              <w:rPr>
                <w:rFonts w:cs="Arial"/>
              </w:rPr>
            </w:pPr>
            <w:r w:rsidRPr="009A5185">
              <w:rPr>
                <w:rFonts w:cs="Arial"/>
                <w:i/>
              </w:rPr>
              <w:t xml:space="preserve">Cannot respond “yes” to this question, unless “yes” to either </w:t>
            </w:r>
            <w:r w:rsidR="00FF1AF1">
              <w:rPr>
                <w:rFonts w:cs="Arial"/>
                <w:i/>
              </w:rPr>
              <w:t>21a, 21</w:t>
            </w:r>
            <w:r w:rsidRPr="009A5185">
              <w:rPr>
                <w:rFonts w:cs="Arial"/>
                <w:i/>
              </w:rPr>
              <w:t>d</w:t>
            </w:r>
            <w:r>
              <w:rPr>
                <w:rFonts w:cs="Arial"/>
                <w:i/>
              </w:rPr>
              <w:t xml:space="preserve"> </w:t>
            </w:r>
            <w:r w:rsidRPr="009A5185">
              <w:rPr>
                <w:rFonts w:cs="Arial"/>
                <w:i/>
              </w:rPr>
              <w:t xml:space="preserve">or </w:t>
            </w:r>
            <w:r w:rsidR="00116D6F">
              <w:rPr>
                <w:rFonts w:cs="Arial"/>
                <w:i/>
              </w:rPr>
              <w:t>21</w:t>
            </w:r>
            <w:r w:rsidRPr="009A5185">
              <w:rPr>
                <w:rFonts w:cs="Arial"/>
                <w:i/>
              </w:rPr>
              <w:t>e.</w:t>
            </w:r>
          </w:p>
        </w:tc>
        <w:tc>
          <w:tcPr>
            <w:tcW w:w="1705" w:type="dxa"/>
            <w:vAlign w:val="center"/>
          </w:tcPr>
          <w:p w14:paraId="1641A7C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6FCDE144"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bl>
    <w:p w14:paraId="0AE06AA2" w14:textId="77777777" w:rsidR="00C3345F" w:rsidRDefault="00C3345F" w:rsidP="00F750C5"/>
    <w:p w14:paraId="5E67902F" w14:textId="5BB50AED" w:rsidR="00653074" w:rsidRDefault="00653074" w:rsidP="00BD11D8"/>
    <w:p w14:paraId="203EDF9A" w14:textId="162EF0B2" w:rsidR="00653074" w:rsidRDefault="00653074">
      <w:pPr>
        <w:rPr>
          <w:b/>
          <w:snapToGrid w:val="0"/>
          <w:sz w:val="28"/>
          <w:szCs w:val="24"/>
          <w:u w:val="single"/>
          <w:lang w:eastAsia="ja-JP"/>
        </w:rPr>
      </w:pPr>
      <w:r>
        <w:br w:type="page"/>
      </w:r>
    </w:p>
    <w:p w14:paraId="54583FCE" w14:textId="60B1CE29" w:rsidR="00C3345F" w:rsidRDefault="00C7333E" w:rsidP="00CF5A6E">
      <w:pPr>
        <w:pStyle w:val="Heading2"/>
      </w:pPr>
      <w:bookmarkStart w:id="179" w:name="_Toc197079191"/>
      <w:r>
        <w:lastRenderedPageBreak/>
        <w:t>2D</w:t>
      </w:r>
      <w:r w:rsidRPr="009A5185">
        <w:t>: Medication Reconciliation</w:t>
      </w:r>
      <w:bookmarkEnd w:id="179"/>
    </w:p>
    <w:p w14:paraId="42F2AA45" w14:textId="77777777" w:rsidR="00C7333E" w:rsidRDefault="00C7333E" w:rsidP="00C3345F">
      <w:pPr>
        <w:pStyle w:val="BodyText3"/>
        <w:rPr>
          <w:rFonts w:cs="Arial"/>
        </w:rPr>
      </w:pPr>
    </w:p>
    <w:p w14:paraId="58949262" w14:textId="44566670" w:rsidR="00C3345F" w:rsidRDefault="00C3345F" w:rsidP="00C3345F">
      <w:pPr>
        <w:pStyle w:val="BodyText3"/>
        <w:rPr>
          <w:rFonts w:cs="Arial"/>
          <w:b/>
          <w:color w:val="FF0000"/>
        </w:rPr>
      </w:pPr>
      <w:r w:rsidRPr="009A5185">
        <w:rPr>
          <w:rFonts w:cs="Arial"/>
          <w:b/>
          <w:color w:val="FF0000"/>
        </w:rPr>
        <w:t xml:space="preserve">This section is not applicable to </w:t>
      </w:r>
      <w:r>
        <w:rPr>
          <w:rFonts w:cs="Arial"/>
          <w:b/>
          <w:color w:val="FF0000"/>
        </w:rPr>
        <w:t>p</w:t>
      </w:r>
      <w:r w:rsidRPr="009A5185">
        <w:rPr>
          <w:rFonts w:cs="Arial"/>
          <w:b/>
          <w:color w:val="FF0000"/>
        </w:rPr>
        <w:t xml:space="preserve">ediatric hospitals. </w:t>
      </w:r>
    </w:p>
    <w:p w14:paraId="41A4C1D6" w14:textId="03FADD11" w:rsidR="001413FC" w:rsidRDefault="001413FC" w:rsidP="00C3345F">
      <w:pPr>
        <w:pStyle w:val="BodyText3"/>
        <w:rPr>
          <w:rFonts w:cs="Arial"/>
          <w:b/>
          <w:color w:val="FF0000"/>
        </w:rPr>
      </w:pPr>
    </w:p>
    <w:p w14:paraId="49FF7A1D" w14:textId="61525BC8" w:rsidR="001413FC" w:rsidRPr="00620C87" w:rsidRDefault="001413FC" w:rsidP="00620C87">
      <w:pPr>
        <w:rPr>
          <w:rFonts w:cs="Arial"/>
          <w:snapToGrid w:val="0"/>
          <w:color w:val="0000FF"/>
          <w:u w:val="single"/>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71" w:history="1">
        <w:r w:rsidRPr="009A5185">
          <w:rPr>
            <w:rStyle w:val="Hyperlink"/>
            <w:rFonts w:cs="Arial"/>
            <w:snapToGrid w:val="0"/>
          </w:rPr>
          <w:t>Leapfrog’s Multi-Campus Reporting Policy</w:t>
        </w:r>
      </w:hyperlink>
      <w:r>
        <w:rPr>
          <w:rStyle w:val="Hyperlink"/>
          <w:rFonts w:cs="Arial"/>
          <w:snapToGrid w:val="0"/>
        </w:rPr>
        <w:t>.</w:t>
      </w:r>
    </w:p>
    <w:p w14:paraId="56C09D8E" w14:textId="77777777" w:rsidR="00C3345F" w:rsidRPr="009A5185" w:rsidRDefault="00C3345F" w:rsidP="00C3345F">
      <w:pPr>
        <w:pStyle w:val="BodyText3"/>
        <w:rPr>
          <w:rFonts w:cs="Arial"/>
          <w:color w:val="FF0000"/>
        </w:rPr>
      </w:pPr>
    </w:p>
    <w:p w14:paraId="36693644" w14:textId="077C2A25" w:rsidR="00C3345F" w:rsidRDefault="00C3345F" w:rsidP="00C3345F">
      <w:pPr>
        <w:rPr>
          <w:rFonts w:cs="Arial"/>
          <w:snapToGrid w:val="0"/>
        </w:rPr>
      </w:pPr>
      <w:r w:rsidRPr="009A5185">
        <w:rPr>
          <w:rFonts w:cs="Arial"/>
          <w:b/>
          <w:snapToGrid w:val="0"/>
        </w:rPr>
        <w:t>Specifications:</w:t>
      </w:r>
      <w:r w:rsidRPr="009A5185">
        <w:rPr>
          <w:rFonts w:cs="Arial"/>
          <w:snapToGrid w:val="0"/>
        </w:rPr>
        <w:t xml:space="preserve"> See </w:t>
      </w:r>
      <w:hyperlink w:anchor="MedRecSpecs" w:history="1">
        <w:r w:rsidRPr="009A5185">
          <w:rPr>
            <w:rStyle w:val="Hyperlink"/>
            <w:rFonts w:cs="Arial"/>
            <w:b/>
            <w:i/>
          </w:rPr>
          <w:t>Medication Reconciliation Measure Specifications</w:t>
        </w:r>
      </w:hyperlink>
      <w:r w:rsidRPr="009A5185">
        <w:rPr>
          <w:rFonts w:cs="Arial"/>
        </w:rPr>
        <w:t xml:space="preserve"> </w:t>
      </w:r>
      <w:r w:rsidRPr="009A5185">
        <w:rPr>
          <w:rFonts w:cs="Arial"/>
          <w:snapToGrid w:val="0"/>
        </w:rPr>
        <w:t xml:space="preserve">in the Reference Information </w:t>
      </w:r>
      <w:r w:rsidR="00FA29BA">
        <w:rPr>
          <w:rFonts w:cs="Arial"/>
          <w:snapToGrid w:val="0"/>
        </w:rPr>
        <w:t>beginning on page</w:t>
      </w:r>
      <w:r w:rsidR="00C92FF9">
        <w:rPr>
          <w:rFonts w:cs="Arial"/>
          <w:snapToGrid w:val="0"/>
        </w:rPr>
        <w:t xml:space="preserve"> </w:t>
      </w:r>
      <w:r w:rsidR="00A274B6">
        <w:rPr>
          <w:rFonts w:cs="Arial"/>
          <w:snapToGrid w:val="0"/>
        </w:rPr>
        <w:t>76</w:t>
      </w:r>
      <w:r w:rsidR="00FA29BA">
        <w:rPr>
          <w:rFonts w:cs="Arial"/>
          <w:snapToGrid w:val="0"/>
        </w:rPr>
        <w:t>.</w:t>
      </w:r>
    </w:p>
    <w:p w14:paraId="7701058A" w14:textId="77777777" w:rsidR="006B20FF" w:rsidRPr="009A5185" w:rsidRDefault="006B20FF" w:rsidP="00C3345F">
      <w:pPr>
        <w:rPr>
          <w:rFonts w:cs="Arial"/>
          <w:snapToGrid w:val="0"/>
        </w:rPr>
      </w:pPr>
    </w:p>
    <w:p w14:paraId="2C50B7D8" w14:textId="1E3D009B" w:rsidR="00C3345F" w:rsidRDefault="006B20FF" w:rsidP="00C3345F">
      <w:pPr>
        <w:rPr>
          <w:rStyle w:val="Hyperlink"/>
        </w:rPr>
      </w:pPr>
      <w:r w:rsidRPr="006B20FF">
        <w:rPr>
          <w:rFonts w:cs="Arial"/>
          <w:noProof/>
          <w:snapToGrid w:val="0"/>
        </w:rPr>
        <mc:AlternateContent>
          <mc:Choice Requires="wps">
            <w:drawing>
              <wp:inline distT="0" distB="0" distL="0" distR="0" wp14:anchorId="254CEFE2" wp14:editId="7E80BED4">
                <wp:extent cx="6058894" cy="1404620"/>
                <wp:effectExtent l="0" t="0" r="18415" b="16510"/>
                <wp:docPr id="25" name="Text Box 25" descr="P2189TB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7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54CEFE2" id="Text Box 25" o:spid="_x0000_s1036" type="#_x0000_t202" alt="P2189TB9#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4vNFg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yiIcD2ArqM6K1MFoXnxpOWrA/KenRtiV1P47MCkrUR43tWWd5HnweF/niLbIk&#10;9jpSXUeY5ihVUk/JON35+DYiOHOLbdzLCPg5kylntGPkPj2d4Pfrddz1/MC3vwA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C6&#10;44vNFgIAACgEAAAOAAAAAAAAAAAAAAAAAC4CAABkcnMvZTJvRG9jLnhtbFBLAQItABQABgAIAAAA&#10;IQCAjDhM2wAAAAUBAAAPAAAAAAAAAAAAAAAAAHAEAABkcnMvZG93bnJldi54bWxQSwUGAAAAAAQA&#10;BADzAAAAeAUAAAAA&#10;" strokecolor="red">
                <v:textbox style="mso-fit-shape-to-text:t">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7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6D4B72B" w14:textId="65D403BA" w:rsidR="00C3345F" w:rsidRDefault="00C3345F" w:rsidP="00C3345F">
      <w:pPr>
        <w:rPr>
          <w:rFonts w:cs="Arial"/>
          <w:snapToGrid w:val="0"/>
        </w:rPr>
      </w:pPr>
    </w:p>
    <w:p w14:paraId="4C90F97B" w14:textId="77BE6DCF" w:rsidR="00C50965" w:rsidRDefault="00C50965" w:rsidP="00C50965">
      <w:pPr>
        <w:rPr>
          <w:rFonts w:cs="Arial"/>
          <w:b/>
        </w:rPr>
      </w:pPr>
      <w:r w:rsidRPr="00BC2785">
        <w:rPr>
          <w:b/>
          <w:bCs/>
        </w:rPr>
        <w:t>Sufficient Sample:</w:t>
      </w:r>
      <w:r>
        <w:t xml:space="preserve"> See </w:t>
      </w:r>
      <w:hyperlink w:anchor="_Medication_Reconciliation_1" w:history="1">
        <w:r w:rsidR="00B9657D">
          <w:rPr>
            <w:rStyle w:val="Hyperlink"/>
            <w:b/>
            <w:bCs/>
            <w:i/>
            <w:iCs/>
          </w:rPr>
          <w:t>Medication Reconciliation Measure Specifications</w:t>
        </w:r>
      </w:hyperlink>
      <w:r w:rsidRPr="001E2A00">
        <w:rPr>
          <w:rStyle w:val="Hyperlink"/>
          <w:b/>
          <w:i/>
          <w:iCs/>
          <w:u w:val="none"/>
        </w:rPr>
        <w:t xml:space="preserve"> </w:t>
      </w:r>
      <w:r>
        <w:t>for instructions on identifying a sufficient sample for question #</w:t>
      </w:r>
      <w:r w:rsidR="00B9657D">
        <w:t>3</w:t>
      </w:r>
      <w:r>
        <w:t>.</w:t>
      </w:r>
    </w:p>
    <w:p w14:paraId="6DBC079A" w14:textId="77777777" w:rsidR="00C50965" w:rsidRDefault="00C50965" w:rsidP="00C3345F">
      <w:pPr>
        <w:rPr>
          <w:rFonts w:cs="Arial"/>
          <w:snapToGrid w:val="0"/>
        </w:r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17"/>
        <w:gridCol w:w="1823"/>
      </w:tblGrid>
      <w:tr w:rsidR="008D6E32" w:rsidRPr="009A5185" w14:paraId="091924A5" w14:textId="77777777" w:rsidTr="0055100A">
        <w:trPr>
          <w:trHeight w:val="864"/>
        </w:trPr>
        <w:tc>
          <w:tcPr>
            <w:tcW w:w="7717" w:type="dxa"/>
            <w:vAlign w:val="center"/>
          </w:tcPr>
          <w:p w14:paraId="5D5840C8" w14:textId="680A8D37" w:rsidR="008D6E32" w:rsidRPr="002C516E" w:rsidRDefault="008D6E32" w:rsidP="00AD309C">
            <w:pPr>
              <w:pStyle w:val="ListParagraph"/>
              <w:numPr>
                <w:ilvl w:val="0"/>
                <w:numId w:val="51"/>
              </w:numPr>
              <w:spacing w:before="120"/>
              <w:rPr>
                <w:rFonts w:cs="Arial"/>
              </w:rPr>
            </w:pPr>
            <w:r w:rsidRPr="009A5185">
              <w:rPr>
                <w:rFonts w:cs="Arial"/>
              </w:rPr>
              <w:t>What is the latest 6-month reporting period for which your hospital is submitting responses to this section? 6-month reporting period ending:</w:t>
            </w:r>
          </w:p>
        </w:tc>
        <w:tc>
          <w:tcPr>
            <w:tcW w:w="1823" w:type="dxa"/>
            <w:vAlign w:val="center"/>
          </w:tcPr>
          <w:p w14:paraId="0AEC3CBF" w14:textId="77777777" w:rsidR="008D6E32" w:rsidRPr="009A5185" w:rsidRDefault="008D6E32" w:rsidP="008D6E32">
            <w:pPr>
              <w:jc w:val="center"/>
              <w:rPr>
                <w:rFonts w:cs="Arial"/>
                <w:i/>
                <w:snapToGrid w:val="0"/>
              </w:rPr>
            </w:pPr>
            <w:r w:rsidRPr="009A5185">
              <w:rPr>
                <w:rFonts w:cs="Arial"/>
                <w:i/>
                <w:snapToGrid w:val="0"/>
              </w:rPr>
              <w:t>______</w:t>
            </w:r>
          </w:p>
          <w:p w14:paraId="1DBA248E" w14:textId="23E31918" w:rsidR="008D6E32"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6724E555" w14:textId="77777777" w:rsidTr="0055100A">
        <w:trPr>
          <w:trHeight w:val="4670"/>
        </w:trPr>
        <w:tc>
          <w:tcPr>
            <w:tcW w:w="7717" w:type="dxa"/>
            <w:vAlign w:val="center"/>
          </w:tcPr>
          <w:p w14:paraId="6091D7D0" w14:textId="41EB187B" w:rsidR="00C3345F" w:rsidRPr="002C516E" w:rsidRDefault="00C3345F" w:rsidP="00AD309C">
            <w:pPr>
              <w:pStyle w:val="ListParagraph"/>
              <w:numPr>
                <w:ilvl w:val="0"/>
                <w:numId w:val="51"/>
              </w:numPr>
              <w:spacing w:before="120"/>
              <w:rPr>
                <w:rFonts w:cs="Arial"/>
              </w:rPr>
            </w:pPr>
            <w:r w:rsidRPr="002C516E">
              <w:rPr>
                <w:rFonts w:cs="Arial"/>
              </w:rPr>
              <w:t>During the 6-month reporting period, did your hospital conduct a random sample of adult patients and have a pharmacist</w:t>
            </w:r>
            <w:r>
              <w:rPr>
                <w:rFonts w:cs="Arial"/>
              </w:rPr>
              <w:t xml:space="preserve"> or </w:t>
            </w:r>
            <w:hyperlink w:anchor="CertifiedPharmacyTechnician" w:history="1">
              <w:r w:rsidRPr="00EA3D2A">
                <w:rPr>
                  <w:rStyle w:val="Hyperlink"/>
                  <w:rFonts w:cs="Arial"/>
                </w:rPr>
                <w:t>certified pharmacy technician</w:t>
              </w:r>
            </w:hyperlink>
            <w:bookmarkStart w:id="180" w:name="_Ref59097322"/>
            <w:r w:rsidR="000F0582">
              <w:rPr>
                <w:rStyle w:val="Hyperlink"/>
                <w:rFonts w:ascii="ZWAdobeF" w:hAnsi="ZWAdobeF" w:cs="ZWAdobeF"/>
                <w:color w:val="auto"/>
                <w:sz w:val="2"/>
                <w:szCs w:val="2"/>
                <w:u w:val="none"/>
              </w:rPr>
              <w:t>20F</w:t>
            </w:r>
            <w:r w:rsidR="00BF053F">
              <w:rPr>
                <w:rStyle w:val="Hyperlink"/>
                <w:rFonts w:ascii="ZWAdobeF" w:hAnsi="ZWAdobeF" w:cs="ZWAdobeF"/>
                <w:color w:val="auto"/>
                <w:sz w:val="2"/>
                <w:szCs w:val="2"/>
                <w:u w:val="none"/>
              </w:rPr>
              <w:t>22F</w:t>
            </w:r>
            <w:r w:rsidR="004C7557">
              <w:rPr>
                <w:rStyle w:val="Hyperlink"/>
                <w:rFonts w:ascii="ZWAdobeF" w:hAnsi="ZWAdobeF" w:cs="ZWAdobeF"/>
                <w:color w:val="auto"/>
                <w:sz w:val="2"/>
                <w:szCs w:val="2"/>
                <w:u w:val="none"/>
              </w:rPr>
              <w:t>22F</w:t>
            </w:r>
            <w:r>
              <w:rPr>
                <w:rStyle w:val="EndnoteReference"/>
              </w:rPr>
              <w:endnoteReference w:id="24"/>
            </w:r>
            <w:bookmarkEnd w:id="180"/>
            <w:r w:rsidRPr="002C516E">
              <w:rPr>
                <w:rFonts w:cs="Arial"/>
              </w:rPr>
              <w:t xml:space="preserve"> complete the following steps for each patient included in the sample:</w:t>
            </w:r>
          </w:p>
          <w:p w14:paraId="56111D8E" w14:textId="2C6615C3" w:rsidR="00C3345F" w:rsidRPr="002C516E" w:rsidRDefault="00C3345F" w:rsidP="00AD309C">
            <w:pPr>
              <w:pStyle w:val="EndnoteText"/>
              <w:numPr>
                <w:ilvl w:val="1"/>
                <w:numId w:val="51"/>
              </w:numPr>
              <w:rPr>
                <w:rFonts w:cs="Arial"/>
              </w:rPr>
            </w:pPr>
            <w:hyperlink w:anchor="Step2_Interview" w:history="1">
              <w:r w:rsidRPr="00811AC5">
                <w:rPr>
                  <w:rStyle w:val="Hyperlink"/>
                  <w:rFonts w:cs="Arial"/>
                </w:rPr>
                <w:t>Interview Patient and Obtain the Gold Standard Medication History</w:t>
              </w:r>
            </w:hyperlink>
            <w:r>
              <w:rPr>
                <w:rStyle w:val="Hyperlink"/>
                <w:rFonts w:cs="Arial"/>
              </w:rPr>
              <w:t xml:space="preserve"> </w:t>
            </w:r>
            <w:r w:rsidRPr="00E442DC">
              <w:rPr>
                <w:rStyle w:val="Hyperlink"/>
                <w:rFonts w:cs="Arial"/>
                <w:color w:val="auto"/>
                <w:u w:val="none"/>
              </w:rPr>
              <w:t>(pharmacist o</w:t>
            </w:r>
            <w:r>
              <w:rPr>
                <w:rStyle w:val="Hyperlink"/>
                <w:rFonts w:cs="Arial"/>
                <w:color w:val="auto"/>
                <w:u w:val="none"/>
              </w:rPr>
              <w:t>r</w:t>
            </w:r>
            <w:r w:rsidRPr="00E442DC">
              <w:rPr>
                <w:rStyle w:val="Hyperlink"/>
                <w:rFonts w:cs="Arial"/>
                <w:color w:val="auto"/>
                <w:u w:val="none"/>
              </w:rPr>
              <w:t xml:space="preserve">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sidR="0055100A">
              <w:rPr>
                <w:rFonts w:cs="Arial"/>
              </w:rPr>
              <w:instrText xml:space="preserve"> \* MERGEFORMAT </w:instrText>
            </w:r>
            <w:r>
              <w:rPr>
                <w:rFonts w:cs="Arial"/>
              </w:rPr>
            </w:r>
            <w:r>
              <w:rPr>
                <w:rFonts w:cs="Arial"/>
              </w:rPr>
              <w:fldChar w:fldCharType="separate"/>
            </w:r>
            <w:r w:rsidR="00C4182A" w:rsidRPr="00C4182A">
              <w:rPr>
                <w:rStyle w:val="EndnoteReference"/>
              </w:rPr>
              <w:t>23</w:t>
            </w:r>
            <w:r>
              <w:rPr>
                <w:rFonts w:cs="Arial"/>
              </w:rPr>
              <w:fldChar w:fldCharType="end"/>
            </w:r>
            <w:r w:rsidRPr="00E442DC">
              <w:rPr>
                <w:rStyle w:val="Hyperlink"/>
                <w:rFonts w:cs="Arial"/>
                <w:color w:val="auto"/>
                <w:u w:val="none"/>
              </w:rPr>
              <w:t>)</w:t>
            </w:r>
            <w:r w:rsidR="00515B0B">
              <w:rPr>
                <w:rStyle w:val="Hyperlink"/>
                <w:rFonts w:cs="Arial"/>
                <w:color w:val="auto"/>
                <w:u w:val="none"/>
              </w:rPr>
              <w:t>;</w:t>
            </w:r>
          </w:p>
          <w:p w14:paraId="69A7A601" w14:textId="0690E7AC" w:rsidR="00C3345F" w:rsidRPr="00E442DC" w:rsidRDefault="00C3345F" w:rsidP="00AD309C">
            <w:pPr>
              <w:pStyle w:val="ListParagraph"/>
              <w:numPr>
                <w:ilvl w:val="1"/>
                <w:numId w:val="51"/>
              </w:numPr>
              <w:rPr>
                <w:rFonts w:cs="Arial"/>
              </w:rPr>
            </w:pPr>
            <w:hyperlink w:anchor="Step3_CompleteWkst" w:history="1">
              <w:r w:rsidRPr="00E442DC">
                <w:rPr>
                  <w:rStyle w:val="Hyperlink"/>
                  <w:rFonts w:cs="Arial"/>
                </w:rPr>
                <w:t xml:space="preserve">Complete a Medication Reconciliation Worksheet for each sampled patient </w:t>
              </w:r>
            </w:hyperlink>
            <w:r w:rsidRPr="00E442DC">
              <w:rPr>
                <w:rStyle w:val="Hyperlink"/>
                <w:rFonts w:cs="Arial"/>
                <w:color w:val="auto"/>
                <w:u w:val="none"/>
              </w:rPr>
              <w:t xml:space="preserve">(pharmacist or </w:t>
            </w:r>
            <w:hyperlink w:anchor="CertifiedPharmacyTechnician" w:history="1">
              <w:r w:rsidRPr="0057191C">
                <w:rPr>
                  <w:rStyle w:val="Hyperlink"/>
                  <w:rFonts w:cs="Arial"/>
                </w:rPr>
                <w:t>certified pharmacy technician</w:t>
              </w:r>
            </w:hyperlink>
            <w:r w:rsidR="00763813" w:rsidRPr="00E77139">
              <w:rPr>
                <w:rFonts w:cs="Arial"/>
                <w:vertAlign w:val="superscript"/>
              </w:rPr>
              <w:t>23</w:t>
            </w:r>
            <w:r w:rsidRPr="00E442DC">
              <w:rPr>
                <w:rStyle w:val="Hyperlink"/>
                <w:rFonts w:cs="Arial"/>
                <w:color w:val="auto"/>
                <w:u w:val="none"/>
              </w:rPr>
              <w:t>)</w:t>
            </w:r>
            <w:r w:rsidR="00515B0B">
              <w:rPr>
                <w:rStyle w:val="Hyperlink"/>
                <w:rFonts w:cs="Arial"/>
                <w:color w:val="auto"/>
                <w:u w:val="none"/>
              </w:rPr>
              <w:t>;</w:t>
            </w:r>
          </w:p>
          <w:p w14:paraId="5F9850E6" w14:textId="00147406" w:rsidR="00C3345F" w:rsidRPr="00E442DC" w:rsidRDefault="00C3345F" w:rsidP="00AD309C">
            <w:pPr>
              <w:pStyle w:val="EndnoteText"/>
              <w:numPr>
                <w:ilvl w:val="1"/>
                <w:numId w:val="51"/>
              </w:numPr>
              <w:rPr>
                <w:rFonts w:cs="Arial"/>
              </w:rPr>
            </w:pPr>
            <w:hyperlink w:anchor="Step4_ComparewAdmissionOrders" w:history="1">
              <w:r w:rsidRPr="00811AC5">
                <w:rPr>
                  <w:rStyle w:val="Hyperlink"/>
                  <w:rFonts w:cs="Arial"/>
                </w:rPr>
                <w:t>Compare Gold Standard Medication History to Admission Orders</w:t>
              </w:r>
            </w:hyperlink>
            <w:r>
              <w:rPr>
                <w:rStyle w:val="Hyperlink"/>
                <w:rFonts w:cs="Arial"/>
              </w:rPr>
              <w:t xml:space="preserve"> </w:t>
            </w:r>
            <w:r w:rsidRPr="00E442DC">
              <w:rPr>
                <w:rStyle w:val="Hyperlink"/>
                <w:rFonts w:cs="Arial"/>
                <w:color w:val="auto"/>
                <w:u w:val="none"/>
              </w:rPr>
              <w:t>(pharmacist only)</w:t>
            </w:r>
            <w:r w:rsidR="003F497E">
              <w:rPr>
                <w:rStyle w:val="Hyperlink"/>
                <w:rFonts w:cs="Arial"/>
                <w:color w:val="auto"/>
                <w:u w:val="none"/>
              </w:rPr>
              <w:t>;</w:t>
            </w:r>
            <w:r w:rsidR="00FA374A">
              <w:rPr>
                <w:rStyle w:val="Hyperlink"/>
                <w:rFonts w:cs="Arial"/>
                <w:color w:val="auto"/>
                <w:u w:val="none"/>
              </w:rPr>
              <w:t xml:space="preserve"> and</w:t>
            </w:r>
          </w:p>
          <w:p w14:paraId="71646DE7" w14:textId="46429446" w:rsidR="00C3345F" w:rsidRPr="002C516E" w:rsidRDefault="00C3345F" w:rsidP="00AD309C">
            <w:pPr>
              <w:pStyle w:val="EndnoteText"/>
              <w:numPr>
                <w:ilvl w:val="1"/>
                <w:numId w:val="51"/>
              </w:numPr>
              <w:rPr>
                <w:rFonts w:cs="Arial"/>
              </w:rPr>
            </w:pPr>
            <w:hyperlink w:anchor="Step5_ComparewDischargeOrders" w:history="1">
              <w:r w:rsidRPr="00811AC5">
                <w:rPr>
                  <w:rStyle w:val="Hyperlink"/>
                </w:rPr>
                <w:t>Compare Gold Standard Medication History to Discharge Orders</w:t>
              </w:r>
            </w:hyperlink>
            <w:r>
              <w:rPr>
                <w:rStyle w:val="Hyperlink"/>
              </w:rPr>
              <w:t xml:space="preserve"> </w:t>
            </w:r>
            <w:r w:rsidRPr="00E442DC">
              <w:rPr>
                <w:rStyle w:val="Hyperlink"/>
                <w:color w:val="auto"/>
                <w:u w:val="none"/>
              </w:rPr>
              <w:t>(pharmacist only)</w:t>
            </w:r>
            <w:r w:rsidR="00FA374A">
              <w:rPr>
                <w:rStyle w:val="Hyperlink"/>
                <w:color w:val="auto"/>
                <w:u w:val="none"/>
              </w:rPr>
              <w:t>?</w:t>
            </w:r>
          </w:p>
          <w:p w14:paraId="34D93BC4" w14:textId="77777777" w:rsidR="00C3345F" w:rsidRPr="002C516E" w:rsidRDefault="00C3345F" w:rsidP="0055100A">
            <w:pPr>
              <w:pStyle w:val="EndnoteText"/>
              <w:ind w:left="540"/>
              <w:rPr>
                <w:rFonts w:cs="Arial"/>
              </w:rPr>
            </w:pPr>
          </w:p>
          <w:p w14:paraId="0CD6A9FE" w14:textId="030B3870" w:rsidR="00C3345F" w:rsidRDefault="00C3345F" w:rsidP="0055100A">
            <w:pPr>
              <w:pStyle w:val="EndnoteText"/>
              <w:ind w:left="540"/>
              <w:rPr>
                <w:rFonts w:cs="Arial"/>
                <w:i/>
              </w:rPr>
            </w:pPr>
            <w:r w:rsidRPr="002C516E">
              <w:rPr>
                <w:rFonts w:cs="Arial"/>
                <w:i/>
              </w:rPr>
              <w:t>If “no” to question #</w:t>
            </w:r>
            <w:r>
              <w:rPr>
                <w:rFonts w:cs="Arial"/>
                <w:i/>
              </w:rPr>
              <w:t>2</w:t>
            </w:r>
            <w:r w:rsidRPr="002C516E">
              <w:rPr>
                <w:rFonts w:cs="Arial"/>
                <w:i/>
              </w:rPr>
              <w:t xml:space="preserve">,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sidRPr="002C516E">
              <w:rPr>
                <w:rFonts w:cs="Arial"/>
                <w:i/>
              </w:rPr>
              <w:t>.</w:t>
            </w:r>
            <w:r>
              <w:rPr>
                <w:rFonts w:cs="Arial"/>
                <w:i/>
              </w:rPr>
              <w:t xml:space="preserve"> </w:t>
            </w:r>
            <w:r w:rsidRPr="00F61E74">
              <w:rPr>
                <w:rFonts w:cs="Arial"/>
                <w:i/>
              </w:rPr>
              <w:t>The hospital will be scored as “</w:t>
            </w:r>
            <w:r w:rsidR="004D39CE">
              <w:rPr>
                <w:rFonts w:cs="Arial"/>
                <w:i/>
              </w:rPr>
              <w:t>Did Not Measure</w:t>
            </w:r>
            <w:r w:rsidRPr="00F61E74">
              <w:rPr>
                <w:rFonts w:cs="Arial"/>
                <w:i/>
              </w:rPr>
              <w:t>.”</w:t>
            </w:r>
          </w:p>
          <w:p w14:paraId="22443C4F" w14:textId="77777777" w:rsidR="00C3345F" w:rsidRDefault="00C3345F" w:rsidP="0055100A">
            <w:pPr>
              <w:pStyle w:val="EndnoteText"/>
              <w:ind w:left="540"/>
              <w:rPr>
                <w:rFonts w:cs="Arial"/>
                <w:i/>
              </w:rPr>
            </w:pPr>
          </w:p>
          <w:p w14:paraId="2ECA5DAB" w14:textId="45753CAC" w:rsidR="00B9657D" w:rsidRPr="0011459E" w:rsidRDefault="00C3345F" w:rsidP="0055100A">
            <w:pPr>
              <w:pStyle w:val="EndnoteText"/>
              <w:ind w:left="540"/>
              <w:rPr>
                <w:rFonts w:cs="Arial"/>
                <w:i/>
              </w:rPr>
            </w:pPr>
            <w:r>
              <w:rPr>
                <w:rFonts w:cs="Arial"/>
                <w:i/>
              </w:rPr>
              <w:t xml:space="preserve">If “no, had fewer than 30 admissions to medical or med/surg units” to question #2,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Pr>
                <w:rFonts w:cs="Arial"/>
                <w:i/>
              </w:rPr>
              <w:t>. The hospital will be scored as “Does Not Apply.”</w:t>
            </w:r>
          </w:p>
        </w:tc>
        <w:tc>
          <w:tcPr>
            <w:tcW w:w="1823" w:type="dxa"/>
            <w:vAlign w:val="center"/>
          </w:tcPr>
          <w:p w14:paraId="24784117" w14:textId="77777777" w:rsidR="00C3345F" w:rsidRPr="00CF4879" w:rsidRDefault="00C3345F" w:rsidP="00AD309C">
            <w:pPr>
              <w:pStyle w:val="ListParagraph"/>
              <w:numPr>
                <w:ilvl w:val="0"/>
                <w:numId w:val="234"/>
              </w:numPr>
              <w:rPr>
                <w:rFonts w:cs="Arial"/>
                <w:iCs/>
                <w:snapToGrid w:val="0"/>
              </w:rPr>
            </w:pPr>
            <w:r w:rsidRPr="00CF4879">
              <w:rPr>
                <w:rFonts w:cs="Arial"/>
                <w:iCs/>
                <w:snapToGrid w:val="0"/>
              </w:rPr>
              <w:t>Yes</w:t>
            </w:r>
          </w:p>
          <w:p w14:paraId="3465CC46" w14:textId="77777777" w:rsidR="00C3345F" w:rsidRPr="00CF4879" w:rsidRDefault="00C3345F" w:rsidP="00AD309C">
            <w:pPr>
              <w:pStyle w:val="ListParagraph"/>
              <w:numPr>
                <w:ilvl w:val="0"/>
                <w:numId w:val="234"/>
              </w:numPr>
              <w:rPr>
                <w:rFonts w:cs="Arial"/>
                <w:iCs/>
                <w:snapToGrid w:val="0"/>
              </w:rPr>
            </w:pPr>
            <w:r w:rsidRPr="00CF4879">
              <w:rPr>
                <w:rFonts w:cs="Arial"/>
                <w:iCs/>
                <w:snapToGrid w:val="0"/>
              </w:rPr>
              <w:t>No</w:t>
            </w:r>
          </w:p>
          <w:p w14:paraId="405A66C2" w14:textId="77777777" w:rsidR="00C3345F" w:rsidRPr="00E46668" w:rsidRDefault="00C3345F" w:rsidP="00AD309C">
            <w:pPr>
              <w:pStyle w:val="ListParagraph"/>
              <w:numPr>
                <w:ilvl w:val="0"/>
                <w:numId w:val="234"/>
              </w:numPr>
              <w:rPr>
                <w:rFonts w:cs="Arial"/>
                <w:i/>
                <w:iCs/>
                <w:snapToGrid w:val="0"/>
              </w:rPr>
            </w:pPr>
            <w:r w:rsidRPr="00CF4879">
              <w:rPr>
                <w:iCs/>
              </w:rPr>
              <w:t>No, had fewer than 30 admissions to medical or med/surg units</w:t>
            </w:r>
          </w:p>
        </w:tc>
      </w:tr>
    </w:tbl>
    <w:p w14:paraId="0D7EEB50" w14:textId="77777777" w:rsidR="00C3345F" w:rsidRPr="00B9657D" w:rsidRDefault="00C3345F" w:rsidP="00C3345F">
      <w:pPr>
        <w:rPr>
          <w:rFonts w:cs="Arial"/>
          <w:snapToGrid w:val="0"/>
        </w:rPr>
      </w:pPr>
    </w:p>
    <w:p w14:paraId="59161216" w14:textId="54901933" w:rsidR="00C3345F" w:rsidRPr="00483217" w:rsidRDefault="00C3345F" w:rsidP="00C3345F">
      <w:pPr>
        <w:spacing w:line="276" w:lineRule="auto"/>
        <w:rPr>
          <w:rFonts w:cs="Arial"/>
          <w:i/>
        </w:rPr>
      </w:pPr>
      <w:r w:rsidRPr="00483217">
        <w:rPr>
          <w:rFonts w:cs="Arial"/>
          <w:i/>
        </w:rPr>
        <w:t>For questions #3-8, if the sample is less than 30 patients from the 6-month period, the hospital will be scored as “</w:t>
      </w:r>
      <w:r w:rsidR="0012282F">
        <w:rPr>
          <w:rFonts w:cs="Arial"/>
          <w:i/>
        </w:rPr>
        <w:t>Limited</w:t>
      </w:r>
      <w:r w:rsidRPr="00483217">
        <w:rPr>
          <w:rFonts w:cs="Arial"/>
          <w:i/>
        </w:rPr>
        <w:t xml:space="preserve"> Achievement” and the rate of unintentional discrepancies will not be publicly reported.</w:t>
      </w:r>
    </w:p>
    <w:p w14:paraId="3EC0AE68" w14:textId="77777777" w:rsidR="00C3345F" w:rsidRPr="00B9657D" w:rsidRDefault="00C3345F" w:rsidP="00C3345F">
      <w:pPr>
        <w:rPr>
          <w:rFonts w:cs="Arial"/>
          <w:snapToGrid w:val="0"/>
        </w:rPr>
      </w:pPr>
    </w:p>
    <w:tbl>
      <w:tblPr>
        <w:tblStyle w:val="TableGrid"/>
        <w:tblW w:w="9540" w:type="dxa"/>
        <w:tblLayout w:type="fixed"/>
        <w:tblLook w:val="04A0" w:firstRow="1" w:lastRow="0" w:firstColumn="1" w:lastColumn="0" w:noHBand="0" w:noVBand="1"/>
      </w:tblPr>
      <w:tblGrid>
        <w:gridCol w:w="7783"/>
        <w:gridCol w:w="1757"/>
      </w:tblGrid>
      <w:tr w:rsidR="00C3345F" w:rsidRPr="009A5185" w14:paraId="43341EE9" w14:textId="77777777" w:rsidTr="009E1D23">
        <w:trPr>
          <w:trHeight w:val="864"/>
        </w:trPr>
        <w:tc>
          <w:tcPr>
            <w:tcW w:w="7783" w:type="dxa"/>
            <w:vAlign w:val="center"/>
          </w:tcPr>
          <w:p w14:paraId="00EFB283" w14:textId="73170936"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Number of </w:t>
            </w:r>
            <w:r>
              <w:rPr>
                <w:rFonts w:cs="Arial"/>
              </w:rPr>
              <w:t xml:space="preserve">adult </w:t>
            </w:r>
            <w:r w:rsidRPr="009A5185">
              <w:rPr>
                <w:rFonts w:cs="Arial"/>
              </w:rPr>
              <w:t xml:space="preserve">patients that your hospital </w:t>
            </w:r>
            <w:hyperlink w:anchor="SamplingforMedicationReconciliation" w:history="1">
              <w:r w:rsidRPr="009A5185">
                <w:rPr>
                  <w:rStyle w:val="Hyperlink"/>
                  <w:rFonts w:cs="Arial"/>
                </w:rPr>
                <w:t>sampled</w:t>
              </w:r>
            </w:hyperlink>
            <w:bookmarkStart w:id="182" w:name="_Ref4411174"/>
            <w:r w:rsidR="000F0582">
              <w:rPr>
                <w:rStyle w:val="Hyperlink"/>
                <w:rFonts w:ascii="ZWAdobeF" w:hAnsi="ZWAdobeF" w:cs="ZWAdobeF"/>
                <w:color w:val="auto"/>
                <w:sz w:val="2"/>
                <w:szCs w:val="2"/>
                <w:u w:val="none"/>
              </w:rPr>
              <w:t>21F</w:t>
            </w:r>
            <w:r w:rsidR="00BF053F">
              <w:rPr>
                <w:rStyle w:val="Hyperlink"/>
                <w:rFonts w:ascii="ZWAdobeF" w:hAnsi="ZWAdobeF" w:cs="ZWAdobeF"/>
                <w:color w:val="auto"/>
                <w:sz w:val="2"/>
                <w:szCs w:val="2"/>
                <w:u w:val="none"/>
              </w:rPr>
              <w:t>23F</w:t>
            </w:r>
            <w:r w:rsidR="004C7557">
              <w:rPr>
                <w:rStyle w:val="Hyperlink"/>
                <w:rFonts w:ascii="ZWAdobeF" w:hAnsi="ZWAdobeF" w:cs="ZWAdobeF"/>
                <w:color w:val="auto"/>
                <w:sz w:val="2"/>
                <w:szCs w:val="2"/>
                <w:u w:val="none"/>
              </w:rPr>
              <w:t>23F</w:t>
            </w:r>
            <w:r w:rsidRPr="009A5185">
              <w:rPr>
                <w:rStyle w:val="EndnoteReference"/>
                <w:rFonts w:cs="Arial"/>
              </w:rPr>
              <w:endnoteReference w:id="25"/>
            </w:r>
            <w:bookmarkEnd w:id="182"/>
            <w:r w:rsidRPr="009A5185">
              <w:rPr>
                <w:rFonts w:cs="Arial"/>
              </w:rPr>
              <w:t>.</w:t>
            </w:r>
          </w:p>
        </w:tc>
        <w:tc>
          <w:tcPr>
            <w:tcW w:w="1757" w:type="dxa"/>
            <w:vAlign w:val="center"/>
          </w:tcPr>
          <w:p w14:paraId="3FC87A0F" w14:textId="77777777" w:rsidR="00C3345F" w:rsidRDefault="00C3345F">
            <w:pPr>
              <w:spacing w:line="276" w:lineRule="auto"/>
              <w:jc w:val="center"/>
              <w:rPr>
                <w:rFonts w:cs="Arial"/>
                <w:i/>
                <w:snapToGrid w:val="0"/>
              </w:rPr>
            </w:pPr>
            <w:r w:rsidRPr="009A5185">
              <w:rPr>
                <w:rFonts w:cs="Arial"/>
                <w:i/>
                <w:snapToGrid w:val="0"/>
              </w:rPr>
              <w:t>_____</w:t>
            </w:r>
          </w:p>
          <w:p w14:paraId="06A00031" w14:textId="7DAC34CD" w:rsidR="008255FE" w:rsidRPr="005149DB" w:rsidRDefault="00E22F88">
            <w:pPr>
              <w:spacing w:line="276" w:lineRule="auto"/>
              <w:jc w:val="center"/>
              <w:rPr>
                <w:rFonts w:cs="Arial"/>
                <w:i/>
                <w:iCs/>
                <w:sz w:val="16"/>
                <w:szCs w:val="16"/>
              </w:rPr>
            </w:pPr>
            <w:r w:rsidRPr="005149DB">
              <w:rPr>
                <w:rFonts w:cs="Arial"/>
                <w:i/>
                <w:iCs/>
                <w:sz w:val="16"/>
                <w:szCs w:val="16"/>
              </w:rPr>
              <w:t>Max value 500</w:t>
            </w:r>
          </w:p>
        </w:tc>
      </w:tr>
      <w:tr w:rsidR="00C3345F" w:rsidRPr="009A5185" w14:paraId="5FDAD28A" w14:textId="77777777">
        <w:tc>
          <w:tcPr>
            <w:tcW w:w="7783" w:type="dxa"/>
            <w:vAlign w:val="center"/>
          </w:tcPr>
          <w:p w14:paraId="41929E14" w14:textId="3DA55F49" w:rsidR="00C3345F" w:rsidRDefault="00C3345F" w:rsidP="00AD309C">
            <w:pPr>
              <w:pStyle w:val="ListParagraph"/>
              <w:numPr>
                <w:ilvl w:val="0"/>
                <w:numId w:val="51"/>
              </w:numPr>
              <w:spacing w:before="120" w:after="120" w:line="276" w:lineRule="auto"/>
              <w:rPr>
                <w:rFonts w:cs="Arial"/>
              </w:rPr>
            </w:pPr>
            <w:r>
              <w:rPr>
                <w:rFonts w:cs="Arial"/>
              </w:rPr>
              <w:lastRenderedPageBreak/>
              <w:t xml:space="preserve">Number of </w:t>
            </w:r>
            <w:r w:rsidR="00481565">
              <w:rPr>
                <w:rFonts w:cs="Arial"/>
              </w:rPr>
              <w:t>patients from question #3 who</w:t>
            </w:r>
            <w:r>
              <w:rPr>
                <w:rFonts w:cs="Arial"/>
              </w:rPr>
              <w:t xml:space="preserve"> had zero (0) Gold Standard Medications. </w:t>
            </w:r>
          </w:p>
          <w:p w14:paraId="30C74028" w14:textId="77777777" w:rsidR="00C3345F" w:rsidRPr="00465976" w:rsidRDefault="00C3345F">
            <w:pPr>
              <w:pStyle w:val="ListParagraph"/>
              <w:spacing w:before="120" w:after="120" w:line="276" w:lineRule="auto"/>
              <w:ind w:left="360"/>
              <w:rPr>
                <w:rFonts w:cs="Arial"/>
                <w:i/>
                <w:iCs/>
              </w:rPr>
            </w:pPr>
            <w:r>
              <w:rPr>
                <w:rFonts w:cs="Arial"/>
              </w:rPr>
              <w:br/>
            </w:r>
            <w:r>
              <w:rPr>
                <w:rFonts w:cs="Arial"/>
                <w:i/>
                <w:iCs/>
              </w:rPr>
              <w:t>If more than 10 out of 30 patients (or one-third) included in the sample had zero (0) Gold Standard Medications, the hospital will be scored as “Unable to Calculate Score.”</w:t>
            </w:r>
          </w:p>
        </w:tc>
        <w:tc>
          <w:tcPr>
            <w:tcW w:w="1757" w:type="dxa"/>
            <w:vAlign w:val="center"/>
          </w:tcPr>
          <w:p w14:paraId="5293FA57" w14:textId="77777777" w:rsidR="00C3345F" w:rsidRDefault="00C3345F">
            <w:pPr>
              <w:spacing w:line="276" w:lineRule="auto"/>
              <w:jc w:val="center"/>
              <w:rPr>
                <w:rFonts w:cs="Arial"/>
                <w:i/>
                <w:snapToGrid w:val="0"/>
              </w:rPr>
            </w:pPr>
            <w:r w:rsidRPr="009A5185">
              <w:rPr>
                <w:rFonts w:cs="Arial"/>
                <w:i/>
                <w:snapToGrid w:val="0"/>
              </w:rPr>
              <w:t>_____</w:t>
            </w:r>
          </w:p>
          <w:p w14:paraId="66F4FEAB" w14:textId="19AD8041" w:rsidR="00E22F88" w:rsidRPr="00E22F88" w:rsidRDefault="00E22F88">
            <w:pPr>
              <w:spacing w:line="276" w:lineRule="auto"/>
              <w:jc w:val="center"/>
              <w:rPr>
                <w:rFonts w:cs="Arial"/>
                <w:i/>
                <w:iCs/>
                <w:snapToGrid w:val="0"/>
              </w:rPr>
            </w:pPr>
          </w:p>
        </w:tc>
      </w:tr>
      <w:tr w:rsidR="00C3345F" w:rsidRPr="009A5185" w14:paraId="0D1ADDB2" w14:textId="77777777">
        <w:tc>
          <w:tcPr>
            <w:tcW w:w="7783" w:type="dxa"/>
            <w:vAlign w:val="center"/>
          </w:tcPr>
          <w:p w14:paraId="68CBF1F7" w14:textId="55C95759" w:rsidR="00C3345F" w:rsidRPr="009A5185" w:rsidRDefault="00C3345F" w:rsidP="00AD309C">
            <w:pPr>
              <w:pStyle w:val="ListParagraph"/>
              <w:numPr>
                <w:ilvl w:val="0"/>
                <w:numId w:val="51"/>
              </w:numPr>
              <w:spacing w:before="120" w:after="120" w:line="276" w:lineRule="auto"/>
              <w:rPr>
                <w:rFonts w:cs="Arial"/>
              </w:rPr>
            </w:pPr>
            <w:r w:rsidRPr="009A5185">
              <w:rPr>
                <w:rFonts w:cs="Arial"/>
              </w:rPr>
              <w:t>Total number of medications obtained by the pharmacist</w:t>
            </w:r>
            <w:r>
              <w:rPr>
                <w:rFonts w:cs="Arial"/>
              </w:rPr>
              <w:t xml:space="preserve"> or </w:t>
            </w:r>
            <w:hyperlink w:anchor="CertifiedPharmacyTechnician" w:history="1">
              <w:r w:rsidRPr="0057191C">
                <w:rPr>
                  <w:rStyle w:val="Hyperlink"/>
                  <w:rFonts w:cs="Arial"/>
                </w:rPr>
                <w:t>certified pharmacy technician</w:t>
              </w:r>
            </w:hyperlink>
            <w:r w:rsidR="00AA2A3E" w:rsidRPr="00AA2A3E">
              <w:rPr>
                <w:rStyle w:val="Hyperlink"/>
                <w:rFonts w:cs="Arial"/>
                <w:color w:val="auto"/>
                <w:u w:val="none"/>
                <w:vertAlign w:val="superscript"/>
              </w:rPr>
              <w:t>23</w:t>
            </w:r>
            <w:r w:rsidRPr="009A5185">
              <w:rPr>
                <w:rFonts w:cs="Arial"/>
              </w:rPr>
              <w:t xml:space="preserve"> from the </w:t>
            </w:r>
            <w:hyperlink w:anchor="GoldStandardMedicationHistory" w:history="1">
              <w:r w:rsidRPr="002F4839">
                <w:rPr>
                  <w:rStyle w:val="Hyperlink"/>
                  <w:rFonts w:cs="Arial"/>
                </w:rPr>
                <w:t>Gold Standard Medication History</w:t>
              </w:r>
            </w:hyperlink>
            <w:r w:rsidR="000F0582">
              <w:rPr>
                <w:rStyle w:val="Hyperlink"/>
                <w:rFonts w:ascii="ZWAdobeF" w:hAnsi="ZWAdobeF" w:cs="ZWAdobeF"/>
                <w:color w:val="auto"/>
                <w:sz w:val="2"/>
                <w:szCs w:val="2"/>
                <w:u w:val="none"/>
              </w:rPr>
              <w:t>22F</w:t>
            </w:r>
            <w:r w:rsidR="00BF053F">
              <w:rPr>
                <w:rStyle w:val="Hyperlink"/>
                <w:rFonts w:ascii="ZWAdobeF" w:hAnsi="ZWAdobeF" w:cs="ZWAdobeF"/>
                <w:color w:val="auto"/>
                <w:sz w:val="2"/>
                <w:szCs w:val="2"/>
                <w:u w:val="none"/>
              </w:rPr>
              <w:t>24F</w:t>
            </w:r>
            <w:r w:rsidR="004C7557">
              <w:rPr>
                <w:rStyle w:val="Hyperlink"/>
                <w:rFonts w:ascii="ZWAdobeF" w:hAnsi="ZWAdobeF" w:cs="ZWAdobeF"/>
                <w:color w:val="auto"/>
                <w:sz w:val="2"/>
                <w:szCs w:val="2"/>
                <w:u w:val="none"/>
              </w:rPr>
              <w:t>24F</w:t>
            </w:r>
            <w:r w:rsidRPr="002F4839">
              <w:rPr>
                <w:rStyle w:val="EndnoteReference"/>
              </w:rPr>
              <w:endnoteReference w:id="26"/>
            </w:r>
            <w:r w:rsidRPr="009A5185">
              <w:rPr>
                <w:rFonts w:cs="Arial"/>
              </w:rPr>
              <w:t xml:space="preserve"> fo</w:t>
            </w:r>
            <w:r w:rsidRPr="00140AD4">
              <w:rPr>
                <w:rFonts w:cs="Arial"/>
              </w:rPr>
              <w:t xml:space="preserve">r </w:t>
            </w:r>
            <w:r>
              <w:rPr>
                <w:rFonts w:cs="Arial"/>
              </w:rPr>
              <w:t xml:space="preserve">the </w:t>
            </w:r>
            <w:r w:rsidRPr="00A453B2">
              <w:rPr>
                <w:rFonts w:cs="Arial"/>
              </w:rPr>
              <w:t>adult patients included in the sample.</w:t>
            </w:r>
          </w:p>
        </w:tc>
        <w:tc>
          <w:tcPr>
            <w:tcW w:w="1757" w:type="dxa"/>
            <w:vAlign w:val="center"/>
          </w:tcPr>
          <w:p w14:paraId="730E77E7"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430FCD93" w14:textId="77777777">
        <w:tc>
          <w:tcPr>
            <w:tcW w:w="7783" w:type="dxa"/>
            <w:vAlign w:val="center"/>
          </w:tcPr>
          <w:p w14:paraId="5AB7A40B" w14:textId="2828DF8E"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DiscrepanciesinGoldStandardMedicatio" w:history="1">
              <w:r w:rsidRPr="009A5185">
                <w:rPr>
                  <w:rStyle w:val="Hyperlink"/>
                  <w:rFonts w:cs="Arial"/>
                </w:rPr>
                <w:t>unintentional discrepancies in admission and discharge among the gold standard medications</w:t>
              </w:r>
            </w:hyperlink>
            <w:bookmarkStart w:id="185" w:name="_Ref534639951"/>
            <w:r w:rsidR="000F0582">
              <w:rPr>
                <w:rStyle w:val="Hyperlink"/>
                <w:rFonts w:ascii="ZWAdobeF" w:hAnsi="ZWAdobeF" w:cs="ZWAdobeF"/>
                <w:color w:val="auto"/>
                <w:sz w:val="2"/>
                <w:szCs w:val="2"/>
                <w:u w:val="none"/>
              </w:rPr>
              <w:t>23F</w:t>
            </w:r>
            <w:r w:rsidR="00BF053F">
              <w:rPr>
                <w:rStyle w:val="Hyperlink"/>
                <w:rFonts w:ascii="ZWAdobeF" w:hAnsi="ZWAdobeF" w:cs="ZWAdobeF"/>
                <w:color w:val="auto"/>
                <w:sz w:val="2"/>
                <w:szCs w:val="2"/>
                <w:u w:val="none"/>
              </w:rPr>
              <w:t>25F</w:t>
            </w:r>
            <w:r w:rsidR="004C7557">
              <w:rPr>
                <w:rStyle w:val="Hyperlink"/>
                <w:rFonts w:ascii="ZWAdobeF" w:hAnsi="ZWAdobeF" w:cs="ZWAdobeF"/>
                <w:color w:val="auto"/>
                <w:sz w:val="2"/>
                <w:szCs w:val="2"/>
                <w:u w:val="none"/>
              </w:rPr>
              <w:t>25F</w:t>
            </w:r>
            <w:r w:rsidRPr="009A5185">
              <w:rPr>
                <w:rStyle w:val="EndnoteReference"/>
                <w:rFonts w:cs="Arial"/>
              </w:rPr>
              <w:endnoteReference w:id="27"/>
            </w:r>
            <w:bookmarkEnd w:id="185"/>
            <w:r w:rsidRPr="009A5185">
              <w:rPr>
                <w:rFonts w:cs="Arial"/>
              </w:rPr>
              <w:t xml:space="preserve"> in question </w:t>
            </w:r>
            <w:r w:rsidRPr="00366BF9">
              <w:rPr>
                <w:rFonts w:cs="Arial"/>
              </w:rPr>
              <w:t>#</w:t>
            </w:r>
            <w:r>
              <w:rPr>
                <w:rFonts w:cs="Arial"/>
              </w:rPr>
              <w:t>5 identified by the pharmacist</w:t>
            </w:r>
            <w:r w:rsidRPr="00366BF9">
              <w:rPr>
                <w:rFonts w:cs="Arial"/>
              </w:rPr>
              <w:t>.</w:t>
            </w:r>
          </w:p>
        </w:tc>
        <w:tc>
          <w:tcPr>
            <w:tcW w:w="1757" w:type="dxa"/>
            <w:vAlign w:val="center"/>
          </w:tcPr>
          <w:p w14:paraId="521D248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18E835B3" w14:textId="77777777">
        <w:tc>
          <w:tcPr>
            <w:tcW w:w="7783" w:type="dxa"/>
            <w:vAlign w:val="center"/>
          </w:tcPr>
          <w:p w14:paraId="504E5B84" w14:textId="4315057B"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unintentaddmeds" w:history="1">
              <w:r w:rsidRPr="009A5185">
                <w:rPr>
                  <w:rStyle w:val="Hyperlink"/>
                  <w:rFonts w:cs="Arial"/>
                </w:rPr>
                <w:t>unintentionally ordered additional medications</w:t>
              </w:r>
            </w:hyperlink>
            <w:r w:rsidR="000F0582">
              <w:rPr>
                <w:rStyle w:val="Hyperlink"/>
                <w:rFonts w:ascii="ZWAdobeF" w:hAnsi="ZWAdobeF" w:cs="ZWAdobeF"/>
                <w:color w:val="auto"/>
                <w:sz w:val="2"/>
                <w:szCs w:val="2"/>
                <w:u w:val="none"/>
              </w:rPr>
              <w:t>24F</w:t>
            </w:r>
            <w:r w:rsidR="00BF053F">
              <w:rPr>
                <w:rStyle w:val="Hyperlink"/>
                <w:rFonts w:ascii="ZWAdobeF" w:hAnsi="ZWAdobeF" w:cs="ZWAdobeF"/>
                <w:color w:val="auto"/>
                <w:sz w:val="2"/>
                <w:szCs w:val="2"/>
                <w:u w:val="none"/>
              </w:rPr>
              <w:t>26F</w:t>
            </w:r>
            <w:r w:rsidR="004C7557">
              <w:rPr>
                <w:rStyle w:val="Hyperlink"/>
                <w:rFonts w:ascii="ZWAdobeF" w:hAnsi="ZWAdobeF" w:cs="ZWAdobeF"/>
                <w:color w:val="auto"/>
                <w:sz w:val="2"/>
                <w:szCs w:val="2"/>
                <w:u w:val="none"/>
              </w:rPr>
              <w:t>26F</w:t>
            </w:r>
            <w:r w:rsidRPr="009A5185">
              <w:rPr>
                <w:rStyle w:val="EndnoteReference"/>
                <w:rFonts w:cs="Arial"/>
              </w:rPr>
              <w:endnoteReference w:id="28"/>
            </w:r>
            <w:r w:rsidRPr="009A5185">
              <w:rPr>
                <w:rFonts w:cs="Arial"/>
                <w:vertAlign w:val="superscript"/>
              </w:rPr>
              <w:t xml:space="preserve"> </w:t>
            </w:r>
            <w:r w:rsidRPr="009A5185">
              <w:rPr>
                <w:rFonts w:cs="Arial"/>
              </w:rPr>
              <w:t xml:space="preserve">for the </w:t>
            </w:r>
            <w:r>
              <w:rPr>
                <w:rFonts w:cs="Arial"/>
              </w:rPr>
              <w:t xml:space="preserve">adult </w:t>
            </w:r>
            <w:r w:rsidRPr="009A5185">
              <w:rPr>
                <w:rFonts w:cs="Arial"/>
              </w:rPr>
              <w:t>patients</w:t>
            </w:r>
            <w:r>
              <w:rPr>
                <w:rFonts w:cs="Arial"/>
              </w:rPr>
              <w:t xml:space="preserve"> included in the sample </w:t>
            </w:r>
            <w:r w:rsidRPr="009A5185">
              <w:rPr>
                <w:rFonts w:cs="Arial"/>
              </w:rPr>
              <w:t>on admission and/or discharge</w:t>
            </w:r>
            <w:r>
              <w:rPr>
                <w:rFonts w:cs="Arial"/>
              </w:rPr>
              <w:t xml:space="preserve"> identified by the pharmacist</w:t>
            </w:r>
            <w:r w:rsidRPr="009A5185">
              <w:rPr>
                <w:rFonts w:cs="Arial"/>
              </w:rPr>
              <w:t xml:space="preserve">. </w:t>
            </w:r>
          </w:p>
        </w:tc>
        <w:tc>
          <w:tcPr>
            <w:tcW w:w="1757" w:type="dxa"/>
            <w:vAlign w:val="center"/>
          </w:tcPr>
          <w:p w14:paraId="6919ABFF" w14:textId="77777777" w:rsidR="00C3345F" w:rsidRPr="009A5185" w:rsidRDefault="00C3345F">
            <w:pPr>
              <w:spacing w:line="276" w:lineRule="auto"/>
              <w:jc w:val="center"/>
              <w:rPr>
                <w:rFonts w:cs="Arial"/>
                <w:i/>
                <w:snapToGrid w:val="0"/>
                <w:highlight w:val="magenta"/>
              </w:rPr>
            </w:pPr>
            <w:r w:rsidRPr="009A5185">
              <w:rPr>
                <w:rFonts w:cs="Arial"/>
                <w:i/>
                <w:snapToGrid w:val="0"/>
                <w:highlight w:val="magenta"/>
              </w:rPr>
              <w:softHyphen/>
            </w:r>
            <w:r w:rsidRPr="009A5185">
              <w:rPr>
                <w:rFonts w:cs="Arial"/>
                <w:i/>
                <w:snapToGrid w:val="0"/>
                <w:highlight w:val="magenta"/>
              </w:rPr>
              <w:softHyphen/>
            </w:r>
            <w:r w:rsidRPr="009A5185">
              <w:rPr>
                <w:rFonts w:cs="Arial"/>
                <w:i/>
                <w:snapToGrid w:val="0"/>
              </w:rPr>
              <w:t>_____</w:t>
            </w:r>
          </w:p>
        </w:tc>
      </w:tr>
      <w:tr w:rsidR="00C3345F" w:rsidRPr="009A5185" w14:paraId="231979D1" w14:textId="77777777">
        <w:tc>
          <w:tcPr>
            <w:tcW w:w="7783" w:type="dxa"/>
            <w:vAlign w:val="center"/>
          </w:tcPr>
          <w:p w14:paraId="1F60C243" w14:textId="188010AF"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discrepdueunintentaddmeds" w:history="1">
              <w:r w:rsidRPr="001314B0">
                <w:rPr>
                  <w:rStyle w:val="Hyperlink"/>
                  <w:rFonts w:cs="Arial"/>
                </w:rPr>
                <w:t>discrepancies</w:t>
              </w:r>
              <w:r w:rsidRPr="009A5185">
                <w:rPr>
                  <w:rStyle w:val="Hyperlink"/>
                  <w:rFonts w:cs="Arial"/>
                </w:rPr>
                <w:t xml:space="preserve"> due to unintentionally ordered additional medications</w:t>
              </w:r>
            </w:hyperlink>
            <w:r w:rsidR="000F0582">
              <w:rPr>
                <w:rStyle w:val="Hyperlink"/>
                <w:rFonts w:ascii="ZWAdobeF" w:hAnsi="ZWAdobeF" w:cs="ZWAdobeF"/>
                <w:color w:val="auto"/>
                <w:sz w:val="2"/>
                <w:szCs w:val="2"/>
                <w:u w:val="none"/>
              </w:rPr>
              <w:t>25F</w:t>
            </w:r>
            <w:r w:rsidR="00BF053F">
              <w:rPr>
                <w:rStyle w:val="Hyperlink"/>
                <w:rFonts w:ascii="ZWAdobeF" w:hAnsi="ZWAdobeF" w:cs="ZWAdobeF"/>
                <w:color w:val="auto"/>
                <w:sz w:val="2"/>
                <w:szCs w:val="2"/>
                <w:u w:val="none"/>
              </w:rPr>
              <w:t>27F</w:t>
            </w:r>
            <w:r w:rsidR="004C7557">
              <w:rPr>
                <w:rStyle w:val="Hyperlink"/>
                <w:rFonts w:ascii="ZWAdobeF" w:hAnsi="ZWAdobeF" w:cs="ZWAdobeF"/>
                <w:color w:val="auto"/>
                <w:sz w:val="2"/>
                <w:szCs w:val="2"/>
                <w:u w:val="none"/>
              </w:rPr>
              <w:t>27F</w:t>
            </w:r>
            <w:r w:rsidRPr="009A5185">
              <w:rPr>
                <w:rStyle w:val="EndnoteReference"/>
                <w:rFonts w:cs="Arial"/>
              </w:rPr>
              <w:endnoteReference w:id="29"/>
            </w:r>
            <w:r w:rsidRPr="009A5185">
              <w:rPr>
                <w:rFonts w:cs="Arial"/>
              </w:rPr>
              <w:t xml:space="preserve"> in questi</w:t>
            </w:r>
            <w:r w:rsidRPr="00366BF9">
              <w:rPr>
                <w:rFonts w:cs="Arial"/>
              </w:rPr>
              <w:t>on #</w:t>
            </w:r>
            <w:r>
              <w:rPr>
                <w:rFonts w:cs="Arial"/>
              </w:rPr>
              <w:t>7 identified by the pharmacist</w:t>
            </w:r>
            <w:r w:rsidRPr="00366BF9">
              <w:rPr>
                <w:rFonts w:cs="Arial"/>
              </w:rPr>
              <w:t>.</w:t>
            </w:r>
            <w:r w:rsidRPr="009A5185">
              <w:rPr>
                <w:rFonts w:cs="Arial"/>
              </w:rPr>
              <w:t xml:space="preserve"> </w:t>
            </w:r>
          </w:p>
        </w:tc>
        <w:tc>
          <w:tcPr>
            <w:tcW w:w="1757" w:type="dxa"/>
            <w:vAlign w:val="center"/>
          </w:tcPr>
          <w:p w14:paraId="5E093A96" w14:textId="77777777" w:rsidR="00C3345F" w:rsidRPr="009A5185" w:rsidRDefault="00C3345F">
            <w:pPr>
              <w:spacing w:line="276" w:lineRule="auto"/>
              <w:jc w:val="center"/>
              <w:rPr>
                <w:rFonts w:cs="Arial"/>
              </w:rPr>
            </w:pPr>
            <w:r w:rsidRPr="009A5185">
              <w:rPr>
                <w:rFonts w:cs="Arial"/>
                <w:i/>
                <w:snapToGrid w:val="0"/>
              </w:rPr>
              <w:t>_____</w:t>
            </w:r>
          </w:p>
        </w:tc>
      </w:tr>
    </w:tbl>
    <w:p w14:paraId="198640EC" w14:textId="77777777" w:rsidR="00C3345F" w:rsidRDefault="00C3345F">
      <w:pPr>
        <w:rPr>
          <w:rFonts w:cs="Arial"/>
          <w:b/>
          <w:snapToGrid w:val="0"/>
          <w:color w:val="000000"/>
        </w:rPr>
      </w:pPr>
    </w:p>
    <w:p w14:paraId="49A3C21A" w14:textId="47950663" w:rsidR="00C3345F" w:rsidRDefault="00C3345F">
      <w:pPr>
        <w:rPr>
          <w:rFonts w:cs="Arial"/>
          <w:b/>
          <w:snapToGrid w:val="0"/>
          <w:color w:val="000000"/>
        </w:rPr>
      </w:pPr>
      <w:r>
        <w:rPr>
          <w:rFonts w:cs="Arial"/>
          <w:b/>
          <w:snapToGrid w:val="0"/>
          <w:color w:val="000000"/>
        </w:rPr>
        <w:br w:type="page"/>
      </w:r>
    </w:p>
    <w:p w14:paraId="5D3700F1" w14:textId="59165ABC"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222C087A" w14:textId="77777777" w:rsidR="008910AA" w:rsidRPr="009A5185" w:rsidRDefault="008910AA">
      <w:pPr>
        <w:rPr>
          <w:rFonts w:cs="Arial"/>
          <w:snapToGrid w:val="0"/>
          <w:color w:val="000000"/>
        </w:rPr>
      </w:pPr>
    </w:p>
    <w:p w14:paraId="0E4DEB84" w14:textId="3593ADF1" w:rsidR="00456023" w:rsidRPr="00525890" w:rsidRDefault="00456023" w:rsidP="00456023">
      <w:pPr>
        <w:rPr>
          <w:rFonts w:cs="Arial"/>
          <w:color w:val="000000"/>
        </w:rPr>
      </w:pPr>
      <w:r w:rsidRPr="00525890">
        <w:rPr>
          <w:rFonts w:cs="Arial"/>
          <w:color w:val="000000"/>
        </w:rPr>
        <w:t xml:space="preserve">As the hospital CEO or as an employee of the hospital to whom the hospital CEO has delegated responsibility, I have reviewed this information pertaining to the </w:t>
      </w:r>
      <w:r w:rsidR="00F61ED5" w:rsidRPr="00525890">
        <w:rPr>
          <w:rFonts w:cs="Arial"/>
          <w:color w:val="000000"/>
        </w:rPr>
        <w:t>Medication Safety</w:t>
      </w:r>
      <w:r w:rsidRPr="00525890">
        <w:rPr>
          <w:rFonts w:cs="Arial"/>
          <w:color w:val="000000"/>
        </w:rPr>
        <w:t xml:space="preserve"> Section at our hospital, and I hereby certify that this information is true, accurate, and reflect</w:t>
      </w:r>
      <w:r w:rsidR="00B7608D" w:rsidRPr="00525890">
        <w:rPr>
          <w:rFonts w:cs="Arial"/>
          <w:color w:val="000000"/>
        </w:rPr>
        <w:t>s</w:t>
      </w:r>
      <w:r w:rsidRPr="00525890">
        <w:rPr>
          <w:rFonts w:cs="Arial"/>
          <w:color w:val="000000"/>
        </w:rPr>
        <w:t xml:space="preserve"> the current, normal operating circumstances at our hospital. I am authorized to make this certification on behalf of our hospital. </w:t>
      </w:r>
    </w:p>
    <w:p w14:paraId="5E50ED76" w14:textId="77777777" w:rsidR="00456023" w:rsidRPr="00525890" w:rsidRDefault="00456023" w:rsidP="00456023">
      <w:pPr>
        <w:rPr>
          <w:rFonts w:cs="Arial"/>
          <w:color w:val="000000"/>
        </w:rPr>
      </w:pPr>
    </w:p>
    <w:p w14:paraId="61B29EC8" w14:textId="4C8D00E6" w:rsidR="00456023" w:rsidRPr="009A5185" w:rsidRDefault="00456023" w:rsidP="00456023">
      <w:pPr>
        <w:rPr>
          <w:rFonts w:cs="Arial"/>
          <w:sz w:val="22"/>
          <w:szCs w:val="22"/>
        </w:rPr>
      </w:pPr>
      <w:r w:rsidRPr="00525890">
        <w:rPr>
          <w:rFonts w:cs="Arial"/>
        </w:rPr>
        <w:t xml:space="preserve">The hospital and I understand that The Leapfrog Group, its members, the public and entities and persons who contract </w:t>
      </w:r>
      <w:r w:rsidR="00226D9D" w:rsidRPr="00525890">
        <w:rPr>
          <w:rFonts w:cs="Arial"/>
        </w:rPr>
        <w:t xml:space="preserve">or have other business dealings </w:t>
      </w:r>
      <w:r w:rsidRPr="00525890">
        <w:rPr>
          <w:rFonts w:cs="Arial"/>
        </w:rPr>
        <w:t xml:space="preserve">with </w:t>
      </w:r>
      <w:r w:rsidR="00226D9D" w:rsidRPr="00525890">
        <w:rPr>
          <w:rFonts w:cs="Arial"/>
        </w:rPr>
        <w:t xml:space="preserve">The </w:t>
      </w:r>
      <w:r w:rsidRPr="00525890">
        <w:rPr>
          <w:rFonts w:cs="Arial"/>
        </w:rPr>
        <w:t xml:space="preserve">Leapfrog </w:t>
      </w:r>
      <w:r w:rsidR="00226D9D" w:rsidRPr="00525890">
        <w:rPr>
          <w:rFonts w:cs="Arial"/>
        </w:rPr>
        <w:t xml:space="preserve">Group </w:t>
      </w:r>
      <w:r w:rsidRPr="00525890">
        <w:rPr>
          <w:rFonts w:cs="Arial"/>
        </w:rPr>
        <w:t xml:space="preserve">are relying on the truth and accuracy of this information. The hospital and I also understand that The Leapfrog Group will make this information and/or analyses of this information public through the </w:t>
      </w:r>
      <w:r w:rsidR="00B63605" w:rsidRPr="00525890">
        <w:rPr>
          <w:rFonts w:cs="Arial"/>
        </w:rPr>
        <w:t>Survey Results</w:t>
      </w:r>
      <w:r w:rsidRPr="00525890">
        <w:rPr>
          <w:rFonts w:cs="Arial"/>
        </w:rPr>
        <w:t xml:space="preserve"> public reporting website, The Leapfrog Group’s Hospital Safety </w:t>
      </w:r>
      <w:r w:rsidR="0094294F" w:rsidRPr="00525890">
        <w:rPr>
          <w:rFonts w:cs="Arial"/>
        </w:rPr>
        <w:t>Grade</w:t>
      </w:r>
      <w:r w:rsidRPr="00525890">
        <w:rPr>
          <w:rFonts w:cs="Arial"/>
        </w:rPr>
        <w:t>, and/or other Leapfrog Group products and services. This information and/or analyses and all intellectual property rights therein shall be and remain the sole and exclusive property of The Leapfrog Group</w:t>
      </w:r>
      <w:r w:rsidR="00226D9D" w:rsidRPr="00525890">
        <w:rPr>
          <w:rFonts w:cs="Arial"/>
        </w:rPr>
        <w:t xml:space="preserve"> </w:t>
      </w:r>
      <w:r w:rsidR="00226D9D" w:rsidRPr="00525890">
        <w:t>in which The Leapfrog Group retains exclusive ownership</w:t>
      </w:r>
      <w:r w:rsidRPr="00525890">
        <w:rPr>
          <w:rFonts w:cs="Arial"/>
        </w:rPr>
        <w:t>. This information does not infringe</w:t>
      </w:r>
      <w:r w:rsidR="00226D9D" w:rsidRPr="00525890">
        <w:rPr>
          <w:rFonts w:cs="Arial"/>
        </w:rPr>
        <w:t xml:space="preserve"> upon</w:t>
      </w:r>
      <w:r w:rsidRPr="00525890">
        <w:rPr>
          <w:rFonts w:cs="Arial"/>
        </w:rPr>
        <w:t xml:space="preserve"> any third</w:t>
      </w:r>
      <w:r w:rsidR="00226D9D" w:rsidRPr="00525890">
        <w:rPr>
          <w:rFonts w:cs="Arial"/>
        </w:rPr>
        <w:t>-</w:t>
      </w:r>
      <w:r w:rsidRPr="00525890">
        <w:rPr>
          <w:rFonts w:cs="Arial"/>
        </w:rPr>
        <w:t>party intellectual property rights</w:t>
      </w:r>
      <w:r w:rsidR="00226D9D" w:rsidRPr="00525890">
        <w:t xml:space="preserve"> or any other third-party rights whatsoever and is free and clear of all encumbrances and liens of any kind</w:t>
      </w:r>
      <w:r w:rsidRPr="00525890">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525890">
        <w:rPr>
          <w:rFonts w:cs="Arial"/>
        </w:rPr>
        <w:t>s</w:t>
      </w:r>
      <w:r w:rsidRPr="00525890">
        <w:rPr>
          <w:rFonts w:cs="Arial"/>
        </w:rPr>
        <w:t xml:space="preserve"> who contract </w:t>
      </w:r>
      <w:r w:rsidR="00226D9D" w:rsidRPr="00525890">
        <w:rPr>
          <w:rFonts w:cs="Arial"/>
        </w:rPr>
        <w:t xml:space="preserve">or have other business dealings </w:t>
      </w:r>
      <w:r w:rsidRPr="00525890">
        <w:rPr>
          <w:rFonts w:cs="Arial"/>
        </w:rPr>
        <w:t xml:space="preserve">with </w:t>
      </w:r>
      <w:r w:rsidR="00226D9D" w:rsidRPr="00525890">
        <w:rPr>
          <w:rFonts w:cs="Arial"/>
        </w:rPr>
        <w:t xml:space="preserve">The </w:t>
      </w:r>
      <w:r w:rsidRPr="00525890">
        <w:rPr>
          <w:rFonts w:cs="Arial"/>
        </w:rPr>
        <w:t>Leapfrog</w:t>
      </w:r>
      <w:r w:rsidR="00226D9D" w:rsidRPr="00525890">
        <w:rPr>
          <w:rFonts w:cs="Arial"/>
        </w:rPr>
        <w:t xml:space="preserve"> Group</w:t>
      </w:r>
      <w:r w:rsidRPr="00525890">
        <w:rPr>
          <w:rFonts w:cs="Arial"/>
        </w:rPr>
        <w:t xml:space="preserve"> reserve the right to omit or disclaim information that is not current, accurate or truthful.</w:t>
      </w:r>
    </w:p>
    <w:p w14:paraId="1C825379" w14:textId="77777777" w:rsidR="008910AA" w:rsidRPr="009A5185" w:rsidRDefault="008910AA" w:rsidP="000B33B2">
      <w:pPr>
        <w:rPr>
          <w:rFonts w:cs="Arial"/>
          <w:snapToGrid w:val="0"/>
          <w:color w:val="000000"/>
        </w:rPr>
      </w:pPr>
    </w:p>
    <w:p w14:paraId="4EC90340" w14:textId="77777777" w:rsidR="00BA1620" w:rsidRPr="009A5185" w:rsidRDefault="00BA1620" w:rsidP="000B33B2">
      <w:pPr>
        <w:rPr>
          <w:rFonts w:cs="Arial"/>
          <w:snapToGrid w:val="0"/>
          <w:color w:val="000000"/>
        </w:rPr>
      </w:pPr>
    </w:p>
    <w:p w14:paraId="108E943B" w14:textId="77777777" w:rsidR="008910AA" w:rsidRPr="009A5185" w:rsidRDefault="008910AA">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48D95714"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4EE6438" w14:textId="77777777" w:rsidR="008910AA" w:rsidRPr="009A5185" w:rsidRDefault="008910AA">
      <w:pPr>
        <w:spacing w:line="240" w:lineRule="exact"/>
        <w:rPr>
          <w:rFonts w:cs="Arial"/>
          <w:snapToGrid w:val="0"/>
        </w:rPr>
      </w:pPr>
      <w:r w:rsidRPr="009A5185">
        <w:rPr>
          <w:rFonts w:cs="Arial"/>
          <w:snapToGrid w:val="0"/>
        </w:rPr>
        <w:t>on _______________________.</w:t>
      </w:r>
    </w:p>
    <w:p w14:paraId="58879CE5" w14:textId="77777777" w:rsidR="008910AA" w:rsidRPr="009A5185" w:rsidRDefault="008910AA">
      <w:pPr>
        <w:spacing w:line="240" w:lineRule="exact"/>
        <w:rPr>
          <w:rFonts w:cs="Arial"/>
          <w:i/>
        </w:rPr>
      </w:pPr>
      <w:r w:rsidRPr="009A5185">
        <w:rPr>
          <w:rFonts w:cs="Arial"/>
          <w:i/>
        </w:rPr>
        <w:t xml:space="preserve">                    (date)</w:t>
      </w:r>
    </w:p>
    <w:p w14:paraId="659AF440" w14:textId="77777777" w:rsidR="00F87A51" w:rsidRPr="009A5185" w:rsidRDefault="00F87A51">
      <w:pPr>
        <w:spacing w:line="240" w:lineRule="exact"/>
        <w:rPr>
          <w:rFonts w:cs="Arial"/>
          <w:i/>
        </w:rPr>
      </w:pPr>
    </w:p>
    <w:p w14:paraId="04992D25" w14:textId="77777777" w:rsidR="00F17FB5" w:rsidRPr="009A5185" w:rsidRDefault="00F17FB5" w:rsidP="00F17FB5">
      <w:pPr>
        <w:rPr>
          <w:rFonts w:cs="Arial"/>
          <w:i/>
        </w:rPr>
      </w:pPr>
      <w:r w:rsidRPr="009A5185">
        <w:rPr>
          <w:rFonts w:cs="Arial"/>
          <w:i/>
        </w:rPr>
        <w:br w:type="page"/>
      </w:r>
    </w:p>
    <w:p w14:paraId="03659B85" w14:textId="1E50C79D" w:rsidR="00C35C80" w:rsidRPr="009A5185" w:rsidRDefault="00C35C80" w:rsidP="00CF5A6E">
      <w:pPr>
        <w:pStyle w:val="Heading2"/>
      </w:pPr>
      <w:bookmarkStart w:id="189" w:name="_Toc383774986"/>
      <w:bookmarkStart w:id="190" w:name="_Toc197079192"/>
      <w:r w:rsidRPr="009A5185">
        <w:lastRenderedPageBreak/>
        <w:t>Section 2</w:t>
      </w:r>
      <w:bookmarkEnd w:id="189"/>
      <w:r w:rsidRPr="009A5185">
        <w:t xml:space="preserve">: </w:t>
      </w:r>
      <w:r w:rsidR="00C34E7F" w:rsidRPr="009A5185">
        <w:t>Medication Safety</w:t>
      </w:r>
      <w:r w:rsidR="000479D5" w:rsidRPr="009A5185">
        <w:t xml:space="preserve"> </w:t>
      </w:r>
      <w:r w:rsidRPr="009A5185">
        <w:t>Reference Information</w:t>
      </w:r>
      <w:bookmarkEnd w:id="190"/>
    </w:p>
    <w:p w14:paraId="1ED8D500" w14:textId="77777777" w:rsidR="00C35C80" w:rsidRPr="009A5185" w:rsidRDefault="00C35C80" w:rsidP="00C35C80">
      <w:pPr>
        <w:jc w:val="center"/>
        <w:rPr>
          <w:rFonts w:cs="Arial"/>
          <w:lang w:eastAsia="ja-JP"/>
        </w:rPr>
      </w:pPr>
    </w:p>
    <w:p w14:paraId="7F702422" w14:textId="69C80F77" w:rsidR="00C35C80" w:rsidRDefault="00C35C80" w:rsidP="00AB5B80">
      <w:pPr>
        <w:pStyle w:val="Heading3"/>
      </w:pPr>
      <w:bookmarkStart w:id="191" w:name="_Toc236459172"/>
      <w:bookmarkStart w:id="192" w:name="_Toc383774987"/>
      <w:bookmarkStart w:id="193" w:name="_Toc197079193"/>
      <w:r w:rsidRPr="009A5185">
        <w:t>What’s New</w:t>
      </w:r>
      <w:bookmarkEnd w:id="191"/>
      <w:r w:rsidRPr="009A5185">
        <w:t xml:space="preserve"> in the </w:t>
      </w:r>
      <w:bookmarkEnd w:id="192"/>
      <w:r w:rsidR="00A236B1">
        <w:t>202</w:t>
      </w:r>
      <w:r w:rsidR="00171217">
        <w:t>5</w:t>
      </w:r>
      <w:r w:rsidR="001A6D91" w:rsidRPr="009A5185">
        <w:t xml:space="preserve"> </w:t>
      </w:r>
      <w:r w:rsidR="004F68CC" w:rsidRPr="009A5185">
        <w:t>Survey</w:t>
      </w:r>
      <w:bookmarkEnd w:id="193"/>
    </w:p>
    <w:p w14:paraId="0EF034FD" w14:textId="77777777" w:rsidR="00D20722" w:rsidRDefault="00D20722" w:rsidP="00D20722">
      <w:pPr>
        <w:rPr>
          <w:lang w:eastAsia="ja-JP"/>
        </w:rPr>
      </w:pPr>
    </w:p>
    <w:p w14:paraId="44B903DD" w14:textId="77777777" w:rsidR="00EC3E45" w:rsidRPr="00EC3E45" w:rsidRDefault="00EC3E45" w:rsidP="008248A2">
      <w:pPr>
        <w:pStyle w:val="Heading44"/>
      </w:pPr>
      <w:r w:rsidRPr="00746BAF">
        <w:t xml:space="preserve">CPOE Evaluation Tool </w:t>
      </w:r>
    </w:p>
    <w:p w14:paraId="08D61AD1" w14:textId="77777777" w:rsidR="00EC3E45" w:rsidRPr="00746BAF" w:rsidRDefault="00EC3E45" w:rsidP="00EC3E45">
      <w:pPr>
        <w:rPr>
          <w:lang w:eastAsia="ja-JP"/>
        </w:rPr>
      </w:pPr>
    </w:p>
    <w:p w14:paraId="32C1EDF7" w14:textId="703CFACC" w:rsidR="0043485E" w:rsidRDefault="0043485E" w:rsidP="00EC3E45">
      <w:pPr>
        <w:rPr>
          <w:rFonts w:cs="Calibri"/>
        </w:rPr>
      </w:pPr>
      <w:r w:rsidRPr="0043485E">
        <w:rPr>
          <w:rFonts w:cs="Calibri"/>
        </w:rPr>
        <w:t xml:space="preserve">The CPOE Evaluation Tool developers will update the test medication scenarios to reflect changes to clinical guidelines and to address medications that hospitals frequently reported as not being in their medication formulary. Due to unforeseen operational challenges, the Test Patients PDF will not include the date of birth for each patient. Hospitals will need to calculate the date of birth based on the age provided. To make this easier for hospitals, Leapfrog will include a Date of Birth Calculator on the </w:t>
      </w:r>
      <w:hyperlink r:id="rId174" w:history="1">
        <w:r w:rsidRPr="0043485E">
          <w:rPr>
            <w:rStyle w:val="Hyperlink"/>
            <w:rFonts w:cs="Calibri"/>
          </w:rPr>
          <w:t>Survey and CPOE Materials webpage</w:t>
        </w:r>
      </w:hyperlink>
      <w:r w:rsidRPr="0043485E">
        <w:rPr>
          <w:rFonts w:cs="Calibri"/>
        </w:rPr>
        <w:t xml:space="preserve"> startin</w:t>
      </w:r>
      <w:r>
        <w:rPr>
          <w:rFonts w:cs="Calibri"/>
        </w:rPr>
        <w:t>g on April 1.</w:t>
      </w:r>
    </w:p>
    <w:p w14:paraId="3AD181A7" w14:textId="77777777" w:rsidR="0043485E" w:rsidRDefault="0043485E" w:rsidP="00EC3E45">
      <w:pPr>
        <w:rPr>
          <w:rFonts w:cs="Calibri"/>
        </w:rPr>
      </w:pPr>
    </w:p>
    <w:p w14:paraId="470EC03D" w14:textId="77777777" w:rsidR="00645DD7" w:rsidRDefault="00645DD7" w:rsidP="00AF582E">
      <w:pPr>
        <w:pStyle w:val="Heading44"/>
        <w:rPr>
          <w:rFonts w:cs="Calibri"/>
          <w:b w:val="0"/>
          <w:color w:val="auto"/>
          <w:sz w:val="20"/>
        </w:rPr>
      </w:pPr>
      <w:r w:rsidRPr="00645DD7">
        <w:rPr>
          <w:rFonts w:cs="Calibri"/>
          <w:b w:val="0"/>
          <w:color w:val="auto"/>
          <w:sz w:val="20"/>
        </w:rPr>
        <w:t xml:space="preserve">Additionally, patient allergies will not be removed, as the CPOE test is designed to simulate a real-life environment where allergy information is typically included in patient profiles. </w:t>
      </w:r>
    </w:p>
    <w:p w14:paraId="23A59C97" w14:textId="77777777" w:rsidR="00645DD7" w:rsidRDefault="00645DD7" w:rsidP="00AF582E">
      <w:pPr>
        <w:pStyle w:val="Heading44"/>
        <w:rPr>
          <w:rFonts w:cs="Calibri"/>
          <w:b w:val="0"/>
          <w:color w:val="auto"/>
          <w:sz w:val="20"/>
        </w:rPr>
      </w:pPr>
    </w:p>
    <w:p w14:paraId="5B0209E5" w14:textId="77777777" w:rsidR="00645DD7" w:rsidRDefault="00645DD7" w:rsidP="00AF582E">
      <w:pPr>
        <w:pStyle w:val="Heading44"/>
        <w:rPr>
          <w:rFonts w:cs="Calibri"/>
          <w:b w:val="0"/>
          <w:color w:val="auto"/>
          <w:sz w:val="20"/>
        </w:rPr>
      </w:pPr>
      <w:r w:rsidRPr="00645DD7">
        <w:rPr>
          <w:rFonts w:cs="Calibri"/>
          <w:b w:val="0"/>
          <w:color w:val="auto"/>
          <w:sz w:val="20"/>
        </w:rPr>
        <w:t xml:space="preserve">Previously, the Excessive Dosing and Drug Route Order Checking Categories were indicated as scenario-specific clinical decision support, meaning that advice or information presented to the prescriber is related to the Test Order and the Test Patient, which includes specific patient demographics and clinical information. For the 2025 CPOE Test, the Excessive Dosing and Drug Route Order Checking Categories will be updated to indicate that the type of clinical decision support in these Order Checking Categories is medication-specific, meaning that it is specific to the medication and might appear any time the medication is ordered for any patient and is not specifically related to the Test Patient. This change will be reflected in the Orders and Observations Sheet. </w:t>
      </w:r>
    </w:p>
    <w:p w14:paraId="2882EC90" w14:textId="77777777" w:rsidR="00645DD7" w:rsidRDefault="00645DD7" w:rsidP="00AF582E">
      <w:pPr>
        <w:pStyle w:val="Heading44"/>
        <w:rPr>
          <w:rFonts w:cs="Calibri"/>
          <w:b w:val="0"/>
          <w:color w:val="auto"/>
          <w:sz w:val="20"/>
        </w:rPr>
      </w:pPr>
    </w:p>
    <w:p w14:paraId="1A131855" w14:textId="77777777" w:rsidR="00645DD7" w:rsidRDefault="00645DD7" w:rsidP="00AF582E">
      <w:pPr>
        <w:pStyle w:val="Heading44"/>
        <w:rPr>
          <w:rFonts w:cs="Calibri"/>
          <w:b w:val="0"/>
          <w:color w:val="auto"/>
          <w:sz w:val="20"/>
        </w:rPr>
      </w:pPr>
      <w:r w:rsidRPr="00645DD7">
        <w:rPr>
          <w:rFonts w:cs="Calibri"/>
          <w:b w:val="0"/>
          <w:color w:val="auto"/>
          <w:sz w:val="20"/>
        </w:rPr>
        <w:t xml:space="preserve">Lastly, the Sample Test content will be updated to include one Test Order from each of the eight Order Checking Categories to give hospitals a preview of the response options that they will see on the Online Answer Form in the Adult Inpatient Test. </w:t>
      </w:r>
    </w:p>
    <w:p w14:paraId="3357C09C" w14:textId="77777777" w:rsidR="00645DD7" w:rsidRDefault="00645DD7" w:rsidP="00AF582E">
      <w:pPr>
        <w:pStyle w:val="Heading44"/>
        <w:rPr>
          <w:rFonts w:cs="Calibri"/>
          <w:b w:val="0"/>
          <w:color w:val="auto"/>
          <w:sz w:val="20"/>
        </w:rPr>
      </w:pPr>
    </w:p>
    <w:p w14:paraId="3527361E" w14:textId="6999261B" w:rsidR="00EC3E45" w:rsidRDefault="00645DD7" w:rsidP="00AF582E">
      <w:pPr>
        <w:pStyle w:val="Heading44"/>
        <w:rPr>
          <w:rFonts w:cs="Calibri"/>
          <w:b w:val="0"/>
          <w:color w:val="auto"/>
          <w:sz w:val="20"/>
        </w:rPr>
      </w:pPr>
      <w:r w:rsidRPr="00645DD7">
        <w:rPr>
          <w:rFonts w:cs="Calibri"/>
          <w:b w:val="0"/>
          <w:color w:val="auto"/>
          <w:sz w:val="20"/>
        </w:rPr>
        <w:t>There are no changes to the scoring algorithm for the CPOE Evaluation Tool.</w:t>
      </w:r>
    </w:p>
    <w:p w14:paraId="53CDA9FE" w14:textId="77777777" w:rsidR="00645DD7" w:rsidRPr="008248A2" w:rsidRDefault="00645DD7" w:rsidP="00AF582E">
      <w:pPr>
        <w:pStyle w:val="Heading44"/>
        <w:rPr>
          <w:sz w:val="20"/>
        </w:rPr>
      </w:pPr>
    </w:p>
    <w:p w14:paraId="694BFF3D" w14:textId="23E22160" w:rsidR="00AF582E" w:rsidRPr="00EC3E45" w:rsidRDefault="000F0BEB" w:rsidP="008248A2">
      <w:pPr>
        <w:pStyle w:val="Heading44"/>
      </w:pPr>
      <w:r w:rsidRPr="00EC3E45">
        <w:t xml:space="preserve">Section </w:t>
      </w:r>
      <w:r w:rsidR="00FF5A88" w:rsidRPr="00EC3E45">
        <w:t xml:space="preserve">2A: </w:t>
      </w:r>
      <w:r w:rsidR="00AF582E" w:rsidRPr="00EC3E45">
        <w:t>Computerized Physician Order Entry (CPOE)</w:t>
      </w:r>
    </w:p>
    <w:p w14:paraId="238BA439" w14:textId="77777777" w:rsidR="00AF582E" w:rsidRDefault="00AF582E" w:rsidP="00AF582E">
      <w:pPr>
        <w:rPr>
          <w:b/>
          <w:color w:val="000000"/>
        </w:rPr>
      </w:pPr>
    </w:p>
    <w:p w14:paraId="55AB348C" w14:textId="77777777" w:rsidR="00AC2F2E" w:rsidRDefault="00AC2F2E" w:rsidP="00AF582E">
      <w:pPr>
        <w:rPr>
          <w:bCs/>
          <w:color w:val="000000"/>
        </w:rPr>
      </w:pPr>
      <w:r w:rsidRPr="00AC2F2E">
        <w:rPr>
          <w:bCs/>
          <w:color w:val="000000"/>
        </w:rPr>
        <w:t xml:space="preserve">In response to comments collected during the public comment period and in consultation with Leapfrog’s CPOE Expert Panel, Leapfrog is updating the measure specifications for question #3 to include medications ordered via a secure texting platform in the denominator only. Medications ordered via a secure texting platform should be excluded from question #4, the numerator, since these orders are not entered through the CPOE system. </w:t>
      </w:r>
    </w:p>
    <w:p w14:paraId="71D06728" w14:textId="77777777" w:rsidR="00AC2F2E" w:rsidRDefault="00AC2F2E" w:rsidP="00AF582E">
      <w:pPr>
        <w:rPr>
          <w:bCs/>
          <w:color w:val="000000"/>
        </w:rPr>
      </w:pPr>
    </w:p>
    <w:p w14:paraId="0BBC1792" w14:textId="240BBFF9" w:rsidR="007D1AB3" w:rsidRDefault="00AC2F2E" w:rsidP="00AF582E">
      <w:pPr>
        <w:rPr>
          <w:bCs/>
          <w:color w:val="000000"/>
        </w:rPr>
      </w:pPr>
      <w:r w:rsidRPr="00AC2F2E">
        <w:rPr>
          <w:bCs/>
          <w:color w:val="000000"/>
        </w:rPr>
        <w:t>There are no changes to the scoring algorithm for Section 2A: CPOE.</w:t>
      </w:r>
    </w:p>
    <w:p w14:paraId="50980F46" w14:textId="77777777" w:rsidR="00AC2F2E" w:rsidRDefault="00AC2F2E" w:rsidP="00AF582E">
      <w:pPr>
        <w:rPr>
          <w:bCs/>
          <w:color w:val="000000"/>
        </w:rPr>
      </w:pPr>
    </w:p>
    <w:p w14:paraId="71BA3DCF" w14:textId="7B363F5B" w:rsidR="007D1AB3" w:rsidRPr="004E370B" w:rsidRDefault="007D1AB3" w:rsidP="008248A2">
      <w:pPr>
        <w:pStyle w:val="Heading44"/>
      </w:pPr>
      <w:r w:rsidRPr="004E370B">
        <w:t xml:space="preserve">Section 2B: </w:t>
      </w:r>
      <w:r w:rsidRPr="004355D9">
        <w:t>EHR Application Information</w:t>
      </w:r>
    </w:p>
    <w:p w14:paraId="10E228A3" w14:textId="77777777" w:rsidR="007D1AB3" w:rsidRDefault="007D1AB3" w:rsidP="007D1AB3">
      <w:pPr>
        <w:rPr>
          <w:lang w:eastAsia="ja-JP"/>
        </w:rPr>
      </w:pPr>
    </w:p>
    <w:p w14:paraId="4F3DA132" w14:textId="18B37BF9" w:rsidR="007D1AB3" w:rsidRDefault="00AC2F2E" w:rsidP="007D1AB3">
      <w:pPr>
        <w:rPr>
          <w:lang w:eastAsia="ja-JP"/>
        </w:rPr>
      </w:pPr>
      <w:r w:rsidRPr="00AC2F2E">
        <w:rPr>
          <w:lang w:eastAsia="ja-JP"/>
        </w:rPr>
        <w:t>Leapfrog is adding</w:t>
      </w:r>
      <w:r>
        <w:rPr>
          <w:lang w:eastAsia="ja-JP"/>
        </w:rPr>
        <w:t xml:space="preserve"> </w:t>
      </w:r>
      <w:r w:rsidR="007D1AB3" w:rsidRPr="000A0560">
        <w:rPr>
          <w:lang w:eastAsia="ja-JP"/>
        </w:rPr>
        <w:t>optional fact-finding questions about Artificial Intelligence (AI) vendors. The responses will be used to research AI vendor influence on a hospital’s CPOE Test score.</w:t>
      </w:r>
      <w:r w:rsidR="009536DA">
        <w:rPr>
          <w:lang w:eastAsia="ja-JP"/>
        </w:rPr>
        <w:t xml:space="preserve"> </w:t>
      </w:r>
      <w:r w:rsidR="009536DA" w:rsidRPr="009536DA">
        <w:rPr>
          <w:lang w:eastAsia="ja-JP"/>
        </w:rPr>
        <w:t>Additionally, we are adding an FAQ to define Artificial</w:t>
      </w:r>
      <w:r w:rsidR="009536DA">
        <w:rPr>
          <w:lang w:eastAsia="ja-JP"/>
        </w:rPr>
        <w:t xml:space="preserve"> Intelligence.</w:t>
      </w:r>
    </w:p>
    <w:p w14:paraId="0A5DECE9" w14:textId="77777777" w:rsidR="007D1AB3" w:rsidRDefault="007D1AB3" w:rsidP="007D1AB3">
      <w:pPr>
        <w:rPr>
          <w:lang w:eastAsia="ja-JP"/>
        </w:rPr>
      </w:pPr>
    </w:p>
    <w:p w14:paraId="50564FC8" w14:textId="77777777" w:rsidR="007D1AB3" w:rsidRPr="001F2388" w:rsidRDefault="007D1AB3" w:rsidP="007D1AB3">
      <w:pPr>
        <w:rPr>
          <w:bCs/>
          <w:color w:val="000000"/>
        </w:rPr>
      </w:pPr>
      <w:r w:rsidRPr="001F2388">
        <w:rPr>
          <w:bCs/>
          <w:color w:val="000000"/>
        </w:rPr>
        <w:t xml:space="preserve">These optional, fact-finding questions </w:t>
      </w:r>
      <w:r>
        <w:rPr>
          <w:bCs/>
          <w:color w:val="000000"/>
        </w:rPr>
        <w:t>are not</w:t>
      </w:r>
      <w:r w:rsidRPr="001F2388">
        <w:rPr>
          <w:bCs/>
          <w:color w:val="000000"/>
        </w:rPr>
        <w:t xml:space="preserve"> used in scoring or public reporting. Section 2B: EHR Application Information is not scored or publicly reported.</w:t>
      </w:r>
    </w:p>
    <w:p w14:paraId="42021885" w14:textId="77777777" w:rsidR="001B5B40" w:rsidRDefault="001B5B40" w:rsidP="00D20722">
      <w:pPr>
        <w:rPr>
          <w:lang w:eastAsia="ja-JP"/>
        </w:rPr>
      </w:pPr>
    </w:p>
    <w:p w14:paraId="3BCAAE7B" w14:textId="413FB2F9" w:rsidR="00D20722" w:rsidRDefault="00D20722" w:rsidP="00CF4879">
      <w:pPr>
        <w:pStyle w:val="Heading44"/>
      </w:pPr>
      <w:r>
        <w:t>Section 2C: Bar Code Medi</w:t>
      </w:r>
      <w:r w:rsidR="005D2C2C">
        <w:t>c</w:t>
      </w:r>
      <w:r>
        <w:t>ation Administration (BCMA)</w:t>
      </w:r>
    </w:p>
    <w:p w14:paraId="41117A06" w14:textId="77777777" w:rsidR="00D20722" w:rsidRDefault="00D20722" w:rsidP="00D20722">
      <w:pPr>
        <w:rPr>
          <w:rFonts w:cs="Arial"/>
        </w:rPr>
      </w:pPr>
    </w:p>
    <w:p w14:paraId="0E5EE9E4" w14:textId="3D65E863" w:rsidR="00EC6840" w:rsidRDefault="00EC6840" w:rsidP="007843F0">
      <w:pPr>
        <w:rPr>
          <w:rFonts w:cstheme="minorHAnsi"/>
        </w:rPr>
      </w:pPr>
      <w:r w:rsidRPr="00EC6840">
        <w:rPr>
          <w:rFonts w:cstheme="minorHAnsi"/>
        </w:rPr>
        <w:t xml:space="preserve">Leapfrog will continue to ask hospitals about their utilization of BCMA in the following adult and/or pediatric units: medical, surgical, and medical/surgical units; intensive care units (including neonatal); labor and delivery units; and pre-operative and post-anesthesia care units, </w:t>
      </w:r>
      <w:r>
        <w:rPr>
          <w:rFonts w:cstheme="minorHAnsi"/>
        </w:rPr>
        <w:t>but</w:t>
      </w:r>
      <w:r w:rsidRPr="00EC6840">
        <w:rPr>
          <w:rFonts w:cstheme="minorHAnsi"/>
        </w:rPr>
        <w:t xml:space="preserve">, we are updating the unit </w:t>
      </w:r>
      <w:r w:rsidRPr="00EC6840">
        <w:rPr>
          <w:rFonts w:cstheme="minorHAnsi"/>
        </w:rPr>
        <w:lastRenderedPageBreak/>
        <w:t>definitions to further align with other sections of the Survey, including specifying the inclusion of both single and mixed acuity units when reporting on medical, surgical, and medical/surgical units. Previously, step-down/progressive units were included when reporting on medical, surgical, and medical/surgical units. For 2025, Leapfrog is adding new questions to assess the utilization of step-down/progressive units separately. Hospitals without a dedicated stepdown/progressive unit will continue to report on any medical, surgical, and medical/surgical units and include any medications administered to step-down/progressive patients in these units. This has been clarified in the corresponding endnote for medical, surgical, and medical/surgical units</w:t>
      </w:r>
      <w:r w:rsidR="00246A9B">
        <w:rPr>
          <w:rFonts w:cstheme="minorHAnsi"/>
        </w:rPr>
        <w:t xml:space="preserve">. </w:t>
      </w:r>
      <w:r w:rsidR="00246A9B" w:rsidRPr="00246A9B">
        <w:rPr>
          <w:rFonts w:cstheme="minorHAnsi"/>
        </w:rPr>
        <w:t>Telemetry units will continue to be reported with medical, surgical, and medical/surgical units.</w:t>
      </w:r>
      <w:r w:rsidR="00246A9B">
        <w:rPr>
          <w:rFonts w:cstheme="minorHAnsi"/>
        </w:rPr>
        <w:t xml:space="preserve"> </w:t>
      </w:r>
      <w:r w:rsidR="00E11CEF" w:rsidRPr="00E11CEF">
        <w:rPr>
          <w:rFonts w:cstheme="minorHAnsi"/>
        </w:rPr>
        <w:t>These questions have been refined for more clarity based on comments collected during the public comment period and national pilot.</w:t>
      </w:r>
      <w:r w:rsidR="00E11CEF">
        <w:rPr>
          <w:rFonts w:cstheme="minorHAnsi"/>
        </w:rPr>
        <w:t xml:space="preserve"> </w:t>
      </w:r>
    </w:p>
    <w:p w14:paraId="22972DC2" w14:textId="77777777" w:rsidR="00EC6840" w:rsidRDefault="00EC6840" w:rsidP="007843F0">
      <w:pPr>
        <w:rPr>
          <w:rFonts w:cstheme="minorHAnsi"/>
        </w:rPr>
      </w:pPr>
    </w:p>
    <w:p w14:paraId="446D56B2" w14:textId="77777777" w:rsidR="00C60FD6" w:rsidRDefault="00C60FD6" w:rsidP="007843F0">
      <w:pPr>
        <w:rPr>
          <w:rFonts w:cstheme="minorHAnsi"/>
        </w:rPr>
      </w:pPr>
      <w:r w:rsidRPr="00C60FD6">
        <w:rPr>
          <w:rFonts w:cstheme="minorHAnsi"/>
        </w:rPr>
        <w:t xml:space="preserve">Leapfrog is also updating the measure specifications to note that hospitals should continue to count units as they do internally (i.e., if units are considered separate units despite sharing a space, report the units as two; if they are considered a single combined unit, report the unit as one). When reporting on compliance, Leapfrog will also clarify that medication administrations performed during a procedure should be excluded (i.e., if the hospital combines their procedural areas with their pre-operative or post-anesthesia care units and is able to distinguish between these medication administrations). </w:t>
      </w:r>
    </w:p>
    <w:p w14:paraId="74C2F2E5" w14:textId="77777777" w:rsidR="00C60FD6" w:rsidRDefault="00C60FD6" w:rsidP="007843F0">
      <w:pPr>
        <w:rPr>
          <w:rFonts w:cstheme="minorHAnsi"/>
        </w:rPr>
      </w:pPr>
    </w:p>
    <w:p w14:paraId="096414AB" w14:textId="31A3D22E" w:rsidR="007843F0" w:rsidRDefault="00C60FD6" w:rsidP="007843F0">
      <w:pPr>
        <w:rPr>
          <w:rFonts w:cstheme="minorHAnsi"/>
        </w:rPr>
      </w:pPr>
      <w:r w:rsidRPr="00C60FD6">
        <w:rPr>
          <w:rFonts w:cstheme="minorHAnsi"/>
        </w:rPr>
        <w:t>Leapfrog is making two updates to assist hospitals reporting on their mechanisms used to reduce and understand potential BCMA system “workarounds.” First, Leapfrog is updating one of the questions to ask about “back-up equipment (e.g., extra scanners, portable computers, batteries, and mice)” for BCMA hardware failures, instead of “back-up systems.” Second, we are adding a FAQ reminding hospitals that they should still implement or monitor a quality improvement program even if they are at 95% compliance to ensure that they can continue to improve and maintain high compliance.</w:t>
      </w:r>
    </w:p>
    <w:p w14:paraId="24FBD242" w14:textId="77777777" w:rsidR="00C60FD6" w:rsidRDefault="00C60FD6" w:rsidP="007843F0">
      <w:pPr>
        <w:rPr>
          <w:rFonts w:cstheme="minorHAnsi"/>
        </w:rPr>
      </w:pPr>
    </w:p>
    <w:p w14:paraId="5F798C35" w14:textId="6BBDE3B3" w:rsidR="007843F0" w:rsidRDefault="007843F0" w:rsidP="007843F0">
      <w:pPr>
        <w:rPr>
          <w:rFonts w:cstheme="minorHAnsi"/>
        </w:rPr>
      </w:pPr>
      <w:r w:rsidRPr="003E4FFD">
        <w:rPr>
          <w:rFonts w:cstheme="minorHAnsi"/>
        </w:rPr>
        <w:t xml:space="preserve">There are no changes to the Scoring Algorithm for Section 2C: BCMA. </w:t>
      </w:r>
    </w:p>
    <w:p w14:paraId="5504ADE9" w14:textId="77777777" w:rsidR="007843F0" w:rsidRDefault="007843F0" w:rsidP="007843F0">
      <w:pPr>
        <w:rPr>
          <w:rFonts w:cstheme="minorHAnsi"/>
        </w:rPr>
      </w:pPr>
    </w:p>
    <w:p w14:paraId="2F90A9A0" w14:textId="77777777" w:rsidR="007843F0" w:rsidRDefault="007843F0" w:rsidP="007843F0">
      <w:pPr>
        <w:pStyle w:val="Heading44"/>
      </w:pPr>
      <w:r>
        <w:t>Section 2D: Medication Reconciliation</w:t>
      </w:r>
    </w:p>
    <w:p w14:paraId="5BC81AC4" w14:textId="77777777" w:rsidR="007843F0" w:rsidRPr="000C6570" w:rsidRDefault="007843F0" w:rsidP="007843F0">
      <w:pPr>
        <w:pStyle w:val="Heading44"/>
        <w:rPr>
          <w:sz w:val="20"/>
        </w:rPr>
      </w:pPr>
    </w:p>
    <w:p w14:paraId="26B7C186" w14:textId="7A207055" w:rsidR="007843F0" w:rsidRDefault="007843F0" w:rsidP="007843F0">
      <w:pPr>
        <w:pStyle w:val="Heading44"/>
      </w:pPr>
      <w:r w:rsidRPr="001F2388">
        <w:rPr>
          <w:rFonts w:cstheme="minorHAnsi"/>
          <w:b w:val="0"/>
          <w:color w:val="auto"/>
          <w:sz w:val="20"/>
        </w:rPr>
        <w:t>There are no changes to this subsection.</w:t>
      </w:r>
    </w:p>
    <w:p w14:paraId="77C304B4" w14:textId="77777777" w:rsidR="007843F0" w:rsidRPr="008248A2" w:rsidRDefault="007843F0" w:rsidP="007843F0">
      <w:pPr>
        <w:rPr>
          <w:lang w:eastAsia="ja-JP"/>
        </w:rPr>
      </w:pPr>
    </w:p>
    <w:p w14:paraId="3BA5F140" w14:textId="67D9872C" w:rsidR="00C35C80" w:rsidRPr="009A5185" w:rsidRDefault="00C35C80" w:rsidP="00AB5B80">
      <w:pPr>
        <w:pStyle w:val="Heading3"/>
      </w:pPr>
      <w:bookmarkStart w:id="194" w:name="_Toc236459173"/>
      <w:bookmarkStart w:id="195" w:name="_Toc383774988"/>
      <w:bookmarkStart w:id="196" w:name="_Toc197079194"/>
      <w:r w:rsidRPr="009A5185">
        <w:t>Change Summary</w:t>
      </w:r>
      <w:bookmarkEnd w:id="194"/>
      <w:r w:rsidR="001F4B3E">
        <w:t xml:space="preserve"> </w:t>
      </w:r>
      <w:r w:rsidR="00764EEA">
        <w:t>S</w:t>
      </w:r>
      <w:r w:rsidR="001F4B3E">
        <w:t>ince</w:t>
      </w:r>
      <w:r w:rsidRPr="009A5185">
        <w:t xml:space="preserve"> Release</w:t>
      </w:r>
      <w:bookmarkEnd w:id="195"/>
      <w:bookmarkEnd w:id="196"/>
    </w:p>
    <w:p w14:paraId="6824F10D" w14:textId="77777777" w:rsidR="00C35C80" w:rsidRPr="009A5185" w:rsidRDefault="00C35C80" w:rsidP="00C35C80">
      <w:pPr>
        <w:rPr>
          <w:rFonts w:cs="Arial"/>
          <w:lang w:eastAsia="ja-JP"/>
        </w:rPr>
      </w:pPr>
    </w:p>
    <w:p w14:paraId="6C406087" w14:textId="025EEBFE" w:rsidR="00C35C80" w:rsidRPr="009A5185" w:rsidRDefault="00C35C80" w:rsidP="0033316A">
      <w:pPr>
        <w:rPr>
          <w:rFonts w:cs="Arial"/>
          <w:b/>
          <w:sz w:val="28"/>
          <w:szCs w:val="28"/>
          <w:u w:val="single"/>
          <w:lang w:eastAsia="ja-JP"/>
        </w:rPr>
      </w:pPr>
      <w:r w:rsidRPr="009A5185">
        <w:rPr>
          <w:rFonts w:cs="Arial"/>
          <w:lang w:eastAsia="ja-JP"/>
        </w:rPr>
        <w:t xml:space="preserve">None. If substantive changes are made to this section of the </w:t>
      </w:r>
      <w:r w:rsidR="00C14AFF" w:rsidRPr="009A5185">
        <w:rPr>
          <w:rFonts w:cs="Arial"/>
          <w:lang w:eastAsia="ja-JP"/>
        </w:rPr>
        <w:t>Survey</w:t>
      </w:r>
      <w:r w:rsidRPr="009A5185">
        <w:rPr>
          <w:rFonts w:cs="Arial"/>
          <w:lang w:eastAsia="ja-JP"/>
        </w:rPr>
        <w:t xml:space="preserve"> after release on April 1, </w:t>
      </w:r>
      <w:r w:rsidR="00A236B1">
        <w:rPr>
          <w:rFonts w:cs="Arial"/>
          <w:lang w:eastAsia="ja-JP"/>
        </w:rPr>
        <w:t>202</w:t>
      </w:r>
      <w:r w:rsidR="00171217">
        <w:rPr>
          <w:rFonts w:cs="Arial"/>
          <w:lang w:eastAsia="ja-JP"/>
        </w:rPr>
        <w:t>5</w:t>
      </w:r>
      <w:r w:rsidR="0025210D">
        <w:rPr>
          <w:rFonts w:cs="Arial"/>
          <w:lang w:eastAsia="ja-JP"/>
        </w:rPr>
        <w:t>,</w:t>
      </w:r>
      <w:r w:rsidR="00CE3643" w:rsidRPr="009A5185">
        <w:rPr>
          <w:rFonts w:cs="Arial"/>
          <w:lang w:eastAsia="ja-JP"/>
        </w:rPr>
        <w:t xml:space="preserve"> </w:t>
      </w:r>
      <w:r w:rsidRPr="009A5185">
        <w:rPr>
          <w:rFonts w:cs="Arial"/>
          <w:lang w:eastAsia="ja-JP"/>
        </w:rPr>
        <w:t>they will be documented in this Change Summary section.</w:t>
      </w:r>
      <w:r w:rsidR="0033316A" w:rsidRPr="009A5185">
        <w:rPr>
          <w:rFonts w:cs="Arial"/>
        </w:rPr>
        <w:br w:type="page"/>
      </w:r>
    </w:p>
    <w:p w14:paraId="7CC40EF4" w14:textId="118265B6" w:rsidR="00BE5587" w:rsidRDefault="00E46668" w:rsidP="00CF5A6E">
      <w:pPr>
        <w:pStyle w:val="Heading2"/>
      </w:pPr>
      <w:bookmarkStart w:id="197" w:name="_Medication_Safety_-"/>
      <w:bookmarkStart w:id="198" w:name="_Toc197079195"/>
      <w:bookmarkEnd w:id="197"/>
      <w:r>
        <w:lastRenderedPageBreak/>
        <w:t xml:space="preserve">Section 2: </w:t>
      </w:r>
      <w:r w:rsidR="000C2C54">
        <w:t>Medication Safety</w:t>
      </w:r>
      <w:r w:rsidR="00BE5587" w:rsidRPr="009A5185">
        <w:t xml:space="preserve"> Measure Specifications</w:t>
      </w:r>
      <w:bookmarkEnd w:id="198"/>
    </w:p>
    <w:p w14:paraId="3D3D109B" w14:textId="6AB2D5D6" w:rsidR="000C2C54" w:rsidRPr="00371FEA" w:rsidRDefault="000C2C54" w:rsidP="000C2C54">
      <w:pPr>
        <w:rPr>
          <w:lang w:eastAsia="ja-JP"/>
        </w:rPr>
      </w:pPr>
    </w:p>
    <w:p w14:paraId="69C2502D" w14:textId="55F1966E" w:rsidR="000C2C54" w:rsidRPr="000C2C54" w:rsidRDefault="000C2C54" w:rsidP="00AB5B80">
      <w:pPr>
        <w:pStyle w:val="Heading3"/>
      </w:pPr>
      <w:bookmarkStart w:id="199" w:name="_Ref123646659"/>
      <w:bookmarkStart w:id="200" w:name="_Toc197079196"/>
      <w:r>
        <w:t>Computerized Physician Order Entry (CPOE)</w:t>
      </w:r>
      <w:bookmarkEnd w:id="199"/>
      <w:r w:rsidR="00B078B4">
        <w:t xml:space="preserve"> Measure Specifications</w:t>
      </w:r>
      <w:bookmarkEnd w:id="200"/>
    </w:p>
    <w:p w14:paraId="087EA6D9" w14:textId="77777777" w:rsidR="00BE5587" w:rsidRPr="00371FEA" w:rsidRDefault="00BE5587" w:rsidP="00BE5587">
      <w:pPr>
        <w:rPr>
          <w:rFonts w:cs="Arial"/>
          <w:b/>
          <w:color w:val="FF0000"/>
          <w:lang w:eastAsia="ja-JP"/>
        </w:rPr>
      </w:pPr>
    </w:p>
    <w:p w14:paraId="7DD37E36" w14:textId="77777777" w:rsidR="00BE5587" w:rsidRPr="009A5185" w:rsidRDefault="00BE5587" w:rsidP="00211D8D">
      <w:pPr>
        <w:spacing w:after="120"/>
        <w:rPr>
          <w:rFonts w:cs="Arial"/>
          <w:b/>
          <w:color w:val="FF0000"/>
          <w:lang w:eastAsia="ja-JP"/>
        </w:rPr>
      </w:pPr>
      <w:r w:rsidRPr="009A5185">
        <w:rPr>
          <w:rFonts w:cs="Arial"/>
          <w:b/>
          <w:color w:val="FF0000"/>
          <w:lang w:eastAsia="ja-JP"/>
        </w:rPr>
        <w:t xml:space="preserve">Important Notes: </w:t>
      </w:r>
    </w:p>
    <w:p w14:paraId="359DE457" w14:textId="1ADEAB65" w:rsidR="001D7E24" w:rsidRDefault="00BE5587" w:rsidP="001D7E24">
      <w:pPr>
        <w:rPr>
          <w:rFonts w:cs="Arial"/>
          <w:snapToGrid w:val="0"/>
        </w:rPr>
      </w:pPr>
      <w:r w:rsidRPr="009A5185">
        <w:rPr>
          <w:rFonts w:cs="Arial"/>
          <w:lang w:eastAsia="ja-JP"/>
        </w:rPr>
        <w:t xml:space="preserve">Note 1: </w:t>
      </w:r>
      <w:r w:rsidR="001D7E24" w:rsidRPr="009A5185">
        <w:rPr>
          <w:rFonts w:cs="Arial"/>
          <w:snapToGrid w:val="0"/>
        </w:rPr>
        <w:t xml:space="preserve">Hospitals that share a </w:t>
      </w:r>
      <w:r w:rsidR="00522419">
        <w:rPr>
          <w:rFonts w:cs="Arial"/>
          <w:snapToGrid w:val="0"/>
        </w:rPr>
        <w:t>CMS Certification Number</w:t>
      </w:r>
      <w:r w:rsidR="001D7E24" w:rsidRPr="009A5185">
        <w:rPr>
          <w:rFonts w:cs="Arial"/>
          <w:snapToGrid w:val="0"/>
        </w:rPr>
        <w:t xml:space="preserve"> are required to report by facility. Please carefully review </w:t>
      </w:r>
      <w:hyperlink r:id="rId175" w:history="1">
        <w:r w:rsidR="001D7E24" w:rsidRPr="009A5185">
          <w:rPr>
            <w:rStyle w:val="Hyperlink"/>
            <w:rFonts w:cs="Arial"/>
            <w:snapToGrid w:val="0"/>
          </w:rPr>
          <w:t>Leapfrog’s Multi-Campus Reporting Policy</w:t>
        </w:r>
      </w:hyperlink>
      <w:r w:rsidR="001D7E24" w:rsidRPr="009A5185">
        <w:rPr>
          <w:rFonts w:cs="Arial"/>
          <w:snapToGrid w:val="0"/>
        </w:rPr>
        <w:t>.</w:t>
      </w:r>
    </w:p>
    <w:p w14:paraId="054DA7DD" w14:textId="77777777" w:rsidR="00D217B6" w:rsidRPr="007A60D4" w:rsidRDefault="00D217B6" w:rsidP="001D7E24">
      <w:pPr>
        <w:rPr>
          <w:rFonts w:cs="Arial"/>
          <w:snapToGrid w:val="0"/>
          <w:sz w:val="16"/>
          <w:szCs w:val="16"/>
        </w:rPr>
      </w:pPr>
    </w:p>
    <w:p w14:paraId="0F2D7CFD" w14:textId="77777777" w:rsidR="00914E39" w:rsidRPr="009A5185" w:rsidRDefault="00D217B6" w:rsidP="001D7E24">
      <w:pPr>
        <w:rPr>
          <w:rFonts w:cs="Arial"/>
        </w:rPr>
      </w:pPr>
      <w:r>
        <w:rPr>
          <w:rFonts w:cs="Arial"/>
          <w:snapToGrid w:val="0"/>
        </w:rPr>
        <w:t xml:space="preserve">Note 2: </w:t>
      </w:r>
      <w:r w:rsidR="00914E39" w:rsidRPr="00914E39">
        <w:rPr>
          <w:rFonts w:cs="Arial"/>
          <w:snapToGrid w:val="0"/>
        </w:rPr>
        <w:t>“</w:t>
      </w:r>
      <w:bookmarkStart w:id="201" w:name="Prescriber"/>
      <w:r w:rsidR="006555B4">
        <w:rPr>
          <w:rFonts w:cs="Arial"/>
          <w:snapToGrid w:val="0"/>
        </w:rPr>
        <w:t>Licensed p</w:t>
      </w:r>
      <w:r w:rsidR="0013687D">
        <w:rPr>
          <w:rFonts w:cs="Arial"/>
          <w:snapToGrid w:val="0"/>
        </w:rPr>
        <w:t>rescriber</w:t>
      </w:r>
      <w:bookmarkEnd w:id="201"/>
      <w:r w:rsidR="00914E39" w:rsidRPr="00914E39">
        <w:rPr>
          <w:rFonts w:cs="Arial"/>
          <w:snapToGrid w:val="0"/>
        </w:rPr>
        <w:t xml:space="preserve">” </w:t>
      </w:r>
      <w:r w:rsidRPr="009A5185">
        <w:rPr>
          <w:rFonts w:cs="Arial"/>
        </w:rPr>
        <w:t xml:space="preserve">refers to all licensed clinicians </w:t>
      </w:r>
      <w:r>
        <w:rPr>
          <w:rFonts w:cs="Arial"/>
        </w:rPr>
        <w:t xml:space="preserve">who </w:t>
      </w:r>
      <w:r w:rsidRPr="0013687D">
        <w:rPr>
          <w:rFonts w:cs="Arial"/>
        </w:rPr>
        <w:t>are</w:t>
      </w:r>
      <w:r>
        <w:rPr>
          <w:rFonts w:cs="Arial"/>
        </w:rPr>
        <w:t xml:space="preserve"> </w:t>
      </w:r>
      <w:r w:rsidRPr="009A5185">
        <w:rPr>
          <w:rFonts w:cs="Arial"/>
        </w:rPr>
        <w:t>authorized by the state in which the hospital is located to ord</w:t>
      </w:r>
      <w:r>
        <w:rPr>
          <w:rFonts w:cs="Arial"/>
        </w:rPr>
        <w:t xml:space="preserve">er medications for patients. </w:t>
      </w:r>
      <w:r w:rsidR="00914E39" w:rsidRPr="00914E39">
        <w:rPr>
          <w:rFonts w:cs="Arial"/>
          <w:snapToGrid w:val="0"/>
        </w:rPr>
        <w:t xml:space="preserve">This includes residents and interns who </w:t>
      </w:r>
      <w:r>
        <w:rPr>
          <w:rFonts w:cs="Arial"/>
          <w:snapToGrid w:val="0"/>
        </w:rPr>
        <w:t>are authorized to</w:t>
      </w:r>
      <w:r w:rsidR="00914E39" w:rsidRPr="00914E39">
        <w:rPr>
          <w:rFonts w:cs="Arial"/>
          <w:snapToGrid w:val="0"/>
        </w:rPr>
        <w:t xml:space="preserve"> </w:t>
      </w:r>
      <w:r>
        <w:rPr>
          <w:rFonts w:cs="Arial"/>
          <w:snapToGrid w:val="0"/>
        </w:rPr>
        <w:t>order</w:t>
      </w:r>
      <w:r w:rsidR="00914E39" w:rsidRPr="00914E39">
        <w:rPr>
          <w:rFonts w:cs="Arial"/>
          <w:snapToGrid w:val="0"/>
        </w:rPr>
        <w:t xml:space="preserve"> medications under their own authority.</w:t>
      </w:r>
    </w:p>
    <w:p w14:paraId="5F20B61F" w14:textId="77777777" w:rsidR="00BE5587" w:rsidRPr="00371FEA" w:rsidRDefault="00BE5587" w:rsidP="00BE5587">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F0E9F" w:rsidRPr="009A5185" w14:paraId="037B9A62" w14:textId="77777777" w:rsidTr="00371FEA">
        <w:trPr>
          <w:trHeight w:val="360"/>
          <w:jc w:val="center"/>
        </w:trPr>
        <w:tc>
          <w:tcPr>
            <w:tcW w:w="9562" w:type="dxa"/>
            <w:vAlign w:val="center"/>
          </w:tcPr>
          <w:p w14:paraId="5567A040" w14:textId="5B73E8C0" w:rsidR="002F0E9F" w:rsidRPr="009A5185" w:rsidRDefault="002F0E9F" w:rsidP="00172407">
            <w:pPr>
              <w:rPr>
                <w:rFonts w:cs="Arial"/>
                <w:b/>
                <w:snapToGrid w:val="0"/>
              </w:rPr>
            </w:pPr>
            <w:r>
              <w:rPr>
                <w:rFonts w:cs="Arial"/>
                <w:b/>
                <w:snapToGrid w:val="0"/>
              </w:rPr>
              <w:t xml:space="preserve">Source: </w:t>
            </w:r>
            <w:r w:rsidRPr="002F0E9F">
              <w:rPr>
                <w:rFonts w:cs="Arial"/>
                <w:bCs/>
                <w:snapToGrid w:val="0"/>
              </w:rPr>
              <w:t>The Leapfrog Group</w:t>
            </w:r>
          </w:p>
        </w:tc>
      </w:tr>
      <w:tr w:rsidR="00BE5587" w:rsidRPr="009A5185" w14:paraId="276C2501" w14:textId="77777777" w:rsidTr="00371FEA">
        <w:trPr>
          <w:trHeight w:val="360"/>
          <w:jc w:val="center"/>
        </w:trPr>
        <w:tc>
          <w:tcPr>
            <w:tcW w:w="9562" w:type="dxa"/>
            <w:vAlign w:val="center"/>
          </w:tcPr>
          <w:p w14:paraId="2E26F405" w14:textId="7398BBC0" w:rsidR="00BE5587" w:rsidRPr="00211D8D" w:rsidRDefault="00BE5587" w:rsidP="00172407">
            <w:pPr>
              <w:rPr>
                <w:rFonts w:cs="Arial"/>
                <w:snapToGrid w:val="0"/>
              </w:rPr>
            </w:pPr>
            <w:r w:rsidRPr="009A5185">
              <w:rPr>
                <w:rFonts w:cs="Arial"/>
                <w:b/>
                <w:snapToGrid w:val="0"/>
              </w:rPr>
              <w:t>Reporting Period:</w:t>
            </w:r>
            <w:r w:rsidRPr="009A5185">
              <w:rPr>
                <w:rFonts w:cs="Arial"/>
                <w:snapToGrid w:val="0"/>
              </w:rPr>
              <w:t xml:space="preserve"> </w:t>
            </w:r>
            <w:r w:rsidR="007B7692">
              <w:rPr>
                <w:rFonts w:cs="Arial"/>
                <w:snapToGrid w:val="0"/>
              </w:rPr>
              <w:t>The</w:t>
            </w:r>
            <w:r w:rsidRPr="009A5185">
              <w:rPr>
                <w:rFonts w:cs="Arial"/>
                <w:snapToGrid w:val="0"/>
              </w:rPr>
              <w:t xml:space="preserve"> latest 3-month period prior to the submission of this section of the </w:t>
            </w:r>
            <w:r w:rsidR="00C14AFF" w:rsidRPr="009A5185">
              <w:rPr>
                <w:rFonts w:cs="Arial"/>
                <w:snapToGrid w:val="0"/>
              </w:rPr>
              <w:t>Survey</w:t>
            </w:r>
            <w:r w:rsidRPr="009A5185">
              <w:rPr>
                <w:rFonts w:cs="Arial"/>
                <w:snapToGrid w:val="0"/>
              </w:rPr>
              <w:t>.</w:t>
            </w:r>
          </w:p>
        </w:tc>
      </w:tr>
      <w:tr w:rsidR="007D4EB4" w:rsidRPr="009A5185" w14:paraId="594DBDA6" w14:textId="77777777" w:rsidTr="00371FEA">
        <w:trPr>
          <w:trHeight w:val="5400"/>
          <w:jc w:val="center"/>
        </w:trPr>
        <w:tc>
          <w:tcPr>
            <w:tcW w:w="9562" w:type="dxa"/>
            <w:vAlign w:val="center"/>
          </w:tcPr>
          <w:p w14:paraId="6E141DE1" w14:textId="7833B448" w:rsidR="007D4EB4" w:rsidRPr="00B56FD2" w:rsidRDefault="007D4EB4" w:rsidP="00172407">
            <w:pPr>
              <w:rPr>
                <w:rFonts w:cs="Arial"/>
                <w:bCs/>
              </w:rPr>
            </w:pPr>
            <w:r w:rsidRPr="00B56FD2">
              <w:rPr>
                <w:rFonts w:cs="Arial"/>
                <w:b/>
              </w:rPr>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4CB41EB" w14:textId="77777777" w:rsidR="007D4EB4" w:rsidRPr="00B56FD2" w:rsidRDefault="007D4EB4" w:rsidP="00AD309C">
            <w:pPr>
              <w:pStyle w:val="ListParagraph"/>
              <w:numPr>
                <w:ilvl w:val="0"/>
                <w:numId w:val="153"/>
              </w:numPr>
              <w:rPr>
                <w:rFonts w:cs="Arial"/>
                <w:bCs/>
              </w:rPr>
            </w:pPr>
            <w:r w:rsidRPr="00B56FD2">
              <w:rPr>
                <w:rFonts w:cs="Arial"/>
                <w:bCs/>
              </w:rPr>
              <w:t>as a placebo</w:t>
            </w:r>
          </w:p>
          <w:p w14:paraId="54AC8D8A" w14:textId="77777777" w:rsidR="007D4EB4" w:rsidRPr="00B56FD2" w:rsidRDefault="007D4EB4" w:rsidP="00AD309C">
            <w:pPr>
              <w:pStyle w:val="ListParagraph"/>
              <w:numPr>
                <w:ilvl w:val="0"/>
                <w:numId w:val="153"/>
              </w:numPr>
              <w:rPr>
                <w:rFonts w:cs="Arial"/>
                <w:bCs/>
              </w:rPr>
            </w:pPr>
            <w:r w:rsidRPr="00B56FD2">
              <w:rPr>
                <w:rFonts w:cs="Arial"/>
                <w:bCs/>
              </w:rPr>
              <w:t>to prevent a disease (e.g., flu vaccine)</w:t>
            </w:r>
          </w:p>
          <w:p w14:paraId="7ABED7AC" w14:textId="77777777" w:rsidR="007D4EB4" w:rsidRPr="00B56FD2" w:rsidRDefault="007D4EB4" w:rsidP="00AD309C">
            <w:pPr>
              <w:pStyle w:val="ListParagraph"/>
              <w:numPr>
                <w:ilvl w:val="0"/>
                <w:numId w:val="153"/>
              </w:numPr>
              <w:rPr>
                <w:rFonts w:cs="Arial"/>
                <w:bCs/>
              </w:rPr>
            </w:pPr>
            <w:r w:rsidRPr="00B56FD2">
              <w:rPr>
                <w:rFonts w:cs="Arial"/>
                <w:bCs/>
              </w:rPr>
              <w:t>to make a diagnosis (e.g., contrast dye)</w:t>
            </w:r>
          </w:p>
          <w:p w14:paraId="0664DAF2" w14:textId="77777777" w:rsidR="007D4EB4" w:rsidRPr="00B56FD2" w:rsidRDefault="007D4EB4" w:rsidP="00AD309C">
            <w:pPr>
              <w:pStyle w:val="ListParagraph"/>
              <w:numPr>
                <w:ilvl w:val="0"/>
                <w:numId w:val="153"/>
              </w:numPr>
              <w:rPr>
                <w:rFonts w:cs="Arial"/>
                <w:bCs/>
              </w:rPr>
            </w:pPr>
            <w:r w:rsidRPr="00B56FD2">
              <w:rPr>
                <w:rFonts w:cs="Arial"/>
                <w:bCs/>
              </w:rPr>
              <w:t>to test for the possibility of an adverse effect</w:t>
            </w:r>
          </w:p>
          <w:p w14:paraId="66303A52" w14:textId="5BF15224" w:rsidR="007D4EB4" w:rsidRPr="00B56FD2" w:rsidRDefault="007D4EB4" w:rsidP="00AD309C">
            <w:pPr>
              <w:pStyle w:val="ListParagraph"/>
              <w:numPr>
                <w:ilvl w:val="0"/>
                <w:numId w:val="153"/>
              </w:numPr>
              <w:rPr>
                <w:rFonts w:cs="Arial"/>
                <w:bCs/>
              </w:rPr>
            </w:pPr>
            <w:r w:rsidRPr="00B56FD2">
              <w:rPr>
                <w:rFonts w:cs="Arial"/>
                <w:bCs/>
              </w:rPr>
              <w:t>to modify a physiological, biochemical</w:t>
            </w:r>
            <w:r w:rsidR="00A44686">
              <w:rPr>
                <w:rFonts w:cs="Arial"/>
                <w:bCs/>
              </w:rPr>
              <w:t>,</w:t>
            </w:r>
            <w:r w:rsidRPr="00B56FD2">
              <w:rPr>
                <w:rFonts w:cs="Arial"/>
                <w:bCs/>
              </w:rPr>
              <w:t xml:space="preserve"> or anatomical function or abnormality (e.g., heparin/heparin flushes, statins, antihypertensives, etc.)</w:t>
            </w:r>
          </w:p>
          <w:p w14:paraId="633A55C5" w14:textId="77777777" w:rsidR="007D4EB4" w:rsidRPr="00B56FD2" w:rsidRDefault="007D4EB4" w:rsidP="00AD309C">
            <w:pPr>
              <w:pStyle w:val="ListParagraph"/>
              <w:numPr>
                <w:ilvl w:val="0"/>
                <w:numId w:val="153"/>
              </w:numPr>
              <w:rPr>
                <w:rFonts w:cs="Arial"/>
                <w:bCs/>
              </w:rPr>
            </w:pPr>
            <w:r w:rsidRPr="00B56FD2">
              <w:rPr>
                <w:rFonts w:cs="Arial"/>
                <w:bCs/>
              </w:rPr>
              <w:t>to replace a missing factor (e.g., blood product)</w:t>
            </w:r>
          </w:p>
          <w:p w14:paraId="4FF95BAE" w14:textId="77777777" w:rsidR="007D4EB4" w:rsidRPr="00B56FD2" w:rsidRDefault="007D4EB4" w:rsidP="00AD309C">
            <w:pPr>
              <w:pStyle w:val="ListParagraph"/>
              <w:numPr>
                <w:ilvl w:val="0"/>
                <w:numId w:val="153"/>
              </w:numPr>
              <w:rPr>
                <w:rFonts w:cs="Arial"/>
                <w:bCs/>
              </w:rPr>
            </w:pPr>
            <w:r w:rsidRPr="00B56FD2">
              <w:rPr>
                <w:rFonts w:cs="Arial"/>
                <w:bCs/>
              </w:rPr>
              <w:t>to ameliorate a symptom (e.g., aspirin)</w:t>
            </w:r>
          </w:p>
          <w:p w14:paraId="2C3EF861" w14:textId="77777777" w:rsidR="007D4EB4" w:rsidRPr="00B56FD2" w:rsidRDefault="007D4EB4" w:rsidP="00AD309C">
            <w:pPr>
              <w:pStyle w:val="ListParagraph"/>
              <w:numPr>
                <w:ilvl w:val="0"/>
                <w:numId w:val="153"/>
              </w:numPr>
              <w:rPr>
                <w:rFonts w:cs="Arial"/>
                <w:bCs/>
              </w:rPr>
            </w:pPr>
            <w:r w:rsidRPr="00B56FD2">
              <w:rPr>
                <w:rFonts w:cs="Arial"/>
                <w:bCs/>
              </w:rPr>
              <w:t xml:space="preserve">to treat a disease or condition (including topicals, nasal sprays, eye drops, compounds, inhalants, injectables, patches, etc.) </w:t>
            </w:r>
          </w:p>
          <w:p w14:paraId="06CB76BC" w14:textId="77777777" w:rsidR="007D4EB4" w:rsidRPr="00B56FD2" w:rsidRDefault="007D4EB4" w:rsidP="00AD309C">
            <w:pPr>
              <w:pStyle w:val="ListParagraph"/>
              <w:numPr>
                <w:ilvl w:val="0"/>
                <w:numId w:val="153"/>
              </w:numPr>
              <w:rPr>
                <w:rFonts w:cs="Arial"/>
                <w:bCs/>
              </w:rPr>
            </w:pPr>
            <w:r w:rsidRPr="00B56FD2">
              <w:rPr>
                <w:rFonts w:cs="Arial"/>
                <w:bCs/>
              </w:rPr>
              <w:t>to induce anesthesia</w:t>
            </w:r>
          </w:p>
          <w:p w14:paraId="4696C770" w14:textId="6688FCCF" w:rsidR="007D4EB4" w:rsidRPr="00B56FD2" w:rsidRDefault="007D4EB4" w:rsidP="00AD309C">
            <w:pPr>
              <w:pStyle w:val="ListParagraph"/>
              <w:numPr>
                <w:ilvl w:val="0"/>
                <w:numId w:val="153"/>
              </w:numPr>
              <w:rPr>
                <w:rFonts w:cs="Arial"/>
                <w:bCs/>
              </w:rPr>
            </w:pPr>
            <w:r w:rsidRPr="00B56FD2">
              <w:rPr>
                <w:rFonts w:cs="Arial"/>
                <w:bCs/>
              </w:rPr>
              <w:t xml:space="preserve">to stabilize or hydrate </w:t>
            </w:r>
            <w:r w:rsidR="00BA5976" w:rsidRPr="00B56FD2">
              <w:rPr>
                <w:rFonts w:cs="Arial"/>
                <w:bCs/>
              </w:rPr>
              <w:t>during</w:t>
            </w:r>
            <w:r w:rsidRPr="00B56FD2">
              <w:rPr>
                <w:rFonts w:cs="Arial"/>
                <w:bCs/>
              </w:rPr>
              <w:t xml:space="preserve"> medical treatment or procedures (e.g., IV fluids, normal saline, lactated ringers, etc.) </w:t>
            </w:r>
          </w:p>
          <w:p w14:paraId="216DF5EC" w14:textId="66737084" w:rsidR="007D4EB4" w:rsidRPr="00B56FD2" w:rsidRDefault="007D4EB4" w:rsidP="00AD309C">
            <w:pPr>
              <w:pStyle w:val="ListParagraph"/>
              <w:numPr>
                <w:ilvl w:val="0"/>
                <w:numId w:val="153"/>
              </w:numPr>
              <w:rPr>
                <w:rFonts w:cs="Arial"/>
                <w:bCs/>
              </w:rPr>
            </w:pPr>
            <w:r w:rsidRPr="00B56FD2">
              <w:rPr>
                <w:rFonts w:cs="Arial"/>
                <w:bCs/>
              </w:rPr>
              <w:t>to provide nutrition (e.g., enteral nutrition products, parenteral nutrition products, breast milk [breast milk applies to BCMA measure only])</w:t>
            </w:r>
          </w:p>
          <w:p w14:paraId="7E62A467" w14:textId="77777777" w:rsidR="007D4EB4" w:rsidRDefault="007D4EB4" w:rsidP="00AD309C">
            <w:pPr>
              <w:pStyle w:val="ListParagraph"/>
              <w:numPr>
                <w:ilvl w:val="0"/>
                <w:numId w:val="153"/>
              </w:numPr>
              <w:rPr>
                <w:rFonts w:cs="Arial"/>
                <w:bCs/>
              </w:rPr>
            </w:pPr>
            <w:r w:rsidRPr="00B56FD2">
              <w:rPr>
                <w:rFonts w:cs="Arial"/>
                <w:bCs/>
              </w:rPr>
              <w:t>as a supplement (e.g., iron for a patient with iron deficiency anemia or calcium/vitamin D for a patient with osteoporosis)</w:t>
            </w:r>
          </w:p>
          <w:p w14:paraId="25CB1077" w14:textId="77777777" w:rsidR="00A147FC" w:rsidRPr="009B2D5C" w:rsidRDefault="000C5EC3" w:rsidP="00172407">
            <w:pPr>
              <w:rPr>
                <w:rFonts w:cs="Arial"/>
                <w:bCs/>
              </w:rPr>
            </w:pPr>
            <w:r>
              <w:rPr>
                <w:rFonts w:cs="Arial"/>
                <w:bCs/>
              </w:rPr>
              <w:br/>
            </w:r>
            <w:r w:rsidR="00A147FC" w:rsidRPr="009B2D5C">
              <w:rPr>
                <w:rFonts w:cs="Arial"/>
                <w:bCs/>
              </w:rPr>
              <w:t xml:space="preserve">For the purposes of this measure, the following are </w:t>
            </w:r>
            <w:r w:rsidR="00A147FC" w:rsidRPr="009B2D5C">
              <w:rPr>
                <w:rFonts w:cs="Arial"/>
                <w:b/>
                <w:u w:val="single"/>
              </w:rPr>
              <w:t>not</w:t>
            </w:r>
            <w:r w:rsidR="00A147FC" w:rsidRPr="009B2D5C">
              <w:rPr>
                <w:rFonts w:cs="Arial"/>
                <w:bCs/>
              </w:rPr>
              <w:t xml:space="preserve"> considered medications: </w:t>
            </w:r>
          </w:p>
          <w:p w14:paraId="0D16DBC8" w14:textId="5BC83A10" w:rsidR="00B04A67" w:rsidRDefault="00A147FC" w:rsidP="00AD309C">
            <w:pPr>
              <w:pStyle w:val="ListParagraph"/>
              <w:numPr>
                <w:ilvl w:val="0"/>
                <w:numId w:val="175"/>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40FA4F8D"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7B2BC5BC" w14:textId="5DCAA5C8" w:rsidR="000C5EC3" w:rsidRPr="00172407" w:rsidRDefault="00B04A67" w:rsidP="00AD309C">
            <w:pPr>
              <w:pStyle w:val="ListParagraph"/>
              <w:numPr>
                <w:ilvl w:val="0"/>
                <w:numId w:val="175"/>
              </w:numPr>
              <w:rPr>
                <w:rFonts w:cs="Arial"/>
                <w:bCs/>
              </w:rPr>
            </w:pPr>
            <w:r>
              <w:rPr>
                <w:rFonts w:cs="Arial"/>
                <w:bCs/>
              </w:rPr>
              <w:t>Intra-op irrigation solutions</w:t>
            </w:r>
          </w:p>
        </w:tc>
      </w:tr>
      <w:tr w:rsidR="00BE5587" w:rsidRPr="009A5185" w14:paraId="3FC8BE4F" w14:textId="77777777" w:rsidTr="00B8601F">
        <w:trPr>
          <w:trHeight w:val="20"/>
          <w:jc w:val="center"/>
        </w:trPr>
        <w:tc>
          <w:tcPr>
            <w:tcW w:w="9562" w:type="dxa"/>
            <w:vAlign w:val="center"/>
          </w:tcPr>
          <w:p w14:paraId="7AD4723F" w14:textId="007EDFD9" w:rsidR="0014574C" w:rsidRPr="009A5185" w:rsidRDefault="00BE5587" w:rsidP="00172407">
            <w:pPr>
              <w:rPr>
                <w:rFonts w:cs="Arial"/>
                <w:snapToGrid w:val="0"/>
              </w:rPr>
            </w:pPr>
            <w:r w:rsidRPr="009A5185">
              <w:rPr>
                <w:rFonts w:cs="Arial"/>
                <w:b/>
                <w:bCs/>
              </w:rPr>
              <w:t xml:space="preserve">Question </w:t>
            </w:r>
            <w:r w:rsidR="009E1D23">
              <w:rPr>
                <w:rFonts w:cs="Arial"/>
                <w:b/>
                <w:bCs/>
              </w:rPr>
              <w:t>#</w:t>
            </w:r>
            <w:r w:rsidRPr="009A5185">
              <w:rPr>
                <w:rFonts w:cs="Arial"/>
                <w:b/>
                <w:bCs/>
              </w:rPr>
              <w:t xml:space="preserve">3 (denominator): </w:t>
            </w:r>
            <w:r w:rsidR="00B053C5" w:rsidRPr="009A5185">
              <w:rPr>
                <w:rFonts w:cs="Arial"/>
                <w:bCs/>
              </w:rPr>
              <w:t xml:space="preserve">Total number of </w:t>
            </w:r>
            <w:r w:rsidR="0014574C" w:rsidRPr="009A5185">
              <w:rPr>
                <w:rFonts w:cs="Arial"/>
                <w:lang w:eastAsia="ja-JP"/>
              </w:rPr>
              <w:t xml:space="preserve">inpatient medication orders, </w:t>
            </w:r>
            <w:r w:rsidR="0014574C" w:rsidRPr="009A5185">
              <w:rPr>
                <w:rFonts w:cs="Arial"/>
                <w:snapToGrid w:val="0"/>
              </w:rPr>
              <w:t xml:space="preserve">including </w:t>
            </w:r>
            <w:r w:rsidR="0016004E">
              <w:rPr>
                <w:rFonts w:cs="Arial"/>
                <w:snapToGrid w:val="0"/>
              </w:rPr>
              <w:t xml:space="preserve">medication </w:t>
            </w:r>
            <w:r w:rsidR="0014574C" w:rsidRPr="009A5185">
              <w:rPr>
                <w:rFonts w:cs="Arial"/>
                <w:snapToGrid w:val="0"/>
              </w:rPr>
              <w:t xml:space="preserve">orders made in </w:t>
            </w:r>
            <w:r w:rsidR="009D481F">
              <w:rPr>
                <w:rFonts w:cs="Arial"/>
                <w:snapToGrid w:val="0"/>
              </w:rPr>
              <w:t xml:space="preserve">inpatients </w:t>
            </w:r>
            <w:r w:rsidR="0014574C" w:rsidRPr="009A5185">
              <w:rPr>
                <w:rFonts w:cs="Arial"/>
                <w:snapToGrid w:val="0"/>
              </w:rPr>
              <w:t xml:space="preserve">units </w:t>
            </w:r>
            <w:r w:rsidR="00E015F3">
              <w:rPr>
                <w:rFonts w:cs="Arial"/>
                <w:snapToGrid w:val="0"/>
              </w:rPr>
              <w:t>that</w:t>
            </w:r>
            <w:r w:rsidR="0014574C" w:rsidRPr="009A5185">
              <w:rPr>
                <w:rFonts w:cs="Arial"/>
                <w:snapToGrid w:val="0"/>
              </w:rPr>
              <w:t xml:space="preserve"> do NOT have a functioning CPOE system</w:t>
            </w:r>
            <w:r w:rsidR="0081144B" w:rsidRPr="009A5185">
              <w:rPr>
                <w:rFonts w:cs="Arial"/>
                <w:snapToGrid w:val="0"/>
              </w:rPr>
              <w:t xml:space="preserve">. </w:t>
            </w:r>
          </w:p>
          <w:p w14:paraId="432FE7C1" w14:textId="77777777" w:rsidR="0014574C" w:rsidRPr="007A60D4" w:rsidRDefault="0014574C" w:rsidP="00172407">
            <w:pPr>
              <w:rPr>
                <w:rFonts w:cs="Arial"/>
                <w:snapToGrid w:val="0"/>
                <w:sz w:val="16"/>
                <w:szCs w:val="16"/>
              </w:rPr>
            </w:pPr>
          </w:p>
          <w:p w14:paraId="1FDA9D2C" w14:textId="77777777" w:rsidR="0014574C" w:rsidRPr="009A5185" w:rsidRDefault="0013687D" w:rsidP="00172407">
            <w:pPr>
              <w:rPr>
                <w:rFonts w:cs="Arial"/>
                <w:snapToGrid w:val="0"/>
              </w:rPr>
            </w:pPr>
            <w:r>
              <w:rPr>
                <w:rFonts w:cs="Arial"/>
                <w:b/>
                <w:snapToGrid w:val="0"/>
              </w:rPr>
              <w:t>Include:</w:t>
            </w:r>
          </w:p>
          <w:p w14:paraId="20CC7475" w14:textId="48ED29FD" w:rsidR="0014574C" w:rsidRPr="00FA5679" w:rsidRDefault="0016004E" w:rsidP="00AD309C">
            <w:pPr>
              <w:pStyle w:val="ListParagraph"/>
              <w:numPr>
                <w:ilvl w:val="0"/>
                <w:numId w:val="85"/>
              </w:numPr>
              <w:rPr>
                <w:rFonts w:cs="Arial"/>
                <w:snapToGrid w:val="0"/>
              </w:rPr>
            </w:pPr>
            <w:r>
              <w:rPr>
                <w:rFonts w:cs="Arial"/>
                <w:snapToGrid w:val="0"/>
              </w:rPr>
              <w:t>Medications ordered</w:t>
            </w:r>
            <w:r w:rsidR="0014574C" w:rsidRPr="00155B0B">
              <w:rPr>
                <w:rFonts w:cs="Arial"/>
                <w:snapToGrid w:val="0"/>
              </w:rPr>
              <w:t xml:space="preserve"> for</w:t>
            </w:r>
            <w:r w:rsidR="00155B0B">
              <w:rPr>
                <w:rFonts w:cs="Arial"/>
                <w:snapToGrid w:val="0"/>
              </w:rPr>
              <w:t xml:space="preserve"> </w:t>
            </w:r>
            <w:r w:rsidRPr="00C540B0">
              <w:rPr>
                <w:rFonts w:cs="Arial"/>
                <w:b/>
                <w:bCs/>
                <w:snapToGrid w:val="0"/>
              </w:rPr>
              <w:t>any patient</w:t>
            </w:r>
            <w:r w:rsidR="00155B0B" w:rsidRPr="00C540B0">
              <w:rPr>
                <w:rFonts w:cs="Arial"/>
                <w:b/>
                <w:bCs/>
                <w:snapToGrid w:val="0"/>
              </w:rPr>
              <w:t xml:space="preserve"> with an</w:t>
            </w:r>
            <w:r w:rsidR="0014574C" w:rsidRPr="00C540B0">
              <w:rPr>
                <w:rFonts w:cs="Arial"/>
                <w:b/>
                <w:bCs/>
                <w:snapToGrid w:val="0"/>
              </w:rPr>
              <w:t xml:space="preserve"> inpatient</w:t>
            </w:r>
            <w:r w:rsidR="00155B0B" w:rsidRPr="00C540B0">
              <w:rPr>
                <w:rFonts w:cs="Arial"/>
                <w:b/>
                <w:bCs/>
                <w:snapToGrid w:val="0"/>
              </w:rPr>
              <w:t xml:space="preserve"> status</w:t>
            </w:r>
            <w:r w:rsidR="00155B0B">
              <w:rPr>
                <w:rFonts w:cs="Arial"/>
                <w:snapToGrid w:val="0"/>
              </w:rPr>
              <w:t>, including those with an inpatient status</w:t>
            </w:r>
            <w:r w:rsidR="0014574C" w:rsidRPr="00155B0B">
              <w:rPr>
                <w:rFonts w:cs="Arial"/>
                <w:snapToGrid w:val="0"/>
              </w:rPr>
              <w:t xml:space="preserve"> who may be in an outpatient unit durin</w:t>
            </w:r>
            <w:r w:rsidR="0081144B" w:rsidRPr="00155B0B">
              <w:rPr>
                <w:rFonts w:cs="Arial"/>
                <w:snapToGrid w:val="0"/>
              </w:rPr>
              <w:t xml:space="preserve">g an </w:t>
            </w:r>
            <w:r>
              <w:rPr>
                <w:rFonts w:cs="Arial"/>
                <w:snapToGrid w:val="0"/>
              </w:rPr>
              <w:t>overflow situation</w:t>
            </w:r>
            <w:r w:rsidR="000B24F8" w:rsidRPr="009C2421">
              <w:rPr>
                <w:rFonts w:cs="Arial"/>
                <w:snapToGrid w:val="0"/>
              </w:rPr>
              <w:t>.</w:t>
            </w:r>
          </w:p>
          <w:p w14:paraId="5E9C6D51" w14:textId="77777777" w:rsidR="0016004E" w:rsidRPr="000B24F8" w:rsidRDefault="0016004E" w:rsidP="00AD309C">
            <w:pPr>
              <w:pStyle w:val="ListParagraph"/>
              <w:numPr>
                <w:ilvl w:val="0"/>
                <w:numId w:val="85"/>
              </w:numPr>
              <w:rPr>
                <w:rFonts w:cs="Arial"/>
                <w:snapToGrid w:val="0"/>
              </w:rPr>
            </w:pPr>
            <w:r w:rsidRPr="000B24F8">
              <w:rPr>
                <w:rFonts w:cs="Arial"/>
                <w:snapToGrid w:val="0"/>
              </w:rPr>
              <w:t xml:space="preserve">Medications ordered for any </w:t>
            </w:r>
            <w:r w:rsidR="00C47665" w:rsidRPr="000B24F8">
              <w:rPr>
                <w:rFonts w:cs="Arial"/>
                <w:snapToGrid w:val="0"/>
              </w:rPr>
              <w:t>n</w:t>
            </w:r>
            <w:r w:rsidR="00D217B6" w:rsidRPr="000B24F8">
              <w:rPr>
                <w:rFonts w:cs="Arial"/>
                <w:snapToGrid w:val="0"/>
              </w:rPr>
              <w:t xml:space="preserve">eonatal </w:t>
            </w:r>
            <w:r w:rsidRPr="000B24F8">
              <w:rPr>
                <w:rFonts w:cs="Arial"/>
                <w:snapToGrid w:val="0"/>
              </w:rPr>
              <w:t>ICU patient.</w:t>
            </w:r>
          </w:p>
          <w:p w14:paraId="321A9AD6" w14:textId="77777777" w:rsidR="002E7564" w:rsidRPr="00D217B6" w:rsidRDefault="0016004E" w:rsidP="00AD309C">
            <w:pPr>
              <w:pStyle w:val="ListParagraph"/>
              <w:numPr>
                <w:ilvl w:val="0"/>
                <w:numId w:val="85"/>
              </w:numPr>
              <w:rPr>
                <w:rFonts w:cs="Arial"/>
                <w:snapToGrid w:val="0"/>
              </w:rPr>
            </w:pPr>
            <w:r w:rsidRPr="00D217B6">
              <w:rPr>
                <w:rFonts w:cs="Arial"/>
                <w:snapToGrid w:val="0"/>
              </w:rPr>
              <w:t>Medications</w:t>
            </w:r>
            <w:r w:rsidR="00A01039" w:rsidRPr="00D217B6">
              <w:rPr>
                <w:rFonts w:cs="Arial"/>
                <w:snapToGrid w:val="0"/>
              </w:rPr>
              <w:t xml:space="preserve"> or</w:t>
            </w:r>
            <w:r w:rsidRPr="00D217B6">
              <w:rPr>
                <w:rFonts w:cs="Arial"/>
                <w:snapToGrid w:val="0"/>
              </w:rPr>
              <w:t>dered</w:t>
            </w:r>
            <w:r w:rsidR="002E7564" w:rsidRPr="00D217B6">
              <w:rPr>
                <w:rFonts w:cs="Arial"/>
                <w:snapToGrid w:val="0"/>
              </w:rPr>
              <w:t xml:space="preserve"> by</w:t>
            </w:r>
            <w:r w:rsidR="00155B0B" w:rsidRPr="00D217B6">
              <w:rPr>
                <w:rFonts w:cs="Arial"/>
                <w:snapToGrid w:val="0"/>
              </w:rPr>
              <w:t xml:space="preserve"> </w:t>
            </w:r>
            <w:r w:rsidR="00D217B6" w:rsidRPr="00D217B6">
              <w:rPr>
                <w:rFonts w:cs="Arial"/>
                <w:b/>
                <w:snapToGrid w:val="0"/>
              </w:rPr>
              <w:t>any individual</w:t>
            </w:r>
            <w:r w:rsidR="00D217B6" w:rsidRPr="00B97B9B">
              <w:rPr>
                <w:rFonts w:cs="Arial"/>
                <w:snapToGrid w:val="0"/>
              </w:rPr>
              <w:t>,</w:t>
            </w:r>
            <w:r w:rsidR="00D217B6" w:rsidRPr="00D217B6">
              <w:rPr>
                <w:rFonts w:cs="Arial"/>
                <w:b/>
                <w:snapToGrid w:val="0"/>
              </w:rPr>
              <w:t xml:space="preserve"> </w:t>
            </w:r>
            <w:r w:rsidR="00D217B6" w:rsidRPr="00D217B6">
              <w:rPr>
                <w:rFonts w:cs="Arial"/>
                <w:snapToGrid w:val="0"/>
              </w:rPr>
              <w:t xml:space="preserve">including </w:t>
            </w:r>
            <w:r w:rsidR="00D217B6">
              <w:rPr>
                <w:rFonts w:cs="Arial"/>
                <w:snapToGrid w:val="0"/>
              </w:rPr>
              <w:t>nurses and pharmacists.</w:t>
            </w:r>
            <w:r w:rsidR="00D217B6" w:rsidRPr="00D217B6">
              <w:rPr>
                <w:rFonts w:cs="Arial"/>
                <w:snapToGrid w:val="0"/>
              </w:rPr>
              <w:t xml:space="preserve"> </w:t>
            </w:r>
          </w:p>
          <w:p w14:paraId="41B2D87C" w14:textId="09201B8E" w:rsidR="0014574C" w:rsidRDefault="0016004E" w:rsidP="00AD309C">
            <w:pPr>
              <w:pStyle w:val="ListParagraph"/>
              <w:numPr>
                <w:ilvl w:val="0"/>
                <w:numId w:val="85"/>
              </w:numPr>
              <w:rPr>
                <w:rFonts w:cs="Arial"/>
                <w:snapToGrid w:val="0"/>
              </w:rPr>
            </w:pPr>
            <w:r>
              <w:rPr>
                <w:rFonts w:cs="Arial"/>
                <w:snapToGrid w:val="0"/>
              </w:rPr>
              <w:t>Medications ordered</w:t>
            </w:r>
            <w:r w:rsidR="00D217B6">
              <w:rPr>
                <w:rFonts w:cs="Arial"/>
                <w:snapToGrid w:val="0"/>
              </w:rPr>
              <w:t xml:space="preserve"> </w:t>
            </w:r>
            <w:r w:rsidR="00155B0B">
              <w:rPr>
                <w:rFonts w:cs="Arial"/>
                <w:snapToGrid w:val="0"/>
              </w:rPr>
              <w:t xml:space="preserve">electronically, </w:t>
            </w:r>
            <w:r w:rsidR="008E3337" w:rsidRPr="002F266A">
              <w:rPr>
                <w:rFonts w:cs="Arial"/>
                <w:snapToGrid w:val="0"/>
              </w:rPr>
              <w:t xml:space="preserve">via </w:t>
            </w:r>
            <w:r w:rsidR="0021491F" w:rsidRPr="002F266A">
              <w:rPr>
                <w:rFonts w:eastAsia="Arial" w:cs="Arial"/>
              </w:rPr>
              <w:t>a secure texting platform</w:t>
            </w:r>
            <w:r w:rsidR="008E3337" w:rsidRPr="002F266A">
              <w:rPr>
                <w:rFonts w:cs="Arial"/>
                <w:snapToGrid w:val="0"/>
              </w:rPr>
              <w:t xml:space="preserve">, </w:t>
            </w:r>
            <w:r w:rsidR="00155B0B" w:rsidRPr="002F266A">
              <w:rPr>
                <w:rFonts w:cs="Arial"/>
                <w:snapToGrid w:val="0"/>
              </w:rPr>
              <w:t xml:space="preserve">verbally or </w:t>
            </w:r>
            <w:r w:rsidR="00155B0B">
              <w:rPr>
                <w:rFonts w:cs="Arial"/>
                <w:snapToGrid w:val="0"/>
              </w:rPr>
              <w:t>via paper.</w:t>
            </w:r>
          </w:p>
          <w:p w14:paraId="2C83834A" w14:textId="47944A34" w:rsidR="00E26493" w:rsidRPr="00E26493" w:rsidRDefault="00E26493" w:rsidP="00AD309C">
            <w:pPr>
              <w:pStyle w:val="ListParagraph"/>
              <w:numPr>
                <w:ilvl w:val="0"/>
                <w:numId w:val="85"/>
              </w:numPr>
              <w:rPr>
                <w:rFonts w:cs="Arial"/>
                <w:snapToGrid w:val="0"/>
              </w:rPr>
            </w:pPr>
            <w:r>
              <w:rPr>
                <w:rFonts w:cs="Arial"/>
                <w:snapToGrid w:val="0"/>
              </w:rPr>
              <w:t>Medications ordered verbally during a rapid response (prevention of serious injury, cardiac arrest, and respiratory arrest).</w:t>
            </w:r>
          </w:p>
          <w:p w14:paraId="0527F799" w14:textId="77777777" w:rsidR="0014574C" w:rsidRPr="009A5185" w:rsidRDefault="0013687D" w:rsidP="00172407">
            <w:pPr>
              <w:spacing w:before="120"/>
              <w:rPr>
                <w:rFonts w:cs="Arial"/>
                <w:lang w:eastAsia="ja-JP"/>
              </w:rPr>
            </w:pPr>
            <w:r>
              <w:rPr>
                <w:rFonts w:cs="Arial"/>
                <w:b/>
                <w:lang w:eastAsia="ja-JP"/>
              </w:rPr>
              <w:t>Exclude</w:t>
            </w:r>
            <w:r w:rsidR="0014574C" w:rsidRPr="009A5185">
              <w:rPr>
                <w:rFonts w:cs="Arial"/>
                <w:lang w:eastAsia="ja-JP"/>
              </w:rPr>
              <w:t xml:space="preserve">: </w:t>
            </w:r>
          </w:p>
          <w:p w14:paraId="6952674B" w14:textId="1E37D7A3" w:rsidR="0016004E" w:rsidRPr="00155B0B" w:rsidRDefault="0016004E" w:rsidP="00AD309C">
            <w:pPr>
              <w:pStyle w:val="ListParagraph"/>
              <w:numPr>
                <w:ilvl w:val="0"/>
                <w:numId w:val="86"/>
              </w:numPr>
              <w:rPr>
                <w:rFonts w:cs="Arial"/>
              </w:rPr>
            </w:pPr>
            <w:r w:rsidRPr="00155B0B">
              <w:rPr>
                <w:rFonts w:cs="Arial"/>
                <w:lang w:eastAsia="ja-JP"/>
              </w:rPr>
              <w:t>Medication</w:t>
            </w:r>
            <w:r>
              <w:rPr>
                <w:rFonts w:cs="Arial"/>
                <w:lang w:eastAsia="ja-JP"/>
              </w:rPr>
              <w:t>s ordered</w:t>
            </w:r>
            <w:r w:rsidRPr="00155B0B">
              <w:rPr>
                <w:rFonts w:cs="Arial"/>
                <w:lang w:eastAsia="ja-JP"/>
              </w:rPr>
              <w:t xml:space="preserve"> for </w:t>
            </w:r>
            <w:r>
              <w:rPr>
                <w:rFonts w:cs="Arial"/>
                <w:lang w:eastAsia="ja-JP"/>
              </w:rPr>
              <w:t>any newborn</w:t>
            </w:r>
            <w:r w:rsidRPr="00155B0B">
              <w:rPr>
                <w:rFonts w:cs="Arial"/>
                <w:lang w:eastAsia="ja-JP"/>
              </w:rPr>
              <w:t xml:space="preserve"> </w:t>
            </w:r>
            <w:r>
              <w:rPr>
                <w:rFonts w:cs="Arial"/>
                <w:lang w:eastAsia="ja-JP"/>
              </w:rPr>
              <w:t>in a nursery</w:t>
            </w:r>
            <w:r w:rsidR="00237325">
              <w:rPr>
                <w:rFonts w:cs="Arial"/>
                <w:lang w:eastAsia="ja-JP"/>
              </w:rPr>
              <w:t xml:space="preserve"> or mother’s room</w:t>
            </w:r>
            <w:r w:rsidR="00D54C9A">
              <w:rPr>
                <w:rFonts w:cs="Arial"/>
                <w:lang w:eastAsia="ja-JP"/>
              </w:rPr>
              <w:t>.</w:t>
            </w:r>
          </w:p>
          <w:p w14:paraId="1951A9BA" w14:textId="75B075FB" w:rsidR="0014574C" w:rsidRDefault="0075563C" w:rsidP="00AD309C">
            <w:pPr>
              <w:pStyle w:val="ListParagraph"/>
              <w:numPr>
                <w:ilvl w:val="0"/>
                <w:numId w:val="86"/>
              </w:numPr>
              <w:rPr>
                <w:rFonts w:cs="Arial"/>
                <w:lang w:eastAsia="ja-JP"/>
              </w:rPr>
            </w:pPr>
            <w:r>
              <w:rPr>
                <w:rFonts w:cs="Arial"/>
                <w:lang w:eastAsia="ja-JP"/>
              </w:rPr>
              <w:lastRenderedPageBreak/>
              <w:t>New m</w:t>
            </w:r>
            <w:r w:rsidR="0014574C" w:rsidRPr="00155B0B">
              <w:rPr>
                <w:rFonts w:cs="Arial"/>
                <w:lang w:eastAsia="ja-JP"/>
              </w:rPr>
              <w:t>edication</w:t>
            </w:r>
            <w:r w:rsidR="0016004E">
              <w:rPr>
                <w:rFonts w:cs="Arial"/>
                <w:lang w:eastAsia="ja-JP"/>
              </w:rPr>
              <w:t xml:space="preserve"> orders</w:t>
            </w:r>
            <w:r w:rsidR="0014574C" w:rsidRPr="00155B0B">
              <w:rPr>
                <w:rFonts w:cs="Arial"/>
                <w:lang w:eastAsia="ja-JP"/>
              </w:rPr>
              <w:t xml:space="preserve"> that have been modified from the original order but maintain the in</w:t>
            </w:r>
            <w:r w:rsidR="009D481F">
              <w:rPr>
                <w:rFonts w:cs="Arial"/>
                <w:lang w:eastAsia="ja-JP"/>
              </w:rPr>
              <w:t>tent of the original order (e.g.,</w:t>
            </w:r>
            <w:r w:rsidR="0014574C" w:rsidRPr="00155B0B">
              <w:rPr>
                <w:rFonts w:cs="Arial"/>
                <w:lang w:eastAsia="ja-JP"/>
              </w:rPr>
              <w:t xml:space="preserve"> </w:t>
            </w:r>
            <w:r w:rsidR="0013687D">
              <w:rPr>
                <w:rFonts w:cs="Arial"/>
                <w:lang w:eastAsia="ja-JP"/>
              </w:rPr>
              <w:t xml:space="preserve">“new” medication orders generated when a </w:t>
            </w:r>
            <w:r w:rsidR="0014574C" w:rsidRPr="00155B0B">
              <w:rPr>
                <w:rFonts w:cs="Arial"/>
                <w:lang w:eastAsia="ja-JP"/>
              </w:rPr>
              <w:t>dose, route, frequency</w:t>
            </w:r>
            <w:r w:rsidR="00A44686">
              <w:rPr>
                <w:rFonts w:cs="Arial"/>
                <w:lang w:eastAsia="ja-JP"/>
              </w:rPr>
              <w:t>,</w:t>
            </w:r>
            <w:r w:rsidR="0014574C" w:rsidRPr="00155B0B">
              <w:rPr>
                <w:rFonts w:cs="Arial"/>
                <w:lang w:eastAsia="ja-JP"/>
              </w:rPr>
              <w:t xml:space="preserve"> </w:t>
            </w:r>
            <w:r w:rsidR="0081144B" w:rsidRPr="00155B0B">
              <w:rPr>
                <w:rFonts w:cs="Arial"/>
                <w:lang w:eastAsia="ja-JP"/>
              </w:rPr>
              <w:t>or brand</w:t>
            </w:r>
            <w:r w:rsidR="0013687D">
              <w:rPr>
                <w:rFonts w:cs="Arial"/>
                <w:lang w:eastAsia="ja-JP"/>
              </w:rPr>
              <w:t xml:space="preserve"> are changed).</w:t>
            </w:r>
          </w:p>
          <w:p w14:paraId="185D3E45" w14:textId="75F66D86" w:rsidR="0013687D" w:rsidRDefault="0013687D" w:rsidP="00AD309C">
            <w:pPr>
              <w:pStyle w:val="ListParagraph"/>
              <w:numPr>
                <w:ilvl w:val="0"/>
                <w:numId w:val="86"/>
              </w:numPr>
              <w:spacing w:after="120"/>
              <w:rPr>
                <w:rFonts w:cs="Arial"/>
              </w:rPr>
            </w:pPr>
            <w:r>
              <w:rPr>
                <w:rFonts w:cs="Arial"/>
                <w:lang w:eastAsia="ja-JP"/>
              </w:rPr>
              <w:t>M</w:t>
            </w:r>
            <w:r w:rsidR="009D481F">
              <w:rPr>
                <w:rFonts w:cs="Arial"/>
                <w:lang w:eastAsia="ja-JP"/>
              </w:rPr>
              <w:t>edication</w:t>
            </w:r>
            <w:r>
              <w:rPr>
                <w:rFonts w:cs="Arial"/>
                <w:lang w:eastAsia="ja-JP"/>
              </w:rPr>
              <w:t>s ordered verbally during a “code</w:t>
            </w:r>
            <w:r w:rsidR="00682010">
              <w:rPr>
                <w:rFonts w:cs="Arial"/>
                <w:lang w:eastAsia="ja-JP"/>
              </w:rPr>
              <w:t xml:space="preserve"> blue” (i.e., medication</w:t>
            </w:r>
            <w:r w:rsidR="00A34FE8">
              <w:rPr>
                <w:rFonts w:cs="Arial"/>
                <w:lang w:eastAsia="ja-JP"/>
              </w:rPr>
              <w:t xml:space="preserve">s ordered verbally </w:t>
            </w:r>
            <w:r w:rsidR="00682010">
              <w:rPr>
                <w:rFonts w:cs="Arial"/>
                <w:lang w:eastAsia="ja-JP"/>
              </w:rPr>
              <w:t>when a patient requires</w:t>
            </w:r>
            <w:r w:rsidR="00682010" w:rsidRPr="00682010">
              <w:rPr>
                <w:rFonts w:cs="Arial"/>
                <w:lang w:eastAsia="ja-JP"/>
              </w:rPr>
              <w:t xml:space="preserve"> resuscitation or </w:t>
            </w:r>
            <w:r w:rsidR="00E725B5">
              <w:rPr>
                <w:rFonts w:cs="Arial"/>
                <w:lang w:eastAsia="ja-JP"/>
              </w:rPr>
              <w:t>needs</w:t>
            </w:r>
            <w:r w:rsidR="00682010" w:rsidRPr="00682010">
              <w:rPr>
                <w:rFonts w:cs="Arial"/>
                <w:lang w:eastAsia="ja-JP"/>
              </w:rPr>
              <w:t xml:space="preserve"> immediate medical attention, most often as the result of a respi</w:t>
            </w:r>
            <w:r w:rsidR="000A4FD9">
              <w:rPr>
                <w:rFonts w:cs="Arial"/>
                <w:lang w:eastAsia="ja-JP"/>
              </w:rPr>
              <w:t>ratory arrest or cardiac arrest</w:t>
            </w:r>
            <w:r>
              <w:rPr>
                <w:rFonts w:cs="Arial"/>
                <w:lang w:eastAsia="ja-JP"/>
              </w:rPr>
              <w:t xml:space="preserve">). </w:t>
            </w:r>
          </w:p>
          <w:p w14:paraId="6CE8F340" w14:textId="49EC48DA" w:rsidR="00237325" w:rsidRPr="00211D8D" w:rsidRDefault="007E45FA" w:rsidP="00AD309C">
            <w:pPr>
              <w:pStyle w:val="ListParagraph"/>
              <w:numPr>
                <w:ilvl w:val="0"/>
                <w:numId w:val="86"/>
              </w:numPr>
              <w:spacing w:after="120"/>
              <w:rPr>
                <w:rFonts w:cs="Arial"/>
              </w:rPr>
            </w:pPr>
            <w:r>
              <w:rPr>
                <w:rFonts w:cs="Arial"/>
                <w:lang w:eastAsia="ja-JP"/>
              </w:rPr>
              <w:t>Medications ordered in an operating room or procedur</w:t>
            </w:r>
            <w:r w:rsidR="00504A9D">
              <w:rPr>
                <w:rFonts w:cs="Arial"/>
                <w:lang w:eastAsia="ja-JP"/>
              </w:rPr>
              <w:t>al</w:t>
            </w:r>
            <w:r>
              <w:rPr>
                <w:rFonts w:cs="Arial"/>
                <w:lang w:eastAsia="ja-JP"/>
              </w:rPr>
              <w:t xml:space="preserve"> area.</w:t>
            </w:r>
          </w:p>
        </w:tc>
      </w:tr>
      <w:tr w:rsidR="00BE5587" w:rsidRPr="009A5185" w14:paraId="416295B4" w14:textId="77777777" w:rsidTr="00371FEA">
        <w:trPr>
          <w:trHeight w:val="6048"/>
          <w:jc w:val="center"/>
        </w:trPr>
        <w:tc>
          <w:tcPr>
            <w:tcW w:w="9562" w:type="dxa"/>
            <w:vAlign w:val="center"/>
          </w:tcPr>
          <w:p w14:paraId="1339B172" w14:textId="36341695" w:rsidR="0095599A" w:rsidRPr="00A25B79" w:rsidRDefault="00BE5587" w:rsidP="00172407">
            <w:pPr>
              <w:rPr>
                <w:rFonts w:cs="Arial"/>
                <w:snapToGrid w:val="0"/>
              </w:rPr>
            </w:pPr>
            <w:r w:rsidRPr="00A25B79">
              <w:rPr>
                <w:rFonts w:cs="Arial"/>
                <w:b/>
                <w:bCs/>
              </w:rPr>
              <w:lastRenderedPageBreak/>
              <w:t xml:space="preserve">Question </w:t>
            </w:r>
            <w:r w:rsidR="009E1D23">
              <w:rPr>
                <w:rFonts w:cs="Arial"/>
                <w:b/>
                <w:bCs/>
              </w:rPr>
              <w:t>#</w:t>
            </w:r>
            <w:r w:rsidRPr="00A25B79">
              <w:rPr>
                <w:rFonts w:cs="Arial"/>
                <w:b/>
                <w:bCs/>
              </w:rPr>
              <w:t xml:space="preserve">4 (numerator): </w:t>
            </w:r>
            <w:r w:rsidR="00371FEA">
              <w:rPr>
                <w:rFonts w:cs="Arial"/>
                <w:b/>
                <w:bCs/>
              </w:rPr>
              <w:t xml:space="preserve">Total number of inpatient medication orders in question #3 that </w:t>
            </w:r>
            <w:hyperlink w:anchor="Prescriber" w:history="1">
              <w:r w:rsidR="00371FEA" w:rsidRPr="00207527">
                <w:rPr>
                  <w:rStyle w:val="Hyperlink"/>
                  <w:rFonts w:cs="Arial"/>
                  <w:b/>
                  <w:bCs/>
                </w:rPr>
                <w:t>licensed prescribers</w:t>
              </w:r>
            </w:hyperlink>
            <w:r w:rsidR="00371FEA">
              <w:rPr>
                <w:rFonts w:cs="Arial"/>
                <w:b/>
                <w:bCs/>
              </w:rPr>
              <w:t xml:space="preserve"> entered via a CPOE system that meets the criteria outlined in question #2</w:t>
            </w:r>
            <w:r w:rsidR="000509CE">
              <w:rPr>
                <w:rFonts w:cs="Arial"/>
                <w:b/>
                <w:bCs/>
              </w:rPr>
              <w:t>.</w:t>
            </w:r>
          </w:p>
          <w:p w14:paraId="2759269A" w14:textId="77777777" w:rsidR="0095599A" w:rsidRPr="00A25B79" w:rsidRDefault="0095599A" w:rsidP="00172407">
            <w:pPr>
              <w:rPr>
                <w:rFonts w:cs="Arial"/>
                <w:snapToGrid w:val="0"/>
              </w:rPr>
            </w:pPr>
          </w:p>
          <w:p w14:paraId="222AA0AA" w14:textId="77777777" w:rsidR="0095599A" w:rsidRPr="00A25B79" w:rsidRDefault="0013687D" w:rsidP="00172407">
            <w:pPr>
              <w:rPr>
                <w:rFonts w:cs="Arial"/>
                <w:b/>
                <w:snapToGrid w:val="0"/>
              </w:rPr>
            </w:pPr>
            <w:r w:rsidRPr="00A25B79">
              <w:rPr>
                <w:rFonts w:cs="Arial"/>
                <w:b/>
                <w:snapToGrid w:val="0"/>
              </w:rPr>
              <w:t>Include</w:t>
            </w:r>
            <w:r w:rsidR="0095599A" w:rsidRPr="00A25B79">
              <w:rPr>
                <w:rFonts w:cs="Arial"/>
                <w:b/>
                <w:snapToGrid w:val="0"/>
              </w:rPr>
              <w:t>:</w:t>
            </w:r>
          </w:p>
          <w:p w14:paraId="58624E82" w14:textId="6D1A1A0D" w:rsidR="00A01039" w:rsidRPr="00A25B79" w:rsidRDefault="00A01039" w:rsidP="00AD309C">
            <w:pPr>
              <w:pStyle w:val="ListParagraph"/>
              <w:numPr>
                <w:ilvl w:val="0"/>
                <w:numId w:val="87"/>
              </w:numPr>
              <w:rPr>
                <w:rFonts w:cs="Arial"/>
                <w:lang w:eastAsia="ja-JP"/>
              </w:rPr>
            </w:pPr>
            <w:r w:rsidRPr="00A25B79">
              <w:rPr>
                <w:rFonts w:cs="Arial"/>
                <w:lang w:eastAsia="ja-JP"/>
              </w:rPr>
              <w:t xml:space="preserve">Medication orders entered into the CPOE system by </w:t>
            </w:r>
            <w:r w:rsidR="005874FE" w:rsidRPr="00A25B79">
              <w:rPr>
                <w:rFonts w:cs="Arial"/>
                <w:lang w:eastAsia="ja-JP"/>
              </w:rPr>
              <w:t xml:space="preserve">a </w:t>
            </w:r>
            <w:hyperlink w:anchor="Prescriber" w:history="1">
              <w:r w:rsidR="005874FE" w:rsidRPr="00A25B79">
                <w:rPr>
                  <w:rStyle w:val="Hyperlink"/>
                  <w:rFonts w:cs="Arial"/>
                  <w:b/>
                  <w:lang w:eastAsia="ja-JP"/>
                </w:rPr>
                <w:t>licensed prescriber</w:t>
              </w:r>
            </w:hyperlink>
          </w:p>
          <w:p w14:paraId="4E6AA645" w14:textId="5911F331" w:rsidR="0013687D" w:rsidRPr="00A25B79" w:rsidRDefault="0013687D" w:rsidP="00AD309C">
            <w:pPr>
              <w:pStyle w:val="ListParagraph"/>
              <w:numPr>
                <w:ilvl w:val="0"/>
                <w:numId w:val="87"/>
              </w:numPr>
              <w:rPr>
                <w:rFonts w:cs="Arial"/>
                <w:lang w:eastAsia="ja-JP"/>
              </w:rPr>
            </w:pPr>
            <w:r w:rsidRPr="00A25B79">
              <w:rPr>
                <w:rFonts w:cs="Arial"/>
                <w:lang w:eastAsia="ja-JP"/>
              </w:rPr>
              <w:t>In addition, the following types of medication orders entered in</w:t>
            </w:r>
            <w:r w:rsidR="000509CE">
              <w:rPr>
                <w:rFonts w:cs="Arial"/>
                <w:lang w:eastAsia="ja-JP"/>
              </w:rPr>
              <w:t xml:space="preserve"> </w:t>
            </w:r>
            <w:r w:rsidRPr="00A25B79">
              <w:rPr>
                <w:rFonts w:cs="Arial"/>
                <w:lang w:eastAsia="ja-JP"/>
              </w:rPr>
              <w:t xml:space="preserve">to a CPOE system by a </w:t>
            </w:r>
            <w:r w:rsidRPr="00A25B79">
              <w:rPr>
                <w:rFonts w:cs="Arial"/>
                <w:u w:val="single"/>
                <w:lang w:eastAsia="ja-JP"/>
              </w:rPr>
              <w:t xml:space="preserve">non-licensed </w:t>
            </w:r>
            <w:r w:rsidR="001E3026" w:rsidRPr="00A25B79">
              <w:rPr>
                <w:rFonts w:cs="Arial"/>
                <w:u w:val="single"/>
                <w:lang w:eastAsia="ja-JP"/>
              </w:rPr>
              <w:t>prescriber</w:t>
            </w:r>
            <w:r w:rsidRPr="00A25B79">
              <w:rPr>
                <w:rFonts w:cs="Arial"/>
                <w:lang w:eastAsia="ja-JP"/>
              </w:rPr>
              <w:t>, such as a nurse or pharmacist, can also be included:</w:t>
            </w:r>
          </w:p>
          <w:p w14:paraId="6C79851F" w14:textId="0A0226F4" w:rsidR="001C7A32" w:rsidRPr="00A25B79" w:rsidRDefault="003E6DBC" w:rsidP="00AD309C">
            <w:pPr>
              <w:pStyle w:val="ListParagraph"/>
              <w:numPr>
                <w:ilvl w:val="1"/>
                <w:numId w:val="87"/>
              </w:numPr>
              <w:rPr>
                <w:rFonts w:cs="Arial"/>
                <w:lang w:eastAsia="ja-JP"/>
              </w:rPr>
            </w:pPr>
            <w:hyperlink w:anchor="PerProtocol" w:history="1">
              <w:r w:rsidRPr="00A25B79">
                <w:rPr>
                  <w:rStyle w:val="Hyperlink"/>
                  <w:rFonts w:cs="Arial"/>
                  <w:lang w:eastAsia="ja-JP"/>
                </w:rPr>
                <w:t xml:space="preserve">Per protocol </w:t>
              </w:r>
              <w:r w:rsidR="0013687D" w:rsidRPr="00A25B79">
                <w:rPr>
                  <w:rStyle w:val="Hyperlink"/>
                  <w:rFonts w:cs="Arial"/>
                  <w:lang w:eastAsia="ja-JP"/>
                </w:rPr>
                <w:t xml:space="preserve">medication </w:t>
              </w:r>
              <w:r w:rsidRPr="00A25B79">
                <w:rPr>
                  <w:rStyle w:val="Hyperlink"/>
                  <w:rFonts w:cs="Arial"/>
                  <w:lang w:eastAsia="ja-JP"/>
                </w:rPr>
                <w:t>orders</w:t>
              </w:r>
            </w:hyperlink>
            <w:r w:rsidR="00977C2A" w:rsidRPr="00A25B79">
              <w:rPr>
                <w:rFonts w:cs="Arial"/>
                <w:lang w:eastAsia="ja-JP"/>
              </w:rPr>
              <w:t xml:space="preserve"> (i.e., medication orders with detailed guidance on how to administer, dose or adjust a medication)</w:t>
            </w:r>
            <w:r w:rsidR="001C7A32" w:rsidRPr="00A25B79">
              <w:rPr>
                <w:rFonts w:cs="Arial"/>
                <w:lang w:eastAsia="ja-JP"/>
              </w:rPr>
              <w:t xml:space="preserve"> approved by a medical committee</w:t>
            </w:r>
            <w:r w:rsidR="00977C2A" w:rsidRPr="00A25B79">
              <w:rPr>
                <w:rFonts w:cs="Arial"/>
                <w:lang w:eastAsia="ja-JP"/>
              </w:rPr>
              <w:t xml:space="preserve"> where the implementation of the protocol was authorized by a </w:t>
            </w:r>
            <w:hyperlink w:anchor="Prescriber" w:history="1">
              <w:r w:rsidR="00E62076" w:rsidRPr="00A25B79">
                <w:rPr>
                  <w:rStyle w:val="Hyperlink"/>
                  <w:rFonts w:cs="Arial"/>
                  <w:b/>
                  <w:lang w:eastAsia="ja-JP"/>
                </w:rPr>
                <w:t>licensed prescriber</w:t>
              </w:r>
            </w:hyperlink>
            <w:r w:rsidR="00337791" w:rsidRPr="00A25B79">
              <w:rPr>
                <w:rFonts w:cs="Arial"/>
                <w:lang w:eastAsia="ja-JP"/>
              </w:rPr>
              <w:t xml:space="preserve"> and orders</w:t>
            </w:r>
            <w:r w:rsidR="001C7A32" w:rsidRPr="00A25B79">
              <w:rPr>
                <w:rFonts w:cs="Arial"/>
                <w:lang w:eastAsia="ja-JP"/>
              </w:rPr>
              <w:t xml:space="preserve"> were initiated in the CPOE system.</w:t>
            </w:r>
          </w:p>
          <w:p w14:paraId="2BD6CE08" w14:textId="19B86475" w:rsidR="001C7A32" w:rsidRPr="00A25B79" w:rsidRDefault="001C7A32" w:rsidP="00AD309C">
            <w:pPr>
              <w:pStyle w:val="ListParagraph"/>
              <w:numPr>
                <w:ilvl w:val="1"/>
                <w:numId w:val="87"/>
              </w:numPr>
              <w:rPr>
                <w:rFonts w:cs="Arial"/>
                <w:lang w:eastAsia="ja-JP"/>
              </w:rPr>
            </w:pPr>
            <w:hyperlink w:anchor="StandingOrder" w:history="1">
              <w:r w:rsidRPr="00A25B79">
                <w:rPr>
                  <w:rStyle w:val="Hyperlink"/>
                  <w:rFonts w:cs="Arial"/>
                  <w:lang w:eastAsia="ja-JP"/>
                </w:rPr>
                <w:t>Standing medication orders</w:t>
              </w:r>
            </w:hyperlink>
            <w:r w:rsidRPr="00A25B79">
              <w:rPr>
                <w:rFonts w:cs="Arial"/>
                <w:lang w:eastAsia="ja-JP"/>
              </w:rPr>
              <w:t xml:space="preserve"> </w:t>
            </w:r>
            <w:r w:rsidR="002305D2" w:rsidRPr="00A25B79">
              <w:rPr>
                <w:rFonts w:cs="Arial"/>
                <w:lang w:eastAsia="ja-JP"/>
              </w:rPr>
              <w:t xml:space="preserve">(i.e., orders which can be initiated based on medical staff approval of a screening criteria and indication for all patients that meet the screening criteria) </w:t>
            </w:r>
            <w:r w:rsidRPr="00A25B79">
              <w:rPr>
                <w:rFonts w:cs="Arial"/>
                <w:lang w:eastAsia="ja-JP"/>
              </w:rPr>
              <w:t xml:space="preserve">approved by a medical committee that were initiated in the CPOE system. </w:t>
            </w:r>
          </w:p>
          <w:p w14:paraId="6AAAD6D4" w14:textId="016C3EF7" w:rsidR="008608C4" w:rsidRPr="00A25B79" w:rsidRDefault="002F1A9E" w:rsidP="00AD309C">
            <w:pPr>
              <w:pStyle w:val="ListParagraph"/>
              <w:numPr>
                <w:ilvl w:val="1"/>
                <w:numId w:val="87"/>
              </w:numPr>
              <w:rPr>
                <w:rFonts w:cs="Arial"/>
                <w:snapToGrid w:val="0"/>
              </w:rPr>
            </w:pPr>
            <w:r w:rsidRPr="00A25B79">
              <w:rPr>
                <w:rFonts w:cs="Arial"/>
                <w:lang w:eastAsia="ja-JP"/>
              </w:rPr>
              <w:t xml:space="preserve">Medication orders entered into the CPOE system </w:t>
            </w:r>
            <w:r w:rsidR="008608C4" w:rsidRPr="00A25B79">
              <w:rPr>
                <w:rFonts w:cs="Arial"/>
                <w:lang w:eastAsia="ja-JP"/>
              </w:rPr>
              <w:t xml:space="preserve">that </w:t>
            </w:r>
            <w:r w:rsidR="0013687D" w:rsidRPr="00A25B79">
              <w:rPr>
                <w:rFonts w:cs="Arial"/>
                <w:lang w:eastAsia="ja-JP"/>
              </w:rPr>
              <w:t xml:space="preserve">required </w:t>
            </w:r>
            <w:r w:rsidR="008608C4" w:rsidRPr="00A25B79">
              <w:rPr>
                <w:rFonts w:cs="Arial"/>
                <w:lang w:eastAsia="ja-JP"/>
              </w:rPr>
              <w:t xml:space="preserve">either verbal read back of alerts </w:t>
            </w:r>
            <w:r w:rsidR="00C540B0">
              <w:rPr>
                <w:rFonts w:cs="Arial"/>
                <w:lang w:eastAsia="ja-JP"/>
              </w:rPr>
              <w:t xml:space="preserve">to the licensed prescriber </w:t>
            </w:r>
            <w:r w:rsidR="008608C4" w:rsidRPr="00A25B79">
              <w:rPr>
                <w:rFonts w:cs="Arial"/>
                <w:lang w:eastAsia="ja-JP"/>
              </w:rPr>
              <w:t>or a co-signature by</w:t>
            </w:r>
            <w:r w:rsidR="00B64DF9" w:rsidRPr="00A25B79">
              <w:rPr>
                <w:rFonts w:cs="Arial"/>
                <w:lang w:eastAsia="ja-JP"/>
              </w:rPr>
              <w:t xml:space="preserve"> a</w:t>
            </w:r>
            <w:r w:rsidRPr="00A25B79">
              <w:rPr>
                <w:rFonts w:cs="Arial"/>
                <w:lang w:eastAsia="ja-JP"/>
              </w:rPr>
              <w:t xml:space="preserve"> licensed prescriber </w:t>
            </w:r>
            <w:r w:rsidR="008608C4" w:rsidRPr="00A25B79">
              <w:rPr>
                <w:rFonts w:cs="Arial"/>
                <w:u w:val="single"/>
                <w:lang w:eastAsia="ja-JP"/>
              </w:rPr>
              <w:t>prior to administration</w:t>
            </w:r>
            <w:r w:rsidR="008608C4" w:rsidRPr="00A25B79">
              <w:rPr>
                <w:rFonts w:cs="Arial"/>
                <w:lang w:eastAsia="ja-JP"/>
              </w:rPr>
              <w:t xml:space="preserve"> to ensure that the licensed prescriber </w:t>
            </w:r>
            <w:r w:rsidR="00F13C3D" w:rsidRPr="00A25B79">
              <w:rPr>
                <w:rFonts w:cs="Arial"/>
                <w:lang w:eastAsia="ja-JP"/>
              </w:rPr>
              <w:t>wa</w:t>
            </w:r>
            <w:r w:rsidR="008608C4" w:rsidRPr="00A25B79">
              <w:rPr>
                <w:rFonts w:cs="Arial"/>
                <w:lang w:eastAsia="ja-JP"/>
              </w:rPr>
              <w:t xml:space="preserve">s made aware of all advice/information generated by the CPOE system. </w:t>
            </w:r>
          </w:p>
          <w:p w14:paraId="37007F9F" w14:textId="335ED61C" w:rsidR="0095599A" w:rsidRPr="000D01DA" w:rsidRDefault="0013687D" w:rsidP="00172407">
            <w:pPr>
              <w:spacing w:before="120"/>
              <w:rPr>
                <w:rFonts w:cs="Arial"/>
                <w:bCs/>
                <w:i/>
                <w:iCs/>
                <w:snapToGrid w:val="0"/>
              </w:rPr>
            </w:pPr>
            <w:r w:rsidRPr="00A25B79">
              <w:rPr>
                <w:rFonts w:cs="Arial"/>
                <w:b/>
                <w:snapToGrid w:val="0"/>
              </w:rPr>
              <w:t>Exclude</w:t>
            </w:r>
            <w:r w:rsidR="0095599A" w:rsidRPr="00A25B79">
              <w:rPr>
                <w:rFonts w:cs="Arial"/>
                <w:b/>
                <w:snapToGrid w:val="0"/>
              </w:rPr>
              <w:t xml:space="preserve">: </w:t>
            </w:r>
            <w:r w:rsidR="000D01DA">
              <w:rPr>
                <w:rFonts w:cs="Arial"/>
                <w:b/>
                <w:snapToGrid w:val="0"/>
              </w:rPr>
              <w:t xml:space="preserve">                                                                                                                 </w:t>
            </w:r>
          </w:p>
          <w:p w14:paraId="1DE5AEC0" w14:textId="516F1558" w:rsidR="001C732D" w:rsidRDefault="001C732D" w:rsidP="00AD309C">
            <w:pPr>
              <w:pStyle w:val="ListParagraph"/>
              <w:numPr>
                <w:ilvl w:val="0"/>
                <w:numId w:val="88"/>
              </w:numPr>
              <w:rPr>
                <w:rFonts w:cs="Arial"/>
              </w:rPr>
            </w:pPr>
            <w:r w:rsidRPr="001C732D">
              <w:rPr>
                <w:rFonts w:cs="Arial"/>
              </w:rPr>
              <w:t xml:space="preserve">Medications </w:t>
            </w:r>
            <w:r w:rsidRPr="002F266A">
              <w:rPr>
                <w:rFonts w:cs="Arial"/>
              </w:rPr>
              <w:t>ordered verbally</w:t>
            </w:r>
            <w:r w:rsidR="007670D5" w:rsidRPr="002F266A">
              <w:rPr>
                <w:rFonts w:cs="Arial"/>
              </w:rPr>
              <w:t>,</w:t>
            </w:r>
            <w:r w:rsidRPr="002F266A">
              <w:rPr>
                <w:rFonts w:cs="Arial"/>
              </w:rPr>
              <w:t xml:space="preserve"> </w:t>
            </w:r>
            <w:r w:rsidR="00C72EB9" w:rsidRPr="002F266A">
              <w:rPr>
                <w:rFonts w:cs="Arial"/>
                <w:snapToGrid w:val="0"/>
              </w:rPr>
              <w:t xml:space="preserve">via </w:t>
            </w:r>
            <w:r w:rsidR="00DB110A" w:rsidRPr="002F266A">
              <w:rPr>
                <w:rFonts w:eastAsia="Arial" w:cs="Arial"/>
              </w:rPr>
              <w:t>a secure texting platform</w:t>
            </w:r>
            <w:r w:rsidR="00041CB9" w:rsidRPr="002F266A">
              <w:rPr>
                <w:rFonts w:eastAsia="Arial" w:cs="Arial"/>
              </w:rPr>
              <w:t>,</w:t>
            </w:r>
            <w:r w:rsidR="00041CB9" w:rsidRPr="002F266A">
              <w:rPr>
                <w:rFonts w:cs="Arial"/>
              </w:rPr>
              <w:t xml:space="preserve"> or</w:t>
            </w:r>
            <w:r w:rsidRPr="002F266A">
              <w:rPr>
                <w:rFonts w:cs="Arial"/>
              </w:rPr>
              <w:t xml:space="preserve"> via paper. </w:t>
            </w:r>
          </w:p>
          <w:p w14:paraId="37B01117" w14:textId="74773196" w:rsidR="0013687D" w:rsidRPr="00A25B79" w:rsidRDefault="00B64DF9" w:rsidP="00AD309C">
            <w:pPr>
              <w:pStyle w:val="ListParagraph"/>
              <w:numPr>
                <w:ilvl w:val="0"/>
                <w:numId w:val="88"/>
              </w:numPr>
              <w:rPr>
                <w:rFonts w:cs="Arial"/>
              </w:rPr>
            </w:pPr>
            <w:r w:rsidRPr="00A25B79">
              <w:rPr>
                <w:rFonts w:cs="Arial"/>
              </w:rPr>
              <w:t xml:space="preserve">Medication orders entered </w:t>
            </w:r>
            <w:r w:rsidR="001C732D" w:rsidRPr="00A25B79">
              <w:rPr>
                <w:rFonts w:cs="Arial"/>
              </w:rPr>
              <w:t>in</w:t>
            </w:r>
            <w:r w:rsidR="001C732D">
              <w:rPr>
                <w:rFonts w:cs="Arial"/>
              </w:rPr>
              <w:t>to</w:t>
            </w:r>
            <w:r w:rsidRPr="00A25B79">
              <w:rPr>
                <w:rFonts w:cs="Arial"/>
              </w:rPr>
              <w:t xml:space="preserve"> the CPOE system by a non-licensed prescriber</w:t>
            </w:r>
            <w:r w:rsidR="0013687D" w:rsidRPr="00A25B79">
              <w:rPr>
                <w:rFonts w:cs="Arial"/>
              </w:rPr>
              <w:t>, such as a nurse or pharmacist,</w:t>
            </w:r>
            <w:r w:rsidRPr="00A25B79">
              <w:rPr>
                <w:rFonts w:cs="Arial"/>
              </w:rPr>
              <w:t xml:space="preserve"> that </w:t>
            </w:r>
            <w:r w:rsidR="00DD2422" w:rsidRPr="00A25B79">
              <w:rPr>
                <w:rFonts w:cs="Arial"/>
                <w:lang w:eastAsia="ja-JP"/>
              </w:rPr>
              <w:t xml:space="preserve">were NOT per protocol </w:t>
            </w:r>
            <w:r w:rsidR="00A24380">
              <w:rPr>
                <w:rFonts w:cs="Arial"/>
                <w:lang w:eastAsia="ja-JP"/>
              </w:rPr>
              <w:t xml:space="preserve">medication orders </w:t>
            </w:r>
            <w:r w:rsidR="00DD2422" w:rsidRPr="00A25B79">
              <w:rPr>
                <w:rFonts w:cs="Arial"/>
                <w:lang w:eastAsia="ja-JP"/>
              </w:rPr>
              <w:t>or stand</w:t>
            </w:r>
            <w:r w:rsidR="00A24380">
              <w:rPr>
                <w:rFonts w:cs="Arial"/>
                <w:lang w:eastAsia="ja-JP"/>
              </w:rPr>
              <w:t>ing medication</w:t>
            </w:r>
            <w:r w:rsidR="00DD2422" w:rsidRPr="00A25B79">
              <w:rPr>
                <w:rFonts w:cs="Arial"/>
                <w:lang w:eastAsia="ja-JP"/>
              </w:rPr>
              <w:t xml:space="preserve"> order</w:t>
            </w:r>
            <w:r w:rsidR="00A24380">
              <w:rPr>
                <w:rFonts w:cs="Arial"/>
                <w:lang w:eastAsia="ja-JP"/>
              </w:rPr>
              <w:t>s</w:t>
            </w:r>
            <w:r w:rsidR="0093747F" w:rsidRPr="00A25B79">
              <w:rPr>
                <w:rFonts w:cs="Arial"/>
                <w:lang w:eastAsia="ja-JP"/>
              </w:rPr>
              <w:t>.</w:t>
            </w:r>
          </w:p>
          <w:p w14:paraId="788C81F5" w14:textId="2C627A75" w:rsidR="00BE5587" w:rsidRPr="00A25B79" w:rsidRDefault="0013687D" w:rsidP="00AD309C">
            <w:pPr>
              <w:pStyle w:val="ListParagraph"/>
              <w:numPr>
                <w:ilvl w:val="0"/>
                <w:numId w:val="88"/>
              </w:numPr>
              <w:rPr>
                <w:rFonts w:cs="Arial"/>
              </w:rPr>
            </w:pPr>
            <w:r w:rsidRPr="00A25B79">
              <w:rPr>
                <w:rFonts w:cs="Arial"/>
              </w:rPr>
              <w:t xml:space="preserve">Medication orders entered into the CPOE system by a non-licensed prescriber, such as a nurse or pharmacist, that </w:t>
            </w:r>
            <w:r w:rsidR="00F13C3D" w:rsidRPr="00A25B79">
              <w:rPr>
                <w:rFonts w:cs="Arial"/>
              </w:rPr>
              <w:t>DID</w:t>
            </w:r>
            <w:r w:rsidR="00B64DF9" w:rsidRPr="00A25B79">
              <w:rPr>
                <w:rFonts w:cs="Arial"/>
              </w:rPr>
              <w:t xml:space="preserve"> NOT require </w:t>
            </w:r>
            <w:r w:rsidR="00B64DF9" w:rsidRPr="00A25B79">
              <w:rPr>
                <w:rFonts w:cs="Arial"/>
                <w:lang w:eastAsia="ja-JP"/>
              </w:rPr>
              <w:t>either verbal read back of alerts or a co-signature of a</w:t>
            </w:r>
            <w:r w:rsidR="009D481F" w:rsidRPr="00A25B79">
              <w:rPr>
                <w:rFonts w:cs="Arial"/>
                <w:lang w:eastAsia="ja-JP"/>
              </w:rPr>
              <w:t xml:space="preserve"> licensed prescriber</w:t>
            </w:r>
            <w:r w:rsidR="00B64DF9" w:rsidRPr="00A25B79">
              <w:rPr>
                <w:rFonts w:cs="Arial"/>
                <w:lang w:eastAsia="ja-JP"/>
              </w:rPr>
              <w:t xml:space="preserve"> prior to administration. </w:t>
            </w:r>
          </w:p>
        </w:tc>
      </w:tr>
    </w:tbl>
    <w:p w14:paraId="136F2958" w14:textId="77777777" w:rsidR="0084408C" w:rsidRDefault="0084408C"/>
    <w:p w14:paraId="2DB4312C" w14:textId="651998DB" w:rsidR="00BB7C6E" w:rsidRDefault="0084408C">
      <w:r w:rsidRPr="009A5185">
        <w:rPr>
          <w:rFonts w:cs="Arial"/>
          <w:color w:val="000000"/>
        </w:rPr>
        <w:t>See</w:t>
      </w:r>
      <w:r>
        <w:rPr>
          <w:rFonts w:cs="Arial"/>
          <w:color w:val="000000"/>
        </w:rPr>
        <w:t xml:space="preserve"> </w:t>
      </w:r>
      <w:hyperlink w:anchor="_Computerized_Physician_Order"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BB7C6E">
        <w:br w:type="page"/>
      </w:r>
    </w:p>
    <w:p w14:paraId="5F207F38" w14:textId="1882CD22" w:rsidR="00CF7851" w:rsidRDefault="00CF7851" w:rsidP="00AB5B80">
      <w:pPr>
        <w:pStyle w:val="Heading3"/>
      </w:pPr>
      <w:bookmarkStart w:id="202" w:name="_Bar_Code_Medication_1"/>
      <w:bookmarkStart w:id="203" w:name="_Ref123646692"/>
      <w:bookmarkStart w:id="204" w:name="_Toc197079197"/>
      <w:bookmarkEnd w:id="202"/>
      <w:r>
        <w:lastRenderedPageBreak/>
        <w:t xml:space="preserve">Bar Code Medication Administration (BCMA) </w:t>
      </w:r>
      <w:bookmarkEnd w:id="203"/>
      <w:r w:rsidR="00B078B4">
        <w:t>Measure Specifications</w:t>
      </w:r>
      <w:bookmarkEnd w:id="204"/>
    </w:p>
    <w:p w14:paraId="192A4795" w14:textId="00DB687F" w:rsidR="00CF7851" w:rsidRPr="00D36222" w:rsidRDefault="00CF7851" w:rsidP="0093058B"/>
    <w:p w14:paraId="2071CE23" w14:textId="3E38E768" w:rsidR="00FA374A" w:rsidRPr="00EF61CD" w:rsidRDefault="00CF7851" w:rsidP="00EF61CD">
      <w:pPr>
        <w:spacing w:after="120"/>
        <w:rPr>
          <w:rFonts w:cs="Arial"/>
          <w:snapToGrid w:val="0"/>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76" w:history="1">
        <w:r w:rsidRPr="009A5185">
          <w:rPr>
            <w:rStyle w:val="Hyperlink"/>
            <w:rFonts w:cs="Arial"/>
            <w:snapToGrid w:val="0"/>
          </w:rPr>
          <w:t>Leapfrog’s Multi-Campus Reporting Policy</w:t>
        </w:r>
      </w:hyperlink>
      <w:r w:rsidRPr="009A5185">
        <w:rPr>
          <w:rFonts w:cs="Arial"/>
          <w:snapToGrid w:val="0"/>
        </w:rPr>
        <w:t>.</w:t>
      </w:r>
    </w:p>
    <w:tbl>
      <w:tblPr>
        <w:tblStyle w:val="TableGrid"/>
        <w:tblW w:w="9445" w:type="dxa"/>
        <w:tblLook w:val="04A0" w:firstRow="1" w:lastRow="0" w:firstColumn="1" w:lastColumn="0" w:noHBand="0" w:noVBand="1"/>
      </w:tblPr>
      <w:tblGrid>
        <w:gridCol w:w="9445"/>
      </w:tblGrid>
      <w:tr w:rsidR="003C1039" w14:paraId="16804F6A" w14:textId="77777777" w:rsidTr="00D36222">
        <w:trPr>
          <w:trHeight w:val="288"/>
        </w:trPr>
        <w:tc>
          <w:tcPr>
            <w:tcW w:w="9445" w:type="dxa"/>
            <w:vAlign w:val="center"/>
          </w:tcPr>
          <w:p w14:paraId="7EAB8E55" w14:textId="59F4D3B7" w:rsidR="003C1039" w:rsidRPr="00943EE6" w:rsidRDefault="003C1039" w:rsidP="00245AE3">
            <w:pPr>
              <w:rPr>
                <w:rFonts w:cs="Arial"/>
                <w:bCs/>
                <w:snapToGrid w:val="0"/>
              </w:rPr>
            </w:pPr>
            <w:r>
              <w:rPr>
                <w:rFonts w:cs="Arial"/>
                <w:b/>
                <w:snapToGrid w:val="0"/>
              </w:rPr>
              <w:t xml:space="preserve">Source: </w:t>
            </w:r>
            <w:r>
              <w:rPr>
                <w:rFonts w:cs="Arial"/>
                <w:bCs/>
                <w:snapToGrid w:val="0"/>
              </w:rPr>
              <w:t>The Leapfrog Group</w:t>
            </w:r>
          </w:p>
        </w:tc>
      </w:tr>
      <w:tr w:rsidR="00CF7851" w14:paraId="76BD7D42" w14:textId="77777777" w:rsidTr="00D36222">
        <w:trPr>
          <w:trHeight w:val="288"/>
        </w:trPr>
        <w:tc>
          <w:tcPr>
            <w:tcW w:w="9445" w:type="dxa"/>
            <w:vAlign w:val="center"/>
          </w:tcPr>
          <w:p w14:paraId="3ADB1838" w14:textId="7C2B6DDD" w:rsidR="00CF7851" w:rsidRPr="008206E1" w:rsidRDefault="00CF7851" w:rsidP="00245AE3">
            <w:pPr>
              <w:rPr>
                <w:rFonts w:cs="Arial"/>
                <w:snapToGrid w:val="0"/>
              </w:rPr>
            </w:pPr>
            <w:r w:rsidRPr="009A5185">
              <w:rPr>
                <w:rFonts w:cs="Arial"/>
                <w:b/>
                <w:snapToGrid w:val="0"/>
              </w:rPr>
              <w:t>Reporting Period:</w:t>
            </w:r>
            <w:r w:rsidRPr="009A5185">
              <w:rPr>
                <w:rFonts w:cs="Arial"/>
                <w:snapToGrid w:val="0"/>
              </w:rPr>
              <w:t xml:space="preserve"> </w:t>
            </w:r>
            <w:r w:rsidR="008206E1">
              <w:rPr>
                <w:rFonts w:cs="Arial"/>
                <w:snapToGrid w:val="0"/>
              </w:rPr>
              <w:t>T</w:t>
            </w:r>
            <w:r w:rsidRPr="009A5185">
              <w:rPr>
                <w:rFonts w:cs="Arial"/>
                <w:snapToGrid w:val="0"/>
              </w:rPr>
              <w:t>he latest 3-month period prior to the submission of this section of the Survey.</w:t>
            </w:r>
          </w:p>
        </w:tc>
      </w:tr>
      <w:tr w:rsidR="000461DF" w14:paraId="51328327" w14:textId="77777777" w:rsidTr="00D36222">
        <w:trPr>
          <w:trHeight w:val="288"/>
        </w:trPr>
        <w:tc>
          <w:tcPr>
            <w:tcW w:w="9445" w:type="dxa"/>
            <w:vAlign w:val="center"/>
          </w:tcPr>
          <w:p w14:paraId="12DC286D" w14:textId="2E547901" w:rsidR="00B64B5B" w:rsidRDefault="00B64B5B" w:rsidP="000461DF">
            <w:pPr>
              <w:rPr>
                <w:rFonts w:cs="Arial"/>
                <w:bCs/>
              </w:rPr>
            </w:pPr>
            <w:r>
              <w:rPr>
                <w:rFonts w:cs="Arial"/>
                <w:b/>
              </w:rPr>
              <w:t xml:space="preserve">Included </w:t>
            </w:r>
            <w:r w:rsidR="0093370F">
              <w:rPr>
                <w:rFonts w:cs="Arial"/>
                <w:b/>
              </w:rPr>
              <w:t xml:space="preserve">Adult and/or Pediatric </w:t>
            </w:r>
            <w:r w:rsidR="000461DF">
              <w:rPr>
                <w:rFonts w:cs="Arial"/>
                <w:b/>
              </w:rPr>
              <w:t>Units</w:t>
            </w:r>
            <w:r>
              <w:rPr>
                <w:rFonts w:cs="Arial"/>
                <w:b/>
              </w:rPr>
              <w:t>:</w:t>
            </w:r>
          </w:p>
          <w:p w14:paraId="11EB4161" w14:textId="1CA1A773" w:rsidR="00DA734E" w:rsidRPr="00581C2A" w:rsidRDefault="00DA734E" w:rsidP="00AD309C">
            <w:pPr>
              <w:pStyle w:val="ListParagraph"/>
              <w:numPr>
                <w:ilvl w:val="0"/>
                <w:numId w:val="384"/>
              </w:numPr>
              <w:spacing w:before="120"/>
              <w:rPr>
                <w:rStyle w:val="Hyperlink"/>
                <w:rFonts w:cs="Arial"/>
                <w:snapToGrid w:val="0"/>
                <w:color w:val="000000"/>
                <w:u w:val="none"/>
              </w:rPr>
            </w:pPr>
            <w:hyperlink w:anchor="generalmedicalsurgicalandneuroicu" w:history="1">
              <w:r w:rsidRPr="00A577A6">
                <w:rPr>
                  <w:rStyle w:val="Hyperlink"/>
                </w:rPr>
                <w:t>General Medica</w:t>
              </w:r>
              <w:r w:rsidR="00FC31BF">
                <w:rPr>
                  <w:rStyle w:val="Hyperlink"/>
                </w:rPr>
                <w:t>l</w:t>
              </w:r>
              <w:r w:rsidR="00BD44A2">
                <w:rPr>
                  <w:rStyle w:val="Hyperlink"/>
                </w:rPr>
                <w:t>,</w:t>
              </w:r>
              <w:r w:rsidR="00FC31BF">
                <w:rPr>
                  <w:rStyle w:val="Hyperlink"/>
                </w:rPr>
                <w:t xml:space="preserve"> </w:t>
              </w:r>
              <w:r w:rsidRPr="00A577A6">
                <w:rPr>
                  <w:rStyle w:val="Hyperlink"/>
                </w:rPr>
                <w:t>Surgical</w:t>
              </w:r>
              <w:r w:rsidR="00BD44A2">
                <w:rPr>
                  <w:rStyle w:val="Hyperlink"/>
                </w:rPr>
                <w:t>, Medical/Surgical</w:t>
              </w:r>
              <w:r w:rsidR="00F1310A">
                <w:rPr>
                  <w:rStyle w:val="Hyperlink"/>
                </w:rPr>
                <w:t>,</w:t>
              </w:r>
              <w:r w:rsidRPr="00A577A6">
                <w:rPr>
                  <w:rStyle w:val="Hyperlink"/>
                </w:rPr>
                <w:t xml:space="preserve"> Neuro</w:t>
              </w:r>
            </w:hyperlink>
            <w:r w:rsidR="00A577A6" w:rsidRPr="003301F3">
              <w:rPr>
                <w:vertAlign w:val="superscript"/>
              </w:rPr>
              <w:t>14</w:t>
            </w:r>
            <w:r>
              <w:rPr>
                <w:rFonts w:cs="Arial"/>
              </w:rPr>
              <w:t xml:space="preserve">, </w:t>
            </w:r>
            <w:hyperlink w:anchor="neonatalICU" w:history="1">
              <w:r w:rsidRPr="00A577A6">
                <w:rPr>
                  <w:rStyle w:val="Hyperlink"/>
                  <w:rFonts w:cs="Arial"/>
                </w:rPr>
                <w:t>Neonatal</w:t>
              </w:r>
            </w:hyperlink>
            <w:r w:rsidR="00A577A6" w:rsidRPr="003301F3">
              <w:rPr>
                <w:rFonts w:cs="Arial"/>
                <w:vertAlign w:val="superscript"/>
              </w:rPr>
              <w:t>1</w:t>
            </w:r>
            <w:r w:rsidR="00A577A6" w:rsidRPr="003301F3">
              <w:rPr>
                <w:vertAlign w:val="superscript"/>
              </w:rPr>
              <w:t>7</w:t>
            </w:r>
            <w:r>
              <w:rPr>
                <w:rFonts w:cs="Arial"/>
              </w:rPr>
              <w:t xml:space="preserve">, </w:t>
            </w:r>
            <w:r w:rsidR="000F1D89">
              <w:rPr>
                <w:rFonts w:cs="Arial"/>
              </w:rPr>
              <w:t xml:space="preserve">or </w:t>
            </w:r>
            <w:r>
              <w:rPr>
                <w:rFonts w:cs="Arial"/>
              </w:rPr>
              <w:t>Specialty ICUs</w:t>
            </w:r>
          </w:p>
          <w:p w14:paraId="0937DA78" w14:textId="1A64672C" w:rsidR="00DA734E" w:rsidRPr="00E75BD3" w:rsidRDefault="00DA734E" w:rsidP="00AD309C">
            <w:pPr>
              <w:pStyle w:val="ListParagraph"/>
              <w:numPr>
                <w:ilvl w:val="0"/>
                <w:numId w:val="384"/>
              </w:numPr>
              <w:spacing w:before="120"/>
              <w:rPr>
                <w:rStyle w:val="Hyperlink"/>
                <w:rFonts w:cs="Arial"/>
                <w:snapToGrid w:val="0"/>
                <w:color w:val="000000"/>
                <w:u w:val="none"/>
              </w:rPr>
            </w:pPr>
            <w:hyperlink w:anchor="MedicalandorSurgicalUnits" w:history="1">
              <w:r w:rsidRPr="009A5185">
                <w:rPr>
                  <w:rStyle w:val="Hyperlink"/>
                  <w:rFonts w:cs="Arial"/>
                </w:rPr>
                <w:t>Medical</w:t>
              </w:r>
              <w:r w:rsidR="00832CEB">
                <w:rPr>
                  <w:rStyle w:val="Hyperlink"/>
                  <w:rFonts w:cs="Arial"/>
                </w:rPr>
                <w:t>,</w:t>
              </w:r>
              <w:r w:rsidRPr="009A5185">
                <w:rPr>
                  <w:rStyle w:val="Hyperlink"/>
                  <w:rFonts w:cs="Arial"/>
                </w:rPr>
                <w:t xml:space="preserve"> Surgical</w:t>
              </w:r>
              <w:r w:rsidR="00832CEB">
                <w:rPr>
                  <w:rStyle w:val="Hyperlink"/>
                  <w:rFonts w:cs="Arial"/>
                </w:rPr>
                <w:t xml:space="preserve">, </w:t>
              </w:r>
              <w:r w:rsidR="003763E7">
                <w:rPr>
                  <w:rStyle w:val="Hyperlink"/>
                  <w:rFonts w:cs="Arial"/>
                </w:rPr>
                <w:t xml:space="preserve">or </w:t>
              </w:r>
              <w:r w:rsidR="00832CEB">
                <w:rPr>
                  <w:rStyle w:val="Hyperlink"/>
                  <w:rFonts w:cs="Arial"/>
                </w:rPr>
                <w:t>Medical/Surgical</w:t>
              </w:r>
              <w:r w:rsidR="003763E7">
                <w:rPr>
                  <w:rStyle w:val="Hyperlink"/>
                  <w:rFonts w:cs="Arial"/>
                </w:rPr>
                <w:t xml:space="preserve"> </w:t>
              </w:r>
              <w:r w:rsidRPr="009A5185">
                <w:rPr>
                  <w:rStyle w:val="Hyperlink"/>
                  <w:rFonts w:cs="Arial"/>
                </w:rPr>
                <w:t>Units (including telemetry units)</w:t>
              </w:r>
            </w:hyperlink>
            <w:r>
              <w:rPr>
                <w:rStyle w:val="Hyperlink"/>
                <w:rFonts w:cs="Arial"/>
              </w:rPr>
              <w:fldChar w:fldCharType="begin"/>
            </w:r>
            <w:r>
              <w:rPr>
                <w:rStyle w:val="Hyperlink"/>
                <w:rFonts w:cs="Arial"/>
              </w:rPr>
              <w:instrText xml:space="preserve"> NOTEREF _Ref158623355 \f \h </w:instrText>
            </w:r>
            <w:r>
              <w:rPr>
                <w:rStyle w:val="Hyperlink"/>
                <w:rFonts w:cs="Arial"/>
              </w:rPr>
            </w:r>
            <w:r>
              <w:rPr>
                <w:rStyle w:val="Hyperlink"/>
                <w:rFonts w:cs="Arial"/>
              </w:rPr>
              <w:fldChar w:fldCharType="separate"/>
            </w:r>
            <w:r w:rsidR="00C4182A" w:rsidRPr="00C4182A">
              <w:rPr>
                <w:rStyle w:val="EndnoteReference"/>
              </w:rPr>
              <w:t>19</w:t>
            </w:r>
            <w:r>
              <w:rPr>
                <w:rStyle w:val="Hyperlink"/>
                <w:rFonts w:cs="Arial"/>
              </w:rPr>
              <w:fldChar w:fldCharType="end"/>
            </w:r>
            <w:r>
              <w:rPr>
                <w:rStyle w:val="Hyperlink"/>
                <w:rFonts w:ascii="ZWAdobeF" w:hAnsi="ZWAdobeF" w:cs="ZWAdobeF"/>
                <w:color w:val="auto"/>
                <w:sz w:val="2"/>
                <w:szCs w:val="2"/>
                <w:u w:val="none"/>
              </w:rPr>
              <w:t xml:space="preserve">18F </w:t>
            </w:r>
            <w:r>
              <w:rPr>
                <w:rStyle w:val="Hyperlink"/>
                <w:rFonts w:cs="Arial"/>
                <w:color w:val="auto"/>
                <w:u w:val="none"/>
              </w:rPr>
              <w:t>,</w:t>
            </w:r>
          </w:p>
          <w:p w14:paraId="6950073C" w14:textId="035827F3" w:rsidR="0060702B" w:rsidRPr="004F4A10" w:rsidRDefault="0060702B" w:rsidP="00AD309C">
            <w:pPr>
              <w:pStyle w:val="ListParagraph"/>
              <w:numPr>
                <w:ilvl w:val="0"/>
                <w:numId w:val="384"/>
              </w:numPr>
              <w:spacing w:before="120"/>
              <w:rPr>
                <w:rFonts w:cs="Arial"/>
                <w:snapToGrid w:val="0"/>
                <w:color w:val="000000"/>
              </w:rPr>
            </w:pPr>
            <w:hyperlink w:anchor="stepdown_progressiveunits_endnote20" w:history="1">
              <w:r w:rsidRPr="0060702B">
                <w:rPr>
                  <w:rStyle w:val="Hyperlink"/>
                </w:rPr>
                <w:t>Step-down/Progressive Units</w:t>
              </w:r>
            </w:hyperlink>
            <w:r w:rsidRPr="003301F3">
              <w:rPr>
                <w:rStyle w:val="Hyperlink"/>
                <w:color w:val="auto"/>
                <w:u w:val="none"/>
                <w:vertAlign w:val="superscript"/>
              </w:rPr>
              <w:t>20</w:t>
            </w:r>
          </w:p>
          <w:p w14:paraId="0479FE43" w14:textId="4E2082E8" w:rsidR="000461DF" w:rsidRPr="00493567" w:rsidRDefault="000461DF" w:rsidP="00AD309C">
            <w:pPr>
              <w:pStyle w:val="ListParagraph"/>
              <w:numPr>
                <w:ilvl w:val="0"/>
                <w:numId w:val="384"/>
              </w:numPr>
              <w:spacing w:before="120"/>
              <w:rPr>
                <w:rFonts w:cs="Arial"/>
                <w:snapToGrid w:val="0"/>
                <w:color w:val="000000"/>
              </w:rPr>
            </w:pPr>
            <w:hyperlink w:anchor="LaborandDeliveryUnits" w:history="1">
              <w:r w:rsidRPr="00B04A67">
                <w:rPr>
                  <w:rStyle w:val="Hyperlink"/>
                  <w:rFonts w:cs="Arial"/>
                </w:rPr>
                <w:t>Labor and Delivery Unit</w:t>
              </w:r>
            </w:hyperlink>
            <w:r w:rsidR="0096213A" w:rsidRPr="003301F3">
              <w:rPr>
                <w:rFonts w:cs="Arial"/>
                <w:vertAlign w:val="superscript"/>
              </w:rPr>
              <w:t>2</w:t>
            </w:r>
            <w:r w:rsidR="0096213A" w:rsidRPr="003301F3">
              <w:rPr>
                <w:vertAlign w:val="superscript"/>
              </w:rPr>
              <w:t>1</w:t>
            </w:r>
          </w:p>
          <w:p w14:paraId="67D9C575" w14:textId="03E59338" w:rsidR="000461DF" w:rsidRPr="008863FC" w:rsidRDefault="000461DF" w:rsidP="00AD309C">
            <w:pPr>
              <w:pStyle w:val="ListParagraph"/>
              <w:numPr>
                <w:ilvl w:val="0"/>
                <w:numId w:val="384"/>
              </w:numPr>
              <w:spacing w:before="120"/>
              <w:rPr>
                <w:rFonts w:cs="Arial"/>
                <w:snapToGrid w:val="0"/>
                <w:color w:val="000000"/>
              </w:rPr>
            </w:pPr>
            <w:hyperlink w:anchor="pacusendnote" w:history="1">
              <w:r w:rsidRPr="00CF76B1">
                <w:rPr>
                  <w:rStyle w:val="Hyperlink"/>
                  <w:rFonts w:cs="Arial"/>
                </w:rPr>
                <w:t>Pre-operative and Post-anesthesia Care Units</w:t>
              </w:r>
            </w:hyperlink>
            <w:r w:rsidRPr="003301F3">
              <w:rPr>
                <w:rStyle w:val="Hyperlink"/>
                <w:rFonts w:cs="Arial"/>
                <w:u w:val="none"/>
              </w:rPr>
              <w:fldChar w:fldCharType="begin"/>
            </w:r>
            <w:r w:rsidRPr="003301F3">
              <w:rPr>
                <w:rStyle w:val="Hyperlink"/>
                <w:rFonts w:cs="Arial"/>
                <w:u w:val="none"/>
              </w:rPr>
              <w:instrText xml:space="preserve"> NOTEREF _Ref158623544 \f \h  \* MERGEFORMAT </w:instrText>
            </w:r>
            <w:r w:rsidRPr="003301F3">
              <w:rPr>
                <w:rStyle w:val="Hyperlink"/>
                <w:rFonts w:cs="Arial"/>
                <w:u w:val="none"/>
              </w:rPr>
            </w:r>
            <w:r w:rsidRPr="003301F3">
              <w:rPr>
                <w:rStyle w:val="Hyperlink"/>
                <w:rFonts w:cs="Arial"/>
                <w:u w:val="none"/>
              </w:rPr>
              <w:fldChar w:fldCharType="separate"/>
            </w:r>
            <w:r w:rsidR="00C4182A" w:rsidRPr="00C4182A">
              <w:rPr>
                <w:rStyle w:val="EndnoteReference"/>
              </w:rPr>
              <w:t>22</w:t>
            </w:r>
            <w:r w:rsidRPr="003301F3">
              <w:rPr>
                <w:rStyle w:val="Hyperlink"/>
                <w:rFonts w:cs="Arial"/>
                <w:u w:val="none"/>
              </w:rPr>
              <w:fldChar w:fldCharType="end"/>
            </w:r>
            <w:r w:rsidR="00202883" w:rsidRPr="003301F3">
              <w:rPr>
                <w:rStyle w:val="Hyperlink"/>
                <w:rFonts w:cs="Arial"/>
                <w:u w:val="none"/>
              </w:rPr>
              <w:t xml:space="preserve"> </w:t>
            </w:r>
            <w:r w:rsidRPr="003301F3">
              <w:rPr>
                <w:rStyle w:val="Hyperlink"/>
                <w:rFonts w:ascii="ZWAdobeF" w:hAnsi="ZWAdobeF" w:cs="ZWAdobeF"/>
                <w:color w:val="auto"/>
                <w:sz w:val="2"/>
                <w:szCs w:val="2"/>
                <w:u w:val="none"/>
              </w:rPr>
              <w:t xml:space="preserve">F </w:t>
            </w:r>
          </w:p>
          <w:p w14:paraId="28791A28" w14:textId="4B4E5B13" w:rsidR="000461DF" w:rsidRPr="00A90AE6" w:rsidRDefault="00B64B5B" w:rsidP="000461DF">
            <w:pPr>
              <w:spacing w:before="120"/>
              <w:rPr>
                <w:rFonts w:cs="Arial"/>
                <w:b/>
                <w:bCs/>
                <w:snapToGrid w:val="0"/>
                <w:color w:val="000000"/>
              </w:rPr>
            </w:pPr>
            <w:r w:rsidRPr="00A90AE6">
              <w:rPr>
                <w:rFonts w:cs="Arial"/>
                <w:b/>
                <w:bCs/>
                <w:snapToGrid w:val="0"/>
                <w:color w:val="000000"/>
              </w:rPr>
              <w:t>Excluded Units</w:t>
            </w:r>
            <w:r w:rsidR="000461DF" w:rsidRPr="00A90AE6">
              <w:rPr>
                <w:rFonts w:cs="Arial"/>
                <w:b/>
                <w:bCs/>
                <w:snapToGrid w:val="0"/>
                <w:color w:val="000000"/>
              </w:rPr>
              <w:t>:</w:t>
            </w:r>
          </w:p>
          <w:p w14:paraId="48ED45A6"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Emergency departments</w:t>
            </w:r>
          </w:p>
          <w:p w14:paraId="5195D855"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Operating rooms</w:t>
            </w:r>
          </w:p>
          <w:p w14:paraId="7C990559"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Procedural and diagnostic areas, such as radiology units, endoscopy units, etc.</w:t>
            </w:r>
          </w:p>
          <w:p w14:paraId="23DC6DC6" w14:textId="77777777" w:rsidR="000461DF" w:rsidRDefault="000461DF" w:rsidP="00AD309C">
            <w:pPr>
              <w:pStyle w:val="ListParagraph"/>
              <w:numPr>
                <w:ilvl w:val="1"/>
                <w:numId w:val="390"/>
              </w:numPr>
              <w:spacing w:before="120"/>
              <w:rPr>
                <w:rFonts w:cs="Arial"/>
                <w:snapToGrid w:val="0"/>
                <w:color w:val="000000"/>
              </w:rPr>
            </w:pPr>
            <w:r>
              <w:rPr>
                <w:rFonts w:cs="Arial"/>
                <w:snapToGrid w:val="0"/>
                <w:color w:val="000000"/>
              </w:rPr>
              <w:t>Note: Pre-operative and post-anesthesia care areas in these units must be included</w:t>
            </w:r>
          </w:p>
          <w:p w14:paraId="54F2E634" w14:textId="388F767D" w:rsidR="008B787F" w:rsidRPr="003301F3" w:rsidRDefault="008B787F" w:rsidP="00AD309C">
            <w:pPr>
              <w:pStyle w:val="ListParagraph"/>
              <w:numPr>
                <w:ilvl w:val="0"/>
                <w:numId w:val="390"/>
              </w:numPr>
              <w:spacing w:before="120"/>
              <w:rPr>
                <w:rFonts w:cs="Arial"/>
                <w:snapToGrid w:val="0"/>
                <w:color w:val="000000"/>
              </w:rPr>
            </w:pPr>
            <w:r>
              <w:rPr>
                <w:rFonts w:cs="Arial"/>
                <w:snapToGrid w:val="0"/>
                <w:color w:val="000000"/>
              </w:rPr>
              <w:t>Units that were not open for the entire reporting period or that are not currently open</w:t>
            </w:r>
          </w:p>
          <w:p w14:paraId="4867CD0F" w14:textId="38671A7C" w:rsidR="008B787F" w:rsidRPr="003301F3" w:rsidRDefault="008B787F" w:rsidP="003301F3">
            <w:pPr>
              <w:spacing w:before="120"/>
              <w:rPr>
                <w:rFonts w:cs="Arial"/>
                <w:snapToGrid w:val="0"/>
                <w:color w:val="000000"/>
              </w:rPr>
            </w:pPr>
            <w:r w:rsidRPr="003301F3">
              <w:rPr>
                <w:rFonts w:cs="Arial"/>
                <w:b/>
                <w:bCs/>
                <w:snapToGrid w:val="0"/>
                <w:color w:val="000000"/>
              </w:rPr>
              <w:t>Important Note:</w:t>
            </w:r>
            <w:r w:rsidRPr="003301F3">
              <w:rPr>
                <w:rFonts w:cs="Arial"/>
                <w:snapToGrid w:val="0"/>
                <w:color w:val="000000"/>
              </w:rPr>
              <w:t xml:space="preserve"> Hospitals should count units as they do internally (i.e., if units are considered separate units despite sharing a space, report the units as two; if they are considered a single combined unit, report the unit as one</w:t>
            </w:r>
            <w:r w:rsidR="00E70234">
              <w:rPr>
                <w:rFonts w:cs="Arial"/>
                <w:snapToGrid w:val="0"/>
                <w:color w:val="000000"/>
              </w:rPr>
              <w:t>)</w:t>
            </w:r>
            <w:r w:rsidRPr="003301F3">
              <w:rPr>
                <w:rFonts w:cs="Arial"/>
                <w:snapToGrid w:val="0"/>
                <w:color w:val="000000"/>
              </w:rPr>
              <w:t>.</w:t>
            </w:r>
          </w:p>
        </w:tc>
      </w:tr>
      <w:tr w:rsidR="00CF7851" w14:paraId="6A91FAC6" w14:textId="77777777" w:rsidTr="00FB2D5F">
        <w:trPr>
          <w:trHeight w:val="5472"/>
        </w:trPr>
        <w:tc>
          <w:tcPr>
            <w:tcW w:w="9445" w:type="dxa"/>
            <w:vAlign w:val="center"/>
          </w:tcPr>
          <w:p w14:paraId="7DAA9147" w14:textId="77777777" w:rsidR="00CF7851" w:rsidRPr="00B56FD2" w:rsidRDefault="00CF7851" w:rsidP="00245AE3">
            <w:pPr>
              <w:rPr>
                <w:rFonts w:cs="Arial"/>
                <w:bCs/>
              </w:rPr>
            </w:pPr>
            <w:r w:rsidRPr="00CF7851">
              <w:rPr>
                <w:rFonts w:cs="Arial"/>
                <w:b/>
              </w:rPr>
              <w:t>Medications:</w:t>
            </w:r>
            <w:r>
              <w:rPr>
                <w:rFonts w:cs="Arial"/>
                <w:bCs/>
              </w:rPr>
              <w:t xml:space="preserve">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3945EC9" w14:textId="77777777" w:rsidR="00CF7851" w:rsidRPr="00CF7851" w:rsidRDefault="00CF7851" w:rsidP="00AD309C">
            <w:pPr>
              <w:pStyle w:val="ListParagraph"/>
              <w:numPr>
                <w:ilvl w:val="0"/>
                <w:numId w:val="185"/>
              </w:numPr>
              <w:rPr>
                <w:rFonts w:cs="Arial"/>
                <w:bCs/>
              </w:rPr>
            </w:pPr>
            <w:r w:rsidRPr="00CF7851">
              <w:rPr>
                <w:rFonts w:cs="Arial"/>
                <w:bCs/>
              </w:rPr>
              <w:t>as a placebo</w:t>
            </w:r>
          </w:p>
          <w:p w14:paraId="3E050097" w14:textId="77777777" w:rsidR="00CF7851" w:rsidRPr="00CF7851" w:rsidRDefault="00CF7851" w:rsidP="00AD309C">
            <w:pPr>
              <w:pStyle w:val="ListParagraph"/>
              <w:numPr>
                <w:ilvl w:val="0"/>
                <w:numId w:val="185"/>
              </w:numPr>
              <w:rPr>
                <w:rFonts w:cs="Arial"/>
                <w:bCs/>
              </w:rPr>
            </w:pPr>
            <w:r w:rsidRPr="00CF7851">
              <w:rPr>
                <w:rFonts w:cs="Arial"/>
                <w:bCs/>
              </w:rPr>
              <w:t>to prevent a disease (e.g., flu vaccine)</w:t>
            </w:r>
          </w:p>
          <w:p w14:paraId="60F463D7" w14:textId="77777777" w:rsidR="00CF7851" w:rsidRPr="00CF7851" w:rsidRDefault="00CF7851" w:rsidP="00AD309C">
            <w:pPr>
              <w:pStyle w:val="ListParagraph"/>
              <w:numPr>
                <w:ilvl w:val="0"/>
                <w:numId w:val="185"/>
              </w:numPr>
              <w:rPr>
                <w:rFonts w:cs="Arial"/>
                <w:bCs/>
              </w:rPr>
            </w:pPr>
            <w:r w:rsidRPr="00CF7851">
              <w:rPr>
                <w:rFonts w:cs="Arial"/>
                <w:bCs/>
              </w:rPr>
              <w:t>to make a diagnosis (e.g., contrast dye)</w:t>
            </w:r>
          </w:p>
          <w:p w14:paraId="1AA717C8" w14:textId="77777777" w:rsidR="00CF7851" w:rsidRPr="00CF7851" w:rsidRDefault="00CF7851" w:rsidP="00AD309C">
            <w:pPr>
              <w:pStyle w:val="ListParagraph"/>
              <w:numPr>
                <w:ilvl w:val="0"/>
                <w:numId w:val="185"/>
              </w:numPr>
              <w:rPr>
                <w:rFonts w:cs="Arial"/>
                <w:bCs/>
              </w:rPr>
            </w:pPr>
            <w:r w:rsidRPr="00CF7851">
              <w:rPr>
                <w:rFonts w:cs="Arial"/>
                <w:bCs/>
              </w:rPr>
              <w:t>to test for the possibility of an adverse effect</w:t>
            </w:r>
          </w:p>
          <w:p w14:paraId="174823FB" w14:textId="77777777" w:rsidR="00CF7851" w:rsidRPr="00CF7851" w:rsidRDefault="00CF7851" w:rsidP="00AD309C">
            <w:pPr>
              <w:pStyle w:val="ListParagraph"/>
              <w:numPr>
                <w:ilvl w:val="0"/>
                <w:numId w:val="185"/>
              </w:numPr>
              <w:rPr>
                <w:rFonts w:cs="Arial"/>
                <w:bCs/>
              </w:rPr>
            </w:pPr>
            <w:r w:rsidRPr="00CF7851">
              <w:rPr>
                <w:rFonts w:cs="Arial"/>
                <w:bCs/>
              </w:rPr>
              <w:t>to modify a physiological, biochemical or anatomical function or abnormality (e.g., heparin/heparin flushes, statins, antihypertensives, etc.)</w:t>
            </w:r>
          </w:p>
          <w:p w14:paraId="4599233C" w14:textId="77777777" w:rsidR="00CF7851" w:rsidRPr="00CF7851" w:rsidRDefault="00CF7851" w:rsidP="00AD309C">
            <w:pPr>
              <w:pStyle w:val="ListParagraph"/>
              <w:numPr>
                <w:ilvl w:val="0"/>
                <w:numId w:val="185"/>
              </w:numPr>
              <w:rPr>
                <w:rFonts w:cs="Arial"/>
                <w:bCs/>
              </w:rPr>
            </w:pPr>
            <w:r w:rsidRPr="00CF7851">
              <w:rPr>
                <w:rFonts w:cs="Arial"/>
                <w:bCs/>
              </w:rPr>
              <w:t>to replace a missing factor (e.g., blood product)</w:t>
            </w:r>
          </w:p>
          <w:p w14:paraId="1EE9807A" w14:textId="77777777" w:rsidR="00CF7851" w:rsidRPr="00CF7851" w:rsidRDefault="00CF7851" w:rsidP="00AD309C">
            <w:pPr>
              <w:pStyle w:val="ListParagraph"/>
              <w:numPr>
                <w:ilvl w:val="0"/>
                <w:numId w:val="185"/>
              </w:numPr>
              <w:rPr>
                <w:rFonts w:cs="Arial"/>
                <w:bCs/>
              </w:rPr>
            </w:pPr>
            <w:r w:rsidRPr="00CF7851">
              <w:rPr>
                <w:rFonts w:cs="Arial"/>
                <w:bCs/>
              </w:rPr>
              <w:t>to ameliorate a symptom (e.g., aspirin)</w:t>
            </w:r>
          </w:p>
          <w:p w14:paraId="7EF28D53" w14:textId="77777777" w:rsidR="00CF7851" w:rsidRPr="00CF7851" w:rsidRDefault="00CF7851" w:rsidP="00AD309C">
            <w:pPr>
              <w:pStyle w:val="ListParagraph"/>
              <w:numPr>
                <w:ilvl w:val="0"/>
                <w:numId w:val="185"/>
              </w:numPr>
              <w:rPr>
                <w:rFonts w:cs="Arial"/>
                <w:bCs/>
              </w:rPr>
            </w:pPr>
            <w:r w:rsidRPr="00CF7851">
              <w:rPr>
                <w:rFonts w:cs="Arial"/>
                <w:bCs/>
              </w:rPr>
              <w:t xml:space="preserve">to treat a disease or condition (including topicals, nasal sprays, eye drops, compounds, inhalants, injectables, patches, etc.) </w:t>
            </w:r>
          </w:p>
          <w:p w14:paraId="3A24B485" w14:textId="77777777" w:rsidR="00CF7851" w:rsidRPr="00CF7851" w:rsidRDefault="00CF7851" w:rsidP="00AD309C">
            <w:pPr>
              <w:pStyle w:val="ListParagraph"/>
              <w:numPr>
                <w:ilvl w:val="0"/>
                <w:numId w:val="185"/>
              </w:numPr>
              <w:rPr>
                <w:rFonts w:cs="Arial"/>
                <w:bCs/>
              </w:rPr>
            </w:pPr>
            <w:r w:rsidRPr="00CF7851">
              <w:rPr>
                <w:rFonts w:cs="Arial"/>
                <w:bCs/>
              </w:rPr>
              <w:t>to induce anesthesia</w:t>
            </w:r>
          </w:p>
          <w:p w14:paraId="2D2E2676" w14:textId="77777777" w:rsidR="00CF7851" w:rsidRPr="00CF7851" w:rsidRDefault="00CF7851" w:rsidP="00AD309C">
            <w:pPr>
              <w:pStyle w:val="ListParagraph"/>
              <w:numPr>
                <w:ilvl w:val="0"/>
                <w:numId w:val="185"/>
              </w:numPr>
              <w:rPr>
                <w:rFonts w:cs="Arial"/>
                <w:bCs/>
              </w:rPr>
            </w:pPr>
            <w:r w:rsidRPr="00CF7851">
              <w:rPr>
                <w:rFonts w:cs="Arial"/>
                <w:bCs/>
              </w:rPr>
              <w:t xml:space="preserve">to stabilize or hydrate during medical treatment or procedures (e.g., IV fluids, normal saline, lactated ringers, etc.) </w:t>
            </w:r>
          </w:p>
          <w:p w14:paraId="5E865608" w14:textId="77777777" w:rsidR="00CF7851" w:rsidRPr="00CF7851" w:rsidRDefault="00CF7851" w:rsidP="00AD309C">
            <w:pPr>
              <w:pStyle w:val="ListParagraph"/>
              <w:numPr>
                <w:ilvl w:val="0"/>
                <w:numId w:val="185"/>
              </w:numPr>
              <w:rPr>
                <w:rFonts w:cs="Arial"/>
                <w:bCs/>
              </w:rPr>
            </w:pPr>
            <w:r w:rsidRPr="00CF7851">
              <w:rPr>
                <w:rFonts w:cs="Arial"/>
                <w:bCs/>
              </w:rPr>
              <w:t>to provide nutrition (e.g., enteral nutrition products, parenteral nutrition products, breast milk [breast milk applies to BCMA measure only])</w:t>
            </w:r>
          </w:p>
          <w:p w14:paraId="14E388F9" w14:textId="601871E4" w:rsidR="00CF7851" w:rsidRDefault="00CF7851" w:rsidP="00AD309C">
            <w:pPr>
              <w:pStyle w:val="ListParagraph"/>
              <w:numPr>
                <w:ilvl w:val="0"/>
                <w:numId w:val="185"/>
              </w:numPr>
              <w:rPr>
                <w:rFonts w:cs="Arial"/>
                <w:bCs/>
              </w:rPr>
            </w:pPr>
            <w:r w:rsidRPr="00CF7851">
              <w:rPr>
                <w:rFonts w:cs="Arial"/>
                <w:bCs/>
              </w:rPr>
              <w:t>as a supplement (e.g., iron for a patient with iron deficiency anemia or calcium/vitamin D for a patient with osteoporosis)</w:t>
            </w:r>
          </w:p>
          <w:p w14:paraId="47B7CD85" w14:textId="77777777" w:rsidR="0093058B" w:rsidRPr="00CF4879" w:rsidRDefault="0093058B" w:rsidP="00245AE3">
            <w:pPr>
              <w:rPr>
                <w:rFonts w:cs="Arial"/>
                <w:bCs/>
                <w:sz w:val="10"/>
                <w:szCs w:val="10"/>
              </w:rPr>
            </w:pPr>
          </w:p>
          <w:p w14:paraId="1474AEE2" w14:textId="77777777" w:rsidR="00B04A67" w:rsidRDefault="00CF7851" w:rsidP="00CF4879">
            <w:pPr>
              <w:rPr>
                <w:rFonts w:cs="Arial"/>
                <w:bCs/>
              </w:rPr>
            </w:pPr>
            <w:r w:rsidRPr="005245FF">
              <w:rPr>
                <w:rFonts w:cs="Arial"/>
                <w:bCs/>
              </w:rPr>
              <w:t xml:space="preserve">For the purposes of this measure, the following are </w:t>
            </w:r>
            <w:r w:rsidRPr="005245FF">
              <w:rPr>
                <w:rFonts w:cs="Arial"/>
                <w:b/>
                <w:u w:val="single"/>
              </w:rPr>
              <w:t>not</w:t>
            </w:r>
            <w:r w:rsidRPr="005245FF">
              <w:rPr>
                <w:rFonts w:cs="Arial"/>
                <w:bCs/>
              </w:rPr>
              <w:t xml:space="preserve"> considered medications: </w:t>
            </w:r>
          </w:p>
          <w:p w14:paraId="522FB71F" w14:textId="77777777" w:rsidR="00B04A67" w:rsidRDefault="00CF7851" w:rsidP="00AD309C">
            <w:pPr>
              <w:pStyle w:val="ListParagraph"/>
              <w:numPr>
                <w:ilvl w:val="0"/>
                <w:numId w:val="175"/>
              </w:numPr>
              <w:rPr>
                <w:rFonts w:cs="Arial"/>
                <w:bCs/>
              </w:rPr>
            </w:pPr>
            <w:r w:rsidRPr="00B04A67">
              <w:rPr>
                <w:rFonts w:cs="Arial"/>
                <w:bCs/>
              </w:rPr>
              <w:t>Pre-filled saline flushes and pre-filled heparin flushes</w:t>
            </w:r>
            <w:r w:rsidR="00157FDB" w:rsidRPr="00B04A67">
              <w:rPr>
                <w:rFonts w:cs="Arial"/>
                <w:bCs/>
              </w:rPr>
              <w:t xml:space="preserve"> </w:t>
            </w:r>
            <w:r w:rsidR="00B04A67" w:rsidRPr="002E0EA8">
              <w:rPr>
                <w:rFonts w:cs="Arial"/>
                <w:bCs/>
              </w:rPr>
              <w:t>(i.e., saline and heparin flushes that come from the manufacturer already filled and are not filled by the hospital’s pharmacy)</w:t>
            </w:r>
          </w:p>
          <w:p w14:paraId="0B91032C"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5E7B32CE" w14:textId="5271861A" w:rsidR="00CF7851" w:rsidRPr="00B04A67" w:rsidRDefault="00B04A67" w:rsidP="00AD309C">
            <w:pPr>
              <w:pStyle w:val="ListParagraph"/>
              <w:numPr>
                <w:ilvl w:val="0"/>
                <w:numId w:val="385"/>
              </w:numPr>
              <w:rPr>
                <w:rFonts w:cs="Arial"/>
                <w:bCs/>
              </w:rPr>
            </w:pPr>
            <w:r>
              <w:rPr>
                <w:rFonts w:cs="Arial"/>
                <w:bCs/>
              </w:rPr>
              <w:t>Intra-op irrigation solutions</w:t>
            </w:r>
          </w:p>
        </w:tc>
      </w:tr>
      <w:tr w:rsidR="00521BFD" w14:paraId="075062DE" w14:textId="77777777" w:rsidTr="00FB2D5F">
        <w:trPr>
          <w:trHeight w:val="1152"/>
        </w:trPr>
        <w:tc>
          <w:tcPr>
            <w:tcW w:w="9445" w:type="dxa"/>
            <w:vAlign w:val="center"/>
          </w:tcPr>
          <w:p w14:paraId="1D938173" w14:textId="39EA0C5B" w:rsidR="004E474D" w:rsidRPr="004E474D" w:rsidRDefault="004E474D" w:rsidP="00245AE3">
            <w:pPr>
              <w:rPr>
                <w:rFonts w:cs="Arial"/>
              </w:rPr>
            </w:pPr>
            <w:r w:rsidRPr="004E474D">
              <w:rPr>
                <w:rFonts w:cs="Arial"/>
                <w:b/>
                <w:bCs/>
              </w:rPr>
              <w:t xml:space="preserve">Question </w:t>
            </w:r>
            <w:r w:rsidR="007C7552" w:rsidRPr="0093058B">
              <w:rPr>
                <w:rFonts w:cs="Arial"/>
                <w:b/>
                <w:bCs/>
              </w:rPr>
              <w:t>#</w:t>
            </w:r>
            <w:r w:rsidRPr="004E474D">
              <w:rPr>
                <w:rFonts w:cs="Arial"/>
                <w:b/>
                <w:bCs/>
              </w:rPr>
              <w:t>1</w:t>
            </w:r>
            <w:r w:rsidR="008846BB">
              <w:rPr>
                <w:rFonts w:cs="Arial"/>
                <w:b/>
                <w:bCs/>
              </w:rPr>
              <w:t>8</w:t>
            </w:r>
            <w:r w:rsidRPr="004E474D">
              <w:rPr>
                <w:rFonts w:cs="Arial"/>
                <w:b/>
                <w:bCs/>
              </w:rPr>
              <w:t xml:space="preserve"> (denominator):</w:t>
            </w:r>
            <w:r w:rsidRPr="004E474D">
              <w:rPr>
                <w:rFonts w:cs="Arial"/>
              </w:rPr>
              <w:t xml:space="preserve"> Total number of scannable medication administrations during the reporting period in those units that utilize BCMA as indicated in questions #5, #8, #11</w:t>
            </w:r>
            <w:r w:rsidR="008059FF">
              <w:rPr>
                <w:rFonts w:cs="Arial"/>
              </w:rPr>
              <w:t xml:space="preserve">, </w:t>
            </w:r>
            <w:r w:rsidR="002332CE">
              <w:rPr>
                <w:rFonts w:cs="Arial"/>
              </w:rPr>
              <w:t xml:space="preserve">#14 </w:t>
            </w:r>
            <w:r w:rsidR="008059FF">
              <w:rPr>
                <w:rFonts w:cs="Arial"/>
              </w:rPr>
              <w:t>and #1</w:t>
            </w:r>
            <w:r w:rsidR="002332CE">
              <w:rPr>
                <w:rFonts w:cs="Arial"/>
              </w:rPr>
              <w:t>7</w:t>
            </w:r>
            <w:r w:rsidRPr="004E474D">
              <w:rPr>
                <w:rFonts w:cs="Arial"/>
              </w:rPr>
              <w:t>. </w:t>
            </w:r>
          </w:p>
          <w:p w14:paraId="3ED9E248" w14:textId="61141156" w:rsidR="004E474D" w:rsidRPr="00CF4879" w:rsidRDefault="004E474D" w:rsidP="00245AE3">
            <w:pPr>
              <w:rPr>
                <w:rFonts w:cs="Arial"/>
                <w:sz w:val="10"/>
                <w:szCs w:val="10"/>
              </w:rPr>
            </w:pPr>
          </w:p>
          <w:p w14:paraId="67381C7B" w14:textId="45E2482B" w:rsidR="004E474D" w:rsidRDefault="004E474D" w:rsidP="00245AE3">
            <w:pPr>
              <w:rPr>
                <w:rFonts w:cs="Arial"/>
              </w:rPr>
            </w:pPr>
            <w:r w:rsidRPr="004E474D">
              <w:rPr>
                <w:rFonts w:cs="Arial"/>
                <w:b/>
                <w:bCs/>
              </w:rPr>
              <w:t>Include</w:t>
            </w:r>
            <w:r w:rsidR="008059FF">
              <w:rPr>
                <w:rFonts w:cs="Arial"/>
              </w:rPr>
              <w:t xml:space="preserve"> a</w:t>
            </w:r>
            <w:r w:rsidRPr="004E474D">
              <w:rPr>
                <w:rFonts w:cs="Arial"/>
              </w:rPr>
              <w:t>ll scannable medication administrations</w:t>
            </w:r>
            <w:r w:rsidR="006C7DF5" w:rsidRPr="004E474D">
              <w:rPr>
                <w:rFonts w:cs="Arial"/>
              </w:rPr>
              <w:t xml:space="preserve"> </w:t>
            </w:r>
            <w:r w:rsidR="006C7DF5">
              <w:rPr>
                <w:rFonts w:cs="Arial"/>
              </w:rPr>
              <w:t xml:space="preserve">(regardless of </w:t>
            </w:r>
            <w:r w:rsidR="00211E25">
              <w:rPr>
                <w:rFonts w:cs="Arial"/>
              </w:rPr>
              <w:t xml:space="preserve">patient’s </w:t>
            </w:r>
            <w:r w:rsidR="006C7DF5">
              <w:rPr>
                <w:rFonts w:cs="Arial"/>
              </w:rPr>
              <w:t>admission status</w:t>
            </w:r>
            <w:r w:rsidR="008035D1">
              <w:rPr>
                <w:rFonts w:cs="Arial"/>
              </w:rPr>
              <w:t xml:space="preserve"> and administering provider</w:t>
            </w:r>
            <w:r w:rsidR="006C7DF5">
              <w:rPr>
                <w:rFonts w:cs="Arial"/>
              </w:rPr>
              <w:t xml:space="preserve">) </w:t>
            </w:r>
            <w:r w:rsidRPr="004E474D">
              <w:rPr>
                <w:rFonts w:cs="Arial"/>
              </w:rPr>
              <w:t xml:space="preserve">in </w:t>
            </w:r>
            <w:r w:rsidR="00DC563C">
              <w:rPr>
                <w:rFonts w:cs="Arial"/>
              </w:rPr>
              <w:t>a</w:t>
            </w:r>
            <w:r w:rsidR="00DC563C">
              <w:t xml:space="preserve">dult and/or pediatric </w:t>
            </w:r>
            <w:r w:rsidR="00B44711">
              <w:rPr>
                <w:rFonts w:cs="Arial"/>
              </w:rPr>
              <w:t>general medical</w:t>
            </w:r>
            <w:r w:rsidR="00BA5781">
              <w:rPr>
                <w:rFonts w:cs="Arial"/>
              </w:rPr>
              <w:t>,</w:t>
            </w:r>
            <w:r w:rsidR="00BA5781">
              <w:t xml:space="preserve"> surgical, medical/</w:t>
            </w:r>
            <w:r w:rsidR="00B44711">
              <w:rPr>
                <w:rFonts w:cs="Arial"/>
              </w:rPr>
              <w:t>surgical</w:t>
            </w:r>
            <w:r w:rsidR="00FF3C88">
              <w:rPr>
                <w:rFonts w:cs="Arial"/>
              </w:rPr>
              <w:t>,</w:t>
            </w:r>
            <w:r w:rsidR="00906D6C">
              <w:rPr>
                <w:rFonts w:cs="Arial"/>
              </w:rPr>
              <w:t xml:space="preserve"> </w:t>
            </w:r>
            <w:r w:rsidR="00B44711">
              <w:rPr>
                <w:rFonts w:cs="Arial"/>
              </w:rPr>
              <w:t>neuro, neonatal</w:t>
            </w:r>
            <w:r w:rsidR="00205371">
              <w:rPr>
                <w:rFonts w:cs="Arial"/>
              </w:rPr>
              <w:t>,</w:t>
            </w:r>
            <w:r w:rsidR="00205371">
              <w:t xml:space="preserve"> and</w:t>
            </w:r>
            <w:r w:rsidR="00205371">
              <w:rPr>
                <w:rFonts w:cs="Arial"/>
              </w:rPr>
              <w:t xml:space="preserve"> </w:t>
            </w:r>
            <w:r w:rsidR="00B44711">
              <w:rPr>
                <w:rFonts w:cs="Arial"/>
              </w:rPr>
              <w:t>specialty ICUs</w:t>
            </w:r>
            <w:r w:rsidR="00A716AE">
              <w:rPr>
                <w:rFonts w:cs="Arial"/>
              </w:rPr>
              <w:t>;</w:t>
            </w:r>
            <w:r w:rsidR="00B44711">
              <w:rPr>
                <w:rFonts w:cs="Arial"/>
              </w:rPr>
              <w:t xml:space="preserve"> </w:t>
            </w:r>
            <w:r w:rsidRPr="004E474D">
              <w:rPr>
                <w:rFonts w:cs="Arial"/>
              </w:rPr>
              <w:t>medical</w:t>
            </w:r>
            <w:r w:rsidR="00A716AE">
              <w:rPr>
                <w:rFonts w:cs="Arial"/>
              </w:rPr>
              <w:t xml:space="preserve">, </w:t>
            </w:r>
            <w:r w:rsidRPr="004E474D">
              <w:rPr>
                <w:rFonts w:cs="Arial"/>
              </w:rPr>
              <w:t>surgical</w:t>
            </w:r>
            <w:r w:rsidR="00A716AE">
              <w:rPr>
                <w:rFonts w:cs="Arial"/>
              </w:rPr>
              <w:t>,</w:t>
            </w:r>
            <w:r w:rsidR="00250BC2">
              <w:rPr>
                <w:rFonts w:cs="Arial"/>
              </w:rPr>
              <w:t xml:space="preserve"> and</w:t>
            </w:r>
            <w:r w:rsidR="00A716AE">
              <w:rPr>
                <w:rFonts w:cs="Arial"/>
              </w:rPr>
              <w:t xml:space="preserve"> medical/surgical</w:t>
            </w:r>
            <w:r w:rsidRPr="004E474D">
              <w:rPr>
                <w:rFonts w:cs="Arial"/>
              </w:rPr>
              <w:t xml:space="preserve"> units (including telemetry units)</w:t>
            </w:r>
            <w:r w:rsidR="00413DBC">
              <w:rPr>
                <w:rFonts w:cs="Arial"/>
              </w:rPr>
              <w:t>;</w:t>
            </w:r>
            <w:r w:rsidRPr="004E474D">
              <w:rPr>
                <w:rFonts w:cs="Arial"/>
              </w:rPr>
              <w:t xml:space="preserve"> </w:t>
            </w:r>
            <w:r w:rsidR="005E3C85">
              <w:rPr>
                <w:rFonts w:cs="Arial"/>
              </w:rPr>
              <w:lastRenderedPageBreak/>
              <w:t>step-down/progressive units</w:t>
            </w:r>
            <w:r w:rsidR="00520CCE">
              <w:rPr>
                <w:rFonts w:cs="Arial"/>
              </w:rPr>
              <w:t>;</w:t>
            </w:r>
            <w:r w:rsidR="005E3C85">
              <w:rPr>
                <w:rFonts w:cs="Arial"/>
              </w:rPr>
              <w:t xml:space="preserve"> </w:t>
            </w:r>
            <w:r w:rsidRPr="004E474D">
              <w:rPr>
                <w:rFonts w:cs="Arial"/>
              </w:rPr>
              <w:t>labor and delivery units</w:t>
            </w:r>
            <w:r w:rsidR="00520CCE">
              <w:rPr>
                <w:rFonts w:cs="Arial"/>
              </w:rPr>
              <w:t>;</w:t>
            </w:r>
            <w:r w:rsidR="008059FF">
              <w:rPr>
                <w:rFonts w:cs="Arial"/>
              </w:rPr>
              <w:t xml:space="preserve"> and </w:t>
            </w:r>
            <w:r w:rsidR="00157FDB">
              <w:rPr>
                <w:rFonts w:cs="Arial"/>
              </w:rPr>
              <w:t>p</w:t>
            </w:r>
            <w:r w:rsidR="008059FF" w:rsidRPr="0059120C">
              <w:rPr>
                <w:rFonts w:cs="Arial"/>
              </w:rPr>
              <w:t>re-</w:t>
            </w:r>
            <w:r w:rsidR="00157FDB">
              <w:rPr>
                <w:rFonts w:cs="Arial"/>
              </w:rPr>
              <w:t>o</w:t>
            </w:r>
            <w:r w:rsidR="008059FF" w:rsidRPr="0059120C">
              <w:rPr>
                <w:rFonts w:cs="Arial"/>
              </w:rPr>
              <w:t xml:space="preserve">perative </w:t>
            </w:r>
            <w:r w:rsidR="00743EE8">
              <w:rPr>
                <w:rFonts w:cs="Arial"/>
              </w:rPr>
              <w:t>and</w:t>
            </w:r>
            <w:r w:rsidR="008059FF" w:rsidRPr="0059120C">
              <w:rPr>
                <w:rFonts w:cs="Arial"/>
              </w:rPr>
              <w:t xml:space="preserve"> </w:t>
            </w:r>
            <w:r w:rsidR="00157FDB">
              <w:rPr>
                <w:rFonts w:cs="Arial"/>
              </w:rPr>
              <w:t>p</w:t>
            </w:r>
            <w:r w:rsidR="008059FF" w:rsidRPr="0059120C">
              <w:rPr>
                <w:rFonts w:cs="Arial"/>
              </w:rPr>
              <w:t>ost-</w:t>
            </w:r>
            <w:r w:rsidR="00157FDB">
              <w:rPr>
                <w:rFonts w:cs="Arial"/>
              </w:rPr>
              <w:t>a</w:t>
            </w:r>
            <w:r w:rsidR="008059FF" w:rsidRPr="0059120C">
              <w:rPr>
                <w:rFonts w:cs="Arial"/>
              </w:rPr>
              <w:t xml:space="preserve">nesthesia </w:t>
            </w:r>
            <w:r w:rsidR="00157FDB">
              <w:rPr>
                <w:rFonts w:cs="Arial"/>
              </w:rPr>
              <w:t>c</w:t>
            </w:r>
            <w:r w:rsidR="008059FF" w:rsidRPr="0059120C">
              <w:rPr>
                <w:rFonts w:cs="Arial"/>
              </w:rPr>
              <w:t xml:space="preserve">are </w:t>
            </w:r>
            <w:r w:rsidR="00157FDB">
              <w:rPr>
                <w:rFonts w:cs="Arial"/>
              </w:rPr>
              <w:t>u</w:t>
            </w:r>
            <w:r w:rsidR="008059FF" w:rsidRPr="0059120C">
              <w:rPr>
                <w:rFonts w:cs="Arial"/>
              </w:rPr>
              <w:t>nits</w:t>
            </w:r>
            <w:r w:rsidR="00FD4276">
              <w:rPr>
                <w:rFonts w:cs="Arial"/>
              </w:rPr>
              <w:t xml:space="preserve"> </w:t>
            </w:r>
            <w:r w:rsidRPr="004E474D">
              <w:rPr>
                <w:rFonts w:cs="Arial"/>
              </w:rPr>
              <w:t>that utilize a BCMA system that is linked to the electronic medication administration record (eMAR)</w:t>
            </w:r>
            <w:r w:rsidR="008059FF">
              <w:rPr>
                <w:rFonts w:cs="Arial"/>
              </w:rPr>
              <w:t>.</w:t>
            </w:r>
          </w:p>
          <w:p w14:paraId="40BFBFE5" w14:textId="77777777" w:rsidR="0093058B" w:rsidRPr="00CF4879" w:rsidRDefault="0093058B" w:rsidP="00245AE3">
            <w:pPr>
              <w:rPr>
                <w:rFonts w:cs="Arial"/>
                <w:b/>
                <w:bCs/>
                <w:sz w:val="10"/>
                <w:szCs w:val="10"/>
              </w:rPr>
            </w:pPr>
          </w:p>
          <w:p w14:paraId="58C83174" w14:textId="0F894491" w:rsidR="000B1C87" w:rsidRDefault="00AD5C39" w:rsidP="000B1C87">
            <w:pPr>
              <w:rPr>
                <w:rFonts w:cs="Arial"/>
              </w:rPr>
            </w:pPr>
            <w:r>
              <w:rPr>
                <w:rFonts w:cs="Arial"/>
              </w:rPr>
              <w:t>Include m</w:t>
            </w:r>
            <w:r w:rsidR="000B1C87">
              <w:rPr>
                <w:rFonts w:cs="Arial"/>
              </w:rPr>
              <w:t>edication administrations during a procedure if the hospital combines their procedural areas with their pre-operative or post-anesthesia care units and is</w:t>
            </w:r>
            <w:r w:rsidR="000B1C87" w:rsidRPr="005B299B">
              <w:rPr>
                <w:rFonts w:cs="Arial"/>
                <w:b/>
                <w:bCs/>
              </w:rPr>
              <w:t xml:space="preserve"> unable</w:t>
            </w:r>
            <w:r w:rsidR="000B1C87">
              <w:rPr>
                <w:rFonts w:cs="Arial"/>
              </w:rPr>
              <w:t xml:space="preserve"> to distinguish between these medication administrations. </w:t>
            </w:r>
          </w:p>
          <w:p w14:paraId="4D48BB3F" w14:textId="224BAA5F" w:rsidR="000B1C87" w:rsidRDefault="000B1C87" w:rsidP="00245AE3">
            <w:pPr>
              <w:rPr>
                <w:rFonts w:cs="Arial"/>
                <w:b/>
                <w:bCs/>
              </w:rPr>
            </w:pPr>
          </w:p>
          <w:p w14:paraId="6EA98D3F" w14:textId="38090670" w:rsidR="004E474D" w:rsidRPr="004E474D" w:rsidRDefault="004E474D" w:rsidP="00245AE3">
            <w:pPr>
              <w:rPr>
                <w:rFonts w:cs="Arial"/>
                <w:b/>
                <w:bCs/>
              </w:rPr>
            </w:pPr>
            <w:r w:rsidRPr="004E474D">
              <w:rPr>
                <w:rFonts w:cs="Arial"/>
                <w:b/>
                <w:bCs/>
              </w:rPr>
              <w:t>Exclude: </w:t>
            </w:r>
          </w:p>
          <w:p w14:paraId="799C9FAC" w14:textId="53D784A8" w:rsidR="004E474D" w:rsidRPr="004E474D" w:rsidRDefault="004E474D" w:rsidP="00AD309C">
            <w:pPr>
              <w:numPr>
                <w:ilvl w:val="0"/>
                <w:numId w:val="188"/>
              </w:numPr>
              <w:rPr>
                <w:rFonts w:cs="Arial"/>
              </w:rPr>
            </w:pPr>
            <w:r w:rsidRPr="004E474D">
              <w:rPr>
                <w:rFonts w:cs="Arial"/>
              </w:rPr>
              <w:t>Medication administrations in units that are not specified in question #5, #8, #11</w:t>
            </w:r>
            <w:r w:rsidR="008059FF">
              <w:rPr>
                <w:rFonts w:cs="Arial"/>
              </w:rPr>
              <w:t xml:space="preserve">, </w:t>
            </w:r>
            <w:r w:rsidR="005F140C">
              <w:rPr>
                <w:rFonts w:cs="Arial"/>
              </w:rPr>
              <w:t xml:space="preserve">#14 </w:t>
            </w:r>
            <w:r w:rsidR="008059FF">
              <w:rPr>
                <w:rFonts w:cs="Arial"/>
              </w:rPr>
              <w:t>or #1</w:t>
            </w:r>
            <w:r w:rsidR="005F140C">
              <w:rPr>
                <w:rFonts w:cs="Arial"/>
              </w:rPr>
              <w:t>7</w:t>
            </w:r>
          </w:p>
          <w:p w14:paraId="08A67802" w14:textId="77777777" w:rsidR="004E474D" w:rsidRPr="004E474D" w:rsidRDefault="004E474D" w:rsidP="00AD309C">
            <w:pPr>
              <w:numPr>
                <w:ilvl w:val="0"/>
                <w:numId w:val="188"/>
              </w:numPr>
              <w:rPr>
                <w:rFonts w:cs="Arial"/>
              </w:rPr>
            </w:pPr>
            <w:r w:rsidRPr="004E474D">
              <w:rPr>
                <w:rFonts w:cs="Arial"/>
              </w:rPr>
              <w:t>Medication administrations in units that do not utilize a BCMA system that is linked to the eMAR </w:t>
            </w:r>
          </w:p>
          <w:p w14:paraId="274BD77C" w14:textId="77777777" w:rsidR="00B45B78" w:rsidRDefault="004E474D" w:rsidP="00AD309C">
            <w:pPr>
              <w:numPr>
                <w:ilvl w:val="0"/>
                <w:numId w:val="188"/>
              </w:numPr>
              <w:rPr>
                <w:rFonts w:cs="Arial"/>
              </w:rPr>
            </w:pPr>
            <w:r w:rsidRPr="004E474D">
              <w:rPr>
                <w:rFonts w:cs="Arial"/>
              </w:rPr>
              <w:t>Medication administrations in units that have not been open or staffed for the entire 3-month reporting period </w:t>
            </w:r>
            <w:r w:rsidR="00B45B78">
              <w:rPr>
                <w:rFonts w:cs="Arial"/>
              </w:rPr>
              <w:t>or in units that are not open currently</w:t>
            </w:r>
          </w:p>
          <w:p w14:paraId="239681CC" w14:textId="2F066870" w:rsidR="00B45B78" w:rsidRPr="004E474D" w:rsidRDefault="00B45B78" w:rsidP="00AD309C">
            <w:pPr>
              <w:numPr>
                <w:ilvl w:val="0"/>
                <w:numId w:val="188"/>
              </w:numPr>
              <w:rPr>
                <w:rFonts w:cs="Arial"/>
              </w:rPr>
            </w:pPr>
            <w:r>
              <w:rPr>
                <w:rFonts w:cs="Arial"/>
              </w:rPr>
              <w:t>Medication administrations during a procedure if the hospital combines their procedural areas with their pre-operative or post-anesthesia care units and is able to distinguish between these medication administrations</w:t>
            </w:r>
          </w:p>
          <w:p w14:paraId="4E149978" w14:textId="31A8145B" w:rsidR="00521BFD" w:rsidRPr="007C7552" w:rsidRDefault="004E474D" w:rsidP="00AD309C">
            <w:pPr>
              <w:numPr>
                <w:ilvl w:val="0"/>
                <w:numId w:val="188"/>
              </w:numPr>
              <w:rPr>
                <w:rFonts w:cs="Arial"/>
              </w:rPr>
            </w:pPr>
            <w:r w:rsidRPr="004E474D">
              <w:rPr>
                <w:rFonts w:cs="Arial"/>
              </w:rPr>
              <w:t>Administrations of medications that are not “scannable,” i.e., medications that do not have a bar code and could not be scanned if BCMA were in use </w:t>
            </w:r>
          </w:p>
        </w:tc>
      </w:tr>
      <w:tr w:rsidR="00521BFD" w14:paraId="6E476349" w14:textId="77777777" w:rsidTr="00D36222">
        <w:trPr>
          <w:trHeight w:val="720"/>
        </w:trPr>
        <w:tc>
          <w:tcPr>
            <w:tcW w:w="9445" w:type="dxa"/>
            <w:vAlign w:val="center"/>
          </w:tcPr>
          <w:p w14:paraId="17981AA8" w14:textId="4CF41925" w:rsidR="0093058B" w:rsidRDefault="0093058B" w:rsidP="00245AE3">
            <w:pPr>
              <w:rPr>
                <w:rFonts w:cs="Arial"/>
              </w:rPr>
            </w:pPr>
            <w:r w:rsidRPr="0093058B">
              <w:rPr>
                <w:rFonts w:cs="Arial"/>
                <w:b/>
                <w:bCs/>
              </w:rPr>
              <w:lastRenderedPageBreak/>
              <w:t xml:space="preserve">Question </w:t>
            </w:r>
            <w:r w:rsidR="0089785B">
              <w:rPr>
                <w:rFonts w:cs="Arial"/>
                <w:b/>
                <w:bCs/>
              </w:rPr>
              <w:t>#</w:t>
            </w:r>
            <w:r w:rsidRPr="0093058B">
              <w:rPr>
                <w:rFonts w:cs="Arial"/>
                <w:b/>
                <w:bCs/>
              </w:rPr>
              <w:t>1</w:t>
            </w:r>
            <w:r w:rsidR="009E520D">
              <w:rPr>
                <w:rFonts w:cs="Arial"/>
                <w:b/>
                <w:bCs/>
              </w:rPr>
              <w:t>9</w:t>
            </w:r>
            <w:r w:rsidRPr="0093058B">
              <w:rPr>
                <w:rFonts w:cs="Arial"/>
                <w:b/>
                <w:bCs/>
              </w:rPr>
              <w:t xml:space="preserve"> (numerator): </w:t>
            </w:r>
            <w:r w:rsidRPr="008D7A29">
              <w:rPr>
                <w:rFonts w:cs="Arial"/>
              </w:rPr>
              <w:t xml:space="preserve">Total </w:t>
            </w:r>
            <w:r w:rsidRPr="0093058B">
              <w:rPr>
                <w:rFonts w:cs="Arial"/>
              </w:rPr>
              <w:t>number of medication administrations from question #1</w:t>
            </w:r>
            <w:r w:rsidR="00BE0CF5">
              <w:rPr>
                <w:rFonts w:cs="Arial"/>
              </w:rPr>
              <w:t>8</w:t>
            </w:r>
            <w:r w:rsidRPr="0093058B">
              <w:rPr>
                <w:rFonts w:cs="Arial"/>
              </w:rPr>
              <w:t xml:space="preserve"> that had both the patient and the medication scanned during administration with a BCMA system that is linked to the </w:t>
            </w:r>
            <w:r w:rsidR="00D20722">
              <w:rPr>
                <w:rFonts w:cs="Arial"/>
              </w:rPr>
              <w:t>electronic medication administration record (</w:t>
            </w:r>
            <w:r w:rsidR="00D20722" w:rsidRPr="0093058B">
              <w:rPr>
                <w:rFonts w:cs="Arial"/>
              </w:rPr>
              <w:t>eMAR</w:t>
            </w:r>
            <w:r w:rsidR="00D20722">
              <w:rPr>
                <w:rFonts w:cs="Arial"/>
              </w:rPr>
              <w:t>)</w:t>
            </w:r>
            <w:r w:rsidR="00D20722" w:rsidRPr="0093058B">
              <w:rPr>
                <w:rFonts w:cs="Arial"/>
              </w:rPr>
              <w:t>.</w:t>
            </w:r>
          </w:p>
          <w:p w14:paraId="43372AA4" w14:textId="77777777" w:rsidR="0093058B" w:rsidRPr="00CF4879" w:rsidRDefault="0093058B" w:rsidP="00245AE3">
            <w:pPr>
              <w:rPr>
                <w:rFonts w:cs="Arial"/>
                <w:sz w:val="10"/>
                <w:szCs w:val="10"/>
              </w:rPr>
            </w:pPr>
          </w:p>
          <w:p w14:paraId="44FEED32" w14:textId="7F42BC25" w:rsidR="0093058B" w:rsidRDefault="0093058B" w:rsidP="00245AE3">
            <w:pPr>
              <w:rPr>
                <w:rFonts w:cs="Arial"/>
              </w:rPr>
            </w:pPr>
            <w:r w:rsidRPr="0093058B">
              <w:rPr>
                <w:rFonts w:cs="Arial"/>
                <w:b/>
                <w:bCs/>
              </w:rPr>
              <w:t>Include</w:t>
            </w:r>
            <w:r w:rsidR="008059FF">
              <w:rPr>
                <w:rFonts w:cs="Arial"/>
              </w:rPr>
              <w:t xml:space="preserve"> m</w:t>
            </w:r>
            <w:r w:rsidRPr="0093058B">
              <w:rPr>
                <w:rFonts w:cs="Arial"/>
              </w:rPr>
              <w:t>edication administrations where both the patient and medication were scanned during administration with a BCMA system that is linked to the eMAR</w:t>
            </w:r>
            <w:r w:rsidR="008059FF">
              <w:rPr>
                <w:rFonts w:cs="Arial"/>
              </w:rPr>
              <w:t>.</w:t>
            </w:r>
          </w:p>
          <w:p w14:paraId="247CC7BB" w14:textId="77777777" w:rsidR="0093058B" w:rsidRPr="00CF4879" w:rsidRDefault="0093058B" w:rsidP="00245AE3">
            <w:pPr>
              <w:rPr>
                <w:rFonts w:cs="Arial"/>
                <w:b/>
                <w:bCs/>
                <w:sz w:val="10"/>
                <w:szCs w:val="10"/>
              </w:rPr>
            </w:pPr>
          </w:p>
          <w:p w14:paraId="04954A13" w14:textId="4FEDF4FD" w:rsidR="00521BFD" w:rsidRPr="0093058B" w:rsidRDefault="0093058B" w:rsidP="00245AE3">
            <w:pPr>
              <w:rPr>
                <w:rFonts w:cs="Arial"/>
                <w:b/>
                <w:bCs/>
              </w:rPr>
            </w:pPr>
            <w:r w:rsidRPr="0093058B">
              <w:rPr>
                <w:rFonts w:cs="Arial"/>
                <w:b/>
                <w:bCs/>
              </w:rPr>
              <w:t>Exclude</w:t>
            </w:r>
            <w:r w:rsidR="008059FF">
              <w:rPr>
                <w:rFonts w:cs="Arial"/>
              </w:rPr>
              <w:t xml:space="preserve"> m</w:t>
            </w:r>
            <w:r w:rsidRPr="0093058B">
              <w:rPr>
                <w:rFonts w:cs="Arial"/>
              </w:rPr>
              <w:t xml:space="preserve">edication administrations where neither patient nor medication were scanned during administration or only the patient or </w:t>
            </w:r>
            <w:r w:rsidR="008D7A29">
              <w:rPr>
                <w:rFonts w:cs="Arial"/>
              </w:rPr>
              <w:t xml:space="preserve">only the </w:t>
            </w:r>
            <w:r w:rsidRPr="0093058B">
              <w:rPr>
                <w:rFonts w:cs="Arial"/>
              </w:rPr>
              <w:t>medication were scanned with a BCMA system that is linked to the eMAR</w:t>
            </w:r>
            <w:r w:rsidR="008059FF">
              <w:rPr>
                <w:rFonts w:cs="Arial"/>
              </w:rPr>
              <w:t>.</w:t>
            </w:r>
          </w:p>
        </w:tc>
      </w:tr>
    </w:tbl>
    <w:p w14:paraId="34851041" w14:textId="77777777" w:rsidR="008059FF" w:rsidRPr="00C8246A" w:rsidRDefault="008059FF">
      <w:pPr>
        <w:rPr>
          <w:sz w:val="10"/>
          <w:szCs w:val="10"/>
          <w:lang w:eastAsia="ja-JP"/>
        </w:rPr>
      </w:pPr>
    </w:p>
    <w:p w14:paraId="1385468B" w14:textId="4A638E39" w:rsidR="00CF7851" w:rsidRDefault="00CF7851">
      <w:pPr>
        <w:rPr>
          <w:rFonts w:cs="Arial"/>
          <w:b/>
          <w:i/>
          <w:snapToGrid w:val="0"/>
          <w:sz w:val="24"/>
          <w:szCs w:val="24"/>
          <w:lang w:eastAsia="ja-JP"/>
        </w:rPr>
      </w:pPr>
      <w:r w:rsidRPr="009A5185">
        <w:rPr>
          <w:rFonts w:cs="Arial"/>
          <w:color w:val="000000"/>
        </w:rPr>
        <w:t>See</w:t>
      </w:r>
      <w:r>
        <w:rPr>
          <w:rFonts w:cs="Arial"/>
          <w:color w:val="000000"/>
        </w:rPr>
        <w:t xml:space="preserve"> </w:t>
      </w:r>
      <w:hyperlink w:anchor="_Bar_Code_Medication" w:history="1">
        <w:r>
          <w:rPr>
            <w:rStyle w:val="Hyperlink"/>
            <w:rFonts w:cs="Arial"/>
          </w:rPr>
          <w:t>FAQs</w:t>
        </w:r>
      </w:hyperlink>
      <w:bookmarkStart w:id="205" w:name="MedRecSpecs"/>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51C172C5" w14:textId="3478534D" w:rsidR="0084408C" w:rsidRPr="009A5185" w:rsidRDefault="0084408C" w:rsidP="00AB5B80">
      <w:pPr>
        <w:pStyle w:val="Heading3"/>
      </w:pPr>
      <w:bookmarkStart w:id="206" w:name="_Medication_Reconciliation_1"/>
      <w:bookmarkStart w:id="207" w:name="_Ref123646715"/>
      <w:bookmarkStart w:id="208" w:name="_Toc197079198"/>
      <w:bookmarkEnd w:id="206"/>
      <w:r w:rsidRPr="009A5185">
        <w:lastRenderedPageBreak/>
        <w:t>Medication Reconciliation</w:t>
      </w:r>
      <w:bookmarkEnd w:id="207"/>
      <w:r w:rsidR="00B078B4">
        <w:t xml:space="preserve"> Measure Specifications</w:t>
      </w:r>
      <w:bookmarkEnd w:id="208"/>
    </w:p>
    <w:bookmarkEnd w:id="205"/>
    <w:p w14:paraId="055CCFA1" w14:textId="77777777" w:rsidR="0084408C" w:rsidRPr="009A5185" w:rsidRDefault="0084408C" w:rsidP="0084408C">
      <w:pPr>
        <w:rPr>
          <w:rFonts w:cs="Arial"/>
          <w:lang w:eastAsia="ja-JP"/>
        </w:rPr>
      </w:pPr>
    </w:p>
    <w:p w14:paraId="549601B8" w14:textId="77777777" w:rsidR="0084408C" w:rsidRPr="009A5185" w:rsidRDefault="0084408C" w:rsidP="0084408C">
      <w:pPr>
        <w:rPr>
          <w:rFonts w:cs="Arial"/>
          <w:b/>
          <w:color w:val="FF0000"/>
          <w:lang w:eastAsia="ja-JP"/>
        </w:rPr>
      </w:pPr>
      <w:r w:rsidRPr="009A5185">
        <w:rPr>
          <w:rFonts w:cs="Arial"/>
          <w:b/>
          <w:color w:val="FF0000"/>
          <w:lang w:eastAsia="ja-JP"/>
        </w:rPr>
        <w:t xml:space="preserve">Important Notes: </w:t>
      </w:r>
    </w:p>
    <w:p w14:paraId="19CCCC75" w14:textId="77777777" w:rsidR="0084408C" w:rsidRPr="009A5185" w:rsidRDefault="0084408C" w:rsidP="0084408C">
      <w:pPr>
        <w:rPr>
          <w:rFonts w:cs="Arial"/>
          <w:b/>
          <w:color w:val="FF0000"/>
          <w:lang w:eastAsia="ja-JP"/>
        </w:rPr>
      </w:pPr>
    </w:p>
    <w:p w14:paraId="60CC6B76" w14:textId="43312C43" w:rsidR="0084408C" w:rsidRDefault="0084408C" w:rsidP="0084408C">
      <w:pPr>
        <w:pStyle w:val="BodyText3"/>
        <w:rPr>
          <w:rFonts w:cs="Arial"/>
          <w:color w:val="auto"/>
          <w:lang w:eastAsia="ja-JP"/>
        </w:rPr>
      </w:pPr>
      <w:r w:rsidRPr="009A5185">
        <w:rPr>
          <w:rFonts w:cs="Arial"/>
          <w:color w:val="auto"/>
          <w:lang w:eastAsia="ja-JP"/>
        </w:rPr>
        <w:t>Note 1: This section does not apply to pediatric hospitals.</w:t>
      </w:r>
    </w:p>
    <w:p w14:paraId="507BE74C" w14:textId="0583068C" w:rsidR="0084408C" w:rsidRDefault="0084408C" w:rsidP="0084408C">
      <w:pPr>
        <w:pStyle w:val="BodyText3"/>
        <w:rPr>
          <w:rFonts w:cs="Arial"/>
          <w:color w:val="auto"/>
          <w:lang w:eastAsia="ja-JP"/>
        </w:rPr>
      </w:pPr>
    </w:p>
    <w:p w14:paraId="0E9ED1A0" w14:textId="102D929F" w:rsidR="0084408C" w:rsidRPr="00CF7851" w:rsidRDefault="0084408C" w:rsidP="00CF7851">
      <w:pPr>
        <w:rPr>
          <w:rFonts w:cs="Arial"/>
          <w:snapToGrid w:val="0"/>
        </w:rPr>
      </w:pPr>
      <w:r w:rsidRPr="009A5185">
        <w:rPr>
          <w:rFonts w:cs="Arial"/>
          <w:lang w:eastAsia="ja-JP"/>
        </w:rPr>
        <w:t xml:space="preserve">Note </w:t>
      </w:r>
      <w:r>
        <w:rPr>
          <w:rFonts w:cs="Arial"/>
          <w:lang w:eastAsia="ja-JP"/>
        </w:rPr>
        <w:t>2</w:t>
      </w:r>
      <w:r w:rsidRPr="009A5185">
        <w:rPr>
          <w:rFonts w:cs="Arial"/>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77" w:history="1">
        <w:r w:rsidRPr="009A5185">
          <w:rPr>
            <w:rStyle w:val="Hyperlink"/>
            <w:rFonts w:cs="Arial"/>
            <w:snapToGrid w:val="0"/>
          </w:rPr>
          <w:t>Leapfrog’s Multi-Campus Reporting Policy</w:t>
        </w:r>
      </w:hyperlink>
      <w:r w:rsidRPr="009A5185">
        <w:rPr>
          <w:rFonts w:cs="Arial"/>
          <w:snapToGrid w:val="0"/>
        </w:rPr>
        <w:t>.</w:t>
      </w:r>
    </w:p>
    <w:p w14:paraId="1D43683C" w14:textId="77777777" w:rsidR="0084408C" w:rsidRPr="009A5185" w:rsidRDefault="0084408C" w:rsidP="0084408C">
      <w:pPr>
        <w:rPr>
          <w:rFonts w:cs="Arial"/>
          <w:b/>
          <w:color w:val="FF0000"/>
          <w:lang w:eastAsia="ja-JP"/>
        </w:rPr>
      </w:pPr>
    </w:p>
    <w:p w14:paraId="3E027B85" w14:textId="74E0EDD3" w:rsidR="0084408C" w:rsidRPr="009A5185" w:rsidRDefault="0084408C" w:rsidP="0084408C">
      <w:pPr>
        <w:rPr>
          <w:rFonts w:cs="Arial"/>
          <w:b/>
          <w:color w:val="FF0000"/>
          <w:lang w:eastAsia="ja-JP"/>
        </w:rPr>
      </w:pPr>
      <w:r w:rsidRPr="009A5185">
        <w:rPr>
          <w:rFonts w:cs="Arial"/>
          <w:lang w:eastAsia="ja-JP"/>
        </w:rPr>
        <w:t xml:space="preserve">Note </w:t>
      </w:r>
      <w:r>
        <w:rPr>
          <w:rFonts w:cs="Arial"/>
          <w:lang w:eastAsia="ja-JP"/>
        </w:rPr>
        <w:t>3</w:t>
      </w:r>
      <w:r w:rsidRPr="009A5185">
        <w:rPr>
          <w:rFonts w:cs="Arial"/>
          <w:lang w:eastAsia="ja-JP"/>
        </w:rPr>
        <w:t xml:space="preserve">: </w:t>
      </w:r>
      <w:r w:rsidRPr="009A5185">
        <w:rPr>
          <w:rFonts w:cs="Arial"/>
        </w:rPr>
        <w:t xml:space="preserve">A hospital pharmacist </w:t>
      </w:r>
      <w:r>
        <w:rPr>
          <w:rFonts w:cs="Arial"/>
        </w:rPr>
        <w:t xml:space="preserve">or </w:t>
      </w:r>
      <w:hyperlink w:anchor="CertifiedPharmacyTechnician" w:history="1">
        <w:r>
          <w:rPr>
            <w:rStyle w:val="Hyperlink"/>
            <w:rFonts w:cs="Arial"/>
          </w:rPr>
          <w:t>certified pharmacy technician</w:t>
        </w:r>
      </w:hyperlink>
      <w:r w:rsidR="00E94620" w:rsidRPr="009617F5">
        <w:rPr>
          <w:rStyle w:val="Hyperlink"/>
          <w:rFonts w:cs="Arial"/>
          <w:color w:val="auto"/>
          <w:u w:val="none"/>
          <w:vertAlign w:val="superscript"/>
        </w:rPr>
        <w:t>2</w:t>
      </w:r>
      <w:r w:rsidR="00E94620" w:rsidRPr="009617F5">
        <w:rPr>
          <w:rFonts w:cs="Arial"/>
          <w:vertAlign w:val="superscript"/>
        </w:rPr>
        <w:t>3</w:t>
      </w:r>
      <w:r>
        <w:rPr>
          <w:rFonts w:cs="Arial"/>
        </w:rPr>
        <w:t xml:space="preserve"> </w:t>
      </w:r>
      <w:r w:rsidRPr="009A5185">
        <w:rPr>
          <w:rFonts w:cs="Arial"/>
        </w:rPr>
        <w:t xml:space="preserve">plays two important roles in data collection for this measure. First, the pharmacist </w:t>
      </w:r>
      <w:r>
        <w:rPr>
          <w:rFonts w:cs="Arial"/>
        </w:rPr>
        <w:t xml:space="preserve">or certified pharmacy technician </w:t>
      </w:r>
      <w:r w:rsidRPr="009A5185">
        <w:rPr>
          <w:rFonts w:cs="Arial"/>
        </w:rPr>
        <w:t>is responsible for obtaining the Gold Standard Medication History from each sampled patient. Second, the pharmacist</w:t>
      </w:r>
      <w:r>
        <w:rPr>
          <w:rFonts w:cs="Arial"/>
        </w:rPr>
        <w:t xml:space="preserve"> </w:t>
      </w:r>
      <w:r w:rsidRPr="009A5185">
        <w:rPr>
          <w:rFonts w:cs="Arial"/>
        </w:rPr>
        <w:t>is responsible for identifying the unintentional discrepancies by comparing the Gold Standard Medication History to admission orders and discharge orders.</w:t>
      </w:r>
    </w:p>
    <w:p w14:paraId="0049803A" w14:textId="77777777" w:rsidR="0084408C" w:rsidRPr="009A5185" w:rsidRDefault="0084408C" w:rsidP="0084408C">
      <w:pPr>
        <w:rPr>
          <w:rFonts w:cs="Arial"/>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4408C" w:rsidRPr="009A5185" w14:paraId="1A9BB00E" w14:textId="77777777" w:rsidTr="00C02CE6">
        <w:trPr>
          <w:trHeight w:val="360"/>
        </w:trPr>
        <w:tc>
          <w:tcPr>
            <w:tcW w:w="5000" w:type="pct"/>
            <w:vAlign w:val="center"/>
          </w:tcPr>
          <w:p w14:paraId="1EC8DB8F" w14:textId="77777777" w:rsidR="0084408C" w:rsidRPr="009A5185" w:rsidRDefault="0084408C" w:rsidP="00C02CE6">
            <w:pPr>
              <w:autoSpaceDE w:val="0"/>
              <w:autoSpaceDN w:val="0"/>
              <w:adjustRightInd w:val="0"/>
              <w:rPr>
                <w:rFonts w:cs="Arial"/>
                <w:b/>
              </w:rPr>
            </w:pPr>
            <w:r w:rsidRPr="009A5185">
              <w:rPr>
                <w:rFonts w:cs="Arial"/>
                <w:b/>
              </w:rPr>
              <w:t xml:space="preserve">Source: </w:t>
            </w:r>
            <w:r w:rsidRPr="009A5185">
              <w:rPr>
                <w:rFonts w:cs="Arial"/>
              </w:rPr>
              <w:t>Brigham and Women’s Hospital (NQF #2456)</w:t>
            </w:r>
          </w:p>
        </w:tc>
      </w:tr>
      <w:tr w:rsidR="0084408C" w:rsidRPr="009A5185" w14:paraId="2735AFB9" w14:textId="77777777" w:rsidTr="00C02CE6">
        <w:trPr>
          <w:trHeight w:val="360"/>
        </w:trPr>
        <w:tc>
          <w:tcPr>
            <w:tcW w:w="5000" w:type="pct"/>
            <w:vAlign w:val="center"/>
          </w:tcPr>
          <w:p w14:paraId="486D612C" w14:textId="25890829" w:rsidR="0084408C" w:rsidRPr="009A5185" w:rsidRDefault="0084408C" w:rsidP="00C02CE6">
            <w:pPr>
              <w:autoSpaceDE w:val="0"/>
              <w:autoSpaceDN w:val="0"/>
              <w:adjustRightInd w:val="0"/>
              <w:rPr>
                <w:rFonts w:cs="Arial"/>
                <w:b/>
              </w:rPr>
            </w:pPr>
            <w:r w:rsidRPr="009A5185">
              <w:rPr>
                <w:rFonts w:cs="Arial"/>
                <w:b/>
              </w:rPr>
              <w:t xml:space="preserve">Reporting Period: </w:t>
            </w:r>
            <w:r w:rsidRPr="009A5185">
              <w:rPr>
                <w:rFonts w:cs="Arial"/>
              </w:rPr>
              <w:t xml:space="preserve">The latest </w:t>
            </w:r>
            <w:r>
              <w:rPr>
                <w:rFonts w:cs="Arial"/>
              </w:rPr>
              <w:t>6</w:t>
            </w:r>
            <w:r w:rsidRPr="009A5185">
              <w:rPr>
                <w:rFonts w:cs="Arial"/>
              </w:rPr>
              <w:t xml:space="preserve">-month period prior to submission of this section of the Survey. </w:t>
            </w:r>
          </w:p>
        </w:tc>
      </w:tr>
      <w:tr w:rsidR="0084408C" w:rsidRPr="009A5185" w14:paraId="4725B090" w14:textId="77777777" w:rsidTr="00CF4879">
        <w:trPr>
          <w:trHeight w:val="4752"/>
        </w:trPr>
        <w:tc>
          <w:tcPr>
            <w:tcW w:w="5000" w:type="pct"/>
            <w:vAlign w:val="center"/>
          </w:tcPr>
          <w:p w14:paraId="51A324C6" w14:textId="3850AA80" w:rsidR="0084408C" w:rsidRPr="009A5185" w:rsidRDefault="00496D67" w:rsidP="00C02CE6">
            <w:pPr>
              <w:pStyle w:val="NoSpacing"/>
              <w:rPr>
                <w:rFonts w:ascii="Arial" w:hAnsi="Arial" w:cs="Arial"/>
                <w:b/>
                <w:sz w:val="20"/>
                <w:szCs w:val="20"/>
              </w:rPr>
            </w:pPr>
            <w:r>
              <w:rPr>
                <w:rFonts w:ascii="Arial" w:hAnsi="Arial" w:cs="Arial"/>
                <w:b/>
                <w:sz w:val="20"/>
                <w:szCs w:val="20"/>
              </w:rPr>
              <w:t>Materials for Data Collection</w:t>
            </w:r>
            <w:r w:rsidR="00652EFD">
              <w:rPr>
                <w:rFonts w:ascii="Arial" w:hAnsi="Arial" w:cs="Arial"/>
                <w:b/>
                <w:sz w:val="20"/>
                <w:szCs w:val="20"/>
              </w:rPr>
              <w:t>:</w:t>
            </w:r>
          </w:p>
          <w:p w14:paraId="17E90664" w14:textId="19521B96" w:rsidR="0084408C" w:rsidRPr="009A5185" w:rsidRDefault="0084408C" w:rsidP="00C02CE6">
            <w:pPr>
              <w:pStyle w:val="NoSpacing"/>
              <w:rPr>
                <w:rFonts w:ascii="Arial" w:hAnsi="Arial" w:cs="Arial"/>
                <w:sz w:val="20"/>
                <w:szCs w:val="20"/>
              </w:rPr>
            </w:pPr>
            <w:r w:rsidRPr="009A5185">
              <w:rPr>
                <w:rFonts w:ascii="Arial" w:hAnsi="Arial" w:cs="Arial"/>
                <w:sz w:val="20"/>
                <w:szCs w:val="20"/>
              </w:rPr>
              <w:t>To complete the data collection for this subsection and respond to questions #</w:t>
            </w:r>
            <w:r>
              <w:rPr>
                <w:rFonts w:ascii="Arial" w:hAnsi="Arial" w:cs="Arial"/>
                <w:sz w:val="20"/>
                <w:szCs w:val="20"/>
              </w:rPr>
              <w:t>3-8</w:t>
            </w:r>
            <w:r w:rsidRPr="009A5185">
              <w:rPr>
                <w:rFonts w:ascii="Arial" w:hAnsi="Arial" w:cs="Arial"/>
                <w:sz w:val="20"/>
                <w:szCs w:val="20"/>
              </w:rPr>
              <w:t xml:space="preserve"> hospitals should download four important tools:</w:t>
            </w:r>
          </w:p>
          <w:p w14:paraId="61A6E538" w14:textId="098E0E4F" w:rsidR="0084408C" w:rsidRPr="009A5185" w:rsidRDefault="0084408C" w:rsidP="00AD309C">
            <w:pPr>
              <w:pStyle w:val="ListParagraph"/>
              <w:numPr>
                <w:ilvl w:val="0"/>
                <w:numId w:val="72"/>
              </w:numPr>
              <w:ind w:left="360"/>
              <w:contextualSpacing w:val="0"/>
              <w:rPr>
                <w:rFonts w:cs="Arial"/>
              </w:rPr>
            </w:pPr>
            <w:r w:rsidRPr="009A5185">
              <w:rPr>
                <w:rFonts w:cs="Arial"/>
              </w:rPr>
              <w:t xml:space="preserve">The </w:t>
            </w:r>
            <w:hyperlink r:id="rId178" w:history="1">
              <w:r w:rsidR="00013B13" w:rsidRPr="00013B13">
                <w:rPr>
                  <w:rStyle w:val="Hyperlink"/>
                  <w:rFonts w:cs="Arial"/>
                  <w:b/>
                  <w:bCs/>
                </w:rPr>
                <w:t>Medication Reconciliation Workbook</w:t>
              </w:r>
            </w:hyperlink>
            <w:r w:rsidRPr="009A5185">
              <w:rPr>
                <w:rFonts w:cs="Arial"/>
              </w:rPr>
              <w:t xml:space="preserve"> </w:t>
            </w:r>
            <w:r w:rsidR="00013B13" w:rsidRPr="00013B13">
              <w:rPr>
                <w:rFonts w:cs="Arial"/>
              </w:rPr>
              <w:t>(Excel)</w:t>
            </w:r>
            <w:r w:rsidR="00013B13">
              <w:rPr>
                <w:rFonts w:cs="Arial"/>
              </w:rPr>
              <w:t xml:space="preserve"> </w:t>
            </w:r>
            <w:r w:rsidRPr="009A5185">
              <w:rPr>
                <w:rFonts w:cs="Arial"/>
              </w:rPr>
              <w:t xml:space="preserve">includes 3 tabs: Instructions, Sampling, and Data Entry. This can be used to identify patients to sample and collect data from, as well as calculate the responses to enter into the </w:t>
            </w:r>
            <w:r>
              <w:rPr>
                <w:rFonts w:cs="Arial"/>
              </w:rPr>
              <w:t>Online Hospital Survey Tool</w:t>
            </w:r>
            <w:r w:rsidRPr="009A5185">
              <w:rPr>
                <w:rFonts w:cs="Arial"/>
              </w:rPr>
              <w:t xml:space="preserve"> from the completed Worksheets.</w:t>
            </w:r>
          </w:p>
          <w:p w14:paraId="5AB48CB4" w14:textId="2C57FB26" w:rsidR="0084408C" w:rsidRPr="009A5185" w:rsidRDefault="0084408C" w:rsidP="00AD309C">
            <w:pPr>
              <w:pStyle w:val="ListParagraph"/>
              <w:numPr>
                <w:ilvl w:val="0"/>
                <w:numId w:val="70"/>
              </w:numPr>
              <w:ind w:left="360"/>
              <w:rPr>
                <w:rFonts w:eastAsia="MS Mincho" w:cs="Arial"/>
              </w:rPr>
            </w:pPr>
            <w:r w:rsidRPr="009A5185">
              <w:rPr>
                <w:rFonts w:cs="Arial"/>
              </w:rPr>
              <w:t>The</w:t>
            </w:r>
            <w:r w:rsidRPr="007B5183">
              <w:rPr>
                <w:rFonts w:cs="Arial"/>
              </w:rPr>
              <w:t xml:space="preserve"> </w:t>
            </w:r>
            <w:hyperlink r:id="rId179" w:history="1">
              <w:r w:rsidRPr="007B5183">
                <w:rPr>
                  <w:rStyle w:val="Hyperlink"/>
                  <w:rFonts w:cs="Arial"/>
                  <w:b/>
                </w:rPr>
                <w:t>Medication Reconciliation Worksheet</w:t>
              </w:r>
            </w:hyperlink>
            <w:r w:rsidRPr="009A5185">
              <w:rPr>
                <w:rFonts w:eastAsia="MS Mincho" w:cs="Arial"/>
              </w:rPr>
              <w:t xml:space="preserve"> </w:t>
            </w:r>
            <w:r w:rsidR="00013B13">
              <w:rPr>
                <w:rFonts w:eastAsia="MS Mincho" w:cs="Arial"/>
              </w:rPr>
              <w:t xml:space="preserve">(Word) </w:t>
            </w:r>
            <w:r w:rsidRPr="009A5185">
              <w:rPr>
                <w:rFonts w:cs="Arial"/>
              </w:rPr>
              <w:t xml:space="preserve">can be used by the pharmacist to identify the number of unintentional discrepancies at admission and/or discharge for each sampled patient </w:t>
            </w:r>
            <w:r>
              <w:rPr>
                <w:rFonts w:cs="Arial"/>
              </w:rPr>
              <w:t>(question #6</w:t>
            </w:r>
            <w:r w:rsidRPr="009A5185">
              <w:rPr>
                <w:rFonts w:cs="Arial"/>
              </w:rPr>
              <w:t>). The Medication Reconciliation Worksheet can also be used to track additional medications that were ordered unintentionally at admissio</w:t>
            </w:r>
            <w:r>
              <w:rPr>
                <w:rFonts w:cs="Arial"/>
              </w:rPr>
              <w:t>n and/or discharge (questions #7-8</w:t>
            </w:r>
            <w:r w:rsidRPr="009A5185">
              <w:rPr>
                <w:rFonts w:cs="Arial"/>
              </w:rPr>
              <w:t>).</w:t>
            </w:r>
          </w:p>
          <w:p w14:paraId="5B86BCCA" w14:textId="1C4067B6" w:rsidR="0084408C" w:rsidRPr="009A5185" w:rsidRDefault="0084408C" w:rsidP="00AD309C">
            <w:pPr>
              <w:pStyle w:val="NoSpacing"/>
              <w:numPr>
                <w:ilvl w:val="0"/>
                <w:numId w:val="70"/>
              </w:numPr>
              <w:ind w:left="360"/>
              <w:rPr>
                <w:rFonts w:ascii="Arial" w:hAnsi="Arial" w:cs="Arial"/>
                <w:sz w:val="20"/>
                <w:szCs w:val="20"/>
              </w:rPr>
            </w:pPr>
            <w:r w:rsidRPr="009A5185">
              <w:rPr>
                <w:rFonts w:ascii="Arial" w:hAnsi="Arial" w:cs="Arial"/>
                <w:sz w:val="20"/>
                <w:szCs w:val="20"/>
              </w:rPr>
              <w:t xml:space="preserve">The </w:t>
            </w:r>
            <w:hyperlink r:id="rId180" w:history="1">
              <w:r w:rsidRPr="007B5183">
                <w:rPr>
                  <w:rStyle w:val="Hyperlink"/>
                  <w:rFonts w:ascii="Arial" w:hAnsi="Arial" w:cs="Arial"/>
                  <w:b/>
                  <w:sz w:val="20"/>
                  <w:szCs w:val="20"/>
                </w:rPr>
                <w:t>MARQUIS 2 Best Possible Medication History: Quick Tips</w:t>
              </w:r>
            </w:hyperlink>
            <w:r w:rsidRPr="009A5185">
              <w:rPr>
                <w:rFonts w:ascii="Arial" w:hAnsi="Arial" w:cs="Arial"/>
                <w:b/>
                <w:sz w:val="20"/>
                <w:szCs w:val="20"/>
              </w:rPr>
              <w:t xml:space="preserve"> </w:t>
            </w:r>
            <w:r w:rsidRPr="009A5185">
              <w:rPr>
                <w:rFonts w:ascii="Arial" w:hAnsi="Arial" w:cs="Arial"/>
                <w:sz w:val="20"/>
                <w:szCs w:val="20"/>
              </w:rPr>
              <w:t>tri-fold (PDF) includes important information on how the pharmacist</w:t>
            </w:r>
            <w:r>
              <w:rPr>
                <w:rFonts w:ascii="Arial" w:hAnsi="Arial" w:cs="Arial"/>
                <w:sz w:val="20"/>
                <w:szCs w:val="20"/>
              </w:rPr>
              <w:t xml:space="preserve"> or </w:t>
            </w:r>
            <w:hyperlink w:anchor="CertifiedPharmacyTechnician" w:history="1">
              <w:r w:rsidRPr="00645B8B">
                <w:rPr>
                  <w:rStyle w:val="Hyperlink"/>
                  <w:rFonts w:ascii="Arial" w:hAnsi="Arial" w:cs="Arial"/>
                  <w:sz w:val="20"/>
                  <w:szCs w:val="20"/>
                </w:rPr>
                <w:t>certified pharmacy technician</w:t>
              </w:r>
            </w:hyperlink>
            <w:r w:rsidR="00E94620" w:rsidRPr="009617F5">
              <w:rPr>
                <w:rStyle w:val="Hyperlink"/>
                <w:rFonts w:ascii="Arial" w:hAnsi="Arial" w:cs="Arial"/>
                <w:color w:val="auto"/>
                <w:u w:val="none"/>
                <w:vertAlign w:val="superscript"/>
              </w:rPr>
              <w:t>2</w:t>
            </w:r>
            <w:r w:rsidR="00E94620" w:rsidRPr="009617F5">
              <w:rPr>
                <w:rFonts w:ascii="Arial" w:hAnsi="Arial" w:cs="Arial"/>
                <w:vertAlign w:val="superscript"/>
              </w:rPr>
              <w:t>3</w:t>
            </w:r>
            <w:r w:rsidRPr="009A5185">
              <w:rPr>
                <w:rFonts w:ascii="Arial" w:hAnsi="Arial" w:cs="Arial"/>
                <w:sz w:val="20"/>
                <w:szCs w:val="20"/>
              </w:rPr>
              <w:t xml:space="preserve"> should obtain the Gold Standard Medication History</w:t>
            </w:r>
          </w:p>
          <w:p w14:paraId="5B0584B2" w14:textId="7C707B81" w:rsidR="0084408C" w:rsidRPr="009A5185" w:rsidRDefault="008F5E98" w:rsidP="00AD309C">
            <w:pPr>
              <w:pStyle w:val="NoSpacing"/>
              <w:numPr>
                <w:ilvl w:val="0"/>
                <w:numId w:val="70"/>
              </w:numPr>
              <w:ind w:left="360"/>
              <w:rPr>
                <w:rFonts w:ascii="Arial" w:hAnsi="Arial" w:cs="Arial"/>
                <w:b/>
                <w:sz w:val="20"/>
                <w:szCs w:val="20"/>
              </w:rPr>
            </w:pPr>
            <w:hyperlink r:id="rId181" w:history="1">
              <w:r>
                <w:rPr>
                  <w:rStyle w:val="Hyperlink"/>
                  <w:rFonts w:ascii="Arial" w:hAnsi="Arial" w:cs="Arial"/>
                  <w:b/>
                  <w:bCs/>
                  <w:sz w:val="20"/>
                  <w:szCs w:val="20"/>
                </w:rPr>
                <w:t>Identifying Discrepancies Flow Chart</w:t>
              </w:r>
            </w:hyperlink>
            <w:r w:rsidR="0084408C" w:rsidRPr="009A5185">
              <w:rPr>
                <w:rFonts w:ascii="Arial" w:hAnsi="Arial" w:cs="Arial"/>
                <w:b/>
                <w:sz w:val="20"/>
                <w:szCs w:val="20"/>
              </w:rPr>
              <w:t xml:space="preserve"> </w:t>
            </w:r>
            <w:r w:rsidR="00652EFD" w:rsidRPr="00652EFD">
              <w:rPr>
                <w:rFonts w:ascii="Arial" w:hAnsi="Arial" w:cs="Arial"/>
                <w:bCs/>
                <w:sz w:val="20"/>
                <w:szCs w:val="20"/>
              </w:rPr>
              <w:t xml:space="preserve">(PDF) </w:t>
            </w:r>
            <w:r w:rsidR="0084408C" w:rsidRPr="00652EFD">
              <w:rPr>
                <w:rFonts w:ascii="Arial" w:hAnsi="Arial" w:cs="Arial"/>
                <w:bCs/>
                <w:sz w:val="20"/>
                <w:szCs w:val="20"/>
              </w:rPr>
              <w:t>includes</w:t>
            </w:r>
            <w:r w:rsidR="0084408C" w:rsidRPr="009A5185">
              <w:rPr>
                <w:rFonts w:ascii="Arial" w:hAnsi="Arial" w:cs="Arial"/>
                <w:sz w:val="20"/>
                <w:szCs w:val="20"/>
              </w:rPr>
              <w:t xml:space="preserve"> important information on how the pharmacist</w:t>
            </w:r>
            <w:r w:rsidR="0084408C">
              <w:rPr>
                <w:rFonts w:ascii="Arial" w:hAnsi="Arial" w:cs="Arial"/>
                <w:sz w:val="20"/>
                <w:szCs w:val="20"/>
              </w:rPr>
              <w:t xml:space="preserve"> </w:t>
            </w:r>
            <w:r w:rsidR="0084408C" w:rsidRPr="009A5185">
              <w:rPr>
                <w:rFonts w:ascii="Arial" w:hAnsi="Arial" w:cs="Arial"/>
                <w:sz w:val="20"/>
                <w:szCs w:val="20"/>
              </w:rPr>
              <w:t xml:space="preserve">should identify discrepancies between the Gold Standard Medication History and admission and discharge orders. </w:t>
            </w:r>
          </w:p>
          <w:p w14:paraId="7DC08F68" w14:textId="77777777" w:rsidR="0084408C" w:rsidRPr="009A5185" w:rsidRDefault="0084408C" w:rsidP="00C02CE6">
            <w:pPr>
              <w:pStyle w:val="NoSpacing"/>
              <w:rPr>
                <w:rFonts w:ascii="Arial" w:hAnsi="Arial" w:cs="Arial"/>
                <w:sz w:val="20"/>
                <w:szCs w:val="20"/>
              </w:rPr>
            </w:pPr>
          </w:p>
          <w:p w14:paraId="466260BB" w14:textId="05E188FB" w:rsidR="00F72C9F" w:rsidRPr="00F72C9F" w:rsidRDefault="0084408C" w:rsidP="00C02CE6">
            <w:pPr>
              <w:pStyle w:val="NoSpacing"/>
              <w:rPr>
                <w:rFonts w:ascii="Arial" w:hAnsi="Arial" w:cs="Arial"/>
                <w:sz w:val="20"/>
                <w:szCs w:val="20"/>
              </w:rPr>
            </w:pPr>
            <w:r w:rsidRPr="009A5185">
              <w:rPr>
                <w:rFonts w:ascii="Arial" w:hAnsi="Arial" w:cs="Arial"/>
                <w:sz w:val="20"/>
                <w:szCs w:val="20"/>
              </w:rPr>
              <w:t xml:space="preserve">All of these tools are available on the </w:t>
            </w:r>
            <w:hyperlink r:id="rId182" w:history="1">
              <w:r w:rsidRPr="009A5185">
                <w:rPr>
                  <w:rStyle w:val="Hyperlink"/>
                  <w:rFonts w:ascii="Arial" w:hAnsi="Arial" w:cs="Arial"/>
                  <w:sz w:val="20"/>
                  <w:szCs w:val="20"/>
                </w:rPr>
                <w:t>Survey and CPOE Materials webpage</w:t>
              </w:r>
            </w:hyperlink>
            <w:r w:rsidRPr="009A5185">
              <w:rPr>
                <w:rFonts w:ascii="Arial" w:hAnsi="Arial" w:cs="Arial"/>
                <w:sz w:val="20"/>
                <w:szCs w:val="20"/>
              </w:rPr>
              <w:t xml:space="preserve"> and should be used when reporting on this measure. </w:t>
            </w:r>
          </w:p>
        </w:tc>
      </w:tr>
    </w:tbl>
    <w:p w14:paraId="0BF35ADC" w14:textId="77777777" w:rsidR="0084408C" w:rsidRPr="009A5185" w:rsidRDefault="0084408C" w:rsidP="0084408C">
      <w:pPr>
        <w:pStyle w:val="EndnoteText"/>
        <w:rPr>
          <w:rFonts w:cs="Arial"/>
        </w:rPr>
      </w:pPr>
    </w:p>
    <w:p w14:paraId="11F15589" w14:textId="457A8C51" w:rsidR="0084408C" w:rsidRPr="009A5185" w:rsidRDefault="0084408C" w:rsidP="0084408C">
      <w:pPr>
        <w:pStyle w:val="EndnoteText"/>
        <w:rPr>
          <w:rFonts w:cs="Arial"/>
        </w:rPr>
      </w:pPr>
      <w:r w:rsidRPr="009A5185">
        <w:rPr>
          <w:rFonts w:cs="Arial"/>
        </w:rPr>
        <w:t xml:space="preserve">The intent of this measure is to calculate your hospital’s rate of unintentional medication </w:t>
      </w:r>
      <w:r>
        <w:rPr>
          <w:rFonts w:cs="Arial"/>
        </w:rPr>
        <w:t>discrepancies per medication</w:t>
      </w:r>
      <w:r w:rsidRPr="00327BB5">
        <w:rPr>
          <w:rFonts w:cs="Arial"/>
        </w:rPr>
        <w:t>.</w:t>
      </w:r>
      <w:r w:rsidRPr="009A5185">
        <w:rPr>
          <w:rFonts w:cs="Arial"/>
        </w:rPr>
        <w:t xml:space="preserve"> </w:t>
      </w:r>
      <w:r w:rsidR="00FA374A">
        <w:rPr>
          <w:rFonts w:cs="Arial"/>
        </w:rPr>
        <w:t xml:space="preserve">Hospitals may perform data collection </w:t>
      </w:r>
      <w:r w:rsidR="00DA0E7A">
        <w:rPr>
          <w:rFonts w:cs="Arial"/>
        </w:rPr>
        <w:t xml:space="preserve">on a regular basis or just </w:t>
      </w:r>
      <w:r w:rsidR="00FA374A">
        <w:rPr>
          <w:rFonts w:cs="Arial"/>
        </w:rPr>
        <w:t>once for the purposes of reporting on this measure to Leapfrog</w:t>
      </w:r>
      <w:r w:rsidR="00DA0E7A">
        <w:rPr>
          <w:rFonts w:cs="Arial"/>
        </w:rPr>
        <w:t>.</w:t>
      </w:r>
    </w:p>
    <w:p w14:paraId="726B114E" w14:textId="251CAF41" w:rsidR="0084408C" w:rsidRPr="002C6DFA" w:rsidRDefault="0084408C" w:rsidP="00AD309C">
      <w:pPr>
        <w:pStyle w:val="EndnoteText"/>
        <w:numPr>
          <w:ilvl w:val="0"/>
          <w:numId w:val="68"/>
        </w:numPr>
        <w:rPr>
          <w:rFonts w:cs="Arial"/>
        </w:rPr>
      </w:pPr>
      <w:r w:rsidRPr="009A5185">
        <w:rPr>
          <w:rFonts w:cs="Arial"/>
        </w:rPr>
        <w:t xml:space="preserve">Hospitals that </w:t>
      </w:r>
      <w:r w:rsidR="00FA374A">
        <w:rPr>
          <w:rFonts w:cs="Arial"/>
        </w:rPr>
        <w:t xml:space="preserve">collect these data on a regular basis and </w:t>
      </w:r>
      <w:r w:rsidR="00DA0E7A">
        <w:rPr>
          <w:rFonts w:cs="Arial"/>
        </w:rPr>
        <w:t>did so</w:t>
      </w:r>
      <w:r w:rsidR="00FA374A">
        <w:rPr>
          <w:rFonts w:cs="Arial"/>
        </w:rPr>
        <w:t xml:space="preserve"> using the previous year’s</w:t>
      </w:r>
      <w:r w:rsidRPr="009A5185">
        <w:rPr>
          <w:rFonts w:cs="Arial"/>
        </w:rPr>
        <w:t xml:space="preserve"> measure specifications can use those data when reporting on this section of the Surve</w:t>
      </w:r>
      <w:r w:rsidR="00EA6EE5">
        <w:rPr>
          <w:rFonts w:cs="Arial"/>
        </w:rPr>
        <w:t>y</w:t>
      </w:r>
      <w:r w:rsidR="00DA0E7A">
        <w:rPr>
          <w:rFonts w:cs="Arial"/>
        </w:rPr>
        <w:t>. For example, if your hospital samples regularly on a quarterly basis and collected data January through March using the previous year’s specifications, you can report those data on the current year’s Survey</w:t>
      </w:r>
      <w:r w:rsidRPr="009A5185">
        <w:rPr>
          <w:rFonts w:cs="Arial"/>
        </w:rPr>
        <w:t xml:space="preserve">. </w:t>
      </w:r>
      <w:r w:rsidR="00FA374A">
        <w:rPr>
          <w:rFonts w:cs="Arial"/>
        </w:rPr>
        <w:t xml:space="preserve">We </w:t>
      </w:r>
      <w:r w:rsidR="00DA0E7A">
        <w:rPr>
          <w:rFonts w:cs="Arial"/>
        </w:rPr>
        <w:t xml:space="preserve">do </w:t>
      </w:r>
      <w:r w:rsidR="00FA374A">
        <w:rPr>
          <w:rFonts w:cs="Arial"/>
        </w:rPr>
        <w:t>ask that you download and use the most recent measure specification</w:t>
      </w:r>
      <w:r w:rsidR="00DA0E7A">
        <w:rPr>
          <w:rFonts w:cs="Arial"/>
        </w:rPr>
        <w:t>s</w:t>
      </w:r>
      <w:r w:rsidR="00FA374A">
        <w:rPr>
          <w:rFonts w:cs="Arial"/>
        </w:rPr>
        <w:t xml:space="preserve"> and materials when they are made available on April 1 each year. </w:t>
      </w:r>
    </w:p>
    <w:p w14:paraId="1083C171" w14:textId="10ECED8F" w:rsidR="0084408C" w:rsidRDefault="0084408C" w:rsidP="00AD309C">
      <w:pPr>
        <w:pStyle w:val="EndnoteText"/>
        <w:numPr>
          <w:ilvl w:val="0"/>
          <w:numId w:val="68"/>
        </w:numPr>
        <w:rPr>
          <w:rFonts w:cs="Arial"/>
        </w:rPr>
      </w:pPr>
      <w:r w:rsidRPr="002C6DFA">
        <w:rPr>
          <w:rFonts w:cs="Arial"/>
        </w:rPr>
        <w:t xml:space="preserve">Hospitals that </w:t>
      </w:r>
      <w:r w:rsidR="00FA374A">
        <w:rPr>
          <w:rFonts w:cs="Arial"/>
        </w:rPr>
        <w:t>do not sample patients on a regular basis</w:t>
      </w:r>
      <w:r w:rsidR="002B0710">
        <w:rPr>
          <w:rFonts w:cs="Arial"/>
        </w:rPr>
        <w:t xml:space="preserve"> (i.e., quarterly)</w:t>
      </w:r>
      <w:r w:rsidR="00FA374A">
        <w:rPr>
          <w:rFonts w:cs="Arial"/>
        </w:rPr>
        <w:t xml:space="preserve"> </w:t>
      </w:r>
      <w:r w:rsidR="00DA0E7A">
        <w:rPr>
          <w:rFonts w:cs="Arial"/>
        </w:rPr>
        <w:t>should</w:t>
      </w:r>
      <w:r w:rsidRPr="002C6DFA">
        <w:rPr>
          <w:rFonts w:cs="Arial"/>
        </w:rPr>
        <w:t xml:space="preserve"> sample in real-time </w:t>
      </w:r>
      <w:r w:rsidR="00FA374A">
        <w:rPr>
          <w:rFonts w:cs="Arial"/>
        </w:rPr>
        <w:t xml:space="preserve">beginning April 1 </w:t>
      </w:r>
      <w:r w:rsidRPr="002C6DFA">
        <w:rPr>
          <w:rFonts w:cs="Arial"/>
        </w:rPr>
        <w:t xml:space="preserve">and </w:t>
      </w:r>
      <w:r w:rsidR="00DA0E7A">
        <w:rPr>
          <w:rFonts w:cs="Arial"/>
        </w:rPr>
        <w:t>can collect data at</w:t>
      </w:r>
      <w:r w:rsidRPr="002C6DFA">
        <w:rPr>
          <w:rFonts w:cs="Arial"/>
        </w:rPr>
        <w:t xml:space="preserve"> </w:t>
      </w:r>
      <w:r w:rsidR="00DA0E7A" w:rsidRPr="002C6DFA">
        <w:rPr>
          <w:rFonts w:cs="Arial"/>
        </w:rPr>
        <w:t>any time</w:t>
      </w:r>
      <w:r w:rsidRPr="002C6DFA">
        <w:rPr>
          <w:rFonts w:cs="Arial"/>
        </w:rPr>
        <w:t xml:space="preserve"> during the Survey Cycle</w:t>
      </w:r>
      <w:r>
        <w:rPr>
          <w:rFonts w:cs="Arial"/>
        </w:rPr>
        <w:t xml:space="preserve"> (April 1 – November 30).</w:t>
      </w:r>
      <w:r w:rsidRPr="002C6DFA">
        <w:rPr>
          <w:rFonts w:cs="Arial"/>
        </w:rPr>
        <w:t xml:space="preserve"> Sampling can be </w:t>
      </w:r>
      <w:r w:rsidR="00DA0E7A">
        <w:rPr>
          <w:rFonts w:cs="Arial"/>
        </w:rPr>
        <w:t>spread out</w:t>
      </w:r>
      <w:r w:rsidR="00DA0E7A" w:rsidRPr="002C6DFA">
        <w:rPr>
          <w:rFonts w:cs="Arial"/>
        </w:rPr>
        <w:t xml:space="preserve"> </w:t>
      </w:r>
      <w:r w:rsidRPr="002C6DFA">
        <w:rPr>
          <w:rFonts w:cs="Arial"/>
        </w:rPr>
        <w:t xml:space="preserve">over the entire </w:t>
      </w:r>
      <w:r w:rsidR="00DA0E7A">
        <w:rPr>
          <w:rFonts w:cs="Arial"/>
        </w:rPr>
        <w:t xml:space="preserve">6-month </w:t>
      </w:r>
      <w:r w:rsidRPr="002C6DFA">
        <w:rPr>
          <w:rFonts w:cs="Arial"/>
        </w:rPr>
        <w:t>reporting period</w:t>
      </w:r>
      <w:r w:rsidR="00DA0E7A">
        <w:rPr>
          <w:rFonts w:cs="Arial"/>
        </w:rPr>
        <w:t xml:space="preserve"> (e.g., five patients per month)</w:t>
      </w:r>
      <w:r w:rsidRPr="002C6DFA">
        <w:rPr>
          <w:rFonts w:cs="Arial"/>
        </w:rPr>
        <w:t xml:space="preserve">, or within a shorter </w:t>
      </w:r>
      <w:r w:rsidR="00DA0E7A">
        <w:rPr>
          <w:rFonts w:cs="Arial"/>
        </w:rPr>
        <w:t>time</w:t>
      </w:r>
      <w:r w:rsidR="00DA0E7A" w:rsidRPr="002C6DFA">
        <w:rPr>
          <w:rFonts w:cs="Arial"/>
        </w:rPr>
        <w:t xml:space="preserve"> </w:t>
      </w:r>
      <w:r w:rsidRPr="002C6DFA">
        <w:rPr>
          <w:rFonts w:cs="Arial"/>
        </w:rPr>
        <w:t xml:space="preserve">period </w:t>
      </w:r>
      <w:r w:rsidR="00DA0E7A">
        <w:rPr>
          <w:rFonts w:cs="Arial"/>
        </w:rPr>
        <w:t xml:space="preserve">within those 6 months </w:t>
      </w:r>
      <w:r w:rsidRPr="002C6DFA">
        <w:rPr>
          <w:rFonts w:cs="Arial"/>
        </w:rPr>
        <w:t>(</w:t>
      </w:r>
      <w:r w:rsidR="00DA0E7A">
        <w:rPr>
          <w:rFonts w:cs="Arial"/>
        </w:rPr>
        <w:t>e.g.</w:t>
      </w:r>
      <w:r w:rsidRPr="002C6DFA">
        <w:rPr>
          <w:rFonts w:cs="Arial"/>
        </w:rPr>
        <w:t xml:space="preserve">, </w:t>
      </w:r>
      <w:r w:rsidR="00DA0E7A">
        <w:rPr>
          <w:rFonts w:cs="Arial"/>
        </w:rPr>
        <w:t xml:space="preserve">30 patients in </w:t>
      </w:r>
      <w:r>
        <w:rPr>
          <w:rFonts w:cs="Arial"/>
        </w:rPr>
        <w:t xml:space="preserve">a </w:t>
      </w:r>
      <w:r w:rsidR="002B0710">
        <w:rPr>
          <w:rFonts w:cs="Arial"/>
        </w:rPr>
        <w:t>two-week</w:t>
      </w:r>
      <w:r>
        <w:rPr>
          <w:rFonts w:cs="Arial"/>
        </w:rPr>
        <w:t xml:space="preserve"> </w:t>
      </w:r>
      <w:r w:rsidR="00DA0E7A">
        <w:rPr>
          <w:rFonts w:cs="Arial"/>
        </w:rPr>
        <w:t>period</w:t>
      </w:r>
      <w:r w:rsidRPr="002C6DFA">
        <w:rPr>
          <w:rFonts w:cs="Arial"/>
        </w:rPr>
        <w:t xml:space="preserve">). </w:t>
      </w:r>
    </w:p>
    <w:p w14:paraId="738438AF" w14:textId="77777777" w:rsidR="002B0710" w:rsidRPr="002C6DFA" w:rsidRDefault="002B0710" w:rsidP="00A90AE6">
      <w:pPr>
        <w:pStyle w:val="EndnoteText"/>
        <w:ind w:left="360"/>
        <w:rPr>
          <w:rFonts w:cs="Arial"/>
        </w:rPr>
      </w:pPr>
    </w:p>
    <w:p w14:paraId="587BAC8D" w14:textId="77777777" w:rsidR="001C0DA5" w:rsidRDefault="001C0DA5" w:rsidP="0084408C">
      <w:pPr>
        <w:pStyle w:val="EndnoteText"/>
        <w:rPr>
          <w:rFonts w:cs="Arial"/>
        </w:rPr>
      </w:pPr>
    </w:p>
    <w:p w14:paraId="4DDB7789" w14:textId="2C710B62" w:rsidR="00202D75" w:rsidRDefault="0084408C" w:rsidP="00CF4879">
      <w:pPr>
        <w:pStyle w:val="Heading6"/>
      </w:pPr>
      <w:r w:rsidRPr="009A5185">
        <w:lastRenderedPageBreak/>
        <w:t>Follow the steps below to complete data collection for this measure:</w:t>
      </w:r>
    </w:p>
    <w:p w14:paraId="50F0D5AA" w14:textId="77777777" w:rsidR="00C10458" w:rsidRPr="009A5185" w:rsidRDefault="00C10458" w:rsidP="0084408C">
      <w:pPr>
        <w:pStyle w:val="EndnoteText"/>
        <w:rPr>
          <w:rFonts w:cs="Arial"/>
        </w:rPr>
      </w:pPr>
    </w:p>
    <w:p w14:paraId="5AC336FD" w14:textId="77777777" w:rsidR="0084408C" w:rsidRPr="00365263" w:rsidRDefault="0084408C" w:rsidP="0084408C">
      <w:pPr>
        <w:pStyle w:val="EndnoteText"/>
        <w:rPr>
          <w:rFonts w:cs="Arial"/>
          <w:b/>
        </w:rPr>
      </w:pPr>
      <w:r w:rsidRPr="00365263">
        <w:rPr>
          <w:rFonts w:cs="Arial"/>
          <w:b/>
        </w:rPr>
        <w:t>Step 1: Identify Patients to Include in the Sample (Survey Coordinator)</w:t>
      </w:r>
    </w:p>
    <w:p w14:paraId="0E2163DA" w14:textId="639E3532" w:rsidR="0084408C" w:rsidRPr="00365263" w:rsidRDefault="0084408C" w:rsidP="00AD309C">
      <w:pPr>
        <w:pStyle w:val="EndnoteText"/>
        <w:numPr>
          <w:ilvl w:val="0"/>
          <w:numId w:val="210"/>
        </w:numPr>
        <w:rPr>
          <w:rFonts w:cs="Arial"/>
          <w:bCs/>
        </w:rPr>
      </w:pPr>
      <w:r w:rsidRPr="00365263">
        <w:rPr>
          <w:rFonts w:cs="Arial"/>
          <w:bCs/>
        </w:rPr>
        <w:t xml:space="preserve">To be scored on the rate of unintentional medication discrepancies, hospitals are required to sample at least 30 patients from a 6-month reporting period. Hospitals that sample fewer than 30 patients during the reporting period will be scored and publicly reported as “Some Achievement.” </w:t>
      </w:r>
    </w:p>
    <w:p w14:paraId="320050CD" w14:textId="77777777" w:rsidR="0084408C" w:rsidRPr="00365263" w:rsidRDefault="0084408C" w:rsidP="00AD309C">
      <w:pPr>
        <w:pStyle w:val="EndnoteText"/>
        <w:numPr>
          <w:ilvl w:val="0"/>
          <w:numId w:val="210"/>
        </w:numPr>
        <w:rPr>
          <w:rFonts w:cs="Arial"/>
          <w:bCs/>
        </w:rPr>
      </w:pPr>
      <w:r w:rsidRPr="00365263">
        <w:rPr>
          <w:rFonts w:cs="Arial"/>
          <w:bCs/>
        </w:rPr>
        <w:t xml:space="preserve">All hospitals should exclude patients under 18 years old, patients who were discharged or expired before the Gold Standard Medication History could be obtained, and patients that do not have discharge orders written during the reporting period. </w:t>
      </w:r>
    </w:p>
    <w:p w14:paraId="5128A190" w14:textId="0F8003B0" w:rsidR="0084408C" w:rsidRPr="00365263" w:rsidRDefault="0084408C" w:rsidP="00AD309C">
      <w:pPr>
        <w:pStyle w:val="EndnoteText"/>
        <w:numPr>
          <w:ilvl w:val="0"/>
          <w:numId w:val="210"/>
        </w:numPr>
        <w:rPr>
          <w:rFonts w:cs="Arial"/>
          <w:bCs/>
        </w:rPr>
      </w:pPr>
      <w:r w:rsidRPr="00365263">
        <w:rPr>
          <w:rFonts w:cs="Arial"/>
          <w:bCs/>
        </w:rPr>
        <w:t>Hospitals should sample patients from medical</w:t>
      </w:r>
      <w:r w:rsidR="00DF71CE">
        <w:rPr>
          <w:rFonts w:cs="Arial"/>
          <w:bCs/>
        </w:rPr>
        <w:t>,</w:t>
      </w:r>
      <w:r w:rsidRPr="00365263">
        <w:rPr>
          <w:rFonts w:cs="Arial"/>
          <w:bCs/>
        </w:rPr>
        <w:t xml:space="preserve"> </w:t>
      </w:r>
      <w:r w:rsidR="00DF71CE">
        <w:rPr>
          <w:rFonts w:cs="Arial"/>
          <w:bCs/>
        </w:rPr>
        <w:t>medical/</w:t>
      </w:r>
      <w:r w:rsidRPr="00365263">
        <w:rPr>
          <w:rFonts w:cs="Arial"/>
          <w:bCs/>
        </w:rPr>
        <w:t>surg</w:t>
      </w:r>
      <w:r w:rsidR="00DF71CE">
        <w:rPr>
          <w:rFonts w:cs="Arial"/>
          <w:bCs/>
        </w:rPr>
        <w:t>ical, and step-down/progressive</w:t>
      </w:r>
      <w:r w:rsidRPr="00365263">
        <w:rPr>
          <w:rFonts w:cs="Arial"/>
          <w:bCs/>
        </w:rPr>
        <w:t xml:space="preserve"> units </w:t>
      </w:r>
      <w:r w:rsidR="00E864B0">
        <w:rPr>
          <w:rFonts w:cs="Arial"/>
          <w:bCs/>
        </w:rPr>
        <w:t xml:space="preserve">(adult only) </w:t>
      </w:r>
      <w:r w:rsidRPr="00365263">
        <w:rPr>
          <w:rFonts w:cs="Arial"/>
          <w:bCs/>
        </w:rPr>
        <w:t xml:space="preserve">to reduce the number of sampled patients with zero (0) Gold Standard Medications. However, hospitals may expand their sampling to patients in additional units of the hospitals. </w:t>
      </w:r>
    </w:p>
    <w:p w14:paraId="1ECAEA08" w14:textId="77777777" w:rsidR="0084408C" w:rsidRPr="00365263" w:rsidRDefault="0084408C" w:rsidP="00AD309C">
      <w:pPr>
        <w:pStyle w:val="EndnoteText"/>
        <w:numPr>
          <w:ilvl w:val="0"/>
          <w:numId w:val="210"/>
        </w:numPr>
        <w:rPr>
          <w:rFonts w:cs="Arial"/>
          <w:bCs/>
        </w:rPr>
      </w:pPr>
      <w:r w:rsidRPr="00365263">
        <w:rPr>
          <w:rFonts w:cs="Arial"/>
          <w:bCs/>
        </w:rPr>
        <w:t>Hospitals should sample patients from different days of the week, including patients admitted on the weekend.</w:t>
      </w:r>
    </w:p>
    <w:p w14:paraId="6980EAC7" w14:textId="298C92AD" w:rsidR="0084408C" w:rsidRPr="00365263" w:rsidRDefault="0084408C" w:rsidP="00AD309C">
      <w:pPr>
        <w:pStyle w:val="EndnoteText"/>
        <w:numPr>
          <w:ilvl w:val="0"/>
          <w:numId w:val="210"/>
        </w:numPr>
        <w:rPr>
          <w:rFonts w:cs="Arial"/>
          <w:bCs/>
        </w:rPr>
      </w:pPr>
      <w:r w:rsidRPr="00365263">
        <w:rPr>
          <w:rFonts w:cs="Arial"/>
          <w:bCs/>
        </w:rPr>
        <w:t>On the day of data collection, obtain a list of patients that were admitted the day before to medical and/or med</w:t>
      </w:r>
      <w:r w:rsidR="004C0B42">
        <w:rPr>
          <w:rFonts w:cs="Arial"/>
          <w:bCs/>
        </w:rPr>
        <w:t>ical</w:t>
      </w:r>
      <w:r w:rsidR="00C36887">
        <w:rPr>
          <w:rFonts w:cs="Arial"/>
          <w:bCs/>
        </w:rPr>
        <w:t>/</w:t>
      </w:r>
      <w:r w:rsidRPr="00365263">
        <w:rPr>
          <w:rFonts w:cs="Arial"/>
          <w:bCs/>
        </w:rPr>
        <w:t>surg</w:t>
      </w:r>
      <w:r w:rsidR="00C36887">
        <w:rPr>
          <w:rFonts w:cs="Arial"/>
          <w:bCs/>
        </w:rPr>
        <w:t>ical</w:t>
      </w:r>
      <w:r w:rsidRPr="00365263">
        <w:rPr>
          <w:rFonts w:cs="Arial"/>
          <w:bCs/>
        </w:rPr>
        <w:t xml:space="preserve"> units, in the order that they were admitted.</w:t>
      </w:r>
    </w:p>
    <w:p w14:paraId="11BBC523" w14:textId="77777777" w:rsidR="0084408C" w:rsidRPr="00365263" w:rsidRDefault="0084408C" w:rsidP="00AD309C">
      <w:pPr>
        <w:pStyle w:val="EndnoteText"/>
        <w:numPr>
          <w:ilvl w:val="0"/>
          <w:numId w:val="210"/>
        </w:numPr>
        <w:rPr>
          <w:rFonts w:cs="Arial"/>
          <w:bCs/>
        </w:rPr>
      </w:pPr>
      <w:r w:rsidRPr="00365263">
        <w:rPr>
          <w:rFonts w:cs="Arial"/>
          <w:bCs/>
        </w:rPr>
        <w:t xml:space="preserve">Follow the instructions in the Medication Reconciliation Workbook to randomly sample admitted patients. </w:t>
      </w:r>
    </w:p>
    <w:p w14:paraId="6B869851" w14:textId="77777777" w:rsidR="0084408C" w:rsidRPr="00365263" w:rsidRDefault="0084408C" w:rsidP="00AD309C">
      <w:pPr>
        <w:pStyle w:val="EndnoteText"/>
        <w:numPr>
          <w:ilvl w:val="0"/>
          <w:numId w:val="210"/>
        </w:numPr>
        <w:rPr>
          <w:rFonts w:cs="Arial"/>
          <w:bCs/>
        </w:rPr>
      </w:pPr>
      <w:r w:rsidRPr="00365263">
        <w:rPr>
          <w:rFonts w:cs="Arial"/>
          <w:bCs/>
        </w:rPr>
        <w:t>Send the list of sampled patients to the pharmacist, pharmacy resident, or pharmacy technician so they can schedule an in-person, video, or phone interview with each patient to obtain their Gold Standard Medication History.</w:t>
      </w:r>
    </w:p>
    <w:p w14:paraId="258E5C01" w14:textId="77777777" w:rsidR="0084408C" w:rsidRPr="009A5185" w:rsidRDefault="0084408C" w:rsidP="0084408C">
      <w:pPr>
        <w:pStyle w:val="EndnoteText"/>
        <w:ind w:left="1080"/>
        <w:rPr>
          <w:rFonts w:cs="Arial"/>
        </w:rPr>
      </w:pPr>
    </w:p>
    <w:p w14:paraId="616C6083" w14:textId="3271F84E" w:rsidR="0084408C" w:rsidRPr="009A5185" w:rsidRDefault="0084408C" w:rsidP="0084408C">
      <w:pPr>
        <w:pStyle w:val="EndnoteText"/>
        <w:rPr>
          <w:rFonts w:cs="Arial"/>
          <w:b/>
        </w:rPr>
      </w:pPr>
      <w:bookmarkStart w:id="209" w:name="Step2_Interview"/>
      <w:r w:rsidRPr="009A5185">
        <w:rPr>
          <w:rFonts w:cs="Arial"/>
          <w:b/>
        </w:rPr>
        <w:t xml:space="preserve">Step 2: </w:t>
      </w:r>
      <w:bookmarkEnd w:id="209"/>
      <w:r w:rsidRPr="009A5185">
        <w:rPr>
          <w:rFonts w:cs="Arial"/>
          <w:b/>
        </w:rPr>
        <w:t>Interview Patients and Obtain the Gold Standard Medication History (Pharmacist</w:t>
      </w:r>
      <w:r>
        <w:rPr>
          <w:rFonts w:cs="Arial"/>
          <w:b/>
        </w:rPr>
        <w:t xml:space="preserve"> or </w:t>
      </w:r>
      <w:hyperlink w:anchor="CertifiedPharmacyTechnician" w:history="1">
        <w:r w:rsidRPr="00CC4A99">
          <w:rPr>
            <w:rStyle w:val="Hyperlink"/>
            <w:rFonts w:cs="Arial"/>
            <w:b/>
            <w:bCs/>
          </w:rPr>
          <w:t>Certified Pharmacy Technician</w:t>
        </w:r>
      </w:hyperlink>
      <w:r w:rsidR="00E94620" w:rsidRPr="009617F5">
        <w:rPr>
          <w:rStyle w:val="Hyperlink"/>
          <w:rFonts w:cs="Arial"/>
          <w:color w:val="auto"/>
          <w:u w:val="none"/>
          <w:vertAlign w:val="superscript"/>
        </w:rPr>
        <w:t>2</w:t>
      </w:r>
      <w:r w:rsidR="00E94620" w:rsidRPr="00E94620">
        <w:rPr>
          <w:rFonts w:cs="Arial"/>
          <w:vertAlign w:val="superscript"/>
        </w:rPr>
        <w:t>3</w:t>
      </w:r>
      <w:r w:rsidRPr="009A5185">
        <w:rPr>
          <w:rFonts w:cs="Arial"/>
          <w:b/>
        </w:rPr>
        <w:t>)</w:t>
      </w:r>
    </w:p>
    <w:p w14:paraId="15BF6CBD" w14:textId="600D3E82" w:rsidR="0084408C" w:rsidRPr="009A5185" w:rsidRDefault="0084408C" w:rsidP="00AD309C">
      <w:pPr>
        <w:pStyle w:val="EndnoteText"/>
        <w:numPr>
          <w:ilvl w:val="0"/>
          <w:numId w:val="71"/>
        </w:numPr>
        <w:ind w:left="360"/>
        <w:rPr>
          <w:rFonts w:cs="Arial"/>
        </w:rPr>
      </w:pPr>
      <w:r w:rsidRPr="009A5185">
        <w:rPr>
          <w:rFonts w:cs="Arial"/>
        </w:rPr>
        <w:t>A trained pharmacist</w:t>
      </w:r>
      <w:r>
        <w:rPr>
          <w:rFonts w:cs="Arial"/>
        </w:rPr>
        <w:t xml:space="preserve">, </w:t>
      </w:r>
      <w:r w:rsidRPr="009A5185">
        <w:rPr>
          <w:rFonts w:cs="Arial"/>
        </w:rPr>
        <w:t>pharmacy resident</w:t>
      </w:r>
      <w:r>
        <w:rPr>
          <w:rFonts w:cs="Arial"/>
        </w:rPr>
        <w:t xml:space="preserve">, or </w:t>
      </w:r>
      <w:hyperlink w:anchor="CertifiedPharmacyTechnician" w:history="1">
        <w:r w:rsidRPr="0057191C">
          <w:rPr>
            <w:rStyle w:val="Hyperlink"/>
            <w:rFonts w:cs="Arial"/>
          </w:rPr>
          <w:t>certified pharmacy technician</w:t>
        </w:r>
      </w:hyperlink>
      <w:r w:rsidR="00E94620" w:rsidRPr="001F2388">
        <w:rPr>
          <w:rStyle w:val="Hyperlink"/>
          <w:rFonts w:cs="Arial"/>
          <w:u w:val="none"/>
          <w:vertAlign w:val="superscript"/>
        </w:rPr>
        <w:t>2</w:t>
      </w:r>
      <w:r w:rsidR="00E94620" w:rsidRPr="001F2388">
        <w:rPr>
          <w:rFonts w:cs="Arial"/>
          <w:vertAlign w:val="superscript"/>
        </w:rPr>
        <w:t>3</w:t>
      </w:r>
      <w:r w:rsidRPr="009A5185">
        <w:rPr>
          <w:rFonts w:cs="Arial"/>
        </w:rPr>
        <w:t xml:space="preserve"> must interview the patients from Step 1 and obtain the Gold Standard Medication History within 24 hours after admission</w:t>
      </w:r>
      <w:r>
        <w:rPr>
          <w:rFonts w:cs="Arial"/>
        </w:rPr>
        <w:t>, typically the morning after admission</w:t>
      </w:r>
      <w:r w:rsidRPr="009A5185">
        <w:rPr>
          <w:rFonts w:cs="Arial"/>
        </w:rPr>
        <w:t>. Note that this is in addition to, and separate from, any pre-admission medication list that was created as part of normal care.</w:t>
      </w:r>
    </w:p>
    <w:p w14:paraId="6BBB5EC2" w14:textId="4D09EFD5" w:rsidR="0084408C" w:rsidRPr="009A5185" w:rsidRDefault="0084408C" w:rsidP="00AD309C">
      <w:pPr>
        <w:pStyle w:val="EndnoteText"/>
        <w:numPr>
          <w:ilvl w:val="0"/>
          <w:numId w:val="71"/>
        </w:numPr>
        <w:ind w:left="360"/>
        <w:rPr>
          <w:rFonts w:cs="Arial"/>
        </w:rPr>
      </w:pPr>
      <w:r w:rsidRPr="009A5185">
        <w:rPr>
          <w:rFonts w:cs="Arial"/>
        </w:rPr>
        <w:t>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C4182A" w:rsidRPr="00C4182A">
        <w:rPr>
          <w:rStyle w:val="EndnoteReference"/>
        </w:rPr>
        <w:t>23</w:t>
      </w:r>
      <w:r>
        <w:rPr>
          <w:rFonts w:cs="Arial"/>
        </w:rPr>
        <w:fldChar w:fldCharType="end"/>
      </w:r>
      <w:r>
        <w:rPr>
          <w:rFonts w:cs="Arial"/>
        </w:rPr>
        <w:t xml:space="preserve"> </w:t>
      </w:r>
      <w:r w:rsidRPr="009A5185">
        <w:rPr>
          <w:rFonts w:cs="Arial"/>
        </w:rPr>
        <w:t xml:space="preserve">can customize the following script to explain to the patient the reason for the interview: </w:t>
      </w:r>
      <w:r w:rsidRPr="009A5185">
        <w:rPr>
          <w:rFonts w:cs="Arial"/>
          <w:lang w:eastAsia="ja-JP"/>
        </w:rPr>
        <w:t xml:space="preserve">“Hi, I’m </w:t>
      </w:r>
      <w:r w:rsidRPr="009A5185">
        <w:rPr>
          <w:rFonts w:cs="Arial"/>
          <w:i/>
          <w:lang w:eastAsia="ja-JP"/>
        </w:rPr>
        <w:t>(pharmacist’s name)</w:t>
      </w:r>
      <w:r w:rsidRPr="009A5185">
        <w:rPr>
          <w:rFonts w:cs="Arial"/>
          <w:lang w:eastAsia="ja-JP"/>
        </w:rPr>
        <w:t xml:space="preserve">, a pharmacist at </w:t>
      </w:r>
      <w:r w:rsidRPr="009A5185">
        <w:rPr>
          <w:rFonts w:cs="Arial"/>
          <w:i/>
          <w:lang w:eastAsia="ja-JP"/>
        </w:rPr>
        <w:t>(name of hospital)</w:t>
      </w:r>
      <w:r w:rsidRPr="009A5185">
        <w:rPr>
          <w:rFonts w:cs="Arial"/>
          <w:lang w:eastAsia="ja-JP"/>
        </w:rPr>
        <w:t xml:space="preserve">. I know </w:t>
      </w:r>
      <w:r w:rsidRPr="009A5185">
        <w:rPr>
          <w:rFonts w:cs="Arial"/>
          <w:i/>
          <w:lang w:eastAsia="ja-JP"/>
        </w:rPr>
        <w:t>(care team member who may have collected a pre-admission medication list or PAML)</w:t>
      </w:r>
      <w:r w:rsidRPr="009A5185">
        <w:rPr>
          <w:rFonts w:cs="Arial"/>
          <w:lang w:eastAsia="ja-JP"/>
        </w:rPr>
        <w:t xml:space="preserve"> already asked you about the medications you were taking before you were admitted to the hospital. I’m here to ask you about these medication</w:t>
      </w:r>
      <w:r>
        <w:rPr>
          <w:rFonts w:cs="Arial"/>
          <w:lang w:eastAsia="ja-JP"/>
        </w:rPr>
        <w:t>s</w:t>
      </w:r>
      <w:r w:rsidRPr="009A5185">
        <w:rPr>
          <w:rFonts w:cs="Arial"/>
          <w:lang w:eastAsia="ja-JP"/>
        </w:rPr>
        <w:t xml:space="preserve"> again. Our hospital has asked me to collect this information again so I can use it to measure how well we are doing in gathering medication histories. What we learn will help us improve our processes of care in the future and make sure we manage patients’ medications safely when they come into and after they leave the hospital.”</w:t>
      </w:r>
    </w:p>
    <w:p w14:paraId="0E2F18FD" w14:textId="5E6DF618" w:rsidR="0084408C" w:rsidRPr="009A5185" w:rsidRDefault="0084408C" w:rsidP="00AD309C">
      <w:pPr>
        <w:pStyle w:val="EndnoteText"/>
        <w:numPr>
          <w:ilvl w:val="0"/>
          <w:numId w:val="71"/>
        </w:numPr>
        <w:ind w:left="360"/>
        <w:rPr>
          <w:rFonts w:cs="Arial"/>
        </w:rPr>
      </w:pPr>
      <w:r w:rsidRPr="009A5185">
        <w:rPr>
          <w:rFonts w:cs="Arial"/>
        </w:rPr>
        <w:t xml:space="preserve">The Gold Standard Medication History is the list of medications that the patient was taking prior to admission. Best practices for collecting the Gold Standard Medication History can be found in </w:t>
      </w:r>
      <w:r>
        <w:rPr>
          <w:rFonts w:cs="Arial"/>
        </w:rPr>
        <w:t xml:space="preserve">the “Other Supporting Materials” for Section </w:t>
      </w:r>
      <w:r w:rsidR="00F72C9F">
        <w:rPr>
          <w:rFonts w:cs="Arial"/>
        </w:rPr>
        <w:t>2</w:t>
      </w:r>
      <w:r>
        <w:rPr>
          <w:rFonts w:cs="Arial"/>
        </w:rPr>
        <w:t xml:space="preserve"> on the </w:t>
      </w:r>
      <w:hyperlink r:id="rId183" w:history="1">
        <w:r w:rsidRPr="009A5185">
          <w:rPr>
            <w:rStyle w:val="Hyperlink"/>
            <w:rFonts w:cs="Arial"/>
          </w:rPr>
          <w:t>Survey and CPOE Materials webpage</w:t>
        </w:r>
      </w:hyperlink>
      <w:r>
        <w:rPr>
          <w:rFonts w:cs="Arial"/>
        </w:rPr>
        <w:t xml:space="preserve">. </w:t>
      </w:r>
    </w:p>
    <w:p w14:paraId="3FDE5397" w14:textId="005ED854" w:rsidR="0084408C" w:rsidRPr="009A5185" w:rsidRDefault="0084408C" w:rsidP="00AD309C">
      <w:pPr>
        <w:pStyle w:val="EndnoteText"/>
        <w:numPr>
          <w:ilvl w:val="2"/>
          <w:numId w:val="64"/>
        </w:numPr>
        <w:ind w:left="1080"/>
        <w:rPr>
          <w:rFonts w:cs="Arial"/>
        </w:rPr>
      </w:pPr>
      <w:r w:rsidRPr="009A5185">
        <w:rPr>
          <w:rFonts w:cs="Arial"/>
        </w:rPr>
        <w:t>Pharmacists</w:t>
      </w:r>
      <w:r>
        <w:rPr>
          <w:rFonts w:cs="Arial"/>
        </w:rPr>
        <w:t xml:space="preserve">, pharmacy residents, and </w:t>
      </w:r>
      <w:hyperlink w:anchor="CertifiedPharmacyTechnician" w:history="1">
        <w:r>
          <w:rPr>
            <w:rStyle w:val="Hyperlink"/>
            <w:rFonts w:cs="Arial"/>
          </w:rPr>
          <w:t>certified pharmacy technicians</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C4182A" w:rsidRPr="00C4182A">
        <w:rPr>
          <w:rStyle w:val="EndnoteReference"/>
        </w:rPr>
        <w:t>23</w:t>
      </w:r>
      <w:r>
        <w:rPr>
          <w:rFonts w:cs="Arial"/>
        </w:rPr>
        <w:fldChar w:fldCharType="end"/>
      </w:r>
      <w:r w:rsidRPr="009A5185">
        <w:rPr>
          <w:rFonts w:cs="Arial"/>
        </w:rPr>
        <w:t xml:space="preserve"> should try to use two sources of information </w:t>
      </w:r>
      <w:r>
        <w:t>(</w:t>
      </w:r>
      <w:r w:rsidRPr="0009108A">
        <w:t xml:space="preserve">see </w:t>
      </w:r>
      <w:hyperlink r:id="rId184" w:tgtFrame="_blank" w:tooltip="MARQUIS BPMH Tri-Fold Pocket Guide" w:history="1">
        <w:r w:rsidR="00BF78C4">
          <w:rPr>
            <w:rStyle w:val="Hyperlink"/>
          </w:rPr>
          <w:t>MARQUIS 2 Best Possible Medication History: Quick Tips</w:t>
        </w:r>
      </w:hyperlink>
      <w:r>
        <w:t xml:space="preserve"> and </w:t>
      </w:r>
      <w:hyperlink r:id="rId185" w:tgtFrame="_blank" w:history="1">
        <w:r w:rsidRPr="0009108A">
          <w:rPr>
            <w:rStyle w:val="Hyperlink"/>
          </w:rPr>
          <w:t>Medication Reconciliation Implementation Toolkit</w:t>
        </w:r>
      </w:hyperlink>
      <w:r>
        <w:t xml:space="preserve"> for examples)</w:t>
      </w:r>
      <w:r w:rsidRPr="0009108A">
        <w:rPr>
          <w:rFonts w:cs="Arial"/>
        </w:rPr>
        <w:t xml:space="preserve"> </w:t>
      </w:r>
      <w:r w:rsidRPr="009A5185">
        <w:rPr>
          <w:rFonts w:cs="Arial"/>
        </w:rPr>
        <w:t xml:space="preserve">and explore any discrepancies </w:t>
      </w:r>
      <w:r>
        <w:rPr>
          <w:rFonts w:cs="Arial"/>
        </w:rPr>
        <w:t xml:space="preserve">(e.g., </w:t>
      </w:r>
      <w:r w:rsidRPr="00A24DA2">
        <w:rPr>
          <w:rFonts w:cs="Arial"/>
        </w:rPr>
        <w:t>errors related to dose, route, timing, etc</w:t>
      </w:r>
      <w:r>
        <w:rPr>
          <w:rFonts w:cs="Arial"/>
        </w:rPr>
        <w:t>.</w:t>
      </w:r>
      <w:r w:rsidRPr="00A24DA2">
        <w:rPr>
          <w:rFonts w:cs="Arial"/>
        </w:rPr>
        <w:t>)</w:t>
      </w:r>
      <w:r>
        <w:rPr>
          <w:rFonts w:cs="Arial"/>
        </w:rPr>
        <w:t xml:space="preserve"> </w:t>
      </w:r>
      <w:r w:rsidRPr="009A5185">
        <w:rPr>
          <w:rFonts w:cs="Arial"/>
        </w:rPr>
        <w:t>before finalizing the Gold Standard Medication History. Once the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C4182A" w:rsidRPr="00C4182A">
        <w:rPr>
          <w:rStyle w:val="EndnoteReference"/>
        </w:rPr>
        <w:t>23</w:t>
      </w:r>
      <w:r>
        <w:rPr>
          <w:rFonts w:cs="Arial"/>
        </w:rPr>
        <w:fldChar w:fldCharType="end"/>
      </w:r>
      <w:r>
        <w:rPr>
          <w:rFonts w:cs="Arial"/>
        </w:rPr>
        <w:t xml:space="preserve"> </w:t>
      </w:r>
      <w:r w:rsidRPr="009A5185">
        <w:rPr>
          <w:rFonts w:cs="Arial"/>
        </w:rPr>
        <w:t>has completed the patient interview, the</w:t>
      </w:r>
      <w:r>
        <w:rPr>
          <w:rFonts w:cs="Arial"/>
        </w:rPr>
        <w:t xml:space="preserve">y </w:t>
      </w:r>
      <w:r w:rsidRPr="009A5185">
        <w:rPr>
          <w:rFonts w:cs="Arial"/>
        </w:rPr>
        <w:t xml:space="preserve">can utilize support from </w:t>
      </w:r>
      <w:r>
        <w:rPr>
          <w:rFonts w:cs="Arial"/>
        </w:rPr>
        <w:t xml:space="preserve">non-certified  </w:t>
      </w:r>
      <w:r w:rsidRPr="009A5185">
        <w:rPr>
          <w:rFonts w:cs="Arial"/>
        </w:rPr>
        <w:t xml:space="preserve">pharmacy technicians, medical assistants, </w:t>
      </w:r>
      <w:r>
        <w:rPr>
          <w:rFonts w:cs="Arial"/>
        </w:rPr>
        <w:t>or</w:t>
      </w:r>
      <w:r w:rsidRPr="009A5185">
        <w:rPr>
          <w:rFonts w:cs="Arial"/>
        </w:rPr>
        <w:t xml:space="preserve"> nurses to investigate s</w:t>
      </w:r>
      <w:r w:rsidR="00CF7851">
        <w:rPr>
          <w:rFonts w:cs="Arial"/>
        </w:rPr>
        <w:t>eco</w:t>
      </w:r>
      <w:r w:rsidRPr="009A5185">
        <w:rPr>
          <w:rFonts w:cs="Arial"/>
        </w:rPr>
        <w:t>nd or third information sources (e.g.,</w:t>
      </w:r>
      <w:r>
        <w:rPr>
          <w:rFonts w:cs="Arial"/>
        </w:rPr>
        <w:t xml:space="preserve"> EHR</w:t>
      </w:r>
      <w:r w:rsidRPr="009A5185">
        <w:rPr>
          <w:rFonts w:cs="Arial"/>
        </w:rPr>
        <w:t xml:space="preserve"> list, pharmacy list, primary or specialty provider information, etc.). However, 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sidR="00E94620" w:rsidRPr="009617F5">
        <w:rPr>
          <w:rStyle w:val="Hyperlink"/>
          <w:rFonts w:cs="Arial"/>
          <w:color w:val="auto"/>
          <w:u w:val="none"/>
          <w:vertAlign w:val="superscript"/>
        </w:rPr>
        <w:t>2</w:t>
      </w:r>
      <w:r w:rsidR="00E94620" w:rsidRPr="009617F5">
        <w:rPr>
          <w:rFonts w:cs="Arial"/>
          <w:vertAlign w:val="superscript"/>
        </w:rPr>
        <w:t>3</w:t>
      </w:r>
      <w:r>
        <w:rPr>
          <w:rFonts w:cs="Arial"/>
        </w:rPr>
        <w:t xml:space="preserve"> </w:t>
      </w:r>
      <w:r w:rsidRPr="009A5185">
        <w:rPr>
          <w:rFonts w:cs="Arial"/>
        </w:rPr>
        <w:t xml:space="preserve">must be the one to </w:t>
      </w:r>
      <w:r>
        <w:rPr>
          <w:rFonts w:cs="Arial"/>
        </w:rPr>
        <w:t xml:space="preserve">obtain and </w:t>
      </w:r>
      <w:r w:rsidRPr="009A5185">
        <w:rPr>
          <w:rFonts w:cs="Arial"/>
        </w:rPr>
        <w:t xml:space="preserve">finalize the Gold Standard Medication History.  </w:t>
      </w:r>
    </w:p>
    <w:p w14:paraId="4F398BBD" w14:textId="77777777" w:rsidR="0084408C" w:rsidRPr="009A5185" w:rsidRDefault="0084408C" w:rsidP="00AD309C">
      <w:pPr>
        <w:pStyle w:val="EndnoteText"/>
        <w:numPr>
          <w:ilvl w:val="2"/>
          <w:numId w:val="64"/>
        </w:numPr>
        <w:ind w:left="1080"/>
        <w:rPr>
          <w:rFonts w:cs="Arial"/>
        </w:rPr>
      </w:pPr>
      <w:r w:rsidRPr="009A5185">
        <w:rPr>
          <w:rFonts w:cs="Arial"/>
        </w:rPr>
        <w:t>Medications that a patient is completely non-adherent to</w:t>
      </w:r>
      <w:r>
        <w:rPr>
          <w:rFonts w:cs="Arial"/>
        </w:rPr>
        <w:t xml:space="preserve">, meaning the patient has not taken the medication for at least 30 days, </w:t>
      </w:r>
      <w:r w:rsidRPr="009A5185">
        <w:rPr>
          <w:rFonts w:cs="Arial"/>
        </w:rPr>
        <w:t>should be excluded from the Gold Standard Medication History.</w:t>
      </w:r>
    </w:p>
    <w:p w14:paraId="6DB2C13A" w14:textId="77777777" w:rsidR="0084408C" w:rsidRPr="009A5185" w:rsidRDefault="0084408C" w:rsidP="00AD309C">
      <w:pPr>
        <w:pStyle w:val="EndnoteText"/>
        <w:numPr>
          <w:ilvl w:val="2"/>
          <w:numId w:val="64"/>
        </w:numPr>
        <w:ind w:left="1080"/>
        <w:rPr>
          <w:rFonts w:cs="Arial"/>
        </w:rPr>
      </w:pPr>
      <w:r w:rsidRPr="009A5185">
        <w:rPr>
          <w:rFonts w:cs="Arial"/>
        </w:rPr>
        <w:t>If a patient has been taking a medication differently to how it was prescribed, then the Gold Standard Medication History should list the medication as the patient was taking it.</w:t>
      </w:r>
      <w:r>
        <w:rPr>
          <w:rFonts w:cs="Arial"/>
        </w:rPr>
        <w:t xml:space="preserve"> </w:t>
      </w:r>
    </w:p>
    <w:p w14:paraId="7DABB9AA" w14:textId="77777777" w:rsidR="0084408C" w:rsidRPr="004430B9" w:rsidRDefault="0084408C" w:rsidP="00AD309C">
      <w:pPr>
        <w:pStyle w:val="EndnoteText"/>
        <w:numPr>
          <w:ilvl w:val="2"/>
          <w:numId w:val="64"/>
        </w:numPr>
        <w:ind w:left="1080"/>
        <w:rPr>
          <w:rFonts w:cs="Arial"/>
        </w:rPr>
      </w:pPr>
      <w:r w:rsidRPr="009A5185">
        <w:rPr>
          <w:rFonts w:cs="Arial"/>
        </w:rPr>
        <w:t xml:space="preserve">Exclude </w:t>
      </w:r>
      <w:r>
        <w:rPr>
          <w:rFonts w:cs="Arial"/>
        </w:rPr>
        <w:t xml:space="preserve">PRN medications unless they are clinically relevant. This includes topical locations and creams, saline nasal spray and artificial tear eye drops, herbals and supplements, and </w:t>
      </w:r>
      <w:r>
        <w:rPr>
          <w:rFonts w:cs="Arial"/>
        </w:rPr>
        <w:lastRenderedPageBreak/>
        <w:t xml:space="preserve">vitamins. </w:t>
      </w:r>
      <w:r w:rsidRPr="009A5185">
        <w:rPr>
          <w:rFonts w:cs="Arial"/>
        </w:rPr>
        <w:t>Two examples of clinically relevant medications that should not be excluded from the gold standard pre-admission medication list would be iron for a patient with iron-deficiency anemia or calcium/vitamin D for a patient with osteoporosis.</w:t>
      </w:r>
    </w:p>
    <w:p w14:paraId="3FFEA8AB" w14:textId="77777777" w:rsidR="0084408C" w:rsidRDefault="0084408C" w:rsidP="00AD309C">
      <w:pPr>
        <w:pStyle w:val="EndnoteText"/>
        <w:numPr>
          <w:ilvl w:val="2"/>
          <w:numId w:val="64"/>
        </w:numPr>
        <w:ind w:left="1080"/>
        <w:rPr>
          <w:rFonts w:cs="Arial"/>
        </w:rPr>
      </w:pPr>
      <w:r>
        <w:rPr>
          <w:rFonts w:cs="Arial"/>
        </w:rPr>
        <w:t xml:space="preserve">Include PRN medications that are clinically relevant. This includes </w:t>
      </w:r>
      <w:r w:rsidRPr="009A5185">
        <w:rPr>
          <w:rFonts w:cs="Arial"/>
        </w:rPr>
        <w:t xml:space="preserve">inhalers, nitroglycerin, </w:t>
      </w:r>
      <w:r w:rsidRPr="003D09E6">
        <w:rPr>
          <w:rFonts w:cs="Arial"/>
        </w:rPr>
        <w:t>analgesics (opioid and non-opioid)</w:t>
      </w:r>
      <w:r w:rsidRPr="009A5185">
        <w:rPr>
          <w:rFonts w:cs="Arial"/>
        </w:rPr>
        <w:t xml:space="preserve">, muscle relaxants, </w:t>
      </w:r>
      <w:r>
        <w:rPr>
          <w:rFonts w:cs="Arial"/>
        </w:rPr>
        <w:t xml:space="preserve">and </w:t>
      </w:r>
      <w:r w:rsidRPr="009A5185">
        <w:rPr>
          <w:rFonts w:cs="Arial"/>
        </w:rPr>
        <w:t>sedatives</w:t>
      </w:r>
      <w:r>
        <w:rPr>
          <w:rFonts w:cs="Arial"/>
        </w:rPr>
        <w:t>, including medications where sedation is a common side effect (e.g., sedation occurs in more than 10% of individuals).</w:t>
      </w:r>
      <w:r w:rsidRPr="009A5185">
        <w:rPr>
          <w:rFonts w:cs="Arial"/>
        </w:rPr>
        <w:t xml:space="preserve"> </w:t>
      </w:r>
      <w:r>
        <w:rPr>
          <w:rFonts w:cs="Arial"/>
        </w:rPr>
        <w:t xml:space="preserve">This also includes </w:t>
      </w:r>
      <w:r w:rsidRPr="003E0613">
        <w:rPr>
          <w:rFonts w:cs="Arial"/>
        </w:rPr>
        <w:t>topical medications with systemic actions (e.g., lidocaine, triamcinolone, sulfadiazine</w:t>
      </w:r>
      <w:r>
        <w:rPr>
          <w:rFonts w:cs="Arial"/>
        </w:rPr>
        <w:t>, etc.</w:t>
      </w:r>
      <w:r w:rsidRPr="003E0613">
        <w:rPr>
          <w:rFonts w:cs="Arial"/>
        </w:rPr>
        <w:t>)</w:t>
      </w:r>
      <w:r>
        <w:rPr>
          <w:rFonts w:cs="Arial"/>
        </w:rPr>
        <w:t>.</w:t>
      </w:r>
    </w:p>
    <w:p w14:paraId="4EBAEE39" w14:textId="6217D07F" w:rsidR="008A4674" w:rsidRPr="003E0613" w:rsidRDefault="008A4674" w:rsidP="00AD309C">
      <w:pPr>
        <w:pStyle w:val="EndnoteText"/>
        <w:numPr>
          <w:ilvl w:val="2"/>
          <w:numId w:val="64"/>
        </w:numPr>
        <w:ind w:left="1080"/>
        <w:rPr>
          <w:rFonts w:cs="Arial"/>
        </w:rPr>
      </w:pPr>
      <w:r>
        <w:rPr>
          <w:rFonts w:cs="Arial"/>
        </w:rPr>
        <w:t>Clinically relevant is defined as any PRN medication that treats a medical condition on the patient’s problem list and/or condition they are being treated for during the visit</w:t>
      </w:r>
      <w:r w:rsidR="00494D79">
        <w:rPr>
          <w:rFonts w:cs="Arial"/>
        </w:rPr>
        <w:t xml:space="preserve"> (i.e., reason for the hospital stay). </w:t>
      </w:r>
    </w:p>
    <w:p w14:paraId="27996FFB" w14:textId="77777777" w:rsidR="0084408C" w:rsidRDefault="0084408C" w:rsidP="0084408C">
      <w:pPr>
        <w:pStyle w:val="EndnoteText"/>
        <w:rPr>
          <w:rFonts w:cs="Arial"/>
          <w:b/>
        </w:rPr>
      </w:pPr>
      <w:bookmarkStart w:id="210" w:name="Step3_CompleteWkst"/>
    </w:p>
    <w:p w14:paraId="24D4EF44" w14:textId="2D80EF6E" w:rsidR="0084408C" w:rsidRPr="009A5185" w:rsidRDefault="0084408C" w:rsidP="0084408C">
      <w:pPr>
        <w:pStyle w:val="EndnoteText"/>
        <w:rPr>
          <w:rFonts w:cs="Arial"/>
          <w:b/>
        </w:rPr>
      </w:pPr>
      <w:r w:rsidRPr="009A5185">
        <w:rPr>
          <w:rFonts w:cs="Arial"/>
          <w:b/>
        </w:rPr>
        <w:t xml:space="preserve">Step 3: </w:t>
      </w:r>
      <w:bookmarkEnd w:id="210"/>
      <w:r w:rsidRPr="009A5185">
        <w:rPr>
          <w:rFonts w:cs="Arial"/>
          <w:b/>
        </w:rPr>
        <w:t>Complete a Medication Reconciliation Worksheet for each sampled patient (Pharmacist</w:t>
      </w:r>
      <w:r>
        <w:rPr>
          <w:rFonts w:cs="Arial"/>
          <w:b/>
        </w:rPr>
        <w:t xml:space="preserve"> or </w:t>
      </w:r>
      <w:hyperlink w:anchor="CertifiedPharmacyTechnician" w:history="1">
        <w:r w:rsidRPr="00714DB7">
          <w:rPr>
            <w:rStyle w:val="Hyperlink"/>
            <w:rFonts w:cs="Arial"/>
            <w:b/>
          </w:rPr>
          <w:t>Certified Pharmacy Technician</w:t>
        </w:r>
      </w:hyperlink>
      <w:r w:rsidR="00714DB7">
        <w:rPr>
          <w:rFonts w:cs="Arial"/>
          <w:b/>
        </w:rPr>
        <w:fldChar w:fldCharType="begin"/>
      </w:r>
      <w:r w:rsidR="00714DB7">
        <w:rPr>
          <w:rFonts w:cs="Arial"/>
          <w:b/>
        </w:rPr>
        <w:instrText xml:space="preserve"> NOTEREF _Ref59097322 \f \h </w:instrText>
      </w:r>
      <w:r w:rsidR="00714DB7">
        <w:rPr>
          <w:rFonts w:cs="Arial"/>
          <w:b/>
        </w:rPr>
      </w:r>
      <w:r w:rsidR="00714DB7">
        <w:rPr>
          <w:rFonts w:cs="Arial"/>
          <w:b/>
        </w:rPr>
        <w:fldChar w:fldCharType="separate"/>
      </w:r>
      <w:r w:rsidR="00C4182A" w:rsidRPr="00C4182A">
        <w:rPr>
          <w:rStyle w:val="EndnoteReference"/>
        </w:rPr>
        <w:t>23</w:t>
      </w:r>
      <w:r w:rsidR="00714DB7">
        <w:rPr>
          <w:rFonts w:cs="Arial"/>
          <w:b/>
        </w:rPr>
        <w:fldChar w:fldCharType="end"/>
      </w:r>
      <w:r w:rsidRPr="009A5185">
        <w:rPr>
          <w:rFonts w:cs="Arial"/>
          <w:b/>
        </w:rPr>
        <w:t>)</w:t>
      </w:r>
    </w:p>
    <w:p w14:paraId="17EBC4BE" w14:textId="77777777" w:rsidR="0084408C" w:rsidRPr="009A5185" w:rsidRDefault="0084408C" w:rsidP="00AD309C">
      <w:pPr>
        <w:pStyle w:val="EndnoteText"/>
        <w:numPr>
          <w:ilvl w:val="0"/>
          <w:numId w:val="73"/>
        </w:numPr>
        <w:ind w:left="360"/>
        <w:rPr>
          <w:rFonts w:cs="Arial"/>
        </w:rPr>
      </w:pPr>
      <w:r w:rsidRPr="009A5185">
        <w:rPr>
          <w:rFonts w:cs="Arial"/>
        </w:rPr>
        <w:t>Once the Gold Standard Medication History is complete, print out the Medication Reconciliation Worksheet for each sample</w:t>
      </w:r>
      <w:r>
        <w:rPr>
          <w:rFonts w:cs="Arial"/>
        </w:rPr>
        <w:t>d</w:t>
      </w:r>
      <w:r w:rsidRPr="009A5185">
        <w:rPr>
          <w:rFonts w:cs="Arial"/>
        </w:rPr>
        <w:t xml:space="preserve"> patient. </w:t>
      </w:r>
    </w:p>
    <w:p w14:paraId="4AE779F9" w14:textId="77777777" w:rsidR="0084408C" w:rsidRPr="009A5185" w:rsidRDefault="0084408C" w:rsidP="00AD309C">
      <w:pPr>
        <w:pStyle w:val="EndnoteText"/>
        <w:numPr>
          <w:ilvl w:val="0"/>
          <w:numId w:val="73"/>
        </w:numPr>
        <w:ind w:left="360"/>
        <w:rPr>
          <w:rFonts w:cs="Arial"/>
        </w:rPr>
      </w:pPr>
      <w:r w:rsidRPr="009A5185">
        <w:rPr>
          <w:rFonts w:cs="Arial"/>
        </w:rPr>
        <w:t>Page 1 needs to be printed out for each sampled patient. Page 2 needs to be printed for each Gold Standard Medication the patient was taking.</w:t>
      </w:r>
    </w:p>
    <w:p w14:paraId="6CC27432" w14:textId="1B32911A" w:rsidR="0084408C" w:rsidRPr="00365263" w:rsidRDefault="0084408C" w:rsidP="00AD309C">
      <w:pPr>
        <w:pStyle w:val="EndnoteText"/>
        <w:numPr>
          <w:ilvl w:val="0"/>
          <w:numId w:val="73"/>
        </w:numPr>
        <w:ind w:left="360"/>
        <w:rPr>
          <w:rFonts w:cs="Arial"/>
        </w:rPr>
      </w:pPr>
      <w:r w:rsidRPr="009A5185">
        <w:rPr>
          <w:rFonts w:cs="Arial"/>
        </w:rPr>
        <w:t>Complete the “Gold Standard Medication” column highlighted in yellow for each Gold Standard Medication on the list:</w:t>
      </w:r>
    </w:p>
    <w:p w14:paraId="7AF0A30A" w14:textId="77777777" w:rsidR="0084408C" w:rsidRPr="009A5185" w:rsidRDefault="0084408C" w:rsidP="00365263">
      <w:pPr>
        <w:pStyle w:val="EndnoteText"/>
        <w:jc w:val="center"/>
        <w:rPr>
          <w:rFonts w:cs="Arial"/>
        </w:rPr>
      </w:pPr>
      <w:r w:rsidRPr="009A5185">
        <w:rPr>
          <w:rFonts w:cs="Arial"/>
          <w:noProof/>
        </w:rPr>
        <w:drawing>
          <wp:inline distT="0" distB="0" distL="0" distR="0" wp14:anchorId="0CBA592B" wp14:editId="6EFF4A55">
            <wp:extent cx="2364004" cy="3448050"/>
            <wp:effectExtent l="0" t="0" r="0" b="0"/>
            <wp:docPr id="9" name="Picture 9" descr="P247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2470#yIS1"/>
                    <pic:cNvPicPr/>
                  </pic:nvPicPr>
                  <pic:blipFill>
                    <a:blip r:embed="rId186"/>
                    <a:srcRect l="1696" r="1696"/>
                    <a:stretch>
                      <a:fillRect/>
                    </a:stretch>
                  </pic:blipFill>
                  <pic:spPr bwMode="auto">
                    <a:xfrm>
                      <a:off x="0" y="0"/>
                      <a:ext cx="2364004" cy="3448050"/>
                    </a:xfrm>
                    <a:prstGeom prst="rect">
                      <a:avLst/>
                    </a:prstGeom>
                    <a:ln>
                      <a:noFill/>
                    </a:ln>
                    <a:extLst>
                      <a:ext uri="{53640926-AAD7-44D8-BBD7-CCE9431645EC}">
                        <a14:shadowObscured xmlns:a14="http://schemas.microsoft.com/office/drawing/2010/main"/>
                      </a:ext>
                    </a:extLst>
                  </pic:spPr>
                </pic:pic>
              </a:graphicData>
            </a:graphic>
          </wp:inline>
        </w:drawing>
      </w:r>
    </w:p>
    <w:p w14:paraId="7CABA0A7" w14:textId="77777777" w:rsidR="0084408C" w:rsidRPr="009A5185" w:rsidRDefault="0084408C" w:rsidP="00365263">
      <w:pPr>
        <w:pStyle w:val="EndnoteText"/>
        <w:rPr>
          <w:rFonts w:cs="Arial"/>
        </w:rPr>
      </w:pPr>
    </w:p>
    <w:p w14:paraId="5F3F27C5" w14:textId="77777777" w:rsidR="0084408C" w:rsidRPr="009A5185" w:rsidRDefault="0084408C" w:rsidP="00AD309C">
      <w:pPr>
        <w:pStyle w:val="EndnoteText"/>
        <w:numPr>
          <w:ilvl w:val="0"/>
          <w:numId w:val="73"/>
        </w:numPr>
        <w:ind w:left="360"/>
        <w:rPr>
          <w:rFonts w:cs="Arial"/>
        </w:rPr>
      </w:pPr>
      <w:r w:rsidRPr="009A5185">
        <w:rPr>
          <w:rFonts w:cs="Arial"/>
        </w:rPr>
        <w:t>If possible, wait until after the patient has been discharged to complete the next steps.</w:t>
      </w:r>
    </w:p>
    <w:p w14:paraId="6731F357" w14:textId="77777777" w:rsidR="00F36E78" w:rsidRPr="009A5185" w:rsidRDefault="00F36E78" w:rsidP="001C0DA5">
      <w:pPr>
        <w:pStyle w:val="EndnoteText"/>
        <w:rPr>
          <w:rFonts w:cs="Arial"/>
        </w:rPr>
      </w:pPr>
    </w:p>
    <w:p w14:paraId="44CD8B86" w14:textId="77777777" w:rsidR="0084408C" w:rsidRPr="009A5185" w:rsidRDefault="0084408C" w:rsidP="0084408C">
      <w:pPr>
        <w:pStyle w:val="EndnoteText"/>
        <w:rPr>
          <w:rFonts w:cs="Arial"/>
          <w:b/>
        </w:rPr>
      </w:pPr>
      <w:bookmarkStart w:id="211" w:name="Step4_ComparewAdmissionOrders"/>
      <w:r w:rsidRPr="009A5185">
        <w:rPr>
          <w:rFonts w:cs="Arial"/>
          <w:b/>
        </w:rPr>
        <w:t>Step 4:</w:t>
      </w:r>
      <w:bookmarkEnd w:id="211"/>
      <w:r w:rsidRPr="009A5185">
        <w:rPr>
          <w:rFonts w:cs="Arial"/>
          <w:b/>
        </w:rPr>
        <w:t xml:space="preserve"> Compare Gold Standard Medication History to Admission Orders (Pharmacist</w:t>
      </w:r>
      <w:r>
        <w:rPr>
          <w:rFonts w:cs="Arial"/>
          <w:b/>
        </w:rPr>
        <w:t xml:space="preserve"> Only</w:t>
      </w:r>
      <w:r w:rsidRPr="009A5185">
        <w:rPr>
          <w:rFonts w:cs="Arial"/>
          <w:b/>
        </w:rPr>
        <w:t>)</w:t>
      </w:r>
    </w:p>
    <w:p w14:paraId="1C6E6248" w14:textId="77777777" w:rsidR="0084408C" w:rsidRPr="009A5185" w:rsidRDefault="0084408C" w:rsidP="00AD309C">
      <w:pPr>
        <w:pStyle w:val="EndnoteText"/>
        <w:numPr>
          <w:ilvl w:val="0"/>
          <w:numId w:val="74"/>
        </w:numPr>
        <w:ind w:left="360"/>
        <w:rPr>
          <w:rFonts w:cs="Arial"/>
        </w:rPr>
      </w:pPr>
      <w:r w:rsidRPr="009A5185">
        <w:rPr>
          <w:rFonts w:cs="Arial"/>
        </w:rPr>
        <w:t>After the patient has been discharged, obtain the admission and discharge orders for the patient</w:t>
      </w:r>
      <w:r>
        <w:rPr>
          <w:rFonts w:cs="Arial"/>
        </w:rPr>
        <w:t xml:space="preserve"> </w:t>
      </w:r>
      <w:r w:rsidRPr="009A5185">
        <w:rPr>
          <w:rFonts w:cs="Arial"/>
        </w:rPr>
        <w:t>(</w:t>
      </w:r>
      <w:r>
        <w:rPr>
          <w:rFonts w:cs="Arial"/>
        </w:rPr>
        <w:t>i</w:t>
      </w:r>
      <w:r w:rsidRPr="009A5185">
        <w:rPr>
          <w:rFonts w:cs="Arial"/>
        </w:rPr>
        <w:t xml:space="preserve">nstructions for comparing the discharge orders are in Step 5 below). Admission orders include all orders written from the time of admission until 8:00 a.m. the following morning or </w:t>
      </w:r>
      <w:r>
        <w:rPr>
          <w:rFonts w:cs="Arial"/>
        </w:rPr>
        <w:t xml:space="preserve">up </w:t>
      </w:r>
      <w:r w:rsidRPr="009A5185">
        <w:rPr>
          <w:rFonts w:cs="Arial"/>
        </w:rPr>
        <w:t xml:space="preserve">until </w:t>
      </w:r>
      <w:r>
        <w:rPr>
          <w:rFonts w:cs="Arial"/>
        </w:rPr>
        <w:t>12</w:t>
      </w:r>
      <w:r w:rsidRPr="009A5185">
        <w:rPr>
          <w:rFonts w:cs="Arial"/>
        </w:rPr>
        <w:t xml:space="preserve"> hours after the time of admission, whichever comes first.</w:t>
      </w:r>
    </w:p>
    <w:p w14:paraId="51BD2C63" w14:textId="77777777" w:rsidR="0084408C" w:rsidRPr="009A5185" w:rsidRDefault="0084408C" w:rsidP="00AD309C">
      <w:pPr>
        <w:pStyle w:val="EndnoteText"/>
        <w:numPr>
          <w:ilvl w:val="0"/>
          <w:numId w:val="74"/>
        </w:numPr>
        <w:ind w:left="360"/>
        <w:rPr>
          <w:rFonts w:cs="Arial"/>
        </w:rPr>
      </w:pPr>
      <w:r w:rsidRPr="009A5185">
        <w:rPr>
          <w:rFonts w:cs="Arial"/>
        </w:rPr>
        <w:t xml:space="preserve">Compare the admission orders to each Gold Standard Medication on the Medication Reconciliation Worksheet. Note any differences. </w:t>
      </w:r>
    </w:p>
    <w:p w14:paraId="615CAFB3" w14:textId="4C2CEF21" w:rsidR="0084408C" w:rsidRPr="009A5185" w:rsidRDefault="0084408C" w:rsidP="00AD309C">
      <w:pPr>
        <w:pStyle w:val="EndnoteText"/>
        <w:numPr>
          <w:ilvl w:val="2"/>
          <w:numId w:val="180"/>
        </w:numPr>
        <w:ind w:left="1440"/>
        <w:rPr>
          <w:rFonts w:cs="Arial"/>
        </w:rPr>
      </w:pPr>
      <w:r w:rsidRPr="009A5185">
        <w:rPr>
          <w:rFonts w:cs="Arial"/>
        </w:rPr>
        <w:t xml:space="preserve">Review the records for the patient to determine if the differences were intentional or unintentional. Use the </w:t>
      </w:r>
      <w:hyperlink r:id="rId187" w:history="1">
        <w:r w:rsidRPr="00A427B4">
          <w:rPr>
            <w:rStyle w:val="Hyperlink"/>
            <w:rFonts w:cs="Arial"/>
          </w:rPr>
          <w:t>Identifying Discrepancies Flow Charts</w:t>
        </w:r>
      </w:hyperlink>
      <w:r w:rsidRPr="009A5185">
        <w:rPr>
          <w:rFonts w:cs="Arial"/>
        </w:rPr>
        <w:t xml:space="preserve"> to help with this step.</w:t>
      </w:r>
    </w:p>
    <w:p w14:paraId="4D6E09EE" w14:textId="46C2C86C" w:rsidR="0084408C" w:rsidRPr="00365263" w:rsidRDefault="0084408C" w:rsidP="00AD309C">
      <w:pPr>
        <w:pStyle w:val="EndnoteText"/>
        <w:numPr>
          <w:ilvl w:val="2"/>
          <w:numId w:val="180"/>
        </w:numPr>
        <w:ind w:left="1440"/>
        <w:rPr>
          <w:rFonts w:cs="Arial"/>
        </w:rPr>
      </w:pPr>
      <w:r w:rsidRPr="009A5185">
        <w:rPr>
          <w:rFonts w:cs="Arial"/>
        </w:rPr>
        <w:lastRenderedPageBreak/>
        <w:t>If the discrepancy was unintentional, then check the box next to “Yes” highlighted in orange. Otherwise, check “No</w:t>
      </w:r>
      <w:r w:rsidR="00D851DA">
        <w:rPr>
          <w:rFonts w:cs="Arial"/>
        </w:rPr>
        <w:t>.</w:t>
      </w:r>
      <w:r w:rsidRPr="009A5185">
        <w:rPr>
          <w:rFonts w:cs="Arial"/>
        </w:rPr>
        <w:t>”</w:t>
      </w:r>
    </w:p>
    <w:p w14:paraId="117FD12C" w14:textId="77777777" w:rsidR="0084408C" w:rsidRPr="009A5185" w:rsidRDefault="0084408C" w:rsidP="00365263">
      <w:pPr>
        <w:pStyle w:val="EndnoteText"/>
        <w:jc w:val="center"/>
        <w:rPr>
          <w:rFonts w:cs="Arial"/>
        </w:rPr>
      </w:pPr>
      <w:r>
        <w:rPr>
          <w:rFonts w:cs="Arial"/>
          <w:noProof/>
        </w:rPr>
        <w:drawing>
          <wp:inline distT="0" distB="0" distL="0" distR="0" wp14:anchorId="4162846F" wp14:editId="171B4D63">
            <wp:extent cx="1999615" cy="3359150"/>
            <wp:effectExtent l="0" t="0" r="635" b="0"/>
            <wp:docPr id="8" name="Picture 8" descr="P247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2479#yIS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999615" cy="3359150"/>
                    </a:xfrm>
                    <a:prstGeom prst="rect">
                      <a:avLst/>
                    </a:prstGeom>
                    <a:noFill/>
                  </pic:spPr>
                </pic:pic>
              </a:graphicData>
            </a:graphic>
          </wp:inline>
        </w:drawing>
      </w:r>
    </w:p>
    <w:p w14:paraId="6F883310" w14:textId="77777777" w:rsidR="0084408C" w:rsidRPr="009A5185" w:rsidRDefault="0084408C" w:rsidP="00365263">
      <w:pPr>
        <w:pStyle w:val="EndnoteText"/>
        <w:jc w:val="center"/>
        <w:rPr>
          <w:rFonts w:cs="Arial"/>
        </w:rPr>
      </w:pPr>
    </w:p>
    <w:p w14:paraId="63B4378B" w14:textId="527B8175" w:rsidR="0084408C" w:rsidRPr="00365263" w:rsidRDefault="0084408C" w:rsidP="00AD309C">
      <w:pPr>
        <w:pStyle w:val="EndnoteText"/>
        <w:numPr>
          <w:ilvl w:val="0"/>
          <w:numId w:val="74"/>
        </w:numPr>
        <w:ind w:left="360"/>
        <w:rPr>
          <w:rFonts w:cs="Arial"/>
        </w:rPr>
      </w:pPr>
      <w:r w:rsidRPr="009A5185">
        <w:rPr>
          <w:rFonts w:cs="Arial"/>
        </w:rPr>
        <w:t xml:space="preserve">Review the admission orders for any medications that were not listed in the Gold Standard Medication History. If any of the additional medications were ordered </w:t>
      </w:r>
      <w:r w:rsidRPr="009A5185">
        <w:rPr>
          <w:rFonts w:cs="Arial"/>
          <w:b/>
        </w:rPr>
        <w:t>unintentionally</w:t>
      </w:r>
      <w:r w:rsidRPr="009A5185">
        <w:rPr>
          <w:rFonts w:cs="Arial"/>
        </w:rPr>
        <w:t>, list it on the first page of the Medication Reconciliation Worksheet in the blue-highlighted column.</w:t>
      </w:r>
      <w:r>
        <w:rPr>
          <w:rFonts w:cs="Arial"/>
        </w:rPr>
        <w:t xml:space="preserve"> </w:t>
      </w:r>
      <w:r w:rsidRPr="009A5185">
        <w:rPr>
          <w:rFonts w:cs="Arial"/>
        </w:rPr>
        <w:t>You may need to contact the Provider to determine if the medication was ordered unintentionally or not.</w:t>
      </w:r>
    </w:p>
    <w:p w14:paraId="5652223F" w14:textId="079BCB7B" w:rsidR="0084408C" w:rsidRPr="009A5185" w:rsidRDefault="0084408C" w:rsidP="00365263">
      <w:pPr>
        <w:pStyle w:val="EndnoteText"/>
        <w:rPr>
          <w:rFonts w:cs="Arial"/>
        </w:rPr>
      </w:pPr>
      <w:r w:rsidRPr="009A5185">
        <w:rPr>
          <w:rFonts w:cs="Arial"/>
          <w:noProof/>
        </w:rPr>
        <w:drawing>
          <wp:inline distT="0" distB="0" distL="0" distR="0" wp14:anchorId="65351373" wp14:editId="4C26FEEB">
            <wp:extent cx="5943600" cy="1905635"/>
            <wp:effectExtent l="0" t="0" r="0" b="0"/>
            <wp:docPr id="10" name="Picture 10" descr="P248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2482#yIS1"/>
                    <pic:cNvPicPr/>
                  </pic:nvPicPr>
                  <pic:blipFill>
                    <a:blip r:embed="rId189"/>
                    <a:stretch>
                      <a:fillRect/>
                    </a:stretch>
                  </pic:blipFill>
                  <pic:spPr>
                    <a:xfrm>
                      <a:off x="0" y="0"/>
                      <a:ext cx="5943600" cy="1905635"/>
                    </a:xfrm>
                    <a:prstGeom prst="rect">
                      <a:avLst/>
                    </a:prstGeom>
                  </pic:spPr>
                </pic:pic>
              </a:graphicData>
            </a:graphic>
          </wp:inline>
        </w:drawing>
      </w:r>
    </w:p>
    <w:p w14:paraId="27F8B164" w14:textId="77777777" w:rsidR="0084408C" w:rsidRPr="009A5185" w:rsidRDefault="0084408C" w:rsidP="00AD309C">
      <w:pPr>
        <w:pStyle w:val="EndnoteText"/>
        <w:numPr>
          <w:ilvl w:val="0"/>
          <w:numId w:val="74"/>
        </w:numPr>
        <w:ind w:left="360"/>
        <w:rPr>
          <w:rFonts w:cs="Arial"/>
        </w:rPr>
      </w:pPr>
      <w:r w:rsidRPr="009A5185">
        <w:rPr>
          <w:rFonts w:cs="Arial"/>
        </w:rPr>
        <w:t xml:space="preserve">If the pharmacist identifies an unintentional discrepancy in the admission orders </w:t>
      </w:r>
      <w:r w:rsidRPr="009A5185">
        <w:rPr>
          <w:rFonts w:cs="Arial"/>
          <w:u w:val="single"/>
        </w:rPr>
        <w:t>prior to discharge</w:t>
      </w:r>
      <w:r w:rsidRPr="009A5185">
        <w:rPr>
          <w:rFonts w:cs="Arial"/>
        </w:rPr>
        <w:t xml:space="preserve"> and alerts the physician so that the unintentional discrepancy can be corrected prior to discharge, this should be recorded on the Medication Reconciliation Worksheet as an unintentional discrepancy in </w:t>
      </w:r>
      <w:r>
        <w:rPr>
          <w:rFonts w:cs="Arial"/>
        </w:rPr>
        <w:t xml:space="preserve">the </w:t>
      </w:r>
      <w:r w:rsidRPr="009A5185">
        <w:rPr>
          <w:rFonts w:cs="Arial"/>
        </w:rPr>
        <w:t>Admission Comparison</w:t>
      </w:r>
      <w:r>
        <w:rPr>
          <w:rFonts w:cs="Arial"/>
        </w:rPr>
        <w:t xml:space="preserve"> and Discharge Comparison</w:t>
      </w:r>
      <w:r w:rsidRPr="009A5185">
        <w:rPr>
          <w:rFonts w:cs="Arial"/>
        </w:rPr>
        <w:t xml:space="preserve"> column</w:t>
      </w:r>
      <w:r>
        <w:rPr>
          <w:rFonts w:cs="Arial"/>
        </w:rPr>
        <w:t>s</w:t>
      </w:r>
      <w:r w:rsidRPr="009A5185">
        <w:rPr>
          <w:rFonts w:cs="Arial"/>
        </w:rPr>
        <w:t xml:space="preserve"> of the worksheet.</w:t>
      </w:r>
    </w:p>
    <w:p w14:paraId="0ABA0F64" w14:textId="77777777" w:rsidR="0084408C" w:rsidRPr="009A5185" w:rsidRDefault="0084408C" w:rsidP="0084408C">
      <w:pPr>
        <w:pStyle w:val="EndnoteText"/>
        <w:rPr>
          <w:rFonts w:cs="Arial"/>
        </w:rPr>
      </w:pPr>
    </w:p>
    <w:p w14:paraId="1EED1C70" w14:textId="77777777" w:rsidR="0084408C" w:rsidRPr="009A5185" w:rsidRDefault="0084408C" w:rsidP="0084408C">
      <w:pPr>
        <w:pStyle w:val="EndnoteText"/>
        <w:rPr>
          <w:rFonts w:cs="Arial"/>
          <w:b/>
        </w:rPr>
      </w:pPr>
      <w:bookmarkStart w:id="212" w:name="Step5_ComparewDischargeOrders"/>
      <w:r w:rsidRPr="009A5185">
        <w:rPr>
          <w:rFonts w:cs="Arial"/>
          <w:b/>
        </w:rPr>
        <w:t>Step 5:</w:t>
      </w:r>
      <w:bookmarkEnd w:id="212"/>
      <w:r w:rsidRPr="009A5185">
        <w:rPr>
          <w:rFonts w:cs="Arial"/>
          <w:b/>
        </w:rPr>
        <w:t xml:space="preserve"> Compare Gold Standard Medication History to Discharge Orders (Pharmacist</w:t>
      </w:r>
      <w:r>
        <w:rPr>
          <w:rFonts w:cs="Arial"/>
          <w:b/>
        </w:rPr>
        <w:t xml:space="preserve"> Only</w:t>
      </w:r>
      <w:r w:rsidRPr="009A5185">
        <w:rPr>
          <w:rFonts w:cs="Arial"/>
          <w:b/>
        </w:rPr>
        <w:t xml:space="preserve">) </w:t>
      </w:r>
    </w:p>
    <w:p w14:paraId="0968B581" w14:textId="77777777" w:rsidR="0084408C" w:rsidRPr="009A5185" w:rsidRDefault="0084408C" w:rsidP="00AD309C">
      <w:pPr>
        <w:pStyle w:val="EndnoteText"/>
        <w:numPr>
          <w:ilvl w:val="0"/>
          <w:numId w:val="75"/>
        </w:numPr>
        <w:ind w:left="360"/>
        <w:rPr>
          <w:rFonts w:cs="Arial"/>
        </w:rPr>
      </w:pPr>
      <w:r w:rsidRPr="009A5185">
        <w:rPr>
          <w:rFonts w:cs="Arial"/>
        </w:rPr>
        <w:t>Obtain the discharge orders for the patient.</w:t>
      </w:r>
    </w:p>
    <w:p w14:paraId="1107CDEA" w14:textId="373E107C" w:rsidR="0084408C" w:rsidRPr="009A5185" w:rsidRDefault="0084408C" w:rsidP="00AD309C">
      <w:pPr>
        <w:pStyle w:val="EndnoteText"/>
        <w:numPr>
          <w:ilvl w:val="0"/>
          <w:numId w:val="75"/>
        </w:numPr>
        <w:ind w:left="360"/>
        <w:rPr>
          <w:rFonts w:cs="Arial"/>
        </w:rPr>
      </w:pPr>
      <w:r w:rsidRPr="009A5185">
        <w:rPr>
          <w:rFonts w:cs="Arial"/>
        </w:rPr>
        <w:t xml:space="preserve">Perform the comparison between the Gold Standard Medications and the discharge orders using the same steps as the admission comparison. Remember to use the </w:t>
      </w:r>
      <w:hyperlink r:id="rId190" w:history="1">
        <w:r w:rsidRPr="004167F2">
          <w:rPr>
            <w:rStyle w:val="Hyperlink"/>
            <w:rFonts w:cs="Arial"/>
          </w:rPr>
          <w:t>Identifying Discrepancies Flow Charts</w:t>
        </w:r>
      </w:hyperlink>
      <w:r w:rsidRPr="009A5185">
        <w:rPr>
          <w:rFonts w:cs="Arial"/>
        </w:rPr>
        <w:t xml:space="preserve"> to help with this step.</w:t>
      </w:r>
    </w:p>
    <w:p w14:paraId="73733863" w14:textId="77777777" w:rsidR="0084408C" w:rsidRPr="009A5185" w:rsidRDefault="0084408C" w:rsidP="00AD309C">
      <w:pPr>
        <w:pStyle w:val="EndnoteText"/>
        <w:numPr>
          <w:ilvl w:val="0"/>
          <w:numId w:val="75"/>
        </w:numPr>
        <w:ind w:left="360"/>
        <w:rPr>
          <w:rFonts w:cs="Arial"/>
        </w:rPr>
      </w:pPr>
      <w:r w:rsidRPr="009A5185">
        <w:rPr>
          <w:rFonts w:cs="Arial"/>
        </w:rPr>
        <w:t xml:space="preserve">Review the discharge orders for any medications that were not listed in the Gold Standard Medication History. If any of the additional medications were ordered </w:t>
      </w:r>
      <w:r w:rsidRPr="009A5185">
        <w:rPr>
          <w:rFonts w:cs="Arial"/>
          <w:b/>
        </w:rPr>
        <w:t>unintentionally</w:t>
      </w:r>
      <w:r w:rsidRPr="009A5185">
        <w:rPr>
          <w:rFonts w:cs="Arial"/>
        </w:rPr>
        <w:t xml:space="preserve">, list </w:t>
      </w:r>
      <w:r>
        <w:rPr>
          <w:rFonts w:cs="Arial"/>
        </w:rPr>
        <w:t>them</w:t>
      </w:r>
      <w:r w:rsidRPr="009A5185">
        <w:rPr>
          <w:rFonts w:cs="Arial"/>
        </w:rPr>
        <w:t xml:space="preserve"> on the first page of the Medication Reconciliation Worksheet in the blue-highlighted column.</w:t>
      </w:r>
    </w:p>
    <w:p w14:paraId="26471884" w14:textId="77777777" w:rsidR="0084408C" w:rsidRPr="009A5185" w:rsidRDefault="0084408C" w:rsidP="00AD309C">
      <w:pPr>
        <w:pStyle w:val="EndnoteText"/>
        <w:numPr>
          <w:ilvl w:val="0"/>
          <w:numId w:val="76"/>
        </w:numPr>
        <w:ind w:left="1260"/>
        <w:rPr>
          <w:rFonts w:cs="Arial"/>
        </w:rPr>
      </w:pPr>
      <w:r w:rsidRPr="009A5185">
        <w:rPr>
          <w:rFonts w:cs="Arial"/>
        </w:rPr>
        <w:lastRenderedPageBreak/>
        <w:t>If an unintentionally ordered additional medication was only ordered on admission, then check the “Admission” box in the pink-highlighted column.</w:t>
      </w:r>
    </w:p>
    <w:p w14:paraId="10843ED2" w14:textId="77777777" w:rsidR="0084408C" w:rsidRPr="009A5185" w:rsidRDefault="0084408C" w:rsidP="00AD309C">
      <w:pPr>
        <w:pStyle w:val="EndnoteText"/>
        <w:numPr>
          <w:ilvl w:val="0"/>
          <w:numId w:val="76"/>
        </w:numPr>
        <w:ind w:left="1260"/>
        <w:rPr>
          <w:rFonts w:cs="Arial"/>
        </w:rPr>
      </w:pPr>
      <w:r w:rsidRPr="009A5185">
        <w:rPr>
          <w:rFonts w:cs="Arial"/>
        </w:rPr>
        <w:t>If an unintentionally ordered additional medication was only ordered on discharge, then check the “Discharge” box in the pink -highlighted column.</w:t>
      </w:r>
    </w:p>
    <w:p w14:paraId="3C6AC0FA" w14:textId="77777777" w:rsidR="0084408C" w:rsidRPr="009061F3" w:rsidRDefault="0084408C" w:rsidP="00AD309C">
      <w:pPr>
        <w:pStyle w:val="EndnoteText"/>
        <w:numPr>
          <w:ilvl w:val="0"/>
          <w:numId w:val="76"/>
        </w:numPr>
        <w:ind w:left="1260"/>
        <w:rPr>
          <w:rFonts w:cs="Arial"/>
        </w:rPr>
      </w:pPr>
      <w:r w:rsidRPr="009A5185">
        <w:rPr>
          <w:rFonts w:cs="Arial"/>
        </w:rPr>
        <w:t>If the unintentionally ordered additional medication was ordered on both admission and discharge, then check the “Both” box in the pink-highlighted column</w:t>
      </w:r>
      <w:r>
        <w:rPr>
          <w:rFonts w:cs="Arial"/>
        </w:rPr>
        <w:t xml:space="preserve">. </w:t>
      </w:r>
    </w:p>
    <w:p w14:paraId="667A039F" w14:textId="77777777" w:rsidR="0084408C" w:rsidRPr="009A5185" w:rsidRDefault="0084408C" w:rsidP="0084408C">
      <w:pPr>
        <w:pStyle w:val="EndnoteText"/>
        <w:ind w:left="1800"/>
        <w:rPr>
          <w:rFonts w:cs="Arial"/>
        </w:rPr>
      </w:pPr>
    </w:p>
    <w:p w14:paraId="71E9CB91" w14:textId="77777777" w:rsidR="0084408C" w:rsidRPr="009A5185" w:rsidRDefault="0084408C" w:rsidP="0084408C">
      <w:pPr>
        <w:pStyle w:val="EndnoteText"/>
        <w:rPr>
          <w:rFonts w:cs="Arial"/>
          <w:b/>
        </w:rPr>
      </w:pPr>
      <w:r w:rsidRPr="009A5185">
        <w:rPr>
          <w:rFonts w:cs="Arial"/>
          <w:b/>
        </w:rPr>
        <w:t xml:space="preserve">Step 6: Sum the number of medications and discrepancies (Survey Coordinator) </w:t>
      </w:r>
    </w:p>
    <w:p w14:paraId="1D0013B2" w14:textId="72A43EB1" w:rsidR="0084408C" w:rsidRPr="001C0DA5" w:rsidRDefault="0084408C" w:rsidP="00AD309C">
      <w:pPr>
        <w:pStyle w:val="EndnoteText"/>
        <w:numPr>
          <w:ilvl w:val="0"/>
          <w:numId w:val="79"/>
        </w:numPr>
        <w:ind w:left="360"/>
        <w:rPr>
          <w:rFonts w:cs="Arial"/>
        </w:rPr>
      </w:pPr>
      <w:r w:rsidRPr="009A5185">
        <w:rPr>
          <w:rFonts w:cs="Arial"/>
        </w:rPr>
        <w:t>The top of the first page of the Medication Reconciliation Worksheet contains four spaces for you to list the data for the patient.</w:t>
      </w:r>
    </w:p>
    <w:p w14:paraId="553C6DA1" w14:textId="2E74512B" w:rsidR="0084408C" w:rsidRPr="009A5185" w:rsidRDefault="0084408C" w:rsidP="00365263">
      <w:pPr>
        <w:pStyle w:val="EndnoteText"/>
        <w:rPr>
          <w:rFonts w:cs="Arial"/>
        </w:rPr>
      </w:pPr>
      <w:r w:rsidRPr="009A5185">
        <w:rPr>
          <w:rFonts w:cs="Arial"/>
          <w:noProof/>
        </w:rPr>
        <w:drawing>
          <wp:inline distT="0" distB="0" distL="0" distR="0" wp14:anchorId="43A5D43C" wp14:editId="33966B67">
            <wp:extent cx="5138711" cy="2043955"/>
            <wp:effectExtent l="0" t="0" r="5080" b="0"/>
            <wp:docPr id="3" name="Picture 3" descr="P249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2495#yIS1"/>
                    <pic:cNvPicPr/>
                  </pic:nvPicPr>
                  <pic:blipFill>
                    <a:blip r:embed="rId191"/>
                    <a:stretch>
                      <a:fillRect/>
                    </a:stretch>
                  </pic:blipFill>
                  <pic:spPr>
                    <a:xfrm>
                      <a:off x="0" y="0"/>
                      <a:ext cx="5138711" cy="2043955"/>
                    </a:xfrm>
                    <a:prstGeom prst="rect">
                      <a:avLst/>
                    </a:prstGeom>
                  </pic:spPr>
                </pic:pic>
              </a:graphicData>
            </a:graphic>
          </wp:inline>
        </w:drawing>
      </w:r>
    </w:p>
    <w:p w14:paraId="0A46AE15" w14:textId="77777777" w:rsidR="0084408C" w:rsidRPr="009A5185" w:rsidRDefault="0084408C" w:rsidP="00AD309C">
      <w:pPr>
        <w:pStyle w:val="EndnoteText"/>
        <w:numPr>
          <w:ilvl w:val="0"/>
          <w:numId w:val="77"/>
        </w:numPr>
        <w:ind w:left="1260"/>
        <w:rPr>
          <w:rFonts w:cs="Arial"/>
        </w:rPr>
      </w:pPr>
      <w:r w:rsidRPr="009A5185">
        <w:rPr>
          <w:rFonts w:cs="Arial"/>
        </w:rPr>
        <w:t>Find the number of unintentionally ordered additional medications from the blue highlighted column on the same page. Enter in the first space, also highlighted in blue.</w:t>
      </w:r>
    </w:p>
    <w:p w14:paraId="54910104" w14:textId="77777777" w:rsidR="0084408C" w:rsidRPr="009A5185" w:rsidRDefault="0084408C" w:rsidP="00AD309C">
      <w:pPr>
        <w:pStyle w:val="EndnoteText"/>
        <w:numPr>
          <w:ilvl w:val="0"/>
          <w:numId w:val="77"/>
        </w:numPr>
        <w:ind w:left="1260"/>
        <w:rPr>
          <w:rFonts w:cs="Arial"/>
        </w:rPr>
      </w:pPr>
      <w:r w:rsidRPr="009A5185">
        <w:rPr>
          <w:rFonts w:cs="Arial"/>
        </w:rPr>
        <w:t xml:space="preserve">Find the number of </w:t>
      </w:r>
      <w:r w:rsidRPr="009A5185">
        <w:rPr>
          <w:rFonts w:cs="Arial"/>
          <w:b/>
        </w:rPr>
        <w:t>discrepancies</w:t>
      </w:r>
      <w:r w:rsidRPr="009A5185">
        <w:rPr>
          <w:rFonts w:cs="Arial"/>
        </w:rPr>
        <w:t xml:space="preserve"> due to unintentionally ordered additional medications from the pink highlighted column on the same page.</w:t>
      </w:r>
    </w:p>
    <w:p w14:paraId="59E0E8CB" w14:textId="77777777" w:rsidR="0084408C" w:rsidRPr="009A5185" w:rsidRDefault="0084408C" w:rsidP="00AD309C">
      <w:pPr>
        <w:pStyle w:val="EndnoteText"/>
        <w:numPr>
          <w:ilvl w:val="3"/>
          <w:numId w:val="180"/>
        </w:numPr>
        <w:ind w:left="2160"/>
        <w:rPr>
          <w:rFonts w:cs="Arial"/>
        </w:rPr>
      </w:pPr>
      <w:r w:rsidRPr="009A5185">
        <w:rPr>
          <w:rFonts w:cs="Arial"/>
        </w:rPr>
        <w:t>If a medication was only ordered on admission or only ordered on discharge, then this counts as one discrepancy.</w:t>
      </w:r>
    </w:p>
    <w:p w14:paraId="244F94A1" w14:textId="77777777" w:rsidR="0084408C" w:rsidRPr="009A5185" w:rsidRDefault="0084408C" w:rsidP="00AD309C">
      <w:pPr>
        <w:pStyle w:val="EndnoteText"/>
        <w:numPr>
          <w:ilvl w:val="3"/>
          <w:numId w:val="180"/>
        </w:numPr>
        <w:ind w:left="2160"/>
        <w:rPr>
          <w:rFonts w:cs="Arial"/>
        </w:rPr>
      </w:pPr>
      <w:r w:rsidRPr="009A5185">
        <w:rPr>
          <w:rFonts w:cs="Arial"/>
        </w:rPr>
        <w:t xml:space="preserve">If a medication was ordered on </w:t>
      </w:r>
      <w:r w:rsidRPr="009A5185">
        <w:rPr>
          <w:rFonts w:cs="Arial"/>
          <w:b/>
        </w:rPr>
        <w:t>both</w:t>
      </w:r>
      <w:r w:rsidRPr="009A5185">
        <w:rPr>
          <w:rFonts w:cs="Arial"/>
        </w:rPr>
        <w:t xml:space="preserve"> admission and discharge, then this counts as two discrepancies.</w:t>
      </w:r>
    </w:p>
    <w:p w14:paraId="1C05B903" w14:textId="77777777" w:rsidR="0084408C" w:rsidRPr="009A5185" w:rsidRDefault="0084408C" w:rsidP="00AD309C">
      <w:pPr>
        <w:pStyle w:val="EndnoteText"/>
        <w:numPr>
          <w:ilvl w:val="3"/>
          <w:numId w:val="180"/>
        </w:numPr>
        <w:ind w:left="2160"/>
        <w:rPr>
          <w:rFonts w:cs="Arial"/>
        </w:rPr>
      </w:pPr>
      <w:r w:rsidRPr="009A5185">
        <w:rPr>
          <w:rFonts w:cs="Arial"/>
        </w:rPr>
        <w:t>Sum the number of discrepancies across all unintentionally ordered additional medications and enter this number in the pink-highlighted space.</w:t>
      </w:r>
    </w:p>
    <w:p w14:paraId="2297575F" w14:textId="77777777" w:rsidR="0084408C" w:rsidRPr="009A5185" w:rsidRDefault="0084408C" w:rsidP="00AD309C">
      <w:pPr>
        <w:pStyle w:val="EndnoteText"/>
        <w:numPr>
          <w:ilvl w:val="0"/>
          <w:numId w:val="77"/>
        </w:numPr>
        <w:ind w:left="1260"/>
        <w:rPr>
          <w:rFonts w:cs="Arial"/>
        </w:rPr>
      </w:pPr>
      <w:r w:rsidRPr="009A5185">
        <w:rPr>
          <w:rFonts w:cs="Arial"/>
        </w:rPr>
        <w:t>Find the number of Gold Standard Medications and enter this number in the yellow-highlighted space.</w:t>
      </w:r>
    </w:p>
    <w:p w14:paraId="22FFA298" w14:textId="77777777" w:rsidR="0084408C" w:rsidRPr="009A5185" w:rsidRDefault="0084408C" w:rsidP="00AD309C">
      <w:pPr>
        <w:pStyle w:val="EndnoteText"/>
        <w:numPr>
          <w:ilvl w:val="0"/>
          <w:numId w:val="77"/>
        </w:numPr>
        <w:ind w:left="1260"/>
        <w:rPr>
          <w:rFonts w:cs="Arial"/>
        </w:rPr>
      </w:pPr>
      <w:r w:rsidRPr="009A5185">
        <w:rPr>
          <w:rFonts w:cs="Arial"/>
        </w:rPr>
        <w:t>Find the number of discrepancies in the admission and discharge orders for the Gold Standard Medications</w:t>
      </w:r>
    </w:p>
    <w:p w14:paraId="440D54D8" w14:textId="77777777" w:rsidR="0084408C" w:rsidRPr="009A5185" w:rsidRDefault="0084408C" w:rsidP="00AD309C">
      <w:pPr>
        <w:pStyle w:val="EndnoteText"/>
        <w:numPr>
          <w:ilvl w:val="0"/>
          <w:numId w:val="78"/>
        </w:numPr>
        <w:ind w:left="1800"/>
        <w:rPr>
          <w:rFonts w:cs="Arial"/>
        </w:rPr>
      </w:pPr>
      <w:r w:rsidRPr="009A5185">
        <w:rPr>
          <w:rFonts w:cs="Arial"/>
        </w:rPr>
        <w:t>Review the Medication Reconciliation Worksheet for each Gold Standard Medication.</w:t>
      </w:r>
    </w:p>
    <w:p w14:paraId="4E7CC214" w14:textId="77777777" w:rsidR="0084408C" w:rsidRPr="009A5185" w:rsidRDefault="0084408C" w:rsidP="00AD309C">
      <w:pPr>
        <w:pStyle w:val="EndnoteText"/>
        <w:numPr>
          <w:ilvl w:val="0"/>
          <w:numId w:val="78"/>
        </w:numPr>
        <w:ind w:left="1800"/>
        <w:rPr>
          <w:rFonts w:cs="Arial"/>
        </w:rPr>
      </w:pPr>
      <w:r w:rsidRPr="009A5185">
        <w:rPr>
          <w:rFonts w:cs="Arial"/>
        </w:rPr>
        <w:t>Sum the number of times the orange</w:t>
      </w:r>
      <w:r>
        <w:rPr>
          <w:rFonts w:cs="Arial"/>
        </w:rPr>
        <w:t xml:space="preserve"> </w:t>
      </w:r>
      <w:r w:rsidRPr="009A5185">
        <w:rPr>
          <w:rFonts w:cs="Arial"/>
        </w:rPr>
        <w:t>highlighted “Yes” box is checked, indicating an unintentional discrepancy in admission or discharge orders.</w:t>
      </w:r>
    </w:p>
    <w:p w14:paraId="232E4A6A" w14:textId="77777777" w:rsidR="0084408C" w:rsidRPr="009A5185" w:rsidRDefault="0084408C" w:rsidP="00AD309C">
      <w:pPr>
        <w:pStyle w:val="EndnoteText"/>
        <w:numPr>
          <w:ilvl w:val="0"/>
          <w:numId w:val="78"/>
        </w:numPr>
        <w:ind w:left="1800"/>
        <w:rPr>
          <w:rFonts w:cs="Arial"/>
        </w:rPr>
      </w:pPr>
      <w:r w:rsidRPr="009A5185">
        <w:rPr>
          <w:rFonts w:cs="Arial"/>
        </w:rPr>
        <w:t>Enter this sum into the orange-highlighted space on the first page of the Medication Reconciliation Worksheet.</w:t>
      </w:r>
    </w:p>
    <w:p w14:paraId="41E9937C" w14:textId="77777777" w:rsidR="0084408C" w:rsidRPr="009A5185" w:rsidRDefault="0084408C" w:rsidP="0084408C">
      <w:pPr>
        <w:pStyle w:val="EndnoteText"/>
        <w:ind w:left="2520"/>
        <w:rPr>
          <w:rFonts w:cs="Arial"/>
        </w:rPr>
      </w:pPr>
    </w:p>
    <w:p w14:paraId="38CBC0C2" w14:textId="77777777" w:rsidR="0084408C" w:rsidRPr="009A5185" w:rsidRDefault="0084408C" w:rsidP="0084408C">
      <w:pPr>
        <w:pStyle w:val="EndnoteText"/>
        <w:rPr>
          <w:rFonts w:cs="Arial"/>
          <w:b/>
        </w:rPr>
      </w:pPr>
      <w:r w:rsidRPr="009A5185">
        <w:rPr>
          <w:rFonts w:cs="Arial"/>
          <w:b/>
        </w:rPr>
        <w:t>Step 7: Contact providers if necessary (Pharmacist</w:t>
      </w:r>
      <w:r>
        <w:rPr>
          <w:rFonts w:cs="Arial"/>
          <w:b/>
        </w:rPr>
        <w:t xml:space="preserve"> Only</w:t>
      </w:r>
      <w:r w:rsidRPr="009A5185">
        <w:rPr>
          <w:rFonts w:cs="Arial"/>
          <w:b/>
        </w:rPr>
        <w:t>)</w:t>
      </w:r>
    </w:p>
    <w:p w14:paraId="2A81E3EA" w14:textId="681E9B67" w:rsidR="0084408C" w:rsidRPr="009A5185" w:rsidRDefault="0084408C" w:rsidP="00365263">
      <w:pPr>
        <w:pStyle w:val="EndnoteText"/>
        <w:rPr>
          <w:rFonts w:cs="Arial"/>
        </w:rPr>
      </w:pPr>
      <w:r w:rsidRPr="009A5185">
        <w:rPr>
          <w:rFonts w:cs="Arial"/>
        </w:rPr>
        <w:t xml:space="preserve">If you found any serious discrepancies that could cause the patient harm, you will need to contact the providers. The provider may need to reach out to the patient, PCP, or pharmacies to have the issue corrected. </w:t>
      </w:r>
    </w:p>
    <w:p w14:paraId="54114260" w14:textId="77777777" w:rsidR="0084408C" w:rsidRPr="009A5185" w:rsidRDefault="0084408C" w:rsidP="0084408C">
      <w:pPr>
        <w:pStyle w:val="EndnoteText"/>
        <w:ind w:left="1080"/>
        <w:rPr>
          <w:rFonts w:cs="Arial"/>
        </w:rPr>
      </w:pPr>
    </w:p>
    <w:p w14:paraId="352C49D2" w14:textId="77777777" w:rsidR="0084408C" w:rsidRPr="009A5185" w:rsidRDefault="0084408C" w:rsidP="0084408C">
      <w:pPr>
        <w:pStyle w:val="EndnoteText"/>
        <w:rPr>
          <w:rFonts w:cs="Arial"/>
          <w:b/>
        </w:rPr>
      </w:pPr>
      <w:r w:rsidRPr="009A5185">
        <w:rPr>
          <w:rFonts w:cs="Arial"/>
          <w:b/>
        </w:rPr>
        <w:t xml:space="preserve">Step 8: Enter data into Excel Workbook and </w:t>
      </w:r>
      <w:r>
        <w:rPr>
          <w:rFonts w:cs="Arial"/>
          <w:b/>
        </w:rPr>
        <w:t>Online Hospital Survey Tool</w:t>
      </w:r>
      <w:r w:rsidRPr="009A5185">
        <w:rPr>
          <w:rFonts w:cs="Arial"/>
          <w:b/>
        </w:rPr>
        <w:t xml:space="preserve"> (Survey Coordinator)</w:t>
      </w:r>
    </w:p>
    <w:p w14:paraId="7F18DB2C" w14:textId="0037B92F" w:rsidR="0084408C" w:rsidRPr="009A5185" w:rsidRDefault="0084408C" w:rsidP="00AD309C">
      <w:pPr>
        <w:pStyle w:val="EndnoteText"/>
        <w:numPr>
          <w:ilvl w:val="0"/>
          <w:numId w:val="80"/>
        </w:numPr>
        <w:ind w:left="360"/>
        <w:rPr>
          <w:rFonts w:cs="Arial"/>
        </w:rPr>
      </w:pPr>
      <w:r w:rsidRPr="009A5185">
        <w:rPr>
          <w:rFonts w:cs="Arial"/>
        </w:rPr>
        <w:t xml:space="preserve">Collect </w:t>
      </w:r>
      <w:r w:rsidR="00F36E78" w:rsidRPr="009A5185">
        <w:rPr>
          <w:rFonts w:cs="Arial"/>
        </w:rPr>
        <w:t>all</w:t>
      </w:r>
      <w:r w:rsidRPr="009A5185">
        <w:rPr>
          <w:rFonts w:cs="Arial"/>
        </w:rPr>
        <w:t xml:space="preserve"> the </w:t>
      </w:r>
      <w:r>
        <w:rPr>
          <w:rFonts w:cs="Arial"/>
        </w:rPr>
        <w:t>M</w:t>
      </w:r>
      <w:r w:rsidRPr="009A5185">
        <w:rPr>
          <w:rFonts w:cs="Arial"/>
        </w:rPr>
        <w:t>edication Reconciliation Worksheets from the pharmacists. Open the Data Entry Tab of the Medication Reconciliation Excel Workbook.</w:t>
      </w:r>
    </w:p>
    <w:p w14:paraId="779D17AC" w14:textId="77777777" w:rsidR="0084408C" w:rsidRPr="009A5185" w:rsidRDefault="0084408C" w:rsidP="00AD309C">
      <w:pPr>
        <w:pStyle w:val="EndnoteText"/>
        <w:numPr>
          <w:ilvl w:val="0"/>
          <w:numId w:val="81"/>
        </w:numPr>
        <w:ind w:left="1260"/>
        <w:rPr>
          <w:rFonts w:cs="Arial"/>
        </w:rPr>
      </w:pPr>
      <w:r w:rsidRPr="009A5185">
        <w:rPr>
          <w:rFonts w:cs="Arial"/>
        </w:rPr>
        <w:t>Enter the numbers from the top of each Medication Reconciliation Worksheet into the corresponding columns of the Excel Workbook, for the sampled patient, one patient per row.</w:t>
      </w:r>
    </w:p>
    <w:p w14:paraId="60A228E1" w14:textId="3CB62E39" w:rsidR="0084408C" w:rsidRPr="009A5185" w:rsidRDefault="0084408C" w:rsidP="00AD309C">
      <w:pPr>
        <w:pStyle w:val="EndnoteText"/>
        <w:numPr>
          <w:ilvl w:val="0"/>
          <w:numId w:val="81"/>
        </w:numPr>
        <w:ind w:left="1260"/>
        <w:rPr>
          <w:rFonts w:cs="Arial"/>
        </w:rPr>
      </w:pPr>
      <w:r w:rsidRPr="009A5185">
        <w:rPr>
          <w:rFonts w:cs="Arial"/>
        </w:rPr>
        <w:lastRenderedPageBreak/>
        <w:t xml:space="preserve">As you enter the data, Row 6 (in red) will automatically sum the values entered for each patient. Once you have entered the data for all sampled patients, you will have the final values to enter </w:t>
      </w:r>
      <w:r w:rsidR="00F36E78" w:rsidRPr="009A5185">
        <w:rPr>
          <w:rFonts w:cs="Arial"/>
        </w:rPr>
        <w:t>in</w:t>
      </w:r>
      <w:r w:rsidR="00F36E78">
        <w:rPr>
          <w:rFonts w:cs="Arial"/>
        </w:rPr>
        <w:t>to</w:t>
      </w:r>
      <w:r w:rsidRPr="009A5185">
        <w:rPr>
          <w:rFonts w:cs="Arial"/>
        </w:rPr>
        <w:t xml:space="preserve"> the </w:t>
      </w:r>
      <w:r>
        <w:rPr>
          <w:rFonts w:cs="Arial"/>
        </w:rPr>
        <w:t>Online Hospital Survey Tool</w:t>
      </w:r>
      <w:r w:rsidRPr="009A5185">
        <w:rPr>
          <w:rFonts w:cs="Arial"/>
        </w:rPr>
        <w:t>.</w:t>
      </w:r>
    </w:p>
    <w:p w14:paraId="48072245" w14:textId="77777777" w:rsidR="0084408C" w:rsidRPr="009A5185" w:rsidRDefault="0084408C" w:rsidP="00AD309C">
      <w:pPr>
        <w:pStyle w:val="EndnoteText"/>
        <w:numPr>
          <w:ilvl w:val="0"/>
          <w:numId w:val="81"/>
        </w:numPr>
        <w:ind w:left="1260"/>
        <w:rPr>
          <w:rFonts w:cs="Arial"/>
        </w:rPr>
      </w:pPr>
      <w:r w:rsidRPr="009A5185">
        <w:rPr>
          <w:rFonts w:cs="Arial"/>
        </w:rPr>
        <w:t xml:space="preserve">On the right, your hospital’s </w:t>
      </w:r>
      <w:r w:rsidRPr="00B65D63">
        <w:rPr>
          <w:rFonts w:cs="Arial"/>
        </w:rPr>
        <w:t xml:space="preserve">rate of unintentional medication discrepancies per medication </w:t>
      </w:r>
      <w:r w:rsidRPr="009A5185">
        <w:rPr>
          <w:rFonts w:cs="Arial"/>
        </w:rPr>
        <w:t>will automatically be calculated based on the data entered.</w:t>
      </w:r>
    </w:p>
    <w:p w14:paraId="54BA856F" w14:textId="77777777" w:rsidR="0084408C" w:rsidRPr="009A5185" w:rsidRDefault="0084408C" w:rsidP="0084408C">
      <w:pPr>
        <w:pStyle w:val="EndnoteText"/>
        <w:rPr>
          <w:rFonts w:cs="Arial"/>
        </w:rPr>
      </w:pPr>
    </w:p>
    <w:p w14:paraId="129DE166" w14:textId="77777777" w:rsidR="0084408C" w:rsidRPr="009A5185" w:rsidRDefault="0084408C" w:rsidP="0084408C">
      <w:pPr>
        <w:pStyle w:val="EndnoteText"/>
        <w:rPr>
          <w:rFonts w:cs="Arial"/>
        </w:rPr>
      </w:pPr>
      <w:r w:rsidRPr="009A5185">
        <w:rPr>
          <w:rFonts w:cs="Arial"/>
          <w:b/>
        </w:rPr>
        <w:t>Step 9: Use your hospital’s results in quality improvement (Survey Coordinator and Pharmacist)</w:t>
      </w:r>
    </w:p>
    <w:p w14:paraId="4DDCB303" w14:textId="77777777" w:rsidR="0084408C" w:rsidRPr="009A5185" w:rsidRDefault="0084408C" w:rsidP="0084408C">
      <w:pPr>
        <w:rPr>
          <w:rFonts w:cs="Arial"/>
        </w:rPr>
      </w:pPr>
      <w:r w:rsidRPr="009A5185">
        <w:rPr>
          <w:rFonts w:cs="Arial"/>
        </w:rPr>
        <w:t>The developer of this measure has two toolkits available for hospitals that wish to implement a medication reconciliation program:</w:t>
      </w:r>
    </w:p>
    <w:p w14:paraId="26CC5355" w14:textId="75EF56B6" w:rsidR="0084408C" w:rsidRPr="009A5185" w:rsidRDefault="0084408C" w:rsidP="00AD309C">
      <w:pPr>
        <w:pStyle w:val="ListParagraph"/>
        <w:numPr>
          <w:ilvl w:val="0"/>
          <w:numId w:val="211"/>
        </w:numPr>
        <w:rPr>
          <w:rFonts w:cs="Arial"/>
        </w:rPr>
      </w:pPr>
      <w:hyperlink r:id="rId192" w:history="1">
        <w:r w:rsidRPr="009A5185">
          <w:rPr>
            <w:rStyle w:val="Hyperlink"/>
            <w:rFonts w:cs="Arial"/>
          </w:rPr>
          <w:t>Medication Reconciliation Implementation Toolkit</w:t>
        </w:r>
      </w:hyperlink>
      <w:r w:rsidRPr="009A5185">
        <w:rPr>
          <w:rFonts w:cs="Arial"/>
        </w:rPr>
        <w:t xml:space="preserve"> (free)</w:t>
      </w:r>
    </w:p>
    <w:p w14:paraId="07A5A42C" w14:textId="648D7D51" w:rsidR="0084408C" w:rsidRPr="009A5185" w:rsidRDefault="0084408C" w:rsidP="00AD309C">
      <w:pPr>
        <w:pStyle w:val="ListParagraph"/>
        <w:numPr>
          <w:ilvl w:val="0"/>
          <w:numId w:val="211"/>
        </w:numPr>
        <w:rPr>
          <w:rFonts w:cs="Arial"/>
        </w:rPr>
      </w:pPr>
      <w:hyperlink r:id="rId193" w:history="1">
        <w:r w:rsidRPr="009A5185">
          <w:rPr>
            <w:rStyle w:val="Hyperlink"/>
            <w:rFonts w:cs="Arial"/>
          </w:rPr>
          <w:t>The MARQUIS Collaborative</w:t>
        </w:r>
      </w:hyperlink>
      <w:r w:rsidRPr="009A5185">
        <w:rPr>
          <w:rFonts w:cs="Arial"/>
        </w:rPr>
        <w:t xml:space="preserve"> (fee to participate)</w:t>
      </w:r>
    </w:p>
    <w:p w14:paraId="74844DA0" w14:textId="77777777" w:rsidR="0084408C" w:rsidRDefault="0084408C" w:rsidP="0084408C">
      <w:pPr>
        <w:pStyle w:val="EndnoteText"/>
        <w:rPr>
          <w:rFonts w:cs="Arial"/>
          <w:color w:val="000000"/>
        </w:rPr>
      </w:pPr>
    </w:p>
    <w:p w14:paraId="7FA183F3" w14:textId="553E432F" w:rsidR="00A32EC0" w:rsidRDefault="0084408C" w:rsidP="00CF7851">
      <w:pPr>
        <w:pStyle w:val="EndnoteText"/>
        <w:rPr>
          <w:snapToGrid w:val="0"/>
          <w:lang w:eastAsia="ja-JP"/>
        </w:rPr>
      </w:pPr>
      <w:r w:rsidRPr="009A5185">
        <w:rPr>
          <w:rFonts w:cs="Arial"/>
          <w:color w:val="000000"/>
        </w:rPr>
        <w:t>See</w:t>
      </w:r>
      <w:r>
        <w:rPr>
          <w:rFonts w:cs="Arial"/>
          <w:color w:val="000000"/>
        </w:rPr>
        <w:t xml:space="preserve"> </w:t>
      </w:r>
      <w:hyperlink w:anchor="_Medication_Reconcil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bookmarkStart w:id="213" w:name="_CPOE_Frequently_Asked"/>
      <w:bookmarkEnd w:id="213"/>
    </w:p>
    <w:p w14:paraId="042C9D56" w14:textId="77777777" w:rsidR="00D4755F" w:rsidRDefault="00D4755F">
      <w:pPr>
        <w:rPr>
          <w:b/>
          <w:snapToGrid w:val="0"/>
          <w:sz w:val="28"/>
          <w:szCs w:val="24"/>
          <w:u w:val="single"/>
          <w:lang w:eastAsia="ja-JP"/>
        </w:rPr>
      </w:pPr>
      <w:r>
        <w:br w:type="page"/>
      </w:r>
    </w:p>
    <w:p w14:paraId="74CF36BA" w14:textId="466FA314" w:rsidR="00C35C80" w:rsidRDefault="00E46668" w:rsidP="00CF5A6E">
      <w:pPr>
        <w:pStyle w:val="Heading2"/>
      </w:pPr>
      <w:bookmarkStart w:id="214" w:name="_Toc197079199"/>
      <w:r>
        <w:lastRenderedPageBreak/>
        <w:t xml:space="preserve">Section 2: </w:t>
      </w:r>
      <w:r w:rsidR="00E9000C">
        <w:t>Medication Safety</w:t>
      </w:r>
      <w:r w:rsidR="00C35C80" w:rsidRPr="009A5185">
        <w:t xml:space="preserve"> Frequently Asked Questions (FAQs)</w:t>
      </w:r>
      <w:bookmarkEnd w:id="214"/>
    </w:p>
    <w:p w14:paraId="08682079" w14:textId="37CC59AB" w:rsidR="00E9000C" w:rsidRDefault="00E9000C" w:rsidP="00E9000C">
      <w:pPr>
        <w:rPr>
          <w:lang w:eastAsia="ja-JP"/>
        </w:rPr>
      </w:pPr>
    </w:p>
    <w:p w14:paraId="3598B958" w14:textId="0FCADB58" w:rsidR="00E9000C" w:rsidRPr="00043DEB" w:rsidRDefault="00E9000C" w:rsidP="00AB5B80">
      <w:pPr>
        <w:pStyle w:val="Heading3"/>
        <w:rPr>
          <w:sz w:val="20"/>
          <w:szCs w:val="20"/>
        </w:rPr>
      </w:pPr>
      <w:bookmarkStart w:id="215" w:name="_Computerized_Physician_Order"/>
      <w:bookmarkStart w:id="216" w:name="_Toc197079200"/>
      <w:bookmarkEnd w:id="215"/>
      <w:r>
        <w:t>Computerized Physician Order Entry (CPOE)</w:t>
      </w:r>
      <w:r w:rsidR="00B078B4">
        <w:t xml:space="preserve"> FAQs</w:t>
      </w:r>
      <w:bookmarkEnd w:id="216"/>
      <w:r w:rsidR="00043DEB">
        <w:br/>
      </w:r>
    </w:p>
    <w:p w14:paraId="24388AA8" w14:textId="3A84A802" w:rsidR="00043DEB" w:rsidRPr="00043DEB" w:rsidRDefault="00043DEB" w:rsidP="00043DEB">
      <w:pPr>
        <w:pStyle w:val="ListParagraph"/>
        <w:ind w:left="0"/>
        <w:rPr>
          <w:rFonts w:cs="Arial"/>
          <w:b/>
        </w:rPr>
      </w:pPr>
      <w:r>
        <w:rPr>
          <w:rFonts w:cs="Arial"/>
          <w:b/>
        </w:rPr>
        <w:t>I</w:t>
      </w:r>
      <w:r w:rsidRPr="002C1FFE">
        <w:rPr>
          <w:rFonts w:cs="Arial"/>
          <w:b/>
        </w:rPr>
        <w:t>nformation specific to the CPOE Evaluation Tool</w:t>
      </w:r>
      <w:r>
        <w:rPr>
          <w:rFonts w:cs="Arial"/>
          <w:b/>
        </w:rPr>
        <w:t xml:space="preserve">, </w:t>
      </w:r>
      <w:r w:rsidRPr="002C1FFE">
        <w:rPr>
          <w:rFonts w:cs="Arial"/>
          <w:b/>
        </w:rPr>
        <w:t>including instructions and FAQs</w:t>
      </w:r>
      <w:r>
        <w:rPr>
          <w:rFonts w:cs="Arial"/>
          <w:b/>
        </w:rPr>
        <w:t>,</w:t>
      </w:r>
      <w:r w:rsidRPr="002C1FFE">
        <w:rPr>
          <w:rFonts w:cs="Arial"/>
          <w:b/>
        </w:rPr>
        <w:t xml:space="preserve"> is available on the </w:t>
      </w:r>
      <w:hyperlink r:id="rId194" w:history="1">
        <w:r w:rsidRPr="002C1FFE">
          <w:rPr>
            <w:rStyle w:val="Hyperlink"/>
            <w:b/>
          </w:rPr>
          <w:t>Survey and CPOE Materials webpage</w:t>
        </w:r>
      </w:hyperlink>
      <w:r w:rsidRPr="002C1FFE">
        <w:rPr>
          <w:rFonts w:cs="Arial"/>
          <w:b/>
        </w:rPr>
        <w:t xml:space="preserve"> and the </w:t>
      </w:r>
      <w:hyperlink r:id="rId195" w:history="1">
        <w:r w:rsidRPr="002C1FFE">
          <w:rPr>
            <w:rStyle w:val="Hyperlink"/>
            <w:rFonts w:cs="Arial"/>
            <w:b/>
          </w:rPr>
          <w:t>Prepare for CPOE Tool webpage.</w:t>
        </w:r>
      </w:hyperlink>
    </w:p>
    <w:p w14:paraId="4C73844A" w14:textId="77777777" w:rsidR="00C35C80" w:rsidRPr="009A5185" w:rsidRDefault="00C35C80" w:rsidP="00CF7851">
      <w:pPr>
        <w:autoSpaceDE w:val="0"/>
        <w:autoSpaceDN w:val="0"/>
        <w:adjustRightInd w:val="0"/>
        <w:rPr>
          <w:rFonts w:cs="Arial"/>
          <w:i/>
        </w:rPr>
      </w:pPr>
    </w:p>
    <w:p w14:paraId="06A6FB81" w14:textId="77777777" w:rsidR="00DA7C62" w:rsidRPr="009A5185" w:rsidRDefault="00DA7C62" w:rsidP="00AD309C">
      <w:pPr>
        <w:pStyle w:val="ListParagraph"/>
        <w:numPr>
          <w:ilvl w:val="0"/>
          <w:numId w:val="56"/>
        </w:numPr>
        <w:rPr>
          <w:rFonts w:cs="Arial"/>
          <w:b/>
          <w:lang w:eastAsia="ja-JP"/>
        </w:rPr>
      </w:pPr>
      <w:r w:rsidRPr="009A5185">
        <w:rPr>
          <w:rFonts w:cs="Arial"/>
          <w:b/>
          <w:lang w:eastAsia="ja-JP"/>
        </w:rPr>
        <w:t>What 3-month reporting period should be used when reporting on this section?</w:t>
      </w:r>
    </w:p>
    <w:p w14:paraId="4F0B3790" w14:textId="7C1CB433" w:rsidR="00CF677D" w:rsidRPr="009A5185" w:rsidRDefault="00B058B5" w:rsidP="00DF13B5">
      <w:pPr>
        <w:pStyle w:val="CommentText"/>
        <w:ind w:left="720"/>
        <w:rPr>
          <w:rFonts w:cs="Arial"/>
        </w:rPr>
      </w:pPr>
      <w:r>
        <w:rPr>
          <w:rFonts w:cs="Arial"/>
        </w:rPr>
        <w:t xml:space="preserve">When responding to </w:t>
      </w:r>
      <w:r w:rsidR="00EE60C9">
        <w:rPr>
          <w:rFonts w:cs="Arial"/>
        </w:rPr>
        <w:t xml:space="preserve">the </w:t>
      </w:r>
      <w:r>
        <w:rPr>
          <w:rFonts w:cs="Arial"/>
        </w:rPr>
        <w:t>questions in Section 2</w:t>
      </w:r>
      <w:r w:rsidR="00F0772B">
        <w:rPr>
          <w:rFonts w:cs="Arial"/>
        </w:rPr>
        <w:t>A</w:t>
      </w:r>
      <w:r>
        <w:rPr>
          <w:rFonts w:cs="Arial"/>
        </w:rPr>
        <w:t>, h</w:t>
      </w:r>
      <w:r w:rsidR="00A00030" w:rsidRPr="009A5185">
        <w:rPr>
          <w:rFonts w:cs="Arial"/>
        </w:rPr>
        <w:t>ospitals s</w:t>
      </w:r>
      <w:r w:rsidR="00096F13" w:rsidRPr="009A5185">
        <w:rPr>
          <w:rFonts w:cs="Arial"/>
        </w:rPr>
        <w:t xml:space="preserve">hould use the most recent </w:t>
      </w:r>
      <w:r w:rsidR="00AC5F12">
        <w:rPr>
          <w:rFonts w:cs="Arial"/>
        </w:rPr>
        <w:t xml:space="preserve">three months prior to submitting the Survey for which </w:t>
      </w:r>
      <w:r w:rsidR="00A44686">
        <w:rPr>
          <w:rFonts w:cs="Arial"/>
        </w:rPr>
        <w:t xml:space="preserve">they </w:t>
      </w:r>
      <w:r w:rsidR="00AC5F12">
        <w:rPr>
          <w:rFonts w:cs="Arial"/>
        </w:rPr>
        <w:t xml:space="preserve">have complete </w:t>
      </w:r>
      <w:r>
        <w:rPr>
          <w:rFonts w:cs="Arial"/>
        </w:rPr>
        <w:t xml:space="preserve">data. </w:t>
      </w:r>
      <w:r w:rsidR="00AC5F12" w:rsidRPr="00AC5F12">
        <w:rPr>
          <w:rFonts w:cs="Arial"/>
        </w:rPr>
        <w:t>For example, if submitting Section 2</w:t>
      </w:r>
      <w:r w:rsidR="00F0772B">
        <w:rPr>
          <w:rFonts w:cs="Arial"/>
        </w:rPr>
        <w:t>A</w:t>
      </w:r>
      <w:r w:rsidR="00AC5F12" w:rsidRPr="00AC5F12">
        <w:rPr>
          <w:rFonts w:cs="Arial"/>
        </w:rPr>
        <w:t xml:space="preserve"> in the month of </w:t>
      </w:r>
      <w:r w:rsidR="00797B62">
        <w:rPr>
          <w:rFonts w:cs="Arial"/>
        </w:rPr>
        <w:t>June</w:t>
      </w:r>
      <w:r w:rsidR="00AC5F12" w:rsidRPr="00AC5F12">
        <w:rPr>
          <w:rFonts w:cs="Arial"/>
        </w:rPr>
        <w:t xml:space="preserve">, the most recent 3-month reporting period for which you have complete data may be </w:t>
      </w:r>
      <w:r w:rsidR="00FF1301">
        <w:rPr>
          <w:rFonts w:cs="Arial"/>
        </w:rPr>
        <w:t>February</w:t>
      </w:r>
      <w:r w:rsidR="00797B62">
        <w:rPr>
          <w:rFonts w:cs="Arial"/>
        </w:rPr>
        <w:t xml:space="preserve">, March, and April or March, April, and May. </w:t>
      </w:r>
      <w:r w:rsidR="00BA2ADD">
        <w:rPr>
          <w:rFonts w:cs="Arial"/>
        </w:rPr>
        <w:t>Hospitals cannot submit d</w:t>
      </w:r>
      <w:r>
        <w:rPr>
          <w:rFonts w:cs="Arial"/>
        </w:rPr>
        <w:t>ata collected for less than three full months</w:t>
      </w:r>
      <w:r w:rsidR="00BA2ADD">
        <w:rPr>
          <w:rFonts w:cs="Arial"/>
        </w:rPr>
        <w:t xml:space="preserve">. </w:t>
      </w:r>
    </w:p>
    <w:p w14:paraId="3C1AC7F8" w14:textId="77777777" w:rsidR="003C5E7D" w:rsidRPr="007879A6" w:rsidRDefault="003C5E7D" w:rsidP="007879A6">
      <w:pPr>
        <w:spacing w:line="252" w:lineRule="auto"/>
        <w:rPr>
          <w:rFonts w:cs="Arial"/>
        </w:rPr>
      </w:pPr>
      <w:bookmarkStart w:id="217" w:name="_Hlk35523141"/>
    </w:p>
    <w:p w14:paraId="753A78DA" w14:textId="2A5D0AA6" w:rsidR="00F72716" w:rsidRPr="00B058B5" w:rsidRDefault="0097058D" w:rsidP="00AD309C">
      <w:pPr>
        <w:pStyle w:val="ListParagraph"/>
        <w:numPr>
          <w:ilvl w:val="0"/>
          <w:numId w:val="56"/>
        </w:numPr>
        <w:spacing w:line="252" w:lineRule="auto"/>
        <w:rPr>
          <w:rFonts w:cs="Arial"/>
        </w:rPr>
      </w:pPr>
      <w:r w:rsidRPr="00B058B5">
        <w:rPr>
          <w:b/>
          <w:bCs/>
        </w:rPr>
        <w:t xml:space="preserve">My hospital </w:t>
      </w:r>
      <w:r w:rsidR="00F72716" w:rsidRPr="00B058B5">
        <w:rPr>
          <w:b/>
          <w:bCs/>
        </w:rPr>
        <w:t>t</w:t>
      </w:r>
      <w:r w:rsidR="00B058B5" w:rsidRPr="00B058B5">
        <w:rPr>
          <w:b/>
          <w:bCs/>
        </w:rPr>
        <w:t xml:space="preserve">ransitioned to a new CPOE </w:t>
      </w:r>
      <w:r w:rsidR="00962463" w:rsidRPr="00B058B5">
        <w:rPr>
          <w:b/>
          <w:bCs/>
        </w:rPr>
        <w:t>system,</w:t>
      </w:r>
      <w:r w:rsidR="00B058B5" w:rsidRPr="00B058B5">
        <w:rPr>
          <w:b/>
          <w:bCs/>
        </w:rPr>
        <w:t xml:space="preserve"> and we have not </w:t>
      </w:r>
      <w:r w:rsidR="00F72716" w:rsidRPr="00B058B5">
        <w:rPr>
          <w:b/>
          <w:bCs/>
        </w:rPr>
        <w:t>been on the new system for a full 3</w:t>
      </w:r>
      <w:r w:rsidR="00B75B1F">
        <w:rPr>
          <w:b/>
          <w:bCs/>
        </w:rPr>
        <w:t xml:space="preserve"> months</w:t>
      </w:r>
      <w:r w:rsidR="00F72716" w:rsidRPr="00B058B5">
        <w:rPr>
          <w:b/>
          <w:bCs/>
        </w:rPr>
        <w:t xml:space="preserve">. </w:t>
      </w:r>
      <w:r w:rsidR="00B058B5">
        <w:rPr>
          <w:b/>
          <w:bCs/>
        </w:rPr>
        <w:t xml:space="preserve">How should we respond to </w:t>
      </w:r>
      <w:r w:rsidR="005B1031">
        <w:rPr>
          <w:b/>
          <w:bCs/>
        </w:rPr>
        <w:t xml:space="preserve">the questions in </w:t>
      </w:r>
      <w:r w:rsidR="00B058B5">
        <w:rPr>
          <w:b/>
          <w:bCs/>
        </w:rPr>
        <w:t>Section 2</w:t>
      </w:r>
      <w:r w:rsidR="00F72C9F">
        <w:rPr>
          <w:b/>
          <w:bCs/>
        </w:rPr>
        <w:t>A-2B</w:t>
      </w:r>
      <w:r w:rsidR="00B058B5">
        <w:rPr>
          <w:b/>
          <w:bCs/>
        </w:rPr>
        <w:t xml:space="preserve">? </w:t>
      </w:r>
    </w:p>
    <w:p w14:paraId="5F3B38E8" w14:textId="68DFB143" w:rsidR="0097058D" w:rsidRPr="00F72716" w:rsidRDefault="00B058B5" w:rsidP="00F72716">
      <w:pPr>
        <w:pStyle w:val="ListParagraph"/>
        <w:spacing w:line="252" w:lineRule="auto"/>
        <w:rPr>
          <w:rFonts w:cs="Arial"/>
        </w:rPr>
      </w:pPr>
      <w:r w:rsidRPr="00B058B5">
        <w:rPr>
          <w:rFonts w:cs="Arial"/>
        </w:rPr>
        <w:t>When responding to questions #3 and #4 in Section 2</w:t>
      </w:r>
      <w:r w:rsidR="005B1031">
        <w:rPr>
          <w:rFonts w:cs="Arial"/>
        </w:rPr>
        <w:t>A</w:t>
      </w:r>
      <w:r w:rsidRPr="00B058B5">
        <w:rPr>
          <w:rFonts w:cs="Arial"/>
        </w:rPr>
        <w:t>, hospital</w:t>
      </w:r>
      <w:r w:rsidR="00114085">
        <w:rPr>
          <w:rFonts w:cs="Arial"/>
        </w:rPr>
        <w:t>s</w:t>
      </w:r>
      <w:r w:rsidRPr="00B058B5">
        <w:rPr>
          <w:rFonts w:cs="Arial"/>
        </w:rPr>
        <w:t xml:space="preserve"> can </w:t>
      </w:r>
      <w:r w:rsidR="00F72716" w:rsidRPr="00B058B5">
        <w:rPr>
          <w:rFonts w:cs="Arial"/>
        </w:rPr>
        <w:t xml:space="preserve">combine </w:t>
      </w:r>
      <w:r w:rsidR="00816726">
        <w:rPr>
          <w:rFonts w:cs="Arial"/>
        </w:rPr>
        <w:t xml:space="preserve">inpatient medication </w:t>
      </w:r>
      <w:r w:rsidR="00F72716" w:rsidRPr="00B058B5">
        <w:rPr>
          <w:rFonts w:cs="Arial"/>
        </w:rPr>
        <w:t>data from their old</w:t>
      </w:r>
      <w:r w:rsidRPr="00B058B5">
        <w:rPr>
          <w:rFonts w:cs="Arial"/>
        </w:rPr>
        <w:t xml:space="preserve"> CPOE system with their new CPOE system</w:t>
      </w:r>
      <w:r w:rsidR="00F72716" w:rsidRPr="00B058B5">
        <w:rPr>
          <w:rFonts w:cs="Arial"/>
        </w:rPr>
        <w:t xml:space="preserve"> </w:t>
      </w:r>
      <w:r w:rsidR="007F20D3" w:rsidRPr="00B058B5">
        <w:rPr>
          <w:rFonts w:cs="Arial"/>
        </w:rPr>
        <w:t>to</w:t>
      </w:r>
      <w:r w:rsidR="00F72716" w:rsidRPr="00B058B5">
        <w:rPr>
          <w:rFonts w:cs="Arial"/>
        </w:rPr>
        <w:t xml:space="preserve"> </w:t>
      </w:r>
      <w:r w:rsidRPr="00B058B5">
        <w:rPr>
          <w:rFonts w:cs="Arial"/>
        </w:rPr>
        <w:t>have three full months of data.</w:t>
      </w:r>
      <w:r>
        <w:rPr>
          <w:rFonts w:cs="Arial"/>
        </w:rPr>
        <w:t xml:space="preserve"> </w:t>
      </w:r>
      <w:r w:rsidR="005B1031">
        <w:rPr>
          <w:rFonts w:cs="Arial"/>
        </w:rPr>
        <w:t>However, ho</w:t>
      </w:r>
      <w:r w:rsidR="008734C9" w:rsidRPr="008734C9">
        <w:rPr>
          <w:rFonts w:cs="Arial"/>
        </w:rPr>
        <w:t xml:space="preserve">spitals should </w:t>
      </w:r>
      <w:r w:rsidR="005B1031">
        <w:rPr>
          <w:rFonts w:cs="Arial"/>
        </w:rPr>
        <w:t xml:space="preserve">respond to the questions in Section 2B based on the new CPOE system and </w:t>
      </w:r>
      <w:r w:rsidR="008734C9" w:rsidRPr="008734C9">
        <w:rPr>
          <w:rFonts w:cs="Arial"/>
        </w:rPr>
        <w:t>take the CPOE Evaluation Tool using the new CPOE system</w:t>
      </w:r>
      <w:r w:rsidR="005B1031">
        <w:rPr>
          <w:rFonts w:cs="Arial"/>
        </w:rPr>
        <w:t xml:space="preserve">. When taking the CPOE Evaluation Tool, hospitals should select a </w:t>
      </w:r>
      <w:r w:rsidR="008734C9" w:rsidRPr="008734C9">
        <w:rPr>
          <w:rFonts w:cs="Arial"/>
        </w:rPr>
        <w:t>licensed prescriber</w:t>
      </w:r>
      <w:r w:rsidR="005B1031">
        <w:rPr>
          <w:rFonts w:cs="Arial"/>
        </w:rPr>
        <w:t xml:space="preserve"> that is </w:t>
      </w:r>
      <w:r w:rsidR="008734C9" w:rsidRPr="008734C9">
        <w:rPr>
          <w:rFonts w:cs="Arial"/>
        </w:rPr>
        <w:t xml:space="preserve">fully trained on the new system. All hospitals are urged to take a Sample Test before </w:t>
      </w:r>
      <w:r w:rsidR="00816726">
        <w:rPr>
          <w:rFonts w:cs="Arial"/>
        </w:rPr>
        <w:t>starting</w:t>
      </w:r>
      <w:r w:rsidR="008734C9" w:rsidRPr="008734C9">
        <w:rPr>
          <w:rFonts w:cs="Arial"/>
        </w:rPr>
        <w:t xml:space="preserve"> the Adult Inpatient Te</w:t>
      </w:r>
      <w:r w:rsidR="008734C9">
        <w:rPr>
          <w:rFonts w:cs="Arial"/>
        </w:rPr>
        <w:t>st.</w:t>
      </w:r>
    </w:p>
    <w:p w14:paraId="6FADCE3D" w14:textId="77777777" w:rsidR="002A733C" w:rsidRPr="002A733C" w:rsidRDefault="002A733C" w:rsidP="002A733C">
      <w:pPr>
        <w:rPr>
          <w:rFonts w:cs="Arial"/>
          <w:b/>
          <w:bCs/>
        </w:rPr>
      </w:pPr>
      <w:bookmarkStart w:id="218" w:name="PerProtocol"/>
      <w:bookmarkEnd w:id="217"/>
      <w:bookmarkEnd w:id="218"/>
    </w:p>
    <w:p w14:paraId="79CDE574" w14:textId="00AFA0D2" w:rsidR="002A733C" w:rsidRDefault="002A733C" w:rsidP="00AD309C">
      <w:pPr>
        <w:pStyle w:val="ListParagraph"/>
        <w:numPr>
          <w:ilvl w:val="0"/>
          <w:numId w:val="56"/>
        </w:numPr>
        <w:rPr>
          <w:rFonts w:cs="Arial"/>
          <w:b/>
          <w:bCs/>
        </w:rPr>
      </w:pPr>
      <w:r>
        <w:rPr>
          <w:rFonts w:cs="Arial"/>
          <w:b/>
          <w:bCs/>
        </w:rPr>
        <w:t xml:space="preserve">Should we include medications ordered verbally or via paper during system downtime </w:t>
      </w:r>
      <w:r w:rsidR="00966270">
        <w:rPr>
          <w:rFonts w:cs="Arial"/>
          <w:b/>
          <w:bCs/>
        </w:rPr>
        <w:t>when responding to question #3</w:t>
      </w:r>
      <w:r w:rsidR="00A824A2">
        <w:rPr>
          <w:rFonts w:cs="Arial"/>
          <w:b/>
          <w:bCs/>
        </w:rPr>
        <w:t xml:space="preserve"> (denominator)</w:t>
      </w:r>
      <w:r w:rsidR="00966270">
        <w:rPr>
          <w:rFonts w:cs="Arial"/>
          <w:b/>
          <w:bCs/>
        </w:rPr>
        <w:t>?</w:t>
      </w:r>
    </w:p>
    <w:p w14:paraId="6AE89789" w14:textId="57CE9F28" w:rsidR="002A733C" w:rsidRDefault="002A733C" w:rsidP="002A733C">
      <w:pPr>
        <w:pStyle w:val="ListParagraph"/>
        <w:rPr>
          <w:rFonts w:cs="Arial"/>
          <w:bCs/>
        </w:rPr>
      </w:pPr>
      <w:r>
        <w:rPr>
          <w:rFonts w:cs="Arial"/>
          <w:bCs/>
        </w:rPr>
        <w:t>Yes.</w:t>
      </w:r>
      <w:r w:rsidR="00275D47">
        <w:rPr>
          <w:rFonts w:cs="Arial"/>
          <w:bCs/>
        </w:rPr>
        <w:t xml:space="preserve"> Count m</w:t>
      </w:r>
      <w:r w:rsidRPr="002A733C">
        <w:rPr>
          <w:rFonts w:cs="Arial"/>
          <w:bCs/>
        </w:rPr>
        <w:t>edication orders entered during system downtime</w:t>
      </w:r>
      <w:r w:rsidR="00275D47">
        <w:rPr>
          <w:rFonts w:cs="Arial"/>
          <w:bCs/>
        </w:rPr>
        <w:t xml:space="preserve"> when responding to question #3. Exclude these orders when responding to question #4. </w:t>
      </w:r>
    </w:p>
    <w:p w14:paraId="00D8ABA8" w14:textId="133DF146" w:rsidR="00A824A2" w:rsidRDefault="00A824A2" w:rsidP="002A733C">
      <w:pPr>
        <w:pStyle w:val="ListParagraph"/>
        <w:rPr>
          <w:rFonts w:cs="Arial"/>
          <w:bCs/>
        </w:rPr>
      </w:pPr>
    </w:p>
    <w:p w14:paraId="0AE09839" w14:textId="04132B85" w:rsidR="00A824A2" w:rsidRDefault="00A824A2" w:rsidP="00AD309C">
      <w:pPr>
        <w:numPr>
          <w:ilvl w:val="0"/>
          <w:numId w:val="56"/>
        </w:numPr>
        <w:rPr>
          <w:rFonts w:cs="Arial"/>
          <w:b/>
        </w:rPr>
      </w:pPr>
      <w:r w:rsidRPr="00874CD2">
        <w:rPr>
          <w:rFonts w:cs="Arial"/>
          <w:b/>
        </w:rPr>
        <w:t xml:space="preserve">We can’t exclude medication orders that originated from an operating room or procedural area from </w:t>
      </w:r>
      <w:r>
        <w:rPr>
          <w:rFonts w:cs="Arial"/>
          <w:b/>
        </w:rPr>
        <w:t>the</w:t>
      </w:r>
      <w:r w:rsidRPr="00874CD2">
        <w:rPr>
          <w:rFonts w:cs="Arial"/>
          <w:b/>
        </w:rPr>
        <w:t xml:space="preserve"> CPOE report that we are using to respond to questions #3 </w:t>
      </w:r>
      <w:r>
        <w:rPr>
          <w:rFonts w:cs="Arial"/>
          <w:b/>
        </w:rPr>
        <w:t xml:space="preserve">(denominator) </w:t>
      </w:r>
      <w:r w:rsidRPr="00874CD2">
        <w:rPr>
          <w:rFonts w:cs="Arial"/>
          <w:b/>
        </w:rPr>
        <w:t>and #4</w:t>
      </w:r>
      <w:r>
        <w:rPr>
          <w:rFonts w:cs="Arial"/>
          <w:b/>
        </w:rPr>
        <w:t xml:space="preserve"> (numerator)</w:t>
      </w:r>
      <w:r w:rsidRPr="00874CD2">
        <w:rPr>
          <w:rFonts w:cs="Arial"/>
          <w:b/>
        </w:rPr>
        <w:t>. Can we include these medication orders?</w:t>
      </w:r>
    </w:p>
    <w:p w14:paraId="4A5DC879" w14:textId="05D05175" w:rsidR="00A824A2" w:rsidRDefault="00A824A2" w:rsidP="00A824A2">
      <w:pPr>
        <w:ind w:left="720"/>
        <w:rPr>
          <w:rFonts w:cs="Arial"/>
          <w:bCs/>
        </w:rPr>
      </w:pPr>
      <w:r w:rsidRPr="00874CD2">
        <w:rPr>
          <w:rFonts w:cs="Arial"/>
          <w:bCs/>
        </w:rPr>
        <w:t xml:space="preserve">Yes, if you are unable to exclude medication orders for inpatients that were ordered from an </w:t>
      </w:r>
      <w:r>
        <w:rPr>
          <w:rFonts w:cs="Arial"/>
          <w:bCs/>
        </w:rPr>
        <w:t>operating room</w:t>
      </w:r>
      <w:r w:rsidRPr="00874CD2">
        <w:rPr>
          <w:rFonts w:cs="Arial"/>
          <w:bCs/>
        </w:rPr>
        <w:t xml:space="preserve"> or procedural area, you can</w:t>
      </w:r>
      <w:r>
        <w:rPr>
          <w:rFonts w:cs="Arial"/>
          <w:bCs/>
        </w:rPr>
        <w:t xml:space="preserve"> count</w:t>
      </w:r>
      <w:r w:rsidRPr="00874CD2">
        <w:rPr>
          <w:rFonts w:cs="Arial"/>
          <w:bCs/>
        </w:rPr>
        <w:t xml:space="preserve"> these orders when responding to questions #3 and #4.</w:t>
      </w:r>
    </w:p>
    <w:p w14:paraId="780A6178" w14:textId="77777777" w:rsidR="002A733C" w:rsidRPr="00645E6B" w:rsidRDefault="002A733C" w:rsidP="00645E6B">
      <w:pPr>
        <w:rPr>
          <w:rFonts w:cs="Arial"/>
          <w:bCs/>
        </w:rPr>
      </w:pPr>
    </w:p>
    <w:p w14:paraId="414A3ECA" w14:textId="263AE047" w:rsidR="00BB7C6E" w:rsidRPr="004C547F" w:rsidRDefault="00BB7C6E" w:rsidP="00AD309C">
      <w:pPr>
        <w:pStyle w:val="ListParagraph"/>
        <w:numPr>
          <w:ilvl w:val="0"/>
          <w:numId w:val="56"/>
        </w:numPr>
        <w:rPr>
          <w:rFonts w:cs="Arial"/>
          <w:b/>
          <w:bCs/>
        </w:rPr>
      </w:pPr>
      <w:r w:rsidRPr="004C547F">
        <w:rPr>
          <w:rFonts w:cs="Arial"/>
          <w:b/>
          <w:bCs/>
        </w:rPr>
        <w:t xml:space="preserve">What </w:t>
      </w:r>
      <w:r w:rsidR="00347A2B">
        <w:rPr>
          <w:rFonts w:cs="Arial"/>
          <w:b/>
          <w:bCs/>
        </w:rPr>
        <w:t>are</w:t>
      </w:r>
      <w:r w:rsidRPr="004C547F">
        <w:rPr>
          <w:rFonts w:cs="Arial"/>
          <w:b/>
          <w:bCs/>
        </w:rPr>
        <w:t xml:space="preserve"> example</w:t>
      </w:r>
      <w:r w:rsidR="00347A2B">
        <w:rPr>
          <w:rFonts w:cs="Arial"/>
          <w:b/>
          <w:bCs/>
        </w:rPr>
        <w:t>s</w:t>
      </w:r>
      <w:r w:rsidRPr="004C547F">
        <w:rPr>
          <w:rFonts w:cs="Arial"/>
          <w:b/>
          <w:bCs/>
        </w:rPr>
        <w:t xml:space="preserve"> of </w:t>
      </w:r>
      <w:r w:rsidRPr="004C547F">
        <w:rPr>
          <w:rFonts w:cs="Arial"/>
          <w:b/>
          <w:bCs/>
          <w:lang w:eastAsia="ja-JP"/>
        </w:rPr>
        <w:t>per protocol order</w:t>
      </w:r>
      <w:r w:rsidR="00347A2B">
        <w:rPr>
          <w:rFonts w:cs="Arial"/>
          <w:b/>
          <w:bCs/>
          <w:lang w:eastAsia="ja-JP"/>
        </w:rPr>
        <w:t>s</w:t>
      </w:r>
      <w:r w:rsidRPr="004C547F">
        <w:rPr>
          <w:rFonts w:cs="Arial"/>
          <w:b/>
          <w:bCs/>
          <w:lang w:eastAsia="ja-JP"/>
        </w:rPr>
        <w:t>?</w:t>
      </w:r>
    </w:p>
    <w:p w14:paraId="5857B182" w14:textId="47C94F9C" w:rsidR="00BB7C6E" w:rsidRDefault="00DD108F" w:rsidP="00BB7C6E">
      <w:pPr>
        <w:pStyle w:val="ListParagraph"/>
        <w:rPr>
          <w:rFonts w:cs="Arial"/>
        </w:rPr>
      </w:pPr>
      <w:r>
        <w:rPr>
          <w:rFonts w:cs="Arial"/>
        </w:rPr>
        <w:t>E</w:t>
      </w:r>
      <w:r w:rsidR="00BB7C6E">
        <w:rPr>
          <w:rFonts w:cs="Arial"/>
        </w:rPr>
        <w:t xml:space="preserve">xamples </w:t>
      </w:r>
      <w:r>
        <w:rPr>
          <w:rFonts w:cs="Arial"/>
        </w:rPr>
        <w:t xml:space="preserve">of per protocol orders include </w:t>
      </w:r>
      <w:r w:rsidR="00BB7C6E">
        <w:rPr>
          <w:rFonts w:cs="Arial"/>
        </w:rPr>
        <w:t>v</w:t>
      </w:r>
      <w:r w:rsidR="00BB7C6E" w:rsidRPr="00490D88">
        <w:rPr>
          <w:rFonts w:cs="Arial"/>
        </w:rPr>
        <w:t>ancomycin dosing per protocol</w:t>
      </w:r>
      <w:r>
        <w:rPr>
          <w:rFonts w:cs="Arial"/>
        </w:rPr>
        <w:t xml:space="preserve"> and</w:t>
      </w:r>
      <w:r w:rsidR="00BB7C6E" w:rsidRPr="00490D88">
        <w:rPr>
          <w:rFonts w:cs="Arial"/>
        </w:rPr>
        <w:t xml:space="preserve"> heparin drip per protocol. </w:t>
      </w:r>
      <w:r>
        <w:rPr>
          <w:rFonts w:cs="Arial"/>
        </w:rPr>
        <w:t xml:space="preserve">Per protocol orders refer to orders </w:t>
      </w:r>
      <w:r w:rsidR="00697D19">
        <w:rPr>
          <w:rFonts w:cs="Arial"/>
        </w:rPr>
        <w:t xml:space="preserve">that </w:t>
      </w:r>
      <w:r w:rsidR="00BB7C6E" w:rsidRPr="00490D88">
        <w:rPr>
          <w:rFonts w:cs="Arial"/>
        </w:rPr>
        <w:t xml:space="preserve">the medical staff </w:t>
      </w:r>
      <w:r>
        <w:rPr>
          <w:rFonts w:cs="Arial"/>
        </w:rPr>
        <w:t xml:space="preserve">has </w:t>
      </w:r>
      <w:r w:rsidR="00BB7C6E" w:rsidRPr="00490D88">
        <w:rPr>
          <w:rFonts w:cs="Arial"/>
        </w:rPr>
        <w:t>approve</w:t>
      </w:r>
      <w:r>
        <w:rPr>
          <w:rFonts w:cs="Arial"/>
        </w:rPr>
        <w:t>d</w:t>
      </w:r>
      <w:r w:rsidR="00BB7C6E" w:rsidRPr="00490D88">
        <w:rPr>
          <w:rFonts w:cs="Arial"/>
        </w:rPr>
        <w:t xml:space="preserve"> the </w:t>
      </w:r>
      <w:r>
        <w:rPr>
          <w:rFonts w:cs="Arial"/>
        </w:rPr>
        <w:t>use of</w:t>
      </w:r>
      <w:r w:rsidR="00697D19">
        <w:rPr>
          <w:rFonts w:cs="Arial"/>
        </w:rPr>
        <w:t xml:space="preserve">, based on </w:t>
      </w:r>
      <w:r w:rsidR="00BB7C6E" w:rsidRPr="00490D88">
        <w:rPr>
          <w:rFonts w:cs="Arial"/>
        </w:rPr>
        <w:t>evidence-based guidance</w:t>
      </w:r>
      <w:r w:rsidR="00697D19">
        <w:rPr>
          <w:rFonts w:cs="Arial"/>
        </w:rPr>
        <w:t>,</w:t>
      </w:r>
      <w:r w:rsidR="00BB7C6E" w:rsidRPr="00490D88">
        <w:rPr>
          <w:rFonts w:cs="Arial"/>
        </w:rPr>
        <w:t xml:space="preserve"> in advance of its use</w:t>
      </w:r>
      <w:r>
        <w:rPr>
          <w:rFonts w:cs="Arial"/>
        </w:rPr>
        <w:t xml:space="preserve">. </w:t>
      </w:r>
      <w:r w:rsidR="00697D19">
        <w:rPr>
          <w:rFonts w:cs="Arial"/>
        </w:rPr>
        <w:t xml:space="preserve">Per protocol orders are often identified by the </w:t>
      </w:r>
      <w:r w:rsidR="00BF6F6C">
        <w:rPr>
          <w:rFonts w:cs="Arial"/>
        </w:rPr>
        <w:t>Pharmacy and Therapeutics (</w:t>
      </w:r>
      <w:r w:rsidR="00BF6F6C" w:rsidRPr="00490D88">
        <w:rPr>
          <w:rFonts w:cs="Arial"/>
        </w:rPr>
        <w:t>P&amp;T</w:t>
      </w:r>
      <w:r w:rsidR="00BF6F6C">
        <w:rPr>
          <w:rFonts w:cs="Arial"/>
        </w:rPr>
        <w:t>)</w:t>
      </w:r>
      <w:r w:rsidR="00BF6F6C" w:rsidRPr="00490D88">
        <w:rPr>
          <w:rFonts w:cs="Arial"/>
        </w:rPr>
        <w:t xml:space="preserve"> committee </w:t>
      </w:r>
      <w:r w:rsidR="00697D19">
        <w:rPr>
          <w:rFonts w:cs="Arial"/>
        </w:rPr>
        <w:t xml:space="preserve">and then recommended to </w:t>
      </w:r>
      <w:r w:rsidR="00BF6F6C" w:rsidRPr="00490D88">
        <w:rPr>
          <w:rFonts w:cs="Arial"/>
        </w:rPr>
        <w:t xml:space="preserve">the </w:t>
      </w:r>
      <w:r w:rsidR="00BF6F6C">
        <w:rPr>
          <w:rFonts w:cs="Arial"/>
        </w:rPr>
        <w:t>Medical Executive Committee (</w:t>
      </w:r>
      <w:r w:rsidR="00BF6F6C" w:rsidRPr="00490D88">
        <w:rPr>
          <w:rFonts w:cs="Arial"/>
        </w:rPr>
        <w:t>MEC</w:t>
      </w:r>
      <w:r w:rsidR="00BF6F6C">
        <w:rPr>
          <w:rFonts w:cs="Arial"/>
        </w:rPr>
        <w:t>)</w:t>
      </w:r>
      <w:r w:rsidR="00697D19">
        <w:rPr>
          <w:rFonts w:cs="Arial"/>
        </w:rPr>
        <w:t xml:space="preserve"> for approval. Once approved, per protocol orders are initiated by a </w:t>
      </w:r>
      <w:hyperlink w:anchor="Prescriber" w:history="1">
        <w:r w:rsidR="00781270" w:rsidRPr="00781270">
          <w:rPr>
            <w:rStyle w:val="Hyperlink"/>
            <w:rFonts w:cs="Arial"/>
            <w:lang w:eastAsia="ja-JP"/>
          </w:rPr>
          <w:t>licensed prescriber</w:t>
        </w:r>
      </w:hyperlink>
      <w:r w:rsidR="00697D19">
        <w:rPr>
          <w:rFonts w:cs="Arial"/>
        </w:rPr>
        <w:t xml:space="preserve">, but then acted on </w:t>
      </w:r>
      <w:r w:rsidR="00BB7C6E" w:rsidRPr="00490D88">
        <w:rPr>
          <w:rFonts w:cs="Arial"/>
        </w:rPr>
        <w:t>by pharmacy, nursing,</w:t>
      </w:r>
      <w:r w:rsidR="00BB7C6E">
        <w:rPr>
          <w:rFonts w:cs="Arial"/>
        </w:rPr>
        <w:t xml:space="preserve"> radiology,</w:t>
      </w:r>
      <w:r w:rsidR="00BB7C6E" w:rsidRPr="00490D88">
        <w:rPr>
          <w:rFonts w:cs="Arial"/>
        </w:rPr>
        <w:t xml:space="preserve"> respiratory therapy, etc.</w:t>
      </w:r>
      <w:r w:rsidR="00BB7C6E">
        <w:rPr>
          <w:rFonts w:cs="Arial"/>
        </w:rPr>
        <w:t xml:space="preserve"> </w:t>
      </w:r>
      <w:r w:rsidR="00A824A2">
        <w:rPr>
          <w:rFonts w:cs="Arial"/>
        </w:rPr>
        <w:t>Count p</w:t>
      </w:r>
      <w:r w:rsidR="00697D19">
        <w:rPr>
          <w:rFonts w:cs="Arial"/>
        </w:rPr>
        <w:t xml:space="preserve">er protocol </w:t>
      </w:r>
      <w:r w:rsidR="00693EAE">
        <w:rPr>
          <w:rFonts w:cs="Arial"/>
        </w:rPr>
        <w:t xml:space="preserve">orders </w:t>
      </w:r>
      <w:r w:rsidR="00697D19">
        <w:rPr>
          <w:rFonts w:cs="Arial"/>
        </w:rPr>
        <w:t xml:space="preserve">when responding to questions </w:t>
      </w:r>
      <w:r w:rsidR="00BB7C6E">
        <w:rPr>
          <w:rFonts w:cs="Arial"/>
        </w:rPr>
        <w:t>#</w:t>
      </w:r>
      <w:r w:rsidR="00697D19">
        <w:rPr>
          <w:rFonts w:cs="Arial"/>
        </w:rPr>
        <w:t xml:space="preserve">3 </w:t>
      </w:r>
      <w:r w:rsidR="00A824A2">
        <w:rPr>
          <w:rFonts w:cs="Arial"/>
        </w:rPr>
        <w:t xml:space="preserve">(denominator) </w:t>
      </w:r>
      <w:r w:rsidR="00697D19">
        <w:rPr>
          <w:rFonts w:cs="Arial"/>
        </w:rPr>
        <w:t>an</w:t>
      </w:r>
      <w:r w:rsidR="00347A2B">
        <w:rPr>
          <w:rFonts w:cs="Arial"/>
        </w:rPr>
        <w:t>d</w:t>
      </w:r>
      <w:r w:rsidR="00697D19">
        <w:rPr>
          <w:rFonts w:cs="Arial"/>
        </w:rPr>
        <w:t xml:space="preserve"> #</w:t>
      </w:r>
      <w:r w:rsidR="00BB7C6E">
        <w:rPr>
          <w:rFonts w:cs="Arial"/>
        </w:rPr>
        <w:t>4</w:t>
      </w:r>
      <w:r w:rsidR="00A824A2">
        <w:rPr>
          <w:rFonts w:cs="Arial"/>
        </w:rPr>
        <w:t xml:space="preserve"> (numerator)</w:t>
      </w:r>
      <w:r w:rsidR="00BB7C6E">
        <w:rPr>
          <w:rFonts w:cs="Arial"/>
        </w:rPr>
        <w:t>.</w:t>
      </w:r>
    </w:p>
    <w:p w14:paraId="51600E5C" w14:textId="77777777" w:rsidR="00DB7F48" w:rsidRDefault="00DB7F48" w:rsidP="00BB7C6E">
      <w:pPr>
        <w:rPr>
          <w:rFonts w:cs="Arial"/>
        </w:rPr>
      </w:pPr>
    </w:p>
    <w:p w14:paraId="2B16A382" w14:textId="53104D4D" w:rsidR="00BB7C6E" w:rsidRPr="004C547F" w:rsidRDefault="00BB7C6E" w:rsidP="00AD309C">
      <w:pPr>
        <w:pStyle w:val="ListParagraph"/>
        <w:numPr>
          <w:ilvl w:val="0"/>
          <w:numId w:val="56"/>
        </w:numPr>
        <w:rPr>
          <w:rFonts w:cs="Arial"/>
          <w:b/>
          <w:bCs/>
        </w:rPr>
      </w:pPr>
      <w:bookmarkStart w:id="219" w:name="StandingOrder"/>
      <w:bookmarkEnd w:id="219"/>
      <w:r w:rsidRPr="004C547F">
        <w:rPr>
          <w:rFonts w:cs="Arial"/>
          <w:b/>
          <w:bCs/>
        </w:rPr>
        <w:t>What are examples of standing orders?</w:t>
      </w:r>
    </w:p>
    <w:p w14:paraId="1E8B7404" w14:textId="6EF837C7" w:rsidR="00BB7C6E" w:rsidRDefault="00816726" w:rsidP="0021044A">
      <w:pPr>
        <w:pStyle w:val="ListParagraph"/>
        <w:rPr>
          <w:rFonts w:cs="Arial"/>
        </w:rPr>
      </w:pPr>
      <w:r>
        <w:t>E</w:t>
      </w:r>
      <w:r w:rsidR="00BB7C6E" w:rsidRPr="00AE36E4">
        <w:t>xamples</w:t>
      </w:r>
      <w:r>
        <w:t xml:space="preserve"> of standing orders include </w:t>
      </w:r>
      <w:r w:rsidR="00BB7C6E" w:rsidRPr="00AE36E4">
        <w:t>influenza vaccine, pneumonia vaccine, hepatitis B vaccine,</w:t>
      </w:r>
      <w:r w:rsidR="00BB7C6E">
        <w:t xml:space="preserve"> or</w:t>
      </w:r>
      <w:r w:rsidR="00BB7C6E" w:rsidRPr="00AE36E4">
        <w:t xml:space="preserve"> erythromycin eye ointmen</w:t>
      </w:r>
      <w:r w:rsidR="00BB7C6E">
        <w:t>t.</w:t>
      </w:r>
      <w:r w:rsidR="00BB7C6E" w:rsidRPr="00AE36E4">
        <w:t xml:space="preserve"> Standing orders </w:t>
      </w:r>
      <w:r w:rsidR="00BB7C6E">
        <w:t>are usually</w:t>
      </w:r>
      <w:r w:rsidR="00BB7C6E" w:rsidRPr="00AE36E4">
        <w:t xml:space="preserve"> rare, limited use situations.</w:t>
      </w:r>
      <w:r w:rsidR="00BB514B">
        <w:t xml:space="preserve"> </w:t>
      </w:r>
      <w:r w:rsidR="00A824A2">
        <w:t>Count s</w:t>
      </w:r>
      <w:r w:rsidR="00347A2B">
        <w:t>tanding orders when responding to questions #3</w:t>
      </w:r>
      <w:r w:rsidR="00A824A2">
        <w:t xml:space="preserve"> (denominator)</w:t>
      </w:r>
      <w:r w:rsidR="00347A2B">
        <w:t xml:space="preserve"> and #4</w:t>
      </w:r>
      <w:r w:rsidR="00A824A2">
        <w:t xml:space="preserve"> (numerator)</w:t>
      </w:r>
      <w:r w:rsidR="00347A2B">
        <w:t xml:space="preserve">. </w:t>
      </w:r>
    </w:p>
    <w:p w14:paraId="66EE835C" w14:textId="77777777" w:rsidR="00BB7C6E" w:rsidRDefault="00BB7C6E" w:rsidP="00DD108F">
      <w:pPr>
        <w:rPr>
          <w:rFonts w:cs="Arial"/>
          <w:b/>
        </w:rPr>
      </w:pPr>
    </w:p>
    <w:p w14:paraId="146157C1" w14:textId="5F47A21B" w:rsidR="00AE4E63" w:rsidRPr="00AE4E63" w:rsidRDefault="006B74CB" w:rsidP="00AD309C">
      <w:pPr>
        <w:numPr>
          <w:ilvl w:val="0"/>
          <w:numId w:val="56"/>
        </w:numPr>
        <w:rPr>
          <w:rFonts w:cs="Arial"/>
          <w:b/>
        </w:rPr>
      </w:pPr>
      <w:bookmarkStart w:id="220" w:name="_Hlk35523404"/>
      <w:r>
        <w:rPr>
          <w:rFonts w:cs="Arial"/>
          <w:b/>
        </w:rPr>
        <w:t xml:space="preserve">My hospital </w:t>
      </w:r>
      <w:r w:rsidR="00AE4E63" w:rsidRPr="00AE4E63">
        <w:rPr>
          <w:rFonts w:cs="Arial"/>
          <w:b/>
        </w:rPr>
        <w:t>require</w:t>
      </w:r>
      <w:r>
        <w:rPr>
          <w:rFonts w:cs="Arial"/>
          <w:b/>
        </w:rPr>
        <w:t>s</w:t>
      </w:r>
      <w:r w:rsidR="00AE4E63" w:rsidRPr="00AE4E63">
        <w:rPr>
          <w:rFonts w:cs="Arial"/>
          <w:b/>
        </w:rPr>
        <w:t xml:space="preserve"> readback for all</w:t>
      </w:r>
      <w:r w:rsidR="00A824A2">
        <w:rPr>
          <w:rFonts w:cs="Arial"/>
          <w:b/>
        </w:rPr>
        <w:t xml:space="preserve"> phone</w:t>
      </w:r>
      <w:r w:rsidR="00AE4E63" w:rsidRPr="00AE4E63">
        <w:rPr>
          <w:rFonts w:cs="Arial"/>
          <w:b/>
        </w:rPr>
        <w:t xml:space="preserve"> orders, but there is no way to document that the readback occurred. How </w:t>
      </w:r>
      <w:r>
        <w:rPr>
          <w:rFonts w:cs="Arial"/>
          <w:b/>
        </w:rPr>
        <w:t xml:space="preserve">can we </w:t>
      </w:r>
      <w:r w:rsidR="00AE4E63" w:rsidRPr="00AE4E63">
        <w:rPr>
          <w:rFonts w:cs="Arial"/>
          <w:b/>
        </w:rPr>
        <w:t xml:space="preserve">include </w:t>
      </w:r>
      <w:r>
        <w:rPr>
          <w:rFonts w:cs="Arial"/>
          <w:b/>
        </w:rPr>
        <w:t>these orders when responding to question #4</w:t>
      </w:r>
      <w:r w:rsidR="00A824A2">
        <w:rPr>
          <w:rFonts w:cs="Arial"/>
          <w:b/>
        </w:rPr>
        <w:t xml:space="preserve"> (numerator)</w:t>
      </w:r>
      <w:r>
        <w:rPr>
          <w:rFonts w:cs="Arial"/>
          <w:b/>
        </w:rPr>
        <w:t>?</w:t>
      </w:r>
    </w:p>
    <w:p w14:paraId="22902ED1" w14:textId="1CEBA8E5" w:rsidR="00AE4E63" w:rsidRPr="00AE4E63" w:rsidRDefault="006B74CB" w:rsidP="00AE4E63">
      <w:pPr>
        <w:ind w:left="720"/>
        <w:rPr>
          <w:rFonts w:cs="Arial"/>
          <w:bCs/>
        </w:rPr>
      </w:pPr>
      <w:r>
        <w:rPr>
          <w:rFonts w:cs="Arial"/>
          <w:bCs/>
        </w:rPr>
        <w:t xml:space="preserve">If your hospital cannot document that </w:t>
      </w:r>
      <w:r w:rsidR="00AE4E63" w:rsidRPr="00AE4E63">
        <w:rPr>
          <w:rFonts w:cs="Arial"/>
          <w:bCs/>
        </w:rPr>
        <w:t>verbal readback on phone orders</w:t>
      </w:r>
      <w:r>
        <w:rPr>
          <w:rFonts w:cs="Arial"/>
          <w:bCs/>
        </w:rPr>
        <w:t xml:space="preserve"> occurred, you should </w:t>
      </w:r>
      <w:r w:rsidR="00AE4E63" w:rsidRPr="00AE4E63">
        <w:rPr>
          <w:rFonts w:cs="Arial"/>
          <w:bCs/>
        </w:rPr>
        <w:t>develop a written policy that outlines training and implementation of this practice</w:t>
      </w:r>
      <w:r>
        <w:rPr>
          <w:rFonts w:cs="Arial"/>
          <w:bCs/>
        </w:rPr>
        <w:t xml:space="preserve"> and perform a </w:t>
      </w:r>
      <w:r w:rsidR="00AE4E63" w:rsidRPr="00AE4E63">
        <w:rPr>
          <w:rFonts w:cs="Arial"/>
          <w:bCs/>
        </w:rPr>
        <w:lastRenderedPageBreak/>
        <w:t>random audit at least annually to ensure the policy is being followed.</w:t>
      </w:r>
      <w:r>
        <w:rPr>
          <w:rFonts w:cs="Arial"/>
          <w:bCs/>
        </w:rPr>
        <w:t xml:space="preserve"> </w:t>
      </w:r>
      <w:r w:rsidR="00A824A2">
        <w:rPr>
          <w:rFonts w:cs="Arial"/>
          <w:bCs/>
        </w:rPr>
        <w:t>Maintain d</w:t>
      </w:r>
      <w:r>
        <w:rPr>
          <w:rFonts w:cs="Arial"/>
          <w:bCs/>
        </w:rPr>
        <w:t>ocumentation of the audit that demonstrates compliance with the policy</w:t>
      </w:r>
      <w:r w:rsidR="00A824A2">
        <w:rPr>
          <w:rFonts w:cs="Arial"/>
          <w:bCs/>
        </w:rPr>
        <w:t xml:space="preserve"> as </w:t>
      </w:r>
      <w:r>
        <w:rPr>
          <w:rFonts w:cs="Arial"/>
          <w:bCs/>
        </w:rPr>
        <w:t>Leapfrog performs monthly documentation requests starting with June 30</w:t>
      </w:r>
      <w:r w:rsidR="00A824A2">
        <w:rPr>
          <w:rFonts w:cs="Arial"/>
          <w:bCs/>
          <w:vertAlign w:val="superscript"/>
        </w:rPr>
        <w:t xml:space="preserve"> </w:t>
      </w:r>
      <w:r>
        <w:rPr>
          <w:rFonts w:cs="Arial"/>
          <w:bCs/>
        </w:rPr>
        <w:t>submissions and continuing until the Survey closes on January 3</w:t>
      </w:r>
      <w:r w:rsidR="00A824A2">
        <w:rPr>
          <w:rFonts w:cs="Arial"/>
          <w:bCs/>
        </w:rPr>
        <w:t>1.</w:t>
      </w:r>
    </w:p>
    <w:p w14:paraId="6D6F64B9" w14:textId="77777777" w:rsidR="00874CD2" w:rsidRDefault="00874CD2" w:rsidP="00DD7A6E">
      <w:pPr>
        <w:rPr>
          <w:rFonts w:cs="Arial"/>
          <w:b/>
        </w:rPr>
      </w:pPr>
    </w:p>
    <w:p w14:paraId="44F915CD" w14:textId="6634A9D9" w:rsidR="00CC43DB" w:rsidRDefault="00046DF3" w:rsidP="00AD309C">
      <w:pPr>
        <w:numPr>
          <w:ilvl w:val="0"/>
          <w:numId w:val="56"/>
        </w:numPr>
        <w:rPr>
          <w:rFonts w:cs="Arial"/>
          <w:b/>
        </w:rPr>
      </w:pPr>
      <w:r>
        <w:rPr>
          <w:rFonts w:cs="Arial"/>
          <w:b/>
        </w:rPr>
        <w:t>When should we take the</w:t>
      </w:r>
      <w:r w:rsidR="002E7564" w:rsidRPr="009A5185">
        <w:rPr>
          <w:rFonts w:cs="Arial"/>
          <w:b/>
        </w:rPr>
        <w:t xml:space="preserve"> CPOE Evaluation Tool?</w:t>
      </w:r>
    </w:p>
    <w:bookmarkEnd w:id="220"/>
    <w:p w14:paraId="7EA9D5B2" w14:textId="46D43A6A" w:rsidR="00C15754" w:rsidRDefault="00C15754" w:rsidP="00C15754">
      <w:pPr>
        <w:ind w:left="720"/>
        <w:rPr>
          <w:rFonts w:ascii="Calibri" w:hAnsi="Calibri"/>
        </w:rPr>
      </w:pPr>
      <w:r>
        <w:t>The CPOE Evaluation Tool is a core element of Leapfrog’s CPOE Standard. Hospitals are urged to ensure that the Adult Inpatient CPOE Test is submitted along with the Survey (i.e.</w:t>
      </w:r>
      <w:r w:rsidR="00B05B4B">
        <w:t>,</w:t>
      </w:r>
      <w:r>
        <w:t xml:space="preserve"> in the same month) in order to meet the </w:t>
      </w:r>
      <w:hyperlink r:id="rId196" w:history="1">
        <w:r w:rsidR="00556D6D">
          <w:rPr>
            <w:rStyle w:val="Hyperlink"/>
          </w:rPr>
          <w:t>deadlines</w:t>
        </w:r>
      </w:hyperlink>
      <w:r>
        <w:t xml:space="preserve"> for </w:t>
      </w:r>
      <w:r w:rsidR="00A64293">
        <w:t xml:space="preserve">the </w:t>
      </w:r>
      <w:r>
        <w:t xml:space="preserve">Leapfrog Hospital Survey and Leapfrog’s other programs such as Top Hospital and the Leapfrog Hospital Safety Grade. </w:t>
      </w:r>
    </w:p>
    <w:p w14:paraId="5477FBE2" w14:textId="77777777" w:rsidR="00C15754" w:rsidRDefault="00C15754" w:rsidP="00C15754">
      <w:pPr>
        <w:ind w:left="720"/>
      </w:pPr>
    </w:p>
    <w:p w14:paraId="1A06EE70" w14:textId="0FBCA145" w:rsidR="00C15754" w:rsidRDefault="00C15754" w:rsidP="00C15754">
      <w:pPr>
        <w:ind w:left="720"/>
      </w:pPr>
      <w:r>
        <w:t xml:space="preserve">Hospitals that submit </w:t>
      </w:r>
      <w:r w:rsidR="00F72C9F">
        <w:t>the Survey</w:t>
      </w:r>
      <w:r>
        <w:t>, but do not submit an Adult Inpatient Test via the CPOE Evaluation Tool, are scored and publicly reported as “</w:t>
      </w:r>
      <w:r w:rsidR="00B60AE6">
        <w:t>Limited Achievement</w:t>
      </w:r>
      <w:r>
        <w:t>” on the CPOE measure.</w:t>
      </w:r>
    </w:p>
    <w:p w14:paraId="16F5F04B" w14:textId="77777777" w:rsidR="00C15754" w:rsidRDefault="00C15754" w:rsidP="00C15754">
      <w:pPr>
        <w:ind w:left="720"/>
      </w:pPr>
    </w:p>
    <w:p w14:paraId="74102A29" w14:textId="77777777" w:rsidR="00C15754" w:rsidRDefault="00C15754" w:rsidP="00C15754">
      <w:pPr>
        <w:ind w:left="720"/>
      </w:pPr>
      <w:r>
        <w:t xml:space="preserve">Within a Survey Cycle (April 1 – November 30), a hospital cannot retake a CPOE Evaluation Tool until at least 120 days have passed since their last test. </w:t>
      </w:r>
    </w:p>
    <w:p w14:paraId="5C72F79B" w14:textId="77777777" w:rsidR="00A022AC" w:rsidRDefault="00A022AC" w:rsidP="00A022AC">
      <w:pPr>
        <w:ind w:left="720"/>
        <w:rPr>
          <w:rFonts w:cs="Arial"/>
        </w:rPr>
      </w:pPr>
    </w:p>
    <w:p w14:paraId="51D3F6C3" w14:textId="77777777" w:rsidR="00A022AC" w:rsidRDefault="00A022AC" w:rsidP="00AD309C">
      <w:pPr>
        <w:pStyle w:val="ListParagraph"/>
        <w:numPr>
          <w:ilvl w:val="0"/>
          <w:numId w:val="56"/>
        </w:numPr>
        <w:rPr>
          <w:rFonts w:cs="Arial"/>
          <w:b/>
        </w:rPr>
      </w:pPr>
      <w:r>
        <w:rPr>
          <w:rFonts w:cs="Arial"/>
          <w:b/>
        </w:rPr>
        <w:t>Should hospitals take the CPOE Test more than once per Survey Cycle?</w:t>
      </w:r>
    </w:p>
    <w:p w14:paraId="4BAE897B" w14:textId="6AD32836" w:rsidR="00A022AC" w:rsidRDefault="00A022AC" w:rsidP="00A022AC">
      <w:pPr>
        <w:pStyle w:val="ListParagraph"/>
        <w:rPr>
          <w:rFonts w:cs="Arial"/>
          <w:bCs/>
        </w:rPr>
      </w:pPr>
      <w:r>
        <w:rPr>
          <w:rFonts w:cs="Arial"/>
          <w:bCs/>
        </w:rPr>
        <w:t xml:space="preserve">Not necessarily. </w:t>
      </w:r>
      <w:r w:rsidRPr="00BB514B">
        <w:rPr>
          <w:rFonts w:cs="Arial"/>
          <w:bCs/>
        </w:rPr>
        <w:t xml:space="preserve">Hospitals have the option of re-taking </w:t>
      </w:r>
      <w:r>
        <w:rPr>
          <w:rFonts w:cs="Arial"/>
          <w:bCs/>
        </w:rPr>
        <w:t xml:space="preserve">a test </w:t>
      </w:r>
      <w:r w:rsidRPr="00BB514B">
        <w:rPr>
          <w:rFonts w:cs="Arial"/>
          <w:bCs/>
        </w:rPr>
        <w:t xml:space="preserve">after 120 days, but if </w:t>
      </w:r>
      <w:r>
        <w:rPr>
          <w:rFonts w:cs="Arial"/>
          <w:bCs/>
        </w:rPr>
        <w:t xml:space="preserve">there </w:t>
      </w:r>
      <w:r w:rsidR="00960C5A">
        <w:rPr>
          <w:rFonts w:cs="Arial"/>
          <w:bCs/>
        </w:rPr>
        <w:t>were</w:t>
      </w:r>
      <w:r>
        <w:rPr>
          <w:rFonts w:cs="Arial"/>
          <w:bCs/>
        </w:rPr>
        <w:t xml:space="preserve"> no</w:t>
      </w:r>
      <w:r w:rsidRPr="00BB514B">
        <w:rPr>
          <w:rFonts w:cs="Arial"/>
          <w:bCs/>
        </w:rPr>
        <w:t xml:space="preserve"> changes </w:t>
      </w:r>
      <w:r>
        <w:rPr>
          <w:rFonts w:cs="Arial"/>
          <w:bCs/>
        </w:rPr>
        <w:t>made to your CPOE system</w:t>
      </w:r>
      <w:r w:rsidR="00960C5A">
        <w:rPr>
          <w:rFonts w:cs="Arial"/>
          <w:bCs/>
        </w:rPr>
        <w:t xml:space="preserve"> after the first test</w:t>
      </w:r>
      <w:r>
        <w:rPr>
          <w:rFonts w:cs="Arial"/>
          <w:bCs/>
        </w:rPr>
        <w:t xml:space="preserve"> </w:t>
      </w:r>
      <w:r w:rsidRPr="00BB514B">
        <w:rPr>
          <w:rFonts w:cs="Arial"/>
          <w:bCs/>
        </w:rPr>
        <w:t>there is likely no reason to retake the test. Hospitals that switch vendors, perform major upgrades, or make significant changes to their decision support settings and/or formulary (</w:t>
      </w:r>
      <w:r>
        <w:rPr>
          <w:rFonts w:cs="Arial"/>
          <w:bCs/>
        </w:rPr>
        <w:t>e.g., expanding</w:t>
      </w:r>
      <w:r w:rsidRPr="00BB514B">
        <w:rPr>
          <w:rFonts w:cs="Arial"/>
          <w:bCs/>
        </w:rPr>
        <w:t xml:space="preserve"> from</w:t>
      </w:r>
      <w:r>
        <w:rPr>
          <w:rFonts w:cs="Arial"/>
          <w:bCs/>
        </w:rPr>
        <w:t xml:space="preserve"> a</w:t>
      </w:r>
      <w:r w:rsidRPr="00BB514B">
        <w:rPr>
          <w:rFonts w:cs="Arial"/>
          <w:bCs/>
        </w:rPr>
        <w:t xml:space="preserve"> limited formulary to </w:t>
      </w:r>
      <w:r>
        <w:rPr>
          <w:rFonts w:cs="Arial"/>
          <w:bCs/>
        </w:rPr>
        <w:t xml:space="preserve">a </w:t>
      </w:r>
      <w:r w:rsidRPr="00BB514B">
        <w:rPr>
          <w:rFonts w:cs="Arial"/>
          <w:bCs/>
        </w:rPr>
        <w:t xml:space="preserve">large formulary) should re-take the test to ensure the results reflect </w:t>
      </w:r>
      <w:r w:rsidR="00960C5A">
        <w:rPr>
          <w:rFonts w:cs="Arial"/>
          <w:bCs/>
        </w:rPr>
        <w:t>their</w:t>
      </w:r>
      <w:r w:rsidRPr="00BB514B">
        <w:rPr>
          <w:rFonts w:cs="Arial"/>
          <w:bCs/>
        </w:rPr>
        <w:t xml:space="preserve"> current system.</w:t>
      </w:r>
    </w:p>
    <w:p w14:paraId="01DD0A14" w14:textId="77777777" w:rsidR="00A022AC" w:rsidRPr="00BB514B" w:rsidRDefault="00A022AC" w:rsidP="00A022AC">
      <w:pPr>
        <w:pStyle w:val="ListParagraph"/>
        <w:rPr>
          <w:rFonts w:cs="Arial"/>
          <w:bCs/>
        </w:rPr>
      </w:pPr>
    </w:p>
    <w:p w14:paraId="17D8654E" w14:textId="77777777" w:rsidR="00A022AC" w:rsidRPr="00046DF3" w:rsidRDefault="00A022AC" w:rsidP="00AD309C">
      <w:pPr>
        <w:pStyle w:val="ListParagraph"/>
        <w:numPr>
          <w:ilvl w:val="0"/>
          <w:numId w:val="56"/>
        </w:numPr>
        <w:rPr>
          <w:rFonts w:cs="Arial"/>
          <w:b/>
        </w:rPr>
      </w:pPr>
      <w:r>
        <w:rPr>
          <w:rFonts w:cs="Arial"/>
          <w:b/>
        </w:rPr>
        <w:t xml:space="preserve">If we </w:t>
      </w:r>
      <w:r w:rsidRPr="00046DF3">
        <w:rPr>
          <w:rFonts w:cs="Arial"/>
          <w:b/>
        </w:rPr>
        <w:t xml:space="preserve">update our responses to questions #3 and #4, do we need to re-take the CPOE Test? </w:t>
      </w:r>
    </w:p>
    <w:p w14:paraId="6C41140C" w14:textId="2B17B236" w:rsidR="00A718E9" w:rsidRDefault="00A022AC" w:rsidP="00CF7851">
      <w:pPr>
        <w:pStyle w:val="ListParagraph"/>
        <w:rPr>
          <w:rFonts w:cs="Arial"/>
        </w:rPr>
      </w:pPr>
      <w:r>
        <w:rPr>
          <w:rFonts w:cs="Arial"/>
        </w:rPr>
        <w:t xml:space="preserve">No. </w:t>
      </w:r>
      <w:r w:rsidRPr="00046DF3">
        <w:rPr>
          <w:rFonts w:cs="Arial"/>
        </w:rPr>
        <w:t>Hospitals</w:t>
      </w:r>
      <w:r w:rsidR="00960C5A">
        <w:rPr>
          <w:rFonts w:cs="Arial"/>
        </w:rPr>
        <w:t xml:space="preserve"> don’t need to </w:t>
      </w:r>
      <w:r w:rsidRPr="00046DF3">
        <w:rPr>
          <w:rFonts w:cs="Arial"/>
        </w:rPr>
        <w:t xml:space="preserve">retake the CPOE Evaluation Tool </w:t>
      </w:r>
      <w:r w:rsidR="00960C5A">
        <w:rPr>
          <w:rFonts w:cs="Arial"/>
        </w:rPr>
        <w:t xml:space="preserve">after submitting </w:t>
      </w:r>
      <w:r w:rsidRPr="00046DF3">
        <w:rPr>
          <w:rFonts w:cs="Arial"/>
        </w:rPr>
        <w:t xml:space="preserve">updates to </w:t>
      </w:r>
      <w:r w:rsidR="00960C5A">
        <w:rPr>
          <w:rFonts w:cs="Arial"/>
        </w:rPr>
        <w:t xml:space="preserve">Section 2 via the Online Survey Tool. </w:t>
      </w:r>
      <w:r w:rsidRPr="00046DF3">
        <w:rPr>
          <w:rFonts w:cs="Arial"/>
        </w:rPr>
        <w:t xml:space="preserve">Retaking a test is only recommended </w:t>
      </w:r>
      <w:r w:rsidR="00960C5A">
        <w:rPr>
          <w:rFonts w:cs="Arial"/>
        </w:rPr>
        <w:t xml:space="preserve">for hospitals that switched vendors, performed major upgrades, or made significant changes to their decision support settings and/or formulary. </w:t>
      </w:r>
    </w:p>
    <w:p w14:paraId="535A4AE7" w14:textId="77777777" w:rsidR="00BB30C4" w:rsidRDefault="00BB30C4" w:rsidP="00CF7851">
      <w:pPr>
        <w:pStyle w:val="ListParagraph"/>
        <w:rPr>
          <w:rFonts w:cs="Arial"/>
        </w:rPr>
      </w:pPr>
    </w:p>
    <w:p w14:paraId="7E25838E" w14:textId="77777777" w:rsidR="003668F5" w:rsidRDefault="003668F5" w:rsidP="003668F5">
      <w:pPr>
        <w:pStyle w:val="Heading44"/>
      </w:pPr>
      <w:r w:rsidRPr="009617F5">
        <w:t>EHR Application Information FAQs</w:t>
      </w:r>
    </w:p>
    <w:p w14:paraId="0A4C0A2B" w14:textId="77777777" w:rsidR="00543237" w:rsidRDefault="00543237" w:rsidP="003668F5">
      <w:pPr>
        <w:pStyle w:val="Heading44"/>
      </w:pPr>
    </w:p>
    <w:p w14:paraId="76B177C2" w14:textId="77777777" w:rsidR="004D459D" w:rsidRPr="001F2388" w:rsidRDefault="004D459D" w:rsidP="00AD309C">
      <w:pPr>
        <w:pStyle w:val="ListParagraph"/>
        <w:numPr>
          <w:ilvl w:val="0"/>
          <w:numId w:val="56"/>
        </w:numPr>
        <w:rPr>
          <w:rFonts w:cs="Arial"/>
          <w:b/>
          <w:bCs/>
        </w:rPr>
      </w:pPr>
      <w:r w:rsidRPr="001F2388">
        <w:rPr>
          <w:rFonts w:cs="Arial"/>
          <w:b/>
          <w:bCs/>
        </w:rPr>
        <w:t>What is the definition of Artificial Intelligence?</w:t>
      </w:r>
    </w:p>
    <w:p w14:paraId="79C6636B" w14:textId="6E2C9CB4" w:rsidR="00543237" w:rsidRDefault="004D459D" w:rsidP="004D459D">
      <w:pPr>
        <w:pStyle w:val="Heading44"/>
        <w:ind w:left="720"/>
        <w:rPr>
          <w:rFonts w:cs="Arial"/>
          <w:b w:val="0"/>
          <w:bCs/>
          <w:sz w:val="20"/>
        </w:rPr>
      </w:pPr>
      <w:r w:rsidRPr="009617F5">
        <w:rPr>
          <w:rFonts w:cs="Arial"/>
          <w:b w:val="0"/>
          <w:bCs/>
          <w:sz w:val="20"/>
        </w:rPr>
        <w:t xml:space="preserve">Artificial Intelligence (AI) includes advanced analytics and logic-based techniques, including machine learning, </w:t>
      </w:r>
      <w:r w:rsidR="00387B1C">
        <w:rPr>
          <w:rFonts w:cs="Arial"/>
          <w:b w:val="0"/>
          <w:bCs/>
          <w:sz w:val="20"/>
        </w:rPr>
        <w:t xml:space="preserve">that are used </w:t>
      </w:r>
      <w:r w:rsidRPr="009617F5">
        <w:rPr>
          <w:rFonts w:cs="Arial"/>
          <w:b w:val="0"/>
          <w:bCs/>
          <w:sz w:val="20"/>
        </w:rPr>
        <w:t>to interpret events, support and automate decisions, and take actions.</w:t>
      </w:r>
    </w:p>
    <w:p w14:paraId="508C357D" w14:textId="77777777" w:rsidR="009617F5" w:rsidRDefault="009617F5" w:rsidP="00A022AC">
      <w:pPr>
        <w:rPr>
          <w:rFonts w:cs="Arial"/>
        </w:rPr>
      </w:pPr>
    </w:p>
    <w:p w14:paraId="146DA4F4" w14:textId="1B74F822" w:rsidR="009617F5" w:rsidRPr="00A022AC" w:rsidRDefault="009617F5" w:rsidP="00A022AC">
      <w:pPr>
        <w:rPr>
          <w:rFonts w:cs="Arial"/>
        </w:rPr>
        <w:sectPr w:rsidR="009617F5" w:rsidRPr="00A022AC" w:rsidSect="00062F69">
          <w:headerReference w:type="default" r:id="rId197"/>
          <w:endnotePr>
            <w:numFmt w:val="decimal"/>
          </w:endnotePr>
          <w:type w:val="continuous"/>
          <w:pgSz w:w="12240" w:h="15840"/>
          <w:pgMar w:top="1440" w:right="1440" w:bottom="1440" w:left="1440" w:header="720" w:footer="720" w:gutter="0"/>
          <w:cols w:space="720"/>
          <w:docGrid w:linePitch="272"/>
        </w:sectPr>
      </w:pPr>
    </w:p>
    <w:p w14:paraId="6C7B0B7E" w14:textId="6961D4FD" w:rsidR="00E9000C" w:rsidRDefault="00E9000C" w:rsidP="00AB5B80">
      <w:pPr>
        <w:pStyle w:val="Heading3"/>
      </w:pPr>
      <w:bookmarkStart w:id="221" w:name="_Bar_Code_Medication"/>
      <w:bookmarkStart w:id="222" w:name="_Toc197079201"/>
      <w:bookmarkEnd w:id="221"/>
      <w:r>
        <w:t>Bar Code Medication Administration (BCMA)</w:t>
      </w:r>
      <w:r w:rsidR="00B078B4">
        <w:t xml:space="preserve"> FAQs</w:t>
      </w:r>
      <w:bookmarkEnd w:id="222"/>
    </w:p>
    <w:p w14:paraId="4C605564" w14:textId="77777777" w:rsidR="0065334D" w:rsidRPr="00A1457F" w:rsidRDefault="0065334D" w:rsidP="0065334D">
      <w:pPr>
        <w:rPr>
          <w:rFonts w:cs="Arial"/>
          <w:sz w:val="16"/>
          <w:szCs w:val="16"/>
        </w:rPr>
      </w:pPr>
    </w:p>
    <w:p w14:paraId="26B8BB5D" w14:textId="77777777" w:rsidR="0065334D" w:rsidRPr="009A5185" w:rsidRDefault="0065334D" w:rsidP="00690C11">
      <w:pPr>
        <w:pStyle w:val="Heading44"/>
      </w:pPr>
      <w:r w:rsidRPr="009A5185">
        <w:t>General Questions</w:t>
      </w:r>
    </w:p>
    <w:p w14:paraId="0843DD2F" w14:textId="77777777" w:rsidR="0065334D" w:rsidRPr="00B1398E" w:rsidRDefault="0065334D" w:rsidP="0065334D">
      <w:pPr>
        <w:rPr>
          <w:rFonts w:cs="Arial"/>
          <w:bCs/>
          <w:sz w:val="16"/>
          <w:szCs w:val="16"/>
        </w:rPr>
      </w:pPr>
    </w:p>
    <w:p w14:paraId="2E891783" w14:textId="48383E23" w:rsidR="0065334D" w:rsidRPr="009A5185" w:rsidRDefault="0065334D" w:rsidP="00AD309C">
      <w:pPr>
        <w:pStyle w:val="ListParagraph"/>
        <w:numPr>
          <w:ilvl w:val="0"/>
          <w:numId w:val="56"/>
        </w:numPr>
        <w:rPr>
          <w:rFonts w:cs="Arial"/>
          <w:b/>
        </w:rPr>
      </w:pPr>
      <w:r w:rsidRPr="009A5185">
        <w:rPr>
          <w:rFonts w:cs="Arial"/>
          <w:b/>
        </w:rPr>
        <w:t>Why does the Bar Code Medication Administration system have to be connected to an electronic medication administration record (eMAR)?</w:t>
      </w:r>
    </w:p>
    <w:p w14:paraId="5C57C259" w14:textId="166E634B" w:rsidR="0065334D" w:rsidRDefault="0065334D" w:rsidP="0065334D">
      <w:pPr>
        <w:pStyle w:val="ListParagraph"/>
        <w:rPr>
          <w:rFonts w:cs="Arial"/>
        </w:rPr>
      </w:pPr>
      <w:r w:rsidRPr="009A5185">
        <w:rPr>
          <w:rFonts w:cs="Arial"/>
        </w:rPr>
        <w:t>An eMAR serves as the communication interface that automatically documents the administration of medication into certified Electronic Health Record (EHR) technology. By linking BCMA with the eMAR, information on medication administration is captured in a much timelier manner than a manual documentation process can accomplish.</w:t>
      </w:r>
    </w:p>
    <w:p w14:paraId="2DC7AE4B" w14:textId="77777777" w:rsidR="0065334D" w:rsidRPr="00A1457F" w:rsidRDefault="0065334D" w:rsidP="0065334D">
      <w:pPr>
        <w:pStyle w:val="ListParagraph"/>
        <w:rPr>
          <w:rFonts w:cs="Arial"/>
          <w:sz w:val="16"/>
          <w:szCs w:val="16"/>
        </w:rPr>
      </w:pPr>
    </w:p>
    <w:p w14:paraId="6076448B" w14:textId="77777777" w:rsidR="0065334D" w:rsidRPr="009A5185" w:rsidRDefault="0065334D" w:rsidP="00690C11">
      <w:pPr>
        <w:pStyle w:val="Heading44"/>
      </w:pPr>
      <w:r w:rsidRPr="009A5185">
        <w:t xml:space="preserve">Units </w:t>
      </w:r>
    </w:p>
    <w:p w14:paraId="34306569" w14:textId="77777777" w:rsidR="0065334D" w:rsidRPr="00A1457F" w:rsidRDefault="0065334D" w:rsidP="0065334D">
      <w:pPr>
        <w:pStyle w:val="ListParagraph"/>
        <w:rPr>
          <w:rFonts w:cs="Arial"/>
          <w:b/>
          <w:sz w:val="16"/>
          <w:szCs w:val="16"/>
        </w:rPr>
      </w:pPr>
    </w:p>
    <w:p w14:paraId="3FAF299D" w14:textId="373A8301" w:rsidR="0065334D" w:rsidRPr="009A5185" w:rsidRDefault="0065334D" w:rsidP="00AD309C">
      <w:pPr>
        <w:pStyle w:val="ListParagraph"/>
        <w:numPr>
          <w:ilvl w:val="0"/>
          <w:numId w:val="56"/>
        </w:numPr>
        <w:rPr>
          <w:rFonts w:cs="Arial"/>
          <w:b/>
        </w:rPr>
      </w:pPr>
      <w:r>
        <w:rPr>
          <w:rFonts w:cs="Arial"/>
          <w:b/>
        </w:rPr>
        <w:t>Should a unit that has only been open for part of the 3-month reporting period be included?</w:t>
      </w:r>
    </w:p>
    <w:p w14:paraId="3DDC35EA" w14:textId="7E883843" w:rsidR="0065334D" w:rsidRPr="009A5185" w:rsidRDefault="0065334D" w:rsidP="0065334D">
      <w:pPr>
        <w:pStyle w:val="ListParagraph"/>
        <w:rPr>
          <w:rFonts w:cs="Arial"/>
        </w:rPr>
      </w:pPr>
      <w:r>
        <w:rPr>
          <w:rFonts w:cs="Arial"/>
        </w:rPr>
        <w:t xml:space="preserve">No. </w:t>
      </w:r>
      <w:r w:rsidRPr="009A5185">
        <w:rPr>
          <w:rFonts w:cs="Arial"/>
        </w:rPr>
        <w:t xml:space="preserve">Only include those units that </w:t>
      </w:r>
      <w:r w:rsidR="000A22DC">
        <w:rPr>
          <w:rFonts w:cs="Arial"/>
        </w:rPr>
        <w:t>are currently</w:t>
      </w:r>
      <w:r w:rsidR="00247C6D">
        <w:rPr>
          <w:rFonts w:cs="Arial"/>
        </w:rPr>
        <w:t xml:space="preserve"> </w:t>
      </w:r>
      <w:r w:rsidR="00546AA5">
        <w:rPr>
          <w:rFonts w:cs="Arial"/>
        </w:rPr>
        <w:t xml:space="preserve">open </w:t>
      </w:r>
      <w:r w:rsidR="00247C6D">
        <w:rPr>
          <w:rFonts w:cs="Arial"/>
        </w:rPr>
        <w:t>and</w:t>
      </w:r>
      <w:r w:rsidR="000A22DC">
        <w:rPr>
          <w:rFonts w:cs="Arial"/>
        </w:rPr>
        <w:t xml:space="preserve"> </w:t>
      </w:r>
      <w:r w:rsidRPr="009A5185">
        <w:rPr>
          <w:rFonts w:cs="Arial"/>
        </w:rPr>
        <w:t xml:space="preserve">have been opened and staffed for the entire 3-month reporting period. For example, if you open a new unit that has only been open and </w:t>
      </w:r>
      <w:r w:rsidRPr="009A5185">
        <w:rPr>
          <w:rFonts w:cs="Arial"/>
        </w:rPr>
        <w:lastRenderedPageBreak/>
        <w:t>staffed for 1-month out of the 3-month reporting period, you w</w:t>
      </w:r>
      <w:r>
        <w:rPr>
          <w:rFonts w:cs="Arial"/>
        </w:rPr>
        <w:t>ill</w:t>
      </w:r>
      <w:r w:rsidRPr="009A5185">
        <w:rPr>
          <w:rFonts w:cs="Arial"/>
        </w:rPr>
        <w:t xml:space="preserve"> not include that unit when responding to the questions in this section. </w:t>
      </w:r>
    </w:p>
    <w:p w14:paraId="535C739B" w14:textId="77777777" w:rsidR="00463E6E" w:rsidRPr="005B5B75" w:rsidRDefault="00463E6E" w:rsidP="005B5B75">
      <w:pPr>
        <w:rPr>
          <w:rFonts w:cs="Arial"/>
          <w:bCs/>
        </w:rPr>
      </w:pPr>
    </w:p>
    <w:p w14:paraId="62630B37" w14:textId="77777777" w:rsidR="0065334D" w:rsidRPr="009A5185" w:rsidRDefault="0065334D" w:rsidP="00AD309C">
      <w:pPr>
        <w:pStyle w:val="ListParagraph"/>
        <w:numPr>
          <w:ilvl w:val="0"/>
          <w:numId w:val="56"/>
        </w:numPr>
        <w:rPr>
          <w:rFonts w:cs="Arial"/>
          <w:b/>
        </w:rPr>
      </w:pPr>
      <w:r w:rsidRPr="009A5185">
        <w:rPr>
          <w:rFonts w:cs="Arial"/>
          <w:b/>
        </w:rPr>
        <w:t>How should a hospital report if they had BCMA implemented in some units but not all during the reporting period?</w:t>
      </w:r>
    </w:p>
    <w:p w14:paraId="0CB22476" w14:textId="2050ED44" w:rsidR="0065334D" w:rsidRDefault="0065334D" w:rsidP="0065334D">
      <w:pPr>
        <w:pStyle w:val="ListParagraph"/>
        <w:rPr>
          <w:rFonts w:cs="Arial"/>
        </w:rPr>
      </w:pPr>
      <w:r w:rsidRPr="0052278E">
        <w:rPr>
          <w:rFonts w:cs="Arial"/>
        </w:rPr>
        <w:t>To answer “yes” to question #2, your hospital must have a Bar Code Medication Administration (BCMA) system that is linked to the electronic medication administration record (eMAR) when administering medications at the bedside in </w:t>
      </w:r>
      <w:r w:rsidRPr="0052278E">
        <w:rPr>
          <w:rFonts w:cs="Arial"/>
          <w:i/>
          <w:iCs/>
        </w:rPr>
        <w:t>at least one</w:t>
      </w:r>
      <w:r w:rsidR="006C7DF5">
        <w:rPr>
          <w:rFonts w:cs="Arial"/>
        </w:rPr>
        <w:t xml:space="preserve"> of the following </w:t>
      </w:r>
      <w:r w:rsidR="00262D0B">
        <w:rPr>
          <w:rFonts w:cs="Arial"/>
        </w:rPr>
        <w:t xml:space="preserve">adult and/or pediatric </w:t>
      </w:r>
      <w:r w:rsidR="006C7DF5">
        <w:rPr>
          <w:rFonts w:cs="Arial"/>
        </w:rPr>
        <w:t xml:space="preserve">units: </w:t>
      </w:r>
      <w:r w:rsidR="00470E69">
        <w:rPr>
          <w:rFonts w:cs="Arial"/>
        </w:rPr>
        <w:t>general medical</w:t>
      </w:r>
      <w:r w:rsidR="0052491B">
        <w:rPr>
          <w:rFonts w:cs="Arial"/>
        </w:rPr>
        <w:t xml:space="preserve">, surgical, </w:t>
      </w:r>
      <w:r w:rsidR="00EB6967">
        <w:rPr>
          <w:rFonts w:cs="Arial"/>
        </w:rPr>
        <w:t>medical/</w:t>
      </w:r>
      <w:r w:rsidR="00470E69">
        <w:rPr>
          <w:rFonts w:cs="Arial"/>
        </w:rPr>
        <w:t>surgical</w:t>
      </w:r>
      <w:r w:rsidR="003E6215">
        <w:rPr>
          <w:rFonts w:cs="Arial"/>
        </w:rPr>
        <w:t xml:space="preserve">, </w:t>
      </w:r>
      <w:r w:rsidR="00470E69">
        <w:rPr>
          <w:rFonts w:cs="Arial"/>
        </w:rPr>
        <w:t>neuro</w:t>
      </w:r>
      <w:r w:rsidR="000B7550">
        <w:rPr>
          <w:rFonts w:cs="Arial"/>
        </w:rPr>
        <w:t xml:space="preserve">, </w:t>
      </w:r>
      <w:r w:rsidR="00470E69">
        <w:rPr>
          <w:rFonts w:cs="Arial"/>
        </w:rPr>
        <w:t xml:space="preserve">neonatal, </w:t>
      </w:r>
      <w:r w:rsidR="00B6369A">
        <w:rPr>
          <w:rFonts w:cs="Arial"/>
        </w:rPr>
        <w:t xml:space="preserve">or </w:t>
      </w:r>
      <w:r w:rsidR="00470E69">
        <w:rPr>
          <w:rFonts w:cs="Arial"/>
        </w:rPr>
        <w:t>specialty ICU</w:t>
      </w:r>
      <w:r w:rsidR="00AF7834">
        <w:rPr>
          <w:rFonts w:cs="Arial"/>
        </w:rPr>
        <w:t>;</w:t>
      </w:r>
      <w:r w:rsidR="00C2405A">
        <w:rPr>
          <w:rFonts w:cs="Arial"/>
        </w:rPr>
        <w:t xml:space="preserve"> </w:t>
      </w:r>
      <w:r w:rsidR="006C7DF5">
        <w:rPr>
          <w:rFonts w:cs="Arial"/>
        </w:rPr>
        <w:t>medical</w:t>
      </w:r>
      <w:r w:rsidR="00AF7834">
        <w:rPr>
          <w:rFonts w:cs="Arial"/>
        </w:rPr>
        <w:t>,</w:t>
      </w:r>
      <w:r w:rsidR="003A675E">
        <w:rPr>
          <w:rFonts w:cs="Arial"/>
        </w:rPr>
        <w:t xml:space="preserve"> surgical,</w:t>
      </w:r>
      <w:r w:rsidR="006C7DF5">
        <w:rPr>
          <w:rFonts w:cs="Arial"/>
        </w:rPr>
        <w:t xml:space="preserve"> or </w:t>
      </w:r>
      <w:r w:rsidR="003A675E">
        <w:rPr>
          <w:rFonts w:cs="Arial"/>
        </w:rPr>
        <w:t>medical/</w:t>
      </w:r>
      <w:r w:rsidR="006C7DF5">
        <w:rPr>
          <w:rFonts w:cs="Arial"/>
        </w:rPr>
        <w:t>surgical unit (</w:t>
      </w:r>
      <w:r w:rsidR="006C7DF5" w:rsidRPr="00EA7065">
        <w:rPr>
          <w:rFonts w:cs="Arial"/>
        </w:rPr>
        <w:t>including telemetry units)</w:t>
      </w:r>
      <w:r w:rsidR="00947238">
        <w:rPr>
          <w:rFonts w:cs="Arial"/>
        </w:rPr>
        <w:t>;</w:t>
      </w:r>
      <w:r w:rsidR="00E07BED">
        <w:rPr>
          <w:rFonts w:cs="Arial"/>
        </w:rPr>
        <w:t xml:space="preserve"> step-down/progressive unit</w:t>
      </w:r>
      <w:r w:rsidR="00947238">
        <w:rPr>
          <w:rFonts w:cs="Arial"/>
        </w:rPr>
        <w:t>;</w:t>
      </w:r>
      <w:r w:rsidR="00E07BED">
        <w:rPr>
          <w:rFonts w:cs="Arial"/>
        </w:rPr>
        <w:t xml:space="preserve"> </w:t>
      </w:r>
      <w:r w:rsidR="006C7DF5">
        <w:rPr>
          <w:rFonts w:cs="Arial"/>
        </w:rPr>
        <w:t>labor and delivery unit</w:t>
      </w:r>
      <w:r w:rsidR="007642CD">
        <w:rPr>
          <w:rFonts w:cs="Arial"/>
        </w:rPr>
        <w:t>;</w:t>
      </w:r>
      <w:r w:rsidR="006C7DF5">
        <w:rPr>
          <w:rFonts w:cs="Arial"/>
        </w:rPr>
        <w:t xml:space="preserve"> </w:t>
      </w:r>
      <w:r w:rsidR="00DB4EC7">
        <w:rPr>
          <w:rFonts w:cs="Arial"/>
        </w:rPr>
        <w:t xml:space="preserve">or </w:t>
      </w:r>
      <w:r w:rsidR="006C7DF5">
        <w:rPr>
          <w:rFonts w:cs="Arial"/>
        </w:rPr>
        <w:t>pre-operative unit and</w:t>
      </w:r>
      <w:r w:rsidR="00BD4426">
        <w:rPr>
          <w:rFonts w:cs="Arial"/>
        </w:rPr>
        <w:t>/or</w:t>
      </w:r>
      <w:r w:rsidR="006C7DF5">
        <w:rPr>
          <w:rFonts w:cs="Arial"/>
        </w:rPr>
        <w:t xml:space="preserve"> post-anesthesia care unit</w:t>
      </w:r>
      <w:r w:rsidRPr="0052278E">
        <w:rPr>
          <w:rFonts w:cs="Arial"/>
        </w:rPr>
        <w:t>. You should only report on</w:t>
      </w:r>
      <w:r w:rsidR="00157FDB">
        <w:rPr>
          <w:rFonts w:cs="Arial"/>
        </w:rPr>
        <w:t xml:space="preserve"> </w:t>
      </w:r>
      <w:r w:rsidRPr="0052278E">
        <w:rPr>
          <w:rFonts w:cs="Arial"/>
        </w:rPr>
        <w:t>units that</w:t>
      </w:r>
      <w:r w:rsidR="00757BFE">
        <w:rPr>
          <w:rFonts w:cs="Arial"/>
        </w:rPr>
        <w:t xml:space="preserve"> are currently open and</w:t>
      </w:r>
      <w:r w:rsidRPr="0052278E">
        <w:rPr>
          <w:rFonts w:cs="Arial"/>
        </w:rPr>
        <w:t xml:space="preserve"> have been in operation for the entire 3-month reporting period selected in question #1. </w:t>
      </w:r>
      <w:r w:rsidR="00157FDB">
        <w:rPr>
          <w:rFonts w:cs="Arial"/>
        </w:rPr>
        <w:t>For example, i</w:t>
      </w:r>
      <w:r w:rsidRPr="0052278E">
        <w:rPr>
          <w:rFonts w:cs="Arial"/>
        </w:rPr>
        <w:t>f you have 3 surgical units and are only using BCMA in 1 of the 3 units, you will respond 3 in question #7 and 1 in question #8. You should only include medication administrations that were ordered and scannable in the open and staffed units in which a BCMA system was implemented (as indicated in questions #5, #8, #11</w:t>
      </w:r>
      <w:r w:rsidR="008059FF">
        <w:rPr>
          <w:rFonts w:cs="Arial"/>
        </w:rPr>
        <w:t>, and #14</w:t>
      </w:r>
      <w:r w:rsidR="00096542">
        <w:rPr>
          <w:rFonts w:cs="Arial"/>
        </w:rPr>
        <w:t>, and #17</w:t>
      </w:r>
      <w:r w:rsidRPr="0052278E">
        <w:rPr>
          <w:rFonts w:cs="Arial"/>
        </w:rPr>
        <w:t>) when reporting on compliance in questions #</w:t>
      </w:r>
      <w:r w:rsidR="008059FF">
        <w:rPr>
          <w:rFonts w:cs="Arial"/>
        </w:rPr>
        <w:t>1</w:t>
      </w:r>
      <w:r w:rsidR="00096542">
        <w:rPr>
          <w:rFonts w:cs="Arial"/>
        </w:rPr>
        <w:t>8</w:t>
      </w:r>
      <w:r w:rsidR="008059FF">
        <w:rPr>
          <w:rFonts w:cs="Arial"/>
        </w:rPr>
        <w:t>-1</w:t>
      </w:r>
      <w:r w:rsidR="00096542">
        <w:rPr>
          <w:rFonts w:cs="Arial"/>
        </w:rPr>
        <w:t>9</w:t>
      </w:r>
      <w:r w:rsidR="008059FF">
        <w:rPr>
          <w:rFonts w:cs="Arial"/>
        </w:rPr>
        <w:t>.</w:t>
      </w:r>
    </w:p>
    <w:p w14:paraId="7BF2CD78" w14:textId="77777777" w:rsidR="00D20722" w:rsidRDefault="00D20722" w:rsidP="0065334D">
      <w:pPr>
        <w:pStyle w:val="ListParagraph"/>
        <w:rPr>
          <w:rFonts w:cs="Arial"/>
        </w:rPr>
      </w:pPr>
    </w:p>
    <w:p w14:paraId="12D3520E" w14:textId="77777777" w:rsidR="000461DF" w:rsidRDefault="000461DF" w:rsidP="00AD309C">
      <w:pPr>
        <w:pStyle w:val="ListParagraph"/>
        <w:numPr>
          <w:ilvl w:val="0"/>
          <w:numId w:val="56"/>
        </w:numPr>
        <w:rPr>
          <w:rFonts w:cs="Arial"/>
          <w:b/>
        </w:rPr>
      </w:pPr>
      <w:r>
        <w:rPr>
          <w:rFonts w:cs="Arial"/>
          <w:b/>
        </w:rPr>
        <w:t>How should hospitals report if they have a combined pre-operative and post-anesthesia care unit (PACU)?</w:t>
      </w:r>
    </w:p>
    <w:p w14:paraId="4FFFA566" w14:textId="5A4E2649" w:rsidR="000461DF" w:rsidRDefault="000461DF" w:rsidP="000461DF">
      <w:pPr>
        <w:pStyle w:val="ListParagraph"/>
        <w:rPr>
          <w:rFonts w:cs="Arial"/>
          <w:bCs/>
        </w:rPr>
      </w:pPr>
      <w:r>
        <w:rPr>
          <w:rFonts w:cs="Arial"/>
          <w:bCs/>
        </w:rPr>
        <w:t xml:space="preserve">As noted in </w:t>
      </w:r>
      <w:hyperlink w:anchor="pacusendnote" w:history="1">
        <w:r w:rsidRPr="000461DF">
          <w:rPr>
            <w:rStyle w:val="Hyperlink"/>
            <w:rFonts w:cs="Arial"/>
            <w:bCs/>
          </w:rPr>
          <w:t>endnote #2</w:t>
        </w:r>
      </w:hyperlink>
      <w:r w:rsidR="00AE5989">
        <w:rPr>
          <w:rStyle w:val="Hyperlink"/>
          <w:rFonts w:cs="Arial"/>
          <w:bCs/>
        </w:rPr>
        <w:t>2</w:t>
      </w:r>
      <w:r>
        <w:rPr>
          <w:rFonts w:cs="Arial"/>
          <w:bCs/>
        </w:rPr>
        <w:t>, hospitals must include combined pre-operative and post-anesthesia care units when reporting on questions #1</w:t>
      </w:r>
      <w:r w:rsidR="009D5513">
        <w:rPr>
          <w:rFonts w:cs="Arial"/>
          <w:bCs/>
        </w:rPr>
        <w:t>5</w:t>
      </w:r>
      <w:r>
        <w:rPr>
          <w:rFonts w:cs="Arial"/>
          <w:bCs/>
        </w:rPr>
        <w:t>-1</w:t>
      </w:r>
      <w:r w:rsidR="009D5513">
        <w:rPr>
          <w:rFonts w:cs="Arial"/>
          <w:bCs/>
        </w:rPr>
        <w:t>7</w:t>
      </w:r>
      <w:r>
        <w:rPr>
          <w:rFonts w:cs="Arial"/>
          <w:bCs/>
        </w:rPr>
        <w:t>. Th</w:t>
      </w:r>
      <w:r w:rsidR="007E0CC7">
        <w:rPr>
          <w:rFonts w:cs="Arial"/>
          <w:bCs/>
        </w:rPr>
        <w:t>erefore, h</w:t>
      </w:r>
      <w:r>
        <w:rPr>
          <w:rFonts w:cs="Arial"/>
          <w:bCs/>
        </w:rPr>
        <w:t>ospitals should respond “yes” to question #1</w:t>
      </w:r>
      <w:r w:rsidR="009B5A16">
        <w:rPr>
          <w:rFonts w:cs="Arial"/>
          <w:bCs/>
        </w:rPr>
        <w:t>5</w:t>
      </w:r>
      <w:r>
        <w:rPr>
          <w:rFonts w:cs="Arial"/>
          <w:bCs/>
        </w:rPr>
        <w:t xml:space="preserve"> and then report on how many of these units are open and staffed in question #1</w:t>
      </w:r>
      <w:r w:rsidR="009B5A16">
        <w:rPr>
          <w:rFonts w:cs="Arial"/>
          <w:bCs/>
        </w:rPr>
        <w:t>6</w:t>
      </w:r>
      <w:r>
        <w:rPr>
          <w:rFonts w:cs="Arial"/>
          <w:bCs/>
        </w:rPr>
        <w:t xml:space="preserve"> and how many of the units utilize the BCMA/eMAR system in question #1</w:t>
      </w:r>
      <w:r w:rsidR="009B5A16">
        <w:rPr>
          <w:rFonts w:cs="Arial"/>
          <w:bCs/>
        </w:rPr>
        <w:t>7</w:t>
      </w:r>
      <w:r>
        <w:rPr>
          <w:rFonts w:cs="Arial"/>
          <w:bCs/>
        </w:rPr>
        <w:t>. Medication administrations that occurred in these combined pre-operative and post-anesthesia care units must be included when reporting on compliance in question #1</w:t>
      </w:r>
      <w:r w:rsidR="009B5A16">
        <w:rPr>
          <w:rFonts w:cs="Arial"/>
          <w:bCs/>
        </w:rPr>
        <w:t>8</w:t>
      </w:r>
      <w:r>
        <w:rPr>
          <w:rFonts w:cs="Arial"/>
          <w:bCs/>
        </w:rPr>
        <w:t>-1</w:t>
      </w:r>
      <w:r w:rsidR="009B5A16">
        <w:rPr>
          <w:rFonts w:cs="Arial"/>
          <w:bCs/>
        </w:rPr>
        <w:t>9</w:t>
      </w:r>
      <w:r>
        <w:rPr>
          <w:rFonts w:cs="Arial"/>
          <w:bCs/>
        </w:rPr>
        <w:t xml:space="preserve"> provided these units utilize a BCMA system that is linked to the eMAR.</w:t>
      </w:r>
    </w:p>
    <w:p w14:paraId="550CC4EB" w14:textId="77777777" w:rsidR="000461DF" w:rsidRPr="00493567" w:rsidRDefault="000461DF" w:rsidP="000461DF">
      <w:pPr>
        <w:pStyle w:val="ListParagraph"/>
        <w:rPr>
          <w:rFonts w:cs="Arial"/>
          <w:bCs/>
        </w:rPr>
      </w:pPr>
    </w:p>
    <w:p w14:paraId="40E468BB" w14:textId="6F8C22ED" w:rsidR="00157FDB" w:rsidRDefault="00157FDB" w:rsidP="00AD309C">
      <w:pPr>
        <w:pStyle w:val="ListParagraph"/>
        <w:numPr>
          <w:ilvl w:val="0"/>
          <w:numId w:val="56"/>
        </w:numPr>
        <w:rPr>
          <w:rFonts w:cs="Arial"/>
          <w:b/>
        </w:rPr>
      </w:pPr>
      <w:r>
        <w:rPr>
          <w:rFonts w:cs="Arial"/>
          <w:b/>
        </w:rPr>
        <w:t>Should we include pre-operative and post-anesthesia care units that are located in our surgery centers or free-standing hospital outpatient departments that share our hospital’s license or CMS Certification Number (CCN) when reporting on questions #1</w:t>
      </w:r>
      <w:r w:rsidR="009B5A16">
        <w:rPr>
          <w:rFonts w:cs="Arial"/>
          <w:b/>
        </w:rPr>
        <w:t>5</w:t>
      </w:r>
      <w:r>
        <w:rPr>
          <w:rFonts w:cs="Arial"/>
          <w:b/>
        </w:rPr>
        <w:t>-1</w:t>
      </w:r>
      <w:r w:rsidR="009B5A16">
        <w:rPr>
          <w:rFonts w:cs="Arial"/>
          <w:b/>
        </w:rPr>
        <w:t>7</w:t>
      </w:r>
      <w:r>
        <w:rPr>
          <w:rFonts w:cs="Arial"/>
          <w:b/>
        </w:rPr>
        <w:t>?</w:t>
      </w:r>
    </w:p>
    <w:p w14:paraId="04BDF60A" w14:textId="7418D12A" w:rsidR="00157FDB" w:rsidRDefault="00157FDB" w:rsidP="00157FDB">
      <w:pPr>
        <w:pStyle w:val="ListParagraph"/>
        <w:rPr>
          <w:rFonts w:cs="Arial"/>
          <w:bCs/>
        </w:rPr>
      </w:pPr>
      <w:r w:rsidRPr="000B09EA">
        <w:rPr>
          <w:rFonts w:cs="Arial"/>
          <w:bCs/>
        </w:rPr>
        <w:t>No, for the purposes of reporting on Section 2C: BCMA, only include pre-operative and post-anesthesia care units (adult and</w:t>
      </w:r>
      <w:r w:rsidR="006C7DF5">
        <w:rPr>
          <w:rFonts w:cs="Arial"/>
          <w:bCs/>
        </w:rPr>
        <w:t>/</w:t>
      </w:r>
      <w:r w:rsidRPr="000B09EA">
        <w:rPr>
          <w:rFonts w:cs="Arial"/>
          <w:bCs/>
        </w:rPr>
        <w:t xml:space="preserve">or pediatric) that are located in or </w:t>
      </w:r>
      <w:hyperlink w:anchor="colocatedendnote" w:history="1">
        <w:r w:rsidRPr="00157FDB">
          <w:rPr>
            <w:rStyle w:val="Hyperlink"/>
            <w:rFonts w:cs="Arial"/>
            <w:bCs/>
          </w:rPr>
          <w:t>co-located</w:t>
        </w:r>
      </w:hyperlink>
      <w:r w:rsidR="00426581" w:rsidRPr="00426581">
        <w:rPr>
          <w:rFonts w:cs="Arial"/>
          <w:bCs/>
          <w:vertAlign w:val="superscript"/>
        </w:rPr>
        <w:t>31</w:t>
      </w:r>
      <w:r w:rsidRPr="000B09EA">
        <w:rPr>
          <w:rFonts w:cs="Arial"/>
          <w:bCs/>
        </w:rPr>
        <w:t xml:space="preserve"> with your hospital.</w:t>
      </w:r>
    </w:p>
    <w:p w14:paraId="1A7D129B" w14:textId="77777777" w:rsidR="00504834" w:rsidRDefault="00504834" w:rsidP="00157FDB">
      <w:pPr>
        <w:pStyle w:val="ListParagraph"/>
        <w:rPr>
          <w:rFonts w:cs="Arial"/>
          <w:bCs/>
        </w:rPr>
      </w:pPr>
    </w:p>
    <w:p w14:paraId="45A998F1" w14:textId="77777777" w:rsidR="00504834" w:rsidRPr="00504834" w:rsidRDefault="00504834" w:rsidP="00AD309C">
      <w:pPr>
        <w:pStyle w:val="ListParagraph"/>
        <w:numPr>
          <w:ilvl w:val="0"/>
          <w:numId w:val="56"/>
        </w:numPr>
        <w:rPr>
          <w:rFonts w:cs="Arial"/>
          <w:b/>
          <w:bCs/>
        </w:rPr>
      </w:pPr>
      <w:r w:rsidRPr="00504834">
        <w:rPr>
          <w:rFonts w:cs="Arial"/>
          <w:b/>
          <w:bCs/>
        </w:rPr>
        <w:t xml:space="preserve">Certain procedural units in our hospital (e.g., endoscopy, interventional radiology, cath lab, etc.) encompass the pre-op area, procedural area, and post-anesthesia care area – meaning the same area is used for all three aspects of care. As such, our data includes medications administered pre-operatively, post-operatively, and administered during the procedures. Should we include or exclude these procedural units? </w:t>
      </w:r>
    </w:p>
    <w:p w14:paraId="5C64B161" w14:textId="66B083AD" w:rsidR="00504834" w:rsidRPr="009A5185" w:rsidRDefault="00504834" w:rsidP="00504834">
      <w:pPr>
        <w:pStyle w:val="ListParagraph"/>
        <w:rPr>
          <w:rFonts w:cs="Arial"/>
        </w:rPr>
      </w:pPr>
      <w:r w:rsidRPr="00504834">
        <w:rPr>
          <w:rFonts w:cs="Arial"/>
        </w:rPr>
        <w:t>Please include these units when responding to questions #1</w:t>
      </w:r>
      <w:r w:rsidR="00311FC8">
        <w:rPr>
          <w:rFonts w:cs="Arial"/>
        </w:rPr>
        <w:t>5</w:t>
      </w:r>
      <w:r w:rsidRPr="00504834">
        <w:rPr>
          <w:rFonts w:cs="Arial"/>
        </w:rPr>
        <w:t>-1</w:t>
      </w:r>
      <w:r w:rsidR="00311FC8">
        <w:rPr>
          <w:rFonts w:cs="Arial"/>
        </w:rPr>
        <w:t>7</w:t>
      </w:r>
      <w:r w:rsidRPr="00504834">
        <w:rPr>
          <w:rFonts w:cs="Arial"/>
        </w:rPr>
        <w:t xml:space="preserve"> regarding pre-op/PACUs. </w:t>
      </w:r>
      <w:r w:rsidR="001910EF" w:rsidRPr="00F30DDB">
        <w:rPr>
          <w:rFonts w:cs="Arial"/>
        </w:rPr>
        <w:t xml:space="preserve">If you can separate out the medications that are being administered pre- and post- from those that are administered during </w:t>
      </w:r>
      <w:r w:rsidR="001910EF">
        <w:rPr>
          <w:rFonts w:cs="Arial"/>
        </w:rPr>
        <w:t>a</w:t>
      </w:r>
      <w:r w:rsidR="001910EF" w:rsidRPr="00F30DDB">
        <w:rPr>
          <w:rFonts w:cs="Arial"/>
        </w:rPr>
        <w:t xml:space="preserve"> procedure, exclude medications administered during a procedure when reporting on compliance in questions #18-19.</w:t>
      </w:r>
      <w:r w:rsidR="001910EF">
        <w:rPr>
          <w:rFonts w:cs="Arial"/>
        </w:rPr>
        <w:t xml:space="preserve"> Otherwise, </w:t>
      </w:r>
      <w:r w:rsidRPr="00504834">
        <w:rPr>
          <w:rFonts w:cs="Arial"/>
        </w:rPr>
        <w:t>you can count these medication administrations when responding to questions #1</w:t>
      </w:r>
      <w:r w:rsidR="00162780">
        <w:rPr>
          <w:rFonts w:cs="Arial"/>
        </w:rPr>
        <w:t>8-19</w:t>
      </w:r>
      <w:r w:rsidRPr="00504834">
        <w:rPr>
          <w:rFonts w:cs="Arial"/>
        </w:rPr>
        <w:t>.</w:t>
      </w:r>
    </w:p>
    <w:p w14:paraId="292D706D" w14:textId="77777777" w:rsidR="0065334D" w:rsidRPr="009A5185" w:rsidRDefault="0065334D" w:rsidP="0065334D">
      <w:pPr>
        <w:pStyle w:val="ListParagraph"/>
        <w:rPr>
          <w:rFonts w:cs="Arial"/>
        </w:rPr>
      </w:pPr>
    </w:p>
    <w:p w14:paraId="4F3EC9DB" w14:textId="77777777" w:rsidR="0065334D" w:rsidRPr="009A5185" w:rsidRDefault="0065334D" w:rsidP="00690C11">
      <w:pPr>
        <w:pStyle w:val="Heading44"/>
      </w:pPr>
      <w:r w:rsidRPr="0052278E">
        <w:t>Compliance</w:t>
      </w:r>
    </w:p>
    <w:p w14:paraId="36D2C29B" w14:textId="77777777" w:rsidR="0065334D" w:rsidRDefault="0065334D" w:rsidP="0065334D">
      <w:pPr>
        <w:pStyle w:val="ListParagraph"/>
        <w:rPr>
          <w:rFonts w:cs="Arial"/>
          <w:b/>
        </w:rPr>
      </w:pPr>
    </w:p>
    <w:p w14:paraId="4E808B4D" w14:textId="77777777" w:rsidR="0065334D" w:rsidRPr="009A5185" w:rsidRDefault="0065334D" w:rsidP="00AD309C">
      <w:pPr>
        <w:pStyle w:val="ListParagraph"/>
        <w:numPr>
          <w:ilvl w:val="0"/>
          <w:numId w:val="56"/>
        </w:numPr>
        <w:rPr>
          <w:rFonts w:cs="Arial"/>
          <w:b/>
        </w:rPr>
      </w:pPr>
      <w:r w:rsidRPr="009A5185">
        <w:rPr>
          <w:rFonts w:cs="Arial"/>
          <w:b/>
        </w:rPr>
        <w:t>What is considered a “scannable” medication?</w:t>
      </w:r>
    </w:p>
    <w:p w14:paraId="346CDE64" w14:textId="1CB864E2" w:rsidR="0065334D" w:rsidRPr="001171F0" w:rsidRDefault="0065334D" w:rsidP="0065334D">
      <w:pPr>
        <w:pStyle w:val="ListParagraph"/>
        <w:rPr>
          <w:rFonts w:cs="Arial"/>
        </w:rPr>
      </w:pPr>
      <w:r w:rsidRPr="009925EE">
        <w:rPr>
          <w:rFonts w:cs="Arial"/>
        </w:rPr>
        <w:t>Any medication</w:t>
      </w:r>
      <w:r>
        <w:rPr>
          <w:rFonts w:cs="Arial"/>
        </w:rPr>
        <w:t xml:space="preserve"> (</w:t>
      </w:r>
      <w:hyperlink w:anchor="_Bar_Code_Medication_1" w:history="1">
        <w:r w:rsidRPr="007B5351">
          <w:rPr>
            <w:rStyle w:val="Hyperlink"/>
            <w:rFonts w:cs="Arial"/>
          </w:rPr>
          <w:t>se</w:t>
        </w:r>
        <w:r w:rsidR="007B5351" w:rsidRPr="007B5351">
          <w:rPr>
            <w:rStyle w:val="Hyperlink"/>
            <w:rFonts w:cs="Arial"/>
          </w:rPr>
          <w:t>e measure specifications</w:t>
        </w:r>
      </w:hyperlink>
      <w:r>
        <w:rPr>
          <w:rFonts w:cs="Arial"/>
        </w:rPr>
        <w:t>)</w:t>
      </w:r>
      <w:r w:rsidRPr="009925EE">
        <w:rPr>
          <w:rFonts w:cs="Arial"/>
        </w:rPr>
        <w:t xml:space="preserve"> that has a bar code and could be scanned if BCMA were in use would be considered “scannable.” In question #</w:t>
      </w:r>
      <w:r w:rsidR="008059FF">
        <w:rPr>
          <w:rFonts w:cs="Arial"/>
        </w:rPr>
        <w:t>1</w:t>
      </w:r>
      <w:r w:rsidR="006F084B">
        <w:rPr>
          <w:rFonts w:cs="Arial"/>
        </w:rPr>
        <w:t>8</w:t>
      </w:r>
      <w:r w:rsidR="00881AAA" w:rsidRPr="009925EE">
        <w:rPr>
          <w:rFonts w:cs="Arial"/>
        </w:rPr>
        <w:t xml:space="preserve">, </w:t>
      </w:r>
      <w:r w:rsidRPr="009925EE">
        <w:rPr>
          <w:rFonts w:cs="Arial"/>
        </w:rPr>
        <w:t xml:space="preserve">hospitals should only include ordered and “scannable” medications from the units </w:t>
      </w:r>
      <w:r w:rsidR="00881AAA">
        <w:rPr>
          <w:rFonts w:cs="Arial"/>
        </w:rPr>
        <w:t xml:space="preserve">where </w:t>
      </w:r>
      <w:r w:rsidRPr="009925EE">
        <w:rPr>
          <w:rFonts w:cs="Arial"/>
        </w:rPr>
        <w:t xml:space="preserve">they indicated </w:t>
      </w:r>
      <w:r w:rsidR="00881AAA">
        <w:rPr>
          <w:rFonts w:cs="Arial"/>
        </w:rPr>
        <w:t xml:space="preserve">a </w:t>
      </w:r>
      <w:r w:rsidRPr="009925EE">
        <w:rPr>
          <w:rFonts w:cs="Arial"/>
        </w:rPr>
        <w:t>BCMA system was implemented.</w:t>
      </w:r>
      <w:r w:rsidRPr="009A5185">
        <w:rPr>
          <w:rFonts w:cs="Arial"/>
        </w:rPr>
        <w:t xml:space="preserve"> </w:t>
      </w:r>
    </w:p>
    <w:p w14:paraId="4F9C7EDD" w14:textId="77777777" w:rsidR="0065334D" w:rsidRDefault="0065334D" w:rsidP="0065334D">
      <w:pPr>
        <w:pStyle w:val="ListParagraph"/>
        <w:rPr>
          <w:rFonts w:cs="Arial"/>
          <w:b/>
        </w:rPr>
      </w:pPr>
    </w:p>
    <w:p w14:paraId="04253397" w14:textId="77777777" w:rsidR="00BD2B67" w:rsidRDefault="00BD2B67" w:rsidP="0065334D">
      <w:pPr>
        <w:pStyle w:val="ListParagraph"/>
        <w:rPr>
          <w:rFonts w:cs="Arial"/>
          <w:b/>
        </w:rPr>
      </w:pPr>
    </w:p>
    <w:p w14:paraId="7A1DBF3B" w14:textId="77777777" w:rsidR="00BD2B67" w:rsidRDefault="00BD2B67" w:rsidP="0065334D">
      <w:pPr>
        <w:pStyle w:val="ListParagraph"/>
        <w:rPr>
          <w:rFonts w:cs="Arial"/>
          <w:b/>
        </w:rPr>
      </w:pPr>
    </w:p>
    <w:p w14:paraId="04D2D9A1" w14:textId="77777777" w:rsidR="00BD2B67" w:rsidRDefault="00BD2B67" w:rsidP="0065334D">
      <w:pPr>
        <w:pStyle w:val="ListParagraph"/>
        <w:rPr>
          <w:rFonts w:cs="Arial"/>
          <w:b/>
        </w:rPr>
      </w:pPr>
    </w:p>
    <w:p w14:paraId="48A608E9" w14:textId="77777777" w:rsidR="00BD2B67" w:rsidRDefault="00BD2B67" w:rsidP="0065334D">
      <w:pPr>
        <w:pStyle w:val="ListParagraph"/>
        <w:rPr>
          <w:rFonts w:cs="Arial"/>
          <w:b/>
        </w:rPr>
      </w:pPr>
    </w:p>
    <w:p w14:paraId="70AEE031" w14:textId="3078C191" w:rsidR="004247FA" w:rsidRPr="00CE4043" w:rsidRDefault="004247FA" w:rsidP="00AD309C">
      <w:pPr>
        <w:pStyle w:val="ListParagraph"/>
        <w:numPr>
          <w:ilvl w:val="0"/>
          <w:numId w:val="56"/>
        </w:numPr>
        <w:rPr>
          <w:rFonts w:ascii="Aptos" w:hAnsi="Aptos"/>
          <w:b/>
          <w:bCs/>
        </w:rPr>
      </w:pPr>
      <w:r w:rsidRPr="00CE4043">
        <w:rPr>
          <w:b/>
          <w:bCs/>
        </w:rPr>
        <w:lastRenderedPageBreak/>
        <w:t>Should we only include inpatient medication administrations when reporting on compliance in questions #1</w:t>
      </w:r>
      <w:r w:rsidR="006F084B">
        <w:rPr>
          <w:b/>
          <w:bCs/>
        </w:rPr>
        <w:t>8</w:t>
      </w:r>
      <w:r w:rsidRPr="00CE4043">
        <w:rPr>
          <w:b/>
          <w:bCs/>
        </w:rPr>
        <w:t>-1</w:t>
      </w:r>
      <w:r w:rsidR="006F084B">
        <w:rPr>
          <w:b/>
          <w:bCs/>
        </w:rPr>
        <w:t>9</w:t>
      </w:r>
      <w:r w:rsidRPr="00CE4043">
        <w:rPr>
          <w:b/>
          <w:bCs/>
        </w:rPr>
        <w:t>?</w:t>
      </w:r>
    </w:p>
    <w:p w14:paraId="7FDBAC63" w14:textId="23A6A381" w:rsidR="004247FA" w:rsidRDefault="004247FA" w:rsidP="004247FA">
      <w:pPr>
        <w:pStyle w:val="ListParagraph"/>
        <w:rPr>
          <w:rFonts w:cs="Arial"/>
          <w:bCs/>
        </w:rPr>
      </w:pPr>
      <w:r w:rsidRPr="00493567">
        <w:rPr>
          <w:rFonts w:cs="Arial"/>
          <w:bCs/>
        </w:rPr>
        <w:t>No, hospitals must include all scannable medication administrations (regardless of the patient’s admission status) from the units in questions #5, #8, #11,</w:t>
      </w:r>
      <w:r w:rsidR="002C1645">
        <w:rPr>
          <w:rFonts w:cs="Arial"/>
          <w:bCs/>
        </w:rPr>
        <w:t xml:space="preserve"> #14</w:t>
      </w:r>
      <w:r w:rsidRPr="00493567">
        <w:rPr>
          <w:rFonts w:cs="Arial"/>
          <w:bCs/>
        </w:rPr>
        <w:t xml:space="preserve"> and #1</w:t>
      </w:r>
      <w:r w:rsidR="002C1645">
        <w:rPr>
          <w:rFonts w:cs="Arial"/>
          <w:bCs/>
        </w:rPr>
        <w:t>7</w:t>
      </w:r>
      <w:r w:rsidRPr="00493567">
        <w:rPr>
          <w:rFonts w:cs="Arial"/>
          <w:bCs/>
        </w:rPr>
        <w:t xml:space="preserve"> that were utilizing a BCMA system linked to the eMAR during the reporting period. This would include scannable medications administered to inpatients, outpatients, observation status patients, etc.</w:t>
      </w:r>
    </w:p>
    <w:p w14:paraId="6FF93F25" w14:textId="77777777" w:rsidR="004247FA" w:rsidRPr="00493567" w:rsidRDefault="004247FA" w:rsidP="004247FA">
      <w:pPr>
        <w:pStyle w:val="ListParagraph"/>
        <w:rPr>
          <w:rFonts w:cs="Arial"/>
          <w:bCs/>
        </w:rPr>
      </w:pPr>
    </w:p>
    <w:p w14:paraId="41BBCAA3" w14:textId="77777777" w:rsidR="0065334D" w:rsidRPr="00270FFD" w:rsidRDefault="0065334D" w:rsidP="00AD309C">
      <w:pPr>
        <w:pStyle w:val="ListParagraph"/>
        <w:numPr>
          <w:ilvl w:val="0"/>
          <w:numId w:val="56"/>
        </w:numPr>
        <w:rPr>
          <w:rFonts w:cs="Arial"/>
          <w:b/>
        </w:rPr>
      </w:pPr>
      <w:r w:rsidRPr="00270FFD">
        <w:rPr>
          <w:rFonts w:cs="Arial"/>
          <w:b/>
        </w:rPr>
        <w:t>Should we exclude medications that were administered in units that are not currently implementing BCMA?</w:t>
      </w:r>
    </w:p>
    <w:p w14:paraId="440C3DD7" w14:textId="47DA0576" w:rsidR="00CF7D7C" w:rsidRPr="00270FFD" w:rsidRDefault="00CF7D7C" w:rsidP="00CF7D7C">
      <w:pPr>
        <w:pStyle w:val="ListParagraph"/>
        <w:rPr>
          <w:rFonts w:cs="Arial"/>
        </w:rPr>
      </w:pPr>
      <w:r w:rsidRPr="009925EE">
        <w:rPr>
          <w:rFonts w:cs="Arial"/>
        </w:rPr>
        <w:t>Yes. Question #</w:t>
      </w:r>
      <w:r w:rsidR="008059FF">
        <w:rPr>
          <w:rFonts w:cs="Arial"/>
        </w:rPr>
        <w:t>1</w:t>
      </w:r>
      <w:r w:rsidR="00A42BA2">
        <w:rPr>
          <w:rFonts w:cs="Arial"/>
        </w:rPr>
        <w:t>8</w:t>
      </w:r>
      <w:r w:rsidRPr="009925EE">
        <w:rPr>
          <w:rFonts w:cs="Arial"/>
        </w:rPr>
        <w:t xml:space="preserve"> </w:t>
      </w:r>
      <w:r w:rsidR="008059FF">
        <w:rPr>
          <w:rFonts w:cs="Arial"/>
        </w:rPr>
        <w:t>is</w:t>
      </w:r>
      <w:r>
        <w:rPr>
          <w:rFonts w:cs="Arial"/>
        </w:rPr>
        <w:t xml:space="preserve"> </w:t>
      </w:r>
      <w:r w:rsidRPr="009925EE">
        <w:rPr>
          <w:rFonts w:cs="Arial"/>
        </w:rPr>
        <w:t xml:space="preserve">asking about medication administrations ordered and scannable in those units that are open and staffed and that have implemented a BCMA system. You should include all scannable medications ordered and administered to patients in the open and staffed units (from questions </w:t>
      </w:r>
      <w:r w:rsidR="008059FF" w:rsidRPr="009925EE">
        <w:rPr>
          <w:rFonts w:cs="Arial"/>
        </w:rPr>
        <w:t>#5, #8, #11</w:t>
      </w:r>
      <w:r w:rsidR="008059FF">
        <w:rPr>
          <w:rFonts w:cs="Arial"/>
        </w:rPr>
        <w:t>, #14</w:t>
      </w:r>
      <w:r w:rsidR="00A42BA2">
        <w:rPr>
          <w:rFonts w:cs="Arial"/>
        </w:rPr>
        <w:t xml:space="preserve"> and #17</w:t>
      </w:r>
      <w:r w:rsidRPr="009925EE">
        <w:rPr>
          <w:rFonts w:cs="Arial"/>
        </w:rPr>
        <w:t>) in which a BCMA system was implemented. Question #</w:t>
      </w:r>
      <w:r w:rsidR="008059FF">
        <w:rPr>
          <w:rFonts w:cs="Arial"/>
        </w:rPr>
        <w:t>1</w:t>
      </w:r>
      <w:r w:rsidR="00330484">
        <w:rPr>
          <w:rFonts w:cs="Arial"/>
        </w:rPr>
        <w:t>8</w:t>
      </w:r>
      <w:r w:rsidR="008059FF">
        <w:rPr>
          <w:rFonts w:cs="Arial"/>
        </w:rPr>
        <w:t xml:space="preserve"> is</w:t>
      </w:r>
      <w:r w:rsidRPr="009925EE">
        <w:rPr>
          <w:rFonts w:cs="Arial"/>
        </w:rPr>
        <w:t xml:space="preserve"> used as the denominator to calculate the rate of compliance and should include administrations whether the medication and/or patient was scanned during the administration. Question #</w:t>
      </w:r>
      <w:r w:rsidR="008059FF">
        <w:rPr>
          <w:rFonts w:cs="Arial"/>
        </w:rPr>
        <w:t>1</w:t>
      </w:r>
      <w:r w:rsidR="00330484">
        <w:rPr>
          <w:rFonts w:cs="Arial"/>
        </w:rPr>
        <w:t>9</w:t>
      </w:r>
      <w:r w:rsidR="008059FF">
        <w:rPr>
          <w:rFonts w:cs="Arial"/>
        </w:rPr>
        <w:t xml:space="preserve"> is</w:t>
      </w:r>
      <w:r w:rsidRPr="009925EE">
        <w:rPr>
          <w:rFonts w:cs="Arial"/>
        </w:rPr>
        <w:t xml:space="preserve"> used as the numerator and</w:t>
      </w:r>
      <w:r>
        <w:rPr>
          <w:rFonts w:cs="Arial"/>
        </w:rPr>
        <w:t xml:space="preserve"> </w:t>
      </w:r>
      <w:r w:rsidR="00D20722">
        <w:rPr>
          <w:rFonts w:cs="Arial"/>
        </w:rPr>
        <w:t>is</w:t>
      </w:r>
      <w:r w:rsidRPr="009925EE">
        <w:rPr>
          <w:rFonts w:cs="Arial"/>
        </w:rPr>
        <w:t xml:space="preserve"> where you would report the number of medication administrations from these units where the patient and medication were scanned during the administration. We would not expect these two responses to be the same</w:t>
      </w:r>
      <w:r>
        <w:rPr>
          <w:rFonts w:cs="Arial"/>
        </w:rPr>
        <w:t>.</w:t>
      </w:r>
    </w:p>
    <w:p w14:paraId="2FD746F2" w14:textId="77777777" w:rsidR="007B5351" w:rsidRPr="004E300A" w:rsidRDefault="007B5351" w:rsidP="0065334D">
      <w:pPr>
        <w:rPr>
          <w:rFonts w:cs="Arial"/>
        </w:rPr>
      </w:pPr>
    </w:p>
    <w:p w14:paraId="2C111051" w14:textId="18C14141" w:rsidR="00946785" w:rsidRDefault="00946785" w:rsidP="00AD309C">
      <w:pPr>
        <w:pStyle w:val="ListParagraph"/>
        <w:numPr>
          <w:ilvl w:val="0"/>
          <w:numId w:val="56"/>
        </w:numPr>
        <w:rPr>
          <w:rFonts w:cs="Arial"/>
          <w:b/>
        </w:rPr>
      </w:pPr>
      <w:r>
        <w:rPr>
          <w:rFonts w:cs="Arial"/>
          <w:b/>
        </w:rPr>
        <w:t xml:space="preserve">Should we </w:t>
      </w:r>
      <w:r w:rsidR="006C7B6A">
        <w:rPr>
          <w:rFonts w:cs="Arial"/>
          <w:b/>
        </w:rPr>
        <w:t>exclude</w:t>
      </w:r>
      <w:r>
        <w:rPr>
          <w:rFonts w:cs="Arial"/>
          <w:b/>
        </w:rPr>
        <w:t xml:space="preserve"> medications that are given during emergencies when responding to questions #</w:t>
      </w:r>
      <w:r w:rsidR="008059FF">
        <w:rPr>
          <w:rFonts w:cs="Arial"/>
          <w:b/>
        </w:rPr>
        <w:t>1</w:t>
      </w:r>
      <w:r w:rsidR="00AB2EBA">
        <w:rPr>
          <w:rFonts w:cs="Arial"/>
          <w:b/>
        </w:rPr>
        <w:t>8</w:t>
      </w:r>
      <w:r w:rsidR="008059FF">
        <w:rPr>
          <w:rFonts w:cs="Arial"/>
          <w:b/>
        </w:rPr>
        <w:t>-1</w:t>
      </w:r>
      <w:r w:rsidR="00AB2EBA">
        <w:rPr>
          <w:rFonts w:cs="Arial"/>
          <w:b/>
        </w:rPr>
        <w:t>9</w:t>
      </w:r>
      <w:r>
        <w:rPr>
          <w:rFonts w:cs="Arial"/>
          <w:b/>
        </w:rPr>
        <w:t>?</w:t>
      </w:r>
    </w:p>
    <w:p w14:paraId="0387D669" w14:textId="66AFEC3E" w:rsidR="00946785" w:rsidRPr="000A6A29" w:rsidRDefault="00946785" w:rsidP="000A6A29">
      <w:pPr>
        <w:pStyle w:val="ListParagraph"/>
      </w:pPr>
      <w:r>
        <w:rPr>
          <w:rFonts w:cs="Arial"/>
        </w:rPr>
        <w:t xml:space="preserve">No. </w:t>
      </w:r>
      <w:r w:rsidRPr="007C221A">
        <w:rPr>
          <w:rFonts w:cs="Arial"/>
        </w:rPr>
        <w:t xml:space="preserve">If the medications are considered "scannable" e.g., any medication that has a bar code and could be scanned if BCMA were in use, they should be included in </w:t>
      </w:r>
      <w:r>
        <w:rPr>
          <w:rFonts w:cs="Arial"/>
        </w:rPr>
        <w:t>q</w:t>
      </w:r>
      <w:r w:rsidRPr="007C221A">
        <w:rPr>
          <w:rFonts w:cs="Arial"/>
        </w:rPr>
        <w:t>uestion #</w:t>
      </w:r>
      <w:r w:rsidR="000A6A29">
        <w:rPr>
          <w:rFonts w:cs="Arial"/>
        </w:rPr>
        <w:t>1</w:t>
      </w:r>
      <w:r w:rsidR="009B72B9">
        <w:rPr>
          <w:rFonts w:cs="Arial"/>
        </w:rPr>
        <w:t>8</w:t>
      </w:r>
      <w:r w:rsidRPr="009925EE">
        <w:rPr>
          <w:rFonts w:cs="Arial"/>
        </w:rPr>
        <w:t xml:space="preserve"> </w:t>
      </w:r>
      <w:r w:rsidRPr="007C221A">
        <w:rPr>
          <w:rFonts w:cs="Arial"/>
        </w:rPr>
        <w:t xml:space="preserve">(the denominator) but would not be counted in </w:t>
      </w:r>
      <w:r>
        <w:rPr>
          <w:rFonts w:cs="Arial"/>
        </w:rPr>
        <w:t>q</w:t>
      </w:r>
      <w:r w:rsidRPr="007C221A">
        <w:rPr>
          <w:rFonts w:cs="Arial"/>
        </w:rPr>
        <w:t>uestion #</w:t>
      </w:r>
      <w:r w:rsidR="000A6A29">
        <w:rPr>
          <w:rFonts w:cs="Arial"/>
        </w:rPr>
        <w:t>1</w:t>
      </w:r>
      <w:r w:rsidR="009B72B9">
        <w:rPr>
          <w:rFonts w:cs="Arial"/>
        </w:rPr>
        <w:t>9</w:t>
      </w:r>
      <w:r w:rsidRPr="007C221A">
        <w:rPr>
          <w:rFonts w:cs="Arial"/>
        </w:rPr>
        <w:t xml:space="preserve"> (the numerator) if </w:t>
      </w:r>
      <w:r>
        <w:rPr>
          <w:rFonts w:cs="Arial"/>
        </w:rPr>
        <w:t xml:space="preserve">the </w:t>
      </w:r>
      <w:r w:rsidRPr="007C221A">
        <w:rPr>
          <w:rFonts w:cs="Arial"/>
        </w:rPr>
        <w:t>patient and medication were not scanned during administ</w:t>
      </w:r>
      <w:r>
        <w:rPr>
          <w:rFonts w:cs="Arial"/>
        </w:rPr>
        <w:t>r</w:t>
      </w:r>
      <w:r w:rsidRPr="007C221A">
        <w:rPr>
          <w:rFonts w:cs="Arial"/>
        </w:rPr>
        <w:t xml:space="preserve">ation, even if due to an emergency. </w:t>
      </w:r>
      <w:r w:rsidRPr="000A6A29">
        <w:t xml:space="preserve">Leapfrog's target rate for compliance is 95% to allow for emergency cases such as these. </w:t>
      </w:r>
    </w:p>
    <w:p w14:paraId="0D393557" w14:textId="77777777" w:rsidR="00946785" w:rsidRPr="00270FFD" w:rsidRDefault="00946785" w:rsidP="00946785">
      <w:pPr>
        <w:pStyle w:val="ListParagraph"/>
        <w:rPr>
          <w:rFonts w:cs="Arial"/>
        </w:rPr>
      </w:pPr>
    </w:p>
    <w:p w14:paraId="66C0111C" w14:textId="566061D4" w:rsidR="00946785" w:rsidRPr="004732CA" w:rsidRDefault="00946785" w:rsidP="00AD309C">
      <w:pPr>
        <w:pStyle w:val="ListParagraph"/>
        <w:numPr>
          <w:ilvl w:val="0"/>
          <w:numId w:val="56"/>
        </w:numPr>
        <w:rPr>
          <w:rFonts w:cs="Arial"/>
          <w:b/>
        </w:rPr>
      </w:pPr>
      <w:r w:rsidRPr="004732CA">
        <w:rPr>
          <w:rFonts w:cs="Arial"/>
          <w:b/>
        </w:rPr>
        <w:t>Should we exclude medications that are given during a system downtime when responding to questions #</w:t>
      </w:r>
      <w:r w:rsidR="008059FF">
        <w:rPr>
          <w:rFonts w:cs="Arial"/>
          <w:b/>
        </w:rPr>
        <w:t>1</w:t>
      </w:r>
      <w:r w:rsidR="009B72B9">
        <w:rPr>
          <w:rFonts w:cs="Arial"/>
          <w:b/>
        </w:rPr>
        <w:t>8</w:t>
      </w:r>
      <w:r w:rsidR="008059FF">
        <w:rPr>
          <w:rFonts w:cs="Arial"/>
          <w:b/>
        </w:rPr>
        <w:t>-1</w:t>
      </w:r>
      <w:r w:rsidR="009B72B9">
        <w:rPr>
          <w:rFonts w:cs="Arial"/>
          <w:b/>
        </w:rPr>
        <w:t>9</w:t>
      </w:r>
      <w:r w:rsidRPr="004732CA">
        <w:rPr>
          <w:rFonts w:cs="Arial"/>
          <w:b/>
        </w:rPr>
        <w:t>?</w:t>
      </w:r>
      <w:r w:rsidR="00D20722">
        <w:rPr>
          <w:rFonts w:cs="Arial"/>
          <w:b/>
        </w:rPr>
        <w:t xml:space="preserve"> </w:t>
      </w:r>
    </w:p>
    <w:p w14:paraId="715D5C73" w14:textId="72E9692D" w:rsidR="00946785" w:rsidRPr="004732CA" w:rsidRDefault="00946785" w:rsidP="00946785">
      <w:pPr>
        <w:pStyle w:val="ListParagraph"/>
        <w:rPr>
          <w:rFonts w:cs="Arial"/>
          <w:bCs/>
        </w:rPr>
      </w:pPr>
      <w:r w:rsidRPr="004732CA">
        <w:rPr>
          <w:rFonts w:cs="Arial"/>
          <w:bCs/>
        </w:rPr>
        <w:t xml:space="preserve">No. Medications administered during a system downtime should be included in </w:t>
      </w:r>
      <w:r>
        <w:rPr>
          <w:rFonts w:cs="Arial"/>
        </w:rPr>
        <w:t>q</w:t>
      </w:r>
      <w:r w:rsidRPr="007C221A">
        <w:rPr>
          <w:rFonts w:cs="Arial"/>
        </w:rPr>
        <w:t>uestion #</w:t>
      </w:r>
      <w:r w:rsidR="008059FF">
        <w:rPr>
          <w:rFonts w:cs="Arial"/>
        </w:rPr>
        <w:t>1</w:t>
      </w:r>
      <w:r w:rsidR="00684135">
        <w:rPr>
          <w:rFonts w:cs="Arial"/>
        </w:rPr>
        <w:t>8</w:t>
      </w:r>
      <w:r w:rsidR="00D20722">
        <w:rPr>
          <w:rFonts w:cs="Arial"/>
        </w:rPr>
        <w:t xml:space="preserve"> </w:t>
      </w:r>
      <w:r w:rsidRPr="007C221A">
        <w:rPr>
          <w:rFonts w:cs="Arial"/>
        </w:rPr>
        <w:t xml:space="preserve">(the denominator) but would not be counted in </w:t>
      </w:r>
      <w:r>
        <w:rPr>
          <w:rFonts w:cs="Arial"/>
        </w:rPr>
        <w:t>q</w:t>
      </w:r>
      <w:r w:rsidRPr="007C221A">
        <w:rPr>
          <w:rFonts w:cs="Arial"/>
        </w:rPr>
        <w:t>uestion</w:t>
      </w:r>
      <w:r>
        <w:rPr>
          <w:rFonts w:cs="Arial"/>
        </w:rPr>
        <w:t>s</w:t>
      </w:r>
      <w:r w:rsidRPr="007C221A">
        <w:rPr>
          <w:rFonts w:cs="Arial"/>
        </w:rPr>
        <w:t xml:space="preserve"> #</w:t>
      </w:r>
      <w:r w:rsidR="008059FF">
        <w:rPr>
          <w:rFonts w:cs="Arial"/>
        </w:rPr>
        <w:t>1</w:t>
      </w:r>
      <w:r w:rsidR="00684135">
        <w:rPr>
          <w:rFonts w:cs="Arial"/>
        </w:rPr>
        <w:t>9</w:t>
      </w:r>
      <w:r w:rsidRPr="007C221A">
        <w:rPr>
          <w:rFonts w:cs="Arial"/>
        </w:rPr>
        <w:t xml:space="preserve"> </w:t>
      </w:r>
      <w:r w:rsidRPr="004732CA">
        <w:rPr>
          <w:rFonts w:cs="Arial"/>
          <w:bCs/>
        </w:rPr>
        <w:t xml:space="preserve">(the numerator) if the patient and medication were not scanned during administration because </w:t>
      </w:r>
      <w:r w:rsidR="00157FDB">
        <w:rPr>
          <w:rFonts w:cs="Arial"/>
          <w:bCs/>
        </w:rPr>
        <w:t>the hospital’s</w:t>
      </w:r>
      <w:r w:rsidRPr="004732CA">
        <w:rPr>
          <w:rFonts w:cs="Arial"/>
          <w:bCs/>
        </w:rPr>
        <w:t xml:space="preserve"> BCMA system was down. </w:t>
      </w:r>
    </w:p>
    <w:p w14:paraId="25B09C98" w14:textId="77777777" w:rsidR="00946785" w:rsidRDefault="00946785" w:rsidP="00946785">
      <w:pPr>
        <w:pStyle w:val="ListParagraph"/>
        <w:rPr>
          <w:rFonts w:cs="Arial"/>
          <w:b/>
        </w:rPr>
      </w:pPr>
    </w:p>
    <w:p w14:paraId="03742D98" w14:textId="77777777" w:rsidR="00946785" w:rsidRPr="00270FFD" w:rsidRDefault="00946785" w:rsidP="00AD309C">
      <w:pPr>
        <w:pStyle w:val="ListParagraph"/>
        <w:numPr>
          <w:ilvl w:val="0"/>
          <w:numId w:val="56"/>
        </w:numPr>
        <w:rPr>
          <w:rFonts w:cs="Arial"/>
          <w:b/>
        </w:rPr>
      </w:pPr>
      <w:r w:rsidRPr="00270FFD">
        <w:rPr>
          <w:rFonts w:cs="Arial"/>
          <w:b/>
        </w:rPr>
        <w:t>Our vendor report provides medication and patient scanning rates separately. How can we report on our compliance if our reports do not provide the number of administrations that had both the medication and patient scanned?</w:t>
      </w:r>
    </w:p>
    <w:p w14:paraId="1B05C071" w14:textId="3BA6E7F7" w:rsidR="00946785" w:rsidRPr="00270FFD" w:rsidRDefault="00946785" w:rsidP="00946785">
      <w:pPr>
        <w:pStyle w:val="ListParagraph"/>
        <w:rPr>
          <w:rFonts w:cs="Arial"/>
        </w:rPr>
      </w:pPr>
      <w:r>
        <w:rPr>
          <w:rFonts w:cs="Arial"/>
        </w:rPr>
        <w:t xml:space="preserve">If </w:t>
      </w:r>
      <w:r w:rsidRPr="00270FFD">
        <w:rPr>
          <w:rFonts w:cs="Arial"/>
        </w:rPr>
        <w:t xml:space="preserve">your vendor’s report only provides the percentage of patients scanned and the percentage of medications scanned separately but does not provide the rate of administrations where both the patient and medication were scanned, please report the lower of the two rates (supply the denominator in </w:t>
      </w:r>
      <w:r>
        <w:rPr>
          <w:rFonts w:cs="Arial"/>
        </w:rPr>
        <w:t>q</w:t>
      </w:r>
      <w:r w:rsidRPr="007C221A">
        <w:rPr>
          <w:rFonts w:cs="Arial"/>
        </w:rPr>
        <w:t>uestion #</w:t>
      </w:r>
      <w:r w:rsidR="008059FF">
        <w:rPr>
          <w:rFonts w:cs="Arial"/>
        </w:rPr>
        <w:t>1</w:t>
      </w:r>
      <w:r w:rsidR="001023DC">
        <w:rPr>
          <w:rFonts w:cs="Arial"/>
        </w:rPr>
        <w:t>8</w:t>
      </w:r>
      <w:r w:rsidRPr="00270FFD">
        <w:rPr>
          <w:rFonts w:cs="Arial"/>
        </w:rPr>
        <w:t xml:space="preserve"> and numerator in </w:t>
      </w:r>
      <w:r>
        <w:rPr>
          <w:rFonts w:cs="Arial"/>
        </w:rPr>
        <w:t>q</w:t>
      </w:r>
      <w:r w:rsidRPr="007C221A">
        <w:rPr>
          <w:rFonts w:cs="Arial"/>
        </w:rPr>
        <w:t>uestion #</w:t>
      </w:r>
      <w:r w:rsidR="008059FF">
        <w:rPr>
          <w:rFonts w:cs="Arial"/>
        </w:rPr>
        <w:t>1</w:t>
      </w:r>
      <w:r w:rsidR="001023DC">
        <w:rPr>
          <w:rFonts w:cs="Arial"/>
        </w:rPr>
        <w:t>9</w:t>
      </w:r>
      <w:r w:rsidRPr="00270FFD">
        <w:rPr>
          <w:rFonts w:cs="Arial"/>
        </w:rPr>
        <w:t xml:space="preserve">), as that would be the maximum possible rate of having both scanned. </w:t>
      </w:r>
    </w:p>
    <w:p w14:paraId="46B46693" w14:textId="77777777" w:rsidR="00946785" w:rsidRPr="00270FFD" w:rsidRDefault="00946785" w:rsidP="00946785">
      <w:pPr>
        <w:pStyle w:val="ListParagraph"/>
        <w:rPr>
          <w:rFonts w:cs="Arial"/>
        </w:rPr>
      </w:pPr>
    </w:p>
    <w:p w14:paraId="11CFDFBC" w14:textId="77777777" w:rsidR="00946785" w:rsidRDefault="00946785" w:rsidP="00946785">
      <w:pPr>
        <w:pStyle w:val="ListParagraph"/>
        <w:rPr>
          <w:rFonts w:cs="Arial"/>
        </w:rPr>
      </w:pPr>
      <w:r w:rsidRPr="00270FFD">
        <w:rPr>
          <w:rFonts w:cs="Arial"/>
        </w:rPr>
        <w:t>Moving forward, we do ask that your hospital work with your vendor to report out the rate of administrations where both the patient and medication are scanned. It is only when both are scanned that safe medication administration can be ensured.</w:t>
      </w:r>
    </w:p>
    <w:p w14:paraId="6EC6E9F7" w14:textId="77777777" w:rsidR="00946785" w:rsidRPr="008E310C" w:rsidRDefault="00946785" w:rsidP="00946785">
      <w:pPr>
        <w:pStyle w:val="ListParagraph"/>
        <w:rPr>
          <w:rFonts w:cs="Arial"/>
        </w:rPr>
      </w:pPr>
    </w:p>
    <w:p w14:paraId="600A8B2F" w14:textId="77777777" w:rsidR="00946785" w:rsidRPr="009A5185" w:rsidRDefault="00946785" w:rsidP="00AD309C">
      <w:pPr>
        <w:pStyle w:val="ListParagraph"/>
        <w:numPr>
          <w:ilvl w:val="0"/>
          <w:numId w:val="56"/>
        </w:numPr>
        <w:rPr>
          <w:rFonts w:cs="Arial"/>
          <w:b/>
        </w:rPr>
      </w:pPr>
      <w:r w:rsidRPr="009A5185">
        <w:rPr>
          <w:rFonts w:cs="Arial"/>
          <w:b/>
        </w:rPr>
        <w:t>Is manual scanning (e.g., in lieu of scanning the patient’s wristband, typing in the patient’s number) something we can count in our BCMA scans</w:t>
      </w:r>
      <w:r w:rsidRPr="009A5185">
        <w:rPr>
          <w:rFonts w:cs="Arial"/>
          <w:b/>
          <w:i/>
        </w:rPr>
        <w:t>?</w:t>
      </w:r>
    </w:p>
    <w:p w14:paraId="0F8A7DFE" w14:textId="77777777" w:rsidR="00946785" w:rsidRPr="009A5185" w:rsidRDefault="00946785" w:rsidP="00946785">
      <w:pPr>
        <w:pStyle w:val="ListParagraph"/>
        <w:rPr>
          <w:rFonts w:cs="Arial"/>
        </w:rPr>
      </w:pPr>
      <w:r w:rsidRPr="009A5185">
        <w:rPr>
          <w:rFonts w:cs="Arial"/>
        </w:rPr>
        <w:t>No. The problem is that the user may type in the wrong patient number, negating the safety benefits. The best practice is to scan the wristband that is on the wrist of the patient.</w:t>
      </w:r>
    </w:p>
    <w:p w14:paraId="4F102CAC" w14:textId="77777777" w:rsidR="00946785" w:rsidRPr="009A5185" w:rsidRDefault="00946785" w:rsidP="00946785">
      <w:pPr>
        <w:pStyle w:val="ListParagraph"/>
        <w:rPr>
          <w:rFonts w:cs="Arial"/>
        </w:rPr>
      </w:pPr>
    </w:p>
    <w:p w14:paraId="3A8EB38D" w14:textId="0D1DB58B" w:rsidR="00946785" w:rsidRPr="003964C1" w:rsidRDefault="00946785" w:rsidP="00AD309C">
      <w:pPr>
        <w:pStyle w:val="ListParagraph"/>
        <w:numPr>
          <w:ilvl w:val="0"/>
          <w:numId w:val="56"/>
        </w:numPr>
        <w:rPr>
          <w:rFonts w:cs="Arial"/>
          <w:b/>
        </w:rPr>
      </w:pPr>
      <w:r w:rsidRPr="003964C1">
        <w:rPr>
          <w:rFonts w:cs="Arial"/>
          <w:b/>
        </w:rPr>
        <w:t xml:space="preserve">Our process is to scan the patient once and then scan each medication. </w:t>
      </w:r>
      <w:r>
        <w:rPr>
          <w:rFonts w:cs="Arial"/>
          <w:b/>
        </w:rPr>
        <w:t>Q</w:t>
      </w:r>
      <w:r w:rsidRPr="003964C1">
        <w:rPr>
          <w:rFonts w:cs="Arial"/>
          <w:b/>
        </w:rPr>
        <w:t>uestion #</w:t>
      </w:r>
      <w:r w:rsidR="008059FF">
        <w:rPr>
          <w:rFonts w:cs="Arial"/>
          <w:b/>
        </w:rPr>
        <w:t>1</w:t>
      </w:r>
      <w:r w:rsidR="00E46D78">
        <w:rPr>
          <w:rFonts w:cs="Arial"/>
          <w:b/>
        </w:rPr>
        <w:t>9</w:t>
      </w:r>
      <w:r w:rsidRPr="00B51AB6">
        <w:rPr>
          <w:rFonts w:cs="Arial"/>
          <w:b/>
        </w:rPr>
        <w:t xml:space="preserve"> </w:t>
      </w:r>
      <w:r w:rsidRPr="003964C1">
        <w:rPr>
          <w:rFonts w:cs="Arial"/>
          <w:b/>
        </w:rPr>
        <w:t>seem</w:t>
      </w:r>
      <w:r w:rsidR="00D20722">
        <w:rPr>
          <w:rFonts w:cs="Arial"/>
          <w:b/>
        </w:rPr>
        <w:t>s</w:t>
      </w:r>
      <w:r w:rsidRPr="003964C1">
        <w:rPr>
          <w:rFonts w:cs="Arial"/>
          <w:b/>
        </w:rPr>
        <w:t xml:space="preserve"> to want each medication and patient scanned with each medication. Can you clarify?</w:t>
      </w:r>
    </w:p>
    <w:p w14:paraId="0F8B05BD" w14:textId="77777777" w:rsidR="00946785" w:rsidRDefault="00946785" w:rsidP="00946785">
      <w:pPr>
        <w:pStyle w:val="ListParagraph"/>
        <w:rPr>
          <w:rFonts w:cs="Arial"/>
        </w:rPr>
      </w:pPr>
      <w:r>
        <w:rPr>
          <w:rFonts w:cs="Arial"/>
        </w:rPr>
        <w:t>H</w:t>
      </w:r>
      <w:r w:rsidRPr="003964C1">
        <w:rPr>
          <w:rFonts w:cs="Arial"/>
        </w:rPr>
        <w:t xml:space="preserve">ospitals should report on the number of administrations where both the patient and the medication were scanned during the administration. During administrations where multiple </w:t>
      </w:r>
      <w:r w:rsidRPr="003964C1">
        <w:rPr>
          <w:rFonts w:cs="Arial"/>
        </w:rPr>
        <w:lastRenderedPageBreak/>
        <w:t>medications are administered sequentially, the patient should be scanned first, but does not need to be rescanned before each medication is administered.</w:t>
      </w:r>
    </w:p>
    <w:p w14:paraId="6367CB25" w14:textId="77777777" w:rsidR="00946785" w:rsidRPr="003A37FB" w:rsidRDefault="00946785" w:rsidP="00946785">
      <w:pPr>
        <w:pStyle w:val="ListParagraph"/>
        <w:rPr>
          <w:rFonts w:cs="Arial"/>
        </w:rPr>
      </w:pPr>
    </w:p>
    <w:p w14:paraId="1FE94015" w14:textId="345BC147" w:rsidR="00946785" w:rsidRPr="009A5185" w:rsidRDefault="00946785" w:rsidP="00AD309C">
      <w:pPr>
        <w:pStyle w:val="ListParagraph"/>
        <w:numPr>
          <w:ilvl w:val="0"/>
          <w:numId w:val="56"/>
        </w:numPr>
        <w:rPr>
          <w:rFonts w:cs="Arial"/>
          <w:b/>
        </w:rPr>
      </w:pPr>
      <w:r w:rsidRPr="009A5185">
        <w:rPr>
          <w:rFonts w:cs="Arial"/>
          <w:b/>
        </w:rPr>
        <w:t>In our hospital some medications are ordered and scheduled, but not administered. Should medications that are ordered and scheduled, but not administered be included when responding to q</w:t>
      </w:r>
      <w:r>
        <w:rPr>
          <w:rFonts w:cs="Arial"/>
          <w:b/>
        </w:rPr>
        <w:t>uestions #</w:t>
      </w:r>
      <w:r w:rsidR="008059FF">
        <w:rPr>
          <w:rFonts w:cs="Arial"/>
          <w:b/>
        </w:rPr>
        <w:t>1</w:t>
      </w:r>
      <w:r w:rsidR="00360BC6">
        <w:rPr>
          <w:rFonts w:cs="Arial"/>
          <w:b/>
        </w:rPr>
        <w:t>8</w:t>
      </w:r>
      <w:r w:rsidR="008059FF">
        <w:rPr>
          <w:rFonts w:cs="Arial"/>
          <w:b/>
        </w:rPr>
        <w:t>-1</w:t>
      </w:r>
      <w:r w:rsidR="00360BC6">
        <w:rPr>
          <w:rFonts w:cs="Arial"/>
          <w:b/>
        </w:rPr>
        <w:t>9</w:t>
      </w:r>
      <w:r w:rsidRPr="009A5185">
        <w:rPr>
          <w:rFonts w:cs="Arial"/>
          <w:b/>
        </w:rPr>
        <w:t>?</w:t>
      </w:r>
    </w:p>
    <w:p w14:paraId="524C1FD9" w14:textId="49021C2B" w:rsidR="00946785" w:rsidRPr="009A5185" w:rsidRDefault="00946785" w:rsidP="00946785">
      <w:pPr>
        <w:pStyle w:val="ListParagraph"/>
        <w:rPr>
          <w:rFonts w:cs="Arial"/>
        </w:rPr>
      </w:pPr>
      <w:r w:rsidRPr="009A5185">
        <w:rPr>
          <w:rFonts w:cs="Arial"/>
        </w:rPr>
        <w:t xml:space="preserve">No, medications that are not administered should not be included in </w:t>
      </w:r>
      <w:r w:rsidRPr="00B51AB6">
        <w:rPr>
          <w:rFonts w:cs="Arial"/>
        </w:rPr>
        <w:t>questions #</w:t>
      </w:r>
      <w:r w:rsidR="008059FF">
        <w:rPr>
          <w:rFonts w:cs="Arial"/>
        </w:rPr>
        <w:t>1</w:t>
      </w:r>
      <w:r w:rsidR="00B7038E">
        <w:rPr>
          <w:rFonts w:cs="Arial"/>
        </w:rPr>
        <w:t>8</w:t>
      </w:r>
      <w:r w:rsidR="008059FF">
        <w:rPr>
          <w:rFonts w:cs="Arial"/>
        </w:rPr>
        <w:t>-1</w:t>
      </w:r>
      <w:r w:rsidR="00B7038E">
        <w:rPr>
          <w:rFonts w:cs="Arial"/>
        </w:rPr>
        <w:t>9</w:t>
      </w:r>
      <w:r w:rsidR="008059FF">
        <w:rPr>
          <w:rFonts w:cs="Arial"/>
        </w:rPr>
        <w:t>.</w:t>
      </w:r>
    </w:p>
    <w:p w14:paraId="7D8638BB" w14:textId="77777777" w:rsidR="0065334D" w:rsidRPr="00504834" w:rsidRDefault="0065334D" w:rsidP="0065334D">
      <w:pPr>
        <w:rPr>
          <w:rFonts w:cs="Arial"/>
          <w:sz w:val="16"/>
          <w:szCs w:val="16"/>
        </w:rPr>
      </w:pPr>
    </w:p>
    <w:p w14:paraId="213B6388" w14:textId="77777777" w:rsidR="0065334D" w:rsidRPr="009A5185" w:rsidRDefault="0065334D" w:rsidP="00690C11">
      <w:pPr>
        <w:pStyle w:val="Heading44"/>
      </w:pPr>
      <w:r w:rsidRPr="009A5185">
        <w:t>Decision Support</w:t>
      </w:r>
    </w:p>
    <w:p w14:paraId="7E662D26" w14:textId="77777777" w:rsidR="0065334D" w:rsidRPr="00504834" w:rsidRDefault="0065334D" w:rsidP="0065334D">
      <w:pPr>
        <w:pStyle w:val="ListParagraph"/>
        <w:rPr>
          <w:rFonts w:cs="Arial"/>
          <w:b/>
          <w:sz w:val="14"/>
          <w:szCs w:val="14"/>
        </w:rPr>
      </w:pPr>
    </w:p>
    <w:p w14:paraId="30DEF55B" w14:textId="13F59746" w:rsidR="0065334D" w:rsidRPr="009A5185" w:rsidRDefault="0065334D" w:rsidP="00AD309C">
      <w:pPr>
        <w:pStyle w:val="ListParagraph"/>
        <w:numPr>
          <w:ilvl w:val="0"/>
          <w:numId w:val="56"/>
        </w:numPr>
        <w:rPr>
          <w:rFonts w:cs="Arial"/>
          <w:b/>
        </w:rPr>
      </w:pPr>
      <w:r w:rsidRPr="009A5185">
        <w:rPr>
          <w:rFonts w:cs="Arial"/>
          <w:b/>
        </w:rPr>
        <w:t>If an alert is part of the eMAR, but not the Bar Code Medication Administration system, should we respond “yes” to the decision support elements in question #</w:t>
      </w:r>
      <w:r w:rsidR="004B6D9A">
        <w:rPr>
          <w:rFonts w:cs="Arial"/>
          <w:b/>
        </w:rPr>
        <w:t>20</w:t>
      </w:r>
      <w:r w:rsidRPr="009A5185">
        <w:rPr>
          <w:rFonts w:cs="Arial"/>
          <w:b/>
        </w:rPr>
        <w:t xml:space="preserve">a - </w:t>
      </w:r>
      <w:r>
        <w:rPr>
          <w:rFonts w:cs="Arial"/>
          <w:b/>
        </w:rPr>
        <w:t>e</w:t>
      </w:r>
      <w:r w:rsidRPr="009A5185">
        <w:rPr>
          <w:rFonts w:cs="Arial"/>
          <w:b/>
        </w:rPr>
        <w:t>?</w:t>
      </w:r>
    </w:p>
    <w:p w14:paraId="747762EC" w14:textId="1E4CD673" w:rsidR="0065334D" w:rsidRPr="009A5185" w:rsidRDefault="0065334D" w:rsidP="0065334D">
      <w:pPr>
        <w:pStyle w:val="ListParagraph"/>
        <w:rPr>
          <w:rFonts w:cs="Arial"/>
        </w:rPr>
      </w:pPr>
      <w:r w:rsidRPr="009A5185">
        <w:rPr>
          <w:rFonts w:cs="Arial"/>
        </w:rPr>
        <w:t>If the provider and pharmacist are notified or alerted (e.g., second nurse check), but the nurse or provider administering the medication does not receive an alert at the point of administration, then your hospital should answer “no” to these questions about decision support.</w:t>
      </w:r>
    </w:p>
    <w:p w14:paraId="0121CD74" w14:textId="77777777" w:rsidR="007B5351" w:rsidRPr="000F3B1D" w:rsidRDefault="007B5351" w:rsidP="000F3B1D">
      <w:pPr>
        <w:rPr>
          <w:rFonts w:cs="Arial"/>
          <w:b/>
        </w:rPr>
      </w:pPr>
    </w:p>
    <w:p w14:paraId="592E4BF8" w14:textId="161E72B7" w:rsidR="0065334D" w:rsidRPr="009A5185" w:rsidRDefault="0065334D" w:rsidP="00AD309C">
      <w:pPr>
        <w:pStyle w:val="ListParagraph"/>
        <w:numPr>
          <w:ilvl w:val="0"/>
          <w:numId w:val="56"/>
        </w:numPr>
        <w:rPr>
          <w:rFonts w:cs="Arial"/>
          <w:b/>
        </w:rPr>
      </w:pPr>
      <w:r w:rsidRPr="009A5185">
        <w:rPr>
          <w:rFonts w:cs="Arial"/>
          <w:b/>
        </w:rPr>
        <w:t>My</w:t>
      </w:r>
      <w:r w:rsidRPr="009A5185">
        <w:rPr>
          <w:rFonts w:cs="Arial"/>
          <w:b/>
          <w:bCs/>
        </w:rPr>
        <w:t xml:space="preserve"> hospital’s EHR workflow for medication administration is designed in such a way that our system will never generate a “wrong patient” alert. How should we answer the question in the Survey about whether we have that type of decision support?</w:t>
      </w:r>
    </w:p>
    <w:p w14:paraId="0A7EDF66" w14:textId="2C1319E7" w:rsidR="00D8444A" w:rsidRDefault="0065334D" w:rsidP="00526C4A">
      <w:pPr>
        <w:pStyle w:val="ListParagraph"/>
        <w:rPr>
          <w:rFonts w:cs="Arial"/>
        </w:rPr>
      </w:pPr>
      <w:r w:rsidRPr="009A5185">
        <w:rPr>
          <w:rFonts w:cs="Arial"/>
        </w:rPr>
        <w:t>If your hospital’s EHR workflow is designed so that the nurse scans the patient first, and then the medications, such that the nurse would never receive a “wrong patient” alert, for purposes of the Survey, your hospital should indicate that it has ‘wrong patient’ decision support. The goal of including a</w:t>
      </w:r>
      <w:r>
        <w:rPr>
          <w:rFonts w:cs="Arial"/>
        </w:rPr>
        <w:t xml:space="preserve"> "</w:t>
      </w:r>
      <w:r w:rsidRPr="009A5185">
        <w:rPr>
          <w:rFonts w:cs="Arial"/>
        </w:rPr>
        <w:t>wrong patient” alert is to acknowledge that as a safe practice and to drive organizations to validate the “right patient” in the medication administration process. The workflow described helps ensure that a ‘wrong patient’ is not encountered.</w:t>
      </w:r>
    </w:p>
    <w:p w14:paraId="58CC4546" w14:textId="77777777" w:rsidR="00504834" w:rsidRDefault="00504834" w:rsidP="00526C4A">
      <w:pPr>
        <w:pStyle w:val="ListParagraph"/>
        <w:rPr>
          <w:rFonts w:cs="Arial"/>
        </w:rPr>
      </w:pPr>
    </w:p>
    <w:p w14:paraId="33242266" w14:textId="77777777" w:rsidR="004247FA" w:rsidRPr="00493567" w:rsidRDefault="004247FA" w:rsidP="00AD309C">
      <w:pPr>
        <w:pStyle w:val="ListParagraph"/>
        <w:numPr>
          <w:ilvl w:val="0"/>
          <w:numId w:val="56"/>
        </w:numPr>
        <w:rPr>
          <w:rFonts w:cs="Arial"/>
        </w:rPr>
      </w:pPr>
      <w:r>
        <w:rPr>
          <w:rFonts w:cs="Arial"/>
          <w:b/>
        </w:rPr>
        <w:t>Is the “second nurse check needed” decision support element required for all medications or just certain medication classes in order to answer “yes” to question #17e?</w:t>
      </w:r>
    </w:p>
    <w:p w14:paraId="4D02F0A3" w14:textId="5A36A419" w:rsidR="004247FA" w:rsidRPr="004247FA" w:rsidRDefault="004247FA" w:rsidP="004247FA">
      <w:pPr>
        <w:pStyle w:val="ListParagraph"/>
        <w:rPr>
          <w:rFonts w:cs="Arial"/>
          <w:bCs/>
        </w:rPr>
      </w:pPr>
      <w:r>
        <w:rPr>
          <w:rFonts w:cs="Arial"/>
          <w:bCs/>
        </w:rPr>
        <w:t xml:space="preserve">No. </w:t>
      </w:r>
      <w:r w:rsidR="007B7E7F">
        <w:rPr>
          <w:rFonts w:cs="Arial"/>
          <w:bCs/>
        </w:rPr>
        <w:t>A</w:t>
      </w:r>
      <w:r>
        <w:rPr>
          <w:rFonts w:cs="Arial"/>
          <w:bCs/>
        </w:rPr>
        <w:t xml:space="preserve">n alert for “second nurse check needed” is only required for certain medications and it is up to each hospital to decide which medication classes require this alert during administration. </w:t>
      </w:r>
    </w:p>
    <w:p w14:paraId="13637C77" w14:textId="77777777" w:rsidR="00D8444A" w:rsidRPr="00504834" w:rsidRDefault="00D8444A" w:rsidP="0065334D">
      <w:pPr>
        <w:rPr>
          <w:rFonts w:cs="Arial"/>
          <w:sz w:val="16"/>
          <w:szCs w:val="16"/>
        </w:rPr>
      </w:pPr>
    </w:p>
    <w:p w14:paraId="1F8EF506" w14:textId="77777777" w:rsidR="0065334D" w:rsidRPr="009A5185" w:rsidRDefault="0065334D" w:rsidP="00690C11">
      <w:pPr>
        <w:pStyle w:val="Heading44"/>
      </w:pPr>
      <w:r w:rsidRPr="009A5185">
        <w:t>Workarounds</w:t>
      </w:r>
    </w:p>
    <w:p w14:paraId="4A5AAAD7" w14:textId="77777777" w:rsidR="0065334D" w:rsidRPr="00504834" w:rsidRDefault="0065334D" w:rsidP="0065334D">
      <w:pPr>
        <w:rPr>
          <w:rFonts w:cs="Arial"/>
          <w:sz w:val="16"/>
          <w:szCs w:val="16"/>
        </w:rPr>
      </w:pPr>
    </w:p>
    <w:p w14:paraId="1358D4C6" w14:textId="77777777" w:rsidR="0065334D" w:rsidRPr="009A5185" w:rsidRDefault="0065334D" w:rsidP="00AD309C">
      <w:pPr>
        <w:pStyle w:val="ListParagraph"/>
        <w:numPr>
          <w:ilvl w:val="0"/>
          <w:numId w:val="56"/>
        </w:numPr>
        <w:rPr>
          <w:rFonts w:cs="Arial"/>
        </w:rPr>
      </w:pPr>
      <w:r w:rsidRPr="009A5185">
        <w:rPr>
          <w:rFonts w:cs="Arial"/>
          <w:b/>
          <w:bCs/>
        </w:rPr>
        <w:t>Must a hospital establish a separate committee to meet solely to review data reports on BCMA system use?</w:t>
      </w:r>
    </w:p>
    <w:p w14:paraId="51E75B2A" w14:textId="7D423F93" w:rsidR="0065334D" w:rsidRPr="009A5185" w:rsidRDefault="0065334D" w:rsidP="0065334D">
      <w:pPr>
        <w:pStyle w:val="ListParagraph"/>
        <w:rPr>
          <w:rFonts w:cs="Arial"/>
        </w:rPr>
      </w:pPr>
      <w:r w:rsidRPr="009A5185">
        <w:rPr>
          <w:rFonts w:cs="Arial"/>
        </w:rPr>
        <w:t>While establishing a committee that has the sole purpose of reviewing data reports on BCMA system use is encouraged, it is not required. At a minimum, a pre-existing standing committee that meets on a regular basis could be given the responsibility of reviewing these reports. The committee chosen to review the reports must include individuals whose roles reflect each part of the BCMA process (e.g., pharmacists, nurses, IT personnel, etc.).</w:t>
      </w:r>
    </w:p>
    <w:p w14:paraId="33A12CAE" w14:textId="77777777" w:rsidR="0065334D" w:rsidRPr="009A5185" w:rsidRDefault="0065334D" w:rsidP="0065334D">
      <w:pPr>
        <w:pStyle w:val="ListParagraph"/>
        <w:rPr>
          <w:rFonts w:cs="Arial"/>
        </w:rPr>
      </w:pPr>
    </w:p>
    <w:p w14:paraId="493BE18F" w14:textId="4FB91CFD" w:rsidR="0065334D" w:rsidRPr="009A5185" w:rsidRDefault="0065334D" w:rsidP="00AD309C">
      <w:pPr>
        <w:pStyle w:val="ListParagraph"/>
        <w:numPr>
          <w:ilvl w:val="0"/>
          <w:numId w:val="56"/>
        </w:numPr>
        <w:rPr>
          <w:rFonts w:cs="Arial"/>
        </w:rPr>
      </w:pPr>
      <w:r w:rsidRPr="009A5185">
        <w:rPr>
          <w:rFonts w:cs="Arial"/>
          <w:b/>
          <w:bCs/>
        </w:rPr>
        <w:t xml:space="preserve">What are some examples of “back-up </w:t>
      </w:r>
      <w:r w:rsidR="00BF5D00">
        <w:rPr>
          <w:rFonts w:cs="Arial"/>
          <w:b/>
          <w:bCs/>
        </w:rPr>
        <w:t>equipment</w:t>
      </w:r>
      <w:r w:rsidRPr="009A5185">
        <w:rPr>
          <w:rFonts w:cs="Arial"/>
          <w:b/>
          <w:bCs/>
        </w:rPr>
        <w:t>” for hardware failures?</w:t>
      </w:r>
    </w:p>
    <w:p w14:paraId="374DC2AA" w14:textId="0B99F778" w:rsidR="006E26E4" w:rsidRPr="007B7E7F" w:rsidRDefault="0065334D" w:rsidP="007B7E7F">
      <w:pPr>
        <w:pStyle w:val="ListParagraph"/>
      </w:pPr>
      <w:r w:rsidRPr="009A5185">
        <w:rPr>
          <w:rFonts w:cs="Arial"/>
        </w:rPr>
        <w:t xml:space="preserve">Examples of “back-up </w:t>
      </w:r>
      <w:r w:rsidR="00EE2E8E">
        <w:rPr>
          <w:rFonts w:cs="Arial"/>
        </w:rPr>
        <w:t>equipment</w:t>
      </w:r>
      <w:r w:rsidRPr="009A5185">
        <w:rPr>
          <w:rFonts w:cs="Arial"/>
        </w:rPr>
        <w:t>” include extra BCMA scanners, portable computers, batteries, and mice that are easily accessible to nurses experiencing equipment malfunctions. Quickly replacing malfunctioning equipment is essential to prevent workarounds.</w:t>
      </w:r>
      <w:r w:rsidRPr="009A5185">
        <w:rPr>
          <w:rFonts w:cs="Arial"/>
          <w:highlight w:val="yellow"/>
        </w:rPr>
        <w:t xml:space="preserve"> </w:t>
      </w:r>
    </w:p>
    <w:p w14:paraId="4C889B98" w14:textId="77777777" w:rsidR="006E26E4" w:rsidRPr="00A1457F" w:rsidRDefault="006E26E4" w:rsidP="00463E6E">
      <w:pPr>
        <w:pStyle w:val="ListParagraph"/>
        <w:rPr>
          <w:rFonts w:cs="Arial"/>
        </w:rPr>
      </w:pPr>
    </w:p>
    <w:p w14:paraId="14DC1F79" w14:textId="77777777" w:rsidR="0065334D" w:rsidRPr="009A5185" w:rsidRDefault="0065334D" w:rsidP="00AD309C">
      <w:pPr>
        <w:pStyle w:val="ListParagraph"/>
        <w:numPr>
          <w:ilvl w:val="0"/>
          <w:numId w:val="56"/>
        </w:numPr>
        <w:rPr>
          <w:rFonts w:cs="Arial"/>
        </w:rPr>
      </w:pPr>
      <w:r w:rsidRPr="009A5185">
        <w:rPr>
          <w:rFonts w:cs="Arial"/>
          <w:b/>
          <w:bCs/>
        </w:rPr>
        <w:t>What are some examples of “engaging nursing leadership at the unit level on BCMA use?”</w:t>
      </w:r>
    </w:p>
    <w:p w14:paraId="5BB02AF0" w14:textId="77777777" w:rsidR="0065334D" w:rsidRPr="009A5185" w:rsidRDefault="0065334D" w:rsidP="0065334D">
      <w:pPr>
        <w:pStyle w:val="ListParagraph"/>
        <w:rPr>
          <w:rFonts w:cs="Arial"/>
        </w:rPr>
      </w:pPr>
      <w:r w:rsidRPr="009A5185">
        <w:rPr>
          <w:rFonts w:cs="Arial"/>
        </w:rPr>
        <w:t>Engaging nursing leadership on BCMA use should be an active, ongoing process. An engaged leader would actively use BCMA data to coach staff towards safe or desired behaviors. Examples of activities in which nursing leadership could be engaged include, but are not limited to:</w:t>
      </w:r>
    </w:p>
    <w:p w14:paraId="106C2C0E" w14:textId="77777777" w:rsidR="0065334D" w:rsidRPr="009A5185" w:rsidRDefault="0065334D" w:rsidP="00AD309C">
      <w:pPr>
        <w:pStyle w:val="ListParagraph"/>
        <w:numPr>
          <w:ilvl w:val="1"/>
          <w:numId w:val="44"/>
        </w:numPr>
        <w:rPr>
          <w:rFonts w:cs="Arial"/>
        </w:rPr>
      </w:pPr>
      <w:r w:rsidRPr="009A5185">
        <w:rPr>
          <w:rFonts w:cs="Arial"/>
        </w:rPr>
        <w:t>Education sessions in units</w:t>
      </w:r>
    </w:p>
    <w:p w14:paraId="20E2DA06" w14:textId="77777777" w:rsidR="0065334D" w:rsidRPr="009A5185" w:rsidRDefault="0065334D" w:rsidP="00AD309C">
      <w:pPr>
        <w:pStyle w:val="ListParagraph"/>
        <w:numPr>
          <w:ilvl w:val="1"/>
          <w:numId w:val="44"/>
        </w:numPr>
        <w:rPr>
          <w:rFonts w:cs="Arial"/>
        </w:rPr>
      </w:pPr>
      <w:r w:rsidRPr="009A5185">
        <w:rPr>
          <w:rFonts w:cs="Arial"/>
        </w:rPr>
        <w:t>Review of policies regarding use and non-use of BCMA</w:t>
      </w:r>
    </w:p>
    <w:p w14:paraId="39D2CFDA" w14:textId="77777777" w:rsidR="0065334D" w:rsidRPr="009A5185" w:rsidRDefault="0065334D" w:rsidP="00AD309C">
      <w:pPr>
        <w:pStyle w:val="ListParagraph"/>
        <w:numPr>
          <w:ilvl w:val="1"/>
          <w:numId w:val="44"/>
        </w:numPr>
        <w:rPr>
          <w:rFonts w:cs="Arial"/>
        </w:rPr>
      </w:pPr>
      <w:r w:rsidRPr="009A5185">
        <w:rPr>
          <w:rFonts w:cs="Arial"/>
        </w:rPr>
        <w:t>Investigating problems with BCMA specific to the unit</w:t>
      </w:r>
    </w:p>
    <w:p w14:paraId="677CB675" w14:textId="77777777" w:rsidR="0065334D" w:rsidRPr="009A5185" w:rsidRDefault="0065334D" w:rsidP="00AD309C">
      <w:pPr>
        <w:pStyle w:val="ListParagraph"/>
        <w:numPr>
          <w:ilvl w:val="1"/>
          <w:numId w:val="44"/>
        </w:numPr>
        <w:rPr>
          <w:rFonts w:cs="Arial"/>
        </w:rPr>
      </w:pPr>
      <w:r w:rsidRPr="009A5185">
        <w:rPr>
          <w:rFonts w:cs="Arial"/>
        </w:rPr>
        <w:t>Providing a forum for users to report BCMA problems and reasons for workarounds</w:t>
      </w:r>
    </w:p>
    <w:p w14:paraId="3C0E5489" w14:textId="2B1E7DAA" w:rsidR="00690C11" w:rsidRPr="007B5351" w:rsidRDefault="0065334D" w:rsidP="00AD309C">
      <w:pPr>
        <w:pStyle w:val="ListParagraph"/>
        <w:numPr>
          <w:ilvl w:val="1"/>
          <w:numId w:val="44"/>
        </w:numPr>
        <w:rPr>
          <w:rFonts w:cs="Arial"/>
        </w:rPr>
      </w:pPr>
      <w:r w:rsidRPr="009A5185">
        <w:rPr>
          <w:rFonts w:cs="Arial"/>
        </w:rPr>
        <w:t>Providing suggestions for improvements to both technology and process</w:t>
      </w:r>
    </w:p>
    <w:p w14:paraId="5BADBF92" w14:textId="77777777" w:rsidR="00690C11" w:rsidRDefault="00690C11" w:rsidP="0065334D">
      <w:pPr>
        <w:pStyle w:val="ListParagraph"/>
        <w:ind w:left="1800"/>
        <w:rPr>
          <w:rFonts w:cs="Arial"/>
        </w:rPr>
      </w:pPr>
    </w:p>
    <w:p w14:paraId="2BFD9E61" w14:textId="77777777" w:rsidR="00BD2B67" w:rsidRPr="009A5185" w:rsidRDefault="00BD2B67" w:rsidP="0065334D">
      <w:pPr>
        <w:pStyle w:val="ListParagraph"/>
        <w:ind w:left="1800"/>
        <w:rPr>
          <w:rFonts w:cs="Arial"/>
        </w:rPr>
      </w:pPr>
    </w:p>
    <w:p w14:paraId="218C4785" w14:textId="3C92F646" w:rsidR="0065334D" w:rsidRPr="009A5185" w:rsidRDefault="0065334D" w:rsidP="00AD309C">
      <w:pPr>
        <w:pStyle w:val="ListParagraph"/>
        <w:numPr>
          <w:ilvl w:val="0"/>
          <w:numId w:val="56"/>
        </w:numPr>
        <w:rPr>
          <w:rFonts w:cs="Arial"/>
          <w:b/>
          <w:bCs/>
        </w:rPr>
      </w:pPr>
      <w:r w:rsidRPr="00F40A7C">
        <w:rPr>
          <w:rFonts w:cs="Arial"/>
          <w:b/>
          <w:bCs/>
        </w:rPr>
        <w:lastRenderedPageBreak/>
        <w:t>How often should hospitals conduct real-time observations and what do ‘best practices’ look like?</w:t>
      </w:r>
    </w:p>
    <w:p w14:paraId="1DA0824D" w14:textId="6CFEA109" w:rsidR="0065334D" w:rsidRPr="00F40A7C" w:rsidRDefault="0065334D" w:rsidP="0065334D">
      <w:pPr>
        <w:pStyle w:val="ListParagraph"/>
        <w:rPr>
          <w:rFonts w:cs="Arial"/>
        </w:rPr>
      </w:pPr>
      <w:r w:rsidRPr="00F40A7C">
        <w:rPr>
          <w:rFonts w:cs="Arial"/>
        </w:rPr>
        <w:t xml:space="preserve">At a minimum, the observations should be conducted on each unit at least biannually (2x/year) and should be 30 minutes or 30 medication administrations in length, whichever is shorter. If </w:t>
      </w:r>
      <w:r w:rsidR="006A1E70" w:rsidRPr="00F40A7C">
        <w:rPr>
          <w:rFonts w:cs="Arial"/>
        </w:rPr>
        <w:t>a central team does observations</w:t>
      </w:r>
      <w:r w:rsidRPr="00F40A7C">
        <w:rPr>
          <w:rFonts w:cs="Arial"/>
        </w:rPr>
        <w:t xml:space="preserve">, they should ensure each type of unit is observed within that 6-month period. More frequent observations are appropriate for hospitals that have recently introduced BCMA and/or when safety reports indicate a problem, where observations can be helpful in understanding the root cause of an incident or near miss.  </w:t>
      </w:r>
    </w:p>
    <w:p w14:paraId="31B3744D" w14:textId="77777777" w:rsidR="0065334D" w:rsidRPr="00504834" w:rsidRDefault="0065334D" w:rsidP="0065334D">
      <w:pPr>
        <w:pStyle w:val="ListParagraph"/>
        <w:rPr>
          <w:rFonts w:cs="Arial"/>
          <w:sz w:val="16"/>
          <w:szCs w:val="16"/>
        </w:rPr>
      </w:pPr>
    </w:p>
    <w:p w14:paraId="0F4CCC14" w14:textId="61E586A2" w:rsidR="00FB2D5F" w:rsidRDefault="0065334D" w:rsidP="00504834">
      <w:pPr>
        <w:pStyle w:val="ListParagraph"/>
        <w:rPr>
          <w:rFonts w:cs="Arial"/>
        </w:rPr>
      </w:pPr>
      <w:r w:rsidRPr="00F40A7C">
        <w:rPr>
          <w:rFonts w:cs="Arial"/>
        </w:rPr>
        <w:t>The observations should be direct nurse-BCMA observations, watching how the nurse uses the BCMA system as part of the be</w:t>
      </w:r>
      <w:r>
        <w:rPr>
          <w:rFonts w:cs="Arial"/>
        </w:rPr>
        <w:t>d</w:t>
      </w:r>
      <w:r w:rsidRPr="00F40A7C">
        <w:rPr>
          <w:rFonts w:cs="Arial"/>
        </w:rPr>
        <w:t>side medication administration process. The observer should note if nurses are using any workarounds to compensate for system issues. In addition to observing the nurse-BCMA interaction, the observer should also have conversations with the nurses, as their comments are often a good source for understanding the causes of workarounds. The observations collected from the different units should be aggregated together to understand trends across the hospital and where the hospital should place a priority for addressing BCMA system issues.</w:t>
      </w:r>
    </w:p>
    <w:p w14:paraId="141DCD1C" w14:textId="77777777" w:rsidR="00BE06B6" w:rsidRDefault="00BE06B6" w:rsidP="00504834">
      <w:pPr>
        <w:pStyle w:val="ListParagraph"/>
        <w:rPr>
          <w:rFonts w:cs="Arial"/>
        </w:rPr>
      </w:pPr>
    </w:p>
    <w:p w14:paraId="59F50151" w14:textId="77777777" w:rsidR="00BE06B6" w:rsidRDefault="00BE06B6" w:rsidP="00AD309C">
      <w:pPr>
        <w:pStyle w:val="ListParagraph"/>
        <w:numPr>
          <w:ilvl w:val="0"/>
          <w:numId w:val="56"/>
        </w:numPr>
        <w:rPr>
          <w:rFonts w:cs="Arial"/>
          <w:b/>
          <w:bCs/>
        </w:rPr>
      </w:pPr>
      <w:r>
        <w:rPr>
          <w:rFonts w:cs="Arial"/>
          <w:b/>
          <w:bCs/>
        </w:rPr>
        <w:t>If our hospital meets the 95% compliance target, do we still need to implement or monitor a quality improvement project for question #21f?</w:t>
      </w:r>
    </w:p>
    <w:p w14:paraId="274074A4" w14:textId="6C492282" w:rsidR="00BE06B6" w:rsidRDefault="00BE06B6" w:rsidP="00BE06B6">
      <w:pPr>
        <w:pStyle w:val="ListParagraph"/>
        <w:rPr>
          <w:rFonts w:cs="Arial"/>
        </w:rPr>
      </w:pPr>
      <w:r w:rsidRPr="001F2388">
        <w:rPr>
          <w:rFonts w:cs="Arial"/>
        </w:rPr>
        <w:t xml:space="preserve">Yes, </w:t>
      </w:r>
      <w:r>
        <w:rPr>
          <w:rFonts w:cs="Arial"/>
        </w:rPr>
        <w:t xml:space="preserve">the </w:t>
      </w:r>
      <w:r w:rsidRPr="001F2388">
        <w:rPr>
          <w:rFonts w:cs="Arial"/>
        </w:rPr>
        <w:t>hospital should still implement or monitor a quality improvement pro</w:t>
      </w:r>
      <w:r>
        <w:rPr>
          <w:rFonts w:cs="Arial"/>
        </w:rPr>
        <w:t>ject</w:t>
      </w:r>
      <w:r w:rsidRPr="001F2388">
        <w:rPr>
          <w:rFonts w:cs="Arial"/>
        </w:rPr>
        <w:t xml:space="preserve"> to ensure that they can continue to improve and maintain high compliance</w:t>
      </w:r>
      <w:r>
        <w:rPr>
          <w:rFonts w:cs="Arial"/>
        </w:rPr>
        <w:t xml:space="preserve"> and the project should focus on those units included in the standard</w:t>
      </w:r>
      <w:r w:rsidRPr="001F2388">
        <w:rPr>
          <w:rFonts w:cs="Arial"/>
        </w:rPr>
        <w:t>.</w:t>
      </w:r>
      <w:r w:rsidRPr="008F46A2">
        <w:rPr>
          <w:rFonts w:cs="Arial"/>
        </w:rPr>
        <w:t xml:space="preserve"> For example, perhaps through reviewing compliance you have recognized that one or more units is lower performing</w:t>
      </w:r>
      <w:r w:rsidR="00047269">
        <w:rPr>
          <w:rFonts w:cs="Arial"/>
        </w:rPr>
        <w:t>,</w:t>
      </w:r>
      <w:r w:rsidRPr="008F46A2">
        <w:rPr>
          <w:rFonts w:cs="Arial"/>
        </w:rPr>
        <w:t xml:space="preserve"> so you develop a project (training, observing, etc</w:t>
      </w:r>
      <w:r>
        <w:rPr>
          <w:rFonts w:cs="Arial"/>
        </w:rPr>
        <w:t>.</w:t>
      </w:r>
      <w:r w:rsidRPr="008F46A2">
        <w:rPr>
          <w:rFonts w:cs="Arial"/>
        </w:rPr>
        <w:t>) to improve. Another example is improving the timeliness of Help Desk responses for equipment failures etc.</w:t>
      </w:r>
    </w:p>
    <w:p w14:paraId="3102F81B" w14:textId="77777777" w:rsidR="00BE06B6" w:rsidRDefault="00BE06B6" w:rsidP="00504834">
      <w:pPr>
        <w:pStyle w:val="ListParagraph"/>
        <w:rPr>
          <w:rFonts w:cs="Arial"/>
        </w:rPr>
      </w:pPr>
    </w:p>
    <w:p w14:paraId="51444054" w14:textId="1647255D" w:rsidR="0065334D" w:rsidRPr="009A5185" w:rsidRDefault="0065334D" w:rsidP="00AD309C">
      <w:pPr>
        <w:pStyle w:val="ListParagraph"/>
        <w:numPr>
          <w:ilvl w:val="0"/>
          <w:numId w:val="56"/>
        </w:numPr>
        <w:rPr>
          <w:rFonts w:cs="Arial"/>
          <w:b/>
          <w:bCs/>
        </w:rPr>
      </w:pPr>
      <w:r w:rsidRPr="009A5185">
        <w:rPr>
          <w:rFonts w:cs="Arial"/>
          <w:b/>
          <w:bCs/>
        </w:rPr>
        <w:t>What are some appropriate mechanisms for communicating back to end users for question #</w:t>
      </w:r>
      <w:r w:rsidR="00E50D95">
        <w:rPr>
          <w:rFonts w:cs="Arial"/>
          <w:b/>
          <w:bCs/>
        </w:rPr>
        <w:t>21</w:t>
      </w:r>
      <w:r w:rsidRPr="009A5185">
        <w:rPr>
          <w:rFonts w:cs="Arial"/>
          <w:b/>
          <w:bCs/>
        </w:rPr>
        <w:t>h?</w:t>
      </w:r>
    </w:p>
    <w:p w14:paraId="23EF98C2" w14:textId="77777777" w:rsidR="006A1E70" w:rsidRDefault="0065334D" w:rsidP="00CF4879">
      <w:pPr>
        <w:pStyle w:val="ListParagraph"/>
        <w:rPr>
          <w:rFonts w:cs="Arial"/>
        </w:rPr>
      </w:pPr>
      <w:r w:rsidRPr="009A5185">
        <w:rPr>
          <w:rFonts w:cs="Arial"/>
        </w:rPr>
        <w:t>Appropriate mechanisms for communicating back to end users would include staff meetings, safety briefings or unit huddles, or sharing in a Nursing Informatics eNewsletter, through a Medication Safety Team, or Quality Committee newsletter/flyer.</w:t>
      </w:r>
    </w:p>
    <w:p w14:paraId="3AB3DC23" w14:textId="77777777" w:rsidR="006A1E70" w:rsidRPr="00504834" w:rsidRDefault="006A1E70" w:rsidP="00CF4879">
      <w:pPr>
        <w:pStyle w:val="ListParagraph"/>
        <w:rPr>
          <w:rFonts w:cs="Arial"/>
          <w:sz w:val="16"/>
          <w:szCs w:val="16"/>
        </w:rPr>
      </w:pPr>
    </w:p>
    <w:p w14:paraId="2E9D0466" w14:textId="397FF97E" w:rsidR="0065334D" w:rsidRPr="009A5185" w:rsidRDefault="0065334D" w:rsidP="00CF4879">
      <w:pPr>
        <w:pStyle w:val="ListParagraph"/>
        <w:rPr>
          <w:b/>
          <w:i/>
        </w:rPr>
        <w:sectPr w:rsidR="0065334D" w:rsidRPr="009A5185" w:rsidSect="00062F69">
          <w:headerReference w:type="default" r:id="rId198"/>
          <w:endnotePr>
            <w:numFmt w:val="decimal"/>
          </w:endnotePr>
          <w:type w:val="continuous"/>
          <w:pgSz w:w="12240" w:h="15840"/>
          <w:pgMar w:top="1080" w:right="1440" w:bottom="1080" w:left="1440" w:header="720" w:footer="720" w:gutter="0"/>
          <w:cols w:space="720"/>
          <w:docGrid w:linePitch="272"/>
        </w:sectPr>
      </w:pPr>
    </w:p>
    <w:p w14:paraId="23731812" w14:textId="44586C3B" w:rsidR="0065334D" w:rsidRPr="009A5185" w:rsidRDefault="0065334D" w:rsidP="00AB5B80">
      <w:pPr>
        <w:pStyle w:val="Heading3"/>
      </w:pPr>
      <w:bookmarkStart w:id="223" w:name="_Medication_Reconciliation"/>
      <w:bookmarkStart w:id="224" w:name="_Toc197079202"/>
      <w:bookmarkEnd w:id="223"/>
      <w:r w:rsidRPr="009A5185">
        <w:t xml:space="preserve">Medication </w:t>
      </w:r>
      <w:r w:rsidR="000C2C54" w:rsidRPr="009A5185">
        <w:t>Reconci</w:t>
      </w:r>
      <w:r w:rsidR="000C2C54">
        <w:t>l</w:t>
      </w:r>
      <w:r w:rsidR="000C2C54" w:rsidRPr="009A5185">
        <w:t>iation</w:t>
      </w:r>
      <w:r w:rsidR="00B078B4">
        <w:t xml:space="preserve"> FAQs</w:t>
      </w:r>
      <w:bookmarkEnd w:id="224"/>
    </w:p>
    <w:p w14:paraId="116F383E" w14:textId="77777777" w:rsidR="0065334D" w:rsidRPr="00D36222" w:rsidRDefault="0065334D" w:rsidP="0065334D">
      <w:pPr>
        <w:rPr>
          <w:rFonts w:cs="Arial"/>
          <w:sz w:val="16"/>
          <w:szCs w:val="16"/>
          <w:lang w:eastAsia="ja-JP"/>
        </w:rPr>
      </w:pPr>
    </w:p>
    <w:p w14:paraId="72CD63DC" w14:textId="77777777" w:rsidR="0065334D" w:rsidRPr="009A5185" w:rsidRDefault="0065334D" w:rsidP="00690C11">
      <w:pPr>
        <w:pStyle w:val="Heading44"/>
        <w:rPr>
          <w:lang w:eastAsia="ja-JP"/>
        </w:rPr>
      </w:pPr>
      <w:r w:rsidRPr="009A5185">
        <w:rPr>
          <w:lang w:eastAsia="ja-JP"/>
        </w:rPr>
        <w:t>Sampling</w:t>
      </w:r>
    </w:p>
    <w:p w14:paraId="4C7CD7BF" w14:textId="77777777" w:rsidR="0065334D" w:rsidRPr="00504834" w:rsidRDefault="0065334D" w:rsidP="0065334D">
      <w:pPr>
        <w:rPr>
          <w:rFonts w:cs="Arial"/>
          <w:sz w:val="16"/>
          <w:szCs w:val="16"/>
          <w:lang w:eastAsia="ja-JP"/>
        </w:rPr>
      </w:pPr>
    </w:p>
    <w:p w14:paraId="6C6D98B8" w14:textId="39AA6549" w:rsidR="0065334D" w:rsidRPr="009A5185" w:rsidRDefault="0065334D" w:rsidP="00AD309C">
      <w:pPr>
        <w:pStyle w:val="ListParagraph"/>
        <w:numPr>
          <w:ilvl w:val="0"/>
          <w:numId w:val="56"/>
        </w:numPr>
        <w:rPr>
          <w:rFonts w:cs="Arial"/>
          <w:b/>
        </w:rPr>
      </w:pPr>
      <w:r w:rsidRPr="009A5185">
        <w:rPr>
          <w:rFonts w:cs="Arial"/>
          <w:b/>
        </w:rPr>
        <w:t>Are we required to use Leapfrog's random sampling methodology?</w:t>
      </w:r>
    </w:p>
    <w:p w14:paraId="4388BEFC" w14:textId="77777777" w:rsidR="0065334D" w:rsidRDefault="0065334D" w:rsidP="0065334D">
      <w:pPr>
        <w:pStyle w:val="ListParagraph"/>
        <w:rPr>
          <w:rFonts w:cs="Arial"/>
          <w:lang w:eastAsia="ja-JP"/>
        </w:rPr>
      </w:pPr>
      <w:r>
        <w:rPr>
          <w:rFonts w:cs="Arial"/>
          <w:lang w:eastAsia="ja-JP"/>
        </w:rPr>
        <w:t xml:space="preserve">No. </w:t>
      </w:r>
      <w:r w:rsidRPr="009A5185">
        <w:rPr>
          <w:rFonts w:cs="Arial"/>
          <w:lang w:eastAsia="ja-JP"/>
        </w:rPr>
        <w:t>You may use a different sampling methodology from the methodology provided in the Medication Reconciliation Workbook. However, you should be sure to sample from different days of the week, including weekends.</w:t>
      </w:r>
    </w:p>
    <w:p w14:paraId="70139200" w14:textId="77777777" w:rsidR="0065334D" w:rsidRPr="00504834" w:rsidRDefault="0065334D" w:rsidP="0065334D">
      <w:pPr>
        <w:pStyle w:val="ListParagraph"/>
        <w:rPr>
          <w:rFonts w:cs="Arial"/>
          <w:sz w:val="16"/>
          <w:szCs w:val="16"/>
          <w:lang w:eastAsia="ja-JP"/>
        </w:rPr>
      </w:pPr>
    </w:p>
    <w:p w14:paraId="39D4FCA4" w14:textId="77777777" w:rsidR="0065334D" w:rsidRDefault="0065334D" w:rsidP="00AD309C">
      <w:pPr>
        <w:pStyle w:val="ListParagraph"/>
        <w:numPr>
          <w:ilvl w:val="0"/>
          <w:numId w:val="56"/>
        </w:numPr>
        <w:rPr>
          <w:rFonts w:cs="Arial"/>
          <w:b/>
          <w:lang w:eastAsia="ja-JP"/>
        </w:rPr>
      </w:pPr>
      <w:r w:rsidRPr="00823EF1">
        <w:rPr>
          <w:rFonts w:cs="Arial"/>
          <w:b/>
          <w:lang w:eastAsia="ja-JP"/>
        </w:rPr>
        <w:t>If the first few patients included in the sam</w:t>
      </w:r>
      <w:r>
        <w:rPr>
          <w:rFonts w:cs="Arial"/>
          <w:b/>
          <w:lang w:eastAsia="ja-JP"/>
        </w:rPr>
        <w:t>pl</w:t>
      </w:r>
      <w:r w:rsidRPr="00823EF1">
        <w:rPr>
          <w:rFonts w:cs="Arial"/>
          <w:b/>
          <w:lang w:eastAsia="ja-JP"/>
        </w:rPr>
        <w:t>e have zero gold standard medications, should we sample more than 30 patients?</w:t>
      </w:r>
    </w:p>
    <w:p w14:paraId="3AECF61F" w14:textId="77777777" w:rsidR="0065334D" w:rsidRDefault="0065334D" w:rsidP="0065334D">
      <w:pPr>
        <w:pStyle w:val="ListParagraph"/>
        <w:rPr>
          <w:rFonts w:cs="Arial"/>
          <w:bCs/>
          <w:lang w:eastAsia="ja-JP"/>
        </w:rPr>
      </w:pPr>
      <w:r w:rsidRPr="00823EF1">
        <w:rPr>
          <w:rFonts w:cs="Arial"/>
          <w:bCs/>
          <w:lang w:eastAsia="ja-JP"/>
        </w:rPr>
        <w:t>Yes, hospitals can sample more than 30 patients to ensure their rate of unintentional discrepancies per medication is scored and publicly reported. While 30 is the minimum sample size, hospitals are welcome to sample more than this.</w:t>
      </w:r>
    </w:p>
    <w:p w14:paraId="56DF96B0" w14:textId="77777777" w:rsidR="00B8601F" w:rsidRPr="00D36222" w:rsidRDefault="00B8601F" w:rsidP="001470A3">
      <w:pPr>
        <w:rPr>
          <w:rFonts w:cs="Arial"/>
          <w:b/>
          <w:sz w:val="16"/>
          <w:szCs w:val="16"/>
          <w:lang w:eastAsia="ja-JP"/>
        </w:rPr>
      </w:pPr>
    </w:p>
    <w:p w14:paraId="47C32DB2" w14:textId="77777777" w:rsidR="0065334D" w:rsidRPr="009A5185" w:rsidRDefault="0065334D" w:rsidP="00690C11">
      <w:pPr>
        <w:pStyle w:val="Heading44"/>
        <w:rPr>
          <w:lang w:eastAsia="ja-JP"/>
        </w:rPr>
      </w:pPr>
      <w:r w:rsidRPr="009A5185">
        <w:rPr>
          <w:lang w:eastAsia="ja-JP"/>
        </w:rPr>
        <w:t>Gold Standard Medication History</w:t>
      </w:r>
    </w:p>
    <w:p w14:paraId="25BCE9C5" w14:textId="77777777" w:rsidR="0065334D" w:rsidRPr="00D36222" w:rsidRDefault="0065334D" w:rsidP="0065334D">
      <w:pPr>
        <w:rPr>
          <w:rFonts w:cs="Arial"/>
          <w:sz w:val="16"/>
          <w:szCs w:val="16"/>
          <w:lang w:eastAsia="ja-JP"/>
        </w:rPr>
      </w:pPr>
    </w:p>
    <w:p w14:paraId="5B60F7D1" w14:textId="77777777" w:rsidR="0065334D" w:rsidRPr="009A5185" w:rsidRDefault="0065334D" w:rsidP="00AD309C">
      <w:pPr>
        <w:pStyle w:val="ListParagraph"/>
        <w:numPr>
          <w:ilvl w:val="0"/>
          <w:numId w:val="56"/>
        </w:numPr>
        <w:rPr>
          <w:rFonts w:cs="Arial"/>
        </w:rPr>
      </w:pPr>
      <w:r w:rsidRPr="009A5185">
        <w:rPr>
          <w:rFonts w:cs="Arial"/>
          <w:b/>
        </w:rPr>
        <w:t>A pharmacist</w:t>
      </w:r>
      <w:r>
        <w:rPr>
          <w:rFonts w:cs="Arial"/>
          <w:b/>
        </w:rPr>
        <w:t>, pharmacy resident,</w:t>
      </w:r>
      <w:r w:rsidRPr="009A5185">
        <w:rPr>
          <w:rFonts w:cs="Arial"/>
          <w:b/>
        </w:rPr>
        <w:t xml:space="preserve"> </w:t>
      </w:r>
      <w:r>
        <w:rPr>
          <w:rFonts w:cs="Arial"/>
          <w:b/>
        </w:rPr>
        <w:t xml:space="preserve">or certified pharmacy technician </w:t>
      </w:r>
      <w:r w:rsidRPr="009A5185">
        <w:rPr>
          <w:rFonts w:cs="Arial"/>
          <w:b/>
        </w:rPr>
        <w:t xml:space="preserve">creates the </w:t>
      </w:r>
      <w:r>
        <w:rPr>
          <w:rFonts w:cs="Arial"/>
          <w:b/>
        </w:rPr>
        <w:t>p</w:t>
      </w:r>
      <w:r w:rsidRPr="009A5185">
        <w:rPr>
          <w:rFonts w:cs="Arial"/>
          <w:b/>
        </w:rPr>
        <w:t>re-admission Medical List as part of normal care. Can this be used as the Gold Standard Medication List?</w:t>
      </w:r>
    </w:p>
    <w:p w14:paraId="28A44CE7" w14:textId="42712F3C" w:rsidR="0065334D" w:rsidRDefault="0065334D" w:rsidP="00D36222">
      <w:pPr>
        <w:pStyle w:val="ListParagraph"/>
        <w:rPr>
          <w:rFonts w:cs="Arial"/>
        </w:rPr>
      </w:pPr>
      <w:r w:rsidRPr="009A5185">
        <w:rPr>
          <w:rFonts w:cs="Arial"/>
        </w:rPr>
        <w:t>No, a different trained pharmacist</w:t>
      </w:r>
      <w:r>
        <w:rPr>
          <w:rFonts w:cs="Arial"/>
        </w:rPr>
        <w:t xml:space="preserve">, pharmacy resident, or </w:t>
      </w:r>
      <w:hyperlink w:anchor="CertifiedPharmacyTechnician" w:history="1">
        <w:r w:rsidRPr="0057191C">
          <w:rPr>
            <w:rStyle w:val="Hyperlink"/>
            <w:rFonts w:cs="Arial"/>
          </w:rPr>
          <w:t>certified pharmacy technician</w:t>
        </w:r>
      </w:hyperlink>
      <w:r w:rsidR="00A577A6" w:rsidRPr="00A577A6">
        <w:rPr>
          <w:rFonts w:cs="Arial"/>
          <w:vertAlign w:val="superscript"/>
        </w:rPr>
        <w:t>23</w:t>
      </w:r>
      <w:r w:rsidRPr="009A5185">
        <w:rPr>
          <w:rFonts w:cs="Arial"/>
        </w:rPr>
        <w:t xml:space="preserve"> should collect the Gold Standard Medication List when collecting data for this measure.</w:t>
      </w:r>
    </w:p>
    <w:p w14:paraId="7CD15414" w14:textId="77777777" w:rsidR="00444BB8" w:rsidRDefault="00444BB8" w:rsidP="00D36222">
      <w:pPr>
        <w:pStyle w:val="ListParagraph"/>
        <w:rPr>
          <w:sz w:val="16"/>
          <w:szCs w:val="16"/>
        </w:rPr>
      </w:pPr>
    </w:p>
    <w:p w14:paraId="2D598300" w14:textId="77777777" w:rsidR="00BD2B67" w:rsidRDefault="00BD2B67" w:rsidP="00D36222">
      <w:pPr>
        <w:pStyle w:val="ListParagraph"/>
        <w:rPr>
          <w:sz w:val="16"/>
          <w:szCs w:val="16"/>
        </w:rPr>
      </w:pPr>
    </w:p>
    <w:p w14:paraId="441E2483" w14:textId="77777777" w:rsidR="00BD2B67" w:rsidRPr="00504834" w:rsidRDefault="00BD2B67" w:rsidP="00D36222">
      <w:pPr>
        <w:pStyle w:val="ListParagraph"/>
        <w:rPr>
          <w:sz w:val="16"/>
          <w:szCs w:val="16"/>
        </w:rPr>
      </w:pPr>
    </w:p>
    <w:p w14:paraId="4226EF91" w14:textId="77777777" w:rsidR="0065334D" w:rsidRPr="009A5185" w:rsidRDefault="0065334D" w:rsidP="00AD309C">
      <w:pPr>
        <w:pStyle w:val="ListParagraph"/>
        <w:numPr>
          <w:ilvl w:val="0"/>
          <w:numId w:val="56"/>
        </w:numPr>
        <w:rPr>
          <w:rFonts w:cs="Arial"/>
          <w:b/>
        </w:rPr>
      </w:pPr>
      <w:r w:rsidRPr="009A5185">
        <w:rPr>
          <w:rFonts w:cs="Arial"/>
          <w:b/>
        </w:rPr>
        <w:lastRenderedPageBreak/>
        <w:t>Does the same pharmacist</w:t>
      </w:r>
      <w:r>
        <w:rPr>
          <w:rFonts w:cs="Arial"/>
          <w:b/>
        </w:rPr>
        <w:t>, pharmacy resident,</w:t>
      </w:r>
      <w:r w:rsidRPr="009A5185">
        <w:rPr>
          <w:rFonts w:cs="Arial"/>
          <w:b/>
        </w:rPr>
        <w:t xml:space="preserve"> </w:t>
      </w:r>
      <w:r>
        <w:rPr>
          <w:rFonts w:cs="Arial"/>
          <w:b/>
        </w:rPr>
        <w:t xml:space="preserve">or certified pharmacy technician who obtains </w:t>
      </w:r>
      <w:r w:rsidRPr="009A5185">
        <w:rPr>
          <w:rFonts w:cs="Arial"/>
          <w:b/>
        </w:rPr>
        <w:t xml:space="preserve">the Gold Standard Medication List </w:t>
      </w:r>
      <w:r>
        <w:rPr>
          <w:rFonts w:cs="Arial"/>
          <w:b/>
        </w:rPr>
        <w:t xml:space="preserve">also need to </w:t>
      </w:r>
      <w:r w:rsidRPr="009A5185">
        <w:rPr>
          <w:rFonts w:cs="Arial"/>
          <w:b/>
        </w:rPr>
        <w:t xml:space="preserve">perform the review to identify unintentional medication discrepancies? </w:t>
      </w:r>
    </w:p>
    <w:p w14:paraId="6AC1699C" w14:textId="0E6A7925" w:rsidR="0065334D" w:rsidRPr="009A5185" w:rsidRDefault="0065334D" w:rsidP="0065334D">
      <w:pPr>
        <w:pStyle w:val="ListParagraph"/>
        <w:rPr>
          <w:rFonts w:cs="Arial"/>
          <w:lang w:eastAsia="ja-JP"/>
        </w:rPr>
      </w:pPr>
      <w:r w:rsidRPr="009A5185">
        <w:rPr>
          <w:rFonts w:cs="Arial"/>
          <w:lang w:eastAsia="ja-JP"/>
        </w:rPr>
        <w:t>No, different pharmacists</w:t>
      </w:r>
      <w:r>
        <w:rPr>
          <w:rFonts w:cs="Arial"/>
          <w:lang w:eastAsia="ja-JP"/>
        </w:rPr>
        <w:t xml:space="preserve"> or pharmacy residents </w:t>
      </w:r>
      <w:r w:rsidRPr="009A5185">
        <w:rPr>
          <w:rFonts w:cs="Arial"/>
          <w:lang w:eastAsia="ja-JP"/>
        </w:rPr>
        <w:t>can play different roles in the data collection process.</w:t>
      </w:r>
      <w:r>
        <w:rPr>
          <w:rFonts w:cs="Arial"/>
          <w:lang w:eastAsia="ja-JP"/>
        </w:rPr>
        <w:t xml:space="preserve"> Only pharmacists and pharmacy residents </w:t>
      </w:r>
      <w:r w:rsidR="00E46668">
        <w:rPr>
          <w:rFonts w:cs="Arial"/>
          <w:lang w:eastAsia="ja-JP"/>
        </w:rPr>
        <w:t>can</w:t>
      </w:r>
      <w:r>
        <w:rPr>
          <w:rFonts w:cs="Arial"/>
          <w:lang w:eastAsia="ja-JP"/>
        </w:rPr>
        <w:t xml:space="preserve"> compare the Gold Standard Medication List to admission and discharge orders to identify unintentional medication discrepancies.</w:t>
      </w:r>
    </w:p>
    <w:p w14:paraId="18FD8102" w14:textId="77777777" w:rsidR="0065334D" w:rsidRPr="00504834" w:rsidRDefault="0065334D" w:rsidP="0065334D">
      <w:pPr>
        <w:rPr>
          <w:rFonts w:cs="Arial"/>
          <w:sz w:val="16"/>
          <w:szCs w:val="16"/>
          <w:lang w:eastAsia="ja-JP"/>
        </w:rPr>
      </w:pPr>
    </w:p>
    <w:p w14:paraId="504ADC74"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We have two differing records of what dose the patient was taking prior to admission, one from the patient and one from the outpatient pharmacy. What do we record as the correct dose for the Gold Standard Medication?</w:t>
      </w:r>
    </w:p>
    <w:p w14:paraId="62F826DB" w14:textId="77777777" w:rsidR="0065334D" w:rsidRPr="009A5185" w:rsidRDefault="0065334D" w:rsidP="0065334D">
      <w:pPr>
        <w:pStyle w:val="ListParagraph"/>
        <w:rPr>
          <w:rFonts w:cs="Arial"/>
          <w:lang w:eastAsia="ja-JP"/>
        </w:rPr>
      </w:pPr>
      <w:r w:rsidRPr="009A5185">
        <w:rPr>
          <w:rFonts w:cs="Arial"/>
          <w:lang w:eastAsia="ja-JP"/>
        </w:rPr>
        <w:t>In cases where the medication history obtained from interviewing the patient does not match other written records, the pharmacist</w:t>
      </w:r>
      <w:r>
        <w:rPr>
          <w:rFonts w:cs="Arial"/>
          <w:lang w:eastAsia="ja-JP"/>
        </w:rPr>
        <w:t xml:space="preserve"> </w:t>
      </w:r>
      <w:r w:rsidRPr="009A5185">
        <w:rPr>
          <w:rFonts w:cs="Arial"/>
          <w:lang w:eastAsia="ja-JP"/>
        </w:rPr>
        <w:t>will need to go back to the patient with the pharmacy records in hand and figure out the source of the discrepancy (e.g., the patient systematically takes it differently than prescribed vs. the patient was just mistaken about the strength of the pill, etc.). If the discrepancy can’t be resolved, then another source will be needed (e.g., caregiver, PCP).</w:t>
      </w:r>
    </w:p>
    <w:p w14:paraId="3E88F4C0" w14:textId="77777777" w:rsidR="006769A2" w:rsidRPr="00504834" w:rsidRDefault="006769A2" w:rsidP="0065334D">
      <w:pPr>
        <w:pStyle w:val="ListParagraph"/>
        <w:rPr>
          <w:rFonts w:cs="Arial"/>
          <w:sz w:val="16"/>
          <w:szCs w:val="16"/>
          <w:lang w:eastAsia="ja-JP"/>
        </w:rPr>
      </w:pPr>
    </w:p>
    <w:p w14:paraId="05550B98" w14:textId="77777777" w:rsidR="0065334D" w:rsidRPr="009A5185" w:rsidRDefault="0065334D" w:rsidP="007B5351">
      <w:pPr>
        <w:pStyle w:val="Heading44"/>
        <w:rPr>
          <w:lang w:eastAsia="ja-JP"/>
        </w:rPr>
      </w:pPr>
      <w:r w:rsidRPr="009A5185">
        <w:rPr>
          <w:lang w:eastAsia="ja-JP"/>
        </w:rPr>
        <w:t>Admission and Discharge Orders</w:t>
      </w:r>
    </w:p>
    <w:p w14:paraId="2AAA6876" w14:textId="77777777" w:rsidR="0065334D" w:rsidRPr="00504834" w:rsidRDefault="0065334D" w:rsidP="0065334D">
      <w:pPr>
        <w:rPr>
          <w:rFonts w:cs="Arial"/>
          <w:sz w:val="16"/>
          <w:szCs w:val="16"/>
          <w:lang w:eastAsia="ja-JP"/>
        </w:rPr>
      </w:pPr>
    </w:p>
    <w:p w14:paraId="66765114"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Are there any types of admission orders that can or should be excluded?</w:t>
      </w:r>
    </w:p>
    <w:p w14:paraId="641160C7" w14:textId="77777777" w:rsidR="0065334D" w:rsidRPr="009A5185" w:rsidRDefault="0065334D" w:rsidP="0065334D">
      <w:pPr>
        <w:pStyle w:val="ListParagraph"/>
        <w:rPr>
          <w:rFonts w:cs="Arial"/>
          <w:lang w:eastAsia="ja-JP"/>
        </w:rPr>
      </w:pPr>
      <w:r w:rsidRPr="009A5185">
        <w:rPr>
          <w:rFonts w:cs="Arial"/>
          <w:lang w:eastAsia="ja-JP"/>
        </w:rPr>
        <w:t xml:space="preserve">Yes, (a) Medication orders that are clearly related to the chief complaint (e.g., levofloxacin for pneumonia when pneumonia is the admitting diagnosis), (b) Medication orders that </w:t>
      </w:r>
      <w:r>
        <w:rPr>
          <w:rFonts w:cs="Arial"/>
          <w:lang w:eastAsia="ja-JP"/>
        </w:rPr>
        <w:t xml:space="preserve">are </w:t>
      </w:r>
      <w:r w:rsidRPr="009A5185">
        <w:rPr>
          <w:rFonts w:cs="Arial"/>
          <w:lang w:eastAsia="ja-JP"/>
        </w:rPr>
        <w:t xml:space="preserve">clearly documented (e.g., </w:t>
      </w:r>
      <w:r>
        <w:rPr>
          <w:rFonts w:cs="Arial"/>
          <w:lang w:eastAsia="ja-JP"/>
        </w:rPr>
        <w:t>L</w:t>
      </w:r>
      <w:r w:rsidRPr="009A5185">
        <w:rPr>
          <w:rFonts w:cs="Arial"/>
          <w:lang w:eastAsia="ja-JP"/>
        </w:rPr>
        <w:t>ovenox for DVT prophylaxis), and (c) Standard PRN orders at your hospital (e.g., Tylenol PM if that is in the standard order set at your hospital).</w:t>
      </w:r>
    </w:p>
    <w:p w14:paraId="363B50F8" w14:textId="77777777" w:rsidR="007B5351" w:rsidRPr="00504834" w:rsidRDefault="007B5351" w:rsidP="0065334D">
      <w:pPr>
        <w:pStyle w:val="ListParagraph"/>
        <w:rPr>
          <w:rFonts w:cs="Arial"/>
          <w:sz w:val="16"/>
          <w:szCs w:val="16"/>
          <w:lang w:eastAsia="ja-JP"/>
        </w:rPr>
      </w:pPr>
    </w:p>
    <w:p w14:paraId="5736C826"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 xml:space="preserve">Should admission orders that are discontinued prior to discharge be included? </w:t>
      </w:r>
    </w:p>
    <w:p w14:paraId="492A9081" w14:textId="7E540DD9" w:rsidR="00FB2D5F" w:rsidRDefault="0065334D" w:rsidP="00504834">
      <w:pPr>
        <w:ind w:left="720"/>
        <w:rPr>
          <w:rFonts w:cs="Arial"/>
          <w:lang w:eastAsia="ja-JP"/>
        </w:rPr>
      </w:pPr>
      <w:r w:rsidRPr="009A5185">
        <w:rPr>
          <w:rFonts w:cs="Arial"/>
          <w:lang w:eastAsia="ja-JP"/>
        </w:rPr>
        <w:t>Yes. Some of these orders may end up being counted in question #</w:t>
      </w:r>
      <w:r>
        <w:rPr>
          <w:rFonts w:cs="Arial"/>
          <w:lang w:eastAsia="ja-JP"/>
        </w:rPr>
        <w:t>7</w:t>
      </w:r>
      <w:r w:rsidRPr="009A5185">
        <w:rPr>
          <w:rFonts w:cs="Arial"/>
          <w:lang w:eastAsia="ja-JP"/>
        </w:rPr>
        <w:t xml:space="preserve"> (additional medications that were unintentionally ordered). </w:t>
      </w:r>
    </w:p>
    <w:p w14:paraId="7E279127" w14:textId="77777777" w:rsidR="00504834" w:rsidRPr="00504834" w:rsidRDefault="00504834" w:rsidP="00504834">
      <w:pPr>
        <w:ind w:left="720"/>
        <w:rPr>
          <w:rFonts w:cs="Arial"/>
          <w:lang w:eastAsia="ja-JP"/>
        </w:rPr>
      </w:pPr>
    </w:p>
    <w:p w14:paraId="4ADFC879" w14:textId="77777777" w:rsidR="0065334D" w:rsidRPr="009A5185" w:rsidRDefault="0065334D" w:rsidP="00690C11">
      <w:pPr>
        <w:pStyle w:val="Heading44"/>
        <w:rPr>
          <w:lang w:eastAsia="ja-JP"/>
        </w:rPr>
      </w:pPr>
      <w:r w:rsidRPr="009A5185">
        <w:rPr>
          <w:lang w:eastAsia="ja-JP"/>
        </w:rPr>
        <w:t>Identifying Discrepancies</w:t>
      </w:r>
    </w:p>
    <w:p w14:paraId="061AB615" w14:textId="77777777" w:rsidR="0065334D" w:rsidRPr="00504834" w:rsidRDefault="0065334D" w:rsidP="0065334D">
      <w:pPr>
        <w:pStyle w:val="ListParagraph"/>
        <w:rPr>
          <w:rFonts w:cs="Arial"/>
          <w:b/>
          <w:sz w:val="16"/>
          <w:szCs w:val="16"/>
          <w:lang w:eastAsia="ja-JP"/>
        </w:rPr>
      </w:pPr>
    </w:p>
    <w:p w14:paraId="49C7FB3A"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If a dose and a route discrepancy are found for the same medication, does it count as one or two in the number of unintentional discrepancies?</w:t>
      </w:r>
    </w:p>
    <w:p w14:paraId="17FDB15F" w14:textId="76C3893B" w:rsidR="0065334D" w:rsidRPr="009A5185" w:rsidRDefault="0065334D" w:rsidP="0065334D">
      <w:pPr>
        <w:pStyle w:val="ListParagraph"/>
        <w:rPr>
          <w:rFonts w:cs="Arial"/>
        </w:rPr>
      </w:pPr>
      <w:r w:rsidRPr="009A5185">
        <w:rPr>
          <w:rFonts w:cs="Arial"/>
          <w:lang w:eastAsia="ja-JP"/>
        </w:rPr>
        <w:t xml:space="preserve">The number of unintentional discrepancies is a count of medication orders where an unintentional discrepancy occurred. A medication order may have several errors associated with it (e.g., dose, route, timing, etc.). You should not count the number of errors associated with the same medication order. However, discrepancies </w:t>
      </w:r>
      <w:r w:rsidR="0064401B">
        <w:rPr>
          <w:rFonts w:cs="Arial"/>
          <w:lang w:eastAsia="ja-JP"/>
        </w:rPr>
        <w:t xml:space="preserve">in </w:t>
      </w:r>
      <w:r w:rsidRPr="009A5185">
        <w:rPr>
          <w:rFonts w:cs="Arial"/>
          <w:lang w:eastAsia="ja-JP"/>
        </w:rPr>
        <w:t>admission orders and discharge orders are counted separately. For example,</w:t>
      </w:r>
      <w:r w:rsidRPr="009A5185">
        <w:rPr>
          <w:rFonts w:cs="Arial"/>
        </w:rPr>
        <w:t xml:space="preserve"> if a medication on the </w:t>
      </w:r>
      <w:r>
        <w:rPr>
          <w:rFonts w:cs="Arial"/>
        </w:rPr>
        <w:t>G</w:t>
      </w:r>
      <w:r w:rsidRPr="009A5185">
        <w:rPr>
          <w:rFonts w:cs="Arial"/>
        </w:rPr>
        <w:t xml:space="preserve">old </w:t>
      </w:r>
      <w:r>
        <w:rPr>
          <w:rFonts w:cs="Arial"/>
        </w:rPr>
        <w:t>S</w:t>
      </w:r>
      <w:r w:rsidRPr="009A5185">
        <w:rPr>
          <w:rFonts w:cs="Arial"/>
        </w:rPr>
        <w:t xml:space="preserve">tandard </w:t>
      </w:r>
      <w:r>
        <w:rPr>
          <w:rFonts w:cs="Arial"/>
        </w:rPr>
        <w:t>Medication L</w:t>
      </w:r>
      <w:r w:rsidRPr="009A5185">
        <w:rPr>
          <w:rFonts w:cs="Arial"/>
        </w:rPr>
        <w:t>ist is ordered for a patient on admission with the incorrect dose, this counts as one discrepancy. If this medication is ordered on discharge with the same incorrect dose, this would count as a second discrepancy. But a medication with a dose and frequency discrepancy in admission orders counts as one discrepancy.</w:t>
      </w:r>
    </w:p>
    <w:p w14:paraId="7A8A400E" w14:textId="77777777" w:rsidR="0065334D" w:rsidRPr="00504834" w:rsidRDefault="0065334D" w:rsidP="0065334D">
      <w:pPr>
        <w:pStyle w:val="ListParagraph"/>
        <w:rPr>
          <w:rFonts w:cs="Arial"/>
          <w:sz w:val="16"/>
          <w:szCs w:val="16"/>
          <w:lang w:eastAsia="ja-JP"/>
        </w:rPr>
      </w:pPr>
    </w:p>
    <w:p w14:paraId="24C86248" w14:textId="0C18A91D" w:rsidR="0065334D" w:rsidRPr="009A5185" w:rsidRDefault="0065334D" w:rsidP="00AD309C">
      <w:pPr>
        <w:pStyle w:val="ListParagraph"/>
        <w:numPr>
          <w:ilvl w:val="0"/>
          <w:numId w:val="56"/>
        </w:numPr>
        <w:rPr>
          <w:rFonts w:cs="Arial"/>
          <w:lang w:eastAsia="ja-JP"/>
        </w:rPr>
      </w:pPr>
      <w:r w:rsidRPr="009A5185">
        <w:rPr>
          <w:rFonts w:cs="Arial"/>
          <w:b/>
          <w:lang w:eastAsia="ja-JP"/>
        </w:rPr>
        <w:t>Do all the additional medications that were ordered unintentionally in question #</w:t>
      </w:r>
      <w:r>
        <w:rPr>
          <w:rFonts w:cs="Arial"/>
          <w:b/>
          <w:lang w:eastAsia="ja-JP"/>
        </w:rPr>
        <w:t>7</w:t>
      </w:r>
      <w:r w:rsidRPr="009A5185">
        <w:rPr>
          <w:rFonts w:cs="Arial"/>
          <w:b/>
          <w:lang w:eastAsia="ja-JP"/>
        </w:rPr>
        <w:t xml:space="preserve"> count as unintentional discrepancies in #</w:t>
      </w:r>
      <w:r>
        <w:rPr>
          <w:rFonts w:cs="Arial"/>
          <w:b/>
          <w:lang w:eastAsia="ja-JP"/>
        </w:rPr>
        <w:t>8</w:t>
      </w:r>
      <w:r w:rsidRPr="009A5185">
        <w:rPr>
          <w:rFonts w:cs="Arial"/>
          <w:lang w:eastAsia="ja-JP"/>
        </w:rPr>
        <w:t>?</w:t>
      </w:r>
    </w:p>
    <w:p w14:paraId="366F2E1D" w14:textId="77777777" w:rsidR="0065334D" w:rsidRDefault="0065334D" w:rsidP="0065334D">
      <w:pPr>
        <w:pStyle w:val="ListParagraph"/>
        <w:rPr>
          <w:rFonts w:cs="Arial"/>
        </w:rPr>
      </w:pPr>
      <w:r w:rsidRPr="009A5185">
        <w:rPr>
          <w:rFonts w:cs="Arial"/>
          <w:lang w:eastAsia="ja-JP"/>
        </w:rPr>
        <w:t>Yes. I</w:t>
      </w:r>
      <w:r w:rsidRPr="009A5185">
        <w:rPr>
          <w:rFonts w:cs="Arial"/>
        </w:rPr>
        <w:t xml:space="preserve">f a medication is unintentionally ordered at admission, then this counts as one discrepancy. If the same medication is unintentionally ordered </w:t>
      </w:r>
      <w:r w:rsidRPr="009A5185">
        <w:rPr>
          <w:rFonts w:cs="Arial"/>
          <w:lang w:eastAsia="ja-JP"/>
        </w:rPr>
        <w:t>at</w:t>
      </w:r>
      <w:r w:rsidRPr="009A5185">
        <w:rPr>
          <w:rFonts w:cs="Arial"/>
        </w:rPr>
        <w:t xml:space="preserve"> discharge, then this counts as a second discrepancy. If an unintentionally ordered medication in question #</w:t>
      </w:r>
      <w:r>
        <w:rPr>
          <w:rFonts w:cs="Arial"/>
        </w:rPr>
        <w:t>7</w:t>
      </w:r>
      <w:r w:rsidRPr="009A5185">
        <w:rPr>
          <w:rFonts w:cs="Arial"/>
        </w:rPr>
        <w:t xml:space="preserve"> was ordered on both admission and discharge, then this would count as </w:t>
      </w:r>
      <w:r w:rsidRPr="009A5185">
        <w:rPr>
          <w:rFonts w:cs="Arial"/>
          <w:b/>
        </w:rPr>
        <w:t>two</w:t>
      </w:r>
      <w:r w:rsidRPr="009A5185">
        <w:rPr>
          <w:rFonts w:cs="Arial"/>
        </w:rPr>
        <w:t xml:space="preserve"> discrepancies in question #</w:t>
      </w:r>
      <w:r>
        <w:rPr>
          <w:rFonts w:cs="Arial"/>
        </w:rPr>
        <w:t>8</w:t>
      </w:r>
      <w:r w:rsidRPr="009A5185">
        <w:rPr>
          <w:rFonts w:cs="Arial"/>
        </w:rPr>
        <w:t xml:space="preserve"> (but counts as one medication in question #</w:t>
      </w:r>
      <w:r>
        <w:rPr>
          <w:rFonts w:cs="Arial"/>
        </w:rPr>
        <w:t>7</w:t>
      </w:r>
      <w:r w:rsidRPr="009A5185">
        <w:rPr>
          <w:rFonts w:cs="Arial"/>
        </w:rPr>
        <w:t>).</w:t>
      </w:r>
    </w:p>
    <w:p w14:paraId="6248CCB9" w14:textId="77777777" w:rsidR="0065334D" w:rsidRPr="00504834" w:rsidRDefault="0065334D" w:rsidP="0065334D">
      <w:pPr>
        <w:pStyle w:val="ListParagraph"/>
        <w:rPr>
          <w:rFonts w:cs="Arial"/>
          <w:sz w:val="16"/>
          <w:szCs w:val="16"/>
        </w:rPr>
      </w:pPr>
    </w:p>
    <w:p w14:paraId="1DE2CC45" w14:textId="77777777" w:rsidR="0065334D" w:rsidRPr="00ED6831" w:rsidRDefault="0065334D" w:rsidP="00AD309C">
      <w:pPr>
        <w:pStyle w:val="ListParagraph"/>
        <w:numPr>
          <w:ilvl w:val="0"/>
          <w:numId w:val="56"/>
        </w:numPr>
        <w:rPr>
          <w:rFonts w:cs="Arial"/>
          <w:b/>
          <w:bCs/>
        </w:rPr>
      </w:pPr>
      <w:r w:rsidRPr="00ED6831">
        <w:rPr>
          <w:rFonts w:cs="Arial"/>
          <w:b/>
          <w:bCs/>
        </w:rPr>
        <w:t>If there is no documentation of systematic or sporadic nonadherence, why does the pharmacist have to count unintentional discrepancies on admission and discharge?</w:t>
      </w:r>
    </w:p>
    <w:p w14:paraId="20C33E99" w14:textId="77777777" w:rsidR="0065334D" w:rsidRPr="00ED6831" w:rsidRDefault="0065334D" w:rsidP="0065334D">
      <w:pPr>
        <w:pStyle w:val="ListParagraph"/>
        <w:rPr>
          <w:rFonts w:cs="Arial"/>
        </w:rPr>
      </w:pPr>
      <w:r w:rsidRPr="00ED6831">
        <w:rPr>
          <w:rFonts w:cs="Arial"/>
        </w:rPr>
        <w:t xml:space="preserve">Systematically non-adherent means the patient consistently takes the medication differently than prescribed. Lack of appropriate documentation of systematic non-adherence can lead to an adverse drug event. For example, if a patient is prescribed hydralazine 25mg three times a day, but always takes 25mg two times a day this must be documented in the clinical record so the care team can </w:t>
      </w:r>
      <w:r>
        <w:rPr>
          <w:rFonts w:cs="Arial"/>
        </w:rPr>
        <w:t>decide</w:t>
      </w:r>
      <w:r w:rsidRPr="00ED6831">
        <w:rPr>
          <w:rFonts w:cs="Arial"/>
        </w:rPr>
        <w:t xml:space="preserve"> how to order the medication on admission and discharge (i.e., recorded on the Med Rec Worksheet as an intentional discrepancy). If the systematic non-adherence is not </w:t>
      </w:r>
      <w:r w:rsidRPr="00ED6831">
        <w:rPr>
          <w:rFonts w:cs="Arial"/>
        </w:rPr>
        <w:lastRenderedPageBreak/>
        <w:t>documented and the care team is unaware</w:t>
      </w:r>
      <w:r>
        <w:rPr>
          <w:rFonts w:cs="Arial"/>
        </w:rPr>
        <w:t xml:space="preserve"> of</w:t>
      </w:r>
      <w:r w:rsidRPr="00ED6831">
        <w:rPr>
          <w:rFonts w:cs="Arial"/>
        </w:rPr>
        <w:t xml:space="preserve"> how the patient has been taking the medication, they could order and administer it as prescribed and cause, in this example, hypotension in the patient. </w:t>
      </w:r>
    </w:p>
    <w:p w14:paraId="7D452AA7" w14:textId="77777777" w:rsidR="0065334D" w:rsidRPr="00504834" w:rsidRDefault="0065334D" w:rsidP="0065334D">
      <w:pPr>
        <w:pStyle w:val="ListParagraph"/>
        <w:rPr>
          <w:rFonts w:cs="Arial"/>
          <w:sz w:val="16"/>
          <w:szCs w:val="16"/>
        </w:rPr>
      </w:pPr>
    </w:p>
    <w:p w14:paraId="618235E9" w14:textId="77777777" w:rsidR="0065334D" w:rsidRDefault="0065334D" w:rsidP="0065334D">
      <w:pPr>
        <w:pStyle w:val="ListParagraph"/>
        <w:rPr>
          <w:rFonts w:cs="Arial"/>
        </w:rPr>
      </w:pPr>
      <w:r w:rsidRPr="00ED6831">
        <w:rPr>
          <w:rFonts w:cs="Arial"/>
        </w:rPr>
        <w:t>Sporadically non-adherent means that the patient takes the medication as prescribed but, on average, misses two or more doses per week. Lack of appropriate documentation of sporadic non-adherence can lead to an adverse drug event. For example, if a patient is prescribed four antihypertensives, but misses two or more doses per week, this must be documented in the clinical record so the care team can</w:t>
      </w:r>
      <w:r>
        <w:rPr>
          <w:rFonts w:cs="Arial"/>
        </w:rPr>
        <w:t xml:space="preserve"> decide</w:t>
      </w:r>
      <w:r w:rsidRPr="00ED6831">
        <w:rPr>
          <w:rFonts w:cs="Arial"/>
        </w:rPr>
        <w:t xml:space="preserve"> how to order the medication on admission and discharge (i.e., recorded on the Med Rec Worksheet as an intentional discrepancy). If the sporadic non-adherence is not documented and the care team is unaware </w:t>
      </w:r>
      <w:r>
        <w:rPr>
          <w:rFonts w:cs="Arial"/>
        </w:rPr>
        <w:t xml:space="preserve">of </w:t>
      </w:r>
      <w:r w:rsidRPr="00ED6831">
        <w:rPr>
          <w:rFonts w:cs="Arial"/>
        </w:rPr>
        <w:t>how the patient has been taking the medication, they could order and administer it as prescribed and cause, in this example, hypotension in the patient.</w:t>
      </w:r>
    </w:p>
    <w:p w14:paraId="241A28A9" w14:textId="77777777" w:rsidR="006769A2" w:rsidRPr="00504834" w:rsidRDefault="006769A2" w:rsidP="0065334D">
      <w:pPr>
        <w:pStyle w:val="ListParagraph"/>
        <w:rPr>
          <w:rFonts w:cs="Arial"/>
          <w:sz w:val="16"/>
          <w:szCs w:val="16"/>
        </w:rPr>
      </w:pPr>
    </w:p>
    <w:p w14:paraId="52BC805E" w14:textId="062CB59C" w:rsidR="0065334D" w:rsidRPr="008F166F" w:rsidRDefault="0065334D" w:rsidP="00AD309C">
      <w:pPr>
        <w:pStyle w:val="ListParagraph"/>
        <w:numPr>
          <w:ilvl w:val="0"/>
          <w:numId w:val="56"/>
        </w:numPr>
        <w:rPr>
          <w:rFonts w:cs="Arial"/>
          <w:b/>
          <w:bCs/>
        </w:rPr>
      </w:pPr>
      <w:r w:rsidRPr="008F166F">
        <w:rPr>
          <w:rFonts w:cs="Arial"/>
          <w:b/>
          <w:bCs/>
        </w:rPr>
        <w:t>A patient had two medications that were not on our hospital’s formulary. They were not substituted. Do these</w:t>
      </w:r>
      <w:r w:rsidR="00756579">
        <w:rPr>
          <w:rFonts w:cs="Arial"/>
          <w:b/>
          <w:bCs/>
        </w:rPr>
        <w:t xml:space="preserve"> two medications</w:t>
      </w:r>
      <w:r w:rsidRPr="008F166F">
        <w:rPr>
          <w:rFonts w:cs="Arial"/>
          <w:b/>
          <w:bCs/>
        </w:rPr>
        <w:t xml:space="preserve"> count as errors of omission?</w:t>
      </w:r>
    </w:p>
    <w:p w14:paraId="5AEAC596" w14:textId="6AB16F21" w:rsidR="00FB2D5F" w:rsidRDefault="0065334D" w:rsidP="00A90AE6">
      <w:pPr>
        <w:ind w:left="720"/>
        <w:rPr>
          <w:lang w:eastAsia="ja-JP"/>
        </w:rPr>
      </w:pPr>
      <w:r w:rsidRPr="008F166F">
        <w:rPr>
          <w:rFonts w:cs="Arial"/>
        </w:rPr>
        <w:t xml:space="preserve">Yes. If a </w:t>
      </w:r>
      <w:r>
        <w:rPr>
          <w:rFonts w:cs="Arial"/>
        </w:rPr>
        <w:t>G</w:t>
      </w:r>
      <w:r w:rsidRPr="008F166F">
        <w:rPr>
          <w:rFonts w:cs="Arial"/>
        </w:rPr>
        <w:t xml:space="preserve">old </w:t>
      </w:r>
      <w:r>
        <w:rPr>
          <w:rFonts w:cs="Arial"/>
        </w:rPr>
        <w:t>S</w:t>
      </w:r>
      <w:r w:rsidRPr="008F166F">
        <w:rPr>
          <w:rFonts w:cs="Arial"/>
        </w:rPr>
        <w:t xml:space="preserve">tandard </w:t>
      </w:r>
      <w:r>
        <w:rPr>
          <w:rFonts w:cs="Arial"/>
        </w:rPr>
        <w:t>M</w:t>
      </w:r>
      <w:r w:rsidRPr="008F166F">
        <w:rPr>
          <w:rFonts w:cs="Arial"/>
        </w:rPr>
        <w:t xml:space="preserve">edication was not ordered or appropriately substituted on admission and discharge, it would count as </w:t>
      </w:r>
      <w:r>
        <w:rPr>
          <w:rFonts w:cs="Arial"/>
        </w:rPr>
        <w:t>two</w:t>
      </w:r>
      <w:r w:rsidRPr="008F166F">
        <w:rPr>
          <w:rFonts w:cs="Arial"/>
        </w:rPr>
        <w:t xml:space="preserve"> unintentional medication discrepancies </w:t>
      </w:r>
      <w:r>
        <w:rPr>
          <w:rFonts w:cs="Arial"/>
        </w:rPr>
        <w:t xml:space="preserve">for </w:t>
      </w:r>
      <w:r w:rsidRPr="008F166F">
        <w:rPr>
          <w:rFonts w:cs="Arial"/>
        </w:rPr>
        <w:t>each medication that was omitted.</w:t>
      </w:r>
    </w:p>
    <w:p w14:paraId="2CB03357" w14:textId="77777777" w:rsidR="00FB2D5F" w:rsidRPr="00504834" w:rsidRDefault="00FB2D5F" w:rsidP="00690C11">
      <w:pPr>
        <w:pStyle w:val="ListParagraph"/>
        <w:rPr>
          <w:sz w:val="16"/>
          <w:szCs w:val="16"/>
          <w:lang w:eastAsia="ja-JP"/>
        </w:rPr>
      </w:pPr>
    </w:p>
    <w:p w14:paraId="096B417C" w14:textId="2C6F1554" w:rsidR="0065334D" w:rsidRPr="00504834" w:rsidRDefault="0065334D" w:rsidP="00D36222">
      <w:pPr>
        <w:pStyle w:val="Heading44"/>
        <w:rPr>
          <w:sz w:val="14"/>
          <w:szCs w:val="12"/>
        </w:rPr>
      </w:pPr>
      <w:r w:rsidRPr="00504834">
        <w:rPr>
          <w:sz w:val="20"/>
          <w:szCs w:val="18"/>
          <w:lang w:eastAsia="ja-JP"/>
        </w:rPr>
        <w:t>Scoring</w:t>
      </w:r>
      <w:r w:rsidRPr="00504834">
        <w:rPr>
          <w:sz w:val="20"/>
          <w:szCs w:val="18"/>
        </w:rPr>
        <w:br/>
      </w:r>
    </w:p>
    <w:p w14:paraId="72BBDEED" w14:textId="77777777" w:rsidR="0065334D" w:rsidRDefault="0065334D" w:rsidP="00AD309C">
      <w:pPr>
        <w:pStyle w:val="ListParagraph"/>
        <w:numPr>
          <w:ilvl w:val="0"/>
          <w:numId w:val="56"/>
        </w:numPr>
        <w:rPr>
          <w:rFonts w:cs="Arial"/>
          <w:sz w:val="18"/>
          <w:szCs w:val="18"/>
        </w:rPr>
      </w:pPr>
      <w:r w:rsidRPr="00504834">
        <w:rPr>
          <w:rFonts w:cs="Arial"/>
          <w:b/>
          <w:bCs/>
          <w:sz w:val="18"/>
          <w:szCs w:val="18"/>
        </w:rPr>
        <w:t>What questions are used to calculate the numerator and denominator that results in the rate of unintentional medication discrepancies per medication?</w:t>
      </w:r>
      <w:r w:rsidRPr="00504834">
        <w:rPr>
          <w:rFonts w:cs="Arial"/>
          <w:b/>
          <w:bCs/>
          <w:sz w:val="18"/>
          <w:szCs w:val="18"/>
        </w:rPr>
        <w:br/>
      </w:r>
      <w:r w:rsidRPr="00504834">
        <w:rPr>
          <w:rFonts w:cs="Arial"/>
          <w:sz w:val="18"/>
          <w:szCs w:val="18"/>
        </w:rPr>
        <w:t>The rate of unintentional medication discrepancies per medication is calculated using the following formula:</w:t>
      </w:r>
    </w:p>
    <w:p w14:paraId="65F543F4" w14:textId="77777777" w:rsidR="007C38D4" w:rsidRPr="00504834" w:rsidRDefault="007C38D4" w:rsidP="007C38D4">
      <w:pPr>
        <w:pStyle w:val="ListParagraph"/>
        <w:rPr>
          <w:rFonts w:cs="Arial"/>
          <w:sz w:val="18"/>
          <w:szCs w:val="18"/>
        </w:rPr>
      </w:pPr>
    </w:p>
    <w:p w14:paraId="2C6422BC" w14:textId="77777777" w:rsidR="0065334D" w:rsidRPr="00504834" w:rsidRDefault="0065334D" w:rsidP="0065334D">
      <w:pPr>
        <w:ind w:left="2160"/>
        <w:rPr>
          <w:rFonts w:cs="Arial"/>
          <w:sz w:val="14"/>
          <w:szCs w:val="14"/>
        </w:rPr>
      </w:pPr>
      <w:r>
        <w:rPr>
          <w:rFonts w:cs="Arial"/>
        </w:rPr>
        <w:t xml:space="preserve"> </w:t>
      </w:r>
      <w:r w:rsidRPr="00504834">
        <w:rPr>
          <w:rFonts w:cs="Arial"/>
          <w:sz w:val="14"/>
          <w:szCs w:val="14"/>
        </w:rPr>
        <w:t xml:space="preserve">    (Question #6 + Question #8)</w:t>
      </w:r>
    </w:p>
    <w:p w14:paraId="18954ADC" w14:textId="77777777" w:rsidR="0065334D" w:rsidRPr="00504834" w:rsidRDefault="0065334D" w:rsidP="0065334D">
      <w:pPr>
        <w:rPr>
          <w:rFonts w:cs="Arial"/>
          <w:sz w:val="8"/>
          <w:szCs w:val="8"/>
        </w:rPr>
      </w:pPr>
      <w:r w:rsidRPr="00504834">
        <w:rPr>
          <w:noProof/>
          <w:sz w:val="14"/>
          <w:szCs w:val="14"/>
        </w:rPr>
        <mc:AlternateContent>
          <mc:Choice Requires="wps">
            <w:drawing>
              <wp:anchor distT="0" distB="0" distL="114300" distR="114300" simplePos="0" relativeHeight="251658245" behindDoc="0" locked="0" layoutInCell="1" allowOverlap="1" wp14:anchorId="4F66F37A" wp14:editId="7AF9ADD2">
                <wp:simplePos x="0" y="0"/>
                <wp:positionH relativeFrom="column">
                  <wp:posOffset>1583055</wp:posOffset>
                </wp:positionH>
                <wp:positionV relativeFrom="paragraph">
                  <wp:posOffset>69215</wp:posOffset>
                </wp:positionV>
                <wp:extent cx="1554480" cy="0"/>
                <wp:effectExtent l="0" t="0" r="0" b="0"/>
                <wp:wrapNone/>
                <wp:docPr id="13" name="Straight Connector 13" descr="P2718#y1"/>
                <wp:cNvGraphicFramePr/>
                <a:graphic xmlns:a="http://schemas.openxmlformats.org/drawingml/2006/main">
                  <a:graphicData uri="http://schemas.microsoft.com/office/word/2010/wordprocessingShape">
                    <wps:wsp>
                      <wps:cNvCnPr/>
                      <wps:spPr>
                        <a:xfrm flipV="1">
                          <a:off x="0" y="0"/>
                          <a:ext cx="1554480" cy="0"/>
                        </a:xfrm>
                        <a:prstGeom prst="line">
                          <a:avLst/>
                        </a:prstGeom>
                        <a:ln w="19050"/>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E17185" id="Straight Connector 13" o:spid="_x0000_s1026" alt="P2718#y1" style="position:absolute;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65pt,5.45pt" to="247.0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" strokecolor="black [3200]" strokeweight="1.5pt"/>
            </w:pict>
          </mc:Fallback>
        </mc:AlternateContent>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rPr>
        <w:t>=</w:t>
      </w:r>
      <w:r w:rsidRPr="00504834">
        <w:rPr>
          <w:rFonts w:cs="Arial"/>
          <w:sz w:val="14"/>
          <w:szCs w:val="14"/>
        </w:rPr>
        <w:t xml:space="preserve"> Rate of unintentional medication discrepancies per medication</w:t>
      </w:r>
    </w:p>
    <w:p w14:paraId="3265951E" w14:textId="77777777" w:rsidR="0065334D" w:rsidRPr="00504834" w:rsidRDefault="0065334D" w:rsidP="0065334D">
      <w:pPr>
        <w:ind w:left="2160"/>
        <w:rPr>
          <w:rFonts w:cs="Arial"/>
          <w:sz w:val="14"/>
          <w:szCs w:val="14"/>
        </w:rPr>
      </w:pPr>
      <w:r w:rsidRPr="00504834">
        <w:rPr>
          <w:rFonts w:cs="Arial"/>
          <w:sz w:val="14"/>
          <w:szCs w:val="14"/>
        </w:rPr>
        <w:t xml:space="preserve">     (Question #5 + Question #7)</w:t>
      </w:r>
    </w:p>
    <w:p w14:paraId="4FD25F94" w14:textId="03CEBA1F" w:rsidR="0065334D" w:rsidRDefault="0065334D" w:rsidP="00A90AE6">
      <w:pPr>
        <w:ind w:left="720"/>
        <w:rPr>
          <w:b/>
          <w:bCs/>
          <w:i/>
          <w:iCs/>
          <w:snapToGrid w:val="0"/>
          <w:sz w:val="40"/>
          <w:szCs w:val="40"/>
          <w:lang w:eastAsia="ja-JP"/>
        </w:rPr>
      </w:pPr>
      <w:r>
        <w:rPr>
          <w:rFonts w:cs="Arial"/>
        </w:rPr>
        <w:br/>
      </w:r>
      <w:r w:rsidRPr="00504834">
        <w:rPr>
          <w:rFonts w:cs="Arial"/>
          <w:sz w:val="14"/>
          <w:szCs w:val="14"/>
        </w:rPr>
        <w:t xml:space="preserve">This rate is calculated for you in the Med Rec Workbook provided on the </w:t>
      </w:r>
      <w:hyperlink r:id="rId199" w:history="1">
        <w:r w:rsidRPr="00504834">
          <w:rPr>
            <w:rStyle w:val="Hyperlink"/>
            <w:rFonts w:cs="Arial"/>
            <w:sz w:val="14"/>
            <w:szCs w:val="14"/>
          </w:rPr>
          <w:t>Survey Materials webpage</w:t>
        </w:r>
      </w:hyperlink>
      <w:r w:rsidRPr="00504834">
        <w:rPr>
          <w:rFonts w:cs="Arial"/>
          <w:sz w:val="14"/>
          <w:szCs w:val="14"/>
        </w:rPr>
        <w:t xml:space="preserve">. </w:t>
      </w:r>
      <w:r w:rsidR="00C10458" w:rsidRPr="00504834">
        <w:rPr>
          <w:rFonts w:cs="Arial"/>
          <w:sz w:val="14"/>
          <w:szCs w:val="14"/>
        </w:rPr>
        <w:t xml:space="preserve">This information is also available in the </w:t>
      </w:r>
      <w:hyperlink r:id="rId200" w:history="1">
        <w:r w:rsidR="00C10458" w:rsidRPr="00504834">
          <w:rPr>
            <w:rStyle w:val="Hyperlink"/>
            <w:rFonts w:cs="Arial"/>
            <w:sz w:val="14"/>
            <w:szCs w:val="14"/>
          </w:rPr>
          <w:t>Scoring Algorithms</w:t>
        </w:r>
      </w:hyperlink>
      <w:r w:rsidR="00C10458" w:rsidRPr="00504834">
        <w:rPr>
          <w:rFonts w:cs="Arial"/>
          <w:sz w:val="14"/>
          <w:szCs w:val="14"/>
        </w:rPr>
        <w:t xml:space="preserve">. </w:t>
      </w:r>
      <w:r>
        <w:br w:type="page"/>
      </w:r>
    </w:p>
    <w:p w14:paraId="6805226D" w14:textId="77777777" w:rsidR="00306EB2" w:rsidRDefault="00306EB2" w:rsidP="00306EB2"/>
    <w:p w14:paraId="279396CA" w14:textId="78F4F26C" w:rsidR="00C35C80" w:rsidRPr="009A5185" w:rsidRDefault="00D42A72" w:rsidP="00CE1BA9">
      <w:pPr>
        <w:pStyle w:val="SectionHeader"/>
      </w:pPr>
      <w:bookmarkStart w:id="225" w:name="_Toc197079203"/>
      <w:r w:rsidRPr="009A5185">
        <w:t>Page Intentionally Left Blank</w:t>
      </w:r>
      <w:bookmarkEnd w:id="225"/>
    </w:p>
    <w:p w14:paraId="640C973A" w14:textId="77777777" w:rsidR="00D42A72" w:rsidRPr="009A5185" w:rsidRDefault="00D42A72">
      <w:pPr>
        <w:rPr>
          <w:rFonts w:cs="Arial"/>
          <w:b/>
          <w:color w:val="A6A6A6" w:themeColor="background1" w:themeShade="A6"/>
          <w:sz w:val="40"/>
          <w:szCs w:val="40"/>
          <w:lang w:eastAsia="ja-JP"/>
        </w:rPr>
      </w:pPr>
      <w:r w:rsidRPr="009A5185">
        <w:rPr>
          <w:rFonts w:cs="Arial"/>
          <w:b/>
          <w:color w:val="A6A6A6" w:themeColor="background1" w:themeShade="A6"/>
          <w:sz w:val="40"/>
          <w:szCs w:val="40"/>
          <w:lang w:eastAsia="ja-JP"/>
        </w:rPr>
        <w:br w:type="page"/>
      </w:r>
    </w:p>
    <w:p w14:paraId="52126FB9" w14:textId="77777777" w:rsidR="00920EF6" w:rsidRPr="009A5185" w:rsidRDefault="00920EF6" w:rsidP="00D42A72">
      <w:pPr>
        <w:rPr>
          <w:rFonts w:cs="Arial"/>
          <w:b/>
          <w:color w:val="A6A6A6" w:themeColor="background1" w:themeShade="A6"/>
          <w:sz w:val="40"/>
          <w:szCs w:val="40"/>
          <w:lang w:eastAsia="ja-JP"/>
        </w:rPr>
        <w:sectPr w:rsidR="00920EF6" w:rsidRPr="009A5185" w:rsidSect="00062F69">
          <w:headerReference w:type="default" r:id="rId201"/>
          <w:endnotePr>
            <w:numFmt w:val="decimal"/>
          </w:endnotePr>
          <w:type w:val="continuous"/>
          <w:pgSz w:w="12240" w:h="15840"/>
          <w:pgMar w:top="1080" w:right="1440" w:bottom="1080" w:left="1440" w:header="720" w:footer="720" w:gutter="0"/>
          <w:cols w:space="720"/>
          <w:docGrid w:linePitch="272"/>
        </w:sectPr>
      </w:pPr>
    </w:p>
    <w:p w14:paraId="2854FC60" w14:textId="77777777" w:rsidR="00F61ED5" w:rsidRPr="009A5185" w:rsidRDefault="00F61ED5" w:rsidP="00F750C5">
      <w:pPr>
        <w:rPr>
          <w:lang w:eastAsia="ja-JP"/>
        </w:rPr>
        <w:sectPr w:rsidR="00F61ED5" w:rsidRPr="009A5185" w:rsidSect="00062F69">
          <w:headerReference w:type="default" r:id="rId202"/>
          <w:endnotePr>
            <w:numFmt w:val="decimal"/>
          </w:endnotePr>
          <w:type w:val="continuous"/>
          <w:pgSz w:w="12240" w:h="15840"/>
          <w:pgMar w:top="1080" w:right="1440" w:bottom="1080" w:left="1440" w:header="720" w:footer="720" w:gutter="0"/>
          <w:cols w:space="720"/>
          <w:docGrid w:linePitch="272"/>
        </w:sectPr>
      </w:pPr>
    </w:p>
    <w:p w14:paraId="5F62C57E" w14:textId="77777777" w:rsidR="00D42A72" w:rsidRPr="009A5185" w:rsidRDefault="00D42A72" w:rsidP="00F750C5">
      <w:pPr>
        <w:rPr>
          <w:lang w:eastAsia="ja-JP"/>
        </w:rPr>
      </w:pPr>
    </w:p>
    <w:p w14:paraId="6B3F4BB6" w14:textId="77777777" w:rsidR="00AB2927" w:rsidRPr="009A5185" w:rsidRDefault="00AB2927" w:rsidP="00F72C9F"/>
    <w:p w14:paraId="76487642" w14:textId="77777777" w:rsidR="00AB2927" w:rsidRPr="009A5185" w:rsidRDefault="00AB2927" w:rsidP="00F72C9F"/>
    <w:p w14:paraId="54EDA69B" w14:textId="77777777" w:rsidR="00AB2927" w:rsidRPr="009A5185" w:rsidRDefault="00AB2927" w:rsidP="00F72C9F"/>
    <w:p w14:paraId="3C1D600D" w14:textId="77777777" w:rsidR="00AB2927" w:rsidRPr="009A5185" w:rsidRDefault="00AB2927" w:rsidP="00F72C9F"/>
    <w:p w14:paraId="4DFAA119" w14:textId="77777777" w:rsidR="00AB2927" w:rsidRPr="009A5185" w:rsidRDefault="00AB2927" w:rsidP="00F72C9F"/>
    <w:p w14:paraId="230315C6" w14:textId="77777777" w:rsidR="00AB2927" w:rsidRPr="009A5185" w:rsidRDefault="00AB2927" w:rsidP="00F72C9F"/>
    <w:p w14:paraId="486710AA" w14:textId="77777777" w:rsidR="00AB2927" w:rsidRPr="009A5185" w:rsidRDefault="00AB2927" w:rsidP="00F72C9F"/>
    <w:p w14:paraId="34F72B64" w14:textId="77777777" w:rsidR="00AB2927" w:rsidRPr="009A5185" w:rsidRDefault="00AB2927" w:rsidP="00F72C9F"/>
    <w:p w14:paraId="094868CF" w14:textId="77777777" w:rsidR="00AB2927" w:rsidRPr="009A5185" w:rsidRDefault="00AB2927" w:rsidP="00F72C9F"/>
    <w:p w14:paraId="39E979A2" w14:textId="77777777" w:rsidR="00AB2927" w:rsidRPr="009A5185" w:rsidRDefault="00AB2927" w:rsidP="00F72C9F"/>
    <w:p w14:paraId="4CEC0AAD" w14:textId="3F36B315" w:rsidR="00AB2927" w:rsidRDefault="00AB2927" w:rsidP="00F750C5"/>
    <w:p w14:paraId="308115D4" w14:textId="23508CA0" w:rsidR="00F750C5" w:rsidRDefault="00F750C5" w:rsidP="00F750C5"/>
    <w:p w14:paraId="642F8A59" w14:textId="0EDB6954" w:rsidR="00F750C5" w:rsidRDefault="00F750C5" w:rsidP="00F750C5"/>
    <w:p w14:paraId="12646BB3" w14:textId="181619D5" w:rsidR="00F750C5" w:rsidRDefault="00F750C5" w:rsidP="00F750C5"/>
    <w:p w14:paraId="22E9BE59" w14:textId="3955E906" w:rsidR="00F750C5" w:rsidRDefault="00F750C5" w:rsidP="00F750C5"/>
    <w:p w14:paraId="2FD94B8B" w14:textId="75F6C151" w:rsidR="00F750C5" w:rsidRDefault="00F750C5" w:rsidP="00F750C5"/>
    <w:p w14:paraId="2E926420" w14:textId="77777777" w:rsidR="008059FF" w:rsidRDefault="008059FF" w:rsidP="00F750C5"/>
    <w:p w14:paraId="4FE9BA7B" w14:textId="77777777" w:rsidR="008059FF" w:rsidRDefault="008059FF" w:rsidP="00F750C5"/>
    <w:p w14:paraId="1B0FCB53" w14:textId="77777777" w:rsidR="008059FF" w:rsidRDefault="008059FF" w:rsidP="00F750C5"/>
    <w:p w14:paraId="61EC30CC" w14:textId="77777777" w:rsidR="008059FF" w:rsidRDefault="008059FF" w:rsidP="00F750C5"/>
    <w:p w14:paraId="16634A72" w14:textId="77777777" w:rsidR="00F750C5" w:rsidRPr="009A5185" w:rsidRDefault="00F750C5" w:rsidP="00F72C9F"/>
    <w:p w14:paraId="16626BFD" w14:textId="1C7E839F" w:rsidR="00AB2927" w:rsidRPr="009A5185" w:rsidRDefault="00AB2927" w:rsidP="00D32C75">
      <w:pPr>
        <w:pStyle w:val="SectionHeader"/>
      </w:pPr>
      <w:bookmarkStart w:id="226" w:name="_Toc197079204"/>
      <w:bookmarkStart w:id="227" w:name="InpatientSurg"/>
      <w:r w:rsidRPr="009A5185">
        <w:t xml:space="preserve">SECTION 3: </w:t>
      </w:r>
      <w:r w:rsidR="00B152BD">
        <w:t xml:space="preserve">ADULT AND PEDIATRIC </w:t>
      </w:r>
      <w:r w:rsidR="003D737B">
        <w:t>COMPLEX</w:t>
      </w:r>
      <w:r w:rsidR="002F61F8" w:rsidRPr="009A5185">
        <w:t xml:space="preserve"> SURGERY</w:t>
      </w:r>
      <w:bookmarkEnd w:id="226"/>
    </w:p>
    <w:bookmarkEnd w:id="227"/>
    <w:p w14:paraId="58D573EB" w14:textId="77777777" w:rsidR="0068304F" w:rsidRPr="009A5185" w:rsidRDefault="0068304F" w:rsidP="00F72C9F"/>
    <w:p w14:paraId="0FCCE241" w14:textId="48858B2F" w:rsidR="0068304F" w:rsidRPr="009A5185" w:rsidRDefault="0068304F" w:rsidP="0068304F">
      <w:pPr>
        <w:rPr>
          <w:rFonts w:cs="Arial"/>
        </w:rPr>
      </w:pPr>
      <w:r w:rsidRPr="009A5185">
        <w:rPr>
          <w:rFonts w:cs="Arial"/>
        </w:rPr>
        <w:t>This section includes questions and refer</w:t>
      </w:r>
      <w:r w:rsidR="00432267" w:rsidRPr="009A5185">
        <w:rPr>
          <w:rFonts w:cs="Arial"/>
        </w:rPr>
        <w:t>ence information for Section 3</w:t>
      </w:r>
      <w:r w:rsidR="004A4FD0" w:rsidRPr="009A5185">
        <w:rPr>
          <w:rFonts w:cs="Arial"/>
        </w:rPr>
        <w:t>:</w:t>
      </w:r>
      <w:r w:rsidR="00432267" w:rsidRPr="009A5185">
        <w:rPr>
          <w:rFonts w:cs="Arial"/>
        </w:rPr>
        <w:t xml:space="preserve"> </w:t>
      </w:r>
      <w:r w:rsidR="00B152BD">
        <w:rPr>
          <w:rFonts w:cs="Arial"/>
        </w:rPr>
        <w:t>Adult and Pediatric</w:t>
      </w:r>
      <w:r w:rsidR="003D737B">
        <w:rPr>
          <w:rFonts w:cs="Arial"/>
        </w:rPr>
        <w:t xml:space="preserve"> Complex</w:t>
      </w:r>
      <w:r w:rsidR="002F61F8" w:rsidRPr="009A5185">
        <w:rPr>
          <w:rFonts w:cs="Arial"/>
        </w:rPr>
        <w:t xml:space="preserve"> Surger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77CB0" w:rsidRPr="009A5185">
        <w:rPr>
          <w:rFonts w:cs="Arial"/>
        </w:rPr>
        <w:t>,</w:t>
      </w:r>
      <w:r w:rsidRPr="009A5185">
        <w:rPr>
          <w:rFonts w:cs="Arial"/>
        </w:rPr>
        <w:t xml:space="preserve"> measure specifications, notes, and frequen</w:t>
      </w:r>
      <w:r w:rsidR="00E77CB0" w:rsidRPr="009A5185">
        <w:rPr>
          <w:rFonts w:cs="Arial"/>
        </w:rPr>
        <w:t>tl</w:t>
      </w:r>
      <w:r w:rsidRPr="009A5185">
        <w:rPr>
          <w:rFonts w:cs="Arial"/>
        </w:rPr>
        <w:t>y asked questions) before you begin. Failure to review the reference information could result in inaccurate responses.</w:t>
      </w:r>
    </w:p>
    <w:p w14:paraId="42108FF6" w14:textId="77777777" w:rsidR="0068304F" w:rsidRPr="009A5185" w:rsidRDefault="0068304F" w:rsidP="00F72C9F"/>
    <w:p w14:paraId="106F9AA0" w14:textId="77777777" w:rsidR="00AB2927" w:rsidRPr="009A5185" w:rsidRDefault="00AB2927" w:rsidP="00F72C9F"/>
    <w:p w14:paraId="248B9FD4" w14:textId="77777777" w:rsidR="00C35C80" w:rsidRPr="009A5185" w:rsidRDefault="00AB2927" w:rsidP="00C35C80">
      <w:pPr>
        <w:rPr>
          <w:rFonts w:cs="Arial"/>
          <w:b/>
          <w:snapToGrid w:val="0"/>
          <w:sz w:val="40"/>
          <w:szCs w:val="40"/>
        </w:rPr>
      </w:pPr>
      <w:r w:rsidRPr="009A5185">
        <w:rPr>
          <w:rFonts w:cs="Arial"/>
        </w:rPr>
        <w:br w:type="page"/>
      </w:r>
    </w:p>
    <w:p w14:paraId="1B7F483B" w14:textId="734142D5" w:rsidR="000C3BE1" w:rsidRPr="009A5185" w:rsidRDefault="00164DB1" w:rsidP="00CF5A6E">
      <w:pPr>
        <w:pStyle w:val="Heading2"/>
      </w:pPr>
      <w:bookmarkStart w:id="228" w:name="_Section_3:_Adult"/>
      <w:bookmarkStart w:id="229" w:name="_Toc197079205"/>
      <w:bookmarkEnd w:id="228"/>
      <w:r w:rsidRPr="009A5185">
        <w:lastRenderedPageBreak/>
        <w:t xml:space="preserve">Section 3: </w:t>
      </w:r>
      <w:r w:rsidR="00B152BD">
        <w:t xml:space="preserve">Adult and Pediatric </w:t>
      </w:r>
      <w:r w:rsidR="003D737B">
        <w:t>Complex</w:t>
      </w:r>
      <w:r w:rsidR="00CB2A55" w:rsidRPr="009A5185">
        <w:t xml:space="preserve"> Surgery</w:t>
      </w:r>
      <w:bookmarkEnd w:id="229"/>
    </w:p>
    <w:p w14:paraId="7D02CC75" w14:textId="77777777" w:rsidR="00244710" w:rsidRPr="009A5185" w:rsidRDefault="00244710" w:rsidP="00E51615">
      <w:pPr>
        <w:rPr>
          <w:rFonts w:cs="Arial"/>
          <w:b/>
          <w:snapToGrid w:val="0"/>
        </w:rPr>
      </w:pPr>
    </w:p>
    <w:p w14:paraId="6F6A9A37" w14:textId="068EEAD3" w:rsidR="0086770B" w:rsidRDefault="003D737B">
      <w:pPr>
        <w:pStyle w:val="BodyText3"/>
      </w:pPr>
      <w:r>
        <w:rPr>
          <w:rFonts w:cs="Arial"/>
          <w:b/>
          <w:color w:val="auto"/>
        </w:rPr>
        <w:t>Adult and Pediatric Complex</w:t>
      </w:r>
      <w:r w:rsidR="008B03B2" w:rsidRPr="009A5185">
        <w:rPr>
          <w:rFonts w:cs="Arial"/>
          <w:b/>
          <w:color w:val="auto"/>
        </w:rPr>
        <w:t xml:space="preserve"> Surgery Fact Sheet</w:t>
      </w:r>
      <w:r w:rsidR="009778A5">
        <w:rPr>
          <w:rFonts w:cs="Arial"/>
          <w:b/>
          <w:color w:val="auto"/>
        </w:rPr>
        <w:t xml:space="preserve"> and Bibliography</w:t>
      </w:r>
      <w:r w:rsidR="008B03B2" w:rsidRPr="009A5185">
        <w:rPr>
          <w:rFonts w:cs="Arial"/>
          <w:b/>
          <w:color w:val="auto"/>
        </w:rPr>
        <w:t>:</w:t>
      </w:r>
      <w:r w:rsidR="008B03B2" w:rsidRPr="009A5185">
        <w:rPr>
          <w:rFonts w:cs="Arial"/>
          <w:b/>
          <w:color w:val="FF0000"/>
        </w:rPr>
        <w:t xml:space="preserve"> </w:t>
      </w:r>
      <w:hyperlink r:id="rId203" w:history="1">
        <w:r w:rsidR="00E25959" w:rsidRPr="00C37B4B">
          <w:rPr>
            <w:rStyle w:val="Hyperlink"/>
          </w:rPr>
          <w:t>https://ratings.leapfroggroup.org/measure/hospital/2025/complex-adult-and-pediatric-surgery</w:t>
        </w:r>
      </w:hyperlink>
    </w:p>
    <w:p w14:paraId="67AB179B" w14:textId="77777777" w:rsidR="008B03B2" w:rsidRPr="009A5185" w:rsidRDefault="008B03B2">
      <w:pPr>
        <w:pStyle w:val="BodyText3"/>
        <w:rPr>
          <w:rFonts w:cs="Arial"/>
          <w:b/>
          <w:color w:val="FF0000"/>
        </w:rPr>
      </w:pPr>
    </w:p>
    <w:p w14:paraId="0688E545" w14:textId="0A883AE8" w:rsidR="0081727B" w:rsidRPr="009A5185" w:rsidRDefault="0081727B" w:rsidP="0081727B">
      <w:pPr>
        <w:pStyle w:val="BodyText3"/>
        <w:rPr>
          <w:rFonts w:cs="Arial"/>
          <w:b/>
          <w:snapToGrid w:val="0"/>
          <w:color w:val="FF0000"/>
        </w:rPr>
      </w:pPr>
      <w:r>
        <w:rPr>
          <w:rFonts w:cs="Arial"/>
          <w:b/>
          <w:snapToGrid w:val="0"/>
          <w:color w:val="FF0000"/>
        </w:rPr>
        <w:t xml:space="preserve">Section 3 is applicable to </w:t>
      </w:r>
      <w:r w:rsidR="003B5EC9">
        <w:rPr>
          <w:rFonts w:cs="Arial"/>
          <w:b/>
          <w:snapToGrid w:val="0"/>
          <w:color w:val="FF0000"/>
        </w:rPr>
        <w:t>all h</w:t>
      </w:r>
      <w:r w:rsidRPr="009A5185">
        <w:rPr>
          <w:rFonts w:cs="Arial"/>
          <w:b/>
          <w:snapToGrid w:val="0"/>
          <w:color w:val="FF0000"/>
        </w:rPr>
        <w:t>ospitals</w:t>
      </w:r>
      <w:r>
        <w:rPr>
          <w:rFonts w:cs="Arial"/>
          <w:b/>
          <w:snapToGrid w:val="0"/>
          <w:color w:val="FF0000"/>
        </w:rPr>
        <w:t>. Hospitals that do not perform the high-risk procedures included in Section 3A should select “None of the above” in question #2 and</w:t>
      </w:r>
      <w:r w:rsidRPr="009A5185">
        <w:rPr>
          <w:rFonts w:cs="Arial"/>
          <w:b/>
          <w:snapToGrid w:val="0"/>
          <w:color w:val="FF0000"/>
        </w:rPr>
        <w:t xml:space="preserve"> move on to the Affirmation of Accuracy. Your hospital’s results will be displayed as “Does Not Apply” on Leapfrog’s public reporting website.</w:t>
      </w:r>
      <w:r w:rsidR="00163D75">
        <w:rPr>
          <w:rFonts w:cs="Arial"/>
          <w:b/>
          <w:snapToGrid w:val="0"/>
          <w:color w:val="FF0000"/>
        </w:rPr>
        <w:t xml:space="preserve"> </w:t>
      </w:r>
      <w:r w:rsidR="00CE1BA9">
        <w:rPr>
          <w:rFonts w:cs="Arial"/>
          <w:b/>
          <w:snapToGrid w:val="0"/>
          <w:color w:val="FF0000"/>
        </w:rPr>
        <w:t xml:space="preserve">Pediatric hospitals should only report on the Norwood procedure, if applicable. </w:t>
      </w:r>
    </w:p>
    <w:p w14:paraId="1FF49F1D" w14:textId="4CD0315A" w:rsidR="0081727B" w:rsidRDefault="0081727B" w:rsidP="00FB144E">
      <w:pPr>
        <w:pStyle w:val="BodyText3"/>
        <w:rPr>
          <w:rFonts w:cs="Arial"/>
        </w:rPr>
      </w:pPr>
    </w:p>
    <w:p w14:paraId="4C3986F6" w14:textId="2C926813" w:rsidR="00DD2598" w:rsidRDefault="00652583" w:rsidP="00FB144E">
      <w:pPr>
        <w:pStyle w:val="BodyText3"/>
        <w:rPr>
          <w:rFonts w:cs="Arial"/>
        </w:rPr>
      </w:pPr>
      <w:r w:rsidRPr="009A5185">
        <w:rPr>
          <w:rFonts w:cs="Arial"/>
        </w:rPr>
        <w:t>Section 3 includes questions about your hospital</w:t>
      </w:r>
      <w:r w:rsidR="005E7032">
        <w:rPr>
          <w:rFonts w:cs="Arial"/>
        </w:rPr>
        <w:t>’s</w:t>
      </w:r>
      <w:r w:rsidRPr="009A5185">
        <w:rPr>
          <w:rFonts w:cs="Arial"/>
        </w:rPr>
        <w:t xml:space="preserve">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p w14:paraId="4966AE94" w14:textId="77777777" w:rsidR="00652583" w:rsidRPr="009A5185" w:rsidRDefault="00652583" w:rsidP="00FB144E">
      <w:pPr>
        <w:pStyle w:val="BodyText3"/>
        <w:rPr>
          <w:rFonts w:cs="Arial"/>
        </w:rPr>
      </w:pPr>
    </w:p>
    <w:p w14:paraId="44328AA1" w14:textId="7092990F" w:rsidR="008B73A6" w:rsidRPr="009A5185" w:rsidRDefault="00AE186C" w:rsidP="00FB144E">
      <w:pPr>
        <w:pStyle w:val="BodyText3"/>
        <w:rPr>
          <w:rFonts w:cs="Arial"/>
          <w:b/>
        </w:rPr>
      </w:pPr>
      <w:r w:rsidRPr="009A5185">
        <w:rPr>
          <w:rFonts w:cs="Arial"/>
          <w:b/>
        </w:rPr>
        <w:t>Each hospital</w:t>
      </w:r>
      <w:r w:rsidR="00F20FF5" w:rsidRPr="009A5185">
        <w:rPr>
          <w:rFonts w:cs="Arial"/>
          <w:b/>
        </w:rPr>
        <w:t xml:space="preserve">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810B7" w:rsidRPr="009A5185">
        <w:rPr>
          <w:rFonts w:cs="Arial"/>
          <w:b/>
        </w:rPr>
        <w:t xml:space="preserve"> for each </w:t>
      </w:r>
      <w:r w:rsidR="007D2386">
        <w:rPr>
          <w:rFonts w:cs="Arial"/>
          <w:b/>
        </w:rPr>
        <w:t xml:space="preserve">of the </w:t>
      </w:r>
      <w:r w:rsidR="00287EBB">
        <w:rPr>
          <w:rFonts w:cs="Arial"/>
          <w:b/>
        </w:rPr>
        <w:t>nine</w:t>
      </w:r>
      <w:r w:rsidR="007D2386">
        <w:rPr>
          <w:rFonts w:cs="Arial"/>
          <w:b/>
        </w:rPr>
        <w:t xml:space="preserve"> applicable high-risk</w:t>
      </w:r>
      <w:r w:rsidR="00F810B7" w:rsidRPr="009A5185">
        <w:rPr>
          <w:rFonts w:cs="Arial"/>
          <w:b/>
        </w:rPr>
        <w:t xml:space="preserve"> procedures</w:t>
      </w:r>
      <w:r w:rsidR="006A40FB" w:rsidRPr="009A5185">
        <w:rPr>
          <w:rFonts w:cs="Arial"/>
          <w:b/>
        </w:rPr>
        <w:t>:</w:t>
      </w:r>
    </w:p>
    <w:p w14:paraId="61FD0F83" w14:textId="488D59BF" w:rsidR="006A40FB" w:rsidRPr="009A5185" w:rsidRDefault="008B03B2" w:rsidP="00AD309C">
      <w:pPr>
        <w:pStyle w:val="BodyText3"/>
        <w:numPr>
          <w:ilvl w:val="0"/>
          <w:numId w:val="63"/>
        </w:numPr>
        <w:rPr>
          <w:rFonts w:cs="Arial"/>
        </w:rPr>
      </w:pPr>
      <w:r w:rsidRPr="009A5185">
        <w:rPr>
          <w:rFonts w:cs="Arial"/>
        </w:rPr>
        <w:t>Meets the minimum hospita</w:t>
      </w:r>
      <w:r w:rsidR="00F810B7" w:rsidRPr="009A5185">
        <w:rPr>
          <w:rFonts w:cs="Arial"/>
        </w:rPr>
        <w:t>l volume standard for t</w:t>
      </w:r>
      <w:r w:rsidR="007D2386">
        <w:rPr>
          <w:rFonts w:cs="Arial"/>
        </w:rPr>
        <w:t>he</w:t>
      </w:r>
      <w:r w:rsidR="00F810B7" w:rsidRPr="009A5185">
        <w:rPr>
          <w:rFonts w:cs="Arial"/>
        </w:rPr>
        <w:t xml:space="preserve"> procedure</w:t>
      </w:r>
      <w:r w:rsidR="00DD0395">
        <w:rPr>
          <w:rFonts w:cs="Arial"/>
        </w:rPr>
        <w:t xml:space="preserve">, </w:t>
      </w:r>
      <w:r w:rsidR="00DD0395" w:rsidRPr="00DD0395">
        <w:rPr>
          <w:rFonts w:cs="Arial"/>
          <w:b/>
          <w:bCs/>
        </w:rPr>
        <w:t>and</w:t>
      </w:r>
    </w:p>
    <w:p w14:paraId="03AFE612" w14:textId="4187977A" w:rsidR="00D71AA6" w:rsidRDefault="008B03B2" w:rsidP="00AD309C">
      <w:pPr>
        <w:pStyle w:val="BodyText3"/>
        <w:numPr>
          <w:ilvl w:val="0"/>
          <w:numId w:val="63"/>
        </w:numPr>
        <w:rPr>
          <w:rFonts w:cs="Arial"/>
        </w:rPr>
      </w:pPr>
      <w:r w:rsidRPr="009A5185">
        <w:rPr>
          <w:rFonts w:cs="Arial"/>
        </w:rPr>
        <w:t xml:space="preserve">Has a process for privileging surgeons that includes </w:t>
      </w:r>
      <w:r w:rsidR="00F810B7" w:rsidRPr="009A5185">
        <w:rPr>
          <w:rFonts w:cs="Arial"/>
        </w:rPr>
        <w:t xml:space="preserve">the surgeon </w:t>
      </w:r>
      <w:r w:rsidRPr="009A5185">
        <w:rPr>
          <w:rFonts w:cs="Arial"/>
        </w:rPr>
        <w:t xml:space="preserve">meeting or exceeding the minimum </w:t>
      </w:r>
      <w:r w:rsidR="00DC5655">
        <w:rPr>
          <w:rFonts w:cs="Arial"/>
        </w:rPr>
        <w:t xml:space="preserve">annual </w:t>
      </w:r>
      <w:r w:rsidRPr="009A5185">
        <w:rPr>
          <w:rFonts w:cs="Arial"/>
        </w:rPr>
        <w:t>surg</w:t>
      </w:r>
      <w:r w:rsidR="007D2386">
        <w:rPr>
          <w:rFonts w:cs="Arial"/>
        </w:rPr>
        <w:t xml:space="preserve">eon volume standard for the </w:t>
      </w:r>
      <w:r w:rsidR="00F810B7" w:rsidRPr="009A5185">
        <w:rPr>
          <w:rFonts w:cs="Arial"/>
        </w:rPr>
        <w:t>procedure</w:t>
      </w:r>
      <w:r w:rsidR="00DD0395">
        <w:rPr>
          <w:rFonts w:cs="Arial"/>
        </w:rPr>
        <w:t>.</w:t>
      </w:r>
    </w:p>
    <w:p w14:paraId="45EB6F00" w14:textId="740E28A4" w:rsidR="00D71AA6" w:rsidRDefault="00D71AA6" w:rsidP="00D71AA6">
      <w:pPr>
        <w:pStyle w:val="BodyText3"/>
        <w:rPr>
          <w:rFonts w:cs="Arial"/>
        </w:rPr>
      </w:pPr>
    </w:p>
    <w:p w14:paraId="5E3A0D05" w14:textId="6D952B51" w:rsidR="00D71AA6" w:rsidRDefault="00D71AA6" w:rsidP="00D71AA6">
      <w:pPr>
        <w:pStyle w:val="BodyText3"/>
        <w:rPr>
          <w:rFonts w:cs="Arial"/>
          <w:b/>
          <w:bCs/>
        </w:rPr>
      </w:pPr>
      <w:r>
        <w:rPr>
          <w:rFonts w:cs="Arial"/>
          <w:b/>
          <w:bCs/>
        </w:rPr>
        <w:t>Each hospital achieving the standard for mitral valve repair and replacement procedures:</w:t>
      </w:r>
    </w:p>
    <w:p w14:paraId="6CF7BC03" w14:textId="76B8FC76" w:rsidR="00D71AA6" w:rsidRDefault="00D71AA6" w:rsidP="00AD309C">
      <w:pPr>
        <w:pStyle w:val="ListParagraph"/>
        <w:numPr>
          <w:ilvl w:val="0"/>
          <w:numId w:val="140"/>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DD0395">
        <w:rPr>
          <w:rFonts w:cs="Arial"/>
          <w:color w:val="000000"/>
        </w:rPr>
        <w:t xml:space="preserve">, </w:t>
      </w:r>
      <w:r w:rsidR="00362DFB" w:rsidRPr="00DD0395">
        <w:rPr>
          <w:rFonts w:cs="Arial"/>
          <w:b/>
          <w:bCs/>
        </w:rPr>
        <w:t>and</w:t>
      </w:r>
    </w:p>
    <w:p w14:paraId="76F4A37E" w14:textId="611C33E6" w:rsidR="00D71AA6" w:rsidRDefault="00D71AA6" w:rsidP="00AD309C">
      <w:pPr>
        <w:pStyle w:val="ListParagraph"/>
        <w:numPr>
          <w:ilvl w:val="0"/>
          <w:numId w:val="140"/>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sidR="00DC5655">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23101E6" w14:textId="4135A4E7" w:rsidR="00D71AA6" w:rsidRDefault="00D71AA6" w:rsidP="00AD309C">
      <w:pPr>
        <w:pStyle w:val="ListParagraph"/>
        <w:numPr>
          <w:ilvl w:val="0"/>
          <w:numId w:val="140"/>
        </w:numPr>
        <w:rPr>
          <w:rFonts w:cs="Arial"/>
          <w:color w:val="000000"/>
        </w:rPr>
      </w:pPr>
      <w:r>
        <w:rPr>
          <w:rFonts w:cs="Arial"/>
          <w:color w:val="000000"/>
        </w:rPr>
        <w:t>P</w:t>
      </w:r>
      <w:r w:rsidRPr="00B543DA">
        <w:rPr>
          <w:rFonts w:cs="Arial"/>
          <w:color w:val="000000"/>
        </w:rPr>
        <w:t>articipates in the Society of Thoracic Surgeons (STS) Adult Cardiac Surgery Database (ACSD)</w:t>
      </w:r>
      <w:r w:rsidR="00362DFB">
        <w:rPr>
          <w:rFonts w:cs="Arial"/>
          <w:color w:val="000000"/>
        </w:rPr>
        <w:t xml:space="preserve">, </w:t>
      </w:r>
      <w:r w:rsidR="00362DFB" w:rsidRPr="00DD0395">
        <w:rPr>
          <w:rFonts w:cs="Arial"/>
          <w:b/>
          <w:bCs/>
        </w:rPr>
        <w:t>and</w:t>
      </w:r>
    </w:p>
    <w:p w14:paraId="4D22A866" w14:textId="28DD5F95" w:rsidR="00D71AA6" w:rsidRDefault="00D71AA6" w:rsidP="00AD309C">
      <w:pPr>
        <w:pStyle w:val="ListParagraph"/>
        <w:numPr>
          <w:ilvl w:val="0"/>
          <w:numId w:val="140"/>
        </w:numPr>
        <w:rPr>
          <w:rFonts w:cs="Arial"/>
          <w:color w:val="000000"/>
        </w:rPr>
      </w:pPr>
      <w:r>
        <w:rPr>
          <w:rFonts w:cs="Arial"/>
          <w:color w:val="000000"/>
        </w:rPr>
        <w:t>Has a</w:t>
      </w:r>
      <w:r w:rsidR="00720A62">
        <w:rPr>
          <w:rFonts w:cs="Arial"/>
          <w:color w:val="000000"/>
        </w:rPr>
        <w:t xml:space="preserve">n STS </w:t>
      </w:r>
      <w:r w:rsidRPr="00B543DA">
        <w:rPr>
          <w:rFonts w:cs="Arial"/>
          <w:color w:val="000000"/>
        </w:rPr>
        <w:t>Mitral Valve Repair/Replacement Composite Score</w:t>
      </w:r>
      <w:r>
        <w:rPr>
          <w:rFonts w:cs="Arial"/>
          <w:color w:val="000000"/>
        </w:rPr>
        <w:t xml:space="preserve"> of 3 Stars</w:t>
      </w:r>
      <w:r w:rsidR="00362DFB">
        <w:rPr>
          <w:rFonts w:cs="Arial"/>
          <w:color w:val="000000"/>
        </w:rPr>
        <w:t>.</w:t>
      </w:r>
    </w:p>
    <w:p w14:paraId="02177888" w14:textId="175FB4CF" w:rsidR="00A217E3" w:rsidRDefault="00A217E3" w:rsidP="00A217E3">
      <w:pPr>
        <w:rPr>
          <w:rFonts w:cs="Arial"/>
          <w:color w:val="000000"/>
        </w:rPr>
      </w:pPr>
    </w:p>
    <w:p w14:paraId="72D6F908" w14:textId="2FF550B8" w:rsidR="00A217E3" w:rsidRDefault="00A217E3" w:rsidP="00A217E3">
      <w:pPr>
        <w:pStyle w:val="BodyText3"/>
        <w:rPr>
          <w:rFonts w:cs="Arial"/>
          <w:b/>
          <w:bCs/>
        </w:rPr>
      </w:pPr>
      <w:r>
        <w:rPr>
          <w:rFonts w:cs="Arial"/>
          <w:b/>
          <w:bCs/>
        </w:rPr>
        <w:t>Each hospital achieving the standard for Norwood procedures:</w:t>
      </w:r>
    </w:p>
    <w:p w14:paraId="3C1CA004" w14:textId="29FE7CCD" w:rsidR="00A217E3" w:rsidRDefault="00A217E3" w:rsidP="00AD309C">
      <w:pPr>
        <w:pStyle w:val="ListParagraph"/>
        <w:numPr>
          <w:ilvl w:val="0"/>
          <w:numId w:val="178"/>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313399E3" w14:textId="202286DD" w:rsidR="00A217E3" w:rsidRDefault="00A217E3" w:rsidP="00AD309C">
      <w:pPr>
        <w:pStyle w:val="ListParagraph"/>
        <w:numPr>
          <w:ilvl w:val="0"/>
          <w:numId w:val="178"/>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3A36A8A" w14:textId="3BE30544" w:rsidR="00A217E3" w:rsidRDefault="00A217E3" w:rsidP="00AD309C">
      <w:pPr>
        <w:pStyle w:val="ListParagraph"/>
        <w:numPr>
          <w:ilvl w:val="0"/>
          <w:numId w:val="178"/>
        </w:numPr>
        <w:rPr>
          <w:rFonts w:cs="Arial"/>
          <w:color w:val="000000"/>
        </w:rPr>
      </w:pPr>
      <w:r>
        <w:rPr>
          <w:rFonts w:cs="Arial"/>
          <w:color w:val="000000"/>
        </w:rPr>
        <w:t>P</w:t>
      </w:r>
      <w:r w:rsidRPr="00B543DA">
        <w:rPr>
          <w:rFonts w:cs="Arial"/>
          <w:color w:val="000000"/>
        </w:rPr>
        <w:t xml:space="preserve">articipates in the Society of Thoracic Surgeons (STS) </w:t>
      </w:r>
      <w:r>
        <w:rPr>
          <w:rFonts w:cs="Arial"/>
          <w:color w:val="000000"/>
        </w:rPr>
        <w:t>Congenital Heart</w:t>
      </w:r>
      <w:r w:rsidRPr="00B543DA">
        <w:rPr>
          <w:rFonts w:cs="Arial"/>
          <w:color w:val="000000"/>
        </w:rPr>
        <w:t xml:space="preserve"> Surgery Database (</w:t>
      </w:r>
      <w:r>
        <w:rPr>
          <w:rFonts w:cs="Arial"/>
          <w:color w:val="000000"/>
        </w:rPr>
        <w:t>CH</w:t>
      </w:r>
      <w:r w:rsidRPr="00B543DA">
        <w:rPr>
          <w:rFonts w:cs="Arial"/>
          <w:color w:val="000000"/>
        </w:rPr>
        <w:t>SD)</w:t>
      </w:r>
      <w:r w:rsidR="00362DFB">
        <w:rPr>
          <w:rFonts w:cs="Arial"/>
          <w:color w:val="000000"/>
        </w:rPr>
        <w:t>.</w:t>
      </w:r>
    </w:p>
    <w:p w14:paraId="04D21ED9" w14:textId="53DCF226" w:rsidR="002668B5" w:rsidRDefault="002668B5" w:rsidP="002668B5">
      <w:pPr>
        <w:rPr>
          <w:rFonts w:cs="Arial"/>
          <w:color w:val="000000"/>
        </w:rPr>
      </w:pPr>
    </w:p>
    <w:p w14:paraId="5E42775E" w14:textId="4242E0C8" w:rsidR="002668B5" w:rsidRPr="00BC3C78" w:rsidRDefault="002668B5" w:rsidP="002668B5">
      <w:pPr>
        <w:rPr>
          <w:rFonts w:cs="Arial"/>
          <w:b/>
          <w:bCs/>
          <w:color w:val="000000"/>
        </w:rPr>
      </w:pPr>
      <w:r w:rsidRPr="00BC3C78">
        <w:rPr>
          <w:rFonts w:cs="Arial"/>
          <w:b/>
          <w:bCs/>
          <w:color w:val="000000"/>
        </w:rPr>
        <w:t xml:space="preserve">Each hospital achieving the standard for </w:t>
      </w:r>
      <w:r w:rsidR="00B33AFA">
        <w:rPr>
          <w:rFonts w:cs="Arial"/>
          <w:b/>
          <w:bCs/>
          <w:color w:val="000000"/>
        </w:rPr>
        <w:t>the safe surgery checklist</w:t>
      </w:r>
      <w:r w:rsidRPr="00BC3C78">
        <w:rPr>
          <w:rFonts w:cs="Arial"/>
          <w:b/>
          <w:bCs/>
          <w:color w:val="000000"/>
        </w:rPr>
        <w:t>:</w:t>
      </w:r>
    </w:p>
    <w:p w14:paraId="0C8C6CDD" w14:textId="4ABE8427" w:rsidR="0074772E" w:rsidRPr="0074772E" w:rsidRDefault="00720A62" w:rsidP="00AD309C">
      <w:pPr>
        <w:pStyle w:val="ListParagraph"/>
        <w:numPr>
          <w:ilvl w:val="0"/>
          <w:numId w:val="168"/>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patients undergoing an applicable procedure (reported on in Section 3A</w:t>
      </w:r>
      <w:r w:rsidR="001D32A7">
        <w:rPr>
          <w:rFonts w:cstheme="minorHAnsi"/>
        </w:rPr>
        <w:t>, if applicable</w:t>
      </w:r>
      <w:r w:rsidRPr="00720A62">
        <w:rPr>
          <w:rFonts w:cstheme="minorHAnsi"/>
        </w:rPr>
        <w:t>)</w:t>
      </w:r>
      <w:r w:rsidR="0074772E">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AE6BAB">
        <w:t>;</w:t>
      </w:r>
      <w:r w:rsidR="00362DFB">
        <w:t xml:space="preserve"> </w:t>
      </w:r>
      <w:r w:rsidR="00362DFB" w:rsidRPr="00DD0395">
        <w:rPr>
          <w:rFonts w:cs="Arial"/>
          <w:b/>
          <w:bCs/>
        </w:rPr>
        <w:t>and</w:t>
      </w:r>
    </w:p>
    <w:p w14:paraId="6AB34469" w14:textId="09E0A45D" w:rsidR="00720A62" w:rsidRPr="0074772E" w:rsidRDefault="0074772E" w:rsidP="00AD309C">
      <w:pPr>
        <w:pStyle w:val="ListParagraph"/>
        <w:numPr>
          <w:ilvl w:val="0"/>
          <w:numId w:val="168"/>
        </w:numPr>
        <w:spacing w:after="120" w:line="264" w:lineRule="auto"/>
        <w:rPr>
          <w:rFonts w:cstheme="minorHAnsi"/>
        </w:rPr>
      </w:pPr>
      <w:r>
        <w:rPr>
          <w:rFonts w:cstheme="minorHAnsi"/>
        </w:rPr>
        <w:t xml:space="preserve">Verbalizes </w:t>
      </w:r>
      <w:r w:rsidRPr="002F266A">
        <w:rPr>
          <w:rFonts w:cstheme="minorHAnsi"/>
          <w:b/>
          <w:bCs/>
        </w:rPr>
        <w:t>all</w:t>
      </w:r>
      <w:r>
        <w:rPr>
          <w:rFonts w:cstheme="minorHAnsi"/>
        </w:rPr>
        <w:t xml:space="preserve"> </w:t>
      </w:r>
      <w:r w:rsidR="008B4DBB">
        <w:rPr>
          <w:rFonts w:cstheme="minorHAnsi"/>
        </w:rPr>
        <w:t xml:space="preserve">safe surgery checklist </w:t>
      </w:r>
      <w:r>
        <w:rPr>
          <w:rFonts w:cstheme="minorHAnsi"/>
        </w:rPr>
        <w:t xml:space="preserve">elements </w:t>
      </w:r>
      <w:r w:rsidR="00720A62">
        <w:t>in the presence of the appropriate personnel</w:t>
      </w:r>
      <w:r w:rsidR="00AE6BAB">
        <w:t>;</w:t>
      </w:r>
      <w:r w:rsidR="00362DFB">
        <w:t xml:space="preserve"> </w:t>
      </w:r>
      <w:r w:rsidR="00362DFB" w:rsidRPr="00DD0395">
        <w:rPr>
          <w:rFonts w:cs="Arial"/>
          <w:b/>
          <w:bCs/>
        </w:rPr>
        <w:t>and</w:t>
      </w:r>
    </w:p>
    <w:p w14:paraId="7A5461F5" w14:textId="0A0E2F3F" w:rsidR="00720A62" w:rsidRPr="0090542F" w:rsidRDefault="0074772E" w:rsidP="00AD309C">
      <w:pPr>
        <w:pStyle w:val="ListParagraph"/>
        <w:numPr>
          <w:ilvl w:val="0"/>
          <w:numId w:val="168"/>
        </w:numPr>
        <w:spacing w:after="120" w:line="264" w:lineRule="auto"/>
        <w:rPr>
          <w:rFonts w:cstheme="minorHAnsi"/>
        </w:rPr>
      </w:pPr>
      <w:r>
        <w:t>Completes a</w:t>
      </w:r>
      <w:r w:rsidR="00720A62">
        <w:t>n audit o</w:t>
      </w:r>
      <w:r w:rsidR="00A879E1">
        <w:t xml:space="preserve">n </w:t>
      </w:r>
      <w:r w:rsidR="00D25C4F">
        <w:t>a sufficient sample</w:t>
      </w:r>
      <w:r w:rsidR="00A879E1">
        <w:t xml:space="preserve"> of</w:t>
      </w:r>
      <w:r w:rsidR="00720A62">
        <w:t xml:space="preserve"> patients </w:t>
      </w:r>
      <w:r w:rsidR="00B56A23">
        <w:t xml:space="preserve">to </w:t>
      </w:r>
      <w:r w:rsidR="00720A62">
        <w:t>document adherence</w:t>
      </w:r>
      <w:r w:rsidR="00B56A23">
        <w:t xml:space="preserve"> </w:t>
      </w:r>
      <w:r w:rsidR="00720A62">
        <w:t>to the checklist</w:t>
      </w:r>
      <w:r w:rsidR="00AE6BAB">
        <w:t>;</w:t>
      </w:r>
      <w:r w:rsidR="00362DFB">
        <w:t xml:space="preserve"> </w:t>
      </w:r>
      <w:r w:rsidR="00362DFB" w:rsidRPr="00DD0395">
        <w:rPr>
          <w:rFonts w:cs="Arial"/>
          <w:b/>
          <w:bCs/>
        </w:rPr>
        <w:t>and</w:t>
      </w:r>
    </w:p>
    <w:p w14:paraId="123EF0D6" w14:textId="4E8E6FD6" w:rsidR="00720A62" w:rsidRPr="00501E77" w:rsidRDefault="00B56A23" w:rsidP="00AD309C">
      <w:pPr>
        <w:pStyle w:val="ListParagraph"/>
        <w:numPr>
          <w:ilvl w:val="0"/>
          <w:numId w:val="168"/>
        </w:numPr>
        <w:spacing w:after="120" w:line="264" w:lineRule="auto"/>
        <w:rPr>
          <w:rFonts w:cs="Arial"/>
          <w:b/>
          <w:bCs/>
          <w:szCs w:val="28"/>
        </w:rPr>
      </w:pPr>
      <w:r>
        <w:t>Has documented adherence to the checklist for at least 90% of the patients included in the audit</w:t>
      </w:r>
      <w:r w:rsidR="00362DFB">
        <w:t>.</w:t>
      </w:r>
    </w:p>
    <w:p w14:paraId="411D1386" w14:textId="77777777" w:rsidR="008B03B2" w:rsidRPr="009A5185" w:rsidRDefault="008B03B2" w:rsidP="008B03B2">
      <w:pPr>
        <w:pStyle w:val="BodyText3"/>
        <w:rPr>
          <w:rFonts w:cs="Arial"/>
        </w:rPr>
      </w:pPr>
    </w:p>
    <w:p w14:paraId="1382D692" w14:textId="7362486A" w:rsidR="008B03B2" w:rsidRPr="009A5185" w:rsidRDefault="001E4A76" w:rsidP="008B03B2">
      <w:pPr>
        <w:pStyle w:val="BodyText3"/>
        <w:rPr>
          <w:rFonts w:cs="Arial"/>
          <w:b/>
        </w:rPr>
      </w:pPr>
      <w:r>
        <w:rPr>
          <w:rFonts w:cs="Arial"/>
          <w:b/>
        </w:rPr>
        <w:t xml:space="preserve">Download the </w:t>
      </w:r>
      <w:r w:rsidR="00A236B1">
        <w:rPr>
          <w:rFonts w:cs="Arial"/>
          <w:b/>
        </w:rPr>
        <w:t>202</w:t>
      </w:r>
      <w:r w:rsidR="00CF4A59">
        <w:rPr>
          <w:rFonts w:cs="Arial"/>
          <w:b/>
        </w:rPr>
        <w:t>5</w:t>
      </w:r>
      <w:r w:rsidR="008B03B2" w:rsidRPr="009A5185">
        <w:rPr>
          <w:rFonts w:cs="Arial"/>
          <w:b/>
        </w:rPr>
        <w:t xml:space="preserve"> Leapfrog Hospital Survey Scoring Algorithm on the </w:t>
      </w:r>
      <w:hyperlink r:id="rId204" w:history="1">
        <w:r w:rsidR="008B03B2" w:rsidRPr="009A5185">
          <w:rPr>
            <w:rStyle w:val="Hyperlink"/>
            <w:rFonts w:cs="Arial"/>
            <w:b/>
          </w:rPr>
          <w:t>Scoring and Results webpage</w:t>
        </w:r>
      </w:hyperlink>
      <w:r w:rsidR="008B03B2" w:rsidRPr="009A5185">
        <w:rPr>
          <w:rFonts w:cs="Arial"/>
          <w:b/>
        </w:rPr>
        <w:t>.</w:t>
      </w:r>
    </w:p>
    <w:p w14:paraId="1D6E5F2E" w14:textId="77777777" w:rsidR="000A3B4F" w:rsidRPr="009A5185" w:rsidRDefault="000A3B4F" w:rsidP="00FB144E">
      <w:pPr>
        <w:pStyle w:val="BodyText3"/>
        <w:rPr>
          <w:rFonts w:cs="Arial"/>
        </w:rPr>
      </w:pPr>
    </w:p>
    <w:p w14:paraId="2E462DC5" w14:textId="77777777" w:rsidR="006D5403" w:rsidRPr="009A5185" w:rsidRDefault="002F61F8" w:rsidP="00FB144E">
      <w:pPr>
        <w:pStyle w:val="BodyText3"/>
        <w:rPr>
          <w:rFonts w:cs="Arial"/>
          <w:b/>
        </w:rPr>
      </w:pPr>
      <w:r w:rsidRPr="009A5185">
        <w:rPr>
          <w:rFonts w:cs="Arial"/>
          <w:b/>
          <w:snapToGrid w:val="0"/>
          <w:sz w:val="24"/>
          <w:szCs w:val="24"/>
        </w:rPr>
        <w:br w:type="page"/>
      </w:r>
    </w:p>
    <w:p w14:paraId="5556B209" w14:textId="77777777" w:rsidR="006B2896" w:rsidRPr="009A5185" w:rsidRDefault="006B2896" w:rsidP="00237A9D">
      <w:pPr>
        <w:rPr>
          <w:rFonts w:cs="Arial"/>
          <w:b/>
        </w:rPr>
        <w:sectPr w:rsidR="006B2896" w:rsidRPr="009A5185" w:rsidSect="00062F69">
          <w:endnotePr>
            <w:numFmt w:val="decimal"/>
          </w:endnotePr>
          <w:type w:val="continuous"/>
          <w:pgSz w:w="12240" w:h="15840"/>
          <w:pgMar w:top="1080" w:right="1440" w:bottom="1080" w:left="1440" w:header="720" w:footer="720" w:gutter="0"/>
          <w:cols w:space="720"/>
          <w:docGrid w:linePitch="272"/>
        </w:sectPr>
      </w:pPr>
    </w:p>
    <w:p w14:paraId="4E240BDA" w14:textId="77777777" w:rsidR="00306EB2" w:rsidRDefault="00306EB2" w:rsidP="00CF5A6E">
      <w:pPr>
        <w:pStyle w:val="Heading2"/>
      </w:pPr>
      <w:bookmarkStart w:id="230" w:name="_Toc197079206"/>
      <w:r w:rsidRPr="009A5185">
        <w:lastRenderedPageBreak/>
        <w:t>3A: Hospital and Surgeon Volume</w:t>
      </w:r>
      <w:bookmarkEnd w:id="230"/>
    </w:p>
    <w:p w14:paraId="457224DA" w14:textId="56A2EBDE" w:rsidR="0003005A" w:rsidRPr="004F5E10" w:rsidRDefault="00287EBB" w:rsidP="0003005A">
      <w:pPr>
        <w:rPr>
          <w:rFonts w:cs="Arial"/>
        </w:rPr>
      </w:pPr>
      <w:r>
        <w:rPr>
          <w:rFonts w:cs="Arial"/>
          <w:snapToGrid w:val="0"/>
        </w:rPr>
        <w:br/>
      </w:r>
      <w:r w:rsidR="0003005A" w:rsidRPr="004F5E10">
        <w:rPr>
          <w:rFonts w:cs="Arial"/>
          <w:snapToGrid w:val="0"/>
        </w:rPr>
        <w:t xml:space="preserve">Hospitals that share a CMS Certification Number are required to report by facility. Please carefully review </w:t>
      </w:r>
      <w:hyperlink r:id="rId205" w:history="1">
        <w:r w:rsidR="0003005A" w:rsidRPr="004F5E10">
          <w:rPr>
            <w:rFonts w:cs="Arial"/>
            <w:snapToGrid w:val="0"/>
            <w:color w:val="0000FF"/>
            <w:u w:val="single"/>
          </w:rPr>
          <w:t>Leapfrog’s Multi-Campus Reporting Policy</w:t>
        </w:r>
      </w:hyperlink>
      <w:r w:rsidR="0003005A" w:rsidRPr="004F5E10">
        <w:rPr>
          <w:rFonts w:cs="Arial"/>
          <w:snapToGrid w:val="0"/>
        </w:rPr>
        <w:t>.</w:t>
      </w:r>
    </w:p>
    <w:p w14:paraId="7DEB313C" w14:textId="77777777" w:rsidR="00DA12FA" w:rsidRDefault="00DA12FA" w:rsidP="00DA12FA">
      <w:pPr>
        <w:rPr>
          <w:rFonts w:cs="Arial"/>
          <w:b/>
          <w:snapToGrid w:val="0"/>
        </w:rPr>
      </w:pPr>
    </w:p>
    <w:p w14:paraId="533D6EDE" w14:textId="77777777" w:rsidR="00562F04" w:rsidRDefault="00562F04" w:rsidP="00562F04">
      <w:pPr>
        <w:rPr>
          <w:rFonts w:cs="Arial"/>
          <w:b/>
          <w:snapToGrid w:val="0"/>
          <w:color w:val="FF0000"/>
        </w:rPr>
      </w:pPr>
      <w:r w:rsidRPr="00873014">
        <w:rPr>
          <w:rFonts w:cs="Arial"/>
          <w:b/>
          <w:snapToGrid w:val="0"/>
          <w:color w:val="FF0000"/>
        </w:rPr>
        <w:t xml:space="preserve">Important Notes: </w:t>
      </w:r>
    </w:p>
    <w:p w14:paraId="76D3172F" w14:textId="77777777" w:rsidR="00562F04" w:rsidRDefault="00562F04" w:rsidP="00562F04">
      <w:pPr>
        <w:rPr>
          <w:rFonts w:cs="Arial"/>
          <w:b/>
          <w:snapToGrid w:val="0"/>
          <w:color w:val="FF0000"/>
        </w:rPr>
      </w:pPr>
    </w:p>
    <w:p w14:paraId="68F97FC7" w14:textId="3C0CE985" w:rsidR="00D961E6" w:rsidRDefault="00562F04" w:rsidP="00562F04">
      <w:pPr>
        <w:rPr>
          <w:rFonts w:cs="Arial"/>
          <w:snapToGrid w:val="0"/>
        </w:rPr>
      </w:pPr>
      <w:r>
        <w:rPr>
          <w:rFonts w:cs="Arial"/>
          <w:snapToGrid w:val="0"/>
        </w:rPr>
        <w:t xml:space="preserve">Note 1: </w:t>
      </w:r>
      <w:r w:rsidR="00D902EC">
        <w:rPr>
          <w:rFonts w:cs="Arial"/>
          <w:snapToGrid w:val="0"/>
        </w:rPr>
        <w:t>This subsection</w:t>
      </w:r>
      <w:r w:rsidR="00D961E6" w:rsidRPr="00D961E6">
        <w:rPr>
          <w:rFonts w:cs="Arial"/>
          <w:snapToGrid w:val="0"/>
        </w:rPr>
        <w:t xml:space="preserve"> is applicable to </w:t>
      </w:r>
      <w:r w:rsidR="004178CA">
        <w:rPr>
          <w:rFonts w:cs="Arial"/>
          <w:snapToGrid w:val="0"/>
        </w:rPr>
        <w:t>all h</w:t>
      </w:r>
      <w:r w:rsidR="00D961E6" w:rsidRPr="00D961E6">
        <w:rPr>
          <w:rFonts w:cs="Arial"/>
          <w:snapToGrid w:val="0"/>
        </w:rPr>
        <w:t xml:space="preserve">ospitals. Hospitals that do not </w:t>
      </w:r>
      <w:r w:rsidR="00862AE6" w:rsidRPr="00D961E6">
        <w:rPr>
          <w:rFonts w:cs="Arial"/>
          <w:snapToGrid w:val="0"/>
        </w:rPr>
        <w:t>perform</w:t>
      </w:r>
      <w:r w:rsidR="00D961E6" w:rsidRPr="00D961E6">
        <w:rPr>
          <w:rFonts w:cs="Arial"/>
          <w:snapToGrid w:val="0"/>
        </w:rPr>
        <w:t xml:space="preserve"> the procedures included in </w:t>
      </w:r>
      <w:r w:rsidR="00D902EC">
        <w:rPr>
          <w:rFonts w:cs="Arial"/>
          <w:snapToGrid w:val="0"/>
        </w:rPr>
        <w:t>this subsection</w:t>
      </w:r>
      <w:r w:rsidR="00D961E6" w:rsidRPr="00D961E6">
        <w:rPr>
          <w:rFonts w:cs="Arial"/>
          <w:snapToGrid w:val="0"/>
        </w:rPr>
        <w:t xml:space="preserve"> should select “None of the above” in question #2 and move on to the Affirmation of Accuracy. Your hospital’s results will be displayed as “Does Not Apply” on Leapfrog’s public reporting website.</w:t>
      </w:r>
    </w:p>
    <w:p w14:paraId="313A8093" w14:textId="77777777" w:rsidR="00D961E6" w:rsidRDefault="00D961E6" w:rsidP="00562F04">
      <w:pPr>
        <w:rPr>
          <w:rFonts w:cs="Arial"/>
          <w:snapToGrid w:val="0"/>
        </w:rPr>
      </w:pPr>
    </w:p>
    <w:p w14:paraId="1B2D4C6E" w14:textId="41A5B69A" w:rsidR="00562F04" w:rsidRDefault="00D961E6" w:rsidP="00562F04">
      <w:pPr>
        <w:rPr>
          <w:rFonts w:cs="Arial"/>
          <w:lang w:eastAsia="ja-JP"/>
        </w:rPr>
      </w:pPr>
      <w:r>
        <w:rPr>
          <w:rFonts w:cs="Arial"/>
          <w:snapToGrid w:val="0"/>
        </w:rPr>
        <w:t xml:space="preserve">Note 2: </w:t>
      </w:r>
      <w:r w:rsidR="00D71AA6">
        <w:rPr>
          <w:rFonts w:cs="Arial"/>
          <w:lang w:eastAsia="ja-JP"/>
        </w:rPr>
        <w:t xml:space="preserve">Pediatric </w:t>
      </w:r>
      <w:r w:rsidR="004178CA">
        <w:rPr>
          <w:rFonts w:cs="Arial"/>
          <w:lang w:eastAsia="ja-JP"/>
        </w:rPr>
        <w:t>h</w:t>
      </w:r>
      <w:r w:rsidR="00D71AA6">
        <w:rPr>
          <w:rFonts w:cs="Arial"/>
          <w:lang w:eastAsia="ja-JP"/>
        </w:rPr>
        <w:t xml:space="preserve">ospitals should only respond to questions regarding the Norwood procedure, if applicable. </w:t>
      </w:r>
      <w:r w:rsidR="00237325">
        <w:rPr>
          <w:rFonts w:cs="Arial"/>
          <w:lang w:eastAsia="ja-JP"/>
        </w:rPr>
        <w:t xml:space="preserve">If the Norwood procedure is not applicable, select “None of the above” in question </w:t>
      </w:r>
      <w:r w:rsidR="005A3781">
        <w:rPr>
          <w:rFonts w:cs="Arial"/>
          <w:lang w:eastAsia="ja-JP"/>
        </w:rPr>
        <w:t>#</w:t>
      </w:r>
      <w:r w:rsidR="00237325">
        <w:rPr>
          <w:rFonts w:cs="Arial"/>
          <w:lang w:eastAsia="ja-JP"/>
        </w:rPr>
        <w:t xml:space="preserve">2 and move on to the Affirmation of Accuracy. Your hospital’s results will be displayed as “Does Not Apply” on Leapfrog’s public reporting website. </w:t>
      </w:r>
    </w:p>
    <w:p w14:paraId="620E220E" w14:textId="77777777" w:rsidR="00562F04" w:rsidRDefault="00562F04" w:rsidP="00280B57">
      <w:pPr>
        <w:rPr>
          <w:rFonts w:cs="Arial"/>
          <w:b/>
          <w:snapToGrid w:val="0"/>
        </w:rPr>
      </w:pPr>
    </w:p>
    <w:p w14:paraId="42CCD63D" w14:textId="0817F511" w:rsidR="00DA12FA" w:rsidRPr="009A5185" w:rsidRDefault="00DA12FA" w:rsidP="00280B57">
      <w:pPr>
        <w:rPr>
          <w:rFonts w:cs="Arial"/>
          <w:snapToGrid w:val="0"/>
        </w:rPr>
      </w:pPr>
      <w:r w:rsidRPr="009A5185">
        <w:rPr>
          <w:rFonts w:cs="Arial"/>
          <w:b/>
          <w:snapToGrid w:val="0"/>
        </w:rPr>
        <w:t>Specifications:</w:t>
      </w:r>
      <w:r w:rsidRPr="009A5185">
        <w:rPr>
          <w:rFonts w:cs="Arial"/>
          <w:snapToGrid w:val="0"/>
        </w:rPr>
        <w:t xml:space="preserve"> See </w:t>
      </w:r>
      <w:hyperlink w:anchor="_Inpatient_Surgery_Measure" w:history="1">
        <w:r w:rsidR="00AC2D85">
          <w:rPr>
            <w:rStyle w:val="Hyperlink"/>
            <w:rFonts w:cs="Arial"/>
            <w:b/>
            <w:i/>
            <w:snapToGrid w:val="0"/>
          </w:rPr>
          <w:t>Hospital and Surgeon Volume Measure Specifications</w:t>
        </w:r>
      </w:hyperlink>
      <w:r w:rsidRPr="009A5185">
        <w:rPr>
          <w:rFonts w:cs="Arial"/>
          <w:snapToGrid w:val="0"/>
        </w:rPr>
        <w:t xml:space="preserve"> in the Reference Information </w:t>
      </w:r>
      <w:r w:rsidR="00962E24">
        <w:rPr>
          <w:rFonts w:cs="Arial"/>
          <w:snapToGrid w:val="0"/>
        </w:rPr>
        <w:t xml:space="preserve">beginning on page </w:t>
      </w:r>
      <w:r w:rsidR="00962E24">
        <w:rPr>
          <w:rFonts w:cs="Arial"/>
          <w:snapToGrid w:val="0"/>
        </w:rPr>
        <w:fldChar w:fldCharType="begin"/>
      </w:r>
      <w:r w:rsidR="00962E24">
        <w:rPr>
          <w:rFonts w:cs="Arial"/>
          <w:snapToGrid w:val="0"/>
        </w:rPr>
        <w:instrText xml:space="preserve"> PAGEREF _Ref123646754 \h </w:instrText>
      </w:r>
      <w:r w:rsidR="00962E24">
        <w:rPr>
          <w:rFonts w:cs="Arial"/>
          <w:snapToGrid w:val="0"/>
        </w:rPr>
      </w:r>
      <w:r w:rsidR="00962E24">
        <w:rPr>
          <w:rFonts w:cs="Arial"/>
          <w:snapToGrid w:val="0"/>
        </w:rPr>
        <w:fldChar w:fldCharType="separate"/>
      </w:r>
      <w:r w:rsidR="00C4182A">
        <w:rPr>
          <w:rFonts w:cs="Arial"/>
          <w:noProof/>
          <w:snapToGrid w:val="0"/>
        </w:rPr>
        <w:t>101</w:t>
      </w:r>
      <w:r w:rsidR="00962E24">
        <w:rPr>
          <w:rFonts w:cs="Arial"/>
          <w:snapToGrid w:val="0"/>
        </w:rPr>
        <w:fldChar w:fldCharType="end"/>
      </w:r>
      <w:r w:rsidR="00962E24">
        <w:rPr>
          <w:rFonts w:cs="Arial"/>
          <w:snapToGrid w:val="0"/>
        </w:rPr>
        <w:t>.</w:t>
      </w:r>
    </w:p>
    <w:p w14:paraId="50C29AE8" w14:textId="77777777" w:rsidR="00DA12FA" w:rsidRPr="008D6E32" w:rsidRDefault="00DA12FA" w:rsidP="00100C23">
      <w:pPr>
        <w:rPr>
          <w:rFonts w:cs="Arial"/>
          <w:b/>
          <w:snapToGrid w:val="0"/>
        </w:rPr>
      </w:pPr>
    </w:p>
    <w:p w14:paraId="609CC218" w14:textId="62D699F8" w:rsidR="00DA12FA" w:rsidRDefault="0054290C" w:rsidP="00100C23">
      <w:pPr>
        <w:rPr>
          <w:rFonts w:cs="Arial"/>
          <w:b/>
          <w:snapToGrid w:val="0"/>
        </w:rPr>
      </w:pPr>
      <w:r w:rsidRPr="0054290C">
        <w:rPr>
          <w:rFonts w:cs="Arial"/>
          <w:b/>
          <w:noProof/>
          <w:snapToGrid w:val="0"/>
        </w:rPr>
        <mc:AlternateContent>
          <mc:Choice Requires="wps">
            <w:drawing>
              <wp:inline distT="0" distB="0" distL="0" distR="0" wp14:anchorId="5DDDA7D8" wp14:editId="41061443">
                <wp:extent cx="6003235" cy="1404620"/>
                <wp:effectExtent l="0" t="0" r="17145" b="12065"/>
                <wp:docPr id="26" name="Text Box 26" descr="P2798TB1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D309C">
                            <w:pPr>
                              <w:pStyle w:val="ListParagraph"/>
                              <w:numPr>
                                <w:ilvl w:val="0"/>
                                <w:numId w:val="29"/>
                              </w:numPr>
                              <w:rPr>
                                <w:rFonts w:cs="Arial"/>
                                <w:i/>
                                <w:snapToGrid w:val="0"/>
                              </w:rPr>
                            </w:pPr>
                            <w:r>
                              <w:rPr>
                                <w:rFonts w:cs="Arial"/>
                                <w:snapToGrid w:val="0"/>
                              </w:rPr>
                              <w:t>Surveys submitted prior to September 1:</w:t>
                            </w:r>
                          </w:p>
                          <w:p w14:paraId="42CA7C20" w14:textId="24D80EA6" w:rsidR="0054290C" w:rsidRPr="009A5185" w:rsidRDefault="0054290C" w:rsidP="00AD309C">
                            <w:pPr>
                              <w:pStyle w:val="ListParagraph"/>
                              <w:numPr>
                                <w:ilvl w:val="1"/>
                                <w:numId w:val="29"/>
                              </w:numPr>
                              <w:rPr>
                                <w:rFonts w:cs="Arial"/>
                                <w:i/>
                                <w:snapToGrid w:val="0"/>
                              </w:rPr>
                            </w:pPr>
                            <w:r>
                              <w:rPr>
                                <w:rFonts w:cs="Arial"/>
                                <w:snapToGrid w:val="0"/>
                              </w:rPr>
                              <w:t>01/01/202</w:t>
                            </w:r>
                            <w:r w:rsidR="0008009C">
                              <w:rPr>
                                <w:rFonts w:cs="Arial"/>
                                <w:snapToGrid w:val="0"/>
                              </w:rPr>
                              <w:t>4</w:t>
                            </w:r>
                            <w:r>
                              <w:rPr>
                                <w:rFonts w:cs="Arial"/>
                                <w:snapToGrid w:val="0"/>
                              </w:rPr>
                              <w:t xml:space="preserve"> – 12/31/202</w:t>
                            </w:r>
                            <w:r w:rsidR="0008009C">
                              <w:rPr>
                                <w:rFonts w:cs="Arial"/>
                                <w:snapToGrid w:val="0"/>
                              </w:rPr>
                              <w:t>4</w:t>
                            </w:r>
                            <w:r>
                              <w:rPr>
                                <w:rFonts w:cs="Arial"/>
                                <w:snapToGrid w:val="0"/>
                              </w:rPr>
                              <w:t xml:space="preserve"> (12-month count) or 01/01/202</w:t>
                            </w:r>
                            <w:r w:rsidR="008B0E00">
                              <w:rPr>
                                <w:rFonts w:cs="Arial"/>
                                <w:snapToGrid w:val="0"/>
                              </w:rPr>
                              <w:t>3</w:t>
                            </w:r>
                            <w:r>
                              <w:rPr>
                                <w:rFonts w:cs="Arial"/>
                                <w:snapToGrid w:val="0"/>
                              </w:rPr>
                              <w:t xml:space="preserve"> – 12/31/202</w:t>
                            </w:r>
                            <w:r w:rsidR="008B0E00">
                              <w:rPr>
                                <w:rFonts w:cs="Arial"/>
                                <w:snapToGrid w:val="0"/>
                              </w:rPr>
                              <w:t>4</w:t>
                            </w:r>
                            <w:r>
                              <w:rPr>
                                <w:rFonts w:cs="Arial"/>
                                <w:snapToGrid w:val="0"/>
                              </w:rPr>
                              <w:t xml:space="preserve"> (24-month annual average)</w:t>
                            </w:r>
                          </w:p>
                          <w:p w14:paraId="6D08C10C" w14:textId="77777777" w:rsidR="0054290C" w:rsidRPr="00D71AA6" w:rsidRDefault="0054290C"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03E2D902" w14:textId="40C7EDE0" w:rsidR="0054290C" w:rsidRPr="00C75C07" w:rsidRDefault="0054290C"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707FB4">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07FB4">
                              <w:rPr>
                                <w:rFonts w:cs="Arial"/>
                                <w:snapToGrid w:val="0"/>
                              </w:rPr>
                              <w:t>5</w:t>
                            </w:r>
                            <w:r w:rsidRPr="009A5185">
                              <w:rPr>
                                <w:rFonts w:cs="Arial"/>
                                <w:snapToGrid w:val="0"/>
                              </w:rPr>
                              <w:t xml:space="preserve"> (12-month count) or 07/01/</w:t>
                            </w:r>
                            <w:r>
                              <w:rPr>
                                <w:rFonts w:cs="Arial"/>
                                <w:snapToGrid w:val="0"/>
                              </w:rPr>
                              <w:t>202</w:t>
                            </w:r>
                            <w:r w:rsidR="00707FB4">
                              <w:rPr>
                                <w:rFonts w:cs="Arial"/>
                                <w:snapToGrid w:val="0"/>
                              </w:rPr>
                              <w:t>3</w:t>
                            </w:r>
                            <w:r w:rsidRPr="009A5185">
                              <w:rPr>
                                <w:rFonts w:cs="Arial"/>
                                <w:snapToGrid w:val="0"/>
                              </w:rPr>
                              <w:t xml:space="preserve"> – 06/30/</w:t>
                            </w:r>
                            <w:r>
                              <w:rPr>
                                <w:rFonts w:cs="Arial"/>
                                <w:snapToGrid w:val="0"/>
                              </w:rPr>
                              <w:t>202</w:t>
                            </w:r>
                            <w:r w:rsidR="00707FB4">
                              <w:rPr>
                                <w:rFonts w:cs="Arial"/>
                                <w:snapToGrid w:val="0"/>
                              </w:rPr>
                              <w:t>5</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20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DDDA7D8" id="Text Box 26" o:spid="_x0000_s1037" type="#_x0000_t202" alt="P2798TB10#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8r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glz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G6o7ysXAgAAKAQAAA4AAAAAAAAAAAAAAAAALgIAAGRycy9lMm9Eb2MueG1sUEsBAi0AFAAGAAgA&#10;AAAhAOK44xbcAAAABQEAAA8AAAAAAAAAAAAAAAAAcQQAAGRycy9kb3ducmV2LnhtbFBLBQYAAAAA&#10;BAAEAPMAAAB6BQAAAAA=&#10;" strokecolor="red">
                <v:textbox style="mso-fit-shape-to-text:t">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D309C">
                      <w:pPr>
                        <w:pStyle w:val="ListParagraph"/>
                        <w:numPr>
                          <w:ilvl w:val="0"/>
                          <w:numId w:val="29"/>
                        </w:numPr>
                        <w:rPr>
                          <w:rFonts w:cs="Arial"/>
                          <w:i/>
                          <w:snapToGrid w:val="0"/>
                        </w:rPr>
                      </w:pPr>
                      <w:r>
                        <w:rPr>
                          <w:rFonts w:cs="Arial"/>
                          <w:snapToGrid w:val="0"/>
                        </w:rPr>
                        <w:t>Surveys submitted prior to September 1:</w:t>
                      </w:r>
                    </w:p>
                    <w:p w14:paraId="42CA7C20" w14:textId="24D80EA6" w:rsidR="0054290C" w:rsidRPr="009A5185" w:rsidRDefault="0054290C" w:rsidP="00AD309C">
                      <w:pPr>
                        <w:pStyle w:val="ListParagraph"/>
                        <w:numPr>
                          <w:ilvl w:val="1"/>
                          <w:numId w:val="29"/>
                        </w:numPr>
                        <w:rPr>
                          <w:rFonts w:cs="Arial"/>
                          <w:i/>
                          <w:snapToGrid w:val="0"/>
                        </w:rPr>
                      </w:pPr>
                      <w:r>
                        <w:rPr>
                          <w:rFonts w:cs="Arial"/>
                          <w:snapToGrid w:val="0"/>
                        </w:rPr>
                        <w:t>01/01/202</w:t>
                      </w:r>
                      <w:r w:rsidR="0008009C">
                        <w:rPr>
                          <w:rFonts w:cs="Arial"/>
                          <w:snapToGrid w:val="0"/>
                        </w:rPr>
                        <w:t>4</w:t>
                      </w:r>
                      <w:r>
                        <w:rPr>
                          <w:rFonts w:cs="Arial"/>
                          <w:snapToGrid w:val="0"/>
                        </w:rPr>
                        <w:t xml:space="preserve"> – 12/31/202</w:t>
                      </w:r>
                      <w:r w:rsidR="0008009C">
                        <w:rPr>
                          <w:rFonts w:cs="Arial"/>
                          <w:snapToGrid w:val="0"/>
                        </w:rPr>
                        <w:t>4</w:t>
                      </w:r>
                      <w:r>
                        <w:rPr>
                          <w:rFonts w:cs="Arial"/>
                          <w:snapToGrid w:val="0"/>
                        </w:rPr>
                        <w:t xml:space="preserve"> (12-month count) or 01/01/202</w:t>
                      </w:r>
                      <w:r w:rsidR="008B0E00">
                        <w:rPr>
                          <w:rFonts w:cs="Arial"/>
                          <w:snapToGrid w:val="0"/>
                        </w:rPr>
                        <w:t>3</w:t>
                      </w:r>
                      <w:r>
                        <w:rPr>
                          <w:rFonts w:cs="Arial"/>
                          <w:snapToGrid w:val="0"/>
                        </w:rPr>
                        <w:t xml:space="preserve"> – 12/31/202</w:t>
                      </w:r>
                      <w:r w:rsidR="008B0E00">
                        <w:rPr>
                          <w:rFonts w:cs="Arial"/>
                          <w:snapToGrid w:val="0"/>
                        </w:rPr>
                        <w:t>4</w:t>
                      </w:r>
                      <w:r>
                        <w:rPr>
                          <w:rFonts w:cs="Arial"/>
                          <w:snapToGrid w:val="0"/>
                        </w:rPr>
                        <w:t xml:space="preserve"> (24-month annual average)</w:t>
                      </w:r>
                    </w:p>
                    <w:p w14:paraId="6D08C10C" w14:textId="77777777" w:rsidR="0054290C" w:rsidRPr="00D71AA6" w:rsidRDefault="0054290C"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03E2D902" w14:textId="40C7EDE0" w:rsidR="0054290C" w:rsidRPr="00C75C07" w:rsidRDefault="0054290C"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707FB4">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07FB4">
                        <w:rPr>
                          <w:rFonts w:cs="Arial"/>
                          <w:snapToGrid w:val="0"/>
                        </w:rPr>
                        <w:t>5</w:t>
                      </w:r>
                      <w:r w:rsidRPr="009A5185">
                        <w:rPr>
                          <w:rFonts w:cs="Arial"/>
                          <w:snapToGrid w:val="0"/>
                        </w:rPr>
                        <w:t xml:space="preserve"> (12-month count) or 07/01/</w:t>
                      </w:r>
                      <w:r>
                        <w:rPr>
                          <w:rFonts w:cs="Arial"/>
                          <w:snapToGrid w:val="0"/>
                        </w:rPr>
                        <w:t>202</w:t>
                      </w:r>
                      <w:r w:rsidR="00707FB4">
                        <w:rPr>
                          <w:rFonts w:cs="Arial"/>
                          <w:snapToGrid w:val="0"/>
                        </w:rPr>
                        <w:t>3</w:t>
                      </w:r>
                      <w:r w:rsidRPr="009A5185">
                        <w:rPr>
                          <w:rFonts w:cs="Arial"/>
                          <w:snapToGrid w:val="0"/>
                        </w:rPr>
                        <w:t xml:space="preserve"> – 06/30/</w:t>
                      </w:r>
                      <w:r>
                        <w:rPr>
                          <w:rFonts w:cs="Arial"/>
                          <w:snapToGrid w:val="0"/>
                        </w:rPr>
                        <w:t>202</w:t>
                      </w:r>
                      <w:r w:rsidR="00707FB4">
                        <w:rPr>
                          <w:rFonts w:cs="Arial"/>
                          <w:snapToGrid w:val="0"/>
                        </w:rPr>
                        <w:t>5</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20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CBCFED9" w14:textId="77777777" w:rsidR="0054290C" w:rsidRPr="008D6E32" w:rsidRDefault="0054290C" w:rsidP="00100C23">
      <w:pPr>
        <w:rPr>
          <w:rFonts w:cs="Arial"/>
          <w:b/>
          <w:snapToGrid w:val="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1"/>
        <w:gridCol w:w="5400"/>
      </w:tblGrid>
      <w:tr w:rsidR="000A3B4F" w:rsidRPr="00DA12FA" w14:paraId="1FA2DE9F" w14:textId="77777777" w:rsidTr="00C06753">
        <w:trPr>
          <w:cantSplit/>
          <w:trHeight w:val="1008"/>
        </w:trPr>
        <w:tc>
          <w:tcPr>
            <w:tcW w:w="2143" w:type="pct"/>
            <w:tcBorders>
              <w:bottom w:val="single" w:sz="4" w:space="0" w:color="auto"/>
            </w:tcBorders>
            <w:vAlign w:val="center"/>
          </w:tcPr>
          <w:p w14:paraId="78CF08BA" w14:textId="7D84C140" w:rsidR="000A3B4F" w:rsidRPr="00D6576A" w:rsidRDefault="000A3B4F" w:rsidP="005F37AA">
            <w:pPr>
              <w:numPr>
                <w:ilvl w:val="0"/>
                <w:numId w:val="2"/>
              </w:numPr>
              <w:rPr>
                <w:rFonts w:cs="Arial"/>
                <w:snapToGrid w:val="0"/>
                <w:color w:val="000000"/>
              </w:rPr>
            </w:pPr>
            <w:bookmarkStart w:id="231" w:name="_3A_High-Risk_Surgical"/>
            <w:bookmarkEnd w:id="231"/>
            <w:r w:rsidRPr="00D6576A">
              <w:rPr>
                <w:rFonts w:cs="Arial"/>
                <w:snapToGrid w:val="0"/>
                <w:color w:val="000000"/>
              </w:rPr>
              <w:t>12-</w:t>
            </w:r>
            <w:r w:rsidR="002E1B8C" w:rsidRPr="00D6576A">
              <w:rPr>
                <w:rFonts w:cs="Arial"/>
                <w:snapToGrid w:val="0"/>
                <w:color w:val="000000"/>
              </w:rPr>
              <w:t xml:space="preserve">month </w:t>
            </w:r>
            <w:r w:rsidR="003615CD" w:rsidRPr="00D6576A">
              <w:rPr>
                <w:rFonts w:cs="Arial"/>
                <w:snapToGrid w:val="0"/>
                <w:color w:val="000000"/>
              </w:rPr>
              <w:t xml:space="preserve">or 24-month </w:t>
            </w:r>
            <w:r w:rsidRPr="00D6576A">
              <w:rPr>
                <w:rFonts w:cs="Arial"/>
                <w:snapToGrid w:val="0"/>
                <w:color w:val="000000"/>
              </w:rPr>
              <w:t>reporting period used:</w:t>
            </w:r>
          </w:p>
        </w:tc>
        <w:tc>
          <w:tcPr>
            <w:tcW w:w="2857" w:type="pct"/>
            <w:tcBorders>
              <w:bottom w:val="single" w:sz="4" w:space="0" w:color="auto"/>
            </w:tcBorders>
            <w:vAlign w:val="center"/>
          </w:tcPr>
          <w:p w14:paraId="0C804C82" w14:textId="278CB1C0" w:rsidR="0080169D" w:rsidRPr="00C06753" w:rsidRDefault="0080169D" w:rsidP="00AD309C">
            <w:pPr>
              <w:pStyle w:val="ListParagraph"/>
              <w:numPr>
                <w:ilvl w:val="0"/>
                <w:numId w:val="235"/>
              </w:numPr>
              <w:rPr>
                <w:rFonts w:cs="Arial"/>
                <w:snapToGrid w:val="0"/>
              </w:rPr>
            </w:pPr>
            <w:r w:rsidRPr="00C8246A">
              <w:rPr>
                <w:rFonts w:cs="Arial"/>
                <w:snapToGrid w:val="0"/>
              </w:rPr>
              <w:t>01/01/202</w:t>
            </w:r>
            <w:r w:rsidR="00707FB4">
              <w:rPr>
                <w:rFonts w:cs="Arial"/>
                <w:snapToGrid w:val="0"/>
              </w:rPr>
              <w:t>4</w:t>
            </w:r>
            <w:r w:rsidRPr="00C06753">
              <w:rPr>
                <w:rFonts w:cs="Arial"/>
                <w:snapToGrid w:val="0"/>
              </w:rPr>
              <w:t xml:space="preserve"> – 12/31/202</w:t>
            </w:r>
            <w:r w:rsidR="00560FE1">
              <w:rPr>
                <w:rFonts w:cs="Arial"/>
                <w:snapToGrid w:val="0"/>
              </w:rPr>
              <w:t>4</w:t>
            </w:r>
            <w:r w:rsidRPr="00C06753">
              <w:rPr>
                <w:rFonts w:cs="Arial"/>
                <w:snapToGrid w:val="0"/>
              </w:rPr>
              <w:t xml:space="preserve"> (12-month count)</w:t>
            </w:r>
          </w:p>
          <w:p w14:paraId="7B45E11D" w14:textId="2042A293" w:rsidR="0080169D" w:rsidRPr="00C06753" w:rsidRDefault="0080169D" w:rsidP="00AD309C">
            <w:pPr>
              <w:pStyle w:val="ListParagraph"/>
              <w:numPr>
                <w:ilvl w:val="0"/>
                <w:numId w:val="235"/>
              </w:numPr>
              <w:rPr>
                <w:rFonts w:cs="Arial"/>
                <w:snapToGrid w:val="0"/>
              </w:rPr>
            </w:pPr>
            <w:r w:rsidRPr="00C06753">
              <w:rPr>
                <w:rFonts w:cs="Arial"/>
                <w:snapToGrid w:val="0"/>
              </w:rPr>
              <w:t>01/01/20</w:t>
            </w:r>
            <w:r w:rsidR="00E93B49" w:rsidRPr="00C06753">
              <w:rPr>
                <w:rFonts w:cs="Arial"/>
                <w:snapToGrid w:val="0"/>
              </w:rPr>
              <w:t>2</w:t>
            </w:r>
            <w:r w:rsidR="00560FE1">
              <w:rPr>
                <w:rFonts w:cs="Arial"/>
                <w:snapToGrid w:val="0"/>
              </w:rPr>
              <w:t>3</w:t>
            </w:r>
            <w:r w:rsidRPr="00C06753">
              <w:rPr>
                <w:rFonts w:cs="Arial"/>
                <w:snapToGrid w:val="0"/>
              </w:rPr>
              <w:t xml:space="preserve"> – 12/31/202</w:t>
            </w:r>
            <w:r w:rsidR="00560FE1">
              <w:rPr>
                <w:rFonts w:cs="Arial"/>
                <w:snapToGrid w:val="0"/>
              </w:rPr>
              <w:t>4</w:t>
            </w:r>
            <w:r w:rsidRPr="00C06753">
              <w:rPr>
                <w:rFonts w:cs="Arial"/>
                <w:snapToGrid w:val="0"/>
              </w:rPr>
              <w:t xml:space="preserve"> (24-month annual average)</w:t>
            </w:r>
          </w:p>
          <w:p w14:paraId="61001E5F" w14:textId="05FF4320" w:rsidR="000A3B4F" w:rsidRPr="00C06753" w:rsidRDefault="000A3B4F" w:rsidP="00AD309C">
            <w:pPr>
              <w:pStyle w:val="ListParagraph"/>
              <w:numPr>
                <w:ilvl w:val="0"/>
                <w:numId w:val="235"/>
              </w:numPr>
              <w:rPr>
                <w:rFonts w:cs="Arial"/>
                <w:snapToGrid w:val="0"/>
              </w:rPr>
            </w:pPr>
            <w:r w:rsidRPr="00C06753">
              <w:rPr>
                <w:rFonts w:cs="Arial"/>
                <w:snapToGrid w:val="0"/>
              </w:rPr>
              <w:t>07/01/</w:t>
            </w:r>
            <w:r w:rsidR="0080169D" w:rsidRPr="00C06753">
              <w:rPr>
                <w:rFonts w:cs="Arial"/>
                <w:snapToGrid w:val="0"/>
              </w:rPr>
              <w:t>202</w:t>
            </w:r>
            <w:r w:rsidR="00560FE1">
              <w:rPr>
                <w:rFonts w:cs="Arial"/>
                <w:snapToGrid w:val="0"/>
              </w:rPr>
              <w:t>4</w:t>
            </w:r>
            <w:r w:rsidRPr="00C06753">
              <w:rPr>
                <w:rFonts w:cs="Arial"/>
                <w:snapToGrid w:val="0"/>
              </w:rPr>
              <w:t xml:space="preserve"> – 06/30/</w:t>
            </w:r>
            <w:r w:rsidR="0080169D" w:rsidRPr="00C06753">
              <w:rPr>
                <w:rFonts w:cs="Arial"/>
                <w:snapToGrid w:val="0"/>
              </w:rPr>
              <w:t>202</w:t>
            </w:r>
            <w:r w:rsidR="00560FE1">
              <w:rPr>
                <w:rFonts w:cs="Arial"/>
                <w:snapToGrid w:val="0"/>
              </w:rPr>
              <w:t>5</w:t>
            </w:r>
            <w:r w:rsidR="00F810B7" w:rsidRPr="00C06753">
              <w:rPr>
                <w:rFonts w:cs="Arial"/>
                <w:snapToGrid w:val="0"/>
              </w:rPr>
              <w:t xml:space="preserve"> (12-</w:t>
            </w:r>
            <w:r w:rsidRPr="00C06753">
              <w:rPr>
                <w:rFonts w:cs="Arial"/>
                <w:snapToGrid w:val="0"/>
              </w:rPr>
              <w:t>month</w:t>
            </w:r>
            <w:r w:rsidR="001032AF" w:rsidRPr="00C06753">
              <w:rPr>
                <w:rFonts w:cs="Arial"/>
                <w:snapToGrid w:val="0"/>
              </w:rPr>
              <w:t xml:space="preserve"> count</w:t>
            </w:r>
            <w:r w:rsidRPr="00C06753">
              <w:rPr>
                <w:rFonts w:cs="Arial"/>
                <w:snapToGrid w:val="0"/>
              </w:rPr>
              <w:t>)</w:t>
            </w:r>
          </w:p>
          <w:p w14:paraId="5C9A1EF7" w14:textId="2F5C5E4D" w:rsidR="004B5463" w:rsidRPr="00D22736" w:rsidRDefault="004B5463" w:rsidP="00AD309C">
            <w:pPr>
              <w:pStyle w:val="ListParagraph"/>
              <w:numPr>
                <w:ilvl w:val="0"/>
                <w:numId w:val="235"/>
              </w:numPr>
              <w:rPr>
                <w:rFonts w:cs="Arial"/>
                <w:i/>
                <w:snapToGrid w:val="0"/>
              </w:rPr>
            </w:pPr>
            <w:r w:rsidRPr="00C06753">
              <w:rPr>
                <w:rFonts w:cs="Arial"/>
                <w:snapToGrid w:val="0"/>
              </w:rPr>
              <w:t>07/01/</w:t>
            </w:r>
            <w:r w:rsidR="0080169D" w:rsidRPr="00C06753">
              <w:rPr>
                <w:rFonts w:cs="Arial"/>
                <w:snapToGrid w:val="0"/>
              </w:rPr>
              <w:t>20</w:t>
            </w:r>
            <w:r w:rsidR="00E93B49" w:rsidRPr="00C06753">
              <w:rPr>
                <w:rFonts w:cs="Arial"/>
                <w:snapToGrid w:val="0"/>
              </w:rPr>
              <w:t>2</w:t>
            </w:r>
            <w:r w:rsidR="00560FE1">
              <w:rPr>
                <w:rFonts w:cs="Arial"/>
                <w:snapToGrid w:val="0"/>
              </w:rPr>
              <w:t>3</w:t>
            </w:r>
            <w:r w:rsidRPr="00C06753">
              <w:rPr>
                <w:rFonts w:cs="Arial"/>
                <w:snapToGrid w:val="0"/>
              </w:rPr>
              <w:t xml:space="preserve"> – 06/30/</w:t>
            </w:r>
            <w:r w:rsidR="0080169D" w:rsidRPr="00C06753">
              <w:rPr>
                <w:rFonts w:cs="Arial"/>
                <w:snapToGrid w:val="0"/>
              </w:rPr>
              <w:t>202</w:t>
            </w:r>
            <w:r w:rsidR="00560FE1">
              <w:rPr>
                <w:rFonts w:cs="Arial"/>
                <w:snapToGrid w:val="0"/>
              </w:rPr>
              <w:t>5</w:t>
            </w:r>
            <w:r w:rsidRPr="00C06753">
              <w:rPr>
                <w:rFonts w:cs="Arial"/>
                <w:snapToGrid w:val="0"/>
              </w:rPr>
              <w:t xml:space="preserve"> (24</w:t>
            </w:r>
            <w:r w:rsidR="00F810B7" w:rsidRPr="00C06753">
              <w:rPr>
                <w:rFonts w:cs="Arial"/>
                <w:snapToGrid w:val="0"/>
              </w:rPr>
              <w:t>-</w:t>
            </w:r>
            <w:r w:rsidRPr="00C06753">
              <w:rPr>
                <w:rFonts w:cs="Arial"/>
                <w:snapToGrid w:val="0"/>
              </w:rPr>
              <w:t>month annual average)</w:t>
            </w:r>
          </w:p>
        </w:tc>
      </w:tr>
      <w:tr w:rsidR="000A3B4F" w:rsidRPr="009A5185" w14:paraId="32C490BA" w14:textId="77777777" w:rsidTr="00C06753">
        <w:trPr>
          <w:cantSplit/>
          <w:trHeight w:val="3600"/>
        </w:trPr>
        <w:tc>
          <w:tcPr>
            <w:tcW w:w="2143" w:type="pct"/>
            <w:vAlign w:val="center"/>
          </w:tcPr>
          <w:p w14:paraId="46433B06" w14:textId="7F1616DC" w:rsidR="000A3B4F" w:rsidRDefault="000A3B4F" w:rsidP="005F37AA">
            <w:pPr>
              <w:numPr>
                <w:ilvl w:val="0"/>
                <w:numId w:val="2"/>
              </w:numPr>
              <w:spacing w:before="120"/>
              <w:rPr>
                <w:rFonts w:cs="Arial"/>
                <w:snapToGrid w:val="0"/>
                <w:color w:val="000000"/>
              </w:rPr>
            </w:pPr>
            <w:r w:rsidRPr="009A5185">
              <w:rPr>
                <w:rFonts w:cs="Arial"/>
                <w:snapToGrid w:val="0"/>
                <w:color w:val="000000"/>
              </w:rPr>
              <w:t>Check all procedures that your hospital performs as defined in</w:t>
            </w:r>
            <w:r w:rsidR="005C50B3">
              <w:rPr>
                <w:rFonts w:cs="Arial"/>
                <w:snapToGrid w:val="0"/>
                <w:color w:val="000000"/>
              </w:rPr>
              <w:t xml:space="preserve"> the</w:t>
            </w:r>
            <w:r w:rsidRPr="009A5185">
              <w:rPr>
                <w:rFonts w:cs="Arial"/>
                <w:snapToGrid w:val="0"/>
                <w:color w:val="000000"/>
              </w:rPr>
              <w:t xml:space="preserve"> </w:t>
            </w:r>
            <w:r w:rsidR="00B152BD" w:rsidRPr="00B24657">
              <w:rPr>
                <w:rFonts w:cs="Arial"/>
                <w:snapToGrid w:val="0"/>
                <w:color w:val="000000"/>
              </w:rPr>
              <w:t>Adult and Pediatric</w:t>
            </w:r>
            <w:r w:rsidR="00B152BD">
              <w:rPr>
                <w:rFonts w:cs="Arial"/>
                <w:snapToGrid w:val="0"/>
                <w:color w:val="000000"/>
              </w:rPr>
              <w:t xml:space="preserve"> </w:t>
            </w:r>
            <w:r w:rsidR="003D737B">
              <w:rPr>
                <w:rFonts w:cs="Arial"/>
                <w:snapToGrid w:val="0"/>
                <w:color w:val="000000"/>
              </w:rPr>
              <w:t>Complex</w:t>
            </w:r>
            <w:r w:rsidR="004E15BE">
              <w:rPr>
                <w:rFonts w:cs="Arial"/>
                <w:snapToGrid w:val="0"/>
                <w:color w:val="000000"/>
              </w:rPr>
              <w:t xml:space="preserve"> </w:t>
            </w:r>
            <w:r w:rsidR="00435122" w:rsidRPr="009A5185">
              <w:rPr>
                <w:rFonts w:cs="Arial"/>
                <w:snapToGrid w:val="0"/>
                <w:color w:val="000000"/>
              </w:rPr>
              <w:t>Surgery Reference Information</w:t>
            </w:r>
            <w:r w:rsidRPr="009A5185">
              <w:rPr>
                <w:rFonts w:cs="Arial"/>
                <w:snapToGrid w:val="0"/>
                <w:color w:val="000000"/>
              </w:rPr>
              <w:t>.</w:t>
            </w:r>
          </w:p>
          <w:p w14:paraId="4FF0B1E9" w14:textId="78136286" w:rsidR="005B4EAD" w:rsidRPr="005B4EAD" w:rsidRDefault="005B4EAD" w:rsidP="005B4EAD">
            <w:pPr>
              <w:spacing w:before="120"/>
              <w:ind w:left="360"/>
              <w:rPr>
                <w:rFonts w:cs="Arial"/>
                <w:i/>
                <w:iCs/>
                <w:snapToGrid w:val="0"/>
                <w:color w:val="000000"/>
              </w:rPr>
            </w:pPr>
            <w:r w:rsidRPr="005B4EAD">
              <w:rPr>
                <w:rFonts w:cs="Arial"/>
                <w:i/>
                <w:iCs/>
                <w:snapToGrid w:val="0"/>
                <w:color w:val="000000"/>
              </w:rPr>
              <w:t>Select all that apply.</w:t>
            </w:r>
          </w:p>
          <w:p w14:paraId="1C3C370A" w14:textId="4F4A6F96" w:rsidR="00CD5114" w:rsidRPr="00B42C53" w:rsidRDefault="003F7454" w:rsidP="005F37AA">
            <w:pPr>
              <w:spacing w:before="120"/>
              <w:ind w:left="360"/>
              <w:rPr>
                <w:rFonts w:cs="Arial"/>
                <w:i/>
              </w:rPr>
            </w:pPr>
            <w:r>
              <w:rPr>
                <w:rFonts w:cs="Arial"/>
                <w:i/>
              </w:rPr>
              <w:t>Do not check the box for a procedure i</w:t>
            </w:r>
            <w:r w:rsidR="00CD5114" w:rsidRPr="00B42C53">
              <w:rPr>
                <w:rFonts w:cs="Arial"/>
                <w:i/>
              </w:rPr>
              <w:t xml:space="preserve">f your hospital ONLY </w:t>
            </w:r>
            <w:r w:rsidR="005B3E47">
              <w:rPr>
                <w:rFonts w:cs="Arial"/>
                <w:i/>
              </w:rPr>
              <w:t xml:space="preserve">performs the procedure </w:t>
            </w:r>
            <w:r w:rsidR="005F2BB7" w:rsidRPr="005F2BB7">
              <w:rPr>
                <w:rFonts w:cs="Arial"/>
                <w:i/>
              </w:rPr>
              <w:t>on an emergency basis or when a patient is too unstable for safe transfer</w:t>
            </w:r>
            <w:r w:rsidR="005D4BAB">
              <w:rPr>
                <w:rFonts w:cs="Arial"/>
                <w:i/>
              </w:rPr>
              <w:t>.</w:t>
            </w:r>
          </w:p>
          <w:p w14:paraId="4D1836A6" w14:textId="314CB1CD" w:rsidR="00FC03E0" w:rsidRPr="009A5185" w:rsidRDefault="00C30515" w:rsidP="005F37AA">
            <w:pPr>
              <w:spacing w:before="120"/>
              <w:ind w:left="360"/>
              <w:rPr>
                <w:rFonts w:cs="Arial"/>
                <w:i/>
                <w:snapToGrid w:val="0"/>
                <w:color w:val="000000"/>
              </w:rPr>
            </w:pPr>
            <w:r w:rsidRPr="00B42C53">
              <w:rPr>
                <w:rFonts w:cs="Arial"/>
                <w:i/>
                <w:snapToGrid w:val="0"/>
                <w:color w:val="000000"/>
              </w:rPr>
              <w:t>If “</w:t>
            </w:r>
            <w:r w:rsidR="004C67AE">
              <w:rPr>
                <w:rFonts w:cs="Arial"/>
                <w:i/>
                <w:snapToGrid w:val="0"/>
                <w:color w:val="000000"/>
              </w:rPr>
              <w:t>n</w:t>
            </w:r>
            <w:r w:rsidRPr="00B42C53">
              <w:rPr>
                <w:rFonts w:cs="Arial"/>
                <w:i/>
                <w:snapToGrid w:val="0"/>
                <w:color w:val="000000"/>
              </w:rPr>
              <w:t xml:space="preserve">one of the above,” skip </w:t>
            </w:r>
            <w:r w:rsidR="00882B66" w:rsidRPr="00B42C53">
              <w:rPr>
                <w:rFonts w:cs="Arial"/>
                <w:i/>
                <w:snapToGrid w:val="0"/>
                <w:color w:val="000000"/>
              </w:rPr>
              <w:t xml:space="preserve">the </w:t>
            </w:r>
            <w:r w:rsidRPr="00B42C53">
              <w:rPr>
                <w:rFonts w:cs="Arial"/>
                <w:i/>
                <w:snapToGrid w:val="0"/>
                <w:color w:val="000000"/>
              </w:rPr>
              <w:t xml:space="preserve">remaining questions in </w:t>
            </w:r>
            <w:r w:rsidR="00396FE6">
              <w:rPr>
                <w:rFonts w:cs="Arial"/>
                <w:i/>
                <w:snapToGrid w:val="0"/>
                <w:color w:val="000000"/>
              </w:rPr>
              <w:t>Section 3</w:t>
            </w:r>
            <w:r w:rsidR="00C73BE8" w:rsidRPr="009A5185">
              <w:rPr>
                <w:rFonts w:cs="Arial"/>
                <w:i/>
                <w:snapToGrid w:val="0"/>
                <w:color w:val="000000"/>
              </w:rPr>
              <w:t xml:space="preserve"> and go to the Affirmation of </w:t>
            </w:r>
            <w:r w:rsidR="00C73BE8" w:rsidRPr="00B14E88">
              <w:rPr>
                <w:rFonts w:cs="Arial"/>
                <w:i/>
                <w:snapToGrid w:val="0"/>
                <w:color w:val="000000"/>
              </w:rPr>
              <w:t>Accuracy.</w:t>
            </w:r>
            <w:r w:rsidR="00D6576A" w:rsidRPr="00B14E88">
              <w:rPr>
                <w:rFonts w:cs="Arial"/>
                <w:i/>
                <w:snapToGrid w:val="0"/>
                <w:color w:val="000000"/>
              </w:rPr>
              <w:t xml:space="preserve"> </w:t>
            </w:r>
            <w:r w:rsidR="00644638" w:rsidRPr="00B14E88">
              <w:rPr>
                <w:rFonts w:cs="Arial"/>
                <w:i/>
                <w:snapToGrid w:val="0"/>
                <w:color w:val="000000"/>
              </w:rPr>
              <w:t>The hospital will be scored as “Does Not Apply.”</w:t>
            </w:r>
          </w:p>
        </w:tc>
        <w:tc>
          <w:tcPr>
            <w:tcW w:w="2857" w:type="pct"/>
            <w:vAlign w:val="center"/>
          </w:tcPr>
          <w:p w14:paraId="34F56B1A" w14:textId="77777777" w:rsidR="000A3B4F" w:rsidRPr="009A5185" w:rsidRDefault="00964B32" w:rsidP="00AD309C">
            <w:pPr>
              <w:pStyle w:val="ListParagraph"/>
              <w:numPr>
                <w:ilvl w:val="0"/>
                <w:numId w:val="35"/>
              </w:numPr>
              <w:rPr>
                <w:rFonts w:cs="Arial"/>
                <w:snapToGrid w:val="0"/>
              </w:rPr>
            </w:pPr>
            <w:r w:rsidRPr="009A5185">
              <w:rPr>
                <w:rFonts w:cs="Arial"/>
                <w:snapToGrid w:val="0"/>
              </w:rPr>
              <w:t>Carotid endarterectomy</w:t>
            </w:r>
          </w:p>
          <w:p w14:paraId="461A9465" w14:textId="77777777" w:rsidR="000A3B4F" w:rsidRPr="009A5185" w:rsidRDefault="00964B32" w:rsidP="00AD309C">
            <w:pPr>
              <w:pStyle w:val="ListParagraph"/>
              <w:numPr>
                <w:ilvl w:val="0"/>
                <w:numId w:val="35"/>
              </w:numPr>
              <w:rPr>
                <w:rFonts w:cs="Arial"/>
                <w:snapToGrid w:val="0"/>
              </w:rPr>
            </w:pPr>
            <w:r w:rsidRPr="009A5185">
              <w:rPr>
                <w:rFonts w:cs="Arial"/>
                <w:snapToGrid w:val="0"/>
              </w:rPr>
              <w:t>Mitral valve repair and replacement</w:t>
            </w:r>
          </w:p>
          <w:p w14:paraId="04BBB944" w14:textId="77777777" w:rsidR="000A3B4F" w:rsidRPr="009A5185" w:rsidRDefault="000A3B4F" w:rsidP="00AD309C">
            <w:pPr>
              <w:pStyle w:val="ListParagraph"/>
              <w:numPr>
                <w:ilvl w:val="0"/>
                <w:numId w:val="35"/>
              </w:numPr>
              <w:rPr>
                <w:rFonts w:cs="Arial"/>
                <w:snapToGrid w:val="0"/>
              </w:rPr>
            </w:pPr>
            <w:r w:rsidRPr="009A5185">
              <w:rPr>
                <w:rFonts w:cs="Arial"/>
                <w:snapToGrid w:val="0"/>
              </w:rPr>
              <w:t xml:space="preserve">Open aortic </w:t>
            </w:r>
            <w:r w:rsidR="00F86049">
              <w:rPr>
                <w:rFonts w:cs="Arial"/>
                <w:snapToGrid w:val="0"/>
              </w:rPr>
              <w:t>procedures</w:t>
            </w:r>
          </w:p>
          <w:p w14:paraId="30BF1FA0" w14:textId="77777777" w:rsidR="000A3B4F" w:rsidRPr="009A5185" w:rsidRDefault="00964B32" w:rsidP="00AD309C">
            <w:pPr>
              <w:pStyle w:val="ListParagraph"/>
              <w:numPr>
                <w:ilvl w:val="0"/>
                <w:numId w:val="35"/>
              </w:numPr>
              <w:rPr>
                <w:rFonts w:cs="Arial"/>
                <w:snapToGrid w:val="0"/>
              </w:rPr>
            </w:pPr>
            <w:r w:rsidRPr="009A5185">
              <w:rPr>
                <w:rFonts w:cs="Arial"/>
                <w:snapToGrid w:val="0"/>
              </w:rPr>
              <w:t>Lung resection</w:t>
            </w:r>
            <w:r w:rsidR="001B3F7E" w:rsidRPr="009A5185">
              <w:rPr>
                <w:rFonts w:cs="Arial"/>
                <w:snapToGrid w:val="0"/>
              </w:rPr>
              <w:t xml:space="preserve"> for cancer</w:t>
            </w:r>
          </w:p>
          <w:p w14:paraId="2F2D0043" w14:textId="77777777" w:rsidR="000A3B4F" w:rsidRPr="009A5185" w:rsidRDefault="00964B32" w:rsidP="00AD309C">
            <w:pPr>
              <w:pStyle w:val="ListParagraph"/>
              <w:numPr>
                <w:ilvl w:val="0"/>
                <w:numId w:val="35"/>
              </w:numPr>
              <w:rPr>
                <w:rFonts w:cs="Arial"/>
                <w:snapToGrid w:val="0"/>
              </w:rPr>
            </w:pPr>
            <w:r w:rsidRPr="009A5185">
              <w:rPr>
                <w:rFonts w:cs="Arial"/>
                <w:snapToGrid w:val="0"/>
              </w:rPr>
              <w:t>Esophageal resection</w:t>
            </w:r>
            <w:r w:rsidR="001B3F7E" w:rsidRPr="009A5185">
              <w:rPr>
                <w:rFonts w:cs="Arial"/>
                <w:snapToGrid w:val="0"/>
              </w:rPr>
              <w:t xml:space="preserve"> for cancer</w:t>
            </w:r>
          </w:p>
          <w:p w14:paraId="6C6FDA96" w14:textId="77777777" w:rsidR="000A3B4F" w:rsidRPr="009A5185" w:rsidRDefault="00964B32" w:rsidP="00AD309C">
            <w:pPr>
              <w:pStyle w:val="ListParagraph"/>
              <w:numPr>
                <w:ilvl w:val="0"/>
                <w:numId w:val="35"/>
              </w:numPr>
              <w:rPr>
                <w:rFonts w:cs="Arial"/>
                <w:snapToGrid w:val="0"/>
              </w:rPr>
            </w:pPr>
            <w:r w:rsidRPr="009A5185">
              <w:rPr>
                <w:rFonts w:cs="Arial"/>
                <w:snapToGrid w:val="0"/>
              </w:rPr>
              <w:t>Pancreatic resection</w:t>
            </w:r>
            <w:r w:rsidR="001B3F7E" w:rsidRPr="009A5185">
              <w:rPr>
                <w:rFonts w:cs="Arial"/>
                <w:snapToGrid w:val="0"/>
              </w:rPr>
              <w:t xml:space="preserve"> for cancer</w:t>
            </w:r>
          </w:p>
          <w:p w14:paraId="1A219AF0" w14:textId="77777777" w:rsidR="000A3B4F" w:rsidRPr="009A5185" w:rsidRDefault="00964B32" w:rsidP="00AD309C">
            <w:pPr>
              <w:pStyle w:val="ListParagraph"/>
              <w:numPr>
                <w:ilvl w:val="0"/>
                <w:numId w:val="35"/>
              </w:numPr>
              <w:rPr>
                <w:rFonts w:cs="Arial"/>
                <w:snapToGrid w:val="0"/>
              </w:rPr>
            </w:pPr>
            <w:r w:rsidRPr="009A5185">
              <w:rPr>
                <w:rFonts w:cs="Arial"/>
                <w:snapToGrid w:val="0"/>
              </w:rPr>
              <w:t>Rectal cancer surgery</w:t>
            </w:r>
          </w:p>
          <w:p w14:paraId="1641B924" w14:textId="77777777" w:rsidR="000A3B4F" w:rsidRDefault="00964B32" w:rsidP="00AD309C">
            <w:pPr>
              <w:pStyle w:val="ListParagraph"/>
              <w:numPr>
                <w:ilvl w:val="0"/>
                <w:numId w:val="35"/>
              </w:numPr>
              <w:rPr>
                <w:rFonts w:cs="Arial"/>
                <w:snapToGrid w:val="0"/>
              </w:rPr>
            </w:pPr>
            <w:r w:rsidRPr="009A5185">
              <w:rPr>
                <w:rFonts w:cs="Arial"/>
                <w:snapToGrid w:val="0"/>
              </w:rPr>
              <w:t>Bariatric surgery for weight loss</w:t>
            </w:r>
          </w:p>
          <w:p w14:paraId="72684648" w14:textId="77777777" w:rsidR="00A02731" w:rsidRDefault="00A02731" w:rsidP="00AD309C">
            <w:pPr>
              <w:pStyle w:val="ListParagraph"/>
              <w:numPr>
                <w:ilvl w:val="0"/>
                <w:numId w:val="35"/>
              </w:numPr>
              <w:rPr>
                <w:rFonts w:cs="Arial"/>
                <w:snapToGrid w:val="0"/>
              </w:rPr>
            </w:pPr>
            <w:r>
              <w:rPr>
                <w:rFonts w:cs="Arial"/>
                <w:snapToGrid w:val="0"/>
              </w:rPr>
              <w:t>Total knee replacement</w:t>
            </w:r>
          </w:p>
          <w:p w14:paraId="255D3ECE" w14:textId="77777777" w:rsidR="00A02731" w:rsidRDefault="00A02731" w:rsidP="00AD309C">
            <w:pPr>
              <w:pStyle w:val="ListParagraph"/>
              <w:numPr>
                <w:ilvl w:val="0"/>
                <w:numId w:val="35"/>
              </w:numPr>
              <w:rPr>
                <w:rFonts w:cs="Arial"/>
                <w:snapToGrid w:val="0"/>
              </w:rPr>
            </w:pPr>
            <w:r>
              <w:rPr>
                <w:rFonts w:cs="Arial"/>
                <w:snapToGrid w:val="0"/>
              </w:rPr>
              <w:t>Total hip replacement</w:t>
            </w:r>
          </w:p>
          <w:p w14:paraId="053F280D" w14:textId="77777777" w:rsidR="00A02731" w:rsidRPr="009A5185" w:rsidRDefault="00A02731" w:rsidP="00AD309C">
            <w:pPr>
              <w:pStyle w:val="ListParagraph"/>
              <w:numPr>
                <w:ilvl w:val="0"/>
                <w:numId w:val="35"/>
              </w:numPr>
              <w:rPr>
                <w:rFonts w:cs="Arial"/>
                <w:snapToGrid w:val="0"/>
              </w:rPr>
            </w:pPr>
            <w:r>
              <w:rPr>
                <w:rFonts w:cs="Arial"/>
                <w:snapToGrid w:val="0"/>
              </w:rPr>
              <w:t xml:space="preserve">Norwood procedure </w:t>
            </w:r>
          </w:p>
          <w:p w14:paraId="62F02B93" w14:textId="77777777" w:rsidR="000A3B4F" w:rsidRPr="009A5185" w:rsidRDefault="000A3B4F" w:rsidP="00AD309C">
            <w:pPr>
              <w:pStyle w:val="ListParagraph"/>
              <w:numPr>
                <w:ilvl w:val="0"/>
                <w:numId w:val="35"/>
              </w:numPr>
              <w:rPr>
                <w:rFonts w:cs="Arial"/>
                <w:snapToGrid w:val="0"/>
              </w:rPr>
            </w:pPr>
            <w:r w:rsidRPr="009A5185">
              <w:rPr>
                <w:rFonts w:cs="Arial"/>
                <w:snapToGrid w:val="0"/>
              </w:rPr>
              <w:t>None of the above</w:t>
            </w:r>
          </w:p>
        </w:tc>
      </w:tr>
    </w:tbl>
    <w:p w14:paraId="62203A85" w14:textId="77777777" w:rsidR="00306EB2" w:rsidRDefault="00306EB2" w:rsidP="000A3B4F">
      <w:pPr>
        <w:pStyle w:val="Header"/>
        <w:tabs>
          <w:tab w:val="clear" w:pos="4320"/>
          <w:tab w:val="clear" w:pos="8640"/>
        </w:tabs>
        <w:rPr>
          <w:rFonts w:cs="Arial"/>
          <w:i/>
          <w:iCs/>
          <w:snapToGrid w:val="0"/>
          <w:color w:val="000000"/>
        </w:rPr>
      </w:pPr>
    </w:p>
    <w:p w14:paraId="2A031146" w14:textId="77777777" w:rsidR="00D22736" w:rsidRDefault="00D22736" w:rsidP="000A3B4F">
      <w:pPr>
        <w:pStyle w:val="Header"/>
        <w:tabs>
          <w:tab w:val="clear" w:pos="4320"/>
          <w:tab w:val="clear" w:pos="8640"/>
        </w:tabs>
        <w:rPr>
          <w:rFonts w:cs="Arial"/>
          <w:i/>
          <w:iCs/>
          <w:snapToGrid w:val="0"/>
          <w:color w:val="000000"/>
        </w:rPr>
      </w:pPr>
    </w:p>
    <w:p w14:paraId="2D1A693A" w14:textId="496BDA97" w:rsidR="0063351C" w:rsidRDefault="00F0772B" w:rsidP="000A3B4F">
      <w:pPr>
        <w:pStyle w:val="Header"/>
        <w:tabs>
          <w:tab w:val="clear" w:pos="4320"/>
          <w:tab w:val="clear" w:pos="8640"/>
        </w:tabs>
        <w:rPr>
          <w:rFonts w:cs="Arial"/>
          <w:i/>
          <w:iCs/>
          <w:snapToGrid w:val="0"/>
          <w:color w:val="000000"/>
        </w:rPr>
      </w:pPr>
      <w:r>
        <w:rPr>
          <w:rFonts w:cs="Arial"/>
          <w:i/>
          <w:iCs/>
          <w:snapToGrid w:val="0"/>
          <w:color w:val="000000"/>
        </w:rPr>
        <w:lastRenderedPageBreak/>
        <w:t>R</w:t>
      </w:r>
      <w:r w:rsidR="00B91D49" w:rsidRPr="00B00E2A">
        <w:rPr>
          <w:rFonts w:cs="Arial"/>
          <w:i/>
          <w:iCs/>
          <w:snapToGrid w:val="0"/>
          <w:color w:val="000000"/>
        </w:rPr>
        <w:t xml:space="preserve">espond to questions #3-11 based on the procedures selected in question #2. </w:t>
      </w:r>
    </w:p>
    <w:p w14:paraId="49ADA174" w14:textId="77777777" w:rsidR="00D25C4F" w:rsidRPr="008D6E32" w:rsidRDefault="00D25C4F" w:rsidP="000A3B4F">
      <w:pPr>
        <w:pStyle w:val="Header"/>
        <w:tabs>
          <w:tab w:val="clear" w:pos="4320"/>
          <w:tab w:val="clear" w:pos="8640"/>
        </w:tabs>
        <w:rPr>
          <w:rFonts w:cs="Arial"/>
          <w:i/>
          <w:iCs/>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gridCol w:w="2610"/>
        <w:gridCol w:w="3421"/>
      </w:tblGrid>
      <w:tr w:rsidR="00351783" w:rsidRPr="009A5185" w14:paraId="48A6EA48" w14:textId="77777777" w:rsidTr="0059119E">
        <w:trPr>
          <w:cantSplit/>
          <w:trHeight w:val="1008"/>
        </w:trPr>
        <w:tc>
          <w:tcPr>
            <w:tcW w:w="5000" w:type="pct"/>
            <w:gridSpan w:val="3"/>
            <w:tcBorders>
              <w:bottom w:val="single" w:sz="4" w:space="0" w:color="auto"/>
            </w:tcBorders>
            <w:vAlign w:val="center"/>
          </w:tcPr>
          <w:p w14:paraId="563301A8" w14:textId="41B96226" w:rsidR="00351783" w:rsidRPr="009A5185" w:rsidRDefault="00351783" w:rsidP="005F37AA">
            <w:pPr>
              <w:pStyle w:val="ListParagraph"/>
              <w:numPr>
                <w:ilvl w:val="0"/>
                <w:numId w:val="2"/>
              </w:numPr>
              <w:rPr>
                <w:rFonts w:cs="Arial"/>
                <w:i/>
                <w:snapToGrid w:val="0"/>
              </w:rPr>
            </w:pPr>
            <w:r w:rsidRPr="009A5185">
              <w:rPr>
                <w:rFonts w:cs="Arial"/>
                <w:snapToGrid w:val="0"/>
              </w:rPr>
              <w:t xml:space="preserve">Total </w:t>
            </w:r>
            <w:r w:rsidRPr="009A5185">
              <w:rPr>
                <w:rFonts w:cs="Arial"/>
                <w:b/>
                <w:snapToGrid w:val="0"/>
              </w:rPr>
              <w:t>hospital</w:t>
            </w:r>
            <w:r w:rsidRPr="009A5185">
              <w:rPr>
                <w:rFonts w:cs="Arial"/>
                <w:snapToGrid w:val="0"/>
              </w:rPr>
              <w:t xml:space="preserve"> volume for each selected procedure during the reporting period:</w:t>
            </w:r>
          </w:p>
          <w:p w14:paraId="7DD372C7" w14:textId="77777777" w:rsidR="00351783" w:rsidRPr="008D6E32" w:rsidRDefault="00351783" w:rsidP="005F37AA">
            <w:pPr>
              <w:pStyle w:val="ListParagraph"/>
              <w:ind w:left="360"/>
              <w:rPr>
                <w:rFonts w:cs="Arial"/>
                <w:i/>
                <w:snapToGrid w:val="0"/>
                <w:sz w:val="16"/>
                <w:szCs w:val="16"/>
              </w:rPr>
            </w:pPr>
          </w:p>
          <w:p w14:paraId="33E739F3" w14:textId="77777777" w:rsidR="00351783" w:rsidRPr="00DF74CA" w:rsidRDefault="00351783" w:rsidP="005F37AA">
            <w:pPr>
              <w:ind w:left="360"/>
              <w:rPr>
                <w:rFonts w:cs="Arial"/>
                <w:i/>
                <w:iCs/>
                <w:color w:val="222222"/>
                <w:shd w:val="clear" w:color="auto" w:fill="FFFFFF"/>
              </w:rPr>
            </w:pPr>
            <w:r w:rsidRPr="009A5185">
              <w:rPr>
                <w:rFonts w:cs="Arial"/>
                <w:i/>
                <w:iCs/>
                <w:color w:val="222222"/>
                <w:shd w:val="clear" w:color="auto" w:fill="FFFFFF"/>
              </w:rPr>
              <w:t>Volume should represent a 12-month count or 24-month annual average consistent with the reporting period selected in question #1.</w:t>
            </w:r>
          </w:p>
        </w:tc>
      </w:tr>
      <w:tr w:rsidR="00351783" w:rsidRPr="009A5185" w14:paraId="11131D99" w14:textId="77777777" w:rsidTr="0059119E">
        <w:trPr>
          <w:cantSplit/>
          <w:trHeight w:val="576"/>
        </w:trPr>
        <w:tc>
          <w:tcPr>
            <w:tcW w:w="1809" w:type="pct"/>
            <w:tcBorders>
              <w:bottom w:val="single" w:sz="4" w:space="0" w:color="auto"/>
            </w:tcBorders>
            <w:vAlign w:val="center"/>
          </w:tcPr>
          <w:p w14:paraId="46769F2D" w14:textId="77777777" w:rsidR="00351783" w:rsidRPr="009A5185" w:rsidRDefault="00351783" w:rsidP="005F37AA">
            <w:pPr>
              <w:jc w:val="center"/>
              <w:rPr>
                <w:rFonts w:cs="Arial"/>
                <w:i/>
                <w:snapToGrid w:val="0"/>
              </w:rPr>
            </w:pPr>
            <w:r w:rsidRPr="009A5185">
              <w:rPr>
                <w:rFonts w:cs="Arial"/>
                <w:i/>
                <w:snapToGrid w:val="0"/>
              </w:rPr>
              <w:t>Procedure</w:t>
            </w:r>
          </w:p>
        </w:tc>
        <w:tc>
          <w:tcPr>
            <w:tcW w:w="1381" w:type="pct"/>
            <w:tcBorders>
              <w:bottom w:val="single" w:sz="4" w:space="0" w:color="auto"/>
            </w:tcBorders>
            <w:vAlign w:val="center"/>
          </w:tcPr>
          <w:p w14:paraId="5043ECA1" w14:textId="7853A9D7" w:rsidR="00351783" w:rsidRDefault="00351783" w:rsidP="005F37AA">
            <w:pPr>
              <w:jc w:val="center"/>
              <w:rPr>
                <w:rFonts w:cs="Arial"/>
                <w:i/>
                <w:snapToGrid w:val="0"/>
              </w:rPr>
            </w:pPr>
            <w:r>
              <w:rPr>
                <w:rFonts w:cs="Arial"/>
                <w:i/>
                <w:snapToGrid w:val="0"/>
              </w:rPr>
              <w:t>Hospital Volume Standard</w:t>
            </w:r>
          </w:p>
        </w:tc>
        <w:tc>
          <w:tcPr>
            <w:tcW w:w="1810" w:type="pct"/>
            <w:tcBorders>
              <w:bottom w:val="single" w:sz="4" w:space="0" w:color="auto"/>
            </w:tcBorders>
            <w:vAlign w:val="center"/>
          </w:tcPr>
          <w:p w14:paraId="4FC56514" w14:textId="6C76C75A" w:rsidR="00351783" w:rsidRPr="009A5185" w:rsidRDefault="00351783" w:rsidP="005F37AA">
            <w:pPr>
              <w:jc w:val="center"/>
              <w:rPr>
                <w:rFonts w:cs="Arial"/>
                <w:i/>
                <w:snapToGrid w:val="0"/>
              </w:rPr>
            </w:pPr>
            <w:r>
              <w:rPr>
                <w:rFonts w:cs="Arial"/>
                <w:i/>
                <w:snapToGrid w:val="0"/>
              </w:rPr>
              <w:t xml:space="preserve">Total </w:t>
            </w:r>
            <w:r w:rsidR="0059119E">
              <w:rPr>
                <w:rFonts w:cs="Arial"/>
                <w:i/>
                <w:snapToGrid w:val="0"/>
              </w:rPr>
              <w:t>H</w:t>
            </w:r>
            <w:r>
              <w:rPr>
                <w:rFonts w:cs="Arial"/>
                <w:i/>
                <w:snapToGrid w:val="0"/>
              </w:rPr>
              <w:t xml:space="preserve">ospital </w:t>
            </w:r>
            <w:r w:rsidR="0059119E">
              <w:rPr>
                <w:rFonts w:cs="Arial"/>
                <w:i/>
                <w:snapToGrid w:val="0"/>
              </w:rPr>
              <w:t>V</w:t>
            </w:r>
            <w:r>
              <w:rPr>
                <w:rFonts w:cs="Arial"/>
                <w:i/>
                <w:snapToGrid w:val="0"/>
              </w:rPr>
              <w:t>olume</w:t>
            </w:r>
          </w:p>
          <w:p w14:paraId="302EDE4E" w14:textId="7674FFA4" w:rsidR="00351783" w:rsidRPr="009A5185" w:rsidRDefault="00351783" w:rsidP="005F37AA">
            <w:pPr>
              <w:jc w:val="center"/>
              <w:rPr>
                <w:rFonts w:cs="Arial"/>
                <w:i/>
                <w:snapToGrid w:val="0"/>
                <w:sz w:val="16"/>
                <w:szCs w:val="16"/>
              </w:rPr>
            </w:pPr>
            <w:r w:rsidRPr="00690C11">
              <w:rPr>
                <w:rFonts w:cs="Arial"/>
                <w:i/>
                <w:snapToGrid w:val="0"/>
                <w:sz w:val="16"/>
                <w:szCs w:val="16"/>
              </w:rPr>
              <w:t>(12-month count or 24-month annual average)</w:t>
            </w:r>
          </w:p>
        </w:tc>
      </w:tr>
      <w:tr w:rsidR="00351783" w:rsidRPr="009A5185" w14:paraId="67922068" w14:textId="77777777" w:rsidTr="0059119E">
        <w:trPr>
          <w:cantSplit/>
          <w:trHeight w:val="288"/>
        </w:trPr>
        <w:tc>
          <w:tcPr>
            <w:tcW w:w="1809" w:type="pct"/>
            <w:tcBorders>
              <w:bottom w:val="single" w:sz="4" w:space="0" w:color="auto"/>
            </w:tcBorders>
            <w:vAlign w:val="center"/>
          </w:tcPr>
          <w:p w14:paraId="25632B99" w14:textId="77777777" w:rsidR="00351783" w:rsidRPr="009A5185" w:rsidRDefault="00351783" w:rsidP="005F37AA">
            <w:pPr>
              <w:rPr>
                <w:rFonts w:cs="Arial"/>
                <w:snapToGrid w:val="0"/>
              </w:rPr>
            </w:pPr>
            <w:r w:rsidRPr="009A5185">
              <w:rPr>
                <w:rFonts w:cs="Arial"/>
                <w:snapToGrid w:val="0"/>
              </w:rPr>
              <w:t>Carotid endarterectomy</w:t>
            </w:r>
          </w:p>
        </w:tc>
        <w:tc>
          <w:tcPr>
            <w:tcW w:w="1381" w:type="pct"/>
            <w:tcBorders>
              <w:bottom w:val="single" w:sz="4" w:space="0" w:color="auto"/>
            </w:tcBorders>
            <w:vAlign w:val="center"/>
          </w:tcPr>
          <w:p w14:paraId="32B32C02" w14:textId="28E8E22E"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688C4078" w14:textId="58D9B2F4" w:rsidR="00351783" w:rsidRPr="009A5185" w:rsidRDefault="00351783" w:rsidP="005F37AA">
            <w:pPr>
              <w:rPr>
                <w:rFonts w:cs="Arial"/>
                <w:i/>
                <w:snapToGrid w:val="0"/>
              </w:rPr>
            </w:pPr>
          </w:p>
        </w:tc>
      </w:tr>
      <w:tr w:rsidR="00351783" w:rsidRPr="009A5185" w14:paraId="474C0F9A" w14:textId="77777777" w:rsidTr="0059119E">
        <w:trPr>
          <w:cantSplit/>
          <w:trHeight w:val="288"/>
        </w:trPr>
        <w:tc>
          <w:tcPr>
            <w:tcW w:w="1809" w:type="pct"/>
            <w:tcBorders>
              <w:bottom w:val="single" w:sz="4" w:space="0" w:color="auto"/>
            </w:tcBorders>
            <w:vAlign w:val="center"/>
          </w:tcPr>
          <w:p w14:paraId="6BF23203" w14:textId="77777777" w:rsidR="00351783" w:rsidRPr="009A5185" w:rsidRDefault="00351783" w:rsidP="005F37AA">
            <w:pPr>
              <w:rPr>
                <w:rFonts w:cs="Arial"/>
                <w:snapToGrid w:val="0"/>
              </w:rPr>
            </w:pPr>
            <w:r w:rsidRPr="009A5185">
              <w:rPr>
                <w:rFonts w:cs="Arial"/>
                <w:snapToGrid w:val="0"/>
              </w:rPr>
              <w:t>Mitral valve repair and replacement</w:t>
            </w:r>
          </w:p>
        </w:tc>
        <w:tc>
          <w:tcPr>
            <w:tcW w:w="1381" w:type="pct"/>
            <w:tcBorders>
              <w:bottom w:val="single" w:sz="4" w:space="0" w:color="auto"/>
            </w:tcBorders>
            <w:vAlign w:val="center"/>
          </w:tcPr>
          <w:p w14:paraId="4BB1521E" w14:textId="6819B9A7"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45757D13" w14:textId="1EAC1BC0" w:rsidR="00351783" w:rsidRPr="009A5185" w:rsidRDefault="00351783" w:rsidP="005F37AA">
            <w:pPr>
              <w:rPr>
                <w:rFonts w:cs="Arial"/>
                <w:i/>
                <w:snapToGrid w:val="0"/>
              </w:rPr>
            </w:pPr>
          </w:p>
        </w:tc>
      </w:tr>
      <w:tr w:rsidR="00351783" w:rsidRPr="009A5185" w14:paraId="5FA57576" w14:textId="77777777" w:rsidTr="0059119E">
        <w:trPr>
          <w:cantSplit/>
          <w:trHeight w:val="288"/>
        </w:trPr>
        <w:tc>
          <w:tcPr>
            <w:tcW w:w="1809" w:type="pct"/>
            <w:tcBorders>
              <w:bottom w:val="single" w:sz="4" w:space="0" w:color="auto"/>
            </w:tcBorders>
            <w:vAlign w:val="center"/>
          </w:tcPr>
          <w:p w14:paraId="4BFF6EA5" w14:textId="77777777" w:rsidR="00351783" w:rsidRPr="009A5185" w:rsidRDefault="00351783" w:rsidP="005F37AA">
            <w:pPr>
              <w:rPr>
                <w:rFonts w:cs="Arial"/>
                <w:snapToGrid w:val="0"/>
              </w:rPr>
            </w:pPr>
            <w:r w:rsidRPr="009A5185">
              <w:rPr>
                <w:rFonts w:cs="Arial"/>
                <w:snapToGrid w:val="0"/>
              </w:rPr>
              <w:t xml:space="preserve">Open aortic </w:t>
            </w:r>
            <w:r>
              <w:rPr>
                <w:rFonts w:cs="Arial"/>
                <w:snapToGrid w:val="0"/>
              </w:rPr>
              <w:t>procedures</w:t>
            </w:r>
          </w:p>
        </w:tc>
        <w:tc>
          <w:tcPr>
            <w:tcW w:w="1381" w:type="pct"/>
            <w:tcBorders>
              <w:bottom w:val="single" w:sz="4" w:space="0" w:color="auto"/>
            </w:tcBorders>
            <w:vAlign w:val="center"/>
          </w:tcPr>
          <w:p w14:paraId="07EDADFC" w14:textId="39E10D2C" w:rsidR="00351783" w:rsidRPr="009A5185" w:rsidRDefault="002106C3" w:rsidP="005F37AA">
            <w:pPr>
              <w:jc w:val="center"/>
              <w:rPr>
                <w:rFonts w:cs="Arial"/>
                <w:i/>
                <w:snapToGrid w:val="0"/>
              </w:rPr>
            </w:pPr>
            <w:r>
              <w:rPr>
                <w:rFonts w:cs="Arial"/>
                <w:i/>
                <w:snapToGrid w:val="0"/>
              </w:rPr>
              <w:t>10</w:t>
            </w:r>
          </w:p>
        </w:tc>
        <w:tc>
          <w:tcPr>
            <w:tcW w:w="1810" w:type="pct"/>
            <w:tcBorders>
              <w:bottom w:val="single" w:sz="4" w:space="0" w:color="auto"/>
            </w:tcBorders>
            <w:vAlign w:val="center"/>
          </w:tcPr>
          <w:p w14:paraId="214498C5" w14:textId="6CA819AB" w:rsidR="00351783" w:rsidRPr="009A5185" w:rsidRDefault="00351783" w:rsidP="005F37AA">
            <w:pPr>
              <w:rPr>
                <w:rFonts w:cs="Arial"/>
                <w:i/>
                <w:snapToGrid w:val="0"/>
              </w:rPr>
            </w:pPr>
          </w:p>
        </w:tc>
      </w:tr>
      <w:tr w:rsidR="00351783" w:rsidRPr="009A5185" w14:paraId="676084C7" w14:textId="77777777" w:rsidTr="0059119E">
        <w:trPr>
          <w:cantSplit/>
          <w:trHeight w:val="288"/>
        </w:trPr>
        <w:tc>
          <w:tcPr>
            <w:tcW w:w="1809" w:type="pct"/>
            <w:tcBorders>
              <w:bottom w:val="single" w:sz="4" w:space="0" w:color="auto"/>
            </w:tcBorders>
            <w:vAlign w:val="center"/>
          </w:tcPr>
          <w:p w14:paraId="69981D09" w14:textId="77777777" w:rsidR="00351783" w:rsidRPr="009A5185" w:rsidRDefault="00351783" w:rsidP="005F37AA">
            <w:pPr>
              <w:rPr>
                <w:rFonts w:cs="Arial"/>
                <w:snapToGrid w:val="0"/>
              </w:rPr>
            </w:pPr>
            <w:r w:rsidRPr="009A5185">
              <w:rPr>
                <w:rFonts w:cs="Arial"/>
                <w:snapToGrid w:val="0"/>
              </w:rPr>
              <w:t>Lung resection for cancer</w:t>
            </w:r>
          </w:p>
        </w:tc>
        <w:tc>
          <w:tcPr>
            <w:tcW w:w="1381" w:type="pct"/>
            <w:tcBorders>
              <w:bottom w:val="single" w:sz="4" w:space="0" w:color="auto"/>
            </w:tcBorders>
            <w:vAlign w:val="center"/>
          </w:tcPr>
          <w:p w14:paraId="3F5188A1" w14:textId="39AAE15C"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0B9ED510" w14:textId="44384F93" w:rsidR="00351783" w:rsidRPr="009A5185" w:rsidRDefault="00351783" w:rsidP="005F37AA">
            <w:pPr>
              <w:rPr>
                <w:rFonts w:cs="Arial"/>
                <w:i/>
                <w:snapToGrid w:val="0"/>
              </w:rPr>
            </w:pPr>
          </w:p>
        </w:tc>
      </w:tr>
      <w:tr w:rsidR="00351783" w:rsidRPr="009A5185" w14:paraId="4B534B82" w14:textId="77777777" w:rsidTr="0059119E">
        <w:trPr>
          <w:cantSplit/>
          <w:trHeight w:val="288"/>
        </w:trPr>
        <w:tc>
          <w:tcPr>
            <w:tcW w:w="1809" w:type="pct"/>
            <w:tcBorders>
              <w:bottom w:val="single" w:sz="4" w:space="0" w:color="auto"/>
            </w:tcBorders>
            <w:vAlign w:val="center"/>
          </w:tcPr>
          <w:p w14:paraId="7CD2A872" w14:textId="77777777" w:rsidR="00351783" w:rsidRPr="009A5185" w:rsidRDefault="00351783" w:rsidP="005F37AA">
            <w:pPr>
              <w:rPr>
                <w:rFonts w:cs="Arial"/>
                <w:snapToGrid w:val="0"/>
              </w:rPr>
            </w:pPr>
            <w:r w:rsidRPr="009A5185">
              <w:rPr>
                <w:rFonts w:cs="Arial"/>
                <w:snapToGrid w:val="0"/>
              </w:rPr>
              <w:t>Esophageal resection for cancer</w:t>
            </w:r>
          </w:p>
        </w:tc>
        <w:tc>
          <w:tcPr>
            <w:tcW w:w="1381" w:type="pct"/>
            <w:tcBorders>
              <w:bottom w:val="single" w:sz="4" w:space="0" w:color="auto"/>
            </w:tcBorders>
            <w:vAlign w:val="center"/>
          </w:tcPr>
          <w:p w14:paraId="52F39A80" w14:textId="3CD87A40"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38951BAB" w14:textId="35F3543E" w:rsidR="00351783" w:rsidRPr="009A5185" w:rsidRDefault="00351783" w:rsidP="005F37AA">
            <w:pPr>
              <w:rPr>
                <w:rFonts w:cs="Arial"/>
                <w:i/>
                <w:snapToGrid w:val="0"/>
              </w:rPr>
            </w:pPr>
          </w:p>
        </w:tc>
      </w:tr>
      <w:tr w:rsidR="00351783" w:rsidRPr="009A5185" w14:paraId="7AB27F4C" w14:textId="77777777" w:rsidTr="0059119E">
        <w:trPr>
          <w:cantSplit/>
          <w:trHeight w:val="288"/>
        </w:trPr>
        <w:tc>
          <w:tcPr>
            <w:tcW w:w="1809" w:type="pct"/>
            <w:tcBorders>
              <w:bottom w:val="single" w:sz="4" w:space="0" w:color="auto"/>
            </w:tcBorders>
            <w:vAlign w:val="center"/>
          </w:tcPr>
          <w:p w14:paraId="558492A4" w14:textId="77777777" w:rsidR="00351783" w:rsidRPr="009A5185" w:rsidRDefault="00351783" w:rsidP="005F37AA">
            <w:pPr>
              <w:rPr>
                <w:rFonts w:cs="Arial"/>
                <w:snapToGrid w:val="0"/>
              </w:rPr>
            </w:pPr>
            <w:r w:rsidRPr="009A5185">
              <w:rPr>
                <w:rFonts w:cs="Arial"/>
                <w:snapToGrid w:val="0"/>
              </w:rPr>
              <w:t>Pancreatic resection for cancer</w:t>
            </w:r>
          </w:p>
        </w:tc>
        <w:tc>
          <w:tcPr>
            <w:tcW w:w="1381" w:type="pct"/>
            <w:tcBorders>
              <w:bottom w:val="single" w:sz="4" w:space="0" w:color="auto"/>
            </w:tcBorders>
            <w:vAlign w:val="center"/>
          </w:tcPr>
          <w:p w14:paraId="17F0E120" w14:textId="3C3EE5E3"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59FA844E" w14:textId="667B0161" w:rsidR="00351783" w:rsidRPr="009A5185" w:rsidRDefault="00351783" w:rsidP="005F37AA">
            <w:pPr>
              <w:rPr>
                <w:rFonts w:cs="Arial"/>
                <w:i/>
                <w:snapToGrid w:val="0"/>
              </w:rPr>
            </w:pPr>
          </w:p>
        </w:tc>
      </w:tr>
      <w:tr w:rsidR="00351783" w:rsidRPr="009A5185" w14:paraId="7ACF6D63" w14:textId="77777777" w:rsidTr="0059119E">
        <w:trPr>
          <w:cantSplit/>
          <w:trHeight w:val="288"/>
        </w:trPr>
        <w:tc>
          <w:tcPr>
            <w:tcW w:w="1809" w:type="pct"/>
            <w:tcBorders>
              <w:bottom w:val="single" w:sz="4" w:space="0" w:color="auto"/>
            </w:tcBorders>
            <w:vAlign w:val="center"/>
          </w:tcPr>
          <w:p w14:paraId="2CCA7415" w14:textId="77777777" w:rsidR="00351783" w:rsidRPr="009A5185" w:rsidRDefault="00351783" w:rsidP="005F37AA">
            <w:pPr>
              <w:rPr>
                <w:rFonts w:cs="Arial"/>
                <w:snapToGrid w:val="0"/>
              </w:rPr>
            </w:pPr>
            <w:r w:rsidRPr="009A5185">
              <w:rPr>
                <w:rFonts w:cs="Arial"/>
                <w:snapToGrid w:val="0"/>
              </w:rPr>
              <w:t>Rectal cancer surgery</w:t>
            </w:r>
          </w:p>
        </w:tc>
        <w:tc>
          <w:tcPr>
            <w:tcW w:w="1381" w:type="pct"/>
            <w:tcBorders>
              <w:bottom w:val="single" w:sz="4" w:space="0" w:color="auto"/>
            </w:tcBorders>
            <w:vAlign w:val="center"/>
          </w:tcPr>
          <w:p w14:paraId="09E28A5D" w14:textId="346D31FA" w:rsidR="00351783" w:rsidRPr="009A5185" w:rsidRDefault="002106C3" w:rsidP="005F37AA">
            <w:pPr>
              <w:jc w:val="center"/>
              <w:rPr>
                <w:rFonts w:cs="Arial"/>
                <w:i/>
                <w:snapToGrid w:val="0"/>
              </w:rPr>
            </w:pPr>
            <w:r>
              <w:rPr>
                <w:rFonts w:cs="Arial"/>
                <w:i/>
                <w:snapToGrid w:val="0"/>
              </w:rPr>
              <w:t>16</w:t>
            </w:r>
          </w:p>
        </w:tc>
        <w:tc>
          <w:tcPr>
            <w:tcW w:w="1810" w:type="pct"/>
            <w:tcBorders>
              <w:bottom w:val="single" w:sz="4" w:space="0" w:color="auto"/>
            </w:tcBorders>
            <w:vAlign w:val="center"/>
          </w:tcPr>
          <w:p w14:paraId="6DD40BA3" w14:textId="0EF937E8" w:rsidR="00351783" w:rsidRPr="009A5185" w:rsidRDefault="00351783" w:rsidP="005F37AA">
            <w:pPr>
              <w:rPr>
                <w:rFonts w:cs="Arial"/>
                <w:i/>
                <w:snapToGrid w:val="0"/>
              </w:rPr>
            </w:pPr>
          </w:p>
        </w:tc>
      </w:tr>
      <w:tr w:rsidR="00351783" w:rsidRPr="009A5185" w14:paraId="5401E433" w14:textId="77777777" w:rsidTr="0059119E">
        <w:trPr>
          <w:cantSplit/>
          <w:trHeight w:val="288"/>
        </w:trPr>
        <w:tc>
          <w:tcPr>
            <w:tcW w:w="1809" w:type="pct"/>
            <w:vAlign w:val="center"/>
          </w:tcPr>
          <w:p w14:paraId="02A474DE" w14:textId="77777777" w:rsidR="00351783" w:rsidRPr="009A5185" w:rsidRDefault="00351783" w:rsidP="005F37AA">
            <w:pPr>
              <w:rPr>
                <w:rFonts w:cs="Arial"/>
                <w:snapToGrid w:val="0"/>
              </w:rPr>
            </w:pPr>
            <w:r w:rsidRPr="009A5185">
              <w:rPr>
                <w:rFonts w:cs="Arial"/>
                <w:snapToGrid w:val="0"/>
              </w:rPr>
              <w:t>Bariatric surgery for weight loss</w:t>
            </w:r>
          </w:p>
        </w:tc>
        <w:tc>
          <w:tcPr>
            <w:tcW w:w="1381" w:type="pct"/>
            <w:vAlign w:val="center"/>
          </w:tcPr>
          <w:p w14:paraId="60BC2CC0" w14:textId="74D9402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A240C89" w14:textId="52E2C569" w:rsidR="00351783" w:rsidRPr="009A5185" w:rsidRDefault="00351783" w:rsidP="005F37AA">
            <w:pPr>
              <w:rPr>
                <w:rFonts w:cs="Arial"/>
                <w:i/>
                <w:snapToGrid w:val="0"/>
              </w:rPr>
            </w:pPr>
          </w:p>
        </w:tc>
      </w:tr>
      <w:tr w:rsidR="00351783" w:rsidRPr="009A5185" w14:paraId="3D288E65" w14:textId="77777777" w:rsidTr="0059119E">
        <w:trPr>
          <w:cantSplit/>
          <w:trHeight w:val="288"/>
        </w:trPr>
        <w:tc>
          <w:tcPr>
            <w:tcW w:w="1809" w:type="pct"/>
            <w:vAlign w:val="center"/>
          </w:tcPr>
          <w:p w14:paraId="679C4FD1" w14:textId="77777777" w:rsidR="00351783" w:rsidRPr="009A5185" w:rsidRDefault="00351783" w:rsidP="005F37AA">
            <w:pPr>
              <w:rPr>
                <w:rFonts w:cs="Arial"/>
                <w:snapToGrid w:val="0"/>
              </w:rPr>
            </w:pPr>
            <w:r>
              <w:rPr>
                <w:rFonts w:cs="Arial"/>
                <w:snapToGrid w:val="0"/>
              </w:rPr>
              <w:t>Total knee replacement</w:t>
            </w:r>
          </w:p>
        </w:tc>
        <w:tc>
          <w:tcPr>
            <w:tcW w:w="1381" w:type="pct"/>
            <w:vAlign w:val="center"/>
          </w:tcPr>
          <w:p w14:paraId="5F890E50" w14:textId="5D3314E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2AEF637" w14:textId="2E0DB943" w:rsidR="00351783" w:rsidRPr="009A5185" w:rsidRDefault="00351783" w:rsidP="005F37AA">
            <w:pPr>
              <w:rPr>
                <w:rFonts w:cs="Arial"/>
                <w:i/>
                <w:snapToGrid w:val="0"/>
              </w:rPr>
            </w:pPr>
          </w:p>
        </w:tc>
      </w:tr>
      <w:tr w:rsidR="00351783" w:rsidRPr="009A5185" w14:paraId="4026C51A" w14:textId="77777777" w:rsidTr="0059119E">
        <w:trPr>
          <w:cantSplit/>
          <w:trHeight w:val="288"/>
        </w:trPr>
        <w:tc>
          <w:tcPr>
            <w:tcW w:w="1809" w:type="pct"/>
            <w:vAlign w:val="center"/>
          </w:tcPr>
          <w:p w14:paraId="57EBA09E" w14:textId="77777777" w:rsidR="00351783" w:rsidRDefault="00351783" w:rsidP="005F37AA">
            <w:pPr>
              <w:rPr>
                <w:rFonts w:cs="Arial"/>
                <w:snapToGrid w:val="0"/>
              </w:rPr>
            </w:pPr>
            <w:r>
              <w:rPr>
                <w:rFonts w:cs="Arial"/>
                <w:snapToGrid w:val="0"/>
              </w:rPr>
              <w:t>Total hip replacement</w:t>
            </w:r>
          </w:p>
        </w:tc>
        <w:tc>
          <w:tcPr>
            <w:tcW w:w="1381" w:type="pct"/>
            <w:vAlign w:val="center"/>
          </w:tcPr>
          <w:p w14:paraId="49804DD8" w14:textId="64AEC3EC" w:rsidR="00351783" w:rsidRPr="009A5185" w:rsidRDefault="002106C3" w:rsidP="005F37AA">
            <w:pPr>
              <w:jc w:val="center"/>
              <w:rPr>
                <w:rFonts w:cs="Arial"/>
                <w:i/>
                <w:snapToGrid w:val="0"/>
              </w:rPr>
            </w:pPr>
            <w:r>
              <w:rPr>
                <w:rFonts w:cs="Arial"/>
                <w:i/>
                <w:snapToGrid w:val="0"/>
              </w:rPr>
              <w:t>50</w:t>
            </w:r>
          </w:p>
        </w:tc>
        <w:tc>
          <w:tcPr>
            <w:tcW w:w="1810" w:type="pct"/>
            <w:vAlign w:val="center"/>
          </w:tcPr>
          <w:p w14:paraId="057DA4C5" w14:textId="27F6FE23" w:rsidR="00351783" w:rsidRPr="009A5185" w:rsidRDefault="00351783" w:rsidP="005F37AA">
            <w:pPr>
              <w:rPr>
                <w:rFonts w:cs="Arial"/>
                <w:i/>
                <w:snapToGrid w:val="0"/>
              </w:rPr>
            </w:pPr>
          </w:p>
        </w:tc>
      </w:tr>
      <w:tr w:rsidR="00351783" w:rsidRPr="009A5185" w14:paraId="0D979F53" w14:textId="77777777" w:rsidTr="0059119E">
        <w:trPr>
          <w:cantSplit/>
          <w:trHeight w:val="288"/>
        </w:trPr>
        <w:tc>
          <w:tcPr>
            <w:tcW w:w="1809" w:type="pct"/>
            <w:vAlign w:val="center"/>
          </w:tcPr>
          <w:p w14:paraId="2A643E61" w14:textId="77777777" w:rsidR="00351783" w:rsidRDefault="00351783" w:rsidP="005F37AA">
            <w:pPr>
              <w:rPr>
                <w:rFonts w:cs="Arial"/>
                <w:snapToGrid w:val="0"/>
              </w:rPr>
            </w:pPr>
            <w:r>
              <w:rPr>
                <w:rFonts w:cs="Arial"/>
                <w:snapToGrid w:val="0"/>
              </w:rPr>
              <w:t>Norwood procedure</w:t>
            </w:r>
          </w:p>
        </w:tc>
        <w:tc>
          <w:tcPr>
            <w:tcW w:w="1381" w:type="pct"/>
            <w:vAlign w:val="center"/>
          </w:tcPr>
          <w:p w14:paraId="140962C0" w14:textId="0ACB1477" w:rsidR="00351783" w:rsidRPr="009A5185" w:rsidRDefault="002106C3" w:rsidP="005F37AA">
            <w:pPr>
              <w:jc w:val="center"/>
              <w:rPr>
                <w:rFonts w:cs="Arial"/>
                <w:i/>
                <w:snapToGrid w:val="0"/>
              </w:rPr>
            </w:pPr>
            <w:r>
              <w:rPr>
                <w:rFonts w:cs="Arial"/>
                <w:i/>
                <w:snapToGrid w:val="0"/>
              </w:rPr>
              <w:t>8</w:t>
            </w:r>
          </w:p>
        </w:tc>
        <w:tc>
          <w:tcPr>
            <w:tcW w:w="1810" w:type="pct"/>
            <w:vAlign w:val="center"/>
          </w:tcPr>
          <w:p w14:paraId="62B9D119" w14:textId="5A373C19" w:rsidR="00351783" w:rsidRPr="009A5185" w:rsidRDefault="00351783" w:rsidP="005F37AA">
            <w:pPr>
              <w:rPr>
                <w:rFonts w:cs="Arial"/>
                <w:i/>
                <w:snapToGrid w:val="0"/>
              </w:rPr>
            </w:pPr>
          </w:p>
        </w:tc>
      </w:tr>
    </w:tbl>
    <w:p w14:paraId="0788C01C" w14:textId="77777777" w:rsidR="00E66427" w:rsidRDefault="00E66427"/>
    <w:tbl>
      <w:tblPr>
        <w:tblStyle w:val="TableGrid"/>
        <w:tblW w:w="5054" w:type="pct"/>
        <w:tblInd w:w="-5" w:type="dxa"/>
        <w:tblLook w:val="04A0" w:firstRow="1" w:lastRow="0" w:firstColumn="1" w:lastColumn="0" w:noHBand="0" w:noVBand="1"/>
      </w:tblPr>
      <w:tblGrid>
        <w:gridCol w:w="4775"/>
        <w:gridCol w:w="4676"/>
      </w:tblGrid>
      <w:tr w:rsidR="00FB49C9" w14:paraId="47FCA6C2" w14:textId="77777777" w:rsidTr="0059119E">
        <w:trPr>
          <w:trHeight w:val="864"/>
        </w:trPr>
        <w:tc>
          <w:tcPr>
            <w:tcW w:w="5000" w:type="pct"/>
            <w:gridSpan w:val="2"/>
            <w:vAlign w:val="center"/>
          </w:tcPr>
          <w:p w14:paraId="4E0C4695" w14:textId="3951D1C9" w:rsidR="00FB49C9" w:rsidRPr="00E1411B" w:rsidRDefault="00FB49C9" w:rsidP="00E66427">
            <w:pPr>
              <w:pStyle w:val="ListParagraph"/>
              <w:numPr>
                <w:ilvl w:val="0"/>
                <w:numId w:val="2"/>
              </w:numPr>
              <w:spacing w:line="276" w:lineRule="auto"/>
              <w:rPr>
                <w:rFonts w:cs="Arial"/>
                <w:i/>
                <w:snapToGrid w:val="0"/>
                <w:color w:val="000000"/>
              </w:rPr>
            </w:pPr>
            <w:r w:rsidRPr="00E1411B">
              <w:rPr>
                <w:rFonts w:cs="Arial"/>
                <w:iCs/>
                <w:snapToGrid w:val="0"/>
                <w:color w:val="000000"/>
              </w:rPr>
              <w:t xml:space="preserve">Does the total hospital volume for </w:t>
            </w:r>
            <w:r w:rsidR="009E6CC1" w:rsidRPr="00E1411B">
              <w:rPr>
                <w:rFonts w:cs="Arial"/>
                <w:iCs/>
                <w:snapToGrid w:val="0"/>
                <w:color w:val="000000"/>
              </w:rPr>
              <w:t>total knee replacement</w:t>
            </w:r>
            <w:r w:rsidR="00F57028">
              <w:rPr>
                <w:rFonts w:cs="Arial"/>
                <w:iCs/>
                <w:snapToGrid w:val="0"/>
                <w:color w:val="000000"/>
              </w:rPr>
              <w:t xml:space="preserve">, </w:t>
            </w:r>
            <w:r w:rsidR="009E6CC1" w:rsidRPr="00E1411B">
              <w:rPr>
                <w:rFonts w:cs="Arial"/>
                <w:iCs/>
                <w:snapToGrid w:val="0"/>
                <w:color w:val="000000"/>
              </w:rPr>
              <w:t>total hip replacement</w:t>
            </w:r>
            <w:r w:rsidR="00F57028">
              <w:rPr>
                <w:rFonts w:cs="Arial"/>
                <w:iCs/>
                <w:snapToGrid w:val="0"/>
                <w:color w:val="000000"/>
              </w:rPr>
              <w:t>, and/or bariatric surgery for weight loss</w:t>
            </w:r>
            <w:r w:rsidRPr="00E1411B">
              <w:rPr>
                <w:rFonts w:cs="Arial"/>
                <w:iCs/>
                <w:snapToGrid w:val="0"/>
                <w:color w:val="000000"/>
              </w:rPr>
              <w:t xml:space="preserve"> reported on in question #3 above include procedures performed on an inpatient basis, outpatient basis, or both?</w:t>
            </w:r>
          </w:p>
        </w:tc>
      </w:tr>
      <w:tr w:rsidR="00FB49C9" w14:paraId="7DC9914C" w14:textId="77777777" w:rsidTr="0059119E">
        <w:tc>
          <w:tcPr>
            <w:tcW w:w="2526" w:type="pct"/>
            <w:vAlign w:val="center"/>
          </w:tcPr>
          <w:p w14:paraId="42963825"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knee replacement</w:t>
            </w:r>
          </w:p>
        </w:tc>
        <w:tc>
          <w:tcPr>
            <w:tcW w:w="2474" w:type="pct"/>
            <w:vAlign w:val="center"/>
          </w:tcPr>
          <w:p w14:paraId="17F4AADA" w14:textId="21D68749"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75EA5E3E" w14:textId="77777777"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204B24A5" w14:textId="1A9769BD" w:rsidR="00624B67" w:rsidRPr="000F3D1F" w:rsidRDefault="00624B67"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r w:rsidR="00FB49C9" w14:paraId="29883210" w14:textId="77777777" w:rsidTr="0059119E">
        <w:tc>
          <w:tcPr>
            <w:tcW w:w="2526" w:type="pct"/>
            <w:vAlign w:val="center"/>
          </w:tcPr>
          <w:p w14:paraId="38D81C20"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hip replacement</w:t>
            </w:r>
          </w:p>
        </w:tc>
        <w:tc>
          <w:tcPr>
            <w:tcW w:w="2474" w:type="pct"/>
            <w:vAlign w:val="center"/>
          </w:tcPr>
          <w:p w14:paraId="55BBD9DB" w14:textId="3E10C40D"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5C1ADD81" w14:textId="77777777"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22A1856C" w14:textId="1A86E57B" w:rsidR="00624B67" w:rsidRPr="000F3D1F" w:rsidRDefault="00624B67"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r w:rsidR="00F57028" w14:paraId="771A7F82" w14:textId="77777777" w:rsidTr="0059119E">
        <w:tc>
          <w:tcPr>
            <w:tcW w:w="2526" w:type="pct"/>
            <w:vAlign w:val="center"/>
          </w:tcPr>
          <w:p w14:paraId="4720EADA" w14:textId="53E4734D" w:rsidR="00F57028" w:rsidRPr="00F57028" w:rsidRDefault="00F57028" w:rsidP="00E66427">
            <w:pPr>
              <w:pStyle w:val="ListParagraph"/>
              <w:spacing w:line="276" w:lineRule="auto"/>
              <w:ind w:left="360"/>
              <w:rPr>
                <w:rFonts w:cs="Arial"/>
                <w:iCs/>
                <w:snapToGrid w:val="0"/>
                <w:color w:val="000000"/>
              </w:rPr>
            </w:pPr>
            <w:r>
              <w:rPr>
                <w:rFonts w:cs="Arial"/>
                <w:iCs/>
                <w:snapToGrid w:val="0"/>
                <w:color w:val="000000"/>
              </w:rPr>
              <w:t>Bariatric surgery for weight loss</w:t>
            </w:r>
          </w:p>
        </w:tc>
        <w:tc>
          <w:tcPr>
            <w:tcW w:w="2474" w:type="pct"/>
            <w:vAlign w:val="center"/>
          </w:tcPr>
          <w:p w14:paraId="25EF8FA4" w14:textId="77777777"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726644FE" w14:textId="77777777"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54DE817D" w14:textId="5871A9E0"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bl>
    <w:p w14:paraId="0523E0CB" w14:textId="77777777" w:rsidR="00E1411B" w:rsidRPr="000B1607" w:rsidRDefault="00E1411B">
      <w:pPr>
        <w:rPr>
          <w:rFonts w:cs="Arial"/>
          <w:snapToGrid w:val="0"/>
          <w:color w:val="000000"/>
        </w:rPr>
      </w:pPr>
    </w:p>
    <w:tbl>
      <w:tblPr>
        <w:tblStyle w:val="TableGrid"/>
        <w:tblW w:w="9450" w:type="dxa"/>
        <w:tblInd w:w="-5" w:type="dxa"/>
        <w:tblLook w:val="04A0" w:firstRow="1" w:lastRow="0" w:firstColumn="1" w:lastColumn="0" w:noHBand="0" w:noVBand="1"/>
      </w:tblPr>
      <w:tblGrid>
        <w:gridCol w:w="3420"/>
        <w:gridCol w:w="3690"/>
        <w:gridCol w:w="2340"/>
      </w:tblGrid>
      <w:tr w:rsidR="004B5463" w:rsidRPr="009A5185" w14:paraId="4A556DF2" w14:textId="77777777" w:rsidTr="0059119E">
        <w:trPr>
          <w:trHeight w:val="576"/>
        </w:trPr>
        <w:tc>
          <w:tcPr>
            <w:tcW w:w="9450" w:type="dxa"/>
            <w:gridSpan w:val="3"/>
            <w:vAlign w:val="center"/>
          </w:tcPr>
          <w:p w14:paraId="6DFE281A" w14:textId="08058EE1" w:rsidR="008D6E32" w:rsidRPr="000B1607" w:rsidRDefault="004B5463" w:rsidP="000B1607">
            <w:pPr>
              <w:pStyle w:val="Header"/>
              <w:numPr>
                <w:ilvl w:val="0"/>
                <w:numId w:val="2"/>
              </w:numPr>
              <w:tabs>
                <w:tab w:val="clear" w:pos="4320"/>
                <w:tab w:val="clear" w:pos="8640"/>
              </w:tabs>
              <w:rPr>
                <w:rFonts w:cs="Arial"/>
                <w:snapToGrid w:val="0"/>
                <w:color w:val="000000"/>
              </w:rPr>
            </w:pPr>
            <w:r w:rsidRPr="009A5185">
              <w:rPr>
                <w:rFonts w:cs="Arial"/>
                <w:snapToGrid w:val="0"/>
                <w:color w:val="000000"/>
              </w:rPr>
              <w:t xml:space="preserve">Does your hospital’s privileging </w:t>
            </w:r>
            <w:r w:rsidR="001B3F7E" w:rsidRPr="009A5185">
              <w:rPr>
                <w:rFonts w:cs="Arial"/>
                <w:snapToGrid w:val="0"/>
                <w:color w:val="000000"/>
              </w:rPr>
              <w:t>process</w:t>
            </w:r>
            <w:r w:rsidRPr="009A5185">
              <w:rPr>
                <w:rFonts w:cs="Arial"/>
                <w:snapToGrid w:val="0"/>
                <w:color w:val="000000"/>
              </w:rPr>
              <w:t xml:space="preserve"> include the surgeon </w:t>
            </w:r>
            <w:r w:rsidR="009F5DD9" w:rsidRPr="009A5185">
              <w:rPr>
                <w:rFonts w:cs="Arial"/>
                <w:snapToGrid w:val="0"/>
                <w:color w:val="000000"/>
              </w:rPr>
              <w:t xml:space="preserve">meeting or exceeding the minimum </w:t>
            </w:r>
            <w:r w:rsidR="00DC5655">
              <w:rPr>
                <w:rFonts w:cs="Arial"/>
                <w:snapToGrid w:val="0"/>
                <w:color w:val="000000"/>
              </w:rPr>
              <w:t xml:space="preserve">annual </w:t>
            </w:r>
            <w:r w:rsidR="009F5DD9" w:rsidRPr="009A5185">
              <w:rPr>
                <w:rFonts w:cs="Arial"/>
                <w:snapToGrid w:val="0"/>
                <w:color w:val="000000"/>
              </w:rPr>
              <w:t xml:space="preserve">surgeon </w:t>
            </w:r>
            <w:r w:rsidRPr="009A5185">
              <w:rPr>
                <w:rFonts w:cs="Arial"/>
                <w:snapToGrid w:val="0"/>
                <w:color w:val="000000"/>
              </w:rPr>
              <w:t>volume standard listed below</w:t>
            </w:r>
            <w:r w:rsidR="009F5DD9" w:rsidRPr="009A5185">
              <w:rPr>
                <w:rFonts w:cs="Arial"/>
                <w:snapToGrid w:val="0"/>
                <w:color w:val="000000"/>
              </w:rPr>
              <w:t>?</w:t>
            </w:r>
          </w:p>
        </w:tc>
      </w:tr>
      <w:tr w:rsidR="004B5463" w:rsidRPr="009A5185" w14:paraId="64C04AE6" w14:textId="77777777" w:rsidTr="000F3D1F">
        <w:trPr>
          <w:trHeight w:val="458"/>
        </w:trPr>
        <w:tc>
          <w:tcPr>
            <w:tcW w:w="3420" w:type="dxa"/>
            <w:vAlign w:val="center"/>
          </w:tcPr>
          <w:p w14:paraId="4A67CA89" w14:textId="77777777" w:rsidR="004B5463" w:rsidRPr="009A5185" w:rsidRDefault="004B5463" w:rsidP="000B1607">
            <w:pPr>
              <w:pStyle w:val="Header"/>
              <w:tabs>
                <w:tab w:val="clear" w:pos="4320"/>
                <w:tab w:val="clear" w:pos="8640"/>
              </w:tabs>
              <w:rPr>
                <w:rFonts w:cs="Arial"/>
                <w:i/>
                <w:snapToGrid w:val="0"/>
                <w:color w:val="000000"/>
              </w:rPr>
            </w:pPr>
            <w:r w:rsidRPr="009A5185">
              <w:rPr>
                <w:rFonts w:cs="Arial"/>
                <w:i/>
                <w:snapToGrid w:val="0"/>
                <w:color w:val="000000"/>
              </w:rPr>
              <w:t>Procedure</w:t>
            </w:r>
          </w:p>
        </w:tc>
        <w:tc>
          <w:tcPr>
            <w:tcW w:w="3690" w:type="dxa"/>
            <w:vAlign w:val="center"/>
          </w:tcPr>
          <w:p w14:paraId="0AD1B9A6" w14:textId="4D16FC22" w:rsidR="004B5463" w:rsidRPr="009A5185" w:rsidRDefault="006D4E56" w:rsidP="00C8246A">
            <w:pPr>
              <w:pStyle w:val="Header"/>
              <w:tabs>
                <w:tab w:val="clear" w:pos="4320"/>
                <w:tab w:val="clear" w:pos="8640"/>
              </w:tabs>
              <w:jc w:val="center"/>
              <w:rPr>
                <w:rFonts w:cs="Arial"/>
                <w:i/>
                <w:snapToGrid w:val="0"/>
                <w:color w:val="000000"/>
              </w:rPr>
            </w:pPr>
            <w:r>
              <w:rPr>
                <w:rFonts w:cs="Arial"/>
                <w:i/>
                <w:snapToGrid w:val="0"/>
                <w:color w:val="000000"/>
              </w:rPr>
              <w:t xml:space="preserve">Annual </w:t>
            </w:r>
            <w:r w:rsidR="004B5463" w:rsidRPr="009A5185">
              <w:rPr>
                <w:rFonts w:cs="Arial"/>
                <w:i/>
                <w:snapToGrid w:val="0"/>
                <w:color w:val="000000"/>
              </w:rPr>
              <w:t>Surgeon Volume Standard</w:t>
            </w:r>
          </w:p>
        </w:tc>
        <w:tc>
          <w:tcPr>
            <w:tcW w:w="2340" w:type="dxa"/>
            <w:vAlign w:val="center"/>
          </w:tcPr>
          <w:p w14:paraId="2ACBBA8C" w14:textId="77777777" w:rsidR="004B5463" w:rsidRPr="009A5185" w:rsidRDefault="004B5463" w:rsidP="000B1607">
            <w:pPr>
              <w:pStyle w:val="Header"/>
              <w:tabs>
                <w:tab w:val="clear" w:pos="4320"/>
                <w:tab w:val="clear" w:pos="8640"/>
              </w:tabs>
              <w:rPr>
                <w:rFonts w:cs="Arial"/>
                <w:snapToGrid w:val="0"/>
                <w:color w:val="000000"/>
              </w:rPr>
            </w:pPr>
          </w:p>
        </w:tc>
      </w:tr>
      <w:tr w:rsidR="004B5463" w:rsidRPr="009A5185" w14:paraId="75FB066B" w14:textId="77777777" w:rsidTr="000F3D1F">
        <w:tc>
          <w:tcPr>
            <w:tcW w:w="3420" w:type="dxa"/>
            <w:vAlign w:val="center"/>
          </w:tcPr>
          <w:p w14:paraId="400642A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Carotid endarterectomy</w:t>
            </w:r>
          </w:p>
        </w:tc>
        <w:tc>
          <w:tcPr>
            <w:tcW w:w="3690" w:type="dxa"/>
            <w:vAlign w:val="center"/>
          </w:tcPr>
          <w:p w14:paraId="4B38E0FB"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601BD9DE"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435D866E" w14:textId="339393B5"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5467F3E9" w14:textId="77777777" w:rsidTr="000F3D1F">
        <w:tc>
          <w:tcPr>
            <w:tcW w:w="3420" w:type="dxa"/>
            <w:vAlign w:val="center"/>
          </w:tcPr>
          <w:p w14:paraId="3A323C9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Mitral valve repair and replacement</w:t>
            </w:r>
          </w:p>
        </w:tc>
        <w:tc>
          <w:tcPr>
            <w:tcW w:w="3690" w:type="dxa"/>
            <w:vAlign w:val="center"/>
          </w:tcPr>
          <w:p w14:paraId="344C5C1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70754D92"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79267BCA" w14:textId="2FDC5AC9"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37B38F51" w14:textId="77777777" w:rsidTr="000F3D1F">
        <w:tc>
          <w:tcPr>
            <w:tcW w:w="3420" w:type="dxa"/>
            <w:vAlign w:val="center"/>
          </w:tcPr>
          <w:p w14:paraId="3305117B"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 xml:space="preserve">Open aortic </w:t>
            </w:r>
            <w:r w:rsidR="0064175E">
              <w:rPr>
                <w:rFonts w:cs="Arial"/>
                <w:snapToGrid w:val="0"/>
              </w:rPr>
              <w:t>procedures</w:t>
            </w:r>
          </w:p>
        </w:tc>
        <w:tc>
          <w:tcPr>
            <w:tcW w:w="3690" w:type="dxa"/>
            <w:vAlign w:val="center"/>
          </w:tcPr>
          <w:p w14:paraId="647C5B5F" w14:textId="77777777" w:rsidR="004B5463" w:rsidRPr="009A5185" w:rsidRDefault="0064175E" w:rsidP="000B1607">
            <w:pPr>
              <w:pStyle w:val="Header"/>
              <w:tabs>
                <w:tab w:val="clear" w:pos="4320"/>
                <w:tab w:val="clear" w:pos="8640"/>
              </w:tabs>
              <w:jc w:val="center"/>
              <w:rPr>
                <w:rFonts w:cs="Arial"/>
                <w:snapToGrid w:val="0"/>
                <w:color w:val="000000"/>
              </w:rPr>
            </w:pPr>
            <w:r>
              <w:rPr>
                <w:rFonts w:cs="Arial"/>
                <w:i/>
                <w:snapToGrid w:val="0"/>
              </w:rPr>
              <w:t>7</w:t>
            </w:r>
          </w:p>
        </w:tc>
        <w:tc>
          <w:tcPr>
            <w:tcW w:w="2340" w:type="dxa"/>
            <w:vAlign w:val="center"/>
          </w:tcPr>
          <w:p w14:paraId="11CA347D"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2ED4E074" w14:textId="5ED516E6"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57CD59A8" w14:textId="77777777" w:rsidTr="000F3D1F">
        <w:tc>
          <w:tcPr>
            <w:tcW w:w="3420" w:type="dxa"/>
            <w:vAlign w:val="center"/>
          </w:tcPr>
          <w:p w14:paraId="7E8DF3B5" w14:textId="17916850" w:rsidR="00556D6D" w:rsidRPr="00556D6D" w:rsidRDefault="004B5463" w:rsidP="000B1607">
            <w:pPr>
              <w:pStyle w:val="Header"/>
              <w:tabs>
                <w:tab w:val="clear" w:pos="4320"/>
                <w:tab w:val="clear" w:pos="8640"/>
              </w:tabs>
              <w:rPr>
                <w:rFonts w:cs="Arial"/>
                <w:snapToGrid w:val="0"/>
              </w:rPr>
            </w:pPr>
            <w:r w:rsidRPr="009A5185">
              <w:rPr>
                <w:rFonts w:cs="Arial"/>
                <w:snapToGrid w:val="0"/>
              </w:rPr>
              <w:t>Lung resection</w:t>
            </w:r>
            <w:r w:rsidR="001B3F7E" w:rsidRPr="009A5185">
              <w:rPr>
                <w:rFonts w:cs="Arial"/>
                <w:snapToGrid w:val="0"/>
              </w:rPr>
              <w:t xml:space="preserve"> for cancer</w:t>
            </w:r>
          </w:p>
        </w:tc>
        <w:tc>
          <w:tcPr>
            <w:tcW w:w="3690" w:type="dxa"/>
            <w:vAlign w:val="center"/>
          </w:tcPr>
          <w:p w14:paraId="26CB6C6E" w14:textId="074B7664"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5</w:t>
            </w:r>
          </w:p>
        </w:tc>
        <w:tc>
          <w:tcPr>
            <w:tcW w:w="2340" w:type="dxa"/>
            <w:vAlign w:val="center"/>
          </w:tcPr>
          <w:p w14:paraId="650B6D3C" w14:textId="0E7C6BF6"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49478530" w14:textId="4BAC374C" w:rsidR="00556D6D" w:rsidRPr="000F3D1F" w:rsidRDefault="004B5463" w:rsidP="00AD309C">
            <w:pPr>
              <w:pStyle w:val="ListParagraph"/>
              <w:numPr>
                <w:ilvl w:val="0"/>
                <w:numId w:val="237"/>
              </w:numPr>
              <w:rPr>
                <w:rFonts w:cs="Arial"/>
                <w:iCs/>
                <w:snapToGrid w:val="0"/>
              </w:rPr>
            </w:pPr>
            <w:r w:rsidRPr="000F3D1F">
              <w:rPr>
                <w:rFonts w:cs="Arial"/>
                <w:iCs/>
                <w:snapToGrid w:val="0"/>
              </w:rPr>
              <w:t>No</w:t>
            </w:r>
          </w:p>
        </w:tc>
      </w:tr>
      <w:tr w:rsidR="004B5463" w:rsidRPr="009A5185" w14:paraId="20D60241" w14:textId="77777777" w:rsidTr="000F3D1F">
        <w:tc>
          <w:tcPr>
            <w:tcW w:w="3420" w:type="dxa"/>
            <w:vAlign w:val="center"/>
          </w:tcPr>
          <w:p w14:paraId="7BF55CFE" w14:textId="2C1B942B" w:rsidR="00606EA3" w:rsidRPr="00606EA3" w:rsidRDefault="004B5463" w:rsidP="000B1607">
            <w:pPr>
              <w:pStyle w:val="Header"/>
              <w:tabs>
                <w:tab w:val="clear" w:pos="4320"/>
                <w:tab w:val="clear" w:pos="8640"/>
              </w:tabs>
              <w:rPr>
                <w:rFonts w:cs="Arial"/>
                <w:snapToGrid w:val="0"/>
              </w:rPr>
            </w:pPr>
            <w:r w:rsidRPr="009A5185">
              <w:rPr>
                <w:rFonts w:cs="Arial"/>
                <w:snapToGrid w:val="0"/>
              </w:rPr>
              <w:t>Esophageal resection</w:t>
            </w:r>
            <w:r w:rsidR="001B3F7E" w:rsidRPr="009A5185">
              <w:rPr>
                <w:rFonts w:cs="Arial"/>
                <w:snapToGrid w:val="0"/>
              </w:rPr>
              <w:t xml:space="preserve"> for cancer</w:t>
            </w:r>
          </w:p>
        </w:tc>
        <w:tc>
          <w:tcPr>
            <w:tcW w:w="3690" w:type="dxa"/>
            <w:vAlign w:val="center"/>
          </w:tcPr>
          <w:p w14:paraId="0EFD69BF"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7</w:t>
            </w:r>
          </w:p>
        </w:tc>
        <w:tc>
          <w:tcPr>
            <w:tcW w:w="2340" w:type="dxa"/>
            <w:vAlign w:val="center"/>
          </w:tcPr>
          <w:p w14:paraId="2ACE8666"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30AE112F" w14:textId="2E7D69A1"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19EA07D1" w14:textId="77777777" w:rsidTr="000F3D1F">
        <w:tc>
          <w:tcPr>
            <w:tcW w:w="3420" w:type="dxa"/>
            <w:vAlign w:val="center"/>
          </w:tcPr>
          <w:p w14:paraId="4D214AB5"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Pancreatic resection</w:t>
            </w:r>
            <w:r w:rsidR="001B3F7E" w:rsidRPr="009A5185">
              <w:rPr>
                <w:rFonts w:cs="Arial"/>
                <w:snapToGrid w:val="0"/>
              </w:rPr>
              <w:t xml:space="preserve"> for cancer</w:t>
            </w:r>
          </w:p>
        </w:tc>
        <w:tc>
          <w:tcPr>
            <w:tcW w:w="3690" w:type="dxa"/>
            <w:vAlign w:val="center"/>
          </w:tcPr>
          <w:p w14:paraId="113BEC7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42EAEACB"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7441C330" w14:textId="30E0788C"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3E02DEA3" w14:textId="77777777" w:rsidTr="000F3D1F">
        <w:trPr>
          <w:trHeight w:val="557"/>
        </w:trPr>
        <w:tc>
          <w:tcPr>
            <w:tcW w:w="3420" w:type="dxa"/>
            <w:vAlign w:val="center"/>
          </w:tcPr>
          <w:p w14:paraId="423AAEAC" w14:textId="7270E1C6" w:rsidR="00C7333E" w:rsidRPr="00C7333E" w:rsidRDefault="004B5463" w:rsidP="000B1607">
            <w:pPr>
              <w:pStyle w:val="Header"/>
              <w:tabs>
                <w:tab w:val="clear" w:pos="4320"/>
                <w:tab w:val="clear" w:pos="8640"/>
              </w:tabs>
              <w:rPr>
                <w:rFonts w:cs="Arial"/>
                <w:snapToGrid w:val="0"/>
              </w:rPr>
            </w:pPr>
            <w:r w:rsidRPr="009A5185">
              <w:rPr>
                <w:rFonts w:cs="Arial"/>
                <w:snapToGrid w:val="0"/>
              </w:rPr>
              <w:lastRenderedPageBreak/>
              <w:t>Rectal cancer surgery</w:t>
            </w:r>
          </w:p>
        </w:tc>
        <w:tc>
          <w:tcPr>
            <w:tcW w:w="3690" w:type="dxa"/>
            <w:vAlign w:val="center"/>
          </w:tcPr>
          <w:p w14:paraId="604BDCD7"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6</w:t>
            </w:r>
          </w:p>
        </w:tc>
        <w:tc>
          <w:tcPr>
            <w:tcW w:w="2340" w:type="dxa"/>
            <w:vAlign w:val="center"/>
          </w:tcPr>
          <w:p w14:paraId="59641492" w14:textId="77777777" w:rsidR="004B5463" w:rsidRPr="00D22736" w:rsidRDefault="004B5463" w:rsidP="00AD309C">
            <w:pPr>
              <w:pStyle w:val="ListParagraph"/>
              <w:numPr>
                <w:ilvl w:val="0"/>
                <w:numId w:val="238"/>
              </w:numPr>
              <w:rPr>
                <w:rFonts w:cs="Arial"/>
                <w:iCs/>
                <w:snapToGrid w:val="0"/>
              </w:rPr>
            </w:pPr>
            <w:r w:rsidRPr="00D22736">
              <w:rPr>
                <w:rFonts w:cs="Arial"/>
                <w:iCs/>
                <w:snapToGrid w:val="0"/>
              </w:rPr>
              <w:t>Yes</w:t>
            </w:r>
          </w:p>
          <w:p w14:paraId="207184DD" w14:textId="19BD6F42" w:rsidR="00C7333E" w:rsidRPr="00D22736" w:rsidRDefault="004B5463" w:rsidP="00AD309C">
            <w:pPr>
              <w:pStyle w:val="ListParagraph"/>
              <w:numPr>
                <w:ilvl w:val="0"/>
                <w:numId w:val="238"/>
              </w:numPr>
              <w:rPr>
                <w:rFonts w:cs="Arial"/>
                <w:iCs/>
                <w:snapToGrid w:val="0"/>
              </w:rPr>
            </w:pPr>
            <w:r w:rsidRPr="00D22736">
              <w:rPr>
                <w:rFonts w:cs="Arial"/>
                <w:iCs/>
                <w:snapToGrid w:val="0"/>
              </w:rPr>
              <w:t>No</w:t>
            </w:r>
          </w:p>
        </w:tc>
      </w:tr>
      <w:tr w:rsidR="004B5463" w:rsidRPr="009A5185" w14:paraId="3BFEFB92" w14:textId="77777777" w:rsidTr="000F3D1F">
        <w:tc>
          <w:tcPr>
            <w:tcW w:w="3420" w:type="dxa"/>
            <w:vAlign w:val="center"/>
          </w:tcPr>
          <w:p w14:paraId="0F23F094"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Bariatric surgery for weight loss</w:t>
            </w:r>
          </w:p>
        </w:tc>
        <w:tc>
          <w:tcPr>
            <w:tcW w:w="3690" w:type="dxa"/>
            <w:vAlign w:val="center"/>
          </w:tcPr>
          <w:p w14:paraId="70D11DAD"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216C73BB" w14:textId="77777777" w:rsidR="004B5463" w:rsidRPr="00D22736" w:rsidRDefault="004B5463" w:rsidP="00AD309C">
            <w:pPr>
              <w:pStyle w:val="ListParagraph"/>
              <w:numPr>
                <w:ilvl w:val="0"/>
                <w:numId w:val="238"/>
              </w:numPr>
              <w:rPr>
                <w:rFonts w:cs="Arial"/>
                <w:iCs/>
                <w:snapToGrid w:val="0"/>
              </w:rPr>
            </w:pPr>
            <w:r w:rsidRPr="00D22736">
              <w:rPr>
                <w:rFonts w:cs="Arial"/>
                <w:iCs/>
                <w:snapToGrid w:val="0"/>
              </w:rPr>
              <w:t>Yes</w:t>
            </w:r>
          </w:p>
          <w:p w14:paraId="21510379" w14:textId="05B1F2F4" w:rsidR="004B5463" w:rsidRPr="00D22736" w:rsidRDefault="004B5463" w:rsidP="00AD309C">
            <w:pPr>
              <w:pStyle w:val="ListParagraph"/>
              <w:numPr>
                <w:ilvl w:val="0"/>
                <w:numId w:val="238"/>
              </w:numPr>
              <w:rPr>
                <w:rFonts w:cs="Arial"/>
                <w:iCs/>
                <w:snapToGrid w:val="0"/>
              </w:rPr>
            </w:pPr>
            <w:r w:rsidRPr="00D22736">
              <w:rPr>
                <w:rFonts w:cs="Arial"/>
                <w:iCs/>
                <w:snapToGrid w:val="0"/>
              </w:rPr>
              <w:t>No</w:t>
            </w:r>
          </w:p>
        </w:tc>
      </w:tr>
      <w:tr w:rsidR="002668B5" w:rsidRPr="009A5185" w14:paraId="220C6407" w14:textId="77777777" w:rsidTr="000F3D1F">
        <w:tc>
          <w:tcPr>
            <w:tcW w:w="3420" w:type="dxa"/>
            <w:vAlign w:val="center"/>
          </w:tcPr>
          <w:p w14:paraId="1A8A42D4" w14:textId="77777777" w:rsidR="002668B5" w:rsidRPr="009A5185" w:rsidRDefault="002668B5" w:rsidP="000B1607">
            <w:pPr>
              <w:pStyle w:val="Header"/>
              <w:tabs>
                <w:tab w:val="clear" w:pos="4320"/>
                <w:tab w:val="clear" w:pos="8640"/>
              </w:tabs>
              <w:rPr>
                <w:rFonts w:cs="Arial"/>
                <w:snapToGrid w:val="0"/>
              </w:rPr>
            </w:pPr>
            <w:r>
              <w:rPr>
                <w:rFonts w:cs="Arial"/>
                <w:snapToGrid w:val="0"/>
              </w:rPr>
              <w:t>Total knee replacement</w:t>
            </w:r>
          </w:p>
        </w:tc>
        <w:tc>
          <w:tcPr>
            <w:tcW w:w="3690" w:type="dxa"/>
            <w:vAlign w:val="center"/>
          </w:tcPr>
          <w:p w14:paraId="453276EA" w14:textId="77777777" w:rsidR="002668B5" w:rsidRPr="009A518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3C08B5D1"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3533DF5B"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r w:rsidR="002668B5" w:rsidRPr="009A5185" w14:paraId="30960BBD" w14:textId="77777777" w:rsidTr="000F3D1F">
        <w:tc>
          <w:tcPr>
            <w:tcW w:w="3420" w:type="dxa"/>
            <w:vAlign w:val="center"/>
          </w:tcPr>
          <w:p w14:paraId="50661C56" w14:textId="77777777" w:rsidR="002668B5" w:rsidRDefault="002668B5" w:rsidP="000B1607">
            <w:pPr>
              <w:pStyle w:val="Header"/>
              <w:tabs>
                <w:tab w:val="clear" w:pos="4320"/>
                <w:tab w:val="clear" w:pos="8640"/>
              </w:tabs>
              <w:rPr>
                <w:rFonts w:cs="Arial"/>
                <w:snapToGrid w:val="0"/>
              </w:rPr>
            </w:pPr>
            <w:r>
              <w:rPr>
                <w:rFonts w:cs="Arial"/>
                <w:snapToGrid w:val="0"/>
              </w:rPr>
              <w:t>Total hip replacement</w:t>
            </w:r>
          </w:p>
        </w:tc>
        <w:tc>
          <w:tcPr>
            <w:tcW w:w="3690" w:type="dxa"/>
            <w:vAlign w:val="center"/>
          </w:tcPr>
          <w:p w14:paraId="7859E721" w14:textId="77777777" w:rsidR="002668B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2C04DFAA"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52054E34"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r w:rsidR="002668B5" w:rsidRPr="009A5185" w14:paraId="151DBBE4" w14:textId="77777777" w:rsidTr="000F3D1F">
        <w:tc>
          <w:tcPr>
            <w:tcW w:w="3420" w:type="dxa"/>
            <w:vAlign w:val="center"/>
          </w:tcPr>
          <w:p w14:paraId="074D2C41" w14:textId="77777777" w:rsidR="002668B5" w:rsidRDefault="002668B5" w:rsidP="000B1607">
            <w:pPr>
              <w:pStyle w:val="Header"/>
              <w:tabs>
                <w:tab w:val="clear" w:pos="4320"/>
                <w:tab w:val="clear" w:pos="8640"/>
              </w:tabs>
              <w:rPr>
                <w:rFonts w:cs="Arial"/>
                <w:snapToGrid w:val="0"/>
              </w:rPr>
            </w:pPr>
            <w:r>
              <w:rPr>
                <w:rFonts w:cs="Arial"/>
                <w:snapToGrid w:val="0"/>
              </w:rPr>
              <w:t>Norwood procedure</w:t>
            </w:r>
          </w:p>
        </w:tc>
        <w:tc>
          <w:tcPr>
            <w:tcW w:w="3690" w:type="dxa"/>
            <w:vAlign w:val="center"/>
          </w:tcPr>
          <w:p w14:paraId="36A75DE1" w14:textId="77777777" w:rsidR="002668B5" w:rsidRDefault="002668B5" w:rsidP="000B1607">
            <w:pPr>
              <w:pStyle w:val="Header"/>
              <w:tabs>
                <w:tab w:val="clear" w:pos="4320"/>
                <w:tab w:val="clear" w:pos="8640"/>
              </w:tabs>
              <w:jc w:val="center"/>
              <w:rPr>
                <w:rFonts w:cs="Arial"/>
                <w:i/>
                <w:snapToGrid w:val="0"/>
              </w:rPr>
            </w:pPr>
            <w:r>
              <w:rPr>
                <w:rFonts w:cs="Arial"/>
                <w:i/>
                <w:snapToGrid w:val="0"/>
              </w:rPr>
              <w:t>5</w:t>
            </w:r>
          </w:p>
        </w:tc>
        <w:tc>
          <w:tcPr>
            <w:tcW w:w="2340" w:type="dxa"/>
            <w:vAlign w:val="center"/>
          </w:tcPr>
          <w:p w14:paraId="4DC95748"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40263721"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bl>
    <w:p w14:paraId="48ACFFF9" w14:textId="77777777" w:rsidR="00085618" w:rsidRDefault="00085618" w:rsidP="00085618">
      <w:pPr>
        <w:rPr>
          <w:rFonts w:cs="Arial"/>
          <w:i/>
          <w:snapToGrid w:val="0"/>
          <w:color w:val="000000"/>
        </w:rPr>
      </w:pPr>
    </w:p>
    <w:p w14:paraId="29059CA4" w14:textId="6CCE3A62" w:rsidR="005D2B76" w:rsidRDefault="005D2B76" w:rsidP="00085618">
      <w:pPr>
        <w:rPr>
          <w:rFonts w:cs="Arial"/>
          <w:i/>
          <w:snapToGrid w:val="0"/>
          <w:color w:val="000000"/>
        </w:rPr>
      </w:pPr>
      <w:r w:rsidRPr="005C487E">
        <w:rPr>
          <w:rFonts w:cs="Arial"/>
          <w:i/>
          <w:snapToGrid w:val="0"/>
          <w:color w:val="000000"/>
        </w:rPr>
        <w:t>If your hospital perform</w:t>
      </w:r>
      <w:r>
        <w:rPr>
          <w:rFonts w:cs="Arial"/>
          <w:i/>
          <w:snapToGrid w:val="0"/>
          <w:color w:val="000000"/>
        </w:rPr>
        <w:t>s</w:t>
      </w:r>
      <w:r w:rsidR="0022615A">
        <w:rPr>
          <w:rFonts w:cs="Arial"/>
          <w:i/>
          <w:snapToGrid w:val="0"/>
          <w:color w:val="000000"/>
        </w:rPr>
        <w:t xml:space="preserve"> mitral valve repair and r</w:t>
      </w:r>
      <w:r>
        <w:rPr>
          <w:rFonts w:cs="Arial"/>
          <w:i/>
          <w:snapToGrid w:val="0"/>
          <w:color w:val="000000"/>
        </w:rPr>
        <w:t>eplacement (selected the checkbox in question #2)</w:t>
      </w:r>
      <w:r w:rsidRPr="005C487E">
        <w:rPr>
          <w:rFonts w:cs="Arial"/>
          <w:i/>
          <w:snapToGrid w:val="0"/>
          <w:color w:val="000000"/>
        </w:rPr>
        <w:t xml:space="preserve">, </w:t>
      </w:r>
      <w:r w:rsidR="0022615A">
        <w:rPr>
          <w:rFonts w:cs="Arial"/>
          <w:i/>
          <w:snapToGrid w:val="0"/>
          <w:color w:val="000000"/>
        </w:rPr>
        <w:t>continue</w:t>
      </w:r>
      <w:r w:rsidRPr="005C487E">
        <w:rPr>
          <w:rFonts w:cs="Arial"/>
          <w:i/>
          <w:snapToGrid w:val="0"/>
          <w:color w:val="000000"/>
        </w:rPr>
        <w:t xml:space="preserve"> </w:t>
      </w:r>
      <w:r>
        <w:rPr>
          <w:rFonts w:cs="Arial"/>
          <w:i/>
          <w:snapToGrid w:val="0"/>
          <w:color w:val="000000"/>
        </w:rPr>
        <w:t xml:space="preserve">to </w:t>
      </w:r>
      <w:r w:rsidRPr="005C487E">
        <w:rPr>
          <w:rFonts w:cs="Arial"/>
          <w:i/>
          <w:snapToGrid w:val="0"/>
          <w:color w:val="000000"/>
        </w:rPr>
        <w:t>question</w:t>
      </w:r>
      <w:r>
        <w:rPr>
          <w:rFonts w:cs="Arial"/>
          <w:i/>
          <w:snapToGrid w:val="0"/>
          <w:color w:val="000000"/>
        </w:rPr>
        <w:t xml:space="preserve"> #</w:t>
      </w:r>
      <w:r w:rsidR="001A32DA">
        <w:rPr>
          <w:rFonts w:cs="Arial"/>
          <w:i/>
          <w:snapToGrid w:val="0"/>
          <w:color w:val="000000"/>
        </w:rPr>
        <w:t>6</w:t>
      </w:r>
      <w:r>
        <w:rPr>
          <w:rFonts w:cs="Arial"/>
          <w:i/>
          <w:snapToGrid w:val="0"/>
          <w:color w:val="000000"/>
        </w:rPr>
        <w:t xml:space="preserve">. Otherwise, skip questions </w:t>
      </w:r>
      <w:r w:rsidRPr="008837D6">
        <w:rPr>
          <w:rFonts w:cs="Arial"/>
          <w:i/>
          <w:snapToGrid w:val="0"/>
          <w:color w:val="000000"/>
        </w:rPr>
        <w:t>#</w:t>
      </w:r>
      <w:r w:rsidR="001A32DA">
        <w:rPr>
          <w:rFonts w:cs="Arial"/>
          <w:i/>
          <w:snapToGrid w:val="0"/>
          <w:color w:val="000000"/>
        </w:rPr>
        <w:t>6</w:t>
      </w:r>
      <w:r w:rsidR="008837D6">
        <w:rPr>
          <w:rFonts w:cs="Arial"/>
          <w:i/>
          <w:snapToGrid w:val="0"/>
          <w:color w:val="000000"/>
        </w:rPr>
        <w:t>-</w:t>
      </w:r>
      <w:r w:rsidR="001A32DA">
        <w:rPr>
          <w:rFonts w:cs="Arial"/>
          <w:i/>
          <w:snapToGrid w:val="0"/>
          <w:color w:val="000000"/>
        </w:rPr>
        <w:t>9</w:t>
      </w:r>
      <w:r>
        <w:rPr>
          <w:rFonts w:cs="Arial"/>
          <w:i/>
          <w:snapToGrid w:val="0"/>
          <w:color w:val="000000"/>
        </w:rPr>
        <w:t xml:space="preserve"> and continue to</w:t>
      </w:r>
      <w:r w:rsidR="000735CC">
        <w:rPr>
          <w:rFonts w:cs="Arial"/>
          <w:i/>
          <w:snapToGrid w:val="0"/>
          <w:color w:val="000000"/>
        </w:rPr>
        <w:t xml:space="preserve"> question #</w:t>
      </w:r>
      <w:r w:rsidR="001A32DA">
        <w:rPr>
          <w:rFonts w:cs="Arial"/>
          <w:i/>
          <w:snapToGrid w:val="0"/>
          <w:color w:val="000000"/>
        </w:rPr>
        <w:t>10</w:t>
      </w:r>
      <w:r>
        <w:rPr>
          <w:rFonts w:cs="Arial"/>
          <w:i/>
          <w:snapToGrid w:val="0"/>
          <w:color w:val="000000"/>
        </w:rPr>
        <w:t>.</w:t>
      </w:r>
    </w:p>
    <w:p w14:paraId="11C441E8" w14:textId="77777777" w:rsidR="00E66427" w:rsidRDefault="00E66427" w:rsidP="00BE2E40">
      <w:pPr>
        <w:rPr>
          <w:rFonts w:cs="Arial"/>
          <w:i/>
          <w:snapToGrid w:val="0"/>
          <w:color w:val="000000"/>
        </w:rPr>
      </w:pPr>
    </w:p>
    <w:p w14:paraId="3AE19979" w14:textId="5FBCCF11" w:rsidR="00E66427" w:rsidRDefault="00E66427" w:rsidP="009E7B22">
      <w:pPr>
        <w:rPr>
          <w:rFonts w:cs="Arial"/>
          <w:i/>
          <w:snapToGrid w:val="0"/>
          <w:color w:val="000000"/>
        </w:rPr>
      </w:pPr>
      <w:r w:rsidRPr="00E66427">
        <w:rPr>
          <w:rFonts w:cs="Arial"/>
          <w:i/>
          <w:noProof/>
          <w:snapToGrid w:val="0"/>
          <w:color w:val="000000"/>
        </w:rPr>
        <mc:AlternateContent>
          <mc:Choice Requires="wps">
            <w:drawing>
              <wp:inline distT="0" distB="0" distL="0" distR="0" wp14:anchorId="45A327C7" wp14:editId="4C78F8E5">
                <wp:extent cx="6003235" cy="1404620"/>
                <wp:effectExtent l="0" t="0" r="17145" b="22860"/>
                <wp:docPr id="27" name="Text Box 27" descr="P2963TB1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73A9E81" w14:textId="325847A9" w:rsidR="00E66427" w:rsidRPr="00E66427" w:rsidRDefault="00E66427" w:rsidP="00E66427">
                            <w:pPr>
                              <w:spacing w:before="40"/>
                              <w:rPr>
                                <w:rFonts w:cs="Arial"/>
                              </w:rPr>
                            </w:pPr>
                            <w:bookmarkStart w:id="232" w:name="_Hlk34309410"/>
                            <w:r w:rsidRPr="009A5185">
                              <w:rPr>
                                <w:rFonts w:cs="Arial"/>
                                <w:b/>
                              </w:rPr>
                              <w:t>Reporting Period:</w:t>
                            </w:r>
                            <w:r w:rsidRPr="009A5185">
                              <w:rPr>
                                <w:rFonts w:cs="Arial"/>
                              </w:rPr>
                              <w:t xml:space="preserve"> </w:t>
                            </w:r>
                            <w:bookmarkStart w:id="233"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08"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32"/>
                          <w:bookmarkEnd w:id="233"/>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0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5A327C7" id="Text Box 27" o:spid="_x0000_s1038" type="#_x0000_t202" alt="P2963TB11#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Fl2LeoXAgAAKAQAAA4AAAAAAAAAAAAAAAAALgIAAGRycy9lMm9Eb2MueG1sUEsBAi0AFAAGAAgA&#10;AAAhAOK44xbcAAAABQEAAA8AAAAAAAAAAAAAAAAAcQQAAGRycy9kb3ducmV2LnhtbFBLBQYAAAAA&#10;BAAEAPMAAAB6BQAAAAA=&#10;" strokecolor="red">
                <v:textbox style="mso-fit-shape-to-text:t">
                  <w:txbxContent>
                    <w:p w14:paraId="773A9E81" w14:textId="325847A9" w:rsidR="00E66427" w:rsidRPr="00E66427" w:rsidRDefault="00E66427" w:rsidP="00E66427">
                      <w:pPr>
                        <w:spacing w:before="40"/>
                        <w:rPr>
                          <w:rFonts w:cs="Arial"/>
                        </w:rPr>
                      </w:pPr>
                      <w:bookmarkStart w:id="234" w:name="_Hlk34309410"/>
                      <w:r w:rsidRPr="009A5185">
                        <w:rPr>
                          <w:rFonts w:cs="Arial"/>
                          <w:b/>
                        </w:rPr>
                        <w:t>Reporting Period:</w:t>
                      </w:r>
                      <w:r w:rsidRPr="009A5185">
                        <w:rPr>
                          <w:rFonts w:cs="Arial"/>
                        </w:rPr>
                        <w:t xml:space="preserve"> </w:t>
                      </w:r>
                      <w:bookmarkStart w:id="235"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10"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34"/>
                    <w:bookmarkEnd w:id="235"/>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1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EE2C630" w14:textId="77777777" w:rsidR="00E66427" w:rsidRDefault="00E66427" w:rsidP="009E7B22">
      <w:pPr>
        <w:rPr>
          <w:rFonts w:cs="Arial"/>
          <w:i/>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0"/>
        <w:gridCol w:w="4501"/>
      </w:tblGrid>
      <w:tr w:rsidR="005D2B76" w:rsidRPr="008750DD" w14:paraId="66599041" w14:textId="77777777" w:rsidTr="000F3D1F">
        <w:trPr>
          <w:cantSplit/>
          <w:trHeight w:val="2304"/>
        </w:trPr>
        <w:tc>
          <w:tcPr>
            <w:tcW w:w="2619" w:type="pct"/>
            <w:tcBorders>
              <w:top w:val="single" w:sz="4" w:space="0" w:color="auto"/>
              <w:left w:val="single" w:sz="4" w:space="0" w:color="auto"/>
              <w:bottom w:val="single" w:sz="4" w:space="0" w:color="auto"/>
              <w:right w:val="single" w:sz="4" w:space="0" w:color="auto"/>
            </w:tcBorders>
            <w:vAlign w:val="center"/>
          </w:tcPr>
          <w:p w14:paraId="43547118" w14:textId="50AEB573" w:rsidR="005D2B76" w:rsidRPr="009E7B22" w:rsidRDefault="005D2B76" w:rsidP="0062318E">
            <w:pPr>
              <w:numPr>
                <w:ilvl w:val="0"/>
                <w:numId w:val="2"/>
              </w:numPr>
              <w:spacing w:before="120"/>
              <w:rPr>
                <w:rFonts w:cs="Arial"/>
                <w:snapToGrid w:val="0"/>
                <w:color w:val="000000"/>
              </w:rPr>
            </w:pPr>
            <w:r>
              <w:rPr>
                <w:rFonts w:cs="Arial"/>
                <w:snapToGrid w:val="0"/>
                <w:color w:val="000000"/>
              </w:rPr>
              <w:t>D</w:t>
            </w:r>
            <w:r w:rsidRPr="005D2B76">
              <w:rPr>
                <w:rFonts w:cs="Arial"/>
                <w:snapToGrid w:val="0"/>
                <w:color w:val="000000"/>
              </w:rPr>
              <w:t xml:space="preserve">oes your hospital participate in the </w:t>
            </w:r>
            <w:hyperlink r:id="rId212"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00C43D8A">
              <w:rPr>
                <w:rFonts w:cs="Arial"/>
                <w:snapToGrid w:val="0"/>
                <w:color w:val="000000"/>
              </w:rPr>
              <w:t xml:space="preserve">and </w:t>
            </w:r>
            <w:r w:rsidRPr="005D2B76">
              <w:rPr>
                <w:rFonts w:cs="Arial"/>
                <w:snapToGrid w:val="0"/>
                <w:color w:val="000000"/>
              </w:rPr>
              <w:t>submit data for all applicable procedures during the most recent 36-month period for which performance reports are available?</w:t>
            </w:r>
            <w:r w:rsidRPr="009E7B22">
              <w:rPr>
                <w:rFonts w:cs="Arial"/>
                <w:snapToGrid w:val="0"/>
                <w:color w:val="000000"/>
              </w:rPr>
              <w:br/>
            </w:r>
            <w:r w:rsidRPr="009E7B22">
              <w:rPr>
                <w:rFonts w:cs="Arial"/>
                <w:snapToGrid w:val="0"/>
                <w:color w:val="000000"/>
              </w:rPr>
              <w:br/>
            </w:r>
            <w:r w:rsidRPr="0022615A">
              <w:rPr>
                <w:rFonts w:cs="Arial"/>
                <w:i/>
                <w:snapToGrid w:val="0"/>
                <w:color w:val="000000"/>
              </w:rPr>
              <w:t>I</w:t>
            </w:r>
            <w:r w:rsidR="0022615A" w:rsidRPr="0022615A">
              <w:rPr>
                <w:rFonts w:cs="Arial"/>
                <w:i/>
                <w:snapToGrid w:val="0"/>
                <w:color w:val="000000"/>
              </w:rPr>
              <w:t>f “no” to question #</w:t>
            </w:r>
            <w:r w:rsidR="001A32DA">
              <w:rPr>
                <w:rFonts w:cs="Arial"/>
                <w:i/>
                <w:snapToGrid w:val="0"/>
                <w:color w:val="000000"/>
              </w:rPr>
              <w:t>6</w:t>
            </w:r>
            <w:r w:rsidR="0022615A" w:rsidRPr="0022615A">
              <w:rPr>
                <w:rFonts w:cs="Arial"/>
                <w:i/>
                <w:snapToGrid w:val="0"/>
                <w:color w:val="000000"/>
              </w:rPr>
              <w:t>, skip questions #</w:t>
            </w:r>
            <w:r w:rsidR="001A32DA">
              <w:rPr>
                <w:rFonts w:cs="Arial"/>
                <w:i/>
                <w:snapToGrid w:val="0"/>
                <w:color w:val="000000"/>
              </w:rPr>
              <w:t>7</w:t>
            </w:r>
            <w:r w:rsidR="008837D6">
              <w:rPr>
                <w:rFonts w:cs="Arial"/>
                <w:i/>
                <w:snapToGrid w:val="0"/>
                <w:color w:val="000000"/>
              </w:rPr>
              <w:t>-</w:t>
            </w:r>
            <w:r w:rsidR="001A32DA">
              <w:rPr>
                <w:rFonts w:cs="Arial"/>
                <w:i/>
                <w:snapToGrid w:val="0"/>
                <w:color w:val="000000"/>
              </w:rPr>
              <w:t>9</w:t>
            </w:r>
            <w:r w:rsidRPr="0022615A">
              <w:rPr>
                <w:rFonts w:cs="Arial"/>
                <w:i/>
                <w:snapToGrid w:val="0"/>
                <w:color w:val="000000"/>
              </w:rPr>
              <w:t xml:space="preserve"> and continue to</w:t>
            </w:r>
            <w:r w:rsidR="0022615A" w:rsidRPr="0022615A">
              <w:rPr>
                <w:rFonts w:cs="Arial"/>
                <w:i/>
                <w:snapToGrid w:val="0"/>
                <w:color w:val="000000"/>
              </w:rPr>
              <w:t xml:space="preserve"> </w:t>
            </w:r>
            <w:r w:rsidR="00F745EA">
              <w:rPr>
                <w:rFonts w:cs="Arial"/>
                <w:i/>
                <w:snapToGrid w:val="0"/>
                <w:color w:val="000000"/>
              </w:rPr>
              <w:t>question #10</w:t>
            </w:r>
            <w:r w:rsidRPr="0022615A">
              <w:rPr>
                <w:rFonts w:cs="Arial"/>
                <w:i/>
                <w:snapToGrid w:val="0"/>
                <w:color w:val="000000"/>
              </w:rPr>
              <w:t>.</w:t>
            </w:r>
          </w:p>
        </w:tc>
        <w:tc>
          <w:tcPr>
            <w:tcW w:w="2381" w:type="pct"/>
            <w:tcBorders>
              <w:top w:val="single" w:sz="4" w:space="0" w:color="auto"/>
              <w:left w:val="single" w:sz="4" w:space="0" w:color="auto"/>
              <w:bottom w:val="single" w:sz="4" w:space="0" w:color="auto"/>
              <w:right w:val="single" w:sz="4" w:space="0" w:color="auto"/>
            </w:tcBorders>
            <w:vAlign w:val="center"/>
          </w:tcPr>
          <w:p w14:paraId="67B8DB0D" w14:textId="77777777" w:rsidR="00D22736" w:rsidRDefault="005D2B76" w:rsidP="00AD309C">
            <w:pPr>
              <w:pStyle w:val="ListParagraph"/>
              <w:numPr>
                <w:ilvl w:val="0"/>
                <w:numId w:val="239"/>
              </w:numPr>
              <w:rPr>
                <w:rFonts w:cs="Arial"/>
                <w:iCs/>
                <w:snapToGrid w:val="0"/>
              </w:rPr>
            </w:pPr>
            <w:r w:rsidRPr="000F3D1F">
              <w:rPr>
                <w:rFonts w:cs="Arial"/>
                <w:iCs/>
                <w:snapToGrid w:val="0"/>
              </w:rPr>
              <w:t>Yes</w:t>
            </w:r>
          </w:p>
          <w:p w14:paraId="19838A33" w14:textId="7BD0398B" w:rsidR="005D2B76" w:rsidRPr="000F3D1F" w:rsidRDefault="005D2B76" w:rsidP="00AD309C">
            <w:pPr>
              <w:pStyle w:val="ListParagraph"/>
              <w:numPr>
                <w:ilvl w:val="0"/>
                <w:numId w:val="239"/>
              </w:numPr>
              <w:rPr>
                <w:rFonts w:cs="Arial"/>
                <w:iCs/>
                <w:snapToGrid w:val="0"/>
              </w:rPr>
            </w:pPr>
            <w:r w:rsidRPr="000F3D1F">
              <w:rPr>
                <w:rFonts w:cs="Arial"/>
                <w:iCs/>
                <w:snapToGrid w:val="0"/>
              </w:rPr>
              <w:t>No</w:t>
            </w:r>
          </w:p>
        </w:tc>
      </w:tr>
      <w:tr w:rsidR="005D2B76" w:rsidRPr="008750DD" w14:paraId="001C4326" w14:textId="77777777" w:rsidTr="000F3D1F">
        <w:trPr>
          <w:cantSplit/>
          <w:trHeight w:val="864"/>
        </w:trPr>
        <w:tc>
          <w:tcPr>
            <w:tcW w:w="2619" w:type="pct"/>
            <w:tcBorders>
              <w:top w:val="single" w:sz="4" w:space="0" w:color="auto"/>
              <w:left w:val="single" w:sz="4" w:space="0" w:color="auto"/>
              <w:bottom w:val="single" w:sz="4" w:space="0" w:color="auto"/>
              <w:right w:val="single" w:sz="4" w:space="0" w:color="auto"/>
            </w:tcBorders>
            <w:vAlign w:val="center"/>
          </w:tcPr>
          <w:p w14:paraId="150003A1" w14:textId="73508C90" w:rsidR="005D2B76" w:rsidRPr="005E51DC" w:rsidRDefault="005D2B76" w:rsidP="0062318E">
            <w:pPr>
              <w:numPr>
                <w:ilvl w:val="0"/>
                <w:numId w:val="2"/>
              </w:numPr>
              <w:spacing w:before="120"/>
              <w:rPr>
                <w:rFonts w:cs="Arial"/>
                <w:snapToGrid w:val="0"/>
                <w:color w:val="000000"/>
              </w:rPr>
            </w:pPr>
            <w:r w:rsidRPr="005E51DC">
              <w:rPr>
                <w:rFonts w:cs="Arial"/>
                <w:snapToGrid w:val="0"/>
                <w:color w:val="000000"/>
              </w:rPr>
              <w:t>What is the most recent 36-month reporting period for which STS performance reports are available?</w:t>
            </w:r>
            <w:r w:rsidR="00B20811">
              <w:rPr>
                <w:rFonts w:cs="Arial"/>
                <w:snapToGrid w:val="0"/>
                <w:color w:val="000000"/>
              </w:rPr>
              <w:t xml:space="preserve"> Reporting period ending:</w:t>
            </w:r>
          </w:p>
        </w:tc>
        <w:tc>
          <w:tcPr>
            <w:tcW w:w="2381" w:type="pct"/>
            <w:tcBorders>
              <w:top w:val="single" w:sz="4" w:space="0" w:color="auto"/>
              <w:left w:val="single" w:sz="4" w:space="0" w:color="auto"/>
              <w:bottom w:val="single" w:sz="4" w:space="0" w:color="auto"/>
              <w:right w:val="single" w:sz="4" w:space="0" w:color="auto"/>
            </w:tcBorders>
            <w:vAlign w:val="center"/>
          </w:tcPr>
          <w:p w14:paraId="52657C20" w14:textId="77777777" w:rsidR="005D2B76" w:rsidRPr="00F80373" w:rsidRDefault="00B91D49" w:rsidP="00B91D49">
            <w:pPr>
              <w:jc w:val="center"/>
              <w:rPr>
                <w:rFonts w:cs="Arial"/>
                <w:i/>
                <w:snapToGrid w:val="0"/>
                <w:sz w:val="16"/>
                <w:szCs w:val="16"/>
                <w:u w:val="single"/>
              </w:rPr>
            </w:pPr>
            <w:r w:rsidRPr="00F80373">
              <w:rPr>
                <w:rFonts w:cs="Arial"/>
                <w:i/>
                <w:snapToGrid w:val="0"/>
                <w:sz w:val="16"/>
                <w:szCs w:val="16"/>
                <w:u w:val="single"/>
              </w:rPr>
              <w:t>_________</w:t>
            </w:r>
          </w:p>
          <w:p w14:paraId="38B12D1B" w14:textId="38EA1130" w:rsidR="00B91D49" w:rsidRPr="005E51DC" w:rsidRDefault="00B91D49" w:rsidP="00B91D49">
            <w:pPr>
              <w:jc w:val="center"/>
              <w:rPr>
                <w:rFonts w:cs="Arial"/>
                <w:i/>
                <w:snapToGrid w:val="0"/>
                <w:sz w:val="16"/>
                <w:szCs w:val="16"/>
              </w:rPr>
            </w:pPr>
            <w:r>
              <w:rPr>
                <w:rFonts w:cs="Arial"/>
                <w:i/>
                <w:snapToGrid w:val="0"/>
                <w:sz w:val="16"/>
                <w:szCs w:val="16"/>
              </w:rPr>
              <w:t>Format: Month/Year</w:t>
            </w:r>
          </w:p>
        </w:tc>
      </w:tr>
      <w:tr w:rsidR="005D2B76" w:rsidRPr="008750DD" w14:paraId="1D1EF615" w14:textId="77777777" w:rsidTr="00C90934">
        <w:trPr>
          <w:cantSplit/>
          <w:trHeight w:val="1872"/>
        </w:trPr>
        <w:tc>
          <w:tcPr>
            <w:tcW w:w="2619" w:type="pct"/>
            <w:tcBorders>
              <w:top w:val="single" w:sz="4" w:space="0" w:color="auto"/>
              <w:left w:val="single" w:sz="4" w:space="0" w:color="auto"/>
              <w:bottom w:val="single" w:sz="4" w:space="0" w:color="auto"/>
              <w:right w:val="single" w:sz="4" w:space="0" w:color="auto"/>
            </w:tcBorders>
            <w:vAlign w:val="center"/>
          </w:tcPr>
          <w:p w14:paraId="5748B037" w14:textId="040CCA9E" w:rsidR="005D2B76" w:rsidRDefault="005D2B76" w:rsidP="0062318E">
            <w:pPr>
              <w:numPr>
                <w:ilvl w:val="0"/>
                <w:numId w:val="2"/>
              </w:numPr>
              <w:spacing w:before="120"/>
              <w:rPr>
                <w:rFonts w:cs="Arial"/>
                <w:snapToGrid w:val="0"/>
                <w:color w:val="000000"/>
              </w:rPr>
            </w:pPr>
            <w:r w:rsidRPr="005D2B76">
              <w:rPr>
                <w:rFonts w:cs="Arial"/>
                <w:snapToGrid w:val="0"/>
                <w:color w:val="000000"/>
              </w:rPr>
              <w:t xml:space="preserve">Does your hospital </w:t>
            </w:r>
            <w:r w:rsidR="00514602">
              <w:rPr>
                <w:rFonts w:cs="Arial"/>
                <w:snapToGrid w:val="0"/>
                <w:color w:val="000000"/>
              </w:rPr>
              <w:t xml:space="preserve">have a Mitral Valve Repair/Replacement Composite Score publicly reported on the STS website and do you </w:t>
            </w:r>
            <w:r w:rsidRPr="005D2B76">
              <w:rPr>
                <w:rFonts w:cs="Arial"/>
                <w:snapToGrid w:val="0"/>
                <w:color w:val="000000"/>
              </w:rPr>
              <w:t>choose to report data from the most recent performance report to this Survey?</w:t>
            </w:r>
            <w:r>
              <w:rPr>
                <w:rFonts w:cs="Arial"/>
                <w:snapToGrid w:val="0"/>
                <w:color w:val="000000"/>
              </w:rPr>
              <w:br/>
            </w:r>
            <w:r>
              <w:rPr>
                <w:rFonts w:cs="Arial"/>
                <w:snapToGrid w:val="0"/>
                <w:color w:val="000000"/>
              </w:rPr>
              <w:br/>
            </w:r>
            <w:r w:rsidRPr="0022615A">
              <w:rPr>
                <w:rFonts w:cs="Arial"/>
                <w:i/>
                <w:snapToGrid w:val="0"/>
                <w:color w:val="000000"/>
              </w:rPr>
              <w:t>If “no” or “yes, but did not meet the</w:t>
            </w:r>
            <w:r w:rsidR="00C46700">
              <w:rPr>
                <w:rFonts w:cs="Arial"/>
                <w:i/>
                <w:snapToGrid w:val="0"/>
                <w:color w:val="000000"/>
              </w:rPr>
              <w:t xml:space="preserve"> STS</w:t>
            </w:r>
            <w:r w:rsidRPr="0022615A">
              <w:rPr>
                <w:rFonts w:cs="Arial"/>
                <w:i/>
                <w:snapToGrid w:val="0"/>
                <w:color w:val="000000"/>
              </w:rPr>
              <w:t xml:space="preserve"> </w:t>
            </w:r>
            <w:hyperlink w:anchor="datacompletenessrequirement" w:history="1">
              <w:r w:rsidRPr="00114290">
                <w:rPr>
                  <w:rStyle w:val="Hyperlink"/>
                  <w:rFonts w:cs="Arial"/>
                  <w:i/>
                  <w:snapToGrid w:val="0"/>
                </w:rPr>
                <w:t>Data Completeness Requirement</w:t>
              </w:r>
              <w:r w:rsidR="000F0582">
                <w:rPr>
                  <w:rStyle w:val="Hyperlink"/>
                  <w:rFonts w:ascii="ZWAdobeF" w:hAnsi="ZWAdobeF" w:cs="ZWAdobeF"/>
                  <w:snapToGrid w:val="0"/>
                  <w:color w:val="auto"/>
                  <w:sz w:val="2"/>
                  <w:szCs w:val="2"/>
                  <w:u w:val="none"/>
                </w:rPr>
                <w:t>26F</w:t>
              </w:r>
              <w:r w:rsidR="00BF053F">
                <w:rPr>
                  <w:rStyle w:val="Hyperlink"/>
                  <w:rFonts w:ascii="ZWAdobeF" w:hAnsi="ZWAdobeF" w:cs="ZWAdobeF"/>
                  <w:snapToGrid w:val="0"/>
                  <w:color w:val="auto"/>
                  <w:sz w:val="2"/>
                  <w:szCs w:val="2"/>
                  <w:u w:val="none"/>
                </w:rPr>
                <w:t>28F</w:t>
              </w:r>
              <w:r w:rsidR="004C7557">
                <w:rPr>
                  <w:rStyle w:val="Hyperlink"/>
                  <w:rFonts w:ascii="ZWAdobeF" w:hAnsi="ZWAdobeF" w:cs="ZWAdobeF"/>
                  <w:snapToGrid w:val="0"/>
                  <w:color w:val="auto"/>
                  <w:sz w:val="2"/>
                  <w:szCs w:val="2"/>
                  <w:u w:val="none"/>
                </w:rPr>
                <w:t>28F</w:t>
              </w:r>
              <w:r w:rsidR="00DC3693" w:rsidRPr="00785581">
                <w:rPr>
                  <w:rStyle w:val="Hyperlink"/>
                  <w:iCs/>
                  <w:snapToGrid w:val="0"/>
                  <w:color w:val="auto"/>
                  <w:u w:val="none"/>
                  <w:vertAlign w:val="superscript"/>
                </w:rPr>
                <w:endnoteReference w:id="30"/>
              </w:r>
            </w:hyperlink>
            <w:r w:rsidRPr="0022615A">
              <w:rPr>
                <w:rFonts w:cs="Arial"/>
                <w:i/>
                <w:snapToGrid w:val="0"/>
                <w:color w:val="000000"/>
              </w:rPr>
              <w:t>during the reporting period,” skip question #</w:t>
            </w:r>
            <w:r w:rsidR="001A32DA">
              <w:rPr>
                <w:rFonts w:cs="Arial"/>
                <w:i/>
                <w:snapToGrid w:val="0"/>
                <w:color w:val="000000"/>
              </w:rPr>
              <w:t>9</w:t>
            </w:r>
            <w:r w:rsidR="0022615A">
              <w:rPr>
                <w:rFonts w:cs="Arial"/>
                <w:i/>
                <w:snapToGrid w:val="0"/>
                <w:color w:val="000000"/>
              </w:rPr>
              <w:t xml:space="preserve"> and continue to </w:t>
            </w:r>
            <w:r w:rsidR="00AF4066">
              <w:rPr>
                <w:rFonts w:cs="Arial"/>
                <w:i/>
                <w:snapToGrid w:val="0"/>
                <w:color w:val="000000"/>
              </w:rPr>
              <w:t>question #10</w:t>
            </w:r>
            <w:r w:rsidRPr="0022615A">
              <w:rPr>
                <w:rFonts w:cs="Arial"/>
                <w:i/>
                <w:snapToGrid w:val="0"/>
                <w:color w:val="000000"/>
              </w:rPr>
              <w:t>.</w:t>
            </w:r>
          </w:p>
        </w:tc>
        <w:tc>
          <w:tcPr>
            <w:tcW w:w="2381" w:type="pct"/>
            <w:tcBorders>
              <w:top w:val="single" w:sz="4" w:space="0" w:color="auto"/>
              <w:left w:val="single" w:sz="4" w:space="0" w:color="auto"/>
              <w:bottom w:val="single" w:sz="4" w:space="0" w:color="auto"/>
              <w:right w:val="single" w:sz="4" w:space="0" w:color="auto"/>
            </w:tcBorders>
            <w:vAlign w:val="center"/>
          </w:tcPr>
          <w:p w14:paraId="1A9D1CA7" w14:textId="77777777" w:rsidR="005D2B76" w:rsidRPr="000F3D1F" w:rsidRDefault="005D2B76" w:rsidP="00AD309C">
            <w:pPr>
              <w:pStyle w:val="ListParagraph"/>
              <w:numPr>
                <w:ilvl w:val="0"/>
                <w:numId w:val="240"/>
              </w:numPr>
              <w:rPr>
                <w:rFonts w:cs="Arial"/>
                <w:iCs/>
                <w:snapToGrid w:val="0"/>
              </w:rPr>
            </w:pPr>
            <w:r w:rsidRPr="000F3D1F">
              <w:rPr>
                <w:rFonts w:cs="Arial"/>
                <w:iCs/>
                <w:snapToGrid w:val="0"/>
              </w:rPr>
              <w:t>Yes</w:t>
            </w:r>
          </w:p>
          <w:p w14:paraId="1860FF66" w14:textId="77777777" w:rsidR="005D2B76" w:rsidRPr="000F3D1F" w:rsidRDefault="005D2B76" w:rsidP="00AD309C">
            <w:pPr>
              <w:pStyle w:val="ListParagraph"/>
              <w:numPr>
                <w:ilvl w:val="0"/>
                <w:numId w:val="240"/>
              </w:numPr>
              <w:rPr>
                <w:rFonts w:cs="Arial"/>
                <w:iCs/>
                <w:snapToGrid w:val="0"/>
              </w:rPr>
            </w:pPr>
            <w:r w:rsidRPr="000F3D1F">
              <w:rPr>
                <w:rFonts w:cs="Arial"/>
                <w:iCs/>
                <w:snapToGrid w:val="0"/>
              </w:rPr>
              <w:t>No</w:t>
            </w:r>
          </w:p>
          <w:p w14:paraId="5C329F87" w14:textId="6CE6E15B" w:rsidR="005D2B76" w:rsidRPr="000F3D1F" w:rsidRDefault="00B20811" w:rsidP="00AD309C">
            <w:pPr>
              <w:pStyle w:val="ListParagraph"/>
              <w:numPr>
                <w:ilvl w:val="0"/>
                <w:numId w:val="240"/>
              </w:numPr>
              <w:rPr>
                <w:rFonts w:cs="Arial"/>
                <w:iCs/>
                <w:snapToGrid w:val="0"/>
              </w:rPr>
            </w:pPr>
            <w:r w:rsidRPr="000F3D1F">
              <w:rPr>
                <w:rFonts w:cs="Arial"/>
                <w:iCs/>
                <w:snapToGrid w:val="0"/>
              </w:rPr>
              <w:t xml:space="preserve">Yes, but did not meet the </w:t>
            </w:r>
            <w:r w:rsidR="00237325" w:rsidRPr="000F3D1F">
              <w:rPr>
                <w:rFonts w:cs="Arial"/>
                <w:iCs/>
                <w:snapToGrid w:val="0"/>
              </w:rPr>
              <w:t xml:space="preserve">STS </w:t>
            </w:r>
            <w:r w:rsidRPr="000F3D1F">
              <w:rPr>
                <w:rFonts w:cs="Arial"/>
                <w:iCs/>
                <w:snapToGrid w:val="0"/>
              </w:rPr>
              <w:t xml:space="preserve">Data Completeness Requirement during the reporting period </w:t>
            </w:r>
          </w:p>
        </w:tc>
      </w:tr>
      <w:tr w:rsidR="00DA53DD" w:rsidRPr="008750DD" w14:paraId="0CE49943" w14:textId="77777777" w:rsidTr="00C90934">
        <w:trPr>
          <w:cantSplit/>
          <w:trHeight w:val="864"/>
        </w:trPr>
        <w:tc>
          <w:tcPr>
            <w:tcW w:w="2619" w:type="pct"/>
            <w:tcBorders>
              <w:bottom w:val="single" w:sz="4" w:space="0" w:color="auto"/>
            </w:tcBorders>
            <w:vAlign w:val="center"/>
          </w:tcPr>
          <w:p w14:paraId="01F6E7E4" w14:textId="3C6919AC" w:rsidR="00DA53DD" w:rsidRPr="003605AA" w:rsidRDefault="00DA53DD" w:rsidP="0062318E">
            <w:pPr>
              <w:pStyle w:val="ListParagraph"/>
              <w:numPr>
                <w:ilvl w:val="0"/>
                <w:numId w:val="2"/>
              </w:numPr>
              <w:rPr>
                <w:rFonts w:cs="Arial"/>
                <w:i/>
                <w:snapToGrid w:val="0"/>
              </w:rPr>
            </w:pPr>
            <w:r>
              <w:rPr>
                <w:rFonts w:cs="Arial"/>
                <w:snapToGrid w:val="0"/>
                <w:color w:val="000000"/>
              </w:rPr>
              <w:t xml:space="preserve">What is your hospital’s Mitral Valve Repair/Replacement Composite Score? </w:t>
            </w:r>
          </w:p>
        </w:tc>
        <w:tc>
          <w:tcPr>
            <w:tcW w:w="2381" w:type="pct"/>
            <w:vAlign w:val="center"/>
          </w:tcPr>
          <w:p w14:paraId="0AA251DF" w14:textId="77777777" w:rsidR="00DA53DD" w:rsidRPr="000F3D1F" w:rsidRDefault="00DA53DD" w:rsidP="00AD309C">
            <w:pPr>
              <w:pStyle w:val="ListParagraph"/>
              <w:numPr>
                <w:ilvl w:val="0"/>
                <w:numId w:val="240"/>
              </w:numPr>
              <w:rPr>
                <w:rFonts w:cs="Arial"/>
                <w:iCs/>
                <w:snapToGrid w:val="0"/>
              </w:rPr>
            </w:pPr>
            <w:r w:rsidRPr="000F3D1F">
              <w:rPr>
                <w:rFonts w:cs="Arial"/>
                <w:iCs/>
                <w:snapToGrid w:val="0"/>
              </w:rPr>
              <w:t>1 star – lower-than-expected performance</w:t>
            </w:r>
          </w:p>
          <w:p w14:paraId="102B8B7E" w14:textId="77777777" w:rsidR="00DA53DD" w:rsidRPr="000F3D1F" w:rsidRDefault="00DA53DD" w:rsidP="00AD309C">
            <w:pPr>
              <w:pStyle w:val="ListParagraph"/>
              <w:numPr>
                <w:ilvl w:val="0"/>
                <w:numId w:val="240"/>
              </w:numPr>
              <w:rPr>
                <w:rFonts w:cs="Arial"/>
                <w:iCs/>
                <w:snapToGrid w:val="0"/>
              </w:rPr>
            </w:pPr>
            <w:r w:rsidRPr="000F3D1F">
              <w:rPr>
                <w:rFonts w:cs="Arial"/>
                <w:iCs/>
                <w:snapToGrid w:val="0"/>
              </w:rPr>
              <w:t>2 stars – as-expected performance</w:t>
            </w:r>
          </w:p>
          <w:p w14:paraId="47D336A8" w14:textId="71930C14" w:rsidR="00DA53DD" w:rsidRPr="000F3D1F" w:rsidRDefault="00DA53DD" w:rsidP="00AD309C">
            <w:pPr>
              <w:pStyle w:val="ListParagraph"/>
              <w:numPr>
                <w:ilvl w:val="0"/>
                <w:numId w:val="240"/>
              </w:numPr>
              <w:rPr>
                <w:rFonts w:cs="Arial"/>
                <w:iCs/>
                <w:snapToGrid w:val="0"/>
              </w:rPr>
            </w:pPr>
            <w:r w:rsidRPr="000F3D1F">
              <w:rPr>
                <w:rFonts w:cs="Arial"/>
                <w:iCs/>
                <w:snapToGrid w:val="0"/>
              </w:rPr>
              <w:t>3 stars – higher-than-expected performance</w:t>
            </w:r>
          </w:p>
        </w:tc>
      </w:tr>
    </w:tbl>
    <w:p w14:paraId="7D3D92B6" w14:textId="77777777" w:rsidR="001A32DA" w:rsidRDefault="001A32DA" w:rsidP="000A3B4F">
      <w:pPr>
        <w:rPr>
          <w:rFonts w:cs="Arial"/>
          <w:snapToGrid w:val="0"/>
          <w:color w:val="000000"/>
        </w:rPr>
      </w:pPr>
    </w:p>
    <w:p w14:paraId="51D73FB2" w14:textId="3EA2AF99" w:rsidR="001A32DA" w:rsidRDefault="00B20811" w:rsidP="000A3B4F">
      <w:pPr>
        <w:rPr>
          <w:rFonts w:cs="Arial"/>
          <w:snapToGrid w:val="0"/>
          <w:color w:val="000000"/>
        </w:rPr>
      </w:pPr>
      <w:r w:rsidRPr="004F5E10">
        <w:rPr>
          <w:rFonts w:cs="Arial"/>
          <w:i/>
          <w:snapToGrid w:val="0"/>
          <w:color w:val="000000"/>
        </w:rPr>
        <w:t xml:space="preserve">If your hospital performs </w:t>
      </w:r>
      <w:r>
        <w:rPr>
          <w:rFonts w:cs="Arial"/>
          <w:i/>
          <w:snapToGrid w:val="0"/>
          <w:color w:val="000000"/>
        </w:rPr>
        <w:t>the Norwood procedure</w:t>
      </w:r>
      <w:r w:rsidRPr="004F5E10">
        <w:rPr>
          <w:rFonts w:cs="Arial"/>
          <w:i/>
          <w:snapToGrid w:val="0"/>
          <w:color w:val="000000"/>
        </w:rPr>
        <w:t xml:space="preserve"> (selected the checkbox in question #2), continue to question #</w:t>
      </w:r>
      <w:r w:rsidR="001A32DA">
        <w:rPr>
          <w:rFonts w:cs="Arial"/>
          <w:i/>
          <w:snapToGrid w:val="0"/>
          <w:color w:val="000000"/>
        </w:rPr>
        <w:t>10</w:t>
      </w:r>
      <w:r w:rsidRPr="004F5E10">
        <w:rPr>
          <w:rFonts w:cs="Arial"/>
          <w:i/>
          <w:snapToGrid w:val="0"/>
          <w:color w:val="000000"/>
        </w:rPr>
        <w:t>. Otherwise, skip questions #</w:t>
      </w:r>
      <w:r w:rsidR="001A32DA">
        <w:rPr>
          <w:rFonts w:cs="Arial"/>
          <w:i/>
          <w:snapToGrid w:val="0"/>
          <w:color w:val="000000"/>
        </w:rPr>
        <w:t>10</w:t>
      </w:r>
      <w:r w:rsidR="008837D6">
        <w:rPr>
          <w:rFonts w:cs="Arial"/>
          <w:i/>
          <w:snapToGrid w:val="0"/>
          <w:color w:val="000000"/>
        </w:rPr>
        <w:t>-1</w:t>
      </w:r>
      <w:r w:rsidR="00145020">
        <w:rPr>
          <w:rFonts w:cs="Arial"/>
          <w:i/>
          <w:snapToGrid w:val="0"/>
          <w:color w:val="000000"/>
        </w:rPr>
        <w:t>1</w:t>
      </w:r>
      <w:r w:rsidRPr="004F5E10">
        <w:rPr>
          <w:rFonts w:cs="Arial"/>
          <w:i/>
          <w:snapToGrid w:val="0"/>
          <w:color w:val="000000"/>
        </w:rPr>
        <w:t xml:space="preserve"> and continue to the next subsection.</w:t>
      </w:r>
    </w:p>
    <w:p w14:paraId="4CF4330D" w14:textId="77777777" w:rsidR="00B20811" w:rsidRDefault="00B20811" w:rsidP="000A3B4F">
      <w:pPr>
        <w:rPr>
          <w:rFonts w:cs="Arial"/>
          <w:snapToGrid w:val="0"/>
          <w:color w:val="000000"/>
        </w:rPr>
      </w:pPr>
    </w:p>
    <w:tbl>
      <w:tblPr>
        <w:tblW w:w="5102"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7"/>
        <w:gridCol w:w="4244"/>
      </w:tblGrid>
      <w:tr w:rsidR="00B20811" w:rsidRPr="004F5E10" w14:paraId="79F9E017" w14:textId="77777777" w:rsidTr="007A1E6D">
        <w:trPr>
          <w:cantSplit/>
          <w:trHeight w:val="2304"/>
        </w:trPr>
        <w:tc>
          <w:tcPr>
            <w:tcW w:w="2776" w:type="pct"/>
            <w:tcBorders>
              <w:top w:val="single" w:sz="4" w:space="0" w:color="auto"/>
              <w:left w:val="single" w:sz="4" w:space="0" w:color="auto"/>
              <w:bottom w:val="single" w:sz="4" w:space="0" w:color="auto"/>
              <w:right w:val="single" w:sz="4" w:space="0" w:color="auto"/>
            </w:tcBorders>
            <w:vAlign w:val="center"/>
          </w:tcPr>
          <w:p w14:paraId="0DB61BD6" w14:textId="55688294"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lastRenderedPageBreak/>
              <w:t xml:space="preserve">Does your hospital participate in the </w:t>
            </w:r>
            <w:hyperlink r:id="rId213"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3D737B">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r w:rsidRPr="004F5E10">
              <w:rPr>
                <w:rFonts w:cs="Arial"/>
                <w:snapToGrid w:val="0"/>
                <w:color w:val="000000"/>
              </w:rPr>
              <w:br/>
            </w:r>
            <w:r w:rsidRPr="004F5E10">
              <w:rPr>
                <w:rFonts w:cs="Arial"/>
                <w:snapToGrid w:val="0"/>
                <w:color w:val="000000"/>
              </w:rPr>
              <w:br/>
            </w:r>
            <w:r w:rsidRPr="004F5E10">
              <w:rPr>
                <w:rFonts w:cs="Arial"/>
                <w:i/>
                <w:snapToGrid w:val="0"/>
                <w:color w:val="000000"/>
              </w:rPr>
              <w:t>If “no” to question #</w:t>
            </w:r>
            <w:r w:rsidR="005E7D37">
              <w:rPr>
                <w:rFonts w:cs="Arial"/>
                <w:i/>
                <w:snapToGrid w:val="0"/>
                <w:color w:val="000000"/>
              </w:rPr>
              <w:t>10</w:t>
            </w:r>
            <w:r w:rsidRPr="004F5E10">
              <w:rPr>
                <w:rFonts w:cs="Arial"/>
                <w:i/>
                <w:snapToGrid w:val="0"/>
                <w:color w:val="000000"/>
              </w:rPr>
              <w:t>, skip question</w:t>
            </w:r>
            <w:r w:rsidR="00F01904">
              <w:rPr>
                <w:rFonts w:cs="Arial"/>
                <w:i/>
                <w:snapToGrid w:val="0"/>
                <w:color w:val="000000"/>
              </w:rPr>
              <w:t xml:space="preserve"> #11 </w:t>
            </w:r>
            <w:r w:rsidRPr="004F5E10">
              <w:rPr>
                <w:rFonts w:cs="Arial"/>
                <w:i/>
                <w:snapToGrid w:val="0"/>
                <w:color w:val="000000"/>
              </w:rPr>
              <w:t>and continue to the next subsection.</w:t>
            </w:r>
          </w:p>
        </w:tc>
        <w:tc>
          <w:tcPr>
            <w:tcW w:w="2224" w:type="pct"/>
            <w:tcBorders>
              <w:top w:val="single" w:sz="4" w:space="0" w:color="auto"/>
              <w:left w:val="single" w:sz="4" w:space="0" w:color="auto"/>
              <w:bottom w:val="single" w:sz="4" w:space="0" w:color="auto"/>
              <w:right w:val="single" w:sz="4" w:space="0" w:color="auto"/>
            </w:tcBorders>
            <w:vAlign w:val="center"/>
          </w:tcPr>
          <w:p w14:paraId="251AC462" w14:textId="77777777" w:rsidR="00D22736" w:rsidRDefault="00B20811" w:rsidP="00AD309C">
            <w:pPr>
              <w:pStyle w:val="ListParagraph"/>
              <w:numPr>
                <w:ilvl w:val="0"/>
                <w:numId w:val="241"/>
              </w:numPr>
              <w:rPr>
                <w:rFonts w:cs="Arial"/>
                <w:iCs/>
                <w:snapToGrid w:val="0"/>
              </w:rPr>
            </w:pPr>
            <w:r w:rsidRPr="000F3D1F">
              <w:rPr>
                <w:rFonts w:cs="Arial"/>
                <w:iCs/>
                <w:snapToGrid w:val="0"/>
              </w:rPr>
              <w:t>Yes</w:t>
            </w:r>
          </w:p>
          <w:p w14:paraId="1E5690B3" w14:textId="0A1CB581" w:rsidR="00B20811" w:rsidRPr="000F3D1F" w:rsidRDefault="00B20811" w:rsidP="00AD309C">
            <w:pPr>
              <w:pStyle w:val="ListParagraph"/>
              <w:numPr>
                <w:ilvl w:val="0"/>
                <w:numId w:val="241"/>
              </w:numPr>
              <w:rPr>
                <w:rFonts w:cs="Arial"/>
                <w:iCs/>
                <w:snapToGrid w:val="0"/>
              </w:rPr>
            </w:pPr>
            <w:r w:rsidRPr="000F3D1F">
              <w:rPr>
                <w:rFonts w:cs="Arial"/>
                <w:iCs/>
                <w:snapToGrid w:val="0"/>
              </w:rPr>
              <w:t>No</w:t>
            </w:r>
          </w:p>
        </w:tc>
      </w:tr>
      <w:tr w:rsidR="00B20811" w:rsidRPr="004F5E10" w14:paraId="269989CA" w14:textId="77777777" w:rsidTr="007A1E6D">
        <w:trPr>
          <w:cantSplit/>
          <w:trHeight w:val="1008"/>
        </w:trPr>
        <w:tc>
          <w:tcPr>
            <w:tcW w:w="2776" w:type="pct"/>
            <w:tcBorders>
              <w:top w:val="single" w:sz="4" w:space="0" w:color="auto"/>
              <w:left w:val="single" w:sz="4" w:space="0" w:color="auto"/>
              <w:bottom w:val="single" w:sz="4" w:space="0" w:color="auto"/>
              <w:right w:val="single" w:sz="4" w:space="0" w:color="auto"/>
            </w:tcBorders>
            <w:vAlign w:val="center"/>
          </w:tcPr>
          <w:p w14:paraId="0216D3FC" w14:textId="4A8C8D65"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What is the most recent </w:t>
            </w:r>
            <w:r>
              <w:rPr>
                <w:rFonts w:cs="Arial"/>
                <w:snapToGrid w:val="0"/>
                <w:color w:val="000000"/>
              </w:rPr>
              <w:t>48</w:t>
            </w:r>
            <w:r w:rsidRPr="004F5E10">
              <w:rPr>
                <w:rFonts w:cs="Arial"/>
                <w:snapToGrid w:val="0"/>
                <w:color w:val="000000"/>
              </w:rPr>
              <w:t>-month reporting period for which STS performance reports are available?</w:t>
            </w:r>
            <w:r>
              <w:rPr>
                <w:rFonts w:cs="Arial"/>
                <w:snapToGrid w:val="0"/>
                <w:color w:val="000000"/>
              </w:rPr>
              <w:t xml:space="preserve"> Reporting period ending:</w:t>
            </w:r>
          </w:p>
        </w:tc>
        <w:tc>
          <w:tcPr>
            <w:tcW w:w="2224" w:type="pct"/>
            <w:tcBorders>
              <w:top w:val="single" w:sz="4" w:space="0" w:color="auto"/>
              <w:left w:val="single" w:sz="4" w:space="0" w:color="auto"/>
              <w:bottom w:val="single" w:sz="4" w:space="0" w:color="auto"/>
              <w:right w:val="single" w:sz="4" w:space="0" w:color="auto"/>
            </w:tcBorders>
            <w:vAlign w:val="center"/>
          </w:tcPr>
          <w:p w14:paraId="418687D5" w14:textId="77777777" w:rsidR="00B91D49" w:rsidRPr="000F3D1F" w:rsidRDefault="00B91D49" w:rsidP="00B91D49">
            <w:pPr>
              <w:jc w:val="center"/>
              <w:rPr>
                <w:rFonts w:cs="Arial"/>
                <w:i/>
                <w:snapToGrid w:val="0"/>
                <w:sz w:val="16"/>
                <w:szCs w:val="16"/>
                <w:u w:val="single"/>
              </w:rPr>
            </w:pPr>
            <w:r w:rsidRPr="000F3D1F">
              <w:rPr>
                <w:rFonts w:cs="Arial"/>
                <w:i/>
                <w:snapToGrid w:val="0"/>
                <w:sz w:val="16"/>
                <w:szCs w:val="16"/>
                <w:u w:val="single"/>
              </w:rPr>
              <w:t>_________</w:t>
            </w:r>
          </w:p>
          <w:p w14:paraId="0D08D329" w14:textId="6115C8B9" w:rsidR="00B20811" w:rsidRPr="004F5E10" w:rsidRDefault="00B91D49" w:rsidP="00F72C9F">
            <w:pPr>
              <w:jc w:val="center"/>
              <w:rPr>
                <w:rFonts w:cs="Arial"/>
                <w:i/>
                <w:snapToGrid w:val="0"/>
                <w:sz w:val="16"/>
                <w:szCs w:val="16"/>
              </w:rPr>
            </w:pPr>
            <w:r>
              <w:rPr>
                <w:rFonts w:cs="Arial"/>
                <w:i/>
                <w:snapToGrid w:val="0"/>
                <w:sz w:val="16"/>
                <w:szCs w:val="16"/>
              </w:rPr>
              <w:t>Format: Month/Year</w:t>
            </w:r>
          </w:p>
        </w:tc>
      </w:tr>
    </w:tbl>
    <w:p w14:paraId="7528CF11" w14:textId="607393A6" w:rsidR="005B2EEB" w:rsidRPr="009A5185" w:rsidDel="00117DA0" w:rsidRDefault="000A3B4F" w:rsidP="000A3B4F">
      <w:pPr>
        <w:rPr>
          <w:rFonts w:cs="Arial"/>
          <w:snapToGrid w:val="0"/>
          <w:color w:val="000000"/>
        </w:rPr>
      </w:pPr>
      <w:r w:rsidRPr="009A5185">
        <w:rPr>
          <w:rFonts w:cs="Arial"/>
          <w:snapToGrid w:val="0"/>
          <w:color w:val="000000"/>
        </w:rPr>
        <w:br w:type="page"/>
      </w:r>
    </w:p>
    <w:p w14:paraId="31C8F212" w14:textId="0289E1E2" w:rsidR="00B91D49" w:rsidRDefault="00B91D49" w:rsidP="00CF5A6E">
      <w:pPr>
        <w:pStyle w:val="Heading2"/>
      </w:pPr>
      <w:bookmarkStart w:id="237" w:name="_Toc197079207"/>
      <w:r w:rsidRPr="009A5185">
        <w:lastRenderedPageBreak/>
        <w:t>3</w:t>
      </w:r>
      <w:r w:rsidR="00D22736">
        <w:t>B</w:t>
      </w:r>
      <w:r w:rsidRPr="009A5185">
        <w:t>: S</w:t>
      </w:r>
      <w:r>
        <w:t>afe Surgery Checklist for Adult and Pediatric Complex Surgery</w:t>
      </w:r>
      <w:bookmarkEnd w:id="237"/>
    </w:p>
    <w:p w14:paraId="687A2EB4" w14:textId="182841C6" w:rsidR="00ED3FE0" w:rsidRPr="009A5185" w:rsidRDefault="00ED3FE0" w:rsidP="00ED3FE0">
      <w:pPr>
        <w:rPr>
          <w:rFonts w:cs="Arial"/>
        </w:rPr>
      </w:pPr>
      <w:r>
        <w:rPr>
          <w:rFonts w:cs="Arial"/>
          <w:snapToGrid w:val="0"/>
        </w:rPr>
        <w:br/>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14" w:history="1">
        <w:r w:rsidRPr="009A5185">
          <w:rPr>
            <w:rStyle w:val="Hyperlink"/>
            <w:rFonts w:cs="Arial"/>
            <w:snapToGrid w:val="0"/>
          </w:rPr>
          <w:t>Leapfrog’s Multi-Campus Reporting Policy</w:t>
        </w:r>
      </w:hyperlink>
      <w:r w:rsidRPr="009A5185">
        <w:rPr>
          <w:rFonts w:cs="Arial"/>
          <w:snapToGrid w:val="0"/>
        </w:rPr>
        <w:t>.</w:t>
      </w:r>
    </w:p>
    <w:p w14:paraId="45093997" w14:textId="017A4B7F" w:rsidR="00D1021F" w:rsidRPr="000F3D1F" w:rsidRDefault="00D1021F" w:rsidP="000C331C">
      <w:pPr>
        <w:rPr>
          <w:sz w:val="16"/>
          <w:szCs w:val="16"/>
        </w:rPr>
      </w:pPr>
    </w:p>
    <w:p w14:paraId="4BAB0A66" w14:textId="77777777" w:rsidR="005B7658" w:rsidRPr="00895070" w:rsidRDefault="005B7658" w:rsidP="005B7658">
      <w:pPr>
        <w:pStyle w:val="BodyText3"/>
        <w:rPr>
          <w:rFonts w:cs="Arial"/>
          <w:b/>
          <w:color w:val="FF0000"/>
        </w:rPr>
      </w:pPr>
      <w:r w:rsidRPr="00895070">
        <w:rPr>
          <w:rFonts w:cs="Arial"/>
          <w:b/>
          <w:color w:val="FF0000"/>
        </w:rPr>
        <w:t>Important Notes:</w:t>
      </w:r>
    </w:p>
    <w:p w14:paraId="7BBABC80" w14:textId="77777777" w:rsidR="005B7658" w:rsidRPr="000F3D1F" w:rsidRDefault="005B7658" w:rsidP="005B7658">
      <w:pPr>
        <w:rPr>
          <w:sz w:val="16"/>
          <w:szCs w:val="16"/>
        </w:rPr>
      </w:pPr>
    </w:p>
    <w:p w14:paraId="45DE6559" w14:textId="5BEDB39A" w:rsidR="005B7658" w:rsidRPr="00895070" w:rsidRDefault="005B7658" w:rsidP="005B7658">
      <w:pPr>
        <w:rPr>
          <w:rFonts w:cs="Arial"/>
        </w:rPr>
      </w:pPr>
      <w:r w:rsidRPr="00895070">
        <w:rPr>
          <w:rFonts w:cs="Arial"/>
        </w:rPr>
        <w:t xml:space="preserve">Note 1: The elements required for each stage of the safe surgery checklist are adapted from the </w:t>
      </w:r>
      <w:hyperlink r:id="rId215" w:history="1">
        <w:r w:rsidRPr="00895070">
          <w:rPr>
            <w:rStyle w:val="Hyperlink"/>
            <w:rFonts w:cs="Arial"/>
          </w:rPr>
          <w:t>WHO Surgical Safety Checklist</w:t>
        </w:r>
      </w:hyperlink>
      <w:r w:rsidRPr="00895070">
        <w:rPr>
          <w:rFonts w:cs="Arial"/>
        </w:rPr>
        <w:t xml:space="preserve"> and the </w:t>
      </w:r>
      <w:hyperlink r:id="rId216" w:history="1">
        <w:r w:rsidRPr="00895070">
          <w:rPr>
            <w:rStyle w:val="Hyperlink"/>
            <w:rFonts w:cs="Arial"/>
          </w:rPr>
          <w:t>AHRQ Endoscopy Checklist</w:t>
        </w:r>
      </w:hyperlink>
      <w:r w:rsidRPr="00895070">
        <w:rPr>
          <w:rFonts w:cs="Arial"/>
        </w:rPr>
        <w:t>.</w:t>
      </w:r>
    </w:p>
    <w:p w14:paraId="67BA8100" w14:textId="78F3C3B9" w:rsidR="00A3005E" w:rsidRPr="000F3D1F" w:rsidRDefault="00A3005E" w:rsidP="005B7658">
      <w:pPr>
        <w:rPr>
          <w:rFonts w:cs="Arial"/>
          <w:sz w:val="16"/>
          <w:szCs w:val="16"/>
        </w:rPr>
      </w:pPr>
    </w:p>
    <w:p w14:paraId="60D37EDB" w14:textId="478A8111" w:rsidR="003D1390" w:rsidRDefault="00A3005E" w:rsidP="005B7658">
      <w:pPr>
        <w:rPr>
          <w:bCs/>
        </w:rPr>
      </w:pPr>
      <w:r w:rsidRPr="00722F1B">
        <w:rPr>
          <w:bCs/>
        </w:rPr>
        <w:t xml:space="preserve">Note </w:t>
      </w:r>
      <w:r w:rsidR="00ED3FE0">
        <w:rPr>
          <w:bCs/>
        </w:rPr>
        <w:t>2</w:t>
      </w:r>
      <w:r w:rsidRPr="00722F1B">
        <w:rPr>
          <w:bCs/>
        </w:rPr>
        <w:t xml:space="preserve">: </w:t>
      </w:r>
      <w:r w:rsidR="003D1390">
        <w:rPr>
          <w:bCs/>
        </w:rPr>
        <w:t xml:space="preserve">Question #7 will not be used in scoring or public reporting. </w:t>
      </w:r>
    </w:p>
    <w:p w14:paraId="7222B9F1" w14:textId="77777777" w:rsidR="003D1390" w:rsidRPr="000F3D1F" w:rsidRDefault="003D1390" w:rsidP="005B7658">
      <w:pPr>
        <w:rPr>
          <w:bCs/>
          <w:sz w:val="16"/>
          <w:szCs w:val="16"/>
        </w:rPr>
      </w:pPr>
    </w:p>
    <w:p w14:paraId="3AA89189" w14:textId="08AE98DC" w:rsidR="00A3005E" w:rsidRDefault="003D1390" w:rsidP="005B7658">
      <w:pPr>
        <w:rPr>
          <w:bCs/>
        </w:rPr>
      </w:pPr>
      <w:r>
        <w:rPr>
          <w:bCs/>
        </w:rPr>
        <w:t xml:space="preserve">Note 3: </w:t>
      </w:r>
      <w:r w:rsidR="00A3005E" w:rsidRPr="00722F1B">
        <w:rPr>
          <w:bCs/>
        </w:rPr>
        <w:t xml:space="preserve">Hyperlinks throughout this subsection refer to </w:t>
      </w:r>
      <w:r w:rsidR="00A3005E">
        <w:rPr>
          <w:bCs/>
        </w:rPr>
        <w:t xml:space="preserve">the </w:t>
      </w:r>
      <w:hyperlink w:anchor="safesurgfaqs3c" w:history="1">
        <w:r w:rsidR="00A3005E">
          <w:rPr>
            <w:rStyle w:val="Hyperlink"/>
            <w:bCs/>
          </w:rPr>
          <w:t xml:space="preserve">Safe Surgery </w:t>
        </w:r>
        <w:r w:rsidR="00F50527">
          <w:rPr>
            <w:rStyle w:val="Hyperlink"/>
            <w:bCs/>
          </w:rPr>
          <w:t>Checklist</w:t>
        </w:r>
        <w:r w:rsidR="00A3005E">
          <w:rPr>
            <w:rStyle w:val="Hyperlink"/>
            <w:bCs/>
          </w:rPr>
          <w:t xml:space="preserve"> for Adult and Pediatric Complex Surgery FAQs</w:t>
        </w:r>
      </w:hyperlink>
      <w:r w:rsidR="00D76BEC" w:rsidRPr="00C0227C">
        <w:rPr>
          <w:rStyle w:val="Hyperlink"/>
          <w:bCs/>
          <w:color w:val="auto"/>
          <w:u w:val="none"/>
        </w:rPr>
        <w:t xml:space="preserve"> beginning on page </w:t>
      </w:r>
      <w:r w:rsidR="00F77A7F">
        <w:rPr>
          <w:bCs/>
        </w:rPr>
        <w:fldChar w:fldCharType="begin"/>
      </w:r>
      <w:r w:rsidR="00F77A7F">
        <w:rPr>
          <w:rStyle w:val="Hyperlink"/>
          <w:bCs/>
        </w:rPr>
        <w:instrText xml:space="preserve"> PAGEREF safesurgfaqs3c \h </w:instrText>
      </w:r>
      <w:r w:rsidR="00F77A7F">
        <w:rPr>
          <w:bCs/>
        </w:rPr>
      </w:r>
      <w:r w:rsidR="00F77A7F">
        <w:rPr>
          <w:bCs/>
        </w:rPr>
        <w:fldChar w:fldCharType="separate"/>
      </w:r>
      <w:r w:rsidR="00C4182A">
        <w:rPr>
          <w:rStyle w:val="Hyperlink"/>
          <w:bCs/>
          <w:noProof/>
        </w:rPr>
        <w:t>143</w:t>
      </w:r>
      <w:r w:rsidR="00F77A7F">
        <w:rPr>
          <w:bCs/>
        </w:rPr>
        <w:fldChar w:fldCharType="end"/>
      </w:r>
      <w:r w:rsidR="001E2464">
        <w:rPr>
          <w:bCs/>
        </w:rPr>
        <w:t>,</w:t>
      </w:r>
      <w:r w:rsidR="00A3005E" w:rsidRPr="004A60F9">
        <w:rPr>
          <w:bCs/>
        </w:rPr>
        <w:t xml:space="preserve"> not to endnotes. These hyperlinks are not include</w:t>
      </w:r>
      <w:r w:rsidR="00A3005E">
        <w:rPr>
          <w:bCs/>
        </w:rPr>
        <w:t>d in the Online Survey Tool</w:t>
      </w:r>
      <w:r w:rsidR="00A3005E" w:rsidRPr="004A60F9">
        <w:rPr>
          <w:bCs/>
        </w:rPr>
        <w:t>.</w:t>
      </w:r>
      <w:r w:rsidR="00A3005E" w:rsidRPr="00722F1B">
        <w:rPr>
          <w:bCs/>
        </w:rPr>
        <w:t xml:space="preserve"> </w:t>
      </w:r>
    </w:p>
    <w:p w14:paraId="42B7678B" w14:textId="110C20FB" w:rsidR="00D24EC5" w:rsidRPr="000F3D1F" w:rsidRDefault="00D24EC5" w:rsidP="005B7658">
      <w:pPr>
        <w:rPr>
          <w:bCs/>
          <w:sz w:val="16"/>
          <w:szCs w:val="16"/>
        </w:rPr>
      </w:pPr>
    </w:p>
    <w:p w14:paraId="1959FCBA" w14:textId="5992A301" w:rsidR="00D24EC5" w:rsidRPr="00A3005E" w:rsidRDefault="00D24EC5" w:rsidP="005B7658">
      <w:pPr>
        <w:rPr>
          <w:bCs/>
        </w:rPr>
      </w:pPr>
      <w:r w:rsidRPr="00AC2D85">
        <w:rPr>
          <w:b/>
        </w:rPr>
        <w:t>Specifications:</w:t>
      </w:r>
      <w:r>
        <w:rPr>
          <w:bCs/>
        </w:rPr>
        <w:t xml:space="preserve"> See</w:t>
      </w:r>
      <w:r w:rsidR="00ED4ABD">
        <w:rPr>
          <w:bCs/>
        </w:rPr>
        <w:t xml:space="preserve"> </w:t>
      </w:r>
      <w:hyperlink w:anchor="_Safe_Surgery_Checklist_2" w:history="1">
        <w:r w:rsidR="00ED4ABD" w:rsidRPr="00ED4ABD">
          <w:rPr>
            <w:rStyle w:val="Hyperlink"/>
            <w:b/>
            <w:i/>
            <w:iCs/>
          </w:rPr>
          <w:t>Safe Surgery Checklist for Adult and Pediatric Complex Surgery</w:t>
        </w:r>
      </w:hyperlink>
      <w:r w:rsidR="00ED3FE0">
        <w:rPr>
          <w:rStyle w:val="Hyperlink"/>
          <w:b/>
          <w:i/>
          <w:iCs/>
        </w:rPr>
        <w:t xml:space="preserve"> Measure Specifications</w:t>
      </w:r>
      <w:r w:rsidR="00ED4ABD">
        <w:rPr>
          <w:bCs/>
        </w:rPr>
        <w:t xml:space="preserve"> </w:t>
      </w:r>
      <w:r w:rsidRPr="009A5185">
        <w:rPr>
          <w:rFonts w:cs="Arial"/>
          <w:snapToGrid w:val="0"/>
        </w:rPr>
        <w:t xml:space="preserve">in the Reference Information </w:t>
      </w:r>
      <w:r w:rsidR="00F77A7F">
        <w:rPr>
          <w:rFonts w:cs="Arial"/>
          <w:snapToGrid w:val="0"/>
        </w:rPr>
        <w:t>beginning on page</w:t>
      </w:r>
      <w:r w:rsidR="00C35651">
        <w:rPr>
          <w:rFonts w:cs="Arial"/>
          <w:snapToGrid w:val="0"/>
        </w:rPr>
        <w:t xml:space="preserve"> 1</w:t>
      </w:r>
      <w:r w:rsidR="00423A63">
        <w:rPr>
          <w:rFonts w:cs="Arial"/>
          <w:snapToGrid w:val="0"/>
        </w:rPr>
        <w:t>41</w:t>
      </w:r>
      <w:r w:rsidR="00F77A7F">
        <w:rPr>
          <w:rFonts w:cs="Arial"/>
          <w:snapToGrid w:val="0"/>
        </w:rPr>
        <w:t>.</w:t>
      </w:r>
    </w:p>
    <w:p w14:paraId="4655CB42" w14:textId="77777777" w:rsidR="005B7658" w:rsidRPr="00C8246A" w:rsidRDefault="005B7658" w:rsidP="005B7658">
      <w:pPr>
        <w:rPr>
          <w:rFonts w:cs="Arial"/>
          <w:b/>
          <w:sz w:val="16"/>
          <w:szCs w:val="16"/>
        </w:rPr>
      </w:pPr>
    </w:p>
    <w:p w14:paraId="0087DDFC" w14:textId="5AFCB64F" w:rsidR="005B7658" w:rsidRDefault="004914DC" w:rsidP="005B7658">
      <w:pPr>
        <w:rPr>
          <w:rFonts w:cs="Arial"/>
          <w:b/>
        </w:rPr>
      </w:pPr>
      <w:r w:rsidRPr="004914DC">
        <w:rPr>
          <w:rFonts w:cs="Arial"/>
          <w:b/>
          <w:noProof/>
        </w:rPr>
        <mc:AlternateContent>
          <mc:Choice Requires="wps">
            <w:drawing>
              <wp:inline distT="0" distB="0" distL="0" distR="0" wp14:anchorId="2BEAEE02" wp14:editId="5DB3BAEE">
                <wp:extent cx="5923722" cy="1404620"/>
                <wp:effectExtent l="0" t="0" r="20320" b="22860"/>
                <wp:docPr id="29" name="Text Box 29" descr="P3008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17"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2BEAEE02" id="Text Box 29" o:spid="_x0000_s1039" type="#_x0000_t202" alt="P3008TB12#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k6t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hvkcBFviGBraB4RrYPRuvjUcNKB+0lJj7atqP9xYE5Qoj4YbM9qvlhEn6fFYnmF&#10;LIk7j9TnEWY4SlU0UDJOtyG9jQTO3mIbdzIBfs5kyhntmLhPTyf6/Xyddj0/8M0vAA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KOKTq0YAgAAKAQAAA4AAAAAAAAAAAAAAAAALgIAAGRycy9lMm9Eb2MueG1sUEsBAi0AFAAGAAgA&#10;AAAhAOb5alvbAAAABQEAAA8AAAAAAAAAAAAAAAAAcgQAAGRycy9kb3ducmV2LnhtbFBLBQYAAAAA&#10;BAAEAPMAAAB6BQAAAAA=&#10;" strokecolor="red">
                <v:textbox style="mso-fit-shape-to-text:t">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18"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v:textbox>
                <w10:anchorlock/>
              </v:shape>
            </w:pict>
          </mc:Fallback>
        </mc:AlternateContent>
      </w:r>
    </w:p>
    <w:p w14:paraId="14A072B0" w14:textId="77777777" w:rsidR="004914DC" w:rsidRPr="00C8246A" w:rsidRDefault="004914DC" w:rsidP="005B7658">
      <w:pPr>
        <w:rPr>
          <w:rFonts w:cs="Arial"/>
          <w:b/>
          <w:sz w:val="16"/>
          <w:szCs w:val="16"/>
        </w:rPr>
      </w:pPr>
    </w:p>
    <w:p w14:paraId="687989EE" w14:textId="090251C5" w:rsidR="00ED3FE0" w:rsidRDefault="00ED3FE0" w:rsidP="005B7658">
      <w:pPr>
        <w:rPr>
          <w:rFonts w:cs="Arial"/>
          <w:b/>
        </w:rPr>
      </w:pPr>
      <w:r w:rsidRPr="00BC2785">
        <w:rPr>
          <w:b/>
          <w:bCs/>
        </w:rPr>
        <w:t>Sufficient Sample:</w:t>
      </w:r>
      <w:r>
        <w:t xml:space="preserve"> See </w:t>
      </w:r>
      <w:hyperlink w:anchor="_Safe_Surgery_Checklist_2" w:history="1">
        <w:r w:rsidRPr="00EE35F8">
          <w:rPr>
            <w:rStyle w:val="Hyperlink"/>
            <w:b/>
            <w:bCs/>
            <w:i/>
            <w:iCs/>
          </w:rPr>
          <w:t>Safe Surgery Checklist for Adult and Pediatric Complex Surgery Measure Specifications</w:t>
        </w:r>
      </w:hyperlink>
      <w:r w:rsidRPr="001E2A00">
        <w:rPr>
          <w:rStyle w:val="Hyperlink"/>
          <w:b/>
          <w:i/>
          <w:iCs/>
          <w:u w:val="none"/>
        </w:rPr>
        <w:t xml:space="preserve"> </w:t>
      </w:r>
      <w:r>
        <w:t>for instructions on identifying a sufficient sample for question</w:t>
      </w:r>
      <w:r w:rsidR="00FB67FD">
        <w:t>s</w:t>
      </w:r>
      <w:r>
        <w:t xml:space="preserve"> #6</w:t>
      </w:r>
      <w:r w:rsidR="00FB67FD">
        <w:t>-9</w:t>
      </w:r>
      <w:r>
        <w:t>.</w:t>
      </w:r>
    </w:p>
    <w:p w14:paraId="0F31A69F" w14:textId="77777777" w:rsidR="00ED3FE0" w:rsidRPr="00C8246A" w:rsidRDefault="00ED3FE0" w:rsidP="005B7658">
      <w:pPr>
        <w:rPr>
          <w:rFonts w:cs="Arial"/>
          <w:b/>
          <w:sz w:val="16"/>
          <w:szCs w:val="16"/>
        </w:rPr>
      </w:pPr>
    </w:p>
    <w:tbl>
      <w:tblPr>
        <w:tblStyle w:val="TableGrid"/>
        <w:tblW w:w="0" w:type="auto"/>
        <w:tblLook w:val="04A0" w:firstRow="1" w:lastRow="0" w:firstColumn="1" w:lastColumn="0" w:noHBand="0" w:noVBand="1"/>
      </w:tblPr>
      <w:tblGrid>
        <w:gridCol w:w="6025"/>
        <w:gridCol w:w="3325"/>
      </w:tblGrid>
      <w:tr w:rsidR="00B90CB9" w:rsidRPr="00895070" w14:paraId="1442728F" w14:textId="77777777" w:rsidTr="00D36222">
        <w:trPr>
          <w:trHeight w:val="20"/>
        </w:trPr>
        <w:tc>
          <w:tcPr>
            <w:tcW w:w="6025" w:type="dxa"/>
            <w:tcMar>
              <w:top w:w="72" w:type="dxa"/>
              <w:left w:w="115" w:type="dxa"/>
              <w:bottom w:w="72" w:type="dxa"/>
              <w:right w:w="115" w:type="dxa"/>
            </w:tcMar>
            <w:vAlign w:val="center"/>
          </w:tcPr>
          <w:p w14:paraId="775BCF01" w14:textId="4F1377CE" w:rsidR="00334E46" w:rsidRPr="00FC6695" w:rsidRDefault="00B90CB9" w:rsidP="00AD309C">
            <w:pPr>
              <w:pStyle w:val="ListParagraph"/>
              <w:numPr>
                <w:ilvl w:val="0"/>
                <w:numId w:val="131"/>
              </w:numPr>
              <w:rPr>
                <w:rFonts w:cs="Arial"/>
              </w:rPr>
            </w:pPr>
            <w:r w:rsidRPr="00FC6695">
              <w:rPr>
                <w:rFonts w:cs="Arial"/>
              </w:rPr>
              <w:t>What is the latest 12-month reporting period for which your hospital is submitting responses to questions #2-9? 12-month reporting period ending:</w:t>
            </w:r>
          </w:p>
        </w:tc>
        <w:tc>
          <w:tcPr>
            <w:tcW w:w="3325" w:type="dxa"/>
            <w:tcMar>
              <w:top w:w="72" w:type="dxa"/>
              <w:left w:w="115" w:type="dxa"/>
              <w:bottom w:w="72" w:type="dxa"/>
              <w:right w:w="115" w:type="dxa"/>
            </w:tcMar>
            <w:vAlign w:val="center"/>
          </w:tcPr>
          <w:p w14:paraId="0361E8EC" w14:textId="77777777" w:rsidR="00B90CB9" w:rsidRPr="00572D4C" w:rsidRDefault="00B90CB9" w:rsidP="00B90CB9">
            <w:pPr>
              <w:jc w:val="center"/>
              <w:rPr>
                <w:rFonts w:cs="Arial"/>
                <w:i/>
                <w:snapToGrid w:val="0"/>
                <w:sz w:val="16"/>
                <w:szCs w:val="16"/>
              </w:rPr>
            </w:pPr>
            <w:r w:rsidRPr="00572D4C">
              <w:rPr>
                <w:rFonts w:cs="Arial"/>
                <w:i/>
                <w:snapToGrid w:val="0"/>
                <w:sz w:val="16"/>
                <w:szCs w:val="16"/>
              </w:rPr>
              <w:t>_________</w:t>
            </w:r>
          </w:p>
          <w:p w14:paraId="7B48005A" w14:textId="18D3F45B" w:rsidR="00B90CB9" w:rsidRPr="00895070" w:rsidRDefault="00B90CB9" w:rsidP="00B90CB9">
            <w:pPr>
              <w:jc w:val="center"/>
            </w:pPr>
            <w:r w:rsidRPr="00C8246A">
              <w:rPr>
                <w:rFonts w:cs="Arial"/>
                <w:i/>
                <w:snapToGrid w:val="0"/>
                <w:sz w:val="16"/>
                <w:szCs w:val="16"/>
              </w:rPr>
              <w:t>Format: Month/Year</w:t>
            </w:r>
          </w:p>
        </w:tc>
      </w:tr>
      <w:tr w:rsidR="005B7658" w:rsidRPr="00895070" w14:paraId="4680C85F" w14:textId="77777777" w:rsidTr="00D36222">
        <w:trPr>
          <w:trHeight w:val="20"/>
        </w:trPr>
        <w:tc>
          <w:tcPr>
            <w:tcW w:w="6025" w:type="dxa"/>
            <w:tcMar>
              <w:top w:w="72" w:type="dxa"/>
              <w:left w:w="115" w:type="dxa"/>
              <w:bottom w:w="72" w:type="dxa"/>
              <w:right w:w="115" w:type="dxa"/>
            </w:tcMar>
            <w:vAlign w:val="center"/>
          </w:tcPr>
          <w:p w14:paraId="5431A726" w14:textId="77777777" w:rsidR="005B7658" w:rsidRPr="00895070" w:rsidRDefault="005B7658" w:rsidP="00AD309C">
            <w:pPr>
              <w:pStyle w:val="ListParagraph"/>
              <w:numPr>
                <w:ilvl w:val="0"/>
                <w:numId w:val="131"/>
              </w:numPr>
              <w:rPr>
                <w:rFonts w:cs="Arial"/>
              </w:rPr>
            </w:pPr>
            <w:r w:rsidRPr="00895070">
              <w:rPr>
                <w:rFonts w:cs="Arial"/>
              </w:rPr>
              <w:t xml:space="preserve">Does your hospital utilize a safe surgery checklist on </w:t>
            </w:r>
            <w:r w:rsidRPr="00895070">
              <w:rPr>
                <w:rFonts w:cs="Arial"/>
                <w:u w:val="single"/>
              </w:rPr>
              <w:t>every</w:t>
            </w:r>
            <w:r w:rsidRPr="00895070">
              <w:rPr>
                <w:rFonts w:cs="Arial"/>
              </w:rPr>
              <w:t xml:space="preserve"> patient </w:t>
            </w:r>
            <w:r w:rsidRPr="00895070">
              <w:rPr>
                <w:rFonts w:cs="Arial"/>
                <w:u w:val="single"/>
              </w:rPr>
              <w:t>every</w:t>
            </w:r>
            <w:r w:rsidRPr="00895070">
              <w:rPr>
                <w:rFonts w:cs="Arial"/>
              </w:rPr>
              <w:t xml:space="preserve"> time one of the applicable procedures in Section 3A is performed? </w:t>
            </w:r>
          </w:p>
          <w:p w14:paraId="0FE6366C" w14:textId="77777777" w:rsidR="005B7658" w:rsidRPr="00895070" w:rsidRDefault="005B7658" w:rsidP="00392474">
            <w:pPr>
              <w:pStyle w:val="ListParagraph"/>
              <w:ind w:left="360"/>
              <w:rPr>
                <w:rFonts w:cs="Arial"/>
              </w:rPr>
            </w:pPr>
          </w:p>
          <w:p w14:paraId="0DC28A01" w14:textId="5DB6B2DA" w:rsidR="005B7658" w:rsidRPr="00895070" w:rsidRDefault="005B7658" w:rsidP="00392474">
            <w:pPr>
              <w:pStyle w:val="ListParagraph"/>
              <w:ind w:left="360"/>
              <w:rPr>
                <w:rFonts w:cs="Arial"/>
                <w:i/>
                <w:iCs/>
              </w:rPr>
            </w:pPr>
            <w:r w:rsidRPr="00895070">
              <w:rPr>
                <w:rFonts w:cs="Arial"/>
                <w:i/>
                <w:iCs/>
              </w:rPr>
              <w:t xml:space="preserve">If “no” to question #2, skip </w:t>
            </w:r>
            <w:r w:rsidR="002954E8">
              <w:rPr>
                <w:rFonts w:cs="Arial"/>
                <w:i/>
                <w:iCs/>
              </w:rPr>
              <w:t xml:space="preserve">the remaining </w:t>
            </w:r>
            <w:r w:rsidRPr="00895070">
              <w:rPr>
                <w:rFonts w:cs="Arial"/>
                <w:i/>
                <w:iCs/>
              </w:rPr>
              <w:t xml:space="preserve">questions </w:t>
            </w:r>
            <w:r w:rsidR="002954E8">
              <w:rPr>
                <w:rFonts w:cs="Arial"/>
                <w:i/>
                <w:iCs/>
              </w:rPr>
              <w:t>in Section 3</w:t>
            </w:r>
            <w:r w:rsidR="00263AE4">
              <w:rPr>
                <w:rFonts w:cs="Arial"/>
                <w:i/>
                <w:iCs/>
              </w:rPr>
              <w:t>B</w:t>
            </w:r>
            <w:r w:rsidRPr="00895070">
              <w:rPr>
                <w:rFonts w:cs="Arial"/>
                <w:i/>
                <w:iCs/>
              </w:rPr>
              <w:t xml:space="preserve"> and </w:t>
            </w:r>
            <w:r w:rsidR="00057680">
              <w:rPr>
                <w:rFonts w:cs="Arial"/>
                <w:i/>
                <w:iCs/>
              </w:rPr>
              <w:t>go</w:t>
            </w:r>
            <w:r w:rsidR="004D35BD">
              <w:rPr>
                <w:rFonts w:cs="Arial"/>
                <w:i/>
                <w:iCs/>
              </w:rPr>
              <w:t xml:space="preserve"> </w:t>
            </w:r>
            <w:r w:rsidRPr="00895070">
              <w:rPr>
                <w:rFonts w:cs="Arial"/>
                <w:i/>
                <w:iCs/>
              </w:rPr>
              <w:t>to the Affirmation of Accuracy. The hospital will be scored as “Limited Achievement.”</w:t>
            </w:r>
          </w:p>
        </w:tc>
        <w:tc>
          <w:tcPr>
            <w:tcW w:w="3325" w:type="dxa"/>
            <w:tcMar>
              <w:top w:w="72" w:type="dxa"/>
              <w:left w:w="115" w:type="dxa"/>
              <w:bottom w:w="72" w:type="dxa"/>
              <w:right w:w="115" w:type="dxa"/>
            </w:tcMar>
            <w:vAlign w:val="center"/>
          </w:tcPr>
          <w:p w14:paraId="7B3507C0"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Yes</w:t>
            </w:r>
          </w:p>
          <w:p w14:paraId="3C774437" w14:textId="0788BC5B" w:rsidR="003D3E11" w:rsidRPr="000F3D1F" w:rsidRDefault="005B7658" w:rsidP="00AD309C">
            <w:pPr>
              <w:pStyle w:val="ListParagraph"/>
              <w:numPr>
                <w:ilvl w:val="0"/>
                <w:numId w:val="242"/>
              </w:numPr>
              <w:rPr>
                <w:rFonts w:cs="Arial"/>
                <w:iCs/>
                <w:snapToGrid w:val="0"/>
              </w:rPr>
            </w:pPr>
            <w:r w:rsidRPr="000F3D1F">
              <w:rPr>
                <w:rFonts w:cs="Arial"/>
                <w:iCs/>
                <w:snapToGrid w:val="0"/>
              </w:rPr>
              <w:t>No</w:t>
            </w:r>
          </w:p>
        </w:tc>
      </w:tr>
      <w:tr w:rsidR="005B7658" w:rsidRPr="00895070" w14:paraId="7431EA58" w14:textId="77777777" w:rsidTr="00D36222">
        <w:tc>
          <w:tcPr>
            <w:tcW w:w="6025" w:type="dxa"/>
            <w:tcMar>
              <w:top w:w="72" w:type="dxa"/>
              <w:left w:w="115" w:type="dxa"/>
              <w:bottom w:w="72" w:type="dxa"/>
              <w:right w:w="115" w:type="dxa"/>
            </w:tcMar>
            <w:vAlign w:val="center"/>
          </w:tcPr>
          <w:p w14:paraId="227597CA" w14:textId="3DC3F5F0" w:rsidR="005B7658" w:rsidRPr="006E26E4" w:rsidRDefault="005B7658" w:rsidP="00AD309C">
            <w:pPr>
              <w:pStyle w:val="ListParagraph"/>
              <w:numPr>
                <w:ilvl w:val="0"/>
                <w:numId w:val="131"/>
              </w:numPr>
              <w:rPr>
                <w:rFonts w:cs="Arial"/>
              </w:rPr>
            </w:pPr>
            <w:r w:rsidRPr="00895070">
              <w:rPr>
                <w:rFonts w:cs="Arial"/>
                <w:b/>
              </w:rPr>
              <w:t>Before the induction of anesthesia</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r w:rsidRPr="00895070">
              <w:rPr>
                <w:rFonts w:cs="Arial"/>
                <w:u w:val="single"/>
              </w:rPr>
              <w:t>anesthesia professional and nursing personnel</w:t>
            </w:r>
            <w:r w:rsidRPr="00895070">
              <w:rPr>
                <w:rFonts w:cs="Arial"/>
              </w:rPr>
              <w:t xml:space="preserve">: </w:t>
            </w:r>
          </w:p>
          <w:p w14:paraId="144CDD61" w14:textId="5F35EB82" w:rsidR="005B7658" w:rsidRPr="00895070" w:rsidRDefault="005B7658" w:rsidP="00AD309C">
            <w:pPr>
              <w:pStyle w:val="ListParagraph"/>
              <w:numPr>
                <w:ilvl w:val="0"/>
                <w:numId w:val="132"/>
              </w:numPr>
              <w:rPr>
                <w:rFonts w:cs="Arial"/>
              </w:rPr>
            </w:pPr>
            <w:r w:rsidRPr="00895070">
              <w:rPr>
                <w:rFonts w:cs="Arial"/>
              </w:rPr>
              <w:t>Patient ID</w:t>
            </w:r>
            <w:r w:rsidR="005E3827">
              <w:rPr>
                <w:rFonts w:cs="Arial"/>
              </w:rPr>
              <w:t>;</w:t>
            </w:r>
          </w:p>
          <w:p w14:paraId="63D5802B" w14:textId="2EC0CEFD" w:rsidR="005B7658" w:rsidRPr="00895070" w:rsidRDefault="005B7658" w:rsidP="00AD309C">
            <w:pPr>
              <w:pStyle w:val="ListParagraph"/>
              <w:numPr>
                <w:ilvl w:val="0"/>
                <w:numId w:val="132"/>
              </w:numPr>
              <w:rPr>
                <w:rFonts w:cs="Arial"/>
              </w:rPr>
            </w:pPr>
            <w:r w:rsidRPr="00895070">
              <w:rPr>
                <w:rFonts w:cs="Arial"/>
              </w:rPr>
              <w:t>Confirmation of procedure</w:t>
            </w:r>
            <w:r w:rsidR="005E3827">
              <w:rPr>
                <w:rFonts w:cs="Arial"/>
              </w:rPr>
              <w:t>;</w:t>
            </w:r>
          </w:p>
          <w:p w14:paraId="10A2D8BA" w14:textId="066B478B" w:rsidR="005B7658" w:rsidRPr="00895070" w:rsidRDefault="005B7658" w:rsidP="00AD309C">
            <w:pPr>
              <w:pStyle w:val="ListParagraph"/>
              <w:numPr>
                <w:ilvl w:val="0"/>
                <w:numId w:val="132"/>
              </w:numPr>
              <w:rPr>
                <w:rFonts w:cs="Arial"/>
              </w:rPr>
            </w:pPr>
            <w:r w:rsidRPr="00895070">
              <w:rPr>
                <w:rFonts w:cs="Arial"/>
              </w:rPr>
              <w:t>Patient consent</w:t>
            </w:r>
            <w:r w:rsidR="005E3827">
              <w:rPr>
                <w:rFonts w:cs="Arial"/>
              </w:rPr>
              <w:t>;</w:t>
            </w:r>
          </w:p>
          <w:p w14:paraId="526108A6" w14:textId="18E3D614" w:rsidR="005B7658" w:rsidRPr="00895070" w:rsidRDefault="005B7658" w:rsidP="00AD309C">
            <w:pPr>
              <w:pStyle w:val="ListParagraph"/>
              <w:numPr>
                <w:ilvl w:val="0"/>
                <w:numId w:val="132"/>
              </w:numPr>
              <w:rPr>
                <w:rFonts w:cs="Arial"/>
              </w:rPr>
            </w:pPr>
            <w:r w:rsidRPr="00895070">
              <w:rPr>
                <w:rFonts w:cs="Arial"/>
              </w:rPr>
              <w:t>Site marked, if applicable</w:t>
            </w:r>
            <w:r w:rsidR="005E3827">
              <w:rPr>
                <w:rFonts w:cs="Arial"/>
              </w:rPr>
              <w:t>;</w:t>
            </w:r>
          </w:p>
          <w:p w14:paraId="6F95A12B" w14:textId="1F4157DC" w:rsidR="005B7658" w:rsidRPr="00895070" w:rsidRDefault="005B7658" w:rsidP="00AD309C">
            <w:pPr>
              <w:pStyle w:val="ListParagraph"/>
              <w:numPr>
                <w:ilvl w:val="0"/>
                <w:numId w:val="132"/>
              </w:numPr>
              <w:rPr>
                <w:rFonts w:cs="Arial"/>
              </w:rPr>
            </w:pPr>
            <w:r w:rsidRPr="00895070">
              <w:rPr>
                <w:rFonts w:cs="Arial"/>
              </w:rPr>
              <w:t>Anesthesia/medication check</w:t>
            </w:r>
            <w:r w:rsidR="005E3827">
              <w:rPr>
                <w:rFonts w:cs="Arial"/>
              </w:rPr>
              <w:t>;</w:t>
            </w:r>
          </w:p>
          <w:p w14:paraId="5A54D8CB" w14:textId="0425569B" w:rsidR="005B7658" w:rsidRPr="00895070" w:rsidRDefault="005B7658" w:rsidP="00AD309C">
            <w:pPr>
              <w:pStyle w:val="ListParagraph"/>
              <w:numPr>
                <w:ilvl w:val="0"/>
                <w:numId w:val="132"/>
              </w:numPr>
              <w:rPr>
                <w:rFonts w:cs="Arial"/>
              </w:rPr>
            </w:pPr>
            <w:r w:rsidRPr="00895070">
              <w:rPr>
                <w:rFonts w:cs="Arial"/>
              </w:rPr>
              <w:t>Allergies assessed</w:t>
            </w:r>
            <w:r w:rsidR="005E3827">
              <w:rPr>
                <w:rFonts w:cs="Arial"/>
              </w:rPr>
              <w:t>;</w:t>
            </w:r>
          </w:p>
          <w:p w14:paraId="040DCC6D" w14:textId="609BD6C1" w:rsidR="005B7658" w:rsidRPr="00895070" w:rsidRDefault="005B7658" w:rsidP="00AD309C">
            <w:pPr>
              <w:pStyle w:val="ListParagraph"/>
              <w:numPr>
                <w:ilvl w:val="0"/>
                <w:numId w:val="132"/>
              </w:numPr>
              <w:rPr>
                <w:rFonts w:cs="Arial"/>
              </w:rPr>
            </w:pPr>
            <w:r w:rsidRPr="00895070">
              <w:rPr>
                <w:rFonts w:cs="Arial"/>
              </w:rPr>
              <w:t>Difficult airway/aspiration risk</w:t>
            </w:r>
            <w:r w:rsidR="005E3827">
              <w:rPr>
                <w:rFonts w:cs="Arial"/>
              </w:rPr>
              <w:t>;</w:t>
            </w:r>
          </w:p>
          <w:p w14:paraId="20681B8F" w14:textId="71C3A962" w:rsidR="005B7658" w:rsidRPr="00895070" w:rsidRDefault="005B7658" w:rsidP="00AD309C">
            <w:pPr>
              <w:pStyle w:val="ListParagraph"/>
              <w:numPr>
                <w:ilvl w:val="0"/>
                <w:numId w:val="132"/>
              </w:numPr>
              <w:rPr>
                <w:rFonts w:cs="Arial"/>
              </w:rPr>
            </w:pPr>
            <w:r w:rsidRPr="00895070">
              <w:rPr>
                <w:rFonts w:cs="Arial"/>
              </w:rPr>
              <w:t>Risk of blood loss</w:t>
            </w:r>
            <w:r w:rsidR="00630F4F">
              <w:rPr>
                <w:rFonts w:cs="Arial"/>
              </w:rPr>
              <w:t xml:space="preserve"> (only applicable </w:t>
            </w:r>
            <w:r w:rsidRPr="00895070">
              <w:rPr>
                <w:rFonts w:cs="Arial"/>
              </w:rPr>
              <w:t xml:space="preserve">if </w:t>
            </w:r>
            <w:r w:rsidR="008873FB">
              <w:rPr>
                <w:rFonts w:cs="Arial"/>
              </w:rPr>
              <w:t xml:space="preserve">risk of blood loss is </w:t>
            </w:r>
            <w:r w:rsidR="00D74D10" w:rsidRPr="00D74D10">
              <w:rPr>
                <w:rFonts w:cs="Arial"/>
              </w:rPr>
              <w:t xml:space="preserve">&gt;500ml </w:t>
            </w:r>
            <w:r w:rsidR="00D74D10">
              <w:rPr>
                <w:rFonts w:cs="Arial"/>
              </w:rPr>
              <w:t xml:space="preserve">for adults or </w:t>
            </w:r>
            <w:r w:rsidR="008873FB">
              <w:rPr>
                <w:rFonts w:cs="Arial"/>
              </w:rPr>
              <w:t>&gt;</w:t>
            </w:r>
            <w:r w:rsidR="00D74D10" w:rsidRPr="00D74D10">
              <w:rPr>
                <w:rFonts w:cs="Arial"/>
              </w:rPr>
              <w:t xml:space="preserve">7ml/kg </w:t>
            </w:r>
            <w:r w:rsidR="00D74D10">
              <w:rPr>
                <w:rFonts w:cs="Arial"/>
              </w:rPr>
              <w:t>for children</w:t>
            </w:r>
            <w:r w:rsidR="008873FB">
              <w:rPr>
                <w:rFonts w:cs="Arial"/>
              </w:rPr>
              <w:t>)</w:t>
            </w:r>
            <w:r w:rsidR="005E3827">
              <w:rPr>
                <w:rFonts w:cs="Arial"/>
              </w:rPr>
              <w:t>; and</w:t>
            </w:r>
          </w:p>
          <w:p w14:paraId="7E3727AD" w14:textId="269CF14E" w:rsidR="00BC4E89" w:rsidRPr="003A50A0" w:rsidRDefault="005D782F" w:rsidP="00AD309C">
            <w:pPr>
              <w:pStyle w:val="ListParagraph"/>
              <w:numPr>
                <w:ilvl w:val="0"/>
                <w:numId w:val="132"/>
              </w:numPr>
              <w:rPr>
                <w:rFonts w:cs="Arial"/>
              </w:rPr>
            </w:pPr>
            <w:r>
              <w:rPr>
                <w:rFonts w:cs="Arial"/>
              </w:rPr>
              <w:t>Availability of devices</w:t>
            </w:r>
            <w:r w:rsidR="007803A4" w:rsidRPr="00C8396D">
              <w:rPr>
                <w:rFonts w:cs="Arial"/>
              </w:rPr>
              <w:t xml:space="preserve"> (</w:t>
            </w:r>
            <w:r>
              <w:rPr>
                <w:rFonts w:cs="Arial"/>
              </w:rPr>
              <w:t>applicable to</w:t>
            </w:r>
            <w:r w:rsidR="007803A4" w:rsidRPr="00C8396D">
              <w:rPr>
                <w:rFonts w:cs="Arial"/>
              </w:rPr>
              <w:t xml:space="preserve"> endoscopy procedures only)</w:t>
            </w:r>
            <w:r w:rsidR="007803A4">
              <w:t>?</w:t>
            </w:r>
          </w:p>
        </w:tc>
        <w:tc>
          <w:tcPr>
            <w:tcW w:w="3325" w:type="dxa"/>
            <w:tcMar>
              <w:top w:w="72" w:type="dxa"/>
              <w:left w:w="115" w:type="dxa"/>
              <w:bottom w:w="72" w:type="dxa"/>
              <w:right w:w="115" w:type="dxa"/>
            </w:tcMar>
            <w:vAlign w:val="center"/>
          </w:tcPr>
          <w:p w14:paraId="24FA0339"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Yes</w:t>
            </w:r>
          </w:p>
          <w:p w14:paraId="265A606D"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No</w:t>
            </w:r>
          </w:p>
        </w:tc>
      </w:tr>
      <w:tr w:rsidR="005B7658" w:rsidRPr="00895070" w14:paraId="22749A1E" w14:textId="77777777" w:rsidTr="00D36222">
        <w:tc>
          <w:tcPr>
            <w:tcW w:w="6025" w:type="dxa"/>
            <w:tcMar>
              <w:top w:w="72" w:type="dxa"/>
              <w:left w:w="115" w:type="dxa"/>
              <w:bottom w:w="72" w:type="dxa"/>
              <w:right w:w="115" w:type="dxa"/>
            </w:tcMar>
            <w:vAlign w:val="center"/>
          </w:tcPr>
          <w:p w14:paraId="00F19C03" w14:textId="1F7F7D8B" w:rsidR="005B7658" w:rsidRPr="00C8246A" w:rsidRDefault="005B7658" w:rsidP="00AD309C">
            <w:pPr>
              <w:pStyle w:val="ListParagraph"/>
              <w:numPr>
                <w:ilvl w:val="0"/>
                <w:numId w:val="131"/>
              </w:numPr>
              <w:rPr>
                <w:rFonts w:cs="Arial"/>
                <w:sz w:val="16"/>
                <w:szCs w:val="16"/>
              </w:rPr>
            </w:pPr>
            <w:r w:rsidRPr="00895070">
              <w:rPr>
                <w:rFonts w:cs="Arial"/>
                <w:b/>
                <w:bCs/>
              </w:rPr>
              <w:lastRenderedPageBreak/>
              <w:t>Before the skin incision and/or before the procedure begins</w:t>
            </w:r>
            <w:r w:rsidRPr="00895070">
              <w:rPr>
                <w:rFonts w:cs="Arial"/>
              </w:rPr>
              <w:t xml:space="preserve">, is a safe surgery checklist that includes </w:t>
            </w:r>
            <w:r w:rsidRPr="00895070">
              <w:rPr>
                <w:rFonts w:cs="Arial"/>
                <w:u w:val="single"/>
              </w:rPr>
              <w:t>all</w:t>
            </w:r>
            <w:r w:rsidRPr="00895070">
              <w:rPr>
                <w:rFonts w:cs="Arial"/>
              </w:rPr>
              <w:t xml:space="preserve"> the following elements </w:t>
            </w:r>
            <w:r w:rsidRPr="00895070">
              <w:rPr>
                <w:rFonts w:cs="Arial"/>
                <w:u w:val="single"/>
              </w:rPr>
              <w:t>read aloud</w:t>
            </w:r>
            <w:r w:rsidRPr="00895070">
              <w:rPr>
                <w:rFonts w:cs="Arial"/>
              </w:rPr>
              <w:t xml:space="preserve"> in the presence of the </w:t>
            </w:r>
            <w:hyperlink w:anchor="_Safe_Surgery_Checklist_1" w:history="1">
              <w:r w:rsidRPr="00895070">
                <w:rPr>
                  <w:rStyle w:val="Hyperlink"/>
                  <w:rFonts w:cs="Arial"/>
                </w:rPr>
                <w:t>whole surgical team</w:t>
              </w:r>
            </w:hyperlink>
            <w:r w:rsidRPr="00895070">
              <w:rPr>
                <w:rFonts w:cs="Arial"/>
                <w:b/>
                <w:bCs/>
              </w:rPr>
              <w:t>:</w:t>
            </w:r>
            <w:r w:rsidRPr="00895070">
              <w:rPr>
                <w:rFonts w:cs="Arial"/>
              </w:rPr>
              <w:t xml:space="preserve"> </w:t>
            </w:r>
          </w:p>
          <w:p w14:paraId="4FFAD44A" w14:textId="0A44F4CC" w:rsidR="005B7658" w:rsidRPr="006E26E4" w:rsidRDefault="005B7658" w:rsidP="00AD309C">
            <w:pPr>
              <w:pStyle w:val="ListParagraph"/>
              <w:numPr>
                <w:ilvl w:val="0"/>
                <w:numId w:val="363"/>
              </w:numPr>
              <w:rPr>
                <w:rFonts w:cs="Arial"/>
              </w:rPr>
            </w:pPr>
            <w:hyperlink w:anchor="clinicalteamintro_3b" w:history="1">
              <w:r w:rsidRPr="00745E20">
                <w:rPr>
                  <w:rStyle w:val="Hyperlink"/>
                  <w:rFonts w:cs="Arial"/>
                </w:rPr>
                <w:t>Clinical team introduction</w:t>
              </w:r>
            </w:hyperlink>
            <w:r w:rsidR="005E3827">
              <w:rPr>
                <w:rFonts w:cs="Arial"/>
              </w:rPr>
              <w:t>;</w:t>
            </w:r>
          </w:p>
          <w:p w14:paraId="64AEF35F" w14:textId="22594120" w:rsidR="005B7658" w:rsidRPr="006E26E4" w:rsidRDefault="005B7658" w:rsidP="00AD309C">
            <w:pPr>
              <w:pStyle w:val="ListParagraph"/>
              <w:numPr>
                <w:ilvl w:val="0"/>
                <w:numId w:val="363"/>
              </w:numPr>
              <w:rPr>
                <w:rFonts w:cs="Arial"/>
              </w:rPr>
            </w:pPr>
            <w:r w:rsidRPr="006E26E4">
              <w:rPr>
                <w:rFonts w:cs="Arial"/>
              </w:rPr>
              <w:t>Confirmation of patient name, procedure, and, if applicable, surgical/incision site</w:t>
            </w:r>
            <w:r w:rsidR="005E3827">
              <w:rPr>
                <w:rFonts w:cs="Arial"/>
              </w:rPr>
              <w:t>;</w:t>
            </w:r>
          </w:p>
          <w:p w14:paraId="26BB7CAC" w14:textId="6B830823" w:rsidR="005B7658" w:rsidRPr="006E26E4" w:rsidRDefault="005B7658" w:rsidP="00AD309C">
            <w:pPr>
              <w:pStyle w:val="ListParagraph"/>
              <w:numPr>
                <w:ilvl w:val="0"/>
                <w:numId w:val="363"/>
              </w:numPr>
              <w:rPr>
                <w:rFonts w:cs="Arial"/>
              </w:rPr>
            </w:pPr>
            <w:r w:rsidRPr="006E26E4">
              <w:rPr>
                <w:rFonts w:cs="Arial"/>
              </w:rPr>
              <w:t>Antibiotic prophylaxis, if applicable</w:t>
            </w:r>
            <w:r w:rsidR="005E3827">
              <w:rPr>
                <w:rFonts w:cs="Arial"/>
              </w:rPr>
              <w:t>;</w:t>
            </w:r>
          </w:p>
          <w:p w14:paraId="01AAA150" w14:textId="1F38580B" w:rsidR="005B7658" w:rsidRPr="006E26E4" w:rsidRDefault="005B7658" w:rsidP="00AD309C">
            <w:pPr>
              <w:pStyle w:val="ListParagraph"/>
              <w:numPr>
                <w:ilvl w:val="0"/>
                <w:numId w:val="363"/>
              </w:numPr>
              <w:rPr>
                <w:rFonts w:cs="Arial"/>
              </w:rPr>
            </w:pPr>
            <w:r w:rsidRPr="006E26E4">
              <w:rPr>
                <w:rFonts w:cs="Arial"/>
              </w:rPr>
              <w:t>Anticipated Critical Events (</w:t>
            </w:r>
            <w:r w:rsidR="00325482" w:rsidRPr="006E26E4">
              <w:rPr>
                <w:rFonts w:cs="Arial"/>
              </w:rPr>
              <w:t xml:space="preserve">i.e., </w:t>
            </w:r>
            <w:r w:rsidRPr="006E26E4">
              <w:rPr>
                <w:rFonts w:cs="Arial"/>
              </w:rPr>
              <w:t>non-routine steps, length of procedure, blood loss, patient-specific concerns, sterility)</w:t>
            </w:r>
            <w:r w:rsidR="005E3827">
              <w:rPr>
                <w:rFonts w:cs="Arial"/>
              </w:rPr>
              <w:t>;</w:t>
            </w:r>
          </w:p>
          <w:p w14:paraId="757D3D42" w14:textId="77777777" w:rsidR="00B87C69" w:rsidRDefault="005B7658" w:rsidP="00AD309C">
            <w:pPr>
              <w:pStyle w:val="ListParagraph"/>
              <w:numPr>
                <w:ilvl w:val="0"/>
                <w:numId w:val="363"/>
              </w:numPr>
              <w:rPr>
                <w:rFonts w:cs="Arial"/>
              </w:rPr>
            </w:pPr>
            <w:r w:rsidRPr="00B87C69">
              <w:rPr>
                <w:rFonts w:cs="Arial"/>
              </w:rPr>
              <w:t>Equipment check/concerns</w:t>
            </w:r>
            <w:r w:rsidR="005E3827" w:rsidRPr="00B87C69">
              <w:rPr>
                <w:rFonts w:cs="Arial"/>
              </w:rPr>
              <w:t>; and</w:t>
            </w:r>
          </w:p>
          <w:p w14:paraId="58F6D487" w14:textId="4A8562B3" w:rsidR="00B96F83" w:rsidRPr="00B87C69" w:rsidRDefault="005B7658" w:rsidP="00AD309C">
            <w:pPr>
              <w:pStyle w:val="ListParagraph"/>
              <w:numPr>
                <w:ilvl w:val="0"/>
                <w:numId w:val="363"/>
              </w:numPr>
              <w:rPr>
                <w:rFonts w:cs="Arial"/>
              </w:rPr>
            </w:pPr>
            <w:r w:rsidRPr="00B87C69">
              <w:rPr>
                <w:rFonts w:cs="Arial"/>
              </w:rPr>
              <w:t>Essential imaging available, if applicable</w:t>
            </w:r>
            <w:r w:rsidR="00E46B59" w:rsidRPr="00B87C69">
              <w:rPr>
                <w:rFonts w:cs="Arial"/>
              </w:rPr>
              <w:t>?</w:t>
            </w:r>
          </w:p>
        </w:tc>
        <w:tc>
          <w:tcPr>
            <w:tcW w:w="3325" w:type="dxa"/>
            <w:tcMar>
              <w:top w:w="72" w:type="dxa"/>
              <w:left w:w="115" w:type="dxa"/>
              <w:bottom w:w="72" w:type="dxa"/>
              <w:right w:w="115" w:type="dxa"/>
            </w:tcMar>
            <w:vAlign w:val="center"/>
          </w:tcPr>
          <w:p w14:paraId="104435CF" w14:textId="77777777" w:rsidR="005B7658" w:rsidRPr="000F3D1F" w:rsidRDefault="005B7658" w:rsidP="00AD309C">
            <w:pPr>
              <w:pStyle w:val="ListParagraph"/>
              <w:numPr>
                <w:ilvl w:val="0"/>
                <w:numId w:val="243"/>
              </w:numPr>
              <w:rPr>
                <w:rFonts w:cs="Arial"/>
                <w:iCs/>
              </w:rPr>
            </w:pPr>
            <w:r w:rsidRPr="000F3D1F">
              <w:rPr>
                <w:rFonts w:cs="Arial"/>
                <w:iCs/>
              </w:rPr>
              <w:t>Yes</w:t>
            </w:r>
          </w:p>
          <w:p w14:paraId="23D0F5DB" w14:textId="77777777" w:rsidR="005B7658" w:rsidRPr="000F3D1F" w:rsidRDefault="005B7658" w:rsidP="00AD309C">
            <w:pPr>
              <w:pStyle w:val="ListParagraph"/>
              <w:numPr>
                <w:ilvl w:val="0"/>
                <w:numId w:val="243"/>
              </w:numPr>
              <w:rPr>
                <w:rFonts w:cs="Arial"/>
                <w:iCs/>
              </w:rPr>
            </w:pPr>
            <w:r w:rsidRPr="000F3D1F">
              <w:rPr>
                <w:rFonts w:cs="Arial"/>
                <w:iCs/>
              </w:rPr>
              <w:t>No</w:t>
            </w:r>
          </w:p>
        </w:tc>
      </w:tr>
      <w:tr w:rsidR="005B7658" w:rsidRPr="00895070" w14:paraId="7DB90336" w14:textId="77777777" w:rsidTr="00D36222">
        <w:tc>
          <w:tcPr>
            <w:tcW w:w="6025" w:type="dxa"/>
            <w:tcMar>
              <w:top w:w="72" w:type="dxa"/>
              <w:left w:w="115" w:type="dxa"/>
              <w:bottom w:w="72" w:type="dxa"/>
              <w:right w:w="115" w:type="dxa"/>
            </w:tcMar>
            <w:vAlign w:val="center"/>
          </w:tcPr>
          <w:p w14:paraId="09B449A4" w14:textId="70C176E4" w:rsidR="005B7658" w:rsidRPr="00C8246A" w:rsidRDefault="005B7658" w:rsidP="00AD309C">
            <w:pPr>
              <w:pStyle w:val="ListParagraph"/>
              <w:numPr>
                <w:ilvl w:val="0"/>
                <w:numId w:val="131"/>
              </w:numPr>
              <w:rPr>
                <w:rFonts w:cs="Arial"/>
                <w:sz w:val="16"/>
                <w:szCs w:val="16"/>
              </w:rPr>
            </w:pPr>
            <w:r w:rsidRPr="00895070">
              <w:rPr>
                <w:rFonts w:cs="Arial"/>
                <w:b/>
              </w:rPr>
              <w:t>Before the patient leaves the operating room and/or procedure room</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hyperlink w:anchor="_Safe_Surgery_Checklist_1" w:history="1">
              <w:r w:rsidRPr="00895070">
                <w:rPr>
                  <w:rStyle w:val="Hyperlink"/>
                  <w:rFonts w:cs="Arial"/>
                  <w:bCs/>
                </w:rPr>
                <w:t>whole surgical team</w:t>
              </w:r>
            </w:hyperlink>
            <w:r w:rsidRPr="00895070">
              <w:rPr>
                <w:rFonts w:cs="Arial"/>
              </w:rPr>
              <w:t xml:space="preserve">: </w:t>
            </w:r>
          </w:p>
          <w:p w14:paraId="6479D831" w14:textId="61694EF7" w:rsidR="005B7658" w:rsidRPr="00895070" w:rsidRDefault="005B7658" w:rsidP="00AD309C">
            <w:pPr>
              <w:pStyle w:val="ListParagraph"/>
              <w:numPr>
                <w:ilvl w:val="0"/>
                <w:numId w:val="134"/>
              </w:numPr>
              <w:rPr>
                <w:rFonts w:cs="Arial"/>
              </w:rPr>
            </w:pPr>
            <w:r w:rsidRPr="00895070">
              <w:rPr>
                <w:rFonts w:cs="Arial"/>
              </w:rPr>
              <w:t>Confirmation of procedure performed</w:t>
            </w:r>
            <w:r w:rsidR="005E3827">
              <w:rPr>
                <w:rFonts w:cs="Arial"/>
              </w:rPr>
              <w:t>;</w:t>
            </w:r>
            <w:r w:rsidRPr="00895070">
              <w:rPr>
                <w:rFonts w:cs="Arial"/>
              </w:rPr>
              <w:t xml:space="preserve"> </w:t>
            </w:r>
          </w:p>
          <w:p w14:paraId="3167B1CF" w14:textId="40C64EEF" w:rsidR="005B7658" w:rsidRPr="00895070" w:rsidRDefault="005B7658" w:rsidP="00AD309C">
            <w:pPr>
              <w:pStyle w:val="ListParagraph"/>
              <w:numPr>
                <w:ilvl w:val="0"/>
                <w:numId w:val="134"/>
              </w:numPr>
              <w:rPr>
                <w:rFonts w:cs="Arial"/>
              </w:rPr>
            </w:pPr>
            <w:r w:rsidRPr="00895070">
              <w:rPr>
                <w:rFonts w:cs="Arial"/>
              </w:rPr>
              <w:t>Instrument/supply counts</w:t>
            </w:r>
            <w:r w:rsidR="005E3827">
              <w:rPr>
                <w:rFonts w:cs="Arial"/>
              </w:rPr>
              <w:t>;</w:t>
            </w:r>
          </w:p>
          <w:p w14:paraId="721D1C27" w14:textId="23416670" w:rsidR="005B7658" w:rsidRPr="00895070" w:rsidRDefault="005B7658" w:rsidP="00AD309C">
            <w:pPr>
              <w:pStyle w:val="ListParagraph"/>
              <w:numPr>
                <w:ilvl w:val="0"/>
                <w:numId w:val="134"/>
              </w:numPr>
              <w:rPr>
                <w:rFonts w:cs="Arial"/>
              </w:rPr>
            </w:pPr>
            <w:r w:rsidRPr="00895070">
              <w:rPr>
                <w:rFonts w:cs="Arial"/>
              </w:rPr>
              <w:t>Specimen labeling, if applicable</w:t>
            </w:r>
            <w:r w:rsidR="005E3827">
              <w:rPr>
                <w:rFonts w:cs="Arial"/>
              </w:rPr>
              <w:t>;</w:t>
            </w:r>
          </w:p>
          <w:p w14:paraId="61CDE8B8" w14:textId="6DE1FBC0" w:rsidR="005B7658" w:rsidRPr="00895070" w:rsidRDefault="005B7658" w:rsidP="00AD309C">
            <w:pPr>
              <w:pStyle w:val="ListParagraph"/>
              <w:numPr>
                <w:ilvl w:val="0"/>
                <w:numId w:val="134"/>
              </w:numPr>
              <w:rPr>
                <w:rFonts w:cs="Arial"/>
              </w:rPr>
            </w:pPr>
            <w:r w:rsidRPr="00895070">
              <w:rPr>
                <w:rFonts w:cs="Arial"/>
              </w:rPr>
              <w:t>Equipment concerns</w:t>
            </w:r>
            <w:r w:rsidR="005E3827">
              <w:rPr>
                <w:rFonts w:cs="Arial"/>
              </w:rPr>
              <w:t>; and</w:t>
            </w:r>
          </w:p>
          <w:p w14:paraId="64383C8C" w14:textId="495E5E96" w:rsidR="005B7658" w:rsidRPr="00A24B5A" w:rsidRDefault="005B7658" w:rsidP="00AD309C">
            <w:pPr>
              <w:pStyle w:val="ListParagraph"/>
              <w:numPr>
                <w:ilvl w:val="0"/>
                <w:numId w:val="134"/>
              </w:numPr>
              <w:rPr>
                <w:rFonts w:cs="Arial"/>
              </w:rPr>
            </w:pPr>
            <w:r w:rsidRPr="00895070">
              <w:rPr>
                <w:rFonts w:cs="Arial"/>
              </w:rPr>
              <w:t>Patient recovery/management concerns?</w:t>
            </w:r>
          </w:p>
        </w:tc>
        <w:tc>
          <w:tcPr>
            <w:tcW w:w="3325" w:type="dxa"/>
            <w:tcMar>
              <w:top w:w="72" w:type="dxa"/>
              <w:left w:w="115" w:type="dxa"/>
              <w:bottom w:w="72" w:type="dxa"/>
              <w:right w:w="115" w:type="dxa"/>
            </w:tcMar>
            <w:vAlign w:val="center"/>
          </w:tcPr>
          <w:p w14:paraId="5C77C26A" w14:textId="77777777" w:rsidR="005B7658" w:rsidRPr="000F3D1F" w:rsidRDefault="005B7658" w:rsidP="00AD309C">
            <w:pPr>
              <w:pStyle w:val="ListParagraph"/>
              <w:numPr>
                <w:ilvl w:val="0"/>
                <w:numId w:val="243"/>
              </w:numPr>
              <w:rPr>
                <w:rFonts w:cs="Arial"/>
                <w:iCs/>
              </w:rPr>
            </w:pPr>
            <w:r w:rsidRPr="000F3D1F">
              <w:rPr>
                <w:rFonts w:cs="Arial"/>
                <w:iCs/>
              </w:rPr>
              <w:t>Yes</w:t>
            </w:r>
          </w:p>
          <w:p w14:paraId="796A4A80" w14:textId="77777777" w:rsidR="005B7658" w:rsidRPr="000F3D1F" w:rsidRDefault="005B7658" w:rsidP="00AD309C">
            <w:pPr>
              <w:pStyle w:val="ListParagraph"/>
              <w:numPr>
                <w:ilvl w:val="0"/>
                <w:numId w:val="243"/>
              </w:numPr>
              <w:rPr>
                <w:rFonts w:cs="Arial"/>
                <w:iCs/>
              </w:rPr>
            </w:pPr>
            <w:r w:rsidRPr="000F3D1F">
              <w:rPr>
                <w:rFonts w:cs="Arial"/>
                <w:iCs/>
              </w:rPr>
              <w:t>No</w:t>
            </w:r>
          </w:p>
        </w:tc>
      </w:tr>
    </w:tbl>
    <w:p w14:paraId="01D62620" w14:textId="6E7A260F" w:rsidR="002954E8" w:rsidRPr="000C127F" w:rsidRDefault="002954E8">
      <w:pPr>
        <w:rPr>
          <w:rFonts w:cs="Arial"/>
          <w:sz w:val="16"/>
          <w:szCs w:val="16"/>
          <w:lang w:eastAsia="ja-JP"/>
        </w:rPr>
      </w:pPr>
    </w:p>
    <w:p w14:paraId="6644D49F" w14:textId="6F7CBB0D" w:rsidR="00F72C9F" w:rsidRDefault="002954E8">
      <w:pPr>
        <w:rPr>
          <w:rFonts w:cs="Arial"/>
          <w:i/>
          <w:iCs/>
          <w:lang w:eastAsia="ja-JP"/>
        </w:rPr>
      </w:pPr>
      <w:r w:rsidRPr="001E2A00">
        <w:rPr>
          <w:rFonts w:cs="Arial"/>
          <w:i/>
          <w:iCs/>
          <w:lang w:eastAsia="ja-JP"/>
        </w:rPr>
        <w:t>If “no” to question #3, #4, or #5, skip the remaining questions in Section 3</w:t>
      </w:r>
      <w:r w:rsidR="00263AE4">
        <w:rPr>
          <w:rFonts w:cs="Arial"/>
          <w:i/>
          <w:iCs/>
          <w:lang w:eastAsia="ja-JP"/>
        </w:rPr>
        <w:t>B</w:t>
      </w:r>
      <w:r w:rsidRPr="001E2A00">
        <w:rPr>
          <w:rFonts w:cs="Arial"/>
          <w:i/>
          <w:iCs/>
          <w:lang w:eastAsia="ja-JP"/>
        </w:rPr>
        <w:t xml:space="preserve"> and go to the Affirmation of Accuracy. The hospital will be scored as </w:t>
      </w:r>
      <w:r>
        <w:rPr>
          <w:rFonts w:cs="Arial"/>
          <w:i/>
          <w:iCs/>
          <w:lang w:eastAsia="ja-JP"/>
        </w:rPr>
        <w:t>“Limited Achievement.”</w:t>
      </w:r>
    </w:p>
    <w:p w14:paraId="7550B694" w14:textId="34794A19" w:rsidR="00F72C9F" w:rsidRPr="000C127F" w:rsidRDefault="00F72C9F">
      <w:pPr>
        <w:rPr>
          <w:rFonts w:cs="Arial"/>
          <w:i/>
          <w:iCs/>
          <w:sz w:val="16"/>
          <w:szCs w:val="16"/>
          <w:lang w:eastAsia="ja-JP"/>
        </w:rPr>
      </w:pPr>
    </w:p>
    <w:p w14:paraId="2C1C5E26" w14:textId="78A38AEE" w:rsidR="00F72C9F" w:rsidRPr="00F72C9F" w:rsidRDefault="00F72C9F">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0A6A29">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Hospitals only performing the audit in Section 3</w:t>
      </w:r>
      <w:r w:rsidR="00263AE4">
        <w:rPr>
          <w:rFonts w:cs="Arial"/>
          <w:i/>
          <w:iCs/>
          <w:lang w:eastAsia="ja-JP"/>
        </w:rPr>
        <w:t>B</w:t>
      </w:r>
      <w:r>
        <w:rPr>
          <w:rFonts w:cs="Arial"/>
          <w:i/>
          <w:iCs/>
          <w:lang w:eastAsia="ja-JP"/>
        </w:rPr>
        <w:t xml:space="preserve"> question #6 and not in Section 9D question #</w:t>
      </w:r>
      <w:r w:rsidR="000A6A29">
        <w:rPr>
          <w:rFonts w:cs="Arial"/>
          <w:i/>
          <w:iCs/>
          <w:lang w:eastAsia="ja-JP"/>
        </w:rPr>
        <w:t>6</w:t>
      </w:r>
      <w:r>
        <w:rPr>
          <w:rFonts w:cs="Arial"/>
          <w:i/>
          <w:iCs/>
          <w:lang w:eastAsia="ja-JP"/>
        </w:rPr>
        <w:t xml:space="preserve"> </w:t>
      </w:r>
      <w:r w:rsidRPr="00581B5F">
        <w:rPr>
          <w:rFonts w:cs="Arial"/>
          <w:i/>
          <w:iCs/>
          <w:lang w:eastAsia="ja-JP"/>
        </w:rPr>
        <w:t>should audit 30 cases who underwent a procedure included in Section 3A</w:t>
      </w:r>
      <w:r>
        <w:rPr>
          <w:rFonts w:cs="Arial"/>
          <w:i/>
          <w:iCs/>
          <w:lang w:eastAsia="ja-JP"/>
        </w:rPr>
        <w:t>.</w:t>
      </w:r>
    </w:p>
    <w:p w14:paraId="4695F592" w14:textId="77777777" w:rsidR="00C56BFE" w:rsidRPr="000C127F" w:rsidRDefault="00C56BFE">
      <w:pPr>
        <w:rPr>
          <w:rFonts w:cs="Arial"/>
          <w:sz w:val="16"/>
          <w:szCs w:val="16"/>
          <w:lang w:eastAsia="ja-JP"/>
        </w:rPr>
      </w:pPr>
    </w:p>
    <w:tbl>
      <w:tblPr>
        <w:tblStyle w:val="TableGrid"/>
        <w:tblW w:w="0" w:type="auto"/>
        <w:tblLook w:val="04A0" w:firstRow="1" w:lastRow="0" w:firstColumn="1" w:lastColumn="0" w:noHBand="0" w:noVBand="1"/>
      </w:tblPr>
      <w:tblGrid>
        <w:gridCol w:w="6475"/>
        <w:gridCol w:w="2875"/>
      </w:tblGrid>
      <w:tr w:rsidR="002954E8" w14:paraId="7DF2BC8A" w14:textId="77777777" w:rsidTr="004D5AD0">
        <w:trPr>
          <w:trHeight w:val="3312"/>
        </w:trPr>
        <w:tc>
          <w:tcPr>
            <w:tcW w:w="6475" w:type="dxa"/>
            <w:vAlign w:val="center"/>
          </w:tcPr>
          <w:p w14:paraId="49DACBD7" w14:textId="2701F5D2" w:rsidR="002954E8" w:rsidRPr="00895070" w:rsidRDefault="002954E8" w:rsidP="00AD309C">
            <w:pPr>
              <w:pStyle w:val="ListParagraph"/>
              <w:numPr>
                <w:ilvl w:val="0"/>
                <w:numId w:val="131"/>
              </w:numPr>
              <w:rPr>
                <w:rFonts w:cs="Arial"/>
              </w:rPr>
            </w:pPr>
            <w:r w:rsidRPr="00895070">
              <w:rPr>
                <w:rFonts w:cs="Arial"/>
              </w:rPr>
              <w:t xml:space="preserve">Did your hospital perform an audit (either in-person or via the medical record or other EHR data) on </w:t>
            </w:r>
            <w:r w:rsidR="00D25C4F">
              <w:rPr>
                <w:rFonts w:cs="Arial"/>
              </w:rPr>
              <w:t>a sufficient sample</w:t>
            </w:r>
            <w:r w:rsidRPr="00895070">
              <w:rPr>
                <w:rFonts w:cs="Arial"/>
              </w:rPr>
              <w:t xml:space="preserve"> of patients who underwent a procedure included in Section 3A and measure adherence to the safe surgery checklist? </w:t>
            </w:r>
          </w:p>
          <w:p w14:paraId="69CACEB2" w14:textId="77777777" w:rsidR="002954E8" w:rsidRPr="00895070" w:rsidRDefault="002954E8" w:rsidP="002954E8">
            <w:pPr>
              <w:pStyle w:val="ListParagraph"/>
              <w:ind w:left="360"/>
              <w:rPr>
                <w:rFonts w:cs="Arial"/>
              </w:rPr>
            </w:pPr>
          </w:p>
          <w:p w14:paraId="24686978" w14:textId="6940E77F" w:rsidR="002954E8" w:rsidRPr="00895070" w:rsidRDefault="002954E8" w:rsidP="002954E8">
            <w:pPr>
              <w:pStyle w:val="ListParagraph"/>
              <w:ind w:left="36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w:t>
            </w:r>
            <w:r w:rsidR="00F72C9F">
              <w:rPr>
                <w:rFonts w:cs="Arial"/>
                <w:i/>
                <w:iCs/>
              </w:rPr>
              <w:t xml:space="preserve">the </w:t>
            </w:r>
            <w:r w:rsidR="00DA07D2">
              <w:rPr>
                <w:rFonts w:cs="Arial"/>
                <w:i/>
                <w:iCs/>
              </w:rPr>
              <w:t>sufficient sample</w:t>
            </w:r>
            <w:r w:rsidR="00F72C9F">
              <w:rPr>
                <w:rFonts w:cs="Arial"/>
                <w:i/>
                <w:iCs/>
              </w:rPr>
              <w:t xml:space="preserve"> </w:t>
            </w:r>
            <w:r>
              <w:rPr>
                <w:rFonts w:cs="Arial"/>
                <w:i/>
                <w:iCs/>
              </w:rPr>
              <w:t xml:space="preserve">for all the procedures in Section 3A </w:t>
            </w:r>
            <w:r w:rsidRPr="00895070">
              <w:rPr>
                <w:rFonts w:cs="Arial"/>
                <w:i/>
                <w:iCs/>
              </w:rPr>
              <w:t xml:space="preserve">can sample any patients that had a procedure performed under general anesthesia. </w:t>
            </w:r>
          </w:p>
          <w:p w14:paraId="19610533" w14:textId="77777777" w:rsidR="002954E8" w:rsidRPr="00895070" w:rsidRDefault="002954E8" w:rsidP="0011459E"/>
          <w:p w14:paraId="43F4D31D" w14:textId="77777777" w:rsidR="00C7333E" w:rsidRDefault="002954E8" w:rsidP="00F72C9F">
            <w:pPr>
              <w:ind w:left="360"/>
              <w:rPr>
                <w:rFonts w:cs="Arial"/>
                <w:i/>
              </w:rPr>
            </w:pPr>
            <w:r w:rsidRPr="00895070">
              <w:rPr>
                <w:rFonts w:cs="Arial"/>
                <w:i/>
              </w:rPr>
              <w:t xml:space="preserve">If “no” to question #6, skip </w:t>
            </w:r>
            <w:r>
              <w:rPr>
                <w:rFonts w:cs="Arial"/>
                <w:i/>
              </w:rPr>
              <w:t>the remaining questions in Section 3</w:t>
            </w:r>
            <w:r w:rsidR="00263AE4">
              <w:rPr>
                <w:rFonts w:cs="Arial"/>
                <w:i/>
              </w:rPr>
              <w:t>B</w:t>
            </w:r>
            <w:r w:rsidRPr="00895070">
              <w:rPr>
                <w:rFonts w:cs="Arial"/>
                <w:i/>
              </w:rPr>
              <w:t xml:space="preserve"> and </w:t>
            </w:r>
            <w:r>
              <w:rPr>
                <w:rFonts w:cs="Arial"/>
                <w:i/>
              </w:rPr>
              <w:t>go</w:t>
            </w:r>
            <w:r w:rsidRPr="00895070">
              <w:rPr>
                <w:rFonts w:cs="Arial"/>
                <w:i/>
              </w:rPr>
              <w:t xml:space="preserve"> to the Affirmation of Accuracy. The hospital will be scored as “Limited Achievement.”</w:t>
            </w:r>
          </w:p>
          <w:p w14:paraId="132570A1" w14:textId="77777777" w:rsidR="009B0840" w:rsidRDefault="009B0840" w:rsidP="00F72C9F">
            <w:pPr>
              <w:ind w:left="360"/>
              <w:rPr>
                <w:rFonts w:cs="Arial"/>
                <w:lang w:eastAsia="ja-JP"/>
              </w:rPr>
            </w:pPr>
          </w:p>
          <w:p w14:paraId="6684F8C6" w14:textId="4594701D" w:rsidR="009B0840" w:rsidRDefault="009B0840" w:rsidP="00F72C9F">
            <w:pPr>
              <w:ind w:left="360"/>
              <w:rPr>
                <w:rFonts w:cs="Arial"/>
                <w:lang w:eastAsia="ja-JP"/>
              </w:rPr>
            </w:pPr>
            <w:r w:rsidRPr="00FD4746">
              <w:rPr>
                <w:rFonts w:cs="Arial"/>
                <w:i/>
                <w:iCs/>
                <w:lang w:eastAsia="ja-JP"/>
              </w:rPr>
              <w:t xml:space="preserve">If “no, </w:t>
            </w:r>
            <w:r w:rsidR="00DE3E15" w:rsidRPr="00FD4746">
              <w:rPr>
                <w:rFonts w:cs="Arial"/>
                <w:i/>
                <w:iCs/>
                <w:lang w:eastAsia="ja-JP"/>
              </w:rPr>
              <w:t xml:space="preserve">performed </w:t>
            </w:r>
            <w:r w:rsidRPr="00FD4746">
              <w:rPr>
                <w:rFonts w:cs="Arial"/>
                <w:i/>
                <w:iCs/>
                <w:lang w:eastAsia="ja-JP"/>
              </w:rPr>
              <w:t xml:space="preserve">fewer than 30 </w:t>
            </w:r>
            <w:r w:rsidR="003B0108">
              <w:rPr>
                <w:rFonts w:cs="Arial"/>
                <w:i/>
                <w:iCs/>
                <w:lang w:eastAsia="ja-JP"/>
              </w:rPr>
              <w:t xml:space="preserve">total </w:t>
            </w:r>
            <w:r w:rsidRPr="00FD4746">
              <w:rPr>
                <w:rFonts w:cs="Arial"/>
                <w:i/>
                <w:iCs/>
                <w:lang w:eastAsia="ja-JP"/>
              </w:rPr>
              <w:t>inpatient procedures</w:t>
            </w:r>
            <w:r w:rsidR="00DE3E15" w:rsidRPr="00FD4746">
              <w:rPr>
                <w:rFonts w:cs="Arial"/>
                <w:i/>
                <w:iCs/>
                <w:lang w:eastAsia="ja-JP"/>
              </w:rPr>
              <w:t xml:space="preserve"> under general anesthesia</w:t>
            </w:r>
            <w:r w:rsidRPr="00FD4746">
              <w:rPr>
                <w:rFonts w:cs="Arial"/>
                <w:i/>
                <w:iCs/>
                <w:lang w:eastAsia="ja-JP"/>
              </w:rPr>
              <w:t>”</w:t>
            </w:r>
            <w:r w:rsidR="00DE3E15" w:rsidRPr="00FD4746">
              <w:rPr>
                <w:rFonts w:cs="Arial"/>
                <w:i/>
                <w:iCs/>
                <w:lang w:eastAsia="ja-JP"/>
              </w:rPr>
              <w:t xml:space="preserve"> to question #6,</w:t>
            </w:r>
            <w:r w:rsidR="00DE3E15">
              <w:rPr>
                <w:rFonts w:cs="Arial"/>
                <w:lang w:eastAsia="ja-JP"/>
              </w:rPr>
              <w:t xml:space="preserve"> </w:t>
            </w:r>
            <w:r w:rsidR="00DE3E15" w:rsidRPr="00895070">
              <w:rPr>
                <w:rFonts w:cs="Arial"/>
                <w:i/>
              </w:rPr>
              <w:t xml:space="preserve">skip </w:t>
            </w:r>
            <w:r w:rsidR="00DE3E15">
              <w:rPr>
                <w:rFonts w:cs="Arial"/>
                <w:i/>
              </w:rPr>
              <w:t>the remaining questions in Section 3B</w:t>
            </w:r>
            <w:r w:rsidR="00DE3E15" w:rsidRPr="00895070">
              <w:rPr>
                <w:rFonts w:cs="Arial"/>
                <w:i/>
              </w:rPr>
              <w:t xml:space="preserve"> and </w:t>
            </w:r>
            <w:r w:rsidR="00DE3E15">
              <w:rPr>
                <w:rFonts w:cs="Arial"/>
                <w:i/>
              </w:rPr>
              <w:t>go</w:t>
            </w:r>
            <w:r w:rsidR="00DE3E15" w:rsidRPr="00895070">
              <w:rPr>
                <w:rFonts w:cs="Arial"/>
                <w:i/>
              </w:rPr>
              <w:t xml:space="preserve"> to the Affirmation of Accuracy</w:t>
            </w:r>
            <w:r w:rsidR="00FD4746">
              <w:rPr>
                <w:rFonts w:cs="Arial"/>
                <w:i/>
              </w:rPr>
              <w:t xml:space="preserve">. </w:t>
            </w:r>
            <w:r w:rsidR="00DE3E15" w:rsidRPr="00895070">
              <w:rPr>
                <w:rFonts w:cs="Arial"/>
                <w:i/>
              </w:rPr>
              <w:t>The hospital will be scored as “</w:t>
            </w:r>
            <w:r w:rsidR="00FD4746">
              <w:rPr>
                <w:rFonts w:cs="Arial"/>
                <w:i/>
              </w:rPr>
              <w:t>Unable to Calculate Score</w:t>
            </w:r>
            <w:r w:rsidR="00DE3E15" w:rsidRPr="00895070">
              <w:rPr>
                <w:rFonts w:cs="Arial"/>
                <w:i/>
              </w:rPr>
              <w:t>.”</w:t>
            </w:r>
          </w:p>
        </w:tc>
        <w:tc>
          <w:tcPr>
            <w:tcW w:w="2875" w:type="dxa"/>
            <w:vAlign w:val="center"/>
          </w:tcPr>
          <w:p w14:paraId="43B18B3F"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Yes</w:t>
            </w:r>
          </w:p>
          <w:p w14:paraId="087E715C" w14:textId="77777777" w:rsidR="002954E8" w:rsidRPr="00FD4746" w:rsidRDefault="002954E8" w:rsidP="00AD309C">
            <w:pPr>
              <w:pStyle w:val="ListParagraph"/>
              <w:numPr>
                <w:ilvl w:val="0"/>
                <w:numId w:val="244"/>
              </w:numPr>
              <w:rPr>
                <w:rFonts w:cs="Arial"/>
                <w:iCs/>
                <w:lang w:eastAsia="ja-JP"/>
              </w:rPr>
            </w:pPr>
            <w:r w:rsidRPr="000F3D1F">
              <w:rPr>
                <w:rFonts w:cs="Arial"/>
                <w:iCs/>
                <w:snapToGrid w:val="0"/>
              </w:rPr>
              <w:t>No</w:t>
            </w:r>
          </w:p>
          <w:p w14:paraId="1648B274" w14:textId="669E5CA1" w:rsidR="00B46C72" w:rsidRPr="00263AE4" w:rsidRDefault="00CB0DE5" w:rsidP="00AD309C">
            <w:pPr>
              <w:pStyle w:val="ListParagraph"/>
              <w:numPr>
                <w:ilvl w:val="0"/>
                <w:numId w:val="244"/>
              </w:numPr>
              <w:rPr>
                <w:rFonts w:cs="Arial"/>
                <w:iCs/>
                <w:lang w:eastAsia="ja-JP"/>
              </w:rPr>
            </w:pPr>
            <w:r>
              <w:rPr>
                <w:rFonts w:cs="Arial"/>
                <w:iCs/>
                <w:lang w:eastAsia="ja-JP"/>
              </w:rPr>
              <w:t xml:space="preserve">No, </w:t>
            </w:r>
            <w:r w:rsidR="00DE3E15">
              <w:rPr>
                <w:rFonts w:cs="Arial"/>
                <w:iCs/>
                <w:lang w:eastAsia="ja-JP"/>
              </w:rPr>
              <w:t xml:space="preserve">performed </w:t>
            </w:r>
            <w:r>
              <w:rPr>
                <w:rFonts w:cs="Arial"/>
                <w:iCs/>
                <w:lang w:eastAsia="ja-JP"/>
              </w:rPr>
              <w:t xml:space="preserve">fewer than 30 </w:t>
            </w:r>
            <w:r w:rsidR="003B0108">
              <w:rPr>
                <w:rFonts w:cs="Arial"/>
                <w:iCs/>
                <w:lang w:eastAsia="ja-JP"/>
              </w:rPr>
              <w:t xml:space="preserve">total </w:t>
            </w:r>
            <w:r>
              <w:rPr>
                <w:rFonts w:cs="Arial"/>
                <w:iCs/>
                <w:lang w:eastAsia="ja-JP"/>
              </w:rPr>
              <w:t>inpatient procedures</w:t>
            </w:r>
            <w:r w:rsidR="00DE3E15">
              <w:rPr>
                <w:rFonts w:cs="Arial"/>
                <w:iCs/>
                <w:lang w:eastAsia="ja-JP"/>
              </w:rPr>
              <w:t xml:space="preserve"> under general anesthesia</w:t>
            </w:r>
          </w:p>
        </w:tc>
      </w:tr>
      <w:tr w:rsidR="00D05526" w14:paraId="211B3129" w14:textId="77777777" w:rsidTr="00357E20">
        <w:trPr>
          <w:trHeight w:val="576"/>
        </w:trPr>
        <w:tc>
          <w:tcPr>
            <w:tcW w:w="6475" w:type="dxa"/>
            <w:vAlign w:val="center"/>
          </w:tcPr>
          <w:p w14:paraId="38FA74FA" w14:textId="4C0E7259" w:rsidR="00D05526" w:rsidRPr="00895070" w:rsidRDefault="00D05526" w:rsidP="00AD309C">
            <w:pPr>
              <w:pStyle w:val="ListParagraph"/>
              <w:numPr>
                <w:ilvl w:val="0"/>
                <w:numId w:val="131"/>
              </w:numPr>
              <w:rPr>
                <w:rFonts w:cs="Arial"/>
              </w:rPr>
            </w:pPr>
            <w:r>
              <w:rPr>
                <w:rFonts w:cs="Arial"/>
              </w:rPr>
              <w:t>How many cases were included in the audit from question #6?</w:t>
            </w:r>
          </w:p>
        </w:tc>
        <w:tc>
          <w:tcPr>
            <w:tcW w:w="2875" w:type="dxa"/>
            <w:tcBorders>
              <w:bottom w:val="single" w:sz="4" w:space="0" w:color="auto"/>
            </w:tcBorders>
            <w:vAlign w:val="center"/>
          </w:tcPr>
          <w:p w14:paraId="096EECC7" w14:textId="77777777" w:rsidR="00D05526" w:rsidRDefault="00D05526" w:rsidP="00C8246A">
            <w:pPr>
              <w:jc w:val="center"/>
              <w:rPr>
                <w:rFonts w:cs="Arial"/>
                <w:snapToGrid w:val="0"/>
              </w:rPr>
            </w:pPr>
            <w:r w:rsidRPr="00B90CB9">
              <w:rPr>
                <w:rFonts w:cs="Arial"/>
                <w:snapToGrid w:val="0"/>
              </w:rPr>
              <w:t>_________</w:t>
            </w:r>
          </w:p>
          <w:p w14:paraId="7B665D6E" w14:textId="574FEF8A" w:rsidR="007620C6" w:rsidRPr="00D83920" w:rsidRDefault="007620C6" w:rsidP="00C8246A">
            <w:pPr>
              <w:jc w:val="center"/>
              <w:rPr>
                <w:rFonts w:cs="Arial"/>
                <w:i/>
                <w:snapToGrid w:val="0"/>
              </w:rPr>
            </w:pPr>
            <w:r w:rsidRPr="005149DB">
              <w:rPr>
                <w:rFonts w:cs="Arial"/>
                <w:i/>
                <w:snapToGrid w:val="0"/>
                <w:sz w:val="16"/>
                <w:szCs w:val="16"/>
              </w:rPr>
              <w:t>Max value 100</w:t>
            </w:r>
          </w:p>
        </w:tc>
      </w:tr>
      <w:tr w:rsidR="00F72C9F" w14:paraId="53022BA7" w14:textId="77777777" w:rsidTr="000F3D1F">
        <w:trPr>
          <w:trHeight w:val="1008"/>
        </w:trPr>
        <w:tc>
          <w:tcPr>
            <w:tcW w:w="6475" w:type="dxa"/>
            <w:tcBorders>
              <w:bottom w:val="single" w:sz="4" w:space="0" w:color="auto"/>
            </w:tcBorders>
            <w:vAlign w:val="center"/>
          </w:tcPr>
          <w:p w14:paraId="41A54278" w14:textId="1184CB13" w:rsidR="00F72C9F" w:rsidRPr="00895070" w:rsidRDefault="00F72C9F" w:rsidP="00AD309C">
            <w:pPr>
              <w:pStyle w:val="ListParagraph"/>
              <w:numPr>
                <w:ilvl w:val="0"/>
                <w:numId w:val="131"/>
              </w:numPr>
              <w:rPr>
                <w:rFonts w:cs="Arial"/>
              </w:rPr>
            </w:pPr>
            <w:r>
              <w:rPr>
                <w:rFonts w:cs="Arial"/>
              </w:rPr>
              <w:lastRenderedPageBreak/>
              <w:t>Wh</w:t>
            </w:r>
            <w:r w:rsidR="00F76918">
              <w:rPr>
                <w:rFonts w:cs="Arial"/>
              </w:rPr>
              <w:t>ich</w:t>
            </w:r>
            <w:r>
              <w:rPr>
                <w:rFonts w:cs="Arial"/>
              </w:rPr>
              <w:t xml:space="preserve"> method was used to perform the audit </w:t>
            </w:r>
            <w:r w:rsidR="00D25C4F">
              <w:rPr>
                <w:rFonts w:cs="Arial"/>
              </w:rPr>
              <w:t xml:space="preserve">on a sufficient sample </w:t>
            </w:r>
            <w:r>
              <w:rPr>
                <w:rFonts w:cs="Arial"/>
              </w:rPr>
              <w:t>in question #6?</w:t>
            </w:r>
          </w:p>
        </w:tc>
        <w:tc>
          <w:tcPr>
            <w:tcW w:w="2875" w:type="dxa"/>
            <w:tcBorders>
              <w:bottom w:val="single" w:sz="4" w:space="0" w:color="auto"/>
            </w:tcBorders>
            <w:vAlign w:val="center"/>
          </w:tcPr>
          <w:p w14:paraId="4F7F63F5" w14:textId="77777777" w:rsidR="00F72C9F" w:rsidRPr="000F3D1F" w:rsidRDefault="00F72C9F" w:rsidP="00AD309C">
            <w:pPr>
              <w:pStyle w:val="ListParagraph"/>
              <w:numPr>
                <w:ilvl w:val="0"/>
                <w:numId w:val="244"/>
              </w:numPr>
              <w:rPr>
                <w:rFonts w:cs="Arial"/>
                <w:iCs/>
                <w:snapToGrid w:val="0"/>
              </w:rPr>
            </w:pPr>
            <w:r w:rsidRPr="000F3D1F">
              <w:rPr>
                <w:rFonts w:cs="Arial"/>
                <w:iCs/>
                <w:snapToGrid w:val="0"/>
              </w:rPr>
              <w:t>In-person observational audit</w:t>
            </w:r>
          </w:p>
          <w:p w14:paraId="652A9A0C" w14:textId="77777777" w:rsidR="00F72C9F" w:rsidRPr="000F3D1F" w:rsidRDefault="00F72C9F" w:rsidP="00AD309C">
            <w:pPr>
              <w:pStyle w:val="ListParagraph"/>
              <w:numPr>
                <w:ilvl w:val="0"/>
                <w:numId w:val="244"/>
              </w:numPr>
              <w:rPr>
                <w:rFonts w:cs="Arial"/>
                <w:iCs/>
                <w:snapToGrid w:val="0"/>
              </w:rPr>
            </w:pPr>
            <w:r w:rsidRPr="000F3D1F">
              <w:rPr>
                <w:rFonts w:cs="Arial"/>
                <w:iCs/>
                <w:snapToGrid w:val="0"/>
              </w:rPr>
              <w:t>Retrospective audit of medical records or EHR data</w:t>
            </w:r>
          </w:p>
          <w:p w14:paraId="7BF3CCBB" w14:textId="2E64BBB7" w:rsidR="00F72C9F" w:rsidRPr="000F3D1F" w:rsidRDefault="00F72C9F" w:rsidP="00AD309C">
            <w:pPr>
              <w:pStyle w:val="ListParagraph"/>
              <w:numPr>
                <w:ilvl w:val="0"/>
                <w:numId w:val="244"/>
              </w:numPr>
              <w:rPr>
                <w:rFonts w:cs="Arial"/>
                <w:iCs/>
                <w:snapToGrid w:val="0"/>
              </w:rPr>
            </w:pPr>
            <w:r w:rsidRPr="000F3D1F">
              <w:rPr>
                <w:rFonts w:cs="Arial"/>
                <w:iCs/>
                <w:snapToGrid w:val="0"/>
              </w:rPr>
              <w:t xml:space="preserve">Both </w:t>
            </w:r>
          </w:p>
        </w:tc>
      </w:tr>
      <w:tr w:rsidR="002954E8" w14:paraId="41A2713E" w14:textId="77777777" w:rsidTr="000F3D1F">
        <w:trPr>
          <w:trHeight w:val="1440"/>
        </w:trPr>
        <w:tc>
          <w:tcPr>
            <w:tcW w:w="6475" w:type="dxa"/>
            <w:tcBorders>
              <w:bottom w:val="single" w:sz="4" w:space="0" w:color="auto"/>
            </w:tcBorders>
            <w:vAlign w:val="center"/>
          </w:tcPr>
          <w:p w14:paraId="6438075F" w14:textId="7D779D01" w:rsidR="002954E8" w:rsidRPr="002954E8" w:rsidRDefault="002954E8" w:rsidP="00AD309C">
            <w:pPr>
              <w:pStyle w:val="ListParagraph"/>
              <w:numPr>
                <w:ilvl w:val="0"/>
                <w:numId w:val="131"/>
              </w:numPr>
              <w:rPr>
                <w:rFonts w:cs="Arial"/>
                <w:lang w:eastAsia="ja-JP"/>
              </w:rPr>
            </w:pPr>
            <w:r w:rsidRPr="002954E8">
              <w:rPr>
                <w:rFonts w:cs="Arial"/>
              </w:rPr>
              <w:t xml:space="preserve">Based on your hospital’s audit (either in-person or via the medical record or other EHR data) on </w:t>
            </w:r>
            <w:r w:rsidR="00DA07D2">
              <w:rPr>
                <w:rFonts w:cs="Arial"/>
              </w:rPr>
              <w:t>a sufficient sample of patients</w:t>
            </w:r>
            <w:r w:rsidRPr="002954E8">
              <w:rPr>
                <w:rFonts w:cs="Arial"/>
              </w:rPr>
              <w:t xml:space="preserve"> who underwent a procedure included in Section 3A, what was your hospital</w:t>
            </w:r>
            <w:r w:rsidR="001E06C7">
              <w:rPr>
                <w:rFonts w:cs="Arial"/>
              </w:rPr>
              <w:t>’</w:t>
            </w:r>
            <w:r w:rsidRPr="002954E8">
              <w:rPr>
                <w:rFonts w:cs="Arial"/>
              </w:rPr>
              <w:t>s documented rate of adherence to the safe surgery checklist (</w:t>
            </w:r>
            <w:r w:rsidR="00797ED4">
              <w:rPr>
                <w:rFonts w:cs="Arial"/>
              </w:rPr>
              <w:t>i</w:t>
            </w:r>
            <w:r w:rsidRPr="002954E8">
              <w:rPr>
                <w:rFonts w:cs="Arial"/>
              </w:rPr>
              <w:t>.</w:t>
            </w:r>
            <w:r w:rsidR="00797ED4">
              <w:rPr>
                <w:rFonts w:cs="Arial"/>
              </w:rPr>
              <w:t>e</w:t>
            </w:r>
            <w:r w:rsidRPr="002954E8">
              <w:rPr>
                <w:rFonts w:cs="Arial"/>
              </w:rPr>
              <w:t xml:space="preserve">., what percentage of the sampled cases had all elements in questions #3, #4, and #5 completed)? </w:t>
            </w:r>
          </w:p>
        </w:tc>
        <w:tc>
          <w:tcPr>
            <w:tcW w:w="2875" w:type="dxa"/>
            <w:tcBorders>
              <w:top w:val="single" w:sz="4" w:space="0" w:color="auto"/>
            </w:tcBorders>
            <w:vAlign w:val="center"/>
          </w:tcPr>
          <w:p w14:paraId="205A1494"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90%-100%</w:t>
            </w:r>
          </w:p>
          <w:p w14:paraId="3AD445E9"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75%-89%</w:t>
            </w:r>
          </w:p>
          <w:p w14:paraId="7C8AD4CE"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50%-74%</w:t>
            </w:r>
          </w:p>
          <w:p w14:paraId="547FB07C" w14:textId="7512E8E1" w:rsidR="002954E8" w:rsidRPr="00263AE4" w:rsidRDefault="002954E8" w:rsidP="00AD309C">
            <w:pPr>
              <w:pStyle w:val="ListParagraph"/>
              <w:numPr>
                <w:ilvl w:val="0"/>
                <w:numId w:val="244"/>
              </w:numPr>
              <w:rPr>
                <w:rFonts w:cs="Arial"/>
                <w:iCs/>
                <w:lang w:eastAsia="ja-JP"/>
              </w:rPr>
            </w:pPr>
            <w:r w:rsidRPr="000F3D1F">
              <w:rPr>
                <w:rFonts w:cs="Arial"/>
                <w:iCs/>
                <w:snapToGrid w:val="0"/>
              </w:rPr>
              <w:t>Less than 50%</w:t>
            </w:r>
          </w:p>
        </w:tc>
      </w:tr>
    </w:tbl>
    <w:p w14:paraId="4EB77C9C" w14:textId="74FAE205" w:rsidR="005B2EEB" w:rsidRPr="009A5185" w:rsidRDefault="00AB1656" w:rsidP="005B2EEB">
      <w:pPr>
        <w:rPr>
          <w:rFonts w:cs="Arial"/>
          <w:b/>
          <w:snapToGrid w:val="0"/>
          <w:color w:val="000000"/>
        </w:rPr>
      </w:pPr>
      <w:r>
        <w:rPr>
          <w:rFonts w:cs="Arial"/>
          <w:b/>
          <w:snapToGrid w:val="0"/>
          <w:color w:val="000000"/>
        </w:rPr>
        <w:br w:type="page"/>
      </w:r>
      <w:r w:rsidR="005B2EEB" w:rsidRPr="009A5185">
        <w:rPr>
          <w:rFonts w:cs="Arial"/>
          <w:b/>
          <w:snapToGrid w:val="0"/>
          <w:color w:val="000000"/>
        </w:rPr>
        <w:lastRenderedPageBreak/>
        <w:t>Affirmation of Accuracy</w:t>
      </w:r>
    </w:p>
    <w:p w14:paraId="70343EDE" w14:textId="77777777" w:rsidR="005B2EEB" w:rsidRPr="009A5185" w:rsidRDefault="005B2EEB" w:rsidP="005B2EEB">
      <w:pPr>
        <w:jc w:val="both"/>
        <w:rPr>
          <w:rFonts w:cs="Arial"/>
          <w:i/>
          <w:iCs/>
        </w:rPr>
      </w:pPr>
    </w:p>
    <w:p w14:paraId="1F5CAE75" w14:textId="07234C8F" w:rsidR="00456023" w:rsidRPr="00675EEF" w:rsidRDefault="00456023" w:rsidP="00456023">
      <w:pPr>
        <w:rPr>
          <w:rFonts w:cs="Arial"/>
          <w:color w:val="000000"/>
        </w:rPr>
      </w:pPr>
      <w:r w:rsidRPr="009A5185">
        <w:rPr>
          <w:rFonts w:cs="Arial"/>
          <w:color w:val="000000"/>
        </w:rPr>
        <w:t>As the hospital CEO or as an employee of the hospital to wh</w:t>
      </w:r>
      <w:r w:rsidRPr="00675EEF">
        <w:rPr>
          <w:rFonts w:cs="Arial"/>
          <w:color w:val="000000"/>
        </w:rPr>
        <w:t xml:space="preserve">om the hospital CEO has delegated responsibility, I have reviewed this information pertaining to the </w:t>
      </w:r>
      <w:r w:rsidR="00B152BD" w:rsidRPr="00675EEF">
        <w:rPr>
          <w:rFonts w:cs="Arial"/>
          <w:color w:val="000000"/>
        </w:rPr>
        <w:t xml:space="preserve">Adult and Pediatric </w:t>
      </w:r>
      <w:r w:rsidR="004441DE">
        <w:rPr>
          <w:rFonts w:cs="Arial"/>
          <w:color w:val="000000"/>
        </w:rPr>
        <w:t>Complex</w:t>
      </w:r>
      <w:r w:rsidR="00EE6C8B" w:rsidRPr="00675EEF">
        <w:rPr>
          <w:rFonts w:cs="Arial"/>
          <w:color w:val="000000"/>
        </w:rPr>
        <w:t xml:space="preserve"> Surgery</w:t>
      </w:r>
      <w:r w:rsidRPr="00675EEF">
        <w:rPr>
          <w:rFonts w:cs="Arial"/>
          <w:color w:val="000000"/>
        </w:rPr>
        <w:t xml:space="preserve"> Section at our hospital, and I hereby certify that this information is true, accurate, and reflect</w:t>
      </w:r>
      <w:r w:rsidR="00B7608D" w:rsidRPr="00675EEF">
        <w:rPr>
          <w:rFonts w:cs="Arial"/>
          <w:color w:val="000000"/>
        </w:rPr>
        <w:t>s</w:t>
      </w:r>
      <w:r w:rsidRPr="00675EEF">
        <w:rPr>
          <w:rFonts w:cs="Arial"/>
          <w:color w:val="000000"/>
        </w:rPr>
        <w:t xml:space="preserve"> the current, normal operating circumstances at our hospital. I am authorized to make this certification on behalf of our hospital. </w:t>
      </w:r>
    </w:p>
    <w:p w14:paraId="419D6FE2" w14:textId="77777777" w:rsidR="00456023" w:rsidRPr="00675EEF" w:rsidRDefault="00456023" w:rsidP="00456023">
      <w:pPr>
        <w:rPr>
          <w:rFonts w:cs="Arial"/>
          <w:color w:val="000000"/>
        </w:rPr>
      </w:pPr>
    </w:p>
    <w:p w14:paraId="4FD9FF7A" w14:textId="70F61BD9" w:rsidR="00456023" w:rsidRPr="009A5185" w:rsidRDefault="00456023" w:rsidP="00456023">
      <w:pPr>
        <w:rPr>
          <w:rFonts w:cs="Arial"/>
          <w:sz w:val="22"/>
          <w:szCs w:val="22"/>
        </w:rPr>
      </w:pPr>
      <w:r w:rsidRPr="00675EEF">
        <w:rPr>
          <w:rFonts w:cs="Arial"/>
        </w:rPr>
        <w:t xml:space="preserve">The hospital and I understand that The Leapfrog Group, its members, the public and entities and persons who contract </w:t>
      </w:r>
      <w:r w:rsidR="00226D9D" w:rsidRPr="00675EEF">
        <w:rPr>
          <w:rFonts w:cs="Arial"/>
        </w:rPr>
        <w:t xml:space="preserve">or have other business dealings </w:t>
      </w:r>
      <w:r w:rsidRPr="00675EEF">
        <w:rPr>
          <w:rFonts w:cs="Arial"/>
        </w:rPr>
        <w:t xml:space="preserve">with </w:t>
      </w:r>
      <w:r w:rsidR="00226D9D" w:rsidRPr="00675EEF">
        <w:rPr>
          <w:rFonts w:cs="Arial"/>
        </w:rPr>
        <w:t xml:space="preserve">The </w:t>
      </w:r>
      <w:r w:rsidRPr="00675EEF">
        <w:rPr>
          <w:rFonts w:cs="Arial"/>
        </w:rPr>
        <w:t>Leapfrog</w:t>
      </w:r>
      <w:r w:rsidR="00226D9D" w:rsidRPr="00675EEF">
        <w:rPr>
          <w:rFonts w:cs="Arial"/>
        </w:rPr>
        <w:t xml:space="preserve"> Group</w:t>
      </w:r>
      <w:r w:rsidRPr="00675EEF">
        <w:rPr>
          <w:rFonts w:cs="Arial"/>
        </w:rPr>
        <w:t xml:space="preserve"> are relying on the truth and accuracy of this information. The hospital and I also understand that The Leapfrog Group will make this information and/or analyses of this information public through the </w:t>
      </w:r>
      <w:r w:rsidR="00B63605" w:rsidRPr="00675EEF">
        <w:rPr>
          <w:rFonts w:cs="Arial"/>
        </w:rPr>
        <w:t>Survey Results</w:t>
      </w:r>
      <w:r w:rsidRPr="00675EEF">
        <w:rPr>
          <w:rFonts w:cs="Arial"/>
        </w:rPr>
        <w:t xml:space="preserve"> public reporting website, The Leapfrog Group’s Hospital Safety </w:t>
      </w:r>
      <w:r w:rsidR="0094294F" w:rsidRPr="00675EEF">
        <w:rPr>
          <w:rFonts w:cs="Arial"/>
        </w:rPr>
        <w:t>Grade</w:t>
      </w:r>
      <w:r w:rsidRPr="00675EEF">
        <w:rPr>
          <w:rFonts w:cs="Arial"/>
        </w:rPr>
        <w:t>, and/or other Leapfrog Group products and services. This information and/or analyses and all intellectual property rights therein shall be and remain the sole and exclusive property of The Leapfrog Group</w:t>
      </w:r>
      <w:r w:rsidR="00226D9D" w:rsidRPr="00675EEF">
        <w:rPr>
          <w:rFonts w:cs="Arial"/>
        </w:rPr>
        <w:t xml:space="preserve"> </w:t>
      </w:r>
      <w:r w:rsidR="00226D9D" w:rsidRPr="00675EEF">
        <w:t>in which The Leapfrog Group retains exclusive ownership</w:t>
      </w:r>
      <w:r w:rsidR="00226D9D" w:rsidRPr="00675EEF">
        <w:rPr>
          <w:rFonts w:cs="Arial"/>
        </w:rPr>
        <w:t>.</w:t>
      </w:r>
      <w:r w:rsidRPr="00675EEF">
        <w:rPr>
          <w:rFonts w:cs="Arial"/>
        </w:rPr>
        <w:t xml:space="preserve"> This information does not infringe </w:t>
      </w:r>
      <w:r w:rsidR="00226D9D" w:rsidRPr="00675EEF">
        <w:rPr>
          <w:rFonts w:cs="Arial"/>
        </w:rPr>
        <w:t xml:space="preserve">upon </w:t>
      </w:r>
      <w:r w:rsidRPr="00675EEF">
        <w:rPr>
          <w:rFonts w:cs="Arial"/>
        </w:rPr>
        <w:t>any third</w:t>
      </w:r>
      <w:r w:rsidR="00F976DE" w:rsidRPr="00675EEF">
        <w:rPr>
          <w:rFonts w:cs="Arial"/>
        </w:rPr>
        <w:t>-</w:t>
      </w:r>
      <w:r w:rsidRPr="00675EEF">
        <w:rPr>
          <w:rFonts w:cs="Arial"/>
        </w:rPr>
        <w:t>party intellectual property rights</w:t>
      </w:r>
      <w:r w:rsidR="00226D9D" w:rsidRPr="00675EEF">
        <w:t xml:space="preserve"> or any other third-party rights whatsoever and is free and clear of all encumbrances and liens of any kind</w:t>
      </w:r>
      <w:r w:rsidRPr="00675EEF">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675EEF">
        <w:rPr>
          <w:rFonts w:cs="Arial"/>
        </w:rPr>
        <w:t>s</w:t>
      </w:r>
      <w:r w:rsidRPr="00675EEF">
        <w:rPr>
          <w:rFonts w:cs="Arial"/>
        </w:rPr>
        <w:t xml:space="preserve"> who contract </w:t>
      </w:r>
      <w:r w:rsidR="00226D9D" w:rsidRPr="00675EEF">
        <w:rPr>
          <w:rFonts w:cs="Arial"/>
        </w:rPr>
        <w:t xml:space="preserve">or have other business dealings </w:t>
      </w:r>
      <w:r w:rsidRPr="00675EEF">
        <w:rPr>
          <w:rFonts w:cs="Arial"/>
        </w:rPr>
        <w:t xml:space="preserve">with </w:t>
      </w:r>
      <w:r w:rsidR="00226D9D" w:rsidRPr="00675EEF">
        <w:rPr>
          <w:rFonts w:cs="Arial"/>
        </w:rPr>
        <w:t xml:space="preserve">The </w:t>
      </w:r>
      <w:r w:rsidRPr="00675EEF">
        <w:rPr>
          <w:rFonts w:cs="Arial"/>
        </w:rPr>
        <w:t>Leapfrog</w:t>
      </w:r>
      <w:r w:rsidR="00226D9D" w:rsidRPr="00675EEF">
        <w:rPr>
          <w:rFonts w:cs="Arial"/>
        </w:rPr>
        <w:t xml:space="preserve"> Group</w:t>
      </w:r>
      <w:r w:rsidRPr="00675EEF">
        <w:rPr>
          <w:rFonts w:cs="Arial"/>
        </w:rPr>
        <w:t xml:space="preserve"> reserve the right to omit or disclaim information that is not current, accurate or truthful.</w:t>
      </w:r>
    </w:p>
    <w:p w14:paraId="792AC502" w14:textId="77777777" w:rsidR="005B2EEB" w:rsidRPr="009A5185" w:rsidRDefault="005B2EEB" w:rsidP="005B2EEB">
      <w:pPr>
        <w:rPr>
          <w:rFonts w:cs="Arial"/>
          <w:snapToGrid w:val="0"/>
          <w:color w:val="000000"/>
        </w:rPr>
      </w:pPr>
    </w:p>
    <w:p w14:paraId="78D4C7D2" w14:textId="77777777" w:rsidR="005B2EEB" w:rsidRPr="009A5185" w:rsidRDefault="005B2EEB" w:rsidP="005B2EEB">
      <w:pPr>
        <w:rPr>
          <w:rFonts w:cs="Arial"/>
          <w:snapToGrid w:val="0"/>
          <w:color w:val="000000"/>
        </w:rPr>
      </w:pPr>
    </w:p>
    <w:p w14:paraId="1602CB49" w14:textId="77777777" w:rsidR="005B2EEB" w:rsidRPr="009A5185" w:rsidRDefault="005B2EEB" w:rsidP="005B2EEB">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043D7D13"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45F3F54E" w14:textId="77777777" w:rsidR="005B2EEB" w:rsidRPr="009A5185" w:rsidRDefault="005B2EEB" w:rsidP="005B2EEB">
      <w:pPr>
        <w:spacing w:line="240" w:lineRule="exact"/>
        <w:rPr>
          <w:rFonts w:cs="Arial"/>
          <w:snapToGrid w:val="0"/>
        </w:rPr>
      </w:pPr>
      <w:r w:rsidRPr="009A5185">
        <w:rPr>
          <w:rFonts w:cs="Arial"/>
          <w:snapToGrid w:val="0"/>
        </w:rPr>
        <w:t>on _______________________.</w:t>
      </w:r>
    </w:p>
    <w:p w14:paraId="3B167C0A" w14:textId="77777777" w:rsidR="005B2EEB" w:rsidRPr="009A5185" w:rsidRDefault="005B2EEB" w:rsidP="005B2EEB">
      <w:pPr>
        <w:spacing w:line="240" w:lineRule="exact"/>
        <w:rPr>
          <w:rFonts w:cs="Arial"/>
          <w:i/>
        </w:rPr>
      </w:pPr>
      <w:r w:rsidRPr="009A5185">
        <w:rPr>
          <w:rFonts w:cs="Arial"/>
          <w:i/>
        </w:rPr>
        <w:t xml:space="preserve">                    (date)</w:t>
      </w:r>
    </w:p>
    <w:p w14:paraId="68A16924" w14:textId="77777777" w:rsidR="006E50EF" w:rsidRPr="009A5185" w:rsidRDefault="006E50EF">
      <w:pPr>
        <w:pStyle w:val="Header"/>
        <w:tabs>
          <w:tab w:val="clear" w:pos="4320"/>
          <w:tab w:val="clear" w:pos="8640"/>
        </w:tabs>
        <w:rPr>
          <w:rFonts w:cs="Arial"/>
          <w:b/>
          <w:snapToGrid w:val="0"/>
          <w:color w:val="000000"/>
          <w:sz w:val="24"/>
        </w:rPr>
      </w:pPr>
    </w:p>
    <w:p w14:paraId="134B7E4C" w14:textId="77777777" w:rsidR="00BE3550" w:rsidRPr="009A5185" w:rsidRDefault="00BE3550">
      <w:pPr>
        <w:rPr>
          <w:rFonts w:cs="Arial"/>
          <w:b/>
          <w:sz w:val="24"/>
        </w:rPr>
      </w:pPr>
      <w:bookmarkStart w:id="238" w:name="_Toc383774992"/>
      <w:r w:rsidRPr="009A5185">
        <w:rPr>
          <w:rFonts w:cs="Arial"/>
        </w:rPr>
        <w:br w:type="page"/>
      </w:r>
    </w:p>
    <w:p w14:paraId="5238D285" w14:textId="40DBD299" w:rsidR="006E50EF" w:rsidRPr="009A5185" w:rsidRDefault="006E50EF" w:rsidP="00CF5A6E">
      <w:pPr>
        <w:pStyle w:val="Heading2"/>
      </w:pPr>
      <w:bookmarkStart w:id="239" w:name="_Toc197079208"/>
      <w:r w:rsidRPr="009A5185">
        <w:lastRenderedPageBreak/>
        <w:t xml:space="preserve">Section 3: </w:t>
      </w:r>
      <w:r w:rsidR="00771F66">
        <w:t xml:space="preserve">Adult and Pediatric </w:t>
      </w:r>
      <w:r w:rsidR="004441DE">
        <w:t>Complex</w:t>
      </w:r>
      <w:r w:rsidR="000A708B" w:rsidRPr="009A5185">
        <w:t xml:space="preserve"> Surgery</w:t>
      </w:r>
      <w:r w:rsidRPr="009A5185">
        <w:t xml:space="preserve"> </w:t>
      </w:r>
      <w:bookmarkEnd w:id="238"/>
      <w:r w:rsidRPr="009A5185">
        <w:t>Reference Information</w:t>
      </w:r>
      <w:bookmarkEnd w:id="239"/>
    </w:p>
    <w:p w14:paraId="68F118E6" w14:textId="77777777" w:rsidR="006E50EF" w:rsidRPr="009A5185" w:rsidRDefault="006E50EF" w:rsidP="00C52666">
      <w:pPr>
        <w:rPr>
          <w:rFonts w:cs="Arial"/>
          <w:lang w:eastAsia="ja-JP"/>
        </w:rPr>
      </w:pPr>
    </w:p>
    <w:p w14:paraId="38DE08A2" w14:textId="39ACDC0F" w:rsidR="006E50EF" w:rsidRPr="009A5185" w:rsidRDefault="006E50EF" w:rsidP="00AB5B80">
      <w:pPr>
        <w:pStyle w:val="Heading3"/>
      </w:pPr>
      <w:bookmarkStart w:id="240" w:name="_Toc233710551"/>
      <w:bookmarkStart w:id="241" w:name="_Toc383774993"/>
      <w:bookmarkStart w:id="242" w:name="_Toc197079209"/>
      <w:r w:rsidRPr="009A5185">
        <w:t>What’s New</w:t>
      </w:r>
      <w:bookmarkEnd w:id="240"/>
      <w:r w:rsidRPr="009A5185">
        <w:t xml:space="preserve"> in the </w:t>
      </w:r>
      <w:bookmarkEnd w:id="241"/>
      <w:r w:rsidR="00A236B1">
        <w:t>202</w:t>
      </w:r>
      <w:r w:rsidR="00CF4A59">
        <w:t>5</w:t>
      </w:r>
      <w:r w:rsidR="00CB2FC6" w:rsidRPr="009A5185">
        <w:t xml:space="preserve"> </w:t>
      </w:r>
      <w:r w:rsidR="004F68CC" w:rsidRPr="009A5185">
        <w:t>Survey</w:t>
      </w:r>
      <w:bookmarkEnd w:id="242"/>
    </w:p>
    <w:p w14:paraId="38FDF090" w14:textId="77777777" w:rsidR="006E50EF" w:rsidRPr="009A5185" w:rsidRDefault="006E50EF" w:rsidP="00C52666">
      <w:pPr>
        <w:rPr>
          <w:rFonts w:cs="Arial"/>
          <w:lang w:eastAsia="ja-JP"/>
        </w:rPr>
      </w:pPr>
    </w:p>
    <w:p w14:paraId="18C8CD6B" w14:textId="2A1941E0" w:rsidR="00000815" w:rsidRDefault="00000815" w:rsidP="001B5B40">
      <w:pPr>
        <w:pStyle w:val="Heading44"/>
        <w:rPr>
          <w:lang w:eastAsia="ja-JP"/>
        </w:rPr>
      </w:pPr>
      <w:r>
        <w:rPr>
          <w:lang w:eastAsia="ja-JP"/>
        </w:rPr>
        <w:t>Section 3A: Hospital and Surgeon Volume</w:t>
      </w:r>
    </w:p>
    <w:p w14:paraId="32571C21" w14:textId="77777777" w:rsidR="001B5B40" w:rsidRDefault="001B5B40" w:rsidP="001B5B40">
      <w:pPr>
        <w:rPr>
          <w:rFonts w:cs="Arial"/>
        </w:rPr>
      </w:pPr>
    </w:p>
    <w:p w14:paraId="3CE3EBAE" w14:textId="4AEAFC36" w:rsidR="00211BBB" w:rsidRDefault="00211BBB" w:rsidP="00207968">
      <w:pPr>
        <w:rPr>
          <w:rFonts w:cstheme="minorHAnsi"/>
        </w:rPr>
      </w:pPr>
      <w:r w:rsidRPr="00211BBB">
        <w:rPr>
          <w:rFonts w:cstheme="minorHAnsi"/>
        </w:rPr>
        <w:t xml:space="preserve">For mitral valve repair and replacement, Leapfrog is updating the questions and measure specifications to clarify that hospitals can only report on their Mitral Valve Repair/Replacement Composite Score if the score is publicly reported on the STS website at </w:t>
      </w:r>
      <w:hyperlink r:id="rId219" w:history="1">
        <w:r w:rsidRPr="00C37B4B">
          <w:rPr>
            <w:rStyle w:val="Hyperlink"/>
            <w:rFonts w:cstheme="minorHAnsi"/>
          </w:rPr>
          <w:t>https://publicreporting.sts.org/search/acsd</w:t>
        </w:r>
      </w:hyperlink>
      <w:r w:rsidRPr="00211BBB">
        <w:rPr>
          <w:rFonts w:cstheme="minorHAnsi"/>
        </w:rPr>
        <w:t>.</w:t>
      </w:r>
      <w:r>
        <w:rPr>
          <w:rFonts w:cstheme="minorHAnsi"/>
        </w:rPr>
        <w:t xml:space="preserve"> </w:t>
      </w:r>
      <w:r w:rsidRPr="00211BBB">
        <w:rPr>
          <w:rFonts w:cstheme="minorHAnsi"/>
        </w:rPr>
        <w:t xml:space="preserve">For Bariatric Surgery for Weight Loss, Leapfrog is making two updates: </w:t>
      </w:r>
    </w:p>
    <w:p w14:paraId="53980874" w14:textId="77777777" w:rsidR="00211BBB" w:rsidRDefault="00211BBB" w:rsidP="00207968">
      <w:pPr>
        <w:rPr>
          <w:rFonts w:cstheme="minorHAnsi"/>
        </w:rPr>
      </w:pPr>
    </w:p>
    <w:p w14:paraId="2A77E612" w14:textId="77777777" w:rsidR="00211BBB" w:rsidRPr="00211BBB" w:rsidRDefault="00211BBB" w:rsidP="00AD309C">
      <w:pPr>
        <w:pStyle w:val="ListParagraph"/>
        <w:numPr>
          <w:ilvl w:val="0"/>
          <w:numId w:val="418"/>
        </w:numPr>
        <w:rPr>
          <w:rFonts w:cstheme="minorHAnsi"/>
          <w:bCs/>
          <w:bdr w:val="none" w:sz="0" w:space="0" w:color="auto" w:frame="1"/>
        </w:rPr>
      </w:pPr>
      <w:r w:rsidRPr="00211BBB">
        <w:rPr>
          <w:rFonts w:cstheme="minorHAnsi"/>
        </w:rPr>
        <w:t xml:space="preserve">First, we are removing three procedure codes from the list of CPT codes used to count same-day bariatric procedures as they do not meet the criteria for inclusion in our volume standards since they are used for the placement of gastric banding rather than bypass of the stomach. </w:t>
      </w:r>
    </w:p>
    <w:p w14:paraId="0FC3F689" w14:textId="4E746B5B" w:rsidR="00207968" w:rsidRPr="00211BBB" w:rsidRDefault="00211BBB" w:rsidP="00AD309C">
      <w:pPr>
        <w:pStyle w:val="ListParagraph"/>
        <w:numPr>
          <w:ilvl w:val="0"/>
          <w:numId w:val="418"/>
        </w:numPr>
        <w:rPr>
          <w:rFonts w:cstheme="minorHAnsi"/>
          <w:bCs/>
          <w:bdr w:val="none" w:sz="0" w:space="0" w:color="auto" w:frame="1"/>
        </w:rPr>
      </w:pPr>
      <w:r w:rsidRPr="00211BBB">
        <w:rPr>
          <w:rFonts w:cstheme="minorHAnsi"/>
        </w:rPr>
        <w:t xml:space="preserve">Second, we are adding several ICD-10-CM procedure codes that bring greater alignment with the Centers for Medicare and Medicaid’s payment policies for bariatric surgery. These additional codes expand on the current procedure code list, with a continued focus on the bypass of the stomach but reflect additional tissue types and approach types. </w:t>
      </w:r>
      <w:r w:rsidR="00C75F64" w:rsidRPr="00211BBB">
        <w:rPr>
          <w:rFonts w:cstheme="minorHAnsi"/>
        </w:rPr>
        <w:t xml:space="preserve">The additions can be reviewed in the </w:t>
      </w:r>
      <w:hyperlink w:anchor="_Hospital_and_Surgeon" w:history="1">
        <w:r w:rsidR="00C75F64" w:rsidRPr="00211BBB">
          <w:rPr>
            <w:rStyle w:val="Hyperlink"/>
            <w:rFonts w:cstheme="minorHAnsi"/>
          </w:rPr>
          <w:t>Section 3A: Hospital and Surgeon Volume Measure Spec</w:t>
        </w:r>
        <w:r w:rsidR="007872A3" w:rsidRPr="00211BBB">
          <w:rPr>
            <w:rStyle w:val="Hyperlink"/>
            <w:rFonts w:cstheme="minorHAnsi"/>
          </w:rPr>
          <w:t>i</w:t>
        </w:r>
        <w:r w:rsidR="00C75F64" w:rsidRPr="00211BBB">
          <w:rPr>
            <w:rStyle w:val="Hyperlink"/>
            <w:rFonts w:cstheme="minorHAnsi"/>
          </w:rPr>
          <w:t>fications</w:t>
        </w:r>
      </w:hyperlink>
      <w:r w:rsidR="00C75F64" w:rsidRPr="00211BBB">
        <w:rPr>
          <w:rFonts w:cstheme="minorHAnsi"/>
        </w:rPr>
        <w:t xml:space="preserve">. </w:t>
      </w:r>
    </w:p>
    <w:p w14:paraId="50A382EC" w14:textId="77777777" w:rsidR="006B5116" w:rsidRPr="000C6570" w:rsidRDefault="006B5116" w:rsidP="001B5B40">
      <w:pPr>
        <w:pStyle w:val="Heading44"/>
        <w:rPr>
          <w:sz w:val="20"/>
        </w:rPr>
      </w:pPr>
    </w:p>
    <w:p w14:paraId="529FA19D" w14:textId="63F888C3" w:rsidR="00B90CB9" w:rsidRPr="001B5B40" w:rsidRDefault="00B90CB9" w:rsidP="001B5B40">
      <w:pPr>
        <w:pStyle w:val="Heading44"/>
      </w:pPr>
      <w:r w:rsidRPr="000F3D1F">
        <w:t xml:space="preserve">Section 3B: </w:t>
      </w:r>
      <w:r w:rsidRPr="001B5B40">
        <w:t>Safe Surgery Checklist for Adult and Pediatric Complex Surgery</w:t>
      </w:r>
    </w:p>
    <w:p w14:paraId="7E27BDBA" w14:textId="77777777" w:rsidR="001B5B40" w:rsidRDefault="001B5B40" w:rsidP="00B90CB9">
      <w:pPr>
        <w:rPr>
          <w:rFonts w:cs="Arial"/>
        </w:rPr>
      </w:pPr>
    </w:p>
    <w:p w14:paraId="5CF10257" w14:textId="52A052D7" w:rsidR="009A5248" w:rsidRDefault="009A5248" w:rsidP="00207968">
      <w:pPr>
        <w:rPr>
          <w:rFonts w:cstheme="minorHAnsi"/>
        </w:rPr>
      </w:pPr>
      <w:r w:rsidRPr="009A5248">
        <w:rPr>
          <w:rFonts w:cstheme="minorHAnsi"/>
        </w:rPr>
        <w:t xml:space="preserve">To address hospital feedback, </w:t>
      </w:r>
      <w:r w:rsidR="005C2C2A">
        <w:rPr>
          <w:rFonts w:cstheme="minorHAnsi"/>
        </w:rPr>
        <w:t xml:space="preserve">Leapfrog will </w:t>
      </w:r>
      <w:r w:rsidRPr="009A5248">
        <w:rPr>
          <w:rFonts w:cstheme="minorHAnsi"/>
        </w:rPr>
        <w:t xml:space="preserve">add a new response option to question #6 (which asks if the hospital performed an audit on patients who underwent a procedure included in Section 3A), for hospitals that perform fewer than 30 inpatient procedures under general anesthesia. Hospitals selecting this response option will be scored and publicly reported as “Unable to Calculate Score.” </w:t>
      </w:r>
    </w:p>
    <w:p w14:paraId="203D5E03" w14:textId="77777777" w:rsidR="00D75695" w:rsidRPr="009A5185" w:rsidRDefault="00D75695" w:rsidP="00C52666">
      <w:pPr>
        <w:rPr>
          <w:rFonts w:cs="Arial"/>
          <w:lang w:eastAsia="ja-JP"/>
        </w:rPr>
      </w:pPr>
    </w:p>
    <w:p w14:paraId="5715377E" w14:textId="3AEE6A66" w:rsidR="006E50EF" w:rsidRPr="009A5185" w:rsidRDefault="006E50EF" w:rsidP="00AB5B80">
      <w:pPr>
        <w:pStyle w:val="Heading3"/>
      </w:pPr>
      <w:bookmarkStart w:id="243" w:name="_Toc233710552"/>
      <w:bookmarkStart w:id="244" w:name="_Toc383774994"/>
      <w:bookmarkStart w:id="245" w:name="_Toc197079210"/>
      <w:r w:rsidRPr="009A5185">
        <w:t>Change Summary</w:t>
      </w:r>
      <w:bookmarkEnd w:id="243"/>
      <w:r w:rsidRPr="009A5185">
        <w:t xml:space="preserve"> </w:t>
      </w:r>
      <w:r w:rsidR="00F72C9F">
        <w:t>S</w:t>
      </w:r>
      <w:r w:rsidRPr="009A5185">
        <w:t>ince Release</w:t>
      </w:r>
      <w:bookmarkEnd w:id="244"/>
      <w:bookmarkEnd w:id="245"/>
      <w:r w:rsidRPr="009A5185">
        <w:t xml:space="preserve"> </w:t>
      </w:r>
    </w:p>
    <w:p w14:paraId="63FEBA22" w14:textId="77777777" w:rsidR="006E50EF" w:rsidRPr="009A5185" w:rsidRDefault="006E50EF" w:rsidP="00C52666">
      <w:pPr>
        <w:rPr>
          <w:rFonts w:cs="Arial"/>
          <w:lang w:eastAsia="ja-JP"/>
        </w:rPr>
      </w:pPr>
    </w:p>
    <w:p w14:paraId="4C5EF79A" w14:textId="36A01BBE" w:rsidR="009573D1" w:rsidRPr="00364454" w:rsidRDefault="009573D1" w:rsidP="009573D1">
      <w:pPr>
        <w:rPr>
          <w:rFonts w:cs="Arial"/>
          <w:highlight w:val="yellow"/>
        </w:rPr>
      </w:pPr>
      <w:bookmarkStart w:id="246" w:name="_Toc233710554"/>
      <w:bookmarkStart w:id="247" w:name="_Toc383774996"/>
      <w:r w:rsidRPr="00364454">
        <w:rPr>
          <w:rFonts w:cs="Arial"/>
          <w:highlight w:val="yellow"/>
        </w:rPr>
        <w:t>May 1, 2025 –</w:t>
      </w:r>
      <w:r w:rsidR="00BC0A78">
        <w:rPr>
          <w:rFonts w:cs="Arial"/>
          <w:highlight w:val="yellow"/>
        </w:rPr>
        <w:t xml:space="preserve"> </w:t>
      </w:r>
      <w:r w:rsidRPr="00364454">
        <w:rPr>
          <w:rFonts w:cs="Arial"/>
          <w:highlight w:val="yellow"/>
        </w:rPr>
        <w:t>Added four ICD-10 Morbid Obesity Diagnosis Codes for Bariatric Surgery for Weight Loss</w:t>
      </w:r>
      <w:r w:rsidR="00356788">
        <w:rPr>
          <w:rFonts w:cs="Arial"/>
          <w:highlight w:val="yellow"/>
        </w:rPr>
        <w:t xml:space="preserve"> for </w:t>
      </w:r>
      <w:r w:rsidR="006407B7" w:rsidRPr="006407B7">
        <w:rPr>
          <w:rFonts w:cs="Arial"/>
          <w:highlight w:val="yellow"/>
        </w:rPr>
        <w:t>Adult and Pediatric Complex Surgery</w:t>
      </w:r>
      <w:r w:rsidRPr="00364454">
        <w:rPr>
          <w:rFonts w:cs="Arial"/>
          <w:highlight w:val="yellow"/>
        </w:rPr>
        <w:t>. Hospitals are not required to make updates to data already collected and/or reported but have the option to include the additional codes if they wish.</w:t>
      </w:r>
    </w:p>
    <w:p w14:paraId="724DB5AB" w14:textId="77777777" w:rsidR="009573D1" w:rsidRPr="00364454" w:rsidRDefault="009573D1" w:rsidP="009573D1">
      <w:pPr>
        <w:rPr>
          <w:rFonts w:cs="Arial"/>
          <w:highlight w:val="yellow"/>
        </w:rPr>
      </w:pPr>
    </w:p>
    <w:p w14:paraId="6F547647" w14:textId="7B7F5359" w:rsidR="00364454" w:rsidRDefault="009573D1" w:rsidP="009573D1">
      <w:pPr>
        <w:rPr>
          <w:rFonts w:cs="Arial"/>
        </w:rPr>
      </w:pPr>
      <w:r w:rsidRPr="00364454">
        <w:rPr>
          <w:rFonts w:cs="Arial"/>
          <w:highlight w:val="yellow"/>
        </w:rPr>
        <w:t xml:space="preserve">The additional codes were added to the Complex Surgery ICD 10 Codes Workbook (available </w:t>
      </w:r>
      <w:r w:rsidR="006407B7">
        <w:rPr>
          <w:rFonts w:cs="Arial"/>
          <w:highlight w:val="yellow"/>
        </w:rPr>
        <w:t xml:space="preserve">on the Survey Materials </w:t>
      </w:r>
      <w:hyperlink r:id="rId220" w:history="1">
        <w:r w:rsidR="006D1AAF" w:rsidRPr="002D00FF">
          <w:rPr>
            <w:rStyle w:val="Hyperlink"/>
            <w:rFonts w:cs="Arial"/>
            <w:highlight w:val="yellow"/>
          </w:rPr>
          <w:t>webpage</w:t>
        </w:r>
      </w:hyperlink>
      <w:r w:rsidR="006D1AAF">
        <w:rPr>
          <w:rFonts w:cs="Arial"/>
          <w:highlight w:val="yellow"/>
        </w:rPr>
        <w:t>)</w:t>
      </w:r>
      <w:r w:rsidR="00C77F90">
        <w:rPr>
          <w:rFonts w:cs="Arial"/>
          <w:highlight w:val="yellow"/>
        </w:rPr>
        <w:t xml:space="preserve"> </w:t>
      </w:r>
      <w:r w:rsidRPr="00364454">
        <w:rPr>
          <w:rFonts w:cs="Arial"/>
          <w:highlight w:val="yellow"/>
        </w:rPr>
        <w:t>and CPT Code workbook (</w:t>
      </w:r>
      <w:r w:rsidRPr="00B50216">
        <w:rPr>
          <w:rFonts w:cs="Arial"/>
          <w:highlight w:val="yellow"/>
        </w:rPr>
        <w:t>availabl</w:t>
      </w:r>
      <w:r w:rsidRPr="00364454">
        <w:rPr>
          <w:rFonts w:cs="Arial"/>
          <w:highlight w:val="yellow"/>
        </w:rPr>
        <w:t>e on the</w:t>
      </w:r>
      <w:r w:rsidR="00F150DB">
        <w:rPr>
          <w:rFonts w:cs="Arial"/>
          <w:highlight w:val="yellow"/>
        </w:rPr>
        <w:t xml:space="preserve"> </w:t>
      </w:r>
      <w:hyperlink r:id="rId221" w:history="1">
        <w:r w:rsidR="00F150DB" w:rsidRPr="00B50216">
          <w:rPr>
            <w:rStyle w:val="Hyperlink"/>
            <w:rFonts w:cs="Arial"/>
            <w:highlight w:val="yellow"/>
          </w:rPr>
          <w:t>Survey Dashboard</w:t>
        </w:r>
      </w:hyperlink>
      <w:r w:rsidRPr="00364454">
        <w:rPr>
          <w:rFonts w:cs="Arial"/>
          <w:highlight w:val="yellow"/>
        </w:rPr>
        <w:t>). Please review the updated codes on page 131 of the Survey.</w:t>
      </w:r>
    </w:p>
    <w:p w14:paraId="3EACDBF6" w14:textId="77777777" w:rsidR="00364454" w:rsidRDefault="00364454" w:rsidP="009573D1">
      <w:pPr>
        <w:rPr>
          <w:rFonts w:cs="Arial"/>
        </w:rPr>
      </w:pPr>
    </w:p>
    <w:p w14:paraId="087F331A" w14:textId="1F192A83" w:rsidR="00364454" w:rsidRPr="00FE1623" w:rsidRDefault="00364454" w:rsidP="00364454">
      <w:pPr>
        <w:rPr>
          <w:lang w:eastAsia="ja-JP"/>
        </w:rPr>
      </w:pPr>
      <w:r w:rsidRPr="00FE1623">
        <w:rPr>
          <w:lang w:eastAsia="ja-JP"/>
        </w:rPr>
        <w:t xml:space="preserve"> </w:t>
      </w:r>
      <w:r>
        <w:rPr>
          <w:lang w:eastAsia="ja-JP"/>
        </w:rPr>
        <w:t xml:space="preserve"> </w:t>
      </w:r>
    </w:p>
    <w:p w14:paraId="12D831E8" w14:textId="77777777" w:rsidR="00364454" w:rsidRPr="00080756" w:rsidRDefault="00364454" w:rsidP="00364454">
      <w:pPr>
        <w:rPr>
          <w:lang w:eastAsia="ja-JP"/>
        </w:rPr>
      </w:pPr>
      <w:r>
        <w:rPr>
          <w:lang w:eastAsia="ja-JP"/>
        </w:rPr>
        <w:br w:type="page"/>
      </w:r>
    </w:p>
    <w:p w14:paraId="74B44800" w14:textId="3F80CE18" w:rsidR="00A4191D" w:rsidRDefault="00263AE4" w:rsidP="00CF5A6E">
      <w:pPr>
        <w:pStyle w:val="Heading2"/>
      </w:pPr>
      <w:bookmarkStart w:id="248" w:name="_Inpatient_Surgery_Measure"/>
      <w:bookmarkStart w:id="249" w:name="_Ref123646754"/>
      <w:bookmarkStart w:id="250" w:name="_Toc197079211"/>
      <w:bookmarkStart w:id="251" w:name="InpatientSurgSpecs"/>
      <w:bookmarkStart w:id="252" w:name="_Toc383774997"/>
      <w:bookmarkStart w:id="253" w:name="_Toc233710555"/>
      <w:bookmarkEnd w:id="246"/>
      <w:bookmarkEnd w:id="247"/>
      <w:bookmarkEnd w:id="248"/>
      <w:r>
        <w:lastRenderedPageBreak/>
        <w:t xml:space="preserve">Section 3: </w:t>
      </w:r>
      <w:r w:rsidR="00771F66">
        <w:t xml:space="preserve">Adult and Pediatric </w:t>
      </w:r>
      <w:r w:rsidR="004441DE">
        <w:t xml:space="preserve">Complex </w:t>
      </w:r>
      <w:r w:rsidR="00A4191D" w:rsidRPr="009A5185">
        <w:t>Surgery Measure Specifications</w:t>
      </w:r>
      <w:bookmarkEnd w:id="249"/>
      <w:bookmarkEnd w:id="250"/>
      <w:r w:rsidR="0057059D" w:rsidRPr="009A5185">
        <w:t xml:space="preserve"> </w:t>
      </w:r>
    </w:p>
    <w:p w14:paraId="2B8E5459" w14:textId="0E46B1A0" w:rsidR="000C2C54" w:rsidRDefault="000C2C54" w:rsidP="000C2C54">
      <w:pPr>
        <w:rPr>
          <w:lang w:eastAsia="ja-JP"/>
        </w:rPr>
      </w:pPr>
    </w:p>
    <w:p w14:paraId="4919120E" w14:textId="2BC524AF" w:rsidR="000C2C54" w:rsidRPr="000C2C54" w:rsidRDefault="000C2C54" w:rsidP="00AB5B80">
      <w:pPr>
        <w:pStyle w:val="Heading3"/>
      </w:pPr>
      <w:bookmarkStart w:id="254" w:name="_Hospital_and_Surgeon"/>
      <w:bookmarkStart w:id="255" w:name="_Toc197079212"/>
      <w:bookmarkEnd w:id="254"/>
      <w:r w:rsidRPr="009A5185">
        <w:t>Hospital and Surgeon Volume</w:t>
      </w:r>
      <w:r w:rsidR="00B078B4">
        <w:t xml:space="preserve"> Measure Specifications</w:t>
      </w:r>
      <w:bookmarkEnd w:id="255"/>
    </w:p>
    <w:bookmarkEnd w:id="251"/>
    <w:p w14:paraId="433B2E32" w14:textId="77777777" w:rsidR="00A4191D" w:rsidRPr="00D36222" w:rsidRDefault="00A4191D" w:rsidP="00D51874">
      <w:pPr>
        <w:rPr>
          <w:sz w:val="16"/>
          <w:szCs w:val="16"/>
        </w:rPr>
      </w:pPr>
    </w:p>
    <w:p w14:paraId="50681A4A" w14:textId="77777777" w:rsidR="00207D3B" w:rsidRDefault="00B10036" w:rsidP="00DA56A9">
      <w:pPr>
        <w:rPr>
          <w:rFonts w:cs="Arial"/>
          <w:b/>
          <w:snapToGrid w:val="0"/>
          <w:color w:val="FF0000"/>
        </w:rPr>
      </w:pPr>
      <w:r w:rsidRPr="00873014">
        <w:rPr>
          <w:rFonts w:cs="Arial"/>
          <w:b/>
          <w:snapToGrid w:val="0"/>
          <w:color w:val="FF0000"/>
        </w:rPr>
        <w:t xml:space="preserve">Important Notes: </w:t>
      </w:r>
    </w:p>
    <w:p w14:paraId="44C578D3" w14:textId="77777777" w:rsidR="00207D3B" w:rsidRPr="00D36222" w:rsidRDefault="00207D3B" w:rsidP="00DA56A9">
      <w:pPr>
        <w:rPr>
          <w:rFonts w:cs="Arial"/>
          <w:b/>
          <w:snapToGrid w:val="0"/>
          <w:color w:val="FF0000"/>
          <w:sz w:val="16"/>
          <w:szCs w:val="16"/>
        </w:rPr>
      </w:pPr>
    </w:p>
    <w:p w14:paraId="500A4CB8" w14:textId="2CC74A36" w:rsidR="00990B86" w:rsidRPr="004F5E10" w:rsidRDefault="00990B86" w:rsidP="00990B86">
      <w:pPr>
        <w:rPr>
          <w:rFonts w:cs="Arial"/>
          <w:snapToGrid w:val="0"/>
        </w:rPr>
      </w:pPr>
      <w:r w:rsidRPr="004F5E10">
        <w:rPr>
          <w:rFonts w:cs="Arial"/>
          <w:snapToGrid w:val="0"/>
        </w:rPr>
        <w:t xml:space="preserve">Note 1: </w:t>
      </w:r>
      <w:bookmarkStart w:id="256" w:name="_Hlk57906646"/>
      <w:r w:rsidRPr="004F5E10">
        <w:rPr>
          <w:rFonts w:cs="Arial"/>
          <w:snapToGrid w:val="0"/>
        </w:rPr>
        <w:t xml:space="preserve">Hospitals that share a CMS Certification Number are required to report by facility. Please carefully review </w:t>
      </w:r>
      <w:hyperlink r:id="rId222" w:history="1">
        <w:r w:rsidRPr="004F5E10">
          <w:rPr>
            <w:rFonts w:cs="Arial"/>
            <w:snapToGrid w:val="0"/>
            <w:color w:val="0000FF"/>
            <w:u w:val="single"/>
          </w:rPr>
          <w:t>Leapfrog’s Multi-Campus Reporting Policy</w:t>
        </w:r>
      </w:hyperlink>
      <w:r w:rsidRPr="004F5E10">
        <w:rPr>
          <w:rFonts w:cs="Arial"/>
          <w:snapToGrid w:val="0"/>
        </w:rPr>
        <w:t>.</w:t>
      </w:r>
    </w:p>
    <w:bookmarkEnd w:id="256"/>
    <w:p w14:paraId="66DCAADF" w14:textId="77777777" w:rsidR="00207D3B" w:rsidRPr="00D36222" w:rsidRDefault="00207D3B" w:rsidP="00DA56A9">
      <w:pPr>
        <w:rPr>
          <w:rFonts w:cs="Arial"/>
          <w:snapToGrid w:val="0"/>
          <w:sz w:val="16"/>
          <w:szCs w:val="16"/>
        </w:rPr>
      </w:pPr>
    </w:p>
    <w:p w14:paraId="3A941D08" w14:textId="169FA0FB" w:rsidR="00707663" w:rsidRDefault="00207D3B" w:rsidP="00207D3B">
      <w:pPr>
        <w:rPr>
          <w:rFonts w:cs="Arial"/>
          <w:lang w:eastAsia="ja-JP"/>
        </w:rPr>
      </w:pPr>
      <w:r>
        <w:rPr>
          <w:rFonts w:cs="Arial"/>
          <w:snapToGrid w:val="0"/>
        </w:rPr>
        <w:t xml:space="preserve">Note 2: </w:t>
      </w:r>
      <w:r w:rsidR="002C6C10">
        <w:rPr>
          <w:rFonts w:cs="Arial"/>
          <w:lang w:eastAsia="ja-JP"/>
        </w:rPr>
        <w:t xml:space="preserve">For each of the </w:t>
      </w:r>
      <w:r w:rsidR="00B10036">
        <w:rPr>
          <w:rFonts w:cs="Arial"/>
          <w:lang w:eastAsia="ja-JP"/>
        </w:rPr>
        <w:t>eleven</w:t>
      </w:r>
      <w:r w:rsidR="002C6C10">
        <w:rPr>
          <w:rFonts w:cs="Arial"/>
          <w:lang w:eastAsia="ja-JP"/>
        </w:rPr>
        <w:t xml:space="preserve"> high-risk </w:t>
      </w:r>
      <w:r w:rsidRPr="009A5185">
        <w:rPr>
          <w:rFonts w:cs="Arial"/>
          <w:lang w:eastAsia="ja-JP"/>
        </w:rPr>
        <w:t>procedures included in Section 3A</w:t>
      </w:r>
      <w:r w:rsidR="00686FCE">
        <w:rPr>
          <w:rFonts w:cs="Arial"/>
          <w:lang w:eastAsia="ja-JP"/>
        </w:rPr>
        <w:t>:</w:t>
      </w:r>
      <w:r w:rsidRPr="009A5185">
        <w:rPr>
          <w:rFonts w:cs="Arial"/>
          <w:lang w:eastAsia="ja-JP"/>
        </w:rPr>
        <w:t xml:space="preserve"> Hospital and Surgeon Volume, Leapfrog has provided a set of ICD-10 procedure codes, and in some cases an additional set of </w:t>
      </w:r>
      <w:r w:rsidR="00487493">
        <w:rPr>
          <w:rFonts w:cs="Arial"/>
          <w:lang w:eastAsia="ja-JP"/>
        </w:rPr>
        <w:t xml:space="preserve">CPT codes (for Total Hip </w:t>
      </w:r>
      <w:r w:rsidR="00F57028">
        <w:rPr>
          <w:rFonts w:cs="Arial"/>
          <w:lang w:eastAsia="ja-JP"/>
        </w:rPr>
        <w:t xml:space="preserve">Replacement, </w:t>
      </w:r>
      <w:r w:rsidR="00487493">
        <w:rPr>
          <w:rFonts w:cs="Arial"/>
          <w:lang w:eastAsia="ja-JP"/>
        </w:rPr>
        <w:t>Total Knee Replacement</w:t>
      </w:r>
      <w:r w:rsidR="00F57028">
        <w:rPr>
          <w:rFonts w:cs="Arial"/>
          <w:lang w:eastAsia="ja-JP"/>
        </w:rPr>
        <w:t>, and Bariatric Surgery for Weight Loss</w:t>
      </w:r>
      <w:r w:rsidR="00487493">
        <w:rPr>
          <w:rFonts w:cs="Arial"/>
          <w:lang w:eastAsia="ja-JP"/>
        </w:rPr>
        <w:t xml:space="preserve">) or </w:t>
      </w:r>
      <w:r w:rsidRPr="009A5185">
        <w:rPr>
          <w:rFonts w:cs="Arial"/>
          <w:lang w:eastAsia="ja-JP"/>
        </w:rPr>
        <w:t xml:space="preserve">ICD-10 diagnosis codes, for </w:t>
      </w:r>
      <w:r w:rsidRPr="00A34FE8">
        <w:rPr>
          <w:rFonts w:cs="Arial"/>
          <w:lang w:eastAsia="ja-JP"/>
        </w:rPr>
        <w:t xml:space="preserve">counting </w:t>
      </w:r>
      <w:r w:rsidRPr="00A34FE8">
        <w:rPr>
          <w:rFonts w:cs="Arial"/>
          <w:b/>
          <w:lang w:eastAsia="ja-JP"/>
        </w:rPr>
        <w:t>patient</w:t>
      </w:r>
      <w:r w:rsidR="002C6C10" w:rsidRPr="00A34FE8">
        <w:rPr>
          <w:rFonts w:cs="Arial"/>
          <w:b/>
          <w:lang w:eastAsia="ja-JP"/>
        </w:rPr>
        <w:t xml:space="preserve"> discharge</w:t>
      </w:r>
      <w:r w:rsidRPr="00A34FE8">
        <w:rPr>
          <w:rFonts w:cs="Arial"/>
          <w:b/>
          <w:lang w:eastAsia="ja-JP"/>
        </w:rPr>
        <w:t>s</w:t>
      </w:r>
      <w:r w:rsidRPr="00A34FE8">
        <w:rPr>
          <w:rFonts w:cs="Arial"/>
          <w:lang w:eastAsia="ja-JP"/>
        </w:rPr>
        <w:t xml:space="preserve">. </w:t>
      </w:r>
      <w:r w:rsidR="00487493" w:rsidRPr="00487493">
        <w:rPr>
          <w:rFonts w:cs="Arial"/>
          <w:lang w:eastAsia="ja-JP"/>
        </w:rPr>
        <w:t>Please carefully review the measure specifications for each individual procedure to ensure you have the complete list of codes needed.</w:t>
      </w:r>
      <w:r w:rsidR="00684605">
        <w:rPr>
          <w:rFonts w:cs="Arial"/>
          <w:lang w:eastAsia="ja-JP"/>
        </w:rPr>
        <w:t xml:space="preserve"> ICD-10 codes are provided below and are also available in an </w:t>
      </w:r>
      <w:r w:rsidR="0040556C">
        <w:rPr>
          <w:rFonts w:cs="Arial"/>
          <w:lang w:eastAsia="ja-JP"/>
        </w:rPr>
        <w:t>E</w:t>
      </w:r>
      <w:r w:rsidR="00684605">
        <w:rPr>
          <w:rFonts w:cs="Arial"/>
          <w:lang w:eastAsia="ja-JP"/>
        </w:rPr>
        <w:t xml:space="preserve">xcel document on the </w:t>
      </w:r>
      <w:hyperlink r:id="rId223" w:history="1">
        <w:r w:rsidR="00684605" w:rsidRPr="00684605">
          <w:rPr>
            <w:rStyle w:val="Hyperlink"/>
            <w:rFonts w:cs="Arial"/>
            <w:lang w:eastAsia="ja-JP"/>
          </w:rPr>
          <w:t>Survey Materials webpage</w:t>
        </w:r>
      </w:hyperlink>
      <w:r w:rsidR="00684605">
        <w:rPr>
          <w:rFonts w:cs="Arial"/>
          <w:lang w:eastAsia="ja-JP"/>
        </w:rPr>
        <w:t xml:space="preserve">. See Note 3 below for instructions on downloading CPT codes. </w:t>
      </w:r>
    </w:p>
    <w:p w14:paraId="1646852F" w14:textId="2A701193" w:rsidR="00993399" w:rsidRPr="00D36222" w:rsidRDefault="00993399" w:rsidP="00207D3B">
      <w:pPr>
        <w:rPr>
          <w:rFonts w:cs="Arial"/>
          <w:sz w:val="16"/>
          <w:szCs w:val="16"/>
          <w:lang w:eastAsia="ja-JP"/>
        </w:rPr>
      </w:pPr>
    </w:p>
    <w:p w14:paraId="09B7CDD2" w14:textId="08B12754" w:rsidR="007720C6" w:rsidRPr="00D51874" w:rsidRDefault="00993399" w:rsidP="007720C6">
      <w:pPr>
        <w:rPr>
          <w:rFonts w:cs="Arial"/>
          <w:lang w:eastAsia="ja-JP"/>
        </w:rPr>
      </w:pPr>
      <w:r w:rsidRPr="00D25C4F">
        <w:rPr>
          <w:rFonts w:cs="Arial"/>
          <w:lang w:eastAsia="ja-JP"/>
        </w:rPr>
        <w:t xml:space="preserve">Note 3: </w:t>
      </w:r>
      <w:r w:rsidR="007720C6" w:rsidRPr="00D51874">
        <w:rPr>
          <w:rFonts w:cs="Arial"/>
          <w:lang w:eastAsia="ja-JP"/>
        </w:rPr>
        <w:t xml:space="preserve">CPT Codes are provided in downloadable </w:t>
      </w:r>
      <w:r w:rsidR="0040556C">
        <w:rPr>
          <w:rFonts w:cs="Arial"/>
          <w:lang w:eastAsia="ja-JP"/>
        </w:rPr>
        <w:t>E</w:t>
      </w:r>
      <w:r w:rsidR="007720C6" w:rsidRPr="00D51874">
        <w:rPr>
          <w:rFonts w:cs="Arial"/>
          <w:lang w:eastAsia="ja-JP"/>
        </w:rPr>
        <w:t xml:space="preserve">xcel files </w:t>
      </w:r>
      <w:r w:rsidR="007720C6">
        <w:rPr>
          <w:rFonts w:cs="Arial"/>
          <w:lang w:eastAsia="ja-JP"/>
        </w:rPr>
        <w:t>on the Survey Dashboard</w:t>
      </w:r>
      <w:r w:rsidR="007720C6" w:rsidRPr="00D51874">
        <w:rPr>
          <w:rFonts w:cs="Arial"/>
          <w:lang w:eastAsia="ja-JP"/>
        </w:rPr>
        <w:t xml:space="preserve">. To access the files, click the CPT Code Workbook button </w:t>
      </w:r>
      <w:r w:rsidR="007720C6" w:rsidRPr="00D51874">
        <w:rPr>
          <w:rStyle w:val="Hyperlink"/>
          <w:rFonts w:cs="Arial"/>
          <w:color w:val="auto"/>
          <w:u w:val="none"/>
          <w:lang w:eastAsia="ja-JP"/>
        </w:rPr>
        <w:t>next to Section 9</w:t>
      </w:r>
      <w:r w:rsidR="007720C6">
        <w:rPr>
          <w:rStyle w:val="Hyperlink"/>
          <w:rFonts w:cs="Arial"/>
          <w:color w:val="auto"/>
          <w:u w:val="none"/>
          <w:lang w:eastAsia="ja-JP"/>
        </w:rPr>
        <w:t>.</w:t>
      </w:r>
      <w:r w:rsidR="007720C6" w:rsidRPr="00D51874">
        <w:rPr>
          <w:rStyle w:val="Hyperlink"/>
          <w:rFonts w:cs="Arial"/>
          <w:color w:val="auto"/>
          <w:u w:val="none"/>
          <w:lang w:eastAsia="ja-JP"/>
        </w:rPr>
        <w:t xml:space="preserve"> </w:t>
      </w:r>
      <w:r w:rsidR="007720C6">
        <w:rPr>
          <w:rFonts w:cs="Arial"/>
          <w:lang w:eastAsia="ja-JP"/>
        </w:rPr>
        <w:t>Y</w:t>
      </w:r>
      <w:r w:rsidR="007720C6" w:rsidRPr="00D51874">
        <w:rPr>
          <w:rFonts w:cs="Arial"/>
          <w:lang w:eastAsia="ja-JP"/>
        </w:rPr>
        <w:t>ou will be required to complete the American Medical Association’s Terms of Use</w:t>
      </w:r>
      <w:r w:rsidR="007720C6" w:rsidRPr="00D51874">
        <w:rPr>
          <w:lang w:eastAsia="ja-JP"/>
        </w:rPr>
        <w:t xml:space="preserve"> before downloading the </w:t>
      </w:r>
      <w:r w:rsidR="0040556C">
        <w:rPr>
          <w:lang w:eastAsia="ja-JP"/>
        </w:rPr>
        <w:t>E</w:t>
      </w:r>
      <w:r w:rsidR="007720C6" w:rsidRPr="00D51874">
        <w:rPr>
          <w:lang w:eastAsia="ja-JP"/>
        </w:rPr>
        <w:t xml:space="preserve">xcel file and using the individual CPT codes to query </w:t>
      </w:r>
      <w:r w:rsidR="007720C6">
        <w:rPr>
          <w:lang w:eastAsia="ja-JP"/>
        </w:rPr>
        <w:t xml:space="preserve">your </w:t>
      </w:r>
      <w:r w:rsidR="007720C6" w:rsidRPr="00D51874">
        <w:rPr>
          <w:lang w:eastAsia="ja-JP"/>
        </w:rPr>
        <w:t xml:space="preserve">EHR or billing system. </w:t>
      </w:r>
      <w:r w:rsidR="007720C6" w:rsidRPr="00D51874">
        <w:rPr>
          <w:rFonts w:cs="Arial"/>
          <w:lang w:eastAsia="ja-JP"/>
        </w:rPr>
        <w:t xml:space="preserve">You are only required to complete the Terms of Use once per Survey Cycle (April 1 – November 30). </w:t>
      </w:r>
    </w:p>
    <w:p w14:paraId="6B5FA1C4" w14:textId="77777777" w:rsidR="007720C6" w:rsidRPr="00D36222" w:rsidRDefault="007720C6" w:rsidP="007720C6">
      <w:pPr>
        <w:rPr>
          <w:rFonts w:cs="Arial"/>
          <w:sz w:val="16"/>
          <w:szCs w:val="16"/>
          <w:lang w:eastAsia="ja-JP"/>
        </w:rPr>
      </w:pPr>
    </w:p>
    <w:p w14:paraId="47CD134A" w14:textId="7111C410" w:rsidR="007720C6" w:rsidRPr="00FB41BD" w:rsidRDefault="007720C6"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Section 3A: Total Hip Replacement, Total Knee Replacement, and Bariatric Surgery for Weight Loss and Section 9C: Volume of Procedures. Please note</w:t>
      </w:r>
      <w:r w:rsidR="00FB41BD">
        <w:rPr>
          <w:rFonts w:cs="Arial"/>
          <w:lang w:eastAsia="ja-JP"/>
        </w:rPr>
        <w:t>, i</w:t>
      </w:r>
      <w:r w:rsidRPr="00FB41BD">
        <w:rPr>
          <w:rFonts w:cs="Arial"/>
          <w:lang w:eastAsia="ja-JP"/>
        </w:rPr>
        <w:t xml:space="preserve">f you are part of a hospital system, each hospital will need to complete the Terms of Use. This is a requirement of the American Medical Association. </w:t>
      </w:r>
    </w:p>
    <w:p w14:paraId="5F2A8496" w14:textId="729FDBBB" w:rsidR="006D4E85" w:rsidRPr="00D36222" w:rsidRDefault="006D4E85" w:rsidP="007720C6">
      <w:pPr>
        <w:rPr>
          <w:rFonts w:cs="Arial"/>
          <w:snapToGrid w:val="0"/>
          <w:sz w:val="16"/>
          <w:szCs w:val="16"/>
        </w:rPr>
      </w:pPr>
    </w:p>
    <w:tbl>
      <w:tblPr>
        <w:tblStyle w:val="TableGrid"/>
        <w:tblW w:w="9360" w:type="dxa"/>
        <w:tblLook w:val="04A0" w:firstRow="1" w:lastRow="0" w:firstColumn="1" w:lastColumn="0" w:noHBand="0" w:noVBand="1"/>
      </w:tblPr>
      <w:tblGrid>
        <w:gridCol w:w="9360"/>
      </w:tblGrid>
      <w:tr w:rsidR="00365263" w14:paraId="2C3149B4" w14:textId="77777777" w:rsidTr="002C718A">
        <w:trPr>
          <w:trHeight w:val="288"/>
        </w:trPr>
        <w:tc>
          <w:tcPr>
            <w:tcW w:w="9360" w:type="dxa"/>
            <w:vAlign w:val="center"/>
          </w:tcPr>
          <w:p w14:paraId="4DFE3482" w14:textId="45990E36" w:rsidR="00365263" w:rsidRPr="009A5185" w:rsidRDefault="00365263" w:rsidP="006E0344">
            <w:pPr>
              <w:spacing w:before="40"/>
              <w:rPr>
                <w:rFonts w:cs="Arial"/>
                <w:b/>
                <w:snapToGrid w:val="0"/>
              </w:rPr>
            </w:pPr>
            <w:r>
              <w:rPr>
                <w:rFonts w:cs="Arial"/>
                <w:b/>
                <w:snapToGrid w:val="0"/>
              </w:rPr>
              <w:t xml:space="preserve">Source: </w:t>
            </w:r>
            <w:r w:rsidRPr="00365263">
              <w:rPr>
                <w:rFonts w:cs="Arial"/>
                <w:bCs/>
                <w:snapToGrid w:val="0"/>
              </w:rPr>
              <w:t>The Leapfrog Group</w:t>
            </w:r>
            <w:r w:rsidR="00E64C6C">
              <w:rPr>
                <w:rFonts w:cs="Arial"/>
                <w:bCs/>
                <w:snapToGrid w:val="0"/>
              </w:rPr>
              <w:t>, American Medical Association</w:t>
            </w:r>
          </w:p>
        </w:tc>
      </w:tr>
      <w:tr w:rsidR="006D4E85" w14:paraId="1B7989EC" w14:textId="77777777" w:rsidTr="000F3D1F">
        <w:trPr>
          <w:trHeight w:val="1728"/>
        </w:trPr>
        <w:tc>
          <w:tcPr>
            <w:tcW w:w="9360" w:type="dxa"/>
            <w:vAlign w:val="center"/>
          </w:tcPr>
          <w:p w14:paraId="05D7C123" w14:textId="070C10E7" w:rsidR="006D4E85" w:rsidRPr="009A5185" w:rsidRDefault="006D4E85" w:rsidP="006E034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sidR="00B75B1F">
              <w:rPr>
                <w:rFonts w:cs="Arial"/>
                <w:b/>
                <w:snapToGrid w:val="0"/>
              </w:rPr>
              <w:t xml:space="preserve"> months</w:t>
            </w:r>
            <w:r w:rsidRPr="009A5185">
              <w:rPr>
                <w:rFonts w:cs="Arial"/>
                <w:b/>
                <w:snapToGrid w:val="0"/>
              </w:rPr>
              <w:t xml:space="preserve"> or </w:t>
            </w:r>
            <w:r w:rsidRPr="009A5185">
              <w:rPr>
                <w:rFonts w:cs="Arial"/>
                <w:b/>
                <w:i/>
                <w:snapToGrid w:val="0"/>
              </w:rPr>
              <w:t>optionally</w:t>
            </w:r>
            <w:r w:rsidRPr="009A5185">
              <w:rPr>
                <w:rFonts w:cs="Arial"/>
                <w:b/>
                <w:snapToGrid w:val="0"/>
              </w:rPr>
              <w:t xml:space="preserve"> 24</w:t>
            </w:r>
            <w:r w:rsidR="00B75B1F">
              <w:rPr>
                <w:rFonts w:cs="Arial"/>
                <w:b/>
                <w:snapToGrid w:val="0"/>
              </w:rPr>
              <w:t xml:space="preserve"> months</w:t>
            </w:r>
            <w:r w:rsidRPr="009A5185">
              <w:rPr>
                <w:rFonts w:cs="Arial"/>
                <w:b/>
                <w:snapToGrid w:val="0"/>
              </w:rPr>
              <w:t xml:space="preserve"> (annual average)</w:t>
            </w:r>
          </w:p>
          <w:p w14:paraId="74747CF8" w14:textId="15B201C2" w:rsidR="00990B86" w:rsidRPr="00990B86" w:rsidRDefault="00990B86" w:rsidP="00AD309C">
            <w:pPr>
              <w:pStyle w:val="ListParagraph"/>
              <w:numPr>
                <w:ilvl w:val="0"/>
                <w:numId w:val="29"/>
              </w:numPr>
              <w:rPr>
                <w:rFonts w:cs="Arial"/>
                <w:i/>
                <w:snapToGrid w:val="0"/>
              </w:rPr>
            </w:pPr>
            <w:r>
              <w:rPr>
                <w:rFonts w:cs="Arial"/>
                <w:snapToGrid w:val="0"/>
              </w:rPr>
              <w:t xml:space="preserve">Surveys submitted </w:t>
            </w:r>
            <w:r w:rsidR="004B3E76">
              <w:rPr>
                <w:rFonts w:cs="Arial"/>
                <w:snapToGrid w:val="0"/>
              </w:rPr>
              <w:t>prior to</w:t>
            </w:r>
            <w:r>
              <w:rPr>
                <w:rFonts w:cs="Arial"/>
                <w:snapToGrid w:val="0"/>
              </w:rPr>
              <w:t xml:space="preserve"> September 1:</w:t>
            </w:r>
          </w:p>
          <w:p w14:paraId="3327A21A" w14:textId="2BDCF361" w:rsidR="00990B86" w:rsidRPr="009A5185" w:rsidRDefault="00990B86" w:rsidP="00AD309C">
            <w:pPr>
              <w:pStyle w:val="ListParagraph"/>
              <w:numPr>
                <w:ilvl w:val="1"/>
                <w:numId w:val="29"/>
              </w:numPr>
              <w:rPr>
                <w:rFonts w:cs="Arial"/>
                <w:i/>
                <w:snapToGrid w:val="0"/>
              </w:rPr>
            </w:pPr>
            <w:r>
              <w:rPr>
                <w:rFonts w:cs="Arial"/>
                <w:iCs/>
                <w:snapToGrid w:val="0"/>
              </w:rPr>
              <w:t>01/01/202</w:t>
            </w:r>
            <w:r w:rsidR="002C05FB">
              <w:rPr>
                <w:rFonts w:cs="Arial"/>
                <w:iCs/>
                <w:snapToGrid w:val="0"/>
              </w:rPr>
              <w:t>4</w:t>
            </w:r>
            <w:r>
              <w:rPr>
                <w:rFonts w:cs="Arial"/>
                <w:iCs/>
                <w:snapToGrid w:val="0"/>
              </w:rPr>
              <w:t xml:space="preserve"> – 12/31/202</w:t>
            </w:r>
            <w:r w:rsidR="00A81A92">
              <w:rPr>
                <w:rFonts w:cs="Arial"/>
                <w:iCs/>
                <w:snapToGrid w:val="0"/>
              </w:rPr>
              <w:t>4</w:t>
            </w:r>
            <w:r>
              <w:rPr>
                <w:rFonts w:cs="Arial"/>
                <w:iCs/>
                <w:snapToGrid w:val="0"/>
              </w:rPr>
              <w:t xml:space="preserve"> (12-month count) or 01/01/20</w:t>
            </w:r>
            <w:r w:rsidR="009E1521">
              <w:rPr>
                <w:rFonts w:cs="Arial"/>
                <w:iCs/>
                <w:snapToGrid w:val="0"/>
              </w:rPr>
              <w:t>2</w:t>
            </w:r>
            <w:r w:rsidR="00A81A92">
              <w:rPr>
                <w:rFonts w:cs="Arial"/>
                <w:iCs/>
                <w:snapToGrid w:val="0"/>
              </w:rPr>
              <w:t>3</w:t>
            </w:r>
            <w:r>
              <w:rPr>
                <w:rFonts w:cs="Arial"/>
                <w:iCs/>
                <w:snapToGrid w:val="0"/>
              </w:rPr>
              <w:t xml:space="preserve"> – 12/31/202</w:t>
            </w:r>
            <w:r w:rsidR="00A81A92">
              <w:rPr>
                <w:rFonts w:cs="Arial"/>
                <w:iCs/>
                <w:snapToGrid w:val="0"/>
              </w:rPr>
              <w:t>4</w:t>
            </w:r>
            <w:r>
              <w:rPr>
                <w:rFonts w:cs="Arial"/>
                <w:iCs/>
                <w:snapToGrid w:val="0"/>
              </w:rPr>
              <w:t xml:space="preserve"> (24-month annual average)</w:t>
            </w:r>
          </w:p>
          <w:p w14:paraId="5407735C" w14:textId="60442CAA" w:rsidR="00990B86" w:rsidRPr="00990B86" w:rsidRDefault="006D4E85" w:rsidP="00AD309C">
            <w:pPr>
              <w:pStyle w:val="ListParagraph"/>
              <w:numPr>
                <w:ilvl w:val="0"/>
                <w:numId w:val="29"/>
              </w:numPr>
              <w:rPr>
                <w:rFonts w:cs="Arial"/>
              </w:rPr>
            </w:pPr>
            <w:r w:rsidRPr="006D4E85">
              <w:rPr>
                <w:rFonts w:cs="Arial"/>
                <w:snapToGrid w:val="0"/>
              </w:rPr>
              <w:t xml:space="preserve">Surveys (re)submitted on or after September 1: </w:t>
            </w:r>
          </w:p>
          <w:p w14:paraId="1E1EB7AF" w14:textId="60F9D665" w:rsidR="006D4E85" w:rsidRPr="00D51874" w:rsidRDefault="006D4E85" w:rsidP="00AD309C">
            <w:pPr>
              <w:pStyle w:val="ListParagraph"/>
              <w:numPr>
                <w:ilvl w:val="1"/>
                <w:numId w:val="29"/>
              </w:numPr>
              <w:rPr>
                <w:rFonts w:cs="Arial"/>
              </w:rPr>
            </w:pPr>
            <w:r w:rsidRPr="006D4E85">
              <w:rPr>
                <w:rFonts w:cs="Arial"/>
                <w:snapToGrid w:val="0"/>
              </w:rPr>
              <w:t>07/01/</w:t>
            </w:r>
            <w:r w:rsidR="00990B86">
              <w:rPr>
                <w:rFonts w:cs="Arial"/>
                <w:snapToGrid w:val="0"/>
              </w:rPr>
              <w:t>202</w:t>
            </w:r>
            <w:r w:rsidR="00A81A92">
              <w:rPr>
                <w:rFonts w:cs="Arial"/>
                <w:snapToGrid w:val="0"/>
              </w:rPr>
              <w:t>4</w:t>
            </w:r>
            <w:r w:rsidRPr="006D4E85">
              <w:rPr>
                <w:rFonts w:cs="Arial"/>
                <w:snapToGrid w:val="0"/>
              </w:rPr>
              <w:t xml:space="preserve"> </w:t>
            </w:r>
            <w:r w:rsidR="00F57028">
              <w:rPr>
                <w:rFonts w:cs="Arial"/>
                <w:snapToGrid w:val="0"/>
              </w:rPr>
              <w:t>–</w:t>
            </w:r>
            <w:r w:rsidRPr="006D4E85">
              <w:rPr>
                <w:rFonts w:cs="Arial"/>
                <w:snapToGrid w:val="0"/>
              </w:rPr>
              <w:t xml:space="preserve"> 06/30/</w:t>
            </w:r>
            <w:r w:rsidR="00990B86">
              <w:rPr>
                <w:rFonts w:cs="Arial"/>
                <w:snapToGrid w:val="0"/>
              </w:rPr>
              <w:t>202</w:t>
            </w:r>
            <w:r w:rsidR="00A81A92">
              <w:rPr>
                <w:rFonts w:cs="Arial"/>
                <w:snapToGrid w:val="0"/>
              </w:rPr>
              <w:t>5</w:t>
            </w:r>
            <w:r w:rsidRPr="006D4E85">
              <w:rPr>
                <w:rFonts w:cs="Arial"/>
                <w:snapToGrid w:val="0"/>
              </w:rPr>
              <w:t xml:space="preserve"> (12-month count) or 07/01/</w:t>
            </w:r>
            <w:r w:rsidR="00990B86">
              <w:rPr>
                <w:rFonts w:cs="Arial"/>
                <w:snapToGrid w:val="0"/>
              </w:rPr>
              <w:t>20</w:t>
            </w:r>
            <w:r w:rsidR="009E1521">
              <w:rPr>
                <w:rFonts w:cs="Arial"/>
                <w:snapToGrid w:val="0"/>
              </w:rPr>
              <w:t>2</w:t>
            </w:r>
            <w:r w:rsidR="00A81A92">
              <w:rPr>
                <w:rFonts w:cs="Arial"/>
                <w:snapToGrid w:val="0"/>
              </w:rPr>
              <w:t>3</w:t>
            </w:r>
            <w:r w:rsidRPr="006D4E85">
              <w:rPr>
                <w:rFonts w:cs="Arial"/>
                <w:snapToGrid w:val="0"/>
              </w:rPr>
              <w:t xml:space="preserve"> – 06/30/</w:t>
            </w:r>
            <w:r w:rsidR="00990B86">
              <w:rPr>
                <w:rFonts w:cs="Arial"/>
                <w:snapToGrid w:val="0"/>
              </w:rPr>
              <w:t>202</w:t>
            </w:r>
            <w:r w:rsidR="00A81A92">
              <w:rPr>
                <w:rFonts w:cs="Arial"/>
                <w:snapToGrid w:val="0"/>
              </w:rPr>
              <w:t>5</w:t>
            </w:r>
            <w:r w:rsidRPr="006D4E85">
              <w:rPr>
                <w:rFonts w:cs="Arial"/>
                <w:snapToGrid w:val="0"/>
              </w:rPr>
              <w:t xml:space="preserve"> (24-month annual average)</w:t>
            </w:r>
          </w:p>
        </w:tc>
      </w:tr>
      <w:tr w:rsidR="006D4E85" w14:paraId="5678D591" w14:textId="77777777" w:rsidTr="00FB41BD">
        <w:trPr>
          <w:trHeight w:val="2592"/>
        </w:trPr>
        <w:tc>
          <w:tcPr>
            <w:tcW w:w="9360" w:type="dxa"/>
            <w:vAlign w:val="center"/>
          </w:tcPr>
          <w:p w14:paraId="20FECEAA" w14:textId="1BD74712" w:rsidR="006D4E85" w:rsidRPr="00D51874" w:rsidRDefault="006D4E85" w:rsidP="006E0344">
            <w:pPr>
              <w:rPr>
                <w:rFonts w:cs="Arial"/>
                <w:sz w:val="16"/>
                <w:szCs w:val="16"/>
              </w:rPr>
            </w:pPr>
            <w:r w:rsidRPr="006D4E85">
              <w:rPr>
                <w:rFonts w:cs="Arial"/>
                <w:b/>
              </w:rPr>
              <w:t xml:space="preserve">Question </w:t>
            </w:r>
            <w:r w:rsidR="00D51874">
              <w:rPr>
                <w:rFonts w:cs="Arial"/>
                <w:b/>
              </w:rPr>
              <w:t>#</w:t>
            </w:r>
            <w:r w:rsidRPr="006D4E85">
              <w:rPr>
                <w:rFonts w:cs="Arial"/>
                <w:b/>
              </w:rPr>
              <w:t xml:space="preserve">2: </w:t>
            </w:r>
            <w:r>
              <w:rPr>
                <w:rFonts w:cs="Arial"/>
              </w:rPr>
              <w:t xml:space="preserve">Check all procedures that your hospital performs as defined in the </w:t>
            </w:r>
            <w:r w:rsidR="00771F66">
              <w:rPr>
                <w:rFonts w:cs="Arial"/>
              </w:rPr>
              <w:t xml:space="preserve">Adult and Pediatric </w:t>
            </w:r>
            <w:r w:rsidR="004441DE">
              <w:rPr>
                <w:rFonts w:cs="Arial"/>
              </w:rPr>
              <w:t>Complex</w:t>
            </w:r>
            <w:r>
              <w:rPr>
                <w:rFonts w:cs="Arial"/>
              </w:rPr>
              <w:t xml:space="preserve"> Surgery Reference Information (listed below):</w:t>
            </w:r>
          </w:p>
          <w:p w14:paraId="0615EE5F" w14:textId="77777777" w:rsidR="006E26E4" w:rsidRDefault="006D4E85" w:rsidP="00AD309C">
            <w:pPr>
              <w:pStyle w:val="ListParagraph"/>
              <w:numPr>
                <w:ilvl w:val="0"/>
                <w:numId w:val="364"/>
              </w:numPr>
              <w:rPr>
                <w:rFonts w:cs="Arial"/>
              </w:rPr>
            </w:pPr>
            <w:r>
              <w:rPr>
                <w:rFonts w:cs="Arial"/>
              </w:rPr>
              <w:t xml:space="preserve">Carotid endarterectomy </w:t>
            </w:r>
          </w:p>
          <w:p w14:paraId="6CE43E4F" w14:textId="2CCE4CBD" w:rsidR="006E26E4" w:rsidRDefault="006D4E85" w:rsidP="00AD309C">
            <w:pPr>
              <w:pStyle w:val="ListParagraph"/>
              <w:numPr>
                <w:ilvl w:val="0"/>
                <w:numId w:val="364"/>
              </w:numPr>
              <w:rPr>
                <w:rFonts w:cs="Arial"/>
              </w:rPr>
            </w:pPr>
            <w:r>
              <w:rPr>
                <w:rFonts w:cs="Arial"/>
              </w:rPr>
              <w:t>Mitral valve repair and replacement</w:t>
            </w:r>
          </w:p>
          <w:p w14:paraId="02BA3C17" w14:textId="0162C847" w:rsidR="006E26E4" w:rsidRDefault="006D4E85" w:rsidP="00AD309C">
            <w:pPr>
              <w:pStyle w:val="ListParagraph"/>
              <w:numPr>
                <w:ilvl w:val="0"/>
                <w:numId w:val="364"/>
              </w:numPr>
              <w:rPr>
                <w:rFonts w:cs="Arial"/>
              </w:rPr>
            </w:pPr>
            <w:r>
              <w:rPr>
                <w:rFonts w:cs="Arial"/>
              </w:rPr>
              <w:t xml:space="preserve">Open aortic </w:t>
            </w:r>
            <w:r w:rsidR="005407C3">
              <w:rPr>
                <w:rFonts w:cs="Arial"/>
              </w:rPr>
              <w:t>procedures</w:t>
            </w:r>
          </w:p>
          <w:p w14:paraId="43334670" w14:textId="45AA088F" w:rsidR="006E26E4" w:rsidRDefault="006D4E85" w:rsidP="00AD309C">
            <w:pPr>
              <w:pStyle w:val="ListParagraph"/>
              <w:numPr>
                <w:ilvl w:val="0"/>
                <w:numId w:val="364"/>
              </w:numPr>
              <w:rPr>
                <w:rFonts w:cs="Arial"/>
              </w:rPr>
            </w:pPr>
            <w:r>
              <w:rPr>
                <w:rFonts w:cs="Arial"/>
              </w:rPr>
              <w:t>Lung resection for cancer</w:t>
            </w:r>
          </w:p>
          <w:p w14:paraId="75FD9FF6" w14:textId="27173BB4" w:rsidR="006E26E4" w:rsidRDefault="006D4E85" w:rsidP="00AD309C">
            <w:pPr>
              <w:pStyle w:val="ListParagraph"/>
              <w:numPr>
                <w:ilvl w:val="0"/>
                <w:numId w:val="364"/>
              </w:numPr>
              <w:rPr>
                <w:rFonts w:cs="Arial"/>
              </w:rPr>
            </w:pPr>
            <w:r>
              <w:rPr>
                <w:rFonts w:cs="Arial"/>
              </w:rPr>
              <w:t>Esophageal resection for cancer</w:t>
            </w:r>
          </w:p>
          <w:p w14:paraId="2E03029E" w14:textId="415A40F5" w:rsidR="006E26E4" w:rsidRDefault="006D4E85" w:rsidP="00AD309C">
            <w:pPr>
              <w:pStyle w:val="ListParagraph"/>
              <w:numPr>
                <w:ilvl w:val="0"/>
                <w:numId w:val="364"/>
              </w:numPr>
              <w:rPr>
                <w:rFonts w:cs="Arial"/>
              </w:rPr>
            </w:pPr>
            <w:r>
              <w:rPr>
                <w:rFonts w:cs="Arial"/>
              </w:rPr>
              <w:t>Pancreatic resection for cancer</w:t>
            </w:r>
          </w:p>
          <w:p w14:paraId="4E51710D" w14:textId="3E7AC54E" w:rsidR="006E26E4" w:rsidRDefault="006D4E85" w:rsidP="00AD309C">
            <w:pPr>
              <w:pStyle w:val="ListParagraph"/>
              <w:numPr>
                <w:ilvl w:val="0"/>
                <w:numId w:val="364"/>
              </w:numPr>
              <w:rPr>
                <w:rFonts w:cs="Arial"/>
              </w:rPr>
            </w:pPr>
            <w:r>
              <w:rPr>
                <w:rFonts w:cs="Arial"/>
              </w:rPr>
              <w:t>Rectal cancer surgery</w:t>
            </w:r>
          </w:p>
          <w:p w14:paraId="6A4B0781" w14:textId="06F01410" w:rsidR="006D4E85" w:rsidRDefault="006D4E85" w:rsidP="00AD309C">
            <w:pPr>
              <w:pStyle w:val="ListParagraph"/>
              <w:numPr>
                <w:ilvl w:val="0"/>
                <w:numId w:val="364"/>
              </w:numPr>
              <w:rPr>
                <w:rFonts w:cs="Arial"/>
              </w:rPr>
            </w:pPr>
            <w:r>
              <w:rPr>
                <w:rFonts w:cs="Arial"/>
              </w:rPr>
              <w:t>Bariatric surgery for weight loss</w:t>
            </w:r>
          </w:p>
          <w:p w14:paraId="5B6BBF19" w14:textId="77777777" w:rsidR="00B10036" w:rsidRPr="006E26E4" w:rsidRDefault="00B10036" w:rsidP="00AD309C">
            <w:pPr>
              <w:pStyle w:val="ListParagraph"/>
              <w:numPr>
                <w:ilvl w:val="0"/>
                <w:numId w:val="364"/>
              </w:numPr>
              <w:rPr>
                <w:rFonts w:cs="Arial"/>
              </w:rPr>
            </w:pPr>
            <w:r w:rsidRPr="006E26E4">
              <w:rPr>
                <w:rFonts w:cs="Arial"/>
              </w:rPr>
              <w:t>Total knee replacement</w:t>
            </w:r>
          </w:p>
          <w:p w14:paraId="4F8EF6C0" w14:textId="77777777" w:rsidR="00B10036" w:rsidRPr="006E26E4" w:rsidRDefault="00B10036" w:rsidP="00AD309C">
            <w:pPr>
              <w:pStyle w:val="ListParagraph"/>
              <w:numPr>
                <w:ilvl w:val="0"/>
                <w:numId w:val="364"/>
              </w:numPr>
              <w:rPr>
                <w:rFonts w:cs="Arial"/>
              </w:rPr>
            </w:pPr>
            <w:r w:rsidRPr="006E26E4">
              <w:rPr>
                <w:rFonts w:cs="Arial"/>
              </w:rPr>
              <w:t>Total hip replacement</w:t>
            </w:r>
          </w:p>
          <w:p w14:paraId="3A9D0755" w14:textId="34DF9FFC" w:rsidR="00B10036" w:rsidRPr="006E26E4" w:rsidRDefault="00B10036" w:rsidP="00AD309C">
            <w:pPr>
              <w:pStyle w:val="ListParagraph"/>
              <w:numPr>
                <w:ilvl w:val="0"/>
                <w:numId w:val="364"/>
              </w:numPr>
              <w:rPr>
                <w:rFonts w:cs="Arial"/>
              </w:rPr>
            </w:pPr>
            <w:r w:rsidRPr="006E26E4">
              <w:rPr>
                <w:rFonts w:cs="Arial"/>
              </w:rPr>
              <w:t>Norwood procedure</w:t>
            </w:r>
          </w:p>
          <w:p w14:paraId="020968A2" w14:textId="3DFFB969" w:rsidR="00BF662A" w:rsidRPr="00D51874" w:rsidRDefault="00BF662A" w:rsidP="006E0344">
            <w:pPr>
              <w:contextualSpacing/>
              <w:rPr>
                <w:rFonts w:cs="Arial"/>
                <w:sz w:val="16"/>
                <w:szCs w:val="16"/>
              </w:rPr>
            </w:pPr>
          </w:p>
          <w:p w14:paraId="7D26403D" w14:textId="503EE5C0" w:rsidR="006E26E4" w:rsidRDefault="00BF662A" w:rsidP="006E0344">
            <w:pPr>
              <w:contextualSpacing/>
              <w:rPr>
                <w:rFonts w:cs="Arial"/>
              </w:rPr>
            </w:pPr>
            <w:r>
              <w:rPr>
                <w:rFonts w:cs="Arial"/>
              </w:rPr>
              <w:t xml:space="preserve">Free-standing </w:t>
            </w:r>
            <w:r w:rsidR="00A116B1">
              <w:rPr>
                <w:rFonts w:cs="Arial"/>
              </w:rPr>
              <w:t>p</w:t>
            </w:r>
            <w:r>
              <w:rPr>
                <w:rFonts w:cs="Arial"/>
              </w:rPr>
              <w:t xml:space="preserve">ediatric </w:t>
            </w:r>
            <w:r w:rsidR="00A116B1">
              <w:rPr>
                <w:rFonts w:cs="Arial"/>
              </w:rPr>
              <w:t>h</w:t>
            </w:r>
            <w:r>
              <w:rPr>
                <w:rFonts w:cs="Arial"/>
              </w:rPr>
              <w:t xml:space="preserve">ospitals should only report on the Norwood procedure, if applicable. </w:t>
            </w:r>
          </w:p>
          <w:p w14:paraId="28A3B9A7" w14:textId="77777777" w:rsidR="003B4CC8" w:rsidRPr="004F5E10" w:rsidRDefault="003B4CC8" w:rsidP="006E0344">
            <w:pPr>
              <w:contextualSpacing/>
              <w:rPr>
                <w:rFonts w:cs="Arial"/>
              </w:rPr>
            </w:pPr>
          </w:p>
          <w:p w14:paraId="68BAE937" w14:textId="77777777" w:rsidR="006D4E85" w:rsidRDefault="006D4E85" w:rsidP="006E0344">
            <w:pPr>
              <w:rPr>
                <w:rFonts w:cs="Arial"/>
              </w:rPr>
            </w:pPr>
            <w:r w:rsidRPr="006D4E85">
              <w:rPr>
                <w:rFonts w:cs="Arial"/>
                <w:u w:val="single"/>
              </w:rPr>
              <w:t>Do not</w:t>
            </w:r>
            <w:r>
              <w:rPr>
                <w:rFonts w:cs="Arial"/>
              </w:rPr>
              <w:t xml:space="preserve"> check the box for the procedure if:</w:t>
            </w:r>
          </w:p>
          <w:p w14:paraId="6591E1E8" w14:textId="5B22BEFE" w:rsidR="006D4E85" w:rsidRDefault="006D4E85" w:rsidP="00AD309C">
            <w:pPr>
              <w:pStyle w:val="ListParagraph"/>
              <w:numPr>
                <w:ilvl w:val="0"/>
                <w:numId w:val="98"/>
              </w:numPr>
              <w:rPr>
                <w:rFonts w:cs="Arial"/>
              </w:rPr>
            </w:pPr>
            <w:r>
              <w:rPr>
                <w:rFonts w:cs="Arial"/>
              </w:rPr>
              <w:t>Y</w:t>
            </w:r>
            <w:r w:rsidRPr="006D4E85">
              <w:rPr>
                <w:rFonts w:cs="Arial"/>
              </w:rPr>
              <w:t>our hospital does not perform the procedure</w:t>
            </w:r>
            <w:r w:rsidR="00D35EB5">
              <w:rPr>
                <w:rFonts w:cs="Arial"/>
              </w:rPr>
              <w:t xml:space="preserve"> </w:t>
            </w:r>
            <w:r w:rsidRPr="006D4E85">
              <w:rPr>
                <w:rFonts w:cs="Arial"/>
              </w:rPr>
              <w:t xml:space="preserve">or </w:t>
            </w:r>
            <w:r w:rsidR="00D35EB5" w:rsidRPr="007A4857">
              <w:rPr>
                <w:rFonts w:cs="Arial"/>
                <w:iCs/>
              </w:rPr>
              <w:t>ONLY performs the procedure on an emergency basis or when a patient is too unstable for safe transfer.</w:t>
            </w:r>
          </w:p>
          <w:p w14:paraId="289475F2" w14:textId="13385387" w:rsidR="006D4E85" w:rsidRPr="006D4E85" w:rsidRDefault="006D4E85" w:rsidP="00AD309C">
            <w:pPr>
              <w:pStyle w:val="ListParagraph"/>
              <w:numPr>
                <w:ilvl w:val="0"/>
                <w:numId w:val="98"/>
              </w:numPr>
              <w:rPr>
                <w:rFonts w:cs="Arial"/>
              </w:rPr>
            </w:pPr>
            <w:r>
              <w:rPr>
                <w:rFonts w:cs="Arial"/>
                <w:lang w:eastAsia="ja-JP"/>
              </w:rPr>
              <w:lastRenderedPageBreak/>
              <w:t>Y</w:t>
            </w:r>
            <w:r w:rsidRPr="006D4E85">
              <w:rPr>
                <w:rFonts w:cs="Arial"/>
                <w:lang w:eastAsia="ja-JP"/>
              </w:rPr>
              <w:t>our hospital has</w:t>
            </w:r>
            <w:r w:rsidR="007A55BC">
              <w:rPr>
                <w:rFonts w:cs="Arial"/>
                <w:lang w:eastAsia="ja-JP"/>
              </w:rPr>
              <w:t xml:space="preserve"> started to perform the procedure in the last 18</w:t>
            </w:r>
            <w:r w:rsidR="00B75B1F">
              <w:rPr>
                <w:rFonts w:cs="Arial"/>
                <w:lang w:eastAsia="ja-JP"/>
              </w:rPr>
              <w:t xml:space="preserve"> months</w:t>
            </w:r>
            <w:r w:rsidR="007A55BC">
              <w:rPr>
                <w:rFonts w:cs="Arial"/>
                <w:lang w:eastAsia="ja-JP"/>
              </w:rPr>
              <w:t xml:space="preserve">. Leapfrog gives hospitals an </w:t>
            </w:r>
            <w:r w:rsidRPr="006D4E85">
              <w:rPr>
                <w:rFonts w:cs="Arial"/>
              </w:rPr>
              <w:t>18-month grace period before having to re</w:t>
            </w:r>
            <w:r w:rsidR="007A55BC">
              <w:rPr>
                <w:rFonts w:cs="Arial"/>
              </w:rPr>
              <w:t>port on hospital</w:t>
            </w:r>
            <w:r w:rsidRPr="006D4E85">
              <w:rPr>
                <w:rFonts w:cs="Arial"/>
              </w:rPr>
              <w:t xml:space="preserve"> volume </w:t>
            </w:r>
            <w:r w:rsidR="007A55BC">
              <w:rPr>
                <w:rFonts w:cs="Arial"/>
              </w:rPr>
              <w:t>and process for privileging surgeons for new service lines</w:t>
            </w:r>
            <w:r>
              <w:rPr>
                <w:rFonts w:cs="Arial"/>
              </w:rPr>
              <w:t>.</w:t>
            </w:r>
            <w:r w:rsidRPr="006D4E85">
              <w:rPr>
                <w:rFonts w:cs="Arial"/>
              </w:rPr>
              <w:t xml:space="preserve"> </w:t>
            </w:r>
          </w:p>
          <w:p w14:paraId="627D97A2" w14:textId="77777777" w:rsidR="006D4E85" w:rsidRDefault="006D4E85" w:rsidP="006E0344">
            <w:pPr>
              <w:rPr>
                <w:rFonts w:cs="Arial"/>
              </w:rPr>
            </w:pPr>
          </w:p>
          <w:p w14:paraId="072F1013" w14:textId="77777777" w:rsidR="006D4E85" w:rsidRDefault="006D4E85" w:rsidP="006E0344">
            <w:pPr>
              <w:rPr>
                <w:rFonts w:cs="Arial"/>
              </w:rPr>
            </w:pPr>
            <w:r w:rsidRPr="006D4E85">
              <w:rPr>
                <w:rFonts w:cs="Arial"/>
                <w:u w:val="single"/>
              </w:rPr>
              <w:t>Do</w:t>
            </w:r>
            <w:r>
              <w:rPr>
                <w:rFonts w:cs="Arial"/>
              </w:rPr>
              <w:t xml:space="preserve"> check the box for the procedure if: </w:t>
            </w:r>
          </w:p>
          <w:p w14:paraId="338863CC" w14:textId="202CAE94" w:rsidR="006D4E85" w:rsidRDefault="006D4E85" w:rsidP="00AD309C">
            <w:pPr>
              <w:pStyle w:val="ListParagraph"/>
              <w:numPr>
                <w:ilvl w:val="0"/>
                <w:numId w:val="99"/>
              </w:numPr>
              <w:rPr>
                <w:rFonts w:cs="Arial"/>
                <w:lang w:eastAsia="ja-JP"/>
              </w:rPr>
            </w:pPr>
            <w:r>
              <w:rPr>
                <w:rFonts w:cs="Arial"/>
                <w:lang w:eastAsia="ja-JP"/>
              </w:rPr>
              <w:t>Y</w:t>
            </w:r>
            <w:r w:rsidRPr="006D4E85">
              <w:rPr>
                <w:rFonts w:cs="Arial"/>
                <w:lang w:eastAsia="ja-JP"/>
              </w:rPr>
              <w:t xml:space="preserve">our hospital </w:t>
            </w:r>
            <w:r w:rsidR="00B55CE5">
              <w:rPr>
                <w:rFonts w:cs="Arial"/>
                <w:lang w:eastAsia="ja-JP"/>
              </w:rPr>
              <w:t xml:space="preserve">would </w:t>
            </w:r>
            <w:r w:rsidRPr="006D4E85">
              <w:rPr>
                <w:rFonts w:cs="Arial"/>
                <w:lang w:eastAsia="ja-JP"/>
              </w:rPr>
              <w:t>perform the procedure but ha</w:t>
            </w:r>
            <w:r w:rsidR="00B55CE5">
              <w:rPr>
                <w:rFonts w:cs="Arial"/>
                <w:lang w:eastAsia="ja-JP"/>
              </w:rPr>
              <w:t>d</w:t>
            </w:r>
            <w:r w:rsidRPr="006D4E85">
              <w:rPr>
                <w:rFonts w:cs="Arial"/>
                <w:lang w:eastAsia="ja-JP"/>
              </w:rPr>
              <w:t xml:space="preserve"> zero cases during the reporting period</w:t>
            </w:r>
            <w:r>
              <w:rPr>
                <w:rFonts w:cs="Arial"/>
                <w:lang w:eastAsia="ja-JP"/>
              </w:rPr>
              <w:t>. S</w:t>
            </w:r>
            <w:r w:rsidRPr="006D4E85">
              <w:rPr>
                <w:rFonts w:cs="Arial"/>
                <w:lang w:eastAsia="ja-JP"/>
              </w:rPr>
              <w:t xml:space="preserve">elect the procedure and indicate </w:t>
            </w:r>
            <w:r w:rsidR="000315F8">
              <w:rPr>
                <w:rFonts w:cs="Arial"/>
                <w:lang w:eastAsia="ja-JP"/>
              </w:rPr>
              <w:t>a</w:t>
            </w:r>
            <w:r w:rsidRPr="006D4E85">
              <w:rPr>
                <w:rFonts w:cs="Arial"/>
                <w:lang w:eastAsia="ja-JP"/>
              </w:rPr>
              <w:t xml:space="preserve"> hospital volume of zero in question #3. Please note that hospitals can elect to report on a 24-month annual average. </w:t>
            </w:r>
          </w:p>
          <w:p w14:paraId="6EB2A535" w14:textId="18E914B5" w:rsidR="006D4E85" w:rsidRPr="00D51874" w:rsidRDefault="006D4E85" w:rsidP="00AD309C">
            <w:pPr>
              <w:pStyle w:val="ListParagraph"/>
              <w:numPr>
                <w:ilvl w:val="0"/>
                <w:numId w:val="99"/>
              </w:numPr>
              <w:rPr>
                <w:rFonts w:cs="Arial"/>
                <w:lang w:eastAsia="ja-JP"/>
              </w:rPr>
            </w:pPr>
            <w:r>
              <w:rPr>
                <w:rFonts w:cs="Arial"/>
                <w:lang w:eastAsia="ja-JP"/>
              </w:rPr>
              <w:t>Your hospital has</w:t>
            </w:r>
            <w:r>
              <w:rPr>
                <w:rFonts w:cs="Arial"/>
              </w:rPr>
              <w:t xml:space="preserve"> reached</w:t>
            </w:r>
            <w:r w:rsidRPr="006D4E85">
              <w:rPr>
                <w:rFonts w:cs="Arial"/>
              </w:rPr>
              <w:t xml:space="preserve"> the end of the 18-month grace period</w:t>
            </w:r>
            <w:r>
              <w:rPr>
                <w:rFonts w:cs="Arial"/>
              </w:rPr>
              <w:t xml:space="preserve"> for a new service line.</w:t>
            </w:r>
            <w:r w:rsidR="00C63946">
              <w:rPr>
                <w:rFonts w:cs="Arial"/>
              </w:rPr>
              <w:t xml:space="preserve"> You will no</w:t>
            </w:r>
            <w:r w:rsidR="00F669BD">
              <w:rPr>
                <w:rFonts w:cs="Arial"/>
              </w:rPr>
              <w:t>w</w:t>
            </w:r>
            <w:r w:rsidR="00C63946">
              <w:rPr>
                <w:rFonts w:cs="Arial"/>
              </w:rPr>
              <w:t xml:space="preserve"> have to report on both hospital volume and your process for privileging surgeons for this procedure. </w:t>
            </w:r>
          </w:p>
        </w:tc>
      </w:tr>
      <w:tr w:rsidR="006D4E85" w14:paraId="2A914277" w14:textId="77777777" w:rsidTr="008F0C5E">
        <w:trPr>
          <w:trHeight w:val="7344"/>
        </w:trPr>
        <w:tc>
          <w:tcPr>
            <w:tcW w:w="9360" w:type="dxa"/>
            <w:vAlign w:val="center"/>
          </w:tcPr>
          <w:p w14:paraId="20ED766A" w14:textId="7588905E" w:rsidR="00207D3B" w:rsidRDefault="006D4E85" w:rsidP="006E0344">
            <w:pPr>
              <w:rPr>
                <w:rFonts w:cs="Arial"/>
              </w:rPr>
            </w:pPr>
            <w:r w:rsidRPr="00207D3B">
              <w:rPr>
                <w:rFonts w:cs="Arial"/>
                <w:b/>
              </w:rPr>
              <w:lastRenderedPageBreak/>
              <w:t xml:space="preserve">Question </w:t>
            </w:r>
            <w:r w:rsidR="00D51874">
              <w:rPr>
                <w:rFonts w:cs="Arial"/>
                <w:b/>
              </w:rPr>
              <w:t>#</w:t>
            </w:r>
            <w:r w:rsidR="004441DE">
              <w:rPr>
                <w:rFonts w:cs="Arial"/>
                <w:b/>
              </w:rPr>
              <w:t>3</w:t>
            </w:r>
            <w:r>
              <w:rPr>
                <w:rFonts w:cs="Arial"/>
              </w:rPr>
              <w:t xml:space="preserve">: Total </w:t>
            </w:r>
            <w:r w:rsidRPr="00207D3B">
              <w:rPr>
                <w:rFonts w:cs="Arial"/>
                <w:b/>
              </w:rPr>
              <w:t>hospital volume</w:t>
            </w:r>
            <w:r>
              <w:rPr>
                <w:rFonts w:cs="Arial"/>
              </w:rPr>
              <w:t xml:space="preserve"> for each </w:t>
            </w:r>
            <w:r w:rsidR="00C63946">
              <w:rPr>
                <w:rFonts w:cs="Arial"/>
              </w:rPr>
              <w:t>selected</w:t>
            </w:r>
            <w:r>
              <w:rPr>
                <w:rFonts w:cs="Arial"/>
              </w:rPr>
              <w:t xml:space="preserve"> procedure (from question #2) during the reporting period</w:t>
            </w:r>
            <w:r w:rsidR="00207D3B">
              <w:rPr>
                <w:rFonts w:cs="Arial"/>
              </w:rPr>
              <w:t>:</w:t>
            </w:r>
          </w:p>
          <w:p w14:paraId="0CB6E3D7" w14:textId="77777777" w:rsidR="006E26E4" w:rsidRPr="000F3D1F" w:rsidRDefault="00207D3B" w:rsidP="00AD309C">
            <w:pPr>
              <w:pStyle w:val="ListParagraph"/>
              <w:numPr>
                <w:ilvl w:val="0"/>
                <w:numId w:val="365"/>
              </w:numPr>
              <w:rPr>
                <w:rFonts w:cs="Arial"/>
                <w:color w:val="0000FF"/>
                <w:u w:val="single"/>
              </w:rPr>
            </w:pPr>
            <w:hyperlink w:anchor="Carotid" w:history="1">
              <w:r w:rsidRPr="00B12E5C">
                <w:rPr>
                  <w:rStyle w:val="Hyperlink"/>
                  <w:rFonts w:cs="Arial"/>
                </w:rPr>
                <w:t>Carotid endarterectomy</w:t>
              </w:r>
            </w:hyperlink>
            <w:r>
              <w:rPr>
                <w:rFonts w:cs="Arial"/>
              </w:rPr>
              <w:t xml:space="preserve"> </w:t>
            </w:r>
            <w:r w:rsidR="002C7355">
              <w:rPr>
                <w:rFonts w:cs="Arial"/>
              </w:rPr>
              <w:t>(Hospital Volume Standard: 20)</w:t>
            </w:r>
          </w:p>
          <w:p w14:paraId="23FE38AA" w14:textId="13175545" w:rsidR="006E26E4" w:rsidRPr="000F3D1F" w:rsidRDefault="00207D3B" w:rsidP="00AD309C">
            <w:pPr>
              <w:pStyle w:val="ListParagraph"/>
              <w:numPr>
                <w:ilvl w:val="0"/>
                <w:numId w:val="365"/>
              </w:numPr>
              <w:rPr>
                <w:rFonts w:cs="Arial"/>
                <w:color w:val="0000FF"/>
                <w:u w:val="single"/>
              </w:rPr>
            </w:pPr>
            <w:hyperlink w:anchor="MitralValve" w:history="1">
              <w:r w:rsidRPr="00B12E5C">
                <w:rPr>
                  <w:rStyle w:val="Hyperlink"/>
                  <w:rFonts w:cs="Arial"/>
                </w:rPr>
                <w:t>Mitral valve repair and replacement</w:t>
              </w:r>
            </w:hyperlink>
            <w:r w:rsidR="002C7355">
              <w:rPr>
                <w:rStyle w:val="Hyperlink"/>
                <w:rFonts w:cs="Arial"/>
              </w:rPr>
              <w:t xml:space="preserve"> </w:t>
            </w:r>
            <w:r w:rsidR="002C7355">
              <w:rPr>
                <w:rFonts w:cs="Arial"/>
              </w:rPr>
              <w:t>(Hospital Volume Standard: 40)</w:t>
            </w:r>
          </w:p>
          <w:p w14:paraId="3D3450A2" w14:textId="012EF9EF" w:rsidR="006E26E4" w:rsidRPr="000F3D1F" w:rsidRDefault="00207D3B" w:rsidP="00AD309C">
            <w:pPr>
              <w:pStyle w:val="ListParagraph"/>
              <w:numPr>
                <w:ilvl w:val="0"/>
                <w:numId w:val="365"/>
              </w:numPr>
              <w:rPr>
                <w:rFonts w:cs="Arial"/>
                <w:color w:val="0000FF"/>
                <w:u w:val="single"/>
              </w:rPr>
            </w:pPr>
            <w:hyperlink w:anchor="Aortic" w:history="1">
              <w:r w:rsidRPr="00B12E5C">
                <w:rPr>
                  <w:rStyle w:val="Hyperlink"/>
                  <w:rFonts w:cs="Arial"/>
                </w:rPr>
                <w:t xml:space="preserve">Open aortic </w:t>
              </w:r>
              <w:r w:rsidR="005407C3" w:rsidRPr="00B12E5C">
                <w:rPr>
                  <w:rStyle w:val="Hyperlink"/>
                  <w:rFonts w:cs="Arial"/>
                </w:rPr>
                <w:t>procedures</w:t>
              </w:r>
            </w:hyperlink>
            <w:r w:rsidR="002C7355">
              <w:rPr>
                <w:rStyle w:val="Hyperlink"/>
                <w:rFonts w:cs="Arial"/>
              </w:rPr>
              <w:t xml:space="preserve"> </w:t>
            </w:r>
            <w:r w:rsidR="002C7355">
              <w:rPr>
                <w:rFonts w:cs="Arial"/>
              </w:rPr>
              <w:t>(Hospital Volume Standard: 10)</w:t>
            </w:r>
          </w:p>
          <w:p w14:paraId="198A31EA" w14:textId="0236EC57" w:rsidR="006E26E4" w:rsidRPr="000F3D1F" w:rsidRDefault="00207D3B" w:rsidP="00AD309C">
            <w:pPr>
              <w:pStyle w:val="ListParagraph"/>
              <w:numPr>
                <w:ilvl w:val="0"/>
                <w:numId w:val="365"/>
              </w:numPr>
              <w:rPr>
                <w:rFonts w:cs="Arial"/>
                <w:color w:val="0000FF"/>
                <w:u w:val="single"/>
              </w:rPr>
            </w:pPr>
            <w:hyperlink w:anchor="LungResection" w:history="1">
              <w:r w:rsidRPr="00B12E5C">
                <w:rPr>
                  <w:rStyle w:val="Hyperlink"/>
                  <w:rFonts w:cs="Arial"/>
                </w:rPr>
                <w:t>Lung resection for cancer</w:t>
              </w:r>
            </w:hyperlink>
            <w:r w:rsidR="002C7355">
              <w:rPr>
                <w:rStyle w:val="Hyperlink"/>
                <w:rFonts w:cs="Arial"/>
              </w:rPr>
              <w:t xml:space="preserve"> </w:t>
            </w:r>
            <w:r w:rsidR="002C7355">
              <w:rPr>
                <w:rFonts w:cs="Arial"/>
              </w:rPr>
              <w:t>(Hospital Volume Standard: 40)</w:t>
            </w:r>
          </w:p>
          <w:p w14:paraId="3E3D048D" w14:textId="10158706" w:rsidR="006E26E4" w:rsidRPr="000F3D1F" w:rsidRDefault="00207D3B" w:rsidP="00AD309C">
            <w:pPr>
              <w:pStyle w:val="ListParagraph"/>
              <w:numPr>
                <w:ilvl w:val="0"/>
                <w:numId w:val="365"/>
              </w:numPr>
              <w:rPr>
                <w:rFonts w:cs="Arial"/>
                <w:color w:val="0000FF"/>
                <w:u w:val="single"/>
              </w:rPr>
            </w:pPr>
            <w:hyperlink w:anchor="EsophagealResection" w:history="1">
              <w:r w:rsidRPr="00B12E5C">
                <w:rPr>
                  <w:rStyle w:val="Hyperlink"/>
                  <w:rFonts w:cs="Arial"/>
                </w:rPr>
                <w:t>Esophageal resection for cancer</w:t>
              </w:r>
            </w:hyperlink>
            <w:r w:rsidR="002C7355">
              <w:rPr>
                <w:rStyle w:val="Hyperlink"/>
                <w:rFonts w:cs="Arial"/>
              </w:rPr>
              <w:t xml:space="preserve"> </w:t>
            </w:r>
            <w:r w:rsidR="002C7355">
              <w:rPr>
                <w:rFonts w:cs="Arial"/>
              </w:rPr>
              <w:t>(Hospital Volume Standard: 20)</w:t>
            </w:r>
          </w:p>
          <w:p w14:paraId="537D06DF" w14:textId="24E99FBF" w:rsidR="006E26E4" w:rsidRPr="000F3D1F" w:rsidRDefault="00207D3B" w:rsidP="00AD309C">
            <w:pPr>
              <w:pStyle w:val="ListParagraph"/>
              <w:numPr>
                <w:ilvl w:val="0"/>
                <w:numId w:val="365"/>
              </w:numPr>
              <w:rPr>
                <w:rFonts w:cs="Arial"/>
                <w:color w:val="0000FF"/>
                <w:u w:val="single"/>
              </w:rPr>
            </w:pPr>
            <w:hyperlink w:anchor="PancreaticResection" w:history="1">
              <w:r w:rsidRPr="00B12E5C">
                <w:rPr>
                  <w:rStyle w:val="Hyperlink"/>
                  <w:rFonts w:cs="Arial"/>
                </w:rPr>
                <w:t>Pancreatic resection for cancer</w:t>
              </w:r>
            </w:hyperlink>
            <w:r w:rsidR="002C7355">
              <w:rPr>
                <w:rStyle w:val="Hyperlink"/>
                <w:rFonts w:cs="Arial"/>
              </w:rPr>
              <w:t xml:space="preserve"> </w:t>
            </w:r>
            <w:r w:rsidR="002C7355">
              <w:rPr>
                <w:rFonts w:cs="Arial"/>
              </w:rPr>
              <w:t>(Hospital Volume Standard: 20)</w:t>
            </w:r>
          </w:p>
          <w:p w14:paraId="094C1811" w14:textId="31A2342C" w:rsidR="006E26E4" w:rsidRPr="000F3D1F" w:rsidRDefault="00207D3B" w:rsidP="00AD309C">
            <w:pPr>
              <w:pStyle w:val="ListParagraph"/>
              <w:numPr>
                <w:ilvl w:val="0"/>
                <w:numId w:val="365"/>
              </w:numPr>
              <w:rPr>
                <w:rFonts w:cs="Arial"/>
                <w:color w:val="0000FF"/>
                <w:u w:val="single"/>
              </w:rPr>
            </w:pPr>
            <w:hyperlink w:anchor="RectalCancer" w:history="1">
              <w:r w:rsidRPr="00B12E5C">
                <w:rPr>
                  <w:rStyle w:val="Hyperlink"/>
                  <w:rFonts w:cs="Arial"/>
                </w:rPr>
                <w:t>Rectal cancer surgery</w:t>
              </w:r>
            </w:hyperlink>
            <w:r w:rsidR="002C7355">
              <w:rPr>
                <w:rStyle w:val="Hyperlink"/>
                <w:rFonts w:cs="Arial"/>
              </w:rPr>
              <w:t xml:space="preserve"> </w:t>
            </w:r>
            <w:r w:rsidR="002C7355">
              <w:rPr>
                <w:rFonts w:cs="Arial"/>
              </w:rPr>
              <w:t>(Hospital Volume Standard: 16)</w:t>
            </w:r>
          </w:p>
          <w:p w14:paraId="50E4970D" w14:textId="36B84CA5" w:rsidR="00207D3B" w:rsidRDefault="00207D3B" w:rsidP="00AD309C">
            <w:pPr>
              <w:pStyle w:val="ListParagraph"/>
              <w:numPr>
                <w:ilvl w:val="0"/>
                <w:numId w:val="365"/>
              </w:numPr>
              <w:rPr>
                <w:rStyle w:val="Hyperlink"/>
                <w:rFonts w:cs="Arial"/>
              </w:rPr>
            </w:pPr>
            <w:hyperlink w:anchor="BariatricSurgery" w:history="1">
              <w:r w:rsidRPr="00B12E5C">
                <w:rPr>
                  <w:rStyle w:val="Hyperlink"/>
                  <w:rFonts w:cs="Arial"/>
                </w:rPr>
                <w:t>Bariatric surgery for weight loss</w:t>
              </w:r>
            </w:hyperlink>
            <w:r w:rsidR="002C7355">
              <w:rPr>
                <w:rStyle w:val="Hyperlink"/>
                <w:rFonts w:cs="Arial"/>
              </w:rPr>
              <w:t xml:space="preserve"> </w:t>
            </w:r>
            <w:r w:rsidR="002C7355">
              <w:rPr>
                <w:rFonts w:cs="Arial"/>
              </w:rPr>
              <w:t>(Hospital Volume Standard: 50)</w:t>
            </w:r>
          </w:p>
          <w:p w14:paraId="6C839FB1" w14:textId="32C769DF" w:rsidR="00B10036" w:rsidRPr="006E26E4" w:rsidRDefault="00B10036" w:rsidP="00AD309C">
            <w:pPr>
              <w:pStyle w:val="ListParagraph"/>
              <w:numPr>
                <w:ilvl w:val="0"/>
                <w:numId w:val="365"/>
              </w:numPr>
              <w:rPr>
                <w:rFonts w:cs="Arial"/>
              </w:rPr>
            </w:pPr>
            <w:hyperlink w:anchor="_Total_Knee_Replacement" w:history="1">
              <w:r w:rsidRPr="006E26E4">
                <w:rPr>
                  <w:rStyle w:val="Hyperlink"/>
                  <w:rFonts w:cs="Arial"/>
                </w:rPr>
                <w:t>Total knee replacement</w:t>
              </w:r>
            </w:hyperlink>
            <w:r w:rsidR="002C7355" w:rsidRPr="006E26E4">
              <w:rPr>
                <w:rStyle w:val="Hyperlink"/>
                <w:rFonts w:cs="Arial"/>
              </w:rPr>
              <w:t xml:space="preserve"> </w:t>
            </w:r>
            <w:r w:rsidR="002C7355" w:rsidRPr="006E26E4">
              <w:rPr>
                <w:rFonts w:cs="Arial"/>
              </w:rPr>
              <w:t>(Hospital Volume Standard: 50)</w:t>
            </w:r>
          </w:p>
          <w:p w14:paraId="10923E91" w14:textId="43A9CA38" w:rsidR="00B10036" w:rsidRPr="006E26E4" w:rsidRDefault="00B10036" w:rsidP="00AD309C">
            <w:pPr>
              <w:pStyle w:val="ListParagraph"/>
              <w:numPr>
                <w:ilvl w:val="0"/>
                <w:numId w:val="365"/>
              </w:numPr>
              <w:rPr>
                <w:rFonts w:cs="Arial"/>
              </w:rPr>
            </w:pPr>
            <w:hyperlink w:anchor="_Total_Hip_Replacement" w:history="1">
              <w:r w:rsidRPr="006E26E4">
                <w:rPr>
                  <w:rStyle w:val="Hyperlink"/>
                  <w:rFonts w:cs="Arial"/>
                </w:rPr>
                <w:t>Total hip replacement</w:t>
              </w:r>
            </w:hyperlink>
            <w:r w:rsidR="002C7355" w:rsidRPr="006E26E4">
              <w:rPr>
                <w:rStyle w:val="Hyperlink"/>
                <w:rFonts w:cs="Arial"/>
              </w:rPr>
              <w:t xml:space="preserve"> </w:t>
            </w:r>
            <w:r w:rsidR="002C7355" w:rsidRPr="006E26E4">
              <w:rPr>
                <w:rFonts w:cs="Arial"/>
              </w:rPr>
              <w:t>(Hospital Volume Standard: 50)</w:t>
            </w:r>
          </w:p>
          <w:p w14:paraId="5576FE7E" w14:textId="4696DD98" w:rsidR="00B10036" w:rsidRPr="006E26E4" w:rsidRDefault="00B10036" w:rsidP="00AD309C">
            <w:pPr>
              <w:pStyle w:val="ListParagraph"/>
              <w:numPr>
                <w:ilvl w:val="0"/>
                <w:numId w:val="365"/>
              </w:numPr>
              <w:rPr>
                <w:rFonts w:cs="Arial"/>
              </w:rPr>
            </w:pPr>
            <w:hyperlink w:anchor="_Norwood_Procedure_Measure" w:history="1">
              <w:r w:rsidRPr="006E26E4">
                <w:rPr>
                  <w:rStyle w:val="Hyperlink"/>
                  <w:rFonts w:cs="Arial"/>
                </w:rPr>
                <w:t>Norwood procedure</w:t>
              </w:r>
            </w:hyperlink>
            <w:r w:rsidR="002C7355" w:rsidRPr="006E26E4">
              <w:rPr>
                <w:rStyle w:val="Hyperlink"/>
                <w:rFonts w:cs="Arial"/>
              </w:rPr>
              <w:t xml:space="preserve"> </w:t>
            </w:r>
            <w:r w:rsidR="002C7355" w:rsidRPr="006E26E4">
              <w:rPr>
                <w:rFonts w:cs="Arial"/>
              </w:rPr>
              <w:t>(Hospital Volume Standard: 8)</w:t>
            </w:r>
          </w:p>
          <w:p w14:paraId="20891F69" w14:textId="77777777" w:rsidR="00207D3B" w:rsidRDefault="00207D3B" w:rsidP="006E0344">
            <w:pPr>
              <w:rPr>
                <w:rFonts w:cs="Arial"/>
              </w:rPr>
            </w:pPr>
          </w:p>
          <w:p w14:paraId="15C16C76" w14:textId="374AE486" w:rsidR="00207D3B" w:rsidRPr="000F3D1F" w:rsidRDefault="00207D3B" w:rsidP="000F3D1F">
            <w:pPr>
              <w:rPr>
                <w:rFonts w:cs="Arial"/>
                <w:color w:val="000000"/>
              </w:rPr>
            </w:pPr>
            <w:r w:rsidRPr="00207D3B">
              <w:rPr>
                <w:rFonts w:cs="Arial"/>
                <w:color w:val="000000"/>
              </w:rPr>
              <w:t xml:space="preserve">When calculating total </w:t>
            </w:r>
            <w:r w:rsidRPr="00207D3B">
              <w:rPr>
                <w:rFonts w:cs="Arial"/>
                <w:b/>
                <w:color w:val="000000"/>
              </w:rPr>
              <w:t>hospital volume</w:t>
            </w:r>
            <w:r w:rsidR="006E26E4">
              <w:rPr>
                <w:rFonts w:cs="Arial"/>
                <w:color w:val="000000"/>
              </w:rPr>
              <w:t xml:space="preserve"> c</w:t>
            </w:r>
            <w:r w:rsidRPr="000F3D1F">
              <w:rPr>
                <w:rFonts w:cs="Arial"/>
                <w:color w:val="000000"/>
              </w:rPr>
              <w:t xml:space="preserve">ount the number of </w:t>
            </w:r>
            <w:r w:rsidRPr="000F3D1F">
              <w:rPr>
                <w:rFonts w:cs="Arial"/>
                <w:b/>
                <w:color w:val="000000"/>
              </w:rPr>
              <w:t>patients</w:t>
            </w:r>
            <w:r w:rsidR="00487493" w:rsidRPr="000F3D1F">
              <w:rPr>
                <w:rFonts w:cs="Arial"/>
                <w:b/>
                <w:color w:val="000000"/>
              </w:rPr>
              <w:t xml:space="preserve"> </w:t>
            </w:r>
            <w:r w:rsidRPr="000F3D1F">
              <w:rPr>
                <w:rFonts w:cs="Arial"/>
                <w:color w:val="000000"/>
              </w:rPr>
              <w:t xml:space="preserve">discharged from your </w:t>
            </w:r>
            <w:r w:rsidR="00261D05" w:rsidRPr="000F3D1F">
              <w:rPr>
                <w:rFonts w:cs="Arial"/>
                <w:color w:val="000000"/>
              </w:rPr>
              <w:t>hospital</w:t>
            </w:r>
            <w:r w:rsidRPr="000F3D1F">
              <w:rPr>
                <w:rFonts w:cs="Arial"/>
                <w:color w:val="000000"/>
              </w:rPr>
              <w:t xml:space="preserve"> within the reporting period with any one or more of the </w:t>
            </w:r>
            <w:r w:rsidR="001C7683" w:rsidRPr="000F3D1F">
              <w:rPr>
                <w:rFonts w:cs="Arial"/>
                <w:color w:val="000000"/>
              </w:rPr>
              <w:t xml:space="preserve">ICD-10 </w:t>
            </w:r>
            <w:r w:rsidRPr="000F3D1F">
              <w:rPr>
                <w:rFonts w:cs="Arial"/>
                <w:color w:val="000000"/>
              </w:rPr>
              <w:t xml:space="preserve">codes </w:t>
            </w:r>
            <w:r w:rsidR="00487493" w:rsidRPr="000F3D1F">
              <w:rPr>
                <w:rFonts w:cs="Arial"/>
                <w:color w:val="000000"/>
              </w:rPr>
              <w:t>or</w:t>
            </w:r>
            <w:r w:rsidR="0033157B" w:rsidRPr="000F3D1F">
              <w:rPr>
                <w:rFonts w:cs="Arial"/>
                <w:color w:val="000000"/>
              </w:rPr>
              <w:t xml:space="preserve"> CPT codes </w:t>
            </w:r>
            <w:r w:rsidR="00487493" w:rsidRPr="000F3D1F">
              <w:rPr>
                <w:rFonts w:cs="Arial"/>
                <w:color w:val="000000"/>
              </w:rPr>
              <w:t>(</w:t>
            </w:r>
            <w:r w:rsidR="00F57028" w:rsidRPr="006E26E4">
              <w:rPr>
                <w:rFonts w:cs="Arial"/>
                <w:lang w:eastAsia="ja-JP"/>
              </w:rPr>
              <w:t>for Total Hip Replacement, Total Knee Replacement, and Bariatric Surgery for Weight Loss</w:t>
            </w:r>
            <w:r w:rsidR="00487493" w:rsidRPr="000F3D1F">
              <w:rPr>
                <w:rFonts w:cs="Arial"/>
                <w:color w:val="000000"/>
              </w:rPr>
              <w:t xml:space="preserve">) </w:t>
            </w:r>
            <w:r w:rsidRPr="000F3D1F">
              <w:rPr>
                <w:rFonts w:cs="Arial"/>
                <w:color w:val="000000"/>
              </w:rPr>
              <w:t>specified for each</w:t>
            </w:r>
            <w:r w:rsidR="001C7683" w:rsidRPr="000F3D1F">
              <w:rPr>
                <w:rFonts w:cs="Arial"/>
                <w:color w:val="000000"/>
              </w:rPr>
              <w:t xml:space="preserve"> procedure, subject to the inclusion </w:t>
            </w:r>
            <w:r w:rsidRPr="000F3D1F">
              <w:rPr>
                <w:rFonts w:cs="Arial"/>
                <w:color w:val="000000"/>
              </w:rPr>
              <w:t>criteria below:</w:t>
            </w:r>
          </w:p>
          <w:p w14:paraId="386AB233" w14:textId="040EFC91" w:rsidR="00207D3B" w:rsidRPr="00207D3B" w:rsidRDefault="00207D3B" w:rsidP="00AD309C">
            <w:pPr>
              <w:pStyle w:val="ListParagraph"/>
              <w:numPr>
                <w:ilvl w:val="0"/>
                <w:numId w:val="100"/>
              </w:numPr>
              <w:rPr>
                <w:rFonts w:cs="Arial"/>
                <w:color w:val="000000"/>
              </w:rPr>
            </w:pPr>
            <w:r w:rsidRPr="00207D3B">
              <w:rPr>
                <w:rFonts w:cs="Arial"/>
                <w:lang w:eastAsia="ja-JP"/>
              </w:rPr>
              <w:t>Only the ICD-10 procedure</w:t>
            </w:r>
            <w:r w:rsidR="00487493">
              <w:rPr>
                <w:rFonts w:cs="Arial"/>
                <w:lang w:eastAsia="ja-JP"/>
              </w:rPr>
              <w:t>, CPT,</w:t>
            </w:r>
            <w:r w:rsidRPr="00207D3B">
              <w:rPr>
                <w:rFonts w:cs="Arial"/>
                <w:lang w:eastAsia="ja-JP"/>
              </w:rPr>
              <w:t xml:space="preserve"> and diagnosis codes provided by Leapfrog should be used to report on </w:t>
            </w:r>
            <w:r w:rsidR="00EF5567">
              <w:rPr>
                <w:rFonts w:cs="Arial"/>
                <w:lang w:eastAsia="ja-JP"/>
              </w:rPr>
              <w:t xml:space="preserve">the </w:t>
            </w:r>
            <w:r w:rsidRPr="00207D3B">
              <w:rPr>
                <w:rFonts w:cs="Arial"/>
                <w:lang w:eastAsia="ja-JP"/>
              </w:rPr>
              <w:t>questions in Section 3A</w:t>
            </w:r>
            <w:r w:rsidR="00BD0C2F">
              <w:rPr>
                <w:rFonts w:cs="Arial"/>
                <w:lang w:eastAsia="ja-JP"/>
              </w:rPr>
              <w:t>:</w:t>
            </w:r>
            <w:r w:rsidR="0098373D">
              <w:rPr>
                <w:rFonts w:cs="Arial"/>
                <w:lang w:eastAsia="ja-JP"/>
              </w:rPr>
              <w:t xml:space="preserve"> Hospital and Surgeon Volume</w:t>
            </w:r>
            <w:r w:rsidRPr="00207D3B">
              <w:rPr>
                <w:rFonts w:cs="Arial"/>
                <w:lang w:eastAsia="ja-JP"/>
              </w:rPr>
              <w:t>.</w:t>
            </w:r>
            <w:r w:rsidR="00AB76CC">
              <w:rPr>
                <w:rFonts w:cs="Arial"/>
                <w:lang w:eastAsia="ja-JP"/>
              </w:rPr>
              <w:t xml:space="preserve"> ICD-10 codes are provided below and are also available in an </w:t>
            </w:r>
            <w:r w:rsidR="0040556C">
              <w:rPr>
                <w:rFonts w:cs="Arial"/>
                <w:lang w:eastAsia="ja-JP"/>
              </w:rPr>
              <w:t>E</w:t>
            </w:r>
            <w:r w:rsidR="00AB76CC">
              <w:rPr>
                <w:rFonts w:cs="Arial"/>
                <w:lang w:eastAsia="ja-JP"/>
              </w:rPr>
              <w:t xml:space="preserve">xcel document on the </w:t>
            </w:r>
            <w:hyperlink r:id="rId224" w:history="1">
              <w:r w:rsidR="00AB76CC" w:rsidRPr="00684605">
                <w:rPr>
                  <w:rStyle w:val="Hyperlink"/>
                  <w:rFonts w:cs="Arial"/>
                  <w:lang w:eastAsia="ja-JP"/>
                </w:rPr>
                <w:t>Survey Materials webpage</w:t>
              </w:r>
            </w:hyperlink>
            <w:r w:rsidR="00AB76CC">
              <w:rPr>
                <w:rFonts w:cs="Arial"/>
                <w:lang w:eastAsia="ja-JP"/>
              </w:rPr>
              <w:t>. See Note 3 above for instructions on downloading CPT codes.</w:t>
            </w:r>
          </w:p>
          <w:p w14:paraId="7043255E" w14:textId="276700AD" w:rsidR="00207D3B" w:rsidRDefault="00207D3B" w:rsidP="00AD309C">
            <w:pPr>
              <w:pStyle w:val="ListParagraph"/>
              <w:numPr>
                <w:ilvl w:val="0"/>
                <w:numId w:val="100"/>
              </w:numPr>
              <w:rPr>
                <w:rFonts w:cs="Arial"/>
                <w:color w:val="000000"/>
              </w:rPr>
            </w:pPr>
            <w:r w:rsidRPr="00207D3B">
              <w:rPr>
                <w:rFonts w:cs="Arial"/>
                <w:color w:val="000000"/>
              </w:rPr>
              <w:t>For procedures that in</w:t>
            </w:r>
            <w:r w:rsidRPr="00755F58">
              <w:rPr>
                <w:rFonts w:cs="Arial"/>
                <w:color w:val="000000"/>
              </w:rPr>
              <w:t xml:space="preserve">clude </w:t>
            </w:r>
            <w:r w:rsidR="006277FC" w:rsidRPr="00755F58">
              <w:rPr>
                <w:rFonts w:cs="Arial"/>
                <w:color w:val="000000"/>
              </w:rPr>
              <w:t>TWO sets of codes</w:t>
            </w:r>
            <w:r w:rsidR="00487493">
              <w:rPr>
                <w:rFonts w:cs="Arial"/>
                <w:color w:val="000000"/>
              </w:rPr>
              <w:t xml:space="preserve"> (one set of procedure codes and one set of diagnosis codes)</w:t>
            </w:r>
            <w:r w:rsidRPr="00755F58">
              <w:rPr>
                <w:rFonts w:cs="Arial"/>
                <w:color w:val="000000"/>
              </w:rPr>
              <w:t xml:space="preserve">, both sets of codes must be used </w:t>
            </w:r>
            <w:r w:rsidR="001C7683" w:rsidRPr="00755F58">
              <w:rPr>
                <w:rFonts w:cs="Arial"/>
                <w:color w:val="000000"/>
              </w:rPr>
              <w:t>for</w:t>
            </w:r>
            <w:r w:rsidRPr="00755F58">
              <w:rPr>
                <w:rFonts w:cs="Arial"/>
                <w:color w:val="000000"/>
              </w:rPr>
              <w:t xml:space="preserve"> counting patient discharges</w:t>
            </w:r>
            <w:r w:rsidR="005407C3" w:rsidRPr="00755F58">
              <w:rPr>
                <w:rFonts w:cs="Arial"/>
                <w:color w:val="000000"/>
              </w:rPr>
              <w:t xml:space="preserve"> (e.g., </w:t>
            </w:r>
            <w:r w:rsidR="001C7683" w:rsidRPr="00755F58">
              <w:rPr>
                <w:rFonts w:cs="Arial"/>
                <w:color w:val="000000"/>
              </w:rPr>
              <w:t>at least one procedure code AND one diagnosis code must be present).</w:t>
            </w:r>
          </w:p>
          <w:p w14:paraId="5AFD74FE" w14:textId="79D7165F" w:rsidR="00207D3B" w:rsidRPr="00207D3B" w:rsidRDefault="00DC04D2" w:rsidP="00AD309C">
            <w:pPr>
              <w:pStyle w:val="ListParagraph"/>
              <w:numPr>
                <w:ilvl w:val="0"/>
                <w:numId w:val="100"/>
              </w:numPr>
              <w:rPr>
                <w:rFonts w:cs="Arial"/>
                <w:color w:val="000000"/>
              </w:rPr>
            </w:pPr>
            <w:r>
              <w:rPr>
                <w:rFonts w:cs="Arial"/>
                <w:color w:val="000000"/>
              </w:rPr>
              <w:t>Except for</w:t>
            </w:r>
            <w:r w:rsidR="00B70395">
              <w:rPr>
                <w:rFonts w:cs="Arial"/>
                <w:color w:val="000000"/>
              </w:rPr>
              <w:t xml:space="preserve"> </w:t>
            </w:r>
            <w:r w:rsidR="00945284" w:rsidRPr="004D01BC">
              <w:rPr>
                <w:rFonts w:cs="Arial"/>
              </w:rPr>
              <w:t>b</w:t>
            </w:r>
            <w:r w:rsidR="001C7683" w:rsidRPr="004D01BC">
              <w:rPr>
                <w:rFonts w:cs="Arial"/>
              </w:rPr>
              <w:t>a</w:t>
            </w:r>
            <w:r w:rsidR="00945284" w:rsidRPr="004D01BC">
              <w:rPr>
                <w:rFonts w:cs="Arial"/>
              </w:rPr>
              <w:t>riatric surgery for weight l</w:t>
            </w:r>
            <w:r w:rsidR="001C7683" w:rsidRPr="004D01BC">
              <w:rPr>
                <w:rFonts w:cs="Arial"/>
              </w:rPr>
              <w:t>oss</w:t>
            </w:r>
            <w:r w:rsidR="004D01BC">
              <w:rPr>
                <w:rFonts w:cs="Arial"/>
              </w:rPr>
              <w:t xml:space="preserve"> (</w:t>
            </w:r>
            <w:r w:rsidR="00B70395">
              <w:rPr>
                <w:rFonts w:cs="Arial"/>
                <w:color w:val="000000"/>
              </w:rPr>
              <w:t xml:space="preserve">where the ICD-10 diagnosis code </w:t>
            </w:r>
            <w:r w:rsidR="001C7683">
              <w:rPr>
                <w:rFonts w:cs="Arial"/>
                <w:color w:val="000000"/>
              </w:rPr>
              <w:t>must be the primary diagnosis</w:t>
            </w:r>
            <w:r w:rsidR="004D01BC">
              <w:rPr>
                <w:rFonts w:cs="Arial"/>
                <w:color w:val="000000"/>
              </w:rPr>
              <w:t>)</w:t>
            </w:r>
            <w:r w:rsidR="001C7683">
              <w:rPr>
                <w:rFonts w:cs="Arial"/>
                <w:color w:val="000000"/>
              </w:rPr>
              <w:t xml:space="preserve"> </w:t>
            </w:r>
            <w:r w:rsidR="004D01BC" w:rsidRPr="00D51874">
              <w:rPr>
                <w:rFonts w:cs="Arial"/>
                <w:color w:val="000000"/>
              </w:rPr>
              <w:t xml:space="preserve">and total knee replacement and total hip replacement (where </w:t>
            </w:r>
            <w:r w:rsidR="001C7683" w:rsidRPr="00D51874">
              <w:rPr>
                <w:rFonts w:cs="Arial"/>
                <w:color w:val="000000"/>
              </w:rPr>
              <w:t>t</w:t>
            </w:r>
            <w:r w:rsidR="00207D3B" w:rsidRPr="00D51874">
              <w:rPr>
                <w:rFonts w:cs="Arial"/>
                <w:color w:val="000000"/>
              </w:rPr>
              <w:t xml:space="preserve">he </w:t>
            </w:r>
            <w:r w:rsidR="004D01BC" w:rsidRPr="00D51874">
              <w:rPr>
                <w:rFonts w:cs="Arial"/>
                <w:color w:val="000000"/>
              </w:rPr>
              <w:t>procedure code must be the primary procedure),</w:t>
            </w:r>
            <w:r w:rsidR="004D01BC">
              <w:rPr>
                <w:rFonts w:cs="Arial"/>
                <w:color w:val="000000"/>
              </w:rPr>
              <w:t xml:space="preserve"> </w:t>
            </w:r>
            <w:r w:rsidR="00207D3B" w:rsidRPr="00207D3B">
              <w:rPr>
                <w:rFonts w:cs="Arial"/>
              </w:rPr>
              <w:t>ICD-10 codes</w:t>
            </w:r>
            <w:r w:rsidR="00B70395">
              <w:rPr>
                <w:rFonts w:cs="Arial"/>
              </w:rPr>
              <w:t xml:space="preserve"> for the other procedures</w:t>
            </w:r>
            <w:r w:rsidR="00207D3B" w:rsidRPr="00207D3B">
              <w:rPr>
                <w:rFonts w:cs="Arial"/>
              </w:rPr>
              <w:t xml:space="preserve"> can appear in </w:t>
            </w:r>
            <w:r w:rsidR="001C7683">
              <w:rPr>
                <w:rFonts w:cs="Arial"/>
              </w:rPr>
              <w:t>ANY procedure field and ANY</w:t>
            </w:r>
            <w:r w:rsidR="00207D3B" w:rsidRPr="00207D3B">
              <w:rPr>
                <w:rFonts w:cs="Arial"/>
              </w:rPr>
              <w:t xml:space="preserve"> </w:t>
            </w:r>
            <w:r w:rsidR="001C7683">
              <w:rPr>
                <w:rFonts w:cs="Arial"/>
              </w:rPr>
              <w:t>diagnosis field</w:t>
            </w:r>
            <w:r w:rsidR="00207D3B" w:rsidRPr="00207D3B">
              <w:rPr>
                <w:rFonts w:cs="Arial"/>
              </w:rPr>
              <w:t>.</w:t>
            </w:r>
          </w:p>
          <w:p w14:paraId="2899AD12" w14:textId="6D56EE2B" w:rsidR="008D611A" w:rsidRPr="00D51874" w:rsidRDefault="00381072" w:rsidP="00AD309C">
            <w:pPr>
              <w:pStyle w:val="ListParagraph"/>
              <w:numPr>
                <w:ilvl w:val="0"/>
                <w:numId w:val="100"/>
              </w:numPr>
              <w:rPr>
                <w:rFonts w:cs="Arial"/>
              </w:rPr>
            </w:pPr>
            <w:r w:rsidRPr="00381072">
              <w:rPr>
                <w:rFonts w:cs="Arial"/>
                <w:color w:val="000000"/>
              </w:rPr>
              <w:t xml:space="preserve">Age restrictions apply – For </w:t>
            </w:r>
            <w:r w:rsidR="00F57028">
              <w:rPr>
                <w:rFonts w:cs="Arial"/>
                <w:color w:val="000000"/>
              </w:rPr>
              <w:t xml:space="preserve">the </w:t>
            </w:r>
            <w:r w:rsidRPr="00381072">
              <w:rPr>
                <w:rFonts w:cs="Arial"/>
                <w:color w:val="000000"/>
              </w:rPr>
              <w:t>Norwood procedure only include discharges for pediatric patients (ages 17 years and younger). For the remaining ten procedures, only include discharges for adult patients (ages 18 years and older).</w:t>
            </w:r>
          </w:p>
        </w:tc>
      </w:tr>
      <w:tr w:rsidR="00F12158" w14:paraId="75951E2A" w14:textId="77777777" w:rsidTr="00FB41BD">
        <w:trPr>
          <w:trHeight w:val="2160"/>
        </w:trPr>
        <w:tc>
          <w:tcPr>
            <w:tcW w:w="9360" w:type="dxa"/>
            <w:vAlign w:val="center"/>
          </w:tcPr>
          <w:p w14:paraId="0246C23F" w14:textId="2B142EB7" w:rsidR="00F12158" w:rsidRPr="00F12158" w:rsidRDefault="00F12158" w:rsidP="006E0344">
            <w:pPr>
              <w:rPr>
                <w:rFonts w:cs="Arial"/>
                <w:bCs/>
              </w:rPr>
            </w:pPr>
            <w:r w:rsidRPr="00F12158">
              <w:rPr>
                <w:rFonts w:cs="Arial"/>
                <w:b/>
              </w:rPr>
              <w:t xml:space="preserve">Question </w:t>
            </w:r>
            <w:r w:rsidR="00D51874">
              <w:rPr>
                <w:rFonts w:cs="Arial"/>
                <w:b/>
              </w:rPr>
              <w:t>#</w:t>
            </w:r>
            <w:r w:rsidRPr="00F12158">
              <w:rPr>
                <w:rFonts w:cs="Arial"/>
                <w:b/>
              </w:rPr>
              <w:t xml:space="preserve">4: </w:t>
            </w:r>
            <w:r w:rsidR="005B7CBC" w:rsidRPr="005B7CBC">
              <w:rPr>
                <w:rFonts w:cs="Arial"/>
                <w:iCs/>
                <w:snapToGrid w:val="0"/>
                <w:color w:val="000000"/>
              </w:rPr>
              <w:t>Does the total hospital volume for total knee replacement</w:t>
            </w:r>
            <w:r w:rsidR="002C7355">
              <w:rPr>
                <w:rFonts w:cs="Arial"/>
                <w:iCs/>
                <w:snapToGrid w:val="0"/>
                <w:color w:val="000000"/>
              </w:rPr>
              <w:t xml:space="preserve">, </w:t>
            </w:r>
            <w:r w:rsidR="005B7CBC" w:rsidRPr="005B7CBC">
              <w:rPr>
                <w:rFonts w:cs="Arial"/>
                <w:iCs/>
                <w:snapToGrid w:val="0"/>
                <w:color w:val="000000"/>
              </w:rPr>
              <w:t>total hip replacement</w:t>
            </w:r>
            <w:r w:rsidR="002C7355">
              <w:rPr>
                <w:rFonts w:cs="Arial"/>
                <w:iCs/>
                <w:snapToGrid w:val="0"/>
                <w:color w:val="000000"/>
              </w:rPr>
              <w:t xml:space="preserve">, </w:t>
            </w:r>
            <w:r w:rsidR="002C7355" w:rsidRPr="005B7CBC">
              <w:rPr>
                <w:rFonts w:cs="Arial"/>
                <w:iCs/>
                <w:snapToGrid w:val="0"/>
                <w:color w:val="000000"/>
              </w:rPr>
              <w:t>and/or</w:t>
            </w:r>
            <w:r w:rsidR="002C7355">
              <w:rPr>
                <w:rFonts w:cs="Arial"/>
                <w:iCs/>
                <w:snapToGrid w:val="0"/>
                <w:color w:val="000000"/>
              </w:rPr>
              <w:t xml:space="preserve"> bariatric surgery for weight loss</w:t>
            </w:r>
            <w:r w:rsidR="005B7CBC" w:rsidRPr="005B7CBC">
              <w:rPr>
                <w:rFonts w:cs="Arial"/>
                <w:iCs/>
                <w:snapToGrid w:val="0"/>
                <w:color w:val="000000"/>
              </w:rPr>
              <w:t xml:space="preserve"> reported on in question #3 above include procedures performed on an inpatient basis, outpatient basis, or both</w:t>
            </w:r>
            <w:r w:rsidR="00EA2AB4">
              <w:rPr>
                <w:rFonts w:cs="Arial"/>
                <w:iCs/>
                <w:snapToGrid w:val="0"/>
                <w:color w:val="000000"/>
              </w:rPr>
              <w:t>?</w:t>
            </w:r>
          </w:p>
          <w:p w14:paraId="6780F6FC" w14:textId="5D454E8B" w:rsidR="00F12158" w:rsidRPr="00F12158" w:rsidRDefault="00F12158" w:rsidP="00AD309C">
            <w:pPr>
              <w:pStyle w:val="ListParagraph"/>
              <w:numPr>
                <w:ilvl w:val="0"/>
                <w:numId w:val="101"/>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 xml:space="preserve">on an inpatient basis, select inpatient. </w:t>
            </w:r>
          </w:p>
          <w:p w14:paraId="1B848186" w14:textId="0E2F7450" w:rsidR="00F12158" w:rsidRPr="00F12158" w:rsidRDefault="00F12158" w:rsidP="00AD309C">
            <w:pPr>
              <w:pStyle w:val="ListParagraph"/>
              <w:numPr>
                <w:ilvl w:val="0"/>
                <w:numId w:val="101"/>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an outpatient basis, select outpatient.</w:t>
            </w:r>
          </w:p>
          <w:p w14:paraId="454B51FD" w14:textId="4E3CE98F" w:rsidR="00FB41BD" w:rsidRPr="00FB41BD" w:rsidRDefault="00F12158" w:rsidP="00AD309C">
            <w:pPr>
              <w:pStyle w:val="ListParagraph"/>
              <w:numPr>
                <w:ilvl w:val="0"/>
                <w:numId w:val="101"/>
              </w:numPr>
              <w:rPr>
                <w:rFonts w:cs="Arial"/>
                <w:b/>
              </w:rPr>
            </w:pPr>
            <w:r w:rsidRPr="00F12158">
              <w:rPr>
                <w:rFonts w:cs="Arial"/>
                <w:bCs/>
              </w:rPr>
              <w:t>If your hospital</w:t>
            </w:r>
            <w:r w:rsidR="003B0BBD">
              <w:rPr>
                <w:rFonts w:cs="Arial"/>
                <w:bCs/>
              </w:rPr>
              <w:t xml:space="preserve"> performs</w:t>
            </w:r>
            <w:r w:rsidRPr="00F12158">
              <w:rPr>
                <w:rFonts w:cs="Arial"/>
                <w:bCs/>
              </w:rPr>
              <w:t xml:space="preserve">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both an inpatient and outpatient basis, select both</w:t>
            </w:r>
            <w:r w:rsidR="007042A5">
              <w:rPr>
                <w:rFonts w:cs="Arial"/>
                <w:bCs/>
              </w:rPr>
              <w:t xml:space="preserve"> (inpatient and outpatient)</w:t>
            </w:r>
            <w:r w:rsidRPr="00F12158">
              <w:rPr>
                <w:rFonts w:cs="Arial"/>
                <w:bCs/>
              </w:rPr>
              <w:t>.</w:t>
            </w:r>
            <w:r w:rsidRPr="00F12158">
              <w:rPr>
                <w:rFonts w:cs="Arial"/>
                <w:b/>
              </w:rPr>
              <w:t xml:space="preserve"> </w:t>
            </w:r>
          </w:p>
        </w:tc>
      </w:tr>
      <w:tr w:rsidR="007D11A4" w14:paraId="72CE1786" w14:textId="77777777" w:rsidTr="005317E8">
        <w:trPr>
          <w:trHeight w:val="4320"/>
        </w:trPr>
        <w:tc>
          <w:tcPr>
            <w:tcW w:w="9360" w:type="dxa"/>
            <w:vAlign w:val="center"/>
          </w:tcPr>
          <w:p w14:paraId="660801FC" w14:textId="600A07BE" w:rsidR="007D11A4" w:rsidRDefault="007D11A4" w:rsidP="006E0344">
            <w:pPr>
              <w:rPr>
                <w:rFonts w:cs="Arial"/>
              </w:rPr>
            </w:pPr>
            <w:r>
              <w:rPr>
                <w:rFonts w:cs="Arial"/>
                <w:b/>
              </w:rPr>
              <w:lastRenderedPageBreak/>
              <w:t xml:space="preserve">Question </w:t>
            </w:r>
            <w:r w:rsidR="00D51874">
              <w:rPr>
                <w:rFonts w:cs="Arial"/>
                <w:b/>
              </w:rPr>
              <w:t>#</w:t>
            </w:r>
            <w:r w:rsidR="00F12158">
              <w:rPr>
                <w:rFonts w:cs="Arial"/>
                <w:b/>
              </w:rPr>
              <w:t>5</w:t>
            </w:r>
            <w:r>
              <w:rPr>
                <w:rFonts w:cs="Arial"/>
                <w:b/>
              </w:rPr>
              <w:t xml:space="preserve">: </w:t>
            </w:r>
            <w:r w:rsidRPr="007D11A4">
              <w:rPr>
                <w:rFonts w:cs="Arial"/>
              </w:rPr>
              <w:t xml:space="preserve">Does your hospital’s privileging process include the surgeon meeting or exceeding the minimum </w:t>
            </w:r>
            <w:r w:rsidR="00BD0C2F">
              <w:rPr>
                <w:rFonts w:cs="Arial"/>
              </w:rPr>
              <w:t xml:space="preserve">annual </w:t>
            </w:r>
            <w:r w:rsidRPr="007D11A4">
              <w:rPr>
                <w:rFonts w:cs="Arial"/>
              </w:rPr>
              <w:t>surgeon volume standard listed below?</w:t>
            </w:r>
          </w:p>
          <w:p w14:paraId="19997467" w14:textId="77777777" w:rsidR="006E26E4" w:rsidRDefault="007D11A4" w:rsidP="00AD309C">
            <w:pPr>
              <w:pStyle w:val="ListParagraph"/>
              <w:numPr>
                <w:ilvl w:val="0"/>
                <w:numId w:val="366"/>
              </w:numPr>
              <w:rPr>
                <w:rFonts w:cs="Arial"/>
              </w:rPr>
            </w:pPr>
            <w:r>
              <w:rPr>
                <w:rFonts w:cs="Arial"/>
              </w:rPr>
              <w:t>Carotid endarterectomy</w:t>
            </w:r>
            <w:r w:rsidR="00481FA7">
              <w:rPr>
                <w:rFonts w:cs="Arial"/>
              </w:rPr>
              <w:t xml:space="preserve">: </w:t>
            </w:r>
            <w:r w:rsidR="000825E3">
              <w:rPr>
                <w:rFonts w:cs="Arial"/>
              </w:rPr>
              <w:t xml:space="preserve">10 </w:t>
            </w:r>
          </w:p>
          <w:p w14:paraId="7370CC23" w14:textId="7BD7E9C6" w:rsidR="006E26E4" w:rsidRDefault="007D11A4" w:rsidP="00AD309C">
            <w:pPr>
              <w:pStyle w:val="ListParagraph"/>
              <w:numPr>
                <w:ilvl w:val="0"/>
                <w:numId w:val="366"/>
              </w:numPr>
              <w:rPr>
                <w:rFonts w:cs="Arial"/>
              </w:rPr>
            </w:pPr>
            <w:r>
              <w:rPr>
                <w:rFonts w:cs="Arial"/>
              </w:rPr>
              <w:t>Mitral valve repair and replacement</w:t>
            </w:r>
            <w:r w:rsidR="00481FA7">
              <w:rPr>
                <w:rFonts w:cs="Arial"/>
              </w:rPr>
              <w:t xml:space="preserve">: </w:t>
            </w:r>
            <w:r w:rsidR="000825E3">
              <w:rPr>
                <w:rFonts w:cs="Arial"/>
              </w:rPr>
              <w:t xml:space="preserve">20 </w:t>
            </w:r>
          </w:p>
          <w:p w14:paraId="421A7FB3" w14:textId="25304465" w:rsidR="006E26E4" w:rsidRDefault="007D11A4" w:rsidP="00AD309C">
            <w:pPr>
              <w:pStyle w:val="ListParagraph"/>
              <w:numPr>
                <w:ilvl w:val="0"/>
                <w:numId w:val="366"/>
              </w:numPr>
              <w:rPr>
                <w:rFonts w:cs="Arial"/>
              </w:rPr>
            </w:pPr>
            <w:r>
              <w:rPr>
                <w:rFonts w:cs="Arial"/>
              </w:rPr>
              <w:t xml:space="preserve">Open aortic </w:t>
            </w:r>
            <w:r w:rsidR="005407C3">
              <w:rPr>
                <w:rFonts w:cs="Arial"/>
              </w:rPr>
              <w:t>procedures</w:t>
            </w:r>
            <w:r w:rsidR="00481FA7">
              <w:rPr>
                <w:rFonts w:cs="Arial"/>
              </w:rPr>
              <w:t xml:space="preserve">: </w:t>
            </w:r>
            <w:r w:rsidR="005407C3">
              <w:rPr>
                <w:rFonts w:cs="Arial"/>
              </w:rPr>
              <w:t>7</w:t>
            </w:r>
            <w:r w:rsidR="000825E3">
              <w:rPr>
                <w:rFonts w:cs="Arial"/>
              </w:rPr>
              <w:t xml:space="preserve"> </w:t>
            </w:r>
          </w:p>
          <w:p w14:paraId="5AE36C60" w14:textId="47BCAD15" w:rsidR="006E26E4" w:rsidRDefault="007D11A4" w:rsidP="00AD309C">
            <w:pPr>
              <w:pStyle w:val="ListParagraph"/>
              <w:numPr>
                <w:ilvl w:val="0"/>
                <w:numId w:val="366"/>
              </w:numPr>
              <w:rPr>
                <w:rFonts w:cs="Arial"/>
              </w:rPr>
            </w:pPr>
            <w:r>
              <w:rPr>
                <w:rFonts w:cs="Arial"/>
              </w:rPr>
              <w:t>Lung resection for cancer</w:t>
            </w:r>
            <w:r w:rsidR="00481FA7">
              <w:rPr>
                <w:rFonts w:cs="Arial"/>
              </w:rPr>
              <w:t xml:space="preserve">: </w:t>
            </w:r>
            <w:r w:rsidR="000825E3">
              <w:rPr>
                <w:rFonts w:cs="Arial"/>
              </w:rPr>
              <w:t xml:space="preserve">15 </w:t>
            </w:r>
          </w:p>
          <w:p w14:paraId="6EB1279D" w14:textId="2C48E907" w:rsidR="006E26E4" w:rsidRDefault="007D11A4" w:rsidP="00AD309C">
            <w:pPr>
              <w:pStyle w:val="ListParagraph"/>
              <w:numPr>
                <w:ilvl w:val="0"/>
                <w:numId w:val="366"/>
              </w:numPr>
              <w:rPr>
                <w:rFonts w:cs="Arial"/>
              </w:rPr>
            </w:pPr>
            <w:r>
              <w:rPr>
                <w:rFonts w:cs="Arial"/>
              </w:rPr>
              <w:t>Esophageal resection for cancer</w:t>
            </w:r>
            <w:r w:rsidR="00481FA7">
              <w:rPr>
                <w:rFonts w:cs="Arial"/>
              </w:rPr>
              <w:t xml:space="preserve">: </w:t>
            </w:r>
            <w:r w:rsidR="000825E3">
              <w:rPr>
                <w:rFonts w:cs="Arial"/>
              </w:rPr>
              <w:t xml:space="preserve">7 </w:t>
            </w:r>
          </w:p>
          <w:p w14:paraId="2922EF82" w14:textId="042088B0" w:rsidR="006E26E4" w:rsidRDefault="007D11A4" w:rsidP="00AD309C">
            <w:pPr>
              <w:pStyle w:val="ListParagraph"/>
              <w:numPr>
                <w:ilvl w:val="0"/>
                <w:numId w:val="366"/>
              </w:numPr>
              <w:rPr>
                <w:rFonts w:cs="Arial"/>
              </w:rPr>
            </w:pPr>
            <w:r>
              <w:rPr>
                <w:rFonts w:cs="Arial"/>
              </w:rPr>
              <w:t>Pancreatic resection for cancer</w:t>
            </w:r>
            <w:r w:rsidR="00481FA7">
              <w:rPr>
                <w:rFonts w:cs="Arial"/>
              </w:rPr>
              <w:t xml:space="preserve">: </w:t>
            </w:r>
            <w:r w:rsidR="000825E3">
              <w:rPr>
                <w:rFonts w:cs="Arial"/>
              </w:rPr>
              <w:t xml:space="preserve">10 </w:t>
            </w:r>
          </w:p>
          <w:p w14:paraId="614F5195" w14:textId="6F2884ED" w:rsidR="006E26E4" w:rsidRDefault="007D11A4" w:rsidP="00AD309C">
            <w:pPr>
              <w:pStyle w:val="ListParagraph"/>
              <w:numPr>
                <w:ilvl w:val="0"/>
                <w:numId w:val="366"/>
              </w:numPr>
              <w:rPr>
                <w:rFonts w:cs="Arial"/>
              </w:rPr>
            </w:pPr>
            <w:r>
              <w:rPr>
                <w:rFonts w:cs="Arial"/>
              </w:rPr>
              <w:t>Rectal cancer surgery</w:t>
            </w:r>
            <w:r w:rsidR="00481FA7">
              <w:rPr>
                <w:rFonts w:cs="Arial"/>
              </w:rPr>
              <w:t xml:space="preserve">: </w:t>
            </w:r>
            <w:r w:rsidR="000825E3">
              <w:rPr>
                <w:rFonts w:cs="Arial"/>
              </w:rPr>
              <w:t xml:space="preserve">6 </w:t>
            </w:r>
          </w:p>
          <w:p w14:paraId="5C410001" w14:textId="008072C2" w:rsidR="00A64DE7" w:rsidRDefault="007D11A4" w:rsidP="00AD309C">
            <w:pPr>
              <w:pStyle w:val="ListParagraph"/>
              <w:numPr>
                <w:ilvl w:val="0"/>
                <w:numId w:val="366"/>
              </w:numPr>
              <w:rPr>
                <w:rFonts w:cs="Arial"/>
              </w:rPr>
            </w:pPr>
            <w:r>
              <w:rPr>
                <w:rFonts w:cs="Arial"/>
              </w:rPr>
              <w:t>Bariatric surgery for weight loss</w:t>
            </w:r>
            <w:r w:rsidR="00481FA7">
              <w:rPr>
                <w:rFonts w:cs="Arial"/>
              </w:rPr>
              <w:t xml:space="preserve">: </w:t>
            </w:r>
            <w:r w:rsidR="000825E3">
              <w:rPr>
                <w:rFonts w:cs="Arial"/>
              </w:rPr>
              <w:t>20</w:t>
            </w:r>
          </w:p>
          <w:p w14:paraId="44AA0FF0" w14:textId="77777777" w:rsidR="00A64DE7" w:rsidRPr="006E26E4" w:rsidRDefault="00A64DE7" w:rsidP="00AD309C">
            <w:pPr>
              <w:pStyle w:val="ListParagraph"/>
              <w:numPr>
                <w:ilvl w:val="0"/>
                <w:numId w:val="366"/>
              </w:numPr>
              <w:rPr>
                <w:rFonts w:cs="Arial"/>
              </w:rPr>
            </w:pPr>
            <w:r w:rsidRPr="006E26E4">
              <w:rPr>
                <w:rFonts w:cs="Arial"/>
              </w:rPr>
              <w:t>Total knee replacement: 25</w:t>
            </w:r>
          </w:p>
          <w:p w14:paraId="4B324167" w14:textId="77777777" w:rsidR="00A64DE7" w:rsidRPr="006E26E4" w:rsidRDefault="00A64DE7" w:rsidP="00AD309C">
            <w:pPr>
              <w:pStyle w:val="ListParagraph"/>
              <w:numPr>
                <w:ilvl w:val="0"/>
                <w:numId w:val="366"/>
              </w:numPr>
              <w:rPr>
                <w:rFonts w:cs="Arial"/>
              </w:rPr>
            </w:pPr>
            <w:r w:rsidRPr="006E26E4">
              <w:rPr>
                <w:rFonts w:cs="Arial"/>
              </w:rPr>
              <w:t>Total hip replacement: 25</w:t>
            </w:r>
          </w:p>
          <w:p w14:paraId="6203F6BD" w14:textId="77777777" w:rsidR="00A64DE7" w:rsidRPr="006E26E4" w:rsidRDefault="00A64DE7" w:rsidP="00AD309C">
            <w:pPr>
              <w:pStyle w:val="ListParagraph"/>
              <w:numPr>
                <w:ilvl w:val="0"/>
                <w:numId w:val="366"/>
              </w:numPr>
              <w:rPr>
                <w:rFonts w:cs="Arial"/>
              </w:rPr>
            </w:pPr>
            <w:r w:rsidRPr="006E26E4">
              <w:rPr>
                <w:rFonts w:cs="Arial"/>
              </w:rPr>
              <w:t>Norwood procedure: 5</w:t>
            </w:r>
          </w:p>
          <w:p w14:paraId="4D1DA732" w14:textId="77777777" w:rsidR="007D11A4" w:rsidRPr="007D11A4" w:rsidRDefault="007D11A4" w:rsidP="006E0344">
            <w:pPr>
              <w:rPr>
                <w:rFonts w:cs="Arial"/>
              </w:rPr>
            </w:pPr>
          </w:p>
          <w:p w14:paraId="02A0EDC4" w14:textId="2A57EE13" w:rsidR="008D611A" w:rsidRPr="00686FCE" w:rsidRDefault="007D11A4" w:rsidP="006E0344">
            <w:pPr>
              <w:rPr>
                <w:rFonts w:cs="Arial"/>
              </w:rPr>
            </w:pPr>
            <w:r w:rsidRPr="006C09FD">
              <w:rPr>
                <w:rFonts w:cs="Arial"/>
              </w:rPr>
              <w:t xml:space="preserve">When determining whether surgeons have met or exceeded Leapfrog’s minimum </w:t>
            </w:r>
            <w:r w:rsidR="00BD0C2F" w:rsidRPr="006C09FD">
              <w:rPr>
                <w:rFonts w:cs="Arial"/>
              </w:rPr>
              <w:t xml:space="preserve">annual </w:t>
            </w:r>
            <w:r w:rsidRPr="006C09FD">
              <w:rPr>
                <w:rFonts w:cs="Arial"/>
              </w:rPr>
              <w:t>surgeon volume standards for the purposes of privileging, only refer to the ICD-10 procedure codes</w:t>
            </w:r>
            <w:r w:rsidR="0033157B" w:rsidRPr="006C09FD">
              <w:rPr>
                <w:rFonts w:cs="Arial"/>
              </w:rPr>
              <w:t xml:space="preserve"> and CPT codes</w:t>
            </w:r>
            <w:r w:rsidR="00B74069" w:rsidRPr="006C09FD">
              <w:rPr>
                <w:rFonts w:cs="Arial"/>
              </w:rPr>
              <w:t xml:space="preserve"> (</w:t>
            </w:r>
            <w:r w:rsidR="007A4220">
              <w:rPr>
                <w:rFonts w:cs="Arial"/>
                <w:lang w:eastAsia="ja-JP"/>
              </w:rPr>
              <w:t>for Total Hip Replacement, Total Knee Replacement, and Bariatric Surgery for Weight Loss</w:t>
            </w:r>
            <w:r w:rsidR="00B74069" w:rsidRPr="006C09FD">
              <w:rPr>
                <w:rFonts w:cs="Arial"/>
              </w:rPr>
              <w:t>)</w:t>
            </w:r>
            <w:r w:rsidR="006C09FD" w:rsidRPr="006C09FD">
              <w:rPr>
                <w:rFonts w:cs="Arial"/>
              </w:rPr>
              <w:t xml:space="preserve"> – </w:t>
            </w:r>
            <w:r w:rsidR="006C09FD" w:rsidRPr="006C09FD">
              <w:rPr>
                <w:rFonts w:cs="Arial"/>
                <w:b/>
                <w:bCs/>
              </w:rPr>
              <w:t>diagnosis</w:t>
            </w:r>
            <w:r w:rsidR="006C09FD" w:rsidRPr="006C09FD">
              <w:rPr>
                <w:rFonts w:cs="Arial"/>
              </w:rPr>
              <w:t xml:space="preserve"> codes can be ignored. </w:t>
            </w:r>
          </w:p>
        </w:tc>
      </w:tr>
    </w:tbl>
    <w:p w14:paraId="067C83EE" w14:textId="77777777" w:rsidR="00AF3C38" w:rsidRPr="00B647A1" w:rsidRDefault="00AF3C38">
      <w:pPr>
        <w:rPr>
          <w:sz w:val="16"/>
          <w:szCs w:val="16"/>
        </w:rPr>
      </w:pPr>
    </w:p>
    <w:tbl>
      <w:tblPr>
        <w:tblStyle w:val="TableGrid"/>
        <w:tblW w:w="0" w:type="auto"/>
        <w:tblLook w:val="04A0" w:firstRow="1" w:lastRow="0" w:firstColumn="1" w:lastColumn="0" w:noHBand="0" w:noVBand="1"/>
      </w:tblPr>
      <w:tblGrid>
        <w:gridCol w:w="9350"/>
      </w:tblGrid>
      <w:tr w:rsidR="002D4C04" w14:paraId="26035CCF" w14:textId="77777777" w:rsidTr="00F16E4B">
        <w:trPr>
          <w:trHeight w:val="288"/>
        </w:trPr>
        <w:tc>
          <w:tcPr>
            <w:tcW w:w="9350" w:type="dxa"/>
            <w:vAlign w:val="center"/>
          </w:tcPr>
          <w:p w14:paraId="1FAF6005" w14:textId="0ED2ED3B" w:rsidR="002D4C04" w:rsidRPr="00B647A1" w:rsidRDefault="002D4C04" w:rsidP="006E0344">
            <w:pPr>
              <w:rPr>
                <w:rFonts w:cs="Arial"/>
                <w:b/>
                <w:sz w:val="16"/>
                <w:szCs w:val="16"/>
              </w:rPr>
            </w:pPr>
            <w:r w:rsidRPr="002D4C04">
              <w:rPr>
                <w:rFonts w:cs="Arial"/>
                <w:b/>
              </w:rPr>
              <w:t xml:space="preserve">Source: </w:t>
            </w:r>
            <w:r w:rsidRPr="002D4C04">
              <w:rPr>
                <w:rFonts w:cs="Arial"/>
                <w:bCs/>
              </w:rPr>
              <w:t>The Society of Thoracic Surgeons (STS)</w:t>
            </w:r>
          </w:p>
        </w:tc>
      </w:tr>
      <w:tr w:rsidR="006556E2" w14:paraId="2F389018" w14:textId="77777777" w:rsidTr="00F16E4B">
        <w:trPr>
          <w:trHeight w:val="576"/>
        </w:trPr>
        <w:tc>
          <w:tcPr>
            <w:tcW w:w="9350" w:type="dxa"/>
            <w:vAlign w:val="center"/>
          </w:tcPr>
          <w:p w14:paraId="4C352E28" w14:textId="16F12035" w:rsidR="008D611A" w:rsidRPr="00F16E4B" w:rsidRDefault="006556E2" w:rsidP="006E0344">
            <w:pPr>
              <w:rPr>
                <w:rFonts w:cs="Arial"/>
                <w:b/>
                <w:snapToGrid w:val="0"/>
              </w:rPr>
            </w:pPr>
            <w:r w:rsidRPr="009A5185">
              <w:rPr>
                <w:rFonts w:cs="Arial"/>
                <w:b/>
                <w:snapToGrid w:val="0"/>
              </w:rPr>
              <w:t>Reporting Period:</w:t>
            </w:r>
            <w:r>
              <w:rPr>
                <w:rFonts w:cs="Arial"/>
                <w:b/>
                <w:snapToGrid w:val="0"/>
              </w:rPr>
              <w:t xml:space="preserve"> </w:t>
            </w:r>
            <w:r w:rsidR="005359D6" w:rsidRPr="002F5005">
              <w:rPr>
                <w:rFonts w:cstheme="minorHAnsi"/>
                <w:color w:val="1D1C1D"/>
                <w:shd w:val="clear" w:color="auto" w:fill="FFFFFF"/>
              </w:rPr>
              <w:t xml:space="preserve">Latest </w:t>
            </w:r>
            <w:r w:rsidR="005359D6" w:rsidRPr="002F5005">
              <w:rPr>
                <w:rFonts w:cstheme="minorHAnsi"/>
                <w:b/>
                <w:bCs/>
                <w:color w:val="1D1C1D"/>
                <w:shd w:val="clear" w:color="auto" w:fill="FFFFFF"/>
              </w:rPr>
              <w:t>36-month</w:t>
            </w:r>
            <w:r w:rsidR="005359D6" w:rsidRPr="002F5005">
              <w:rPr>
                <w:rFonts w:cstheme="minorHAnsi"/>
                <w:color w:val="1D1C1D"/>
                <w:shd w:val="clear" w:color="auto" w:fill="FFFFFF"/>
              </w:rPr>
              <w:t xml:space="preserve"> report from </w:t>
            </w:r>
            <w:r w:rsidR="005359D6" w:rsidRPr="002F5005">
              <w:rPr>
                <w:rFonts w:cstheme="minorHAnsi"/>
                <w:color w:val="000000"/>
                <w:shd w:val="clear" w:color="auto" w:fill="FFFFFF"/>
              </w:rPr>
              <w:t>Society of Thoracic Surgeons (STS)</w:t>
            </w:r>
            <w:r w:rsidR="005359D6" w:rsidRPr="002F5005">
              <w:rPr>
                <w:rFonts w:cstheme="minorHAnsi"/>
                <w:color w:val="1D1C1D"/>
                <w:shd w:val="clear" w:color="auto" w:fill="FFFFFF"/>
              </w:rPr>
              <w:t xml:space="preserve"> Adult Cardiac Surgery Database (ACSD) for the </w:t>
            </w:r>
            <w:r w:rsidR="005359D6" w:rsidRPr="002F5005">
              <w:rPr>
                <w:rFonts w:cstheme="minorHAnsi"/>
                <w:b/>
                <w:bCs/>
                <w:color w:val="1D1C1D"/>
                <w:shd w:val="clear" w:color="auto" w:fill="FFFFFF"/>
              </w:rPr>
              <w:t>Mitral Valve Repair/Replacement Composite Score</w:t>
            </w:r>
            <w:r w:rsidR="00F16E4B">
              <w:rPr>
                <w:rFonts w:cstheme="minorHAnsi"/>
                <w:b/>
                <w:bCs/>
                <w:color w:val="1D1C1D"/>
                <w:shd w:val="clear" w:color="auto" w:fill="FFFFFF"/>
              </w:rPr>
              <w:t>.</w:t>
            </w:r>
          </w:p>
        </w:tc>
      </w:tr>
      <w:tr w:rsidR="00704124" w14:paraId="187C812B" w14:textId="77777777" w:rsidTr="00D36222">
        <w:trPr>
          <w:trHeight w:val="1584"/>
        </w:trPr>
        <w:tc>
          <w:tcPr>
            <w:tcW w:w="9350" w:type="dxa"/>
            <w:vAlign w:val="center"/>
          </w:tcPr>
          <w:p w14:paraId="28478D23" w14:textId="5E8431F0" w:rsidR="00704124" w:rsidRDefault="00704124" w:rsidP="006E0344">
            <w:pPr>
              <w:rPr>
                <w:rFonts w:cs="Arial"/>
                <w:snapToGrid w:val="0"/>
                <w:color w:val="000000"/>
              </w:rPr>
            </w:pPr>
            <w:r w:rsidRPr="00704124">
              <w:rPr>
                <w:rFonts w:cs="Arial"/>
                <w:b/>
              </w:rPr>
              <w:t xml:space="preserve">Question </w:t>
            </w:r>
            <w:r w:rsidR="00D51874">
              <w:rPr>
                <w:rFonts w:cs="Arial"/>
                <w:b/>
              </w:rPr>
              <w:t>#</w:t>
            </w:r>
            <w:r w:rsidR="00F12158">
              <w:rPr>
                <w:rFonts w:cs="Arial"/>
                <w:b/>
              </w:rPr>
              <w:t>6</w:t>
            </w:r>
            <w:r w:rsidRPr="00704124">
              <w:rPr>
                <w:rFonts w:cs="Arial"/>
                <w:b/>
              </w:rPr>
              <w:t>:</w:t>
            </w:r>
            <w:r>
              <w:rPr>
                <w:rFonts w:cs="Arial"/>
                <w:b/>
              </w:rPr>
              <w:t xml:space="preserve"> </w:t>
            </w:r>
            <w:r>
              <w:rPr>
                <w:rFonts w:cs="Arial"/>
                <w:snapToGrid w:val="0"/>
                <w:color w:val="000000"/>
              </w:rPr>
              <w:t>D</w:t>
            </w:r>
            <w:r w:rsidRPr="005D2B76">
              <w:rPr>
                <w:rFonts w:cs="Arial"/>
                <w:snapToGrid w:val="0"/>
                <w:color w:val="000000"/>
              </w:rPr>
              <w:t xml:space="preserve">oes your hospital participate in the </w:t>
            </w:r>
            <w:hyperlink r:id="rId225"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w:t>
            </w:r>
            <w:r w:rsidR="00D16610">
              <w:rPr>
                <w:rFonts w:cs="Arial"/>
                <w:snapToGrid w:val="0"/>
                <w:color w:val="000000"/>
              </w:rPr>
              <w:t xml:space="preserve">, </w:t>
            </w:r>
            <w:r w:rsidRPr="005D2B76">
              <w:rPr>
                <w:rFonts w:cs="Arial"/>
                <w:snapToGrid w:val="0"/>
                <w:color w:val="000000"/>
              </w:rPr>
              <w:t>submit data for all applicable procedures during the most recent 36-month period for which performance reports are available?</w:t>
            </w:r>
          </w:p>
          <w:p w14:paraId="6EFBE3FC" w14:textId="50662219" w:rsidR="007015E4" w:rsidRDefault="007015E4" w:rsidP="006E0344">
            <w:pPr>
              <w:rPr>
                <w:rFonts w:cs="Arial"/>
                <w:snapToGrid w:val="0"/>
                <w:color w:val="000000"/>
              </w:rPr>
            </w:pPr>
          </w:p>
          <w:p w14:paraId="40D72392" w14:textId="3E4FA9AF" w:rsidR="00704124" w:rsidRPr="00D51874" w:rsidRDefault="007015E4" w:rsidP="006E0344">
            <w:pPr>
              <w:rPr>
                <w:rFonts w:cs="Arial"/>
                <w:snapToGrid w:val="0"/>
                <w:color w:val="000000"/>
              </w:rPr>
            </w:pPr>
            <w:r>
              <w:rPr>
                <w:rFonts w:cs="Arial"/>
                <w:snapToGrid w:val="0"/>
                <w:color w:val="000000"/>
              </w:rPr>
              <w:t xml:space="preserve">Select “yes” if your hospital participates in the </w:t>
            </w:r>
            <w:hyperlink r:id="rId226"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 and has submitted data for all applicable procedures during the most recent 36-month period.</w:t>
            </w:r>
          </w:p>
        </w:tc>
      </w:tr>
      <w:tr w:rsidR="00704124" w14:paraId="12D62670" w14:textId="77777777" w:rsidTr="00D36222">
        <w:trPr>
          <w:trHeight w:val="1440"/>
        </w:trPr>
        <w:tc>
          <w:tcPr>
            <w:tcW w:w="9350" w:type="dxa"/>
            <w:vAlign w:val="center"/>
          </w:tcPr>
          <w:p w14:paraId="70A637ED" w14:textId="2F233E76" w:rsidR="00704124" w:rsidRDefault="00704124" w:rsidP="006E0344">
            <w:pPr>
              <w:rPr>
                <w:rFonts w:cs="Arial"/>
                <w:bCs/>
              </w:rPr>
            </w:pPr>
            <w:r w:rsidRPr="00704124">
              <w:rPr>
                <w:rFonts w:cs="Arial"/>
                <w:b/>
              </w:rPr>
              <w:t xml:space="preserve">Question </w:t>
            </w:r>
            <w:r w:rsidR="00D51874">
              <w:rPr>
                <w:rFonts w:cs="Arial"/>
                <w:b/>
              </w:rPr>
              <w:t>#</w:t>
            </w:r>
            <w:r w:rsidR="00F12158">
              <w:rPr>
                <w:rFonts w:cs="Arial"/>
                <w:b/>
              </w:rPr>
              <w:t>7</w:t>
            </w:r>
            <w:r w:rsidRPr="00704124">
              <w:rPr>
                <w:rFonts w:cs="Arial"/>
                <w:b/>
              </w:rPr>
              <w:t>:</w:t>
            </w:r>
            <w:r>
              <w:rPr>
                <w:rFonts w:cs="Arial"/>
                <w:bCs/>
              </w:rPr>
              <w:t xml:space="preserve"> </w:t>
            </w:r>
            <w:r w:rsidRPr="00704124">
              <w:rPr>
                <w:rFonts w:cs="Arial"/>
                <w:bCs/>
              </w:rPr>
              <w:t>What is the most recent 36-month reporting period for which STS performance reports are available?</w:t>
            </w:r>
            <w:r w:rsidR="0033157B">
              <w:rPr>
                <w:rFonts w:cs="Arial"/>
                <w:bCs/>
              </w:rPr>
              <w:t xml:space="preserve"> Reporting period ending:</w:t>
            </w:r>
          </w:p>
          <w:p w14:paraId="5E840023" w14:textId="77777777" w:rsidR="007015E4" w:rsidRDefault="007015E4" w:rsidP="006E0344">
            <w:pPr>
              <w:rPr>
                <w:rFonts w:cs="Arial"/>
                <w:bCs/>
              </w:rPr>
            </w:pPr>
          </w:p>
          <w:p w14:paraId="2B98753B" w14:textId="1AFA18B7" w:rsidR="000032C0" w:rsidRPr="00704124" w:rsidRDefault="00E326A9" w:rsidP="006E0344">
            <w:pPr>
              <w:rPr>
                <w:rFonts w:cs="Arial"/>
                <w:bCs/>
              </w:rPr>
            </w:pPr>
            <w:r>
              <w:rPr>
                <w:rFonts w:cs="Arial"/>
                <w:bCs/>
              </w:rPr>
              <w:t>Select the most recent 36-month reporting period for which STS performance reports are available. The reporting period is displayed when reviewing your “</w:t>
            </w:r>
            <w:r w:rsidRPr="0060193F">
              <w:t>MVRR Composite Quality Ratings</w:t>
            </w:r>
            <w:r>
              <w:rPr>
                <w:rFonts w:cs="Arial"/>
                <w:bCs/>
              </w:rPr>
              <w:t xml:space="preserve">” at </w:t>
            </w:r>
            <w:hyperlink r:id="rId227" w:history="1">
              <w:r w:rsidRPr="008C75EB">
                <w:rPr>
                  <w:rStyle w:val="Hyperlink"/>
                </w:rPr>
                <w:t>https://publicreporting.sts.org/search/acsd</w:t>
              </w:r>
            </w:hyperlink>
            <w:r>
              <w:t>.</w:t>
            </w:r>
            <w:r w:rsidR="007015E4">
              <w:rPr>
                <w:rFonts w:cs="Arial"/>
                <w:bCs/>
              </w:rPr>
              <w:t xml:space="preserve"> See screenshot provided for question #</w:t>
            </w:r>
            <w:r w:rsidR="00EA2AB4">
              <w:rPr>
                <w:rFonts w:cs="Arial"/>
                <w:bCs/>
              </w:rPr>
              <w:t>9</w:t>
            </w:r>
            <w:r w:rsidR="007015E4">
              <w:rPr>
                <w:rFonts w:cs="Arial"/>
                <w:bCs/>
              </w:rPr>
              <w:t xml:space="preserve"> </w:t>
            </w:r>
            <w:hyperlink w:anchor="MVRR_STS" w:history="1">
              <w:r w:rsidR="007015E4" w:rsidRPr="007015E4">
                <w:rPr>
                  <w:rStyle w:val="Hyperlink"/>
                  <w:rFonts w:cs="Arial"/>
                  <w:bCs/>
                </w:rPr>
                <w:t>below</w:t>
              </w:r>
            </w:hyperlink>
            <w:r w:rsidR="007015E4">
              <w:rPr>
                <w:rFonts w:cs="Arial"/>
                <w:bCs/>
              </w:rPr>
              <w:t>.</w:t>
            </w:r>
          </w:p>
        </w:tc>
      </w:tr>
      <w:tr w:rsidR="00704124" w14:paraId="3A3B66EE" w14:textId="77777777" w:rsidTr="005317E8">
        <w:trPr>
          <w:trHeight w:val="1152"/>
        </w:trPr>
        <w:tc>
          <w:tcPr>
            <w:tcW w:w="9350" w:type="dxa"/>
            <w:vAlign w:val="center"/>
          </w:tcPr>
          <w:p w14:paraId="13E4591D" w14:textId="5C49A728" w:rsidR="000032C0" w:rsidRPr="00D51874" w:rsidRDefault="00704124" w:rsidP="006E0344">
            <w:pPr>
              <w:rPr>
                <w:rFonts w:cs="Arial"/>
                <w:iCs/>
                <w:snapToGrid w:val="0"/>
                <w:color w:val="000000"/>
              </w:rPr>
            </w:pPr>
            <w:r>
              <w:rPr>
                <w:rFonts w:cs="Arial"/>
                <w:b/>
                <w:bCs/>
                <w:snapToGrid w:val="0"/>
                <w:color w:val="000000"/>
              </w:rPr>
              <w:t xml:space="preserve">Question </w:t>
            </w:r>
            <w:r w:rsidR="00D51874">
              <w:rPr>
                <w:rFonts w:cs="Arial"/>
                <w:b/>
                <w:bCs/>
                <w:snapToGrid w:val="0"/>
                <w:color w:val="000000"/>
              </w:rPr>
              <w:t>#</w:t>
            </w:r>
            <w:r w:rsidR="00F12158">
              <w:rPr>
                <w:rFonts w:cs="Arial"/>
                <w:b/>
                <w:bCs/>
                <w:snapToGrid w:val="0"/>
                <w:color w:val="000000"/>
              </w:rPr>
              <w:t>8</w:t>
            </w:r>
            <w:r>
              <w:rPr>
                <w:rFonts w:cs="Arial"/>
                <w:b/>
                <w:bCs/>
                <w:snapToGrid w:val="0"/>
                <w:color w:val="000000"/>
              </w:rPr>
              <w:t xml:space="preserve">: </w:t>
            </w:r>
            <w:r w:rsidRPr="005D2B76">
              <w:rPr>
                <w:rFonts w:cs="Arial"/>
                <w:snapToGrid w:val="0"/>
                <w:color w:val="000000"/>
              </w:rPr>
              <w:t xml:space="preserve">Does your hospital </w:t>
            </w:r>
            <w:r w:rsidR="00154C4A">
              <w:rPr>
                <w:rFonts w:cs="Arial"/>
                <w:snapToGrid w:val="0"/>
                <w:color w:val="000000"/>
              </w:rPr>
              <w:t xml:space="preserve">have a Mitral Valve Repair/Replacement Composite Score publicly reported on the STS website and do you </w:t>
            </w:r>
            <w:r w:rsidRPr="005D2B76">
              <w:rPr>
                <w:rFonts w:cs="Arial"/>
                <w:snapToGrid w:val="0"/>
                <w:color w:val="000000"/>
              </w:rPr>
              <w:t>choose to report data from the most recent performance report to this Survey?</w:t>
            </w:r>
            <w:r>
              <w:rPr>
                <w:rFonts w:cs="Arial"/>
                <w:snapToGrid w:val="0"/>
                <w:color w:val="000000"/>
              </w:rPr>
              <w:br/>
            </w:r>
            <w:r>
              <w:rPr>
                <w:rFonts w:cs="Arial"/>
                <w:snapToGrid w:val="0"/>
                <w:color w:val="000000"/>
              </w:rPr>
              <w:br/>
            </w:r>
            <w:r w:rsidR="000032C0">
              <w:rPr>
                <w:rFonts w:cs="Arial"/>
                <w:iCs/>
                <w:snapToGrid w:val="0"/>
                <w:color w:val="000000"/>
              </w:rPr>
              <w:t>Select “yes” if your hospital elects to share the MVRR data from your most recent performance report with Leapfrog.</w:t>
            </w:r>
          </w:p>
        </w:tc>
      </w:tr>
      <w:tr w:rsidR="00704124" w14:paraId="7B2638AD" w14:textId="77777777" w:rsidTr="00081966">
        <w:trPr>
          <w:trHeight w:val="1430"/>
        </w:trPr>
        <w:tc>
          <w:tcPr>
            <w:tcW w:w="9350" w:type="dxa"/>
            <w:vAlign w:val="center"/>
          </w:tcPr>
          <w:p w14:paraId="70A9EF1C" w14:textId="66FE2E90" w:rsidR="00704124" w:rsidRDefault="00704124" w:rsidP="006E0344">
            <w:pPr>
              <w:rPr>
                <w:rFonts w:cs="Arial"/>
                <w:bCs/>
              </w:rPr>
            </w:pPr>
            <w:bookmarkStart w:id="257" w:name="MVRR_STS"/>
            <w:r w:rsidRPr="00704124">
              <w:rPr>
                <w:rFonts w:cs="Arial"/>
                <w:b/>
              </w:rPr>
              <w:t xml:space="preserve">Question </w:t>
            </w:r>
            <w:bookmarkEnd w:id="257"/>
            <w:r w:rsidR="00D51874">
              <w:rPr>
                <w:rFonts w:cs="Arial"/>
                <w:b/>
              </w:rPr>
              <w:t>#</w:t>
            </w:r>
            <w:r w:rsidR="00F12158">
              <w:rPr>
                <w:rFonts w:cs="Arial"/>
                <w:b/>
              </w:rPr>
              <w:t>9</w:t>
            </w:r>
            <w:r w:rsidRPr="00704124">
              <w:rPr>
                <w:rFonts w:cs="Arial"/>
                <w:b/>
              </w:rPr>
              <w:t>:</w:t>
            </w:r>
            <w:r>
              <w:rPr>
                <w:rFonts w:cs="Arial"/>
                <w:bCs/>
              </w:rPr>
              <w:t xml:space="preserve"> </w:t>
            </w:r>
            <w:r w:rsidRPr="00704124">
              <w:rPr>
                <w:rFonts w:cs="Arial"/>
                <w:bCs/>
              </w:rPr>
              <w:t xml:space="preserve">What </w:t>
            </w:r>
            <w:r w:rsidR="002E2409">
              <w:rPr>
                <w:rFonts w:cs="Arial"/>
                <w:bCs/>
              </w:rPr>
              <w:t>is</w:t>
            </w:r>
            <w:r w:rsidRPr="00704124">
              <w:rPr>
                <w:rFonts w:cs="Arial"/>
                <w:bCs/>
              </w:rPr>
              <w:t xml:space="preserve"> your hospital’s Mitral Valve Repair/Replacement</w:t>
            </w:r>
            <w:r w:rsidR="002E2409">
              <w:rPr>
                <w:rFonts w:cs="Arial"/>
                <w:bCs/>
              </w:rPr>
              <w:t xml:space="preserve"> Composite Score</w:t>
            </w:r>
            <w:r w:rsidRPr="00704124">
              <w:rPr>
                <w:rFonts w:cs="Arial"/>
                <w:bCs/>
              </w:rPr>
              <w:t>?</w:t>
            </w:r>
          </w:p>
          <w:p w14:paraId="37EB598A" w14:textId="77777777" w:rsidR="00704124" w:rsidRDefault="00704124" w:rsidP="006E0344">
            <w:pPr>
              <w:rPr>
                <w:rFonts w:cs="Arial"/>
                <w:bCs/>
              </w:rPr>
            </w:pPr>
          </w:p>
          <w:p w14:paraId="3BFFD412" w14:textId="1F713844" w:rsidR="00B647A1" w:rsidRDefault="00704124" w:rsidP="006E0344">
            <w:r>
              <w:rPr>
                <w:rFonts w:cs="Arial"/>
                <w:snapToGrid w:val="0"/>
                <w:color w:val="000000"/>
              </w:rPr>
              <w:t xml:space="preserve">Report your Mitral Valve Repair/Replacement </w:t>
            </w:r>
            <w:r w:rsidR="002E2409">
              <w:rPr>
                <w:rFonts w:cs="Arial"/>
                <w:snapToGrid w:val="0"/>
                <w:color w:val="000000"/>
              </w:rPr>
              <w:t>Overall Composite Score</w:t>
            </w:r>
            <w:r w:rsidR="005359D6">
              <w:rPr>
                <w:rFonts w:cs="Arial"/>
                <w:snapToGrid w:val="0"/>
                <w:color w:val="000000"/>
              </w:rPr>
              <w:t xml:space="preserve"> </w:t>
            </w:r>
            <w:r>
              <w:rPr>
                <w:rFonts w:cs="Arial"/>
                <w:snapToGrid w:val="0"/>
                <w:color w:val="000000"/>
              </w:rPr>
              <w:t>from the STS Public Reporting website</w:t>
            </w:r>
            <w:r w:rsidR="003D1AD2">
              <w:rPr>
                <w:rFonts w:cs="Arial"/>
                <w:snapToGrid w:val="0"/>
                <w:color w:val="000000"/>
              </w:rPr>
              <w:t xml:space="preserve">: </w:t>
            </w:r>
            <w:hyperlink r:id="rId228" w:history="1">
              <w:r w:rsidR="00887764" w:rsidRPr="008C75EB">
                <w:rPr>
                  <w:rStyle w:val="Hyperlink"/>
                </w:rPr>
                <w:t>https://publicreporting.sts.org/search/acsd</w:t>
              </w:r>
            </w:hyperlink>
            <w:r w:rsidR="00887764">
              <w:t>.</w:t>
            </w:r>
            <w:r>
              <w:t xml:space="preserve"> </w:t>
            </w:r>
          </w:p>
          <w:p w14:paraId="4EFAFAD6" w14:textId="77777777" w:rsidR="00B647A1" w:rsidRDefault="00B647A1" w:rsidP="006E0344"/>
          <w:p w14:paraId="1FD8BB08" w14:textId="3D3CCD9F" w:rsidR="008D611A" w:rsidRDefault="00887764" w:rsidP="006E0344">
            <w:pPr>
              <w:autoSpaceDE w:val="0"/>
              <w:autoSpaceDN w:val="0"/>
              <w:adjustRightInd w:val="0"/>
              <w:spacing w:line="276" w:lineRule="auto"/>
              <w:rPr>
                <w:rFonts w:cs="Arial"/>
                <w:snapToGrid w:val="0"/>
                <w:color w:val="000000"/>
              </w:rPr>
            </w:pPr>
            <w:r>
              <w:t>Click on “Search All Groups.” Then search for your hospital name/surgery group name in the “Participant Surgery Group Name” field and click your hospital name/surgery group name. On the next page find your “</w:t>
            </w:r>
            <w:r w:rsidRPr="0060193F">
              <w:t>MVRR Composite Quality Rating</w:t>
            </w:r>
            <w:r>
              <w:t>” and your “</w:t>
            </w:r>
            <w:r>
              <w:rPr>
                <w:rFonts w:cs="Arial"/>
                <w:snapToGrid w:val="0"/>
                <w:color w:val="000000"/>
              </w:rPr>
              <w:t>Overall</w:t>
            </w:r>
            <w:r w:rsidRPr="00E8204D">
              <w:rPr>
                <w:rFonts w:cs="Arial"/>
                <w:snapToGrid w:val="0"/>
                <w:color w:val="000000"/>
              </w:rPr>
              <w:t xml:space="preserve"> Composite Score</w:t>
            </w:r>
            <w:r>
              <w:rPr>
                <w:rFonts w:cs="Arial"/>
                <w:snapToGrid w:val="0"/>
                <w:color w:val="000000"/>
              </w:rPr>
              <w:t xml:space="preserve">.” </w:t>
            </w:r>
            <w:r w:rsidRPr="00E8204D">
              <w:rPr>
                <w:rFonts w:cs="Arial"/>
                <w:snapToGrid w:val="0"/>
                <w:color w:val="000000"/>
              </w:rPr>
              <w:t>Report the number of stars displayed for “Overall Composite Score” represented in the screenshot below.</w:t>
            </w:r>
          </w:p>
          <w:p w14:paraId="5D0A9C97" w14:textId="1F300352" w:rsidR="008D611A" w:rsidRPr="00BC22E2" w:rsidRDefault="00081966" w:rsidP="00BC22E2">
            <w:pPr>
              <w:autoSpaceDE w:val="0"/>
              <w:autoSpaceDN w:val="0"/>
              <w:adjustRightInd w:val="0"/>
              <w:spacing w:line="276" w:lineRule="auto"/>
              <w:rPr>
                <w:rFonts w:cs="Arial"/>
                <w:snapToGrid w:val="0"/>
                <w:color w:val="000000"/>
              </w:rPr>
            </w:pPr>
            <w:r>
              <w:rPr>
                <w:noProof/>
              </w:rPr>
              <w:lastRenderedPageBreak/>
              <mc:AlternateContent>
                <mc:Choice Requires="wps">
                  <w:drawing>
                    <wp:anchor distT="0" distB="0" distL="114300" distR="114300" simplePos="0" relativeHeight="251658244" behindDoc="0" locked="0" layoutInCell="1" allowOverlap="1" wp14:anchorId="63664AF4" wp14:editId="7262A580">
                      <wp:simplePos x="0" y="0"/>
                      <wp:positionH relativeFrom="column">
                        <wp:posOffset>4991735</wp:posOffset>
                      </wp:positionH>
                      <wp:positionV relativeFrom="paragraph">
                        <wp:posOffset>357505</wp:posOffset>
                      </wp:positionV>
                      <wp:extent cx="745490" cy="422275"/>
                      <wp:effectExtent l="0" t="0" r="16510" b="15875"/>
                      <wp:wrapNone/>
                      <wp:docPr id="15" name="Rectangle 15" descr="P3220C6T43#y1"/>
                      <wp:cNvGraphicFramePr/>
                      <a:graphic xmlns:a="http://schemas.openxmlformats.org/drawingml/2006/main">
                        <a:graphicData uri="http://schemas.microsoft.com/office/word/2010/wordprocessingShape">
                          <wps:wsp>
                            <wps:cNvSpPr/>
                            <wps:spPr>
                              <a:xfrm>
                                <a:off x="0" y="0"/>
                                <a:ext cx="745490" cy="422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3EDBBC" id="Rectangle 15" o:spid="_x0000_s1026" alt="P3220C6T43#y1" style="position:absolute;margin-left:393.05pt;margin-top:28.15pt;width:58.7pt;height:33.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" filled="f" strokecolor="red" strokeweight="2pt"/>
                  </w:pict>
                </mc:Fallback>
              </mc:AlternateContent>
            </w:r>
            <w:r w:rsidRPr="00081966">
              <w:rPr>
                <w:rFonts w:cs="Arial"/>
                <w:noProof/>
                <w:snapToGrid w:val="0"/>
                <w:color w:val="000000"/>
              </w:rPr>
              <w:drawing>
                <wp:inline distT="0" distB="0" distL="0" distR="0" wp14:anchorId="7F705DE8" wp14:editId="09B3E482">
                  <wp:extent cx="5794744" cy="867973"/>
                  <wp:effectExtent l="0" t="0" r="0" b="8890"/>
                  <wp:docPr id="1024139403" name="Picture 46" descr="P3220C6T4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139403" name="Picture 46" descr="P3220C6T43#yIS1"/>
                          <pic:cNvPicPr>
                            <a:picLocks noChangeAspect="1" noChangeArrowheads="1"/>
                          </pic:cNvPicPr>
                        </pic:nvPicPr>
                        <pic:blipFill>
                          <a:blip r:embed="rId229" r:link="rId230">
                            <a:extLst>
                              <a:ext uri="{28A0092B-C50C-407E-A947-70E740481C1C}">
                                <a14:useLocalDpi xmlns:a14="http://schemas.microsoft.com/office/drawing/2010/main" val="0"/>
                              </a:ext>
                            </a:extLst>
                          </a:blip>
                          <a:srcRect/>
                          <a:stretch>
                            <a:fillRect/>
                          </a:stretch>
                        </pic:blipFill>
                        <pic:spPr bwMode="auto">
                          <a:xfrm>
                            <a:off x="0" y="0"/>
                            <a:ext cx="5840412" cy="874813"/>
                          </a:xfrm>
                          <a:prstGeom prst="rect">
                            <a:avLst/>
                          </a:prstGeom>
                          <a:noFill/>
                          <a:ln>
                            <a:noFill/>
                          </a:ln>
                        </pic:spPr>
                      </pic:pic>
                    </a:graphicData>
                  </a:graphic>
                </wp:inline>
              </w:drawing>
            </w:r>
          </w:p>
        </w:tc>
      </w:tr>
    </w:tbl>
    <w:p w14:paraId="07AED853" w14:textId="1A7B8922" w:rsidR="00784C78" w:rsidRDefault="00784C78"/>
    <w:tbl>
      <w:tblPr>
        <w:tblStyle w:val="TableGrid"/>
        <w:tblW w:w="0" w:type="auto"/>
        <w:tblLook w:val="04A0" w:firstRow="1" w:lastRow="0" w:firstColumn="1" w:lastColumn="0" w:noHBand="0" w:noVBand="1"/>
      </w:tblPr>
      <w:tblGrid>
        <w:gridCol w:w="9350"/>
      </w:tblGrid>
      <w:tr w:rsidR="0033157B" w:rsidRPr="004F5E10" w14:paraId="6818AED1" w14:textId="77777777" w:rsidTr="006E0344">
        <w:trPr>
          <w:trHeight w:val="395"/>
        </w:trPr>
        <w:tc>
          <w:tcPr>
            <w:tcW w:w="9350" w:type="dxa"/>
            <w:vAlign w:val="center"/>
          </w:tcPr>
          <w:p w14:paraId="56B13A5C" w14:textId="551816C0" w:rsidR="0033157B" w:rsidRPr="004F5E10" w:rsidRDefault="0033157B" w:rsidP="006E0344">
            <w:pPr>
              <w:rPr>
                <w:rFonts w:cs="Arial"/>
                <w:b/>
              </w:rPr>
            </w:pPr>
            <w:r w:rsidRPr="004F5E10">
              <w:rPr>
                <w:rFonts w:cs="Arial"/>
                <w:b/>
              </w:rPr>
              <w:t xml:space="preserve">Source: </w:t>
            </w:r>
            <w:r w:rsidRPr="004F5E10">
              <w:rPr>
                <w:rFonts w:cs="Arial"/>
                <w:bCs/>
              </w:rPr>
              <w:t>The Society of Thoracic Surgeons (STS)</w:t>
            </w:r>
          </w:p>
        </w:tc>
      </w:tr>
      <w:tr w:rsidR="0033157B" w:rsidRPr="004F5E10" w14:paraId="309B18F3" w14:textId="77777777" w:rsidTr="006E0344">
        <w:trPr>
          <w:trHeight w:val="1772"/>
        </w:trPr>
        <w:tc>
          <w:tcPr>
            <w:tcW w:w="9350" w:type="dxa"/>
            <w:vAlign w:val="center"/>
          </w:tcPr>
          <w:p w14:paraId="6545E5A9" w14:textId="5FBEE5F2" w:rsidR="0033157B" w:rsidRPr="004F5E10" w:rsidRDefault="0033157B" w:rsidP="006E0344">
            <w:pPr>
              <w:rPr>
                <w:rFonts w:cs="Arial"/>
                <w:snapToGrid w:val="0"/>
                <w:color w:val="000000"/>
              </w:rPr>
            </w:pPr>
            <w:r w:rsidRPr="004F5E10">
              <w:rPr>
                <w:rFonts w:cs="Arial"/>
                <w:b/>
              </w:rPr>
              <w:t xml:space="preserve">Question </w:t>
            </w:r>
            <w:r w:rsidR="00D51874">
              <w:rPr>
                <w:rFonts w:cs="Arial"/>
                <w:b/>
              </w:rPr>
              <w:t>#</w:t>
            </w:r>
            <w:r w:rsidR="00F12158">
              <w:rPr>
                <w:rFonts w:cs="Arial"/>
                <w:b/>
              </w:rPr>
              <w:t>10</w:t>
            </w:r>
            <w:r w:rsidRPr="004F5E10">
              <w:rPr>
                <w:rFonts w:cs="Arial"/>
                <w:b/>
              </w:rPr>
              <w:t xml:space="preserve">: </w:t>
            </w:r>
            <w:r w:rsidRPr="004F5E10">
              <w:rPr>
                <w:rFonts w:cs="Arial"/>
                <w:snapToGrid w:val="0"/>
                <w:color w:val="000000"/>
              </w:rPr>
              <w:t xml:space="preserve">Does your hospital participate in the </w:t>
            </w:r>
            <w:hyperlink r:id="rId231"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p>
          <w:p w14:paraId="45887E14" w14:textId="77777777" w:rsidR="0033157B" w:rsidRPr="004F5E10" w:rsidRDefault="0033157B" w:rsidP="006E0344">
            <w:pPr>
              <w:rPr>
                <w:rFonts w:cs="Arial"/>
                <w:snapToGrid w:val="0"/>
                <w:color w:val="000000"/>
              </w:rPr>
            </w:pPr>
          </w:p>
          <w:p w14:paraId="2922A184" w14:textId="40C00B91" w:rsidR="0033157B" w:rsidRPr="00D51874" w:rsidRDefault="0033157B" w:rsidP="006E0344">
            <w:pPr>
              <w:rPr>
                <w:rFonts w:cs="Arial"/>
                <w:snapToGrid w:val="0"/>
                <w:color w:val="000000"/>
              </w:rPr>
            </w:pPr>
            <w:r w:rsidRPr="004F5E10">
              <w:rPr>
                <w:rFonts w:cs="Arial"/>
                <w:snapToGrid w:val="0"/>
                <w:color w:val="000000"/>
              </w:rPr>
              <w:t xml:space="preserve">Select “yes” if your hospital participates in the </w:t>
            </w:r>
            <w:hyperlink r:id="rId232"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has submitted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w:t>
            </w:r>
          </w:p>
        </w:tc>
      </w:tr>
      <w:tr w:rsidR="0033157B" w:rsidRPr="004F5E10" w14:paraId="3166283D" w14:textId="77777777" w:rsidTr="006E0344">
        <w:trPr>
          <w:trHeight w:val="1322"/>
        </w:trPr>
        <w:tc>
          <w:tcPr>
            <w:tcW w:w="9350" w:type="dxa"/>
            <w:vAlign w:val="center"/>
          </w:tcPr>
          <w:p w14:paraId="4918ED81" w14:textId="2786FC85" w:rsidR="0033157B" w:rsidRPr="004F5E10" w:rsidRDefault="0033157B" w:rsidP="006E0344">
            <w:pPr>
              <w:rPr>
                <w:rFonts w:cs="Arial"/>
                <w:bCs/>
              </w:rPr>
            </w:pPr>
            <w:r w:rsidRPr="004F5E10">
              <w:rPr>
                <w:rFonts w:cs="Arial"/>
                <w:b/>
              </w:rPr>
              <w:t xml:space="preserve">Question </w:t>
            </w:r>
            <w:r w:rsidR="00D51874">
              <w:rPr>
                <w:rFonts w:cs="Arial"/>
                <w:b/>
              </w:rPr>
              <w:t>#</w:t>
            </w:r>
            <w:r>
              <w:rPr>
                <w:rFonts w:cs="Arial"/>
                <w:b/>
              </w:rPr>
              <w:t>1</w:t>
            </w:r>
            <w:r w:rsidR="00F12158">
              <w:rPr>
                <w:rFonts w:cs="Arial"/>
                <w:b/>
              </w:rPr>
              <w:t>1</w:t>
            </w:r>
            <w:r w:rsidRPr="004F5E10">
              <w:rPr>
                <w:rFonts w:cs="Arial"/>
                <w:b/>
              </w:rPr>
              <w:t>:</w:t>
            </w:r>
            <w:r w:rsidRPr="004F5E10">
              <w:rPr>
                <w:rFonts w:cs="Arial"/>
                <w:bCs/>
              </w:rPr>
              <w:t xml:space="preserve"> What is the most recent </w:t>
            </w:r>
            <w:r>
              <w:rPr>
                <w:rFonts w:cs="Arial"/>
                <w:bCs/>
              </w:rPr>
              <w:t>48</w:t>
            </w:r>
            <w:r w:rsidRPr="004F5E10">
              <w:rPr>
                <w:rFonts w:cs="Arial"/>
                <w:bCs/>
              </w:rPr>
              <w:t>-month reporting period for which STS performance reports are available?</w:t>
            </w:r>
            <w:r>
              <w:rPr>
                <w:rFonts w:cs="Arial"/>
                <w:bCs/>
              </w:rPr>
              <w:t xml:space="preserve"> Reporting period ending:</w:t>
            </w:r>
          </w:p>
          <w:p w14:paraId="5C5C55CA" w14:textId="77777777" w:rsidR="0033157B" w:rsidRPr="004F5E10" w:rsidRDefault="0033157B" w:rsidP="006E0344">
            <w:pPr>
              <w:rPr>
                <w:rFonts w:cs="Arial"/>
                <w:bCs/>
              </w:rPr>
            </w:pPr>
          </w:p>
          <w:p w14:paraId="7A3A80A5" w14:textId="5E2E8138" w:rsidR="0033157B" w:rsidRPr="004F5E10" w:rsidRDefault="0033157B" w:rsidP="006E0344">
            <w:pPr>
              <w:rPr>
                <w:rFonts w:cs="Arial"/>
                <w:bCs/>
              </w:rPr>
            </w:pPr>
            <w:r w:rsidRPr="004F5E10">
              <w:rPr>
                <w:rFonts w:cs="Arial"/>
                <w:bCs/>
              </w:rPr>
              <w:t xml:space="preserve">Select the most recent </w:t>
            </w:r>
            <w:r>
              <w:rPr>
                <w:rFonts w:cs="Arial"/>
                <w:bCs/>
              </w:rPr>
              <w:t>48</w:t>
            </w:r>
            <w:r w:rsidRPr="004F5E10">
              <w:rPr>
                <w:rFonts w:cs="Arial"/>
                <w:bCs/>
              </w:rPr>
              <w:t xml:space="preserve">-month reporting period for which STS performance reports are available. The reporting period </w:t>
            </w:r>
            <w:r>
              <w:rPr>
                <w:rFonts w:cs="Arial"/>
                <w:bCs/>
              </w:rPr>
              <w:t xml:space="preserve">should appear at the top of your STS performance report. </w:t>
            </w:r>
          </w:p>
        </w:tc>
      </w:tr>
    </w:tbl>
    <w:p w14:paraId="503B5458" w14:textId="77777777" w:rsidR="00076D6E" w:rsidRPr="009A5185" w:rsidRDefault="00076D6E" w:rsidP="0057059D">
      <w:pPr>
        <w:rPr>
          <w:rFonts w:cs="Arial"/>
          <w:color w:val="000000"/>
        </w:rPr>
      </w:pPr>
    </w:p>
    <w:p w14:paraId="0F1F8B0A" w14:textId="6A25FC6E" w:rsidR="00835CA3" w:rsidRDefault="005E17F5" w:rsidP="0057059D">
      <w:pPr>
        <w:rPr>
          <w:rFonts w:cs="Arial"/>
          <w:color w:val="000000"/>
        </w:rPr>
      </w:pPr>
      <w:r w:rsidRPr="009A5185">
        <w:rPr>
          <w:rFonts w:cs="Arial"/>
          <w:color w:val="000000"/>
        </w:rPr>
        <w:t>See</w:t>
      </w:r>
      <w:r w:rsidR="006925CB">
        <w:rPr>
          <w:rFonts w:cs="Arial"/>
          <w:color w:val="000000"/>
        </w:rPr>
        <w:t xml:space="preserve"> </w:t>
      </w:r>
      <w:hyperlink w:anchor="_Adult_and_Pediatric" w:history="1">
        <w:r w:rsidR="006925CB">
          <w:rPr>
            <w:rStyle w:val="Hyperlink"/>
            <w:rFonts w:cs="Arial"/>
          </w:rPr>
          <w:t>FAQs</w:t>
        </w:r>
      </w:hyperlink>
      <w:r w:rsidRPr="009A5185">
        <w:rPr>
          <w:rFonts w:cs="Arial"/>
          <w:color w:val="000000"/>
        </w:rPr>
        <w:t xml:space="preserve"> for additional inf</w:t>
      </w:r>
      <w:r w:rsidR="007016BC" w:rsidRPr="009A5185">
        <w:rPr>
          <w:rFonts w:cs="Arial"/>
          <w:color w:val="000000"/>
        </w:rPr>
        <w:t>ormation about responding to</w:t>
      </w:r>
      <w:r w:rsidR="00512526">
        <w:rPr>
          <w:rFonts w:cs="Arial"/>
          <w:color w:val="000000"/>
        </w:rPr>
        <w:t xml:space="preserve"> the</w:t>
      </w:r>
      <w:r w:rsidR="007016BC" w:rsidRPr="009A5185">
        <w:rPr>
          <w:rFonts w:cs="Arial"/>
          <w:color w:val="000000"/>
        </w:rPr>
        <w:t xml:space="preserve"> questions in this section.</w:t>
      </w:r>
    </w:p>
    <w:p w14:paraId="4825B4A8" w14:textId="77777777" w:rsidR="00835CA3" w:rsidRDefault="00835CA3">
      <w:pPr>
        <w:rPr>
          <w:rFonts w:cs="Arial"/>
          <w:color w:val="000000"/>
        </w:rPr>
      </w:pPr>
      <w:r>
        <w:rPr>
          <w:rFonts w:cs="Arial"/>
          <w:color w:val="000000"/>
        </w:rPr>
        <w:br w:type="page"/>
      </w:r>
    </w:p>
    <w:p w14:paraId="69906972" w14:textId="768B253F" w:rsidR="00B62930" w:rsidRPr="00532DF4" w:rsidRDefault="00F848EB" w:rsidP="00532DF4">
      <w:pPr>
        <w:pStyle w:val="Heading44"/>
      </w:pPr>
      <w:bookmarkStart w:id="258" w:name="_Toc233710580"/>
      <w:bookmarkStart w:id="259" w:name="_Toc383775016"/>
      <w:bookmarkStart w:id="260" w:name="_Toc447195000"/>
      <w:bookmarkStart w:id="261" w:name="Carotid"/>
      <w:bookmarkStart w:id="262" w:name="MinVolSpecs"/>
      <w:r w:rsidRPr="00532DF4">
        <w:lastRenderedPageBreak/>
        <w:t>Carotid Endarterectomy</w:t>
      </w:r>
      <w:r w:rsidR="00B62930" w:rsidRPr="00532DF4">
        <w:t xml:space="preserve"> Measure </w:t>
      </w:r>
      <w:bookmarkEnd w:id="258"/>
      <w:bookmarkEnd w:id="259"/>
      <w:bookmarkEnd w:id="260"/>
      <w:bookmarkEnd w:id="261"/>
      <w:r w:rsidR="000765C6" w:rsidRPr="00532DF4">
        <w:t>Specifications</w:t>
      </w:r>
    </w:p>
    <w:p w14:paraId="642A2124" w14:textId="77777777" w:rsidR="00B62930" w:rsidRPr="009A5185" w:rsidRDefault="00B62930" w:rsidP="0057059D">
      <w:pPr>
        <w:rPr>
          <w:rFonts w:cs="Arial"/>
        </w:rPr>
      </w:pPr>
    </w:p>
    <w:p w14:paraId="3F463D0B" w14:textId="77777777" w:rsidR="00B62930" w:rsidRPr="009A5185" w:rsidRDefault="007D7468" w:rsidP="00B62930">
      <w:pPr>
        <w:rPr>
          <w:rFonts w:cs="Arial"/>
        </w:rPr>
      </w:pPr>
      <w:r w:rsidRPr="009A5185">
        <w:rPr>
          <w:rFonts w:cs="Arial"/>
        </w:rPr>
        <w:t xml:space="preserve">For </w:t>
      </w:r>
      <w:r w:rsidR="00A77AEC">
        <w:rPr>
          <w:rFonts w:cs="Arial"/>
        </w:rPr>
        <w:t>c</w:t>
      </w:r>
      <w:r w:rsidRPr="009A5185">
        <w:rPr>
          <w:rFonts w:cs="Arial"/>
        </w:rPr>
        <w:t>a</w:t>
      </w:r>
      <w:r w:rsidR="00A77AEC">
        <w:rPr>
          <w:rFonts w:cs="Arial"/>
        </w:rPr>
        <w:t>rotid e</w:t>
      </w:r>
      <w:r w:rsidRPr="009A5185">
        <w:rPr>
          <w:rFonts w:cs="Arial"/>
        </w:rPr>
        <w:t>ndarterectomy, there are two sets of ICD-10</w:t>
      </w:r>
      <w:r w:rsidR="00B62930" w:rsidRPr="009A5185">
        <w:rPr>
          <w:rFonts w:cs="Arial"/>
        </w:rPr>
        <w:t xml:space="preserve"> codes for counting patie</w:t>
      </w:r>
      <w:r w:rsidR="00B24E6B">
        <w:rPr>
          <w:rFonts w:cs="Arial"/>
        </w:rPr>
        <w:t>nt discharges</w:t>
      </w:r>
      <w:r w:rsidR="00B62930" w:rsidRPr="009A5185">
        <w:rPr>
          <w:rFonts w:cs="Arial"/>
        </w:rPr>
        <w:t xml:space="preserve">. The first set of codes is </w:t>
      </w:r>
      <w:r w:rsidRPr="009A5185">
        <w:rPr>
          <w:rFonts w:cs="Arial"/>
        </w:rPr>
        <w:t xml:space="preserve">to identify patients </w:t>
      </w:r>
      <w:r w:rsidR="00B62930" w:rsidRPr="009A5185">
        <w:rPr>
          <w:rFonts w:cs="Arial"/>
        </w:rPr>
        <w:t>who ha</w:t>
      </w:r>
      <w:r w:rsidRPr="009A5185">
        <w:rPr>
          <w:rFonts w:cs="Arial"/>
        </w:rPr>
        <w:t xml:space="preserve">ve had the procedure. </w:t>
      </w:r>
      <w:r w:rsidR="00D7330E" w:rsidRPr="009A5185">
        <w:rPr>
          <w:rFonts w:cs="Arial"/>
        </w:rPr>
        <w:t xml:space="preserve">The second set of codes </w:t>
      </w:r>
      <w:r w:rsidR="00B62930" w:rsidRPr="009A5185">
        <w:rPr>
          <w:rFonts w:cs="Arial"/>
        </w:rPr>
        <w:t xml:space="preserve">is </w:t>
      </w:r>
      <w:r w:rsidRPr="009A5185">
        <w:rPr>
          <w:rFonts w:cs="Arial"/>
        </w:rPr>
        <w:t>to identify patient</w:t>
      </w:r>
      <w:r w:rsidR="009B3ACE" w:rsidRPr="009A5185">
        <w:rPr>
          <w:rFonts w:cs="Arial"/>
        </w:rPr>
        <w:t>s</w:t>
      </w:r>
      <w:r w:rsidRPr="009A5185">
        <w:rPr>
          <w:rFonts w:cs="Arial"/>
        </w:rPr>
        <w:t xml:space="preserve"> with a specific diagnosis.</w:t>
      </w:r>
    </w:p>
    <w:p w14:paraId="04A0961B" w14:textId="77777777" w:rsidR="00B62930" w:rsidRPr="009A5185" w:rsidRDefault="00B62930" w:rsidP="00B62930">
      <w:pPr>
        <w:rPr>
          <w:rFonts w:cs="Arial"/>
        </w:rPr>
      </w:pPr>
    </w:p>
    <w:p w14:paraId="1FAB4BBF" w14:textId="77777777" w:rsidR="00B62930" w:rsidRDefault="00B24E6B" w:rsidP="00B62930">
      <w:pPr>
        <w:rPr>
          <w:rFonts w:cs="Arial"/>
        </w:rPr>
      </w:pPr>
      <w:r>
        <w:rPr>
          <w:rFonts w:cs="Arial"/>
        </w:rPr>
        <w:t>Count the n</w:t>
      </w:r>
      <w:r w:rsidR="00B62930" w:rsidRPr="009A5185">
        <w:rPr>
          <w:rFonts w:cs="Arial"/>
        </w:rPr>
        <w:t>umber of patients, age</w:t>
      </w:r>
      <w:r w:rsidR="00505834">
        <w:rPr>
          <w:rFonts w:cs="Arial"/>
        </w:rPr>
        <w:t>s</w:t>
      </w:r>
      <w:r w:rsidR="00B62930" w:rsidRPr="009A5185">
        <w:rPr>
          <w:rFonts w:cs="Arial"/>
        </w:rPr>
        <w:t xml:space="preserve"> 18 years and older, discharged with the following </w:t>
      </w:r>
      <w:r w:rsidR="00126158" w:rsidRPr="009A5185">
        <w:rPr>
          <w:rFonts w:cs="Arial"/>
        </w:rPr>
        <w:t>ICD-10</w:t>
      </w:r>
      <w:r w:rsidR="00B62930" w:rsidRPr="009A5185">
        <w:rPr>
          <w:rFonts w:cs="Arial"/>
        </w:rPr>
        <w:t xml:space="preserve"> codes </w:t>
      </w:r>
      <w:r w:rsidR="00126158" w:rsidRPr="009A5185">
        <w:rPr>
          <w:rFonts w:cs="Arial"/>
        </w:rPr>
        <w:t>in any procedure field AND any of the follo</w:t>
      </w:r>
      <w:r w:rsidR="00FD3A55" w:rsidRPr="009A5185">
        <w:rPr>
          <w:rFonts w:cs="Arial"/>
        </w:rPr>
        <w:t>wing ICD-10 codes in any</w:t>
      </w:r>
      <w:r w:rsidR="00126158" w:rsidRPr="009A5185">
        <w:rPr>
          <w:rFonts w:cs="Arial"/>
        </w:rPr>
        <w:t xml:space="preserve"> diagnosis field</w:t>
      </w:r>
      <w:r w:rsidR="00BF2BFF" w:rsidRPr="009A5185">
        <w:rPr>
          <w:rFonts w:cs="Arial"/>
        </w:rPr>
        <w:t>.</w:t>
      </w:r>
    </w:p>
    <w:p w14:paraId="0985B23C" w14:textId="77777777" w:rsidR="00132607" w:rsidRDefault="00132607" w:rsidP="00B62930">
      <w:pPr>
        <w:rPr>
          <w:rFonts w:cs="Arial"/>
        </w:rPr>
      </w:pPr>
    </w:p>
    <w:p w14:paraId="69136516" w14:textId="77777777" w:rsidR="00CE614D" w:rsidRPr="0004317D" w:rsidRDefault="00CE614D" w:rsidP="00CE614D">
      <w:pPr>
        <w:rPr>
          <w:rFonts w:cs="Arial"/>
          <w:b/>
        </w:rPr>
      </w:pPr>
      <w:r w:rsidRPr="0004317D">
        <w:rPr>
          <w:rFonts w:cs="Arial"/>
          <w:b/>
        </w:rPr>
        <w:t xml:space="preserve">ICD-10 Carotid Endarterectomy Procedure Codes </w:t>
      </w:r>
    </w:p>
    <w:p w14:paraId="2819ED29"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872"/>
        <w:gridCol w:w="7560"/>
      </w:tblGrid>
      <w:tr w:rsidR="00CE614D" w:rsidRPr="0004317D" w14:paraId="32E93230" w14:textId="77777777" w:rsidTr="00696E8F">
        <w:trPr>
          <w:trHeight w:val="432"/>
          <w:tblHeader/>
        </w:trPr>
        <w:tc>
          <w:tcPr>
            <w:tcW w:w="1872" w:type="dxa"/>
            <w:shd w:val="clear" w:color="auto" w:fill="A6A6A6" w:themeFill="background1" w:themeFillShade="A6"/>
            <w:vAlign w:val="center"/>
            <w:hideMark/>
          </w:tcPr>
          <w:p w14:paraId="05AC1484" w14:textId="77777777" w:rsidR="00CE614D" w:rsidRPr="0004317D" w:rsidRDefault="00CE614D"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359BBE88" w14:textId="77777777" w:rsidR="00CE614D" w:rsidRPr="0004317D" w:rsidRDefault="00CE614D" w:rsidP="00696E8F">
            <w:pPr>
              <w:rPr>
                <w:rFonts w:cs="Arial"/>
                <w:b/>
                <w:bCs/>
                <w:color w:val="000000"/>
              </w:rPr>
            </w:pPr>
            <w:r w:rsidRPr="0004317D">
              <w:rPr>
                <w:rFonts w:cs="Arial"/>
                <w:b/>
                <w:bCs/>
                <w:color w:val="000000"/>
              </w:rPr>
              <w:t>Code Description</w:t>
            </w:r>
          </w:p>
        </w:tc>
      </w:tr>
      <w:tr w:rsidR="00CE614D" w:rsidRPr="00EC5F7F" w14:paraId="200DB85B" w14:textId="77777777" w:rsidTr="00696E8F">
        <w:trPr>
          <w:trHeight w:val="300"/>
        </w:trPr>
        <w:tc>
          <w:tcPr>
            <w:tcW w:w="1872" w:type="dxa"/>
            <w:noWrap/>
            <w:vAlign w:val="center"/>
            <w:hideMark/>
          </w:tcPr>
          <w:p w14:paraId="0519D2F8" w14:textId="77777777" w:rsidR="00CE614D" w:rsidRPr="00EC5F7F" w:rsidRDefault="00CE614D" w:rsidP="00696E8F">
            <w:pPr>
              <w:rPr>
                <w:rFonts w:cs="Arial"/>
                <w:color w:val="000000"/>
              </w:rPr>
            </w:pPr>
            <w:r w:rsidRPr="00EC5F7F">
              <w:rPr>
                <w:rFonts w:cs="Arial"/>
                <w:color w:val="000000"/>
              </w:rPr>
              <w:t>03CH0ZZ</w:t>
            </w:r>
          </w:p>
        </w:tc>
        <w:tc>
          <w:tcPr>
            <w:tcW w:w="7560" w:type="dxa"/>
            <w:noWrap/>
            <w:vAlign w:val="center"/>
            <w:hideMark/>
          </w:tcPr>
          <w:p w14:paraId="4ABF1822" w14:textId="77777777" w:rsidR="00CE614D" w:rsidRPr="00EC5F7F" w:rsidRDefault="00CE614D" w:rsidP="00696E8F">
            <w:pPr>
              <w:rPr>
                <w:rFonts w:cs="Arial"/>
                <w:color w:val="000000"/>
              </w:rPr>
            </w:pPr>
            <w:r w:rsidRPr="00EC5F7F">
              <w:rPr>
                <w:rFonts w:cs="Arial"/>
                <w:color w:val="000000"/>
              </w:rPr>
              <w:t>Extirpation of Matter from Right Common Carotid Artery, Open Approach</w:t>
            </w:r>
          </w:p>
        </w:tc>
      </w:tr>
      <w:tr w:rsidR="00CE614D" w:rsidRPr="00EC5F7F" w14:paraId="2B7DBE1E" w14:textId="77777777" w:rsidTr="00696E8F">
        <w:trPr>
          <w:trHeight w:val="300"/>
        </w:trPr>
        <w:tc>
          <w:tcPr>
            <w:tcW w:w="1872" w:type="dxa"/>
            <w:noWrap/>
            <w:vAlign w:val="center"/>
            <w:hideMark/>
          </w:tcPr>
          <w:p w14:paraId="2654F885" w14:textId="77777777" w:rsidR="00CE614D" w:rsidRPr="00EC5F7F" w:rsidRDefault="00CE614D" w:rsidP="00696E8F">
            <w:pPr>
              <w:rPr>
                <w:rFonts w:cs="Arial"/>
                <w:color w:val="000000"/>
              </w:rPr>
            </w:pPr>
            <w:r w:rsidRPr="00EC5F7F">
              <w:rPr>
                <w:rFonts w:cs="Arial"/>
                <w:color w:val="000000"/>
              </w:rPr>
              <w:t>03CJ0ZZ</w:t>
            </w:r>
          </w:p>
        </w:tc>
        <w:tc>
          <w:tcPr>
            <w:tcW w:w="7560" w:type="dxa"/>
            <w:noWrap/>
            <w:vAlign w:val="center"/>
            <w:hideMark/>
          </w:tcPr>
          <w:p w14:paraId="24CEC58F" w14:textId="77777777" w:rsidR="00CE614D" w:rsidRPr="00EC5F7F" w:rsidRDefault="00CE614D" w:rsidP="00696E8F">
            <w:pPr>
              <w:rPr>
                <w:rFonts w:cs="Arial"/>
                <w:color w:val="000000"/>
              </w:rPr>
            </w:pPr>
            <w:r w:rsidRPr="00EC5F7F">
              <w:rPr>
                <w:rFonts w:cs="Arial"/>
                <w:color w:val="000000"/>
              </w:rPr>
              <w:t>Extirpation of Matter from Left Common Carotid Artery, Open Approach</w:t>
            </w:r>
          </w:p>
        </w:tc>
      </w:tr>
      <w:tr w:rsidR="00CE614D" w:rsidRPr="00EC5F7F" w14:paraId="1B581D23" w14:textId="77777777" w:rsidTr="00696E8F">
        <w:trPr>
          <w:trHeight w:val="300"/>
        </w:trPr>
        <w:tc>
          <w:tcPr>
            <w:tcW w:w="1872" w:type="dxa"/>
            <w:noWrap/>
            <w:vAlign w:val="center"/>
            <w:hideMark/>
          </w:tcPr>
          <w:p w14:paraId="7AE0123F" w14:textId="77777777" w:rsidR="00CE614D" w:rsidRPr="00EC5F7F" w:rsidRDefault="00CE614D" w:rsidP="00696E8F">
            <w:pPr>
              <w:rPr>
                <w:rFonts w:cs="Arial"/>
                <w:color w:val="000000"/>
              </w:rPr>
            </w:pPr>
            <w:r w:rsidRPr="00EC5F7F">
              <w:rPr>
                <w:rFonts w:cs="Arial"/>
                <w:color w:val="000000"/>
              </w:rPr>
              <w:t>03CK0ZZ</w:t>
            </w:r>
          </w:p>
        </w:tc>
        <w:tc>
          <w:tcPr>
            <w:tcW w:w="7560" w:type="dxa"/>
            <w:noWrap/>
            <w:vAlign w:val="center"/>
            <w:hideMark/>
          </w:tcPr>
          <w:p w14:paraId="0128F553" w14:textId="77777777" w:rsidR="00CE614D" w:rsidRPr="00EC5F7F" w:rsidRDefault="00CE614D" w:rsidP="00696E8F">
            <w:pPr>
              <w:rPr>
                <w:rFonts w:cs="Arial"/>
                <w:color w:val="000000"/>
              </w:rPr>
            </w:pPr>
            <w:r w:rsidRPr="00EC5F7F">
              <w:rPr>
                <w:rFonts w:cs="Arial"/>
                <w:color w:val="000000"/>
              </w:rPr>
              <w:t>Extirpation of Matter from Right Internal Carotid Artery, Open Approach</w:t>
            </w:r>
          </w:p>
        </w:tc>
      </w:tr>
      <w:tr w:rsidR="00CE614D" w:rsidRPr="00EC5F7F" w14:paraId="77094ACA" w14:textId="77777777" w:rsidTr="00696E8F">
        <w:trPr>
          <w:trHeight w:val="300"/>
        </w:trPr>
        <w:tc>
          <w:tcPr>
            <w:tcW w:w="1872" w:type="dxa"/>
            <w:noWrap/>
            <w:vAlign w:val="center"/>
            <w:hideMark/>
          </w:tcPr>
          <w:p w14:paraId="6F0B5A6B" w14:textId="77777777" w:rsidR="00CE614D" w:rsidRPr="00EC5F7F" w:rsidRDefault="00CE614D" w:rsidP="00696E8F">
            <w:pPr>
              <w:rPr>
                <w:rFonts w:cs="Arial"/>
                <w:color w:val="000000"/>
              </w:rPr>
            </w:pPr>
            <w:r w:rsidRPr="00EC5F7F">
              <w:rPr>
                <w:rFonts w:cs="Arial"/>
                <w:color w:val="000000"/>
              </w:rPr>
              <w:t>03CL0ZZ</w:t>
            </w:r>
          </w:p>
        </w:tc>
        <w:tc>
          <w:tcPr>
            <w:tcW w:w="7560" w:type="dxa"/>
            <w:noWrap/>
            <w:vAlign w:val="center"/>
            <w:hideMark/>
          </w:tcPr>
          <w:p w14:paraId="21989E9A" w14:textId="77777777" w:rsidR="00CE614D" w:rsidRPr="00EC5F7F" w:rsidRDefault="00CE614D" w:rsidP="00696E8F">
            <w:pPr>
              <w:rPr>
                <w:rFonts w:cs="Arial"/>
                <w:color w:val="000000"/>
              </w:rPr>
            </w:pPr>
            <w:r w:rsidRPr="00EC5F7F">
              <w:rPr>
                <w:rFonts w:cs="Arial"/>
                <w:color w:val="000000"/>
              </w:rPr>
              <w:t>Extirpation of Matter from Left Internal Carotid Artery, Open Approach</w:t>
            </w:r>
          </w:p>
        </w:tc>
      </w:tr>
      <w:tr w:rsidR="00CE614D" w:rsidRPr="00EC5F7F" w14:paraId="4B50F6DC" w14:textId="77777777" w:rsidTr="00696E8F">
        <w:trPr>
          <w:trHeight w:val="300"/>
        </w:trPr>
        <w:tc>
          <w:tcPr>
            <w:tcW w:w="1872" w:type="dxa"/>
            <w:noWrap/>
            <w:vAlign w:val="center"/>
            <w:hideMark/>
          </w:tcPr>
          <w:p w14:paraId="066F7473" w14:textId="77777777" w:rsidR="00CE614D" w:rsidRPr="00EC5F7F" w:rsidRDefault="00CE614D" w:rsidP="00696E8F">
            <w:pPr>
              <w:rPr>
                <w:rFonts w:cs="Arial"/>
                <w:color w:val="000000"/>
              </w:rPr>
            </w:pPr>
            <w:r w:rsidRPr="00EC5F7F">
              <w:rPr>
                <w:rFonts w:cs="Arial"/>
                <w:color w:val="000000"/>
              </w:rPr>
              <w:t>03CM0ZZ</w:t>
            </w:r>
          </w:p>
        </w:tc>
        <w:tc>
          <w:tcPr>
            <w:tcW w:w="7560" w:type="dxa"/>
            <w:noWrap/>
            <w:vAlign w:val="center"/>
            <w:hideMark/>
          </w:tcPr>
          <w:p w14:paraId="7CD32575" w14:textId="77777777" w:rsidR="00CE614D" w:rsidRPr="00EC5F7F" w:rsidRDefault="00CE614D" w:rsidP="00696E8F">
            <w:pPr>
              <w:rPr>
                <w:rFonts w:cs="Arial"/>
                <w:color w:val="000000"/>
              </w:rPr>
            </w:pPr>
            <w:r w:rsidRPr="00EC5F7F">
              <w:rPr>
                <w:rFonts w:cs="Arial"/>
                <w:color w:val="000000"/>
              </w:rPr>
              <w:t>Extirpation of Matter from Right External Carotid Artery, Open Approach</w:t>
            </w:r>
          </w:p>
        </w:tc>
      </w:tr>
      <w:tr w:rsidR="00CE614D" w:rsidRPr="00EC5F7F" w14:paraId="4BF937F5" w14:textId="77777777" w:rsidTr="00696E8F">
        <w:trPr>
          <w:trHeight w:val="300"/>
        </w:trPr>
        <w:tc>
          <w:tcPr>
            <w:tcW w:w="1872" w:type="dxa"/>
            <w:noWrap/>
            <w:vAlign w:val="center"/>
            <w:hideMark/>
          </w:tcPr>
          <w:p w14:paraId="427456A6" w14:textId="77777777" w:rsidR="00CE614D" w:rsidRPr="00EC5F7F" w:rsidRDefault="00CE614D" w:rsidP="00696E8F">
            <w:pPr>
              <w:rPr>
                <w:rFonts w:cs="Arial"/>
                <w:color w:val="000000"/>
              </w:rPr>
            </w:pPr>
            <w:r w:rsidRPr="00EC5F7F">
              <w:rPr>
                <w:rFonts w:cs="Arial"/>
                <w:color w:val="000000"/>
              </w:rPr>
              <w:t>03CN0ZZ</w:t>
            </w:r>
          </w:p>
        </w:tc>
        <w:tc>
          <w:tcPr>
            <w:tcW w:w="7560" w:type="dxa"/>
            <w:noWrap/>
            <w:vAlign w:val="center"/>
            <w:hideMark/>
          </w:tcPr>
          <w:p w14:paraId="042CF680" w14:textId="77777777" w:rsidR="00CE614D" w:rsidRPr="00EC5F7F" w:rsidRDefault="00CE614D" w:rsidP="00696E8F">
            <w:pPr>
              <w:rPr>
                <w:rFonts w:cs="Arial"/>
                <w:color w:val="000000"/>
              </w:rPr>
            </w:pPr>
            <w:r w:rsidRPr="00EC5F7F">
              <w:rPr>
                <w:rFonts w:cs="Arial"/>
                <w:color w:val="000000"/>
              </w:rPr>
              <w:t>Extirpation of Matter from Left External Carotid Artery, Open Approach</w:t>
            </w:r>
          </w:p>
        </w:tc>
      </w:tr>
    </w:tbl>
    <w:p w14:paraId="32E49955" w14:textId="77777777" w:rsidR="00D64B08" w:rsidRPr="0004317D" w:rsidRDefault="00D64B08" w:rsidP="00CE614D">
      <w:pPr>
        <w:rPr>
          <w:rFonts w:cs="Arial"/>
          <w:b/>
        </w:rPr>
      </w:pPr>
    </w:p>
    <w:p w14:paraId="06DB17DE" w14:textId="77777777" w:rsidR="00CE614D" w:rsidRPr="0004317D" w:rsidRDefault="00CE614D" w:rsidP="00CE614D">
      <w:pPr>
        <w:rPr>
          <w:rFonts w:cs="Arial"/>
          <w:b/>
        </w:rPr>
      </w:pPr>
      <w:r w:rsidRPr="0004317D">
        <w:rPr>
          <w:rFonts w:cs="Arial"/>
          <w:b/>
        </w:rPr>
        <w:t>ICD-10 Occlusion and Stenosis and Cerebral Infarction Diagnosis Codes</w:t>
      </w:r>
    </w:p>
    <w:p w14:paraId="1E2F45CA"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172"/>
        <w:gridCol w:w="8267"/>
      </w:tblGrid>
      <w:tr w:rsidR="00CE614D" w:rsidRPr="0004317D" w14:paraId="1E5B1723" w14:textId="77777777" w:rsidTr="002C718A">
        <w:trPr>
          <w:trHeight w:val="432"/>
          <w:tblHeader/>
        </w:trPr>
        <w:tc>
          <w:tcPr>
            <w:tcW w:w="1165" w:type="dxa"/>
            <w:shd w:val="clear" w:color="auto" w:fill="A6A6A6" w:themeFill="background1" w:themeFillShade="A6"/>
            <w:noWrap/>
            <w:vAlign w:val="center"/>
          </w:tcPr>
          <w:p w14:paraId="16951B52" w14:textId="77777777" w:rsidR="00CE614D" w:rsidRPr="00A77AEC" w:rsidRDefault="00CE614D" w:rsidP="00696E8F">
            <w:pPr>
              <w:rPr>
                <w:rFonts w:cs="Arial"/>
                <w:color w:val="000000"/>
              </w:rPr>
            </w:pPr>
            <w:r w:rsidRPr="00A77AEC">
              <w:rPr>
                <w:rFonts w:cs="Arial"/>
                <w:b/>
                <w:bCs/>
                <w:color w:val="000000"/>
              </w:rPr>
              <w:t>ICD-10 Diagnosis Code</w:t>
            </w:r>
          </w:p>
        </w:tc>
        <w:tc>
          <w:tcPr>
            <w:tcW w:w="8267" w:type="dxa"/>
            <w:shd w:val="clear" w:color="auto" w:fill="A6A6A6" w:themeFill="background1" w:themeFillShade="A6"/>
            <w:noWrap/>
            <w:vAlign w:val="center"/>
          </w:tcPr>
          <w:p w14:paraId="7145D075" w14:textId="77777777" w:rsidR="00CE614D" w:rsidRPr="00A77AEC" w:rsidRDefault="00CE614D" w:rsidP="00696E8F">
            <w:pPr>
              <w:rPr>
                <w:rFonts w:cs="Arial"/>
                <w:color w:val="000000"/>
              </w:rPr>
            </w:pPr>
            <w:r w:rsidRPr="00A77AEC">
              <w:rPr>
                <w:rFonts w:cs="Arial"/>
                <w:b/>
              </w:rPr>
              <w:t>Code Description</w:t>
            </w:r>
          </w:p>
        </w:tc>
      </w:tr>
      <w:tr w:rsidR="00CE614D" w:rsidRPr="00A25DE1" w14:paraId="09BB5EAA" w14:textId="77777777" w:rsidTr="002C718A">
        <w:trPr>
          <w:trHeight w:val="300"/>
        </w:trPr>
        <w:tc>
          <w:tcPr>
            <w:tcW w:w="1165" w:type="dxa"/>
            <w:noWrap/>
            <w:vAlign w:val="center"/>
            <w:hideMark/>
          </w:tcPr>
          <w:p w14:paraId="27934C4B" w14:textId="77777777" w:rsidR="00CE614D" w:rsidRPr="00A77AEC" w:rsidRDefault="00CE614D" w:rsidP="00696E8F">
            <w:pPr>
              <w:rPr>
                <w:rFonts w:cs="Arial"/>
                <w:color w:val="000000"/>
              </w:rPr>
            </w:pPr>
            <w:r w:rsidRPr="00A77AEC">
              <w:rPr>
                <w:rFonts w:cs="Arial"/>
                <w:color w:val="000000"/>
              </w:rPr>
              <w:t>I63.031</w:t>
            </w:r>
          </w:p>
        </w:tc>
        <w:tc>
          <w:tcPr>
            <w:tcW w:w="8267" w:type="dxa"/>
            <w:noWrap/>
            <w:vAlign w:val="center"/>
            <w:hideMark/>
          </w:tcPr>
          <w:p w14:paraId="58E2A406" w14:textId="77777777" w:rsidR="00CE614D" w:rsidRPr="00A77AEC" w:rsidRDefault="00CE614D" w:rsidP="00696E8F">
            <w:pPr>
              <w:rPr>
                <w:rFonts w:cs="Arial"/>
                <w:color w:val="000000"/>
              </w:rPr>
            </w:pPr>
            <w:r w:rsidRPr="00A77AEC">
              <w:rPr>
                <w:rFonts w:cs="Arial"/>
                <w:color w:val="000000"/>
              </w:rPr>
              <w:t>Cerebral infarction due to thrombosis of right carotid artery</w:t>
            </w:r>
          </w:p>
        </w:tc>
      </w:tr>
      <w:tr w:rsidR="00CE614D" w:rsidRPr="00A25DE1" w14:paraId="30ED4491" w14:textId="77777777" w:rsidTr="002C718A">
        <w:trPr>
          <w:trHeight w:val="300"/>
        </w:trPr>
        <w:tc>
          <w:tcPr>
            <w:tcW w:w="1165" w:type="dxa"/>
            <w:noWrap/>
            <w:vAlign w:val="center"/>
            <w:hideMark/>
          </w:tcPr>
          <w:p w14:paraId="742B431F" w14:textId="77777777" w:rsidR="00CE614D" w:rsidRPr="00A77AEC" w:rsidRDefault="00CE614D" w:rsidP="00696E8F">
            <w:pPr>
              <w:rPr>
                <w:rFonts w:cs="Arial"/>
                <w:color w:val="000000"/>
              </w:rPr>
            </w:pPr>
            <w:r w:rsidRPr="00A77AEC">
              <w:rPr>
                <w:rFonts w:cs="Arial"/>
                <w:color w:val="000000"/>
              </w:rPr>
              <w:t>I63.032</w:t>
            </w:r>
          </w:p>
        </w:tc>
        <w:tc>
          <w:tcPr>
            <w:tcW w:w="8267" w:type="dxa"/>
            <w:noWrap/>
            <w:vAlign w:val="center"/>
            <w:hideMark/>
          </w:tcPr>
          <w:p w14:paraId="3ABAF246" w14:textId="77777777" w:rsidR="00CE614D" w:rsidRPr="00A77AEC" w:rsidRDefault="00CE614D" w:rsidP="00696E8F">
            <w:pPr>
              <w:rPr>
                <w:rFonts w:cs="Arial"/>
                <w:color w:val="000000"/>
              </w:rPr>
            </w:pPr>
            <w:r w:rsidRPr="00A77AEC">
              <w:rPr>
                <w:rFonts w:cs="Arial"/>
                <w:color w:val="000000"/>
              </w:rPr>
              <w:t>Cerebral infarction due to thrombosis of left carotid artery</w:t>
            </w:r>
          </w:p>
        </w:tc>
      </w:tr>
      <w:tr w:rsidR="00CE614D" w:rsidRPr="00A25DE1" w14:paraId="3ECA32DF" w14:textId="77777777" w:rsidTr="002C718A">
        <w:trPr>
          <w:trHeight w:val="300"/>
        </w:trPr>
        <w:tc>
          <w:tcPr>
            <w:tcW w:w="1165" w:type="dxa"/>
            <w:noWrap/>
            <w:vAlign w:val="center"/>
            <w:hideMark/>
          </w:tcPr>
          <w:p w14:paraId="196C400D" w14:textId="77777777" w:rsidR="00CE614D" w:rsidRPr="00A77AEC" w:rsidRDefault="00CE614D" w:rsidP="00696E8F">
            <w:pPr>
              <w:rPr>
                <w:rFonts w:cs="Arial"/>
                <w:color w:val="000000"/>
              </w:rPr>
            </w:pPr>
            <w:r w:rsidRPr="00A77AEC">
              <w:rPr>
                <w:rFonts w:cs="Arial"/>
                <w:color w:val="000000"/>
              </w:rPr>
              <w:t>I63.033</w:t>
            </w:r>
          </w:p>
        </w:tc>
        <w:tc>
          <w:tcPr>
            <w:tcW w:w="8267" w:type="dxa"/>
            <w:noWrap/>
            <w:vAlign w:val="center"/>
            <w:hideMark/>
          </w:tcPr>
          <w:p w14:paraId="68E1F03D" w14:textId="77777777" w:rsidR="00CE614D" w:rsidRPr="00A77AEC" w:rsidRDefault="00CE614D" w:rsidP="00696E8F">
            <w:pPr>
              <w:rPr>
                <w:rFonts w:cs="Arial"/>
                <w:color w:val="000000"/>
              </w:rPr>
            </w:pPr>
            <w:r w:rsidRPr="00A77AEC">
              <w:rPr>
                <w:rFonts w:cs="Arial"/>
                <w:color w:val="000000"/>
              </w:rPr>
              <w:t>Cerebral infarction due to thrombosis of bilateral carotid arteries</w:t>
            </w:r>
          </w:p>
        </w:tc>
      </w:tr>
      <w:tr w:rsidR="00CE614D" w:rsidRPr="00A25DE1" w14:paraId="44707EEE" w14:textId="77777777" w:rsidTr="002C718A">
        <w:trPr>
          <w:trHeight w:val="300"/>
        </w:trPr>
        <w:tc>
          <w:tcPr>
            <w:tcW w:w="1165" w:type="dxa"/>
            <w:noWrap/>
            <w:vAlign w:val="center"/>
            <w:hideMark/>
          </w:tcPr>
          <w:p w14:paraId="6E0E5F43" w14:textId="77777777" w:rsidR="00CE614D" w:rsidRPr="00A77AEC" w:rsidRDefault="00CE614D" w:rsidP="00696E8F">
            <w:pPr>
              <w:rPr>
                <w:rFonts w:cs="Arial"/>
                <w:color w:val="000000"/>
              </w:rPr>
            </w:pPr>
            <w:r w:rsidRPr="00A77AEC">
              <w:rPr>
                <w:rFonts w:cs="Arial"/>
                <w:color w:val="000000"/>
              </w:rPr>
              <w:t>I63.039</w:t>
            </w:r>
          </w:p>
        </w:tc>
        <w:tc>
          <w:tcPr>
            <w:tcW w:w="8267" w:type="dxa"/>
            <w:noWrap/>
            <w:vAlign w:val="center"/>
            <w:hideMark/>
          </w:tcPr>
          <w:p w14:paraId="38698DC5" w14:textId="77777777" w:rsidR="00CE614D" w:rsidRPr="00A77AEC" w:rsidRDefault="00CE614D" w:rsidP="00696E8F">
            <w:pPr>
              <w:rPr>
                <w:rFonts w:cs="Arial"/>
                <w:color w:val="000000"/>
              </w:rPr>
            </w:pPr>
            <w:r w:rsidRPr="00A77AEC">
              <w:rPr>
                <w:rFonts w:cs="Arial"/>
                <w:color w:val="000000"/>
              </w:rPr>
              <w:t>Cerebral infarction due to thrombosis of unspecified carotid artery</w:t>
            </w:r>
          </w:p>
        </w:tc>
      </w:tr>
      <w:tr w:rsidR="00CE614D" w:rsidRPr="00A25DE1" w14:paraId="3FCEF0B1" w14:textId="77777777" w:rsidTr="002C718A">
        <w:trPr>
          <w:trHeight w:val="300"/>
        </w:trPr>
        <w:tc>
          <w:tcPr>
            <w:tcW w:w="1165" w:type="dxa"/>
            <w:noWrap/>
            <w:vAlign w:val="center"/>
            <w:hideMark/>
          </w:tcPr>
          <w:p w14:paraId="2AC24B6D" w14:textId="77777777" w:rsidR="00CE614D" w:rsidRPr="00A77AEC" w:rsidRDefault="00CE614D" w:rsidP="00696E8F">
            <w:pPr>
              <w:rPr>
                <w:rFonts w:cs="Arial"/>
                <w:color w:val="000000"/>
              </w:rPr>
            </w:pPr>
            <w:r w:rsidRPr="00A77AEC">
              <w:rPr>
                <w:rFonts w:cs="Arial"/>
                <w:color w:val="000000"/>
              </w:rPr>
              <w:t>I63.131</w:t>
            </w:r>
          </w:p>
        </w:tc>
        <w:tc>
          <w:tcPr>
            <w:tcW w:w="8267" w:type="dxa"/>
            <w:noWrap/>
            <w:vAlign w:val="center"/>
            <w:hideMark/>
          </w:tcPr>
          <w:p w14:paraId="7AD45BB4" w14:textId="77777777" w:rsidR="00CE614D" w:rsidRPr="00A77AEC" w:rsidRDefault="00CE614D" w:rsidP="00696E8F">
            <w:pPr>
              <w:rPr>
                <w:rFonts w:cs="Arial"/>
                <w:color w:val="000000"/>
              </w:rPr>
            </w:pPr>
            <w:r w:rsidRPr="00A77AEC">
              <w:rPr>
                <w:rFonts w:cs="Arial"/>
                <w:color w:val="000000"/>
              </w:rPr>
              <w:t>Cerebral infarction due to embolism of right carotid artery</w:t>
            </w:r>
          </w:p>
        </w:tc>
      </w:tr>
      <w:tr w:rsidR="00CE614D" w:rsidRPr="00A25DE1" w14:paraId="6D1F35E3" w14:textId="77777777" w:rsidTr="002C718A">
        <w:trPr>
          <w:trHeight w:val="300"/>
        </w:trPr>
        <w:tc>
          <w:tcPr>
            <w:tcW w:w="1165" w:type="dxa"/>
            <w:noWrap/>
            <w:vAlign w:val="center"/>
            <w:hideMark/>
          </w:tcPr>
          <w:p w14:paraId="00F48A26" w14:textId="77777777" w:rsidR="00CE614D" w:rsidRPr="00A77AEC" w:rsidRDefault="00CE614D" w:rsidP="00696E8F">
            <w:pPr>
              <w:rPr>
                <w:rFonts w:cs="Arial"/>
                <w:color w:val="000000"/>
              </w:rPr>
            </w:pPr>
            <w:r w:rsidRPr="00A77AEC">
              <w:rPr>
                <w:rFonts w:cs="Arial"/>
                <w:color w:val="000000"/>
              </w:rPr>
              <w:t>I63.132</w:t>
            </w:r>
          </w:p>
        </w:tc>
        <w:tc>
          <w:tcPr>
            <w:tcW w:w="8267" w:type="dxa"/>
            <w:noWrap/>
            <w:vAlign w:val="center"/>
            <w:hideMark/>
          </w:tcPr>
          <w:p w14:paraId="40649119" w14:textId="77777777" w:rsidR="00CE614D" w:rsidRPr="00A77AEC" w:rsidRDefault="00CE614D" w:rsidP="00696E8F">
            <w:pPr>
              <w:rPr>
                <w:rFonts w:cs="Arial"/>
                <w:color w:val="000000"/>
              </w:rPr>
            </w:pPr>
            <w:r w:rsidRPr="00A77AEC">
              <w:rPr>
                <w:rFonts w:cs="Arial"/>
                <w:color w:val="000000"/>
              </w:rPr>
              <w:t>Cerebral infarction due to embolism of left carotid artery</w:t>
            </w:r>
          </w:p>
        </w:tc>
      </w:tr>
      <w:tr w:rsidR="00CE614D" w:rsidRPr="00A25DE1" w14:paraId="3E3B16F6" w14:textId="77777777" w:rsidTr="002C718A">
        <w:trPr>
          <w:trHeight w:val="300"/>
        </w:trPr>
        <w:tc>
          <w:tcPr>
            <w:tcW w:w="1165" w:type="dxa"/>
            <w:noWrap/>
            <w:vAlign w:val="center"/>
            <w:hideMark/>
          </w:tcPr>
          <w:p w14:paraId="6163278B" w14:textId="77777777" w:rsidR="00CE614D" w:rsidRPr="00A77AEC" w:rsidRDefault="00CE614D" w:rsidP="00696E8F">
            <w:pPr>
              <w:rPr>
                <w:rFonts w:cs="Arial"/>
                <w:color w:val="000000"/>
              </w:rPr>
            </w:pPr>
            <w:r w:rsidRPr="00A77AEC">
              <w:rPr>
                <w:rFonts w:cs="Arial"/>
                <w:color w:val="000000"/>
              </w:rPr>
              <w:t>I63.133</w:t>
            </w:r>
          </w:p>
        </w:tc>
        <w:tc>
          <w:tcPr>
            <w:tcW w:w="8267" w:type="dxa"/>
            <w:noWrap/>
            <w:vAlign w:val="center"/>
            <w:hideMark/>
          </w:tcPr>
          <w:p w14:paraId="33F0F6DC" w14:textId="77777777" w:rsidR="00CE614D" w:rsidRPr="00A77AEC" w:rsidRDefault="00CE614D" w:rsidP="00696E8F">
            <w:pPr>
              <w:rPr>
                <w:rFonts w:cs="Arial"/>
                <w:color w:val="000000"/>
              </w:rPr>
            </w:pPr>
            <w:r w:rsidRPr="00A77AEC">
              <w:rPr>
                <w:rFonts w:cs="Arial"/>
                <w:color w:val="000000"/>
              </w:rPr>
              <w:t>Cerebral infarction due to embolism of bilateral carotid arteries</w:t>
            </w:r>
          </w:p>
        </w:tc>
      </w:tr>
      <w:tr w:rsidR="00CE614D" w:rsidRPr="00A25DE1" w14:paraId="08B2CF72" w14:textId="77777777" w:rsidTr="002C718A">
        <w:trPr>
          <w:trHeight w:val="300"/>
        </w:trPr>
        <w:tc>
          <w:tcPr>
            <w:tcW w:w="1165" w:type="dxa"/>
            <w:noWrap/>
            <w:vAlign w:val="center"/>
            <w:hideMark/>
          </w:tcPr>
          <w:p w14:paraId="7BECA851" w14:textId="77777777" w:rsidR="00CE614D" w:rsidRPr="00A77AEC" w:rsidRDefault="00CE614D" w:rsidP="00696E8F">
            <w:pPr>
              <w:rPr>
                <w:rFonts w:cs="Arial"/>
                <w:color w:val="000000"/>
              </w:rPr>
            </w:pPr>
            <w:r w:rsidRPr="00A77AEC">
              <w:rPr>
                <w:rFonts w:cs="Arial"/>
                <w:color w:val="000000"/>
              </w:rPr>
              <w:t>I63.139</w:t>
            </w:r>
          </w:p>
        </w:tc>
        <w:tc>
          <w:tcPr>
            <w:tcW w:w="8267" w:type="dxa"/>
            <w:noWrap/>
            <w:vAlign w:val="center"/>
            <w:hideMark/>
          </w:tcPr>
          <w:p w14:paraId="41021A2C" w14:textId="77777777" w:rsidR="00CE614D" w:rsidRPr="00A77AEC" w:rsidRDefault="00CE614D" w:rsidP="00696E8F">
            <w:pPr>
              <w:rPr>
                <w:rFonts w:cs="Arial"/>
                <w:color w:val="000000"/>
              </w:rPr>
            </w:pPr>
            <w:r w:rsidRPr="00A77AEC">
              <w:rPr>
                <w:rFonts w:cs="Arial"/>
                <w:color w:val="000000"/>
              </w:rPr>
              <w:t>Cerebral infarction due to embolism of unspecified carotid artery</w:t>
            </w:r>
          </w:p>
        </w:tc>
      </w:tr>
      <w:tr w:rsidR="00CE614D" w:rsidRPr="00A25DE1" w14:paraId="6D7C4F91" w14:textId="77777777" w:rsidTr="002C718A">
        <w:trPr>
          <w:trHeight w:val="300"/>
        </w:trPr>
        <w:tc>
          <w:tcPr>
            <w:tcW w:w="1165" w:type="dxa"/>
            <w:noWrap/>
            <w:vAlign w:val="center"/>
            <w:hideMark/>
          </w:tcPr>
          <w:p w14:paraId="4ECD0A80" w14:textId="77777777" w:rsidR="00CE614D" w:rsidRPr="00A77AEC" w:rsidRDefault="00CE614D" w:rsidP="00696E8F">
            <w:pPr>
              <w:rPr>
                <w:rFonts w:cs="Arial"/>
                <w:color w:val="000000"/>
              </w:rPr>
            </w:pPr>
            <w:r w:rsidRPr="00A77AEC">
              <w:rPr>
                <w:rFonts w:cs="Arial"/>
                <w:color w:val="000000"/>
              </w:rPr>
              <w:t>I63.231</w:t>
            </w:r>
          </w:p>
        </w:tc>
        <w:tc>
          <w:tcPr>
            <w:tcW w:w="8267" w:type="dxa"/>
            <w:noWrap/>
            <w:vAlign w:val="center"/>
            <w:hideMark/>
          </w:tcPr>
          <w:p w14:paraId="2B18B248" w14:textId="77777777" w:rsidR="00CE614D" w:rsidRPr="00A77AEC" w:rsidRDefault="00CE614D" w:rsidP="00696E8F">
            <w:pPr>
              <w:rPr>
                <w:rFonts w:cs="Arial"/>
                <w:color w:val="000000"/>
              </w:rPr>
            </w:pPr>
            <w:r w:rsidRPr="00A77AEC">
              <w:rPr>
                <w:rFonts w:cs="Arial"/>
                <w:color w:val="000000"/>
              </w:rPr>
              <w:t>Cerebral infarction due to unspecified occlusion or stenosis of right carotid arteries</w:t>
            </w:r>
          </w:p>
        </w:tc>
      </w:tr>
      <w:tr w:rsidR="00CE614D" w:rsidRPr="00A25DE1" w14:paraId="18FC6DB6" w14:textId="77777777" w:rsidTr="002C718A">
        <w:trPr>
          <w:trHeight w:val="300"/>
        </w:trPr>
        <w:tc>
          <w:tcPr>
            <w:tcW w:w="1165" w:type="dxa"/>
            <w:noWrap/>
            <w:vAlign w:val="center"/>
            <w:hideMark/>
          </w:tcPr>
          <w:p w14:paraId="55055E97" w14:textId="77777777" w:rsidR="00CE614D" w:rsidRPr="00A77AEC" w:rsidRDefault="00CE614D" w:rsidP="00696E8F">
            <w:pPr>
              <w:rPr>
                <w:rFonts w:cs="Arial"/>
                <w:color w:val="000000"/>
              </w:rPr>
            </w:pPr>
            <w:r w:rsidRPr="00A77AEC">
              <w:rPr>
                <w:rFonts w:cs="Arial"/>
                <w:color w:val="000000"/>
              </w:rPr>
              <w:t>I63.232</w:t>
            </w:r>
          </w:p>
        </w:tc>
        <w:tc>
          <w:tcPr>
            <w:tcW w:w="8267" w:type="dxa"/>
            <w:noWrap/>
            <w:vAlign w:val="center"/>
            <w:hideMark/>
          </w:tcPr>
          <w:p w14:paraId="4A0ABCDE" w14:textId="77777777" w:rsidR="00CE614D" w:rsidRPr="00A77AEC" w:rsidRDefault="00CE614D" w:rsidP="00696E8F">
            <w:pPr>
              <w:rPr>
                <w:rFonts w:cs="Arial"/>
                <w:color w:val="000000"/>
              </w:rPr>
            </w:pPr>
            <w:r w:rsidRPr="00A77AEC">
              <w:rPr>
                <w:rFonts w:cs="Arial"/>
                <w:color w:val="000000"/>
              </w:rPr>
              <w:t>Cerebral infarction due to unspecified occlusion or stenosis of left carotid arteries</w:t>
            </w:r>
          </w:p>
        </w:tc>
      </w:tr>
      <w:tr w:rsidR="00CE614D" w:rsidRPr="00A25DE1" w14:paraId="352570C3" w14:textId="77777777" w:rsidTr="002C718A">
        <w:trPr>
          <w:trHeight w:val="300"/>
        </w:trPr>
        <w:tc>
          <w:tcPr>
            <w:tcW w:w="1165" w:type="dxa"/>
            <w:noWrap/>
            <w:vAlign w:val="center"/>
            <w:hideMark/>
          </w:tcPr>
          <w:p w14:paraId="2709A986" w14:textId="77777777" w:rsidR="00CE614D" w:rsidRPr="00A77AEC" w:rsidRDefault="00CE614D" w:rsidP="00696E8F">
            <w:pPr>
              <w:rPr>
                <w:rFonts w:cs="Arial"/>
                <w:color w:val="000000"/>
              </w:rPr>
            </w:pPr>
            <w:r w:rsidRPr="00A77AEC">
              <w:rPr>
                <w:rFonts w:cs="Arial"/>
                <w:color w:val="000000"/>
              </w:rPr>
              <w:t>I63.233</w:t>
            </w:r>
          </w:p>
        </w:tc>
        <w:tc>
          <w:tcPr>
            <w:tcW w:w="8267" w:type="dxa"/>
            <w:noWrap/>
            <w:vAlign w:val="center"/>
            <w:hideMark/>
          </w:tcPr>
          <w:p w14:paraId="38B93B51" w14:textId="77777777" w:rsidR="00CE614D" w:rsidRPr="00A77AEC" w:rsidRDefault="00CE614D" w:rsidP="00696E8F">
            <w:pPr>
              <w:rPr>
                <w:rFonts w:cs="Arial"/>
                <w:color w:val="000000"/>
              </w:rPr>
            </w:pPr>
            <w:r w:rsidRPr="00A77AEC">
              <w:rPr>
                <w:rFonts w:cs="Arial"/>
                <w:color w:val="000000"/>
              </w:rPr>
              <w:t>Cerebral infarction due to unspecified occlusion or stenosis of bilateral carotid arteries</w:t>
            </w:r>
          </w:p>
        </w:tc>
      </w:tr>
      <w:tr w:rsidR="00CE614D" w:rsidRPr="00A25DE1" w14:paraId="4E6C452B" w14:textId="77777777" w:rsidTr="002C718A">
        <w:trPr>
          <w:trHeight w:val="300"/>
        </w:trPr>
        <w:tc>
          <w:tcPr>
            <w:tcW w:w="1165" w:type="dxa"/>
            <w:noWrap/>
            <w:vAlign w:val="center"/>
            <w:hideMark/>
          </w:tcPr>
          <w:p w14:paraId="7863B69D" w14:textId="77777777" w:rsidR="00CE614D" w:rsidRPr="00A77AEC" w:rsidRDefault="00CE614D" w:rsidP="00696E8F">
            <w:pPr>
              <w:rPr>
                <w:rFonts w:cs="Arial"/>
                <w:color w:val="000000"/>
              </w:rPr>
            </w:pPr>
            <w:r w:rsidRPr="00A77AEC">
              <w:rPr>
                <w:rFonts w:cs="Arial"/>
                <w:color w:val="000000"/>
              </w:rPr>
              <w:t>I63.239</w:t>
            </w:r>
          </w:p>
        </w:tc>
        <w:tc>
          <w:tcPr>
            <w:tcW w:w="8267" w:type="dxa"/>
            <w:noWrap/>
            <w:vAlign w:val="center"/>
            <w:hideMark/>
          </w:tcPr>
          <w:p w14:paraId="246193B5" w14:textId="77777777" w:rsidR="00CE614D" w:rsidRPr="00E1411B" w:rsidRDefault="00CE614D" w:rsidP="00696E8F">
            <w:pPr>
              <w:rPr>
                <w:rFonts w:cs="Arial"/>
                <w:color w:val="000000"/>
              </w:rPr>
            </w:pPr>
            <w:r w:rsidRPr="00E1411B">
              <w:rPr>
                <w:rFonts w:cs="Arial"/>
                <w:color w:val="000000"/>
              </w:rPr>
              <w:t>Cerebral infarction due to unspecified occlusion or stenosis of unspecified carotid arteries</w:t>
            </w:r>
          </w:p>
        </w:tc>
      </w:tr>
      <w:tr w:rsidR="00CE614D" w:rsidRPr="00A25DE1" w14:paraId="0FEF345C" w14:textId="77777777" w:rsidTr="002C718A">
        <w:trPr>
          <w:trHeight w:val="300"/>
        </w:trPr>
        <w:tc>
          <w:tcPr>
            <w:tcW w:w="1165" w:type="dxa"/>
            <w:noWrap/>
            <w:vAlign w:val="center"/>
            <w:hideMark/>
          </w:tcPr>
          <w:p w14:paraId="2AA6683A" w14:textId="77777777" w:rsidR="00CE614D" w:rsidRPr="00A77AEC" w:rsidRDefault="00CE614D" w:rsidP="00696E8F">
            <w:pPr>
              <w:rPr>
                <w:rFonts w:cs="Arial"/>
                <w:color w:val="000000"/>
              </w:rPr>
            </w:pPr>
            <w:r w:rsidRPr="00A77AEC">
              <w:rPr>
                <w:rFonts w:cs="Arial"/>
                <w:color w:val="000000"/>
              </w:rPr>
              <w:t>I65.21</w:t>
            </w:r>
          </w:p>
        </w:tc>
        <w:tc>
          <w:tcPr>
            <w:tcW w:w="8267" w:type="dxa"/>
            <w:noWrap/>
            <w:vAlign w:val="center"/>
            <w:hideMark/>
          </w:tcPr>
          <w:p w14:paraId="4CF9383C" w14:textId="77777777" w:rsidR="00CE614D" w:rsidRPr="00A77AEC" w:rsidRDefault="00CE614D" w:rsidP="00696E8F">
            <w:pPr>
              <w:rPr>
                <w:rFonts w:cs="Arial"/>
                <w:color w:val="000000"/>
              </w:rPr>
            </w:pPr>
            <w:r w:rsidRPr="00A77AEC">
              <w:rPr>
                <w:rFonts w:cs="Arial"/>
                <w:color w:val="000000"/>
              </w:rPr>
              <w:t>Occlusion and stenosis of right carotid artery</w:t>
            </w:r>
          </w:p>
        </w:tc>
      </w:tr>
      <w:tr w:rsidR="00CE614D" w:rsidRPr="00A25DE1" w14:paraId="3A313E8F" w14:textId="77777777" w:rsidTr="002C718A">
        <w:trPr>
          <w:trHeight w:val="300"/>
        </w:trPr>
        <w:tc>
          <w:tcPr>
            <w:tcW w:w="1165" w:type="dxa"/>
            <w:noWrap/>
            <w:vAlign w:val="center"/>
            <w:hideMark/>
          </w:tcPr>
          <w:p w14:paraId="66B869BD" w14:textId="77777777" w:rsidR="00CE614D" w:rsidRPr="00A77AEC" w:rsidRDefault="00CE614D" w:rsidP="00696E8F">
            <w:pPr>
              <w:rPr>
                <w:rFonts w:cs="Arial"/>
                <w:color w:val="000000"/>
              </w:rPr>
            </w:pPr>
            <w:r w:rsidRPr="00A77AEC">
              <w:rPr>
                <w:rFonts w:cs="Arial"/>
                <w:color w:val="000000"/>
              </w:rPr>
              <w:t>I65.22</w:t>
            </w:r>
          </w:p>
        </w:tc>
        <w:tc>
          <w:tcPr>
            <w:tcW w:w="8267" w:type="dxa"/>
            <w:noWrap/>
            <w:vAlign w:val="center"/>
            <w:hideMark/>
          </w:tcPr>
          <w:p w14:paraId="4BBD59F7" w14:textId="77777777" w:rsidR="00CE614D" w:rsidRPr="00A77AEC" w:rsidRDefault="00CE614D" w:rsidP="00696E8F">
            <w:pPr>
              <w:rPr>
                <w:rFonts w:cs="Arial"/>
                <w:color w:val="000000"/>
              </w:rPr>
            </w:pPr>
            <w:r w:rsidRPr="00A77AEC">
              <w:rPr>
                <w:rFonts w:cs="Arial"/>
                <w:color w:val="000000"/>
              </w:rPr>
              <w:t>Occlusion and stenosis of left carotid artery</w:t>
            </w:r>
          </w:p>
        </w:tc>
      </w:tr>
      <w:tr w:rsidR="00CE614D" w:rsidRPr="00A25DE1" w14:paraId="7EAD68E4" w14:textId="77777777" w:rsidTr="002C718A">
        <w:trPr>
          <w:trHeight w:val="300"/>
        </w:trPr>
        <w:tc>
          <w:tcPr>
            <w:tcW w:w="1165" w:type="dxa"/>
            <w:noWrap/>
            <w:vAlign w:val="center"/>
            <w:hideMark/>
          </w:tcPr>
          <w:p w14:paraId="0E39C806" w14:textId="77777777" w:rsidR="00CE614D" w:rsidRPr="00A77AEC" w:rsidRDefault="00CE614D" w:rsidP="00696E8F">
            <w:pPr>
              <w:rPr>
                <w:rFonts w:cs="Arial"/>
                <w:color w:val="000000"/>
              </w:rPr>
            </w:pPr>
            <w:r w:rsidRPr="00A77AEC">
              <w:rPr>
                <w:rFonts w:cs="Arial"/>
                <w:color w:val="000000"/>
              </w:rPr>
              <w:t>I65.23</w:t>
            </w:r>
          </w:p>
        </w:tc>
        <w:tc>
          <w:tcPr>
            <w:tcW w:w="8267" w:type="dxa"/>
            <w:noWrap/>
            <w:vAlign w:val="center"/>
            <w:hideMark/>
          </w:tcPr>
          <w:p w14:paraId="59BB3A03" w14:textId="77777777" w:rsidR="00CE614D" w:rsidRPr="00A77AEC" w:rsidRDefault="00CE614D" w:rsidP="00696E8F">
            <w:pPr>
              <w:rPr>
                <w:rFonts w:cs="Arial"/>
                <w:color w:val="000000"/>
              </w:rPr>
            </w:pPr>
            <w:r w:rsidRPr="00A77AEC">
              <w:rPr>
                <w:rFonts w:cs="Arial"/>
                <w:color w:val="000000"/>
              </w:rPr>
              <w:t>Occlusion and stenosis of bilateral carotid arteries</w:t>
            </w:r>
          </w:p>
        </w:tc>
      </w:tr>
      <w:tr w:rsidR="00CE614D" w:rsidRPr="00A25DE1" w14:paraId="5E8C9116" w14:textId="77777777" w:rsidTr="002C718A">
        <w:trPr>
          <w:trHeight w:val="300"/>
        </w:trPr>
        <w:tc>
          <w:tcPr>
            <w:tcW w:w="1165" w:type="dxa"/>
            <w:noWrap/>
            <w:vAlign w:val="center"/>
            <w:hideMark/>
          </w:tcPr>
          <w:p w14:paraId="5D9DF0EE" w14:textId="77777777" w:rsidR="00CE614D" w:rsidRPr="00A77AEC" w:rsidRDefault="00CE614D" w:rsidP="00696E8F">
            <w:pPr>
              <w:rPr>
                <w:rFonts w:cs="Arial"/>
                <w:color w:val="000000"/>
              </w:rPr>
            </w:pPr>
            <w:r w:rsidRPr="00A77AEC">
              <w:rPr>
                <w:rFonts w:cs="Arial"/>
                <w:color w:val="000000"/>
              </w:rPr>
              <w:t>I65.29</w:t>
            </w:r>
          </w:p>
        </w:tc>
        <w:tc>
          <w:tcPr>
            <w:tcW w:w="8267" w:type="dxa"/>
            <w:noWrap/>
            <w:vAlign w:val="center"/>
            <w:hideMark/>
          </w:tcPr>
          <w:p w14:paraId="0F30CF47" w14:textId="77777777" w:rsidR="00CE614D" w:rsidRPr="00A77AEC" w:rsidRDefault="00CE614D" w:rsidP="00696E8F">
            <w:pPr>
              <w:rPr>
                <w:rFonts w:cs="Arial"/>
                <w:color w:val="000000"/>
              </w:rPr>
            </w:pPr>
            <w:r w:rsidRPr="00A77AEC">
              <w:rPr>
                <w:rFonts w:cs="Arial"/>
                <w:color w:val="000000"/>
              </w:rPr>
              <w:t>Occlusion and stenosis of unspecified carotid artery</w:t>
            </w:r>
          </w:p>
        </w:tc>
      </w:tr>
      <w:tr w:rsidR="00CE614D" w:rsidRPr="00A25DE1" w14:paraId="59F15966" w14:textId="77777777" w:rsidTr="002C718A">
        <w:trPr>
          <w:trHeight w:val="300"/>
        </w:trPr>
        <w:tc>
          <w:tcPr>
            <w:tcW w:w="1165" w:type="dxa"/>
            <w:noWrap/>
            <w:vAlign w:val="center"/>
            <w:hideMark/>
          </w:tcPr>
          <w:p w14:paraId="51A6DEF8" w14:textId="77777777" w:rsidR="00CE614D" w:rsidRPr="00A77AEC" w:rsidRDefault="00CE614D" w:rsidP="00696E8F">
            <w:pPr>
              <w:rPr>
                <w:rFonts w:cs="Arial"/>
                <w:color w:val="000000"/>
              </w:rPr>
            </w:pPr>
            <w:r w:rsidRPr="00A77AEC">
              <w:rPr>
                <w:rFonts w:cs="Arial"/>
                <w:color w:val="000000"/>
              </w:rPr>
              <w:t>I65.8</w:t>
            </w:r>
          </w:p>
        </w:tc>
        <w:tc>
          <w:tcPr>
            <w:tcW w:w="8267" w:type="dxa"/>
            <w:noWrap/>
            <w:vAlign w:val="center"/>
            <w:hideMark/>
          </w:tcPr>
          <w:p w14:paraId="09C4B21B" w14:textId="77777777" w:rsidR="00CE614D" w:rsidRPr="00A77AEC" w:rsidRDefault="00CE614D" w:rsidP="00696E8F">
            <w:pPr>
              <w:rPr>
                <w:rFonts w:cs="Arial"/>
                <w:color w:val="000000"/>
              </w:rPr>
            </w:pPr>
            <w:r w:rsidRPr="00A77AEC">
              <w:rPr>
                <w:rFonts w:cs="Arial"/>
                <w:color w:val="000000"/>
              </w:rPr>
              <w:t>Occlusion and stenosis of other precerebral arteries</w:t>
            </w:r>
          </w:p>
        </w:tc>
      </w:tr>
      <w:tr w:rsidR="00CE614D" w:rsidRPr="00A25DE1" w14:paraId="2A1DE70B" w14:textId="77777777" w:rsidTr="002C718A">
        <w:trPr>
          <w:trHeight w:val="300"/>
        </w:trPr>
        <w:tc>
          <w:tcPr>
            <w:tcW w:w="1165" w:type="dxa"/>
            <w:noWrap/>
            <w:vAlign w:val="center"/>
            <w:hideMark/>
          </w:tcPr>
          <w:p w14:paraId="1AFF829C" w14:textId="77777777" w:rsidR="00CE614D" w:rsidRPr="00A77AEC" w:rsidRDefault="00CE614D" w:rsidP="00696E8F">
            <w:pPr>
              <w:rPr>
                <w:rFonts w:cs="Arial"/>
                <w:color w:val="000000"/>
              </w:rPr>
            </w:pPr>
            <w:r w:rsidRPr="00A77AEC">
              <w:rPr>
                <w:rFonts w:cs="Arial"/>
                <w:color w:val="000000"/>
              </w:rPr>
              <w:t>I65.9</w:t>
            </w:r>
          </w:p>
        </w:tc>
        <w:tc>
          <w:tcPr>
            <w:tcW w:w="8267" w:type="dxa"/>
            <w:noWrap/>
            <w:vAlign w:val="center"/>
            <w:hideMark/>
          </w:tcPr>
          <w:p w14:paraId="57426B5E" w14:textId="77777777" w:rsidR="00CE614D" w:rsidRPr="00A77AEC" w:rsidRDefault="00CE614D" w:rsidP="00696E8F">
            <w:pPr>
              <w:rPr>
                <w:rFonts w:cs="Arial"/>
                <w:color w:val="000000"/>
              </w:rPr>
            </w:pPr>
            <w:r w:rsidRPr="00A77AEC">
              <w:rPr>
                <w:rFonts w:cs="Arial"/>
                <w:color w:val="000000"/>
              </w:rPr>
              <w:t>Occlusion and stenosis of unspecified precerebral artery</w:t>
            </w:r>
          </w:p>
        </w:tc>
      </w:tr>
    </w:tbl>
    <w:p w14:paraId="58354811" w14:textId="77777777" w:rsidR="00FB29EB" w:rsidRPr="009A5185" w:rsidRDefault="00FB29EB" w:rsidP="00D51874"/>
    <w:p w14:paraId="0F1AA16D" w14:textId="77777777" w:rsidR="00F13A61" w:rsidRPr="009A5185" w:rsidRDefault="00F13A61">
      <w:pPr>
        <w:rPr>
          <w:rFonts w:cs="Arial"/>
          <w:b/>
          <w:i/>
          <w:sz w:val="24"/>
          <w:szCs w:val="24"/>
          <w:lang w:eastAsia="ja-JP"/>
        </w:rPr>
      </w:pPr>
      <w:r w:rsidRPr="009A5185">
        <w:rPr>
          <w:rFonts w:cs="Arial"/>
        </w:rPr>
        <w:br w:type="page"/>
      </w:r>
    </w:p>
    <w:p w14:paraId="0BAF7FA2" w14:textId="2955364D" w:rsidR="00762789" w:rsidRPr="009A5185" w:rsidRDefault="00762789" w:rsidP="000C2C54">
      <w:pPr>
        <w:pStyle w:val="Heading44"/>
      </w:pPr>
      <w:bookmarkStart w:id="263" w:name="MitralValve"/>
      <w:r w:rsidRPr="009A5185">
        <w:lastRenderedPageBreak/>
        <w:t xml:space="preserve">Mitral Valve Repair and Replacement Measure </w:t>
      </w:r>
      <w:r w:rsidR="000765C6">
        <w:t>Specifications</w:t>
      </w:r>
    </w:p>
    <w:bookmarkEnd w:id="263"/>
    <w:p w14:paraId="66C023B2" w14:textId="77777777" w:rsidR="00762789" w:rsidRPr="009A5185" w:rsidRDefault="00762789" w:rsidP="00762789">
      <w:pPr>
        <w:rPr>
          <w:rFonts w:cs="Arial"/>
        </w:rPr>
      </w:pPr>
    </w:p>
    <w:p w14:paraId="74264631" w14:textId="77777777" w:rsidR="00762789" w:rsidRPr="009A5185" w:rsidRDefault="009D1A7B" w:rsidP="00762789">
      <w:pPr>
        <w:rPr>
          <w:rFonts w:cs="Arial"/>
        </w:rPr>
      </w:pPr>
      <w:r>
        <w:rPr>
          <w:rFonts w:cs="Arial"/>
        </w:rPr>
        <w:t>For m</w:t>
      </w:r>
      <w:r w:rsidR="00762789" w:rsidRPr="009A5185">
        <w:rPr>
          <w:rFonts w:cs="Arial"/>
        </w:rPr>
        <w:t xml:space="preserve">itral </w:t>
      </w:r>
      <w:r w:rsidRPr="009A5185">
        <w:rPr>
          <w:rFonts w:cs="Arial"/>
        </w:rPr>
        <w:t>valve repair and replacement</w:t>
      </w:r>
      <w:r w:rsidR="00762789" w:rsidRPr="009A5185">
        <w:rPr>
          <w:rFonts w:cs="Arial"/>
        </w:rPr>
        <w:t>, there is only one set of IC</w:t>
      </w:r>
      <w:r w:rsidR="00F150C8">
        <w:rPr>
          <w:rFonts w:cs="Arial"/>
        </w:rPr>
        <w:t>D-10 codes for counting patient discharges</w:t>
      </w:r>
      <w:r w:rsidR="00762789" w:rsidRPr="009A5185">
        <w:rPr>
          <w:rFonts w:cs="Arial"/>
        </w:rPr>
        <w:t xml:space="preserve">. The set of codes is to identify patients who have had the procedure. </w:t>
      </w:r>
    </w:p>
    <w:p w14:paraId="7B5FC088" w14:textId="77777777" w:rsidR="00762789" w:rsidRPr="009A5185" w:rsidRDefault="00762789" w:rsidP="00762789">
      <w:pPr>
        <w:rPr>
          <w:rFonts w:cs="Arial"/>
        </w:rPr>
      </w:pPr>
    </w:p>
    <w:p w14:paraId="236A0FA1" w14:textId="77777777" w:rsidR="00E8547C" w:rsidRDefault="007550AD" w:rsidP="00762789">
      <w:pPr>
        <w:rPr>
          <w:rFonts w:cs="Arial"/>
        </w:rPr>
      </w:pPr>
      <w:r>
        <w:rPr>
          <w:rFonts w:cs="Arial"/>
        </w:rPr>
        <w:t>Count the n</w:t>
      </w:r>
      <w:r w:rsidR="00762789" w:rsidRPr="009A5185">
        <w:rPr>
          <w:rFonts w:cs="Arial"/>
        </w:rPr>
        <w:t>umber of patients, age</w:t>
      </w:r>
      <w:r w:rsidR="009D1A7B">
        <w:rPr>
          <w:rFonts w:cs="Arial"/>
        </w:rPr>
        <w:t>s</w:t>
      </w:r>
      <w:r w:rsidR="00762789" w:rsidRPr="009A5185">
        <w:rPr>
          <w:rFonts w:cs="Arial"/>
        </w:rPr>
        <w:t xml:space="preserve"> 18 years and older, discharged with the following ICD-10 codes in any procedure field.</w:t>
      </w:r>
    </w:p>
    <w:p w14:paraId="36E64E75" w14:textId="77777777" w:rsidR="00762789" w:rsidRPr="009A5185" w:rsidRDefault="00762789" w:rsidP="00762789">
      <w:pPr>
        <w:rPr>
          <w:rFonts w:cs="Arial"/>
        </w:rPr>
      </w:pPr>
    </w:p>
    <w:p w14:paraId="3C5CB678" w14:textId="77777777" w:rsidR="00762789" w:rsidRPr="009A5185" w:rsidRDefault="00762789" w:rsidP="00762789">
      <w:pPr>
        <w:rPr>
          <w:rFonts w:cs="Arial"/>
          <w:b/>
        </w:rPr>
      </w:pPr>
      <w:r w:rsidRPr="009A5185">
        <w:rPr>
          <w:rFonts w:cs="Arial"/>
          <w:b/>
        </w:rPr>
        <w:t>ICD-10 Mitral Valve Repair and Replacement</w:t>
      </w:r>
      <w:r w:rsidR="00862020" w:rsidRPr="009A5185">
        <w:rPr>
          <w:rFonts w:cs="Arial"/>
          <w:b/>
        </w:rPr>
        <w:t xml:space="preserve"> Procedure Codes</w:t>
      </w:r>
    </w:p>
    <w:p w14:paraId="4BD0FCE0" w14:textId="77777777" w:rsidR="00762789" w:rsidRPr="009A5185" w:rsidRDefault="00762789" w:rsidP="00762789">
      <w:pPr>
        <w:rPr>
          <w:rFonts w:cs="Arial"/>
          <w:b/>
        </w:rPr>
      </w:pPr>
    </w:p>
    <w:tbl>
      <w:tblPr>
        <w:tblStyle w:val="TableGrid"/>
        <w:tblW w:w="9432" w:type="dxa"/>
        <w:tblLook w:val="04A0" w:firstRow="1" w:lastRow="0" w:firstColumn="1" w:lastColumn="0" w:noHBand="0" w:noVBand="1"/>
      </w:tblPr>
      <w:tblGrid>
        <w:gridCol w:w="1615"/>
        <w:gridCol w:w="7817"/>
      </w:tblGrid>
      <w:tr w:rsidR="009D1A7B" w:rsidRPr="0004317D" w14:paraId="077D2E52" w14:textId="77777777" w:rsidTr="002C718A">
        <w:trPr>
          <w:trHeight w:val="432"/>
        </w:trPr>
        <w:tc>
          <w:tcPr>
            <w:tcW w:w="1615" w:type="dxa"/>
            <w:shd w:val="clear" w:color="auto" w:fill="BFBFBF" w:themeFill="background1" w:themeFillShade="BF"/>
            <w:vAlign w:val="center"/>
          </w:tcPr>
          <w:p w14:paraId="2B81EAB4" w14:textId="77777777" w:rsidR="009D1A7B" w:rsidRPr="0004317D" w:rsidRDefault="009D1A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817" w:type="dxa"/>
            <w:shd w:val="clear" w:color="auto" w:fill="BFBFBF" w:themeFill="background1" w:themeFillShade="BF"/>
            <w:vAlign w:val="center"/>
          </w:tcPr>
          <w:p w14:paraId="3215C040" w14:textId="77777777" w:rsidR="009D1A7B" w:rsidRPr="0004317D" w:rsidRDefault="009D1A7B" w:rsidP="00696E8F">
            <w:pPr>
              <w:rPr>
                <w:rFonts w:cs="Arial"/>
                <w:color w:val="000000"/>
              </w:rPr>
            </w:pPr>
            <w:r w:rsidRPr="0004317D">
              <w:rPr>
                <w:rFonts w:cs="Arial"/>
                <w:b/>
                <w:bCs/>
                <w:color w:val="000000"/>
              </w:rPr>
              <w:t>Code Description</w:t>
            </w:r>
          </w:p>
        </w:tc>
      </w:tr>
      <w:tr w:rsidR="009D1A7B" w:rsidRPr="00907E04" w14:paraId="59E6918C" w14:textId="77777777" w:rsidTr="002C718A">
        <w:trPr>
          <w:trHeight w:val="300"/>
        </w:trPr>
        <w:tc>
          <w:tcPr>
            <w:tcW w:w="1615" w:type="dxa"/>
            <w:noWrap/>
            <w:vAlign w:val="center"/>
            <w:hideMark/>
          </w:tcPr>
          <w:p w14:paraId="6866B5CF" w14:textId="77777777" w:rsidR="009D1A7B" w:rsidRPr="00907E04" w:rsidRDefault="009D1A7B" w:rsidP="00696E8F">
            <w:pPr>
              <w:rPr>
                <w:rFonts w:cs="Arial"/>
                <w:color w:val="000000"/>
              </w:rPr>
            </w:pPr>
            <w:r w:rsidRPr="00907E04">
              <w:rPr>
                <w:rFonts w:cs="Arial"/>
                <w:color w:val="000000"/>
              </w:rPr>
              <w:t>027G04Z</w:t>
            </w:r>
          </w:p>
        </w:tc>
        <w:tc>
          <w:tcPr>
            <w:tcW w:w="7817" w:type="dxa"/>
            <w:noWrap/>
            <w:vAlign w:val="center"/>
            <w:hideMark/>
          </w:tcPr>
          <w:p w14:paraId="4759C4FA" w14:textId="77777777" w:rsidR="009D1A7B" w:rsidRPr="00907E04" w:rsidRDefault="009D1A7B" w:rsidP="00696E8F">
            <w:pPr>
              <w:rPr>
                <w:rFonts w:cs="Arial"/>
                <w:color w:val="000000"/>
              </w:rPr>
            </w:pPr>
            <w:r w:rsidRPr="00907E04">
              <w:rPr>
                <w:rFonts w:cs="Arial"/>
                <w:color w:val="000000"/>
              </w:rPr>
              <w:t>Dilation of Mitral Valve with Drug-eluting Intraluminal Device, Open Approach</w:t>
            </w:r>
          </w:p>
        </w:tc>
      </w:tr>
      <w:tr w:rsidR="009D1A7B" w:rsidRPr="00907E04" w14:paraId="29E2BDDA" w14:textId="77777777" w:rsidTr="002C718A">
        <w:trPr>
          <w:trHeight w:val="300"/>
        </w:trPr>
        <w:tc>
          <w:tcPr>
            <w:tcW w:w="1615" w:type="dxa"/>
            <w:noWrap/>
            <w:vAlign w:val="center"/>
            <w:hideMark/>
          </w:tcPr>
          <w:p w14:paraId="7D6A82D2" w14:textId="77777777" w:rsidR="009D1A7B" w:rsidRPr="00907E04" w:rsidRDefault="009D1A7B" w:rsidP="00696E8F">
            <w:pPr>
              <w:rPr>
                <w:rFonts w:cs="Arial"/>
                <w:color w:val="000000"/>
              </w:rPr>
            </w:pPr>
            <w:r w:rsidRPr="00907E04">
              <w:rPr>
                <w:rFonts w:cs="Arial"/>
                <w:color w:val="000000"/>
              </w:rPr>
              <w:t>027G0DZ</w:t>
            </w:r>
          </w:p>
        </w:tc>
        <w:tc>
          <w:tcPr>
            <w:tcW w:w="7817" w:type="dxa"/>
            <w:noWrap/>
            <w:vAlign w:val="center"/>
            <w:hideMark/>
          </w:tcPr>
          <w:p w14:paraId="7A299FC2" w14:textId="77777777" w:rsidR="009D1A7B" w:rsidRPr="00907E04" w:rsidRDefault="009D1A7B" w:rsidP="00696E8F">
            <w:pPr>
              <w:rPr>
                <w:rFonts w:cs="Arial"/>
                <w:color w:val="000000"/>
              </w:rPr>
            </w:pPr>
            <w:r w:rsidRPr="00907E04">
              <w:rPr>
                <w:rFonts w:cs="Arial"/>
                <w:color w:val="000000"/>
              </w:rPr>
              <w:t>Dilation of Mitral Valve with Intraluminal Device, Open Approach</w:t>
            </w:r>
          </w:p>
        </w:tc>
      </w:tr>
      <w:tr w:rsidR="009D1A7B" w:rsidRPr="00907E04" w14:paraId="7A702168" w14:textId="77777777" w:rsidTr="002C718A">
        <w:trPr>
          <w:trHeight w:val="300"/>
        </w:trPr>
        <w:tc>
          <w:tcPr>
            <w:tcW w:w="1615" w:type="dxa"/>
            <w:noWrap/>
            <w:vAlign w:val="center"/>
            <w:hideMark/>
          </w:tcPr>
          <w:p w14:paraId="7A9A2F15" w14:textId="77777777" w:rsidR="009D1A7B" w:rsidRPr="00907E04" w:rsidRDefault="009D1A7B" w:rsidP="00696E8F">
            <w:pPr>
              <w:rPr>
                <w:rFonts w:cs="Arial"/>
                <w:color w:val="000000"/>
              </w:rPr>
            </w:pPr>
            <w:r w:rsidRPr="00907E04">
              <w:rPr>
                <w:rFonts w:cs="Arial"/>
                <w:color w:val="000000"/>
              </w:rPr>
              <w:t>027G0ZZ</w:t>
            </w:r>
          </w:p>
        </w:tc>
        <w:tc>
          <w:tcPr>
            <w:tcW w:w="7817" w:type="dxa"/>
            <w:noWrap/>
            <w:vAlign w:val="center"/>
            <w:hideMark/>
          </w:tcPr>
          <w:p w14:paraId="080D1F22" w14:textId="77777777" w:rsidR="009D1A7B" w:rsidRPr="00907E04" w:rsidRDefault="009D1A7B" w:rsidP="00696E8F">
            <w:pPr>
              <w:rPr>
                <w:rFonts w:cs="Arial"/>
                <w:color w:val="000000"/>
              </w:rPr>
            </w:pPr>
            <w:r w:rsidRPr="00907E04">
              <w:rPr>
                <w:rFonts w:cs="Arial"/>
                <w:color w:val="000000"/>
              </w:rPr>
              <w:t>Dilation of Mitral Valve, Open Approach</w:t>
            </w:r>
          </w:p>
        </w:tc>
      </w:tr>
      <w:tr w:rsidR="009D1A7B" w:rsidRPr="00907E04" w14:paraId="20A297C5" w14:textId="77777777" w:rsidTr="002C718A">
        <w:trPr>
          <w:trHeight w:val="300"/>
        </w:trPr>
        <w:tc>
          <w:tcPr>
            <w:tcW w:w="1615" w:type="dxa"/>
            <w:noWrap/>
            <w:vAlign w:val="center"/>
            <w:hideMark/>
          </w:tcPr>
          <w:p w14:paraId="3ABE8C9E" w14:textId="77777777" w:rsidR="009D1A7B" w:rsidRPr="00907E04" w:rsidRDefault="009D1A7B" w:rsidP="00696E8F">
            <w:pPr>
              <w:rPr>
                <w:rFonts w:cs="Arial"/>
                <w:color w:val="000000"/>
              </w:rPr>
            </w:pPr>
            <w:r w:rsidRPr="00907E04">
              <w:rPr>
                <w:rFonts w:cs="Arial"/>
                <w:color w:val="000000"/>
              </w:rPr>
              <w:t>02CG0ZZ</w:t>
            </w:r>
          </w:p>
        </w:tc>
        <w:tc>
          <w:tcPr>
            <w:tcW w:w="7817" w:type="dxa"/>
            <w:noWrap/>
            <w:vAlign w:val="center"/>
            <w:hideMark/>
          </w:tcPr>
          <w:p w14:paraId="3B254A5D" w14:textId="77777777" w:rsidR="009D1A7B" w:rsidRPr="00907E04" w:rsidRDefault="009D1A7B" w:rsidP="00696E8F">
            <w:pPr>
              <w:rPr>
                <w:rFonts w:cs="Arial"/>
                <w:color w:val="000000"/>
              </w:rPr>
            </w:pPr>
            <w:r w:rsidRPr="00907E04">
              <w:rPr>
                <w:rFonts w:cs="Arial"/>
                <w:color w:val="000000"/>
              </w:rPr>
              <w:t>Extirpation of Matter from Mitral Valve, Open Approach</w:t>
            </w:r>
          </w:p>
        </w:tc>
      </w:tr>
      <w:tr w:rsidR="009D1A7B" w:rsidRPr="00907E04" w14:paraId="1A508FFF" w14:textId="77777777" w:rsidTr="002C718A">
        <w:trPr>
          <w:trHeight w:val="300"/>
        </w:trPr>
        <w:tc>
          <w:tcPr>
            <w:tcW w:w="1615" w:type="dxa"/>
            <w:noWrap/>
            <w:vAlign w:val="center"/>
            <w:hideMark/>
          </w:tcPr>
          <w:p w14:paraId="18A52D12" w14:textId="77777777" w:rsidR="009D1A7B" w:rsidRPr="00907E04" w:rsidRDefault="009D1A7B" w:rsidP="00696E8F">
            <w:pPr>
              <w:rPr>
                <w:rFonts w:cs="Arial"/>
                <w:color w:val="000000"/>
              </w:rPr>
            </w:pPr>
            <w:r w:rsidRPr="00907E04">
              <w:rPr>
                <w:rFonts w:cs="Arial"/>
                <w:color w:val="000000"/>
              </w:rPr>
              <w:t>02NG0ZZ</w:t>
            </w:r>
          </w:p>
        </w:tc>
        <w:tc>
          <w:tcPr>
            <w:tcW w:w="7817" w:type="dxa"/>
            <w:noWrap/>
            <w:vAlign w:val="center"/>
            <w:hideMark/>
          </w:tcPr>
          <w:p w14:paraId="13BED07A" w14:textId="77777777" w:rsidR="009D1A7B" w:rsidRPr="00907E04" w:rsidRDefault="009D1A7B" w:rsidP="00696E8F">
            <w:pPr>
              <w:rPr>
                <w:rFonts w:cs="Arial"/>
                <w:color w:val="000000"/>
              </w:rPr>
            </w:pPr>
            <w:r w:rsidRPr="00907E04">
              <w:rPr>
                <w:rFonts w:cs="Arial"/>
                <w:color w:val="000000"/>
              </w:rPr>
              <w:t>Release Mitral Valve, Open Approach</w:t>
            </w:r>
          </w:p>
        </w:tc>
      </w:tr>
      <w:tr w:rsidR="009D1A7B" w:rsidRPr="00907E04" w14:paraId="48CCE1F0" w14:textId="77777777" w:rsidTr="002C718A">
        <w:trPr>
          <w:trHeight w:val="300"/>
        </w:trPr>
        <w:tc>
          <w:tcPr>
            <w:tcW w:w="1615" w:type="dxa"/>
            <w:noWrap/>
            <w:vAlign w:val="center"/>
            <w:hideMark/>
          </w:tcPr>
          <w:p w14:paraId="1FB0DB8B" w14:textId="77777777" w:rsidR="009D1A7B" w:rsidRPr="00907E04" w:rsidRDefault="009D1A7B" w:rsidP="00696E8F">
            <w:pPr>
              <w:rPr>
                <w:rFonts w:cs="Arial"/>
                <w:color w:val="000000"/>
              </w:rPr>
            </w:pPr>
            <w:r w:rsidRPr="00907E04">
              <w:rPr>
                <w:rFonts w:cs="Arial"/>
                <w:color w:val="000000"/>
              </w:rPr>
              <w:t>02QG0ZE</w:t>
            </w:r>
          </w:p>
        </w:tc>
        <w:tc>
          <w:tcPr>
            <w:tcW w:w="7817" w:type="dxa"/>
            <w:noWrap/>
            <w:vAlign w:val="center"/>
            <w:hideMark/>
          </w:tcPr>
          <w:p w14:paraId="5EE315EC" w14:textId="77777777" w:rsidR="009D1A7B" w:rsidRPr="00907E04" w:rsidRDefault="009D1A7B" w:rsidP="00696E8F">
            <w:pPr>
              <w:rPr>
                <w:rFonts w:cs="Arial"/>
                <w:color w:val="000000"/>
              </w:rPr>
            </w:pPr>
            <w:r w:rsidRPr="00907E04">
              <w:rPr>
                <w:rFonts w:cs="Arial"/>
                <w:color w:val="000000"/>
              </w:rPr>
              <w:t>Repair Mitral Valve created from Left Atrioventricular Valve, Open Approach</w:t>
            </w:r>
          </w:p>
        </w:tc>
      </w:tr>
      <w:tr w:rsidR="009D1A7B" w:rsidRPr="00907E04" w14:paraId="4CCC77F7" w14:textId="77777777" w:rsidTr="002C718A">
        <w:trPr>
          <w:trHeight w:val="300"/>
        </w:trPr>
        <w:tc>
          <w:tcPr>
            <w:tcW w:w="1615" w:type="dxa"/>
            <w:noWrap/>
            <w:vAlign w:val="center"/>
            <w:hideMark/>
          </w:tcPr>
          <w:p w14:paraId="7704A0E8" w14:textId="77777777" w:rsidR="009D1A7B" w:rsidRPr="00907E04" w:rsidRDefault="009D1A7B" w:rsidP="00696E8F">
            <w:pPr>
              <w:rPr>
                <w:rFonts w:cs="Arial"/>
                <w:color w:val="000000"/>
              </w:rPr>
            </w:pPr>
            <w:r w:rsidRPr="00907E04">
              <w:rPr>
                <w:rFonts w:cs="Arial"/>
                <w:color w:val="000000"/>
              </w:rPr>
              <w:t>02QG0ZZ</w:t>
            </w:r>
          </w:p>
        </w:tc>
        <w:tc>
          <w:tcPr>
            <w:tcW w:w="7817" w:type="dxa"/>
            <w:noWrap/>
            <w:vAlign w:val="center"/>
            <w:hideMark/>
          </w:tcPr>
          <w:p w14:paraId="079DD3A1" w14:textId="77777777" w:rsidR="009D1A7B" w:rsidRPr="00907E04" w:rsidRDefault="009D1A7B" w:rsidP="00696E8F">
            <w:pPr>
              <w:rPr>
                <w:rFonts w:cs="Arial"/>
                <w:color w:val="000000"/>
              </w:rPr>
            </w:pPr>
            <w:r w:rsidRPr="00907E04">
              <w:rPr>
                <w:rFonts w:cs="Arial"/>
                <w:color w:val="000000"/>
              </w:rPr>
              <w:t>Repair Mitral Valve, Open Approach</w:t>
            </w:r>
          </w:p>
        </w:tc>
      </w:tr>
      <w:tr w:rsidR="009D1A7B" w:rsidRPr="00907E04" w14:paraId="7FE5124F" w14:textId="77777777" w:rsidTr="002C718A">
        <w:trPr>
          <w:trHeight w:val="300"/>
        </w:trPr>
        <w:tc>
          <w:tcPr>
            <w:tcW w:w="1615" w:type="dxa"/>
            <w:noWrap/>
            <w:vAlign w:val="center"/>
            <w:hideMark/>
          </w:tcPr>
          <w:p w14:paraId="5B232C93" w14:textId="77777777" w:rsidR="009D1A7B" w:rsidRPr="00907E04" w:rsidRDefault="009D1A7B" w:rsidP="00696E8F">
            <w:pPr>
              <w:rPr>
                <w:rFonts w:cs="Arial"/>
                <w:color w:val="000000"/>
              </w:rPr>
            </w:pPr>
            <w:r w:rsidRPr="00907E04">
              <w:rPr>
                <w:rFonts w:cs="Arial"/>
                <w:color w:val="000000"/>
              </w:rPr>
              <w:t>02RG07Z</w:t>
            </w:r>
          </w:p>
        </w:tc>
        <w:tc>
          <w:tcPr>
            <w:tcW w:w="7817" w:type="dxa"/>
            <w:noWrap/>
            <w:vAlign w:val="center"/>
            <w:hideMark/>
          </w:tcPr>
          <w:p w14:paraId="6F71E82E" w14:textId="77777777" w:rsidR="009D1A7B" w:rsidRPr="00907E04" w:rsidRDefault="009D1A7B" w:rsidP="00696E8F">
            <w:pPr>
              <w:rPr>
                <w:rFonts w:cs="Arial"/>
                <w:color w:val="000000"/>
              </w:rPr>
            </w:pPr>
            <w:r w:rsidRPr="00907E04">
              <w:rPr>
                <w:rFonts w:cs="Arial"/>
                <w:color w:val="000000"/>
              </w:rPr>
              <w:t>Replacement of Mitral Valve with Autologous Tissue Substitute, Open Approach</w:t>
            </w:r>
          </w:p>
        </w:tc>
      </w:tr>
      <w:tr w:rsidR="009D1A7B" w:rsidRPr="00907E04" w14:paraId="4ACB940F" w14:textId="77777777" w:rsidTr="002C718A">
        <w:trPr>
          <w:trHeight w:val="300"/>
        </w:trPr>
        <w:tc>
          <w:tcPr>
            <w:tcW w:w="1615" w:type="dxa"/>
            <w:noWrap/>
            <w:vAlign w:val="center"/>
            <w:hideMark/>
          </w:tcPr>
          <w:p w14:paraId="11FC6C98" w14:textId="77777777" w:rsidR="009D1A7B" w:rsidRPr="00907E04" w:rsidRDefault="009D1A7B" w:rsidP="00696E8F">
            <w:pPr>
              <w:rPr>
                <w:rFonts w:cs="Arial"/>
                <w:color w:val="000000"/>
              </w:rPr>
            </w:pPr>
            <w:r w:rsidRPr="00907E04">
              <w:rPr>
                <w:rFonts w:cs="Arial"/>
                <w:color w:val="000000"/>
              </w:rPr>
              <w:t>02RG08Z</w:t>
            </w:r>
          </w:p>
        </w:tc>
        <w:tc>
          <w:tcPr>
            <w:tcW w:w="7817" w:type="dxa"/>
            <w:noWrap/>
            <w:vAlign w:val="center"/>
            <w:hideMark/>
          </w:tcPr>
          <w:p w14:paraId="1BDEBB7E" w14:textId="77777777" w:rsidR="009D1A7B" w:rsidRPr="00907E04" w:rsidRDefault="009D1A7B" w:rsidP="00696E8F">
            <w:pPr>
              <w:rPr>
                <w:rFonts w:cs="Arial"/>
                <w:color w:val="000000"/>
              </w:rPr>
            </w:pPr>
            <w:r w:rsidRPr="00907E04">
              <w:rPr>
                <w:rFonts w:cs="Arial"/>
                <w:color w:val="000000"/>
              </w:rPr>
              <w:t>Replacement of Mitral Valve with Zooplastic Tissue, Open Approach</w:t>
            </w:r>
          </w:p>
        </w:tc>
      </w:tr>
      <w:tr w:rsidR="009D1A7B" w:rsidRPr="00907E04" w14:paraId="041EEBA3" w14:textId="77777777" w:rsidTr="002C718A">
        <w:trPr>
          <w:trHeight w:val="300"/>
        </w:trPr>
        <w:tc>
          <w:tcPr>
            <w:tcW w:w="1615" w:type="dxa"/>
            <w:noWrap/>
            <w:vAlign w:val="center"/>
            <w:hideMark/>
          </w:tcPr>
          <w:p w14:paraId="7EFBE1A1" w14:textId="77777777" w:rsidR="009D1A7B" w:rsidRPr="00907E04" w:rsidRDefault="009D1A7B" w:rsidP="00696E8F">
            <w:pPr>
              <w:rPr>
                <w:rFonts w:cs="Arial"/>
                <w:color w:val="000000"/>
              </w:rPr>
            </w:pPr>
            <w:r w:rsidRPr="00907E04">
              <w:rPr>
                <w:rFonts w:cs="Arial"/>
                <w:color w:val="000000"/>
              </w:rPr>
              <w:t>02RG0JZ</w:t>
            </w:r>
          </w:p>
        </w:tc>
        <w:tc>
          <w:tcPr>
            <w:tcW w:w="7817" w:type="dxa"/>
            <w:noWrap/>
            <w:vAlign w:val="center"/>
            <w:hideMark/>
          </w:tcPr>
          <w:p w14:paraId="200BEA0E" w14:textId="77777777" w:rsidR="009D1A7B" w:rsidRPr="00907E04" w:rsidRDefault="009D1A7B" w:rsidP="00696E8F">
            <w:pPr>
              <w:rPr>
                <w:rFonts w:cs="Arial"/>
                <w:color w:val="000000"/>
              </w:rPr>
            </w:pPr>
            <w:r w:rsidRPr="00907E04">
              <w:rPr>
                <w:rFonts w:cs="Arial"/>
                <w:color w:val="000000"/>
              </w:rPr>
              <w:t>Replacement of Mitral Valve with Synthetic Substitute, Open Approach</w:t>
            </w:r>
          </w:p>
        </w:tc>
      </w:tr>
      <w:tr w:rsidR="009D1A7B" w:rsidRPr="00907E04" w14:paraId="7C815315" w14:textId="77777777" w:rsidTr="002C718A">
        <w:trPr>
          <w:trHeight w:val="300"/>
        </w:trPr>
        <w:tc>
          <w:tcPr>
            <w:tcW w:w="1615" w:type="dxa"/>
            <w:noWrap/>
            <w:vAlign w:val="center"/>
            <w:hideMark/>
          </w:tcPr>
          <w:p w14:paraId="314289CF" w14:textId="77777777" w:rsidR="009D1A7B" w:rsidRPr="00907E04" w:rsidRDefault="009D1A7B" w:rsidP="00696E8F">
            <w:pPr>
              <w:rPr>
                <w:rFonts w:cs="Arial"/>
                <w:color w:val="000000"/>
              </w:rPr>
            </w:pPr>
            <w:r w:rsidRPr="00907E04">
              <w:rPr>
                <w:rFonts w:cs="Arial"/>
                <w:color w:val="000000"/>
              </w:rPr>
              <w:t>02RG0KZ</w:t>
            </w:r>
          </w:p>
        </w:tc>
        <w:tc>
          <w:tcPr>
            <w:tcW w:w="7817" w:type="dxa"/>
            <w:noWrap/>
            <w:vAlign w:val="center"/>
            <w:hideMark/>
          </w:tcPr>
          <w:p w14:paraId="60AD8983" w14:textId="77777777" w:rsidR="009D1A7B" w:rsidRPr="00907E04" w:rsidRDefault="009D1A7B" w:rsidP="00696E8F">
            <w:pPr>
              <w:rPr>
                <w:rFonts w:cs="Arial"/>
                <w:color w:val="000000"/>
              </w:rPr>
            </w:pPr>
            <w:r w:rsidRPr="00907E04">
              <w:rPr>
                <w:rFonts w:cs="Arial"/>
                <w:color w:val="000000"/>
              </w:rPr>
              <w:t>Replacement of Mitral Valve with Nonautologous Tissue Substitute, Open Approach</w:t>
            </w:r>
          </w:p>
        </w:tc>
      </w:tr>
      <w:tr w:rsidR="009D1A7B" w:rsidRPr="00907E04" w14:paraId="29778B7C" w14:textId="77777777" w:rsidTr="002C718A">
        <w:trPr>
          <w:trHeight w:val="300"/>
        </w:trPr>
        <w:tc>
          <w:tcPr>
            <w:tcW w:w="1615" w:type="dxa"/>
            <w:noWrap/>
            <w:vAlign w:val="center"/>
            <w:hideMark/>
          </w:tcPr>
          <w:p w14:paraId="52369A45" w14:textId="77777777" w:rsidR="009D1A7B" w:rsidRPr="00907E04" w:rsidRDefault="009D1A7B" w:rsidP="00696E8F">
            <w:pPr>
              <w:rPr>
                <w:rFonts w:cs="Arial"/>
                <w:color w:val="000000"/>
              </w:rPr>
            </w:pPr>
            <w:r w:rsidRPr="00907E04">
              <w:rPr>
                <w:rFonts w:cs="Arial"/>
                <w:color w:val="000000"/>
              </w:rPr>
              <w:t>02UG07E</w:t>
            </w:r>
          </w:p>
        </w:tc>
        <w:tc>
          <w:tcPr>
            <w:tcW w:w="7817" w:type="dxa"/>
            <w:noWrap/>
            <w:vAlign w:val="center"/>
            <w:hideMark/>
          </w:tcPr>
          <w:p w14:paraId="13C9380A"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Autologous Tissue Substitute, Open Approach</w:t>
            </w:r>
          </w:p>
        </w:tc>
      </w:tr>
      <w:tr w:rsidR="009D1A7B" w:rsidRPr="00907E04" w14:paraId="12C2642A" w14:textId="77777777" w:rsidTr="002C718A">
        <w:trPr>
          <w:trHeight w:val="300"/>
        </w:trPr>
        <w:tc>
          <w:tcPr>
            <w:tcW w:w="1615" w:type="dxa"/>
            <w:noWrap/>
            <w:vAlign w:val="center"/>
            <w:hideMark/>
          </w:tcPr>
          <w:p w14:paraId="6A2EE232" w14:textId="77777777" w:rsidR="009D1A7B" w:rsidRPr="00907E04" w:rsidRDefault="009D1A7B" w:rsidP="00696E8F">
            <w:pPr>
              <w:rPr>
                <w:rFonts w:cs="Arial"/>
                <w:color w:val="000000"/>
              </w:rPr>
            </w:pPr>
            <w:r w:rsidRPr="00907E04">
              <w:rPr>
                <w:rFonts w:cs="Arial"/>
                <w:color w:val="000000"/>
              </w:rPr>
              <w:t>02UG07Z</w:t>
            </w:r>
          </w:p>
        </w:tc>
        <w:tc>
          <w:tcPr>
            <w:tcW w:w="7817" w:type="dxa"/>
            <w:noWrap/>
            <w:vAlign w:val="center"/>
            <w:hideMark/>
          </w:tcPr>
          <w:p w14:paraId="23A88350" w14:textId="77777777" w:rsidR="009D1A7B" w:rsidRPr="00907E04" w:rsidRDefault="009D1A7B" w:rsidP="00696E8F">
            <w:pPr>
              <w:rPr>
                <w:rFonts w:cs="Arial"/>
                <w:color w:val="000000"/>
              </w:rPr>
            </w:pPr>
            <w:r w:rsidRPr="00907E04">
              <w:rPr>
                <w:rFonts w:cs="Arial"/>
                <w:color w:val="000000"/>
              </w:rPr>
              <w:t>Supplement Mitral Valve with Autologous Tissue Substitute, Open Approach</w:t>
            </w:r>
          </w:p>
        </w:tc>
      </w:tr>
      <w:tr w:rsidR="009D1A7B" w:rsidRPr="00907E04" w14:paraId="567A1EC0" w14:textId="77777777" w:rsidTr="002C718A">
        <w:trPr>
          <w:trHeight w:val="300"/>
        </w:trPr>
        <w:tc>
          <w:tcPr>
            <w:tcW w:w="1615" w:type="dxa"/>
            <w:noWrap/>
            <w:vAlign w:val="center"/>
            <w:hideMark/>
          </w:tcPr>
          <w:p w14:paraId="46895967" w14:textId="77777777" w:rsidR="009D1A7B" w:rsidRPr="00907E04" w:rsidRDefault="009D1A7B" w:rsidP="00696E8F">
            <w:pPr>
              <w:rPr>
                <w:rFonts w:cs="Arial"/>
                <w:color w:val="000000"/>
              </w:rPr>
            </w:pPr>
            <w:r w:rsidRPr="00907E04">
              <w:rPr>
                <w:rFonts w:cs="Arial"/>
                <w:color w:val="000000"/>
              </w:rPr>
              <w:t>02UG08E</w:t>
            </w:r>
          </w:p>
        </w:tc>
        <w:tc>
          <w:tcPr>
            <w:tcW w:w="7817" w:type="dxa"/>
            <w:noWrap/>
            <w:vAlign w:val="center"/>
            <w:hideMark/>
          </w:tcPr>
          <w:p w14:paraId="1E379C76"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Zooplastic Tissue, Open Approach</w:t>
            </w:r>
          </w:p>
        </w:tc>
      </w:tr>
      <w:tr w:rsidR="009D1A7B" w:rsidRPr="00907E04" w14:paraId="2694DFBA" w14:textId="77777777" w:rsidTr="002C718A">
        <w:trPr>
          <w:trHeight w:val="300"/>
        </w:trPr>
        <w:tc>
          <w:tcPr>
            <w:tcW w:w="1615" w:type="dxa"/>
            <w:noWrap/>
            <w:vAlign w:val="center"/>
            <w:hideMark/>
          </w:tcPr>
          <w:p w14:paraId="25FA9B52" w14:textId="77777777" w:rsidR="009D1A7B" w:rsidRPr="00907E04" w:rsidRDefault="009D1A7B" w:rsidP="00696E8F">
            <w:pPr>
              <w:rPr>
                <w:rFonts w:cs="Arial"/>
                <w:color w:val="000000"/>
              </w:rPr>
            </w:pPr>
            <w:r w:rsidRPr="00907E04">
              <w:rPr>
                <w:rFonts w:cs="Arial"/>
                <w:color w:val="000000"/>
              </w:rPr>
              <w:t>02UG08Z</w:t>
            </w:r>
          </w:p>
        </w:tc>
        <w:tc>
          <w:tcPr>
            <w:tcW w:w="7817" w:type="dxa"/>
            <w:noWrap/>
            <w:vAlign w:val="center"/>
            <w:hideMark/>
          </w:tcPr>
          <w:p w14:paraId="1A255E07" w14:textId="77777777" w:rsidR="009D1A7B" w:rsidRPr="00907E04" w:rsidRDefault="009D1A7B" w:rsidP="00696E8F">
            <w:pPr>
              <w:rPr>
                <w:rFonts w:cs="Arial"/>
                <w:color w:val="000000"/>
              </w:rPr>
            </w:pPr>
            <w:r w:rsidRPr="00907E04">
              <w:rPr>
                <w:rFonts w:cs="Arial"/>
                <w:color w:val="000000"/>
              </w:rPr>
              <w:t>Supplement Mitral Valve with Zooplastic Tissue, Open Approach</w:t>
            </w:r>
          </w:p>
        </w:tc>
      </w:tr>
      <w:tr w:rsidR="009D1A7B" w:rsidRPr="00907E04" w14:paraId="27DE50AB" w14:textId="77777777" w:rsidTr="002C718A">
        <w:trPr>
          <w:trHeight w:val="300"/>
        </w:trPr>
        <w:tc>
          <w:tcPr>
            <w:tcW w:w="1615" w:type="dxa"/>
            <w:noWrap/>
            <w:vAlign w:val="center"/>
            <w:hideMark/>
          </w:tcPr>
          <w:p w14:paraId="3857AA5A" w14:textId="77777777" w:rsidR="009D1A7B" w:rsidRPr="00907E04" w:rsidRDefault="009D1A7B" w:rsidP="00696E8F">
            <w:pPr>
              <w:rPr>
                <w:rFonts w:cs="Arial"/>
                <w:color w:val="000000"/>
              </w:rPr>
            </w:pPr>
            <w:r w:rsidRPr="00907E04">
              <w:rPr>
                <w:rFonts w:cs="Arial"/>
                <w:color w:val="000000"/>
              </w:rPr>
              <w:t>02UG0JE</w:t>
            </w:r>
          </w:p>
        </w:tc>
        <w:tc>
          <w:tcPr>
            <w:tcW w:w="7817" w:type="dxa"/>
            <w:noWrap/>
            <w:vAlign w:val="center"/>
            <w:hideMark/>
          </w:tcPr>
          <w:p w14:paraId="162F18F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Synthetic Substitute, Open Approach</w:t>
            </w:r>
          </w:p>
        </w:tc>
      </w:tr>
      <w:tr w:rsidR="009D1A7B" w:rsidRPr="00907E04" w14:paraId="050B81C3" w14:textId="77777777" w:rsidTr="002C718A">
        <w:trPr>
          <w:trHeight w:val="300"/>
        </w:trPr>
        <w:tc>
          <w:tcPr>
            <w:tcW w:w="1615" w:type="dxa"/>
            <w:noWrap/>
            <w:vAlign w:val="center"/>
            <w:hideMark/>
          </w:tcPr>
          <w:p w14:paraId="16C970C9" w14:textId="77777777" w:rsidR="009D1A7B" w:rsidRPr="00907E04" w:rsidRDefault="009D1A7B" w:rsidP="00696E8F">
            <w:pPr>
              <w:rPr>
                <w:rFonts w:cs="Arial"/>
                <w:color w:val="000000"/>
              </w:rPr>
            </w:pPr>
            <w:r w:rsidRPr="00907E04">
              <w:rPr>
                <w:rFonts w:cs="Arial"/>
                <w:color w:val="000000"/>
              </w:rPr>
              <w:t>02UG0JZ</w:t>
            </w:r>
          </w:p>
        </w:tc>
        <w:tc>
          <w:tcPr>
            <w:tcW w:w="7817" w:type="dxa"/>
            <w:noWrap/>
            <w:vAlign w:val="center"/>
            <w:hideMark/>
          </w:tcPr>
          <w:p w14:paraId="48F89F7E" w14:textId="77777777" w:rsidR="009D1A7B" w:rsidRPr="00907E04" w:rsidRDefault="009D1A7B" w:rsidP="00696E8F">
            <w:pPr>
              <w:rPr>
                <w:rFonts w:cs="Arial"/>
                <w:color w:val="000000"/>
              </w:rPr>
            </w:pPr>
            <w:r w:rsidRPr="00907E04">
              <w:rPr>
                <w:rFonts w:cs="Arial"/>
                <w:color w:val="000000"/>
              </w:rPr>
              <w:t>Supplement Mitral Valve with Synthetic Substitute, Open Approach</w:t>
            </w:r>
          </w:p>
        </w:tc>
      </w:tr>
      <w:tr w:rsidR="009D1A7B" w:rsidRPr="00907E04" w14:paraId="2C3D852F" w14:textId="77777777" w:rsidTr="002C718A">
        <w:trPr>
          <w:trHeight w:val="300"/>
        </w:trPr>
        <w:tc>
          <w:tcPr>
            <w:tcW w:w="1615" w:type="dxa"/>
            <w:noWrap/>
            <w:vAlign w:val="center"/>
            <w:hideMark/>
          </w:tcPr>
          <w:p w14:paraId="257DD947" w14:textId="77777777" w:rsidR="009D1A7B" w:rsidRPr="00907E04" w:rsidRDefault="009D1A7B" w:rsidP="00696E8F">
            <w:pPr>
              <w:rPr>
                <w:rFonts w:cs="Arial"/>
                <w:color w:val="000000"/>
              </w:rPr>
            </w:pPr>
            <w:r w:rsidRPr="00907E04">
              <w:rPr>
                <w:rFonts w:cs="Arial"/>
                <w:color w:val="000000"/>
              </w:rPr>
              <w:t>02UG0KE</w:t>
            </w:r>
          </w:p>
        </w:tc>
        <w:tc>
          <w:tcPr>
            <w:tcW w:w="7817" w:type="dxa"/>
            <w:noWrap/>
            <w:vAlign w:val="center"/>
            <w:hideMark/>
          </w:tcPr>
          <w:p w14:paraId="68053E8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Nonautologous Tissue Substitute, Open Approach</w:t>
            </w:r>
          </w:p>
        </w:tc>
      </w:tr>
      <w:tr w:rsidR="009D1A7B" w:rsidRPr="00907E04" w14:paraId="15CA7C11" w14:textId="77777777" w:rsidTr="002C718A">
        <w:trPr>
          <w:trHeight w:val="300"/>
        </w:trPr>
        <w:tc>
          <w:tcPr>
            <w:tcW w:w="1615" w:type="dxa"/>
            <w:noWrap/>
            <w:vAlign w:val="center"/>
            <w:hideMark/>
          </w:tcPr>
          <w:p w14:paraId="4F2B2D5F" w14:textId="77777777" w:rsidR="009D1A7B" w:rsidRPr="00907E04" w:rsidRDefault="009D1A7B" w:rsidP="00696E8F">
            <w:pPr>
              <w:rPr>
                <w:rFonts w:cs="Arial"/>
                <w:color w:val="000000"/>
              </w:rPr>
            </w:pPr>
            <w:r w:rsidRPr="00907E04">
              <w:rPr>
                <w:rFonts w:cs="Arial"/>
                <w:color w:val="000000"/>
              </w:rPr>
              <w:t>02UG0KZ</w:t>
            </w:r>
          </w:p>
        </w:tc>
        <w:tc>
          <w:tcPr>
            <w:tcW w:w="7817" w:type="dxa"/>
            <w:noWrap/>
            <w:vAlign w:val="center"/>
            <w:hideMark/>
          </w:tcPr>
          <w:p w14:paraId="4678726C" w14:textId="77777777" w:rsidR="009D1A7B" w:rsidRPr="00907E04" w:rsidRDefault="009D1A7B" w:rsidP="00696E8F">
            <w:pPr>
              <w:rPr>
                <w:rFonts w:cs="Arial"/>
                <w:color w:val="000000"/>
              </w:rPr>
            </w:pPr>
            <w:r w:rsidRPr="00907E04">
              <w:rPr>
                <w:rFonts w:cs="Arial"/>
                <w:color w:val="000000"/>
              </w:rPr>
              <w:t>Supplement Mitral Valve with Nonautologous Tissue Substitute, Open Approach</w:t>
            </w:r>
          </w:p>
        </w:tc>
      </w:tr>
      <w:tr w:rsidR="009D1A7B" w:rsidRPr="00907E04" w14:paraId="3576EB4E" w14:textId="77777777" w:rsidTr="002C718A">
        <w:trPr>
          <w:trHeight w:val="300"/>
        </w:trPr>
        <w:tc>
          <w:tcPr>
            <w:tcW w:w="1615" w:type="dxa"/>
            <w:noWrap/>
            <w:vAlign w:val="center"/>
            <w:hideMark/>
          </w:tcPr>
          <w:p w14:paraId="1406620F" w14:textId="77777777" w:rsidR="009D1A7B" w:rsidRPr="00907E04" w:rsidRDefault="009D1A7B" w:rsidP="00696E8F">
            <w:pPr>
              <w:rPr>
                <w:rFonts w:cs="Arial"/>
                <w:color w:val="000000"/>
              </w:rPr>
            </w:pPr>
            <w:r w:rsidRPr="00907E04">
              <w:rPr>
                <w:rFonts w:cs="Arial"/>
                <w:color w:val="000000"/>
              </w:rPr>
              <w:t>02VG0ZZ</w:t>
            </w:r>
          </w:p>
        </w:tc>
        <w:tc>
          <w:tcPr>
            <w:tcW w:w="7817" w:type="dxa"/>
            <w:noWrap/>
            <w:vAlign w:val="center"/>
            <w:hideMark/>
          </w:tcPr>
          <w:p w14:paraId="53EC90AC" w14:textId="77777777" w:rsidR="009D1A7B" w:rsidRPr="00907E04" w:rsidRDefault="009D1A7B" w:rsidP="00696E8F">
            <w:pPr>
              <w:rPr>
                <w:rFonts w:cs="Arial"/>
                <w:color w:val="000000"/>
              </w:rPr>
            </w:pPr>
            <w:r w:rsidRPr="00907E04">
              <w:rPr>
                <w:rFonts w:cs="Arial"/>
                <w:color w:val="000000"/>
              </w:rPr>
              <w:t>Restriction of Mitral Valve, Open Approach</w:t>
            </w:r>
          </w:p>
        </w:tc>
      </w:tr>
    </w:tbl>
    <w:p w14:paraId="2E2DDA7E" w14:textId="77777777" w:rsidR="00762789" w:rsidRPr="009A5185" w:rsidRDefault="00762789" w:rsidP="00762789">
      <w:pPr>
        <w:rPr>
          <w:rFonts w:cs="Arial"/>
          <w:b/>
        </w:rPr>
      </w:pPr>
    </w:p>
    <w:p w14:paraId="3023CE5E" w14:textId="77777777" w:rsidR="00F13A61" w:rsidRPr="009A5185" w:rsidRDefault="00F13A61">
      <w:pPr>
        <w:rPr>
          <w:rFonts w:cs="Arial"/>
          <w:b/>
          <w:i/>
          <w:snapToGrid w:val="0"/>
          <w:sz w:val="24"/>
          <w:szCs w:val="24"/>
          <w:lang w:eastAsia="ja-JP"/>
        </w:rPr>
      </w:pPr>
    </w:p>
    <w:p w14:paraId="68B0C7A2" w14:textId="77777777" w:rsidR="007550AD" w:rsidRDefault="007550AD">
      <w:pPr>
        <w:rPr>
          <w:b/>
          <w:i/>
          <w:snapToGrid w:val="0"/>
          <w:sz w:val="24"/>
          <w:szCs w:val="24"/>
          <w:lang w:eastAsia="ja-JP"/>
        </w:rPr>
      </w:pPr>
      <w:r>
        <w:br w:type="page"/>
      </w:r>
    </w:p>
    <w:p w14:paraId="60E789BC" w14:textId="367FB141" w:rsidR="00C80D44" w:rsidRPr="009A5185" w:rsidRDefault="00C80D44" w:rsidP="000C2C54">
      <w:pPr>
        <w:pStyle w:val="Heading44"/>
      </w:pPr>
      <w:bookmarkStart w:id="264" w:name="Aortic"/>
      <w:r w:rsidRPr="009A5185">
        <w:lastRenderedPageBreak/>
        <w:t xml:space="preserve">Open Aortic </w:t>
      </w:r>
      <w:r w:rsidR="004B6F34">
        <w:t>Procedures</w:t>
      </w:r>
      <w:r w:rsidRPr="009A5185">
        <w:t xml:space="preserve"> Measure </w:t>
      </w:r>
      <w:r w:rsidR="000765C6">
        <w:t>Specifications</w:t>
      </w:r>
      <w:bookmarkEnd w:id="264"/>
    </w:p>
    <w:p w14:paraId="2D9BE31D" w14:textId="77777777" w:rsidR="00C80D44" w:rsidRPr="009A5185" w:rsidRDefault="00C80D44" w:rsidP="00C80D44">
      <w:pPr>
        <w:rPr>
          <w:rFonts w:cs="Arial"/>
        </w:rPr>
      </w:pPr>
    </w:p>
    <w:p w14:paraId="5064A600" w14:textId="77777777" w:rsidR="00C80D44" w:rsidRPr="00336B4B" w:rsidRDefault="00C80D44" w:rsidP="00336B4B">
      <w:pPr>
        <w:rPr>
          <w:rFonts w:cs="Arial"/>
        </w:rPr>
      </w:pPr>
      <w:r w:rsidRPr="009A5185">
        <w:rPr>
          <w:rFonts w:cs="Arial"/>
        </w:rPr>
        <w:t xml:space="preserve">For </w:t>
      </w:r>
      <w:r w:rsidR="00D64B08" w:rsidRPr="009A5185">
        <w:rPr>
          <w:rFonts w:cs="Arial"/>
        </w:rPr>
        <w:t xml:space="preserve">open aortic </w:t>
      </w:r>
      <w:r w:rsidR="00D64B08">
        <w:rPr>
          <w:rFonts w:cs="Arial"/>
        </w:rPr>
        <w:t>procedures</w:t>
      </w:r>
      <w:r w:rsidR="00336B4B">
        <w:rPr>
          <w:rFonts w:cs="Arial"/>
        </w:rPr>
        <w:t xml:space="preserve">, </w:t>
      </w:r>
      <w:r w:rsidR="00336B4B" w:rsidRPr="00336B4B">
        <w:rPr>
          <w:rFonts w:cs="Arial"/>
        </w:rPr>
        <w:t>there is only one set of IC</w:t>
      </w:r>
      <w:r w:rsidR="007550AD">
        <w:rPr>
          <w:rFonts w:cs="Arial"/>
        </w:rPr>
        <w:t>D-10 codes for counting patient discharges</w:t>
      </w:r>
      <w:r w:rsidR="00336B4B" w:rsidRPr="00336B4B">
        <w:rPr>
          <w:rFonts w:cs="Arial"/>
        </w:rPr>
        <w:t>. The set of codes is to identify patients who have had the procedure.</w:t>
      </w:r>
    </w:p>
    <w:p w14:paraId="40413F5E" w14:textId="77777777" w:rsidR="00C80D44" w:rsidRPr="009A5185" w:rsidRDefault="00C80D44" w:rsidP="00C80D44">
      <w:pPr>
        <w:rPr>
          <w:rFonts w:cs="Arial"/>
        </w:rPr>
      </w:pPr>
    </w:p>
    <w:p w14:paraId="2228CC2C" w14:textId="77777777" w:rsidR="00C80D44" w:rsidRPr="009A5185" w:rsidRDefault="007550AD" w:rsidP="00C80D44">
      <w:pPr>
        <w:rPr>
          <w:rFonts w:cs="Arial"/>
        </w:rPr>
      </w:pPr>
      <w:r>
        <w:rPr>
          <w:rFonts w:cs="Arial"/>
        </w:rPr>
        <w:t>Count the n</w:t>
      </w:r>
      <w:r w:rsidR="00C80D44" w:rsidRPr="009A5185">
        <w:rPr>
          <w:rFonts w:cs="Arial"/>
        </w:rPr>
        <w:t>umber of patients, age</w:t>
      </w:r>
      <w:r w:rsidR="00D64B08">
        <w:rPr>
          <w:rFonts w:cs="Arial"/>
        </w:rPr>
        <w:t>s</w:t>
      </w:r>
      <w:r w:rsidR="00C80D44" w:rsidRPr="009A5185">
        <w:rPr>
          <w:rFonts w:cs="Arial"/>
        </w:rPr>
        <w:t xml:space="preserve"> 18 years and older, discharged with the following ICD-10 codes in any procedure field</w:t>
      </w:r>
      <w:r w:rsidR="003C3470">
        <w:rPr>
          <w:rFonts w:cs="Arial"/>
        </w:rPr>
        <w:t>.</w:t>
      </w:r>
    </w:p>
    <w:p w14:paraId="122D715B" w14:textId="77777777" w:rsidR="00676C27" w:rsidRPr="009A5185" w:rsidRDefault="00676C27" w:rsidP="00C80D44">
      <w:pPr>
        <w:rPr>
          <w:rFonts w:cs="Arial"/>
        </w:rPr>
      </w:pPr>
    </w:p>
    <w:p w14:paraId="74625A77" w14:textId="77777777" w:rsidR="00C80D44" w:rsidRPr="009A5185" w:rsidRDefault="00C80D44" w:rsidP="00C80D44">
      <w:pPr>
        <w:rPr>
          <w:rFonts w:cs="Arial"/>
          <w:b/>
        </w:rPr>
      </w:pPr>
      <w:r w:rsidRPr="009A5185">
        <w:rPr>
          <w:rFonts w:cs="Arial"/>
          <w:b/>
        </w:rPr>
        <w:t xml:space="preserve">ICD-10 Open Aortic Procedure Codes </w:t>
      </w:r>
    </w:p>
    <w:p w14:paraId="7C358016" w14:textId="77777777" w:rsidR="00C80D44" w:rsidRPr="009A5185" w:rsidRDefault="00C80D44" w:rsidP="00C80D44">
      <w:pPr>
        <w:rPr>
          <w:rFonts w:cs="Arial"/>
          <w:b/>
        </w:rPr>
      </w:pPr>
    </w:p>
    <w:tbl>
      <w:tblPr>
        <w:tblStyle w:val="TableGrid"/>
        <w:tblW w:w="9653" w:type="dxa"/>
        <w:tblLook w:val="04A0" w:firstRow="1" w:lastRow="0" w:firstColumn="1" w:lastColumn="0" w:noHBand="0" w:noVBand="1"/>
      </w:tblPr>
      <w:tblGrid>
        <w:gridCol w:w="1525"/>
        <w:gridCol w:w="8128"/>
      </w:tblGrid>
      <w:tr w:rsidR="00D64B08" w:rsidRPr="0004317D" w14:paraId="14972EA9" w14:textId="77777777" w:rsidTr="002C718A">
        <w:trPr>
          <w:trHeight w:val="432"/>
          <w:tblHeader/>
        </w:trPr>
        <w:tc>
          <w:tcPr>
            <w:tcW w:w="1525" w:type="dxa"/>
            <w:shd w:val="clear" w:color="auto" w:fill="BFBFBF" w:themeFill="background1" w:themeFillShade="BF"/>
            <w:vAlign w:val="center"/>
          </w:tcPr>
          <w:p w14:paraId="2B7FCBBF" w14:textId="77777777" w:rsidR="00D64B08" w:rsidRPr="0004317D" w:rsidRDefault="00D64B08"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8128" w:type="dxa"/>
            <w:shd w:val="clear" w:color="auto" w:fill="BFBFBF" w:themeFill="background1" w:themeFillShade="BF"/>
            <w:vAlign w:val="center"/>
          </w:tcPr>
          <w:p w14:paraId="60B82CAF" w14:textId="77777777" w:rsidR="00D64B08" w:rsidRPr="0004317D" w:rsidRDefault="00D64B08" w:rsidP="00696E8F">
            <w:pPr>
              <w:rPr>
                <w:rFonts w:cs="Arial"/>
                <w:color w:val="000000"/>
              </w:rPr>
            </w:pPr>
            <w:r w:rsidRPr="0004317D">
              <w:rPr>
                <w:rFonts w:cs="Arial"/>
                <w:b/>
                <w:bCs/>
                <w:color w:val="000000"/>
              </w:rPr>
              <w:t>Code Description</w:t>
            </w:r>
          </w:p>
        </w:tc>
      </w:tr>
      <w:tr w:rsidR="00D64B08" w:rsidRPr="00B83A18" w14:paraId="4CD7FD39" w14:textId="77777777" w:rsidTr="002C718A">
        <w:trPr>
          <w:trHeight w:val="300"/>
        </w:trPr>
        <w:tc>
          <w:tcPr>
            <w:tcW w:w="1525" w:type="dxa"/>
            <w:noWrap/>
            <w:vAlign w:val="center"/>
            <w:hideMark/>
          </w:tcPr>
          <w:p w14:paraId="06E5D141" w14:textId="77777777" w:rsidR="00D64B08" w:rsidRPr="00B83A18" w:rsidRDefault="00D64B08" w:rsidP="00696E8F">
            <w:pPr>
              <w:rPr>
                <w:rFonts w:cs="Arial"/>
                <w:color w:val="000000"/>
              </w:rPr>
            </w:pPr>
            <w:r w:rsidRPr="00B83A18">
              <w:rPr>
                <w:rFonts w:cs="Arial"/>
                <w:color w:val="000000"/>
              </w:rPr>
              <w:t>0410090</w:t>
            </w:r>
          </w:p>
        </w:tc>
        <w:tc>
          <w:tcPr>
            <w:tcW w:w="8128" w:type="dxa"/>
            <w:noWrap/>
            <w:vAlign w:val="center"/>
            <w:hideMark/>
          </w:tcPr>
          <w:p w14:paraId="39996582" w14:textId="77777777" w:rsidR="00D64B08" w:rsidRPr="00B83A18" w:rsidRDefault="00D64B08" w:rsidP="00696E8F">
            <w:pPr>
              <w:rPr>
                <w:rFonts w:cs="Arial"/>
                <w:color w:val="000000"/>
              </w:rPr>
            </w:pPr>
            <w:r w:rsidRPr="00B83A18">
              <w:rPr>
                <w:rFonts w:cs="Arial"/>
                <w:color w:val="000000"/>
              </w:rPr>
              <w:t>Bypass Abdominal Aorta to Abdominal Aorta with Autologous Venous Tissue, Open Approach</w:t>
            </w:r>
          </w:p>
        </w:tc>
      </w:tr>
      <w:tr w:rsidR="00D64B08" w:rsidRPr="00B83A18" w14:paraId="61F8AA01" w14:textId="77777777" w:rsidTr="002C718A">
        <w:trPr>
          <w:trHeight w:val="300"/>
        </w:trPr>
        <w:tc>
          <w:tcPr>
            <w:tcW w:w="1525" w:type="dxa"/>
            <w:noWrap/>
            <w:vAlign w:val="center"/>
            <w:hideMark/>
          </w:tcPr>
          <w:p w14:paraId="151A5B1C" w14:textId="77777777" w:rsidR="00D64B08" w:rsidRPr="00B83A18" w:rsidRDefault="00D64B08" w:rsidP="00696E8F">
            <w:pPr>
              <w:rPr>
                <w:rFonts w:cs="Arial"/>
                <w:color w:val="000000"/>
              </w:rPr>
            </w:pPr>
            <w:r w:rsidRPr="00B83A18">
              <w:rPr>
                <w:rFonts w:cs="Arial"/>
                <w:color w:val="000000"/>
              </w:rPr>
              <w:t>0410091</w:t>
            </w:r>
          </w:p>
        </w:tc>
        <w:tc>
          <w:tcPr>
            <w:tcW w:w="8128" w:type="dxa"/>
            <w:noWrap/>
            <w:vAlign w:val="center"/>
            <w:hideMark/>
          </w:tcPr>
          <w:p w14:paraId="2F260E20" w14:textId="77777777" w:rsidR="00D64B08" w:rsidRPr="00B83A18" w:rsidRDefault="00D64B08" w:rsidP="00696E8F">
            <w:pPr>
              <w:rPr>
                <w:rFonts w:cs="Arial"/>
                <w:color w:val="000000"/>
              </w:rPr>
            </w:pPr>
            <w:r w:rsidRPr="00B83A18">
              <w:rPr>
                <w:rFonts w:cs="Arial"/>
                <w:color w:val="000000"/>
              </w:rPr>
              <w:t>Bypass Abdominal Aorta to Celiac Artery with Autologous Venous Tissue, Open Approach</w:t>
            </w:r>
          </w:p>
        </w:tc>
      </w:tr>
      <w:tr w:rsidR="00D64B08" w:rsidRPr="00B83A18" w14:paraId="291DDDAE" w14:textId="77777777" w:rsidTr="002C718A">
        <w:trPr>
          <w:trHeight w:val="300"/>
        </w:trPr>
        <w:tc>
          <w:tcPr>
            <w:tcW w:w="1525" w:type="dxa"/>
            <w:noWrap/>
            <w:vAlign w:val="center"/>
            <w:hideMark/>
          </w:tcPr>
          <w:p w14:paraId="1B9ED40A" w14:textId="77777777" w:rsidR="00D64B08" w:rsidRPr="00B83A18" w:rsidRDefault="00D64B08" w:rsidP="00696E8F">
            <w:pPr>
              <w:rPr>
                <w:rFonts w:cs="Arial"/>
                <w:color w:val="000000"/>
              </w:rPr>
            </w:pPr>
            <w:r w:rsidRPr="00B83A18">
              <w:rPr>
                <w:rFonts w:cs="Arial"/>
                <w:color w:val="000000"/>
              </w:rPr>
              <w:t>0410092</w:t>
            </w:r>
          </w:p>
        </w:tc>
        <w:tc>
          <w:tcPr>
            <w:tcW w:w="8128" w:type="dxa"/>
            <w:noWrap/>
            <w:vAlign w:val="center"/>
            <w:hideMark/>
          </w:tcPr>
          <w:p w14:paraId="373937C9" w14:textId="77777777" w:rsidR="00D64B08" w:rsidRPr="00B83A18" w:rsidRDefault="00D64B08" w:rsidP="00696E8F">
            <w:pPr>
              <w:rPr>
                <w:rFonts w:cs="Arial"/>
                <w:color w:val="000000"/>
              </w:rPr>
            </w:pPr>
            <w:r w:rsidRPr="00B83A18">
              <w:rPr>
                <w:rFonts w:cs="Arial"/>
                <w:color w:val="000000"/>
              </w:rPr>
              <w:t>Bypass Abdominal Aorta to Mesenteric Artery with Autologous Venous Tissue, Open Approach</w:t>
            </w:r>
          </w:p>
        </w:tc>
      </w:tr>
      <w:tr w:rsidR="00D64B08" w:rsidRPr="00B83A18" w14:paraId="085E22F5" w14:textId="77777777" w:rsidTr="002C718A">
        <w:trPr>
          <w:trHeight w:val="300"/>
        </w:trPr>
        <w:tc>
          <w:tcPr>
            <w:tcW w:w="1525" w:type="dxa"/>
            <w:noWrap/>
            <w:vAlign w:val="center"/>
            <w:hideMark/>
          </w:tcPr>
          <w:p w14:paraId="79CE36DF" w14:textId="77777777" w:rsidR="00D64B08" w:rsidRPr="00B83A18" w:rsidRDefault="00D64B08" w:rsidP="00696E8F">
            <w:pPr>
              <w:rPr>
                <w:rFonts w:cs="Arial"/>
                <w:color w:val="000000"/>
              </w:rPr>
            </w:pPr>
            <w:r w:rsidRPr="00B83A18">
              <w:rPr>
                <w:rFonts w:cs="Arial"/>
                <w:color w:val="000000"/>
              </w:rPr>
              <w:t>0410093</w:t>
            </w:r>
          </w:p>
        </w:tc>
        <w:tc>
          <w:tcPr>
            <w:tcW w:w="8128" w:type="dxa"/>
            <w:noWrap/>
            <w:vAlign w:val="center"/>
            <w:hideMark/>
          </w:tcPr>
          <w:p w14:paraId="771C00F8" w14:textId="77777777" w:rsidR="00D64B08" w:rsidRPr="00B83A18" w:rsidRDefault="00D64B08" w:rsidP="00696E8F">
            <w:pPr>
              <w:rPr>
                <w:rFonts w:cs="Arial"/>
                <w:color w:val="000000"/>
              </w:rPr>
            </w:pPr>
            <w:r w:rsidRPr="00B83A18">
              <w:rPr>
                <w:rFonts w:cs="Arial"/>
                <w:color w:val="000000"/>
              </w:rPr>
              <w:t>Bypass Abdominal Aorta to Right Renal Artery with Autologous Venous Tissue, Open Approach</w:t>
            </w:r>
          </w:p>
        </w:tc>
      </w:tr>
      <w:tr w:rsidR="00D64B08" w:rsidRPr="00B83A18" w14:paraId="28C3251B" w14:textId="77777777" w:rsidTr="002C718A">
        <w:trPr>
          <w:trHeight w:val="300"/>
        </w:trPr>
        <w:tc>
          <w:tcPr>
            <w:tcW w:w="1525" w:type="dxa"/>
            <w:noWrap/>
            <w:vAlign w:val="center"/>
            <w:hideMark/>
          </w:tcPr>
          <w:p w14:paraId="1E6FC408" w14:textId="77777777" w:rsidR="00D64B08" w:rsidRPr="00B83A18" w:rsidRDefault="00D64B08" w:rsidP="00696E8F">
            <w:pPr>
              <w:rPr>
                <w:rFonts w:cs="Arial"/>
                <w:color w:val="000000"/>
              </w:rPr>
            </w:pPr>
            <w:r w:rsidRPr="00B83A18">
              <w:rPr>
                <w:rFonts w:cs="Arial"/>
                <w:color w:val="000000"/>
              </w:rPr>
              <w:t>0410094</w:t>
            </w:r>
          </w:p>
        </w:tc>
        <w:tc>
          <w:tcPr>
            <w:tcW w:w="8128" w:type="dxa"/>
            <w:noWrap/>
            <w:vAlign w:val="center"/>
            <w:hideMark/>
          </w:tcPr>
          <w:p w14:paraId="40C03522" w14:textId="77777777" w:rsidR="00D64B08" w:rsidRPr="00B83A18" w:rsidRDefault="00D64B08" w:rsidP="00696E8F">
            <w:pPr>
              <w:rPr>
                <w:rFonts w:cs="Arial"/>
                <w:color w:val="000000"/>
              </w:rPr>
            </w:pPr>
            <w:r w:rsidRPr="00B83A18">
              <w:rPr>
                <w:rFonts w:cs="Arial"/>
                <w:color w:val="000000"/>
              </w:rPr>
              <w:t>Bypass Abdominal Aorta to Left Renal Artery with Autologous Venous Tissue, Open Approach</w:t>
            </w:r>
          </w:p>
        </w:tc>
      </w:tr>
      <w:tr w:rsidR="00D64B08" w:rsidRPr="00B83A18" w14:paraId="33539D70" w14:textId="77777777" w:rsidTr="002C718A">
        <w:trPr>
          <w:trHeight w:val="300"/>
        </w:trPr>
        <w:tc>
          <w:tcPr>
            <w:tcW w:w="1525" w:type="dxa"/>
            <w:noWrap/>
            <w:vAlign w:val="center"/>
            <w:hideMark/>
          </w:tcPr>
          <w:p w14:paraId="617348C9" w14:textId="77777777" w:rsidR="00D64B08" w:rsidRPr="00B83A18" w:rsidRDefault="00D64B08" w:rsidP="00696E8F">
            <w:pPr>
              <w:rPr>
                <w:rFonts w:cs="Arial"/>
                <w:color w:val="000000"/>
              </w:rPr>
            </w:pPr>
            <w:r w:rsidRPr="00B83A18">
              <w:rPr>
                <w:rFonts w:cs="Arial"/>
                <w:color w:val="000000"/>
              </w:rPr>
              <w:t>0410095</w:t>
            </w:r>
          </w:p>
        </w:tc>
        <w:tc>
          <w:tcPr>
            <w:tcW w:w="8128" w:type="dxa"/>
            <w:noWrap/>
            <w:vAlign w:val="center"/>
            <w:hideMark/>
          </w:tcPr>
          <w:p w14:paraId="1EBC27E7" w14:textId="77777777" w:rsidR="00D64B08" w:rsidRPr="00B83A18" w:rsidRDefault="00D64B08" w:rsidP="00696E8F">
            <w:pPr>
              <w:rPr>
                <w:rFonts w:cs="Arial"/>
                <w:color w:val="000000"/>
              </w:rPr>
            </w:pPr>
            <w:r w:rsidRPr="00B83A18">
              <w:rPr>
                <w:rFonts w:cs="Arial"/>
                <w:color w:val="000000"/>
              </w:rPr>
              <w:t>Bypass Abdominal Aorta to Bilateral Renal Artery with Autologous Venous Tissue, Open Approach</w:t>
            </w:r>
          </w:p>
        </w:tc>
      </w:tr>
      <w:tr w:rsidR="00D64B08" w:rsidRPr="00B83A18" w14:paraId="01B2BAFF" w14:textId="77777777" w:rsidTr="002C718A">
        <w:trPr>
          <w:trHeight w:val="300"/>
        </w:trPr>
        <w:tc>
          <w:tcPr>
            <w:tcW w:w="1525" w:type="dxa"/>
            <w:noWrap/>
            <w:vAlign w:val="center"/>
            <w:hideMark/>
          </w:tcPr>
          <w:p w14:paraId="29CBA755" w14:textId="77777777" w:rsidR="00D64B08" w:rsidRPr="00B83A18" w:rsidRDefault="00D64B08" w:rsidP="00696E8F">
            <w:pPr>
              <w:rPr>
                <w:rFonts w:cs="Arial"/>
                <w:color w:val="000000"/>
              </w:rPr>
            </w:pPr>
            <w:r w:rsidRPr="00B83A18">
              <w:rPr>
                <w:rFonts w:cs="Arial"/>
                <w:color w:val="000000"/>
              </w:rPr>
              <w:t>0410096</w:t>
            </w:r>
          </w:p>
        </w:tc>
        <w:tc>
          <w:tcPr>
            <w:tcW w:w="8128" w:type="dxa"/>
            <w:noWrap/>
            <w:vAlign w:val="center"/>
            <w:hideMark/>
          </w:tcPr>
          <w:p w14:paraId="04DF32F6" w14:textId="77777777" w:rsidR="00D64B08" w:rsidRPr="00B83A18" w:rsidRDefault="00D64B08" w:rsidP="00696E8F">
            <w:pPr>
              <w:rPr>
                <w:rFonts w:cs="Arial"/>
                <w:color w:val="000000"/>
              </w:rPr>
            </w:pPr>
            <w:r w:rsidRPr="00B83A18">
              <w:rPr>
                <w:rFonts w:cs="Arial"/>
                <w:color w:val="000000"/>
              </w:rPr>
              <w:t>Bypass Abdominal Aorta to Right Common Iliac Artery with Autologous Venous Tissue, Open Approach</w:t>
            </w:r>
          </w:p>
        </w:tc>
      </w:tr>
      <w:tr w:rsidR="00D64B08" w:rsidRPr="00B83A18" w14:paraId="2744593B" w14:textId="77777777" w:rsidTr="002C718A">
        <w:trPr>
          <w:trHeight w:val="300"/>
        </w:trPr>
        <w:tc>
          <w:tcPr>
            <w:tcW w:w="1525" w:type="dxa"/>
            <w:noWrap/>
            <w:vAlign w:val="center"/>
            <w:hideMark/>
          </w:tcPr>
          <w:p w14:paraId="40BC81E2" w14:textId="77777777" w:rsidR="00D64B08" w:rsidRPr="00B83A18" w:rsidRDefault="00D64B08" w:rsidP="00696E8F">
            <w:pPr>
              <w:rPr>
                <w:rFonts w:cs="Arial"/>
                <w:color w:val="000000"/>
              </w:rPr>
            </w:pPr>
            <w:r w:rsidRPr="00B83A18">
              <w:rPr>
                <w:rFonts w:cs="Arial"/>
                <w:color w:val="000000"/>
              </w:rPr>
              <w:t>0410097</w:t>
            </w:r>
          </w:p>
        </w:tc>
        <w:tc>
          <w:tcPr>
            <w:tcW w:w="8128" w:type="dxa"/>
            <w:noWrap/>
            <w:vAlign w:val="center"/>
            <w:hideMark/>
          </w:tcPr>
          <w:p w14:paraId="1ACF8C41" w14:textId="77777777" w:rsidR="00D64B08" w:rsidRPr="00B83A18" w:rsidRDefault="00D64B08" w:rsidP="00696E8F">
            <w:pPr>
              <w:rPr>
                <w:rFonts w:cs="Arial"/>
                <w:color w:val="000000"/>
              </w:rPr>
            </w:pPr>
            <w:r w:rsidRPr="00B83A18">
              <w:rPr>
                <w:rFonts w:cs="Arial"/>
                <w:color w:val="000000"/>
              </w:rPr>
              <w:t>Bypass Abdominal Aorta to Left Common Iliac Artery with Autologous Venous Tissue, Open Approach</w:t>
            </w:r>
          </w:p>
        </w:tc>
      </w:tr>
      <w:tr w:rsidR="00D64B08" w:rsidRPr="00B83A18" w14:paraId="2AFC75E6" w14:textId="77777777" w:rsidTr="002C718A">
        <w:trPr>
          <w:trHeight w:val="300"/>
        </w:trPr>
        <w:tc>
          <w:tcPr>
            <w:tcW w:w="1525" w:type="dxa"/>
            <w:noWrap/>
            <w:vAlign w:val="center"/>
            <w:hideMark/>
          </w:tcPr>
          <w:p w14:paraId="041FE815" w14:textId="77777777" w:rsidR="00D64B08" w:rsidRPr="00B83A18" w:rsidRDefault="00D64B08" w:rsidP="00696E8F">
            <w:pPr>
              <w:rPr>
                <w:rFonts w:cs="Arial"/>
                <w:color w:val="000000"/>
              </w:rPr>
            </w:pPr>
            <w:r w:rsidRPr="00B83A18">
              <w:rPr>
                <w:rFonts w:cs="Arial"/>
                <w:color w:val="000000"/>
              </w:rPr>
              <w:t>0410098</w:t>
            </w:r>
          </w:p>
        </w:tc>
        <w:tc>
          <w:tcPr>
            <w:tcW w:w="8128" w:type="dxa"/>
            <w:noWrap/>
            <w:vAlign w:val="center"/>
            <w:hideMark/>
          </w:tcPr>
          <w:p w14:paraId="57171138" w14:textId="77777777" w:rsidR="00D64B08" w:rsidRPr="00B83A18" w:rsidRDefault="00D64B08" w:rsidP="00696E8F">
            <w:pPr>
              <w:rPr>
                <w:rFonts w:cs="Arial"/>
                <w:color w:val="000000"/>
              </w:rPr>
            </w:pPr>
            <w:r w:rsidRPr="00B83A18">
              <w:rPr>
                <w:rFonts w:cs="Arial"/>
                <w:color w:val="000000"/>
              </w:rPr>
              <w:t>Bypass Abdominal Aorta to Bilateral Common Iliac Arteries with Autologous Venous Tissue, Open Approach</w:t>
            </w:r>
          </w:p>
        </w:tc>
      </w:tr>
      <w:tr w:rsidR="00D64B08" w:rsidRPr="00B83A18" w14:paraId="4435D884" w14:textId="77777777" w:rsidTr="002C718A">
        <w:trPr>
          <w:trHeight w:val="300"/>
        </w:trPr>
        <w:tc>
          <w:tcPr>
            <w:tcW w:w="1525" w:type="dxa"/>
            <w:noWrap/>
            <w:vAlign w:val="center"/>
            <w:hideMark/>
          </w:tcPr>
          <w:p w14:paraId="3243C941" w14:textId="77777777" w:rsidR="00D64B08" w:rsidRPr="00B83A18" w:rsidRDefault="00D64B08" w:rsidP="00696E8F">
            <w:pPr>
              <w:rPr>
                <w:rFonts w:cs="Arial"/>
                <w:color w:val="000000"/>
              </w:rPr>
            </w:pPr>
            <w:r w:rsidRPr="00B83A18">
              <w:rPr>
                <w:rFonts w:cs="Arial"/>
                <w:color w:val="000000"/>
              </w:rPr>
              <w:t>0410099</w:t>
            </w:r>
          </w:p>
        </w:tc>
        <w:tc>
          <w:tcPr>
            <w:tcW w:w="8128" w:type="dxa"/>
            <w:noWrap/>
            <w:vAlign w:val="center"/>
            <w:hideMark/>
          </w:tcPr>
          <w:p w14:paraId="6D8C8E23" w14:textId="77777777" w:rsidR="00D64B08" w:rsidRPr="00B83A18" w:rsidRDefault="00D64B08" w:rsidP="00696E8F">
            <w:pPr>
              <w:rPr>
                <w:rFonts w:cs="Arial"/>
                <w:color w:val="000000"/>
              </w:rPr>
            </w:pPr>
            <w:r w:rsidRPr="00B83A18">
              <w:rPr>
                <w:rFonts w:cs="Arial"/>
                <w:color w:val="000000"/>
              </w:rPr>
              <w:t>Bypass Abdominal Aorta to Right Internal Iliac Artery with Autologous Venous Tissue, Open Approach</w:t>
            </w:r>
          </w:p>
        </w:tc>
      </w:tr>
      <w:tr w:rsidR="00F67359" w:rsidRPr="00B83A18" w14:paraId="141FBC01" w14:textId="77777777" w:rsidTr="002C718A">
        <w:trPr>
          <w:trHeight w:val="300"/>
        </w:trPr>
        <w:tc>
          <w:tcPr>
            <w:tcW w:w="1525" w:type="dxa"/>
            <w:noWrap/>
            <w:vAlign w:val="center"/>
          </w:tcPr>
          <w:p w14:paraId="48646A77" w14:textId="25585781" w:rsidR="00F67359" w:rsidRPr="00B83A18" w:rsidRDefault="00F67359" w:rsidP="00696E8F">
            <w:pPr>
              <w:rPr>
                <w:rFonts w:cs="Arial"/>
                <w:color w:val="000000"/>
              </w:rPr>
            </w:pPr>
            <w:r w:rsidRPr="00C76857">
              <w:rPr>
                <w:rFonts w:cstheme="minorHAnsi"/>
                <w:color w:val="000000"/>
              </w:rPr>
              <w:t>021K0ZW</w:t>
            </w:r>
          </w:p>
        </w:tc>
        <w:tc>
          <w:tcPr>
            <w:tcW w:w="8128" w:type="dxa"/>
            <w:noWrap/>
            <w:vAlign w:val="center"/>
          </w:tcPr>
          <w:p w14:paraId="4F553D5B" w14:textId="4921C43B" w:rsidR="00F67359" w:rsidRPr="00B83A18" w:rsidRDefault="00F67359" w:rsidP="00696E8F">
            <w:pPr>
              <w:rPr>
                <w:rFonts w:cs="Arial"/>
                <w:color w:val="000000"/>
              </w:rPr>
            </w:pPr>
            <w:r w:rsidRPr="00C76857">
              <w:rPr>
                <w:rFonts w:cstheme="minorHAnsi"/>
                <w:color w:val="000000"/>
              </w:rPr>
              <w:t>Bypass Right Ventricle to Aorta, Open Approach</w:t>
            </w:r>
          </w:p>
        </w:tc>
      </w:tr>
      <w:tr w:rsidR="00F67359" w:rsidRPr="00B83A18" w14:paraId="57526B92" w14:textId="77777777" w:rsidTr="002C718A">
        <w:trPr>
          <w:trHeight w:val="300"/>
        </w:trPr>
        <w:tc>
          <w:tcPr>
            <w:tcW w:w="1525" w:type="dxa"/>
            <w:noWrap/>
            <w:vAlign w:val="center"/>
          </w:tcPr>
          <w:p w14:paraId="3040F13D" w14:textId="2F71F981" w:rsidR="00F67359" w:rsidRPr="00B83A18" w:rsidRDefault="00F67359" w:rsidP="00696E8F">
            <w:pPr>
              <w:rPr>
                <w:rFonts w:cs="Arial"/>
                <w:color w:val="000000"/>
              </w:rPr>
            </w:pPr>
            <w:r w:rsidRPr="00C76857">
              <w:rPr>
                <w:rFonts w:cstheme="minorHAnsi"/>
                <w:color w:val="000000"/>
              </w:rPr>
              <w:t>021L0ZW</w:t>
            </w:r>
          </w:p>
        </w:tc>
        <w:tc>
          <w:tcPr>
            <w:tcW w:w="8128" w:type="dxa"/>
            <w:noWrap/>
            <w:vAlign w:val="center"/>
          </w:tcPr>
          <w:p w14:paraId="46737B6A" w14:textId="427D9D2F" w:rsidR="00F67359" w:rsidRPr="00B83A18" w:rsidRDefault="00F67359" w:rsidP="00696E8F">
            <w:pPr>
              <w:rPr>
                <w:rFonts w:cs="Arial"/>
                <w:color w:val="000000"/>
              </w:rPr>
            </w:pPr>
            <w:r w:rsidRPr="00C76857">
              <w:rPr>
                <w:rFonts w:cstheme="minorHAnsi"/>
                <w:color w:val="000000"/>
              </w:rPr>
              <w:t>Bypass Left Ventricle to Aorta, Open Approach</w:t>
            </w:r>
          </w:p>
        </w:tc>
      </w:tr>
      <w:tr w:rsidR="00F67359" w:rsidRPr="00B83A18" w14:paraId="107ED88B" w14:textId="77777777" w:rsidTr="002C718A">
        <w:trPr>
          <w:trHeight w:val="300"/>
        </w:trPr>
        <w:tc>
          <w:tcPr>
            <w:tcW w:w="1525" w:type="dxa"/>
            <w:noWrap/>
            <w:vAlign w:val="center"/>
          </w:tcPr>
          <w:p w14:paraId="47814E3F" w14:textId="6803ED50" w:rsidR="00F67359" w:rsidRPr="00B83A18" w:rsidRDefault="00F67359" w:rsidP="00696E8F">
            <w:pPr>
              <w:rPr>
                <w:rFonts w:cs="Arial"/>
                <w:color w:val="000000"/>
              </w:rPr>
            </w:pPr>
            <w:r w:rsidRPr="00C76857">
              <w:rPr>
                <w:rFonts w:cstheme="minorHAnsi"/>
                <w:color w:val="000000"/>
              </w:rPr>
              <w:t>021W08A</w:t>
            </w:r>
          </w:p>
        </w:tc>
        <w:tc>
          <w:tcPr>
            <w:tcW w:w="8128" w:type="dxa"/>
            <w:noWrap/>
            <w:vAlign w:val="center"/>
          </w:tcPr>
          <w:p w14:paraId="46A3AF09" w14:textId="79B3FCB6" w:rsidR="00F67359" w:rsidRPr="00B83A18" w:rsidRDefault="00F67359" w:rsidP="00696E8F">
            <w:pPr>
              <w:rPr>
                <w:rFonts w:cs="Arial"/>
                <w:color w:val="000000"/>
              </w:rPr>
            </w:pPr>
            <w:r w:rsidRPr="00C76857">
              <w:rPr>
                <w:rFonts w:cstheme="minorHAnsi"/>
                <w:color w:val="000000"/>
              </w:rPr>
              <w:t>Bypass Thoracic Aorta, Descending to Innominate Artery with Zooplastic Tissue, Open Approach</w:t>
            </w:r>
          </w:p>
        </w:tc>
      </w:tr>
      <w:tr w:rsidR="00F67359" w:rsidRPr="00B83A18" w14:paraId="47D86FD0" w14:textId="77777777" w:rsidTr="002C718A">
        <w:trPr>
          <w:trHeight w:val="300"/>
        </w:trPr>
        <w:tc>
          <w:tcPr>
            <w:tcW w:w="1525" w:type="dxa"/>
            <w:noWrap/>
            <w:vAlign w:val="center"/>
            <w:hideMark/>
          </w:tcPr>
          <w:p w14:paraId="60C006E9" w14:textId="77777777" w:rsidR="00F67359" w:rsidRPr="00B83A18" w:rsidRDefault="00F67359" w:rsidP="00696E8F">
            <w:pPr>
              <w:rPr>
                <w:rFonts w:cs="Arial"/>
                <w:color w:val="000000"/>
              </w:rPr>
            </w:pPr>
            <w:r w:rsidRPr="00B83A18">
              <w:rPr>
                <w:rFonts w:cs="Arial"/>
                <w:color w:val="000000"/>
              </w:rPr>
              <w:t>021W08B</w:t>
            </w:r>
          </w:p>
        </w:tc>
        <w:tc>
          <w:tcPr>
            <w:tcW w:w="8128" w:type="dxa"/>
            <w:noWrap/>
            <w:vAlign w:val="center"/>
            <w:hideMark/>
          </w:tcPr>
          <w:p w14:paraId="41D5F302" w14:textId="77777777" w:rsidR="00F67359" w:rsidRPr="00B83A18" w:rsidRDefault="00F67359" w:rsidP="00696E8F">
            <w:pPr>
              <w:rPr>
                <w:rFonts w:cs="Arial"/>
                <w:color w:val="000000"/>
              </w:rPr>
            </w:pPr>
            <w:r w:rsidRPr="00B83A18">
              <w:rPr>
                <w:rFonts w:cs="Arial"/>
                <w:color w:val="000000"/>
              </w:rPr>
              <w:t>Bypass Thoracic Aorta, Descending to Subclavian with Zooplastic Tissue, Open Approach</w:t>
            </w:r>
          </w:p>
        </w:tc>
      </w:tr>
      <w:tr w:rsidR="00F67359" w:rsidRPr="00B83A18" w14:paraId="50750D84" w14:textId="77777777" w:rsidTr="002C718A">
        <w:trPr>
          <w:trHeight w:val="300"/>
        </w:trPr>
        <w:tc>
          <w:tcPr>
            <w:tcW w:w="1525" w:type="dxa"/>
            <w:noWrap/>
            <w:vAlign w:val="center"/>
            <w:hideMark/>
          </w:tcPr>
          <w:p w14:paraId="55466178" w14:textId="77777777" w:rsidR="00F67359" w:rsidRPr="00B83A18" w:rsidRDefault="00F67359" w:rsidP="00696E8F">
            <w:pPr>
              <w:rPr>
                <w:rFonts w:cs="Arial"/>
                <w:color w:val="000000"/>
              </w:rPr>
            </w:pPr>
            <w:r w:rsidRPr="00B83A18">
              <w:rPr>
                <w:rFonts w:cs="Arial"/>
                <w:color w:val="000000"/>
              </w:rPr>
              <w:t>021W08D</w:t>
            </w:r>
          </w:p>
        </w:tc>
        <w:tc>
          <w:tcPr>
            <w:tcW w:w="8128" w:type="dxa"/>
            <w:noWrap/>
            <w:vAlign w:val="center"/>
            <w:hideMark/>
          </w:tcPr>
          <w:p w14:paraId="08160972" w14:textId="77777777" w:rsidR="00F67359" w:rsidRPr="00B83A18" w:rsidRDefault="00F67359" w:rsidP="00696E8F">
            <w:pPr>
              <w:rPr>
                <w:rFonts w:cs="Arial"/>
                <w:color w:val="000000"/>
              </w:rPr>
            </w:pPr>
            <w:r w:rsidRPr="00B83A18">
              <w:rPr>
                <w:rFonts w:cs="Arial"/>
                <w:color w:val="000000"/>
              </w:rPr>
              <w:t>Bypass Thoracic Aorta, Descending to Carotid with Zooplastic Tissue, Open Approach</w:t>
            </w:r>
          </w:p>
        </w:tc>
      </w:tr>
      <w:tr w:rsidR="00F67359" w:rsidRPr="00B83A18" w14:paraId="6DBF1009" w14:textId="77777777" w:rsidTr="002C718A">
        <w:trPr>
          <w:trHeight w:val="300"/>
        </w:trPr>
        <w:tc>
          <w:tcPr>
            <w:tcW w:w="1525" w:type="dxa"/>
            <w:noWrap/>
            <w:vAlign w:val="center"/>
            <w:hideMark/>
          </w:tcPr>
          <w:p w14:paraId="35945626" w14:textId="77777777" w:rsidR="00F67359" w:rsidRPr="00B83A18" w:rsidRDefault="00F67359" w:rsidP="00696E8F">
            <w:pPr>
              <w:rPr>
                <w:rFonts w:cs="Arial"/>
                <w:color w:val="000000"/>
              </w:rPr>
            </w:pPr>
            <w:r w:rsidRPr="00B83A18">
              <w:rPr>
                <w:rFonts w:cs="Arial"/>
                <w:color w:val="000000"/>
              </w:rPr>
              <w:t>021W08F</w:t>
            </w:r>
          </w:p>
        </w:tc>
        <w:tc>
          <w:tcPr>
            <w:tcW w:w="8128" w:type="dxa"/>
            <w:noWrap/>
            <w:vAlign w:val="center"/>
            <w:hideMark/>
          </w:tcPr>
          <w:p w14:paraId="16B9B770" w14:textId="77777777" w:rsidR="00F67359" w:rsidRPr="00B83A18" w:rsidRDefault="00F67359" w:rsidP="00696E8F">
            <w:pPr>
              <w:rPr>
                <w:rFonts w:cs="Arial"/>
                <w:color w:val="000000"/>
              </w:rPr>
            </w:pPr>
            <w:r w:rsidRPr="00B83A18">
              <w:rPr>
                <w:rFonts w:cs="Arial"/>
                <w:color w:val="000000"/>
              </w:rPr>
              <w:t>Bypass Thoracic Aorta, Descending to Abdominal Artery with Zooplastic Tissue, Open Approach</w:t>
            </w:r>
          </w:p>
        </w:tc>
      </w:tr>
      <w:tr w:rsidR="00F67359" w:rsidRPr="00B83A18" w14:paraId="229CA27B" w14:textId="77777777" w:rsidTr="002C718A">
        <w:trPr>
          <w:trHeight w:val="300"/>
        </w:trPr>
        <w:tc>
          <w:tcPr>
            <w:tcW w:w="1525" w:type="dxa"/>
            <w:noWrap/>
            <w:vAlign w:val="center"/>
            <w:hideMark/>
          </w:tcPr>
          <w:p w14:paraId="55D72CFE" w14:textId="77777777" w:rsidR="00F67359" w:rsidRPr="00B83A18" w:rsidRDefault="00F67359" w:rsidP="00696E8F">
            <w:pPr>
              <w:rPr>
                <w:rFonts w:cs="Arial"/>
                <w:color w:val="000000"/>
              </w:rPr>
            </w:pPr>
            <w:r w:rsidRPr="00B83A18">
              <w:rPr>
                <w:rFonts w:cs="Arial"/>
                <w:color w:val="000000"/>
              </w:rPr>
              <w:t>021W08G</w:t>
            </w:r>
          </w:p>
        </w:tc>
        <w:tc>
          <w:tcPr>
            <w:tcW w:w="8128" w:type="dxa"/>
            <w:noWrap/>
            <w:vAlign w:val="center"/>
            <w:hideMark/>
          </w:tcPr>
          <w:p w14:paraId="3AE5F2B3" w14:textId="77777777" w:rsidR="00F67359" w:rsidRPr="00B83A18" w:rsidRDefault="00F67359" w:rsidP="00696E8F">
            <w:pPr>
              <w:rPr>
                <w:rFonts w:cs="Arial"/>
                <w:color w:val="000000"/>
              </w:rPr>
            </w:pPr>
            <w:r w:rsidRPr="00B83A18">
              <w:rPr>
                <w:rFonts w:cs="Arial"/>
                <w:color w:val="000000"/>
              </w:rPr>
              <w:t>Bypass Thoracic Aorta, Descending to Axillary Artery with Zooplastic Tissue, Open Approach</w:t>
            </w:r>
          </w:p>
        </w:tc>
      </w:tr>
      <w:tr w:rsidR="00F67359" w:rsidRPr="00B83A18" w14:paraId="19482D5E" w14:textId="77777777" w:rsidTr="002C718A">
        <w:trPr>
          <w:trHeight w:val="300"/>
        </w:trPr>
        <w:tc>
          <w:tcPr>
            <w:tcW w:w="1525" w:type="dxa"/>
            <w:noWrap/>
            <w:vAlign w:val="center"/>
            <w:hideMark/>
          </w:tcPr>
          <w:p w14:paraId="6E122046" w14:textId="77777777" w:rsidR="00F67359" w:rsidRPr="00B83A18" w:rsidRDefault="00F67359" w:rsidP="00696E8F">
            <w:pPr>
              <w:rPr>
                <w:rFonts w:cs="Arial"/>
                <w:color w:val="000000"/>
              </w:rPr>
            </w:pPr>
            <w:r w:rsidRPr="00B83A18">
              <w:rPr>
                <w:rFonts w:cs="Arial"/>
                <w:color w:val="000000"/>
              </w:rPr>
              <w:t>021W08H</w:t>
            </w:r>
          </w:p>
        </w:tc>
        <w:tc>
          <w:tcPr>
            <w:tcW w:w="8128" w:type="dxa"/>
            <w:noWrap/>
            <w:vAlign w:val="center"/>
            <w:hideMark/>
          </w:tcPr>
          <w:p w14:paraId="486D043B" w14:textId="77777777" w:rsidR="00F67359" w:rsidRPr="00B83A18" w:rsidRDefault="00F67359" w:rsidP="00696E8F">
            <w:pPr>
              <w:rPr>
                <w:rFonts w:cs="Arial"/>
                <w:color w:val="000000"/>
              </w:rPr>
            </w:pPr>
            <w:r w:rsidRPr="00B83A18">
              <w:rPr>
                <w:rFonts w:cs="Arial"/>
                <w:color w:val="000000"/>
              </w:rPr>
              <w:t>Bypass Thoracic Aorta, Descending to Brachial Artery with Zooplastic Tissue, Open Approach</w:t>
            </w:r>
          </w:p>
        </w:tc>
      </w:tr>
      <w:tr w:rsidR="00F67359" w:rsidRPr="00B83A18" w14:paraId="16987BDF" w14:textId="77777777" w:rsidTr="002C718A">
        <w:trPr>
          <w:trHeight w:val="300"/>
        </w:trPr>
        <w:tc>
          <w:tcPr>
            <w:tcW w:w="1525" w:type="dxa"/>
            <w:noWrap/>
            <w:vAlign w:val="center"/>
            <w:hideMark/>
          </w:tcPr>
          <w:p w14:paraId="01013223" w14:textId="77777777" w:rsidR="00F67359" w:rsidRPr="00B83A18" w:rsidRDefault="00F67359" w:rsidP="00696E8F">
            <w:pPr>
              <w:rPr>
                <w:rFonts w:cs="Arial"/>
                <w:color w:val="000000"/>
              </w:rPr>
            </w:pPr>
            <w:r w:rsidRPr="00B83A18">
              <w:rPr>
                <w:rFonts w:cs="Arial"/>
                <w:color w:val="000000"/>
              </w:rPr>
              <w:t>021W08P</w:t>
            </w:r>
          </w:p>
        </w:tc>
        <w:tc>
          <w:tcPr>
            <w:tcW w:w="8128" w:type="dxa"/>
            <w:noWrap/>
            <w:vAlign w:val="center"/>
            <w:hideMark/>
          </w:tcPr>
          <w:p w14:paraId="25ED2B07" w14:textId="77777777" w:rsidR="00F67359" w:rsidRPr="00B83A18" w:rsidRDefault="00F67359" w:rsidP="00696E8F">
            <w:pPr>
              <w:rPr>
                <w:rFonts w:cs="Arial"/>
                <w:color w:val="000000"/>
              </w:rPr>
            </w:pPr>
            <w:r w:rsidRPr="00B83A18">
              <w:rPr>
                <w:rFonts w:cs="Arial"/>
                <w:color w:val="000000"/>
              </w:rPr>
              <w:t>Bypass Thoracic Aorta, Descending to Pulmonary Trunk with Zooplastic Tissue, Open Approach</w:t>
            </w:r>
          </w:p>
        </w:tc>
      </w:tr>
      <w:tr w:rsidR="00F67359" w:rsidRPr="00B83A18" w14:paraId="737F1B04" w14:textId="77777777" w:rsidTr="002C718A">
        <w:trPr>
          <w:trHeight w:val="300"/>
        </w:trPr>
        <w:tc>
          <w:tcPr>
            <w:tcW w:w="1525" w:type="dxa"/>
            <w:noWrap/>
            <w:vAlign w:val="center"/>
            <w:hideMark/>
          </w:tcPr>
          <w:p w14:paraId="72D4CE32" w14:textId="77777777" w:rsidR="00F67359" w:rsidRPr="00B83A18" w:rsidRDefault="00F67359" w:rsidP="00696E8F">
            <w:pPr>
              <w:rPr>
                <w:rFonts w:cs="Arial"/>
                <w:color w:val="000000"/>
              </w:rPr>
            </w:pPr>
            <w:r w:rsidRPr="00B83A18">
              <w:rPr>
                <w:rFonts w:cs="Arial"/>
                <w:color w:val="000000"/>
              </w:rPr>
              <w:t>021W08Q</w:t>
            </w:r>
          </w:p>
        </w:tc>
        <w:tc>
          <w:tcPr>
            <w:tcW w:w="8128" w:type="dxa"/>
            <w:noWrap/>
            <w:vAlign w:val="center"/>
            <w:hideMark/>
          </w:tcPr>
          <w:p w14:paraId="68F754DA" w14:textId="77777777" w:rsidR="00F67359" w:rsidRPr="00B83A18" w:rsidRDefault="00F67359" w:rsidP="00696E8F">
            <w:pPr>
              <w:rPr>
                <w:rFonts w:cs="Arial"/>
                <w:color w:val="000000"/>
              </w:rPr>
            </w:pPr>
            <w:r w:rsidRPr="00B83A18">
              <w:rPr>
                <w:rFonts w:cs="Arial"/>
                <w:color w:val="000000"/>
              </w:rPr>
              <w:t>Bypass Thoracic Aorta, Descending to Right Pulmonary Artery with Zooplastic Tissue, Open Approach</w:t>
            </w:r>
          </w:p>
        </w:tc>
      </w:tr>
      <w:tr w:rsidR="00F67359" w:rsidRPr="00B83A18" w14:paraId="4CB36141" w14:textId="77777777" w:rsidTr="002C718A">
        <w:trPr>
          <w:trHeight w:val="300"/>
        </w:trPr>
        <w:tc>
          <w:tcPr>
            <w:tcW w:w="1525" w:type="dxa"/>
            <w:noWrap/>
            <w:vAlign w:val="center"/>
            <w:hideMark/>
          </w:tcPr>
          <w:p w14:paraId="6E3C50E7" w14:textId="77777777" w:rsidR="00F67359" w:rsidRPr="00B83A18" w:rsidRDefault="00F67359" w:rsidP="00696E8F">
            <w:pPr>
              <w:rPr>
                <w:rFonts w:cs="Arial"/>
                <w:color w:val="000000"/>
              </w:rPr>
            </w:pPr>
            <w:r w:rsidRPr="00B83A18">
              <w:rPr>
                <w:rFonts w:cs="Arial"/>
                <w:color w:val="000000"/>
              </w:rPr>
              <w:t>021W08R</w:t>
            </w:r>
          </w:p>
        </w:tc>
        <w:tc>
          <w:tcPr>
            <w:tcW w:w="8128" w:type="dxa"/>
            <w:noWrap/>
            <w:vAlign w:val="center"/>
            <w:hideMark/>
          </w:tcPr>
          <w:p w14:paraId="1AF88FDA" w14:textId="77777777" w:rsidR="00F67359" w:rsidRPr="00B83A18" w:rsidRDefault="00F67359" w:rsidP="00696E8F">
            <w:pPr>
              <w:rPr>
                <w:rFonts w:cs="Arial"/>
                <w:color w:val="000000"/>
              </w:rPr>
            </w:pPr>
            <w:r w:rsidRPr="00B83A18">
              <w:rPr>
                <w:rFonts w:cs="Arial"/>
                <w:color w:val="000000"/>
              </w:rPr>
              <w:t>Bypass Thoracic Aorta, Descending to Left Pulmonary Artery with Zooplastic Tissue, Open Approach</w:t>
            </w:r>
          </w:p>
        </w:tc>
      </w:tr>
      <w:tr w:rsidR="00F67359" w:rsidRPr="00B83A18" w14:paraId="7C415E22" w14:textId="77777777" w:rsidTr="002C718A">
        <w:trPr>
          <w:trHeight w:val="300"/>
        </w:trPr>
        <w:tc>
          <w:tcPr>
            <w:tcW w:w="1525" w:type="dxa"/>
            <w:noWrap/>
            <w:vAlign w:val="center"/>
            <w:hideMark/>
          </w:tcPr>
          <w:p w14:paraId="18A6EA42" w14:textId="77777777" w:rsidR="00F67359" w:rsidRPr="00B83A18" w:rsidRDefault="00F67359" w:rsidP="00696E8F">
            <w:pPr>
              <w:rPr>
                <w:rFonts w:cs="Arial"/>
                <w:color w:val="000000"/>
              </w:rPr>
            </w:pPr>
            <w:r w:rsidRPr="00B83A18">
              <w:rPr>
                <w:rFonts w:cs="Arial"/>
                <w:color w:val="000000"/>
              </w:rPr>
              <w:t>021W08V</w:t>
            </w:r>
          </w:p>
        </w:tc>
        <w:tc>
          <w:tcPr>
            <w:tcW w:w="8128" w:type="dxa"/>
            <w:noWrap/>
            <w:vAlign w:val="center"/>
            <w:hideMark/>
          </w:tcPr>
          <w:p w14:paraId="5675B22D" w14:textId="77777777" w:rsidR="00F67359" w:rsidRPr="00B83A18" w:rsidRDefault="00F67359" w:rsidP="00696E8F">
            <w:pPr>
              <w:rPr>
                <w:rFonts w:cs="Arial"/>
                <w:color w:val="000000"/>
              </w:rPr>
            </w:pPr>
            <w:r w:rsidRPr="00B83A18">
              <w:rPr>
                <w:rFonts w:cs="Arial"/>
                <w:color w:val="000000"/>
              </w:rPr>
              <w:t>Bypass Thoracic Aorta, Descending to Lower Extremity Artery with Zooplastic Tissue, Open Approach</w:t>
            </w:r>
          </w:p>
        </w:tc>
      </w:tr>
      <w:tr w:rsidR="00F67359" w:rsidRPr="00B83A18" w14:paraId="5AECC21D" w14:textId="77777777" w:rsidTr="002C718A">
        <w:trPr>
          <w:trHeight w:val="300"/>
        </w:trPr>
        <w:tc>
          <w:tcPr>
            <w:tcW w:w="1525" w:type="dxa"/>
            <w:noWrap/>
            <w:vAlign w:val="center"/>
            <w:hideMark/>
          </w:tcPr>
          <w:p w14:paraId="72C52CDE" w14:textId="77777777" w:rsidR="00F67359" w:rsidRPr="00B83A18" w:rsidRDefault="00F67359" w:rsidP="00696E8F">
            <w:pPr>
              <w:rPr>
                <w:rFonts w:cs="Arial"/>
                <w:color w:val="000000"/>
              </w:rPr>
            </w:pPr>
            <w:r w:rsidRPr="00B83A18">
              <w:rPr>
                <w:rFonts w:cs="Arial"/>
                <w:color w:val="000000"/>
              </w:rPr>
              <w:lastRenderedPageBreak/>
              <w:t>021W09B</w:t>
            </w:r>
          </w:p>
        </w:tc>
        <w:tc>
          <w:tcPr>
            <w:tcW w:w="8128" w:type="dxa"/>
            <w:noWrap/>
            <w:vAlign w:val="center"/>
            <w:hideMark/>
          </w:tcPr>
          <w:p w14:paraId="11573DDB" w14:textId="77777777" w:rsidR="00F67359" w:rsidRPr="00B83A18" w:rsidRDefault="00F67359" w:rsidP="00696E8F">
            <w:pPr>
              <w:rPr>
                <w:rFonts w:cs="Arial"/>
                <w:color w:val="000000"/>
              </w:rPr>
            </w:pPr>
            <w:r w:rsidRPr="00B83A18">
              <w:rPr>
                <w:rFonts w:cs="Arial"/>
                <w:color w:val="000000"/>
              </w:rPr>
              <w:t>Bypass Thoracic Aorta, Descending to Subclavian with Autologous Venous Tissue, Open Approach</w:t>
            </w:r>
          </w:p>
        </w:tc>
      </w:tr>
      <w:tr w:rsidR="00F67359" w:rsidRPr="00B83A18" w14:paraId="1D139828" w14:textId="77777777" w:rsidTr="002C718A">
        <w:trPr>
          <w:trHeight w:val="300"/>
        </w:trPr>
        <w:tc>
          <w:tcPr>
            <w:tcW w:w="1525" w:type="dxa"/>
            <w:noWrap/>
            <w:vAlign w:val="center"/>
          </w:tcPr>
          <w:p w14:paraId="0A83AB64" w14:textId="3A36FD0A" w:rsidR="00F67359" w:rsidRPr="00B83A18" w:rsidRDefault="00F67359" w:rsidP="00696E8F">
            <w:pPr>
              <w:rPr>
                <w:rFonts w:cs="Arial"/>
                <w:color w:val="000000"/>
              </w:rPr>
            </w:pPr>
            <w:r w:rsidRPr="00C76857">
              <w:rPr>
                <w:rFonts w:cstheme="minorHAnsi"/>
                <w:color w:val="000000"/>
              </w:rPr>
              <w:t>021W09A</w:t>
            </w:r>
          </w:p>
        </w:tc>
        <w:tc>
          <w:tcPr>
            <w:tcW w:w="8128" w:type="dxa"/>
            <w:noWrap/>
            <w:vAlign w:val="center"/>
          </w:tcPr>
          <w:p w14:paraId="7852D71E" w14:textId="6A962B77" w:rsidR="00F67359" w:rsidRPr="00B83A18" w:rsidRDefault="00F67359" w:rsidP="00696E8F">
            <w:pPr>
              <w:rPr>
                <w:rFonts w:cs="Arial"/>
                <w:color w:val="000000"/>
              </w:rPr>
            </w:pPr>
            <w:r w:rsidRPr="00C76857">
              <w:rPr>
                <w:rFonts w:cstheme="minorHAnsi"/>
                <w:color w:val="000000"/>
              </w:rPr>
              <w:t>Bypass Thoracic Aorta, Descending to Innominate Artery with Autologous Venous Tissue, Open Approach</w:t>
            </w:r>
          </w:p>
        </w:tc>
      </w:tr>
      <w:tr w:rsidR="00F67359" w:rsidRPr="00B83A18" w14:paraId="5612A01E" w14:textId="77777777" w:rsidTr="002C718A">
        <w:trPr>
          <w:trHeight w:val="300"/>
        </w:trPr>
        <w:tc>
          <w:tcPr>
            <w:tcW w:w="1525" w:type="dxa"/>
            <w:noWrap/>
            <w:vAlign w:val="center"/>
            <w:hideMark/>
          </w:tcPr>
          <w:p w14:paraId="47DFBE48" w14:textId="77777777" w:rsidR="00F67359" w:rsidRPr="00B83A18" w:rsidRDefault="00F67359" w:rsidP="00696E8F">
            <w:pPr>
              <w:rPr>
                <w:rFonts w:cs="Arial"/>
                <w:color w:val="000000"/>
              </w:rPr>
            </w:pPr>
            <w:r w:rsidRPr="00B83A18">
              <w:rPr>
                <w:rFonts w:cs="Arial"/>
                <w:color w:val="000000"/>
              </w:rPr>
              <w:t>021W09D</w:t>
            </w:r>
          </w:p>
        </w:tc>
        <w:tc>
          <w:tcPr>
            <w:tcW w:w="8128" w:type="dxa"/>
            <w:noWrap/>
            <w:vAlign w:val="center"/>
            <w:hideMark/>
          </w:tcPr>
          <w:p w14:paraId="6D93B1A3" w14:textId="77777777" w:rsidR="00F67359" w:rsidRPr="00B83A18" w:rsidRDefault="00F67359" w:rsidP="00696E8F">
            <w:pPr>
              <w:rPr>
                <w:rFonts w:cs="Arial"/>
                <w:color w:val="000000"/>
              </w:rPr>
            </w:pPr>
            <w:r w:rsidRPr="00B83A18">
              <w:rPr>
                <w:rFonts w:cs="Arial"/>
                <w:color w:val="000000"/>
              </w:rPr>
              <w:t>Bypass Thoracic Aorta, Descending to Carotid with Autologous Venous Tissue, Open Approach</w:t>
            </w:r>
          </w:p>
        </w:tc>
      </w:tr>
      <w:tr w:rsidR="00F67359" w:rsidRPr="00B83A18" w14:paraId="4ABD8085" w14:textId="77777777" w:rsidTr="002C718A">
        <w:trPr>
          <w:trHeight w:val="300"/>
        </w:trPr>
        <w:tc>
          <w:tcPr>
            <w:tcW w:w="1525" w:type="dxa"/>
            <w:noWrap/>
            <w:vAlign w:val="center"/>
            <w:hideMark/>
          </w:tcPr>
          <w:p w14:paraId="239579F0" w14:textId="77777777" w:rsidR="00F67359" w:rsidRPr="00B83A18" w:rsidRDefault="00F67359" w:rsidP="00696E8F">
            <w:pPr>
              <w:rPr>
                <w:rFonts w:cs="Arial"/>
                <w:color w:val="000000"/>
              </w:rPr>
            </w:pPr>
            <w:r w:rsidRPr="00B83A18">
              <w:rPr>
                <w:rFonts w:cs="Arial"/>
                <w:color w:val="000000"/>
              </w:rPr>
              <w:t>021W09F</w:t>
            </w:r>
          </w:p>
        </w:tc>
        <w:tc>
          <w:tcPr>
            <w:tcW w:w="8128" w:type="dxa"/>
            <w:noWrap/>
            <w:vAlign w:val="center"/>
            <w:hideMark/>
          </w:tcPr>
          <w:p w14:paraId="3873BA43" w14:textId="77777777" w:rsidR="00F67359" w:rsidRPr="00B83A18" w:rsidRDefault="00F67359" w:rsidP="00696E8F">
            <w:pPr>
              <w:rPr>
                <w:rFonts w:cs="Arial"/>
                <w:color w:val="000000"/>
              </w:rPr>
            </w:pPr>
            <w:r w:rsidRPr="00B83A18">
              <w:rPr>
                <w:rFonts w:cs="Arial"/>
                <w:color w:val="000000"/>
              </w:rPr>
              <w:t>Bypass Thoracic Aorta, Descending to Abdominal Artery with Autologous Venous Tissue, Open Approach</w:t>
            </w:r>
          </w:p>
        </w:tc>
      </w:tr>
      <w:tr w:rsidR="00F67359" w:rsidRPr="00B83A18" w14:paraId="2741B67B" w14:textId="77777777" w:rsidTr="002C718A">
        <w:trPr>
          <w:trHeight w:val="300"/>
        </w:trPr>
        <w:tc>
          <w:tcPr>
            <w:tcW w:w="1525" w:type="dxa"/>
            <w:noWrap/>
            <w:vAlign w:val="center"/>
            <w:hideMark/>
          </w:tcPr>
          <w:p w14:paraId="62F84289" w14:textId="77777777" w:rsidR="00F67359" w:rsidRPr="00B83A18" w:rsidRDefault="00F67359" w:rsidP="00696E8F">
            <w:pPr>
              <w:rPr>
                <w:rFonts w:cs="Arial"/>
                <w:color w:val="000000"/>
              </w:rPr>
            </w:pPr>
            <w:r w:rsidRPr="00B83A18">
              <w:rPr>
                <w:rFonts w:cs="Arial"/>
                <w:color w:val="000000"/>
              </w:rPr>
              <w:t>021W09G</w:t>
            </w:r>
          </w:p>
        </w:tc>
        <w:tc>
          <w:tcPr>
            <w:tcW w:w="8128" w:type="dxa"/>
            <w:noWrap/>
            <w:vAlign w:val="center"/>
            <w:hideMark/>
          </w:tcPr>
          <w:p w14:paraId="691D61E6" w14:textId="77777777" w:rsidR="00F67359" w:rsidRPr="00B83A18" w:rsidRDefault="00F67359" w:rsidP="00696E8F">
            <w:pPr>
              <w:rPr>
                <w:rFonts w:cs="Arial"/>
                <w:color w:val="000000"/>
              </w:rPr>
            </w:pPr>
            <w:r w:rsidRPr="00B83A18">
              <w:rPr>
                <w:rFonts w:cs="Arial"/>
                <w:color w:val="000000"/>
              </w:rPr>
              <w:t>Bypass Thoracic Aorta, Descending to Axillary Artery with Autologous Venous Tissue, Open Approach</w:t>
            </w:r>
          </w:p>
        </w:tc>
      </w:tr>
      <w:tr w:rsidR="00F67359" w:rsidRPr="00B83A18" w14:paraId="4F6E880D" w14:textId="77777777" w:rsidTr="002C718A">
        <w:trPr>
          <w:trHeight w:val="300"/>
        </w:trPr>
        <w:tc>
          <w:tcPr>
            <w:tcW w:w="1525" w:type="dxa"/>
            <w:noWrap/>
            <w:vAlign w:val="center"/>
            <w:hideMark/>
          </w:tcPr>
          <w:p w14:paraId="1F02652D" w14:textId="77777777" w:rsidR="00F67359" w:rsidRPr="00B83A18" w:rsidRDefault="00F67359" w:rsidP="00696E8F">
            <w:pPr>
              <w:rPr>
                <w:rFonts w:cs="Arial"/>
                <w:color w:val="000000"/>
              </w:rPr>
            </w:pPr>
            <w:r w:rsidRPr="00B83A18">
              <w:rPr>
                <w:rFonts w:cs="Arial"/>
                <w:color w:val="000000"/>
              </w:rPr>
              <w:t>021W09H</w:t>
            </w:r>
          </w:p>
        </w:tc>
        <w:tc>
          <w:tcPr>
            <w:tcW w:w="8128" w:type="dxa"/>
            <w:noWrap/>
            <w:vAlign w:val="center"/>
            <w:hideMark/>
          </w:tcPr>
          <w:p w14:paraId="39F036AE" w14:textId="77777777" w:rsidR="00F67359" w:rsidRPr="00B83A18" w:rsidRDefault="00F67359" w:rsidP="00696E8F">
            <w:pPr>
              <w:rPr>
                <w:rFonts w:cs="Arial"/>
                <w:color w:val="000000"/>
              </w:rPr>
            </w:pPr>
            <w:r w:rsidRPr="00B83A18">
              <w:rPr>
                <w:rFonts w:cs="Arial"/>
                <w:color w:val="000000"/>
              </w:rPr>
              <w:t>Bypass Thoracic Aorta, Descending to Brachial Artery with Autologous Venous Tissue, Open Approach</w:t>
            </w:r>
          </w:p>
        </w:tc>
      </w:tr>
      <w:tr w:rsidR="00F67359" w:rsidRPr="00B83A18" w14:paraId="73C292BE" w14:textId="77777777" w:rsidTr="002C718A">
        <w:trPr>
          <w:trHeight w:val="300"/>
        </w:trPr>
        <w:tc>
          <w:tcPr>
            <w:tcW w:w="1525" w:type="dxa"/>
            <w:noWrap/>
            <w:vAlign w:val="center"/>
            <w:hideMark/>
          </w:tcPr>
          <w:p w14:paraId="5E664891" w14:textId="77777777" w:rsidR="00F67359" w:rsidRPr="00B83A18" w:rsidRDefault="00F67359" w:rsidP="00696E8F">
            <w:pPr>
              <w:rPr>
                <w:rFonts w:cs="Arial"/>
                <w:color w:val="000000"/>
              </w:rPr>
            </w:pPr>
            <w:r w:rsidRPr="00B83A18">
              <w:rPr>
                <w:rFonts w:cs="Arial"/>
                <w:color w:val="000000"/>
              </w:rPr>
              <w:t>021W09P</w:t>
            </w:r>
          </w:p>
        </w:tc>
        <w:tc>
          <w:tcPr>
            <w:tcW w:w="8128" w:type="dxa"/>
            <w:noWrap/>
            <w:vAlign w:val="center"/>
            <w:hideMark/>
          </w:tcPr>
          <w:p w14:paraId="14FAC775" w14:textId="77777777" w:rsidR="00F67359" w:rsidRPr="00B83A18" w:rsidRDefault="00F67359" w:rsidP="00696E8F">
            <w:pPr>
              <w:rPr>
                <w:rFonts w:cs="Arial"/>
                <w:color w:val="000000"/>
              </w:rPr>
            </w:pPr>
            <w:r w:rsidRPr="00B83A18">
              <w:rPr>
                <w:rFonts w:cs="Arial"/>
                <w:color w:val="000000"/>
              </w:rPr>
              <w:t>Bypass Thoracic Aorta, Descending to Pulmonary Trunk with Autologous Venous Tissue, Open Approach</w:t>
            </w:r>
          </w:p>
        </w:tc>
      </w:tr>
      <w:tr w:rsidR="00F67359" w:rsidRPr="00B83A18" w14:paraId="1D1F0636" w14:textId="77777777" w:rsidTr="002C718A">
        <w:trPr>
          <w:trHeight w:val="300"/>
        </w:trPr>
        <w:tc>
          <w:tcPr>
            <w:tcW w:w="1525" w:type="dxa"/>
            <w:noWrap/>
            <w:vAlign w:val="center"/>
            <w:hideMark/>
          </w:tcPr>
          <w:p w14:paraId="0A84688E" w14:textId="77777777" w:rsidR="00F67359" w:rsidRPr="00B83A18" w:rsidRDefault="00F67359" w:rsidP="00696E8F">
            <w:pPr>
              <w:rPr>
                <w:rFonts w:cs="Arial"/>
                <w:color w:val="000000"/>
              </w:rPr>
            </w:pPr>
            <w:r w:rsidRPr="00B83A18">
              <w:rPr>
                <w:rFonts w:cs="Arial"/>
                <w:color w:val="000000"/>
              </w:rPr>
              <w:t>021W09Q</w:t>
            </w:r>
          </w:p>
        </w:tc>
        <w:tc>
          <w:tcPr>
            <w:tcW w:w="8128" w:type="dxa"/>
            <w:noWrap/>
            <w:vAlign w:val="center"/>
            <w:hideMark/>
          </w:tcPr>
          <w:p w14:paraId="14ABC7DC"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Venous Tissue, Open Approach</w:t>
            </w:r>
          </w:p>
        </w:tc>
      </w:tr>
      <w:tr w:rsidR="00F67359" w:rsidRPr="00B83A18" w14:paraId="2E3FD661" w14:textId="77777777" w:rsidTr="002C718A">
        <w:trPr>
          <w:trHeight w:val="300"/>
        </w:trPr>
        <w:tc>
          <w:tcPr>
            <w:tcW w:w="1525" w:type="dxa"/>
            <w:noWrap/>
            <w:vAlign w:val="center"/>
            <w:hideMark/>
          </w:tcPr>
          <w:p w14:paraId="4A3DFD70" w14:textId="77777777" w:rsidR="00F67359" w:rsidRPr="00B83A18" w:rsidRDefault="00F67359" w:rsidP="00696E8F">
            <w:pPr>
              <w:rPr>
                <w:rFonts w:cs="Arial"/>
                <w:color w:val="000000"/>
              </w:rPr>
            </w:pPr>
            <w:r w:rsidRPr="00B83A18">
              <w:rPr>
                <w:rFonts w:cs="Arial"/>
                <w:color w:val="000000"/>
              </w:rPr>
              <w:t>021W09R</w:t>
            </w:r>
          </w:p>
        </w:tc>
        <w:tc>
          <w:tcPr>
            <w:tcW w:w="8128" w:type="dxa"/>
            <w:noWrap/>
            <w:vAlign w:val="center"/>
            <w:hideMark/>
          </w:tcPr>
          <w:p w14:paraId="473097E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Venous Tissue, Open Approach</w:t>
            </w:r>
          </w:p>
        </w:tc>
      </w:tr>
      <w:tr w:rsidR="00F67359" w:rsidRPr="00B83A18" w14:paraId="692458CB" w14:textId="77777777" w:rsidTr="002C718A">
        <w:trPr>
          <w:trHeight w:val="300"/>
        </w:trPr>
        <w:tc>
          <w:tcPr>
            <w:tcW w:w="1525" w:type="dxa"/>
            <w:noWrap/>
            <w:vAlign w:val="center"/>
            <w:hideMark/>
          </w:tcPr>
          <w:p w14:paraId="621004D4" w14:textId="77777777" w:rsidR="00F67359" w:rsidRPr="00B83A18" w:rsidRDefault="00F67359" w:rsidP="00696E8F">
            <w:pPr>
              <w:rPr>
                <w:rFonts w:cs="Arial"/>
                <w:color w:val="000000"/>
              </w:rPr>
            </w:pPr>
            <w:r w:rsidRPr="00B83A18">
              <w:rPr>
                <w:rFonts w:cs="Arial"/>
                <w:color w:val="000000"/>
              </w:rPr>
              <w:t>021W09V</w:t>
            </w:r>
          </w:p>
        </w:tc>
        <w:tc>
          <w:tcPr>
            <w:tcW w:w="8128" w:type="dxa"/>
            <w:noWrap/>
            <w:vAlign w:val="center"/>
            <w:hideMark/>
          </w:tcPr>
          <w:p w14:paraId="1B961EB2"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Venous Tissue, Open Approach</w:t>
            </w:r>
          </w:p>
        </w:tc>
      </w:tr>
      <w:tr w:rsidR="00F67359" w:rsidRPr="00B83A18" w14:paraId="3D2804CD" w14:textId="77777777" w:rsidTr="002C718A">
        <w:trPr>
          <w:trHeight w:val="300"/>
        </w:trPr>
        <w:tc>
          <w:tcPr>
            <w:tcW w:w="1525" w:type="dxa"/>
            <w:noWrap/>
            <w:vAlign w:val="center"/>
          </w:tcPr>
          <w:p w14:paraId="52056576" w14:textId="3AEF14BD" w:rsidR="00F67359" w:rsidRPr="00B83A18" w:rsidRDefault="00F67359" w:rsidP="00696E8F">
            <w:pPr>
              <w:rPr>
                <w:rFonts w:cs="Arial"/>
                <w:color w:val="000000"/>
              </w:rPr>
            </w:pPr>
            <w:r w:rsidRPr="00C76857">
              <w:rPr>
                <w:rFonts w:cstheme="minorHAnsi"/>
                <w:color w:val="000000"/>
              </w:rPr>
              <w:t>021W0AA</w:t>
            </w:r>
          </w:p>
        </w:tc>
        <w:tc>
          <w:tcPr>
            <w:tcW w:w="8128" w:type="dxa"/>
            <w:noWrap/>
            <w:vAlign w:val="center"/>
          </w:tcPr>
          <w:p w14:paraId="34124D30" w14:textId="00FB6FAE" w:rsidR="00F67359" w:rsidRPr="00B83A18" w:rsidRDefault="00F67359" w:rsidP="00696E8F">
            <w:pPr>
              <w:rPr>
                <w:rFonts w:cs="Arial"/>
                <w:color w:val="000000"/>
              </w:rPr>
            </w:pPr>
            <w:r w:rsidRPr="00C76857">
              <w:rPr>
                <w:rFonts w:cstheme="minorHAnsi"/>
                <w:color w:val="000000"/>
              </w:rPr>
              <w:t>Bypass Thoracic Aorta, Descending to Innominate Artery with Autologous Arterial Tissue, Open Approach</w:t>
            </w:r>
          </w:p>
        </w:tc>
      </w:tr>
      <w:tr w:rsidR="00F67359" w:rsidRPr="00B83A18" w14:paraId="6F94BCCA" w14:textId="77777777" w:rsidTr="002C718A">
        <w:trPr>
          <w:trHeight w:val="300"/>
        </w:trPr>
        <w:tc>
          <w:tcPr>
            <w:tcW w:w="1525" w:type="dxa"/>
            <w:noWrap/>
            <w:vAlign w:val="center"/>
            <w:hideMark/>
          </w:tcPr>
          <w:p w14:paraId="326F648D" w14:textId="77777777" w:rsidR="00F67359" w:rsidRPr="00B83A18" w:rsidRDefault="00F67359" w:rsidP="00696E8F">
            <w:pPr>
              <w:rPr>
                <w:rFonts w:cs="Arial"/>
                <w:color w:val="000000"/>
              </w:rPr>
            </w:pPr>
            <w:r w:rsidRPr="00B83A18">
              <w:rPr>
                <w:rFonts w:cs="Arial"/>
                <w:color w:val="000000"/>
              </w:rPr>
              <w:t>021W0AB</w:t>
            </w:r>
          </w:p>
        </w:tc>
        <w:tc>
          <w:tcPr>
            <w:tcW w:w="8128" w:type="dxa"/>
            <w:noWrap/>
            <w:vAlign w:val="center"/>
            <w:hideMark/>
          </w:tcPr>
          <w:p w14:paraId="767131E9" w14:textId="77777777" w:rsidR="00F67359" w:rsidRPr="00B83A18" w:rsidRDefault="00F67359" w:rsidP="00696E8F">
            <w:pPr>
              <w:rPr>
                <w:rFonts w:cs="Arial"/>
                <w:color w:val="000000"/>
              </w:rPr>
            </w:pPr>
            <w:r w:rsidRPr="00B83A18">
              <w:rPr>
                <w:rFonts w:cs="Arial"/>
                <w:color w:val="000000"/>
              </w:rPr>
              <w:t>Bypass Thoracic Aorta, Descending to Subclavian with Autologous Arterial Tissue, Open Approach</w:t>
            </w:r>
          </w:p>
        </w:tc>
      </w:tr>
      <w:tr w:rsidR="00F67359" w:rsidRPr="00B83A18" w14:paraId="2F8751FC" w14:textId="77777777" w:rsidTr="002C718A">
        <w:trPr>
          <w:trHeight w:val="300"/>
        </w:trPr>
        <w:tc>
          <w:tcPr>
            <w:tcW w:w="1525" w:type="dxa"/>
            <w:noWrap/>
            <w:vAlign w:val="center"/>
            <w:hideMark/>
          </w:tcPr>
          <w:p w14:paraId="381B890B" w14:textId="77777777" w:rsidR="00F67359" w:rsidRPr="00B83A18" w:rsidRDefault="00F67359" w:rsidP="00696E8F">
            <w:pPr>
              <w:rPr>
                <w:rFonts w:cs="Arial"/>
                <w:color w:val="000000"/>
              </w:rPr>
            </w:pPr>
            <w:r w:rsidRPr="00B83A18">
              <w:rPr>
                <w:rFonts w:cs="Arial"/>
                <w:color w:val="000000"/>
              </w:rPr>
              <w:t>021W0AD</w:t>
            </w:r>
          </w:p>
        </w:tc>
        <w:tc>
          <w:tcPr>
            <w:tcW w:w="8128" w:type="dxa"/>
            <w:noWrap/>
            <w:vAlign w:val="center"/>
            <w:hideMark/>
          </w:tcPr>
          <w:p w14:paraId="136547FC" w14:textId="77777777" w:rsidR="00F67359" w:rsidRPr="00B83A18" w:rsidRDefault="00F67359" w:rsidP="00696E8F">
            <w:pPr>
              <w:rPr>
                <w:rFonts w:cs="Arial"/>
                <w:color w:val="000000"/>
              </w:rPr>
            </w:pPr>
            <w:r w:rsidRPr="00B83A18">
              <w:rPr>
                <w:rFonts w:cs="Arial"/>
                <w:color w:val="000000"/>
              </w:rPr>
              <w:t>Bypass Thoracic Aorta, Descending to Carotid with Autologous Arterial Tissue, Open Approach</w:t>
            </w:r>
          </w:p>
        </w:tc>
      </w:tr>
      <w:tr w:rsidR="00F67359" w:rsidRPr="00B83A18" w14:paraId="60D6F10E" w14:textId="77777777" w:rsidTr="002C718A">
        <w:trPr>
          <w:trHeight w:val="300"/>
        </w:trPr>
        <w:tc>
          <w:tcPr>
            <w:tcW w:w="1525" w:type="dxa"/>
            <w:noWrap/>
            <w:vAlign w:val="center"/>
            <w:hideMark/>
          </w:tcPr>
          <w:p w14:paraId="7560F64D" w14:textId="77777777" w:rsidR="00F67359" w:rsidRPr="00B83A18" w:rsidRDefault="00F67359" w:rsidP="00696E8F">
            <w:pPr>
              <w:rPr>
                <w:rFonts w:cs="Arial"/>
                <w:color w:val="000000"/>
              </w:rPr>
            </w:pPr>
            <w:r w:rsidRPr="00B83A18">
              <w:rPr>
                <w:rFonts w:cs="Arial"/>
                <w:color w:val="000000"/>
              </w:rPr>
              <w:t>021W0AF</w:t>
            </w:r>
          </w:p>
        </w:tc>
        <w:tc>
          <w:tcPr>
            <w:tcW w:w="8128" w:type="dxa"/>
            <w:noWrap/>
            <w:vAlign w:val="center"/>
            <w:hideMark/>
          </w:tcPr>
          <w:p w14:paraId="23D5EC4C" w14:textId="77777777" w:rsidR="00F67359" w:rsidRPr="00B83A18" w:rsidRDefault="00F67359" w:rsidP="00696E8F">
            <w:pPr>
              <w:rPr>
                <w:rFonts w:cs="Arial"/>
                <w:color w:val="000000"/>
              </w:rPr>
            </w:pPr>
            <w:r w:rsidRPr="00B83A18">
              <w:rPr>
                <w:rFonts w:cs="Arial"/>
                <w:color w:val="000000"/>
              </w:rPr>
              <w:t>Bypass Thoracic Aorta, Descending to Abdominal Artery with Autologous Arterial Tissue, Open Approach</w:t>
            </w:r>
          </w:p>
        </w:tc>
      </w:tr>
      <w:tr w:rsidR="00F67359" w:rsidRPr="00B83A18" w14:paraId="39A7DC23" w14:textId="77777777" w:rsidTr="002C718A">
        <w:trPr>
          <w:trHeight w:val="300"/>
        </w:trPr>
        <w:tc>
          <w:tcPr>
            <w:tcW w:w="1525" w:type="dxa"/>
            <w:noWrap/>
            <w:vAlign w:val="center"/>
            <w:hideMark/>
          </w:tcPr>
          <w:p w14:paraId="30EA90EF" w14:textId="77777777" w:rsidR="00F67359" w:rsidRPr="00B83A18" w:rsidRDefault="00F67359" w:rsidP="00696E8F">
            <w:pPr>
              <w:rPr>
                <w:rFonts w:cs="Arial"/>
                <w:color w:val="000000"/>
              </w:rPr>
            </w:pPr>
            <w:r w:rsidRPr="00B83A18">
              <w:rPr>
                <w:rFonts w:cs="Arial"/>
                <w:color w:val="000000"/>
              </w:rPr>
              <w:t>021W0AG</w:t>
            </w:r>
          </w:p>
        </w:tc>
        <w:tc>
          <w:tcPr>
            <w:tcW w:w="8128" w:type="dxa"/>
            <w:noWrap/>
            <w:vAlign w:val="center"/>
            <w:hideMark/>
          </w:tcPr>
          <w:p w14:paraId="31C6FB6A" w14:textId="77777777" w:rsidR="00F67359" w:rsidRPr="00B83A18" w:rsidRDefault="00F67359" w:rsidP="00696E8F">
            <w:pPr>
              <w:rPr>
                <w:rFonts w:cs="Arial"/>
                <w:color w:val="000000"/>
              </w:rPr>
            </w:pPr>
            <w:r w:rsidRPr="00B83A18">
              <w:rPr>
                <w:rFonts w:cs="Arial"/>
                <w:color w:val="000000"/>
              </w:rPr>
              <w:t>Bypass Thoracic Aorta, Descending to Axillary Artery with Autologous Arterial Tissue, Open Approach</w:t>
            </w:r>
          </w:p>
        </w:tc>
      </w:tr>
      <w:tr w:rsidR="00F67359" w:rsidRPr="00B83A18" w14:paraId="2F29C354" w14:textId="77777777" w:rsidTr="002C718A">
        <w:trPr>
          <w:trHeight w:val="300"/>
        </w:trPr>
        <w:tc>
          <w:tcPr>
            <w:tcW w:w="1525" w:type="dxa"/>
            <w:noWrap/>
            <w:vAlign w:val="center"/>
            <w:hideMark/>
          </w:tcPr>
          <w:p w14:paraId="77B50141" w14:textId="77777777" w:rsidR="00F67359" w:rsidRPr="00B83A18" w:rsidRDefault="00F67359" w:rsidP="00696E8F">
            <w:pPr>
              <w:rPr>
                <w:rFonts w:cs="Arial"/>
                <w:color w:val="000000"/>
              </w:rPr>
            </w:pPr>
            <w:r w:rsidRPr="00B83A18">
              <w:rPr>
                <w:rFonts w:cs="Arial"/>
                <w:color w:val="000000"/>
              </w:rPr>
              <w:t>021W0AH</w:t>
            </w:r>
          </w:p>
        </w:tc>
        <w:tc>
          <w:tcPr>
            <w:tcW w:w="8128" w:type="dxa"/>
            <w:noWrap/>
            <w:vAlign w:val="center"/>
            <w:hideMark/>
          </w:tcPr>
          <w:p w14:paraId="75FE12F2" w14:textId="77777777" w:rsidR="00F67359" w:rsidRPr="00B83A18" w:rsidRDefault="00F67359" w:rsidP="00696E8F">
            <w:pPr>
              <w:rPr>
                <w:rFonts w:cs="Arial"/>
                <w:color w:val="000000"/>
              </w:rPr>
            </w:pPr>
            <w:r w:rsidRPr="00B83A18">
              <w:rPr>
                <w:rFonts w:cs="Arial"/>
                <w:color w:val="000000"/>
              </w:rPr>
              <w:t>Bypass Thoracic Aorta, Descending to Brachial Artery with Autologous Arterial Tissue, Open Approach</w:t>
            </w:r>
          </w:p>
        </w:tc>
      </w:tr>
      <w:tr w:rsidR="00F67359" w:rsidRPr="00B83A18" w14:paraId="4918FF07" w14:textId="77777777" w:rsidTr="002C718A">
        <w:trPr>
          <w:trHeight w:val="300"/>
        </w:trPr>
        <w:tc>
          <w:tcPr>
            <w:tcW w:w="1525" w:type="dxa"/>
            <w:noWrap/>
            <w:vAlign w:val="center"/>
            <w:hideMark/>
          </w:tcPr>
          <w:p w14:paraId="70373944" w14:textId="77777777" w:rsidR="00F67359" w:rsidRPr="00B83A18" w:rsidRDefault="00F67359" w:rsidP="00696E8F">
            <w:pPr>
              <w:rPr>
                <w:rFonts w:cs="Arial"/>
                <w:color w:val="000000"/>
              </w:rPr>
            </w:pPr>
            <w:r w:rsidRPr="00B83A18">
              <w:rPr>
                <w:rFonts w:cs="Arial"/>
                <w:color w:val="000000"/>
              </w:rPr>
              <w:t>021W0AP</w:t>
            </w:r>
          </w:p>
        </w:tc>
        <w:tc>
          <w:tcPr>
            <w:tcW w:w="8128" w:type="dxa"/>
            <w:noWrap/>
            <w:vAlign w:val="center"/>
            <w:hideMark/>
          </w:tcPr>
          <w:p w14:paraId="119CD80C" w14:textId="77777777" w:rsidR="00F67359" w:rsidRPr="00B83A18" w:rsidRDefault="00F67359" w:rsidP="00696E8F">
            <w:pPr>
              <w:rPr>
                <w:rFonts w:cs="Arial"/>
                <w:color w:val="000000"/>
              </w:rPr>
            </w:pPr>
            <w:r w:rsidRPr="00B83A18">
              <w:rPr>
                <w:rFonts w:cs="Arial"/>
                <w:color w:val="000000"/>
              </w:rPr>
              <w:t>Bypass Thoracic Aorta, Descending to Pulmonary Trunk with Autologous Arterial Tissue, Open Approach</w:t>
            </w:r>
          </w:p>
        </w:tc>
      </w:tr>
      <w:tr w:rsidR="00F67359" w:rsidRPr="00B83A18" w14:paraId="4F49563F" w14:textId="77777777" w:rsidTr="002C718A">
        <w:trPr>
          <w:trHeight w:val="300"/>
        </w:trPr>
        <w:tc>
          <w:tcPr>
            <w:tcW w:w="1525" w:type="dxa"/>
            <w:noWrap/>
            <w:vAlign w:val="center"/>
            <w:hideMark/>
          </w:tcPr>
          <w:p w14:paraId="5EFC91FF" w14:textId="77777777" w:rsidR="00F67359" w:rsidRPr="00B83A18" w:rsidRDefault="00F67359" w:rsidP="00696E8F">
            <w:pPr>
              <w:rPr>
                <w:rFonts w:cs="Arial"/>
                <w:color w:val="000000"/>
              </w:rPr>
            </w:pPr>
            <w:r w:rsidRPr="00B83A18">
              <w:rPr>
                <w:rFonts w:cs="Arial"/>
                <w:color w:val="000000"/>
              </w:rPr>
              <w:t>021W0AQ</w:t>
            </w:r>
          </w:p>
        </w:tc>
        <w:tc>
          <w:tcPr>
            <w:tcW w:w="8128" w:type="dxa"/>
            <w:noWrap/>
            <w:vAlign w:val="center"/>
            <w:hideMark/>
          </w:tcPr>
          <w:p w14:paraId="1A79D767"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Arterial Tissue, Open Approach</w:t>
            </w:r>
          </w:p>
        </w:tc>
      </w:tr>
      <w:tr w:rsidR="00F67359" w:rsidRPr="00B83A18" w14:paraId="0A972AFA" w14:textId="77777777" w:rsidTr="002C718A">
        <w:trPr>
          <w:trHeight w:val="300"/>
        </w:trPr>
        <w:tc>
          <w:tcPr>
            <w:tcW w:w="1525" w:type="dxa"/>
            <w:noWrap/>
            <w:vAlign w:val="center"/>
            <w:hideMark/>
          </w:tcPr>
          <w:p w14:paraId="4B7E81D5" w14:textId="77777777" w:rsidR="00F67359" w:rsidRPr="00B83A18" w:rsidRDefault="00F67359" w:rsidP="00696E8F">
            <w:pPr>
              <w:rPr>
                <w:rFonts w:cs="Arial"/>
                <w:color w:val="000000"/>
              </w:rPr>
            </w:pPr>
            <w:r w:rsidRPr="00B83A18">
              <w:rPr>
                <w:rFonts w:cs="Arial"/>
                <w:color w:val="000000"/>
              </w:rPr>
              <w:t>021W0AR</w:t>
            </w:r>
          </w:p>
        </w:tc>
        <w:tc>
          <w:tcPr>
            <w:tcW w:w="8128" w:type="dxa"/>
            <w:noWrap/>
            <w:vAlign w:val="center"/>
            <w:hideMark/>
          </w:tcPr>
          <w:p w14:paraId="4F47A52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Arterial Tissue, Open Approach</w:t>
            </w:r>
          </w:p>
        </w:tc>
      </w:tr>
      <w:tr w:rsidR="00F67359" w:rsidRPr="00B83A18" w14:paraId="519515CF" w14:textId="77777777" w:rsidTr="002C718A">
        <w:trPr>
          <w:trHeight w:val="300"/>
        </w:trPr>
        <w:tc>
          <w:tcPr>
            <w:tcW w:w="1525" w:type="dxa"/>
            <w:noWrap/>
            <w:vAlign w:val="center"/>
            <w:hideMark/>
          </w:tcPr>
          <w:p w14:paraId="64586494" w14:textId="77777777" w:rsidR="00F67359" w:rsidRPr="00B83A18" w:rsidRDefault="00F67359" w:rsidP="00696E8F">
            <w:pPr>
              <w:rPr>
                <w:rFonts w:cs="Arial"/>
                <w:color w:val="000000"/>
              </w:rPr>
            </w:pPr>
            <w:r w:rsidRPr="00B83A18">
              <w:rPr>
                <w:rFonts w:cs="Arial"/>
                <w:color w:val="000000"/>
              </w:rPr>
              <w:t>021W0AV</w:t>
            </w:r>
          </w:p>
        </w:tc>
        <w:tc>
          <w:tcPr>
            <w:tcW w:w="8128" w:type="dxa"/>
            <w:noWrap/>
            <w:vAlign w:val="center"/>
            <w:hideMark/>
          </w:tcPr>
          <w:p w14:paraId="2E175E9A"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Arterial Tissue, Open Approach</w:t>
            </w:r>
          </w:p>
        </w:tc>
      </w:tr>
      <w:tr w:rsidR="00F67359" w:rsidRPr="00B83A18" w14:paraId="7DE20965" w14:textId="77777777" w:rsidTr="002C718A">
        <w:trPr>
          <w:trHeight w:val="300"/>
        </w:trPr>
        <w:tc>
          <w:tcPr>
            <w:tcW w:w="1525" w:type="dxa"/>
            <w:noWrap/>
            <w:vAlign w:val="center"/>
          </w:tcPr>
          <w:p w14:paraId="00647A1E" w14:textId="3292387A" w:rsidR="00F67359" w:rsidRPr="00B83A18" w:rsidRDefault="00F67359" w:rsidP="00696E8F">
            <w:pPr>
              <w:rPr>
                <w:rFonts w:cs="Arial"/>
                <w:color w:val="000000"/>
              </w:rPr>
            </w:pPr>
            <w:r w:rsidRPr="00C76857">
              <w:rPr>
                <w:rFonts w:cstheme="minorHAnsi"/>
                <w:color w:val="000000"/>
              </w:rPr>
              <w:t>021W0JA</w:t>
            </w:r>
          </w:p>
        </w:tc>
        <w:tc>
          <w:tcPr>
            <w:tcW w:w="8128" w:type="dxa"/>
            <w:noWrap/>
            <w:vAlign w:val="center"/>
          </w:tcPr>
          <w:p w14:paraId="29AD7158" w14:textId="2E8D6003" w:rsidR="00F67359" w:rsidRPr="00B83A18" w:rsidRDefault="00F67359" w:rsidP="00696E8F">
            <w:pPr>
              <w:rPr>
                <w:rFonts w:cs="Arial"/>
                <w:color w:val="000000"/>
              </w:rPr>
            </w:pPr>
            <w:r w:rsidRPr="00C76857">
              <w:rPr>
                <w:rFonts w:cstheme="minorHAnsi"/>
                <w:color w:val="000000"/>
              </w:rPr>
              <w:t>Bypass Thoracic Aorta, Descending to Innominate Artery with Synthetic Substitute, Open Approach</w:t>
            </w:r>
          </w:p>
        </w:tc>
      </w:tr>
      <w:tr w:rsidR="00F67359" w:rsidRPr="00B83A18" w14:paraId="79431BFF" w14:textId="77777777" w:rsidTr="002C718A">
        <w:trPr>
          <w:trHeight w:val="300"/>
        </w:trPr>
        <w:tc>
          <w:tcPr>
            <w:tcW w:w="1525" w:type="dxa"/>
            <w:noWrap/>
            <w:vAlign w:val="center"/>
            <w:hideMark/>
          </w:tcPr>
          <w:p w14:paraId="5F727433" w14:textId="77777777" w:rsidR="00F67359" w:rsidRPr="00B83A18" w:rsidRDefault="00F67359" w:rsidP="00696E8F">
            <w:pPr>
              <w:rPr>
                <w:rFonts w:cs="Arial"/>
                <w:color w:val="000000"/>
              </w:rPr>
            </w:pPr>
            <w:r w:rsidRPr="00B83A18">
              <w:rPr>
                <w:rFonts w:cs="Arial"/>
                <w:color w:val="000000"/>
              </w:rPr>
              <w:t>021W0JB</w:t>
            </w:r>
          </w:p>
        </w:tc>
        <w:tc>
          <w:tcPr>
            <w:tcW w:w="8128" w:type="dxa"/>
            <w:noWrap/>
            <w:vAlign w:val="center"/>
            <w:hideMark/>
          </w:tcPr>
          <w:p w14:paraId="44E0A5BD" w14:textId="77777777" w:rsidR="00F67359" w:rsidRPr="00B83A18" w:rsidRDefault="00F67359" w:rsidP="00696E8F">
            <w:pPr>
              <w:rPr>
                <w:rFonts w:cs="Arial"/>
                <w:color w:val="000000"/>
              </w:rPr>
            </w:pPr>
            <w:r w:rsidRPr="00B83A18">
              <w:rPr>
                <w:rFonts w:cs="Arial"/>
                <w:color w:val="000000"/>
              </w:rPr>
              <w:t>Bypass Thoracic Aorta, Descending to Subclavian with Synthetic Substitute, Open Approach</w:t>
            </w:r>
          </w:p>
        </w:tc>
      </w:tr>
      <w:tr w:rsidR="00F67359" w:rsidRPr="00B83A18" w14:paraId="32184ACA" w14:textId="77777777" w:rsidTr="002C718A">
        <w:trPr>
          <w:trHeight w:val="300"/>
        </w:trPr>
        <w:tc>
          <w:tcPr>
            <w:tcW w:w="1525" w:type="dxa"/>
            <w:noWrap/>
            <w:vAlign w:val="center"/>
            <w:hideMark/>
          </w:tcPr>
          <w:p w14:paraId="1E960BC3" w14:textId="77777777" w:rsidR="00F67359" w:rsidRPr="00B83A18" w:rsidRDefault="00F67359" w:rsidP="00696E8F">
            <w:pPr>
              <w:rPr>
                <w:rFonts w:cs="Arial"/>
                <w:color w:val="000000"/>
              </w:rPr>
            </w:pPr>
            <w:r w:rsidRPr="00B83A18">
              <w:rPr>
                <w:rFonts w:cs="Arial"/>
                <w:color w:val="000000"/>
              </w:rPr>
              <w:t>021W0JD</w:t>
            </w:r>
          </w:p>
        </w:tc>
        <w:tc>
          <w:tcPr>
            <w:tcW w:w="8128" w:type="dxa"/>
            <w:noWrap/>
            <w:vAlign w:val="center"/>
            <w:hideMark/>
          </w:tcPr>
          <w:p w14:paraId="7D4DF0B5" w14:textId="77777777" w:rsidR="00F67359" w:rsidRPr="00B83A18" w:rsidRDefault="00F67359" w:rsidP="00696E8F">
            <w:pPr>
              <w:rPr>
                <w:rFonts w:cs="Arial"/>
                <w:color w:val="000000"/>
              </w:rPr>
            </w:pPr>
            <w:r w:rsidRPr="00B83A18">
              <w:rPr>
                <w:rFonts w:cs="Arial"/>
                <w:color w:val="000000"/>
              </w:rPr>
              <w:t>Bypass Thoracic Aorta, Descending to Carotid with Synthetic Substitute, Open Approach</w:t>
            </w:r>
          </w:p>
        </w:tc>
      </w:tr>
      <w:tr w:rsidR="00F67359" w:rsidRPr="00B83A18" w14:paraId="2B08692D" w14:textId="77777777" w:rsidTr="002C718A">
        <w:trPr>
          <w:trHeight w:val="300"/>
        </w:trPr>
        <w:tc>
          <w:tcPr>
            <w:tcW w:w="1525" w:type="dxa"/>
            <w:noWrap/>
            <w:vAlign w:val="center"/>
            <w:hideMark/>
          </w:tcPr>
          <w:p w14:paraId="68F9E4BF" w14:textId="77777777" w:rsidR="00F67359" w:rsidRPr="00B83A18" w:rsidRDefault="00F67359" w:rsidP="00696E8F">
            <w:pPr>
              <w:rPr>
                <w:rFonts w:cs="Arial"/>
                <w:color w:val="000000"/>
              </w:rPr>
            </w:pPr>
            <w:r w:rsidRPr="00B83A18">
              <w:rPr>
                <w:rFonts w:cs="Arial"/>
                <w:color w:val="000000"/>
              </w:rPr>
              <w:t>021W0JF</w:t>
            </w:r>
          </w:p>
        </w:tc>
        <w:tc>
          <w:tcPr>
            <w:tcW w:w="8128" w:type="dxa"/>
            <w:noWrap/>
            <w:vAlign w:val="center"/>
            <w:hideMark/>
          </w:tcPr>
          <w:p w14:paraId="55C96A86" w14:textId="77777777" w:rsidR="00F67359" w:rsidRPr="00B83A18" w:rsidRDefault="00F67359" w:rsidP="00696E8F">
            <w:pPr>
              <w:rPr>
                <w:rFonts w:cs="Arial"/>
                <w:color w:val="000000"/>
              </w:rPr>
            </w:pPr>
            <w:r w:rsidRPr="00B83A18">
              <w:rPr>
                <w:rFonts w:cs="Arial"/>
                <w:color w:val="000000"/>
              </w:rPr>
              <w:t>Bypass Thoracic Aorta, Descending to Abdominal Artery with Synthetic Substitute, Open Approach</w:t>
            </w:r>
          </w:p>
        </w:tc>
      </w:tr>
      <w:tr w:rsidR="00F67359" w:rsidRPr="00B83A18" w14:paraId="7BA7A266" w14:textId="77777777" w:rsidTr="002C718A">
        <w:trPr>
          <w:trHeight w:val="300"/>
        </w:trPr>
        <w:tc>
          <w:tcPr>
            <w:tcW w:w="1525" w:type="dxa"/>
            <w:noWrap/>
            <w:vAlign w:val="center"/>
            <w:hideMark/>
          </w:tcPr>
          <w:p w14:paraId="7CB7BCA9" w14:textId="77777777" w:rsidR="00F67359" w:rsidRPr="00B83A18" w:rsidRDefault="00F67359" w:rsidP="00696E8F">
            <w:pPr>
              <w:rPr>
                <w:rFonts w:cs="Arial"/>
                <w:color w:val="000000"/>
              </w:rPr>
            </w:pPr>
            <w:r w:rsidRPr="00B83A18">
              <w:rPr>
                <w:rFonts w:cs="Arial"/>
                <w:color w:val="000000"/>
              </w:rPr>
              <w:t>021W0JG</w:t>
            </w:r>
          </w:p>
        </w:tc>
        <w:tc>
          <w:tcPr>
            <w:tcW w:w="8128" w:type="dxa"/>
            <w:noWrap/>
            <w:vAlign w:val="center"/>
            <w:hideMark/>
          </w:tcPr>
          <w:p w14:paraId="2FCD8D04" w14:textId="77777777" w:rsidR="00F67359" w:rsidRPr="00B83A18" w:rsidRDefault="00F67359" w:rsidP="00696E8F">
            <w:pPr>
              <w:rPr>
                <w:rFonts w:cs="Arial"/>
                <w:color w:val="000000"/>
              </w:rPr>
            </w:pPr>
            <w:r w:rsidRPr="00B83A18">
              <w:rPr>
                <w:rFonts w:cs="Arial"/>
                <w:color w:val="000000"/>
              </w:rPr>
              <w:t>Bypass Thoracic Aorta, Descending to Axillary Artery with Synthetic Substitute, Open Approach</w:t>
            </w:r>
          </w:p>
        </w:tc>
      </w:tr>
      <w:tr w:rsidR="00F67359" w:rsidRPr="00B83A18" w14:paraId="118B960B" w14:textId="77777777" w:rsidTr="002C718A">
        <w:trPr>
          <w:trHeight w:val="300"/>
        </w:trPr>
        <w:tc>
          <w:tcPr>
            <w:tcW w:w="1525" w:type="dxa"/>
            <w:noWrap/>
            <w:vAlign w:val="center"/>
            <w:hideMark/>
          </w:tcPr>
          <w:p w14:paraId="690E1BFD" w14:textId="77777777" w:rsidR="00F67359" w:rsidRPr="00B83A18" w:rsidRDefault="00F67359" w:rsidP="00696E8F">
            <w:pPr>
              <w:rPr>
                <w:rFonts w:cs="Arial"/>
                <w:color w:val="000000"/>
              </w:rPr>
            </w:pPr>
            <w:r w:rsidRPr="00B83A18">
              <w:rPr>
                <w:rFonts w:cs="Arial"/>
                <w:color w:val="000000"/>
              </w:rPr>
              <w:t>021W0JH</w:t>
            </w:r>
          </w:p>
        </w:tc>
        <w:tc>
          <w:tcPr>
            <w:tcW w:w="8128" w:type="dxa"/>
            <w:noWrap/>
            <w:vAlign w:val="center"/>
            <w:hideMark/>
          </w:tcPr>
          <w:p w14:paraId="5D549957" w14:textId="77777777" w:rsidR="00F67359" w:rsidRPr="00B83A18" w:rsidRDefault="00F67359" w:rsidP="00696E8F">
            <w:pPr>
              <w:rPr>
                <w:rFonts w:cs="Arial"/>
                <w:color w:val="000000"/>
              </w:rPr>
            </w:pPr>
            <w:r w:rsidRPr="00B83A18">
              <w:rPr>
                <w:rFonts w:cs="Arial"/>
                <w:color w:val="000000"/>
              </w:rPr>
              <w:t>Bypass Thoracic Aorta, Descending to Brachial Artery with Synthetic Substitute, Open Approach</w:t>
            </w:r>
          </w:p>
        </w:tc>
      </w:tr>
      <w:tr w:rsidR="00F67359" w:rsidRPr="00B83A18" w14:paraId="58B565EB" w14:textId="77777777" w:rsidTr="002C718A">
        <w:trPr>
          <w:trHeight w:val="300"/>
        </w:trPr>
        <w:tc>
          <w:tcPr>
            <w:tcW w:w="1525" w:type="dxa"/>
            <w:noWrap/>
            <w:vAlign w:val="center"/>
            <w:hideMark/>
          </w:tcPr>
          <w:p w14:paraId="3307EC01" w14:textId="77777777" w:rsidR="00F67359" w:rsidRPr="00B83A18" w:rsidRDefault="00F67359" w:rsidP="00696E8F">
            <w:pPr>
              <w:rPr>
                <w:rFonts w:cs="Arial"/>
                <w:color w:val="000000"/>
              </w:rPr>
            </w:pPr>
            <w:r w:rsidRPr="00B83A18">
              <w:rPr>
                <w:rFonts w:cs="Arial"/>
                <w:color w:val="000000"/>
              </w:rPr>
              <w:t>021W0JP</w:t>
            </w:r>
          </w:p>
        </w:tc>
        <w:tc>
          <w:tcPr>
            <w:tcW w:w="8128" w:type="dxa"/>
            <w:noWrap/>
            <w:vAlign w:val="center"/>
            <w:hideMark/>
          </w:tcPr>
          <w:p w14:paraId="51F5AB31" w14:textId="77777777" w:rsidR="00F67359" w:rsidRPr="00B83A18" w:rsidRDefault="00F67359" w:rsidP="00696E8F">
            <w:pPr>
              <w:rPr>
                <w:rFonts w:cs="Arial"/>
                <w:color w:val="000000"/>
              </w:rPr>
            </w:pPr>
            <w:r w:rsidRPr="00B83A18">
              <w:rPr>
                <w:rFonts w:cs="Arial"/>
                <w:color w:val="000000"/>
              </w:rPr>
              <w:t>Bypass Thoracic Aorta, Descending to Pulmonary Trunk with Synthetic Substitute, Open Approach</w:t>
            </w:r>
          </w:p>
        </w:tc>
      </w:tr>
      <w:tr w:rsidR="00F67359" w:rsidRPr="00B83A18" w14:paraId="088CE865" w14:textId="77777777" w:rsidTr="002C718A">
        <w:trPr>
          <w:trHeight w:val="300"/>
        </w:trPr>
        <w:tc>
          <w:tcPr>
            <w:tcW w:w="1525" w:type="dxa"/>
            <w:noWrap/>
            <w:vAlign w:val="center"/>
            <w:hideMark/>
          </w:tcPr>
          <w:p w14:paraId="4213D086" w14:textId="77777777" w:rsidR="00F67359" w:rsidRPr="00B83A18" w:rsidRDefault="00F67359" w:rsidP="00696E8F">
            <w:pPr>
              <w:rPr>
                <w:rFonts w:cs="Arial"/>
                <w:color w:val="000000"/>
              </w:rPr>
            </w:pPr>
            <w:r w:rsidRPr="00B83A18">
              <w:rPr>
                <w:rFonts w:cs="Arial"/>
                <w:color w:val="000000"/>
              </w:rPr>
              <w:lastRenderedPageBreak/>
              <w:t>021W0JQ</w:t>
            </w:r>
          </w:p>
        </w:tc>
        <w:tc>
          <w:tcPr>
            <w:tcW w:w="8128" w:type="dxa"/>
            <w:noWrap/>
            <w:vAlign w:val="center"/>
            <w:hideMark/>
          </w:tcPr>
          <w:p w14:paraId="0D336A97" w14:textId="77777777" w:rsidR="00F67359" w:rsidRPr="00B83A18" w:rsidRDefault="00F67359" w:rsidP="00696E8F">
            <w:pPr>
              <w:rPr>
                <w:rFonts w:cs="Arial"/>
                <w:color w:val="000000"/>
              </w:rPr>
            </w:pPr>
            <w:r w:rsidRPr="00B83A18">
              <w:rPr>
                <w:rFonts w:cs="Arial"/>
                <w:color w:val="000000"/>
              </w:rPr>
              <w:t>Bypass Thoracic Aorta, Descending to Right Pulmonary Artery with Synthetic Substitute, Open Approach</w:t>
            </w:r>
          </w:p>
        </w:tc>
      </w:tr>
      <w:tr w:rsidR="00F67359" w:rsidRPr="00B83A18" w14:paraId="47465420" w14:textId="77777777" w:rsidTr="002C718A">
        <w:trPr>
          <w:trHeight w:val="300"/>
        </w:trPr>
        <w:tc>
          <w:tcPr>
            <w:tcW w:w="1525" w:type="dxa"/>
            <w:noWrap/>
            <w:vAlign w:val="center"/>
            <w:hideMark/>
          </w:tcPr>
          <w:p w14:paraId="20BC0D63" w14:textId="77777777" w:rsidR="00F67359" w:rsidRPr="00B83A18" w:rsidRDefault="00F67359" w:rsidP="00696E8F">
            <w:pPr>
              <w:rPr>
                <w:rFonts w:cs="Arial"/>
                <w:color w:val="000000"/>
              </w:rPr>
            </w:pPr>
            <w:r w:rsidRPr="00B83A18">
              <w:rPr>
                <w:rFonts w:cs="Arial"/>
                <w:color w:val="000000"/>
              </w:rPr>
              <w:t>021W0JR</w:t>
            </w:r>
          </w:p>
        </w:tc>
        <w:tc>
          <w:tcPr>
            <w:tcW w:w="8128" w:type="dxa"/>
            <w:noWrap/>
            <w:vAlign w:val="center"/>
            <w:hideMark/>
          </w:tcPr>
          <w:p w14:paraId="695A4642" w14:textId="77777777" w:rsidR="00F67359" w:rsidRPr="00B83A18" w:rsidRDefault="00F67359" w:rsidP="00696E8F">
            <w:pPr>
              <w:rPr>
                <w:rFonts w:cs="Arial"/>
                <w:color w:val="000000"/>
              </w:rPr>
            </w:pPr>
            <w:r w:rsidRPr="00B83A18">
              <w:rPr>
                <w:rFonts w:cs="Arial"/>
                <w:color w:val="000000"/>
              </w:rPr>
              <w:t>Bypass Thoracic Aorta, Descending to Left Pulmonary Artery with Synthetic Substitute, Open Approach</w:t>
            </w:r>
          </w:p>
        </w:tc>
      </w:tr>
      <w:tr w:rsidR="00F67359" w:rsidRPr="00B83A18" w14:paraId="646AEBD8" w14:textId="77777777" w:rsidTr="002C718A">
        <w:trPr>
          <w:trHeight w:val="300"/>
        </w:trPr>
        <w:tc>
          <w:tcPr>
            <w:tcW w:w="1525" w:type="dxa"/>
            <w:noWrap/>
            <w:vAlign w:val="center"/>
            <w:hideMark/>
          </w:tcPr>
          <w:p w14:paraId="70163D05" w14:textId="77777777" w:rsidR="00F67359" w:rsidRPr="00B83A18" w:rsidRDefault="00F67359" w:rsidP="00696E8F">
            <w:pPr>
              <w:rPr>
                <w:rFonts w:cs="Arial"/>
                <w:color w:val="000000"/>
              </w:rPr>
            </w:pPr>
            <w:r w:rsidRPr="00B83A18">
              <w:rPr>
                <w:rFonts w:cs="Arial"/>
                <w:color w:val="000000"/>
              </w:rPr>
              <w:t>021W0JV</w:t>
            </w:r>
          </w:p>
        </w:tc>
        <w:tc>
          <w:tcPr>
            <w:tcW w:w="8128" w:type="dxa"/>
            <w:noWrap/>
            <w:vAlign w:val="center"/>
            <w:hideMark/>
          </w:tcPr>
          <w:p w14:paraId="202FCA27" w14:textId="77777777" w:rsidR="00F67359" w:rsidRPr="00B83A18" w:rsidRDefault="00F67359" w:rsidP="00696E8F">
            <w:pPr>
              <w:rPr>
                <w:rFonts w:cs="Arial"/>
                <w:color w:val="000000"/>
              </w:rPr>
            </w:pPr>
            <w:r w:rsidRPr="00B83A18">
              <w:rPr>
                <w:rFonts w:cs="Arial"/>
                <w:color w:val="000000"/>
              </w:rPr>
              <w:t>Bypass Thoracic Aorta, Descending to Lower Extremity Artery with Synthetic Substitute, Open Approach</w:t>
            </w:r>
          </w:p>
        </w:tc>
      </w:tr>
      <w:tr w:rsidR="00265AC7" w:rsidRPr="00B83A18" w14:paraId="370B21E9" w14:textId="77777777" w:rsidTr="002C718A">
        <w:trPr>
          <w:trHeight w:val="300"/>
        </w:trPr>
        <w:tc>
          <w:tcPr>
            <w:tcW w:w="1525" w:type="dxa"/>
            <w:noWrap/>
            <w:vAlign w:val="center"/>
          </w:tcPr>
          <w:p w14:paraId="028D4705" w14:textId="4FD3D400" w:rsidR="00265AC7" w:rsidRPr="00B83A18" w:rsidRDefault="00265AC7" w:rsidP="00696E8F">
            <w:pPr>
              <w:rPr>
                <w:rFonts w:cs="Arial"/>
                <w:color w:val="000000"/>
              </w:rPr>
            </w:pPr>
            <w:r w:rsidRPr="00C76857">
              <w:rPr>
                <w:rFonts w:cstheme="minorHAnsi"/>
                <w:color w:val="000000"/>
              </w:rPr>
              <w:t>021W0KA</w:t>
            </w:r>
          </w:p>
        </w:tc>
        <w:tc>
          <w:tcPr>
            <w:tcW w:w="8128" w:type="dxa"/>
            <w:noWrap/>
            <w:vAlign w:val="center"/>
          </w:tcPr>
          <w:p w14:paraId="00EA4950" w14:textId="0C78E14A" w:rsidR="00265AC7" w:rsidRPr="00B83A18" w:rsidRDefault="00265AC7" w:rsidP="00696E8F">
            <w:pPr>
              <w:rPr>
                <w:rFonts w:cs="Arial"/>
                <w:color w:val="000000"/>
              </w:rPr>
            </w:pPr>
            <w:r w:rsidRPr="00C76857">
              <w:rPr>
                <w:rFonts w:cstheme="minorHAnsi"/>
                <w:color w:val="000000"/>
              </w:rPr>
              <w:t>Bypass Thoracic Aorta, Descending to Innominate Artery with Nonautologous Tissue Substitute, Open Approach</w:t>
            </w:r>
          </w:p>
        </w:tc>
      </w:tr>
      <w:tr w:rsidR="00F67359" w:rsidRPr="00B83A18" w14:paraId="21C44309" w14:textId="77777777" w:rsidTr="002C718A">
        <w:trPr>
          <w:trHeight w:val="300"/>
        </w:trPr>
        <w:tc>
          <w:tcPr>
            <w:tcW w:w="1525" w:type="dxa"/>
            <w:noWrap/>
            <w:vAlign w:val="center"/>
            <w:hideMark/>
          </w:tcPr>
          <w:p w14:paraId="74E6A7B7" w14:textId="77777777" w:rsidR="00F67359" w:rsidRPr="00B83A18" w:rsidRDefault="00F67359" w:rsidP="00696E8F">
            <w:pPr>
              <w:rPr>
                <w:rFonts w:cs="Arial"/>
                <w:color w:val="000000"/>
              </w:rPr>
            </w:pPr>
            <w:r w:rsidRPr="00B83A18">
              <w:rPr>
                <w:rFonts w:cs="Arial"/>
                <w:color w:val="000000"/>
              </w:rPr>
              <w:t>021W0KB</w:t>
            </w:r>
          </w:p>
        </w:tc>
        <w:tc>
          <w:tcPr>
            <w:tcW w:w="8128" w:type="dxa"/>
            <w:noWrap/>
            <w:vAlign w:val="center"/>
            <w:hideMark/>
          </w:tcPr>
          <w:p w14:paraId="4FBD070C" w14:textId="77777777" w:rsidR="00F67359" w:rsidRPr="00B83A18" w:rsidRDefault="00F67359" w:rsidP="00696E8F">
            <w:pPr>
              <w:rPr>
                <w:rFonts w:cs="Arial"/>
                <w:color w:val="000000"/>
              </w:rPr>
            </w:pPr>
            <w:r w:rsidRPr="00B83A18">
              <w:rPr>
                <w:rFonts w:cs="Arial"/>
                <w:color w:val="000000"/>
              </w:rPr>
              <w:t>Bypass Thoracic Aorta, Descending to Subclavian with Nonautologous Tissue Substitute, Open Approach</w:t>
            </w:r>
          </w:p>
        </w:tc>
      </w:tr>
      <w:tr w:rsidR="00F67359" w:rsidRPr="00B83A18" w14:paraId="476D99DB" w14:textId="77777777" w:rsidTr="002C718A">
        <w:trPr>
          <w:trHeight w:val="300"/>
        </w:trPr>
        <w:tc>
          <w:tcPr>
            <w:tcW w:w="1525" w:type="dxa"/>
            <w:noWrap/>
            <w:vAlign w:val="center"/>
            <w:hideMark/>
          </w:tcPr>
          <w:p w14:paraId="014C646C" w14:textId="77777777" w:rsidR="00F67359" w:rsidRPr="00B83A18" w:rsidRDefault="00F67359" w:rsidP="00696E8F">
            <w:pPr>
              <w:rPr>
                <w:rFonts w:cs="Arial"/>
                <w:color w:val="000000"/>
              </w:rPr>
            </w:pPr>
            <w:r w:rsidRPr="00B83A18">
              <w:rPr>
                <w:rFonts w:cs="Arial"/>
                <w:color w:val="000000"/>
              </w:rPr>
              <w:t>021W0KD</w:t>
            </w:r>
          </w:p>
        </w:tc>
        <w:tc>
          <w:tcPr>
            <w:tcW w:w="8128" w:type="dxa"/>
            <w:noWrap/>
            <w:vAlign w:val="center"/>
            <w:hideMark/>
          </w:tcPr>
          <w:p w14:paraId="6AB546E4" w14:textId="77777777" w:rsidR="00F67359" w:rsidRPr="00B83A18" w:rsidRDefault="00F67359" w:rsidP="00696E8F">
            <w:pPr>
              <w:rPr>
                <w:rFonts w:cs="Arial"/>
                <w:color w:val="000000"/>
              </w:rPr>
            </w:pPr>
            <w:r w:rsidRPr="00B83A18">
              <w:rPr>
                <w:rFonts w:cs="Arial"/>
                <w:color w:val="000000"/>
              </w:rPr>
              <w:t>Bypass Thoracic Aorta, Descending to Carotid with Nonautologous Tissue Substitute, Open Approach</w:t>
            </w:r>
          </w:p>
        </w:tc>
      </w:tr>
      <w:tr w:rsidR="00F67359" w:rsidRPr="00B83A18" w14:paraId="68D43442" w14:textId="77777777" w:rsidTr="002C718A">
        <w:trPr>
          <w:trHeight w:val="300"/>
        </w:trPr>
        <w:tc>
          <w:tcPr>
            <w:tcW w:w="1525" w:type="dxa"/>
            <w:noWrap/>
            <w:vAlign w:val="center"/>
            <w:hideMark/>
          </w:tcPr>
          <w:p w14:paraId="52B4439E" w14:textId="77777777" w:rsidR="00F67359" w:rsidRPr="00B83A18" w:rsidRDefault="00F67359" w:rsidP="00696E8F">
            <w:pPr>
              <w:rPr>
                <w:rFonts w:cs="Arial"/>
                <w:color w:val="000000"/>
              </w:rPr>
            </w:pPr>
            <w:r w:rsidRPr="00B83A18">
              <w:rPr>
                <w:rFonts w:cs="Arial"/>
                <w:color w:val="000000"/>
              </w:rPr>
              <w:t>021W0KF</w:t>
            </w:r>
          </w:p>
        </w:tc>
        <w:tc>
          <w:tcPr>
            <w:tcW w:w="8128" w:type="dxa"/>
            <w:noWrap/>
            <w:vAlign w:val="center"/>
            <w:hideMark/>
          </w:tcPr>
          <w:p w14:paraId="6892F52A" w14:textId="77777777" w:rsidR="00F67359" w:rsidRPr="00B83A18" w:rsidRDefault="00F67359" w:rsidP="00696E8F">
            <w:pPr>
              <w:rPr>
                <w:rFonts w:cs="Arial"/>
                <w:color w:val="000000"/>
              </w:rPr>
            </w:pPr>
            <w:r w:rsidRPr="00B83A18">
              <w:rPr>
                <w:rFonts w:cs="Arial"/>
                <w:color w:val="000000"/>
              </w:rPr>
              <w:t>Bypass Thoracic Aorta, Descending to Abdominal Artery with Nonautologous Tissue Substitute, Open Approach</w:t>
            </w:r>
          </w:p>
        </w:tc>
      </w:tr>
      <w:tr w:rsidR="00F67359" w:rsidRPr="00B83A18" w14:paraId="2207B86A" w14:textId="77777777" w:rsidTr="002C718A">
        <w:trPr>
          <w:trHeight w:val="300"/>
        </w:trPr>
        <w:tc>
          <w:tcPr>
            <w:tcW w:w="1525" w:type="dxa"/>
            <w:noWrap/>
            <w:vAlign w:val="center"/>
            <w:hideMark/>
          </w:tcPr>
          <w:p w14:paraId="2FE5A650" w14:textId="77777777" w:rsidR="00F67359" w:rsidRPr="00B83A18" w:rsidRDefault="00F67359" w:rsidP="00696E8F">
            <w:pPr>
              <w:rPr>
                <w:rFonts w:cs="Arial"/>
                <w:color w:val="000000"/>
              </w:rPr>
            </w:pPr>
            <w:r w:rsidRPr="00B83A18">
              <w:rPr>
                <w:rFonts w:cs="Arial"/>
                <w:color w:val="000000"/>
              </w:rPr>
              <w:t>021W0KG</w:t>
            </w:r>
          </w:p>
        </w:tc>
        <w:tc>
          <w:tcPr>
            <w:tcW w:w="8128" w:type="dxa"/>
            <w:noWrap/>
            <w:vAlign w:val="center"/>
            <w:hideMark/>
          </w:tcPr>
          <w:p w14:paraId="182A18D7" w14:textId="77777777" w:rsidR="00F67359" w:rsidRPr="00B83A18" w:rsidRDefault="00F67359" w:rsidP="00696E8F">
            <w:pPr>
              <w:rPr>
                <w:rFonts w:cs="Arial"/>
                <w:color w:val="000000"/>
              </w:rPr>
            </w:pPr>
            <w:r w:rsidRPr="00B83A18">
              <w:rPr>
                <w:rFonts w:cs="Arial"/>
                <w:color w:val="000000"/>
              </w:rPr>
              <w:t>Bypass Thoracic Aorta, Descending to Axillary Artery with Nonautologous Tissue Substitute, Open Approach</w:t>
            </w:r>
          </w:p>
        </w:tc>
      </w:tr>
      <w:tr w:rsidR="00F67359" w:rsidRPr="00B83A18" w14:paraId="5CCDEDE1" w14:textId="77777777" w:rsidTr="002C718A">
        <w:trPr>
          <w:trHeight w:val="300"/>
        </w:trPr>
        <w:tc>
          <w:tcPr>
            <w:tcW w:w="1525" w:type="dxa"/>
            <w:noWrap/>
            <w:vAlign w:val="center"/>
            <w:hideMark/>
          </w:tcPr>
          <w:p w14:paraId="1D3A78DA" w14:textId="77777777" w:rsidR="00F67359" w:rsidRPr="00B83A18" w:rsidRDefault="00F67359" w:rsidP="00696E8F">
            <w:pPr>
              <w:rPr>
                <w:rFonts w:cs="Arial"/>
                <w:color w:val="000000"/>
              </w:rPr>
            </w:pPr>
            <w:r w:rsidRPr="00B83A18">
              <w:rPr>
                <w:rFonts w:cs="Arial"/>
                <w:color w:val="000000"/>
              </w:rPr>
              <w:t>021W0KH</w:t>
            </w:r>
          </w:p>
        </w:tc>
        <w:tc>
          <w:tcPr>
            <w:tcW w:w="8128" w:type="dxa"/>
            <w:noWrap/>
            <w:vAlign w:val="center"/>
            <w:hideMark/>
          </w:tcPr>
          <w:p w14:paraId="673AFB77" w14:textId="77777777" w:rsidR="00F67359" w:rsidRPr="00B83A18" w:rsidRDefault="00F67359" w:rsidP="00696E8F">
            <w:pPr>
              <w:rPr>
                <w:rFonts w:cs="Arial"/>
                <w:color w:val="000000"/>
              </w:rPr>
            </w:pPr>
            <w:r w:rsidRPr="00B83A18">
              <w:rPr>
                <w:rFonts w:cs="Arial"/>
                <w:color w:val="000000"/>
              </w:rPr>
              <w:t>Bypass Thoracic Aorta, Descending to Brachial Artery with Nonautologous Tissue Substitute, Open Approach</w:t>
            </w:r>
          </w:p>
        </w:tc>
      </w:tr>
      <w:tr w:rsidR="00F67359" w:rsidRPr="00B83A18" w14:paraId="146CBCBD" w14:textId="77777777" w:rsidTr="002C718A">
        <w:trPr>
          <w:trHeight w:val="300"/>
        </w:trPr>
        <w:tc>
          <w:tcPr>
            <w:tcW w:w="1525" w:type="dxa"/>
            <w:noWrap/>
            <w:vAlign w:val="center"/>
            <w:hideMark/>
          </w:tcPr>
          <w:p w14:paraId="632BAEEC" w14:textId="77777777" w:rsidR="00F67359" w:rsidRPr="00B83A18" w:rsidRDefault="00F67359" w:rsidP="00696E8F">
            <w:pPr>
              <w:rPr>
                <w:rFonts w:cs="Arial"/>
                <w:color w:val="000000"/>
              </w:rPr>
            </w:pPr>
            <w:r w:rsidRPr="00B83A18">
              <w:rPr>
                <w:rFonts w:cs="Arial"/>
                <w:color w:val="000000"/>
              </w:rPr>
              <w:t>021W0KP</w:t>
            </w:r>
          </w:p>
        </w:tc>
        <w:tc>
          <w:tcPr>
            <w:tcW w:w="8128" w:type="dxa"/>
            <w:noWrap/>
            <w:vAlign w:val="center"/>
            <w:hideMark/>
          </w:tcPr>
          <w:p w14:paraId="1DE279F0" w14:textId="77777777" w:rsidR="00F67359" w:rsidRPr="00B83A18" w:rsidRDefault="00F67359" w:rsidP="00696E8F">
            <w:pPr>
              <w:rPr>
                <w:rFonts w:cs="Arial"/>
                <w:color w:val="000000"/>
              </w:rPr>
            </w:pPr>
            <w:r w:rsidRPr="00B83A18">
              <w:rPr>
                <w:rFonts w:cs="Arial"/>
                <w:color w:val="000000"/>
              </w:rPr>
              <w:t>Bypass Thoracic Aorta, Descending to Pulmonary Trunk with Nonautologous Tissue Substitute, Open Approach</w:t>
            </w:r>
          </w:p>
        </w:tc>
      </w:tr>
      <w:tr w:rsidR="00F67359" w:rsidRPr="00B83A18" w14:paraId="29D0B898" w14:textId="77777777" w:rsidTr="002C718A">
        <w:trPr>
          <w:trHeight w:val="300"/>
        </w:trPr>
        <w:tc>
          <w:tcPr>
            <w:tcW w:w="1525" w:type="dxa"/>
            <w:noWrap/>
            <w:vAlign w:val="center"/>
            <w:hideMark/>
          </w:tcPr>
          <w:p w14:paraId="2A915C41" w14:textId="77777777" w:rsidR="00F67359" w:rsidRPr="00B83A18" w:rsidRDefault="00F67359" w:rsidP="00696E8F">
            <w:pPr>
              <w:rPr>
                <w:rFonts w:cs="Arial"/>
                <w:color w:val="000000"/>
              </w:rPr>
            </w:pPr>
            <w:r w:rsidRPr="00B83A18">
              <w:rPr>
                <w:rFonts w:cs="Arial"/>
                <w:color w:val="000000"/>
              </w:rPr>
              <w:t>021W0KQ</w:t>
            </w:r>
          </w:p>
        </w:tc>
        <w:tc>
          <w:tcPr>
            <w:tcW w:w="8128" w:type="dxa"/>
            <w:noWrap/>
            <w:vAlign w:val="center"/>
            <w:hideMark/>
          </w:tcPr>
          <w:p w14:paraId="258CE8EE" w14:textId="77777777" w:rsidR="00F67359" w:rsidRPr="00B83A18" w:rsidRDefault="00F67359" w:rsidP="00696E8F">
            <w:pPr>
              <w:rPr>
                <w:rFonts w:cs="Arial"/>
                <w:color w:val="000000"/>
              </w:rPr>
            </w:pPr>
            <w:r w:rsidRPr="00B83A18">
              <w:rPr>
                <w:rFonts w:cs="Arial"/>
                <w:color w:val="000000"/>
              </w:rPr>
              <w:t>Bypass Thoracic Aorta, Descending to Right Pulmonary Artery with Nonautologous Tissue Substitute, Open Approach</w:t>
            </w:r>
          </w:p>
        </w:tc>
      </w:tr>
      <w:tr w:rsidR="00F67359" w:rsidRPr="00B83A18" w14:paraId="62EDFBC6" w14:textId="77777777" w:rsidTr="002C718A">
        <w:trPr>
          <w:trHeight w:val="300"/>
        </w:trPr>
        <w:tc>
          <w:tcPr>
            <w:tcW w:w="1525" w:type="dxa"/>
            <w:noWrap/>
            <w:vAlign w:val="center"/>
            <w:hideMark/>
          </w:tcPr>
          <w:p w14:paraId="474679A8" w14:textId="77777777" w:rsidR="00F67359" w:rsidRPr="00B83A18" w:rsidRDefault="00F67359" w:rsidP="00696E8F">
            <w:pPr>
              <w:rPr>
                <w:rFonts w:cs="Arial"/>
                <w:color w:val="000000"/>
              </w:rPr>
            </w:pPr>
            <w:r w:rsidRPr="00B83A18">
              <w:rPr>
                <w:rFonts w:cs="Arial"/>
                <w:color w:val="000000"/>
              </w:rPr>
              <w:t>021W0KR</w:t>
            </w:r>
          </w:p>
        </w:tc>
        <w:tc>
          <w:tcPr>
            <w:tcW w:w="8128" w:type="dxa"/>
            <w:noWrap/>
            <w:vAlign w:val="center"/>
            <w:hideMark/>
          </w:tcPr>
          <w:p w14:paraId="75B60515" w14:textId="77777777" w:rsidR="00F67359" w:rsidRPr="00B83A18" w:rsidRDefault="00F67359" w:rsidP="00696E8F">
            <w:pPr>
              <w:rPr>
                <w:rFonts w:cs="Arial"/>
                <w:color w:val="000000"/>
              </w:rPr>
            </w:pPr>
            <w:r w:rsidRPr="00B83A18">
              <w:rPr>
                <w:rFonts w:cs="Arial"/>
                <w:color w:val="000000"/>
              </w:rPr>
              <w:t>Bypass Thoracic Aorta, Descending to Left Pulmonary Artery with Nonautologous Tissue Substitute, Open Approach</w:t>
            </w:r>
          </w:p>
        </w:tc>
      </w:tr>
      <w:tr w:rsidR="00F67359" w:rsidRPr="00B83A18" w14:paraId="632B8D08" w14:textId="77777777" w:rsidTr="002C718A">
        <w:trPr>
          <w:trHeight w:val="300"/>
        </w:trPr>
        <w:tc>
          <w:tcPr>
            <w:tcW w:w="1525" w:type="dxa"/>
            <w:noWrap/>
            <w:vAlign w:val="center"/>
            <w:hideMark/>
          </w:tcPr>
          <w:p w14:paraId="5EE0D297" w14:textId="77777777" w:rsidR="00F67359" w:rsidRPr="00B83A18" w:rsidRDefault="00F67359" w:rsidP="00696E8F">
            <w:pPr>
              <w:rPr>
                <w:rFonts w:cs="Arial"/>
                <w:color w:val="000000"/>
              </w:rPr>
            </w:pPr>
            <w:r w:rsidRPr="00B83A18">
              <w:rPr>
                <w:rFonts w:cs="Arial"/>
                <w:color w:val="000000"/>
              </w:rPr>
              <w:t>021W0KV</w:t>
            </w:r>
          </w:p>
        </w:tc>
        <w:tc>
          <w:tcPr>
            <w:tcW w:w="8128" w:type="dxa"/>
            <w:noWrap/>
            <w:vAlign w:val="center"/>
            <w:hideMark/>
          </w:tcPr>
          <w:p w14:paraId="71FBC7C4" w14:textId="77777777" w:rsidR="00F67359" w:rsidRPr="00B83A18" w:rsidRDefault="00F67359" w:rsidP="00696E8F">
            <w:pPr>
              <w:rPr>
                <w:rFonts w:cs="Arial"/>
                <w:color w:val="000000"/>
              </w:rPr>
            </w:pPr>
            <w:r w:rsidRPr="00B83A18">
              <w:rPr>
                <w:rFonts w:cs="Arial"/>
                <w:color w:val="000000"/>
              </w:rPr>
              <w:t>Bypass Thoracic Aorta, Descending to Lower Extremity Artery with Nonautologous Tissue Substitute, Open Approach</w:t>
            </w:r>
          </w:p>
        </w:tc>
      </w:tr>
      <w:tr w:rsidR="00265AC7" w:rsidRPr="00B83A18" w14:paraId="06D9FD0D" w14:textId="77777777" w:rsidTr="002C718A">
        <w:trPr>
          <w:trHeight w:val="300"/>
        </w:trPr>
        <w:tc>
          <w:tcPr>
            <w:tcW w:w="1525" w:type="dxa"/>
            <w:noWrap/>
            <w:vAlign w:val="center"/>
          </w:tcPr>
          <w:p w14:paraId="0D634661" w14:textId="24E8BD15" w:rsidR="00265AC7" w:rsidRPr="00B83A18" w:rsidRDefault="00265AC7" w:rsidP="00696E8F">
            <w:pPr>
              <w:rPr>
                <w:rFonts w:cs="Arial"/>
                <w:color w:val="000000"/>
              </w:rPr>
            </w:pPr>
            <w:r w:rsidRPr="00C76857">
              <w:rPr>
                <w:rFonts w:cstheme="minorHAnsi"/>
                <w:color w:val="000000"/>
              </w:rPr>
              <w:t>021W0ZA</w:t>
            </w:r>
          </w:p>
        </w:tc>
        <w:tc>
          <w:tcPr>
            <w:tcW w:w="8128" w:type="dxa"/>
            <w:noWrap/>
            <w:vAlign w:val="center"/>
          </w:tcPr>
          <w:p w14:paraId="348FAC83" w14:textId="0FAA9E81" w:rsidR="00265AC7" w:rsidRPr="00B83A18" w:rsidRDefault="00265AC7" w:rsidP="00696E8F">
            <w:pPr>
              <w:rPr>
                <w:rFonts w:cs="Arial"/>
                <w:color w:val="000000"/>
              </w:rPr>
            </w:pPr>
            <w:r w:rsidRPr="00C76857">
              <w:rPr>
                <w:rFonts w:cstheme="minorHAnsi"/>
                <w:color w:val="000000"/>
              </w:rPr>
              <w:t>Bypass Thoracic Aorta, Descending to Innominate Artery, Open Approach</w:t>
            </w:r>
          </w:p>
        </w:tc>
      </w:tr>
      <w:tr w:rsidR="00F67359" w:rsidRPr="00B83A18" w14:paraId="184C6A0A" w14:textId="77777777" w:rsidTr="002C718A">
        <w:trPr>
          <w:trHeight w:val="300"/>
        </w:trPr>
        <w:tc>
          <w:tcPr>
            <w:tcW w:w="1525" w:type="dxa"/>
            <w:noWrap/>
            <w:vAlign w:val="center"/>
            <w:hideMark/>
          </w:tcPr>
          <w:p w14:paraId="18CE5C3A" w14:textId="77777777" w:rsidR="00F67359" w:rsidRPr="00B83A18" w:rsidRDefault="00F67359" w:rsidP="00696E8F">
            <w:pPr>
              <w:rPr>
                <w:rFonts w:cs="Arial"/>
                <w:color w:val="000000"/>
              </w:rPr>
            </w:pPr>
            <w:r w:rsidRPr="00B83A18">
              <w:rPr>
                <w:rFonts w:cs="Arial"/>
                <w:color w:val="000000"/>
              </w:rPr>
              <w:t>021W0ZB</w:t>
            </w:r>
          </w:p>
        </w:tc>
        <w:tc>
          <w:tcPr>
            <w:tcW w:w="8128" w:type="dxa"/>
            <w:noWrap/>
            <w:vAlign w:val="center"/>
            <w:hideMark/>
          </w:tcPr>
          <w:p w14:paraId="3FB4DB43" w14:textId="77777777" w:rsidR="00F67359" w:rsidRPr="00B83A18" w:rsidRDefault="00F67359" w:rsidP="00696E8F">
            <w:pPr>
              <w:rPr>
                <w:rFonts w:cs="Arial"/>
                <w:color w:val="000000"/>
              </w:rPr>
            </w:pPr>
            <w:r w:rsidRPr="00B83A18">
              <w:rPr>
                <w:rFonts w:cs="Arial"/>
                <w:color w:val="000000"/>
              </w:rPr>
              <w:t>Bypass Thoracic Aorta, Descending to Subclavian, Open Approach</w:t>
            </w:r>
          </w:p>
        </w:tc>
      </w:tr>
      <w:tr w:rsidR="00F67359" w:rsidRPr="00B83A18" w14:paraId="0E3332C4" w14:textId="77777777" w:rsidTr="002C718A">
        <w:trPr>
          <w:trHeight w:val="300"/>
        </w:trPr>
        <w:tc>
          <w:tcPr>
            <w:tcW w:w="1525" w:type="dxa"/>
            <w:noWrap/>
            <w:vAlign w:val="center"/>
            <w:hideMark/>
          </w:tcPr>
          <w:p w14:paraId="468CCD29" w14:textId="77777777" w:rsidR="00F67359" w:rsidRPr="00B83A18" w:rsidRDefault="00F67359" w:rsidP="00696E8F">
            <w:pPr>
              <w:rPr>
                <w:rFonts w:cs="Arial"/>
                <w:color w:val="000000"/>
              </w:rPr>
            </w:pPr>
            <w:r w:rsidRPr="00B83A18">
              <w:rPr>
                <w:rFonts w:cs="Arial"/>
                <w:color w:val="000000"/>
              </w:rPr>
              <w:t>021W0ZD</w:t>
            </w:r>
          </w:p>
        </w:tc>
        <w:tc>
          <w:tcPr>
            <w:tcW w:w="8128" w:type="dxa"/>
            <w:noWrap/>
            <w:vAlign w:val="center"/>
            <w:hideMark/>
          </w:tcPr>
          <w:p w14:paraId="22A77B55" w14:textId="77777777" w:rsidR="00F67359" w:rsidRPr="00B83A18" w:rsidRDefault="00F67359" w:rsidP="00696E8F">
            <w:pPr>
              <w:rPr>
                <w:rFonts w:cs="Arial"/>
                <w:color w:val="000000"/>
              </w:rPr>
            </w:pPr>
            <w:r w:rsidRPr="00B83A18">
              <w:rPr>
                <w:rFonts w:cs="Arial"/>
                <w:color w:val="000000"/>
              </w:rPr>
              <w:t>Bypass Thoracic Aorta, Descending to Carotid, Open Approach</w:t>
            </w:r>
          </w:p>
        </w:tc>
      </w:tr>
      <w:tr w:rsidR="00F67359" w:rsidRPr="00B83A18" w14:paraId="7FE214E4" w14:textId="77777777" w:rsidTr="002C718A">
        <w:trPr>
          <w:trHeight w:val="300"/>
        </w:trPr>
        <w:tc>
          <w:tcPr>
            <w:tcW w:w="1525" w:type="dxa"/>
            <w:noWrap/>
            <w:vAlign w:val="center"/>
            <w:hideMark/>
          </w:tcPr>
          <w:p w14:paraId="5D2F363C" w14:textId="77777777" w:rsidR="00F67359" w:rsidRPr="00B83A18" w:rsidRDefault="00F67359" w:rsidP="00696E8F">
            <w:pPr>
              <w:rPr>
                <w:rFonts w:cs="Arial"/>
                <w:color w:val="000000"/>
              </w:rPr>
            </w:pPr>
            <w:r w:rsidRPr="00B83A18">
              <w:rPr>
                <w:rFonts w:cs="Arial"/>
                <w:color w:val="000000"/>
              </w:rPr>
              <w:t>021W0ZP</w:t>
            </w:r>
          </w:p>
        </w:tc>
        <w:tc>
          <w:tcPr>
            <w:tcW w:w="8128" w:type="dxa"/>
            <w:noWrap/>
            <w:vAlign w:val="center"/>
            <w:hideMark/>
          </w:tcPr>
          <w:p w14:paraId="77407C00" w14:textId="77777777" w:rsidR="00F67359" w:rsidRPr="00B83A18" w:rsidRDefault="00F67359" w:rsidP="00696E8F">
            <w:pPr>
              <w:rPr>
                <w:rFonts w:cs="Arial"/>
                <w:color w:val="000000"/>
              </w:rPr>
            </w:pPr>
            <w:r w:rsidRPr="00B83A18">
              <w:rPr>
                <w:rFonts w:cs="Arial"/>
                <w:color w:val="000000"/>
              </w:rPr>
              <w:t>Bypass Thoracic Aorta, Descending to Pulmonary Trunk, Open Approach</w:t>
            </w:r>
          </w:p>
        </w:tc>
      </w:tr>
      <w:tr w:rsidR="00F67359" w:rsidRPr="00B83A18" w14:paraId="5AD9B9E6" w14:textId="77777777" w:rsidTr="002C718A">
        <w:trPr>
          <w:trHeight w:val="300"/>
        </w:trPr>
        <w:tc>
          <w:tcPr>
            <w:tcW w:w="1525" w:type="dxa"/>
            <w:noWrap/>
            <w:vAlign w:val="center"/>
            <w:hideMark/>
          </w:tcPr>
          <w:p w14:paraId="1F4869A3" w14:textId="77777777" w:rsidR="00F67359" w:rsidRPr="00B83A18" w:rsidRDefault="00F67359" w:rsidP="00696E8F">
            <w:pPr>
              <w:rPr>
                <w:rFonts w:cs="Arial"/>
                <w:color w:val="000000"/>
              </w:rPr>
            </w:pPr>
            <w:r w:rsidRPr="00B83A18">
              <w:rPr>
                <w:rFonts w:cs="Arial"/>
                <w:color w:val="000000"/>
              </w:rPr>
              <w:t>021W0ZQ</w:t>
            </w:r>
          </w:p>
        </w:tc>
        <w:tc>
          <w:tcPr>
            <w:tcW w:w="8128" w:type="dxa"/>
            <w:noWrap/>
            <w:vAlign w:val="center"/>
            <w:hideMark/>
          </w:tcPr>
          <w:p w14:paraId="380960F7" w14:textId="77777777" w:rsidR="00F67359" w:rsidRPr="00B83A18" w:rsidRDefault="00F67359" w:rsidP="00696E8F">
            <w:pPr>
              <w:rPr>
                <w:rFonts w:cs="Arial"/>
                <w:color w:val="000000"/>
              </w:rPr>
            </w:pPr>
            <w:r w:rsidRPr="00B83A18">
              <w:rPr>
                <w:rFonts w:cs="Arial"/>
                <w:color w:val="000000"/>
              </w:rPr>
              <w:t>Bypass Thoracic Aorta, Descending to Right Pulmonary Artery, Open Approach</w:t>
            </w:r>
          </w:p>
        </w:tc>
      </w:tr>
      <w:tr w:rsidR="00F67359" w:rsidRPr="00B83A18" w14:paraId="2E42A584" w14:textId="77777777" w:rsidTr="002C718A">
        <w:trPr>
          <w:trHeight w:val="300"/>
        </w:trPr>
        <w:tc>
          <w:tcPr>
            <w:tcW w:w="1525" w:type="dxa"/>
            <w:noWrap/>
            <w:vAlign w:val="center"/>
            <w:hideMark/>
          </w:tcPr>
          <w:p w14:paraId="6DBD820C" w14:textId="77777777" w:rsidR="00F67359" w:rsidRPr="00B83A18" w:rsidRDefault="00F67359" w:rsidP="00696E8F">
            <w:pPr>
              <w:rPr>
                <w:rFonts w:cs="Arial"/>
                <w:color w:val="000000"/>
              </w:rPr>
            </w:pPr>
            <w:r w:rsidRPr="00B83A18">
              <w:rPr>
                <w:rFonts w:cs="Arial"/>
                <w:color w:val="000000"/>
              </w:rPr>
              <w:t>021W0ZR</w:t>
            </w:r>
          </w:p>
        </w:tc>
        <w:tc>
          <w:tcPr>
            <w:tcW w:w="8128" w:type="dxa"/>
            <w:noWrap/>
            <w:vAlign w:val="center"/>
            <w:hideMark/>
          </w:tcPr>
          <w:p w14:paraId="1A32E9DE" w14:textId="77777777" w:rsidR="00F67359" w:rsidRPr="00B83A18" w:rsidRDefault="00F67359" w:rsidP="00696E8F">
            <w:pPr>
              <w:rPr>
                <w:rFonts w:cs="Arial"/>
                <w:color w:val="000000"/>
              </w:rPr>
            </w:pPr>
            <w:r w:rsidRPr="00B83A18">
              <w:rPr>
                <w:rFonts w:cs="Arial"/>
                <w:color w:val="000000"/>
              </w:rPr>
              <w:t>Bypass Thoracic Aorta, Descending to Left Pulmonary Artery, Open Approach</w:t>
            </w:r>
          </w:p>
        </w:tc>
      </w:tr>
      <w:tr w:rsidR="00265AC7" w:rsidRPr="00B83A18" w14:paraId="2B120619" w14:textId="77777777" w:rsidTr="002C718A">
        <w:trPr>
          <w:trHeight w:val="300"/>
        </w:trPr>
        <w:tc>
          <w:tcPr>
            <w:tcW w:w="1525" w:type="dxa"/>
            <w:noWrap/>
            <w:vAlign w:val="center"/>
          </w:tcPr>
          <w:p w14:paraId="78A75E97" w14:textId="773740B3" w:rsidR="00265AC7" w:rsidRPr="00B83A18" w:rsidRDefault="00265AC7" w:rsidP="00696E8F">
            <w:pPr>
              <w:rPr>
                <w:rFonts w:cs="Arial"/>
                <w:color w:val="000000"/>
              </w:rPr>
            </w:pPr>
            <w:r w:rsidRPr="00C76857">
              <w:rPr>
                <w:rFonts w:cstheme="minorHAnsi"/>
                <w:color w:val="000000"/>
              </w:rPr>
              <w:t>021X08A</w:t>
            </w:r>
          </w:p>
        </w:tc>
        <w:tc>
          <w:tcPr>
            <w:tcW w:w="8128" w:type="dxa"/>
            <w:noWrap/>
            <w:vAlign w:val="center"/>
          </w:tcPr>
          <w:p w14:paraId="47E4AEC8" w14:textId="1DBA146E" w:rsidR="00265AC7" w:rsidRPr="00B83A18" w:rsidRDefault="00265AC7" w:rsidP="00696E8F">
            <w:pPr>
              <w:rPr>
                <w:rFonts w:cs="Arial"/>
                <w:color w:val="000000"/>
              </w:rPr>
            </w:pPr>
            <w:r w:rsidRPr="00C76857">
              <w:rPr>
                <w:rFonts w:cstheme="minorHAnsi"/>
                <w:color w:val="000000"/>
              </w:rPr>
              <w:t>Bypass Thoracic Aorta, Ascending/Arch to Innominate Artery with Zooplastic Tissue, Open Approach</w:t>
            </w:r>
          </w:p>
        </w:tc>
      </w:tr>
      <w:tr w:rsidR="00265AC7" w:rsidRPr="00B83A18" w14:paraId="75DA0DED" w14:textId="77777777" w:rsidTr="002C718A">
        <w:trPr>
          <w:trHeight w:val="300"/>
        </w:trPr>
        <w:tc>
          <w:tcPr>
            <w:tcW w:w="1525" w:type="dxa"/>
            <w:noWrap/>
            <w:vAlign w:val="center"/>
          </w:tcPr>
          <w:p w14:paraId="1BF02FC0" w14:textId="06AE8E1D" w:rsidR="00265AC7" w:rsidRPr="00B83A18" w:rsidRDefault="00265AC7" w:rsidP="00696E8F">
            <w:pPr>
              <w:rPr>
                <w:rFonts w:cs="Arial"/>
                <w:color w:val="000000"/>
              </w:rPr>
            </w:pPr>
            <w:r w:rsidRPr="00C76857">
              <w:rPr>
                <w:rFonts w:cstheme="minorHAnsi"/>
                <w:color w:val="000000"/>
              </w:rPr>
              <w:t>021X08B</w:t>
            </w:r>
          </w:p>
        </w:tc>
        <w:tc>
          <w:tcPr>
            <w:tcW w:w="8128" w:type="dxa"/>
            <w:noWrap/>
            <w:vAlign w:val="center"/>
          </w:tcPr>
          <w:p w14:paraId="686495F7" w14:textId="718EB351" w:rsidR="00265AC7" w:rsidRPr="00B83A18" w:rsidRDefault="00265AC7" w:rsidP="00696E8F">
            <w:pPr>
              <w:rPr>
                <w:rFonts w:cs="Arial"/>
                <w:color w:val="000000"/>
              </w:rPr>
            </w:pPr>
            <w:r w:rsidRPr="00C76857">
              <w:rPr>
                <w:rFonts w:cstheme="minorHAnsi"/>
                <w:color w:val="000000"/>
              </w:rPr>
              <w:t>Bypass Thoracic Aorta, Ascending/Arch to Subclavian with Zooplastic Tissue, Open Approach</w:t>
            </w:r>
          </w:p>
        </w:tc>
      </w:tr>
      <w:tr w:rsidR="00265AC7" w:rsidRPr="00B83A18" w14:paraId="72662D00" w14:textId="77777777" w:rsidTr="002C718A">
        <w:trPr>
          <w:trHeight w:val="300"/>
        </w:trPr>
        <w:tc>
          <w:tcPr>
            <w:tcW w:w="1525" w:type="dxa"/>
            <w:noWrap/>
            <w:vAlign w:val="center"/>
          </w:tcPr>
          <w:p w14:paraId="0A86ABC2" w14:textId="0A8220E4" w:rsidR="00265AC7" w:rsidRPr="00B83A18" w:rsidRDefault="00265AC7" w:rsidP="00696E8F">
            <w:pPr>
              <w:rPr>
                <w:rFonts w:cs="Arial"/>
                <w:color w:val="000000"/>
              </w:rPr>
            </w:pPr>
            <w:r w:rsidRPr="00C76857">
              <w:rPr>
                <w:rFonts w:cstheme="minorHAnsi"/>
                <w:color w:val="000000"/>
              </w:rPr>
              <w:t>021X08D</w:t>
            </w:r>
          </w:p>
        </w:tc>
        <w:tc>
          <w:tcPr>
            <w:tcW w:w="8128" w:type="dxa"/>
            <w:noWrap/>
            <w:vAlign w:val="center"/>
          </w:tcPr>
          <w:p w14:paraId="6B77EA58" w14:textId="3D34850C" w:rsidR="00265AC7" w:rsidRPr="00B83A18" w:rsidRDefault="00265AC7" w:rsidP="00696E8F">
            <w:pPr>
              <w:rPr>
                <w:rFonts w:cs="Arial"/>
                <w:color w:val="000000"/>
              </w:rPr>
            </w:pPr>
            <w:r w:rsidRPr="00C76857">
              <w:rPr>
                <w:rFonts w:cstheme="minorHAnsi"/>
                <w:color w:val="000000"/>
              </w:rPr>
              <w:t>Bypass Thoracic Aorta, Ascending/Arch to Carotid with Zooplastic Tissue, Open Approach</w:t>
            </w:r>
          </w:p>
        </w:tc>
      </w:tr>
      <w:tr w:rsidR="00265AC7" w:rsidRPr="00B83A18" w14:paraId="514B0349" w14:textId="77777777" w:rsidTr="002C718A">
        <w:trPr>
          <w:trHeight w:val="300"/>
        </w:trPr>
        <w:tc>
          <w:tcPr>
            <w:tcW w:w="1525" w:type="dxa"/>
            <w:noWrap/>
            <w:vAlign w:val="center"/>
          </w:tcPr>
          <w:p w14:paraId="267A5371" w14:textId="22E0FC5F" w:rsidR="00265AC7" w:rsidRPr="00B83A18" w:rsidRDefault="00265AC7" w:rsidP="00696E8F">
            <w:pPr>
              <w:rPr>
                <w:rFonts w:cs="Arial"/>
                <w:color w:val="000000"/>
              </w:rPr>
            </w:pPr>
            <w:r w:rsidRPr="00C76857">
              <w:rPr>
                <w:rFonts w:cstheme="minorHAnsi"/>
                <w:color w:val="000000"/>
              </w:rPr>
              <w:t>021X08P</w:t>
            </w:r>
          </w:p>
        </w:tc>
        <w:tc>
          <w:tcPr>
            <w:tcW w:w="8128" w:type="dxa"/>
            <w:noWrap/>
            <w:vAlign w:val="center"/>
          </w:tcPr>
          <w:p w14:paraId="3DDFE46D" w14:textId="2C3E8847" w:rsidR="00265AC7" w:rsidRPr="00B83A18" w:rsidRDefault="00265AC7" w:rsidP="00696E8F">
            <w:pPr>
              <w:rPr>
                <w:rFonts w:cs="Arial"/>
                <w:color w:val="000000"/>
              </w:rPr>
            </w:pPr>
            <w:r w:rsidRPr="00C76857">
              <w:rPr>
                <w:rFonts w:cstheme="minorHAnsi"/>
                <w:color w:val="000000"/>
              </w:rPr>
              <w:t>Bypass Thoracic Aorta, Ascending/Arch to Pulmonary Trunk with Zooplastic Tissue, Open Approach</w:t>
            </w:r>
          </w:p>
        </w:tc>
      </w:tr>
      <w:tr w:rsidR="00265AC7" w:rsidRPr="00B83A18" w14:paraId="113166CB" w14:textId="77777777" w:rsidTr="002C718A">
        <w:trPr>
          <w:trHeight w:val="300"/>
        </w:trPr>
        <w:tc>
          <w:tcPr>
            <w:tcW w:w="1525" w:type="dxa"/>
            <w:noWrap/>
            <w:vAlign w:val="center"/>
          </w:tcPr>
          <w:p w14:paraId="627BAD9C" w14:textId="75FED55F" w:rsidR="00265AC7" w:rsidRPr="00B83A18" w:rsidRDefault="00265AC7" w:rsidP="00696E8F">
            <w:pPr>
              <w:rPr>
                <w:rFonts w:cs="Arial"/>
                <w:color w:val="000000"/>
              </w:rPr>
            </w:pPr>
            <w:r w:rsidRPr="00C76857">
              <w:rPr>
                <w:rFonts w:cstheme="minorHAnsi"/>
                <w:color w:val="000000"/>
              </w:rPr>
              <w:t>021X08Q</w:t>
            </w:r>
          </w:p>
        </w:tc>
        <w:tc>
          <w:tcPr>
            <w:tcW w:w="8128" w:type="dxa"/>
            <w:noWrap/>
            <w:vAlign w:val="center"/>
          </w:tcPr>
          <w:p w14:paraId="3DC03155" w14:textId="4C4C8596" w:rsidR="00265AC7" w:rsidRPr="00B83A18" w:rsidRDefault="00265AC7" w:rsidP="00696E8F">
            <w:pPr>
              <w:rPr>
                <w:rFonts w:cs="Arial"/>
                <w:color w:val="000000"/>
              </w:rPr>
            </w:pPr>
            <w:r w:rsidRPr="00C76857">
              <w:rPr>
                <w:rFonts w:cstheme="minorHAnsi"/>
                <w:color w:val="000000"/>
              </w:rPr>
              <w:t>Bypass Thoracic Aorta, Ascending/Arch to Right Pulmonary Artery with Zooplastic Tissue, Open Approach</w:t>
            </w:r>
          </w:p>
        </w:tc>
      </w:tr>
      <w:tr w:rsidR="00265AC7" w:rsidRPr="00B83A18" w14:paraId="73D23D8A" w14:textId="77777777" w:rsidTr="002C718A">
        <w:trPr>
          <w:trHeight w:val="300"/>
        </w:trPr>
        <w:tc>
          <w:tcPr>
            <w:tcW w:w="1525" w:type="dxa"/>
            <w:noWrap/>
            <w:vAlign w:val="center"/>
          </w:tcPr>
          <w:p w14:paraId="00DDA74C" w14:textId="2EADB0DF" w:rsidR="00265AC7" w:rsidRPr="00B83A18" w:rsidRDefault="00265AC7" w:rsidP="00696E8F">
            <w:pPr>
              <w:rPr>
                <w:rFonts w:cs="Arial"/>
                <w:color w:val="000000"/>
              </w:rPr>
            </w:pPr>
            <w:r w:rsidRPr="00C76857">
              <w:rPr>
                <w:rFonts w:cstheme="minorHAnsi"/>
                <w:color w:val="000000"/>
              </w:rPr>
              <w:t>021X08R</w:t>
            </w:r>
          </w:p>
        </w:tc>
        <w:tc>
          <w:tcPr>
            <w:tcW w:w="8128" w:type="dxa"/>
            <w:noWrap/>
            <w:vAlign w:val="center"/>
          </w:tcPr>
          <w:p w14:paraId="5267D138" w14:textId="58672BA2" w:rsidR="00265AC7" w:rsidRPr="00B83A18" w:rsidRDefault="00265AC7" w:rsidP="00696E8F">
            <w:pPr>
              <w:rPr>
                <w:rFonts w:cs="Arial"/>
                <w:color w:val="000000"/>
              </w:rPr>
            </w:pPr>
            <w:r w:rsidRPr="00C76857">
              <w:rPr>
                <w:rFonts w:cstheme="minorHAnsi"/>
                <w:color w:val="000000"/>
              </w:rPr>
              <w:t>Bypass Thoracic Aorta, Ascending/Arch to Left Pulmonary Artery with Zooplastic Tissue, Open Approach</w:t>
            </w:r>
          </w:p>
        </w:tc>
      </w:tr>
      <w:tr w:rsidR="00265AC7" w:rsidRPr="00B83A18" w14:paraId="334906AD" w14:textId="77777777" w:rsidTr="002C718A">
        <w:trPr>
          <w:trHeight w:val="300"/>
        </w:trPr>
        <w:tc>
          <w:tcPr>
            <w:tcW w:w="1525" w:type="dxa"/>
            <w:noWrap/>
            <w:vAlign w:val="center"/>
          </w:tcPr>
          <w:p w14:paraId="4B61C517" w14:textId="0901D0C7" w:rsidR="00265AC7" w:rsidRPr="00B83A18" w:rsidRDefault="00265AC7" w:rsidP="00696E8F">
            <w:pPr>
              <w:rPr>
                <w:rFonts w:cs="Arial"/>
                <w:color w:val="000000"/>
              </w:rPr>
            </w:pPr>
            <w:r w:rsidRPr="00C76857">
              <w:rPr>
                <w:rFonts w:cstheme="minorHAnsi"/>
                <w:color w:val="000000"/>
              </w:rPr>
              <w:t>021X09A</w:t>
            </w:r>
          </w:p>
        </w:tc>
        <w:tc>
          <w:tcPr>
            <w:tcW w:w="8128" w:type="dxa"/>
            <w:noWrap/>
            <w:vAlign w:val="center"/>
          </w:tcPr>
          <w:p w14:paraId="00D2D52E" w14:textId="25B31D7D" w:rsidR="00265AC7" w:rsidRPr="00B83A18" w:rsidRDefault="00265AC7" w:rsidP="00696E8F">
            <w:pPr>
              <w:rPr>
                <w:rFonts w:cs="Arial"/>
                <w:color w:val="000000"/>
              </w:rPr>
            </w:pPr>
            <w:r w:rsidRPr="00C76857">
              <w:rPr>
                <w:rFonts w:cstheme="minorHAnsi"/>
                <w:color w:val="000000"/>
              </w:rPr>
              <w:t>Bypass Thoracic Aorta, Ascending/Arch to Innominate Artery with Autologous Venous Tissue, Open Approach</w:t>
            </w:r>
          </w:p>
        </w:tc>
      </w:tr>
      <w:tr w:rsidR="00265AC7" w:rsidRPr="00B83A18" w14:paraId="299563AE" w14:textId="77777777" w:rsidTr="002C718A">
        <w:trPr>
          <w:trHeight w:val="300"/>
        </w:trPr>
        <w:tc>
          <w:tcPr>
            <w:tcW w:w="1525" w:type="dxa"/>
            <w:noWrap/>
            <w:vAlign w:val="center"/>
          </w:tcPr>
          <w:p w14:paraId="2FA60505" w14:textId="637F0AEA" w:rsidR="00265AC7" w:rsidRPr="00B83A18" w:rsidRDefault="00265AC7" w:rsidP="00696E8F">
            <w:pPr>
              <w:rPr>
                <w:rFonts w:cs="Arial"/>
                <w:color w:val="000000"/>
              </w:rPr>
            </w:pPr>
            <w:r w:rsidRPr="00C76857">
              <w:rPr>
                <w:rFonts w:cstheme="minorHAnsi"/>
                <w:color w:val="000000"/>
              </w:rPr>
              <w:t>021X09B</w:t>
            </w:r>
          </w:p>
        </w:tc>
        <w:tc>
          <w:tcPr>
            <w:tcW w:w="8128" w:type="dxa"/>
            <w:noWrap/>
            <w:vAlign w:val="center"/>
          </w:tcPr>
          <w:p w14:paraId="0F1B68EF" w14:textId="1BD2B04A" w:rsidR="00265AC7" w:rsidRPr="00B83A18" w:rsidRDefault="00265AC7" w:rsidP="00696E8F">
            <w:pPr>
              <w:rPr>
                <w:rFonts w:cs="Arial"/>
                <w:color w:val="000000"/>
              </w:rPr>
            </w:pPr>
            <w:r w:rsidRPr="00C76857">
              <w:rPr>
                <w:rFonts w:cstheme="minorHAnsi"/>
                <w:color w:val="000000"/>
              </w:rPr>
              <w:t>Bypass Thoracic Aorta, Ascending/Arch to Subclavian with Autologous Venous Tissue, Open Approach</w:t>
            </w:r>
          </w:p>
        </w:tc>
      </w:tr>
      <w:tr w:rsidR="00265AC7" w:rsidRPr="00B83A18" w14:paraId="70BD12E4" w14:textId="77777777" w:rsidTr="002C718A">
        <w:trPr>
          <w:trHeight w:val="300"/>
        </w:trPr>
        <w:tc>
          <w:tcPr>
            <w:tcW w:w="1525" w:type="dxa"/>
            <w:noWrap/>
            <w:vAlign w:val="center"/>
          </w:tcPr>
          <w:p w14:paraId="19AE9BDA" w14:textId="7CC1D554" w:rsidR="00265AC7" w:rsidRPr="00B83A18" w:rsidRDefault="00265AC7" w:rsidP="00696E8F">
            <w:pPr>
              <w:rPr>
                <w:rFonts w:cs="Arial"/>
                <w:color w:val="000000"/>
              </w:rPr>
            </w:pPr>
            <w:r w:rsidRPr="00C76857">
              <w:rPr>
                <w:rFonts w:cstheme="minorHAnsi"/>
                <w:color w:val="000000"/>
              </w:rPr>
              <w:t>021X09D</w:t>
            </w:r>
          </w:p>
        </w:tc>
        <w:tc>
          <w:tcPr>
            <w:tcW w:w="8128" w:type="dxa"/>
            <w:noWrap/>
            <w:vAlign w:val="center"/>
          </w:tcPr>
          <w:p w14:paraId="5A9DBF34" w14:textId="3321FE8A" w:rsidR="00265AC7" w:rsidRPr="00B83A18" w:rsidRDefault="00265AC7" w:rsidP="00696E8F">
            <w:pPr>
              <w:rPr>
                <w:rFonts w:cs="Arial"/>
                <w:color w:val="000000"/>
              </w:rPr>
            </w:pPr>
            <w:r w:rsidRPr="00C76857">
              <w:rPr>
                <w:rFonts w:cstheme="minorHAnsi"/>
                <w:color w:val="000000"/>
              </w:rPr>
              <w:t>Bypass Thoracic Aorta, Ascending/Arch to Carotid with Autologous Venous Tissue, Open Approach</w:t>
            </w:r>
          </w:p>
        </w:tc>
      </w:tr>
      <w:tr w:rsidR="00265AC7" w:rsidRPr="00B83A18" w14:paraId="770E419C" w14:textId="77777777" w:rsidTr="002C718A">
        <w:trPr>
          <w:trHeight w:val="300"/>
        </w:trPr>
        <w:tc>
          <w:tcPr>
            <w:tcW w:w="1525" w:type="dxa"/>
            <w:noWrap/>
            <w:vAlign w:val="center"/>
          </w:tcPr>
          <w:p w14:paraId="21CF3573" w14:textId="3A2EB3E6" w:rsidR="00265AC7" w:rsidRPr="00B83A18" w:rsidRDefault="00265AC7" w:rsidP="00696E8F">
            <w:pPr>
              <w:rPr>
                <w:rFonts w:cs="Arial"/>
                <w:color w:val="000000"/>
              </w:rPr>
            </w:pPr>
            <w:r w:rsidRPr="00C76857">
              <w:rPr>
                <w:rFonts w:cstheme="minorHAnsi"/>
                <w:color w:val="000000"/>
              </w:rPr>
              <w:lastRenderedPageBreak/>
              <w:t>021X09P</w:t>
            </w:r>
          </w:p>
        </w:tc>
        <w:tc>
          <w:tcPr>
            <w:tcW w:w="8128" w:type="dxa"/>
            <w:noWrap/>
            <w:vAlign w:val="center"/>
          </w:tcPr>
          <w:p w14:paraId="25422EE8" w14:textId="2CB84823" w:rsidR="00265AC7" w:rsidRPr="00B83A18" w:rsidRDefault="00265AC7" w:rsidP="00696E8F">
            <w:pPr>
              <w:rPr>
                <w:rFonts w:cs="Arial"/>
                <w:color w:val="000000"/>
              </w:rPr>
            </w:pPr>
            <w:r w:rsidRPr="00C76857">
              <w:rPr>
                <w:rFonts w:cstheme="minorHAnsi"/>
                <w:color w:val="000000"/>
              </w:rPr>
              <w:t>Bypass Thoracic Aorta, Ascending/Arch to Pulmonary Trunk with Autologous Venous Tissue, Open Approach</w:t>
            </w:r>
          </w:p>
        </w:tc>
      </w:tr>
      <w:tr w:rsidR="00265AC7" w:rsidRPr="00B83A18" w14:paraId="06DFD72B" w14:textId="77777777" w:rsidTr="002C718A">
        <w:trPr>
          <w:trHeight w:val="300"/>
        </w:trPr>
        <w:tc>
          <w:tcPr>
            <w:tcW w:w="1525" w:type="dxa"/>
            <w:noWrap/>
            <w:vAlign w:val="center"/>
          </w:tcPr>
          <w:p w14:paraId="5ED67731" w14:textId="34B4286E" w:rsidR="00265AC7" w:rsidRPr="00B83A18" w:rsidRDefault="00265AC7" w:rsidP="00696E8F">
            <w:pPr>
              <w:rPr>
                <w:rFonts w:cs="Arial"/>
                <w:color w:val="000000"/>
              </w:rPr>
            </w:pPr>
            <w:r w:rsidRPr="00C76857">
              <w:rPr>
                <w:rFonts w:cstheme="minorHAnsi"/>
                <w:color w:val="000000"/>
              </w:rPr>
              <w:t>021X09Q</w:t>
            </w:r>
          </w:p>
        </w:tc>
        <w:tc>
          <w:tcPr>
            <w:tcW w:w="8128" w:type="dxa"/>
            <w:noWrap/>
            <w:vAlign w:val="center"/>
          </w:tcPr>
          <w:p w14:paraId="64A7727B" w14:textId="7E7FC2E6"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Venous Tissue, Open Approach</w:t>
            </w:r>
          </w:p>
        </w:tc>
      </w:tr>
      <w:tr w:rsidR="00265AC7" w:rsidRPr="00B83A18" w14:paraId="4F36E726" w14:textId="77777777" w:rsidTr="002C718A">
        <w:trPr>
          <w:trHeight w:val="300"/>
        </w:trPr>
        <w:tc>
          <w:tcPr>
            <w:tcW w:w="1525" w:type="dxa"/>
            <w:noWrap/>
            <w:vAlign w:val="center"/>
          </w:tcPr>
          <w:p w14:paraId="7697C524" w14:textId="0664E194" w:rsidR="00265AC7" w:rsidRPr="00B83A18" w:rsidRDefault="00265AC7" w:rsidP="00696E8F">
            <w:pPr>
              <w:rPr>
                <w:rFonts w:cs="Arial"/>
                <w:color w:val="000000"/>
              </w:rPr>
            </w:pPr>
            <w:r w:rsidRPr="00C76857">
              <w:rPr>
                <w:rFonts w:cstheme="minorHAnsi"/>
                <w:color w:val="000000"/>
              </w:rPr>
              <w:t>021X09R</w:t>
            </w:r>
          </w:p>
        </w:tc>
        <w:tc>
          <w:tcPr>
            <w:tcW w:w="8128" w:type="dxa"/>
            <w:noWrap/>
            <w:vAlign w:val="center"/>
          </w:tcPr>
          <w:p w14:paraId="3772EE90" w14:textId="672E8D28" w:rsidR="00265AC7" w:rsidRPr="00B83A18" w:rsidRDefault="00265AC7" w:rsidP="00696E8F">
            <w:pPr>
              <w:rPr>
                <w:rFonts w:cs="Arial"/>
                <w:color w:val="000000"/>
              </w:rPr>
            </w:pPr>
            <w:r w:rsidRPr="00C76857">
              <w:rPr>
                <w:rFonts w:cstheme="minorHAnsi"/>
                <w:color w:val="000000"/>
              </w:rPr>
              <w:t>Bypass Thoracic Aorta, Ascending/Arch to Left Pulmonary Artery with Autologous Venous Tissue, Open Approach</w:t>
            </w:r>
          </w:p>
        </w:tc>
      </w:tr>
      <w:tr w:rsidR="00265AC7" w:rsidRPr="00B83A18" w14:paraId="4C127DAE" w14:textId="77777777" w:rsidTr="002C718A">
        <w:trPr>
          <w:trHeight w:val="300"/>
        </w:trPr>
        <w:tc>
          <w:tcPr>
            <w:tcW w:w="1525" w:type="dxa"/>
            <w:noWrap/>
            <w:vAlign w:val="center"/>
          </w:tcPr>
          <w:p w14:paraId="265B6F71" w14:textId="7FEA1FAE" w:rsidR="00265AC7" w:rsidRPr="00B83A18" w:rsidRDefault="00265AC7" w:rsidP="00696E8F">
            <w:pPr>
              <w:rPr>
                <w:rFonts w:cs="Arial"/>
                <w:color w:val="000000"/>
              </w:rPr>
            </w:pPr>
            <w:r w:rsidRPr="00C76857">
              <w:rPr>
                <w:rFonts w:cstheme="minorHAnsi"/>
                <w:color w:val="000000"/>
              </w:rPr>
              <w:t>021X0AA</w:t>
            </w:r>
          </w:p>
        </w:tc>
        <w:tc>
          <w:tcPr>
            <w:tcW w:w="8128" w:type="dxa"/>
            <w:noWrap/>
            <w:vAlign w:val="center"/>
          </w:tcPr>
          <w:p w14:paraId="1CCEFED2" w14:textId="53CE427B" w:rsidR="00265AC7" w:rsidRPr="00B83A18" w:rsidRDefault="00265AC7" w:rsidP="00696E8F">
            <w:pPr>
              <w:rPr>
                <w:rFonts w:cs="Arial"/>
                <w:color w:val="000000"/>
              </w:rPr>
            </w:pPr>
            <w:r w:rsidRPr="00C76857">
              <w:rPr>
                <w:rFonts w:cstheme="minorHAnsi"/>
                <w:color w:val="000000"/>
              </w:rPr>
              <w:t>Bypass Thoracic Aorta, Ascending/Arch to Innominate Artery with Autologous Arterial Tissue, Open Approach</w:t>
            </w:r>
          </w:p>
        </w:tc>
      </w:tr>
      <w:tr w:rsidR="00265AC7" w:rsidRPr="00B83A18" w14:paraId="5747EE8F" w14:textId="77777777" w:rsidTr="002C718A">
        <w:trPr>
          <w:trHeight w:val="300"/>
        </w:trPr>
        <w:tc>
          <w:tcPr>
            <w:tcW w:w="1525" w:type="dxa"/>
            <w:noWrap/>
            <w:vAlign w:val="center"/>
          </w:tcPr>
          <w:p w14:paraId="59A2E1DE" w14:textId="2AD954A8" w:rsidR="00265AC7" w:rsidRPr="00B83A18" w:rsidRDefault="00265AC7" w:rsidP="00696E8F">
            <w:pPr>
              <w:rPr>
                <w:rFonts w:cs="Arial"/>
                <w:color w:val="000000"/>
              </w:rPr>
            </w:pPr>
            <w:r w:rsidRPr="00C76857">
              <w:rPr>
                <w:rFonts w:cstheme="minorHAnsi"/>
                <w:color w:val="000000"/>
              </w:rPr>
              <w:t>021X0AB</w:t>
            </w:r>
          </w:p>
        </w:tc>
        <w:tc>
          <w:tcPr>
            <w:tcW w:w="8128" w:type="dxa"/>
            <w:noWrap/>
            <w:vAlign w:val="center"/>
          </w:tcPr>
          <w:p w14:paraId="58BFF5DC" w14:textId="6E91810D" w:rsidR="00265AC7" w:rsidRPr="00B83A18" w:rsidRDefault="00265AC7" w:rsidP="00696E8F">
            <w:pPr>
              <w:rPr>
                <w:rFonts w:cs="Arial"/>
                <w:color w:val="000000"/>
              </w:rPr>
            </w:pPr>
            <w:r w:rsidRPr="00C76857">
              <w:rPr>
                <w:rFonts w:cstheme="minorHAnsi"/>
                <w:color w:val="000000"/>
              </w:rPr>
              <w:t>Bypass Thoracic Aorta, Ascending/Arch to Subclavian with Autologous Arterial Tissue, Open Approach</w:t>
            </w:r>
          </w:p>
        </w:tc>
      </w:tr>
      <w:tr w:rsidR="00265AC7" w:rsidRPr="00B83A18" w14:paraId="3CB89A54" w14:textId="77777777" w:rsidTr="002C718A">
        <w:trPr>
          <w:trHeight w:val="300"/>
        </w:trPr>
        <w:tc>
          <w:tcPr>
            <w:tcW w:w="1525" w:type="dxa"/>
            <w:noWrap/>
            <w:vAlign w:val="center"/>
          </w:tcPr>
          <w:p w14:paraId="78402100" w14:textId="5F10CFA0" w:rsidR="00265AC7" w:rsidRPr="00B83A18" w:rsidRDefault="00265AC7" w:rsidP="00696E8F">
            <w:pPr>
              <w:rPr>
                <w:rFonts w:cs="Arial"/>
                <w:color w:val="000000"/>
              </w:rPr>
            </w:pPr>
            <w:r w:rsidRPr="00C76857">
              <w:rPr>
                <w:rFonts w:cstheme="minorHAnsi"/>
                <w:color w:val="000000"/>
              </w:rPr>
              <w:t>021X0AD</w:t>
            </w:r>
          </w:p>
        </w:tc>
        <w:tc>
          <w:tcPr>
            <w:tcW w:w="8128" w:type="dxa"/>
            <w:noWrap/>
            <w:vAlign w:val="center"/>
          </w:tcPr>
          <w:p w14:paraId="4F3EF137" w14:textId="22FA095D" w:rsidR="00265AC7" w:rsidRPr="00B83A18" w:rsidRDefault="00265AC7" w:rsidP="00696E8F">
            <w:pPr>
              <w:rPr>
                <w:rFonts w:cs="Arial"/>
                <w:color w:val="000000"/>
              </w:rPr>
            </w:pPr>
            <w:r w:rsidRPr="00C76857">
              <w:rPr>
                <w:rFonts w:cstheme="minorHAnsi"/>
                <w:color w:val="000000"/>
              </w:rPr>
              <w:t>Bypass Thoracic Aorta, Ascending/Arch to Carotid with Autologous Arterial Tissue, Open Approach</w:t>
            </w:r>
          </w:p>
        </w:tc>
      </w:tr>
      <w:tr w:rsidR="00265AC7" w:rsidRPr="00B83A18" w14:paraId="3AA885AE" w14:textId="77777777" w:rsidTr="002C718A">
        <w:trPr>
          <w:trHeight w:val="300"/>
        </w:trPr>
        <w:tc>
          <w:tcPr>
            <w:tcW w:w="1525" w:type="dxa"/>
            <w:noWrap/>
            <w:vAlign w:val="center"/>
          </w:tcPr>
          <w:p w14:paraId="2841FC19" w14:textId="6D45FF43" w:rsidR="00265AC7" w:rsidRPr="00B83A18" w:rsidRDefault="00265AC7" w:rsidP="00696E8F">
            <w:pPr>
              <w:rPr>
                <w:rFonts w:cs="Arial"/>
                <w:color w:val="000000"/>
              </w:rPr>
            </w:pPr>
            <w:r w:rsidRPr="00C76857">
              <w:rPr>
                <w:rFonts w:cstheme="minorHAnsi"/>
                <w:color w:val="000000"/>
              </w:rPr>
              <w:t>021X0AP</w:t>
            </w:r>
          </w:p>
        </w:tc>
        <w:tc>
          <w:tcPr>
            <w:tcW w:w="8128" w:type="dxa"/>
            <w:noWrap/>
            <w:vAlign w:val="center"/>
          </w:tcPr>
          <w:p w14:paraId="06711112" w14:textId="315E9C4F" w:rsidR="00265AC7" w:rsidRPr="00B83A18" w:rsidRDefault="00265AC7" w:rsidP="00696E8F">
            <w:pPr>
              <w:rPr>
                <w:rFonts w:cs="Arial"/>
                <w:color w:val="000000"/>
              </w:rPr>
            </w:pPr>
            <w:r w:rsidRPr="00C76857">
              <w:rPr>
                <w:rFonts w:cstheme="minorHAnsi"/>
                <w:color w:val="000000"/>
              </w:rPr>
              <w:t>Bypass Thoracic Aorta, Ascending/Arch to Pulmonary Trunk with Autologous Arterial Tissue, Open Approach</w:t>
            </w:r>
          </w:p>
        </w:tc>
      </w:tr>
      <w:tr w:rsidR="00265AC7" w:rsidRPr="00B83A18" w14:paraId="503581DE" w14:textId="77777777" w:rsidTr="002C718A">
        <w:trPr>
          <w:trHeight w:val="300"/>
        </w:trPr>
        <w:tc>
          <w:tcPr>
            <w:tcW w:w="1525" w:type="dxa"/>
            <w:noWrap/>
            <w:vAlign w:val="center"/>
          </w:tcPr>
          <w:p w14:paraId="076BB75E" w14:textId="159F5CFE" w:rsidR="00265AC7" w:rsidRPr="00B83A18" w:rsidRDefault="00265AC7" w:rsidP="00696E8F">
            <w:pPr>
              <w:rPr>
                <w:rFonts w:cs="Arial"/>
                <w:color w:val="000000"/>
              </w:rPr>
            </w:pPr>
            <w:r w:rsidRPr="00C76857">
              <w:rPr>
                <w:rFonts w:cstheme="minorHAnsi"/>
                <w:color w:val="000000"/>
              </w:rPr>
              <w:t>021X0AQ</w:t>
            </w:r>
          </w:p>
        </w:tc>
        <w:tc>
          <w:tcPr>
            <w:tcW w:w="8128" w:type="dxa"/>
            <w:noWrap/>
            <w:vAlign w:val="center"/>
          </w:tcPr>
          <w:p w14:paraId="4A66436D" w14:textId="1DBF2B08"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Arterial Tissue, Open Approach</w:t>
            </w:r>
          </w:p>
        </w:tc>
      </w:tr>
      <w:tr w:rsidR="00265AC7" w:rsidRPr="00B83A18" w14:paraId="530EFD01" w14:textId="77777777" w:rsidTr="002C718A">
        <w:trPr>
          <w:trHeight w:val="300"/>
        </w:trPr>
        <w:tc>
          <w:tcPr>
            <w:tcW w:w="1525" w:type="dxa"/>
            <w:noWrap/>
            <w:vAlign w:val="center"/>
          </w:tcPr>
          <w:p w14:paraId="0F652D1D" w14:textId="49E29292" w:rsidR="00265AC7" w:rsidRPr="00B83A18" w:rsidRDefault="00265AC7" w:rsidP="00696E8F">
            <w:pPr>
              <w:rPr>
                <w:rFonts w:cs="Arial"/>
                <w:color w:val="000000"/>
              </w:rPr>
            </w:pPr>
            <w:r w:rsidRPr="00C76857">
              <w:rPr>
                <w:rFonts w:cstheme="minorHAnsi"/>
                <w:color w:val="000000"/>
              </w:rPr>
              <w:t>021X0AR</w:t>
            </w:r>
          </w:p>
        </w:tc>
        <w:tc>
          <w:tcPr>
            <w:tcW w:w="8128" w:type="dxa"/>
            <w:noWrap/>
            <w:vAlign w:val="center"/>
          </w:tcPr>
          <w:p w14:paraId="378060D1" w14:textId="141DBB84" w:rsidR="00265AC7" w:rsidRPr="00B83A18" w:rsidRDefault="00265AC7" w:rsidP="00696E8F">
            <w:pPr>
              <w:rPr>
                <w:rFonts w:cs="Arial"/>
                <w:color w:val="000000"/>
              </w:rPr>
            </w:pPr>
            <w:r w:rsidRPr="00C76857">
              <w:rPr>
                <w:rFonts w:cstheme="minorHAnsi"/>
                <w:color w:val="000000"/>
              </w:rPr>
              <w:t>Bypass Thoracic Aorta, Ascending/Arch to Left Pulmonary Artery with Autologous Arterial Tissue, Open Approach</w:t>
            </w:r>
          </w:p>
        </w:tc>
      </w:tr>
      <w:tr w:rsidR="00265AC7" w:rsidRPr="00B83A18" w14:paraId="52CA1932" w14:textId="77777777" w:rsidTr="002C718A">
        <w:trPr>
          <w:trHeight w:val="300"/>
        </w:trPr>
        <w:tc>
          <w:tcPr>
            <w:tcW w:w="1525" w:type="dxa"/>
            <w:noWrap/>
            <w:vAlign w:val="center"/>
          </w:tcPr>
          <w:p w14:paraId="73CDA827" w14:textId="53AF6D93" w:rsidR="00265AC7" w:rsidRPr="00B83A18" w:rsidRDefault="00265AC7" w:rsidP="00696E8F">
            <w:pPr>
              <w:rPr>
                <w:rFonts w:cs="Arial"/>
                <w:color w:val="000000"/>
              </w:rPr>
            </w:pPr>
            <w:r w:rsidRPr="00C76857">
              <w:rPr>
                <w:rFonts w:cstheme="minorHAnsi"/>
                <w:color w:val="000000"/>
              </w:rPr>
              <w:t>021X0JA</w:t>
            </w:r>
          </w:p>
        </w:tc>
        <w:tc>
          <w:tcPr>
            <w:tcW w:w="8128" w:type="dxa"/>
            <w:noWrap/>
            <w:vAlign w:val="center"/>
          </w:tcPr>
          <w:p w14:paraId="33B8C77F" w14:textId="0C0B8A34" w:rsidR="00265AC7" w:rsidRPr="00B83A18" w:rsidRDefault="00265AC7" w:rsidP="00696E8F">
            <w:pPr>
              <w:rPr>
                <w:rFonts w:cs="Arial"/>
                <w:color w:val="000000"/>
              </w:rPr>
            </w:pPr>
            <w:r w:rsidRPr="00C76857">
              <w:rPr>
                <w:rFonts w:cstheme="minorHAnsi"/>
                <w:color w:val="000000"/>
              </w:rPr>
              <w:t>Bypass Thoracic Aorta, Ascending/Arch to Innominate Artery with Synthetic Substitute, Open Approach</w:t>
            </w:r>
          </w:p>
        </w:tc>
      </w:tr>
      <w:tr w:rsidR="00265AC7" w:rsidRPr="00B83A18" w14:paraId="7831C3EA" w14:textId="77777777" w:rsidTr="002C718A">
        <w:trPr>
          <w:trHeight w:val="300"/>
        </w:trPr>
        <w:tc>
          <w:tcPr>
            <w:tcW w:w="1525" w:type="dxa"/>
            <w:noWrap/>
            <w:vAlign w:val="center"/>
          </w:tcPr>
          <w:p w14:paraId="74085E8E" w14:textId="31C1B2A6" w:rsidR="00265AC7" w:rsidRPr="00B83A18" w:rsidRDefault="00265AC7" w:rsidP="00696E8F">
            <w:pPr>
              <w:rPr>
                <w:rFonts w:cs="Arial"/>
                <w:color w:val="000000"/>
              </w:rPr>
            </w:pPr>
            <w:r w:rsidRPr="00C76857">
              <w:rPr>
                <w:rFonts w:cstheme="minorHAnsi"/>
                <w:color w:val="000000"/>
              </w:rPr>
              <w:t>021X0JB</w:t>
            </w:r>
          </w:p>
        </w:tc>
        <w:tc>
          <w:tcPr>
            <w:tcW w:w="8128" w:type="dxa"/>
            <w:noWrap/>
            <w:vAlign w:val="center"/>
          </w:tcPr>
          <w:p w14:paraId="002074E9" w14:textId="6EEF6843" w:rsidR="00265AC7" w:rsidRPr="00B83A18" w:rsidRDefault="00265AC7" w:rsidP="00696E8F">
            <w:pPr>
              <w:rPr>
                <w:rFonts w:cs="Arial"/>
                <w:color w:val="000000"/>
              </w:rPr>
            </w:pPr>
            <w:r w:rsidRPr="00C76857">
              <w:rPr>
                <w:rFonts w:cstheme="minorHAnsi"/>
                <w:color w:val="000000"/>
              </w:rPr>
              <w:t>Bypass Thoracic Aorta, Ascending/Arch to Subclavian with Synthetic Substitute, Open Approach</w:t>
            </w:r>
          </w:p>
        </w:tc>
      </w:tr>
      <w:tr w:rsidR="00265AC7" w:rsidRPr="00B83A18" w14:paraId="5838B607" w14:textId="77777777" w:rsidTr="002C718A">
        <w:trPr>
          <w:trHeight w:val="300"/>
        </w:trPr>
        <w:tc>
          <w:tcPr>
            <w:tcW w:w="1525" w:type="dxa"/>
            <w:noWrap/>
            <w:vAlign w:val="center"/>
          </w:tcPr>
          <w:p w14:paraId="3D82EE9B" w14:textId="717FC9FF" w:rsidR="00265AC7" w:rsidRPr="00B83A18" w:rsidRDefault="00265AC7" w:rsidP="00696E8F">
            <w:pPr>
              <w:rPr>
                <w:rFonts w:cs="Arial"/>
                <w:color w:val="000000"/>
              </w:rPr>
            </w:pPr>
            <w:r w:rsidRPr="00C76857">
              <w:rPr>
                <w:rFonts w:cstheme="minorHAnsi"/>
                <w:color w:val="000000"/>
              </w:rPr>
              <w:t>021X0JD</w:t>
            </w:r>
          </w:p>
        </w:tc>
        <w:tc>
          <w:tcPr>
            <w:tcW w:w="8128" w:type="dxa"/>
            <w:noWrap/>
            <w:vAlign w:val="center"/>
          </w:tcPr>
          <w:p w14:paraId="6308808E" w14:textId="4E753EFC" w:rsidR="00265AC7" w:rsidRPr="00B83A18" w:rsidRDefault="00265AC7" w:rsidP="00696E8F">
            <w:pPr>
              <w:rPr>
                <w:rFonts w:cs="Arial"/>
                <w:color w:val="000000"/>
              </w:rPr>
            </w:pPr>
            <w:r w:rsidRPr="00C76857">
              <w:rPr>
                <w:rFonts w:cstheme="minorHAnsi"/>
                <w:color w:val="000000"/>
              </w:rPr>
              <w:t>Bypass Thoracic Aorta, Ascending/Arch to Carotid with Synthetic Substitute, Open Approach</w:t>
            </w:r>
          </w:p>
        </w:tc>
      </w:tr>
      <w:tr w:rsidR="00265AC7" w:rsidRPr="00B83A18" w14:paraId="24435417" w14:textId="77777777" w:rsidTr="002C718A">
        <w:trPr>
          <w:trHeight w:val="300"/>
        </w:trPr>
        <w:tc>
          <w:tcPr>
            <w:tcW w:w="1525" w:type="dxa"/>
            <w:noWrap/>
            <w:vAlign w:val="center"/>
          </w:tcPr>
          <w:p w14:paraId="010BB8E2" w14:textId="02FE336D" w:rsidR="00265AC7" w:rsidRPr="00B83A18" w:rsidRDefault="00265AC7" w:rsidP="00696E8F">
            <w:pPr>
              <w:rPr>
                <w:rFonts w:cs="Arial"/>
                <w:color w:val="000000"/>
              </w:rPr>
            </w:pPr>
            <w:r w:rsidRPr="00C76857">
              <w:rPr>
                <w:rFonts w:cstheme="minorHAnsi"/>
                <w:color w:val="000000"/>
              </w:rPr>
              <w:t>021X0JP</w:t>
            </w:r>
          </w:p>
        </w:tc>
        <w:tc>
          <w:tcPr>
            <w:tcW w:w="8128" w:type="dxa"/>
            <w:noWrap/>
            <w:vAlign w:val="center"/>
          </w:tcPr>
          <w:p w14:paraId="39C06083" w14:textId="6D0782F5" w:rsidR="00265AC7" w:rsidRPr="00B83A18" w:rsidRDefault="00265AC7" w:rsidP="00696E8F">
            <w:pPr>
              <w:rPr>
                <w:rFonts w:cs="Arial"/>
                <w:color w:val="000000"/>
              </w:rPr>
            </w:pPr>
            <w:r w:rsidRPr="00C76857">
              <w:rPr>
                <w:rFonts w:cstheme="minorHAnsi"/>
                <w:color w:val="000000"/>
              </w:rPr>
              <w:t>Bypass Thoracic Aorta, Ascending/Arch to Pulmonary Trunk with Synthetic Substitute, Open Approach</w:t>
            </w:r>
          </w:p>
        </w:tc>
      </w:tr>
      <w:tr w:rsidR="00265AC7" w:rsidRPr="00B83A18" w14:paraId="29CFF8FF" w14:textId="77777777" w:rsidTr="002C718A">
        <w:trPr>
          <w:trHeight w:val="300"/>
        </w:trPr>
        <w:tc>
          <w:tcPr>
            <w:tcW w:w="1525" w:type="dxa"/>
            <w:noWrap/>
            <w:vAlign w:val="center"/>
          </w:tcPr>
          <w:p w14:paraId="12B74B27" w14:textId="5437F135" w:rsidR="00265AC7" w:rsidRPr="00B83A18" w:rsidRDefault="00265AC7" w:rsidP="00696E8F">
            <w:pPr>
              <w:rPr>
                <w:rFonts w:cs="Arial"/>
                <w:color w:val="000000"/>
              </w:rPr>
            </w:pPr>
            <w:r w:rsidRPr="00C76857">
              <w:rPr>
                <w:rFonts w:cstheme="minorHAnsi"/>
                <w:color w:val="000000"/>
              </w:rPr>
              <w:t>021X0JQ</w:t>
            </w:r>
          </w:p>
        </w:tc>
        <w:tc>
          <w:tcPr>
            <w:tcW w:w="8128" w:type="dxa"/>
            <w:noWrap/>
            <w:vAlign w:val="center"/>
          </w:tcPr>
          <w:p w14:paraId="1CCAC40D" w14:textId="012D66EF" w:rsidR="00265AC7" w:rsidRPr="00B83A18" w:rsidRDefault="00265AC7" w:rsidP="00696E8F">
            <w:pPr>
              <w:rPr>
                <w:rFonts w:cs="Arial"/>
                <w:color w:val="000000"/>
              </w:rPr>
            </w:pPr>
            <w:r w:rsidRPr="00C76857">
              <w:rPr>
                <w:rFonts w:cstheme="minorHAnsi"/>
                <w:color w:val="000000"/>
              </w:rPr>
              <w:t>Bypass Thoracic Aorta, Ascending/Arch to Right Pulmonary Artery with Synthetic Substitute, Open Approach</w:t>
            </w:r>
          </w:p>
        </w:tc>
      </w:tr>
      <w:tr w:rsidR="00265AC7" w:rsidRPr="00B83A18" w14:paraId="65AC60BF" w14:textId="77777777" w:rsidTr="002C718A">
        <w:trPr>
          <w:trHeight w:val="300"/>
        </w:trPr>
        <w:tc>
          <w:tcPr>
            <w:tcW w:w="1525" w:type="dxa"/>
            <w:noWrap/>
            <w:vAlign w:val="center"/>
          </w:tcPr>
          <w:p w14:paraId="05961937" w14:textId="45D288C9" w:rsidR="00265AC7" w:rsidRPr="00B83A18" w:rsidRDefault="00265AC7" w:rsidP="00696E8F">
            <w:pPr>
              <w:rPr>
                <w:rFonts w:cs="Arial"/>
                <w:color w:val="000000"/>
              </w:rPr>
            </w:pPr>
            <w:r w:rsidRPr="00C76857">
              <w:rPr>
                <w:rFonts w:cstheme="minorHAnsi"/>
                <w:color w:val="000000"/>
              </w:rPr>
              <w:t>021X0JR</w:t>
            </w:r>
          </w:p>
        </w:tc>
        <w:tc>
          <w:tcPr>
            <w:tcW w:w="8128" w:type="dxa"/>
            <w:noWrap/>
            <w:vAlign w:val="center"/>
          </w:tcPr>
          <w:p w14:paraId="6A51F838" w14:textId="38D65612" w:rsidR="00265AC7" w:rsidRPr="00B83A18" w:rsidRDefault="00265AC7" w:rsidP="00696E8F">
            <w:pPr>
              <w:rPr>
                <w:rFonts w:cs="Arial"/>
                <w:color w:val="000000"/>
              </w:rPr>
            </w:pPr>
            <w:r w:rsidRPr="00C76857">
              <w:rPr>
                <w:rFonts w:cstheme="minorHAnsi"/>
                <w:color w:val="000000"/>
              </w:rPr>
              <w:t>Bypass Thoracic Aorta, Ascending/Arch to Left Pulmonary Artery with Synthetic Substitute, Open Approach</w:t>
            </w:r>
          </w:p>
        </w:tc>
      </w:tr>
      <w:tr w:rsidR="00265AC7" w:rsidRPr="00B83A18" w14:paraId="07D32A6C" w14:textId="77777777" w:rsidTr="002C718A">
        <w:trPr>
          <w:trHeight w:val="300"/>
        </w:trPr>
        <w:tc>
          <w:tcPr>
            <w:tcW w:w="1525" w:type="dxa"/>
            <w:noWrap/>
            <w:vAlign w:val="center"/>
          </w:tcPr>
          <w:p w14:paraId="4A6B0B70" w14:textId="11B0C7AF" w:rsidR="00265AC7" w:rsidRPr="00B83A18" w:rsidRDefault="00265AC7" w:rsidP="00696E8F">
            <w:pPr>
              <w:rPr>
                <w:rFonts w:cs="Arial"/>
                <w:color w:val="000000"/>
              </w:rPr>
            </w:pPr>
            <w:r w:rsidRPr="00C76857">
              <w:rPr>
                <w:rFonts w:cstheme="minorHAnsi"/>
                <w:color w:val="000000"/>
              </w:rPr>
              <w:t>021X0KA</w:t>
            </w:r>
          </w:p>
        </w:tc>
        <w:tc>
          <w:tcPr>
            <w:tcW w:w="8128" w:type="dxa"/>
            <w:noWrap/>
            <w:vAlign w:val="center"/>
          </w:tcPr>
          <w:p w14:paraId="07A2B3AA" w14:textId="45E94191" w:rsidR="00265AC7" w:rsidRPr="00B83A18" w:rsidRDefault="00265AC7" w:rsidP="00696E8F">
            <w:pPr>
              <w:rPr>
                <w:rFonts w:cs="Arial"/>
                <w:color w:val="000000"/>
              </w:rPr>
            </w:pPr>
            <w:r w:rsidRPr="00C76857">
              <w:rPr>
                <w:rFonts w:cstheme="minorHAnsi"/>
                <w:color w:val="000000"/>
              </w:rPr>
              <w:t>Bypass Thoracic Aorta, Ascending/Arch to Innominate Artery with Nonautologous Tissue Substitute, Open Approach</w:t>
            </w:r>
          </w:p>
        </w:tc>
      </w:tr>
      <w:tr w:rsidR="00265AC7" w:rsidRPr="00B83A18" w14:paraId="6D33C61D" w14:textId="77777777" w:rsidTr="002C718A">
        <w:trPr>
          <w:trHeight w:val="300"/>
        </w:trPr>
        <w:tc>
          <w:tcPr>
            <w:tcW w:w="1525" w:type="dxa"/>
            <w:noWrap/>
            <w:vAlign w:val="center"/>
          </w:tcPr>
          <w:p w14:paraId="635A4A62" w14:textId="20852BF9" w:rsidR="00265AC7" w:rsidRPr="00B83A18" w:rsidRDefault="00265AC7" w:rsidP="00696E8F">
            <w:pPr>
              <w:rPr>
                <w:rFonts w:cs="Arial"/>
                <w:color w:val="000000"/>
              </w:rPr>
            </w:pPr>
            <w:r w:rsidRPr="00C76857">
              <w:rPr>
                <w:rFonts w:cstheme="minorHAnsi"/>
                <w:color w:val="000000"/>
              </w:rPr>
              <w:t>021X0KB</w:t>
            </w:r>
          </w:p>
        </w:tc>
        <w:tc>
          <w:tcPr>
            <w:tcW w:w="8128" w:type="dxa"/>
            <w:noWrap/>
            <w:vAlign w:val="center"/>
          </w:tcPr>
          <w:p w14:paraId="19E47A47" w14:textId="2FF4B032" w:rsidR="00265AC7" w:rsidRPr="00B83A18" w:rsidRDefault="00265AC7" w:rsidP="00696E8F">
            <w:pPr>
              <w:rPr>
                <w:rFonts w:cs="Arial"/>
                <w:color w:val="000000"/>
              </w:rPr>
            </w:pPr>
            <w:r w:rsidRPr="00C76857">
              <w:rPr>
                <w:rFonts w:cstheme="minorHAnsi"/>
                <w:color w:val="000000"/>
              </w:rPr>
              <w:t>Bypass Thoracic Aorta, Ascending/Arch to Subclavian with Nonautologous Tissue Substitute, Open Approach</w:t>
            </w:r>
          </w:p>
        </w:tc>
      </w:tr>
      <w:tr w:rsidR="00265AC7" w:rsidRPr="00B83A18" w14:paraId="5062EC40" w14:textId="77777777" w:rsidTr="002C718A">
        <w:trPr>
          <w:trHeight w:val="300"/>
        </w:trPr>
        <w:tc>
          <w:tcPr>
            <w:tcW w:w="1525" w:type="dxa"/>
            <w:noWrap/>
            <w:vAlign w:val="center"/>
          </w:tcPr>
          <w:p w14:paraId="1E3DA46A" w14:textId="5918459B" w:rsidR="00265AC7" w:rsidRPr="00B83A18" w:rsidRDefault="00265AC7" w:rsidP="00696E8F">
            <w:pPr>
              <w:rPr>
                <w:rFonts w:cs="Arial"/>
                <w:color w:val="000000"/>
              </w:rPr>
            </w:pPr>
            <w:r w:rsidRPr="00C76857">
              <w:rPr>
                <w:rFonts w:cstheme="minorHAnsi"/>
                <w:color w:val="000000"/>
              </w:rPr>
              <w:t>021X0KD</w:t>
            </w:r>
          </w:p>
        </w:tc>
        <w:tc>
          <w:tcPr>
            <w:tcW w:w="8128" w:type="dxa"/>
            <w:noWrap/>
            <w:vAlign w:val="center"/>
          </w:tcPr>
          <w:p w14:paraId="3DD93214" w14:textId="1333242D" w:rsidR="00265AC7" w:rsidRPr="00B83A18" w:rsidRDefault="00265AC7" w:rsidP="00696E8F">
            <w:pPr>
              <w:rPr>
                <w:rFonts w:cs="Arial"/>
                <w:color w:val="000000"/>
              </w:rPr>
            </w:pPr>
            <w:r w:rsidRPr="00C76857">
              <w:rPr>
                <w:rFonts w:cstheme="minorHAnsi"/>
                <w:color w:val="000000"/>
              </w:rPr>
              <w:t>Bypass Thoracic Aorta, Ascending/Arch to Carotid with Nonautologous Tissue Substitute, Open Approach</w:t>
            </w:r>
          </w:p>
        </w:tc>
      </w:tr>
      <w:tr w:rsidR="00265AC7" w:rsidRPr="00B83A18" w14:paraId="2E2CEBE9" w14:textId="77777777" w:rsidTr="002C718A">
        <w:trPr>
          <w:trHeight w:val="300"/>
        </w:trPr>
        <w:tc>
          <w:tcPr>
            <w:tcW w:w="1525" w:type="dxa"/>
            <w:noWrap/>
            <w:vAlign w:val="center"/>
          </w:tcPr>
          <w:p w14:paraId="0E92E1E3" w14:textId="2BFF9629" w:rsidR="00265AC7" w:rsidRPr="00B83A18" w:rsidRDefault="00265AC7" w:rsidP="00696E8F">
            <w:pPr>
              <w:rPr>
                <w:rFonts w:cs="Arial"/>
                <w:color w:val="000000"/>
              </w:rPr>
            </w:pPr>
            <w:r w:rsidRPr="00C76857">
              <w:rPr>
                <w:rFonts w:cstheme="minorHAnsi"/>
                <w:color w:val="000000"/>
              </w:rPr>
              <w:t>021X0KP</w:t>
            </w:r>
          </w:p>
        </w:tc>
        <w:tc>
          <w:tcPr>
            <w:tcW w:w="8128" w:type="dxa"/>
            <w:noWrap/>
            <w:vAlign w:val="center"/>
          </w:tcPr>
          <w:p w14:paraId="33F08BB8" w14:textId="07306523" w:rsidR="00265AC7" w:rsidRPr="00B83A18" w:rsidRDefault="00265AC7" w:rsidP="00696E8F">
            <w:pPr>
              <w:rPr>
                <w:rFonts w:cs="Arial"/>
                <w:color w:val="000000"/>
              </w:rPr>
            </w:pPr>
            <w:r w:rsidRPr="00C76857">
              <w:rPr>
                <w:rFonts w:cstheme="minorHAnsi"/>
                <w:color w:val="000000"/>
              </w:rPr>
              <w:t>Bypass Thoracic Aorta, Ascending/Arch to Pulmonary Trunk with Nonautologous Tissue Substitute, Open Approach</w:t>
            </w:r>
          </w:p>
        </w:tc>
      </w:tr>
      <w:tr w:rsidR="00265AC7" w:rsidRPr="00B83A18" w14:paraId="5963094B" w14:textId="77777777" w:rsidTr="002C718A">
        <w:trPr>
          <w:trHeight w:val="300"/>
        </w:trPr>
        <w:tc>
          <w:tcPr>
            <w:tcW w:w="1525" w:type="dxa"/>
            <w:noWrap/>
            <w:vAlign w:val="center"/>
          </w:tcPr>
          <w:p w14:paraId="25BD6657" w14:textId="66A492B4" w:rsidR="00265AC7" w:rsidRPr="00B83A18" w:rsidRDefault="00265AC7" w:rsidP="00696E8F">
            <w:pPr>
              <w:rPr>
                <w:rFonts w:cs="Arial"/>
                <w:color w:val="000000"/>
              </w:rPr>
            </w:pPr>
            <w:r w:rsidRPr="00C76857">
              <w:rPr>
                <w:rFonts w:cstheme="minorHAnsi"/>
                <w:color w:val="000000"/>
              </w:rPr>
              <w:t>021X0KQ</w:t>
            </w:r>
          </w:p>
        </w:tc>
        <w:tc>
          <w:tcPr>
            <w:tcW w:w="8128" w:type="dxa"/>
            <w:noWrap/>
            <w:vAlign w:val="center"/>
          </w:tcPr>
          <w:p w14:paraId="6E0BE527" w14:textId="529CFCEC" w:rsidR="00265AC7" w:rsidRPr="00B83A18" w:rsidRDefault="00265AC7" w:rsidP="00696E8F">
            <w:pPr>
              <w:rPr>
                <w:rFonts w:cs="Arial"/>
                <w:color w:val="000000"/>
              </w:rPr>
            </w:pPr>
            <w:r w:rsidRPr="00C76857">
              <w:rPr>
                <w:rFonts w:cstheme="minorHAnsi"/>
                <w:color w:val="000000"/>
              </w:rPr>
              <w:t>Bypass Thoracic Aorta, Ascending/Arch to Right Pulmonary Artery with Nonautologous Tissue Substitute, Open Approach</w:t>
            </w:r>
          </w:p>
        </w:tc>
      </w:tr>
      <w:tr w:rsidR="00265AC7" w:rsidRPr="00B83A18" w14:paraId="4F14E4B3" w14:textId="77777777" w:rsidTr="002C718A">
        <w:trPr>
          <w:trHeight w:val="300"/>
        </w:trPr>
        <w:tc>
          <w:tcPr>
            <w:tcW w:w="1525" w:type="dxa"/>
            <w:noWrap/>
            <w:vAlign w:val="center"/>
          </w:tcPr>
          <w:p w14:paraId="47F893BE" w14:textId="6B9FDB66" w:rsidR="00265AC7" w:rsidRPr="00B83A18" w:rsidRDefault="00265AC7" w:rsidP="00696E8F">
            <w:pPr>
              <w:rPr>
                <w:rFonts w:cs="Arial"/>
                <w:color w:val="000000"/>
              </w:rPr>
            </w:pPr>
            <w:r w:rsidRPr="00C76857">
              <w:rPr>
                <w:rFonts w:cstheme="minorHAnsi"/>
                <w:color w:val="000000"/>
              </w:rPr>
              <w:t>021X0KR</w:t>
            </w:r>
          </w:p>
        </w:tc>
        <w:tc>
          <w:tcPr>
            <w:tcW w:w="8128" w:type="dxa"/>
            <w:noWrap/>
            <w:vAlign w:val="center"/>
          </w:tcPr>
          <w:p w14:paraId="2648BA04" w14:textId="6EB0C6F2" w:rsidR="00265AC7" w:rsidRPr="00B83A18" w:rsidRDefault="00265AC7" w:rsidP="00696E8F">
            <w:pPr>
              <w:rPr>
                <w:rFonts w:cs="Arial"/>
                <w:color w:val="000000"/>
              </w:rPr>
            </w:pPr>
            <w:r w:rsidRPr="00C76857">
              <w:rPr>
                <w:rFonts w:cstheme="minorHAnsi"/>
                <w:color w:val="000000"/>
              </w:rPr>
              <w:t>Bypass Thoracic Aorta, Ascending/Arch to Left Pulmonary Artery with Nonautologous Tissue Substitute, Open Approach</w:t>
            </w:r>
          </w:p>
        </w:tc>
      </w:tr>
      <w:tr w:rsidR="00265AC7" w:rsidRPr="00B83A18" w14:paraId="15C601E9" w14:textId="77777777" w:rsidTr="002C718A">
        <w:trPr>
          <w:trHeight w:val="300"/>
        </w:trPr>
        <w:tc>
          <w:tcPr>
            <w:tcW w:w="1525" w:type="dxa"/>
            <w:noWrap/>
            <w:vAlign w:val="center"/>
          </w:tcPr>
          <w:p w14:paraId="67EF4F2D" w14:textId="0ECD2B87" w:rsidR="00265AC7" w:rsidRPr="00B83A18" w:rsidRDefault="00265AC7" w:rsidP="00696E8F">
            <w:pPr>
              <w:rPr>
                <w:rFonts w:cs="Arial"/>
                <w:color w:val="000000"/>
              </w:rPr>
            </w:pPr>
            <w:r w:rsidRPr="00C76857">
              <w:rPr>
                <w:rFonts w:cstheme="minorHAnsi"/>
                <w:color w:val="000000"/>
              </w:rPr>
              <w:t>021X0ZA</w:t>
            </w:r>
          </w:p>
        </w:tc>
        <w:tc>
          <w:tcPr>
            <w:tcW w:w="8128" w:type="dxa"/>
            <w:noWrap/>
            <w:vAlign w:val="center"/>
          </w:tcPr>
          <w:p w14:paraId="62BD5DD8" w14:textId="700B8606" w:rsidR="00265AC7" w:rsidRPr="00B83A18" w:rsidRDefault="00265AC7" w:rsidP="00696E8F">
            <w:pPr>
              <w:rPr>
                <w:rFonts w:cs="Arial"/>
                <w:color w:val="000000"/>
              </w:rPr>
            </w:pPr>
            <w:r w:rsidRPr="00C76857">
              <w:rPr>
                <w:rFonts w:cstheme="minorHAnsi"/>
                <w:color w:val="000000"/>
              </w:rPr>
              <w:t>Bypass Thoracic Aorta, Ascending/Arch to Innominate Artery, Open Approach</w:t>
            </w:r>
          </w:p>
        </w:tc>
      </w:tr>
      <w:tr w:rsidR="00265AC7" w:rsidRPr="00B83A18" w14:paraId="26E1E3A5" w14:textId="77777777" w:rsidTr="002C718A">
        <w:trPr>
          <w:trHeight w:val="300"/>
        </w:trPr>
        <w:tc>
          <w:tcPr>
            <w:tcW w:w="1525" w:type="dxa"/>
            <w:noWrap/>
            <w:vAlign w:val="center"/>
          </w:tcPr>
          <w:p w14:paraId="6A22CDAA" w14:textId="052185ED" w:rsidR="00265AC7" w:rsidRPr="00B83A18" w:rsidRDefault="00265AC7" w:rsidP="00696E8F">
            <w:pPr>
              <w:rPr>
                <w:rFonts w:cs="Arial"/>
                <w:color w:val="000000"/>
              </w:rPr>
            </w:pPr>
            <w:r w:rsidRPr="00C76857">
              <w:rPr>
                <w:rFonts w:cstheme="minorHAnsi"/>
                <w:color w:val="000000"/>
              </w:rPr>
              <w:t>021X0ZB</w:t>
            </w:r>
          </w:p>
        </w:tc>
        <w:tc>
          <w:tcPr>
            <w:tcW w:w="8128" w:type="dxa"/>
            <w:noWrap/>
            <w:vAlign w:val="center"/>
          </w:tcPr>
          <w:p w14:paraId="5438ECD1" w14:textId="721B7E61" w:rsidR="00265AC7" w:rsidRPr="00B83A18" w:rsidRDefault="00265AC7" w:rsidP="00696E8F">
            <w:pPr>
              <w:rPr>
                <w:rFonts w:cs="Arial"/>
                <w:color w:val="000000"/>
              </w:rPr>
            </w:pPr>
            <w:r w:rsidRPr="00C76857">
              <w:rPr>
                <w:rFonts w:cstheme="minorHAnsi"/>
                <w:color w:val="000000"/>
              </w:rPr>
              <w:t>Bypass Thoracic Aorta, Ascending/Arch to Subclavian, Open Approach</w:t>
            </w:r>
          </w:p>
        </w:tc>
      </w:tr>
      <w:tr w:rsidR="00265AC7" w:rsidRPr="00B83A18" w14:paraId="431B8FD1" w14:textId="77777777" w:rsidTr="002C718A">
        <w:trPr>
          <w:trHeight w:val="300"/>
        </w:trPr>
        <w:tc>
          <w:tcPr>
            <w:tcW w:w="1525" w:type="dxa"/>
            <w:noWrap/>
            <w:vAlign w:val="center"/>
          </w:tcPr>
          <w:p w14:paraId="78EBFD6E" w14:textId="23CC52AA" w:rsidR="00265AC7" w:rsidRPr="00B83A18" w:rsidRDefault="00265AC7" w:rsidP="00696E8F">
            <w:pPr>
              <w:rPr>
                <w:rFonts w:cs="Arial"/>
                <w:color w:val="000000"/>
              </w:rPr>
            </w:pPr>
            <w:r w:rsidRPr="00C76857">
              <w:rPr>
                <w:rFonts w:cstheme="minorHAnsi"/>
                <w:color w:val="000000"/>
              </w:rPr>
              <w:t>021X0ZD</w:t>
            </w:r>
          </w:p>
        </w:tc>
        <w:tc>
          <w:tcPr>
            <w:tcW w:w="8128" w:type="dxa"/>
            <w:noWrap/>
            <w:vAlign w:val="center"/>
          </w:tcPr>
          <w:p w14:paraId="1066641E" w14:textId="708C0E4F" w:rsidR="00265AC7" w:rsidRPr="00B83A18" w:rsidRDefault="00265AC7" w:rsidP="00696E8F">
            <w:pPr>
              <w:rPr>
                <w:rFonts w:cs="Arial"/>
                <w:color w:val="000000"/>
              </w:rPr>
            </w:pPr>
            <w:r w:rsidRPr="00C76857">
              <w:rPr>
                <w:rFonts w:cstheme="minorHAnsi"/>
                <w:color w:val="000000"/>
              </w:rPr>
              <w:t>Bypass Thoracic Aorta, Ascending/Arch to Carotid, Open Approach</w:t>
            </w:r>
          </w:p>
        </w:tc>
      </w:tr>
      <w:tr w:rsidR="00265AC7" w:rsidRPr="00B83A18" w14:paraId="043B62AD" w14:textId="77777777" w:rsidTr="002C718A">
        <w:trPr>
          <w:trHeight w:val="300"/>
        </w:trPr>
        <w:tc>
          <w:tcPr>
            <w:tcW w:w="1525" w:type="dxa"/>
            <w:noWrap/>
            <w:vAlign w:val="center"/>
          </w:tcPr>
          <w:p w14:paraId="1F4E7AFC" w14:textId="480DE2A3" w:rsidR="00265AC7" w:rsidRPr="00B83A18" w:rsidRDefault="00265AC7" w:rsidP="00696E8F">
            <w:pPr>
              <w:rPr>
                <w:rFonts w:cs="Arial"/>
                <w:color w:val="000000"/>
              </w:rPr>
            </w:pPr>
            <w:r w:rsidRPr="00C76857">
              <w:rPr>
                <w:rFonts w:cstheme="minorHAnsi"/>
                <w:color w:val="000000"/>
              </w:rPr>
              <w:t>021X0ZP</w:t>
            </w:r>
          </w:p>
        </w:tc>
        <w:tc>
          <w:tcPr>
            <w:tcW w:w="8128" w:type="dxa"/>
            <w:noWrap/>
            <w:vAlign w:val="center"/>
          </w:tcPr>
          <w:p w14:paraId="20D0C5A7" w14:textId="57BC5D75" w:rsidR="00265AC7" w:rsidRPr="00B83A18" w:rsidRDefault="00265AC7" w:rsidP="00696E8F">
            <w:pPr>
              <w:rPr>
                <w:rFonts w:cs="Arial"/>
                <w:color w:val="000000"/>
              </w:rPr>
            </w:pPr>
            <w:r w:rsidRPr="00C76857">
              <w:rPr>
                <w:rFonts w:cstheme="minorHAnsi"/>
                <w:color w:val="000000"/>
              </w:rPr>
              <w:t>Bypass Thoracic Aorta, Ascending/Arch to Pulmonary Trunk, Open Approach</w:t>
            </w:r>
          </w:p>
        </w:tc>
      </w:tr>
      <w:tr w:rsidR="00265AC7" w:rsidRPr="00B83A18" w14:paraId="1E2AEF43" w14:textId="77777777" w:rsidTr="002C718A">
        <w:trPr>
          <w:trHeight w:val="300"/>
        </w:trPr>
        <w:tc>
          <w:tcPr>
            <w:tcW w:w="1525" w:type="dxa"/>
            <w:noWrap/>
            <w:vAlign w:val="center"/>
          </w:tcPr>
          <w:p w14:paraId="78DD9052" w14:textId="705A2DF6" w:rsidR="00265AC7" w:rsidRPr="00B83A18" w:rsidRDefault="00265AC7" w:rsidP="00696E8F">
            <w:pPr>
              <w:rPr>
                <w:rFonts w:cs="Arial"/>
                <w:color w:val="000000"/>
              </w:rPr>
            </w:pPr>
            <w:r w:rsidRPr="00C76857">
              <w:rPr>
                <w:rFonts w:cstheme="minorHAnsi"/>
                <w:color w:val="000000"/>
              </w:rPr>
              <w:t>021X0ZQ</w:t>
            </w:r>
          </w:p>
        </w:tc>
        <w:tc>
          <w:tcPr>
            <w:tcW w:w="8128" w:type="dxa"/>
            <w:noWrap/>
            <w:vAlign w:val="center"/>
          </w:tcPr>
          <w:p w14:paraId="66F69E7C" w14:textId="4EA23C1D" w:rsidR="00265AC7" w:rsidRPr="00B83A18" w:rsidRDefault="00265AC7" w:rsidP="00696E8F">
            <w:pPr>
              <w:rPr>
                <w:rFonts w:cs="Arial"/>
                <w:color w:val="000000"/>
              </w:rPr>
            </w:pPr>
            <w:r w:rsidRPr="00C76857">
              <w:rPr>
                <w:rFonts w:cstheme="minorHAnsi"/>
                <w:color w:val="000000"/>
              </w:rPr>
              <w:t>Bypass Thoracic Aorta, Ascending/Arch to Right Pulmonary Artery, Open Approach</w:t>
            </w:r>
          </w:p>
        </w:tc>
      </w:tr>
      <w:tr w:rsidR="00265AC7" w:rsidRPr="00B83A18" w14:paraId="4E56D361" w14:textId="77777777" w:rsidTr="002C718A">
        <w:trPr>
          <w:trHeight w:val="300"/>
        </w:trPr>
        <w:tc>
          <w:tcPr>
            <w:tcW w:w="1525" w:type="dxa"/>
            <w:noWrap/>
            <w:vAlign w:val="center"/>
          </w:tcPr>
          <w:p w14:paraId="574776B8" w14:textId="40E90737" w:rsidR="00265AC7" w:rsidRPr="00B83A18" w:rsidRDefault="00265AC7" w:rsidP="00696E8F">
            <w:pPr>
              <w:rPr>
                <w:rFonts w:cs="Arial"/>
                <w:color w:val="000000"/>
              </w:rPr>
            </w:pPr>
            <w:r w:rsidRPr="00C76857">
              <w:rPr>
                <w:rFonts w:cstheme="minorHAnsi"/>
                <w:color w:val="000000"/>
              </w:rPr>
              <w:t>021X0ZR</w:t>
            </w:r>
          </w:p>
        </w:tc>
        <w:tc>
          <w:tcPr>
            <w:tcW w:w="8128" w:type="dxa"/>
            <w:noWrap/>
            <w:vAlign w:val="center"/>
          </w:tcPr>
          <w:p w14:paraId="6BA259AB" w14:textId="46C6AB49" w:rsidR="00265AC7" w:rsidRPr="00B83A18" w:rsidRDefault="00265AC7" w:rsidP="00696E8F">
            <w:pPr>
              <w:rPr>
                <w:rFonts w:cs="Arial"/>
                <w:color w:val="000000"/>
              </w:rPr>
            </w:pPr>
            <w:r w:rsidRPr="00C76857">
              <w:rPr>
                <w:rFonts w:cstheme="minorHAnsi"/>
                <w:color w:val="000000"/>
              </w:rPr>
              <w:t>Bypass Thoracic Aorta, Ascending/Arch to Left Pulmonary Artery, Open Approach</w:t>
            </w:r>
          </w:p>
        </w:tc>
      </w:tr>
      <w:tr w:rsidR="00265AC7" w:rsidRPr="00B83A18" w14:paraId="3AFE63F0" w14:textId="77777777" w:rsidTr="002C718A">
        <w:trPr>
          <w:trHeight w:val="300"/>
        </w:trPr>
        <w:tc>
          <w:tcPr>
            <w:tcW w:w="1525" w:type="dxa"/>
            <w:noWrap/>
            <w:vAlign w:val="center"/>
            <w:hideMark/>
          </w:tcPr>
          <w:p w14:paraId="4DD497D0" w14:textId="77777777" w:rsidR="00265AC7" w:rsidRPr="00B83A18" w:rsidRDefault="00265AC7" w:rsidP="00696E8F">
            <w:pPr>
              <w:rPr>
                <w:rFonts w:cs="Arial"/>
                <w:color w:val="000000"/>
              </w:rPr>
            </w:pPr>
            <w:r w:rsidRPr="00B83A18">
              <w:rPr>
                <w:rFonts w:cs="Arial"/>
                <w:color w:val="000000"/>
              </w:rPr>
              <w:t>02BW0ZX</w:t>
            </w:r>
          </w:p>
        </w:tc>
        <w:tc>
          <w:tcPr>
            <w:tcW w:w="8128" w:type="dxa"/>
            <w:noWrap/>
            <w:vAlign w:val="center"/>
            <w:hideMark/>
          </w:tcPr>
          <w:p w14:paraId="6FD0DEC0" w14:textId="77777777" w:rsidR="00265AC7" w:rsidRPr="00B83A18" w:rsidRDefault="00265AC7" w:rsidP="00696E8F">
            <w:pPr>
              <w:rPr>
                <w:rFonts w:cs="Arial"/>
                <w:color w:val="000000"/>
              </w:rPr>
            </w:pPr>
            <w:r w:rsidRPr="00B83A18">
              <w:rPr>
                <w:rFonts w:cs="Arial"/>
                <w:color w:val="000000"/>
              </w:rPr>
              <w:t>Excision of Thoracic Aorta, Descending, Open Approach, Diagnostic</w:t>
            </w:r>
          </w:p>
        </w:tc>
      </w:tr>
      <w:tr w:rsidR="00265AC7" w:rsidRPr="00B83A18" w14:paraId="4AB271AB" w14:textId="77777777" w:rsidTr="002C718A">
        <w:trPr>
          <w:trHeight w:val="300"/>
        </w:trPr>
        <w:tc>
          <w:tcPr>
            <w:tcW w:w="1525" w:type="dxa"/>
            <w:noWrap/>
            <w:vAlign w:val="center"/>
            <w:hideMark/>
          </w:tcPr>
          <w:p w14:paraId="4C4CAF26" w14:textId="77777777" w:rsidR="00265AC7" w:rsidRPr="00B83A18" w:rsidRDefault="00265AC7" w:rsidP="00696E8F">
            <w:pPr>
              <w:rPr>
                <w:rFonts w:cs="Arial"/>
                <w:color w:val="000000"/>
              </w:rPr>
            </w:pPr>
            <w:r w:rsidRPr="00B83A18">
              <w:rPr>
                <w:rFonts w:cs="Arial"/>
                <w:color w:val="000000"/>
              </w:rPr>
              <w:t>02BW0ZZ</w:t>
            </w:r>
          </w:p>
        </w:tc>
        <w:tc>
          <w:tcPr>
            <w:tcW w:w="8128" w:type="dxa"/>
            <w:noWrap/>
            <w:vAlign w:val="center"/>
            <w:hideMark/>
          </w:tcPr>
          <w:p w14:paraId="34E83127" w14:textId="77777777" w:rsidR="00265AC7" w:rsidRPr="00B83A18" w:rsidRDefault="00265AC7" w:rsidP="00696E8F">
            <w:pPr>
              <w:rPr>
                <w:rFonts w:cs="Arial"/>
                <w:color w:val="000000"/>
              </w:rPr>
            </w:pPr>
            <w:r w:rsidRPr="00B83A18">
              <w:rPr>
                <w:rFonts w:cs="Arial"/>
                <w:color w:val="000000"/>
              </w:rPr>
              <w:t>Excision of Thoracic Aorta, Descending, Open Approach</w:t>
            </w:r>
          </w:p>
        </w:tc>
      </w:tr>
      <w:tr w:rsidR="007D419B" w:rsidRPr="00B83A18" w14:paraId="700950CE" w14:textId="77777777" w:rsidTr="002C718A">
        <w:trPr>
          <w:trHeight w:val="300"/>
        </w:trPr>
        <w:tc>
          <w:tcPr>
            <w:tcW w:w="1525" w:type="dxa"/>
            <w:noWrap/>
            <w:vAlign w:val="center"/>
          </w:tcPr>
          <w:p w14:paraId="1400F41D" w14:textId="3F5BCE03" w:rsidR="007D419B" w:rsidRPr="00B83A18" w:rsidRDefault="007D419B" w:rsidP="00696E8F">
            <w:pPr>
              <w:rPr>
                <w:rFonts w:cs="Arial"/>
                <w:color w:val="000000"/>
              </w:rPr>
            </w:pPr>
            <w:r w:rsidRPr="00C76857">
              <w:rPr>
                <w:rFonts w:cstheme="minorHAnsi"/>
                <w:color w:val="000000"/>
              </w:rPr>
              <w:lastRenderedPageBreak/>
              <w:t>02BX0ZX</w:t>
            </w:r>
          </w:p>
        </w:tc>
        <w:tc>
          <w:tcPr>
            <w:tcW w:w="8128" w:type="dxa"/>
            <w:noWrap/>
            <w:vAlign w:val="center"/>
          </w:tcPr>
          <w:p w14:paraId="03A1C4D8" w14:textId="3FFB2254" w:rsidR="007D419B" w:rsidRPr="00B83A18" w:rsidRDefault="007D419B" w:rsidP="00696E8F">
            <w:pPr>
              <w:rPr>
                <w:rFonts w:cs="Arial"/>
                <w:color w:val="000000"/>
              </w:rPr>
            </w:pPr>
            <w:r w:rsidRPr="00C76857">
              <w:rPr>
                <w:rFonts w:cstheme="minorHAnsi"/>
                <w:color w:val="000000"/>
              </w:rPr>
              <w:t>Excision of Thoracic Aorta, Ascending/Arch, Open Approach, Diagnostic</w:t>
            </w:r>
          </w:p>
        </w:tc>
      </w:tr>
      <w:tr w:rsidR="007D419B" w:rsidRPr="00B83A18" w14:paraId="66C9C079" w14:textId="77777777" w:rsidTr="002C718A">
        <w:trPr>
          <w:trHeight w:val="300"/>
        </w:trPr>
        <w:tc>
          <w:tcPr>
            <w:tcW w:w="1525" w:type="dxa"/>
            <w:noWrap/>
            <w:vAlign w:val="center"/>
          </w:tcPr>
          <w:p w14:paraId="5BF1A9C2" w14:textId="2060D72B" w:rsidR="007D419B" w:rsidRPr="00B83A18" w:rsidRDefault="007D419B" w:rsidP="00696E8F">
            <w:pPr>
              <w:rPr>
                <w:rFonts w:cs="Arial"/>
                <w:color w:val="000000"/>
              </w:rPr>
            </w:pPr>
            <w:r w:rsidRPr="00C76857">
              <w:rPr>
                <w:rFonts w:cstheme="minorHAnsi"/>
                <w:color w:val="000000"/>
              </w:rPr>
              <w:t>02BX0ZZ</w:t>
            </w:r>
          </w:p>
        </w:tc>
        <w:tc>
          <w:tcPr>
            <w:tcW w:w="8128" w:type="dxa"/>
            <w:noWrap/>
            <w:vAlign w:val="center"/>
          </w:tcPr>
          <w:p w14:paraId="610A64CC" w14:textId="3E2B609E" w:rsidR="007D419B" w:rsidRPr="00B83A18" w:rsidRDefault="007D419B" w:rsidP="00696E8F">
            <w:pPr>
              <w:rPr>
                <w:rFonts w:cs="Arial"/>
                <w:color w:val="000000"/>
              </w:rPr>
            </w:pPr>
            <w:r w:rsidRPr="00C76857">
              <w:rPr>
                <w:rFonts w:cstheme="minorHAnsi"/>
                <w:color w:val="000000"/>
              </w:rPr>
              <w:t>Excision of Thoracic Aorta, Ascending/Arch, Open Approach</w:t>
            </w:r>
          </w:p>
        </w:tc>
      </w:tr>
      <w:tr w:rsidR="007D419B" w:rsidRPr="00B83A18" w14:paraId="7E0F73F2" w14:textId="77777777" w:rsidTr="002C718A">
        <w:trPr>
          <w:trHeight w:val="300"/>
        </w:trPr>
        <w:tc>
          <w:tcPr>
            <w:tcW w:w="1525" w:type="dxa"/>
            <w:noWrap/>
            <w:vAlign w:val="center"/>
            <w:hideMark/>
          </w:tcPr>
          <w:p w14:paraId="62920DA6" w14:textId="77777777" w:rsidR="007D419B" w:rsidRPr="00B83A18" w:rsidRDefault="007D419B" w:rsidP="00696E8F">
            <w:pPr>
              <w:rPr>
                <w:rFonts w:cs="Arial"/>
                <w:color w:val="000000"/>
              </w:rPr>
            </w:pPr>
            <w:r w:rsidRPr="00B83A18">
              <w:rPr>
                <w:rFonts w:cs="Arial"/>
                <w:color w:val="000000"/>
              </w:rPr>
              <w:t>02QW0ZZ</w:t>
            </w:r>
          </w:p>
        </w:tc>
        <w:tc>
          <w:tcPr>
            <w:tcW w:w="8128" w:type="dxa"/>
            <w:noWrap/>
            <w:vAlign w:val="center"/>
            <w:hideMark/>
          </w:tcPr>
          <w:p w14:paraId="18227C83" w14:textId="77777777" w:rsidR="007D419B" w:rsidRPr="00B83A18" w:rsidRDefault="007D419B" w:rsidP="00696E8F">
            <w:pPr>
              <w:rPr>
                <w:rFonts w:cs="Arial"/>
                <w:color w:val="000000"/>
              </w:rPr>
            </w:pPr>
            <w:r w:rsidRPr="00B83A18">
              <w:rPr>
                <w:rFonts w:cs="Arial"/>
                <w:color w:val="000000"/>
              </w:rPr>
              <w:t>Repair Thoracic Aorta, Descending, Open Approach</w:t>
            </w:r>
          </w:p>
        </w:tc>
      </w:tr>
      <w:tr w:rsidR="007D419B" w:rsidRPr="00B83A18" w14:paraId="2DE2CD80" w14:textId="77777777" w:rsidTr="002C718A">
        <w:trPr>
          <w:trHeight w:val="300"/>
        </w:trPr>
        <w:tc>
          <w:tcPr>
            <w:tcW w:w="1525" w:type="dxa"/>
            <w:noWrap/>
            <w:vAlign w:val="center"/>
          </w:tcPr>
          <w:p w14:paraId="7881FD84" w14:textId="7B41218C" w:rsidR="007D419B" w:rsidRPr="00B83A18" w:rsidRDefault="007D419B" w:rsidP="00696E8F">
            <w:pPr>
              <w:rPr>
                <w:rFonts w:cs="Arial"/>
                <w:color w:val="000000"/>
              </w:rPr>
            </w:pPr>
            <w:r w:rsidRPr="00C76857">
              <w:rPr>
                <w:rFonts w:cstheme="minorHAnsi"/>
                <w:color w:val="000000"/>
              </w:rPr>
              <w:t>02QX0ZZ</w:t>
            </w:r>
          </w:p>
        </w:tc>
        <w:tc>
          <w:tcPr>
            <w:tcW w:w="8128" w:type="dxa"/>
            <w:noWrap/>
            <w:vAlign w:val="center"/>
          </w:tcPr>
          <w:p w14:paraId="2DE7BA4C" w14:textId="0CB0FFB5" w:rsidR="007D419B" w:rsidRPr="00B83A18" w:rsidRDefault="007D419B" w:rsidP="00696E8F">
            <w:pPr>
              <w:rPr>
                <w:rFonts w:cs="Arial"/>
                <w:color w:val="000000"/>
              </w:rPr>
            </w:pPr>
            <w:r w:rsidRPr="00C76857">
              <w:rPr>
                <w:rFonts w:cstheme="minorHAnsi"/>
                <w:color w:val="000000"/>
              </w:rPr>
              <w:t>Repair Thoracic Aorta, Ascending/Arch, Open Approach</w:t>
            </w:r>
          </w:p>
        </w:tc>
      </w:tr>
      <w:tr w:rsidR="007D419B" w:rsidRPr="00B83A18" w14:paraId="5C771BC5" w14:textId="77777777" w:rsidTr="002C718A">
        <w:trPr>
          <w:trHeight w:val="300"/>
        </w:trPr>
        <w:tc>
          <w:tcPr>
            <w:tcW w:w="1525" w:type="dxa"/>
            <w:noWrap/>
            <w:vAlign w:val="center"/>
            <w:hideMark/>
          </w:tcPr>
          <w:p w14:paraId="31DFFA42" w14:textId="77777777" w:rsidR="007D419B" w:rsidRPr="00B83A18" w:rsidRDefault="007D419B" w:rsidP="00696E8F">
            <w:pPr>
              <w:rPr>
                <w:rFonts w:cs="Arial"/>
                <w:color w:val="000000"/>
              </w:rPr>
            </w:pPr>
            <w:r w:rsidRPr="00B83A18">
              <w:rPr>
                <w:rFonts w:cs="Arial"/>
                <w:color w:val="000000"/>
              </w:rPr>
              <w:t>02RW07Z</w:t>
            </w:r>
          </w:p>
        </w:tc>
        <w:tc>
          <w:tcPr>
            <w:tcW w:w="8128" w:type="dxa"/>
            <w:noWrap/>
            <w:vAlign w:val="center"/>
            <w:hideMark/>
          </w:tcPr>
          <w:p w14:paraId="78908CD1" w14:textId="77777777" w:rsidR="007D419B" w:rsidRPr="00B83A18" w:rsidRDefault="007D419B" w:rsidP="00696E8F">
            <w:pPr>
              <w:rPr>
                <w:rFonts w:cs="Arial"/>
                <w:color w:val="000000"/>
              </w:rPr>
            </w:pPr>
            <w:r w:rsidRPr="00B83A18">
              <w:rPr>
                <w:rFonts w:cs="Arial"/>
                <w:color w:val="000000"/>
              </w:rPr>
              <w:t>Replacement of Thoracic Aorta, Descending with Autologous Tissue Substitute, Open Approach</w:t>
            </w:r>
          </w:p>
        </w:tc>
      </w:tr>
      <w:tr w:rsidR="007D419B" w:rsidRPr="00B83A18" w14:paraId="0641FC5A" w14:textId="77777777" w:rsidTr="002C718A">
        <w:trPr>
          <w:trHeight w:val="300"/>
        </w:trPr>
        <w:tc>
          <w:tcPr>
            <w:tcW w:w="1525" w:type="dxa"/>
            <w:noWrap/>
            <w:vAlign w:val="center"/>
            <w:hideMark/>
          </w:tcPr>
          <w:p w14:paraId="6071397E" w14:textId="77777777" w:rsidR="007D419B" w:rsidRPr="00B83A18" w:rsidRDefault="007D419B" w:rsidP="00696E8F">
            <w:pPr>
              <w:rPr>
                <w:rFonts w:cs="Arial"/>
                <w:color w:val="000000"/>
              </w:rPr>
            </w:pPr>
            <w:r w:rsidRPr="00B83A18">
              <w:rPr>
                <w:rFonts w:cs="Arial"/>
                <w:color w:val="000000"/>
              </w:rPr>
              <w:t>02RW08Z</w:t>
            </w:r>
          </w:p>
        </w:tc>
        <w:tc>
          <w:tcPr>
            <w:tcW w:w="8128" w:type="dxa"/>
            <w:noWrap/>
            <w:vAlign w:val="center"/>
            <w:hideMark/>
          </w:tcPr>
          <w:p w14:paraId="72B78A4F" w14:textId="77777777" w:rsidR="007D419B" w:rsidRPr="00B83A18" w:rsidRDefault="007D419B" w:rsidP="00696E8F">
            <w:pPr>
              <w:rPr>
                <w:rFonts w:cs="Arial"/>
                <w:color w:val="000000"/>
              </w:rPr>
            </w:pPr>
            <w:r w:rsidRPr="00B83A18">
              <w:rPr>
                <w:rFonts w:cs="Arial"/>
                <w:color w:val="000000"/>
              </w:rPr>
              <w:t>Replacement of Thoracic Aorta, Descending with Zooplastic Tissue, Open Approach</w:t>
            </w:r>
          </w:p>
        </w:tc>
      </w:tr>
      <w:tr w:rsidR="007D419B" w:rsidRPr="00B83A18" w14:paraId="004D6356" w14:textId="77777777" w:rsidTr="002C718A">
        <w:trPr>
          <w:trHeight w:val="300"/>
        </w:trPr>
        <w:tc>
          <w:tcPr>
            <w:tcW w:w="1525" w:type="dxa"/>
            <w:noWrap/>
            <w:vAlign w:val="center"/>
            <w:hideMark/>
          </w:tcPr>
          <w:p w14:paraId="2C7AC1B8" w14:textId="77777777" w:rsidR="007D419B" w:rsidRPr="00B83A18" w:rsidRDefault="007D419B" w:rsidP="00696E8F">
            <w:pPr>
              <w:rPr>
                <w:rFonts w:cs="Arial"/>
                <w:color w:val="000000"/>
              </w:rPr>
            </w:pPr>
            <w:r w:rsidRPr="00B83A18">
              <w:rPr>
                <w:rFonts w:cs="Arial"/>
                <w:color w:val="000000"/>
              </w:rPr>
              <w:t>02RW0JZ</w:t>
            </w:r>
          </w:p>
        </w:tc>
        <w:tc>
          <w:tcPr>
            <w:tcW w:w="8128" w:type="dxa"/>
            <w:noWrap/>
            <w:vAlign w:val="center"/>
            <w:hideMark/>
          </w:tcPr>
          <w:p w14:paraId="7C666C15" w14:textId="77777777" w:rsidR="007D419B" w:rsidRPr="00B83A18" w:rsidRDefault="007D419B" w:rsidP="00696E8F">
            <w:pPr>
              <w:rPr>
                <w:rFonts w:cs="Arial"/>
                <w:color w:val="000000"/>
              </w:rPr>
            </w:pPr>
            <w:r w:rsidRPr="00B83A18">
              <w:rPr>
                <w:rFonts w:cs="Arial"/>
                <w:color w:val="000000"/>
              </w:rPr>
              <w:t>Replacement of Thoracic Aorta, Descending with Synthetic Substitute, Open Approach</w:t>
            </w:r>
          </w:p>
        </w:tc>
      </w:tr>
      <w:tr w:rsidR="007D419B" w:rsidRPr="00B83A18" w14:paraId="1AEA4918" w14:textId="77777777" w:rsidTr="002C718A">
        <w:trPr>
          <w:trHeight w:val="300"/>
        </w:trPr>
        <w:tc>
          <w:tcPr>
            <w:tcW w:w="1525" w:type="dxa"/>
            <w:noWrap/>
            <w:vAlign w:val="center"/>
            <w:hideMark/>
          </w:tcPr>
          <w:p w14:paraId="33E8778A" w14:textId="77777777" w:rsidR="007D419B" w:rsidRPr="00B83A18" w:rsidRDefault="007D419B" w:rsidP="00696E8F">
            <w:pPr>
              <w:rPr>
                <w:rFonts w:cs="Arial"/>
                <w:color w:val="000000"/>
              </w:rPr>
            </w:pPr>
            <w:r w:rsidRPr="00B83A18">
              <w:rPr>
                <w:rFonts w:cs="Arial"/>
                <w:color w:val="000000"/>
              </w:rPr>
              <w:t>02RW0KZ</w:t>
            </w:r>
          </w:p>
        </w:tc>
        <w:tc>
          <w:tcPr>
            <w:tcW w:w="8128" w:type="dxa"/>
            <w:noWrap/>
            <w:vAlign w:val="center"/>
            <w:hideMark/>
          </w:tcPr>
          <w:p w14:paraId="783EC3CB" w14:textId="77777777" w:rsidR="007D419B" w:rsidRPr="00B83A18" w:rsidRDefault="007D419B" w:rsidP="00696E8F">
            <w:pPr>
              <w:rPr>
                <w:rFonts w:cs="Arial"/>
                <w:color w:val="000000"/>
              </w:rPr>
            </w:pPr>
            <w:r w:rsidRPr="00B83A18">
              <w:rPr>
                <w:rFonts w:cs="Arial"/>
                <w:color w:val="000000"/>
              </w:rPr>
              <w:t>Replacement of Thoracic Aorta, Descending with Nonautologous Tissue Substitute, Open Approach</w:t>
            </w:r>
          </w:p>
        </w:tc>
      </w:tr>
      <w:tr w:rsidR="007D419B" w:rsidRPr="00B83A18" w14:paraId="03E32300" w14:textId="77777777" w:rsidTr="002C718A">
        <w:trPr>
          <w:trHeight w:val="300"/>
        </w:trPr>
        <w:tc>
          <w:tcPr>
            <w:tcW w:w="1525" w:type="dxa"/>
            <w:noWrap/>
            <w:vAlign w:val="center"/>
          </w:tcPr>
          <w:p w14:paraId="7A8D2C80" w14:textId="636A339A" w:rsidR="007D419B" w:rsidRPr="00B83A18" w:rsidRDefault="007D419B" w:rsidP="00696E8F">
            <w:pPr>
              <w:rPr>
                <w:rFonts w:cs="Arial"/>
                <w:color w:val="000000"/>
              </w:rPr>
            </w:pPr>
            <w:r w:rsidRPr="00C76857">
              <w:rPr>
                <w:rFonts w:cstheme="minorHAnsi"/>
                <w:color w:val="000000"/>
              </w:rPr>
              <w:t>02RX07Z</w:t>
            </w:r>
          </w:p>
        </w:tc>
        <w:tc>
          <w:tcPr>
            <w:tcW w:w="8128" w:type="dxa"/>
            <w:noWrap/>
            <w:vAlign w:val="center"/>
          </w:tcPr>
          <w:p w14:paraId="14F130A0" w14:textId="7C4A996C" w:rsidR="007D419B" w:rsidRPr="00B83A18" w:rsidRDefault="007D419B" w:rsidP="00696E8F">
            <w:pPr>
              <w:rPr>
                <w:rFonts w:cs="Arial"/>
                <w:color w:val="000000"/>
              </w:rPr>
            </w:pPr>
            <w:r w:rsidRPr="00C76857">
              <w:rPr>
                <w:rFonts w:cstheme="minorHAnsi"/>
                <w:color w:val="000000"/>
              </w:rPr>
              <w:t>Replacement of Thoracic Aorta, Ascending/Arch with Autologous Tissue Substitute, Open Approach</w:t>
            </w:r>
          </w:p>
        </w:tc>
      </w:tr>
      <w:tr w:rsidR="007D419B" w:rsidRPr="00B83A18" w14:paraId="7F955562" w14:textId="77777777" w:rsidTr="002C718A">
        <w:trPr>
          <w:trHeight w:val="300"/>
        </w:trPr>
        <w:tc>
          <w:tcPr>
            <w:tcW w:w="1525" w:type="dxa"/>
            <w:noWrap/>
            <w:vAlign w:val="center"/>
          </w:tcPr>
          <w:p w14:paraId="71DC6256" w14:textId="54ECB573" w:rsidR="007D419B" w:rsidRPr="00B83A18" w:rsidRDefault="007D419B" w:rsidP="00696E8F">
            <w:pPr>
              <w:rPr>
                <w:rFonts w:cs="Arial"/>
                <w:color w:val="000000"/>
              </w:rPr>
            </w:pPr>
            <w:r w:rsidRPr="00C76857">
              <w:rPr>
                <w:rFonts w:cstheme="minorHAnsi"/>
                <w:color w:val="000000"/>
              </w:rPr>
              <w:t>02RX08Z</w:t>
            </w:r>
          </w:p>
        </w:tc>
        <w:tc>
          <w:tcPr>
            <w:tcW w:w="8128" w:type="dxa"/>
            <w:noWrap/>
            <w:vAlign w:val="center"/>
          </w:tcPr>
          <w:p w14:paraId="2EB562A0" w14:textId="17F9E84D" w:rsidR="007D419B" w:rsidRPr="00B83A18" w:rsidRDefault="007D419B" w:rsidP="00696E8F">
            <w:pPr>
              <w:rPr>
                <w:rFonts w:cs="Arial"/>
                <w:color w:val="000000"/>
              </w:rPr>
            </w:pPr>
            <w:r w:rsidRPr="00C76857">
              <w:rPr>
                <w:rFonts w:cstheme="minorHAnsi"/>
                <w:color w:val="000000"/>
              </w:rPr>
              <w:t>Replacement of Thoracic Aorta, Ascending/Arch with Zooplastic Tissue, Open Approach</w:t>
            </w:r>
          </w:p>
        </w:tc>
      </w:tr>
      <w:tr w:rsidR="007D419B" w:rsidRPr="00B83A18" w14:paraId="538CB72E" w14:textId="77777777" w:rsidTr="002C718A">
        <w:trPr>
          <w:trHeight w:val="300"/>
        </w:trPr>
        <w:tc>
          <w:tcPr>
            <w:tcW w:w="1525" w:type="dxa"/>
            <w:noWrap/>
            <w:vAlign w:val="center"/>
          </w:tcPr>
          <w:p w14:paraId="57B9FE39" w14:textId="69519E8C" w:rsidR="007D419B" w:rsidRPr="00B83A18" w:rsidRDefault="007D419B" w:rsidP="00696E8F">
            <w:pPr>
              <w:rPr>
                <w:rFonts w:cs="Arial"/>
                <w:color w:val="000000"/>
              </w:rPr>
            </w:pPr>
            <w:r w:rsidRPr="00C76857">
              <w:rPr>
                <w:rFonts w:cstheme="minorHAnsi"/>
                <w:color w:val="000000"/>
              </w:rPr>
              <w:t>02RX0JZ</w:t>
            </w:r>
          </w:p>
        </w:tc>
        <w:tc>
          <w:tcPr>
            <w:tcW w:w="8128" w:type="dxa"/>
            <w:noWrap/>
            <w:vAlign w:val="center"/>
          </w:tcPr>
          <w:p w14:paraId="155AB2DE" w14:textId="7B3C531F" w:rsidR="007D419B" w:rsidRPr="00B83A18" w:rsidRDefault="007D419B" w:rsidP="00696E8F">
            <w:pPr>
              <w:rPr>
                <w:rFonts w:cs="Arial"/>
                <w:color w:val="000000"/>
              </w:rPr>
            </w:pPr>
            <w:r w:rsidRPr="00C76857">
              <w:rPr>
                <w:rFonts w:cstheme="minorHAnsi"/>
                <w:color w:val="000000"/>
              </w:rPr>
              <w:t>Replacement of Thoracic Aorta, Ascending/Arch with Synthetic Substitute, Open Approach</w:t>
            </w:r>
          </w:p>
        </w:tc>
      </w:tr>
      <w:tr w:rsidR="007D419B" w:rsidRPr="00B83A18" w14:paraId="24D820CF" w14:textId="77777777" w:rsidTr="002C718A">
        <w:trPr>
          <w:trHeight w:val="300"/>
        </w:trPr>
        <w:tc>
          <w:tcPr>
            <w:tcW w:w="1525" w:type="dxa"/>
            <w:noWrap/>
            <w:vAlign w:val="center"/>
          </w:tcPr>
          <w:p w14:paraId="7C91D860" w14:textId="544DCC8A" w:rsidR="007D419B" w:rsidRPr="00B83A18" w:rsidRDefault="007D419B" w:rsidP="00696E8F">
            <w:pPr>
              <w:rPr>
                <w:rFonts w:cs="Arial"/>
                <w:color w:val="000000"/>
              </w:rPr>
            </w:pPr>
            <w:r w:rsidRPr="00C76857">
              <w:rPr>
                <w:rFonts w:cstheme="minorHAnsi"/>
                <w:color w:val="000000"/>
              </w:rPr>
              <w:t>02RX0KZ</w:t>
            </w:r>
          </w:p>
        </w:tc>
        <w:tc>
          <w:tcPr>
            <w:tcW w:w="8128" w:type="dxa"/>
            <w:noWrap/>
            <w:vAlign w:val="center"/>
          </w:tcPr>
          <w:p w14:paraId="0226C820" w14:textId="47ACA2C6" w:rsidR="007D419B" w:rsidRPr="00B83A18" w:rsidRDefault="007D419B" w:rsidP="00696E8F">
            <w:pPr>
              <w:rPr>
                <w:rFonts w:cs="Arial"/>
                <w:color w:val="000000"/>
              </w:rPr>
            </w:pPr>
            <w:r w:rsidRPr="00C76857">
              <w:rPr>
                <w:rFonts w:cstheme="minorHAnsi"/>
                <w:color w:val="000000"/>
              </w:rPr>
              <w:t>Replacement of Thoracic Aorta, Ascending/Arch with Nonautologous Tissue Substitute, Open Approach</w:t>
            </w:r>
          </w:p>
        </w:tc>
      </w:tr>
      <w:tr w:rsidR="007D419B" w:rsidRPr="00B83A18" w14:paraId="700F7CDC" w14:textId="77777777" w:rsidTr="002C718A">
        <w:trPr>
          <w:trHeight w:val="300"/>
        </w:trPr>
        <w:tc>
          <w:tcPr>
            <w:tcW w:w="1525" w:type="dxa"/>
            <w:noWrap/>
            <w:vAlign w:val="center"/>
            <w:hideMark/>
          </w:tcPr>
          <w:p w14:paraId="2902EB6C" w14:textId="77777777" w:rsidR="007D419B" w:rsidRPr="00B83A18" w:rsidRDefault="007D419B" w:rsidP="00696E8F">
            <w:pPr>
              <w:rPr>
                <w:rFonts w:cs="Arial"/>
                <w:color w:val="000000"/>
              </w:rPr>
            </w:pPr>
            <w:r w:rsidRPr="00B83A18">
              <w:rPr>
                <w:rFonts w:cs="Arial"/>
                <w:color w:val="000000"/>
              </w:rPr>
              <w:t>02SW0ZZ</w:t>
            </w:r>
          </w:p>
        </w:tc>
        <w:tc>
          <w:tcPr>
            <w:tcW w:w="8128" w:type="dxa"/>
            <w:noWrap/>
            <w:vAlign w:val="center"/>
            <w:hideMark/>
          </w:tcPr>
          <w:p w14:paraId="700E4F92" w14:textId="77777777" w:rsidR="007D419B" w:rsidRPr="00B83A18" w:rsidRDefault="007D419B" w:rsidP="00696E8F">
            <w:pPr>
              <w:rPr>
                <w:rFonts w:cs="Arial"/>
                <w:color w:val="000000"/>
              </w:rPr>
            </w:pPr>
            <w:r w:rsidRPr="00B83A18">
              <w:rPr>
                <w:rFonts w:cs="Arial"/>
                <w:color w:val="000000"/>
              </w:rPr>
              <w:t>Reposition Thoracic Aorta, Descending, Open Approach</w:t>
            </w:r>
          </w:p>
        </w:tc>
      </w:tr>
      <w:tr w:rsidR="007D419B" w:rsidRPr="00B83A18" w14:paraId="240DB842" w14:textId="77777777" w:rsidTr="002C718A">
        <w:trPr>
          <w:trHeight w:val="300"/>
        </w:trPr>
        <w:tc>
          <w:tcPr>
            <w:tcW w:w="1525" w:type="dxa"/>
            <w:noWrap/>
            <w:vAlign w:val="center"/>
          </w:tcPr>
          <w:p w14:paraId="0C4D1C68" w14:textId="5B3CDAA3" w:rsidR="007D419B" w:rsidRPr="00B83A18" w:rsidRDefault="007D419B" w:rsidP="00696E8F">
            <w:pPr>
              <w:rPr>
                <w:rFonts w:cs="Arial"/>
                <w:color w:val="000000"/>
              </w:rPr>
            </w:pPr>
            <w:r w:rsidRPr="00C76857">
              <w:rPr>
                <w:rFonts w:cstheme="minorHAnsi"/>
                <w:color w:val="000000"/>
              </w:rPr>
              <w:t>02SX0ZZ</w:t>
            </w:r>
          </w:p>
        </w:tc>
        <w:tc>
          <w:tcPr>
            <w:tcW w:w="8128" w:type="dxa"/>
            <w:noWrap/>
            <w:vAlign w:val="center"/>
          </w:tcPr>
          <w:p w14:paraId="054786DE" w14:textId="489C8F62" w:rsidR="007D419B" w:rsidRPr="00B83A18" w:rsidRDefault="007D419B" w:rsidP="00696E8F">
            <w:pPr>
              <w:rPr>
                <w:rFonts w:cs="Arial"/>
                <w:color w:val="000000"/>
              </w:rPr>
            </w:pPr>
            <w:r w:rsidRPr="00C76857">
              <w:rPr>
                <w:rFonts w:cstheme="minorHAnsi"/>
                <w:color w:val="000000"/>
              </w:rPr>
              <w:t>Reposition Thoracic Aorta, Ascending/Arch, Open Approach</w:t>
            </w:r>
          </w:p>
        </w:tc>
      </w:tr>
      <w:tr w:rsidR="007D419B" w:rsidRPr="00B83A18" w14:paraId="32AD1B4F" w14:textId="77777777" w:rsidTr="002C718A">
        <w:trPr>
          <w:trHeight w:val="300"/>
        </w:trPr>
        <w:tc>
          <w:tcPr>
            <w:tcW w:w="1525" w:type="dxa"/>
            <w:noWrap/>
            <w:vAlign w:val="center"/>
            <w:hideMark/>
          </w:tcPr>
          <w:p w14:paraId="1D36089F" w14:textId="77777777" w:rsidR="007D419B" w:rsidRPr="00B83A18" w:rsidRDefault="007D419B" w:rsidP="00696E8F">
            <w:pPr>
              <w:rPr>
                <w:rFonts w:cs="Arial"/>
                <w:color w:val="000000"/>
              </w:rPr>
            </w:pPr>
            <w:r w:rsidRPr="00B83A18">
              <w:rPr>
                <w:rFonts w:cs="Arial"/>
                <w:color w:val="000000"/>
              </w:rPr>
              <w:t>02UW07Z</w:t>
            </w:r>
          </w:p>
        </w:tc>
        <w:tc>
          <w:tcPr>
            <w:tcW w:w="8128" w:type="dxa"/>
            <w:noWrap/>
            <w:vAlign w:val="center"/>
            <w:hideMark/>
          </w:tcPr>
          <w:p w14:paraId="3CF5899D" w14:textId="77777777" w:rsidR="007D419B" w:rsidRPr="00B83A18" w:rsidRDefault="007D419B" w:rsidP="00696E8F">
            <w:pPr>
              <w:rPr>
                <w:rFonts w:cs="Arial"/>
                <w:color w:val="000000"/>
              </w:rPr>
            </w:pPr>
            <w:r w:rsidRPr="00B83A18">
              <w:rPr>
                <w:rFonts w:cs="Arial"/>
                <w:color w:val="000000"/>
              </w:rPr>
              <w:t>Supplement Thoracic Aorta, Descending with Autologous Tissue Substitute, Open Approach</w:t>
            </w:r>
          </w:p>
        </w:tc>
      </w:tr>
      <w:tr w:rsidR="007D419B" w:rsidRPr="00B83A18" w14:paraId="7FBDCC62" w14:textId="77777777" w:rsidTr="002C718A">
        <w:trPr>
          <w:trHeight w:val="300"/>
        </w:trPr>
        <w:tc>
          <w:tcPr>
            <w:tcW w:w="1525" w:type="dxa"/>
            <w:noWrap/>
            <w:vAlign w:val="center"/>
            <w:hideMark/>
          </w:tcPr>
          <w:p w14:paraId="35FD8648" w14:textId="77777777" w:rsidR="007D419B" w:rsidRPr="00B83A18" w:rsidRDefault="007D419B" w:rsidP="00696E8F">
            <w:pPr>
              <w:rPr>
                <w:rFonts w:cs="Arial"/>
                <w:color w:val="000000"/>
              </w:rPr>
            </w:pPr>
            <w:r w:rsidRPr="00B83A18">
              <w:rPr>
                <w:rFonts w:cs="Arial"/>
                <w:color w:val="000000"/>
              </w:rPr>
              <w:t>02UW08Z</w:t>
            </w:r>
          </w:p>
        </w:tc>
        <w:tc>
          <w:tcPr>
            <w:tcW w:w="8128" w:type="dxa"/>
            <w:noWrap/>
            <w:vAlign w:val="center"/>
            <w:hideMark/>
          </w:tcPr>
          <w:p w14:paraId="5A15572A" w14:textId="77777777" w:rsidR="007D419B" w:rsidRPr="00B83A18" w:rsidRDefault="007D419B" w:rsidP="00696E8F">
            <w:pPr>
              <w:rPr>
                <w:rFonts w:cs="Arial"/>
                <w:color w:val="000000"/>
              </w:rPr>
            </w:pPr>
            <w:r w:rsidRPr="00B83A18">
              <w:rPr>
                <w:rFonts w:cs="Arial"/>
                <w:color w:val="000000"/>
              </w:rPr>
              <w:t>Supplement Thoracic Aorta, Descending with Zooplastic Tissue, Open Approach</w:t>
            </w:r>
          </w:p>
        </w:tc>
      </w:tr>
      <w:tr w:rsidR="007D419B" w:rsidRPr="00B83A18" w14:paraId="3079A516" w14:textId="77777777" w:rsidTr="002C718A">
        <w:trPr>
          <w:trHeight w:val="300"/>
        </w:trPr>
        <w:tc>
          <w:tcPr>
            <w:tcW w:w="1525" w:type="dxa"/>
            <w:noWrap/>
            <w:vAlign w:val="center"/>
            <w:hideMark/>
          </w:tcPr>
          <w:p w14:paraId="2F56BB8C" w14:textId="77777777" w:rsidR="007D419B" w:rsidRPr="00B83A18" w:rsidRDefault="007D419B" w:rsidP="00696E8F">
            <w:pPr>
              <w:rPr>
                <w:rFonts w:cs="Arial"/>
                <w:color w:val="000000"/>
              </w:rPr>
            </w:pPr>
            <w:r w:rsidRPr="00B83A18">
              <w:rPr>
                <w:rFonts w:cs="Arial"/>
                <w:color w:val="000000"/>
              </w:rPr>
              <w:t>02UW0JZ</w:t>
            </w:r>
          </w:p>
        </w:tc>
        <w:tc>
          <w:tcPr>
            <w:tcW w:w="8128" w:type="dxa"/>
            <w:noWrap/>
            <w:vAlign w:val="center"/>
            <w:hideMark/>
          </w:tcPr>
          <w:p w14:paraId="2D65ABB9" w14:textId="77777777" w:rsidR="007D419B" w:rsidRPr="00B83A18" w:rsidRDefault="007D419B" w:rsidP="00696E8F">
            <w:pPr>
              <w:rPr>
                <w:rFonts w:cs="Arial"/>
                <w:color w:val="000000"/>
              </w:rPr>
            </w:pPr>
            <w:r w:rsidRPr="00B83A18">
              <w:rPr>
                <w:rFonts w:cs="Arial"/>
                <w:color w:val="000000"/>
              </w:rPr>
              <w:t>Supplement Thoracic Aorta, Descending with Synthetic Substitute, Open Approach</w:t>
            </w:r>
          </w:p>
        </w:tc>
      </w:tr>
      <w:tr w:rsidR="007D419B" w:rsidRPr="00B83A18" w14:paraId="70F8E2C1" w14:textId="77777777" w:rsidTr="002C718A">
        <w:trPr>
          <w:trHeight w:val="300"/>
        </w:trPr>
        <w:tc>
          <w:tcPr>
            <w:tcW w:w="1525" w:type="dxa"/>
            <w:noWrap/>
            <w:vAlign w:val="center"/>
            <w:hideMark/>
          </w:tcPr>
          <w:p w14:paraId="45BEFE68" w14:textId="77777777" w:rsidR="007D419B" w:rsidRPr="00B83A18" w:rsidRDefault="007D419B" w:rsidP="00696E8F">
            <w:pPr>
              <w:rPr>
                <w:rFonts w:cs="Arial"/>
                <w:color w:val="000000"/>
              </w:rPr>
            </w:pPr>
            <w:r w:rsidRPr="00B83A18">
              <w:rPr>
                <w:rFonts w:cs="Arial"/>
                <w:color w:val="000000"/>
              </w:rPr>
              <w:t>02UW0KZ</w:t>
            </w:r>
          </w:p>
        </w:tc>
        <w:tc>
          <w:tcPr>
            <w:tcW w:w="8128" w:type="dxa"/>
            <w:noWrap/>
            <w:vAlign w:val="center"/>
            <w:hideMark/>
          </w:tcPr>
          <w:p w14:paraId="4B32A536" w14:textId="77777777" w:rsidR="007D419B" w:rsidRPr="00B83A18" w:rsidRDefault="007D419B" w:rsidP="00696E8F">
            <w:pPr>
              <w:rPr>
                <w:rFonts w:cs="Arial"/>
                <w:color w:val="000000"/>
              </w:rPr>
            </w:pPr>
            <w:r w:rsidRPr="00B83A18">
              <w:rPr>
                <w:rFonts w:cs="Arial"/>
                <w:color w:val="000000"/>
              </w:rPr>
              <w:t>Supplement Thoracic Aorta, Descending with Nonautologous Tissue Substitute, Open Approach</w:t>
            </w:r>
          </w:p>
        </w:tc>
      </w:tr>
      <w:tr w:rsidR="007D419B" w:rsidRPr="00B83A18" w14:paraId="23451177" w14:textId="77777777" w:rsidTr="002C718A">
        <w:trPr>
          <w:trHeight w:val="300"/>
        </w:trPr>
        <w:tc>
          <w:tcPr>
            <w:tcW w:w="1525" w:type="dxa"/>
            <w:noWrap/>
            <w:vAlign w:val="center"/>
          </w:tcPr>
          <w:p w14:paraId="6FDECBB2" w14:textId="29EF33EC" w:rsidR="007D419B" w:rsidRPr="00B83A18" w:rsidRDefault="007D419B" w:rsidP="00696E8F">
            <w:pPr>
              <w:rPr>
                <w:rFonts w:cs="Arial"/>
                <w:color w:val="000000"/>
              </w:rPr>
            </w:pPr>
            <w:r w:rsidRPr="00C76857">
              <w:rPr>
                <w:rFonts w:cstheme="minorHAnsi"/>
                <w:color w:val="000000"/>
              </w:rPr>
              <w:t>02UX08Z</w:t>
            </w:r>
          </w:p>
        </w:tc>
        <w:tc>
          <w:tcPr>
            <w:tcW w:w="8128" w:type="dxa"/>
            <w:noWrap/>
            <w:vAlign w:val="center"/>
          </w:tcPr>
          <w:p w14:paraId="51396E30" w14:textId="58A7B6A1" w:rsidR="007D419B" w:rsidRPr="00B83A18" w:rsidRDefault="007D419B" w:rsidP="00696E8F">
            <w:pPr>
              <w:rPr>
                <w:rFonts w:cs="Arial"/>
                <w:color w:val="000000"/>
              </w:rPr>
            </w:pPr>
            <w:r w:rsidRPr="00C76857">
              <w:rPr>
                <w:rFonts w:cstheme="minorHAnsi"/>
                <w:color w:val="000000"/>
              </w:rPr>
              <w:t>Supplement Thoracic Aorta, Ascending/Arch with Zooplastic Tissue, Open Approach</w:t>
            </w:r>
          </w:p>
        </w:tc>
      </w:tr>
      <w:tr w:rsidR="007D419B" w:rsidRPr="00B83A18" w14:paraId="487DE507" w14:textId="77777777" w:rsidTr="002C718A">
        <w:trPr>
          <w:trHeight w:val="300"/>
        </w:trPr>
        <w:tc>
          <w:tcPr>
            <w:tcW w:w="1525" w:type="dxa"/>
            <w:noWrap/>
            <w:vAlign w:val="center"/>
            <w:hideMark/>
          </w:tcPr>
          <w:p w14:paraId="76D27479" w14:textId="77777777" w:rsidR="007D419B" w:rsidRPr="00B83A18" w:rsidRDefault="007D419B" w:rsidP="00696E8F">
            <w:pPr>
              <w:rPr>
                <w:rFonts w:cs="Arial"/>
                <w:color w:val="000000"/>
              </w:rPr>
            </w:pPr>
            <w:r w:rsidRPr="00B83A18">
              <w:rPr>
                <w:rFonts w:cs="Arial"/>
                <w:color w:val="000000"/>
              </w:rPr>
              <w:t>041009B</w:t>
            </w:r>
          </w:p>
        </w:tc>
        <w:tc>
          <w:tcPr>
            <w:tcW w:w="8128" w:type="dxa"/>
            <w:noWrap/>
            <w:vAlign w:val="center"/>
            <w:hideMark/>
          </w:tcPr>
          <w:p w14:paraId="02CB335B" w14:textId="77777777" w:rsidR="007D419B" w:rsidRPr="00B83A18" w:rsidRDefault="007D419B" w:rsidP="00696E8F">
            <w:pPr>
              <w:rPr>
                <w:rFonts w:cs="Arial"/>
                <w:color w:val="000000"/>
              </w:rPr>
            </w:pPr>
            <w:r w:rsidRPr="00B83A18">
              <w:rPr>
                <w:rFonts w:cs="Arial"/>
                <w:color w:val="000000"/>
              </w:rPr>
              <w:t>Bypass Abdominal Aorta to Left Internal Iliac Artery with Autologous Venous Tissue, Open Approach</w:t>
            </w:r>
          </w:p>
        </w:tc>
      </w:tr>
      <w:tr w:rsidR="007D419B" w:rsidRPr="00B83A18" w14:paraId="66E263D9" w14:textId="77777777" w:rsidTr="002C718A">
        <w:trPr>
          <w:trHeight w:val="300"/>
        </w:trPr>
        <w:tc>
          <w:tcPr>
            <w:tcW w:w="1525" w:type="dxa"/>
            <w:noWrap/>
            <w:vAlign w:val="center"/>
            <w:hideMark/>
          </w:tcPr>
          <w:p w14:paraId="20C81583" w14:textId="77777777" w:rsidR="007D419B" w:rsidRPr="00B83A18" w:rsidRDefault="007D419B" w:rsidP="00696E8F">
            <w:pPr>
              <w:rPr>
                <w:rFonts w:cs="Arial"/>
                <w:color w:val="000000"/>
              </w:rPr>
            </w:pPr>
            <w:r w:rsidRPr="00B83A18">
              <w:rPr>
                <w:rFonts w:cs="Arial"/>
                <w:color w:val="000000"/>
              </w:rPr>
              <w:t>041009C</w:t>
            </w:r>
          </w:p>
        </w:tc>
        <w:tc>
          <w:tcPr>
            <w:tcW w:w="8128" w:type="dxa"/>
            <w:noWrap/>
            <w:vAlign w:val="center"/>
            <w:hideMark/>
          </w:tcPr>
          <w:p w14:paraId="36EE1683"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Venous Tissue, Open Approach</w:t>
            </w:r>
          </w:p>
        </w:tc>
      </w:tr>
      <w:tr w:rsidR="007D419B" w:rsidRPr="00B83A18" w14:paraId="4F47505A" w14:textId="77777777" w:rsidTr="002C718A">
        <w:trPr>
          <w:trHeight w:val="300"/>
        </w:trPr>
        <w:tc>
          <w:tcPr>
            <w:tcW w:w="1525" w:type="dxa"/>
            <w:noWrap/>
            <w:vAlign w:val="center"/>
            <w:hideMark/>
          </w:tcPr>
          <w:p w14:paraId="161D67E2" w14:textId="77777777" w:rsidR="007D419B" w:rsidRPr="00B83A18" w:rsidRDefault="007D419B" w:rsidP="00696E8F">
            <w:pPr>
              <w:rPr>
                <w:rFonts w:cs="Arial"/>
                <w:color w:val="000000"/>
              </w:rPr>
            </w:pPr>
            <w:r w:rsidRPr="00B83A18">
              <w:rPr>
                <w:rFonts w:cs="Arial"/>
                <w:color w:val="000000"/>
              </w:rPr>
              <w:t>041009D</w:t>
            </w:r>
          </w:p>
        </w:tc>
        <w:tc>
          <w:tcPr>
            <w:tcW w:w="8128" w:type="dxa"/>
            <w:noWrap/>
            <w:vAlign w:val="center"/>
            <w:hideMark/>
          </w:tcPr>
          <w:p w14:paraId="0126F9BC"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Venous Tissue, Open Approach</w:t>
            </w:r>
          </w:p>
        </w:tc>
      </w:tr>
      <w:tr w:rsidR="007D419B" w:rsidRPr="00B83A18" w14:paraId="031FE3CC" w14:textId="77777777" w:rsidTr="002C718A">
        <w:trPr>
          <w:trHeight w:val="300"/>
        </w:trPr>
        <w:tc>
          <w:tcPr>
            <w:tcW w:w="1525" w:type="dxa"/>
            <w:noWrap/>
            <w:vAlign w:val="center"/>
            <w:hideMark/>
          </w:tcPr>
          <w:p w14:paraId="7DE2693B" w14:textId="77777777" w:rsidR="007D419B" w:rsidRPr="00B83A18" w:rsidRDefault="007D419B" w:rsidP="00696E8F">
            <w:pPr>
              <w:rPr>
                <w:rFonts w:cs="Arial"/>
                <w:color w:val="000000"/>
              </w:rPr>
            </w:pPr>
            <w:r w:rsidRPr="00B83A18">
              <w:rPr>
                <w:rFonts w:cs="Arial"/>
                <w:color w:val="000000"/>
              </w:rPr>
              <w:t>041009F</w:t>
            </w:r>
          </w:p>
        </w:tc>
        <w:tc>
          <w:tcPr>
            <w:tcW w:w="8128" w:type="dxa"/>
            <w:noWrap/>
            <w:vAlign w:val="center"/>
            <w:hideMark/>
          </w:tcPr>
          <w:p w14:paraId="71EBEE3F" w14:textId="77777777" w:rsidR="007D419B" w:rsidRPr="00B83A18" w:rsidRDefault="007D419B" w:rsidP="00696E8F">
            <w:pPr>
              <w:rPr>
                <w:rFonts w:cs="Arial"/>
                <w:color w:val="000000"/>
              </w:rPr>
            </w:pPr>
            <w:r w:rsidRPr="00B83A18">
              <w:rPr>
                <w:rFonts w:cs="Arial"/>
                <w:color w:val="000000"/>
              </w:rPr>
              <w:t>Bypass Abdominal Aorta to Left External Iliac Artery with Autologous Venous Tissue, Open Approach</w:t>
            </w:r>
          </w:p>
        </w:tc>
      </w:tr>
      <w:tr w:rsidR="007D419B" w:rsidRPr="00B83A18" w14:paraId="3B746F19" w14:textId="77777777" w:rsidTr="002C718A">
        <w:trPr>
          <w:trHeight w:val="300"/>
        </w:trPr>
        <w:tc>
          <w:tcPr>
            <w:tcW w:w="1525" w:type="dxa"/>
            <w:noWrap/>
            <w:vAlign w:val="center"/>
            <w:hideMark/>
          </w:tcPr>
          <w:p w14:paraId="7972B4CA" w14:textId="77777777" w:rsidR="007D419B" w:rsidRPr="00B83A18" w:rsidRDefault="007D419B" w:rsidP="00696E8F">
            <w:pPr>
              <w:rPr>
                <w:rFonts w:cs="Arial"/>
                <w:color w:val="000000"/>
              </w:rPr>
            </w:pPr>
            <w:r w:rsidRPr="00B83A18">
              <w:rPr>
                <w:rFonts w:cs="Arial"/>
                <w:color w:val="000000"/>
              </w:rPr>
              <w:t>041009G</w:t>
            </w:r>
          </w:p>
        </w:tc>
        <w:tc>
          <w:tcPr>
            <w:tcW w:w="8128" w:type="dxa"/>
            <w:noWrap/>
            <w:vAlign w:val="center"/>
            <w:hideMark/>
          </w:tcPr>
          <w:p w14:paraId="408EA59E"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Venous Tissue, Open Approach</w:t>
            </w:r>
          </w:p>
        </w:tc>
      </w:tr>
      <w:tr w:rsidR="007D419B" w:rsidRPr="00B83A18" w14:paraId="614C0421" w14:textId="77777777" w:rsidTr="002C718A">
        <w:trPr>
          <w:trHeight w:val="300"/>
        </w:trPr>
        <w:tc>
          <w:tcPr>
            <w:tcW w:w="1525" w:type="dxa"/>
            <w:noWrap/>
            <w:vAlign w:val="center"/>
            <w:hideMark/>
          </w:tcPr>
          <w:p w14:paraId="7CD6DD9B" w14:textId="77777777" w:rsidR="007D419B" w:rsidRPr="00B83A18" w:rsidRDefault="007D419B" w:rsidP="00696E8F">
            <w:pPr>
              <w:rPr>
                <w:rFonts w:cs="Arial"/>
                <w:color w:val="000000"/>
              </w:rPr>
            </w:pPr>
            <w:r w:rsidRPr="00B83A18">
              <w:rPr>
                <w:rFonts w:cs="Arial"/>
                <w:color w:val="000000"/>
              </w:rPr>
              <w:t>041009H</w:t>
            </w:r>
          </w:p>
        </w:tc>
        <w:tc>
          <w:tcPr>
            <w:tcW w:w="8128" w:type="dxa"/>
            <w:noWrap/>
            <w:vAlign w:val="center"/>
            <w:hideMark/>
          </w:tcPr>
          <w:p w14:paraId="5A00871B" w14:textId="77777777" w:rsidR="007D419B" w:rsidRPr="00B83A18" w:rsidRDefault="007D419B" w:rsidP="00696E8F">
            <w:pPr>
              <w:rPr>
                <w:rFonts w:cs="Arial"/>
                <w:color w:val="000000"/>
              </w:rPr>
            </w:pPr>
            <w:r w:rsidRPr="00B83A18">
              <w:rPr>
                <w:rFonts w:cs="Arial"/>
                <w:color w:val="000000"/>
              </w:rPr>
              <w:t>Bypass Abdominal Aorta to Right Femoral Artery with Autologous Venous Tissue, Open Approach</w:t>
            </w:r>
          </w:p>
        </w:tc>
      </w:tr>
      <w:tr w:rsidR="007D419B" w:rsidRPr="00B83A18" w14:paraId="0AFE1391" w14:textId="77777777" w:rsidTr="002C718A">
        <w:trPr>
          <w:trHeight w:val="300"/>
        </w:trPr>
        <w:tc>
          <w:tcPr>
            <w:tcW w:w="1525" w:type="dxa"/>
            <w:noWrap/>
            <w:vAlign w:val="center"/>
            <w:hideMark/>
          </w:tcPr>
          <w:p w14:paraId="3C47405A" w14:textId="77777777" w:rsidR="007D419B" w:rsidRPr="00B83A18" w:rsidRDefault="007D419B" w:rsidP="00696E8F">
            <w:pPr>
              <w:rPr>
                <w:rFonts w:cs="Arial"/>
                <w:color w:val="000000"/>
              </w:rPr>
            </w:pPr>
            <w:r w:rsidRPr="00B83A18">
              <w:rPr>
                <w:rFonts w:cs="Arial"/>
                <w:color w:val="000000"/>
              </w:rPr>
              <w:t>041009J</w:t>
            </w:r>
          </w:p>
        </w:tc>
        <w:tc>
          <w:tcPr>
            <w:tcW w:w="8128" w:type="dxa"/>
            <w:noWrap/>
            <w:vAlign w:val="center"/>
            <w:hideMark/>
          </w:tcPr>
          <w:p w14:paraId="147C98C9" w14:textId="77777777" w:rsidR="007D419B" w:rsidRPr="00B83A18" w:rsidRDefault="007D419B" w:rsidP="00696E8F">
            <w:pPr>
              <w:rPr>
                <w:rFonts w:cs="Arial"/>
                <w:color w:val="000000"/>
              </w:rPr>
            </w:pPr>
            <w:r w:rsidRPr="00B83A18">
              <w:rPr>
                <w:rFonts w:cs="Arial"/>
                <w:color w:val="000000"/>
              </w:rPr>
              <w:t>Bypass Abdominal Aorta to Left Femoral Artery with Autologous Venous Tissue, Open Approach</w:t>
            </w:r>
          </w:p>
        </w:tc>
      </w:tr>
      <w:tr w:rsidR="007D419B" w:rsidRPr="00B83A18" w14:paraId="2F15909E" w14:textId="77777777" w:rsidTr="002C718A">
        <w:trPr>
          <w:trHeight w:val="300"/>
        </w:trPr>
        <w:tc>
          <w:tcPr>
            <w:tcW w:w="1525" w:type="dxa"/>
            <w:noWrap/>
            <w:vAlign w:val="center"/>
            <w:hideMark/>
          </w:tcPr>
          <w:p w14:paraId="50414C29" w14:textId="77777777" w:rsidR="007D419B" w:rsidRPr="00B83A18" w:rsidRDefault="007D419B" w:rsidP="00696E8F">
            <w:pPr>
              <w:rPr>
                <w:rFonts w:cs="Arial"/>
                <w:color w:val="000000"/>
              </w:rPr>
            </w:pPr>
            <w:r w:rsidRPr="00B83A18">
              <w:rPr>
                <w:rFonts w:cs="Arial"/>
                <w:color w:val="000000"/>
              </w:rPr>
              <w:t>041009K</w:t>
            </w:r>
          </w:p>
        </w:tc>
        <w:tc>
          <w:tcPr>
            <w:tcW w:w="8128" w:type="dxa"/>
            <w:noWrap/>
            <w:vAlign w:val="center"/>
            <w:hideMark/>
          </w:tcPr>
          <w:p w14:paraId="74139A5B" w14:textId="77777777" w:rsidR="007D419B" w:rsidRPr="00B83A18" w:rsidRDefault="007D419B" w:rsidP="00696E8F">
            <w:pPr>
              <w:rPr>
                <w:rFonts w:cs="Arial"/>
                <w:color w:val="000000"/>
              </w:rPr>
            </w:pPr>
            <w:r w:rsidRPr="00B83A18">
              <w:rPr>
                <w:rFonts w:cs="Arial"/>
                <w:color w:val="000000"/>
              </w:rPr>
              <w:t>Bypass Abdominal Aorta to Bilateral Femoral Arteries with Autologous Venous Tissue, Open Approach</w:t>
            </w:r>
          </w:p>
        </w:tc>
      </w:tr>
      <w:tr w:rsidR="007D419B" w:rsidRPr="00B83A18" w14:paraId="6A397B3A" w14:textId="77777777" w:rsidTr="002C718A">
        <w:trPr>
          <w:trHeight w:val="300"/>
        </w:trPr>
        <w:tc>
          <w:tcPr>
            <w:tcW w:w="1525" w:type="dxa"/>
            <w:noWrap/>
            <w:vAlign w:val="center"/>
            <w:hideMark/>
          </w:tcPr>
          <w:p w14:paraId="6959C51A" w14:textId="77777777" w:rsidR="007D419B" w:rsidRPr="00B83A18" w:rsidRDefault="007D419B" w:rsidP="00696E8F">
            <w:pPr>
              <w:rPr>
                <w:rFonts w:cs="Arial"/>
                <w:color w:val="000000"/>
              </w:rPr>
            </w:pPr>
            <w:r w:rsidRPr="00B83A18">
              <w:rPr>
                <w:rFonts w:cs="Arial"/>
                <w:color w:val="000000"/>
              </w:rPr>
              <w:t>041009Q</w:t>
            </w:r>
          </w:p>
        </w:tc>
        <w:tc>
          <w:tcPr>
            <w:tcW w:w="8128" w:type="dxa"/>
            <w:noWrap/>
            <w:vAlign w:val="center"/>
            <w:hideMark/>
          </w:tcPr>
          <w:p w14:paraId="33EB7021" w14:textId="77777777" w:rsidR="007D419B" w:rsidRPr="00B83A18" w:rsidRDefault="007D419B" w:rsidP="00696E8F">
            <w:pPr>
              <w:rPr>
                <w:rFonts w:cs="Arial"/>
                <w:color w:val="000000"/>
              </w:rPr>
            </w:pPr>
            <w:r w:rsidRPr="00B83A18">
              <w:rPr>
                <w:rFonts w:cs="Arial"/>
                <w:color w:val="000000"/>
              </w:rPr>
              <w:t>Bypass Abdominal Aorta to Lower Extremity Artery with Autologous Venous Tissue, Open Approach</w:t>
            </w:r>
          </w:p>
        </w:tc>
      </w:tr>
      <w:tr w:rsidR="007D419B" w:rsidRPr="00B83A18" w14:paraId="3763C51F" w14:textId="77777777" w:rsidTr="002C718A">
        <w:trPr>
          <w:trHeight w:val="300"/>
        </w:trPr>
        <w:tc>
          <w:tcPr>
            <w:tcW w:w="1525" w:type="dxa"/>
            <w:noWrap/>
            <w:vAlign w:val="center"/>
            <w:hideMark/>
          </w:tcPr>
          <w:p w14:paraId="3A3946B9" w14:textId="77777777" w:rsidR="007D419B" w:rsidRPr="00B83A18" w:rsidRDefault="007D419B" w:rsidP="00696E8F">
            <w:pPr>
              <w:rPr>
                <w:rFonts w:cs="Arial"/>
                <w:color w:val="000000"/>
              </w:rPr>
            </w:pPr>
            <w:r w:rsidRPr="00B83A18">
              <w:rPr>
                <w:rFonts w:cs="Arial"/>
                <w:color w:val="000000"/>
              </w:rPr>
              <w:t>041009R</w:t>
            </w:r>
          </w:p>
        </w:tc>
        <w:tc>
          <w:tcPr>
            <w:tcW w:w="8128" w:type="dxa"/>
            <w:noWrap/>
            <w:vAlign w:val="center"/>
            <w:hideMark/>
          </w:tcPr>
          <w:p w14:paraId="425AFB34" w14:textId="77777777" w:rsidR="007D419B" w:rsidRPr="00B83A18" w:rsidRDefault="007D419B" w:rsidP="00696E8F">
            <w:pPr>
              <w:rPr>
                <w:rFonts w:cs="Arial"/>
                <w:color w:val="000000"/>
              </w:rPr>
            </w:pPr>
            <w:r w:rsidRPr="00B83A18">
              <w:rPr>
                <w:rFonts w:cs="Arial"/>
                <w:color w:val="000000"/>
              </w:rPr>
              <w:t>Bypass Abdominal Aorta to Lower Artery with Autologous Venous Tissue, Open Approach</w:t>
            </w:r>
          </w:p>
        </w:tc>
      </w:tr>
      <w:tr w:rsidR="007D419B" w:rsidRPr="00B83A18" w14:paraId="2C8A5EB7" w14:textId="77777777" w:rsidTr="002C718A">
        <w:trPr>
          <w:trHeight w:val="300"/>
        </w:trPr>
        <w:tc>
          <w:tcPr>
            <w:tcW w:w="1525" w:type="dxa"/>
            <w:noWrap/>
            <w:vAlign w:val="center"/>
            <w:hideMark/>
          </w:tcPr>
          <w:p w14:paraId="098DF7D4" w14:textId="77777777" w:rsidR="007D419B" w:rsidRPr="00B83A18" w:rsidRDefault="007D419B" w:rsidP="00696E8F">
            <w:pPr>
              <w:rPr>
                <w:rFonts w:cs="Arial"/>
                <w:color w:val="000000"/>
              </w:rPr>
            </w:pPr>
            <w:r w:rsidRPr="00B83A18">
              <w:rPr>
                <w:rFonts w:cs="Arial"/>
                <w:color w:val="000000"/>
              </w:rPr>
              <w:t>04100A0</w:t>
            </w:r>
          </w:p>
        </w:tc>
        <w:tc>
          <w:tcPr>
            <w:tcW w:w="8128" w:type="dxa"/>
            <w:noWrap/>
            <w:vAlign w:val="center"/>
            <w:hideMark/>
          </w:tcPr>
          <w:p w14:paraId="26693105" w14:textId="77777777" w:rsidR="007D419B" w:rsidRPr="00B83A18" w:rsidRDefault="007D419B" w:rsidP="00696E8F">
            <w:pPr>
              <w:rPr>
                <w:rFonts w:cs="Arial"/>
                <w:color w:val="000000"/>
              </w:rPr>
            </w:pPr>
            <w:r w:rsidRPr="00B83A18">
              <w:rPr>
                <w:rFonts w:cs="Arial"/>
                <w:color w:val="000000"/>
              </w:rPr>
              <w:t>Bypass Abdominal Aorta to Abdominal Aorta with Autologous Arterial Tissue, Open Approach</w:t>
            </w:r>
          </w:p>
        </w:tc>
      </w:tr>
      <w:tr w:rsidR="007D419B" w:rsidRPr="00B83A18" w14:paraId="73F34763" w14:textId="77777777" w:rsidTr="002C718A">
        <w:trPr>
          <w:trHeight w:val="300"/>
        </w:trPr>
        <w:tc>
          <w:tcPr>
            <w:tcW w:w="1525" w:type="dxa"/>
            <w:noWrap/>
            <w:vAlign w:val="center"/>
            <w:hideMark/>
          </w:tcPr>
          <w:p w14:paraId="53605A69" w14:textId="77777777" w:rsidR="007D419B" w:rsidRPr="00B83A18" w:rsidRDefault="007D419B" w:rsidP="00696E8F">
            <w:pPr>
              <w:rPr>
                <w:rFonts w:cs="Arial"/>
                <w:color w:val="000000"/>
              </w:rPr>
            </w:pPr>
            <w:r w:rsidRPr="00B83A18">
              <w:rPr>
                <w:rFonts w:cs="Arial"/>
                <w:color w:val="000000"/>
              </w:rPr>
              <w:lastRenderedPageBreak/>
              <w:t>04100A1</w:t>
            </w:r>
          </w:p>
        </w:tc>
        <w:tc>
          <w:tcPr>
            <w:tcW w:w="8128" w:type="dxa"/>
            <w:noWrap/>
            <w:vAlign w:val="center"/>
            <w:hideMark/>
          </w:tcPr>
          <w:p w14:paraId="3279565F" w14:textId="77777777" w:rsidR="007D419B" w:rsidRPr="00B83A18" w:rsidRDefault="007D419B" w:rsidP="00696E8F">
            <w:pPr>
              <w:rPr>
                <w:rFonts w:cs="Arial"/>
                <w:color w:val="000000"/>
              </w:rPr>
            </w:pPr>
            <w:r w:rsidRPr="00B83A18">
              <w:rPr>
                <w:rFonts w:cs="Arial"/>
                <w:color w:val="000000"/>
              </w:rPr>
              <w:t>Bypass Abdominal Aorta to Celiac Artery with Autologous Arterial Tissue, Open Approach</w:t>
            </w:r>
          </w:p>
        </w:tc>
      </w:tr>
      <w:tr w:rsidR="007D419B" w:rsidRPr="00B83A18" w14:paraId="3772DE27" w14:textId="77777777" w:rsidTr="002C718A">
        <w:trPr>
          <w:trHeight w:val="300"/>
        </w:trPr>
        <w:tc>
          <w:tcPr>
            <w:tcW w:w="1525" w:type="dxa"/>
            <w:noWrap/>
            <w:vAlign w:val="center"/>
            <w:hideMark/>
          </w:tcPr>
          <w:p w14:paraId="570688BD" w14:textId="77777777" w:rsidR="007D419B" w:rsidRPr="00B83A18" w:rsidRDefault="007D419B" w:rsidP="00696E8F">
            <w:pPr>
              <w:rPr>
                <w:rFonts w:cs="Arial"/>
                <w:color w:val="000000"/>
              </w:rPr>
            </w:pPr>
            <w:r w:rsidRPr="00B83A18">
              <w:rPr>
                <w:rFonts w:cs="Arial"/>
                <w:color w:val="000000"/>
              </w:rPr>
              <w:t>04100A2</w:t>
            </w:r>
          </w:p>
        </w:tc>
        <w:tc>
          <w:tcPr>
            <w:tcW w:w="8128" w:type="dxa"/>
            <w:noWrap/>
            <w:vAlign w:val="center"/>
            <w:hideMark/>
          </w:tcPr>
          <w:p w14:paraId="30B8AA88" w14:textId="77777777" w:rsidR="007D419B" w:rsidRPr="00B83A18" w:rsidRDefault="007D419B" w:rsidP="00696E8F">
            <w:pPr>
              <w:rPr>
                <w:rFonts w:cs="Arial"/>
                <w:color w:val="000000"/>
              </w:rPr>
            </w:pPr>
            <w:r w:rsidRPr="00B83A18">
              <w:rPr>
                <w:rFonts w:cs="Arial"/>
                <w:color w:val="000000"/>
              </w:rPr>
              <w:t>Bypass Abdominal Aorta to Mesenteric Artery with Autologous Arterial Tissue, Open Approach</w:t>
            </w:r>
          </w:p>
        </w:tc>
      </w:tr>
      <w:tr w:rsidR="007D419B" w:rsidRPr="00B83A18" w14:paraId="177C61AF" w14:textId="77777777" w:rsidTr="002C718A">
        <w:trPr>
          <w:trHeight w:val="300"/>
        </w:trPr>
        <w:tc>
          <w:tcPr>
            <w:tcW w:w="1525" w:type="dxa"/>
            <w:noWrap/>
            <w:vAlign w:val="center"/>
            <w:hideMark/>
          </w:tcPr>
          <w:p w14:paraId="4CC1413A" w14:textId="77777777" w:rsidR="007D419B" w:rsidRPr="00B83A18" w:rsidRDefault="007D419B" w:rsidP="00696E8F">
            <w:pPr>
              <w:rPr>
                <w:rFonts w:cs="Arial"/>
                <w:color w:val="000000"/>
              </w:rPr>
            </w:pPr>
            <w:r w:rsidRPr="00B83A18">
              <w:rPr>
                <w:rFonts w:cs="Arial"/>
                <w:color w:val="000000"/>
              </w:rPr>
              <w:t>04100A3</w:t>
            </w:r>
          </w:p>
        </w:tc>
        <w:tc>
          <w:tcPr>
            <w:tcW w:w="8128" w:type="dxa"/>
            <w:noWrap/>
            <w:vAlign w:val="center"/>
            <w:hideMark/>
          </w:tcPr>
          <w:p w14:paraId="2CF03DB7" w14:textId="77777777" w:rsidR="007D419B" w:rsidRPr="00B83A18" w:rsidRDefault="007D419B" w:rsidP="00696E8F">
            <w:pPr>
              <w:rPr>
                <w:rFonts w:cs="Arial"/>
                <w:color w:val="000000"/>
              </w:rPr>
            </w:pPr>
            <w:r w:rsidRPr="00B83A18">
              <w:rPr>
                <w:rFonts w:cs="Arial"/>
                <w:color w:val="000000"/>
              </w:rPr>
              <w:t>Bypass Abdominal Aorta to Right Renal Artery with Autologous Arterial Tissue, Open Approach</w:t>
            </w:r>
          </w:p>
        </w:tc>
      </w:tr>
      <w:tr w:rsidR="007D419B" w:rsidRPr="00B83A18" w14:paraId="42E8734C" w14:textId="77777777" w:rsidTr="002C718A">
        <w:trPr>
          <w:trHeight w:val="300"/>
        </w:trPr>
        <w:tc>
          <w:tcPr>
            <w:tcW w:w="1525" w:type="dxa"/>
            <w:noWrap/>
            <w:vAlign w:val="center"/>
            <w:hideMark/>
          </w:tcPr>
          <w:p w14:paraId="19BC4600" w14:textId="77777777" w:rsidR="007D419B" w:rsidRPr="00B83A18" w:rsidRDefault="007D419B" w:rsidP="00696E8F">
            <w:pPr>
              <w:rPr>
                <w:rFonts w:cs="Arial"/>
                <w:color w:val="000000"/>
              </w:rPr>
            </w:pPr>
            <w:r w:rsidRPr="00B83A18">
              <w:rPr>
                <w:rFonts w:cs="Arial"/>
                <w:color w:val="000000"/>
              </w:rPr>
              <w:t>04100A4</w:t>
            </w:r>
          </w:p>
        </w:tc>
        <w:tc>
          <w:tcPr>
            <w:tcW w:w="8128" w:type="dxa"/>
            <w:noWrap/>
            <w:vAlign w:val="center"/>
            <w:hideMark/>
          </w:tcPr>
          <w:p w14:paraId="66D63627" w14:textId="77777777" w:rsidR="007D419B" w:rsidRPr="00B83A18" w:rsidRDefault="007D419B" w:rsidP="00696E8F">
            <w:pPr>
              <w:rPr>
                <w:rFonts w:cs="Arial"/>
                <w:color w:val="000000"/>
              </w:rPr>
            </w:pPr>
            <w:r w:rsidRPr="00B83A18">
              <w:rPr>
                <w:rFonts w:cs="Arial"/>
                <w:color w:val="000000"/>
              </w:rPr>
              <w:t>Bypass Abdominal Aorta to Left Renal Artery with Autologous Arterial Tissue, Open Approach</w:t>
            </w:r>
          </w:p>
        </w:tc>
      </w:tr>
      <w:tr w:rsidR="007D419B" w:rsidRPr="00B83A18" w14:paraId="3E45EB25" w14:textId="77777777" w:rsidTr="002C718A">
        <w:trPr>
          <w:trHeight w:val="300"/>
        </w:trPr>
        <w:tc>
          <w:tcPr>
            <w:tcW w:w="1525" w:type="dxa"/>
            <w:noWrap/>
            <w:vAlign w:val="center"/>
            <w:hideMark/>
          </w:tcPr>
          <w:p w14:paraId="6A9C117C" w14:textId="77777777" w:rsidR="007D419B" w:rsidRPr="00B83A18" w:rsidRDefault="007D419B" w:rsidP="00696E8F">
            <w:pPr>
              <w:rPr>
                <w:rFonts w:cs="Arial"/>
                <w:color w:val="000000"/>
              </w:rPr>
            </w:pPr>
            <w:r w:rsidRPr="00B83A18">
              <w:rPr>
                <w:rFonts w:cs="Arial"/>
                <w:color w:val="000000"/>
              </w:rPr>
              <w:t>04100A5</w:t>
            </w:r>
          </w:p>
        </w:tc>
        <w:tc>
          <w:tcPr>
            <w:tcW w:w="8128" w:type="dxa"/>
            <w:noWrap/>
            <w:vAlign w:val="center"/>
            <w:hideMark/>
          </w:tcPr>
          <w:p w14:paraId="0057AAF3" w14:textId="77777777" w:rsidR="007D419B" w:rsidRPr="00B83A18" w:rsidRDefault="007D419B" w:rsidP="00696E8F">
            <w:pPr>
              <w:rPr>
                <w:rFonts w:cs="Arial"/>
                <w:color w:val="000000"/>
              </w:rPr>
            </w:pPr>
            <w:r w:rsidRPr="00B83A18">
              <w:rPr>
                <w:rFonts w:cs="Arial"/>
                <w:color w:val="000000"/>
              </w:rPr>
              <w:t>Bypass Abdominal Aorta to Bilateral Renal Artery with Autologous Arterial Tissue, Open Approach</w:t>
            </w:r>
          </w:p>
        </w:tc>
      </w:tr>
      <w:tr w:rsidR="007D419B" w:rsidRPr="00B83A18" w14:paraId="13E3E85D" w14:textId="77777777" w:rsidTr="002C718A">
        <w:trPr>
          <w:trHeight w:val="300"/>
        </w:trPr>
        <w:tc>
          <w:tcPr>
            <w:tcW w:w="1525" w:type="dxa"/>
            <w:noWrap/>
            <w:vAlign w:val="center"/>
            <w:hideMark/>
          </w:tcPr>
          <w:p w14:paraId="1B5AAD22" w14:textId="77777777" w:rsidR="007D419B" w:rsidRPr="00B83A18" w:rsidRDefault="007D419B" w:rsidP="00696E8F">
            <w:pPr>
              <w:rPr>
                <w:rFonts w:cs="Arial"/>
                <w:color w:val="000000"/>
              </w:rPr>
            </w:pPr>
            <w:r w:rsidRPr="00B83A18">
              <w:rPr>
                <w:rFonts w:cs="Arial"/>
                <w:color w:val="000000"/>
              </w:rPr>
              <w:t>04100A6</w:t>
            </w:r>
          </w:p>
        </w:tc>
        <w:tc>
          <w:tcPr>
            <w:tcW w:w="8128" w:type="dxa"/>
            <w:noWrap/>
            <w:vAlign w:val="center"/>
            <w:hideMark/>
          </w:tcPr>
          <w:p w14:paraId="00B0A62E" w14:textId="77777777" w:rsidR="007D419B" w:rsidRPr="00B83A18" w:rsidRDefault="007D419B" w:rsidP="00696E8F">
            <w:pPr>
              <w:rPr>
                <w:rFonts w:cs="Arial"/>
                <w:color w:val="000000"/>
              </w:rPr>
            </w:pPr>
            <w:r w:rsidRPr="00B83A18">
              <w:rPr>
                <w:rFonts w:cs="Arial"/>
                <w:color w:val="000000"/>
              </w:rPr>
              <w:t>Bypass Abdominal Aorta to Right Common Iliac Artery with Autologous Arterial Tissue, Open Approach</w:t>
            </w:r>
          </w:p>
        </w:tc>
      </w:tr>
      <w:tr w:rsidR="007D419B" w:rsidRPr="00B83A18" w14:paraId="20648C92" w14:textId="77777777" w:rsidTr="002C718A">
        <w:trPr>
          <w:trHeight w:val="300"/>
        </w:trPr>
        <w:tc>
          <w:tcPr>
            <w:tcW w:w="1525" w:type="dxa"/>
            <w:noWrap/>
            <w:vAlign w:val="center"/>
            <w:hideMark/>
          </w:tcPr>
          <w:p w14:paraId="2955ED5D" w14:textId="77777777" w:rsidR="007D419B" w:rsidRPr="00B83A18" w:rsidRDefault="007D419B" w:rsidP="00696E8F">
            <w:pPr>
              <w:rPr>
                <w:rFonts w:cs="Arial"/>
                <w:color w:val="000000"/>
              </w:rPr>
            </w:pPr>
            <w:r w:rsidRPr="00B83A18">
              <w:rPr>
                <w:rFonts w:cs="Arial"/>
                <w:color w:val="000000"/>
              </w:rPr>
              <w:t>04100A7</w:t>
            </w:r>
          </w:p>
        </w:tc>
        <w:tc>
          <w:tcPr>
            <w:tcW w:w="8128" w:type="dxa"/>
            <w:noWrap/>
            <w:vAlign w:val="center"/>
            <w:hideMark/>
          </w:tcPr>
          <w:p w14:paraId="607FC2E4" w14:textId="77777777" w:rsidR="007D419B" w:rsidRPr="00B83A18" w:rsidRDefault="007D419B" w:rsidP="00696E8F">
            <w:pPr>
              <w:rPr>
                <w:rFonts w:cs="Arial"/>
                <w:color w:val="000000"/>
              </w:rPr>
            </w:pPr>
            <w:r w:rsidRPr="00B83A18">
              <w:rPr>
                <w:rFonts w:cs="Arial"/>
                <w:color w:val="000000"/>
              </w:rPr>
              <w:t>Bypass Abdominal Aorta to Left Common Iliac Artery with Autologous Arterial Tissue, Open Approach</w:t>
            </w:r>
          </w:p>
        </w:tc>
      </w:tr>
      <w:tr w:rsidR="007D419B" w:rsidRPr="00B83A18" w14:paraId="40F99F80" w14:textId="77777777" w:rsidTr="002C718A">
        <w:trPr>
          <w:trHeight w:val="300"/>
        </w:trPr>
        <w:tc>
          <w:tcPr>
            <w:tcW w:w="1525" w:type="dxa"/>
            <w:noWrap/>
            <w:vAlign w:val="center"/>
            <w:hideMark/>
          </w:tcPr>
          <w:p w14:paraId="4C716FD7" w14:textId="77777777" w:rsidR="007D419B" w:rsidRPr="00B83A18" w:rsidRDefault="007D419B" w:rsidP="00696E8F">
            <w:pPr>
              <w:rPr>
                <w:rFonts w:cs="Arial"/>
                <w:color w:val="000000"/>
              </w:rPr>
            </w:pPr>
            <w:r w:rsidRPr="00B83A18">
              <w:rPr>
                <w:rFonts w:cs="Arial"/>
                <w:color w:val="000000"/>
              </w:rPr>
              <w:t>04100A8</w:t>
            </w:r>
          </w:p>
        </w:tc>
        <w:tc>
          <w:tcPr>
            <w:tcW w:w="8128" w:type="dxa"/>
            <w:noWrap/>
            <w:vAlign w:val="center"/>
            <w:hideMark/>
          </w:tcPr>
          <w:p w14:paraId="36DC6ACA" w14:textId="77777777" w:rsidR="007D419B" w:rsidRPr="00B83A18" w:rsidRDefault="007D419B" w:rsidP="00696E8F">
            <w:pPr>
              <w:rPr>
                <w:rFonts w:cs="Arial"/>
                <w:color w:val="000000"/>
              </w:rPr>
            </w:pPr>
            <w:r w:rsidRPr="00B83A18">
              <w:rPr>
                <w:rFonts w:cs="Arial"/>
                <w:color w:val="000000"/>
              </w:rPr>
              <w:t>Bypass Abdominal Aorta to Bilateral Common Iliac Arteries with Autologous Arterial Tissue, Open Approach</w:t>
            </w:r>
          </w:p>
        </w:tc>
      </w:tr>
      <w:tr w:rsidR="007D419B" w:rsidRPr="00B83A18" w14:paraId="6321B50C" w14:textId="77777777" w:rsidTr="002C718A">
        <w:trPr>
          <w:trHeight w:val="300"/>
        </w:trPr>
        <w:tc>
          <w:tcPr>
            <w:tcW w:w="1525" w:type="dxa"/>
            <w:noWrap/>
            <w:vAlign w:val="center"/>
            <w:hideMark/>
          </w:tcPr>
          <w:p w14:paraId="4368BC5A" w14:textId="77777777" w:rsidR="007D419B" w:rsidRPr="00B83A18" w:rsidRDefault="007D419B" w:rsidP="00696E8F">
            <w:pPr>
              <w:rPr>
                <w:rFonts w:cs="Arial"/>
                <w:color w:val="000000"/>
              </w:rPr>
            </w:pPr>
            <w:r w:rsidRPr="00B83A18">
              <w:rPr>
                <w:rFonts w:cs="Arial"/>
                <w:color w:val="000000"/>
              </w:rPr>
              <w:t>04100A9</w:t>
            </w:r>
          </w:p>
        </w:tc>
        <w:tc>
          <w:tcPr>
            <w:tcW w:w="8128" w:type="dxa"/>
            <w:noWrap/>
            <w:vAlign w:val="center"/>
            <w:hideMark/>
          </w:tcPr>
          <w:p w14:paraId="240EB425" w14:textId="77777777" w:rsidR="007D419B" w:rsidRPr="00B83A18" w:rsidRDefault="007D419B" w:rsidP="00696E8F">
            <w:pPr>
              <w:rPr>
                <w:rFonts w:cs="Arial"/>
                <w:color w:val="000000"/>
              </w:rPr>
            </w:pPr>
            <w:r w:rsidRPr="00B83A18">
              <w:rPr>
                <w:rFonts w:cs="Arial"/>
                <w:color w:val="000000"/>
              </w:rPr>
              <w:t>Bypass Abdominal Aorta to Right Internal Iliac Artery with Autologous Arterial Tissue, Open Approach</w:t>
            </w:r>
          </w:p>
        </w:tc>
      </w:tr>
      <w:tr w:rsidR="007D419B" w:rsidRPr="00B83A18" w14:paraId="76F1D342" w14:textId="77777777" w:rsidTr="002C718A">
        <w:trPr>
          <w:trHeight w:val="300"/>
        </w:trPr>
        <w:tc>
          <w:tcPr>
            <w:tcW w:w="1525" w:type="dxa"/>
            <w:noWrap/>
            <w:vAlign w:val="center"/>
            <w:hideMark/>
          </w:tcPr>
          <w:p w14:paraId="1F2B83C0" w14:textId="77777777" w:rsidR="007D419B" w:rsidRPr="00B83A18" w:rsidRDefault="007D419B" w:rsidP="00696E8F">
            <w:pPr>
              <w:rPr>
                <w:rFonts w:cs="Arial"/>
                <w:color w:val="000000"/>
              </w:rPr>
            </w:pPr>
            <w:r w:rsidRPr="00B83A18">
              <w:rPr>
                <w:rFonts w:cs="Arial"/>
                <w:color w:val="000000"/>
              </w:rPr>
              <w:t>04100AB</w:t>
            </w:r>
          </w:p>
        </w:tc>
        <w:tc>
          <w:tcPr>
            <w:tcW w:w="8128" w:type="dxa"/>
            <w:noWrap/>
            <w:vAlign w:val="center"/>
            <w:hideMark/>
          </w:tcPr>
          <w:p w14:paraId="636A0FED" w14:textId="77777777" w:rsidR="007D419B" w:rsidRPr="00B83A18" w:rsidRDefault="007D419B" w:rsidP="00696E8F">
            <w:pPr>
              <w:rPr>
                <w:rFonts w:cs="Arial"/>
                <w:color w:val="000000"/>
              </w:rPr>
            </w:pPr>
            <w:r w:rsidRPr="00B83A18">
              <w:rPr>
                <w:rFonts w:cs="Arial"/>
                <w:color w:val="000000"/>
              </w:rPr>
              <w:t>Bypass Abdominal Aorta to Left Internal Iliac Artery with Autologous Arterial Tissue, Open Approach</w:t>
            </w:r>
          </w:p>
        </w:tc>
      </w:tr>
      <w:tr w:rsidR="007D419B" w:rsidRPr="00B83A18" w14:paraId="70326671" w14:textId="77777777" w:rsidTr="002C718A">
        <w:trPr>
          <w:trHeight w:val="300"/>
        </w:trPr>
        <w:tc>
          <w:tcPr>
            <w:tcW w:w="1525" w:type="dxa"/>
            <w:noWrap/>
            <w:vAlign w:val="center"/>
            <w:hideMark/>
          </w:tcPr>
          <w:p w14:paraId="364274DA" w14:textId="77777777" w:rsidR="007D419B" w:rsidRPr="00B83A18" w:rsidRDefault="007D419B" w:rsidP="00696E8F">
            <w:pPr>
              <w:rPr>
                <w:rFonts w:cs="Arial"/>
                <w:color w:val="000000"/>
              </w:rPr>
            </w:pPr>
            <w:r w:rsidRPr="00B83A18">
              <w:rPr>
                <w:rFonts w:cs="Arial"/>
                <w:color w:val="000000"/>
              </w:rPr>
              <w:t>04100AC</w:t>
            </w:r>
          </w:p>
        </w:tc>
        <w:tc>
          <w:tcPr>
            <w:tcW w:w="8128" w:type="dxa"/>
            <w:noWrap/>
            <w:vAlign w:val="center"/>
            <w:hideMark/>
          </w:tcPr>
          <w:p w14:paraId="2E899C00"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Arterial Tissue, Open Approach</w:t>
            </w:r>
          </w:p>
        </w:tc>
      </w:tr>
      <w:tr w:rsidR="007D419B" w:rsidRPr="00B83A18" w14:paraId="7E0A6BB5" w14:textId="77777777" w:rsidTr="002C718A">
        <w:trPr>
          <w:trHeight w:val="300"/>
        </w:trPr>
        <w:tc>
          <w:tcPr>
            <w:tcW w:w="1525" w:type="dxa"/>
            <w:noWrap/>
            <w:vAlign w:val="center"/>
            <w:hideMark/>
          </w:tcPr>
          <w:p w14:paraId="5890F0F7" w14:textId="77777777" w:rsidR="007D419B" w:rsidRPr="00B83A18" w:rsidRDefault="007D419B" w:rsidP="00696E8F">
            <w:pPr>
              <w:rPr>
                <w:rFonts w:cs="Arial"/>
                <w:color w:val="000000"/>
              </w:rPr>
            </w:pPr>
            <w:r w:rsidRPr="00B83A18">
              <w:rPr>
                <w:rFonts w:cs="Arial"/>
                <w:color w:val="000000"/>
              </w:rPr>
              <w:t>04100AD</w:t>
            </w:r>
          </w:p>
        </w:tc>
        <w:tc>
          <w:tcPr>
            <w:tcW w:w="8128" w:type="dxa"/>
            <w:noWrap/>
            <w:vAlign w:val="center"/>
            <w:hideMark/>
          </w:tcPr>
          <w:p w14:paraId="4B790D92"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Arterial Tissue, Open Approach</w:t>
            </w:r>
          </w:p>
        </w:tc>
      </w:tr>
      <w:tr w:rsidR="007D419B" w:rsidRPr="00B83A18" w14:paraId="1DE100D7" w14:textId="77777777" w:rsidTr="002C718A">
        <w:trPr>
          <w:trHeight w:val="300"/>
        </w:trPr>
        <w:tc>
          <w:tcPr>
            <w:tcW w:w="1525" w:type="dxa"/>
            <w:noWrap/>
            <w:vAlign w:val="center"/>
            <w:hideMark/>
          </w:tcPr>
          <w:p w14:paraId="70D2FE81" w14:textId="77777777" w:rsidR="007D419B" w:rsidRPr="00B83A18" w:rsidRDefault="007D419B" w:rsidP="00696E8F">
            <w:pPr>
              <w:rPr>
                <w:rFonts w:cs="Arial"/>
                <w:color w:val="000000"/>
              </w:rPr>
            </w:pPr>
            <w:r w:rsidRPr="00B83A18">
              <w:rPr>
                <w:rFonts w:cs="Arial"/>
                <w:color w:val="000000"/>
              </w:rPr>
              <w:t>04100AF</w:t>
            </w:r>
          </w:p>
        </w:tc>
        <w:tc>
          <w:tcPr>
            <w:tcW w:w="8128" w:type="dxa"/>
            <w:noWrap/>
            <w:vAlign w:val="center"/>
            <w:hideMark/>
          </w:tcPr>
          <w:p w14:paraId="697A8F86" w14:textId="77777777" w:rsidR="007D419B" w:rsidRPr="00B83A18" w:rsidRDefault="007D419B" w:rsidP="00696E8F">
            <w:pPr>
              <w:rPr>
                <w:rFonts w:cs="Arial"/>
                <w:color w:val="000000"/>
              </w:rPr>
            </w:pPr>
            <w:r w:rsidRPr="00B83A18">
              <w:rPr>
                <w:rFonts w:cs="Arial"/>
                <w:color w:val="000000"/>
              </w:rPr>
              <w:t>Bypass Abdominal Aorta to Left External Iliac Artery with Autologous Arterial Tissue, Open Approach</w:t>
            </w:r>
          </w:p>
        </w:tc>
      </w:tr>
      <w:tr w:rsidR="007D419B" w:rsidRPr="00B83A18" w14:paraId="1AFB7FF5" w14:textId="77777777" w:rsidTr="002C718A">
        <w:trPr>
          <w:trHeight w:val="300"/>
        </w:trPr>
        <w:tc>
          <w:tcPr>
            <w:tcW w:w="1525" w:type="dxa"/>
            <w:noWrap/>
            <w:vAlign w:val="center"/>
            <w:hideMark/>
          </w:tcPr>
          <w:p w14:paraId="5BEA06EE" w14:textId="77777777" w:rsidR="007D419B" w:rsidRPr="00B83A18" w:rsidRDefault="007D419B" w:rsidP="00696E8F">
            <w:pPr>
              <w:rPr>
                <w:rFonts w:cs="Arial"/>
                <w:color w:val="000000"/>
              </w:rPr>
            </w:pPr>
            <w:r w:rsidRPr="00B83A18">
              <w:rPr>
                <w:rFonts w:cs="Arial"/>
                <w:color w:val="000000"/>
              </w:rPr>
              <w:t>04100AG</w:t>
            </w:r>
          </w:p>
        </w:tc>
        <w:tc>
          <w:tcPr>
            <w:tcW w:w="8128" w:type="dxa"/>
            <w:noWrap/>
            <w:vAlign w:val="center"/>
            <w:hideMark/>
          </w:tcPr>
          <w:p w14:paraId="3C18B599"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Arterial Tissue, Open Approach</w:t>
            </w:r>
          </w:p>
        </w:tc>
      </w:tr>
      <w:tr w:rsidR="007D419B" w:rsidRPr="00B83A18" w14:paraId="6BFFDECB" w14:textId="77777777" w:rsidTr="002C718A">
        <w:trPr>
          <w:trHeight w:val="300"/>
        </w:trPr>
        <w:tc>
          <w:tcPr>
            <w:tcW w:w="1525" w:type="dxa"/>
            <w:noWrap/>
            <w:vAlign w:val="center"/>
            <w:hideMark/>
          </w:tcPr>
          <w:p w14:paraId="3D689785" w14:textId="77777777" w:rsidR="007D419B" w:rsidRPr="00B83A18" w:rsidRDefault="007D419B" w:rsidP="00696E8F">
            <w:pPr>
              <w:rPr>
                <w:rFonts w:cs="Arial"/>
                <w:color w:val="000000"/>
              </w:rPr>
            </w:pPr>
            <w:r w:rsidRPr="00B83A18">
              <w:rPr>
                <w:rFonts w:cs="Arial"/>
                <w:color w:val="000000"/>
              </w:rPr>
              <w:t>04100AH</w:t>
            </w:r>
          </w:p>
        </w:tc>
        <w:tc>
          <w:tcPr>
            <w:tcW w:w="8128" w:type="dxa"/>
            <w:noWrap/>
            <w:vAlign w:val="center"/>
            <w:hideMark/>
          </w:tcPr>
          <w:p w14:paraId="7089A806" w14:textId="77777777" w:rsidR="007D419B" w:rsidRPr="00B83A18" w:rsidRDefault="007D419B" w:rsidP="00696E8F">
            <w:pPr>
              <w:rPr>
                <w:rFonts w:cs="Arial"/>
                <w:color w:val="000000"/>
              </w:rPr>
            </w:pPr>
            <w:r w:rsidRPr="00B83A18">
              <w:rPr>
                <w:rFonts w:cs="Arial"/>
                <w:color w:val="000000"/>
              </w:rPr>
              <w:t>Bypass Abdominal Aorta to Right Femoral Artery with Autologous Arterial Tissue, Open Approach</w:t>
            </w:r>
          </w:p>
        </w:tc>
      </w:tr>
      <w:tr w:rsidR="007D419B" w:rsidRPr="00B83A18" w14:paraId="3777931A" w14:textId="77777777" w:rsidTr="002C718A">
        <w:trPr>
          <w:trHeight w:val="300"/>
        </w:trPr>
        <w:tc>
          <w:tcPr>
            <w:tcW w:w="1525" w:type="dxa"/>
            <w:noWrap/>
            <w:vAlign w:val="center"/>
            <w:hideMark/>
          </w:tcPr>
          <w:p w14:paraId="5213123F" w14:textId="77777777" w:rsidR="007D419B" w:rsidRPr="00B83A18" w:rsidRDefault="007D419B" w:rsidP="00696E8F">
            <w:pPr>
              <w:rPr>
                <w:rFonts w:cs="Arial"/>
                <w:color w:val="000000"/>
              </w:rPr>
            </w:pPr>
            <w:r w:rsidRPr="00B83A18">
              <w:rPr>
                <w:rFonts w:cs="Arial"/>
                <w:color w:val="000000"/>
              </w:rPr>
              <w:t>04100AJ</w:t>
            </w:r>
          </w:p>
        </w:tc>
        <w:tc>
          <w:tcPr>
            <w:tcW w:w="8128" w:type="dxa"/>
            <w:noWrap/>
            <w:vAlign w:val="center"/>
            <w:hideMark/>
          </w:tcPr>
          <w:p w14:paraId="40AFE882" w14:textId="77777777" w:rsidR="007D419B" w:rsidRPr="00B83A18" w:rsidRDefault="007D419B" w:rsidP="00696E8F">
            <w:pPr>
              <w:rPr>
                <w:rFonts w:cs="Arial"/>
                <w:color w:val="000000"/>
              </w:rPr>
            </w:pPr>
            <w:r w:rsidRPr="00B83A18">
              <w:rPr>
                <w:rFonts w:cs="Arial"/>
                <w:color w:val="000000"/>
              </w:rPr>
              <w:t>Bypass Abdominal Aorta to Left Femoral Artery with Autologous Arterial Tissue, Open Approach</w:t>
            </w:r>
          </w:p>
        </w:tc>
      </w:tr>
      <w:tr w:rsidR="007D419B" w:rsidRPr="00B83A18" w14:paraId="6895E9F7" w14:textId="77777777" w:rsidTr="002C718A">
        <w:trPr>
          <w:trHeight w:val="300"/>
        </w:trPr>
        <w:tc>
          <w:tcPr>
            <w:tcW w:w="1525" w:type="dxa"/>
            <w:noWrap/>
            <w:vAlign w:val="center"/>
            <w:hideMark/>
          </w:tcPr>
          <w:p w14:paraId="0153180D" w14:textId="77777777" w:rsidR="007D419B" w:rsidRPr="00B83A18" w:rsidRDefault="007D419B" w:rsidP="00696E8F">
            <w:pPr>
              <w:rPr>
                <w:rFonts w:cs="Arial"/>
                <w:color w:val="000000"/>
              </w:rPr>
            </w:pPr>
            <w:r w:rsidRPr="00B83A18">
              <w:rPr>
                <w:rFonts w:cs="Arial"/>
                <w:color w:val="000000"/>
              </w:rPr>
              <w:t>04100AK</w:t>
            </w:r>
          </w:p>
        </w:tc>
        <w:tc>
          <w:tcPr>
            <w:tcW w:w="8128" w:type="dxa"/>
            <w:noWrap/>
            <w:vAlign w:val="center"/>
            <w:hideMark/>
          </w:tcPr>
          <w:p w14:paraId="6BCE68C3" w14:textId="77777777" w:rsidR="007D419B" w:rsidRPr="00B83A18" w:rsidRDefault="007D419B" w:rsidP="00696E8F">
            <w:pPr>
              <w:rPr>
                <w:rFonts w:cs="Arial"/>
                <w:color w:val="000000"/>
              </w:rPr>
            </w:pPr>
            <w:r w:rsidRPr="00B83A18">
              <w:rPr>
                <w:rFonts w:cs="Arial"/>
                <w:color w:val="000000"/>
              </w:rPr>
              <w:t>Bypass Abdominal Aorta to Bilateral Femoral Arteries with Autologous Arterial Tissue, Open Approach</w:t>
            </w:r>
          </w:p>
        </w:tc>
      </w:tr>
      <w:tr w:rsidR="007D419B" w:rsidRPr="00B83A18" w14:paraId="3ECE776B" w14:textId="77777777" w:rsidTr="002C718A">
        <w:trPr>
          <w:trHeight w:val="300"/>
        </w:trPr>
        <w:tc>
          <w:tcPr>
            <w:tcW w:w="1525" w:type="dxa"/>
            <w:noWrap/>
            <w:vAlign w:val="center"/>
            <w:hideMark/>
          </w:tcPr>
          <w:p w14:paraId="5A3D881D" w14:textId="77777777" w:rsidR="007D419B" w:rsidRPr="00B83A18" w:rsidRDefault="007D419B" w:rsidP="00696E8F">
            <w:pPr>
              <w:rPr>
                <w:rFonts w:cs="Arial"/>
                <w:color w:val="000000"/>
              </w:rPr>
            </w:pPr>
            <w:r w:rsidRPr="00B83A18">
              <w:rPr>
                <w:rFonts w:cs="Arial"/>
                <w:color w:val="000000"/>
              </w:rPr>
              <w:t>04100AQ</w:t>
            </w:r>
          </w:p>
        </w:tc>
        <w:tc>
          <w:tcPr>
            <w:tcW w:w="8128" w:type="dxa"/>
            <w:noWrap/>
            <w:vAlign w:val="center"/>
            <w:hideMark/>
          </w:tcPr>
          <w:p w14:paraId="059BA325" w14:textId="77777777" w:rsidR="007D419B" w:rsidRPr="00B83A18" w:rsidRDefault="007D419B" w:rsidP="00696E8F">
            <w:pPr>
              <w:rPr>
                <w:rFonts w:cs="Arial"/>
                <w:color w:val="000000"/>
              </w:rPr>
            </w:pPr>
            <w:r w:rsidRPr="00B83A18">
              <w:rPr>
                <w:rFonts w:cs="Arial"/>
                <w:color w:val="000000"/>
              </w:rPr>
              <w:t>Bypass Abdominal Aorta to Lower Extremity Artery with Autologous Arterial Tissue, Open Approach</w:t>
            </w:r>
          </w:p>
        </w:tc>
      </w:tr>
      <w:tr w:rsidR="007D419B" w:rsidRPr="00B83A18" w14:paraId="52FC653F" w14:textId="77777777" w:rsidTr="002C718A">
        <w:trPr>
          <w:trHeight w:val="300"/>
        </w:trPr>
        <w:tc>
          <w:tcPr>
            <w:tcW w:w="1525" w:type="dxa"/>
            <w:noWrap/>
            <w:vAlign w:val="center"/>
            <w:hideMark/>
          </w:tcPr>
          <w:p w14:paraId="11C80776" w14:textId="77777777" w:rsidR="007D419B" w:rsidRPr="00B83A18" w:rsidRDefault="007D419B" w:rsidP="00696E8F">
            <w:pPr>
              <w:rPr>
                <w:rFonts w:cs="Arial"/>
                <w:color w:val="000000"/>
              </w:rPr>
            </w:pPr>
            <w:r w:rsidRPr="00B83A18">
              <w:rPr>
                <w:rFonts w:cs="Arial"/>
                <w:color w:val="000000"/>
              </w:rPr>
              <w:t>04100AR</w:t>
            </w:r>
          </w:p>
        </w:tc>
        <w:tc>
          <w:tcPr>
            <w:tcW w:w="8128" w:type="dxa"/>
            <w:noWrap/>
            <w:vAlign w:val="center"/>
            <w:hideMark/>
          </w:tcPr>
          <w:p w14:paraId="41D2E733" w14:textId="77777777" w:rsidR="007D419B" w:rsidRPr="00B83A18" w:rsidRDefault="007D419B" w:rsidP="00696E8F">
            <w:pPr>
              <w:rPr>
                <w:rFonts w:cs="Arial"/>
                <w:color w:val="000000"/>
              </w:rPr>
            </w:pPr>
            <w:r w:rsidRPr="00B83A18">
              <w:rPr>
                <w:rFonts w:cs="Arial"/>
                <w:color w:val="000000"/>
              </w:rPr>
              <w:t>Bypass Abdominal Aorta to Lower Artery with Autologous Arterial Tissue, Open Approach</w:t>
            </w:r>
          </w:p>
        </w:tc>
      </w:tr>
      <w:tr w:rsidR="007D419B" w:rsidRPr="00B83A18" w14:paraId="32817F49" w14:textId="77777777" w:rsidTr="002C718A">
        <w:trPr>
          <w:trHeight w:val="300"/>
        </w:trPr>
        <w:tc>
          <w:tcPr>
            <w:tcW w:w="1525" w:type="dxa"/>
            <w:noWrap/>
            <w:vAlign w:val="center"/>
            <w:hideMark/>
          </w:tcPr>
          <w:p w14:paraId="37C4F3EF" w14:textId="77777777" w:rsidR="007D419B" w:rsidRPr="00B83A18" w:rsidRDefault="007D419B" w:rsidP="00696E8F">
            <w:pPr>
              <w:rPr>
                <w:rFonts w:cs="Arial"/>
                <w:color w:val="000000"/>
              </w:rPr>
            </w:pPr>
            <w:r w:rsidRPr="00B83A18">
              <w:rPr>
                <w:rFonts w:cs="Arial"/>
                <w:color w:val="000000"/>
              </w:rPr>
              <w:t>04100J0</w:t>
            </w:r>
          </w:p>
        </w:tc>
        <w:tc>
          <w:tcPr>
            <w:tcW w:w="8128" w:type="dxa"/>
            <w:noWrap/>
            <w:vAlign w:val="center"/>
            <w:hideMark/>
          </w:tcPr>
          <w:p w14:paraId="19CEEDB2" w14:textId="77777777" w:rsidR="007D419B" w:rsidRPr="00B83A18" w:rsidRDefault="007D419B" w:rsidP="00696E8F">
            <w:pPr>
              <w:rPr>
                <w:rFonts w:cs="Arial"/>
                <w:color w:val="000000"/>
              </w:rPr>
            </w:pPr>
            <w:r w:rsidRPr="00B83A18">
              <w:rPr>
                <w:rFonts w:cs="Arial"/>
                <w:color w:val="000000"/>
              </w:rPr>
              <w:t>Bypass Abdominal Aorta to Abdominal Aorta with Synthetic Substitute, Open Approach</w:t>
            </w:r>
          </w:p>
        </w:tc>
      </w:tr>
      <w:tr w:rsidR="007D419B" w:rsidRPr="00B83A18" w14:paraId="107669EF" w14:textId="77777777" w:rsidTr="002C718A">
        <w:trPr>
          <w:trHeight w:val="300"/>
        </w:trPr>
        <w:tc>
          <w:tcPr>
            <w:tcW w:w="1525" w:type="dxa"/>
            <w:noWrap/>
            <w:vAlign w:val="center"/>
            <w:hideMark/>
          </w:tcPr>
          <w:p w14:paraId="2CFCE126" w14:textId="77777777" w:rsidR="007D419B" w:rsidRPr="00B83A18" w:rsidRDefault="007D419B" w:rsidP="00696E8F">
            <w:pPr>
              <w:rPr>
                <w:rFonts w:cs="Arial"/>
                <w:color w:val="000000"/>
              </w:rPr>
            </w:pPr>
            <w:r w:rsidRPr="00B83A18">
              <w:rPr>
                <w:rFonts w:cs="Arial"/>
                <w:color w:val="000000"/>
              </w:rPr>
              <w:t>04100J1</w:t>
            </w:r>
          </w:p>
        </w:tc>
        <w:tc>
          <w:tcPr>
            <w:tcW w:w="8128" w:type="dxa"/>
            <w:noWrap/>
            <w:vAlign w:val="center"/>
            <w:hideMark/>
          </w:tcPr>
          <w:p w14:paraId="7C56292C" w14:textId="77777777" w:rsidR="007D419B" w:rsidRPr="00B83A18" w:rsidRDefault="007D419B" w:rsidP="00696E8F">
            <w:pPr>
              <w:rPr>
                <w:rFonts w:cs="Arial"/>
                <w:color w:val="000000"/>
              </w:rPr>
            </w:pPr>
            <w:r w:rsidRPr="00B83A18">
              <w:rPr>
                <w:rFonts w:cs="Arial"/>
                <w:color w:val="000000"/>
              </w:rPr>
              <w:t>Bypass Abdominal Aorta to Celiac Artery with Synthetic Substitute, Open Approach</w:t>
            </w:r>
          </w:p>
        </w:tc>
      </w:tr>
      <w:tr w:rsidR="007D419B" w:rsidRPr="00B83A18" w14:paraId="35CB7D35" w14:textId="77777777" w:rsidTr="002C718A">
        <w:trPr>
          <w:trHeight w:val="300"/>
        </w:trPr>
        <w:tc>
          <w:tcPr>
            <w:tcW w:w="1525" w:type="dxa"/>
            <w:noWrap/>
            <w:vAlign w:val="center"/>
            <w:hideMark/>
          </w:tcPr>
          <w:p w14:paraId="29CAAD7F" w14:textId="77777777" w:rsidR="007D419B" w:rsidRPr="00B83A18" w:rsidRDefault="007D419B" w:rsidP="00696E8F">
            <w:pPr>
              <w:rPr>
                <w:rFonts w:cs="Arial"/>
                <w:color w:val="000000"/>
              </w:rPr>
            </w:pPr>
            <w:r w:rsidRPr="00B83A18">
              <w:rPr>
                <w:rFonts w:cs="Arial"/>
                <w:color w:val="000000"/>
              </w:rPr>
              <w:t>04100J2</w:t>
            </w:r>
          </w:p>
        </w:tc>
        <w:tc>
          <w:tcPr>
            <w:tcW w:w="8128" w:type="dxa"/>
            <w:noWrap/>
            <w:vAlign w:val="center"/>
            <w:hideMark/>
          </w:tcPr>
          <w:p w14:paraId="5F6EB967" w14:textId="77777777" w:rsidR="007D419B" w:rsidRPr="00B83A18" w:rsidRDefault="007D419B" w:rsidP="00696E8F">
            <w:pPr>
              <w:rPr>
                <w:rFonts w:cs="Arial"/>
                <w:color w:val="000000"/>
              </w:rPr>
            </w:pPr>
            <w:r w:rsidRPr="00B83A18">
              <w:rPr>
                <w:rFonts w:cs="Arial"/>
                <w:color w:val="000000"/>
              </w:rPr>
              <w:t>Bypass Abdominal Aorta to Mesenteric Artery with Synthetic Substitute, Open Approach</w:t>
            </w:r>
          </w:p>
        </w:tc>
      </w:tr>
      <w:tr w:rsidR="007D419B" w:rsidRPr="00B83A18" w14:paraId="5803E00D" w14:textId="77777777" w:rsidTr="002C718A">
        <w:trPr>
          <w:trHeight w:val="300"/>
        </w:trPr>
        <w:tc>
          <w:tcPr>
            <w:tcW w:w="1525" w:type="dxa"/>
            <w:noWrap/>
            <w:vAlign w:val="center"/>
            <w:hideMark/>
          </w:tcPr>
          <w:p w14:paraId="5A8F3D75" w14:textId="77777777" w:rsidR="007D419B" w:rsidRPr="00B83A18" w:rsidRDefault="007D419B" w:rsidP="00696E8F">
            <w:pPr>
              <w:rPr>
                <w:rFonts w:cs="Arial"/>
                <w:color w:val="000000"/>
              </w:rPr>
            </w:pPr>
            <w:r w:rsidRPr="00B83A18">
              <w:rPr>
                <w:rFonts w:cs="Arial"/>
                <w:color w:val="000000"/>
              </w:rPr>
              <w:t>04100J3</w:t>
            </w:r>
          </w:p>
        </w:tc>
        <w:tc>
          <w:tcPr>
            <w:tcW w:w="8128" w:type="dxa"/>
            <w:noWrap/>
            <w:vAlign w:val="center"/>
            <w:hideMark/>
          </w:tcPr>
          <w:p w14:paraId="44359E3A" w14:textId="77777777" w:rsidR="007D419B" w:rsidRPr="00B83A18" w:rsidRDefault="007D419B" w:rsidP="00696E8F">
            <w:pPr>
              <w:rPr>
                <w:rFonts w:cs="Arial"/>
                <w:color w:val="000000"/>
              </w:rPr>
            </w:pPr>
            <w:r w:rsidRPr="00B83A18">
              <w:rPr>
                <w:rFonts w:cs="Arial"/>
                <w:color w:val="000000"/>
              </w:rPr>
              <w:t>Bypass Abdominal Aorta to Right Renal Artery with Synthetic Substitute, Open Approach</w:t>
            </w:r>
          </w:p>
        </w:tc>
      </w:tr>
      <w:tr w:rsidR="007D419B" w:rsidRPr="00B83A18" w14:paraId="386F7A87" w14:textId="77777777" w:rsidTr="002C718A">
        <w:trPr>
          <w:trHeight w:val="300"/>
        </w:trPr>
        <w:tc>
          <w:tcPr>
            <w:tcW w:w="1525" w:type="dxa"/>
            <w:noWrap/>
            <w:vAlign w:val="center"/>
            <w:hideMark/>
          </w:tcPr>
          <w:p w14:paraId="27B7296B" w14:textId="77777777" w:rsidR="007D419B" w:rsidRPr="00B83A18" w:rsidRDefault="007D419B" w:rsidP="00696E8F">
            <w:pPr>
              <w:rPr>
                <w:rFonts w:cs="Arial"/>
                <w:color w:val="000000"/>
              </w:rPr>
            </w:pPr>
            <w:r w:rsidRPr="00B83A18">
              <w:rPr>
                <w:rFonts w:cs="Arial"/>
                <w:color w:val="000000"/>
              </w:rPr>
              <w:t>04100J4</w:t>
            </w:r>
          </w:p>
        </w:tc>
        <w:tc>
          <w:tcPr>
            <w:tcW w:w="8128" w:type="dxa"/>
            <w:noWrap/>
            <w:vAlign w:val="center"/>
            <w:hideMark/>
          </w:tcPr>
          <w:p w14:paraId="38BCA76B" w14:textId="77777777" w:rsidR="007D419B" w:rsidRPr="00B83A18" w:rsidRDefault="007D419B" w:rsidP="00696E8F">
            <w:pPr>
              <w:rPr>
                <w:rFonts w:cs="Arial"/>
                <w:color w:val="000000"/>
              </w:rPr>
            </w:pPr>
            <w:r w:rsidRPr="00B83A18">
              <w:rPr>
                <w:rFonts w:cs="Arial"/>
                <w:color w:val="000000"/>
              </w:rPr>
              <w:t>Bypass Abdominal Aorta to Left Renal Artery with Synthetic Substitute, Open Approach</w:t>
            </w:r>
          </w:p>
        </w:tc>
      </w:tr>
      <w:tr w:rsidR="007D419B" w:rsidRPr="00B83A18" w14:paraId="1FC2FC40" w14:textId="77777777" w:rsidTr="002C718A">
        <w:trPr>
          <w:trHeight w:val="300"/>
        </w:trPr>
        <w:tc>
          <w:tcPr>
            <w:tcW w:w="1525" w:type="dxa"/>
            <w:noWrap/>
            <w:vAlign w:val="center"/>
            <w:hideMark/>
          </w:tcPr>
          <w:p w14:paraId="27BC71E6" w14:textId="77777777" w:rsidR="007D419B" w:rsidRPr="00B83A18" w:rsidRDefault="007D419B" w:rsidP="00696E8F">
            <w:pPr>
              <w:rPr>
                <w:rFonts w:cs="Arial"/>
                <w:color w:val="000000"/>
              </w:rPr>
            </w:pPr>
            <w:r w:rsidRPr="00B83A18">
              <w:rPr>
                <w:rFonts w:cs="Arial"/>
                <w:color w:val="000000"/>
              </w:rPr>
              <w:t>04100J5</w:t>
            </w:r>
          </w:p>
        </w:tc>
        <w:tc>
          <w:tcPr>
            <w:tcW w:w="8128" w:type="dxa"/>
            <w:noWrap/>
            <w:vAlign w:val="center"/>
            <w:hideMark/>
          </w:tcPr>
          <w:p w14:paraId="036A4AC4" w14:textId="77777777" w:rsidR="007D419B" w:rsidRPr="00B83A18" w:rsidRDefault="007D419B" w:rsidP="00696E8F">
            <w:pPr>
              <w:rPr>
                <w:rFonts w:cs="Arial"/>
                <w:color w:val="000000"/>
              </w:rPr>
            </w:pPr>
            <w:r w:rsidRPr="00B83A18">
              <w:rPr>
                <w:rFonts w:cs="Arial"/>
                <w:color w:val="000000"/>
              </w:rPr>
              <w:t>Bypass Abdominal Aorta to Bilateral Renal Artery with Synthetic Substitute, Open Approach</w:t>
            </w:r>
          </w:p>
        </w:tc>
      </w:tr>
      <w:tr w:rsidR="007D419B" w:rsidRPr="00B83A18" w14:paraId="64A9977A" w14:textId="77777777" w:rsidTr="002C718A">
        <w:trPr>
          <w:trHeight w:val="300"/>
        </w:trPr>
        <w:tc>
          <w:tcPr>
            <w:tcW w:w="1525" w:type="dxa"/>
            <w:noWrap/>
            <w:vAlign w:val="center"/>
            <w:hideMark/>
          </w:tcPr>
          <w:p w14:paraId="1653DBD3" w14:textId="77777777" w:rsidR="007D419B" w:rsidRPr="00B83A18" w:rsidRDefault="007D419B" w:rsidP="00696E8F">
            <w:pPr>
              <w:rPr>
                <w:rFonts w:cs="Arial"/>
                <w:color w:val="000000"/>
              </w:rPr>
            </w:pPr>
            <w:r w:rsidRPr="00B83A18">
              <w:rPr>
                <w:rFonts w:cs="Arial"/>
                <w:color w:val="000000"/>
              </w:rPr>
              <w:t>04100J6</w:t>
            </w:r>
          </w:p>
        </w:tc>
        <w:tc>
          <w:tcPr>
            <w:tcW w:w="8128" w:type="dxa"/>
            <w:noWrap/>
            <w:vAlign w:val="center"/>
            <w:hideMark/>
          </w:tcPr>
          <w:p w14:paraId="2A24E673" w14:textId="77777777" w:rsidR="007D419B" w:rsidRPr="00B83A18" w:rsidRDefault="007D419B" w:rsidP="00696E8F">
            <w:pPr>
              <w:rPr>
                <w:rFonts w:cs="Arial"/>
                <w:color w:val="000000"/>
              </w:rPr>
            </w:pPr>
            <w:r w:rsidRPr="00B83A18">
              <w:rPr>
                <w:rFonts w:cs="Arial"/>
                <w:color w:val="000000"/>
              </w:rPr>
              <w:t>Bypass Abdominal Aorta to Right Common Iliac Artery with Synthetic Substitute, Open Approach</w:t>
            </w:r>
          </w:p>
        </w:tc>
      </w:tr>
      <w:tr w:rsidR="007D419B" w:rsidRPr="00B83A18" w14:paraId="02401CD8" w14:textId="77777777" w:rsidTr="002C718A">
        <w:trPr>
          <w:trHeight w:val="300"/>
        </w:trPr>
        <w:tc>
          <w:tcPr>
            <w:tcW w:w="1525" w:type="dxa"/>
            <w:noWrap/>
            <w:vAlign w:val="center"/>
            <w:hideMark/>
          </w:tcPr>
          <w:p w14:paraId="59250B05" w14:textId="77777777" w:rsidR="007D419B" w:rsidRPr="00B83A18" w:rsidRDefault="007D419B" w:rsidP="00696E8F">
            <w:pPr>
              <w:rPr>
                <w:rFonts w:cs="Arial"/>
                <w:color w:val="000000"/>
              </w:rPr>
            </w:pPr>
            <w:r w:rsidRPr="00B83A18">
              <w:rPr>
                <w:rFonts w:cs="Arial"/>
                <w:color w:val="000000"/>
              </w:rPr>
              <w:t>04100J7</w:t>
            </w:r>
          </w:p>
        </w:tc>
        <w:tc>
          <w:tcPr>
            <w:tcW w:w="8128" w:type="dxa"/>
            <w:noWrap/>
            <w:vAlign w:val="center"/>
            <w:hideMark/>
          </w:tcPr>
          <w:p w14:paraId="7D24A7A3" w14:textId="77777777" w:rsidR="007D419B" w:rsidRPr="00B83A18" w:rsidRDefault="007D419B" w:rsidP="00696E8F">
            <w:pPr>
              <w:rPr>
                <w:rFonts w:cs="Arial"/>
                <w:color w:val="000000"/>
              </w:rPr>
            </w:pPr>
            <w:r w:rsidRPr="00B83A18">
              <w:rPr>
                <w:rFonts w:cs="Arial"/>
                <w:color w:val="000000"/>
              </w:rPr>
              <w:t>Bypass Abdominal Aorta to Left Common Iliac Artery with Synthetic Substitute, Open Approach</w:t>
            </w:r>
          </w:p>
        </w:tc>
      </w:tr>
      <w:tr w:rsidR="007D419B" w:rsidRPr="00B83A18" w14:paraId="37D5B483" w14:textId="77777777" w:rsidTr="002C718A">
        <w:trPr>
          <w:trHeight w:val="300"/>
        </w:trPr>
        <w:tc>
          <w:tcPr>
            <w:tcW w:w="1525" w:type="dxa"/>
            <w:noWrap/>
            <w:vAlign w:val="center"/>
            <w:hideMark/>
          </w:tcPr>
          <w:p w14:paraId="709F2B0F" w14:textId="77777777" w:rsidR="007D419B" w:rsidRPr="00B83A18" w:rsidRDefault="007D419B" w:rsidP="00696E8F">
            <w:pPr>
              <w:rPr>
                <w:rFonts w:cs="Arial"/>
                <w:color w:val="000000"/>
              </w:rPr>
            </w:pPr>
            <w:r w:rsidRPr="00B83A18">
              <w:rPr>
                <w:rFonts w:cs="Arial"/>
                <w:color w:val="000000"/>
              </w:rPr>
              <w:t>04100J8</w:t>
            </w:r>
          </w:p>
        </w:tc>
        <w:tc>
          <w:tcPr>
            <w:tcW w:w="8128" w:type="dxa"/>
            <w:noWrap/>
            <w:vAlign w:val="center"/>
            <w:hideMark/>
          </w:tcPr>
          <w:p w14:paraId="2543DF2E" w14:textId="77777777" w:rsidR="007D419B" w:rsidRPr="00B83A18" w:rsidRDefault="007D419B" w:rsidP="00696E8F">
            <w:pPr>
              <w:rPr>
                <w:rFonts w:cs="Arial"/>
                <w:color w:val="000000"/>
              </w:rPr>
            </w:pPr>
            <w:r w:rsidRPr="00B83A18">
              <w:rPr>
                <w:rFonts w:cs="Arial"/>
                <w:color w:val="000000"/>
              </w:rPr>
              <w:t>Bypass Abdominal Aorta to Bilateral Common Iliac Arteries with Synthetic Substitute, Open Approach</w:t>
            </w:r>
          </w:p>
        </w:tc>
      </w:tr>
      <w:tr w:rsidR="007D419B" w:rsidRPr="00B83A18" w14:paraId="51E8A812" w14:textId="77777777" w:rsidTr="002C718A">
        <w:trPr>
          <w:trHeight w:val="300"/>
        </w:trPr>
        <w:tc>
          <w:tcPr>
            <w:tcW w:w="1525" w:type="dxa"/>
            <w:noWrap/>
            <w:vAlign w:val="center"/>
            <w:hideMark/>
          </w:tcPr>
          <w:p w14:paraId="1C7AE666" w14:textId="77777777" w:rsidR="007D419B" w:rsidRPr="00B83A18" w:rsidRDefault="007D419B" w:rsidP="00696E8F">
            <w:pPr>
              <w:rPr>
                <w:rFonts w:cs="Arial"/>
                <w:color w:val="000000"/>
              </w:rPr>
            </w:pPr>
            <w:r w:rsidRPr="00B83A18">
              <w:rPr>
                <w:rFonts w:cs="Arial"/>
                <w:color w:val="000000"/>
              </w:rPr>
              <w:lastRenderedPageBreak/>
              <w:t>04100J9</w:t>
            </w:r>
          </w:p>
        </w:tc>
        <w:tc>
          <w:tcPr>
            <w:tcW w:w="8128" w:type="dxa"/>
            <w:noWrap/>
            <w:vAlign w:val="center"/>
            <w:hideMark/>
          </w:tcPr>
          <w:p w14:paraId="31E5A49B" w14:textId="77777777" w:rsidR="007D419B" w:rsidRPr="00B83A18" w:rsidRDefault="007D419B" w:rsidP="00696E8F">
            <w:pPr>
              <w:rPr>
                <w:rFonts w:cs="Arial"/>
                <w:color w:val="000000"/>
              </w:rPr>
            </w:pPr>
            <w:r w:rsidRPr="00B83A18">
              <w:rPr>
                <w:rFonts w:cs="Arial"/>
                <w:color w:val="000000"/>
              </w:rPr>
              <w:t>Bypass Abdominal Aorta to Right Internal Iliac Artery with Synthetic Substitute, Open Approach</w:t>
            </w:r>
          </w:p>
        </w:tc>
      </w:tr>
      <w:tr w:rsidR="007D419B" w:rsidRPr="00B83A18" w14:paraId="0F1BE425" w14:textId="77777777" w:rsidTr="002C718A">
        <w:trPr>
          <w:trHeight w:val="300"/>
        </w:trPr>
        <w:tc>
          <w:tcPr>
            <w:tcW w:w="1525" w:type="dxa"/>
            <w:noWrap/>
            <w:vAlign w:val="center"/>
            <w:hideMark/>
          </w:tcPr>
          <w:p w14:paraId="6584AB9B" w14:textId="77777777" w:rsidR="007D419B" w:rsidRPr="00B83A18" w:rsidRDefault="007D419B" w:rsidP="00696E8F">
            <w:pPr>
              <w:rPr>
                <w:rFonts w:cs="Arial"/>
                <w:color w:val="000000"/>
              </w:rPr>
            </w:pPr>
            <w:r w:rsidRPr="00B83A18">
              <w:rPr>
                <w:rFonts w:cs="Arial"/>
                <w:color w:val="000000"/>
              </w:rPr>
              <w:t>04100JB</w:t>
            </w:r>
          </w:p>
        </w:tc>
        <w:tc>
          <w:tcPr>
            <w:tcW w:w="8128" w:type="dxa"/>
            <w:noWrap/>
            <w:vAlign w:val="center"/>
            <w:hideMark/>
          </w:tcPr>
          <w:p w14:paraId="2DB836D2" w14:textId="77777777" w:rsidR="007D419B" w:rsidRPr="00B83A18" w:rsidRDefault="007D419B" w:rsidP="00696E8F">
            <w:pPr>
              <w:rPr>
                <w:rFonts w:cs="Arial"/>
                <w:color w:val="000000"/>
              </w:rPr>
            </w:pPr>
            <w:r w:rsidRPr="00B83A18">
              <w:rPr>
                <w:rFonts w:cs="Arial"/>
                <w:color w:val="000000"/>
              </w:rPr>
              <w:t>Bypass Abdominal Aorta to Left Internal Iliac Artery with Synthetic Substitute, Open Approach</w:t>
            </w:r>
          </w:p>
        </w:tc>
      </w:tr>
      <w:tr w:rsidR="007D419B" w:rsidRPr="00B83A18" w14:paraId="5CD393CD" w14:textId="77777777" w:rsidTr="002C718A">
        <w:trPr>
          <w:trHeight w:val="300"/>
        </w:trPr>
        <w:tc>
          <w:tcPr>
            <w:tcW w:w="1525" w:type="dxa"/>
            <w:noWrap/>
            <w:vAlign w:val="center"/>
            <w:hideMark/>
          </w:tcPr>
          <w:p w14:paraId="3C0C085A" w14:textId="77777777" w:rsidR="007D419B" w:rsidRPr="00B83A18" w:rsidRDefault="007D419B" w:rsidP="00696E8F">
            <w:pPr>
              <w:rPr>
                <w:rFonts w:cs="Arial"/>
                <w:color w:val="000000"/>
              </w:rPr>
            </w:pPr>
            <w:r w:rsidRPr="00B83A18">
              <w:rPr>
                <w:rFonts w:cs="Arial"/>
                <w:color w:val="000000"/>
              </w:rPr>
              <w:t>04100JC</w:t>
            </w:r>
          </w:p>
        </w:tc>
        <w:tc>
          <w:tcPr>
            <w:tcW w:w="8128" w:type="dxa"/>
            <w:noWrap/>
            <w:vAlign w:val="center"/>
            <w:hideMark/>
          </w:tcPr>
          <w:p w14:paraId="34A94547" w14:textId="77777777" w:rsidR="007D419B" w:rsidRPr="00B83A18" w:rsidRDefault="007D419B" w:rsidP="00696E8F">
            <w:pPr>
              <w:rPr>
                <w:rFonts w:cs="Arial"/>
                <w:color w:val="000000"/>
              </w:rPr>
            </w:pPr>
            <w:r w:rsidRPr="00B83A18">
              <w:rPr>
                <w:rFonts w:cs="Arial"/>
                <w:color w:val="000000"/>
              </w:rPr>
              <w:t>Bypass Abdominal Aorta to Bilateral Internal Iliac Arteries with Synthetic Substitute, Open Approach</w:t>
            </w:r>
          </w:p>
        </w:tc>
      </w:tr>
      <w:tr w:rsidR="007D419B" w:rsidRPr="00B83A18" w14:paraId="78D532C0" w14:textId="77777777" w:rsidTr="002C718A">
        <w:trPr>
          <w:trHeight w:val="300"/>
        </w:trPr>
        <w:tc>
          <w:tcPr>
            <w:tcW w:w="1525" w:type="dxa"/>
            <w:noWrap/>
            <w:vAlign w:val="center"/>
            <w:hideMark/>
          </w:tcPr>
          <w:p w14:paraId="3BDA059A" w14:textId="77777777" w:rsidR="007D419B" w:rsidRPr="00B83A18" w:rsidRDefault="007D419B" w:rsidP="00696E8F">
            <w:pPr>
              <w:rPr>
                <w:rFonts w:cs="Arial"/>
                <w:color w:val="000000"/>
              </w:rPr>
            </w:pPr>
            <w:r w:rsidRPr="00B83A18">
              <w:rPr>
                <w:rFonts w:cs="Arial"/>
                <w:color w:val="000000"/>
              </w:rPr>
              <w:t>04100JD</w:t>
            </w:r>
          </w:p>
        </w:tc>
        <w:tc>
          <w:tcPr>
            <w:tcW w:w="8128" w:type="dxa"/>
            <w:noWrap/>
            <w:vAlign w:val="center"/>
            <w:hideMark/>
          </w:tcPr>
          <w:p w14:paraId="3615AE87" w14:textId="77777777" w:rsidR="007D419B" w:rsidRPr="00B83A18" w:rsidRDefault="007D419B" w:rsidP="00696E8F">
            <w:pPr>
              <w:rPr>
                <w:rFonts w:cs="Arial"/>
                <w:color w:val="000000"/>
              </w:rPr>
            </w:pPr>
            <w:r w:rsidRPr="00B83A18">
              <w:rPr>
                <w:rFonts w:cs="Arial"/>
                <w:color w:val="000000"/>
              </w:rPr>
              <w:t>Bypass Abdominal Aorta to Right External Iliac Artery with Synthetic Substitute, Open Approach</w:t>
            </w:r>
          </w:p>
        </w:tc>
      </w:tr>
      <w:tr w:rsidR="007D419B" w:rsidRPr="00B83A18" w14:paraId="7F2160B8" w14:textId="77777777" w:rsidTr="002C718A">
        <w:trPr>
          <w:trHeight w:val="300"/>
        </w:trPr>
        <w:tc>
          <w:tcPr>
            <w:tcW w:w="1525" w:type="dxa"/>
            <w:noWrap/>
            <w:vAlign w:val="center"/>
            <w:hideMark/>
          </w:tcPr>
          <w:p w14:paraId="2608FB6B" w14:textId="77777777" w:rsidR="007D419B" w:rsidRPr="00B83A18" w:rsidRDefault="007D419B" w:rsidP="00696E8F">
            <w:pPr>
              <w:rPr>
                <w:rFonts w:cs="Arial"/>
                <w:color w:val="000000"/>
              </w:rPr>
            </w:pPr>
            <w:r w:rsidRPr="00B83A18">
              <w:rPr>
                <w:rFonts w:cs="Arial"/>
                <w:color w:val="000000"/>
              </w:rPr>
              <w:t>04100JF</w:t>
            </w:r>
          </w:p>
        </w:tc>
        <w:tc>
          <w:tcPr>
            <w:tcW w:w="8128" w:type="dxa"/>
            <w:noWrap/>
            <w:vAlign w:val="center"/>
            <w:hideMark/>
          </w:tcPr>
          <w:p w14:paraId="41A20187" w14:textId="77777777" w:rsidR="007D419B" w:rsidRPr="00B83A18" w:rsidRDefault="007D419B" w:rsidP="00696E8F">
            <w:pPr>
              <w:rPr>
                <w:rFonts w:cs="Arial"/>
                <w:color w:val="000000"/>
              </w:rPr>
            </w:pPr>
            <w:r w:rsidRPr="00B83A18">
              <w:rPr>
                <w:rFonts w:cs="Arial"/>
                <w:color w:val="000000"/>
              </w:rPr>
              <w:t>Bypass Abdominal Aorta to Left External Iliac Artery with Synthetic Substitute, Open Approach</w:t>
            </w:r>
          </w:p>
        </w:tc>
      </w:tr>
      <w:tr w:rsidR="007D419B" w:rsidRPr="00B83A18" w14:paraId="74D22673" w14:textId="77777777" w:rsidTr="002C718A">
        <w:trPr>
          <w:trHeight w:val="300"/>
        </w:trPr>
        <w:tc>
          <w:tcPr>
            <w:tcW w:w="1525" w:type="dxa"/>
            <w:noWrap/>
            <w:vAlign w:val="center"/>
            <w:hideMark/>
          </w:tcPr>
          <w:p w14:paraId="3E887A64" w14:textId="77777777" w:rsidR="007D419B" w:rsidRPr="00B83A18" w:rsidRDefault="007D419B" w:rsidP="00696E8F">
            <w:pPr>
              <w:rPr>
                <w:rFonts w:cs="Arial"/>
                <w:color w:val="000000"/>
              </w:rPr>
            </w:pPr>
            <w:r w:rsidRPr="00B83A18">
              <w:rPr>
                <w:rFonts w:cs="Arial"/>
                <w:color w:val="000000"/>
              </w:rPr>
              <w:t>04100JG</w:t>
            </w:r>
          </w:p>
        </w:tc>
        <w:tc>
          <w:tcPr>
            <w:tcW w:w="8128" w:type="dxa"/>
            <w:noWrap/>
            <w:vAlign w:val="center"/>
            <w:hideMark/>
          </w:tcPr>
          <w:p w14:paraId="14CC186F" w14:textId="77777777" w:rsidR="007D419B" w:rsidRPr="00B83A18" w:rsidRDefault="007D419B" w:rsidP="00696E8F">
            <w:pPr>
              <w:rPr>
                <w:rFonts w:cs="Arial"/>
                <w:color w:val="000000"/>
              </w:rPr>
            </w:pPr>
            <w:r w:rsidRPr="00B83A18">
              <w:rPr>
                <w:rFonts w:cs="Arial"/>
                <w:color w:val="000000"/>
              </w:rPr>
              <w:t>Bypass Abdominal Aorta to Bilateral External Iliac Arteries with Synthetic Substitute, Open Approach</w:t>
            </w:r>
          </w:p>
        </w:tc>
      </w:tr>
      <w:tr w:rsidR="007D419B" w:rsidRPr="00B83A18" w14:paraId="721C9B2F" w14:textId="77777777" w:rsidTr="002C718A">
        <w:trPr>
          <w:trHeight w:val="300"/>
        </w:trPr>
        <w:tc>
          <w:tcPr>
            <w:tcW w:w="1525" w:type="dxa"/>
            <w:noWrap/>
            <w:vAlign w:val="center"/>
            <w:hideMark/>
          </w:tcPr>
          <w:p w14:paraId="3D19F899" w14:textId="77777777" w:rsidR="007D419B" w:rsidRPr="00B83A18" w:rsidRDefault="007D419B" w:rsidP="00696E8F">
            <w:pPr>
              <w:rPr>
                <w:rFonts w:cs="Arial"/>
                <w:color w:val="000000"/>
              </w:rPr>
            </w:pPr>
            <w:r w:rsidRPr="00B83A18">
              <w:rPr>
                <w:rFonts w:cs="Arial"/>
                <w:color w:val="000000"/>
              </w:rPr>
              <w:t>04100JH</w:t>
            </w:r>
          </w:p>
        </w:tc>
        <w:tc>
          <w:tcPr>
            <w:tcW w:w="8128" w:type="dxa"/>
            <w:noWrap/>
            <w:vAlign w:val="center"/>
            <w:hideMark/>
          </w:tcPr>
          <w:p w14:paraId="2862D1F0" w14:textId="77777777" w:rsidR="007D419B" w:rsidRPr="00B83A18" w:rsidRDefault="007D419B" w:rsidP="00696E8F">
            <w:pPr>
              <w:rPr>
                <w:rFonts w:cs="Arial"/>
                <w:color w:val="000000"/>
              </w:rPr>
            </w:pPr>
            <w:r w:rsidRPr="00B83A18">
              <w:rPr>
                <w:rFonts w:cs="Arial"/>
                <w:color w:val="000000"/>
              </w:rPr>
              <w:t>Bypass Abdominal Aorta to Right Femoral Artery with Synthetic Substitute, Open Approach</w:t>
            </w:r>
          </w:p>
        </w:tc>
      </w:tr>
      <w:tr w:rsidR="007D419B" w:rsidRPr="00B83A18" w14:paraId="7B5C9B51" w14:textId="77777777" w:rsidTr="002C718A">
        <w:trPr>
          <w:trHeight w:val="300"/>
        </w:trPr>
        <w:tc>
          <w:tcPr>
            <w:tcW w:w="1525" w:type="dxa"/>
            <w:noWrap/>
            <w:vAlign w:val="center"/>
            <w:hideMark/>
          </w:tcPr>
          <w:p w14:paraId="4E7A405A" w14:textId="77777777" w:rsidR="007D419B" w:rsidRPr="00B83A18" w:rsidRDefault="007D419B" w:rsidP="00696E8F">
            <w:pPr>
              <w:rPr>
                <w:rFonts w:cs="Arial"/>
                <w:color w:val="000000"/>
              </w:rPr>
            </w:pPr>
            <w:r w:rsidRPr="00B83A18">
              <w:rPr>
                <w:rFonts w:cs="Arial"/>
                <w:color w:val="000000"/>
              </w:rPr>
              <w:t>04100JJ</w:t>
            </w:r>
          </w:p>
        </w:tc>
        <w:tc>
          <w:tcPr>
            <w:tcW w:w="8128" w:type="dxa"/>
            <w:noWrap/>
            <w:vAlign w:val="center"/>
            <w:hideMark/>
          </w:tcPr>
          <w:p w14:paraId="43039449" w14:textId="77777777" w:rsidR="007D419B" w:rsidRPr="00B83A18" w:rsidRDefault="007D419B" w:rsidP="00696E8F">
            <w:pPr>
              <w:rPr>
                <w:rFonts w:cs="Arial"/>
                <w:color w:val="000000"/>
              </w:rPr>
            </w:pPr>
            <w:r w:rsidRPr="00B83A18">
              <w:rPr>
                <w:rFonts w:cs="Arial"/>
                <w:color w:val="000000"/>
              </w:rPr>
              <w:t>Bypass Abdominal Aorta to Left Femoral Artery with Synthetic Substitute, Open Approach</w:t>
            </w:r>
          </w:p>
        </w:tc>
      </w:tr>
      <w:tr w:rsidR="007D419B" w:rsidRPr="00B83A18" w14:paraId="6E9CF658" w14:textId="77777777" w:rsidTr="002C718A">
        <w:trPr>
          <w:trHeight w:val="300"/>
        </w:trPr>
        <w:tc>
          <w:tcPr>
            <w:tcW w:w="1525" w:type="dxa"/>
            <w:noWrap/>
            <w:vAlign w:val="center"/>
            <w:hideMark/>
          </w:tcPr>
          <w:p w14:paraId="2ABF7AB9" w14:textId="77777777" w:rsidR="007D419B" w:rsidRPr="00B83A18" w:rsidRDefault="007D419B" w:rsidP="00696E8F">
            <w:pPr>
              <w:rPr>
                <w:rFonts w:cs="Arial"/>
                <w:color w:val="000000"/>
              </w:rPr>
            </w:pPr>
            <w:r w:rsidRPr="00B83A18">
              <w:rPr>
                <w:rFonts w:cs="Arial"/>
                <w:color w:val="000000"/>
              </w:rPr>
              <w:t>04100JK</w:t>
            </w:r>
          </w:p>
        </w:tc>
        <w:tc>
          <w:tcPr>
            <w:tcW w:w="8128" w:type="dxa"/>
            <w:noWrap/>
            <w:vAlign w:val="center"/>
            <w:hideMark/>
          </w:tcPr>
          <w:p w14:paraId="0ED3CE45" w14:textId="77777777" w:rsidR="007D419B" w:rsidRPr="00B83A18" w:rsidRDefault="007D419B" w:rsidP="00696E8F">
            <w:pPr>
              <w:rPr>
                <w:rFonts w:cs="Arial"/>
                <w:color w:val="000000"/>
              </w:rPr>
            </w:pPr>
            <w:r w:rsidRPr="00B83A18">
              <w:rPr>
                <w:rFonts w:cs="Arial"/>
                <w:color w:val="000000"/>
              </w:rPr>
              <w:t>Bypass Abdominal Aorta to Bilateral Femoral Arteries with Synthetic Substitute, Open Approach</w:t>
            </w:r>
          </w:p>
        </w:tc>
      </w:tr>
      <w:tr w:rsidR="007D419B" w:rsidRPr="00B83A18" w14:paraId="64FD4130" w14:textId="77777777" w:rsidTr="002C718A">
        <w:trPr>
          <w:trHeight w:val="300"/>
        </w:trPr>
        <w:tc>
          <w:tcPr>
            <w:tcW w:w="1525" w:type="dxa"/>
            <w:noWrap/>
            <w:vAlign w:val="center"/>
            <w:hideMark/>
          </w:tcPr>
          <w:p w14:paraId="16A38089" w14:textId="77777777" w:rsidR="007D419B" w:rsidRPr="00B83A18" w:rsidRDefault="007D419B" w:rsidP="00696E8F">
            <w:pPr>
              <w:rPr>
                <w:rFonts w:cs="Arial"/>
                <w:color w:val="000000"/>
              </w:rPr>
            </w:pPr>
            <w:r w:rsidRPr="00B83A18">
              <w:rPr>
                <w:rFonts w:cs="Arial"/>
                <w:color w:val="000000"/>
              </w:rPr>
              <w:t>04100JQ</w:t>
            </w:r>
          </w:p>
        </w:tc>
        <w:tc>
          <w:tcPr>
            <w:tcW w:w="8128" w:type="dxa"/>
            <w:noWrap/>
            <w:vAlign w:val="center"/>
            <w:hideMark/>
          </w:tcPr>
          <w:p w14:paraId="1986D745" w14:textId="77777777" w:rsidR="007D419B" w:rsidRPr="00B83A18" w:rsidRDefault="007D419B" w:rsidP="00696E8F">
            <w:pPr>
              <w:rPr>
                <w:rFonts w:cs="Arial"/>
                <w:color w:val="000000"/>
              </w:rPr>
            </w:pPr>
            <w:r w:rsidRPr="00B83A18">
              <w:rPr>
                <w:rFonts w:cs="Arial"/>
                <w:color w:val="000000"/>
              </w:rPr>
              <w:t>Bypass Abdominal Aorta to Lower Extremity Artery with Synthetic Substitute, Open Approach</w:t>
            </w:r>
          </w:p>
        </w:tc>
      </w:tr>
      <w:tr w:rsidR="007D419B" w:rsidRPr="00B83A18" w14:paraId="4B042A23" w14:textId="77777777" w:rsidTr="002C718A">
        <w:trPr>
          <w:trHeight w:val="300"/>
        </w:trPr>
        <w:tc>
          <w:tcPr>
            <w:tcW w:w="1525" w:type="dxa"/>
            <w:noWrap/>
            <w:vAlign w:val="center"/>
            <w:hideMark/>
          </w:tcPr>
          <w:p w14:paraId="62BAC772" w14:textId="77777777" w:rsidR="007D419B" w:rsidRPr="00B83A18" w:rsidRDefault="007D419B" w:rsidP="00696E8F">
            <w:pPr>
              <w:rPr>
                <w:rFonts w:cs="Arial"/>
                <w:color w:val="000000"/>
              </w:rPr>
            </w:pPr>
            <w:r w:rsidRPr="00B83A18">
              <w:rPr>
                <w:rFonts w:cs="Arial"/>
                <w:color w:val="000000"/>
              </w:rPr>
              <w:t>04100JR</w:t>
            </w:r>
          </w:p>
        </w:tc>
        <w:tc>
          <w:tcPr>
            <w:tcW w:w="8128" w:type="dxa"/>
            <w:noWrap/>
            <w:vAlign w:val="center"/>
            <w:hideMark/>
          </w:tcPr>
          <w:p w14:paraId="328247AB" w14:textId="77777777" w:rsidR="007D419B" w:rsidRPr="00B83A18" w:rsidRDefault="007D419B" w:rsidP="00696E8F">
            <w:pPr>
              <w:rPr>
                <w:rFonts w:cs="Arial"/>
                <w:color w:val="000000"/>
              </w:rPr>
            </w:pPr>
            <w:r w:rsidRPr="00B83A18">
              <w:rPr>
                <w:rFonts w:cs="Arial"/>
                <w:color w:val="000000"/>
              </w:rPr>
              <w:t>Bypass Abdominal Aorta to Lower Artery with Synthetic Substitute, Open Approach</w:t>
            </w:r>
          </w:p>
        </w:tc>
      </w:tr>
      <w:tr w:rsidR="007D419B" w:rsidRPr="00B83A18" w14:paraId="652C9BE3" w14:textId="77777777" w:rsidTr="002C718A">
        <w:trPr>
          <w:trHeight w:val="300"/>
        </w:trPr>
        <w:tc>
          <w:tcPr>
            <w:tcW w:w="1525" w:type="dxa"/>
            <w:noWrap/>
            <w:vAlign w:val="center"/>
            <w:hideMark/>
          </w:tcPr>
          <w:p w14:paraId="79D15156" w14:textId="77777777" w:rsidR="007D419B" w:rsidRPr="00B83A18" w:rsidRDefault="007D419B" w:rsidP="00696E8F">
            <w:pPr>
              <w:rPr>
                <w:rFonts w:cs="Arial"/>
                <w:color w:val="000000"/>
              </w:rPr>
            </w:pPr>
            <w:r w:rsidRPr="00B83A18">
              <w:rPr>
                <w:rFonts w:cs="Arial"/>
                <w:color w:val="000000"/>
              </w:rPr>
              <w:t>04100K0</w:t>
            </w:r>
          </w:p>
        </w:tc>
        <w:tc>
          <w:tcPr>
            <w:tcW w:w="8128" w:type="dxa"/>
            <w:noWrap/>
            <w:vAlign w:val="center"/>
            <w:hideMark/>
          </w:tcPr>
          <w:p w14:paraId="6E2A3B2A" w14:textId="77777777" w:rsidR="007D419B" w:rsidRPr="00B83A18" w:rsidRDefault="007D419B" w:rsidP="00696E8F">
            <w:pPr>
              <w:rPr>
                <w:rFonts w:cs="Arial"/>
                <w:color w:val="000000"/>
              </w:rPr>
            </w:pPr>
            <w:r w:rsidRPr="00B83A18">
              <w:rPr>
                <w:rFonts w:cs="Arial"/>
                <w:color w:val="000000"/>
              </w:rPr>
              <w:t>Bypass Abdominal Aorta to Abdominal Aorta with Nonautologous Tissue Substitute, Open Approach</w:t>
            </w:r>
          </w:p>
        </w:tc>
      </w:tr>
      <w:tr w:rsidR="007D419B" w:rsidRPr="00B83A18" w14:paraId="25A1A738" w14:textId="77777777" w:rsidTr="002C718A">
        <w:trPr>
          <w:trHeight w:val="300"/>
        </w:trPr>
        <w:tc>
          <w:tcPr>
            <w:tcW w:w="1525" w:type="dxa"/>
            <w:noWrap/>
            <w:vAlign w:val="center"/>
            <w:hideMark/>
          </w:tcPr>
          <w:p w14:paraId="7B654760" w14:textId="77777777" w:rsidR="007D419B" w:rsidRPr="00B83A18" w:rsidRDefault="007D419B" w:rsidP="00696E8F">
            <w:pPr>
              <w:rPr>
                <w:rFonts w:cs="Arial"/>
                <w:color w:val="000000"/>
              </w:rPr>
            </w:pPr>
            <w:r w:rsidRPr="00B83A18">
              <w:rPr>
                <w:rFonts w:cs="Arial"/>
                <w:color w:val="000000"/>
              </w:rPr>
              <w:t>04100K1</w:t>
            </w:r>
          </w:p>
        </w:tc>
        <w:tc>
          <w:tcPr>
            <w:tcW w:w="8128" w:type="dxa"/>
            <w:noWrap/>
            <w:vAlign w:val="center"/>
            <w:hideMark/>
          </w:tcPr>
          <w:p w14:paraId="77702E00" w14:textId="77777777" w:rsidR="007D419B" w:rsidRPr="00B83A18" w:rsidRDefault="007D419B" w:rsidP="00696E8F">
            <w:pPr>
              <w:rPr>
                <w:rFonts w:cs="Arial"/>
                <w:color w:val="000000"/>
              </w:rPr>
            </w:pPr>
            <w:r w:rsidRPr="00B83A18">
              <w:rPr>
                <w:rFonts w:cs="Arial"/>
                <w:color w:val="000000"/>
              </w:rPr>
              <w:t>Bypass Abdominal Aorta to Celiac Artery with Nonautologous Tissue Substitute, Open Approach</w:t>
            </w:r>
          </w:p>
        </w:tc>
      </w:tr>
      <w:tr w:rsidR="007D419B" w:rsidRPr="00B83A18" w14:paraId="60322BF4" w14:textId="77777777" w:rsidTr="002C718A">
        <w:trPr>
          <w:trHeight w:val="300"/>
        </w:trPr>
        <w:tc>
          <w:tcPr>
            <w:tcW w:w="1525" w:type="dxa"/>
            <w:noWrap/>
            <w:vAlign w:val="center"/>
            <w:hideMark/>
          </w:tcPr>
          <w:p w14:paraId="4598D481" w14:textId="77777777" w:rsidR="007D419B" w:rsidRPr="00B83A18" w:rsidRDefault="007D419B" w:rsidP="00696E8F">
            <w:pPr>
              <w:rPr>
                <w:rFonts w:cs="Arial"/>
                <w:color w:val="000000"/>
              </w:rPr>
            </w:pPr>
            <w:r w:rsidRPr="00B83A18">
              <w:rPr>
                <w:rFonts w:cs="Arial"/>
                <w:color w:val="000000"/>
              </w:rPr>
              <w:t>04100K2</w:t>
            </w:r>
          </w:p>
        </w:tc>
        <w:tc>
          <w:tcPr>
            <w:tcW w:w="8128" w:type="dxa"/>
            <w:noWrap/>
            <w:vAlign w:val="center"/>
            <w:hideMark/>
          </w:tcPr>
          <w:p w14:paraId="131D2571" w14:textId="77777777" w:rsidR="007D419B" w:rsidRPr="00B83A18" w:rsidRDefault="007D419B" w:rsidP="00696E8F">
            <w:pPr>
              <w:rPr>
                <w:rFonts w:cs="Arial"/>
                <w:color w:val="000000"/>
              </w:rPr>
            </w:pPr>
            <w:r w:rsidRPr="00B83A18">
              <w:rPr>
                <w:rFonts w:cs="Arial"/>
                <w:color w:val="000000"/>
              </w:rPr>
              <w:t>Bypass Abdominal Aorta to Mesenteric Artery with Nonautologous Tissue Substitute, Open Approach</w:t>
            </w:r>
          </w:p>
        </w:tc>
      </w:tr>
      <w:tr w:rsidR="007D419B" w:rsidRPr="00B83A18" w14:paraId="75DC3769" w14:textId="77777777" w:rsidTr="002C718A">
        <w:trPr>
          <w:trHeight w:val="300"/>
        </w:trPr>
        <w:tc>
          <w:tcPr>
            <w:tcW w:w="1525" w:type="dxa"/>
            <w:noWrap/>
            <w:vAlign w:val="center"/>
            <w:hideMark/>
          </w:tcPr>
          <w:p w14:paraId="7FCD098D" w14:textId="77777777" w:rsidR="007D419B" w:rsidRPr="00B83A18" w:rsidRDefault="007D419B" w:rsidP="00696E8F">
            <w:pPr>
              <w:rPr>
                <w:rFonts w:cs="Arial"/>
                <w:color w:val="000000"/>
              </w:rPr>
            </w:pPr>
            <w:r w:rsidRPr="00B83A18">
              <w:rPr>
                <w:rFonts w:cs="Arial"/>
                <w:color w:val="000000"/>
              </w:rPr>
              <w:t>04100K3</w:t>
            </w:r>
          </w:p>
        </w:tc>
        <w:tc>
          <w:tcPr>
            <w:tcW w:w="8128" w:type="dxa"/>
            <w:noWrap/>
            <w:vAlign w:val="center"/>
            <w:hideMark/>
          </w:tcPr>
          <w:p w14:paraId="77F46539" w14:textId="77777777" w:rsidR="007D419B" w:rsidRPr="00B83A18" w:rsidRDefault="007D419B" w:rsidP="00696E8F">
            <w:pPr>
              <w:rPr>
                <w:rFonts w:cs="Arial"/>
                <w:color w:val="000000"/>
              </w:rPr>
            </w:pPr>
            <w:r w:rsidRPr="00B83A18">
              <w:rPr>
                <w:rFonts w:cs="Arial"/>
                <w:color w:val="000000"/>
              </w:rPr>
              <w:t>Bypass Abdominal Aorta to Right Renal Artery with Nonautologous Tissue Substitute, Open Approach</w:t>
            </w:r>
          </w:p>
        </w:tc>
      </w:tr>
      <w:tr w:rsidR="007D419B" w:rsidRPr="00B83A18" w14:paraId="27B9ECC0" w14:textId="77777777" w:rsidTr="002C718A">
        <w:trPr>
          <w:trHeight w:val="300"/>
        </w:trPr>
        <w:tc>
          <w:tcPr>
            <w:tcW w:w="1525" w:type="dxa"/>
            <w:noWrap/>
            <w:vAlign w:val="center"/>
            <w:hideMark/>
          </w:tcPr>
          <w:p w14:paraId="1C46B327" w14:textId="77777777" w:rsidR="007D419B" w:rsidRPr="00B83A18" w:rsidRDefault="007D419B" w:rsidP="00696E8F">
            <w:pPr>
              <w:rPr>
                <w:rFonts w:cs="Arial"/>
                <w:color w:val="000000"/>
              </w:rPr>
            </w:pPr>
            <w:r w:rsidRPr="00B83A18">
              <w:rPr>
                <w:rFonts w:cs="Arial"/>
                <w:color w:val="000000"/>
              </w:rPr>
              <w:t>04100K4</w:t>
            </w:r>
          </w:p>
        </w:tc>
        <w:tc>
          <w:tcPr>
            <w:tcW w:w="8128" w:type="dxa"/>
            <w:noWrap/>
            <w:vAlign w:val="center"/>
            <w:hideMark/>
          </w:tcPr>
          <w:p w14:paraId="5F53AA52" w14:textId="77777777" w:rsidR="007D419B" w:rsidRPr="00B83A18" w:rsidRDefault="007D419B" w:rsidP="00696E8F">
            <w:pPr>
              <w:rPr>
                <w:rFonts w:cs="Arial"/>
                <w:color w:val="000000"/>
              </w:rPr>
            </w:pPr>
            <w:r w:rsidRPr="00B83A18">
              <w:rPr>
                <w:rFonts w:cs="Arial"/>
                <w:color w:val="000000"/>
              </w:rPr>
              <w:t>Bypass Abdominal Aorta to Left Renal Artery with Nonautologous Tissue Substitute, Open Approach</w:t>
            </w:r>
          </w:p>
        </w:tc>
      </w:tr>
      <w:tr w:rsidR="007D419B" w:rsidRPr="00B83A18" w14:paraId="61394301" w14:textId="77777777" w:rsidTr="002C718A">
        <w:trPr>
          <w:trHeight w:val="300"/>
        </w:trPr>
        <w:tc>
          <w:tcPr>
            <w:tcW w:w="1525" w:type="dxa"/>
            <w:noWrap/>
            <w:vAlign w:val="center"/>
            <w:hideMark/>
          </w:tcPr>
          <w:p w14:paraId="22BC36E0" w14:textId="77777777" w:rsidR="007D419B" w:rsidRPr="00B83A18" w:rsidRDefault="007D419B" w:rsidP="00696E8F">
            <w:pPr>
              <w:rPr>
                <w:rFonts w:cs="Arial"/>
                <w:color w:val="000000"/>
              </w:rPr>
            </w:pPr>
            <w:r w:rsidRPr="00B83A18">
              <w:rPr>
                <w:rFonts w:cs="Arial"/>
                <w:color w:val="000000"/>
              </w:rPr>
              <w:t>04100K5</w:t>
            </w:r>
          </w:p>
        </w:tc>
        <w:tc>
          <w:tcPr>
            <w:tcW w:w="8128" w:type="dxa"/>
            <w:noWrap/>
            <w:vAlign w:val="center"/>
            <w:hideMark/>
          </w:tcPr>
          <w:p w14:paraId="299200E6" w14:textId="77777777" w:rsidR="007D419B" w:rsidRPr="00B83A18" w:rsidRDefault="007D419B" w:rsidP="00696E8F">
            <w:pPr>
              <w:rPr>
                <w:rFonts w:cs="Arial"/>
                <w:color w:val="000000"/>
              </w:rPr>
            </w:pPr>
            <w:r w:rsidRPr="00B83A18">
              <w:rPr>
                <w:rFonts w:cs="Arial"/>
                <w:color w:val="000000"/>
              </w:rPr>
              <w:t>Bypass Abdominal Aorta to Bilateral Renal Artery with Nonautologous Tissue Substitute, Open Approach</w:t>
            </w:r>
          </w:p>
        </w:tc>
      </w:tr>
      <w:tr w:rsidR="007D419B" w:rsidRPr="00B83A18" w14:paraId="5CE593B7" w14:textId="77777777" w:rsidTr="002C718A">
        <w:trPr>
          <w:trHeight w:val="300"/>
        </w:trPr>
        <w:tc>
          <w:tcPr>
            <w:tcW w:w="1525" w:type="dxa"/>
            <w:noWrap/>
            <w:vAlign w:val="center"/>
            <w:hideMark/>
          </w:tcPr>
          <w:p w14:paraId="6CCC7A31" w14:textId="77777777" w:rsidR="007D419B" w:rsidRPr="00B83A18" w:rsidRDefault="007D419B" w:rsidP="00696E8F">
            <w:pPr>
              <w:rPr>
                <w:rFonts w:cs="Arial"/>
                <w:color w:val="000000"/>
              </w:rPr>
            </w:pPr>
            <w:r w:rsidRPr="00B83A18">
              <w:rPr>
                <w:rFonts w:cs="Arial"/>
                <w:color w:val="000000"/>
              </w:rPr>
              <w:t>04100K6</w:t>
            </w:r>
          </w:p>
        </w:tc>
        <w:tc>
          <w:tcPr>
            <w:tcW w:w="8128" w:type="dxa"/>
            <w:noWrap/>
            <w:vAlign w:val="center"/>
            <w:hideMark/>
          </w:tcPr>
          <w:p w14:paraId="7B789B2A" w14:textId="77777777" w:rsidR="007D419B" w:rsidRPr="00B83A18" w:rsidRDefault="007D419B" w:rsidP="00696E8F">
            <w:pPr>
              <w:rPr>
                <w:rFonts w:cs="Arial"/>
                <w:color w:val="000000"/>
              </w:rPr>
            </w:pPr>
            <w:r w:rsidRPr="00B83A18">
              <w:rPr>
                <w:rFonts w:cs="Arial"/>
                <w:color w:val="000000"/>
              </w:rPr>
              <w:t>Bypass Abdominal Aorta to Right Common Iliac Artery with Nonautologous Tissue Substitute, Open Approach</w:t>
            </w:r>
          </w:p>
        </w:tc>
      </w:tr>
      <w:tr w:rsidR="007D419B" w:rsidRPr="00B83A18" w14:paraId="2409A78C" w14:textId="77777777" w:rsidTr="002C718A">
        <w:trPr>
          <w:trHeight w:val="300"/>
        </w:trPr>
        <w:tc>
          <w:tcPr>
            <w:tcW w:w="1525" w:type="dxa"/>
            <w:noWrap/>
            <w:vAlign w:val="center"/>
            <w:hideMark/>
          </w:tcPr>
          <w:p w14:paraId="6E60BE40" w14:textId="77777777" w:rsidR="007D419B" w:rsidRPr="00B83A18" w:rsidRDefault="007D419B" w:rsidP="00696E8F">
            <w:pPr>
              <w:rPr>
                <w:rFonts w:cs="Arial"/>
                <w:color w:val="000000"/>
              </w:rPr>
            </w:pPr>
            <w:r w:rsidRPr="00B83A18">
              <w:rPr>
                <w:rFonts w:cs="Arial"/>
                <w:color w:val="000000"/>
              </w:rPr>
              <w:t>04100K7</w:t>
            </w:r>
          </w:p>
        </w:tc>
        <w:tc>
          <w:tcPr>
            <w:tcW w:w="8128" w:type="dxa"/>
            <w:noWrap/>
            <w:vAlign w:val="center"/>
            <w:hideMark/>
          </w:tcPr>
          <w:p w14:paraId="106F973D" w14:textId="77777777" w:rsidR="007D419B" w:rsidRPr="00B83A18" w:rsidRDefault="007D419B" w:rsidP="00696E8F">
            <w:pPr>
              <w:rPr>
                <w:rFonts w:cs="Arial"/>
                <w:color w:val="000000"/>
              </w:rPr>
            </w:pPr>
            <w:r w:rsidRPr="00B83A18">
              <w:rPr>
                <w:rFonts w:cs="Arial"/>
                <w:color w:val="000000"/>
              </w:rPr>
              <w:t>Bypass Abdominal Aorta to Left Common Iliac Artery with Nonautologous Tissue Substitute, Open Approach</w:t>
            </w:r>
          </w:p>
        </w:tc>
      </w:tr>
      <w:tr w:rsidR="007D419B" w:rsidRPr="00B83A18" w14:paraId="1627B2C7" w14:textId="77777777" w:rsidTr="002C718A">
        <w:trPr>
          <w:trHeight w:val="300"/>
        </w:trPr>
        <w:tc>
          <w:tcPr>
            <w:tcW w:w="1525" w:type="dxa"/>
            <w:noWrap/>
            <w:vAlign w:val="center"/>
            <w:hideMark/>
          </w:tcPr>
          <w:p w14:paraId="216D7C07" w14:textId="77777777" w:rsidR="007D419B" w:rsidRPr="00B83A18" w:rsidRDefault="007D419B" w:rsidP="00696E8F">
            <w:pPr>
              <w:rPr>
                <w:rFonts w:cs="Arial"/>
                <w:color w:val="000000"/>
              </w:rPr>
            </w:pPr>
            <w:r w:rsidRPr="00B83A18">
              <w:rPr>
                <w:rFonts w:cs="Arial"/>
                <w:color w:val="000000"/>
              </w:rPr>
              <w:t>04100K8</w:t>
            </w:r>
          </w:p>
        </w:tc>
        <w:tc>
          <w:tcPr>
            <w:tcW w:w="8128" w:type="dxa"/>
            <w:noWrap/>
            <w:vAlign w:val="center"/>
            <w:hideMark/>
          </w:tcPr>
          <w:p w14:paraId="003BEE0A" w14:textId="77777777" w:rsidR="007D419B" w:rsidRPr="00B83A18" w:rsidRDefault="007D419B" w:rsidP="00696E8F">
            <w:pPr>
              <w:rPr>
                <w:rFonts w:cs="Arial"/>
                <w:color w:val="000000"/>
              </w:rPr>
            </w:pPr>
            <w:r w:rsidRPr="00B83A18">
              <w:rPr>
                <w:rFonts w:cs="Arial"/>
                <w:color w:val="000000"/>
              </w:rPr>
              <w:t>Bypass Abdominal Aorta to Bilateral Common Iliac Arteries with Nonautologous Tissue Substitute, Open Approach</w:t>
            </w:r>
          </w:p>
        </w:tc>
      </w:tr>
      <w:tr w:rsidR="007D419B" w:rsidRPr="00B83A18" w14:paraId="1EC10282" w14:textId="77777777" w:rsidTr="002C718A">
        <w:trPr>
          <w:trHeight w:val="300"/>
        </w:trPr>
        <w:tc>
          <w:tcPr>
            <w:tcW w:w="1525" w:type="dxa"/>
            <w:noWrap/>
            <w:vAlign w:val="center"/>
            <w:hideMark/>
          </w:tcPr>
          <w:p w14:paraId="0C02382A" w14:textId="77777777" w:rsidR="007D419B" w:rsidRPr="00B83A18" w:rsidRDefault="007D419B" w:rsidP="00696E8F">
            <w:pPr>
              <w:rPr>
                <w:rFonts w:cs="Arial"/>
                <w:color w:val="000000"/>
              </w:rPr>
            </w:pPr>
            <w:r w:rsidRPr="00B83A18">
              <w:rPr>
                <w:rFonts w:cs="Arial"/>
                <w:color w:val="000000"/>
              </w:rPr>
              <w:t>04100K9</w:t>
            </w:r>
          </w:p>
        </w:tc>
        <w:tc>
          <w:tcPr>
            <w:tcW w:w="8128" w:type="dxa"/>
            <w:noWrap/>
            <w:vAlign w:val="center"/>
            <w:hideMark/>
          </w:tcPr>
          <w:p w14:paraId="4C316A1F" w14:textId="77777777" w:rsidR="007D419B" w:rsidRPr="00B83A18" w:rsidRDefault="007D419B" w:rsidP="00696E8F">
            <w:pPr>
              <w:rPr>
                <w:rFonts w:cs="Arial"/>
                <w:color w:val="000000"/>
              </w:rPr>
            </w:pPr>
            <w:r w:rsidRPr="00B83A18">
              <w:rPr>
                <w:rFonts w:cs="Arial"/>
                <w:color w:val="000000"/>
              </w:rPr>
              <w:t>Bypass Abdominal Aorta to Right Internal Iliac Artery with Nonautologous Tissue Substitute, Open Approach</w:t>
            </w:r>
          </w:p>
        </w:tc>
      </w:tr>
      <w:tr w:rsidR="007D419B" w:rsidRPr="00B83A18" w14:paraId="12A50B76" w14:textId="77777777" w:rsidTr="002C718A">
        <w:trPr>
          <w:trHeight w:val="300"/>
        </w:trPr>
        <w:tc>
          <w:tcPr>
            <w:tcW w:w="1525" w:type="dxa"/>
            <w:noWrap/>
            <w:vAlign w:val="center"/>
            <w:hideMark/>
          </w:tcPr>
          <w:p w14:paraId="6D89F9B5" w14:textId="77777777" w:rsidR="007D419B" w:rsidRPr="00B83A18" w:rsidRDefault="007D419B" w:rsidP="00696E8F">
            <w:pPr>
              <w:rPr>
                <w:rFonts w:cs="Arial"/>
                <w:color w:val="000000"/>
              </w:rPr>
            </w:pPr>
            <w:r w:rsidRPr="00B83A18">
              <w:rPr>
                <w:rFonts w:cs="Arial"/>
                <w:color w:val="000000"/>
              </w:rPr>
              <w:t>04100KB</w:t>
            </w:r>
          </w:p>
        </w:tc>
        <w:tc>
          <w:tcPr>
            <w:tcW w:w="8128" w:type="dxa"/>
            <w:noWrap/>
            <w:vAlign w:val="center"/>
            <w:hideMark/>
          </w:tcPr>
          <w:p w14:paraId="613D95B4" w14:textId="77777777" w:rsidR="007D419B" w:rsidRPr="00B83A18" w:rsidRDefault="007D419B" w:rsidP="00696E8F">
            <w:pPr>
              <w:rPr>
                <w:rFonts w:cs="Arial"/>
                <w:color w:val="000000"/>
              </w:rPr>
            </w:pPr>
            <w:r w:rsidRPr="00B83A18">
              <w:rPr>
                <w:rFonts w:cs="Arial"/>
                <w:color w:val="000000"/>
              </w:rPr>
              <w:t>Bypass Abdominal Aorta to Left Internal Iliac Artery with Nonautologous Tissue Substitute, Open Approach</w:t>
            </w:r>
          </w:p>
        </w:tc>
      </w:tr>
      <w:tr w:rsidR="007D419B" w:rsidRPr="00B83A18" w14:paraId="213E379D" w14:textId="77777777" w:rsidTr="002C718A">
        <w:trPr>
          <w:trHeight w:val="300"/>
        </w:trPr>
        <w:tc>
          <w:tcPr>
            <w:tcW w:w="1525" w:type="dxa"/>
            <w:noWrap/>
            <w:vAlign w:val="center"/>
            <w:hideMark/>
          </w:tcPr>
          <w:p w14:paraId="60B56503" w14:textId="77777777" w:rsidR="007D419B" w:rsidRPr="00B83A18" w:rsidRDefault="007D419B" w:rsidP="00696E8F">
            <w:pPr>
              <w:rPr>
                <w:rFonts w:cs="Arial"/>
                <w:color w:val="000000"/>
              </w:rPr>
            </w:pPr>
            <w:r w:rsidRPr="00B83A18">
              <w:rPr>
                <w:rFonts w:cs="Arial"/>
                <w:color w:val="000000"/>
              </w:rPr>
              <w:t>04100KC</w:t>
            </w:r>
          </w:p>
        </w:tc>
        <w:tc>
          <w:tcPr>
            <w:tcW w:w="8128" w:type="dxa"/>
            <w:noWrap/>
            <w:vAlign w:val="center"/>
            <w:hideMark/>
          </w:tcPr>
          <w:p w14:paraId="29F1184E" w14:textId="77777777" w:rsidR="007D419B" w:rsidRPr="00B83A18" w:rsidRDefault="007D419B" w:rsidP="00696E8F">
            <w:pPr>
              <w:rPr>
                <w:rFonts w:cs="Arial"/>
                <w:color w:val="000000"/>
              </w:rPr>
            </w:pPr>
            <w:r w:rsidRPr="00B83A18">
              <w:rPr>
                <w:rFonts w:cs="Arial"/>
                <w:color w:val="000000"/>
              </w:rPr>
              <w:t>Bypass Abdominal Aorta to Bilateral Internal Iliac Arteries with Nonautologous Tissue Substitute, Open Approach</w:t>
            </w:r>
          </w:p>
        </w:tc>
      </w:tr>
      <w:tr w:rsidR="007D419B" w:rsidRPr="00B83A18" w14:paraId="762681E3" w14:textId="77777777" w:rsidTr="002C718A">
        <w:trPr>
          <w:trHeight w:val="300"/>
        </w:trPr>
        <w:tc>
          <w:tcPr>
            <w:tcW w:w="1525" w:type="dxa"/>
            <w:noWrap/>
            <w:vAlign w:val="center"/>
            <w:hideMark/>
          </w:tcPr>
          <w:p w14:paraId="6AE83C41" w14:textId="77777777" w:rsidR="007D419B" w:rsidRPr="00B83A18" w:rsidRDefault="007D419B" w:rsidP="00696E8F">
            <w:pPr>
              <w:rPr>
                <w:rFonts w:cs="Arial"/>
                <w:color w:val="000000"/>
              </w:rPr>
            </w:pPr>
            <w:r w:rsidRPr="00B83A18">
              <w:rPr>
                <w:rFonts w:cs="Arial"/>
                <w:color w:val="000000"/>
              </w:rPr>
              <w:t>04100KD</w:t>
            </w:r>
          </w:p>
        </w:tc>
        <w:tc>
          <w:tcPr>
            <w:tcW w:w="8128" w:type="dxa"/>
            <w:noWrap/>
            <w:vAlign w:val="center"/>
            <w:hideMark/>
          </w:tcPr>
          <w:p w14:paraId="6A5C689F" w14:textId="77777777" w:rsidR="007D419B" w:rsidRPr="00B83A18" w:rsidRDefault="007D419B" w:rsidP="00696E8F">
            <w:pPr>
              <w:rPr>
                <w:rFonts w:cs="Arial"/>
                <w:color w:val="000000"/>
              </w:rPr>
            </w:pPr>
            <w:r w:rsidRPr="00B83A18">
              <w:rPr>
                <w:rFonts w:cs="Arial"/>
                <w:color w:val="000000"/>
              </w:rPr>
              <w:t>Bypass Abdominal Aorta to Right External Iliac Artery with Nonautologous Tissue Substitute, Open Approach</w:t>
            </w:r>
          </w:p>
        </w:tc>
      </w:tr>
      <w:tr w:rsidR="007D419B" w:rsidRPr="00B83A18" w14:paraId="73A4F89A" w14:textId="77777777" w:rsidTr="002C718A">
        <w:trPr>
          <w:trHeight w:val="300"/>
        </w:trPr>
        <w:tc>
          <w:tcPr>
            <w:tcW w:w="1525" w:type="dxa"/>
            <w:noWrap/>
            <w:vAlign w:val="center"/>
            <w:hideMark/>
          </w:tcPr>
          <w:p w14:paraId="3E51D168" w14:textId="77777777" w:rsidR="007D419B" w:rsidRPr="00B83A18" w:rsidRDefault="007D419B" w:rsidP="00696E8F">
            <w:pPr>
              <w:rPr>
                <w:rFonts w:cs="Arial"/>
                <w:color w:val="000000"/>
              </w:rPr>
            </w:pPr>
            <w:r w:rsidRPr="00B83A18">
              <w:rPr>
                <w:rFonts w:cs="Arial"/>
                <w:color w:val="000000"/>
              </w:rPr>
              <w:t>04100KF</w:t>
            </w:r>
          </w:p>
        </w:tc>
        <w:tc>
          <w:tcPr>
            <w:tcW w:w="8128" w:type="dxa"/>
            <w:noWrap/>
            <w:vAlign w:val="center"/>
            <w:hideMark/>
          </w:tcPr>
          <w:p w14:paraId="63DB6B01" w14:textId="77777777" w:rsidR="007D419B" w:rsidRPr="00B83A18" w:rsidRDefault="007D419B" w:rsidP="00696E8F">
            <w:pPr>
              <w:rPr>
                <w:rFonts w:cs="Arial"/>
                <w:color w:val="000000"/>
              </w:rPr>
            </w:pPr>
            <w:r w:rsidRPr="00B83A18">
              <w:rPr>
                <w:rFonts w:cs="Arial"/>
                <w:color w:val="000000"/>
              </w:rPr>
              <w:t>Bypass Abdominal Aorta to Left External Iliac Artery with Nonautologous Tissue Substitute, Open Approach</w:t>
            </w:r>
          </w:p>
        </w:tc>
      </w:tr>
      <w:tr w:rsidR="007D419B" w:rsidRPr="00B83A18" w14:paraId="2CB34C3A" w14:textId="77777777" w:rsidTr="002C718A">
        <w:trPr>
          <w:trHeight w:val="300"/>
        </w:trPr>
        <w:tc>
          <w:tcPr>
            <w:tcW w:w="1525" w:type="dxa"/>
            <w:noWrap/>
            <w:vAlign w:val="center"/>
            <w:hideMark/>
          </w:tcPr>
          <w:p w14:paraId="1AE213B9" w14:textId="77777777" w:rsidR="007D419B" w:rsidRPr="00B83A18" w:rsidRDefault="007D419B" w:rsidP="00696E8F">
            <w:pPr>
              <w:rPr>
                <w:rFonts w:cs="Arial"/>
                <w:color w:val="000000"/>
              </w:rPr>
            </w:pPr>
            <w:r w:rsidRPr="00B83A18">
              <w:rPr>
                <w:rFonts w:cs="Arial"/>
                <w:color w:val="000000"/>
              </w:rPr>
              <w:t>04100KG</w:t>
            </w:r>
          </w:p>
        </w:tc>
        <w:tc>
          <w:tcPr>
            <w:tcW w:w="8128" w:type="dxa"/>
            <w:noWrap/>
            <w:vAlign w:val="center"/>
            <w:hideMark/>
          </w:tcPr>
          <w:p w14:paraId="6E1B69B6" w14:textId="77777777" w:rsidR="007D419B" w:rsidRPr="00B83A18" w:rsidRDefault="007D419B" w:rsidP="00696E8F">
            <w:pPr>
              <w:rPr>
                <w:rFonts w:cs="Arial"/>
                <w:color w:val="000000"/>
              </w:rPr>
            </w:pPr>
            <w:r w:rsidRPr="00B83A18">
              <w:rPr>
                <w:rFonts w:cs="Arial"/>
                <w:color w:val="000000"/>
              </w:rPr>
              <w:t>Bypass Abdominal Aorta to Bilateral External Iliac Arteries with Nonautologous Tissue Substitute, Open Approach</w:t>
            </w:r>
          </w:p>
        </w:tc>
      </w:tr>
      <w:tr w:rsidR="007D419B" w:rsidRPr="00B83A18" w14:paraId="55666034" w14:textId="77777777" w:rsidTr="002C718A">
        <w:trPr>
          <w:trHeight w:val="300"/>
        </w:trPr>
        <w:tc>
          <w:tcPr>
            <w:tcW w:w="1525" w:type="dxa"/>
            <w:noWrap/>
            <w:vAlign w:val="center"/>
            <w:hideMark/>
          </w:tcPr>
          <w:p w14:paraId="75801021" w14:textId="77777777" w:rsidR="007D419B" w:rsidRPr="00B83A18" w:rsidRDefault="007D419B" w:rsidP="00696E8F">
            <w:pPr>
              <w:rPr>
                <w:rFonts w:cs="Arial"/>
                <w:color w:val="000000"/>
              </w:rPr>
            </w:pPr>
            <w:r w:rsidRPr="00B83A18">
              <w:rPr>
                <w:rFonts w:cs="Arial"/>
                <w:color w:val="000000"/>
              </w:rPr>
              <w:t>04100KH</w:t>
            </w:r>
          </w:p>
        </w:tc>
        <w:tc>
          <w:tcPr>
            <w:tcW w:w="8128" w:type="dxa"/>
            <w:noWrap/>
            <w:vAlign w:val="center"/>
            <w:hideMark/>
          </w:tcPr>
          <w:p w14:paraId="4CF7B1A2" w14:textId="77777777" w:rsidR="007D419B" w:rsidRPr="00B83A18" w:rsidRDefault="007D419B" w:rsidP="00696E8F">
            <w:pPr>
              <w:rPr>
                <w:rFonts w:cs="Arial"/>
                <w:color w:val="000000"/>
              </w:rPr>
            </w:pPr>
            <w:r w:rsidRPr="00B83A18">
              <w:rPr>
                <w:rFonts w:cs="Arial"/>
                <w:color w:val="000000"/>
              </w:rPr>
              <w:t>Bypass Abdominal Aorta to Right Femoral Artery with Nonautologous Tissue Substitute, Open Approach</w:t>
            </w:r>
          </w:p>
        </w:tc>
      </w:tr>
      <w:tr w:rsidR="007D419B" w:rsidRPr="00B83A18" w14:paraId="6A1A438F" w14:textId="77777777" w:rsidTr="002C718A">
        <w:trPr>
          <w:trHeight w:val="300"/>
        </w:trPr>
        <w:tc>
          <w:tcPr>
            <w:tcW w:w="1525" w:type="dxa"/>
            <w:noWrap/>
            <w:vAlign w:val="center"/>
            <w:hideMark/>
          </w:tcPr>
          <w:p w14:paraId="53858840" w14:textId="77777777" w:rsidR="007D419B" w:rsidRPr="00B83A18" w:rsidRDefault="007D419B" w:rsidP="00696E8F">
            <w:pPr>
              <w:rPr>
                <w:rFonts w:cs="Arial"/>
                <w:color w:val="000000"/>
              </w:rPr>
            </w:pPr>
            <w:r w:rsidRPr="00B83A18">
              <w:rPr>
                <w:rFonts w:cs="Arial"/>
                <w:color w:val="000000"/>
              </w:rPr>
              <w:lastRenderedPageBreak/>
              <w:t>04100KJ</w:t>
            </w:r>
          </w:p>
        </w:tc>
        <w:tc>
          <w:tcPr>
            <w:tcW w:w="8128" w:type="dxa"/>
            <w:noWrap/>
            <w:vAlign w:val="center"/>
            <w:hideMark/>
          </w:tcPr>
          <w:p w14:paraId="44C8E587" w14:textId="77777777" w:rsidR="007D419B" w:rsidRPr="00B83A18" w:rsidRDefault="007D419B" w:rsidP="00696E8F">
            <w:pPr>
              <w:rPr>
                <w:rFonts w:cs="Arial"/>
                <w:color w:val="000000"/>
              </w:rPr>
            </w:pPr>
            <w:r w:rsidRPr="00B83A18">
              <w:rPr>
                <w:rFonts w:cs="Arial"/>
                <w:color w:val="000000"/>
              </w:rPr>
              <w:t>Bypass Abdominal Aorta to Left Femoral Artery with Nonautologous Tissue Substitute, Open Approach</w:t>
            </w:r>
          </w:p>
        </w:tc>
      </w:tr>
      <w:tr w:rsidR="007D419B" w:rsidRPr="00B83A18" w14:paraId="3A5172BB" w14:textId="77777777" w:rsidTr="002C718A">
        <w:trPr>
          <w:trHeight w:val="300"/>
        </w:trPr>
        <w:tc>
          <w:tcPr>
            <w:tcW w:w="1525" w:type="dxa"/>
            <w:noWrap/>
            <w:vAlign w:val="center"/>
            <w:hideMark/>
          </w:tcPr>
          <w:p w14:paraId="0C9EA4C9" w14:textId="77777777" w:rsidR="007D419B" w:rsidRPr="00B83A18" w:rsidRDefault="007D419B" w:rsidP="00696E8F">
            <w:pPr>
              <w:rPr>
                <w:rFonts w:cs="Arial"/>
                <w:color w:val="000000"/>
              </w:rPr>
            </w:pPr>
            <w:r w:rsidRPr="00B83A18">
              <w:rPr>
                <w:rFonts w:cs="Arial"/>
                <w:color w:val="000000"/>
              </w:rPr>
              <w:t>04100KK</w:t>
            </w:r>
          </w:p>
        </w:tc>
        <w:tc>
          <w:tcPr>
            <w:tcW w:w="8128" w:type="dxa"/>
            <w:noWrap/>
            <w:vAlign w:val="center"/>
            <w:hideMark/>
          </w:tcPr>
          <w:p w14:paraId="3D2472B6" w14:textId="77777777" w:rsidR="007D419B" w:rsidRPr="00B83A18" w:rsidRDefault="007D419B" w:rsidP="00696E8F">
            <w:pPr>
              <w:rPr>
                <w:rFonts w:cs="Arial"/>
                <w:color w:val="000000"/>
              </w:rPr>
            </w:pPr>
            <w:r w:rsidRPr="00B83A18">
              <w:rPr>
                <w:rFonts w:cs="Arial"/>
                <w:color w:val="000000"/>
              </w:rPr>
              <w:t>Bypass Abdominal Aorta to Bilateral Femoral Arteries with Nonautologous Tissue Substitute, Open Approach</w:t>
            </w:r>
          </w:p>
        </w:tc>
      </w:tr>
      <w:tr w:rsidR="007D419B" w:rsidRPr="00B83A18" w14:paraId="60123687" w14:textId="77777777" w:rsidTr="002C718A">
        <w:trPr>
          <w:trHeight w:val="300"/>
        </w:trPr>
        <w:tc>
          <w:tcPr>
            <w:tcW w:w="1525" w:type="dxa"/>
            <w:noWrap/>
            <w:vAlign w:val="center"/>
            <w:hideMark/>
          </w:tcPr>
          <w:p w14:paraId="61AB35C4" w14:textId="77777777" w:rsidR="007D419B" w:rsidRPr="00B83A18" w:rsidRDefault="007D419B" w:rsidP="00696E8F">
            <w:pPr>
              <w:rPr>
                <w:rFonts w:cs="Arial"/>
                <w:color w:val="000000"/>
              </w:rPr>
            </w:pPr>
            <w:r w:rsidRPr="00B83A18">
              <w:rPr>
                <w:rFonts w:cs="Arial"/>
                <w:color w:val="000000"/>
              </w:rPr>
              <w:t>04100KQ</w:t>
            </w:r>
          </w:p>
        </w:tc>
        <w:tc>
          <w:tcPr>
            <w:tcW w:w="8128" w:type="dxa"/>
            <w:noWrap/>
            <w:vAlign w:val="center"/>
            <w:hideMark/>
          </w:tcPr>
          <w:p w14:paraId="003A8523" w14:textId="77777777" w:rsidR="007D419B" w:rsidRPr="00B83A18" w:rsidRDefault="007D419B" w:rsidP="00696E8F">
            <w:pPr>
              <w:rPr>
                <w:rFonts w:cs="Arial"/>
                <w:color w:val="000000"/>
              </w:rPr>
            </w:pPr>
            <w:r w:rsidRPr="00B83A18">
              <w:rPr>
                <w:rFonts w:cs="Arial"/>
                <w:color w:val="000000"/>
              </w:rPr>
              <w:t>Bypass Abdominal Aorta to Lower Extremity Artery with Nonautologous Tissue Substitute, Open Approach</w:t>
            </w:r>
          </w:p>
        </w:tc>
      </w:tr>
      <w:tr w:rsidR="007D419B" w:rsidRPr="00B83A18" w14:paraId="7D30C875" w14:textId="77777777" w:rsidTr="002C718A">
        <w:trPr>
          <w:trHeight w:val="300"/>
        </w:trPr>
        <w:tc>
          <w:tcPr>
            <w:tcW w:w="1525" w:type="dxa"/>
            <w:noWrap/>
            <w:vAlign w:val="center"/>
            <w:hideMark/>
          </w:tcPr>
          <w:p w14:paraId="35C2B655" w14:textId="77777777" w:rsidR="007D419B" w:rsidRPr="00B83A18" w:rsidRDefault="007D419B" w:rsidP="00696E8F">
            <w:pPr>
              <w:rPr>
                <w:rFonts w:cs="Arial"/>
                <w:color w:val="000000"/>
              </w:rPr>
            </w:pPr>
            <w:r w:rsidRPr="00B83A18">
              <w:rPr>
                <w:rFonts w:cs="Arial"/>
                <w:color w:val="000000"/>
              </w:rPr>
              <w:t>04100KR</w:t>
            </w:r>
          </w:p>
        </w:tc>
        <w:tc>
          <w:tcPr>
            <w:tcW w:w="8128" w:type="dxa"/>
            <w:noWrap/>
            <w:vAlign w:val="center"/>
            <w:hideMark/>
          </w:tcPr>
          <w:p w14:paraId="09D9A237" w14:textId="77777777" w:rsidR="007D419B" w:rsidRPr="00B83A18" w:rsidRDefault="007D419B" w:rsidP="00696E8F">
            <w:pPr>
              <w:rPr>
                <w:rFonts w:cs="Arial"/>
                <w:color w:val="000000"/>
              </w:rPr>
            </w:pPr>
            <w:r w:rsidRPr="00B83A18">
              <w:rPr>
                <w:rFonts w:cs="Arial"/>
                <w:color w:val="000000"/>
              </w:rPr>
              <w:t>Bypass Abdominal Aorta to Lower Artery with Nonautologous Tissue Substitute, Open Approach</w:t>
            </w:r>
          </w:p>
        </w:tc>
      </w:tr>
      <w:tr w:rsidR="007D419B" w:rsidRPr="00B83A18" w14:paraId="109CD485" w14:textId="77777777" w:rsidTr="002C718A">
        <w:trPr>
          <w:trHeight w:val="300"/>
        </w:trPr>
        <w:tc>
          <w:tcPr>
            <w:tcW w:w="1525" w:type="dxa"/>
            <w:noWrap/>
            <w:vAlign w:val="center"/>
            <w:hideMark/>
          </w:tcPr>
          <w:p w14:paraId="53871E59" w14:textId="77777777" w:rsidR="007D419B" w:rsidRPr="00B83A18" w:rsidRDefault="007D419B" w:rsidP="00696E8F">
            <w:pPr>
              <w:rPr>
                <w:rFonts w:cs="Arial"/>
                <w:color w:val="000000"/>
              </w:rPr>
            </w:pPr>
            <w:r w:rsidRPr="00B83A18">
              <w:rPr>
                <w:rFonts w:cs="Arial"/>
                <w:color w:val="000000"/>
              </w:rPr>
              <w:t>04100Z0</w:t>
            </w:r>
          </w:p>
        </w:tc>
        <w:tc>
          <w:tcPr>
            <w:tcW w:w="8128" w:type="dxa"/>
            <w:noWrap/>
            <w:vAlign w:val="center"/>
            <w:hideMark/>
          </w:tcPr>
          <w:p w14:paraId="01A42144" w14:textId="77777777" w:rsidR="007D419B" w:rsidRPr="00B83A18" w:rsidRDefault="007D419B" w:rsidP="00696E8F">
            <w:pPr>
              <w:rPr>
                <w:rFonts w:cs="Arial"/>
                <w:color w:val="000000"/>
              </w:rPr>
            </w:pPr>
            <w:r w:rsidRPr="00B83A18">
              <w:rPr>
                <w:rFonts w:cs="Arial"/>
                <w:color w:val="000000"/>
              </w:rPr>
              <w:t>Bypass Abdominal Aorta to Abdominal Aorta, Open Approach</w:t>
            </w:r>
          </w:p>
        </w:tc>
      </w:tr>
      <w:tr w:rsidR="007D419B" w:rsidRPr="00B83A18" w14:paraId="4E6BDB6B" w14:textId="77777777" w:rsidTr="002C718A">
        <w:trPr>
          <w:trHeight w:val="300"/>
        </w:trPr>
        <w:tc>
          <w:tcPr>
            <w:tcW w:w="1525" w:type="dxa"/>
            <w:noWrap/>
            <w:vAlign w:val="center"/>
            <w:hideMark/>
          </w:tcPr>
          <w:p w14:paraId="6B91A93D" w14:textId="77777777" w:rsidR="007D419B" w:rsidRPr="00B83A18" w:rsidRDefault="007D419B" w:rsidP="00696E8F">
            <w:pPr>
              <w:rPr>
                <w:rFonts w:cs="Arial"/>
                <w:color w:val="000000"/>
              </w:rPr>
            </w:pPr>
            <w:r w:rsidRPr="00B83A18">
              <w:rPr>
                <w:rFonts w:cs="Arial"/>
                <w:color w:val="000000"/>
              </w:rPr>
              <w:t>04100Z1</w:t>
            </w:r>
          </w:p>
        </w:tc>
        <w:tc>
          <w:tcPr>
            <w:tcW w:w="8128" w:type="dxa"/>
            <w:noWrap/>
            <w:vAlign w:val="center"/>
            <w:hideMark/>
          </w:tcPr>
          <w:p w14:paraId="4E1673F8" w14:textId="77777777" w:rsidR="007D419B" w:rsidRPr="00B83A18" w:rsidRDefault="007D419B" w:rsidP="00696E8F">
            <w:pPr>
              <w:rPr>
                <w:rFonts w:cs="Arial"/>
                <w:color w:val="000000"/>
              </w:rPr>
            </w:pPr>
            <w:r w:rsidRPr="00B83A18">
              <w:rPr>
                <w:rFonts w:cs="Arial"/>
                <w:color w:val="000000"/>
              </w:rPr>
              <w:t>Bypass Abdominal Aorta to Celiac Artery, Open Approach</w:t>
            </w:r>
          </w:p>
        </w:tc>
      </w:tr>
      <w:tr w:rsidR="007D419B" w:rsidRPr="00B83A18" w14:paraId="6164D6E0" w14:textId="77777777" w:rsidTr="002C718A">
        <w:trPr>
          <w:trHeight w:val="300"/>
        </w:trPr>
        <w:tc>
          <w:tcPr>
            <w:tcW w:w="1525" w:type="dxa"/>
            <w:noWrap/>
            <w:vAlign w:val="center"/>
            <w:hideMark/>
          </w:tcPr>
          <w:p w14:paraId="1ACD680C" w14:textId="77777777" w:rsidR="007D419B" w:rsidRPr="00B83A18" w:rsidRDefault="007D419B" w:rsidP="00696E8F">
            <w:pPr>
              <w:rPr>
                <w:rFonts w:cs="Arial"/>
                <w:color w:val="000000"/>
              </w:rPr>
            </w:pPr>
            <w:r w:rsidRPr="00B83A18">
              <w:rPr>
                <w:rFonts w:cs="Arial"/>
                <w:color w:val="000000"/>
              </w:rPr>
              <w:t>04100Z2</w:t>
            </w:r>
          </w:p>
        </w:tc>
        <w:tc>
          <w:tcPr>
            <w:tcW w:w="8128" w:type="dxa"/>
            <w:noWrap/>
            <w:vAlign w:val="center"/>
            <w:hideMark/>
          </w:tcPr>
          <w:p w14:paraId="551D5579" w14:textId="77777777" w:rsidR="007D419B" w:rsidRPr="00B83A18" w:rsidRDefault="007D419B" w:rsidP="00696E8F">
            <w:pPr>
              <w:rPr>
                <w:rFonts w:cs="Arial"/>
                <w:color w:val="000000"/>
              </w:rPr>
            </w:pPr>
            <w:r w:rsidRPr="00B83A18">
              <w:rPr>
                <w:rFonts w:cs="Arial"/>
                <w:color w:val="000000"/>
              </w:rPr>
              <w:t>Bypass Abdominal Aorta to Mesenteric Artery, Open Approach</w:t>
            </w:r>
          </w:p>
        </w:tc>
      </w:tr>
      <w:tr w:rsidR="007D419B" w:rsidRPr="00B83A18" w14:paraId="113C2BB8" w14:textId="77777777" w:rsidTr="002C718A">
        <w:trPr>
          <w:trHeight w:val="300"/>
        </w:trPr>
        <w:tc>
          <w:tcPr>
            <w:tcW w:w="1525" w:type="dxa"/>
            <w:noWrap/>
            <w:vAlign w:val="center"/>
            <w:hideMark/>
          </w:tcPr>
          <w:p w14:paraId="749439FF" w14:textId="77777777" w:rsidR="007D419B" w:rsidRPr="00B83A18" w:rsidRDefault="007D419B" w:rsidP="00696E8F">
            <w:pPr>
              <w:rPr>
                <w:rFonts w:cs="Arial"/>
                <w:color w:val="000000"/>
              </w:rPr>
            </w:pPr>
            <w:r w:rsidRPr="00B83A18">
              <w:rPr>
                <w:rFonts w:cs="Arial"/>
                <w:color w:val="000000"/>
              </w:rPr>
              <w:t>04100Z3</w:t>
            </w:r>
          </w:p>
        </w:tc>
        <w:tc>
          <w:tcPr>
            <w:tcW w:w="8128" w:type="dxa"/>
            <w:noWrap/>
            <w:vAlign w:val="center"/>
            <w:hideMark/>
          </w:tcPr>
          <w:p w14:paraId="7581D7AE" w14:textId="77777777" w:rsidR="007D419B" w:rsidRPr="00B83A18" w:rsidRDefault="007D419B" w:rsidP="00696E8F">
            <w:pPr>
              <w:rPr>
                <w:rFonts w:cs="Arial"/>
                <w:color w:val="000000"/>
              </w:rPr>
            </w:pPr>
            <w:r w:rsidRPr="00B83A18">
              <w:rPr>
                <w:rFonts w:cs="Arial"/>
                <w:color w:val="000000"/>
              </w:rPr>
              <w:t>Bypass Abdominal Aorta to Right Renal Artery, Open Approach</w:t>
            </w:r>
          </w:p>
        </w:tc>
      </w:tr>
      <w:tr w:rsidR="007D419B" w:rsidRPr="00B83A18" w14:paraId="61861643" w14:textId="77777777" w:rsidTr="002C718A">
        <w:trPr>
          <w:trHeight w:val="300"/>
        </w:trPr>
        <w:tc>
          <w:tcPr>
            <w:tcW w:w="1525" w:type="dxa"/>
            <w:noWrap/>
            <w:vAlign w:val="center"/>
            <w:hideMark/>
          </w:tcPr>
          <w:p w14:paraId="4C65EEE9" w14:textId="77777777" w:rsidR="007D419B" w:rsidRPr="00B83A18" w:rsidRDefault="007D419B" w:rsidP="00696E8F">
            <w:pPr>
              <w:rPr>
                <w:rFonts w:cs="Arial"/>
                <w:color w:val="000000"/>
              </w:rPr>
            </w:pPr>
            <w:r w:rsidRPr="00B83A18">
              <w:rPr>
                <w:rFonts w:cs="Arial"/>
                <w:color w:val="000000"/>
              </w:rPr>
              <w:t>04100Z4</w:t>
            </w:r>
          </w:p>
        </w:tc>
        <w:tc>
          <w:tcPr>
            <w:tcW w:w="8128" w:type="dxa"/>
            <w:noWrap/>
            <w:vAlign w:val="center"/>
            <w:hideMark/>
          </w:tcPr>
          <w:p w14:paraId="7D8B3BE7" w14:textId="77777777" w:rsidR="007D419B" w:rsidRPr="00B83A18" w:rsidRDefault="007D419B" w:rsidP="00696E8F">
            <w:pPr>
              <w:rPr>
                <w:rFonts w:cs="Arial"/>
                <w:color w:val="000000"/>
              </w:rPr>
            </w:pPr>
            <w:r w:rsidRPr="00B83A18">
              <w:rPr>
                <w:rFonts w:cs="Arial"/>
                <w:color w:val="000000"/>
              </w:rPr>
              <w:t>Bypass Abdominal Aorta to Left Renal Artery, Open Approach</w:t>
            </w:r>
          </w:p>
        </w:tc>
      </w:tr>
      <w:tr w:rsidR="007D419B" w:rsidRPr="00B83A18" w14:paraId="3D3D57D6" w14:textId="77777777" w:rsidTr="002C718A">
        <w:trPr>
          <w:trHeight w:val="300"/>
        </w:trPr>
        <w:tc>
          <w:tcPr>
            <w:tcW w:w="1525" w:type="dxa"/>
            <w:noWrap/>
            <w:vAlign w:val="center"/>
            <w:hideMark/>
          </w:tcPr>
          <w:p w14:paraId="7010E03A" w14:textId="77777777" w:rsidR="007D419B" w:rsidRPr="00B83A18" w:rsidRDefault="007D419B" w:rsidP="00696E8F">
            <w:pPr>
              <w:rPr>
                <w:rFonts w:cs="Arial"/>
                <w:color w:val="000000"/>
              </w:rPr>
            </w:pPr>
            <w:r w:rsidRPr="00B83A18">
              <w:rPr>
                <w:rFonts w:cs="Arial"/>
                <w:color w:val="000000"/>
              </w:rPr>
              <w:t>04100Z5</w:t>
            </w:r>
          </w:p>
        </w:tc>
        <w:tc>
          <w:tcPr>
            <w:tcW w:w="8128" w:type="dxa"/>
            <w:noWrap/>
            <w:vAlign w:val="center"/>
            <w:hideMark/>
          </w:tcPr>
          <w:p w14:paraId="527713BF" w14:textId="77777777" w:rsidR="007D419B" w:rsidRPr="00B83A18" w:rsidRDefault="007D419B" w:rsidP="00696E8F">
            <w:pPr>
              <w:rPr>
                <w:rFonts w:cs="Arial"/>
                <w:color w:val="000000"/>
              </w:rPr>
            </w:pPr>
            <w:r w:rsidRPr="00B83A18">
              <w:rPr>
                <w:rFonts w:cs="Arial"/>
                <w:color w:val="000000"/>
              </w:rPr>
              <w:t>Bypass Abdominal Aorta to Bilateral Renal Artery, Open Approach</w:t>
            </w:r>
          </w:p>
        </w:tc>
      </w:tr>
      <w:tr w:rsidR="007D419B" w:rsidRPr="00B83A18" w14:paraId="11F8561A" w14:textId="77777777" w:rsidTr="002C718A">
        <w:trPr>
          <w:trHeight w:val="300"/>
        </w:trPr>
        <w:tc>
          <w:tcPr>
            <w:tcW w:w="1525" w:type="dxa"/>
            <w:noWrap/>
            <w:vAlign w:val="center"/>
            <w:hideMark/>
          </w:tcPr>
          <w:p w14:paraId="755F7139" w14:textId="77777777" w:rsidR="007D419B" w:rsidRPr="00B83A18" w:rsidRDefault="007D419B" w:rsidP="00696E8F">
            <w:pPr>
              <w:rPr>
                <w:rFonts w:cs="Arial"/>
                <w:color w:val="000000"/>
              </w:rPr>
            </w:pPr>
            <w:r w:rsidRPr="00B83A18">
              <w:rPr>
                <w:rFonts w:cs="Arial"/>
                <w:color w:val="000000"/>
              </w:rPr>
              <w:t>04100Z6</w:t>
            </w:r>
          </w:p>
        </w:tc>
        <w:tc>
          <w:tcPr>
            <w:tcW w:w="8128" w:type="dxa"/>
            <w:noWrap/>
            <w:vAlign w:val="center"/>
            <w:hideMark/>
          </w:tcPr>
          <w:p w14:paraId="698798A8" w14:textId="77777777" w:rsidR="007D419B" w:rsidRPr="00B83A18" w:rsidRDefault="007D419B" w:rsidP="00696E8F">
            <w:pPr>
              <w:rPr>
                <w:rFonts w:cs="Arial"/>
                <w:color w:val="000000"/>
              </w:rPr>
            </w:pPr>
            <w:r w:rsidRPr="00B83A18">
              <w:rPr>
                <w:rFonts w:cs="Arial"/>
                <w:color w:val="000000"/>
              </w:rPr>
              <w:t>Bypass Abdominal Aorta to Right Common Iliac Artery, Open Approach</w:t>
            </w:r>
          </w:p>
        </w:tc>
      </w:tr>
      <w:tr w:rsidR="007D419B" w:rsidRPr="00B83A18" w14:paraId="655ACCE3" w14:textId="77777777" w:rsidTr="002C718A">
        <w:trPr>
          <w:trHeight w:val="300"/>
        </w:trPr>
        <w:tc>
          <w:tcPr>
            <w:tcW w:w="1525" w:type="dxa"/>
            <w:noWrap/>
            <w:vAlign w:val="center"/>
            <w:hideMark/>
          </w:tcPr>
          <w:p w14:paraId="7F0BDA97" w14:textId="77777777" w:rsidR="007D419B" w:rsidRPr="00B83A18" w:rsidRDefault="007D419B" w:rsidP="00696E8F">
            <w:pPr>
              <w:rPr>
                <w:rFonts w:cs="Arial"/>
                <w:color w:val="000000"/>
              </w:rPr>
            </w:pPr>
            <w:r w:rsidRPr="00B83A18">
              <w:rPr>
                <w:rFonts w:cs="Arial"/>
                <w:color w:val="000000"/>
              </w:rPr>
              <w:t>04100Z7</w:t>
            </w:r>
          </w:p>
        </w:tc>
        <w:tc>
          <w:tcPr>
            <w:tcW w:w="8128" w:type="dxa"/>
            <w:noWrap/>
            <w:vAlign w:val="center"/>
            <w:hideMark/>
          </w:tcPr>
          <w:p w14:paraId="04CDC713" w14:textId="77777777" w:rsidR="007D419B" w:rsidRPr="00B83A18" w:rsidRDefault="007D419B" w:rsidP="00696E8F">
            <w:pPr>
              <w:rPr>
                <w:rFonts w:cs="Arial"/>
                <w:color w:val="000000"/>
              </w:rPr>
            </w:pPr>
            <w:r w:rsidRPr="00B83A18">
              <w:rPr>
                <w:rFonts w:cs="Arial"/>
                <w:color w:val="000000"/>
              </w:rPr>
              <w:t>Bypass Abdominal Aorta to Left Common Iliac Artery, Open Approach</w:t>
            </w:r>
          </w:p>
        </w:tc>
      </w:tr>
      <w:tr w:rsidR="007D419B" w:rsidRPr="00B83A18" w14:paraId="0C6E5C1C" w14:textId="77777777" w:rsidTr="002C718A">
        <w:trPr>
          <w:trHeight w:val="300"/>
        </w:trPr>
        <w:tc>
          <w:tcPr>
            <w:tcW w:w="1525" w:type="dxa"/>
            <w:noWrap/>
            <w:vAlign w:val="center"/>
            <w:hideMark/>
          </w:tcPr>
          <w:p w14:paraId="67730803" w14:textId="77777777" w:rsidR="007D419B" w:rsidRPr="00B83A18" w:rsidRDefault="007D419B" w:rsidP="00696E8F">
            <w:pPr>
              <w:rPr>
                <w:rFonts w:cs="Arial"/>
                <w:color w:val="000000"/>
              </w:rPr>
            </w:pPr>
            <w:r w:rsidRPr="00B83A18">
              <w:rPr>
                <w:rFonts w:cs="Arial"/>
                <w:color w:val="000000"/>
              </w:rPr>
              <w:t>04100Z8</w:t>
            </w:r>
          </w:p>
        </w:tc>
        <w:tc>
          <w:tcPr>
            <w:tcW w:w="8128" w:type="dxa"/>
            <w:noWrap/>
            <w:vAlign w:val="center"/>
            <w:hideMark/>
          </w:tcPr>
          <w:p w14:paraId="43075C57" w14:textId="77777777" w:rsidR="007D419B" w:rsidRPr="00B83A18" w:rsidRDefault="007D419B" w:rsidP="00696E8F">
            <w:pPr>
              <w:rPr>
                <w:rFonts w:cs="Arial"/>
                <w:color w:val="000000"/>
              </w:rPr>
            </w:pPr>
            <w:r w:rsidRPr="00B83A18">
              <w:rPr>
                <w:rFonts w:cs="Arial"/>
                <w:color w:val="000000"/>
              </w:rPr>
              <w:t>Bypass Abdominal Aorta to Bilateral Common Iliac Arteries, Open Approach</w:t>
            </w:r>
          </w:p>
        </w:tc>
      </w:tr>
      <w:tr w:rsidR="007D419B" w:rsidRPr="00B83A18" w14:paraId="42BCCB18" w14:textId="77777777" w:rsidTr="002C718A">
        <w:trPr>
          <w:trHeight w:val="300"/>
        </w:trPr>
        <w:tc>
          <w:tcPr>
            <w:tcW w:w="1525" w:type="dxa"/>
            <w:noWrap/>
            <w:vAlign w:val="center"/>
            <w:hideMark/>
          </w:tcPr>
          <w:p w14:paraId="00D0643C" w14:textId="77777777" w:rsidR="007D419B" w:rsidRPr="00B83A18" w:rsidRDefault="007D419B" w:rsidP="00696E8F">
            <w:pPr>
              <w:rPr>
                <w:rFonts w:cs="Arial"/>
                <w:color w:val="000000"/>
              </w:rPr>
            </w:pPr>
            <w:r w:rsidRPr="00B83A18">
              <w:rPr>
                <w:rFonts w:cs="Arial"/>
                <w:color w:val="000000"/>
              </w:rPr>
              <w:t>04100Z9</w:t>
            </w:r>
          </w:p>
        </w:tc>
        <w:tc>
          <w:tcPr>
            <w:tcW w:w="8128" w:type="dxa"/>
            <w:noWrap/>
            <w:vAlign w:val="center"/>
            <w:hideMark/>
          </w:tcPr>
          <w:p w14:paraId="55A1FEE7" w14:textId="77777777" w:rsidR="007D419B" w:rsidRPr="00B83A18" w:rsidRDefault="007D419B" w:rsidP="00696E8F">
            <w:pPr>
              <w:rPr>
                <w:rFonts w:cs="Arial"/>
                <w:color w:val="000000"/>
              </w:rPr>
            </w:pPr>
            <w:r w:rsidRPr="00B83A18">
              <w:rPr>
                <w:rFonts w:cs="Arial"/>
                <w:color w:val="000000"/>
              </w:rPr>
              <w:t>Bypass Abdominal Aorta to Right Internal Iliac Artery, Open Approach</w:t>
            </w:r>
          </w:p>
        </w:tc>
      </w:tr>
      <w:tr w:rsidR="007D419B" w:rsidRPr="00B83A18" w14:paraId="4A278DC1" w14:textId="77777777" w:rsidTr="002C718A">
        <w:trPr>
          <w:trHeight w:val="300"/>
        </w:trPr>
        <w:tc>
          <w:tcPr>
            <w:tcW w:w="1525" w:type="dxa"/>
            <w:noWrap/>
            <w:vAlign w:val="center"/>
            <w:hideMark/>
          </w:tcPr>
          <w:p w14:paraId="5FC84197" w14:textId="77777777" w:rsidR="007D419B" w:rsidRPr="00B83A18" w:rsidRDefault="007D419B" w:rsidP="00696E8F">
            <w:pPr>
              <w:rPr>
                <w:rFonts w:cs="Arial"/>
                <w:color w:val="000000"/>
              </w:rPr>
            </w:pPr>
            <w:r w:rsidRPr="00B83A18">
              <w:rPr>
                <w:rFonts w:cs="Arial"/>
                <w:color w:val="000000"/>
              </w:rPr>
              <w:t>04100ZB</w:t>
            </w:r>
          </w:p>
        </w:tc>
        <w:tc>
          <w:tcPr>
            <w:tcW w:w="8128" w:type="dxa"/>
            <w:noWrap/>
            <w:vAlign w:val="center"/>
            <w:hideMark/>
          </w:tcPr>
          <w:p w14:paraId="208930F3" w14:textId="77777777" w:rsidR="007D419B" w:rsidRPr="00B83A18" w:rsidRDefault="007D419B" w:rsidP="00696E8F">
            <w:pPr>
              <w:rPr>
                <w:rFonts w:cs="Arial"/>
                <w:color w:val="000000"/>
              </w:rPr>
            </w:pPr>
            <w:r w:rsidRPr="00B83A18">
              <w:rPr>
                <w:rFonts w:cs="Arial"/>
                <w:color w:val="000000"/>
              </w:rPr>
              <w:t>Bypass Abdominal Aorta to Left Internal Iliac Artery, Open Approach</w:t>
            </w:r>
          </w:p>
        </w:tc>
      </w:tr>
      <w:tr w:rsidR="007D419B" w:rsidRPr="00B83A18" w14:paraId="11C4C85F" w14:textId="77777777" w:rsidTr="002C718A">
        <w:trPr>
          <w:trHeight w:val="300"/>
        </w:trPr>
        <w:tc>
          <w:tcPr>
            <w:tcW w:w="1525" w:type="dxa"/>
            <w:noWrap/>
            <w:vAlign w:val="center"/>
            <w:hideMark/>
          </w:tcPr>
          <w:p w14:paraId="6A75F6C8" w14:textId="77777777" w:rsidR="007D419B" w:rsidRPr="00B83A18" w:rsidRDefault="007D419B" w:rsidP="00696E8F">
            <w:pPr>
              <w:rPr>
                <w:rFonts w:cs="Arial"/>
                <w:color w:val="000000"/>
              </w:rPr>
            </w:pPr>
            <w:r w:rsidRPr="00B83A18">
              <w:rPr>
                <w:rFonts w:cs="Arial"/>
                <w:color w:val="000000"/>
              </w:rPr>
              <w:t>04100ZC</w:t>
            </w:r>
          </w:p>
        </w:tc>
        <w:tc>
          <w:tcPr>
            <w:tcW w:w="8128" w:type="dxa"/>
            <w:noWrap/>
            <w:vAlign w:val="center"/>
            <w:hideMark/>
          </w:tcPr>
          <w:p w14:paraId="4A895669" w14:textId="77777777" w:rsidR="007D419B" w:rsidRPr="00B83A18" w:rsidRDefault="007D419B" w:rsidP="00696E8F">
            <w:pPr>
              <w:rPr>
                <w:rFonts w:cs="Arial"/>
                <w:color w:val="000000"/>
              </w:rPr>
            </w:pPr>
            <w:r w:rsidRPr="00B83A18">
              <w:rPr>
                <w:rFonts w:cs="Arial"/>
                <w:color w:val="000000"/>
              </w:rPr>
              <w:t>Bypass Abdominal Aorta to Bilateral Internal Iliac Arteries, Open Approach</w:t>
            </w:r>
          </w:p>
        </w:tc>
      </w:tr>
      <w:tr w:rsidR="007D419B" w:rsidRPr="00B83A18" w14:paraId="7E21B017" w14:textId="77777777" w:rsidTr="002C718A">
        <w:trPr>
          <w:trHeight w:val="300"/>
        </w:trPr>
        <w:tc>
          <w:tcPr>
            <w:tcW w:w="1525" w:type="dxa"/>
            <w:noWrap/>
            <w:vAlign w:val="center"/>
            <w:hideMark/>
          </w:tcPr>
          <w:p w14:paraId="4547B044" w14:textId="77777777" w:rsidR="007D419B" w:rsidRPr="00B83A18" w:rsidRDefault="007D419B" w:rsidP="00696E8F">
            <w:pPr>
              <w:rPr>
                <w:rFonts w:cs="Arial"/>
                <w:color w:val="000000"/>
              </w:rPr>
            </w:pPr>
            <w:r w:rsidRPr="00B83A18">
              <w:rPr>
                <w:rFonts w:cs="Arial"/>
                <w:color w:val="000000"/>
              </w:rPr>
              <w:t>04100ZD</w:t>
            </w:r>
          </w:p>
        </w:tc>
        <w:tc>
          <w:tcPr>
            <w:tcW w:w="8128" w:type="dxa"/>
            <w:noWrap/>
            <w:vAlign w:val="center"/>
            <w:hideMark/>
          </w:tcPr>
          <w:p w14:paraId="6A41ECAE" w14:textId="77777777" w:rsidR="007D419B" w:rsidRPr="00B83A18" w:rsidRDefault="007D419B" w:rsidP="00696E8F">
            <w:pPr>
              <w:rPr>
                <w:rFonts w:cs="Arial"/>
                <w:color w:val="000000"/>
              </w:rPr>
            </w:pPr>
            <w:r w:rsidRPr="00B83A18">
              <w:rPr>
                <w:rFonts w:cs="Arial"/>
                <w:color w:val="000000"/>
              </w:rPr>
              <w:t>Bypass Abdominal Aorta to Right External Iliac Artery, Open Approach</w:t>
            </w:r>
          </w:p>
        </w:tc>
      </w:tr>
      <w:tr w:rsidR="007D419B" w:rsidRPr="00B83A18" w14:paraId="40A423FD" w14:textId="77777777" w:rsidTr="002C718A">
        <w:trPr>
          <w:trHeight w:val="300"/>
        </w:trPr>
        <w:tc>
          <w:tcPr>
            <w:tcW w:w="1525" w:type="dxa"/>
            <w:noWrap/>
            <w:vAlign w:val="center"/>
            <w:hideMark/>
          </w:tcPr>
          <w:p w14:paraId="6D6D5D3C" w14:textId="77777777" w:rsidR="007D419B" w:rsidRPr="00B83A18" w:rsidRDefault="007D419B" w:rsidP="00696E8F">
            <w:pPr>
              <w:rPr>
                <w:rFonts w:cs="Arial"/>
                <w:color w:val="000000"/>
              </w:rPr>
            </w:pPr>
            <w:r w:rsidRPr="00B83A18">
              <w:rPr>
                <w:rFonts w:cs="Arial"/>
                <w:color w:val="000000"/>
              </w:rPr>
              <w:t>04100ZF</w:t>
            </w:r>
          </w:p>
        </w:tc>
        <w:tc>
          <w:tcPr>
            <w:tcW w:w="8128" w:type="dxa"/>
            <w:noWrap/>
            <w:vAlign w:val="center"/>
            <w:hideMark/>
          </w:tcPr>
          <w:p w14:paraId="179EC2CE" w14:textId="77777777" w:rsidR="007D419B" w:rsidRPr="00B83A18" w:rsidRDefault="007D419B" w:rsidP="00696E8F">
            <w:pPr>
              <w:rPr>
                <w:rFonts w:cs="Arial"/>
                <w:color w:val="000000"/>
              </w:rPr>
            </w:pPr>
            <w:r w:rsidRPr="00B83A18">
              <w:rPr>
                <w:rFonts w:cs="Arial"/>
                <w:color w:val="000000"/>
              </w:rPr>
              <w:t>Bypass Abdominal Aorta to Left External Iliac Artery, Open Approach</w:t>
            </w:r>
          </w:p>
        </w:tc>
      </w:tr>
      <w:tr w:rsidR="007D419B" w:rsidRPr="00B83A18" w14:paraId="3B22F950" w14:textId="77777777" w:rsidTr="002C718A">
        <w:trPr>
          <w:trHeight w:val="300"/>
        </w:trPr>
        <w:tc>
          <w:tcPr>
            <w:tcW w:w="1525" w:type="dxa"/>
            <w:noWrap/>
            <w:vAlign w:val="center"/>
            <w:hideMark/>
          </w:tcPr>
          <w:p w14:paraId="740581DD" w14:textId="77777777" w:rsidR="007D419B" w:rsidRPr="00B83A18" w:rsidRDefault="007D419B" w:rsidP="00696E8F">
            <w:pPr>
              <w:rPr>
                <w:rFonts w:cs="Arial"/>
                <w:color w:val="000000"/>
              </w:rPr>
            </w:pPr>
            <w:r w:rsidRPr="00B83A18">
              <w:rPr>
                <w:rFonts w:cs="Arial"/>
                <w:color w:val="000000"/>
              </w:rPr>
              <w:t>04100ZG</w:t>
            </w:r>
          </w:p>
        </w:tc>
        <w:tc>
          <w:tcPr>
            <w:tcW w:w="8128" w:type="dxa"/>
            <w:noWrap/>
            <w:vAlign w:val="center"/>
            <w:hideMark/>
          </w:tcPr>
          <w:p w14:paraId="1253FD24" w14:textId="77777777" w:rsidR="007D419B" w:rsidRPr="00B83A18" w:rsidRDefault="007D419B" w:rsidP="00696E8F">
            <w:pPr>
              <w:rPr>
                <w:rFonts w:cs="Arial"/>
                <w:color w:val="000000"/>
              </w:rPr>
            </w:pPr>
            <w:r w:rsidRPr="00B83A18">
              <w:rPr>
                <w:rFonts w:cs="Arial"/>
                <w:color w:val="000000"/>
              </w:rPr>
              <w:t>Bypass Abdominal Aorta to Bilateral External Iliac Arteries, Open Approach</w:t>
            </w:r>
          </w:p>
        </w:tc>
      </w:tr>
      <w:tr w:rsidR="007D419B" w:rsidRPr="00B83A18" w14:paraId="5C52BD11" w14:textId="77777777" w:rsidTr="002C718A">
        <w:trPr>
          <w:trHeight w:val="300"/>
        </w:trPr>
        <w:tc>
          <w:tcPr>
            <w:tcW w:w="1525" w:type="dxa"/>
            <w:noWrap/>
            <w:vAlign w:val="center"/>
            <w:hideMark/>
          </w:tcPr>
          <w:p w14:paraId="47C3447C" w14:textId="77777777" w:rsidR="007D419B" w:rsidRPr="00B83A18" w:rsidRDefault="007D419B" w:rsidP="00696E8F">
            <w:pPr>
              <w:rPr>
                <w:rFonts w:cs="Arial"/>
                <w:color w:val="000000"/>
              </w:rPr>
            </w:pPr>
            <w:r w:rsidRPr="00B83A18">
              <w:rPr>
                <w:rFonts w:cs="Arial"/>
                <w:color w:val="000000"/>
              </w:rPr>
              <w:t>04100ZH</w:t>
            </w:r>
          </w:p>
        </w:tc>
        <w:tc>
          <w:tcPr>
            <w:tcW w:w="8128" w:type="dxa"/>
            <w:noWrap/>
            <w:vAlign w:val="center"/>
            <w:hideMark/>
          </w:tcPr>
          <w:p w14:paraId="29271B65" w14:textId="77777777" w:rsidR="007D419B" w:rsidRPr="00B83A18" w:rsidRDefault="007D419B" w:rsidP="00696E8F">
            <w:pPr>
              <w:rPr>
                <w:rFonts w:cs="Arial"/>
                <w:color w:val="000000"/>
              </w:rPr>
            </w:pPr>
            <w:r w:rsidRPr="00B83A18">
              <w:rPr>
                <w:rFonts w:cs="Arial"/>
                <w:color w:val="000000"/>
              </w:rPr>
              <w:t>Bypass Abdominal Aorta to Right Femoral Artery, Open Approach</w:t>
            </w:r>
          </w:p>
        </w:tc>
      </w:tr>
      <w:tr w:rsidR="007D419B" w:rsidRPr="00B83A18" w14:paraId="775CFE1F" w14:textId="77777777" w:rsidTr="002C718A">
        <w:trPr>
          <w:trHeight w:val="300"/>
        </w:trPr>
        <w:tc>
          <w:tcPr>
            <w:tcW w:w="1525" w:type="dxa"/>
            <w:noWrap/>
            <w:vAlign w:val="center"/>
            <w:hideMark/>
          </w:tcPr>
          <w:p w14:paraId="6D2C2B09" w14:textId="77777777" w:rsidR="007D419B" w:rsidRPr="00B83A18" w:rsidRDefault="007D419B" w:rsidP="00696E8F">
            <w:pPr>
              <w:rPr>
                <w:rFonts w:cs="Arial"/>
                <w:color w:val="000000"/>
              </w:rPr>
            </w:pPr>
            <w:r w:rsidRPr="00B83A18">
              <w:rPr>
                <w:rFonts w:cs="Arial"/>
                <w:color w:val="000000"/>
              </w:rPr>
              <w:t>04100ZJ</w:t>
            </w:r>
          </w:p>
        </w:tc>
        <w:tc>
          <w:tcPr>
            <w:tcW w:w="8128" w:type="dxa"/>
            <w:noWrap/>
            <w:vAlign w:val="center"/>
            <w:hideMark/>
          </w:tcPr>
          <w:p w14:paraId="527BEDC2" w14:textId="77777777" w:rsidR="007D419B" w:rsidRPr="00B83A18" w:rsidRDefault="007D419B" w:rsidP="00696E8F">
            <w:pPr>
              <w:rPr>
                <w:rFonts w:cs="Arial"/>
                <w:color w:val="000000"/>
              </w:rPr>
            </w:pPr>
            <w:r w:rsidRPr="00B83A18">
              <w:rPr>
                <w:rFonts w:cs="Arial"/>
                <w:color w:val="000000"/>
              </w:rPr>
              <w:t>Bypass Abdominal Aorta to Left Femoral Artery, Open Approach</w:t>
            </w:r>
          </w:p>
        </w:tc>
      </w:tr>
      <w:tr w:rsidR="007D419B" w:rsidRPr="00B83A18" w14:paraId="48504A75" w14:textId="77777777" w:rsidTr="002C718A">
        <w:trPr>
          <w:trHeight w:val="300"/>
        </w:trPr>
        <w:tc>
          <w:tcPr>
            <w:tcW w:w="1525" w:type="dxa"/>
            <w:noWrap/>
            <w:vAlign w:val="center"/>
            <w:hideMark/>
          </w:tcPr>
          <w:p w14:paraId="458DD283" w14:textId="77777777" w:rsidR="007D419B" w:rsidRPr="00B83A18" w:rsidRDefault="007D419B" w:rsidP="00696E8F">
            <w:pPr>
              <w:rPr>
                <w:rFonts w:cs="Arial"/>
                <w:color w:val="000000"/>
              </w:rPr>
            </w:pPr>
            <w:r w:rsidRPr="00B83A18">
              <w:rPr>
                <w:rFonts w:cs="Arial"/>
                <w:color w:val="000000"/>
              </w:rPr>
              <w:t>04100ZK</w:t>
            </w:r>
          </w:p>
        </w:tc>
        <w:tc>
          <w:tcPr>
            <w:tcW w:w="8128" w:type="dxa"/>
            <w:noWrap/>
            <w:vAlign w:val="center"/>
            <w:hideMark/>
          </w:tcPr>
          <w:p w14:paraId="6CD1D11E" w14:textId="77777777" w:rsidR="007D419B" w:rsidRPr="00B83A18" w:rsidRDefault="007D419B" w:rsidP="00696E8F">
            <w:pPr>
              <w:rPr>
                <w:rFonts w:cs="Arial"/>
                <w:color w:val="000000"/>
              </w:rPr>
            </w:pPr>
            <w:r w:rsidRPr="00B83A18">
              <w:rPr>
                <w:rFonts w:cs="Arial"/>
                <w:color w:val="000000"/>
              </w:rPr>
              <w:t>Bypass Abdominal Aorta to Bilateral Femoral Arteries, Open Approach</w:t>
            </w:r>
          </w:p>
        </w:tc>
      </w:tr>
      <w:tr w:rsidR="007D419B" w:rsidRPr="00B83A18" w14:paraId="7955D0D8" w14:textId="77777777" w:rsidTr="002C718A">
        <w:trPr>
          <w:trHeight w:val="300"/>
        </w:trPr>
        <w:tc>
          <w:tcPr>
            <w:tcW w:w="1525" w:type="dxa"/>
            <w:noWrap/>
            <w:vAlign w:val="center"/>
            <w:hideMark/>
          </w:tcPr>
          <w:p w14:paraId="4B454D55" w14:textId="77777777" w:rsidR="007D419B" w:rsidRPr="00B83A18" w:rsidRDefault="007D419B" w:rsidP="00696E8F">
            <w:pPr>
              <w:rPr>
                <w:rFonts w:cs="Arial"/>
                <w:color w:val="000000"/>
              </w:rPr>
            </w:pPr>
            <w:r w:rsidRPr="00B83A18">
              <w:rPr>
                <w:rFonts w:cs="Arial"/>
                <w:color w:val="000000"/>
              </w:rPr>
              <w:t>04100ZQ</w:t>
            </w:r>
          </w:p>
        </w:tc>
        <w:tc>
          <w:tcPr>
            <w:tcW w:w="8128" w:type="dxa"/>
            <w:noWrap/>
            <w:vAlign w:val="center"/>
            <w:hideMark/>
          </w:tcPr>
          <w:p w14:paraId="3CB4A61F" w14:textId="77777777" w:rsidR="007D419B" w:rsidRPr="00B83A18" w:rsidRDefault="007D419B" w:rsidP="00696E8F">
            <w:pPr>
              <w:rPr>
                <w:rFonts w:cs="Arial"/>
                <w:color w:val="000000"/>
              </w:rPr>
            </w:pPr>
            <w:r w:rsidRPr="00B83A18">
              <w:rPr>
                <w:rFonts w:cs="Arial"/>
                <w:color w:val="000000"/>
              </w:rPr>
              <w:t>Bypass Abdominal Aorta to Lower Extremity Artery, Open Approach</w:t>
            </w:r>
          </w:p>
        </w:tc>
      </w:tr>
      <w:tr w:rsidR="007D419B" w:rsidRPr="00B83A18" w14:paraId="266C3753" w14:textId="77777777" w:rsidTr="002C718A">
        <w:trPr>
          <w:trHeight w:val="300"/>
        </w:trPr>
        <w:tc>
          <w:tcPr>
            <w:tcW w:w="1525" w:type="dxa"/>
            <w:noWrap/>
            <w:vAlign w:val="center"/>
            <w:hideMark/>
          </w:tcPr>
          <w:p w14:paraId="6C39E9A6" w14:textId="77777777" w:rsidR="007D419B" w:rsidRPr="00B83A18" w:rsidRDefault="007D419B" w:rsidP="00696E8F">
            <w:pPr>
              <w:rPr>
                <w:rFonts w:cs="Arial"/>
                <w:color w:val="000000"/>
              </w:rPr>
            </w:pPr>
            <w:r w:rsidRPr="00B83A18">
              <w:rPr>
                <w:rFonts w:cs="Arial"/>
                <w:color w:val="000000"/>
              </w:rPr>
              <w:t>04100ZR</w:t>
            </w:r>
          </w:p>
        </w:tc>
        <w:tc>
          <w:tcPr>
            <w:tcW w:w="8128" w:type="dxa"/>
            <w:noWrap/>
            <w:vAlign w:val="center"/>
            <w:hideMark/>
          </w:tcPr>
          <w:p w14:paraId="04C576D3" w14:textId="77777777" w:rsidR="007D419B" w:rsidRPr="00B83A18" w:rsidRDefault="007D419B" w:rsidP="00696E8F">
            <w:pPr>
              <w:rPr>
                <w:rFonts w:cs="Arial"/>
                <w:color w:val="000000"/>
              </w:rPr>
            </w:pPr>
            <w:r w:rsidRPr="00B83A18">
              <w:rPr>
                <w:rFonts w:cs="Arial"/>
                <w:color w:val="000000"/>
              </w:rPr>
              <w:t>Bypass Abdominal Aorta to Lower Artery, Open Approach</w:t>
            </w:r>
          </w:p>
        </w:tc>
      </w:tr>
      <w:tr w:rsidR="007D419B" w:rsidRPr="00B83A18" w14:paraId="0FB507B7" w14:textId="77777777" w:rsidTr="002C718A">
        <w:trPr>
          <w:trHeight w:val="300"/>
        </w:trPr>
        <w:tc>
          <w:tcPr>
            <w:tcW w:w="1525" w:type="dxa"/>
            <w:noWrap/>
            <w:vAlign w:val="center"/>
            <w:hideMark/>
          </w:tcPr>
          <w:p w14:paraId="2093273F" w14:textId="77777777" w:rsidR="007D419B" w:rsidRPr="00B83A18" w:rsidRDefault="007D419B" w:rsidP="00696E8F">
            <w:pPr>
              <w:rPr>
                <w:rFonts w:cs="Arial"/>
                <w:color w:val="000000"/>
              </w:rPr>
            </w:pPr>
            <w:r w:rsidRPr="00B83A18">
              <w:rPr>
                <w:rFonts w:cs="Arial"/>
                <w:color w:val="000000"/>
              </w:rPr>
              <w:t>041C090</w:t>
            </w:r>
          </w:p>
        </w:tc>
        <w:tc>
          <w:tcPr>
            <w:tcW w:w="8128" w:type="dxa"/>
            <w:noWrap/>
            <w:vAlign w:val="center"/>
            <w:hideMark/>
          </w:tcPr>
          <w:p w14:paraId="4855694A" w14:textId="77777777" w:rsidR="007D419B" w:rsidRPr="00B83A18" w:rsidRDefault="007D419B" w:rsidP="00696E8F">
            <w:pPr>
              <w:rPr>
                <w:rFonts w:cs="Arial"/>
                <w:color w:val="000000"/>
              </w:rPr>
            </w:pPr>
            <w:r w:rsidRPr="00B83A18">
              <w:rPr>
                <w:rFonts w:cs="Arial"/>
                <w:color w:val="000000"/>
              </w:rPr>
              <w:t>Bypass Right Common Iliac Artery to Abdominal Aorta with Autologous Venous Tissue, Open Approach</w:t>
            </w:r>
          </w:p>
        </w:tc>
      </w:tr>
      <w:tr w:rsidR="007D419B" w:rsidRPr="00B83A18" w14:paraId="486B9A4C" w14:textId="77777777" w:rsidTr="002C718A">
        <w:trPr>
          <w:trHeight w:val="300"/>
        </w:trPr>
        <w:tc>
          <w:tcPr>
            <w:tcW w:w="1525" w:type="dxa"/>
            <w:noWrap/>
            <w:vAlign w:val="center"/>
            <w:hideMark/>
          </w:tcPr>
          <w:p w14:paraId="2EF5A410" w14:textId="77777777" w:rsidR="007D419B" w:rsidRPr="00B83A18" w:rsidRDefault="007D419B" w:rsidP="00696E8F">
            <w:pPr>
              <w:rPr>
                <w:rFonts w:cs="Arial"/>
                <w:color w:val="000000"/>
              </w:rPr>
            </w:pPr>
            <w:r w:rsidRPr="00B83A18">
              <w:rPr>
                <w:rFonts w:cs="Arial"/>
                <w:color w:val="000000"/>
              </w:rPr>
              <w:t>041C0A0</w:t>
            </w:r>
          </w:p>
        </w:tc>
        <w:tc>
          <w:tcPr>
            <w:tcW w:w="8128" w:type="dxa"/>
            <w:noWrap/>
            <w:vAlign w:val="center"/>
            <w:hideMark/>
          </w:tcPr>
          <w:p w14:paraId="20A3D693" w14:textId="77777777" w:rsidR="007D419B" w:rsidRPr="00B83A18" w:rsidRDefault="007D419B" w:rsidP="00696E8F">
            <w:pPr>
              <w:rPr>
                <w:rFonts w:cs="Arial"/>
                <w:color w:val="000000"/>
              </w:rPr>
            </w:pPr>
            <w:r w:rsidRPr="00B83A18">
              <w:rPr>
                <w:rFonts w:cs="Arial"/>
                <w:color w:val="000000"/>
              </w:rPr>
              <w:t>Bypass Right Common Iliac Artery to Abdominal Aorta with Autologous Arterial Tissue, Open Approach</w:t>
            </w:r>
          </w:p>
        </w:tc>
      </w:tr>
      <w:tr w:rsidR="007D419B" w:rsidRPr="00B83A18" w14:paraId="231D1A6E" w14:textId="77777777" w:rsidTr="002C718A">
        <w:trPr>
          <w:trHeight w:val="300"/>
        </w:trPr>
        <w:tc>
          <w:tcPr>
            <w:tcW w:w="1525" w:type="dxa"/>
            <w:noWrap/>
            <w:vAlign w:val="center"/>
            <w:hideMark/>
          </w:tcPr>
          <w:p w14:paraId="630B27BB" w14:textId="77777777" w:rsidR="007D419B" w:rsidRPr="00B83A18" w:rsidRDefault="007D419B" w:rsidP="00696E8F">
            <w:pPr>
              <w:rPr>
                <w:rFonts w:cs="Arial"/>
                <w:color w:val="000000"/>
              </w:rPr>
            </w:pPr>
            <w:r w:rsidRPr="00B83A18">
              <w:rPr>
                <w:rFonts w:cs="Arial"/>
                <w:color w:val="000000"/>
              </w:rPr>
              <w:t>041C0J0</w:t>
            </w:r>
          </w:p>
        </w:tc>
        <w:tc>
          <w:tcPr>
            <w:tcW w:w="8128" w:type="dxa"/>
            <w:noWrap/>
            <w:vAlign w:val="center"/>
            <w:hideMark/>
          </w:tcPr>
          <w:p w14:paraId="3E000DC5" w14:textId="77777777" w:rsidR="007D419B" w:rsidRPr="00B83A18" w:rsidRDefault="007D419B" w:rsidP="00696E8F">
            <w:pPr>
              <w:rPr>
                <w:rFonts w:cs="Arial"/>
                <w:color w:val="000000"/>
              </w:rPr>
            </w:pPr>
            <w:r w:rsidRPr="00B83A18">
              <w:rPr>
                <w:rFonts w:cs="Arial"/>
                <w:color w:val="000000"/>
              </w:rPr>
              <w:t>Bypass Right Common Iliac Artery to Abdominal Aorta with Synthetic Substitute, Open Approach</w:t>
            </w:r>
          </w:p>
        </w:tc>
      </w:tr>
      <w:tr w:rsidR="007D419B" w:rsidRPr="00B83A18" w14:paraId="17946B1C" w14:textId="77777777" w:rsidTr="002C718A">
        <w:trPr>
          <w:trHeight w:val="300"/>
        </w:trPr>
        <w:tc>
          <w:tcPr>
            <w:tcW w:w="1525" w:type="dxa"/>
            <w:noWrap/>
            <w:vAlign w:val="center"/>
            <w:hideMark/>
          </w:tcPr>
          <w:p w14:paraId="2E8BBBF6" w14:textId="77777777" w:rsidR="007D419B" w:rsidRPr="00B83A18" w:rsidRDefault="007D419B" w:rsidP="00696E8F">
            <w:pPr>
              <w:rPr>
                <w:rFonts w:cs="Arial"/>
                <w:color w:val="000000"/>
              </w:rPr>
            </w:pPr>
            <w:r w:rsidRPr="00B83A18">
              <w:rPr>
                <w:rFonts w:cs="Arial"/>
                <w:color w:val="000000"/>
              </w:rPr>
              <w:t>041C0K0</w:t>
            </w:r>
          </w:p>
        </w:tc>
        <w:tc>
          <w:tcPr>
            <w:tcW w:w="8128" w:type="dxa"/>
            <w:noWrap/>
            <w:vAlign w:val="center"/>
            <w:hideMark/>
          </w:tcPr>
          <w:p w14:paraId="41B6A994" w14:textId="77777777" w:rsidR="007D419B" w:rsidRPr="00B83A18" w:rsidRDefault="007D419B" w:rsidP="00696E8F">
            <w:pPr>
              <w:rPr>
                <w:rFonts w:cs="Arial"/>
                <w:color w:val="000000"/>
              </w:rPr>
            </w:pPr>
            <w:r w:rsidRPr="00B83A18">
              <w:rPr>
                <w:rFonts w:cs="Arial"/>
                <w:color w:val="000000"/>
              </w:rPr>
              <w:t>Bypass Right Common Iliac Artery to Abdominal Aorta with Nonautologous Tissue Substitute, Open Approach</w:t>
            </w:r>
          </w:p>
        </w:tc>
      </w:tr>
      <w:tr w:rsidR="007D419B" w:rsidRPr="00B83A18" w14:paraId="46B72E92" w14:textId="77777777" w:rsidTr="002C718A">
        <w:trPr>
          <w:trHeight w:val="300"/>
        </w:trPr>
        <w:tc>
          <w:tcPr>
            <w:tcW w:w="1525" w:type="dxa"/>
            <w:noWrap/>
            <w:vAlign w:val="center"/>
            <w:hideMark/>
          </w:tcPr>
          <w:p w14:paraId="33DDCA91" w14:textId="77777777" w:rsidR="007D419B" w:rsidRPr="00B83A18" w:rsidRDefault="007D419B" w:rsidP="00696E8F">
            <w:pPr>
              <w:rPr>
                <w:rFonts w:cs="Arial"/>
                <w:color w:val="000000"/>
              </w:rPr>
            </w:pPr>
            <w:r w:rsidRPr="00B83A18">
              <w:rPr>
                <w:rFonts w:cs="Arial"/>
                <w:color w:val="000000"/>
              </w:rPr>
              <w:t>041C0Z0</w:t>
            </w:r>
          </w:p>
        </w:tc>
        <w:tc>
          <w:tcPr>
            <w:tcW w:w="8128" w:type="dxa"/>
            <w:noWrap/>
            <w:vAlign w:val="center"/>
            <w:hideMark/>
          </w:tcPr>
          <w:p w14:paraId="5EB0FBC2" w14:textId="77777777" w:rsidR="007D419B" w:rsidRPr="00B83A18" w:rsidRDefault="007D419B" w:rsidP="00696E8F">
            <w:pPr>
              <w:rPr>
                <w:rFonts w:cs="Arial"/>
                <w:color w:val="000000"/>
              </w:rPr>
            </w:pPr>
            <w:r w:rsidRPr="00B83A18">
              <w:rPr>
                <w:rFonts w:cs="Arial"/>
                <w:color w:val="000000"/>
              </w:rPr>
              <w:t>Bypass Right Common Iliac Artery to Abdominal Aorta, Open Approach</w:t>
            </w:r>
          </w:p>
        </w:tc>
      </w:tr>
      <w:tr w:rsidR="007D419B" w:rsidRPr="00B83A18" w14:paraId="64779071" w14:textId="77777777" w:rsidTr="002C718A">
        <w:trPr>
          <w:trHeight w:val="300"/>
        </w:trPr>
        <w:tc>
          <w:tcPr>
            <w:tcW w:w="1525" w:type="dxa"/>
            <w:noWrap/>
            <w:vAlign w:val="center"/>
            <w:hideMark/>
          </w:tcPr>
          <w:p w14:paraId="7C8282DC" w14:textId="77777777" w:rsidR="007D419B" w:rsidRPr="00B83A18" w:rsidRDefault="007D419B" w:rsidP="00696E8F">
            <w:pPr>
              <w:rPr>
                <w:rFonts w:cs="Arial"/>
                <w:color w:val="000000"/>
              </w:rPr>
            </w:pPr>
            <w:r w:rsidRPr="00B83A18">
              <w:rPr>
                <w:rFonts w:cs="Arial"/>
                <w:color w:val="000000"/>
              </w:rPr>
              <w:t>041D090</w:t>
            </w:r>
          </w:p>
        </w:tc>
        <w:tc>
          <w:tcPr>
            <w:tcW w:w="8128" w:type="dxa"/>
            <w:noWrap/>
            <w:vAlign w:val="center"/>
            <w:hideMark/>
          </w:tcPr>
          <w:p w14:paraId="35E31A5F" w14:textId="77777777" w:rsidR="007D419B" w:rsidRPr="00B83A18" w:rsidRDefault="007D419B" w:rsidP="00696E8F">
            <w:pPr>
              <w:rPr>
                <w:rFonts w:cs="Arial"/>
                <w:color w:val="000000"/>
              </w:rPr>
            </w:pPr>
            <w:r w:rsidRPr="00B83A18">
              <w:rPr>
                <w:rFonts w:cs="Arial"/>
                <w:color w:val="000000"/>
              </w:rPr>
              <w:t>Bypass Left Common Iliac Artery to Abdominal Aorta with Autologous Venous Tissue, Open Approach</w:t>
            </w:r>
          </w:p>
        </w:tc>
      </w:tr>
      <w:tr w:rsidR="007D419B" w:rsidRPr="00B83A18" w14:paraId="2D690B42" w14:textId="77777777" w:rsidTr="002C718A">
        <w:trPr>
          <w:trHeight w:val="300"/>
        </w:trPr>
        <w:tc>
          <w:tcPr>
            <w:tcW w:w="1525" w:type="dxa"/>
            <w:noWrap/>
            <w:vAlign w:val="center"/>
            <w:hideMark/>
          </w:tcPr>
          <w:p w14:paraId="59ED2866" w14:textId="77777777" w:rsidR="007D419B" w:rsidRPr="00B83A18" w:rsidRDefault="007D419B" w:rsidP="00696E8F">
            <w:pPr>
              <w:rPr>
                <w:rFonts w:cs="Arial"/>
                <w:color w:val="000000"/>
              </w:rPr>
            </w:pPr>
            <w:r w:rsidRPr="00B83A18">
              <w:rPr>
                <w:rFonts w:cs="Arial"/>
                <w:color w:val="000000"/>
              </w:rPr>
              <w:t>041D0A0</w:t>
            </w:r>
          </w:p>
        </w:tc>
        <w:tc>
          <w:tcPr>
            <w:tcW w:w="8128" w:type="dxa"/>
            <w:noWrap/>
            <w:vAlign w:val="center"/>
            <w:hideMark/>
          </w:tcPr>
          <w:p w14:paraId="7A33B9BA" w14:textId="77777777" w:rsidR="007D419B" w:rsidRPr="00B83A18" w:rsidRDefault="007D419B" w:rsidP="00696E8F">
            <w:pPr>
              <w:rPr>
                <w:rFonts w:cs="Arial"/>
                <w:color w:val="000000"/>
              </w:rPr>
            </w:pPr>
            <w:r w:rsidRPr="00B83A18">
              <w:rPr>
                <w:rFonts w:cs="Arial"/>
                <w:color w:val="000000"/>
              </w:rPr>
              <w:t>Bypass Left Common Iliac Artery to Abdominal Aorta with Autologous Arterial Tissue, Open Approach</w:t>
            </w:r>
          </w:p>
        </w:tc>
      </w:tr>
      <w:tr w:rsidR="007D419B" w:rsidRPr="00B83A18" w14:paraId="15CB89B8" w14:textId="77777777" w:rsidTr="002C718A">
        <w:trPr>
          <w:trHeight w:val="300"/>
        </w:trPr>
        <w:tc>
          <w:tcPr>
            <w:tcW w:w="1525" w:type="dxa"/>
            <w:noWrap/>
            <w:vAlign w:val="center"/>
            <w:hideMark/>
          </w:tcPr>
          <w:p w14:paraId="31E1B207" w14:textId="77777777" w:rsidR="007D419B" w:rsidRPr="00B83A18" w:rsidRDefault="007D419B" w:rsidP="00696E8F">
            <w:pPr>
              <w:rPr>
                <w:rFonts w:cs="Arial"/>
                <w:color w:val="000000"/>
              </w:rPr>
            </w:pPr>
            <w:r w:rsidRPr="00B83A18">
              <w:rPr>
                <w:rFonts w:cs="Arial"/>
                <w:color w:val="000000"/>
              </w:rPr>
              <w:t>041D0J0</w:t>
            </w:r>
          </w:p>
        </w:tc>
        <w:tc>
          <w:tcPr>
            <w:tcW w:w="8128" w:type="dxa"/>
            <w:noWrap/>
            <w:vAlign w:val="center"/>
            <w:hideMark/>
          </w:tcPr>
          <w:p w14:paraId="3A778239" w14:textId="77777777" w:rsidR="007D419B" w:rsidRPr="00B83A18" w:rsidRDefault="007D419B" w:rsidP="00696E8F">
            <w:pPr>
              <w:rPr>
                <w:rFonts w:cs="Arial"/>
                <w:color w:val="000000"/>
              </w:rPr>
            </w:pPr>
            <w:r w:rsidRPr="00B83A18">
              <w:rPr>
                <w:rFonts w:cs="Arial"/>
                <w:color w:val="000000"/>
              </w:rPr>
              <w:t>Bypass Left Common Iliac Artery to Abdominal Aorta with Synthetic Substitute, Open Approach</w:t>
            </w:r>
          </w:p>
        </w:tc>
      </w:tr>
      <w:tr w:rsidR="007D419B" w:rsidRPr="00B83A18" w14:paraId="7F899BF6" w14:textId="77777777" w:rsidTr="002C718A">
        <w:trPr>
          <w:trHeight w:val="300"/>
        </w:trPr>
        <w:tc>
          <w:tcPr>
            <w:tcW w:w="1525" w:type="dxa"/>
            <w:noWrap/>
            <w:vAlign w:val="center"/>
            <w:hideMark/>
          </w:tcPr>
          <w:p w14:paraId="3C6F167C" w14:textId="77777777" w:rsidR="007D419B" w:rsidRPr="00B83A18" w:rsidRDefault="007D419B" w:rsidP="00696E8F">
            <w:pPr>
              <w:rPr>
                <w:rFonts w:cs="Arial"/>
                <w:color w:val="000000"/>
              </w:rPr>
            </w:pPr>
            <w:r w:rsidRPr="00B83A18">
              <w:rPr>
                <w:rFonts w:cs="Arial"/>
                <w:color w:val="000000"/>
              </w:rPr>
              <w:t>041D0K0</w:t>
            </w:r>
          </w:p>
        </w:tc>
        <w:tc>
          <w:tcPr>
            <w:tcW w:w="8128" w:type="dxa"/>
            <w:noWrap/>
            <w:vAlign w:val="center"/>
            <w:hideMark/>
          </w:tcPr>
          <w:p w14:paraId="0CBE6732" w14:textId="77777777" w:rsidR="007D419B" w:rsidRPr="00B83A18" w:rsidRDefault="007D419B" w:rsidP="00696E8F">
            <w:pPr>
              <w:rPr>
                <w:rFonts w:cs="Arial"/>
                <w:color w:val="000000"/>
              </w:rPr>
            </w:pPr>
            <w:r w:rsidRPr="00B83A18">
              <w:rPr>
                <w:rFonts w:cs="Arial"/>
                <w:color w:val="000000"/>
              </w:rPr>
              <w:t>Bypass Left Common Iliac Artery to Abdominal Aorta with Nonautologous Tissue Substitute, Open Approach</w:t>
            </w:r>
          </w:p>
        </w:tc>
      </w:tr>
      <w:tr w:rsidR="007D419B" w:rsidRPr="00B83A18" w14:paraId="03BD78DA" w14:textId="77777777" w:rsidTr="002C718A">
        <w:trPr>
          <w:trHeight w:val="300"/>
        </w:trPr>
        <w:tc>
          <w:tcPr>
            <w:tcW w:w="1525" w:type="dxa"/>
            <w:noWrap/>
            <w:vAlign w:val="center"/>
            <w:hideMark/>
          </w:tcPr>
          <w:p w14:paraId="5D31326A" w14:textId="77777777" w:rsidR="007D419B" w:rsidRPr="00B83A18" w:rsidRDefault="007D419B" w:rsidP="00696E8F">
            <w:pPr>
              <w:rPr>
                <w:rFonts w:cs="Arial"/>
                <w:color w:val="000000"/>
              </w:rPr>
            </w:pPr>
            <w:r w:rsidRPr="00B83A18">
              <w:rPr>
                <w:rFonts w:cs="Arial"/>
                <w:color w:val="000000"/>
              </w:rPr>
              <w:t>041D0Z0</w:t>
            </w:r>
          </w:p>
        </w:tc>
        <w:tc>
          <w:tcPr>
            <w:tcW w:w="8128" w:type="dxa"/>
            <w:noWrap/>
            <w:vAlign w:val="center"/>
            <w:hideMark/>
          </w:tcPr>
          <w:p w14:paraId="4367E4B3" w14:textId="77777777" w:rsidR="007D419B" w:rsidRPr="00B83A18" w:rsidRDefault="007D419B" w:rsidP="00696E8F">
            <w:pPr>
              <w:rPr>
                <w:rFonts w:cs="Arial"/>
                <w:color w:val="000000"/>
              </w:rPr>
            </w:pPr>
            <w:r w:rsidRPr="00B83A18">
              <w:rPr>
                <w:rFonts w:cs="Arial"/>
                <w:color w:val="000000"/>
              </w:rPr>
              <w:t>Bypass Left Common Iliac Artery to Abdominal Aorta, Open Approach</w:t>
            </w:r>
          </w:p>
        </w:tc>
      </w:tr>
      <w:tr w:rsidR="007D419B" w:rsidRPr="00B83A18" w14:paraId="33A2AA3E" w14:textId="77777777" w:rsidTr="002C718A">
        <w:trPr>
          <w:trHeight w:val="300"/>
        </w:trPr>
        <w:tc>
          <w:tcPr>
            <w:tcW w:w="1525" w:type="dxa"/>
            <w:noWrap/>
            <w:vAlign w:val="center"/>
            <w:hideMark/>
          </w:tcPr>
          <w:p w14:paraId="16D20429" w14:textId="77777777" w:rsidR="007D419B" w:rsidRPr="00B83A18" w:rsidRDefault="007D419B" w:rsidP="00696E8F">
            <w:pPr>
              <w:rPr>
                <w:rFonts w:cs="Arial"/>
                <w:color w:val="000000"/>
              </w:rPr>
            </w:pPr>
            <w:r w:rsidRPr="00B83A18">
              <w:rPr>
                <w:rFonts w:cs="Arial"/>
                <w:color w:val="000000"/>
              </w:rPr>
              <w:lastRenderedPageBreak/>
              <w:t>04B00ZX</w:t>
            </w:r>
          </w:p>
        </w:tc>
        <w:tc>
          <w:tcPr>
            <w:tcW w:w="8128" w:type="dxa"/>
            <w:noWrap/>
            <w:vAlign w:val="center"/>
            <w:hideMark/>
          </w:tcPr>
          <w:p w14:paraId="11F65EE1" w14:textId="77777777" w:rsidR="007D419B" w:rsidRPr="00B83A18" w:rsidRDefault="007D419B" w:rsidP="00696E8F">
            <w:pPr>
              <w:rPr>
                <w:rFonts w:cs="Arial"/>
                <w:color w:val="000000"/>
              </w:rPr>
            </w:pPr>
            <w:r w:rsidRPr="00B83A18">
              <w:rPr>
                <w:rFonts w:cs="Arial"/>
                <w:color w:val="000000"/>
              </w:rPr>
              <w:t>Excision of Abdominal Aorta, Open Approach, Diagnostic</w:t>
            </w:r>
          </w:p>
        </w:tc>
      </w:tr>
      <w:tr w:rsidR="007D419B" w:rsidRPr="00B83A18" w14:paraId="6BB2AD66" w14:textId="77777777" w:rsidTr="002C718A">
        <w:trPr>
          <w:trHeight w:val="300"/>
        </w:trPr>
        <w:tc>
          <w:tcPr>
            <w:tcW w:w="1525" w:type="dxa"/>
            <w:noWrap/>
            <w:vAlign w:val="center"/>
            <w:hideMark/>
          </w:tcPr>
          <w:p w14:paraId="0269D176" w14:textId="77777777" w:rsidR="007D419B" w:rsidRPr="00B83A18" w:rsidRDefault="007D419B" w:rsidP="00696E8F">
            <w:pPr>
              <w:rPr>
                <w:rFonts w:cs="Arial"/>
                <w:color w:val="000000"/>
              </w:rPr>
            </w:pPr>
            <w:r w:rsidRPr="00B83A18">
              <w:rPr>
                <w:rFonts w:cs="Arial"/>
                <w:color w:val="000000"/>
              </w:rPr>
              <w:t>04B00ZZ</w:t>
            </w:r>
          </w:p>
        </w:tc>
        <w:tc>
          <w:tcPr>
            <w:tcW w:w="8128" w:type="dxa"/>
            <w:noWrap/>
            <w:vAlign w:val="center"/>
            <w:hideMark/>
          </w:tcPr>
          <w:p w14:paraId="3095538A" w14:textId="77777777" w:rsidR="007D419B" w:rsidRPr="00B83A18" w:rsidRDefault="007D419B" w:rsidP="00696E8F">
            <w:pPr>
              <w:rPr>
                <w:rFonts w:cs="Arial"/>
                <w:color w:val="000000"/>
              </w:rPr>
            </w:pPr>
            <w:r w:rsidRPr="00B83A18">
              <w:rPr>
                <w:rFonts w:cs="Arial"/>
                <w:color w:val="000000"/>
              </w:rPr>
              <w:t>Excision of Abdominal Aorta, Open Approach</w:t>
            </w:r>
          </w:p>
        </w:tc>
      </w:tr>
      <w:tr w:rsidR="007D419B" w:rsidRPr="00B83A18" w14:paraId="4AB22A77" w14:textId="77777777" w:rsidTr="002C718A">
        <w:trPr>
          <w:trHeight w:val="300"/>
        </w:trPr>
        <w:tc>
          <w:tcPr>
            <w:tcW w:w="1525" w:type="dxa"/>
            <w:noWrap/>
            <w:vAlign w:val="center"/>
            <w:hideMark/>
          </w:tcPr>
          <w:p w14:paraId="42CE0D08" w14:textId="77777777" w:rsidR="007D419B" w:rsidRPr="00B83A18" w:rsidRDefault="007D419B" w:rsidP="00696E8F">
            <w:pPr>
              <w:rPr>
                <w:rFonts w:cs="Arial"/>
                <w:color w:val="000000"/>
              </w:rPr>
            </w:pPr>
            <w:r w:rsidRPr="00B83A18">
              <w:rPr>
                <w:rFonts w:cs="Arial"/>
                <w:color w:val="000000"/>
              </w:rPr>
              <w:t>04Q00ZZ</w:t>
            </w:r>
          </w:p>
        </w:tc>
        <w:tc>
          <w:tcPr>
            <w:tcW w:w="8128" w:type="dxa"/>
            <w:noWrap/>
            <w:vAlign w:val="center"/>
            <w:hideMark/>
          </w:tcPr>
          <w:p w14:paraId="75D6C0DF" w14:textId="77777777" w:rsidR="007D419B" w:rsidRPr="00B83A18" w:rsidRDefault="007D419B" w:rsidP="00696E8F">
            <w:pPr>
              <w:rPr>
                <w:rFonts w:cs="Arial"/>
                <w:color w:val="000000"/>
              </w:rPr>
            </w:pPr>
            <w:r w:rsidRPr="00B83A18">
              <w:rPr>
                <w:rFonts w:cs="Arial"/>
                <w:color w:val="000000"/>
              </w:rPr>
              <w:t>Repair Abdominal Aorta, Open Approach</w:t>
            </w:r>
          </w:p>
        </w:tc>
      </w:tr>
      <w:tr w:rsidR="007D419B" w:rsidRPr="00B83A18" w14:paraId="7D0B5389" w14:textId="77777777" w:rsidTr="002C718A">
        <w:trPr>
          <w:trHeight w:val="300"/>
        </w:trPr>
        <w:tc>
          <w:tcPr>
            <w:tcW w:w="1525" w:type="dxa"/>
            <w:noWrap/>
            <w:vAlign w:val="center"/>
            <w:hideMark/>
          </w:tcPr>
          <w:p w14:paraId="3013F006" w14:textId="77777777" w:rsidR="007D419B" w:rsidRPr="00B83A18" w:rsidRDefault="007D419B" w:rsidP="00696E8F">
            <w:pPr>
              <w:rPr>
                <w:rFonts w:cs="Arial"/>
                <w:color w:val="000000"/>
              </w:rPr>
            </w:pPr>
            <w:r w:rsidRPr="00B83A18">
              <w:rPr>
                <w:rFonts w:cs="Arial"/>
                <w:color w:val="000000"/>
              </w:rPr>
              <w:t>04R007Z</w:t>
            </w:r>
          </w:p>
        </w:tc>
        <w:tc>
          <w:tcPr>
            <w:tcW w:w="8128" w:type="dxa"/>
            <w:noWrap/>
            <w:vAlign w:val="center"/>
            <w:hideMark/>
          </w:tcPr>
          <w:p w14:paraId="07EBD306" w14:textId="77777777" w:rsidR="007D419B" w:rsidRPr="00B83A18" w:rsidRDefault="007D419B" w:rsidP="00696E8F">
            <w:pPr>
              <w:rPr>
                <w:rFonts w:cs="Arial"/>
                <w:color w:val="000000"/>
              </w:rPr>
            </w:pPr>
            <w:r w:rsidRPr="00B83A18">
              <w:rPr>
                <w:rFonts w:cs="Arial"/>
                <w:color w:val="000000"/>
              </w:rPr>
              <w:t>Replacement of Abdominal Aorta with Autologous Tissue Substitute, Open Approach</w:t>
            </w:r>
          </w:p>
        </w:tc>
      </w:tr>
      <w:tr w:rsidR="007D419B" w:rsidRPr="00B83A18" w14:paraId="7B8571B7" w14:textId="77777777" w:rsidTr="002C718A">
        <w:trPr>
          <w:trHeight w:val="300"/>
        </w:trPr>
        <w:tc>
          <w:tcPr>
            <w:tcW w:w="1525" w:type="dxa"/>
            <w:noWrap/>
            <w:vAlign w:val="center"/>
            <w:hideMark/>
          </w:tcPr>
          <w:p w14:paraId="36909E1D" w14:textId="77777777" w:rsidR="007D419B" w:rsidRPr="00B83A18" w:rsidRDefault="007D419B" w:rsidP="00696E8F">
            <w:pPr>
              <w:rPr>
                <w:rFonts w:cs="Arial"/>
                <w:color w:val="000000"/>
              </w:rPr>
            </w:pPr>
            <w:r w:rsidRPr="00B83A18">
              <w:rPr>
                <w:rFonts w:cs="Arial"/>
                <w:color w:val="000000"/>
              </w:rPr>
              <w:t>04R00JZ</w:t>
            </w:r>
          </w:p>
        </w:tc>
        <w:tc>
          <w:tcPr>
            <w:tcW w:w="8128" w:type="dxa"/>
            <w:noWrap/>
            <w:vAlign w:val="center"/>
            <w:hideMark/>
          </w:tcPr>
          <w:p w14:paraId="650E9560" w14:textId="77777777" w:rsidR="007D419B" w:rsidRPr="00B83A18" w:rsidRDefault="007D419B" w:rsidP="00696E8F">
            <w:pPr>
              <w:rPr>
                <w:rFonts w:cs="Arial"/>
                <w:color w:val="000000"/>
              </w:rPr>
            </w:pPr>
            <w:r w:rsidRPr="00B83A18">
              <w:rPr>
                <w:rFonts w:cs="Arial"/>
                <w:color w:val="000000"/>
              </w:rPr>
              <w:t>Replacement of Abdominal Aorta with Synthetic Substitute, Open Approach</w:t>
            </w:r>
          </w:p>
        </w:tc>
      </w:tr>
      <w:tr w:rsidR="007D419B" w:rsidRPr="00B83A18" w14:paraId="336E8E2F" w14:textId="77777777" w:rsidTr="002C718A">
        <w:trPr>
          <w:trHeight w:val="300"/>
        </w:trPr>
        <w:tc>
          <w:tcPr>
            <w:tcW w:w="1525" w:type="dxa"/>
            <w:noWrap/>
            <w:vAlign w:val="center"/>
            <w:hideMark/>
          </w:tcPr>
          <w:p w14:paraId="4968849F" w14:textId="77777777" w:rsidR="007D419B" w:rsidRPr="00B83A18" w:rsidRDefault="007D419B" w:rsidP="00696E8F">
            <w:pPr>
              <w:rPr>
                <w:rFonts w:cs="Arial"/>
                <w:color w:val="000000"/>
              </w:rPr>
            </w:pPr>
            <w:r w:rsidRPr="00B83A18">
              <w:rPr>
                <w:rFonts w:cs="Arial"/>
                <w:color w:val="000000"/>
              </w:rPr>
              <w:t>04R00KZ</w:t>
            </w:r>
          </w:p>
        </w:tc>
        <w:tc>
          <w:tcPr>
            <w:tcW w:w="8128" w:type="dxa"/>
            <w:noWrap/>
            <w:vAlign w:val="center"/>
            <w:hideMark/>
          </w:tcPr>
          <w:p w14:paraId="49B4AD70" w14:textId="77777777" w:rsidR="007D419B" w:rsidRPr="00B83A18" w:rsidRDefault="007D419B" w:rsidP="00696E8F">
            <w:pPr>
              <w:rPr>
                <w:rFonts w:cs="Arial"/>
                <w:color w:val="000000"/>
              </w:rPr>
            </w:pPr>
            <w:r w:rsidRPr="00B83A18">
              <w:rPr>
                <w:rFonts w:cs="Arial"/>
                <w:color w:val="000000"/>
              </w:rPr>
              <w:t>Replacement of Abdominal Aorta with Nonautologous Tissue Substitute, Open Approach</w:t>
            </w:r>
          </w:p>
        </w:tc>
      </w:tr>
      <w:tr w:rsidR="007D419B" w:rsidRPr="00B83A18" w14:paraId="44347480" w14:textId="77777777" w:rsidTr="002C718A">
        <w:trPr>
          <w:trHeight w:val="300"/>
        </w:trPr>
        <w:tc>
          <w:tcPr>
            <w:tcW w:w="1525" w:type="dxa"/>
            <w:noWrap/>
            <w:vAlign w:val="center"/>
          </w:tcPr>
          <w:p w14:paraId="167E68AC" w14:textId="06870E32" w:rsidR="007D419B" w:rsidRPr="00B83A18" w:rsidRDefault="007D419B" w:rsidP="00696E8F">
            <w:pPr>
              <w:rPr>
                <w:rFonts w:cs="Arial"/>
                <w:color w:val="000000"/>
              </w:rPr>
            </w:pPr>
            <w:r w:rsidRPr="00C76857">
              <w:rPr>
                <w:rFonts w:cstheme="minorHAnsi"/>
                <w:color w:val="000000"/>
              </w:rPr>
              <w:t>04S00ZZ</w:t>
            </w:r>
          </w:p>
        </w:tc>
        <w:tc>
          <w:tcPr>
            <w:tcW w:w="8128" w:type="dxa"/>
            <w:noWrap/>
            <w:vAlign w:val="center"/>
          </w:tcPr>
          <w:p w14:paraId="0A824F9A" w14:textId="06383FA0" w:rsidR="007D419B" w:rsidRPr="00B83A18" w:rsidRDefault="007D419B" w:rsidP="00696E8F">
            <w:pPr>
              <w:rPr>
                <w:rFonts w:cs="Arial"/>
                <w:color w:val="000000"/>
              </w:rPr>
            </w:pPr>
            <w:r w:rsidRPr="00C76857">
              <w:rPr>
                <w:rFonts w:cstheme="minorHAnsi"/>
                <w:color w:val="000000"/>
              </w:rPr>
              <w:t>Reposition Abdominal Aorta, Open Approach</w:t>
            </w:r>
          </w:p>
        </w:tc>
      </w:tr>
      <w:tr w:rsidR="007D419B" w:rsidRPr="00B83A18" w14:paraId="01561FBB" w14:textId="77777777" w:rsidTr="002C718A">
        <w:trPr>
          <w:trHeight w:val="300"/>
        </w:trPr>
        <w:tc>
          <w:tcPr>
            <w:tcW w:w="1525" w:type="dxa"/>
            <w:noWrap/>
            <w:vAlign w:val="center"/>
            <w:hideMark/>
          </w:tcPr>
          <w:p w14:paraId="33517B84" w14:textId="77777777" w:rsidR="007D419B" w:rsidRPr="00B83A18" w:rsidRDefault="007D419B" w:rsidP="00696E8F">
            <w:pPr>
              <w:rPr>
                <w:rFonts w:cs="Arial"/>
                <w:color w:val="000000"/>
              </w:rPr>
            </w:pPr>
            <w:r w:rsidRPr="00B83A18">
              <w:rPr>
                <w:rFonts w:cs="Arial"/>
                <w:color w:val="000000"/>
              </w:rPr>
              <w:t>04U007Z</w:t>
            </w:r>
          </w:p>
        </w:tc>
        <w:tc>
          <w:tcPr>
            <w:tcW w:w="8128" w:type="dxa"/>
            <w:noWrap/>
            <w:vAlign w:val="center"/>
            <w:hideMark/>
          </w:tcPr>
          <w:p w14:paraId="57FC33A5" w14:textId="77777777" w:rsidR="007D419B" w:rsidRPr="00B83A18" w:rsidRDefault="007D419B" w:rsidP="00696E8F">
            <w:pPr>
              <w:rPr>
                <w:rFonts w:cs="Arial"/>
                <w:color w:val="000000"/>
              </w:rPr>
            </w:pPr>
            <w:r w:rsidRPr="00B83A18">
              <w:rPr>
                <w:rFonts w:cs="Arial"/>
                <w:color w:val="000000"/>
              </w:rPr>
              <w:t>Supplement Abdominal Aorta with Autologous Tissue Substitute, Open Approach</w:t>
            </w:r>
          </w:p>
        </w:tc>
      </w:tr>
      <w:tr w:rsidR="007D419B" w:rsidRPr="00B83A18" w14:paraId="6E4CBA5A" w14:textId="77777777" w:rsidTr="002C718A">
        <w:trPr>
          <w:trHeight w:val="300"/>
        </w:trPr>
        <w:tc>
          <w:tcPr>
            <w:tcW w:w="1525" w:type="dxa"/>
            <w:noWrap/>
            <w:vAlign w:val="center"/>
            <w:hideMark/>
          </w:tcPr>
          <w:p w14:paraId="600BF3CA" w14:textId="77777777" w:rsidR="007D419B" w:rsidRPr="00B83A18" w:rsidRDefault="007D419B" w:rsidP="00696E8F">
            <w:pPr>
              <w:rPr>
                <w:rFonts w:cs="Arial"/>
                <w:color w:val="000000"/>
              </w:rPr>
            </w:pPr>
            <w:r w:rsidRPr="00B83A18">
              <w:rPr>
                <w:rFonts w:cs="Arial"/>
                <w:color w:val="000000"/>
              </w:rPr>
              <w:t>04U00JZ</w:t>
            </w:r>
          </w:p>
        </w:tc>
        <w:tc>
          <w:tcPr>
            <w:tcW w:w="8128" w:type="dxa"/>
            <w:noWrap/>
            <w:vAlign w:val="center"/>
            <w:hideMark/>
          </w:tcPr>
          <w:p w14:paraId="459488B1" w14:textId="77777777" w:rsidR="007D419B" w:rsidRPr="00B83A18" w:rsidRDefault="007D419B" w:rsidP="00696E8F">
            <w:pPr>
              <w:rPr>
                <w:rFonts w:cs="Arial"/>
                <w:color w:val="000000"/>
              </w:rPr>
            </w:pPr>
            <w:r w:rsidRPr="00B83A18">
              <w:rPr>
                <w:rFonts w:cs="Arial"/>
                <w:color w:val="000000"/>
              </w:rPr>
              <w:t>Supplement Abdominal Aorta with Synthetic Substitute, Open Approach</w:t>
            </w:r>
          </w:p>
        </w:tc>
      </w:tr>
      <w:tr w:rsidR="007D419B" w:rsidRPr="00B83A18" w14:paraId="40E15EBC" w14:textId="77777777" w:rsidTr="002C718A">
        <w:trPr>
          <w:trHeight w:val="300"/>
        </w:trPr>
        <w:tc>
          <w:tcPr>
            <w:tcW w:w="1525" w:type="dxa"/>
            <w:noWrap/>
            <w:vAlign w:val="center"/>
            <w:hideMark/>
          </w:tcPr>
          <w:p w14:paraId="1095F68D" w14:textId="77777777" w:rsidR="007D419B" w:rsidRPr="00B83A18" w:rsidRDefault="007D419B" w:rsidP="00696E8F">
            <w:pPr>
              <w:rPr>
                <w:rFonts w:cs="Arial"/>
                <w:color w:val="000000"/>
              </w:rPr>
            </w:pPr>
            <w:r w:rsidRPr="00B83A18">
              <w:rPr>
                <w:rFonts w:cs="Arial"/>
                <w:color w:val="000000"/>
              </w:rPr>
              <w:t>04U00KZ</w:t>
            </w:r>
          </w:p>
        </w:tc>
        <w:tc>
          <w:tcPr>
            <w:tcW w:w="8128" w:type="dxa"/>
            <w:noWrap/>
            <w:vAlign w:val="center"/>
            <w:hideMark/>
          </w:tcPr>
          <w:p w14:paraId="64202968" w14:textId="77777777" w:rsidR="007D419B" w:rsidRPr="00B83A18" w:rsidRDefault="007D419B" w:rsidP="00696E8F">
            <w:pPr>
              <w:rPr>
                <w:rFonts w:cs="Arial"/>
                <w:color w:val="000000"/>
              </w:rPr>
            </w:pPr>
            <w:r w:rsidRPr="00B83A18">
              <w:rPr>
                <w:rFonts w:cs="Arial"/>
                <w:color w:val="000000"/>
              </w:rPr>
              <w:t>Supplement Abdominal Aorta with Nonautologous Tissue Substitute, Open Approach</w:t>
            </w:r>
          </w:p>
        </w:tc>
      </w:tr>
      <w:tr w:rsidR="00B574C8" w:rsidRPr="00B83A18" w14:paraId="3D92B9FA" w14:textId="77777777" w:rsidTr="002C718A">
        <w:trPr>
          <w:trHeight w:val="300"/>
        </w:trPr>
        <w:tc>
          <w:tcPr>
            <w:tcW w:w="1525" w:type="dxa"/>
            <w:noWrap/>
            <w:vAlign w:val="center"/>
          </w:tcPr>
          <w:p w14:paraId="4337DE0B" w14:textId="0799E83D" w:rsidR="00B574C8" w:rsidRPr="00B83A18" w:rsidRDefault="00B574C8" w:rsidP="00696E8F">
            <w:pPr>
              <w:rPr>
                <w:rFonts w:cs="Arial"/>
                <w:color w:val="000000"/>
              </w:rPr>
            </w:pPr>
            <w:r w:rsidRPr="00B574C8">
              <w:rPr>
                <w:rFonts w:cs="Arial"/>
                <w:color w:val="000000"/>
              </w:rPr>
              <w:t>X2RX0N7</w:t>
            </w:r>
          </w:p>
        </w:tc>
        <w:tc>
          <w:tcPr>
            <w:tcW w:w="8128" w:type="dxa"/>
            <w:noWrap/>
            <w:vAlign w:val="center"/>
          </w:tcPr>
          <w:p w14:paraId="514E229D" w14:textId="702A95A9" w:rsidR="00B574C8" w:rsidRPr="00B83A18" w:rsidRDefault="00B574C8" w:rsidP="00696E8F">
            <w:pPr>
              <w:rPr>
                <w:rFonts w:cs="Arial"/>
                <w:color w:val="000000"/>
              </w:rPr>
            </w:pPr>
            <w:r w:rsidRPr="00B574C8">
              <w:rPr>
                <w:rFonts w:cs="Arial"/>
                <w:color w:val="000000"/>
              </w:rPr>
              <w:t>Replacement of Thoracic Aorta, Arch using Branched Synthetic Substitute with Intraluminal Device, Open Approach, New Technology Group 7</w:t>
            </w:r>
          </w:p>
        </w:tc>
      </w:tr>
    </w:tbl>
    <w:p w14:paraId="20FC37FA" w14:textId="77777777" w:rsidR="00C80D44" w:rsidRPr="009A5185" w:rsidRDefault="00C80D44" w:rsidP="00E61F41">
      <w:pPr>
        <w:rPr>
          <w:rFonts w:cs="Arial"/>
        </w:rPr>
      </w:pPr>
    </w:p>
    <w:p w14:paraId="06FC37F5" w14:textId="77777777" w:rsidR="00D86DAD" w:rsidRPr="009A5185" w:rsidRDefault="00D86DAD" w:rsidP="00D86DAD">
      <w:pPr>
        <w:rPr>
          <w:rFonts w:cs="Arial"/>
          <w:snapToGrid w:val="0"/>
        </w:rPr>
      </w:pPr>
    </w:p>
    <w:p w14:paraId="14FB6615" w14:textId="77777777" w:rsidR="00F13A61" w:rsidRPr="009A5185" w:rsidRDefault="00F13A61">
      <w:pPr>
        <w:rPr>
          <w:rFonts w:cs="Arial"/>
          <w:b/>
          <w:i/>
          <w:snapToGrid w:val="0"/>
          <w:sz w:val="24"/>
          <w:szCs w:val="24"/>
          <w:lang w:eastAsia="ja-JP"/>
        </w:rPr>
      </w:pPr>
      <w:r w:rsidRPr="009A5185">
        <w:rPr>
          <w:rFonts w:cs="Arial"/>
          <w:snapToGrid w:val="0"/>
        </w:rPr>
        <w:br w:type="page"/>
      </w:r>
    </w:p>
    <w:p w14:paraId="0B87F053" w14:textId="6C4D0091" w:rsidR="00D86DAD" w:rsidRPr="009A5185" w:rsidRDefault="00D86DAD" w:rsidP="000C2C54">
      <w:pPr>
        <w:pStyle w:val="Heading44"/>
      </w:pPr>
      <w:bookmarkStart w:id="265" w:name="LungResection"/>
      <w:r w:rsidRPr="009A5185">
        <w:lastRenderedPageBreak/>
        <w:t xml:space="preserve">Lung Resection </w:t>
      </w:r>
      <w:r w:rsidR="00C508E1" w:rsidRPr="009A5185">
        <w:t xml:space="preserve">for Cancer </w:t>
      </w:r>
      <w:r w:rsidRPr="009A5185">
        <w:t xml:space="preserve">Measure </w:t>
      </w:r>
      <w:r w:rsidR="000765C6">
        <w:t>Specifications</w:t>
      </w:r>
      <w:bookmarkEnd w:id="265"/>
    </w:p>
    <w:p w14:paraId="791B5892" w14:textId="77777777" w:rsidR="00D86DAD" w:rsidRPr="009A5185" w:rsidRDefault="00D86DAD" w:rsidP="00D86DAD">
      <w:pPr>
        <w:rPr>
          <w:rFonts w:cs="Arial"/>
        </w:rPr>
      </w:pPr>
    </w:p>
    <w:p w14:paraId="2921D0A0" w14:textId="77777777" w:rsidR="00D86DAD" w:rsidRPr="009A5185" w:rsidRDefault="00D86DAD" w:rsidP="00D86DAD">
      <w:pPr>
        <w:rPr>
          <w:rFonts w:cs="Arial"/>
        </w:rPr>
      </w:pPr>
      <w:r w:rsidRPr="009A5185">
        <w:rPr>
          <w:rFonts w:cs="Arial"/>
        </w:rPr>
        <w:t xml:space="preserve">For </w:t>
      </w:r>
      <w:r w:rsidR="00F310BA" w:rsidRPr="009A5185">
        <w:rPr>
          <w:rFonts w:cs="Arial"/>
        </w:rPr>
        <w:t>lung resection for cancer</w:t>
      </w:r>
      <w:r w:rsidRPr="009A5185">
        <w:rPr>
          <w:rFonts w:cs="Arial"/>
        </w:rPr>
        <w:t>, there are two sets of IC</w:t>
      </w:r>
      <w:r w:rsidR="007550AD">
        <w:rPr>
          <w:rFonts w:cs="Arial"/>
        </w:rPr>
        <w:t>D-10 codes for counting patient discharges</w:t>
      </w:r>
      <w:r w:rsidRPr="009A5185">
        <w:rPr>
          <w:rFonts w:cs="Arial"/>
        </w:rPr>
        <w:t>. The first set of codes is to identify patients who have had the procedure. The second set of codes is to identify patient</w:t>
      </w:r>
      <w:r w:rsidR="009B3ACE" w:rsidRPr="009A5185">
        <w:rPr>
          <w:rFonts w:cs="Arial"/>
        </w:rPr>
        <w:t>s</w:t>
      </w:r>
      <w:r w:rsidRPr="009A5185">
        <w:rPr>
          <w:rFonts w:cs="Arial"/>
        </w:rPr>
        <w:t xml:space="preserve"> with a specific diagnosis.</w:t>
      </w:r>
    </w:p>
    <w:p w14:paraId="114D6012" w14:textId="77777777" w:rsidR="00D86DAD" w:rsidRPr="009A5185" w:rsidRDefault="00D86DAD" w:rsidP="00D86DAD">
      <w:pPr>
        <w:rPr>
          <w:rFonts w:cs="Arial"/>
        </w:rPr>
      </w:pPr>
    </w:p>
    <w:p w14:paraId="606B5320" w14:textId="77777777" w:rsidR="00D86DAD" w:rsidRPr="009A5185" w:rsidRDefault="007550AD" w:rsidP="00D86DAD">
      <w:pPr>
        <w:rPr>
          <w:rFonts w:cs="Arial"/>
        </w:rPr>
      </w:pPr>
      <w:r>
        <w:rPr>
          <w:rFonts w:cs="Arial"/>
        </w:rPr>
        <w:t>Count the n</w:t>
      </w:r>
      <w:r w:rsidR="00D86DAD" w:rsidRPr="009A5185">
        <w:rPr>
          <w:rFonts w:cs="Arial"/>
        </w:rPr>
        <w:t>umber of patients, age</w:t>
      </w:r>
      <w:r w:rsidR="00F310BA">
        <w:rPr>
          <w:rFonts w:cs="Arial"/>
        </w:rPr>
        <w:t>s</w:t>
      </w:r>
      <w:r w:rsidR="00D86DAD" w:rsidRPr="009A5185">
        <w:rPr>
          <w:rFonts w:cs="Arial"/>
        </w:rPr>
        <w:t xml:space="preserve"> 18 years and older, discharged with the following ICD-10 codes in any procedure field AND any of the follo</w:t>
      </w:r>
      <w:r w:rsidR="00396D2C" w:rsidRPr="009A5185">
        <w:rPr>
          <w:rFonts w:cs="Arial"/>
        </w:rPr>
        <w:t>wing ICD-10 codes in any</w:t>
      </w:r>
      <w:r w:rsidR="00D86DAD" w:rsidRPr="009A5185">
        <w:rPr>
          <w:rFonts w:cs="Arial"/>
        </w:rPr>
        <w:t xml:space="preserve"> diagnosis field</w:t>
      </w:r>
      <w:r w:rsidR="00BF2BFF" w:rsidRPr="009A5185">
        <w:rPr>
          <w:rFonts w:cs="Arial"/>
        </w:rPr>
        <w:t>.</w:t>
      </w:r>
    </w:p>
    <w:p w14:paraId="1060E27F" w14:textId="77777777" w:rsidR="0071568E" w:rsidRPr="009A5185" w:rsidRDefault="0071568E" w:rsidP="00D86DAD">
      <w:pPr>
        <w:rPr>
          <w:rFonts w:cs="Arial"/>
        </w:rPr>
      </w:pPr>
    </w:p>
    <w:p w14:paraId="6FDDDCE1" w14:textId="77777777" w:rsidR="00D86DAD" w:rsidRPr="009A5185" w:rsidRDefault="00D86DAD" w:rsidP="00D86DAD">
      <w:pPr>
        <w:rPr>
          <w:rFonts w:cs="Arial"/>
          <w:b/>
        </w:rPr>
      </w:pPr>
      <w:r w:rsidRPr="009A5185">
        <w:rPr>
          <w:rFonts w:cs="Arial"/>
          <w:b/>
        </w:rPr>
        <w:t xml:space="preserve">ICD-10 Lung Resection </w:t>
      </w:r>
      <w:r w:rsidR="00C508E1" w:rsidRPr="009A5185">
        <w:rPr>
          <w:rFonts w:cs="Arial"/>
          <w:b/>
        </w:rPr>
        <w:t xml:space="preserve">for Cancer </w:t>
      </w:r>
      <w:r w:rsidRPr="009A5185">
        <w:rPr>
          <w:rFonts w:cs="Arial"/>
          <w:b/>
        </w:rPr>
        <w:t xml:space="preserve">Procedure Codes </w:t>
      </w:r>
    </w:p>
    <w:p w14:paraId="2D6F8D2A"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60B9E38E" w14:textId="77777777" w:rsidTr="00696E8F">
        <w:trPr>
          <w:trHeight w:val="432"/>
          <w:tblHeader/>
        </w:trPr>
        <w:tc>
          <w:tcPr>
            <w:tcW w:w="1872" w:type="dxa"/>
            <w:shd w:val="clear" w:color="auto" w:fill="BFBFBF" w:themeFill="background1" w:themeFillShade="BF"/>
            <w:vAlign w:val="center"/>
          </w:tcPr>
          <w:p w14:paraId="2B874D9D"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00B95336" w14:textId="77777777" w:rsidR="00F310BA" w:rsidRPr="0004317D" w:rsidRDefault="00F310BA" w:rsidP="00696E8F">
            <w:pPr>
              <w:rPr>
                <w:rFonts w:cs="Arial"/>
                <w:color w:val="000000"/>
              </w:rPr>
            </w:pPr>
            <w:r w:rsidRPr="0004317D">
              <w:rPr>
                <w:rFonts w:cs="Arial"/>
                <w:b/>
                <w:bCs/>
                <w:color w:val="000000"/>
              </w:rPr>
              <w:t>Code Description</w:t>
            </w:r>
          </w:p>
        </w:tc>
      </w:tr>
      <w:tr w:rsidR="00F310BA" w:rsidRPr="00787679" w14:paraId="2A9CBAF2" w14:textId="77777777" w:rsidTr="00696E8F">
        <w:trPr>
          <w:trHeight w:val="300"/>
        </w:trPr>
        <w:tc>
          <w:tcPr>
            <w:tcW w:w="1872" w:type="dxa"/>
            <w:noWrap/>
            <w:vAlign w:val="center"/>
            <w:hideMark/>
          </w:tcPr>
          <w:p w14:paraId="565BAD7B" w14:textId="77777777" w:rsidR="00F310BA" w:rsidRPr="00787679" w:rsidRDefault="00F310BA" w:rsidP="00696E8F">
            <w:pPr>
              <w:rPr>
                <w:rFonts w:cs="Arial"/>
                <w:color w:val="000000"/>
              </w:rPr>
            </w:pPr>
            <w:r w:rsidRPr="00787679">
              <w:rPr>
                <w:rFonts w:cs="Arial"/>
                <w:color w:val="000000"/>
              </w:rPr>
              <w:t>0BBC0ZZ</w:t>
            </w:r>
          </w:p>
        </w:tc>
        <w:tc>
          <w:tcPr>
            <w:tcW w:w="7560" w:type="dxa"/>
            <w:noWrap/>
            <w:vAlign w:val="center"/>
            <w:hideMark/>
          </w:tcPr>
          <w:p w14:paraId="161B2665" w14:textId="77777777" w:rsidR="00F310BA" w:rsidRPr="00787679" w:rsidRDefault="00F310BA" w:rsidP="00696E8F">
            <w:pPr>
              <w:rPr>
                <w:rFonts w:cs="Arial"/>
                <w:color w:val="000000"/>
              </w:rPr>
            </w:pPr>
            <w:r w:rsidRPr="00787679">
              <w:rPr>
                <w:rFonts w:cs="Arial"/>
                <w:color w:val="000000"/>
              </w:rPr>
              <w:t>Excision of Right Upper Lung Lobe, Open Approach</w:t>
            </w:r>
          </w:p>
        </w:tc>
      </w:tr>
      <w:tr w:rsidR="00F310BA" w:rsidRPr="00787679" w14:paraId="498E4615" w14:textId="77777777" w:rsidTr="00696E8F">
        <w:trPr>
          <w:trHeight w:val="300"/>
        </w:trPr>
        <w:tc>
          <w:tcPr>
            <w:tcW w:w="1872" w:type="dxa"/>
            <w:noWrap/>
            <w:vAlign w:val="center"/>
            <w:hideMark/>
          </w:tcPr>
          <w:p w14:paraId="59BCAFFA" w14:textId="77777777" w:rsidR="00F310BA" w:rsidRPr="00787679" w:rsidRDefault="00F310BA" w:rsidP="00696E8F">
            <w:pPr>
              <w:rPr>
                <w:rFonts w:cs="Arial"/>
                <w:color w:val="000000"/>
              </w:rPr>
            </w:pPr>
            <w:r w:rsidRPr="00787679">
              <w:rPr>
                <w:rFonts w:cs="Arial"/>
                <w:color w:val="000000"/>
              </w:rPr>
              <w:t>0BBC3ZZ</w:t>
            </w:r>
          </w:p>
        </w:tc>
        <w:tc>
          <w:tcPr>
            <w:tcW w:w="7560" w:type="dxa"/>
            <w:noWrap/>
            <w:vAlign w:val="center"/>
            <w:hideMark/>
          </w:tcPr>
          <w:p w14:paraId="36B7F066" w14:textId="77777777" w:rsidR="00F310BA" w:rsidRPr="00787679" w:rsidRDefault="00F310BA" w:rsidP="00696E8F">
            <w:pPr>
              <w:rPr>
                <w:rFonts w:cs="Arial"/>
                <w:color w:val="000000"/>
              </w:rPr>
            </w:pPr>
            <w:r w:rsidRPr="00787679">
              <w:rPr>
                <w:rFonts w:cs="Arial"/>
                <w:color w:val="000000"/>
              </w:rPr>
              <w:t>Excision of Right Upper Lung Lobe, Percutaneous Approach</w:t>
            </w:r>
          </w:p>
        </w:tc>
      </w:tr>
      <w:tr w:rsidR="00F310BA" w:rsidRPr="00787679" w14:paraId="517D2F8D" w14:textId="77777777" w:rsidTr="00696E8F">
        <w:trPr>
          <w:trHeight w:val="300"/>
        </w:trPr>
        <w:tc>
          <w:tcPr>
            <w:tcW w:w="1872" w:type="dxa"/>
            <w:noWrap/>
            <w:vAlign w:val="center"/>
            <w:hideMark/>
          </w:tcPr>
          <w:p w14:paraId="722362FA" w14:textId="77777777" w:rsidR="00F310BA" w:rsidRPr="00787679" w:rsidRDefault="00F310BA" w:rsidP="00696E8F">
            <w:pPr>
              <w:rPr>
                <w:rFonts w:cs="Arial"/>
                <w:color w:val="000000"/>
              </w:rPr>
            </w:pPr>
            <w:r w:rsidRPr="00787679">
              <w:rPr>
                <w:rFonts w:cs="Arial"/>
                <w:color w:val="000000"/>
              </w:rPr>
              <w:t>0BBC4ZZ</w:t>
            </w:r>
          </w:p>
        </w:tc>
        <w:tc>
          <w:tcPr>
            <w:tcW w:w="7560" w:type="dxa"/>
            <w:noWrap/>
            <w:vAlign w:val="center"/>
            <w:hideMark/>
          </w:tcPr>
          <w:p w14:paraId="5298F85F" w14:textId="77777777" w:rsidR="00F310BA" w:rsidRPr="00787679" w:rsidRDefault="00F310BA" w:rsidP="00696E8F">
            <w:pPr>
              <w:rPr>
                <w:rFonts w:cs="Arial"/>
                <w:color w:val="000000"/>
              </w:rPr>
            </w:pPr>
            <w:r w:rsidRPr="00787679">
              <w:rPr>
                <w:rFonts w:cs="Arial"/>
                <w:color w:val="000000"/>
              </w:rPr>
              <w:t>Excision of Right Upper Lung Lobe, Percutaneous Endoscopic Approach</w:t>
            </w:r>
          </w:p>
        </w:tc>
      </w:tr>
      <w:tr w:rsidR="00F310BA" w:rsidRPr="00787679" w14:paraId="5AC8769A" w14:textId="77777777" w:rsidTr="00696E8F">
        <w:trPr>
          <w:trHeight w:val="300"/>
        </w:trPr>
        <w:tc>
          <w:tcPr>
            <w:tcW w:w="1872" w:type="dxa"/>
            <w:noWrap/>
            <w:vAlign w:val="center"/>
            <w:hideMark/>
          </w:tcPr>
          <w:p w14:paraId="4A96024C" w14:textId="77777777" w:rsidR="00F310BA" w:rsidRPr="00787679" w:rsidRDefault="00F310BA" w:rsidP="00696E8F">
            <w:pPr>
              <w:rPr>
                <w:rFonts w:cs="Arial"/>
                <w:color w:val="000000"/>
              </w:rPr>
            </w:pPr>
            <w:r w:rsidRPr="00787679">
              <w:rPr>
                <w:rFonts w:cs="Arial"/>
                <w:color w:val="000000"/>
              </w:rPr>
              <w:t>0BBD0ZZ</w:t>
            </w:r>
          </w:p>
        </w:tc>
        <w:tc>
          <w:tcPr>
            <w:tcW w:w="7560" w:type="dxa"/>
            <w:noWrap/>
            <w:vAlign w:val="center"/>
            <w:hideMark/>
          </w:tcPr>
          <w:p w14:paraId="77E301C9" w14:textId="77777777" w:rsidR="00F310BA" w:rsidRPr="00787679" w:rsidRDefault="00F310BA" w:rsidP="00696E8F">
            <w:pPr>
              <w:rPr>
                <w:rFonts w:cs="Arial"/>
                <w:color w:val="000000"/>
              </w:rPr>
            </w:pPr>
            <w:r w:rsidRPr="00787679">
              <w:rPr>
                <w:rFonts w:cs="Arial"/>
                <w:color w:val="000000"/>
              </w:rPr>
              <w:t>Excision of Right Middle Lung Lobe, Open Approach</w:t>
            </w:r>
          </w:p>
        </w:tc>
      </w:tr>
      <w:tr w:rsidR="00F310BA" w:rsidRPr="00787679" w14:paraId="54C3B181" w14:textId="77777777" w:rsidTr="00696E8F">
        <w:trPr>
          <w:trHeight w:val="300"/>
        </w:trPr>
        <w:tc>
          <w:tcPr>
            <w:tcW w:w="1872" w:type="dxa"/>
            <w:noWrap/>
            <w:vAlign w:val="center"/>
            <w:hideMark/>
          </w:tcPr>
          <w:p w14:paraId="577AD214" w14:textId="77777777" w:rsidR="00F310BA" w:rsidRPr="00787679" w:rsidRDefault="00F310BA" w:rsidP="00696E8F">
            <w:pPr>
              <w:rPr>
                <w:rFonts w:cs="Arial"/>
                <w:color w:val="000000"/>
              </w:rPr>
            </w:pPr>
            <w:r w:rsidRPr="00787679">
              <w:rPr>
                <w:rFonts w:cs="Arial"/>
                <w:color w:val="000000"/>
              </w:rPr>
              <w:t>0BBD3ZZ</w:t>
            </w:r>
          </w:p>
        </w:tc>
        <w:tc>
          <w:tcPr>
            <w:tcW w:w="7560" w:type="dxa"/>
            <w:noWrap/>
            <w:vAlign w:val="center"/>
            <w:hideMark/>
          </w:tcPr>
          <w:p w14:paraId="1DDA24D5" w14:textId="77777777" w:rsidR="00F310BA" w:rsidRPr="00787679" w:rsidRDefault="00F310BA" w:rsidP="00696E8F">
            <w:pPr>
              <w:rPr>
                <w:rFonts w:cs="Arial"/>
                <w:color w:val="000000"/>
              </w:rPr>
            </w:pPr>
            <w:r w:rsidRPr="00787679">
              <w:rPr>
                <w:rFonts w:cs="Arial"/>
                <w:color w:val="000000"/>
              </w:rPr>
              <w:t>Excision of Right Middle Lung Lobe, Percutaneous Approach</w:t>
            </w:r>
          </w:p>
        </w:tc>
      </w:tr>
      <w:tr w:rsidR="00F310BA" w:rsidRPr="00787679" w14:paraId="54DE2E4D" w14:textId="77777777" w:rsidTr="00696E8F">
        <w:trPr>
          <w:trHeight w:val="300"/>
        </w:trPr>
        <w:tc>
          <w:tcPr>
            <w:tcW w:w="1872" w:type="dxa"/>
            <w:noWrap/>
            <w:vAlign w:val="center"/>
            <w:hideMark/>
          </w:tcPr>
          <w:p w14:paraId="727D8F8E" w14:textId="77777777" w:rsidR="00F310BA" w:rsidRPr="00787679" w:rsidRDefault="00F310BA" w:rsidP="00696E8F">
            <w:pPr>
              <w:rPr>
                <w:rFonts w:cs="Arial"/>
                <w:color w:val="000000"/>
              </w:rPr>
            </w:pPr>
            <w:r w:rsidRPr="00787679">
              <w:rPr>
                <w:rFonts w:cs="Arial"/>
                <w:color w:val="000000"/>
              </w:rPr>
              <w:t>0BBD4ZZ</w:t>
            </w:r>
          </w:p>
        </w:tc>
        <w:tc>
          <w:tcPr>
            <w:tcW w:w="7560" w:type="dxa"/>
            <w:noWrap/>
            <w:vAlign w:val="center"/>
            <w:hideMark/>
          </w:tcPr>
          <w:p w14:paraId="55F937CA" w14:textId="77777777" w:rsidR="00F310BA" w:rsidRPr="00787679" w:rsidRDefault="00F310BA" w:rsidP="00696E8F">
            <w:pPr>
              <w:rPr>
                <w:rFonts w:cs="Arial"/>
                <w:color w:val="000000"/>
              </w:rPr>
            </w:pPr>
            <w:r w:rsidRPr="00787679">
              <w:rPr>
                <w:rFonts w:cs="Arial"/>
                <w:color w:val="000000"/>
              </w:rPr>
              <w:t>Excision of Right Middle Lung Lobe, Percutaneous Endoscopic Approach</w:t>
            </w:r>
          </w:p>
        </w:tc>
      </w:tr>
      <w:tr w:rsidR="00F310BA" w:rsidRPr="00787679" w14:paraId="3FDF3D0E" w14:textId="77777777" w:rsidTr="00696E8F">
        <w:trPr>
          <w:trHeight w:val="300"/>
        </w:trPr>
        <w:tc>
          <w:tcPr>
            <w:tcW w:w="1872" w:type="dxa"/>
            <w:noWrap/>
            <w:vAlign w:val="center"/>
            <w:hideMark/>
          </w:tcPr>
          <w:p w14:paraId="6AA32BB8" w14:textId="77777777" w:rsidR="00F310BA" w:rsidRPr="00787679" w:rsidRDefault="00F310BA" w:rsidP="00696E8F">
            <w:pPr>
              <w:rPr>
                <w:rFonts w:cs="Arial"/>
                <w:color w:val="000000"/>
              </w:rPr>
            </w:pPr>
            <w:r w:rsidRPr="00787679">
              <w:rPr>
                <w:rFonts w:cs="Arial"/>
                <w:color w:val="000000"/>
              </w:rPr>
              <w:t>0BBF0ZZ</w:t>
            </w:r>
          </w:p>
        </w:tc>
        <w:tc>
          <w:tcPr>
            <w:tcW w:w="7560" w:type="dxa"/>
            <w:noWrap/>
            <w:vAlign w:val="center"/>
            <w:hideMark/>
          </w:tcPr>
          <w:p w14:paraId="10D11354" w14:textId="77777777" w:rsidR="00F310BA" w:rsidRPr="00787679" w:rsidRDefault="00F310BA" w:rsidP="00696E8F">
            <w:pPr>
              <w:rPr>
                <w:rFonts w:cs="Arial"/>
                <w:color w:val="000000"/>
              </w:rPr>
            </w:pPr>
            <w:r w:rsidRPr="00787679">
              <w:rPr>
                <w:rFonts w:cs="Arial"/>
                <w:color w:val="000000"/>
              </w:rPr>
              <w:t>Excision of Right Lower Lung Lobe, Open Approach</w:t>
            </w:r>
          </w:p>
        </w:tc>
      </w:tr>
      <w:tr w:rsidR="00F310BA" w:rsidRPr="00787679" w14:paraId="5028115B" w14:textId="77777777" w:rsidTr="00696E8F">
        <w:trPr>
          <w:trHeight w:val="300"/>
        </w:trPr>
        <w:tc>
          <w:tcPr>
            <w:tcW w:w="1872" w:type="dxa"/>
            <w:noWrap/>
            <w:vAlign w:val="center"/>
            <w:hideMark/>
          </w:tcPr>
          <w:p w14:paraId="72361D1F" w14:textId="77777777" w:rsidR="00F310BA" w:rsidRPr="00787679" w:rsidRDefault="00F310BA" w:rsidP="00696E8F">
            <w:pPr>
              <w:rPr>
                <w:rFonts w:cs="Arial"/>
                <w:color w:val="000000"/>
              </w:rPr>
            </w:pPr>
            <w:r w:rsidRPr="00787679">
              <w:rPr>
                <w:rFonts w:cs="Arial"/>
                <w:color w:val="000000"/>
              </w:rPr>
              <w:t>0BBF3ZZ</w:t>
            </w:r>
          </w:p>
        </w:tc>
        <w:tc>
          <w:tcPr>
            <w:tcW w:w="7560" w:type="dxa"/>
            <w:noWrap/>
            <w:vAlign w:val="center"/>
            <w:hideMark/>
          </w:tcPr>
          <w:p w14:paraId="210822B4" w14:textId="77777777" w:rsidR="00F310BA" w:rsidRPr="00787679" w:rsidRDefault="00F310BA" w:rsidP="00696E8F">
            <w:pPr>
              <w:rPr>
                <w:rFonts w:cs="Arial"/>
                <w:color w:val="000000"/>
              </w:rPr>
            </w:pPr>
            <w:r w:rsidRPr="00787679">
              <w:rPr>
                <w:rFonts w:cs="Arial"/>
                <w:color w:val="000000"/>
              </w:rPr>
              <w:t>Excision of Right Lower Lung Lobe, Percutaneous Approach</w:t>
            </w:r>
          </w:p>
        </w:tc>
      </w:tr>
      <w:tr w:rsidR="00F310BA" w:rsidRPr="00787679" w14:paraId="0B08AA54" w14:textId="77777777" w:rsidTr="00696E8F">
        <w:trPr>
          <w:trHeight w:val="300"/>
        </w:trPr>
        <w:tc>
          <w:tcPr>
            <w:tcW w:w="1872" w:type="dxa"/>
            <w:noWrap/>
            <w:vAlign w:val="center"/>
            <w:hideMark/>
          </w:tcPr>
          <w:p w14:paraId="2C2EB237" w14:textId="77777777" w:rsidR="00F310BA" w:rsidRPr="00787679" w:rsidRDefault="00F310BA" w:rsidP="00696E8F">
            <w:pPr>
              <w:rPr>
                <w:rFonts w:cs="Arial"/>
                <w:color w:val="000000"/>
              </w:rPr>
            </w:pPr>
            <w:r w:rsidRPr="00787679">
              <w:rPr>
                <w:rFonts w:cs="Arial"/>
                <w:color w:val="000000"/>
              </w:rPr>
              <w:t>0BBF4ZZ</w:t>
            </w:r>
          </w:p>
        </w:tc>
        <w:tc>
          <w:tcPr>
            <w:tcW w:w="7560" w:type="dxa"/>
            <w:noWrap/>
            <w:vAlign w:val="center"/>
            <w:hideMark/>
          </w:tcPr>
          <w:p w14:paraId="1677BFE0" w14:textId="77777777" w:rsidR="00F310BA" w:rsidRPr="00787679" w:rsidRDefault="00F310BA" w:rsidP="00696E8F">
            <w:pPr>
              <w:rPr>
                <w:rFonts w:cs="Arial"/>
                <w:color w:val="000000"/>
              </w:rPr>
            </w:pPr>
            <w:r w:rsidRPr="00787679">
              <w:rPr>
                <w:rFonts w:cs="Arial"/>
                <w:color w:val="000000"/>
              </w:rPr>
              <w:t>Excision of Right Lower Lung Lobe, Percutaneous Endoscopic Approach</w:t>
            </w:r>
          </w:p>
        </w:tc>
      </w:tr>
      <w:tr w:rsidR="00F310BA" w:rsidRPr="00787679" w14:paraId="4DFF298C" w14:textId="77777777" w:rsidTr="00696E8F">
        <w:trPr>
          <w:trHeight w:val="300"/>
        </w:trPr>
        <w:tc>
          <w:tcPr>
            <w:tcW w:w="1872" w:type="dxa"/>
            <w:noWrap/>
            <w:vAlign w:val="center"/>
            <w:hideMark/>
          </w:tcPr>
          <w:p w14:paraId="667B0399" w14:textId="77777777" w:rsidR="00F310BA" w:rsidRPr="00787679" w:rsidRDefault="00F310BA" w:rsidP="00696E8F">
            <w:pPr>
              <w:rPr>
                <w:rFonts w:cs="Arial"/>
                <w:color w:val="000000"/>
              </w:rPr>
            </w:pPr>
            <w:r w:rsidRPr="00787679">
              <w:rPr>
                <w:rFonts w:cs="Arial"/>
                <w:color w:val="000000"/>
              </w:rPr>
              <w:t>0BBG0ZZ</w:t>
            </w:r>
          </w:p>
        </w:tc>
        <w:tc>
          <w:tcPr>
            <w:tcW w:w="7560" w:type="dxa"/>
            <w:noWrap/>
            <w:vAlign w:val="center"/>
            <w:hideMark/>
          </w:tcPr>
          <w:p w14:paraId="1845EF6F" w14:textId="77777777" w:rsidR="00F310BA" w:rsidRPr="00787679" w:rsidRDefault="00F310BA" w:rsidP="00696E8F">
            <w:pPr>
              <w:rPr>
                <w:rFonts w:cs="Arial"/>
                <w:color w:val="000000"/>
              </w:rPr>
            </w:pPr>
            <w:r w:rsidRPr="00787679">
              <w:rPr>
                <w:rFonts w:cs="Arial"/>
                <w:color w:val="000000"/>
              </w:rPr>
              <w:t>Excision of Left Upper Lung Lobe, Open Approach</w:t>
            </w:r>
          </w:p>
        </w:tc>
      </w:tr>
      <w:tr w:rsidR="00F310BA" w:rsidRPr="00787679" w14:paraId="11FB51A3" w14:textId="77777777" w:rsidTr="00696E8F">
        <w:trPr>
          <w:trHeight w:val="300"/>
        </w:trPr>
        <w:tc>
          <w:tcPr>
            <w:tcW w:w="1872" w:type="dxa"/>
            <w:noWrap/>
            <w:vAlign w:val="center"/>
            <w:hideMark/>
          </w:tcPr>
          <w:p w14:paraId="50E9D0DA" w14:textId="77777777" w:rsidR="00F310BA" w:rsidRPr="00787679" w:rsidRDefault="00F310BA" w:rsidP="00696E8F">
            <w:pPr>
              <w:rPr>
                <w:rFonts w:cs="Arial"/>
                <w:color w:val="000000"/>
              </w:rPr>
            </w:pPr>
            <w:r w:rsidRPr="00787679">
              <w:rPr>
                <w:rFonts w:cs="Arial"/>
                <w:color w:val="000000"/>
              </w:rPr>
              <w:t>0BBG3ZZ</w:t>
            </w:r>
          </w:p>
        </w:tc>
        <w:tc>
          <w:tcPr>
            <w:tcW w:w="7560" w:type="dxa"/>
            <w:noWrap/>
            <w:vAlign w:val="center"/>
            <w:hideMark/>
          </w:tcPr>
          <w:p w14:paraId="34FE11BD" w14:textId="77777777" w:rsidR="00F310BA" w:rsidRPr="00787679" w:rsidRDefault="00F310BA" w:rsidP="00696E8F">
            <w:pPr>
              <w:rPr>
                <w:rFonts w:cs="Arial"/>
                <w:color w:val="000000"/>
              </w:rPr>
            </w:pPr>
            <w:r w:rsidRPr="00787679">
              <w:rPr>
                <w:rFonts w:cs="Arial"/>
                <w:color w:val="000000"/>
              </w:rPr>
              <w:t>Excision of Left Upper Lung Lobe, Percutaneous Approach</w:t>
            </w:r>
          </w:p>
        </w:tc>
      </w:tr>
      <w:tr w:rsidR="00F310BA" w:rsidRPr="00787679" w14:paraId="783515CE" w14:textId="77777777" w:rsidTr="00696E8F">
        <w:trPr>
          <w:trHeight w:val="300"/>
        </w:trPr>
        <w:tc>
          <w:tcPr>
            <w:tcW w:w="1872" w:type="dxa"/>
            <w:noWrap/>
            <w:vAlign w:val="center"/>
            <w:hideMark/>
          </w:tcPr>
          <w:p w14:paraId="717782C0" w14:textId="77777777" w:rsidR="00F310BA" w:rsidRPr="00787679" w:rsidRDefault="00F310BA" w:rsidP="00696E8F">
            <w:pPr>
              <w:rPr>
                <w:rFonts w:cs="Arial"/>
                <w:color w:val="000000"/>
              </w:rPr>
            </w:pPr>
            <w:r w:rsidRPr="00787679">
              <w:rPr>
                <w:rFonts w:cs="Arial"/>
                <w:color w:val="000000"/>
              </w:rPr>
              <w:t>0BBG4ZZ</w:t>
            </w:r>
          </w:p>
        </w:tc>
        <w:tc>
          <w:tcPr>
            <w:tcW w:w="7560" w:type="dxa"/>
            <w:noWrap/>
            <w:vAlign w:val="center"/>
            <w:hideMark/>
          </w:tcPr>
          <w:p w14:paraId="10DFE3DB" w14:textId="77777777" w:rsidR="00F310BA" w:rsidRPr="00787679" w:rsidRDefault="00F310BA" w:rsidP="00696E8F">
            <w:pPr>
              <w:rPr>
                <w:rFonts w:cs="Arial"/>
                <w:color w:val="000000"/>
              </w:rPr>
            </w:pPr>
            <w:r w:rsidRPr="00787679">
              <w:rPr>
                <w:rFonts w:cs="Arial"/>
                <w:color w:val="000000"/>
              </w:rPr>
              <w:t>Excision of Left Upper Lung Lobe, Percutaneous Endoscopic Approach</w:t>
            </w:r>
          </w:p>
        </w:tc>
      </w:tr>
      <w:tr w:rsidR="00F310BA" w:rsidRPr="00787679" w14:paraId="2A19B545" w14:textId="77777777" w:rsidTr="00696E8F">
        <w:trPr>
          <w:trHeight w:val="300"/>
        </w:trPr>
        <w:tc>
          <w:tcPr>
            <w:tcW w:w="1872" w:type="dxa"/>
            <w:noWrap/>
            <w:vAlign w:val="center"/>
            <w:hideMark/>
          </w:tcPr>
          <w:p w14:paraId="27928A75" w14:textId="77777777" w:rsidR="00F310BA" w:rsidRPr="00787679" w:rsidRDefault="00F310BA" w:rsidP="00696E8F">
            <w:pPr>
              <w:rPr>
                <w:rFonts w:cs="Arial"/>
                <w:color w:val="000000"/>
              </w:rPr>
            </w:pPr>
            <w:r w:rsidRPr="00787679">
              <w:rPr>
                <w:rFonts w:cs="Arial"/>
                <w:color w:val="000000"/>
              </w:rPr>
              <w:t>0BBH0ZZ</w:t>
            </w:r>
          </w:p>
        </w:tc>
        <w:tc>
          <w:tcPr>
            <w:tcW w:w="7560" w:type="dxa"/>
            <w:noWrap/>
            <w:vAlign w:val="center"/>
            <w:hideMark/>
          </w:tcPr>
          <w:p w14:paraId="3BD65F7B" w14:textId="77777777" w:rsidR="00F310BA" w:rsidRPr="00787679" w:rsidRDefault="00F310BA" w:rsidP="00696E8F">
            <w:pPr>
              <w:rPr>
                <w:rFonts w:cs="Arial"/>
                <w:color w:val="000000"/>
              </w:rPr>
            </w:pPr>
            <w:r w:rsidRPr="00787679">
              <w:rPr>
                <w:rFonts w:cs="Arial"/>
                <w:color w:val="000000"/>
              </w:rPr>
              <w:t>Excision of Lung Lingula, Open Approach</w:t>
            </w:r>
          </w:p>
        </w:tc>
      </w:tr>
      <w:tr w:rsidR="00F310BA" w:rsidRPr="00787679" w14:paraId="0397D900" w14:textId="77777777" w:rsidTr="00696E8F">
        <w:trPr>
          <w:trHeight w:val="300"/>
        </w:trPr>
        <w:tc>
          <w:tcPr>
            <w:tcW w:w="1872" w:type="dxa"/>
            <w:noWrap/>
            <w:vAlign w:val="center"/>
            <w:hideMark/>
          </w:tcPr>
          <w:p w14:paraId="374BEBC3" w14:textId="77777777" w:rsidR="00F310BA" w:rsidRPr="00787679" w:rsidRDefault="00F310BA" w:rsidP="00696E8F">
            <w:pPr>
              <w:rPr>
                <w:rFonts w:cs="Arial"/>
                <w:color w:val="000000"/>
              </w:rPr>
            </w:pPr>
            <w:r w:rsidRPr="00787679">
              <w:rPr>
                <w:rFonts w:cs="Arial"/>
                <w:color w:val="000000"/>
              </w:rPr>
              <w:t>0BBH3ZZ</w:t>
            </w:r>
          </w:p>
        </w:tc>
        <w:tc>
          <w:tcPr>
            <w:tcW w:w="7560" w:type="dxa"/>
            <w:noWrap/>
            <w:vAlign w:val="center"/>
            <w:hideMark/>
          </w:tcPr>
          <w:p w14:paraId="76A06D8E" w14:textId="77777777" w:rsidR="00F310BA" w:rsidRPr="00787679" w:rsidRDefault="00F310BA" w:rsidP="00696E8F">
            <w:pPr>
              <w:rPr>
                <w:rFonts w:cs="Arial"/>
                <w:color w:val="000000"/>
              </w:rPr>
            </w:pPr>
            <w:r w:rsidRPr="00787679">
              <w:rPr>
                <w:rFonts w:cs="Arial"/>
                <w:color w:val="000000"/>
              </w:rPr>
              <w:t>Excision of Lung Lingula, Percutaneous Approach</w:t>
            </w:r>
          </w:p>
        </w:tc>
      </w:tr>
      <w:tr w:rsidR="00F310BA" w:rsidRPr="00787679" w14:paraId="6586447F" w14:textId="77777777" w:rsidTr="00696E8F">
        <w:trPr>
          <w:trHeight w:val="300"/>
        </w:trPr>
        <w:tc>
          <w:tcPr>
            <w:tcW w:w="1872" w:type="dxa"/>
            <w:noWrap/>
            <w:vAlign w:val="center"/>
            <w:hideMark/>
          </w:tcPr>
          <w:p w14:paraId="736C8494" w14:textId="77777777" w:rsidR="00F310BA" w:rsidRPr="00787679" w:rsidRDefault="00F310BA" w:rsidP="00696E8F">
            <w:pPr>
              <w:rPr>
                <w:rFonts w:cs="Arial"/>
                <w:color w:val="000000"/>
              </w:rPr>
            </w:pPr>
            <w:r w:rsidRPr="00787679">
              <w:rPr>
                <w:rFonts w:cs="Arial"/>
                <w:color w:val="000000"/>
              </w:rPr>
              <w:t>0BBH4ZZ</w:t>
            </w:r>
          </w:p>
        </w:tc>
        <w:tc>
          <w:tcPr>
            <w:tcW w:w="7560" w:type="dxa"/>
            <w:noWrap/>
            <w:vAlign w:val="center"/>
            <w:hideMark/>
          </w:tcPr>
          <w:p w14:paraId="252708B8" w14:textId="77777777" w:rsidR="00F310BA" w:rsidRPr="00787679" w:rsidRDefault="00F310BA" w:rsidP="00696E8F">
            <w:pPr>
              <w:rPr>
                <w:rFonts w:cs="Arial"/>
                <w:color w:val="000000"/>
              </w:rPr>
            </w:pPr>
            <w:r w:rsidRPr="00787679">
              <w:rPr>
                <w:rFonts w:cs="Arial"/>
                <w:color w:val="000000"/>
              </w:rPr>
              <w:t>Excision of Lung Lingula, Percutaneous Endoscopic Approach</w:t>
            </w:r>
          </w:p>
        </w:tc>
      </w:tr>
      <w:tr w:rsidR="00F310BA" w:rsidRPr="00787679" w14:paraId="7BCEEF4B" w14:textId="77777777" w:rsidTr="00696E8F">
        <w:trPr>
          <w:trHeight w:val="300"/>
        </w:trPr>
        <w:tc>
          <w:tcPr>
            <w:tcW w:w="1872" w:type="dxa"/>
            <w:noWrap/>
            <w:vAlign w:val="center"/>
            <w:hideMark/>
          </w:tcPr>
          <w:p w14:paraId="6AFEAB2E" w14:textId="77777777" w:rsidR="00F310BA" w:rsidRPr="00787679" w:rsidRDefault="00F310BA" w:rsidP="00696E8F">
            <w:pPr>
              <w:rPr>
                <w:rFonts w:cs="Arial"/>
                <w:color w:val="000000"/>
              </w:rPr>
            </w:pPr>
            <w:r w:rsidRPr="00787679">
              <w:rPr>
                <w:rFonts w:cs="Arial"/>
                <w:color w:val="000000"/>
              </w:rPr>
              <w:t>0BBJ0ZZ</w:t>
            </w:r>
          </w:p>
        </w:tc>
        <w:tc>
          <w:tcPr>
            <w:tcW w:w="7560" w:type="dxa"/>
            <w:noWrap/>
            <w:vAlign w:val="center"/>
            <w:hideMark/>
          </w:tcPr>
          <w:p w14:paraId="46F9E4E5" w14:textId="77777777" w:rsidR="00F310BA" w:rsidRPr="00787679" w:rsidRDefault="00F310BA" w:rsidP="00696E8F">
            <w:pPr>
              <w:rPr>
                <w:rFonts w:cs="Arial"/>
                <w:color w:val="000000"/>
              </w:rPr>
            </w:pPr>
            <w:r w:rsidRPr="00787679">
              <w:rPr>
                <w:rFonts w:cs="Arial"/>
                <w:color w:val="000000"/>
              </w:rPr>
              <w:t>Excision of Left Lower Lung Lobe, Open Approach</w:t>
            </w:r>
          </w:p>
        </w:tc>
      </w:tr>
      <w:tr w:rsidR="00F310BA" w:rsidRPr="00787679" w14:paraId="5774AC2D" w14:textId="77777777" w:rsidTr="00696E8F">
        <w:trPr>
          <w:trHeight w:val="300"/>
        </w:trPr>
        <w:tc>
          <w:tcPr>
            <w:tcW w:w="1872" w:type="dxa"/>
            <w:noWrap/>
            <w:vAlign w:val="center"/>
            <w:hideMark/>
          </w:tcPr>
          <w:p w14:paraId="4CBF02BC" w14:textId="77777777" w:rsidR="00F310BA" w:rsidRPr="00787679" w:rsidRDefault="00F310BA" w:rsidP="00696E8F">
            <w:pPr>
              <w:rPr>
                <w:rFonts w:cs="Arial"/>
                <w:color w:val="000000"/>
              </w:rPr>
            </w:pPr>
            <w:r w:rsidRPr="00787679">
              <w:rPr>
                <w:rFonts w:cs="Arial"/>
                <w:color w:val="000000"/>
              </w:rPr>
              <w:t>0BBJ3ZZ</w:t>
            </w:r>
          </w:p>
        </w:tc>
        <w:tc>
          <w:tcPr>
            <w:tcW w:w="7560" w:type="dxa"/>
            <w:noWrap/>
            <w:vAlign w:val="center"/>
            <w:hideMark/>
          </w:tcPr>
          <w:p w14:paraId="56D8D51D" w14:textId="77777777" w:rsidR="00F310BA" w:rsidRPr="00787679" w:rsidRDefault="00F310BA" w:rsidP="00696E8F">
            <w:pPr>
              <w:rPr>
                <w:rFonts w:cs="Arial"/>
                <w:color w:val="000000"/>
              </w:rPr>
            </w:pPr>
            <w:r w:rsidRPr="00787679">
              <w:rPr>
                <w:rFonts w:cs="Arial"/>
                <w:color w:val="000000"/>
              </w:rPr>
              <w:t>Excision of Left Lower Lung Lobe, Percutaneous Approach</w:t>
            </w:r>
          </w:p>
        </w:tc>
      </w:tr>
      <w:tr w:rsidR="00F310BA" w:rsidRPr="00787679" w14:paraId="5A62CF97" w14:textId="77777777" w:rsidTr="00696E8F">
        <w:trPr>
          <w:trHeight w:val="300"/>
        </w:trPr>
        <w:tc>
          <w:tcPr>
            <w:tcW w:w="1872" w:type="dxa"/>
            <w:noWrap/>
            <w:vAlign w:val="center"/>
            <w:hideMark/>
          </w:tcPr>
          <w:p w14:paraId="31FE10BE" w14:textId="77777777" w:rsidR="00F310BA" w:rsidRPr="00787679" w:rsidRDefault="00F310BA" w:rsidP="00696E8F">
            <w:pPr>
              <w:rPr>
                <w:rFonts w:cs="Arial"/>
                <w:color w:val="000000"/>
              </w:rPr>
            </w:pPr>
            <w:r w:rsidRPr="00787679">
              <w:rPr>
                <w:rFonts w:cs="Arial"/>
                <w:color w:val="000000"/>
              </w:rPr>
              <w:t>0BBJ4ZZ</w:t>
            </w:r>
          </w:p>
        </w:tc>
        <w:tc>
          <w:tcPr>
            <w:tcW w:w="7560" w:type="dxa"/>
            <w:noWrap/>
            <w:vAlign w:val="center"/>
            <w:hideMark/>
          </w:tcPr>
          <w:p w14:paraId="7AD50D0E" w14:textId="77777777" w:rsidR="00F310BA" w:rsidRPr="00787679" w:rsidRDefault="00F310BA" w:rsidP="00696E8F">
            <w:pPr>
              <w:rPr>
                <w:rFonts w:cs="Arial"/>
                <w:color w:val="000000"/>
              </w:rPr>
            </w:pPr>
            <w:r w:rsidRPr="00787679">
              <w:rPr>
                <w:rFonts w:cs="Arial"/>
                <w:color w:val="000000"/>
              </w:rPr>
              <w:t>Excision of Left Lower Lung Lobe, Percutaneous Endoscopic Approach</w:t>
            </w:r>
          </w:p>
        </w:tc>
      </w:tr>
      <w:tr w:rsidR="00F310BA" w:rsidRPr="00787679" w14:paraId="10EE49A4" w14:textId="77777777" w:rsidTr="00696E8F">
        <w:trPr>
          <w:trHeight w:val="300"/>
        </w:trPr>
        <w:tc>
          <w:tcPr>
            <w:tcW w:w="1872" w:type="dxa"/>
            <w:noWrap/>
            <w:vAlign w:val="center"/>
            <w:hideMark/>
          </w:tcPr>
          <w:p w14:paraId="1BC2B74A" w14:textId="77777777" w:rsidR="00F310BA" w:rsidRPr="00787679" w:rsidRDefault="00F310BA" w:rsidP="00696E8F">
            <w:pPr>
              <w:rPr>
                <w:rFonts w:cs="Arial"/>
                <w:color w:val="000000"/>
              </w:rPr>
            </w:pPr>
            <w:r w:rsidRPr="00787679">
              <w:rPr>
                <w:rFonts w:cs="Arial"/>
                <w:color w:val="000000"/>
              </w:rPr>
              <w:t>0BBK0ZZ</w:t>
            </w:r>
          </w:p>
        </w:tc>
        <w:tc>
          <w:tcPr>
            <w:tcW w:w="7560" w:type="dxa"/>
            <w:noWrap/>
            <w:vAlign w:val="center"/>
            <w:hideMark/>
          </w:tcPr>
          <w:p w14:paraId="17FE46C9" w14:textId="77777777" w:rsidR="00F310BA" w:rsidRPr="00787679" w:rsidRDefault="00F310BA" w:rsidP="00696E8F">
            <w:pPr>
              <w:rPr>
                <w:rFonts w:cs="Arial"/>
                <w:color w:val="000000"/>
              </w:rPr>
            </w:pPr>
            <w:r w:rsidRPr="00787679">
              <w:rPr>
                <w:rFonts w:cs="Arial"/>
                <w:color w:val="000000"/>
              </w:rPr>
              <w:t>Excision of Right Lung, Open Approach</w:t>
            </w:r>
          </w:p>
        </w:tc>
      </w:tr>
      <w:tr w:rsidR="00F310BA" w:rsidRPr="00787679" w14:paraId="7C42EED1" w14:textId="77777777" w:rsidTr="00696E8F">
        <w:trPr>
          <w:trHeight w:val="300"/>
        </w:trPr>
        <w:tc>
          <w:tcPr>
            <w:tcW w:w="1872" w:type="dxa"/>
            <w:noWrap/>
            <w:vAlign w:val="center"/>
            <w:hideMark/>
          </w:tcPr>
          <w:p w14:paraId="208BCA08" w14:textId="77777777" w:rsidR="00F310BA" w:rsidRPr="00787679" w:rsidRDefault="00F310BA" w:rsidP="00696E8F">
            <w:pPr>
              <w:rPr>
                <w:rFonts w:cs="Arial"/>
                <w:color w:val="000000"/>
              </w:rPr>
            </w:pPr>
            <w:r w:rsidRPr="00787679">
              <w:rPr>
                <w:rFonts w:cs="Arial"/>
                <w:color w:val="000000"/>
              </w:rPr>
              <w:t>0BBK3ZZ</w:t>
            </w:r>
          </w:p>
        </w:tc>
        <w:tc>
          <w:tcPr>
            <w:tcW w:w="7560" w:type="dxa"/>
            <w:noWrap/>
            <w:vAlign w:val="center"/>
            <w:hideMark/>
          </w:tcPr>
          <w:p w14:paraId="2DD26A40" w14:textId="77777777" w:rsidR="00F310BA" w:rsidRPr="00787679" w:rsidRDefault="00F310BA" w:rsidP="00696E8F">
            <w:pPr>
              <w:rPr>
                <w:rFonts w:cs="Arial"/>
                <w:color w:val="000000"/>
              </w:rPr>
            </w:pPr>
            <w:r w:rsidRPr="00787679">
              <w:rPr>
                <w:rFonts w:cs="Arial"/>
                <w:color w:val="000000"/>
              </w:rPr>
              <w:t>Excision of Right Lung, Percutaneous Approach</w:t>
            </w:r>
          </w:p>
        </w:tc>
      </w:tr>
      <w:tr w:rsidR="00F310BA" w:rsidRPr="00787679" w14:paraId="455FF75D" w14:textId="77777777" w:rsidTr="00696E8F">
        <w:trPr>
          <w:trHeight w:val="300"/>
        </w:trPr>
        <w:tc>
          <w:tcPr>
            <w:tcW w:w="1872" w:type="dxa"/>
            <w:noWrap/>
            <w:vAlign w:val="center"/>
            <w:hideMark/>
          </w:tcPr>
          <w:p w14:paraId="2ED0B266" w14:textId="77777777" w:rsidR="00F310BA" w:rsidRPr="00787679" w:rsidRDefault="00F310BA" w:rsidP="00696E8F">
            <w:pPr>
              <w:rPr>
                <w:rFonts w:cs="Arial"/>
                <w:color w:val="000000"/>
              </w:rPr>
            </w:pPr>
            <w:r w:rsidRPr="00787679">
              <w:rPr>
                <w:rFonts w:cs="Arial"/>
                <w:color w:val="000000"/>
              </w:rPr>
              <w:t>0BBK4ZZ</w:t>
            </w:r>
          </w:p>
        </w:tc>
        <w:tc>
          <w:tcPr>
            <w:tcW w:w="7560" w:type="dxa"/>
            <w:noWrap/>
            <w:vAlign w:val="center"/>
            <w:hideMark/>
          </w:tcPr>
          <w:p w14:paraId="1758D13E" w14:textId="77777777" w:rsidR="00F310BA" w:rsidRPr="00787679" w:rsidRDefault="00F310BA" w:rsidP="00696E8F">
            <w:pPr>
              <w:rPr>
                <w:rFonts w:cs="Arial"/>
                <w:color w:val="000000"/>
              </w:rPr>
            </w:pPr>
            <w:r w:rsidRPr="00787679">
              <w:rPr>
                <w:rFonts w:cs="Arial"/>
                <w:color w:val="000000"/>
              </w:rPr>
              <w:t>Excision of Right Lung, Percutaneous Endoscopic Approach</w:t>
            </w:r>
          </w:p>
        </w:tc>
      </w:tr>
      <w:tr w:rsidR="00F310BA" w:rsidRPr="00787679" w14:paraId="71D4840E" w14:textId="77777777" w:rsidTr="00696E8F">
        <w:trPr>
          <w:trHeight w:val="300"/>
        </w:trPr>
        <w:tc>
          <w:tcPr>
            <w:tcW w:w="1872" w:type="dxa"/>
            <w:noWrap/>
            <w:vAlign w:val="center"/>
            <w:hideMark/>
          </w:tcPr>
          <w:p w14:paraId="0DA17B56" w14:textId="77777777" w:rsidR="00F310BA" w:rsidRPr="00787679" w:rsidRDefault="00F310BA" w:rsidP="00696E8F">
            <w:pPr>
              <w:rPr>
                <w:rFonts w:cs="Arial"/>
                <w:color w:val="000000"/>
              </w:rPr>
            </w:pPr>
            <w:r w:rsidRPr="00787679">
              <w:rPr>
                <w:rFonts w:cs="Arial"/>
                <w:color w:val="000000"/>
              </w:rPr>
              <w:t>0BBL0ZZ</w:t>
            </w:r>
          </w:p>
        </w:tc>
        <w:tc>
          <w:tcPr>
            <w:tcW w:w="7560" w:type="dxa"/>
            <w:noWrap/>
            <w:vAlign w:val="center"/>
            <w:hideMark/>
          </w:tcPr>
          <w:p w14:paraId="07054FD6" w14:textId="77777777" w:rsidR="00F310BA" w:rsidRPr="00787679" w:rsidRDefault="00F310BA" w:rsidP="00696E8F">
            <w:pPr>
              <w:rPr>
                <w:rFonts w:cs="Arial"/>
                <w:color w:val="000000"/>
              </w:rPr>
            </w:pPr>
            <w:r w:rsidRPr="00787679">
              <w:rPr>
                <w:rFonts w:cs="Arial"/>
                <w:color w:val="000000"/>
              </w:rPr>
              <w:t>Excision of Left Lung, Open Approach</w:t>
            </w:r>
          </w:p>
        </w:tc>
      </w:tr>
      <w:tr w:rsidR="00F310BA" w:rsidRPr="00787679" w14:paraId="4C80D4BB" w14:textId="77777777" w:rsidTr="00696E8F">
        <w:trPr>
          <w:trHeight w:val="300"/>
        </w:trPr>
        <w:tc>
          <w:tcPr>
            <w:tcW w:w="1872" w:type="dxa"/>
            <w:noWrap/>
            <w:vAlign w:val="center"/>
            <w:hideMark/>
          </w:tcPr>
          <w:p w14:paraId="00DAF996" w14:textId="77777777" w:rsidR="00F310BA" w:rsidRPr="00787679" w:rsidRDefault="00F310BA" w:rsidP="00696E8F">
            <w:pPr>
              <w:rPr>
                <w:rFonts w:cs="Arial"/>
                <w:color w:val="000000"/>
              </w:rPr>
            </w:pPr>
            <w:r w:rsidRPr="00787679">
              <w:rPr>
                <w:rFonts w:cs="Arial"/>
                <w:color w:val="000000"/>
              </w:rPr>
              <w:t>0BBL3ZZ</w:t>
            </w:r>
          </w:p>
        </w:tc>
        <w:tc>
          <w:tcPr>
            <w:tcW w:w="7560" w:type="dxa"/>
            <w:noWrap/>
            <w:vAlign w:val="center"/>
            <w:hideMark/>
          </w:tcPr>
          <w:p w14:paraId="6BA5A391" w14:textId="77777777" w:rsidR="00F310BA" w:rsidRPr="00787679" w:rsidRDefault="00F310BA" w:rsidP="00696E8F">
            <w:pPr>
              <w:rPr>
                <w:rFonts w:cs="Arial"/>
                <w:color w:val="000000"/>
              </w:rPr>
            </w:pPr>
            <w:r w:rsidRPr="00787679">
              <w:rPr>
                <w:rFonts w:cs="Arial"/>
                <w:color w:val="000000"/>
              </w:rPr>
              <w:t>Excision of Left Lung, Percutaneous Approach</w:t>
            </w:r>
          </w:p>
        </w:tc>
      </w:tr>
      <w:tr w:rsidR="00F310BA" w:rsidRPr="00787679" w14:paraId="4D829148" w14:textId="77777777" w:rsidTr="00696E8F">
        <w:trPr>
          <w:trHeight w:val="300"/>
        </w:trPr>
        <w:tc>
          <w:tcPr>
            <w:tcW w:w="1872" w:type="dxa"/>
            <w:noWrap/>
            <w:vAlign w:val="center"/>
            <w:hideMark/>
          </w:tcPr>
          <w:p w14:paraId="056DF443" w14:textId="77777777" w:rsidR="00F310BA" w:rsidRPr="00787679" w:rsidRDefault="00F310BA" w:rsidP="00696E8F">
            <w:pPr>
              <w:rPr>
                <w:rFonts w:cs="Arial"/>
                <w:color w:val="000000"/>
              </w:rPr>
            </w:pPr>
            <w:r w:rsidRPr="00787679">
              <w:rPr>
                <w:rFonts w:cs="Arial"/>
                <w:color w:val="000000"/>
              </w:rPr>
              <w:t>0BBL4ZZ</w:t>
            </w:r>
          </w:p>
        </w:tc>
        <w:tc>
          <w:tcPr>
            <w:tcW w:w="7560" w:type="dxa"/>
            <w:noWrap/>
            <w:vAlign w:val="center"/>
            <w:hideMark/>
          </w:tcPr>
          <w:p w14:paraId="66405826" w14:textId="77777777" w:rsidR="00F310BA" w:rsidRPr="00787679" w:rsidRDefault="00F310BA" w:rsidP="00696E8F">
            <w:pPr>
              <w:rPr>
                <w:rFonts w:cs="Arial"/>
                <w:color w:val="000000"/>
              </w:rPr>
            </w:pPr>
            <w:r w:rsidRPr="00787679">
              <w:rPr>
                <w:rFonts w:cs="Arial"/>
                <w:color w:val="000000"/>
              </w:rPr>
              <w:t>Excision of Left Lung, Percutaneous Endoscopic Approach</w:t>
            </w:r>
          </w:p>
        </w:tc>
      </w:tr>
      <w:tr w:rsidR="00F310BA" w:rsidRPr="00787679" w14:paraId="65D2BAB9" w14:textId="77777777" w:rsidTr="00696E8F">
        <w:trPr>
          <w:trHeight w:val="300"/>
        </w:trPr>
        <w:tc>
          <w:tcPr>
            <w:tcW w:w="1872" w:type="dxa"/>
            <w:noWrap/>
            <w:vAlign w:val="center"/>
            <w:hideMark/>
          </w:tcPr>
          <w:p w14:paraId="250C4B14" w14:textId="77777777" w:rsidR="00F310BA" w:rsidRPr="00787679" w:rsidRDefault="00F310BA" w:rsidP="00696E8F">
            <w:pPr>
              <w:rPr>
                <w:rFonts w:cs="Arial"/>
                <w:color w:val="000000"/>
              </w:rPr>
            </w:pPr>
            <w:r w:rsidRPr="00787679">
              <w:rPr>
                <w:rFonts w:cs="Arial"/>
                <w:color w:val="000000"/>
              </w:rPr>
              <w:t>0BBL7ZZ</w:t>
            </w:r>
          </w:p>
        </w:tc>
        <w:tc>
          <w:tcPr>
            <w:tcW w:w="7560" w:type="dxa"/>
            <w:noWrap/>
            <w:vAlign w:val="center"/>
            <w:hideMark/>
          </w:tcPr>
          <w:p w14:paraId="63A90286" w14:textId="77777777" w:rsidR="00F310BA" w:rsidRPr="00787679" w:rsidRDefault="00F310BA" w:rsidP="00696E8F">
            <w:pPr>
              <w:rPr>
                <w:rFonts w:cs="Arial"/>
                <w:color w:val="000000"/>
              </w:rPr>
            </w:pPr>
            <w:r w:rsidRPr="00787679">
              <w:rPr>
                <w:rFonts w:cs="Arial"/>
                <w:color w:val="000000"/>
              </w:rPr>
              <w:t>Excision of Left Lung, Via Natural or Artificial Opening</w:t>
            </w:r>
          </w:p>
        </w:tc>
      </w:tr>
      <w:tr w:rsidR="006118E2" w:rsidRPr="00787679" w14:paraId="2A018F79" w14:textId="77777777" w:rsidTr="00696E8F">
        <w:trPr>
          <w:trHeight w:val="300"/>
        </w:trPr>
        <w:tc>
          <w:tcPr>
            <w:tcW w:w="1872" w:type="dxa"/>
            <w:noWrap/>
            <w:vAlign w:val="center"/>
            <w:hideMark/>
          </w:tcPr>
          <w:p w14:paraId="6052488F" w14:textId="77777777" w:rsidR="006118E2" w:rsidRPr="00787679" w:rsidRDefault="006118E2" w:rsidP="00696E8F">
            <w:pPr>
              <w:rPr>
                <w:rFonts w:cs="Arial"/>
                <w:color w:val="000000"/>
              </w:rPr>
            </w:pPr>
            <w:r w:rsidRPr="00787679">
              <w:rPr>
                <w:rFonts w:cs="Arial"/>
                <w:color w:val="000000"/>
              </w:rPr>
              <w:t>0BTC0ZZ</w:t>
            </w:r>
          </w:p>
        </w:tc>
        <w:tc>
          <w:tcPr>
            <w:tcW w:w="7560" w:type="dxa"/>
            <w:noWrap/>
            <w:vAlign w:val="center"/>
            <w:hideMark/>
          </w:tcPr>
          <w:p w14:paraId="4FB691BB" w14:textId="77777777" w:rsidR="006118E2" w:rsidRPr="00787679" w:rsidRDefault="006118E2" w:rsidP="00696E8F">
            <w:pPr>
              <w:rPr>
                <w:rFonts w:cs="Arial"/>
                <w:color w:val="000000"/>
              </w:rPr>
            </w:pPr>
            <w:r w:rsidRPr="00787679">
              <w:rPr>
                <w:rFonts w:cs="Arial"/>
                <w:color w:val="000000"/>
              </w:rPr>
              <w:t>Resection of Right Upper Lung Lobe, Open Approach</w:t>
            </w:r>
          </w:p>
        </w:tc>
      </w:tr>
      <w:tr w:rsidR="006118E2" w:rsidRPr="00787679" w14:paraId="241CF2C5" w14:textId="77777777" w:rsidTr="00696E8F">
        <w:trPr>
          <w:trHeight w:val="300"/>
        </w:trPr>
        <w:tc>
          <w:tcPr>
            <w:tcW w:w="1872" w:type="dxa"/>
            <w:noWrap/>
            <w:vAlign w:val="center"/>
            <w:hideMark/>
          </w:tcPr>
          <w:p w14:paraId="18E9D4F3" w14:textId="77777777" w:rsidR="006118E2" w:rsidRPr="00787679" w:rsidRDefault="006118E2" w:rsidP="00696E8F">
            <w:pPr>
              <w:rPr>
                <w:rFonts w:cs="Arial"/>
                <w:color w:val="000000"/>
              </w:rPr>
            </w:pPr>
            <w:r w:rsidRPr="00787679">
              <w:rPr>
                <w:rFonts w:cs="Arial"/>
                <w:color w:val="000000"/>
              </w:rPr>
              <w:t>0BTC4ZZ</w:t>
            </w:r>
          </w:p>
        </w:tc>
        <w:tc>
          <w:tcPr>
            <w:tcW w:w="7560" w:type="dxa"/>
            <w:noWrap/>
            <w:vAlign w:val="center"/>
            <w:hideMark/>
          </w:tcPr>
          <w:p w14:paraId="5D9B2666" w14:textId="77777777" w:rsidR="006118E2" w:rsidRPr="00787679" w:rsidRDefault="006118E2" w:rsidP="00696E8F">
            <w:pPr>
              <w:rPr>
                <w:rFonts w:cs="Arial"/>
                <w:color w:val="000000"/>
              </w:rPr>
            </w:pPr>
            <w:r w:rsidRPr="00787679">
              <w:rPr>
                <w:rFonts w:cs="Arial"/>
                <w:color w:val="000000"/>
              </w:rPr>
              <w:t>Resection of Right Upper Lung Lobe, Percutaneous Endoscopic Approach</w:t>
            </w:r>
          </w:p>
        </w:tc>
      </w:tr>
      <w:tr w:rsidR="006118E2" w:rsidRPr="00787679" w14:paraId="4223AD24" w14:textId="77777777" w:rsidTr="00696E8F">
        <w:trPr>
          <w:trHeight w:val="300"/>
        </w:trPr>
        <w:tc>
          <w:tcPr>
            <w:tcW w:w="1872" w:type="dxa"/>
            <w:noWrap/>
            <w:vAlign w:val="center"/>
            <w:hideMark/>
          </w:tcPr>
          <w:p w14:paraId="059A2FA2" w14:textId="77777777" w:rsidR="006118E2" w:rsidRPr="00787679" w:rsidRDefault="006118E2" w:rsidP="00696E8F">
            <w:pPr>
              <w:rPr>
                <w:rFonts w:cs="Arial"/>
                <w:color w:val="000000"/>
              </w:rPr>
            </w:pPr>
            <w:r w:rsidRPr="00787679">
              <w:rPr>
                <w:rFonts w:cs="Arial"/>
                <w:color w:val="000000"/>
              </w:rPr>
              <w:t>0BTD0ZZ</w:t>
            </w:r>
          </w:p>
        </w:tc>
        <w:tc>
          <w:tcPr>
            <w:tcW w:w="7560" w:type="dxa"/>
            <w:noWrap/>
            <w:vAlign w:val="center"/>
            <w:hideMark/>
          </w:tcPr>
          <w:p w14:paraId="072218F2" w14:textId="77777777" w:rsidR="006118E2" w:rsidRPr="00787679" w:rsidRDefault="006118E2" w:rsidP="00696E8F">
            <w:pPr>
              <w:rPr>
                <w:rFonts w:cs="Arial"/>
                <w:color w:val="000000"/>
              </w:rPr>
            </w:pPr>
            <w:r w:rsidRPr="00787679">
              <w:rPr>
                <w:rFonts w:cs="Arial"/>
                <w:color w:val="000000"/>
              </w:rPr>
              <w:t>Resection of Right Middle Lung Lobe, Open Approach</w:t>
            </w:r>
          </w:p>
        </w:tc>
      </w:tr>
      <w:tr w:rsidR="006118E2" w:rsidRPr="00787679" w14:paraId="5E60628B" w14:textId="77777777" w:rsidTr="00696E8F">
        <w:trPr>
          <w:trHeight w:val="300"/>
        </w:trPr>
        <w:tc>
          <w:tcPr>
            <w:tcW w:w="1872" w:type="dxa"/>
            <w:noWrap/>
            <w:vAlign w:val="center"/>
            <w:hideMark/>
          </w:tcPr>
          <w:p w14:paraId="6DB624E1" w14:textId="77777777" w:rsidR="006118E2" w:rsidRPr="00787679" w:rsidRDefault="006118E2" w:rsidP="00696E8F">
            <w:pPr>
              <w:rPr>
                <w:rFonts w:cs="Arial"/>
                <w:color w:val="000000"/>
              </w:rPr>
            </w:pPr>
            <w:r w:rsidRPr="00787679">
              <w:rPr>
                <w:rFonts w:cs="Arial"/>
                <w:color w:val="000000"/>
              </w:rPr>
              <w:t>0BTD4ZZ</w:t>
            </w:r>
          </w:p>
        </w:tc>
        <w:tc>
          <w:tcPr>
            <w:tcW w:w="7560" w:type="dxa"/>
            <w:noWrap/>
            <w:vAlign w:val="center"/>
            <w:hideMark/>
          </w:tcPr>
          <w:p w14:paraId="7FB1ADAA" w14:textId="77777777" w:rsidR="006118E2" w:rsidRPr="00787679" w:rsidRDefault="006118E2" w:rsidP="00696E8F">
            <w:pPr>
              <w:rPr>
                <w:rFonts w:cs="Arial"/>
                <w:color w:val="000000"/>
              </w:rPr>
            </w:pPr>
            <w:r w:rsidRPr="00787679">
              <w:rPr>
                <w:rFonts w:cs="Arial"/>
                <w:color w:val="000000"/>
              </w:rPr>
              <w:t>Resection of Right Middle Lung Lobe, Percutaneous Endoscopic Approach</w:t>
            </w:r>
          </w:p>
        </w:tc>
      </w:tr>
      <w:tr w:rsidR="006118E2" w:rsidRPr="00787679" w14:paraId="73E89E78" w14:textId="77777777" w:rsidTr="00696E8F">
        <w:trPr>
          <w:trHeight w:val="300"/>
        </w:trPr>
        <w:tc>
          <w:tcPr>
            <w:tcW w:w="1872" w:type="dxa"/>
            <w:noWrap/>
            <w:vAlign w:val="center"/>
            <w:hideMark/>
          </w:tcPr>
          <w:p w14:paraId="32B15E37" w14:textId="77777777" w:rsidR="006118E2" w:rsidRPr="00787679" w:rsidRDefault="006118E2" w:rsidP="00696E8F">
            <w:pPr>
              <w:rPr>
                <w:rFonts w:cs="Arial"/>
                <w:color w:val="000000"/>
              </w:rPr>
            </w:pPr>
            <w:r w:rsidRPr="00787679">
              <w:rPr>
                <w:rFonts w:cs="Arial"/>
                <w:color w:val="000000"/>
              </w:rPr>
              <w:t>0BTF0ZZ</w:t>
            </w:r>
          </w:p>
        </w:tc>
        <w:tc>
          <w:tcPr>
            <w:tcW w:w="7560" w:type="dxa"/>
            <w:noWrap/>
            <w:vAlign w:val="center"/>
            <w:hideMark/>
          </w:tcPr>
          <w:p w14:paraId="59783726" w14:textId="77777777" w:rsidR="006118E2" w:rsidRPr="00787679" w:rsidRDefault="006118E2" w:rsidP="00696E8F">
            <w:pPr>
              <w:rPr>
                <w:rFonts w:cs="Arial"/>
                <w:color w:val="000000"/>
              </w:rPr>
            </w:pPr>
            <w:r w:rsidRPr="00787679">
              <w:rPr>
                <w:rFonts w:cs="Arial"/>
                <w:color w:val="000000"/>
              </w:rPr>
              <w:t>Resection of Right Lower Lung Lobe, Open Approach</w:t>
            </w:r>
          </w:p>
        </w:tc>
      </w:tr>
      <w:tr w:rsidR="006118E2" w:rsidRPr="00787679" w14:paraId="11B3654E" w14:textId="77777777" w:rsidTr="00696E8F">
        <w:trPr>
          <w:trHeight w:val="300"/>
        </w:trPr>
        <w:tc>
          <w:tcPr>
            <w:tcW w:w="1872" w:type="dxa"/>
            <w:noWrap/>
            <w:vAlign w:val="center"/>
            <w:hideMark/>
          </w:tcPr>
          <w:p w14:paraId="3E14507D" w14:textId="77777777" w:rsidR="006118E2" w:rsidRPr="00787679" w:rsidRDefault="006118E2" w:rsidP="00696E8F">
            <w:pPr>
              <w:rPr>
                <w:rFonts w:cs="Arial"/>
                <w:color w:val="000000"/>
              </w:rPr>
            </w:pPr>
            <w:r w:rsidRPr="00787679">
              <w:rPr>
                <w:rFonts w:cs="Arial"/>
                <w:color w:val="000000"/>
              </w:rPr>
              <w:t>0BTF4ZZ</w:t>
            </w:r>
          </w:p>
        </w:tc>
        <w:tc>
          <w:tcPr>
            <w:tcW w:w="7560" w:type="dxa"/>
            <w:noWrap/>
            <w:vAlign w:val="center"/>
            <w:hideMark/>
          </w:tcPr>
          <w:p w14:paraId="2C609EA8" w14:textId="77777777" w:rsidR="006118E2" w:rsidRPr="00787679" w:rsidRDefault="006118E2" w:rsidP="00696E8F">
            <w:pPr>
              <w:rPr>
                <w:rFonts w:cs="Arial"/>
                <w:color w:val="000000"/>
              </w:rPr>
            </w:pPr>
            <w:r w:rsidRPr="00787679">
              <w:rPr>
                <w:rFonts w:cs="Arial"/>
                <w:color w:val="000000"/>
              </w:rPr>
              <w:t>Resection of Right Lower Lung Lobe, Percutaneous Endoscopic Approach</w:t>
            </w:r>
          </w:p>
        </w:tc>
      </w:tr>
      <w:tr w:rsidR="006118E2" w:rsidRPr="00787679" w14:paraId="3E6DEF7A" w14:textId="77777777" w:rsidTr="00696E8F">
        <w:trPr>
          <w:trHeight w:val="300"/>
        </w:trPr>
        <w:tc>
          <w:tcPr>
            <w:tcW w:w="1872" w:type="dxa"/>
            <w:noWrap/>
            <w:vAlign w:val="center"/>
            <w:hideMark/>
          </w:tcPr>
          <w:p w14:paraId="2A4225BF" w14:textId="77777777" w:rsidR="006118E2" w:rsidRPr="00787679" w:rsidRDefault="006118E2" w:rsidP="00696E8F">
            <w:pPr>
              <w:rPr>
                <w:rFonts w:cs="Arial"/>
                <w:color w:val="000000"/>
              </w:rPr>
            </w:pPr>
            <w:r w:rsidRPr="00787679">
              <w:rPr>
                <w:rFonts w:cs="Arial"/>
                <w:color w:val="000000"/>
              </w:rPr>
              <w:t>0BTG0ZZ</w:t>
            </w:r>
          </w:p>
        </w:tc>
        <w:tc>
          <w:tcPr>
            <w:tcW w:w="7560" w:type="dxa"/>
            <w:noWrap/>
            <w:vAlign w:val="center"/>
            <w:hideMark/>
          </w:tcPr>
          <w:p w14:paraId="46AEE402" w14:textId="77777777" w:rsidR="006118E2" w:rsidRPr="00787679" w:rsidRDefault="006118E2" w:rsidP="00696E8F">
            <w:pPr>
              <w:rPr>
                <w:rFonts w:cs="Arial"/>
                <w:color w:val="000000"/>
              </w:rPr>
            </w:pPr>
            <w:r w:rsidRPr="00787679">
              <w:rPr>
                <w:rFonts w:cs="Arial"/>
                <w:color w:val="000000"/>
              </w:rPr>
              <w:t>Resection of Left Upper Lung Lobe, Open Approach</w:t>
            </w:r>
          </w:p>
        </w:tc>
      </w:tr>
      <w:tr w:rsidR="006118E2" w:rsidRPr="00787679" w14:paraId="63790A6C" w14:textId="77777777" w:rsidTr="00696E8F">
        <w:trPr>
          <w:trHeight w:val="300"/>
        </w:trPr>
        <w:tc>
          <w:tcPr>
            <w:tcW w:w="1872" w:type="dxa"/>
            <w:noWrap/>
            <w:vAlign w:val="center"/>
            <w:hideMark/>
          </w:tcPr>
          <w:p w14:paraId="1A88F17E" w14:textId="77777777" w:rsidR="006118E2" w:rsidRPr="00787679" w:rsidRDefault="006118E2" w:rsidP="00696E8F">
            <w:pPr>
              <w:rPr>
                <w:rFonts w:cs="Arial"/>
                <w:color w:val="000000"/>
              </w:rPr>
            </w:pPr>
            <w:r w:rsidRPr="00787679">
              <w:rPr>
                <w:rFonts w:cs="Arial"/>
                <w:color w:val="000000"/>
              </w:rPr>
              <w:t>0BTG4ZZ</w:t>
            </w:r>
          </w:p>
        </w:tc>
        <w:tc>
          <w:tcPr>
            <w:tcW w:w="7560" w:type="dxa"/>
            <w:noWrap/>
            <w:vAlign w:val="center"/>
            <w:hideMark/>
          </w:tcPr>
          <w:p w14:paraId="12A51DE8" w14:textId="77777777" w:rsidR="006118E2" w:rsidRPr="00787679" w:rsidRDefault="006118E2" w:rsidP="00696E8F">
            <w:pPr>
              <w:rPr>
                <w:rFonts w:cs="Arial"/>
                <w:color w:val="000000"/>
              </w:rPr>
            </w:pPr>
            <w:r w:rsidRPr="00787679">
              <w:rPr>
                <w:rFonts w:cs="Arial"/>
                <w:color w:val="000000"/>
              </w:rPr>
              <w:t>Resection of Left Upper Lung Lobe, Percutaneous Endoscopic Approach</w:t>
            </w:r>
          </w:p>
        </w:tc>
      </w:tr>
      <w:tr w:rsidR="006118E2" w:rsidRPr="00787679" w14:paraId="317C398C" w14:textId="77777777" w:rsidTr="00696E8F">
        <w:trPr>
          <w:trHeight w:val="300"/>
        </w:trPr>
        <w:tc>
          <w:tcPr>
            <w:tcW w:w="1872" w:type="dxa"/>
            <w:noWrap/>
            <w:vAlign w:val="center"/>
            <w:hideMark/>
          </w:tcPr>
          <w:p w14:paraId="3591B377" w14:textId="77777777" w:rsidR="006118E2" w:rsidRPr="00787679" w:rsidRDefault="006118E2" w:rsidP="00696E8F">
            <w:pPr>
              <w:rPr>
                <w:rFonts w:cs="Arial"/>
                <w:color w:val="000000"/>
              </w:rPr>
            </w:pPr>
            <w:r w:rsidRPr="00787679">
              <w:rPr>
                <w:rFonts w:cs="Arial"/>
                <w:color w:val="000000"/>
              </w:rPr>
              <w:lastRenderedPageBreak/>
              <w:t>0BTH0ZZ</w:t>
            </w:r>
          </w:p>
        </w:tc>
        <w:tc>
          <w:tcPr>
            <w:tcW w:w="7560" w:type="dxa"/>
            <w:noWrap/>
            <w:vAlign w:val="center"/>
            <w:hideMark/>
          </w:tcPr>
          <w:p w14:paraId="319EBB17" w14:textId="77777777" w:rsidR="006118E2" w:rsidRPr="00787679" w:rsidRDefault="006118E2" w:rsidP="00696E8F">
            <w:pPr>
              <w:rPr>
                <w:rFonts w:cs="Arial"/>
                <w:color w:val="000000"/>
              </w:rPr>
            </w:pPr>
            <w:r w:rsidRPr="00787679">
              <w:rPr>
                <w:rFonts w:cs="Arial"/>
                <w:color w:val="000000"/>
              </w:rPr>
              <w:t>Resection of Lung Lingula, Open Approach</w:t>
            </w:r>
          </w:p>
        </w:tc>
      </w:tr>
      <w:tr w:rsidR="006118E2" w:rsidRPr="00787679" w14:paraId="35808F1E" w14:textId="77777777" w:rsidTr="00696E8F">
        <w:trPr>
          <w:trHeight w:val="300"/>
        </w:trPr>
        <w:tc>
          <w:tcPr>
            <w:tcW w:w="1872" w:type="dxa"/>
            <w:noWrap/>
            <w:vAlign w:val="center"/>
            <w:hideMark/>
          </w:tcPr>
          <w:p w14:paraId="05B881AF" w14:textId="77777777" w:rsidR="006118E2" w:rsidRPr="00787679" w:rsidRDefault="006118E2" w:rsidP="00696E8F">
            <w:pPr>
              <w:rPr>
                <w:rFonts w:cs="Arial"/>
                <w:color w:val="000000"/>
              </w:rPr>
            </w:pPr>
            <w:r w:rsidRPr="00787679">
              <w:rPr>
                <w:rFonts w:cs="Arial"/>
                <w:color w:val="000000"/>
              </w:rPr>
              <w:t>0BTH4ZZ</w:t>
            </w:r>
          </w:p>
        </w:tc>
        <w:tc>
          <w:tcPr>
            <w:tcW w:w="7560" w:type="dxa"/>
            <w:noWrap/>
            <w:vAlign w:val="center"/>
            <w:hideMark/>
          </w:tcPr>
          <w:p w14:paraId="1253D78A" w14:textId="77777777" w:rsidR="006118E2" w:rsidRPr="00787679" w:rsidRDefault="006118E2" w:rsidP="00696E8F">
            <w:pPr>
              <w:rPr>
                <w:rFonts w:cs="Arial"/>
                <w:color w:val="000000"/>
              </w:rPr>
            </w:pPr>
            <w:r w:rsidRPr="00787679">
              <w:rPr>
                <w:rFonts w:cs="Arial"/>
                <w:color w:val="000000"/>
              </w:rPr>
              <w:t>Resection of Lung Lingula, Percutaneous Endoscopic Approach</w:t>
            </w:r>
          </w:p>
        </w:tc>
      </w:tr>
      <w:tr w:rsidR="006118E2" w:rsidRPr="00787679" w14:paraId="763EECBA" w14:textId="77777777" w:rsidTr="00696E8F">
        <w:trPr>
          <w:trHeight w:val="300"/>
        </w:trPr>
        <w:tc>
          <w:tcPr>
            <w:tcW w:w="1872" w:type="dxa"/>
            <w:noWrap/>
            <w:vAlign w:val="center"/>
            <w:hideMark/>
          </w:tcPr>
          <w:p w14:paraId="1FFF3E67" w14:textId="77777777" w:rsidR="006118E2" w:rsidRPr="00787679" w:rsidRDefault="006118E2" w:rsidP="00696E8F">
            <w:pPr>
              <w:rPr>
                <w:rFonts w:cs="Arial"/>
                <w:color w:val="000000"/>
              </w:rPr>
            </w:pPr>
            <w:r w:rsidRPr="00787679">
              <w:rPr>
                <w:rFonts w:cs="Arial"/>
                <w:color w:val="000000"/>
              </w:rPr>
              <w:t>0BTJ0ZZ</w:t>
            </w:r>
          </w:p>
        </w:tc>
        <w:tc>
          <w:tcPr>
            <w:tcW w:w="7560" w:type="dxa"/>
            <w:noWrap/>
            <w:vAlign w:val="center"/>
            <w:hideMark/>
          </w:tcPr>
          <w:p w14:paraId="1E09BA5B" w14:textId="77777777" w:rsidR="006118E2" w:rsidRPr="00787679" w:rsidRDefault="006118E2" w:rsidP="00696E8F">
            <w:pPr>
              <w:rPr>
                <w:rFonts w:cs="Arial"/>
                <w:color w:val="000000"/>
              </w:rPr>
            </w:pPr>
            <w:r w:rsidRPr="00787679">
              <w:rPr>
                <w:rFonts w:cs="Arial"/>
                <w:color w:val="000000"/>
              </w:rPr>
              <w:t>Resection of Left Lower Lung Lobe, Open Approach</w:t>
            </w:r>
          </w:p>
        </w:tc>
      </w:tr>
      <w:tr w:rsidR="006118E2" w:rsidRPr="00787679" w14:paraId="18B51960" w14:textId="77777777" w:rsidTr="00696E8F">
        <w:trPr>
          <w:trHeight w:val="300"/>
        </w:trPr>
        <w:tc>
          <w:tcPr>
            <w:tcW w:w="1872" w:type="dxa"/>
            <w:noWrap/>
            <w:vAlign w:val="center"/>
            <w:hideMark/>
          </w:tcPr>
          <w:p w14:paraId="670C9A32" w14:textId="77777777" w:rsidR="006118E2" w:rsidRPr="00787679" w:rsidRDefault="006118E2" w:rsidP="00696E8F">
            <w:pPr>
              <w:rPr>
                <w:rFonts w:cs="Arial"/>
                <w:color w:val="000000"/>
              </w:rPr>
            </w:pPr>
            <w:r w:rsidRPr="00787679">
              <w:rPr>
                <w:rFonts w:cs="Arial"/>
                <w:color w:val="000000"/>
              </w:rPr>
              <w:t>0BTJ4ZZ</w:t>
            </w:r>
          </w:p>
        </w:tc>
        <w:tc>
          <w:tcPr>
            <w:tcW w:w="7560" w:type="dxa"/>
            <w:noWrap/>
            <w:vAlign w:val="center"/>
            <w:hideMark/>
          </w:tcPr>
          <w:p w14:paraId="69846F77" w14:textId="77777777" w:rsidR="006118E2" w:rsidRPr="00787679" w:rsidRDefault="006118E2" w:rsidP="00696E8F">
            <w:pPr>
              <w:rPr>
                <w:rFonts w:cs="Arial"/>
                <w:color w:val="000000"/>
              </w:rPr>
            </w:pPr>
            <w:r w:rsidRPr="00787679">
              <w:rPr>
                <w:rFonts w:cs="Arial"/>
                <w:color w:val="000000"/>
              </w:rPr>
              <w:t>Resection of Left Lower Lung Lobe, Percutaneous Endoscopic Approach</w:t>
            </w:r>
          </w:p>
        </w:tc>
      </w:tr>
      <w:tr w:rsidR="006118E2" w:rsidRPr="00787679" w14:paraId="49DFC503" w14:textId="77777777" w:rsidTr="00696E8F">
        <w:trPr>
          <w:trHeight w:val="300"/>
        </w:trPr>
        <w:tc>
          <w:tcPr>
            <w:tcW w:w="1872" w:type="dxa"/>
            <w:noWrap/>
            <w:vAlign w:val="center"/>
            <w:hideMark/>
          </w:tcPr>
          <w:p w14:paraId="769B35FD" w14:textId="77777777" w:rsidR="006118E2" w:rsidRPr="00787679" w:rsidRDefault="006118E2" w:rsidP="00696E8F">
            <w:pPr>
              <w:rPr>
                <w:rFonts w:cs="Arial"/>
                <w:color w:val="000000"/>
              </w:rPr>
            </w:pPr>
            <w:r w:rsidRPr="00787679">
              <w:rPr>
                <w:rFonts w:cs="Arial"/>
                <w:color w:val="000000"/>
              </w:rPr>
              <w:t>0BTK0ZZ</w:t>
            </w:r>
          </w:p>
        </w:tc>
        <w:tc>
          <w:tcPr>
            <w:tcW w:w="7560" w:type="dxa"/>
            <w:noWrap/>
            <w:vAlign w:val="center"/>
            <w:hideMark/>
          </w:tcPr>
          <w:p w14:paraId="3B731B01" w14:textId="77777777" w:rsidR="006118E2" w:rsidRPr="00787679" w:rsidRDefault="006118E2" w:rsidP="00696E8F">
            <w:pPr>
              <w:rPr>
                <w:rFonts w:cs="Arial"/>
                <w:color w:val="000000"/>
              </w:rPr>
            </w:pPr>
            <w:r w:rsidRPr="00787679">
              <w:rPr>
                <w:rFonts w:cs="Arial"/>
                <w:color w:val="000000"/>
              </w:rPr>
              <w:t>Resection of Right Lung, Open Approach</w:t>
            </w:r>
          </w:p>
        </w:tc>
      </w:tr>
      <w:tr w:rsidR="006118E2" w:rsidRPr="00787679" w14:paraId="18BE4C0B" w14:textId="77777777" w:rsidTr="00696E8F">
        <w:trPr>
          <w:trHeight w:val="300"/>
        </w:trPr>
        <w:tc>
          <w:tcPr>
            <w:tcW w:w="1872" w:type="dxa"/>
            <w:noWrap/>
            <w:vAlign w:val="center"/>
            <w:hideMark/>
          </w:tcPr>
          <w:p w14:paraId="2895E127" w14:textId="77777777" w:rsidR="006118E2" w:rsidRPr="00787679" w:rsidRDefault="006118E2" w:rsidP="00696E8F">
            <w:pPr>
              <w:rPr>
                <w:rFonts w:cs="Arial"/>
                <w:color w:val="000000"/>
              </w:rPr>
            </w:pPr>
            <w:r w:rsidRPr="00787679">
              <w:rPr>
                <w:rFonts w:cs="Arial"/>
                <w:color w:val="000000"/>
              </w:rPr>
              <w:t>0BTK4ZZ</w:t>
            </w:r>
          </w:p>
        </w:tc>
        <w:tc>
          <w:tcPr>
            <w:tcW w:w="7560" w:type="dxa"/>
            <w:noWrap/>
            <w:vAlign w:val="center"/>
            <w:hideMark/>
          </w:tcPr>
          <w:p w14:paraId="18EB5F93" w14:textId="77777777" w:rsidR="006118E2" w:rsidRPr="00787679" w:rsidRDefault="006118E2" w:rsidP="00696E8F">
            <w:pPr>
              <w:rPr>
                <w:rFonts w:cs="Arial"/>
                <w:color w:val="000000"/>
              </w:rPr>
            </w:pPr>
            <w:r w:rsidRPr="00787679">
              <w:rPr>
                <w:rFonts w:cs="Arial"/>
                <w:color w:val="000000"/>
              </w:rPr>
              <w:t>Resection of Right Lung, Percutaneous Endoscopic Approach</w:t>
            </w:r>
          </w:p>
        </w:tc>
      </w:tr>
      <w:tr w:rsidR="006118E2" w:rsidRPr="00787679" w14:paraId="6E066F51" w14:textId="77777777" w:rsidTr="00696E8F">
        <w:trPr>
          <w:trHeight w:val="300"/>
        </w:trPr>
        <w:tc>
          <w:tcPr>
            <w:tcW w:w="1872" w:type="dxa"/>
            <w:noWrap/>
            <w:vAlign w:val="center"/>
            <w:hideMark/>
          </w:tcPr>
          <w:p w14:paraId="5777F9F7" w14:textId="77777777" w:rsidR="006118E2" w:rsidRPr="00787679" w:rsidRDefault="006118E2" w:rsidP="00696E8F">
            <w:pPr>
              <w:rPr>
                <w:rFonts w:cs="Arial"/>
                <w:color w:val="000000"/>
              </w:rPr>
            </w:pPr>
            <w:r w:rsidRPr="00787679">
              <w:rPr>
                <w:rFonts w:cs="Arial"/>
                <w:color w:val="000000"/>
              </w:rPr>
              <w:t>0BTL0ZZ</w:t>
            </w:r>
          </w:p>
        </w:tc>
        <w:tc>
          <w:tcPr>
            <w:tcW w:w="7560" w:type="dxa"/>
            <w:noWrap/>
            <w:vAlign w:val="center"/>
            <w:hideMark/>
          </w:tcPr>
          <w:p w14:paraId="30BD6CDF" w14:textId="77777777" w:rsidR="006118E2" w:rsidRPr="00787679" w:rsidRDefault="006118E2" w:rsidP="00696E8F">
            <w:pPr>
              <w:rPr>
                <w:rFonts w:cs="Arial"/>
                <w:color w:val="000000"/>
              </w:rPr>
            </w:pPr>
            <w:r w:rsidRPr="00787679">
              <w:rPr>
                <w:rFonts w:cs="Arial"/>
                <w:color w:val="000000"/>
              </w:rPr>
              <w:t>Resection of Left Lung, Open Approach</w:t>
            </w:r>
          </w:p>
        </w:tc>
      </w:tr>
      <w:tr w:rsidR="006118E2" w:rsidRPr="00787679" w14:paraId="78E4C068" w14:textId="77777777" w:rsidTr="00696E8F">
        <w:trPr>
          <w:trHeight w:val="300"/>
        </w:trPr>
        <w:tc>
          <w:tcPr>
            <w:tcW w:w="1872" w:type="dxa"/>
            <w:noWrap/>
            <w:vAlign w:val="center"/>
            <w:hideMark/>
          </w:tcPr>
          <w:p w14:paraId="07E95B22" w14:textId="77777777" w:rsidR="006118E2" w:rsidRPr="00787679" w:rsidRDefault="006118E2" w:rsidP="00696E8F">
            <w:pPr>
              <w:rPr>
                <w:rFonts w:cs="Arial"/>
                <w:color w:val="000000"/>
              </w:rPr>
            </w:pPr>
            <w:r w:rsidRPr="00787679">
              <w:rPr>
                <w:rFonts w:cs="Arial"/>
                <w:color w:val="000000"/>
              </w:rPr>
              <w:t>0BTL4ZZ</w:t>
            </w:r>
          </w:p>
        </w:tc>
        <w:tc>
          <w:tcPr>
            <w:tcW w:w="7560" w:type="dxa"/>
            <w:noWrap/>
            <w:vAlign w:val="center"/>
            <w:hideMark/>
          </w:tcPr>
          <w:p w14:paraId="1E59DFA0" w14:textId="77777777" w:rsidR="006118E2" w:rsidRPr="00787679" w:rsidRDefault="006118E2" w:rsidP="00696E8F">
            <w:pPr>
              <w:rPr>
                <w:rFonts w:cs="Arial"/>
                <w:color w:val="000000"/>
              </w:rPr>
            </w:pPr>
            <w:r w:rsidRPr="00787679">
              <w:rPr>
                <w:rFonts w:cs="Arial"/>
                <w:color w:val="000000"/>
              </w:rPr>
              <w:t>Resection of Left Lung, Percutaneous Endoscopic Approach</w:t>
            </w:r>
          </w:p>
        </w:tc>
      </w:tr>
    </w:tbl>
    <w:p w14:paraId="7AB65A53" w14:textId="77777777" w:rsidR="00D86DAD" w:rsidRPr="009A5185" w:rsidRDefault="00D86DAD" w:rsidP="00D86DAD">
      <w:pPr>
        <w:rPr>
          <w:rFonts w:cs="Arial"/>
          <w:b/>
        </w:rPr>
      </w:pPr>
    </w:p>
    <w:p w14:paraId="40B42ECB" w14:textId="77777777" w:rsidR="00D86DAD" w:rsidRPr="009A5185" w:rsidRDefault="000E1EAA" w:rsidP="00D86DAD">
      <w:pPr>
        <w:rPr>
          <w:rFonts w:cs="Arial"/>
          <w:b/>
        </w:rPr>
      </w:pPr>
      <w:r w:rsidRPr="009A5185">
        <w:rPr>
          <w:rFonts w:cs="Arial"/>
          <w:b/>
        </w:rPr>
        <w:t>ICD-10 Malignant Tumor</w:t>
      </w:r>
      <w:r w:rsidR="00F350F1">
        <w:rPr>
          <w:rFonts w:cs="Arial"/>
          <w:b/>
        </w:rPr>
        <w:t xml:space="preserve"> and Cancer </w:t>
      </w:r>
      <w:r w:rsidR="00083E6D">
        <w:rPr>
          <w:rFonts w:cs="Arial"/>
          <w:b/>
        </w:rPr>
        <w:t>in</w:t>
      </w:r>
      <w:r w:rsidR="00F350F1">
        <w:rPr>
          <w:rFonts w:cs="Arial"/>
          <w:b/>
        </w:rPr>
        <w:t xml:space="preserve"> Situ</w:t>
      </w:r>
      <w:r w:rsidR="00D86DAD" w:rsidRPr="009A5185">
        <w:rPr>
          <w:rFonts w:cs="Arial"/>
          <w:b/>
        </w:rPr>
        <w:t xml:space="preserve"> Diagnosis Codes</w:t>
      </w:r>
    </w:p>
    <w:p w14:paraId="5B73F956"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3DAEEF73" w14:textId="77777777" w:rsidTr="00696E8F">
        <w:trPr>
          <w:trHeight w:val="432"/>
        </w:trPr>
        <w:tc>
          <w:tcPr>
            <w:tcW w:w="1872" w:type="dxa"/>
            <w:shd w:val="clear" w:color="auto" w:fill="BFBFBF" w:themeFill="background1" w:themeFillShade="BF"/>
            <w:noWrap/>
            <w:vAlign w:val="center"/>
          </w:tcPr>
          <w:p w14:paraId="0B313F0C"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7B4C6AED" w14:textId="77777777" w:rsidR="00F310BA" w:rsidRPr="0004317D" w:rsidRDefault="00F310BA" w:rsidP="00696E8F">
            <w:pPr>
              <w:rPr>
                <w:rFonts w:cs="Arial"/>
                <w:color w:val="000000"/>
              </w:rPr>
            </w:pPr>
            <w:r w:rsidRPr="0004317D">
              <w:rPr>
                <w:rFonts w:cs="Arial"/>
                <w:b/>
              </w:rPr>
              <w:t>Code Description</w:t>
            </w:r>
          </w:p>
        </w:tc>
      </w:tr>
      <w:tr w:rsidR="006343C6" w:rsidRPr="00787679" w14:paraId="039CC932" w14:textId="77777777" w:rsidTr="00696E8F">
        <w:trPr>
          <w:trHeight w:val="300"/>
        </w:trPr>
        <w:tc>
          <w:tcPr>
            <w:tcW w:w="1872" w:type="dxa"/>
            <w:noWrap/>
            <w:vAlign w:val="center"/>
          </w:tcPr>
          <w:p w14:paraId="7B24D13C" w14:textId="77777777" w:rsidR="006343C6" w:rsidRPr="00787679" w:rsidRDefault="006343C6" w:rsidP="00696E8F">
            <w:pPr>
              <w:rPr>
                <w:rFonts w:cs="Arial"/>
                <w:color w:val="000000"/>
              </w:rPr>
            </w:pPr>
            <w:r w:rsidRPr="00843DE8">
              <w:rPr>
                <w:rFonts w:cs="Arial"/>
                <w:color w:val="000000"/>
              </w:rPr>
              <w:t>C7A.090</w:t>
            </w:r>
          </w:p>
        </w:tc>
        <w:tc>
          <w:tcPr>
            <w:tcW w:w="7560" w:type="dxa"/>
            <w:noWrap/>
            <w:vAlign w:val="center"/>
          </w:tcPr>
          <w:p w14:paraId="4E7BEF6B" w14:textId="77777777" w:rsidR="006343C6" w:rsidRPr="00787679" w:rsidRDefault="006343C6" w:rsidP="00696E8F">
            <w:pPr>
              <w:rPr>
                <w:rFonts w:cs="Arial"/>
                <w:color w:val="000000"/>
              </w:rPr>
            </w:pPr>
            <w:r w:rsidRPr="00843DE8">
              <w:rPr>
                <w:rFonts w:cs="Arial"/>
                <w:color w:val="000000"/>
              </w:rPr>
              <w:t>Malignant carcinoid tumor of the bronchus and lung</w:t>
            </w:r>
          </w:p>
        </w:tc>
      </w:tr>
      <w:tr w:rsidR="006343C6" w:rsidRPr="00787679" w14:paraId="7CB66CDF" w14:textId="77777777" w:rsidTr="00696E8F">
        <w:trPr>
          <w:trHeight w:val="300"/>
        </w:trPr>
        <w:tc>
          <w:tcPr>
            <w:tcW w:w="1872" w:type="dxa"/>
            <w:noWrap/>
            <w:vAlign w:val="center"/>
          </w:tcPr>
          <w:p w14:paraId="30DF372A" w14:textId="77777777" w:rsidR="006343C6" w:rsidRPr="00787679" w:rsidRDefault="006343C6" w:rsidP="00696E8F">
            <w:pPr>
              <w:rPr>
                <w:rFonts w:cs="Arial"/>
                <w:color w:val="000000"/>
              </w:rPr>
            </w:pPr>
            <w:r w:rsidRPr="00843DE8">
              <w:rPr>
                <w:rFonts w:cs="Arial"/>
                <w:color w:val="000000"/>
              </w:rPr>
              <w:t>C7A.1</w:t>
            </w:r>
          </w:p>
        </w:tc>
        <w:tc>
          <w:tcPr>
            <w:tcW w:w="7560" w:type="dxa"/>
            <w:noWrap/>
            <w:vAlign w:val="center"/>
          </w:tcPr>
          <w:p w14:paraId="7E542257" w14:textId="77777777" w:rsidR="006343C6" w:rsidRPr="00787679" w:rsidRDefault="006343C6" w:rsidP="00696E8F">
            <w:pPr>
              <w:rPr>
                <w:rFonts w:cs="Arial"/>
                <w:color w:val="000000"/>
              </w:rPr>
            </w:pPr>
            <w:r w:rsidRPr="00843DE8">
              <w:rPr>
                <w:rFonts w:cs="Arial"/>
                <w:color w:val="000000"/>
              </w:rPr>
              <w:t>Malignant poorly differentiated neuroendocrine tumors</w:t>
            </w:r>
          </w:p>
        </w:tc>
      </w:tr>
      <w:tr w:rsidR="006343C6" w:rsidRPr="00787679" w14:paraId="4A68AF20" w14:textId="77777777" w:rsidTr="00696E8F">
        <w:trPr>
          <w:trHeight w:val="300"/>
        </w:trPr>
        <w:tc>
          <w:tcPr>
            <w:tcW w:w="1872" w:type="dxa"/>
            <w:noWrap/>
            <w:vAlign w:val="center"/>
          </w:tcPr>
          <w:p w14:paraId="7D7B9E38" w14:textId="77777777" w:rsidR="006343C6" w:rsidRPr="00787679" w:rsidRDefault="006343C6" w:rsidP="00696E8F">
            <w:pPr>
              <w:rPr>
                <w:rFonts w:cs="Arial"/>
                <w:color w:val="000000"/>
              </w:rPr>
            </w:pPr>
            <w:r w:rsidRPr="00843DE8">
              <w:rPr>
                <w:rFonts w:cs="Arial"/>
                <w:color w:val="000000"/>
              </w:rPr>
              <w:t>C7A.8</w:t>
            </w:r>
          </w:p>
        </w:tc>
        <w:tc>
          <w:tcPr>
            <w:tcW w:w="7560" w:type="dxa"/>
            <w:noWrap/>
            <w:vAlign w:val="center"/>
          </w:tcPr>
          <w:p w14:paraId="0A71CA40" w14:textId="77777777" w:rsidR="006343C6" w:rsidRPr="00787679" w:rsidRDefault="006343C6" w:rsidP="00696E8F">
            <w:pPr>
              <w:rPr>
                <w:rFonts w:cs="Arial"/>
                <w:color w:val="000000"/>
              </w:rPr>
            </w:pPr>
            <w:r w:rsidRPr="00843DE8">
              <w:rPr>
                <w:rFonts w:cs="Arial"/>
                <w:color w:val="000000"/>
              </w:rPr>
              <w:t>Other malignant neuroendocrine tumors</w:t>
            </w:r>
          </w:p>
        </w:tc>
      </w:tr>
      <w:tr w:rsidR="00F310BA" w:rsidRPr="00787679" w14:paraId="1001F1BA" w14:textId="77777777" w:rsidTr="00696E8F">
        <w:trPr>
          <w:trHeight w:val="300"/>
        </w:trPr>
        <w:tc>
          <w:tcPr>
            <w:tcW w:w="1872" w:type="dxa"/>
            <w:noWrap/>
            <w:vAlign w:val="center"/>
            <w:hideMark/>
          </w:tcPr>
          <w:p w14:paraId="2D13291B" w14:textId="77777777" w:rsidR="00F310BA" w:rsidRPr="00787679" w:rsidRDefault="00F310BA" w:rsidP="00696E8F">
            <w:pPr>
              <w:rPr>
                <w:rFonts w:cs="Arial"/>
                <w:color w:val="000000"/>
              </w:rPr>
            </w:pPr>
            <w:r w:rsidRPr="00787679">
              <w:rPr>
                <w:rFonts w:cs="Arial"/>
                <w:color w:val="000000"/>
              </w:rPr>
              <w:t>C34.00</w:t>
            </w:r>
          </w:p>
        </w:tc>
        <w:tc>
          <w:tcPr>
            <w:tcW w:w="7560" w:type="dxa"/>
            <w:noWrap/>
            <w:vAlign w:val="center"/>
            <w:hideMark/>
          </w:tcPr>
          <w:p w14:paraId="531CB96A" w14:textId="77777777" w:rsidR="00F310BA" w:rsidRPr="00787679" w:rsidRDefault="00F310BA" w:rsidP="00696E8F">
            <w:pPr>
              <w:rPr>
                <w:rFonts w:cs="Arial"/>
                <w:color w:val="000000"/>
              </w:rPr>
            </w:pPr>
            <w:r w:rsidRPr="00787679">
              <w:rPr>
                <w:rFonts w:cs="Arial"/>
                <w:color w:val="000000"/>
              </w:rPr>
              <w:t>Malignant neoplasm of main bronchus</w:t>
            </w:r>
          </w:p>
        </w:tc>
      </w:tr>
      <w:tr w:rsidR="00F310BA" w:rsidRPr="00787679" w14:paraId="539D0B5A" w14:textId="77777777" w:rsidTr="00696E8F">
        <w:trPr>
          <w:trHeight w:val="300"/>
        </w:trPr>
        <w:tc>
          <w:tcPr>
            <w:tcW w:w="1872" w:type="dxa"/>
            <w:noWrap/>
            <w:vAlign w:val="center"/>
            <w:hideMark/>
          </w:tcPr>
          <w:p w14:paraId="35A3145C" w14:textId="77777777" w:rsidR="00F310BA" w:rsidRPr="00787679" w:rsidRDefault="00F310BA" w:rsidP="00696E8F">
            <w:pPr>
              <w:rPr>
                <w:rFonts w:cs="Arial"/>
                <w:color w:val="000000"/>
              </w:rPr>
            </w:pPr>
            <w:r w:rsidRPr="00787679">
              <w:rPr>
                <w:rFonts w:cs="Arial"/>
                <w:color w:val="000000"/>
              </w:rPr>
              <w:t>C34.01</w:t>
            </w:r>
          </w:p>
        </w:tc>
        <w:tc>
          <w:tcPr>
            <w:tcW w:w="7560" w:type="dxa"/>
            <w:noWrap/>
            <w:vAlign w:val="center"/>
            <w:hideMark/>
          </w:tcPr>
          <w:p w14:paraId="4C50D235" w14:textId="77777777" w:rsidR="00F310BA" w:rsidRPr="00787679" w:rsidRDefault="00F310BA" w:rsidP="00696E8F">
            <w:pPr>
              <w:rPr>
                <w:rFonts w:cs="Arial"/>
                <w:color w:val="000000"/>
              </w:rPr>
            </w:pPr>
            <w:r w:rsidRPr="00787679">
              <w:rPr>
                <w:rFonts w:cs="Arial"/>
                <w:color w:val="000000"/>
              </w:rPr>
              <w:t>Malignant neoplasm of right main bronchus</w:t>
            </w:r>
          </w:p>
        </w:tc>
      </w:tr>
      <w:tr w:rsidR="00F310BA" w:rsidRPr="00787679" w14:paraId="06C0AAB7" w14:textId="77777777" w:rsidTr="00696E8F">
        <w:trPr>
          <w:trHeight w:val="300"/>
        </w:trPr>
        <w:tc>
          <w:tcPr>
            <w:tcW w:w="1872" w:type="dxa"/>
            <w:noWrap/>
            <w:vAlign w:val="center"/>
            <w:hideMark/>
          </w:tcPr>
          <w:p w14:paraId="4AC95C34" w14:textId="77777777" w:rsidR="00F310BA" w:rsidRPr="00787679" w:rsidRDefault="00F310BA" w:rsidP="00696E8F">
            <w:pPr>
              <w:rPr>
                <w:rFonts w:cs="Arial"/>
                <w:color w:val="000000"/>
              </w:rPr>
            </w:pPr>
            <w:r w:rsidRPr="00787679">
              <w:rPr>
                <w:rFonts w:cs="Arial"/>
                <w:color w:val="000000"/>
              </w:rPr>
              <w:t>C34.02</w:t>
            </w:r>
          </w:p>
        </w:tc>
        <w:tc>
          <w:tcPr>
            <w:tcW w:w="7560" w:type="dxa"/>
            <w:noWrap/>
            <w:vAlign w:val="center"/>
            <w:hideMark/>
          </w:tcPr>
          <w:p w14:paraId="29E30EEF" w14:textId="77777777" w:rsidR="00F310BA" w:rsidRPr="00787679" w:rsidRDefault="00F310BA" w:rsidP="00696E8F">
            <w:pPr>
              <w:rPr>
                <w:rFonts w:cs="Arial"/>
                <w:color w:val="000000"/>
              </w:rPr>
            </w:pPr>
            <w:r w:rsidRPr="00787679">
              <w:rPr>
                <w:rFonts w:cs="Arial"/>
                <w:color w:val="000000"/>
              </w:rPr>
              <w:t>Malignant neoplasm of left main bronchus</w:t>
            </w:r>
          </w:p>
        </w:tc>
      </w:tr>
      <w:tr w:rsidR="00F310BA" w:rsidRPr="00787679" w14:paraId="0C3C0383" w14:textId="77777777" w:rsidTr="00696E8F">
        <w:trPr>
          <w:trHeight w:val="300"/>
        </w:trPr>
        <w:tc>
          <w:tcPr>
            <w:tcW w:w="1872" w:type="dxa"/>
            <w:noWrap/>
            <w:vAlign w:val="center"/>
            <w:hideMark/>
          </w:tcPr>
          <w:p w14:paraId="2861D153" w14:textId="77777777" w:rsidR="00F310BA" w:rsidRPr="00787679" w:rsidRDefault="00F310BA" w:rsidP="00696E8F">
            <w:pPr>
              <w:rPr>
                <w:rFonts w:cs="Arial"/>
                <w:color w:val="000000"/>
              </w:rPr>
            </w:pPr>
            <w:r w:rsidRPr="00787679">
              <w:rPr>
                <w:rFonts w:cs="Arial"/>
                <w:color w:val="000000"/>
              </w:rPr>
              <w:t>C34.10</w:t>
            </w:r>
          </w:p>
        </w:tc>
        <w:tc>
          <w:tcPr>
            <w:tcW w:w="7560" w:type="dxa"/>
            <w:noWrap/>
            <w:vAlign w:val="center"/>
            <w:hideMark/>
          </w:tcPr>
          <w:p w14:paraId="4BA82263" w14:textId="77777777" w:rsidR="00F310BA" w:rsidRPr="00787679" w:rsidRDefault="00F310BA" w:rsidP="00696E8F">
            <w:pPr>
              <w:rPr>
                <w:rFonts w:cs="Arial"/>
                <w:color w:val="000000"/>
              </w:rPr>
            </w:pPr>
            <w:r w:rsidRPr="00787679">
              <w:rPr>
                <w:rFonts w:cs="Arial"/>
                <w:color w:val="000000"/>
              </w:rPr>
              <w:t>Malignant neoplasm of upper lobe, unspecified bronchus or lung</w:t>
            </w:r>
          </w:p>
        </w:tc>
      </w:tr>
      <w:tr w:rsidR="00F310BA" w:rsidRPr="00787679" w14:paraId="22C20BAB" w14:textId="77777777" w:rsidTr="00696E8F">
        <w:trPr>
          <w:trHeight w:val="300"/>
        </w:trPr>
        <w:tc>
          <w:tcPr>
            <w:tcW w:w="1872" w:type="dxa"/>
            <w:noWrap/>
            <w:vAlign w:val="center"/>
            <w:hideMark/>
          </w:tcPr>
          <w:p w14:paraId="755F805E" w14:textId="77777777" w:rsidR="00F310BA" w:rsidRPr="00787679" w:rsidRDefault="00F310BA" w:rsidP="00696E8F">
            <w:pPr>
              <w:rPr>
                <w:rFonts w:cs="Arial"/>
                <w:color w:val="000000"/>
              </w:rPr>
            </w:pPr>
            <w:r w:rsidRPr="00787679">
              <w:rPr>
                <w:rFonts w:cs="Arial"/>
                <w:color w:val="000000"/>
              </w:rPr>
              <w:t>C34.11</w:t>
            </w:r>
          </w:p>
        </w:tc>
        <w:tc>
          <w:tcPr>
            <w:tcW w:w="7560" w:type="dxa"/>
            <w:noWrap/>
            <w:vAlign w:val="center"/>
            <w:hideMark/>
          </w:tcPr>
          <w:p w14:paraId="6BCC96CC" w14:textId="77777777" w:rsidR="00F310BA" w:rsidRPr="00787679" w:rsidRDefault="00F310BA" w:rsidP="00696E8F">
            <w:pPr>
              <w:rPr>
                <w:rFonts w:cs="Arial"/>
                <w:color w:val="000000"/>
              </w:rPr>
            </w:pPr>
            <w:r w:rsidRPr="00787679">
              <w:rPr>
                <w:rFonts w:cs="Arial"/>
                <w:color w:val="000000"/>
              </w:rPr>
              <w:t>Malignant neoplasm of upper lobe, right bronchus or lung</w:t>
            </w:r>
          </w:p>
        </w:tc>
      </w:tr>
      <w:tr w:rsidR="00F310BA" w:rsidRPr="00787679" w14:paraId="74710A7B" w14:textId="77777777" w:rsidTr="00696E8F">
        <w:trPr>
          <w:trHeight w:val="300"/>
        </w:trPr>
        <w:tc>
          <w:tcPr>
            <w:tcW w:w="1872" w:type="dxa"/>
            <w:noWrap/>
            <w:vAlign w:val="center"/>
            <w:hideMark/>
          </w:tcPr>
          <w:p w14:paraId="094666D5" w14:textId="77777777" w:rsidR="00F310BA" w:rsidRPr="00787679" w:rsidRDefault="00F310BA" w:rsidP="00696E8F">
            <w:pPr>
              <w:rPr>
                <w:rFonts w:cs="Arial"/>
                <w:color w:val="000000"/>
              </w:rPr>
            </w:pPr>
            <w:r w:rsidRPr="00787679">
              <w:rPr>
                <w:rFonts w:cs="Arial"/>
                <w:color w:val="000000"/>
              </w:rPr>
              <w:t>C34.12</w:t>
            </w:r>
          </w:p>
        </w:tc>
        <w:tc>
          <w:tcPr>
            <w:tcW w:w="7560" w:type="dxa"/>
            <w:noWrap/>
            <w:vAlign w:val="center"/>
            <w:hideMark/>
          </w:tcPr>
          <w:p w14:paraId="6CE3A655" w14:textId="77777777" w:rsidR="00F310BA" w:rsidRPr="00787679" w:rsidRDefault="00F310BA" w:rsidP="00696E8F">
            <w:pPr>
              <w:rPr>
                <w:rFonts w:cs="Arial"/>
                <w:color w:val="000000"/>
              </w:rPr>
            </w:pPr>
            <w:r w:rsidRPr="00787679">
              <w:rPr>
                <w:rFonts w:cs="Arial"/>
                <w:color w:val="000000"/>
              </w:rPr>
              <w:t>Malignant neoplasm of upper lobe, left bronchus or lung</w:t>
            </w:r>
          </w:p>
        </w:tc>
      </w:tr>
      <w:tr w:rsidR="00F310BA" w:rsidRPr="00787679" w14:paraId="5F40A326" w14:textId="77777777" w:rsidTr="00696E8F">
        <w:trPr>
          <w:trHeight w:val="300"/>
        </w:trPr>
        <w:tc>
          <w:tcPr>
            <w:tcW w:w="1872" w:type="dxa"/>
            <w:noWrap/>
            <w:vAlign w:val="center"/>
            <w:hideMark/>
          </w:tcPr>
          <w:p w14:paraId="2FABF769" w14:textId="77777777" w:rsidR="00F310BA" w:rsidRPr="00787679" w:rsidRDefault="00F310BA" w:rsidP="00696E8F">
            <w:pPr>
              <w:rPr>
                <w:rFonts w:cs="Arial"/>
                <w:color w:val="000000"/>
              </w:rPr>
            </w:pPr>
            <w:r w:rsidRPr="00787679">
              <w:rPr>
                <w:rFonts w:cs="Arial"/>
                <w:color w:val="000000"/>
              </w:rPr>
              <w:t>C34.2</w:t>
            </w:r>
          </w:p>
        </w:tc>
        <w:tc>
          <w:tcPr>
            <w:tcW w:w="7560" w:type="dxa"/>
            <w:noWrap/>
            <w:vAlign w:val="center"/>
            <w:hideMark/>
          </w:tcPr>
          <w:p w14:paraId="733F522E" w14:textId="77777777" w:rsidR="00F310BA" w:rsidRPr="00787679" w:rsidRDefault="00F310BA" w:rsidP="00696E8F">
            <w:pPr>
              <w:rPr>
                <w:rFonts w:cs="Arial"/>
                <w:color w:val="000000"/>
              </w:rPr>
            </w:pPr>
            <w:r w:rsidRPr="00787679">
              <w:rPr>
                <w:rFonts w:cs="Arial"/>
                <w:color w:val="000000"/>
              </w:rPr>
              <w:t>Malignant neoplasm of middle lobe, bronchus or lung</w:t>
            </w:r>
          </w:p>
        </w:tc>
      </w:tr>
      <w:tr w:rsidR="00F310BA" w:rsidRPr="00787679" w14:paraId="34B51A1E" w14:textId="77777777" w:rsidTr="00696E8F">
        <w:trPr>
          <w:trHeight w:val="300"/>
        </w:trPr>
        <w:tc>
          <w:tcPr>
            <w:tcW w:w="1872" w:type="dxa"/>
            <w:noWrap/>
            <w:vAlign w:val="center"/>
            <w:hideMark/>
          </w:tcPr>
          <w:p w14:paraId="4DBFCD22" w14:textId="77777777" w:rsidR="00F310BA" w:rsidRPr="00787679" w:rsidRDefault="00F310BA" w:rsidP="00696E8F">
            <w:pPr>
              <w:rPr>
                <w:rFonts w:cs="Arial"/>
                <w:color w:val="000000"/>
              </w:rPr>
            </w:pPr>
            <w:r w:rsidRPr="00787679">
              <w:rPr>
                <w:rFonts w:cs="Arial"/>
                <w:color w:val="000000"/>
              </w:rPr>
              <w:t>C34.30</w:t>
            </w:r>
          </w:p>
        </w:tc>
        <w:tc>
          <w:tcPr>
            <w:tcW w:w="7560" w:type="dxa"/>
            <w:noWrap/>
            <w:vAlign w:val="center"/>
            <w:hideMark/>
          </w:tcPr>
          <w:p w14:paraId="522D7382" w14:textId="77777777" w:rsidR="00F310BA" w:rsidRPr="00787679" w:rsidRDefault="00F310BA" w:rsidP="00696E8F">
            <w:pPr>
              <w:rPr>
                <w:rFonts w:cs="Arial"/>
                <w:color w:val="000000"/>
              </w:rPr>
            </w:pPr>
            <w:r w:rsidRPr="00787679">
              <w:rPr>
                <w:rFonts w:cs="Arial"/>
                <w:color w:val="000000"/>
              </w:rPr>
              <w:t>Malignant neoplasm of lower lobe, unspecified bronchus or lung</w:t>
            </w:r>
          </w:p>
        </w:tc>
      </w:tr>
      <w:tr w:rsidR="00F310BA" w:rsidRPr="00787679" w14:paraId="73E6EAA8" w14:textId="77777777" w:rsidTr="00696E8F">
        <w:trPr>
          <w:trHeight w:val="300"/>
        </w:trPr>
        <w:tc>
          <w:tcPr>
            <w:tcW w:w="1872" w:type="dxa"/>
            <w:noWrap/>
            <w:vAlign w:val="center"/>
            <w:hideMark/>
          </w:tcPr>
          <w:p w14:paraId="22B7CD36" w14:textId="77777777" w:rsidR="00F310BA" w:rsidRPr="00787679" w:rsidRDefault="00F310BA" w:rsidP="00696E8F">
            <w:pPr>
              <w:rPr>
                <w:rFonts w:cs="Arial"/>
                <w:color w:val="000000"/>
              </w:rPr>
            </w:pPr>
            <w:r w:rsidRPr="00787679">
              <w:rPr>
                <w:rFonts w:cs="Arial"/>
                <w:color w:val="000000"/>
              </w:rPr>
              <w:t>C34.31</w:t>
            </w:r>
          </w:p>
        </w:tc>
        <w:tc>
          <w:tcPr>
            <w:tcW w:w="7560" w:type="dxa"/>
            <w:noWrap/>
            <w:vAlign w:val="center"/>
            <w:hideMark/>
          </w:tcPr>
          <w:p w14:paraId="00486212" w14:textId="77777777" w:rsidR="00F310BA" w:rsidRPr="00787679" w:rsidRDefault="00F310BA" w:rsidP="00696E8F">
            <w:pPr>
              <w:rPr>
                <w:rFonts w:cs="Arial"/>
                <w:color w:val="000000"/>
              </w:rPr>
            </w:pPr>
            <w:r w:rsidRPr="00787679">
              <w:rPr>
                <w:rFonts w:cs="Arial"/>
                <w:color w:val="000000"/>
              </w:rPr>
              <w:t>Malignant neoplasm of lower lobe, right bronchus or lung</w:t>
            </w:r>
          </w:p>
        </w:tc>
      </w:tr>
      <w:tr w:rsidR="00F310BA" w:rsidRPr="00787679" w14:paraId="1B34D902" w14:textId="77777777" w:rsidTr="00696E8F">
        <w:trPr>
          <w:trHeight w:val="300"/>
        </w:trPr>
        <w:tc>
          <w:tcPr>
            <w:tcW w:w="1872" w:type="dxa"/>
            <w:noWrap/>
            <w:vAlign w:val="center"/>
            <w:hideMark/>
          </w:tcPr>
          <w:p w14:paraId="7CC52FFB" w14:textId="77777777" w:rsidR="00F310BA" w:rsidRPr="00787679" w:rsidRDefault="00F310BA" w:rsidP="00696E8F">
            <w:pPr>
              <w:rPr>
                <w:rFonts w:cs="Arial"/>
                <w:color w:val="000000"/>
              </w:rPr>
            </w:pPr>
            <w:r w:rsidRPr="00787679">
              <w:rPr>
                <w:rFonts w:cs="Arial"/>
                <w:color w:val="000000"/>
              </w:rPr>
              <w:t>C34.32</w:t>
            </w:r>
          </w:p>
        </w:tc>
        <w:tc>
          <w:tcPr>
            <w:tcW w:w="7560" w:type="dxa"/>
            <w:noWrap/>
            <w:vAlign w:val="center"/>
            <w:hideMark/>
          </w:tcPr>
          <w:p w14:paraId="33CEAFA3" w14:textId="77777777" w:rsidR="00F310BA" w:rsidRPr="00787679" w:rsidRDefault="00F310BA" w:rsidP="00696E8F">
            <w:pPr>
              <w:rPr>
                <w:rFonts w:cs="Arial"/>
                <w:color w:val="000000"/>
              </w:rPr>
            </w:pPr>
            <w:r w:rsidRPr="00787679">
              <w:rPr>
                <w:rFonts w:cs="Arial"/>
                <w:color w:val="000000"/>
              </w:rPr>
              <w:t>Malignant neoplasm of lower lobe, left bronchus or lung</w:t>
            </w:r>
          </w:p>
        </w:tc>
      </w:tr>
      <w:tr w:rsidR="00F310BA" w:rsidRPr="00787679" w14:paraId="5BEE0B09" w14:textId="77777777" w:rsidTr="00696E8F">
        <w:trPr>
          <w:trHeight w:val="300"/>
        </w:trPr>
        <w:tc>
          <w:tcPr>
            <w:tcW w:w="1872" w:type="dxa"/>
            <w:noWrap/>
            <w:vAlign w:val="center"/>
            <w:hideMark/>
          </w:tcPr>
          <w:p w14:paraId="5575DE91" w14:textId="77777777" w:rsidR="00F310BA" w:rsidRPr="00787679" w:rsidRDefault="00F310BA" w:rsidP="00696E8F">
            <w:pPr>
              <w:rPr>
                <w:rFonts w:cs="Arial"/>
                <w:color w:val="000000"/>
              </w:rPr>
            </w:pPr>
            <w:r w:rsidRPr="00787679">
              <w:rPr>
                <w:rFonts w:cs="Arial"/>
                <w:color w:val="000000"/>
              </w:rPr>
              <w:t>C34.80</w:t>
            </w:r>
          </w:p>
        </w:tc>
        <w:tc>
          <w:tcPr>
            <w:tcW w:w="7560" w:type="dxa"/>
            <w:noWrap/>
            <w:vAlign w:val="center"/>
            <w:hideMark/>
          </w:tcPr>
          <w:p w14:paraId="25E84D66" w14:textId="77777777" w:rsidR="00F310BA" w:rsidRPr="00787679" w:rsidRDefault="00F310BA" w:rsidP="00696E8F">
            <w:pPr>
              <w:rPr>
                <w:rFonts w:cs="Arial"/>
                <w:color w:val="000000"/>
              </w:rPr>
            </w:pPr>
            <w:r w:rsidRPr="00787679">
              <w:rPr>
                <w:rFonts w:cs="Arial"/>
                <w:color w:val="000000"/>
              </w:rPr>
              <w:t>Malignant neoplasm of overlapping sites of unspecified bronchus and lung</w:t>
            </w:r>
          </w:p>
        </w:tc>
      </w:tr>
      <w:tr w:rsidR="00F310BA" w:rsidRPr="00787679" w14:paraId="7B4B3172" w14:textId="77777777" w:rsidTr="00696E8F">
        <w:trPr>
          <w:trHeight w:val="300"/>
        </w:trPr>
        <w:tc>
          <w:tcPr>
            <w:tcW w:w="1872" w:type="dxa"/>
            <w:noWrap/>
            <w:vAlign w:val="center"/>
            <w:hideMark/>
          </w:tcPr>
          <w:p w14:paraId="562A2EF6" w14:textId="77777777" w:rsidR="00F310BA" w:rsidRPr="00787679" w:rsidRDefault="00F310BA" w:rsidP="00696E8F">
            <w:pPr>
              <w:rPr>
                <w:rFonts w:cs="Arial"/>
                <w:color w:val="000000"/>
              </w:rPr>
            </w:pPr>
            <w:r w:rsidRPr="00787679">
              <w:rPr>
                <w:rFonts w:cs="Arial"/>
                <w:color w:val="000000"/>
              </w:rPr>
              <w:t>C34.81</w:t>
            </w:r>
          </w:p>
        </w:tc>
        <w:tc>
          <w:tcPr>
            <w:tcW w:w="7560" w:type="dxa"/>
            <w:noWrap/>
            <w:vAlign w:val="center"/>
            <w:hideMark/>
          </w:tcPr>
          <w:p w14:paraId="2B587347" w14:textId="77777777" w:rsidR="00F310BA" w:rsidRPr="00787679" w:rsidRDefault="00F310BA" w:rsidP="00696E8F">
            <w:pPr>
              <w:rPr>
                <w:rFonts w:cs="Arial"/>
                <w:color w:val="000000"/>
              </w:rPr>
            </w:pPr>
            <w:r w:rsidRPr="00787679">
              <w:rPr>
                <w:rFonts w:cs="Arial"/>
                <w:color w:val="000000"/>
              </w:rPr>
              <w:t>Malignant neoplasm of overlapping sites of right bronchus and lung</w:t>
            </w:r>
          </w:p>
        </w:tc>
      </w:tr>
      <w:tr w:rsidR="00F310BA" w:rsidRPr="00787679" w14:paraId="697FAE98" w14:textId="77777777" w:rsidTr="00696E8F">
        <w:trPr>
          <w:trHeight w:val="300"/>
        </w:trPr>
        <w:tc>
          <w:tcPr>
            <w:tcW w:w="1872" w:type="dxa"/>
            <w:noWrap/>
            <w:vAlign w:val="center"/>
            <w:hideMark/>
          </w:tcPr>
          <w:p w14:paraId="0EB4EDA2" w14:textId="77777777" w:rsidR="00F310BA" w:rsidRPr="00787679" w:rsidRDefault="00F310BA" w:rsidP="00696E8F">
            <w:pPr>
              <w:rPr>
                <w:rFonts w:cs="Arial"/>
                <w:color w:val="000000"/>
              </w:rPr>
            </w:pPr>
            <w:r w:rsidRPr="00787679">
              <w:rPr>
                <w:rFonts w:cs="Arial"/>
                <w:color w:val="000000"/>
              </w:rPr>
              <w:t>C34.82</w:t>
            </w:r>
          </w:p>
        </w:tc>
        <w:tc>
          <w:tcPr>
            <w:tcW w:w="7560" w:type="dxa"/>
            <w:noWrap/>
            <w:vAlign w:val="center"/>
            <w:hideMark/>
          </w:tcPr>
          <w:p w14:paraId="4E0D2635" w14:textId="77777777" w:rsidR="00F310BA" w:rsidRPr="00787679" w:rsidRDefault="00F310BA" w:rsidP="00696E8F">
            <w:pPr>
              <w:rPr>
                <w:rFonts w:cs="Arial"/>
                <w:color w:val="000000"/>
              </w:rPr>
            </w:pPr>
            <w:r w:rsidRPr="00787679">
              <w:rPr>
                <w:rFonts w:cs="Arial"/>
                <w:color w:val="000000"/>
              </w:rPr>
              <w:t>Malignant neoplasm of overlapping sites of left bronchus and lung</w:t>
            </w:r>
          </w:p>
        </w:tc>
      </w:tr>
      <w:tr w:rsidR="00F310BA" w:rsidRPr="00787679" w14:paraId="169BE344" w14:textId="77777777" w:rsidTr="00696E8F">
        <w:trPr>
          <w:trHeight w:val="300"/>
        </w:trPr>
        <w:tc>
          <w:tcPr>
            <w:tcW w:w="1872" w:type="dxa"/>
            <w:noWrap/>
            <w:vAlign w:val="center"/>
            <w:hideMark/>
          </w:tcPr>
          <w:p w14:paraId="6259FA46" w14:textId="77777777" w:rsidR="00F310BA" w:rsidRPr="00787679" w:rsidRDefault="00F310BA" w:rsidP="00696E8F">
            <w:pPr>
              <w:rPr>
                <w:rFonts w:cs="Arial"/>
                <w:color w:val="000000"/>
              </w:rPr>
            </w:pPr>
            <w:r w:rsidRPr="00787679">
              <w:rPr>
                <w:rFonts w:cs="Arial"/>
                <w:color w:val="000000"/>
              </w:rPr>
              <w:t>C34.90</w:t>
            </w:r>
          </w:p>
        </w:tc>
        <w:tc>
          <w:tcPr>
            <w:tcW w:w="7560" w:type="dxa"/>
            <w:noWrap/>
            <w:vAlign w:val="center"/>
            <w:hideMark/>
          </w:tcPr>
          <w:p w14:paraId="30E32F57" w14:textId="77777777" w:rsidR="00F310BA" w:rsidRPr="00787679" w:rsidRDefault="00F310BA" w:rsidP="00696E8F">
            <w:pPr>
              <w:rPr>
                <w:rFonts w:cs="Arial"/>
                <w:color w:val="000000"/>
              </w:rPr>
            </w:pPr>
            <w:r w:rsidRPr="00787679">
              <w:rPr>
                <w:rFonts w:cs="Arial"/>
                <w:color w:val="000000"/>
              </w:rPr>
              <w:t>Malignant neoplasm of unspecified part of unspecified bronchus or lung</w:t>
            </w:r>
          </w:p>
        </w:tc>
      </w:tr>
      <w:tr w:rsidR="00F310BA" w:rsidRPr="00787679" w14:paraId="4B67E7FE" w14:textId="77777777" w:rsidTr="00696E8F">
        <w:trPr>
          <w:trHeight w:val="300"/>
        </w:trPr>
        <w:tc>
          <w:tcPr>
            <w:tcW w:w="1872" w:type="dxa"/>
            <w:noWrap/>
            <w:vAlign w:val="center"/>
            <w:hideMark/>
          </w:tcPr>
          <w:p w14:paraId="756A6631" w14:textId="77777777" w:rsidR="00F310BA" w:rsidRPr="00787679" w:rsidRDefault="00F310BA" w:rsidP="00696E8F">
            <w:pPr>
              <w:rPr>
                <w:rFonts w:cs="Arial"/>
                <w:color w:val="000000"/>
              </w:rPr>
            </w:pPr>
            <w:r w:rsidRPr="00787679">
              <w:rPr>
                <w:rFonts w:cs="Arial"/>
                <w:color w:val="000000"/>
              </w:rPr>
              <w:t>C34.91</w:t>
            </w:r>
          </w:p>
        </w:tc>
        <w:tc>
          <w:tcPr>
            <w:tcW w:w="7560" w:type="dxa"/>
            <w:noWrap/>
            <w:vAlign w:val="center"/>
            <w:hideMark/>
          </w:tcPr>
          <w:p w14:paraId="0DDF5260" w14:textId="77777777" w:rsidR="00F310BA" w:rsidRPr="00787679" w:rsidRDefault="00F310BA" w:rsidP="00696E8F">
            <w:pPr>
              <w:rPr>
                <w:rFonts w:cs="Arial"/>
                <w:color w:val="000000"/>
              </w:rPr>
            </w:pPr>
            <w:r w:rsidRPr="00787679">
              <w:rPr>
                <w:rFonts w:cs="Arial"/>
                <w:color w:val="000000"/>
              </w:rPr>
              <w:t>Malignant neoplasm of unspecified part of right bronchus or lung</w:t>
            </w:r>
          </w:p>
        </w:tc>
      </w:tr>
      <w:tr w:rsidR="00F310BA" w:rsidRPr="00787679" w14:paraId="6910E21D" w14:textId="77777777" w:rsidTr="00696E8F">
        <w:trPr>
          <w:trHeight w:val="300"/>
        </w:trPr>
        <w:tc>
          <w:tcPr>
            <w:tcW w:w="1872" w:type="dxa"/>
            <w:noWrap/>
            <w:vAlign w:val="center"/>
            <w:hideMark/>
          </w:tcPr>
          <w:p w14:paraId="6C3BE12C" w14:textId="77777777" w:rsidR="00F310BA" w:rsidRPr="00787679" w:rsidRDefault="00F310BA" w:rsidP="00696E8F">
            <w:pPr>
              <w:rPr>
                <w:rFonts w:cs="Arial"/>
                <w:color w:val="000000"/>
              </w:rPr>
            </w:pPr>
            <w:r w:rsidRPr="00787679">
              <w:rPr>
                <w:rFonts w:cs="Arial"/>
                <w:color w:val="000000"/>
              </w:rPr>
              <w:t>C34.92</w:t>
            </w:r>
          </w:p>
        </w:tc>
        <w:tc>
          <w:tcPr>
            <w:tcW w:w="7560" w:type="dxa"/>
            <w:noWrap/>
            <w:vAlign w:val="center"/>
            <w:hideMark/>
          </w:tcPr>
          <w:p w14:paraId="503A5663" w14:textId="77777777" w:rsidR="00F310BA" w:rsidRPr="00787679" w:rsidRDefault="00F310BA" w:rsidP="00696E8F">
            <w:pPr>
              <w:rPr>
                <w:rFonts w:cs="Arial"/>
                <w:color w:val="000000"/>
              </w:rPr>
            </w:pPr>
            <w:r w:rsidRPr="00787679">
              <w:rPr>
                <w:rFonts w:cs="Arial"/>
                <w:color w:val="000000"/>
              </w:rPr>
              <w:t>Malignant neoplasm of unspecified part of left bronchus or lung</w:t>
            </w:r>
          </w:p>
        </w:tc>
      </w:tr>
      <w:tr w:rsidR="00F310BA" w:rsidRPr="00787679" w14:paraId="4393F0FE" w14:textId="77777777" w:rsidTr="00696E8F">
        <w:trPr>
          <w:trHeight w:val="300"/>
        </w:trPr>
        <w:tc>
          <w:tcPr>
            <w:tcW w:w="1872" w:type="dxa"/>
            <w:noWrap/>
            <w:vAlign w:val="center"/>
            <w:hideMark/>
          </w:tcPr>
          <w:p w14:paraId="47BF5DAF"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0 </w:t>
            </w:r>
          </w:p>
        </w:tc>
        <w:tc>
          <w:tcPr>
            <w:tcW w:w="7560" w:type="dxa"/>
            <w:noWrap/>
            <w:vAlign w:val="center"/>
            <w:hideMark/>
          </w:tcPr>
          <w:p w14:paraId="1379D2AD" w14:textId="77777777" w:rsidR="00F310BA" w:rsidRPr="00787679" w:rsidRDefault="00F310BA" w:rsidP="00696E8F">
            <w:pPr>
              <w:rPr>
                <w:rFonts w:cs="Arial"/>
                <w:color w:val="000000"/>
              </w:rPr>
            </w:pPr>
            <w:r w:rsidRPr="00787679">
              <w:rPr>
                <w:rFonts w:cs="Arial"/>
                <w:color w:val="000000"/>
              </w:rPr>
              <w:t>Carcinoma in situ of unspecified bronchus and lung</w:t>
            </w:r>
          </w:p>
        </w:tc>
      </w:tr>
      <w:tr w:rsidR="00F310BA" w:rsidRPr="00787679" w14:paraId="63128944" w14:textId="77777777" w:rsidTr="003B4CC8">
        <w:trPr>
          <w:trHeight w:val="300"/>
        </w:trPr>
        <w:tc>
          <w:tcPr>
            <w:tcW w:w="1872" w:type="dxa"/>
            <w:noWrap/>
            <w:vAlign w:val="center"/>
            <w:hideMark/>
          </w:tcPr>
          <w:p w14:paraId="1D911851"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1 </w:t>
            </w:r>
          </w:p>
        </w:tc>
        <w:tc>
          <w:tcPr>
            <w:tcW w:w="7560" w:type="dxa"/>
            <w:tcBorders>
              <w:bottom w:val="single" w:sz="4" w:space="0" w:color="auto"/>
            </w:tcBorders>
            <w:noWrap/>
            <w:vAlign w:val="center"/>
            <w:hideMark/>
          </w:tcPr>
          <w:p w14:paraId="625E9F4F" w14:textId="77777777" w:rsidR="00F310BA" w:rsidRPr="00787679" w:rsidRDefault="00F310BA" w:rsidP="00696E8F">
            <w:pPr>
              <w:rPr>
                <w:rFonts w:cs="Arial"/>
                <w:color w:val="000000"/>
              </w:rPr>
            </w:pPr>
            <w:r w:rsidRPr="00787679">
              <w:rPr>
                <w:rFonts w:cs="Arial"/>
                <w:color w:val="000000"/>
              </w:rPr>
              <w:t>Carcinoma in situ of right bronchus and lung</w:t>
            </w:r>
          </w:p>
        </w:tc>
      </w:tr>
      <w:tr w:rsidR="00F310BA" w:rsidRPr="00787679" w14:paraId="1EFE281A" w14:textId="77777777" w:rsidTr="003B4CC8">
        <w:trPr>
          <w:trHeight w:val="300"/>
        </w:trPr>
        <w:tc>
          <w:tcPr>
            <w:tcW w:w="1872" w:type="dxa"/>
            <w:noWrap/>
            <w:vAlign w:val="center"/>
            <w:hideMark/>
          </w:tcPr>
          <w:p w14:paraId="5928E14D"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2 </w:t>
            </w:r>
          </w:p>
        </w:tc>
        <w:tc>
          <w:tcPr>
            <w:tcW w:w="7560" w:type="dxa"/>
            <w:tcBorders>
              <w:bottom w:val="single" w:sz="4" w:space="0" w:color="auto"/>
            </w:tcBorders>
            <w:noWrap/>
            <w:vAlign w:val="center"/>
            <w:hideMark/>
          </w:tcPr>
          <w:p w14:paraId="10581A85" w14:textId="77777777" w:rsidR="00F310BA" w:rsidRPr="00787679" w:rsidRDefault="00F310BA" w:rsidP="00696E8F">
            <w:pPr>
              <w:rPr>
                <w:rFonts w:cs="Arial"/>
                <w:color w:val="000000"/>
              </w:rPr>
            </w:pPr>
            <w:r w:rsidRPr="00787679">
              <w:rPr>
                <w:rFonts w:cs="Arial"/>
                <w:color w:val="000000"/>
              </w:rPr>
              <w:t>Carcinoma in situ of left bronchus and lung</w:t>
            </w:r>
          </w:p>
        </w:tc>
      </w:tr>
    </w:tbl>
    <w:p w14:paraId="42B41D84" w14:textId="67F0AE22" w:rsidR="00F13A61" w:rsidRPr="009A5185" w:rsidRDefault="00F13A61">
      <w:pPr>
        <w:rPr>
          <w:rFonts w:cs="Arial"/>
          <w:b/>
          <w:i/>
          <w:snapToGrid w:val="0"/>
          <w:sz w:val="24"/>
          <w:szCs w:val="24"/>
          <w:lang w:eastAsia="ja-JP"/>
        </w:rPr>
      </w:pPr>
    </w:p>
    <w:p w14:paraId="48277D95" w14:textId="77777777" w:rsidR="00485817" w:rsidRDefault="00485817" w:rsidP="00D51874">
      <w:bookmarkStart w:id="266" w:name="EsophagealResection"/>
    </w:p>
    <w:p w14:paraId="3C01329B" w14:textId="7A9F2E4A" w:rsidR="00485817" w:rsidRDefault="00485817" w:rsidP="00D51874"/>
    <w:p w14:paraId="47BFD40E" w14:textId="253CEB8F" w:rsidR="00485817" w:rsidRDefault="00485817" w:rsidP="00485817">
      <w:pPr>
        <w:rPr>
          <w:lang w:eastAsia="ja-JP"/>
        </w:rPr>
      </w:pPr>
    </w:p>
    <w:p w14:paraId="2D258FF0" w14:textId="77777777" w:rsidR="00485817" w:rsidRPr="00485817" w:rsidRDefault="00485817" w:rsidP="00485817">
      <w:pPr>
        <w:rPr>
          <w:lang w:eastAsia="ja-JP"/>
        </w:rPr>
      </w:pPr>
    </w:p>
    <w:p w14:paraId="50BA50A2" w14:textId="77777777" w:rsidR="00B615AA" w:rsidRDefault="00B615AA">
      <w:pPr>
        <w:rPr>
          <w:b/>
          <w:i/>
          <w:snapToGrid w:val="0"/>
          <w:sz w:val="24"/>
          <w:szCs w:val="24"/>
          <w:lang w:eastAsia="ja-JP"/>
        </w:rPr>
      </w:pPr>
      <w:r>
        <w:br w:type="page"/>
      </w:r>
    </w:p>
    <w:p w14:paraId="12DD216E" w14:textId="33C2A336" w:rsidR="00862093" w:rsidRPr="009A5185" w:rsidRDefault="00862093" w:rsidP="000C2C54">
      <w:pPr>
        <w:pStyle w:val="Heading44"/>
      </w:pPr>
      <w:r w:rsidRPr="009A5185">
        <w:lastRenderedPageBreak/>
        <w:t xml:space="preserve">Esophageal Resection </w:t>
      </w:r>
      <w:r w:rsidR="00C508E1" w:rsidRPr="009A5185">
        <w:t xml:space="preserve">for Cancer </w:t>
      </w:r>
      <w:r w:rsidRPr="009A5185">
        <w:t xml:space="preserve">Measure </w:t>
      </w:r>
      <w:r w:rsidR="000765C6">
        <w:t>Specifications</w:t>
      </w:r>
    </w:p>
    <w:bookmarkEnd w:id="266"/>
    <w:p w14:paraId="48582F95" w14:textId="77777777" w:rsidR="00862093" w:rsidRPr="009A5185" w:rsidRDefault="00862093" w:rsidP="00862093">
      <w:pPr>
        <w:rPr>
          <w:rFonts w:cs="Arial"/>
        </w:rPr>
      </w:pPr>
    </w:p>
    <w:p w14:paraId="7A2650ED" w14:textId="77777777" w:rsidR="00862093" w:rsidRPr="009A5185" w:rsidRDefault="00862093" w:rsidP="00862093">
      <w:pPr>
        <w:rPr>
          <w:rFonts w:cs="Arial"/>
        </w:rPr>
      </w:pPr>
      <w:r w:rsidRPr="009A5185">
        <w:rPr>
          <w:rFonts w:cs="Arial"/>
        </w:rPr>
        <w:t xml:space="preserve">For </w:t>
      </w:r>
      <w:r w:rsidR="00595F71" w:rsidRPr="009A5185">
        <w:rPr>
          <w:rFonts w:cs="Arial"/>
        </w:rPr>
        <w:t>esophageal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2AFB8039" w14:textId="77777777" w:rsidR="00862093" w:rsidRPr="009A5185" w:rsidRDefault="00862093" w:rsidP="00862093">
      <w:pPr>
        <w:rPr>
          <w:rFonts w:cs="Arial"/>
        </w:rPr>
      </w:pPr>
    </w:p>
    <w:p w14:paraId="0D72C262" w14:textId="77777777" w:rsidR="00862093" w:rsidRPr="009A5185" w:rsidRDefault="007550AD" w:rsidP="00862093">
      <w:pPr>
        <w:rPr>
          <w:rFonts w:cs="Arial"/>
        </w:rPr>
      </w:pPr>
      <w:r>
        <w:rPr>
          <w:rFonts w:cs="Arial"/>
        </w:rPr>
        <w:t>Count the n</w:t>
      </w:r>
      <w:r w:rsidR="00862093" w:rsidRPr="009A5185">
        <w:rPr>
          <w:rFonts w:cs="Arial"/>
        </w:rPr>
        <w:t>umber of patients, age</w:t>
      </w:r>
      <w:r w:rsidR="00595F71">
        <w:rPr>
          <w:rFonts w:cs="Arial"/>
        </w:rPr>
        <w:t>s</w:t>
      </w:r>
      <w:r w:rsidR="00862093" w:rsidRPr="009A5185">
        <w:rPr>
          <w:rFonts w:cs="Arial"/>
        </w:rPr>
        <w:t xml:space="preserve"> 18 years and older, discharged with the following ICD-10 codes in any procedure field AND any of the follo</w:t>
      </w:r>
      <w:r w:rsidR="00CA2BC0" w:rsidRPr="009A5185">
        <w:rPr>
          <w:rFonts w:cs="Arial"/>
        </w:rPr>
        <w:t>wing ICD-10 codes in any</w:t>
      </w:r>
      <w:r w:rsidR="00862093" w:rsidRPr="009A5185">
        <w:rPr>
          <w:rFonts w:cs="Arial"/>
        </w:rPr>
        <w:t xml:space="preserve"> diagnosis field</w:t>
      </w:r>
      <w:r w:rsidR="00BF2BFF" w:rsidRPr="009A5185">
        <w:rPr>
          <w:rFonts w:cs="Arial"/>
        </w:rPr>
        <w:t>.</w:t>
      </w:r>
    </w:p>
    <w:p w14:paraId="0697DB82" w14:textId="77777777" w:rsidR="0071568E" w:rsidRPr="009A5185" w:rsidRDefault="0071568E" w:rsidP="00862093">
      <w:pPr>
        <w:rPr>
          <w:rFonts w:cs="Arial"/>
        </w:rPr>
      </w:pPr>
    </w:p>
    <w:p w14:paraId="0ACCBCA8" w14:textId="77777777" w:rsidR="00862093" w:rsidRPr="009A5185" w:rsidRDefault="00862093" w:rsidP="00862093">
      <w:pPr>
        <w:rPr>
          <w:rFonts w:cs="Arial"/>
          <w:b/>
        </w:rPr>
      </w:pPr>
      <w:r w:rsidRPr="009A5185">
        <w:rPr>
          <w:rFonts w:cs="Arial"/>
          <w:b/>
        </w:rPr>
        <w:t xml:space="preserve">ICD-10 Esophageal Resection </w:t>
      </w:r>
      <w:r w:rsidR="00C508E1" w:rsidRPr="009A5185">
        <w:rPr>
          <w:rFonts w:cs="Arial"/>
          <w:b/>
        </w:rPr>
        <w:t xml:space="preserve">for Cancer </w:t>
      </w:r>
      <w:r w:rsidRPr="009A5185">
        <w:rPr>
          <w:rFonts w:cs="Arial"/>
          <w:b/>
        </w:rPr>
        <w:t xml:space="preserve">Procedure Codes </w:t>
      </w:r>
    </w:p>
    <w:p w14:paraId="6B6E35DF" w14:textId="77777777" w:rsidR="00862093"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595F71" w:rsidRPr="0004317D" w14:paraId="6585B36E" w14:textId="77777777" w:rsidTr="00696E8F">
        <w:trPr>
          <w:trHeight w:val="432"/>
          <w:tblHeader/>
        </w:trPr>
        <w:tc>
          <w:tcPr>
            <w:tcW w:w="1872" w:type="dxa"/>
            <w:shd w:val="clear" w:color="auto" w:fill="BFBFBF" w:themeFill="background1" w:themeFillShade="BF"/>
            <w:vAlign w:val="center"/>
          </w:tcPr>
          <w:p w14:paraId="7E1598BB" w14:textId="77777777" w:rsidR="00595F71" w:rsidRPr="0004317D" w:rsidRDefault="00595F7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1D912D5B" w14:textId="77777777" w:rsidR="00595F71" w:rsidRPr="0004317D" w:rsidRDefault="00595F71" w:rsidP="00696E8F">
            <w:pPr>
              <w:rPr>
                <w:rFonts w:cs="Arial"/>
                <w:color w:val="000000"/>
              </w:rPr>
            </w:pPr>
            <w:r w:rsidRPr="0004317D">
              <w:rPr>
                <w:rFonts w:cs="Arial"/>
                <w:b/>
                <w:bCs/>
                <w:color w:val="000000"/>
              </w:rPr>
              <w:t>Code Description</w:t>
            </w:r>
          </w:p>
        </w:tc>
      </w:tr>
      <w:tr w:rsidR="00595F71" w:rsidRPr="00E97D2C" w14:paraId="0857FBD3" w14:textId="77777777" w:rsidTr="00696E8F">
        <w:trPr>
          <w:trHeight w:val="300"/>
        </w:trPr>
        <w:tc>
          <w:tcPr>
            <w:tcW w:w="1872" w:type="dxa"/>
            <w:noWrap/>
            <w:vAlign w:val="center"/>
            <w:hideMark/>
          </w:tcPr>
          <w:p w14:paraId="554165B7" w14:textId="77777777" w:rsidR="00595F71" w:rsidRPr="00E97D2C" w:rsidRDefault="00595F71" w:rsidP="00696E8F">
            <w:pPr>
              <w:rPr>
                <w:rFonts w:cs="Arial"/>
                <w:color w:val="000000"/>
              </w:rPr>
            </w:pPr>
            <w:r w:rsidRPr="00E97D2C">
              <w:rPr>
                <w:rFonts w:cs="Arial"/>
                <w:color w:val="000000"/>
              </w:rPr>
              <w:t>0D11074</w:t>
            </w:r>
          </w:p>
        </w:tc>
        <w:tc>
          <w:tcPr>
            <w:tcW w:w="7560" w:type="dxa"/>
            <w:noWrap/>
            <w:vAlign w:val="center"/>
            <w:hideMark/>
          </w:tcPr>
          <w:p w14:paraId="48E806C1"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Open Approach</w:t>
            </w:r>
          </w:p>
        </w:tc>
      </w:tr>
      <w:tr w:rsidR="00595F71" w:rsidRPr="00E97D2C" w14:paraId="12E484A9" w14:textId="77777777" w:rsidTr="00696E8F">
        <w:trPr>
          <w:trHeight w:val="300"/>
        </w:trPr>
        <w:tc>
          <w:tcPr>
            <w:tcW w:w="1872" w:type="dxa"/>
            <w:noWrap/>
            <w:vAlign w:val="center"/>
            <w:hideMark/>
          </w:tcPr>
          <w:p w14:paraId="32647BBC" w14:textId="77777777" w:rsidR="00595F71" w:rsidRPr="00E97D2C" w:rsidRDefault="00595F71" w:rsidP="00696E8F">
            <w:pPr>
              <w:rPr>
                <w:rFonts w:cs="Arial"/>
                <w:color w:val="000000"/>
              </w:rPr>
            </w:pPr>
            <w:r w:rsidRPr="00E97D2C">
              <w:rPr>
                <w:rFonts w:cs="Arial"/>
                <w:color w:val="000000"/>
              </w:rPr>
              <w:t>0D11076</w:t>
            </w:r>
          </w:p>
        </w:tc>
        <w:tc>
          <w:tcPr>
            <w:tcW w:w="7560" w:type="dxa"/>
            <w:noWrap/>
            <w:vAlign w:val="center"/>
            <w:hideMark/>
          </w:tcPr>
          <w:p w14:paraId="53EBA9F8" w14:textId="77777777" w:rsidR="00595F71" w:rsidRPr="00E97D2C" w:rsidRDefault="00595F71" w:rsidP="00696E8F">
            <w:pPr>
              <w:rPr>
                <w:rFonts w:cs="Arial"/>
                <w:color w:val="000000"/>
              </w:rPr>
            </w:pPr>
            <w:r w:rsidRPr="00E97D2C">
              <w:rPr>
                <w:rFonts w:cs="Arial"/>
                <w:color w:val="000000"/>
              </w:rPr>
              <w:t>Bypass Upper Esophagus to Stomach with Autologous Tissue Substitute, Open Approach</w:t>
            </w:r>
          </w:p>
        </w:tc>
      </w:tr>
      <w:tr w:rsidR="00595F71" w:rsidRPr="00E97D2C" w14:paraId="1BE6EB4B" w14:textId="77777777" w:rsidTr="00696E8F">
        <w:trPr>
          <w:trHeight w:val="300"/>
        </w:trPr>
        <w:tc>
          <w:tcPr>
            <w:tcW w:w="1872" w:type="dxa"/>
            <w:noWrap/>
            <w:vAlign w:val="center"/>
            <w:hideMark/>
          </w:tcPr>
          <w:p w14:paraId="63C1FAA5" w14:textId="77777777" w:rsidR="00595F71" w:rsidRPr="00E97D2C" w:rsidRDefault="00595F71" w:rsidP="00696E8F">
            <w:pPr>
              <w:rPr>
                <w:rFonts w:cs="Arial"/>
                <w:color w:val="000000"/>
              </w:rPr>
            </w:pPr>
            <w:r w:rsidRPr="00E97D2C">
              <w:rPr>
                <w:rFonts w:cs="Arial"/>
                <w:color w:val="000000"/>
              </w:rPr>
              <w:t>0D11079</w:t>
            </w:r>
          </w:p>
        </w:tc>
        <w:tc>
          <w:tcPr>
            <w:tcW w:w="7560" w:type="dxa"/>
            <w:noWrap/>
            <w:vAlign w:val="center"/>
            <w:hideMark/>
          </w:tcPr>
          <w:p w14:paraId="23B96F1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Open Approach</w:t>
            </w:r>
          </w:p>
        </w:tc>
      </w:tr>
      <w:tr w:rsidR="00595F71" w:rsidRPr="00E97D2C" w14:paraId="758C30BB" w14:textId="77777777" w:rsidTr="00696E8F">
        <w:trPr>
          <w:trHeight w:val="300"/>
        </w:trPr>
        <w:tc>
          <w:tcPr>
            <w:tcW w:w="1872" w:type="dxa"/>
            <w:noWrap/>
            <w:vAlign w:val="center"/>
            <w:hideMark/>
          </w:tcPr>
          <w:p w14:paraId="04DD695A" w14:textId="77777777" w:rsidR="00595F71" w:rsidRPr="00E97D2C" w:rsidRDefault="00595F71" w:rsidP="00696E8F">
            <w:pPr>
              <w:rPr>
                <w:rFonts w:cs="Arial"/>
                <w:color w:val="000000"/>
              </w:rPr>
            </w:pPr>
            <w:r w:rsidRPr="00E97D2C">
              <w:rPr>
                <w:rFonts w:cs="Arial"/>
                <w:color w:val="000000"/>
              </w:rPr>
              <w:t>0D1107A</w:t>
            </w:r>
          </w:p>
        </w:tc>
        <w:tc>
          <w:tcPr>
            <w:tcW w:w="7560" w:type="dxa"/>
            <w:noWrap/>
            <w:vAlign w:val="center"/>
            <w:hideMark/>
          </w:tcPr>
          <w:p w14:paraId="3D1F51A6" w14:textId="77777777" w:rsidR="00595F71" w:rsidRPr="00E97D2C" w:rsidRDefault="00595F71" w:rsidP="00696E8F">
            <w:pPr>
              <w:rPr>
                <w:rFonts w:cs="Arial"/>
                <w:color w:val="000000"/>
              </w:rPr>
            </w:pPr>
            <w:r w:rsidRPr="00E97D2C">
              <w:rPr>
                <w:rFonts w:cs="Arial"/>
                <w:color w:val="000000"/>
              </w:rPr>
              <w:t>Bypass Upper Esophagus to Jejunum with Autologous Tissue Substitute, Open Approach</w:t>
            </w:r>
          </w:p>
        </w:tc>
      </w:tr>
      <w:tr w:rsidR="00595F71" w:rsidRPr="00E97D2C" w14:paraId="462BC105" w14:textId="77777777" w:rsidTr="00696E8F">
        <w:trPr>
          <w:trHeight w:val="300"/>
        </w:trPr>
        <w:tc>
          <w:tcPr>
            <w:tcW w:w="1872" w:type="dxa"/>
            <w:noWrap/>
            <w:vAlign w:val="center"/>
            <w:hideMark/>
          </w:tcPr>
          <w:p w14:paraId="1E367790" w14:textId="77777777" w:rsidR="00595F71" w:rsidRPr="00E97D2C" w:rsidRDefault="00595F71" w:rsidP="00696E8F">
            <w:pPr>
              <w:rPr>
                <w:rFonts w:cs="Arial"/>
                <w:color w:val="000000"/>
              </w:rPr>
            </w:pPr>
            <w:r w:rsidRPr="00E97D2C">
              <w:rPr>
                <w:rFonts w:cs="Arial"/>
                <w:color w:val="000000"/>
              </w:rPr>
              <w:t>0D1107B</w:t>
            </w:r>
          </w:p>
        </w:tc>
        <w:tc>
          <w:tcPr>
            <w:tcW w:w="7560" w:type="dxa"/>
            <w:noWrap/>
            <w:vAlign w:val="center"/>
            <w:hideMark/>
          </w:tcPr>
          <w:p w14:paraId="2A958C15" w14:textId="77777777" w:rsidR="00595F71" w:rsidRPr="00E97D2C" w:rsidRDefault="00595F71" w:rsidP="00696E8F">
            <w:pPr>
              <w:rPr>
                <w:rFonts w:cs="Arial"/>
                <w:color w:val="000000"/>
              </w:rPr>
            </w:pPr>
            <w:r w:rsidRPr="00E97D2C">
              <w:rPr>
                <w:rFonts w:cs="Arial"/>
                <w:color w:val="000000"/>
              </w:rPr>
              <w:t>Bypass Upper Esophagus to Ileum with Autologous Tissue Substitute, Open Approach</w:t>
            </w:r>
          </w:p>
        </w:tc>
      </w:tr>
      <w:tr w:rsidR="00595F71" w:rsidRPr="00E97D2C" w14:paraId="702BAD5D" w14:textId="77777777" w:rsidTr="00696E8F">
        <w:trPr>
          <w:trHeight w:val="300"/>
        </w:trPr>
        <w:tc>
          <w:tcPr>
            <w:tcW w:w="1872" w:type="dxa"/>
            <w:noWrap/>
            <w:vAlign w:val="center"/>
            <w:hideMark/>
          </w:tcPr>
          <w:p w14:paraId="1798A9EC" w14:textId="77777777" w:rsidR="00595F71" w:rsidRPr="00E97D2C" w:rsidRDefault="00595F71" w:rsidP="00696E8F">
            <w:pPr>
              <w:rPr>
                <w:rFonts w:cs="Arial"/>
                <w:color w:val="000000"/>
              </w:rPr>
            </w:pPr>
            <w:r w:rsidRPr="00E97D2C">
              <w:rPr>
                <w:rFonts w:cs="Arial"/>
                <w:color w:val="000000"/>
              </w:rPr>
              <w:t>0D110J4</w:t>
            </w:r>
          </w:p>
        </w:tc>
        <w:tc>
          <w:tcPr>
            <w:tcW w:w="7560" w:type="dxa"/>
            <w:noWrap/>
            <w:vAlign w:val="center"/>
            <w:hideMark/>
          </w:tcPr>
          <w:p w14:paraId="56BB72B0" w14:textId="77777777" w:rsidR="00595F71" w:rsidRPr="00E97D2C" w:rsidRDefault="00595F71" w:rsidP="00696E8F">
            <w:pPr>
              <w:rPr>
                <w:rFonts w:cs="Arial"/>
                <w:color w:val="000000"/>
              </w:rPr>
            </w:pPr>
            <w:r w:rsidRPr="00E97D2C">
              <w:rPr>
                <w:rFonts w:cs="Arial"/>
                <w:color w:val="000000"/>
              </w:rPr>
              <w:t>Bypass Upper Esophagus to Cutaneous with Synthetic Substitute, Open Approach</w:t>
            </w:r>
          </w:p>
        </w:tc>
      </w:tr>
      <w:tr w:rsidR="00595F71" w:rsidRPr="00E97D2C" w14:paraId="162DC02F" w14:textId="77777777" w:rsidTr="00696E8F">
        <w:trPr>
          <w:trHeight w:val="300"/>
        </w:trPr>
        <w:tc>
          <w:tcPr>
            <w:tcW w:w="1872" w:type="dxa"/>
            <w:noWrap/>
            <w:vAlign w:val="center"/>
            <w:hideMark/>
          </w:tcPr>
          <w:p w14:paraId="56A6CA69" w14:textId="77777777" w:rsidR="00595F71" w:rsidRPr="00E97D2C" w:rsidRDefault="00595F71" w:rsidP="00696E8F">
            <w:pPr>
              <w:rPr>
                <w:rFonts w:cs="Arial"/>
                <w:color w:val="000000"/>
              </w:rPr>
            </w:pPr>
            <w:r w:rsidRPr="00E97D2C">
              <w:rPr>
                <w:rFonts w:cs="Arial"/>
                <w:color w:val="000000"/>
              </w:rPr>
              <w:t>0D110J6</w:t>
            </w:r>
          </w:p>
        </w:tc>
        <w:tc>
          <w:tcPr>
            <w:tcW w:w="7560" w:type="dxa"/>
            <w:noWrap/>
            <w:vAlign w:val="center"/>
            <w:hideMark/>
          </w:tcPr>
          <w:p w14:paraId="57B00146" w14:textId="77777777" w:rsidR="00595F71" w:rsidRPr="00E97D2C" w:rsidRDefault="00595F71" w:rsidP="00696E8F">
            <w:pPr>
              <w:rPr>
                <w:rFonts w:cs="Arial"/>
                <w:color w:val="000000"/>
              </w:rPr>
            </w:pPr>
            <w:r w:rsidRPr="00E97D2C">
              <w:rPr>
                <w:rFonts w:cs="Arial"/>
                <w:color w:val="000000"/>
              </w:rPr>
              <w:t>Bypass Upper Esophagus to Stomach with Synthetic Substitute, Open Approach</w:t>
            </w:r>
          </w:p>
        </w:tc>
      </w:tr>
      <w:tr w:rsidR="00595F71" w:rsidRPr="00E97D2C" w14:paraId="572C7930" w14:textId="77777777" w:rsidTr="00696E8F">
        <w:trPr>
          <w:trHeight w:val="300"/>
        </w:trPr>
        <w:tc>
          <w:tcPr>
            <w:tcW w:w="1872" w:type="dxa"/>
            <w:noWrap/>
            <w:vAlign w:val="center"/>
            <w:hideMark/>
          </w:tcPr>
          <w:p w14:paraId="7432982C" w14:textId="77777777" w:rsidR="00595F71" w:rsidRPr="00E97D2C" w:rsidRDefault="00595F71" w:rsidP="00696E8F">
            <w:pPr>
              <w:rPr>
                <w:rFonts w:cs="Arial"/>
                <w:color w:val="000000"/>
              </w:rPr>
            </w:pPr>
            <w:r w:rsidRPr="00E97D2C">
              <w:rPr>
                <w:rFonts w:cs="Arial"/>
                <w:color w:val="000000"/>
              </w:rPr>
              <w:t>0D110J9</w:t>
            </w:r>
          </w:p>
        </w:tc>
        <w:tc>
          <w:tcPr>
            <w:tcW w:w="7560" w:type="dxa"/>
            <w:noWrap/>
            <w:vAlign w:val="center"/>
            <w:hideMark/>
          </w:tcPr>
          <w:p w14:paraId="5404CCAA" w14:textId="77777777" w:rsidR="00595F71" w:rsidRPr="00E97D2C" w:rsidRDefault="00595F71" w:rsidP="00696E8F">
            <w:pPr>
              <w:rPr>
                <w:rFonts w:cs="Arial"/>
                <w:color w:val="000000"/>
              </w:rPr>
            </w:pPr>
            <w:r w:rsidRPr="00E97D2C">
              <w:rPr>
                <w:rFonts w:cs="Arial"/>
                <w:color w:val="000000"/>
              </w:rPr>
              <w:t>Bypass Upper Esophagus to Duodenum with Synthetic Substitute, Open Approach</w:t>
            </w:r>
          </w:p>
        </w:tc>
      </w:tr>
      <w:tr w:rsidR="00595F71" w:rsidRPr="00E97D2C" w14:paraId="0E7E0B8C" w14:textId="77777777" w:rsidTr="00696E8F">
        <w:trPr>
          <w:trHeight w:val="300"/>
        </w:trPr>
        <w:tc>
          <w:tcPr>
            <w:tcW w:w="1872" w:type="dxa"/>
            <w:noWrap/>
            <w:vAlign w:val="center"/>
            <w:hideMark/>
          </w:tcPr>
          <w:p w14:paraId="603201B3" w14:textId="77777777" w:rsidR="00595F71" w:rsidRPr="00E97D2C" w:rsidRDefault="00595F71" w:rsidP="00696E8F">
            <w:pPr>
              <w:rPr>
                <w:rFonts w:cs="Arial"/>
                <w:color w:val="000000"/>
              </w:rPr>
            </w:pPr>
            <w:r w:rsidRPr="00E97D2C">
              <w:rPr>
                <w:rFonts w:cs="Arial"/>
                <w:color w:val="000000"/>
              </w:rPr>
              <w:t>0D110JA</w:t>
            </w:r>
          </w:p>
        </w:tc>
        <w:tc>
          <w:tcPr>
            <w:tcW w:w="7560" w:type="dxa"/>
            <w:noWrap/>
            <w:vAlign w:val="center"/>
            <w:hideMark/>
          </w:tcPr>
          <w:p w14:paraId="79781301" w14:textId="77777777" w:rsidR="00595F71" w:rsidRPr="00E97D2C" w:rsidRDefault="00595F71" w:rsidP="00696E8F">
            <w:pPr>
              <w:rPr>
                <w:rFonts w:cs="Arial"/>
                <w:color w:val="000000"/>
              </w:rPr>
            </w:pPr>
            <w:r w:rsidRPr="00E97D2C">
              <w:rPr>
                <w:rFonts w:cs="Arial"/>
                <w:color w:val="000000"/>
              </w:rPr>
              <w:t>Bypass Upper Esophagus to Jejunum with Synthetic Substitute, Open Approach</w:t>
            </w:r>
          </w:p>
        </w:tc>
      </w:tr>
      <w:tr w:rsidR="00595F71" w:rsidRPr="00E97D2C" w14:paraId="3AB351F5" w14:textId="77777777" w:rsidTr="00696E8F">
        <w:trPr>
          <w:trHeight w:val="300"/>
        </w:trPr>
        <w:tc>
          <w:tcPr>
            <w:tcW w:w="1872" w:type="dxa"/>
            <w:noWrap/>
            <w:vAlign w:val="center"/>
            <w:hideMark/>
          </w:tcPr>
          <w:p w14:paraId="148DA8D8" w14:textId="77777777" w:rsidR="00595F71" w:rsidRPr="00E97D2C" w:rsidRDefault="00595F71" w:rsidP="00696E8F">
            <w:pPr>
              <w:rPr>
                <w:rFonts w:cs="Arial"/>
                <w:color w:val="000000"/>
              </w:rPr>
            </w:pPr>
            <w:r w:rsidRPr="00E97D2C">
              <w:rPr>
                <w:rFonts w:cs="Arial"/>
                <w:color w:val="000000"/>
              </w:rPr>
              <w:t>0D110JB</w:t>
            </w:r>
          </w:p>
        </w:tc>
        <w:tc>
          <w:tcPr>
            <w:tcW w:w="7560" w:type="dxa"/>
            <w:noWrap/>
            <w:vAlign w:val="center"/>
            <w:hideMark/>
          </w:tcPr>
          <w:p w14:paraId="199315AD" w14:textId="77777777" w:rsidR="00595F71" w:rsidRPr="00E97D2C" w:rsidRDefault="00595F71" w:rsidP="00696E8F">
            <w:pPr>
              <w:rPr>
                <w:rFonts w:cs="Arial"/>
                <w:color w:val="000000"/>
              </w:rPr>
            </w:pPr>
            <w:r w:rsidRPr="00E97D2C">
              <w:rPr>
                <w:rFonts w:cs="Arial"/>
                <w:color w:val="000000"/>
              </w:rPr>
              <w:t>Bypass Upper Esophagus to Ileum with Synthetic Substitute, Open Approach</w:t>
            </w:r>
          </w:p>
        </w:tc>
      </w:tr>
      <w:tr w:rsidR="00595F71" w:rsidRPr="00E97D2C" w14:paraId="1E4CE73D" w14:textId="77777777" w:rsidTr="00696E8F">
        <w:trPr>
          <w:trHeight w:val="300"/>
        </w:trPr>
        <w:tc>
          <w:tcPr>
            <w:tcW w:w="1872" w:type="dxa"/>
            <w:noWrap/>
            <w:vAlign w:val="center"/>
            <w:hideMark/>
          </w:tcPr>
          <w:p w14:paraId="0C5C021E" w14:textId="77777777" w:rsidR="00595F71" w:rsidRPr="00E97D2C" w:rsidRDefault="00595F71" w:rsidP="00696E8F">
            <w:pPr>
              <w:rPr>
                <w:rFonts w:cs="Arial"/>
                <w:color w:val="000000"/>
              </w:rPr>
            </w:pPr>
            <w:r w:rsidRPr="00E97D2C">
              <w:rPr>
                <w:rFonts w:cs="Arial"/>
                <w:color w:val="000000"/>
              </w:rPr>
              <w:t>0D110K4</w:t>
            </w:r>
          </w:p>
        </w:tc>
        <w:tc>
          <w:tcPr>
            <w:tcW w:w="7560" w:type="dxa"/>
            <w:noWrap/>
            <w:vAlign w:val="center"/>
            <w:hideMark/>
          </w:tcPr>
          <w:p w14:paraId="40C9F1C5"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Open Approach</w:t>
            </w:r>
          </w:p>
        </w:tc>
      </w:tr>
      <w:tr w:rsidR="00595F71" w:rsidRPr="00E97D2C" w14:paraId="5C857BA4" w14:textId="77777777" w:rsidTr="00696E8F">
        <w:trPr>
          <w:trHeight w:val="300"/>
        </w:trPr>
        <w:tc>
          <w:tcPr>
            <w:tcW w:w="1872" w:type="dxa"/>
            <w:noWrap/>
            <w:vAlign w:val="center"/>
            <w:hideMark/>
          </w:tcPr>
          <w:p w14:paraId="074FCC61" w14:textId="77777777" w:rsidR="00595F71" w:rsidRPr="00E97D2C" w:rsidRDefault="00595F71" w:rsidP="00696E8F">
            <w:pPr>
              <w:rPr>
                <w:rFonts w:cs="Arial"/>
                <w:color w:val="000000"/>
              </w:rPr>
            </w:pPr>
            <w:r w:rsidRPr="00E97D2C">
              <w:rPr>
                <w:rFonts w:cs="Arial"/>
                <w:color w:val="000000"/>
              </w:rPr>
              <w:t>0D110K6</w:t>
            </w:r>
          </w:p>
        </w:tc>
        <w:tc>
          <w:tcPr>
            <w:tcW w:w="7560" w:type="dxa"/>
            <w:noWrap/>
            <w:vAlign w:val="center"/>
            <w:hideMark/>
          </w:tcPr>
          <w:p w14:paraId="1B606814"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Open Approach</w:t>
            </w:r>
          </w:p>
        </w:tc>
      </w:tr>
      <w:tr w:rsidR="00595F71" w:rsidRPr="00E97D2C" w14:paraId="26DAD3BF" w14:textId="77777777" w:rsidTr="00696E8F">
        <w:trPr>
          <w:trHeight w:val="300"/>
        </w:trPr>
        <w:tc>
          <w:tcPr>
            <w:tcW w:w="1872" w:type="dxa"/>
            <w:noWrap/>
            <w:vAlign w:val="center"/>
            <w:hideMark/>
          </w:tcPr>
          <w:p w14:paraId="07E51B26" w14:textId="77777777" w:rsidR="00595F71" w:rsidRPr="00E97D2C" w:rsidRDefault="00595F71" w:rsidP="00696E8F">
            <w:pPr>
              <w:rPr>
                <w:rFonts w:cs="Arial"/>
                <w:color w:val="000000"/>
              </w:rPr>
            </w:pPr>
            <w:r w:rsidRPr="00E97D2C">
              <w:rPr>
                <w:rFonts w:cs="Arial"/>
                <w:color w:val="000000"/>
              </w:rPr>
              <w:t>0D110K9</w:t>
            </w:r>
          </w:p>
        </w:tc>
        <w:tc>
          <w:tcPr>
            <w:tcW w:w="7560" w:type="dxa"/>
            <w:noWrap/>
            <w:vAlign w:val="center"/>
            <w:hideMark/>
          </w:tcPr>
          <w:p w14:paraId="7B4F28BD"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Open Approach</w:t>
            </w:r>
          </w:p>
        </w:tc>
      </w:tr>
      <w:tr w:rsidR="00595F71" w:rsidRPr="00E97D2C" w14:paraId="1A4566A8" w14:textId="77777777" w:rsidTr="00696E8F">
        <w:trPr>
          <w:trHeight w:val="300"/>
        </w:trPr>
        <w:tc>
          <w:tcPr>
            <w:tcW w:w="1872" w:type="dxa"/>
            <w:noWrap/>
            <w:vAlign w:val="center"/>
            <w:hideMark/>
          </w:tcPr>
          <w:p w14:paraId="33FA0E3E" w14:textId="77777777" w:rsidR="00595F71" w:rsidRPr="00E97D2C" w:rsidRDefault="00595F71" w:rsidP="00696E8F">
            <w:pPr>
              <w:rPr>
                <w:rFonts w:cs="Arial"/>
                <w:color w:val="000000"/>
              </w:rPr>
            </w:pPr>
            <w:r w:rsidRPr="00E97D2C">
              <w:rPr>
                <w:rFonts w:cs="Arial"/>
                <w:color w:val="000000"/>
              </w:rPr>
              <w:t>0D110KA</w:t>
            </w:r>
          </w:p>
        </w:tc>
        <w:tc>
          <w:tcPr>
            <w:tcW w:w="7560" w:type="dxa"/>
            <w:noWrap/>
            <w:vAlign w:val="center"/>
            <w:hideMark/>
          </w:tcPr>
          <w:p w14:paraId="1B0141C8"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Open Approach</w:t>
            </w:r>
          </w:p>
        </w:tc>
      </w:tr>
      <w:tr w:rsidR="00595F71" w:rsidRPr="00E97D2C" w14:paraId="6D23A93A" w14:textId="77777777" w:rsidTr="00696E8F">
        <w:trPr>
          <w:trHeight w:val="300"/>
        </w:trPr>
        <w:tc>
          <w:tcPr>
            <w:tcW w:w="1872" w:type="dxa"/>
            <w:noWrap/>
            <w:vAlign w:val="center"/>
            <w:hideMark/>
          </w:tcPr>
          <w:p w14:paraId="737FFC11" w14:textId="77777777" w:rsidR="00595F71" w:rsidRPr="00E97D2C" w:rsidRDefault="00595F71" w:rsidP="00696E8F">
            <w:pPr>
              <w:rPr>
                <w:rFonts w:cs="Arial"/>
                <w:color w:val="000000"/>
              </w:rPr>
            </w:pPr>
            <w:r w:rsidRPr="00E97D2C">
              <w:rPr>
                <w:rFonts w:cs="Arial"/>
                <w:color w:val="000000"/>
              </w:rPr>
              <w:t>0D110KB</w:t>
            </w:r>
          </w:p>
        </w:tc>
        <w:tc>
          <w:tcPr>
            <w:tcW w:w="7560" w:type="dxa"/>
            <w:noWrap/>
            <w:vAlign w:val="center"/>
            <w:hideMark/>
          </w:tcPr>
          <w:p w14:paraId="0FF60B7E" w14:textId="77777777" w:rsidR="00595F71" w:rsidRPr="00E97D2C" w:rsidRDefault="00595F71" w:rsidP="00696E8F">
            <w:pPr>
              <w:rPr>
                <w:rFonts w:cs="Arial"/>
                <w:color w:val="000000"/>
              </w:rPr>
            </w:pPr>
            <w:r w:rsidRPr="00E97D2C">
              <w:rPr>
                <w:rFonts w:cs="Arial"/>
                <w:color w:val="000000"/>
              </w:rPr>
              <w:t>Bypass Upper Esophagus to Ileum with Nonautologous Tissue Substitute, Open Approach</w:t>
            </w:r>
          </w:p>
        </w:tc>
      </w:tr>
      <w:tr w:rsidR="00595F71" w:rsidRPr="00E97D2C" w14:paraId="0FEE995F" w14:textId="77777777" w:rsidTr="00696E8F">
        <w:trPr>
          <w:trHeight w:val="300"/>
        </w:trPr>
        <w:tc>
          <w:tcPr>
            <w:tcW w:w="1872" w:type="dxa"/>
            <w:noWrap/>
            <w:vAlign w:val="center"/>
            <w:hideMark/>
          </w:tcPr>
          <w:p w14:paraId="0C2008B7" w14:textId="77777777" w:rsidR="00595F71" w:rsidRPr="00E97D2C" w:rsidRDefault="00595F71" w:rsidP="00696E8F">
            <w:pPr>
              <w:rPr>
                <w:rFonts w:cs="Arial"/>
                <w:color w:val="000000"/>
              </w:rPr>
            </w:pPr>
            <w:r w:rsidRPr="00E97D2C">
              <w:rPr>
                <w:rFonts w:cs="Arial"/>
                <w:color w:val="000000"/>
              </w:rPr>
              <w:t>0D110Z4</w:t>
            </w:r>
          </w:p>
        </w:tc>
        <w:tc>
          <w:tcPr>
            <w:tcW w:w="7560" w:type="dxa"/>
            <w:noWrap/>
            <w:vAlign w:val="center"/>
            <w:hideMark/>
          </w:tcPr>
          <w:p w14:paraId="43FB04A9" w14:textId="77777777" w:rsidR="00595F71" w:rsidRPr="00E97D2C" w:rsidRDefault="00595F71" w:rsidP="00696E8F">
            <w:pPr>
              <w:rPr>
                <w:rFonts w:cs="Arial"/>
                <w:color w:val="000000"/>
              </w:rPr>
            </w:pPr>
            <w:r w:rsidRPr="00E97D2C">
              <w:rPr>
                <w:rFonts w:cs="Arial"/>
                <w:color w:val="000000"/>
              </w:rPr>
              <w:t>Bypass Upper Esophagus to Cutaneous, Open Approach</w:t>
            </w:r>
          </w:p>
        </w:tc>
      </w:tr>
      <w:tr w:rsidR="00595F71" w:rsidRPr="00E97D2C" w14:paraId="6DF45C7B" w14:textId="77777777" w:rsidTr="00696E8F">
        <w:trPr>
          <w:trHeight w:val="300"/>
        </w:trPr>
        <w:tc>
          <w:tcPr>
            <w:tcW w:w="1872" w:type="dxa"/>
            <w:noWrap/>
            <w:vAlign w:val="center"/>
            <w:hideMark/>
          </w:tcPr>
          <w:p w14:paraId="4F7E7A0C" w14:textId="77777777" w:rsidR="00595F71" w:rsidRPr="00E97D2C" w:rsidRDefault="00595F71" w:rsidP="00696E8F">
            <w:pPr>
              <w:rPr>
                <w:rFonts w:cs="Arial"/>
                <w:color w:val="000000"/>
              </w:rPr>
            </w:pPr>
            <w:r w:rsidRPr="00E97D2C">
              <w:rPr>
                <w:rFonts w:cs="Arial"/>
                <w:color w:val="000000"/>
              </w:rPr>
              <w:t>0D110Z6</w:t>
            </w:r>
          </w:p>
        </w:tc>
        <w:tc>
          <w:tcPr>
            <w:tcW w:w="7560" w:type="dxa"/>
            <w:noWrap/>
            <w:vAlign w:val="center"/>
            <w:hideMark/>
          </w:tcPr>
          <w:p w14:paraId="421D0277" w14:textId="77777777" w:rsidR="00595F71" w:rsidRPr="00E97D2C" w:rsidRDefault="00595F71" w:rsidP="00696E8F">
            <w:pPr>
              <w:rPr>
                <w:rFonts w:cs="Arial"/>
                <w:color w:val="000000"/>
              </w:rPr>
            </w:pPr>
            <w:r w:rsidRPr="00E97D2C">
              <w:rPr>
                <w:rFonts w:cs="Arial"/>
                <w:color w:val="000000"/>
              </w:rPr>
              <w:t>Bypass Upper Esophagus to Stomach, Open Approach</w:t>
            </w:r>
          </w:p>
        </w:tc>
      </w:tr>
      <w:tr w:rsidR="00595F71" w:rsidRPr="00E97D2C" w14:paraId="35D076A1" w14:textId="77777777" w:rsidTr="00696E8F">
        <w:trPr>
          <w:trHeight w:val="300"/>
        </w:trPr>
        <w:tc>
          <w:tcPr>
            <w:tcW w:w="1872" w:type="dxa"/>
            <w:noWrap/>
            <w:vAlign w:val="center"/>
            <w:hideMark/>
          </w:tcPr>
          <w:p w14:paraId="528CBEF0" w14:textId="77777777" w:rsidR="00595F71" w:rsidRPr="00E97D2C" w:rsidRDefault="00595F71" w:rsidP="00696E8F">
            <w:pPr>
              <w:rPr>
                <w:rFonts w:cs="Arial"/>
                <w:color w:val="000000"/>
              </w:rPr>
            </w:pPr>
            <w:r w:rsidRPr="00E97D2C">
              <w:rPr>
                <w:rFonts w:cs="Arial"/>
                <w:color w:val="000000"/>
              </w:rPr>
              <w:t>0D110Z9</w:t>
            </w:r>
          </w:p>
        </w:tc>
        <w:tc>
          <w:tcPr>
            <w:tcW w:w="7560" w:type="dxa"/>
            <w:noWrap/>
            <w:vAlign w:val="center"/>
            <w:hideMark/>
          </w:tcPr>
          <w:p w14:paraId="7C85D886" w14:textId="77777777" w:rsidR="00595F71" w:rsidRPr="00E97D2C" w:rsidRDefault="00595F71" w:rsidP="00696E8F">
            <w:pPr>
              <w:rPr>
                <w:rFonts w:cs="Arial"/>
                <w:color w:val="000000"/>
              </w:rPr>
            </w:pPr>
            <w:r w:rsidRPr="00E97D2C">
              <w:rPr>
                <w:rFonts w:cs="Arial"/>
                <w:color w:val="000000"/>
              </w:rPr>
              <w:t>Bypass Upper Esophagus to Duodenum, Open Approach</w:t>
            </w:r>
          </w:p>
        </w:tc>
      </w:tr>
      <w:tr w:rsidR="00595F71" w:rsidRPr="00E97D2C" w14:paraId="109A5394" w14:textId="77777777" w:rsidTr="00696E8F">
        <w:trPr>
          <w:trHeight w:val="300"/>
        </w:trPr>
        <w:tc>
          <w:tcPr>
            <w:tcW w:w="1872" w:type="dxa"/>
            <w:noWrap/>
            <w:vAlign w:val="center"/>
            <w:hideMark/>
          </w:tcPr>
          <w:p w14:paraId="1963D256" w14:textId="77777777" w:rsidR="00595F71" w:rsidRPr="00E97D2C" w:rsidRDefault="00595F71" w:rsidP="00696E8F">
            <w:pPr>
              <w:rPr>
                <w:rFonts w:cs="Arial"/>
                <w:color w:val="000000"/>
              </w:rPr>
            </w:pPr>
            <w:r w:rsidRPr="00E97D2C">
              <w:rPr>
                <w:rFonts w:cs="Arial"/>
                <w:color w:val="000000"/>
              </w:rPr>
              <w:t>0D110ZA</w:t>
            </w:r>
          </w:p>
        </w:tc>
        <w:tc>
          <w:tcPr>
            <w:tcW w:w="7560" w:type="dxa"/>
            <w:noWrap/>
            <w:vAlign w:val="center"/>
            <w:hideMark/>
          </w:tcPr>
          <w:p w14:paraId="2588EA89" w14:textId="77777777" w:rsidR="00595F71" w:rsidRPr="00E97D2C" w:rsidRDefault="00595F71" w:rsidP="00696E8F">
            <w:pPr>
              <w:rPr>
                <w:rFonts w:cs="Arial"/>
                <w:color w:val="000000"/>
              </w:rPr>
            </w:pPr>
            <w:r w:rsidRPr="00E97D2C">
              <w:rPr>
                <w:rFonts w:cs="Arial"/>
                <w:color w:val="000000"/>
              </w:rPr>
              <w:t>Bypass Upper Esophagus to Jejunum, Open Approach</w:t>
            </w:r>
          </w:p>
        </w:tc>
      </w:tr>
      <w:tr w:rsidR="00595F71" w:rsidRPr="00E97D2C" w14:paraId="6ECC0241" w14:textId="77777777" w:rsidTr="00696E8F">
        <w:trPr>
          <w:trHeight w:val="300"/>
        </w:trPr>
        <w:tc>
          <w:tcPr>
            <w:tcW w:w="1872" w:type="dxa"/>
            <w:noWrap/>
            <w:vAlign w:val="center"/>
            <w:hideMark/>
          </w:tcPr>
          <w:p w14:paraId="0B850506" w14:textId="77777777" w:rsidR="00595F71" w:rsidRPr="00E97D2C" w:rsidRDefault="00595F71" w:rsidP="00696E8F">
            <w:pPr>
              <w:rPr>
                <w:rFonts w:cs="Arial"/>
                <w:color w:val="000000"/>
              </w:rPr>
            </w:pPr>
            <w:r w:rsidRPr="00E97D2C">
              <w:rPr>
                <w:rFonts w:cs="Arial"/>
                <w:color w:val="000000"/>
              </w:rPr>
              <w:t>0D110ZB</w:t>
            </w:r>
          </w:p>
        </w:tc>
        <w:tc>
          <w:tcPr>
            <w:tcW w:w="7560" w:type="dxa"/>
            <w:noWrap/>
            <w:vAlign w:val="center"/>
            <w:hideMark/>
          </w:tcPr>
          <w:p w14:paraId="091E69C3" w14:textId="77777777" w:rsidR="00595F71" w:rsidRPr="00E97D2C" w:rsidRDefault="00595F71" w:rsidP="00696E8F">
            <w:pPr>
              <w:rPr>
                <w:rFonts w:cs="Arial"/>
                <w:color w:val="000000"/>
              </w:rPr>
            </w:pPr>
            <w:r w:rsidRPr="00E97D2C">
              <w:rPr>
                <w:rFonts w:cs="Arial"/>
                <w:color w:val="000000"/>
              </w:rPr>
              <w:t>Bypass Upper Esophagus to Ileum, Open Approach</w:t>
            </w:r>
          </w:p>
        </w:tc>
      </w:tr>
      <w:tr w:rsidR="00595F71" w:rsidRPr="00E97D2C" w14:paraId="688BC14B" w14:textId="77777777" w:rsidTr="00696E8F">
        <w:trPr>
          <w:trHeight w:val="300"/>
        </w:trPr>
        <w:tc>
          <w:tcPr>
            <w:tcW w:w="1872" w:type="dxa"/>
            <w:noWrap/>
            <w:vAlign w:val="center"/>
            <w:hideMark/>
          </w:tcPr>
          <w:p w14:paraId="237F5C18" w14:textId="77777777" w:rsidR="00595F71" w:rsidRPr="00E97D2C" w:rsidRDefault="00595F71" w:rsidP="00696E8F">
            <w:pPr>
              <w:rPr>
                <w:rFonts w:cs="Arial"/>
                <w:color w:val="000000"/>
              </w:rPr>
            </w:pPr>
            <w:r w:rsidRPr="00E97D2C">
              <w:rPr>
                <w:rFonts w:cs="Arial"/>
                <w:color w:val="000000"/>
              </w:rPr>
              <w:t>0D113J4</w:t>
            </w:r>
          </w:p>
        </w:tc>
        <w:tc>
          <w:tcPr>
            <w:tcW w:w="7560" w:type="dxa"/>
            <w:noWrap/>
            <w:vAlign w:val="center"/>
            <w:hideMark/>
          </w:tcPr>
          <w:p w14:paraId="67FCCE85"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Approach</w:t>
            </w:r>
          </w:p>
        </w:tc>
      </w:tr>
      <w:tr w:rsidR="00595F71" w:rsidRPr="00E97D2C" w14:paraId="3A3D817B" w14:textId="77777777" w:rsidTr="00696E8F">
        <w:trPr>
          <w:trHeight w:val="300"/>
        </w:trPr>
        <w:tc>
          <w:tcPr>
            <w:tcW w:w="1872" w:type="dxa"/>
            <w:noWrap/>
            <w:vAlign w:val="center"/>
            <w:hideMark/>
          </w:tcPr>
          <w:p w14:paraId="5483598C" w14:textId="77777777" w:rsidR="00595F71" w:rsidRPr="00E97D2C" w:rsidRDefault="00595F71" w:rsidP="00696E8F">
            <w:pPr>
              <w:rPr>
                <w:rFonts w:cs="Arial"/>
                <w:color w:val="000000"/>
              </w:rPr>
            </w:pPr>
            <w:r w:rsidRPr="00E97D2C">
              <w:rPr>
                <w:rFonts w:cs="Arial"/>
                <w:color w:val="000000"/>
              </w:rPr>
              <w:t>0D11474</w:t>
            </w:r>
          </w:p>
        </w:tc>
        <w:tc>
          <w:tcPr>
            <w:tcW w:w="7560" w:type="dxa"/>
            <w:noWrap/>
            <w:vAlign w:val="center"/>
            <w:hideMark/>
          </w:tcPr>
          <w:p w14:paraId="4E0F4100"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Percutaneous Endoscopic Approach</w:t>
            </w:r>
          </w:p>
        </w:tc>
      </w:tr>
      <w:tr w:rsidR="00595F71" w:rsidRPr="00E97D2C" w14:paraId="59C20297" w14:textId="77777777" w:rsidTr="00696E8F">
        <w:trPr>
          <w:trHeight w:val="300"/>
        </w:trPr>
        <w:tc>
          <w:tcPr>
            <w:tcW w:w="1872" w:type="dxa"/>
            <w:noWrap/>
            <w:vAlign w:val="center"/>
            <w:hideMark/>
          </w:tcPr>
          <w:p w14:paraId="649D1569" w14:textId="77777777" w:rsidR="00595F71" w:rsidRPr="00E97D2C" w:rsidRDefault="00595F71" w:rsidP="00696E8F">
            <w:pPr>
              <w:rPr>
                <w:rFonts w:cs="Arial"/>
                <w:color w:val="000000"/>
              </w:rPr>
            </w:pPr>
            <w:r w:rsidRPr="00E97D2C">
              <w:rPr>
                <w:rFonts w:cs="Arial"/>
                <w:color w:val="000000"/>
              </w:rPr>
              <w:t>0D11476</w:t>
            </w:r>
          </w:p>
        </w:tc>
        <w:tc>
          <w:tcPr>
            <w:tcW w:w="7560" w:type="dxa"/>
            <w:noWrap/>
            <w:vAlign w:val="center"/>
            <w:hideMark/>
          </w:tcPr>
          <w:p w14:paraId="794B5327" w14:textId="77777777" w:rsidR="00595F71" w:rsidRPr="00E97D2C" w:rsidRDefault="00595F71" w:rsidP="00696E8F">
            <w:pPr>
              <w:rPr>
                <w:rFonts w:cs="Arial"/>
                <w:color w:val="000000"/>
              </w:rPr>
            </w:pPr>
            <w:r w:rsidRPr="00E97D2C">
              <w:rPr>
                <w:rFonts w:cs="Arial"/>
                <w:color w:val="000000"/>
              </w:rPr>
              <w:t>Bypass Upper Esophagus to Stomach with Autologous Tissue Substitute, Percutaneous Endoscopic Approach</w:t>
            </w:r>
          </w:p>
        </w:tc>
      </w:tr>
      <w:tr w:rsidR="00595F71" w:rsidRPr="00E97D2C" w14:paraId="0024BCF6" w14:textId="77777777" w:rsidTr="00696E8F">
        <w:trPr>
          <w:trHeight w:val="300"/>
        </w:trPr>
        <w:tc>
          <w:tcPr>
            <w:tcW w:w="1872" w:type="dxa"/>
            <w:noWrap/>
            <w:vAlign w:val="center"/>
            <w:hideMark/>
          </w:tcPr>
          <w:p w14:paraId="02EA4BC7" w14:textId="77777777" w:rsidR="00595F71" w:rsidRPr="00E97D2C" w:rsidRDefault="00595F71" w:rsidP="00696E8F">
            <w:pPr>
              <w:rPr>
                <w:rFonts w:cs="Arial"/>
                <w:color w:val="000000"/>
              </w:rPr>
            </w:pPr>
            <w:r w:rsidRPr="00E97D2C">
              <w:rPr>
                <w:rFonts w:cs="Arial"/>
                <w:color w:val="000000"/>
              </w:rPr>
              <w:t>0D11479</w:t>
            </w:r>
          </w:p>
        </w:tc>
        <w:tc>
          <w:tcPr>
            <w:tcW w:w="7560" w:type="dxa"/>
            <w:noWrap/>
            <w:vAlign w:val="center"/>
            <w:hideMark/>
          </w:tcPr>
          <w:p w14:paraId="7169BA80" w14:textId="77777777" w:rsidR="00595F71" w:rsidRPr="00E97D2C" w:rsidRDefault="00595F71" w:rsidP="00696E8F">
            <w:pPr>
              <w:rPr>
                <w:rFonts w:cs="Arial"/>
                <w:color w:val="000000"/>
              </w:rPr>
            </w:pPr>
            <w:r w:rsidRPr="00E97D2C">
              <w:rPr>
                <w:rFonts w:cs="Arial"/>
                <w:color w:val="000000"/>
              </w:rPr>
              <w:t>Bypass Upper Esophagus to Duodenum with Autologous Tissue Substitute, Percutaneous Endoscopic Approach</w:t>
            </w:r>
          </w:p>
        </w:tc>
      </w:tr>
      <w:tr w:rsidR="00595F71" w:rsidRPr="00E97D2C" w14:paraId="6B56FFCC" w14:textId="77777777" w:rsidTr="00696E8F">
        <w:trPr>
          <w:trHeight w:val="300"/>
        </w:trPr>
        <w:tc>
          <w:tcPr>
            <w:tcW w:w="1872" w:type="dxa"/>
            <w:noWrap/>
            <w:vAlign w:val="center"/>
            <w:hideMark/>
          </w:tcPr>
          <w:p w14:paraId="1C71E889" w14:textId="77777777" w:rsidR="00595F71" w:rsidRPr="00E97D2C" w:rsidRDefault="00595F71" w:rsidP="00696E8F">
            <w:pPr>
              <w:rPr>
                <w:rFonts w:cs="Arial"/>
                <w:color w:val="000000"/>
              </w:rPr>
            </w:pPr>
            <w:r w:rsidRPr="00E97D2C">
              <w:rPr>
                <w:rFonts w:cs="Arial"/>
                <w:color w:val="000000"/>
              </w:rPr>
              <w:t>0D1147A</w:t>
            </w:r>
          </w:p>
        </w:tc>
        <w:tc>
          <w:tcPr>
            <w:tcW w:w="7560" w:type="dxa"/>
            <w:noWrap/>
            <w:vAlign w:val="center"/>
            <w:hideMark/>
          </w:tcPr>
          <w:p w14:paraId="58F287F7" w14:textId="77777777" w:rsidR="00595F71" w:rsidRPr="00E97D2C" w:rsidRDefault="00595F71" w:rsidP="00696E8F">
            <w:pPr>
              <w:rPr>
                <w:rFonts w:cs="Arial"/>
                <w:color w:val="000000"/>
              </w:rPr>
            </w:pPr>
            <w:r w:rsidRPr="00E97D2C">
              <w:rPr>
                <w:rFonts w:cs="Arial"/>
                <w:color w:val="000000"/>
              </w:rPr>
              <w:t>Bypass Upper Esophagus to Jejunum with Autologous Tissue Substitute, Percutaneous Endoscopic Approach</w:t>
            </w:r>
          </w:p>
        </w:tc>
      </w:tr>
      <w:tr w:rsidR="00595F71" w:rsidRPr="00E97D2C" w14:paraId="5B50F54F" w14:textId="77777777" w:rsidTr="00696E8F">
        <w:trPr>
          <w:trHeight w:val="300"/>
        </w:trPr>
        <w:tc>
          <w:tcPr>
            <w:tcW w:w="1872" w:type="dxa"/>
            <w:noWrap/>
            <w:vAlign w:val="center"/>
            <w:hideMark/>
          </w:tcPr>
          <w:p w14:paraId="03A012A0" w14:textId="77777777" w:rsidR="00595F71" w:rsidRPr="00E97D2C" w:rsidRDefault="00595F71" w:rsidP="00696E8F">
            <w:pPr>
              <w:rPr>
                <w:rFonts w:cs="Arial"/>
                <w:color w:val="000000"/>
              </w:rPr>
            </w:pPr>
            <w:r w:rsidRPr="00E97D2C">
              <w:rPr>
                <w:rFonts w:cs="Arial"/>
                <w:color w:val="000000"/>
              </w:rPr>
              <w:lastRenderedPageBreak/>
              <w:t>0D1147B</w:t>
            </w:r>
          </w:p>
        </w:tc>
        <w:tc>
          <w:tcPr>
            <w:tcW w:w="7560" w:type="dxa"/>
            <w:noWrap/>
            <w:vAlign w:val="center"/>
            <w:hideMark/>
          </w:tcPr>
          <w:p w14:paraId="2EF72B9D" w14:textId="77777777" w:rsidR="00595F71" w:rsidRPr="00E97D2C" w:rsidRDefault="00595F71" w:rsidP="00696E8F">
            <w:pPr>
              <w:rPr>
                <w:rFonts w:cs="Arial"/>
                <w:color w:val="000000"/>
              </w:rPr>
            </w:pPr>
            <w:r w:rsidRPr="00E97D2C">
              <w:rPr>
                <w:rFonts w:cs="Arial"/>
                <w:color w:val="000000"/>
              </w:rPr>
              <w:t>Bypass Upper Esophagus to Ileum with Autologous Tissue Substitute, Percutaneous Endoscopic Approach</w:t>
            </w:r>
          </w:p>
        </w:tc>
      </w:tr>
      <w:tr w:rsidR="00595F71" w:rsidRPr="00E97D2C" w14:paraId="7B410E62" w14:textId="77777777" w:rsidTr="00696E8F">
        <w:trPr>
          <w:trHeight w:val="300"/>
        </w:trPr>
        <w:tc>
          <w:tcPr>
            <w:tcW w:w="1872" w:type="dxa"/>
            <w:noWrap/>
            <w:vAlign w:val="center"/>
            <w:hideMark/>
          </w:tcPr>
          <w:p w14:paraId="4BDFB848" w14:textId="77777777" w:rsidR="00595F71" w:rsidRPr="00E97D2C" w:rsidRDefault="00595F71" w:rsidP="00696E8F">
            <w:pPr>
              <w:rPr>
                <w:rFonts w:cs="Arial"/>
                <w:color w:val="000000"/>
              </w:rPr>
            </w:pPr>
            <w:r w:rsidRPr="00E97D2C">
              <w:rPr>
                <w:rFonts w:cs="Arial"/>
                <w:color w:val="000000"/>
              </w:rPr>
              <w:t>0D114J4</w:t>
            </w:r>
          </w:p>
        </w:tc>
        <w:tc>
          <w:tcPr>
            <w:tcW w:w="7560" w:type="dxa"/>
            <w:noWrap/>
            <w:vAlign w:val="center"/>
            <w:hideMark/>
          </w:tcPr>
          <w:p w14:paraId="60AD812A"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Endoscopic Approach</w:t>
            </w:r>
          </w:p>
        </w:tc>
      </w:tr>
      <w:tr w:rsidR="00595F71" w:rsidRPr="00E97D2C" w14:paraId="0B99EF16" w14:textId="77777777" w:rsidTr="00696E8F">
        <w:trPr>
          <w:trHeight w:val="300"/>
        </w:trPr>
        <w:tc>
          <w:tcPr>
            <w:tcW w:w="1872" w:type="dxa"/>
            <w:noWrap/>
            <w:vAlign w:val="center"/>
            <w:hideMark/>
          </w:tcPr>
          <w:p w14:paraId="09D1B58C" w14:textId="77777777" w:rsidR="00595F71" w:rsidRPr="00E97D2C" w:rsidRDefault="00595F71" w:rsidP="00696E8F">
            <w:pPr>
              <w:rPr>
                <w:rFonts w:cs="Arial"/>
                <w:color w:val="000000"/>
              </w:rPr>
            </w:pPr>
            <w:r w:rsidRPr="00E97D2C">
              <w:rPr>
                <w:rFonts w:cs="Arial"/>
                <w:color w:val="000000"/>
              </w:rPr>
              <w:t>0D114J6</w:t>
            </w:r>
          </w:p>
        </w:tc>
        <w:tc>
          <w:tcPr>
            <w:tcW w:w="7560" w:type="dxa"/>
            <w:noWrap/>
            <w:vAlign w:val="center"/>
            <w:hideMark/>
          </w:tcPr>
          <w:p w14:paraId="4D2E7DB9" w14:textId="77777777" w:rsidR="00595F71" w:rsidRPr="00E97D2C" w:rsidRDefault="00595F71" w:rsidP="00696E8F">
            <w:pPr>
              <w:rPr>
                <w:rFonts w:cs="Arial"/>
                <w:color w:val="000000"/>
              </w:rPr>
            </w:pPr>
            <w:r w:rsidRPr="00E97D2C">
              <w:rPr>
                <w:rFonts w:cs="Arial"/>
                <w:color w:val="000000"/>
              </w:rPr>
              <w:t>Bypass Upper Esophagus to Stomach with Synthetic Substitute, Percutaneous Endoscopic Approach</w:t>
            </w:r>
          </w:p>
        </w:tc>
      </w:tr>
      <w:tr w:rsidR="00595F71" w:rsidRPr="00E97D2C" w14:paraId="706A54C1" w14:textId="77777777" w:rsidTr="00696E8F">
        <w:trPr>
          <w:trHeight w:val="300"/>
        </w:trPr>
        <w:tc>
          <w:tcPr>
            <w:tcW w:w="1872" w:type="dxa"/>
            <w:noWrap/>
            <w:vAlign w:val="center"/>
            <w:hideMark/>
          </w:tcPr>
          <w:p w14:paraId="2B75E068" w14:textId="77777777" w:rsidR="00595F71" w:rsidRPr="00E97D2C" w:rsidRDefault="00595F71" w:rsidP="00696E8F">
            <w:pPr>
              <w:rPr>
                <w:rFonts w:cs="Arial"/>
                <w:color w:val="000000"/>
              </w:rPr>
            </w:pPr>
            <w:r w:rsidRPr="00E97D2C">
              <w:rPr>
                <w:rFonts w:cs="Arial"/>
                <w:color w:val="000000"/>
              </w:rPr>
              <w:t>0D114J9</w:t>
            </w:r>
          </w:p>
        </w:tc>
        <w:tc>
          <w:tcPr>
            <w:tcW w:w="7560" w:type="dxa"/>
            <w:noWrap/>
            <w:vAlign w:val="center"/>
            <w:hideMark/>
          </w:tcPr>
          <w:p w14:paraId="642EBF36" w14:textId="77777777" w:rsidR="00595F71" w:rsidRPr="00E97D2C" w:rsidRDefault="00595F71" w:rsidP="00696E8F">
            <w:pPr>
              <w:rPr>
                <w:rFonts w:cs="Arial"/>
                <w:color w:val="000000"/>
              </w:rPr>
            </w:pPr>
            <w:r w:rsidRPr="00E97D2C">
              <w:rPr>
                <w:rFonts w:cs="Arial"/>
                <w:color w:val="000000"/>
              </w:rPr>
              <w:t>Bypass Upper Esophagus to Duodenum with Synthetic Substitute, Percutaneous Endoscopic Approach</w:t>
            </w:r>
          </w:p>
        </w:tc>
      </w:tr>
      <w:tr w:rsidR="00595F71" w:rsidRPr="00E97D2C" w14:paraId="3FE24A70" w14:textId="77777777" w:rsidTr="00696E8F">
        <w:trPr>
          <w:trHeight w:val="300"/>
        </w:trPr>
        <w:tc>
          <w:tcPr>
            <w:tcW w:w="1872" w:type="dxa"/>
            <w:noWrap/>
            <w:vAlign w:val="center"/>
            <w:hideMark/>
          </w:tcPr>
          <w:p w14:paraId="3A425DA9" w14:textId="77777777" w:rsidR="00595F71" w:rsidRPr="00E97D2C" w:rsidRDefault="00595F71" w:rsidP="00696E8F">
            <w:pPr>
              <w:rPr>
                <w:rFonts w:cs="Arial"/>
                <w:color w:val="000000"/>
              </w:rPr>
            </w:pPr>
            <w:r w:rsidRPr="00E97D2C">
              <w:rPr>
                <w:rFonts w:cs="Arial"/>
                <w:color w:val="000000"/>
              </w:rPr>
              <w:t>0D114JA</w:t>
            </w:r>
          </w:p>
        </w:tc>
        <w:tc>
          <w:tcPr>
            <w:tcW w:w="7560" w:type="dxa"/>
            <w:noWrap/>
            <w:vAlign w:val="center"/>
            <w:hideMark/>
          </w:tcPr>
          <w:p w14:paraId="1F0FE574" w14:textId="77777777" w:rsidR="00595F71" w:rsidRPr="00E97D2C" w:rsidRDefault="00595F71" w:rsidP="00696E8F">
            <w:pPr>
              <w:rPr>
                <w:rFonts w:cs="Arial"/>
                <w:color w:val="000000"/>
              </w:rPr>
            </w:pPr>
            <w:r w:rsidRPr="00E97D2C">
              <w:rPr>
                <w:rFonts w:cs="Arial"/>
                <w:color w:val="000000"/>
              </w:rPr>
              <w:t>Bypass Upper Esophagus to Jejunum with Synthetic Substitute, Percutaneous Endoscopic Approach</w:t>
            </w:r>
          </w:p>
        </w:tc>
      </w:tr>
      <w:tr w:rsidR="00595F71" w:rsidRPr="00E97D2C" w14:paraId="21320708" w14:textId="77777777" w:rsidTr="00696E8F">
        <w:trPr>
          <w:trHeight w:val="300"/>
        </w:trPr>
        <w:tc>
          <w:tcPr>
            <w:tcW w:w="1872" w:type="dxa"/>
            <w:noWrap/>
            <w:vAlign w:val="center"/>
            <w:hideMark/>
          </w:tcPr>
          <w:p w14:paraId="674E8679" w14:textId="77777777" w:rsidR="00595F71" w:rsidRPr="00E97D2C" w:rsidRDefault="00595F71" w:rsidP="00696E8F">
            <w:pPr>
              <w:rPr>
                <w:rFonts w:cs="Arial"/>
                <w:color w:val="000000"/>
              </w:rPr>
            </w:pPr>
            <w:r w:rsidRPr="00E97D2C">
              <w:rPr>
                <w:rFonts w:cs="Arial"/>
                <w:color w:val="000000"/>
              </w:rPr>
              <w:t>0D114JB</w:t>
            </w:r>
          </w:p>
        </w:tc>
        <w:tc>
          <w:tcPr>
            <w:tcW w:w="7560" w:type="dxa"/>
            <w:noWrap/>
            <w:vAlign w:val="center"/>
            <w:hideMark/>
          </w:tcPr>
          <w:p w14:paraId="4A89BD5A" w14:textId="77777777" w:rsidR="00595F71" w:rsidRPr="00E97D2C" w:rsidRDefault="00595F71" w:rsidP="00696E8F">
            <w:pPr>
              <w:rPr>
                <w:rFonts w:cs="Arial"/>
                <w:color w:val="000000"/>
              </w:rPr>
            </w:pPr>
            <w:r w:rsidRPr="00E97D2C">
              <w:rPr>
                <w:rFonts w:cs="Arial"/>
                <w:color w:val="000000"/>
              </w:rPr>
              <w:t>Bypass Upper Esophagus to Ileum with Synthetic Substitute, Percutaneous Endoscopic Approach</w:t>
            </w:r>
          </w:p>
        </w:tc>
      </w:tr>
      <w:tr w:rsidR="00595F71" w:rsidRPr="00E97D2C" w14:paraId="5F84958D" w14:textId="77777777" w:rsidTr="00696E8F">
        <w:trPr>
          <w:trHeight w:val="300"/>
        </w:trPr>
        <w:tc>
          <w:tcPr>
            <w:tcW w:w="1872" w:type="dxa"/>
            <w:noWrap/>
            <w:vAlign w:val="center"/>
            <w:hideMark/>
          </w:tcPr>
          <w:p w14:paraId="17446F83" w14:textId="77777777" w:rsidR="00595F71" w:rsidRPr="00E97D2C" w:rsidRDefault="00595F71" w:rsidP="00696E8F">
            <w:pPr>
              <w:rPr>
                <w:rFonts w:cs="Arial"/>
                <w:color w:val="000000"/>
              </w:rPr>
            </w:pPr>
            <w:r w:rsidRPr="00E97D2C">
              <w:rPr>
                <w:rFonts w:cs="Arial"/>
                <w:color w:val="000000"/>
              </w:rPr>
              <w:t>0D114K4</w:t>
            </w:r>
          </w:p>
        </w:tc>
        <w:tc>
          <w:tcPr>
            <w:tcW w:w="7560" w:type="dxa"/>
            <w:noWrap/>
            <w:vAlign w:val="center"/>
            <w:hideMark/>
          </w:tcPr>
          <w:p w14:paraId="3776B182"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Percutaneous Endoscopic Approach</w:t>
            </w:r>
          </w:p>
        </w:tc>
      </w:tr>
      <w:tr w:rsidR="00595F71" w:rsidRPr="00E97D2C" w14:paraId="0B9C5C39" w14:textId="77777777" w:rsidTr="00696E8F">
        <w:trPr>
          <w:trHeight w:val="300"/>
        </w:trPr>
        <w:tc>
          <w:tcPr>
            <w:tcW w:w="1872" w:type="dxa"/>
            <w:noWrap/>
            <w:vAlign w:val="center"/>
            <w:hideMark/>
          </w:tcPr>
          <w:p w14:paraId="7C6A2D71" w14:textId="77777777" w:rsidR="00595F71" w:rsidRPr="00E97D2C" w:rsidRDefault="00595F71" w:rsidP="00696E8F">
            <w:pPr>
              <w:rPr>
                <w:rFonts w:cs="Arial"/>
                <w:color w:val="000000"/>
              </w:rPr>
            </w:pPr>
            <w:r w:rsidRPr="00E97D2C">
              <w:rPr>
                <w:rFonts w:cs="Arial"/>
                <w:color w:val="000000"/>
              </w:rPr>
              <w:t>0D114K6</w:t>
            </w:r>
          </w:p>
        </w:tc>
        <w:tc>
          <w:tcPr>
            <w:tcW w:w="7560" w:type="dxa"/>
            <w:noWrap/>
            <w:vAlign w:val="center"/>
            <w:hideMark/>
          </w:tcPr>
          <w:p w14:paraId="105E457C"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Percutaneous Endoscopic Approach</w:t>
            </w:r>
          </w:p>
        </w:tc>
      </w:tr>
      <w:tr w:rsidR="00595F71" w:rsidRPr="00E97D2C" w14:paraId="3E58F284" w14:textId="77777777" w:rsidTr="00696E8F">
        <w:trPr>
          <w:trHeight w:val="300"/>
        </w:trPr>
        <w:tc>
          <w:tcPr>
            <w:tcW w:w="1872" w:type="dxa"/>
            <w:noWrap/>
            <w:vAlign w:val="center"/>
            <w:hideMark/>
          </w:tcPr>
          <w:p w14:paraId="088AB6B3" w14:textId="77777777" w:rsidR="00595F71" w:rsidRPr="00E97D2C" w:rsidRDefault="00595F71" w:rsidP="00696E8F">
            <w:pPr>
              <w:rPr>
                <w:rFonts w:cs="Arial"/>
                <w:color w:val="000000"/>
              </w:rPr>
            </w:pPr>
            <w:r w:rsidRPr="00E97D2C">
              <w:rPr>
                <w:rFonts w:cs="Arial"/>
                <w:color w:val="000000"/>
              </w:rPr>
              <w:t>0D114K9</w:t>
            </w:r>
          </w:p>
        </w:tc>
        <w:tc>
          <w:tcPr>
            <w:tcW w:w="7560" w:type="dxa"/>
            <w:noWrap/>
            <w:vAlign w:val="center"/>
            <w:hideMark/>
          </w:tcPr>
          <w:p w14:paraId="4C8FA926"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Percutaneous Endoscopic Approach</w:t>
            </w:r>
          </w:p>
        </w:tc>
      </w:tr>
      <w:tr w:rsidR="00595F71" w:rsidRPr="00E97D2C" w14:paraId="705DAC0A" w14:textId="77777777" w:rsidTr="00696E8F">
        <w:trPr>
          <w:trHeight w:val="300"/>
        </w:trPr>
        <w:tc>
          <w:tcPr>
            <w:tcW w:w="1872" w:type="dxa"/>
            <w:noWrap/>
            <w:vAlign w:val="center"/>
            <w:hideMark/>
          </w:tcPr>
          <w:p w14:paraId="755C9861" w14:textId="77777777" w:rsidR="00595F71" w:rsidRPr="00E97D2C" w:rsidRDefault="00595F71" w:rsidP="00696E8F">
            <w:pPr>
              <w:rPr>
                <w:rFonts w:cs="Arial"/>
                <w:color w:val="000000"/>
              </w:rPr>
            </w:pPr>
            <w:r w:rsidRPr="00E97D2C">
              <w:rPr>
                <w:rFonts w:cs="Arial"/>
                <w:color w:val="000000"/>
              </w:rPr>
              <w:t>0D114KA</w:t>
            </w:r>
          </w:p>
        </w:tc>
        <w:tc>
          <w:tcPr>
            <w:tcW w:w="7560" w:type="dxa"/>
            <w:noWrap/>
            <w:vAlign w:val="center"/>
            <w:hideMark/>
          </w:tcPr>
          <w:p w14:paraId="7C4EA6B0"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Percutaneous Endoscopic Approach</w:t>
            </w:r>
          </w:p>
        </w:tc>
      </w:tr>
      <w:tr w:rsidR="00595F71" w:rsidRPr="00E97D2C" w14:paraId="01AA4664" w14:textId="77777777" w:rsidTr="00696E8F">
        <w:trPr>
          <w:trHeight w:val="300"/>
        </w:trPr>
        <w:tc>
          <w:tcPr>
            <w:tcW w:w="1872" w:type="dxa"/>
            <w:noWrap/>
            <w:vAlign w:val="center"/>
            <w:hideMark/>
          </w:tcPr>
          <w:p w14:paraId="549DF072" w14:textId="77777777" w:rsidR="00595F71" w:rsidRPr="00E97D2C" w:rsidRDefault="00595F71" w:rsidP="00696E8F">
            <w:pPr>
              <w:rPr>
                <w:rFonts w:cs="Arial"/>
                <w:color w:val="000000"/>
              </w:rPr>
            </w:pPr>
            <w:r w:rsidRPr="00E97D2C">
              <w:rPr>
                <w:rFonts w:cs="Arial"/>
                <w:color w:val="000000"/>
              </w:rPr>
              <w:t>0D114KB</w:t>
            </w:r>
          </w:p>
        </w:tc>
        <w:tc>
          <w:tcPr>
            <w:tcW w:w="7560" w:type="dxa"/>
            <w:noWrap/>
            <w:vAlign w:val="center"/>
            <w:hideMark/>
          </w:tcPr>
          <w:p w14:paraId="4A1E2625" w14:textId="77777777" w:rsidR="00595F71" w:rsidRPr="00E97D2C" w:rsidRDefault="00595F71" w:rsidP="00696E8F">
            <w:pPr>
              <w:rPr>
                <w:rFonts w:cs="Arial"/>
                <w:color w:val="000000"/>
              </w:rPr>
            </w:pPr>
            <w:r w:rsidRPr="00E97D2C">
              <w:rPr>
                <w:rFonts w:cs="Arial"/>
                <w:color w:val="000000"/>
              </w:rPr>
              <w:t>Bypass Upper Esophagus to Ileum with Nonautologous Tissue Substitute, Percutaneous Endoscopic Approach</w:t>
            </w:r>
          </w:p>
        </w:tc>
      </w:tr>
      <w:tr w:rsidR="00595F71" w:rsidRPr="00E97D2C" w14:paraId="43EC6B40" w14:textId="77777777" w:rsidTr="00696E8F">
        <w:trPr>
          <w:trHeight w:val="300"/>
        </w:trPr>
        <w:tc>
          <w:tcPr>
            <w:tcW w:w="1872" w:type="dxa"/>
            <w:noWrap/>
            <w:vAlign w:val="center"/>
            <w:hideMark/>
          </w:tcPr>
          <w:p w14:paraId="7C5B21D9" w14:textId="77777777" w:rsidR="00595F71" w:rsidRPr="00E97D2C" w:rsidRDefault="00595F71" w:rsidP="00696E8F">
            <w:pPr>
              <w:rPr>
                <w:rFonts w:cs="Arial"/>
                <w:color w:val="000000"/>
              </w:rPr>
            </w:pPr>
            <w:r w:rsidRPr="00E97D2C">
              <w:rPr>
                <w:rFonts w:cs="Arial"/>
                <w:color w:val="000000"/>
              </w:rPr>
              <w:t>0D114Z4</w:t>
            </w:r>
          </w:p>
        </w:tc>
        <w:tc>
          <w:tcPr>
            <w:tcW w:w="7560" w:type="dxa"/>
            <w:noWrap/>
            <w:vAlign w:val="center"/>
            <w:hideMark/>
          </w:tcPr>
          <w:p w14:paraId="4F2E7286" w14:textId="77777777" w:rsidR="00595F71" w:rsidRPr="00E97D2C" w:rsidRDefault="00595F71" w:rsidP="00696E8F">
            <w:pPr>
              <w:rPr>
                <w:rFonts w:cs="Arial"/>
                <w:color w:val="000000"/>
              </w:rPr>
            </w:pPr>
            <w:r w:rsidRPr="00E97D2C">
              <w:rPr>
                <w:rFonts w:cs="Arial"/>
                <w:color w:val="000000"/>
              </w:rPr>
              <w:t>Bypass Upper Esophagus to Cutaneous, Percutaneous Endoscopic Approach</w:t>
            </w:r>
          </w:p>
        </w:tc>
      </w:tr>
      <w:tr w:rsidR="00595F71" w:rsidRPr="00E97D2C" w14:paraId="391830E4" w14:textId="77777777" w:rsidTr="00696E8F">
        <w:trPr>
          <w:trHeight w:val="300"/>
        </w:trPr>
        <w:tc>
          <w:tcPr>
            <w:tcW w:w="1872" w:type="dxa"/>
            <w:noWrap/>
            <w:vAlign w:val="center"/>
            <w:hideMark/>
          </w:tcPr>
          <w:p w14:paraId="5FDB57A8" w14:textId="77777777" w:rsidR="00595F71" w:rsidRPr="00E97D2C" w:rsidRDefault="00595F71" w:rsidP="00696E8F">
            <w:pPr>
              <w:rPr>
                <w:rFonts w:cs="Arial"/>
                <w:color w:val="000000"/>
              </w:rPr>
            </w:pPr>
            <w:r w:rsidRPr="00E97D2C">
              <w:rPr>
                <w:rFonts w:cs="Arial"/>
                <w:color w:val="000000"/>
              </w:rPr>
              <w:t>0D114Z6</w:t>
            </w:r>
          </w:p>
        </w:tc>
        <w:tc>
          <w:tcPr>
            <w:tcW w:w="7560" w:type="dxa"/>
            <w:noWrap/>
            <w:vAlign w:val="center"/>
            <w:hideMark/>
          </w:tcPr>
          <w:p w14:paraId="7CBEA6F6" w14:textId="77777777" w:rsidR="00595F71" w:rsidRPr="00E97D2C" w:rsidRDefault="00595F71" w:rsidP="00696E8F">
            <w:pPr>
              <w:rPr>
                <w:rFonts w:cs="Arial"/>
                <w:color w:val="000000"/>
              </w:rPr>
            </w:pPr>
            <w:r w:rsidRPr="00E97D2C">
              <w:rPr>
                <w:rFonts w:cs="Arial"/>
                <w:color w:val="000000"/>
              </w:rPr>
              <w:t>Bypass Upper Esophagus to Stomach, Percutaneous Endoscopic Approach</w:t>
            </w:r>
          </w:p>
        </w:tc>
      </w:tr>
      <w:tr w:rsidR="00595F71" w:rsidRPr="00E97D2C" w14:paraId="5DBD37C7" w14:textId="77777777" w:rsidTr="00696E8F">
        <w:trPr>
          <w:trHeight w:val="300"/>
        </w:trPr>
        <w:tc>
          <w:tcPr>
            <w:tcW w:w="1872" w:type="dxa"/>
            <w:noWrap/>
            <w:vAlign w:val="center"/>
            <w:hideMark/>
          </w:tcPr>
          <w:p w14:paraId="701868AD" w14:textId="77777777" w:rsidR="00595F71" w:rsidRPr="00E97D2C" w:rsidRDefault="00595F71" w:rsidP="00696E8F">
            <w:pPr>
              <w:rPr>
                <w:rFonts w:cs="Arial"/>
                <w:color w:val="000000"/>
              </w:rPr>
            </w:pPr>
            <w:r w:rsidRPr="00E97D2C">
              <w:rPr>
                <w:rFonts w:cs="Arial"/>
                <w:color w:val="000000"/>
              </w:rPr>
              <w:t>0D114Z9</w:t>
            </w:r>
          </w:p>
        </w:tc>
        <w:tc>
          <w:tcPr>
            <w:tcW w:w="7560" w:type="dxa"/>
            <w:noWrap/>
            <w:vAlign w:val="center"/>
            <w:hideMark/>
          </w:tcPr>
          <w:p w14:paraId="7374AA7B" w14:textId="77777777" w:rsidR="00595F71" w:rsidRPr="00E97D2C" w:rsidRDefault="00595F71" w:rsidP="00696E8F">
            <w:pPr>
              <w:rPr>
                <w:rFonts w:cs="Arial"/>
                <w:color w:val="000000"/>
              </w:rPr>
            </w:pPr>
            <w:r w:rsidRPr="00E97D2C">
              <w:rPr>
                <w:rFonts w:cs="Arial"/>
                <w:color w:val="000000"/>
              </w:rPr>
              <w:t>Bypass Upper Esophagus to Duodenum, Percutaneous Endoscopic Approach</w:t>
            </w:r>
          </w:p>
        </w:tc>
      </w:tr>
      <w:tr w:rsidR="00595F71" w:rsidRPr="00E97D2C" w14:paraId="05DCC495" w14:textId="77777777" w:rsidTr="00696E8F">
        <w:trPr>
          <w:trHeight w:val="300"/>
        </w:trPr>
        <w:tc>
          <w:tcPr>
            <w:tcW w:w="1872" w:type="dxa"/>
            <w:noWrap/>
            <w:vAlign w:val="center"/>
            <w:hideMark/>
          </w:tcPr>
          <w:p w14:paraId="3F11BA50" w14:textId="77777777" w:rsidR="00595F71" w:rsidRPr="00E97D2C" w:rsidRDefault="00595F71" w:rsidP="00696E8F">
            <w:pPr>
              <w:rPr>
                <w:rFonts w:cs="Arial"/>
                <w:color w:val="000000"/>
              </w:rPr>
            </w:pPr>
            <w:r w:rsidRPr="00E97D2C">
              <w:rPr>
                <w:rFonts w:cs="Arial"/>
                <w:color w:val="000000"/>
              </w:rPr>
              <w:t>0D114ZA</w:t>
            </w:r>
          </w:p>
        </w:tc>
        <w:tc>
          <w:tcPr>
            <w:tcW w:w="7560" w:type="dxa"/>
            <w:noWrap/>
            <w:vAlign w:val="center"/>
            <w:hideMark/>
          </w:tcPr>
          <w:p w14:paraId="262573EB" w14:textId="77777777" w:rsidR="00595F71" w:rsidRPr="00E97D2C" w:rsidRDefault="00595F71" w:rsidP="00696E8F">
            <w:pPr>
              <w:rPr>
                <w:rFonts w:cs="Arial"/>
                <w:color w:val="000000"/>
              </w:rPr>
            </w:pPr>
            <w:r w:rsidRPr="00E97D2C">
              <w:rPr>
                <w:rFonts w:cs="Arial"/>
                <w:color w:val="000000"/>
              </w:rPr>
              <w:t>Bypass Upper Esophagus to Jejunum, Percutaneous Endoscopic Approach</w:t>
            </w:r>
          </w:p>
        </w:tc>
      </w:tr>
      <w:tr w:rsidR="00595F71" w:rsidRPr="00E97D2C" w14:paraId="58CF8F88" w14:textId="77777777" w:rsidTr="00696E8F">
        <w:trPr>
          <w:trHeight w:val="300"/>
        </w:trPr>
        <w:tc>
          <w:tcPr>
            <w:tcW w:w="1872" w:type="dxa"/>
            <w:noWrap/>
            <w:vAlign w:val="center"/>
            <w:hideMark/>
          </w:tcPr>
          <w:p w14:paraId="016E432D" w14:textId="77777777" w:rsidR="00595F71" w:rsidRPr="00E97D2C" w:rsidRDefault="00595F71" w:rsidP="00696E8F">
            <w:pPr>
              <w:rPr>
                <w:rFonts w:cs="Arial"/>
                <w:color w:val="000000"/>
              </w:rPr>
            </w:pPr>
            <w:r w:rsidRPr="00E97D2C">
              <w:rPr>
                <w:rFonts w:cs="Arial"/>
                <w:color w:val="000000"/>
              </w:rPr>
              <w:t>0D114ZB</w:t>
            </w:r>
          </w:p>
        </w:tc>
        <w:tc>
          <w:tcPr>
            <w:tcW w:w="7560" w:type="dxa"/>
            <w:noWrap/>
            <w:vAlign w:val="center"/>
            <w:hideMark/>
          </w:tcPr>
          <w:p w14:paraId="7E13CDEA" w14:textId="77777777" w:rsidR="00595F71" w:rsidRPr="00E97D2C" w:rsidRDefault="00595F71" w:rsidP="00696E8F">
            <w:pPr>
              <w:rPr>
                <w:rFonts w:cs="Arial"/>
                <w:color w:val="000000"/>
              </w:rPr>
            </w:pPr>
            <w:r w:rsidRPr="00E97D2C">
              <w:rPr>
                <w:rFonts w:cs="Arial"/>
                <w:color w:val="000000"/>
              </w:rPr>
              <w:t>Bypass Upper Esophagus to Ileum, Percutaneous Endoscopic Approach</w:t>
            </w:r>
          </w:p>
        </w:tc>
      </w:tr>
      <w:tr w:rsidR="00595F71" w:rsidRPr="00E97D2C" w14:paraId="693D1036" w14:textId="77777777" w:rsidTr="00696E8F">
        <w:trPr>
          <w:trHeight w:val="300"/>
        </w:trPr>
        <w:tc>
          <w:tcPr>
            <w:tcW w:w="1872" w:type="dxa"/>
            <w:noWrap/>
            <w:vAlign w:val="center"/>
            <w:hideMark/>
          </w:tcPr>
          <w:p w14:paraId="2DC22DA6" w14:textId="77777777" w:rsidR="00595F71" w:rsidRPr="00E97D2C" w:rsidRDefault="00595F71" w:rsidP="00696E8F">
            <w:pPr>
              <w:rPr>
                <w:rFonts w:cs="Arial"/>
                <w:color w:val="000000"/>
              </w:rPr>
            </w:pPr>
            <w:r w:rsidRPr="00E97D2C">
              <w:rPr>
                <w:rFonts w:cs="Arial"/>
                <w:color w:val="000000"/>
              </w:rPr>
              <w:t>0D11874</w:t>
            </w:r>
          </w:p>
        </w:tc>
        <w:tc>
          <w:tcPr>
            <w:tcW w:w="7560" w:type="dxa"/>
            <w:noWrap/>
            <w:vAlign w:val="center"/>
            <w:hideMark/>
          </w:tcPr>
          <w:p w14:paraId="0D5DF999"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Via Natural or Artificial Opening Endoscopic</w:t>
            </w:r>
          </w:p>
        </w:tc>
      </w:tr>
      <w:tr w:rsidR="00595F71" w:rsidRPr="00E97D2C" w14:paraId="7EB6F213" w14:textId="77777777" w:rsidTr="00696E8F">
        <w:trPr>
          <w:trHeight w:val="300"/>
        </w:trPr>
        <w:tc>
          <w:tcPr>
            <w:tcW w:w="1872" w:type="dxa"/>
            <w:noWrap/>
            <w:vAlign w:val="center"/>
            <w:hideMark/>
          </w:tcPr>
          <w:p w14:paraId="66A3D935" w14:textId="77777777" w:rsidR="00595F71" w:rsidRPr="00E97D2C" w:rsidRDefault="00595F71" w:rsidP="00696E8F">
            <w:pPr>
              <w:rPr>
                <w:rFonts w:cs="Arial"/>
                <w:color w:val="000000"/>
              </w:rPr>
            </w:pPr>
            <w:r w:rsidRPr="00E97D2C">
              <w:rPr>
                <w:rFonts w:cs="Arial"/>
                <w:color w:val="000000"/>
              </w:rPr>
              <w:t>0D11876</w:t>
            </w:r>
          </w:p>
        </w:tc>
        <w:tc>
          <w:tcPr>
            <w:tcW w:w="7560" w:type="dxa"/>
            <w:noWrap/>
            <w:vAlign w:val="center"/>
            <w:hideMark/>
          </w:tcPr>
          <w:p w14:paraId="36D0AE2E" w14:textId="77777777" w:rsidR="00595F71" w:rsidRPr="00E97D2C" w:rsidRDefault="00595F71" w:rsidP="00696E8F">
            <w:pPr>
              <w:rPr>
                <w:rFonts w:cs="Arial"/>
                <w:color w:val="000000"/>
              </w:rPr>
            </w:pPr>
            <w:r w:rsidRPr="00E97D2C">
              <w:rPr>
                <w:rFonts w:cs="Arial"/>
                <w:color w:val="000000"/>
              </w:rPr>
              <w:t>Bypass Upper Esophagus to Stomach with Autologous Tissue Substitute, Via Natural or Artificial Opening Endoscopic</w:t>
            </w:r>
          </w:p>
        </w:tc>
      </w:tr>
      <w:tr w:rsidR="00595F71" w:rsidRPr="00E97D2C" w14:paraId="7E31B388" w14:textId="77777777" w:rsidTr="00696E8F">
        <w:trPr>
          <w:trHeight w:val="300"/>
        </w:trPr>
        <w:tc>
          <w:tcPr>
            <w:tcW w:w="1872" w:type="dxa"/>
            <w:noWrap/>
            <w:vAlign w:val="center"/>
            <w:hideMark/>
          </w:tcPr>
          <w:p w14:paraId="4B71BB29" w14:textId="77777777" w:rsidR="00595F71" w:rsidRPr="00E97D2C" w:rsidRDefault="00595F71" w:rsidP="00696E8F">
            <w:pPr>
              <w:rPr>
                <w:rFonts w:cs="Arial"/>
                <w:color w:val="000000"/>
              </w:rPr>
            </w:pPr>
            <w:r w:rsidRPr="00E97D2C">
              <w:rPr>
                <w:rFonts w:cs="Arial"/>
                <w:color w:val="000000"/>
              </w:rPr>
              <w:t>0D11879</w:t>
            </w:r>
          </w:p>
        </w:tc>
        <w:tc>
          <w:tcPr>
            <w:tcW w:w="7560" w:type="dxa"/>
            <w:noWrap/>
            <w:vAlign w:val="center"/>
            <w:hideMark/>
          </w:tcPr>
          <w:p w14:paraId="6526024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Via Natural or Artificial Opening Endoscopic</w:t>
            </w:r>
          </w:p>
        </w:tc>
      </w:tr>
      <w:tr w:rsidR="00595F71" w:rsidRPr="00E97D2C" w14:paraId="449B6C28" w14:textId="77777777" w:rsidTr="00696E8F">
        <w:trPr>
          <w:trHeight w:val="300"/>
        </w:trPr>
        <w:tc>
          <w:tcPr>
            <w:tcW w:w="1872" w:type="dxa"/>
            <w:noWrap/>
            <w:vAlign w:val="center"/>
            <w:hideMark/>
          </w:tcPr>
          <w:p w14:paraId="53C15786" w14:textId="77777777" w:rsidR="00595F71" w:rsidRPr="00E97D2C" w:rsidRDefault="00595F71" w:rsidP="00696E8F">
            <w:pPr>
              <w:rPr>
                <w:rFonts w:cs="Arial"/>
                <w:color w:val="000000"/>
              </w:rPr>
            </w:pPr>
            <w:r w:rsidRPr="00E97D2C">
              <w:rPr>
                <w:rFonts w:cs="Arial"/>
                <w:color w:val="000000"/>
              </w:rPr>
              <w:t>0D1187A</w:t>
            </w:r>
          </w:p>
        </w:tc>
        <w:tc>
          <w:tcPr>
            <w:tcW w:w="7560" w:type="dxa"/>
            <w:noWrap/>
            <w:vAlign w:val="center"/>
            <w:hideMark/>
          </w:tcPr>
          <w:p w14:paraId="3B4797E8" w14:textId="77777777" w:rsidR="00595F71" w:rsidRPr="00E97D2C" w:rsidRDefault="00595F71" w:rsidP="00696E8F">
            <w:pPr>
              <w:rPr>
                <w:rFonts w:cs="Arial"/>
                <w:color w:val="000000"/>
              </w:rPr>
            </w:pPr>
            <w:r w:rsidRPr="00E97D2C">
              <w:rPr>
                <w:rFonts w:cs="Arial"/>
                <w:color w:val="000000"/>
              </w:rPr>
              <w:t>Bypass Upper Esophagus to Jejunum with Autologous Tissue Substitute, Via Natural or Artificial Opening Endoscopic</w:t>
            </w:r>
          </w:p>
        </w:tc>
      </w:tr>
      <w:tr w:rsidR="00595F71" w:rsidRPr="00E97D2C" w14:paraId="31D19E21" w14:textId="77777777" w:rsidTr="00696E8F">
        <w:trPr>
          <w:trHeight w:val="300"/>
        </w:trPr>
        <w:tc>
          <w:tcPr>
            <w:tcW w:w="1872" w:type="dxa"/>
            <w:noWrap/>
            <w:vAlign w:val="center"/>
            <w:hideMark/>
          </w:tcPr>
          <w:p w14:paraId="1991224F" w14:textId="77777777" w:rsidR="00595F71" w:rsidRPr="00E97D2C" w:rsidRDefault="00595F71" w:rsidP="00696E8F">
            <w:pPr>
              <w:rPr>
                <w:rFonts w:cs="Arial"/>
                <w:color w:val="000000"/>
              </w:rPr>
            </w:pPr>
            <w:r w:rsidRPr="00E97D2C">
              <w:rPr>
                <w:rFonts w:cs="Arial"/>
                <w:color w:val="000000"/>
              </w:rPr>
              <w:t>0D1187B</w:t>
            </w:r>
          </w:p>
        </w:tc>
        <w:tc>
          <w:tcPr>
            <w:tcW w:w="7560" w:type="dxa"/>
            <w:noWrap/>
            <w:vAlign w:val="center"/>
            <w:hideMark/>
          </w:tcPr>
          <w:p w14:paraId="6FDDFA20" w14:textId="77777777" w:rsidR="00595F71" w:rsidRPr="00E97D2C" w:rsidRDefault="00595F71" w:rsidP="00696E8F">
            <w:pPr>
              <w:rPr>
                <w:rFonts w:cs="Arial"/>
                <w:color w:val="000000"/>
              </w:rPr>
            </w:pPr>
            <w:r w:rsidRPr="00E97D2C">
              <w:rPr>
                <w:rFonts w:cs="Arial"/>
                <w:color w:val="000000"/>
              </w:rPr>
              <w:t>Bypass Upper Esophagus to Ileum with Autologous Tissue Substitute, Via Natural or Artificial Opening Endoscopic</w:t>
            </w:r>
          </w:p>
        </w:tc>
      </w:tr>
      <w:tr w:rsidR="00595F71" w:rsidRPr="00E97D2C" w14:paraId="13C69B72" w14:textId="77777777" w:rsidTr="00696E8F">
        <w:trPr>
          <w:trHeight w:val="300"/>
        </w:trPr>
        <w:tc>
          <w:tcPr>
            <w:tcW w:w="1872" w:type="dxa"/>
            <w:noWrap/>
            <w:vAlign w:val="center"/>
            <w:hideMark/>
          </w:tcPr>
          <w:p w14:paraId="51AC1F3F" w14:textId="77777777" w:rsidR="00595F71" w:rsidRPr="00E97D2C" w:rsidRDefault="00595F71" w:rsidP="00696E8F">
            <w:pPr>
              <w:rPr>
                <w:rFonts w:cs="Arial"/>
                <w:color w:val="000000"/>
              </w:rPr>
            </w:pPr>
            <w:r w:rsidRPr="00E97D2C">
              <w:rPr>
                <w:rFonts w:cs="Arial"/>
                <w:color w:val="000000"/>
              </w:rPr>
              <w:t>0D118J4</w:t>
            </w:r>
          </w:p>
        </w:tc>
        <w:tc>
          <w:tcPr>
            <w:tcW w:w="7560" w:type="dxa"/>
            <w:noWrap/>
            <w:vAlign w:val="center"/>
            <w:hideMark/>
          </w:tcPr>
          <w:p w14:paraId="533783C2" w14:textId="77777777" w:rsidR="00595F71" w:rsidRPr="00E97D2C" w:rsidRDefault="00595F71" w:rsidP="00696E8F">
            <w:pPr>
              <w:rPr>
                <w:rFonts w:cs="Arial"/>
                <w:color w:val="000000"/>
              </w:rPr>
            </w:pPr>
            <w:r w:rsidRPr="00E97D2C">
              <w:rPr>
                <w:rFonts w:cs="Arial"/>
                <w:color w:val="000000"/>
              </w:rPr>
              <w:t>Bypass Upper Esophagus to Cutaneous with Synthetic Substitute, Via Natural or Artificial Opening Endoscopic</w:t>
            </w:r>
          </w:p>
        </w:tc>
      </w:tr>
      <w:tr w:rsidR="00595F71" w:rsidRPr="00E97D2C" w14:paraId="7D64F578" w14:textId="77777777" w:rsidTr="00696E8F">
        <w:trPr>
          <w:trHeight w:val="300"/>
        </w:trPr>
        <w:tc>
          <w:tcPr>
            <w:tcW w:w="1872" w:type="dxa"/>
            <w:noWrap/>
            <w:vAlign w:val="center"/>
            <w:hideMark/>
          </w:tcPr>
          <w:p w14:paraId="45462274" w14:textId="77777777" w:rsidR="00595F71" w:rsidRPr="00E97D2C" w:rsidRDefault="00595F71" w:rsidP="00696E8F">
            <w:pPr>
              <w:rPr>
                <w:rFonts w:cs="Arial"/>
                <w:color w:val="000000"/>
              </w:rPr>
            </w:pPr>
            <w:r w:rsidRPr="00E97D2C">
              <w:rPr>
                <w:rFonts w:cs="Arial"/>
                <w:color w:val="000000"/>
              </w:rPr>
              <w:t>0D118J6</w:t>
            </w:r>
          </w:p>
        </w:tc>
        <w:tc>
          <w:tcPr>
            <w:tcW w:w="7560" w:type="dxa"/>
            <w:noWrap/>
            <w:vAlign w:val="center"/>
            <w:hideMark/>
          </w:tcPr>
          <w:p w14:paraId="2EA4A544" w14:textId="77777777" w:rsidR="00595F71" w:rsidRPr="00E97D2C" w:rsidRDefault="00595F71" w:rsidP="00696E8F">
            <w:pPr>
              <w:rPr>
                <w:rFonts w:cs="Arial"/>
                <w:color w:val="000000"/>
              </w:rPr>
            </w:pPr>
            <w:r w:rsidRPr="00E97D2C">
              <w:rPr>
                <w:rFonts w:cs="Arial"/>
                <w:color w:val="000000"/>
              </w:rPr>
              <w:t>Bypass Upper Esophagus to Stomach with Synthetic Substitute, Via Natural or Artificial Opening Endoscopic</w:t>
            </w:r>
          </w:p>
        </w:tc>
      </w:tr>
      <w:tr w:rsidR="00595F71" w:rsidRPr="00E97D2C" w14:paraId="7A193CC2" w14:textId="77777777" w:rsidTr="00696E8F">
        <w:trPr>
          <w:trHeight w:val="300"/>
        </w:trPr>
        <w:tc>
          <w:tcPr>
            <w:tcW w:w="1872" w:type="dxa"/>
            <w:noWrap/>
            <w:vAlign w:val="center"/>
            <w:hideMark/>
          </w:tcPr>
          <w:p w14:paraId="2529FFA5" w14:textId="77777777" w:rsidR="00595F71" w:rsidRPr="00E97D2C" w:rsidRDefault="00595F71" w:rsidP="00696E8F">
            <w:pPr>
              <w:rPr>
                <w:rFonts w:cs="Arial"/>
                <w:color w:val="000000"/>
              </w:rPr>
            </w:pPr>
            <w:r w:rsidRPr="00E97D2C">
              <w:rPr>
                <w:rFonts w:cs="Arial"/>
                <w:color w:val="000000"/>
              </w:rPr>
              <w:t>0D118J9</w:t>
            </w:r>
          </w:p>
        </w:tc>
        <w:tc>
          <w:tcPr>
            <w:tcW w:w="7560" w:type="dxa"/>
            <w:noWrap/>
            <w:vAlign w:val="center"/>
            <w:hideMark/>
          </w:tcPr>
          <w:p w14:paraId="57412AF1" w14:textId="77777777" w:rsidR="00595F71" w:rsidRPr="00E97D2C" w:rsidRDefault="00595F71" w:rsidP="00696E8F">
            <w:pPr>
              <w:rPr>
                <w:rFonts w:cs="Arial"/>
                <w:color w:val="000000"/>
              </w:rPr>
            </w:pPr>
            <w:r w:rsidRPr="00E97D2C">
              <w:rPr>
                <w:rFonts w:cs="Arial"/>
                <w:color w:val="000000"/>
              </w:rPr>
              <w:t>Bypass Upper Esophagus to Duodenum with Synthetic Substitute, Via Natural or Artificial Opening Endoscopic</w:t>
            </w:r>
          </w:p>
        </w:tc>
      </w:tr>
      <w:tr w:rsidR="00595F71" w:rsidRPr="00E97D2C" w14:paraId="7F5A738B" w14:textId="77777777" w:rsidTr="00696E8F">
        <w:trPr>
          <w:trHeight w:val="300"/>
        </w:trPr>
        <w:tc>
          <w:tcPr>
            <w:tcW w:w="1872" w:type="dxa"/>
            <w:noWrap/>
            <w:vAlign w:val="center"/>
            <w:hideMark/>
          </w:tcPr>
          <w:p w14:paraId="353CDD2E" w14:textId="77777777" w:rsidR="00595F71" w:rsidRPr="00E97D2C" w:rsidRDefault="00595F71" w:rsidP="00696E8F">
            <w:pPr>
              <w:rPr>
                <w:rFonts w:cs="Arial"/>
                <w:color w:val="000000"/>
              </w:rPr>
            </w:pPr>
            <w:r w:rsidRPr="00E97D2C">
              <w:rPr>
                <w:rFonts w:cs="Arial"/>
                <w:color w:val="000000"/>
              </w:rPr>
              <w:t>0D118JA</w:t>
            </w:r>
          </w:p>
        </w:tc>
        <w:tc>
          <w:tcPr>
            <w:tcW w:w="7560" w:type="dxa"/>
            <w:noWrap/>
            <w:vAlign w:val="center"/>
            <w:hideMark/>
          </w:tcPr>
          <w:p w14:paraId="7AFE0D8A" w14:textId="77777777" w:rsidR="00595F71" w:rsidRPr="00E97D2C" w:rsidRDefault="00595F71" w:rsidP="00696E8F">
            <w:pPr>
              <w:rPr>
                <w:rFonts w:cs="Arial"/>
                <w:color w:val="000000"/>
              </w:rPr>
            </w:pPr>
            <w:r w:rsidRPr="00E97D2C">
              <w:rPr>
                <w:rFonts w:cs="Arial"/>
                <w:color w:val="000000"/>
              </w:rPr>
              <w:t>Bypass Upper Esophagus to Jejunum with Synthetic Substitute, Via Natural or Artificial Opening Endoscopic</w:t>
            </w:r>
          </w:p>
        </w:tc>
      </w:tr>
      <w:tr w:rsidR="00595F71" w:rsidRPr="00E97D2C" w14:paraId="1DB534FC" w14:textId="77777777" w:rsidTr="00696E8F">
        <w:trPr>
          <w:trHeight w:val="300"/>
        </w:trPr>
        <w:tc>
          <w:tcPr>
            <w:tcW w:w="1872" w:type="dxa"/>
            <w:noWrap/>
            <w:vAlign w:val="center"/>
            <w:hideMark/>
          </w:tcPr>
          <w:p w14:paraId="4C0FAAFC" w14:textId="77777777" w:rsidR="00595F71" w:rsidRPr="00E97D2C" w:rsidRDefault="00595F71" w:rsidP="00696E8F">
            <w:pPr>
              <w:rPr>
                <w:rFonts w:cs="Arial"/>
                <w:color w:val="000000"/>
              </w:rPr>
            </w:pPr>
            <w:r w:rsidRPr="00E97D2C">
              <w:rPr>
                <w:rFonts w:cs="Arial"/>
                <w:color w:val="000000"/>
              </w:rPr>
              <w:t>0D118JB</w:t>
            </w:r>
          </w:p>
        </w:tc>
        <w:tc>
          <w:tcPr>
            <w:tcW w:w="7560" w:type="dxa"/>
            <w:noWrap/>
            <w:vAlign w:val="center"/>
            <w:hideMark/>
          </w:tcPr>
          <w:p w14:paraId="101F5965" w14:textId="77777777" w:rsidR="00595F71" w:rsidRPr="00E97D2C" w:rsidRDefault="00595F71" w:rsidP="00696E8F">
            <w:pPr>
              <w:rPr>
                <w:rFonts w:cs="Arial"/>
                <w:color w:val="000000"/>
              </w:rPr>
            </w:pPr>
            <w:r w:rsidRPr="00E97D2C">
              <w:rPr>
                <w:rFonts w:cs="Arial"/>
                <w:color w:val="000000"/>
              </w:rPr>
              <w:t>Bypass Upper Esophagus to Ileum with Synthetic Substitute, Via Natural or Artificial Opening Endoscopic</w:t>
            </w:r>
          </w:p>
        </w:tc>
      </w:tr>
      <w:tr w:rsidR="00595F71" w:rsidRPr="00E97D2C" w14:paraId="3CEEB601" w14:textId="77777777" w:rsidTr="00696E8F">
        <w:trPr>
          <w:trHeight w:val="300"/>
        </w:trPr>
        <w:tc>
          <w:tcPr>
            <w:tcW w:w="1872" w:type="dxa"/>
            <w:noWrap/>
            <w:vAlign w:val="center"/>
            <w:hideMark/>
          </w:tcPr>
          <w:p w14:paraId="4BBE715A" w14:textId="77777777" w:rsidR="00595F71" w:rsidRPr="00E97D2C" w:rsidRDefault="00595F71" w:rsidP="00696E8F">
            <w:pPr>
              <w:rPr>
                <w:rFonts w:cs="Arial"/>
                <w:color w:val="000000"/>
              </w:rPr>
            </w:pPr>
            <w:r w:rsidRPr="00E97D2C">
              <w:rPr>
                <w:rFonts w:cs="Arial"/>
                <w:color w:val="000000"/>
              </w:rPr>
              <w:t>0D118K4</w:t>
            </w:r>
          </w:p>
        </w:tc>
        <w:tc>
          <w:tcPr>
            <w:tcW w:w="7560" w:type="dxa"/>
            <w:noWrap/>
            <w:vAlign w:val="center"/>
            <w:hideMark/>
          </w:tcPr>
          <w:p w14:paraId="640F604F"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Via Natural or Artificial Opening Endoscopic</w:t>
            </w:r>
          </w:p>
        </w:tc>
      </w:tr>
      <w:tr w:rsidR="00595F71" w:rsidRPr="00E97D2C" w14:paraId="728C83AD" w14:textId="77777777" w:rsidTr="00696E8F">
        <w:trPr>
          <w:trHeight w:val="300"/>
        </w:trPr>
        <w:tc>
          <w:tcPr>
            <w:tcW w:w="1872" w:type="dxa"/>
            <w:noWrap/>
            <w:vAlign w:val="center"/>
            <w:hideMark/>
          </w:tcPr>
          <w:p w14:paraId="2CC90F25" w14:textId="77777777" w:rsidR="00595F71" w:rsidRPr="00E97D2C" w:rsidRDefault="00595F71" w:rsidP="00696E8F">
            <w:pPr>
              <w:rPr>
                <w:rFonts w:cs="Arial"/>
                <w:color w:val="000000"/>
              </w:rPr>
            </w:pPr>
            <w:r w:rsidRPr="00E97D2C">
              <w:rPr>
                <w:rFonts w:cs="Arial"/>
                <w:color w:val="000000"/>
              </w:rPr>
              <w:t>0D118K6</w:t>
            </w:r>
          </w:p>
        </w:tc>
        <w:tc>
          <w:tcPr>
            <w:tcW w:w="7560" w:type="dxa"/>
            <w:noWrap/>
            <w:vAlign w:val="center"/>
            <w:hideMark/>
          </w:tcPr>
          <w:p w14:paraId="3856BC8F"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Via Natural or Artificial Opening Endoscopic</w:t>
            </w:r>
          </w:p>
        </w:tc>
      </w:tr>
      <w:tr w:rsidR="00595F71" w:rsidRPr="00E97D2C" w14:paraId="68CB72D2" w14:textId="77777777" w:rsidTr="00696E8F">
        <w:trPr>
          <w:trHeight w:val="300"/>
        </w:trPr>
        <w:tc>
          <w:tcPr>
            <w:tcW w:w="1872" w:type="dxa"/>
            <w:noWrap/>
            <w:vAlign w:val="center"/>
            <w:hideMark/>
          </w:tcPr>
          <w:p w14:paraId="13A479DD" w14:textId="77777777" w:rsidR="00595F71" w:rsidRPr="00E97D2C" w:rsidRDefault="00595F71" w:rsidP="00696E8F">
            <w:pPr>
              <w:rPr>
                <w:rFonts w:cs="Arial"/>
                <w:color w:val="000000"/>
              </w:rPr>
            </w:pPr>
            <w:r w:rsidRPr="00E97D2C">
              <w:rPr>
                <w:rFonts w:cs="Arial"/>
                <w:color w:val="000000"/>
              </w:rPr>
              <w:lastRenderedPageBreak/>
              <w:t>0D118K9</w:t>
            </w:r>
          </w:p>
        </w:tc>
        <w:tc>
          <w:tcPr>
            <w:tcW w:w="7560" w:type="dxa"/>
            <w:noWrap/>
            <w:vAlign w:val="center"/>
            <w:hideMark/>
          </w:tcPr>
          <w:p w14:paraId="27E3CA0F"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Via Natural or Artificial Opening Endoscopic</w:t>
            </w:r>
          </w:p>
        </w:tc>
      </w:tr>
      <w:tr w:rsidR="00595F71" w:rsidRPr="00E97D2C" w14:paraId="7BC70D21" w14:textId="77777777" w:rsidTr="00696E8F">
        <w:trPr>
          <w:trHeight w:val="300"/>
        </w:trPr>
        <w:tc>
          <w:tcPr>
            <w:tcW w:w="1872" w:type="dxa"/>
            <w:noWrap/>
            <w:vAlign w:val="center"/>
            <w:hideMark/>
          </w:tcPr>
          <w:p w14:paraId="6000C62B" w14:textId="77777777" w:rsidR="00595F71" w:rsidRPr="00E97D2C" w:rsidRDefault="00595F71" w:rsidP="00696E8F">
            <w:pPr>
              <w:rPr>
                <w:rFonts w:cs="Arial"/>
                <w:color w:val="000000"/>
              </w:rPr>
            </w:pPr>
            <w:r w:rsidRPr="00E97D2C">
              <w:rPr>
                <w:rFonts w:cs="Arial"/>
                <w:color w:val="000000"/>
              </w:rPr>
              <w:t>0D118KA</w:t>
            </w:r>
          </w:p>
        </w:tc>
        <w:tc>
          <w:tcPr>
            <w:tcW w:w="7560" w:type="dxa"/>
            <w:noWrap/>
            <w:vAlign w:val="center"/>
            <w:hideMark/>
          </w:tcPr>
          <w:p w14:paraId="18BF3E55"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Via Natural or Artificial Opening Endoscopic</w:t>
            </w:r>
          </w:p>
        </w:tc>
      </w:tr>
      <w:tr w:rsidR="00595F71" w:rsidRPr="00E97D2C" w14:paraId="6D2D20C2" w14:textId="77777777" w:rsidTr="00696E8F">
        <w:trPr>
          <w:trHeight w:val="300"/>
        </w:trPr>
        <w:tc>
          <w:tcPr>
            <w:tcW w:w="1872" w:type="dxa"/>
            <w:noWrap/>
            <w:vAlign w:val="center"/>
            <w:hideMark/>
          </w:tcPr>
          <w:p w14:paraId="1E4FAB6B" w14:textId="77777777" w:rsidR="00595F71" w:rsidRPr="00E97D2C" w:rsidRDefault="00595F71" w:rsidP="00696E8F">
            <w:pPr>
              <w:rPr>
                <w:rFonts w:cs="Arial"/>
                <w:color w:val="000000"/>
              </w:rPr>
            </w:pPr>
            <w:r w:rsidRPr="00E97D2C">
              <w:rPr>
                <w:rFonts w:cs="Arial"/>
                <w:color w:val="000000"/>
              </w:rPr>
              <w:t>0D118KB</w:t>
            </w:r>
          </w:p>
        </w:tc>
        <w:tc>
          <w:tcPr>
            <w:tcW w:w="7560" w:type="dxa"/>
            <w:noWrap/>
            <w:vAlign w:val="center"/>
            <w:hideMark/>
          </w:tcPr>
          <w:p w14:paraId="716FE83B" w14:textId="77777777" w:rsidR="00595F71" w:rsidRPr="00E97D2C" w:rsidRDefault="00595F71" w:rsidP="00696E8F">
            <w:pPr>
              <w:rPr>
                <w:rFonts w:cs="Arial"/>
                <w:color w:val="000000"/>
              </w:rPr>
            </w:pPr>
            <w:r w:rsidRPr="00E97D2C">
              <w:rPr>
                <w:rFonts w:cs="Arial"/>
                <w:color w:val="000000"/>
              </w:rPr>
              <w:t>Bypass Upper Esophagus to Ileum with Nonautologous Tissue Substitute, Via Natural or Artificial Opening Endoscopic</w:t>
            </w:r>
          </w:p>
        </w:tc>
      </w:tr>
      <w:tr w:rsidR="00595F71" w:rsidRPr="00E97D2C" w14:paraId="7E27988C" w14:textId="77777777" w:rsidTr="00696E8F">
        <w:trPr>
          <w:trHeight w:val="300"/>
        </w:trPr>
        <w:tc>
          <w:tcPr>
            <w:tcW w:w="1872" w:type="dxa"/>
            <w:noWrap/>
            <w:vAlign w:val="center"/>
            <w:hideMark/>
          </w:tcPr>
          <w:p w14:paraId="774EA018" w14:textId="77777777" w:rsidR="00595F71" w:rsidRPr="00E97D2C" w:rsidRDefault="00595F71" w:rsidP="00696E8F">
            <w:pPr>
              <w:rPr>
                <w:rFonts w:cs="Arial"/>
                <w:color w:val="000000"/>
              </w:rPr>
            </w:pPr>
            <w:r w:rsidRPr="00E97D2C">
              <w:rPr>
                <w:rFonts w:cs="Arial"/>
                <w:color w:val="000000"/>
              </w:rPr>
              <w:t>0D118Z4</w:t>
            </w:r>
          </w:p>
        </w:tc>
        <w:tc>
          <w:tcPr>
            <w:tcW w:w="7560" w:type="dxa"/>
            <w:noWrap/>
            <w:vAlign w:val="center"/>
            <w:hideMark/>
          </w:tcPr>
          <w:p w14:paraId="1E60AF08" w14:textId="77777777" w:rsidR="00595F71" w:rsidRPr="00E97D2C" w:rsidRDefault="00595F71" w:rsidP="00696E8F">
            <w:pPr>
              <w:rPr>
                <w:rFonts w:cs="Arial"/>
                <w:color w:val="000000"/>
              </w:rPr>
            </w:pPr>
            <w:r w:rsidRPr="00E97D2C">
              <w:rPr>
                <w:rFonts w:cs="Arial"/>
                <w:color w:val="000000"/>
              </w:rPr>
              <w:t>Bypass Upper Esophagus to Cutaneous, Via Natural or Artificial Opening Endoscopic</w:t>
            </w:r>
          </w:p>
        </w:tc>
      </w:tr>
      <w:tr w:rsidR="00595F71" w:rsidRPr="00E97D2C" w14:paraId="23953E9C" w14:textId="77777777" w:rsidTr="00696E8F">
        <w:trPr>
          <w:trHeight w:val="300"/>
        </w:trPr>
        <w:tc>
          <w:tcPr>
            <w:tcW w:w="1872" w:type="dxa"/>
            <w:noWrap/>
            <w:vAlign w:val="center"/>
            <w:hideMark/>
          </w:tcPr>
          <w:p w14:paraId="50144079" w14:textId="77777777" w:rsidR="00595F71" w:rsidRPr="00E97D2C" w:rsidRDefault="00595F71" w:rsidP="00696E8F">
            <w:pPr>
              <w:rPr>
                <w:rFonts w:cs="Arial"/>
                <w:color w:val="000000"/>
              </w:rPr>
            </w:pPr>
            <w:r w:rsidRPr="00E97D2C">
              <w:rPr>
                <w:rFonts w:cs="Arial"/>
                <w:color w:val="000000"/>
              </w:rPr>
              <w:t>0D118Z6</w:t>
            </w:r>
          </w:p>
        </w:tc>
        <w:tc>
          <w:tcPr>
            <w:tcW w:w="7560" w:type="dxa"/>
            <w:noWrap/>
            <w:vAlign w:val="center"/>
            <w:hideMark/>
          </w:tcPr>
          <w:p w14:paraId="33FA477C" w14:textId="77777777" w:rsidR="00595F71" w:rsidRPr="00E97D2C" w:rsidRDefault="00595F71" w:rsidP="00696E8F">
            <w:pPr>
              <w:rPr>
                <w:rFonts w:cs="Arial"/>
                <w:color w:val="000000"/>
              </w:rPr>
            </w:pPr>
            <w:r w:rsidRPr="00E97D2C">
              <w:rPr>
                <w:rFonts w:cs="Arial"/>
                <w:color w:val="000000"/>
              </w:rPr>
              <w:t>Bypass Upper Esophagus to Stomach, Via Natural or Artificial Opening Endoscopic</w:t>
            </w:r>
          </w:p>
        </w:tc>
      </w:tr>
      <w:tr w:rsidR="00595F71" w:rsidRPr="00E97D2C" w14:paraId="473171CF" w14:textId="77777777" w:rsidTr="00696E8F">
        <w:trPr>
          <w:trHeight w:val="300"/>
        </w:trPr>
        <w:tc>
          <w:tcPr>
            <w:tcW w:w="1872" w:type="dxa"/>
            <w:noWrap/>
            <w:vAlign w:val="center"/>
            <w:hideMark/>
          </w:tcPr>
          <w:p w14:paraId="2F8FA2FE" w14:textId="77777777" w:rsidR="00595F71" w:rsidRPr="00E97D2C" w:rsidRDefault="00595F71" w:rsidP="00696E8F">
            <w:pPr>
              <w:rPr>
                <w:rFonts w:cs="Arial"/>
                <w:color w:val="000000"/>
              </w:rPr>
            </w:pPr>
            <w:r w:rsidRPr="00E97D2C">
              <w:rPr>
                <w:rFonts w:cs="Arial"/>
                <w:color w:val="000000"/>
              </w:rPr>
              <w:t>0D118Z9</w:t>
            </w:r>
          </w:p>
        </w:tc>
        <w:tc>
          <w:tcPr>
            <w:tcW w:w="7560" w:type="dxa"/>
            <w:noWrap/>
            <w:vAlign w:val="center"/>
            <w:hideMark/>
          </w:tcPr>
          <w:p w14:paraId="346CA638" w14:textId="77777777" w:rsidR="00595F71" w:rsidRPr="00E97D2C" w:rsidRDefault="00595F71" w:rsidP="00696E8F">
            <w:pPr>
              <w:rPr>
                <w:rFonts w:cs="Arial"/>
                <w:color w:val="000000"/>
              </w:rPr>
            </w:pPr>
            <w:r w:rsidRPr="00E97D2C">
              <w:rPr>
                <w:rFonts w:cs="Arial"/>
                <w:color w:val="000000"/>
              </w:rPr>
              <w:t>Bypass Upper Esophagus to Duodenum, Via Natural or Artificial Opening Endoscopic</w:t>
            </w:r>
          </w:p>
        </w:tc>
      </w:tr>
      <w:tr w:rsidR="00595F71" w:rsidRPr="00E97D2C" w14:paraId="25786925" w14:textId="77777777" w:rsidTr="00696E8F">
        <w:trPr>
          <w:trHeight w:val="300"/>
        </w:trPr>
        <w:tc>
          <w:tcPr>
            <w:tcW w:w="1872" w:type="dxa"/>
            <w:noWrap/>
            <w:vAlign w:val="center"/>
            <w:hideMark/>
          </w:tcPr>
          <w:p w14:paraId="4EE7E645" w14:textId="77777777" w:rsidR="00595F71" w:rsidRPr="00E97D2C" w:rsidRDefault="00595F71" w:rsidP="00696E8F">
            <w:pPr>
              <w:rPr>
                <w:rFonts w:cs="Arial"/>
                <w:color w:val="000000"/>
              </w:rPr>
            </w:pPr>
            <w:r w:rsidRPr="00E97D2C">
              <w:rPr>
                <w:rFonts w:cs="Arial"/>
                <w:color w:val="000000"/>
              </w:rPr>
              <w:t>0D118ZA</w:t>
            </w:r>
          </w:p>
        </w:tc>
        <w:tc>
          <w:tcPr>
            <w:tcW w:w="7560" w:type="dxa"/>
            <w:noWrap/>
            <w:vAlign w:val="center"/>
            <w:hideMark/>
          </w:tcPr>
          <w:p w14:paraId="3179B744" w14:textId="77777777" w:rsidR="00595F71" w:rsidRPr="00E97D2C" w:rsidRDefault="00595F71" w:rsidP="00696E8F">
            <w:pPr>
              <w:rPr>
                <w:rFonts w:cs="Arial"/>
                <w:color w:val="000000"/>
              </w:rPr>
            </w:pPr>
            <w:r w:rsidRPr="00E97D2C">
              <w:rPr>
                <w:rFonts w:cs="Arial"/>
                <w:color w:val="000000"/>
              </w:rPr>
              <w:t>Bypass Upper Esophagus to Jejunum, Via Natural or Artificial Opening Endoscopic</w:t>
            </w:r>
          </w:p>
        </w:tc>
      </w:tr>
      <w:tr w:rsidR="00595F71" w:rsidRPr="00E97D2C" w14:paraId="6D72B277" w14:textId="77777777" w:rsidTr="00696E8F">
        <w:trPr>
          <w:trHeight w:val="300"/>
        </w:trPr>
        <w:tc>
          <w:tcPr>
            <w:tcW w:w="1872" w:type="dxa"/>
            <w:noWrap/>
            <w:vAlign w:val="center"/>
            <w:hideMark/>
          </w:tcPr>
          <w:p w14:paraId="1766882F" w14:textId="77777777" w:rsidR="00595F71" w:rsidRPr="00E97D2C" w:rsidRDefault="00595F71" w:rsidP="00696E8F">
            <w:pPr>
              <w:rPr>
                <w:rFonts w:cs="Arial"/>
                <w:color w:val="000000"/>
              </w:rPr>
            </w:pPr>
            <w:r w:rsidRPr="00E97D2C">
              <w:rPr>
                <w:rFonts w:cs="Arial"/>
                <w:color w:val="000000"/>
              </w:rPr>
              <w:t>0D118ZB</w:t>
            </w:r>
          </w:p>
        </w:tc>
        <w:tc>
          <w:tcPr>
            <w:tcW w:w="7560" w:type="dxa"/>
            <w:noWrap/>
            <w:vAlign w:val="center"/>
            <w:hideMark/>
          </w:tcPr>
          <w:p w14:paraId="53834173" w14:textId="77777777" w:rsidR="00595F71" w:rsidRPr="00E97D2C" w:rsidRDefault="00595F71" w:rsidP="00696E8F">
            <w:pPr>
              <w:rPr>
                <w:rFonts w:cs="Arial"/>
                <w:color w:val="000000"/>
              </w:rPr>
            </w:pPr>
            <w:r w:rsidRPr="00E97D2C">
              <w:rPr>
                <w:rFonts w:cs="Arial"/>
                <w:color w:val="000000"/>
              </w:rPr>
              <w:t>Bypass Upper Esophagus to Ileum, Via Natural or Artificial Opening Endoscopic</w:t>
            </w:r>
          </w:p>
        </w:tc>
      </w:tr>
      <w:tr w:rsidR="00595F71" w:rsidRPr="00E97D2C" w14:paraId="2E978848" w14:textId="77777777" w:rsidTr="00696E8F">
        <w:trPr>
          <w:trHeight w:val="300"/>
        </w:trPr>
        <w:tc>
          <w:tcPr>
            <w:tcW w:w="1872" w:type="dxa"/>
            <w:noWrap/>
            <w:vAlign w:val="center"/>
            <w:hideMark/>
          </w:tcPr>
          <w:p w14:paraId="64356954" w14:textId="77777777" w:rsidR="00595F71" w:rsidRPr="00E97D2C" w:rsidRDefault="00595F71" w:rsidP="00696E8F">
            <w:pPr>
              <w:rPr>
                <w:rFonts w:cs="Arial"/>
                <w:color w:val="000000"/>
              </w:rPr>
            </w:pPr>
            <w:r w:rsidRPr="00E97D2C">
              <w:rPr>
                <w:rFonts w:cs="Arial"/>
                <w:color w:val="000000"/>
              </w:rPr>
              <w:t>0D12074</w:t>
            </w:r>
          </w:p>
        </w:tc>
        <w:tc>
          <w:tcPr>
            <w:tcW w:w="7560" w:type="dxa"/>
            <w:noWrap/>
            <w:vAlign w:val="center"/>
            <w:hideMark/>
          </w:tcPr>
          <w:p w14:paraId="70169D25"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Open Approach</w:t>
            </w:r>
          </w:p>
        </w:tc>
      </w:tr>
      <w:tr w:rsidR="00595F71" w:rsidRPr="00E97D2C" w14:paraId="27A02D26" w14:textId="77777777" w:rsidTr="00696E8F">
        <w:trPr>
          <w:trHeight w:val="300"/>
        </w:trPr>
        <w:tc>
          <w:tcPr>
            <w:tcW w:w="1872" w:type="dxa"/>
            <w:noWrap/>
            <w:vAlign w:val="center"/>
            <w:hideMark/>
          </w:tcPr>
          <w:p w14:paraId="0654051B" w14:textId="77777777" w:rsidR="00595F71" w:rsidRPr="00E97D2C" w:rsidRDefault="00595F71" w:rsidP="00696E8F">
            <w:pPr>
              <w:rPr>
                <w:rFonts w:cs="Arial"/>
                <w:color w:val="000000"/>
              </w:rPr>
            </w:pPr>
            <w:r w:rsidRPr="00E97D2C">
              <w:rPr>
                <w:rFonts w:cs="Arial"/>
                <w:color w:val="000000"/>
              </w:rPr>
              <w:t>0D12076</w:t>
            </w:r>
          </w:p>
        </w:tc>
        <w:tc>
          <w:tcPr>
            <w:tcW w:w="7560" w:type="dxa"/>
            <w:noWrap/>
            <w:vAlign w:val="center"/>
            <w:hideMark/>
          </w:tcPr>
          <w:p w14:paraId="60549334" w14:textId="77777777" w:rsidR="00595F71" w:rsidRPr="00E97D2C" w:rsidRDefault="00595F71" w:rsidP="00696E8F">
            <w:pPr>
              <w:rPr>
                <w:rFonts w:cs="Arial"/>
                <w:color w:val="000000"/>
              </w:rPr>
            </w:pPr>
            <w:r w:rsidRPr="00E97D2C">
              <w:rPr>
                <w:rFonts w:cs="Arial"/>
                <w:color w:val="000000"/>
              </w:rPr>
              <w:t>Bypass Middle Esophagus to Stomach with Autologous Tissue Substitute, Open Approach</w:t>
            </w:r>
          </w:p>
        </w:tc>
      </w:tr>
      <w:tr w:rsidR="00595F71" w:rsidRPr="00E97D2C" w14:paraId="538C48AF" w14:textId="77777777" w:rsidTr="00696E8F">
        <w:trPr>
          <w:trHeight w:val="300"/>
        </w:trPr>
        <w:tc>
          <w:tcPr>
            <w:tcW w:w="1872" w:type="dxa"/>
            <w:noWrap/>
            <w:vAlign w:val="center"/>
            <w:hideMark/>
          </w:tcPr>
          <w:p w14:paraId="46F0DCED" w14:textId="77777777" w:rsidR="00595F71" w:rsidRPr="00E97D2C" w:rsidRDefault="00595F71" w:rsidP="00696E8F">
            <w:pPr>
              <w:rPr>
                <w:rFonts w:cs="Arial"/>
                <w:color w:val="000000"/>
              </w:rPr>
            </w:pPr>
            <w:r w:rsidRPr="00E97D2C">
              <w:rPr>
                <w:rFonts w:cs="Arial"/>
                <w:color w:val="000000"/>
              </w:rPr>
              <w:t>0D12079</w:t>
            </w:r>
          </w:p>
        </w:tc>
        <w:tc>
          <w:tcPr>
            <w:tcW w:w="7560" w:type="dxa"/>
            <w:noWrap/>
            <w:vAlign w:val="center"/>
            <w:hideMark/>
          </w:tcPr>
          <w:p w14:paraId="21584CF0"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Open Approach</w:t>
            </w:r>
          </w:p>
        </w:tc>
      </w:tr>
      <w:tr w:rsidR="00595F71" w:rsidRPr="00E97D2C" w14:paraId="1E49E266" w14:textId="77777777" w:rsidTr="00696E8F">
        <w:trPr>
          <w:trHeight w:val="300"/>
        </w:trPr>
        <w:tc>
          <w:tcPr>
            <w:tcW w:w="1872" w:type="dxa"/>
            <w:noWrap/>
            <w:vAlign w:val="center"/>
            <w:hideMark/>
          </w:tcPr>
          <w:p w14:paraId="47CD55F0" w14:textId="77777777" w:rsidR="00595F71" w:rsidRPr="00E97D2C" w:rsidRDefault="00595F71" w:rsidP="00696E8F">
            <w:pPr>
              <w:rPr>
                <w:rFonts w:cs="Arial"/>
                <w:color w:val="000000"/>
              </w:rPr>
            </w:pPr>
            <w:r w:rsidRPr="00E97D2C">
              <w:rPr>
                <w:rFonts w:cs="Arial"/>
                <w:color w:val="000000"/>
              </w:rPr>
              <w:t>0D1207A</w:t>
            </w:r>
          </w:p>
        </w:tc>
        <w:tc>
          <w:tcPr>
            <w:tcW w:w="7560" w:type="dxa"/>
            <w:noWrap/>
            <w:vAlign w:val="center"/>
            <w:hideMark/>
          </w:tcPr>
          <w:p w14:paraId="2B66B566" w14:textId="77777777" w:rsidR="00595F71" w:rsidRPr="00E97D2C" w:rsidRDefault="00595F71" w:rsidP="00696E8F">
            <w:pPr>
              <w:rPr>
                <w:rFonts w:cs="Arial"/>
                <w:color w:val="000000"/>
              </w:rPr>
            </w:pPr>
            <w:r w:rsidRPr="00E97D2C">
              <w:rPr>
                <w:rFonts w:cs="Arial"/>
                <w:color w:val="000000"/>
              </w:rPr>
              <w:t>Bypass Middle Esophagus to Jejunum with Autologous Tissue Substitute, Open Approach</w:t>
            </w:r>
          </w:p>
        </w:tc>
      </w:tr>
      <w:tr w:rsidR="00595F71" w:rsidRPr="00E97D2C" w14:paraId="77725304" w14:textId="77777777" w:rsidTr="00696E8F">
        <w:trPr>
          <w:trHeight w:val="300"/>
        </w:trPr>
        <w:tc>
          <w:tcPr>
            <w:tcW w:w="1872" w:type="dxa"/>
            <w:noWrap/>
            <w:vAlign w:val="center"/>
            <w:hideMark/>
          </w:tcPr>
          <w:p w14:paraId="137F1C74" w14:textId="77777777" w:rsidR="00595F71" w:rsidRPr="00E97D2C" w:rsidRDefault="00595F71" w:rsidP="00696E8F">
            <w:pPr>
              <w:rPr>
                <w:rFonts w:cs="Arial"/>
                <w:color w:val="000000"/>
              </w:rPr>
            </w:pPr>
            <w:r w:rsidRPr="00E97D2C">
              <w:rPr>
                <w:rFonts w:cs="Arial"/>
                <w:color w:val="000000"/>
              </w:rPr>
              <w:t>0D1207B</w:t>
            </w:r>
          </w:p>
        </w:tc>
        <w:tc>
          <w:tcPr>
            <w:tcW w:w="7560" w:type="dxa"/>
            <w:noWrap/>
            <w:vAlign w:val="center"/>
            <w:hideMark/>
          </w:tcPr>
          <w:p w14:paraId="0E7346DD" w14:textId="77777777" w:rsidR="00595F71" w:rsidRPr="00E97D2C" w:rsidRDefault="00595F71" w:rsidP="00696E8F">
            <w:pPr>
              <w:rPr>
                <w:rFonts w:cs="Arial"/>
                <w:color w:val="000000"/>
              </w:rPr>
            </w:pPr>
            <w:r w:rsidRPr="00E97D2C">
              <w:rPr>
                <w:rFonts w:cs="Arial"/>
                <w:color w:val="000000"/>
              </w:rPr>
              <w:t>Bypass Middle Esophagus to Ileum with Autologous Tissue Substitute, Open Approach</w:t>
            </w:r>
          </w:p>
        </w:tc>
      </w:tr>
      <w:tr w:rsidR="00595F71" w:rsidRPr="00E97D2C" w14:paraId="6E913676" w14:textId="77777777" w:rsidTr="00696E8F">
        <w:trPr>
          <w:trHeight w:val="300"/>
        </w:trPr>
        <w:tc>
          <w:tcPr>
            <w:tcW w:w="1872" w:type="dxa"/>
            <w:noWrap/>
            <w:vAlign w:val="center"/>
            <w:hideMark/>
          </w:tcPr>
          <w:p w14:paraId="77E7AC46" w14:textId="77777777" w:rsidR="00595F71" w:rsidRPr="00E97D2C" w:rsidRDefault="00595F71" w:rsidP="00696E8F">
            <w:pPr>
              <w:rPr>
                <w:rFonts w:cs="Arial"/>
                <w:color w:val="000000"/>
              </w:rPr>
            </w:pPr>
            <w:r w:rsidRPr="00E97D2C">
              <w:rPr>
                <w:rFonts w:cs="Arial"/>
                <w:color w:val="000000"/>
              </w:rPr>
              <w:t>0D120J4</w:t>
            </w:r>
          </w:p>
        </w:tc>
        <w:tc>
          <w:tcPr>
            <w:tcW w:w="7560" w:type="dxa"/>
            <w:noWrap/>
            <w:vAlign w:val="center"/>
            <w:hideMark/>
          </w:tcPr>
          <w:p w14:paraId="0DC8E1F5" w14:textId="77777777" w:rsidR="00595F71" w:rsidRPr="00E97D2C" w:rsidRDefault="00595F71" w:rsidP="00696E8F">
            <w:pPr>
              <w:rPr>
                <w:rFonts w:cs="Arial"/>
                <w:color w:val="000000"/>
              </w:rPr>
            </w:pPr>
            <w:r w:rsidRPr="00E97D2C">
              <w:rPr>
                <w:rFonts w:cs="Arial"/>
                <w:color w:val="000000"/>
              </w:rPr>
              <w:t>Bypass Middle Esophagus to Cutaneous with Synthetic Substitute, Open Approach</w:t>
            </w:r>
          </w:p>
        </w:tc>
      </w:tr>
      <w:tr w:rsidR="00595F71" w:rsidRPr="00E97D2C" w14:paraId="47E0814C" w14:textId="77777777" w:rsidTr="00696E8F">
        <w:trPr>
          <w:trHeight w:val="300"/>
        </w:trPr>
        <w:tc>
          <w:tcPr>
            <w:tcW w:w="1872" w:type="dxa"/>
            <w:noWrap/>
            <w:vAlign w:val="center"/>
            <w:hideMark/>
          </w:tcPr>
          <w:p w14:paraId="53E3517D" w14:textId="77777777" w:rsidR="00595F71" w:rsidRPr="00E97D2C" w:rsidRDefault="00595F71" w:rsidP="00696E8F">
            <w:pPr>
              <w:rPr>
                <w:rFonts w:cs="Arial"/>
                <w:color w:val="000000"/>
              </w:rPr>
            </w:pPr>
            <w:r w:rsidRPr="00E97D2C">
              <w:rPr>
                <w:rFonts w:cs="Arial"/>
                <w:color w:val="000000"/>
              </w:rPr>
              <w:t>0D120J6</w:t>
            </w:r>
          </w:p>
        </w:tc>
        <w:tc>
          <w:tcPr>
            <w:tcW w:w="7560" w:type="dxa"/>
            <w:noWrap/>
            <w:vAlign w:val="center"/>
            <w:hideMark/>
          </w:tcPr>
          <w:p w14:paraId="52BA15BB" w14:textId="77777777" w:rsidR="00595F71" w:rsidRPr="00E97D2C" w:rsidRDefault="00595F71" w:rsidP="00696E8F">
            <w:pPr>
              <w:rPr>
                <w:rFonts w:cs="Arial"/>
                <w:color w:val="000000"/>
              </w:rPr>
            </w:pPr>
            <w:r w:rsidRPr="00E97D2C">
              <w:rPr>
                <w:rFonts w:cs="Arial"/>
                <w:color w:val="000000"/>
              </w:rPr>
              <w:t>Bypass Middle Esophagus to Stomach with Synthetic Substitute, Open Approach</w:t>
            </w:r>
          </w:p>
        </w:tc>
      </w:tr>
      <w:tr w:rsidR="00595F71" w:rsidRPr="00E97D2C" w14:paraId="2472A0E4" w14:textId="77777777" w:rsidTr="00696E8F">
        <w:trPr>
          <w:trHeight w:val="300"/>
        </w:trPr>
        <w:tc>
          <w:tcPr>
            <w:tcW w:w="1872" w:type="dxa"/>
            <w:noWrap/>
            <w:vAlign w:val="center"/>
            <w:hideMark/>
          </w:tcPr>
          <w:p w14:paraId="0ACD1CB3" w14:textId="77777777" w:rsidR="00595F71" w:rsidRPr="00E97D2C" w:rsidRDefault="00595F71" w:rsidP="00696E8F">
            <w:pPr>
              <w:rPr>
                <w:rFonts w:cs="Arial"/>
                <w:color w:val="000000"/>
              </w:rPr>
            </w:pPr>
            <w:r w:rsidRPr="00E97D2C">
              <w:rPr>
                <w:rFonts w:cs="Arial"/>
                <w:color w:val="000000"/>
              </w:rPr>
              <w:t>0D120J9</w:t>
            </w:r>
          </w:p>
        </w:tc>
        <w:tc>
          <w:tcPr>
            <w:tcW w:w="7560" w:type="dxa"/>
            <w:noWrap/>
            <w:vAlign w:val="center"/>
            <w:hideMark/>
          </w:tcPr>
          <w:p w14:paraId="79D2BB91" w14:textId="77777777" w:rsidR="00595F71" w:rsidRPr="00E97D2C" w:rsidRDefault="00595F71" w:rsidP="00696E8F">
            <w:pPr>
              <w:rPr>
                <w:rFonts w:cs="Arial"/>
                <w:color w:val="000000"/>
              </w:rPr>
            </w:pPr>
            <w:r w:rsidRPr="00E97D2C">
              <w:rPr>
                <w:rFonts w:cs="Arial"/>
                <w:color w:val="000000"/>
              </w:rPr>
              <w:t>Bypass Middle Esophagus to Duodenum with Synthetic Substitute, Open Approach</w:t>
            </w:r>
          </w:p>
        </w:tc>
      </w:tr>
      <w:tr w:rsidR="00595F71" w:rsidRPr="00E97D2C" w14:paraId="1416268E" w14:textId="77777777" w:rsidTr="00696E8F">
        <w:trPr>
          <w:trHeight w:val="300"/>
        </w:trPr>
        <w:tc>
          <w:tcPr>
            <w:tcW w:w="1872" w:type="dxa"/>
            <w:noWrap/>
            <w:vAlign w:val="center"/>
            <w:hideMark/>
          </w:tcPr>
          <w:p w14:paraId="5C92FE01" w14:textId="77777777" w:rsidR="00595F71" w:rsidRPr="00E97D2C" w:rsidRDefault="00595F71" w:rsidP="00696E8F">
            <w:pPr>
              <w:rPr>
                <w:rFonts w:cs="Arial"/>
                <w:color w:val="000000"/>
              </w:rPr>
            </w:pPr>
            <w:r w:rsidRPr="00E97D2C">
              <w:rPr>
                <w:rFonts w:cs="Arial"/>
                <w:color w:val="000000"/>
              </w:rPr>
              <w:t>0D120JA</w:t>
            </w:r>
          </w:p>
        </w:tc>
        <w:tc>
          <w:tcPr>
            <w:tcW w:w="7560" w:type="dxa"/>
            <w:noWrap/>
            <w:vAlign w:val="center"/>
            <w:hideMark/>
          </w:tcPr>
          <w:p w14:paraId="0E274887" w14:textId="77777777" w:rsidR="00595F71" w:rsidRPr="00E97D2C" w:rsidRDefault="00595F71" w:rsidP="00696E8F">
            <w:pPr>
              <w:rPr>
                <w:rFonts w:cs="Arial"/>
                <w:color w:val="000000"/>
              </w:rPr>
            </w:pPr>
            <w:r w:rsidRPr="00E97D2C">
              <w:rPr>
                <w:rFonts w:cs="Arial"/>
                <w:color w:val="000000"/>
              </w:rPr>
              <w:t>Bypass Middle Esophagus to Jejunum with Synthetic Substitute, Open Approach</w:t>
            </w:r>
          </w:p>
        </w:tc>
      </w:tr>
      <w:tr w:rsidR="00595F71" w:rsidRPr="00E97D2C" w14:paraId="099D9F98" w14:textId="77777777" w:rsidTr="00696E8F">
        <w:trPr>
          <w:trHeight w:val="300"/>
        </w:trPr>
        <w:tc>
          <w:tcPr>
            <w:tcW w:w="1872" w:type="dxa"/>
            <w:noWrap/>
            <w:vAlign w:val="center"/>
            <w:hideMark/>
          </w:tcPr>
          <w:p w14:paraId="30D1E250" w14:textId="77777777" w:rsidR="00595F71" w:rsidRPr="00E97D2C" w:rsidRDefault="00595F71" w:rsidP="00696E8F">
            <w:pPr>
              <w:rPr>
                <w:rFonts w:cs="Arial"/>
                <w:color w:val="000000"/>
              </w:rPr>
            </w:pPr>
            <w:r w:rsidRPr="00E97D2C">
              <w:rPr>
                <w:rFonts w:cs="Arial"/>
                <w:color w:val="000000"/>
              </w:rPr>
              <w:t>0D120JB</w:t>
            </w:r>
          </w:p>
        </w:tc>
        <w:tc>
          <w:tcPr>
            <w:tcW w:w="7560" w:type="dxa"/>
            <w:noWrap/>
            <w:vAlign w:val="center"/>
            <w:hideMark/>
          </w:tcPr>
          <w:p w14:paraId="7EE3F0E6" w14:textId="77777777" w:rsidR="00595F71" w:rsidRPr="00E97D2C" w:rsidRDefault="00595F71" w:rsidP="00696E8F">
            <w:pPr>
              <w:rPr>
                <w:rFonts w:cs="Arial"/>
                <w:color w:val="000000"/>
              </w:rPr>
            </w:pPr>
            <w:r w:rsidRPr="00E97D2C">
              <w:rPr>
                <w:rFonts w:cs="Arial"/>
                <w:color w:val="000000"/>
              </w:rPr>
              <w:t>Bypass Middle Esophagus to Ileum with Synthetic Substitute, Open Approach</w:t>
            </w:r>
          </w:p>
        </w:tc>
      </w:tr>
      <w:tr w:rsidR="00595F71" w:rsidRPr="00E97D2C" w14:paraId="0345C039" w14:textId="77777777" w:rsidTr="00696E8F">
        <w:trPr>
          <w:trHeight w:val="300"/>
        </w:trPr>
        <w:tc>
          <w:tcPr>
            <w:tcW w:w="1872" w:type="dxa"/>
            <w:noWrap/>
            <w:vAlign w:val="center"/>
            <w:hideMark/>
          </w:tcPr>
          <w:p w14:paraId="7F003D64" w14:textId="77777777" w:rsidR="00595F71" w:rsidRPr="00E97D2C" w:rsidRDefault="00595F71" w:rsidP="00696E8F">
            <w:pPr>
              <w:rPr>
                <w:rFonts w:cs="Arial"/>
                <w:color w:val="000000"/>
              </w:rPr>
            </w:pPr>
            <w:r w:rsidRPr="00E97D2C">
              <w:rPr>
                <w:rFonts w:cs="Arial"/>
                <w:color w:val="000000"/>
              </w:rPr>
              <w:t>0D120K4</w:t>
            </w:r>
          </w:p>
        </w:tc>
        <w:tc>
          <w:tcPr>
            <w:tcW w:w="7560" w:type="dxa"/>
            <w:noWrap/>
            <w:vAlign w:val="center"/>
            <w:hideMark/>
          </w:tcPr>
          <w:p w14:paraId="474027DA"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Open Approach</w:t>
            </w:r>
          </w:p>
        </w:tc>
      </w:tr>
      <w:tr w:rsidR="00595F71" w:rsidRPr="00E97D2C" w14:paraId="23DF7694" w14:textId="77777777" w:rsidTr="00696E8F">
        <w:trPr>
          <w:trHeight w:val="300"/>
        </w:trPr>
        <w:tc>
          <w:tcPr>
            <w:tcW w:w="1872" w:type="dxa"/>
            <w:noWrap/>
            <w:vAlign w:val="center"/>
            <w:hideMark/>
          </w:tcPr>
          <w:p w14:paraId="25EBFF02" w14:textId="77777777" w:rsidR="00595F71" w:rsidRPr="00E97D2C" w:rsidRDefault="00595F71" w:rsidP="00696E8F">
            <w:pPr>
              <w:rPr>
                <w:rFonts w:cs="Arial"/>
                <w:color w:val="000000"/>
              </w:rPr>
            </w:pPr>
            <w:r w:rsidRPr="00E97D2C">
              <w:rPr>
                <w:rFonts w:cs="Arial"/>
                <w:color w:val="000000"/>
              </w:rPr>
              <w:t>0D120K6</w:t>
            </w:r>
          </w:p>
        </w:tc>
        <w:tc>
          <w:tcPr>
            <w:tcW w:w="7560" w:type="dxa"/>
            <w:noWrap/>
            <w:vAlign w:val="center"/>
            <w:hideMark/>
          </w:tcPr>
          <w:p w14:paraId="69A2C153"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Open Approach</w:t>
            </w:r>
          </w:p>
        </w:tc>
      </w:tr>
      <w:tr w:rsidR="00595F71" w:rsidRPr="00E97D2C" w14:paraId="0B5BD8BD" w14:textId="77777777" w:rsidTr="00696E8F">
        <w:trPr>
          <w:trHeight w:val="300"/>
        </w:trPr>
        <w:tc>
          <w:tcPr>
            <w:tcW w:w="1872" w:type="dxa"/>
            <w:noWrap/>
            <w:vAlign w:val="center"/>
            <w:hideMark/>
          </w:tcPr>
          <w:p w14:paraId="4ED4D50B" w14:textId="77777777" w:rsidR="00595F71" w:rsidRPr="00E97D2C" w:rsidRDefault="00595F71" w:rsidP="00696E8F">
            <w:pPr>
              <w:rPr>
                <w:rFonts w:cs="Arial"/>
                <w:color w:val="000000"/>
              </w:rPr>
            </w:pPr>
            <w:r w:rsidRPr="00E97D2C">
              <w:rPr>
                <w:rFonts w:cs="Arial"/>
                <w:color w:val="000000"/>
              </w:rPr>
              <w:t>0D120K9</w:t>
            </w:r>
          </w:p>
        </w:tc>
        <w:tc>
          <w:tcPr>
            <w:tcW w:w="7560" w:type="dxa"/>
            <w:noWrap/>
            <w:vAlign w:val="center"/>
            <w:hideMark/>
          </w:tcPr>
          <w:p w14:paraId="55FDF98F"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Open Approach</w:t>
            </w:r>
          </w:p>
        </w:tc>
      </w:tr>
      <w:tr w:rsidR="00595F71" w:rsidRPr="00E97D2C" w14:paraId="1B24972E" w14:textId="77777777" w:rsidTr="00696E8F">
        <w:trPr>
          <w:trHeight w:val="300"/>
        </w:trPr>
        <w:tc>
          <w:tcPr>
            <w:tcW w:w="1872" w:type="dxa"/>
            <w:noWrap/>
            <w:vAlign w:val="center"/>
            <w:hideMark/>
          </w:tcPr>
          <w:p w14:paraId="5D9692D1" w14:textId="77777777" w:rsidR="00595F71" w:rsidRPr="00E97D2C" w:rsidRDefault="00595F71" w:rsidP="00696E8F">
            <w:pPr>
              <w:rPr>
                <w:rFonts w:cs="Arial"/>
                <w:color w:val="000000"/>
              </w:rPr>
            </w:pPr>
            <w:r w:rsidRPr="00E97D2C">
              <w:rPr>
                <w:rFonts w:cs="Arial"/>
                <w:color w:val="000000"/>
              </w:rPr>
              <w:t>0D120KA</w:t>
            </w:r>
          </w:p>
        </w:tc>
        <w:tc>
          <w:tcPr>
            <w:tcW w:w="7560" w:type="dxa"/>
            <w:noWrap/>
            <w:vAlign w:val="center"/>
            <w:hideMark/>
          </w:tcPr>
          <w:p w14:paraId="748B32B1"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Open Approach</w:t>
            </w:r>
          </w:p>
        </w:tc>
      </w:tr>
      <w:tr w:rsidR="00595F71" w:rsidRPr="00E97D2C" w14:paraId="21A0FB7A" w14:textId="77777777" w:rsidTr="00696E8F">
        <w:trPr>
          <w:trHeight w:val="300"/>
        </w:trPr>
        <w:tc>
          <w:tcPr>
            <w:tcW w:w="1872" w:type="dxa"/>
            <w:noWrap/>
            <w:vAlign w:val="center"/>
            <w:hideMark/>
          </w:tcPr>
          <w:p w14:paraId="65C88252" w14:textId="77777777" w:rsidR="00595F71" w:rsidRPr="00E97D2C" w:rsidRDefault="00595F71" w:rsidP="00696E8F">
            <w:pPr>
              <w:rPr>
                <w:rFonts w:cs="Arial"/>
                <w:color w:val="000000"/>
              </w:rPr>
            </w:pPr>
            <w:r w:rsidRPr="00E97D2C">
              <w:rPr>
                <w:rFonts w:cs="Arial"/>
                <w:color w:val="000000"/>
              </w:rPr>
              <w:t>0D120KB</w:t>
            </w:r>
          </w:p>
        </w:tc>
        <w:tc>
          <w:tcPr>
            <w:tcW w:w="7560" w:type="dxa"/>
            <w:noWrap/>
            <w:vAlign w:val="center"/>
            <w:hideMark/>
          </w:tcPr>
          <w:p w14:paraId="583C6FFC"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Open Approach</w:t>
            </w:r>
          </w:p>
        </w:tc>
      </w:tr>
      <w:tr w:rsidR="00595F71" w:rsidRPr="00E97D2C" w14:paraId="67D6A38B" w14:textId="77777777" w:rsidTr="00696E8F">
        <w:trPr>
          <w:trHeight w:val="300"/>
        </w:trPr>
        <w:tc>
          <w:tcPr>
            <w:tcW w:w="1872" w:type="dxa"/>
            <w:noWrap/>
            <w:vAlign w:val="center"/>
            <w:hideMark/>
          </w:tcPr>
          <w:p w14:paraId="37DC447F" w14:textId="77777777" w:rsidR="00595F71" w:rsidRPr="00E97D2C" w:rsidRDefault="00595F71" w:rsidP="00696E8F">
            <w:pPr>
              <w:rPr>
                <w:rFonts w:cs="Arial"/>
                <w:color w:val="000000"/>
              </w:rPr>
            </w:pPr>
            <w:r w:rsidRPr="00E97D2C">
              <w:rPr>
                <w:rFonts w:cs="Arial"/>
                <w:color w:val="000000"/>
              </w:rPr>
              <w:t>0D120Z4</w:t>
            </w:r>
          </w:p>
        </w:tc>
        <w:tc>
          <w:tcPr>
            <w:tcW w:w="7560" w:type="dxa"/>
            <w:noWrap/>
            <w:vAlign w:val="center"/>
            <w:hideMark/>
          </w:tcPr>
          <w:p w14:paraId="183C996D" w14:textId="77777777" w:rsidR="00595F71" w:rsidRPr="00E97D2C" w:rsidRDefault="00595F71" w:rsidP="00696E8F">
            <w:pPr>
              <w:rPr>
                <w:rFonts w:cs="Arial"/>
                <w:color w:val="000000"/>
              </w:rPr>
            </w:pPr>
            <w:r w:rsidRPr="00E97D2C">
              <w:rPr>
                <w:rFonts w:cs="Arial"/>
                <w:color w:val="000000"/>
              </w:rPr>
              <w:t>Bypass Middle Esophagus to Cutaneous, Open Approach</w:t>
            </w:r>
          </w:p>
        </w:tc>
      </w:tr>
      <w:tr w:rsidR="00595F71" w:rsidRPr="00E97D2C" w14:paraId="274908C6" w14:textId="77777777" w:rsidTr="00696E8F">
        <w:trPr>
          <w:trHeight w:val="300"/>
        </w:trPr>
        <w:tc>
          <w:tcPr>
            <w:tcW w:w="1872" w:type="dxa"/>
            <w:noWrap/>
            <w:vAlign w:val="center"/>
            <w:hideMark/>
          </w:tcPr>
          <w:p w14:paraId="304CE722" w14:textId="77777777" w:rsidR="00595F71" w:rsidRPr="00E97D2C" w:rsidRDefault="00595F71" w:rsidP="00696E8F">
            <w:pPr>
              <w:rPr>
                <w:rFonts w:cs="Arial"/>
                <w:color w:val="000000"/>
              </w:rPr>
            </w:pPr>
            <w:r w:rsidRPr="00E97D2C">
              <w:rPr>
                <w:rFonts w:cs="Arial"/>
                <w:color w:val="000000"/>
              </w:rPr>
              <w:t>0D120Z6</w:t>
            </w:r>
          </w:p>
        </w:tc>
        <w:tc>
          <w:tcPr>
            <w:tcW w:w="7560" w:type="dxa"/>
            <w:noWrap/>
            <w:vAlign w:val="center"/>
            <w:hideMark/>
          </w:tcPr>
          <w:p w14:paraId="114BE2D0" w14:textId="77777777" w:rsidR="00595F71" w:rsidRPr="00E97D2C" w:rsidRDefault="00595F71" w:rsidP="00696E8F">
            <w:pPr>
              <w:rPr>
                <w:rFonts w:cs="Arial"/>
                <w:color w:val="000000"/>
              </w:rPr>
            </w:pPr>
            <w:r w:rsidRPr="00E97D2C">
              <w:rPr>
                <w:rFonts w:cs="Arial"/>
                <w:color w:val="000000"/>
              </w:rPr>
              <w:t>Bypass Middle Esophagus to Stomach, Open Approach</w:t>
            </w:r>
          </w:p>
        </w:tc>
      </w:tr>
      <w:tr w:rsidR="00595F71" w:rsidRPr="00E97D2C" w14:paraId="0D01B361" w14:textId="77777777" w:rsidTr="00696E8F">
        <w:trPr>
          <w:trHeight w:val="300"/>
        </w:trPr>
        <w:tc>
          <w:tcPr>
            <w:tcW w:w="1872" w:type="dxa"/>
            <w:noWrap/>
            <w:vAlign w:val="center"/>
            <w:hideMark/>
          </w:tcPr>
          <w:p w14:paraId="37E26B26" w14:textId="77777777" w:rsidR="00595F71" w:rsidRPr="00E97D2C" w:rsidRDefault="00595F71" w:rsidP="00696E8F">
            <w:pPr>
              <w:rPr>
                <w:rFonts w:cs="Arial"/>
                <w:color w:val="000000"/>
              </w:rPr>
            </w:pPr>
            <w:r w:rsidRPr="00E97D2C">
              <w:rPr>
                <w:rFonts w:cs="Arial"/>
                <w:color w:val="000000"/>
              </w:rPr>
              <w:t>0D120Z9</w:t>
            </w:r>
          </w:p>
        </w:tc>
        <w:tc>
          <w:tcPr>
            <w:tcW w:w="7560" w:type="dxa"/>
            <w:noWrap/>
            <w:vAlign w:val="center"/>
            <w:hideMark/>
          </w:tcPr>
          <w:p w14:paraId="043554C5" w14:textId="77777777" w:rsidR="00595F71" w:rsidRPr="00E97D2C" w:rsidRDefault="00595F71" w:rsidP="00696E8F">
            <w:pPr>
              <w:rPr>
                <w:rFonts w:cs="Arial"/>
                <w:color w:val="000000"/>
              </w:rPr>
            </w:pPr>
            <w:r w:rsidRPr="00E97D2C">
              <w:rPr>
                <w:rFonts w:cs="Arial"/>
                <w:color w:val="000000"/>
              </w:rPr>
              <w:t>Bypass Middle Esophagus to Duodenum, Open Approach</w:t>
            </w:r>
          </w:p>
        </w:tc>
      </w:tr>
      <w:tr w:rsidR="00595F71" w:rsidRPr="00E97D2C" w14:paraId="1D831AA9" w14:textId="77777777" w:rsidTr="00696E8F">
        <w:trPr>
          <w:trHeight w:val="300"/>
        </w:trPr>
        <w:tc>
          <w:tcPr>
            <w:tcW w:w="1872" w:type="dxa"/>
            <w:noWrap/>
            <w:vAlign w:val="center"/>
            <w:hideMark/>
          </w:tcPr>
          <w:p w14:paraId="154B515B" w14:textId="77777777" w:rsidR="00595F71" w:rsidRPr="00E97D2C" w:rsidRDefault="00595F71" w:rsidP="00696E8F">
            <w:pPr>
              <w:rPr>
                <w:rFonts w:cs="Arial"/>
                <w:color w:val="000000"/>
              </w:rPr>
            </w:pPr>
            <w:r w:rsidRPr="00E97D2C">
              <w:rPr>
                <w:rFonts w:cs="Arial"/>
                <w:color w:val="000000"/>
              </w:rPr>
              <w:t>0D120ZA</w:t>
            </w:r>
          </w:p>
        </w:tc>
        <w:tc>
          <w:tcPr>
            <w:tcW w:w="7560" w:type="dxa"/>
            <w:noWrap/>
            <w:vAlign w:val="center"/>
            <w:hideMark/>
          </w:tcPr>
          <w:p w14:paraId="057CBD9E" w14:textId="77777777" w:rsidR="00595F71" w:rsidRPr="00E97D2C" w:rsidRDefault="00595F71" w:rsidP="00696E8F">
            <w:pPr>
              <w:rPr>
                <w:rFonts w:cs="Arial"/>
                <w:color w:val="000000"/>
              </w:rPr>
            </w:pPr>
            <w:r w:rsidRPr="00E97D2C">
              <w:rPr>
                <w:rFonts w:cs="Arial"/>
                <w:color w:val="000000"/>
              </w:rPr>
              <w:t>Bypass Middle Esophagus to Jejunum, Open Approach</w:t>
            </w:r>
          </w:p>
        </w:tc>
      </w:tr>
      <w:tr w:rsidR="00595F71" w:rsidRPr="00E97D2C" w14:paraId="4FD99A65" w14:textId="77777777" w:rsidTr="00696E8F">
        <w:trPr>
          <w:trHeight w:val="300"/>
        </w:trPr>
        <w:tc>
          <w:tcPr>
            <w:tcW w:w="1872" w:type="dxa"/>
            <w:noWrap/>
            <w:vAlign w:val="center"/>
            <w:hideMark/>
          </w:tcPr>
          <w:p w14:paraId="49A28B14" w14:textId="77777777" w:rsidR="00595F71" w:rsidRPr="00E97D2C" w:rsidRDefault="00595F71" w:rsidP="00696E8F">
            <w:pPr>
              <w:rPr>
                <w:rFonts w:cs="Arial"/>
                <w:color w:val="000000"/>
              </w:rPr>
            </w:pPr>
            <w:r w:rsidRPr="00E97D2C">
              <w:rPr>
                <w:rFonts w:cs="Arial"/>
                <w:color w:val="000000"/>
              </w:rPr>
              <w:t>0D120ZB</w:t>
            </w:r>
          </w:p>
        </w:tc>
        <w:tc>
          <w:tcPr>
            <w:tcW w:w="7560" w:type="dxa"/>
            <w:noWrap/>
            <w:vAlign w:val="center"/>
            <w:hideMark/>
          </w:tcPr>
          <w:p w14:paraId="7BBE5541" w14:textId="77777777" w:rsidR="00595F71" w:rsidRPr="00E97D2C" w:rsidRDefault="00595F71" w:rsidP="00696E8F">
            <w:pPr>
              <w:rPr>
                <w:rFonts w:cs="Arial"/>
                <w:color w:val="000000"/>
              </w:rPr>
            </w:pPr>
            <w:r w:rsidRPr="00E97D2C">
              <w:rPr>
                <w:rFonts w:cs="Arial"/>
                <w:color w:val="000000"/>
              </w:rPr>
              <w:t>Bypass Middle Esophagus to Ileum, Open Approach</w:t>
            </w:r>
          </w:p>
        </w:tc>
      </w:tr>
      <w:tr w:rsidR="00595F71" w:rsidRPr="00E97D2C" w14:paraId="592D21B8" w14:textId="77777777" w:rsidTr="00696E8F">
        <w:trPr>
          <w:trHeight w:val="300"/>
        </w:trPr>
        <w:tc>
          <w:tcPr>
            <w:tcW w:w="1872" w:type="dxa"/>
            <w:noWrap/>
            <w:vAlign w:val="center"/>
            <w:hideMark/>
          </w:tcPr>
          <w:p w14:paraId="6A04F13A" w14:textId="77777777" w:rsidR="00595F71" w:rsidRPr="00E97D2C" w:rsidRDefault="00595F71" w:rsidP="00696E8F">
            <w:pPr>
              <w:rPr>
                <w:rFonts w:cs="Arial"/>
                <w:color w:val="000000"/>
              </w:rPr>
            </w:pPr>
            <w:r w:rsidRPr="00E97D2C">
              <w:rPr>
                <w:rFonts w:cs="Arial"/>
                <w:color w:val="000000"/>
              </w:rPr>
              <w:t>0D123J4</w:t>
            </w:r>
          </w:p>
        </w:tc>
        <w:tc>
          <w:tcPr>
            <w:tcW w:w="7560" w:type="dxa"/>
            <w:noWrap/>
            <w:vAlign w:val="center"/>
            <w:hideMark/>
          </w:tcPr>
          <w:p w14:paraId="5AA7246C"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Approach</w:t>
            </w:r>
          </w:p>
        </w:tc>
      </w:tr>
      <w:tr w:rsidR="00595F71" w:rsidRPr="00E97D2C" w14:paraId="79EA118A" w14:textId="77777777" w:rsidTr="00696E8F">
        <w:trPr>
          <w:trHeight w:val="300"/>
        </w:trPr>
        <w:tc>
          <w:tcPr>
            <w:tcW w:w="1872" w:type="dxa"/>
            <w:noWrap/>
            <w:vAlign w:val="center"/>
            <w:hideMark/>
          </w:tcPr>
          <w:p w14:paraId="33736B8F" w14:textId="77777777" w:rsidR="00595F71" w:rsidRPr="00E97D2C" w:rsidRDefault="00595F71" w:rsidP="00696E8F">
            <w:pPr>
              <w:rPr>
                <w:rFonts w:cs="Arial"/>
                <w:color w:val="000000"/>
              </w:rPr>
            </w:pPr>
            <w:r w:rsidRPr="00E97D2C">
              <w:rPr>
                <w:rFonts w:cs="Arial"/>
                <w:color w:val="000000"/>
              </w:rPr>
              <w:t>0D12474</w:t>
            </w:r>
          </w:p>
        </w:tc>
        <w:tc>
          <w:tcPr>
            <w:tcW w:w="7560" w:type="dxa"/>
            <w:noWrap/>
            <w:vAlign w:val="center"/>
            <w:hideMark/>
          </w:tcPr>
          <w:p w14:paraId="6DF20D0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Percutaneous Endoscopic Approach</w:t>
            </w:r>
          </w:p>
        </w:tc>
      </w:tr>
      <w:tr w:rsidR="00595F71" w:rsidRPr="00E97D2C" w14:paraId="734F8C54" w14:textId="77777777" w:rsidTr="00696E8F">
        <w:trPr>
          <w:trHeight w:val="300"/>
        </w:trPr>
        <w:tc>
          <w:tcPr>
            <w:tcW w:w="1872" w:type="dxa"/>
            <w:noWrap/>
            <w:vAlign w:val="center"/>
            <w:hideMark/>
          </w:tcPr>
          <w:p w14:paraId="23AFD93D" w14:textId="77777777" w:rsidR="00595F71" w:rsidRPr="00E97D2C" w:rsidRDefault="00595F71" w:rsidP="00696E8F">
            <w:pPr>
              <w:rPr>
                <w:rFonts w:cs="Arial"/>
                <w:color w:val="000000"/>
              </w:rPr>
            </w:pPr>
            <w:r w:rsidRPr="00E97D2C">
              <w:rPr>
                <w:rFonts w:cs="Arial"/>
                <w:color w:val="000000"/>
              </w:rPr>
              <w:lastRenderedPageBreak/>
              <w:t>0D12476</w:t>
            </w:r>
          </w:p>
        </w:tc>
        <w:tc>
          <w:tcPr>
            <w:tcW w:w="7560" w:type="dxa"/>
            <w:noWrap/>
            <w:vAlign w:val="center"/>
            <w:hideMark/>
          </w:tcPr>
          <w:p w14:paraId="2C2DC79D" w14:textId="77777777" w:rsidR="00595F71" w:rsidRPr="00E97D2C" w:rsidRDefault="00595F71" w:rsidP="00696E8F">
            <w:pPr>
              <w:rPr>
                <w:rFonts w:cs="Arial"/>
                <w:color w:val="000000"/>
              </w:rPr>
            </w:pPr>
            <w:r w:rsidRPr="00E97D2C">
              <w:rPr>
                <w:rFonts w:cs="Arial"/>
                <w:color w:val="000000"/>
              </w:rPr>
              <w:t>Bypass Middle Esophagus to Stomach with Autologous Tissue Substitute, Percutaneous Endoscopic Approach</w:t>
            </w:r>
          </w:p>
        </w:tc>
      </w:tr>
      <w:tr w:rsidR="00595F71" w:rsidRPr="00E97D2C" w14:paraId="1225917C" w14:textId="77777777" w:rsidTr="00696E8F">
        <w:trPr>
          <w:trHeight w:val="300"/>
        </w:trPr>
        <w:tc>
          <w:tcPr>
            <w:tcW w:w="1872" w:type="dxa"/>
            <w:noWrap/>
            <w:vAlign w:val="center"/>
            <w:hideMark/>
          </w:tcPr>
          <w:p w14:paraId="4DC7587E" w14:textId="77777777" w:rsidR="00595F71" w:rsidRPr="00E97D2C" w:rsidRDefault="00595F71" w:rsidP="00696E8F">
            <w:pPr>
              <w:rPr>
                <w:rFonts w:cs="Arial"/>
                <w:color w:val="000000"/>
              </w:rPr>
            </w:pPr>
            <w:r w:rsidRPr="00E97D2C">
              <w:rPr>
                <w:rFonts w:cs="Arial"/>
                <w:color w:val="000000"/>
              </w:rPr>
              <w:t>0D12479</w:t>
            </w:r>
          </w:p>
        </w:tc>
        <w:tc>
          <w:tcPr>
            <w:tcW w:w="7560" w:type="dxa"/>
            <w:noWrap/>
            <w:vAlign w:val="center"/>
            <w:hideMark/>
          </w:tcPr>
          <w:p w14:paraId="739ABBDA"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Percutaneous Endoscopic Approach</w:t>
            </w:r>
          </w:p>
        </w:tc>
      </w:tr>
      <w:tr w:rsidR="00595F71" w:rsidRPr="00E97D2C" w14:paraId="1321A777" w14:textId="77777777" w:rsidTr="00696E8F">
        <w:trPr>
          <w:trHeight w:val="300"/>
        </w:trPr>
        <w:tc>
          <w:tcPr>
            <w:tcW w:w="1872" w:type="dxa"/>
            <w:noWrap/>
            <w:vAlign w:val="center"/>
            <w:hideMark/>
          </w:tcPr>
          <w:p w14:paraId="464AFC1E" w14:textId="77777777" w:rsidR="00595F71" w:rsidRPr="00E97D2C" w:rsidRDefault="00595F71" w:rsidP="00696E8F">
            <w:pPr>
              <w:rPr>
                <w:rFonts w:cs="Arial"/>
                <w:color w:val="000000"/>
              </w:rPr>
            </w:pPr>
            <w:r w:rsidRPr="00E97D2C">
              <w:rPr>
                <w:rFonts w:cs="Arial"/>
                <w:color w:val="000000"/>
              </w:rPr>
              <w:t>0D1247A</w:t>
            </w:r>
          </w:p>
        </w:tc>
        <w:tc>
          <w:tcPr>
            <w:tcW w:w="7560" w:type="dxa"/>
            <w:noWrap/>
            <w:vAlign w:val="center"/>
            <w:hideMark/>
          </w:tcPr>
          <w:p w14:paraId="45B6DBF9" w14:textId="77777777" w:rsidR="00595F71" w:rsidRPr="00E97D2C" w:rsidRDefault="00595F71" w:rsidP="00696E8F">
            <w:pPr>
              <w:rPr>
                <w:rFonts w:cs="Arial"/>
                <w:color w:val="000000"/>
              </w:rPr>
            </w:pPr>
            <w:r w:rsidRPr="00E97D2C">
              <w:rPr>
                <w:rFonts w:cs="Arial"/>
                <w:color w:val="000000"/>
              </w:rPr>
              <w:t>Bypass Middle Esophagus to Jejunum with Autologous Tissue Substitute, Percutaneous Endoscopic Approach</w:t>
            </w:r>
          </w:p>
        </w:tc>
      </w:tr>
      <w:tr w:rsidR="00595F71" w:rsidRPr="00E97D2C" w14:paraId="474AA9D3" w14:textId="77777777" w:rsidTr="00696E8F">
        <w:trPr>
          <w:trHeight w:val="300"/>
        </w:trPr>
        <w:tc>
          <w:tcPr>
            <w:tcW w:w="1872" w:type="dxa"/>
            <w:noWrap/>
            <w:vAlign w:val="center"/>
            <w:hideMark/>
          </w:tcPr>
          <w:p w14:paraId="0D224910" w14:textId="77777777" w:rsidR="00595F71" w:rsidRPr="00E97D2C" w:rsidRDefault="00595F71" w:rsidP="00696E8F">
            <w:pPr>
              <w:rPr>
                <w:rFonts w:cs="Arial"/>
                <w:color w:val="000000"/>
              </w:rPr>
            </w:pPr>
            <w:r w:rsidRPr="00E97D2C">
              <w:rPr>
                <w:rFonts w:cs="Arial"/>
                <w:color w:val="000000"/>
              </w:rPr>
              <w:t>0D1247B</w:t>
            </w:r>
          </w:p>
        </w:tc>
        <w:tc>
          <w:tcPr>
            <w:tcW w:w="7560" w:type="dxa"/>
            <w:noWrap/>
            <w:vAlign w:val="center"/>
            <w:hideMark/>
          </w:tcPr>
          <w:p w14:paraId="7759B391" w14:textId="77777777" w:rsidR="00595F71" w:rsidRPr="00E97D2C" w:rsidRDefault="00595F71" w:rsidP="00696E8F">
            <w:pPr>
              <w:rPr>
                <w:rFonts w:cs="Arial"/>
                <w:color w:val="000000"/>
              </w:rPr>
            </w:pPr>
            <w:r w:rsidRPr="00E97D2C">
              <w:rPr>
                <w:rFonts w:cs="Arial"/>
                <w:color w:val="000000"/>
              </w:rPr>
              <w:t>Bypass Middle Esophagus to Ileum with Autologous Tissue Substitute, Percutaneous Endoscopic Approach</w:t>
            </w:r>
          </w:p>
        </w:tc>
      </w:tr>
      <w:tr w:rsidR="00595F71" w:rsidRPr="00E97D2C" w14:paraId="346A0FB0" w14:textId="77777777" w:rsidTr="00696E8F">
        <w:trPr>
          <w:trHeight w:val="300"/>
        </w:trPr>
        <w:tc>
          <w:tcPr>
            <w:tcW w:w="1872" w:type="dxa"/>
            <w:noWrap/>
            <w:vAlign w:val="center"/>
            <w:hideMark/>
          </w:tcPr>
          <w:p w14:paraId="1661F014" w14:textId="77777777" w:rsidR="00595F71" w:rsidRPr="00E97D2C" w:rsidRDefault="00595F71" w:rsidP="00696E8F">
            <w:pPr>
              <w:rPr>
                <w:rFonts w:cs="Arial"/>
                <w:color w:val="000000"/>
              </w:rPr>
            </w:pPr>
            <w:r w:rsidRPr="00E97D2C">
              <w:rPr>
                <w:rFonts w:cs="Arial"/>
                <w:color w:val="000000"/>
              </w:rPr>
              <w:t>0D124J4</w:t>
            </w:r>
          </w:p>
        </w:tc>
        <w:tc>
          <w:tcPr>
            <w:tcW w:w="7560" w:type="dxa"/>
            <w:noWrap/>
            <w:vAlign w:val="center"/>
            <w:hideMark/>
          </w:tcPr>
          <w:p w14:paraId="4643DC5F"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Endoscopic Approach</w:t>
            </w:r>
          </w:p>
        </w:tc>
      </w:tr>
      <w:tr w:rsidR="00595F71" w:rsidRPr="00E97D2C" w14:paraId="21535B74" w14:textId="77777777" w:rsidTr="00696E8F">
        <w:trPr>
          <w:trHeight w:val="300"/>
        </w:trPr>
        <w:tc>
          <w:tcPr>
            <w:tcW w:w="1872" w:type="dxa"/>
            <w:noWrap/>
            <w:vAlign w:val="center"/>
            <w:hideMark/>
          </w:tcPr>
          <w:p w14:paraId="63E8B158" w14:textId="77777777" w:rsidR="00595F71" w:rsidRPr="00E97D2C" w:rsidRDefault="00595F71" w:rsidP="00696E8F">
            <w:pPr>
              <w:rPr>
                <w:rFonts w:cs="Arial"/>
                <w:color w:val="000000"/>
              </w:rPr>
            </w:pPr>
            <w:r w:rsidRPr="00E97D2C">
              <w:rPr>
                <w:rFonts w:cs="Arial"/>
                <w:color w:val="000000"/>
              </w:rPr>
              <w:t>0D124J6</w:t>
            </w:r>
          </w:p>
        </w:tc>
        <w:tc>
          <w:tcPr>
            <w:tcW w:w="7560" w:type="dxa"/>
            <w:noWrap/>
            <w:vAlign w:val="center"/>
            <w:hideMark/>
          </w:tcPr>
          <w:p w14:paraId="70E87813" w14:textId="77777777" w:rsidR="00595F71" w:rsidRPr="00E97D2C" w:rsidRDefault="00595F71" w:rsidP="00696E8F">
            <w:pPr>
              <w:rPr>
                <w:rFonts w:cs="Arial"/>
                <w:color w:val="000000"/>
              </w:rPr>
            </w:pPr>
            <w:r w:rsidRPr="00E97D2C">
              <w:rPr>
                <w:rFonts w:cs="Arial"/>
                <w:color w:val="000000"/>
              </w:rPr>
              <w:t>Bypass Middle Esophagus to Stomach with Synthetic Substitute, Percutaneous Endoscopic Approach</w:t>
            </w:r>
          </w:p>
        </w:tc>
      </w:tr>
      <w:tr w:rsidR="00595F71" w:rsidRPr="00E97D2C" w14:paraId="4DD2D24F" w14:textId="77777777" w:rsidTr="00696E8F">
        <w:trPr>
          <w:trHeight w:val="300"/>
        </w:trPr>
        <w:tc>
          <w:tcPr>
            <w:tcW w:w="1872" w:type="dxa"/>
            <w:noWrap/>
            <w:vAlign w:val="center"/>
            <w:hideMark/>
          </w:tcPr>
          <w:p w14:paraId="15E83002" w14:textId="77777777" w:rsidR="00595F71" w:rsidRPr="00E97D2C" w:rsidRDefault="00595F71" w:rsidP="00696E8F">
            <w:pPr>
              <w:rPr>
                <w:rFonts w:cs="Arial"/>
                <w:color w:val="000000"/>
              </w:rPr>
            </w:pPr>
            <w:r w:rsidRPr="00E97D2C">
              <w:rPr>
                <w:rFonts w:cs="Arial"/>
                <w:color w:val="000000"/>
              </w:rPr>
              <w:t>0D124J9</w:t>
            </w:r>
          </w:p>
        </w:tc>
        <w:tc>
          <w:tcPr>
            <w:tcW w:w="7560" w:type="dxa"/>
            <w:noWrap/>
            <w:vAlign w:val="center"/>
            <w:hideMark/>
          </w:tcPr>
          <w:p w14:paraId="07867F6B" w14:textId="77777777" w:rsidR="00595F71" w:rsidRPr="00E97D2C" w:rsidRDefault="00595F71" w:rsidP="00696E8F">
            <w:pPr>
              <w:rPr>
                <w:rFonts w:cs="Arial"/>
                <w:color w:val="000000"/>
              </w:rPr>
            </w:pPr>
            <w:r w:rsidRPr="00E97D2C">
              <w:rPr>
                <w:rFonts w:cs="Arial"/>
                <w:color w:val="000000"/>
              </w:rPr>
              <w:t>Bypass Middle Esophagus to Duodenum with Synthetic Substitute, Percutaneous Endoscopic Approach</w:t>
            </w:r>
          </w:p>
        </w:tc>
      </w:tr>
      <w:tr w:rsidR="00595F71" w:rsidRPr="00E97D2C" w14:paraId="1E459D0F" w14:textId="77777777" w:rsidTr="00696E8F">
        <w:trPr>
          <w:trHeight w:val="300"/>
        </w:trPr>
        <w:tc>
          <w:tcPr>
            <w:tcW w:w="1872" w:type="dxa"/>
            <w:noWrap/>
            <w:vAlign w:val="center"/>
            <w:hideMark/>
          </w:tcPr>
          <w:p w14:paraId="2BDB0182" w14:textId="77777777" w:rsidR="00595F71" w:rsidRPr="00E97D2C" w:rsidRDefault="00595F71" w:rsidP="00696E8F">
            <w:pPr>
              <w:rPr>
                <w:rFonts w:cs="Arial"/>
                <w:color w:val="000000"/>
              </w:rPr>
            </w:pPr>
            <w:r w:rsidRPr="00E97D2C">
              <w:rPr>
                <w:rFonts w:cs="Arial"/>
                <w:color w:val="000000"/>
              </w:rPr>
              <w:t>0D124JA</w:t>
            </w:r>
          </w:p>
        </w:tc>
        <w:tc>
          <w:tcPr>
            <w:tcW w:w="7560" w:type="dxa"/>
            <w:noWrap/>
            <w:vAlign w:val="center"/>
            <w:hideMark/>
          </w:tcPr>
          <w:p w14:paraId="0BD5A5C8" w14:textId="77777777" w:rsidR="00595F71" w:rsidRPr="00E97D2C" w:rsidRDefault="00595F71" w:rsidP="00696E8F">
            <w:pPr>
              <w:rPr>
                <w:rFonts w:cs="Arial"/>
                <w:color w:val="000000"/>
              </w:rPr>
            </w:pPr>
            <w:r w:rsidRPr="00E97D2C">
              <w:rPr>
                <w:rFonts w:cs="Arial"/>
                <w:color w:val="000000"/>
              </w:rPr>
              <w:t>Bypass Middle Esophagus to Jejunum with Synthetic Substitute, Percutaneous Endoscopic Approach</w:t>
            </w:r>
          </w:p>
        </w:tc>
      </w:tr>
      <w:tr w:rsidR="00595F71" w:rsidRPr="00E97D2C" w14:paraId="68058D0F" w14:textId="77777777" w:rsidTr="00696E8F">
        <w:trPr>
          <w:trHeight w:val="300"/>
        </w:trPr>
        <w:tc>
          <w:tcPr>
            <w:tcW w:w="1872" w:type="dxa"/>
            <w:noWrap/>
            <w:vAlign w:val="center"/>
            <w:hideMark/>
          </w:tcPr>
          <w:p w14:paraId="6FA71326" w14:textId="77777777" w:rsidR="00595F71" w:rsidRPr="00E97D2C" w:rsidRDefault="00595F71" w:rsidP="00696E8F">
            <w:pPr>
              <w:rPr>
                <w:rFonts w:cs="Arial"/>
                <w:color w:val="000000"/>
              </w:rPr>
            </w:pPr>
            <w:r w:rsidRPr="00E97D2C">
              <w:rPr>
                <w:rFonts w:cs="Arial"/>
                <w:color w:val="000000"/>
              </w:rPr>
              <w:t>0D124JB</w:t>
            </w:r>
          </w:p>
        </w:tc>
        <w:tc>
          <w:tcPr>
            <w:tcW w:w="7560" w:type="dxa"/>
            <w:noWrap/>
            <w:vAlign w:val="center"/>
            <w:hideMark/>
          </w:tcPr>
          <w:p w14:paraId="77969CAD" w14:textId="77777777" w:rsidR="00595F71" w:rsidRPr="00E97D2C" w:rsidRDefault="00595F71" w:rsidP="00696E8F">
            <w:pPr>
              <w:rPr>
                <w:rFonts w:cs="Arial"/>
                <w:color w:val="000000"/>
              </w:rPr>
            </w:pPr>
            <w:r w:rsidRPr="00E97D2C">
              <w:rPr>
                <w:rFonts w:cs="Arial"/>
                <w:color w:val="000000"/>
              </w:rPr>
              <w:t>Bypass Middle Esophagus to Ileum with Synthetic Substitute, Percutaneous Endoscopic Approach</w:t>
            </w:r>
          </w:p>
        </w:tc>
      </w:tr>
      <w:tr w:rsidR="00595F71" w:rsidRPr="00E97D2C" w14:paraId="5E26AA4D" w14:textId="77777777" w:rsidTr="00696E8F">
        <w:trPr>
          <w:trHeight w:val="300"/>
        </w:trPr>
        <w:tc>
          <w:tcPr>
            <w:tcW w:w="1872" w:type="dxa"/>
            <w:noWrap/>
            <w:vAlign w:val="center"/>
            <w:hideMark/>
          </w:tcPr>
          <w:p w14:paraId="38016E2A" w14:textId="77777777" w:rsidR="00595F71" w:rsidRPr="00E97D2C" w:rsidRDefault="00595F71" w:rsidP="00696E8F">
            <w:pPr>
              <w:rPr>
                <w:rFonts w:cs="Arial"/>
                <w:color w:val="000000"/>
              </w:rPr>
            </w:pPr>
            <w:r w:rsidRPr="00E97D2C">
              <w:rPr>
                <w:rFonts w:cs="Arial"/>
                <w:color w:val="000000"/>
              </w:rPr>
              <w:t>0D124K4</w:t>
            </w:r>
          </w:p>
        </w:tc>
        <w:tc>
          <w:tcPr>
            <w:tcW w:w="7560" w:type="dxa"/>
            <w:noWrap/>
            <w:vAlign w:val="center"/>
            <w:hideMark/>
          </w:tcPr>
          <w:p w14:paraId="29EC0272"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Percutaneous Endoscopic Approach</w:t>
            </w:r>
          </w:p>
        </w:tc>
      </w:tr>
      <w:tr w:rsidR="00595F71" w:rsidRPr="00E97D2C" w14:paraId="1BE8B4B6" w14:textId="77777777" w:rsidTr="00696E8F">
        <w:trPr>
          <w:trHeight w:val="300"/>
        </w:trPr>
        <w:tc>
          <w:tcPr>
            <w:tcW w:w="1872" w:type="dxa"/>
            <w:noWrap/>
            <w:vAlign w:val="center"/>
            <w:hideMark/>
          </w:tcPr>
          <w:p w14:paraId="0C60327A" w14:textId="77777777" w:rsidR="00595F71" w:rsidRPr="00E97D2C" w:rsidRDefault="00595F71" w:rsidP="00696E8F">
            <w:pPr>
              <w:rPr>
                <w:rFonts w:cs="Arial"/>
                <w:color w:val="000000"/>
              </w:rPr>
            </w:pPr>
            <w:r w:rsidRPr="00E97D2C">
              <w:rPr>
                <w:rFonts w:cs="Arial"/>
                <w:color w:val="000000"/>
              </w:rPr>
              <w:t>0D124K6</w:t>
            </w:r>
          </w:p>
        </w:tc>
        <w:tc>
          <w:tcPr>
            <w:tcW w:w="7560" w:type="dxa"/>
            <w:noWrap/>
            <w:vAlign w:val="center"/>
            <w:hideMark/>
          </w:tcPr>
          <w:p w14:paraId="617D3860"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Percutaneous Endoscopic Approach</w:t>
            </w:r>
          </w:p>
        </w:tc>
      </w:tr>
      <w:tr w:rsidR="00595F71" w:rsidRPr="00E97D2C" w14:paraId="3D05E1C2" w14:textId="77777777" w:rsidTr="00696E8F">
        <w:trPr>
          <w:trHeight w:val="300"/>
        </w:trPr>
        <w:tc>
          <w:tcPr>
            <w:tcW w:w="1872" w:type="dxa"/>
            <w:noWrap/>
            <w:vAlign w:val="center"/>
            <w:hideMark/>
          </w:tcPr>
          <w:p w14:paraId="49696AEE" w14:textId="77777777" w:rsidR="00595F71" w:rsidRPr="00E97D2C" w:rsidRDefault="00595F71" w:rsidP="00696E8F">
            <w:pPr>
              <w:rPr>
                <w:rFonts w:cs="Arial"/>
                <w:color w:val="000000"/>
              </w:rPr>
            </w:pPr>
            <w:r w:rsidRPr="00E97D2C">
              <w:rPr>
                <w:rFonts w:cs="Arial"/>
                <w:color w:val="000000"/>
              </w:rPr>
              <w:t>0D124K9</w:t>
            </w:r>
          </w:p>
        </w:tc>
        <w:tc>
          <w:tcPr>
            <w:tcW w:w="7560" w:type="dxa"/>
            <w:noWrap/>
            <w:vAlign w:val="center"/>
            <w:hideMark/>
          </w:tcPr>
          <w:p w14:paraId="6C380ADE"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Percutaneous Endoscopic Approach</w:t>
            </w:r>
          </w:p>
        </w:tc>
      </w:tr>
      <w:tr w:rsidR="00595F71" w:rsidRPr="00E97D2C" w14:paraId="2F5429F6" w14:textId="77777777" w:rsidTr="00696E8F">
        <w:trPr>
          <w:trHeight w:val="300"/>
        </w:trPr>
        <w:tc>
          <w:tcPr>
            <w:tcW w:w="1872" w:type="dxa"/>
            <w:noWrap/>
            <w:vAlign w:val="center"/>
            <w:hideMark/>
          </w:tcPr>
          <w:p w14:paraId="25B293BD" w14:textId="77777777" w:rsidR="00595F71" w:rsidRPr="00E97D2C" w:rsidRDefault="00595F71" w:rsidP="00696E8F">
            <w:pPr>
              <w:rPr>
                <w:rFonts w:cs="Arial"/>
                <w:color w:val="000000"/>
              </w:rPr>
            </w:pPr>
            <w:r w:rsidRPr="00E97D2C">
              <w:rPr>
                <w:rFonts w:cs="Arial"/>
                <w:color w:val="000000"/>
              </w:rPr>
              <w:t>0D124KA</w:t>
            </w:r>
          </w:p>
        </w:tc>
        <w:tc>
          <w:tcPr>
            <w:tcW w:w="7560" w:type="dxa"/>
            <w:noWrap/>
            <w:vAlign w:val="center"/>
            <w:hideMark/>
          </w:tcPr>
          <w:p w14:paraId="4EDA7F58"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Percutaneous Endoscopic Approach</w:t>
            </w:r>
          </w:p>
        </w:tc>
      </w:tr>
      <w:tr w:rsidR="00595F71" w:rsidRPr="00E97D2C" w14:paraId="2B1CEBF1" w14:textId="77777777" w:rsidTr="00696E8F">
        <w:trPr>
          <w:trHeight w:val="300"/>
        </w:trPr>
        <w:tc>
          <w:tcPr>
            <w:tcW w:w="1872" w:type="dxa"/>
            <w:noWrap/>
            <w:vAlign w:val="center"/>
            <w:hideMark/>
          </w:tcPr>
          <w:p w14:paraId="4ADA97C9" w14:textId="77777777" w:rsidR="00595F71" w:rsidRPr="00E97D2C" w:rsidRDefault="00595F71" w:rsidP="00696E8F">
            <w:pPr>
              <w:rPr>
                <w:rFonts w:cs="Arial"/>
                <w:color w:val="000000"/>
              </w:rPr>
            </w:pPr>
            <w:r w:rsidRPr="00E97D2C">
              <w:rPr>
                <w:rFonts w:cs="Arial"/>
                <w:color w:val="000000"/>
              </w:rPr>
              <w:t>0D124KB</w:t>
            </w:r>
          </w:p>
        </w:tc>
        <w:tc>
          <w:tcPr>
            <w:tcW w:w="7560" w:type="dxa"/>
            <w:noWrap/>
            <w:vAlign w:val="center"/>
            <w:hideMark/>
          </w:tcPr>
          <w:p w14:paraId="3EFDD68E"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Percutaneous Endoscopic Approach</w:t>
            </w:r>
          </w:p>
        </w:tc>
      </w:tr>
      <w:tr w:rsidR="00595F71" w:rsidRPr="00E97D2C" w14:paraId="25EA1298" w14:textId="77777777" w:rsidTr="00696E8F">
        <w:trPr>
          <w:trHeight w:val="300"/>
        </w:trPr>
        <w:tc>
          <w:tcPr>
            <w:tcW w:w="1872" w:type="dxa"/>
            <w:noWrap/>
            <w:vAlign w:val="center"/>
            <w:hideMark/>
          </w:tcPr>
          <w:p w14:paraId="0F9434AD" w14:textId="77777777" w:rsidR="00595F71" w:rsidRPr="00E97D2C" w:rsidRDefault="00595F71" w:rsidP="00696E8F">
            <w:pPr>
              <w:rPr>
                <w:rFonts w:cs="Arial"/>
                <w:color w:val="000000"/>
              </w:rPr>
            </w:pPr>
            <w:r w:rsidRPr="00E97D2C">
              <w:rPr>
                <w:rFonts w:cs="Arial"/>
                <w:color w:val="000000"/>
              </w:rPr>
              <w:t>0D124Z4</w:t>
            </w:r>
          </w:p>
        </w:tc>
        <w:tc>
          <w:tcPr>
            <w:tcW w:w="7560" w:type="dxa"/>
            <w:noWrap/>
            <w:vAlign w:val="center"/>
            <w:hideMark/>
          </w:tcPr>
          <w:p w14:paraId="43B58632" w14:textId="77777777" w:rsidR="00595F71" w:rsidRPr="00E97D2C" w:rsidRDefault="00595F71" w:rsidP="00696E8F">
            <w:pPr>
              <w:rPr>
                <w:rFonts w:cs="Arial"/>
                <w:color w:val="000000"/>
              </w:rPr>
            </w:pPr>
            <w:r w:rsidRPr="00E97D2C">
              <w:rPr>
                <w:rFonts w:cs="Arial"/>
                <w:color w:val="000000"/>
              </w:rPr>
              <w:t>Bypass Middle Esophagus to Cutaneous, Percutaneous Endoscopic Approach</w:t>
            </w:r>
          </w:p>
        </w:tc>
      </w:tr>
      <w:tr w:rsidR="00595F71" w:rsidRPr="00E97D2C" w14:paraId="1157C3B0" w14:textId="77777777" w:rsidTr="00696E8F">
        <w:trPr>
          <w:trHeight w:val="300"/>
        </w:trPr>
        <w:tc>
          <w:tcPr>
            <w:tcW w:w="1872" w:type="dxa"/>
            <w:noWrap/>
            <w:vAlign w:val="center"/>
            <w:hideMark/>
          </w:tcPr>
          <w:p w14:paraId="1FD81050" w14:textId="77777777" w:rsidR="00595F71" w:rsidRPr="00E97D2C" w:rsidRDefault="00595F71" w:rsidP="00696E8F">
            <w:pPr>
              <w:rPr>
                <w:rFonts w:cs="Arial"/>
                <w:color w:val="000000"/>
              </w:rPr>
            </w:pPr>
            <w:r w:rsidRPr="00E97D2C">
              <w:rPr>
                <w:rFonts w:cs="Arial"/>
                <w:color w:val="000000"/>
              </w:rPr>
              <w:t>0D124Z6</w:t>
            </w:r>
          </w:p>
        </w:tc>
        <w:tc>
          <w:tcPr>
            <w:tcW w:w="7560" w:type="dxa"/>
            <w:noWrap/>
            <w:vAlign w:val="center"/>
            <w:hideMark/>
          </w:tcPr>
          <w:p w14:paraId="3EF67E4A" w14:textId="77777777" w:rsidR="00595F71" w:rsidRPr="00E97D2C" w:rsidRDefault="00595F71" w:rsidP="00696E8F">
            <w:pPr>
              <w:rPr>
                <w:rFonts w:cs="Arial"/>
                <w:color w:val="000000"/>
              </w:rPr>
            </w:pPr>
            <w:r w:rsidRPr="00E97D2C">
              <w:rPr>
                <w:rFonts w:cs="Arial"/>
                <w:color w:val="000000"/>
              </w:rPr>
              <w:t>Bypass Middle Esophagus to Stomach, Percutaneous Endoscopic Approach</w:t>
            </w:r>
          </w:p>
        </w:tc>
      </w:tr>
      <w:tr w:rsidR="00595F71" w:rsidRPr="00E97D2C" w14:paraId="34B18871" w14:textId="77777777" w:rsidTr="00696E8F">
        <w:trPr>
          <w:trHeight w:val="300"/>
        </w:trPr>
        <w:tc>
          <w:tcPr>
            <w:tcW w:w="1872" w:type="dxa"/>
            <w:noWrap/>
            <w:vAlign w:val="center"/>
            <w:hideMark/>
          </w:tcPr>
          <w:p w14:paraId="6EFAF281" w14:textId="77777777" w:rsidR="00595F71" w:rsidRPr="00E97D2C" w:rsidRDefault="00595F71" w:rsidP="00696E8F">
            <w:pPr>
              <w:rPr>
                <w:rFonts w:cs="Arial"/>
                <w:color w:val="000000"/>
              </w:rPr>
            </w:pPr>
            <w:r w:rsidRPr="00E97D2C">
              <w:rPr>
                <w:rFonts w:cs="Arial"/>
                <w:color w:val="000000"/>
              </w:rPr>
              <w:t>0D124Z9</w:t>
            </w:r>
          </w:p>
        </w:tc>
        <w:tc>
          <w:tcPr>
            <w:tcW w:w="7560" w:type="dxa"/>
            <w:noWrap/>
            <w:vAlign w:val="center"/>
            <w:hideMark/>
          </w:tcPr>
          <w:p w14:paraId="2C362837" w14:textId="77777777" w:rsidR="00595F71" w:rsidRPr="00E97D2C" w:rsidRDefault="00595F71" w:rsidP="00696E8F">
            <w:pPr>
              <w:rPr>
                <w:rFonts w:cs="Arial"/>
                <w:color w:val="000000"/>
              </w:rPr>
            </w:pPr>
            <w:r w:rsidRPr="00E97D2C">
              <w:rPr>
                <w:rFonts w:cs="Arial"/>
                <w:color w:val="000000"/>
              </w:rPr>
              <w:t>Bypass Middle Esophagus to Duodenum, Percutaneous Endoscopic Approach</w:t>
            </w:r>
          </w:p>
        </w:tc>
      </w:tr>
      <w:tr w:rsidR="00595F71" w:rsidRPr="00E97D2C" w14:paraId="2F95AB71" w14:textId="77777777" w:rsidTr="00696E8F">
        <w:trPr>
          <w:trHeight w:val="300"/>
        </w:trPr>
        <w:tc>
          <w:tcPr>
            <w:tcW w:w="1872" w:type="dxa"/>
            <w:noWrap/>
            <w:vAlign w:val="center"/>
            <w:hideMark/>
          </w:tcPr>
          <w:p w14:paraId="19CC3550" w14:textId="77777777" w:rsidR="00595F71" w:rsidRPr="00E97D2C" w:rsidRDefault="00595F71" w:rsidP="00696E8F">
            <w:pPr>
              <w:rPr>
                <w:rFonts w:cs="Arial"/>
                <w:color w:val="000000"/>
              </w:rPr>
            </w:pPr>
            <w:r w:rsidRPr="00E97D2C">
              <w:rPr>
                <w:rFonts w:cs="Arial"/>
                <w:color w:val="000000"/>
              </w:rPr>
              <w:t>0D124ZA</w:t>
            </w:r>
          </w:p>
        </w:tc>
        <w:tc>
          <w:tcPr>
            <w:tcW w:w="7560" w:type="dxa"/>
            <w:noWrap/>
            <w:vAlign w:val="center"/>
            <w:hideMark/>
          </w:tcPr>
          <w:p w14:paraId="4A2604DF" w14:textId="77777777" w:rsidR="00595F71" w:rsidRPr="00E97D2C" w:rsidRDefault="00595F71" w:rsidP="00696E8F">
            <w:pPr>
              <w:rPr>
                <w:rFonts w:cs="Arial"/>
                <w:color w:val="000000"/>
              </w:rPr>
            </w:pPr>
            <w:r w:rsidRPr="00E97D2C">
              <w:rPr>
                <w:rFonts w:cs="Arial"/>
                <w:color w:val="000000"/>
              </w:rPr>
              <w:t>Bypass Middle Esophagus to Jejunum, Percutaneous Endoscopic Approach</w:t>
            </w:r>
          </w:p>
        </w:tc>
      </w:tr>
      <w:tr w:rsidR="00595F71" w:rsidRPr="00E97D2C" w14:paraId="01D61391" w14:textId="77777777" w:rsidTr="00696E8F">
        <w:trPr>
          <w:trHeight w:val="300"/>
        </w:trPr>
        <w:tc>
          <w:tcPr>
            <w:tcW w:w="1872" w:type="dxa"/>
            <w:noWrap/>
            <w:vAlign w:val="center"/>
            <w:hideMark/>
          </w:tcPr>
          <w:p w14:paraId="1BDECC05" w14:textId="77777777" w:rsidR="00595F71" w:rsidRPr="00E97D2C" w:rsidRDefault="00595F71" w:rsidP="00696E8F">
            <w:pPr>
              <w:rPr>
                <w:rFonts w:cs="Arial"/>
                <w:color w:val="000000"/>
              </w:rPr>
            </w:pPr>
            <w:r w:rsidRPr="00E97D2C">
              <w:rPr>
                <w:rFonts w:cs="Arial"/>
                <w:color w:val="000000"/>
              </w:rPr>
              <w:t>0D124ZB</w:t>
            </w:r>
          </w:p>
        </w:tc>
        <w:tc>
          <w:tcPr>
            <w:tcW w:w="7560" w:type="dxa"/>
            <w:noWrap/>
            <w:vAlign w:val="center"/>
            <w:hideMark/>
          </w:tcPr>
          <w:p w14:paraId="4D45979C" w14:textId="77777777" w:rsidR="00595F71" w:rsidRPr="00E97D2C" w:rsidRDefault="00595F71" w:rsidP="00696E8F">
            <w:pPr>
              <w:rPr>
                <w:rFonts w:cs="Arial"/>
                <w:color w:val="000000"/>
              </w:rPr>
            </w:pPr>
            <w:r w:rsidRPr="00E97D2C">
              <w:rPr>
                <w:rFonts w:cs="Arial"/>
                <w:color w:val="000000"/>
              </w:rPr>
              <w:t>Bypass Middle Esophagus to Ileum, Percutaneous Endoscopic Approach</w:t>
            </w:r>
          </w:p>
        </w:tc>
      </w:tr>
      <w:tr w:rsidR="00595F71" w:rsidRPr="00E97D2C" w14:paraId="2962F0E2" w14:textId="77777777" w:rsidTr="00696E8F">
        <w:trPr>
          <w:trHeight w:val="300"/>
        </w:trPr>
        <w:tc>
          <w:tcPr>
            <w:tcW w:w="1872" w:type="dxa"/>
            <w:noWrap/>
            <w:vAlign w:val="center"/>
            <w:hideMark/>
          </w:tcPr>
          <w:p w14:paraId="0CB957A1" w14:textId="77777777" w:rsidR="00595F71" w:rsidRPr="00E97D2C" w:rsidRDefault="00595F71" w:rsidP="00696E8F">
            <w:pPr>
              <w:rPr>
                <w:rFonts w:cs="Arial"/>
                <w:color w:val="000000"/>
              </w:rPr>
            </w:pPr>
            <w:r w:rsidRPr="00E97D2C">
              <w:rPr>
                <w:rFonts w:cs="Arial"/>
                <w:color w:val="000000"/>
              </w:rPr>
              <w:t>0D12874</w:t>
            </w:r>
          </w:p>
        </w:tc>
        <w:tc>
          <w:tcPr>
            <w:tcW w:w="7560" w:type="dxa"/>
            <w:noWrap/>
            <w:vAlign w:val="center"/>
            <w:hideMark/>
          </w:tcPr>
          <w:p w14:paraId="3D63669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Via Natural or Artificial Opening Endoscopic</w:t>
            </w:r>
          </w:p>
        </w:tc>
      </w:tr>
      <w:tr w:rsidR="00595F71" w:rsidRPr="00E97D2C" w14:paraId="56E94A89" w14:textId="77777777" w:rsidTr="00696E8F">
        <w:trPr>
          <w:trHeight w:val="300"/>
        </w:trPr>
        <w:tc>
          <w:tcPr>
            <w:tcW w:w="1872" w:type="dxa"/>
            <w:noWrap/>
            <w:vAlign w:val="center"/>
            <w:hideMark/>
          </w:tcPr>
          <w:p w14:paraId="53BFD056" w14:textId="77777777" w:rsidR="00595F71" w:rsidRPr="00E97D2C" w:rsidRDefault="00595F71" w:rsidP="00696E8F">
            <w:pPr>
              <w:rPr>
                <w:rFonts w:cs="Arial"/>
                <w:color w:val="000000"/>
              </w:rPr>
            </w:pPr>
            <w:r w:rsidRPr="00E97D2C">
              <w:rPr>
                <w:rFonts w:cs="Arial"/>
                <w:color w:val="000000"/>
              </w:rPr>
              <w:t>0D12876</w:t>
            </w:r>
          </w:p>
        </w:tc>
        <w:tc>
          <w:tcPr>
            <w:tcW w:w="7560" w:type="dxa"/>
            <w:noWrap/>
            <w:vAlign w:val="center"/>
            <w:hideMark/>
          </w:tcPr>
          <w:p w14:paraId="00A862F7" w14:textId="77777777" w:rsidR="00595F71" w:rsidRPr="00E97D2C" w:rsidRDefault="00595F71" w:rsidP="00696E8F">
            <w:pPr>
              <w:rPr>
                <w:rFonts w:cs="Arial"/>
                <w:color w:val="000000"/>
              </w:rPr>
            </w:pPr>
            <w:r w:rsidRPr="00E97D2C">
              <w:rPr>
                <w:rFonts w:cs="Arial"/>
                <w:color w:val="000000"/>
              </w:rPr>
              <w:t>Bypass Middle Esophagus to Stomach with Autologous Tissue Substitute, Via Natural or Artificial Opening Endoscopic</w:t>
            </w:r>
          </w:p>
        </w:tc>
      </w:tr>
      <w:tr w:rsidR="00595F71" w:rsidRPr="00E97D2C" w14:paraId="170C23CE" w14:textId="77777777" w:rsidTr="00696E8F">
        <w:trPr>
          <w:trHeight w:val="300"/>
        </w:trPr>
        <w:tc>
          <w:tcPr>
            <w:tcW w:w="1872" w:type="dxa"/>
            <w:noWrap/>
            <w:vAlign w:val="center"/>
            <w:hideMark/>
          </w:tcPr>
          <w:p w14:paraId="4EDD5B70" w14:textId="77777777" w:rsidR="00595F71" w:rsidRPr="00E97D2C" w:rsidRDefault="00595F71" w:rsidP="00696E8F">
            <w:pPr>
              <w:rPr>
                <w:rFonts w:cs="Arial"/>
                <w:color w:val="000000"/>
              </w:rPr>
            </w:pPr>
            <w:r w:rsidRPr="00E97D2C">
              <w:rPr>
                <w:rFonts w:cs="Arial"/>
                <w:color w:val="000000"/>
              </w:rPr>
              <w:t>0D12879</w:t>
            </w:r>
          </w:p>
        </w:tc>
        <w:tc>
          <w:tcPr>
            <w:tcW w:w="7560" w:type="dxa"/>
            <w:noWrap/>
            <w:vAlign w:val="center"/>
            <w:hideMark/>
          </w:tcPr>
          <w:p w14:paraId="1D09ABAF"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Via Natural or Artificial Opening Endoscopic</w:t>
            </w:r>
          </w:p>
        </w:tc>
      </w:tr>
      <w:tr w:rsidR="00595F71" w:rsidRPr="00E97D2C" w14:paraId="5309F021" w14:textId="77777777" w:rsidTr="00696E8F">
        <w:trPr>
          <w:trHeight w:val="300"/>
        </w:trPr>
        <w:tc>
          <w:tcPr>
            <w:tcW w:w="1872" w:type="dxa"/>
            <w:noWrap/>
            <w:vAlign w:val="center"/>
            <w:hideMark/>
          </w:tcPr>
          <w:p w14:paraId="47C65766" w14:textId="77777777" w:rsidR="00595F71" w:rsidRPr="00E97D2C" w:rsidRDefault="00595F71" w:rsidP="00696E8F">
            <w:pPr>
              <w:rPr>
                <w:rFonts w:cs="Arial"/>
                <w:color w:val="000000"/>
              </w:rPr>
            </w:pPr>
            <w:r w:rsidRPr="00E97D2C">
              <w:rPr>
                <w:rFonts w:cs="Arial"/>
                <w:color w:val="000000"/>
              </w:rPr>
              <w:t>0D1287A</w:t>
            </w:r>
          </w:p>
        </w:tc>
        <w:tc>
          <w:tcPr>
            <w:tcW w:w="7560" w:type="dxa"/>
            <w:noWrap/>
            <w:vAlign w:val="center"/>
            <w:hideMark/>
          </w:tcPr>
          <w:p w14:paraId="1F13BB6C" w14:textId="77777777" w:rsidR="00595F71" w:rsidRPr="00E97D2C" w:rsidRDefault="00595F71" w:rsidP="00696E8F">
            <w:pPr>
              <w:rPr>
                <w:rFonts w:cs="Arial"/>
                <w:color w:val="000000"/>
              </w:rPr>
            </w:pPr>
            <w:r w:rsidRPr="00E97D2C">
              <w:rPr>
                <w:rFonts w:cs="Arial"/>
                <w:color w:val="000000"/>
              </w:rPr>
              <w:t>Bypass Middle Esophagus to Jejunum with Autologous Tissue Substitute, Via Natural or Artificial Opening Endoscopic</w:t>
            </w:r>
          </w:p>
        </w:tc>
      </w:tr>
      <w:tr w:rsidR="00595F71" w:rsidRPr="00E97D2C" w14:paraId="3D3DB67A" w14:textId="77777777" w:rsidTr="00696E8F">
        <w:trPr>
          <w:trHeight w:val="300"/>
        </w:trPr>
        <w:tc>
          <w:tcPr>
            <w:tcW w:w="1872" w:type="dxa"/>
            <w:noWrap/>
            <w:vAlign w:val="center"/>
            <w:hideMark/>
          </w:tcPr>
          <w:p w14:paraId="3F4E1048" w14:textId="77777777" w:rsidR="00595F71" w:rsidRPr="00E97D2C" w:rsidRDefault="00595F71" w:rsidP="00696E8F">
            <w:pPr>
              <w:rPr>
                <w:rFonts w:cs="Arial"/>
                <w:color w:val="000000"/>
              </w:rPr>
            </w:pPr>
            <w:r w:rsidRPr="00E97D2C">
              <w:rPr>
                <w:rFonts w:cs="Arial"/>
                <w:color w:val="000000"/>
              </w:rPr>
              <w:t>0D1287B</w:t>
            </w:r>
          </w:p>
        </w:tc>
        <w:tc>
          <w:tcPr>
            <w:tcW w:w="7560" w:type="dxa"/>
            <w:noWrap/>
            <w:vAlign w:val="center"/>
            <w:hideMark/>
          </w:tcPr>
          <w:p w14:paraId="30D38262" w14:textId="77777777" w:rsidR="00595F71" w:rsidRPr="00E97D2C" w:rsidRDefault="00595F71" w:rsidP="00696E8F">
            <w:pPr>
              <w:rPr>
                <w:rFonts w:cs="Arial"/>
                <w:color w:val="000000"/>
              </w:rPr>
            </w:pPr>
            <w:r w:rsidRPr="00E97D2C">
              <w:rPr>
                <w:rFonts w:cs="Arial"/>
                <w:color w:val="000000"/>
              </w:rPr>
              <w:t>Bypass Middle Esophagus to Ileum with Autologous Tissue Substitute, Via Natural or Artificial Opening Endoscopic</w:t>
            </w:r>
          </w:p>
        </w:tc>
      </w:tr>
      <w:tr w:rsidR="00595F71" w:rsidRPr="00E97D2C" w14:paraId="70A321BA" w14:textId="77777777" w:rsidTr="00696E8F">
        <w:trPr>
          <w:trHeight w:val="300"/>
        </w:trPr>
        <w:tc>
          <w:tcPr>
            <w:tcW w:w="1872" w:type="dxa"/>
            <w:noWrap/>
            <w:vAlign w:val="center"/>
            <w:hideMark/>
          </w:tcPr>
          <w:p w14:paraId="038E4E1A" w14:textId="77777777" w:rsidR="00595F71" w:rsidRPr="00E97D2C" w:rsidRDefault="00595F71" w:rsidP="00696E8F">
            <w:pPr>
              <w:rPr>
                <w:rFonts w:cs="Arial"/>
                <w:color w:val="000000"/>
              </w:rPr>
            </w:pPr>
            <w:r w:rsidRPr="00E97D2C">
              <w:rPr>
                <w:rFonts w:cs="Arial"/>
                <w:color w:val="000000"/>
              </w:rPr>
              <w:t>0D128J4</w:t>
            </w:r>
          </w:p>
        </w:tc>
        <w:tc>
          <w:tcPr>
            <w:tcW w:w="7560" w:type="dxa"/>
            <w:noWrap/>
            <w:vAlign w:val="center"/>
            <w:hideMark/>
          </w:tcPr>
          <w:p w14:paraId="0556DE84" w14:textId="77777777" w:rsidR="00595F71" w:rsidRPr="00E97D2C" w:rsidRDefault="00595F71" w:rsidP="00696E8F">
            <w:pPr>
              <w:rPr>
                <w:rFonts w:cs="Arial"/>
                <w:color w:val="000000"/>
              </w:rPr>
            </w:pPr>
            <w:r w:rsidRPr="00E97D2C">
              <w:rPr>
                <w:rFonts w:cs="Arial"/>
                <w:color w:val="000000"/>
              </w:rPr>
              <w:t>Bypass Middle Esophagus to Cutaneous with Synthetic Substitute, Via Natural or Artificial Opening Endoscopic</w:t>
            </w:r>
          </w:p>
        </w:tc>
      </w:tr>
      <w:tr w:rsidR="00595F71" w:rsidRPr="00E97D2C" w14:paraId="3E5BD34D" w14:textId="77777777" w:rsidTr="00696E8F">
        <w:trPr>
          <w:trHeight w:val="300"/>
        </w:trPr>
        <w:tc>
          <w:tcPr>
            <w:tcW w:w="1872" w:type="dxa"/>
            <w:noWrap/>
            <w:vAlign w:val="center"/>
            <w:hideMark/>
          </w:tcPr>
          <w:p w14:paraId="3D51CA1E" w14:textId="77777777" w:rsidR="00595F71" w:rsidRPr="00E97D2C" w:rsidRDefault="00595F71" w:rsidP="00696E8F">
            <w:pPr>
              <w:rPr>
                <w:rFonts w:cs="Arial"/>
                <w:color w:val="000000"/>
              </w:rPr>
            </w:pPr>
            <w:r w:rsidRPr="00E97D2C">
              <w:rPr>
                <w:rFonts w:cs="Arial"/>
                <w:color w:val="000000"/>
              </w:rPr>
              <w:t>0D128J6</w:t>
            </w:r>
          </w:p>
        </w:tc>
        <w:tc>
          <w:tcPr>
            <w:tcW w:w="7560" w:type="dxa"/>
            <w:noWrap/>
            <w:vAlign w:val="center"/>
            <w:hideMark/>
          </w:tcPr>
          <w:p w14:paraId="05C3A9F5" w14:textId="77777777" w:rsidR="00595F71" w:rsidRPr="00E97D2C" w:rsidRDefault="00595F71" w:rsidP="00696E8F">
            <w:pPr>
              <w:rPr>
                <w:rFonts w:cs="Arial"/>
                <w:color w:val="000000"/>
              </w:rPr>
            </w:pPr>
            <w:r w:rsidRPr="00E97D2C">
              <w:rPr>
                <w:rFonts w:cs="Arial"/>
                <w:color w:val="000000"/>
              </w:rPr>
              <w:t>Bypass Middle Esophagus to Stomach with Synthetic Substitute, Via Natural or Artificial Opening Endoscopic</w:t>
            </w:r>
          </w:p>
        </w:tc>
      </w:tr>
      <w:tr w:rsidR="00595F71" w:rsidRPr="00E97D2C" w14:paraId="36A55B58" w14:textId="77777777" w:rsidTr="00696E8F">
        <w:trPr>
          <w:trHeight w:val="300"/>
        </w:trPr>
        <w:tc>
          <w:tcPr>
            <w:tcW w:w="1872" w:type="dxa"/>
            <w:noWrap/>
            <w:vAlign w:val="center"/>
            <w:hideMark/>
          </w:tcPr>
          <w:p w14:paraId="63C60CC2" w14:textId="77777777" w:rsidR="00595F71" w:rsidRPr="00E97D2C" w:rsidRDefault="00595F71" w:rsidP="00696E8F">
            <w:pPr>
              <w:rPr>
                <w:rFonts w:cs="Arial"/>
                <w:color w:val="000000"/>
              </w:rPr>
            </w:pPr>
            <w:r w:rsidRPr="00E97D2C">
              <w:rPr>
                <w:rFonts w:cs="Arial"/>
                <w:color w:val="000000"/>
              </w:rPr>
              <w:t>0D128J9</w:t>
            </w:r>
          </w:p>
        </w:tc>
        <w:tc>
          <w:tcPr>
            <w:tcW w:w="7560" w:type="dxa"/>
            <w:noWrap/>
            <w:vAlign w:val="center"/>
            <w:hideMark/>
          </w:tcPr>
          <w:p w14:paraId="3FE45BDF" w14:textId="77777777" w:rsidR="00595F71" w:rsidRPr="00E97D2C" w:rsidRDefault="00595F71" w:rsidP="00696E8F">
            <w:pPr>
              <w:rPr>
                <w:rFonts w:cs="Arial"/>
                <w:color w:val="000000"/>
              </w:rPr>
            </w:pPr>
            <w:r w:rsidRPr="00E97D2C">
              <w:rPr>
                <w:rFonts w:cs="Arial"/>
                <w:color w:val="000000"/>
              </w:rPr>
              <w:t>Bypass Middle Esophagus to Duodenum with Synthetic Substitute, Via Natural or Artificial Opening Endoscopic</w:t>
            </w:r>
          </w:p>
        </w:tc>
      </w:tr>
      <w:tr w:rsidR="00595F71" w:rsidRPr="00E97D2C" w14:paraId="2F678323" w14:textId="77777777" w:rsidTr="00696E8F">
        <w:trPr>
          <w:trHeight w:val="300"/>
        </w:trPr>
        <w:tc>
          <w:tcPr>
            <w:tcW w:w="1872" w:type="dxa"/>
            <w:noWrap/>
            <w:vAlign w:val="center"/>
            <w:hideMark/>
          </w:tcPr>
          <w:p w14:paraId="00AE16F0" w14:textId="77777777" w:rsidR="00595F71" w:rsidRPr="00E97D2C" w:rsidRDefault="00595F71" w:rsidP="00696E8F">
            <w:pPr>
              <w:rPr>
                <w:rFonts w:cs="Arial"/>
                <w:color w:val="000000"/>
              </w:rPr>
            </w:pPr>
            <w:r w:rsidRPr="00E97D2C">
              <w:rPr>
                <w:rFonts w:cs="Arial"/>
                <w:color w:val="000000"/>
              </w:rPr>
              <w:t>0D128JA</w:t>
            </w:r>
          </w:p>
        </w:tc>
        <w:tc>
          <w:tcPr>
            <w:tcW w:w="7560" w:type="dxa"/>
            <w:noWrap/>
            <w:vAlign w:val="center"/>
            <w:hideMark/>
          </w:tcPr>
          <w:p w14:paraId="31B2B21B" w14:textId="77777777" w:rsidR="00595F71" w:rsidRPr="00E97D2C" w:rsidRDefault="00595F71" w:rsidP="00696E8F">
            <w:pPr>
              <w:rPr>
                <w:rFonts w:cs="Arial"/>
                <w:color w:val="000000"/>
              </w:rPr>
            </w:pPr>
            <w:r w:rsidRPr="00E97D2C">
              <w:rPr>
                <w:rFonts w:cs="Arial"/>
                <w:color w:val="000000"/>
              </w:rPr>
              <w:t>Bypass Middle Esophagus to Jejunum with Synthetic Substitute, Via Natural or Artificial Opening Endoscopic</w:t>
            </w:r>
          </w:p>
        </w:tc>
      </w:tr>
      <w:tr w:rsidR="00595F71" w:rsidRPr="00E97D2C" w14:paraId="51AEE632" w14:textId="77777777" w:rsidTr="00696E8F">
        <w:trPr>
          <w:trHeight w:val="300"/>
        </w:trPr>
        <w:tc>
          <w:tcPr>
            <w:tcW w:w="1872" w:type="dxa"/>
            <w:noWrap/>
            <w:vAlign w:val="center"/>
            <w:hideMark/>
          </w:tcPr>
          <w:p w14:paraId="311EA614" w14:textId="77777777" w:rsidR="00595F71" w:rsidRPr="00E97D2C" w:rsidRDefault="00595F71" w:rsidP="00696E8F">
            <w:pPr>
              <w:rPr>
                <w:rFonts w:cs="Arial"/>
                <w:color w:val="000000"/>
              </w:rPr>
            </w:pPr>
            <w:r w:rsidRPr="00E97D2C">
              <w:rPr>
                <w:rFonts w:cs="Arial"/>
                <w:color w:val="000000"/>
              </w:rPr>
              <w:lastRenderedPageBreak/>
              <w:t>0D128JB</w:t>
            </w:r>
          </w:p>
        </w:tc>
        <w:tc>
          <w:tcPr>
            <w:tcW w:w="7560" w:type="dxa"/>
            <w:noWrap/>
            <w:vAlign w:val="center"/>
            <w:hideMark/>
          </w:tcPr>
          <w:p w14:paraId="7FD60C9D" w14:textId="77777777" w:rsidR="00595F71" w:rsidRPr="00E97D2C" w:rsidRDefault="00595F71" w:rsidP="00696E8F">
            <w:pPr>
              <w:rPr>
                <w:rFonts w:cs="Arial"/>
                <w:color w:val="000000"/>
              </w:rPr>
            </w:pPr>
            <w:r w:rsidRPr="00E97D2C">
              <w:rPr>
                <w:rFonts w:cs="Arial"/>
                <w:color w:val="000000"/>
              </w:rPr>
              <w:t>Bypass Middle Esophagus to Ileum with Synthetic Substitute, Via Natural or Artificial Opening Endoscopic</w:t>
            </w:r>
          </w:p>
        </w:tc>
      </w:tr>
      <w:tr w:rsidR="00595F71" w:rsidRPr="00E97D2C" w14:paraId="1F1652A4" w14:textId="77777777" w:rsidTr="00696E8F">
        <w:trPr>
          <w:trHeight w:val="300"/>
        </w:trPr>
        <w:tc>
          <w:tcPr>
            <w:tcW w:w="1872" w:type="dxa"/>
            <w:noWrap/>
            <w:vAlign w:val="center"/>
            <w:hideMark/>
          </w:tcPr>
          <w:p w14:paraId="3DC1F7D6" w14:textId="77777777" w:rsidR="00595F71" w:rsidRPr="00E97D2C" w:rsidRDefault="00595F71" w:rsidP="00696E8F">
            <w:pPr>
              <w:rPr>
                <w:rFonts w:cs="Arial"/>
                <w:color w:val="000000"/>
              </w:rPr>
            </w:pPr>
            <w:r w:rsidRPr="00E97D2C">
              <w:rPr>
                <w:rFonts w:cs="Arial"/>
                <w:color w:val="000000"/>
              </w:rPr>
              <w:t>0D128K4</w:t>
            </w:r>
          </w:p>
        </w:tc>
        <w:tc>
          <w:tcPr>
            <w:tcW w:w="7560" w:type="dxa"/>
            <w:noWrap/>
            <w:vAlign w:val="center"/>
            <w:hideMark/>
          </w:tcPr>
          <w:p w14:paraId="554DA741"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Via Natural or Artificial Opening Endoscopic</w:t>
            </w:r>
          </w:p>
        </w:tc>
      </w:tr>
      <w:tr w:rsidR="00595F71" w:rsidRPr="00E97D2C" w14:paraId="5386D3AA" w14:textId="77777777" w:rsidTr="00696E8F">
        <w:trPr>
          <w:trHeight w:val="300"/>
        </w:trPr>
        <w:tc>
          <w:tcPr>
            <w:tcW w:w="1872" w:type="dxa"/>
            <w:noWrap/>
            <w:vAlign w:val="center"/>
            <w:hideMark/>
          </w:tcPr>
          <w:p w14:paraId="366D11E1" w14:textId="77777777" w:rsidR="00595F71" w:rsidRPr="00E97D2C" w:rsidRDefault="00595F71" w:rsidP="00696E8F">
            <w:pPr>
              <w:rPr>
                <w:rFonts w:cs="Arial"/>
                <w:color w:val="000000"/>
              </w:rPr>
            </w:pPr>
            <w:r w:rsidRPr="00E97D2C">
              <w:rPr>
                <w:rFonts w:cs="Arial"/>
                <w:color w:val="000000"/>
              </w:rPr>
              <w:t>0D128K6</w:t>
            </w:r>
          </w:p>
        </w:tc>
        <w:tc>
          <w:tcPr>
            <w:tcW w:w="7560" w:type="dxa"/>
            <w:noWrap/>
            <w:vAlign w:val="center"/>
            <w:hideMark/>
          </w:tcPr>
          <w:p w14:paraId="1153B657"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Via Natural or Artificial Opening Endoscopic</w:t>
            </w:r>
          </w:p>
        </w:tc>
      </w:tr>
      <w:tr w:rsidR="00595F71" w:rsidRPr="00E97D2C" w14:paraId="1AC3E717" w14:textId="77777777" w:rsidTr="00696E8F">
        <w:trPr>
          <w:trHeight w:val="300"/>
        </w:trPr>
        <w:tc>
          <w:tcPr>
            <w:tcW w:w="1872" w:type="dxa"/>
            <w:noWrap/>
            <w:vAlign w:val="center"/>
            <w:hideMark/>
          </w:tcPr>
          <w:p w14:paraId="7672F31A" w14:textId="77777777" w:rsidR="00595F71" w:rsidRPr="00E97D2C" w:rsidRDefault="00595F71" w:rsidP="00696E8F">
            <w:pPr>
              <w:rPr>
                <w:rFonts w:cs="Arial"/>
                <w:color w:val="000000"/>
              </w:rPr>
            </w:pPr>
            <w:r w:rsidRPr="00E97D2C">
              <w:rPr>
                <w:rFonts w:cs="Arial"/>
                <w:color w:val="000000"/>
              </w:rPr>
              <w:t>0D128K9</w:t>
            </w:r>
          </w:p>
        </w:tc>
        <w:tc>
          <w:tcPr>
            <w:tcW w:w="7560" w:type="dxa"/>
            <w:noWrap/>
            <w:vAlign w:val="center"/>
            <w:hideMark/>
          </w:tcPr>
          <w:p w14:paraId="32E51E30"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Via Natural or Artificial Opening Endoscopic</w:t>
            </w:r>
          </w:p>
        </w:tc>
      </w:tr>
      <w:tr w:rsidR="00595F71" w:rsidRPr="00E97D2C" w14:paraId="617ACE69" w14:textId="77777777" w:rsidTr="00696E8F">
        <w:trPr>
          <w:trHeight w:val="300"/>
        </w:trPr>
        <w:tc>
          <w:tcPr>
            <w:tcW w:w="1872" w:type="dxa"/>
            <w:noWrap/>
            <w:vAlign w:val="center"/>
            <w:hideMark/>
          </w:tcPr>
          <w:p w14:paraId="6885140D" w14:textId="77777777" w:rsidR="00595F71" w:rsidRPr="00E97D2C" w:rsidRDefault="00595F71" w:rsidP="00696E8F">
            <w:pPr>
              <w:rPr>
                <w:rFonts w:cs="Arial"/>
                <w:color w:val="000000"/>
              </w:rPr>
            </w:pPr>
            <w:r w:rsidRPr="00E97D2C">
              <w:rPr>
                <w:rFonts w:cs="Arial"/>
                <w:color w:val="000000"/>
              </w:rPr>
              <w:t>0D128KA</w:t>
            </w:r>
          </w:p>
        </w:tc>
        <w:tc>
          <w:tcPr>
            <w:tcW w:w="7560" w:type="dxa"/>
            <w:noWrap/>
            <w:vAlign w:val="center"/>
            <w:hideMark/>
          </w:tcPr>
          <w:p w14:paraId="545F277D"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Via Natural or Artificial Opening Endoscopic</w:t>
            </w:r>
          </w:p>
        </w:tc>
      </w:tr>
      <w:tr w:rsidR="00595F71" w:rsidRPr="00E97D2C" w14:paraId="07DC332D" w14:textId="77777777" w:rsidTr="00696E8F">
        <w:trPr>
          <w:trHeight w:val="300"/>
        </w:trPr>
        <w:tc>
          <w:tcPr>
            <w:tcW w:w="1872" w:type="dxa"/>
            <w:noWrap/>
            <w:vAlign w:val="center"/>
            <w:hideMark/>
          </w:tcPr>
          <w:p w14:paraId="3F4D707B" w14:textId="77777777" w:rsidR="00595F71" w:rsidRPr="00E97D2C" w:rsidRDefault="00595F71" w:rsidP="00696E8F">
            <w:pPr>
              <w:rPr>
                <w:rFonts w:cs="Arial"/>
                <w:color w:val="000000"/>
              </w:rPr>
            </w:pPr>
            <w:r w:rsidRPr="00E97D2C">
              <w:rPr>
                <w:rFonts w:cs="Arial"/>
                <w:color w:val="000000"/>
              </w:rPr>
              <w:t>0D128KB</w:t>
            </w:r>
          </w:p>
        </w:tc>
        <w:tc>
          <w:tcPr>
            <w:tcW w:w="7560" w:type="dxa"/>
            <w:noWrap/>
            <w:vAlign w:val="center"/>
            <w:hideMark/>
          </w:tcPr>
          <w:p w14:paraId="18E0EC76"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Via Natural or Artificial Opening Endoscopic</w:t>
            </w:r>
          </w:p>
        </w:tc>
      </w:tr>
      <w:tr w:rsidR="00595F71" w:rsidRPr="00E97D2C" w14:paraId="2C95ABB1" w14:textId="77777777" w:rsidTr="00696E8F">
        <w:trPr>
          <w:trHeight w:val="300"/>
        </w:trPr>
        <w:tc>
          <w:tcPr>
            <w:tcW w:w="1872" w:type="dxa"/>
            <w:noWrap/>
            <w:vAlign w:val="center"/>
            <w:hideMark/>
          </w:tcPr>
          <w:p w14:paraId="25A403B1" w14:textId="77777777" w:rsidR="00595F71" w:rsidRPr="00E97D2C" w:rsidRDefault="00595F71" w:rsidP="00696E8F">
            <w:pPr>
              <w:rPr>
                <w:rFonts w:cs="Arial"/>
                <w:color w:val="000000"/>
              </w:rPr>
            </w:pPr>
            <w:r w:rsidRPr="00E97D2C">
              <w:rPr>
                <w:rFonts w:cs="Arial"/>
                <w:color w:val="000000"/>
              </w:rPr>
              <w:t>0D128Z4</w:t>
            </w:r>
          </w:p>
        </w:tc>
        <w:tc>
          <w:tcPr>
            <w:tcW w:w="7560" w:type="dxa"/>
            <w:noWrap/>
            <w:vAlign w:val="center"/>
            <w:hideMark/>
          </w:tcPr>
          <w:p w14:paraId="202E5593" w14:textId="77777777" w:rsidR="00595F71" w:rsidRPr="00E97D2C" w:rsidRDefault="00595F71" w:rsidP="00696E8F">
            <w:pPr>
              <w:rPr>
                <w:rFonts w:cs="Arial"/>
                <w:color w:val="000000"/>
              </w:rPr>
            </w:pPr>
            <w:r w:rsidRPr="00E97D2C">
              <w:rPr>
                <w:rFonts w:cs="Arial"/>
                <w:color w:val="000000"/>
              </w:rPr>
              <w:t>Bypass Middle Esophagus to Cutaneous, Via Natural or Artificial Opening Endoscopic</w:t>
            </w:r>
          </w:p>
        </w:tc>
      </w:tr>
      <w:tr w:rsidR="00595F71" w:rsidRPr="00E97D2C" w14:paraId="553A29C7" w14:textId="77777777" w:rsidTr="00696E8F">
        <w:trPr>
          <w:trHeight w:val="300"/>
        </w:trPr>
        <w:tc>
          <w:tcPr>
            <w:tcW w:w="1872" w:type="dxa"/>
            <w:noWrap/>
            <w:vAlign w:val="center"/>
            <w:hideMark/>
          </w:tcPr>
          <w:p w14:paraId="04E85D20" w14:textId="77777777" w:rsidR="00595F71" w:rsidRPr="00E97D2C" w:rsidRDefault="00595F71" w:rsidP="00696E8F">
            <w:pPr>
              <w:rPr>
                <w:rFonts w:cs="Arial"/>
                <w:color w:val="000000"/>
              </w:rPr>
            </w:pPr>
            <w:r w:rsidRPr="00E97D2C">
              <w:rPr>
                <w:rFonts w:cs="Arial"/>
                <w:color w:val="000000"/>
              </w:rPr>
              <w:t>0D128Z6</w:t>
            </w:r>
          </w:p>
        </w:tc>
        <w:tc>
          <w:tcPr>
            <w:tcW w:w="7560" w:type="dxa"/>
            <w:noWrap/>
            <w:vAlign w:val="center"/>
            <w:hideMark/>
          </w:tcPr>
          <w:p w14:paraId="61495476" w14:textId="77777777" w:rsidR="00595F71" w:rsidRPr="00E97D2C" w:rsidRDefault="00595F71" w:rsidP="00696E8F">
            <w:pPr>
              <w:rPr>
                <w:rFonts w:cs="Arial"/>
                <w:color w:val="000000"/>
              </w:rPr>
            </w:pPr>
            <w:r w:rsidRPr="00E97D2C">
              <w:rPr>
                <w:rFonts w:cs="Arial"/>
                <w:color w:val="000000"/>
              </w:rPr>
              <w:t>Bypass Middle Esophagus to Stomach, Via Natural or Artificial Opening Endoscopic</w:t>
            </w:r>
          </w:p>
        </w:tc>
      </w:tr>
      <w:tr w:rsidR="00595F71" w:rsidRPr="00E97D2C" w14:paraId="4F1571CF" w14:textId="77777777" w:rsidTr="00696E8F">
        <w:trPr>
          <w:trHeight w:val="300"/>
        </w:trPr>
        <w:tc>
          <w:tcPr>
            <w:tcW w:w="1872" w:type="dxa"/>
            <w:noWrap/>
            <w:vAlign w:val="center"/>
            <w:hideMark/>
          </w:tcPr>
          <w:p w14:paraId="33619B40" w14:textId="77777777" w:rsidR="00595F71" w:rsidRPr="00E97D2C" w:rsidRDefault="00595F71" w:rsidP="00696E8F">
            <w:pPr>
              <w:rPr>
                <w:rFonts w:cs="Arial"/>
                <w:color w:val="000000"/>
              </w:rPr>
            </w:pPr>
            <w:r w:rsidRPr="00E97D2C">
              <w:rPr>
                <w:rFonts w:cs="Arial"/>
                <w:color w:val="000000"/>
              </w:rPr>
              <w:t>0D128Z9</w:t>
            </w:r>
          </w:p>
        </w:tc>
        <w:tc>
          <w:tcPr>
            <w:tcW w:w="7560" w:type="dxa"/>
            <w:noWrap/>
            <w:vAlign w:val="center"/>
            <w:hideMark/>
          </w:tcPr>
          <w:p w14:paraId="428DA591" w14:textId="77777777" w:rsidR="00595F71" w:rsidRPr="00E97D2C" w:rsidRDefault="00595F71" w:rsidP="00696E8F">
            <w:pPr>
              <w:rPr>
                <w:rFonts w:cs="Arial"/>
                <w:color w:val="000000"/>
              </w:rPr>
            </w:pPr>
            <w:r w:rsidRPr="00E97D2C">
              <w:rPr>
                <w:rFonts w:cs="Arial"/>
                <w:color w:val="000000"/>
              </w:rPr>
              <w:t>Bypass Middle Esophagus to Duodenum, Via Natural or Artificial Opening Endoscopic</w:t>
            </w:r>
          </w:p>
        </w:tc>
      </w:tr>
      <w:tr w:rsidR="00595F71" w:rsidRPr="00E97D2C" w14:paraId="0A4D91DB" w14:textId="77777777" w:rsidTr="00696E8F">
        <w:trPr>
          <w:trHeight w:val="300"/>
        </w:trPr>
        <w:tc>
          <w:tcPr>
            <w:tcW w:w="1872" w:type="dxa"/>
            <w:noWrap/>
            <w:vAlign w:val="center"/>
            <w:hideMark/>
          </w:tcPr>
          <w:p w14:paraId="04BBECA4" w14:textId="77777777" w:rsidR="00595F71" w:rsidRPr="00E97D2C" w:rsidRDefault="00595F71" w:rsidP="00696E8F">
            <w:pPr>
              <w:rPr>
                <w:rFonts w:cs="Arial"/>
                <w:color w:val="000000"/>
              </w:rPr>
            </w:pPr>
            <w:r w:rsidRPr="00E97D2C">
              <w:rPr>
                <w:rFonts w:cs="Arial"/>
                <w:color w:val="000000"/>
              </w:rPr>
              <w:t>0D128ZA</w:t>
            </w:r>
          </w:p>
        </w:tc>
        <w:tc>
          <w:tcPr>
            <w:tcW w:w="7560" w:type="dxa"/>
            <w:noWrap/>
            <w:vAlign w:val="center"/>
            <w:hideMark/>
          </w:tcPr>
          <w:p w14:paraId="38720C45" w14:textId="77777777" w:rsidR="00595F71" w:rsidRPr="00E97D2C" w:rsidRDefault="00595F71" w:rsidP="00696E8F">
            <w:pPr>
              <w:rPr>
                <w:rFonts w:cs="Arial"/>
                <w:color w:val="000000"/>
              </w:rPr>
            </w:pPr>
            <w:r w:rsidRPr="00E97D2C">
              <w:rPr>
                <w:rFonts w:cs="Arial"/>
                <w:color w:val="000000"/>
              </w:rPr>
              <w:t>Bypass Middle Esophagus to Jejunum, Via Natural or Artificial Opening Endoscopic</w:t>
            </w:r>
          </w:p>
        </w:tc>
      </w:tr>
      <w:tr w:rsidR="00595F71" w:rsidRPr="00E97D2C" w14:paraId="7CAAE983" w14:textId="77777777" w:rsidTr="00696E8F">
        <w:trPr>
          <w:trHeight w:val="300"/>
        </w:trPr>
        <w:tc>
          <w:tcPr>
            <w:tcW w:w="1872" w:type="dxa"/>
            <w:noWrap/>
            <w:vAlign w:val="center"/>
            <w:hideMark/>
          </w:tcPr>
          <w:p w14:paraId="5CE1296B" w14:textId="77777777" w:rsidR="00595F71" w:rsidRPr="00E97D2C" w:rsidRDefault="00595F71" w:rsidP="00696E8F">
            <w:pPr>
              <w:rPr>
                <w:rFonts w:cs="Arial"/>
                <w:color w:val="000000"/>
              </w:rPr>
            </w:pPr>
            <w:r w:rsidRPr="00E97D2C">
              <w:rPr>
                <w:rFonts w:cs="Arial"/>
                <w:color w:val="000000"/>
              </w:rPr>
              <w:t>0D128ZB</w:t>
            </w:r>
          </w:p>
        </w:tc>
        <w:tc>
          <w:tcPr>
            <w:tcW w:w="7560" w:type="dxa"/>
            <w:noWrap/>
            <w:vAlign w:val="center"/>
            <w:hideMark/>
          </w:tcPr>
          <w:p w14:paraId="44FEC3D0" w14:textId="77777777" w:rsidR="00595F71" w:rsidRPr="00E97D2C" w:rsidRDefault="00595F71" w:rsidP="00696E8F">
            <w:pPr>
              <w:rPr>
                <w:rFonts w:cs="Arial"/>
                <w:color w:val="000000"/>
              </w:rPr>
            </w:pPr>
            <w:r w:rsidRPr="00E97D2C">
              <w:rPr>
                <w:rFonts w:cs="Arial"/>
                <w:color w:val="000000"/>
              </w:rPr>
              <w:t>Bypass Middle Esophagus to Ileum, Via Natural or Artificial Opening Endoscopic</w:t>
            </w:r>
          </w:p>
        </w:tc>
      </w:tr>
      <w:tr w:rsidR="00595F71" w:rsidRPr="00E97D2C" w14:paraId="7FC6B4F7" w14:textId="77777777" w:rsidTr="00696E8F">
        <w:trPr>
          <w:trHeight w:val="300"/>
        </w:trPr>
        <w:tc>
          <w:tcPr>
            <w:tcW w:w="1872" w:type="dxa"/>
            <w:noWrap/>
            <w:vAlign w:val="center"/>
            <w:hideMark/>
          </w:tcPr>
          <w:p w14:paraId="43CD3675" w14:textId="77777777" w:rsidR="00595F71" w:rsidRPr="00E97D2C" w:rsidRDefault="00595F71" w:rsidP="00696E8F">
            <w:pPr>
              <w:rPr>
                <w:rFonts w:cs="Arial"/>
                <w:color w:val="000000"/>
              </w:rPr>
            </w:pPr>
            <w:r w:rsidRPr="00E97D2C">
              <w:rPr>
                <w:rFonts w:cs="Arial"/>
                <w:color w:val="000000"/>
              </w:rPr>
              <w:t>0D13074</w:t>
            </w:r>
          </w:p>
        </w:tc>
        <w:tc>
          <w:tcPr>
            <w:tcW w:w="7560" w:type="dxa"/>
            <w:noWrap/>
            <w:vAlign w:val="center"/>
            <w:hideMark/>
          </w:tcPr>
          <w:p w14:paraId="32AF07B0"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Open Approach</w:t>
            </w:r>
          </w:p>
        </w:tc>
      </w:tr>
      <w:tr w:rsidR="00595F71" w:rsidRPr="00E97D2C" w14:paraId="6AEC5092" w14:textId="77777777" w:rsidTr="00696E8F">
        <w:trPr>
          <w:trHeight w:val="300"/>
        </w:trPr>
        <w:tc>
          <w:tcPr>
            <w:tcW w:w="1872" w:type="dxa"/>
            <w:noWrap/>
            <w:vAlign w:val="center"/>
            <w:hideMark/>
          </w:tcPr>
          <w:p w14:paraId="05195342" w14:textId="77777777" w:rsidR="00595F71" w:rsidRPr="00E97D2C" w:rsidRDefault="00595F71" w:rsidP="00696E8F">
            <w:pPr>
              <w:rPr>
                <w:rFonts w:cs="Arial"/>
                <w:color w:val="000000"/>
              </w:rPr>
            </w:pPr>
            <w:r w:rsidRPr="00E97D2C">
              <w:rPr>
                <w:rFonts w:cs="Arial"/>
                <w:color w:val="000000"/>
              </w:rPr>
              <w:t>0D13076</w:t>
            </w:r>
          </w:p>
        </w:tc>
        <w:tc>
          <w:tcPr>
            <w:tcW w:w="7560" w:type="dxa"/>
            <w:noWrap/>
            <w:vAlign w:val="center"/>
            <w:hideMark/>
          </w:tcPr>
          <w:p w14:paraId="379BB144" w14:textId="77777777" w:rsidR="00595F71" w:rsidRPr="00E97D2C" w:rsidRDefault="00595F71" w:rsidP="00696E8F">
            <w:pPr>
              <w:rPr>
                <w:rFonts w:cs="Arial"/>
                <w:color w:val="000000"/>
              </w:rPr>
            </w:pPr>
            <w:r w:rsidRPr="00E97D2C">
              <w:rPr>
                <w:rFonts w:cs="Arial"/>
                <w:color w:val="000000"/>
              </w:rPr>
              <w:t>Bypass Lower Esophagus to Stomach with Autologous Tissue Substitute, Open Approach</w:t>
            </w:r>
          </w:p>
        </w:tc>
      </w:tr>
      <w:tr w:rsidR="00595F71" w:rsidRPr="00E97D2C" w14:paraId="0A0A4655" w14:textId="77777777" w:rsidTr="00696E8F">
        <w:trPr>
          <w:trHeight w:val="300"/>
        </w:trPr>
        <w:tc>
          <w:tcPr>
            <w:tcW w:w="1872" w:type="dxa"/>
            <w:noWrap/>
            <w:vAlign w:val="center"/>
            <w:hideMark/>
          </w:tcPr>
          <w:p w14:paraId="06DBED33" w14:textId="77777777" w:rsidR="00595F71" w:rsidRPr="00E97D2C" w:rsidRDefault="00595F71" w:rsidP="00696E8F">
            <w:pPr>
              <w:rPr>
                <w:rFonts w:cs="Arial"/>
                <w:color w:val="000000"/>
              </w:rPr>
            </w:pPr>
            <w:r w:rsidRPr="00E97D2C">
              <w:rPr>
                <w:rFonts w:cs="Arial"/>
                <w:color w:val="000000"/>
              </w:rPr>
              <w:t>0D13079</w:t>
            </w:r>
          </w:p>
        </w:tc>
        <w:tc>
          <w:tcPr>
            <w:tcW w:w="7560" w:type="dxa"/>
            <w:noWrap/>
            <w:vAlign w:val="center"/>
            <w:hideMark/>
          </w:tcPr>
          <w:p w14:paraId="3E277041" w14:textId="77777777" w:rsidR="00595F71" w:rsidRPr="00E97D2C" w:rsidRDefault="00595F71" w:rsidP="00696E8F">
            <w:pPr>
              <w:rPr>
                <w:rFonts w:cs="Arial"/>
                <w:color w:val="000000"/>
              </w:rPr>
            </w:pPr>
            <w:r w:rsidRPr="00E97D2C">
              <w:rPr>
                <w:rFonts w:cs="Arial"/>
                <w:color w:val="000000"/>
              </w:rPr>
              <w:t>Bypass Lower Esophagus to Duodenum with Autologous Tissue Substitute, Open Approach</w:t>
            </w:r>
          </w:p>
        </w:tc>
      </w:tr>
      <w:tr w:rsidR="00595F71" w:rsidRPr="00E97D2C" w14:paraId="33568DD3" w14:textId="77777777" w:rsidTr="00696E8F">
        <w:trPr>
          <w:trHeight w:val="300"/>
        </w:trPr>
        <w:tc>
          <w:tcPr>
            <w:tcW w:w="1872" w:type="dxa"/>
            <w:noWrap/>
            <w:vAlign w:val="center"/>
            <w:hideMark/>
          </w:tcPr>
          <w:p w14:paraId="4738E0C1" w14:textId="77777777" w:rsidR="00595F71" w:rsidRPr="00E97D2C" w:rsidRDefault="00595F71" w:rsidP="00696E8F">
            <w:pPr>
              <w:rPr>
                <w:rFonts w:cs="Arial"/>
                <w:color w:val="000000"/>
              </w:rPr>
            </w:pPr>
            <w:r w:rsidRPr="00E97D2C">
              <w:rPr>
                <w:rFonts w:cs="Arial"/>
                <w:color w:val="000000"/>
              </w:rPr>
              <w:t>0D1307A</w:t>
            </w:r>
          </w:p>
        </w:tc>
        <w:tc>
          <w:tcPr>
            <w:tcW w:w="7560" w:type="dxa"/>
            <w:noWrap/>
            <w:vAlign w:val="center"/>
            <w:hideMark/>
          </w:tcPr>
          <w:p w14:paraId="6C131697" w14:textId="77777777" w:rsidR="00595F71" w:rsidRPr="00E97D2C" w:rsidRDefault="00595F71" w:rsidP="00696E8F">
            <w:pPr>
              <w:rPr>
                <w:rFonts w:cs="Arial"/>
                <w:color w:val="000000"/>
              </w:rPr>
            </w:pPr>
            <w:r w:rsidRPr="00E97D2C">
              <w:rPr>
                <w:rFonts w:cs="Arial"/>
                <w:color w:val="000000"/>
              </w:rPr>
              <w:t>Bypass Lower Esophagus to Jejunum with Autologous Tissue Substitute, Open Approach</w:t>
            </w:r>
          </w:p>
        </w:tc>
      </w:tr>
      <w:tr w:rsidR="00595F71" w:rsidRPr="00E97D2C" w14:paraId="48356A26" w14:textId="77777777" w:rsidTr="00696E8F">
        <w:trPr>
          <w:trHeight w:val="300"/>
        </w:trPr>
        <w:tc>
          <w:tcPr>
            <w:tcW w:w="1872" w:type="dxa"/>
            <w:noWrap/>
            <w:vAlign w:val="center"/>
            <w:hideMark/>
          </w:tcPr>
          <w:p w14:paraId="1A8BB1F2" w14:textId="77777777" w:rsidR="00595F71" w:rsidRPr="00E97D2C" w:rsidRDefault="00595F71" w:rsidP="00696E8F">
            <w:pPr>
              <w:rPr>
                <w:rFonts w:cs="Arial"/>
                <w:color w:val="000000"/>
              </w:rPr>
            </w:pPr>
            <w:r w:rsidRPr="00E97D2C">
              <w:rPr>
                <w:rFonts w:cs="Arial"/>
                <w:color w:val="000000"/>
              </w:rPr>
              <w:t>0D1307B</w:t>
            </w:r>
          </w:p>
        </w:tc>
        <w:tc>
          <w:tcPr>
            <w:tcW w:w="7560" w:type="dxa"/>
            <w:noWrap/>
            <w:vAlign w:val="center"/>
            <w:hideMark/>
          </w:tcPr>
          <w:p w14:paraId="7C363FAA" w14:textId="77777777" w:rsidR="00595F71" w:rsidRPr="00E97D2C" w:rsidRDefault="00595F71" w:rsidP="00696E8F">
            <w:pPr>
              <w:rPr>
                <w:rFonts w:cs="Arial"/>
                <w:color w:val="000000"/>
              </w:rPr>
            </w:pPr>
            <w:r w:rsidRPr="00E97D2C">
              <w:rPr>
                <w:rFonts w:cs="Arial"/>
                <w:color w:val="000000"/>
              </w:rPr>
              <w:t>Bypass Lower Esophagus to Ileum with Autologous Tissue Substitute, Open Approach</w:t>
            </w:r>
          </w:p>
        </w:tc>
      </w:tr>
      <w:tr w:rsidR="00595F71" w:rsidRPr="00E97D2C" w14:paraId="4957C9FB" w14:textId="77777777" w:rsidTr="00696E8F">
        <w:trPr>
          <w:trHeight w:val="300"/>
        </w:trPr>
        <w:tc>
          <w:tcPr>
            <w:tcW w:w="1872" w:type="dxa"/>
            <w:noWrap/>
            <w:vAlign w:val="center"/>
            <w:hideMark/>
          </w:tcPr>
          <w:p w14:paraId="4436045A" w14:textId="77777777" w:rsidR="00595F71" w:rsidRPr="00E97D2C" w:rsidRDefault="00595F71" w:rsidP="00696E8F">
            <w:pPr>
              <w:rPr>
                <w:rFonts w:cs="Arial"/>
                <w:color w:val="000000"/>
              </w:rPr>
            </w:pPr>
            <w:r w:rsidRPr="00E97D2C">
              <w:rPr>
                <w:rFonts w:cs="Arial"/>
                <w:color w:val="000000"/>
              </w:rPr>
              <w:t>0D130J4</w:t>
            </w:r>
          </w:p>
        </w:tc>
        <w:tc>
          <w:tcPr>
            <w:tcW w:w="7560" w:type="dxa"/>
            <w:noWrap/>
            <w:vAlign w:val="center"/>
            <w:hideMark/>
          </w:tcPr>
          <w:p w14:paraId="6751D4A6" w14:textId="77777777" w:rsidR="00595F71" w:rsidRPr="00E97D2C" w:rsidRDefault="00595F71" w:rsidP="00696E8F">
            <w:pPr>
              <w:rPr>
                <w:rFonts w:cs="Arial"/>
                <w:color w:val="000000"/>
              </w:rPr>
            </w:pPr>
            <w:r w:rsidRPr="00E97D2C">
              <w:rPr>
                <w:rFonts w:cs="Arial"/>
                <w:color w:val="000000"/>
              </w:rPr>
              <w:t>Bypass Lower Esophagus to Cutaneous with Synthetic Substitute, Open Approach</w:t>
            </w:r>
          </w:p>
        </w:tc>
      </w:tr>
      <w:tr w:rsidR="00595F71" w:rsidRPr="00E97D2C" w14:paraId="4F095A5C" w14:textId="77777777" w:rsidTr="00696E8F">
        <w:trPr>
          <w:trHeight w:val="300"/>
        </w:trPr>
        <w:tc>
          <w:tcPr>
            <w:tcW w:w="1872" w:type="dxa"/>
            <w:noWrap/>
            <w:vAlign w:val="center"/>
            <w:hideMark/>
          </w:tcPr>
          <w:p w14:paraId="47EC8EAE" w14:textId="77777777" w:rsidR="00595F71" w:rsidRPr="00E97D2C" w:rsidRDefault="00595F71" w:rsidP="00696E8F">
            <w:pPr>
              <w:rPr>
                <w:rFonts w:cs="Arial"/>
                <w:color w:val="000000"/>
              </w:rPr>
            </w:pPr>
            <w:r w:rsidRPr="00E97D2C">
              <w:rPr>
                <w:rFonts w:cs="Arial"/>
                <w:color w:val="000000"/>
              </w:rPr>
              <w:t>0D130J6</w:t>
            </w:r>
          </w:p>
        </w:tc>
        <w:tc>
          <w:tcPr>
            <w:tcW w:w="7560" w:type="dxa"/>
            <w:noWrap/>
            <w:vAlign w:val="center"/>
            <w:hideMark/>
          </w:tcPr>
          <w:p w14:paraId="592A83A6" w14:textId="77777777" w:rsidR="00595F71" w:rsidRPr="00E97D2C" w:rsidRDefault="00595F71" w:rsidP="00696E8F">
            <w:pPr>
              <w:rPr>
                <w:rFonts w:cs="Arial"/>
                <w:color w:val="000000"/>
              </w:rPr>
            </w:pPr>
            <w:r w:rsidRPr="00E97D2C">
              <w:rPr>
                <w:rFonts w:cs="Arial"/>
                <w:color w:val="000000"/>
              </w:rPr>
              <w:t>Bypass Lower Esophagus to Stomach with Synthetic Substitute, Open Approach</w:t>
            </w:r>
          </w:p>
        </w:tc>
      </w:tr>
      <w:tr w:rsidR="00595F71" w:rsidRPr="00E97D2C" w14:paraId="5BEA4243" w14:textId="77777777" w:rsidTr="00696E8F">
        <w:trPr>
          <w:trHeight w:val="300"/>
        </w:trPr>
        <w:tc>
          <w:tcPr>
            <w:tcW w:w="1872" w:type="dxa"/>
            <w:noWrap/>
            <w:vAlign w:val="center"/>
            <w:hideMark/>
          </w:tcPr>
          <w:p w14:paraId="34DC5A35" w14:textId="77777777" w:rsidR="00595F71" w:rsidRPr="00E97D2C" w:rsidRDefault="00595F71" w:rsidP="00696E8F">
            <w:pPr>
              <w:rPr>
                <w:rFonts w:cs="Arial"/>
                <w:color w:val="000000"/>
              </w:rPr>
            </w:pPr>
            <w:r w:rsidRPr="00E97D2C">
              <w:rPr>
                <w:rFonts w:cs="Arial"/>
                <w:color w:val="000000"/>
              </w:rPr>
              <w:t>0D130J9</w:t>
            </w:r>
          </w:p>
        </w:tc>
        <w:tc>
          <w:tcPr>
            <w:tcW w:w="7560" w:type="dxa"/>
            <w:noWrap/>
            <w:vAlign w:val="center"/>
            <w:hideMark/>
          </w:tcPr>
          <w:p w14:paraId="047D747B" w14:textId="77777777" w:rsidR="00595F71" w:rsidRPr="00E97D2C" w:rsidRDefault="00595F71" w:rsidP="00696E8F">
            <w:pPr>
              <w:rPr>
                <w:rFonts w:cs="Arial"/>
                <w:color w:val="000000"/>
              </w:rPr>
            </w:pPr>
            <w:r w:rsidRPr="00E97D2C">
              <w:rPr>
                <w:rFonts w:cs="Arial"/>
                <w:color w:val="000000"/>
              </w:rPr>
              <w:t>Bypass Lower Esophagus to Duodenum with Synthetic Substitute, Open Approach</w:t>
            </w:r>
          </w:p>
        </w:tc>
      </w:tr>
      <w:tr w:rsidR="00595F71" w:rsidRPr="00E97D2C" w14:paraId="3CDB57DC" w14:textId="77777777" w:rsidTr="00696E8F">
        <w:trPr>
          <w:trHeight w:val="300"/>
        </w:trPr>
        <w:tc>
          <w:tcPr>
            <w:tcW w:w="1872" w:type="dxa"/>
            <w:noWrap/>
            <w:vAlign w:val="center"/>
            <w:hideMark/>
          </w:tcPr>
          <w:p w14:paraId="44FCEB4B" w14:textId="77777777" w:rsidR="00595F71" w:rsidRPr="00E97D2C" w:rsidRDefault="00595F71" w:rsidP="00696E8F">
            <w:pPr>
              <w:rPr>
                <w:rFonts w:cs="Arial"/>
                <w:color w:val="000000"/>
              </w:rPr>
            </w:pPr>
            <w:r w:rsidRPr="00E97D2C">
              <w:rPr>
                <w:rFonts w:cs="Arial"/>
                <w:color w:val="000000"/>
              </w:rPr>
              <w:t>0D130JA</w:t>
            </w:r>
          </w:p>
        </w:tc>
        <w:tc>
          <w:tcPr>
            <w:tcW w:w="7560" w:type="dxa"/>
            <w:noWrap/>
            <w:vAlign w:val="center"/>
            <w:hideMark/>
          </w:tcPr>
          <w:p w14:paraId="35DB65C0" w14:textId="77777777" w:rsidR="00595F71" w:rsidRPr="00E97D2C" w:rsidRDefault="00595F71" w:rsidP="00696E8F">
            <w:pPr>
              <w:rPr>
                <w:rFonts w:cs="Arial"/>
                <w:color w:val="000000"/>
              </w:rPr>
            </w:pPr>
            <w:r w:rsidRPr="00E97D2C">
              <w:rPr>
                <w:rFonts w:cs="Arial"/>
                <w:color w:val="000000"/>
              </w:rPr>
              <w:t>Bypass Lower Esophagus to Jejunum with Synthetic Substitute, Open Approach</w:t>
            </w:r>
          </w:p>
        </w:tc>
      </w:tr>
      <w:tr w:rsidR="00595F71" w:rsidRPr="00E97D2C" w14:paraId="1DCB2A38" w14:textId="77777777" w:rsidTr="00696E8F">
        <w:trPr>
          <w:trHeight w:val="300"/>
        </w:trPr>
        <w:tc>
          <w:tcPr>
            <w:tcW w:w="1872" w:type="dxa"/>
            <w:noWrap/>
            <w:vAlign w:val="center"/>
            <w:hideMark/>
          </w:tcPr>
          <w:p w14:paraId="45C655FC" w14:textId="77777777" w:rsidR="00595F71" w:rsidRPr="00E97D2C" w:rsidRDefault="00595F71" w:rsidP="00696E8F">
            <w:pPr>
              <w:rPr>
                <w:rFonts w:cs="Arial"/>
                <w:color w:val="000000"/>
              </w:rPr>
            </w:pPr>
            <w:r w:rsidRPr="00E97D2C">
              <w:rPr>
                <w:rFonts w:cs="Arial"/>
                <w:color w:val="000000"/>
              </w:rPr>
              <w:t>0D130JB</w:t>
            </w:r>
          </w:p>
        </w:tc>
        <w:tc>
          <w:tcPr>
            <w:tcW w:w="7560" w:type="dxa"/>
            <w:noWrap/>
            <w:vAlign w:val="center"/>
            <w:hideMark/>
          </w:tcPr>
          <w:p w14:paraId="64DD6DD3" w14:textId="77777777" w:rsidR="00595F71" w:rsidRPr="00E97D2C" w:rsidRDefault="00595F71" w:rsidP="00696E8F">
            <w:pPr>
              <w:rPr>
                <w:rFonts w:cs="Arial"/>
                <w:color w:val="000000"/>
              </w:rPr>
            </w:pPr>
            <w:r w:rsidRPr="00E97D2C">
              <w:rPr>
                <w:rFonts w:cs="Arial"/>
                <w:color w:val="000000"/>
              </w:rPr>
              <w:t>Bypass Lower Esophagus to Ileum with Synthetic Substitute, Open Approach</w:t>
            </w:r>
          </w:p>
        </w:tc>
      </w:tr>
      <w:tr w:rsidR="00595F71" w:rsidRPr="00E97D2C" w14:paraId="240865FA" w14:textId="77777777" w:rsidTr="00696E8F">
        <w:trPr>
          <w:trHeight w:val="300"/>
        </w:trPr>
        <w:tc>
          <w:tcPr>
            <w:tcW w:w="1872" w:type="dxa"/>
            <w:noWrap/>
            <w:vAlign w:val="center"/>
            <w:hideMark/>
          </w:tcPr>
          <w:p w14:paraId="161F75C5" w14:textId="77777777" w:rsidR="00595F71" w:rsidRPr="00E97D2C" w:rsidRDefault="00595F71" w:rsidP="00696E8F">
            <w:pPr>
              <w:rPr>
                <w:rFonts w:cs="Arial"/>
                <w:color w:val="000000"/>
              </w:rPr>
            </w:pPr>
            <w:r w:rsidRPr="00E97D2C">
              <w:rPr>
                <w:rFonts w:cs="Arial"/>
                <w:color w:val="000000"/>
              </w:rPr>
              <w:t>0D130K4</w:t>
            </w:r>
          </w:p>
        </w:tc>
        <w:tc>
          <w:tcPr>
            <w:tcW w:w="7560" w:type="dxa"/>
            <w:noWrap/>
            <w:vAlign w:val="center"/>
            <w:hideMark/>
          </w:tcPr>
          <w:p w14:paraId="4FF5CEB9"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Open Approach</w:t>
            </w:r>
          </w:p>
        </w:tc>
      </w:tr>
      <w:tr w:rsidR="00595F71" w:rsidRPr="00E97D2C" w14:paraId="3A13D086" w14:textId="77777777" w:rsidTr="00696E8F">
        <w:trPr>
          <w:trHeight w:val="300"/>
        </w:trPr>
        <w:tc>
          <w:tcPr>
            <w:tcW w:w="1872" w:type="dxa"/>
            <w:noWrap/>
            <w:vAlign w:val="center"/>
            <w:hideMark/>
          </w:tcPr>
          <w:p w14:paraId="713CE855" w14:textId="77777777" w:rsidR="00595F71" w:rsidRPr="00E97D2C" w:rsidRDefault="00595F71" w:rsidP="00696E8F">
            <w:pPr>
              <w:rPr>
                <w:rFonts w:cs="Arial"/>
                <w:color w:val="000000"/>
              </w:rPr>
            </w:pPr>
            <w:r w:rsidRPr="00E97D2C">
              <w:rPr>
                <w:rFonts w:cs="Arial"/>
                <w:color w:val="000000"/>
              </w:rPr>
              <w:t>0D130K6</w:t>
            </w:r>
          </w:p>
        </w:tc>
        <w:tc>
          <w:tcPr>
            <w:tcW w:w="7560" w:type="dxa"/>
            <w:noWrap/>
            <w:vAlign w:val="center"/>
            <w:hideMark/>
          </w:tcPr>
          <w:p w14:paraId="48A9EDC7"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Open Approach</w:t>
            </w:r>
          </w:p>
        </w:tc>
      </w:tr>
      <w:tr w:rsidR="00595F71" w:rsidRPr="00E97D2C" w14:paraId="72E84415" w14:textId="77777777" w:rsidTr="00696E8F">
        <w:trPr>
          <w:trHeight w:val="300"/>
        </w:trPr>
        <w:tc>
          <w:tcPr>
            <w:tcW w:w="1872" w:type="dxa"/>
            <w:noWrap/>
            <w:vAlign w:val="center"/>
            <w:hideMark/>
          </w:tcPr>
          <w:p w14:paraId="2533675E" w14:textId="77777777" w:rsidR="00595F71" w:rsidRPr="00E97D2C" w:rsidRDefault="00595F71" w:rsidP="00696E8F">
            <w:pPr>
              <w:rPr>
                <w:rFonts w:cs="Arial"/>
                <w:color w:val="000000"/>
              </w:rPr>
            </w:pPr>
            <w:r w:rsidRPr="00E97D2C">
              <w:rPr>
                <w:rFonts w:cs="Arial"/>
                <w:color w:val="000000"/>
              </w:rPr>
              <w:t>0D130K9</w:t>
            </w:r>
          </w:p>
        </w:tc>
        <w:tc>
          <w:tcPr>
            <w:tcW w:w="7560" w:type="dxa"/>
            <w:noWrap/>
            <w:vAlign w:val="center"/>
            <w:hideMark/>
          </w:tcPr>
          <w:p w14:paraId="40114DF3"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Open Approach</w:t>
            </w:r>
          </w:p>
        </w:tc>
      </w:tr>
      <w:tr w:rsidR="00595F71" w:rsidRPr="00E97D2C" w14:paraId="7EEBDFE9" w14:textId="77777777" w:rsidTr="00696E8F">
        <w:trPr>
          <w:trHeight w:val="300"/>
        </w:trPr>
        <w:tc>
          <w:tcPr>
            <w:tcW w:w="1872" w:type="dxa"/>
            <w:noWrap/>
            <w:vAlign w:val="center"/>
            <w:hideMark/>
          </w:tcPr>
          <w:p w14:paraId="5388CD8B" w14:textId="77777777" w:rsidR="00595F71" w:rsidRPr="00E97D2C" w:rsidRDefault="00595F71" w:rsidP="00696E8F">
            <w:pPr>
              <w:rPr>
                <w:rFonts w:cs="Arial"/>
                <w:color w:val="000000"/>
              </w:rPr>
            </w:pPr>
            <w:r w:rsidRPr="00E97D2C">
              <w:rPr>
                <w:rFonts w:cs="Arial"/>
                <w:color w:val="000000"/>
              </w:rPr>
              <w:t>0D130KA</w:t>
            </w:r>
          </w:p>
        </w:tc>
        <w:tc>
          <w:tcPr>
            <w:tcW w:w="7560" w:type="dxa"/>
            <w:noWrap/>
            <w:vAlign w:val="center"/>
            <w:hideMark/>
          </w:tcPr>
          <w:p w14:paraId="42422756"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Open Approach</w:t>
            </w:r>
          </w:p>
        </w:tc>
      </w:tr>
      <w:tr w:rsidR="00595F71" w:rsidRPr="00E97D2C" w14:paraId="7BECE5C7" w14:textId="77777777" w:rsidTr="00696E8F">
        <w:trPr>
          <w:trHeight w:val="300"/>
        </w:trPr>
        <w:tc>
          <w:tcPr>
            <w:tcW w:w="1872" w:type="dxa"/>
            <w:noWrap/>
            <w:vAlign w:val="center"/>
            <w:hideMark/>
          </w:tcPr>
          <w:p w14:paraId="39F9ED66" w14:textId="77777777" w:rsidR="00595F71" w:rsidRPr="00E97D2C" w:rsidRDefault="00595F71" w:rsidP="00696E8F">
            <w:pPr>
              <w:rPr>
                <w:rFonts w:cs="Arial"/>
                <w:color w:val="000000"/>
              </w:rPr>
            </w:pPr>
            <w:r w:rsidRPr="00E97D2C">
              <w:rPr>
                <w:rFonts w:cs="Arial"/>
                <w:color w:val="000000"/>
              </w:rPr>
              <w:t>0D130KB</w:t>
            </w:r>
          </w:p>
        </w:tc>
        <w:tc>
          <w:tcPr>
            <w:tcW w:w="7560" w:type="dxa"/>
            <w:noWrap/>
            <w:vAlign w:val="center"/>
            <w:hideMark/>
          </w:tcPr>
          <w:p w14:paraId="4415305B" w14:textId="77777777" w:rsidR="00595F71" w:rsidRPr="00E97D2C" w:rsidRDefault="00595F71" w:rsidP="00696E8F">
            <w:pPr>
              <w:rPr>
                <w:rFonts w:cs="Arial"/>
                <w:color w:val="000000"/>
              </w:rPr>
            </w:pPr>
            <w:r w:rsidRPr="00E97D2C">
              <w:rPr>
                <w:rFonts w:cs="Arial"/>
                <w:color w:val="000000"/>
              </w:rPr>
              <w:t>Bypass Lower Esophagus to Ileum with Nonautologous Tissue Substitute, Open Approach</w:t>
            </w:r>
          </w:p>
        </w:tc>
      </w:tr>
      <w:tr w:rsidR="00595F71" w:rsidRPr="00E97D2C" w14:paraId="2B24A8B4" w14:textId="77777777" w:rsidTr="00696E8F">
        <w:trPr>
          <w:trHeight w:val="300"/>
        </w:trPr>
        <w:tc>
          <w:tcPr>
            <w:tcW w:w="1872" w:type="dxa"/>
            <w:noWrap/>
            <w:vAlign w:val="center"/>
            <w:hideMark/>
          </w:tcPr>
          <w:p w14:paraId="4A37F183" w14:textId="77777777" w:rsidR="00595F71" w:rsidRPr="00E97D2C" w:rsidRDefault="00595F71" w:rsidP="00696E8F">
            <w:pPr>
              <w:rPr>
                <w:rFonts w:cs="Arial"/>
                <w:color w:val="000000"/>
              </w:rPr>
            </w:pPr>
            <w:r w:rsidRPr="00E97D2C">
              <w:rPr>
                <w:rFonts w:cs="Arial"/>
                <w:color w:val="000000"/>
              </w:rPr>
              <w:t>0D130Z4</w:t>
            </w:r>
          </w:p>
        </w:tc>
        <w:tc>
          <w:tcPr>
            <w:tcW w:w="7560" w:type="dxa"/>
            <w:noWrap/>
            <w:vAlign w:val="center"/>
            <w:hideMark/>
          </w:tcPr>
          <w:p w14:paraId="5F390FEC" w14:textId="77777777" w:rsidR="00595F71" w:rsidRPr="00E97D2C" w:rsidRDefault="00595F71" w:rsidP="00696E8F">
            <w:pPr>
              <w:rPr>
                <w:rFonts w:cs="Arial"/>
                <w:color w:val="000000"/>
              </w:rPr>
            </w:pPr>
            <w:r w:rsidRPr="00E97D2C">
              <w:rPr>
                <w:rFonts w:cs="Arial"/>
                <w:color w:val="000000"/>
              </w:rPr>
              <w:t>Bypass Lower Esophagus to Cutaneous, Open Approach</w:t>
            </w:r>
          </w:p>
        </w:tc>
      </w:tr>
      <w:tr w:rsidR="00595F71" w:rsidRPr="00E97D2C" w14:paraId="7BDC9366" w14:textId="77777777" w:rsidTr="00696E8F">
        <w:trPr>
          <w:trHeight w:val="300"/>
        </w:trPr>
        <w:tc>
          <w:tcPr>
            <w:tcW w:w="1872" w:type="dxa"/>
            <w:noWrap/>
            <w:vAlign w:val="center"/>
            <w:hideMark/>
          </w:tcPr>
          <w:p w14:paraId="3868BE4F" w14:textId="77777777" w:rsidR="00595F71" w:rsidRPr="00E97D2C" w:rsidRDefault="00595F71" w:rsidP="00696E8F">
            <w:pPr>
              <w:rPr>
                <w:rFonts w:cs="Arial"/>
                <w:color w:val="000000"/>
              </w:rPr>
            </w:pPr>
            <w:r w:rsidRPr="00E97D2C">
              <w:rPr>
                <w:rFonts w:cs="Arial"/>
                <w:color w:val="000000"/>
              </w:rPr>
              <w:t>0D130Z6</w:t>
            </w:r>
          </w:p>
        </w:tc>
        <w:tc>
          <w:tcPr>
            <w:tcW w:w="7560" w:type="dxa"/>
            <w:noWrap/>
            <w:vAlign w:val="center"/>
            <w:hideMark/>
          </w:tcPr>
          <w:p w14:paraId="2559AA07" w14:textId="77777777" w:rsidR="00595F71" w:rsidRPr="00E97D2C" w:rsidRDefault="00595F71" w:rsidP="00696E8F">
            <w:pPr>
              <w:rPr>
                <w:rFonts w:cs="Arial"/>
                <w:color w:val="000000"/>
              </w:rPr>
            </w:pPr>
            <w:r w:rsidRPr="00E97D2C">
              <w:rPr>
                <w:rFonts w:cs="Arial"/>
                <w:color w:val="000000"/>
              </w:rPr>
              <w:t>Bypass Lower Esophagus to Stomach, Open Approach</w:t>
            </w:r>
          </w:p>
        </w:tc>
      </w:tr>
      <w:tr w:rsidR="00595F71" w:rsidRPr="00E97D2C" w14:paraId="6A5D1C7B" w14:textId="77777777" w:rsidTr="00696E8F">
        <w:trPr>
          <w:trHeight w:val="300"/>
        </w:trPr>
        <w:tc>
          <w:tcPr>
            <w:tcW w:w="1872" w:type="dxa"/>
            <w:noWrap/>
            <w:vAlign w:val="center"/>
            <w:hideMark/>
          </w:tcPr>
          <w:p w14:paraId="580FAD7C" w14:textId="77777777" w:rsidR="00595F71" w:rsidRPr="00E97D2C" w:rsidRDefault="00595F71" w:rsidP="00696E8F">
            <w:pPr>
              <w:rPr>
                <w:rFonts w:cs="Arial"/>
                <w:color w:val="000000"/>
              </w:rPr>
            </w:pPr>
            <w:r w:rsidRPr="00E97D2C">
              <w:rPr>
                <w:rFonts w:cs="Arial"/>
                <w:color w:val="000000"/>
              </w:rPr>
              <w:t>0D130Z9</w:t>
            </w:r>
          </w:p>
        </w:tc>
        <w:tc>
          <w:tcPr>
            <w:tcW w:w="7560" w:type="dxa"/>
            <w:noWrap/>
            <w:vAlign w:val="center"/>
            <w:hideMark/>
          </w:tcPr>
          <w:p w14:paraId="6C7F4A95" w14:textId="77777777" w:rsidR="00595F71" w:rsidRPr="00E97D2C" w:rsidRDefault="00595F71" w:rsidP="00696E8F">
            <w:pPr>
              <w:rPr>
                <w:rFonts w:cs="Arial"/>
                <w:color w:val="000000"/>
              </w:rPr>
            </w:pPr>
            <w:r w:rsidRPr="00E97D2C">
              <w:rPr>
                <w:rFonts w:cs="Arial"/>
                <w:color w:val="000000"/>
              </w:rPr>
              <w:t>Bypass Lower Esophagus to Duodenum, Open Approach</w:t>
            </w:r>
          </w:p>
        </w:tc>
      </w:tr>
      <w:tr w:rsidR="00595F71" w:rsidRPr="00E97D2C" w14:paraId="6B357116" w14:textId="77777777" w:rsidTr="00696E8F">
        <w:trPr>
          <w:trHeight w:val="300"/>
        </w:trPr>
        <w:tc>
          <w:tcPr>
            <w:tcW w:w="1872" w:type="dxa"/>
            <w:noWrap/>
            <w:vAlign w:val="center"/>
            <w:hideMark/>
          </w:tcPr>
          <w:p w14:paraId="111A7952" w14:textId="77777777" w:rsidR="00595F71" w:rsidRPr="00E97D2C" w:rsidRDefault="00595F71" w:rsidP="00696E8F">
            <w:pPr>
              <w:rPr>
                <w:rFonts w:cs="Arial"/>
                <w:color w:val="000000"/>
              </w:rPr>
            </w:pPr>
            <w:r w:rsidRPr="00E97D2C">
              <w:rPr>
                <w:rFonts w:cs="Arial"/>
                <w:color w:val="000000"/>
              </w:rPr>
              <w:t>0D130ZA</w:t>
            </w:r>
          </w:p>
        </w:tc>
        <w:tc>
          <w:tcPr>
            <w:tcW w:w="7560" w:type="dxa"/>
            <w:noWrap/>
            <w:vAlign w:val="center"/>
            <w:hideMark/>
          </w:tcPr>
          <w:p w14:paraId="3FAD0213" w14:textId="77777777" w:rsidR="00595F71" w:rsidRPr="00E97D2C" w:rsidRDefault="00595F71" w:rsidP="00696E8F">
            <w:pPr>
              <w:rPr>
                <w:rFonts w:cs="Arial"/>
                <w:color w:val="000000"/>
              </w:rPr>
            </w:pPr>
            <w:r w:rsidRPr="00E97D2C">
              <w:rPr>
                <w:rFonts w:cs="Arial"/>
                <w:color w:val="000000"/>
              </w:rPr>
              <w:t>Bypass Lower Esophagus to Jejunum, Open Approach</w:t>
            </w:r>
          </w:p>
        </w:tc>
      </w:tr>
      <w:tr w:rsidR="00595F71" w:rsidRPr="00E97D2C" w14:paraId="7310F725" w14:textId="77777777" w:rsidTr="00696E8F">
        <w:trPr>
          <w:trHeight w:val="300"/>
        </w:trPr>
        <w:tc>
          <w:tcPr>
            <w:tcW w:w="1872" w:type="dxa"/>
            <w:noWrap/>
            <w:vAlign w:val="center"/>
            <w:hideMark/>
          </w:tcPr>
          <w:p w14:paraId="7C403F31" w14:textId="77777777" w:rsidR="00595F71" w:rsidRPr="00E97D2C" w:rsidRDefault="00595F71" w:rsidP="00696E8F">
            <w:pPr>
              <w:rPr>
                <w:rFonts w:cs="Arial"/>
                <w:color w:val="000000"/>
              </w:rPr>
            </w:pPr>
            <w:r w:rsidRPr="00E97D2C">
              <w:rPr>
                <w:rFonts w:cs="Arial"/>
                <w:color w:val="000000"/>
              </w:rPr>
              <w:t>0D130ZB</w:t>
            </w:r>
          </w:p>
        </w:tc>
        <w:tc>
          <w:tcPr>
            <w:tcW w:w="7560" w:type="dxa"/>
            <w:noWrap/>
            <w:vAlign w:val="center"/>
            <w:hideMark/>
          </w:tcPr>
          <w:p w14:paraId="47C531B6" w14:textId="77777777" w:rsidR="00595F71" w:rsidRPr="00E97D2C" w:rsidRDefault="00595F71" w:rsidP="00696E8F">
            <w:pPr>
              <w:rPr>
                <w:rFonts w:cs="Arial"/>
                <w:color w:val="000000"/>
              </w:rPr>
            </w:pPr>
            <w:r w:rsidRPr="00E97D2C">
              <w:rPr>
                <w:rFonts w:cs="Arial"/>
                <w:color w:val="000000"/>
              </w:rPr>
              <w:t>Bypass Lower Esophagus to Ileum, Open Approach</w:t>
            </w:r>
          </w:p>
        </w:tc>
      </w:tr>
      <w:tr w:rsidR="00595F71" w:rsidRPr="00E97D2C" w14:paraId="59209FC7" w14:textId="77777777" w:rsidTr="00696E8F">
        <w:trPr>
          <w:trHeight w:val="300"/>
        </w:trPr>
        <w:tc>
          <w:tcPr>
            <w:tcW w:w="1872" w:type="dxa"/>
            <w:noWrap/>
            <w:vAlign w:val="center"/>
            <w:hideMark/>
          </w:tcPr>
          <w:p w14:paraId="6CE63316" w14:textId="77777777" w:rsidR="00595F71" w:rsidRPr="00E97D2C" w:rsidRDefault="00595F71" w:rsidP="00696E8F">
            <w:pPr>
              <w:rPr>
                <w:rFonts w:cs="Arial"/>
                <w:color w:val="000000"/>
              </w:rPr>
            </w:pPr>
            <w:r w:rsidRPr="00E97D2C">
              <w:rPr>
                <w:rFonts w:cs="Arial"/>
                <w:color w:val="000000"/>
              </w:rPr>
              <w:lastRenderedPageBreak/>
              <w:t>0D133J4</w:t>
            </w:r>
          </w:p>
        </w:tc>
        <w:tc>
          <w:tcPr>
            <w:tcW w:w="7560" w:type="dxa"/>
            <w:noWrap/>
            <w:vAlign w:val="center"/>
            <w:hideMark/>
          </w:tcPr>
          <w:p w14:paraId="5642BB84"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Approach</w:t>
            </w:r>
          </w:p>
        </w:tc>
      </w:tr>
      <w:tr w:rsidR="00595F71" w:rsidRPr="00E97D2C" w14:paraId="73DE501E" w14:textId="77777777" w:rsidTr="00696E8F">
        <w:trPr>
          <w:trHeight w:val="300"/>
        </w:trPr>
        <w:tc>
          <w:tcPr>
            <w:tcW w:w="1872" w:type="dxa"/>
            <w:noWrap/>
            <w:vAlign w:val="center"/>
            <w:hideMark/>
          </w:tcPr>
          <w:p w14:paraId="539E738D" w14:textId="77777777" w:rsidR="00595F71" w:rsidRPr="00E97D2C" w:rsidRDefault="00595F71" w:rsidP="00696E8F">
            <w:pPr>
              <w:rPr>
                <w:rFonts w:cs="Arial"/>
                <w:color w:val="000000"/>
              </w:rPr>
            </w:pPr>
            <w:r w:rsidRPr="00E97D2C">
              <w:rPr>
                <w:rFonts w:cs="Arial"/>
                <w:color w:val="000000"/>
              </w:rPr>
              <w:t>0D13474</w:t>
            </w:r>
          </w:p>
        </w:tc>
        <w:tc>
          <w:tcPr>
            <w:tcW w:w="7560" w:type="dxa"/>
            <w:noWrap/>
            <w:vAlign w:val="center"/>
            <w:hideMark/>
          </w:tcPr>
          <w:p w14:paraId="00C3D566"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Percutaneous Endoscopic Approach</w:t>
            </w:r>
          </w:p>
        </w:tc>
      </w:tr>
      <w:tr w:rsidR="00595F71" w:rsidRPr="00E97D2C" w14:paraId="7D10C6EA" w14:textId="77777777" w:rsidTr="00696E8F">
        <w:trPr>
          <w:trHeight w:val="300"/>
        </w:trPr>
        <w:tc>
          <w:tcPr>
            <w:tcW w:w="1872" w:type="dxa"/>
            <w:noWrap/>
            <w:vAlign w:val="center"/>
            <w:hideMark/>
          </w:tcPr>
          <w:p w14:paraId="32B4733B" w14:textId="77777777" w:rsidR="00595F71" w:rsidRPr="00E97D2C" w:rsidRDefault="00595F71" w:rsidP="00696E8F">
            <w:pPr>
              <w:rPr>
                <w:rFonts w:cs="Arial"/>
                <w:color w:val="000000"/>
              </w:rPr>
            </w:pPr>
            <w:r w:rsidRPr="00E97D2C">
              <w:rPr>
                <w:rFonts w:cs="Arial"/>
                <w:color w:val="000000"/>
              </w:rPr>
              <w:t>0D13476</w:t>
            </w:r>
          </w:p>
        </w:tc>
        <w:tc>
          <w:tcPr>
            <w:tcW w:w="7560" w:type="dxa"/>
            <w:noWrap/>
            <w:vAlign w:val="center"/>
            <w:hideMark/>
          </w:tcPr>
          <w:p w14:paraId="4FB565D7" w14:textId="77777777" w:rsidR="00595F71" w:rsidRPr="00E97D2C" w:rsidRDefault="00595F71" w:rsidP="00696E8F">
            <w:pPr>
              <w:rPr>
                <w:rFonts w:cs="Arial"/>
                <w:color w:val="000000"/>
              </w:rPr>
            </w:pPr>
            <w:r w:rsidRPr="00E97D2C">
              <w:rPr>
                <w:rFonts w:cs="Arial"/>
                <w:color w:val="000000"/>
              </w:rPr>
              <w:t>Bypass Lower Esophagus to Stomach with Autologous Tissue Substitute, Percutaneous Endoscopic Approach</w:t>
            </w:r>
          </w:p>
        </w:tc>
      </w:tr>
      <w:tr w:rsidR="00595F71" w:rsidRPr="00E97D2C" w14:paraId="141394F2" w14:textId="77777777" w:rsidTr="00696E8F">
        <w:trPr>
          <w:trHeight w:val="300"/>
        </w:trPr>
        <w:tc>
          <w:tcPr>
            <w:tcW w:w="1872" w:type="dxa"/>
            <w:noWrap/>
            <w:vAlign w:val="center"/>
            <w:hideMark/>
          </w:tcPr>
          <w:p w14:paraId="07ABE8BC" w14:textId="77777777" w:rsidR="00595F71" w:rsidRPr="00E97D2C" w:rsidRDefault="00595F71" w:rsidP="00696E8F">
            <w:pPr>
              <w:rPr>
                <w:rFonts w:cs="Arial"/>
                <w:color w:val="000000"/>
              </w:rPr>
            </w:pPr>
            <w:r w:rsidRPr="00E97D2C">
              <w:rPr>
                <w:rFonts w:cs="Arial"/>
                <w:color w:val="000000"/>
              </w:rPr>
              <w:t>0D13479</w:t>
            </w:r>
          </w:p>
        </w:tc>
        <w:tc>
          <w:tcPr>
            <w:tcW w:w="7560" w:type="dxa"/>
            <w:noWrap/>
            <w:vAlign w:val="center"/>
            <w:hideMark/>
          </w:tcPr>
          <w:p w14:paraId="690C3329" w14:textId="77777777" w:rsidR="00595F71" w:rsidRPr="00E97D2C" w:rsidRDefault="00595F71" w:rsidP="00696E8F">
            <w:pPr>
              <w:rPr>
                <w:rFonts w:cs="Arial"/>
                <w:color w:val="000000"/>
              </w:rPr>
            </w:pPr>
            <w:r w:rsidRPr="00E97D2C">
              <w:rPr>
                <w:rFonts w:cs="Arial"/>
                <w:color w:val="000000"/>
              </w:rPr>
              <w:t>Bypass Lower Esophagus to Duodenum with Autologous Tissue Substitute, Percutaneous Endoscopic Approach</w:t>
            </w:r>
          </w:p>
        </w:tc>
      </w:tr>
      <w:tr w:rsidR="00595F71" w:rsidRPr="00E97D2C" w14:paraId="22815170" w14:textId="77777777" w:rsidTr="00696E8F">
        <w:trPr>
          <w:trHeight w:val="300"/>
        </w:trPr>
        <w:tc>
          <w:tcPr>
            <w:tcW w:w="1872" w:type="dxa"/>
            <w:noWrap/>
            <w:vAlign w:val="center"/>
            <w:hideMark/>
          </w:tcPr>
          <w:p w14:paraId="4E45D4B7" w14:textId="77777777" w:rsidR="00595F71" w:rsidRPr="00E97D2C" w:rsidRDefault="00595F71" w:rsidP="00696E8F">
            <w:pPr>
              <w:rPr>
                <w:rFonts w:cs="Arial"/>
                <w:color w:val="000000"/>
              </w:rPr>
            </w:pPr>
            <w:r w:rsidRPr="00E97D2C">
              <w:rPr>
                <w:rFonts w:cs="Arial"/>
                <w:color w:val="000000"/>
              </w:rPr>
              <w:t>0D1347A</w:t>
            </w:r>
          </w:p>
        </w:tc>
        <w:tc>
          <w:tcPr>
            <w:tcW w:w="7560" w:type="dxa"/>
            <w:noWrap/>
            <w:vAlign w:val="center"/>
            <w:hideMark/>
          </w:tcPr>
          <w:p w14:paraId="67FE5149" w14:textId="77777777" w:rsidR="00595F71" w:rsidRPr="00E97D2C" w:rsidRDefault="00595F71" w:rsidP="00696E8F">
            <w:pPr>
              <w:rPr>
                <w:rFonts w:cs="Arial"/>
                <w:color w:val="000000"/>
              </w:rPr>
            </w:pPr>
            <w:r w:rsidRPr="00E97D2C">
              <w:rPr>
                <w:rFonts w:cs="Arial"/>
                <w:color w:val="000000"/>
              </w:rPr>
              <w:t>Bypass Lower Esophagus to Jejunum with Autologous Tissue Substitute, Percutaneous Endoscopic Approach</w:t>
            </w:r>
          </w:p>
        </w:tc>
      </w:tr>
      <w:tr w:rsidR="00595F71" w:rsidRPr="00E97D2C" w14:paraId="628436F5" w14:textId="77777777" w:rsidTr="00696E8F">
        <w:trPr>
          <w:trHeight w:val="300"/>
        </w:trPr>
        <w:tc>
          <w:tcPr>
            <w:tcW w:w="1872" w:type="dxa"/>
            <w:noWrap/>
            <w:vAlign w:val="center"/>
            <w:hideMark/>
          </w:tcPr>
          <w:p w14:paraId="561DE916" w14:textId="77777777" w:rsidR="00595F71" w:rsidRPr="00E97D2C" w:rsidRDefault="00595F71" w:rsidP="00696E8F">
            <w:pPr>
              <w:rPr>
                <w:rFonts w:cs="Arial"/>
                <w:color w:val="000000"/>
              </w:rPr>
            </w:pPr>
            <w:r w:rsidRPr="00E97D2C">
              <w:rPr>
                <w:rFonts w:cs="Arial"/>
                <w:color w:val="000000"/>
              </w:rPr>
              <w:t>0D1347B</w:t>
            </w:r>
          </w:p>
        </w:tc>
        <w:tc>
          <w:tcPr>
            <w:tcW w:w="7560" w:type="dxa"/>
            <w:noWrap/>
            <w:vAlign w:val="center"/>
            <w:hideMark/>
          </w:tcPr>
          <w:p w14:paraId="5483E20F" w14:textId="77777777" w:rsidR="00595F71" w:rsidRPr="00E97D2C" w:rsidRDefault="00595F71" w:rsidP="00696E8F">
            <w:pPr>
              <w:rPr>
                <w:rFonts w:cs="Arial"/>
                <w:color w:val="000000"/>
              </w:rPr>
            </w:pPr>
            <w:r w:rsidRPr="00E97D2C">
              <w:rPr>
                <w:rFonts w:cs="Arial"/>
                <w:color w:val="000000"/>
              </w:rPr>
              <w:t>Bypass Lower Esophagus to Ileum with Autologous Tissue Substitute, Percutaneous Endoscopic Approach</w:t>
            </w:r>
          </w:p>
        </w:tc>
      </w:tr>
      <w:tr w:rsidR="00595F71" w:rsidRPr="00E97D2C" w14:paraId="6A6D65FB" w14:textId="77777777" w:rsidTr="00696E8F">
        <w:trPr>
          <w:trHeight w:val="300"/>
        </w:trPr>
        <w:tc>
          <w:tcPr>
            <w:tcW w:w="1872" w:type="dxa"/>
            <w:noWrap/>
            <w:vAlign w:val="center"/>
            <w:hideMark/>
          </w:tcPr>
          <w:p w14:paraId="053D4939" w14:textId="77777777" w:rsidR="00595F71" w:rsidRPr="00E97D2C" w:rsidRDefault="00595F71" w:rsidP="00696E8F">
            <w:pPr>
              <w:rPr>
                <w:rFonts w:cs="Arial"/>
                <w:color w:val="000000"/>
              </w:rPr>
            </w:pPr>
            <w:r w:rsidRPr="00E97D2C">
              <w:rPr>
                <w:rFonts w:cs="Arial"/>
                <w:color w:val="000000"/>
              </w:rPr>
              <w:t>0D134J4</w:t>
            </w:r>
          </w:p>
        </w:tc>
        <w:tc>
          <w:tcPr>
            <w:tcW w:w="7560" w:type="dxa"/>
            <w:noWrap/>
            <w:vAlign w:val="center"/>
            <w:hideMark/>
          </w:tcPr>
          <w:p w14:paraId="1B2EB89F"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Endoscopic Approach</w:t>
            </w:r>
          </w:p>
        </w:tc>
      </w:tr>
      <w:tr w:rsidR="00595F71" w:rsidRPr="00E97D2C" w14:paraId="60D2F20B" w14:textId="77777777" w:rsidTr="00696E8F">
        <w:trPr>
          <w:trHeight w:val="300"/>
        </w:trPr>
        <w:tc>
          <w:tcPr>
            <w:tcW w:w="1872" w:type="dxa"/>
            <w:noWrap/>
            <w:vAlign w:val="center"/>
            <w:hideMark/>
          </w:tcPr>
          <w:p w14:paraId="01EE2D32" w14:textId="77777777" w:rsidR="00595F71" w:rsidRPr="00E97D2C" w:rsidRDefault="00595F71" w:rsidP="00696E8F">
            <w:pPr>
              <w:rPr>
                <w:rFonts w:cs="Arial"/>
                <w:color w:val="000000"/>
              </w:rPr>
            </w:pPr>
            <w:r w:rsidRPr="00E97D2C">
              <w:rPr>
                <w:rFonts w:cs="Arial"/>
                <w:color w:val="000000"/>
              </w:rPr>
              <w:t>0D134J6</w:t>
            </w:r>
          </w:p>
        </w:tc>
        <w:tc>
          <w:tcPr>
            <w:tcW w:w="7560" w:type="dxa"/>
            <w:noWrap/>
            <w:vAlign w:val="center"/>
            <w:hideMark/>
          </w:tcPr>
          <w:p w14:paraId="294896EE" w14:textId="77777777" w:rsidR="00595F71" w:rsidRPr="00E97D2C" w:rsidRDefault="00595F71" w:rsidP="00696E8F">
            <w:pPr>
              <w:rPr>
                <w:rFonts w:cs="Arial"/>
                <w:color w:val="000000"/>
              </w:rPr>
            </w:pPr>
            <w:r w:rsidRPr="00E97D2C">
              <w:rPr>
                <w:rFonts w:cs="Arial"/>
                <w:color w:val="000000"/>
              </w:rPr>
              <w:t>Bypass Lower Esophagus to Stomach with Synthetic Substitute, Percutaneous Endoscopic Approach</w:t>
            </w:r>
          </w:p>
        </w:tc>
      </w:tr>
      <w:tr w:rsidR="00595F71" w:rsidRPr="00E97D2C" w14:paraId="08506F8B" w14:textId="77777777" w:rsidTr="00696E8F">
        <w:trPr>
          <w:trHeight w:val="300"/>
        </w:trPr>
        <w:tc>
          <w:tcPr>
            <w:tcW w:w="1872" w:type="dxa"/>
            <w:noWrap/>
            <w:vAlign w:val="center"/>
            <w:hideMark/>
          </w:tcPr>
          <w:p w14:paraId="179C68B7" w14:textId="77777777" w:rsidR="00595F71" w:rsidRPr="00E97D2C" w:rsidRDefault="00595F71" w:rsidP="00696E8F">
            <w:pPr>
              <w:rPr>
                <w:rFonts w:cs="Arial"/>
                <w:color w:val="000000"/>
              </w:rPr>
            </w:pPr>
            <w:r w:rsidRPr="00E97D2C">
              <w:rPr>
                <w:rFonts w:cs="Arial"/>
                <w:color w:val="000000"/>
              </w:rPr>
              <w:t>0D134J9</w:t>
            </w:r>
          </w:p>
        </w:tc>
        <w:tc>
          <w:tcPr>
            <w:tcW w:w="7560" w:type="dxa"/>
            <w:noWrap/>
            <w:vAlign w:val="center"/>
            <w:hideMark/>
          </w:tcPr>
          <w:p w14:paraId="6669EA5A" w14:textId="77777777" w:rsidR="00595F71" w:rsidRPr="00E97D2C" w:rsidRDefault="00595F71" w:rsidP="00696E8F">
            <w:pPr>
              <w:rPr>
                <w:rFonts w:cs="Arial"/>
                <w:color w:val="000000"/>
              </w:rPr>
            </w:pPr>
            <w:r w:rsidRPr="00E97D2C">
              <w:rPr>
                <w:rFonts w:cs="Arial"/>
                <w:color w:val="000000"/>
              </w:rPr>
              <w:t>Bypass Lower Esophagus to Duodenum with Synthetic Substitute, Percutaneous Endoscopic Approach</w:t>
            </w:r>
          </w:p>
        </w:tc>
      </w:tr>
      <w:tr w:rsidR="00595F71" w:rsidRPr="00E97D2C" w14:paraId="1E592C87" w14:textId="77777777" w:rsidTr="00696E8F">
        <w:trPr>
          <w:trHeight w:val="300"/>
        </w:trPr>
        <w:tc>
          <w:tcPr>
            <w:tcW w:w="1872" w:type="dxa"/>
            <w:noWrap/>
            <w:vAlign w:val="center"/>
            <w:hideMark/>
          </w:tcPr>
          <w:p w14:paraId="10D3C9BE" w14:textId="77777777" w:rsidR="00595F71" w:rsidRPr="00E97D2C" w:rsidRDefault="00595F71" w:rsidP="00696E8F">
            <w:pPr>
              <w:rPr>
                <w:rFonts w:cs="Arial"/>
                <w:color w:val="000000"/>
              </w:rPr>
            </w:pPr>
            <w:r w:rsidRPr="00E97D2C">
              <w:rPr>
                <w:rFonts w:cs="Arial"/>
                <w:color w:val="000000"/>
              </w:rPr>
              <w:t>0D134JA</w:t>
            </w:r>
          </w:p>
        </w:tc>
        <w:tc>
          <w:tcPr>
            <w:tcW w:w="7560" w:type="dxa"/>
            <w:noWrap/>
            <w:vAlign w:val="center"/>
            <w:hideMark/>
          </w:tcPr>
          <w:p w14:paraId="27EF31E0" w14:textId="77777777" w:rsidR="00595F71" w:rsidRPr="00E97D2C" w:rsidRDefault="00595F71" w:rsidP="00696E8F">
            <w:pPr>
              <w:rPr>
                <w:rFonts w:cs="Arial"/>
                <w:color w:val="000000"/>
              </w:rPr>
            </w:pPr>
            <w:r w:rsidRPr="00E97D2C">
              <w:rPr>
                <w:rFonts w:cs="Arial"/>
                <w:color w:val="000000"/>
              </w:rPr>
              <w:t>Bypass Lower Esophagus to Jejunum with Synthetic Substitute, Percutaneous Endoscopic Approach</w:t>
            </w:r>
          </w:p>
        </w:tc>
      </w:tr>
      <w:tr w:rsidR="00595F71" w:rsidRPr="00E97D2C" w14:paraId="08AA6D0C" w14:textId="77777777" w:rsidTr="00696E8F">
        <w:trPr>
          <w:trHeight w:val="300"/>
        </w:trPr>
        <w:tc>
          <w:tcPr>
            <w:tcW w:w="1872" w:type="dxa"/>
            <w:noWrap/>
            <w:vAlign w:val="center"/>
            <w:hideMark/>
          </w:tcPr>
          <w:p w14:paraId="5E0DFBD3" w14:textId="77777777" w:rsidR="00595F71" w:rsidRPr="00E97D2C" w:rsidRDefault="00595F71" w:rsidP="00696E8F">
            <w:pPr>
              <w:rPr>
                <w:rFonts w:cs="Arial"/>
                <w:color w:val="000000"/>
              </w:rPr>
            </w:pPr>
            <w:r w:rsidRPr="00E97D2C">
              <w:rPr>
                <w:rFonts w:cs="Arial"/>
                <w:color w:val="000000"/>
              </w:rPr>
              <w:t>0D134JB</w:t>
            </w:r>
          </w:p>
        </w:tc>
        <w:tc>
          <w:tcPr>
            <w:tcW w:w="7560" w:type="dxa"/>
            <w:noWrap/>
            <w:vAlign w:val="center"/>
            <w:hideMark/>
          </w:tcPr>
          <w:p w14:paraId="5982C41D" w14:textId="77777777" w:rsidR="00595F71" w:rsidRPr="00E97D2C" w:rsidRDefault="00595F71" w:rsidP="00696E8F">
            <w:pPr>
              <w:rPr>
                <w:rFonts w:cs="Arial"/>
                <w:color w:val="000000"/>
              </w:rPr>
            </w:pPr>
            <w:r w:rsidRPr="00E97D2C">
              <w:rPr>
                <w:rFonts w:cs="Arial"/>
                <w:color w:val="000000"/>
              </w:rPr>
              <w:t>Bypass Lower Esophagus to Ileum with Synthetic Substitute, Percutaneous Endoscopic Approach</w:t>
            </w:r>
          </w:p>
        </w:tc>
      </w:tr>
      <w:tr w:rsidR="00595F71" w:rsidRPr="00E97D2C" w14:paraId="28241D86" w14:textId="77777777" w:rsidTr="00696E8F">
        <w:trPr>
          <w:trHeight w:val="300"/>
        </w:trPr>
        <w:tc>
          <w:tcPr>
            <w:tcW w:w="1872" w:type="dxa"/>
            <w:noWrap/>
            <w:vAlign w:val="center"/>
            <w:hideMark/>
          </w:tcPr>
          <w:p w14:paraId="0D26170A" w14:textId="77777777" w:rsidR="00595F71" w:rsidRPr="00E97D2C" w:rsidRDefault="00595F71" w:rsidP="00696E8F">
            <w:pPr>
              <w:rPr>
                <w:rFonts w:cs="Arial"/>
                <w:color w:val="000000"/>
              </w:rPr>
            </w:pPr>
            <w:r w:rsidRPr="00E97D2C">
              <w:rPr>
                <w:rFonts w:cs="Arial"/>
                <w:color w:val="000000"/>
              </w:rPr>
              <w:t>0D134K4</w:t>
            </w:r>
          </w:p>
        </w:tc>
        <w:tc>
          <w:tcPr>
            <w:tcW w:w="7560" w:type="dxa"/>
            <w:noWrap/>
            <w:vAlign w:val="center"/>
            <w:hideMark/>
          </w:tcPr>
          <w:p w14:paraId="094E9E86"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Percutaneous Endoscopic Approach</w:t>
            </w:r>
          </w:p>
        </w:tc>
      </w:tr>
      <w:tr w:rsidR="00595F71" w:rsidRPr="00E97D2C" w14:paraId="71BBD55D" w14:textId="77777777" w:rsidTr="00696E8F">
        <w:trPr>
          <w:trHeight w:val="300"/>
        </w:trPr>
        <w:tc>
          <w:tcPr>
            <w:tcW w:w="1872" w:type="dxa"/>
            <w:noWrap/>
            <w:vAlign w:val="center"/>
            <w:hideMark/>
          </w:tcPr>
          <w:p w14:paraId="0C8D62EB" w14:textId="77777777" w:rsidR="00595F71" w:rsidRPr="00E97D2C" w:rsidRDefault="00595F71" w:rsidP="00696E8F">
            <w:pPr>
              <w:rPr>
                <w:rFonts w:cs="Arial"/>
                <w:color w:val="000000"/>
              </w:rPr>
            </w:pPr>
            <w:r w:rsidRPr="00E97D2C">
              <w:rPr>
                <w:rFonts w:cs="Arial"/>
                <w:color w:val="000000"/>
              </w:rPr>
              <w:t>0D134K6</w:t>
            </w:r>
          </w:p>
        </w:tc>
        <w:tc>
          <w:tcPr>
            <w:tcW w:w="7560" w:type="dxa"/>
            <w:noWrap/>
            <w:vAlign w:val="center"/>
            <w:hideMark/>
          </w:tcPr>
          <w:p w14:paraId="27187E8E"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Percutaneous Endoscopic Approach</w:t>
            </w:r>
          </w:p>
        </w:tc>
      </w:tr>
      <w:tr w:rsidR="00595F71" w:rsidRPr="00E97D2C" w14:paraId="1BA847BC" w14:textId="77777777" w:rsidTr="00696E8F">
        <w:trPr>
          <w:trHeight w:val="300"/>
        </w:trPr>
        <w:tc>
          <w:tcPr>
            <w:tcW w:w="1872" w:type="dxa"/>
            <w:noWrap/>
            <w:vAlign w:val="center"/>
            <w:hideMark/>
          </w:tcPr>
          <w:p w14:paraId="4DF55170" w14:textId="77777777" w:rsidR="00595F71" w:rsidRPr="00E97D2C" w:rsidRDefault="00595F71" w:rsidP="00696E8F">
            <w:pPr>
              <w:rPr>
                <w:rFonts w:cs="Arial"/>
                <w:color w:val="000000"/>
              </w:rPr>
            </w:pPr>
            <w:r w:rsidRPr="00E97D2C">
              <w:rPr>
                <w:rFonts w:cs="Arial"/>
                <w:color w:val="000000"/>
              </w:rPr>
              <w:t>0D134K9</w:t>
            </w:r>
          </w:p>
        </w:tc>
        <w:tc>
          <w:tcPr>
            <w:tcW w:w="7560" w:type="dxa"/>
            <w:noWrap/>
            <w:vAlign w:val="center"/>
            <w:hideMark/>
          </w:tcPr>
          <w:p w14:paraId="57420AE1"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Percutaneous Endoscopic Approach</w:t>
            </w:r>
          </w:p>
        </w:tc>
      </w:tr>
      <w:tr w:rsidR="00595F71" w:rsidRPr="00E97D2C" w14:paraId="32EE2409" w14:textId="77777777" w:rsidTr="00696E8F">
        <w:trPr>
          <w:trHeight w:val="300"/>
        </w:trPr>
        <w:tc>
          <w:tcPr>
            <w:tcW w:w="1872" w:type="dxa"/>
            <w:noWrap/>
            <w:vAlign w:val="center"/>
            <w:hideMark/>
          </w:tcPr>
          <w:p w14:paraId="21D4C3A7" w14:textId="77777777" w:rsidR="00595F71" w:rsidRPr="00E97D2C" w:rsidRDefault="00595F71" w:rsidP="00696E8F">
            <w:pPr>
              <w:rPr>
                <w:rFonts w:cs="Arial"/>
                <w:color w:val="000000"/>
              </w:rPr>
            </w:pPr>
            <w:r w:rsidRPr="00E97D2C">
              <w:rPr>
                <w:rFonts w:cs="Arial"/>
                <w:color w:val="000000"/>
              </w:rPr>
              <w:t>0D134KA</w:t>
            </w:r>
          </w:p>
        </w:tc>
        <w:tc>
          <w:tcPr>
            <w:tcW w:w="7560" w:type="dxa"/>
            <w:noWrap/>
            <w:vAlign w:val="center"/>
            <w:hideMark/>
          </w:tcPr>
          <w:p w14:paraId="7A6294A9"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Percutaneous Endoscopic Approach</w:t>
            </w:r>
          </w:p>
        </w:tc>
      </w:tr>
      <w:tr w:rsidR="00595F71" w:rsidRPr="00E97D2C" w14:paraId="0820A524" w14:textId="77777777" w:rsidTr="00696E8F">
        <w:trPr>
          <w:trHeight w:val="300"/>
        </w:trPr>
        <w:tc>
          <w:tcPr>
            <w:tcW w:w="1872" w:type="dxa"/>
            <w:noWrap/>
            <w:vAlign w:val="center"/>
            <w:hideMark/>
          </w:tcPr>
          <w:p w14:paraId="74E944DC" w14:textId="77777777" w:rsidR="00595F71" w:rsidRPr="00E97D2C" w:rsidRDefault="00595F71" w:rsidP="00696E8F">
            <w:pPr>
              <w:rPr>
                <w:rFonts w:cs="Arial"/>
                <w:color w:val="000000"/>
              </w:rPr>
            </w:pPr>
            <w:r w:rsidRPr="00E97D2C">
              <w:rPr>
                <w:rFonts w:cs="Arial"/>
                <w:color w:val="000000"/>
              </w:rPr>
              <w:t>0D134KB</w:t>
            </w:r>
          </w:p>
        </w:tc>
        <w:tc>
          <w:tcPr>
            <w:tcW w:w="7560" w:type="dxa"/>
            <w:noWrap/>
            <w:vAlign w:val="center"/>
            <w:hideMark/>
          </w:tcPr>
          <w:p w14:paraId="340392B9" w14:textId="77777777" w:rsidR="00595F71" w:rsidRPr="00E97D2C" w:rsidRDefault="00595F71" w:rsidP="00696E8F">
            <w:pPr>
              <w:rPr>
                <w:rFonts w:cs="Arial"/>
                <w:color w:val="000000"/>
              </w:rPr>
            </w:pPr>
            <w:r w:rsidRPr="00E97D2C">
              <w:rPr>
                <w:rFonts w:cs="Arial"/>
                <w:color w:val="000000"/>
              </w:rPr>
              <w:t>Bypass Lower Esophagus to Ileum with Nonautologous Tissue Substitute, Percutaneous Endoscopic Approach</w:t>
            </w:r>
          </w:p>
        </w:tc>
      </w:tr>
      <w:tr w:rsidR="00595F71" w:rsidRPr="00E97D2C" w14:paraId="5E9782BB" w14:textId="77777777" w:rsidTr="00696E8F">
        <w:trPr>
          <w:trHeight w:val="300"/>
        </w:trPr>
        <w:tc>
          <w:tcPr>
            <w:tcW w:w="1872" w:type="dxa"/>
            <w:noWrap/>
            <w:vAlign w:val="center"/>
            <w:hideMark/>
          </w:tcPr>
          <w:p w14:paraId="676C1910" w14:textId="77777777" w:rsidR="00595F71" w:rsidRPr="00E97D2C" w:rsidRDefault="00595F71" w:rsidP="00696E8F">
            <w:pPr>
              <w:rPr>
                <w:rFonts w:cs="Arial"/>
                <w:color w:val="000000"/>
              </w:rPr>
            </w:pPr>
            <w:r w:rsidRPr="00E97D2C">
              <w:rPr>
                <w:rFonts w:cs="Arial"/>
                <w:color w:val="000000"/>
              </w:rPr>
              <w:t>0D134Z4</w:t>
            </w:r>
          </w:p>
        </w:tc>
        <w:tc>
          <w:tcPr>
            <w:tcW w:w="7560" w:type="dxa"/>
            <w:noWrap/>
            <w:vAlign w:val="center"/>
            <w:hideMark/>
          </w:tcPr>
          <w:p w14:paraId="390A637D" w14:textId="77777777" w:rsidR="00595F71" w:rsidRPr="00E97D2C" w:rsidRDefault="00595F71" w:rsidP="00696E8F">
            <w:pPr>
              <w:rPr>
                <w:rFonts w:cs="Arial"/>
                <w:color w:val="000000"/>
              </w:rPr>
            </w:pPr>
            <w:r w:rsidRPr="00E97D2C">
              <w:rPr>
                <w:rFonts w:cs="Arial"/>
                <w:color w:val="000000"/>
              </w:rPr>
              <w:t>Bypass Lower Esophagus to Cutaneous, Percutaneous Endoscopic Approach</w:t>
            </w:r>
          </w:p>
        </w:tc>
      </w:tr>
      <w:tr w:rsidR="00595F71" w:rsidRPr="00E97D2C" w14:paraId="0A992F41" w14:textId="77777777" w:rsidTr="00696E8F">
        <w:trPr>
          <w:trHeight w:val="300"/>
        </w:trPr>
        <w:tc>
          <w:tcPr>
            <w:tcW w:w="1872" w:type="dxa"/>
            <w:noWrap/>
            <w:vAlign w:val="center"/>
            <w:hideMark/>
          </w:tcPr>
          <w:p w14:paraId="757F3558" w14:textId="77777777" w:rsidR="00595F71" w:rsidRPr="00E97D2C" w:rsidRDefault="00595F71" w:rsidP="00696E8F">
            <w:pPr>
              <w:rPr>
                <w:rFonts w:cs="Arial"/>
                <w:color w:val="000000"/>
              </w:rPr>
            </w:pPr>
            <w:r w:rsidRPr="00E97D2C">
              <w:rPr>
                <w:rFonts w:cs="Arial"/>
                <w:color w:val="000000"/>
              </w:rPr>
              <w:t>0D134Z6</w:t>
            </w:r>
          </w:p>
        </w:tc>
        <w:tc>
          <w:tcPr>
            <w:tcW w:w="7560" w:type="dxa"/>
            <w:noWrap/>
            <w:vAlign w:val="center"/>
            <w:hideMark/>
          </w:tcPr>
          <w:p w14:paraId="2C2E6303" w14:textId="77777777" w:rsidR="00595F71" w:rsidRPr="00E97D2C" w:rsidRDefault="00595F71" w:rsidP="00696E8F">
            <w:pPr>
              <w:rPr>
                <w:rFonts w:cs="Arial"/>
                <w:color w:val="000000"/>
              </w:rPr>
            </w:pPr>
            <w:r w:rsidRPr="00E97D2C">
              <w:rPr>
                <w:rFonts w:cs="Arial"/>
                <w:color w:val="000000"/>
              </w:rPr>
              <w:t>Bypass Lower Esophagus to Stomach, Percutaneous Endoscopic Approach</w:t>
            </w:r>
          </w:p>
        </w:tc>
      </w:tr>
      <w:tr w:rsidR="00595F71" w:rsidRPr="00E97D2C" w14:paraId="5F210749" w14:textId="77777777" w:rsidTr="00696E8F">
        <w:trPr>
          <w:trHeight w:val="300"/>
        </w:trPr>
        <w:tc>
          <w:tcPr>
            <w:tcW w:w="1872" w:type="dxa"/>
            <w:noWrap/>
            <w:vAlign w:val="center"/>
            <w:hideMark/>
          </w:tcPr>
          <w:p w14:paraId="31B676D4" w14:textId="77777777" w:rsidR="00595F71" w:rsidRPr="00E97D2C" w:rsidRDefault="00595F71" w:rsidP="00696E8F">
            <w:pPr>
              <w:rPr>
                <w:rFonts w:cs="Arial"/>
                <w:color w:val="000000"/>
              </w:rPr>
            </w:pPr>
            <w:r w:rsidRPr="00E97D2C">
              <w:rPr>
                <w:rFonts w:cs="Arial"/>
                <w:color w:val="000000"/>
              </w:rPr>
              <w:t>0D134Z9</w:t>
            </w:r>
          </w:p>
        </w:tc>
        <w:tc>
          <w:tcPr>
            <w:tcW w:w="7560" w:type="dxa"/>
            <w:noWrap/>
            <w:vAlign w:val="center"/>
            <w:hideMark/>
          </w:tcPr>
          <w:p w14:paraId="3FF96EEB" w14:textId="77777777" w:rsidR="00595F71" w:rsidRPr="00E97D2C" w:rsidRDefault="00595F71" w:rsidP="00696E8F">
            <w:pPr>
              <w:rPr>
                <w:rFonts w:cs="Arial"/>
                <w:color w:val="000000"/>
              </w:rPr>
            </w:pPr>
            <w:r w:rsidRPr="00E97D2C">
              <w:rPr>
                <w:rFonts w:cs="Arial"/>
                <w:color w:val="000000"/>
              </w:rPr>
              <w:t>Bypass Lower Esophagus to Duodenum, Percutaneous Endoscopic Approach</w:t>
            </w:r>
          </w:p>
        </w:tc>
      </w:tr>
      <w:tr w:rsidR="00595F71" w:rsidRPr="00E97D2C" w14:paraId="7C42DFDB" w14:textId="77777777" w:rsidTr="00696E8F">
        <w:trPr>
          <w:trHeight w:val="300"/>
        </w:trPr>
        <w:tc>
          <w:tcPr>
            <w:tcW w:w="1872" w:type="dxa"/>
            <w:noWrap/>
            <w:vAlign w:val="center"/>
            <w:hideMark/>
          </w:tcPr>
          <w:p w14:paraId="1121542A" w14:textId="77777777" w:rsidR="00595F71" w:rsidRPr="00E97D2C" w:rsidRDefault="00595F71" w:rsidP="00696E8F">
            <w:pPr>
              <w:rPr>
                <w:rFonts w:cs="Arial"/>
                <w:color w:val="000000"/>
              </w:rPr>
            </w:pPr>
            <w:r w:rsidRPr="00E97D2C">
              <w:rPr>
                <w:rFonts w:cs="Arial"/>
                <w:color w:val="000000"/>
              </w:rPr>
              <w:t>0D134ZA</w:t>
            </w:r>
          </w:p>
        </w:tc>
        <w:tc>
          <w:tcPr>
            <w:tcW w:w="7560" w:type="dxa"/>
            <w:noWrap/>
            <w:vAlign w:val="center"/>
            <w:hideMark/>
          </w:tcPr>
          <w:p w14:paraId="46A67E2A" w14:textId="77777777" w:rsidR="00595F71" w:rsidRPr="00E97D2C" w:rsidRDefault="00595F71" w:rsidP="00696E8F">
            <w:pPr>
              <w:rPr>
                <w:rFonts w:cs="Arial"/>
                <w:color w:val="000000"/>
              </w:rPr>
            </w:pPr>
            <w:r w:rsidRPr="00E97D2C">
              <w:rPr>
                <w:rFonts w:cs="Arial"/>
                <w:color w:val="000000"/>
              </w:rPr>
              <w:t>Bypass Lower Esophagus to Jejunum, Percutaneous Endoscopic Approach</w:t>
            </w:r>
          </w:p>
        </w:tc>
      </w:tr>
      <w:tr w:rsidR="00595F71" w:rsidRPr="00E97D2C" w14:paraId="0E0B5CAD" w14:textId="77777777" w:rsidTr="00696E8F">
        <w:trPr>
          <w:trHeight w:val="300"/>
        </w:trPr>
        <w:tc>
          <w:tcPr>
            <w:tcW w:w="1872" w:type="dxa"/>
            <w:noWrap/>
            <w:vAlign w:val="center"/>
            <w:hideMark/>
          </w:tcPr>
          <w:p w14:paraId="2C92C327" w14:textId="77777777" w:rsidR="00595F71" w:rsidRPr="00E97D2C" w:rsidRDefault="00595F71" w:rsidP="00696E8F">
            <w:pPr>
              <w:rPr>
                <w:rFonts w:cs="Arial"/>
                <w:color w:val="000000"/>
              </w:rPr>
            </w:pPr>
            <w:r w:rsidRPr="00E97D2C">
              <w:rPr>
                <w:rFonts w:cs="Arial"/>
                <w:color w:val="000000"/>
              </w:rPr>
              <w:t>0D134ZB</w:t>
            </w:r>
          </w:p>
        </w:tc>
        <w:tc>
          <w:tcPr>
            <w:tcW w:w="7560" w:type="dxa"/>
            <w:noWrap/>
            <w:vAlign w:val="center"/>
            <w:hideMark/>
          </w:tcPr>
          <w:p w14:paraId="15558CE8" w14:textId="77777777" w:rsidR="00595F71" w:rsidRPr="00E97D2C" w:rsidRDefault="00595F71" w:rsidP="00696E8F">
            <w:pPr>
              <w:rPr>
                <w:rFonts w:cs="Arial"/>
                <w:color w:val="000000"/>
              </w:rPr>
            </w:pPr>
            <w:r w:rsidRPr="00E97D2C">
              <w:rPr>
                <w:rFonts w:cs="Arial"/>
                <w:color w:val="000000"/>
              </w:rPr>
              <w:t>Bypass Lower Esophagus to Ileum, Percutaneous Endoscopic Approach</w:t>
            </w:r>
          </w:p>
        </w:tc>
      </w:tr>
      <w:tr w:rsidR="00595F71" w:rsidRPr="00E97D2C" w14:paraId="1F34B685" w14:textId="77777777" w:rsidTr="00696E8F">
        <w:trPr>
          <w:trHeight w:val="300"/>
        </w:trPr>
        <w:tc>
          <w:tcPr>
            <w:tcW w:w="1872" w:type="dxa"/>
            <w:noWrap/>
            <w:vAlign w:val="center"/>
            <w:hideMark/>
          </w:tcPr>
          <w:p w14:paraId="64EF1BC2" w14:textId="77777777" w:rsidR="00595F71" w:rsidRPr="00E97D2C" w:rsidRDefault="00595F71" w:rsidP="00696E8F">
            <w:pPr>
              <w:rPr>
                <w:rFonts w:cs="Arial"/>
                <w:color w:val="000000"/>
              </w:rPr>
            </w:pPr>
            <w:r w:rsidRPr="00E97D2C">
              <w:rPr>
                <w:rFonts w:cs="Arial"/>
                <w:color w:val="000000"/>
              </w:rPr>
              <w:t>0D13874</w:t>
            </w:r>
          </w:p>
        </w:tc>
        <w:tc>
          <w:tcPr>
            <w:tcW w:w="7560" w:type="dxa"/>
            <w:noWrap/>
            <w:vAlign w:val="center"/>
            <w:hideMark/>
          </w:tcPr>
          <w:p w14:paraId="4408C32F"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Via Natural or Artificial Opening Endoscopic</w:t>
            </w:r>
          </w:p>
        </w:tc>
      </w:tr>
      <w:tr w:rsidR="00595F71" w:rsidRPr="00E97D2C" w14:paraId="116B2893" w14:textId="77777777" w:rsidTr="00696E8F">
        <w:trPr>
          <w:trHeight w:val="300"/>
        </w:trPr>
        <w:tc>
          <w:tcPr>
            <w:tcW w:w="1872" w:type="dxa"/>
            <w:noWrap/>
            <w:vAlign w:val="center"/>
            <w:hideMark/>
          </w:tcPr>
          <w:p w14:paraId="444ADAFE" w14:textId="77777777" w:rsidR="00595F71" w:rsidRPr="00E97D2C" w:rsidRDefault="00595F71" w:rsidP="00696E8F">
            <w:pPr>
              <w:rPr>
                <w:rFonts w:cs="Arial"/>
                <w:color w:val="000000"/>
              </w:rPr>
            </w:pPr>
            <w:r w:rsidRPr="00E97D2C">
              <w:rPr>
                <w:rFonts w:cs="Arial"/>
                <w:color w:val="000000"/>
              </w:rPr>
              <w:t>0D13876</w:t>
            </w:r>
          </w:p>
        </w:tc>
        <w:tc>
          <w:tcPr>
            <w:tcW w:w="7560" w:type="dxa"/>
            <w:noWrap/>
            <w:vAlign w:val="center"/>
            <w:hideMark/>
          </w:tcPr>
          <w:p w14:paraId="06C0117A" w14:textId="77777777" w:rsidR="00595F71" w:rsidRPr="00E97D2C" w:rsidRDefault="00595F71" w:rsidP="00696E8F">
            <w:pPr>
              <w:rPr>
                <w:rFonts w:cs="Arial"/>
                <w:color w:val="000000"/>
              </w:rPr>
            </w:pPr>
            <w:r w:rsidRPr="00E97D2C">
              <w:rPr>
                <w:rFonts w:cs="Arial"/>
                <w:color w:val="000000"/>
              </w:rPr>
              <w:t>Bypass Lower Esophagus to Stomach with Autologous Tissue Substitute, Via Natural or Artificial Opening Endoscopic</w:t>
            </w:r>
          </w:p>
        </w:tc>
      </w:tr>
      <w:tr w:rsidR="00595F71" w:rsidRPr="00E97D2C" w14:paraId="0B6376FB" w14:textId="77777777" w:rsidTr="00696E8F">
        <w:trPr>
          <w:trHeight w:val="300"/>
        </w:trPr>
        <w:tc>
          <w:tcPr>
            <w:tcW w:w="1872" w:type="dxa"/>
            <w:noWrap/>
            <w:vAlign w:val="center"/>
            <w:hideMark/>
          </w:tcPr>
          <w:p w14:paraId="57004C2B" w14:textId="77777777" w:rsidR="00595F71" w:rsidRPr="00E97D2C" w:rsidRDefault="00595F71" w:rsidP="00696E8F">
            <w:pPr>
              <w:rPr>
                <w:rFonts w:cs="Arial"/>
                <w:color w:val="000000"/>
              </w:rPr>
            </w:pPr>
            <w:r w:rsidRPr="00E97D2C">
              <w:rPr>
                <w:rFonts w:cs="Arial"/>
                <w:color w:val="000000"/>
              </w:rPr>
              <w:t>0D13879</w:t>
            </w:r>
          </w:p>
        </w:tc>
        <w:tc>
          <w:tcPr>
            <w:tcW w:w="7560" w:type="dxa"/>
            <w:noWrap/>
            <w:vAlign w:val="center"/>
            <w:hideMark/>
          </w:tcPr>
          <w:p w14:paraId="4176F360" w14:textId="77777777" w:rsidR="00595F71" w:rsidRPr="00E97D2C" w:rsidRDefault="00595F71" w:rsidP="00696E8F">
            <w:pPr>
              <w:rPr>
                <w:rFonts w:cs="Arial"/>
                <w:color w:val="000000"/>
              </w:rPr>
            </w:pPr>
            <w:r w:rsidRPr="00E97D2C">
              <w:rPr>
                <w:rFonts w:cs="Arial"/>
                <w:color w:val="000000"/>
              </w:rPr>
              <w:t>Bypass Lower Esophagus to Duodenum with Autologous Tissue Substitute, Via Natural or Artificial Opening Endoscopic</w:t>
            </w:r>
          </w:p>
        </w:tc>
      </w:tr>
      <w:tr w:rsidR="00595F71" w:rsidRPr="00E97D2C" w14:paraId="412D83B5" w14:textId="77777777" w:rsidTr="00696E8F">
        <w:trPr>
          <w:trHeight w:val="300"/>
        </w:trPr>
        <w:tc>
          <w:tcPr>
            <w:tcW w:w="1872" w:type="dxa"/>
            <w:noWrap/>
            <w:vAlign w:val="center"/>
            <w:hideMark/>
          </w:tcPr>
          <w:p w14:paraId="01D82B24" w14:textId="77777777" w:rsidR="00595F71" w:rsidRPr="00E97D2C" w:rsidRDefault="00595F71" w:rsidP="00696E8F">
            <w:pPr>
              <w:rPr>
                <w:rFonts w:cs="Arial"/>
                <w:color w:val="000000"/>
              </w:rPr>
            </w:pPr>
            <w:r w:rsidRPr="00E97D2C">
              <w:rPr>
                <w:rFonts w:cs="Arial"/>
                <w:color w:val="000000"/>
              </w:rPr>
              <w:t>0D1387A</w:t>
            </w:r>
          </w:p>
        </w:tc>
        <w:tc>
          <w:tcPr>
            <w:tcW w:w="7560" w:type="dxa"/>
            <w:noWrap/>
            <w:vAlign w:val="center"/>
            <w:hideMark/>
          </w:tcPr>
          <w:p w14:paraId="5CFBC125" w14:textId="77777777" w:rsidR="00595F71" w:rsidRPr="00E97D2C" w:rsidRDefault="00595F71" w:rsidP="00696E8F">
            <w:pPr>
              <w:rPr>
                <w:rFonts w:cs="Arial"/>
                <w:color w:val="000000"/>
              </w:rPr>
            </w:pPr>
            <w:r w:rsidRPr="00E97D2C">
              <w:rPr>
                <w:rFonts w:cs="Arial"/>
                <w:color w:val="000000"/>
              </w:rPr>
              <w:t>Bypass Lower Esophagus to Jejunum with Autologous Tissue Substitute, Via Natural or Artificial Opening Endoscopic</w:t>
            </w:r>
          </w:p>
        </w:tc>
      </w:tr>
      <w:tr w:rsidR="00595F71" w:rsidRPr="00E97D2C" w14:paraId="684BF74A" w14:textId="77777777" w:rsidTr="00696E8F">
        <w:trPr>
          <w:trHeight w:val="300"/>
        </w:trPr>
        <w:tc>
          <w:tcPr>
            <w:tcW w:w="1872" w:type="dxa"/>
            <w:noWrap/>
            <w:vAlign w:val="center"/>
            <w:hideMark/>
          </w:tcPr>
          <w:p w14:paraId="0A228A61" w14:textId="77777777" w:rsidR="00595F71" w:rsidRPr="00E97D2C" w:rsidRDefault="00595F71" w:rsidP="00696E8F">
            <w:pPr>
              <w:rPr>
                <w:rFonts w:cs="Arial"/>
                <w:color w:val="000000"/>
              </w:rPr>
            </w:pPr>
            <w:r w:rsidRPr="00E97D2C">
              <w:rPr>
                <w:rFonts w:cs="Arial"/>
                <w:color w:val="000000"/>
              </w:rPr>
              <w:t>0D1387B</w:t>
            </w:r>
          </w:p>
        </w:tc>
        <w:tc>
          <w:tcPr>
            <w:tcW w:w="7560" w:type="dxa"/>
            <w:noWrap/>
            <w:vAlign w:val="center"/>
            <w:hideMark/>
          </w:tcPr>
          <w:p w14:paraId="6A23539F" w14:textId="77777777" w:rsidR="00595F71" w:rsidRPr="00E97D2C" w:rsidRDefault="00595F71" w:rsidP="00696E8F">
            <w:pPr>
              <w:rPr>
                <w:rFonts w:cs="Arial"/>
                <w:color w:val="000000"/>
              </w:rPr>
            </w:pPr>
            <w:r w:rsidRPr="00E97D2C">
              <w:rPr>
                <w:rFonts w:cs="Arial"/>
                <w:color w:val="000000"/>
              </w:rPr>
              <w:t>Bypass Lower Esophagus to Ileum with Autologous Tissue Substitute, Via Natural or Artificial Opening Endoscopic</w:t>
            </w:r>
          </w:p>
        </w:tc>
      </w:tr>
      <w:tr w:rsidR="00595F71" w:rsidRPr="00E97D2C" w14:paraId="07B3C07E" w14:textId="77777777" w:rsidTr="00696E8F">
        <w:trPr>
          <w:trHeight w:val="300"/>
        </w:trPr>
        <w:tc>
          <w:tcPr>
            <w:tcW w:w="1872" w:type="dxa"/>
            <w:noWrap/>
            <w:vAlign w:val="center"/>
            <w:hideMark/>
          </w:tcPr>
          <w:p w14:paraId="455ACDBD" w14:textId="77777777" w:rsidR="00595F71" w:rsidRPr="00E97D2C" w:rsidRDefault="00595F71" w:rsidP="00696E8F">
            <w:pPr>
              <w:rPr>
                <w:rFonts w:cs="Arial"/>
                <w:color w:val="000000"/>
              </w:rPr>
            </w:pPr>
            <w:r w:rsidRPr="00E97D2C">
              <w:rPr>
                <w:rFonts w:cs="Arial"/>
                <w:color w:val="000000"/>
              </w:rPr>
              <w:t>0D138J4</w:t>
            </w:r>
          </w:p>
        </w:tc>
        <w:tc>
          <w:tcPr>
            <w:tcW w:w="7560" w:type="dxa"/>
            <w:noWrap/>
            <w:vAlign w:val="center"/>
            <w:hideMark/>
          </w:tcPr>
          <w:p w14:paraId="4793AF2A" w14:textId="77777777" w:rsidR="00595F71" w:rsidRPr="00E97D2C" w:rsidRDefault="00595F71" w:rsidP="00696E8F">
            <w:pPr>
              <w:rPr>
                <w:rFonts w:cs="Arial"/>
                <w:color w:val="000000"/>
              </w:rPr>
            </w:pPr>
            <w:r w:rsidRPr="00E97D2C">
              <w:rPr>
                <w:rFonts w:cs="Arial"/>
                <w:color w:val="000000"/>
              </w:rPr>
              <w:t>Bypass Lower Esophagus to Cutaneous with Synthetic Substitute, Via Natural or Artificial Opening Endoscopic</w:t>
            </w:r>
          </w:p>
        </w:tc>
      </w:tr>
      <w:tr w:rsidR="00595F71" w:rsidRPr="00E97D2C" w14:paraId="3E8172CC" w14:textId="77777777" w:rsidTr="00696E8F">
        <w:trPr>
          <w:trHeight w:val="300"/>
        </w:trPr>
        <w:tc>
          <w:tcPr>
            <w:tcW w:w="1872" w:type="dxa"/>
            <w:noWrap/>
            <w:vAlign w:val="center"/>
            <w:hideMark/>
          </w:tcPr>
          <w:p w14:paraId="15EC5A46" w14:textId="77777777" w:rsidR="00595F71" w:rsidRPr="00E97D2C" w:rsidRDefault="00595F71" w:rsidP="00696E8F">
            <w:pPr>
              <w:rPr>
                <w:rFonts w:cs="Arial"/>
                <w:color w:val="000000"/>
              </w:rPr>
            </w:pPr>
            <w:r w:rsidRPr="00E97D2C">
              <w:rPr>
                <w:rFonts w:cs="Arial"/>
                <w:color w:val="000000"/>
              </w:rPr>
              <w:t>0D138J6</w:t>
            </w:r>
          </w:p>
        </w:tc>
        <w:tc>
          <w:tcPr>
            <w:tcW w:w="7560" w:type="dxa"/>
            <w:noWrap/>
            <w:vAlign w:val="center"/>
            <w:hideMark/>
          </w:tcPr>
          <w:p w14:paraId="274FE142" w14:textId="77777777" w:rsidR="00595F71" w:rsidRPr="00E97D2C" w:rsidRDefault="00595F71" w:rsidP="00696E8F">
            <w:pPr>
              <w:rPr>
                <w:rFonts w:cs="Arial"/>
                <w:color w:val="000000"/>
              </w:rPr>
            </w:pPr>
            <w:r w:rsidRPr="00E97D2C">
              <w:rPr>
                <w:rFonts w:cs="Arial"/>
                <w:color w:val="000000"/>
              </w:rPr>
              <w:t>Bypass Lower Esophagus to Stomach with Synthetic Substitute, Via Natural or Artificial Opening Endoscopic</w:t>
            </w:r>
          </w:p>
        </w:tc>
      </w:tr>
      <w:tr w:rsidR="00595F71" w:rsidRPr="00E97D2C" w14:paraId="5C0563FC" w14:textId="77777777" w:rsidTr="00696E8F">
        <w:trPr>
          <w:trHeight w:val="300"/>
        </w:trPr>
        <w:tc>
          <w:tcPr>
            <w:tcW w:w="1872" w:type="dxa"/>
            <w:noWrap/>
            <w:vAlign w:val="center"/>
            <w:hideMark/>
          </w:tcPr>
          <w:p w14:paraId="071DE370" w14:textId="77777777" w:rsidR="00595F71" w:rsidRPr="00E97D2C" w:rsidRDefault="00595F71" w:rsidP="00696E8F">
            <w:pPr>
              <w:rPr>
                <w:rFonts w:cs="Arial"/>
                <w:color w:val="000000"/>
              </w:rPr>
            </w:pPr>
            <w:r w:rsidRPr="00E97D2C">
              <w:rPr>
                <w:rFonts w:cs="Arial"/>
                <w:color w:val="000000"/>
              </w:rPr>
              <w:lastRenderedPageBreak/>
              <w:t>0D138J9</w:t>
            </w:r>
          </w:p>
        </w:tc>
        <w:tc>
          <w:tcPr>
            <w:tcW w:w="7560" w:type="dxa"/>
            <w:noWrap/>
            <w:vAlign w:val="center"/>
            <w:hideMark/>
          </w:tcPr>
          <w:p w14:paraId="20AB05AC" w14:textId="77777777" w:rsidR="00595F71" w:rsidRPr="00E97D2C" w:rsidRDefault="00595F71" w:rsidP="00696E8F">
            <w:pPr>
              <w:rPr>
                <w:rFonts w:cs="Arial"/>
                <w:color w:val="000000"/>
              </w:rPr>
            </w:pPr>
            <w:r w:rsidRPr="00E97D2C">
              <w:rPr>
                <w:rFonts w:cs="Arial"/>
                <w:color w:val="000000"/>
              </w:rPr>
              <w:t>Bypass Lower Esophagus to Duodenum with Synthetic Substitute, Via Natural or Artificial Opening Endoscopic</w:t>
            </w:r>
          </w:p>
        </w:tc>
      </w:tr>
      <w:tr w:rsidR="00595F71" w:rsidRPr="00E97D2C" w14:paraId="632A8621" w14:textId="77777777" w:rsidTr="00696E8F">
        <w:trPr>
          <w:trHeight w:val="300"/>
        </w:trPr>
        <w:tc>
          <w:tcPr>
            <w:tcW w:w="1872" w:type="dxa"/>
            <w:noWrap/>
            <w:vAlign w:val="center"/>
            <w:hideMark/>
          </w:tcPr>
          <w:p w14:paraId="55D9A5D8" w14:textId="77777777" w:rsidR="00595F71" w:rsidRPr="00E97D2C" w:rsidRDefault="00595F71" w:rsidP="00696E8F">
            <w:pPr>
              <w:rPr>
                <w:rFonts w:cs="Arial"/>
                <w:color w:val="000000"/>
              </w:rPr>
            </w:pPr>
            <w:r w:rsidRPr="00E97D2C">
              <w:rPr>
                <w:rFonts w:cs="Arial"/>
                <w:color w:val="000000"/>
              </w:rPr>
              <w:t>0D138JA</w:t>
            </w:r>
          </w:p>
        </w:tc>
        <w:tc>
          <w:tcPr>
            <w:tcW w:w="7560" w:type="dxa"/>
            <w:noWrap/>
            <w:vAlign w:val="center"/>
            <w:hideMark/>
          </w:tcPr>
          <w:p w14:paraId="19BC2D82" w14:textId="77777777" w:rsidR="00595F71" w:rsidRPr="00E97D2C" w:rsidRDefault="00595F71" w:rsidP="00696E8F">
            <w:pPr>
              <w:rPr>
                <w:rFonts w:cs="Arial"/>
                <w:color w:val="000000"/>
              </w:rPr>
            </w:pPr>
            <w:r w:rsidRPr="00E97D2C">
              <w:rPr>
                <w:rFonts w:cs="Arial"/>
                <w:color w:val="000000"/>
              </w:rPr>
              <w:t>Bypass Lower Esophagus to Jejunum with Synthetic Substitute, Via Natural or Artificial Opening Endoscopic</w:t>
            </w:r>
          </w:p>
        </w:tc>
      </w:tr>
      <w:tr w:rsidR="00595F71" w:rsidRPr="00E97D2C" w14:paraId="041FEDDD" w14:textId="77777777" w:rsidTr="00696E8F">
        <w:trPr>
          <w:trHeight w:val="300"/>
        </w:trPr>
        <w:tc>
          <w:tcPr>
            <w:tcW w:w="1872" w:type="dxa"/>
            <w:noWrap/>
            <w:vAlign w:val="center"/>
            <w:hideMark/>
          </w:tcPr>
          <w:p w14:paraId="716878C7" w14:textId="77777777" w:rsidR="00595F71" w:rsidRPr="00E97D2C" w:rsidRDefault="00595F71" w:rsidP="00696E8F">
            <w:pPr>
              <w:rPr>
                <w:rFonts w:cs="Arial"/>
                <w:color w:val="000000"/>
              </w:rPr>
            </w:pPr>
            <w:r w:rsidRPr="00E97D2C">
              <w:rPr>
                <w:rFonts w:cs="Arial"/>
                <w:color w:val="000000"/>
              </w:rPr>
              <w:t>0D138JB</w:t>
            </w:r>
          </w:p>
        </w:tc>
        <w:tc>
          <w:tcPr>
            <w:tcW w:w="7560" w:type="dxa"/>
            <w:noWrap/>
            <w:vAlign w:val="center"/>
            <w:hideMark/>
          </w:tcPr>
          <w:p w14:paraId="4FEE4D7F" w14:textId="77777777" w:rsidR="00595F71" w:rsidRPr="00E97D2C" w:rsidRDefault="00595F71" w:rsidP="00696E8F">
            <w:pPr>
              <w:rPr>
                <w:rFonts w:cs="Arial"/>
                <w:color w:val="000000"/>
              </w:rPr>
            </w:pPr>
            <w:r w:rsidRPr="00E97D2C">
              <w:rPr>
                <w:rFonts w:cs="Arial"/>
                <w:color w:val="000000"/>
              </w:rPr>
              <w:t>Bypass Lower Esophagus to Ileum with Synthetic Substitute, Via Natural or Artificial Opening Endoscopic</w:t>
            </w:r>
          </w:p>
        </w:tc>
      </w:tr>
      <w:tr w:rsidR="00595F71" w:rsidRPr="00E97D2C" w14:paraId="410CC595" w14:textId="77777777" w:rsidTr="00696E8F">
        <w:trPr>
          <w:trHeight w:val="300"/>
        </w:trPr>
        <w:tc>
          <w:tcPr>
            <w:tcW w:w="1872" w:type="dxa"/>
            <w:noWrap/>
            <w:vAlign w:val="center"/>
            <w:hideMark/>
          </w:tcPr>
          <w:p w14:paraId="57F4D9E7" w14:textId="77777777" w:rsidR="00595F71" w:rsidRPr="00E97D2C" w:rsidRDefault="00595F71" w:rsidP="00696E8F">
            <w:pPr>
              <w:rPr>
                <w:rFonts w:cs="Arial"/>
                <w:color w:val="000000"/>
              </w:rPr>
            </w:pPr>
            <w:r w:rsidRPr="00E97D2C">
              <w:rPr>
                <w:rFonts w:cs="Arial"/>
                <w:color w:val="000000"/>
              </w:rPr>
              <w:t>0D138K4</w:t>
            </w:r>
          </w:p>
        </w:tc>
        <w:tc>
          <w:tcPr>
            <w:tcW w:w="7560" w:type="dxa"/>
            <w:noWrap/>
            <w:vAlign w:val="center"/>
            <w:hideMark/>
          </w:tcPr>
          <w:p w14:paraId="6758499C"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Via Natural or Artificial Opening Endoscopic</w:t>
            </w:r>
          </w:p>
        </w:tc>
      </w:tr>
      <w:tr w:rsidR="00595F71" w:rsidRPr="00E97D2C" w14:paraId="1929B196" w14:textId="77777777" w:rsidTr="00696E8F">
        <w:trPr>
          <w:trHeight w:val="300"/>
        </w:trPr>
        <w:tc>
          <w:tcPr>
            <w:tcW w:w="1872" w:type="dxa"/>
            <w:noWrap/>
            <w:vAlign w:val="center"/>
            <w:hideMark/>
          </w:tcPr>
          <w:p w14:paraId="2204ABCA" w14:textId="77777777" w:rsidR="00595F71" w:rsidRPr="00E97D2C" w:rsidRDefault="00595F71" w:rsidP="00696E8F">
            <w:pPr>
              <w:rPr>
                <w:rFonts w:cs="Arial"/>
                <w:color w:val="000000"/>
              </w:rPr>
            </w:pPr>
            <w:r w:rsidRPr="00E97D2C">
              <w:rPr>
                <w:rFonts w:cs="Arial"/>
                <w:color w:val="000000"/>
              </w:rPr>
              <w:t>0D138K6</w:t>
            </w:r>
          </w:p>
        </w:tc>
        <w:tc>
          <w:tcPr>
            <w:tcW w:w="7560" w:type="dxa"/>
            <w:noWrap/>
            <w:vAlign w:val="center"/>
            <w:hideMark/>
          </w:tcPr>
          <w:p w14:paraId="283F22E0"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Via Natural or Artificial Opening Endoscopic</w:t>
            </w:r>
          </w:p>
        </w:tc>
      </w:tr>
      <w:tr w:rsidR="00595F71" w:rsidRPr="00E97D2C" w14:paraId="364BF8A0" w14:textId="77777777" w:rsidTr="00696E8F">
        <w:trPr>
          <w:trHeight w:val="300"/>
        </w:trPr>
        <w:tc>
          <w:tcPr>
            <w:tcW w:w="1872" w:type="dxa"/>
            <w:noWrap/>
            <w:vAlign w:val="center"/>
            <w:hideMark/>
          </w:tcPr>
          <w:p w14:paraId="6F8E8288" w14:textId="77777777" w:rsidR="00595F71" w:rsidRPr="00E97D2C" w:rsidRDefault="00595F71" w:rsidP="00696E8F">
            <w:pPr>
              <w:rPr>
                <w:rFonts w:cs="Arial"/>
                <w:color w:val="000000"/>
              </w:rPr>
            </w:pPr>
            <w:r w:rsidRPr="00E97D2C">
              <w:rPr>
                <w:rFonts w:cs="Arial"/>
                <w:color w:val="000000"/>
              </w:rPr>
              <w:t>0D138K9</w:t>
            </w:r>
          </w:p>
        </w:tc>
        <w:tc>
          <w:tcPr>
            <w:tcW w:w="7560" w:type="dxa"/>
            <w:noWrap/>
            <w:vAlign w:val="center"/>
            <w:hideMark/>
          </w:tcPr>
          <w:p w14:paraId="4932A0B4"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Via Natural or Artificial Opening Endoscopic</w:t>
            </w:r>
          </w:p>
        </w:tc>
      </w:tr>
      <w:tr w:rsidR="00595F71" w:rsidRPr="00E97D2C" w14:paraId="66C6A25A" w14:textId="77777777" w:rsidTr="00696E8F">
        <w:trPr>
          <w:trHeight w:val="300"/>
        </w:trPr>
        <w:tc>
          <w:tcPr>
            <w:tcW w:w="1872" w:type="dxa"/>
            <w:noWrap/>
            <w:vAlign w:val="center"/>
            <w:hideMark/>
          </w:tcPr>
          <w:p w14:paraId="1B8DE6CC" w14:textId="77777777" w:rsidR="00595F71" w:rsidRPr="00E97D2C" w:rsidRDefault="00595F71" w:rsidP="00696E8F">
            <w:pPr>
              <w:rPr>
                <w:rFonts w:cs="Arial"/>
                <w:color w:val="000000"/>
              </w:rPr>
            </w:pPr>
            <w:r w:rsidRPr="00E97D2C">
              <w:rPr>
                <w:rFonts w:cs="Arial"/>
                <w:color w:val="000000"/>
              </w:rPr>
              <w:t>0D138KA</w:t>
            </w:r>
          </w:p>
        </w:tc>
        <w:tc>
          <w:tcPr>
            <w:tcW w:w="7560" w:type="dxa"/>
            <w:noWrap/>
            <w:vAlign w:val="center"/>
            <w:hideMark/>
          </w:tcPr>
          <w:p w14:paraId="2DDBDD54"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Via Natural or Artificial Opening Endoscopic</w:t>
            </w:r>
          </w:p>
        </w:tc>
      </w:tr>
      <w:tr w:rsidR="00595F71" w:rsidRPr="00E97D2C" w14:paraId="2E5AC448" w14:textId="77777777" w:rsidTr="00696E8F">
        <w:trPr>
          <w:trHeight w:val="300"/>
        </w:trPr>
        <w:tc>
          <w:tcPr>
            <w:tcW w:w="1872" w:type="dxa"/>
            <w:noWrap/>
            <w:vAlign w:val="center"/>
            <w:hideMark/>
          </w:tcPr>
          <w:p w14:paraId="6D4F316E" w14:textId="77777777" w:rsidR="00595F71" w:rsidRPr="00E97D2C" w:rsidRDefault="00595F71" w:rsidP="00696E8F">
            <w:pPr>
              <w:rPr>
                <w:rFonts w:cs="Arial"/>
                <w:color w:val="000000"/>
              </w:rPr>
            </w:pPr>
            <w:r w:rsidRPr="00E97D2C">
              <w:rPr>
                <w:rFonts w:cs="Arial"/>
                <w:color w:val="000000"/>
              </w:rPr>
              <w:t>0D138KB</w:t>
            </w:r>
          </w:p>
        </w:tc>
        <w:tc>
          <w:tcPr>
            <w:tcW w:w="7560" w:type="dxa"/>
            <w:noWrap/>
            <w:vAlign w:val="center"/>
            <w:hideMark/>
          </w:tcPr>
          <w:p w14:paraId="122847E5" w14:textId="77777777" w:rsidR="00595F71" w:rsidRPr="00E97D2C" w:rsidRDefault="00595F71" w:rsidP="00696E8F">
            <w:pPr>
              <w:rPr>
                <w:rFonts w:cs="Arial"/>
                <w:color w:val="000000"/>
              </w:rPr>
            </w:pPr>
            <w:r w:rsidRPr="00E97D2C">
              <w:rPr>
                <w:rFonts w:cs="Arial"/>
                <w:color w:val="000000"/>
              </w:rPr>
              <w:t>Bypass Lower Esophagus to Ileum with Nonautologous Tissue Substitute, Via Natural or Artificial Opening Endoscopic</w:t>
            </w:r>
          </w:p>
        </w:tc>
      </w:tr>
      <w:tr w:rsidR="00595F71" w:rsidRPr="00E97D2C" w14:paraId="68D24331" w14:textId="77777777" w:rsidTr="00696E8F">
        <w:trPr>
          <w:trHeight w:val="300"/>
        </w:trPr>
        <w:tc>
          <w:tcPr>
            <w:tcW w:w="1872" w:type="dxa"/>
            <w:noWrap/>
            <w:vAlign w:val="center"/>
            <w:hideMark/>
          </w:tcPr>
          <w:p w14:paraId="6B28B873" w14:textId="77777777" w:rsidR="00595F71" w:rsidRPr="00E97D2C" w:rsidRDefault="00595F71" w:rsidP="00696E8F">
            <w:pPr>
              <w:rPr>
                <w:rFonts w:cs="Arial"/>
                <w:color w:val="000000"/>
              </w:rPr>
            </w:pPr>
            <w:r w:rsidRPr="00E97D2C">
              <w:rPr>
                <w:rFonts w:cs="Arial"/>
                <w:color w:val="000000"/>
              </w:rPr>
              <w:t>0D138Z4</w:t>
            </w:r>
          </w:p>
        </w:tc>
        <w:tc>
          <w:tcPr>
            <w:tcW w:w="7560" w:type="dxa"/>
            <w:noWrap/>
            <w:vAlign w:val="center"/>
            <w:hideMark/>
          </w:tcPr>
          <w:p w14:paraId="1438F9C2" w14:textId="77777777" w:rsidR="00595F71" w:rsidRPr="00E97D2C" w:rsidRDefault="00595F71" w:rsidP="00696E8F">
            <w:pPr>
              <w:rPr>
                <w:rFonts w:cs="Arial"/>
                <w:color w:val="000000"/>
              </w:rPr>
            </w:pPr>
            <w:r w:rsidRPr="00E97D2C">
              <w:rPr>
                <w:rFonts w:cs="Arial"/>
                <w:color w:val="000000"/>
              </w:rPr>
              <w:t>Bypass Lower Esophagus to Cutaneous, Via Natural or Artificial Opening Endoscopic</w:t>
            </w:r>
          </w:p>
        </w:tc>
      </w:tr>
      <w:tr w:rsidR="00595F71" w:rsidRPr="00E97D2C" w14:paraId="123D78AC" w14:textId="77777777" w:rsidTr="00696E8F">
        <w:trPr>
          <w:trHeight w:val="300"/>
        </w:trPr>
        <w:tc>
          <w:tcPr>
            <w:tcW w:w="1872" w:type="dxa"/>
            <w:noWrap/>
            <w:vAlign w:val="center"/>
            <w:hideMark/>
          </w:tcPr>
          <w:p w14:paraId="6568A616" w14:textId="77777777" w:rsidR="00595F71" w:rsidRPr="00E97D2C" w:rsidRDefault="00595F71" w:rsidP="00696E8F">
            <w:pPr>
              <w:rPr>
                <w:rFonts w:cs="Arial"/>
                <w:color w:val="000000"/>
              </w:rPr>
            </w:pPr>
            <w:r w:rsidRPr="00E97D2C">
              <w:rPr>
                <w:rFonts w:cs="Arial"/>
                <w:color w:val="000000"/>
              </w:rPr>
              <w:t>0D138Z6</w:t>
            </w:r>
          </w:p>
        </w:tc>
        <w:tc>
          <w:tcPr>
            <w:tcW w:w="7560" w:type="dxa"/>
            <w:noWrap/>
            <w:vAlign w:val="center"/>
            <w:hideMark/>
          </w:tcPr>
          <w:p w14:paraId="7AB87A6C" w14:textId="77777777" w:rsidR="00595F71" w:rsidRPr="00E97D2C" w:rsidRDefault="00595F71" w:rsidP="00696E8F">
            <w:pPr>
              <w:rPr>
                <w:rFonts w:cs="Arial"/>
                <w:color w:val="000000"/>
              </w:rPr>
            </w:pPr>
            <w:r w:rsidRPr="00E97D2C">
              <w:rPr>
                <w:rFonts w:cs="Arial"/>
                <w:color w:val="000000"/>
              </w:rPr>
              <w:t>Bypass Lower Esophagus to Stomach, Via Natural or Artificial Opening Endoscopic</w:t>
            </w:r>
          </w:p>
        </w:tc>
      </w:tr>
      <w:tr w:rsidR="00595F71" w:rsidRPr="00E97D2C" w14:paraId="087C6ED9" w14:textId="77777777" w:rsidTr="00696E8F">
        <w:trPr>
          <w:trHeight w:val="300"/>
        </w:trPr>
        <w:tc>
          <w:tcPr>
            <w:tcW w:w="1872" w:type="dxa"/>
            <w:noWrap/>
            <w:vAlign w:val="center"/>
            <w:hideMark/>
          </w:tcPr>
          <w:p w14:paraId="5B4B26A4" w14:textId="77777777" w:rsidR="00595F71" w:rsidRPr="00E97D2C" w:rsidRDefault="00595F71" w:rsidP="00696E8F">
            <w:pPr>
              <w:rPr>
                <w:rFonts w:cs="Arial"/>
                <w:color w:val="000000"/>
              </w:rPr>
            </w:pPr>
            <w:r w:rsidRPr="00E97D2C">
              <w:rPr>
                <w:rFonts w:cs="Arial"/>
                <w:color w:val="000000"/>
              </w:rPr>
              <w:t>0D138Z9</w:t>
            </w:r>
          </w:p>
        </w:tc>
        <w:tc>
          <w:tcPr>
            <w:tcW w:w="7560" w:type="dxa"/>
            <w:noWrap/>
            <w:vAlign w:val="center"/>
            <w:hideMark/>
          </w:tcPr>
          <w:p w14:paraId="6D163858" w14:textId="77777777" w:rsidR="00595F71" w:rsidRPr="00E97D2C" w:rsidRDefault="00595F71" w:rsidP="00696E8F">
            <w:pPr>
              <w:rPr>
                <w:rFonts w:cs="Arial"/>
                <w:color w:val="000000"/>
              </w:rPr>
            </w:pPr>
            <w:r w:rsidRPr="00E97D2C">
              <w:rPr>
                <w:rFonts w:cs="Arial"/>
                <w:color w:val="000000"/>
              </w:rPr>
              <w:t>Bypass Lower Esophagus to Duodenum, Via Natural or Artificial Opening Endoscopic</w:t>
            </w:r>
          </w:p>
        </w:tc>
      </w:tr>
      <w:tr w:rsidR="00595F71" w:rsidRPr="00E97D2C" w14:paraId="2AC6C9D1" w14:textId="77777777" w:rsidTr="00696E8F">
        <w:trPr>
          <w:trHeight w:val="300"/>
        </w:trPr>
        <w:tc>
          <w:tcPr>
            <w:tcW w:w="1872" w:type="dxa"/>
            <w:noWrap/>
            <w:vAlign w:val="center"/>
            <w:hideMark/>
          </w:tcPr>
          <w:p w14:paraId="28B53D72" w14:textId="77777777" w:rsidR="00595F71" w:rsidRPr="00E97D2C" w:rsidRDefault="00595F71" w:rsidP="00696E8F">
            <w:pPr>
              <w:rPr>
                <w:rFonts w:cs="Arial"/>
                <w:color w:val="000000"/>
              </w:rPr>
            </w:pPr>
            <w:r w:rsidRPr="00E97D2C">
              <w:rPr>
                <w:rFonts w:cs="Arial"/>
                <w:color w:val="000000"/>
              </w:rPr>
              <w:t>0D138ZA</w:t>
            </w:r>
          </w:p>
        </w:tc>
        <w:tc>
          <w:tcPr>
            <w:tcW w:w="7560" w:type="dxa"/>
            <w:noWrap/>
            <w:vAlign w:val="center"/>
            <w:hideMark/>
          </w:tcPr>
          <w:p w14:paraId="4C03043F" w14:textId="77777777" w:rsidR="00595F71" w:rsidRPr="00E97D2C" w:rsidRDefault="00595F71" w:rsidP="00696E8F">
            <w:pPr>
              <w:rPr>
                <w:rFonts w:cs="Arial"/>
                <w:color w:val="000000"/>
              </w:rPr>
            </w:pPr>
            <w:r w:rsidRPr="00E97D2C">
              <w:rPr>
                <w:rFonts w:cs="Arial"/>
                <w:color w:val="000000"/>
              </w:rPr>
              <w:t>Bypass Lower Esophagus to Jejunum, Via Natural or Artificial Opening Endoscopic</w:t>
            </w:r>
          </w:p>
        </w:tc>
      </w:tr>
      <w:tr w:rsidR="00595F71" w:rsidRPr="00E97D2C" w14:paraId="447CA33E" w14:textId="77777777" w:rsidTr="00696E8F">
        <w:trPr>
          <w:trHeight w:val="300"/>
        </w:trPr>
        <w:tc>
          <w:tcPr>
            <w:tcW w:w="1872" w:type="dxa"/>
            <w:noWrap/>
            <w:vAlign w:val="center"/>
            <w:hideMark/>
          </w:tcPr>
          <w:p w14:paraId="2739241B" w14:textId="77777777" w:rsidR="00595F71" w:rsidRPr="00E97D2C" w:rsidRDefault="00595F71" w:rsidP="00696E8F">
            <w:pPr>
              <w:rPr>
                <w:rFonts w:cs="Arial"/>
                <w:color w:val="000000"/>
              </w:rPr>
            </w:pPr>
            <w:r w:rsidRPr="00E97D2C">
              <w:rPr>
                <w:rFonts w:cs="Arial"/>
                <w:color w:val="000000"/>
              </w:rPr>
              <w:t>0D138ZB</w:t>
            </w:r>
          </w:p>
        </w:tc>
        <w:tc>
          <w:tcPr>
            <w:tcW w:w="7560" w:type="dxa"/>
            <w:noWrap/>
            <w:vAlign w:val="center"/>
            <w:hideMark/>
          </w:tcPr>
          <w:p w14:paraId="562AD6BB" w14:textId="77777777" w:rsidR="00595F71" w:rsidRPr="00E97D2C" w:rsidRDefault="00595F71" w:rsidP="00696E8F">
            <w:pPr>
              <w:rPr>
                <w:rFonts w:cs="Arial"/>
                <w:color w:val="000000"/>
              </w:rPr>
            </w:pPr>
            <w:r w:rsidRPr="00E97D2C">
              <w:rPr>
                <w:rFonts w:cs="Arial"/>
                <w:color w:val="000000"/>
              </w:rPr>
              <w:t>Bypass Lower Esophagus to Ileum, Via Natural or Artificial Opening Endoscopic</w:t>
            </w:r>
          </w:p>
        </w:tc>
      </w:tr>
      <w:tr w:rsidR="00595F71" w:rsidRPr="00E97D2C" w14:paraId="4AD3DF6B" w14:textId="77777777" w:rsidTr="00696E8F">
        <w:trPr>
          <w:trHeight w:val="300"/>
        </w:trPr>
        <w:tc>
          <w:tcPr>
            <w:tcW w:w="1872" w:type="dxa"/>
            <w:noWrap/>
            <w:vAlign w:val="center"/>
            <w:hideMark/>
          </w:tcPr>
          <w:p w14:paraId="7C8F5D28" w14:textId="77777777" w:rsidR="00595F71" w:rsidRPr="00E97D2C" w:rsidRDefault="00595F71" w:rsidP="00696E8F">
            <w:pPr>
              <w:rPr>
                <w:rFonts w:cs="Arial"/>
                <w:color w:val="000000"/>
              </w:rPr>
            </w:pPr>
            <w:r w:rsidRPr="00E97D2C">
              <w:rPr>
                <w:rFonts w:cs="Arial"/>
                <w:color w:val="000000"/>
              </w:rPr>
              <w:t>0D15074</w:t>
            </w:r>
          </w:p>
        </w:tc>
        <w:tc>
          <w:tcPr>
            <w:tcW w:w="7560" w:type="dxa"/>
            <w:noWrap/>
            <w:vAlign w:val="center"/>
            <w:hideMark/>
          </w:tcPr>
          <w:p w14:paraId="22F5CD5B" w14:textId="77777777" w:rsidR="00595F71" w:rsidRPr="00E97D2C" w:rsidRDefault="00595F71" w:rsidP="00696E8F">
            <w:pPr>
              <w:rPr>
                <w:rFonts w:cs="Arial"/>
                <w:color w:val="000000"/>
              </w:rPr>
            </w:pPr>
            <w:r w:rsidRPr="00E97D2C">
              <w:rPr>
                <w:rFonts w:cs="Arial"/>
                <w:color w:val="000000"/>
              </w:rPr>
              <w:t>Bypass Esophagus to Cutaneous with Autologous Tissue Substitute, Open Approach</w:t>
            </w:r>
          </w:p>
        </w:tc>
      </w:tr>
      <w:tr w:rsidR="00595F71" w:rsidRPr="00E97D2C" w14:paraId="7B90BC42" w14:textId="77777777" w:rsidTr="00696E8F">
        <w:trPr>
          <w:trHeight w:val="300"/>
        </w:trPr>
        <w:tc>
          <w:tcPr>
            <w:tcW w:w="1872" w:type="dxa"/>
            <w:noWrap/>
            <w:vAlign w:val="center"/>
            <w:hideMark/>
          </w:tcPr>
          <w:p w14:paraId="3D2EF106" w14:textId="77777777" w:rsidR="00595F71" w:rsidRPr="00E97D2C" w:rsidRDefault="00595F71" w:rsidP="00696E8F">
            <w:pPr>
              <w:rPr>
                <w:rFonts w:cs="Arial"/>
                <w:color w:val="000000"/>
              </w:rPr>
            </w:pPr>
            <w:r w:rsidRPr="00E97D2C">
              <w:rPr>
                <w:rFonts w:cs="Arial"/>
                <w:color w:val="000000"/>
              </w:rPr>
              <w:t>0D15076</w:t>
            </w:r>
          </w:p>
        </w:tc>
        <w:tc>
          <w:tcPr>
            <w:tcW w:w="7560" w:type="dxa"/>
            <w:noWrap/>
            <w:vAlign w:val="center"/>
            <w:hideMark/>
          </w:tcPr>
          <w:p w14:paraId="4CE15543" w14:textId="77777777" w:rsidR="00595F71" w:rsidRPr="00E97D2C" w:rsidRDefault="00595F71" w:rsidP="00696E8F">
            <w:pPr>
              <w:rPr>
                <w:rFonts w:cs="Arial"/>
                <w:color w:val="000000"/>
              </w:rPr>
            </w:pPr>
            <w:r w:rsidRPr="00E97D2C">
              <w:rPr>
                <w:rFonts w:cs="Arial"/>
                <w:color w:val="000000"/>
              </w:rPr>
              <w:t>Bypass Esophagus to Stomach with Autologous Tissue Substitute, Open Approach</w:t>
            </w:r>
          </w:p>
        </w:tc>
      </w:tr>
      <w:tr w:rsidR="00595F71" w:rsidRPr="00E97D2C" w14:paraId="7E809D50" w14:textId="77777777" w:rsidTr="00696E8F">
        <w:trPr>
          <w:trHeight w:val="300"/>
        </w:trPr>
        <w:tc>
          <w:tcPr>
            <w:tcW w:w="1872" w:type="dxa"/>
            <w:noWrap/>
            <w:vAlign w:val="center"/>
            <w:hideMark/>
          </w:tcPr>
          <w:p w14:paraId="7A9336C5" w14:textId="77777777" w:rsidR="00595F71" w:rsidRPr="00E97D2C" w:rsidRDefault="00595F71" w:rsidP="00696E8F">
            <w:pPr>
              <w:rPr>
                <w:rFonts w:cs="Arial"/>
                <w:color w:val="000000"/>
              </w:rPr>
            </w:pPr>
            <w:r w:rsidRPr="00E97D2C">
              <w:rPr>
                <w:rFonts w:cs="Arial"/>
                <w:color w:val="000000"/>
              </w:rPr>
              <w:t>0D15079</w:t>
            </w:r>
          </w:p>
        </w:tc>
        <w:tc>
          <w:tcPr>
            <w:tcW w:w="7560" w:type="dxa"/>
            <w:noWrap/>
            <w:vAlign w:val="center"/>
            <w:hideMark/>
          </w:tcPr>
          <w:p w14:paraId="7CA91B13" w14:textId="77777777" w:rsidR="00595F71" w:rsidRPr="00E97D2C" w:rsidRDefault="00595F71" w:rsidP="00696E8F">
            <w:pPr>
              <w:rPr>
                <w:rFonts w:cs="Arial"/>
                <w:color w:val="000000"/>
              </w:rPr>
            </w:pPr>
            <w:r w:rsidRPr="00E97D2C">
              <w:rPr>
                <w:rFonts w:cs="Arial"/>
                <w:color w:val="000000"/>
              </w:rPr>
              <w:t>Bypass Esophagus to Duodenum with Autologous Tissue Substitute, Open Approach</w:t>
            </w:r>
          </w:p>
        </w:tc>
      </w:tr>
      <w:tr w:rsidR="00595F71" w:rsidRPr="00E97D2C" w14:paraId="37A2C8B1" w14:textId="77777777" w:rsidTr="00696E8F">
        <w:trPr>
          <w:trHeight w:val="300"/>
        </w:trPr>
        <w:tc>
          <w:tcPr>
            <w:tcW w:w="1872" w:type="dxa"/>
            <w:noWrap/>
            <w:vAlign w:val="center"/>
            <w:hideMark/>
          </w:tcPr>
          <w:p w14:paraId="271FF82E" w14:textId="77777777" w:rsidR="00595F71" w:rsidRPr="00E97D2C" w:rsidRDefault="00595F71" w:rsidP="00696E8F">
            <w:pPr>
              <w:rPr>
                <w:rFonts w:cs="Arial"/>
                <w:color w:val="000000"/>
              </w:rPr>
            </w:pPr>
            <w:r w:rsidRPr="00E97D2C">
              <w:rPr>
                <w:rFonts w:cs="Arial"/>
                <w:color w:val="000000"/>
              </w:rPr>
              <w:t>0D1507A</w:t>
            </w:r>
          </w:p>
        </w:tc>
        <w:tc>
          <w:tcPr>
            <w:tcW w:w="7560" w:type="dxa"/>
            <w:noWrap/>
            <w:vAlign w:val="center"/>
            <w:hideMark/>
          </w:tcPr>
          <w:p w14:paraId="1080C8C4" w14:textId="77777777" w:rsidR="00595F71" w:rsidRPr="00E97D2C" w:rsidRDefault="00595F71" w:rsidP="00696E8F">
            <w:pPr>
              <w:rPr>
                <w:rFonts w:cs="Arial"/>
                <w:color w:val="000000"/>
              </w:rPr>
            </w:pPr>
            <w:r w:rsidRPr="00E97D2C">
              <w:rPr>
                <w:rFonts w:cs="Arial"/>
                <w:color w:val="000000"/>
              </w:rPr>
              <w:t>Bypass Esophagus to Jejunum with Autologous Tissue Substitute, Open Approach</w:t>
            </w:r>
          </w:p>
        </w:tc>
      </w:tr>
      <w:tr w:rsidR="00595F71" w:rsidRPr="00E97D2C" w14:paraId="7C5B66EA" w14:textId="77777777" w:rsidTr="00696E8F">
        <w:trPr>
          <w:trHeight w:val="300"/>
        </w:trPr>
        <w:tc>
          <w:tcPr>
            <w:tcW w:w="1872" w:type="dxa"/>
            <w:noWrap/>
            <w:vAlign w:val="center"/>
            <w:hideMark/>
          </w:tcPr>
          <w:p w14:paraId="7AF9FEB2" w14:textId="77777777" w:rsidR="00595F71" w:rsidRPr="00E97D2C" w:rsidRDefault="00595F71" w:rsidP="00696E8F">
            <w:pPr>
              <w:rPr>
                <w:rFonts w:cs="Arial"/>
                <w:color w:val="000000"/>
              </w:rPr>
            </w:pPr>
            <w:r w:rsidRPr="00E97D2C">
              <w:rPr>
                <w:rFonts w:cs="Arial"/>
                <w:color w:val="000000"/>
              </w:rPr>
              <w:t>0D1507B</w:t>
            </w:r>
          </w:p>
        </w:tc>
        <w:tc>
          <w:tcPr>
            <w:tcW w:w="7560" w:type="dxa"/>
            <w:noWrap/>
            <w:vAlign w:val="center"/>
            <w:hideMark/>
          </w:tcPr>
          <w:p w14:paraId="63ACEF0B" w14:textId="77777777" w:rsidR="00595F71" w:rsidRPr="00E97D2C" w:rsidRDefault="00595F71" w:rsidP="00696E8F">
            <w:pPr>
              <w:rPr>
                <w:rFonts w:cs="Arial"/>
                <w:color w:val="000000"/>
              </w:rPr>
            </w:pPr>
            <w:r w:rsidRPr="00E97D2C">
              <w:rPr>
                <w:rFonts w:cs="Arial"/>
                <w:color w:val="000000"/>
              </w:rPr>
              <w:t>Bypass Esophagus to Ileum with Autologous Tissue Substitute, Open Approach</w:t>
            </w:r>
          </w:p>
        </w:tc>
      </w:tr>
      <w:tr w:rsidR="00595F71" w:rsidRPr="00E97D2C" w14:paraId="5EF8BFDC" w14:textId="77777777" w:rsidTr="00696E8F">
        <w:trPr>
          <w:trHeight w:val="300"/>
        </w:trPr>
        <w:tc>
          <w:tcPr>
            <w:tcW w:w="1872" w:type="dxa"/>
            <w:noWrap/>
            <w:vAlign w:val="center"/>
            <w:hideMark/>
          </w:tcPr>
          <w:p w14:paraId="59880AC1" w14:textId="77777777" w:rsidR="00595F71" w:rsidRPr="00E97D2C" w:rsidRDefault="00595F71" w:rsidP="00696E8F">
            <w:pPr>
              <w:rPr>
                <w:rFonts w:cs="Arial"/>
                <w:color w:val="000000"/>
              </w:rPr>
            </w:pPr>
            <w:r w:rsidRPr="00E97D2C">
              <w:rPr>
                <w:rFonts w:cs="Arial"/>
                <w:color w:val="000000"/>
              </w:rPr>
              <w:t>0D150J4</w:t>
            </w:r>
          </w:p>
        </w:tc>
        <w:tc>
          <w:tcPr>
            <w:tcW w:w="7560" w:type="dxa"/>
            <w:noWrap/>
            <w:vAlign w:val="center"/>
            <w:hideMark/>
          </w:tcPr>
          <w:p w14:paraId="53116FBE" w14:textId="77777777" w:rsidR="00595F71" w:rsidRPr="00E97D2C" w:rsidRDefault="00595F71" w:rsidP="00696E8F">
            <w:pPr>
              <w:rPr>
                <w:rFonts w:cs="Arial"/>
                <w:color w:val="000000"/>
              </w:rPr>
            </w:pPr>
            <w:r w:rsidRPr="00E97D2C">
              <w:rPr>
                <w:rFonts w:cs="Arial"/>
                <w:color w:val="000000"/>
              </w:rPr>
              <w:t>Bypass Esophagus to Cutaneous with Synthetic Substitute, Open Approach</w:t>
            </w:r>
          </w:p>
        </w:tc>
      </w:tr>
      <w:tr w:rsidR="00595F71" w:rsidRPr="00E97D2C" w14:paraId="7C34D746" w14:textId="77777777" w:rsidTr="00696E8F">
        <w:trPr>
          <w:trHeight w:val="300"/>
        </w:trPr>
        <w:tc>
          <w:tcPr>
            <w:tcW w:w="1872" w:type="dxa"/>
            <w:noWrap/>
            <w:vAlign w:val="center"/>
            <w:hideMark/>
          </w:tcPr>
          <w:p w14:paraId="07E55416" w14:textId="77777777" w:rsidR="00595F71" w:rsidRPr="00E97D2C" w:rsidRDefault="00595F71" w:rsidP="00696E8F">
            <w:pPr>
              <w:rPr>
                <w:rFonts w:cs="Arial"/>
                <w:color w:val="000000"/>
              </w:rPr>
            </w:pPr>
            <w:r w:rsidRPr="00E97D2C">
              <w:rPr>
                <w:rFonts w:cs="Arial"/>
                <w:color w:val="000000"/>
              </w:rPr>
              <w:t>0D150J6</w:t>
            </w:r>
          </w:p>
        </w:tc>
        <w:tc>
          <w:tcPr>
            <w:tcW w:w="7560" w:type="dxa"/>
            <w:noWrap/>
            <w:vAlign w:val="center"/>
            <w:hideMark/>
          </w:tcPr>
          <w:p w14:paraId="03D77875" w14:textId="77777777" w:rsidR="00595F71" w:rsidRPr="00E97D2C" w:rsidRDefault="00595F71" w:rsidP="00696E8F">
            <w:pPr>
              <w:rPr>
                <w:rFonts w:cs="Arial"/>
                <w:color w:val="000000"/>
              </w:rPr>
            </w:pPr>
            <w:r w:rsidRPr="00E97D2C">
              <w:rPr>
                <w:rFonts w:cs="Arial"/>
                <w:color w:val="000000"/>
              </w:rPr>
              <w:t>Bypass Esophagus to Stomach with Synthetic Substitute, Open Approach</w:t>
            </w:r>
          </w:p>
        </w:tc>
      </w:tr>
      <w:tr w:rsidR="00595F71" w:rsidRPr="00E97D2C" w14:paraId="15D6002B" w14:textId="77777777" w:rsidTr="00696E8F">
        <w:trPr>
          <w:trHeight w:val="300"/>
        </w:trPr>
        <w:tc>
          <w:tcPr>
            <w:tcW w:w="1872" w:type="dxa"/>
            <w:noWrap/>
            <w:vAlign w:val="center"/>
            <w:hideMark/>
          </w:tcPr>
          <w:p w14:paraId="1233902B" w14:textId="77777777" w:rsidR="00595F71" w:rsidRPr="00E97D2C" w:rsidRDefault="00595F71" w:rsidP="00696E8F">
            <w:pPr>
              <w:rPr>
                <w:rFonts w:cs="Arial"/>
                <w:color w:val="000000"/>
              </w:rPr>
            </w:pPr>
            <w:r w:rsidRPr="00E97D2C">
              <w:rPr>
                <w:rFonts w:cs="Arial"/>
                <w:color w:val="000000"/>
              </w:rPr>
              <w:t>0D150J9</w:t>
            </w:r>
          </w:p>
        </w:tc>
        <w:tc>
          <w:tcPr>
            <w:tcW w:w="7560" w:type="dxa"/>
            <w:noWrap/>
            <w:vAlign w:val="center"/>
            <w:hideMark/>
          </w:tcPr>
          <w:p w14:paraId="5F2E7F49" w14:textId="77777777" w:rsidR="00595F71" w:rsidRPr="00E97D2C" w:rsidRDefault="00595F71" w:rsidP="00696E8F">
            <w:pPr>
              <w:rPr>
                <w:rFonts w:cs="Arial"/>
                <w:color w:val="000000"/>
              </w:rPr>
            </w:pPr>
            <w:r w:rsidRPr="00E97D2C">
              <w:rPr>
                <w:rFonts w:cs="Arial"/>
                <w:color w:val="000000"/>
              </w:rPr>
              <w:t>Bypass Esophagus to Duodenum with Synthetic Substitute, Open Approach</w:t>
            </w:r>
          </w:p>
        </w:tc>
      </w:tr>
      <w:tr w:rsidR="00595F71" w:rsidRPr="00E97D2C" w14:paraId="1371614B" w14:textId="77777777" w:rsidTr="00696E8F">
        <w:trPr>
          <w:trHeight w:val="300"/>
        </w:trPr>
        <w:tc>
          <w:tcPr>
            <w:tcW w:w="1872" w:type="dxa"/>
            <w:noWrap/>
            <w:vAlign w:val="center"/>
            <w:hideMark/>
          </w:tcPr>
          <w:p w14:paraId="4DD133A2" w14:textId="77777777" w:rsidR="00595F71" w:rsidRPr="00E97D2C" w:rsidRDefault="00595F71" w:rsidP="00696E8F">
            <w:pPr>
              <w:rPr>
                <w:rFonts w:cs="Arial"/>
                <w:color w:val="000000"/>
              </w:rPr>
            </w:pPr>
            <w:r w:rsidRPr="00E97D2C">
              <w:rPr>
                <w:rFonts w:cs="Arial"/>
                <w:color w:val="000000"/>
              </w:rPr>
              <w:t>0D150JA</w:t>
            </w:r>
          </w:p>
        </w:tc>
        <w:tc>
          <w:tcPr>
            <w:tcW w:w="7560" w:type="dxa"/>
            <w:noWrap/>
            <w:vAlign w:val="center"/>
            <w:hideMark/>
          </w:tcPr>
          <w:p w14:paraId="6DB6A8AA" w14:textId="77777777" w:rsidR="00595F71" w:rsidRPr="00E97D2C" w:rsidRDefault="00595F71" w:rsidP="00696E8F">
            <w:pPr>
              <w:rPr>
                <w:rFonts w:cs="Arial"/>
                <w:color w:val="000000"/>
              </w:rPr>
            </w:pPr>
            <w:r w:rsidRPr="00E97D2C">
              <w:rPr>
                <w:rFonts w:cs="Arial"/>
                <w:color w:val="000000"/>
              </w:rPr>
              <w:t>Bypass Esophagus to Jejunum with Synthetic Substitute, Open Approach</w:t>
            </w:r>
          </w:p>
        </w:tc>
      </w:tr>
      <w:tr w:rsidR="00595F71" w:rsidRPr="00E97D2C" w14:paraId="5AFCC70A" w14:textId="77777777" w:rsidTr="00696E8F">
        <w:trPr>
          <w:trHeight w:val="300"/>
        </w:trPr>
        <w:tc>
          <w:tcPr>
            <w:tcW w:w="1872" w:type="dxa"/>
            <w:noWrap/>
            <w:vAlign w:val="center"/>
            <w:hideMark/>
          </w:tcPr>
          <w:p w14:paraId="7FAE447F" w14:textId="77777777" w:rsidR="00595F71" w:rsidRPr="00E97D2C" w:rsidRDefault="00595F71" w:rsidP="00696E8F">
            <w:pPr>
              <w:rPr>
                <w:rFonts w:cs="Arial"/>
                <w:color w:val="000000"/>
              </w:rPr>
            </w:pPr>
            <w:r w:rsidRPr="00E97D2C">
              <w:rPr>
                <w:rFonts w:cs="Arial"/>
                <w:color w:val="000000"/>
              </w:rPr>
              <w:t>0D150JB</w:t>
            </w:r>
          </w:p>
        </w:tc>
        <w:tc>
          <w:tcPr>
            <w:tcW w:w="7560" w:type="dxa"/>
            <w:noWrap/>
            <w:vAlign w:val="center"/>
            <w:hideMark/>
          </w:tcPr>
          <w:p w14:paraId="5B86BC90" w14:textId="77777777" w:rsidR="00595F71" w:rsidRPr="00E97D2C" w:rsidRDefault="00595F71" w:rsidP="00696E8F">
            <w:pPr>
              <w:rPr>
                <w:rFonts w:cs="Arial"/>
                <w:color w:val="000000"/>
              </w:rPr>
            </w:pPr>
            <w:r w:rsidRPr="00E97D2C">
              <w:rPr>
                <w:rFonts w:cs="Arial"/>
                <w:color w:val="000000"/>
              </w:rPr>
              <w:t>Bypass Esophagus to Ileum with Synthetic Substitute, Open Approach</w:t>
            </w:r>
          </w:p>
        </w:tc>
      </w:tr>
      <w:tr w:rsidR="00595F71" w:rsidRPr="00E97D2C" w14:paraId="07F6393E" w14:textId="77777777" w:rsidTr="00696E8F">
        <w:trPr>
          <w:trHeight w:val="300"/>
        </w:trPr>
        <w:tc>
          <w:tcPr>
            <w:tcW w:w="1872" w:type="dxa"/>
            <w:noWrap/>
            <w:vAlign w:val="center"/>
            <w:hideMark/>
          </w:tcPr>
          <w:p w14:paraId="2E6CA599" w14:textId="77777777" w:rsidR="00595F71" w:rsidRPr="00E97D2C" w:rsidRDefault="00595F71" w:rsidP="00696E8F">
            <w:pPr>
              <w:rPr>
                <w:rFonts w:cs="Arial"/>
                <w:color w:val="000000"/>
              </w:rPr>
            </w:pPr>
            <w:r w:rsidRPr="00E97D2C">
              <w:rPr>
                <w:rFonts w:cs="Arial"/>
                <w:color w:val="000000"/>
              </w:rPr>
              <w:t>0D150K4</w:t>
            </w:r>
          </w:p>
        </w:tc>
        <w:tc>
          <w:tcPr>
            <w:tcW w:w="7560" w:type="dxa"/>
            <w:noWrap/>
            <w:vAlign w:val="center"/>
            <w:hideMark/>
          </w:tcPr>
          <w:p w14:paraId="1919A5B1" w14:textId="77777777" w:rsidR="00595F71" w:rsidRPr="00E97D2C" w:rsidRDefault="00595F71" w:rsidP="00696E8F">
            <w:pPr>
              <w:rPr>
                <w:rFonts w:cs="Arial"/>
                <w:color w:val="000000"/>
              </w:rPr>
            </w:pPr>
            <w:r w:rsidRPr="00E97D2C">
              <w:rPr>
                <w:rFonts w:cs="Arial"/>
                <w:color w:val="000000"/>
              </w:rPr>
              <w:t>Bypass Esophagus to Cutaneous with Nonautologous Tissue Substitute, Open Approach</w:t>
            </w:r>
          </w:p>
        </w:tc>
      </w:tr>
      <w:tr w:rsidR="00595F71" w:rsidRPr="00E97D2C" w14:paraId="61F5009E" w14:textId="77777777" w:rsidTr="00696E8F">
        <w:trPr>
          <w:trHeight w:val="300"/>
        </w:trPr>
        <w:tc>
          <w:tcPr>
            <w:tcW w:w="1872" w:type="dxa"/>
            <w:noWrap/>
            <w:vAlign w:val="center"/>
            <w:hideMark/>
          </w:tcPr>
          <w:p w14:paraId="0BFEAD02" w14:textId="77777777" w:rsidR="00595F71" w:rsidRPr="00E97D2C" w:rsidRDefault="00595F71" w:rsidP="00696E8F">
            <w:pPr>
              <w:rPr>
                <w:rFonts w:cs="Arial"/>
                <w:color w:val="000000"/>
              </w:rPr>
            </w:pPr>
            <w:r w:rsidRPr="00E97D2C">
              <w:rPr>
                <w:rFonts w:cs="Arial"/>
                <w:color w:val="000000"/>
              </w:rPr>
              <w:t>0D150K6</w:t>
            </w:r>
          </w:p>
        </w:tc>
        <w:tc>
          <w:tcPr>
            <w:tcW w:w="7560" w:type="dxa"/>
            <w:noWrap/>
            <w:vAlign w:val="center"/>
            <w:hideMark/>
          </w:tcPr>
          <w:p w14:paraId="443FE305" w14:textId="77777777" w:rsidR="00595F71" w:rsidRPr="00E97D2C" w:rsidRDefault="00595F71" w:rsidP="00696E8F">
            <w:pPr>
              <w:rPr>
                <w:rFonts w:cs="Arial"/>
                <w:color w:val="000000"/>
              </w:rPr>
            </w:pPr>
            <w:r w:rsidRPr="00E97D2C">
              <w:rPr>
                <w:rFonts w:cs="Arial"/>
                <w:color w:val="000000"/>
              </w:rPr>
              <w:t>Bypass Esophagus to Stomach with Nonautologous Tissue Substitute, Open Approach</w:t>
            </w:r>
          </w:p>
        </w:tc>
      </w:tr>
      <w:tr w:rsidR="00595F71" w:rsidRPr="00E97D2C" w14:paraId="0DA6C37E" w14:textId="77777777" w:rsidTr="00696E8F">
        <w:trPr>
          <w:trHeight w:val="300"/>
        </w:trPr>
        <w:tc>
          <w:tcPr>
            <w:tcW w:w="1872" w:type="dxa"/>
            <w:noWrap/>
            <w:vAlign w:val="center"/>
            <w:hideMark/>
          </w:tcPr>
          <w:p w14:paraId="0F25AA62" w14:textId="77777777" w:rsidR="00595F71" w:rsidRPr="00E97D2C" w:rsidRDefault="00595F71" w:rsidP="00696E8F">
            <w:pPr>
              <w:rPr>
                <w:rFonts w:cs="Arial"/>
                <w:color w:val="000000"/>
              </w:rPr>
            </w:pPr>
            <w:r w:rsidRPr="00E97D2C">
              <w:rPr>
                <w:rFonts w:cs="Arial"/>
                <w:color w:val="000000"/>
              </w:rPr>
              <w:t>0D150K9</w:t>
            </w:r>
          </w:p>
        </w:tc>
        <w:tc>
          <w:tcPr>
            <w:tcW w:w="7560" w:type="dxa"/>
            <w:noWrap/>
            <w:vAlign w:val="center"/>
            <w:hideMark/>
          </w:tcPr>
          <w:p w14:paraId="3306242E" w14:textId="77777777" w:rsidR="00595F71" w:rsidRPr="00E97D2C" w:rsidRDefault="00595F71" w:rsidP="00696E8F">
            <w:pPr>
              <w:rPr>
                <w:rFonts w:cs="Arial"/>
                <w:color w:val="000000"/>
              </w:rPr>
            </w:pPr>
            <w:r w:rsidRPr="00E97D2C">
              <w:rPr>
                <w:rFonts w:cs="Arial"/>
                <w:color w:val="000000"/>
              </w:rPr>
              <w:t>Bypass Esophagus to Duodenum with Nonautologous Tissue Substitute, Open Approach</w:t>
            </w:r>
          </w:p>
        </w:tc>
      </w:tr>
      <w:tr w:rsidR="00595F71" w:rsidRPr="00E97D2C" w14:paraId="7E398798" w14:textId="77777777" w:rsidTr="00696E8F">
        <w:trPr>
          <w:trHeight w:val="300"/>
        </w:trPr>
        <w:tc>
          <w:tcPr>
            <w:tcW w:w="1872" w:type="dxa"/>
            <w:noWrap/>
            <w:vAlign w:val="center"/>
            <w:hideMark/>
          </w:tcPr>
          <w:p w14:paraId="51A676E3" w14:textId="77777777" w:rsidR="00595F71" w:rsidRPr="00E97D2C" w:rsidRDefault="00595F71" w:rsidP="00696E8F">
            <w:pPr>
              <w:rPr>
                <w:rFonts w:cs="Arial"/>
                <w:color w:val="000000"/>
              </w:rPr>
            </w:pPr>
            <w:r w:rsidRPr="00E97D2C">
              <w:rPr>
                <w:rFonts w:cs="Arial"/>
                <w:color w:val="000000"/>
              </w:rPr>
              <w:t>0D150KA</w:t>
            </w:r>
          </w:p>
        </w:tc>
        <w:tc>
          <w:tcPr>
            <w:tcW w:w="7560" w:type="dxa"/>
            <w:noWrap/>
            <w:vAlign w:val="center"/>
            <w:hideMark/>
          </w:tcPr>
          <w:p w14:paraId="7A2BD28E" w14:textId="77777777" w:rsidR="00595F71" w:rsidRPr="00E97D2C" w:rsidRDefault="00595F71" w:rsidP="00696E8F">
            <w:pPr>
              <w:rPr>
                <w:rFonts w:cs="Arial"/>
                <w:color w:val="000000"/>
              </w:rPr>
            </w:pPr>
            <w:r w:rsidRPr="00E97D2C">
              <w:rPr>
                <w:rFonts w:cs="Arial"/>
                <w:color w:val="000000"/>
              </w:rPr>
              <w:t>Bypass Esophagus to Jejunum with Nonautologous Tissue Substitute, Open Approach</w:t>
            </w:r>
          </w:p>
        </w:tc>
      </w:tr>
      <w:tr w:rsidR="00595F71" w:rsidRPr="00E97D2C" w14:paraId="166F92BC" w14:textId="77777777" w:rsidTr="00696E8F">
        <w:trPr>
          <w:trHeight w:val="300"/>
        </w:trPr>
        <w:tc>
          <w:tcPr>
            <w:tcW w:w="1872" w:type="dxa"/>
            <w:noWrap/>
            <w:vAlign w:val="center"/>
            <w:hideMark/>
          </w:tcPr>
          <w:p w14:paraId="0013D5B9" w14:textId="77777777" w:rsidR="00595F71" w:rsidRPr="00E97D2C" w:rsidRDefault="00595F71" w:rsidP="00696E8F">
            <w:pPr>
              <w:rPr>
                <w:rFonts w:cs="Arial"/>
                <w:color w:val="000000"/>
              </w:rPr>
            </w:pPr>
            <w:r w:rsidRPr="00E97D2C">
              <w:rPr>
                <w:rFonts w:cs="Arial"/>
                <w:color w:val="000000"/>
              </w:rPr>
              <w:t>0D150KB</w:t>
            </w:r>
          </w:p>
        </w:tc>
        <w:tc>
          <w:tcPr>
            <w:tcW w:w="7560" w:type="dxa"/>
            <w:noWrap/>
            <w:vAlign w:val="center"/>
            <w:hideMark/>
          </w:tcPr>
          <w:p w14:paraId="13FAC54B" w14:textId="77777777" w:rsidR="00595F71" w:rsidRPr="00E97D2C" w:rsidRDefault="00595F71" w:rsidP="00696E8F">
            <w:pPr>
              <w:rPr>
                <w:rFonts w:cs="Arial"/>
                <w:color w:val="000000"/>
              </w:rPr>
            </w:pPr>
            <w:r w:rsidRPr="00E97D2C">
              <w:rPr>
                <w:rFonts w:cs="Arial"/>
                <w:color w:val="000000"/>
              </w:rPr>
              <w:t>Bypass Esophagus to Ileum with Nonautologous Tissue Substitute, Open Approach</w:t>
            </w:r>
          </w:p>
        </w:tc>
      </w:tr>
      <w:tr w:rsidR="00595F71" w:rsidRPr="00E97D2C" w14:paraId="697A4CCB" w14:textId="77777777" w:rsidTr="00696E8F">
        <w:trPr>
          <w:trHeight w:val="300"/>
        </w:trPr>
        <w:tc>
          <w:tcPr>
            <w:tcW w:w="1872" w:type="dxa"/>
            <w:noWrap/>
            <w:vAlign w:val="center"/>
            <w:hideMark/>
          </w:tcPr>
          <w:p w14:paraId="515CF82D" w14:textId="77777777" w:rsidR="00595F71" w:rsidRPr="00E97D2C" w:rsidRDefault="00595F71" w:rsidP="00696E8F">
            <w:pPr>
              <w:rPr>
                <w:rFonts w:cs="Arial"/>
                <w:color w:val="000000"/>
              </w:rPr>
            </w:pPr>
            <w:r w:rsidRPr="00E97D2C">
              <w:rPr>
                <w:rFonts w:cs="Arial"/>
                <w:color w:val="000000"/>
              </w:rPr>
              <w:t>0D150Z4</w:t>
            </w:r>
          </w:p>
        </w:tc>
        <w:tc>
          <w:tcPr>
            <w:tcW w:w="7560" w:type="dxa"/>
            <w:noWrap/>
            <w:vAlign w:val="center"/>
            <w:hideMark/>
          </w:tcPr>
          <w:p w14:paraId="76A9C1BC" w14:textId="77777777" w:rsidR="00595F71" w:rsidRPr="00E97D2C" w:rsidRDefault="00595F71" w:rsidP="00696E8F">
            <w:pPr>
              <w:rPr>
                <w:rFonts w:cs="Arial"/>
                <w:color w:val="000000"/>
              </w:rPr>
            </w:pPr>
            <w:r w:rsidRPr="00E97D2C">
              <w:rPr>
                <w:rFonts w:cs="Arial"/>
                <w:color w:val="000000"/>
              </w:rPr>
              <w:t>Bypass Esophagus to Cutaneous, Open Approach</w:t>
            </w:r>
          </w:p>
        </w:tc>
      </w:tr>
      <w:tr w:rsidR="00595F71" w:rsidRPr="00E97D2C" w14:paraId="02E0DDEB" w14:textId="77777777" w:rsidTr="00696E8F">
        <w:trPr>
          <w:trHeight w:val="300"/>
        </w:trPr>
        <w:tc>
          <w:tcPr>
            <w:tcW w:w="1872" w:type="dxa"/>
            <w:noWrap/>
            <w:vAlign w:val="center"/>
            <w:hideMark/>
          </w:tcPr>
          <w:p w14:paraId="13E0FF8F" w14:textId="77777777" w:rsidR="00595F71" w:rsidRPr="00E97D2C" w:rsidRDefault="00595F71" w:rsidP="00696E8F">
            <w:pPr>
              <w:rPr>
                <w:rFonts w:cs="Arial"/>
                <w:color w:val="000000"/>
              </w:rPr>
            </w:pPr>
            <w:r w:rsidRPr="00E97D2C">
              <w:rPr>
                <w:rFonts w:cs="Arial"/>
                <w:color w:val="000000"/>
              </w:rPr>
              <w:t>0D150Z6</w:t>
            </w:r>
          </w:p>
        </w:tc>
        <w:tc>
          <w:tcPr>
            <w:tcW w:w="7560" w:type="dxa"/>
            <w:noWrap/>
            <w:vAlign w:val="center"/>
            <w:hideMark/>
          </w:tcPr>
          <w:p w14:paraId="39B8D56F" w14:textId="77777777" w:rsidR="00595F71" w:rsidRPr="00E97D2C" w:rsidRDefault="00595F71" w:rsidP="00696E8F">
            <w:pPr>
              <w:rPr>
                <w:rFonts w:cs="Arial"/>
                <w:color w:val="000000"/>
              </w:rPr>
            </w:pPr>
            <w:r w:rsidRPr="00E97D2C">
              <w:rPr>
                <w:rFonts w:cs="Arial"/>
                <w:color w:val="000000"/>
              </w:rPr>
              <w:t>Bypass Esophagus to Stomach, Open Approach</w:t>
            </w:r>
          </w:p>
        </w:tc>
      </w:tr>
      <w:tr w:rsidR="00595F71" w:rsidRPr="00E97D2C" w14:paraId="73F39670" w14:textId="77777777" w:rsidTr="00696E8F">
        <w:trPr>
          <w:trHeight w:val="300"/>
        </w:trPr>
        <w:tc>
          <w:tcPr>
            <w:tcW w:w="1872" w:type="dxa"/>
            <w:noWrap/>
            <w:vAlign w:val="center"/>
            <w:hideMark/>
          </w:tcPr>
          <w:p w14:paraId="07AE24A4" w14:textId="77777777" w:rsidR="00595F71" w:rsidRPr="00E97D2C" w:rsidRDefault="00595F71" w:rsidP="00696E8F">
            <w:pPr>
              <w:rPr>
                <w:rFonts w:cs="Arial"/>
                <w:color w:val="000000"/>
              </w:rPr>
            </w:pPr>
            <w:r w:rsidRPr="00E97D2C">
              <w:rPr>
                <w:rFonts w:cs="Arial"/>
                <w:color w:val="000000"/>
              </w:rPr>
              <w:t>0D150Z9</w:t>
            </w:r>
          </w:p>
        </w:tc>
        <w:tc>
          <w:tcPr>
            <w:tcW w:w="7560" w:type="dxa"/>
            <w:noWrap/>
            <w:vAlign w:val="center"/>
            <w:hideMark/>
          </w:tcPr>
          <w:p w14:paraId="3EC057C2" w14:textId="77777777" w:rsidR="00595F71" w:rsidRPr="00E97D2C" w:rsidRDefault="00595F71" w:rsidP="00696E8F">
            <w:pPr>
              <w:rPr>
                <w:rFonts w:cs="Arial"/>
                <w:color w:val="000000"/>
              </w:rPr>
            </w:pPr>
            <w:r w:rsidRPr="00E97D2C">
              <w:rPr>
                <w:rFonts w:cs="Arial"/>
                <w:color w:val="000000"/>
              </w:rPr>
              <w:t>Bypass Esophagus to Duodenum, Open Approach</w:t>
            </w:r>
          </w:p>
        </w:tc>
      </w:tr>
      <w:tr w:rsidR="00595F71" w:rsidRPr="00E97D2C" w14:paraId="4FDC7F68" w14:textId="77777777" w:rsidTr="00696E8F">
        <w:trPr>
          <w:trHeight w:val="300"/>
        </w:trPr>
        <w:tc>
          <w:tcPr>
            <w:tcW w:w="1872" w:type="dxa"/>
            <w:noWrap/>
            <w:vAlign w:val="center"/>
            <w:hideMark/>
          </w:tcPr>
          <w:p w14:paraId="62DF49F6" w14:textId="77777777" w:rsidR="00595F71" w:rsidRPr="00E97D2C" w:rsidRDefault="00595F71" w:rsidP="00696E8F">
            <w:pPr>
              <w:rPr>
                <w:rFonts w:cs="Arial"/>
                <w:color w:val="000000"/>
              </w:rPr>
            </w:pPr>
            <w:r w:rsidRPr="00E97D2C">
              <w:rPr>
                <w:rFonts w:cs="Arial"/>
                <w:color w:val="000000"/>
              </w:rPr>
              <w:lastRenderedPageBreak/>
              <w:t>0D150ZA</w:t>
            </w:r>
          </w:p>
        </w:tc>
        <w:tc>
          <w:tcPr>
            <w:tcW w:w="7560" w:type="dxa"/>
            <w:noWrap/>
            <w:vAlign w:val="center"/>
            <w:hideMark/>
          </w:tcPr>
          <w:p w14:paraId="2B254533" w14:textId="77777777" w:rsidR="00595F71" w:rsidRPr="00E97D2C" w:rsidRDefault="00595F71" w:rsidP="00696E8F">
            <w:pPr>
              <w:rPr>
                <w:rFonts w:cs="Arial"/>
                <w:color w:val="000000"/>
              </w:rPr>
            </w:pPr>
            <w:r w:rsidRPr="00E97D2C">
              <w:rPr>
                <w:rFonts w:cs="Arial"/>
                <w:color w:val="000000"/>
              </w:rPr>
              <w:t>Bypass Esophagus to Jejunum, Open Approach</w:t>
            </w:r>
          </w:p>
        </w:tc>
      </w:tr>
      <w:tr w:rsidR="00595F71" w:rsidRPr="00E97D2C" w14:paraId="0978BD40" w14:textId="77777777" w:rsidTr="00696E8F">
        <w:trPr>
          <w:trHeight w:val="300"/>
        </w:trPr>
        <w:tc>
          <w:tcPr>
            <w:tcW w:w="1872" w:type="dxa"/>
            <w:noWrap/>
            <w:vAlign w:val="center"/>
            <w:hideMark/>
          </w:tcPr>
          <w:p w14:paraId="5910965E" w14:textId="77777777" w:rsidR="00595F71" w:rsidRPr="00E97D2C" w:rsidRDefault="00595F71" w:rsidP="00696E8F">
            <w:pPr>
              <w:rPr>
                <w:rFonts w:cs="Arial"/>
                <w:color w:val="000000"/>
              </w:rPr>
            </w:pPr>
            <w:r w:rsidRPr="00E97D2C">
              <w:rPr>
                <w:rFonts w:cs="Arial"/>
                <w:color w:val="000000"/>
              </w:rPr>
              <w:t>0D150ZB</w:t>
            </w:r>
          </w:p>
        </w:tc>
        <w:tc>
          <w:tcPr>
            <w:tcW w:w="7560" w:type="dxa"/>
            <w:noWrap/>
            <w:vAlign w:val="center"/>
            <w:hideMark/>
          </w:tcPr>
          <w:p w14:paraId="6C6568F7" w14:textId="77777777" w:rsidR="00595F71" w:rsidRPr="00E97D2C" w:rsidRDefault="00595F71" w:rsidP="00696E8F">
            <w:pPr>
              <w:rPr>
                <w:rFonts w:cs="Arial"/>
                <w:color w:val="000000"/>
              </w:rPr>
            </w:pPr>
            <w:r w:rsidRPr="00E97D2C">
              <w:rPr>
                <w:rFonts w:cs="Arial"/>
                <w:color w:val="000000"/>
              </w:rPr>
              <w:t>Bypass Esophagus to Ileum, Open Approach</w:t>
            </w:r>
          </w:p>
        </w:tc>
      </w:tr>
      <w:tr w:rsidR="00595F71" w:rsidRPr="00E97D2C" w14:paraId="16B1F192" w14:textId="77777777" w:rsidTr="00696E8F">
        <w:trPr>
          <w:trHeight w:val="300"/>
        </w:trPr>
        <w:tc>
          <w:tcPr>
            <w:tcW w:w="1872" w:type="dxa"/>
            <w:noWrap/>
            <w:vAlign w:val="center"/>
            <w:hideMark/>
          </w:tcPr>
          <w:p w14:paraId="7800FAEA" w14:textId="77777777" w:rsidR="00595F71" w:rsidRPr="00E97D2C" w:rsidRDefault="00595F71" w:rsidP="00696E8F">
            <w:pPr>
              <w:rPr>
                <w:rFonts w:cs="Arial"/>
                <w:color w:val="000000"/>
              </w:rPr>
            </w:pPr>
            <w:r w:rsidRPr="00E97D2C">
              <w:rPr>
                <w:rFonts w:cs="Arial"/>
                <w:color w:val="000000"/>
              </w:rPr>
              <w:t>0D153J4</w:t>
            </w:r>
          </w:p>
        </w:tc>
        <w:tc>
          <w:tcPr>
            <w:tcW w:w="7560" w:type="dxa"/>
            <w:noWrap/>
            <w:vAlign w:val="center"/>
            <w:hideMark/>
          </w:tcPr>
          <w:p w14:paraId="58A6EBD3" w14:textId="77777777" w:rsidR="00595F71" w:rsidRPr="00E97D2C" w:rsidRDefault="00595F71" w:rsidP="00696E8F">
            <w:pPr>
              <w:rPr>
                <w:rFonts w:cs="Arial"/>
                <w:color w:val="000000"/>
              </w:rPr>
            </w:pPr>
            <w:r w:rsidRPr="00E97D2C">
              <w:rPr>
                <w:rFonts w:cs="Arial"/>
                <w:color w:val="000000"/>
              </w:rPr>
              <w:t>Bypass Esophagus to Cutaneous with Synthetic Substitute, Percutaneous Approach</w:t>
            </w:r>
          </w:p>
        </w:tc>
      </w:tr>
      <w:tr w:rsidR="00595F71" w:rsidRPr="00E97D2C" w14:paraId="3897E7A0" w14:textId="77777777" w:rsidTr="00696E8F">
        <w:trPr>
          <w:trHeight w:val="300"/>
        </w:trPr>
        <w:tc>
          <w:tcPr>
            <w:tcW w:w="1872" w:type="dxa"/>
            <w:noWrap/>
            <w:vAlign w:val="center"/>
            <w:hideMark/>
          </w:tcPr>
          <w:p w14:paraId="438D2171" w14:textId="77777777" w:rsidR="00595F71" w:rsidRPr="00E97D2C" w:rsidRDefault="00595F71" w:rsidP="00696E8F">
            <w:pPr>
              <w:rPr>
                <w:rFonts w:cs="Arial"/>
                <w:color w:val="000000"/>
              </w:rPr>
            </w:pPr>
            <w:r w:rsidRPr="00E97D2C">
              <w:rPr>
                <w:rFonts w:cs="Arial"/>
                <w:color w:val="000000"/>
              </w:rPr>
              <w:t>0D15474</w:t>
            </w:r>
          </w:p>
        </w:tc>
        <w:tc>
          <w:tcPr>
            <w:tcW w:w="7560" w:type="dxa"/>
            <w:noWrap/>
            <w:vAlign w:val="center"/>
            <w:hideMark/>
          </w:tcPr>
          <w:p w14:paraId="1848B6C2" w14:textId="77777777" w:rsidR="00595F71" w:rsidRPr="00E97D2C" w:rsidRDefault="00595F71" w:rsidP="00696E8F">
            <w:pPr>
              <w:rPr>
                <w:rFonts w:cs="Arial"/>
                <w:color w:val="000000"/>
              </w:rPr>
            </w:pPr>
            <w:r w:rsidRPr="00E97D2C">
              <w:rPr>
                <w:rFonts w:cs="Arial"/>
                <w:color w:val="000000"/>
              </w:rPr>
              <w:t>Bypass Esophagus to Cutaneous with Autologous Tissue Substitute, Percutaneous Endoscopic Approach</w:t>
            </w:r>
          </w:p>
        </w:tc>
      </w:tr>
      <w:tr w:rsidR="00595F71" w:rsidRPr="00E97D2C" w14:paraId="0EF2A94E" w14:textId="77777777" w:rsidTr="00696E8F">
        <w:trPr>
          <w:trHeight w:val="300"/>
        </w:trPr>
        <w:tc>
          <w:tcPr>
            <w:tcW w:w="1872" w:type="dxa"/>
            <w:noWrap/>
            <w:vAlign w:val="center"/>
            <w:hideMark/>
          </w:tcPr>
          <w:p w14:paraId="369DB2FA" w14:textId="77777777" w:rsidR="00595F71" w:rsidRPr="00E97D2C" w:rsidRDefault="00595F71" w:rsidP="00696E8F">
            <w:pPr>
              <w:rPr>
                <w:rFonts w:cs="Arial"/>
                <w:color w:val="000000"/>
              </w:rPr>
            </w:pPr>
            <w:r w:rsidRPr="00E97D2C">
              <w:rPr>
                <w:rFonts w:cs="Arial"/>
                <w:color w:val="000000"/>
              </w:rPr>
              <w:t>0D15476</w:t>
            </w:r>
          </w:p>
        </w:tc>
        <w:tc>
          <w:tcPr>
            <w:tcW w:w="7560" w:type="dxa"/>
            <w:noWrap/>
            <w:vAlign w:val="center"/>
            <w:hideMark/>
          </w:tcPr>
          <w:p w14:paraId="5AE7F018" w14:textId="77777777" w:rsidR="00595F71" w:rsidRPr="00E97D2C" w:rsidRDefault="00595F71" w:rsidP="00696E8F">
            <w:pPr>
              <w:rPr>
                <w:rFonts w:cs="Arial"/>
                <w:color w:val="000000"/>
              </w:rPr>
            </w:pPr>
            <w:r w:rsidRPr="00E97D2C">
              <w:rPr>
                <w:rFonts w:cs="Arial"/>
                <w:color w:val="000000"/>
              </w:rPr>
              <w:t>Bypass Esophagus to Stomach with Autologous Tissue Substitute, Percutaneous Endoscopic Approach</w:t>
            </w:r>
          </w:p>
        </w:tc>
      </w:tr>
      <w:tr w:rsidR="00595F71" w:rsidRPr="00E97D2C" w14:paraId="089B52A5" w14:textId="77777777" w:rsidTr="00696E8F">
        <w:trPr>
          <w:trHeight w:val="300"/>
        </w:trPr>
        <w:tc>
          <w:tcPr>
            <w:tcW w:w="1872" w:type="dxa"/>
            <w:noWrap/>
            <w:vAlign w:val="center"/>
            <w:hideMark/>
          </w:tcPr>
          <w:p w14:paraId="0E55CDFC" w14:textId="77777777" w:rsidR="00595F71" w:rsidRPr="00E97D2C" w:rsidRDefault="00595F71" w:rsidP="00696E8F">
            <w:pPr>
              <w:rPr>
                <w:rFonts w:cs="Arial"/>
                <w:color w:val="000000"/>
              </w:rPr>
            </w:pPr>
            <w:r w:rsidRPr="00E97D2C">
              <w:rPr>
                <w:rFonts w:cs="Arial"/>
                <w:color w:val="000000"/>
              </w:rPr>
              <w:t>0D15479</w:t>
            </w:r>
          </w:p>
        </w:tc>
        <w:tc>
          <w:tcPr>
            <w:tcW w:w="7560" w:type="dxa"/>
            <w:noWrap/>
            <w:vAlign w:val="center"/>
            <w:hideMark/>
          </w:tcPr>
          <w:p w14:paraId="0CCBFC50" w14:textId="77777777" w:rsidR="00595F71" w:rsidRPr="00E97D2C" w:rsidRDefault="00595F71" w:rsidP="00696E8F">
            <w:pPr>
              <w:rPr>
                <w:rFonts w:cs="Arial"/>
                <w:color w:val="000000"/>
              </w:rPr>
            </w:pPr>
            <w:r w:rsidRPr="00E97D2C">
              <w:rPr>
                <w:rFonts w:cs="Arial"/>
                <w:color w:val="000000"/>
              </w:rPr>
              <w:t>Bypass Esophagus to Duodenum with Autologous Tissue Substitute, Percutaneous Endoscopic Approach</w:t>
            </w:r>
          </w:p>
        </w:tc>
      </w:tr>
      <w:tr w:rsidR="00595F71" w:rsidRPr="00E97D2C" w14:paraId="732FA61C" w14:textId="77777777" w:rsidTr="00696E8F">
        <w:trPr>
          <w:trHeight w:val="300"/>
        </w:trPr>
        <w:tc>
          <w:tcPr>
            <w:tcW w:w="1872" w:type="dxa"/>
            <w:noWrap/>
            <w:vAlign w:val="center"/>
            <w:hideMark/>
          </w:tcPr>
          <w:p w14:paraId="49BE45A7" w14:textId="77777777" w:rsidR="00595F71" w:rsidRPr="00E97D2C" w:rsidRDefault="00595F71" w:rsidP="00696E8F">
            <w:pPr>
              <w:rPr>
                <w:rFonts w:cs="Arial"/>
                <w:color w:val="000000"/>
              </w:rPr>
            </w:pPr>
            <w:r w:rsidRPr="00E97D2C">
              <w:rPr>
                <w:rFonts w:cs="Arial"/>
                <w:color w:val="000000"/>
              </w:rPr>
              <w:t>0D1547A</w:t>
            </w:r>
          </w:p>
        </w:tc>
        <w:tc>
          <w:tcPr>
            <w:tcW w:w="7560" w:type="dxa"/>
            <w:noWrap/>
            <w:vAlign w:val="center"/>
            <w:hideMark/>
          </w:tcPr>
          <w:p w14:paraId="2382FCF9" w14:textId="77777777" w:rsidR="00595F71" w:rsidRPr="00E97D2C" w:rsidRDefault="00595F71" w:rsidP="00696E8F">
            <w:pPr>
              <w:rPr>
                <w:rFonts w:cs="Arial"/>
                <w:color w:val="000000"/>
              </w:rPr>
            </w:pPr>
            <w:r w:rsidRPr="00E97D2C">
              <w:rPr>
                <w:rFonts w:cs="Arial"/>
                <w:color w:val="000000"/>
              </w:rPr>
              <w:t>Bypass Esophagus to Jejunum with Autologous Tissue Substitute, Percutaneous Endoscopic Approach</w:t>
            </w:r>
          </w:p>
        </w:tc>
      </w:tr>
      <w:tr w:rsidR="00595F71" w:rsidRPr="00E97D2C" w14:paraId="64CD3F07" w14:textId="77777777" w:rsidTr="00696E8F">
        <w:trPr>
          <w:trHeight w:val="300"/>
        </w:trPr>
        <w:tc>
          <w:tcPr>
            <w:tcW w:w="1872" w:type="dxa"/>
            <w:noWrap/>
            <w:vAlign w:val="center"/>
            <w:hideMark/>
          </w:tcPr>
          <w:p w14:paraId="06046F38" w14:textId="77777777" w:rsidR="00595F71" w:rsidRPr="00E97D2C" w:rsidRDefault="00595F71" w:rsidP="00696E8F">
            <w:pPr>
              <w:rPr>
                <w:rFonts w:cs="Arial"/>
                <w:color w:val="000000"/>
              </w:rPr>
            </w:pPr>
            <w:r w:rsidRPr="00E97D2C">
              <w:rPr>
                <w:rFonts w:cs="Arial"/>
                <w:color w:val="000000"/>
              </w:rPr>
              <w:t>0D1547B</w:t>
            </w:r>
          </w:p>
        </w:tc>
        <w:tc>
          <w:tcPr>
            <w:tcW w:w="7560" w:type="dxa"/>
            <w:noWrap/>
            <w:vAlign w:val="center"/>
            <w:hideMark/>
          </w:tcPr>
          <w:p w14:paraId="732B724F" w14:textId="77777777" w:rsidR="00595F71" w:rsidRPr="00E97D2C" w:rsidRDefault="00595F71" w:rsidP="00696E8F">
            <w:pPr>
              <w:rPr>
                <w:rFonts w:cs="Arial"/>
                <w:color w:val="000000"/>
              </w:rPr>
            </w:pPr>
            <w:r w:rsidRPr="00E97D2C">
              <w:rPr>
                <w:rFonts w:cs="Arial"/>
                <w:color w:val="000000"/>
              </w:rPr>
              <w:t>Bypass Esophagus to Ileum with Autologous Tissue Substitute, Percutaneous Endoscopic Approach</w:t>
            </w:r>
          </w:p>
        </w:tc>
      </w:tr>
      <w:tr w:rsidR="00595F71" w:rsidRPr="00E97D2C" w14:paraId="0561F6D4" w14:textId="77777777" w:rsidTr="00696E8F">
        <w:trPr>
          <w:trHeight w:val="300"/>
        </w:trPr>
        <w:tc>
          <w:tcPr>
            <w:tcW w:w="1872" w:type="dxa"/>
            <w:noWrap/>
            <w:vAlign w:val="center"/>
            <w:hideMark/>
          </w:tcPr>
          <w:p w14:paraId="30F7D2F9" w14:textId="77777777" w:rsidR="00595F71" w:rsidRPr="00E97D2C" w:rsidRDefault="00595F71" w:rsidP="00696E8F">
            <w:pPr>
              <w:rPr>
                <w:rFonts w:cs="Arial"/>
                <w:color w:val="000000"/>
              </w:rPr>
            </w:pPr>
            <w:r w:rsidRPr="00E97D2C">
              <w:rPr>
                <w:rFonts w:cs="Arial"/>
                <w:color w:val="000000"/>
              </w:rPr>
              <w:t>0D154J4</w:t>
            </w:r>
          </w:p>
        </w:tc>
        <w:tc>
          <w:tcPr>
            <w:tcW w:w="7560" w:type="dxa"/>
            <w:noWrap/>
            <w:vAlign w:val="center"/>
            <w:hideMark/>
          </w:tcPr>
          <w:p w14:paraId="2E6575B9" w14:textId="77777777" w:rsidR="00595F71" w:rsidRPr="00E97D2C" w:rsidRDefault="00595F71" w:rsidP="00696E8F">
            <w:pPr>
              <w:rPr>
                <w:rFonts w:cs="Arial"/>
                <w:color w:val="000000"/>
              </w:rPr>
            </w:pPr>
            <w:r w:rsidRPr="00E97D2C">
              <w:rPr>
                <w:rFonts w:cs="Arial"/>
                <w:color w:val="000000"/>
              </w:rPr>
              <w:t>Bypass Esophagus to Cutaneous with Synthetic Substitute, Percutaneous Endoscopic Approach</w:t>
            </w:r>
          </w:p>
        </w:tc>
      </w:tr>
      <w:tr w:rsidR="00595F71" w:rsidRPr="00E97D2C" w14:paraId="2062D0C2" w14:textId="77777777" w:rsidTr="00696E8F">
        <w:trPr>
          <w:trHeight w:val="300"/>
        </w:trPr>
        <w:tc>
          <w:tcPr>
            <w:tcW w:w="1872" w:type="dxa"/>
            <w:noWrap/>
            <w:vAlign w:val="center"/>
            <w:hideMark/>
          </w:tcPr>
          <w:p w14:paraId="1A46D479" w14:textId="77777777" w:rsidR="00595F71" w:rsidRPr="00E97D2C" w:rsidRDefault="00595F71" w:rsidP="00696E8F">
            <w:pPr>
              <w:rPr>
                <w:rFonts w:cs="Arial"/>
                <w:color w:val="000000"/>
              </w:rPr>
            </w:pPr>
            <w:r w:rsidRPr="00E97D2C">
              <w:rPr>
                <w:rFonts w:cs="Arial"/>
                <w:color w:val="000000"/>
              </w:rPr>
              <w:t>0D154J6</w:t>
            </w:r>
          </w:p>
        </w:tc>
        <w:tc>
          <w:tcPr>
            <w:tcW w:w="7560" w:type="dxa"/>
            <w:noWrap/>
            <w:vAlign w:val="center"/>
            <w:hideMark/>
          </w:tcPr>
          <w:p w14:paraId="2A51D4F0" w14:textId="77777777" w:rsidR="00595F71" w:rsidRPr="00E97D2C" w:rsidRDefault="00595F71" w:rsidP="00696E8F">
            <w:pPr>
              <w:rPr>
                <w:rFonts w:cs="Arial"/>
                <w:color w:val="000000"/>
              </w:rPr>
            </w:pPr>
            <w:r w:rsidRPr="00E97D2C">
              <w:rPr>
                <w:rFonts w:cs="Arial"/>
                <w:color w:val="000000"/>
              </w:rPr>
              <w:t>Bypass Esophagus to Stomach with Synthetic Substitute, Percutaneous Endoscopic Approach</w:t>
            </w:r>
          </w:p>
        </w:tc>
      </w:tr>
      <w:tr w:rsidR="00595F71" w:rsidRPr="00E97D2C" w14:paraId="5B50012E" w14:textId="77777777" w:rsidTr="00696E8F">
        <w:trPr>
          <w:trHeight w:val="300"/>
        </w:trPr>
        <w:tc>
          <w:tcPr>
            <w:tcW w:w="1872" w:type="dxa"/>
            <w:noWrap/>
            <w:vAlign w:val="center"/>
            <w:hideMark/>
          </w:tcPr>
          <w:p w14:paraId="09EF6697" w14:textId="77777777" w:rsidR="00595F71" w:rsidRPr="00E97D2C" w:rsidRDefault="00595F71" w:rsidP="00696E8F">
            <w:pPr>
              <w:rPr>
                <w:rFonts w:cs="Arial"/>
                <w:color w:val="000000"/>
              </w:rPr>
            </w:pPr>
            <w:r w:rsidRPr="00E97D2C">
              <w:rPr>
                <w:rFonts w:cs="Arial"/>
                <w:color w:val="000000"/>
              </w:rPr>
              <w:t>0D154J9</w:t>
            </w:r>
          </w:p>
        </w:tc>
        <w:tc>
          <w:tcPr>
            <w:tcW w:w="7560" w:type="dxa"/>
            <w:noWrap/>
            <w:vAlign w:val="center"/>
            <w:hideMark/>
          </w:tcPr>
          <w:p w14:paraId="403F669A" w14:textId="77777777" w:rsidR="00595F71" w:rsidRPr="00E97D2C" w:rsidRDefault="00595F71" w:rsidP="00696E8F">
            <w:pPr>
              <w:rPr>
                <w:rFonts w:cs="Arial"/>
                <w:color w:val="000000"/>
              </w:rPr>
            </w:pPr>
            <w:r w:rsidRPr="00E97D2C">
              <w:rPr>
                <w:rFonts w:cs="Arial"/>
                <w:color w:val="000000"/>
              </w:rPr>
              <w:t>Bypass Esophagus to Duodenum with Synthetic Substitute, Percutaneous Endoscopic Approach</w:t>
            </w:r>
          </w:p>
        </w:tc>
      </w:tr>
      <w:tr w:rsidR="00595F71" w:rsidRPr="00E97D2C" w14:paraId="7B93BD1F" w14:textId="77777777" w:rsidTr="00696E8F">
        <w:trPr>
          <w:trHeight w:val="300"/>
        </w:trPr>
        <w:tc>
          <w:tcPr>
            <w:tcW w:w="1872" w:type="dxa"/>
            <w:noWrap/>
            <w:vAlign w:val="center"/>
            <w:hideMark/>
          </w:tcPr>
          <w:p w14:paraId="274A1662" w14:textId="77777777" w:rsidR="00595F71" w:rsidRPr="00E97D2C" w:rsidRDefault="00595F71" w:rsidP="00696E8F">
            <w:pPr>
              <w:rPr>
                <w:rFonts w:cs="Arial"/>
                <w:color w:val="000000"/>
              </w:rPr>
            </w:pPr>
            <w:r w:rsidRPr="00E97D2C">
              <w:rPr>
                <w:rFonts w:cs="Arial"/>
                <w:color w:val="000000"/>
              </w:rPr>
              <w:t>0D154JA</w:t>
            </w:r>
          </w:p>
        </w:tc>
        <w:tc>
          <w:tcPr>
            <w:tcW w:w="7560" w:type="dxa"/>
            <w:noWrap/>
            <w:vAlign w:val="center"/>
            <w:hideMark/>
          </w:tcPr>
          <w:p w14:paraId="60496AD1" w14:textId="77777777" w:rsidR="00595F71" w:rsidRPr="00E97D2C" w:rsidRDefault="00595F71" w:rsidP="00696E8F">
            <w:pPr>
              <w:rPr>
                <w:rFonts w:cs="Arial"/>
                <w:color w:val="000000"/>
              </w:rPr>
            </w:pPr>
            <w:r w:rsidRPr="00E97D2C">
              <w:rPr>
                <w:rFonts w:cs="Arial"/>
                <w:color w:val="000000"/>
              </w:rPr>
              <w:t>Bypass Esophagus to Jejunum with Synthetic Substitute, Percutaneous Endoscopic Approach</w:t>
            </w:r>
          </w:p>
        </w:tc>
      </w:tr>
      <w:tr w:rsidR="00595F71" w:rsidRPr="00E97D2C" w14:paraId="2C7BD9F1" w14:textId="77777777" w:rsidTr="00696E8F">
        <w:trPr>
          <w:trHeight w:val="300"/>
        </w:trPr>
        <w:tc>
          <w:tcPr>
            <w:tcW w:w="1872" w:type="dxa"/>
            <w:noWrap/>
            <w:vAlign w:val="center"/>
            <w:hideMark/>
          </w:tcPr>
          <w:p w14:paraId="6DCB4F5C" w14:textId="77777777" w:rsidR="00595F71" w:rsidRPr="00E97D2C" w:rsidRDefault="00595F71" w:rsidP="00696E8F">
            <w:pPr>
              <w:rPr>
                <w:rFonts w:cs="Arial"/>
                <w:color w:val="000000"/>
              </w:rPr>
            </w:pPr>
            <w:r w:rsidRPr="00E97D2C">
              <w:rPr>
                <w:rFonts w:cs="Arial"/>
                <w:color w:val="000000"/>
              </w:rPr>
              <w:t>0D154JB</w:t>
            </w:r>
          </w:p>
        </w:tc>
        <w:tc>
          <w:tcPr>
            <w:tcW w:w="7560" w:type="dxa"/>
            <w:noWrap/>
            <w:vAlign w:val="center"/>
            <w:hideMark/>
          </w:tcPr>
          <w:p w14:paraId="2BB07B6D" w14:textId="77777777" w:rsidR="00595F71" w:rsidRPr="00E97D2C" w:rsidRDefault="00595F71" w:rsidP="00696E8F">
            <w:pPr>
              <w:rPr>
                <w:rFonts w:cs="Arial"/>
                <w:color w:val="000000"/>
              </w:rPr>
            </w:pPr>
            <w:r w:rsidRPr="00E97D2C">
              <w:rPr>
                <w:rFonts w:cs="Arial"/>
                <w:color w:val="000000"/>
              </w:rPr>
              <w:t>Bypass Esophagus to Ileum with Synthetic Substitute, Percutaneous Endoscopic Approach</w:t>
            </w:r>
          </w:p>
        </w:tc>
      </w:tr>
      <w:tr w:rsidR="00595F71" w:rsidRPr="00E97D2C" w14:paraId="4ACD479F" w14:textId="77777777" w:rsidTr="00696E8F">
        <w:trPr>
          <w:trHeight w:val="300"/>
        </w:trPr>
        <w:tc>
          <w:tcPr>
            <w:tcW w:w="1872" w:type="dxa"/>
            <w:noWrap/>
            <w:vAlign w:val="center"/>
            <w:hideMark/>
          </w:tcPr>
          <w:p w14:paraId="2664C81F" w14:textId="77777777" w:rsidR="00595F71" w:rsidRPr="00E97D2C" w:rsidRDefault="00595F71" w:rsidP="00696E8F">
            <w:pPr>
              <w:rPr>
                <w:rFonts w:cs="Arial"/>
                <w:color w:val="000000"/>
              </w:rPr>
            </w:pPr>
            <w:r w:rsidRPr="00E97D2C">
              <w:rPr>
                <w:rFonts w:cs="Arial"/>
                <w:color w:val="000000"/>
              </w:rPr>
              <w:t>0D154K4</w:t>
            </w:r>
          </w:p>
        </w:tc>
        <w:tc>
          <w:tcPr>
            <w:tcW w:w="7560" w:type="dxa"/>
            <w:noWrap/>
            <w:vAlign w:val="center"/>
            <w:hideMark/>
          </w:tcPr>
          <w:p w14:paraId="035E1160" w14:textId="77777777" w:rsidR="00595F71" w:rsidRPr="00E97D2C" w:rsidRDefault="00595F71" w:rsidP="00696E8F">
            <w:pPr>
              <w:rPr>
                <w:rFonts w:cs="Arial"/>
                <w:color w:val="000000"/>
              </w:rPr>
            </w:pPr>
            <w:r w:rsidRPr="00E97D2C">
              <w:rPr>
                <w:rFonts w:cs="Arial"/>
                <w:color w:val="000000"/>
              </w:rPr>
              <w:t>Bypass Esophagus to Cutaneous with Nonautologous Tissue Substitute, Percutaneous Endoscopic Approach</w:t>
            </w:r>
          </w:p>
        </w:tc>
      </w:tr>
      <w:tr w:rsidR="00595F71" w:rsidRPr="00E97D2C" w14:paraId="1FF9B7EB" w14:textId="77777777" w:rsidTr="00696E8F">
        <w:trPr>
          <w:trHeight w:val="300"/>
        </w:trPr>
        <w:tc>
          <w:tcPr>
            <w:tcW w:w="1872" w:type="dxa"/>
            <w:noWrap/>
            <w:vAlign w:val="center"/>
            <w:hideMark/>
          </w:tcPr>
          <w:p w14:paraId="40417DFF" w14:textId="77777777" w:rsidR="00595F71" w:rsidRPr="00E97D2C" w:rsidRDefault="00595F71" w:rsidP="00696E8F">
            <w:pPr>
              <w:rPr>
                <w:rFonts w:cs="Arial"/>
                <w:color w:val="000000"/>
              </w:rPr>
            </w:pPr>
            <w:r w:rsidRPr="00E97D2C">
              <w:rPr>
                <w:rFonts w:cs="Arial"/>
                <w:color w:val="000000"/>
              </w:rPr>
              <w:t>0D154K6</w:t>
            </w:r>
          </w:p>
        </w:tc>
        <w:tc>
          <w:tcPr>
            <w:tcW w:w="7560" w:type="dxa"/>
            <w:noWrap/>
            <w:vAlign w:val="center"/>
            <w:hideMark/>
          </w:tcPr>
          <w:p w14:paraId="2B8B744F" w14:textId="77777777" w:rsidR="00595F71" w:rsidRPr="00E97D2C" w:rsidRDefault="00595F71" w:rsidP="00696E8F">
            <w:pPr>
              <w:rPr>
                <w:rFonts w:cs="Arial"/>
                <w:color w:val="000000"/>
              </w:rPr>
            </w:pPr>
            <w:r w:rsidRPr="00E97D2C">
              <w:rPr>
                <w:rFonts w:cs="Arial"/>
                <w:color w:val="000000"/>
              </w:rPr>
              <w:t>Bypass Esophagus to Stomach with Nonautologous Tissue Substitute, Percutaneous Endoscopic Approach</w:t>
            </w:r>
          </w:p>
        </w:tc>
      </w:tr>
      <w:tr w:rsidR="00595F71" w:rsidRPr="00E97D2C" w14:paraId="5DF884D6" w14:textId="77777777" w:rsidTr="00696E8F">
        <w:trPr>
          <w:trHeight w:val="300"/>
        </w:trPr>
        <w:tc>
          <w:tcPr>
            <w:tcW w:w="1872" w:type="dxa"/>
            <w:noWrap/>
            <w:vAlign w:val="center"/>
            <w:hideMark/>
          </w:tcPr>
          <w:p w14:paraId="4A117535" w14:textId="77777777" w:rsidR="00595F71" w:rsidRPr="00E97D2C" w:rsidRDefault="00595F71" w:rsidP="00696E8F">
            <w:pPr>
              <w:rPr>
                <w:rFonts w:cs="Arial"/>
                <w:color w:val="000000"/>
              </w:rPr>
            </w:pPr>
            <w:r w:rsidRPr="00E97D2C">
              <w:rPr>
                <w:rFonts w:cs="Arial"/>
                <w:color w:val="000000"/>
              </w:rPr>
              <w:t>0D154K9</w:t>
            </w:r>
          </w:p>
        </w:tc>
        <w:tc>
          <w:tcPr>
            <w:tcW w:w="7560" w:type="dxa"/>
            <w:noWrap/>
            <w:vAlign w:val="center"/>
            <w:hideMark/>
          </w:tcPr>
          <w:p w14:paraId="1ACA4CFF" w14:textId="77777777" w:rsidR="00595F71" w:rsidRPr="00E97D2C" w:rsidRDefault="00595F71" w:rsidP="00696E8F">
            <w:pPr>
              <w:rPr>
                <w:rFonts w:cs="Arial"/>
                <w:color w:val="000000"/>
              </w:rPr>
            </w:pPr>
            <w:r w:rsidRPr="00E97D2C">
              <w:rPr>
                <w:rFonts w:cs="Arial"/>
                <w:color w:val="000000"/>
              </w:rPr>
              <w:t>Bypass Esophagus to Duodenum with Nonautologous Tissue Substitute, Percutaneous Endoscopic Approach</w:t>
            </w:r>
          </w:p>
        </w:tc>
      </w:tr>
      <w:tr w:rsidR="00595F71" w:rsidRPr="00E97D2C" w14:paraId="02A42EB9" w14:textId="77777777" w:rsidTr="00696E8F">
        <w:trPr>
          <w:trHeight w:val="300"/>
        </w:trPr>
        <w:tc>
          <w:tcPr>
            <w:tcW w:w="1872" w:type="dxa"/>
            <w:noWrap/>
            <w:vAlign w:val="center"/>
            <w:hideMark/>
          </w:tcPr>
          <w:p w14:paraId="220CFA68" w14:textId="77777777" w:rsidR="00595F71" w:rsidRPr="00E97D2C" w:rsidRDefault="00595F71" w:rsidP="00696E8F">
            <w:pPr>
              <w:rPr>
                <w:rFonts w:cs="Arial"/>
                <w:color w:val="000000"/>
              </w:rPr>
            </w:pPr>
            <w:r w:rsidRPr="00E97D2C">
              <w:rPr>
                <w:rFonts w:cs="Arial"/>
                <w:color w:val="000000"/>
              </w:rPr>
              <w:t>0D154KA</w:t>
            </w:r>
          </w:p>
        </w:tc>
        <w:tc>
          <w:tcPr>
            <w:tcW w:w="7560" w:type="dxa"/>
            <w:noWrap/>
            <w:vAlign w:val="center"/>
            <w:hideMark/>
          </w:tcPr>
          <w:p w14:paraId="66EF3A80" w14:textId="77777777" w:rsidR="00595F71" w:rsidRPr="00E97D2C" w:rsidRDefault="00595F71" w:rsidP="00696E8F">
            <w:pPr>
              <w:rPr>
                <w:rFonts w:cs="Arial"/>
                <w:color w:val="000000"/>
              </w:rPr>
            </w:pPr>
            <w:r w:rsidRPr="00E97D2C">
              <w:rPr>
                <w:rFonts w:cs="Arial"/>
                <w:color w:val="000000"/>
              </w:rPr>
              <w:t>Bypass Esophagus to Jejunum with Nonautologous Tissue Substitute, Percutaneous Endoscopic Approach</w:t>
            </w:r>
          </w:p>
        </w:tc>
      </w:tr>
      <w:tr w:rsidR="00595F71" w:rsidRPr="00E97D2C" w14:paraId="62C00574" w14:textId="77777777" w:rsidTr="00696E8F">
        <w:trPr>
          <w:trHeight w:val="300"/>
        </w:trPr>
        <w:tc>
          <w:tcPr>
            <w:tcW w:w="1872" w:type="dxa"/>
            <w:noWrap/>
            <w:vAlign w:val="center"/>
            <w:hideMark/>
          </w:tcPr>
          <w:p w14:paraId="6FA12A19" w14:textId="77777777" w:rsidR="00595F71" w:rsidRPr="00E97D2C" w:rsidRDefault="00595F71" w:rsidP="00696E8F">
            <w:pPr>
              <w:rPr>
                <w:rFonts w:cs="Arial"/>
                <w:color w:val="000000"/>
              </w:rPr>
            </w:pPr>
            <w:r w:rsidRPr="00E97D2C">
              <w:rPr>
                <w:rFonts w:cs="Arial"/>
                <w:color w:val="000000"/>
              </w:rPr>
              <w:t>0D154KB</w:t>
            </w:r>
          </w:p>
        </w:tc>
        <w:tc>
          <w:tcPr>
            <w:tcW w:w="7560" w:type="dxa"/>
            <w:noWrap/>
            <w:vAlign w:val="center"/>
            <w:hideMark/>
          </w:tcPr>
          <w:p w14:paraId="14D8F873" w14:textId="77777777" w:rsidR="00595F71" w:rsidRPr="00E97D2C" w:rsidRDefault="00595F71" w:rsidP="00696E8F">
            <w:pPr>
              <w:rPr>
                <w:rFonts w:cs="Arial"/>
                <w:color w:val="000000"/>
              </w:rPr>
            </w:pPr>
            <w:r w:rsidRPr="00E97D2C">
              <w:rPr>
                <w:rFonts w:cs="Arial"/>
                <w:color w:val="000000"/>
              </w:rPr>
              <w:t>Bypass Esophagus to Ileum with Nonautologous Tissue Substitute, Percutaneous Endoscopic Approach</w:t>
            </w:r>
          </w:p>
        </w:tc>
      </w:tr>
      <w:tr w:rsidR="00595F71" w:rsidRPr="00E97D2C" w14:paraId="0103A315" w14:textId="77777777" w:rsidTr="00696E8F">
        <w:trPr>
          <w:trHeight w:val="300"/>
        </w:trPr>
        <w:tc>
          <w:tcPr>
            <w:tcW w:w="1872" w:type="dxa"/>
            <w:noWrap/>
            <w:vAlign w:val="center"/>
            <w:hideMark/>
          </w:tcPr>
          <w:p w14:paraId="7B9E1D63" w14:textId="77777777" w:rsidR="00595F71" w:rsidRPr="00E97D2C" w:rsidRDefault="00595F71" w:rsidP="00696E8F">
            <w:pPr>
              <w:rPr>
                <w:rFonts w:cs="Arial"/>
                <w:color w:val="000000"/>
              </w:rPr>
            </w:pPr>
            <w:r w:rsidRPr="00E97D2C">
              <w:rPr>
                <w:rFonts w:cs="Arial"/>
                <w:color w:val="000000"/>
              </w:rPr>
              <w:t>0D154Z4</w:t>
            </w:r>
          </w:p>
        </w:tc>
        <w:tc>
          <w:tcPr>
            <w:tcW w:w="7560" w:type="dxa"/>
            <w:noWrap/>
            <w:vAlign w:val="center"/>
            <w:hideMark/>
          </w:tcPr>
          <w:p w14:paraId="7BDA4E88" w14:textId="77777777" w:rsidR="00595F71" w:rsidRPr="00E97D2C" w:rsidRDefault="00595F71" w:rsidP="00696E8F">
            <w:pPr>
              <w:rPr>
                <w:rFonts w:cs="Arial"/>
                <w:color w:val="000000"/>
              </w:rPr>
            </w:pPr>
            <w:r w:rsidRPr="00E97D2C">
              <w:rPr>
                <w:rFonts w:cs="Arial"/>
                <w:color w:val="000000"/>
              </w:rPr>
              <w:t>Bypass Esophagus to Cutaneous, Percutaneous Endoscopic Approach</w:t>
            </w:r>
          </w:p>
        </w:tc>
      </w:tr>
      <w:tr w:rsidR="00595F71" w:rsidRPr="00E97D2C" w14:paraId="4EDE4F7A" w14:textId="77777777" w:rsidTr="00696E8F">
        <w:trPr>
          <w:trHeight w:val="300"/>
        </w:trPr>
        <w:tc>
          <w:tcPr>
            <w:tcW w:w="1872" w:type="dxa"/>
            <w:noWrap/>
            <w:vAlign w:val="center"/>
            <w:hideMark/>
          </w:tcPr>
          <w:p w14:paraId="039410DC" w14:textId="77777777" w:rsidR="00595F71" w:rsidRPr="00E97D2C" w:rsidRDefault="00595F71" w:rsidP="00696E8F">
            <w:pPr>
              <w:rPr>
                <w:rFonts w:cs="Arial"/>
                <w:color w:val="000000"/>
              </w:rPr>
            </w:pPr>
            <w:r w:rsidRPr="00E97D2C">
              <w:rPr>
                <w:rFonts w:cs="Arial"/>
                <w:color w:val="000000"/>
              </w:rPr>
              <w:t>0D154Z6</w:t>
            </w:r>
          </w:p>
        </w:tc>
        <w:tc>
          <w:tcPr>
            <w:tcW w:w="7560" w:type="dxa"/>
            <w:noWrap/>
            <w:vAlign w:val="center"/>
            <w:hideMark/>
          </w:tcPr>
          <w:p w14:paraId="62576C30" w14:textId="77777777" w:rsidR="00595F71" w:rsidRPr="00E97D2C" w:rsidRDefault="00595F71" w:rsidP="00696E8F">
            <w:pPr>
              <w:rPr>
                <w:rFonts w:cs="Arial"/>
                <w:color w:val="000000"/>
              </w:rPr>
            </w:pPr>
            <w:r w:rsidRPr="00E97D2C">
              <w:rPr>
                <w:rFonts w:cs="Arial"/>
                <w:color w:val="000000"/>
              </w:rPr>
              <w:t>Bypass Esophagus to Stomach, Percutaneous Endoscopic Approach</w:t>
            </w:r>
          </w:p>
        </w:tc>
      </w:tr>
      <w:tr w:rsidR="00595F71" w:rsidRPr="00E97D2C" w14:paraId="7F1EA244" w14:textId="77777777" w:rsidTr="00696E8F">
        <w:trPr>
          <w:trHeight w:val="300"/>
        </w:trPr>
        <w:tc>
          <w:tcPr>
            <w:tcW w:w="1872" w:type="dxa"/>
            <w:noWrap/>
            <w:vAlign w:val="center"/>
            <w:hideMark/>
          </w:tcPr>
          <w:p w14:paraId="419BD456" w14:textId="77777777" w:rsidR="00595F71" w:rsidRPr="00E97D2C" w:rsidRDefault="00595F71" w:rsidP="00696E8F">
            <w:pPr>
              <w:rPr>
                <w:rFonts w:cs="Arial"/>
                <w:color w:val="000000"/>
              </w:rPr>
            </w:pPr>
            <w:r w:rsidRPr="00E97D2C">
              <w:rPr>
                <w:rFonts w:cs="Arial"/>
                <w:color w:val="000000"/>
              </w:rPr>
              <w:t>0D154Z9</w:t>
            </w:r>
          </w:p>
        </w:tc>
        <w:tc>
          <w:tcPr>
            <w:tcW w:w="7560" w:type="dxa"/>
            <w:noWrap/>
            <w:vAlign w:val="center"/>
            <w:hideMark/>
          </w:tcPr>
          <w:p w14:paraId="122DB8FE" w14:textId="77777777" w:rsidR="00595F71" w:rsidRPr="00E97D2C" w:rsidRDefault="00595F71" w:rsidP="00696E8F">
            <w:pPr>
              <w:rPr>
                <w:rFonts w:cs="Arial"/>
                <w:color w:val="000000"/>
              </w:rPr>
            </w:pPr>
            <w:r w:rsidRPr="00E97D2C">
              <w:rPr>
                <w:rFonts w:cs="Arial"/>
                <w:color w:val="000000"/>
              </w:rPr>
              <w:t>Bypass Esophagus to Duodenum, Percutaneous Endoscopic Approach</w:t>
            </w:r>
          </w:p>
        </w:tc>
      </w:tr>
      <w:tr w:rsidR="00595F71" w:rsidRPr="00E97D2C" w14:paraId="39A667DD" w14:textId="77777777" w:rsidTr="00696E8F">
        <w:trPr>
          <w:trHeight w:val="300"/>
        </w:trPr>
        <w:tc>
          <w:tcPr>
            <w:tcW w:w="1872" w:type="dxa"/>
            <w:noWrap/>
            <w:vAlign w:val="center"/>
            <w:hideMark/>
          </w:tcPr>
          <w:p w14:paraId="5543FB2B" w14:textId="77777777" w:rsidR="00595F71" w:rsidRPr="00E97D2C" w:rsidRDefault="00595F71" w:rsidP="00696E8F">
            <w:pPr>
              <w:rPr>
                <w:rFonts w:cs="Arial"/>
                <w:color w:val="000000"/>
              </w:rPr>
            </w:pPr>
            <w:r w:rsidRPr="00E97D2C">
              <w:rPr>
                <w:rFonts w:cs="Arial"/>
                <w:color w:val="000000"/>
              </w:rPr>
              <w:t>0D154ZA</w:t>
            </w:r>
          </w:p>
        </w:tc>
        <w:tc>
          <w:tcPr>
            <w:tcW w:w="7560" w:type="dxa"/>
            <w:noWrap/>
            <w:vAlign w:val="center"/>
            <w:hideMark/>
          </w:tcPr>
          <w:p w14:paraId="2C079330" w14:textId="77777777" w:rsidR="00595F71" w:rsidRPr="00E97D2C" w:rsidRDefault="00595F71" w:rsidP="00696E8F">
            <w:pPr>
              <w:rPr>
                <w:rFonts w:cs="Arial"/>
                <w:color w:val="000000"/>
              </w:rPr>
            </w:pPr>
            <w:r w:rsidRPr="00E97D2C">
              <w:rPr>
                <w:rFonts w:cs="Arial"/>
                <w:color w:val="000000"/>
              </w:rPr>
              <w:t>Bypass Esophagus to Jejunum, Percutaneous Endoscopic Approach</w:t>
            </w:r>
          </w:p>
        </w:tc>
      </w:tr>
      <w:tr w:rsidR="00595F71" w:rsidRPr="00E97D2C" w14:paraId="39CA62CE" w14:textId="77777777" w:rsidTr="00696E8F">
        <w:trPr>
          <w:trHeight w:val="300"/>
        </w:trPr>
        <w:tc>
          <w:tcPr>
            <w:tcW w:w="1872" w:type="dxa"/>
            <w:noWrap/>
            <w:vAlign w:val="center"/>
            <w:hideMark/>
          </w:tcPr>
          <w:p w14:paraId="3FEB5171" w14:textId="77777777" w:rsidR="00595F71" w:rsidRPr="00E97D2C" w:rsidRDefault="00595F71" w:rsidP="00696E8F">
            <w:pPr>
              <w:rPr>
                <w:rFonts w:cs="Arial"/>
                <w:color w:val="000000"/>
              </w:rPr>
            </w:pPr>
            <w:r w:rsidRPr="00E97D2C">
              <w:rPr>
                <w:rFonts w:cs="Arial"/>
                <w:color w:val="000000"/>
              </w:rPr>
              <w:t>0D154ZB</w:t>
            </w:r>
          </w:p>
        </w:tc>
        <w:tc>
          <w:tcPr>
            <w:tcW w:w="7560" w:type="dxa"/>
            <w:noWrap/>
            <w:vAlign w:val="center"/>
            <w:hideMark/>
          </w:tcPr>
          <w:p w14:paraId="41A032D1" w14:textId="77777777" w:rsidR="00595F71" w:rsidRPr="00E97D2C" w:rsidRDefault="00595F71" w:rsidP="00696E8F">
            <w:pPr>
              <w:rPr>
                <w:rFonts w:cs="Arial"/>
                <w:color w:val="000000"/>
              </w:rPr>
            </w:pPr>
            <w:r w:rsidRPr="00E97D2C">
              <w:rPr>
                <w:rFonts w:cs="Arial"/>
                <w:color w:val="000000"/>
              </w:rPr>
              <w:t>Bypass Esophagus to Ileum, Percutaneous Endoscopic Approach</w:t>
            </w:r>
          </w:p>
        </w:tc>
      </w:tr>
      <w:tr w:rsidR="00595F71" w:rsidRPr="00E97D2C" w14:paraId="288C8BB6" w14:textId="77777777" w:rsidTr="00696E8F">
        <w:trPr>
          <w:trHeight w:val="300"/>
        </w:trPr>
        <w:tc>
          <w:tcPr>
            <w:tcW w:w="1872" w:type="dxa"/>
            <w:noWrap/>
            <w:vAlign w:val="center"/>
            <w:hideMark/>
          </w:tcPr>
          <w:p w14:paraId="243D3B60" w14:textId="77777777" w:rsidR="00595F71" w:rsidRPr="00E97D2C" w:rsidRDefault="00595F71" w:rsidP="00696E8F">
            <w:pPr>
              <w:rPr>
                <w:rFonts w:cs="Arial"/>
                <w:color w:val="000000"/>
              </w:rPr>
            </w:pPr>
            <w:r w:rsidRPr="00E97D2C">
              <w:rPr>
                <w:rFonts w:cs="Arial"/>
                <w:color w:val="000000"/>
              </w:rPr>
              <w:t>0D15874</w:t>
            </w:r>
          </w:p>
        </w:tc>
        <w:tc>
          <w:tcPr>
            <w:tcW w:w="7560" w:type="dxa"/>
            <w:noWrap/>
            <w:vAlign w:val="center"/>
            <w:hideMark/>
          </w:tcPr>
          <w:p w14:paraId="5C1B90BD" w14:textId="77777777" w:rsidR="00595F71" w:rsidRPr="00E97D2C" w:rsidRDefault="00595F71" w:rsidP="00696E8F">
            <w:pPr>
              <w:rPr>
                <w:rFonts w:cs="Arial"/>
                <w:color w:val="000000"/>
              </w:rPr>
            </w:pPr>
            <w:r w:rsidRPr="00E97D2C">
              <w:rPr>
                <w:rFonts w:cs="Arial"/>
                <w:color w:val="000000"/>
              </w:rPr>
              <w:t>Bypass Esophagus to Cutaneous with Autologous Tissue Substitute, Via Natural or Artificial Opening Endoscopic</w:t>
            </w:r>
          </w:p>
        </w:tc>
      </w:tr>
      <w:tr w:rsidR="00595F71" w:rsidRPr="00E97D2C" w14:paraId="1D334344" w14:textId="77777777" w:rsidTr="00696E8F">
        <w:trPr>
          <w:trHeight w:val="300"/>
        </w:trPr>
        <w:tc>
          <w:tcPr>
            <w:tcW w:w="1872" w:type="dxa"/>
            <w:noWrap/>
            <w:vAlign w:val="center"/>
            <w:hideMark/>
          </w:tcPr>
          <w:p w14:paraId="32D891EB" w14:textId="77777777" w:rsidR="00595F71" w:rsidRPr="00E97D2C" w:rsidRDefault="00595F71" w:rsidP="00696E8F">
            <w:pPr>
              <w:rPr>
                <w:rFonts w:cs="Arial"/>
                <w:color w:val="000000"/>
              </w:rPr>
            </w:pPr>
            <w:r w:rsidRPr="00E97D2C">
              <w:rPr>
                <w:rFonts w:cs="Arial"/>
                <w:color w:val="000000"/>
              </w:rPr>
              <w:t>0D15876</w:t>
            </w:r>
          </w:p>
        </w:tc>
        <w:tc>
          <w:tcPr>
            <w:tcW w:w="7560" w:type="dxa"/>
            <w:noWrap/>
            <w:vAlign w:val="center"/>
            <w:hideMark/>
          </w:tcPr>
          <w:p w14:paraId="3962C52E" w14:textId="77777777" w:rsidR="00595F71" w:rsidRPr="00E97D2C" w:rsidRDefault="00595F71" w:rsidP="00696E8F">
            <w:pPr>
              <w:rPr>
                <w:rFonts w:cs="Arial"/>
                <w:color w:val="000000"/>
              </w:rPr>
            </w:pPr>
            <w:r w:rsidRPr="00E97D2C">
              <w:rPr>
                <w:rFonts w:cs="Arial"/>
                <w:color w:val="000000"/>
              </w:rPr>
              <w:t>Bypass Esophagus to Stomach with Autologous Tissue Substitute, Via Natural or Artificial Opening Endoscopic</w:t>
            </w:r>
          </w:p>
        </w:tc>
      </w:tr>
      <w:tr w:rsidR="00595F71" w:rsidRPr="00E97D2C" w14:paraId="0EA7901B" w14:textId="77777777" w:rsidTr="00696E8F">
        <w:trPr>
          <w:trHeight w:val="300"/>
        </w:trPr>
        <w:tc>
          <w:tcPr>
            <w:tcW w:w="1872" w:type="dxa"/>
            <w:noWrap/>
            <w:vAlign w:val="center"/>
            <w:hideMark/>
          </w:tcPr>
          <w:p w14:paraId="52A83B1A" w14:textId="77777777" w:rsidR="00595F71" w:rsidRPr="00E97D2C" w:rsidRDefault="00595F71" w:rsidP="00696E8F">
            <w:pPr>
              <w:rPr>
                <w:rFonts w:cs="Arial"/>
                <w:color w:val="000000"/>
              </w:rPr>
            </w:pPr>
            <w:r w:rsidRPr="00E97D2C">
              <w:rPr>
                <w:rFonts w:cs="Arial"/>
                <w:color w:val="000000"/>
              </w:rPr>
              <w:t>0D15879</w:t>
            </w:r>
          </w:p>
        </w:tc>
        <w:tc>
          <w:tcPr>
            <w:tcW w:w="7560" w:type="dxa"/>
            <w:noWrap/>
            <w:vAlign w:val="center"/>
            <w:hideMark/>
          </w:tcPr>
          <w:p w14:paraId="1AF04584" w14:textId="77777777" w:rsidR="00595F71" w:rsidRPr="00E97D2C" w:rsidRDefault="00595F71" w:rsidP="00696E8F">
            <w:pPr>
              <w:rPr>
                <w:rFonts w:cs="Arial"/>
                <w:color w:val="000000"/>
              </w:rPr>
            </w:pPr>
            <w:r w:rsidRPr="00E97D2C">
              <w:rPr>
                <w:rFonts w:cs="Arial"/>
                <w:color w:val="000000"/>
              </w:rPr>
              <w:t>Bypass Esophagus to Duodenum with Autologous Tissue Substitute, Via Natural or Artificial Opening Endoscopic</w:t>
            </w:r>
          </w:p>
        </w:tc>
      </w:tr>
      <w:tr w:rsidR="00595F71" w:rsidRPr="00E97D2C" w14:paraId="0D6E43B0" w14:textId="77777777" w:rsidTr="00696E8F">
        <w:trPr>
          <w:trHeight w:val="300"/>
        </w:trPr>
        <w:tc>
          <w:tcPr>
            <w:tcW w:w="1872" w:type="dxa"/>
            <w:noWrap/>
            <w:vAlign w:val="center"/>
            <w:hideMark/>
          </w:tcPr>
          <w:p w14:paraId="4D50034C" w14:textId="77777777" w:rsidR="00595F71" w:rsidRPr="00E97D2C" w:rsidRDefault="00595F71" w:rsidP="00696E8F">
            <w:pPr>
              <w:rPr>
                <w:rFonts w:cs="Arial"/>
                <w:color w:val="000000"/>
              </w:rPr>
            </w:pPr>
            <w:r w:rsidRPr="00E97D2C">
              <w:rPr>
                <w:rFonts w:cs="Arial"/>
                <w:color w:val="000000"/>
              </w:rPr>
              <w:t>0D1587A</w:t>
            </w:r>
          </w:p>
        </w:tc>
        <w:tc>
          <w:tcPr>
            <w:tcW w:w="7560" w:type="dxa"/>
            <w:noWrap/>
            <w:vAlign w:val="center"/>
            <w:hideMark/>
          </w:tcPr>
          <w:p w14:paraId="119B49E3" w14:textId="77777777" w:rsidR="00595F71" w:rsidRPr="00E97D2C" w:rsidRDefault="00595F71" w:rsidP="00696E8F">
            <w:pPr>
              <w:rPr>
                <w:rFonts w:cs="Arial"/>
                <w:color w:val="000000"/>
              </w:rPr>
            </w:pPr>
            <w:r w:rsidRPr="00E97D2C">
              <w:rPr>
                <w:rFonts w:cs="Arial"/>
                <w:color w:val="000000"/>
              </w:rPr>
              <w:t>Bypass Esophagus to Jejunum with Autologous Tissue Substitute, Via Natural or Artificial Opening Endoscopic</w:t>
            </w:r>
          </w:p>
        </w:tc>
      </w:tr>
      <w:tr w:rsidR="00595F71" w:rsidRPr="00E97D2C" w14:paraId="6867E68E" w14:textId="77777777" w:rsidTr="00696E8F">
        <w:trPr>
          <w:trHeight w:val="300"/>
        </w:trPr>
        <w:tc>
          <w:tcPr>
            <w:tcW w:w="1872" w:type="dxa"/>
            <w:noWrap/>
            <w:vAlign w:val="center"/>
            <w:hideMark/>
          </w:tcPr>
          <w:p w14:paraId="5A276F95" w14:textId="77777777" w:rsidR="00595F71" w:rsidRPr="00E97D2C" w:rsidRDefault="00595F71" w:rsidP="00696E8F">
            <w:pPr>
              <w:rPr>
                <w:rFonts w:cs="Arial"/>
                <w:color w:val="000000"/>
              </w:rPr>
            </w:pPr>
            <w:r w:rsidRPr="00E97D2C">
              <w:rPr>
                <w:rFonts w:cs="Arial"/>
                <w:color w:val="000000"/>
              </w:rPr>
              <w:t>0D1587B</w:t>
            </w:r>
          </w:p>
        </w:tc>
        <w:tc>
          <w:tcPr>
            <w:tcW w:w="7560" w:type="dxa"/>
            <w:noWrap/>
            <w:vAlign w:val="center"/>
            <w:hideMark/>
          </w:tcPr>
          <w:p w14:paraId="35F08D42" w14:textId="77777777" w:rsidR="00595F71" w:rsidRPr="00E97D2C" w:rsidRDefault="00595F71" w:rsidP="00696E8F">
            <w:pPr>
              <w:rPr>
                <w:rFonts w:cs="Arial"/>
                <w:color w:val="000000"/>
              </w:rPr>
            </w:pPr>
            <w:r w:rsidRPr="00E97D2C">
              <w:rPr>
                <w:rFonts w:cs="Arial"/>
                <w:color w:val="000000"/>
              </w:rPr>
              <w:t>Bypass Esophagus to Ileum with Autologous Tissue Substitute, Via Natural or Artificial Opening Endoscopic</w:t>
            </w:r>
          </w:p>
        </w:tc>
      </w:tr>
      <w:tr w:rsidR="00595F71" w:rsidRPr="00E97D2C" w14:paraId="079B59B0" w14:textId="77777777" w:rsidTr="00696E8F">
        <w:trPr>
          <w:trHeight w:val="300"/>
        </w:trPr>
        <w:tc>
          <w:tcPr>
            <w:tcW w:w="1872" w:type="dxa"/>
            <w:noWrap/>
            <w:vAlign w:val="center"/>
            <w:hideMark/>
          </w:tcPr>
          <w:p w14:paraId="7504BDA9" w14:textId="77777777" w:rsidR="00595F71" w:rsidRPr="00E97D2C" w:rsidRDefault="00595F71" w:rsidP="00696E8F">
            <w:pPr>
              <w:rPr>
                <w:rFonts w:cs="Arial"/>
                <w:color w:val="000000"/>
              </w:rPr>
            </w:pPr>
            <w:r w:rsidRPr="00E97D2C">
              <w:rPr>
                <w:rFonts w:cs="Arial"/>
                <w:color w:val="000000"/>
              </w:rPr>
              <w:t>0D158J4</w:t>
            </w:r>
          </w:p>
        </w:tc>
        <w:tc>
          <w:tcPr>
            <w:tcW w:w="7560" w:type="dxa"/>
            <w:noWrap/>
            <w:vAlign w:val="center"/>
            <w:hideMark/>
          </w:tcPr>
          <w:p w14:paraId="51ECE1B2" w14:textId="77777777" w:rsidR="00595F71" w:rsidRPr="00E97D2C" w:rsidRDefault="00595F71" w:rsidP="00696E8F">
            <w:pPr>
              <w:rPr>
                <w:rFonts w:cs="Arial"/>
                <w:color w:val="000000"/>
              </w:rPr>
            </w:pPr>
            <w:r w:rsidRPr="00E97D2C">
              <w:rPr>
                <w:rFonts w:cs="Arial"/>
                <w:color w:val="000000"/>
              </w:rPr>
              <w:t>Bypass Esophagus to Cutaneous with Synthetic Substitute, Via Natural or Artificial Opening Endoscopic</w:t>
            </w:r>
          </w:p>
        </w:tc>
      </w:tr>
      <w:tr w:rsidR="00595F71" w:rsidRPr="00E97D2C" w14:paraId="48821137" w14:textId="77777777" w:rsidTr="00696E8F">
        <w:trPr>
          <w:trHeight w:val="300"/>
        </w:trPr>
        <w:tc>
          <w:tcPr>
            <w:tcW w:w="1872" w:type="dxa"/>
            <w:noWrap/>
            <w:vAlign w:val="center"/>
            <w:hideMark/>
          </w:tcPr>
          <w:p w14:paraId="6DCC5741" w14:textId="77777777" w:rsidR="00595F71" w:rsidRPr="00E97D2C" w:rsidRDefault="00595F71" w:rsidP="00696E8F">
            <w:pPr>
              <w:rPr>
                <w:rFonts w:cs="Arial"/>
                <w:color w:val="000000"/>
              </w:rPr>
            </w:pPr>
            <w:r w:rsidRPr="00E97D2C">
              <w:rPr>
                <w:rFonts w:cs="Arial"/>
                <w:color w:val="000000"/>
              </w:rPr>
              <w:lastRenderedPageBreak/>
              <w:t>0D158J6</w:t>
            </w:r>
          </w:p>
        </w:tc>
        <w:tc>
          <w:tcPr>
            <w:tcW w:w="7560" w:type="dxa"/>
            <w:noWrap/>
            <w:vAlign w:val="center"/>
            <w:hideMark/>
          </w:tcPr>
          <w:p w14:paraId="533C39CB" w14:textId="77777777" w:rsidR="00595F71" w:rsidRPr="00E97D2C" w:rsidRDefault="00595F71" w:rsidP="00696E8F">
            <w:pPr>
              <w:rPr>
                <w:rFonts w:cs="Arial"/>
                <w:color w:val="000000"/>
              </w:rPr>
            </w:pPr>
            <w:r w:rsidRPr="00E97D2C">
              <w:rPr>
                <w:rFonts w:cs="Arial"/>
                <w:color w:val="000000"/>
              </w:rPr>
              <w:t>Bypass Esophagus to Stomach with Synthetic Substitute, Via Natural or Artificial Opening Endoscopic</w:t>
            </w:r>
          </w:p>
        </w:tc>
      </w:tr>
      <w:tr w:rsidR="00595F71" w:rsidRPr="00E97D2C" w14:paraId="4224EDC4" w14:textId="77777777" w:rsidTr="00696E8F">
        <w:trPr>
          <w:trHeight w:val="300"/>
        </w:trPr>
        <w:tc>
          <w:tcPr>
            <w:tcW w:w="1872" w:type="dxa"/>
            <w:noWrap/>
            <w:vAlign w:val="center"/>
            <w:hideMark/>
          </w:tcPr>
          <w:p w14:paraId="40DB371C" w14:textId="77777777" w:rsidR="00595F71" w:rsidRPr="00E97D2C" w:rsidRDefault="00595F71" w:rsidP="00696E8F">
            <w:pPr>
              <w:rPr>
                <w:rFonts w:cs="Arial"/>
                <w:color w:val="000000"/>
              </w:rPr>
            </w:pPr>
            <w:r w:rsidRPr="00E97D2C">
              <w:rPr>
                <w:rFonts w:cs="Arial"/>
                <w:color w:val="000000"/>
              </w:rPr>
              <w:t>0D158J9</w:t>
            </w:r>
          </w:p>
        </w:tc>
        <w:tc>
          <w:tcPr>
            <w:tcW w:w="7560" w:type="dxa"/>
            <w:noWrap/>
            <w:vAlign w:val="center"/>
            <w:hideMark/>
          </w:tcPr>
          <w:p w14:paraId="34DDF5A1" w14:textId="77777777" w:rsidR="00595F71" w:rsidRPr="00E97D2C" w:rsidRDefault="00595F71" w:rsidP="00696E8F">
            <w:pPr>
              <w:rPr>
                <w:rFonts w:cs="Arial"/>
                <w:color w:val="000000"/>
              </w:rPr>
            </w:pPr>
            <w:r w:rsidRPr="00E97D2C">
              <w:rPr>
                <w:rFonts w:cs="Arial"/>
                <w:color w:val="000000"/>
              </w:rPr>
              <w:t>Bypass Esophagus to Duodenum with Synthetic Substitute, Via Natural or Artificial Opening Endoscopic</w:t>
            </w:r>
          </w:p>
        </w:tc>
      </w:tr>
      <w:tr w:rsidR="00595F71" w:rsidRPr="00E97D2C" w14:paraId="46870F8A" w14:textId="77777777" w:rsidTr="00696E8F">
        <w:trPr>
          <w:trHeight w:val="300"/>
        </w:trPr>
        <w:tc>
          <w:tcPr>
            <w:tcW w:w="1872" w:type="dxa"/>
            <w:noWrap/>
            <w:vAlign w:val="center"/>
            <w:hideMark/>
          </w:tcPr>
          <w:p w14:paraId="1DC24E99" w14:textId="77777777" w:rsidR="00595F71" w:rsidRPr="00E97D2C" w:rsidRDefault="00595F71" w:rsidP="00696E8F">
            <w:pPr>
              <w:rPr>
                <w:rFonts w:cs="Arial"/>
                <w:color w:val="000000"/>
              </w:rPr>
            </w:pPr>
            <w:r w:rsidRPr="00E97D2C">
              <w:rPr>
                <w:rFonts w:cs="Arial"/>
                <w:color w:val="000000"/>
              </w:rPr>
              <w:t>0D158JA</w:t>
            </w:r>
          </w:p>
        </w:tc>
        <w:tc>
          <w:tcPr>
            <w:tcW w:w="7560" w:type="dxa"/>
            <w:noWrap/>
            <w:vAlign w:val="center"/>
            <w:hideMark/>
          </w:tcPr>
          <w:p w14:paraId="424E079E" w14:textId="77777777" w:rsidR="00595F71" w:rsidRPr="00E97D2C" w:rsidRDefault="00595F71" w:rsidP="00696E8F">
            <w:pPr>
              <w:rPr>
                <w:rFonts w:cs="Arial"/>
                <w:color w:val="000000"/>
              </w:rPr>
            </w:pPr>
            <w:r w:rsidRPr="00E97D2C">
              <w:rPr>
                <w:rFonts w:cs="Arial"/>
                <w:color w:val="000000"/>
              </w:rPr>
              <w:t>Bypass Esophagus to Jejunum with Synthetic Substitute, Via Natural or Artificial Opening Endoscopic</w:t>
            </w:r>
          </w:p>
        </w:tc>
      </w:tr>
      <w:tr w:rsidR="00595F71" w:rsidRPr="00E97D2C" w14:paraId="2A9BF77E" w14:textId="77777777" w:rsidTr="00696E8F">
        <w:trPr>
          <w:trHeight w:val="300"/>
        </w:trPr>
        <w:tc>
          <w:tcPr>
            <w:tcW w:w="1872" w:type="dxa"/>
            <w:noWrap/>
            <w:vAlign w:val="center"/>
            <w:hideMark/>
          </w:tcPr>
          <w:p w14:paraId="466C047D" w14:textId="77777777" w:rsidR="00595F71" w:rsidRPr="00E97D2C" w:rsidRDefault="00595F71" w:rsidP="00696E8F">
            <w:pPr>
              <w:rPr>
                <w:rFonts w:cs="Arial"/>
                <w:color w:val="000000"/>
              </w:rPr>
            </w:pPr>
            <w:r w:rsidRPr="00E97D2C">
              <w:rPr>
                <w:rFonts w:cs="Arial"/>
                <w:color w:val="000000"/>
              </w:rPr>
              <w:t>0D158JB</w:t>
            </w:r>
          </w:p>
        </w:tc>
        <w:tc>
          <w:tcPr>
            <w:tcW w:w="7560" w:type="dxa"/>
            <w:noWrap/>
            <w:vAlign w:val="center"/>
            <w:hideMark/>
          </w:tcPr>
          <w:p w14:paraId="38F503B5" w14:textId="77777777" w:rsidR="00595F71" w:rsidRPr="00E97D2C" w:rsidRDefault="00595F71" w:rsidP="00696E8F">
            <w:pPr>
              <w:rPr>
                <w:rFonts w:cs="Arial"/>
                <w:color w:val="000000"/>
              </w:rPr>
            </w:pPr>
            <w:r w:rsidRPr="00E97D2C">
              <w:rPr>
                <w:rFonts w:cs="Arial"/>
                <w:color w:val="000000"/>
              </w:rPr>
              <w:t>Bypass Esophagus to Ileum with Synthetic Substitute, Via Natural or Artificial Opening Endoscopic</w:t>
            </w:r>
          </w:p>
        </w:tc>
      </w:tr>
      <w:tr w:rsidR="00595F71" w:rsidRPr="00E97D2C" w14:paraId="149B5AA5" w14:textId="77777777" w:rsidTr="00696E8F">
        <w:trPr>
          <w:trHeight w:val="300"/>
        </w:trPr>
        <w:tc>
          <w:tcPr>
            <w:tcW w:w="1872" w:type="dxa"/>
            <w:noWrap/>
            <w:vAlign w:val="center"/>
            <w:hideMark/>
          </w:tcPr>
          <w:p w14:paraId="3C727437" w14:textId="77777777" w:rsidR="00595F71" w:rsidRPr="00E97D2C" w:rsidRDefault="00595F71" w:rsidP="00696E8F">
            <w:pPr>
              <w:rPr>
                <w:rFonts w:cs="Arial"/>
                <w:color w:val="000000"/>
              </w:rPr>
            </w:pPr>
            <w:r w:rsidRPr="00E97D2C">
              <w:rPr>
                <w:rFonts w:cs="Arial"/>
                <w:color w:val="000000"/>
              </w:rPr>
              <w:t>0D158K4</w:t>
            </w:r>
          </w:p>
        </w:tc>
        <w:tc>
          <w:tcPr>
            <w:tcW w:w="7560" w:type="dxa"/>
            <w:noWrap/>
            <w:vAlign w:val="center"/>
            <w:hideMark/>
          </w:tcPr>
          <w:p w14:paraId="0DE13AD9" w14:textId="77777777" w:rsidR="00595F71" w:rsidRPr="00E97D2C" w:rsidRDefault="00595F71" w:rsidP="00696E8F">
            <w:pPr>
              <w:rPr>
                <w:rFonts w:cs="Arial"/>
                <w:color w:val="000000"/>
              </w:rPr>
            </w:pPr>
            <w:r w:rsidRPr="00E97D2C">
              <w:rPr>
                <w:rFonts w:cs="Arial"/>
                <w:color w:val="000000"/>
              </w:rPr>
              <w:t>Bypass Esophagus to Cutaneous with Nonautologous Tissue Substitute, Via Natural or Artificial Opening Endoscopic</w:t>
            </w:r>
          </w:p>
        </w:tc>
      </w:tr>
      <w:tr w:rsidR="00595F71" w:rsidRPr="00E97D2C" w14:paraId="515CB358" w14:textId="77777777" w:rsidTr="00696E8F">
        <w:trPr>
          <w:trHeight w:val="300"/>
        </w:trPr>
        <w:tc>
          <w:tcPr>
            <w:tcW w:w="1872" w:type="dxa"/>
            <w:noWrap/>
            <w:vAlign w:val="center"/>
            <w:hideMark/>
          </w:tcPr>
          <w:p w14:paraId="26F12E2E" w14:textId="77777777" w:rsidR="00595F71" w:rsidRPr="00E97D2C" w:rsidRDefault="00595F71" w:rsidP="00696E8F">
            <w:pPr>
              <w:rPr>
                <w:rFonts w:cs="Arial"/>
                <w:color w:val="000000"/>
              </w:rPr>
            </w:pPr>
            <w:r w:rsidRPr="00E97D2C">
              <w:rPr>
                <w:rFonts w:cs="Arial"/>
                <w:color w:val="000000"/>
              </w:rPr>
              <w:t>0D158K6</w:t>
            </w:r>
          </w:p>
        </w:tc>
        <w:tc>
          <w:tcPr>
            <w:tcW w:w="7560" w:type="dxa"/>
            <w:noWrap/>
            <w:vAlign w:val="center"/>
            <w:hideMark/>
          </w:tcPr>
          <w:p w14:paraId="0D856412" w14:textId="77777777" w:rsidR="00595F71" w:rsidRPr="00E97D2C" w:rsidRDefault="00595F71" w:rsidP="00696E8F">
            <w:pPr>
              <w:rPr>
                <w:rFonts w:cs="Arial"/>
                <w:color w:val="000000"/>
              </w:rPr>
            </w:pPr>
            <w:r w:rsidRPr="00E97D2C">
              <w:rPr>
                <w:rFonts w:cs="Arial"/>
                <w:color w:val="000000"/>
              </w:rPr>
              <w:t>Bypass Esophagus to Stomach with Nonautologous Tissue Substitute, Via Natural or Artificial Opening Endoscopic</w:t>
            </w:r>
          </w:p>
        </w:tc>
      </w:tr>
      <w:tr w:rsidR="00595F71" w:rsidRPr="00E97D2C" w14:paraId="3A141BA2" w14:textId="77777777" w:rsidTr="00696E8F">
        <w:trPr>
          <w:trHeight w:val="300"/>
        </w:trPr>
        <w:tc>
          <w:tcPr>
            <w:tcW w:w="1872" w:type="dxa"/>
            <w:noWrap/>
            <w:vAlign w:val="center"/>
            <w:hideMark/>
          </w:tcPr>
          <w:p w14:paraId="6C5928A2" w14:textId="77777777" w:rsidR="00595F71" w:rsidRPr="00E97D2C" w:rsidRDefault="00595F71" w:rsidP="00696E8F">
            <w:pPr>
              <w:rPr>
                <w:rFonts w:cs="Arial"/>
                <w:color w:val="000000"/>
              </w:rPr>
            </w:pPr>
            <w:r w:rsidRPr="00E97D2C">
              <w:rPr>
                <w:rFonts w:cs="Arial"/>
                <w:color w:val="000000"/>
              </w:rPr>
              <w:t>0D158K9</w:t>
            </w:r>
          </w:p>
        </w:tc>
        <w:tc>
          <w:tcPr>
            <w:tcW w:w="7560" w:type="dxa"/>
            <w:noWrap/>
            <w:vAlign w:val="center"/>
            <w:hideMark/>
          </w:tcPr>
          <w:p w14:paraId="3378BDBF" w14:textId="77777777" w:rsidR="00595F71" w:rsidRPr="00E97D2C" w:rsidRDefault="00595F71" w:rsidP="00696E8F">
            <w:pPr>
              <w:rPr>
                <w:rFonts w:cs="Arial"/>
                <w:color w:val="000000"/>
              </w:rPr>
            </w:pPr>
            <w:r w:rsidRPr="00E97D2C">
              <w:rPr>
                <w:rFonts w:cs="Arial"/>
                <w:color w:val="000000"/>
              </w:rPr>
              <w:t>Bypass Esophagus to Duodenum with Nonautologous Tissue Substitute, Via Natural or Artificial Opening Endoscopic</w:t>
            </w:r>
          </w:p>
        </w:tc>
      </w:tr>
      <w:tr w:rsidR="00595F71" w:rsidRPr="00E97D2C" w14:paraId="7EE1A4E3" w14:textId="77777777" w:rsidTr="00696E8F">
        <w:trPr>
          <w:trHeight w:val="300"/>
        </w:trPr>
        <w:tc>
          <w:tcPr>
            <w:tcW w:w="1872" w:type="dxa"/>
            <w:noWrap/>
            <w:vAlign w:val="center"/>
            <w:hideMark/>
          </w:tcPr>
          <w:p w14:paraId="3074E820" w14:textId="77777777" w:rsidR="00595F71" w:rsidRPr="00E97D2C" w:rsidRDefault="00595F71" w:rsidP="00696E8F">
            <w:pPr>
              <w:rPr>
                <w:rFonts w:cs="Arial"/>
                <w:color w:val="000000"/>
              </w:rPr>
            </w:pPr>
            <w:r w:rsidRPr="00E97D2C">
              <w:rPr>
                <w:rFonts w:cs="Arial"/>
                <w:color w:val="000000"/>
              </w:rPr>
              <w:t>0D158KA</w:t>
            </w:r>
          </w:p>
        </w:tc>
        <w:tc>
          <w:tcPr>
            <w:tcW w:w="7560" w:type="dxa"/>
            <w:noWrap/>
            <w:vAlign w:val="center"/>
            <w:hideMark/>
          </w:tcPr>
          <w:p w14:paraId="0FF9D80A" w14:textId="77777777" w:rsidR="00595F71" w:rsidRPr="00E97D2C" w:rsidRDefault="00595F71" w:rsidP="00696E8F">
            <w:pPr>
              <w:rPr>
                <w:rFonts w:cs="Arial"/>
                <w:color w:val="000000"/>
              </w:rPr>
            </w:pPr>
            <w:r w:rsidRPr="00E97D2C">
              <w:rPr>
                <w:rFonts w:cs="Arial"/>
                <w:color w:val="000000"/>
              </w:rPr>
              <w:t>Bypass Esophagus to Jejunum with Nonautologous Tissue Substitute, Via Natural or Artificial Opening Endoscopic</w:t>
            </w:r>
          </w:p>
        </w:tc>
      </w:tr>
      <w:tr w:rsidR="00595F71" w:rsidRPr="00E97D2C" w14:paraId="649C5230" w14:textId="77777777" w:rsidTr="00696E8F">
        <w:trPr>
          <w:trHeight w:val="300"/>
        </w:trPr>
        <w:tc>
          <w:tcPr>
            <w:tcW w:w="1872" w:type="dxa"/>
            <w:noWrap/>
            <w:vAlign w:val="center"/>
            <w:hideMark/>
          </w:tcPr>
          <w:p w14:paraId="317F8D94" w14:textId="77777777" w:rsidR="00595F71" w:rsidRPr="00E97D2C" w:rsidRDefault="00595F71" w:rsidP="00696E8F">
            <w:pPr>
              <w:rPr>
                <w:rFonts w:cs="Arial"/>
                <w:color w:val="000000"/>
              </w:rPr>
            </w:pPr>
            <w:r w:rsidRPr="00E97D2C">
              <w:rPr>
                <w:rFonts w:cs="Arial"/>
                <w:color w:val="000000"/>
              </w:rPr>
              <w:t>0D158KB</w:t>
            </w:r>
          </w:p>
        </w:tc>
        <w:tc>
          <w:tcPr>
            <w:tcW w:w="7560" w:type="dxa"/>
            <w:noWrap/>
            <w:vAlign w:val="center"/>
            <w:hideMark/>
          </w:tcPr>
          <w:p w14:paraId="05673D03" w14:textId="77777777" w:rsidR="00595F71" w:rsidRPr="00E97D2C" w:rsidRDefault="00595F71" w:rsidP="00696E8F">
            <w:pPr>
              <w:rPr>
                <w:rFonts w:cs="Arial"/>
                <w:color w:val="000000"/>
              </w:rPr>
            </w:pPr>
            <w:r w:rsidRPr="00E97D2C">
              <w:rPr>
                <w:rFonts w:cs="Arial"/>
                <w:color w:val="000000"/>
              </w:rPr>
              <w:t>Bypass Esophagus to Ileum with Nonautologous Tissue Substitute, Via Natural or Artificial Opening Endoscopic</w:t>
            </w:r>
          </w:p>
        </w:tc>
      </w:tr>
      <w:tr w:rsidR="00595F71" w:rsidRPr="00E97D2C" w14:paraId="3F560888" w14:textId="77777777" w:rsidTr="00696E8F">
        <w:trPr>
          <w:trHeight w:val="300"/>
        </w:trPr>
        <w:tc>
          <w:tcPr>
            <w:tcW w:w="1872" w:type="dxa"/>
            <w:noWrap/>
            <w:vAlign w:val="center"/>
            <w:hideMark/>
          </w:tcPr>
          <w:p w14:paraId="5C09DAD2" w14:textId="77777777" w:rsidR="00595F71" w:rsidRPr="00E97D2C" w:rsidRDefault="00595F71" w:rsidP="00696E8F">
            <w:pPr>
              <w:rPr>
                <w:rFonts w:cs="Arial"/>
                <w:color w:val="000000"/>
              </w:rPr>
            </w:pPr>
            <w:r w:rsidRPr="00E97D2C">
              <w:rPr>
                <w:rFonts w:cs="Arial"/>
                <w:color w:val="000000"/>
              </w:rPr>
              <w:t>0D158Z4</w:t>
            </w:r>
          </w:p>
        </w:tc>
        <w:tc>
          <w:tcPr>
            <w:tcW w:w="7560" w:type="dxa"/>
            <w:noWrap/>
            <w:vAlign w:val="center"/>
            <w:hideMark/>
          </w:tcPr>
          <w:p w14:paraId="011C8CE6" w14:textId="77777777" w:rsidR="00595F71" w:rsidRPr="00E97D2C" w:rsidRDefault="00595F71" w:rsidP="00696E8F">
            <w:pPr>
              <w:rPr>
                <w:rFonts w:cs="Arial"/>
                <w:color w:val="000000"/>
              </w:rPr>
            </w:pPr>
            <w:r w:rsidRPr="00E97D2C">
              <w:rPr>
                <w:rFonts w:cs="Arial"/>
                <w:color w:val="000000"/>
              </w:rPr>
              <w:t>Bypass Esophagus to Cutaneous, Via Natural or Artificial Opening Endoscopic</w:t>
            </w:r>
          </w:p>
        </w:tc>
      </w:tr>
      <w:tr w:rsidR="00595F71" w:rsidRPr="00E97D2C" w14:paraId="379FAF07" w14:textId="77777777" w:rsidTr="00696E8F">
        <w:trPr>
          <w:trHeight w:val="300"/>
        </w:trPr>
        <w:tc>
          <w:tcPr>
            <w:tcW w:w="1872" w:type="dxa"/>
            <w:noWrap/>
            <w:vAlign w:val="center"/>
            <w:hideMark/>
          </w:tcPr>
          <w:p w14:paraId="62920CFE" w14:textId="77777777" w:rsidR="00595F71" w:rsidRPr="00E97D2C" w:rsidRDefault="00595F71" w:rsidP="00696E8F">
            <w:pPr>
              <w:rPr>
                <w:rFonts w:cs="Arial"/>
                <w:color w:val="000000"/>
              </w:rPr>
            </w:pPr>
            <w:r w:rsidRPr="00E97D2C">
              <w:rPr>
                <w:rFonts w:cs="Arial"/>
                <w:color w:val="000000"/>
              </w:rPr>
              <w:t>0D158Z6</w:t>
            </w:r>
          </w:p>
        </w:tc>
        <w:tc>
          <w:tcPr>
            <w:tcW w:w="7560" w:type="dxa"/>
            <w:noWrap/>
            <w:vAlign w:val="center"/>
            <w:hideMark/>
          </w:tcPr>
          <w:p w14:paraId="18094B6F" w14:textId="77777777" w:rsidR="00595F71" w:rsidRPr="00E97D2C" w:rsidRDefault="00595F71" w:rsidP="00696E8F">
            <w:pPr>
              <w:rPr>
                <w:rFonts w:cs="Arial"/>
                <w:color w:val="000000"/>
              </w:rPr>
            </w:pPr>
            <w:r w:rsidRPr="00E97D2C">
              <w:rPr>
                <w:rFonts w:cs="Arial"/>
                <w:color w:val="000000"/>
              </w:rPr>
              <w:t>Bypass Esophagus to Stomach, Via Natural or Artificial Opening Endoscopic</w:t>
            </w:r>
          </w:p>
        </w:tc>
      </w:tr>
      <w:tr w:rsidR="00595F71" w:rsidRPr="00E97D2C" w14:paraId="5BD7F292" w14:textId="77777777" w:rsidTr="00696E8F">
        <w:trPr>
          <w:trHeight w:val="300"/>
        </w:trPr>
        <w:tc>
          <w:tcPr>
            <w:tcW w:w="1872" w:type="dxa"/>
            <w:noWrap/>
            <w:vAlign w:val="center"/>
            <w:hideMark/>
          </w:tcPr>
          <w:p w14:paraId="040A60E2" w14:textId="77777777" w:rsidR="00595F71" w:rsidRPr="00E97D2C" w:rsidRDefault="00595F71" w:rsidP="00696E8F">
            <w:pPr>
              <w:rPr>
                <w:rFonts w:cs="Arial"/>
                <w:color w:val="000000"/>
              </w:rPr>
            </w:pPr>
            <w:r w:rsidRPr="00E97D2C">
              <w:rPr>
                <w:rFonts w:cs="Arial"/>
                <w:color w:val="000000"/>
              </w:rPr>
              <w:t>0D158Z9</w:t>
            </w:r>
          </w:p>
        </w:tc>
        <w:tc>
          <w:tcPr>
            <w:tcW w:w="7560" w:type="dxa"/>
            <w:noWrap/>
            <w:vAlign w:val="center"/>
            <w:hideMark/>
          </w:tcPr>
          <w:p w14:paraId="1D338091" w14:textId="77777777" w:rsidR="00595F71" w:rsidRPr="00E97D2C" w:rsidRDefault="00595F71" w:rsidP="00696E8F">
            <w:pPr>
              <w:rPr>
                <w:rFonts w:cs="Arial"/>
                <w:color w:val="000000"/>
              </w:rPr>
            </w:pPr>
            <w:r w:rsidRPr="00E97D2C">
              <w:rPr>
                <w:rFonts w:cs="Arial"/>
                <w:color w:val="000000"/>
              </w:rPr>
              <w:t>Bypass Esophagus to Duodenum, Via Natural or Artificial Opening Endoscopic</w:t>
            </w:r>
          </w:p>
        </w:tc>
      </w:tr>
      <w:tr w:rsidR="00595F71" w:rsidRPr="00E97D2C" w14:paraId="342ED653" w14:textId="77777777" w:rsidTr="00696E8F">
        <w:trPr>
          <w:trHeight w:val="300"/>
        </w:trPr>
        <w:tc>
          <w:tcPr>
            <w:tcW w:w="1872" w:type="dxa"/>
            <w:noWrap/>
            <w:vAlign w:val="center"/>
            <w:hideMark/>
          </w:tcPr>
          <w:p w14:paraId="0681B837" w14:textId="77777777" w:rsidR="00595F71" w:rsidRPr="00E97D2C" w:rsidRDefault="00595F71" w:rsidP="00696E8F">
            <w:pPr>
              <w:rPr>
                <w:rFonts w:cs="Arial"/>
                <w:color w:val="000000"/>
              </w:rPr>
            </w:pPr>
            <w:r w:rsidRPr="00E97D2C">
              <w:rPr>
                <w:rFonts w:cs="Arial"/>
                <w:color w:val="000000"/>
              </w:rPr>
              <w:t>0D158ZA</w:t>
            </w:r>
          </w:p>
        </w:tc>
        <w:tc>
          <w:tcPr>
            <w:tcW w:w="7560" w:type="dxa"/>
            <w:noWrap/>
            <w:vAlign w:val="center"/>
            <w:hideMark/>
          </w:tcPr>
          <w:p w14:paraId="3984BC0B" w14:textId="77777777" w:rsidR="00595F71" w:rsidRPr="00E97D2C" w:rsidRDefault="00595F71" w:rsidP="00696E8F">
            <w:pPr>
              <w:rPr>
                <w:rFonts w:cs="Arial"/>
                <w:color w:val="000000"/>
              </w:rPr>
            </w:pPr>
            <w:r w:rsidRPr="00E97D2C">
              <w:rPr>
                <w:rFonts w:cs="Arial"/>
                <w:color w:val="000000"/>
              </w:rPr>
              <w:t>Bypass Esophagus to Jejunum, Via Natural or Artificial Opening Endoscopic</w:t>
            </w:r>
          </w:p>
        </w:tc>
      </w:tr>
      <w:tr w:rsidR="00595F71" w:rsidRPr="00E97D2C" w14:paraId="4174432B" w14:textId="77777777" w:rsidTr="00696E8F">
        <w:trPr>
          <w:trHeight w:val="300"/>
        </w:trPr>
        <w:tc>
          <w:tcPr>
            <w:tcW w:w="1872" w:type="dxa"/>
            <w:noWrap/>
            <w:vAlign w:val="center"/>
            <w:hideMark/>
          </w:tcPr>
          <w:p w14:paraId="03E11050" w14:textId="77777777" w:rsidR="00595F71" w:rsidRPr="00E97D2C" w:rsidRDefault="00595F71" w:rsidP="00696E8F">
            <w:pPr>
              <w:rPr>
                <w:rFonts w:cs="Arial"/>
                <w:color w:val="000000"/>
              </w:rPr>
            </w:pPr>
            <w:r w:rsidRPr="00E97D2C">
              <w:rPr>
                <w:rFonts w:cs="Arial"/>
                <w:color w:val="000000"/>
              </w:rPr>
              <w:t>0D158ZB</w:t>
            </w:r>
          </w:p>
        </w:tc>
        <w:tc>
          <w:tcPr>
            <w:tcW w:w="7560" w:type="dxa"/>
            <w:noWrap/>
            <w:vAlign w:val="center"/>
            <w:hideMark/>
          </w:tcPr>
          <w:p w14:paraId="6C3B7E96" w14:textId="77777777" w:rsidR="00595F71" w:rsidRPr="00E97D2C" w:rsidRDefault="00595F71" w:rsidP="00696E8F">
            <w:pPr>
              <w:rPr>
                <w:rFonts w:cs="Arial"/>
                <w:color w:val="000000"/>
              </w:rPr>
            </w:pPr>
            <w:r w:rsidRPr="00E97D2C">
              <w:rPr>
                <w:rFonts w:cs="Arial"/>
                <w:color w:val="000000"/>
              </w:rPr>
              <w:t>Bypass Esophagus to Ileum, Via Natural or Artificial Opening Endoscopic</w:t>
            </w:r>
          </w:p>
        </w:tc>
      </w:tr>
      <w:tr w:rsidR="00595F71" w:rsidRPr="00E97D2C" w14:paraId="0789E5C6" w14:textId="77777777" w:rsidTr="00696E8F">
        <w:trPr>
          <w:trHeight w:val="300"/>
        </w:trPr>
        <w:tc>
          <w:tcPr>
            <w:tcW w:w="1872" w:type="dxa"/>
            <w:noWrap/>
            <w:vAlign w:val="center"/>
            <w:hideMark/>
          </w:tcPr>
          <w:p w14:paraId="24419A12" w14:textId="77777777" w:rsidR="00595F71" w:rsidRPr="00E97D2C" w:rsidRDefault="00595F71" w:rsidP="00696E8F">
            <w:pPr>
              <w:rPr>
                <w:rFonts w:cs="Arial"/>
                <w:color w:val="000000"/>
              </w:rPr>
            </w:pPr>
            <w:r w:rsidRPr="00E97D2C">
              <w:rPr>
                <w:rFonts w:cs="Arial"/>
                <w:color w:val="000000"/>
              </w:rPr>
              <w:t>0DB10ZZ</w:t>
            </w:r>
          </w:p>
        </w:tc>
        <w:tc>
          <w:tcPr>
            <w:tcW w:w="7560" w:type="dxa"/>
            <w:noWrap/>
            <w:vAlign w:val="center"/>
            <w:hideMark/>
          </w:tcPr>
          <w:p w14:paraId="03C06907" w14:textId="77777777" w:rsidR="00595F71" w:rsidRPr="00E97D2C" w:rsidRDefault="00595F71" w:rsidP="00696E8F">
            <w:pPr>
              <w:rPr>
                <w:rFonts w:cs="Arial"/>
                <w:color w:val="000000"/>
              </w:rPr>
            </w:pPr>
            <w:r w:rsidRPr="00E97D2C">
              <w:rPr>
                <w:rFonts w:cs="Arial"/>
                <w:color w:val="000000"/>
              </w:rPr>
              <w:t>Excision of Upper Esophagus, Open Approach</w:t>
            </w:r>
          </w:p>
        </w:tc>
      </w:tr>
      <w:tr w:rsidR="00595F71" w:rsidRPr="00E97D2C" w14:paraId="56E4BEB9" w14:textId="77777777" w:rsidTr="00696E8F">
        <w:trPr>
          <w:trHeight w:val="300"/>
        </w:trPr>
        <w:tc>
          <w:tcPr>
            <w:tcW w:w="1872" w:type="dxa"/>
            <w:noWrap/>
            <w:vAlign w:val="center"/>
            <w:hideMark/>
          </w:tcPr>
          <w:p w14:paraId="50408132" w14:textId="77777777" w:rsidR="00595F71" w:rsidRPr="00E97D2C" w:rsidRDefault="00595F71" w:rsidP="00696E8F">
            <w:pPr>
              <w:rPr>
                <w:rFonts w:cs="Arial"/>
                <w:color w:val="000000"/>
              </w:rPr>
            </w:pPr>
            <w:r w:rsidRPr="00E97D2C">
              <w:rPr>
                <w:rFonts w:cs="Arial"/>
                <w:color w:val="000000"/>
              </w:rPr>
              <w:t>0DB13ZZ</w:t>
            </w:r>
          </w:p>
        </w:tc>
        <w:tc>
          <w:tcPr>
            <w:tcW w:w="7560" w:type="dxa"/>
            <w:noWrap/>
            <w:vAlign w:val="center"/>
            <w:hideMark/>
          </w:tcPr>
          <w:p w14:paraId="55A931B5" w14:textId="77777777" w:rsidR="00595F71" w:rsidRPr="00E97D2C" w:rsidRDefault="00595F71" w:rsidP="00696E8F">
            <w:pPr>
              <w:rPr>
                <w:rFonts w:cs="Arial"/>
                <w:color w:val="000000"/>
              </w:rPr>
            </w:pPr>
            <w:r w:rsidRPr="00E97D2C">
              <w:rPr>
                <w:rFonts w:cs="Arial"/>
                <w:color w:val="000000"/>
              </w:rPr>
              <w:t>Excision of Upper Esophagus, Percutaneous Approach</w:t>
            </w:r>
          </w:p>
        </w:tc>
      </w:tr>
      <w:tr w:rsidR="00A8755F" w:rsidRPr="00E97D2C" w14:paraId="53DE8F4C" w14:textId="77777777" w:rsidTr="00696E8F">
        <w:trPr>
          <w:trHeight w:val="300"/>
        </w:trPr>
        <w:tc>
          <w:tcPr>
            <w:tcW w:w="1872" w:type="dxa"/>
            <w:noWrap/>
            <w:vAlign w:val="center"/>
          </w:tcPr>
          <w:p w14:paraId="5051D504" w14:textId="481D7BE0" w:rsidR="00A8755F" w:rsidRPr="00E97D2C" w:rsidRDefault="00A8755F" w:rsidP="00696E8F">
            <w:pPr>
              <w:rPr>
                <w:rFonts w:cs="Arial"/>
                <w:color w:val="000000"/>
              </w:rPr>
            </w:pPr>
            <w:r w:rsidRPr="00F30D82">
              <w:t>0DB14ZZ</w:t>
            </w:r>
          </w:p>
        </w:tc>
        <w:tc>
          <w:tcPr>
            <w:tcW w:w="7560" w:type="dxa"/>
            <w:noWrap/>
            <w:vAlign w:val="center"/>
          </w:tcPr>
          <w:p w14:paraId="6E65D663" w14:textId="2E261F29" w:rsidR="00A8755F" w:rsidRPr="00E97D2C" w:rsidRDefault="00A8755F" w:rsidP="00696E8F">
            <w:pPr>
              <w:rPr>
                <w:rFonts w:cs="Arial"/>
                <w:color w:val="000000"/>
              </w:rPr>
            </w:pPr>
            <w:r w:rsidRPr="00F30D82">
              <w:t>Excision of Upper Esophagus, Percutaneous Endoscopic Approach</w:t>
            </w:r>
          </w:p>
        </w:tc>
      </w:tr>
      <w:tr w:rsidR="00595F71" w:rsidRPr="00E97D2C" w14:paraId="38C6F747" w14:textId="77777777" w:rsidTr="00696E8F">
        <w:trPr>
          <w:trHeight w:val="300"/>
        </w:trPr>
        <w:tc>
          <w:tcPr>
            <w:tcW w:w="1872" w:type="dxa"/>
            <w:noWrap/>
            <w:vAlign w:val="center"/>
            <w:hideMark/>
          </w:tcPr>
          <w:p w14:paraId="2075B479" w14:textId="77777777" w:rsidR="00595F71" w:rsidRPr="00E97D2C" w:rsidRDefault="00595F71" w:rsidP="00696E8F">
            <w:pPr>
              <w:rPr>
                <w:rFonts w:cs="Arial"/>
                <w:color w:val="000000"/>
              </w:rPr>
            </w:pPr>
            <w:r w:rsidRPr="00E97D2C">
              <w:rPr>
                <w:rFonts w:cs="Arial"/>
                <w:color w:val="000000"/>
              </w:rPr>
              <w:t>0DB17ZZ</w:t>
            </w:r>
          </w:p>
        </w:tc>
        <w:tc>
          <w:tcPr>
            <w:tcW w:w="7560" w:type="dxa"/>
            <w:noWrap/>
            <w:vAlign w:val="center"/>
            <w:hideMark/>
          </w:tcPr>
          <w:p w14:paraId="5E9943B2" w14:textId="77777777" w:rsidR="00595F71" w:rsidRPr="00E97D2C" w:rsidRDefault="00595F71" w:rsidP="00696E8F">
            <w:pPr>
              <w:rPr>
                <w:rFonts w:cs="Arial"/>
                <w:color w:val="000000"/>
              </w:rPr>
            </w:pPr>
            <w:r w:rsidRPr="00E97D2C">
              <w:rPr>
                <w:rFonts w:cs="Arial"/>
                <w:color w:val="000000"/>
              </w:rPr>
              <w:t>Excision of Upper Esophagus, Via Natural or Artificial Opening</w:t>
            </w:r>
          </w:p>
        </w:tc>
      </w:tr>
      <w:tr w:rsidR="00EA7A8D" w:rsidRPr="00E97D2C" w14:paraId="34D8DBD1" w14:textId="77777777" w:rsidTr="00696E8F">
        <w:trPr>
          <w:trHeight w:val="300"/>
        </w:trPr>
        <w:tc>
          <w:tcPr>
            <w:tcW w:w="1872" w:type="dxa"/>
            <w:noWrap/>
            <w:vAlign w:val="center"/>
          </w:tcPr>
          <w:p w14:paraId="18C97512" w14:textId="29725E3F" w:rsidR="00EA7A8D" w:rsidRPr="00E97D2C" w:rsidRDefault="00EA7A8D" w:rsidP="00696E8F">
            <w:pPr>
              <w:rPr>
                <w:rFonts w:cs="Arial"/>
                <w:color w:val="000000"/>
              </w:rPr>
            </w:pPr>
            <w:r w:rsidRPr="00EA7A8D">
              <w:rPr>
                <w:rFonts w:cs="Arial"/>
                <w:color w:val="000000"/>
              </w:rPr>
              <w:t>0DB18ZZ</w:t>
            </w:r>
          </w:p>
        </w:tc>
        <w:tc>
          <w:tcPr>
            <w:tcW w:w="7560" w:type="dxa"/>
            <w:noWrap/>
            <w:vAlign w:val="center"/>
          </w:tcPr>
          <w:p w14:paraId="039CE3B9" w14:textId="2821AACB" w:rsidR="00EA7A8D" w:rsidRPr="00E97D2C" w:rsidRDefault="00EA7A8D" w:rsidP="00696E8F">
            <w:pPr>
              <w:rPr>
                <w:rFonts w:cs="Arial"/>
                <w:color w:val="000000"/>
              </w:rPr>
            </w:pPr>
            <w:r w:rsidRPr="00EA7A8D">
              <w:rPr>
                <w:rFonts w:cs="Arial"/>
                <w:color w:val="000000"/>
              </w:rPr>
              <w:t>Excision of Upper Esophagus, Via Natural or Artificial Opening Endoscopic</w:t>
            </w:r>
          </w:p>
        </w:tc>
      </w:tr>
      <w:tr w:rsidR="00595F71" w:rsidRPr="00E97D2C" w14:paraId="5AFB1CDF" w14:textId="77777777" w:rsidTr="00696E8F">
        <w:trPr>
          <w:trHeight w:val="300"/>
        </w:trPr>
        <w:tc>
          <w:tcPr>
            <w:tcW w:w="1872" w:type="dxa"/>
            <w:noWrap/>
            <w:vAlign w:val="center"/>
            <w:hideMark/>
          </w:tcPr>
          <w:p w14:paraId="4409430C" w14:textId="77777777" w:rsidR="00595F71" w:rsidRPr="00E97D2C" w:rsidRDefault="00595F71" w:rsidP="00696E8F">
            <w:pPr>
              <w:rPr>
                <w:rFonts w:cs="Arial"/>
                <w:color w:val="000000"/>
              </w:rPr>
            </w:pPr>
            <w:r w:rsidRPr="00E97D2C">
              <w:rPr>
                <w:rFonts w:cs="Arial"/>
                <w:color w:val="000000"/>
              </w:rPr>
              <w:t>0DB20ZZ</w:t>
            </w:r>
          </w:p>
        </w:tc>
        <w:tc>
          <w:tcPr>
            <w:tcW w:w="7560" w:type="dxa"/>
            <w:noWrap/>
            <w:vAlign w:val="center"/>
            <w:hideMark/>
          </w:tcPr>
          <w:p w14:paraId="325DFE8C" w14:textId="77777777" w:rsidR="00595F71" w:rsidRPr="00E97D2C" w:rsidRDefault="00595F71" w:rsidP="00696E8F">
            <w:pPr>
              <w:rPr>
                <w:rFonts w:cs="Arial"/>
                <w:color w:val="000000"/>
              </w:rPr>
            </w:pPr>
            <w:r w:rsidRPr="00E97D2C">
              <w:rPr>
                <w:rFonts w:cs="Arial"/>
                <w:color w:val="000000"/>
              </w:rPr>
              <w:t>Excision of Middle Esophagus, Open Approach</w:t>
            </w:r>
          </w:p>
        </w:tc>
      </w:tr>
      <w:tr w:rsidR="00595F71" w:rsidRPr="00E97D2C" w14:paraId="0F1EAF21" w14:textId="77777777" w:rsidTr="00696E8F">
        <w:trPr>
          <w:trHeight w:val="300"/>
        </w:trPr>
        <w:tc>
          <w:tcPr>
            <w:tcW w:w="1872" w:type="dxa"/>
            <w:noWrap/>
            <w:vAlign w:val="center"/>
            <w:hideMark/>
          </w:tcPr>
          <w:p w14:paraId="6E8F72F2" w14:textId="77777777" w:rsidR="00595F71" w:rsidRPr="00E97D2C" w:rsidRDefault="00595F71" w:rsidP="00696E8F">
            <w:pPr>
              <w:rPr>
                <w:rFonts w:cs="Arial"/>
                <w:color w:val="000000"/>
              </w:rPr>
            </w:pPr>
            <w:r w:rsidRPr="00E97D2C">
              <w:rPr>
                <w:rFonts w:cs="Arial"/>
                <w:color w:val="000000"/>
              </w:rPr>
              <w:t>0DB23ZZ</w:t>
            </w:r>
          </w:p>
        </w:tc>
        <w:tc>
          <w:tcPr>
            <w:tcW w:w="7560" w:type="dxa"/>
            <w:noWrap/>
            <w:vAlign w:val="center"/>
            <w:hideMark/>
          </w:tcPr>
          <w:p w14:paraId="1039A940" w14:textId="77777777" w:rsidR="00595F71" w:rsidRPr="00E97D2C" w:rsidRDefault="00595F71" w:rsidP="00696E8F">
            <w:pPr>
              <w:rPr>
                <w:rFonts w:cs="Arial"/>
                <w:color w:val="000000"/>
              </w:rPr>
            </w:pPr>
            <w:r w:rsidRPr="00E97D2C">
              <w:rPr>
                <w:rFonts w:cs="Arial"/>
                <w:color w:val="000000"/>
              </w:rPr>
              <w:t>Excision of Middle Esophagus, Percutaneous Approach</w:t>
            </w:r>
          </w:p>
        </w:tc>
      </w:tr>
      <w:tr w:rsidR="00A8755F" w:rsidRPr="00E97D2C" w14:paraId="04A1DDC0" w14:textId="77777777" w:rsidTr="00696E8F">
        <w:trPr>
          <w:trHeight w:val="300"/>
        </w:trPr>
        <w:tc>
          <w:tcPr>
            <w:tcW w:w="1872" w:type="dxa"/>
            <w:noWrap/>
            <w:vAlign w:val="center"/>
          </w:tcPr>
          <w:p w14:paraId="0A68640F" w14:textId="09AA1DCA" w:rsidR="00A8755F" w:rsidRPr="00E97D2C" w:rsidRDefault="00A8755F" w:rsidP="00696E8F">
            <w:pPr>
              <w:rPr>
                <w:rFonts w:cs="Arial"/>
                <w:color w:val="000000"/>
              </w:rPr>
            </w:pPr>
            <w:r w:rsidRPr="00200CD4">
              <w:t>0DB24ZZ</w:t>
            </w:r>
          </w:p>
        </w:tc>
        <w:tc>
          <w:tcPr>
            <w:tcW w:w="7560" w:type="dxa"/>
            <w:noWrap/>
            <w:vAlign w:val="center"/>
          </w:tcPr>
          <w:p w14:paraId="61D35CF4" w14:textId="5E4572CC" w:rsidR="00A8755F" w:rsidRPr="00E97D2C" w:rsidRDefault="00A8755F" w:rsidP="00696E8F">
            <w:pPr>
              <w:rPr>
                <w:rFonts w:cs="Arial"/>
                <w:color w:val="000000"/>
              </w:rPr>
            </w:pPr>
            <w:r w:rsidRPr="00200CD4">
              <w:t>Excision of Middle Esophagus, Percutaneous Endoscopic Approach</w:t>
            </w:r>
          </w:p>
        </w:tc>
      </w:tr>
      <w:tr w:rsidR="00595F71" w:rsidRPr="00E97D2C" w14:paraId="0EFB789D" w14:textId="77777777" w:rsidTr="00696E8F">
        <w:trPr>
          <w:trHeight w:val="300"/>
        </w:trPr>
        <w:tc>
          <w:tcPr>
            <w:tcW w:w="1872" w:type="dxa"/>
            <w:noWrap/>
            <w:vAlign w:val="center"/>
            <w:hideMark/>
          </w:tcPr>
          <w:p w14:paraId="27314547" w14:textId="77777777" w:rsidR="00595F71" w:rsidRPr="00E97D2C" w:rsidRDefault="00595F71" w:rsidP="00696E8F">
            <w:pPr>
              <w:rPr>
                <w:rFonts w:cs="Arial"/>
                <w:color w:val="000000"/>
              </w:rPr>
            </w:pPr>
            <w:r w:rsidRPr="00E97D2C">
              <w:rPr>
                <w:rFonts w:cs="Arial"/>
                <w:color w:val="000000"/>
              </w:rPr>
              <w:t>0DB27ZZ</w:t>
            </w:r>
          </w:p>
        </w:tc>
        <w:tc>
          <w:tcPr>
            <w:tcW w:w="7560" w:type="dxa"/>
            <w:noWrap/>
            <w:vAlign w:val="center"/>
            <w:hideMark/>
          </w:tcPr>
          <w:p w14:paraId="283B88CA" w14:textId="77777777" w:rsidR="00595F71" w:rsidRPr="00E97D2C" w:rsidRDefault="00595F71" w:rsidP="00696E8F">
            <w:pPr>
              <w:rPr>
                <w:rFonts w:cs="Arial"/>
                <w:color w:val="000000"/>
              </w:rPr>
            </w:pPr>
            <w:r w:rsidRPr="00E97D2C">
              <w:rPr>
                <w:rFonts w:cs="Arial"/>
                <w:color w:val="000000"/>
              </w:rPr>
              <w:t>Excision of Middle Esophagus, Via Natural or Artificial Opening</w:t>
            </w:r>
          </w:p>
        </w:tc>
      </w:tr>
      <w:tr w:rsidR="00EA7A8D" w:rsidRPr="00E97D2C" w14:paraId="685CA414" w14:textId="77777777" w:rsidTr="00696E8F">
        <w:trPr>
          <w:trHeight w:val="300"/>
        </w:trPr>
        <w:tc>
          <w:tcPr>
            <w:tcW w:w="1872" w:type="dxa"/>
            <w:noWrap/>
            <w:vAlign w:val="center"/>
          </w:tcPr>
          <w:p w14:paraId="518BE2A2" w14:textId="42461D8C" w:rsidR="00EA7A8D" w:rsidRPr="00E97D2C" w:rsidRDefault="00EA7A8D" w:rsidP="00696E8F">
            <w:pPr>
              <w:rPr>
                <w:rFonts w:cs="Arial"/>
                <w:color w:val="000000"/>
              </w:rPr>
            </w:pPr>
            <w:r w:rsidRPr="00EA7A8D">
              <w:rPr>
                <w:rFonts w:cs="Arial"/>
                <w:color w:val="000000"/>
              </w:rPr>
              <w:t xml:space="preserve">0DB28ZZ </w:t>
            </w:r>
          </w:p>
        </w:tc>
        <w:tc>
          <w:tcPr>
            <w:tcW w:w="7560" w:type="dxa"/>
            <w:noWrap/>
            <w:vAlign w:val="center"/>
          </w:tcPr>
          <w:p w14:paraId="7E8250A4" w14:textId="16E86D83" w:rsidR="00EA7A8D" w:rsidRPr="00E97D2C" w:rsidRDefault="00EA7A8D" w:rsidP="00696E8F">
            <w:pPr>
              <w:rPr>
                <w:rFonts w:cs="Arial"/>
                <w:color w:val="000000"/>
              </w:rPr>
            </w:pPr>
            <w:r w:rsidRPr="00EA7A8D">
              <w:rPr>
                <w:rFonts w:cs="Arial"/>
                <w:color w:val="000000"/>
              </w:rPr>
              <w:t>Excision of Middle Esophagus, Via Natural or Artificial Opening Endoscopic</w:t>
            </w:r>
          </w:p>
        </w:tc>
      </w:tr>
      <w:tr w:rsidR="00595F71" w:rsidRPr="00E97D2C" w14:paraId="3F95502D" w14:textId="77777777" w:rsidTr="00696E8F">
        <w:trPr>
          <w:trHeight w:val="300"/>
        </w:trPr>
        <w:tc>
          <w:tcPr>
            <w:tcW w:w="1872" w:type="dxa"/>
            <w:noWrap/>
            <w:vAlign w:val="center"/>
            <w:hideMark/>
          </w:tcPr>
          <w:p w14:paraId="604EE099" w14:textId="77777777" w:rsidR="00595F71" w:rsidRPr="00E97D2C" w:rsidRDefault="00595F71" w:rsidP="00696E8F">
            <w:pPr>
              <w:rPr>
                <w:rFonts w:cs="Arial"/>
                <w:color w:val="000000"/>
              </w:rPr>
            </w:pPr>
            <w:r w:rsidRPr="00E97D2C">
              <w:rPr>
                <w:rFonts w:cs="Arial"/>
                <w:color w:val="000000"/>
              </w:rPr>
              <w:t>0DB30ZZ</w:t>
            </w:r>
          </w:p>
        </w:tc>
        <w:tc>
          <w:tcPr>
            <w:tcW w:w="7560" w:type="dxa"/>
            <w:noWrap/>
            <w:vAlign w:val="center"/>
            <w:hideMark/>
          </w:tcPr>
          <w:p w14:paraId="4D0B24F3" w14:textId="77777777" w:rsidR="00595F71" w:rsidRPr="00E97D2C" w:rsidRDefault="00595F71" w:rsidP="00696E8F">
            <w:pPr>
              <w:rPr>
                <w:rFonts w:cs="Arial"/>
                <w:color w:val="000000"/>
              </w:rPr>
            </w:pPr>
            <w:r w:rsidRPr="00E97D2C">
              <w:rPr>
                <w:rFonts w:cs="Arial"/>
                <w:color w:val="000000"/>
              </w:rPr>
              <w:t>Excision of Lower Esophagus, Open Approach</w:t>
            </w:r>
          </w:p>
        </w:tc>
      </w:tr>
      <w:tr w:rsidR="00595F71" w:rsidRPr="00E97D2C" w14:paraId="6C102EB1" w14:textId="77777777" w:rsidTr="00696E8F">
        <w:trPr>
          <w:trHeight w:val="300"/>
        </w:trPr>
        <w:tc>
          <w:tcPr>
            <w:tcW w:w="1872" w:type="dxa"/>
            <w:noWrap/>
            <w:vAlign w:val="center"/>
            <w:hideMark/>
          </w:tcPr>
          <w:p w14:paraId="5E319647" w14:textId="77777777" w:rsidR="00595F71" w:rsidRPr="00E97D2C" w:rsidRDefault="00595F71" w:rsidP="00696E8F">
            <w:pPr>
              <w:rPr>
                <w:rFonts w:cs="Arial"/>
                <w:color w:val="000000"/>
              </w:rPr>
            </w:pPr>
            <w:r w:rsidRPr="00E97D2C">
              <w:rPr>
                <w:rFonts w:cs="Arial"/>
                <w:color w:val="000000"/>
              </w:rPr>
              <w:t>0DB33ZZ</w:t>
            </w:r>
          </w:p>
        </w:tc>
        <w:tc>
          <w:tcPr>
            <w:tcW w:w="7560" w:type="dxa"/>
            <w:noWrap/>
            <w:vAlign w:val="center"/>
            <w:hideMark/>
          </w:tcPr>
          <w:p w14:paraId="2F5F0A05" w14:textId="77777777" w:rsidR="00595F71" w:rsidRPr="00E97D2C" w:rsidRDefault="00595F71" w:rsidP="00696E8F">
            <w:pPr>
              <w:rPr>
                <w:rFonts w:cs="Arial"/>
                <w:color w:val="000000"/>
              </w:rPr>
            </w:pPr>
            <w:r w:rsidRPr="00E97D2C">
              <w:rPr>
                <w:rFonts w:cs="Arial"/>
                <w:color w:val="000000"/>
              </w:rPr>
              <w:t>Excision of Lower Esophagus, Percutaneous Approach</w:t>
            </w:r>
          </w:p>
        </w:tc>
      </w:tr>
      <w:tr w:rsidR="00A8755F" w:rsidRPr="00E97D2C" w14:paraId="7650357B" w14:textId="77777777" w:rsidTr="00696E8F">
        <w:trPr>
          <w:trHeight w:val="300"/>
        </w:trPr>
        <w:tc>
          <w:tcPr>
            <w:tcW w:w="1872" w:type="dxa"/>
            <w:noWrap/>
            <w:vAlign w:val="center"/>
          </w:tcPr>
          <w:p w14:paraId="3C65AC24" w14:textId="35CD9983" w:rsidR="00A8755F" w:rsidRPr="00E97D2C" w:rsidRDefault="00A8755F" w:rsidP="00696E8F">
            <w:pPr>
              <w:rPr>
                <w:rFonts w:cs="Arial"/>
                <w:color w:val="000000"/>
              </w:rPr>
            </w:pPr>
            <w:r w:rsidRPr="005F11C9">
              <w:rPr>
                <w:rFonts w:cs="Arial"/>
                <w:color w:val="000000"/>
              </w:rPr>
              <w:t>0DB34ZZ</w:t>
            </w:r>
          </w:p>
        </w:tc>
        <w:tc>
          <w:tcPr>
            <w:tcW w:w="7560" w:type="dxa"/>
            <w:noWrap/>
            <w:vAlign w:val="center"/>
          </w:tcPr>
          <w:p w14:paraId="2389BE24" w14:textId="2B8717C6" w:rsidR="00A8755F" w:rsidRPr="00E97D2C" w:rsidRDefault="00A8755F" w:rsidP="00696E8F">
            <w:pPr>
              <w:rPr>
                <w:rFonts w:cs="Arial"/>
                <w:color w:val="000000"/>
              </w:rPr>
            </w:pPr>
            <w:r w:rsidRPr="00E97D2C">
              <w:rPr>
                <w:rFonts w:cs="Arial"/>
                <w:color w:val="000000"/>
              </w:rPr>
              <w:t xml:space="preserve">Excision of </w:t>
            </w:r>
            <w:r>
              <w:rPr>
                <w:rFonts w:cs="Arial"/>
                <w:color w:val="000000"/>
              </w:rPr>
              <w:t>Lower</w:t>
            </w:r>
            <w:r w:rsidRPr="00E97D2C">
              <w:rPr>
                <w:rFonts w:cs="Arial"/>
                <w:color w:val="000000"/>
              </w:rPr>
              <w:t xml:space="preserve"> Esophagus, Percutaneous </w:t>
            </w:r>
            <w:r>
              <w:rPr>
                <w:rFonts w:cs="Arial"/>
                <w:color w:val="000000"/>
              </w:rPr>
              <w:t xml:space="preserve">Endoscopic </w:t>
            </w:r>
            <w:r w:rsidRPr="00E97D2C">
              <w:rPr>
                <w:rFonts w:cs="Arial"/>
                <w:color w:val="000000"/>
              </w:rPr>
              <w:t>Approach</w:t>
            </w:r>
          </w:p>
        </w:tc>
      </w:tr>
      <w:tr w:rsidR="00EA7A8D" w:rsidRPr="00E97D2C" w14:paraId="3877193C" w14:textId="77777777" w:rsidTr="00696E8F">
        <w:trPr>
          <w:trHeight w:val="300"/>
        </w:trPr>
        <w:tc>
          <w:tcPr>
            <w:tcW w:w="1872" w:type="dxa"/>
            <w:noWrap/>
            <w:vAlign w:val="center"/>
          </w:tcPr>
          <w:p w14:paraId="691F0B36" w14:textId="1CF21F6E" w:rsidR="00EA7A8D" w:rsidRPr="005F11C9" w:rsidRDefault="00EA7A8D" w:rsidP="00696E8F">
            <w:pPr>
              <w:rPr>
                <w:rFonts w:cs="Arial"/>
                <w:color w:val="000000"/>
              </w:rPr>
            </w:pPr>
            <w:r w:rsidRPr="00E97D2C">
              <w:rPr>
                <w:rFonts w:cs="Arial"/>
                <w:color w:val="000000"/>
              </w:rPr>
              <w:t>0DB37ZZ</w:t>
            </w:r>
          </w:p>
        </w:tc>
        <w:tc>
          <w:tcPr>
            <w:tcW w:w="7560" w:type="dxa"/>
            <w:noWrap/>
            <w:vAlign w:val="center"/>
          </w:tcPr>
          <w:p w14:paraId="66FDFA45" w14:textId="0FAC8745" w:rsidR="00EA7A8D" w:rsidRPr="00E97D2C" w:rsidRDefault="00EA7A8D" w:rsidP="00696E8F">
            <w:pPr>
              <w:rPr>
                <w:rFonts w:cs="Arial"/>
                <w:color w:val="000000"/>
              </w:rPr>
            </w:pPr>
            <w:r w:rsidRPr="00E97D2C">
              <w:rPr>
                <w:rFonts w:cs="Arial"/>
                <w:color w:val="000000"/>
              </w:rPr>
              <w:t>Excision of Lower Esophagus, Via Natural or Artificial Opening</w:t>
            </w:r>
          </w:p>
        </w:tc>
      </w:tr>
      <w:tr w:rsidR="00EA7A8D" w:rsidRPr="00E97D2C" w14:paraId="720252AC" w14:textId="77777777" w:rsidTr="00696E8F">
        <w:trPr>
          <w:trHeight w:val="300"/>
        </w:trPr>
        <w:tc>
          <w:tcPr>
            <w:tcW w:w="1872" w:type="dxa"/>
            <w:noWrap/>
            <w:vAlign w:val="center"/>
          </w:tcPr>
          <w:p w14:paraId="43DC2414" w14:textId="17DEC8A9" w:rsidR="00EA7A8D" w:rsidRPr="00E97D2C" w:rsidRDefault="00EA7A8D" w:rsidP="00696E8F">
            <w:pPr>
              <w:rPr>
                <w:rFonts w:cs="Arial"/>
                <w:color w:val="000000"/>
              </w:rPr>
            </w:pPr>
            <w:r w:rsidRPr="00EA7A8D">
              <w:rPr>
                <w:rFonts w:cs="Arial"/>
                <w:color w:val="000000"/>
              </w:rPr>
              <w:t>0DB38ZZ</w:t>
            </w:r>
          </w:p>
        </w:tc>
        <w:tc>
          <w:tcPr>
            <w:tcW w:w="7560" w:type="dxa"/>
            <w:noWrap/>
            <w:vAlign w:val="center"/>
          </w:tcPr>
          <w:p w14:paraId="6F60DCC5" w14:textId="7CC8888C" w:rsidR="00EA7A8D" w:rsidRPr="00E97D2C" w:rsidRDefault="00EA7A8D" w:rsidP="00696E8F">
            <w:pPr>
              <w:rPr>
                <w:rFonts w:cs="Arial"/>
                <w:color w:val="000000"/>
              </w:rPr>
            </w:pPr>
            <w:r w:rsidRPr="00EA7A8D">
              <w:rPr>
                <w:rFonts w:cs="Arial"/>
                <w:color w:val="000000"/>
              </w:rPr>
              <w:t>Excision of Lower Esophagus, Via Natural or Artificial Opening Endoscopic</w:t>
            </w:r>
          </w:p>
        </w:tc>
      </w:tr>
      <w:tr w:rsidR="00EA7A8D" w:rsidRPr="00E97D2C" w14:paraId="21C7382C" w14:textId="77777777" w:rsidTr="00696E8F">
        <w:trPr>
          <w:trHeight w:val="300"/>
        </w:trPr>
        <w:tc>
          <w:tcPr>
            <w:tcW w:w="1872" w:type="dxa"/>
            <w:noWrap/>
            <w:vAlign w:val="center"/>
            <w:hideMark/>
          </w:tcPr>
          <w:p w14:paraId="5E2A79E8" w14:textId="77777777" w:rsidR="00EA7A8D" w:rsidRPr="00E97D2C" w:rsidRDefault="00EA7A8D" w:rsidP="00696E8F">
            <w:pPr>
              <w:rPr>
                <w:rFonts w:cs="Arial"/>
                <w:color w:val="000000"/>
              </w:rPr>
            </w:pPr>
            <w:r w:rsidRPr="00E97D2C">
              <w:rPr>
                <w:rFonts w:cs="Arial"/>
                <w:color w:val="000000"/>
              </w:rPr>
              <w:t>0DB50ZZ</w:t>
            </w:r>
          </w:p>
        </w:tc>
        <w:tc>
          <w:tcPr>
            <w:tcW w:w="7560" w:type="dxa"/>
            <w:noWrap/>
            <w:vAlign w:val="center"/>
            <w:hideMark/>
          </w:tcPr>
          <w:p w14:paraId="1E93A900" w14:textId="77777777" w:rsidR="00EA7A8D" w:rsidRPr="00E97D2C" w:rsidRDefault="00EA7A8D" w:rsidP="00696E8F">
            <w:pPr>
              <w:rPr>
                <w:rFonts w:cs="Arial"/>
                <w:color w:val="000000"/>
              </w:rPr>
            </w:pPr>
            <w:r w:rsidRPr="00E97D2C">
              <w:rPr>
                <w:rFonts w:cs="Arial"/>
                <w:color w:val="000000"/>
              </w:rPr>
              <w:t>Excision of Esophagus, Open Approach</w:t>
            </w:r>
          </w:p>
        </w:tc>
      </w:tr>
      <w:tr w:rsidR="00EA7A8D" w:rsidRPr="00E97D2C" w14:paraId="61D68BC0" w14:textId="77777777" w:rsidTr="00696E8F">
        <w:trPr>
          <w:trHeight w:val="300"/>
        </w:trPr>
        <w:tc>
          <w:tcPr>
            <w:tcW w:w="1872" w:type="dxa"/>
            <w:noWrap/>
            <w:vAlign w:val="center"/>
            <w:hideMark/>
          </w:tcPr>
          <w:p w14:paraId="72C2BB49" w14:textId="77777777" w:rsidR="00EA7A8D" w:rsidRPr="00E97D2C" w:rsidRDefault="00EA7A8D" w:rsidP="00696E8F">
            <w:pPr>
              <w:rPr>
                <w:rFonts w:cs="Arial"/>
                <w:color w:val="000000"/>
              </w:rPr>
            </w:pPr>
            <w:r w:rsidRPr="00E97D2C">
              <w:rPr>
                <w:rFonts w:cs="Arial"/>
                <w:color w:val="000000"/>
              </w:rPr>
              <w:t>0DB53ZZ</w:t>
            </w:r>
          </w:p>
        </w:tc>
        <w:tc>
          <w:tcPr>
            <w:tcW w:w="7560" w:type="dxa"/>
            <w:noWrap/>
            <w:vAlign w:val="center"/>
            <w:hideMark/>
          </w:tcPr>
          <w:p w14:paraId="3397CE6A" w14:textId="77777777" w:rsidR="00EA7A8D" w:rsidRPr="00E97D2C" w:rsidRDefault="00EA7A8D" w:rsidP="00696E8F">
            <w:pPr>
              <w:rPr>
                <w:rFonts w:cs="Arial"/>
                <w:color w:val="000000"/>
              </w:rPr>
            </w:pPr>
            <w:r w:rsidRPr="00E97D2C">
              <w:rPr>
                <w:rFonts w:cs="Arial"/>
                <w:color w:val="000000"/>
              </w:rPr>
              <w:t>Excision of Esophagus, Percutaneous Approach</w:t>
            </w:r>
          </w:p>
        </w:tc>
      </w:tr>
      <w:tr w:rsidR="00EA7A8D" w:rsidRPr="00E97D2C" w14:paraId="198D4505" w14:textId="77777777" w:rsidTr="00696E8F">
        <w:trPr>
          <w:trHeight w:val="300"/>
        </w:trPr>
        <w:tc>
          <w:tcPr>
            <w:tcW w:w="1872" w:type="dxa"/>
            <w:noWrap/>
            <w:vAlign w:val="center"/>
          </w:tcPr>
          <w:p w14:paraId="55A643D4" w14:textId="2F885490" w:rsidR="00EA7A8D" w:rsidRPr="00E97D2C" w:rsidRDefault="00EA7A8D" w:rsidP="00696E8F">
            <w:pPr>
              <w:rPr>
                <w:rFonts w:cs="Arial"/>
                <w:color w:val="000000"/>
              </w:rPr>
            </w:pPr>
            <w:r w:rsidRPr="00EA7A8D">
              <w:rPr>
                <w:rFonts w:cs="Arial"/>
                <w:color w:val="000000"/>
              </w:rPr>
              <w:t>0DB54ZZ</w:t>
            </w:r>
          </w:p>
        </w:tc>
        <w:tc>
          <w:tcPr>
            <w:tcW w:w="7560" w:type="dxa"/>
            <w:noWrap/>
            <w:vAlign w:val="center"/>
          </w:tcPr>
          <w:p w14:paraId="66850E95" w14:textId="2534DF81" w:rsidR="00EA7A8D" w:rsidRPr="00E97D2C" w:rsidRDefault="00EA7A8D" w:rsidP="00696E8F">
            <w:pPr>
              <w:rPr>
                <w:rFonts w:cs="Arial"/>
                <w:color w:val="000000"/>
              </w:rPr>
            </w:pPr>
            <w:r w:rsidRPr="00EA7A8D">
              <w:rPr>
                <w:rFonts w:cs="Arial"/>
                <w:color w:val="000000"/>
              </w:rPr>
              <w:t>Excision of Esophagus, Percutaneous Endoscopic Approach</w:t>
            </w:r>
          </w:p>
        </w:tc>
      </w:tr>
      <w:tr w:rsidR="00EA7A8D" w:rsidRPr="00E97D2C" w14:paraId="0AD30D93" w14:textId="77777777" w:rsidTr="00696E8F">
        <w:trPr>
          <w:trHeight w:val="300"/>
        </w:trPr>
        <w:tc>
          <w:tcPr>
            <w:tcW w:w="1872" w:type="dxa"/>
            <w:noWrap/>
            <w:vAlign w:val="center"/>
            <w:hideMark/>
          </w:tcPr>
          <w:p w14:paraId="7EBC3D62" w14:textId="77777777" w:rsidR="00EA7A8D" w:rsidRPr="00E97D2C" w:rsidRDefault="00EA7A8D" w:rsidP="00696E8F">
            <w:pPr>
              <w:rPr>
                <w:rFonts w:cs="Arial"/>
                <w:color w:val="000000"/>
              </w:rPr>
            </w:pPr>
            <w:r w:rsidRPr="00E97D2C">
              <w:rPr>
                <w:rFonts w:cs="Arial"/>
                <w:color w:val="000000"/>
              </w:rPr>
              <w:t>0DB57ZZ</w:t>
            </w:r>
          </w:p>
        </w:tc>
        <w:tc>
          <w:tcPr>
            <w:tcW w:w="7560" w:type="dxa"/>
            <w:noWrap/>
            <w:vAlign w:val="center"/>
            <w:hideMark/>
          </w:tcPr>
          <w:p w14:paraId="168BC361" w14:textId="77777777" w:rsidR="00EA7A8D" w:rsidRPr="00E97D2C" w:rsidRDefault="00EA7A8D" w:rsidP="00696E8F">
            <w:pPr>
              <w:rPr>
                <w:rFonts w:cs="Arial"/>
                <w:color w:val="000000"/>
              </w:rPr>
            </w:pPr>
            <w:r w:rsidRPr="00E97D2C">
              <w:rPr>
                <w:rFonts w:cs="Arial"/>
                <w:color w:val="000000"/>
              </w:rPr>
              <w:t>Excision of Esophagus, Via Natural or Artificial Opening</w:t>
            </w:r>
          </w:p>
        </w:tc>
      </w:tr>
      <w:tr w:rsidR="00EA7A8D" w:rsidRPr="00E97D2C" w14:paraId="496AD308" w14:textId="77777777" w:rsidTr="00696E8F">
        <w:trPr>
          <w:trHeight w:val="300"/>
        </w:trPr>
        <w:tc>
          <w:tcPr>
            <w:tcW w:w="1872" w:type="dxa"/>
            <w:noWrap/>
            <w:vAlign w:val="center"/>
          </w:tcPr>
          <w:p w14:paraId="69A74B17" w14:textId="74A0650A" w:rsidR="00EA7A8D" w:rsidRPr="00E97D2C" w:rsidRDefault="00EA7A8D" w:rsidP="00696E8F">
            <w:pPr>
              <w:rPr>
                <w:rFonts w:cs="Arial"/>
                <w:color w:val="000000"/>
              </w:rPr>
            </w:pPr>
            <w:r w:rsidRPr="00EA7A8D">
              <w:rPr>
                <w:rFonts w:cs="Arial"/>
                <w:color w:val="000000"/>
              </w:rPr>
              <w:t>0DB58ZZ</w:t>
            </w:r>
          </w:p>
        </w:tc>
        <w:tc>
          <w:tcPr>
            <w:tcW w:w="7560" w:type="dxa"/>
            <w:noWrap/>
            <w:vAlign w:val="center"/>
          </w:tcPr>
          <w:p w14:paraId="51F89B4E" w14:textId="3515E9D9" w:rsidR="00EA7A8D" w:rsidRPr="00E97D2C" w:rsidRDefault="00EA7A8D" w:rsidP="00696E8F">
            <w:pPr>
              <w:rPr>
                <w:rFonts w:cs="Arial"/>
                <w:color w:val="000000"/>
              </w:rPr>
            </w:pPr>
            <w:r w:rsidRPr="00EA7A8D">
              <w:rPr>
                <w:rFonts w:cs="Arial"/>
                <w:color w:val="000000"/>
              </w:rPr>
              <w:t>Excision of Esophagus, Via Natural or Artificial Opening Endoscopic</w:t>
            </w:r>
          </w:p>
        </w:tc>
      </w:tr>
      <w:tr w:rsidR="00EA7A8D" w:rsidRPr="00E97D2C" w14:paraId="3916E58C" w14:textId="77777777" w:rsidTr="00696E8F">
        <w:trPr>
          <w:trHeight w:val="300"/>
        </w:trPr>
        <w:tc>
          <w:tcPr>
            <w:tcW w:w="1872" w:type="dxa"/>
            <w:noWrap/>
            <w:vAlign w:val="center"/>
            <w:hideMark/>
          </w:tcPr>
          <w:p w14:paraId="5DBC6FC1" w14:textId="77777777" w:rsidR="00EA7A8D" w:rsidRPr="00E97D2C" w:rsidRDefault="00EA7A8D" w:rsidP="00696E8F">
            <w:pPr>
              <w:rPr>
                <w:rFonts w:cs="Arial"/>
                <w:color w:val="000000"/>
              </w:rPr>
            </w:pPr>
            <w:r w:rsidRPr="00E97D2C">
              <w:rPr>
                <w:rFonts w:cs="Arial"/>
                <w:color w:val="000000"/>
              </w:rPr>
              <w:t>0DT10ZZ</w:t>
            </w:r>
          </w:p>
        </w:tc>
        <w:tc>
          <w:tcPr>
            <w:tcW w:w="7560" w:type="dxa"/>
            <w:noWrap/>
            <w:vAlign w:val="center"/>
            <w:hideMark/>
          </w:tcPr>
          <w:p w14:paraId="21183786" w14:textId="77777777" w:rsidR="00EA7A8D" w:rsidRPr="00E97D2C" w:rsidRDefault="00EA7A8D" w:rsidP="00696E8F">
            <w:pPr>
              <w:rPr>
                <w:rFonts w:cs="Arial"/>
                <w:color w:val="000000"/>
              </w:rPr>
            </w:pPr>
            <w:r w:rsidRPr="00E97D2C">
              <w:rPr>
                <w:rFonts w:cs="Arial"/>
                <w:color w:val="000000"/>
              </w:rPr>
              <w:t>Resection of Upper Esophagus, Open Approach</w:t>
            </w:r>
          </w:p>
        </w:tc>
      </w:tr>
      <w:tr w:rsidR="00EA7A8D" w:rsidRPr="00E97D2C" w14:paraId="5FE21873" w14:textId="77777777" w:rsidTr="00696E8F">
        <w:trPr>
          <w:trHeight w:val="300"/>
        </w:trPr>
        <w:tc>
          <w:tcPr>
            <w:tcW w:w="1872" w:type="dxa"/>
            <w:noWrap/>
            <w:vAlign w:val="center"/>
            <w:hideMark/>
          </w:tcPr>
          <w:p w14:paraId="3E710BD8" w14:textId="77777777" w:rsidR="00EA7A8D" w:rsidRPr="00E97D2C" w:rsidRDefault="00EA7A8D" w:rsidP="00696E8F">
            <w:pPr>
              <w:rPr>
                <w:rFonts w:cs="Arial"/>
                <w:color w:val="000000"/>
              </w:rPr>
            </w:pPr>
            <w:r w:rsidRPr="00E97D2C">
              <w:rPr>
                <w:rFonts w:cs="Arial"/>
                <w:color w:val="000000"/>
              </w:rPr>
              <w:t>0DT14ZZ</w:t>
            </w:r>
          </w:p>
        </w:tc>
        <w:tc>
          <w:tcPr>
            <w:tcW w:w="7560" w:type="dxa"/>
            <w:noWrap/>
            <w:vAlign w:val="center"/>
            <w:hideMark/>
          </w:tcPr>
          <w:p w14:paraId="11E02B19" w14:textId="77777777" w:rsidR="00EA7A8D" w:rsidRPr="00E97D2C" w:rsidRDefault="00EA7A8D" w:rsidP="00696E8F">
            <w:pPr>
              <w:rPr>
                <w:rFonts w:cs="Arial"/>
                <w:color w:val="000000"/>
              </w:rPr>
            </w:pPr>
            <w:r w:rsidRPr="00E97D2C">
              <w:rPr>
                <w:rFonts w:cs="Arial"/>
                <w:color w:val="000000"/>
              </w:rPr>
              <w:t>Resection of Upper Esophagus, Percutaneous Endoscopic Approach</w:t>
            </w:r>
          </w:p>
        </w:tc>
      </w:tr>
      <w:tr w:rsidR="00EA7A8D" w:rsidRPr="00E97D2C" w14:paraId="2F991E20" w14:textId="77777777" w:rsidTr="00696E8F">
        <w:trPr>
          <w:trHeight w:val="300"/>
        </w:trPr>
        <w:tc>
          <w:tcPr>
            <w:tcW w:w="1872" w:type="dxa"/>
            <w:noWrap/>
            <w:vAlign w:val="center"/>
            <w:hideMark/>
          </w:tcPr>
          <w:p w14:paraId="7FD0E0B8" w14:textId="77777777" w:rsidR="00EA7A8D" w:rsidRPr="00E97D2C" w:rsidRDefault="00EA7A8D" w:rsidP="00696E8F">
            <w:pPr>
              <w:rPr>
                <w:rFonts w:cs="Arial"/>
                <w:color w:val="000000"/>
              </w:rPr>
            </w:pPr>
            <w:r w:rsidRPr="00E97D2C">
              <w:rPr>
                <w:rFonts w:cs="Arial"/>
                <w:color w:val="000000"/>
              </w:rPr>
              <w:lastRenderedPageBreak/>
              <w:t>0DT17ZZ</w:t>
            </w:r>
          </w:p>
        </w:tc>
        <w:tc>
          <w:tcPr>
            <w:tcW w:w="7560" w:type="dxa"/>
            <w:noWrap/>
            <w:vAlign w:val="center"/>
            <w:hideMark/>
          </w:tcPr>
          <w:p w14:paraId="0B49F719" w14:textId="77777777" w:rsidR="00EA7A8D" w:rsidRPr="00E97D2C" w:rsidRDefault="00EA7A8D" w:rsidP="00696E8F">
            <w:pPr>
              <w:rPr>
                <w:rFonts w:cs="Arial"/>
                <w:color w:val="000000"/>
              </w:rPr>
            </w:pPr>
            <w:r w:rsidRPr="00E97D2C">
              <w:rPr>
                <w:rFonts w:cs="Arial"/>
                <w:color w:val="000000"/>
              </w:rPr>
              <w:t>Resection of Upper Esophagus, Via Natural or Artificial Opening</w:t>
            </w:r>
          </w:p>
        </w:tc>
      </w:tr>
      <w:tr w:rsidR="00EA7A8D" w:rsidRPr="00E97D2C" w14:paraId="09374DA0" w14:textId="77777777" w:rsidTr="00696E8F">
        <w:trPr>
          <w:trHeight w:val="300"/>
        </w:trPr>
        <w:tc>
          <w:tcPr>
            <w:tcW w:w="1872" w:type="dxa"/>
            <w:noWrap/>
            <w:vAlign w:val="center"/>
            <w:hideMark/>
          </w:tcPr>
          <w:p w14:paraId="20257344" w14:textId="77777777" w:rsidR="00EA7A8D" w:rsidRPr="00E97D2C" w:rsidRDefault="00EA7A8D" w:rsidP="00696E8F">
            <w:pPr>
              <w:rPr>
                <w:rFonts w:cs="Arial"/>
                <w:color w:val="000000"/>
              </w:rPr>
            </w:pPr>
            <w:r w:rsidRPr="00E97D2C">
              <w:rPr>
                <w:rFonts w:cs="Arial"/>
                <w:color w:val="000000"/>
              </w:rPr>
              <w:t>0DT18ZZ</w:t>
            </w:r>
          </w:p>
        </w:tc>
        <w:tc>
          <w:tcPr>
            <w:tcW w:w="7560" w:type="dxa"/>
            <w:noWrap/>
            <w:vAlign w:val="center"/>
            <w:hideMark/>
          </w:tcPr>
          <w:p w14:paraId="57C3AFAC" w14:textId="77777777" w:rsidR="00EA7A8D" w:rsidRPr="00E97D2C" w:rsidRDefault="00EA7A8D" w:rsidP="00696E8F">
            <w:pPr>
              <w:rPr>
                <w:rFonts w:cs="Arial"/>
                <w:color w:val="000000"/>
              </w:rPr>
            </w:pPr>
            <w:r w:rsidRPr="00E97D2C">
              <w:rPr>
                <w:rFonts w:cs="Arial"/>
                <w:color w:val="000000"/>
              </w:rPr>
              <w:t>Resection of Upper Esophagus, Via Natural or Artificial Opening Endoscopic</w:t>
            </w:r>
          </w:p>
        </w:tc>
      </w:tr>
      <w:tr w:rsidR="00EA7A8D" w:rsidRPr="00E97D2C" w14:paraId="5B650B64" w14:textId="77777777" w:rsidTr="00696E8F">
        <w:trPr>
          <w:trHeight w:val="300"/>
        </w:trPr>
        <w:tc>
          <w:tcPr>
            <w:tcW w:w="1872" w:type="dxa"/>
            <w:noWrap/>
            <w:vAlign w:val="center"/>
            <w:hideMark/>
          </w:tcPr>
          <w:p w14:paraId="29A9BB6F" w14:textId="77777777" w:rsidR="00EA7A8D" w:rsidRPr="00E97D2C" w:rsidRDefault="00EA7A8D" w:rsidP="00696E8F">
            <w:pPr>
              <w:rPr>
                <w:rFonts w:cs="Arial"/>
                <w:color w:val="000000"/>
              </w:rPr>
            </w:pPr>
            <w:r w:rsidRPr="00E97D2C">
              <w:rPr>
                <w:rFonts w:cs="Arial"/>
                <w:color w:val="000000"/>
              </w:rPr>
              <w:t>0DT20ZZ</w:t>
            </w:r>
          </w:p>
        </w:tc>
        <w:tc>
          <w:tcPr>
            <w:tcW w:w="7560" w:type="dxa"/>
            <w:noWrap/>
            <w:vAlign w:val="center"/>
            <w:hideMark/>
          </w:tcPr>
          <w:p w14:paraId="6F884FA9" w14:textId="77777777" w:rsidR="00EA7A8D" w:rsidRPr="00E97D2C" w:rsidRDefault="00EA7A8D" w:rsidP="00696E8F">
            <w:pPr>
              <w:rPr>
                <w:rFonts w:cs="Arial"/>
                <w:color w:val="000000"/>
              </w:rPr>
            </w:pPr>
            <w:r w:rsidRPr="00E97D2C">
              <w:rPr>
                <w:rFonts w:cs="Arial"/>
                <w:color w:val="000000"/>
              </w:rPr>
              <w:t>Resection of Middle Esophagus, Open Approach</w:t>
            </w:r>
          </w:p>
        </w:tc>
      </w:tr>
      <w:tr w:rsidR="00EA7A8D" w:rsidRPr="00E97D2C" w14:paraId="69C35B74" w14:textId="77777777" w:rsidTr="00696E8F">
        <w:trPr>
          <w:trHeight w:val="300"/>
        </w:trPr>
        <w:tc>
          <w:tcPr>
            <w:tcW w:w="1872" w:type="dxa"/>
            <w:noWrap/>
            <w:vAlign w:val="center"/>
            <w:hideMark/>
          </w:tcPr>
          <w:p w14:paraId="4E72E50D" w14:textId="77777777" w:rsidR="00EA7A8D" w:rsidRPr="00E97D2C" w:rsidRDefault="00EA7A8D" w:rsidP="00696E8F">
            <w:pPr>
              <w:rPr>
                <w:rFonts w:cs="Arial"/>
                <w:color w:val="000000"/>
              </w:rPr>
            </w:pPr>
            <w:r w:rsidRPr="00E97D2C">
              <w:rPr>
                <w:rFonts w:cs="Arial"/>
                <w:color w:val="000000"/>
              </w:rPr>
              <w:t>0DT24ZZ</w:t>
            </w:r>
          </w:p>
        </w:tc>
        <w:tc>
          <w:tcPr>
            <w:tcW w:w="7560" w:type="dxa"/>
            <w:noWrap/>
            <w:vAlign w:val="center"/>
            <w:hideMark/>
          </w:tcPr>
          <w:p w14:paraId="28CA08E1" w14:textId="77777777" w:rsidR="00EA7A8D" w:rsidRPr="00E97D2C" w:rsidRDefault="00EA7A8D" w:rsidP="00696E8F">
            <w:pPr>
              <w:rPr>
                <w:rFonts w:cs="Arial"/>
                <w:color w:val="000000"/>
              </w:rPr>
            </w:pPr>
            <w:r w:rsidRPr="00E97D2C">
              <w:rPr>
                <w:rFonts w:cs="Arial"/>
                <w:color w:val="000000"/>
              </w:rPr>
              <w:t>Resection of Middle Esophagus, Percutaneous Endoscopic Approach</w:t>
            </w:r>
          </w:p>
        </w:tc>
      </w:tr>
      <w:tr w:rsidR="00EA7A8D" w:rsidRPr="00E97D2C" w14:paraId="152049FB" w14:textId="77777777" w:rsidTr="00696E8F">
        <w:trPr>
          <w:trHeight w:val="300"/>
        </w:trPr>
        <w:tc>
          <w:tcPr>
            <w:tcW w:w="1872" w:type="dxa"/>
            <w:noWrap/>
            <w:vAlign w:val="center"/>
            <w:hideMark/>
          </w:tcPr>
          <w:p w14:paraId="0698686E" w14:textId="77777777" w:rsidR="00EA7A8D" w:rsidRPr="00E97D2C" w:rsidRDefault="00EA7A8D" w:rsidP="00696E8F">
            <w:pPr>
              <w:rPr>
                <w:rFonts w:cs="Arial"/>
                <w:color w:val="000000"/>
              </w:rPr>
            </w:pPr>
            <w:r w:rsidRPr="00E97D2C">
              <w:rPr>
                <w:rFonts w:cs="Arial"/>
                <w:color w:val="000000"/>
              </w:rPr>
              <w:t>0DT27ZZ</w:t>
            </w:r>
          </w:p>
        </w:tc>
        <w:tc>
          <w:tcPr>
            <w:tcW w:w="7560" w:type="dxa"/>
            <w:noWrap/>
            <w:vAlign w:val="center"/>
            <w:hideMark/>
          </w:tcPr>
          <w:p w14:paraId="1FEAFE08" w14:textId="77777777" w:rsidR="00EA7A8D" w:rsidRPr="00E97D2C" w:rsidRDefault="00EA7A8D" w:rsidP="00696E8F">
            <w:pPr>
              <w:rPr>
                <w:rFonts w:cs="Arial"/>
                <w:color w:val="000000"/>
              </w:rPr>
            </w:pPr>
            <w:r w:rsidRPr="00E97D2C">
              <w:rPr>
                <w:rFonts w:cs="Arial"/>
                <w:color w:val="000000"/>
              </w:rPr>
              <w:t>Resection of Middle Esophagus, Via Natural or Artificial Opening</w:t>
            </w:r>
          </w:p>
        </w:tc>
      </w:tr>
      <w:tr w:rsidR="00EA7A8D" w:rsidRPr="00E97D2C" w14:paraId="2600699C" w14:textId="77777777" w:rsidTr="00696E8F">
        <w:trPr>
          <w:trHeight w:val="300"/>
        </w:trPr>
        <w:tc>
          <w:tcPr>
            <w:tcW w:w="1872" w:type="dxa"/>
            <w:noWrap/>
            <w:vAlign w:val="center"/>
            <w:hideMark/>
          </w:tcPr>
          <w:p w14:paraId="12C2EA31" w14:textId="77777777" w:rsidR="00EA7A8D" w:rsidRPr="00E97D2C" w:rsidRDefault="00EA7A8D" w:rsidP="00696E8F">
            <w:pPr>
              <w:rPr>
                <w:rFonts w:cs="Arial"/>
                <w:color w:val="000000"/>
              </w:rPr>
            </w:pPr>
            <w:r w:rsidRPr="00E97D2C">
              <w:rPr>
                <w:rFonts w:cs="Arial"/>
                <w:color w:val="000000"/>
              </w:rPr>
              <w:t>0DT28ZZ</w:t>
            </w:r>
          </w:p>
        </w:tc>
        <w:tc>
          <w:tcPr>
            <w:tcW w:w="7560" w:type="dxa"/>
            <w:noWrap/>
            <w:vAlign w:val="center"/>
            <w:hideMark/>
          </w:tcPr>
          <w:p w14:paraId="5A9F22A1" w14:textId="77777777" w:rsidR="00EA7A8D" w:rsidRPr="00E97D2C" w:rsidRDefault="00EA7A8D" w:rsidP="00696E8F">
            <w:pPr>
              <w:rPr>
                <w:rFonts w:cs="Arial"/>
                <w:color w:val="000000"/>
              </w:rPr>
            </w:pPr>
            <w:r w:rsidRPr="00E97D2C">
              <w:rPr>
                <w:rFonts w:cs="Arial"/>
                <w:color w:val="000000"/>
              </w:rPr>
              <w:t>Resection of Middle Esophagus, Via Natural or Artificial Opening Endoscopic</w:t>
            </w:r>
          </w:p>
        </w:tc>
      </w:tr>
      <w:tr w:rsidR="00EA7A8D" w:rsidRPr="00E97D2C" w14:paraId="6FF57AE6" w14:textId="77777777" w:rsidTr="00696E8F">
        <w:trPr>
          <w:trHeight w:val="300"/>
        </w:trPr>
        <w:tc>
          <w:tcPr>
            <w:tcW w:w="1872" w:type="dxa"/>
            <w:noWrap/>
            <w:vAlign w:val="center"/>
            <w:hideMark/>
          </w:tcPr>
          <w:p w14:paraId="78E04775" w14:textId="77777777" w:rsidR="00EA7A8D" w:rsidRPr="00E97D2C" w:rsidRDefault="00EA7A8D" w:rsidP="00696E8F">
            <w:pPr>
              <w:rPr>
                <w:rFonts w:cs="Arial"/>
                <w:color w:val="000000"/>
              </w:rPr>
            </w:pPr>
            <w:r w:rsidRPr="00E97D2C">
              <w:rPr>
                <w:rFonts w:cs="Arial"/>
                <w:color w:val="000000"/>
              </w:rPr>
              <w:t>0DT30ZZ</w:t>
            </w:r>
          </w:p>
        </w:tc>
        <w:tc>
          <w:tcPr>
            <w:tcW w:w="7560" w:type="dxa"/>
            <w:noWrap/>
            <w:vAlign w:val="center"/>
            <w:hideMark/>
          </w:tcPr>
          <w:p w14:paraId="4F223FC6" w14:textId="77777777" w:rsidR="00EA7A8D" w:rsidRPr="00E97D2C" w:rsidRDefault="00EA7A8D" w:rsidP="00696E8F">
            <w:pPr>
              <w:rPr>
                <w:rFonts w:cs="Arial"/>
                <w:color w:val="000000"/>
              </w:rPr>
            </w:pPr>
            <w:r w:rsidRPr="00E97D2C">
              <w:rPr>
                <w:rFonts w:cs="Arial"/>
                <w:color w:val="000000"/>
              </w:rPr>
              <w:t>Resection of Lower Esophagus, Open Approach</w:t>
            </w:r>
          </w:p>
        </w:tc>
      </w:tr>
      <w:tr w:rsidR="00EA7A8D" w:rsidRPr="00E97D2C" w14:paraId="74550084" w14:textId="77777777" w:rsidTr="00696E8F">
        <w:trPr>
          <w:trHeight w:val="300"/>
        </w:trPr>
        <w:tc>
          <w:tcPr>
            <w:tcW w:w="1872" w:type="dxa"/>
            <w:noWrap/>
            <w:vAlign w:val="center"/>
            <w:hideMark/>
          </w:tcPr>
          <w:p w14:paraId="3778BFF1" w14:textId="77777777" w:rsidR="00EA7A8D" w:rsidRPr="00E97D2C" w:rsidRDefault="00EA7A8D" w:rsidP="00696E8F">
            <w:pPr>
              <w:rPr>
                <w:rFonts w:cs="Arial"/>
                <w:color w:val="000000"/>
              </w:rPr>
            </w:pPr>
            <w:r w:rsidRPr="00E97D2C">
              <w:rPr>
                <w:rFonts w:cs="Arial"/>
                <w:color w:val="000000"/>
              </w:rPr>
              <w:t>0DT34ZZ</w:t>
            </w:r>
          </w:p>
        </w:tc>
        <w:tc>
          <w:tcPr>
            <w:tcW w:w="7560" w:type="dxa"/>
            <w:noWrap/>
            <w:vAlign w:val="center"/>
            <w:hideMark/>
          </w:tcPr>
          <w:p w14:paraId="2E685A17" w14:textId="77777777" w:rsidR="00EA7A8D" w:rsidRPr="00E97D2C" w:rsidRDefault="00EA7A8D" w:rsidP="00696E8F">
            <w:pPr>
              <w:rPr>
                <w:rFonts w:cs="Arial"/>
                <w:color w:val="000000"/>
              </w:rPr>
            </w:pPr>
            <w:r w:rsidRPr="00E97D2C">
              <w:rPr>
                <w:rFonts w:cs="Arial"/>
                <w:color w:val="000000"/>
              </w:rPr>
              <w:t>Resection of Lower Esophagus, Percutaneous Endoscopic Approach</w:t>
            </w:r>
          </w:p>
        </w:tc>
      </w:tr>
      <w:tr w:rsidR="00EA7A8D" w:rsidRPr="00E97D2C" w14:paraId="43E3D8CF" w14:textId="77777777" w:rsidTr="00696E8F">
        <w:trPr>
          <w:trHeight w:val="300"/>
        </w:trPr>
        <w:tc>
          <w:tcPr>
            <w:tcW w:w="1872" w:type="dxa"/>
            <w:noWrap/>
            <w:vAlign w:val="center"/>
            <w:hideMark/>
          </w:tcPr>
          <w:p w14:paraId="7C01B1D3" w14:textId="77777777" w:rsidR="00EA7A8D" w:rsidRPr="00E97D2C" w:rsidRDefault="00EA7A8D" w:rsidP="00696E8F">
            <w:pPr>
              <w:rPr>
                <w:rFonts w:cs="Arial"/>
                <w:color w:val="000000"/>
              </w:rPr>
            </w:pPr>
            <w:r w:rsidRPr="00E97D2C">
              <w:rPr>
                <w:rFonts w:cs="Arial"/>
                <w:color w:val="000000"/>
              </w:rPr>
              <w:t>0DT37ZZ</w:t>
            </w:r>
          </w:p>
        </w:tc>
        <w:tc>
          <w:tcPr>
            <w:tcW w:w="7560" w:type="dxa"/>
            <w:noWrap/>
            <w:vAlign w:val="center"/>
            <w:hideMark/>
          </w:tcPr>
          <w:p w14:paraId="680FDED1" w14:textId="77777777" w:rsidR="00EA7A8D" w:rsidRPr="00E97D2C" w:rsidRDefault="00EA7A8D" w:rsidP="00696E8F">
            <w:pPr>
              <w:rPr>
                <w:rFonts w:cs="Arial"/>
                <w:color w:val="000000"/>
              </w:rPr>
            </w:pPr>
            <w:r w:rsidRPr="00E97D2C">
              <w:rPr>
                <w:rFonts w:cs="Arial"/>
                <w:color w:val="000000"/>
              </w:rPr>
              <w:t>Resection of Lower Esophagus, Via Natural or Artificial Opening</w:t>
            </w:r>
          </w:p>
        </w:tc>
      </w:tr>
      <w:tr w:rsidR="00EA7A8D" w:rsidRPr="00E97D2C" w14:paraId="7012E77C" w14:textId="77777777" w:rsidTr="00696E8F">
        <w:trPr>
          <w:trHeight w:val="300"/>
        </w:trPr>
        <w:tc>
          <w:tcPr>
            <w:tcW w:w="1872" w:type="dxa"/>
            <w:noWrap/>
            <w:vAlign w:val="center"/>
            <w:hideMark/>
          </w:tcPr>
          <w:p w14:paraId="170151B9" w14:textId="77777777" w:rsidR="00EA7A8D" w:rsidRPr="00E97D2C" w:rsidRDefault="00EA7A8D" w:rsidP="00696E8F">
            <w:pPr>
              <w:rPr>
                <w:rFonts w:cs="Arial"/>
                <w:color w:val="000000"/>
              </w:rPr>
            </w:pPr>
            <w:r w:rsidRPr="00E97D2C">
              <w:rPr>
                <w:rFonts w:cs="Arial"/>
                <w:color w:val="000000"/>
              </w:rPr>
              <w:t>0DT38ZZ</w:t>
            </w:r>
          </w:p>
        </w:tc>
        <w:tc>
          <w:tcPr>
            <w:tcW w:w="7560" w:type="dxa"/>
            <w:noWrap/>
            <w:vAlign w:val="center"/>
            <w:hideMark/>
          </w:tcPr>
          <w:p w14:paraId="28A8D57D" w14:textId="77777777" w:rsidR="00EA7A8D" w:rsidRPr="00E97D2C" w:rsidRDefault="00EA7A8D" w:rsidP="00696E8F">
            <w:pPr>
              <w:rPr>
                <w:rFonts w:cs="Arial"/>
                <w:color w:val="000000"/>
              </w:rPr>
            </w:pPr>
            <w:r w:rsidRPr="00E97D2C">
              <w:rPr>
                <w:rFonts w:cs="Arial"/>
                <w:color w:val="000000"/>
              </w:rPr>
              <w:t>Resection of Lower Esophagus, Via Natural or Artificial Opening Endoscopic</w:t>
            </w:r>
          </w:p>
        </w:tc>
      </w:tr>
      <w:tr w:rsidR="00EA7A8D" w:rsidRPr="00E97D2C" w14:paraId="12B8133E" w14:textId="77777777" w:rsidTr="00696E8F">
        <w:trPr>
          <w:trHeight w:val="300"/>
        </w:trPr>
        <w:tc>
          <w:tcPr>
            <w:tcW w:w="1872" w:type="dxa"/>
            <w:noWrap/>
            <w:vAlign w:val="center"/>
          </w:tcPr>
          <w:p w14:paraId="4DF66538" w14:textId="3A6D9BBC" w:rsidR="00EA7A8D" w:rsidRPr="00E97D2C" w:rsidRDefault="00EA7A8D" w:rsidP="00696E8F">
            <w:pPr>
              <w:rPr>
                <w:rFonts w:cs="Arial"/>
                <w:color w:val="000000"/>
              </w:rPr>
            </w:pPr>
            <w:r w:rsidRPr="00E003EA">
              <w:rPr>
                <w:rFonts w:cs="Arial"/>
                <w:color w:val="000000"/>
              </w:rPr>
              <w:t>0DT44ZZ</w:t>
            </w:r>
          </w:p>
        </w:tc>
        <w:tc>
          <w:tcPr>
            <w:tcW w:w="7560" w:type="dxa"/>
            <w:noWrap/>
            <w:vAlign w:val="center"/>
          </w:tcPr>
          <w:p w14:paraId="0095ED2A" w14:textId="19FC5B95" w:rsidR="00EA7A8D" w:rsidRPr="00E97D2C" w:rsidRDefault="00EA7A8D" w:rsidP="00696E8F">
            <w:pPr>
              <w:rPr>
                <w:rFonts w:cs="Arial"/>
                <w:color w:val="000000"/>
              </w:rPr>
            </w:pPr>
            <w:r w:rsidRPr="00E003EA">
              <w:rPr>
                <w:rFonts w:cs="Arial"/>
                <w:color w:val="000000"/>
              </w:rPr>
              <w:t>Resection of Esophagogastric Junction, Percutaneous Endoscopic Approach</w:t>
            </w:r>
          </w:p>
        </w:tc>
      </w:tr>
      <w:tr w:rsidR="00EA7A8D" w:rsidRPr="00E97D2C" w14:paraId="43F732C7" w14:textId="77777777" w:rsidTr="00696E8F">
        <w:trPr>
          <w:trHeight w:val="300"/>
        </w:trPr>
        <w:tc>
          <w:tcPr>
            <w:tcW w:w="1872" w:type="dxa"/>
            <w:noWrap/>
            <w:vAlign w:val="center"/>
            <w:hideMark/>
          </w:tcPr>
          <w:p w14:paraId="20478067" w14:textId="77777777" w:rsidR="00EA7A8D" w:rsidRPr="00E97D2C" w:rsidRDefault="00EA7A8D" w:rsidP="00696E8F">
            <w:pPr>
              <w:rPr>
                <w:rFonts w:cs="Arial"/>
                <w:color w:val="000000"/>
              </w:rPr>
            </w:pPr>
            <w:r w:rsidRPr="00E97D2C">
              <w:rPr>
                <w:rFonts w:cs="Arial"/>
                <w:color w:val="000000"/>
              </w:rPr>
              <w:t>0DT50ZZ</w:t>
            </w:r>
          </w:p>
        </w:tc>
        <w:tc>
          <w:tcPr>
            <w:tcW w:w="7560" w:type="dxa"/>
            <w:noWrap/>
            <w:vAlign w:val="center"/>
            <w:hideMark/>
          </w:tcPr>
          <w:p w14:paraId="7215A8BC" w14:textId="77777777" w:rsidR="00EA7A8D" w:rsidRPr="00E97D2C" w:rsidRDefault="00EA7A8D" w:rsidP="00696E8F">
            <w:pPr>
              <w:rPr>
                <w:rFonts w:cs="Arial"/>
                <w:color w:val="000000"/>
              </w:rPr>
            </w:pPr>
            <w:r w:rsidRPr="00E97D2C">
              <w:rPr>
                <w:rFonts w:cs="Arial"/>
                <w:color w:val="000000"/>
              </w:rPr>
              <w:t>Resection of Esophagus, Open Approach</w:t>
            </w:r>
          </w:p>
        </w:tc>
      </w:tr>
      <w:tr w:rsidR="00EA7A8D" w:rsidRPr="00E97D2C" w14:paraId="44AA0D96" w14:textId="77777777" w:rsidTr="00696E8F">
        <w:trPr>
          <w:trHeight w:val="300"/>
        </w:trPr>
        <w:tc>
          <w:tcPr>
            <w:tcW w:w="1872" w:type="dxa"/>
            <w:noWrap/>
            <w:vAlign w:val="center"/>
            <w:hideMark/>
          </w:tcPr>
          <w:p w14:paraId="7D63C725" w14:textId="77777777" w:rsidR="00EA7A8D" w:rsidRPr="00E97D2C" w:rsidRDefault="00EA7A8D" w:rsidP="00696E8F">
            <w:pPr>
              <w:rPr>
                <w:rFonts w:cs="Arial"/>
                <w:color w:val="000000"/>
              </w:rPr>
            </w:pPr>
            <w:r w:rsidRPr="00E97D2C">
              <w:rPr>
                <w:rFonts w:cs="Arial"/>
                <w:color w:val="000000"/>
              </w:rPr>
              <w:t>0DT54ZZ</w:t>
            </w:r>
          </w:p>
        </w:tc>
        <w:tc>
          <w:tcPr>
            <w:tcW w:w="7560" w:type="dxa"/>
            <w:noWrap/>
            <w:vAlign w:val="center"/>
            <w:hideMark/>
          </w:tcPr>
          <w:p w14:paraId="77DBC1E3" w14:textId="77777777" w:rsidR="00EA7A8D" w:rsidRPr="00E97D2C" w:rsidRDefault="00EA7A8D" w:rsidP="00696E8F">
            <w:pPr>
              <w:rPr>
                <w:rFonts w:cs="Arial"/>
                <w:color w:val="000000"/>
              </w:rPr>
            </w:pPr>
            <w:r w:rsidRPr="00E97D2C">
              <w:rPr>
                <w:rFonts w:cs="Arial"/>
                <w:color w:val="000000"/>
              </w:rPr>
              <w:t>Resection of Esophagus, Percutaneous Endoscopic Approach</w:t>
            </w:r>
          </w:p>
        </w:tc>
      </w:tr>
      <w:tr w:rsidR="00EA7A8D" w:rsidRPr="00E97D2C" w14:paraId="5620EF7D" w14:textId="77777777" w:rsidTr="00696E8F">
        <w:trPr>
          <w:trHeight w:val="300"/>
        </w:trPr>
        <w:tc>
          <w:tcPr>
            <w:tcW w:w="1872" w:type="dxa"/>
            <w:noWrap/>
            <w:vAlign w:val="center"/>
            <w:hideMark/>
          </w:tcPr>
          <w:p w14:paraId="4AD81187" w14:textId="77777777" w:rsidR="00EA7A8D" w:rsidRPr="00E97D2C" w:rsidRDefault="00EA7A8D" w:rsidP="00696E8F">
            <w:pPr>
              <w:rPr>
                <w:rFonts w:cs="Arial"/>
                <w:color w:val="000000"/>
              </w:rPr>
            </w:pPr>
            <w:r w:rsidRPr="00E97D2C">
              <w:rPr>
                <w:rFonts w:cs="Arial"/>
                <w:color w:val="000000"/>
              </w:rPr>
              <w:t>0DT57ZZ</w:t>
            </w:r>
          </w:p>
        </w:tc>
        <w:tc>
          <w:tcPr>
            <w:tcW w:w="7560" w:type="dxa"/>
            <w:noWrap/>
            <w:vAlign w:val="center"/>
            <w:hideMark/>
          </w:tcPr>
          <w:p w14:paraId="5E25404F" w14:textId="77777777" w:rsidR="00EA7A8D" w:rsidRPr="00E97D2C" w:rsidRDefault="00EA7A8D" w:rsidP="00696E8F">
            <w:pPr>
              <w:rPr>
                <w:rFonts w:cs="Arial"/>
                <w:color w:val="000000"/>
              </w:rPr>
            </w:pPr>
            <w:r w:rsidRPr="00E97D2C">
              <w:rPr>
                <w:rFonts w:cs="Arial"/>
                <w:color w:val="000000"/>
              </w:rPr>
              <w:t>Resection of Esophagus, Via Natural or Artificial Opening</w:t>
            </w:r>
          </w:p>
        </w:tc>
      </w:tr>
      <w:tr w:rsidR="00EA7A8D" w:rsidRPr="00E97D2C" w14:paraId="4C4F5B75" w14:textId="77777777" w:rsidTr="00696E8F">
        <w:trPr>
          <w:trHeight w:val="300"/>
        </w:trPr>
        <w:tc>
          <w:tcPr>
            <w:tcW w:w="1872" w:type="dxa"/>
            <w:noWrap/>
            <w:vAlign w:val="center"/>
            <w:hideMark/>
          </w:tcPr>
          <w:p w14:paraId="4890719D" w14:textId="77777777" w:rsidR="00EA7A8D" w:rsidRPr="00E97D2C" w:rsidRDefault="00EA7A8D" w:rsidP="00696E8F">
            <w:pPr>
              <w:rPr>
                <w:rFonts w:cs="Arial"/>
                <w:color w:val="000000"/>
              </w:rPr>
            </w:pPr>
            <w:r w:rsidRPr="00E97D2C">
              <w:rPr>
                <w:rFonts w:cs="Arial"/>
                <w:color w:val="000000"/>
              </w:rPr>
              <w:t>0DT58ZZ</w:t>
            </w:r>
          </w:p>
        </w:tc>
        <w:tc>
          <w:tcPr>
            <w:tcW w:w="7560" w:type="dxa"/>
            <w:noWrap/>
            <w:vAlign w:val="center"/>
            <w:hideMark/>
          </w:tcPr>
          <w:p w14:paraId="686380C1" w14:textId="77777777" w:rsidR="00EA7A8D" w:rsidRPr="00E97D2C" w:rsidRDefault="00EA7A8D" w:rsidP="00696E8F">
            <w:pPr>
              <w:rPr>
                <w:rFonts w:cs="Arial"/>
                <w:color w:val="000000"/>
              </w:rPr>
            </w:pPr>
            <w:r w:rsidRPr="00E97D2C">
              <w:rPr>
                <w:rFonts w:cs="Arial"/>
                <w:color w:val="000000"/>
              </w:rPr>
              <w:t>Resection of Esophagus, Via Natural or Artificial Opening Endoscopic</w:t>
            </w:r>
          </w:p>
        </w:tc>
      </w:tr>
      <w:tr w:rsidR="00EA7A8D" w:rsidRPr="00E97D2C" w14:paraId="0D0A2390" w14:textId="77777777" w:rsidTr="00696E8F">
        <w:trPr>
          <w:trHeight w:val="300"/>
        </w:trPr>
        <w:tc>
          <w:tcPr>
            <w:tcW w:w="1872" w:type="dxa"/>
            <w:noWrap/>
            <w:vAlign w:val="center"/>
            <w:hideMark/>
          </w:tcPr>
          <w:p w14:paraId="1B746E33" w14:textId="77777777" w:rsidR="00EA7A8D" w:rsidRPr="00E97D2C" w:rsidRDefault="00EA7A8D" w:rsidP="00696E8F">
            <w:pPr>
              <w:rPr>
                <w:rFonts w:cs="Arial"/>
                <w:color w:val="000000"/>
              </w:rPr>
            </w:pPr>
            <w:r w:rsidRPr="00E97D2C">
              <w:rPr>
                <w:rFonts w:cs="Arial"/>
                <w:color w:val="000000"/>
              </w:rPr>
              <w:t>0DT60ZZ</w:t>
            </w:r>
          </w:p>
        </w:tc>
        <w:tc>
          <w:tcPr>
            <w:tcW w:w="7560" w:type="dxa"/>
            <w:noWrap/>
            <w:vAlign w:val="center"/>
            <w:hideMark/>
          </w:tcPr>
          <w:p w14:paraId="5CB45412" w14:textId="77777777" w:rsidR="00EA7A8D" w:rsidRPr="00E97D2C" w:rsidRDefault="00EA7A8D" w:rsidP="00696E8F">
            <w:pPr>
              <w:rPr>
                <w:rFonts w:cs="Arial"/>
                <w:color w:val="000000"/>
              </w:rPr>
            </w:pPr>
            <w:r w:rsidRPr="00E97D2C">
              <w:rPr>
                <w:rFonts w:cs="Arial"/>
                <w:color w:val="000000"/>
              </w:rPr>
              <w:t>Resection of Stomach, Open Approach</w:t>
            </w:r>
          </w:p>
        </w:tc>
      </w:tr>
      <w:tr w:rsidR="00EA7A8D" w:rsidRPr="00E97D2C" w14:paraId="4C6E8967" w14:textId="77777777" w:rsidTr="00696E8F">
        <w:trPr>
          <w:trHeight w:val="300"/>
        </w:trPr>
        <w:tc>
          <w:tcPr>
            <w:tcW w:w="1872" w:type="dxa"/>
            <w:noWrap/>
            <w:vAlign w:val="center"/>
            <w:hideMark/>
          </w:tcPr>
          <w:p w14:paraId="590309CD" w14:textId="77777777" w:rsidR="00EA7A8D" w:rsidRPr="00E97D2C" w:rsidRDefault="00EA7A8D" w:rsidP="00696E8F">
            <w:pPr>
              <w:rPr>
                <w:rFonts w:cs="Arial"/>
                <w:color w:val="000000"/>
              </w:rPr>
            </w:pPr>
            <w:r w:rsidRPr="00E97D2C">
              <w:rPr>
                <w:rFonts w:cs="Arial"/>
                <w:color w:val="000000"/>
              </w:rPr>
              <w:t>0DT64ZZ</w:t>
            </w:r>
          </w:p>
        </w:tc>
        <w:tc>
          <w:tcPr>
            <w:tcW w:w="7560" w:type="dxa"/>
            <w:noWrap/>
            <w:vAlign w:val="center"/>
            <w:hideMark/>
          </w:tcPr>
          <w:p w14:paraId="649BEA0B" w14:textId="77777777" w:rsidR="00EA7A8D" w:rsidRPr="00E97D2C" w:rsidRDefault="00EA7A8D" w:rsidP="00696E8F">
            <w:pPr>
              <w:rPr>
                <w:rFonts w:cs="Arial"/>
                <w:color w:val="000000"/>
              </w:rPr>
            </w:pPr>
            <w:r w:rsidRPr="00E97D2C">
              <w:rPr>
                <w:rFonts w:cs="Arial"/>
                <w:color w:val="000000"/>
              </w:rPr>
              <w:t>Resection of Stomach, Percutaneous Endoscopic Approach</w:t>
            </w:r>
          </w:p>
        </w:tc>
      </w:tr>
      <w:tr w:rsidR="00EA7A8D" w:rsidRPr="00E97D2C" w14:paraId="02429943" w14:textId="77777777" w:rsidTr="00696E8F">
        <w:trPr>
          <w:trHeight w:val="300"/>
        </w:trPr>
        <w:tc>
          <w:tcPr>
            <w:tcW w:w="1872" w:type="dxa"/>
            <w:noWrap/>
            <w:vAlign w:val="center"/>
            <w:hideMark/>
          </w:tcPr>
          <w:p w14:paraId="479A135A" w14:textId="77777777" w:rsidR="00EA7A8D" w:rsidRPr="00E97D2C" w:rsidRDefault="00EA7A8D" w:rsidP="00696E8F">
            <w:pPr>
              <w:rPr>
                <w:rFonts w:cs="Arial"/>
                <w:color w:val="000000"/>
              </w:rPr>
            </w:pPr>
            <w:r w:rsidRPr="00E97D2C">
              <w:rPr>
                <w:rFonts w:cs="Arial"/>
                <w:color w:val="000000"/>
              </w:rPr>
              <w:t>0DT67ZZ</w:t>
            </w:r>
          </w:p>
        </w:tc>
        <w:tc>
          <w:tcPr>
            <w:tcW w:w="7560" w:type="dxa"/>
            <w:noWrap/>
            <w:vAlign w:val="center"/>
            <w:hideMark/>
          </w:tcPr>
          <w:p w14:paraId="7CE542DA" w14:textId="77777777" w:rsidR="00EA7A8D" w:rsidRPr="00E97D2C" w:rsidRDefault="00EA7A8D" w:rsidP="00696E8F">
            <w:pPr>
              <w:rPr>
                <w:rFonts w:cs="Arial"/>
                <w:color w:val="000000"/>
              </w:rPr>
            </w:pPr>
            <w:r w:rsidRPr="00E97D2C">
              <w:rPr>
                <w:rFonts w:cs="Arial"/>
                <w:color w:val="000000"/>
              </w:rPr>
              <w:t>Resection of Stomach, Via Natural or Artificial Opening</w:t>
            </w:r>
          </w:p>
        </w:tc>
      </w:tr>
      <w:tr w:rsidR="00EA7A8D" w:rsidRPr="00E97D2C" w14:paraId="65BFE6A3" w14:textId="77777777" w:rsidTr="00696E8F">
        <w:trPr>
          <w:trHeight w:val="300"/>
        </w:trPr>
        <w:tc>
          <w:tcPr>
            <w:tcW w:w="1872" w:type="dxa"/>
            <w:noWrap/>
            <w:vAlign w:val="center"/>
            <w:hideMark/>
          </w:tcPr>
          <w:p w14:paraId="4FFE60C0" w14:textId="77777777" w:rsidR="00EA7A8D" w:rsidRPr="00E97D2C" w:rsidRDefault="00EA7A8D" w:rsidP="00696E8F">
            <w:pPr>
              <w:rPr>
                <w:rFonts w:cs="Arial"/>
                <w:color w:val="000000"/>
              </w:rPr>
            </w:pPr>
            <w:r w:rsidRPr="00E97D2C">
              <w:rPr>
                <w:rFonts w:cs="Arial"/>
                <w:color w:val="000000"/>
              </w:rPr>
              <w:t>0DT68ZZ</w:t>
            </w:r>
          </w:p>
        </w:tc>
        <w:tc>
          <w:tcPr>
            <w:tcW w:w="7560" w:type="dxa"/>
            <w:noWrap/>
            <w:vAlign w:val="center"/>
            <w:hideMark/>
          </w:tcPr>
          <w:p w14:paraId="6CD2958B" w14:textId="77777777" w:rsidR="00EA7A8D" w:rsidRPr="00E97D2C" w:rsidRDefault="00EA7A8D" w:rsidP="00696E8F">
            <w:pPr>
              <w:rPr>
                <w:rFonts w:cs="Arial"/>
                <w:color w:val="000000"/>
              </w:rPr>
            </w:pPr>
            <w:r w:rsidRPr="00E97D2C">
              <w:rPr>
                <w:rFonts w:cs="Arial"/>
                <w:color w:val="000000"/>
              </w:rPr>
              <w:t>Resection of Stomach, Via Natural or Artificial Opening Endoscopic</w:t>
            </w:r>
          </w:p>
        </w:tc>
      </w:tr>
      <w:tr w:rsidR="00EA7A8D" w:rsidRPr="00E97D2C" w14:paraId="770BBB1E" w14:textId="77777777" w:rsidTr="00696E8F">
        <w:trPr>
          <w:trHeight w:val="300"/>
        </w:trPr>
        <w:tc>
          <w:tcPr>
            <w:tcW w:w="1872" w:type="dxa"/>
            <w:noWrap/>
            <w:vAlign w:val="center"/>
            <w:hideMark/>
          </w:tcPr>
          <w:p w14:paraId="0DFFDFD9" w14:textId="77777777" w:rsidR="00EA7A8D" w:rsidRPr="00E97D2C" w:rsidRDefault="00EA7A8D" w:rsidP="00696E8F">
            <w:pPr>
              <w:rPr>
                <w:rFonts w:cs="Arial"/>
                <w:color w:val="000000"/>
              </w:rPr>
            </w:pPr>
            <w:r w:rsidRPr="00E97D2C">
              <w:rPr>
                <w:rFonts w:cs="Arial"/>
                <w:color w:val="000000"/>
              </w:rPr>
              <w:t>0DX60Z5</w:t>
            </w:r>
          </w:p>
        </w:tc>
        <w:tc>
          <w:tcPr>
            <w:tcW w:w="7560" w:type="dxa"/>
            <w:noWrap/>
            <w:vAlign w:val="center"/>
            <w:hideMark/>
          </w:tcPr>
          <w:p w14:paraId="2C3B3923" w14:textId="77777777" w:rsidR="00EA7A8D" w:rsidRPr="00E97D2C" w:rsidRDefault="00EA7A8D" w:rsidP="00696E8F">
            <w:pPr>
              <w:rPr>
                <w:rFonts w:cs="Arial"/>
                <w:color w:val="000000"/>
              </w:rPr>
            </w:pPr>
            <w:r w:rsidRPr="00E97D2C">
              <w:rPr>
                <w:rFonts w:cs="Arial"/>
                <w:color w:val="000000"/>
              </w:rPr>
              <w:t>Transfer Stomach to Esophagus, Open Approach</w:t>
            </w:r>
          </w:p>
        </w:tc>
      </w:tr>
      <w:tr w:rsidR="00EA7A8D" w:rsidRPr="00E97D2C" w14:paraId="4AB41D7E" w14:textId="77777777" w:rsidTr="00696E8F">
        <w:trPr>
          <w:trHeight w:val="300"/>
        </w:trPr>
        <w:tc>
          <w:tcPr>
            <w:tcW w:w="1872" w:type="dxa"/>
            <w:noWrap/>
            <w:vAlign w:val="center"/>
            <w:hideMark/>
          </w:tcPr>
          <w:p w14:paraId="18167213" w14:textId="77777777" w:rsidR="00EA7A8D" w:rsidRPr="00E97D2C" w:rsidRDefault="00EA7A8D" w:rsidP="00696E8F">
            <w:pPr>
              <w:rPr>
                <w:rFonts w:cs="Arial"/>
                <w:color w:val="000000"/>
              </w:rPr>
            </w:pPr>
            <w:r w:rsidRPr="00E97D2C">
              <w:rPr>
                <w:rFonts w:cs="Arial"/>
                <w:color w:val="000000"/>
              </w:rPr>
              <w:t>0DX64Z5</w:t>
            </w:r>
          </w:p>
        </w:tc>
        <w:tc>
          <w:tcPr>
            <w:tcW w:w="7560" w:type="dxa"/>
            <w:noWrap/>
            <w:vAlign w:val="center"/>
            <w:hideMark/>
          </w:tcPr>
          <w:p w14:paraId="30230644" w14:textId="77777777" w:rsidR="00EA7A8D" w:rsidRPr="00E97D2C" w:rsidRDefault="00EA7A8D" w:rsidP="00696E8F">
            <w:pPr>
              <w:rPr>
                <w:rFonts w:cs="Arial"/>
                <w:color w:val="000000"/>
              </w:rPr>
            </w:pPr>
            <w:r w:rsidRPr="00E97D2C">
              <w:rPr>
                <w:rFonts w:cs="Arial"/>
                <w:color w:val="000000"/>
              </w:rPr>
              <w:t>Transfer Stomach to Esophagus, Percutaneous Endoscopic Approach</w:t>
            </w:r>
          </w:p>
        </w:tc>
      </w:tr>
      <w:tr w:rsidR="00EA7A8D" w:rsidRPr="00E97D2C" w14:paraId="0FD2D51F" w14:textId="77777777" w:rsidTr="00696E8F">
        <w:trPr>
          <w:trHeight w:val="300"/>
        </w:trPr>
        <w:tc>
          <w:tcPr>
            <w:tcW w:w="1872" w:type="dxa"/>
            <w:noWrap/>
            <w:vAlign w:val="center"/>
            <w:hideMark/>
          </w:tcPr>
          <w:p w14:paraId="7ADC4CDA" w14:textId="77777777" w:rsidR="00EA7A8D" w:rsidRPr="00E97D2C" w:rsidRDefault="00EA7A8D" w:rsidP="00696E8F">
            <w:pPr>
              <w:rPr>
                <w:rFonts w:cs="Arial"/>
                <w:color w:val="000000"/>
              </w:rPr>
            </w:pPr>
            <w:r w:rsidRPr="00E97D2C">
              <w:rPr>
                <w:rFonts w:cs="Arial"/>
                <w:color w:val="000000"/>
              </w:rPr>
              <w:t>0DX80Z5</w:t>
            </w:r>
          </w:p>
        </w:tc>
        <w:tc>
          <w:tcPr>
            <w:tcW w:w="7560" w:type="dxa"/>
            <w:noWrap/>
            <w:vAlign w:val="center"/>
            <w:hideMark/>
          </w:tcPr>
          <w:p w14:paraId="707D3E7B" w14:textId="77777777" w:rsidR="00EA7A8D" w:rsidRPr="00E97D2C" w:rsidRDefault="00EA7A8D" w:rsidP="00696E8F">
            <w:pPr>
              <w:rPr>
                <w:rFonts w:cs="Arial"/>
                <w:color w:val="000000"/>
              </w:rPr>
            </w:pPr>
            <w:r w:rsidRPr="00E97D2C">
              <w:rPr>
                <w:rFonts w:cs="Arial"/>
                <w:color w:val="000000"/>
              </w:rPr>
              <w:t>Transfer Small Intestine to Esophagus, Open Approach</w:t>
            </w:r>
          </w:p>
        </w:tc>
      </w:tr>
      <w:tr w:rsidR="00EA7A8D" w:rsidRPr="00E97D2C" w14:paraId="6797EFF3" w14:textId="77777777" w:rsidTr="00696E8F">
        <w:trPr>
          <w:trHeight w:val="300"/>
        </w:trPr>
        <w:tc>
          <w:tcPr>
            <w:tcW w:w="1872" w:type="dxa"/>
            <w:noWrap/>
            <w:vAlign w:val="center"/>
            <w:hideMark/>
          </w:tcPr>
          <w:p w14:paraId="2646B10C" w14:textId="77777777" w:rsidR="00EA7A8D" w:rsidRPr="00E97D2C" w:rsidRDefault="00EA7A8D" w:rsidP="00696E8F">
            <w:pPr>
              <w:rPr>
                <w:rFonts w:cs="Arial"/>
                <w:color w:val="000000"/>
              </w:rPr>
            </w:pPr>
            <w:r w:rsidRPr="00E97D2C">
              <w:rPr>
                <w:rFonts w:cs="Arial"/>
                <w:color w:val="000000"/>
              </w:rPr>
              <w:t>0DX84Z5</w:t>
            </w:r>
          </w:p>
        </w:tc>
        <w:tc>
          <w:tcPr>
            <w:tcW w:w="7560" w:type="dxa"/>
            <w:noWrap/>
            <w:vAlign w:val="center"/>
            <w:hideMark/>
          </w:tcPr>
          <w:p w14:paraId="0102E857" w14:textId="77777777" w:rsidR="00EA7A8D" w:rsidRPr="00E97D2C" w:rsidRDefault="00EA7A8D" w:rsidP="00696E8F">
            <w:pPr>
              <w:rPr>
                <w:rFonts w:cs="Arial"/>
                <w:color w:val="000000"/>
              </w:rPr>
            </w:pPr>
            <w:r w:rsidRPr="00E97D2C">
              <w:rPr>
                <w:rFonts w:cs="Arial"/>
                <w:color w:val="000000"/>
              </w:rPr>
              <w:t>Transfer Small Intestine to Esophagus, Percutaneous Endoscopic Approach</w:t>
            </w:r>
          </w:p>
        </w:tc>
      </w:tr>
      <w:tr w:rsidR="00EA7A8D" w:rsidRPr="00E97D2C" w14:paraId="2C14300B" w14:textId="77777777" w:rsidTr="00696E8F">
        <w:trPr>
          <w:trHeight w:val="300"/>
        </w:trPr>
        <w:tc>
          <w:tcPr>
            <w:tcW w:w="1872" w:type="dxa"/>
            <w:noWrap/>
            <w:vAlign w:val="center"/>
            <w:hideMark/>
          </w:tcPr>
          <w:p w14:paraId="4ADD2CC5" w14:textId="77777777" w:rsidR="00EA7A8D" w:rsidRPr="00E97D2C" w:rsidRDefault="00EA7A8D" w:rsidP="00696E8F">
            <w:pPr>
              <w:rPr>
                <w:rFonts w:cs="Arial"/>
                <w:color w:val="000000"/>
              </w:rPr>
            </w:pPr>
            <w:r w:rsidRPr="00E97D2C">
              <w:rPr>
                <w:rFonts w:cs="Arial"/>
                <w:color w:val="000000"/>
              </w:rPr>
              <w:t>0DXE0Z5</w:t>
            </w:r>
          </w:p>
        </w:tc>
        <w:tc>
          <w:tcPr>
            <w:tcW w:w="7560" w:type="dxa"/>
            <w:noWrap/>
            <w:vAlign w:val="center"/>
            <w:hideMark/>
          </w:tcPr>
          <w:p w14:paraId="220B71A9" w14:textId="77777777" w:rsidR="00EA7A8D" w:rsidRPr="00E97D2C" w:rsidRDefault="00EA7A8D" w:rsidP="00696E8F">
            <w:pPr>
              <w:rPr>
                <w:rFonts w:cs="Arial"/>
                <w:color w:val="000000"/>
              </w:rPr>
            </w:pPr>
            <w:r w:rsidRPr="00E97D2C">
              <w:rPr>
                <w:rFonts w:cs="Arial"/>
                <w:color w:val="000000"/>
              </w:rPr>
              <w:t>Transfer Large Intestine to Esophagus, Open Approach</w:t>
            </w:r>
          </w:p>
        </w:tc>
      </w:tr>
      <w:tr w:rsidR="00EA7A8D" w:rsidRPr="00E97D2C" w14:paraId="0EFAA333" w14:textId="77777777" w:rsidTr="00696E8F">
        <w:trPr>
          <w:trHeight w:val="300"/>
        </w:trPr>
        <w:tc>
          <w:tcPr>
            <w:tcW w:w="1872" w:type="dxa"/>
            <w:noWrap/>
            <w:vAlign w:val="center"/>
            <w:hideMark/>
          </w:tcPr>
          <w:p w14:paraId="1D83F30F" w14:textId="77777777" w:rsidR="00EA7A8D" w:rsidRPr="00E97D2C" w:rsidRDefault="00EA7A8D" w:rsidP="00696E8F">
            <w:pPr>
              <w:rPr>
                <w:rFonts w:cs="Arial"/>
                <w:color w:val="000000"/>
              </w:rPr>
            </w:pPr>
            <w:r w:rsidRPr="00E97D2C">
              <w:rPr>
                <w:rFonts w:cs="Arial"/>
                <w:color w:val="000000"/>
              </w:rPr>
              <w:t>0DXE4Z5</w:t>
            </w:r>
          </w:p>
        </w:tc>
        <w:tc>
          <w:tcPr>
            <w:tcW w:w="7560" w:type="dxa"/>
            <w:noWrap/>
            <w:vAlign w:val="center"/>
            <w:hideMark/>
          </w:tcPr>
          <w:p w14:paraId="6A1050DA" w14:textId="77777777" w:rsidR="00EA7A8D" w:rsidRPr="00E97D2C" w:rsidRDefault="00EA7A8D" w:rsidP="00696E8F">
            <w:pPr>
              <w:rPr>
                <w:rFonts w:cs="Arial"/>
                <w:color w:val="000000"/>
              </w:rPr>
            </w:pPr>
            <w:r w:rsidRPr="00E97D2C">
              <w:rPr>
                <w:rFonts w:cs="Arial"/>
                <w:color w:val="000000"/>
              </w:rPr>
              <w:t>Transfer Large Intestine to Esophagus, Percutaneous End</w:t>
            </w:r>
          </w:p>
        </w:tc>
      </w:tr>
    </w:tbl>
    <w:p w14:paraId="40539380" w14:textId="77777777" w:rsidR="00862093" w:rsidRPr="009A5185" w:rsidRDefault="00862093" w:rsidP="00862093">
      <w:pPr>
        <w:rPr>
          <w:rFonts w:cs="Arial"/>
          <w:b/>
        </w:rPr>
      </w:pPr>
    </w:p>
    <w:p w14:paraId="614E6346" w14:textId="77777777" w:rsidR="00862093" w:rsidRPr="009A5185" w:rsidRDefault="000E1EAA" w:rsidP="00862093">
      <w:pPr>
        <w:rPr>
          <w:rFonts w:cs="Arial"/>
          <w:b/>
        </w:rPr>
      </w:pPr>
      <w:r w:rsidRPr="009A5185">
        <w:rPr>
          <w:rFonts w:cs="Arial"/>
          <w:b/>
        </w:rPr>
        <w:t xml:space="preserve">ICD-10 Malignant Tumor </w:t>
      </w:r>
      <w:r w:rsidR="006015E0">
        <w:rPr>
          <w:rFonts w:cs="Arial"/>
          <w:b/>
        </w:rPr>
        <w:t xml:space="preserve">and Carcinoma in Situ </w:t>
      </w:r>
      <w:r w:rsidR="00862093" w:rsidRPr="009A5185">
        <w:rPr>
          <w:rFonts w:cs="Arial"/>
          <w:b/>
        </w:rPr>
        <w:t>Diagnosis Codes</w:t>
      </w:r>
      <w:r w:rsidR="00763340" w:rsidRPr="009A5185">
        <w:rPr>
          <w:rFonts w:cs="Arial"/>
          <w:b/>
        </w:rPr>
        <w:t xml:space="preserve"> </w:t>
      </w:r>
    </w:p>
    <w:p w14:paraId="1743631A" w14:textId="77777777" w:rsidR="00862093" w:rsidRPr="009A5185"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9A7901" w:rsidRPr="0004317D" w14:paraId="3361C351" w14:textId="77777777" w:rsidTr="00696E8F">
        <w:trPr>
          <w:trHeight w:val="432"/>
        </w:trPr>
        <w:tc>
          <w:tcPr>
            <w:tcW w:w="1872" w:type="dxa"/>
            <w:shd w:val="clear" w:color="auto" w:fill="BFBFBF" w:themeFill="background1" w:themeFillShade="BF"/>
            <w:noWrap/>
            <w:vAlign w:val="center"/>
          </w:tcPr>
          <w:p w14:paraId="0F3D9ACA" w14:textId="77777777" w:rsidR="009A7901" w:rsidRPr="0004317D" w:rsidRDefault="009A790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4967EFA7" w14:textId="77777777" w:rsidR="009A7901" w:rsidRPr="0004317D" w:rsidRDefault="009A7901" w:rsidP="00696E8F">
            <w:pPr>
              <w:rPr>
                <w:rFonts w:cs="Arial"/>
                <w:color w:val="000000"/>
              </w:rPr>
            </w:pPr>
            <w:r w:rsidRPr="0004317D">
              <w:rPr>
                <w:rFonts w:cs="Arial"/>
                <w:b/>
              </w:rPr>
              <w:t>Code Description</w:t>
            </w:r>
          </w:p>
        </w:tc>
      </w:tr>
      <w:tr w:rsidR="009A7901" w:rsidRPr="006227B9" w14:paraId="6F5F67EC" w14:textId="77777777" w:rsidTr="00696E8F">
        <w:trPr>
          <w:trHeight w:val="300"/>
        </w:trPr>
        <w:tc>
          <w:tcPr>
            <w:tcW w:w="1872" w:type="dxa"/>
            <w:noWrap/>
            <w:vAlign w:val="center"/>
            <w:hideMark/>
          </w:tcPr>
          <w:p w14:paraId="488ED89C" w14:textId="77777777" w:rsidR="009A7901" w:rsidRPr="006227B9" w:rsidRDefault="009A7901" w:rsidP="00696E8F">
            <w:pPr>
              <w:rPr>
                <w:rFonts w:cs="Arial"/>
                <w:color w:val="000000"/>
              </w:rPr>
            </w:pPr>
            <w:bookmarkStart w:id="267" w:name="RANGE!B42"/>
            <w:r w:rsidRPr="006227B9">
              <w:rPr>
                <w:rFonts w:cs="Arial"/>
                <w:color w:val="000000"/>
              </w:rPr>
              <w:t>C15.3</w:t>
            </w:r>
          </w:p>
        </w:tc>
        <w:tc>
          <w:tcPr>
            <w:tcW w:w="7560" w:type="dxa"/>
            <w:noWrap/>
            <w:vAlign w:val="center"/>
            <w:hideMark/>
          </w:tcPr>
          <w:p w14:paraId="2B18BEE0" w14:textId="77777777" w:rsidR="009A7901" w:rsidRPr="006227B9" w:rsidRDefault="009A7901" w:rsidP="00696E8F">
            <w:pPr>
              <w:rPr>
                <w:rFonts w:cs="Arial"/>
                <w:color w:val="000000"/>
              </w:rPr>
            </w:pPr>
            <w:r w:rsidRPr="006227B9">
              <w:rPr>
                <w:rFonts w:cs="Arial"/>
                <w:color w:val="000000"/>
              </w:rPr>
              <w:t>Malignant neoplasm of upper third of esophagus</w:t>
            </w:r>
          </w:p>
        </w:tc>
      </w:tr>
      <w:tr w:rsidR="009A7901" w:rsidRPr="006227B9" w14:paraId="5EE15045" w14:textId="77777777" w:rsidTr="00696E8F">
        <w:trPr>
          <w:trHeight w:val="300"/>
        </w:trPr>
        <w:tc>
          <w:tcPr>
            <w:tcW w:w="1872" w:type="dxa"/>
            <w:noWrap/>
            <w:vAlign w:val="center"/>
            <w:hideMark/>
          </w:tcPr>
          <w:p w14:paraId="3A22ACB0" w14:textId="77777777" w:rsidR="009A7901" w:rsidRPr="006227B9" w:rsidRDefault="009A7901" w:rsidP="00696E8F">
            <w:pPr>
              <w:rPr>
                <w:rFonts w:cs="Arial"/>
                <w:color w:val="000000"/>
              </w:rPr>
            </w:pPr>
            <w:r w:rsidRPr="006227B9">
              <w:rPr>
                <w:rFonts w:cs="Arial"/>
                <w:color w:val="000000"/>
              </w:rPr>
              <w:t>C15.4</w:t>
            </w:r>
          </w:p>
        </w:tc>
        <w:tc>
          <w:tcPr>
            <w:tcW w:w="7560" w:type="dxa"/>
            <w:noWrap/>
            <w:vAlign w:val="center"/>
            <w:hideMark/>
          </w:tcPr>
          <w:p w14:paraId="5F47C1C3" w14:textId="77777777" w:rsidR="009A7901" w:rsidRPr="006227B9" w:rsidRDefault="009A7901" w:rsidP="00696E8F">
            <w:pPr>
              <w:rPr>
                <w:rFonts w:cs="Arial"/>
                <w:color w:val="000000"/>
              </w:rPr>
            </w:pPr>
            <w:r w:rsidRPr="006227B9">
              <w:rPr>
                <w:rFonts w:cs="Arial"/>
                <w:color w:val="000000"/>
              </w:rPr>
              <w:t>Malignant neoplasm of middle third of esophagus</w:t>
            </w:r>
          </w:p>
        </w:tc>
      </w:tr>
      <w:tr w:rsidR="009A7901" w:rsidRPr="006227B9" w14:paraId="2CE96234" w14:textId="77777777" w:rsidTr="00696E8F">
        <w:trPr>
          <w:trHeight w:val="300"/>
        </w:trPr>
        <w:tc>
          <w:tcPr>
            <w:tcW w:w="1872" w:type="dxa"/>
            <w:noWrap/>
            <w:vAlign w:val="center"/>
            <w:hideMark/>
          </w:tcPr>
          <w:p w14:paraId="04D15FA1" w14:textId="77777777" w:rsidR="009A7901" w:rsidRPr="006227B9" w:rsidRDefault="009A7901" w:rsidP="00696E8F">
            <w:pPr>
              <w:rPr>
                <w:rFonts w:cs="Arial"/>
                <w:color w:val="000000"/>
              </w:rPr>
            </w:pPr>
            <w:r w:rsidRPr="006227B9">
              <w:rPr>
                <w:rFonts w:cs="Arial"/>
                <w:color w:val="000000"/>
              </w:rPr>
              <w:t>C15.5</w:t>
            </w:r>
          </w:p>
        </w:tc>
        <w:tc>
          <w:tcPr>
            <w:tcW w:w="7560" w:type="dxa"/>
            <w:noWrap/>
            <w:vAlign w:val="center"/>
            <w:hideMark/>
          </w:tcPr>
          <w:p w14:paraId="6F4E60ED" w14:textId="77777777" w:rsidR="009A7901" w:rsidRPr="006227B9" w:rsidRDefault="009A7901" w:rsidP="00696E8F">
            <w:pPr>
              <w:rPr>
                <w:rFonts w:cs="Arial"/>
                <w:color w:val="000000"/>
              </w:rPr>
            </w:pPr>
            <w:r w:rsidRPr="006227B9">
              <w:rPr>
                <w:rFonts w:cs="Arial"/>
                <w:color w:val="000000"/>
              </w:rPr>
              <w:t>Malignant neoplasm of lower third of esophagus</w:t>
            </w:r>
          </w:p>
        </w:tc>
      </w:tr>
      <w:tr w:rsidR="009A7901" w:rsidRPr="006227B9" w14:paraId="667CFD51" w14:textId="77777777" w:rsidTr="00696E8F">
        <w:trPr>
          <w:trHeight w:val="300"/>
        </w:trPr>
        <w:tc>
          <w:tcPr>
            <w:tcW w:w="1872" w:type="dxa"/>
            <w:noWrap/>
            <w:vAlign w:val="center"/>
            <w:hideMark/>
          </w:tcPr>
          <w:p w14:paraId="10693358" w14:textId="77777777" w:rsidR="009A7901" w:rsidRPr="006227B9" w:rsidRDefault="009A7901" w:rsidP="00696E8F">
            <w:pPr>
              <w:rPr>
                <w:rFonts w:cs="Arial"/>
                <w:color w:val="000000"/>
              </w:rPr>
            </w:pPr>
            <w:r w:rsidRPr="006227B9">
              <w:rPr>
                <w:rFonts w:cs="Arial"/>
                <w:color w:val="000000"/>
              </w:rPr>
              <w:t>C15.8</w:t>
            </w:r>
          </w:p>
        </w:tc>
        <w:tc>
          <w:tcPr>
            <w:tcW w:w="7560" w:type="dxa"/>
            <w:noWrap/>
            <w:vAlign w:val="center"/>
            <w:hideMark/>
          </w:tcPr>
          <w:p w14:paraId="2EE37144" w14:textId="77777777" w:rsidR="009A7901" w:rsidRPr="006227B9" w:rsidRDefault="009A7901" w:rsidP="00696E8F">
            <w:pPr>
              <w:rPr>
                <w:rFonts w:cs="Arial"/>
                <w:color w:val="000000"/>
              </w:rPr>
            </w:pPr>
            <w:r w:rsidRPr="006227B9">
              <w:rPr>
                <w:rFonts w:cs="Arial"/>
                <w:color w:val="000000"/>
              </w:rPr>
              <w:t>Malignant neoplasm of overlapping sites of esophagus</w:t>
            </w:r>
          </w:p>
        </w:tc>
      </w:tr>
      <w:tr w:rsidR="009A7901" w:rsidRPr="006227B9" w14:paraId="7A3EA258" w14:textId="77777777" w:rsidTr="00696E8F">
        <w:trPr>
          <w:trHeight w:val="300"/>
        </w:trPr>
        <w:tc>
          <w:tcPr>
            <w:tcW w:w="1872" w:type="dxa"/>
            <w:noWrap/>
            <w:vAlign w:val="center"/>
            <w:hideMark/>
          </w:tcPr>
          <w:p w14:paraId="640EEE6E" w14:textId="77777777" w:rsidR="009A7901" w:rsidRPr="006227B9" w:rsidRDefault="009A7901" w:rsidP="00696E8F">
            <w:pPr>
              <w:rPr>
                <w:rFonts w:cs="Arial"/>
                <w:color w:val="000000"/>
              </w:rPr>
            </w:pPr>
            <w:r w:rsidRPr="006227B9">
              <w:rPr>
                <w:rFonts w:cs="Arial"/>
                <w:color w:val="000000"/>
              </w:rPr>
              <w:t>C15.9</w:t>
            </w:r>
          </w:p>
        </w:tc>
        <w:tc>
          <w:tcPr>
            <w:tcW w:w="7560" w:type="dxa"/>
            <w:noWrap/>
            <w:vAlign w:val="center"/>
            <w:hideMark/>
          </w:tcPr>
          <w:p w14:paraId="2BDDE248" w14:textId="77777777" w:rsidR="009A7901" w:rsidRPr="006227B9" w:rsidRDefault="009A7901" w:rsidP="00696E8F">
            <w:pPr>
              <w:rPr>
                <w:rFonts w:cs="Arial"/>
                <w:color w:val="000000"/>
              </w:rPr>
            </w:pPr>
            <w:r w:rsidRPr="006227B9">
              <w:rPr>
                <w:rFonts w:cs="Arial"/>
                <w:color w:val="000000"/>
              </w:rPr>
              <w:t>Malignant neoplasm of esophagus, unspecified</w:t>
            </w:r>
          </w:p>
        </w:tc>
      </w:tr>
      <w:tr w:rsidR="009A7901" w:rsidRPr="006227B9" w14:paraId="0A066EA2" w14:textId="77777777" w:rsidTr="00696E8F">
        <w:trPr>
          <w:trHeight w:val="300"/>
        </w:trPr>
        <w:tc>
          <w:tcPr>
            <w:tcW w:w="1872" w:type="dxa"/>
            <w:noWrap/>
            <w:vAlign w:val="center"/>
            <w:hideMark/>
          </w:tcPr>
          <w:p w14:paraId="4FE70107" w14:textId="77777777" w:rsidR="009A7901" w:rsidRPr="006227B9" w:rsidRDefault="009A7901" w:rsidP="00696E8F">
            <w:pPr>
              <w:rPr>
                <w:rFonts w:cs="Arial"/>
                <w:color w:val="000000"/>
              </w:rPr>
            </w:pPr>
            <w:r w:rsidRPr="006227B9">
              <w:rPr>
                <w:rFonts w:cs="Arial"/>
                <w:color w:val="000000"/>
              </w:rPr>
              <w:t>C16.0</w:t>
            </w:r>
          </w:p>
        </w:tc>
        <w:tc>
          <w:tcPr>
            <w:tcW w:w="7560" w:type="dxa"/>
            <w:noWrap/>
            <w:vAlign w:val="center"/>
            <w:hideMark/>
          </w:tcPr>
          <w:p w14:paraId="6C1F5B82" w14:textId="77777777" w:rsidR="009A7901" w:rsidRPr="006227B9" w:rsidRDefault="009A7901" w:rsidP="00696E8F">
            <w:pPr>
              <w:rPr>
                <w:rFonts w:cs="Arial"/>
                <w:color w:val="000000"/>
              </w:rPr>
            </w:pPr>
            <w:r w:rsidRPr="006227B9">
              <w:rPr>
                <w:rFonts w:cs="Arial"/>
                <w:color w:val="000000"/>
              </w:rPr>
              <w:t>Malignancy of the cardio-esophageal junction</w:t>
            </w:r>
          </w:p>
        </w:tc>
      </w:tr>
      <w:tr w:rsidR="009A7901" w:rsidRPr="006227B9" w14:paraId="1D85A486" w14:textId="77777777" w:rsidTr="00696E8F">
        <w:trPr>
          <w:trHeight w:val="300"/>
        </w:trPr>
        <w:tc>
          <w:tcPr>
            <w:tcW w:w="1872" w:type="dxa"/>
            <w:noWrap/>
            <w:vAlign w:val="center"/>
            <w:hideMark/>
          </w:tcPr>
          <w:p w14:paraId="33CEFF9D" w14:textId="77777777" w:rsidR="009A7901" w:rsidRPr="006227B9" w:rsidRDefault="009A7901" w:rsidP="00696E8F">
            <w:pPr>
              <w:rPr>
                <w:rFonts w:cs="Arial"/>
                <w:color w:val="000000"/>
              </w:rPr>
            </w:pPr>
            <w:r w:rsidRPr="006227B9">
              <w:rPr>
                <w:rFonts w:cs="Arial"/>
                <w:color w:val="000000"/>
              </w:rPr>
              <w:t>D00</w:t>
            </w:r>
            <w:r w:rsidR="00534704">
              <w:rPr>
                <w:rFonts w:cs="Arial"/>
                <w:color w:val="000000"/>
              </w:rPr>
              <w:t>.</w:t>
            </w:r>
            <w:r w:rsidRPr="006227B9">
              <w:rPr>
                <w:rFonts w:cs="Arial"/>
                <w:color w:val="000000"/>
              </w:rPr>
              <w:t xml:space="preserve">1 </w:t>
            </w:r>
          </w:p>
        </w:tc>
        <w:tc>
          <w:tcPr>
            <w:tcW w:w="7560" w:type="dxa"/>
            <w:noWrap/>
            <w:vAlign w:val="center"/>
            <w:hideMark/>
          </w:tcPr>
          <w:p w14:paraId="2730FDCF" w14:textId="77777777" w:rsidR="009A7901" w:rsidRPr="006227B9" w:rsidRDefault="009A7901" w:rsidP="00696E8F">
            <w:pPr>
              <w:rPr>
                <w:rFonts w:cs="Arial"/>
                <w:color w:val="000000"/>
              </w:rPr>
            </w:pPr>
            <w:r w:rsidRPr="006227B9">
              <w:rPr>
                <w:rFonts w:cs="Arial"/>
                <w:color w:val="000000"/>
              </w:rPr>
              <w:t>Carcinoma in situ of esophagus</w:t>
            </w:r>
          </w:p>
        </w:tc>
      </w:tr>
      <w:bookmarkEnd w:id="267"/>
    </w:tbl>
    <w:p w14:paraId="2B05769B" w14:textId="77777777" w:rsidR="00862093" w:rsidRPr="009A5185" w:rsidRDefault="00862093" w:rsidP="00862093">
      <w:pPr>
        <w:rPr>
          <w:rFonts w:cs="Arial"/>
        </w:rPr>
      </w:pPr>
    </w:p>
    <w:p w14:paraId="0BA3EE8E" w14:textId="77777777" w:rsidR="00E95DF5" w:rsidRPr="009A5185" w:rsidRDefault="00E95DF5" w:rsidP="00862093">
      <w:pPr>
        <w:rPr>
          <w:rFonts w:cs="Arial"/>
        </w:rPr>
      </w:pPr>
    </w:p>
    <w:p w14:paraId="2B0373B0" w14:textId="77777777" w:rsidR="00F13A61" w:rsidRPr="009A5185" w:rsidRDefault="00F13A61">
      <w:pPr>
        <w:rPr>
          <w:rFonts w:cs="Arial"/>
          <w:b/>
          <w:i/>
          <w:snapToGrid w:val="0"/>
          <w:sz w:val="24"/>
          <w:szCs w:val="24"/>
          <w:lang w:eastAsia="ja-JP"/>
        </w:rPr>
      </w:pPr>
      <w:r w:rsidRPr="009A5185">
        <w:rPr>
          <w:rFonts w:cs="Arial"/>
          <w:snapToGrid w:val="0"/>
        </w:rPr>
        <w:br w:type="page"/>
      </w:r>
    </w:p>
    <w:p w14:paraId="3E79DFF5" w14:textId="3944B10C" w:rsidR="00E95DF5" w:rsidRPr="009A5185" w:rsidRDefault="00E95DF5" w:rsidP="000C2C54">
      <w:pPr>
        <w:pStyle w:val="Heading44"/>
      </w:pPr>
      <w:bookmarkStart w:id="268" w:name="PancreaticResection"/>
      <w:r w:rsidRPr="009A5185">
        <w:lastRenderedPageBreak/>
        <w:t>Pancreatic Resection</w:t>
      </w:r>
      <w:r w:rsidR="00C508E1" w:rsidRPr="009A5185">
        <w:t xml:space="preserve"> for Cancer</w:t>
      </w:r>
      <w:r w:rsidRPr="009A5185">
        <w:t xml:space="preserve"> Measure </w:t>
      </w:r>
      <w:r w:rsidR="000765C6">
        <w:t>Specifications</w:t>
      </w:r>
    </w:p>
    <w:bookmarkEnd w:id="268"/>
    <w:p w14:paraId="64919C9C" w14:textId="77777777" w:rsidR="00E95DF5" w:rsidRPr="00E1411B" w:rsidRDefault="00E95DF5" w:rsidP="00E95DF5">
      <w:pPr>
        <w:rPr>
          <w:rFonts w:cs="Arial"/>
          <w:sz w:val="16"/>
          <w:szCs w:val="16"/>
        </w:rPr>
      </w:pPr>
    </w:p>
    <w:p w14:paraId="4131E802" w14:textId="77777777" w:rsidR="00E95DF5" w:rsidRPr="009A5185" w:rsidRDefault="00E95DF5" w:rsidP="00E95DF5">
      <w:pPr>
        <w:rPr>
          <w:rFonts w:cs="Arial"/>
        </w:rPr>
      </w:pPr>
      <w:r w:rsidRPr="009A5185">
        <w:rPr>
          <w:rFonts w:cs="Arial"/>
        </w:rPr>
        <w:t xml:space="preserve">For </w:t>
      </w:r>
      <w:r w:rsidR="00E2557B" w:rsidRPr="009A5185">
        <w:rPr>
          <w:rFonts w:cs="Arial"/>
        </w:rPr>
        <w:t>pancreatic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329E7EAD" w14:textId="77777777" w:rsidR="00E95DF5" w:rsidRPr="00E1411B" w:rsidRDefault="00E95DF5" w:rsidP="00E95DF5">
      <w:pPr>
        <w:rPr>
          <w:rFonts w:cs="Arial"/>
          <w:sz w:val="16"/>
          <w:szCs w:val="16"/>
        </w:rPr>
      </w:pPr>
    </w:p>
    <w:p w14:paraId="056E868C" w14:textId="77777777" w:rsidR="00E95DF5" w:rsidRPr="009A5185" w:rsidRDefault="007550AD" w:rsidP="00E95DF5">
      <w:pPr>
        <w:rPr>
          <w:rFonts w:cs="Arial"/>
        </w:rPr>
      </w:pPr>
      <w:r>
        <w:rPr>
          <w:rFonts w:cs="Arial"/>
        </w:rPr>
        <w:t>Count the n</w:t>
      </w:r>
      <w:r w:rsidR="00E95DF5" w:rsidRPr="009A5185">
        <w:rPr>
          <w:rFonts w:cs="Arial"/>
        </w:rPr>
        <w:t>umber of patients, age</w:t>
      </w:r>
      <w:r w:rsidR="00E2557B">
        <w:rPr>
          <w:rFonts w:cs="Arial"/>
        </w:rPr>
        <w:t>s</w:t>
      </w:r>
      <w:r w:rsidR="00E95DF5" w:rsidRPr="009A5185">
        <w:rPr>
          <w:rFonts w:cs="Arial"/>
        </w:rPr>
        <w:t xml:space="preserve"> 18 years and older, discharged with the following ICD-10 codes in any procedure field AND any of the follo</w:t>
      </w:r>
      <w:r w:rsidR="001E2896" w:rsidRPr="009A5185">
        <w:rPr>
          <w:rFonts w:cs="Arial"/>
        </w:rPr>
        <w:t>wing ICD-10 codes in any</w:t>
      </w:r>
      <w:r w:rsidR="00E95DF5" w:rsidRPr="009A5185">
        <w:rPr>
          <w:rFonts w:cs="Arial"/>
        </w:rPr>
        <w:t xml:space="preserve"> diagnosis field</w:t>
      </w:r>
      <w:r w:rsidR="00BF2BFF" w:rsidRPr="009A5185">
        <w:rPr>
          <w:rFonts w:cs="Arial"/>
        </w:rPr>
        <w:t>.</w:t>
      </w:r>
    </w:p>
    <w:p w14:paraId="7C2C5836" w14:textId="77777777" w:rsidR="0071568E" w:rsidRPr="00E1411B" w:rsidRDefault="0071568E" w:rsidP="00E95DF5">
      <w:pPr>
        <w:rPr>
          <w:rFonts w:cs="Arial"/>
          <w:sz w:val="16"/>
          <w:szCs w:val="16"/>
        </w:rPr>
      </w:pPr>
    </w:p>
    <w:p w14:paraId="4C410807" w14:textId="77777777" w:rsidR="00E95DF5" w:rsidRPr="009A5185" w:rsidRDefault="00E95DF5" w:rsidP="00E95DF5">
      <w:pPr>
        <w:rPr>
          <w:rFonts w:cs="Arial"/>
          <w:b/>
        </w:rPr>
      </w:pPr>
      <w:r w:rsidRPr="009A5185">
        <w:rPr>
          <w:rFonts w:cs="Arial"/>
          <w:b/>
        </w:rPr>
        <w:t xml:space="preserve">ICD-10 Pancreatic Resection </w:t>
      </w:r>
      <w:r w:rsidR="00C508E1" w:rsidRPr="009A5185">
        <w:rPr>
          <w:rFonts w:cs="Arial"/>
          <w:b/>
        </w:rPr>
        <w:t xml:space="preserve">for Cancer </w:t>
      </w:r>
      <w:r w:rsidRPr="009A5185">
        <w:rPr>
          <w:rFonts w:cs="Arial"/>
          <w:b/>
        </w:rPr>
        <w:t xml:space="preserve">Procedure Codes </w:t>
      </w:r>
    </w:p>
    <w:p w14:paraId="75DDCA7C"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740A48B5" w14:textId="77777777" w:rsidTr="00696E8F">
        <w:trPr>
          <w:trHeight w:val="432"/>
        </w:trPr>
        <w:tc>
          <w:tcPr>
            <w:tcW w:w="1872" w:type="dxa"/>
            <w:shd w:val="clear" w:color="auto" w:fill="BFBFBF" w:themeFill="background1" w:themeFillShade="BF"/>
            <w:vAlign w:val="center"/>
          </w:tcPr>
          <w:p w14:paraId="58ADDDFF"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212A6FA8" w14:textId="77777777" w:rsidR="00E2557B" w:rsidRPr="0004317D" w:rsidRDefault="00E2557B" w:rsidP="00696E8F">
            <w:pPr>
              <w:rPr>
                <w:rFonts w:cs="Arial"/>
                <w:color w:val="000000"/>
              </w:rPr>
            </w:pPr>
            <w:r w:rsidRPr="0004317D">
              <w:rPr>
                <w:rFonts w:cs="Arial"/>
                <w:b/>
                <w:bCs/>
                <w:color w:val="000000"/>
              </w:rPr>
              <w:t>Code Description</w:t>
            </w:r>
          </w:p>
        </w:tc>
      </w:tr>
      <w:tr w:rsidR="00E2557B" w:rsidRPr="00614ED2" w14:paraId="44235665" w14:textId="77777777" w:rsidTr="00696E8F">
        <w:trPr>
          <w:trHeight w:val="300"/>
        </w:trPr>
        <w:tc>
          <w:tcPr>
            <w:tcW w:w="1872" w:type="dxa"/>
            <w:noWrap/>
            <w:vAlign w:val="center"/>
            <w:hideMark/>
          </w:tcPr>
          <w:p w14:paraId="49944F4D" w14:textId="77777777" w:rsidR="00E2557B" w:rsidRPr="00614ED2" w:rsidRDefault="00E2557B" w:rsidP="00696E8F">
            <w:pPr>
              <w:rPr>
                <w:rFonts w:cs="Arial"/>
                <w:color w:val="000000"/>
              </w:rPr>
            </w:pPr>
            <w:r w:rsidRPr="00614ED2">
              <w:rPr>
                <w:rFonts w:cs="Arial"/>
                <w:color w:val="000000"/>
              </w:rPr>
              <w:t>0DB90ZZ</w:t>
            </w:r>
          </w:p>
        </w:tc>
        <w:tc>
          <w:tcPr>
            <w:tcW w:w="7560" w:type="dxa"/>
            <w:noWrap/>
            <w:vAlign w:val="center"/>
            <w:hideMark/>
          </w:tcPr>
          <w:p w14:paraId="59B30713" w14:textId="77777777" w:rsidR="00E2557B" w:rsidRPr="00614ED2" w:rsidRDefault="00E2557B" w:rsidP="00696E8F">
            <w:pPr>
              <w:rPr>
                <w:rFonts w:cs="Arial"/>
                <w:color w:val="000000"/>
              </w:rPr>
            </w:pPr>
            <w:r w:rsidRPr="00614ED2">
              <w:rPr>
                <w:rFonts w:cs="Arial"/>
                <w:color w:val="000000"/>
              </w:rPr>
              <w:t>Excision of Duodenum, Open Approach</w:t>
            </w:r>
          </w:p>
        </w:tc>
      </w:tr>
      <w:tr w:rsidR="00E2557B" w:rsidRPr="00614ED2" w14:paraId="3BC6F306" w14:textId="77777777" w:rsidTr="00696E8F">
        <w:trPr>
          <w:trHeight w:val="300"/>
        </w:trPr>
        <w:tc>
          <w:tcPr>
            <w:tcW w:w="1872" w:type="dxa"/>
            <w:noWrap/>
            <w:vAlign w:val="center"/>
            <w:hideMark/>
          </w:tcPr>
          <w:p w14:paraId="1AB62926" w14:textId="77777777" w:rsidR="00E2557B" w:rsidRPr="00614ED2" w:rsidRDefault="00E2557B" w:rsidP="00696E8F">
            <w:pPr>
              <w:rPr>
                <w:rFonts w:cs="Arial"/>
                <w:color w:val="000000"/>
              </w:rPr>
            </w:pPr>
            <w:r w:rsidRPr="00614ED2">
              <w:rPr>
                <w:rFonts w:cs="Arial"/>
                <w:color w:val="000000"/>
              </w:rPr>
              <w:t>0DB93ZZ</w:t>
            </w:r>
          </w:p>
        </w:tc>
        <w:tc>
          <w:tcPr>
            <w:tcW w:w="7560" w:type="dxa"/>
            <w:noWrap/>
            <w:vAlign w:val="center"/>
            <w:hideMark/>
          </w:tcPr>
          <w:p w14:paraId="59556315" w14:textId="77777777" w:rsidR="00E2557B" w:rsidRPr="00614ED2" w:rsidRDefault="00E2557B" w:rsidP="00696E8F">
            <w:pPr>
              <w:rPr>
                <w:rFonts w:cs="Arial"/>
                <w:color w:val="000000"/>
              </w:rPr>
            </w:pPr>
            <w:r w:rsidRPr="00614ED2">
              <w:rPr>
                <w:rFonts w:cs="Arial"/>
                <w:color w:val="000000"/>
              </w:rPr>
              <w:t>Excision of Duodenum, Percutaneous Approach</w:t>
            </w:r>
          </w:p>
        </w:tc>
      </w:tr>
      <w:tr w:rsidR="00E2557B" w:rsidRPr="00614ED2" w14:paraId="1ECF629E" w14:textId="77777777" w:rsidTr="00696E8F">
        <w:trPr>
          <w:trHeight w:val="300"/>
        </w:trPr>
        <w:tc>
          <w:tcPr>
            <w:tcW w:w="1872" w:type="dxa"/>
            <w:noWrap/>
            <w:vAlign w:val="center"/>
            <w:hideMark/>
          </w:tcPr>
          <w:p w14:paraId="5A65F137" w14:textId="77777777" w:rsidR="00E2557B" w:rsidRPr="00614ED2" w:rsidRDefault="00E2557B" w:rsidP="00696E8F">
            <w:pPr>
              <w:rPr>
                <w:rFonts w:cs="Arial"/>
                <w:color w:val="000000"/>
              </w:rPr>
            </w:pPr>
            <w:r w:rsidRPr="00614ED2">
              <w:rPr>
                <w:rFonts w:cs="Arial"/>
                <w:color w:val="000000"/>
              </w:rPr>
              <w:t>0DB94ZZ</w:t>
            </w:r>
          </w:p>
        </w:tc>
        <w:tc>
          <w:tcPr>
            <w:tcW w:w="7560" w:type="dxa"/>
            <w:noWrap/>
            <w:vAlign w:val="center"/>
            <w:hideMark/>
          </w:tcPr>
          <w:p w14:paraId="13E3A220" w14:textId="77777777" w:rsidR="00E2557B" w:rsidRPr="00614ED2" w:rsidRDefault="00E2557B" w:rsidP="00696E8F">
            <w:pPr>
              <w:rPr>
                <w:rFonts w:cs="Arial"/>
                <w:color w:val="000000"/>
              </w:rPr>
            </w:pPr>
            <w:r w:rsidRPr="00614ED2">
              <w:rPr>
                <w:rFonts w:cs="Arial"/>
                <w:color w:val="000000"/>
              </w:rPr>
              <w:t>Excision of Duodenum, Percutaneous Endoscopic Approach</w:t>
            </w:r>
          </w:p>
        </w:tc>
      </w:tr>
      <w:tr w:rsidR="00E2557B" w:rsidRPr="00614ED2" w14:paraId="392012DC" w14:textId="77777777" w:rsidTr="00696E8F">
        <w:trPr>
          <w:trHeight w:val="300"/>
        </w:trPr>
        <w:tc>
          <w:tcPr>
            <w:tcW w:w="1872" w:type="dxa"/>
            <w:noWrap/>
            <w:vAlign w:val="center"/>
            <w:hideMark/>
          </w:tcPr>
          <w:p w14:paraId="15071BB2" w14:textId="77777777" w:rsidR="00E2557B" w:rsidRPr="00614ED2" w:rsidRDefault="00E2557B" w:rsidP="00696E8F">
            <w:pPr>
              <w:rPr>
                <w:rFonts w:cs="Arial"/>
                <w:color w:val="000000"/>
              </w:rPr>
            </w:pPr>
            <w:r w:rsidRPr="00614ED2">
              <w:rPr>
                <w:rFonts w:cs="Arial"/>
                <w:color w:val="000000"/>
              </w:rPr>
              <w:t>0DB97ZZ</w:t>
            </w:r>
          </w:p>
        </w:tc>
        <w:tc>
          <w:tcPr>
            <w:tcW w:w="7560" w:type="dxa"/>
            <w:noWrap/>
            <w:vAlign w:val="center"/>
            <w:hideMark/>
          </w:tcPr>
          <w:p w14:paraId="4CBE3C67" w14:textId="77777777" w:rsidR="00E2557B" w:rsidRPr="00614ED2" w:rsidRDefault="00E2557B" w:rsidP="00696E8F">
            <w:pPr>
              <w:rPr>
                <w:rFonts w:cs="Arial"/>
                <w:color w:val="000000"/>
              </w:rPr>
            </w:pPr>
            <w:r w:rsidRPr="00614ED2">
              <w:rPr>
                <w:rFonts w:cs="Arial"/>
                <w:color w:val="000000"/>
              </w:rPr>
              <w:t>Excision of Duodenum, Via Natural or Artificial Opening</w:t>
            </w:r>
          </w:p>
        </w:tc>
      </w:tr>
      <w:tr w:rsidR="00E2557B" w:rsidRPr="00614ED2" w14:paraId="38452F67" w14:textId="77777777" w:rsidTr="00696E8F">
        <w:trPr>
          <w:trHeight w:val="300"/>
        </w:trPr>
        <w:tc>
          <w:tcPr>
            <w:tcW w:w="1872" w:type="dxa"/>
            <w:noWrap/>
            <w:vAlign w:val="center"/>
            <w:hideMark/>
          </w:tcPr>
          <w:p w14:paraId="1E805ACA" w14:textId="77777777" w:rsidR="00E2557B" w:rsidRPr="00614ED2" w:rsidRDefault="00E2557B" w:rsidP="00696E8F">
            <w:pPr>
              <w:rPr>
                <w:rFonts w:cs="Arial"/>
                <w:color w:val="000000"/>
              </w:rPr>
            </w:pPr>
            <w:r w:rsidRPr="00614ED2">
              <w:rPr>
                <w:rFonts w:cs="Arial"/>
                <w:color w:val="000000"/>
              </w:rPr>
              <w:t>0DB98ZZ</w:t>
            </w:r>
          </w:p>
        </w:tc>
        <w:tc>
          <w:tcPr>
            <w:tcW w:w="7560" w:type="dxa"/>
            <w:noWrap/>
            <w:vAlign w:val="center"/>
            <w:hideMark/>
          </w:tcPr>
          <w:p w14:paraId="3D27BB32" w14:textId="77777777" w:rsidR="00E2557B" w:rsidRPr="00614ED2" w:rsidRDefault="00E2557B" w:rsidP="00696E8F">
            <w:pPr>
              <w:rPr>
                <w:rFonts w:cs="Arial"/>
                <w:color w:val="000000"/>
              </w:rPr>
            </w:pPr>
            <w:r w:rsidRPr="00614ED2">
              <w:rPr>
                <w:rFonts w:cs="Arial"/>
                <w:color w:val="000000"/>
              </w:rPr>
              <w:t>Excision of Duodenum, Via Natural or Artificial Opening Endoscopic</w:t>
            </w:r>
          </w:p>
        </w:tc>
      </w:tr>
      <w:tr w:rsidR="00E2557B" w:rsidRPr="00614ED2" w14:paraId="11ECB6C0" w14:textId="77777777" w:rsidTr="00696E8F">
        <w:trPr>
          <w:trHeight w:val="300"/>
        </w:trPr>
        <w:tc>
          <w:tcPr>
            <w:tcW w:w="1872" w:type="dxa"/>
            <w:noWrap/>
            <w:vAlign w:val="center"/>
            <w:hideMark/>
          </w:tcPr>
          <w:p w14:paraId="51384BC6" w14:textId="77777777" w:rsidR="00E2557B" w:rsidRPr="00614ED2" w:rsidRDefault="00E2557B" w:rsidP="00696E8F">
            <w:pPr>
              <w:rPr>
                <w:rFonts w:cs="Arial"/>
                <w:color w:val="000000"/>
              </w:rPr>
            </w:pPr>
            <w:r w:rsidRPr="00614ED2">
              <w:rPr>
                <w:rFonts w:cs="Arial"/>
                <w:color w:val="000000"/>
              </w:rPr>
              <w:t>0DT90ZZ</w:t>
            </w:r>
          </w:p>
        </w:tc>
        <w:tc>
          <w:tcPr>
            <w:tcW w:w="7560" w:type="dxa"/>
            <w:noWrap/>
            <w:vAlign w:val="center"/>
            <w:hideMark/>
          </w:tcPr>
          <w:p w14:paraId="77BFBE19" w14:textId="77777777" w:rsidR="00E2557B" w:rsidRPr="00614ED2" w:rsidRDefault="00E2557B" w:rsidP="00696E8F">
            <w:pPr>
              <w:rPr>
                <w:rFonts w:cs="Arial"/>
                <w:color w:val="000000"/>
              </w:rPr>
            </w:pPr>
            <w:r w:rsidRPr="00614ED2">
              <w:rPr>
                <w:rFonts w:cs="Arial"/>
                <w:color w:val="000000"/>
              </w:rPr>
              <w:t>Resection of Duodenum, Open Approach</w:t>
            </w:r>
          </w:p>
        </w:tc>
      </w:tr>
      <w:tr w:rsidR="00E2557B" w:rsidRPr="00614ED2" w14:paraId="1F8AC095" w14:textId="77777777" w:rsidTr="00696E8F">
        <w:trPr>
          <w:trHeight w:val="300"/>
        </w:trPr>
        <w:tc>
          <w:tcPr>
            <w:tcW w:w="1872" w:type="dxa"/>
            <w:noWrap/>
            <w:vAlign w:val="center"/>
            <w:hideMark/>
          </w:tcPr>
          <w:p w14:paraId="412BAC5B" w14:textId="77777777" w:rsidR="00E2557B" w:rsidRPr="00614ED2" w:rsidRDefault="00E2557B" w:rsidP="00696E8F">
            <w:pPr>
              <w:rPr>
                <w:rFonts w:cs="Arial"/>
                <w:color w:val="000000"/>
              </w:rPr>
            </w:pPr>
            <w:r w:rsidRPr="00614ED2">
              <w:rPr>
                <w:rFonts w:cs="Arial"/>
                <w:color w:val="000000"/>
              </w:rPr>
              <w:t>0DT94ZZ</w:t>
            </w:r>
          </w:p>
        </w:tc>
        <w:tc>
          <w:tcPr>
            <w:tcW w:w="7560" w:type="dxa"/>
            <w:noWrap/>
            <w:vAlign w:val="center"/>
            <w:hideMark/>
          </w:tcPr>
          <w:p w14:paraId="437FF946" w14:textId="77777777" w:rsidR="00E2557B" w:rsidRPr="00614ED2" w:rsidRDefault="00E2557B" w:rsidP="00696E8F">
            <w:pPr>
              <w:rPr>
                <w:rFonts w:cs="Arial"/>
                <w:color w:val="000000"/>
              </w:rPr>
            </w:pPr>
            <w:r w:rsidRPr="00614ED2">
              <w:rPr>
                <w:rFonts w:cs="Arial"/>
                <w:color w:val="000000"/>
              </w:rPr>
              <w:t>Resection of Duodenum, Percutaneous Endoscopic Approach</w:t>
            </w:r>
          </w:p>
        </w:tc>
      </w:tr>
      <w:tr w:rsidR="00E2557B" w:rsidRPr="00614ED2" w14:paraId="79D74150" w14:textId="77777777" w:rsidTr="00696E8F">
        <w:trPr>
          <w:trHeight w:val="300"/>
        </w:trPr>
        <w:tc>
          <w:tcPr>
            <w:tcW w:w="1872" w:type="dxa"/>
            <w:noWrap/>
            <w:vAlign w:val="center"/>
            <w:hideMark/>
          </w:tcPr>
          <w:p w14:paraId="290AD8EA" w14:textId="77777777" w:rsidR="00E2557B" w:rsidRPr="00614ED2" w:rsidRDefault="00E2557B" w:rsidP="00696E8F">
            <w:pPr>
              <w:rPr>
                <w:rFonts w:cs="Arial"/>
                <w:color w:val="000000"/>
              </w:rPr>
            </w:pPr>
            <w:r w:rsidRPr="00614ED2">
              <w:rPr>
                <w:rFonts w:cs="Arial"/>
                <w:color w:val="000000"/>
              </w:rPr>
              <w:t>0DT97ZZ</w:t>
            </w:r>
          </w:p>
        </w:tc>
        <w:tc>
          <w:tcPr>
            <w:tcW w:w="7560" w:type="dxa"/>
            <w:noWrap/>
            <w:vAlign w:val="center"/>
            <w:hideMark/>
          </w:tcPr>
          <w:p w14:paraId="2030591C" w14:textId="77777777" w:rsidR="00E2557B" w:rsidRPr="00614ED2" w:rsidRDefault="00E2557B" w:rsidP="00696E8F">
            <w:pPr>
              <w:rPr>
                <w:rFonts w:cs="Arial"/>
                <w:color w:val="000000"/>
              </w:rPr>
            </w:pPr>
            <w:r w:rsidRPr="00614ED2">
              <w:rPr>
                <w:rFonts w:cs="Arial"/>
                <w:color w:val="000000"/>
              </w:rPr>
              <w:t>Resection of Duodenum, Via Natural or Artificial Opening</w:t>
            </w:r>
          </w:p>
        </w:tc>
      </w:tr>
      <w:tr w:rsidR="00E2557B" w:rsidRPr="00614ED2" w14:paraId="218FD2C3" w14:textId="77777777" w:rsidTr="00696E8F">
        <w:trPr>
          <w:trHeight w:val="300"/>
        </w:trPr>
        <w:tc>
          <w:tcPr>
            <w:tcW w:w="1872" w:type="dxa"/>
            <w:noWrap/>
            <w:vAlign w:val="center"/>
            <w:hideMark/>
          </w:tcPr>
          <w:p w14:paraId="51F19877" w14:textId="77777777" w:rsidR="00E2557B" w:rsidRPr="00614ED2" w:rsidRDefault="00E2557B" w:rsidP="00696E8F">
            <w:pPr>
              <w:rPr>
                <w:rFonts w:cs="Arial"/>
                <w:color w:val="000000"/>
              </w:rPr>
            </w:pPr>
            <w:r w:rsidRPr="00614ED2">
              <w:rPr>
                <w:rFonts w:cs="Arial"/>
                <w:color w:val="000000"/>
              </w:rPr>
              <w:t>0DT98ZZ</w:t>
            </w:r>
          </w:p>
        </w:tc>
        <w:tc>
          <w:tcPr>
            <w:tcW w:w="7560" w:type="dxa"/>
            <w:noWrap/>
            <w:vAlign w:val="center"/>
            <w:hideMark/>
          </w:tcPr>
          <w:p w14:paraId="3C72F78E" w14:textId="77777777" w:rsidR="00E2557B" w:rsidRPr="00614ED2" w:rsidRDefault="00E2557B" w:rsidP="00696E8F">
            <w:pPr>
              <w:rPr>
                <w:rFonts w:cs="Arial"/>
                <w:color w:val="000000"/>
              </w:rPr>
            </w:pPr>
            <w:r w:rsidRPr="00614ED2">
              <w:rPr>
                <w:rFonts w:cs="Arial"/>
                <w:color w:val="000000"/>
              </w:rPr>
              <w:t>Resection of Duodenum, Via Natural or Artificial Opening Endoscopic</w:t>
            </w:r>
          </w:p>
        </w:tc>
      </w:tr>
      <w:tr w:rsidR="00E2557B" w:rsidRPr="00614ED2" w14:paraId="02944794" w14:textId="77777777" w:rsidTr="00696E8F">
        <w:trPr>
          <w:trHeight w:val="300"/>
        </w:trPr>
        <w:tc>
          <w:tcPr>
            <w:tcW w:w="1872" w:type="dxa"/>
            <w:noWrap/>
            <w:vAlign w:val="center"/>
            <w:hideMark/>
          </w:tcPr>
          <w:p w14:paraId="259543F4" w14:textId="77777777" w:rsidR="00E2557B" w:rsidRPr="00614ED2" w:rsidRDefault="00E2557B" w:rsidP="00696E8F">
            <w:pPr>
              <w:rPr>
                <w:rFonts w:cs="Arial"/>
                <w:color w:val="000000"/>
              </w:rPr>
            </w:pPr>
            <w:r w:rsidRPr="00614ED2">
              <w:rPr>
                <w:rFonts w:cs="Arial"/>
                <w:color w:val="000000"/>
              </w:rPr>
              <w:t>0FBG0ZZ</w:t>
            </w:r>
          </w:p>
        </w:tc>
        <w:tc>
          <w:tcPr>
            <w:tcW w:w="7560" w:type="dxa"/>
            <w:noWrap/>
            <w:vAlign w:val="center"/>
            <w:hideMark/>
          </w:tcPr>
          <w:p w14:paraId="6A5CBB8F" w14:textId="77777777" w:rsidR="00E2557B" w:rsidRPr="00614ED2" w:rsidRDefault="00E2557B" w:rsidP="00696E8F">
            <w:pPr>
              <w:rPr>
                <w:rFonts w:cs="Arial"/>
                <w:color w:val="000000"/>
              </w:rPr>
            </w:pPr>
            <w:r w:rsidRPr="00614ED2">
              <w:rPr>
                <w:rFonts w:cs="Arial"/>
                <w:color w:val="000000"/>
              </w:rPr>
              <w:t>Excision of Pancreas, Open Approach</w:t>
            </w:r>
          </w:p>
        </w:tc>
      </w:tr>
      <w:tr w:rsidR="00E2557B" w:rsidRPr="00614ED2" w14:paraId="312461F8" w14:textId="77777777" w:rsidTr="00696E8F">
        <w:trPr>
          <w:trHeight w:val="300"/>
        </w:trPr>
        <w:tc>
          <w:tcPr>
            <w:tcW w:w="1872" w:type="dxa"/>
            <w:noWrap/>
            <w:vAlign w:val="center"/>
            <w:hideMark/>
          </w:tcPr>
          <w:p w14:paraId="0D8A9817" w14:textId="77777777" w:rsidR="00E2557B" w:rsidRPr="00614ED2" w:rsidRDefault="00E2557B" w:rsidP="00696E8F">
            <w:pPr>
              <w:rPr>
                <w:rFonts w:cs="Arial"/>
                <w:color w:val="000000"/>
              </w:rPr>
            </w:pPr>
            <w:r w:rsidRPr="00614ED2">
              <w:rPr>
                <w:rFonts w:cs="Arial"/>
                <w:color w:val="000000"/>
              </w:rPr>
              <w:t>0FBG3ZZ</w:t>
            </w:r>
          </w:p>
        </w:tc>
        <w:tc>
          <w:tcPr>
            <w:tcW w:w="7560" w:type="dxa"/>
            <w:noWrap/>
            <w:vAlign w:val="center"/>
            <w:hideMark/>
          </w:tcPr>
          <w:p w14:paraId="18F95AFD" w14:textId="77777777" w:rsidR="00E2557B" w:rsidRPr="00614ED2" w:rsidRDefault="00E2557B" w:rsidP="00696E8F">
            <w:pPr>
              <w:rPr>
                <w:rFonts w:cs="Arial"/>
                <w:color w:val="000000"/>
              </w:rPr>
            </w:pPr>
            <w:r w:rsidRPr="00614ED2">
              <w:rPr>
                <w:rFonts w:cs="Arial"/>
                <w:color w:val="000000"/>
              </w:rPr>
              <w:t>Excision of Pancreas, Percutaneous Approach</w:t>
            </w:r>
          </w:p>
        </w:tc>
      </w:tr>
      <w:tr w:rsidR="00E2557B" w:rsidRPr="00614ED2" w14:paraId="6E6ED2D1" w14:textId="77777777" w:rsidTr="00696E8F">
        <w:trPr>
          <w:trHeight w:val="300"/>
        </w:trPr>
        <w:tc>
          <w:tcPr>
            <w:tcW w:w="1872" w:type="dxa"/>
            <w:noWrap/>
            <w:vAlign w:val="center"/>
            <w:hideMark/>
          </w:tcPr>
          <w:p w14:paraId="5BCF3A90" w14:textId="77777777" w:rsidR="00E2557B" w:rsidRPr="00614ED2" w:rsidRDefault="00E2557B" w:rsidP="00696E8F">
            <w:pPr>
              <w:rPr>
                <w:rFonts w:cs="Arial"/>
                <w:color w:val="000000"/>
              </w:rPr>
            </w:pPr>
            <w:r w:rsidRPr="00614ED2">
              <w:rPr>
                <w:rFonts w:cs="Arial"/>
                <w:color w:val="000000"/>
              </w:rPr>
              <w:t>0FBG4ZZ</w:t>
            </w:r>
          </w:p>
        </w:tc>
        <w:tc>
          <w:tcPr>
            <w:tcW w:w="7560" w:type="dxa"/>
            <w:noWrap/>
            <w:vAlign w:val="center"/>
            <w:hideMark/>
          </w:tcPr>
          <w:p w14:paraId="38068D7D" w14:textId="77777777" w:rsidR="00E2557B" w:rsidRPr="00614ED2" w:rsidRDefault="00E2557B" w:rsidP="00696E8F">
            <w:pPr>
              <w:rPr>
                <w:rFonts w:cs="Arial"/>
                <w:color w:val="000000"/>
              </w:rPr>
            </w:pPr>
            <w:r w:rsidRPr="00614ED2">
              <w:rPr>
                <w:rFonts w:cs="Arial"/>
                <w:color w:val="000000"/>
              </w:rPr>
              <w:t>Excision of Pancreas, Percutaneous Endoscopic Approach</w:t>
            </w:r>
          </w:p>
        </w:tc>
      </w:tr>
      <w:tr w:rsidR="00A8755F" w:rsidRPr="00614ED2" w14:paraId="17A6F991" w14:textId="77777777" w:rsidTr="00696E8F">
        <w:trPr>
          <w:trHeight w:val="300"/>
        </w:trPr>
        <w:tc>
          <w:tcPr>
            <w:tcW w:w="1872" w:type="dxa"/>
            <w:noWrap/>
            <w:vAlign w:val="center"/>
          </w:tcPr>
          <w:p w14:paraId="2A8731B2" w14:textId="4092D6DF" w:rsidR="00A8755F" w:rsidRPr="00614ED2" w:rsidRDefault="00A8755F" w:rsidP="00696E8F">
            <w:pPr>
              <w:rPr>
                <w:rFonts w:cs="Arial"/>
                <w:color w:val="000000"/>
              </w:rPr>
            </w:pPr>
            <w:r w:rsidRPr="009F7FB4">
              <w:t>0FBG8ZZ</w:t>
            </w:r>
          </w:p>
        </w:tc>
        <w:tc>
          <w:tcPr>
            <w:tcW w:w="7560" w:type="dxa"/>
            <w:noWrap/>
            <w:vAlign w:val="center"/>
          </w:tcPr>
          <w:p w14:paraId="1F8A4C89" w14:textId="5C4A040C" w:rsidR="00A8755F" w:rsidRPr="00614ED2" w:rsidRDefault="00A8755F" w:rsidP="00696E8F">
            <w:pPr>
              <w:rPr>
                <w:rFonts w:cs="Arial"/>
                <w:color w:val="000000"/>
              </w:rPr>
            </w:pPr>
            <w:r w:rsidRPr="009F7FB4">
              <w:t>Excision of Pancreas, Via Natural or Artificial Opening Endoscopic</w:t>
            </w:r>
          </w:p>
        </w:tc>
      </w:tr>
      <w:tr w:rsidR="00E2557B" w:rsidRPr="00614ED2" w14:paraId="576B3F17" w14:textId="77777777" w:rsidTr="00696E8F">
        <w:trPr>
          <w:trHeight w:val="300"/>
        </w:trPr>
        <w:tc>
          <w:tcPr>
            <w:tcW w:w="1872" w:type="dxa"/>
            <w:noWrap/>
            <w:vAlign w:val="center"/>
            <w:hideMark/>
          </w:tcPr>
          <w:p w14:paraId="2C9A9709" w14:textId="77777777" w:rsidR="00E2557B" w:rsidRPr="00614ED2" w:rsidRDefault="00E2557B" w:rsidP="00696E8F">
            <w:pPr>
              <w:rPr>
                <w:rFonts w:cs="Arial"/>
                <w:color w:val="000000"/>
              </w:rPr>
            </w:pPr>
            <w:r w:rsidRPr="00614ED2">
              <w:rPr>
                <w:rFonts w:cs="Arial"/>
                <w:color w:val="000000"/>
              </w:rPr>
              <w:t>0FTG0ZZ</w:t>
            </w:r>
          </w:p>
        </w:tc>
        <w:tc>
          <w:tcPr>
            <w:tcW w:w="7560" w:type="dxa"/>
            <w:noWrap/>
            <w:vAlign w:val="center"/>
            <w:hideMark/>
          </w:tcPr>
          <w:p w14:paraId="41A0F888" w14:textId="77777777" w:rsidR="00E2557B" w:rsidRPr="00614ED2" w:rsidRDefault="00E2557B" w:rsidP="00696E8F">
            <w:pPr>
              <w:rPr>
                <w:rFonts w:cs="Arial"/>
                <w:color w:val="000000"/>
              </w:rPr>
            </w:pPr>
            <w:r w:rsidRPr="00614ED2">
              <w:rPr>
                <w:rFonts w:cs="Arial"/>
                <w:color w:val="000000"/>
              </w:rPr>
              <w:t>Resection of Pancreas, Open Approach</w:t>
            </w:r>
          </w:p>
        </w:tc>
      </w:tr>
      <w:tr w:rsidR="00E2557B" w:rsidRPr="00614ED2" w14:paraId="7E0BCD48" w14:textId="77777777" w:rsidTr="00696E8F">
        <w:trPr>
          <w:trHeight w:val="300"/>
        </w:trPr>
        <w:tc>
          <w:tcPr>
            <w:tcW w:w="1872" w:type="dxa"/>
            <w:noWrap/>
            <w:vAlign w:val="center"/>
            <w:hideMark/>
          </w:tcPr>
          <w:p w14:paraId="48602C59" w14:textId="77777777" w:rsidR="00E2557B" w:rsidRPr="00614ED2" w:rsidRDefault="00E2557B" w:rsidP="00696E8F">
            <w:pPr>
              <w:rPr>
                <w:rFonts w:cs="Arial"/>
                <w:color w:val="000000"/>
              </w:rPr>
            </w:pPr>
            <w:r w:rsidRPr="00614ED2">
              <w:rPr>
                <w:rFonts w:cs="Arial"/>
                <w:color w:val="000000"/>
              </w:rPr>
              <w:t>0FTG4ZZ</w:t>
            </w:r>
          </w:p>
        </w:tc>
        <w:tc>
          <w:tcPr>
            <w:tcW w:w="7560" w:type="dxa"/>
            <w:noWrap/>
            <w:vAlign w:val="center"/>
            <w:hideMark/>
          </w:tcPr>
          <w:p w14:paraId="2C9227C0" w14:textId="77777777" w:rsidR="00E2557B" w:rsidRPr="00614ED2" w:rsidRDefault="00E2557B" w:rsidP="00696E8F">
            <w:pPr>
              <w:rPr>
                <w:rFonts w:cs="Arial"/>
                <w:color w:val="000000"/>
              </w:rPr>
            </w:pPr>
            <w:r w:rsidRPr="00614ED2">
              <w:rPr>
                <w:rFonts w:cs="Arial"/>
                <w:color w:val="000000"/>
              </w:rPr>
              <w:t>Resection of Pancreas, Percutaneous Endoscopic Approach</w:t>
            </w:r>
          </w:p>
        </w:tc>
      </w:tr>
    </w:tbl>
    <w:p w14:paraId="25CF4FE0" w14:textId="77777777" w:rsidR="00E95DF5" w:rsidRPr="00E1411B" w:rsidRDefault="00E95DF5" w:rsidP="00E95DF5">
      <w:pPr>
        <w:rPr>
          <w:rFonts w:cs="Arial"/>
          <w:b/>
          <w:sz w:val="16"/>
          <w:szCs w:val="16"/>
        </w:rPr>
      </w:pPr>
    </w:p>
    <w:p w14:paraId="78B6D313" w14:textId="77777777" w:rsidR="002911AD" w:rsidRPr="004F5E10" w:rsidRDefault="002911AD" w:rsidP="002911AD">
      <w:pPr>
        <w:rPr>
          <w:rFonts w:cs="Arial"/>
          <w:b/>
        </w:rPr>
      </w:pPr>
      <w:r w:rsidRPr="004F5E10">
        <w:rPr>
          <w:rFonts w:cs="Arial"/>
          <w:b/>
        </w:rPr>
        <w:t>ICD-10 Malignant Tumor Diagnosis Codes</w:t>
      </w:r>
    </w:p>
    <w:p w14:paraId="07E42F98"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0034354B" w14:textId="77777777" w:rsidTr="00696E8F">
        <w:trPr>
          <w:trHeight w:val="432"/>
          <w:tblHeader/>
        </w:trPr>
        <w:tc>
          <w:tcPr>
            <w:tcW w:w="1872" w:type="dxa"/>
            <w:shd w:val="clear" w:color="auto" w:fill="BFBFBF" w:themeFill="background1" w:themeFillShade="BF"/>
            <w:noWrap/>
            <w:vAlign w:val="center"/>
          </w:tcPr>
          <w:p w14:paraId="5802920A"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75A96FD5" w14:textId="77777777" w:rsidR="00E2557B" w:rsidRPr="0004317D" w:rsidRDefault="00E2557B" w:rsidP="00696E8F">
            <w:pPr>
              <w:rPr>
                <w:rFonts w:cs="Arial"/>
                <w:color w:val="000000"/>
              </w:rPr>
            </w:pPr>
            <w:r w:rsidRPr="0004317D">
              <w:rPr>
                <w:rFonts w:cs="Arial"/>
                <w:b/>
              </w:rPr>
              <w:t>Code Description</w:t>
            </w:r>
          </w:p>
        </w:tc>
      </w:tr>
      <w:tr w:rsidR="006472C6" w:rsidRPr="00614ED2" w14:paraId="0E357BA6" w14:textId="77777777" w:rsidTr="00696E8F">
        <w:trPr>
          <w:trHeight w:val="300"/>
        </w:trPr>
        <w:tc>
          <w:tcPr>
            <w:tcW w:w="1872" w:type="dxa"/>
            <w:noWrap/>
            <w:vAlign w:val="center"/>
          </w:tcPr>
          <w:p w14:paraId="6DED3BE9"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1</w:t>
            </w:r>
          </w:p>
        </w:tc>
        <w:tc>
          <w:tcPr>
            <w:tcW w:w="7560" w:type="dxa"/>
            <w:noWrap/>
            <w:vAlign w:val="center"/>
          </w:tcPr>
          <w:p w14:paraId="4120464B" w14:textId="77777777" w:rsidR="006472C6" w:rsidRPr="00614ED2" w:rsidRDefault="006472C6" w:rsidP="00696E8F">
            <w:pPr>
              <w:rPr>
                <w:rFonts w:cs="Arial"/>
                <w:color w:val="000000"/>
              </w:rPr>
            </w:pPr>
            <w:r w:rsidRPr="00843DE8">
              <w:rPr>
                <w:rFonts w:cs="Arial"/>
                <w:color w:val="000000"/>
              </w:rPr>
              <w:t>Malignant poorly differentiated neuroendocrine tumors</w:t>
            </w:r>
          </w:p>
        </w:tc>
      </w:tr>
      <w:tr w:rsidR="006472C6" w:rsidRPr="00614ED2" w14:paraId="06C48B7C" w14:textId="77777777" w:rsidTr="00696E8F">
        <w:trPr>
          <w:trHeight w:val="300"/>
        </w:trPr>
        <w:tc>
          <w:tcPr>
            <w:tcW w:w="1872" w:type="dxa"/>
            <w:noWrap/>
            <w:vAlign w:val="center"/>
          </w:tcPr>
          <w:p w14:paraId="34D53EF6"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8</w:t>
            </w:r>
          </w:p>
        </w:tc>
        <w:tc>
          <w:tcPr>
            <w:tcW w:w="7560" w:type="dxa"/>
            <w:noWrap/>
            <w:vAlign w:val="center"/>
          </w:tcPr>
          <w:p w14:paraId="73DD2AEC" w14:textId="77777777" w:rsidR="006472C6" w:rsidRPr="00614ED2" w:rsidRDefault="006472C6" w:rsidP="00696E8F">
            <w:pPr>
              <w:rPr>
                <w:rFonts w:cs="Arial"/>
                <w:color w:val="000000"/>
              </w:rPr>
            </w:pPr>
            <w:r w:rsidRPr="00843DE8">
              <w:rPr>
                <w:rFonts w:cs="Arial"/>
                <w:color w:val="000000"/>
              </w:rPr>
              <w:t>Other malignant neuroendocrine tumors</w:t>
            </w:r>
          </w:p>
        </w:tc>
      </w:tr>
      <w:tr w:rsidR="00E2557B" w:rsidRPr="00614ED2" w14:paraId="7FF327B6" w14:textId="77777777" w:rsidTr="00696E8F">
        <w:trPr>
          <w:trHeight w:val="300"/>
        </w:trPr>
        <w:tc>
          <w:tcPr>
            <w:tcW w:w="1872" w:type="dxa"/>
            <w:noWrap/>
            <w:vAlign w:val="center"/>
            <w:hideMark/>
          </w:tcPr>
          <w:p w14:paraId="3D27CF51" w14:textId="77777777" w:rsidR="00E2557B" w:rsidRPr="00614ED2" w:rsidRDefault="00E2557B" w:rsidP="00696E8F">
            <w:pPr>
              <w:rPr>
                <w:rFonts w:cs="Arial"/>
                <w:color w:val="000000"/>
              </w:rPr>
            </w:pPr>
            <w:r w:rsidRPr="00614ED2">
              <w:rPr>
                <w:rFonts w:cs="Arial"/>
                <w:color w:val="000000"/>
              </w:rPr>
              <w:t>C17.0</w:t>
            </w:r>
          </w:p>
        </w:tc>
        <w:tc>
          <w:tcPr>
            <w:tcW w:w="7560" w:type="dxa"/>
            <w:noWrap/>
            <w:vAlign w:val="center"/>
            <w:hideMark/>
          </w:tcPr>
          <w:p w14:paraId="3B4923E7" w14:textId="77777777" w:rsidR="00E2557B" w:rsidRPr="00614ED2" w:rsidRDefault="00E2557B" w:rsidP="00696E8F">
            <w:pPr>
              <w:rPr>
                <w:rFonts w:cs="Arial"/>
                <w:color w:val="000000"/>
              </w:rPr>
            </w:pPr>
            <w:r w:rsidRPr="00614ED2">
              <w:rPr>
                <w:rFonts w:cs="Arial"/>
                <w:color w:val="000000"/>
              </w:rPr>
              <w:t>Malignant neoplasm of duodenum</w:t>
            </w:r>
          </w:p>
        </w:tc>
      </w:tr>
      <w:tr w:rsidR="00E2557B" w:rsidRPr="00614ED2" w14:paraId="3E554254" w14:textId="77777777" w:rsidTr="00696E8F">
        <w:trPr>
          <w:trHeight w:val="300"/>
        </w:trPr>
        <w:tc>
          <w:tcPr>
            <w:tcW w:w="1872" w:type="dxa"/>
            <w:noWrap/>
            <w:vAlign w:val="center"/>
            <w:hideMark/>
          </w:tcPr>
          <w:p w14:paraId="2E47664E" w14:textId="77777777" w:rsidR="00E2557B" w:rsidRPr="00614ED2" w:rsidRDefault="00E2557B" w:rsidP="00696E8F">
            <w:pPr>
              <w:rPr>
                <w:rFonts w:cs="Arial"/>
                <w:color w:val="000000"/>
              </w:rPr>
            </w:pPr>
            <w:r w:rsidRPr="00614ED2">
              <w:rPr>
                <w:rFonts w:cs="Arial"/>
                <w:color w:val="000000"/>
              </w:rPr>
              <w:t>C24.0</w:t>
            </w:r>
          </w:p>
        </w:tc>
        <w:tc>
          <w:tcPr>
            <w:tcW w:w="7560" w:type="dxa"/>
            <w:noWrap/>
            <w:vAlign w:val="center"/>
            <w:hideMark/>
          </w:tcPr>
          <w:p w14:paraId="042C9B7A" w14:textId="77777777" w:rsidR="00E2557B" w:rsidRPr="00614ED2" w:rsidRDefault="00E2557B" w:rsidP="00696E8F">
            <w:pPr>
              <w:rPr>
                <w:rFonts w:cs="Arial"/>
                <w:color w:val="000000"/>
              </w:rPr>
            </w:pPr>
            <w:r w:rsidRPr="00614ED2">
              <w:rPr>
                <w:rFonts w:cs="Arial"/>
                <w:color w:val="000000"/>
              </w:rPr>
              <w:t>Malignant neoplasm of extrahepatic bile duct</w:t>
            </w:r>
          </w:p>
        </w:tc>
      </w:tr>
      <w:tr w:rsidR="00E2557B" w:rsidRPr="00614ED2" w14:paraId="71BBAAAB" w14:textId="77777777" w:rsidTr="00696E8F">
        <w:trPr>
          <w:trHeight w:val="300"/>
        </w:trPr>
        <w:tc>
          <w:tcPr>
            <w:tcW w:w="1872" w:type="dxa"/>
            <w:noWrap/>
            <w:vAlign w:val="center"/>
            <w:hideMark/>
          </w:tcPr>
          <w:p w14:paraId="67DE7465" w14:textId="77777777" w:rsidR="00E2557B" w:rsidRPr="00614ED2" w:rsidRDefault="00E2557B" w:rsidP="00696E8F">
            <w:pPr>
              <w:rPr>
                <w:rFonts w:cs="Arial"/>
                <w:color w:val="000000"/>
              </w:rPr>
            </w:pPr>
            <w:r w:rsidRPr="00614ED2">
              <w:rPr>
                <w:rFonts w:cs="Arial"/>
                <w:color w:val="000000"/>
              </w:rPr>
              <w:t>C24.1</w:t>
            </w:r>
          </w:p>
        </w:tc>
        <w:tc>
          <w:tcPr>
            <w:tcW w:w="7560" w:type="dxa"/>
            <w:noWrap/>
            <w:vAlign w:val="center"/>
            <w:hideMark/>
          </w:tcPr>
          <w:p w14:paraId="5C242566" w14:textId="77777777" w:rsidR="00E2557B" w:rsidRPr="00614ED2" w:rsidRDefault="00E2557B" w:rsidP="00696E8F">
            <w:pPr>
              <w:rPr>
                <w:rFonts w:cs="Arial"/>
                <w:color w:val="000000"/>
              </w:rPr>
            </w:pPr>
            <w:r w:rsidRPr="00614ED2">
              <w:rPr>
                <w:rFonts w:cs="Arial"/>
                <w:color w:val="000000"/>
              </w:rPr>
              <w:t>Malignant neoplasm of ampulla of Vater</w:t>
            </w:r>
          </w:p>
        </w:tc>
      </w:tr>
      <w:tr w:rsidR="00E2557B" w:rsidRPr="00614ED2" w14:paraId="26C60475" w14:textId="77777777" w:rsidTr="00696E8F">
        <w:trPr>
          <w:trHeight w:val="300"/>
        </w:trPr>
        <w:tc>
          <w:tcPr>
            <w:tcW w:w="1872" w:type="dxa"/>
            <w:noWrap/>
            <w:vAlign w:val="center"/>
            <w:hideMark/>
          </w:tcPr>
          <w:p w14:paraId="478F628C" w14:textId="77777777" w:rsidR="00E2557B" w:rsidRPr="00614ED2" w:rsidRDefault="00E2557B" w:rsidP="00696E8F">
            <w:pPr>
              <w:rPr>
                <w:rFonts w:cs="Arial"/>
                <w:color w:val="000000"/>
              </w:rPr>
            </w:pPr>
            <w:r w:rsidRPr="00614ED2">
              <w:rPr>
                <w:rFonts w:cs="Arial"/>
                <w:color w:val="000000"/>
              </w:rPr>
              <w:t>C24.8</w:t>
            </w:r>
          </w:p>
        </w:tc>
        <w:tc>
          <w:tcPr>
            <w:tcW w:w="7560" w:type="dxa"/>
            <w:noWrap/>
            <w:vAlign w:val="center"/>
            <w:hideMark/>
          </w:tcPr>
          <w:p w14:paraId="62C47B96" w14:textId="77777777" w:rsidR="00E2557B" w:rsidRPr="00614ED2" w:rsidRDefault="00E2557B" w:rsidP="00696E8F">
            <w:pPr>
              <w:rPr>
                <w:rFonts w:cs="Arial"/>
                <w:color w:val="000000"/>
              </w:rPr>
            </w:pPr>
            <w:r w:rsidRPr="00614ED2">
              <w:rPr>
                <w:rFonts w:cs="Arial"/>
                <w:color w:val="000000"/>
              </w:rPr>
              <w:t>Malignant neoplasm of overlapping sites of biliary tract</w:t>
            </w:r>
          </w:p>
        </w:tc>
      </w:tr>
      <w:tr w:rsidR="00E2557B" w:rsidRPr="00614ED2" w14:paraId="372D674D" w14:textId="77777777" w:rsidTr="00696E8F">
        <w:trPr>
          <w:trHeight w:val="300"/>
        </w:trPr>
        <w:tc>
          <w:tcPr>
            <w:tcW w:w="1872" w:type="dxa"/>
            <w:noWrap/>
            <w:vAlign w:val="center"/>
            <w:hideMark/>
          </w:tcPr>
          <w:p w14:paraId="15A5C39D" w14:textId="77777777" w:rsidR="00E2557B" w:rsidRPr="00614ED2" w:rsidRDefault="00E2557B" w:rsidP="00696E8F">
            <w:pPr>
              <w:rPr>
                <w:rFonts w:cs="Arial"/>
                <w:color w:val="000000"/>
              </w:rPr>
            </w:pPr>
            <w:r w:rsidRPr="00614ED2">
              <w:rPr>
                <w:rFonts w:cs="Arial"/>
                <w:color w:val="000000"/>
              </w:rPr>
              <w:t>C24.9</w:t>
            </w:r>
          </w:p>
        </w:tc>
        <w:tc>
          <w:tcPr>
            <w:tcW w:w="7560" w:type="dxa"/>
            <w:noWrap/>
            <w:vAlign w:val="center"/>
            <w:hideMark/>
          </w:tcPr>
          <w:p w14:paraId="134E1FFA" w14:textId="77777777" w:rsidR="00E2557B" w:rsidRPr="00614ED2" w:rsidRDefault="00E2557B" w:rsidP="00696E8F">
            <w:pPr>
              <w:rPr>
                <w:rFonts w:cs="Arial"/>
                <w:color w:val="000000"/>
              </w:rPr>
            </w:pPr>
            <w:r w:rsidRPr="00614ED2">
              <w:rPr>
                <w:rFonts w:cs="Arial"/>
                <w:color w:val="000000"/>
              </w:rPr>
              <w:t>Malignant neoplasm of biliary tract, unspecified</w:t>
            </w:r>
          </w:p>
        </w:tc>
      </w:tr>
      <w:tr w:rsidR="00E2557B" w:rsidRPr="00614ED2" w14:paraId="053EADDE" w14:textId="77777777" w:rsidTr="00696E8F">
        <w:trPr>
          <w:trHeight w:val="300"/>
        </w:trPr>
        <w:tc>
          <w:tcPr>
            <w:tcW w:w="1872" w:type="dxa"/>
            <w:noWrap/>
            <w:vAlign w:val="center"/>
            <w:hideMark/>
          </w:tcPr>
          <w:p w14:paraId="63E0D8A0" w14:textId="77777777" w:rsidR="00E2557B" w:rsidRPr="00614ED2" w:rsidRDefault="00E2557B" w:rsidP="00696E8F">
            <w:pPr>
              <w:rPr>
                <w:rFonts w:cs="Arial"/>
                <w:color w:val="000000"/>
              </w:rPr>
            </w:pPr>
            <w:r w:rsidRPr="00614ED2">
              <w:rPr>
                <w:rFonts w:cs="Arial"/>
                <w:color w:val="000000"/>
              </w:rPr>
              <w:t>C25.0</w:t>
            </w:r>
          </w:p>
        </w:tc>
        <w:tc>
          <w:tcPr>
            <w:tcW w:w="7560" w:type="dxa"/>
            <w:noWrap/>
            <w:vAlign w:val="center"/>
            <w:hideMark/>
          </w:tcPr>
          <w:p w14:paraId="43E3624B" w14:textId="77777777" w:rsidR="00E2557B" w:rsidRPr="00614ED2" w:rsidRDefault="00E2557B" w:rsidP="00696E8F">
            <w:pPr>
              <w:rPr>
                <w:rFonts w:cs="Arial"/>
                <w:color w:val="000000"/>
              </w:rPr>
            </w:pPr>
            <w:r w:rsidRPr="00614ED2">
              <w:rPr>
                <w:rFonts w:cs="Arial"/>
                <w:color w:val="000000"/>
              </w:rPr>
              <w:t>Malignant neoplasm of head of pancreas</w:t>
            </w:r>
          </w:p>
        </w:tc>
      </w:tr>
      <w:tr w:rsidR="00E2557B" w:rsidRPr="00614ED2" w14:paraId="5A10684F" w14:textId="77777777" w:rsidTr="00696E8F">
        <w:trPr>
          <w:trHeight w:val="300"/>
        </w:trPr>
        <w:tc>
          <w:tcPr>
            <w:tcW w:w="1872" w:type="dxa"/>
            <w:noWrap/>
            <w:vAlign w:val="center"/>
            <w:hideMark/>
          </w:tcPr>
          <w:p w14:paraId="50A0D039" w14:textId="77777777" w:rsidR="00E2557B" w:rsidRPr="00614ED2" w:rsidRDefault="00E2557B" w:rsidP="00696E8F">
            <w:pPr>
              <w:rPr>
                <w:rFonts w:cs="Arial"/>
                <w:color w:val="000000"/>
              </w:rPr>
            </w:pPr>
            <w:r w:rsidRPr="00614ED2">
              <w:rPr>
                <w:rFonts w:cs="Arial"/>
                <w:color w:val="000000"/>
              </w:rPr>
              <w:t>C25.1</w:t>
            </w:r>
          </w:p>
        </w:tc>
        <w:tc>
          <w:tcPr>
            <w:tcW w:w="7560" w:type="dxa"/>
            <w:noWrap/>
            <w:vAlign w:val="center"/>
            <w:hideMark/>
          </w:tcPr>
          <w:p w14:paraId="44610BD9" w14:textId="77777777" w:rsidR="00E2557B" w:rsidRPr="00614ED2" w:rsidRDefault="00E2557B" w:rsidP="00696E8F">
            <w:pPr>
              <w:rPr>
                <w:rFonts w:cs="Arial"/>
                <w:color w:val="000000"/>
              </w:rPr>
            </w:pPr>
            <w:r w:rsidRPr="00614ED2">
              <w:rPr>
                <w:rFonts w:cs="Arial"/>
                <w:color w:val="000000"/>
              </w:rPr>
              <w:t>Malignant neoplasm of body of pancreas</w:t>
            </w:r>
          </w:p>
        </w:tc>
      </w:tr>
      <w:tr w:rsidR="00E2557B" w:rsidRPr="00614ED2" w14:paraId="7AC5ECC0" w14:textId="77777777" w:rsidTr="00696E8F">
        <w:trPr>
          <w:trHeight w:val="300"/>
        </w:trPr>
        <w:tc>
          <w:tcPr>
            <w:tcW w:w="1872" w:type="dxa"/>
            <w:noWrap/>
            <w:vAlign w:val="center"/>
            <w:hideMark/>
          </w:tcPr>
          <w:p w14:paraId="427E8ECB" w14:textId="77777777" w:rsidR="00E2557B" w:rsidRPr="00614ED2" w:rsidRDefault="00E2557B" w:rsidP="00696E8F">
            <w:pPr>
              <w:rPr>
                <w:rFonts w:cs="Arial"/>
                <w:color w:val="000000"/>
              </w:rPr>
            </w:pPr>
            <w:r w:rsidRPr="00614ED2">
              <w:rPr>
                <w:rFonts w:cs="Arial"/>
                <w:color w:val="000000"/>
              </w:rPr>
              <w:t>C25.2</w:t>
            </w:r>
          </w:p>
        </w:tc>
        <w:tc>
          <w:tcPr>
            <w:tcW w:w="7560" w:type="dxa"/>
            <w:noWrap/>
            <w:vAlign w:val="center"/>
            <w:hideMark/>
          </w:tcPr>
          <w:p w14:paraId="0C38D166" w14:textId="77777777" w:rsidR="00E2557B" w:rsidRPr="00614ED2" w:rsidRDefault="00E2557B" w:rsidP="00696E8F">
            <w:pPr>
              <w:rPr>
                <w:rFonts w:cs="Arial"/>
                <w:color w:val="000000"/>
              </w:rPr>
            </w:pPr>
            <w:r w:rsidRPr="00614ED2">
              <w:rPr>
                <w:rFonts w:cs="Arial"/>
                <w:color w:val="000000"/>
              </w:rPr>
              <w:t>Malignant neoplasm of tail of pancreas</w:t>
            </w:r>
          </w:p>
        </w:tc>
      </w:tr>
      <w:tr w:rsidR="00E2557B" w:rsidRPr="00614ED2" w14:paraId="436963D9" w14:textId="77777777" w:rsidTr="00696E8F">
        <w:trPr>
          <w:trHeight w:val="300"/>
        </w:trPr>
        <w:tc>
          <w:tcPr>
            <w:tcW w:w="1872" w:type="dxa"/>
            <w:noWrap/>
            <w:vAlign w:val="center"/>
            <w:hideMark/>
          </w:tcPr>
          <w:p w14:paraId="16187285" w14:textId="77777777" w:rsidR="00E2557B" w:rsidRPr="00614ED2" w:rsidRDefault="00E2557B" w:rsidP="00696E8F">
            <w:pPr>
              <w:rPr>
                <w:rFonts w:cs="Arial"/>
                <w:color w:val="000000"/>
              </w:rPr>
            </w:pPr>
            <w:r w:rsidRPr="00614ED2">
              <w:rPr>
                <w:rFonts w:cs="Arial"/>
                <w:color w:val="000000"/>
              </w:rPr>
              <w:t>C25.3</w:t>
            </w:r>
          </w:p>
        </w:tc>
        <w:tc>
          <w:tcPr>
            <w:tcW w:w="7560" w:type="dxa"/>
            <w:noWrap/>
            <w:vAlign w:val="center"/>
            <w:hideMark/>
          </w:tcPr>
          <w:p w14:paraId="42EE1A07" w14:textId="77777777" w:rsidR="00E2557B" w:rsidRPr="00614ED2" w:rsidRDefault="00E2557B" w:rsidP="00696E8F">
            <w:pPr>
              <w:rPr>
                <w:rFonts w:cs="Arial"/>
                <w:color w:val="000000"/>
              </w:rPr>
            </w:pPr>
            <w:r w:rsidRPr="00614ED2">
              <w:rPr>
                <w:rFonts w:cs="Arial"/>
                <w:color w:val="000000"/>
              </w:rPr>
              <w:t>Malignant neoplasm of pancreatic duct</w:t>
            </w:r>
          </w:p>
        </w:tc>
      </w:tr>
      <w:tr w:rsidR="00E2557B" w:rsidRPr="00614ED2" w14:paraId="5DAA7489" w14:textId="77777777" w:rsidTr="00696E8F">
        <w:trPr>
          <w:trHeight w:val="300"/>
        </w:trPr>
        <w:tc>
          <w:tcPr>
            <w:tcW w:w="1872" w:type="dxa"/>
            <w:noWrap/>
            <w:vAlign w:val="center"/>
            <w:hideMark/>
          </w:tcPr>
          <w:p w14:paraId="3D28457D" w14:textId="77777777" w:rsidR="00E2557B" w:rsidRPr="00614ED2" w:rsidRDefault="00E2557B" w:rsidP="00696E8F">
            <w:pPr>
              <w:rPr>
                <w:rFonts w:cs="Arial"/>
                <w:color w:val="000000"/>
              </w:rPr>
            </w:pPr>
            <w:r w:rsidRPr="00614ED2">
              <w:rPr>
                <w:rFonts w:cs="Arial"/>
                <w:color w:val="000000"/>
              </w:rPr>
              <w:t>C25.4</w:t>
            </w:r>
          </w:p>
        </w:tc>
        <w:tc>
          <w:tcPr>
            <w:tcW w:w="7560" w:type="dxa"/>
            <w:noWrap/>
            <w:vAlign w:val="center"/>
            <w:hideMark/>
          </w:tcPr>
          <w:p w14:paraId="4CFE9517" w14:textId="77777777" w:rsidR="00E2557B" w:rsidRPr="00614ED2" w:rsidRDefault="00E2557B" w:rsidP="00696E8F">
            <w:pPr>
              <w:rPr>
                <w:rFonts w:cs="Arial"/>
                <w:color w:val="000000"/>
              </w:rPr>
            </w:pPr>
            <w:r w:rsidRPr="00614ED2">
              <w:rPr>
                <w:rFonts w:cs="Arial"/>
                <w:color w:val="000000"/>
              </w:rPr>
              <w:t>Malignant neoplasm of endocrine pancreas</w:t>
            </w:r>
          </w:p>
        </w:tc>
      </w:tr>
      <w:tr w:rsidR="00E2557B" w:rsidRPr="00614ED2" w14:paraId="6B3D2185" w14:textId="77777777" w:rsidTr="00696E8F">
        <w:trPr>
          <w:trHeight w:val="300"/>
        </w:trPr>
        <w:tc>
          <w:tcPr>
            <w:tcW w:w="1872" w:type="dxa"/>
            <w:noWrap/>
            <w:vAlign w:val="center"/>
            <w:hideMark/>
          </w:tcPr>
          <w:p w14:paraId="6F459C29" w14:textId="77777777" w:rsidR="00E2557B" w:rsidRPr="00614ED2" w:rsidRDefault="00E2557B" w:rsidP="00696E8F">
            <w:pPr>
              <w:rPr>
                <w:rFonts w:cs="Arial"/>
                <w:color w:val="000000"/>
              </w:rPr>
            </w:pPr>
            <w:r w:rsidRPr="00614ED2">
              <w:rPr>
                <w:rFonts w:cs="Arial"/>
                <w:color w:val="000000"/>
              </w:rPr>
              <w:t>C25.7</w:t>
            </w:r>
          </w:p>
        </w:tc>
        <w:tc>
          <w:tcPr>
            <w:tcW w:w="7560" w:type="dxa"/>
            <w:noWrap/>
            <w:vAlign w:val="center"/>
            <w:hideMark/>
          </w:tcPr>
          <w:p w14:paraId="5C84BC6A" w14:textId="77777777" w:rsidR="00E2557B" w:rsidRPr="00614ED2" w:rsidRDefault="00E2557B" w:rsidP="00696E8F">
            <w:pPr>
              <w:rPr>
                <w:rFonts w:cs="Arial"/>
                <w:color w:val="000000"/>
              </w:rPr>
            </w:pPr>
            <w:r w:rsidRPr="00614ED2">
              <w:rPr>
                <w:rFonts w:cs="Arial"/>
                <w:color w:val="000000"/>
              </w:rPr>
              <w:t>Malignant neoplasm of other parts of pancreas</w:t>
            </w:r>
          </w:p>
        </w:tc>
      </w:tr>
      <w:tr w:rsidR="00E2557B" w:rsidRPr="00614ED2" w14:paraId="7E6DF135" w14:textId="77777777" w:rsidTr="00696E8F">
        <w:trPr>
          <w:trHeight w:val="300"/>
        </w:trPr>
        <w:tc>
          <w:tcPr>
            <w:tcW w:w="1872" w:type="dxa"/>
            <w:noWrap/>
            <w:vAlign w:val="center"/>
            <w:hideMark/>
          </w:tcPr>
          <w:p w14:paraId="233BE48D" w14:textId="77777777" w:rsidR="00E2557B" w:rsidRPr="00614ED2" w:rsidRDefault="00E2557B" w:rsidP="00696E8F">
            <w:pPr>
              <w:rPr>
                <w:rFonts w:cs="Arial"/>
                <w:color w:val="000000"/>
              </w:rPr>
            </w:pPr>
            <w:r w:rsidRPr="00614ED2">
              <w:rPr>
                <w:rFonts w:cs="Arial"/>
                <w:color w:val="000000"/>
              </w:rPr>
              <w:t>C25.8</w:t>
            </w:r>
          </w:p>
        </w:tc>
        <w:tc>
          <w:tcPr>
            <w:tcW w:w="7560" w:type="dxa"/>
            <w:noWrap/>
            <w:vAlign w:val="center"/>
            <w:hideMark/>
          </w:tcPr>
          <w:p w14:paraId="4BBBCB2A" w14:textId="77777777" w:rsidR="00E2557B" w:rsidRPr="00614ED2" w:rsidRDefault="00E2557B" w:rsidP="00696E8F">
            <w:pPr>
              <w:rPr>
                <w:rFonts w:cs="Arial"/>
                <w:color w:val="000000"/>
              </w:rPr>
            </w:pPr>
            <w:r w:rsidRPr="00614ED2">
              <w:rPr>
                <w:rFonts w:cs="Arial"/>
                <w:color w:val="000000"/>
              </w:rPr>
              <w:t>Malignant neoplasm of overlapping sites of pancreas</w:t>
            </w:r>
          </w:p>
        </w:tc>
      </w:tr>
      <w:tr w:rsidR="00E2557B" w:rsidRPr="00614ED2" w14:paraId="164EEB72" w14:textId="77777777" w:rsidTr="00696E8F">
        <w:trPr>
          <w:trHeight w:val="300"/>
        </w:trPr>
        <w:tc>
          <w:tcPr>
            <w:tcW w:w="1872" w:type="dxa"/>
            <w:noWrap/>
            <w:vAlign w:val="center"/>
            <w:hideMark/>
          </w:tcPr>
          <w:p w14:paraId="5ACB6E1F" w14:textId="77777777" w:rsidR="00E2557B" w:rsidRPr="00614ED2" w:rsidRDefault="00E2557B" w:rsidP="00696E8F">
            <w:pPr>
              <w:rPr>
                <w:rFonts w:cs="Arial"/>
                <w:color w:val="000000"/>
              </w:rPr>
            </w:pPr>
            <w:r w:rsidRPr="00614ED2">
              <w:rPr>
                <w:rFonts w:cs="Arial"/>
                <w:color w:val="000000"/>
              </w:rPr>
              <w:t>C25.9</w:t>
            </w:r>
          </w:p>
        </w:tc>
        <w:tc>
          <w:tcPr>
            <w:tcW w:w="7560" w:type="dxa"/>
            <w:noWrap/>
            <w:vAlign w:val="center"/>
            <w:hideMark/>
          </w:tcPr>
          <w:p w14:paraId="494C7C72" w14:textId="77777777" w:rsidR="00E2557B" w:rsidRPr="00614ED2" w:rsidRDefault="00E2557B" w:rsidP="00696E8F">
            <w:pPr>
              <w:rPr>
                <w:rFonts w:cs="Arial"/>
                <w:color w:val="000000"/>
              </w:rPr>
            </w:pPr>
            <w:r w:rsidRPr="00614ED2">
              <w:rPr>
                <w:rFonts w:cs="Arial"/>
                <w:color w:val="000000"/>
              </w:rPr>
              <w:t>Malignant neoplasm of pancreas, unspecified</w:t>
            </w:r>
          </w:p>
        </w:tc>
      </w:tr>
    </w:tbl>
    <w:p w14:paraId="6CAB3992" w14:textId="5437FF10" w:rsidR="000E1EAA" w:rsidRPr="009A5185" w:rsidRDefault="000E1EAA" w:rsidP="000C2C54">
      <w:pPr>
        <w:pStyle w:val="Heading44"/>
      </w:pPr>
      <w:bookmarkStart w:id="269" w:name="RectalCancer"/>
      <w:r w:rsidRPr="009A5185">
        <w:lastRenderedPageBreak/>
        <w:t xml:space="preserve">Rectal Cancer Surgery Measure </w:t>
      </w:r>
      <w:r w:rsidR="000765C6">
        <w:t>Specifications</w:t>
      </w:r>
    </w:p>
    <w:bookmarkEnd w:id="269"/>
    <w:p w14:paraId="7FCC88FA" w14:textId="77777777" w:rsidR="000E1EAA" w:rsidRPr="009A5185" w:rsidRDefault="000E1EAA" w:rsidP="000E1EAA">
      <w:pPr>
        <w:rPr>
          <w:rFonts w:cs="Arial"/>
        </w:rPr>
      </w:pPr>
    </w:p>
    <w:p w14:paraId="64AFD13C" w14:textId="77777777" w:rsidR="000E1EAA" w:rsidRPr="009A5185" w:rsidRDefault="000E1EAA" w:rsidP="000E1EAA">
      <w:pPr>
        <w:rPr>
          <w:rFonts w:cs="Arial"/>
        </w:rPr>
      </w:pPr>
      <w:r w:rsidRPr="009A5185">
        <w:rPr>
          <w:rFonts w:cs="Arial"/>
        </w:rPr>
        <w:t xml:space="preserve">For </w:t>
      </w:r>
      <w:r w:rsidR="00715FAA" w:rsidRPr="009A5185">
        <w:rPr>
          <w:rFonts w:cs="Arial"/>
        </w:rPr>
        <w:t>rectal cancer surgery</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FB0165">
        <w:rPr>
          <w:rFonts w:cs="Arial"/>
        </w:rPr>
        <w:t>s</w:t>
      </w:r>
      <w:r w:rsidRPr="009A5185">
        <w:rPr>
          <w:rFonts w:cs="Arial"/>
        </w:rPr>
        <w:t xml:space="preserve"> with a specific diagnosis.</w:t>
      </w:r>
    </w:p>
    <w:p w14:paraId="47FAD2B9" w14:textId="77777777" w:rsidR="000E1EAA" w:rsidRPr="009A5185" w:rsidRDefault="000E1EAA" w:rsidP="000E1EAA">
      <w:pPr>
        <w:rPr>
          <w:rFonts w:cs="Arial"/>
        </w:rPr>
      </w:pPr>
    </w:p>
    <w:p w14:paraId="7C72DA92" w14:textId="77777777" w:rsidR="000E1EAA" w:rsidRDefault="007550AD" w:rsidP="000E1EAA">
      <w:pPr>
        <w:rPr>
          <w:rFonts w:cs="Arial"/>
        </w:rPr>
      </w:pPr>
      <w:r>
        <w:rPr>
          <w:rFonts w:cs="Arial"/>
        </w:rPr>
        <w:t>Count the n</w:t>
      </w:r>
      <w:r w:rsidR="000E1EAA" w:rsidRPr="009A5185">
        <w:rPr>
          <w:rFonts w:cs="Arial"/>
        </w:rPr>
        <w:t>umber of patients, age</w:t>
      </w:r>
      <w:r w:rsidR="00715FAA">
        <w:rPr>
          <w:rFonts w:cs="Arial"/>
        </w:rPr>
        <w:t>s</w:t>
      </w:r>
      <w:r w:rsidR="000E1EAA" w:rsidRPr="009A5185">
        <w:rPr>
          <w:rFonts w:cs="Arial"/>
        </w:rPr>
        <w:t xml:space="preserve"> 18 years and older, discharged with the following ICD-10 codes in any procedure field AND any of the follo</w:t>
      </w:r>
      <w:r w:rsidR="00F66DDE" w:rsidRPr="009A5185">
        <w:rPr>
          <w:rFonts w:cs="Arial"/>
        </w:rPr>
        <w:t>wing ICD-10 codes in any</w:t>
      </w:r>
      <w:r w:rsidR="000E1EAA" w:rsidRPr="009A5185">
        <w:rPr>
          <w:rFonts w:cs="Arial"/>
        </w:rPr>
        <w:t xml:space="preserve"> diagnosis field</w:t>
      </w:r>
      <w:r>
        <w:rPr>
          <w:rFonts w:cs="Arial"/>
        </w:rPr>
        <w:t>.</w:t>
      </w:r>
    </w:p>
    <w:p w14:paraId="5D380B4C" w14:textId="77777777" w:rsidR="000E1EAA" w:rsidRPr="009A5185" w:rsidRDefault="000E1EAA" w:rsidP="000E1EAA">
      <w:pPr>
        <w:rPr>
          <w:rFonts w:cs="Arial"/>
        </w:rPr>
      </w:pPr>
    </w:p>
    <w:p w14:paraId="4A1650FA" w14:textId="77777777" w:rsidR="000E1EAA" w:rsidRPr="009A5185" w:rsidRDefault="000E1EAA" w:rsidP="000E1EAA">
      <w:pPr>
        <w:rPr>
          <w:rFonts w:cs="Arial"/>
          <w:b/>
        </w:rPr>
      </w:pPr>
      <w:r w:rsidRPr="009A5185">
        <w:rPr>
          <w:rFonts w:cs="Arial"/>
          <w:b/>
        </w:rPr>
        <w:t xml:space="preserve">ICD-10 Rectal Cancer Surgery Procedure Codes </w:t>
      </w:r>
    </w:p>
    <w:p w14:paraId="552D7603"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6D470B1" w14:textId="77777777" w:rsidTr="00696E8F">
        <w:trPr>
          <w:trHeight w:val="432"/>
        </w:trPr>
        <w:tc>
          <w:tcPr>
            <w:tcW w:w="1872" w:type="dxa"/>
            <w:shd w:val="clear" w:color="auto" w:fill="BFBFBF" w:themeFill="background1" w:themeFillShade="BF"/>
            <w:noWrap/>
            <w:vAlign w:val="center"/>
          </w:tcPr>
          <w:p w14:paraId="4C154035"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664D1967" w14:textId="77777777" w:rsidR="00715FAA" w:rsidRPr="0004317D" w:rsidRDefault="00715FAA" w:rsidP="00696E8F">
            <w:pPr>
              <w:rPr>
                <w:rFonts w:cs="Arial"/>
                <w:color w:val="000000"/>
              </w:rPr>
            </w:pPr>
            <w:r w:rsidRPr="0004317D">
              <w:rPr>
                <w:rFonts w:cs="Arial"/>
                <w:b/>
                <w:bCs/>
                <w:color w:val="000000"/>
              </w:rPr>
              <w:t>Code Description</w:t>
            </w:r>
          </w:p>
        </w:tc>
      </w:tr>
      <w:tr w:rsidR="00715FAA" w:rsidRPr="00614ED2" w14:paraId="45B1B4C5" w14:textId="77777777" w:rsidTr="00696E8F">
        <w:trPr>
          <w:trHeight w:val="300"/>
        </w:trPr>
        <w:tc>
          <w:tcPr>
            <w:tcW w:w="1872" w:type="dxa"/>
            <w:noWrap/>
            <w:vAlign w:val="center"/>
            <w:hideMark/>
          </w:tcPr>
          <w:p w14:paraId="0EF3FBD6" w14:textId="77777777" w:rsidR="00715FAA" w:rsidRPr="00614ED2" w:rsidRDefault="00715FAA" w:rsidP="00696E8F">
            <w:pPr>
              <w:rPr>
                <w:rFonts w:cs="Arial"/>
                <w:color w:val="000000"/>
              </w:rPr>
            </w:pPr>
            <w:r w:rsidRPr="00614ED2">
              <w:rPr>
                <w:rFonts w:cs="Arial"/>
                <w:color w:val="000000"/>
              </w:rPr>
              <w:t>0DBP0ZZ</w:t>
            </w:r>
          </w:p>
        </w:tc>
        <w:tc>
          <w:tcPr>
            <w:tcW w:w="7560" w:type="dxa"/>
            <w:noWrap/>
            <w:vAlign w:val="center"/>
            <w:hideMark/>
          </w:tcPr>
          <w:p w14:paraId="411109CC" w14:textId="77777777" w:rsidR="00715FAA" w:rsidRPr="00614ED2" w:rsidRDefault="00715FAA" w:rsidP="00696E8F">
            <w:pPr>
              <w:rPr>
                <w:rFonts w:cs="Arial"/>
                <w:color w:val="000000"/>
              </w:rPr>
            </w:pPr>
            <w:r w:rsidRPr="00614ED2">
              <w:rPr>
                <w:rFonts w:cs="Arial"/>
                <w:color w:val="000000"/>
              </w:rPr>
              <w:t>Excision of Rectum, Open Approach</w:t>
            </w:r>
          </w:p>
        </w:tc>
      </w:tr>
      <w:tr w:rsidR="00715FAA" w:rsidRPr="00614ED2" w14:paraId="696082AF" w14:textId="77777777" w:rsidTr="00696E8F">
        <w:trPr>
          <w:trHeight w:val="300"/>
        </w:trPr>
        <w:tc>
          <w:tcPr>
            <w:tcW w:w="1872" w:type="dxa"/>
            <w:noWrap/>
            <w:vAlign w:val="center"/>
            <w:hideMark/>
          </w:tcPr>
          <w:p w14:paraId="4D70C55A" w14:textId="77777777" w:rsidR="00715FAA" w:rsidRPr="00614ED2" w:rsidRDefault="00715FAA" w:rsidP="00696E8F">
            <w:pPr>
              <w:rPr>
                <w:rFonts w:cs="Arial"/>
                <w:color w:val="000000"/>
              </w:rPr>
            </w:pPr>
            <w:r w:rsidRPr="00614ED2">
              <w:rPr>
                <w:rFonts w:cs="Arial"/>
                <w:color w:val="000000"/>
              </w:rPr>
              <w:t>0DBP3ZZ</w:t>
            </w:r>
          </w:p>
        </w:tc>
        <w:tc>
          <w:tcPr>
            <w:tcW w:w="7560" w:type="dxa"/>
            <w:noWrap/>
            <w:vAlign w:val="center"/>
            <w:hideMark/>
          </w:tcPr>
          <w:p w14:paraId="7A4FFB16" w14:textId="77777777" w:rsidR="00715FAA" w:rsidRPr="00614ED2" w:rsidRDefault="00715FAA" w:rsidP="00696E8F">
            <w:pPr>
              <w:rPr>
                <w:rFonts w:cs="Arial"/>
                <w:color w:val="000000"/>
              </w:rPr>
            </w:pPr>
            <w:r w:rsidRPr="00614ED2">
              <w:rPr>
                <w:rFonts w:cs="Arial"/>
                <w:color w:val="000000"/>
              </w:rPr>
              <w:t>Excision of Rectum, Percutaneous Approach</w:t>
            </w:r>
          </w:p>
        </w:tc>
      </w:tr>
      <w:tr w:rsidR="00715FAA" w:rsidRPr="00614ED2" w14:paraId="5F9A71BE" w14:textId="77777777" w:rsidTr="00696E8F">
        <w:trPr>
          <w:trHeight w:val="300"/>
        </w:trPr>
        <w:tc>
          <w:tcPr>
            <w:tcW w:w="1872" w:type="dxa"/>
            <w:noWrap/>
            <w:vAlign w:val="center"/>
            <w:hideMark/>
          </w:tcPr>
          <w:p w14:paraId="368271FB" w14:textId="77777777" w:rsidR="00715FAA" w:rsidRPr="00614ED2" w:rsidRDefault="00715FAA" w:rsidP="00696E8F">
            <w:pPr>
              <w:rPr>
                <w:rFonts w:cs="Arial"/>
                <w:color w:val="000000"/>
              </w:rPr>
            </w:pPr>
            <w:r w:rsidRPr="00614ED2">
              <w:rPr>
                <w:rFonts w:cs="Arial"/>
                <w:color w:val="000000"/>
              </w:rPr>
              <w:t>0DBP4ZZ</w:t>
            </w:r>
          </w:p>
        </w:tc>
        <w:tc>
          <w:tcPr>
            <w:tcW w:w="7560" w:type="dxa"/>
            <w:noWrap/>
            <w:vAlign w:val="center"/>
            <w:hideMark/>
          </w:tcPr>
          <w:p w14:paraId="455B6E12" w14:textId="77777777" w:rsidR="00715FAA" w:rsidRPr="00614ED2" w:rsidRDefault="00715FAA" w:rsidP="00696E8F">
            <w:pPr>
              <w:rPr>
                <w:rFonts w:cs="Arial"/>
                <w:color w:val="000000"/>
              </w:rPr>
            </w:pPr>
            <w:r w:rsidRPr="00614ED2">
              <w:rPr>
                <w:rFonts w:cs="Arial"/>
                <w:color w:val="000000"/>
              </w:rPr>
              <w:t>Excision of Rectum, Percutaneous Endoscopic Approach</w:t>
            </w:r>
          </w:p>
        </w:tc>
      </w:tr>
      <w:tr w:rsidR="00715FAA" w:rsidRPr="00614ED2" w14:paraId="0FD3027C" w14:textId="77777777" w:rsidTr="00696E8F">
        <w:trPr>
          <w:trHeight w:val="300"/>
        </w:trPr>
        <w:tc>
          <w:tcPr>
            <w:tcW w:w="1872" w:type="dxa"/>
            <w:noWrap/>
            <w:vAlign w:val="center"/>
            <w:hideMark/>
          </w:tcPr>
          <w:p w14:paraId="430A719F" w14:textId="77777777" w:rsidR="00715FAA" w:rsidRPr="00614ED2" w:rsidRDefault="00715FAA" w:rsidP="00696E8F">
            <w:pPr>
              <w:rPr>
                <w:rFonts w:cs="Arial"/>
                <w:color w:val="000000"/>
              </w:rPr>
            </w:pPr>
            <w:r w:rsidRPr="00614ED2">
              <w:rPr>
                <w:rFonts w:cs="Arial"/>
                <w:color w:val="000000"/>
              </w:rPr>
              <w:t>0DBP7ZZ</w:t>
            </w:r>
          </w:p>
        </w:tc>
        <w:tc>
          <w:tcPr>
            <w:tcW w:w="7560" w:type="dxa"/>
            <w:noWrap/>
            <w:vAlign w:val="center"/>
            <w:hideMark/>
          </w:tcPr>
          <w:p w14:paraId="02B5B450" w14:textId="77777777" w:rsidR="00715FAA" w:rsidRPr="00614ED2" w:rsidRDefault="00715FAA" w:rsidP="00696E8F">
            <w:pPr>
              <w:rPr>
                <w:rFonts w:cs="Arial"/>
                <w:color w:val="000000"/>
              </w:rPr>
            </w:pPr>
            <w:r w:rsidRPr="00614ED2">
              <w:rPr>
                <w:rFonts w:cs="Arial"/>
                <w:color w:val="000000"/>
              </w:rPr>
              <w:t>Excision of Rectum, Via Natural or Artificial Opening</w:t>
            </w:r>
          </w:p>
        </w:tc>
      </w:tr>
      <w:tr w:rsidR="00715FAA" w:rsidRPr="00614ED2" w14:paraId="5BB169B9" w14:textId="77777777" w:rsidTr="00696E8F">
        <w:trPr>
          <w:trHeight w:val="300"/>
        </w:trPr>
        <w:tc>
          <w:tcPr>
            <w:tcW w:w="1872" w:type="dxa"/>
            <w:noWrap/>
            <w:vAlign w:val="center"/>
            <w:hideMark/>
          </w:tcPr>
          <w:p w14:paraId="2D1302FA" w14:textId="77777777" w:rsidR="00715FAA" w:rsidRPr="00614ED2" w:rsidRDefault="00715FAA" w:rsidP="00696E8F">
            <w:pPr>
              <w:rPr>
                <w:rFonts w:cs="Arial"/>
                <w:color w:val="000000"/>
              </w:rPr>
            </w:pPr>
            <w:r w:rsidRPr="00614ED2">
              <w:rPr>
                <w:rFonts w:cs="Arial"/>
                <w:color w:val="000000"/>
              </w:rPr>
              <w:t>0DBP8ZZ</w:t>
            </w:r>
          </w:p>
        </w:tc>
        <w:tc>
          <w:tcPr>
            <w:tcW w:w="7560" w:type="dxa"/>
            <w:noWrap/>
            <w:vAlign w:val="center"/>
            <w:hideMark/>
          </w:tcPr>
          <w:p w14:paraId="4D65F694" w14:textId="77777777" w:rsidR="00715FAA" w:rsidRPr="00614ED2" w:rsidRDefault="00715FAA" w:rsidP="00696E8F">
            <w:pPr>
              <w:rPr>
                <w:rFonts w:cs="Arial"/>
                <w:color w:val="000000"/>
              </w:rPr>
            </w:pPr>
            <w:r w:rsidRPr="00614ED2">
              <w:rPr>
                <w:rFonts w:cs="Arial"/>
                <w:color w:val="000000"/>
              </w:rPr>
              <w:t>Excision of rectum, via natural or artificial opening endoscopic</w:t>
            </w:r>
          </w:p>
        </w:tc>
      </w:tr>
      <w:tr w:rsidR="00715FAA" w:rsidRPr="00614ED2" w14:paraId="702B8AC7" w14:textId="77777777" w:rsidTr="00696E8F">
        <w:trPr>
          <w:trHeight w:val="300"/>
        </w:trPr>
        <w:tc>
          <w:tcPr>
            <w:tcW w:w="1872" w:type="dxa"/>
            <w:noWrap/>
            <w:vAlign w:val="center"/>
            <w:hideMark/>
          </w:tcPr>
          <w:p w14:paraId="4031D5DE" w14:textId="77777777" w:rsidR="00715FAA" w:rsidRPr="00614ED2" w:rsidRDefault="00715FAA" w:rsidP="00696E8F">
            <w:pPr>
              <w:rPr>
                <w:rFonts w:cs="Arial"/>
                <w:color w:val="000000"/>
              </w:rPr>
            </w:pPr>
            <w:r w:rsidRPr="00614ED2">
              <w:rPr>
                <w:rFonts w:cs="Arial"/>
                <w:color w:val="000000"/>
              </w:rPr>
              <w:t>0DTP0ZZ</w:t>
            </w:r>
          </w:p>
        </w:tc>
        <w:tc>
          <w:tcPr>
            <w:tcW w:w="7560" w:type="dxa"/>
            <w:noWrap/>
            <w:vAlign w:val="center"/>
            <w:hideMark/>
          </w:tcPr>
          <w:p w14:paraId="52E6828F" w14:textId="77777777" w:rsidR="00715FAA" w:rsidRPr="00614ED2" w:rsidRDefault="00715FAA" w:rsidP="00696E8F">
            <w:pPr>
              <w:rPr>
                <w:rFonts w:cs="Arial"/>
                <w:color w:val="000000"/>
              </w:rPr>
            </w:pPr>
            <w:r w:rsidRPr="00614ED2">
              <w:rPr>
                <w:rFonts w:cs="Arial"/>
                <w:color w:val="000000"/>
              </w:rPr>
              <w:t>Resection of Rectum, Open Approach</w:t>
            </w:r>
          </w:p>
        </w:tc>
      </w:tr>
      <w:tr w:rsidR="00715FAA" w:rsidRPr="00614ED2" w14:paraId="01B5EC9F" w14:textId="77777777" w:rsidTr="00696E8F">
        <w:trPr>
          <w:trHeight w:val="300"/>
        </w:trPr>
        <w:tc>
          <w:tcPr>
            <w:tcW w:w="1872" w:type="dxa"/>
            <w:noWrap/>
            <w:vAlign w:val="center"/>
            <w:hideMark/>
          </w:tcPr>
          <w:p w14:paraId="5177E489" w14:textId="77777777" w:rsidR="00715FAA" w:rsidRPr="00614ED2" w:rsidRDefault="00715FAA" w:rsidP="00696E8F">
            <w:pPr>
              <w:rPr>
                <w:rFonts w:cs="Arial"/>
                <w:color w:val="000000"/>
              </w:rPr>
            </w:pPr>
            <w:r w:rsidRPr="00614ED2">
              <w:rPr>
                <w:rFonts w:cs="Arial"/>
                <w:color w:val="000000"/>
              </w:rPr>
              <w:t>0DTP4ZZ</w:t>
            </w:r>
          </w:p>
        </w:tc>
        <w:tc>
          <w:tcPr>
            <w:tcW w:w="7560" w:type="dxa"/>
            <w:noWrap/>
            <w:vAlign w:val="center"/>
            <w:hideMark/>
          </w:tcPr>
          <w:p w14:paraId="7F873980" w14:textId="77777777" w:rsidR="00715FAA" w:rsidRPr="00614ED2" w:rsidRDefault="00715FAA" w:rsidP="00696E8F">
            <w:pPr>
              <w:rPr>
                <w:rFonts w:cs="Arial"/>
                <w:color w:val="000000"/>
              </w:rPr>
            </w:pPr>
            <w:r w:rsidRPr="00614ED2">
              <w:rPr>
                <w:rFonts w:cs="Arial"/>
                <w:color w:val="000000"/>
              </w:rPr>
              <w:t>Resection of Rectum, Percutaneous Endoscopic Approach</w:t>
            </w:r>
          </w:p>
        </w:tc>
      </w:tr>
      <w:tr w:rsidR="00715FAA" w:rsidRPr="00614ED2" w14:paraId="7B018107" w14:textId="77777777" w:rsidTr="00696E8F">
        <w:trPr>
          <w:trHeight w:val="300"/>
        </w:trPr>
        <w:tc>
          <w:tcPr>
            <w:tcW w:w="1872" w:type="dxa"/>
            <w:noWrap/>
            <w:vAlign w:val="center"/>
            <w:hideMark/>
          </w:tcPr>
          <w:p w14:paraId="3B4352D3" w14:textId="77777777" w:rsidR="00715FAA" w:rsidRPr="00614ED2" w:rsidRDefault="00715FAA" w:rsidP="00696E8F">
            <w:pPr>
              <w:rPr>
                <w:rFonts w:cs="Arial"/>
                <w:color w:val="000000"/>
              </w:rPr>
            </w:pPr>
            <w:r w:rsidRPr="00614ED2">
              <w:rPr>
                <w:rFonts w:cs="Arial"/>
                <w:color w:val="000000"/>
              </w:rPr>
              <w:t>0DTP7ZZ</w:t>
            </w:r>
          </w:p>
        </w:tc>
        <w:tc>
          <w:tcPr>
            <w:tcW w:w="7560" w:type="dxa"/>
            <w:noWrap/>
            <w:vAlign w:val="center"/>
            <w:hideMark/>
          </w:tcPr>
          <w:p w14:paraId="20CD31F0" w14:textId="77777777" w:rsidR="00715FAA" w:rsidRPr="00614ED2" w:rsidRDefault="00715FAA" w:rsidP="00696E8F">
            <w:pPr>
              <w:rPr>
                <w:rFonts w:cs="Arial"/>
                <w:color w:val="000000"/>
              </w:rPr>
            </w:pPr>
            <w:r w:rsidRPr="00614ED2">
              <w:rPr>
                <w:rFonts w:cs="Arial"/>
                <w:color w:val="000000"/>
              </w:rPr>
              <w:t>Resection of Rectum, Via Natural or Artificial Opening</w:t>
            </w:r>
          </w:p>
        </w:tc>
      </w:tr>
      <w:tr w:rsidR="00715FAA" w:rsidRPr="00614ED2" w14:paraId="18156B24" w14:textId="77777777" w:rsidTr="00696E8F">
        <w:trPr>
          <w:trHeight w:val="300"/>
        </w:trPr>
        <w:tc>
          <w:tcPr>
            <w:tcW w:w="1872" w:type="dxa"/>
            <w:noWrap/>
            <w:vAlign w:val="center"/>
            <w:hideMark/>
          </w:tcPr>
          <w:p w14:paraId="03BFD645" w14:textId="77777777" w:rsidR="00715FAA" w:rsidRPr="00614ED2" w:rsidRDefault="00715FAA" w:rsidP="00696E8F">
            <w:pPr>
              <w:rPr>
                <w:rFonts w:cs="Arial"/>
                <w:color w:val="000000"/>
              </w:rPr>
            </w:pPr>
            <w:r w:rsidRPr="00614ED2">
              <w:rPr>
                <w:rFonts w:cs="Arial"/>
                <w:color w:val="000000"/>
              </w:rPr>
              <w:t>0DTP8ZZ</w:t>
            </w:r>
          </w:p>
        </w:tc>
        <w:tc>
          <w:tcPr>
            <w:tcW w:w="7560" w:type="dxa"/>
            <w:noWrap/>
            <w:vAlign w:val="center"/>
            <w:hideMark/>
          </w:tcPr>
          <w:p w14:paraId="718BB7C1" w14:textId="77777777" w:rsidR="00715FAA" w:rsidRPr="00614ED2" w:rsidRDefault="00715FAA" w:rsidP="00696E8F">
            <w:pPr>
              <w:rPr>
                <w:rFonts w:cs="Arial"/>
                <w:color w:val="000000"/>
              </w:rPr>
            </w:pPr>
            <w:r w:rsidRPr="00614ED2">
              <w:rPr>
                <w:rFonts w:cs="Arial"/>
                <w:color w:val="000000"/>
              </w:rPr>
              <w:t>Resection of Rectum, Via Natural or Artificial Opening Endoscopic</w:t>
            </w:r>
          </w:p>
        </w:tc>
      </w:tr>
    </w:tbl>
    <w:p w14:paraId="08BBF9A8" w14:textId="77777777" w:rsidR="000E1EAA" w:rsidRPr="009A5185" w:rsidRDefault="000E1EAA" w:rsidP="000E1EAA">
      <w:pPr>
        <w:rPr>
          <w:rFonts w:cs="Arial"/>
          <w:b/>
        </w:rPr>
      </w:pPr>
    </w:p>
    <w:p w14:paraId="2E6550A3" w14:textId="77777777" w:rsidR="000E1EAA" w:rsidRPr="009A5185" w:rsidRDefault="000E1EAA" w:rsidP="000E1EAA">
      <w:pPr>
        <w:rPr>
          <w:rFonts w:cs="Arial"/>
          <w:b/>
        </w:rPr>
      </w:pPr>
      <w:r w:rsidRPr="009A5185">
        <w:rPr>
          <w:rFonts w:cs="Arial"/>
          <w:b/>
        </w:rPr>
        <w:t>ICD-10 Malignant Tumor</w:t>
      </w:r>
      <w:r w:rsidR="003A2BAB">
        <w:rPr>
          <w:rFonts w:cs="Arial"/>
          <w:b/>
        </w:rPr>
        <w:t xml:space="preserve"> and Carcinoma in Situ</w:t>
      </w:r>
      <w:r w:rsidRPr="009A5185">
        <w:rPr>
          <w:rFonts w:cs="Arial"/>
          <w:b/>
        </w:rPr>
        <w:t xml:space="preserve"> Diagnosis Codes</w:t>
      </w:r>
    </w:p>
    <w:p w14:paraId="7FD3564D"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8DFBCD9" w14:textId="77777777" w:rsidTr="00696E8F">
        <w:trPr>
          <w:trHeight w:val="432"/>
        </w:trPr>
        <w:tc>
          <w:tcPr>
            <w:tcW w:w="1872" w:type="dxa"/>
            <w:shd w:val="clear" w:color="auto" w:fill="BFBFBF" w:themeFill="background1" w:themeFillShade="BF"/>
            <w:noWrap/>
            <w:vAlign w:val="center"/>
          </w:tcPr>
          <w:p w14:paraId="69A2C70C"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24BB19F6" w14:textId="77777777" w:rsidR="00715FAA" w:rsidRPr="0004317D" w:rsidRDefault="00715FAA" w:rsidP="00696E8F">
            <w:pPr>
              <w:rPr>
                <w:rFonts w:cs="Arial"/>
                <w:color w:val="000000"/>
              </w:rPr>
            </w:pPr>
            <w:r w:rsidRPr="0004317D">
              <w:rPr>
                <w:rFonts w:cs="Arial"/>
                <w:b/>
              </w:rPr>
              <w:t>Code Description</w:t>
            </w:r>
          </w:p>
        </w:tc>
      </w:tr>
      <w:tr w:rsidR="00715FAA" w:rsidRPr="00614ED2" w14:paraId="71A86711" w14:textId="77777777" w:rsidTr="00696E8F">
        <w:trPr>
          <w:trHeight w:val="300"/>
        </w:trPr>
        <w:tc>
          <w:tcPr>
            <w:tcW w:w="1872" w:type="dxa"/>
            <w:noWrap/>
            <w:vAlign w:val="center"/>
            <w:hideMark/>
          </w:tcPr>
          <w:p w14:paraId="7A5C996F" w14:textId="77777777" w:rsidR="00715FAA" w:rsidRPr="00614ED2" w:rsidRDefault="00715FAA" w:rsidP="00696E8F">
            <w:pPr>
              <w:rPr>
                <w:rFonts w:cs="Arial"/>
                <w:color w:val="000000"/>
              </w:rPr>
            </w:pPr>
            <w:r w:rsidRPr="00614ED2">
              <w:rPr>
                <w:rFonts w:cs="Arial"/>
                <w:color w:val="000000"/>
              </w:rPr>
              <w:t>C19</w:t>
            </w:r>
          </w:p>
        </w:tc>
        <w:tc>
          <w:tcPr>
            <w:tcW w:w="7560" w:type="dxa"/>
            <w:noWrap/>
            <w:vAlign w:val="center"/>
            <w:hideMark/>
          </w:tcPr>
          <w:p w14:paraId="4D7737E7" w14:textId="77777777" w:rsidR="00715FAA" w:rsidRPr="00614ED2" w:rsidRDefault="00715FAA" w:rsidP="00696E8F">
            <w:pPr>
              <w:rPr>
                <w:rFonts w:cs="Arial"/>
                <w:color w:val="000000"/>
              </w:rPr>
            </w:pPr>
            <w:r w:rsidRPr="00614ED2">
              <w:rPr>
                <w:rFonts w:cs="Arial"/>
                <w:color w:val="000000"/>
              </w:rPr>
              <w:t>Malignant neoplasm of rectosigmoid junction</w:t>
            </w:r>
          </w:p>
        </w:tc>
      </w:tr>
      <w:tr w:rsidR="00715FAA" w:rsidRPr="00614ED2" w14:paraId="5389E980" w14:textId="77777777" w:rsidTr="00696E8F">
        <w:trPr>
          <w:trHeight w:val="300"/>
        </w:trPr>
        <w:tc>
          <w:tcPr>
            <w:tcW w:w="1872" w:type="dxa"/>
            <w:noWrap/>
            <w:vAlign w:val="center"/>
            <w:hideMark/>
          </w:tcPr>
          <w:p w14:paraId="6486E252" w14:textId="77777777" w:rsidR="00715FAA" w:rsidRPr="00614ED2" w:rsidRDefault="00715FAA" w:rsidP="00696E8F">
            <w:pPr>
              <w:rPr>
                <w:rFonts w:cs="Arial"/>
                <w:color w:val="000000"/>
              </w:rPr>
            </w:pPr>
            <w:r w:rsidRPr="00614ED2">
              <w:rPr>
                <w:rFonts w:cs="Arial"/>
                <w:color w:val="000000"/>
              </w:rPr>
              <w:t>C20</w:t>
            </w:r>
          </w:p>
        </w:tc>
        <w:tc>
          <w:tcPr>
            <w:tcW w:w="7560" w:type="dxa"/>
            <w:noWrap/>
            <w:vAlign w:val="center"/>
            <w:hideMark/>
          </w:tcPr>
          <w:p w14:paraId="25A55A67" w14:textId="77777777" w:rsidR="00715FAA" w:rsidRPr="00614ED2" w:rsidRDefault="00715FAA" w:rsidP="00696E8F">
            <w:pPr>
              <w:rPr>
                <w:rFonts w:cs="Arial"/>
                <w:color w:val="000000"/>
              </w:rPr>
            </w:pPr>
            <w:r w:rsidRPr="00614ED2">
              <w:rPr>
                <w:rFonts w:cs="Arial"/>
                <w:color w:val="000000"/>
              </w:rPr>
              <w:t>Malignant neoplasm of rectum</w:t>
            </w:r>
          </w:p>
        </w:tc>
      </w:tr>
      <w:tr w:rsidR="00715FAA" w:rsidRPr="00614ED2" w14:paraId="65EA73D5" w14:textId="77777777" w:rsidTr="00696E8F">
        <w:trPr>
          <w:trHeight w:val="300"/>
        </w:trPr>
        <w:tc>
          <w:tcPr>
            <w:tcW w:w="1872" w:type="dxa"/>
            <w:noWrap/>
            <w:vAlign w:val="center"/>
            <w:hideMark/>
          </w:tcPr>
          <w:p w14:paraId="6CCFA34C" w14:textId="77777777" w:rsidR="00715FAA" w:rsidRPr="00614ED2" w:rsidRDefault="00715FAA" w:rsidP="00696E8F">
            <w:pPr>
              <w:rPr>
                <w:rFonts w:cs="Arial"/>
                <w:color w:val="000000"/>
              </w:rPr>
            </w:pPr>
            <w:r w:rsidRPr="00614ED2">
              <w:rPr>
                <w:rFonts w:cs="Arial"/>
                <w:color w:val="000000"/>
              </w:rPr>
              <w:t>C21.0</w:t>
            </w:r>
          </w:p>
        </w:tc>
        <w:tc>
          <w:tcPr>
            <w:tcW w:w="7560" w:type="dxa"/>
            <w:noWrap/>
            <w:vAlign w:val="center"/>
            <w:hideMark/>
          </w:tcPr>
          <w:p w14:paraId="74B8859B" w14:textId="77777777" w:rsidR="00715FAA" w:rsidRPr="00614ED2" w:rsidRDefault="00715FAA" w:rsidP="00696E8F">
            <w:pPr>
              <w:rPr>
                <w:rFonts w:cs="Arial"/>
                <w:color w:val="000000"/>
              </w:rPr>
            </w:pPr>
            <w:r w:rsidRPr="00614ED2">
              <w:rPr>
                <w:rFonts w:cs="Arial"/>
                <w:color w:val="000000"/>
              </w:rPr>
              <w:t>Malignant neoplasm of anus, unspecified</w:t>
            </w:r>
          </w:p>
        </w:tc>
      </w:tr>
      <w:tr w:rsidR="00715FAA" w:rsidRPr="00614ED2" w14:paraId="0DCCB721" w14:textId="77777777" w:rsidTr="00696E8F">
        <w:trPr>
          <w:trHeight w:val="300"/>
        </w:trPr>
        <w:tc>
          <w:tcPr>
            <w:tcW w:w="1872" w:type="dxa"/>
            <w:noWrap/>
            <w:vAlign w:val="center"/>
            <w:hideMark/>
          </w:tcPr>
          <w:p w14:paraId="6E6A9B33" w14:textId="77777777" w:rsidR="00715FAA" w:rsidRPr="00614ED2" w:rsidRDefault="00715FAA" w:rsidP="00696E8F">
            <w:pPr>
              <w:rPr>
                <w:rFonts w:cs="Arial"/>
              </w:rPr>
            </w:pPr>
            <w:r w:rsidRPr="00614ED2">
              <w:rPr>
                <w:rFonts w:cs="Arial"/>
              </w:rPr>
              <w:t>C21.1    </w:t>
            </w:r>
          </w:p>
        </w:tc>
        <w:tc>
          <w:tcPr>
            <w:tcW w:w="7560" w:type="dxa"/>
            <w:noWrap/>
            <w:vAlign w:val="center"/>
            <w:hideMark/>
          </w:tcPr>
          <w:p w14:paraId="0AD0F827" w14:textId="77777777" w:rsidR="00715FAA" w:rsidRPr="00614ED2" w:rsidRDefault="00715FAA" w:rsidP="00696E8F">
            <w:pPr>
              <w:rPr>
                <w:rFonts w:cs="Arial"/>
                <w:color w:val="000000"/>
              </w:rPr>
            </w:pPr>
            <w:r w:rsidRPr="00614ED2">
              <w:rPr>
                <w:rFonts w:cs="Arial"/>
                <w:color w:val="000000"/>
              </w:rPr>
              <w:t>Malignant neoplasm of anal canal</w:t>
            </w:r>
          </w:p>
        </w:tc>
      </w:tr>
      <w:tr w:rsidR="00715FAA" w:rsidRPr="00614ED2" w14:paraId="7185CA8A" w14:textId="77777777" w:rsidTr="00696E8F">
        <w:trPr>
          <w:trHeight w:val="300"/>
        </w:trPr>
        <w:tc>
          <w:tcPr>
            <w:tcW w:w="1872" w:type="dxa"/>
            <w:noWrap/>
            <w:vAlign w:val="center"/>
            <w:hideMark/>
          </w:tcPr>
          <w:p w14:paraId="019A20FE" w14:textId="77777777" w:rsidR="00715FAA" w:rsidRPr="00614ED2" w:rsidRDefault="00715FAA" w:rsidP="00696E8F">
            <w:pPr>
              <w:rPr>
                <w:rFonts w:cs="Arial"/>
              </w:rPr>
            </w:pPr>
            <w:r w:rsidRPr="00614ED2">
              <w:rPr>
                <w:rFonts w:cs="Arial"/>
              </w:rPr>
              <w:t>C21.2    </w:t>
            </w:r>
          </w:p>
        </w:tc>
        <w:tc>
          <w:tcPr>
            <w:tcW w:w="7560" w:type="dxa"/>
            <w:noWrap/>
            <w:vAlign w:val="center"/>
            <w:hideMark/>
          </w:tcPr>
          <w:p w14:paraId="10F06600" w14:textId="77777777" w:rsidR="00715FAA" w:rsidRPr="00614ED2" w:rsidRDefault="00715FAA" w:rsidP="00696E8F">
            <w:pPr>
              <w:rPr>
                <w:rFonts w:cs="Arial"/>
                <w:color w:val="000000"/>
              </w:rPr>
            </w:pPr>
            <w:r w:rsidRPr="00614ED2">
              <w:rPr>
                <w:rFonts w:cs="Arial"/>
                <w:color w:val="000000"/>
              </w:rPr>
              <w:t>Malignant neoplasm of cloacogenic zone</w:t>
            </w:r>
          </w:p>
        </w:tc>
      </w:tr>
      <w:tr w:rsidR="00715FAA" w:rsidRPr="00614ED2" w14:paraId="6ACE098A" w14:textId="77777777" w:rsidTr="00696E8F">
        <w:trPr>
          <w:trHeight w:val="300"/>
        </w:trPr>
        <w:tc>
          <w:tcPr>
            <w:tcW w:w="1872" w:type="dxa"/>
            <w:noWrap/>
            <w:vAlign w:val="center"/>
            <w:hideMark/>
          </w:tcPr>
          <w:p w14:paraId="34B812D9" w14:textId="77777777" w:rsidR="00715FAA" w:rsidRPr="00614ED2" w:rsidRDefault="00715FAA" w:rsidP="00696E8F">
            <w:pPr>
              <w:rPr>
                <w:rFonts w:cs="Arial"/>
                <w:color w:val="000000"/>
              </w:rPr>
            </w:pPr>
            <w:r w:rsidRPr="00614ED2">
              <w:rPr>
                <w:rFonts w:cs="Arial"/>
                <w:color w:val="000000"/>
              </w:rPr>
              <w:t>C21.8</w:t>
            </w:r>
          </w:p>
        </w:tc>
        <w:tc>
          <w:tcPr>
            <w:tcW w:w="7560" w:type="dxa"/>
            <w:noWrap/>
            <w:vAlign w:val="center"/>
            <w:hideMark/>
          </w:tcPr>
          <w:p w14:paraId="14B7D0B2" w14:textId="77777777" w:rsidR="00715FAA" w:rsidRPr="00614ED2" w:rsidRDefault="00715FAA" w:rsidP="00696E8F">
            <w:pPr>
              <w:rPr>
                <w:rFonts w:cs="Arial"/>
                <w:color w:val="000000"/>
              </w:rPr>
            </w:pPr>
            <w:r w:rsidRPr="00614ED2">
              <w:rPr>
                <w:rFonts w:cs="Arial"/>
                <w:color w:val="000000"/>
              </w:rPr>
              <w:t>Malignant neoplasm of overlapping sites of rectum, anus and anal canal</w:t>
            </w:r>
          </w:p>
        </w:tc>
      </w:tr>
      <w:tr w:rsidR="00715FAA" w:rsidRPr="00614ED2" w14:paraId="4B8C20FC" w14:textId="77777777" w:rsidTr="00696E8F">
        <w:trPr>
          <w:trHeight w:val="300"/>
        </w:trPr>
        <w:tc>
          <w:tcPr>
            <w:tcW w:w="1872" w:type="dxa"/>
            <w:noWrap/>
            <w:vAlign w:val="center"/>
            <w:hideMark/>
          </w:tcPr>
          <w:p w14:paraId="7D50DAE8" w14:textId="77777777" w:rsidR="00715FAA" w:rsidRPr="00614ED2" w:rsidRDefault="00715FAA" w:rsidP="00696E8F">
            <w:pPr>
              <w:rPr>
                <w:rFonts w:cs="Arial"/>
                <w:color w:val="000000"/>
              </w:rPr>
            </w:pPr>
            <w:r w:rsidRPr="00614ED2">
              <w:rPr>
                <w:rFonts w:cs="Arial"/>
                <w:color w:val="000000"/>
              </w:rPr>
              <w:t>C78.5</w:t>
            </w:r>
          </w:p>
        </w:tc>
        <w:tc>
          <w:tcPr>
            <w:tcW w:w="7560" w:type="dxa"/>
            <w:noWrap/>
            <w:vAlign w:val="center"/>
            <w:hideMark/>
          </w:tcPr>
          <w:p w14:paraId="21EAE627" w14:textId="77777777" w:rsidR="00715FAA" w:rsidRPr="00614ED2" w:rsidRDefault="00715FAA" w:rsidP="00696E8F">
            <w:pPr>
              <w:rPr>
                <w:rFonts w:cs="Arial"/>
                <w:color w:val="000000"/>
              </w:rPr>
            </w:pPr>
            <w:r w:rsidRPr="00614ED2">
              <w:rPr>
                <w:rFonts w:cs="Arial"/>
                <w:color w:val="000000"/>
              </w:rPr>
              <w:t>Secondary malignant neoplasm of large intestine and rectum</w:t>
            </w:r>
          </w:p>
        </w:tc>
      </w:tr>
      <w:tr w:rsidR="00715FAA" w:rsidRPr="00614ED2" w14:paraId="662857B1" w14:textId="77777777" w:rsidTr="00696E8F">
        <w:trPr>
          <w:trHeight w:val="300"/>
        </w:trPr>
        <w:tc>
          <w:tcPr>
            <w:tcW w:w="1872" w:type="dxa"/>
            <w:noWrap/>
            <w:vAlign w:val="center"/>
            <w:hideMark/>
          </w:tcPr>
          <w:p w14:paraId="59DA53F0"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1</w:t>
            </w:r>
          </w:p>
        </w:tc>
        <w:tc>
          <w:tcPr>
            <w:tcW w:w="7560" w:type="dxa"/>
            <w:noWrap/>
            <w:vAlign w:val="center"/>
            <w:hideMark/>
          </w:tcPr>
          <w:p w14:paraId="27D309B6" w14:textId="77777777" w:rsidR="00715FAA" w:rsidRPr="00614ED2" w:rsidRDefault="00715FAA" w:rsidP="00696E8F">
            <w:pPr>
              <w:rPr>
                <w:rFonts w:cs="Arial"/>
                <w:color w:val="000000"/>
              </w:rPr>
            </w:pPr>
            <w:r w:rsidRPr="00614ED2">
              <w:rPr>
                <w:rFonts w:cs="Arial"/>
                <w:color w:val="000000"/>
              </w:rPr>
              <w:t>Carcinoma in situ of rectosigmoid junction</w:t>
            </w:r>
          </w:p>
        </w:tc>
      </w:tr>
      <w:tr w:rsidR="00715FAA" w:rsidRPr="00614ED2" w14:paraId="4E02287F" w14:textId="77777777" w:rsidTr="00696E8F">
        <w:trPr>
          <w:trHeight w:val="300"/>
        </w:trPr>
        <w:tc>
          <w:tcPr>
            <w:tcW w:w="1872" w:type="dxa"/>
            <w:noWrap/>
            <w:vAlign w:val="center"/>
            <w:hideMark/>
          </w:tcPr>
          <w:p w14:paraId="34B91391"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2</w:t>
            </w:r>
          </w:p>
        </w:tc>
        <w:tc>
          <w:tcPr>
            <w:tcW w:w="7560" w:type="dxa"/>
            <w:noWrap/>
            <w:vAlign w:val="center"/>
            <w:hideMark/>
          </w:tcPr>
          <w:p w14:paraId="3B307B97" w14:textId="77777777" w:rsidR="00715FAA" w:rsidRPr="00614ED2" w:rsidRDefault="00715FAA" w:rsidP="00696E8F">
            <w:pPr>
              <w:rPr>
                <w:rFonts w:cs="Arial"/>
                <w:color w:val="000000"/>
              </w:rPr>
            </w:pPr>
            <w:r w:rsidRPr="00614ED2">
              <w:rPr>
                <w:rFonts w:cs="Arial"/>
                <w:color w:val="000000"/>
              </w:rPr>
              <w:t>Carcinoma in situ of rectum</w:t>
            </w:r>
          </w:p>
        </w:tc>
      </w:tr>
      <w:tr w:rsidR="00715FAA" w:rsidRPr="00614ED2" w14:paraId="0DBC18D6" w14:textId="77777777" w:rsidTr="00696E8F">
        <w:trPr>
          <w:trHeight w:val="300"/>
        </w:trPr>
        <w:tc>
          <w:tcPr>
            <w:tcW w:w="1872" w:type="dxa"/>
            <w:noWrap/>
            <w:vAlign w:val="center"/>
            <w:hideMark/>
          </w:tcPr>
          <w:p w14:paraId="43D86568"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3</w:t>
            </w:r>
          </w:p>
        </w:tc>
        <w:tc>
          <w:tcPr>
            <w:tcW w:w="7560" w:type="dxa"/>
            <w:noWrap/>
            <w:vAlign w:val="center"/>
            <w:hideMark/>
          </w:tcPr>
          <w:p w14:paraId="5FB71561" w14:textId="77777777" w:rsidR="00715FAA" w:rsidRPr="00614ED2" w:rsidRDefault="00715FAA" w:rsidP="00696E8F">
            <w:pPr>
              <w:rPr>
                <w:rFonts w:cs="Arial"/>
                <w:color w:val="000000"/>
              </w:rPr>
            </w:pPr>
            <w:r w:rsidRPr="00614ED2">
              <w:rPr>
                <w:rFonts w:cs="Arial"/>
                <w:color w:val="000000"/>
              </w:rPr>
              <w:t>Carcinoma in situ of anus and anal canal</w:t>
            </w:r>
          </w:p>
        </w:tc>
      </w:tr>
    </w:tbl>
    <w:p w14:paraId="0411811E" w14:textId="77777777" w:rsidR="000E1EAA" w:rsidRPr="009A5185" w:rsidRDefault="000E1EAA" w:rsidP="000E1EAA">
      <w:pPr>
        <w:rPr>
          <w:rFonts w:cs="Arial"/>
        </w:rPr>
      </w:pPr>
    </w:p>
    <w:p w14:paraId="2E93184B" w14:textId="77777777" w:rsidR="000E1EAA" w:rsidRPr="009A5185" w:rsidRDefault="000E1EAA" w:rsidP="000E1EAA">
      <w:pPr>
        <w:rPr>
          <w:rFonts w:cs="Arial"/>
        </w:rPr>
      </w:pPr>
    </w:p>
    <w:p w14:paraId="5C17B828" w14:textId="77777777" w:rsidR="00F13A61" w:rsidRPr="009A5185" w:rsidRDefault="00F13A61">
      <w:pPr>
        <w:rPr>
          <w:rFonts w:cs="Arial"/>
          <w:b/>
          <w:i/>
          <w:sz w:val="24"/>
          <w:szCs w:val="24"/>
          <w:lang w:eastAsia="ja-JP"/>
        </w:rPr>
      </w:pPr>
      <w:r w:rsidRPr="009A5185">
        <w:rPr>
          <w:rFonts w:cs="Arial"/>
        </w:rPr>
        <w:br w:type="page"/>
      </w:r>
    </w:p>
    <w:p w14:paraId="1500B83E" w14:textId="399B3C18" w:rsidR="00BC1491" w:rsidRPr="009A5185" w:rsidRDefault="00BC1491" w:rsidP="000C2C54">
      <w:pPr>
        <w:pStyle w:val="Heading44"/>
      </w:pPr>
      <w:bookmarkStart w:id="270" w:name="BariatricSurgery"/>
      <w:r w:rsidRPr="009A5185">
        <w:lastRenderedPageBreak/>
        <w:t xml:space="preserve">Bariatric Surgery for Weight Loss Measure </w:t>
      </w:r>
      <w:r w:rsidR="000765C6">
        <w:t>Specifications</w:t>
      </w:r>
    </w:p>
    <w:bookmarkEnd w:id="270"/>
    <w:p w14:paraId="57A8D09A" w14:textId="77777777" w:rsidR="00BC1491" w:rsidRPr="009A5185" w:rsidRDefault="00BC1491" w:rsidP="00BC1491">
      <w:pPr>
        <w:rPr>
          <w:rFonts w:cs="Arial"/>
        </w:rPr>
      </w:pPr>
    </w:p>
    <w:p w14:paraId="025798FD" w14:textId="6C1AEB88" w:rsidR="00BC1491" w:rsidRPr="009A5185" w:rsidRDefault="00BC1491" w:rsidP="00BC1491">
      <w:pPr>
        <w:rPr>
          <w:rFonts w:cs="Arial"/>
        </w:rPr>
      </w:pPr>
      <w:r w:rsidRPr="009A5185">
        <w:rPr>
          <w:rFonts w:cs="Arial"/>
        </w:rPr>
        <w:t xml:space="preserve">For </w:t>
      </w:r>
      <w:r w:rsidR="00363287" w:rsidRPr="009A5185">
        <w:rPr>
          <w:rFonts w:cs="Arial"/>
        </w:rPr>
        <w:t>bariatric surgery</w:t>
      </w:r>
      <w:r w:rsidR="00363287">
        <w:rPr>
          <w:rFonts w:cs="Arial"/>
        </w:rPr>
        <w:t xml:space="preserve"> for weight loss</w:t>
      </w:r>
      <w:r w:rsidRPr="009A5185">
        <w:rPr>
          <w:rFonts w:cs="Arial"/>
        </w:rPr>
        <w:t>, there are t</w:t>
      </w:r>
      <w:r w:rsidR="00541516">
        <w:rPr>
          <w:rFonts w:cs="Arial"/>
        </w:rPr>
        <w:t>hree</w:t>
      </w:r>
      <w:r w:rsidRPr="009A5185">
        <w:rPr>
          <w:rFonts w:cs="Arial"/>
        </w:rPr>
        <w:t xml:space="preserve"> sets of </w:t>
      </w:r>
      <w:r w:rsidR="006234F0">
        <w:rPr>
          <w:rFonts w:cs="Arial"/>
        </w:rPr>
        <w:t>codes</w:t>
      </w:r>
      <w:r w:rsidR="00541516">
        <w:rPr>
          <w:rFonts w:cs="Arial"/>
        </w:rPr>
        <w:t>. One set of ICD-10 codes</w:t>
      </w:r>
      <w:r w:rsidR="006234F0">
        <w:rPr>
          <w:rFonts w:cs="Arial"/>
        </w:rPr>
        <w:t xml:space="preserve"> for counting </w:t>
      </w:r>
      <w:r w:rsidR="00541516">
        <w:rPr>
          <w:rFonts w:cs="Arial"/>
        </w:rPr>
        <w:t>in</w:t>
      </w:r>
      <w:r w:rsidR="006234F0">
        <w:rPr>
          <w:rFonts w:cs="Arial"/>
        </w:rPr>
        <w:t>patient discharges</w:t>
      </w:r>
      <w:r w:rsidR="00541516">
        <w:rPr>
          <w:rFonts w:cs="Arial"/>
        </w:rPr>
        <w:t xml:space="preserve"> and one set of CPT codes for counting outpatient discharges</w:t>
      </w:r>
      <w:r w:rsidRPr="009A5185">
        <w:rPr>
          <w:rFonts w:cs="Arial"/>
        </w:rPr>
        <w:t xml:space="preserve">. The first </w:t>
      </w:r>
      <w:r w:rsidR="00541516">
        <w:rPr>
          <w:rFonts w:cs="Arial"/>
        </w:rPr>
        <w:t xml:space="preserve">two </w:t>
      </w:r>
      <w:r w:rsidRPr="009A5185">
        <w:rPr>
          <w:rFonts w:cs="Arial"/>
        </w:rPr>
        <w:t>set</w:t>
      </w:r>
      <w:r w:rsidR="00541516">
        <w:rPr>
          <w:rFonts w:cs="Arial"/>
        </w:rPr>
        <w:t>s</w:t>
      </w:r>
      <w:r w:rsidRPr="009A5185">
        <w:rPr>
          <w:rFonts w:cs="Arial"/>
        </w:rPr>
        <w:t xml:space="preserve"> of codes </w:t>
      </w:r>
      <w:r w:rsidR="00541516">
        <w:rPr>
          <w:rFonts w:cs="Arial"/>
        </w:rPr>
        <w:t>are</w:t>
      </w:r>
      <w:r w:rsidRPr="009A5185">
        <w:rPr>
          <w:rFonts w:cs="Arial"/>
        </w:rPr>
        <w:t xml:space="preserve"> to identify patients who have had the procedure. </w:t>
      </w:r>
      <w:r w:rsidR="00D7330E" w:rsidRPr="009A5185">
        <w:rPr>
          <w:rFonts w:cs="Arial"/>
        </w:rPr>
        <w:t xml:space="preserve">The </w:t>
      </w:r>
      <w:r w:rsidR="00541516">
        <w:rPr>
          <w:rFonts w:cs="Arial"/>
        </w:rPr>
        <w:t>third</w:t>
      </w:r>
      <w:r w:rsidR="00541516" w:rsidRPr="009A5185">
        <w:rPr>
          <w:rFonts w:cs="Arial"/>
        </w:rPr>
        <w:t xml:space="preserve"> </w:t>
      </w:r>
      <w:r w:rsidR="00D7330E" w:rsidRPr="009A5185">
        <w:rPr>
          <w:rFonts w:cs="Arial"/>
        </w:rPr>
        <w:t xml:space="preserve">set of codes </w:t>
      </w:r>
      <w:r w:rsidR="00541516">
        <w:rPr>
          <w:rFonts w:cs="Arial"/>
        </w:rPr>
        <w:t xml:space="preserve">(ICD-10 diagnosis codes) </w:t>
      </w:r>
      <w:r w:rsidRPr="009A5185">
        <w:rPr>
          <w:rFonts w:cs="Arial"/>
        </w:rPr>
        <w:t>is to identify patient</w:t>
      </w:r>
      <w:r w:rsidR="009B3ACE" w:rsidRPr="009A5185">
        <w:rPr>
          <w:rFonts w:cs="Arial"/>
        </w:rPr>
        <w:t>s</w:t>
      </w:r>
      <w:r w:rsidRPr="009A5185">
        <w:rPr>
          <w:rFonts w:cs="Arial"/>
        </w:rPr>
        <w:t xml:space="preserve"> with a specific diagnosis.</w:t>
      </w:r>
    </w:p>
    <w:p w14:paraId="7594CABE" w14:textId="77777777" w:rsidR="007648E6" w:rsidRPr="009A5185" w:rsidRDefault="007648E6" w:rsidP="00BC1491">
      <w:pPr>
        <w:rPr>
          <w:rFonts w:cs="Arial"/>
        </w:rPr>
      </w:pPr>
    </w:p>
    <w:p w14:paraId="6832DB00" w14:textId="77777777" w:rsidR="00434A36" w:rsidRPr="009A5185" w:rsidRDefault="00434A36" w:rsidP="007648E6">
      <w:pPr>
        <w:rPr>
          <w:rFonts w:cs="Arial"/>
          <w:iCs/>
        </w:rPr>
      </w:pPr>
      <w:r w:rsidRPr="009A5185">
        <w:rPr>
          <w:rFonts w:cs="Arial"/>
          <w:iCs/>
        </w:rPr>
        <w:t xml:space="preserve">To determine the </w:t>
      </w:r>
      <w:r w:rsidR="006234F0">
        <w:rPr>
          <w:rFonts w:cs="Arial"/>
        </w:rPr>
        <w:t>n</w:t>
      </w:r>
      <w:r w:rsidR="006234F0" w:rsidRPr="009A5185">
        <w:rPr>
          <w:rFonts w:cs="Arial"/>
        </w:rPr>
        <w:t>umber of patients, age</w:t>
      </w:r>
      <w:r w:rsidR="00363287">
        <w:rPr>
          <w:rFonts w:cs="Arial"/>
        </w:rPr>
        <w:t>s</w:t>
      </w:r>
      <w:r w:rsidR="006234F0" w:rsidRPr="009A5185">
        <w:rPr>
          <w:rFonts w:cs="Arial"/>
        </w:rPr>
        <w:t xml:space="preserve"> 18 years and older, discharged</w:t>
      </w:r>
      <w:r w:rsidR="00707663">
        <w:rPr>
          <w:rFonts w:cs="Arial"/>
          <w:iCs/>
        </w:rPr>
        <w:t xml:space="preserve"> </w:t>
      </w:r>
      <w:r w:rsidR="009B3ACE" w:rsidRPr="009A5185">
        <w:rPr>
          <w:rFonts w:cs="Arial"/>
          <w:iCs/>
        </w:rPr>
        <w:t xml:space="preserve">for </w:t>
      </w:r>
      <w:r w:rsidR="007648E6" w:rsidRPr="009A5185">
        <w:rPr>
          <w:rFonts w:cs="Arial"/>
          <w:iCs/>
        </w:rPr>
        <w:t xml:space="preserve">this procedure, </w:t>
      </w:r>
      <w:r w:rsidRPr="009A5185">
        <w:rPr>
          <w:rFonts w:cs="Arial"/>
          <w:iCs/>
        </w:rPr>
        <w:t>hospitals have two options:</w:t>
      </w:r>
    </w:p>
    <w:p w14:paraId="02088936" w14:textId="16146CC6" w:rsidR="00434A36" w:rsidRPr="009A5185" w:rsidRDefault="00741EC4" w:rsidP="00AD309C">
      <w:pPr>
        <w:pStyle w:val="ListParagraph"/>
        <w:numPr>
          <w:ilvl w:val="0"/>
          <w:numId w:val="69"/>
        </w:numPr>
        <w:rPr>
          <w:rFonts w:cs="Arial"/>
          <w:i/>
          <w:iCs/>
        </w:rPr>
      </w:pPr>
      <w:r>
        <w:rPr>
          <w:rFonts w:cs="Arial"/>
          <w:iCs/>
        </w:rPr>
        <w:t>Count the n</w:t>
      </w:r>
      <w:r w:rsidR="00434A36" w:rsidRPr="009A5185">
        <w:rPr>
          <w:rFonts w:cs="Arial"/>
          <w:iCs/>
        </w:rPr>
        <w:t>umber of patients, age</w:t>
      </w:r>
      <w:r w:rsidR="00363287">
        <w:rPr>
          <w:rFonts w:cs="Arial"/>
          <w:iCs/>
        </w:rPr>
        <w:t>s</w:t>
      </w:r>
      <w:r w:rsidR="00434A36" w:rsidRPr="009A5185">
        <w:rPr>
          <w:rFonts w:cs="Arial"/>
          <w:iCs/>
        </w:rPr>
        <w:t xml:space="preserve"> 18 years and older, discharged with </w:t>
      </w:r>
      <w:r w:rsidR="00434A36" w:rsidRPr="009A5185">
        <w:rPr>
          <w:rFonts w:cs="Arial"/>
        </w:rPr>
        <w:t xml:space="preserve">the following ICD-10 codes </w:t>
      </w:r>
      <w:r w:rsidR="00541516">
        <w:rPr>
          <w:rFonts w:cs="Arial"/>
        </w:rPr>
        <w:t xml:space="preserve">or the CPT Codes </w:t>
      </w:r>
      <w:r w:rsidR="00434A36" w:rsidRPr="009A5185">
        <w:rPr>
          <w:rFonts w:cs="Arial"/>
        </w:rPr>
        <w:t xml:space="preserve">in any procedure field AND any of the following ICD-10 codes in the </w:t>
      </w:r>
      <w:r w:rsidR="00434A36" w:rsidRPr="009A5185">
        <w:rPr>
          <w:rFonts w:cs="Arial"/>
          <w:b/>
          <w:u w:val="single"/>
        </w:rPr>
        <w:t>primary</w:t>
      </w:r>
      <w:r w:rsidR="00434A36" w:rsidRPr="009A5185">
        <w:rPr>
          <w:rFonts w:cs="Arial"/>
        </w:rPr>
        <w:t xml:space="preserve"> diagnosis field. This method does not require chart review.</w:t>
      </w:r>
    </w:p>
    <w:p w14:paraId="1C8499E9" w14:textId="15B1F803" w:rsidR="007648E6" w:rsidRPr="009A5185" w:rsidRDefault="00741EC4" w:rsidP="00AD309C">
      <w:pPr>
        <w:pStyle w:val="ListParagraph"/>
        <w:numPr>
          <w:ilvl w:val="0"/>
          <w:numId w:val="69"/>
        </w:numPr>
        <w:rPr>
          <w:rFonts w:cs="Arial"/>
          <w:i/>
          <w:iCs/>
        </w:rPr>
      </w:pPr>
      <w:r>
        <w:rPr>
          <w:rFonts w:cs="Arial"/>
        </w:rPr>
        <w:t>Count the n</w:t>
      </w:r>
      <w:r w:rsidR="00434A36" w:rsidRPr="009A5185">
        <w:rPr>
          <w:rFonts w:cs="Arial"/>
        </w:rPr>
        <w:t>umber of patients, age</w:t>
      </w:r>
      <w:r w:rsidR="00363287">
        <w:rPr>
          <w:rFonts w:cs="Arial"/>
        </w:rPr>
        <w:t>s</w:t>
      </w:r>
      <w:r w:rsidR="00434A36" w:rsidRPr="009A5185">
        <w:rPr>
          <w:rFonts w:cs="Arial"/>
        </w:rPr>
        <w:t xml:space="preserve"> 18 years and older, discharged with the following ICD-10 codes </w:t>
      </w:r>
      <w:r w:rsidR="00541516">
        <w:rPr>
          <w:rFonts w:cs="Arial"/>
        </w:rPr>
        <w:t xml:space="preserve">or the CPT Codes </w:t>
      </w:r>
      <w:r w:rsidR="00434A36" w:rsidRPr="009A5185">
        <w:rPr>
          <w:rFonts w:cs="Arial"/>
        </w:rPr>
        <w:t>in any procedure field AND any of the following ICD-10 codes in any diagnosis field</w:t>
      </w:r>
      <w:r w:rsidR="00434A36" w:rsidRPr="009A5185">
        <w:rPr>
          <w:rFonts w:cs="Arial"/>
          <w:iCs/>
        </w:rPr>
        <w:t xml:space="preserve">. </w:t>
      </w:r>
      <w:r w:rsidR="007648E6" w:rsidRPr="009A5185">
        <w:rPr>
          <w:rFonts w:cs="Arial"/>
          <w:iCs/>
        </w:rPr>
        <w:t xml:space="preserve">In addition, the procedure must have been done </w:t>
      </w:r>
      <w:r w:rsidR="007648E6" w:rsidRPr="009A5185">
        <w:rPr>
          <w:rFonts w:cs="Arial"/>
          <w:b/>
          <w:bCs/>
          <w:iCs/>
        </w:rPr>
        <w:t>explicitly for weight</w:t>
      </w:r>
      <w:r w:rsidR="009B3ACE" w:rsidRPr="009A5185">
        <w:rPr>
          <w:rFonts w:cs="Arial"/>
          <w:b/>
          <w:bCs/>
          <w:iCs/>
        </w:rPr>
        <w:t xml:space="preserve"> </w:t>
      </w:r>
      <w:r w:rsidR="007648E6" w:rsidRPr="009A5185">
        <w:rPr>
          <w:rFonts w:cs="Arial"/>
          <w:b/>
          <w:bCs/>
          <w:iCs/>
        </w:rPr>
        <w:t>loss purposes</w:t>
      </w:r>
      <w:r w:rsidR="007648E6" w:rsidRPr="009A5185">
        <w:rPr>
          <w:rFonts w:cs="Arial"/>
          <w:iCs/>
        </w:rPr>
        <w:t xml:space="preserve"> </w:t>
      </w:r>
      <w:r w:rsidR="009B3ACE" w:rsidRPr="009A5185">
        <w:rPr>
          <w:rFonts w:cs="Arial"/>
          <w:iCs/>
        </w:rPr>
        <w:t>(</w:t>
      </w:r>
      <w:r w:rsidR="000A554A" w:rsidRPr="009A5185">
        <w:rPr>
          <w:rFonts w:cs="Arial"/>
          <w:iCs/>
        </w:rPr>
        <w:t>i.e.,</w:t>
      </w:r>
      <w:r w:rsidR="007648E6" w:rsidRPr="009A5185">
        <w:rPr>
          <w:rFonts w:cs="Arial"/>
          <w:iCs/>
        </w:rPr>
        <w:t xml:space="preserve"> presence of one of the diagnosis codes is necessary, but not sufficient for inclusion</w:t>
      </w:r>
      <w:r w:rsidR="009B3ACE" w:rsidRPr="009A5185">
        <w:rPr>
          <w:rFonts w:cs="Arial"/>
          <w:iCs/>
        </w:rPr>
        <w:t>)</w:t>
      </w:r>
      <w:r w:rsidR="00434A36" w:rsidRPr="009A5185">
        <w:rPr>
          <w:rFonts w:cs="Arial"/>
          <w:iCs/>
        </w:rPr>
        <w:t>. This method requires chart review to ensure the procedure was performed explicitly for weight</w:t>
      </w:r>
      <w:r w:rsidR="009B3ACE" w:rsidRPr="009A5185">
        <w:rPr>
          <w:rFonts w:cs="Arial"/>
          <w:iCs/>
        </w:rPr>
        <w:t xml:space="preserve"> </w:t>
      </w:r>
      <w:r w:rsidR="00434A36" w:rsidRPr="009A5185">
        <w:rPr>
          <w:rFonts w:cs="Arial"/>
          <w:iCs/>
        </w:rPr>
        <w:t xml:space="preserve">loss purposes. </w:t>
      </w:r>
    </w:p>
    <w:p w14:paraId="26114974" w14:textId="77777777" w:rsidR="0071568E" w:rsidRDefault="0071568E" w:rsidP="00BC1491">
      <w:pPr>
        <w:rPr>
          <w:rFonts w:cs="Arial"/>
          <w:b/>
        </w:rPr>
      </w:pPr>
    </w:p>
    <w:p w14:paraId="003BAE67" w14:textId="77777777" w:rsidR="00BC1491" w:rsidRPr="009A5185" w:rsidRDefault="00BC1491" w:rsidP="00BC1491">
      <w:pPr>
        <w:rPr>
          <w:rFonts w:cs="Arial"/>
          <w:b/>
        </w:rPr>
      </w:pPr>
      <w:r w:rsidRPr="009A5185">
        <w:rPr>
          <w:rFonts w:cs="Arial"/>
          <w:b/>
        </w:rPr>
        <w:t>ICD-10 Bariatric Surgery Procedure Codes</w:t>
      </w:r>
    </w:p>
    <w:p w14:paraId="0C9E4EEF" w14:textId="77777777" w:rsidR="00BC1491" w:rsidRPr="009A5185" w:rsidRDefault="00BC1491" w:rsidP="00BC1491">
      <w:pPr>
        <w:rPr>
          <w:rFonts w:cs="Arial"/>
          <w:b/>
        </w:rPr>
      </w:pPr>
    </w:p>
    <w:tbl>
      <w:tblPr>
        <w:tblStyle w:val="TableGrid"/>
        <w:tblW w:w="5044" w:type="pct"/>
        <w:tblLook w:val="04A0" w:firstRow="1" w:lastRow="0" w:firstColumn="1" w:lastColumn="0" w:noHBand="0" w:noVBand="1"/>
      </w:tblPr>
      <w:tblGrid>
        <w:gridCol w:w="1872"/>
        <w:gridCol w:w="7560"/>
      </w:tblGrid>
      <w:tr w:rsidR="00363287" w:rsidRPr="0004317D" w14:paraId="16F8C04D" w14:textId="77777777" w:rsidTr="00696E8F">
        <w:trPr>
          <w:trHeight w:val="432"/>
        </w:trPr>
        <w:tc>
          <w:tcPr>
            <w:tcW w:w="1872" w:type="dxa"/>
            <w:shd w:val="clear" w:color="auto" w:fill="BFBFBF" w:themeFill="background1" w:themeFillShade="BF"/>
            <w:noWrap/>
            <w:vAlign w:val="center"/>
          </w:tcPr>
          <w:p w14:paraId="3046CC11"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270F7498"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614ED2" w14:paraId="30EBE7FB" w14:textId="77777777" w:rsidTr="00696E8F">
        <w:trPr>
          <w:trHeight w:val="300"/>
        </w:trPr>
        <w:tc>
          <w:tcPr>
            <w:tcW w:w="1872" w:type="dxa"/>
            <w:noWrap/>
            <w:vAlign w:val="center"/>
            <w:hideMark/>
          </w:tcPr>
          <w:p w14:paraId="5FF61A55" w14:textId="77777777" w:rsidR="00363287" w:rsidRPr="00614ED2" w:rsidRDefault="00363287" w:rsidP="00696E8F">
            <w:pPr>
              <w:rPr>
                <w:rFonts w:cs="Arial"/>
                <w:color w:val="000000"/>
              </w:rPr>
            </w:pPr>
            <w:r w:rsidRPr="00614ED2">
              <w:rPr>
                <w:rFonts w:cs="Arial"/>
                <w:color w:val="000000"/>
              </w:rPr>
              <w:t>0D16079</w:t>
            </w:r>
          </w:p>
        </w:tc>
        <w:tc>
          <w:tcPr>
            <w:tcW w:w="7560" w:type="dxa"/>
            <w:noWrap/>
            <w:vAlign w:val="center"/>
            <w:hideMark/>
          </w:tcPr>
          <w:p w14:paraId="7F5D1497" w14:textId="77777777" w:rsidR="00363287" w:rsidRPr="00614ED2" w:rsidRDefault="00363287" w:rsidP="00696E8F">
            <w:pPr>
              <w:rPr>
                <w:rFonts w:cs="Arial"/>
                <w:color w:val="000000"/>
              </w:rPr>
            </w:pPr>
            <w:r w:rsidRPr="00614ED2">
              <w:rPr>
                <w:rFonts w:cs="Arial"/>
                <w:color w:val="000000"/>
              </w:rPr>
              <w:t>Bypass Stomach to Duodenum with Autologous Tissue Substitute, Open Approach</w:t>
            </w:r>
          </w:p>
        </w:tc>
      </w:tr>
      <w:tr w:rsidR="00363287" w:rsidRPr="00614ED2" w14:paraId="72467894" w14:textId="77777777" w:rsidTr="00696E8F">
        <w:trPr>
          <w:trHeight w:val="300"/>
        </w:trPr>
        <w:tc>
          <w:tcPr>
            <w:tcW w:w="1872" w:type="dxa"/>
            <w:noWrap/>
            <w:vAlign w:val="center"/>
            <w:hideMark/>
          </w:tcPr>
          <w:p w14:paraId="652F5D3A" w14:textId="77777777" w:rsidR="00363287" w:rsidRPr="00614ED2" w:rsidRDefault="00363287" w:rsidP="00696E8F">
            <w:pPr>
              <w:rPr>
                <w:rFonts w:cs="Arial"/>
                <w:color w:val="000000"/>
              </w:rPr>
            </w:pPr>
            <w:r w:rsidRPr="00614ED2">
              <w:rPr>
                <w:rFonts w:cs="Arial"/>
                <w:color w:val="000000"/>
              </w:rPr>
              <w:t>0D1607A</w:t>
            </w:r>
          </w:p>
        </w:tc>
        <w:tc>
          <w:tcPr>
            <w:tcW w:w="7560" w:type="dxa"/>
            <w:noWrap/>
            <w:vAlign w:val="center"/>
            <w:hideMark/>
          </w:tcPr>
          <w:p w14:paraId="65185A20" w14:textId="77777777" w:rsidR="00363287" w:rsidRPr="00614ED2" w:rsidRDefault="00363287" w:rsidP="00696E8F">
            <w:pPr>
              <w:rPr>
                <w:rFonts w:cs="Arial"/>
                <w:color w:val="000000"/>
              </w:rPr>
            </w:pPr>
            <w:r w:rsidRPr="00614ED2">
              <w:rPr>
                <w:rFonts w:cs="Arial"/>
                <w:color w:val="000000"/>
              </w:rPr>
              <w:t>Bypass Stomach to Jejunum with Autologous Tissue Substitute, Open Approach</w:t>
            </w:r>
          </w:p>
        </w:tc>
      </w:tr>
      <w:tr w:rsidR="00363287" w:rsidRPr="00614ED2" w14:paraId="62B9628C" w14:textId="77777777" w:rsidTr="00696E8F">
        <w:trPr>
          <w:trHeight w:val="300"/>
        </w:trPr>
        <w:tc>
          <w:tcPr>
            <w:tcW w:w="1872" w:type="dxa"/>
            <w:noWrap/>
            <w:vAlign w:val="center"/>
            <w:hideMark/>
          </w:tcPr>
          <w:p w14:paraId="148CC8BE" w14:textId="77777777" w:rsidR="00363287" w:rsidRPr="00614ED2" w:rsidRDefault="00363287" w:rsidP="00696E8F">
            <w:pPr>
              <w:rPr>
                <w:rFonts w:cs="Arial"/>
                <w:color w:val="000000"/>
              </w:rPr>
            </w:pPr>
            <w:r w:rsidRPr="00614ED2">
              <w:rPr>
                <w:rFonts w:cs="Arial"/>
                <w:color w:val="000000"/>
              </w:rPr>
              <w:t>0D1607B</w:t>
            </w:r>
          </w:p>
        </w:tc>
        <w:tc>
          <w:tcPr>
            <w:tcW w:w="7560" w:type="dxa"/>
            <w:noWrap/>
            <w:vAlign w:val="center"/>
            <w:hideMark/>
          </w:tcPr>
          <w:p w14:paraId="77FDE7FA" w14:textId="77777777" w:rsidR="00363287" w:rsidRPr="00614ED2" w:rsidRDefault="00363287" w:rsidP="00696E8F">
            <w:pPr>
              <w:rPr>
                <w:rFonts w:cs="Arial"/>
                <w:color w:val="000000"/>
              </w:rPr>
            </w:pPr>
            <w:r w:rsidRPr="00614ED2">
              <w:rPr>
                <w:rFonts w:cs="Arial"/>
                <w:color w:val="000000"/>
              </w:rPr>
              <w:t>Bypass Stomach to Ileum with Autologous Tissue Substitute, Open Approach</w:t>
            </w:r>
          </w:p>
        </w:tc>
      </w:tr>
      <w:tr w:rsidR="008530D5" w:rsidRPr="00614ED2" w14:paraId="3AB81E18" w14:textId="77777777" w:rsidTr="009617F5">
        <w:trPr>
          <w:trHeight w:val="300"/>
        </w:trPr>
        <w:tc>
          <w:tcPr>
            <w:tcW w:w="1872" w:type="dxa"/>
            <w:noWrap/>
            <w:vAlign w:val="bottom"/>
          </w:tcPr>
          <w:p w14:paraId="61E58368" w14:textId="0D33E72E" w:rsidR="008530D5" w:rsidRPr="00614ED2" w:rsidRDefault="008530D5" w:rsidP="008530D5">
            <w:pPr>
              <w:rPr>
                <w:rFonts w:cs="Arial"/>
                <w:color w:val="000000"/>
              </w:rPr>
            </w:pPr>
            <w:r w:rsidRPr="001C4276">
              <w:rPr>
                <w:rFonts w:cstheme="minorHAnsi"/>
                <w:color w:val="000000"/>
              </w:rPr>
              <w:t>0D160J9</w:t>
            </w:r>
          </w:p>
        </w:tc>
        <w:tc>
          <w:tcPr>
            <w:tcW w:w="7560" w:type="dxa"/>
            <w:noWrap/>
            <w:vAlign w:val="bottom"/>
          </w:tcPr>
          <w:p w14:paraId="3CEF12FC" w14:textId="1B3879D3" w:rsidR="008530D5" w:rsidRPr="00614ED2" w:rsidRDefault="008530D5" w:rsidP="008530D5">
            <w:pPr>
              <w:rPr>
                <w:rFonts w:cs="Arial"/>
                <w:color w:val="000000"/>
              </w:rPr>
            </w:pPr>
            <w:r w:rsidRPr="001C4276">
              <w:rPr>
                <w:rFonts w:cstheme="minorHAnsi"/>
                <w:color w:val="000000"/>
              </w:rPr>
              <w:t>Bypass Stomach to Duodenum with Synthetic Substitute, Open Approach</w:t>
            </w:r>
          </w:p>
        </w:tc>
      </w:tr>
      <w:tr w:rsidR="008530D5" w:rsidRPr="00614ED2" w14:paraId="28F778EC" w14:textId="77777777" w:rsidTr="009617F5">
        <w:trPr>
          <w:trHeight w:val="300"/>
        </w:trPr>
        <w:tc>
          <w:tcPr>
            <w:tcW w:w="1872" w:type="dxa"/>
            <w:noWrap/>
            <w:vAlign w:val="bottom"/>
          </w:tcPr>
          <w:p w14:paraId="4F633E2B" w14:textId="60A64A46" w:rsidR="008530D5" w:rsidRPr="00614ED2" w:rsidRDefault="008530D5" w:rsidP="008530D5">
            <w:pPr>
              <w:rPr>
                <w:rFonts w:cs="Arial"/>
                <w:color w:val="000000"/>
              </w:rPr>
            </w:pPr>
            <w:r w:rsidRPr="001C4276">
              <w:rPr>
                <w:rFonts w:cstheme="minorHAnsi"/>
                <w:color w:val="000000"/>
              </w:rPr>
              <w:t>0D160JA</w:t>
            </w:r>
          </w:p>
        </w:tc>
        <w:tc>
          <w:tcPr>
            <w:tcW w:w="7560" w:type="dxa"/>
            <w:noWrap/>
            <w:vAlign w:val="bottom"/>
          </w:tcPr>
          <w:p w14:paraId="2D54CADE" w14:textId="667C493A" w:rsidR="008530D5" w:rsidRPr="00614ED2" w:rsidRDefault="008530D5" w:rsidP="008530D5">
            <w:pPr>
              <w:rPr>
                <w:rFonts w:cs="Arial"/>
                <w:color w:val="000000"/>
              </w:rPr>
            </w:pPr>
            <w:r w:rsidRPr="001C4276">
              <w:rPr>
                <w:rFonts w:cstheme="minorHAnsi"/>
                <w:color w:val="000000"/>
              </w:rPr>
              <w:t>Bypass Stomach to Jejunum with Synthetic Substitute, Open Approach</w:t>
            </w:r>
          </w:p>
        </w:tc>
      </w:tr>
      <w:tr w:rsidR="008530D5" w:rsidRPr="00614ED2" w14:paraId="5E314674" w14:textId="77777777" w:rsidTr="009617F5">
        <w:trPr>
          <w:trHeight w:val="300"/>
        </w:trPr>
        <w:tc>
          <w:tcPr>
            <w:tcW w:w="1872" w:type="dxa"/>
            <w:noWrap/>
            <w:vAlign w:val="bottom"/>
          </w:tcPr>
          <w:p w14:paraId="24D31705" w14:textId="49122231" w:rsidR="008530D5" w:rsidRPr="00614ED2" w:rsidRDefault="008530D5" w:rsidP="008530D5">
            <w:pPr>
              <w:rPr>
                <w:rFonts w:cs="Arial"/>
                <w:color w:val="000000"/>
              </w:rPr>
            </w:pPr>
            <w:r w:rsidRPr="001C4276">
              <w:rPr>
                <w:rFonts w:cstheme="minorHAnsi"/>
                <w:color w:val="000000"/>
              </w:rPr>
              <w:t>0D160JB</w:t>
            </w:r>
          </w:p>
        </w:tc>
        <w:tc>
          <w:tcPr>
            <w:tcW w:w="7560" w:type="dxa"/>
            <w:noWrap/>
            <w:vAlign w:val="bottom"/>
          </w:tcPr>
          <w:p w14:paraId="5126F27B" w14:textId="57B68FC2" w:rsidR="008530D5" w:rsidRPr="00614ED2" w:rsidRDefault="008530D5" w:rsidP="008530D5">
            <w:pPr>
              <w:rPr>
                <w:rFonts w:cs="Arial"/>
                <w:color w:val="000000"/>
              </w:rPr>
            </w:pPr>
            <w:r w:rsidRPr="001C4276">
              <w:rPr>
                <w:rFonts w:cstheme="minorHAnsi"/>
                <w:color w:val="000000"/>
              </w:rPr>
              <w:t>Bypass Stomach to Ileum with Synthetic Substitute, Open Approach</w:t>
            </w:r>
          </w:p>
        </w:tc>
      </w:tr>
      <w:tr w:rsidR="008530D5" w:rsidRPr="00614ED2" w14:paraId="4D7620AE" w14:textId="77777777" w:rsidTr="009617F5">
        <w:trPr>
          <w:trHeight w:val="300"/>
        </w:trPr>
        <w:tc>
          <w:tcPr>
            <w:tcW w:w="1872" w:type="dxa"/>
            <w:noWrap/>
            <w:vAlign w:val="bottom"/>
          </w:tcPr>
          <w:p w14:paraId="7DAA4CD8" w14:textId="11B5FD24" w:rsidR="008530D5" w:rsidRPr="00614ED2" w:rsidRDefault="008530D5" w:rsidP="008530D5">
            <w:pPr>
              <w:rPr>
                <w:rFonts w:cs="Arial"/>
                <w:color w:val="000000"/>
              </w:rPr>
            </w:pPr>
            <w:r w:rsidRPr="001C4276">
              <w:rPr>
                <w:rFonts w:cstheme="minorHAnsi"/>
                <w:color w:val="000000"/>
              </w:rPr>
              <w:t>0D160K9</w:t>
            </w:r>
          </w:p>
        </w:tc>
        <w:tc>
          <w:tcPr>
            <w:tcW w:w="7560" w:type="dxa"/>
            <w:noWrap/>
            <w:vAlign w:val="bottom"/>
          </w:tcPr>
          <w:p w14:paraId="0952EDB6" w14:textId="0DBD04A1" w:rsidR="008530D5" w:rsidRPr="00614ED2" w:rsidRDefault="008530D5" w:rsidP="008530D5">
            <w:pPr>
              <w:rPr>
                <w:rFonts w:cs="Arial"/>
                <w:color w:val="000000"/>
              </w:rPr>
            </w:pPr>
            <w:r w:rsidRPr="001C4276">
              <w:rPr>
                <w:rFonts w:cstheme="minorHAnsi"/>
                <w:color w:val="000000"/>
              </w:rPr>
              <w:t>Bypass Stomach to Duodenum with Nonautologous Tissue Substitute, Open Approach</w:t>
            </w:r>
          </w:p>
        </w:tc>
      </w:tr>
      <w:tr w:rsidR="008530D5" w:rsidRPr="00614ED2" w14:paraId="3F3EC31F" w14:textId="77777777" w:rsidTr="009617F5">
        <w:trPr>
          <w:trHeight w:val="300"/>
        </w:trPr>
        <w:tc>
          <w:tcPr>
            <w:tcW w:w="1872" w:type="dxa"/>
            <w:noWrap/>
            <w:vAlign w:val="bottom"/>
          </w:tcPr>
          <w:p w14:paraId="0E62A9A5" w14:textId="276750F5" w:rsidR="008530D5" w:rsidRPr="00614ED2" w:rsidRDefault="008530D5" w:rsidP="008530D5">
            <w:pPr>
              <w:rPr>
                <w:rFonts w:cs="Arial"/>
                <w:color w:val="000000"/>
              </w:rPr>
            </w:pPr>
            <w:r w:rsidRPr="001C4276">
              <w:rPr>
                <w:rFonts w:cstheme="minorHAnsi"/>
                <w:color w:val="000000"/>
              </w:rPr>
              <w:t>0D160KA</w:t>
            </w:r>
          </w:p>
        </w:tc>
        <w:tc>
          <w:tcPr>
            <w:tcW w:w="7560" w:type="dxa"/>
            <w:noWrap/>
            <w:vAlign w:val="bottom"/>
          </w:tcPr>
          <w:p w14:paraId="7A12D33D" w14:textId="419990E2" w:rsidR="008530D5" w:rsidRPr="00614ED2" w:rsidRDefault="008530D5" w:rsidP="008530D5">
            <w:pPr>
              <w:rPr>
                <w:rFonts w:cs="Arial"/>
                <w:color w:val="000000"/>
              </w:rPr>
            </w:pPr>
            <w:r w:rsidRPr="001C4276">
              <w:rPr>
                <w:rFonts w:cstheme="minorHAnsi"/>
                <w:color w:val="000000"/>
              </w:rPr>
              <w:t>Bypass Stomach to Jejunum with Nonautologous Tissue Substitute, Open Approach</w:t>
            </w:r>
          </w:p>
        </w:tc>
      </w:tr>
      <w:tr w:rsidR="008530D5" w:rsidRPr="00614ED2" w14:paraId="192E13F9" w14:textId="77777777" w:rsidTr="009617F5">
        <w:trPr>
          <w:trHeight w:val="300"/>
        </w:trPr>
        <w:tc>
          <w:tcPr>
            <w:tcW w:w="1872" w:type="dxa"/>
            <w:noWrap/>
            <w:vAlign w:val="bottom"/>
          </w:tcPr>
          <w:p w14:paraId="2CF549C5" w14:textId="3B580BB0" w:rsidR="008530D5" w:rsidRPr="00614ED2" w:rsidRDefault="008530D5" w:rsidP="008530D5">
            <w:pPr>
              <w:rPr>
                <w:rFonts w:cs="Arial"/>
                <w:color w:val="000000"/>
              </w:rPr>
            </w:pPr>
            <w:r w:rsidRPr="001C4276">
              <w:rPr>
                <w:rFonts w:cstheme="minorHAnsi"/>
                <w:color w:val="000000"/>
              </w:rPr>
              <w:t>0D160KB</w:t>
            </w:r>
          </w:p>
        </w:tc>
        <w:tc>
          <w:tcPr>
            <w:tcW w:w="7560" w:type="dxa"/>
            <w:noWrap/>
            <w:vAlign w:val="bottom"/>
          </w:tcPr>
          <w:p w14:paraId="591BC3A9" w14:textId="3BC533C2" w:rsidR="008530D5" w:rsidRPr="00614ED2" w:rsidRDefault="008530D5" w:rsidP="008530D5">
            <w:pPr>
              <w:rPr>
                <w:rFonts w:cs="Arial"/>
                <w:color w:val="000000"/>
              </w:rPr>
            </w:pPr>
            <w:r w:rsidRPr="001C4276">
              <w:rPr>
                <w:rFonts w:cstheme="minorHAnsi"/>
                <w:color w:val="000000"/>
              </w:rPr>
              <w:t>Bypass Stomach to Ileum with Nonautologous Tissue Substitute, Open Approach</w:t>
            </w:r>
          </w:p>
        </w:tc>
      </w:tr>
      <w:tr w:rsidR="00363287" w:rsidRPr="00614ED2" w14:paraId="1EF5DB12" w14:textId="77777777" w:rsidTr="00696E8F">
        <w:trPr>
          <w:trHeight w:val="300"/>
        </w:trPr>
        <w:tc>
          <w:tcPr>
            <w:tcW w:w="1872" w:type="dxa"/>
            <w:noWrap/>
            <w:vAlign w:val="center"/>
            <w:hideMark/>
          </w:tcPr>
          <w:p w14:paraId="7D067118" w14:textId="77777777" w:rsidR="00363287" w:rsidRPr="00614ED2" w:rsidRDefault="00363287" w:rsidP="00696E8F">
            <w:pPr>
              <w:rPr>
                <w:rFonts w:cs="Arial"/>
                <w:color w:val="000000"/>
              </w:rPr>
            </w:pPr>
            <w:r w:rsidRPr="00614ED2">
              <w:rPr>
                <w:rFonts w:cs="Arial"/>
                <w:color w:val="000000"/>
              </w:rPr>
              <w:t>0D160Z9</w:t>
            </w:r>
          </w:p>
        </w:tc>
        <w:tc>
          <w:tcPr>
            <w:tcW w:w="7560" w:type="dxa"/>
            <w:noWrap/>
            <w:vAlign w:val="center"/>
            <w:hideMark/>
          </w:tcPr>
          <w:p w14:paraId="7B2D968F" w14:textId="7B0FDF97" w:rsidR="00363287" w:rsidRPr="00614ED2" w:rsidRDefault="00363287" w:rsidP="00696E8F">
            <w:pPr>
              <w:rPr>
                <w:rFonts w:cs="Arial"/>
                <w:color w:val="000000"/>
              </w:rPr>
            </w:pPr>
            <w:r w:rsidRPr="00614ED2">
              <w:rPr>
                <w:rFonts w:cs="Arial"/>
                <w:color w:val="000000"/>
              </w:rPr>
              <w:t>Bypass Stomach to Duodenum, Open Approach</w:t>
            </w:r>
          </w:p>
        </w:tc>
      </w:tr>
      <w:tr w:rsidR="00363287" w:rsidRPr="00614ED2" w14:paraId="07ED4C07" w14:textId="77777777" w:rsidTr="00696E8F">
        <w:trPr>
          <w:trHeight w:val="300"/>
        </w:trPr>
        <w:tc>
          <w:tcPr>
            <w:tcW w:w="1872" w:type="dxa"/>
            <w:noWrap/>
            <w:vAlign w:val="center"/>
            <w:hideMark/>
          </w:tcPr>
          <w:p w14:paraId="58E20366" w14:textId="77777777" w:rsidR="00363287" w:rsidRPr="00614ED2" w:rsidRDefault="00363287" w:rsidP="00696E8F">
            <w:pPr>
              <w:rPr>
                <w:rFonts w:cs="Arial"/>
                <w:color w:val="000000"/>
              </w:rPr>
            </w:pPr>
            <w:r w:rsidRPr="00614ED2">
              <w:rPr>
                <w:rFonts w:cs="Arial"/>
                <w:color w:val="000000"/>
              </w:rPr>
              <w:t>0D160ZA</w:t>
            </w:r>
          </w:p>
        </w:tc>
        <w:tc>
          <w:tcPr>
            <w:tcW w:w="7560" w:type="dxa"/>
            <w:noWrap/>
            <w:vAlign w:val="center"/>
            <w:hideMark/>
          </w:tcPr>
          <w:p w14:paraId="71A9534B" w14:textId="77777777" w:rsidR="00363287" w:rsidRPr="00614ED2" w:rsidRDefault="00363287" w:rsidP="00696E8F">
            <w:pPr>
              <w:rPr>
                <w:rFonts w:cs="Arial"/>
                <w:color w:val="000000"/>
              </w:rPr>
            </w:pPr>
            <w:r w:rsidRPr="00614ED2">
              <w:rPr>
                <w:rFonts w:cs="Arial"/>
                <w:color w:val="000000"/>
              </w:rPr>
              <w:t>Bypass Stomach to Jejunum, Open Approach</w:t>
            </w:r>
          </w:p>
        </w:tc>
      </w:tr>
      <w:tr w:rsidR="00363287" w:rsidRPr="00614ED2" w14:paraId="5E2B51A2" w14:textId="77777777" w:rsidTr="00696E8F">
        <w:trPr>
          <w:trHeight w:val="300"/>
        </w:trPr>
        <w:tc>
          <w:tcPr>
            <w:tcW w:w="1872" w:type="dxa"/>
            <w:noWrap/>
            <w:vAlign w:val="center"/>
            <w:hideMark/>
          </w:tcPr>
          <w:p w14:paraId="358A4BAF" w14:textId="77777777" w:rsidR="00363287" w:rsidRPr="00614ED2" w:rsidRDefault="00363287" w:rsidP="00696E8F">
            <w:pPr>
              <w:rPr>
                <w:rFonts w:cs="Arial"/>
                <w:color w:val="000000"/>
              </w:rPr>
            </w:pPr>
            <w:r w:rsidRPr="00614ED2">
              <w:rPr>
                <w:rFonts w:cs="Arial"/>
                <w:color w:val="000000"/>
              </w:rPr>
              <w:t>0D160ZB</w:t>
            </w:r>
          </w:p>
        </w:tc>
        <w:tc>
          <w:tcPr>
            <w:tcW w:w="7560" w:type="dxa"/>
            <w:noWrap/>
            <w:vAlign w:val="center"/>
            <w:hideMark/>
          </w:tcPr>
          <w:p w14:paraId="158659AF" w14:textId="77777777" w:rsidR="00363287" w:rsidRPr="00614ED2" w:rsidRDefault="00363287" w:rsidP="00696E8F">
            <w:pPr>
              <w:rPr>
                <w:rFonts w:cs="Arial"/>
                <w:color w:val="000000"/>
              </w:rPr>
            </w:pPr>
            <w:r w:rsidRPr="00614ED2">
              <w:rPr>
                <w:rFonts w:cs="Arial"/>
                <w:color w:val="000000"/>
              </w:rPr>
              <w:t>Bypass Stomach to Ileum, Open Approach</w:t>
            </w:r>
          </w:p>
        </w:tc>
      </w:tr>
      <w:tr w:rsidR="00363287" w:rsidRPr="00614ED2" w14:paraId="3357D808" w14:textId="77777777" w:rsidTr="00696E8F">
        <w:trPr>
          <w:trHeight w:val="300"/>
        </w:trPr>
        <w:tc>
          <w:tcPr>
            <w:tcW w:w="1872" w:type="dxa"/>
            <w:noWrap/>
            <w:vAlign w:val="center"/>
            <w:hideMark/>
          </w:tcPr>
          <w:p w14:paraId="3EE7A37F" w14:textId="77777777" w:rsidR="00363287" w:rsidRPr="00614ED2" w:rsidRDefault="00363287" w:rsidP="00696E8F">
            <w:pPr>
              <w:rPr>
                <w:rFonts w:cs="Arial"/>
                <w:color w:val="000000"/>
              </w:rPr>
            </w:pPr>
            <w:r w:rsidRPr="00614ED2">
              <w:rPr>
                <w:rFonts w:cs="Arial"/>
                <w:color w:val="000000"/>
              </w:rPr>
              <w:t>0D16479</w:t>
            </w:r>
          </w:p>
        </w:tc>
        <w:tc>
          <w:tcPr>
            <w:tcW w:w="7560" w:type="dxa"/>
            <w:noWrap/>
            <w:vAlign w:val="center"/>
            <w:hideMark/>
          </w:tcPr>
          <w:p w14:paraId="57780B56" w14:textId="77777777" w:rsidR="00363287" w:rsidRPr="00614ED2" w:rsidRDefault="00363287" w:rsidP="00696E8F">
            <w:pPr>
              <w:rPr>
                <w:rFonts w:cs="Arial"/>
                <w:color w:val="000000"/>
              </w:rPr>
            </w:pPr>
            <w:r w:rsidRPr="00614ED2">
              <w:rPr>
                <w:rFonts w:cs="Arial"/>
                <w:color w:val="000000"/>
              </w:rPr>
              <w:t>Bypass Stomach to Duodenum with Autologous Tissue Substitute, Percutaneous Endoscopic Approach</w:t>
            </w:r>
          </w:p>
        </w:tc>
      </w:tr>
      <w:tr w:rsidR="00363287" w:rsidRPr="00614ED2" w14:paraId="31542BA5" w14:textId="77777777" w:rsidTr="00696E8F">
        <w:trPr>
          <w:trHeight w:val="300"/>
        </w:trPr>
        <w:tc>
          <w:tcPr>
            <w:tcW w:w="1872" w:type="dxa"/>
            <w:noWrap/>
            <w:vAlign w:val="center"/>
            <w:hideMark/>
          </w:tcPr>
          <w:p w14:paraId="4C077310" w14:textId="77777777" w:rsidR="00363287" w:rsidRPr="00614ED2" w:rsidRDefault="00363287" w:rsidP="00696E8F">
            <w:pPr>
              <w:rPr>
                <w:rFonts w:cs="Arial"/>
                <w:color w:val="000000"/>
              </w:rPr>
            </w:pPr>
            <w:r w:rsidRPr="00614ED2">
              <w:rPr>
                <w:rFonts w:cs="Arial"/>
                <w:color w:val="000000"/>
              </w:rPr>
              <w:t>0D1647A</w:t>
            </w:r>
          </w:p>
        </w:tc>
        <w:tc>
          <w:tcPr>
            <w:tcW w:w="7560" w:type="dxa"/>
            <w:noWrap/>
            <w:vAlign w:val="center"/>
            <w:hideMark/>
          </w:tcPr>
          <w:p w14:paraId="54D60394" w14:textId="77777777" w:rsidR="00363287" w:rsidRPr="00614ED2" w:rsidRDefault="00363287" w:rsidP="00696E8F">
            <w:pPr>
              <w:rPr>
                <w:rFonts w:cs="Arial"/>
                <w:color w:val="000000"/>
              </w:rPr>
            </w:pPr>
            <w:r w:rsidRPr="00614ED2">
              <w:rPr>
                <w:rFonts w:cs="Arial"/>
                <w:color w:val="000000"/>
              </w:rPr>
              <w:t>Bypass Stomach to Jejunum with Autologous Tissue Substitute, Percutaneous Endoscopic Approach</w:t>
            </w:r>
          </w:p>
        </w:tc>
      </w:tr>
      <w:tr w:rsidR="00363287" w:rsidRPr="00614ED2" w14:paraId="405A6FE9" w14:textId="77777777" w:rsidTr="00696E8F">
        <w:trPr>
          <w:trHeight w:val="300"/>
        </w:trPr>
        <w:tc>
          <w:tcPr>
            <w:tcW w:w="1872" w:type="dxa"/>
            <w:noWrap/>
            <w:vAlign w:val="center"/>
            <w:hideMark/>
          </w:tcPr>
          <w:p w14:paraId="051B1B7B" w14:textId="77777777" w:rsidR="00363287" w:rsidRPr="00614ED2" w:rsidRDefault="00363287" w:rsidP="00696E8F">
            <w:pPr>
              <w:rPr>
                <w:rFonts w:cs="Arial"/>
                <w:color w:val="000000"/>
              </w:rPr>
            </w:pPr>
            <w:r w:rsidRPr="00614ED2">
              <w:rPr>
                <w:rFonts w:cs="Arial"/>
                <w:color w:val="000000"/>
              </w:rPr>
              <w:t>0D1647B</w:t>
            </w:r>
          </w:p>
        </w:tc>
        <w:tc>
          <w:tcPr>
            <w:tcW w:w="7560" w:type="dxa"/>
            <w:noWrap/>
            <w:vAlign w:val="center"/>
            <w:hideMark/>
          </w:tcPr>
          <w:p w14:paraId="7BF9FC8C" w14:textId="77777777" w:rsidR="00363287" w:rsidRPr="00614ED2" w:rsidRDefault="00363287" w:rsidP="00696E8F">
            <w:pPr>
              <w:rPr>
                <w:rFonts w:cs="Arial"/>
                <w:color w:val="000000"/>
              </w:rPr>
            </w:pPr>
            <w:r w:rsidRPr="00614ED2">
              <w:rPr>
                <w:rFonts w:cs="Arial"/>
                <w:color w:val="000000"/>
              </w:rPr>
              <w:t>Bypass Stomach to Ileum with Autologous Tissue Substitute, Percutaneous Endoscopic Approach</w:t>
            </w:r>
          </w:p>
        </w:tc>
      </w:tr>
      <w:tr w:rsidR="003E1F5B" w:rsidRPr="00614ED2" w14:paraId="1A093B00" w14:textId="77777777" w:rsidTr="009617F5">
        <w:trPr>
          <w:trHeight w:val="300"/>
        </w:trPr>
        <w:tc>
          <w:tcPr>
            <w:tcW w:w="1872" w:type="dxa"/>
            <w:noWrap/>
            <w:vAlign w:val="bottom"/>
          </w:tcPr>
          <w:p w14:paraId="293B0704" w14:textId="229B5228" w:rsidR="003E1F5B" w:rsidRPr="00614ED2" w:rsidRDefault="003E1F5B" w:rsidP="003E1F5B">
            <w:pPr>
              <w:rPr>
                <w:rFonts w:cs="Arial"/>
                <w:color w:val="000000"/>
              </w:rPr>
            </w:pPr>
            <w:r w:rsidRPr="001C4276">
              <w:rPr>
                <w:rFonts w:cstheme="minorHAnsi"/>
                <w:color w:val="000000"/>
              </w:rPr>
              <w:t>0D164J9</w:t>
            </w:r>
          </w:p>
        </w:tc>
        <w:tc>
          <w:tcPr>
            <w:tcW w:w="7560" w:type="dxa"/>
            <w:noWrap/>
            <w:vAlign w:val="bottom"/>
          </w:tcPr>
          <w:p w14:paraId="5888FAC5" w14:textId="3BAB7E8E" w:rsidR="003E1F5B" w:rsidRPr="00614ED2" w:rsidRDefault="003E1F5B" w:rsidP="003E1F5B">
            <w:pPr>
              <w:rPr>
                <w:rFonts w:cs="Arial"/>
                <w:color w:val="000000"/>
              </w:rPr>
            </w:pPr>
            <w:r w:rsidRPr="001C4276">
              <w:rPr>
                <w:rFonts w:cstheme="minorHAnsi"/>
                <w:color w:val="000000"/>
              </w:rPr>
              <w:t>Bypass Stomach to Duodenum with Synthetic Substitute, Percutaneous Endoscopic Approach</w:t>
            </w:r>
          </w:p>
        </w:tc>
      </w:tr>
      <w:tr w:rsidR="003E1F5B" w:rsidRPr="00614ED2" w14:paraId="2FD8BDCB" w14:textId="77777777" w:rsidTr="009617F5">
        <w:trPr>
          <w:trHeight w:val="300"/>
        </w:trPr>
        <w:tc>
          <w:tcPr>
            <w:tcW w:w="1872" w:type="dxa"/>
            <w:noWrap/>
            <w:vAlign w:val="bottom"/>
          </w:tcPr>
          <w:p w14:paraId="18643177" w14:textId="3D22E600" w:rsidR="003E1F5B" w:rsidRPr="00614ED2" w:rsidRDefault="003E1F5B" w:rsidP="003E1F5B">
            <w:pPr>
              <w:rPr>
                <w:rFonts w:cs="Arial"/>
                <w:color w:val="000000"/>
              </w:rPr>
            </w:pPr>
            <w:r w:rsidRPr="001C4276">
              <w:rPr>
                <w:rFonts w:cstheme="minorHAnsi"/>
                <w:color w:val="000000"/>
              </w:rPr>
              <w:t>0D164JA</w:t>
            </w:r>
          </w:p>
        </w:tc>
        <w:tc>
          <w:tcPr>
            <w:tcW w:w="7560" w:type="dxa"/>
            <w:noWrap/>
            <w:vAlign w:val="bottom"/>
          </w:tcPr>
          <w:p w14:paraId="56CA7433" w14:textId="7EDE74B9" w:rsidR="003E1F5B" w:rsidRPr="00614ED2" w:rsidRDefault="003E1F5B" w:rsidP="003E1F5B">
            <w:pPr>
              <w:rPr>
                <w:rFonts w:cs="Arial"/>
                <w:color w:val="000000"/>
              </w:rPr>
            </w:pPr>
            <w:r w:rsidRPr="001C4276">
              <w:rPr>
                <w:rFonts w:cstheme="minorHAnsi"/>
                <w:color w:val="000000"/>
              </w:rPr>
              <w:t>Bypass Stomach to Jejunum with Synthetic Substitute, Percutaneous Endoscopic Approach</w:t>
            </w:r>
          </w:p>
        </w:tc>
      </w:tr>
      <w:tr w:rsidR="003E1F5B" w:rsidRPr="00614ED2" w14:paraId="75DE8447" w14:textId="77777777" w:rsidTr="009617F5">
        <w:trPr>
          <w:trHeight w:val="300"/>
        </w:trPr>
        <w:tc>
          <w:tcPr>
            <w:tcW w:w="1872" w:type="dxa"/>
            <w:noWrap/>
            <w:vAlign w:val="bottom"/>
          </w:tcPr>
          <w:p w14:paraId="40BD86AD" w14:textId="3730DE89" w:rsidR="003E1F5B" w:rsidRPr="00614ED2" w:rsidRDefault="003E1F5B" w:rsidP="003E1F5B">
            <w:pPr>
              <w:rPr>
                <w:rFonts w:cs="Arial"/>
                <w:color w:val="000000"/>
              </w:rPr>
            </w:pPr>
            <w:r w:rsidRPr="001C4276">
              <w:rPr>
                <w:rFonts w:cstheme="minorHAnsi"/>
                <w:color w:val="000000"/>
              </w:rPr>
              <w:t>0D164JB</w:t>
            </w:r>
          </w:p>
        </w:tc>
        <w:tc>
          <w:tcPr>
            <w:tcW w:w="7560" w:type="dxa"/>
            <w:noWrap/>
            <w:vAlign w:val="bottom"/>
          </w:tcPr>
          <w:p w14:paraId="41E47EBA" w14:textId="68D5F506" w:rsidR="003E1F5B" w:rsidRPr="00614ED2" w:rsidRDefault="003E1F5B" w:rsidP="003E1F5B">
            <w:pPr>
              <w:rPr>
                <w:rFonts w:cs="Arial"/>
                <w:color w:val="000000"/>
              </w:rPr>
            </w:pPr>
            <w:r w:rsidRPr="001C4276">
              <w:rPr>
                <w:rFonts w:cstheme="minorHAnsi"/>
                <w:color w:val="000000"/>
              </w:rPr>
              <w:t>Bypass Stomach to Ileum with Synthetic Substitute, Percutaneous Endoscopic Approach</w:t>
            </w:r>
          </w:p>
        </w:tc>
      </w:tr>
      <w:tr w:rsidR="003E1F5B" w:rsidRPr="00614ED2" w14:paraId="1B1E02E3" w14:textId="77777777" w:rsidTr="009617F5">
        <w:trPr>
          <w:trHeight w:val="300"/>
        </w:trPr>
        <w:tc>
          <w:tcPr>
            <w:tcW w:w="1872" w:type="dxa"/>
            <w:noWrap/>
            <w:vAlign w:val="bottom"/>
          </w:tcPr>
          <w:p w14:paraId="0AEEB6BA" w14:textId="7325DD6A" w:rsidR="003E1F5B" w:rsidRPr="00614ED2" w:rsidRDefault="003E1F5B" w:rsidP="003E1F5B">
            <w:pPr>
              <w:rPr>
                <w:rFonts w:cs="Arial"/>
                <w:color w:val="000000"/>
              </w:rPr>
            </w:pPr>
            <w:r w:rsidRPr="001C4276">
              <w:rPr>
                <w:rFonts w:cstheme="minorHAnsi"/>
                <w:color w:val="000000"/>
              </w:rPr>
              <w:t>0D164K9</w:t>
            </w:r>
          </w:p>
        </w:tc>
        <w:tc>
          <w:tcPr>
            <w:tcW w:w="7560" w:type="dxa"/>
            <w:noWrap/>
            <w:vAlign w:val="bottom"/>
          </w:tcPr>
          <w:p w14:paraId="02E4B5C5" w14:textId="0EAC1D7A" w:rsidR="003E1F5B" w:rsidRPr="00614ED2" w:rsidRDefault="003E1F5B" w:rsidP="003E1F5B">
            <w:pPr>
              <w:rPr>
                <w:rFonts w:cs="Arial"/>
                <w:color w:val="000000"/>
              </w:rPr>
            </w:pPr>
            <w:r w:rsidRPr="001C4276">
              <w:rPr>
                <w:rFonts w:cstheme="minorHAnsi"/>
                <w:color w:val="000000"/>
              </w:rPr>
              <w:t>Bypass Stomach to Duodenum with Nonautologous Tissue Substitute, Percutaneous Endoscopic Approach</w:t>
            </w:r>
          </w:p>
        </w:tc>
      </w:tr>
      <w:tr w:rsidR="003E1F5B" w:rsidRPr="00614ED2" w14:paraId="634FC502" w14:textId="77777777" w:rsidTr="009617F5">
        <w:trPr>
          <w:trHeight w:val="300"/>
        </w:trPr>
        <w:tc>
          <w:tcPr>
            <w:tcW w:w="1872" w:type="dxa"/>
            <w:noWrap/>
            <w:vAlign w:val="bottom"/>
          </w:tcPr>
          <w:p w14:paraId="3B60FB19" w14:textId="7BF38F6F" w:rsidR="003E1F5B" w:rsidRPr="00614ED2" w:rsidRDefault="003E1F5B" w:rsidP="003E1F5B">
            <w:pPr>
              <w:rPr>
                <w:rFonts w:cs="Arial"/>
                <w:color w:val="000000"/>
              </w:rPr>
            </w:pPr>
            <w:r w:rsidRPr="001C4276">
              <w:rPr>
                <w:rFonts w:cstheme="minorHAnsi"/>
                <w:color w:val="000000"/>
              </w:rPr>
              <w:t>0D164KA</w:t>
            </w:r>
          </w:p>
        </w:tc>
        <w:tc>
          <w:tcPr>
            <w:tcW w:w="7560" w:type="dxa"/>
            <w:noWrap/>
            <w:vAlign w:val="bottom"/>
          </w:tcPr>
          <w:p w14:paraId="128DC1C8" w14:textId="49D2856B" w:rsidR="003E1F5B" w:rsidRPr="00614ED2" w:rsidRDefault="003E1F5B" w:rsidP="003E1F5B">
            <w:pPr>
              <w:rPr>
                <w:rFonts w:cs="Arial"/>
                <w:color w:val="000000"/>
              </w:rPr>
            </w:pPr>
            <w:r w:rsidRPr="001C4276">
              <w:rPr>
                <w:rFonts w:cstheme="minorHAnsi"/>
                <w:color w:val="000000"/>
              </w:rPr>
              <w:t>Bypass Stomach to Jejunum with Nonautologous Tissue Substitute, Percutaneous Endoscopic Approach</w:t>
            </w:r>
          </w:p>
        </w:tc>
      </w:tr>
      <w:tr w:rsidR="003E1F5B" w:rsidRPr="00614ED2" w14:paraId="2BD2BDEC" w14:textId="77777777" w:rsidTr="009617F5">
        <w:trPr>
          <w:trHeight w:val="300"/>
        </w:trPr>
        <w:tc>
          <w:tcPr>
            <w:tcW w:w="1872" w:type="dxa"/>
            <w:noWrap/>
            <w:vAlign w:val="bottom"/>
          </w:tcPr>
          <w:p w14:paraId="1A21F958" w14:textId="2C552985" w:rsidR="003E1F5B" w:rsidRPr="00614ED2" w:rsidRDefault="003E1F5B" w:rsidP="003E1F5B">
            <w:pPr>
              <w:rPr>
                <w:rFonts w:cs="Arial"/>
                <w:color w:val="000000"/>
              </w:rPr>
            </w:pPr>
            <w:r w:rsidRPr="001C4276">
              <w:rPr>
                <w:rFonts w:cstheme="minorHAnsi"/>
                <w:color w:val="000000"/>
              </w:rPr>
              <w:lastRenderedPageBreak/>
              <w:t>0D164KB</w:t>
            </w:r>
          </w:p>
        </w:tc>
        <w:tc>
          <w:tcPr>
            <w:tcW w:w="7560" w:type="dxa"/>
            <w:noWrap/>
            <w:vAlign w:val="bottom"/>
          </w:tcPr>
          <w:p w14:paraId="2467591F" w14:textId="5A26B060" w:rsidR="003E1F5B" w:rsidRPr="00614ED2" w:rsidRDefault="003E1F5B" w:rsidP="003E1F5B">
            <w:pPr>
              <w:rPr>
                <w:rFonts w:cs="Arial"/>
                <w:color w:val="000000"/>
              </w:rPr>
            </w:pPr>
            <w:r w:rsidRPr="001C4276">
              <w:rPr>
                <w:rFonts w:cstheme="minorHAnsi"/>
                <w:color w:val="000000"/>
              </w:rPr>
              <w:t>Bypass Stomach to Ileum with Nonautologous Tissue Substitute, Percutaneous Endoscopic Approach</w:t>
            </w:r>
          </w:p>
        </w:tc>
      </w:tr>
      <w:tr w:rsidR="00363287" w:rsidRPr="00614ED2" w14:paraId="4516640A" w14:textId="77777777" w:rsidTr="00696E8F">
        <w:trPr>
          <w:trHeight w:val="300"/>
        </w:trPr>
        <w:tc>
          <w:tcPr>
            <w:tcW w:w="1872" w:type="dxa"/>
            <w:noWrap/>
            <w:vAlign w:val="center"/>
            <w:hideMark/>
          </w:tcPr>
          <w:p w14:paraId="68840A98" w14:textId="77777777" w:rsidR="00363287" w:rsidRPr="00614ED2" w:rsidRDefault="00363287" w:rsidP="00696E8F">
            <w:pPr>
              <w:rPr>
                <w:rFonts w:cs="Arial"/>
                <w:color w:val="000000"/>
              </w:rPr>
            </w:pPr>
            <w:r w:rsidRPr="00614ED2">
              <w:rPr>
                <w:rFonts w:cs="Arial"/>
                <w:color w:val="000000"/>
              </w:rPr>
              <w:t>0D164Z9</w:t>
            </w:r>
          </w:p>
        </w:tc>
        <w:tc>
          <w:tcPr>
            <w:tcW w:w="7560" w:type="dxa"/>
            <w:noWrap/>
            <w:vAlign w:val="center"/>
            <w:hideMark/>
          </w:tcPr>
          <w:p w14:paraId="2C9757F7" w14:textId="77777777" w:rsidR="00363287" w:rsidRPr="00614ED2" w:rsidRDefault="00363287" w:rsidP="00696E8F">
            <w:pPr>
              <w:rPr>
                <w:rFonts w:cs="Arial"/>
                <w:color w:val="000000"/>
              </w:rPr>
            </w:pPr>
            <w:r w:rsidRPr="00614ED2">
              <w:rPr>
                <w:rFonts w:cs="Arial"/>
                <w:color w:val="000000"/>
              </w:rPr>
              <w:t>Bypass Stomach to Duodenum, Percutaneous Endoscopic Approach</w:t>
            </w:r>
          </w:p>
        </w:tc>
      </w:tr>
      <w:tr w:rsidR="00363287" w:rsidRPr="00614ED2" w14:paraId="6E77CEE4" w14:textId="77777777" w:rsidTr="00696E8F">
        <w:trPr>
          <w:trHeight w:val="300"/>
        </w:trPr>
        <w:tc>
          <w:tcPr>
            <w:tcW w:w="1872" w:type="dxa"/>
            <w:noWrap/>
            <w:vAlign w:val="center"/>
            <w:hideMark/>
          </w:tcPr>
          <w:p w14:paraId="0708AE26" w14:textId="77777777" w:rsidR="00363287" w:rsidRPr="00614ED2" w:rsidRDefault="00363287" w:rsidP="00696E8F">
            <w:pPr>
              <w:rPr>
                <w:rFonts w:cs="Arial"/>
                <w:color w:val="000000"/>
              </w:rPr>
            </w:pPr>
            <w:r w:rsidRPr="00614ED2">
              <w:rPr>
                <w:rFonts w:cs="Arial"/>
                <w:color w:val="000000"/>
              </w:rPr>
              <w:t>0D164ZA</w:t>
            </w:r>
          </w:p>
        </w:tc>
        <w:tc>
          <w:tcPr>
            <w:tcW w:w="7560" w:type="dxa"/>
            <w:noWrap/>
            <w:vAlign w:val="center"/>
            <w:hideMark/>
          </w:tcPr>
          <w:p w14:paraId="730DAB76" w14:textId="77777777" w:rsidR="00363287" w:rsidRPr="00614ED2" w:rsidRDefault="00363287" w:rsidP="00696E8F">
            <w:pPr>
              <w:rPr>
                <w:rFonts w:cs="Arial"/>
                <w:color w:val="000000"/>
              </w:rPr>
            </w:pPr>
            <w:r w:rsidRPr="00614ED2">
              <w:rPr>
                <w:rFonts w:cs="Arial"/>
                <w:color w:val="000000"/>
              </w:rPr>
              <w:t>Bypass Stomach to Jejunum, Percutaneous Endoscopic Approach</w:t>
            </w:r>
          </w:p>
        </w:tc>
      </w:tr>
      <w:tr w:rsidR="00363287" w:rsidRPr="00614ED2" w14:paraId="492F77D5" w14:textId="77777777" w:rsidTr="00696E8F">
        <w:trPr>
          <w:trHeight w:val="300"/>
        </w:trPr>
        <w:tc>
          <w:tcPr>
            <w:tcW w:w="1872" w:type="dxa"/>
            <w:noWrap/>
            <w:vAlign w:val="center"/>
            <w:hideMark/>
          </w:tcPr>
          <w:p w14:paraId="0548F8F1" w14:textId="77777777" w:rsidR="00363287" w:rsidRPr="00614ED2" w:rsidRDefault="00363287" w:rsidP="00696E8F">
            <w:pPr>
              <w:rPr>
                <w:rFonts w:cs="Arial"/>
                <w:color w:val="000000"/>
              </w:rPr>
            </w:pPr>
            <w:r w:rsidRPr="00614ED2">
              <w:rPr>
                <w:rFonts w:cs="Arial"/>
                <w:color w:val="000000"/>
              </w:rPr>
              <w:t>0D164ZB</w:t>
            </w:r>
          </w:p>
        </w:tc>
        <w:tc>
          <w:tcPr>
            <w:tcW w:w="7560" w:type="dxa"/>
            <w:noWrap/>
            <w:vAlign w:val="center"/>
            <w:hideMark/>
          </w:tcPr>
          <w:p w14:paraId="5B82EF9E" w14:textId="77777777" w:rsidR="00363287" w:rsidRPr="00614ED2" w:rsidRDefault="00363287" w:rsidP="00696E8F">
            <w:pPr>
              <w:rPr>
                <w:rFonts w:cs="Arial"/>
                <w:color w:val="000000"/>
              </w:rPr>
            </w:pPr>
            <w:r w:rsidRPr="00614ED2">
              <w:rPr>
                <w:rFonts w:cs="Arial"/>
                <w:color w:val="000000"/>
              </w:rPr>
              <w:t>Bypass Stomach to Ileum, Percutaneous Endoscopic Approach</w:t>
            </w:r>
          </w:p>
        </w:tc>
      </w:tr>
      <w:tr w:rsidR="00375038" w:rsidRPr="00614ED2" w14:paraId="2307F937" w14:textId="77777777" w:rsidTr="009617F5">
        <w:trPr>
          <w:trHeight w:val="300"/>
        </w:trPr>
        <w:tc>
          <w:tcPr>
            <w:tcW w:w="1872" w:type="dxa"/>
            <w:noWrap/>
            <w:vAlign w:val="bottom"/>
          </w:tcPr>
          <w:p w14:paraId="01DBAD74" w14:textId="40DA95C6" w:rsidR="00375038" w:rsidRPr="00614ED2" w:rsidRDefault="00375038" w:rsidP="00375038">
            <w:pPr>
              <w:rPr>
                <w:rFonts w:cs="Arial"/>
                <w:color w:val="000000"/>
              </w:rPr>
            </w:pPr>
            <w:r w:rsidRPr="001C4276">
              <w:rPr>
                <w:rFonts w:cstheme="minorHAnsi"/>
                <w:color w:val="000000"/>
              </w:rPr>
              <w:t>0D16879</w:t>
            </w:r>
          </w:p>
        </w:tc>
        <w:tc>
          <w:tcPr>
            <w:tcW w:w="7560" w:type="dxa"/>
            <w:noWrap/>
            <w:vAlign w:val="bottom"/>
          </w:tcPr>
          <w:p w14:paraId="6399EC38" w14:textId="1CB0B0F6" w:rsidR="00375038" w:rsidRPr="00614ED2" w:rsidRDefault="00375038" w:rsidP="00375038">
            <w:pPr>
              <w:rPr>
                <w:rFonts w:cs="Arial"/>
                <w:color w:val="000000"/>
              </w:rPr>
            </w:pPr>
            <w:r w:rsidRPr="001C4276">
              <w:rPr>
                <w:rFonts w:cstheme="minorHAnsi"/>
                <w:color w:val="000000"/>
              </w:rPr>
              <w:t>Bypass Stomach to Duodenum with Autologous Tissue Substitute, Via Natural or Artificial Opening Endoscopic</w:t>
            </w:r>
          </w:p>
        </w:tc>
      </w:tr>
      <w:tr w:rsidR="00375038" w:rsidRPr="00614ED2" w14:paraId="2191E4E8" w14:textId="77777777" w:rsidTr="009617F5">
        <w:trPr>
          <w:trHeight w:val="300"/>
        </w:trPr>
        <w:tc>
          <w:tcPr>
            <w:tcW w:w="1872" w:type="dxa"/>
            <w:noWrap/>
            <w:vAlign w:val="bottom"/>
          </w:tcPr>
          <w:p w14:paraId="45129761" w14:textId="418193A6" w:rsidR="00375038" w:rsidRPr="00614ED2" w:rsidRDefault="00375038" w:rsidP="00375038">
            <w:pPr>
              <w:rPr>
                <w:rFonts w:cs="Arial"/>
                <w:color w:val="000000"/>
              </w:rPr>
            </w:pPr>
            <w:r w:rsidRPr="001C4276">
              <w:rPr>
                <w:rFonts w:cstheme="minorHAnsi"/>
                <w:color w:val="000000"/>
              </w:rPr>
              <w:t>0D1687A</w:t>
            </w:r>
          </w:p>
        </w:tc>
        <w:tc>
          <w:tcPr>
            <w:tcW w:w="7560" w:type="dxa"/>
            <w:noWrap/>
            <w:vAlign w:val="bottom"/>
          </w:tcPr>
          <w:p w14:paraId="754635FB" w14:textId="230A2FAF" w:rsidR="00375038" w:rsidRPr="00614ED2" w:rsidRDefault="00375038" w:rsidP="00375038">
            <w:pPr>
              <w:rPr>
                <w:rFonts w:cs="Arial"/>
                <w:color w:val="000000"/>
              </w:rPr>
            </w:pPr>
            <w:r w:rsidRPr="001C4276">
              <w:rPr>
                <w:rFonts w:cstheme="minorHAnsi"/>
                <w:color w:val="000000"/>
              </w:rPr>
              <w:t>Bypass Stomach to Jejunum with Autologous Tissue Substitute, Via Natural or Artificial Opening Endoscopic</w:t>
            </w:r>
          </w:p>
        </w:tc>
      </w:tr>
      <w:tr w:rsidR="00375038" w:rsidRPr="00614ED2" w14:paraId="353D577E" w14:textId="77777777" w:rsidTr="009617F5">
        <w:trPr>
          <w:trHeight w:val="300"/>
        </w:trPr>
        <w:tc>
          <w:tcPr>
            <w:tcW w:w="1872" w:type="dxa"/>
            <w:noWrap/>
            <w:vAlign w:val="bottom"/>
          </w:tcPr>
          <w:p w14:paraId="6EA5CEC3" w14:textId="58D40106" w:rsidR="00375038" w:rsidRPr="00614ED2" w:rsidRDefault="00375038" w:rsidP="00375038">
            <w:pPr>
              <w:rPr>
                <w:rFonts w:cs="Arial"/>
                <w:color w:val="000000"/>
              </w:rPr>
            </w:pPr>
            <w:r w:rsidRPr="001C4276">
              <w:rPr>
                <w:rFonts w:cstheme="minorHAnsi"/>
                <w:color w:val="000000"/>
              </w:rPr>
              <w:t>0D1687B</w:t>
            </w:r>
          </w:p>
        </w:tc>
        <w:tc>
          <w:tcPr>
            <w:tcW w:w="7560" w:type="dxa"/>
            <w:noWrap/>
            <w:vAlign w:val="bottom"/>
          </w:tcPr>
          <w:p w14:paraId="69F9F51D" w14:textId="583822B6" w:rsidR="00375038" w:rsidRPr="00614ED2" w:rsidRDefault="00375038" w:rsidP="00375038">
            <w:pPr>
              <w:rPr>
                <w:rFonts w:cs="Arial"/>
                <w:color w:val="000000"/>
              </w:rPr>
            </w:pPr>
            <w:r w:rsidRPr="001C4276">
              <w:rPr>
                <w:rFonts w:cstheme="minorHAnsi"/>
                <w:color w:val="000000"/>
              </w:rPr>
              <w:t>Bypass Stomach to Ileum with Autologous Tissue Substitute, Via Natural or Artificial Opening Endoscopic</w:t>
            </w:r>
          </w:p>
        </w:tc>
      </w:tr>
      <w:tr w:rsidR="00375038" w:rsidRPr="00614ED2" w14:paraId="342D8E1E" w14:textId="77777777" w:rsidTr="009617F5">
        <w:trPr>
          <w:trHeight w:val="300"/>
        </w:trPr>
        <w:tc>
          <w:tcPr>
            <w:tcW w:w="1872" w:type="dxa"/>
            <w:noWrap/>
            <w:vAlign w:val="bottom"/>
          </w:tcPr>
          <w:p w14:paraId="0A57DF2D" w14:textId="7C9890A8" w:rsidR="00375038" w:rsidRPr="00614ED2" w:rsidRDefault="00375038" w:rsidP="00375038">
            <w:pPr>
              <w:rPr>
                <w:rFonts w:cs="Arial"/>
                <w:color w:val="000000"/>
              </w:rPr>
            </w:pPr>
            <w:r w:rsidRPr="001C4276">
              <w:rPr>
                <w:rFonts w:cstheme="minorHAnsi"/>
                <w:color w:val="000000"/>
              </w:rPr>
              <w:t>0D168J9</w:t>
            </w:r>
          </w:p>
        </w:tc>
        <w:tc>
          <w:tcPr>
            <w:tcW w:w="7560" w:type="dxa"/>
            <w:noWrap/>
            <w:vAlign w:val="bottom"/>
          </w:tcPr>
          <w:p w14:paraId="6819786B" w14:textId="03F2767E" w:rsidR="00375038" w:rsidRPr="00614ED2" w:rsidRDefault="00375038" w:rsidP="00375038">
            <w:pPr>
              <w:rPr>
                <w:rFonts w:cs="Arial"/>
                <w:color w:val="000000"/>
              </w:rPr>
            </w:pPr>
            <w:r w:rsidRPr="001C4276">
              <w:rPr>
                <w:rFonts w:cstheme="minorHAnsi"/>
                <w:color w:val="000000"/>
              </w:rPr>
              <w:t>Bypass Stomach to Duodenum with Synthetic Substitute, Via Natural or Artificial Opening Endoscopic</w:t>
            </w:r>
          </w:p>
        </w:tc>
      </w:tr>
      <w:tr w:rsidR="00375038" w:rsidRPr="00614ED2" w14:paraId="378C7BBA" w14:textId="77777777" w:rsidTr="009617F5">
        <w:trPr>
          <w:trHeight w:val="300"/>
        </w:trPr>
        <w:tc>
          <w:tcPr>
            <w:tcW w:w="1872" w:type="dxa"/>
            <w:noWrap/>
            <w:vAlign w:val="bottom"/>
          </w:tcPr>
          <w:p w14:paraId="4753276A" w14:textId="07B88430" w:rsidR="00375038" w:rsidRPr="00614ED2" w:rsidRDefault="00375038" w:rsidP="00375038">
            <w:pPr>
              <w:rPr>
                <w:rFonts w:cs="Arial"/>
                <w:color w:val="000000"/>
              </w:rPr>
            </w:pPr>
            <w:r w:rsidRPr="001C4276">
              <w:rPr>
                <w:rFonts w:cstheme="minorHAnsi"/>
                <w:color w:val="000000"/>
              </w:rPr>
              <w:t>0D168JA</w:t>
            </w:r>
          </w:p>
        </w:tc>
        <w:tc>
          <w:tcPr>
            <w:tcW w:w="7560" w:type="dxa"/>
            <w:noWrap/>
            <w:vAlign w:val="bottom"/>
          </w:tcPr>
          <w:p w14:paraId="5C1BF4D5" w14:textId="4CB3D2B2" w:rsidR="00375038" w:rsidRPr="00614ED2" w:rsidRDefault="00375038" w:rsidP="00375038">
            <w:pPr>
              <w:rPr>
                <w:rFonts w:cs="Arial"/>
                <w:color w:val="000000"/>
              </w:rPr>
            </w:pPr>
            <w:r w:rsidRPr="001C4276">
              <w:rPr>
                <w:rFonts w:cstheme="minorHAnsi"/>
                <w:color w:val="000000"/>
              </w:rPr>
              <w:t>Bypass Stomach to Jejunum with Synthetic Substitute, Via Natural or Artificial Opening Endoscopic</w:t>
            </w:r>
          </w:p>
        </w:tc>
      </w:tr>
      <w:tr w:rsidR="00375038" w:rsidRPr="00614ED2" w14:paraId="25D0F083" w14:textId="77777777" w:rsidTr="009617F5">
        <w:trPr>
          <w:trHeight w:val="300"/>
        </w:trPr>
        <w:tc>
          <w:tcPr>
            <w:tcW w:w="1872" w:type="dxa"/>
            <w:noWrap/>
            <w:vAlign w:val="bottom"/>
          </w:tcPr>
          <w:p w14:paraId="3A33D061" w14:textId="29A6C56A" w:rsidR="00375038" w:rsidRPr="00614ED2" w:rsidRDefault="00375038" w:rsidP="00375038">
            <w:pPr>
              <w:rPr>
                <w:rFonts w:cs="Arial"/>
                <w:color w:val="000000"/>
              </w:rPr>
            </w:pPr>
            <w:r w:rsidRPr="001C4276">
              <w:rPr>
                <w:rFonts w:cstheme="minorHAnsi"/>
                <w:color w:val="000000"/>
              </w:rPr>
              <w:t>0D168JB</w:t>
            </w:r>
          </w:p>
        </w:tc>
        <w:tc>
          <w:tcPr>
            <w:tcW w:w="7560" w:type="dxa"/>
            <w:noWrap/>
            <w:vAlign w:val="bottom"/>
          </w:tcPr>
          <w:p w14:paraId="70CDE4D7" w14:textId="7DF049AC" w:rsidR="00375038" w:rsidRPr="00614ED2" w:rsidRDefault="00375038" w:rsidP="00375038">
            <w:pPr>
              <w:rPr>
                <w:rFonts w:cs="Arial"/>
                <w:color w:val="000000"/>
              </w:rPr>
            </w:pPr>
            <w:r w:rsidRPr="001C4276">
              <w:rPr>
                <w:rFonts w:cstheme="minorHAnsi"/>
                <w:color w:val="000000"/>
              </w:rPr>
              <w:t>Bypass Stomach to Ileum with Synthetic Substitute, Via Natural or Artificial Opening Endoscopic</w:t>
            </w:r>
          </w:p>
        </w:tc>
      </w:tr>
      <w:tr w:rsidR="00375038" w:rsidRPr="00614ED2" w14:paraId="56CA34D0" w14:textId="77777777" w:rsidTr="009617F5">
        <w:trPr>
          <w:trHeight w:val="300"/>
        </w:trPr>
        <w:tc>
          <w:tcPr>
            <w:tcW w:w="1872" w:type="dxa"/>
            <w:noWrap/>
            <w:vAlign w:val="bottom"/>
          </w:tcPr>
          <w:p w14:paraId="325435EB" w14:textId="06474758" w:rsidR="00375038" w:rsidRPr="00614ED2" w:rsidRDefault="00375038" w:rsidP="00375038">
            <w:pPr>
              <w:rPr>
                <w:rFonts w:cs="Arial"/>
                <w:color w:val="000000"/>
              </w:rPr>
            </w:pPr>
            <w:r w:rsidRPr="001C4276">
              <w:rPr>
                <w:rFonts w:cstheme="minorHAnsi"/>
                <w:color w:val="000000"/>
              </w:rPr>
              <w:t>0D168K9</w:t>
            </w:r>
          </w:p>
        </w:tc>
        <w:tc>
          <w:tcPr>
            <w:tcW w:w="7560" w:type="dxa"/>
            <w:noWrap/>
            <w:vAlign w:val="bottom"/>
          </w:tcPr>
          <w:p w14:paraId="63A5480E" w14:textId="7788B82F" w:rsidR="00375038" w:rsidRPr="00614ED2" w:rsidRDefault="00375038" w:rsidP="00375038">
            <w:pPr>
              <w:rPr>
                <w:rFonts w:cs="Arial"/>
                <w:color w:val="000000"/>
              </w:rPr>
            </w:pPr>
            <w:r w:rsidRPr="001C4276">
              <w:rPr>
                <w:rFonts w:cstheme="minorHAnsi"/>
                <w:color w:val="000000"/>
              </w:rPr>
              <w:t>Bypass Stomach to Duodenum with Nonautologous Tissue Substitute, Via Natural or Artificial Opening Endoscopic</w:t>
            </w:r>
          </w:p>
        </w:tc>
      </w:tr>
      <w:tr w:rsidR="00375038" w:rsidRPr="00614ED2" w14:paraId="07953C20" w14:textId="77777777" w:rsidTr="009617F5">
        <w:trPr>
          <w:trHeight w:val="300"/>
        </w:trPr>
        <w:tc>
          <w:tcPr>
            <w:tcW w:w="1872" w:type="dxa"/>
            <w:noWrap/>
            <w:vAlign w:val="bottom"/>
          </w:tcPr>
          <w:p w14:paraId="52A35B50" w14:textId="530ECC46" w:rsidR="00375038" w:rsidRPr="00614ED2" w:rsidRDefault="00375038" w:rsidP="00375038">
            <w:pPr>
              <w:rPr>
                <w:rFonts w:cs="Arial"/>
                <w:color w:val="000000"/>
              </w:rPr>
            </w:pPr>
            <w:r w:rsidRPr="001C4276">
              <w:rPr>
                <w:rFonts w:cstheme="minorHAnsi"/>
                <w:color w:val="000000"/>
              </w:rPr>
              <w:t>0D168KA</w:t>
            </w:r>
          </w:p>
        </w:tc>
        <w:tc>
          <w:tcPr>
            <w:tcW w:w="7560" w:type="dxa"/>
            <w:noWrap/>
            <w:vAlign w:val="bottom"/>
          </w:tcPr>
          <w:p w14:paraId="5FF2FB08" w14:textId="79BF742A" w:rsidR="00375038" w:rsidRPr="00614ED2" w:rsidRDefault="00375038" w:rsidP="00375038">
            <w:pPr>
              <w:rPr>
                <w:rFonts w:cs="Arial"/>
                <w:color w:val="000000"/>
              </w:rPr>
            </w:pPr>
            <w:r w:rsidRPr="001C4276">
              <w:rPr>
                <w:rFonts w:cstheme="minorHAnsi"/>
                <w:color w:val="000000"/>
              </w:rPr>
              <w:t>Bypass Stomach to Jejunum with Nonautologous Tissue Substitute, Via Natural or Artificial Opening Endoscopic</w:t>
            </w:r>
          </w:p>
        </w:tc>
      </w:tr>
      <w:tr w:rsidR="00375038" w:rsidRPr="00614ED2" w14:paraId="466C186C" w14:textId="77777777" w:rsidTr="009617F5">
        <w:trPr>
          <w:trHeight w:val="300"/>
        </w:trPr>
        <w:tc>
          <w:tcPr>
            <w:tcW w:w="1872" w:type="dxa"/>
            <w:noWrap/>
            <w:vAlign w:val="bottom"/>
          </w:tcPr>
          <w:p w14:paraId="35A8AD8F" w14:textId="40D86E30" w:rsidR="00375038" w:rsidRPr="00614ED2" w:rsidRDefault="00375038" w:rsidP="00375038">
            <w:pPr>
              <w:rPr>
                <w:rFonts w:cs="Arial"/>
                <w:color w:val="000000"/>
              </w:rPr>
            </w:pPr>
            <w:r w:rsidRPr="001C4276">
              <w:rPr>
                <w:rFonts w:cstheme="minorHAnsi"/>
                <w:color w:val="000000"/>
              </w:rPr>
              <w:t>0D168KB</w:t>
            </w:r>
          </w:p>
        </w:tc>
        <w:tc>
          <w:tcPr>
            <w:tcW w:w="7560" w:type="dxa"/>
            <w:noWrap/>
            <w:vAlign w:val="bottom"/>
          </w:tcPr>
          <w:p w14:paraId="23170D75" w14:textId="4A07F5E3" w:rsidR="00375038" w:rsidRPr="00614ED2" w:rsidRDefault="00375038" w:rsidP="00375038">
            <w:pPr>
              <w:rPr>
                <w:rFonts w:cs="Arial"/>
                <w:color w:val="000000"/>
              </w:rPr>
            </w:pPr>
            <w:r w:rsidRPr="001C4276">
              <w:rPr>
                <w:rFonts w:cstheme="minorHAnsi"/>
                <w:color w:val="000000"/>
              </w:rPr>
              <w:t>Bypass Stomach to Ileum with Nonautologous Tissue Substitute, Via Natural or Artificial Opening Endoscopic</w:t>
            </w:r>
          </w:p>
        </w:tc>
      </w:tr>
      <w:tr w:rsidR="00375038" w:rsidRPr="00614ED2" w14:paraId="498F7F96" w14:textId="77777777" w:rsidTr="009617F5">
        <w:trPr>
          <w:trHeight w:val="300"/>
        </w:trPr>
        <w:tc>
          <w:tcPr>
            <w:tcW w:w="1872" w:type="dxa"/>
            <w:noWrap/>
            <w:vAlign w:val="bottom"/>
          </w:tcPr>
          <w:p w14:paraId="58A5D40B" w14:textId="2E70E620" w:rsidR="00375038" w:rsidRPr="00614ED2" w:rsidRDefault="00375038" w:rsidP="00375038">
            <w:pPr>
              <w:rPr>
                <w:rFonts w:cs="Arial"/>
                <w:color w:val="000000"/>
              </w:rPr>
            </w:pPr>
            <w:r w:rsidRPr="001C4276">
              <w:rPr>
                <w:rFonts w:cstheme="minorHAnsi"/>
                <w:color w:val="000000"/>
              </w:rPr>
              <w:t>0D168Z9</w:t>
            </w:r>
          </w:p>
        </w:tc>
        <w:tc>
          <w:tcPr>
            <w:tcW w:w="7560" w:type="dxa"/>
            <w:noWrap/>
            <w:vAlign w:val="bottom"/>
          </w:tcPr>
          <w:p w14:paraId="6CC480D6" w14:textId="3C39193D" w:rsidR="00375038" w:rsidRPr="00614ED2" w:rsidRDefault="00375038" w:rsidP="00375038">
            <w:pPr>
              <w:rPr>
                <w:rFonts w:cs="Arial"/>
                <w:color w:val="000000"/>
              </w:rPr>
            </w:pPr>
            <w:r w:rsidRPr="001C4276">
              <w:rPr>
                <w:rFonts w:cstheme="minorHAnsi"/>
                <w:color w:val="000000"/>
              </w:rPr>
              <w:t>Bypass Stomach to Duodenum, Via Natural or Artificial Opening Endoscopic</w:t>
            </w:r>
          </w:p>
        </w:tc>
      </w:tr>
      <w:tr w:rsidR="00375038" w:rsidRPr="00614ED2" w14:paraId="22BE558F" w14:textId="77777777" w:rsidTr="009617F5">
        <w:trPr>
          <w:trHeight w:val="300"/>
        </w:trPr>
        <w:tc>
          <w:tcPr>
            <w:tcW w:w="1872" w:type="dxa"/>
            <w:noWrap/>
            <w:vAlign w:val="bottom"/>
          </w:tcPr>
          <w:p w14:paraId="4239B1A2" w14:textId="758A1B2A" w:rsidR="00375038" w:rsidRPr="00614ED2" w:rsidRDefault="00375038" w:rsidP="00375038">
            <w:pPr>
              <w:rPr>
                <w:rFonts w:cs="Arial"/>
                <w:color w:val="000000"/>
              </w:rPr>
            </w:pPr>
            <w:r w:rsidRPr="001C4276">
              <w:rPr>
                <w:rFonts w:cstheme="minorHAnsi"/>
                <w:color w:val="000000"/>
              </w:rPr>
              <w:t>0D168ZA</w:t>
            </w:r>
          </w:p>
        </w:tc>
        <w:tc>
          <w:tcPr>
            <w:tcW w:w="7560" w:type="dxa"/>
            <w:noWrap/>
            <w:vAlign w:val="bottom"/>
          </w:tcPr>
          <w:p w14:paraId="3A607D93" w14:textId="4E410A93" w:rsidR="00375038" w:rsidRPr="00614ED2" w:rsidRDefault="00375038" w:rsidP="00375038">
            <w:pPr>
              <w:rPr>
                <w:rFonts w:cs="Arial"/>
                <w:color w:val="000000"/>
              </w:rPr>
            </w:pPr>
            <w:r w:rsidRPr="001C4276">
              <w:rPr>
                <w:rFonts w:cstheme="minorHAnsi"/>
                <w:color w:val="000000"/>
              </w:rPr>
              <w:t>Bypass Stomach to Jejunum, Via Natural or Artificial Opening Endoscopic</w:t>
            </w:r>
          </w:p>
        </w:tc>
      </w:tr>
      <w:tr w:rsidR="00375038" w:rsidRPr="00614ED2" w14:paraId="64443FCD" w14:textId="77777777" w:rsidTr="009617F5">
        <w:trPr>
          <w:trHeight w:val="300"/>
        </w:trPr>
        <w:tc>
          <w:tcPr>
            <w:tcW w:w="1872" w:type="dxa"/>
            <w:noWrap/>
            <w:vAlign w:val="bottom"/>
          </w:tcPr>
          <w:p w14:paraId="347A1903" w14:textId="303F8E08" w:rsidR="00375038" w:rsidRPr="00614ED2" w:rsidRDefault="00375038" w:rsidP="00375038">
            <w:pPr>
              <w:rPr>
                <w:rFonts w:cs="Arial"/>
                <w:color w:val="000000"/>
              </w:rPr>
            </w:pPr>
            <w:r w:rsidRPr="001C4276">
              <w:rPr>
                <w:rFonts w:cstheme="minorHAnsi"/>
                <w:color w:val="000000"/>
              </w:rPr>
              <w:t>0D168ZB</w:t>
            </w:r>
          </w:p>
        </w:tc>
        <w:tc>
          <w:tcPr>
            <w:tcW w:w="7560" w:type="dxa"/>
            <w:noWrap/>
            <w:vAlign w:val="bottom"/>
          </w:tcPr>
          <w:p w14:paraId="4B1E4B86" w14:textId="1138A093" w:rsidR="00375038" w:rsidRPr="00614ED2" w:rsidRDefault="00375038" w:rsidP="00375038">
            <w:pPr>
              <w:rPr>
                <w:rFonts w:cs="Arial"/>
                <w:color w:val="000000"/>
              </w:rPr>
            </w:pPr>
            <w:r w:rsidRPr="001C4276">
              <w:rPr>
                <w:rFonts w:cstheme="minorHAnsi"/>
                <w:color w:val="000000"/>
              </w:rPr>
              <w:t>Bypass Stomach to Ileum, Via Natural or Artificial Opening Endoscopic</w:t>
            </w:r>
          </w:p>
        </w:tc>
      </w:tr>
      <w:tr w:rsidR="00363287" w:rsidRPr="00614ED2" w14:paraId="15A066E3" w14:textId="77777777" w:rsidTr="00696E8F">
        <w:trPr>
          <w:trHeight w:val="300"/>
        </w:trPr>
        <w:tc>
          <w:tcPr>
            <w:tcW w:w="1872" w:type="dxa"/>
            <w:noWrap/>
            <w:vAlign w:val="center"/>
            <w:hideMark/>
          </w:tcPr>
          <w:p w14:paraId="3D1514C0" w14:textId="77777777" w:rsidR="00363287" w:rsidRPr="00614ED2" w:rsidRDefault="00363287" w:rsidP="00696E8F">
            <w:pPr>
              <w:rPr>
                <w:rFonts w:cs="Arial"/>
                <w:color w:val="000000"/>
              </w:rPr>
            </w:pPr>
            <w:r w:rsidRPr="00614ED2">
              <w:rPr>
                <w:rFonts w:cs="Arial"/>
                <w:color w:val="000000"/>
              </w:rPr>
              <w:t>0DB60Z3</w:t>
            </w:r>
          </w:p>
        </w:tc>
        <w:tc>
          <w:tcPr>
            <w:tcW w:w="7560" w:type="dxa"/>
            <w:noWrap/>
            <w:vAlign w:val="center"/>
            <w:hideMark/>
          </w:tcPr>
          <w:p w14:paraId="6CC9D294" w14:textId="77777777" w:rsidR="00363287" w:rsidRPr="00614ED2" w:rsidRDefault="00363287" w:rsidP="00696E8F">
            <w:pPr>
              <w:rPr>
                <w:rFonts w:cs="Arial"/>
                <w:color w:val="000000"/>
              </w:rPr>
            </w:pPr>
            <w:r w:rsidRPr="00614ED2">
              <w:rPr>
                <w:rFonts w:cs="Arial"/>
                <w:color w:val="000000"/>
              </w:rPr>
              <w:t>Excision of Stomach, Open Approach, Vertical</w:t>
            </w:r>
          </w:p>
        </w:tc>
      </w:tr>
      <w:tr w:rsidR="00363287" w:rsidRPr="00614ED2" w14:paraId="1FC04F1B" w14:textId="77777777" w:rsidTr="00696E8F">
        <w:trPr>
          <w:trHeight w:val="300"/>
        </w:trPr>
        <w:tc>
          <w:tcPr>
            <w:tcW w:w="1872" w:type="dxa"/>
            <w:noWrap/>
            <w:vAlign w:val="center"/>
            <w:hideMark/>
          </w:tcPr>
          <w:p w14:paraId="4597D454" w14:textId="77777777" w:rsidR="00363287" w:rsidRPr="00614ED2" w:rsidRDefault="00363287" w:rsidP="00696E8F">
            <w:pPr>
              <w:rPr>
                <w:rFonts w:cs="Arial"/>
                <w:color w:val="000000"/>
              </w:rPr>
            </w:pPr>
            <w:r w:rsidRPr="00614ED2">
              <w:rPr>
                <w:rFonts w:cs="Arial"/>
                <w:color w:val="000000"/>
              </w:rPr>
              <w:t>0DB60ZZ</w:t>
            </w:r>
          </w:p>
        </w:tc>
        <w:tc>
          <w:tcPr>
            <w:tcW w:w="7560" w:type="dxa"/>
            <w:noWrap/>
            <w:vAlign w:val="center"/>
            <w:hideMark/>
          </w:tcPr>
          <w:p w14:paraId="6CB96764" w14:textId="77777777" w:rsidR="00363287" w:rsidRPr="00614ED2" w:rsidRDefault="00363287" w:rsidP="00696E8F">
            <w:pPr>
              <w:rPr>
                <w:rFonts w:cs="Arial"/>
                <w:color w:val="000000"/>
              </w:rPr>
            </w:pPr>
            <w:r w:rsidRPr="00614ED2">
              <w:rPr>
                <w:rFonts w:cs="Arial"/>
                <w:color w:val="000000"/>
              </w:rPr>
              <w:t>Excision of Stomach, Open Approach</w:t>
            </w:r>
          </w:p>
        </w:tc>
      </w:tr>
      <w:tr w:rsidR="00363287" w:rsidRPr="00614ED2" w14:paraId="3601C90C" w14:textId="77777777" w:rsidTr="00696E8F">
        <w:trPr>
          <w:trHeight w:val="300"/>
        </w:trPr>
        <w:tc>
          <w:tcPr>
            <w:tcW w:w="1872" w:type="dxa"/>
            <w:noWrap/>
            <w:vAlign w:val="center"/>
            <w:hideMark/>
          </w:tcPr>
          <w:p w14:paraId="2FA78851" w14:textId="77777777" w:rsidR="00363287" w:rsidRPr="00614ED2" w:rsidRDefault="00363287" w:rsidP="00696E8F">
            <w:pPr>
              <w:rPr>
                <w:rFonts w:cs="Arial"/>
                <w:color w:val="000000"/>
              </w:rPr>
            </w:pPr>
            <w:r w:rsidRPr="00614ED2">
              <w:rPr>
                <w:rFonts w:cs="Arial"/>
                <w:color w:val="000000"/>
              </w:rPr>
              <w:t>0DB63Z3</w:t>
            </w:r>
          </w:p>
        </w:tc>
        <w:tc>
          <w:tcPr>
            <w:tcW w:w="7560" w:type="dxa"/>
            <w:noWrap/>
            <w:vAlign w:val="center"/>
            <w:hideMark/>
          </w:tcPr>
          <w:p w14:paraId="4925462B" w14:textId="77777777" w:rsidR="00363287" w:rsidRPr="00614ED2" w:rsidRDefault="00363287" w:rsidP="00696E8F">
            <w:pPr>
              <w:rPr>
                <w:rFonts w:cs="Arial"/>
                <w:color w:val="000000"/>
              </w:rPr>
            </w:pPr>
            <w:r w:rsidRPr="00614ED2">
              <w:rPr>
                <w:rFonts w:cs="Arial"/>
                <w:color w:val="000000"/>
              </w:rPr>
              <w:t>Excision of Stomach, Percutaneous Approach, Vertical</w:t>
            </w:r>
          </w:p>
        </w:tc>
      </w:tr>
      <w:tr w:rsidR="00363287" w:rsidRPr="00614ED2" w14:paraId="4F5D3528" w14:textId="77777777" w:rsidTr="00696E8F">
        <w:trPr>
          <w:trHeight w:val="300"/>
        </w:trPr>
        <w:tc>
          <w:tcPr>
            <w:tcW w:w="1872" w:type="dxa"/>
            <w:noWrap/>
            <w:vAlign w:val="center"/>
            <w:hideMark/>
          </w:tcPr>
          <w:p w14:paraId="7D8A9AA3" w14:textId="77777777" w:rsidR="00363287" w:rsidRPr="00614ED2" w:rsidRDefault="00363287" w:rsidP="00696E8F">
            <w:pPr>
              <w:rPr>
                <w:rFonts w:cs="Arial"/>
                <w:color w:val="000000"/>
              </w:rPr>
            </w:pPr>
            <w:r w:rsidRPr="00614ED2">
              <w:rPr>
                <w:rFonts w:cs="Arial"/>
                <w:color w:val="000000"/>
              </w:rPr>
              <w:t>0DB63ZZ</w:t>
            </w:r>
          </w:p>
        </w:tc>
        <w:tc>
          <w:tcPr>
            <w:tcW w:w="7560" w:type="dxa"/>
            <w:noWrap/>
            <w:vAlign w:val="center"/>
            <w:hideMark/>
          </w:tcPr>
          <w:p w14:paraId="495B51C8" w14:textId="77777777" w:rsidR="00363287" w:rsidRPr="00614ED2" w:rsidRDefault="00363287" w:rsidP="00696E8F">
            <w:pPr>
              <w:rPr>
                <w:rFonts w:cs="Arial"/>
                <w:color w:val="000000"/>
              </w:rPr>
            </w:pPr>
            <w:r w:rsidRPr="00614ED2">
              <w:rPr>
                <w:rFonts w:cs="Arial"/>
                <w:color w:val="000000"/>
              </w:rPr>
              <w:t>Excision of Stomach, Percutaneous Approach</w:t>
            </w:r>
          </w:p>
        </w:tc>
      </w:tr>
      <w:tr w:rsidR="00363287" w:rsidRPr="00614ED2" w14:paraId="3F247519" w14:textId="77777777" w:rsidTr="00696E8F">
        <w:trPr>
          <w:trHeight w:val="300"/>
        </w:trPr>
        <w:tc>
          <w:tcPr>
            <w:tcW w:w="1872" w:type="dxa"/>
            <w:noWrap/>
            <w:vAlign w:val="center"/>
            <w:hideMark/>
          </w:tcPr>
          <w:p w14:paraId="45CD0EA8" w14:textId="77777777" w:rsidR="00363287" w:rsidRPr="00614ED2" w:rsidRDefault="00363287" w:rsidP="00696E8F">
            <w:pPr>
              <w:rPr>
                <w:rFonts w:cs="Arial"/>
                <w:color w:val="000000"/>
              </w:rPr>
            </w:pPr>
            <w:r w:rsidRPr="00614ED2">
              <w:rPr>
                <w:rFonts w:cs="Arial"/>
                <w:color w:val="000000"/>
              </w:rPr>
              <w:t>0DB64Z3</w:t>
            </w:r>
          </w:p>
        </w:tc>
        <w:tc>
          <w:tcPr>
            <w:tcW w:w="7560" w:type="dxa"/>
            <w:noWrap/>
            <w:vAlign w:val="center"/>
            <w:hideMark/>
          </w:tcPr>
          <w:p w14:paraId="66B815AD" w14:textId="77777777" w:rsidR="00363287" w:rsidRPr="00614ED2" w:rsidRDefault="00363287" w:rsidP="00696E8F">
            <w:pPr>
              <w:rPr>
                <w:rFonts w:cs="Arial"/>
                <w:color w:val="000000"/>
              </w:rPr>
            </w:pPr>
            <w:r w:rsidRPr="00614ED2">
              <w:rPr>
                <w:rFonts w:cs="Arial"/>
                <w:color w:val="000000"/>
              </w:rPr>
              <w:t>Excision of Stomach, Percutaneous Endoscopic Approach, Vertical</w:t>
            </w:r>
          </w:p>
        </w:tc>
      </w:tr>
      <w:tr w:rsidR="00A8755F" w:rsidRPr="00614ED2" w14:paraId="63F0602F" w14:textId="77777777" w:rsidTr="00696E8F">
        <w:trPr>
          <w:trHeight w:val="300"/>
        </w:trPr>
        <w:tc>
          <w:tcPr>
            <w:tcW w:w="1872" w:type="dxa"/>
            <w:noWrap/>
            <w:vAlign w:val="center"/>
          </w:tcPr>
          <w:p w14:paraId="64951525" w14:textId="0188369E" w:rsidR="00A8755F" w:rsidRPr="00614ED2" w:rsidRDefault="00A8755F" w:rsidP="00696E8F">
            <w:pPr>
              <w:rPr>
                <w:rFonts w:cs="Arial"/>
                <w:color w:val="000000"/>
              </w:rPr>
            </w:pPr>
            <w:r w:rsidRPr="004115DE">
              <w:t>0DB64ZZ</w:t>
            </w:r>
          </w:p>
        </w:tc>
        <w:tc>
          <w:tcPr>
            <w:tcW w:w="7560" w:type="dxa"/>
            <w:noWrap/>
            <w:vAlign w:val="center"/>
          </w:tcPr>
          <w:p w14:paraId="46591E68" w14:textId="61A4095D" w:rsidR="00A8755F" w:rsidRPr="00614ED2" w:rsidRDefault="00A8755F" w:rsidP="00696E8F">
            <w:pPr>
              <w:rPr>
                <w:rFonts w:cs="Arial"/>
                <w:color w:val="000000"/>
              </w:rPr>
            </w:pPr>
            <w:r w:rsidRPr="004115DE">
              <w:t>Excision of Stomach, Percutaneous Endoscopic Approach</w:t>
            </w:r>
          </w:p>
        </w:tc>
      </w:tr>
    </w:tbl>
    <w:p w14:paraId="74AD2575" w14:textId="77777777" w:rsidR="00862093" w:rsidRPr="009A5185" w:rsidRDefault="00862093" w:rsidP="00FB29EB">
      <w:pPr>
        <w:rPr>
          <w:rFonts w:cs="Arial"/>
        </w:rPr>
      </w:pPr>
    </w:p>
    <w:p w14:paraId="3182F07E" w14:textId="77777777" w:rsidR="00BC1491" w:rsidRPr="009A5185" w:rsidRDefault="00BC1491" w:rsidP="00BC1491">
      <w:pPr>
        <w:rPr>
          <w:rFonts w:cs="Arial"/>
          <w:b/>
        </w:rPr>
      </w:pPr>
      <w:r w:rsidRPr="009A5185">
        <w:rPr>
          <w:rFonts w:cs="Arial"/>
          <w:b/>
        </w:rPr>
        <w:t>ICD-10 Morbid Obesity Diagnosis Codes</w:t>
      </w:r>
    </w:p>
    <w:p w14:paraId="0750D656" w14:textId="77777777" w:rsidR="00BC1491" w:rsidRDefault="00BC1491" w:rsidP="00BC1491">
      <w:pPr>
        <w:rPr>
          <w:rFonts w:cs="Arial"/>
          <w:b/>
        </w:rPr>
      </w:pPr>
    </w:p>
    <w:tbl>
      <w:tblPr>
        <w:tblStyle w:val="TableGrid"/>
        <w:tblW w:w="9432" w:type="dxa"/>
        <w:tblLook w:val="04A0" w:firstRow="1" w:lastRow="0" w:firstColumn="1" w:lastColumn="0" w:noHBand="0" w:noVBand="1"/>
      </w:tblPr>
      <w:tblGrid>
        <w:gridCol w:w="1872"/>
        <w:gridCol w:w="7560"/>
      </w:tblGrid>
      <w:tr w:rsidR="00363287" w:rsidRPr="0004317D" w14:paraId="18928415" w14:textId="77777777" w:rsidTr="00696E8F">
        <w:trPr>
          <w:trHeight w:val="432"/>
          <w:tblHeader/>
        </w:trPr>
        <w:tc>
          <w:tcPr>
            <w:tcW w:w="1872" w:type="dxa"/>
            <w:shd w:val="clear" w:color="auto" w:fill="BFBFBF" w:themeFill="background1" w:themeFillShade="BF"/>
            <w:noWrap/>
            <w:vAlign w:val="center"/>
          </w:tcPr>
          <w:p w14:paraId="433B5C70"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5755FB32"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E040C2" w14:paraId="1BB56EB7" w14:textId="77777777" w:rsidTr="00FB2D5F">
        <w:trPr>
          <w:trHeight w:val="300"/>
        </w:trPr>
        <w:tc>
          <w:tcPr>
            <w:tcW w:w="1872" w:type="dxa"/>
            <w:noWrap/>
            <w:vAlign w:val="center"/>
            <w:hideMark/>
          </w:tcPr>
          <w:p w14:paraId="47E1E814" w14:textId="77777777" w:rsidR="00363287" w:rsidRPr="00E040C2" w:rsidRDefault="00363287" w:rsidP="00696E8F">
            <w:pPr>
              <w:rPr>
                <w:rFonts w:cs="Arial"/>
                <w:color w:val="000000"/>
              </w:rPr>
            </w:pPr>
            <w:r w:rsidRPr="00E040C2">
              <w:rPr>
                <w:rFonts w:cs="Arial"/>
                <w:color w:val="000000"/>
              </w:rPr>
              <w:t xml:space="preserve">E66.01 </w:t>
            </w:r>
          </w:p>
        </w:tc>
        <w:tc>
          <w:tcPr>
            <w:tcW w:w="7560" w:type="dxa"/>
            <w:tcBorders>
              <w:bottom w:val="single" w:sz="4" w:space="0" w:color="auto"/>
            </w:tcBorders>
            <w:noWrap/>
            <w:vAlign w:val="center"/>
            <w:hideMark/>
          </w:tcPr>
          <w:p w14:paraId="409127EC" w14:textId="77777777" w:rsidR="00363287" w:rsidRPr="00E040C2" w:rsidRDefault="00363287" w:rsidP="00696E8F">
            <w:pPr>
              <w:rPr>
                <w:rFonts w:cs="Arial"/>
                <w:color w:val="000000"/>
              </w:rPr>
            </w:pPr>
            <w:r w:rsidRPr="00E040C2">
              <w:rPr>
                <w:rFonts w:cs="Arial"/>
                <w:color w:val="000000"/>
              </w:rPr>
              <w:t>Morbid (severe) obesity due to excess calories</w:t>
            </w:r>
          </w:p>
        </w:tc>
      </w:tr>
      <w:tr w:rsidR="00363287" w:rsidRPr="00E040C2" w14:paraId="4F2EC152" w14:textId="77777777" w:rsidTr="00FB2D5F">
        <w:trPr>
          <w:trHeight w:val="300"/>
        </w:trPr>
        <w:tc>
          <w:tcPr>
            <w:tcW w:w="1872" w:type="dxa"/>
            <w:noWrap/>
            <w:vAlign w:val="center"/>
            <w:hideMark/>
          </w:tcPr>
          <w:p w14:paraId="1A651E20" w14:textId="77777777" w:rsidR="00363287" w:rsidRPr="00E040C2" w:rsidRDefault="00363287" w:rsidP="00696E8F">
            <w:pPr>
              <w:rPr>
                <w:rFonts w:cs="Arial"/>
                <w:color w:val="000000"/>
              </w:rPr>
            </w:pPr>
            <w:r w:rsidRPr="00E040C2">
              <w:rPr>
                <w:rFonts w:cs="Arial"/>
                <w:color w:val="000000"/>
              </w:rPr>
              <w:t>E66.09</w:t>
            </w:r>
          </w:p>
        </w:tc>
        <w:tc>
          <w:tcPr>
            <w:tcW w:w="7560" w:type="dxa"/>
            <w:tcBorders>
              <w:bottom w:val="single" w:sz="4" w:space="0" w:color="auto"/>
            </w:tcBorders>
            <w:noWrap/>
            <w:vAlign w:val="center"/>
            <w:hideMark/>
          </w:tcPr>
          <w:p w14:paraId="34417B95" w14:textId="77777777" w:rsidR="00363287" w:rsidRPr="00E040C2" w:rsidRDefault="00363287" w:rsidP="00696E8F">
            <w:pPr>
              <w:rPr>
                <w:rFonts w:cs="Arial"/>
                <w:color w:val="000000"/>
              </w:rPr>
            </w:pPr>
            <w:r w:rsidRPr="00E040C2">
              <w:rPr>
                <w:rFonts w:cs="Arial"/>
                <w:color w:val="000000"/>
              </w:rPr>
              <w:t>Other obesity due to excess calories</w:t>
            </w:r>
          </w:p>
        </w:tc>
      </w:tr>
      <w:tr w:rsidR="00634A38" w:rsidRPr="00E040C2" w14:paraId="4DD9A685" w14:textId="77777777" w:rsidTr="00FB2D5F">
        <w:trPr>
          <w:trHeight w:val="300"/>
        </w:trPr>
        <w:tc>
          <w:tcPr>
            <w:tcW w:w="1872" w:type="dxa"/>
            <w:noWrap/>
            <w:vAlign w:val="center"/>
          </w:tcPr>
          <w:p w14:paraId="16F923C4" w14:textId="7C3EEE0D" w:rsidR="00634A38" w:rsidRPr="00E040C2" w:rsidRDefault="00634A38" w:rsidP="00634A38">
            <w:pPr>
              <w:rPr>
                <w:rFonts w:cs="Arial"/>
                <w:color w:val="000000"/>
              </w:rPr>
            </w:pPr>
            <w:r w:rsidRPr="001A7FD5">
              <w:rPr>
                <w:rFonts w:cs="Arial"/>
              </w:rPr>
              <w:t>E66.1</w:t>
            </w:r>
          </w:p>
        </w:tc>
        <w:tc>
          <w:tcPr>
            <w:tcW w:w="7560" w:type="dxa"/>
            <w:tcBorders>
              <w:top w:val="single" w:sz="4" w:space="0" w:color="auto"/>
            </w:tcBorders>
            <w:noWrap/>
            <w:vAlign w:val="center"/>
          </w:tcPr>
          <w:p w14:paraId="6EDDCBA0" w14:textId="153F6C13" w:rsidR="00634A38" w:rsidRPr="00E040C2" w:rsidRDefault="00634A38" w:rsidP="00634A38">
            <w:pPr>
              <w:rPr>
                <w:rFonts w:cs="Arial"/>
                <w:color w:val="000000"/>
              </w:rPr>
            </w:pPr>
            <w:r w:rsidRPr="001A7FD5">
              <w:rPr>
                <w:rFonts w:cs="Arial"/>
              </w:rPr>
              <w:t>Drug induced obesity</w:t>
            </w:r>
          </w:p>
        </w:tc>
      </w:tr>
      <w:tr w:rsidR="00634A38" w:rsidRPr="00E040C2" w14:paraId="6861604A" w14:textId="77777777" w:rsidTr="002C718A">
        <w:trPr>
          <w:trHeight w:val="300"/>
        </w:trPr>
        <w:tc>
          <w:tcPr>
            <w:tcW w:w="1872" w:type="dxa"/>
            <w:noWrap/>
            <w:vAlign w:val="center"/>
          </w:tcPr>
          <w:p w14:paraId="35C6E498" w14:textId="3D21D86A" w:rsidR="00634A38" w:rsidRPr="00E040C2" w:rsidRDefault="00634A38" w:rsidP="00634A38">
            <w:pPr>
              <w:rPr>
                <w:rFonts w:cs="Arial"/>
                <w:color w:val="000000"/>
              </w:rPr>
            </w:pPr>
            <w:r w:rsidRPr="001A7FD5">
              <w:rPr>
                <w:rFonts w:cs="Arial"/>
              </w:rPr>
              <w:t xml:space="preserve">E66.2 </w:t>
            </w:r>
          </w:p>
        </w:tc>
        <w:tc>
          <w:tcPr>
            <w:tcW w:w="7560" w:type="dxa"/>
            <w:noWrap/>
            <w:vAlign w:val="center"/>
          </w:tcPr>
          <w:p w14:paraId="2A3C5A4F" w14:textId="5678273C" w:rsidR="00634A38" w:rsidRPr="00E040C2" w:rsidRDefault="00634A38" w:rsidP="00634A38">
            <w:pPr>
              <w:rPr>
                <w:rFonts w:cs="Arial"/>
                <w:color w:val="000000"/>
              </w:rPr>
            </w:pPr>
            <w:r w:rsidRPr="001A7FD5">
              <w:rPr>
                <w:rFonts w:cs="Arial"/>
              </w:rPr>
              <w:t>Morbid (severe) obesity with alveolar hypoventilation</w:t>
            </w:r>
          </w:p>
        </w:tc>
      </w:tr>
      <w:tr w:rsidR="00634A38" w:rsidRPr="00E040C2" w14:paraId="074AD7FA" w14:textId="77777777" w:rsidTr="002C718A">
        <w:trPr>
          <w:trHeight w:val="300"/>
        </w:trPr>
        <w:tc>
          <w:tcPr>
            <w:tcW w:w="1872" w:type="dxa"/>
            <w:noWrap/>
            <w:vAlign w:val="center"/>
          </w:tcPr>
          <w:p w14:paraId="1DCA5FF6" w14:textId="5A8602A2" w:rsidR="00634A38" w:rsidRPr="00E040C2" w:rsidRDefault="00634A38" w:rsidP="00634A38">
            <w:pPr>
              <w:rPr>
                <w:rFonts w:cs="Arial"/>
                <w:color w:val="000000"/>
              </w:rPr>
            </w:pPr>
            <w:r w:rsidRPr="001A7FD5">
              <w:rPr>
                <w:rFonts w:cs="Arial"/>
              </w:rPr>
              <w:t xml:space="preserve">E66.3 </w:t>
            </w:r>
          </w:p>
        </w:tc>
        <w:tc>
          <w:tcPr>
            <w:tcW w:w="7560" w:type="dxa"/>
            <w:noWrap/>
            <w:vAlign w:val="center"/>
          </w:tcPr>
          <w:p w14:paraId="77D025E6" w14:textId="621FF8E3" w:rsidR="00634A38" w:rsidRPr="00E040C2" w:rsidRDefault="00634A38" w:rsidP="00634A38">
            <w:pPr>
              <w:rPr>
                <w:rFonts w:cs="Arial"/>
                <w:color w:val="000000"/>
              </w:rPr>
            </w:pPr>
            <w:r w:rsidRPr="001A7FD5">
              <w:rPr>
                <w:rFonts w:cs="Arial"/>
              </w:rPr>
              <w:t>Overweight</w:t>
            </w:r>
          </w:p>
        </w:tc>
      </w:tr>
      <w:tr w:rsidR="00163AA4" w:rsidRPr="00E040C2" w14:paraId="1BBCDCF1" w14:textId="77777777" w:rsidTr="002C718A">
        <w:trPr>
          <w:trHeight w:val="300"/>
        </w:trPr>
        <w:tc>
          <w:tcPr>
            <w:tcW w:w="1872" w:type="dxa"/>
            <w:noWrap/>
            <w:vAlign w:val="center"/>
          </w:tcPr>
          <w:p w14:paraId="78588813" w14:textId="151DE852" w:rsidR="00163AA4" w:rsidRPr="00163AA4" w:rsidRDefault="00163AA4" w:rsidP="00634A38">
            <w:pPr>
              <w:rPr>
                <w:rFonts w:cs="Arial"/>
                <w:color w:val="000000"/>
              </w:rPr>
            </w:pPr>
            <w:r w:rsidRPr="00163AA4">
              <w:rPr>
                <w:rFonts w:cs="Arial"/>
                <w:color w:val="000000"/>
              </w:rPr>
              <w:t>E66.8</w:t>
            </w:r>
          </w:p>
        </w:tc>
        <w:tc>
          <w:tcPr>
            <w:tcW w:w="7560" w:type="dxa"/>
            <w:noWrap/>
            <w:vAlign w:val="center"/>
          </w:tcPr>
          <w:p w14:paraId="77693FAE" w14:textId="01AF44F7" w:rsidR="00163AA4" w:rsidRPr="00163AA4" w:rsidRDefault="003A078E" w:rsidP="00634A38">
            <w:pPr>
              <w:rPr>
                <w:rFonts w:cs="Arial"/>
                <w:color w:val="000000"/>
              </w:rPr>
            </w:pPr>
            <w:r w:rsidRPr="003A078E">
              <w:rPr>
                <w:rFonts w:cs="Arial"/>
                <w:color w:val="000000"/>
              </w:rPr>
              <w:t>Other obesity</w:t>
            </w:r>
          </w:p>
        </w:tc>
      </w:tr>
      <w:tr w:rsidR="00634A38" w:rsidRPr="00E040C2" w14:paraId="7E21B19F" w14:textId="77777777" w:rsidTr="002C718A">
        <w:trPr>
          <w:trHeight w:val="300"/>
        </w:trPr>
        <w:tc>
          <w:tcPr>
            <w:tcW w:w="1872" w:type="dxa"/>
            <w:noWrap/>
            <w:vAlign w:val="center"/>
            <w:hideMark/>
          </w:tcPr>
          <w:p w14:paraId="4FBB377C" w14:textId="3057C853" w:rsidR="00634A38" w:rsidRPr="001150D4" w:rsidRDefault="00634A38" w:rsidP="00634A38">
            <w:pPr>
              <w:rPr>
                <w:rFonts w:cs="Arial"/>
                <w:color w:val="000000"/>
                <w:highlight w:val="yellow"/>
              </w:rPr>
            </w:pPr>
            <w:r w:rsidRPr="001150D4">
              <w:rPr>
                <w:rFonts w:cs="Arial"/>
                <w:color w:val="000000"/>
                <w:highlight w:val="yellow"/>
              </w:rPr>
              <w:t>E66.8</w:t>
            </w:r>
            <w:r w:rsidR="00F94891" w:rsidRPr="001150D4">
              <w:rPr>
                <w:rFonts w:cs="Arial"/>
                <w:color w:val="000000"/>
                <w:highlight w:val="yellow"/>
              </w:rPr>
              <w:t>11</w:t>
            </w:r>
          </w:p>
        </w:tc>
        <w:tc>
          <w:tcPr>
            <w:tcW w:w="7560" w:type="dxa"/>
            <w:noWrap/>
            <w:vAlign w:val="center"/>
            <w:hideMark/>
          </w:tcPr>
          <w:p w14:paraId="5C4C81F0" w14:textId="29C288CF" w:rsidR="00634A38" w:rsidRPr="001150D4" w:rsidRDefault="00BF765B" w:rsidP="00634A38">
            <w:pPr>
              <w:rPr>
                <w:rFonts w:cs="Arial"/>
                <w:color w:val="000000"/>
                <w:highlight w:val="yellow"/>
              </w:rPr>
            </w:pPr>
            <w:r w:rsidRPr="001150D4">
              <w:rPr>
                <w:rFonts w:cs="Arial"/>
                <w:color w:val="000000"/>
                <w:highlight w:val="yellow"/>
              </w:rPr>
              <w:t>Obesity, class 1</w:t>
            </w:r>
          </w:p>
        </w:tc>
      </w:tr>
      <w:tr w:rsidR="00F94891" w:rsidRPr="00E040C2" w14:paraId="755AD60C" w14:textId="77777777" w:rsidTr="002C718A">
        <w:trPr>
          <w:trHeight w:val="300"/>
        </w:trPr>
        <w:tc>
          <w:tcPr>
            <w:tcW w:w="1872" w:type="dxa"/>
            <w:noWrap/>
            <w:vAlign w:val="center"/>
          </w:tcPr>
          <w:p w14:paraId="2D5592F2" w14:textId="5225C67A" w:rsidR="00F94891" w:rsidRPr="001150D4" w:rsidRDefault="00F94891" w:rsidP="00F94891">
            <w:pPr>
              <w:rPr>
                <w:rFonts w:cs="Arial"/>
                <w:color w:val="000000"/>
                <w:highlight w:val="yellow"/>
              </w:rPr>
            </w:pPr>
            <w:r w:rsidRPr="001150D4">
              <w:rPr>
                <w:rFonts w:cs="Arial"/>
                <w:color w:val="000000"/>
                <w:highlight w:val="yellow"/>
              </w:rPr>
              <w:t>E66.812</w:t>
            </w:r>
          </w:p>
        </w:tc>
        <w:tc>
          <w:tcPr>
            <w:tcW w:w="7560" w:type="dxa"/>
            <w:noWrap/>
            <w:vAlign w:val="center"/>
          </w:tcPr>
          <w:p w14:paraId="46F30D87" w14:textId="55EF7830" w:rsidR="00F94891" w:rsidRPr="001150D4" w:rsidRDefault="00BF765B" w:rsidP="00F94891">
            <w:pPr>
              <w:rPr>
                <w:rFonts w:cs="Arial"/>
                <w:color w:val="000000"/>
                <w:highlight w:val="yellow"/>
              </w:rPr>
            </w:pPr>
            <w:r w:rsidRPr="001150D4">
              <w:rPr>
                <w:rFonts w:cs="Arial"/>
                <w:color w:val="000000"/>
                <w:highlight w:val="yellow"/>
              </w:rPr>
              <w:t>Obesity, class 2</w:t>
            </w:r>
          </w:p>
        </w:tc>
      </w:tr>
      <w:tr w:rsidR="00F94891" w:rsidRPr="00E040C2" w14:paraId="5A1713FA" w14:textId="77777777" w:rsidTr="002C718A">
        <w:trPr>
          <w:trHeight w:val="300"/>
        </w:trPr>
        <w:tc>
          <w:tcPr>
            <w:tcW w:w="1872" w:type="dxa"/>
            <w:noWrap/>
            <w:vAlign w:val="center"/>
          </w:tcPr>
          <w:p w14:paraId="4292D6FD" w14:textId="2F8CFA5B" w:rsidR="00F94891" w:rsidRPr="001150D4" w:rsidRDefault="00F94891" w:rsidP="00F94891">
            <w:pPr>
              <w:rPr>
                <w:rFonts w:cs="Arial"/>
                <w:color w:val="000000"/>
                <w:highlight w:val="yellow"/>
              </w:rPr>
            </w:pPr>
            <w:r w:rsidRPr="001150D4">
              <w:rPr>
                <w:rFonts w:cs="Arial"/>
                <w:color w:val="000000"/>
                <w:highlight w:val="yellow"/>
              </w:rPr>
              <w:t>E66.813</w:t>
            </w:r>
          </w:p>
        </w:tc>
        <w:tc>
          <w:tcPr>
            <w:tcW w:w="7560" w:type="dxa"/>
            <w:noWrap/>
            <w:vAlign w:val="center"/>
          </w:tcPr>
          <w:p w14:paraId="164E6F78" w14:textId="721DDBCB" w:rsidR="00F94891" w:rsidRPr="001150D4" w:rsidRDefault="00BF765B" w:rsidP="00F94891">
            <w:pPr>
              <w:rPr>
                <w:rFonts w:cs="Arial"/>
                <w:color w:val="000000"/>
                <w:highlight w:val="yellow"/>
              </w:rPr>
            </w:pPr>
            <w:r w:rsidRPr="001150D4">
              <w:rPr>
                <w:rFonts w:cs="Arial"/>
                <w:color w:val="000000"/>
                <w:highlight w:val="yellow"/>
              </w:rPr>
              <w:t>Obesity, class 3</w:t>
            </w:r>
          </w:p>
        </w:tc>
      </w:tr>
      <w:tr w:rsidR="00F94891" w:rsidRPr="00E040C2" w14:paraId="3BE28E4F" w14:textId="77777777" w:rsidTr="002C718A">
        <w:trPr>
          <w:trHeight w:val="300"/>
        </w:trPr>
        <w:tc>
          <w:tcPr>
            <w:tcW w:w="1872" w:type="dxa"/>
            <w:noWrap/>
            <w:vAlign w:val="center"/>
          </w:tcPr>
          <w:p w14:paraId="3353366A" w14:textId="655D47B6" w:rsidR="00F94891" w:rsidRPr="001150D4" w:rsidRDefault="00F94891" w:rsidP="00F94891">
            <w:pPr>
              <w:rPr>
                <w:rFonts w:cs="Arial"/>
                <w:color w:val="000000"/>
                <w:highlight w:val="yellow"/>
              </w:rPr>
            </w:pPr>
            <w:r w:rsidRPr="001150D4">
              <w:rPr>
                <w:rFonts w:cs="Arial"/>
                <w:color w:val="000000"/>
                <w:highlight w:val="yellow"/>
              </w:rPr>
              <w:t>E66.89</w:t>
            </w:r>
          </w:p>
        </w:tc>
        <w:tc>
          <w:tcPr>
            <w:tcW w:w="7560" w:type="dxa"/>
            <w:noWrap/>
            <w:vAlign w:val="center"/>
          </w:tcPr>
          <w:p w14:paraId="1A5B4E96" w14:textId="61641FFB" w:rsidR="00F94891" w:rsidRPr="001150D4" w:rsidRDefault="00F94891" w:rsidP="00F94891">
            <w:pPr>
              <w:rPr>
                <w:rFonts w:cs="Arial"/>
                <w:color w:val="000000"/>
                <w:highlight w:val="yellow"/>
              </w:rPr>
            </w:pPr>
            <w:r w:rsidRPr="001150D4">
              <w:rPr>
                <w:rFonts w:cs="Arial"/>
                <w:color w:val="000000"/>
                <w:highlight w:val="yellow"/>
              </w:rPr>
              <w:t>Other obesity</w:t>
            </w:r>
            <w:r w:rsidR="00BF765B" w:rsidRPr="001150D4">
              <w:rPr>
                <w:rFonts w:cs="Arial"/>
                <w:color w:val="000000"/>
                <w:highlight w:val="yellow"/>
              </w:rPr>
              <w:t xml:space="preserve"> not elsewhere classified</w:t>
            </w:r>
          </w:p>
        </w:tc>
      </w:tr>
      <w:tr w:rsidR="00F94891" w:rsidRPr="00E040C2" w14:paraId="5ABA9BB7" w14:textId="77777777" w:rsidTr="002C718A">
        <w:trPr>
          <w:trHeight w:val="300"/>
        </w:trPr>
        <w:tc>
          <w:tcPr>
            <w:tcW w:w="1872" w:type="dxa"/>
            <w:noWrap/>
            <w:vAlign w:val="center"/>
          </w:tcPr>
          <w:p w14:paraId="3778C689" w14:textId="6E6F4269" w:rsidR="00F94891" w:rsidRPr="00E040C2" w:rsidRDefault="00F94891" w:rsidP="00F94891">
            <w:pPr>
              <w:rPr>
                <w:rFonts w:cs="Arial"/>
                <w:color w:val="000000"/>
              </w:rPr>
            </w:pPr>
            <w:r w:rsidRPr="001A7FD5">
              <w:rPr>
                <w:rFonts w:cs="Arial"/>
              </w:rPr>
              <w:t>E66.9</w:t>
            </w:r>
          </w:p>
        </w:tc>
        <w:tc>
          <w:tcPr>
            <w:tcW w:w="7560" w:type="dxa"/>
            <w:noWrap/>
            <w:vAlign w:val="center"/>
          </w:tcPr>
          <w:p w14:paraId="2F6542A6" w14:textId="3D53A9AF" w:rsidR="00F94891" w:rsidRPr="00E040C2" w:rsidRDefault="00F94891" w:rsidP="00F94891">
            <w:pPr>
              <w:rPr>
                <w:rFonts w:cs="Arial"/>
                <w:color w:val="000000"/>
              </w:rPr>
            </w:pPr>
            <w:r w:rsidRPr="001A7FD5">
              <w:rPr>
                <w:rFonts w:cs="Arial"/>
              </w:rPr>
              <w:t>Obesity, unspecified</w:t>
            </w:r>
          </w:p>
        </w:tc>
      </w:tr>
      <w:tr w:rsidR="00F94891" w:rsidRPr="00E040C2" w14:paraId="7EE4E348" w14:textId="77777777" w:rsidTr="00696E8F">
        <w:trPr>
          <w:trHeight w:val="300"/>
        </w:trPr>
        <w:tc>
          <w:tcPr>
            <w:tcW w:w="1872" w:type="dxa"/>
            <w:noWrap/>
            <w:vAlign w:val="center"/>
            <w:hideMark/>
          </w:tcPr>
          <w:p w14:paraId="6DA80E01" w14:textId="77777777" w:rsidR="00F94891" w:rsidRPr="00E040C2" w:rsidRDefault="00F94891" w:rsidP="00F94891">
            <w:pPr>
              <w:rPr>
                <w:rFonts w:cs="Arial"/>
                <w:color w:val="000000"/>
              </w:rPr>
            </w:pPr>
            <w:r w:rsidRPr="00E040C2">
              <w:rPr>
                <w:rFonts w:cs="Arial"/>
                <w:color w:val="000000"/>
              </w:rPr>
              <w:lastRenderedPageBreak/>
              <w:t>Z68.35</w:t>
            </w:r>
          </w:p>
        </w:tc>
        <w:tc>
          <w:tcPr>
            <w:tcW w:w="7560" w:type="dxa"/>
            <w:noWrap/>
            <w:vAlign w:val="center"/>
            <w:hideMark/>
          </w:tcPr>
          <w:p w14:paraId="632E3645" w14:textId="77777777" w:rsidR="00F94891" w:rsidRPr="00E040C2" w:rsidRDefault="00F94891" w:rsidP="00F94891">
            <w:pPr>
              <w:rPr>
                <w:rFonts w:cs="Arial"/>
                <w:color w:val="000000"/>
              </w:rPr>
            </w:pPr>
            <w:r w:rsidRPr="00E040C2">
              <w:rPr>
                <w:rFonts w:cs="Arial"/>
                <w:color w:val="000000"/>
              </w:rPr>
              <w:t>Body mass index (BMI) 35.0-35.9, adult</w:t>
            </w:r>
          </w:p>
        </w:tc>
      </w:tr>
      <w:tr w:rsidR="00F94891" w:rsidRPr="00E040C2" w14:paraId="7C9D7D06" w14:textId="77777777" w:rsidTr="00696E8F">
        <w:trPr>
          <w:trHeight w:val="300"/>
        </w:trPr>
        <w:tc>
          <w:tcPr>
            <w:tcW w:w="1872" w:type="dxa"/>
            <w:noWrap/>
            <w:vAlign w:val="center"/>
            <w:hideMark/>
          </w:tcPr>
          <w:p w14:paraId="2DF048C7" w14:textId="77777777" w:rsidR="00F94891" w:rsidRPr="00E040C2" w:rsidRDefault="00F94891" w:rsidP="00F94891">
            <w:pPr>
              <w:rPr>
                <w:rFonts w:cs="Arial"/>
                <w:color w:val="000000"/>
              </w:rPr>
            </w:pPr>
            <w:r w:rsidRPr="00E040C2">
              <w:rPr>
                <w:rFonts w:cs="Arial"/>
                <w:color w:val="000000"/>
              </w:rPr>
              <w:t>Z68.36</w:t>
            </w:r>
          </w:p>
        </w:tc>
        <w:tc>
          <w:tcPr>
            <w:tcW w:w="7560" w:type="dxa"/>
            <w:noWrap/>
            <w:vAlign w:val="center"/>
            <w:hideMark/>
          </w:tcPr>
          <w:p w14:paraId="7624CB70" w14:textId="77777777" w:rsidR="00F94891" w:rsidRPr="00E040C2" w:rsidRDefault="00F94891" w:rsidP="00F94891">
            <w:pPr>
              <w:rPr>
                <w:rFonts w:cs="Arial"/>
                <w:color w:val="000000"/>
              </w:rPr>
            </w:pPr>
            <w:r w:rsidRPr="00E040C2">
              <w:rPr>
                <w:rFonts w:cs="Arial"/>
                <w:color w:val="000000"/>
              </w:rPr>
              <w:t>Body mass index (BMI) 36.0-36.9, adult</w:t>
            </w:r>
          </w:p>
        </w:tc>
      </w:tr>
      <w:tr w:rsidR="00F94891" w:rsidRPr="00E040C2" w14:paraId="06AD494F" w14:textId="77777777" w:rsidTr="00696E8F">
        <w:trPr>
          <w:trHeight w:val="300"/>
        </w:trPr>
        <w:tc>
          <w:tcPr>
            <w:tcW w:w="1872" w:type="dxa"/>
            <w:noWrap/>
            <w:vAlign w:val="center"/>
            <w:hideMark/>
          </w:tcPr>
          <w:p w14:paraId="40D23A67" w14:textId="77777777" w:rsidR="00F94891" w:rsidRPr="00E040C2" w:rsidRDefault="00F94891" w:rsidP="00F94891">
            <w:pPr>
              <w:rPr>
                <w:rFonts w:cs="Arial"/>
                <w:color w:val="000000"/>
              </w:rPr>
            </w:pPr>
            <w:r w:rsidRPr="00E040C2">
              <w:rPr>
                <w:rFonts w:cs="Arial"/>
                <w:color w:val="000000"/>
              </w:rPr>
              <w:t>Z68.37</w:t>
            </w:r>
          </w:p>
        </w:tc>
        <w:tc>
          <w:tcPr>
            <w:tcW w:w="7560" w:type="dxa"/>
            <w:noWrap/>
            <w:vAlign w:val="center"/>
            <w:hideMark/>
          </w:tcPr>
          <w:p w14:paraId="5C17588F" w14:textId="77777777" w:rsidR="00F94891" w:rsidRPr="00E040C2" w:rsidRDefault="00F94891" w:rsidP="00F94891">
            <w:pPr>
              <w:rPr>
                <w:rFonts w:cs="Arial"/>
                <w:color w:val="000000"/>
              </w:rPr>
            </w:pPr>
            <w:r w:rsidRPr="00E040C2">
              <w:rPr>
                <w:rFonts w:cs="Arial"/>
                <w:color w:val="000000"/>
              </w:rPr>
              <w:t>Body mass index (BMI) 37.0-37.9, adult</w:t>
            </w:r>
          </w:p>
        </w:tc>
      </w:tr>
      <w:tr w:rsidR="00F94891" w:rsidRPr="00E040C2" w14:paraId="7FBF144B" w14:textId="77777777" w:rsidTr="00696E8F">
        <w:trPr>
          <w:trHeight w:val="300"/>
        </w:trPr>
        <w:tc>
          <w:tcPr>
            <w:tcW w:w="1872" w:type="dxa"/>
            <w:noWrap/>
            <w:vAlign w:val="center"/>
            <w:hideMark/>
          </w:tcPr>
          <w:p w14:paraId="40E209A1" w14:textId="77777777" w:rsidR="00F94891" w:rsidRPr="00E040C2" w:rsidRDefault="00F94891" w:rsidP="00F94891">
            <w:pPr>
              <w:rPr>
                <w:rFonts w:cs="Arial"/>
                <w:color w:val="000000"/>
              </w:rPr>
            </w:pPr>
            <w:r w:rsidRPr="00E040C2">
              <w:rPr>
                <w:rFonts w:cs="Arial"/>
                <w:color w:val="000000"/>
              </w:rPr>
              <w:t>Z68.38</w:t>
            </w:r>
          </w:p>
        </w:tc>
        <w:tc>
          <w:tcPr>
            <w:tcW w:w="7560" w:type="dxa"/>
            <w:noWrap/>
            <w:vAlign w:val="center"/>
            <w:hideMark/>
          </w:tcPr>
          <w:p w14:paraId="3A984C97" w14:textId="77777777" w:rsidR="00F94891" w:rsidRPr="00E040C2" w:rsidRDefault="00F94891" w:rsidP="00F94891">
            <w:pPr>
              <w:rPr>
                <w:rFonts w:cs="Arial"/>
                <w:color w:val="000000"/>
              </w:rPr>
            </w:pPr>
            <w:r w:rsidRPr="00E040C2">
              <w:rPr>
                <w:rFonts w:cs="Arial"/>
                <w:color w:val="000000"/>
              </w:rPr>
              <w:t>Body mass index (BMI) 38.0-38.9, adult</w:t>
            </w:r>
          </w:p>
        </w:tc>
      </w:tr>
      <w:tr w:rsidR="00F94891" w:rsidRPr="00E040C2" w14:paraId="41D57654" w14:textId="77777777" w:rsidTr="00696E8F">
        <w:trPr>
          <w:trHeight w:val="300"/>
        </w:trPr>
        <w:tc>
          <w:tcPr>
            <w:tcW w:w="1872" w:type="dxa"/>
            <w:noWrap/>
            <w:vAlign w:val="center"/>
            <w:hideMark/>
          </w:tcPr>
          <w:p w14:paraId="607A8079" w14:textId="77777777" w:rsidR="00F94891" w:rsidRPr="00E040C2" w:rsidRDefault="00F94891" w:rsidP="00F94891">
            <w:pPr>
              <w:rPr>
                <w:rFonts w:cs="Arial"/>
                <w:color w:val="000000"/>
              </w:rPr>
            </w:pPr>
            <w:r w:rsidRPr="00E040C2">
              <w:rPr>
                <w:rFonts w:cs="Arial"/>
                <w:color w:val="000000"/>
              </w:rPr>
              <w:t>Z68.39</w:t>
            </w:r>
          </w:p>
        </w:tc>
        <w:tc>
          <w:tcPr>
            <w:tcW w:w="7560" w:type="dxa"/>
            <w:noWrap/>
            <w:vAlign w:val="center"/>
            <w:hideMark/>
          </w:tcPr>
          <w:p w14:paraId="569F8C47" w14:textId="77777777" w:rsidR="00F94891" w:rsidRPr="00E040C2" w:rsidRDefault="00F94891" w:rsidP="00F94891">
            <w:pPr>
              <w:rPr>
                <w:rFonts w:cs="Arial"/>
                <w:color w:val="000000"/>
              </w:rPr>
            </w:pPr>
            <w:r w:rsidRPr="00E040C2">
              <w:rPr>
                <w:rFonts w:cs="Arial"/>
                <w:color w:val="000000"/>
              </w:rPr>
              <w:t>Body mass index (BMI) 39.0-39.9, adult</w:t>
            </w:r>
          </w:p>
        </w:tc>
      </w:tr>
      <w:tr w:rsidR="00F94891" w:rsidRPr="00E040C2" w14:paraId="3510896D" w14:textId="77777777" w:rsidTr="00696E8F">
        <w:trPr>
          <w:trHeight w:val="300"/>
        </w:trPr>
        <w:tc>
          <w:tcPr>
            <w:tcW w:w="1872" w:type="dxa"/>
            <w:noWrap/>
            <w:vAlign w:val="center"/>
            <w:hideMark/>
          </w:tcPr>
          <w:p w14:paraId="35295BFE" w14:textId="77777777" w:rsidR="00F94891" w:rsidRPr="00E040C2" w:rsidRDefault="00F94891" w:rsidP="00F94891">
            <w:pPr>
              <w:rPr>
                <w:rFonts w:cs="Arial"/>
                <w:color w:val="000000"/>
              </w:rPr>
            </w:pPr>
            <w:r w:rsidRPr="00E040C2">
              <w:rPr>
                <w:rFonts w:cs="Arial"/>
                <w:color w:val="000000"/>
              </w:rPr>
              <w:t>Z68.41</w:t>
            </w:r>
          </w:p>
        </w:tc>
        <w:tc>
          <w:tcPr>
            <w:tcW w:w="7560" w:type="dxa"/>
            <w:noWrap/>
            <w:vAlign w:val="center"/>
            <w:hideMark/>
          </w:tcPr>
          <w:p w14:paraId="0EBAF332" w14:textId="77777777" w:rsidR="00F94891" w:rsidRPr="00E040C2" w:rsidRDefault="00F94891" w:rsidP="00F94891">
            <w:pPr>
              <w:rPr>
                <w:rFonts w:cs="Arial"/>
                <w:color w:val="000000"/>
              </w:rPr>
            </w:pPr>
            <w:r w:rsidRPr="00E040C2">
              <w:rPr>
                <w:rFonts w:cs="Arial"/>
                <w:color w:val="000000"/>
              </w:rPr>
              <w:t>Body mass index (BMI) 40.0-44.9, adult</w:t>
            </w:r>
          </w:p>
        </w:tc>
      </w:tr>
      <w:tr w:rsidR="00F94891" w:rsidRPr="00E040C2" w14:paraId="3FB1E439" w14:textId="77777777" w:rsidTr="00696E8F">
        <w:trPr>
          <w:trHeight w:val="300"/>
        </w:trPr>
        <w:tc>
          <w:tcPr>
            <w:tcW w:w="1872" w:type="dxa"/>
            <w:noWrap/>
            <w:vAlign w:val="center"/>
            <w:hideMark/>
          </w:tcPr>
          <w:p w14:paraId="5674E048" w14:textId="77777777" w:rsidR="00F94891" w:rsidRPr="00E040C2" w:rsidRDefault="00F94891" w:rsidP="00F94891">
            <w:pPr>
              <w:rPr>
                <w:rFonts w:cs="Arial"/>
                <w:color w:val="000000"/>
              </w:rPr>
            </w:pPr>
            <w:r w:rsidRPr="00E040C2">
              <w:rPr>
                <w:rFonts w:cs="Arial"/>
                <w:color w:val="000000"/>
              </w:rPr>
              <w:t>Z68.42</w:t>
            </w:r>
          </w:p>
        </w:tc>
        <w:tc>
          <w:tcPr>
            <w:tcW w:w="7560" w:type="dxa"/>
            <w:noWrap/>
            <w:vAlign w:val="center"/>
            <w:hideMark/>
          </w:tcPr>
          <w:p w14:paraId="5CCD0126" w14:textId="77777777" w:rsidR="00F94891" w:rsidRPr="00E040C2" w:rsidRDefault="00F94891" w:rsidP="00F94891">
            <w:pPr>
              <w:rPr>
                <w:rFonts w:cs="Arial"/>
                <w:color w:val="000000"/>
              </w:rPr>
            </w:pPr>
            <w:r w:rsidRPr="00E040C2">
              <w:rPr>
                <w:rFonts w:cs="Arial"/>
                <w:color w:val="000000"/>
              </w:rPr>
              <w:t>Body mass index (BMI) 45.0-49.9, adult</w:t>
            </w:r>
          </w:p>
        </w:tc>
      </w:tr>
      <w:tr w:rsidR="00F94891" w:rsidRPr="00E040C2" w14:paraId="4BD032DC" w14:textId="77777777" w:rsidTr="00696E8F">
        <w:trPr>
          <w:trHeight w:val="300"/>
        </w:trPr>
        <w:tc>
          <w:tcPr>
            <w:tcW w:w="1872" w:type="dxa"/>
            <w:noWrap/>
            <w:vAlign w:val="center"/>
            <w:hideMark/>
          </w:tcPr>
          <w:p w14:paraId="268D3B3F" w14:textId="77777777" w:rsidR="00F94891" w:rsidRPr="00E040C2" w:rsidRDefault="00F94891" w:rsidP="00F94891">
            <w:pPr>
              <w:rPr>
                <w:rFonts w:cs="Arial"/>
                <w:color w:val="000000"/>
              </w:rPr>
            </w:pPr>
            <w:r w:rsidRPr="00E040C2">
              <w:rPr>
                <w:rFonts w:cs="Arial"/>
                <w:color w:val="000000"/>
              </w:rPr>
              <w:t>Z68.43</w:t>
            </w:r>
          </w:p>
        </w:tc>
        <w:tc>
          <w:tcPr>
            <w:tcW w:w="7560" w:type="dxa"/>
            <w:noWrap/>
            <w:vAlign w:val="center"/>
            <w:hideMark/>
          </w:tcPr>
          <w:p w14:paraId="13269FE1" w14:textId="385FA56E" w:rsidR="00F94891" w:rsidRPr="00E040C2" w:rsidRDefault="00F94891" w:rsidP="00F94891">
            <w:pPr>
              <w:rPr>
                <w:rFonts w:cs="Arial"/>
                <w:color w:val="000000"/>
              </w:rPr>
            </w:pPr>
            <w:r w:rsidRPr="00E040C2">
              <w:rPr>
                <w:rFonts w:cs="Arial"/>
                <w:color w:val="000000"/>
              </w:rPr>
              <w:t>Body mass inde</w:t>
            </w:r>
            <w:r>
              <w:rPr>
                <w:rFonts w:cs="Arial"/>
                <w:color w:val="000000"/>
              </w:rPr>
              <w:t>x (BMI) 50.0-59.9</w:t>
            </w:r>
            <w:r w:rsidRPr="00E040C2">
              <w:rPr>
                <w:rFonts w:cs="Arial"/>
                <w:color w:val="000000"/>
              </w:rPr>
              <w:t>, adult</w:t>
            </w:r>
          </w:p>
        </w:tc>
      </w:tr>
      <w:tr w:rsidR="00F94891" w:rsidRPr="00E040C2" w14:paraId="6D29873E" w14:textId="77777777" w:rsidTr="00696E8F">
        <w:trPr>
          <w:trHeight w:val="300"/>
        </w:trPr>
        <w:tc>
          <w:tcPr>
            <w:tcW w:w="1872" w:type="dxa"/>
            <w:noWrap/>
            <w:vAlign w:val="center"/>
            <w:hideMark/>
          </w:tcPr>
          <w:p w14:paraId="0D3BFDA3" w14:textId="77777777" w:rsidR="00F94891" w:rsidRPr="00E040C2" w:rsidRDefault="00F94891" w:rsidP="00F94891">
            <w:pPr>
              <w:rPr>
                <w:rFonts w:cs="Arial"/>
                <w:color w:val="000000"/>
              </w:rPr>
            </w:pPr>
            <w:r w:rsidRPr="00E040C2">
              <w:rPr>
                <w:rFonts w:cs="Arial"/>
                <w:color w:val="000000"/>
              </w:rPr>
              <w:t>Z68.44</w:t>
            </w:r>
          </w:p>
        </w:tc>
        <w:tc>
          <w:tcPr>
            <w:tcW w:w="7560" w:type="dxa"/>
            <w:noWrap/>
            <w:vAlign w:val="center"/>
            <w:hideMark/>
          </w:tcPr>
          <w:p w14:paraId="517E1647" w14:textId="77777777" w:rsidR="00F94891" w:rsidRPr="00E040C2" w:rsidRDefault="00F94891" w:rsidP="00F94891">
            <w:pPr>
              <w:rPr>
                <w:rFonts w:cs="Arial"/>
                <w:color w:val="000000"/>
              </w:rPr>
            </w:pPr>
            <w:r w:rsidRPr="00E040C2">
              <w:rPr>
                <w:rFonts w:cs="Arial"/>
                <w:color w:val="000000"/>
              </w:rPr>
              <w:t>Body mass index (BMI) 60.0-69.9, adult</w:t>
            </w:r>
          </w:p>
        </w:tc>
      </w:tr>
      <w:tr w:rsidR="00F94891" w:rsidRPr="00E040C2" w14:paraId="5E50A523" w14:textId="77777777" w:rsidTr="00696E8F">
        <w:trPr>
          <w:trHeight w:val="300"/>
        </w:trPr>
        <w:tc>
          <w:tcPr>
            <w:tcW w:w="1872" w:type="dxa"/>
            <w:noWrap/>
            <w:vAlign w:val="center"/>
            <w:hideMark/>
          </w:tcPr>
          <w:p w14:paraId="6D36537A" w14:textId="77777777" w:rsidR="00F94891" w:rsidRPr="00E040C2" w:rsidRDefault="00F94891" w:rsidP="00F94891">
            <w:pPr>
              <w:rPr>
                <w:rFonts w:cs="Arial"/>
                <w:color w:val="000000"/>
              </w:rPr>
            </w:pPr>
            <w:r w:rsidRPr="00E040C2">
              <w:rPr>
                <w:rFonts w:cs="Arial"/>
                <w:color w:val="000000"/>
              </w:rPr>
              <w:t>Z68.45</w:t>
            </w:r>
          </w:p>
        </w:tc>
        <w:tc>
          <w:tcPr>
            <w:tcW w:w="7560" w:type="dxa"/>
            <w:noWrap/>
            <w:vAlign w:val="center"/>
            <w:hideMark/>
          </w:tcPr>
          <w:p w14:paraId="582D5632" w14:textId="77777777" w:rsidR="00F94891" w:rsidRPr="00E040C2" w:rsidRDefault="00F94891" w:rsidP="00F94891">
            <w:pPr>
              <w:rPr>
                <w:rFonts w:cs="Arial"/>
                <w:color w:val="000000"/>
              </w:rPr>
            </w:pPr>
            <w:r w:rsidRPr="00E040C2">
              <w:rPr>
                <w:rFonts w:cs="Arial"/>
                <w:color w:val="000000"/>
              </w:rPr>
              <w:t>Body mass index (BMI) 70 or greater, adult</w:t>
            </w:r>
          </w:p>
        </w:tc>
      </w:tr>
    </w:tbl>
    <w:p w14:paraId="56DC1BE9" w14:textId="77777777" w:rsidR="00A05F36" w:rsidRDefault="00A05F36" w:rsidP="00BC1491">
      <w:pPr>
        <w:rPr>
          <w:rFonts w:cs="Arial"/>
          <w:b/>
        </w:rPr>
      </w:pPr>
    </w:p>
    <w:p w14:paraId="798B14E6" w14:textId="124BB998" w:rsidR="00D51874" w:rsidRDefault="00D51874">
      <w:pPr>
        <w:rPr>
          <w:rFonts w:cs="Arial"/>
          <w:b/>
        </w:rPr>
      </w:pPr>
      <w:r w:rsidRPr="002911AD">
        <w:rPr>
          <w:rFonts w:cs="Arial"/>
          <w:b/>
        </w:rPr>
        <w:t xml:space="preserve">CPT </w:t>
      </w:r>
      <w:r>
        <w:rPr>
          <w:rFonts w:cs="Arial"/>
          <w:b/>
        </w:rPr>
        <w:t>Bariatric Surgery for Weight Loss</w:t>
      </w:r>
      <w:r w:rsidRPr="002911AD">
        <w:rPr>
          <w:rFonts w:cs="Arial"/>
          <w:b/>
        </w:rPr>
        <w:t xml:space="preserve"> Procedure Code</w:t>
      </w:r>
      <w:r>
        <w:rPr>
          <w:rFonts w:cs="Arial"/>
          <w:b/>
        </w:rPr>
        <w:t xml:space="preserve">s </w:t>
      </w:r>
    </w:p>
    <w:p w14:paraId="7827E37D" w14:textId="77777777" w:rsidR="00D51874" w:rsidRDefault="00D51874">
      <w:pPr>
        <w:rPr>
          <w:rFonts w:cs="Arial"/>
          <w:b/>
        </w:rPr>
      </w:pPr>
    </w:p>
    <w:p w14:paraId="77FF9A03" w14:textId="20FCF46E" w:rsidR="0046185E" w:rsidRDefault="0046185E" w:rsidP="0046185E">
      <w:pPr>
        <w:rPr>
          <w:lang w:eastAsia="ja-JP"/>
        </w:rPr>
      </w:pPr>
      <w:r w:rsidRPr="00222413">
        <w:rPr>
          <w:lang w:eastAsia="ja-JP"/>
        </w:rPr>
        <w:t>Leapfrog has provi</w:t>
      </w:r>
      <w:r>
        <w:rPr>
          <w:lang w:eastAsia="ja-JP"/>
        </w:rPr>
        <w:t>ded a set of CPT codes</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3C4697C" w14:textId="77777777" w:rsidR="0046185E" w:rsidRDefault="0046185E" w:rsidP="0046185E">
      <w:pPr>
        <w:rPr>
          <w:lang w:eastAsia="ja-JP"/>
        </w:rPr>
      </w:pPr>
    </w:p>
    <w:p w14:paraId="410F7F35" w14:textId="53EE875A" w:rsidR="0046185E" w:rsidRPr="00D51874" w:rsidRDefault="0046185E" w:rsidP="0046185E">
      <w:pPr>
        <w:rPr>
          <w:rFonts w:cs="Arial"/>
          <w:lang w:eastAsia="ja-JP"/>
        </w:rPr>
      </w:pPr>
      <w:bookmarkStart w:id="271" w:name="_Hlk123123892"/>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0A8FE0D6" w14:textId="77777777" w:rsidR="0046185E" w:rsidRPr="00D51874" w:rsidRDefault="0046185E" w:rsidP="0046185E">
      <w:pPr>
        <w:rPr>
          <w:rFonts w:cs="Arial"/>
          <w:lang w:eastAsia="ja-JP"/>
        </w:rPr>
      </w:pPr>
    </w:p>
    <w:p w14:paraId="1F8A43AA" w14:textId="24918542" w:rsidR="00D51874" w:rsidRDefault="0046185E"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bookmarkEnd w:id="271"/>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0403882" w14:textId="77777777" w:rsidR="00FB41BD" w:rsidRPr="00222413" w:rsidRDefault="00FB41BD" w:rsidP="00FB41BD">
      <w:pPr>
        <w:rPr>
          <w:lang w:eastAsia="ja-JP"/>
        </w:rPr>
      </w:pPr>
    </w:p>
    <w:p w14:paraId="16529937" w14:textId="7845B8D5" w:rsidR="00D51874" w:rsidRPr="00222413" w:rsidRDefault="00D51874" w:rsidP="00D51874">
      <w:pPr>
        <w:rPr>
          <w:lang w:eastAsia="ja-JP"/>
        </w:rPr>
      </w:pPr>
      <w:r>
        <w:rPr>
          <w:lang w:eastAsia="ja-JP"/>
        </w:rPr>
        <w:t>Using the CPT codes found for Bariatric Surgery for Weight Loss in the “Instructions” sheet, count t</w:t>
      </w:r>
      <w:r w:rsidRPr="00222413">
        <w:rPr>
          <w:lang w:eastAsia="ja-JP"/>
        </w:rPr>
        <w:t xml:space="preserve">he total number of adult (18 years of age or older) patients discharged </w:t>
      </w:r>
      <w:r>
        <w:rPr>
          <w:lang w:eastAsia="ja-JP"/>
        </w:rPr>
        <w:t xml:space="preserve">for the procedures </w:t>
      </w:r>
      <w:r w:rsidRPr="00222413">
        <w:rPr>
          <w:lang w:eastAsia="ja-JP"/>
        </w:rPr>
        <w:t xml:space="preserve">with </w:t>
      </w:r>
      <w:r>
        <w:rPr>
          <w:lang w:eastAsia="ja-JP"/>
        </w:rPr>
        <w:t>the</w:t>
      </w:r>
      <w:r w:rsidRPr="00222413">
        <w:rPr>
          <w:lang w:eastAsia="ja-JP"/>
        </w:rPr>
        <w:t xml:space="preserve"> CPT code</w:t>
      </w:r>
      <w:r>
        <w:rPr>
          <w:lang w:eastAsia="ja-JP"/>
        </w:rPr>
        <w:t>s</w:t>
      </w:r>
      <w:r w:rsidRPr="00222413">
        <w:rPr>
          <w:lang w:eastAsia="ja-JP"/>
        </w:rPr>
        <w:t xml:space="preserve"> listed</w:t>
      </w:r>
      <w:r w:rsidR="007A2370">
        <w:rPr>
          <w:lang w:eastAsia="ja-JP"/>
        </w:rPr>
        <w:t xml:space="preserve"> </w:t>
      </w:r>
      <w:r w:rsidR="007A2370" w:rsidRPr="009A5185">
        <w:rPr>
          <w:rFonts w:cs="Arial"/>
        </w:rPr>
        <w:t xml:space="preserve">AND any of the </w:t>
      </w:r>
      <w:r w:rsidR="00407E32">
        <w:rPr>
          <w:rFonts w:cs="Arial"/>
        </w:rPr>
        <w:t>above</w:t>
      </w:r>
      <w:r w:rsidR="007A2370" w:rsidRPr="009A5185">
        <w:rPr>
          <w:rFonts w:cs="Arial"/>
        </w:rPr>
        <w:t xml:space="preserve"> ICD-10 </w:t>
      </w:r>
      <w:r w:rsidR="00407E32">
        <w:rPr>
          <w:rFonts w:cs="Arial"/>
        </w:rPr>
        <w:t xml:space="preserve">diagnosis </w:t>
      </w:r>
      <w:r w:rsidR="007A2370" w:rsidRPr="009A5185">
        <w:rPr>
          <w:rFonts w:cs="Arial"/>
        </w:rPr>
        <w:t xml:space="preserve">codes in the </w:t>
      </w:r>
      <w:r w:rsidR="007A2370" w:rsidRPr="009A5185">
        <w:rPr>
          <w:rFonts w:cs="Arial"/>
          <w:b/>
          <w:u w:val="single"/>
        </w:rPr>
        <w:t>primary</w:t>
      </w:r>
      <w:r w:rsidR="007A2370" w:rsidRPr="009A5185">
        <w:rPr>
          <w:rFonts w:cs="Arial"/>
        </w:rPr>
        <w:t xml:space="preserve"> diagnosis field.</w:t>
      </w:r>
      <w:r w:rsidRPr="00222413">
        <w:rPr>
          <w:lang w:eastAsia="ja-JP"/>
        </w:rPr>
        <w:t xml:space="preserve"> The CPT code</w:t>
      </w:r>
      <w:r>
        <w:rPr>
          <w:lang w:eastAsia="ja-JP"/>
        </w:rPr>
        <w:t>s</w:t>
      </w:r>
      <w:r w:rsidRPr="00222413">
        <w:rPr>
          <w:lang w:eastAsia="ja-JP"/>
        </w:rPr>
        <w:t xml:space="preserve"> can be in any procedure field.</w:t>
      </w:r>
    </w:p>
    <w:p w14:paraId="55279E92" w14:textId="2E678623" w:rsidR="00A05F36" w:rsidRDefault="00A05F36">
      <w:pPr>
        <w:rPr>
          <w:rFonts w:cs="Arial"/>
          <w:b/>
        </w:rPr>
      </w:pPr>
    </w:p>
    <w:p w14:paraId="6BFB3A93" w14:textId="5491C534" w:rsidR="00A05F36" w:rsidRPr="009A5185" w:rsidRDefault="00A05F36" w:rsidP="000C2C54">
      <w:pPr>
        <w:pStyle w:val="Heading44"/>
      </w:pPr>
      <w:bookmarkStart w:id="272" w:name="_Total_Knee_Replacement"/>
      <w:bookmarkEnd w:id="272"/>
      <w:r>
        <w:t>Total Knee Replacement</w:t>
      </w:r>
      <w:r w:rsidRPr="009A5185">
        <w:t xml:space="preserve"> Measure </w:t>
      </w:r>
      <w:r w:rsidR="000765C6">
        <w:t>Specifications</w:t>
      </w:r>
    </w:p>
    <w:p w14:paraId="20031D0E" w14:textId="77777777" w:rsidR="00A05F36" w:rsidRPr="009A5185" w:rsidRDefault="00A05F36" w:rsidP="00A05F36">
      <w:pPr>
        <w:rPr>
          <w:rFonts w:cs="Arial"/>
        </w:rPr>
      </w:pPr>
    </w:p>
    <w:p w14:paraId="327E5B1C" w14:textId="57C31E2F" w:rsidR="00A05F36" w:rsidRPr="009A5185" w:rsidRDefault="00A05F36" w:rsidP="00A05F36">
      <w:pPr>
        <w:rPr>
          <w:rFonts w:cs="Arial"/>
        </w:rPr>
      </w:pPr>
      <w:bookmarkStart w:id="273" w:name="_Hlk57906836"/>
      <w:r w:rsidRPr="009A5185">
        <w:rPr>
          <w:rFonts w:cs="Arial"/>
        </w:rPr>
        <w:t xml:space="preserve">For </w:t>
      </w:r>
      <w:r>
        <w:rPr>
          <w:rFonts w:cs="Arial"/>
        </w:rPr>
        <w:t>total knee replacement</w:t>
      </w:r>
      <w:r w:rsidRPr="009A5185">
        <w:rPr>
          <w:rFonts w:cs="Arial"/>
        </w:rPr>
        <w:t xml:space="preserve">, </w:t>
      </w:r>
      <w:r w:rsidRPr="00873014">
        <w:rPr>
          <w:rFonts w:cs="Arial"/>
        </w:rPr>
        <w:t xml:space="preserve">there </w:t>
      </w:r>
      <w:r w:rsidR="005665EE">
        <w:rPr>
          <w:rFonts w:cs="Arial"/>
        </w:rPr>
        <w:t xml:space="preserve">are two sets of codes. One </w:t>
      </w:r>
      <w:r w:rsidRPr="00873014">
        <w:rPr>
          <w:rFonts w:cs="Arial"/>
        </w:rPr>
        <w:t>set of ICD-10 codes</w:t>
      </w:r>
      <w:r w:rsidR="005665EE">
        <w:rPr>
          <w:rFonts w:cs="Arial"/>
        </w:rPr>
        <w:t xml:space="preserve"> for counting inpatient discharges and one</w:t>
      </w:r>
      <w:r w:rsidR="002911AD">
        <w:rPr>
          <w:rFonts w:cs="Arial"/>
        </w:rPr>
        <w:t xml:space="preserve"> CPT code</w:t>
      </w:r>
      <w:r w:rsidRPr="00873014">
        <w:rPr>
          <w:rFonts w:cs="Arial"/>
        </w:rPr>
        <w:t xml:space="preserve"> for counting </w:t>
      </w:r>
      <w:r w:rsidR="002911AD">
        <w:rPr>
          <w:rFonts w:cs="Arial"/>
        </w:rPr>
        <w:t xml:space="preserve">outpatient </w:t>
      </w:r>
      <w:r w:rsidRPr="00873014">
        <w:rPr>
          <w:rFonts w:cs="Arial"/>
        </w:rPr>
        <w:t xml:space="preserve">discharges. The </w:t>
      </w:r>
      <w:r w:rsidR="005665EE">
        <w:rPr>
          <w:rFonts w:cs="Arial"/>
        </w:rPr>
        <w:t xml:space="preserve">two </w:t>
      </w:r>
      <w:r w:rsidRPr="00873014">
        <w:rPr>
          <w:rFonts w:cs="Arial"/>
        </w:rPr>
        <w:t>set</w:t>
      </w:r>
      <w:r w:rsidR="005665EE">
        <w:rPr>
          <w:rFonts w:cs="Arial"/>
        </w:rPr>
        <w:t>s</w:t>
      </w:r>
      <w:r w:rsidRPr="00873014">
        <w:rPr>
          <w:rFonts w:cs="Arial"/>
        </w:rPr>
        <w:t xml:space="preserve"> of codes </w:t>
      </w:r>
      <w:r w:rsidR="005665EE">
        <w:rPr>
          <w:rFonts w:cs="Arial"/>
        </w:rPr>
        <w:t xml:space="preserve">are </w:t>
      </w:r>
      <w:r w:rsidRPr="00873014">
        <w:rPr>
          <w:rFonts w:cs="Arial"/>
        </w:rPr>
        <w:t>to identify patients who have had the procedure.</w:t>
      </w:r>
    </w:p>
    <w:p w14:paraId="3479FD6A" w14:textId="77777777" w:rsidR="00A05F36" w:rsidRPr="009A5185" w:rsidRDefault="00A05F36" w:rsidP="00A05F36">
      <w:pPr>
        <w:rPr>
          <w:rFonts w:cs="Arial"/>
        </w:rPr>
      </w:pPr>
    </w:p>
    <w:bookmarkEnd w:id="273"/>
    <w:p w14:paraId="38D11943"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48C2F2E2" w14:textId="4C690F41" w:rsidR="00DE7E98" w:rsidRPr="00D51874"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or the CPT Code </w:t>
      </w:r>
      <w:r w:rsidR="00544757" w:rsidRPr="009A5185">
        <w:rPr>
          <w:rFonts w:cs="Arial"/>
        </w:rPr>
        <w:t>in any procedure field</w:t>
      </w:r>
      <w:r w:rsidRPr="00D51874">
        <w:rPr>
          <w:rFonts w:cs="Arial"/>
        </w:rPr>
        <w:t xml:space="preserve">. This method does not require chart review. Hospitals should report on total knee replacement procedures performed in the outpatient locations included in Section </w:t>
      </w:r>
      <w:r w:rsidR="000B1028">
        <w:rPr>
          <w:rFonts w:cs="Arial"/>
        </w:rPr>
        <w:t>9</w:t>
      </w:r>
      <w:r w:rsidRPr="00D51874">
        <w:rPr>
          <w:rFonts w:cs="Arial"/>
        </w:rPr>
        <w:t>: Outpatient Procedures.</w:t>
      </w:r>
    </w:p>
    <w:p w14:paraId="79ECB63E" w14:textId="310A83A0" w:rsidR="00DE7E98" w:rsidRPr="00541516"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w:t>
      </w:r>
      <w:r w:rsidR="00544757">
        <w:rPr>
          <w:rFonts w:cs="Arial"/>
        </w:rPr>
        <w:t xml:space="preserve">or CPT Code </w:t>
      </w:r>
      <w:r w:rsidRPr="00D51874">
        <w:rPr>
          <w:rFonts w:cs="Arial"/>
        </w:rPr>
        <w:t xml:space="preserve">in any procedure field. </w:t>
      </w:r>
      <w:r w:rsidR="00544757">
        <w:rPr>
          <w:rFonts w:cs="Arial"/>
          <w:b/>
          <w:bCs/>
        </w:rPr>
        <w:t xml:space="preserve">For </w:t>
      </w:r>
      <w:r w:rsidR="00D803A4">
        <w:rPr>
          <w:rFonts w:cs="Arial"/>
          <w:b/>
          <w:bCs/>
        </w:rPr>
        <w:t xml:space="preserve">inpatient </w:t>
      </w:r>
      <w:r w:rsidR="00544757">
        <w:rPr>
          <w:rFonts w:cs="Arial"/>
          <w:b/>
          <w:bCs/>
        </w:rPr>
        <w:t xml:space="preserve">cases </w:t>
      </w:r>
      <w:r w:rsidR="00D803A4">
        <w:rPr>
          <w:rFonts w:cs="Arial"/>
          <w:b/>
          <w:bCs/>
        </w:rPr>
        <w:t>using</w:t>
      </w:r>
      <w:r w:rsidR="00544757">
        <w:rPr>
          <w:rFonts w:cs="Arial"/>
          <w:b/>
          <w:bCs/>
        </w:rPr>
        <w:t xml:space="preserve"> ICD-10 codes, e</w:t>
      </w:r>
      <w:r w:rsidRPr="00D51874">
        <w:rPr>
          <w:rFonts w:cs="Arial"/>
          <w:b/>
          <w:bCs/>
        </w:rPr>
        <w:t>xclude any patients where the procedure was done as a revision</w:t>
      </w:r>
      <w:r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Pr="00D51874">
        <w:rPr>
          <w:rFonts w:cs="Arial"/>
        </w:rPr>
        <w:t xml:space="preserve">to ensure that revisions are not included. </w:t>
      </w:r>
      <w:r w:rsidR="00544757">
        <w:rPr>
          <w:rFonts w:cs="Arial"/>
        </w:rPr>
        <w:t xml:space="preserve">Chart review is not required for </w:t>
      </w:r>
      <w:r w:rsidR="00D803A4">
        <w:rPr>
          <w:rFonts w:cs="Arial"/>
        </w:rPr>
        <w:t xml:space="preserve">outpatient </w:t>
      </w:r>
      <w:r w:rsidR="00544757">
        <w:rPr>
          <w:rFonts w:cs="Arial"/>
        </w:rPr>
        <w:t xml:space="preserve">cases </w:t>
      </w:r>
      <w:r w:rsidR="00D803A4">
        <w:rPr>
          <w:rFonts w:cs="Arial"/>
        </w:rPr>
        <w:t>using</w:t>
      </w:r>
      <w:r w:rsidR="00544757">
        <w:rPr>
          <w:rFonts w:cs="Arial"/>
        </w:rPr>
        <w:t xml:space="preserve"> the specified CPT Code. </w:t>
      </w:r>
      <w:r w:rsidRPr="00D51874">
        <w:rPr>
          <w:rFonts w:cs="Arial"/>
        </w:rPr>
        <w:t xml:space="preserve">Hospitals should report on total knee replacement procedures performed in the outpatient locations included in Section </w:t>
      </w:r>
      <w:r w:rsidR="000B1028">
        <w:rPr>
          <w:rFonts w:cs="Arial"/>
        </w:rPr>
        <w:t>9</w:t>
      </w:r>
      <w:r w:rsidRPr="00D51874">
        <w:rPr>
          <w:rFonts w:cs="Arial"/>
        </w:rPr>
        <w:t>: Outpatient Procedures.</w:t>
      </w:r>
      <w:r w:rsidR="00544757">
        <w:rPr>
          <w:rFonts w:cs="Arial"/>
        </w:rPr>
        <w:t xml:space="preserve"> </w:t>
      </w:r>
    </w:p>
    <w:p w14:paraId="3F3C966B" w14:textId="77777777" w:rsidR="00A05F36" w:rsidRPr="009A5185" w:rsidRDefault="00A05F36" w:rsidP="00A05F36">
      <w:pPr>
        <w:rPr>
          <w:rFonts w:cs="Arial"/>
        </w:rPr>
      </w:pPr>
    </w:p>
    <w:p w14:paraId="12635A92" w14:textId="4D30821D" w:rsidR="00A05F36" w:rsidRDefault="00A05F36" w:rsidP="00A05F36">
      <w:pPr>
        <w:rPr>
          <w:rFonts w:cs="Arial"/>
          <w:b/>
        </w:rPr>
      </w:pPr>
      <w:r w:rsidRPr="009A5185">
        <w:rPr>
          <w:rFonts w:cs="Arial"/>
          <w:b/>
        </w:rPr>
        <w:t xml:space="preserve">ICD-10 </w:t>
      </w:r>
      <w:r>
        <w:rPr>
          <w:rFonts w:cs="Arial"/>
          <w:b/>
        </w:rPr>
        <w:t>Total Knee Replacement</w:t>
      </w:r>
      <w:r w:rsidRPr="009A5185">
        <w:rPr>
          <w:rFonts w:cs="Arial"/>
          <w:b/>
        </w:rPr>
        <w:t xml:space="preserve"> Procedure Codes </w:t>
      </w:r>
    </w:p>
    <w:p w14:paraId="58FC7F2E" w14:textId="69A7F015" w:rsidR="004F7F0B" w:rsidRDefault="004F7F0B" w:rsidP="00A05F36">
      <w:pPr>
        <w:rPr>
          <w:rFonts w:cs="Arial"/>
          <w:b/>
        </w:rPr>
      </w:pPr>
    </w:p>
    <w:tbl>
      <w:tblPr>
        <w:tblStyle w:val="TableGrid"/>
        <w:tblW w:w="9360" w:type="dxa"/>
        <w:jc w:val="center"/>
        <w:tblLook w:val="04A0" w:firstRow="1" w:lastRow="0" w:firstColumn="1" w:lastColumn="0" w:noHBand="0" w:noVBand="1"/>
      </w:tblPr>
      <w:tblGrid>
        <w:gridCol w:w="1722"/>
        <w:gridCol w:w="7638"/>
      </w:tblGrid>
      <w:tr w:rsidR="004F7F0B" w:rsidRPr="00F43C2F" w14:paraId="24266366" w14:textId="77777777" w:rsidTr="00696E8F">
        <w:trPr>
          <w:trHeight w:val="300"/>
          <w:jc w:val="center"/>
        </w:trPr>
        <w:tc>
          <w:tcPr>
            <w:tcW w:w="1722" w:type="dxa"/>
            <w:shd w:val="clear" w:color="auto" w:fill="BFBFBF"/>
            <w:noWrap/>
            <w:vAlign w:val="center"/>
          </w:tcPr>
          <w:p w14:paraId="56B8FC5E" w14:textId="77777777" w:rsidR="004F7F0B" w:rsidRPr="00F43C2F" w:rsidRDefault="004F7F0B" w:rsidP="00696E8F">
            <w:pPr>
              <w:rPr>
                <w:rFonts w:cs="Arial"/>
                <w:color w:val="000000"/>
              </w:rPr>
            </w:pPr>
            <w:r w:rsidRPr="00F43C2F">
              <w:rPr>
                <w:rFonts w:cs="Arial"/>
                <w:b/>
                <w:bCs/>
                <w:color w:val="000000"/>
              </w:rPr>
              <w:t>ICD10 Procedure Code</w:t>
            </w:r>
          </w:p>
        </w:tc>
        <w:tc>
          <w:tcPr>
            <w:tcW w:w="7638" w:type="dxa"/>
            <w:shd w:val="clear" w:color="auto" w:fill="BFBFBF"/>
            <w:noWrap/>
            <w:vAlign w:val="center"/>
          </w:tcPr>
          <w:p w14:paraId="11B692B2" w14:textId="77777777" w:rsidR="004F7F0B" w:rsidRPr="00F43C2F" w:rsidRDefault="004F7F0B" w:rsidP="00696E8F">
            <w:pPr>
              <w:rPr>
                <w:rFonts w:cs="Arial"/>
                <w:color w:val="000000"/>
              </w:rPr>
            </w:pPr>
            <w:r w:rsidRPr="00F43C2F">
              <w:rPr>
                <w:rFonts w:cs="Arial"/>
                <w:b/>
                <w:bCs/>
                <w:color w:val="000000"/>
              </w:rPr>
              <w:t>Code Description</w:t>
            </w:r>
          </w:p>
        </w:tc>
      </w:tr>
      <w:tr w:rsidR="004F7F0B" w:rsidRPr="00F43C2F" w14:paraId="10B13C22" w14:textId="77777777" w:rsidTr="00696E8F">
        <w:trPr>
          <w:trHeight w:val="300"/>
          <w:jc w:val="center"/>
        </w:trPr>
        <w:tc>
          <w:tcPr>
            <w:tcW w:w="1722" w:type="dxa"/>
            <w:noWrap/>
            <w:vAlign w:val="center"/>
            <w:hideMark/>
          </w:tcPr>
          <w:p w14:paraId="6FC00463" w14:textId="77777777" w:rsidR="004F7F0B" w:rsidRPr="00F43C2F" w:rsidRDefault="004F7F0B" w:rsidP="00696E8F">
            <w:pPr>
              <w:rPr>
                <w:rFonts w:cs="Arial"/>
                <w:color w:val="000000"/>
              </w:rPr>
            </w:pPr>
            <w:r w:rsidRPr="00F43C2F">
              <w:rPr>
                <w:rFonts w:cs="Arial"/>
                <w:color w:val="000000"/>
              </w:rPr>
              <w:t>0SRC0J9</w:t>
            </w:r>
          </w:p>
        </w:tc>
        <w:tc>
          <w:tcPr>
            <w:tcW w:w="7638" w:type="dxa"/>
            <w:noWrap/>
            <w:vAlign w:val="center"/>
            <w:hideMark/>
          </w:tcPr>
          <w:p w14:paraId="34753CFB" w14:textId="77777777" w:rsidR="004F7F0B" w:rsidRPr="00F43C2F" w:rsidRDefault="004F7F0B" w:rsidP="00696E8F">
            <w:pPr>
              <w:rPr>
                <w:rFonts w:cs="Arial"/>
                <w:color w:val="000000"/>
              </w:rPr>
            </w:pPr>
            <w:r w:rsidRPr="00F43C2F">
              <w:rPr>
                <w:rFonts w:cs="Arial"/>
                <w:color w:val="000000"/>
              </w:rPr>
              <w:t>Replacement of Right Knee Joint with Synthetic Substitute, Cemented, Open Approach</w:t>
            </w:r>
          </w:p>
        </w:tc>
      </w:tr>
      <w:tr w:rsidR="004F7F0B" w:rsidRPr="00F43C2F" w14:paraId="7C856822" w14:textId="77777777" w:rsidTr="00696E8F">
        <w:trPr>
          <w:trHeight w:val="300"/>
          <w:jc w:val="center"/>
        </w:trPr>
        <w:tc>
          <w:tcPr>
            <w:tcW w:w="1722" w:type="dxa"/>
            <w:noWrap/>
            <w:vAlign w:val="center"/>
            <w:hideMark/>
          </w:tcPr>
          <w:p w14:paraId="7A5C9ABF" w14:textId="77777777" w:rsidR="004F7F0B" w:rsidRPr="00F43C2F" w:rsidRDefault="004F7F0B" w:rsidP="00696E8F">
            <w:pPr>
              <w:rPr>
                <w:rFonts w:cs="Arial"/>
                <w:color w:val="000000"/>
              </w:rPr>
            </w:pPr>
            <w:r w:rsidRPr="00F43C2F">
              <w:rPr>
                <w:rFonts w:cs="Arial"/>
                <w:color w:val="000000"/>
              </w:rPr>
              <w:t>0SRC0JA</w:t>
            </w:r>
          </w:p>
        </w:tc>
        <w:tc>
          <w:tcPr>
            <w:tcW w:w="7638" w:type="dxa"/>
            <w:noWrap/>
            <w:vAlign w:val="center"/>
            <w:hideMark/>
          </w:tcPr>
          <w:p w14:paraId="4DA98CA5" w14:textId="77777777" w:rsidR="004F7F0B" w:rsidRPr="00F43C2F" w:rsidRDefault="004F7F0B" w:rsidP="00696E8F">
            <w:pPr>
              <w:rPr>
                <w:rFonts w:cs="Arial"/>
                <w:color w:val="000000"/>
              </w:rPr>
            </w:pPr>
            <w:r w:rsidRPr="00F43C2F">
              <w:rPr>
                <w:rFonts w:cs="Arial"/>
                <w:color w:val="000000"/>
              </w:rPr>
              <w:t>Replacement of Right Knee Joint with Synthetic Substitute, Uncemented, Open Approach</w:t>
            </w:r>
          </w:p>
        </w:tc>
      </w:tr>
      <w:tr w:rsidR="004F7F0B" w:rsidRPr="00F43C2F" w14:paraId="358CB5D3" w14:textId="77777777" w:rsidTr="00696E8F">
        <w:trPr>
          <w:trHeight w:val="300"/>
          <w:jc w:val="center"/>
        </w:trPr>
        <w:tc>
          <w:tcPr>
            <w:tcW w:w="1722" w:type="dxa"/>
            <w:noWrap/>
            <w:vAlign w:val="center"/>
            <w:hideMark/>
          </w:tcPr>
          <w:p w14:paraId="24F8EA85" w14:textId="77777777" w:rsidR="004F7F0B" w:rsidRPr="00F43C2F" w:rsidRDefault="004F7F0B" w:rsidP="00696E8F">
            <w:pPr>
              <w:rPr>
                <w:rFonts w:cs="Arial"/>
                <w:color w:val="000000"/>
              </w:rPr>
            </w:pPr>
            <w:r w:rsidRPr="00F43C2F">
              <w:rPr>
                <w:rFonts w:cs="Arial"/>
                <w:color w:val="000000"/>
              </w:rPr>
              <w:t>0SRC0JZ</w:t>
            </w:r>
          </w:p>
        </w:tc>
        <w:tc>
          <w:tcPr>
            <w:tcW w:w="7638" w:type="dxa"/>
            <w:noWrap/>
            <w:vAlign w:val="center"/>
            <w:hideMark/>
          </w:tcPr>
          <w:p w14:paraId="7C49C80E" w14:textId="77777777" w:rsidR="004F7F0B" w:rsidRPr="00F43C2F" w:rsidRDefault="004F7F0B" w:rsidP="00696E8F">
            <w:pPr>
              <w:rPr>
                <w:rFonts w:cs="Arial"/>
                <w:color w:val="000000"/>
              </w:rPr>
            </w:pPr>
            <w:r w:rsidRPr="00F43C2F">
              <w:rPr>
                <w:rFonts w:cs="Arial"/>
                <w:color w:val="000000"/>
              </w:rPr>
              <w:t>Replacement of Right Knee Joint with Synthetic Substitute, Open Approach</w:t>
            </w:r>
          </w:p>
        </w:tc>
      </w:tr>
      <w:tr w:rsidR="004F7F0B" w:rsidRPr="00F43C2F" w14:paraId="04DDB6F5" w14:textId="77777777" w:rsidTr="00696E8F">
        <w:trPr>
          <w:trHeight w:val="300"/>
          <w:jc w:val="center"/>
        </w:trPr>
        <w:tc>
          <w:tcPr>
            <w:tcW w:w="1722" w:type="dxa"/>
            <w:noWrap/>
            <w:vAlign w:val="center"/>
            <w:hideMark/>
          </w:tcPr>
          <w:p w14:paraId="7228397D" w14:textId="77777777" w:rsidR="004F7F0B" w:rsidRPr="00F43C2F" w:rsidRDefault="004F7F0B" w:rsidP="00696E8F">
            <w:pPr>
              <w:rPr>
                <w:rFonts w:cs="Arial"/>
                <w:color w:val="000000"/>
              </w:rPr>
            </w:pPr>
            <w:r w:rsidRPr="00F43C2F">
              <w:rPr>
                <w:rFonts w:cs="Arial"/>
                <w:color w:val="000000"/>
              </w:rPr>
              <w:t>0SRD0J9</w:t>
            </w:r>
          </w:p>
        </w:tc>
        <w:tc>
          <w:tcPr>
            <w:tcW w:w="7638" w:type="dxa"/>
            <w:noWrap/>
            <w:vAlign w:val="center"/>
            <w:hideMark/>
          </w:tcPr>
          <w:p w14:paraId="0C326873" w14:textId="77777777" w:rsidR="004F7F0B" w:rsidRPr="00F43C2F" w:rsidRDefault="004F7F0B" w:rsidP="00696E8F">
            <w:pPr>
              <w:rPr>
                <w:rFonts w:cs="Arial"/>
                <w:color w:val="000000"/>
              </w:rPr>
            </w:pPr>
            <w:r w:rsidRPr="00F43C2F">
              <w:rPr>
                <w:rFonts w:cs="Arial"/>
                <w:color w:val="000000"/>
              </w:rPr>
              <w:t>Replacement of Left Knee Joint with Synthetic Substitute, Cemented, Open Approach</w:t>
            </w:r>
          </w:p>
        </w:tc>
      </w:tr>
      <w:tr w:rsidR="004F7F0B" w:rsidRPr="00F43C2F" w14:paraId="2F0E570F" w14:textId="77777777" w:rsidTr="00696E8F">
        <w:trPr>
          <w:trHeight w:val="300"/>
          <w:jc w:val="center"/>
        </w:trPr>
        <w:tc>
          <w:tcPr>
            <w:tcW w:w="1722" w:type="dxa"/>
            <w:noWrap/>
            <w:vAlign w:val="center"/>
            <w:hideMark/>
          </w:tcPr>
          <w:p w14:paraId="48C08ACD" w14:textId="77777777" w:rsidR="004F7F0B" w:rsidRPr="00F43C2F" w:rsidRDefault="004F7F0B" w:rsidP="00696E8F">
            <w:pPr>
              <w:rPr>
                <w:rFonts w:cs="Arial"/>
                <w:color w:val="000000"/>
              </w:rPr>
            </w:pPr>
            <w:r w:rsidRPr="00F43C2F">
              <w:rPr>
                <w:rFonts w:cs="Arial"/>
                <w:color w:val="000000"/>
              </w:rPr>
              <w:t>0SRD0JA</w:t>
            </w:r>
          </w:p>
        </w:tc>
        <w:tc>
          <w:tcPr>
            <w:tcW w:w="7638" w:type="dxa"/>
            <w:noWrap/>
            <w:vAlign w:val="center"/>
            <w:hideMark/>
          </w:tcPr>
          <w:p w14:paraId="1D99C459" w14:textId="77777777" w:rsidR="004F7F0B" w:rsidRPr="00F43C2F" w:rsidRDefault="004F7F0B" w:rsidP="00696E8F">
            <w:pPr>
              <w:rPr>
                <w:rFonts w:cs="Arial"/>
                <w:color w:val="000000"/>
              </w:rPr>
            </w:pPr>
            <w:r w:rsidRPr="00F43C2F">
              <w:rPr>
                <w:rFonts w:cs="Arial"/>
                <w:color w:val="000000"/>
              </w:rPr>
              <w:t>Replacement of Left Knee Joint with Synthetic Substitute, Uncemented, Open Approach</w:t>
            </w:r>
          </w:p>
        </w:tc>
      </w:tr>
      <w:tr w:rsidR="004F7F0B" w:rsidRPr="00F43C2F" w14:paraId="5ED0BCF9" w14:textId="77777777" w:rsidTr="00696E8F">
        <w:trPr>
          <w:trHeight w:val="300"/>
          <w:jc w:val="center"/>
        </w:trPr>
        <w:tc>
          <w:tcPr>
            <w:tcW w:w="1722" w:type="dxa"/>
            <w:noWrap/>
            <w:vAlign w:val="center"/>
            <w:hideMark/>
          </w:tcPr>
          <w:p w14:paraId="542EB44A" w14:textId="77777777" w:rsidR="004F7F0B" w:rsidRPr="00F43C2F" w:rsidRDefault="004F7F0B" w:rsidP="00696E8F">
            <w:pPr>
              <w:rPr>
                <w:rFonts w:cs="Arial"/>
                <w:color w:val="000000"/>
              </w:rPr>
            </w:pPr>
            <w:r w:rsidRPr="00F43C2F">
              <w:rPr>
                <w:rFonts w:cs="Arial"/>
                <w:color w:val="000000"/>
              </w:rPr>
              <w:t>0SRD0JZ</w:t>
            </w:r>
          </w:p>
        </w:tc>
        <w:tc>
          <w:tcPr>
            <w:tcW w:w="7638" w:type="dxa"/>
            <w:noWrap/>
            <w:vAlign w:val="center"/>
            <w:hideMark/>
          </w:tcPr>
          <w:p w14:paraId="1EC74C8F" w14:textId="77777777" w:rsidR="004F7F0B" w:rsidRPr="00F43C2F" w:rsidRDefault="004F7F0B" w:rsidP="00696E8F">
            <w:pPr>
              <w:rPr>
                <w:rFonts w:cs="Arial"/>
                <w:color w:val="000000"/>
              </w:rPr>
            </w:pPr>
            <w:r w:rsidRPr="00F43C2F">
              <w:rPr>
                <w:rFonts w:cs="Arial"/>
                <w:color w:val="000000"/>
              </w:rPr>
              <w:t>Replacement of Left Knee Joint with Synthetic Substitute, Open Approach</w:t>
            </w:r>
          </w:p>
        </w:tc>
      </w:tr>
      <w:tr w:rsidR="002911AD" w:rsidRPr="00F43C2F" w14:paraId="451CEC35" w14:textId="77777777" w:rsidTr="00696E8F">
        <w:trPr>
          <w:trHeight w:val="300"/>
          <w:jc w:val="center"/>
        </w:trPr>
        <w:tc>
          <w:tcPr>
            <w:tcW w:w="1722" w:type="dxa"/>
            <w:noWrap/>
            <w:vAlign w:val="center"/>
          </w:tcPr>
          <w:p w14:paraId="25E3C172" w14:textId="5708FBE5" w:rsidR="002911AD" w:rsidRPr="00F43C2F" w:rsidRDefault="002911AD" w:rsidP="00696E8F">
            <w:pPr>
              <w:rPr>
                <w:rFonts w:cs="Arial"/>
                <w:color w:val="000000"/>
              </w:rPr>
            </w:pPr>
            <w:r w:rsidRPr="00F02B7E">
              <w:rPr>
                <w:rFonts w:eastAsia="Calibri" w:cs="Arial"/>
                <w:color w:val="000000"/>
                <w:bdr w:val="none" w:sz="0" w:space="0" w:color="auto" w:frame="1"/>
              </w:rPr>
              <w:t>0SRC069</w:t>
            </w:r>
          </w:p>
        </w:tc>
        <w:tc>
          <w:tcPr>
            <w:tcW w:w="7638" w:type="dxa"/>
            <w:noWrap/>
            <w:vAlign w:val="center"/>
          </w:tcPr>
          <w:p w14:paraId="2D80E6A4" w14:textId="0EB47682"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Cemented, Open Approach</w:t>
            </w:r>
          </w:p>
        </w:tc>
      </w:tr>
      <w:tr w:rsidR="002911AD" w:rsidRPr="00F43C2F" w14:paraId="482E0958" w14:textId="77777777" w:rsidTr="00696E8F">
        <w:trPr>
          <w:trHeight w:val="300"/>
          <w:jc w:val="center"/>
        </w:trPr>
        <w:tc>
          <w:tcPr>
            <w:tcW w:w="1722" w:type="dxa"/>
            <w:noWrap/>
            <w:vAlign w:val="center"/>
          </w:tcPr>
          <w:p w14:paraId="73D72387" w14:textId="3C33056F" w:rsidR="002911AD" w:rsidRPr="00F43C2F" w:rsidRDefault="002911AD" w:rsidP="00696E8F">
            <w:pPr>
              <w:rPr>
                <w:rFonts w:cs="Arial"/>
                <w:color w:val="000000"/>
              </w:rPr>
            </w:pPr>
            <w:r w:rsidRPr="00F02B7E">
              <w:rPr>
                <w:rFonts w:eastAsia="Calibri" w:cs="Arial"/>
                <w:color w:val="000000"/>
                <w:bdr w:val="none" w:sz="0" w:space="0" w:color="auto" w:frame="1"/>
              </w:rPr>
              <w:t>0SRC06A</w:t>
            </w:r>
          </w:p>
        </w:tc>
        <w:tc>
          <w:tcPr>
            <w:tcW w:w="7638" w:type="dxa"/>
            <w:noWrap/>
            <w:vAlign w:val="center"/>
          </w:tcPr>
          <w:p w14:paraId="1F7AE19D" w14:textId="0C64539C"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Uncemented, Open Approach</w:t>
            </w:r>
          </w:p>
        </w:tc>
      </w:tr>
      <w:tr w:rsidR="002911AD" w:rsidRPr="00F43C2F" w14:paraId="3ECA8104" w14:textId="77777777" w:rsidTr="00696E8F">
        <w:trPr>
          <w:trHeight w:val="300"/>
          <w:jc w:val="center"/>
        </w:trPr>
        <w:tc>
          <w:tcPr>
            <w:tcW w:w="1722" w:type="dxa"/>
            <w:noWrap/>
            <w:vAlign w:val="center"/>
          </w:tcPr>
          <w:p w14:paraId="5E5CF96A" w14:textId="7FE84ACE" w:rsidR="002911AD" w:rsidRPr="00F43C2F" w:rsidRDefault="002911AD" w:rsidP="00696E8F">
            <w:pPr>
              <w:rPr>
                <w:rFonts w:cs="Arial"/>
                <w:color w:val="000000"/>
              </w:rPr>
            </w:pPr>
            <w:r w:rsidRPr="00F02B7E">
              <w:rPr>
                <w:rFonts w:eastAsia="Calibri" w:cs="Arial"/>
                <w:color w:val="000000"/>
                <w:bdr w:val="none" w:sz="0" w:space="0" w:color="auto" w:frame="1"/>
              </w:rPr>
              <w:t>0SRC06Z</w:t>
            </w:r>
          </w:p>
        </w:tc>
        <w:tc>
          <w:tcPr>
            <w:tcW w:w="7638" w:type="dxa"/>
            <w:noWrap/>
            <w:vAlign w:val="center"/>
          </w:tcPr>
          <w:p w14:paraId="2FD94F78" w14:textId="0D8AB773"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Open Approach</w:t>
            </w:r>
          </w:p>
        </w:tc>
      </w:tr>
      <w:tr w:rsidR="002911AD" w:rsidRPr="00F43C2F" w14:paraId="5EE2467A" w14:textId="77777777" w:rsidTr="00696E8F">
        <w:trPr>
          <w:trHeight w:val="300"/>
          <w:jc w:val="center"/>
        </w:trPr>
        <w:tc>
          <w:tcPr>
            <w:tcW w:w="1722" w:type="dxa"/>
            <w:noWrap/>
            <w:vAlign w:val="center"/>
          </w:tcPr>
          <w:p w14:paraId="5C0F20BB" w14:textId="2FE2F17F"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0SRD069</w:t>
            </w:r>
          </w:p>
        </w:tc>
        <w:tc>
          <w:tcPr>
            <w:tcW w:w="7638" w:type="dxa"/>
            <w:noWrap/>
            <w:vAlign w:val="center"/>
          </w:tcPr>
          <w:p w14:paraId="4B678EE8" w14:textId="305758F3"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Replacement of Left Knee Joint with Oxidized Zirconium on Polyethylene Synthetic Substitute, Cemented, Open Approach</w:t>
            </w:r>
          </w:p>
        </w:tc>
      </w:tr>
      <w:tr w:rsidR="002911AD" w:rsidRPr="00F43C2F" w14:paraId="68FD01C8" w14:textId="77777777" w:rsidTr="00696E8F">
        <w:trPr>
          <w:trHeight w:val="300"/>
          <w:jc w:val="center"/>
        </w:trPr>
        <w:tc>
          <w:tcPr>
            <w:tcW w:w="1722" w:type="dxa"/>
            <w:noWrap/>
            <w:vAlign w:val="center"/>
          </w:tcPr>
          <w:p w14:paraId="7AE639E1" w14:textId="21FC2484" w:rsidR="002911AD" w:rsidRPr="00F02B7E" w:rsidRDefault="002911AD" w:rsidP="00696E8F">
            <w:pPr>
              <w:rPr>
                <w:rFonts w:eastAsia="Calibri" w:cs="Arial"/>
                <w:color w:val="000000"/>
                <w:bdr w:val="none" w:sz="0" w:space="0" w:color="auto" w:frame="1"/>
              </w:rPr>
            </w:pPr>
            <w:r w:rsidRPr="00F02B7E">
              <w:rPr>
                <w:rFonts w:eastAsia="Calibri" w:cs="Arial"/>
              </w:rPr>
              <w:t>0SRD06A</w:t>
            </w:r>
          </w:p>
        </w:tc>
        <w:tc>
          <w:tcPr>
            <w:tcW w:w="7638" w:type="dxa"/>
            <w:noWrap/>
            <w:vAlign w:val="center"/>
          </w:tcPr>
          <w:p w14:paraId="6D477268" w14:textId="6111A54E"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Uncemented, Open Approach</w:t>
            </w:r>
          </w:p>
        </w:tc>
      </w:tr>
      <w:tr w:rsidR="002911AD" w:rsidRPr="00F43C2F" w14:paraId="25111E6D" w14:textId="77777777" w:rsidTr="00696E8F">
        <w:trPr>
          <w:trHeight w:val="300"/>
          <w:jc w:val="center"/>
        </w:trPr>
        <w:tc>
          <w:tcPr>
            <w:tcW w:w="1722" w:type="dxa"/>
            <w:noWrap/>
            <w:vAlign w:val="center"/>
          </w:tcPr>
          <w:p w14:paraId="153D0A48" w14:textId="7CFF9ADE" w:rsidR="002911AD" w:rsidRPr="00F02B7E" w:rsidRDefault="002911AD" w:rsidP="00696E8F">
            <w:pPr>
              <w:rPr>
                <w:rFonts w:eastAsia="Calibri" w:cs="Arial"/>
                <w:color w:val="000000"/>
                <w:bdr w:val="none" w:sz="0" w:space="0" w:color="auto" w:frame="1"/>
              </w:rPr>
            </w:pPr>
            <w:r w:rsidRPr="00F02B7E">
              <w:rPr>
                <w:rFonts w:eastAsia="Calibri" w:cs="Arial"/>
              </w:rPr>
              <w:t>0SRD06Z</w:t>
            </w:r>
          </w:p>
        </w:tc>
        <w:tc>
          <w:tcPr>
            <w:tcW w:w="7638" w:type="dxa"/>
            <w:noWrap/>
            <w:vAlign w:val="center"/>
          </w:tcPr>
          <w:p w14:paraId="61C0307D" w14:textId="74E52850"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Open Approach</w:t>
            </w:r>
          </w:p>
        </w:tc>
      </w:tr>
    </w:tbl>
    <w:p w14:paraId="51721D36" w14:textId="77777777" w:rsidR="00A05F36" w:rsidRDefault="00A05F36" w:rsidP="00BC1491">
      <w:pPr>
        <w:rPr>
          <w:rFonts w:cs="Arial"/>
          <w:b/>
        </w:rPr>
      </w:pPr>
    </w:p>
    <w:p w14:paraId="35F7CEAD" w14:textId="77777777" w:rsidR="002911AD" w:rsidRPr="002911AD" w:rsidRDefault="002911AD" w:rsidP="002911AD">
      <w:pPr>
        <w:rPr>
          <w:rFonts w:cs="Arial"/>
          <w:b/>
        </w:rPr>
      </w:pPr>
      <w:r w:rsidRPr="002911AD">
        <w:rPr>
          <w:rFonts w:cs="Arial"/>
          <w:b/>
        </w:rPr>
        <w:t>CPT Total Knee Replacement Procedure Code</w:t>
      </w:r>
    </w:p>
    <w:p w14:paraId="7EC09B56" w14:textId="77777777" w:rsidR="002911AD" w:rsidRPr="002911AD" w:rsidRDefault="002911AD" w:rsidP="002911AD">
      <w:pPr>
        <w:rPr>
          <w:rFonts w:cs="Arial"/>
          <w:b/>
        </w:rPr>
      </w:pPr>
    </w:p>
    <w:p w14:paraId="252F6C39" w14:textId="77777777" w:rsidR="00790082" w:rsidRDefault="00790082" w:rsidP="00790082">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7578A5E" w14:textId="77777777" w:rsidR="00790082" w:rsidRDefault="00790082" w:rsidP="00790082">
      <w:pPr>
        <w:rPr>
          <w:lang w:eastAsia="ja-JP"/>
        </w:rPr>
      </w:pPr>
    </w:p>
    <w:p w14:paraId="646412CF" w14:textId="591EFD68" w:rsidR="00790082" w:rsidRPr="00D51874" w:rsidRDefault="00790082" w:rsidP="00790082">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6E328728" w14:textId="77777777" w:rsidR="00790082" w:rsidRPr="00D51874" w:rsidRDefault="00790082" w:rsidP="00790082">
      <w:pPr>
        <w:rPr>
          <w:rFonts w:cs="Arial"/>
          <w:lang w:eastAsia="ja-JP"/>
        </w:rPr>
      </w:pPr>
    </w:p>
    <w:p w14:paraId="4269D22B" w14:textId="4B4F2C9C" w:rsidR="00CD4E66" w:rsidRDefault="00790082"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43AFED0D" w14:textId="77777777" w:rsidR="00FB41BD" w:rsidRPr="00222413" w:rsidRDefault="00FB41BD" w:rsidP="00FB41BD">
      <w:pPr>
        <w:rPr>
          <w:lang w:eastAsia="ja-JP"/>
        </w:rPr>
      </w:pPr>
    </w:p>
    <w:p w14:paraId="06DC5692" w14:textId="34E2A329" w:rsidR="00CD4E66" w:rsidRPr="00222413" w:rsidRDefault="00CD4E66" w:rsidP="00CD4E66">
      <w:pPr>
        <w:rPr>
          <w:lang w:eastAsia="ja-JP"/>
        </w:rPr>
      </w:pPr>
      <w:r>
        <w:rPr>
          <w:lang w:eastAsia="ja-JP"/>
        </w:rPr>
        <w:t>Using the</w:t>
      </w:r>
      <w:r w:rsidR="004C226A">
        <w:rPr>
          <w:lang w:eastAsia="ja-JP"/>
        </w:rPr>
        <w:t xml:space="preserve"> CPT code found for Total Knee Replacement in the</w:t>
      </w:r>
      <w:r>
        <w:rPr>
          <w:lang w:eastAsia="ja-JP"/>
        </w:rPr>
        <w:t xml:space="preserve"> “</w:t>
      </w:r>
      <w:r w:rsidR="004C226A">
        <w:rPr>
          <w:lang w:eastAsia="ja-JP"/>
        </w:rPr>
        <w:t>Instructions</w:t>
      </w:r>
      <w:r>
        <w:rPr>
          <w:lang w:eastAsia="ja-JP"/>
        </w:rPr>
        <w:t>” sheet, count t</w:t>
      </w:r>
      <w:r w:rsidRPr="00222413">
        <w:rPr>
          <w:lang w:eastAsia="ja-JP"/>
        </w:rPr>
        <w:t xml:space="preserve">he total number of adult (18 years of age or older) patients discharged </w:t>
      </w:r>
      <w:r>
        <w:rPr>
          <w:lang w:eastAsia="ja-JP"/>
        </w:rPr>
        <w:t xml:space="preserve">for </w:t>
      </w:r>
      <w:r w:rsidR="00D51874">
        <w:rPr>
          <w:lang w:eastAsia="ja-JP"/>
        </w:rPr>
        <w:t>the</w:t>
      </w:r>
      <w:r>
        <w:rPr>
          <w:lang w:eastAsia="ja-JP"/>
        </w:rPr>
        <w:t xml:space="preserve"> procedure </w:t>
      </w:r>
      <w:r w:rsidRPr="00222413">
        <w:rPr>
          <w:lang w:eastAsia="ja-JP"/>
        </w:rPr>
        <w:t xml:space="preserve">with </w:t>
      </w:r>
      <w:r w:rsidR="004C226A">
        <w:rPr>
          <w:lang w:eastAsia="ja-JP"/>
        </w:rPr>
        <w:t>the</w:t>
      </w:r>
      <w:r w:rsidRPr="00222413">
        <w:rPr>
          <w:lang w:eastAsia="ja-JP"/>
        </w:rPr>
        <w:t xml:space="preserve"> CPT code listed. The CPT code can be in any procedure field.</w:t>
      </w:r>
    </w:p>
    <w:p w14:paraId="4DF1D270" w14:textId="77777777" w:rsidR="00CD4E66" w:rsidRDefault="00CD4E66" w:rsidP="00CD4E66">
      <w:pPr>
        <w:rPr>
          <w:lang w:eastAsia="ja-JP"/>
        </w:rPr>
      </w:pPr>
    </w:p>
    <w:p w14:paraId="21D78DA4" w14:textId="606870C1" w:rsidR="00A05F36" w:rsidRDefault="00D65C69">
      <w:pPr>
        <w:rPr>
          <w:rFonts w:cs="Arial"/>
          <w:b/>
        </w:rPr>
      </w:pPr>
      <w:r>
        <w:rPr>
          <w:rFonts w:cs="Arial"/>
          <w:b/>
        </w:rPr>
        <w:br w:type="page"/>
      </w:r>
    </w:p>
    <w:p w14:paraId="65618B11" w14:textId="0534DF70" w:rsidR="00A05F36" w:rsidRPr="009A5185" w:rsidRDefault="00A05F36" w:rsidP="000C2C54">
      <w:pPr>
        <w:pStyle w:val="Heading44"/>
      </w:pPr>
      <w:bookmarkStart w:id="274" w:name="_Total_Hip_Replacement"/>
      <w:bookmarkEnd w:id="274"/>
      <w:r>
        <w:lastRenderedPageBreak/>
        <w:t>Total Hip Replacement</w:t>
      </w:r>
      <w:r w:rsidRPr="009A5185">
        <w:t xml:space="preserve"> Measure </w:t>
      </w:r>
      <w:r w:rsidR="000765C6">
        <w:t>Specifications</w:t>
      </w:r>
    </w:p>
    <w:p w14:paraId="6A20F7BF" w14:textId="77777777" w:rsidR="00A05F36" w:rsidRPr="009A5185" w:rsidRDefault="00A05F36" w:rsidP="00A05F36">
      <w:pPr>
        <w:rPr>
          <w:rFonts w:cs="Arial"/>
        </w:rPr>
      </w:pPr>
    </w:p>
    <w:p w14:paraId="0DCD3BCC" w14:textId="5717C18C" w:rsidR="00A05F36" w:rsidRPr="009A5185" w:rsidRDefault="00A05F36" w:rsidP="00A05F36">
      <w:pPr>
        <w:rPr>
          <w:rFonts w:cs="Arial"/>
        </w:rPr>
      </w:pPr>
      <w:r w:rsidRPr="009A5185">
        <w:rPr>
          <w:rFonts w:cs="Arial"/>
        </w:rPr>
        <w:t xml:space="preserve">For </w:t>
      </w:r>
      <w:r>
        <w:rPr>
          <w:rFonts w:cs="Arial"/>
        </w:rPr>
        <w:t>total hip replacement</w:t>
      </w:r>
      <w:r w:rsidRPr="009A5185">
        <w:rPr>
          <w:rFonts w:cs="Arial"/>
        </w:rPr>
        <w:t xml:space="preserve">, </w:t>
      </w:r>
      <w:r w:rsidRPr="00873014">
        <w:rPr>
          <w:rFonts w:cs="Arial"/>
        </w:rPr>
        <w:t xml:space="preserve">there </w:t>
      </w:r>
      <w:r w:rsidR="0086457E">
        <w:rPr>
          <w:rFonts w:cs="Arial"/>
        </w:rPr>
        <w:t>are two sets of codes. One set of ICD-10 codes for counting inpatient discharges and one CPT code for counting outpatient discharges.</w:t>
      </w:r>
      <w:r w:rsidRPr="00873014">
        <w:rPr>
          <w:rFonts w:cs="Arial"/>
        </w:rPr>
        <w:t xml:space="preserve"> The </w:t>
      </w:r>
      <w:r w:rsidR="0086457E">
        <w:rPr>
          <w:rFonts w:cs="Arial"/>
        </w:rPr>
        <w:t xml:space="preserve">two </w:t>
      </w:r>
      <w:r w:rsidRPr="00873014">
        <w:rPr>
          <w:rFonts w:cs="Arial"/>
        </w:rPr>
        <w:t>set</w:t>
      </w:r>
      <w:r w:rsidR="0086457E">
        <w:rPr>
          <w:rFonts w:cs="Arial"/>
        </w:rPr>
        <w:t>s</w:t>
      </w:r>
      <w:r w:rsidRPr="00873014">
        <w:rPr>
          <w:rFonts w:cs="Arial"/>
        </w:rPr>
        <w:t xml:space="preserve"> of codes </w:t>
      </w:r>
      <w:r w:rsidR="0086457E">
        <w:rPr>
          <w:rFonts w:cs="Arial"/>
        </w:rPr>
        <w:t>are</w:t>
      </w:r>
      <w:r w:rsidRPr="00873014">
        <w:rPr>
          <w:rFonts w:cs="Arial"/>
        </w:rPr>
        <w:t xml:space="preserve"> to identify patients who have had the procedure.</w:t>
      </w:r>
    </w:p>
    <w:p w14:paraId="157BB9AF" w14:textId="77777777" w:rsidR="00A05F36" w:rsidRPr="009A5185" w:rsidRDefault="00A05F36" w:rsidP="00A05F36">
      <w:pPr>
        <w:rPr>
          <w:rFonts w:cs="Arial"/>
        </w:rPr>
      </w:pPr>
    </w:p>
    <w:p w14:paraId="46C7654A"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6A85AC96" w14:textId="3A8332FF" w:rsidR="00DE7E98" w:rsidRPr="00D51874"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w:t>
      </w:r>
      <w:r w:rsidR="00544757" w:rsidRPr="00D51874">
        <w:rPr>
          <w:rFonts w:cs="Arial"/>
        </w:rPr>
        <w:t>or the CPT code</w:t>
      </w:r>
      <w:r w:rsidR="00544757">
        <w:rPr>
          <w:rFonts w:cs="Arial"/>
        </w:rPr>
        <w:t xml:space="preserve"> in any procedure field</w:t>
      </w:r>
      <w:r w:rsidRPr="00D51874">
        <w:rPr>
          <w:rFonts w:cs="Arial"/>
        </w:rPr>
        <w:t xml:space="preserve">. This method does not require chart review. Hospitals should report on total hip replacement procedures performed in the outpatient locations included in Section </w:t>
      </w:r>
      <w:r w:rsidR="000B1028">
        <w:rPr>
          <w:rFonts w:cs="Arial"/>
        </w:rPr>
        <w:t>9</w:t>
      </w:r>
      <w:r w:rsidRPr="00D51874">
        <w:rPr>
          <w:rFonts w:cs="Arial"/>
        </w:rPr>
        <w:t>: Outpatient Procedures.</w:t>
      </w:r>
    </w:p>
    <w:p w14:paraId="253AD521" w14:textId="5B4CE6DF" w:rsidR="00DE7E98" w:rsidRPr="00933DE8"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or the CPT code in any procedure field. </w:t>
      </w:r>
      <w:r w:rsidR="00D803A4">
        <w:rPr>
          <w:rFonts w:cs="Arial"/>
          <w:b/>
          <w:bCs/>
        </w:rPr>
        <w:t>For inpatient cases using ICD-10 codes, e</w:t>
      </w:r>
      <w:r w:rsidR="00D803A4" w:rsidRPr="00D51874">
        <w:rPr>
          <w:rFonts w:cs="Arial"/>
          <w:b/>
          <w:bCs/>
        </w:rPr>
        <w:t>xclude any patients where the procedure was done as a revision</w:t>
      </w:r>
      <w:r w:rsidR="00D803A4"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00D803A4" w:rsidRPr="00D51874">
        <w:rPr>
          <w:rFonts w:cs="Arial"/>
        </w:rPr>
        <w:t xml:space="preserve">to ensure that revisions are not included. </w:t>
      </w:r>
      <w:r w:rsidR="00D803A4">
        <w:rPr>
          <w:rFonts w:cs="Arial"/>
        </w:rPr>
        <w:t>Chart review is not required for outpatient cases using the specified CPT Code.</w:t>
      </w:r>
      <w:r w:rsidRPr="00D51874">
        <w:rPr>
          <w:rFonts w:cs="Arial"/>
        </w:rPr>
        <w:t xml:space="preserve"> Hospitals should report on total hip replacement procedures performed in the outpatient locations included in Section </w:t>
      </w:r>
      <w:r w:rsidR="000B1028">
        <w:rPr>
          <w:rFonts w:cs="Arial"/>
        </w:rPr>
        <w:t>9</w:t>
      </w:r>
      <w:r w:rsidRPr="00D51874">
        <w:rPr>
          <w:rFonts w:cs="Arial"/>
        </w:rPr>
        <w:t>: Outpatient Procedures.</w:t>
      </w:r>
    </w:p>
    <w:p w14:paraId="7CE63535" w14:textId="77777777" w:rsidR="00A05F36" w:rsidRPr="009A5185" w:rsidRDefault="00A05F36" w:rsidP="00A05F36">
      <w:pPr>
        <w:rPr>
          <w:rFonts w:cs="Arial"/>
        </w:rPr>
      </w:pPr>
    </w:p>
    <w:p w14:paraId="26944052" w14:textId="77777777" w:rsidR="00A05F36" w:rsidRPr="009A5185" w:rsidRDefault="00A05F36" w:rsidP="00A05F36">
      <w:pPr>
        <w:rPr>
          <w:rFonts w:cs="Arial"/>
          <w:b/>
        </w:rPr>
      </w:pPr>
      <w:r w:rsidRPr="009A5185">
        <w:rPr>
          <w:rFonts w:cs="Arial"/>
          <w:b/>
        </w:rPr>
        <w:t xml:space="preserve">ICD-10 </w:t>
      </w:r>
      <w:r>
        <w:rPr>
          <w:rFonts w:cs="Arial"/>
          <w:b/>
        </w:rPr>
        <w:t>Total Hip Replacement</w:t>
      </w:r>
      <w:r w:rsidRPr="009A5185">
        <w:rPr>
          <w:rFonts w:cs="Arial"/>
          <w:b/>
        </w:rPr>
        <w:t xml:space="preserve"> Procedure Codes </w:t>
      </w:r>
    </w:p>
    <w:p w14:paraId="20744C41" w14:textId="77777777" w:rsidR="00A05F36" w:rsidRPr="00F43C2F" w:rsidRDefault="00A05F36" w:rsidP="00A05F36">
      <w:pPr>
        <w:rPr>
          <w:b/>
        </w:rPr>
      </w:pPr>
    </w:p>
    <w:tbl>
      <w:tblPr>
        <w:tblStyle w:val="TableGrid"/>
        <w:tblW w:w="9446" w:type="dxa"/>
        <w:jc w:val="center"/>
        <w:tblLook w:val="04A0" w:firstRow="1" w:lastRow="0" w:firstColumn="1" w:lastColumn="0" w:noHBand="0" w:noVBand="1"/>
      </w:tblPr>
      <w:tblGrid>
        <w:gridCol w:w="1890"/>
        <w:gridCol w:w="7556"/>
      </w:tblGrid>
      <w:tr w:rsidR="004F7F0B" w:rsidRPr="000264DB" w14:paraId="7B1F5984" w14:textId="77777777" w:rsidTr="00696E8F">
        <w:trPr>
          <w:trHeight w:val="300"/>
          <w:jc w:val="center"/>
        </w:trPr>
        <w:tc>
          <w:tcPr>
            <w:tcW w:w="1890" w:type="dxa"/>
            <w:shd w:val="clear" w:color="auto" w:fill="BFBFBF"/>
            <w:noWrap/>
            <w:vAlign w:val="center"/>
          </w:tcPr>
          <w:p w14:paraId="01536BA5" w14:textId="77777777" w:rsidR="004F7F0B" w:rsidRPr="000264DB" w:rsidRDefault="004F7F0B" w:rsidP="00696E8F">
            <w:pPr>
              <w:rPr>
                <w:rFonts w:cs="Arial"/>
                <w:color w:val="000000"/>
              </w:rPr>
            </w:pPr>
            <w:r w:rsidRPr="000264DB">
              <w:rPr>
                <w:rFonts w:cs="Arial"/>
                <w:b/>
                <w:bCs/>
                <w:color w:val="000000"/>
              </w:rPr>
              <w:t>ICD10 Procedure Code</w:t>
            </w:r>
          </w:p>
        </w:tc>
        <w:tc>
          <w:tcPr>
            <w:tcW w:w="7556" w:type="dxa"/>
            <w:shd w:val="clear" w:color="auto" w:fill="BFBFBF"/>
            <w:noWrap/>
            <w:vAlign w:val="center"/>
          </w:tcPr>
          <w:p w14:paraId="78554AB1" w14:textId="77777777" w:rsidR="004F7F0B" w:rsidRPr="000264DB" w:rsidRDefault="004F7F0B" w:rsidP="00696E8F">
            <w:pPr>
              <w:rPr>
                <w:rFonts w:cs="Arial"/>
                <w:color w:val="000000"/>
              </w:rPr>
            </w:pPr>
            <w:r w:rsidRPr="000264DB">
              <w:rPr>
                <w:rFonts w:cs="Arial"/>
                <w:b/>
                <w:bCs/>
                <w:color w:val="000000"/>
              </w:rPr>
              <w:t>Code Description</w:t>
            </w:r>
          </w:p>
        </w:tc>
      </w:tr>
      <w:tr w:rsidR="004F7F0B" w:rsidRPr="000264DB" w14:paraId="26C86291" w14:textId="77777777" w:rsidTr="00696E8F">
        <w:trPr>
          <w:trHeight w:val="300"/>
          <w:jc w:val="center"/>
        </w:trPr>
        <w:tc>
          <w:tcPr>
            <w:tcW w:w="1890" w:type="dxa"/>
            <w:noWrap/>
            <w:vAlign w:val="center"/>
          </w:tcPr>
          <w:p w14:paraId="7CBA1403" w14:textId="77777777" w:rsidR="004F7F0B" w:rsidRPr="000264DB" w:rsidRDefault="004F7F0B" w:rsidP="00696E8F">
            <w:pPr>
              <w:rPr>
                <w:rFonts w:cs="Arial"/>
                <w:color w:val="000000"/>
              </w:rPr>
            </w:pPr>
            <w:r w:rsidRPr="000264DB">
              <w:rPr>
                <w:rFonts w:cs="Arial"/>
                <w:color w:val="000000"/>
              </w:rPr>
              <w:t>0SR9019</w:t>
            </w:r>
          </w:p>
        </w:tc>
        <w:tc>
          <w:tcPr>
            <w:tcW w:w="7556" w:type="dxa"/>
            <w:noWrap/>
            <w:vAlign w:val="center"/>
          </w:tcPr>
          <w:p w14:paraId="099EA90F" w14:textId="77777777" w:rsidR="004F7F0B" w:rsidRPr="000264DB" w:rsidRDefault="004F7F0B" w:rsidP="00696E8F">
            <w:pPr>
              <w:rPr>
                <w:rFonts w:cs="Arial"/>
                <w:color w:val="000000"/>
              </w:rPr>
            </w:pPr>
            <w:r w:rsidRPr="000264DB">
              <w:rPr>
                <w:rFonts w:cs="Arial"/>
                <w:color w:val="000000"/>
              </w:rPr>
              <w:t>Replacement of Right Hip Joint with Metal Synthetic Substitute, Cemented, Open Approach</w:t>
            </w:r>
          </w:p>
        </w:tc>
      </w:tr>
      <w:tr w:rsidR="004F7F0B" w:rsidRPr="000264DB" w14:paraId="0573981A" w14:textId="77777777" w:rsidTr="00696E8F">
        <w:trPr>
          <w:trHeight w:val="300"/>
          <w:jc w:val="center"/>
        </w:trPr>
        <w:tc>
          <w:tcPr>
            <w:tcW w:w="1890" w:type="dxa"/>
            <w:noWrap/>
            <w:vAlign w:val="center"/>
          </w:tcPr>
          <w:p w14:paraId="707A1E67" w14:textId="77777777" w:rsidR="004F7F0B" w:rsidRPr="000264DB" w:rsidRDefault="004F7F0B" w:rsidP="00696E8F">
            <w:pPr>
              <w:rPr>
                <w:rFonts w:cs="Arial"/>
                <w:color w:val="000000"/>
              </w:rPr>
            </w:pPr>
            <w:r w:rsidRPr="000264DB">
              <w:rPr>
                <w:rFonts w:cs="Arial"/>
                <w:color w:val="000000"/>
              </w:rPr>
              <w:t>0SR901A</w:t>
            </w:r>
          </w:p>
        </w:tc>
        <w:tc>
          <w:tcPr>
            <w:tcW w:w="7556" w:type="dxa"/>
            <w:noWrap/>
            <w:vAlign w:val="center"/>
          </w:tcPr>
          <w:p w14:paraId="17ED4B6F" w14:textId="77777777" w:rsidR="004F7F0B" w:rsidRPr="000264DB" w:rsidRDefault="004F7F0B" w:rsidP="00696E8F">
            <w:pPr>
              <w:rPr>
                <w:rFonts w:cs="Arial"/>
                <w:color w:val="000000"/>
              </w:rPr>
            </w:pPr>
            <w:r w:rsidRPr="000264DB">
              <w:rPr>
                <w:rFonts w:cs="Arial"/>
                <w:color w:val="000000"/>
              </w:rPr>
              <w:t>Replacement of Right Hip Joint with Metal Synthetic Substitute, Uncemented, Open Approach</w:t>
            </w:r>
          </w:p>
        </w:tc>
      </w:tr>
      <w:tr w:rsidR="004F7F0B" w:rsidRPr="000264DB" w14:paraId="0FC41487" w14:textId="77777777" w:rsidTr="00696E8F">
        <w:trPr>
          <w:trHeight w:val="300"/>
          <w:jc w:val="center"/>
        </w:trPr>
        <w:tc>
          <w:tcPr>
            <w:tcW w:w="1890" w:type="dxa"/>
            <w:noWrap/>
            <w:vAlign w:val="center"/>
          </w:tcPr>
          <w:p w14:paraId="3E9EC874" w14:textId="77777777" w:rsidR="004F7F0B" w:rsidRPr="000264DB" w:rsidRDefault="004F7F0B" w:rsidP="00696E8F">
            <w:pPr>
              <w:rPr>
                <w:rFonts w:cs="Arial"/>
                <w:color w:val="000000"/>
              </w:rPr>
            </w:pPr>
            <w:r w:rsidRPr="000264DB">
              <w:rPr>
                <w:rFonts w:cs="Arial"/>
                <w:color w:val="000000"/>
              </w:rPr>
              <w:t>0SR901Z</w:t>
            </w:r>
          </w:p>
        </w:tc>
        <w:tc>
          <w:tcPr>
            <w:tcW w:w="7556" w:type="dxa"/>
            <w:noWrap/>
            <w:vAlign w:val="center"/>
          </w:tcPr>
          <w:p w14:paraId="6C7CEE05" w14:textId="77777777" w:rsidR="004F7F0B" w:rsidRPr="000264DB" w:rsidRDefault="004F7F0B" w:rsidP="00696E8F">
            <w:pPr>
              <w:rPr>
                <w:rFonts w:cs="Arial"/>
                <w:color w:val="000000"/>
              </w:rPr>
            </w:pPr>
            <w:r w:rsidRPr="000264DB">
              <w:rPr>
                <w:rFonts w:cs="Arial"/>
                <w:color w:val="000000"/>
              </w:rPr>
              <w:t>Replacement of Right Hip Joint with Metal Synthetic Substitute, Open Approach</w:t>
            </w:r>
          </w:p>
        </w:tc>
      </w:tr>
      <w:tr w:rsidR="004F7F0B" w:rsidRPr="000264DB" w14:paraId="6F152735" w14:textId="77777777" w:rsidTr="00696E8F">
        <w:trPr>
          <w:trHeight w:val="300"/>
          <w:jc w:val="center"/>
        </w:trPr>
        <w:tc>
          <w:tcPr>
            <w:tcW w:w="1890" w:type="dxa"/>
            <w:noWrap/>
            <w:vAlign w:val="center"/>
          </w:tcPr>
          <w:p w14:paraId="7054494B" w14:textId="77777777" w:rsidR="004F7F0B" w:rsidRPr="000264DB" w:rsidRDefault="004F7F0B" w:rsidP="00696E8F">
            <w:pPr>
              <w:rPr>
                <w:rFonts w:cs="Arial"/>
                <w:color w:val="000000"/>
              </w:rPr>
            </w:pPr>
            <w:r w:rsidRPr="000264DB">
              <w:rPr>
                <w:rFonts w:cs="Arial"/>
                <w:color w:val="000000"/>
              </w:rPr>
              <w:t>0SR9029</w:t>
            </w:r>
          </w:p>
        </w:tc>
        <w:tc>
          <w:tcPr>
            <w:tcW w:w="7556" w:type="dxa"/>
            <w:noWrap/>
            <w:vAlign w:val="center"/>
          </w:tcPr>
          <w:p w14:paraId="6C8CC2AC"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Cemented, Open Approach</w:t>
            </w:r>
          </w:p>
        </w:tc>
      </w:tr>
      <w:tr w:rsidR="004F7F0B" w:rsidRPr="000264DB" w14:paraId="3A1FC3DC" w14:textId="77777777" w:rsidTr="00696E8F">
        <w:trPr>
          <w:trHeight w:val="300"/>
          <w:jc w:val="center"/>
        </w:trPr>
        <w:tc>
          <w:tcPr>
            <w:tcW w:w="1890" w:type="dxa"/>
            <w:noWrap/>
            <w:vAlign w:val="center"/>
          </w:tcPr>
          <w:p w14:paraId="198E1DA8" w14:textId="77777777" w:rsidR="004F7F0B" w:rsidRPr="000264DB" w:rsidRDefault="004F7F0B" w:rsidP="00696E8F">
            <w:pPr>
              <w:rPr>
                <w:rFonts w:cs="Arial"/>
                <w:color w:val="000000"/>
              </w:rPr>
            </w:pPr>
            <w:r w:rsidRPr="000264DB">
              <w:rPr>
                <w:rFonts w:cs="Arial"/>
                <w:color w:val="000000"/>
              </w:rPr>
              <w:t>0SR902A </w:t>
            </w:r>
          </w:p>
        </w:tc>
        <w:tc>
          <w:tcPr>
            <w:tcW w:w="7556" w:type="dxa"/>
            <w:noWrap/>
            <w:vAlign w:val="center"/>
          </w:tcPr>
          <w:p w14:paraId="7C14842E"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Uncemented, Open Approach</w:t>
            </w:r>
          </w:p>
        </w:tc>
      </w:tr>
      <w:tr w:rsidR="004F7F0B" w:rsidRPr="000264DB" w14:paraId="58EA1320" w14:textId="77777777" w:rsidTr="00696E8F">
        <w:trPr>
          <w:trHeight w:val="300"/>
          <w:jc w:val="center"/>
        </w:trPr>
        <w:tc>
          <w:tcPr>
            <w:tcW w:w="1890" w:type="dxa"/>
            <w:noWrap/>
            <w:vAlign w:val="center"/>
          </w:tcPr>
          <w:p w14:paraId="6FA99F2B" w14:textId="77777777" w:rsidR="004F7F0B" w:rsidRPr="000264DB" w:rsidRDefault="004F7F0B" w:rsidP="00696E8F">
            <w:pPr>
              <w:rPr>
                <w:rFonts w:cs="Arial"/>
                <w:color w:val="000000"/>
              </w:rPr>
            </w:pPr>
            <w:r w:rsidRPr="000264DB">
              <w:rPr>
                <w:rFonts w:cs="Arial"/>
                <w:color w:val="000000"/>
              </w:rPr>
              <w:t>0SR902Z</w:t>
            </w:r>
          </w:p>
        </w:tc>
        <w:tc>
          <w:tcPr>
            <w:tcW w:w="7556" w:type="dxa"/>
            <w:noWrap/>
            <w:vAlign w:val="center"/>
          </w:tcPr>
          <w:p w14:paraId="594C2310"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Open Approach</w:t>
            </w:r>
          </w:p>
        </w:tc>
      </w:tr>
      <w:tr w:rsidR="004F7F0B" w:rsidRPr="000264DB" w14:paraId="605D91E9" w14:textId="77777777" w:rsidTr="00696E8F">
        <w:trPr>
          <w:trHeight w:val="300"/>
          <w:jc w:val="center"/>
        </w:trPr>
        <w:tc>
          <w:tcPr>
            <w:tcW w:w="1890" w:type="dxa"/>
            <w:noWrap/>
            <w:vAlign w:val="center"/>
          </w:tcPr>
          <w:p w14:paraId="26EC8533" w14:textId="77777777" w:rsidR="004F7F0B" w:rsidRPr="000264DB" w:rsidRDefault="004F7F0B" w:rsidP="00696E8F">
            <w:pPr>
              <w:rPr>
                <w:rFonts w:cs="Arial"/>
                <w:color w:val="000000"/>
              </w:rPr>
            </w:pPr>
            <w:r w:rsidRPr="000264DB">
              <w:rPr>
                <w:rFonts w:cs="Arial"/>
                <w:color w:val="000000"/>
              </w:rPr>
              <w:t>0SR9039</w:t>
            </w:r>
          </w:p>
        </w:tc>
        <w:tc>
          <w:tcPr>
            <w:tcW w:w="7556" w:type="dxa"/>
            <w:noWrap/>
            <w:vAlign w:val="center"/>
          </w:tcPr>
          <w:p w14:paraId="5ABEAF72" w14:textId="77777777" w:rsidR="004F7F0B" w:rsidRPr="000264DB" w:rsidRDefault="004F7F0B" w:rsidP="00696E8F">
            <w:pPr>
              <w:rPr>
                <w:rFonts w:cs="Arial"/>
                <w:color w:val="000000"/>
              </w:rPr>
            </w:pPr>
            <w:r w:rsidRPr="000264DB">
              <w:rPr>
                <w:rFonts w:cs="Arial"/>
                <w:color w:val="000000"/>
              </w:rPr>
              <w:t>Replacement of Right Hip Joint with Ceramic Synthetic Substitute, Cemented, Open Approach</w:t>
            </w:r>
          </w:p>
        </w:tc>
      </w:tr>
      <w:tr w:rsidR="004F7F0B" w:rsidRPr="000264DB" w14:paraId="5EA4093F" w14:textId="77777777" w:rsidTr="00696E8F">
        <w:trPr>
          <w:trHeight w:val="300"/>
          <w:jc w:val="center"/>
        </w:trPr>
        <w:tc>
          <w:tcPr>
            <w:tcW w:w="1890" w:type="dxa"/>
            <w:noWrap/>
            <w:vAlign w:val="center"/>
          </w:tcPr>
          <w:p w14:paraId="00B38E43" w14:textId="77777777" w:rsidR="004F7F0B" w:rsidRPr="000264DB" w:rsidRDefault="004F7F0B" w:rsidP="00696E8F">
            <w:pPr>
              <w:rPr>
                <w:rFonts w:cs="Arial"/>
                <w:color w:val="000000"/>
              </w:rPr>
            </w:pPr>
            <w:r w:rsidRPr="000264DB">
              <w:rPr>
                <w:rFonts w:cs="Arial"/>
                <w:color w:val="000000"/>
              </w:rPr>
              <w:t>0SR903A</w:t>
            </w:r>
          </w:p>
        </w:tc>
        <w:tc>
          <w:tcPr>
            <w:tcW w:w="7556" w:type="dxa"/>
            <w:noWrap/>
            <w:vAlign w:val="center"/>
          </w:tcPr>
          <w:p w14:paraId="03654210" w14:textId="77777777" w:rsidR="004F7F0B" w:rsidRPr="000264DB" w:rsidRDefault="004F7F0B" w:rsidP="00696E8F">
            <w:pPr>
              <w:rPr>
                <w:rFonts w:cs="Arial"/>
                <w:color w:val="000000"/>
              </w:rPr>
            </w:pPr>
            <w:r w:rsidRPr="000264DB">
              <w:rPr>
                <w:rFonts w:cs="Arial"/>
                <w:color w:val="000000"/>
              </w:rPr>
              <w:t>Replacement of Right Hip Joint with Ceramic Synthetic Substitute, Uncemented, Open Approach</w:t>
            </w:r>
          </w:p>
        </w:tc>
      </w:tr>
      <w:tr w:rsidR="004F7F0B" w:rsidRPr="000264DB" w14:paraId="1AD46E70" w14:textId="77777777" w:rsidTr="00696E8F">
        <w:trPr>
          <w:trHeight w:val="300"/>
          <w:jc w:val="center"/>
        </w:trPr>
        <w:tc>
          <w:tcPr>
            <w:tcW w:w="1890" w:type="dxa"/>
            <w:noWrap/>
            <w:vAlign w:val="center"/>
          </w:tcPr>
          <w:p w14:paraId="5603AC61" w14:textId="77777777" w:rsidR="004F7F0B" w:rsidRPr="000264DB" w:rsidRDefault="004F7F0B" w:rsidP="00696E8F">
            <w:pPr>
              <w:rPr>
                <w:rFonts w:cs="Arial"/>
                <w:color w:val="000000"/>
              </w:rPr>
            </w:pPr>
            <w:r w:rsidRPr="000264DB">
              <w:rPr>
                <w:rFonts w:cs="Arial"/>
                <w:color w:val="000000"/>
              </w:rPr>
              <w:t>0SR903Z</w:t>
            </w:r>
          </w:p>
        </w:tc>
        <w:tc>
          <w:tcPr>
            <w:tcW w:w="7556" w:type="dxa"/>
            <w:noWrap/>
            <w:vAlign w:val="center"/>
          </w:tcPr>
          <w:p w14:paraId="65F8F4CE" w14:textId="77777777" w:rsidR="004F7F0B" w:rsidRPr="000264DB" w:rsidRDefault="004F7F0B" w:rsidP="00696E8F">
            <w:pPr>
              <w:rPr>
                <w:rFonts w:cs="Arial"/>
                <w:color w:val="000000"/>
              </w:rPr>
            </w:pPr>
            <w:r w:rsidRPr="000264DB">
              <w:rPr>
                <w:rFonts w:cs="Arial"/>
                <w:color w:val="000000"/>
              </w:rPr>
              <w:t>Replacement of Right Hip Joint with Ceramic Synthetic Substitute, Open Approach</w:t>
            </w:r>
          </w:p>
        </w:tc>
      </w:tr>
      <w:tr w:rsidR="004F7F0B" w:rsidRPr="000264DB" w14:paraId="50F77309" w14:textId="77777777" w:rsidTr="00696E8F">
        <w:trPr>
          <w:trHeight w:val="300"/>
          <w:jc w:val="center"/>
        </w:trPr>
        <w:tc>
          <w:tcPr>
            <w:tcW w:w="1890" w:type="dxa"/>
            <w:noWrap/>
            <w:vAlign w:val="center"/>
            <w:hideMark/>
          </w:tcPr>
          <w:p w14:paraId="629D6BDE" w14:textId="77777777" w:rsidR="004F7F0B" w:rsidRPr="000264DB" w:rsidRDefault="004F7F0B" w:rsidP="00696E8F">
            <w:pPr>
              <w:rPr>
                <w:rFonts w:cs="Arial"/>
                <w:color w:val="000000"/>
              </w:rPr>
            </w:pPr>
            <w:r w:rsidRPr="000264DB">
              <w:rPr>
                <w:rFonts w:cs="Arial"/>
                <w:color w:val="000000"/>
              </w:rPr>
              <w:t>0SR9049</w:t>
            </w:r>
          </w:p>
        </w:tc>
        <w:tc>
          <w:tcPr>
            <w:tcW w:w="7556" w:type="dxa"/>
            <w:noWrap/>
            <w:vAlign w:val="center"/>
            <w:hideMark/>
          </w:tcPr>
          <w:p w14:paraId="4C4011CB"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Cemented, Open Approach</w:t>
            </w:r>
          </w:p>
        </w:tc>
      </w:tr>
      <w:tr w:rsidR="004F7F0B" w:rsidRPr="000264DB" w14:paraId="49F389BF" w14:textId="77777777" w:rsidTr="00696E8F">
        <w:trPr>
          <w:trHeight w:val="300"/>
          <w:jc w:val="center"/>
        </w:trPr>
        <w:tc>
          <w:tcPr>
            <w:tcW w:w="1890" w:type="dxa"/>
            <w:noWrap/>
            <w:vAlign w:val="center"/>
            <w:hideMark/>
          </w:tcPr>
          <w:p w14:paraId="4004F563" w14:textId="77777777" w:rsidR="004F7F0B" w:rsidRPr="000264DB" w:rsidRDefault="004F7F0B" w:rsidP="00696E8F">
            <w:pPr>
              <w:rPr>
                <w:rFonts w:cs="Arial"/>
                <w:color w:val="000000"/>
              </w:rPr>
            </w:pPr>
            <w:r w:rsidRPr="000264DB">
              <w:rPr>
                <w:rFonts w:cs="Arial"/>
                <w:color w:val="000000"/>
              </w:rPr>
              <w:t>0SR904A</w:t>
            </w:r>
          </w:p>
        </w:tc>
        <w:tc>
          <w:tcPr>
            <w:tcW w:w="7556" w:type="dxa"/>
            <w:noWrap/>
            <w:vAlign w:val="center"/>
            <w:hideMark/>
          </w:tcPr>
          <w:p w14:paraId="1946BDFE"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Uncemented, Open Approach</w:t>
            </w:r>
          </w:p>
        </w:tc>
      </w:tr>
      <w:tr w:rsidR="004F7F0B" w:rsidRPr="000264DB" w14:paraId="138199D3" w14:textId="77777777" w:rsidTr="00696E8F">
        <w:trPr>
          <w:trHeight w:val="300"/>
          <w:jc w:val="center"/>
        </w:trPr>
        <w:tc>
          <w:tcPr>
            <w:tcW w:w="1890" w:type="dxa"/>
            <w:noWrap/>
            <w:vAlign w:val="center"/>
            <w:hideMark/>
          </w:tcPr>
          <w:p w14:paraId="1EF84160" w14:textId="77777777" w:rsidR="004F7F0B" w:rsidRPr="000264DB" w:rsidRDefault="004F7F0B" w:rsidP="00696E8F">
            <w:pPr>
              <w:rPr>
                <w:rFonts w:cs="Arial"/>
                <w:color w:val="000000"/>
              </w:rPr>
            </w:pPr>
            <w:r w:rsidRPr="000264DB">
              <w:rPr>
                <w:rFonts w:cs="Arial"/>
                <w:color w:val="000000"/>
              </w:rPr>
              <w:t>0SR904Z</w:t>
            </w:r>
          </w:p>
        </w:tc>
        <w:tc>
          <w:tcPr>
            <w:tcW w:w="7556" w:type="dxa"/>
            <w:noWrap/>
            <w:vAlign w:val="center"/>
            <w:hideMark/>
          </w:tcPr>
          <w:p w14:paraId="34F0C350"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Open Approach</w:t>
            </w:r>
          </w:p>
        </w:tc>
      </w:tr>
      <w:tr w:rsidR="004F7F0B" w:rsidRPr="000264DB" w14:paraId="3D1322D9" w14:textId="77777777" w:rsidTr="00696E8F">
        <w:trPr>
          <w:trHeight w:val="300"/>
          <w:jc w:val="center"/>
        </w:trPr>
        <w:tc>
          <w:tcPr>
            <w:tcW w:w="1890" w:type="dxa"/>
            <w:noWrap/>
            <w:vAlign w:val="center"/>
          </w:tcPr>
          <w:p w14:paraId="6DF6EB3F" w14:textId="77777777" w:rsidR="004F7F0B" w:rsidRPr="000264DB" w:rsidRDefault="004F7F0B" w:rsidP="00696E8F">
            <w:pPr>
              <w:rPr>
                <w:rFonts w:cs="Arial"/>
              </w:rPr>
            </w:pPr>
            <w:r w:rsidRPr="000264DB">
              <w:rPr>
                <w:rFonts w:cs="Arial"/>
              </w:rPr>
              <w:t>0SR90J9 </w:t>
            </w:r>
          </w:p>
        </w:tc>
        <w:tc>
          <w:tcPr>
            <w:tcW w:w="7556" w:type="dxa"/>
            <w:noWrap/>
            <w:vAlign w:val="center"/>
          </w:tcPr>
          <w:p w14:paraId="34ABC78C" w14:textId="77777777" w:rsidR="004F7F0B" w:rsidRPr="000264DB" w:rsidRDefault="004F7F0B" w:rsidP="00696E8F">
            <w:pPr>
              <w:rPr>
                <w:rFonts w:cs="Arial"/>
              </w:rPr>
            </w:pPr>
            <w:r w:rsidRPr="000264DB">
              <w:rPr>
                <w:rFonts w:cs="Arial"/>
              </w:rPr>
              <w:t>Replacement of Right Hip Joint with Synthetic Substitute, Cemented, Open Approach</w:t>
            </w:r>
          </w:p>
        </w:tc>
      </w:tr>
      <w:tr w:rsidR="004F7F0B" w:rsidRPr="000264DB" w14:paraId="075EDA9E" w14:textId="77777777" w:rsidTr="00696E8F">
        <w:trPr>
          <w:trHeight w:val="300"/>
          <w:jc w:val="center"/>
        </w:trPr>
        <w:tc>
          <w:tcPr>
            <w:tcW w:w="1890" w:type="dxa"/>
            <w:noWrap/>
            <w:vAlign w:val="center"/>
          </w:tcPr>
          <w:p w14:paraId="222CA245" w14:textId="77777777" w:rsidR="004F7F0B" w:rsidRPr="000264DB" w:rsidRDefault="004F7F0B" w:rsidP="00696E8F">
            <w:pPr>
              <w:rPr>
                <w:rFonts w:cs="Arial"/>
                <w:color w:val="000000"/>
              </w:rPr>
            </w:pPr>
            <w:r w:rsidRPr="000264DB">
              <w:rPr>
                <w:rFonts w:cs="Arial"/>
                <w:color w:val="000000"/>
              </w:rPr>
              <w:t>0SR90JA</w:t>
            </w:r>
          </w:p>
        </w:tc>
        <w:tc>
          <w:tcPr>
            <w:tcW w:w="7556" w:type="dxa"/>
            <w:noWrap/>
            <w:vAlign w:val="center"/>
          </w:tcPr>
          <w:p w14:paraId="2559F6D4" w14:textId="77777777" w:rsidR="004F7F0B" w:rsidRPr="000264DB" w:rsidRDefault="004F7F0B" w:rsidP="00696E8F">
            <w:pPr>
              <w:rPr>
                <w:rFonts w:cs="Arial"/>
                <w:color w:val="000000"/>
              </w:rPr>
            </w:pPr>
            <w:r w:rsidRPr="000264DB">
              <w:rPr>
                <w:rFonts w:cs="Arial"/>
                <w:color w:val="000000"/>
              </w:rPr>
              <w:t>Replacement of Right Hip Joint with Synthetic Substitute, Uncemented, Open Approach</w:t>
            </w:r>
          </w:p>
        </w:tc>
      </w:tr>
      <w:tr w:rsidR="004F7F0B" w:rsidRPr="000264DB" w14:paraId="79D91736" w14:textId="77777777" w:rsidTr="00696E8F">
        <w:trPr>
          <w:trHeight w:val="300"/>
          <w:jc w:val="center"/>
        </w:trPr>
        <w:tc>
          <w:tcPr>
            <w:tcW w:w="1890" w:type="dxa"/>
            <w:noWrap/>
            <w:vAlign w:val="center"/>
          </w:tcPr>
          <w:p w14:paraId="5CF58A55" w14:textId="77777777" w:rsidR="004F7F0B" w:rsidRPr="000264DB" w:rsidRDefault="004F7F0B" w:rsidP="00696E8F">
            <w:pPr>
              <w:rPr>
                <w:rFonts w:cs="Arial"/>
                <w:color w:val="000000"/>
              </w:rPr>
            </w:pPr>
            <w:r w:rsidRPr="000264DB">
              <w:rPr>
                <w:rFonts w:cs="Arial"/>
                <w:color w:val="000000"/>
              </w:rPr>
              <w:t>0SR90JZ</w:t>
            </w:r>
          </w:p>
        </w:tc>
        <w:tc>
          <w:tcPr>
            <w:tcW w:w="7556" w:type="dxa"/>
            <w:noWrap/>
            <w:vAlign w:val="center"/>
          </w:tcPr>
          <w:p w14:paraId="52C8BBCA" w14:textId="77777777" w:rsidR="004F7F0B" w:rsidRPr="000264DB" w:rsidRDefault="004F7F0B" w:rsidP="00696E8F">
            <w:pPr>
              <w:rPr>
                <w:rFonts w:cs="Arial"/>
                <w:color w:val="000000"/>
              </w:rPr>
            </w:pPr>
            <w:r w:rsidRPr="000264DB">
              <w:rPr>
                <w:rFonts w:cs="Arial"/>
                <w:color w:val="000000"/>
              </w:rPr>
              <w:t>Replacement of Right Hip Joint with Synthetic Substitute, Open Approach</w:t>
            </w:r>
          </w:p>
        </w:tc>
      </w:tr>
      <w:tr w:rsidR="004F7F0B" w:rsidRPr="000264DB" w14:paraId="3B4D62CA" w14:textId="77777777" w:rsidTr="00696E8F">
        <w:trPr>
          <w:trHeight w:val="300"/>
          <w:jc w:val="center"/>
        </w:trPr>
        <w:tc>
          <w:tcPr>
            <w:tcW w:w="1890" w:type="dxa"/>
            <w:noWrap/>
            <w:vAlign w:val="center"/>
          </w:tcPr>
          <w:p w14:paraId="185C62DD" w14:textId="77777777" w:rsidR="004F7F0B" w:rsidRPr="000264DB" w:rsidRDefault="004F7F0B" w:rsidP="00696E8F">
            <w:pPr>
              <w:rPr>
                <w:rFonts w:cs="Arial"/>
                <w:color w:val="000000"/>
              </w:rPr>
            </w:pPr>
            <w:r w:rsidRPr="000264DB">
              <w:rPr>
                <w:rFonts w:cs="Arial"/>
                <w:color w:val="000000"/>
              </w:rPr>
              <w:t>0SRA009</w:t>
            </w:r>
          </w:p>
        </w:tc>
        <w:tc>
          <w:tcPr>
            <w:tcW w:w="7556" w:type="dxa"/>
            <w:noWrap/>
            <w:vAlign w:val="center"/>
          </w:tcPr>
          <w:p w14:paraId="2B496FA9"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Cemented, Open Approach</w:t>
            </w:r>
          </w:p>
        </w:tc>
      </w:tr>
      <w:tr w:rsidR="004F7F0B" w:rsidRPr="000264DB" w14:paraId="7C2C7D15" w14:textId="77777777" w:rsidTr="00696E8F">
        <w:trPr>
          <w:trHeight w:val="300"/>
          <w:jc w:val="center"/>
        </w:trPr>
        <w:tc>
          <w:tcPr>
            <w:tcW w:w="1890" w:type="dxa"/>
            <w:noWrap/>
            <w:vAlign w:val="center"/>
          </w:tcPr>
          <w:p w14:paraId="22D3A24C" w14:textId="77777777" w:rsidR="004F7F0B" w:rsidRPr="000264DB" w:rsidRDefault="004F7F0B" w:rsidP="00696E8F">
            <w:pPr>
              <w:rPr>
                <w:rFonts w:cs="Arial"/>
                <w:color w:val="000000"/>
              </w:rPr>
            </w:pPr>
            <w:r w:rsidRPr="000264DB">
              <w:rPr>
                <w:rFonts w:cs="Arial"/>
                <w:color w:val="000000"/>
              </w:rPr>
              <w:t>0SRA00A</w:t>
            </w:r>
          </w:p>
        </w:tc>
        <w:tc>
          <w:tcPr>
            <w:tcW w:w="7556" w:type="dxa"/>
            <w:noWrap/>
            <w:vAlign w:val="center"/>
          </w:tcPr>
          <w:p w14:paraId="2C05F8F4"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Uncemented, Open Approach</w:t>
            </w:r>
          </w:p>
        </w:tc>
      </w:tr>
      <w:tr w:rsidR="004F7F0B" w:rsidRPr="000264DB" w14:paraId="6AEC1124" w14:textId="77777777" w:rsidTr="00696E8F">
        <w:trPr>
          <w:trHeight w:val="300"/>
          <w:jc w:val="center"/>
        </w:trPr>
        <w:tc>
          <w:tcPr>
            <w:tcW w:w="1890" w:type="dxa"/>
            <w:noWrap/>
            <w:vAlign w:val="center"/>
          </w:tcPr>
          <w:p w14:paraId="51C783AB" w14:textId="77777777" w:rsidR="004F7F0B" w:rsidRPr="000264DB" w:rsidRDefault="004F7F0B" w:rsidP="00696E8F">
            <w:pPr>
              <w:rPr>
                <w:rFonts w:cs="Arial"/>
                <w:color w:val="000000"/>
              </w:rPr>
            </w:pPr>
            <w:r w:rsidRPr="000264DB">
              <w:rPr>
                <w:rFonts w:cs="Arial"/>
                <w:color w:val="000000"/>
              </w:rPr>
              <w:lastRenderedPageBreak/>
              <w:t>0SRA00Z</w:t>
            </w:r>
          </w:p>
        </w:tc>
        <w:tc>
          <w:tcPr>
            <w:tcW w:w="7556" w:type="dxa"/>
            <w:noWrap/>
            <w:vAlign w:val="center"/>
          </w:tcPr>
          <w:p w14:paraId="6E130678"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Open Approach</w:t>
            </w:r>
          </w:p>
        </w:tc>
      </w:tr>
      <w:tr w:rsidR="004F7F0B" w:rsidRPr="000264DB" w14:paraId="10120D9B" w14:textId="77777777" w:rsidTr="00696E8F">
        <w:trPr>
          <w:trHeight w:val="300"/>
          <w:jc w:val="center"/>
        </w:trPr>
        <w:tc>
          <w:tcPr>
            <w:tcW w:w="1890" w:type="dxa"/>
            <w:noWrap/>
            <w:vAlign w:val="center"/>
          </w:tcPr>
          <w:p w14:paraId="7D5A937A" w14:textId="77777777" w:rsidR="004F7F0B" w:rsidRPr="000264DB" w:rsidRDefault="004F7F0B" w:rsidP="00696E8F">
            <w:pPr>
              <w:rPr>
                <w:rFonts w:cs="Arial"/>
                <w:color w:val="000000"/>
              </w:rPr>
            </w:pPr>
            <w:r w:rsidRPr="000264DB">
              <w:rPr>
                <w:rFonts w:cs="Arial"/>
                <w:color w:val="000000"/>
              </w:rPr>
              <w:t>0SRA019</w:t>
            </w:r>
          </w:p>
        </w:tc>
        <w:tc>
          <w:tcPr>
            <w:tcW w:w="7556" w:type="dxa"/>
            <w:noWrap/>
            <w:vAlign w:val="center"/>
          </w:tcPr>
          <w:p w14:paraId="16D8A3D6"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Cemented, Open Approach</w:t>
            </w:r>
          </w:p>
        </w:tc>
      </w:tr>
      <w:tr w:rsidR="004F7F0B" w:rsidRPr="000264DB" w14:paraId="32E397BD" w14:textId="77777777" w:rsidTr="00696E8F">
        <w:trPr>
          <w:trHeight w:val="300"/>
          <w:jc w:val="center"/>
        </w:trPr>
        <w:tc>
          <w:tcPr>
            <w:tcW w:w="1890" w:type="dxa"/>
            <w:noWrap/>
            <w:vAlign w:val="center"/>
          </w:tcPr>
          <w:p w14:paraId="1FA0A404" w14:textId="77777777" w:rsidR="004F7F0B" w:rsidRPr="000264DB" w:rsidRDefault="004F7F0B" w:rsidP="00696E8F">
            <w:pPr>
              <w:rPr>
                <w:rFonts w:cs="Arial"/>
                <w:color w:val="000000"/>
              </w:rPr>
            </w:pPr>
            <w:r w:rsidRPr="000264DB">
              <w:rPr>
                <w:rFonts w:cs="Arial"/>
                <w:color w:val="000000"/>
              </w:rPr>
              <w:t>0SRA01A</w:t>
            </w:r>
          </w:p>
        </w:tc>
        <w:tc>
          <w:tcPr>
            <w:tcW w:w="7556" w:type="dxa"/>
            <w:noWrap/>
            <w:vAlign w:val="center"/>
          </w:tcPr>
          <w:p w14:paraId="70C0E379"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Uncemented, Open Approach</w:t>
            </w:r>
          </w:p>
        </w:tc>
      </w:tr>
      <w:tr w:rsidR="004F7F0B" w:rsidRPr="000264DB" w14:paraId="0E684D8D" w14:textId="77777777" w:rsidTr="00696E8F">
        <w:trPr>
          <w:trHeight w:val="300"/>
          <w:jc w:val="center"/>
        </w:trPr>
        <w:tc>
          <w:tcPr>
            <w:tcW w:w="1890" w:type="dxa"/>
            <w:noWrap/>
            <w:vAlign w:val="center"/>
          </w:tcPr>
          <w:p w14:paraId="6040EE06" w14:textId="77777777" w:rsidR="004F7F0B" w:rsidRPr="000264DB" w:rsidRDefault="004F7F0B" w:rsidP="00696E8F">
            <w:pPr>
              <w:rPr>
                <w:rFonts w:cs="Arial"/>
                <w:color w:val="000000"/>
              </w:rPr>
            </w:pPr>
            <w:r w:rsidRPr="000264DB">
              <w:rPr>
                <w:rFonts w:cs="Arial"/>
                <w:color w:val="000000"/>
              </w:rPr>
              <w:t>0SRA01Z</w:t>
            </w:r>
          </w:p>
        </w:tc>
        <w:tc>
          <w:tcPr>
            <w:tcW w:w="7556" w:type="dxa"/>
            <w:noWrap/>
            <w:vAlign w:val="center"/>
          </w:tcPr>
          <w:p w14:paraId="35F83725"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Open Approach</w:t>
            </w:r>
          </w:p>
        </w:tc>
      </w:tr>
      <w:tr w:rsidR="004F7F0B" w:rsidRPr="000264DB" w14:paraId="2C410A51" w14:textId="77777777" w:rsidTr="00696E8F">
        <w:trPr>
          <w:trHeight w:val="300"/>
          <w:jc w:val="center"/>
        </w:trPr>
        <w:tc>
          <w:tcPr>
            <w:tcW w:w="1890" w:type="dxa"/>
            <w:noWrap/>
            <w:vAlign w:val="center"/>
          </w:tcPr>
          <w:p w14:paraId="5273DC29" w14:textId="77777777" w:rsidR="004F7F0B" w:rsidRPr="000264DB" w:rsidRDefault="004F7F0B" w:rsidP="00696E8F">
            <w:pPr>
              <w:rPr>
                <w:rFonts w:cs="Arial"/>
                <w:color w:val="000000"/>
              </w:rPr>
            </w:pPr>
            <w:r w:rsidRPr="000264DB">
              <w:rPr>
                <w:rFonts w:cs="Arial"/>
                <w:color w:val="000000"/>
              </w:rPr>
              <w:t>0SRA039</w:t>
            </w:r>
          </w:p>
        </w:tc>
        <w:tc>
          <w:tcPr>
            <w:tcW w:w="7556" w:type="dxa"/>
            <w:noWrap/>
            <w:vAlign w:val="center"/>
          </w:tcPr>
          <w:p w14:paraId="41D1E4B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Cemented, Open Approach</w:t>
            </w:r>
          </w:p>
        </w:tc>
      </w:tr>
      <w:tr w:rsidR="004F7F0B" w:rsidRPr="000264DB" w14:paraId="156348AA" w14:textId="77777777" w:rsidTr="00696E8F">
        <w:trPr>
          <w:trHeight w:val="300"/>
          <w:jc w:val="center"/>
        </w:trPr>
        <w:tc>
          <w:tcPr>
            <w:tcW w:w="1890" w:type="dxa"/>
            <w:noWrap/>
            <w:vAlign w:val="center"/>
          </w:tcPr>
          <w:p w14:paraId="56358F3B" w14:textId="77777777" w:rsidR="004F7F0B" w:rsidRPr="000264DB" w:rsidRDefault="004F7F0B" w:rsidP="00696E8F">
            <w:pPr>
              <w:rPr>
                <w:rFonts w:cs="Arial"/>
                <w:color w:val="000000"/>
              </w:rPr>
            </w:pPr>
            <w:r w:rsidRPr="000264DB">
              <w:rPr>
                <w:rFonts w:cs="Arial"/>
                <w:color w:val="000000"/>
              </w:rPr>
              <w:t>0SRA03A</w:t>
            </w:r>
          </w:p>
        </w:tc>
        <w:tc>
          <w:tcPr>
            <w:tcW w:w="7556" w:type="dxa"/>
            <w:noWrap/>
            <w:vAlign w:val="center"/>
          </w:tcPr>
          <w:p w14:paraId="5FC4A10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Uncemented, Open Approach</w:t>
            </w:r>
          </w:p>
        </w:tc>
      </w:tr>
      <w:tr w:rsidR="004F7F0B" w:rsidRPr="000264DB" w14:paraId="0CB268FC" w14:textId="77777777" w:rsidTr="00696E8F">
        <w:trPr>
          <w:trHeight w:val="300"/>
          <w:jc w:val="center"/>
        </w:trPr>
        <w:tc>
          <w:tcPr>
            <w:tcW w:w="1890" w:type="dxa"/>
            <w:noWrap/>
            <w:vAlign w:val="center"/>
          </w:tcPr>
          <w:p w14:paraId="1CE76C8A" w14:textId="77777777" w:rsidR="004F7F0B" w:rsidRPr="000264DB" w:rsidRDefault="004F7F0B" w:rsidP="00696E8F">
            <w:pPr>
              <w:rPr>
                <w:rFonts w:cs="Arial"/>
                <w:color w:val="000000"/>
              </w:rPr>
            </w:pPr>
            <w:r w:rsidRPr="000264DB">
              <w:rPr>
                <w:rFonts w:cs="Arial"/>
                <w:color w:val="000000"/>
              </w:rPr>
              <w:t>0SRA03Z</w:t>
            </w:r>
          </w:p>
        </w:tc>
        <w:tc>
          <w:tcPr>
            <w:tcW w:w="7556" w:type="dxa"/>
            <w:noWrap/>
            <w:vAlign w:val="center"/>
          </w:tcPr>
          <w:p w14:paraId="753BA83F"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Open Approach</w:t>
            </w:r>
          </w:p>
        </w:tc>
      </w:tr>
      <w:tr w:rsidR="004F7F0B" w:rsidRPr="000264DB" w14:paraId="21213575" w14:textId="77777777" w:rsidTr="00696E8F">
        <w:trPr>
          <w:trHeight w:val="300"/>
          <w:jc w:val="center"/>
        </w:trPr>
        <w:tc>
          <w:tcPr>
            <w:tcW w:w="1890" w:type="dxa"/>
            <w:noWrap/>
            <w:vAlign w:val="center"/>
          </w:tcPr>
          <w:p w14:paraId="337234D5" w14:textId="77777777" w:rsidR="004F7F0B" w:rsidRPr="000264DB" w:rsidRDefault="004F7F0B" w:rsidP="00696E8F">
            <w:pPr>
              <w:rPr>
                <w:rFonts w:cs="Arial"/>
                <w:color w:val="000000"/>
              </w:rPr>
            </w:pPr>
            <w:r w:rsidRPr="000264DB">
              <w:rPr>
                <w:rFonts w:cs="Arial"/>
                <w:color w:val="000000"/>
              </w:rPr>
              <w:t>0SRA0J9</w:t>
            </w:r>
          </w:p>
        </w:tc>
        <w:tc>
          <w:tcPr>
            <w:tcW w:w="7556" w:type="dxa"/>
            <w:noWrap/>
            <w:vAlign w:val="center"/>
          </w:tcPr>
          <w:p w14:paraId="3F61AC71"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Cemented, Open Approach</w:t>
            </w:r>
          </w:p>
        </w:tc>
      </w:tr>
      <w:tr w:rsidR="004F7F0B" w:rsidRPr="000264DB" w14:paraId="4A292A48" w14:textId="77777777" w:rsidTr="00696E8F">
        <w:trPr>
          <w:trHeight w:val="300"/>
          <w:jc w:val="center"/>
        </w:trPr>
        <w:tc>
          <w:tcPr>
            <w:tcW w:w="1890" w:type="dxa"/>
            <w:noWrap/>
            <w:vAlign w:val="center"/>
          </w:tcPr>
          <w:p w14:paraId="120C8B25" w14:textId="77777777" w:rsidR="004F7F0B" w:rsidRPr="000264DB" w:rsidRDefault="004F7F0B" w:rsidP="00696E8F">
            <w:pPr>
              <w:rPr>
                <w:rFonts w:cs="Arial"/>
                <w:color w:val="000000"/>
              </w:rPr>
            </w:pPr>
            <w:r w:rsidRPr="000264DB">
              <w:rPr>
                <w:rFonts w:cs="Arial"/>
                <w:color w:val="000000"/>
              </w:rPr>
              <w:t>0SRA0JA</w:t>
            </w:r>
          </w:p>
        </w:tc>
        <w:tc>
          <w:tcPr>
            <w:tcW w:w="7556" w:type="dxa"/>
            <w:noWrap/>
            <w:vAlign w:val="center"/>
          </w:tcPr>
          <w:p w14:paraId="0642C26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Uncemented, Open Approach</w:t>
            </w:r>
          </w:p>
        </w:tc>
      </w:tr>
      <w:tr w:rsidR="004F7F0B" w:rsidRPr="000264DB" w14:paraId="5FCD62B1" w14:textId="77777777" w:rsidTr="00696E8F">
        <w:trPr>
          <w:trHeight w:val="300"/>
          <w:jc w:val="center"/>
        </w:trPr>
        <w:tc>
          <w:tcPr>
            <w:tcW w:w="1890" w:type="dxa"/>
            <w:noWrap/>
            <w:vAlign w:val="center"/>
          </w:tcPr>
          <w:p w14:paraId="2847FAD4" w14:textId="77777777" w:rsidR="004F7F0B" w:rsidRPr="000264DB" w:rsidRDefault="004F7F0B" w:rsidP="00696E8F">
            <w:pPr>
              <w:rPr>
                <w:rFonts w:cs="Arial"/>
                <w:color w:val="000000"/>
              </w:rPr>
            </w:pPr>
            <w:r w:rsidRPr="000264DB">
              <w:rPr>
                <w:rFonts w:cs="Arial"/>
                <w:color w:val="000000"/>
              </w:rPr>
              <w:t>0SRA0JZ</w:t>
            </w:r>
          </w:p>
        </w:tc>
        <w:tc>
          <w:tcPr>
            <w:tcW w:w="7556" w:type="dxa"/>
            <w:noWrap/>
            <w:vAlign w:val="center"/>
          </w:tcPr>
          <w:p w14:paraId="6C6E555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Open Approach</w:t>
            </w:r>
          </w:p>
        </w:tc>
      </w:tr>
      <w:tr w:rsidR="004F7F0B" w:rsidRPr="000264DB" w14:paraId="147837F7" w14:textId="77777777" w:rsidTr="00696E8F">
        <w:trPr>
          <w:trHeight w:val="300"/>
          <w:jc w:val="center"/>
        </w:trPr>
        <w:tc>
          <w:tcPr>
            <w:tcW w:w="1890" w:type="dxa"/>
            <w:noWrap/>
            <w:vAlign w:val="center"/>
          </w:tcPr>
          <w:p w14:paraId="65500A06" w14:textId="77777777" w:rsidR="004F7F0B" w:rsidRPr="000264DB" w:rsidRDefault="004F7F0B" w:rsidP="00696E8F">
            <w:pPr>
              <w:rPr>
                <w:rFonts w:cs="Arial"/>
                <w:color w:val="000000"/>
              </w:rPr>
            </w:pPr>
            <w:r w:rsidRPr="000264DB">
              <w:rPr>
                <w:rFonts w:cs="Arial"/>
                <w:color w:val="000000"/>
              </w:rPr>
              <w:t>0SRB019</w:t>
            </w:r>
          </w:p>
        </w:tc>
        <w:tc>
          <w:tcPr>
            <w:tcW w:w="7556" w:type="dxa"/>
            <w:noWrap/>
            <w:vAlign w:val="center"/>
          </w:tcPr>
          <w:p w14:paraId="4A9D6D55" w14:textId="77777777" w:rsidR="004F7F0B" w:rsidRPr="000264DB" w:rsidRDefault="004F7F0B" w:rsidP="00696E8F">
            <w:pPr>
              <w:rPr>
                <w:rFonts w:cs="Arial"/>
                <w:color w:val="000000"/>
              </w:rPr>
            </w:pPr>
            <w:r w:rsidRPr="000264DB">
              <w:rPr>
                <w:rFonts w:cs="Arial"/>
                <w:color w:val="000000"/>
              </w:rPr>
              <w:t>Replacement of Left Hip Joint with Metal Synthetic Substitute, Cemented, Open Approach</w:t>
            </w:r>
          </w:p>
        </w:tc>
      </w:tr>
      <w:tr w:rsidR="004F7F0B" w:rsidRPr="000264DB" w14:paraId="01406081" w14:textId="77777777" w:rsidTr="00696E8F">
        <w:trPr>
          <w:trHeight w:val="300"/>
          <w:jc w:val="center"/>
        </w:trPr>
        <w:tc>
          <w:tcPr>
            <w:tcW w:w="1890" w:type="dxa"/>
            <w:noWrap/>
            <w:vAlign w:val="center"/>
          </w:tcPr>
          <w:p w14:paraId="6307A94A" w14:textId="77777777" w:rsidR="004F7F0B" w:rsidRPr="000264DB" w:rsidRDefault="004F7F0B" w:rsidP="00696E8F">
            <w:pPr>
              <w:rPr>
                <w:rFonts w:cs="Arial"/>
                <w:color w:val="000000"/>
              </w:rPr>
            </w:pPr>
            <w:r w:rsidRPr="000264DB">
              <w:rPr>
                <w:rFonts w:cs="Arial"/>
                <w:color w:val="000000"/>
              </w:rPr>
              <w:t>0SRB01A</w:t>
            </w:r>
          </w:p>
        </w:tc>
        <w:tc>
          <w:tcPr>
            <w:tcW w:w="7556" w:type="dxa"/>
            <w:noWrap/>
            <w:vAlign w:val="center"/>
          </w:tcPr>
          <w:p w14:paraId="37F65C51" w14:textId="77777777" w:rsidR="004F7F0B" w:rsidRPr="000264DB" w:rsidRDefault="004F7F0B" w:rsidP="00696E8F">
            <w:pPr>
              <w:rPr>
                <w:rFonts w:cs="Arial"/>
                <w:color w:val="000000"/>
              </w:rPr>
            </w:pPr>
            <w:r w:rsidRPr="000264DB">
              <w:rPr>
                <w:rFonts w:cs="Arial"/>
                <w:color w:val="000000"/>
              </w:rPr>
              <w:t>Replacement of Left Hip Joint with Metal Synthetic Substitute, Uncemented, Open Approach</w:t>
            </w:r>
          </w:p>
        </w:tc>
      </w:tr>
      <w:tr w:rsidR="004F7F0B" w:rsidRPr="000264DB" w14:paraId="1FD7CDB5" w14:textId="77777777" w:rsidTr="00696E8F">
        <w:trPr>
          <w:trHeight w:val="300"/>
          <w:jc w:val="center"/>
        </w:trPr>
        <w:tc>
          <w:tcPr>
            <w:tcW w:w="1890" w:type="dxa"/>
            <w:noWrap/>
            <w:vAlign w:val="center"/>
          </w:tcPr>
          <w:p w14:paraId="1DC2D682" w14:textId="77777777" w:rsidR="004F7F0B" w:rsidRPr="000264DB" w:rsidRDefault="004F7F0B" w:rsidP="00696E8F">
            <w:pPr>
              <w:rPr>
                <w:rFonts w:cs="Arial"/>
                <w:color w:val="000000"/>
              </w:rPr>
            </w:pPr>
            <w:r w:rsidRPr="000264DB">
              <w:rPr>
                <w:rFonts w:cs="Arial"/>
                <w:color w:val="000000"/>
              </w:rPr>
              <w:t>0SRB01Z</w:t>
            </w:r>
          </w:p>
        </w:tc>
        <w:tc>
          <w:tcPr>
            <w:tcW w:w="7556" w:type="dxa"/>
            <w:noWrap/>
            <w:vAlign w:val="center"/>
          </w:tcPr>
          <w:p w14:paraId="56AC020F" w14:textId="77777777" w:rsidR="004F7F0B" w:rsidRPr="000264DB" w:rsidRDefault="004F7F0B" w:rsidP="00696E8F">
            <w:pPr>
              <w:rPr>
                <w:rFonts w:cs="Arial"/>
                <w:color w:val="000000"/>
              </w:rPr>
            </w:pPr>
            <w:r w:rsidRPr="000264DB">
              <w:rPr>
                <w:rFonts w:cs="Arial"/>
                <w:color w:val="000000"/>
              </w:rPr>
              <w:t>Replacement of Left Hip Joint with Metal Synthetic Substitute, Open Approach</w:t>
            </w:r>
          </w:p>
        </w:tc>
      </w:tr>
      <w:tr w:rsidR="004F7F0B" w:rsidRPr="000264DB" w14:paraId="31E209E3" w14:textId="77777777" w:rsidTr="00696E8F">
        <w:trPr>
          <w:trHeight w:val="300"/>
          <w:jc w:val="center"/>
        </w:trPr>
        <w:tc>
          <w:tcPr>
            <w:tcW w:w="1890" w:type="dxa"/>
            <w:noWrap/>
            <w:vAlign w:val="center"/>
          </w:tcPr>
          <w:p w14:paraId="34FB693A" w14:textId="77777777" w:rsidR="004F7F0B" w:rsidRPr="000264DB" w:rsidRDefault="004F7F0B" w:rsidP="00696E8F">
            <w:pPr>
              <w:rPr>
                <w:rFonts w:cs="Arial"/>
                <w:color w:val="000000"/>
              </w:rPr>
            </w:pPr>
            <w:r w:rsidRPr="000264DB">
              <w:rPr>
                <w:rFonts w:cs="Arial"/>
                <w:color w:val="000000"/>
              </w:rPr>
              <w:t>0SRB029 </w:t>
            </w:r>
          </w:p>
        </w:tc>
        <w:tc>
          <w:tcPr>
            <w:tcW w:w="7556" w:type="dxa"/>
            <w:noWrap/>
            <w:vAlign w:val="center"/>
          </w:tcPr>
          <w:p w14:paraId="2C00B30F"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Cemented, Open Approach</w:t>
            </w:r>
          </w:p>
        </w:tc>
      </w:tr>
      <w:tr w:rsidR="004F7F0B" w:rsidRPr="000264DB" w14:paraId="33AE006B" w14:textId="77777777" w:rsidTr="00696E8F">
        <w:trPr>
          <w:trHeight w:val="300"/>
          <w:jc w:val="center"/>
        </w:trPr>
        <w:tc>
          <w:tcPr>
            <w:tcW w:w="1890" w:type="dxa"/>
            <w:noWrap/>
            <w:vAlign w:val="center"/>
          </w:tcPr>
          <w:p w14:paraId="47A20F39" w14:textId="77777777" w:rsidR="004F7F0B" w:rsidRPr="000264DB" w:rsidRDefault="004F7F0B" w:rsidP="00696E8F">
            <w:pPr>
              <w:rPr>
                <w:rFonts w:cs="Arial"/>
                <w:color w:val="000000"/>
              </w:rPr>
            </w:pPr>
            <w:r w:rsidRPr="000264DB">
              <w:rPr>
                <w:rFonts w:cs="Arial"/>
                <w:color w:val="000000"/>
              </w:rPr>
              <w:t>0SRB02A</w:t>
            </w:r>
          </w:p>
        </w:tc>
        <w:tc>
          <w:tcPr>
            <w:tcW w:w="7556" w:type="dxa"/>
            <w:noWrap/>
            <w:vAlign w:val="center"/>
          </w:tcPr>
          <w:p w14:paraId="2F2EDBAB"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Uncemented, Open Approach</w:t>
            </w:r>
          </w:p>
        </w:tc>
      </w:tr>
      <w:tr w:rsidR="004F7F0B" w:rsidRPr="000264DB" w14:paraId="4259E14A" w14:textId="77777777" w:rsidTr="00696E8F">
        <w:trPr>
          <w:trHeight w:val="300"/>
          <w:jc w:val="center"/>
        </w:trPr>
        <w:tc>
          <w:tcPr>
            <w:tcW w:w="1890" w:type="dxa"/>
            <w:noWrap/>
            <w:vAlign w:val="center"/>
          </w:tcPr>
          <w:p w14:paraId="3552E5C8" w14:textId="77777777" w:rsidR="004F7F0B" w:rsidRPr="000264DB" w:rsidRDefault="004F7F0B" w:rsidP="00696E8F">
            <w:pPr>
              <w:rPr>
                <w:rFonts w:cs="Arial"/>
                <w:color w:val="000000"/>
              </w:rPr>
            </w:pPr>
            <w:r w:rsidRPr="000264DB">
              <w:rPr>
                <w:rFonts w:cs="Arial"/>
                <w:color w:val="000000"/>
              </w:rPr>
              <w:t>0SRB02Z</w:t>
            </w:r>
          </w:p>
        </w:tc>
        <w:tc>
          <w:tcPr>
            <w:tcW w:w="7556" w:type="dxa"/>
            <w:noWrap/>
            <w:vAlign w:val="center"/>
          </w:tcPr>
          <w:p w14:paraId="48460C7D"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Open Approach</w:t>
            </w:r>
          </w:p>
        </w:tc>
      </w:tr>
      <w:tr w:rsidR="004F7F0B" w:rsidRPr="000264DB" w14:paraId="7FAA36A8" w14:textId="77777777" w:rsidTr="00696E8F">
        <w:trPr>
          <w:trHeight w:val="300"/>
          <w:jc w:val="center"/>
        </w:trPr>
        <w:tc>
          <w:tcPr>
            <w:tcW w:w="1890" w:type="dxa"/>
            <w:noWrap/>
            <w:vAlign w:val="center"/>
          </w:tcPr>
          <w:p w14:paraId="0D24B179" w14:textId="77777777" w:rsidR="004F7F0B" w:rsidRPr="000264DB" w:rsidRDefault="004F7F0B" w:rsidP="00696E8F">
            <w:pPr>
              <w:rPr>
                <w:rFonts w:cs="Arial"/>
                <w:color w:val="000000"/>
              </w:rPr>
            </w:pPr>
            <w:r w:rsidRPr="000264DB">
              <w:rPr>
                <w:rFonts w:cs="Arial"/>
                <w:color w:val="000000"/>
              </w:rPr>
              <w:t>0SRB039</w:t>
            </w:r>
          </w:p>
        </w:tc>
        <w:tc>
          <w:tcPr>
            <w:tcW w:w="7556" w:type="dxa"/>
            <w:noWrap/>
            <w:vAlign w:val="center"/>
          </w:tcPr>
          <w:p w14:paraId="53B91D69" w14:textId="77777777" w:rsidR="004F7F0B" w:rsidRPr="000264DB" w:rsidRDefault="004F7F0B" w:rsidP="00696E8F">
            <w:pPr>
              <w:rPr>
                <w:rFonts w:cs="Arial"/>
                <w:color w:val="000000"/>
              </w:rPr>
            </w:pPr>
            <w:r w:rsidRPr="000264DB">
              <w:rPr>
                <w:rFonts w:cs="Arial"/>
                <w:color w:val="000000"/>
              </w:rPr>
              <w:t>Replacement of Left Hip Joint with Ceramic Synthetic Substitute, Cemented, Open Approach</w:t>
            </w:r>
          </w:p>
        </w:tc>
      </w:tr>
      <w:tr w:rsidR="004F7F0B" w:rsidRPr="000264DB" w14:paraId="28A17657" w14:textId="77777777" w:rsidTr="00696E8F">
        <w:trPr>
          <w:trHeight w:val="300"/>
          <w:jc w:val="center"/>
        </w:trPr>
        <w:tc>
          <w:tcPr>
            <w:tcW w:w="1890" w:type="dxa"/>
            <w:noWrap/>
            <w:vAlign w:val="center"/>
          </w:tcPr>
          <w:p w14:paraId="3FFFD25A" w14:textId="77777777" w:rsidR="004F7F0B" w:rsidRPr="000264DB" w:rsidRDefault="004F7F0B" w:rsidP="00696E8F">
            <w:pPr>
              <w:rPr>
                <w:rFonts w:cs="Arial"/>
                <w:color w:val="000000"/>
              </w:rPr>
            </w:pPr>
            <w:r w:rsidRPr="000264DB">
              <w:rPr>
                <w:rFonts w:cs="Arial"/>
                <w:color w:val="000000"/>
              </w:rPr>
              <w:t>0SRB03A</w:t>
            </w:r>
          </w:p>
        </w:tc>
        <w:tc>
          <w:tcPr>
            <w:tcW w:w="7556" w:type="dxa"/>
            <w:noWrap/>
            <w:vAlign w:val="center"/>
          </w:tcPr>
          <w:p w14:paraId="5435A255" w14:textId="77777777" w:rsidR="004F7F0B" w:rsidRPr="000264DB" w:rsidRDefault="004F7F0B" w:rsidP="00696E8F">
            <w:pPr>
              <w:rPr>
                <w:rFonts w:cs="Arial"/>
                <w:color w:val="000000"/>
              </w:rPr>
            </w:pPr>
            <w:r w:rsidRPr="000264DB">
              <w:rPr>
                <w:rFonts w:cs="Arial"/>
                <w:color w:val="000000"/>
              </w:rPr>
              <w:t>Replacement of Left Hip Joint with Ceramic Synthetic Substitute, Uncemented, Open Approach</w:t>
            </w:r>
          </w:p>
        </w:tc>
      </w:tr>
      <w:tr w:rsidR="004F7F0B" w:rsidRPr="000264DB" w14:paraId="4067AE67" w14:textId="77777777" w:rsidTr="00696E8F">
        <w:trPr>
          <w:trHeight w:val="300"/>
          <w:jc w:val="center"/>
        </w:trPr>
        <w:tc>
          <w:tcPr>
            <w:tcW w:w="1890" w:type="dxa"/>
            <w:noWrap/>
            <w:vAlign w:val="center"/>
          </w:tcPr>
          <w:p w14:paraId="5545AAD1" w14:textId="77777777" w:rsidR="004F7F0B" w:rsidRPr="000264DB" w:rsidRDefault="004F7F0B" w:rsidP="00696E8F">
            <w:pPr>
              <w:rPr>
                <w:rFonts w:cs="Arial"/>
                <w:color w:val="000000"/>
              </w:rPr>
            </w:pPr>
            <w:r w:rsidRPr="000264DB">
              <w:rPr>
                <w:rFonts w:cs="Arial"/>
                <w:color w:val="000000"/>
              </w:rPr>
              <w:t>0SRB03Z</w:t>
            </w:r>
          </w:p>
        </w:tc>
        <w:tc>
          <w:tcPr>
            <w:tcW w:w="7556" w:type="dxa"/>
            <w:noWrap/>
            <w:vAlign w:val="center"/>
          </w:tcPr>
          <w:p w14:paraId="6CB6EB24" w14:textId="77777777" w:rsidR="004F7F0B" w:rsidRPr="000264DB" w:rsidRDefault="004F7F0B" w:rsidP="00696E8F">
            <w:pPr>
              <w:rPr>
                <w:rFonts w:cs="Arial"/>
                <w:color w:val="000000"/>
              </w:rPr>
            </w:pPr>
            <w:r w:rsidRPr="000264DB">
              <w:rPr>
                <w:rFonts w:cs="Arial"/>
                <w:color w:val="000000"/>
              </w:rPr>
              <w:t>Replacement of Left Hip Joint with Ceramic Synthetic Substitute, Open Approach</w:t>
            </w:r>
          </w:p>
        </w:tc>
      </w:tr>
      <w:tr w:rsidR="004F7F0B" w:rsidRPr="000264DB" w14:paraId="7C1F3FB0" w14:textId="77777777" w:rsidTr="00696E8F">
        <w:trPr>
          <w:trHeight w:val="300"/>
          <w:jc w:val="center"/>
        </w:trPr>
        <w:tc>
          <w:tcPr>
            <w:tcW w:w="1890" w:type="dxa"/>
            <w:noWrap/>
            <w:vAlign w:val="center"/>
            <w:hideMark/>
          </w:tcPr>
          <w:p w14:paraId="649A75AA" w14:textId="77777777" w:rsidR="004F7F0B" w:rsidRPr="000264DB" w:rsidRDefault="004F7F0B" w:rsidP="00696E8F">
            <w:pPr>
              <w:rPr>
                <w:rFonts w:cs="Arial"/>
                <w:color w:val="000000"/>
              </w:rPr>
            </w:pPr>
            <w:r w:rsidRPr="000264DB">
              <w:rPr>
                <w:rFonts w:cs="Arial"/>
                <w:color w:val="000000"/>
              </w:rPr>
              <w:t>0SRB049</w:t>
            </w:r>
          </w:p>
        </w:tc>
        <w:tc>
          <w:tcPr>
            <w:tcW w:w="7556" w:type="dxa"/>
            <w:noWrap/>
            <w:vAlign w:val="center"/>
            <w:hideMark/>
          </w:tcPr>
          <w:p w14:paraId="14A0E935"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Cemented, Open Approach</w:t>
            </w:r>
          </w:p>
        </w:tc>
      </w:tr>
      <w:tr w:rsidR="004F7F0B" w:rsidRPr="000264DB" w14:paraId="0392C916" w14:textId="77777777" w:rsidTr="00696E8F">
        <w:trPr>
          <w:trHeight w:val="300"/>
          <w:jc w:val="center"/>
        </w:trPr>
        <w:tc>
          <w:tcPr>
            <w:tcW w:w="1890" w:type="dxa"/>
            <w:noWrap/>
            <w:vAlign w:val="center"/>
            <w:hideMark/>
          </w:tcPr>
          <w:p w14:paraId="55DB2DEF" w14:textId="77777777" w:rsidR="004F7F0B" w:rsidRPr="000264DB" w:rsidRDefault="004F7F0B" w:rsidP="00696E8F">
            <w:pPr>
              <w:rPr>
                <w:rFonts w:cs="Arial"/>
                <w:color w:val="000000"/>
              </w:rPr>
            </w:pPr>
            <w:r w:rsidRPr="000264DB">
              <w:rPr>
                <w:rFonts w:cs="Arial"/>
                <w:color w:val="000000"/>
              </w:rPr>
              <w:t>0SRB04A</w:t>
            </w:r>
          </w:p>
        </w:tc>
        <w:tc>
          <w:tcPr>
            <w:tcW w:w="7556" w:type="dxa"/>
            <w:noWrap/>
            <w:vAlign w:val="center"/>
            <w:hideMark/>
          </w:tcPr>
          <w:p w14:paraId="547E125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Uncemented, Open Approach</w:t>
            </w:r>
          </w:p>
        </w:tc>
      </w:tr>
      <w:tr w:rsidR="004F7F0B" w:rsidRPr="000264DB" w14:paraId="1C1396D0" w14:textId="77777777" w:rsidTr="00696E8F">
        <w:trPr>
          <w:trHeight w:val="300"/>
          <w:jc w:val="center"/>
        </w:trPr>
        <w:tc>
          <w:tcPr>
            <w:tcW w:w="1890" w:type="dxa"/>
            <w:noWrap/>
            <w:vAlign w:val="center"/>
            <w:hideMark/>
          </w:tcPr>
          <w:p w14:paraId="313901EC" w14:textId="77777777" w:rsidR="004F7F0B" w:rsidRPr="000264DB" w:rsidRDefault="004F7F0B" w:rsidP="00696E8F">
            <w:pPr>
              <w:rPr>
                <w:rFonts w:cs="Arial"/>
                <w:color w:val="000000"/>
              </w:rPr>
            </w:pPr>
            <w:r w:rsidRPr="000264DB">
              <w:rPr>
                <w:rFonts w:cs="Arial"/>
                <w:color w:val="000000"/>
              </w:rPr>
              <w:t>0SRB04Z</w:t>
            </w:r>
          </w:p>
        </w:tc>
        <w:tc>
          <w:tcPr>
            <w:tcW w:w="7556" w:type="dxa"/>
            <w:noWrap/>
            <w:vAlign w:val="center"/>
            <w:hideMark/>
          </w:tcPr>
          <w:p w14:paraId="730B85A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Open Approach</w:t>
            </w:r>
          </w:p>
        </w:tc>
      </w:tr>
      <w:tr w:rsidR="004F7F0B" w:rsidRPr="000264DB" w14:paraId="20AEBF2C" w14:textId="77777777" w:rsidTr="00696E8F">
        <w:trPr>
          <w:trHeight w:val="300"/>
          <w:jc w:val="center"/>
        </w:trPr>
        <w:tc>
          <w:tcPr>
            <w:tcW w:w="1890" w:type="dxa"/>
            <w:noWrap/>
            <w:vAlign w:val="center"/>
          </w:tcPr>
          <w:p w14:paraId="368D6B20" w14:textId="77777777" w:rsidR="004F7F0B" w:rsidRPr="000264DB" w:rsidRDefault="004F7F0B" w:rsidP="00696E8F">
            <w:pPr>
              <w:rPr>
                <w:rFonts w:cs="Arial"/>
                <w:color w:val="000000"/>
              </w:rPr>
            </w:pPr>
            <w:r w:rsidRPr="000264DB">
              <w:rPr>
                <w:rFonts w:cs="Arial"/>
                <w:color w:val="000000"/>
              </w:rPr>
              <w:t>0SRB0J9</w:t>
            </w:r>
          </w:p>
        </w:tc>
        <w:tc>
          <w:tcPr>
            <w:tcW w:w="7556" w:type="dxa"/>
            <w:noWrap/>
            <w:vAlign w:val="center"/>
          </w:tcPr>
          <w:p w14:paraId="6A5381FD" w14:textId="77777777" w:rsidR="004F7F0B" w:rsidRPr="000264DB" w:rsidRDefault="004F7F0B" w:rsidP="00696E8F">
            <w:pPr>
              <w:rPr>
                <w:rFonts w:cs="Arial"/>
                <w:color w:val="000000"/>
              </w:rPr>
            </w:pPr>
            <w:r w:rsidRPr="000264DB">
              <w:rPr>
                <w:rFonts w:cs="Arial"/>
                <w:color w:val="000000"/>
              </w:rPr>
              <w:t>Replacement of Left Hip Joint with Synthetic Substitute, Cemented, Open Approach</w:t>
            </w:r>
          </w:p>
        </w:tc>
      </w:tr>
      <w:tr w:rsidR="004F7F0B" w:rsidRPr="000264DB" w14:paraId="207391C0" w14:textId="77777777" w:rsidTr="00696E8F">
        <w:trPr>
          <w:trHeight w:val="300"/>
          <w:jc w:val="center"/>
        </w:trPr>
        <w:tc>
          <w:tcPr>
            <w:tcW w:w="1890" w:type="dxa"/>
            <w:noWrap/>
            <w:vAlign w:val="center"/>
          </w:tcPr>
          <w:p w14:paraId="6AE8C2EA" w14:textId="77777777" w:rsidR="004F7F0B" w:rsidRPr="000264DB" w:rsidRDefault="004F7F0B" w:rsidP="00696E8F">
            <w:pPr>
              <w:rPr>
                <w:rFonts w:cs="Arial"/>
              </w:rPr>
            </w:pPr>
            <w:r w:rsidRPr="000264DB">
              <w:rPr>
                <w:rFonts w:cs="Arial"/>
              </w:rPr>
              <w:t>0SRB0JA </w:t>
            </w:r>
          </w:p>
        </w:tc>
        <w:tc>
          <w:tcPr>
            <w:tcW w:w="7556" w:type="dxa"/>
            <w:noWrap/>
            <w:vAlign w:val="center"/>
          </w:tcPr>
          <w:p w14:paraId="7E8A733B" w14:textId="77777777" w:rsidR="004F7F0B" w:rsidRPr="000264DB" w:rsidRDefault="004F7F0B" w:rsidP="00696E8F">
            <w:pPr>
              <w:rPr>
                <w:rFonts w:cs="Arial"/>
              </w:rPr>
            </w:pPr>
            <w:r w:rsidRPr="000264DB">
              <w:rPr>
                <w:rFonts w:cs="Arial"/>
              </w:rPr>
              <w:t>Replacement of Left Hip Joint with Synthetic Substitute, Uncemented, Open Approach</w:t>
            </w:r>
          </w:p>
        </w:tc>
      </w:tr>
      <w:tr w:rsidR="004F7F0B" w:rsidRPr="000264DB" w14:paraId="67B833CC" w14:textId="77777777" w:rsidTr="00696E8F">
        <w:trPr>
          <w:trHeight w:val="300"/>
          <w:jc w:val="center"/>
        </w:trPr>
        <w:tc>
          <w:tcPr>
            <w:tcW w:w="1890" w:type="dxa"/>
            <w:noWrap/>
            <w:vAlign w:val="center"/>
          </w:tcPr>
          <w:p w14:paraId="0CAB3B36" w14:textId="77777777" w:rsidR="004F7F0B" w:rsidRPr="000264DB" w:rsidRDefault="004F7F0B" w:rsidP="00696E8F">
            <w:pPr>
              <w:rPr>
                <w:rFonts w:cs="Arial"/>
              </w:rPr>
            </w:pPr>
            <w:r w:rsidRPr="000264DB">
              <w:rPr>
                <w:rFonts w:cs="Arial"/>
              </w:rPr>
              <w:t>0SRB0JZ</w:t>
            </w:r>
          </w:p>
        </w:tc>
        <w:tc>
          <w:tcPr>
            <w:tcW w:w="7556" w:type="dxa"/>
            <w:noWrap/>
            <w:vAlign w:val="center"/>
          </w:tcPr>
          <w:p w14:paraId="200B2C88" w14:textId="77777777" w:rsidR="004F7F0B" w:rsidRPr="000264DB" w:rsidRDefault="004F7F0B" w:rsidP="00696E8F">
            <w:pPr>
              <w:rPr>
                <w:rFonts w:cs="Arial"/>
              </w:rPr>
            </w:pPr>
            <w:r w:rsidRPr="000264DB">
              <w:rPr>
                <w:rFonts w:cs="Arial"/>
              </w:rPr>
              <w:t>Replacement of Left Hip Joint with Synthetic Substitute, Open Approach</w:t>
            </w:r>
          </w:p>
        </w:tc>
      </w:tr>
      <w:tr w:rsidR="004F7F0B" w:rsidRPr="000264DB" w14:paraId="2D261E81" w14:textId="77777777" w:rsidTr="00696E8F">
        <w:trPr>
          <w:trHeight w:val="300"/>
          <w:jc w:val="center"/>
        </w:trPr>
        <w:tc>
          <w:tcPr>
            <w:tcW w:w="1890" w:type="dxa"/>
            <w:noWrap/>
            <w:vAlign w:val="center"/>
          </w:tcPr>
          <w:p w14:paraId="20A80383" w14:textId="77777777" w:rsidR="004F7F0B" w:rsidRPr="000264DB" w:rsidRDefault="004F7F0B" w:rsidP="00696E8F">
            <w:pPr>
              <w:rPr>
                <w:rFonts w:cs="Arial"/>
                <w:color w:val="000000"/>
              </w:rPr>
            </w:pPr>
            <w:r w:rsidRPr="000264DB">
              <w:rPr>
                <w:rFonts w:cs="Arial"/>
                <w:color w:val="000000"/>
              </w:rPr>
              <w:t>0SRE009</w:t>
            </w:r>
          </w:p>
        </w:tc>
        <w:tc>
          <w:tcPr>
            <w:tcW w:w="7556" w:type="dxa"/>
            <w:noWrap/>
            <w:vAlign w:val="center"/>
          </w:tcPr>
          <w:p w14:paraId="689B695E"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Cemented, Open Approach</w:t>
            </w:r>
          </w:p>
        </w:tc>
      </w:tr>
      <w:tr w:rsidR="004F7F0B" w:rsidRPr="000264DB" w14:paraId="43B4164B" w14:textId="77777777" w:rsidTr="00696E8F">
        <w:trPr>
          <w:trHeight w:val="300"/>
          <w:jc w:val="center"/>
        </w:trPr>
        <w:tc>
          <w:tcPr>
            <w:tcW w:w="1890" w:type="dxa"/>
            <w:noWrap/>
            <w:vAlign w:val="center"/>
          </w:tcPr>
          <w:p w14:paraId="2A6D0F29" w14:textId="77777777" w:rsidR="004F7F0B" w:rsidRPr="000264DB" w:rsidRDefault="004F7F0B" w:rsidP="00696E8F">
            <w:pPr>
              <w:rPr>
                <w:rFonts w:cs="Arial"/>
                <w:color w:val="000000"/>
              </w:rPr>
            </w:pPr>
            <w:r w:rsidRPr="000264DB">
              <w:rPr>
                <w:rFonts w:cs="Arial"/>
                <w:color w:val="000000"/>
              </w:rPr>
              <w:t>0SRE00A</w:t>
            </w:r>
          </w:p>
        </w:tc>
        <w:tc>
          <w:tcPr>
            <w:tcW w:w="7556" w:type="dxa"/>
            <w:noWrap/>
            <w:vAlign w:val="center"/>
          </w:tcPr>
          <w:p w14:paraId="34EB58A2"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Uncemented, Open Approach</w:t>
            </w:r>
          </w:p>
        </w:tc>
      </w:tr>
      <w:tr w:rsidR="004F7F0B" w:rsidRPr="000264DB" w14:paraId="1854F8A5" w14:textId="77777777" w:rsidTr="00696E8F">
        <w:trPr>
          <w:trHeight w:val="300"/>
          <w:jc w:val="center"/>
        </w:trPr>
        <w:tc>
          <w:tcPr>
            <w:tcW w:w="1890" w:type="dxa"/>
            <w:noWrap/>
            <w:vAlign w:val="center"/>
          </w:tcPr>
          <w:p w14:paraId="6EC8141C" w14:textId="77777777" w:rsidR="004F7F0B" w:rsidRPr="000264DB" w:rsidRDefault="004F7F0B" w:rsidP="00696E8F">
            <w:pPr>
              <w:rPr>
                <w:rFonts w:cs="Arial"/>
                <w:color w:val="000000"/>
              </w:rPr>
            </w:pPr>
            <w:r w:rsidRPr="000264DB">
              <w:rPr>
                <w:rFonts w:cs="Arial"/>
                <w:color w:val="000000"/>
              </w:rPr>
              <w:t>0SRE00Z</w:t>
            </w:r>
          </w:p>
        </w:tc>
        <w:tc>
          <w:tcPr>
            <w:tcW w:w="7556" w:type="dxa"/>
            <w:noWrap/>
            <w:vAlign w:val="center"/>
          </w:tcPr>
          <w:p w14:paraId="0CB86059"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Open Approach</w:t>
            </w:r>
          </w:p>
        </w:tc>
      </w:tr>
      <w:tr w:rsidR="004F7F0B" w:rsidRPr="000264DB" w14:paraId="1D228CCB" w14:textId="77777777" w:rsidTr="00696E8F">
        <w:trPr>
          <w:trHeight w:val="300"/>
          <w:jc w:val="center"/>
        </w:trPr>
        <w:tc>
          <w:tcPr>
            <w:tcW w:w="1890" w:type="dxa"/>
            <w:noWrap/>
            <w:vAlign w:val="center"/>
          </w:tcPr>
          <w:p w14:paraId="0ED3A245" w14:textId="77777777" w:rsidR="004F7F0B" w:rsidRPr="000264DB" w:rsidRDefault="004F7F0B" w:rsidP="00696E8F">
            <w:pPr>
              <w:rPr>
                <w:rFonts w:cs="Arial"/>
                <w:color w:val="000000"/>
              </w:rPr>
            </w:pPr>
            <w:r w:rsidRPr="000264DB">
              <w:rPr>
                <w:rFonts w:cs="Arial"/>
                <w:color w:val="000000"/>
              </w:rPr>
              <w:t>0SRE019</w:t>
            </w:r>
          </w:p>
        </w:tc>
        <w:tc>
          <w:tcPr>
            <w:tcW w:w="7556" w:type="dxa"/>
            <w:noWrap/>
            <w:vAlign w:val="center"/>
          </w:tcPr>
          <w:p w14:paraId="6804D9C0"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Cemented, Open Approach</w:t>
            </w:r>
          </w:p>
        </w:tc>
      </w:tr>
      <w:tr w:rsidR="004F7F0B" w:rsidRPr="000264DB" w14:paraId="28ADAC0B" w14:textId="77777777" w:rsidTr="00696E8F">
        <w:trPr>
          <w:trHeight w:val="300"/>
          <w:jc w:val="center"/>
        </w:trPr>
        <w:tc>
          <w:tcPr>
            <w:tcW w:w="1890" w:type="dxa"/>
            <w:noWrap/>
            <w:vAlign w:val="center"/>
          </w:tcPr>
          <w:p w14:paraId="51800CC1" w14:textId="77777777" w:rsidR="004F7F0B" w:rsidRPr="000264DB" w:rsidRDefault="004F7F0B" w:rsidP="00696E8F">
            <w:pPr>
              <w:rPr>
                <w:rFonts w:cs="Arial"/>
                <w:color w:val="000000"/>
              </w:rPr>
            </w:pPr>
            <w:r w:rsidRPr="000264DB">
              <w:rPr>
                <w:rFonts w:cs="Arial"/>
                <w:color w:val="000000"/>
              </w:rPr>
              <w:lastRenderedPageBreak/>
              <w:t>0SRE01A</w:t>
            </w:r>
          </w:p>
        </w:tc>
        <w:tc>
          <w:tcPr>
            <w:tcW w:w="7556" w:type="dxa"/>
            <w:noWrap/>
            <w:vAlign w:val="center"/>
          </w:tcPr>
          <w:p w14:paraId="38762D1E"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Uncemented, Open Approach</w:t>
            </w:r>
          </w:p>
        </w:tc>
      </w:tr>
      <w:tr w:rsidR="004F7F0B" w:rsidRPr="000264DB" w14:paraId="348C8CE2" w14:textId="77777777" w:rsidTr="00696E8F">
        <w:trPr>
          <w:trHeight w:val="300"/>
          <w:jc w:val="center"/>
        </w:trPr>
        <w:tc>
          <w:tcPr>
            <w:tcW w:w="1890" w:type="dxa"/>
            <w:noWrap/>
            <w:vAlign w:val="center"/>
          </w:tcPr>
          <w:p w14:paraId="29ADFB2A" w14:textId="77777777" w:rsidR="004F7F0B" w:rsidRPr="000264DB" w:rsidRDefault="004F7F0B" w:rsidP="00696E8F">
            <w:pPr>
              <w:rPr>
                <w:rFonts w:cs="Arial"/>
                <w:color w:val="000000"/>
              </w:rPr>
            </w:pPr>
            <w:r w:rsidRPr="000264DB">
              <w:rPr>
                <w:rFonts w:cs="Arial"/>
                <w:color w:val="000000"/>
              </w:rPr>
              <w:t>0SRE01Z</w:t>
            </w:r>
          </w:p>
        </w:tc>
        <w:tc>
          <w:tcPr>
            <w:tcW w:w="7556" w:type="dxa"/>
            <w:noWrap/>
            <w:vAlign w:val="center"/>
          </w:tcPr>
          <w:p w14:paraId="12893395"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Open Approach</w:t>
            </w:r>
          </w:p>
        </w:tc>
      </w:tr>
      <w:tr w:rsidR="004F7F0B" w:rsidRPr="000264DB" w14:paraId="2E3AE7F7" w14:textId="77777777" w:rsidTr="00696E8F">
        <w:trPr>
          <w:trHeight w:val="300"/>
          <w:jc w:val="center"/>
        </w:trPr>
        <w:tc>
          <w:tcPr>
            <w:tcW w:w="1890" w:type="dxa"/>
            <w:noWrap/>
            <w:vAlign w:val="center"/>
          </w:tcPr>
          <w:p w14:paraId="0F0584F5" w14:textId="77777777" w:rsidR="004F7F0B" w:rsidRPr="000264DB" w:rsidRDefault="004F7F0B" w:rsidP="00696E8F">
            <w:pPr>
              <w:rPr>
                <w:rFonts w:cs="Arial"/>
                <w:color w:val="000000"/>
              </w:rPr>
            </w:pPr>
            <w:r w:rsidRPr="000264DB">
              <w:rPr>
                <w:rFonts w:cs="Arial"/>
                <w:color w:val="000000"/>
              </w:rPr>
              <w:t>0SRE039</w:t>
            </w:r>
          </w:p>
        </w:tc>
        <w:tc>
          <w:tcPr>
            <w:tcW w:w="7556" w:type="dxa"/>
            <w:noWrap/>
            <w:vAlign w:val="center"/>
          </w:tcPr>
          <w:p w14:paraId="61CA7016"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Cemented, Open Approach</w:t>
            </w:r>
          </w:p>
        </w:tc>
      </w:tr>
      <w:tr w:rsidR="004F7F0B" w:rsidRPr="000264DB" w14:paraId="0D14A1D5" w14:textId="77777777" w:rsidTr="00696E8F">
        <w:trPr>
          <w:trHeight w:val="300"/>
          <w:jc w:val="center"/>
        </w:trPr>
        <w:tc>
          <w:tcPr>
            <w:tcW w:w="1890" w:type="dxa"/>
            <w:noWrap/>
            <w:vAlign w:val="center"/>
          </w:tcPr>
          <w:p w14:paraId="24E1BEC2" w14:textId="77777777" w:rsidR="004F7F0B" w:rsidRPr="000264DB" w:rsidRDefault="004F7F0B" w:rsidP="00696E8F">
            <w:pPr>
              <w:rPr>
                <w:rFonts w:cs="Arial"/>
                <w:color w:val="000000"/>
              </w:rPr>
            </w:pPr>
            <w:r w:rsidRPr="000264DB">
              <w:rPr>
                <w:rFonts w:cs="Arial"/>
                <w:color w:val="000000"/>
              </w:rPr>
              <w:t>0SRE03A</w:t>
            </w:r>
          </w:p>
        </w:tc>
        <w:tc>
          <w:tcPr>
            <w:tcW w:w="7556" w:type="dxa"/>
            <w:noWrap/>
            <w:vAlign w:val="center"/>
          </w:tcPr>
          <w:p w14:paraId="035FCBA8"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Uncemented, Open Approach</w:t>
            </w:r>
          </w:p>
        </w:tc>
      </w:tr>
      <w:tr w:rsidR="004F7F0B" w:rsidRPr="000264DB" w14:paraId="2A959F6D" w14:textId="77777777" w:rsidTr="00696E8F">
        <w:trPr>
          <w:trHeight w:val="300"/>
          <w:jc w:val="center"/>
        </w:trPr>
        <w:tc>
          <w:tcPr>
            <w:tcW w:w="1890" w:type="dxa"/>
            <w:noWrap/>
            <w:vAlign w:val="center"/>
          </w:tcPr>
          <w:p w14:paraId="6B912BE3" w14:textId="77777777" w:rsidR="004F7F0B" w:rsidRPr="000264DB" w:rsidRDefault="004F7F0B" w:rsidP="00696E8F">
            <w:pPr>
              <w:rPr>
                <w:rFonts w:cs="Arial"/>
                <w:color w:val="000000"/>
              </w:rPr>
            </w:pPr>
            <w:r w:rsidRPr="000264DB">
              <w:rPr>
                <w:rFonts w:cs="Arial"/>
                <w:color w:val="000000"/>
              </w:rPr>
              <w:t>0SRE03Z</w:t>
            </w:r>
          </w:p>
        </w:tc>
        <w:tc>
          <w:tcPr>
            <w:tcW w:w="7556" w:type="dxa"/>
            <w:noWrap/>
            <w:vAlign w:val="center"/>
          </w:tcPr>
          <w:p w14:paraId="3B4D968E"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Open Approach</w:t>
            </w:r>
          </w:p>
        </w:tc>
      </w:tr>
      <w:tr w:rsidR="004F7F0B" w:rsidRPr="000264DB" w14:paraId="127D80BB" w14:textId="77777777" w:rsidTr="00696E8F">
        <w:trPr>
          <w:trHeight w:val="300"/>
          <w:jc w:val="center"/>
        </w:trPr>
        <w:tc>
          <w:tcPr>
            <w:tcW w:w="1890" w:type="dxa"/>
            <w:noWrap/>
            <w:vAlign w:val="center"/>
          </w:tcPr>
          <w:p w14:paraId="4911EA45" w14:textId="77777777" w:rsidR="004F7F0B" w:rsidRPr="000264DB" w:rsidRDefault="004F7F0B" w:rsidP="00696E8F">
            <w:pPr>
              <w:rPr>
                <w:rFonts w:cs="Arial"/>
                <w:color w:val="000000"/>
              </w:rPr>
            </w:pPr>
            <w:r w:rsidRPr="000264DB">
              <w:rPr>
                <w:rFonts w:cs="Arial"/>
                <w:color w:val="000000"/>
              </w:rPr>
              <w:t>0SRE0J9</w:t>
            </w:r>
          </w:p>
        </w:tc>
        <w:tc>
          <w:tcPr>
            <w:tcW w:w="7556" w:type="dxa"/>
            <w:noWrap/>
            <w:vAlign w:val="center"/>
          </w:tcPr>
          <w:p w14:paraId="4F553275"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Cemented, Open Approach</w:t>
            </w:r>
          </w:p>
        </w:tc>
      </w:tr>
      <w:tr w:rsidR="004F7F0B" w:rsidRPr="000264DB" w14:paraId="15992A0B" w14:textId="77777777" w:rsidTr="00696E8F">
        <w:trPr>
          <w:trHeight w:val="300"/>
          <w:jc w:val="center"/>
        </w:trPr>
        <w:tc>
          <w:tcPr>
            <w:tcW w:w="1890" w:type="dxa"/>
            <w:noWrap/>
            <w:vAlign w:val="center"/>
          </w:tcPr>
          <w:p w14:paraId="73C051AF" w14:textId="77777777" w:rsidR="004F7F0B" w:rsidRPr="000264DB" w:rsidRDefault="004F7F0B" w:rsidP="00696E8F">
            <w:pPr>
              <w:rPr>
                <w:rFonts w:cs="Arial"/>
                <w:color w:val="000000"/>
              </w:rPr>
            </w:pPr>
            <w:r w:rsidRPr="000264DB">
              <w:rPr>
                <w:rFonts w:cs="Arial"/>
                <w:color w:val="000000"/>
              </w:rPr>
              <w:t>0SRE0JA</w:t>
            </w:r>
          </w:p>
        </w:tc>
        <w:tc>
          <w:tcPr>
            <w:tcW w:w="7556" w:type="dxa"/>
            <w:noWrap/>
            <w:vAlign w:val="center"/>
          </w:tcPr>
          <w:p w14:paraId="340A98EA"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Uncemented, Open Approach</w:t>
            </w:r>
          </w:p>
        </w:tc>
      </w:tr>
      <w:tr w:rsidR="004F7F0B" w:rsidRPr="000264DB" w14:paraId="06DD854F" w14:textId="77777777" w:rsidTr="00696E8F">
        <w:trPr>
          <w:trHeight w:val="300"/>
          <w:jc w:val="center"/>
        </w:trPr>
        <w:tc>
          <w:tcPr>
            <w:tcW w:w="1890" w:type="dxa"/>
            <w:noWrap/>
            <w:vAlign w:val="center"/>
          </w:tcPr>
          <w:p w14:paraId="2FEEA417" w14:textId="77777777" w:rsidR="004F7F0B" w:rsidRPr="000264DB" w:rsidRDefault="004F7F0B" w:rsidP="00696E8F">
            <w:pPr>
              <w:rPr>
                <w:rFonts w:cs="Arial"/>
                <w:color w:val="000000"/>
              </w:rPr>
            </w:pPr>
            <w:r w:rsidRPr="000264DB">
              <w:rPr>
                <w:rFonts w:cs="Arial"/>
                <w:color w:val="000000"/>
              </w:rPr>
              <w:t>0SRE0JZ</w:t>
            </w:r>
          </w:p>
        </w:tc>
        <w:tc>
          <w:tcPr>
            <w:tcW w:w="7556" w:type="dxa"/>
            <w:noWrap/>
            <w:vAlign w:val="center"/>
          </w:tcPr>
          <w:p w14:paraId="7119D3C1"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Open Approach</w:t>
            </w:r>
          </w:p>
        </w:tc>
      </w:tr>
      <w:tr w:rsidR="002911AD" w:rsidRPr="000264DB" w14:paraId="067EC369" w14:textId="77777777" w:rsidTr="00696E8F">
        <w:trPr>
          <w:trHeight w:val="300"/>
          <w:jc w:val="center"/>
        </w:trPr>
        <w:tc>
          <w:tcPr>
            <w:tcW w:w="1890" w:type="dxa"/>
            <w:noWrap/>
            <w:vAlign w:val="center"/>
          </w:tcPr>
          <w:p w14:paraId="329762F9" w14:textId="66FE86A8" w:rsidR="002911AD" w:rsidRPr="000264DB" w:rsidRDefault="002911AD" w:rsidP="00696E8F">
            <w:pPr>
              <w:rPr>
                <w:rFonts w:cs="Arial"/>
                <w:color w:val="000000"/>
              </w:rPr>
            </w:pPr>
            <w:r w:rsidRPr="00F02B7E">
              <w:rPr>
                <w:rFonts w:cs="Arial"/>
              </w:rPr>
              <w:t>0SR9069</w:t>
            </w:r>
          </w:p>
        </w:tc>
        <w:tc>
          <w:tcPr>
            <w:tcW w:w="7556" w:type="dxa"/>
            <w:noWrap/>
            <w:vAlign w:val="center"/>
          </w:tcPr>
          <w:p w14:paraId="74BCB528" w14:textId="4D80D95C" w:rsidR="002911AD" w:rsidRPr="000264DB" w:rsidRDefault="002911AD" w:rsidP="00696E8F">
            <w:pPr>
              <w:rPr>
                <w:rFonts w:cs="Arial"/>
                <w:color w:val="000000"/>
              </w:rPr>
            </w:pPr>
            <w:r w:rsidRPr="00F02B7E">
              <w:rPr>
                <w:rFonts w:cs="Arial"/>
              </w:rPr>
              <w:t>Replacement of Right Hip Joint with Oxidized Zirconium on Polyethylene Synthetic Substitute, Cemented, Open Approach</w:t>
            </w:r>
          </w:p>
        </w:tc>
      </w:tr>
      <w:tr w:rsidR="002911AD" w:rsidRPr="000264DB" w14:paraId="5EDC5477" w14:textId="77777777" w:rsidTr="00696E8F">
        <w:trPr>
          <w:trHeight w:val="300"/>
          <w:jc w:val="center"/>
        </w:trPr>
        <w:tc>
          <w:tcPr>
            <w:tcW w:w="1890" w:type="dxa"/>
            <w:noWrap/>
            <w:vAlign w:val="center"/>
          </w:tcPr>
          <w:p w14:paraId="76013434" w14:textId="631F81B3" w:rsidR="002911AD" w:rsidRPr="000264DB" w:rsidRDefault="002911AD" w:rsidP="00696E8F">
            <w:pPr>
              <w:rPr>
                <w:rFonts w:cs="Arial"/>
                <w:color w:val="000000"/>
              </w:rPr>
            </w:pPr>
            <w:r w:rsidRPr="00F02B7E">
              <w:rPr>
                <w:rFonts w:cs="Arial"/>
              </w:rPr>
              <w:t>0SR906A</w:t>
            </w:r>
          </w:p>
        </w:tc>
        <w:tc>
          <w:tcPr>
            <w:tcW w:w="7556" w:type="dxa"/>
            <w:noWrap/>
            <w:vAlign w:val="center"/>
          </w:tcPr>
          <w:p w14:paraId="273CB444" w14:textId="4ABFA3B7" w:rsidR="002911AD" w:rsidRPr="000264DB" w:rsidRDefault="002911AD" w:rsidP="00696E8F">
            <w:pPr>
              <w:rPr>
                <w:rFonts w:cs="Arial"/>
                <w:color w:val="000000"/>
              </w:rPr>
            </w:pPr>
            <w:r w:rsidRPr="00F02B7E">
              <w:rPr>
                <w:rFonts w:cs="Arial"/>
              </w:rPr>
              <w:t>Replacement of Right Hip Joint with Oxidized Zirconium on Polyethylene Synthetic Substitute, Uncemented, Open Approach</w:t>
            </w:r>
          </w:p>
        </w:tc>
      </w:tr>
      <w:tr w:rsidR="002911AD" w:rsidRPr="000264DB" w14:paraId="13136C40" w14:textId="77777777" w:rsidTr="00696E8F">
        <w:trPr>
          <w:trHeight w:val="300"/>
          <w:jc w:val="center"/>
        </w:trPr>
        <w:tc>
          <w:tcPr>
            <w:tcW w:w="1890" w:type="dxa"/>
            <w:noWrap/>
            <w:vAlign w:val="center"/>
          </w:tcPr>
          <w:p w14:paraId="0BABF5C1" w14:textId="34F88EB4" w:rsidR="002911AD" w:rsidRPr="000264DB" w:rsidRDefault="002911AD" w:rsidP="00696E8F">
            <w:pPr>
              <w:rPr>
                <w:rFonts w:cs="Arial"/>
                <w:color w:val="000000"/>
              </w:rPr>
            </w:pPr>
            <w:r w:rsidRPr="00F02B7E">
              <w:rPr>
                <w:rFonts w:cs="Arial"/>
              </w:rPr>
              <w:t>0SR906Z</w:t>
            </w:r>
          </w:p>
        </w:tc>
        <w:tc>
          <w:tcPr>
            <w:tcW w:w="7556" w:type="dxa"/>
            <w:noWrap/>
            <w:vAlign w:val="center"/>
          </w:tcPr>
          <w:p w14:paraId="5EFFB6C4" w14:textId="3E876675" w:rsidR="002911AD" w:rsidRPr="000264DB" w:rsidRDefault="002911AD" w:rsidP="00696E8F">
            <w:pPr>
              <w:rPr>
                <w:rFonts w:cs="Arial"/>
                <w:color w:val="000000"/>
              </w:rPr>
            </w:pPr>
            <w:r w:rsidRPr="00F02B7E">
              <w:rPr>
                <w:rFonts w:cs="Arial"/>
              </w:rPr>
              <w:t>Replacement of Right Hip Joint with Oxidized Zirconium on Polyethylene Synthetic Substitute, Open Approach</w:t>
            </w:r>
          </w:p>
        </w:tc>
      </w:tr>
      <w:tr w:rsidR="002911AD" w:rsidRPr="000264DB" w14:paraId="37B594B6" w14:textId="77777777" w:rsidTr="00696E8F">
        <w:trPr>
          <w:trHeight w:val="300"/>
          <w:jc w:val="center"/>
        </w:trPr>
        <w:tc>
          <w:tcPr>
            <w:tcW w:w="1890" w:type="dxa"/>
            <w:noWrap/>
            <w:vAlign w:val="center"/>
          </w:tcPr>
          <w:p w14:paraId="38FC3033" w14:textId="6B7272E3" w:rsidR="002911AD" w:rsidRPr="000264DB" w:rsidRDefault="002911AD" w:rsidP="00696E8F">
            <w:pPr>
              <w:rPr>
                <w:rFonts w:cs="Arial"/>
                <w:color w:val="000000"/>
              </w:rPr>
            </w:pPr>
            <w:r w:rsidRPr="00F02B7E">
              <w:rPr>
                <w:rFonts w:cs="Arial"/>
              </w:rPr>
              <w:t>0SRB069</w:t>
            </w:r>
          </w:p>
        </w:tc>
        <w:tc>
          <w:tcPr>
            <w:tcW w:w="7556" w:type="dxa"/>
            <w:noWrap/>
            <w:vAlign w:val="center"/>
          </w:tcPr>
          <w:p w14:paraId="3DD1E11B" w14:textId="20AE6D3F" w:rsidR="002911AD" w:rsidRPr="000264DB" w:rsidRDefault="002911AD" w:rsidP="00696E8F">
            <w:pPr>
              <w:rPr>
                <w:rFonts w:cs="Arial"/>
                <w:color w:val="000000"/>
              </w:rPr>
            </w:pPr>
            <w:r w:rsidRPr="00F02B7E">
              <w:rPr>
                <w:rFonts w:cs="Arial"/>
              </w:rPr>
              <w:t>Replacement of Left Hip Joint with Oxidized Zirconium on Polyethylene Synthetic Substitute, Cemented, Open Approach</w:t>
            </w:r>
          </w:p>
        </w:tc>
      </w:tr>
      <w:tr w:rsidR="002911AD" w:rsidRPr="000264DB" w14:paraId="6C7CD415" w14:textId="77777777" w:rsidTr="00696E8F">
        <w:trPr>
          <w:trHeight w:val="300"/>
          <w:jc w:val="center"/>
        </w:trPr>
        <w:tc>
          <w:tcPr>
            <w:tcW w:w="1890" w:type="dxa"/>
            <w:noWrap/>
            <w:vAlign w:val="center"/>
          </w:tcPr>
          <w:p w14:paraId="452AD321" w14:textId="5EA1CA40" w:rsidR="002911AD" w:rsidRPr="000264DB" w:rsidRDefault="002911AD" w:rsidP="00696E8F">
            <w:pPr>
              <w:rPr>
                <w:rFonts w:cs="Arial"/>
                <w:color w:val="000000"/>
              </w:rPr>
            </w:pPr>
            <w:r w:rsidRPr="00F02B7E">
              <w:rPr>
                <w:rFonts w:cs="Arial"/>
              </w:rPr>
              <w:t>0SRB06A</w:t>
            </w:r>
          </w:p>
        </w:tc>
        <w:tc>
          <w:tcPr>
            <w:tcW w:w="7556" w:type="dxa"/>
            <w:noWrap/>
            <w:vAlign w:val="center"/>
          </w:tcPr>
          <w:p w14:paraId="16F26797" w14:textId="7FD8D436" w:rsidR="002911AD" w:rsidRPr="000264DB" w:rsidRDefault="002911AD" w:rsidP="00696E8F">
            <w:pPr>
              <w:rPr>
                <w:rFonts w:cs="Arial"/>
                <w:color w:val="000000"/>
              </w:rPr>
            </w:pPr>
            <w:r w:rsidRPr="00F02B7E">
              <w:rPr>
                <w:rFonts w:cs="Arial"/>
              </w:rPr>
              <w:t>Replacement of Left Hip Joint with Oxidized Zirconium on Polyethylene Synthetic Substitute, Uncemented, Open Approach</w:t>
            </w:r>
          </w:p>
        </w:tc>
      </w:tr>
      <w:tr w:rsidR="002911AD" w:rsidRPr="000264DB" w14:paraId="641437FB" w14:textId="77777777" w:rsidTr="00696E8F">
        <w:trPr>
          <w:trHeight w:val="300"/>
          <w:jc w:val="center"/>
        </w:trPr>
        <w:tc>
          <w:tcPr>
            <w:tcW w:w="1890" w:type="dxa"/>
            <w:noWrap/>
            <w:vAlign w:val="center"/>
          </w:tcPr>
          <w:p w14:paraId="2ABC084D" w14:textId="3C520917" w:rsidR="002911AD" w:rsidRPr="000264DB" w:rsidRDefault="002911AD" w:rsidP="00696E8F">
            <w:pPr>
              <w:rPr>
                <w:rFonts w:cs="Arial"/>
                <w:color w:val="000000"/>
              </w:rPr>
            </w:pPr>
            <w:r w:rsidRPr="00F02B7E">
              <w:rPr>
                <w:rFonts w:cs="Arial"/>
              </w:rPr>
              <w:t>0SRB06Z</w:t>
            </w:r>
          </w:p>
        </w:tc>
        <w:tc>
          <w:tcPr>
            <w:tcW w:w="7556" w:type="dxa"/>
            <w:noWrap/>
            <w:vAlign w:val="center"/>
          </w:tcPr>
          <w:p w14:paraId="0A972933" w14:textId="3233795E" w:rsidR="002911AD" w:rsidRPr="000264DB" w:rsidRDefault="002911AD" w:rsidP="00696E8F">
            <w:pPr>
              <w:rPr>
                <w:rFonts w:cs="Arial"/>
                <w:color w:val="000000"/>
              </w:rPr>
            </w:pPr>
            <w:r w:rsidRPr="00F02B7E">
              <w:rPr>
                <w:rFonts w:cs="Arial"/>
              </w:rPr>
              <w:t>Replacement of Left Hip Joint with Oxidized Zirconium on Polyethylene Synthetic Substitute, Open Approach</w:t>
            </w:r>
          </w:p>
        </w:tc>
      </w:tr>
    </w:tbl>
    <w:p w14:paraId="3900C606" w14:textId="77777777" w:rsidR="00A05F36" w:rsidRDefault="00A05F36" w:rsidP="00BC1491">
      <w:pPr>
        <w:rPr>
          <w:rFonts w:cs="Arial"/>
          <w:b/>
        </w:rPr>
      </w:pPr>
    </w:p>
    <w:p w14:paraId="12484F09" w14:textId="77777777" w:rsidR="002911AD" w:rsidRPr="002911AD" w:rsidRDefault="002911AD" w:rsidP="002911AD">
      <w:pPr>
        <w:rPr>
          <w:rFonts w:cs="Arial"/>
          <w:b/>
        </w:rPr>
      </w:pPr>
      <w:r w:rsidRPr="002911AD">
        <w:rPr>
          <w:rFonts w:cs="Arial"/>
          <w:b/>
        </w:rPr>
        <w:t>CPT Total Hip Replacement Procedure Code</w:t>
      </w:r>
    </w:p>
    <w:p w14:paraId="7B0CCD27" w14:textId="77777777" w:rsidR="002911AD" w:rsidRPr="002911AD" w:rsidRDefault="002911AD" w:rsidP="002911AD">
      <w:pPr>
        <w:rPr>
          <w:rFonts w:cs="Arial"/>
          <w:b/>
        </w:rPr>
      </w:pPr>
    </w:p>
    <w:p w14:paraId="1EBFDF91" w14:textId="2BBF1D3F" w:rsidR="00D51874" w:rsidRDefault="00D51874" w:rsidP="00D51874">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sidR="00205F20">
        <w:rPr>
          <w:lang w:eastAsia="ja-JP"/>
        </w:rPr>
        <w:t xml:space="preserve"> on an outpatient basis</w:t>
      </w:r>
      <w:r w:rsidRPr="00222413">
        <w:rPr>
          <w:lang w:eastAsia="ja-JP"/>
        </w:rPr>
        <w:t xml:space="preserve">. </w:t>
      </w:r>
    </w:p>
    <w:p w14:paraId="41F08A1A" w14:textId="77777777" w:rsidR="00D51874" w:rsidRDefault="00D51874" w:rsidP="00D51874">
      <w:pPr>
        <w:rPr>
          <w:lang w:eastAsia="ja-JP"/>
        </w:rPr>
      </w:pPr>
    </w:p>
    <w:p w14:paraId="43EEEBC6" w14:textId="2FE8ECD1" w:rsidR="00D51874" w:rsidRPr="00D51874" w:rsidRDefault="00D51874" w:rsidP="00D51874">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sidR="002F0A2E">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sidR="001878B5">
        <w:rPr>
          <w:rStyle w:val="Hyperlink"/>
          <w:rFonts w:cs="Arial"/>
          <w:color w:val="auto"/>
          <w:u w:val="none"/>
          <w:lang w:eastAsia="ja-JP"/>
        </w:rPr>
        <w:t>.</w:t>
      </w:r>
      <w:r w:rsidRPr="00D51874">
        <w:rPr>
          <w:rStyle w:val="Hyperlink"/>
          <w:rFonts w:cs="Arial"/>
          <w:color w:val="auto"/>
          <w:u w:val="none"/>
          <w:lang w:eastAsia="ja-JP"/>
        </w:rPr>
        <w:t xml:space="preserve"> </w:t>
      </w:r>
      <w:r w:rsidR="00205F20">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sidR="0054340E">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3FD7ED16" w14:textId="77777777" w:rsidR="00D51874" w:rsidRPr="00D51874" w:rsidRDefault="00D51874" w:rsidP="00D51874">
      <w:pPr>
        <w:rPr>
          <w:rFonts w:cs="Arial"/>
          <w:lang w:eastAsia="ja-JP"/>
        </w:rPr>
      </w:pPr>
    </w:p>
    <w:p w14:paraId="6B786E25" w14:textId="6BB3371F" w:rsidR="00D51874" w:rsidRDefault="009F5014" w:rsidP="00FB41BD">
      <w:pPr>
        <w:rPr>
          <w:rFonts w:cs="Arial"/>
          <w:lang w:eastAsia="ja-JP"/>
        </w:rPr>
      </w:pPr>
      <w:r>
        <w:rPr>
          <w:rFonts w:cs="Arial"/>
          <w:lang w:eastAsia="ja-JP"/>
        </w:rPr>
        <w:t xml:space="preserve">The </w:t>
      </w:r>
      <w:r w:rsidR="00D51874" w:rsidRPr="00D51874">
        <w:rPr>
          <w:rFonts w:cs="Arial"/>
          <w:lang w:eastAsia="ja-JP"/>
        </w:rPr>
        <w:t>CPT Code Workbook</w:t>
      </w:r>
      <w:r>
        <w:rPr>
          <w:rFonts w:cs="Arial"/>
          <w:lang w:eastAsia="ja-JP"/>
        </w:rPr>
        <w:t>s</w:t>
      </w:r>
      <w:r w:rsidR="00D51874" w:rsidRPr="00D51874">
        <w:rPr>
          <w:rFonts w:cs="Arial"/>
          <w:lang w:eastAsia="ja-JP"/>
        </w:rPr>
        <w:t xml:space="preserve"> (</w:t>
      </w:r>
      <w:r w:rsidR="0040556C">
        <w:rPr>
          <w:rFonts w:cs="Arial"/>
          <w:lang w:eastAsia="ja-JP"/>
        </w:rPr>
        <w:t>E</w:t>
      </w:r>
      <w:r w:rsidR="00D51874" w:rsidRPr="00D51874">
        <w:rPr>
          <w:rFonts w:cs="Arial"/>
          <w:lang w:eastAsia="ja-JP"/>
        </w:rPr>
        <w:t>xcel file</w:t>
      </w:r>
      <w:r>
        <w:rPr>
          <w:rFonts w:cs="Arial"/>
          <w:lang w:eastAsia="ja-JP"/>
        </w:rPr>
        <w:t>s</w:t>
      </w:r>
      <w:r w:rsidR="00D51874" w:rsidRPr="00D51874">
        <w:rPr>
          <w:rFonts w:cs="Arial"/>
          <w:lang w:eastAsia="ja-JP"/>
        </w:rPr>
        <w:t xml:space="preserve">) are </w:t>
      </w:r>
      <w:r w:rsidR="00A879E1" w:rsidRPr="00D51874">
        <w:rPr>
          <w:rFonts w:cs="Arial"/>
          <w:lang w:eastAsia="ja-JP"/>
        </w:rPr>
        <w:t>labeled</w:t>
      </w:r>
      <w:r w:rsidR="00D51874" w:rsidRPr="00D51874">
        <w:rPr>
          <w:rFonts w:cs="Arial"/>
          <w:lang w:eastAsia="ja-JP"/>
        </w:rPr>
        <w:t xml:space="preserve"> </w:t>
      </w:r>
      <w:r>
        <w:rPr>
          <w:rFonts w:cs="Arial"/>
          <w:lang w:eastAsia="ja-JP"/>
        </w:rPr>
        <w:t xml:space="preserve">for </w:t>
      </w:r>
      <w:r w:rsidR="00D51874"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76B2EE6C" w14:textId="77777777" w:rsidR="00FB41BD" w:rsidRPr="00222413" w:rsidRDefault="00FB41BD" w:rsidP="00FB41BD">
      <w:pPr>
        <w:rPr>
          <w:lang w:eastAsia="ja-JP"/>
        </w:rPr>
      </w:pPr>
    </w:p>
    <w:p w14:paraId="1E0FE5A6" w14:textId="1681559E" w:rsidR="002911AD" w:rsidRPr="00D51874" w:rsidRDefault="00D51874" w:rsidP="002911AD">
      <w:pPr>
        <w:rPr>
          <w:lang w:eastAsia="ja-JP"/>
        </w:rPr>
      </w:pPr>
      <w:r>
        <w:rPr>
          <w:lang w:eastAsia="ja-JP"/>
        </w:rPr>
        <w:t>Using the CPT code found for Total Hip Replacement in the “Instructions” sheet, count t</w:t>
      </w:r>
      <w:r w:rsidRPr="00222413">
        <w:rPr>
          <w:lang w:eastAsia="ja-JP"/>
        </w:rPr>
        <w:t xml:space="preserve">he total number of adult (18 years of age or older) patients discharged </w:t>
      </w:r>
      <w:r>
        <w:rPr>
          <w:lang w:eastAsia="ja-JP"/>
        </w:rPr>
        <w:t xml:space="preserve">for the procedure </w:t>
      </w:r>
      <w:r w:rsidRPr="00222413">
        <w:rPr>
          <w:lang w:eastAsia="ja-JP"/>
        </w:rPr>
        <w:t xml:space="preserve">with </w:t>
      </w:r>
      <w:r>
        <w:rPr>
          <w:lang w:eastAsia="ja-JP"/>
        </w:rPr>
        <w:t>the</w:t>
      </w:r>
      <w:r w:rsidRPr="00222413">
        <w:rPr>
          <w:lang w:eastAsia="ja-JP"/>
        </w:rPr>
        <w:t xml:space="preserve"> CPT code listed. The CPT code can be in any procedure field.</w:t>
      </w:r>
    </w:p>
    <w:p w14:paraId="6DB9A0FB" w14:textId="3A8E099A" w:rsidR="00A05F36" w:rsidRDefault="00A05F36">
      <w:pPr>
        <w:rPr>
          <w:rFonts w:cs="Arial"/>
          <w:b/>
        </w:rPr>
      </w:pPr>
    </w:p>
    <w:p w14:paraId="0D0D4531" w14:textId="77777777" w:rsidR="00790082" w:rsidRDefault="00790082">
      <w:pPr>
        <w:rPr>
          <w:b/>
          <w:color w:val="000000"/>
          <w:sz w:val="22"/>
        </w:rPr>
      </w:pPr>
      <w:bookmarkStart w:id="275" w:name="_Norwood_Procedure_Measure"/>
      <w:bookmarkEnd w:id="275"/>
      <w:r>
        <w:br w:type="page"/>
      </w:r>
    </w:p>
    <w:p w14:paraId="05619DFF" w14:textId="0EE89E4A" w:rsidR="00A05F36" w:rsidRPr="007F33BF" w:rsidRDefault="00A05F36" w:rsidP="000C2C54">
      <w:pPr>
        <w:pStyle w:val="Heading44"/>
      </w:pPr>
      <w:r w:rsidRPr="007F33BF">
        <w:lastRenderedPageBreak/>
        <w:t xml:space="preserve">Norwood Procedure Measure </w:t>
      </w:r>
      <w:r w:rsidR="000765C6">
        <w:t>Specifications</w:t>
      </w:r>
    </w:p>
    <w:p w14:paraId="0CF6E6D4" w14:textId="77777777" w:rsidR="00A05F36" w:rsidRDefault="00A05F36" w:rsidP="00D51874">
      <w:pPr>
        <w:rPr>
          <w:lang w:eastAsia="ja-JP"/>
        </w:rPr>
      </w:pPr>
    </w:p>
    <w:p w14:paraId="169FBA3B" w14:textId="5D84C2A1" w:rsidR="004B119C" w:rsidRPr="00FA06B0" w:rsidRDefault="00A05F36" w:rsidP="004B119C">
      <w:pPr>
        <w:rPr>
          <w:rFonts w:cs="Arial"/>
        </w:rPr>
      </w:pPr>
      <w:r w:rsidRPr="00FA06B0">
        <w:rPr>
          <w:rFonts w:cs="Arial"/>
        </w:rPr>
        <w:t xml:space="preserve">For Norwood procedure, </w:t>
      </w:r>
      <w:r w:rsidR="004B119C" w:rsidRPr="00FA06B0">
        <w:rPr>
          <w:rFonts w:cs="Arial"/>
        </w:rPr>
        <w:t xml:space="preserve">there are two sets of ICD-10 procedure codes for counting patient discharges. For a patient to be counted, they must have at least one ICD-10 </w:t>
      </w:r>
      <w:r w:rsidR="00824064" w:rsidRPr="00FA06B0">
        <w:rPr>
          <w:rFonts w:cs="Arial"/>
        </w:rPr>
        <w:t xml:space="preserve">procedure </w:t>
      </w:r>
      <w:r w:rsidR="004B119C" w:rsidRPr="00FA06B0">
        <w:rPr>
          <w:rFonts w:cs="Arial"/>
        </w:rPr>
        <w:t>code from each list.</w:t>
      </w:r>
    </w:p>
    <w:p w14:paraId="19DB0C96" w14:textId="77777777" w:rsidR="004B119C" w:rsidRPr="00FA06B0" w:rsidRDefault="004B119C" w:rsidP="004B119C">
      <w:pPr>
        <w:rPr>
          <w:rFonts w:cs="Arial"/>
        </w:rPr>
      </w:pPr>
    </w:p>
    <w:p w14:paraId="25628340" w14:textId="7B517FA7" w:rsidR="004B119C" w:rsidRPr="00FA06B0" w:rsidRDefault="004B119C" w:rsidP="004B119C">
      <w:pPr>
        <w:rPr>
          <w:rFonts w:cs="Arial"/>
        </w:rPr>
      </w:pPr>
      <w:r w:rsidRPr="00FA06B0">
        <w:rPr>
          <w:rFonts w:cs="Arial"/>
        </w:rPr>
        <w:t>The first set of codes is to identify patients who have had an arch repair. The second set of codes is to identify patients who have had a shunt.</w:t>
      </w:r>
    </w:p>
    <w:p w14:paraId="009B2441" w14:textId="77777777" w:rsidR="004B119C" w:rsidRPr="00FA06B0" w:rsidRDefault="004B119C" w:rsidP="004B119C">
      <w:pPr>
        <w:rPr>
          <w:rFonts w:cs="Arial"/>
        </w:rPr>
      </w:pPr>
    </w:p>
    <w:p w14:paraId="4F51E758" w14:textId="1BCFED63" w:rsidR="004B119C" w:rsidRDefault="004B119C" w:rsidP="004B119C">
      <w:pPr>
        <w:rPr>
          <w:rFonts w:cs="Arial"/>
        </w:rPr>
      </w:pPr>
      <w:r w:rsidRPr="00FA06B0">
        <w:rPr>
          <w:rFonts w:cs="Arial"/>
        </w:rPr>
        <w:t>Count the number of patients</w:t>
      </w:r>
      <w:r w:rsidR="00CC1602" w:rsidRPr="00CC1602">
        <w:rPr>
          <w:rFonts w:cs="Arial"/>
        </w:rPr>
        <w:t xml:space="preserve">, ages 17 years and younger, </w:t>
      </w:r>
      <w:r w:rsidRPr="00FA06B0">
        <w:rPr>
          <w:rFonts w:cs="Arial"/>
        </w:rPr>
        <w:t xml:space="preserve">discharged with </w:t>
      </w:r>
      <w:r w:rsidR="00824064" w:rsidRPr="00FA06B0">
        <w:rPr>
          <w:rFonts w:cs="Arial"/>
        </w:rPr>
        <w:t xml:space="preserve">at least </w:t>
      </w:r>
      <w:r w:rsidRPr="00FA06B0">
        <w:rPr>
          <w:rFonts w:cs="Arial"/>
        </w:rPr>
        <w:t xml:space="preserve">one of the following ICD-10 procedure codes from each list in any procedure field </w:t>
      </w:r>
      <w:r w:rsidR="00824064" w:rsidRPr="00FA06B0">
        <w:rPr>
          <w:rFonts w:cs="Arial"/>
        </w:rPr>
        <w:t>(</w:t>
      </w:r>
      <w:r w:rsidRPr="00FA06B0">
        <w:rPr>
          <w:rFonts w:cs="Arial"/>
        </w:rPr>
        <w:t>i.e.,</w:t>
      </w:r>
      <w:r w:rsidRPr="00FA06B0">
        <w:t xml:space="preserve"> </w:t>
      </w:r>
      <w:r w:rsidRPr="00FA06B0">
        <w:rPr>
          <w:rFonts w:cs="Arial"/>
        </w:rPr>
        <w:t xml:space="preserve">each patient discharge will need to have at least one ICD-10 </w:t>
      </w:r>
      <w:r w:rsidR="00824064" w:rsidRPr="00FA06B0">
        <w:rPr>
          <w:rFonts w:cs="Arial"/>
        </w:rPr>
        <w:t xml:space="preserve">procedure </w:t>
      </w:r>
      <w:r w:rsidRPr="00FA06B0">
        <w:rPr>
          <w:rFonts w:cs="Arial"/>
        </w:rPr>
        <w:t xml:space="preserve">code from the arch repair set AND at least one ICD-10 </w:t>
      </w:r>
      <w:r w:rsidR="00824064" w:rsidRPr="00FA06B0">
        <w:rPr>
          <w:rFonts w:cs="Arial"/>
        </w:rPr>
        <w:t xml:space="preserve">procedure </w:t>
      </w:r>
      <w:r w:rsidRPr="00FA06B0">
        <w:rPr>
          <w:rFonts w:cs="Arial"/>
        </w:rPr>
        <w:t>code from the shunt set</w:t>
      </w:r>
      <w:r w:rsidR="00824064" w:rsidRPr="00FA06B0">
        <w:rPr>
          <w:rFonts w:cs="Arial"/>
        </w:rPr>
        <w:t>)</w:t>
      </w:r>
      <w:r w:rsidRPr="00FA06B0">
        <w:rPr>
          <w:rFonts w:cs="Arial"/>
        </w:rPr>
        <w:t>. Both procedures would need to be done as part of the same operative session.</w:t>
      </w:r>
    </w:p>
    <w:p w14:paraId="7CDA5BBA" w14:textId="1425048C" w:rsidR="00A05F36" w:rsidRDefault="00A05F36" w:rsidP="004B119C">
      <w:pPr>
        <w:rPr>
          <w:b/>
          <w:sz w:val="28"/>
          <w:szCs w:val="24"/>
          <w:u w:val="single"/>
          <w:lang w:eastAsia="ja-JP"/>
        </w:rPr>
      </w:pPr>
    </w:p>
    <w:p w14:paraId="5FFDE016" w14:textId="1E7B47A6" w:rsidR="00A05F36" w:rsidRDefault="00A05F36" w:rsidP="00A05F36">
      <w:pPr>
        <w:rPr>
          <w:b/>
        </w:rPr>
      </w:pPr>
      <w:r w:rsidRPr="00F43C2F">
        <w:rPr>
          <w:b/>
        </w:rPr>
        <w:t xml:space="preserve">ICD-10 </w:t>
      </w:r>
      <w:r w:rsidR="004B119C" w:rsidRPr="004B119C">
        <w:rPr>
          <w:b/>
        </w:rPr>
        <w:t>Arch Repair Procedure Codes</w:t>
      </w:r>
    </w:p>
    <w:p w14:paraId="77A632E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C857219" w14:textId="77777777" w:rsidTr="00696E8F">
        <w:trPr>
          <w:trHeight w:val="432"/>
          <w:tblHeader/>
        </w:trPr>
        <w:tc>
          <w:tcPr>
            <w:tcW w:w="1872" w:type="dxa"/>
            <w:shd w:val="clear" w:color="auto" w:fill="A6A6A6" w:themeFill="background1" w:themeFillShade="A6"/>
            <w:vAlign w:val="center"/>
            <w:hideMark/>
          </w:tcPr>
          <w:p w14:paraId="3DFC26AE" w14:textId="77777777" w:rsidR="004B119C" w:rsidRPr="0004317D" w:rsidRDefault="004B119C"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0D64BBCD" w14:textId="77777777" w:rsidR="004B119C" w:rsidRPr="0004317D" w:rsidRDefault="004B119C" w:rsidP="00696E8F">
            <w:pPr>
              <w:rPr>
                <w:rFonts w:cs="Arial"/>
                <w:b/>
                <w:bCs/>
                <w:color w:val="000000"/>
              </w:rPr>
            </w:pPr>
            <w:r w:rsidRPr="0004317D">
              <w:rPr>
                <w:rFonts w:cs="Arial"/>
                <w:b/>
                <w:bCs/>
                <w:color w:val="000000"/>
              </w:rPr>
              <w:t>Code Description</w:t>
            </w:r>
          </w:p>
        </w:tc>
      </w:tr>
      <w:tr w:rsidR="004B119C" w:rsidRPr="00EC5F7F" w14:paraId="793E88DE" w14:textId="77777777" w:rsidTr="00696E8F">
        <w:trPr>
          <w:trHeight w:val="300"/>
        </w:trPr>
        <w:tc>
          <w:tcPr>
            <w:tcW w:w="1872" w:type="dxa"/>
            <w:noWrap/>
            <w:vAlign w:val="center"/>
          </w:tcPr>
          <w:p w14:paraId="567725FD" w14:textId="3EA20963" w:rsidR="004B119C" w:rsidRPr="004B119C" w:rsidRDefault="004B119C" w:rsidP="00696E8F">
            <w:pPr>
              <w:rPr>
                <w:rFonts w:cs="Arial"/>
                <w:color w:val="000000"/>
              </w:rPr>
            </w:pPr>
            <w:r w:rsidRPr="004B119C">
              <w:rPr>
                <w:rFonts w:cstheme="minorHAnsi"/>
              </w:rPr>
              <w:t xml:space="preserve">02UX07Z  </w:t>
            </w:r>
          </w:p>
        </w:tc>
        <w:tc>
          <w:tcPr>
            <w:tcW w:w="7560" w:type="dxa"/>
            <w:noWrap/>
            <w:vAlign w:val="center"/>
          </w:tcPr>
          <w:p w14:paraId="33F92CF5" w14:textId="694EFDB8" w:rsidR="004B119C" w:rsidRPr="004B119C" w:rsidRDefault="004B119C" w:rsidP="00696E8F">
            <w:pPr>
              <w:rPr>
                <w:rFonts w:cs="Arial"/>
                <w:color w:val="000000"/>
              </w:rPr>
            </w:pPr>
            <w:r w:rsidRPr="004B119C">
              <w:rPr>
                <w:rFonts w:cstheme="minorHAnsi"/>
              </w:rPr>
              <w:t>Supplement Thoracic Aorta, Ascending/Arch with Autologous Tissue Substitute, Open Approach</w:t>
            </w:r>
          </w:p>
        </w:tc>
      </w:tr>
      <w:tr w:rsidR="004B119C" w:rsidRPr="00EC5F7F" w14:paraId="19AD0105" w14:textId="77777777" w:rsidTr="00696E8F">
        <w:trPr>
          <w:trHeight w:val="300"/>
        </w:trPr>
        <w:tc>
          <w:tcPr>
            <w:tcW w:w="1872" w:type="dxa"/>
            <w:noWrap/>
            <w:vAlign w:val="center"/>
          </w:tcPr>
          <w:p w14:paraId="6F15B2FE" w14:textId="1668651F" w:rsidR="004B119C" w:rsidRPr="004B119C" w:rsidRDefault="004B119C" w:rsidP="00696E8F">
            <w:pPr>
              <w:rPr>
                <w:rFonts w:cs="Arial"/>
                <w:color w:val="000000"/>
              </w:rPr>
            </w:pPr>
            <w:r w:rsidRPr="004B119C">
              <w:rPr>
                <w:rFonts w:cstheme="minorHAnsi"/>
              </w:rPr>
              <w:t xml:space="preserve">02UX0JZ   </w:t>
            </w:r>
          </w:p>
        </w:tc>
        <w:tc>
          <w:tcPr>
            <w:tcW w:w="7560" w:type="dxa"/>
            <w:noWrap/>
            <w:vAlign w:val="center"/>
          </w:tcPr>
          <w:p w14:paraId="2E80AE57" w14:textId="3DFC119B" w:rsidR="004B119C" w:rsidRPr="004B119C" w:rsidRDefault="004B119C" w:rsidP="00696E8F">
            <w:pPr>
              <w:rPr>
                <w:rFonts w:cs="Arial"/>
                <w:color w:val="000000"/>
              </w:rPr>
            </w:pPr>
            <w:r w:rsidRPr="004B119C">
              <w:rPr>
                <w:rFonts w:cstheme="minorHAnsi"/>
              </w:rPr>
              <w:t>Supplement Thoracic Aorta, Ascending/Arch with Synthetic Substitute, Open Approach</w:t>
            </w:r>
          </w:p>
        </w:tc>
      </w:tr>
      <w:tr w:rsidR="004B119C" w:rsidRPr="00EC5F7F" w14:paraId="3037A8BA" w14:textId="77777777" w:rsidTr="00696E8F">
        <w:trPr>
          <w:trHeight w:val="300"/>
        </w:trPr>
        <w:tc>
          <w:tcPr>
            <w:tcW w:w="1872" w:type="dxa"/>
            <w:noWrap/>
            <w:vAlign w:val="center"/>
          </w:tcPr>
          <w:p w14:paraId="1D0CE640" w14:textId="0A3C3BC2" w:rsidR="004B119C" w:rsidRPr="004B119C" w:rsidRDefault="004B119C" w:rsidP="00696E8F">
            <w:pPr>
              <w:rPr>
                <w:rFonts w:cs="Arial"/>
                <w:color w:val="000000"/>
              </w:rPr>
            </w:pPr>
            <w:r w:rsidRPr="004B119C">
              <w:rPr>
                <w:rFonts w:cstheme="minorHAnsi"/>
              </w:rPr>
              <w:t xml:space="preserve">02UX0KZ  </w:t>
            </w:r>
          </w:p>
        </w:tc>
        <w:tc>
          <w:tcPr>
            <w:tcW w:w="7560" w:type="dxa"/>
            <w:noWrap/>
            <w:vAlign w:val="center"/>
          </w:tcPr>
          <w:p w14:paraId="12E9D907" w14:textId="43CD29CA" w:rsidR="004B119C" w:rsidRPr="004B119C" w:rsidRDefault="004B119C" w:rsidP="00696E8F">
            <w:pPr>
              <w:rPr>
                <w:rFonts w:cs="Arial"/>
                <w:color w:val="000000"/>
              </w:rPr>
            </w:pPr>
            <w:r w:rsidRPr="004B119C">
              <w:rPr>
                <w:rFonts w:cstheme="minorHAnsi"/>
              </w:rPr>
              <w:t>Supplement Thoracic Aorta, Ascending/Arch with Nonautologous Tissue Substitute, Open Approach</w:t>
            </w:r>
          </w:p>
        </w:tc>
      </w:tr>
    </w:tbl>
    <w:p w14:paraId="287C65B3" w14:textId="77777777" w:rsidR="004B119C" w:rsidRPr="0004317D" w:rsidRDefault="004B119C" w:rsidP="004B119C">
      <w:pPr>
        <w:rPr>
          <w:rFonts w:cs="Arial"/>
          <w:b/>
        </w:rPr>
      </w:pPr>
    </w:p>
    <w:p w14:paraId="652CBC80" w14:textId="77777777" w:rsidR="004536D7" w:rsidRPr="0004317D" w:rsidRDefault="004536D7" w:rsidP="004536D7">
      <w:pPr>
        <w:rPr>
          <w:rFonts w:cs="Arial"/>
          <w:b/>
        </w:rPr>
      </w:pPr>
      <w:r w:rsidRPr="0004317D">
        <w:rPr>
          <w:rFonts w:cs="Arial"/>
          <w:b/>
        </w:rPr>
        <w:t xml:space="preserve">ICD-10 </w:t>
      </w:r>
      <w:r w:rsidRPr="004B119C">
        <w:rPr>
          <w:rFonts w:cs="Arial"/>
          <w:b/>
        </w:rPr>
        <w:t>Shunt Procedure Codes</w:t>
      </w:r>
    </w:p>
    <w:p w14:paraId="5409059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E623DB7" w14:textId="77777777" w:rsidTr="00696E8F">
        <w:trPr>
          <w:trHeight w:val="432"/>
          <w:tblHeader/>
        </w:trPr>
        <w:tc>
          <w:tcPr>
            <w:tcW w:w="1872" w:type="dxa"/>
            <w:shd w:val="clear" w:color="auto" w:fill="A6A6A6" w:themeFill="background1" w:themeFillShade="A6"/>
            <w:noWrap/>
            <w:vAlign w:val="center"/>
          </w:tcPr>
          <w:p w14:paraId="7928B68A" w14:textId="1378238F" w:rsidR="004B119C" w:rsidRPr="00A77AEC" w:rsidRDefault="004B119C" w:rsidP="00696E8F">
            <w:pPr>
              <w:rPr>
                <w:rFonts w:cs="Arial"/>
                <w:color w:val="000000"/>
              </w:rPr>
            </w:pPr>
            <w:r w:rsidRPr="00A77AEC">
              <w:rPr>
                <w:rFonts w:cs="Arial"/>
                <w:b/>
                <w:bCs/>
                <w:color w:val="000000"/>
              </w:rPr>
              <w:t xml:space="preserve">ICD-10 </w:t>
            </w:r>
            <w:r w:rsidR="00FF40AE">
              <w:rPr>
                <w:rFonts w:cs="Arial"/>
                <w:b/>
                <w:bCs/>
                <w:color w:val="000000"/>
              </w:rPr>
              <w:t>Procedure</w:t>
            </w:r>
            <w:r w:rsidRPr="00A77AEC">
              <w:rPr>
                <w:rFonts w:cs="Arial"/>
                <w:b/>
                <w:bCs/>
                <w:color w:val="000000"/>
              </w:rPr>
              <w:t xml:space="preserve"> Code</w:t>
            </w:r>
          </w:p>
        </w:tc>
        <w:tc>
          <w:tcPr>
            <w:tcW w:w="7560" w:type="dxa"/>
            <w:shd w:val="clear" w:color="auto" w:fill="A6A6A6" w:themeFill="background1" w:themeFillShade="A6"/>
            <w:noWrap/>
            <w:vAlign w:val="center"/>
          </w:tcPr>
          <w:p w14:paraId="29EFC4EB" w14:textId="77777777" w:rsidR="004B119C" w:rsidRPr="00A77AEC" w:rsidRDefault="004B119C" w:rsidP="00696E8F">
            <w:pPr>
              <w:rPr>
                <w:rFonts w:cs="Arial"/>
                <w:color w:val="000000"/>
              </w:rPr>
            </w:pPr>
            <w:r w:rsidRPr="00A77AEC">
              <w:rPr>
                <w:rFonts w:cs="Arial"/>
                <w:b/>
              </w:rPr>
              <w:t>Code Description</w:t>
            </w:r>
          </w:p>
        </w:tc>
      </w:tr>
      <w:tr w:rsidR="004B119C" w:rsidRPr="00A25DE1" w14:paraId="0DE3311F" w14:textId="77777777" w:rsidTr="00696E8F">
        <w:trPr>
          <w:trHeight w:val="300"/>
        </w:trPr>
        <w:tc>
          <w:tcPr>
            <w:tcW w:w="1872" w:type="dxa"/>
            <w:noWrap/>
            <w:vAlign w:val="center"/>
          </w:tcPr>
          <w:p w14:paraId="49E68739" w14:textId="14C4DC24" w:rsidR="004B119C" w:rsidRPr="004B119C" w:rsidRDefault="004B119C" w:rsidP="00696E8F">
            <w:pPr>
              <w:rPr>
                <w:rFonts w:cs="Arial"/>
                <w:color w:val="000000"/>
              </w:rPr>
            </w:pPr>
            <w:r w:rsidRPr="004B119C">
              <w:rPr>
                <w:rFonts w:cs="Arial"/>
              </w:rPr>
              <w:t xml:space="preserve">021K08P </w:t>
            </w:r>
          </w:p>
        </w:tc>
        <w:tc>
          <w:tcPr>
            <w:tcW w:w="7560" w:type="dxa"/>
            <w:noWrap/>
            <w:vAlign w:val="center"/>
          </w:tcPr>
          <w:p w14:paraId="2BDE655B" w14:textId="5F3E0D8B" w:rsidR="004B119C" w:rsidRPr="004B119C" w:rsidRDefault="004B119C" w:rsidP="00696E8F">
            <w:pPr>
              <w:rPr>
                <w:rFonts w:cs="Arial"/>
                <w:color w:val="000000"/>
              </w:rPr>
            </w:pPr>
            <w:r w:rsidRPr="004B119C">
              <w:rPr>
                <w:rFonts w:cs="Arial"/>
              </w:rPr>
              <w:t>Bypass Right Ventricle to Pulmonary Trunk with Zooplastic Tissue Substitute, Open Approach</w:t>
            </w:r>
          </w:p>
        </w:tc>
      </w:tr>
      <w:tr w:rsidR="004B119C" w:rsidRPr="00A25DE1" w14:paraId="394959F8" w14:textId="77777777" w:rsidTr="00696E8F">
        <w:trPr>
          <w:trHeight w:val="300"/>
        </w:trPr>
        <w:tc>
          <w:tcPr>
            <w:tcW w:w="1872" w:type="dxa"/>
            <w:noWrap/>
            <w:vAlign w:val="center"/>
          </w:tcPr>
          <w:p w14:paraId="50B6E748" w14:textId="6A9A7DBD" w:rsidR="004B119C" w:rsidRPr="004B119C" w:rsidRDefault="004B119C" w:rsidP="00696E8F">
            <w:pPr>
              <w:rPr>
                <w:rFonts w:cs="Arial"/>
                <w:color w:val="000000"/>
              </w:rPr>
            </w:pPr>
            <w:r w:rsidRPr="004B119C">
              <w:rPr>
                <w:rFonts w:cs="Arial"/>
              </w:rPr>
              <w:t xml:space="preserve">021K08Q  </w:t>
            </w:r>
          </w:p>
        </w:tc>
        <w:tc>
          <w:tcPr>
            <w:tcW w:w="7560" w:type="dxa"/>
            <w:noWrap/>
            <w:vAlign w:val="center"/>
          </w:tcPr>
          <w:p w14:paraId="13D3A40E" w14:textId="43D6993F" w:rsidR="004B119C" w:rsidRPr="004B119C" w:rsidRDefault="004B119C" w:rsidP="00696E8F">
            <w:pPr>
              <w:rPr>
                <w:rFonts w:cs="Arial"/>
                <w:color w:val="000000"/>
              </w:rPr>
            </w:pPr>
            <w:r w:rsidRPr="004B119C">
              <w:rPr>
                <w:rFonts w:cs="Arial"/>
              </w:rPr>
              <w:t>Bypass Right Ventricle to Right Pulmonary Artery with Zooplastic Tissue Substitute, Open Approach</w:t>
            </w:r>
          </w:p>
        </w:tc>
      </w:tr>
      <w:tr w:rsidR="004B119C" w:rsidRPr="00A25DE1" w14:paraId="17ED1AA1" w14:textId="77777777" w:rsidTr="00696E8F">
        <w:trPr>
          <w:trHeight w:val="300"/>
        </w:trPr>
        <w:tc>
          <w:tcPr>
            <w:tcW w:w="1872" w:type="dxa"/>
            <w:noWrap/>
            <w:vAlign w:val="center"/>
          </w:tcPr>
          <w:p w14:paraId="7C810C91" w14:textId="1AC1DAB5" w:rsidR="004B119C" w:rsidRPr="004B119C" w:rsidRDefault="004B119C" w:rsidP="00696E8F">
            <w:pPr>
              <w:rPr>
                <w:rFonts w:cs="Arial"/>
                <w:color w:val="000000"/>
              </w:rPr>
            </w:pPr>
            <w:r w:rsidRPr="004B119C">
              <w:rPr>
                <w:rFonts w:cs="Arial"/>
              </w:rPr>
              <w:t xml:space="preserve">021K08R  </w:t>
            </w:r>
          </w:p>
        </w:tc>
        <w:tc>
          <w:tcPr>
            <w:tcW w:w="7560" w:type="dxa"/>
            <w:noWrap/>
            <w:vAlign w:val="center"/>
          </w:tcPr>
          <w:p w14:paraId="7DCC0BC9" w14:textId="140F62A7" w:rsidR="004B119C" w:rsidRPr="004B119C" w:rsidRDefault="004B119C" w:rsidP="00696E8F">
            <w:pPr>
              <w:rPr>
                <w:rFonts w:cs="Arial"/>
                <w:color w:val="000000"/>
              </w:rPr>
            </w:pPr>
            <w:r w:rsidRPr="004B119C">
              <w:rPr>
                <w:rFonts w:cs="Arial"/>
              </w:rPr>
              <w:t xml:space="preserve">Bypass Right Ventricle to </w:t>
            </w:r>
            <w:r w:rsidR="007205B6">
              <w:rPr>
                <w:rFonts w:cs="Arial"/>
              </w:rPr>
              <w:t>Left</w:t>
            </w:r>
            <w:r w:rsidRPr="004B119C">
              <w:rPr>
                <w:rFonts w:cs="Arial"/>
              </w:rPr>
              <w:t xml:space="preserve"> Pulmonary Artery with Zooplastic Tissue Substitute, Open Approach</w:t>
            </w:r>
          </w:p>
        </w:tc>
      </w:tr>
      <w:tr w:rsidR="004B119C" w:rsidRPr="00A25DE1" w14:paraId="79D1EB90" w14:textId="77777777" w:rsidTr="00696E8F">
        <w:trPr>
          <w:trHeight w:val="300"/>
        </w:trPr>
        <w:tc>
          <w:tcPr>
            <w:tcW w:w="1872" w:type="dxa"/>
            <w:noWrap/>
            <w:vAlign w:val="center"/>
          </w:tcPr>
          <w:p w14:paraId="725DBB05" w14:textId="2B91D13D" w:rsidR="004B119C" w:rsidRPr="004B119C" w:rsidRDefault="004B119C" w:rsidP="00696E8F">
            <w:pPr>
              <w:rPr>
                <w:rFonts w:cs="Arial"/>
                <w:color w:val="000000"/>
              </w:rPr>
            </w:pPr>
            <w:r w:rsidRPr="004B119C">
              <w:rPr>
                <w:rFonts w:cs="Arial"/>
              </w:rPr>
              <w:t xml:space="preserve">021K09P </w:t>
            </w:r>
          </w:p>
        </w:tc>
        <w:tc>
          <w:tcPr>
            <w:tcW w:w="7560" w:type="dxa"/>
            <w:noWrap/>
            <w:vAlign w:val="center"/>
          </w:tcPr>
          <w:p w14:paraId="10DC9878" w14:textId="1414ECA7" w:rsidR="004B119C" w:rsidRPr="004B119C" w:rsidRDefault="004B119C" w:rsidP="00696E8F">
            <w:pPr>
              <w:rPr>
                <w:rFonts w:cs="Arial"/>
                <w:color w:val="000000"/>
              </w:rPr>
            </w:pPr>
            <w:r w:rsidRPr="004B119C">
              <w:rPr>
                <w:rFonts w:cs="Arial"/>
              </w:rPr>
              <w:t>Bypass Right Ventricle to Pulmonary Trunk with Autologous Venous Tissue, Open Approach</w:t>
            </w:r>
          </w:p>
        </w:tc>
      </w:tr>
      <w:tr w:rsidR="004B119C" w:rsidRPr="00A25DE1" w14:paraId="692C6775" w14:textId="77777777" w:rsidTr="00696E8F">
        <w:trPr>
          <w:trHeight w:val="300"/>
        </w:trPr>
        <w:tc>
          <w:tcPr>
            <w:tcW w:w="1872" w:type="dxa"/>
            <w:noWrap/>
            <w:vAlign w:val="center"/>
          </w:tcPr>
          <w:p w14:paraId="458B5ADC" w14:textId="01C76DD5" w:rsidR="004B119C" w:rsidRPr="004B119C" w:rsidRDefault="004B119C" w:rsidP="00696E8F">
            <w:pPr>
              <w:rPr>
                <w:rFonts w:cs="Arial"/>
                <w:color w:val="000000"/>
              </w:rPr>
            </w:pPr>
            <w:r w:rsidRPr="004B119C">
              <w:rPr>
                <w:rFonts w:cs="Arial"/>
              </w:rPr>
              <w:t xml:space="preserve">021K09Q  </w:t>
            </w:r>
          </w:p>
        </w:tc>
        <w:tc>
          <w:tcPr>
            <w:tcW w:w="7560" w:type="dxa"/>
            <w:noWrap/>
            <w:vAlign w:val="center"/>
          </w:tcPr>
          <w:p w14:paraId="0E298051" w14:textId="5ACD2978"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0383CF30" w14:textId="77777777" w:rsidTr="00696E8F">
        <w:trPr>
          <w:trHeight w:val="300"/>
        </w:trPr>
        <w:tc>
          <w:tcPr>
            <w:tcW w:w="1872" w:type="dxa"/>
            <w:noWrap/>
            <w:vAlign w:val="center"/>
          </w:tcPr>
          <w:p w14:paraId="5535A2EC" w14:textId="0BBCB711" w:rsidR="004B119C" w:rsidRPr="004B119C" w:rsidRDefault="004B119C" w:rsidP="00696E8F">
            <w:pPr>
              <w:rPr>
                <w:rFonts w:cs="Arial"/>
                <w:color w:val="000000"/>
              </w:rPr>
            </w:pPr>
            <w:r w:rsidRPr="004B119C">
              <w:rPr>
                <w:rFonts w:cs="Arial"/>
              </w:rPr>
              <w:t xml:space="preserve">021K09R  </w:t>
            </w:r>
          </w:p>
        </w:tc>
        <w:tc>
          <w:tcPr>
            <w:tcW w:w="7560" w:type="dxa"/>
            <w:noWrap/>
            <w:vAlign w:val="center"/>
          </w:tcPr>
          <w:p w14:paraId="05B81ED7" w14:textId="61C7C2D1"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161274D5" w14:textId="77777777" w:rsidTr="00696E8F">
        <w:trPr>
          <w:trHeight w:val="300"/>
        </w:trPr>
        <w:tc>
          <w:tcPr>
            <w:tcW w:w="1872" w:type="dxa"/>
            <w:noWrap/>
            <w:vAlign w:val="center"/>
          </w:tcPr>
          <w:p w14:paraId="33C1B519" w14:textId="4789BC3E" w:rsidR="004B119C" w:rsidRPr="004B119C" w:rsidRDefault="004B119C" w:rsidP="00696E8F">
            <w:pPr>
              <w:rPr>
                <w:rFonts w:cs="Arial"/>
                <w:color w:val="000000"/>
              </w:rPr>
            </w:pPr>
            <w:r w:rsidRPr="004B119C">
              <w:rPr>
                <w:rFonts w:cs="Arial"/>
              </w:rPr>
              <w:t xml:space="preserve">021K0AP </w:t>
            </w:r>
          </w:p>
        </w:tc>
        <w:tc>
          <w:tcPr>
            <w:tcW w:w="7560" w:type="dxa"/>
            <w:noWrap/>
            <w:vAlign w:val="center"/>
          </w:tcPr>
          <w:p w14:paraId="294D5068" w14:textId="0A077B15" w:rsidR="004B119C" w:rsidRPr="004B119C" w:rsidRDefault="004B119C" w:rsidP="00696E8F">
            <w:pPr>
              <w:rPr>
                <w:rFonts w:cs="Arial"/>
                <w:color w:val="000000"/>
              </w:rPr>
            </w:pPr>
            <w:r w:rsidRPr="004B119C">
              <w:rPr>
                <w:rFonts w:cs="Arial"/>
              </w:rPr>
              <w:t>Bypass Right Ventricle to Pulmonary Trunk with Autologous Arterial Tissue, Open Approach</w:t>
            </w:r>
          </w:p>
        </w:tc>
      </w:tr>
      <w:tr w:rsidR="004B119C" w:rsidRPr="00A25DE1" w14:paraId="45C13CAD" w14:textId="77777777" w:rsidTr="00696E8F">
        <w:trPr>
          <w:trHeight w:val="300"/>
        </w:trPr>
        <w:tc>
          <w:tcPr>
            <w:tcW w:w="1872" w:type="dxa"/>
            <w:noWrap/>
            <w:vAlign w:val="center"/>
          </w:tcPr>
          <w:p w14:paraId="015DD483" w14:textId="5C097EF6" w:rsidR="004B119C" w:rsidRPr="004B119C" w:rsidRDefault="004B119C" w:rsidP="00696E8F">
            <w:pPr>
              <w:rPr>
                <w:rFonts w:cs="Arial"/>
                <w:color w:val="000000"/>
              </w:rPr>
            </w:pPr>
            <w:r w:rsidRPr="004B119C">
              <w:rPr>
                <w:rFonts w:cs="Arial"/>
              </w:rPr>
              <w:t xml:space="preserve">021K0AQ  </w:t>
            </w:r>
          </w:p>
        </w:tc>
        <w:tc>
          <w:tcPr>
            <w:tcW w:w="7560" w:type="dxa"/>
            <w:noWrap/>
            <w:vAlign w:val="center"/>
          </w:tcPr>
          <w:p w14:paraId="07AE5360" w14:textId="73589541"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41DC49D0" w14:textId="77777777" w:rsidTr="00696E8F">
        <w:trPr>
          <w:trHeight w:val="300"/>
        </w:trPr>
        <w:tc>
          <w:tcPr>
            <w:tcW w:w="1872" w:type="dxa"/>
            <w:noWrap/>
            <w:vAlign w:val="center"/>
          </w:tcPr>
          <w:p w14:paraId="5FE03CAA" w14:textId="2862E26A" w:rsidR="004B119C" w:rsidRPr="004B119C" w:rsidRDefault="004B119C" w:rsidP="00696E8F">
            <w:pPr>
              <w:rPr>
                <w:rFonts w:cs="Arial"/>
                <w:color w:val="000000"/>
              </w:rPr>
            </w:pPr>
            <w:r w:rsidRPr="004B119C">
              <w:rPr>
                <w:rFonts w:cs="Arial"/>
              </w:rPr>
              <w:t xml:space="preserve">021K0AR  </w:t>
            </w:r>
          </w:p>
        </w:tc>
        <w:tc>
          <w:tcPr>
            <w:tcW w:w="7560" w:type="dxa"/>
            <w:noWrap/>
            <w:vAlign w:val="center"/>
          </w:tcPr>
          <w:p w14:paraId="38842DC2" w14:textId="7494C376"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1BD7B642" w14:textId="77777777" w:rsidTr="00696E8F">
        <w:trPr>
          <w:trHeight w:val="300"/>
        </w:trPr>
        <w:tc>
          <w:tcPr>
            <w:tcW w:w="1872" w:type="dxa"/>
            <w:noWrap/>
            <w:vAlign w:val="center"/>
          </w:tcPr>
          <w:p w14:paraId="43FCE246" w14:textId="0A1B8699" w:rsidR="004B119C" w:rsidRPr="004B119C" w:rsidRDefault="004B119C" w:rsidP="00696E8F">
            <w:pPr>
              <w:rPr>
                <w:rFonts w:cs="Arial"/>
              </w:rPr>
            </w:pPr>
            <w:r w:rsidRPr="004B119C">
              <w:rPr>
                <w:rFonts w:cs="Arial"/>
              </w:rPr>
              <w:t>021K0JP</w:t>
            </w:r>
          </w:p>
        </w:tc>
        <w:tc>
          <w:tcPr>
            <w:tcW w:w="7560" w:type="dxa"/>
            <w:noWrap/>
            <w:vAlign w:val="center"/>
          </w:tcPr>
          <w:p w14:paraId="578170F8" w14:textId="5D075174" w:rsidR="004B119C" w:rsidRPr="004B119C" w:rsidRDefault="004B119C" w:rsidP="00696E8F">
            <w:pPr>
              <w:rPr>
                <w:rFonts w:cs="Arial"/>
              </w:rPr>
            </w:pPr>
            <w:r w:rsidRPr="004B119C">
              <w:rPr>
                <w:rFonts w:cs="Arial"/>
              </w:rPr>
              <w:t>Bypass Right Ventricle to Pulmonary Trunk with Synthetic Substitute, Open Approach</w:t>
            </w:r>
          </w:p>
        </w:tc>
      </w:tr>
      <w:tr w:rsidR="004B119C" w:rsidRPr="00A25DE1" w14:paraId="4C05275E" w14:textId="77777777" w:rsidTr="00696E8F">
        <w:trPr>
          <w:trHeight w:val="300"/>
        </w:trPr>
        <w:tc>
          <w:tcPr>
            <w:tcW w:w="1872" w:type="dxa"/>
            <w:noWrap/>
            <w:vAlign w:val="center"/>
          </w:tcPr>
          <w:p w14:paraId="4E312D8E" w14:textId="7CCCBFFB" w:rsidR="004B119C" w:rsidRPr="004B119C" w:rsidRDefault="004B119C" w:rsidP="00696E8F">
            <w:pPr>
              <w:rPr>
                <w:rFonts w:cs="Arial"/>
              </w:rPr>
            </w:pPr>
            <w:r w:rsidRPr="004B119C">
              <w:rPr>
                <w:rFonts w:cs="Arial"/>
              </w:rPr>
              <w:t>021K0JQ</w:t>
            </w:r>
          </w:p>
        </w:tc>
        <w:tc>
          <w:tcPr>
            <w:tcW w:w="7560" w:type="dxa"/>
            <w:noWrap/>
            <w:vAlign w:val="center"/>
          </w:tcPr>
          <w:p w14:paraId="4FAD7242" w14:textId="55EDEF27" w:rsidR="004B119C" w:rsidRPr="004B119C" w:rsidRDefault="004B119C" w:rsidP="00696E8F">
            <w:pPr>
              <w:rPr>
                <w:rFonts w:cs="Arial"/>
              </w:rPr>
            </w:pPr>
            <w:r w:rsidRPr="004B119C">
              <w:rPr>
                <w:rFonts w:cs="Arial"/>
              </w:rPr>
              <w:t>Bypass Right Ventricle to Right Pulmonary Artery with Synthetic Substitute, Open Approach</w:t>
            </w:r>
          </w:p>
        </w:tc>
      </w:tr>
      <w:tr w:rsidR="004B119C" w:rsidRPr="00A25DE1" w14:paraId="644E25F1" w14:textId="77777777" w:rsidTr="00696E8F">
        <w:trPr>
          <w:trHeight w:val="300"/>
        </w:trPr>
        <w:tc>
          <w:tcPr>
            <w:tcW w:w="1872" w:type="dxa"/>
            <w:noWrap/>
            <w:vAlign w:val="center"/>
          </w:tcPr>
          <w:p w14:paraId="62DB698A" w14:textId="23FC8575" w:rsidR="004B119C" w:rsidRPr="004B119C" w:rsidRDefault="004B119C" w:rsidP="00696E8F">
            <w:pPr>
              <w:rPr>
                <w:rFonts w:cs="Arial"/>
              </w:rPr>
            </w:pPr>
            <w:r w:rsidRPr="004B119C">
              <w:rPr>
                <w:rFonts w:cs="Arial"/>
              </w:rPr>
              <w:t>021K0JR</w:t>
            </w:r>
          </w:p>
        </w:tc>
        <w:tc>
          <w:tcPr>
            <w:tcW w:w="7560" w:type="dxa"/>
            <w:noWrap/>
            <w:vAlign w:val="center"/>
          </w:tcPr>
          <w:p w14:paraId="166CBAFC" w14:textId="2998AEA0" w:rsidR="004B119C" w:rsidRPr="004B119C" w:rsidRDefault="004B119C" w:rsidP="00696E8F">
            <w:pPr>
              <w:rPr>
                <w:rFonts w:cs="Arial"/>
              </w:rPr>
            </w:pPr>
            <w:r w:rsidRPr="004B119C">
              <w:rPr>
                <w:rFonts w:cs="Arial"/>
              </w:rPr>
              <w:t>Bypass Right Ventricle to Left Pulmonary Artery with Synthetic Substitute, Open Approach</w:t>
            </w:r>
          </w:p>
        </w:tc>
      </w:tr>
      <w:tr w:rsidR="004B119C" w:rsidRPr="00A25DE1" w14:paraId="5A7F9985" w14:textId="77777777" w:rsidTr="00696E8F">
        <w:trPr>
          <w:trHeight w:val="300"/>
        </w:trPr>
        <w:tc>
          <w:tcPr>
            <w:tcW w:w="1872" w:type="dxa"/>
            <w:noWrap/>
            <w:vAlign w:val="center"/>
          </w:tcPr>
          <w:p w14:paraId="73C306FB" w14:textId="616FF0C9" w:rsidR="004B119C" w:rsidRPr="004B119C" w:rsidRDefault="004B119C" w:rsidP="00696E8F">
            <w:pPr>
              <w:rPr>
                <w:rFonts w:cs="Arial"/>
              </w:rPr>
            </w:pPr>
            <w:r w:rsidRPr="004B119C">
              <w:rPr>
                <w:rFonts w:cs="Arial"/>
              </w:rPr>
              <w:t xml:space="preserve">021K0KP </w:t>
            </w:r>
          </w:p>
        </w:tc>
        <w:tc>
          <w:tcPr>
            <w:tcW w:w="7560" w:type="dxa"/>
            <w:noWrap/>
            <w:vAlign w:val="center"/>
          </w:tcPr>
          <w:p w14:paraId="1BEFD308" w14:textId="1E7545DC" w:rsidR="004B119C" w:rsidRPr="004B119C" w:rsidRDefault="004B119C" w:rsidP="00696E8F">
            <w:pPr>
              <w:rPr>
                <w:rFonts w:cs="Arial"/>
              </w:rPr>
            </w:pPr>
            <w:r w:rsidRPr="004B119C">
              <w:rPr>
                <w:rFonts w:cs="Arial"/>
              </w:rPr>
              <w:t>Bypass Right Ventricle to Pulmonary Trunk with Nonautologous Tissue Substitute, Open Approach</w:t>
            </w:r>
          </w:p>
        </w:tc>
      </w:tr>
      <w:tr w:rsidR="004B119C" w:rsidRPr="00A25DE1" w14:paraId="0ADE919E" w14:textId="77777777" w:rsidTr="00696E8F">
        <w:trPr>
          <w:trHeight w:val="300"/>
        </w:trPr>
        <w:tc>
          <w:tcPr>
            <w:tcW w:w="1872" w:type="dxa"/>
            <w:noWrap/>
            <w:vAlign w:val="center"/>
          </w:tcPr>
          <w:p w14:paraId="77304F6F" w14:textId="1405BF8C" w:rsidR="004B119C" w:rsidRPr="004B119C" w:rsidRDefault="004B119C" w:rsidP="00696E8F">
            <w:pPr>
              <w:rPr>
                <w:rFonts w:cs="Arial"/>
              </w:rPr>
            </w:pPr>
            <w:r w:rsidRPr="004B119C">
              <w:rPr>
                <w:rFonts w:cs="Arial"/>
              </w:rPr>
              <w:t xml:space="preserve">021K0KQ  </w:t>
            </w:r>
          </w:p>
        </w:tc>
        <w:tc>
          <w:tcPr>
            <w:tcW w:w="7560" w:type="dxa"/>
            <w:noWrap/>
            <w:vAlign w:val="center"/>
          </w:tcPr>
          <w:p w14:paraId="1364535B" w14:textId="3B92214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38B2D3C3" w14:textId="77777777" w:rsidTr="00696E8F">
        <w:trPr>
          <w:trHeight w:val="300"/>
        </w:trPr>
        <w:tc>
          <w:tcPr>
            <w:tcW w:w="1872" w:type="dxa"/>
            <w:noWrap/>
            <w:vAlign w:val="center"/>
          </w:tcPr>
          <w:p w14:paraId="3667AD9E" w14:textId="7014265D" w:rsidR="004B119C" w:rsidRPr="004B119C" w:rsidRDefault="004B119C" w:rsidP="00696E8F">
            <w:pPr>
              <w:rPr>
                <w:rFonts w:cs="Arial"/>
              </w:rPr>
            </w:pPr>
            <w:r w:rsidRPr="004B119C">
              <w:rPr>
                <w:rFonts w:cs="Arial"/>
              </w:rPr>
              <w:lastRenderedPageBreak/>
              <w:t xml:space="preserve">021K0KR  </w:t>
            </w:r>
          </w:p>
        </w:tc>
        <w:tc>
          <w:tcPr>
            <w:tcW w:w="7560" w:type="dxa"/>
            <w:noWrap/>
            <w:vAlign w:val="center"/>
          </w:tcPr>
          <w:p w14:paraId="427C6170" w14:textId="5010C21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052700AE" w14:textId="77777777" w:rsidTr="00696E8F">
        <w:trPr>
          <w:trHeight w:val="300"/>
        </w:trPr>
        <w:tc>
          <w:tcPr>
            <w:tcW w:w="1872" w:type="dxa"/>
            <w:noWrap/>
            <w:vAlign w:val="center"/>
          </w:tcPr>
          <w:p w14:paraId="3AC4E167" w14:textId="2DF37D9F" w:rsidR="004B119C" w:rsidRPr="004B119C" w:rsidRDefault="004B119C" w:rsidP="00696E8F">
            <w:pPr>
              <w:rPr>
                <w:rFonts w:cs="Arial"/>
              </w:rPr>
            </w:pPr>
            <w:r w:rsidRPr="004B119C">
              <w:rPr>
                <w:rFonts w:cs="Arial"/>
              </w:rPr>
              <w:t>021Q08A</w:t>
            </w:r>
          </w:p>
        </w:tc>
        <w:tc>
          <w:tcPr>
            <w:tcW w:w="7560" w:type="dxa"/>
            <w:noWrap/>
            <w:vAlign w:val="center"/>
          </w:tcPr>
          <w:p w14:paraId="2E0807FB" w14:textId="7127013E" w:rsidR="004B119C" w:rsidRPr="004B119C" w:rsidRDefault="004B119C" w:rsidP="00696E8F">
            <w:pPr>
              <w:rPr>
                <w:rFonts w:cs="Arial"/>
              </w:rPr>
            </w:pPr>
            <w:r w:rsidRPr="004B119C">
              <w:rPr>
                <w:rFonts w:cs="Arial"/>
              </w:rPr>
              <w:t>Bypass Right Pulmonary Artery from Innominate Artery with Zooplastic Tissue, Open Approach</w:t>
            </w:r>
          </w:p>
        </w:tc>
      </w:tr>
      <w:tr w:rsidR="004B119C" w:rsidRPr="00A25DE1" w14:paraId="16D8883F" w14:textId="77777777" w:rsidTr="00696E8F">
        <w:trPr>
          <w:trHeight w:val="300"/>
        </w:trPr>
        <w:tc>
          <w:tcPr>
            <w:tcW w:w="1872" w:type="dxa"/>
            <w:noWrap/>
            <w:vAlign w:val="center"/>
          </w:tcPr>
          <w:p w14:paraId="21195212" w14:textId="0067A87B" w:rsidR="004B119C" w:rsidRPr="004B119C" w:rsidRDefault="004B119C" w:rsidP="00696E8F">
            <w:pPr>
              <w:rPr>
                <w:rFonts w:cs="Arial"/>
              </w:rPr>
            </w:pPr>
            <w:r w:rsidRPr="004B119C">
              <w:rPr>
                <w:rFonts w:cs="Arial"/>
              </w:rPr>
              <w:t xml:space="preserve">021Q08B </w:t>
            </w:r>
          </w:p>
        </w:tc>
        <w:tc>
          <w:tcPr>
            <w:tcW w:w="7560" w:type="dxa"/>
            <w:noWrap/>
            <w:vAlign w:val="center"/>
          </w:tcPr>
          <w:p w14:paraId="636E3AF4" w14:textId="23B71B07" w:rsidR="004B119C" w:rsidRPr="004B119C" w:rsidRDefault="004B119C" w:rsidP="00696E8F">
            <w:pPr>
              <w:rPr>
                <w:rFonts w:cs="Arial"/>
              </w:rPr>
            </w:pPr>
            <w:r w:rsidRPr="004B119C">
              <w:rPr>
                <w:rFonts w:cs="Arial"/>
              </w:rPr>
              <w:t>Bypass Right Pulmonary Artery from Subclavian with Zooplastic Tissue, Open Approach</w:t>
            </w:r>
          </w:p>
        </w:tc>
      </w:tr>
      <w:tr w:rsidR="004B119C" w:rsidRPr="00A25DE1" w14:paraId="3C829AA7" w14:textId="77777777" w:rsidTr="00696E8F">
        <w:trPr>
          <w:trHeight w:val="300"/>
        </w:trPr>
        <w:tc>
          <w:tcPr>
            <w:tcW w:w="1872" w:type="dxa"/>
            <w:noWrap/>
            <w:vAlign w:val="center"/>
          </w:tcPr>
          <w:p w14:paraId="4CD5F1D6" w14:textId="429492B1" w:rsidR="004B119C" w:rsidRPr="004B119C" w:rsidRDefault="004B119C" w:rsidP="00696E8F">
            <w:pPr>
              <w:rPr>
                <w:rFonts w:cs="Arial"/>
              </w:rPr>
            </w:pPr>
            <w:r w:rsidRPr="004B119C">
              <w:rPr>
                <w:rFonts w:cs="Arial"/>
              </w:rPr>
              <w:t>021Q08D</w:t>
            </w:r>
          </w:p>
        </w:tc>
        <w:tc>
          <w:tcPr>
            <w:tcW w:w="7560" w:type="dxa"/>
            <w:noWrap/>
            <w:vAlign w:val="center"/>
          </w:tcPr>
          <w:p w14:paraId="46AB810D" w14:textId="58CC6C89" w:rsidR="004B119C" w:rsidRPr="004B119C" w:rsidRDefault="004B119C" w:rsidP="00696E8F">
            <w:pPr>
              <w:rPr>
                <w:rFonts w:cs="Arial"/>
              </w:rPr>
            </w:pPr>
            <w:r w:rsidRPr="004B119C">
              <w:rPr>
                <w:rFonts w:cs="Arial"/>
              </w:rPr>
              <w:t>Bypass Right Pulmonary Artery from Carotid with Zooplastic Tissue, Open Approach</w:t>
            </w:r>
          </w:p>
        </w:tc>
      </w:tr>
      <w:tr w:rsidR="004B119C" w:rsidRPr="00A25DE1" w14:paraId="3BC780B8" w14:textId="77777777" w:rsidTr="00696E8F">
        <w:trPr>
          <w:trHeight w:val="300"/>
        </w:trPr>
        <w:tc>
          <w:tcPr>
            <w:tcW w:w="1872" w:type="dxa"/>
            <w:noWrap/>
            <w:vAlign w:val="center"/>
          </w:tcPr>
          <w:p w14:paraId="0A90B337" w14:textId="356CB49D" w:rsidR="004B119C" w:rsidRPr="004B119C" w:rsidRDefault="004B119C" w:rsidP="00696E8F">
            <w:pPr>
              <w:rPr>
                <w:rFonts w:cs="Arial"/>
              </w:rPr>
            </w:pPr>
            <w:r w:rsidRPr="004B119C">
              <w:rPr>
                <w:rFonts w:cs="Arial"/>
              </w:rPr>
              <w:t>021Q09A</w:t>
            </w:r>
          </w:p>
        </w:tc>
        <w:tc>
          <w:tcPr>
            <w:tcW w:w="7560" w:type="dxa"/>
            <w:noWrap/>
            <w:vAlign w:val="center"/>
          </w:tcPr>
          <w:p w14:paraId="6C380292" w14:textId="2659B3A4" w:rsidR="004B119C" w:rsidRPr="004B119C" w:rsidRDefault="004B119C" w:rsidP="00696E8F">
            <w:pPr>
              <w:rPr>
                <w:rFonts w:cs="Arial"/>
              </w:rPr>
            </w:pPr>
            <w:r w:rsidRPr="004B119C">
              <w:rPr>
                <w:rFonts w:cs="Arial"/>
              </w:rPr>
              <w:t>Bypass Right Pulmonary Artery from Innominate Artery with Autologous Venous Tissue, Open Approach</w:t>
            </w:r>
          </w:p>
        </w:tc>
      </w:tr>
      <w:tr w:rsidR="004B119C" w:rsidRPr="00A25DE1" w14:paraId="768487E4" w14:textId="77777777" w:rsidTr="00696E8F">
        <w:trPr>
          <w:trHeight w:val="300"/>
        </w:trPr>
        <w:tc>
          <w:tcPr>
            <w:tcW w:w="1872" w:type="dxa"/>
            <w:noWrap/>
            <w:vAlign w:val="center"/>
          </w:tcPr>
          <w:p w14:paraId="2D3535ED" w14:textId="5A4D74CA" w:rsidR="004B119C" w:rsidRPr="004B119C" w:rsidRDefault="004B119C" w:rsidP="00696E8F">
            <w:pPr>
              <w:rPr>
                <w:rFonts w:cs="Arial"/>
              </w:rPr>
            </w:pPr>
            <w:r w:rsidRPr="004B119C">
              <w:rPr>
                <w:rFonts w:cs="Arial"/>
              </w:rPr>
              <w:t>021Q09B</w:t>
            </w:r>
          </w:p>
        </w:tc>
        <w:tc>
          <w:tcPr>
            <w:tcW w:w="7560" w:type="dxa"/>
            <w:noWrap/>
            <w:vAlign w:val="center"/>
          </w:tcPr>
          <w:p w14:paraId="6D627DE4" w14:textId="68865DE5" w:rsidR="004B119C" w:rsidRPr="004B119C" w:rsidRDefault="004B119C" w:rsidP="00696E8F">
            <w:pPr>
              <w:rPr>
                <w:rFonts w:cs="Arial"/>
              </w:rPr>
            </w:pPr>
            <w:r w:rsidRPr="004B119C">
              <w:rPr>
                <w:rFonts w:cs="Arial"/>
              </w:rPr>
              <w:t>Bypass Right Pulmonary Artery from Subclavian with Autologous Venous Tissue, Open Approach</w:t>
            </w:r>
          </w:p>
        </w:tc>
      </w:tr>
      <w:tr w:rsidR="004B119C" w:rsidRPr="00A25DE1" w14:paraId="5175B137" w14:textId="77777777" w:rsidTr="00696E8F">
        <w:trPr>
          <w:trHeight w:val="300"/>
        </w:trPr>
        <w:tc>
          <w:tcPr>
            <w:tcW w:w="1872" w:type="dxa"/>
            <w:noWrap/>
            <w:vAlign w:val="center"/>
          </w:tcPr>
          <w:p w14:paraId="7500E8AB" w14:textId="05CD0558" w:rsidR="004B119C" w:rsidRPr="004B119C" w:rsidRDefault="004B119C" w:rsidP="00696E8F">
            <w:pPr>
              <w:rPr>
                <w:rFonts w:cs="Arial"/>
              </w:rPr>
            </w:pPr>
            <w:r w:rsidRPr="004B119C">
              <w:rPr>
                <w:rFonts w:cs="Arial"/>
              </w:rPr>
              <w:t>021Q09D</w:t>
            </w:r>
          </w:p>
        </w:tc>
        <w:tc>
          <w:tcPr>
            <w:tcW w:w="7560" w:type="dxa"/>
            <w:noWrap/>
            <w:vAlign w:val="center"/>
          </w:tcPr>
          <w:p w14:paraId="3EEAD18C" w14:textId="2552AAB5" w:rsidR="004B119C" w:rsidRPr="004B119C" w:rsidRDefault="004B119C" w:rsidP="00696E8F">
            <w:pPr>
              <w:rPr>
                <w:rFonts w:cs="Arial"/>
              </w:rPr>
            </w:pPr>
            <w:r w:rsidRPr="004B119C">
              <w:rPr>
                <w:rFonts w:cs="Arial"/>
              </w:rPr>
              <w:t>Bypass Right Pulmonary Artery from Carotid with Autologous Venous Tissue, Open Approach</w:t>
            </w:r>
          </w:p>
        </w:tc>
      </w:tr>
      <w:tr w:rsidR="004B119C" w:rsidRPr="00A25DE1" w14:paraId="24683C4E" w14:textId="77777777" w:rsidTr="00696E8F">
        <w:trPr>
          <w:trHeight w:val="300"/>
        </w:trPr>
        <w:tc>
          <w:tcPr>
            <w:tcW w:w="1872" w:type="dxa"/>
            <w:noWrap/>
            <w:vAlign w:val="center"/>
          </w:tcPr>
          <w:p w14:paraId="21C1EF7D" w14:textId="6F6B9BE5" w:rsidR="004B119C" w:rsidRPr="004B119C" w:rsidRDefault="004B119C" w:rsidP="00696E8F">
            <w:pPr>
              <w:rPr>
                <w:rFonts w:cs="Arial"/>
              </w:rPr>
            </w:pPr>
            <w:r w:rsidRPr="004B119C">
              <w:rPr>
                <w:rFonts w:cs="Arial"/>
              </w:rPr>
              <w:t>021Q0AA</w:t>
            </w:r>
          </w:p>
        </w:tc>
        <w:tc>
          <w:tcPr>
            <w:tcW w:w="7560" w:type="dxa"/>
            <w:noWrap/>
            <w:vAlign w:val="center"/>
          </w:tcPr>
          <w:p w14:paraId="280D61A8" w14:textId="0E489E99" w:rsidR="004B119C" w:rsidRPr="004B119C" w:rsidRDefault="004B119C" w:rsidP="00696E8F">
            <w:pPr>
              <w:rPr>
                <w:rFonts w:cs="Arial"/>
              </w:rPr>
            </w:pPr>
            <w:r w:rsidRPr="004B119C">
              <w:rPr>
                <w:rFonts w:cs="Arial"/>
              </w:rPr>
              <w:t>Bypass Right Pulmonary Artery from Innominate Artery with Autologous Arterial Tissue, Open Approach</w:t>
            </w:r>
          </w:p>
        </w:tc>
      </w:tr>
      <w:tr w:rsidR="004B119C" w:rsidRPr="00A25DE1" w14:paraId="53F428E7" w14:textId="77777777" w:rsidTr="00696E8F">
        <w:trPr>
          <w:trHeight w:val="300"/>
        </w:trPr>
        <w:tc>
          <w:tcPr>
            <w:tcW w:w="1872" w:type="dxa"/>
            <w:noWrap/>
            <w:vAlign w:val="center"/>
          </w:tcPr>
          <w:p w14:paraId="18EE227B" w14:textId="12F9178C" w:rsidR="004B119C" w:rsidRPr="004B119C" w:rsidRDefault="004B119C" w:rsidP="00696E8F">
            <w:pPr>
              <w:rPr>
                <w:rFonts w:cs="Arial"/>
              </w:rPr>
            </w:pPr>
            <w:r w:rsidRPr="004B119C">
              <w:rPr>
                <w:rFonts w:cs="Arial"/>
              </w:rPr>
              <w:t>021Q0AB</w:t>
            </w:r>
          </w:p>
        </w:tc>
        <w:tc>
          <w:tcPr>
            <w:tcW w:w="7560" w:type="dxa"/>
            <w:noWrap/>
            <w:vAlign w:val="center"/>
          </w:tcPr>
          <w:p w14:paraId="02AD787E" w14:textId="7908FFAB" w:rsidR="004B119C" w:rsidRPr="004B119C" w:rsidRDefault="004B119C" w:rsidP="00696E8F">
            <w:pPr>
              <w:rPr>
                <w:rFonts w:cs="Arial"/>
              </w:rPr>
            </w:pPr>
            <w:r w:rsidRPr="004B119C">
              <w:rPr>
                <w:rFonts w:cs="Arial"/>
              </w:rPr>
              <w:t>Bypass Right Pulmonary Artery from Subclavian with Autologous Arterial Tissue, Open Approach</w:t>
            </w:r>
          </w:p>
        </w:tc>
      </w:tr>
      <w:tr w:rsidR="004B119C" w:rsidRPr="00A25DE1" w14:paraId="767DDEED" w14:textId="77777777" w:rsidTr="00696E8F">
        <w:trPr>
          <w:trHeight w:val="300"/>
        </w:trPr>
        <w:tc>
          <w:tcPr>
            <w:tcW w:w="1872" w:type="dxa"/>
            <w:noWrap/>
            <w:vAlign w:val="center"/>
          </w:tcPr>
          <w:p w14:paraId="4D346A63" w14:textId="69452A98" w:rsidR="004B119C" w:rsidRPr="004B119C" w:rsidRDefault="004B119C" w:rsidP="00696E8F">
            <w:pPr>
              <w:rPr>
                <w:rFonts w:cs="Arial"/>
              </w:rPr>
            </w:pPr>
            <w:r w:rsidRPr="004B119C">
              <w:rPr>
                <w:rFonts w:cs="Arial"/>
              </w:rPr>
              <w:t>021Q0AD</w:t>
            </w:r>
          </w:p>
        </w:tc>
        <w:tc>
          <w:tcPr>
            <w:tcW w:w="7560" w:type="dxa"/>
            <w:noWrap/>
            <w:vAlign w:val="center"/>
          </w:tcPr>
          <w:p w14:paraId="6EE230FA" w14:textId="1D800394" w:rsidR="004B119C" w:rsidRPr="004B119C" w:rsidRDefault="004B119C" w:rsidP="00696E8F">
            <w:pPr>
              <w:rPr>
                <w:rFonts w:cs="Arial"/>
              </w:rPr>
            </w:pPr>
            <w:r w:rsidRPr="004B119C">
              <w:rPr>
                <w:rFonts w:cs="Arial"/>
              </w:rPr>
              <w:t>Bypass Right Pulmonary Artery from Carotid with Autologous Arterial Tissue, Open Approach</w:t>
            </w:r>
          </w:p>
        </w:tc>
      </w:tr>
      <w:tr w:rsidR="004536D7" w:rsidRPr="00A25DE1" w14:paraId="10702B3D" w14:textId="77777777" w:rsidTr="00696E8F">
        <w:trPr>
          <w:trHeight w:val="300"/>
        </w:trPr>
        <w:tc>
          <w:tcPr>
            <w:tcW w:w="1872" w:type="dxa"/>
            <w:noWrap/>
            <w:vAlign w:val="center"/>
          </w:tcPr>
          <w:p w14:paraId="3F28E295" w14:textId="5EEC37F7" w:rsidR="004536D7" w:rsidRPr="004B119C" w:rsidRDefault="004536D7" w:rsidP="00696E8F">
            <w:pPr>
              <w:rPr>
                <w:rFonts w:cs="Arial"/>
              </w:rPr>
            </w:pPr>
            <w:r w:rsidRPr="004B119C">
              <w:rPr>
                <w:rFonts w:cs="Arial"/>
              </w:rPr>
              <w:t>021Q0JA</w:t>
            </w:r>
          </w:p>
        </w:tc>
        <w:tc>
          <w:tcPr>
            <w:tcW w:w="7560" w:type="dxa"/>
            <w:noWrap/>
            <w:vAlign w:val="center"/>
          </w:tcPr>
          <w:p w14:paraId="1E8932D7" w14:textId="589BC526" w:rsidR="004536D7" w:rsidRPr="004B119C" w:rsidRDefault="004536D7" w:rsidP="00696E8F">
            <w:pPr>
              <w:rPr>
                <w:rFonts w:cs="Arial"/>
              </w:rPr>
            </w:pPr>
            <w:r w:rsidRPr="004B119C">
              <w:rPr>
                <w:rFonts w:cs="Arial"/>
              </w:rPr>
              <w:t xml:space="preserve">Bypass Right Pulmonary Artery from </w:t>
            </w:r>
            <w:r>
              <w:rPr>
                <w:rFonts w:cs="Arial"/>
              </w:rPr>
              <w:t>I</w:t>
            </w:r>
            <w:r w:rsidRPr="004B119C">
              <w:rPr>
                <w:rFonts w:cs="Arial"/>
              </w:rPr>
              <w:t>nnominate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20B3C3C8" w14:textId="77777777" w:rsidTr="00696E8F">
        <w:trPr>
          <w:trHeight w:val="300"/>
        </w:trPr>
        <w:tc>
          <w:tcPr>
            <w:tcW w:w="1872" w:type="dxa"/>
            <w:noWrap/>
            <w:vAlign w:val="center"/>
          </w:tcPr>
          <w:p w14:paraId="382F9A1C" w14:textId="4161FF2C" w:rsidR="004536D7" w:rsidRPr="004B119C" w:rsidRDefault="004536D7" w:rsidP="00696E8F">
            <w:pPr>
              <w:rPr>
                <w:rFonts w:cs="Arial"/>
              </w:rPr>
            </w:pPr>
            <w:r w:rsidRPr="004B119C">
              <w:rPr>
                <w:rFonts w:cs="Arial"/>
              </w:rPr>
              <w:t>021Q0JB</w:t>
            </w:r>
          </w:p>
        </w:tc>
        <w:tc>
          <w:tcPr>
            <w:tcW w:w="7560" w:type="dxa"/>
            <w:noWrap/>
            <w:vAlign w:val="center"/>
          </w:tcPr>
          <w:p w14:paraId="1538020F" w14:textId="426AC904" w:rsidR="004536D7" w:rsidRPr="004B119C" w:rsidRDefault="004536D7" w:rsidP="00696E8F">
            <w:pPr>
              <w:rPr>
                <w:rFonts w:cs="Arial"/>
              </w:rPr>
            </w:pPr>
            <w:r w:rsidRPr="004B119C">
              <w:rPr>
                <w:rFonts w:cs="Arial"/>
              </w:rPr>
              <w:t xml:space="preserve">Bypass Right Pulmonary Artery from </w:t>
            </w:r>
            <w:r>
              <w:rPr>
                <w:rFonts w:cs="Arial"/>
              </w:rPr>
              <w:t>S</w:t>
            </w:r>
            <w:r w:rsidRPr="004B119C">
              <w:rPr>
                <w:rFonts w:cs="Arial"/>
              </w:rPr>
              <w:t>ubclavian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0E9CCEE2" w14:textId="77777777" w:rsidTr="00696E8F">
        <w:trPr>
          <w:trHeight w:val="300"/>
        </w:trPr>
        <w:tc>
          <w:tcPr>
            <w:tcW w:w="1872" w:type="dxa"/>
            <w:noWrap/>
            <w:vAlign w:val="center"/>
          </w:tcPr>
          <w:p w14:paraId="6A0B5212" w14:textId="624C5B47" w:rsidR="004536D7" w:rsidRPr="004B119C" w:rsidRDefault="004536D7" w:rsidP="00696E8F">
            <w:pPr>
              <w:rPr>
                <w:rFonts w:cs="Arial"/>
              </w:rPr>
            </w:pPr>
            <w:r w:rsidRPr="004B119C">
              <w:rPr>
                <w:rFonts w:cs="Arial"/>
              </w:rPr>
              <w:t>021Q0JD</w:t>
            </w:r>
          </w:p>
        </w:tc>
        <w:tc>
          <w:tcPr>
            <w:tcW w:w="7560" w:type="dxa"/>
            <w:noWrap/>
            <w:vAlign w:val="center"/>
          </w:tcPr>
          <w:p w14:paraId="4F586EBB" w14:textId="63355F50" w:rsidR="004536D7" w:rsidRPr="004B119C" w:rsidRDefault="004536D7" w:rsidP="00696E8F">
            <w:pPr>
              <w:rPr>
                <w:rFonts w:cs="Arial"/>
              </w:rPr>
            </w:pPr>
            <w:r w:rsidRPr="004B119C">
              <w:rPr>
                <w:rFonts w:cs="Arial"/>
              </w:rPr>
              <w:t xml:space="preserve">Bypass Right Pulmonary Artery from </w:t>
            </w:r>
            <w:r>
              <w:rPr>
                <w:rFonts w:cs="Arial"/>
              </w:rPr>
              <w:t>C</w:t>
            </w:r>
            <w:r w:rsidRPr="004B119C">
              <w:rPr>
                <w:rFonts w:cs="Arial"/>
              </w:rPr>
              <w:t>arotid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1F5F39FE" w14:textId="77777777" w:rsidTr="00696E8F">
        <w:trPr>
          <w:trHeight w:val="300"/>
        </w:trPr>
        <w:tc>
          <w:tcPr>
            <w:tcW w:w="1872" w:type="dxa"/>
            <w:noWrap/>
            <w:vAlign w:val="center"/>
          </w:tcPr>
          <w:p w14:paraId="710545CF" w14:textId="5225EC04" w:rsidR="004536D7" w:rsidRPr="004B119C" w:rsidRDefault="004536D7" w:rsidP="00696E8F">
            <w:pPr>
              <w:rPr>
                <w:rFonts w:cs="Arial"/>
              </w:rPr>
            </w:pPr>
            <w:r w:rsidRPr="004B119C">
              <w:rPr>
                <w:rFonts w:cs="Arial"/>
              </w:rPr>
              <w:t>021Q0KA</w:t>
            </w:r>
          </w:p>
        </w:tc>
        <w:tc>
          <w:tcPr>
            <w:tcW w:w="7560" w:type="dxa"/>
            <w:noWrap/>
            <w:vAlign w:val="center"/>
          </w:tcPr>
          <w:p w14:paraId="72541965" w14:textId="0461FBA4" w:rsidR="004536D7" w:rsidRPr="004B119C" w:rsidRDefault="004536D7" w:rsidP="00696E8F">
            <w:pPr>
              <w:rPr>
                <w:rFonts w:cs="Arial"/>
              </w:rPr>
            </w:pPr>
            <w:r w:rsidRPr="004B119C">
              <w:rPr>
                <w:rFonts w:cs="Arial"/>
              </w:rPr>
              <w:t>Bypass Right Pulmonary Artery from Innominate Artery with Nonautologous Tissue Substitute, Open Approach</w:t>
            </w:r>
          </w:p>
        </w:tc>
      </w:tr>
      <w:tr w:rsidR="004536D7" w:rsidRPr="00A25DE1" w14:paraId="6A05144B" w14:textId="77777777" w:rsidTr="00696E8F">
        <w:trPr>
          <w:trHeight w:val="300"/>
        </w:trPr>
        <w:tc>
          <w:tcPr>
            <w:tcW w:w="1872" w:type="dxa"/>
            <w:noWrap/>
            <w:vAlign w:val="center"/>
          </w:tcPr>
          <w:p w14:paraId="6F126AA3" w14:textId="0D7A7C16" w:rsidR="004536D7" w:rsidRPr="004B119C" w:rsidRDefault="004536D7" w:rsidP="00696E8F">
            <w:pPr>
              <w:rPr>
                <w:rFonts w:cs="Arial"/>
              </w:rPr>
            </w:pPr>
            <w:r w:rsidRPr="004B119C">
              <w:rPr>
                <w:rFonts w:cs="Arial"/>
              </w:rPr>
              <w:t>021Q0KB</w:t>
            </w:r>
          </w:p>
        </w:tc>
        <w:tc>
          <w:tcPr>
            <w:tcW w:w="7560" w:type="dxa"/>
            <w:noWrap/>
            <w:vAlign w:val="center"/>
          </w:tcPr>
          <w:p w14:paraId="3091F231" w14:textId="59262DBE" w:rsidR="004536D7" w:rsidRPr="004B119C" w:rsidRDefault="004536D7" w:rsidP="00696E8F">
            <w:pPr>
              <w:rPr>
                <w:rFonts w:cs="Arial"/>
              </w:rPr>
            </w:pPr>
            <w:r w:rsidRPr="004B119C">
              <w:rPr>
                <w:rFonts w:cs="Arial"/>
              </w:rPr>
              <w:t>Bypass Right Pulmonary Artery from Subclavian with Nonautologous Tissue Substitute, Open Approach</w:t>
            </w:r>
          </w:p>
        </w:tc>
      </w:tr>
      <w:tr w:rsidR="004536D7" w:rsidRPr="00A25DE1" w14:paraId="7ABB1EBD" w14:textId="77777777" w:rsidTr="00696E8F">
        <w:trPr>
          <w:trHeight w:val="300"/>
        </w:trPr>
        <w:tc>
          <w:tcPr>
            <w:tcW w:w="1872" w:type="dxa"/>
            <w:noWrap/>
            <w:vAlign w:val="center"/>
          </w:tcPr>
          <w:p w14:paraId="1AD431EF" w14:textId="603824CC" w:rsidR="004536D7" w:rsidRPr="004B119C" w:rsidRDefault="004536D7" w:rsidP="00696E8F">
            <w:pPr>
              <w:rPr>
                <w:rFonts w:cs="Arial"/>
              </w:rPr>
            </w:pPr>
            <w:r w:rsidRPr="004B119C">
              <w:rPr>
                <w:rFonts w:cs="Arial"/>
              </w:rPr>
              <w:t>021Q0KD</w:t>
            </w:r>
          </w:p>
        </w:tc>
        <w:tc>
          <w:tcPr>
            <w:tcW w:w="7560" w:type="dxa"/>
            <w:noWrap/>
            <w:vAlign w:val="center"/>
          </w:tcPr>
          <w:p w14:paraId="598C6993" w14:textId="46536105" w:rsidR="004536D7" w:rsidRPr="004B119C" w:rsidRDefault="004536D7" w:rsidP="00696E8F">
            <w:pPr>
              <w:rPr>
                <w:rFonts w:cs="Arial"/>
              </w:rPr>
            </w:pPr>
            <w:r w:rsidRPr="004B119C">
              <w:rPr>
                <w:rFonts w:cs="Arial"/>
              </w:rPr>
              <w:t>Bypass Right Pulmonary Artery from Carotid with Nonautologous Tissue Substitute, Open Approach</w:t>
            </w:r>
          </w:p>
        </w:tc>
      </w:tr>
      <w:tr w:rsidR="004536D7" w:rsidRPr="00A25DE1" w14:paraId="3D6C8068" w14:textId="77777777" w:rsidTr="00696E8F">
        <w:trPr>
          <w:trHeight w:val="300"/>
        </w:trPr>
        <w:tc>
          <w:tcPr>
            <w:tcW w:w="1872" w:type="dxa"/>
            <w:noWrap/>
            <w:vAlign w:val="center"/>
          </w:tcPr>
          <w:p w14:paraId="1C4C1D10" w14:textId="1731901B" w:rsidR="004536D7" w:rsidRPr="004B119C" w:rsidRDefault="004536D7" w:rsidP="00696E8F">
            <w:pPr>
              <w:rPr>
                <w:rFonts w:cs="Arial"/>
              </w:rPr>
            </w:pPr>
            <w:r w:rsidRPr="004B119C">
              <w:rPr>
                <w:rFonts w:cs="Arial"/>
              </w:rPr>
              <w:t xml:space="preserve">021V0ZP  </w:t>
            </w:r>
          </w:p>
        </w:tc>
        <w:tc>
          <w:tcPr>
            <w:tcW w:w="7560" w:type="dxa"/>
            <w:noWrap/>
            <w:vAlign w:val="center"/>
          </w:tcPr>
          <w:p w14:paraId="2F03BCBE" w14:textId="2A56AE78" w:rsidR="004536D7" w:rsidRPr="004B119C" w:rsidRDefault="004536D7" w:rsidP="00696E8F">
            <w:pPr>
              <w:rPr>
                <w:rFonts w:cs="Arial"/>
              </w:rPr>
            </w:pPr>
            <w:r w:rsidRPr="004B119C">
              <w:rPr>
                <w:rFonts w:cs="Arial"/>
              </w:rPr>
              <w:t xml:space="preserve">Bypass Superior Vena Cava to Pulmonary Trunk, Open Approach </w:t>
            </w:r>
          </w:p>
        </w:tc>
      </w:tr>
      <w:tr w:rsidR="004536D7" w:rsidRPr="00A25DE1" w14:paraId="5EC6CDE7" w14:textId="77777777" w:rsidTr="00696E8F">
        <w:trPr>
          <w:trHeight w:val="300"/>
        </w:trPr>
        <w:tc>
          <w:tcPr>
            <w:tcW w:w="1872" w:type="dxa"/>
            <w:noWrap/>
            <w:vAlign w:val="center"/>
          </w:tcPr>
          <w:p w14:paraId="34E1338F" w14:textId="1403DA93" w:rsidR="004536D7" w:rsidRPr="004B119C" w:rsidRDefault="004536D7" w:rsidP="00696E8F">
            <w:pPr>
              <w:rPr>
                <w:rFonts w:cs="Arial"/>
              </w:rPr>
            </w:pPr>
            <w:r w:rsidRPr="004B119C">
              <w:rPr>
                <w:rFonts w:cs="Arial"/>
              </w:rPr>
              <w:t xml:space="preserve">021V0ZQ  </w:t>
            </w:r>
          </w:p>
        </w:tc>
        <w:tc>
          <w:tcPr>
            <w:tcW w:w="7560" w:type="dxa"/>
            <w:noWrap/>
            <w:vAlign w:val="center"/>
          </w:tcPr>
          <w:p w14:paraId="3E83BBC2" w14:textId="52914EB9" w:rsidR="004536D7" w:rsidRPr="004B119C" w:rsidRDefault="004536D7" w:rsidP="00696E8F">
            <w:pPr>
              <w:rPr>
                <w:rFonts w:cs="Arial"/>
              </w:rPr>
            </w:pPr>
            <w:r w:rsidRPr="004B119C">
              <w:rPr>
                <w:rFonts w:cs="Arial"/>
              </w:rPr>
              <w:t>Bypass Superior Vena Cava to Right Pulmonary Artery, Open Approach</w:t>
            </w:r>
          </w:p>
        </w:tc>
      </w:tr>
      <w:tr w:rsidR="004536D7" w:rsidRPr="00A25DE1" w14:paraId="2711B2BE" w14:textId="77777777" w:rsidTr="00696E8F">
        <w:trPr>
          <w:trHeight w:val="300"/>
        </w:trPr>
        <w:tc>
          <w:tcPr>
            <w:tcW w:w="1872" w:type="dxa"/>
            <w:noWrap/>
            <w:vAlign w:val="center"/>
          </w:tcPr>
          <w:p w14:paraId="4CCDB7E3" w14:textId="49B7D523" w:rsidR="004536D7" w:rsidRPr="004B119C" w:rsidRDefault="004536D7" w:rsidP="00696E8F">
            <w:pPr>
              <w:rPr>
                <w:rFonts w:cs="Arial"/>
              </w:rPr>
            </w:pPr>
            <w:r w:rsidRPr="004B119C">
              <w:rPr>
                <w:rFonts w:cs="Arial"/>
              </w:rPr>
              <w:t xml:space="preserve">021V0ZR  </w:t>
            </w:r>
          </w:p>
        </w:tc>
        <w:tc>
          <w:tcPr>
            <w:tcW w:w="7560" w:type="dxa"/>
            <w:noWrap/>
            <w:vAlign w:val="center"/>
          </w:tcPr>
          <w:p w14:paraId="0B145BC8" w14:textId="25044C73" w:rsidR="004536D7" w:rsidRPr="004B119C" w:rsidRDefault="004536D7" w:rsidP="00696E8F">
            <w:pPr>
              <w:rPr>
                <w:rFonts w:cs="Arial"/>
              </w:rPr>
            </w:pPr>
            <w:r w:rsidRPr="004B119C">
              <w:rPr>
                <w:rFonts w:cs="Arial"/>
              </w:rPr>
              <w:t>Bypass Superior Vena Cava to Left Pulmonary Artery, Open Approach</w:t>
            </w:r>
          </w:p>
        </w:tc>
      </w:tr>
    </w:tbl>
    <w:p w14:paraId="664587F9" w14:textId="77777777" w:rsidR="004B119C" w:rsidRDefault="004B119C" w:rsidP="00A05F36">
      <w:pPr>
        <w:rPr>
          <w:b/>
        </w:rPr>
      </w:pPr>
    </w:p>
    <w:p w14:paraId="298A8D07" w14:textId="77777777" w:rsidR="00A05F36" w:rsidRPr="009A5185" w:rsidRDefault="00A05F36" w:rsidP="00BC1491">
      <w:pPr>
        <w:rPr>
          <w:rFonts w:cs="Arial"/>
          <w:b/>
        </w:rPr>
      </w:pPr>
    </w:p>
    <w:p w14:paraId="6AB4049C" w14:textId="77777777" w:rsidR="00ED4ABD" w:rsidRDefault="00ED4ABD">
      <w:pPr>
        <w:rPr>
          <w:rFonts w:cs="Arial"/>
          <w:b/>
          <w:i/>
          <w:snapToGrid w:val="0"/>
          <w:sz w:val="24"/>
          <w:szCs w:val="24"/>
          <w:lang w:eastAsia="ja-JP"/>
        </w:rPr>
      </w:pPr>
      <w:bookmarkStart w:id="276" w:name="_Inpatient_Surgery_Frequently"/>
      <w:bookmarkStart w:id="277" w:name="_Ref99636785"/>
      <w:bookmarkEnd w:id="276"/>
      <w:r>
        <w:br w:type="page"/>
      </w:r>
    </w:p>
    <w:p w14:paraId="2A5760ED" w14:textId="16D80481" w:rsidR="00ED4ABD" w:rsidRDefault="00ED4ABD" w:rsidP="00AB5B80">
      <w:pPr>
        <w:pStyle w:val="Heading3"/>
      </w:pPr>
      <w:bookmarkStart w:id="278" w:name="_Safe_Surgery_Checklist_2"/>
      <w:bookmarkStart w:id="279" w:name="_Ref123646841"/>
      <w:bookmarkStart w:id="280" w:name="_Toc197079213"/>
      <w:bookmarkEnd w:id="278"/>
      <w:r>
        <w:lastRenderedPageBreak/>
        <w:t>Safe Surgery Checklist for Adult and Pediatric Complex Surgery</w:t>
      </w:r>
      <w:r w:rsidR="00B078B4">
        <w:t xml:space="preserve"> Measure Specifications</w:t>
      </w:r>
      <w:bookmarkEnd w:id="277"/>
      <w:bookmarkEnd w:id="279"/>
      <w:bookmarkEnd w:id="280"/>
    </w:p>
    <w:p w14:paraId="414A054C" w14:textId="36CBE196" w:rsidR="00B66F3F" w:rsidRPr="00D51874" w:rsidRDefault="00B66F3F" w:rsidP="00B66F3F">
      <w:pPr>
        <w:rPr>
          <w:rFonts w:cs="Arial"/>
          <w:b/>
          <w:snapToGrid w:val="0"/>
          <w:color w:val="FF0000"/>
        </w:rPr>
      </w:pPr>
      <w:r>
        <w:rPr>
          <w:rFonts w:cs="Arial"/>
          <w:b/>
          <w:snapToGrid w:val="0"/>
          <w:color w:val="FF0000"/>
        </w:rPr>
        <w:br/>
      </w:r>
      <w:r w:rsidRPr="00873014">
        <w:rPr>
          <w:rFonts w:cs="Arial"/>
          <w:b/>
          <w:snapToGrid w:val="0"/>
          <w:color w:val="FF0000"/>
        </w:rPr>
        <w:t>Important Note:</w:t>
      </w:r>
      <w:r>
        <w:rPr>
          <w:rFonts w:cs="Arial"/>
          <w:b/>
          <w:snapToGrid w:val="0"/>
          <w:color w:val="FF0000"/>
        </w:rPr>
        <w:t xml:space="preserve"> </w:t>
      </w:r>
      <w:r w:rsidRPr="004F5E10">
        <w:rPr>
          <w:rFonts w:cs="Arial"/>
          <w:snapToGrid w:val="0"/>
        </w:rPr>
        <w:t xml:space="preserve">Hospitals that share a CMS Certification Number are required to report by facility. Please carefully review </w:t>
      </w:r>
      <w:hyperlink r:id="rId233" w:history="1">
        <w:r w:rsidRPr="004F5E10">
          <w:rPr>
            <w:rFonts w:cs="Arial"/>
            <w:snapToGrid w:val="0"/>
            <w:color w:val="0000FF"/>
            <w:u w:val="single"/>
          </w:rPr>
          <w:t>Leapfrog’s Multi-Campus Reporting Policy</w:t>
        </w:r>
      </w:hyperlink>
      <w:r w:rsidRPr="004F5E10">
        <w:rPr>
          <w:rFonts w:cs="Arial"/>
          <w:snapToGrid w:val="0"/>
        </w:rPr>
        <w:t>.</w:t>
      </w:r>
    </w:p>
    <w:p w14:paraId="752E1D1D" w14:textId="77777777" w:rsidR="00ED4ABD" w:rsidRPr="00273DF1" w:rsidRDefault="00ED4ABD" w:rsidP="00ED4ABD">
      <w:pPr>
        <w:rPr>
          <w:sz w:val="16"/>
          <w:szCs w:val="16"/>
        </w:rPr>
      </w:pPr>
    </w:p>
    <w:tbl>
      <w:tblPr>
        <w:tblStyle w:val="TableGrid"/>
        <w:tblW w:w="0" w:type="auto"/>
        <w:tblLook w:val="04A0" w:firstRow="1" w:lastRow="0" w:firstColumn="1" w:lastColumn="0" w:noHBand="0" w:noVBand="1"/>
      </w:tblPr>
      <w:tblGrid>
        <w:gridCol w:w="9350"/>
      </w:tblGrid>
      <w:tr w:rsidR="00ED4ABD" w14:paraId="34743234" w14:textId="77777777" w:rsidTr="00273DF1">
        <w:trPr>
          <w:trHeight w:val="288"/>
        </w:trPr>
        <w:tc>
          <w:tcPr>
            <w:tcW w:w="9350" w:type="dxa"/>
            <w:vAlign w:val="center"/>
          </w:tcPr>
          <w:p w14:paraId="051FEA82" w14:textId="218B05DC" w:rsidR="00ED4ABD" w:rsidRPr="00EA6AEE" w:rsidRDefault="00ED4ABD" w:rsidP="00C03512">
            <w:pPr>
              <w:contextualSpacing/>
            </w:pPr>
            <w:r w:rsidRPr="00EA6AEE">
              <w:rPr>
                <w:b/>
                <w:bCs/>
              </w:rPr>
              <w:t>Source</w:t>
            </w:r>
            <w:r w:rsidRPr="00EA6AEE">
              <w:t xml:space="preserve">: </w:t>
            </w:r>
            <w:r w:rsidRPr="00574A8F">
              <w:t>The Leapfrog Group</w:t>
            </w:r>
            <w:r>
              <w:t xml:space="preserve">, </w:t>
            </w:r>
            <w:hyperlink r:id="rId234" w:history="1">
              <w:r w:rsidR="00A05B85" w:rsidRPr="00A05B85">
                <w:rPr>
                  <w:rStyle w:val="Hyperlink"/>
                </w:rPr>
                <w:t>WHO Surgical Safety Checklist</w:t>
              </w:r>
            </w:hyperlink>
            <w:r w:rsidR="00A05B85" w:rsidRPr="00A05B85">
              <w:t xml:space="preserve"> and </w:t>
            </w:r>
            <w:hyperlink r:id="rId235" w:history="1">
              <w:r w:rsidR="00A05B85" w:rsidRPr="00A05B85">
                <w:rPr>
                  <w:rStyle w:val="Hyperlink"/>
                </w:rPr>
                <w:t>Implementation Manual</w:t>
              </w:r>
            </w:hyperlink>
            <w:r>
              <w:t xml:space="preserve">, </w:t>
            </w:r>
            <w:hyperlink r:id="rId236" w:history="1">
              <w:r w:rsidRPr="005D782F">
                <w:rPr>
                  <w:rStyle w:val="Hyperlink"/>
                </w:rPr>
                <w:t>AHRQ Endoscopy Checklist</w:t>
              </w:r>
            </w:hyperlink>
          </w:p>
        </w:tc>
      </w:tr>
      <w:tr w:rsidR="00ED4ABD" w14:paraId="44CFF404" w14:textId="77777777" w:rsidTr="00273DF1">
        <w:trPr>
          <w:trHeight w:val="288"/>
        </w:trPr>
        <w:tc>
          <w:tcPr>
            <w:tcW w:w="9350" w:type="dxa"/>
            <w:vAlign w:val="center"/>
          </w:tcPr>
          <w:p w14:paraId="000CDBAD" w14:textId="59531564" w:rsidR="00430AE0" w:rsidRDefault="00ED4ABD" w:rsidP="00C03512">
            <w:pPr>
              <w:contextualSpacing/>
            </w:pPr>
            <w:r w:rsidRPr="00EA6AEE">
              <w:rPr>
                <w:b/>
                <w:bCs/>
              </w:rPr>
              <w:t>Reporting Period</w:t>
            </w:r>
            <w:r>
              <w:t xml:space="preserve">: </w:t>
            </w:r>
            <w:r w:rsidR="00430AE0" w:rsidRPr="000F3D1F">
              <w:rPr>
                <w:b/>
                <w:bCs/>
              </w:rPr>
              <w:t>12 months</w:t>
            </w:r>
          </w:p>
          <w:p w14:paraId="68B6B879" w14:textId="0A646BCF" w:rsidR="00DD3592" w:rsidRPr="00EA6AEE" w:rsidRDefault="00B90CB9" w:rsidP="00C03512">
            <w:pPr>
              <w:contextualSpacing/>
            </w:pPr>
            <w:r>
              <w:t>Latest 12-month period prior to submission of this section of the Survey</w:t>
            </w:r>
          </w:p>
        </w:tc>
      </w:tr>
      <w:tr w:rsidR="00ED4ABD" w14:paraId="4E4DCD71" w14:textId="77777777" w:rsidTr="00C03512">
        <w:trPr>
          <w:trHeight w:val="2132"/>
        </w:trPr>
        <w:tc>
          <w:tcPr>
            <w:tcW w:w="9350" w:type="dxa"/>
            <w:vAlign w:val="center"/>
          </w:tcPr>
          <w:p w14:paraId="78D1132B" w14:textId="77777777" w:rsidR="00ED4ABD" w:rsidRPr="00EA6AEE" w:rsidRDefault="00ED4ABD" w:rsidP="00C03512">
            <w:pPr>
              <w:contextualSpacing/>
              <w:rPr>
                <w:b/>
                <w:bCs/>
              </w:rPr>
            </w:pPr>
            <w:r w:rsidRPr="00EA6AEE">
              <w:rPr>
                <w:b/>
                <w:bCs/>
              </w:rPr>
              <w:t>Safe Surgery Checklist Workbook (Excel)</w:t>
            </w:r>
          </w:p>
          <w:p w14:paraId="07D95109" w14:textId="77777777" w:rsidR="00ED4ABD" w:rsidRDefault="00ED4ABD" w:rsidP="00C03512">
            <w:pPr>
              <w:contextualSpacing/>
            </w:pPr>
          </w:p>
          <w:p w14:paraId="370675DA" w14:textId="286F8301" w:rsidR="00ED4ABD" w:rsidRDefault="00ED4ABD" w:rsidP="00C03512">
            <w:pPr>
              <w:contextualSpacing/>
            </w:pPr>
            <w:r>
              <w:t>To complete the data collection and respond to questions #6</w:t>
            </w:r>
            <w:r w:rsidR="00125AF9">
              <w:t>-</w:t>
            </w:r>
            <w:r w:rsidR="00DD3592">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125AF9">
              <w:t>9</w:t>
            </w:r>
            <w:r>
              <w:t xml:space="preserve">D (Outpatient Procedures), Section </w:t>
            </w:r>
            <w:r w:rsidR="00125AF9">
              <w:t>9</w:t>
            </w:r>
            <w:r>
              <w:t>D – Data Entry. The Section 3</w:t>
            </w:r>
            <w:r w:rsidR="00DD3592">
              <w:t>B</w:t>
            </w:r>
            <w:r>
              <w:t xml:space="preserve"> tabs can be used to complete the safe surgery checklist audits for this subsection </w:t>
            </w:r>
            <w:r w:rsidR="002A41B0">
              <w:t xml:space="preserve">and </w:t>
            </w:r>
            <w:r>
              <w:t>to calculate the response for question #</w:t>
            </w:r>
            <w:r w:rsidR="00DD3592">
              <w:t>9</w:t>
            </w:r>
            <w:r>
              <w:t xml:space="preserve">. </w:t>
            </w:r>
          </w:p>
          <w:p w14:paraId="0DE3ECC9" w14:textId="77777777" w:rsidR="00ED4ABD" w:rsidRDefault="00ED4ABD" w:rsidP="00C03512">
            <w:pPr>
              <w:contextualSpacing/>
            </w:pPr>
          </w:p>
          <w:p w14:paraId="195789CA" w14:textId="1BF74553" w:rsidR="00ED4ABD" w:rsidRPr="00EA6AEE" w:rsidRDefault="00ED4ABD" w:rsidP="00C03512">
            <w:pPr>
              <w:contextualSpacing/>
            </w:pPr>
            <w:r>
              <w:t xml:space="preserve">The workbook is available on the </w:t>
            </w:r>
            <w:hyperlink r:id="rId237" w:history="1">
              <w:r w:rsidRPr="00AD5B49">
                <w:rPr>
                  <w:rStyle w:val="Hyperlink"/>
                </w:rPr>
                <w:t>Survey Materials Webpage</w:t>
              </w:r>
            </w:hyperlink>
            <w:r>
              <w:t>.</w:t>
            </w:r>
          </w:p>
        </w:tc>
      </w:tr>
      <w:tr w:rsidR="00ED4ABD" w14:paraId="6AA42FF5" w14:textId="77777777" w:rsidTr="00C03512">
        <w:trPr>
          <w:trHeight w:val="3600"/>
        </w:trPr>
        <w:tc>
          <w:tcPr>
            <w:tcW w:w="9350" w:type="dxa"/>
            <w:vAlign w:val="center"/>
          </w:tcPr>
          <w:p w14:paraId="19CF57B2" w14:textId="77777777" w:rsidR="00ED4ABD" w:rsidRDefault="00ED4ABD" w:rsidP="00C03512">
            <w:pPr>
              <w:pStyle w:val="EndnoteText"/>
              <w:rPr>
                <w:rFonts w:cs="Arial"/>
              </w:rPr>
            </w:pPr>
            <w:r w:rsidRPr="00C76D2B">
              <w:rPr>
                <w:rFonts w:cs="Arial"/>
                <w:b/>
              </w:rPr>
              <w:t>Sampling:</w:t>
            </w:r>
            <w:r w:rsidRPr="00C76D2B">
              <w:rPr>
                <w:rFonts w:cs="Arial"/>
              </w:rPr>
              <w:t xml:space="preserve"> </w:t>
            </w:r>
          </w:p>
          <w:p w14:paraId="426413DE" w14:textId="77777777" w:rsidR="00ED4ABD" w:rsidRDefault="00ED4ABD" w:rsidP="00C03512">
            <w:pPr>
              <w:pStyle w:val="EndnoteText"/>
              <w:rPr>
                <w:rFonts w:cs="Arial"/>
              </w:rPr>
            </w:pPr>
          </w:p>
          <w:p w14:paraId="145AFB13" w14:textId="79E41E81" w:rsidR="00ED4ABD" w:rsidRDefault="00ED4ABD" w:rsidP="00C03512">
            <w:pPr>
              <w:pStyle w:val="EndnoteText"/>
              <w:rPr>
                <w:rFonts w:cs="Arial"/>
              </w:rPr>
            </w:pPr>
            <w:r>
              <w:t>Hospitals</w:t>
            </w:r>
            <w:r>
              <w:rPr>
                <w:rFonts w:cs="Arial"/>
              </w:rPr>
              <w:t xml:space="preserve"> </w:t>
            </w:r>
            <w:r w:rsidR="00125AF9">
              <w:rPr>
                <w:rFonts w:cs="Arial"/>
              </w:rPr>
              <w:t>that perform procedures in both Section 3A and Section 9C</w:t>
            </w:r>
            <w:r w:rsidR="00417410">
              <w:rPr>
                <w:rFonts w:cs="Arial"/>
              </w:rPr>
              <w:t>,</w:t>
            </w:r>
            <w:r w:rsidR="00125AF9">
              <w:rPr>
                <w:rFonts w:cs="Arial"/>
              </w:rPr>
              <w:t xml:space="preserve"> </w:t>
            </w:r>
            <w:r w:rsidR="00F30CD8">
              <w:rPr>
                <w:rFonts w:cs="Arial"/>
              </w:rPr>
              <w:t>and submit both Section 3 and 9</w:t>
            </w:r>
            <w:r w:rsidR="00417410">
              <w:rPr>
                <w:rFonts w:cs="Arial"/>
              </w:rPr>
              <w:t>,</w:t>
            </w:r>
            <w:r w:rsidR="00F30CD8">
              <w:rPr>
                <w:rFonts w:cs="Arial"/>
              </w:rPr>
              <w:t xml:space="preserve"> </w:t>
            </w:r>
            <w:r>
              <w:rPr>
                <w:rFonts w:cs="Arial"/>
              </w:rPr>
              <w:t xml:space="preserve">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099BFC6F" w14:textId="3666115E" w:rsidR="00125AF9" w:rsidRDefault="00125AF9" w:rsidP="00C03512">
            <w:pPr>
              <w:pStyle w:val="EndnoteText"/>
              <w:rPr>
                <w:rFonts w:cs="Arial"/>
              </w:rPr>
            </w:pPr>
          </w:p>
          <w:p w14:paraId="04B5035E" w14:textId="1AEC64CF" w:rsidR="00125AF9" w:rsidRDefault="00125AF9" w:rsidP="00C03512">
            <w:pPr>
              <w:pStyle w:val="EndnoteText"/>
              <w:rPr>
                <w:rFonts w:cs="Arial"/>
              </w:rPr>
            </w:pPr>
            <w:r>
              <w:rPr>
                <w:rFonts w:cs="Arial"/>
              </w:rPr>
              <w:t>Hospitals that ONLY perform the procedures in Section 3A</w:t>
            </w:r>
            <w:r w:rsidR="00E54E89">
              <w:rPr>
                <w:rFonts w:cs="Arial"/>
              </w:rPr>
              <w:t>,</w:t>
            </w:r>
            <w:r>
              <w:rPr>
                <w:rFonts w:cs="Arial"/>
              </w:rPr>
              <w:t xml:space="preserve"> </w:t>
            </w:r>
            <w:r w:rsidR="00E54E89">
              <w:rPr>
                <w:rFonts w:cs="Arial"/>
              </w:rPr>
              <w:t xml:space="preserve">or that ONLY submit Section 3, </w:t>
            </w:r>
            <w:r w:rsidR="00B405F6">
              <w:rPr>
                <w:rFonts w:cs="Arial"/>
              </w:rPr>
              <w:t xml:space="preserve">must </w:t>
            </w:r>
            <w:r>
              <w:rPr>
                <w:rFonts w:cs="Arial"/>
              </w:rPr>
              <w:t xml:space="preserve">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p w14:paraId="015ED010" w14:textId="77777777" w:rsidR="00ED4ABD" w:rsidRDefault="00ED4ABD" w:rsidP="00C03512">
            <w:pPr>
              <w:pStyle w:val="EndnoteText"/>
              <w:rPr>
                <w:rFonts w:cs="Arial"/>
              </w:rPr>
            </w:pPr>
          </w:p>
          <w:p w14:paraId="4E83B8FC" w14:textId="77777777" w:rsidR="00ED4ABD" w:rsidRDefault="00ED4ABD" w:rsidP="00C03512">
            <w:pPr>
              <w:pStyle w:val="EndnoteText"/>
              <w:rPr>
                <w:rFonts w:cs="Arial"/>
              </w:rPr>
            </w:pPr>
            <w:r w:rsidRPr="00C76D2B">
              <w:rPr>
                <w:rFonts w:cs="Arial"/>
              </w:rPr>
              <w:t xml:space="preserve">When sampling from a larger population of cases, </w:t>
            </w:r>
            <w:r>
              <w:rPr>
                <w:rFonts w:cs="Arial"/>
              </w:rPr>
              <w:t xml:space="preserve">hospitals that perform multiple procedures (e.g., bariatric surgery for weight loss, total hip replacement, total knee replacement, etc.) included in Section 3A and hospitals that perform procedures for both adult and pediatric patients (e.g., the Norwood Procedures) should obtain a representative sample (i.e., include patients who underwent different procedures and include both adult and pediatric patients, if applicable). </w:t>
            </w:r>
          </w:p>
          <w:p w14:paraId="2C5AE547" w14:textId="77777777" w:rsidR="00996235" w:rsidRDefault="00996235" w:rsidP="00C03512">
            <w:pPr>
              <w:pStyle w:val="EndnoteText"/>
              <w:rPr>
                <w:rFonts w:cs="Arial"/>
              </w:rPr>
            </w:pPr>
          </w:p>
          <w:p w14:paraId="6FD572DB" w14:textId="0D8DFFB1" w:rsidR="00996235" w:rsidRPr="00996235" w:rsidRDefault="00996235" w:rsidP="00996235">
            <w:pPr>
              <w:pStyle w:val="ListParagraph"/>
              <w:ind w:left="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the sufficient sample for all the procedures in Section 3A </w:t>
            </w:r>
            <w:r w:rsidRPr="00895070">
              <w:rPr>
                <w:rFonts w:cs="Arial"/>
                <w:i/>
                <w:iCs/>
              </w:rPr>
              <w:t xml:space="preserve">can sample any patients that had a procedure performed under general anesthesia. </w:t>
            </w:r>
          </w:p>
        </w:tc>
      </w:tr>
      <w:tr w:rsidR="00ED4ABD" w14:paraId="4EE070E9" w14:textId="77777777" w:rsidTr="00C03512">
        <w:trPr>
          <w:trHeight w:val="2160"/>
        </w:trPr>
        <w:tc>
          <w:tcPr>
            <w:tcW w:w="9350" w:type="dxa"/>
            <w:vAlign w:val="center"/>
          </w:tcPr>
          <w:p w14:paraId="37D0BDEB" w14:textId="33615770" w:rsidR="00ED4ABD" w:rsidRPr="00A762A6" w:rsidRDefault="00ED4ABD" w:rsidP="00C03512">
            <w:pPr>
              <w:rPr>
                <w:rFonts w:cs="Arial"/>
              </w:rPr>
            </w:pPr>
            <w:r w:rsidRPr="00A762A6">
              <w:rPr>
                <w:b/>
                <w:bCs/>
              </w:rPr>
              <w:t>Question #6:</w:t>
            </w:r>
            <w:r w:rsidRPr="00A762A6">
              <w:rPr>
                <w:rFonts w:cs="Arial"/>
              </w:rPr>
              <w:t xml:space="preserve"> </w:t>
            </w:r>
            <w:r w:rsidRPr="00501726">
              <w:rPr>
                <w:rFonts w:cs="Arial"/>
                <w:b/>
                <w:bCs/>
              </w:rPr>
              <w:t xml:space="preserve">Did your hospital perform an audit (either in-person or via the medical record or other EHR data) on </w:t>
            </w:r>
            <w:r w:rsidR="00DA07D2">
              <w:rPr>
                <w:rFonts w:cs="Arial"/>
                <w:b/>
                <w:bCs/>
              </w:rPr>
              <w:t>a sufficient sample of patients</w:t>
            </w:r>
            <w:r w:rsidRPr="00501726">
              <w:rPr>
                <w:rFonts w:cs="Arial"/>
                <w:b/>
                <w:bCs/>
              </w:rPr>
              <w:t xml:space="preserve"> who underwent a procedure included in Section 3A and measure adherence to the safe surgery checklist?</w:t>
            </w:r>
            <w:r w:rsidRPr="00A762A6">
              <w:rPr>
                <w:rFonts w:cs="Arial"/>
              </w:rPr>
              <w:t xml:space="preserve"> </w:t>
            </w:r>
          </w:p>
          <w:p w14:paraId="5E12BA22" w14:textId="77777777" w:rsidR="00ED4ABD" w:rsidRPr="008A1378" w:rsidRDefault="00ED4ABD" w:rsidP="00C03512">
            <w:pPr>
              <w:rPr>
                <w:rFonts w:cs="Arial"/>
              </w:rPr>
            </w:pPr>
          </w:p>
          <w:p w14:paraId="5DEC575D" w14:textId="5C3B24A6" w:rsidR="00764EEA" w:rsidRPr="00D87C59" w:rsidRDefault="00ED4ABD" w:rsidP="00C03512">
            <w:pPr>
              <w:rPr>
                <w:rFonts w:cs="Arial"/>
              </w:rPr>
            </w:pPr>
            <w:r w:rsidRPr="008A1378">
              <w:rPr>
                <w:rFonts w:cs="Arial"/>
              </w:rPr>
              <w:t xml:space="preserve">To respond “yes” to question #6, </w:t>
            </w:r>
            <w:r>
              <w:rPr>
                <w:rFonts w:cs="Arial"/>
              </w:rPr>
              <w:t>hospitals</w:t>
            </w:r>
            <w:r w:rsidRPr="008A1378">
              <w:rPr>
                <w:rFonts w:cs="Arial"/>
              </w:rPr>
              <w:t xml:space="preserve"> must measure and document whether all the elements in questions #3, #4, and #5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DD3592">
              <w:rPr>
                <w:rFonts w:cs="Arial"/>
              </w:rPr>
              <w:t>9</w:t>
            </w:r>
            <w:r>
              <w:rPr>
                <w:rFonts w:cs="Arial"/>
              </w:rPr>
              <w:t>.</w:t>
            </w:r>
          </w:p>
        </w:tc>
      </w:tr>
      <w:tr w:rsidR="00DD3592" w14:paraId="488C94A4" w14:textId="77777777" w:rsidTr="000F3D1F">
        <w:trPr>
          <w:trHeight w:val="2160"/>
        </w:trPr>
        <w:tc>
          <w:tcPr>
            <w:tcW w:w="9350" w:type="dxa"/>
          </w:tcPr>
          <w:p w14:paraId="7DC5F980" w14:textId="3625D378" w:rsidR="00DD3592" w:rsidRDefault="00DD3592" w:rsidP="00DD3592">
            <w:pPr>
              <w:rPr>
                <w:b/>
                <w:bCs/>
              </w:rPr>
            </w:pPr>
            <w:r w:rsidRPr="00232087">
              <w:rPr>
                <w:b/>
                <w:bCs/>
              </w:rPr>
              <w:t xml:space="preserve">Question #7: How many cases were </w:t>
            </w:r>
            <w:r w:rsidR="00B90CB9">
              <w:rPr>
                <w:b/>
                <w:bCs/>
              </w:rPr>
              <w:t>included in the audit from</w:t>
            </w:r>
            <w:r w:rsidRPr="00232087">
              <w:rPr>
                <w:b/>
                <w:bCs/>
              </w:rPr>
              <w:t xml:space="preserve"> question #6?</w:t>
            </w:r>
          </w:p>
          <w:p w14:paraId="5374B59B" w14:textId="77777777" w:rsidR="00DD3592" w:rsidRDefault="00DD3592" w:rsidP="00DD3592">
            <w:pPr>
              <w:rPr>
                <w:b/>
                <w:bCs/>
              </w:rPr>
            </w:pPr>
          </w:p>
          <w:p w14:paraId="65D40BDB" w14:textId="77777777" w:rsidR="00DD3592" w:rsidRDefault="00DD3592" w:rsidP="00DD3592">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12D7BE7B" w14:textId="77777777" w:rsidR="00DD3592" w:rsidRDefault="00DD3592" w:rsidP="00DD3592">
            <w:pPr>
              <w:pStyle w:val="EndnoteText"/>
              <w:rPr>
                <w:rFonts w:cs="Arial"/>
              </w:rPr>
            </w:pPr>
          </w:p>
          <w:p w14:paraId="14DB9FC2" w14:textId="3AA45E9A" w:rsidR="00DD3592" w:rsidRPr="000F3D1F" w:rsidRDefault="00DD3592" w:rsidP="000F3D1F">
            <w:pPr>
              <w:pStyle w:val="EndnoteText"/>
              <w:rPr>
                <w:rFonts w:cs="Arial"/>
              </w:rPr>
            </w:pPr>
            <w:r>
              <w:rPr>
                <w:rFonts w:cs="Arial"/>
              </w:rPr>
              <w:t xml:space="preserve">Hospitals that ONLY perform the procedures in Section 3A, or that ONLY submit Section 3, must 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B93236" w14:paraId="102DE80F" w14:textId="77777777" w:rsidTr="000F3D1F">
        <w:trPr>
          <w:trHeight w:val="720"/>
        </w:trPr>
        <w:tc>
          <w:tcPr>
            <w:tcW w:w="9350" w:type="dxa"/>
            <w:vAlign w:val="center"/>
          </w:tcPr>
          <w:p w14:paraId="4BCFA48F" w14:textId="2435F0EC" w:rsidR="00764EEA" w:rsidRDefault="00B93236" w:rsidP="00C03512">
            <w:pPr>
              <w:rPr>
                <w:b/>
                <w:bCs/>
              </w:rPr>
            </w:pPr>
            <w:r>
              <w:rPr>
                <w:b/>
                <w:bCs/>
              </w:rPr>
              <w:lastRenderedPageBreak/>
              <w:t>Question #</w:t>
            </w:r>
            <w:r w:rsidR="00DD3592">
              <w:rPr>
                <w:b/>
                <w:bCs/>
              </w:rPr>
              <w:t>8</w:t>
            </w:r>
            <w:r>
              <w:rPr>
                <w:b/>
                <w:bCs/>
              </w:rPr>
              <w:t xml:space="preserve">: </w:t>
            </w:r>
            <w:r w:rsidR="00764EEA" w:rsidRPr="008B7884">
              <w:rPr>
                <w:b/>
                <w:bCs/>
              </w:rPr>
              <w:t xml:space="preserve"> </w:t>
            </w:r>
            <w:r w:rsidR="00DA07D2" w:rsidRPr="00DA07D2">
              <w:rPr>
                <w:b/>
                <w:bCs/>
              </w:rPr>
              <w:t>What method was used to perform the audit on a sufficient sample in question #6?</w:t>
            </w:r>
          </w:p>
          <w:p w14:paraId="77E8D5F1" w14:textId="77777777" w:rsidR="00764EEA" w:rsidRDefault="00764EEA" w:rsidP="00C03512">
            <w:pPr>
              <w:rPr>
                <w:b/>
                <w:bCs/>
              </w:rPr>
            </w:pPr>
          </w:p>
          <w:p w14:paraId="3A647025" w14:textId="227ACBD8" w:rsidR="00764EEA" w:rsidRDefault="00764EEA" w:rsidP="00C03512">
            <w:pPr>
              <w:rPr>
                <w:rFonts w:cs="Arial"/>
              </w:rPr>
            </w:pPr>
            <w:r>
              <w:rPr>
                <w:rFonts w:cs="Arial"/>
              </w:rPr>
              <w:t xml:space="preserve">Hospitals can </w:t>
            </w:r>
            <w:r w:rsidR="00F8443B">
              <w:rPr>
                <w:rFonts w:cs="Arial"/>
              </w:rPr>
              <w:t xml:space="preserve">only </w:t>
            </w:r>
            <w:r>
              <w:rPr>
                <w:rFonts w:cs="Arial"/>
              </w:rPr>
              <w:t xml:space="preserve">perform a retrospective audit by reviewing medical records or EHR data if adherence to the safe surgery </w:t>
            </w:r>
            <w:r w:rsidR="005E5E65">
              <w:rPr>
                <w:rFonts w:cs="Arial"/>
              </w:rPr>
              <w:t xml:space="preserve">checklist </w:t>
            </w:r>
            <w:r w:rsidR="00BA1A3F">
              <w:rPr>
                <w:rFonts w:cs="Arial"/>
              </w:rPr>
              <w:t>is clearly documented in the</w:t>
            </w:r>
            <w:r w:rsidR="00CD6871">
              <w:rPr>
                <w:rFonts w:cs="Arial"/>
              </w:rPr>
              <w:t xml:space="preserve"> medical record or </w:t>
            </w:r>
            <w:r w:rsidR="00BA1A3F">
              <w:rPr>
                <w:rFonts w:cs="Arial"/>
              </w:rPr>
              <w:t>EHR and the documentation</w:t>
            </w:r>
            <w:r w:rsidR="00CD6871">
              <w:rPr>
                <w:rFonts w:cs="Arial"/>
              </w:rPr>
              <w:t xml:space="preserve"> clearly demonstrates </w:t>
            </w:r>
            <w:r w:rsidRPr="00D87C59">
              <w:rPr>
                <w:rFonts w:cs="Arial"/>
                <w:u w:val="single"/>
              </w:rPr>
              <w:t>th</w:t>
            </w:r>
            <w:r w:rsidR="00BA1A3F">
              <w:rPr>
                <w:rFonts w:cs="Arial"/>
                <w:u w:val="single"/>
              </w:rPr>
              <w:t>at</w:t>
            </w:r>
            <w:r w:rsidRPr="00D87C59">
              <w:rPr>
                <w:rFonts w:cs="Arial"/>
                <w:u w:val="single"/>
              </w:rPr>
              <w:t xml:space="preserve"> each element</w:t>
            </w:r>
            <w:r>
              <w:rPr>
                <w:rFonts w:cs="Arial"/>
                <w:u w:val="single"/>
              </w:rPr>
              <w:t xml:space="preserve"> </w:t>
            </w:r>
            <w:r w:rsidR="00CB266F">
              <w:rPr>
                <w:rFonts w:cs="Arial"/>
                <w:u w:val="single"/>
              </w:rPr>
              <w:t xml:space="preserve">was verbalized </w:t>
            </w:r>
            <w:r>
              <w:rPr>
                <w:rFonts w:cs="Arial"/>
                <w:u w:val="single"/>
              </w:rPr>
              <w:t>in the presence of the appropriate personnel</w:t>
            </w:r>
            <w:r w:rsidR="00CD6871">
              <w:rPr>
                <w:rFonts w:cs="Arial"/>
                <w:u w:val="single"/>
              </w:rPr>
              <w:t xml:space="preserve">. </w:t>
            </w:r>
            <w:r w:rsidR="00D5777C">
              <w:rPr>
                <w:rFonts w:cs="Arial"/>
              </w:rPr>
              <w:t xml:space="preserve">If hospitals cannot clearly determine whether </w:t>
            </w:r>
            <w:r w:rsidR="00CB266F">
              <w:rPr>
                <w:rFonts w:cs="Arial"/>
              </w:rPr>
              <w:t xml:space="preserve">(a) </w:t>
            </w:r>
            <w:r w:rsidR="00D5777C">
              <w:rPr>
                <w:rFonts w:cs="Arial"/>
              </w:rPr>
              <w:t xml:space="preserve">the checklist element was verbalized </w:t>
            </w:r>
            <w:r w:rsidR="002B5D13">
              <w:rPr>
                <w:rFonts w:cs="Arial"/>
              </w:rPr>
              <w:t>and</w:t>
            </w:r>
            <w:r w:rsidR="00CB266F">
              <w:rPr>
                <w:rFonts w:cs="Arial"/>
              </w:rPr>
              <w:t xml:space="preserve"> (b)</w:t>
            </w:r>
            <w:r w:rsidR="002B5D13">
              <w:rPr>
                <w:rFonts w:cs="Arial"/>
              </w:rPr>
              <w:t xml:space="preserve"> that</w:t>
            </w:r>
            <w:r w:rsidR="00CB266F">
              <w:rPr>
                <w:rFonts w:cs="Arial"/>
              </w:rPr>
              <w:t xml:space="preserve"> </w:t>
            </w:r>
            <w:r w:rsidR="00D5777C">
              <w:rPr>
                <w:rFonts w:cs="Arial"/>
              </w:rPr>
              <w:t xml:space="preserve">the appropriate personnel </w:t>
            </w:r>
            <w:r w:rsidR="00AE41A1">
              <w:rPr>
                <w:rFonts w:cs="Arial"/>
              </w:rPr>
              <w:t xml:space="preserve">were present </w:t>
            </w:r>
            <w:r w:rsidR="00D5777C">
              <w:rPr>
                <w:rFonts w:cs="Arial"/>
              </w:rPr>
              <w:t>via a retrospective audit, an in-person observation</w:t>
            </w:r>
            <w:r w:rsidR="005E5E65">
              <w:rPr>
                <w:rFonts w:cs="Arial"/>
              </w:rPr>
              <w:t>al</w:t>
            </w:r>
            <w:r w:rsidR="00D5777C">
              <w:rPr>
                <w:rFonts w:cs="Arial"/>
              </w:rPr>
              <w:t xml:space="preserve"> audit must be completed. </w:t>
            </w:r>
          </w:p>
          <w:p w14:paraId="1F13A3FC" w14:textId="77777777" w:rsidR="00273DF1" w:rsidRDefault="00273DF1" w:rsidP="00C03512">
            <w:pPr>
              <w:rPr>
                <w:rFonts w:cs="Arial"/>
              </w:rPr>
            </w:pPr>
          </w:p>
          <w:p w14:paraId="2B81EA85" w14:textId="52CCA4FE" w:rsidR="003D4CDD" w:rsidRDefault="003D4CDD" w:rsidP="003D4CDD">
            <w:pPr>
              <w:rPr>
                <w:rFonts w:cs="Arial"/>
              </w:rPr>
            </w:pPr>
            <w:bookmarkStart w:id="281" w:name="_Hlk154648003"/>
            <w:r>
              <w:rPr>
                <w:rFonts w:cs="Arial"/>
              </w:rPr>
              <w:t xml:space="preserve">Hospitals performing in-person observational audits must do so in the latest 12 months prior to Survey submission. </w:t>
            </w:r>
          </w:p>
          <w:p w14:paraId="320EB0FB" w14:textId="77777777" w:rsidR="003D4CDD" w:rsidRDefault="003D4CDD" w:rsidP="003D4CDD">
            <w:pPr>
              <w:rPr>
                <w:rFonts w:cs="Arial"/>
              </w:rPr>
            </w:pPr>
          </w:p>
          <w:p w14:paraId="62CDE743" w14:textId="4FBD10F9" w:rsidR="004F5D53" w:rsidRPr="00C03512" w:rsidRDefault="003D4CDD" w:rsidP="003D4CDD">
            <w:pPr>
              <w:rPr>
                <w:rFonts w:cs="Arial"/>
              </w:rPr>
            </w:pPr>
            <w:r>
              <w:rPr>
                <w:rFonts w:cs="Arial"/>
              </w:rPr>
              <w:t>Hospitals performing retrospective audits must audit cases from the latest 12 months prior to Survey submission but can also review any case from Section 3A that was performed in the latest calendar year prior to Survey submission.</w:t>
            </w:r>
            <w:bookmarkEnd w:id="281"/>
          </w:p>
        </w:tc>
      </w:tr>
      <w:tr w:rsidR="00B647A1" w14:paraId="5132EA3B" w14:textId="77777777" w:rsidTr="00C03512">
        <w:trPr>
          <w:trHeight w:val="7056"/>
        </w:trPr>
        <w:tc>
          <w:tcPr>
            <w:tcW w:w="9350" w:type="dxa"/>
            <w:vAlign w:val="center"/>
          </w:tcPr>
          <w:p w14:paraId="6FAA1080" w14:textId="53C6C58E" w:rsidR="00B647A1" w:rsidRDefault="00B647A1" w:rsidP="00C03512">
            <w:pPr>
              <w:contextualSpacing/>
              <w:rPr>
                <w:rFonts w:cstheme="minorHAnsi"/>
              </w:rPr>
            </w:pPr>
            <w:r w:rsidRPr="00EA6AEE">
              <w:rPr>
                <w:b/>
                <w:bCs/>
              </w:rPr>
              <w:t>Question #</w:t>
            </w:r>
            <w:r w:rsidR="00DD3592">
              <w:rPr>
                <w:b/>
                <w:bCs/>
              </w:rPr>
              <w:t>9</w:t>
            </w:r>
            <w:r w:rsidRPr="00EA6AEE">
              <w:rPr>
                <w:b/>
                <w:bCs/>
              </w:rPr>
              <w:t xml:space="preserve">: </w:t>
            </w:r>
            <w:r w:rsidRPr="00501726">
              <w:rPr>
                <w:rFonts w:cs="Arial"/>
                <w:b/>
                <w:bCs/>
              </w:rPr>
              <w:t xml:space="preserve">Based on your hospital’s audit (either in-person or via the medical record or other EHR data) on </w:t>
            </w:r>
            <w:r w:rsidR="00DA07D2">
              <w:rPr>
                <w:rFonts w:cs="Arial"/>
                <w:b/>
                <w:bCs/>
              </w:rPr>
              <w:t>a sufficient sample of patients</w:t>
            </w:r>
            <w:r w:rsidR="00B93236" w:rsidRPr="00501726">
              <w:rPr>
                <w:rFonts w:cs="Arial"/>
                <w:b/>
                <w:bCs/>
              </w:rPr>
              <w:t xml:space="preserve"> </w:t>
            </w:r>
            <w:r w:rsidRPr="00501726">
              <w:rPr>
                <w:rFonts w:cs="Arial"/>
                <w:b/>
                <w:bCs/>
              </w:rPr>
              <w:t>who underwent a procedure included in Section 3A, what was your hospitals documented rate of adherence to the safe surgery checklist (</w:t>
            </w:r>
            <w:r>
              <w:rPr>
                <w:rFonts w:cs="Arial"/>
                <w:b/>
                <w:bCs/>
              </w:rPr>
              <w:t>i.e</w:t>
            </w:r>
            <w:r w:rsidRPr="00501726">
              <w:rPr>
                <w:rFonts w:cs="Arial"/>
                <w:b/>
                <w:bCs/>
              </w:rPr>
              <w:t>., what percentage of the sampled cases had all elements in questions #3, #4, and #5 completed)?</w:t>
            </w:r>
          </w:p>
          <w:p w14:paraId="6A47F389" w14:textId="77777777" w:rsidR="00B647A1" w:rsidRDefault="00B647A1" w:rsidP="00C03512">
            <w:pPr>
              <w:contextualSpacing/>
            </w:pPr>
          </w:p>
          <w:p w14:paraId="6556C47B" w14:textId="77777777" w:rsidR="00B647A1" w:rsidRDefault="00B647A1" w:rsidP="00C03512">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04FBCDFC" w14:textId="77777777" w:rsidR="00FF5E78" w:rsidRDefault="00FF5E78" w:rsidP="00C03512">
            <w:pPr>
              <w:contextualSpacing/>
            </w:pPr>
          </w:p>
          <w:p w14:paraId="780FFAAF" w14:textId="77777777" w:rsidR="00B647A1" w:rsidRPr="00EA6AEE" w:rsidRDefault="00B647A1" w:rsidP="00C03512">
            <w:pPr>
              <w:contextualSpacing/>
              <w:rPr>
                <w:b/>
                <w:bCs/>
              </w:rPr>
            </w:pPr>
            <w:r w:rsidRPr="00EA6AEE">
              <w:rPr>
                <w:b/>
                <w:bCs/>
              </w:rPr>
              <w:t>Included cases:</w:t>
            </w:r>
          </w:p>
          <w:p w14:paraId="1810F214" w14:textId="77777777" w:rsidR="00B647A1" w:rsidRDefault="00B647A1" w:rsidP="00AD309C">
            <w:pPr>
              <w:pStyle w:val="ListParagraph"/>
              <w:numPr>
                <w:ilvl w:val="0"/>
                <w:numId w:val="165"/>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D23AF52" w14:textId="77777777" w:rsidR="00B647A1" w:rsidRDefault="00B647A1" w:rsidP="00C03512">
            <w:pPr>
              <w:contextualSpacing/>
            </w:pPr>
          </w:p>
          <w:p w14:paraId="3D09D69F" w14:textId="77777777" w:rsidR="00B647A1" w:rsidRPr="00EA6AEE" w:rsidRDefault="00B647A1" w:rsidP="00C03512">
            <w:pPr>
              <w:contextualSpacing/>
              <w:rPr>
                <w:b/>
                <w:bCs/>
              </w:rPr>
            </w:pPr>
            <w:r w:rsidRPr="00EA6AEE">
              <w:rPr>
                <w:b/>
                <w:bCs/>
              </w:rPr>
              <w:t>Excluded cases:</w:t>
            </w:r>
          </w:p>
          <w:p w14:paraId="3D7B78F0" w14:textId="77777777" w:rsidR="00B647A1" w:rsidRDefault="00B647A1" w:rsidP="00AD309C">
            <w:pPr>
              <w:pStyle w:val="ListParagraph"/>
              <w:numPr>
                <w:ilvl w:val="0"/>
                <w:numId w:val="165"/>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44DB6D99" w14:textId="49ED3470" w:rsidR="00B647A1" w:rsidRDefault="00B647A1" w:rsidP="00AD309C">
            <w:pPr>
              <w:pStyle w:val="ListParagraph"/>
              <w:numPr>
                <w:ilvl w:val="0"/>
                <w:numId w:val="165"/>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w:t>
            </w:r>
            <w:r w:rsidR="00844018">
              <w:t xml:space="preserve">the </w:t>
            </w:r>
            <w:r>
              <w:t xml:space="preserve">skin incision, and before the patient leaves). </w:t>
            </w:r>
          </w:p>
          <w:p w14:paraId="31085B54" w14:textId="77777777" w:rsidR="00B647A1" w:rsidRDefault="00B647A1" w:rsidP="00C03512"/>
          <w:p w14:paraId="7713E486" w14:textId="2F7C1DEE" w:rsidR="00B647A1" w:rsidRPr="00C03512" w:rsidRDefault="00B647A1" w:rsidP="00C03512">
            <w:r w:rsidRPr="00EA6AEE">
              <w:rPr>
                <w:b/>
                <w:bCs/>
              </w:rPr>
              <w:t>Important Note</w:t>
            </w:r>
            <w:r>
              <w:t>: If a Safe Surgery Checklist element includes the qualifier “if applicable</w:t>
            </w:r>
            <w:r w:rsidR="008B36D5">
              <w:t>,</w:t>
            </w:r>
            <w:r>
              <w:t>”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bariatric surgery for weight loss,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92D935A" w14:textId="77777777" w:rsidR="00ED4ABD" w:rsidRPr="00501726" w:rsidRDefault="00ED4ABD" w:rsidP="00ED4ABD">
      <w:pPr>
        <w:rPr>
          <w:lang w:eastAsia="ja-JP"/>
        </w:rPr>
      </w:pPr>
    </w:p>
    <w:p w14:paraId="54FD9E89" w14:textId="307FC8C5" w:rsidR="00BC3C78" w:rsidRDefault="00B93236" w:rsidP="00A879E1">
      <w:r w:rsidRPr="00EE35F8">
        <w:rPr>
          <w:lang w:eastAsia="ja-JP"/>
        </w:rPr>
        <w:t xml:space="preserve">See </w:t>
      </w:r>
      <w:hyperlink w:anchor="_Safe_Surgery_Checklist_1" w:history="1">
        <w:r w:rsidRPr="00B93236">
          <w:rPr>
            <w:rStyle w:val="Hyperlink"/>
            <w:lang w:eastAsia="ja-JP"/>
          </w:rPr>
          <w:t>FAQs</w:t>
        </w:r>
      </w:hyperlink>
      <w:r w:rsidRPr="00EE35F8">
        <w:rPr>
          <w:lang w:eastAsia="ja-JP"/>
        </w:rPr>
        <w:t xml:space="preserve"> for additional information about responding to the questions in this section</w:t>
      </w:r>
      <w:r>
        <w:rPr>
          <w:lang w:eastAsia="ja-JP"/>
        </w:rPr>
        <w:t>.</w:t>
      </w:r>
      <w:r w:rsidR="00762789" w:rsidRPr="009A5185">
        <w:br w:type="page"/>
      </w:r>
      <w:bookmarkEnd w:id="262"/>
    </w:p>
    <w:p w14:paraId="435101A3" w14:textId="1A7965E4" w:rsidR="00A4191D" w:rsidRPr="009A5185" w:rsidRDefault="00263AE4" w:rsidP="00CF5A6E">
      <w:pPr>
        <w:pStyle w:val="Heading2"/>
      </w:pPr>
      <w:bookmarkStart w:id="282" w:name="_Adult_and_Pediatric"/>
      <w:bookmarkStart w:id="283" w:name="_Toc197079214"/>
      <w:bookmarkEnd w:id="282"/>
      <w:r>
        <w:lastRenderedPageBreak/>
        <w:t xml:space="preserve">Section 3: </w:t>
      </w:r>
      <w:r w:rsidR="00771F66">
        <w:t xml:space="preserve">Adult and Pediatric </w:t>
      </w:r>
      <w:r w:rsidR="00EA2AB4">
        <w:t>Complex</w:t>
      </w:r>
      <w:r w:rsidR="00A4191D" w:rsidRPr="009A5185">
        <w:t xml:space="preserve"> Surgery Frequently Asked Questions (FAQs)</w:t>
      </w:r>
      <w:bookmarkEnd w:id="283"/>
    </w:p>
    <w:p w14:paraId="15B8979E" w14:textId="77777777" w:rsidR="0057059D" w:rsidRPr="009A5185" w:rsidRDefault="0057059D" w:rsidP="0057059D">
      <w:pPr>
        <w:rPr>
          <w:rFonts w:cs="Arial"/>
          <w:lang w:eastAsia="ja-JP"/>
        </w:rPr>
      </w:pPr>
    </w:p>
    <w:p w14:paraId="659D5439" w14:textId="77777777" w:rsidR="00592DDC" w:rsidRPr="009A5185" w:rsidRDefault="00592DDC" w:rsidP="00AB5B80">
      <w:pPr>
        <w:pStyle w:val="Heading3"/>
      </w:pPr>
      <w:bookmarkStart w:id="284" w:name="_Toc197079215"/>
      <w:r w:rsidRPr="009A5185">
        <w:t>General Questions</w:t>
      </w:r>
      <w:bookmarkEnd w:id="284"/>
    </w:p>
    <w:p w14:paraId="5FB50804" w14:textId="77777777" w:rsidR="00592DDC" w:rsidRPr="009A5185" w:rsidRDefault="00592DDC" w:rsidP="0057059D">
      <w:pPr>
        <w:rPr>
          <w:rFonts w:cs="Arial"/>
          <w:b/>
          <w:i/>
          <w:sz w:val="24"/>
          <w:lang w:eastAsia="ja-JP"/>
        </w:rPr>
      </w:pPr>
    </w:p>
    <w:p w14:paraId="3F015E37" w14:textId="77777777" w:rsidR="00592DDC" w:rsidRPr="009A5185" w:rsidRDefault="00592DDC" w:rsidP="00AD309C">
      <w:pPr>
        <w:pStyle w:val="ListParagraph"/>
        <w:numPr>
          <w:ilvl w:val="0"/>
          <w:numId w:val="55"/>
        </w:numPr>
        <w:rPr>
          <w:rFonts w:cs="Arial"/>
          <w:b/>
        </w:rPr>
      </w:pPr>
      <w:r w:rsidRPr="009A5185">
        <w:rPr>
          <w:rFonts w:cs="Arial"/>
          <w:b/>
        </w:rPr>
        <w:t>Does this section apply to critical access hospitals?</w:t>
      </w:r>
    </w:p>
    <w:p w14:paraId="328838E0" w14:textId="177E0835" w:rsidR="00592DDC" w:rsidRDefault="00CF124C" w:rsidP="00592DDC">
      <w:pPr>
        <w:pStyle w:val="ListParagraph"/>
        <w:rPr>
          <w:rFonts w:cs="Arial"/>
        </w:rPr>
      </w:pPr>
      <w:r>
        <w:rPr>
          <w:rFonts w:cs="Arial"/>
        </w:rPr>
        <w:t xml:space="preserve">Yes. </w:t>
      </w:r>
      <w:r w:rsidR="00592DDC" w:rsidRPr="009A5185">
        <w:rPr>
          <w:rFonts w:cs="Arial"/>
        </w:rPr>
        <w:t xml:space="preserve">In general, critical access hospitals do not perform </w:t>
      </w:r>
      <w:r>
        <w:rPr>
          <w:rFonts w:cs="Arial"/>
        </w:rPr>
        <w:t xml:space="preserve">many of the </w:t>
      </w:r>
      <w:r w:rsidR="00592DDC" w:rsidRPr="009A5185">
        <w:rPr>
          <w:rFonts w:cs="Arial"/>
        </w:rPr>
        <w:t>procedures that are included in this section, but if the critical access hospital does perform the procedure, the standards still apply.</w:t>
      </w:r>
    </w:p>
    <w:p w14:paraId="590D8A8E" w14:textId="7789575A" w:rsidR="00B943FD" w:rsidRDefault="00B943FD" w:rsidP="00592DDC">
      <w:pPr>
        <w:pStyle w:val="ListParagraph"/>
        <w:rPr>
          <w:rFonts w:cs="Arial"/>
        </w:rPr>
      </w:pPr>
    </w:p>
    <w:p w14:paraId="1BE68F3A" w14:textId="748D021F" w:rsidR="00B943FD" w:rsidRPr="00B943FD" w:rsidRDefault="00B943FD" w:rsidP="00AD309C">
      <w:pPr>
        <w:pStyle w:val="ListParagraph"/>
        <w:numPr>
          <w:ilvl w:val="0"/>
          <w:numId w:val="55"/>
        </w:numPr>
        <w:rPr>
          <w:rFonts w:cs="Arial"/>
        </w:rPr>
      </w:pPr>
      <w:r w:rsidRPr="00B943FD">
        <w:rPr>
          <w:rFonts w:cs="Arial"/>
          <w:b/>
        </w:rPr>
        <w:t xml:space="preserve">Should we select a procedure </w:t>
      </w:r>
      <w:r>
        <w:rPr>
          <w:rFonts w:cs="Arial"/>
          <w:b/>
        </w:rPr>
        <w:t xml:space="preserve">from the list </w:t>
      </w:r>
      <w:r w:rsidRPr="00B943FD">
        <w:rPr>
          <w:rFonts w:cs="Arial"/>
          <w:b/>
        </w:rPr>
        <w:t>in Section 3A question #2 if we only perform th</w:t>
      </w:r>
      <w:r>
        <w:rPr>
          <w:rFonts w:cs="Arial"/>
          <w:b/>
        </w:rPr>
        <w:t>at</w:t>
      </w:r>
      <w:r w:rsidRPr="00B943FD">
        <w:rPr>
          <w:rFonts w:cs="Arial"/>
          <w:b/>
        </w:rPr>
        <w:t xml:space="preserve"> procedure on an </w:t>
      </w:r>
      <w:r w:rsidRPr="00A23036">
        <w:rPr>
          <w:rFonts w:cs="Arial"/>
          <w:b/>
          <w:u w:val="single"/>
        </w:rPr>
        <w:t>outpatient basis</w:t>
      </w:r>
      <w:r w:rsidRPr="00B943FD">
        <w:rPr>
          <w:rFonts w:cs="Arial"/>
          <w:b/>
        </w:rPr>
        <w:t xml:space="preserve">? </w:t>
      </w:r>
    </w:p>
    <w:p w14:paraId="04AB0ABE" w14:textId="1CE8224A" w:rsidR="00B943FD" w:rsidRPr="00B943FD" w:rsidRDefault="00B943FD" w:rsidP="00B943FD">
      <w:pPr>
        <w:pStyle w:val="ListParagraph"/>
        <w:rPr>
          <w:rFonts w:cs="Arial"/>
        </w:rPr>
      </w:pPr>
      <w:r>
        <w:rPr>
          <w:rFonts w:cs="Arial"/>
        </w:rPr>
        <w:t xml:space="preserve">Hospitals that </w:t>
      </w:r>
      <w:r w:rsidRPr="00B943FD">
        <w:rPr>
          <w:rFonts w:cs="Arial"/>
        </w:rPr>
        <w:t>only perform total hip replacements</w:t>
      </w:r>
      <w:r w:rsidR="00D9799A">
        <w:rPr>
          <w:rFonts w:cs="Arial"/>
        </w:rPr>
        <w:t>,</w:t>
      </w:r>
      <w:r w:rsidRPr="00B943FD">
        <w:rPr>
          <w:rFonts w:cs="Arial"/>
        </w:rPr>
        <w:t xml:space="preserve"> total knee replacements</w:t>
      </w:r>
      <w:r w:rsidR="00D9799A">
        <w:rPr>
          <w:rFonts w:cs="Arial"/>
        </w:rPr>
        <w:t xml:space="preserve">, </w:t>
      </w:r>
      <w:r w:rsidR="00D9799A" w:rsidRPr="00B943FD">
        <w:rPr>
          <w:rFonts w:cs="Arial"/>
        </w:rPr>
        <w:t>and/or</w:t>
      </w:r>
      <w:r w:rsidR="00D9799A">
        <w:rPr>
          <w:rFonts w:cs="Arial"/>
        </w:rPr>
        <w:t xml:space="preserve"> bariatric surgery for weight loss</w:t>
      </w:r>
      <w:r w:rsidRPr="00B943FD">
        <w:rPr>
          <w:rFonts w:cs="Arial"/>
        </w:rPr>
        <w:t xml:space="preserve"> on an outpatient basis should select and report on those procedures in Section 3A</w:t>
      </w:r>
      <w:r>
        <w:rPr>
          <w:rFonts w:cs="Arial"/>
        </w:rPr>
        <w:t>.</w:t>
      </w:r>
    </w:p>
    <w:p w14:paraId="30C7DDB6" w14:textId="77777777" w:rsidR="00B943FD" w:rsidRDefault="00B943FD" w:rsidP="00B943FD">
      <w:pPr>
        <w:pStyle w:val="ListParagraph"/>
        <w:rPr>
          <w:rFonts w:cs="Arial"/>
        </w:rPr>
      </w:pPr>
    </w:p>
    <w:p w14:paraId="2DD3CFED" w14:textId="6B76B655" w:rsidR="00B943FD" w:rsidRDefault="00B943FD" w:rsidP="00B943FD">
      <w:pPr>
        <w:pStyle w:val="ListParagraph"/>
        <w:rPr>
          <w:rFonts w:cs="Arial"/>
        </w:rPr>
      </w:pPr>
      <w:r>
        <w:rPr>
          <w:rFonts w:cs="Arial"/>
        </w:rPr>
        <w:t xml:space="preserve">Otherwise, hospitals should </w:t>
      </w:r>
      <w:r w:rsidRPr="00B943FD">
        <w:rPr>
          <w:rFonts w:cs="Arial"/>
          <w:u w:val="single"/>
        </w:rPr>
        <w:t>not</w:t>
      </w:r>
      <w:r>
        <w:rPr>
          <w:rFonts w:cs="Arial"/>
        </w:rPr>
        <w:t xml:space="preserve"> select and report on the remaining </w:t>
      </w:r>
      <w:r w:rsidR="00D9799A">
        <w:rPr>
          <w:rFonts w:cs="Arial"/>
        </w:rPr>
        <w:t>eight</w:t>
      </w:r>
      <w:r>
        <w:rPr>
          <w:rFonts w:cs="Arial"/>
        </w:rPr>
        <w:t xml:space="preserve"> procedures if the procedures are always </w:t>
      </w:r>
      <w:r w:rsidRPr="00A21E8A">
        <w:rPr>
          <w:rFonts w:cs="Arial"/>
          <w:u w:val="single"/>
        </w:rPr>
        <w:t>scheduled with the intention of the patient being released on the same day</w:t>
      </w:r>
      <w:r w:rsidRPr="00B943FD">
        <w:rPr>
          <w:rFonts w:cs="Arial"/>
        </w:rPr>
        <w:t xml:space="preserve">. </w:t>
      </w:r>
    </w:p>
    <w:p w14:paraId="740D6BBD" w14:textId="77777777" w:rsidR="00B943FD" w:rsidRDefault="00B943FD" w:rsidP="00B943FD">
      <w:pPr>
        <w:pStyle w:val="ListParagraph"/>
        <w:rPr>
          <w:rFonts w:cs="Arial"/>
        </w:rPr>
      </w:pPr>
    </w:p>
    <w:p w14:paraId="6AE91BDE" w14:textId="0309D26A" w:rsidR="00B943FD" w:rsidRDefault="00B943FD" w:rsidP="00B943FD">
      <w:pPr>
        <w:pStyle w:val="ListParagraph"/>
        <w:rPr>
          <w:rFonts w:cs="Arial"/>
        </w:rPr>
      </w:pPr>
      <w:r w:rsidRPr="00A21E8A">
        <w:rPr>
          <w:rFonts w:cs="Arial"/>
        </w:rPr>
        <w:t xml:space="preserve">If some of the procedures are scheduled with the intention of the patient being admitted and staying in the hospital overnight, the hospital should report on performing the procedure in question #2 and then ONLY report on the </w:t>
      </w:r>
      <w:r w:rsidR="00136720">
        <w:rPr>
          <w:rFonts w:cs="Arial"/>
        </w:rPr>
        <w:t xml:space="preserve">total number of </w:t>
      </w:r>
      <w:r w:rsidRPr="00A21E8A">
        <w:rPr>
          <w:rFonts w:cs="Arial"/>
        </w:rPr>
        <w:t>patients discharged following an inpatient stay.</w:t>
      </w:r>
    </w:p>
    <w:p w14:paraId="2AD9E30F" w14:textId="03E872EC" w:rsidR="00FE24AD" w:rsidRDefault="00FE24AD" w:rsidP="00B943FD">
      <w:pPr>
        <w:pStyle w:val="ListParagraph"/>
        <w:rPr>
          <w:rFonts w:cs="Arial"/>
        </w:rPr>
      </w:pPr>
    </w:p>
    <w:p w14:paraId="5ACACC22" w14:textId="7023BE27" w:rsidR="00FE24AD" w:rsidRDefault="005572A9" w:rsidP="00AD309C">
      <w:pPr>
        <w:pStyle w:val="ListParagraph"/>
        <w:numPr>
          <w:ilvl w:val="0"/>
          <w:numId w:val="55"/>
        </w:numPr>
        <w:rPr>
          <w:rFonts w:cs="Arial"/>
          <w:b/>
        </w:rPr>
      </w:pPr>
      <w:r>
        <w:rPr>
          <w:rFonts w:cs="Arial"/>
          <w:b/>
        </w:rPr>
        <w:t xml:space="preserve">My hospital has a </w:t>
      </w:r>
      <w:r w:rsidR="00FE24AD" w:rsidRPr="00764343">
        <w:rPr>
          <w:rFonts w:cs="Arial"/>
          <w:b/>
        </w:rPr>
        <w:t xml:space="preserve">tumor center that </w:t>
      </w:r>
      <w:r w:rsidR="00FE24AD" w:rsidRPr="002B1597">
        <w:rPr>
          <w:rFonts w:cs="Arial"/>
          <w:b/>
          <w:u w:val="single"/>
        </w:rPr>
        <w:t>only</w:t>
      </w:r>
      <w:r w:rsidR="00FE24AD" w:rsidRPr="00764343">
        <w:rPr>
          <w:rFonts w:cs="Arial"/>
          <w:b/>
        </w:rPr>
        <w:t xml:space="preserve"> perform</w:t>
      </w:r>
      <w:r>
        <w:rPr>
          <w:rFonts w:cs="Arial"/>
          <w:b/>
        </w:rPr>
        <w:t>s</w:t>
      </w:r>
      <w:r w:rsidR="00FE24AD" w:rsidRPr="00764343">
        <w:rPr>
          <w:rFonts w:cs="Arial"/>
          <w:b/>
        </w:rPr>
        <w:t xml:space="preserve"> </w:t>
      </w:r>
      <w:r>
        <w:rPr>
          <w:rFonts w:cs="Arial"/>
          <w:b/>
        </w:rPr>
        <w:t>t</w:t>
      </w:r>
      <w:r w:rsidR="00FE24AD">
        <w:rPr>
          <w:rFonts w:cs="Arial"/>
          <w:b/>
        </w:rPr>
        <w:t xml:space="preserve">otal </w:t>
      </w:r>
      <w:r>
        <w:rPr>
          <w:rFonts w:cs="Arial"/>
          <w:b/>
        </w:rPr>
        <w:t>h</w:t>
      </w:r>
      <w:r w:rsidR="00FE24AD">
        <w:rPr>
          <w:rFonts w:cs="Arial"/>
          <w:b/>
        </w:rPr>
        <w:t xml:space="preserve">ip </w:t>
      </w:r>
      <w:r w:rsidR="002B1597">
        <w:rPr>
          <w:rFonts w:cs="Arial"/>
          <w:b/>
        </w:rPr>
        <w:t xml:space="preserve">replacements </w:t>
      </w:r>
      <w:r w:rsidR="00FE24AD">
        <w:rPr>
          <w:rFonts w:cs="Arial"/>
          <w:b/>
        </w:rPr>
        <w:t xml:space="preserve">and </w:t>
      </w:r>
      <w:r>
        <w:rPr>
          <w:rFonts w:cs="Arial"/>
          <w:b/>
        </w:rPr>
        <w:t>t</w:t>
      </w:r>
      <w:r w:rsidR="00FE24AD">
        <w:rPr>
          <w:rFonts w:cs="Arial"/>
          <w:b/>
        </w:rPr>
        <w:t xml:space="preserve">otal </w:t>
      </w:r>
      <w:r>
        <w:rPr>
          <w:rFonts w:cs="Arial"/>
          <w:b/>
        </w:rPr>
        <w:t>k</w:t>
      </w:r>
      <w:r w:rsidR="00FE24AD">
        <w:rPr>
          <w:rFonts w:cs="Arial"/>
          <w:b/>
        </w:rPr>
        <w:t xml:space="preserve">nee </w:t>
      </w:r>
      <w:r>
        <w:rPr>
          <w:rFonts w:cs="Arial"/>
          <w:b/>
        </w:rPr>
        <w:t>r</w:t>
      </w:r>
      <w:r w:rsidR="00FE24AD">
        <w:rPr>
          <w:rFonts w:cs="Arial"/>
          <w:b/>
        </w:rPr>
        <w:t xml:space="preserve">eplacements </w:t>
      </w:r>
      <w:r w:rsidR="00FE24AD" w:rsidRPr="00764343">
        <w:rPr>
          <w:rFonts w:cs="Arial"/>
          <w:b/>
        </w:rPr>
        <w:t xml:space="preserve">as they come up during </w:t>
      </w:r>
      <w:r w:rsidR="00FE24AD">
        <w:rPr>
          <w:rFonts w:cs="Arial"/>
          <w:b/>
        </w:rPr>
        <w:t xml:space="preserve">a tumor removal </w:t>
      </w:r>
      <w:r w:rsidR="00FE24AD" w:rsidRPr="00764343">
        <w:rPr>
          <w:rFonts w:cs="Arial"/>
          <w:b/>
        </w:rPr>
        <w:t xml:space="preserve">surgery, </w:t>
      </w:r>
      <w:r>
        <w:rPr>
          <w:rFonts w:cs="Arial"/>
          <w:b/>
        </w:rPr>
        <w:t xml:space="preserve">should we select these procedures from the list in Section 3A question #2? </w:t>
      </w:r>
    </w:p>
    <w:p w14:paraId="3D75191D" w14:textId="521A02DF" w:rsidR="00C25560" w:rsidRPr="00E1411B" w:rsidRDefault="00FE24AD" w:rsidP="00E1411B">
      <w:pPr>
        <w:pStyle w:val="ListParagraph"/>
        <w:rPr>
          <w:rFonts w:cs="Arial"/>
          <w:bCs/>
        </w:rPr>
      </w:pPr>
      <w:r w:rsidRPr="00764343">
        <w:rPr>
          <w:rFonts w:cs="Arial"/>
          <w:bCs/>
        </w:rPr>
        <w:t xml:space="preserve">If your hospital has a tumor center where orthopedic tumor surgeries are performed and the ONLY total hip </w:t>
      </w:r>
      <w:r w:rsidR="002B1597">
        <w:rPr>
          <w:rFonts w:cs="Arial"/>
          <w:bCs/>
        </w:rPr>
        <w:t xml:space="preserve">replacement </w:t>
      </w:r>
      <w:r w:rsidRPr="00764343">
        <w:rPr>
          <w:rFonts w:cs="Arial"/>
          <w:bCs/>
        </w:rPr>
        <w:t xml:space="preserve">and/or total knee </w:t>
      </w:r>
      <w:r w:rsidR="002B1597">
        <w:rPr>
          <w:rFonts w:cs="Arial"/>
          <w:bCs/>
        </w:rPr>
        <w:t xml:space="preserve">replacement </w:t>
      </w:r>
      <w:r w:rsidRPr="00764343">
        <w:rPr>
          <w:rFonts w:cs="Arial"/>
          <w:bCs/>
        </w:rPr>
        <w:t xml:space="preserve">procedures ever done at that hospital are for the treatment of the tumor, </w:t>
      </w:r>
      <w:r>
        <w:rPr>
          <w:rFonts w:cs="Arial"/>
          <w:bCs/>
        </w:rPr>
        <w:t>you</w:t>
      </w:r>
      <w:r w:rsidRPr="00764343">
        <w:rPr>
          <w:rFonts w:cs="Arial"/>
          <w:bCs/>
        </w:rPr>
        <w:t xml:space="preserve"> should </w:t>
      </w:r>
      <w:r w:rsidRPr="0077134A">
        <w:rPr>
          <w:rFonts w:cs="Arial"/>
          <w:bCs/>
          <w:u w:val="single"/>
        </w:rPr>
        <w:t>not</w:t>
      </w:r>
      <w:r w:rsidRPr="00764343">
        <w:rPr>
          <w:rFonts w:cs="Arial"/>
          <w:bCs/>
        </w:rPr>
        <w:t xml:space="preserve"> </w:t>
      </w:r>
      <w:r w:rsidR="00667BEE">
        <w:rPr>
          <w:rFonts w:cs="Arial"/>
          <w:bCs/>
        </w:rPr>
        <w:t xml:space="preserve">select and report on </w:t>
      </w:r>
      <w:r w:rsidRPr="00764343">
        <w:rPr>
          <w:rFonts w:cs="Arial"/>
          <w:bCs/>
        </w:rPr>
        <w:t xml:space="preserve">total hip </w:t>
      </w:r>
      <w:r w:rsidR="00667BEE">
        <w:rPr>
          <w:rFonts w:cs="Arial"/>
          <w:bCs/>
        </w:rPr>
        <w:t xml:space="preserve">replacements </w:t>
      </w:r>
      <w:r w:rsidRPr="00764343">
        <w:rPr>
          <w:rFonts w:cs="Arial"/>
          <w:bCs/>
        </w:rPr>
        <w:t>or total knee</w:t>
      </w:r>
      <w:r w:rsidR="00667BEE">
        <w:rPr>
          <w:rFonts w:cs="Arial"/>
          <w:bCs/>
        </w:rPr>
        <w:t xml:space="preserve"> replacements in Section 3A. </w:t>
      </w:r>
      <w:bookmarkStart w:id="285" w:name="Surg_Board"/>
      <w:bookmarkEnd w:id="285"/>
    </w:p>
    <w:p w14:paraId="48347CD6" w14:textId="77777777" w:rsidR="00592DDC" w:rsidRPr="009A5185" w:rsidRDefault="00592DDC" w:rsidP="0077134A">
      <w:pPr>
        <w:rPr>
          <w:lang w:eastAsia="ja-JP"/>
        </w:rPr>
      </w:pPr>
    </w:p>
    <w:p w14:paraId="20A60991" w14:textId="7A189E20" w:rsidR="00592DDC" w:rsidRPr="009A5185" w:rsidRDefault="00592DDC" w:rsidP="00AB5B80">
      <w:pPr>
        <w:pStyle w:val="Heading3"/>
      </w:pPr>
      <w:bookmarkStart w:id="286" w:name="_Toc197079216"/>
      <w:r w:rsidRPr="009A5185">
        <w:t>Hospital Volume</w:t>
      </w:r>
      <w:r w:rsidR="00B078B4">
        <w:t xml:space="preserve"> FAQs</w:t>
      </w:r>
      <w:bookmarkEnd w:id="286"/>
    </w:p>
    <w:p w14:paraId="1CC9C1C4" w14:textId="77777777" w:rsidR="00B45820" w:rsidRPr="009A5185" w:rsidRDefault="00B45820">
      <w:pPr>
        <w:rPr>
          <w:rFonts w:cs="Arial"/>
        </w:rPr>
      </w:pPr>
    </w:p>
    <w:p w14:paraId="748EAE7B" w14:textId="77777777" w:rsidR="008B77CB" w:rsidRPr="008B77CB" w:rsidRDefault="008B77CB" w:rsidP="00AD309C">
      <w:pPr>
        <w:pStyle w:val="ListParagraph"/>
        <w:numPr>
          <w:ilvl w:val="0"/>
          <w:numId w:val="55"/>
        </w:numPr>
        <w:rPr>
          <w:rFonts w:cs="Arial"/>
          <w:b/>
          <w:bCs/>
        </w:rPr>
      </w:pPr>
      <w:r w:rsidRPr="008B77CB">
        <w:rPr>
          <w:rFonts w:cs="Arial"/>
          <w:b/>
          <w:bCs/>
        </w:rPr>
        <w:t>How should hospitals calculate volume using a 24-month annual average?</w:t>
      </w:r>
    </w:p>
    <w:p w14:paraId="78F18575" w14:textId="49009187" w:rsidR="008B77CB" w:rsidRPr="008B77CB" w:rsidRDefault="008B77CB" w:rsidP="008B77CB">
      <w:pPr>
        <w:pStyle w:val="ListParagraph"/>
        <w:rPr>
          <w:rFonts w:cs="Arial"/>
        </w:rPr>
      </w:pPr>
      <w:r w:rsidRPr="008B77CB">
        <w:rPr>
          <w:rFonts w:cs="Arial"/>
        </w:rPr>
        <w:t>To report on a 24-month annual average, calculate the total volume over the past 24 months, and then divide by 2 (i.e., the volume of year one plus the volume of year 2 divided by two equals the 24-month annual average).</w:t>
      </w:r>
      <w:r>
        <w:rPr>
          <w:rFonts w:cs="Arial"/>
        </w:rPr>
        <w:br/>
      </w:r>
    </w:p>
    <w:p w14:paraId="5B513268" w14:textId="237FCD3E" w:rsidR="00FE24AD" w:rsidRPr="00FE24AD" w:rsidRDefault="00FE24AD" w:rsidP="00AD309C">
      <w:pPr>
        <w:pStyle w:val="ListParagraph"/>
        <w:numPr>
          <w:ilvl w:val="0"/>
          <w:numId w:val="55"/>
        </w:numPr>
        <w:rPr>
          <w:rFonts w:cs="Arial"/>
        </w:rPr>
      </w:pPr>
      <w:r w:rsidRPr="00FE24AD">
        <w:rPr>
          <w:rFonts w:cs="Arial"/>
          <w:b/>
        </w:rPr>
        <w:t>Can we count patients who have had one of the procedures listed in Section 3A in combination with another procedure not listed in Section 3A?</w:t>
      </w:r>
    </w:p>
    <w:p w14:paraId="5507B591" w14:textId="627AE1C9" w:rsidR="00FE24AD" w:rsidRDefault="00FE24AD" w:rsidP="00FE24AD">
      <w:pPr>
        <w:pStyle w:val="ListParagraph"/>
        <w:rPr>
          <w:rFonts w:cs="Arial"/>
        </w:rPr>
      </w:pPr>
      <w:r w:rsidRPr="00AA12E2">
        <w:rPr>
          <w:rFonts w:cs="Arial"/>
        </w:rPr>
        <w:t xml:space="preserve">Yes, hospitals </w:t>
      </w:r>
      <w:r>
        <w:rPr>
          <w:rFonts w:cs="Arial"/>
        </w:rPr>
        <w:t xml:space="preserve">should count all patients that meet the criteria specified </w:t>
      </w:r>
      <w:r w:rsidR="00BC4E89">
        <w:rPr>
          <w:rFonts w:cs="Arial"/>
        </w:rPr>
        <w:t xml:space="preserve">in the </w:t>
      </w:r>
      <w:hyperlink w:anchor="_Inpatient_Surgery_Measure" w:history="1">
        <w:r w:rsidR="00BC4E89" w:rsidRPr="00BC4E89">
          <w:rPr>
            <w:rStyle w:val="Hyperlink"/>
            <w:rFonts w:cs="Arial"/>
          </w:rPr>
          <w:t>Hospital and Surgeon Volume Measure Specifications</w:t>
        </w:r>
      </w:hyperlink>
      <w:r w:rsidR="00A01D96">
        <w:rPr>
          <w:rFonts w:cs="Arial"/>
        </w:rPr>
        <w:t>.</w:t>
      </w:r>
      <w:r>
        <w:rPr>
          <w:rFonts w:cs="Arial"/>
        </w:rPr>
        <w:t xml:space="preserve"> </w:t>
      </w:r>
      <w:r w:rsidRPr="00AA12E2">
        <w:rPr>
          <w:rFonts w:cs="Arial"/>
        </w:rPr>
        <w:t xml:space="preserve">For example, if </w:t>
      </w:r>
      <w:r>
        <w:rPr>
          <w:rFonts w:cs="Arial"/>
        </w:rPr>
        <w:t xml:space="preserve">a patient has </w:t>
      </w:r>
      <w:r w:rsidRPr="00AA12E2">
        <w:rPr>
          <w:rFonts w:cs="Arial"/>
        </w:rPr>
        <w:t xml:space="preserve">a CABG and a mitral valve repair </w:t>
      </w:r>
      <w:r>
        <w:rPr>
          <w:rFonts w:cs="Arial"/>
        </w:rPr>
        <w:t xml:space="preserve">done at the same time, the hospital should count the patient when calculating total volume for mitral valve repair and replacement. </w:t>
      </w:r>
    </w:p>
    <w:p w14:paraId="2E4C68CA" w14:textId="77777777" w:rsidR="00FE24AD" w:rsidRPr="00684239" w:rsidRDefault="00FE24AD" w:rsidP="00FE24AD">
      <w:pPr>
        <w:pStyle w:val="ListParagraph"/>
        <w:rPr>
          <w:rFonts w:cs="Arial"/>
        </w:rPr>
      </w:pPr>
    </w:p>
    <w:p w14:paraId="031B37A0" w14:textId="4DA9D23E" w:rsidR="00314EEF" w:rsidRPr="009A5185" w:rsidRDefault="00314EEF" w:rsidP="00AD309C">
      <w:pPr>
        <w:pStyle w:val="ListParagraph"/>
        <w:numPr>
          <w:ilvl w:val="0"/>
          <w:numId w:val="55"/>
        </w:numPr>
        <w:rPr>
          <w:rFonts w:cs="Arial"/>
          <w:b/>
        </w:rPr>
      </w:pPr>
      <w:r w:rsidRPr="009A5185">
        <w:rPr>
          <w:rFonts w:cs="Arial"/>
          <w:b/>
        </w:rPr>
        <w:t xml:space="preserve">When counting patients, should we only include those </w:t>
      </w:r>
      <w:r w:rsidR="00F67FCF">
        <w:rPr>
          <w:rFonts w:cs="Arial"/>
          <w:b/>
        </w:rPr>
        <w:t xml:space="preserve">patients </w:t>
      </w:r>
      <w:r w:rsidRPr="009A5185">
        <w:rPr>
          <w:rFonts w:cs="Arial"/>
          <w:b/>
        </w:rPr>
        <w:t xml:space="preserve">who had the procedure performed </w:t>
      </w:r>
      <w:r w:rsidR="00856694">
        <w:rPr>
          <w:rFonts w:cs="Arial"/>
          <w:b/>
        </w:rPr>
        <w:t>on a scheduled basis</w:t>
      </w:r>
      <w:r w:rsidRPr="009A5185">
        <w:rPr>
          <w:rFonts w:cs="Arial"/>
          <w:b/>
        </w:rPr>
        <w:t xml:space="preserve">? </w:t>
      </w:r>
    </w:p>
    <w:p w14:paraId="4A351973" w14:textId="0E5619B8" w:rsidR="008D611A" w:rsidRPr="008B77CB" w:rsidRDefault="000A2184" w:rsidP="008B77CB">
      <w:pPr>
        <w:ind w:left="720"/>
        <w:rPr>
          <w:rFonts w:cs="Arial"/>
        </w:rPr>
      </w:pPr>
      <w:r>
        <w:rPr>
          <w:rFonts w:cs="Arial"/>
        </w:rPr>
        <w:t xml:space="preserve">No. </w:t>
      </w:r>
      <w:r w:rsidR="00F67FCF">
        <w:rPr>
          <w:rFonts w:cs="Arial"/>
        </w:rPr>
        <w:t xml:space="preserve">Once a hospital selects a </w:t>
      </w:r>
      <w:r w:rsidR="00D02786">
        <w:rPr>
          <w:rFonts w:cs="Arial"/>
        </w:rPr>
        <w:t>procedure</w:t>
      </w:r>
      <w:r w:rsidR="00F67FCF">
        <w:rPr>
          <w:rFonts w:cs="Arial"/>
        </w:rPr>
        <w:t xml:space="preserve"> from the list in question #2, they should use the measure specifications for each procedure to count </w:t>
      </w:r>
      <w:r w:rsidR="00314EEF" w:rsidRPr="000A2184">
        <w:rPr>
          <w:rFonts w:cs="Arial"/>
          <w:u w:val="single"/>
        </w:rPr>
        <w:t>all</w:t>
      </w:r>
      <w:r w:rsidR="00314EEF" w:rsidRPr="009A5185">
        <w:rPr>
          <w:rFonts w:cs="Arial"/>
        </w:rPr>
        <w:t xml:space="preserve"> patients</w:t>
      </w:r>
      <w:r w:rsidR="00F67FCF">
        <w:rPr>
          <w:rFonts w:cs="Arial"/>
        </w:rPr>
        <w:t xml:space="preserve"> that meet the criteria. This includes patients who had the procedure performed urgently. </w:t>
      </w:r>
    </w:p>
    <w:p w14:paraId="039A718E" w14:textId="3490837C" w:rsidR="0082085D" w:rsidRDefault="0082085D" w:rsidP="000A2184">
      <w:pPr>
        <w:rPr>
          <w:rFonts w:cs="Arial"/>
        </w:rPr>
      </w:pPr>
    </w:p>
    <w:p w14:paraId="2710FB06" w14:textId="70BC8721" w:rsidR="00EA3B93" w:rsidRDefault="00EA3B93" w:rsidP="000A2184">
      <w:pPr>
        <w:rPr>
          <w:rFonts w:cs="Arial"/>
        </w:rPr>
      </w:pPr>
    </w:p>
    <w:p w14:paraId="0B98FB82" w14:textId="77777777" w:rsidR="00EA3B93" w:rsidRPr="009A5185" w:rsidRDefault="00EA3B93" w:rsidP="000A2184">
      <w:pPr>
        <w:rPr>
          <w:rFonts w:cs="Arial"/>
        </w:rPr>
      </w:pPr>
    </w:p>
    <w:p w14:paraId="570318B2" w14:textId="77777777" w:rsidR="0082085D" w:rsidRPr="009A5185" w:rsidRDefault="0082085D" w:rsidP="00AD309C">
      <w:pPr>
        <w:pStyle w:val="ListParagraph"/>
        <w:numPr>
          <w:ilvl w:val="0"/>
          <w:numId w:val="55"/>
        </w:numPr>
        <w:rPr>
          <w:rFonts w:cs="Arial"/>
          <w:b/>
        </w:rPr>
      </w:pPr>
      <w:r w:rsidRPr="009A5185">
        <w:rPr>
          <w:rFonts w:cs="Arial"/>
          <w:b/>
        </w:rPr>
        <w:lastRenderedPageBreak/>
        <w:t>If a hospital elects to begin a new service line of procedures, how should the hospital report its volume and surgeon volumes while establishing the new line?</w:t>
      </w:r>
    </w:p>
    <w:p w14:paraId="2CD742C7" w14:textId="0B81B240" w:rsidR="0082085D" w:rsidRPr="009A5185" w:rsidRDefault="008E29FD" w:rsidP="0082085D">
      <w:pPr>
        <w:pStyle w:val="ListParagraph"/>
        <w:rPr>
          <w:rFonts w:cs="Arial"/>
          <w:b/>
        </w:rPr>
      </w:pPr>
      <w:r>
        <w:rPr>
          <w:rFonts w:cs="Arial"/>
        </w:rPr>
        <w:t xml:space="preserve">Leapfrog gives hospitals </w:t>
      </w:r>
      <w:r w:rsidR="0082085D" w:rsidRPr="009A5185">
        <w:rPr>
          <w:rFonts w:cs="Arial"/>
        </w:rPr>
        <w:t xml:space="preserve">an 18-month grace period before having to report on hospital and surgeon volume for a new procedure. From the day that the hospital performs the procedure for the first time, the hospital and its surgeons will have 18 months to reach the annual volume standard. During this period, the hospital does not have to report its procedure volumes for the hospital or </w:t>
      </w:r>
      <w:r w:rsidR="00CE73E6">
        <w:rPr>
          <w:rFonts w:cs="Arial"/>
        </w:rPr>
        <w:t xml:space="preserve">its </w:t>
      </w:r>
      <w:r w:rsidR="0082085D" w:rsidRPr="009A5185">
        <w:rPr>
          <w:rFonts w:cs="Arial"/>
        </w:rPr>
        <w:t xml:space="preserve">surgeons. However, once the hospital reaches the end of the 18-month grace period, it must report its hospital and surgeon procedure volume. </w:t>
      </w:r>
      <w:r w:rsidR="0082085D" w:rsidRPr="009A5185">
        <w:rPr>
          <w:rFonts w:cs="Arial"/>
        </w:rPr>
        <w:br/>
      </w:r>
    </w:p>
    <w:p w14:paraId="208F00CC" w14:textId="77777777" w:rsidR="00855D18" w:rsidRPr="009A5185" w:rsidRDefault="00855D18" w:rsidP="00AD309C">
      <w:pPr>
        <w:pStyle w:val="ListParagraph"/>
        <w:numPr>
          <w:ilvl w:val="0"/>
          <w:numId w:val="55"/>
        </w:numPr>
        <w:rPr>
          <w:rFonts w:cs="Arial"/>
        </w:rPr>
      </w:pPr>
      <w:r w:rsidRPr="009A5185">
        <w:rPr>
          <w:rFonts w:cs="Arial"/>
          <w:b/>
        </w:rPr>
        <w:t>How should we deal with a temporary drop in volume due to losing a surgeon’s service?</w:t>
      </w:r>
    </w:p>
    <w:p w14:paraId="291E588B" w14:textId="50ED1B8E" w:rsidR="00855D18" w:rsidRPr="009A5185" w:rsidRDefault="00855D18" w:rsidP="00855D18">
      <w:pPr>
        <w:ind w:left="720"/>
        <w:rPr>
          <w:rFonts w:cs="Arial"/>
        </w:rPr>
      </w:pPr>
      <w:r w:rsidRPr="009A5185">
        <w:rPr>
          <w:rFonts w:cs="Arial"/>
        </w:rPr>
        <w:t>To accommodate fluctuations in hospital volumes, hospitals have the option of reporting on their</w:t>
      </w:r>
      <w:r>
        <w:rPr>
          <w:rFonts w:cs="Arial"/>
        </w:rPr>
        <w:t xml:space="preserve"> average case volumes over a 24-</w:t>
      </w:r>
      <w:r w:rsidRPr="009A5185">
        <w:rPr>
          <w:rFonts w:cs="Arial"/>
        </w:rPr>
        <w:t xml:space="preserve">month period. </w:t>
      </w:r>
    </w:p>
    <w:p w14:paraId="32F29D73" w14:textId="77777777" w:rsidR="00855D18" w:rsidRDefault="00855D18" w:rsidP="00855D18">
      <w:pPr>
        <w:pStyle w:val="ListParagraph"/>
        <w:rPr>
          <w:rFonts w:cs="Arial"/>
        </w:rPr>
      </w:pPr>
    </w:p>
    <w:p w14:paraId="3C14FF1E" w14:textId="61F1B9A6" w:rsidR="00855D18" w:rsidRPr="00607A75" w:rsidRDefault="00855D18" w:rsidP="00AD309C">
      <w:pPr>
        <w:pStyle w:val="ListParagraph"/>
        <w:numPr>
          <w:ilvl w:val="0"/>
          <w:numId w:val="55"/>
        </w:numPr>
        <w:rPr>
          <w:rFonts w:cs="Arial"/>
          <w:b/>
          <w:bCs/>
        </w:rPr>
      </w:pPr>
      <w:r w:rsidRPr="00607A75">
        <w:rPr>
          <w:rFonts w:cs="Arial"/>
          <w:b/>
          <w:bCs/>
        </w:rPr>
        <w:t>Can we count minimally invasive and/or robotic Mitral Valve Repair and Replacement procedures towards our hospital</w:t>
      </w:r>
      <w:r w:rsidR="00B76CFD" w:rsidRPr="00607A75">
        <w:rPr>
          <w:rFonts w:cs="Arial"/>
          <w:b/>
          <w:bCs/>
        </w:rPr>
        <w:t>’</w:t>
      </w:r>
      <w:r w:rsidRPr="00607A75">
        <w:rPr>
          <w:rFonts w:cs="Arial"/>
          <w:b/>
          <w:bCs/>
        </w:rPr>
        <w:t>s volume?</w:t>
      </w:r>
    </w:p>
    <w:p w14:paraId="69A887C3" w14:textId="45B04AD0" w:rsidR="00855D18" w:rsidRDefault="00855D18" w:rsidP="00855D18">
      <w:pPr>
        <w:pStyle w:val="ListParagraph"/>
        <w:rPr>
          <w:rFonts w:cs="Arial"/>
        </w:rPr>
      </w:pPr>
      <w:r w:rsidRPr="00607A75">
        <w:rPr>
          <w:rFonts w:cs="Arial"/>
        </w:rPr>
        <w:t>Yes, the ICD-10 codes Leapfrog has provided for this procedure will capture minimally invasive and/or robotic MVRR procedures in the hospital’s count as these are the codes used for those cases.</w:t>
      </w:r>
    </w:p>
    <w:p w14:paraId="1732EE26" w14:textId="17E6E074" w:rsidR="00AF7128" w:rsidRDefault="00AF7128" w:rsidP="00855D18">
      <w:pPr>
        <w:pStyle w:val="ListParagraph"/>
        <w:rPr>
          <w:rFonts w:cs="Arial"/>
        </w:rPr>
      </w:pPr>
    </w:p>
    <w:p w14:paraId="45AD6ADC" w14:textId="3205AFF8" w:rsidR="00AF7128" w:rsidRDefault="00AF7128" w:rsidP="00AD309C">
      <w:pPr>
        <w:pStyle w:val="ListParagraph"/>
        <w:numPr>
          <w:ilvl w:val="0"/>
          <w:numId w:val="55"/>
        </w:numPr>
        <w:rPr>
          <w:rFonts w:cs="Arial"/>
          <w:b/>
        </w:rPr>
      </w:pPr>
      <w:r w:rsidRPr="008372FE">
        <w:rPr>
          <w:rFonts w:cs="Arial"/>
          <w:b/>
        </w:rPr>
        <w:t>Our hospital has a free-standing outpatient surgery center that shares our license and</w:t>
      </w:r>
      <w:r w:rsidR="00F67359">
        <w:rPr>
          <w:rFonts w:cs="Arial"/>
          <w:b/>
        </w:rPr>
        <w:t>/or</w:t>
      </w:r>
      <w:r w:rsidRPr="008372FE">
        <w:rPr>
          <w:rFonts w:cs="Arial"/>
          <w:b/>
        </w:rPr>
        <w:t xml:space="preserve"> </w:t>
      </w:r>
      <w:r>
        <w:rPr>
          <w:rFonts w:cs="Arial"/>
          <w:b/>
        </w:rPr>
        <w:t>CMS Certification Number (</w:t>
      </w:r>
      <w:r w:rsidRPr="008372FE">
        <w:rPr>
          <w:rFonts w:cs="Arial"/>
          <w:b/>
        </w:rPr>
        <w:t>CCN</w:t>
      </w:r>
      <w:r>
        <w:rPr>
          <w:rFonts w:cs="Arial"/>
          <w:b/>
        </w:rPr>
        <w:t>)</w:t>
      </w:r>
      <w:r w:rsidRPr="008372FE">
        <w:rPr>
          <w:rFonts w:cs="Arial"/>
          <w:b/>
        </w:rPr>
        <w:t xml:space="preserve">. Many of our same day total hip </w:t>
      </w:r>
      <w:r w:rsidR="008B77CB">
        <w:rPr>
          <w:rFonts w:cs="Arial"/>
          <w:b/>
        </w:rPr>
        <w:t>replacement</w:t>
      </w:r>
      <w:r w:rsidR="00EA3B93">
        <w:rPr>
          <w:rFonts w:cs="Arial"/>
          <w:b/>
        </w:rPr>
        <w:t>s,</w:t>
      </w:r>
      <w:r w:rsidRPr="008372FE">
        <w:rPr>
          <w:rFonts w:cs="Arial"/>
          <w:b/>
        </w:rPr>
        <w:t xml:space="preserve"> </w:t>
      </w:r>
      <w:r w:rsidR="008B77CB">
        <w:rPr>
          <w:rFonts w:cs="Arial"/>
          <w:b/>
        </w:rPr>
        <w:t xml:space="preserve">total </w:t>
      </w:r>
      <w:r w:rsidRPr="008372FE">
        <w:rPr>
          <w:rFonts w:cs="Arial"/>
          <w:b/>
        </w:rPr>
        <w:t>knee replacement</w:t>
      </w:r>
      <w:r w:rsidR="00EA3B93">
        <w:rPr>
          <w:rFonts w:cs="Arial"/>
          <w:b/>
        </w:rPr>
        <w:t>s, and bariatric surgery for weight loss</w:t>
      </w:r>
      <w:r w:rsidRPr="008372FE">
        <w:rPr>
          <w:rFonts w:cs="Arial"/>
          <w:b/>
        </w:rPr>
        <w:t xml:space="preserve"> procedures are performed there. Can we include these procedures in our total hospital volume when responding to question #3 in Section 3A?</w:t>
      </w:r>
    </w:p>
    <w:p w14:paraId="0F3D81E8" w14:textId="53CA77ED" w:rsidR="00AF7128" w:rsidRPr="00AF7128" w:rsidRDefault="00AF7128" w:rsidP="00AF7128">
      <w:pPr>
        <w:pStyle w:val="ListParagraph"/>
        <w:rPr>
          <w:rFonts w:cs="Arial"/>
          <w:bCs/>
        </w:rPr>
      </w:pPr>
      <w:r w:rsidRPr="008372FE">
        <w:rPr>
          <w:rFonts w:cs="Arial"/>
          <w:bCs/>
        </w:rPr>
        <w:t>Yes, hospitals may count</w:t>
      </w:r>
      <w:r w:rsidR="00C57E12">
        <w:rPr>
          <w:rFonts w:cs="Arial"/>
          <w:bCs/>
        </w:rPr>
        <w:t xml:space="preserve"> patient</w:t>
      </w:r>
      <w:r w:rsidRPr="008372FE">
        <w:rPr>
          <w:rFonts w:cs="Arial"/>
          <w:bCs/>
        </w:rPr>
        <w:t xml:space="preserve"> discharges with the appropriate CPT procedure code during the reporting period from hospital outpatient departments that share your hospital’s license and</w:t>
      </w:r>
      <w:r w:rsidR="00B60AE6">
        <w:rPr>
          <w:rFonts w:cs="Arial"/>
          <w:bCs/>
        </w:rPr>
        <w:t>/or</w:t>
      </w:r>
      <w:r w:rsidRPr="008372FE">
        <w:rPr>
          <w:rFonts w:cs="Arial"/>
          <w:bCs/>
        </w:rPr>
        <w:t xml:space="preserve"> CMS Certification Number (CCN), including, but not limited to free-standing surgery centers and hospital outpatient departments.</w:t>
      </w:r>
    </w:p>
    <w:p w14:paraId="2B8717AE" w14:textId="77777777" w:rsidR="00592DDC" w:rsidRPr="009A5185" w:rsidRDefault="00592DDC" w:rsidP="0082085D">
      <w:pPr>
        <w:ind w:left="720"/>
        <w:rPr>
          <w:rFonts w:cs="Arial"/>
        </w:rPr>
      </w:pPr>
    </w:p>
    <w:p w14:paraId="72F47FEB" w14:textId="552406C2" w:rsidR="00592DDC" w:rsidRPr="009A5185" w:rsidRDefault="00592DDC" w:rsidP="00AB5B80">
      <w:pPr>
        <w:pStyle w:val="Heading3"/>
      </w:pPr>
      <w:bookmarkStart w:id="287" w:name="_Toc197079217"/>
      <w:r w:rsidRPr="009A5185">
        <w:t>Surgeon Volume</w:t>
      </w:r>
      <w:r w:rsidR="00B078B4">
        <w:t xml:space="preserve"> FAQs</w:t>
      </w:r>
      <w:bookmarkEnd w:id="287"/>
    </w:p>
    <w:p w14:paraId="28DC48F8" w14:textId="77777777" w:rsidR="00395B55" w:rsidRPr="009A5185" w:rsidRDefault="00395B55" w:rsidP="000E3ED6">
      <w:pPr>
        <w:rPr>
          <w:rFonts w:cs="Arial"/>
          <w:b/>
        </w:rPr>
      </w:pPr>
    </w:p>
    <w:p w14:paraId="39392829" w14:textId="6E322B3F" w:rsidR="008B77CB" w:rsidRPr="008B77CB" w:rsidRDefault="008B77CB" w:rsidP="00AD309C">
      <w:pPr>
        <w:pStyle w:val="ListParagraph"/>
        <w:numPr>
          <w:ilvl w:val="0"/>
          <w:numId w:val="55"/>
        </w:numPr>
        <w:rPr>
          <w:rFonts w:cs="Arial"/>
          <w:b/>
        </w:rPr>
      </w:pPr>
      <w:r w:rsidRPr="008B77CB">
        <w:rPr>
          <w:rFonts w:cs="Arial"/>
          <w:b/>
        </w:rPr>
        <w:t xml:space="preserve">Does the specific procedure and minimum annual surgeon volume standard listed need to be included in our process for privileging surgeons? </w:t>
      </w:r>
    </w:p>
    <w:p w14:paraId="60C68708" w14:textId="4E087578" w:rsidR="008B77CB" w:rsidRDefault="008B77CB" w:rsidP="008B77CB">
      <w:pPr>
        <w:pStyle w:val="ListParagraph"/>
        <w:rPr>
          <w:rFonts w:cs="Arial"/>
          <w:bCs/>
        </w:rPr>
      </w:pPr>
      <w:r w:rsidRPr="008B77CB">
        <w:rPr>
          <w:rFonts w:cs="Arial"/>
          <w:bCs/>
        </w:rPr>
        <w:t>Yes. Hospitals must ensure that the specific procedure (as defined using the ICD-10 and CPT procedure codes) and minimum annual surgeon volume standard are included in your process for privileging surgeons.</w:t>
      </w:r>
      <w:r>
        <w:rPr>
          <w:rFonts w:cs="Arial"/>
          <w:bCs/>
        </w:rPr>
        <w:t xml:space="preserve"> Diagnosis codes can be ignored. </w:t>
      </w:r>
    </w:p>
    <w:p w14:paraId="358F5589" w14:textId="56D1338C" w:rsidR="008B77CB" w:rsidRDefault="008B77CB" w:rsidP="008B77CB">
      <w:pPr>
        <w:pStyle w:val="ListParagraph"/>
        <w:rPr>
          <w:rFonts w:cs="Arial"/>
          <w:bCs/>
        </w:rPr>
      </w:pPr>
    </w:p>
    <w:p w14:paraId="5E694D24" w14:textId="77777777" w:rsidR="008B77CB" w:rsidRPr="00973FBE" w:rsidRDefault="008B77CB" w:rsidP="00AD309C">
      <w:pPr>
        <w:pStyle w:val="ListParagraph"/>
        <w:numPr>
          <w:ilvl w:val="0"/>
          <w:numId w:val="55"/>
        </w:numPr>
        <w:rPr>
          <w:rFonts w:cs="Arial"/>
          <w:b/>
          <w:bCs/>
        </w:rPr>
      </w:pPr>
      <w:r w:rsidRPr="00973FBE">
        <w:rPr>
          <w:rFonts w:cs="Arial"/>
          <w:b/>
          <w:bCs/>
        </w:rPr>
        <w:t xml:space="preserve">Does our privileging process for surgeons have to include the </w:t>
      </w:r>
      <w:r>
        <w:rPr>
          <w:rFonts w:cs="Arial"/>
          <w:b/>
          <w:bCs/>
        </w:rPr>
        <w:t xml:space="preserve">annual </w:t>
      </w:r>
      <w:r w:rsidRPr="00973FBE">
        <w:rPr>
          <w:rFonts w:cs="Arial"/>
          <w:b/>
          <w:bCs/>
        </w:rPr>
        <w:t>surgeon volume standard for initial privileging only or ongoing/renewal of privileging as well?</w:t>
      </w:r>
    </w:p>
    <w:p w14:paraId="08C14AA7" w14:textId="77777777" w:rsidR="008B77CB" w:rsidRPr="00A74B8D" w:rsidRDefault="008B77CB" w:rsidP="008B77CB">
      <w:pPr>
        <w:pStyle w:val="ListParagraph"/>
        <w:rPr>
          <w:rFonts w:cs="Arial"/>
        </w:rPr>
      </w:pPr>
      <w:r>
        <w:rPr>
          <w:rFonts w:cs="Arial"/>
        </w:rPr>
        <w:t>B</w:t>
      </w:r>
      <w:r w:rsidRPr="00A74B8D">
        <w:rPr>
          <w:rFonts w:cs="Arial"/>
        </w:rPr>
        <w:t xml:space="preserve">oth. Leapfrog’s minimum </w:t>
      </w:r>
      <w:r>
        <w:rPr>
          <w:rFonts w:cs="Arial"/>
        </w:rPr>
        <w:t xml:space="preserve">annual </w:t>
      </w:r>
      <w:r w:rsidRPr="00A74B8D">
        <w:rPr>
          <w:rFonts w:cs="Arial"/>
        </w:rPr>
        <w:t xml:space="preserve">surgeon volume standards should be fully integrated into your hospital’s process for privileging surgeons, including both initial and ongoing privileging. There are two exceptions: </w:t>
      </w:r>
    </w:p>
    <w:p w14:paraId="7A59A3B5" w14:textId="45F1F66B" w:rsidR="008B77CB" w:rsidRPr="00A74B8D" w:rsidRDefault="008B77CB" w:rsidP="00AD309C">
      <w:pPr>
        <w:pStyle w:val="ListParagraph"/>
        <w:numPr>
          <w:ilvl w:val="1"/>
          <w:numId w:val="141"/>
        </w:numPr>
        <w:rPr>
          <w:rFonts w:cs="Arial"/>
        </w:rPr>
      </w:pPr>
      <w:r w:rsidRPr="00A74B8D">
        <w:rPr>
          <w:rFonts w:cs="Arial"/>
        </w:rPr>
        <w:t xml:space="preserve">Surgeons who have just finished training: see </w:t>
      </w:r>
      <w:hyperlink w:anchor="FAQ11_surgtrain" w:history="1">
        <w:r w:rsidR="006A0540">
          <w:rPr>
            <w:rStyle w:val="Hyperlink"/>
            <w:rFonts w:cs="Arial"/>
          </w:rPr>
          <w:t>FAQ #14</w:t>
        </w:r>
      </w:hyperlink>
      <w:r w:rsidRPr="00A74B8D">
        <w:rPr>
          <w:rFonts w:cs="Arial"/>
        </w:rPr>
        <w:t xml:space="preserve"> </w:t>
      </w:r>
      <w:r w:rsidR="006A0540">
        <w:rPr>
          <w:rFonts w:cs="Arial"/>
        </w:rPr>
        <w:t>below.</w:t>
      </w:r>
    </w:p>
    <w:p w14:paraId="32B36657" w14:textId="571D8887" w:rsidR="008B77CB" w:rsidRPr="008B77CB" w:rsidRDefault="008B77CB" w:rsidP="00AD309C">
      <w:pPr>
        <w:pStyle w:val="ListParagraph"/>
        <w:numPr>
          <w:ilvl w:val="1"/>
          <w:numId w:val="141"/>
        </w:numPr>
        <w:rPr>
          <w:rFonts w:cs="Arial"/>
        </w:rPr>
      </w:pPr>
      <w:r w:rsidRPr="00A74B8D">
        <w:rPr>
          <w:rFonts w:cs="Arial"/>
        </w:rPr>
        <w:t xml:space="preserve">Surgeons who were not active for the entire reporting period: see </w:t>
      </w:r>
      <w:hyperlink w:anchor="FAQ13_notactive" w:history="1">
        <w:r w:rsidR="006A0540">
          <w:rPr>
            <w:rStyle w:val="Hyperlink"/>
            <w:rFonts w:cs="Arial"/>
          </w:rPr>
          <w:t>FAQ #15</w:t>
        </w:r>
      </w:hyperlink>
      <w:r>
        <w:rPr>
          <w:rFonts w:cs="Arial"/>
        </w:rPr>
        <w:t xml:space="preserve"> </w:t>
      </w:r>
      <w:r w:rsidR="006A0540">
        <w:rPr>
          <w:rFonts w:cs="Arial"/>
        </w:rPr>
        <w:t>below.</w:t>
      </w:r>
    </w:p>
    <w:p w14:paraId="16443718" w14:textId="77777777" w:rsidR="008B77CB" w:rsidRDefault="008B77CB" w:rsidP="008B77CB">
      <w:pPr>
        <w:pStyle w:val="ListParagraph"/>
        <w:rPr>
          <w:rFonts w:cs="Arial"/>
          <w:b/>
        </w:rPr>
      </w:pPr>
    </w:p>
    <w:p w14:paraId="25E80978" w14:textId="2A799B36" w:rsidR="009C433D" w:rsidRDefault="009C433D" w:rsidP="00AD309C">
      <w:pPr>
        <w:pStyle w:val="ListParagraph"/>
        <w:numPr>
          <w:ilvl w:val="0"/>
          <w:numId w:val="55"/>
        </w:numPr>
        <w:rPr>
          <w:rFonts w:cs="Arial"/>
          <w:b/>
        </w:rPr>
      </w:pPr>
      <w:r w:rsidRPr="009C433D">
        <w:rPr>
          <w:rFonts w:cs="Arial"/>
          <w:b/>
        </w:rPr>
        <w:t xml:space="preserve">When counting </w:t>
      </w:r>
      <w:r w:rsidR="00FB59C3">
        <w:rPr>
          <w:rFonts w:cs="Arial"/>
          <w:b/>
        </w:rPr>
        <w:t xml:space="preserve">annual </w:t>
      </w:r>
      <w:r w:rsidRPr="009C433D">
        <w:rPr>
          <w:rFonts w:cs="Arial"/>
          <w:b/>
        </w:rPr>
        <w:t>surgeon volume for the purposes of privileging,</w:t>
      </w:r>
      <w:r>
        <w:rPr>
          <w:rFonts w:cs="Arial"/>
          <w:b/>
        </w:rPr>
        <w:t xml:space="preserve"> should we consider procedures performed by the surgeon at </w:t>
      </w:r>
      <w:r w:rsidR="00D25816">
        <w:rPr>
          <w:rFonts w:cs="Arial"/>
          <w:b/>
        </w:rPr>
        <w:t>other</w:t>
      </w:r>
      <w:r>
        <w:rPr>
          <w:rFonts w:cs="Arial"/>
          <w:b/>
        </w:rPr>
        <w:t xml:space="preserve"> hospitals?</w:t>
      </w:r>
      <w:r w:rsidRPr="009C433D">
        <w:rPr>
          <w:rFonts w:cs="Arial"/>
          <w:b/>
        </w:rPr>
        <w:t xml:space="preserve"> </w:t>
      </w:r>
    </w:p>
    <w:p w14:paraId="51BFFCFC" w14:textId="0C8EA716" w:rsidR="005619C5" w:rsidRPr="009C433D" w:rsidRDefault="008B77CB" w:rsidP="009C433D">
      <w:pPr>
        <w:pStyle w:val="ListParagraph"/>
        <w:rPr>
          <w:rFonts w:cs="Arial"/>
          <w:b/>
        </w:rPr>
      </w:pPr>
      <w:r>
        <w:rPr>
          <w:rFonts w:cs="Arial"/>
        </w:rPr>
        <w:t xml:space="preserve">Yes. </w:t>
      </w:r>
      <w:r w:rsidR="005619C5" w:rsidRPr="009C433D">
        <w:rPr>
          <w:rFonts w:cs="Arial"/>
        </w:rPr>
        <w:t xml:space="preserve">When determining whether a surgeon has met or has exceeded Leapfrog's minimum </w:t>
      </w:r>
      <w:r w:rsidR="00F67359">
        <w:rPr>
          <w:rFonts w:cs="Arial"/>
        </w:rPr>
        <w:t xml:space="preserve">annual </w:t>
      </w:r>
      <w:r w:rsidR="005619C5" w:rsidRPr="009C433D">
        <w:rPr>
          <w:rFonts w:cs="Arial"/>
        </w:rPr>
        <w:t xml:space="preserve">surgeon volume standard, we expect that hospitals will consider total experience in the privileging process </w:t>
      </w:r>
      <w:r w:rsidR="00F67359">
        <w:rPr>
          <w:rFonts w:cs="Arial"/>
        </w:rPr>
        <w:t>–</w:t>
      </w:r>
      <w:r w:rsidR="005619C5" w:rsidRPr="009C433D">
        <w:rPr>
          <w:rFonts w:cs="Arial"/>
        </w:rPr>
        <w:t xml:space="preserve"> this would include procedures performed within the reporting period at different facilities.</w:t>
      </w:r>
      <w:r w:rsidR="007F3366">
        <w:rPr>
          <w:rFonts w:cs="Arial"/>
        </w:rPr>
        <w:t xml:space="preserve"> </w:t>
      </w:r>
      <w:r w:rsidR="007F3366" w:rsidRPr="007F3366">
        <w:rPr>
          <w:rFonts w:cs="Arial"/>
        </w:rPr>
        <w:t xml:space="preserve">It is our understanding that through </w:t>
      </w:r>
      <w:hyperlink r:id="rId238" w:anchor=":~:text=OPPE%20identifies%20professional%20practice%20trends,could%20negatively%20impact%20patient%20outcomes" w:history="1">
        <w:r w:rsidR="007F3366" w:rsidRPr="008B77CB">
          <w:rPr>
            <w:rStyle w:val="Hyperlink"/>
            <w:rFonts w:cs="Arial"/>
          </w:rPr>
          <w:t>the OPPE process</w:t>
        </w:r>
      </w:hyperlink>
      <w:r w:rsidR="007F3366" w:rsidRPr="007F3366">
        <w:rPr>
          <w:rFonts w:cs="Arial"/>
        </w:rPr>
        <w:t>, hospitals have access to total surgeon volume, including the number of procedures performed at other hospitals.</w:t>
      </w:r>
    </w:p>
    <w:p w14:paraId="4D5938D2" w14:textId="22CAC803" w:rsidR="005619C5" w:rsidRDefault="005619C5" w:rsidP="005619C5">
      <w:pPr>
        <w:pStyle w:val="ListParagraph"/>
        <w:rPr>
          <w:rFonts w:cs="Arial"/>
        </w:rPr>
      </w:pPr>
    </w:p>
    <w:p w14:paraId="5867EA83" w14:textId="657D06B8" w:rsidR="00EA3B93" w:rsidRDefault="00EA3B93" w:rsidP="005619C5">
      <w:pPr>
        <w:pStyle w:val="ListParagraph"/>
        <w:rPr>
          <w:rFonts w:cs="Arial"/>
        </w:rPr>
      </w:pPr>
    </w:p>
    <w:p w14:paraId="0877A0AE" w14:textId="77777777" w:rsidR="00EA3B93" w:rsidRPr="005619C5" w:rsidRDefault="00EA3B93" w:rsidP="005619C5">
      <w:pPr>
        <w:pStyle w:val="ListParagraph"/>
        <w:rPr>
          <w:rFonts w:cs="Arial"/>
        </w:rPr>
      </w:pPr>
    </w:p>
    <w:p w14:paraId="72E5B1FE" w14:textId="0AFF8C8E" w:rsidR="00395B55" w:rsidRPr="009A5185" w:rsidRDefault="000E3ED6" w:rsidP="00AD309C">
      <w:pPr>
        <w:pStyle w:val="ListParagraph"/>
        <w:numPr>
          <w:ilvl w:val="0"/>
          <w:numId w:val="55"/>
        </w:numPr>
        <w:rPr>
          <w:rFonts w:cs="Arial"/>
          <w:b/>
        </w:rPr>
      </w:pPr>
      <w:bookmarkStart w:id="288" w:name="FAQ11_surgtrain"/>
      <w:bookmarkEnd w:id="288"/>
      <w:r w:rsidRPr="009A5185">
        <w:rPr>
          <w:rFonts w:cs="Arial"/>
          <w:b/>
        </w:rPr>
        <w:lastRenderedPageBreak/>
        <w:t>For determining surgeon volume</w:t>
      </w:r>
      <w:r w:rsidR="002400BE" w:rsidRPr="009A5185">
        <w:rPr>
          <w:rFonts w:cs="Arial"/>
          <w:b/>
        </w:rPr>
        <w:t xml:space="preserve"> for the purposes o</w:t>
      </w:r>
      <w:r w:rsidR="00421E47">
        <w:rPr>
          <w:rFonts w:cs="Arial"/>
          <w:b/>
        </w:rPr>
        <w:t xml:space="preserve">f </w:t>
      </w:r>
      <w:r w:rsidR="002400BE" w:rsidRPr="009A5185">
        <w:rPr>
          <w:rFonts w:cs="Arial"/>
          <w:b/>
        </w:rPr>
        <w:t>privileging</w:t>
      </w:r>
      <w:r w:rsidRPr="009A5185">
        <w:rPr>
          <w:rFonts w:cs="Arial"/>
          <w:b/>
        </w:rPr>
        <w:t>, how should we count procedures that involve surgeons who have just finished training and are building up their experience?</w:t>
      </w:r>
    </w:p>
    <w:p w14:paraId="70EA5814" w14:textId="4DBE2853" w:rsidR="000E3ED6" w:rsidRPr="009A5185" w:rsidRDefault="000E3ED6" w:rsidP="00395B55">
      <w:pPr>
        <w:pStyle w:val="ListParagraph"/>
        <w:rPr>
          <w:rFonts w:cs="Arial"/>
          <w:b/>
        </w:rPr>
      </w:pPr>
      <w:r w:rsidRPr="009A5185">
        <w:rPr>
          <w:rFonts w:cs="Arial"/>
        </w:rPr>
        <w:t xml:space="preserve">Surgeons who have just finished </w:t>
      </w:r>
      <w:r w:rsidR="00FC6FB9" w:rsidRPr="009A5185">
        <w:rPr>
          <w:rFonts w:cs="Arial"/>
        </w:rPr>
        <w:t>their</w:t>
      </w:r>
      <w:r w:rsidRPr="009A5185">
        <w:rPr>
          <w:rFonts w:cs="Arial"/>
        </w:rPr>
        <w:t xml:space="preserve"> training should </w:t>
      </w:r>
      <w:r w:rsidR="00B43E3C" w:rsidRPr="009A5185">
        <w:rPr>
          <w:rFonts w:cs="Arial"/>
        </w:rPr>
        <w:t xml:space="preserve">receive </w:t>
      </w:r>
      <w:r w:rsidRPr="009A5185">
        <w:rPr>
          <w:rFonts w:cs="Arial"/>
        </w:rPr>
        <w:t xml:space="preserve">a 24-month grace period to build up their experience. After that point, </w:t>
      </w:r>
      <w:r w:rsidR="00D016B4">
        <w:rPr>
          <w:rFonts w:cs="Arial"/>
        </w:rPr>
        <w:t xml:space="preserve">the surgeon’s </w:t>
      </w:r>
      <w:r w:rsidRPr="009A5185">
        <w:rPr>
          <w:rFonts w:cs="Arial"/>
        </w:rPr>
        <w:t xml:space="preserve">volume should be tracked </w:t>
      </w:r>
      <w:r w:rsidR="00944250" w:rsidRPr="009A5185">
        <w:rPr>
          <w:rFonts w:cs="Arial"/>
        </w:rPr>
        <w:t>and included in privileging decisions</w:t>
      </w:r>
      <w:r w:rsidRPr="009A5185">
        <w:rPr>
          <w:rFonts w:cs="Arial"/>
        </w:rPr>
        <w:t xml:space="preserve">. The procedures performed by this surgeon during the reporting period should still be counted towards the hospital’s volume total, as the broader staff still had the experience with the </w:t>
      </w:r>
      <w:r w:rsidR="007A3910">
        <w:rPr>
          <w:rFonts w:cs="Arial"/>
        </w:rPr>
        <w:t>procedure</w:t>
      </w:r>
      <w:r w:rsidRPr="009A5185">
        <w:rPr>
          <w:rFonts w:cs="Arial"/>
        </w:rPr>
        <w:t>.</w:t>
      </w:r>
    </w:p>
    <w:p w14:paraId="6941EC60" w14:textId="77777777" w:rsidR="00395B55" w:rsidRPr="009A5185" w:rsidRDefault="00395B55" w:rsidP="000E3ED6">
      <w:pPr>
        <w:rPr>
          <w:rFonts w:cs="Arial"/>
          <w:b/>
        </w:rPr>
      </w:pPr>
    </w:p>
    <w:p w14:paraId="47A28603" w14:textId="4ABBE336" w:rsidR="00421E47" w:rsidRDefault="00421E47" w:rsidP="00AD309C">
      <w:pPr>
        <w:pStyle w:val="ListParagraph"/>
        <w:numPr>
          <w:ilvl w:val="0"/>
          <w:numId w:val="55"/>
        </w:numPr>
        <w:rPr>
          <w:rFonts w:cs="Arial"/>
          <w:b/>
        </w:rPr>
      </w:pPr>
      <w:r w:rsidRPr="009A5185">
        <w:rPr>
          <w:rFonts w:cs="Arial"/>
          <w:b/>
        </w:rPr>
        <w:t xml:space="preserve">If a surgeon was not </w:t>
      </w:r>
      <w:r w:rsidR="00F0772B">
        <w:rPr>
          <w:rFonts w:cs="Arial"/>
          <w:b/>
        </w:rPr>
        <w:t>“</w:t>
      </w:r>
      <w:r w:rsidRPr="009A5185">
        <w:rPr>
          <w:rFonts w:cs="Arial"/>
          <w:b/>
        </w:rPr>
        <w:t>active</w:t>
      </w:r>
      <w:r w:rsidR="00F0772B">
        <w:rPr>
          <w:rFonts w:cs="Arial"/>
          <w:b/>
        </w:rPr>
        <w:t>”</w:t>
      </w:r>
      <w:r w:rsidRPr="009A5185">
        <w:rPr>
          <w:rFonts w:cs="Arial"/>
          <w:b/>
        </w:rPr>
        <w:t xml:space="preserve"> during the entire reporting period (e.g., just hired, sabbatical, illness, etc.), </w:t>
      </w:r>
      <w:r>
        <w:rPr>
          <w:rFonts w:cs="Arial"/>
          <w:b/>
        </w:rPr>
        <w:t>should they be included when responding to question #5?</w:t>
      </w:r>
    </w:p>
    <w:p w14:paraId="40FBFA41" w14:textId="77777777" w:rsidR="00421E47" w:rsidRDefault="00421E47" w:rsidP="00421E47">
      <w:pPr>
        <w:pStyle w:val="ListParagraph"/>
        <w:rPr>
          <w:rFonts w:cs="Arial"/>
        </w:rPr>
      </w:pPr>
      <w:r w:rsidRPr="00CB174B">
        <w:rPr>
          <w:rFonts w:cs="Arial"/>
        </w:rPr>
        <w:t>If a surgeon was absent for an extended time during the reporting period, the procedures performed by this surgeon during the reporting period should still be counted towards the hospital’s procedure total (question #</w:t>
      </w:r>
      <w:r>
        <w:rPr>
          <w:rFonts w:cs="Arial"/>
        </w:rPr>
        <w:t>3</w:t>
      </w:r>
      <w:r w:rsidRPr="00CB174B">
        <w:rPr>
          <w:rFonts w:cs="Arial"/>
        </w:rPr>
        <w:t>). However, the surgeon would not need to be considered when responding to question #</w:t>
      </w:r>
      <w:r>
        <w:rPr>
          <w:rFonts w:cs="Arial"/>
        </w:rPr>
        <w:t>5</w:t>
      </w:r>
      <w:r w:rsidRPr="00CB174B">
        <w:rPr>
          <w:rFonts w:cs="Arial"/>
        </w:rPr>
        <w:t xml:space="preserve"> regarding whether</w:t>
      </w:r>
      <w:r>
        <w:rPr>
          <w:rFonts w:cs="Arial"/>
        </w:rPr>
        <w:t xml:space="preserve"> </w:t>
      </w:r>
      <w:r w:rsidRPr="00CB174B">
        <w:rPr>
          <w:rFonts w:cs="Arial"/>
        </w:rPr>
        <w:t xml:space="preserve">your hospital’s process for privileging includes the surgeon having to meet Leapfrog’s minimum </w:t>
      </w:r>
      <w:r>
        <w:rPr>
          <w:rFonts w:cs="Arial"/>
        </w:rPr>
        <w:t xml:space="preserve">annual </w:t>
      </w:r>
      <w:r w:rsidRPr="00CB174B">
        <w:rPr>
          <w:rFonts w:cs="Arial"/>
        </w:rPr>
        <w:t>surgeon volume standards until they have been active again for an entire reporting period (likely the next year).</w:t>
      </w:r>
    </w:p>
    <w:p w14:paraId="71EC0D76" w14:textId="77777777" w:rsidR="00421E47" w:rsidRPr="00421E47" w:rsidRDefault="00421E47" w:rsidP="00421E47">
      <w:pPr>
        <w:pStyle w:val="ListParagraph"/>
        <w:rPr>
          <w:rFonts w:ascii="Calibri" w:hAnsi="Calibri"/>
          <w:b/>
          <w:bCs/>
        </w:rPr>
      </w:pPr>
    </w:p>
    <w:p w14:paraId="21161B7C" w14:textId="2EBBB3C3" w:rsidR="00DA7817" w:rsidRDefault="00DA7817" w:rsidP="00AD309C">
      <w:pPr>
        <w:pStyle w:val="ListParagraph"/>
        <w:numPr>
          <w:ilvl w:val="0"/>
          <w:numId w:val="55"/>
        </w:numPr>
        <w:rPr>
          <w:rFonts w:ascii="Calibri" w:hAnsi="Calibri"/>
          <w:b/>
          <w:bCs/>
        </w:rPr>
      </w:pPr>
      <w:r>
        <w:rPr>
          <w:b/>
          <w:bCs/>
        </w:rPr>
        <w:t>When counting surgeon volume for</w:t>
      </w:r>
      <w:r>
        <w:t xml:space="preserve"> </w:t>
      </w:r>
      <w:r>
        <w:rPr>
          <w:b/>
          <w:bCs/>
        </w:rPr>
        <w:t>the purposes of privileging, if a procedure is completed by two surgeons (</w:t>
      </w:r>
      <w:r w:rsidR="00430043">
        <w:rPr>
          <w:b/>
          <w:bCs/>
        </w:rPr>
        <w:t>i.e.,</w:t>
      </w:r>
      <w:r>
        <w:rPr>
          <w:b/>
          <w:bCs/>
        </w:rPr>
        <w:t xml:space="preserve"> an assistant or co-surgeon) would they both be able to count the case? </w:t>
      </w:r>
    </w:p>
    <w:p w14:paraId="68291A25" w14:textId="77777777" w:rsidR="00DA7817" w:rsidRDefault="00DA7817" w:rsidP="00DA7817">
      <w:pPr>
        <w:pStyle w:val="ListParagraph"/>
        <w:rPr>
          <w:rFonts w:cs="Arial"/>
        </w:rPr>
      </w:pPr>
      <w:r w:rsidRPr="00DA7817">
        <w:rPr>
          <w:rFonts w:cs="Arial"/>
        </w:rPr>
        <w:t>If a surgeon assists another surgeon or is a co-surgeon during a procedure, the procedure should NOT count for both surgeons’ procedure totals. The case should be applied to a single surgeon.</w:t>
      </w:r>
    </w:p>
    <w:p w14:paraId="226C6598" w14:textId="77777777" w:rsidR="00CB174B" w:rsidRPr="006A0540" w:rsidRDefault="00CB174B" w:rsidP="006A0540">
      <w:pPr>
        <w:rPr>
          <w:rFonts w:cs="Arial"/>
          <w:b/>
        </w:rPr>
      </w:pPr>
      <w:bookmarkStart w:id="289" w:name="FAQ13_notactive"/>
      <w:bookmarkEnd w:id="289"/>
    </w:p>
    <w:p w14:paraId="712B9D9C" w14:textId="36889FED" w:rsidR="00C023AA" w:rsidRDefault="00C023AA" w:rsidP="00AD309C">
      <w:pPr>
        <w:pStyle w:val="ListParagraph"/>
        <w:numPr>
          <w:ilvl w:val="0"/>
          <w:numId w:val="55"/>
        </w:numPr>
        <w:rPr>
          <w:rFonts w:cs="Arial"/>
          <w:b/>
        </w:rPr>
      </w:pPr>
      <w:r w:rsidRPr="00C023AA">
        <w:rPr>
          <w:rFonts w:cs="Arial"/>
          <w:b/>
        </w:rPr>
        <w:t xml:space="preserve">When determining which surgeons should be required to meet Leapfrog’s minimum </w:t>
      </w:r>
      <w:r w:rsidR="00F67359">
        <w:rPr>
          <w:rFonts w:cs="Arial"/>
          <w:b/>
        </w:rPr>
        <w:t xml:space="preserve">annual </w:t>
      </w:r>
      <w:r w:rsidRPr="00C023AA">
        <w:rPr>
          <w:rFonts w:cs="Arial"/>
          <w:b/>
        </w:rPr>
        <w:t>surgeon volume standards for the process of privileging, should surgeons who only ever perform a procedure in emergency circumstances and never perform the procedure on a scheduled basis be included?</w:t>
      </w:r>
    </w:p>
    <w:p w14:paraId="0EFA42A4" w14:textId="13179DFE" w:rsidR="00C023AA" w:rsidRPr="00C023AA" w:rsidRDefault="00C023AA" w:rsidP="00C023AA">
      <w:pPr>
        <w:pStyle w:val="ListParagraph"/>
        <w:rPr>
          <w:rFonts w:cs="Arial"/>
          <w:bCs/>
        </w:rPr>
      </w:pPr>
      <w:r w:rsidRPr="00C023AA">
        <w:rPr>
          <w:rFonts w:cs="Arial"/>
          <w:bCs/>
        </w:rPr>
        <w:t>For the purposes of reporting on question #</w:t>
      </w:r>
      <w:r w:rsidR="00A17783">
        <w:rPr>
          <w:rFonts w:cs="Arial"/>
          <w:bCs/>
        </w:rPr>
        <w:t>5</w:t>
      </w:r>
      <w:r w:rsidRPr="00C023AA">
        <w:rPr>
          <w:rFonts w:cs="Arial"/>
          <w:bCs/>
        </w:rPr>
        <w:t xml:space="preserve"> in Section 3A, hospitals can exclude surgeons who </w:t>
      </w:r>
      <w:r w:rsidR="00085A5A" w:rsidRPr="00C023AA">
        <w:rPr>
          <w:rFonts w:cs="Arial"/>
          <w:bCs/>
        </w:rPr>
        <w:t>will</w:t>
      </w:r>
      <w:r w:rsidRPr="00C023AA">
        <w:rPr>
          <w:rFonts w:cs="Arial"/>
          <w:bCs/>
        </w:rPr>
        <w:t xml:space="preserve"> only ever perform a procedure in emergency circumstances if they never perform the procedure on a scheduled basis. </w:t>
      </w:r>
    </w:p>
    <w:p w14:paraId="31DB58BB" w14:textId="77777777" w:rsidR="00C023AA" w:rsidRPr="00C023AA" w:rsidRDefault="00C023AA" w:rsidP="00C023AA">
      <w:pPr>
        <w:pStyle w:val="ListParagraph"/>
        <w:rPr>
          <w:rFonts w:cs="Arial"/>
          <w:bCs/>
        </w:rPr>
      </w:pPr>
    </w:p>
    <w:p w14:paraId="6A996C29" w14:textId="24AC8F23" w:rsidR="00C023AA" w:rsidRPr="00C023AA" w:rsidRDefault="00C023AA" w:rsidP="00C023AA">
      <w:pPr>
        <w:pStyle w:val="ListParagraph"/>
        <w:rPr>
          <w:rFonts w:cs="Arial"/>
          <w:bCs/>
        </w:rPr>
      </w:pPr>
      <w:r w:rsidRPr="00C023AA">
        <w:rPr>
          <w:rFonts w:cs="Arial"/>
          <w:bCs/>
        </w:rPr>
        <w:t>However, for the purposes of reporting on question #3 in Section 3A, hospitals should count all patients discharged with the relevant procedure or diagnosis for those procedures indicated in question #2 in Section 3A.</w:t>
      </w:r>
      <w:r w:rsidR="00794292">
        <w:rPr>
          <w:rFonts w:cs="Arial"/>
          <w:bCs/>
        </w:rPr>
        <w:t xml:space="preserve"> See FAQ #6.</w:t>
      </w:r>
    </w:p>
    <w:p w14:paraId="12C2E8A7" w14:textId="359AF9DE" w:rsidR="0077134A" w:rsidRDefault="0077134A" w:rsidP="0077134A">
      <w:pPr>
        <w:rPr>
          <w:rFonts w:cs="Arial"/>
          <w:highlight w:val="cyan"/>
        </w:rPr>
      </w:pPr>
      <w:bookmarkStart w:id="290" w:name="_Toc414267243"/>
      <w:bookmarkEnd w:id="252"/>
      <w:bookmarkEnd w:id="253"/>
    </w:p>
    <w:p w14:paraId="59EFFEBF" w14:textId="39EBFE9D" w:rsidR="00BC3C78" w:rsidRPr="0070426E" w:rsidRDefault="00BC3C78" w:rsidP="00AB5B80">
      <w:pPr>
        <w:pStyle w:val="Heading3"/>
      </w:pPr>
      <w:bookmarkStart w:id="291" w:name="_Safe_Surgery_Checklist_1"/>
      <w:bookmarkStart w:id="292" w:name="safesurgfaqs3c"/>
      <w:bookmarkStart w:id="293" w:name="_Toc197079218"/>
      <w:bookmarkEnd w:id="291"/>
      <w:r w:rsidRPr="0070426E">
        <w:t>Safe Surgery Checklist for Adult and Pediatric Complex Surgery</w:t>
      </w:r>
      <w:bookmarkEnd w:id="292"/>
      <w:r w:rsidR="00B078B4">
        <w:t xml:space="preserve"> FAQs</w:t>
      </w:r>
      <w:bookmarkEnd w:id="293"/>
      <w:r w:rsidRPr="0070426E">
        <w:br/>
      </w:r>
    </w:p>
    <w:p w14:paraId="3D109E21" w14:textId="55AAACA3" w:rsidR="00074F1E" w:rsidRPr="00C20F56" w:rsidRDefault="00074F1E" w:rsidP="00AD309C">
      <w:pPr>
        <w:pStyle w:val="ListParagraph"/>
        <w:numPr>
          <w:ilvl w:val="0"/>
          <w:numId w:val="55"/>
        </w:numPr>
        <w:rPr>
          <w:lang w:eastAsia="ja-JP"/>
        </w:rPr>
      </w:pPr>
      <w:r>
        <w:rPr>
          <w:b/>
          <w:lang w:eastAsia="ja-JP"/>
        </w:rPr>
        <w:t xml:space="preserve">What 12-month reporting period should be used </w:t>
      </w:r>
      <w:r w:rsidR="00A46152">
        <w:rPr>
          <w:b/>
          <w:lang w:eastAsia="ja-JP"/>
        </w:rPr>
        <w:t>when reporting on this section?</w:t>
      </w:r>
    </w:p>
    <w:p w14:paraId="04ABE854" w14:textId="556239E3" w:rsidR="00A46152" w:rsidRPr="00C20F56" w:rsidRDefault="00986A87" w:rsidP="00C20F56">
      <w:pPr>
        <w:pStyle w:val="ListParagraph"/>
        <w:rPr>
          <w:lang w:eastAsia="ja-JP"/>
        </w:rPr>
      </w:pPr>
      <w:r>
        <w:rPr>
          <w:lang w:eastAsia="ja-JP"/>
        </w:rPr>
        <w:t xml:space="preserve">When responding to </w:t>
      </w:r>
      <w:r w:rsidR="005D04C0">
        <w:rPr>
          <w:lang w:eastAsia="ja-JP"/>
        </w:rPr>
        <w:t xml:space="preserve">the questions in </w:t>
      </w:r>
      <w:r>
        <w:rPr>
          <w:lang w:eastAsia="ja-JP"/>
        </w:rPr>
        <w:t>Section 3B</w:t>
      </w:r>
      <w:r w:rsidR="005D04C0">
        <w:rPr>
          <w:lang w:eastAsia="ja-JP"/>
        </w:rPr>
        <w:t xml:space="preserve">, hospitals should </w:t>
      </w:r>
      <w:r w:rsidR="005C1DC6" w:rsidRPr="005C1DC6">
        <w:rPr>
          <w:lang w:eastAsia="ja-JP"/>
        </w:rPr>
        <w:t xml:space="preserve">enter the month in which </w:t>
      </w:r>
      <w:r w:rsidR="005D04C0">
        <w:rPr>
          <w:lang w:eastAsia="ja-JP"/>
        </w:rPr>
        <w:t>they</w:t>
      </w:r>
      <w:r w:rsidR="005C1DC6" w:rsidRPr="005C1DC6">
        <w:rPr>
          <w:lang w:eastAsia="ja-JP"/>
        </w:rPr>
        <w:t xml:space="preserve"> complete </w:t>
      </w:r>
      <w:r w:rsidR="00126CF1">
        <w:rPr>
          <w:lang w:eastAsia="ja-JP"/>
        </w:rPr>
        <w:t xml:space="preserve">their </w:t>
      </w:r>
      <w:r w:rsidR="005C1DC6" w:rsidRPr="005C1DC6">
        <w:rPr>
          <w:lang w:eastAsia="ja-JP"/>
        </w:rPr>
        <w:t xml:space="preserve">observational in-person or retrospective EHR </w:t>
      </w:r>
      <w:r w:rsidR="00D55395">
        <w:rPr>
          <w:lang w:eastAsia="ja-JP"/>
        </w:rPr>
        <w:t>review</w:t>
      </w:r>
      <w:r w:rsidR="00126CF1">
        <w:rPr>
          <w:lang w:eastAsia="ja-JP"/>
        </w:rPr>
        <w:t xml:space="preserve"> audits</w:t>
      </w:r>
      <w:r w:rsidR="00D55395">
        <w:rPr>
          <w:lang w:eastAsia="ja-JP"/>
        </w:rPr>
        <w:t>.</w:t>
      </w:r>
      <w:r w:rsidR="007861AA">
        <w:rPr>
          <w:lang w:eastAsia="ja-JP"/>
        </w:rPr>
        <w:t xml:space="preserve"> </w:t>
      </w:r>
      <w:r w:rsidR="00D55395">
        <w:rPr>
          <w:lang w:eastAsia="ja-JP"/>
        </w:rPr>
        <w:t xml:space="preserve">If </w:t>
      </w:r>
      <w:r w:rsidR="004761C9">
        <w:rPr>
          <w:lang w:eastAsia="ja-JP"/>
        </w:rPr>
        <w:t xml:space="preserve">your </w:t>
      </w:r>
      <w:r w:rsidR="00126CF1">
        <w:rPr>
          <w:lang w:eastAsia="ja-JP"/>
        </w:rPr>
        <w:t>hospital</w:t>
      </w:r>
      <w:r w:rsidR="004761C9">
        <w:rPr>
          <w:lang w:eastAsia="ja-JP"/>
        </w:rPr>
        <w:t xml:space="preserve"> does</w:t>
      </w:r>
      <w:r w:rsidR="00126CF1">
        <w:rPr>
          <w:lang w:eastAsia="ja-JP"/>
        </w:rPr>
        <w:t xml:space="preserve"> </w:t>
      </w:r>
      <w:r w:rsidR="00D55395">
        <w:rPr>
          <w:lang w:eastAsia="ja-JP"/>
        </w:rPr>
        <w:t xml:space="preserve">not perform an audit, enter the month </w:t>
      </w:r>
      <w:r w:rsidR="0015693C">
        <w:rPr>
          <w:lang w:eastAsia="ja-JP"/>
        </w:rPr>
        <w:t>in</w:t>
      </w:r>
      <w:r w:rsidR="00D55395">
        <w:rPr>
          <w:lang w:eastAsia="ja-JP"/>
        </w:rPr>
        <w:t xml:space="preserve"> which you </w:t>
      </w:r>
      <w:r w:rsidR="0015693C">
        <w:rPr>
          <w:lang w:eastAsia="ja-JP"/>
        </w:rPr>
        <w:t>are completing the Survey</w:t>
      </w:r>
      <w:r w:rsidR="00B80CAA">
        <w:rPr>
          <w:lang w:eastAsia="ja-JP"/>
        </w:rPr>
        <w:t xml:space="preserve">. </w:t>
      </w:r>
      <w:r w:rsidR="00372876">
        <w:rPr>
          <w:lang w:eastAsia="ja-JP"/>
        </w:rPr>
        <w:t xml:space="preserve"> </w:t>
      </w:r>
    </w:p>
    <w:p w14:paraId="65C40232" w14:textId="77777777" w:rsidR="00074F1E" w:rsidRPr="00C20F56" w:rsidRDefault="00074F1E" w:rsidP="00C20F56">
      <w:pPr>
        <w:pStyle w:val="ListParagraph"/>
        <w:rPr>
          <w:lang w:eastAsia="ja-JP"/>
        </w:rPr>
      </w:pPr>
    </w:p>
    <w:p w14:paraId="7F31C573" w14:textId="30D38135" w:rsidR="00D374ED" w:rsidRPr="00974A8E" w:rsidRDefault="00D374ED" w:rsidP="00AD309C">
      <w:pPr>
        <w:pStyle w:val="ListParagraph"/>
        <w:numPr>
          <w:ilvl w:val="0"/>
          <w:numId w:val="55"/>
        </w:numPr>
        <w:rPr>
          <w:lang w:eastAsia="ja-JP"/>
        </w:rPr>
      </w:pPr>
      <w:r>
        <w:rPr>
          <w:b/>
          <w:lang w:eastAsia="ja-JP"/>
        </w:rPr>
        <w:t>Does the safe surgery checklist referenced in Section 3B apply to all procedures, including endoscopies?</w:t>
      </w:r>
    </w:p>
    <w:p w14:paraId="3370CBDB" w14:textId="5D3744D9" w:rsidR="00D374ED" w:rsidRDefault="00D374ED" w:rsidP="00D374ED">
      <w:pPr>
        <w:pStyle w:val="CommentText"/>
        <w:ind w:left="720"/>
      </w:pPr>
      <w:r>
        <w:t>Yes, it applies to all procedures in Section 3A. If your hospital does not utilize a safe surgery checklist for all procedures in Section 3A, including endoscopies, respond “</w:t>
      </w:r>
      <w:r w:rsidR="00452A49">
        <w:t>n</w:t>
      </w:r>
      <w:r>
        <w:t>o” to question #2.</w:t>
      </w:r>
      <w:r>
        <w:br/>
      </w:r>
    </w:p>
    <w:p w14:paraId="7FEF32C3" w14:textId="5114F0A4" w:rsidR="002A2342" w:rsidRPr="00F0772B" w:rsidRDefault="002A2342" w:rsidP="00AD309C">
      <w:pPr>
        <w:pStyle w:val="ListParagraph"/>
        <w:numPr>
          <w:ilvl w:val="0"/>
          <w:numId w:val="55"/>
        </w:numPr>
        <w:rPr>
          <w:b/>
          <w:bCs/>
        </w:rPr>
      </w:pPr>
      <w:r w:rsidRPr="00F0772B">
        <w:rPr>
          <w:b/>
          <w:bCs/>
        </w:rPr>
        <w:t>Can different elements of the “Before the induction of anesthesia” checklist (question #3) be performed in different places?</w:t>
      </w:r>
    </w:p>
    <w:p w14:paraId="167B54F5" w14:textId="77777777" w:rsidR="002A2342" w:rsidRPr="001E2A00" w:rsidRDefault="002A2342" w:rsidP="002A2342">
      <w:pPr>
        <w:pStyle w:val="ListParagraph"/>
      </w:pPr>
      <w:r w:rsidRPr="001E2A00">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1477070F" w14:textId="77777777" w:rsidR="002A2342" w:rsidRPr="001E2A00" w:rsidRDefault="002A2342" w:rsidP="002A2342">
      <w:pPr>
        <w:pStyle w:val="ListParagraph"/>
      </w:pPr>
    </w:p>
    <w:p w14:paraId="35568BF0" w14:textId="733E0992" w:rsidR="002A2342" w:rsidRDefault="002A2342" w:rsidP="002A2342">
      <w:pPr>
        <w:pStyle w:val="ListParagraph"/>
      </w:pPr>
      <w:r w:rsidRPr="001E2A00">
        <w:t xml:space="preserve">Hospitals should not remove conversation prompts as it is harmful to the purpose of the checklist and should continue debriefing and requiring participation of the surgical team members in key </w:t>
      </w:r>
      <w:r w:rsidRPr="001E2A00">
        <w:lastRenderedPageBreak/>
        <w:t>moments.</w:t>
      </w:r>
      <w:r>
        <w:br/>
      </w:r>
    </w:p>
    <w:p w14:paraId="55E1885A" w14:textId="77777777" w:rsidR="00D374ED" w:rsidRPr="001E2A00" w:rsidRDefault="00D374ED" w:rsidP="002A2342">
      <w:pPr>
        <w:pStyle w:val="ListParagraph"/>
      </w:pPr>
    </w:p>
    <w:p w14:paraId="3CF0C72D" w14:textId="792F4B5C" w:rsidR="00972266" w:rsidRDefault="00972266" w:rsidP="00AD309C">
      <w:pPr>
        <w:pStyle w:val="ListParagraph"/>
        <w:numPr>
          <w:ilvl w:val="0"/>
          <w:numId w:val="55"/>
        </w:numPr>
        <w:rPr>
          <w:b/>
          <w:bCs/>
        </w:rPr>
      </w:pPr>
      <w:bookmarkStart w:id="294" w:name="clinicalteamintro_3b"/>
      <w:bookmarkEnd w:id="294"/>
      <w:r>
        <w:rPr>
          <w:b/>
          <w:bCs/>
        </w:rPr>
        <w:t>Do we need to perform a “clinical team introduction” if the team already knows each other and/or will be in the operating room together all day?</w:t>
      </w:r>
    </w:p>
    <w:p w14:paraId="7C15DDB7" w14:textId="72F42236" w:rsidR="00972266" w:rsidRDefault="00972266" w:rsidP="00745E20">
      <w:pPr>
        <w:pStyle w:val="ListParagraph"/>
      </w:pPr>
      <w:r w:rsidRPr="00AE08E8">
        <w:t xml:space="preserve">Yes. </w:t>
      </w:r>
      <w:r>
        <w:t xml:space="preserve">Even if a clinical team knows each other they must perform an introduction stating their name and role at the first procedure of the day. </w:t>
      </w:r>
      <w:r w:rsidR="008D41BB">
        <w:t xml:space="preserve">They </w:t>
      </w:r>
      <w:r>
        <w:t xml:space="preserve">do not need to reintroduce </w:t>
      </w:r>
      <w:r w:rsidR="008D41BB">
        <w:t xml:space="preserve">themselves </w:t>
      </w:r>
      <w:r>
        <w:t xml:space="preserve">for the remaining </w:t>
      </w:r>
      <w:r w:rsidR="00A446BE">
        <w:t>procedures but</w:t>
      </w:r>
      <w:r>
        <w:t xml:space="preserve"> should </w:t>
      </w:r>
      <w:r w:rsidRPr="00BA343A">
        <w:t xml:space="preserve">confirm everyone </w:t>
      </w:r>
      <w:r>
        <w:t>was</w:t>
      </w:r>
      <w:r w:rsidRPr="00BA343A">
        <w:t xml:space="preserve"> introduced</w:t>
      </w:r>
      <w:r>
        <w:t xml:space="preserve"> beforehand. However, if any team members change between operations, introductions must be performed again.</w:t>
      </w:r>
    </w:p>
    <w:p w14:paraId="571C1D9B" w14:textId="77777777" w:rsidR="00745E20" w:rsidRPr="00AE08E8" w:rsidRDefault="00745E20" w:rsidP="00745E20">
      <w:pPr>
        <w:pStyle w:val="ListParagraph"/>
      </w:pPr>
    </w:p>
    <w:p w14:paraId="670CCB96" w14:textId="14EF5C76" w:rsidR="00BC3C78" w:rsidRPr="00B169F1" w:rsidRDefault="00BC3C78" w:rsidP="00AD309C">
      <w:pPr>
        <w:pStyle w:val="ListParagraph"/>
        <w:numPr>
          <w:ilvl w:val="0"/>
          <w:numId w:val="55"/>
        </w:numPr>
        <w:rPr>
          <w:b/>
          <w:bCs/>
        </w:rPr>
      </w:pPr>
      <w:r w:rsidRPr="00B169F1">
        <w:rPr>
          <w:b/>
          <w:bCs/>
        </w:rPr>
        <w:t xml:space="preserve">Do the Safe Surgery Checklist components included in questions </w:t>
      </w:r>
      <w:r>
        <w:rPr>
          <w:b/>
          <w:bCs/>
        </w:rPr>
        <w:t>#3</w:t>
      </w:r>
      <w:r w:rsidRPr="00B169F1">
        <w:rPr>
          <w:b/>
          <w:bCs/>
        </w:rPr>
        <w:t xml:space="preserve">, </w:t>
      </w:r>
      <w:r>
        <w:rPr>
          <w:b/>
          <w:bCs/>
        </w:rPr>
        <w:t>#4</w:t>
      </w:r>
      <w:r w:rsidRPr="00B169F1">
        <w:rPr>
          <w:b/>
          <w:bCs/>
        </w:rPr>
        <w:t xml:space="preserve">, and </w:t>
      </w:r>
      <w:r>
        <w:rPr>
          <w:b/>
          <w:bCs/>
        </w:rPr>
        <w:t>#5</w:t>
      </w:r>
      <w:r w:rsidRPr="00B169F1">
        <w:rPr>
          <w:b/>
          <w:bCs/>
        </w:rPr>
        <w:t xml:space="preserve"> need to be in one document that would align with the </w:t>
      </w:r>
      <w:hyperlink r:id="rId239" w:history="1">
        <w:r w:rsidRPr="00E428B3">
          <w:rPr>
            <w:rStyle w:val="Hyperlink"/>
            <w:b/>
            <w:bCs/>
          </w:rPr>
          <w:t>WHO example</w:t>
        </w:r>
      </w:hyperlink>
      <w:r w:rsidRPr="00B169F1">
        <w:rPr>
          <w:b/>
          <w:bCs/>
        </w:rPr>
        <w:t xml:space="preserve"> or can they be in different documents (i.e., pre-anesthesia notes, surgeon H&amp;P, and pre-surgical checklists, etc.)? </w:t>
      </w:r>
    </w:p>
    <w:p w14:paraId="70EB3067" w14:textId="10810C4C" w:rsidR="00BC3C78" w:rsidRDefault="00BC3C78" w:rsidP="00CE15B5">
      <w:pPr>
        <w:pStyle w:val="CommentText"/>
        <w:ind w:left="72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t>3</w:t>
      </w:r>
      <w:r w:rsidRPr="00B169F1">
        <w:t xml:space="preserve">, </w:t>
      </w:r>
      <w:r>
        <w:t>#4</w:t>
      </w:r>
      <w:r w:rsidRPr="00B169F1">
        <w:t xml:space="preserve">, and </w:t>
      </w:r>
      <w:r>
        <w:t>#5</w:t>
      </w:r>
      <w:r w:rsidRPr="00B169F1">
        <w:t xml:space="preserve"> should be listed on the checklist(s) and hospitals should document whether the components were read aloud at the appropriate time with the appropriate members of the surgical team present.</w:t>
      </w:r>
    </w:p>
    <w:p w14:paraId="09ACC360" w14:textId="77777777" w:rsidR="00BC3C78" w:rsidRPr="00B169F1" w:rsidRDefault="00BC3C78" w:rsidP="00BC3C78">
      <w:pPr>
        <w:pStyle w:val="CommentText"/>
        <w:ind w:left="360"/>
      </w:pPr>
    </w:p>
    <w:p w14:paraId="43CFF957" w14:textId="1AD15CEB" w:rsidR="00BC3C78" w:rsidRPr="008C2B4F" w:rsidRDefault="00BC3C78" w:rsidP="00AD309C">
      <w:pPr>
        <w:pStyle w:val="CommentText"/>
        <w:numPr>
          <w:ilvl w:val="0"/>
          <w:numId w:val="55"/>
        </w:numPr>
      </w:pPr>
      <w:r>
        <w:rPr>
          <w:b/>
          <w:bCs/>
        </w:rPr>
        <w:t>How is “whole surgical team” defined?</w:t>
      </w:r>
    </w:p>
    <w:p w14:paraId="5A79890B" w14:textId="573C560D" w:rsidR="00BC3C78" w:rsidRDefault="00BC3C78" w:rsidP="00CE15B5">
      <w:pPr>
        <w:pStyle w:val="CommentText"/>
        <w:ind w:left="720"/>
      </w:pPr>
      <w:r>
        <w:t xml:space="preserve">“Whole surgical team” is comprised of the surgeons, anesthesia professionals, nurses, </w:t>
      </w:r>
      <w:r w:rsidR="00D33B73">
        <w:t>technicians,</w:t>
      </w:r>
      <w:r>
        <w:t xml:space="preserve"> and other operating room personnel involved in surgery. </w:t>
      </w:r>
      <w:r w:rsidR="00C274F7">
        <w:t>This is b</w:t>
      </w:r>
      <w:r>
        <w:t xml:space="preserve">ased off the </w:t>
      </w:r>
      <w:hyperlink r:id="rId240" w:history="1">
        <w:r w:rsidR="00684F1A">
          <w:rPr>
            <w:rStyle w:val="Hyperlink"/>
          </w:rPr>
          <w:t>World Alliance for Patient Safety Implementation Manual Surgical Safety Checklist (First Edition).</w:t>
        </w:r>
      </w:hyperlink>
    </w:p>
    <w:p w14:paraId="08FBA7AC" w14:textId="692ADB97" w:rsidR="00BC3C78" w:rsidRPr="00BC3C78" w:rsidRDefault="00BC3C78" w:rsidP="00BC3C78">
      <w:pPr>
        <w:rPr>
          <w:rFonts w:cs="Arial"/>
        </w:rPr>
        <w:sectPr w:rsidR="00BC3C78" w:rsidRPr="00BC3C78" w:rsidSect="00062F69">
          <w:headerReference w:type="default" r:id="rId241"/>
          <w:endnotePr>
            <w:numFmt w:val="decimal"/>
          </w:endnotePr>
          <w:type w:val="continuous"/>
          <w:pgSz w:w="12240" w:h="15840"/>
          <w:pgMar w:top="1080" w:right="1440" w:bottom="1080" w:left="1440" w:header="720" w:footer="720" w:gutter="0"/>
          <w:cols w:space="720"/>
          <w:docGrid w:linePitch="272"/>
        </w:sectPr>
      </w:pPr>
    </w:p>
    <w:p w14:paraId="395C21D0" w14:textId="77777777" w:rsidR="00F61ED5" w:rsidRPr="009A5185" w:rsidRDefault="00F61ED5" w:rsidP="00D32C75">
      <w:pPr>
        <w:pStyle w:val="SectionHeader"/>
        <w:sectPr w:rsidR="00F61ED5" w:rsidRPr="009A5185" w:rsidSect="00062F69">
          <w:headerReference w:type="default" r:id="rId242"/>
          <w:endnotePr>
            <w:numFmt w:val="decimal"/>
          </w:endnotePr>
          <w:type w:val="continuous"/>
          <w:pgSz w:w="12240" w:h="15840"/>
          <w:pgMar w:top="1080" w:right="1440" w:bottom="1080" w:left="1440" w:header="720" w:footer="720" w:gutter="0"/>
          <w:cols w:space="720"/>
          <w:docGrid w:linePitch="272"/>
        </w:sectPr>
      </w:pPr>
    </w:p>
    <w:p w14:paraId="730DE44F" w14:textId="77777777" w:rsidR="00314EEF" w:rsidRPr="009A5185" w:rsidRDefault="00314EEF" w:rsidP="00F0772B"/>
    <w:p w14:paraId="3F2B6025" w14:textId="77777777" w:rsidR="00BC3C78" w:rsidRDefault="00BC3C78">
      <w:pPr>
        <w:rPr>
          <w:snapToGrid w:val="0"/>
          <w:sz w:val="40"/>
          <w:szCs w:val="40"/>
          <w:lang w:eastAsia="ja-JP"/>
        </w:rPr>
      </w:pPr>
      <w:r>
        <w:br w:type="page"/>
      </w:r>
    </w:p>
    <w:p w14:paraId="1ACA200A" w14:textId="0C4940BC" w:rsidR="006E50EF" w:rsidRPr="009A5185" w:rsidRDefault="00573AD5" w:rsidP="00D32C75">
      <w:pPr>
        <w:pStyle w:val="SectionHeader"/>
      </w:pPr>
      <w:bookmarkStart w:id="295" w:name="_Toc197079219"/>
      <w:r w:rsidRPr="009A5185">
        <w:lastRenderedPageBreak/>
        <w:t>Page Intentionally Left Blank</w:t>
      </w:r>
      <w:bookmarkEnd w:id="290"/>
      <w:bookmarkEnd w:id="295"/>
    </w:p>
    <w:p w14:paraId="573BDAAD" w14:textId="77777777" w:rsidR="00573AD5" w:rsidRPr="009A5185" w:rsidRDefault="00573AD5">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2E40FDC9" w14:textId="77777777" w:rsidR="00920EF6" w:rsidRPr="009A5185" w:rsidRDefault="00920EF6" w:rsidP="00D32C75">
      <w:pPr>
        <w:pStyle w:val="SectionHeader"/>
        <w:sectPr w:rsidR="00920EF6" w:rsidRPr="009A5185" w:rsidSect="00062F69">
          <w:endnotePr>
            <w:numFmt w:val="decimal"/>
          </w:endnotePr>
          <w:type w:val="continuous"/>
          <w:pgSz w:w="12240" w:h="15840"/>
          <w:pgMar w:top="1080" w:right="1440" w:bottom="1080" w:left="1440" w:header="720" w:footer="720" w:gutter="0"/>
          <w:cols w:space="720"/>
          <w:docGrid w:linePitch="272"/>
        </w:sectPr>
      </w:pPr>
    </w:p>
    <w:p w14:paraId="0E54C0D2" w14:textId="77777777" w:rsidR="00573AD5" w:rsidRPr="009A5185" w:rsidRDefault="00573AD5" w:rsidP="00764EEA"/>
    <w:p w14:paraId="6475DFA0" w14:textId="77777777" w:rsidR="006E50EF" w:rsidRPr="009A5185" w:rsidRDefault="006E50EF" w:rsidP="00764EEA"/>
    <w:p w14:paraId="1910E4D4" w14:textId="77777777" w:rsidR="006E50EF" w:rsidRPr="009A5185" w:rsidRDefault="006E50EF" w:rsidP="00764EEA"/>
    <w:p w14:paraId="38275B7A" w14:textId="77777777" w:rsidR="006E50EF" w:rsidRPr="009A5185" w:rsidRDefault="006E50EF" w:rsidP="00764EEA"/>
    <w:p w14:paraId="58ED3594" w14:textId="77777777" w:rsidR="006E50EF" w:rsidRPr="009A5185" w:rsidRDefault="006E50EF" w:rsidP="00764EEA"/>
    <w:p w14:paraId="1F2D5BF0" w14:textId="77777777" w:rsidR="006E50EF" w:rsidRPr="009A5185" w:rsidRDefault="006E50EF" w:rsidP="00764EEA"/>
    <w:p w14:paraId="2A2CD29E" w14:textId="77777777" w:rsidR="006E50EF" w:rsidRPr="009A5185" w:rsidRDefault="006E50EF" w:rsidP="00764EEA"/>
    <w:p w14:paraId="1498B55E" w14:textId="77777777" w:rsidR="006E50EF" w:rsidRPr="009A5185" w:rsidRDefault="006E50EF" w:rsidP="00764EEA"/>
    <w:p w14:paraId="417292F1" w14:textId="77777777" w:rsidR="006E50EF" w:rsidRPr="009A5185" w:rsidRDefault="006E50EF" w:rsidP="00764EEA"/>
    <w:p w14:paraId="637BFF71" w14:textId="548315D3" w:rsidR="006E50EF" w:rsidRDefault="006E50EF" w:rsidP="00F750C5"/>
    <w:p w14:paraId="43E91DFD" w14:textId="6E1C9262" w:rsidR="00F750C5" w:rsidRDefault="00F750C5" w:rsidP="00F750C5"/>
    <w:p w14:paraId="59289D8E" w14:textId="0631366B" w:rsidR="00F750C5" w:rsidRDefault="00F750C5" w:rsidP="00F750C5"/>
    <w:p w14:paraId="29015494" w14:textId="573067B9" w:rsidR="00F750C5" w:rsidRDefault="00F750C5" w:rsidP="00F750C5"/>
    <w:p w14:paraId="770818F2" w14:textId="3A280710" w:rsidR="00F750C5" w:rsidRDefault="00F750C5" w:rsidP="00F750C5"/>
    <w:p w14:paraId="2CA3BE37" w14:textId="77777777" w:rsidR="00F750C5" w:rsidRPr="009A5185" w:rsidRDefault="00F750C5" w:rsidP="00764EEA"/>
    <w:p w14:paraId="27036E5D" w14:textId="77777777" w:rsidR="006E50EF" w:rsidRPr="009A5185" w:rsidRDefault="006E50EF" w:rsidP="00D32C75">
      <w:pPr>
        <w:pStyle w:val="SectionHeader"/>
      </w:pPr>
      <w:bookmarkStart w:id="296" w:name="_Toc197079220"/>
      <w:bookmarkStart w:id="297" w:name="Sect4"/>
      <w:r w:rsidRPr="009A5185">
        <w:t>SECTION 4: MATERNITY CARE</w:t>
      </w:r>
      <w:bookmarkEnd w:id="296"/>
    </w:p>
    <w:bookmarkEnd w:id="297"/>
    <w:p w14:paraId="49ADB73B" w14:textId="77777777" w:rsidR="006E50EF" w:rsidRPr="009A5185" w:rsidRDefault="006E50EF" w:rsidP="00764EEA"/>
    <w:p w14:paraId="285B3D48" w14:textId="77777777" w:rsidR="006E50EF" w:rsidRPr="009A5185" w:rsidRDefault="006E50EF" w:rsidP="00A828BA">
      <w:pPr>
        <w:rPr>
          <w:rFonts w:cs="Arial"/>
        </w:rPr>
      </w:pPr>
      <w:r w:rsidRPr="009A5185">
        <w:rPr>
          <w:rFonts w:cs="Arial"/>
        </w:rPr>
        <w:t>This section includes questions and reference information for Section 4</w:t>
      </w:r>
      <w:r w:rsidR="004A4FD0" w:rsidRPr="009A5185">
        <w:rPr>
          <w:rFonts w:cs="Arial"/>
        </w:rPr>
        <w:t>:</w:t>
      </w:r>
      <w:r w:rsidRPr="009A5185">
        <w:rPr>
          <w:rFonts w:cs="Arial"/>
        </w:rPr>
        <w:t xml:space="preserve"> Maternity Care. Please carefully review the questions, </w:t>
      </w:r>
      <w:r w:rsidR="00B94757" w:rsidRPr="009A5185">
        <w:rPr>
          <w:rFonts w:cs="Arial"/>
        </w:rPr>
        <w:t>endnotes</w:t>
      </w:r>
      <w:r w:rsidRPr="009A5185">
        <w:rPr>
          <w:rFonts w:cs="Arial"/>
        </w:rPr>
        <w:t>, and reference information (e.g.</w:t>
      </w:r>
      <w:r w:rsidR="000B77D0" w:rsidRPr="009A5185">
        <w:rPr>
          <w:rFonts w:cs="Arial"/>
        </w:rPr>
        <w:t>,</w:t>
      </w:r>
      <w:r w:rsidRPr="009A5185">
        <w:rPr>
          <w:rFonts w:cs="Arial"/>
        </w:rPr>
        <w:t xml:space="preserve"> measure specifications, notes, and frequen</w:t>
      </w:r>
      <w:r w:rsidR="000B77D0" w:rsidRPr="009A5185">
        <w:rPr>
          <w:rFonts w:cs="Arial"/>
        </w:rPr>
        <w:t>tl</w:t>
      </w:r>
      <w:r w:rsidRPr="009A5185">
        <w:rPr>
          <w:rFonts w:cs="Arial"/>
        </w:rPr>
        <w:t xml:space="preserve">y asked questions) before you begin. Failure to review the reference information could result in inaccurate responses. </w:t>
      </w:r>
    </w:p>
    <w:p w14:paraId="4F4ACDBE" w14:textId="77777777" w:rsidR="006E50EF" w:rsidRPr="009A5185" w:rsidRDefault="00C20B35" w:rsidP="00764EEA">
      <w:r>
        <w:tab/>
      </w:r>
    </w:p>
    <w:p w14:paraId="25C148F9" w14:textId="5210A76E" w:rsidR="00BB0077" w:rsidRDefault="006E50EF" w:rsidP="00CF5A6E">
      <w:pPr>
        <w:pStyle w:val="Heading2"/>
      </w:pPr>
      <w:bookmarkStart w:id="298" w:name="_Section_4:_Maternity"/>
      <w:bookmarkEnd w:id="298"/>
      <w:r w:rsidRPr="009A5185">
        <w:br w:type="page"/>
      </w:r>
      <w:bookmarkStart w:id="299" w:name="_Toc197079221"/>
      <w:r w:rsidR="00BB0077">
        <w:lastRenderedPageBreak/>
        <w:t>Section 4: Maternity Care</w:t>
      </w:r>
      <w:bookmarkEnd w:id="299"/>
    </w:p>
    <w:p w14:paraId="65950588" w14:textId="77777777" w:rsidR="00BB0077" w:rsidRPr="009A5185" w:rsidRDefault="00BB0077" w:rsidP="000F3D1F">
      <w:pPr>
        <w:rPr>
          <w:snapToGrid w:val="0"/>
        </w:rPr>
      </w:pPr>
    </w:p>
    <w:p w14:paraId="1C779E25" w14:textId="5175BEBD" w:rsidR="006E50EF" w:rsidRDefault="006E50EF">
      <w:pPr>
        <w:pStyle w:val="BodyText3"/>
      </w:pPr>
      <w:r w:rsidRPr="009A5185">
        <w:rPr>
          <w:rFonts w:cs="Arial"/>
          <w:b/>
          <w:snapToGrid w:val="0"/>
          <w:color w:val="auto"/>
        </w:rPr>
        <w:t>Maternity Care Fact Sheet</w:t>
      </w:r>
      <w:r w:rsidR="009778A5">
        <w:rPr>
          <w:rFonts w:cs="Arial"/>
          <w:b/>
          <w:snapToGrid w:val="0"/>
          <w:color w:val="auto"/>
        </w:rPr>
        <w:t xml:space="preserve"> and Bibliography</w:t>
      </w:r>
      <w:r w:rsidRPr="009A5185">
        <w:rPr>
          <w:rFonts w:cs="Arial"/>
          <w:b/>
          <w:snapToGrid w:val="0"/>
          <w:color w:val="auto"/>
        </w:rPr>
        <w:t>:</w:t>
      </w:r>
      <w:r w:rsidR="00E03E77" w:rsidRPr="009A5185">
        <w:rPr>
          <w:rFonts w:cs="Arial"/>
          <w:b/>
          <w:snapToGrid w:val="0"/>
          <w:color w:val="auto"/>
        </w:rPr>
        <w:t xml:space="preserve"> </w:t>
      </w:r>
      <w:hyperlink r:id="rId243" w:history="1">
        <w:r w:rsidR="00E67592" w:rsidRPr="00C37B4B">
          <w:rPr>
            <w:rStyle w:val="Hyperlink"/>
          </w:rPr>
          <w:t>https://ratings.leapfroggroup.org/measure/hospital/2025/maternity-care</w:t>
        </w:r>
      </w:hyperlink>
    </w:p>
    <w:p w14:paraId="1C225CBA" w14:textId="77777777" w:rsidR="00E67592" w:rsidRPr="009A5185" w:rsidRDefault="00E67592">
      <w:pPr>
        <w:pStyle w:val="BodyText3"/>
        <w:rPr>
          <w:rFonts w:cs="Arial"/>
          <w:b/>
          <w:snapToGrid w:val="0"/>
          <w:color w:val="FF0000"/>
        </w:rPr>
      </w:pPr>
    </w:p>
    <w:p w14:paraId="33FABEB2" w14:textId="6102DE4B" w:rsidR="00755C15" w:rsidRPr="009A5185" w:rsidRDefault="006E50EF">
      <w:pPr>
        <w:pStyle w:val="BodyText3"/>
        <w:rPr>
          <w:rFonts w:cs="Arial"/>
          <w:b/>
          <w:snapToGrid w:val="0"/>
          <w:color w:val="FF0000"/>
        </w:rPr>
      </w:pPr>
      <w:r w:rsidRPr="009A5185">
        <w:rPr>
          <w:rFonts w:cs="Arial"/>
          <w:b/>
          <w:snapToGrid w:val="0"/>
          <w:color w:val="FF0000"/>
        </w:rPr>
        <w:t>Hospitals that did not deliver newborns during the re</w:t>
      </w:r>
      <w:r w:rsidR="004A3C52">
        <w:rPr>
          <w:rFonts w:cs="Arial"/>
          <w:b/>
          <w:snapToGrid w:val="0"/>
          <w:color w:val="FF0000"/>
        </w:rPr>
        <w:t xml:space="preserve">porting period or did not have an open labor and delivery unit during the entire reporting period should </w:t>
      </w:r>
      <w:r w:rsidR="00725C16">
        <w:rPr>
          <w:rFonts w:cs="Arial"/>
          <w:b/>
          <w:snapToGrid w:val="0"/>
          <w:color w:val="FF0000"/>
        </w:rPr>
        <w:t>select</w:t>
      </w:r>
      <w:r w:rsidR="004A3C52">
        <w:rPr>
          <w:rFonts w:cs="Arial"/>
          <w:b/>
          <w:snapToGrid w:val="0"/>
          <w:color w:val="FF0000"/>
        </w:rPr>
        <w:t xml:space="preserve"> “n</w:t>
      </w:r>
      <w:r w:rsidRPr="009A5185">
        <w:rPr>
          <w:rFonts w:cs="Arial"/>
          <w:b/>
          <w:snapToGrid w:val="0"/>
          <w:color w:val="FF0000"/>
        </w:rPr>
        <w:t xml:space="preserve">o” </w:t>
      </w:r>
      <w:r w:rsidR="00725C16">
        <w:rPr>
          <w:rFonts w:cs="Arial"/>
          <w:b/>
          <w:snapToGrid w:val="0"/>
          <w:color w:val="FF0000"/>
        </w:rPr>
        <w:t>in</w:t>
      </w:r>
      <w:r w:rsidRPr="009A5185">
        <w:rPr>
          <w:rFonts w:cs="Arial"/>
          <w:b/>
          <w:snapToGrid w:val="0"/>
          <w:color w:val="FF0000"/>
        </w:rPr>
        <w:t xml:space="preserve"> question </w:t>
      </w:r>
      <w:r w:rsidR="003C672D" w:rsidRPr="009A5185">
        <w:rPr>
          <w:rFonts w:cs="Arial"/>
          <w:b/>
          <w:snapToGrid w:val="0"/>
          <w:color w:val="FF0000"/>
        </w:rPr>
        <w:t>#</w:t>
      </w:r>
      <w:r w:rsidR="00121C3B" w:rsidRPr="009A5185">
        <w:rPr>
          <w:rFonts w:cs="Arial"/>
          <w:b/>
          <w:snapToGrid w:val="0"/>
          <w:color w:val="FF0000"/>
        </w:rPr>
        <w:t>2</w:t>
      </w:r>
      <w:r w:rsidR="00B95DB2" w:rsidRPr="009A5185">
        <w:rPr>
          <w:rFonts w:cs="Arial"/>
          <w:b/>
          <w:snapToGrid w:val="0"/>
          <w:color w:val="FF0000"/>
        </w:rPr>
        <w:t xml:space="preserve"> and move on to the Affirmation of Accuracy</w:t>
      </w:r>
      <w:r w:rsidRPr="009A5185">
        <w:rPr>
          <w:rFonts w:cs="Arial"/>
          <w:b/>
          <w:snapToGrid w:val="0"/>
          <w:color w:val="FF0000"/>
        </w:rPr>
        <w:t xml:space="preserve">. </w:t>
      </w:r>
      <w:r w:rsidR="00B95DB2" w:rsidRPr="009A5185">
        <w:rPr>
          <w:rFonts w:cs="Arial"/>
          <w:b/>
          <w:snapToGrid w:val="0"/>
          <w:color w:val="FF0000"/>
        </w:rPr>
        <w:t>Your hospital’s results will be displayed as “Does Not Apply</w:t>
      </w:r>
      <w:r w:rsidRPr="009A5185">
        <w:rPr>
          <w:rFonts w:cs="Arial"/>
          <w:b/>
          <w:snapToGrid w:val="0"/>
          <w:color w:val="FF0000"/>
        </w:rPr>
        <w:t>”</w:t>
      </w:r>
      <w:r w:rsidR="00B95DB2" w:rsidRPr="009A5185">
        <w:rPr>
          <w:rFonts w:cs="Arial"/>
          <w:b/>
          <w:snapToGrid w:val="0"/>
          <w:color w:val="FF0000"/>
        </w:rPr>
        <w:t xml:space="preserve"> on Leapfrog’s public reporting website.</w:t>
      </w:r>
    </w:p>
    <w:p w14:paraId="3572708E" w14:textId="77777777" w:rsidR="006E50EF" w:rsidRPr="009A5185" w:rsidRDefault="006E50EF">
      <w:pPr>
        <w:pStyle w:val="BodyText3"/>
        <w:rPr>
          <w:rFonts w:cs="Arial"/>
        </w:rPr>
      </w:pPr>
    </w:p>
    <w:p w14:paraId="7C13A0B5" w14:textId="1C72B35C" w:rsidR="00E01A32" w:rsidRDefault="00652583" w:rsidP="003B4CC8">
      <w:pPr>
        <w:pStyle w:val="BodyText3"/>
        <w:rPr>
          <w:snapToGrid w:val="0"/>
        </w:rPr>
      </w:pPr>
      <w:r w:rsidRPr="009A5185">
        <w:rPr>
          <w:rFonts w:cs="Arial"/>
          <w:snapToGrid w:val="0"/>
        </w:rPr>
        <w:t xml:space="preserve">Section 4 includes questions about </w:t>
      </w:r>
      <w:r w:rsidR="002C12F1">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w:t>
      </w:r>
      <w:r w:rsidR="002C12F1">
        <w:rPr>
          <w:rFonts w:cs="Arial"/>
          <w:snapToGrid w:val="0"/>
        </w:rPr>
        <w:t xml:space="preserve"> </w:t>
      </w:r>
      <w:r>
        <w:rPr>
          <w:rFonts w:cs="Arial"/>
          <w:snapToGrid w:val="0"/>
        </w:rPr>
        <w:t>The subsection on cesarean birth (4C) includes</w:t>
      </w:r>
      <w:r w:rsidR="002C12F1">
        <w:rPr>
          <w:rFonts w:cs="Arial"/>
          <w:snapToGrid w:val="0"/>
        </w:rPr>
        <w:t xml:space="preserve"> questions about cesarean births stratified by race/ethnicity that will not be scored or publicly reported, however, </w:t>
      </w:r>
      <w:r w:rsidR="00157FDB">
        <w:rPr>
          <w:rFonts w:cs="Arial"/>
          <w:snapToGrid w:val="0"/>
        </w:rPr>
        <w:t>responses</w:t>
      </w:r>
      <w:r w:rsidR="002C12F1">
        <w:rPr>
          <w:rFonts w:cs="Arial"/>
          <w:snapToGrid w:val="0"/>
        </w:rPr>
        <w:t xml:space="preserve"> will be used for confidential reporting on the </w:t>
      </w:r>
      <w:hyperlink r:id="rId244" w:history="1">
        <w:r w:rsidR="002C12F1" w:rsidRPr="0014766A">
          <w:rPr>
            <w:rStyle w:val="Hyperlink"/>
            <w:rFonts w:cs="Arial"/>
            <w:snapToGrid w:val="0"/>
          </w:rPr>
          <w:t>Hospital Details Page</w:t>
        </w:r>
      </w:hyperlink>
      <w:r w:rsidR="000F3D1F">
        <w:rPr>
          <w:rFonts w:cs="Arial"/>
          <w:snapToGrid w:val="0"/>
        </w:rPr>
        <w:t xml:space="preserve"> in 202</w:t>
      </w:r>
      <w:r w:rsidR="002C5E5C">
        <w:rPr>
          <w:rFonts w:cs="Arial"/>
          <w:snapToGrid w:val="0"/>
        </w:rPr>
        <w:t>5</w:t>
      </w:r>
      <w:r w:rsidR="002C12F1">
        <w:rPr>
          <w:rFonts w:cs="Arial"/>
          <w:snapToGrid w:val="0"/>
        </w:rPr>
        <w:t>.</w:t>
      </w:r>
      <w:r w:rsidR="006E50EF" w:rsidRPr="009A5185">
        <w:rPr>
          <w:rFonts w:cs="Arial"/>
        </w:rPr>
        <w:br/>
      </w:r>
    </w:p>
    <w:p w14:paraId="79EB3098" w14:textId="525B5972"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Cesarean Birth</w:t>
      </w:r>
      <w:r w:rsidRPr="009A5185">
        <w:rPr>
          <w:rFonts w:cs="Arial"/>
          <w:b/>
        </w:rPr>
        <w:t>:</w:t>
      </w:r>
    </w:p>
    <w:p w14:paraId="091308F8" w14:textId="5D59BB36" w:rsidR="00CF3ECC" w:rsidRDefault="00CF3ECC" w:rsidP="00E01A32">
      <w:pPr>
        <w:rPr>
          <w:rFonts w:cs="Arial"/>
          <w:snapToGrid w:val="0"/>
          <w:color w:val="000000"/>
        </w:rPr>
      </w:pPr>
      <w:r w:rsidRPr="009A5185">
        <w:rPr>
          <w:rFonts w:cs="Arial"/>
          <w:snapToGrid w:val="0"/>
          <w:color w:val="000000"/>
        </w:rPr>
        <w:t>Meets or is better than the 23.</w:t>
      </w:r>
      <w:r>
        <w:rPr>
          <w:rFonts w:cs="Arial"/>
          <w:snapToGrid w:val="0"/>
          <w:color w:val="000000"/>
        </w:rPr>
        <w:t>6</w:t>
      </w:r>
      <w:r w:rsidRPr="009A5185">
        <w:rPr>
          <w:rFonts w:cs="Arial"/>
          <w:snapToGrid w:val="0"/>
          <w:color w:val="000000"/>
        </w:rPr>
        <w:t>% target for performance on the nationally endorsed outcome measure</w:t>
      </w:r>
      <w:r w:rsidR="00FB7ECF">
        <w:rPr>
          <w:rFonts w:cs="Arial"/>
          <w:snapToGrid w:val="0"/>
          <w:color w:val="000000"/>
        </w:rPr>
        <w:t>.</w:t>
      </w:r>
    </w:p>
    <w:p w14:paraId="54503C12" w14:textId="77777777" w:rsidR="00E01A32" w:rsidRDefault="00E01A32" w:rsidP="00E01A32">
      <w:pPr>
        <w:rPr>
          <w:rFonts w:cs="Arial"/>
          <w:snapToGrid w:val="0"/>
          <w:color w:val="000000"/>
        </w:rPr>
      </w:pPr>
    </w:p>
    <w:p w14:paraId="22382FC9" w14:textId="606E3DA9"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Episiotomy</w:t>
      </w:r>
      <w:r w:rsidRPr="009A5185">
        <w:rPr>
          <w:rFonts w:cs="Arial"/>
          <w:b/>
        </w:rPr>
        <w:t>:</w:t>
      </w:r>
    </w:p>
    <w:p w14:paraId="3A4BBDC7" w14:textId="5A7D392E" w:rsidR="00CF3ECC" w:rsidRDefault="00CF3ECC" w:rsidP="001F2727">
      <w:pPr>
        <w:rPr>
          <w:rFonts w:cs="Arial"/>
          <w:snapToGrid w:val="0"/>
          <w:color w:val="000000"/>
        </w:rPr>
      </w:pPr>
      <w:r w:rsidRPr="009A5185">
        <w:rPr>
          <w:rFonts w:cs="Arial"/>
          <w:snapToGrid w:val="0"/>
          <w:color w:val="000000"/>
        </w:rPr>
        <w:t>Meets or is better than the 5.0% target for performance on the nationally endorsed outcome measure</w:t>
      </w:r>
      <w:r w:rsidR="00FB7ECF">
        <w:rPr>
          <w:rFonts w:cs="Arial"/>
          <w:snapToGrid w:val="0"/>
          <w:color w:val="000000"/>
        </w:rPr>
        <w:t>.</w:t>
      </w:r>
    </w:p>
    <w:p w14:paraId="7D0DC475" w14:textId="77777777" w:rsidR="001F2727" w:rsidRDefault="001F2727" w:rsidP="001F2727">
      <w:pPr>
        <w:rPr>
          <w:rFonts w:cs="Arial"/>
          <w:snapToGrid w:val="0"/>
          <w:color w:val="000000"/>
        </w:rPr>
      </w:pPr>
    </w:p>
    <w:p w14:paraId="7D1E7946" w14:textId="54E85745"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Newborn Bilirubin Screening Prior to Discharge</w:t>
      </w:r>
      <w:r w:rsidRPr="009A5185">
        <w:rPr>
          <w:rFonts w:cs="Arial"/>
          <w:b/>
        </w:rPr>
        <w:t>:</w:t>
      </w:r>
    </w:p>
    <w:p w14:paraId="08F65F92" w14:textId="4D50E83C" w:rsidR="00E66C77" w:rsidRDefault="006E50EF" w:rsidP="001F2727">
      <w:pPr>
        <w:rPr>
          <w:rFonts w:cs="Arial"/>
          <w:snapToGrid w:val="0"/>
          <w:color w:val="000000"/>
        </w:rPr>
      </w:pPr>
      <w:r w:rsidRPr="009A5185">
        <w:rPr>
          <w:rFonts w:cs="Arial"/>
          <w:snapToGrid w:val="0"/>
          <w:color w:val="000000"/>
        </w:rPr>
        <w:t xml:space="preserve">Meets or exceeds </w:t>
      </w:r>
      <w:r w:rsidR="00F112F6">
        <w:rPr>
          <w:rFonts w:cs="Arial"/>
          <w:snapToGrid w:val="0"/>
          <w:color w:val="000000"/>
        </w:rPr>
        <w:t>the</w:t>
      </w:r>
      <w:r w:rsidRPr="009A5185">
        <w:rPr>
          <w:rFonts w:cs="Arial"/>
          <w:snapToGrid w:val="0"/>
          <w:color w:val="000000"/>
        </w:rPr>
        <w:t xml:space="preserve"> </w:t>
      </w:r>
      <w:r w:rsidR="00C200AC" w:rsidRPr="009A5185">
        <w:rPr>
          <w:rFonts w:cs="Arial"/>
          <w:snapToGrid w:val="0"/>
          <w:color w:val="000000"/>
        </w:rPr>
        <w:t>9</w:t>
      </w:r>
      <w:r w:rsidR="00FB144E" w:rsidRPr="009A5185">
        <w:rPr>
          <w:rFonts w:cs="Arial"/>
          <w:snapToGrid w:val="0"/>
          <w:color w:val="000000"/>
        </w:rPr>
        <w:t>0</w:t>
      </w:r>
      <w:r w:rsidRPr="009A5185">
        <w:rPr>
          <w:rFonts w:cs="Arial"/>
          <w:snapToGrid w:val="0"/>
          <w:color w:val="000000"/>
        </w:rPr>
        <w:t>% target for</w:t>
      </w:r>
      <w:r w:rsidR="00AF4C54">
        <w:rPr>
          <w:rFonts w:cs="Arial"/>
          <w:snapToGrid w:val="0"/>
          <w:color w:val="000000"/>
        </w:rPr>
        <w:t xml:space="preserve"> </w:t>
      </w:r>
      <w:r w:rsidR="00F112F6">
        <w:rPr>
          <w:rFonts w:cs="Arial"/>
          <w:snapToGrid w:val="0"/>
          <w:color w:val="000000"/>
        </w:rPr>
        <w:t>the</w:t>
      </w:r>
      <w:r w:rsidR="00AF4C54">
        <w:rPr>
          <w:rFonts w:cs="Arial"/>
          <w:snapToGrid w:val="0"/>
          <w:color w:val="000000"/>
        </w:rPr>
        <w:t xml:space="preserve"> process measure of care</w:t>
      </w:r>
      <w:r w:rsidR="00F112F6">
        <w:rPr>
          <w:rFonts w:cs="Arial"/>
          <w:snapToGrid w:val="0"/>
          <w:color w:val="000000"/>
        </w:rPr>
        <w:t>.</w:t>
      </w:r>
    </w:p>
    <w:p w14:paraId="197A1D94" w14:textId="77777777" w:rsidR="001F2727" w:rsidRDefault="001F2727" w:rsidP="001F2727">
      <w:pPr>
        <w:rPr>
          <w:rFonts w:cs="Arial"/>
          <w:snapToGrid w:val="0"/>
          <w:color w:val="000000"/>
        </w:rPr>
      </w:pPr>
    </w:p>
    <w:p w14:paraId="2711614C" w14:textId="4FA0A15F"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Appropriate DVT Prophylaxis in Women Undergoing Cesarean Delivery</w:t>
      </w:r>
      <w:r w:rsidRPr="009A5185">
        <w:rPr>
          <w:rFonts w:cs="Arial"/>
          <w:b/>
        </w:rPr>
        <w:t>:</w:t>
      </w:r>
    </w:p>
    <w:p w14:paraId="669938DE" w14:textId="77777777" w:rsidR="00F112F6" w:rsidRDefault="00F112F6" w:rsidP="00F112F6">
      <w:pPr>
        <w:rPr>
          <w:rFonts w:cs="Arial"/>
          <w:snapToGrid w:val="0"/>
          <w:color w:val="000000"/>
        </w:rPr>
      </w:pPr>
      <w:r w:rsidRPr="009A5185">
        <w:rPr>
          <w:rFonts w:cs="Arial"/>
          <w:snapToGrid w:val="0"/>
          <w:color w:val="000000"/>
        </w:rPr>
        <w:t xml:space="preserve">Meets or exceeds </w:t>
      </w:r>
      <w:r>
        <w:rPr>
          <w:rFonts w:cs="Arial"/>
          <w:snapToGrid w:val="0"/>
          <w:color w:val="000000"/>
        </w:rPr>
        <w:t>the</w:t>
      </w:r>
      <w:r w:rsidRPr="009A5185">
        <w:rPr>
          <w:rFonts w:cs="Arial"/>
          <w:snapToGrid w:val="0"/>
          <w:color w:val="000000"/>
        </w:rPr>
        <w:t xml:space="preserve"> 90% target for</w:t>
      </w:r>
      <w:r>
        <w:rPr>
          <w:rFonts w:cs="Arial"/>
          <w:snapToGrid w:val="0"/>
          <w:color w:val="000000"/>
        </w:rPr>
        <w:t xml:space="preserve"> the process measure of care.</w:t>
      </w:r>
    </w:p>
    <w:p w14:paraId="157BF3B0" w14:textId="77777777" w:rsidR="001F2727" w:rsidRDefault="001F2727" w:rsidP="001F2727">
      <w:pPr>
        <w:rPr>
          <w:rFonts w:cs="Arial"/>
          <w:snapToGrid w:val="0"/>
          <w:color w:val="000000"/>
        </w:rPr>
      </w:pPr>
    </w:p>
    <w:p w14:paraId="3DBFD1A6" w14:textId="7E955EA8"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Pr>
          <w:rFonts w:cs="Arial"/>
          <w:b/>
        </w:rPr>
        <w:t>High-Risk Deliveries</w:t>
      </w:r>
      <w:r w:rsidRPr="009A5185">
        <w:rPr>
          <w:rFonts w:cs="Arial"/>
          <w:b/>
        </w:rPr>
        <w:t>:</w:t>
      </w:r>
    </w:p>
    <w:p w14:paraId="37B42D6F" w14:textId="7574C523" w:rsidR="00F112F6" w:rsidRDefault="006E50EF" w:rsidP="001F2727">
      <w:r w:rsidRPr="009A5185">
        <w:t>Achieves favorable hospital volume characteristics for high-risk deliveries by admitting 50 or more very</w:t>
      </w:r>
      <w:r w:rsidR="00D86F2A">
        <w:t xml:space="preserve"> </w:t>
      </w:r>
      <w:r w:rsidRPr="009A5185">
        <w:t>low birth</w:t>
      </w:r>
      <w:r w:rsidR="00D86F2A">
        <w:t xml:space="preserve"> </w:t>
      </w:r>
      <w:r w:rsidRPr="009A5185">
        <w:t xml:space="preserve">weight newborns/year to its </w:t>
      </w:r>
      <w:r w:rsidR="00FB0CFD">
        <w:t>neonatal ICU</w:t>
      </w:r>
      <w:r w:rsidR="00F112F6">
        <w:t>,</w:t>
      </w:r>
    </w:p>
    <w:p w14:paraId="7983CE61" w14:textId="77777777" w:rsidR="00F112F6" w:rsidRDefault="00F112F6" w:rsidP="001F2727"/>
    <w:p w14:paraId="5C0D9A12" w14:textId="6A79378E" w:rsidR="00F112F6" w:rsidRDefault="00F112F6" w:rsidP="001F2727">
      <w:r>
        <w:t>OR</w:t>
      </w:r>
    </w:p>
    <w:p w14:paraId="0A9C1432" w14:textId="77777777" w:rsidR="00F112F6" w:rsidRDefault="00F112F6" w:rsidP="001F2727"/>
    <w:p w14:paraId="673C2C3C" w14:textId="105106CC" w:rsidR="00B91BED" w:rsidRPr="00F112F6" w:rsidRDefault="00F112F6" w:rsidP="00AD3571">
      <w:r>
        <w:t>A</w:t>
      </w:r>
      <w:r w:rsidR="006E50EF" w:rsidRPr="009A5185">
        <w:t>chieves favorable outcomes for high-risk deliveries as measured</w:t>
      </w:r>
      <w:r w:rsidR="0082085D" w:rsidRPr="009A5185">
        <w:t xml:space="preserve"> by the Vermont Oxford Network</w:t>
      </w:r>
      <w:r w:rsidR="00FB7ECF">
        <w:t>.</w:t>
      </w:r>
      <w:r w:rsidR="006E50EF" w:rsidRPr="009A5185">
        <w:br/>
      </w:r>
    </w:p>
    <w:p w14:paraId="0A79F535" w14:textId="5B2E0683" w:rsidR="0082085D" w:rsidRPr="009A5185" w:rsidRDefault="0082085D" w:rsidP="0082085D">
      <w:pPr>
        <w:rPr>
          <w:rFonts w:cs="Arial"/>
          <w:b/>
        </w:rPr>
      </w:pPr>
      <w:r w:rsidRPr="009A5185">
        <w:rPr>
          <w:rFonts w:cs="Arial"/>
          <w:b/>
        </w:rPr>
        <w:t xml:space="preserve">Download the </w:t>
      </w:r>
      <w:r w:rsidR="00A236B1">
        <w:rPr>
          <w:rFonts w:cs="Arial"/>
          <w:b/>
        </w:rPr>
        <w:t>202</w:t>
      </w:r>
      <w:r w:rsidR="00BA68A2">
        <w:rPr>
          <w:rFonts w:cs="Arial"/>
          <w:b/>
        </w:rPr>
        <w:t>5</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245" w:history="1">
        <w:r w:rsidRPr="009A5185">
          <w:rPr>
            <w:rStyle w:val="Hyperlink"/>
            <w:rFonts w:cs="Arial"/>
            <w:b/>
          </w:rPr>
          <w:t>Scoring and Results webpage</w:t>
        </w:r>
      </w:hyperlink>
      <w:r w:rsidRPr="009A5185">
        <w:rPr>
          <w:rFonts w:cs="Arial"/>
          <w:b/>
        </w:rPr>
        <w:t>.</w:t>
      </w:r>
    </w:p>
    <w:p w14:paraId="03C0ABF4" w14:textId="77777777" w:rsidR="008A41A3" w:rsidRPr="009A5185" w:rsidRDefault="008A41A3" w:rsidP="00AD3571">
      <w:pPr>
        <w:pStyle w:val="BodyText3"/>
        <w:rPr>
          <w:rFonts w:cs="Arial"/>
          <w:b/>
        </w:rPr>
      </w:pPr>
    </w:p>
    <w:p w14:paraId="11915DE0" w14:textId="77777777" w:rsidR="008A41A3" w:rsidRPr="009A5185" w:rsidRDefault="008A41A3" w:rsidP="008A41A3">
      <w:pPr>
        <w:pStyle w:val="BodyText3"/>
        <w:ind w:left="360"/>
        <w:rPr>
          <w:rFonts w:cs="Arial"/>
        </w:rPr>
      </w:pPr>
    </w:p>
    <w:p w14:paraId="10CB10A0" w14:textId="77777777" w:rsidR="008A41A3" w:rsidRPr="009A5185" w:rsidRDefault="008A41A3" w:rsidP="008A41A3">
      <w:pPr>
        <w:pStyle w:val="BodyText3"/>
        <w:ind w:left="360"/>
        <w:rPr>
          <w:rFonts w:cs="Arial"/>
        </w:rPr>
      </w:pPr>
    </w:p>
    <w:p w14:paraId="59499115" w14:textId="77777777" w:rsidR="008A41A3" w:rsidRPr="009A5185" w:rsidRDefault="008A41A3" w:rsidP="008A41A3">
      <w:pPr>
        <w:pStyle w:val="BodyText3"/>
        <w:ind w:left="360"/>
        <w:rPr>
          <w:rFonts w:cs="Arial"/>
        </w:rPr>
      </w:pPr>
    </w:p>
    <w:p w14:paraId="764FACFD" w14:textId="77777777" w:rsidR="008979F8" w:rsidRPr="009A5185" w:rsidRDefault="006E50EF" w:rsidP="00CF5A6E">
      <w:pPr>
        <w:pStyle w:val="Heading2"/>
      </w:pPr>
      <w:r w:rsidRPr="009A5185">
        <w:br w:type="page"/>
      </w:r>
    </w:p>
    <w:p w14:paraId="6CA038A7" w14:textId="5F2F79DC" w:rsidR="00474DDE" w:rsidRDefault="00306EB2" w:rsidP="00CF5A6E">
      <w:pPr>
        <w:pStyle w:val="Heading2"/>
      </w:pPr>
      <w:bookmarkStart w:id="300" w:name="_4A:_Maternity_Care"/>
      <w:bookmarkStart w:id="301" w:name="_Toc197079222"/>
      <w:bookmarkEnd w:id="300"/>
      <w:r w:rsidRPr="009A5185">
        <w:lastRenderedPageBreak/>
        <w:t>4A</w:t>
      </w:r>
      <w:r>
        <w:t>:</w:t>
      </w:r>
      <w:r w:rsidRPr="009A5185">
        <w:t xml:space="preserve"> Maternity Care Volume</w:t>
      </w:r>
      <w:r>
        <w:t xml:space="preserve"> and Services</w:t>
      </w:r>
      <w:bookmarkEnd w:id="301"/>
    </w:p>
    <w:p w14:paraId="69FCD7A3" w14:textId="77777777" w:rsidR="00306EB2" w:rsidRDefault="00306EB2" w:rsidP="00474DDE">
      <w:pPr>
        <w:rPr>
          <w:rFonts w:cs="Arial"/>
          <w:snapToGrid w:val="0"/>
        </w:rPr>
      </w:pPr>
    </w:p>
    <w:p w14:paraId="7491CEDD" w14:textId="1E3958C8" w:rsidR="00474DDE" w:rsidRDefault="00474DDE" w:rsidP="00474DDE">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46" w:history="1">
        <w:r w:rsidRPr="009A5185">
          <w:rPr>
            <w:rStyle w:val="Hyperlink"/>
            <w:rFonts w:cs="Arial"/>
            <w:snapToGrid w:val="0"/>
          </w:rPr>
          <w:t>Leapfrog’s Multi-Campus Reporting Policy</w:t>
        </w:r>
      </w:hyperlink>
      <w:r w:rsidRPr="009A5185">
        <w:rPr>
          <w:rFonts w:cs="Arial"/>
          <w:snapToGrid w:val="0"/>
        </w:rPr>
        <w:t xml:space="preserve">. </w:t>
      </w:r>
    </w:p>
    <w:p w14:paraId="6D70B223" w14:textId="77777777" w:rsidR="00CB1BA6" w:rsidRDefault="00CB1BA6" w:rsidP="00CB1BA6">
      <w:pPr>
        <w:rPr>
          <w:rFonts w:cs="Arial"/>
          <w:b/>
          <w:snapToGrid w:val="0"/>
        </w:rPr>
      </w:pPr>
    </w:p>
    <w:p w14:paraId="2B757CCD" w14:textId="77777777" w:rsidR="00764EEA" w:rsidRDefault="00253430" w:rsidP="00253430">
      <w:pPr>
        <w:rPr>
          <w:rFonts w:cs="Arial"/>
          <w:b/>
          <w:snapToGrid w:val="0"/>
          <w:color w:val="FF0000"/>
        </w:rPr>
      </w:pPr>
      <w:r w:rsidRPr="00873014">
        <w:rPr>
          <w:rFonts w:cs="Arial"/>
          <w:b/>
          <w:snapToGrid w:val="0"/>
          <w:color w:val="FF0000"/>
        </w:rPr>
        <w:t>Important Note</w:t>
      </w:r>
      <w:r w:rsidR="00764EEA">
        <w:rPr>
          <w:rFonts w:cs="Arial"/>
          <w:b/>
          <w:snapToGrid w:val="0"/>
          <w:color w:val="FF0000"/>
        </w:rPr>
        <w:t>s</w:t>
      </w:r>
      <w:r w:rsidRPr="00873014">
        <w:rPr>
          <w:rFonts w:cs="Arial"/>
          <w:b/>
          <w:snapToGrid w:val="0"/>
          <w:color w:val="FF0000"/>
        </w:rPr>
        <w:t xml:space="preserve">: </w:t>
      </w:r>
    </w:p>
    <w:p w14:paraId="28056CC3" w14:textId="77777777" w:rsidR="00764EEA" w:rsidRDefault="00764EEA" w:rsidP="00253430">
      <w:pPr>
        <w:rPr>
          <w:rFonts w:cs="Arial"/>
          <w:b/>
          <w:snapToGrid w:val="0"/>
          <w:color w:val="FF0000"/>
        </w:rPr>
      </w:pPr>
    </w:p>
    <w:p w14:paraId="0A36D7E1" w14:textId="50606320" w:rsidR="00DF1363" w:rsidRDefault="00764EEA" w:rsidP="00253430">
      <w:pPr>
        <w:rPr>
          <w:rFonts w:cs="Arial"/>
          <w:bCs/>
          <w:snapToGrid w:val="0"/>
        </w:rPr>
      </w:pPr>
      <w:r w:rsidRPr="00764EEA">
        <w:rPr>
          <w:rFonts w:cs="Arial"/>
          <w:bCs/>
          <w:snapToGrid w:val="0"/>
        </w:rPr>
        <w:t xml:space="preserve">Note 1: </w:t>
      </w:r>
      <w:r w:rsidR="00DF1363" w:rsidRPr="009A5185">
        <w:rPr>
          <w:rFonts w:cs="Arial"/>
        </w:rPr>
        <w:t xml:space="preserve">This section is only applicable to hospitals that </w:t>
      </w:r>
      <w:r w:rsidR="00DF1363" w:rsidRPr="009A5185">
        <w:rPr>
          <w:rFonts w:cs="Arial"/>
          <w:snapToGrid w:val="0"/>
          <w:color w:val="000000"/>
        </w:rPr>
        <w:t>deliver newborn babies</w:t>
      </w:r>
      <w:r w:rsidR="00DF1363" w:rsidRPr="009A5185">
        <w:rPr>
          <w:rFonts w:cs="Arial"/>
        </w:rPr>
        <w:t>.</w:t>
      </w:r>
      <w:r w:rsidR="00DF1363">
        <w:rPr>
          <w:rFonts w:cs="Arial"/>
        </w:rPr>
        <w:t xml:space="preserve"> </w:t>
      </w:r>
      <w:r w:rsidR="00DF1363" w:rsidRPr="00D65BBD">
        <w:rPr>
          <w:rFonts w:cs="Arial"/>
          <w:bCs/>
        </w:rPr>
        <w:t xml:space="preserve">Hospitals that do </w:t>
      </w:r>
      <w:r w:rsidR="00DF1363">
        <w:rPr>
          <w:rFonts w:cs="Arial"/>
          <w:bCs/>
        </w:rPr>
        <w:t xml:space="preserve">not </w:t>
      </w:r>
      <w:r w:rsidR="00DF1363" w:rsidRPr="009A5185">
        <w:rPr>
          <w:rFonts w:cs="Arial"/>
          <w:snapToGrid w:val="0"/>
          <w:color w:val="000000"/>
        </w:rPr>
        <w:t xml:space="preserve">deliver newborn babies </w:t>
      </w:r>
      <w:r w:rsidR="00DF1363" w:rsidRPr="00D65BBD">
        <w:rPr>
          <w:rFonts w:cs="Arial"/>
          <w:bCs/>
        </w:rPr>
        <w:t xml:space="preserve">should </w:t>
      </w:r>
      <w:r w:rsidR="006D52E6">
        <w:rPr>
          <w:rFonts w:cs="Arial"/>
          <w:bCs/>
        </w:rPr>
        <w:t>select</w:t>
      </w:r>
      <w:r w:rsidR="00DF1363" w:rsidRPr="00D65BBD">
        <w:rPr>
          <w:rFonts w:cs="Arial"/>
          <w:bCs/>
        </w:rPr>
        <w:t xml:space="preserve"> “no” </w:t>
      </w:r>
      <w:r w:rsidR="006D52E6">
        <w:rPr>
          <w:rFonts w:cs="Arial"/>
          <w:bCs/>
        </w:rPr>
        <w:t>in</w:t>
      </w:r>
      <w:r w:rsidR="00DF1363" w:rsidRPr="00D65BBD">
        <w:rPr>
          <w:rFonts w:cs="Arial"/>
          <w:bCs/>
        </w:rPr>
        <w:t xml:space="preserve"> question #2 in </w:t>
      </w:r>
      <w:r w:rsidR="00DF1363">
        <w:rPr>
          <w:rFonts w:cs="Arial"/>
          <w:bCs/>
        </w:rPr>
        <w:t>4A</w:t>
      </w:r>
      <w:r w:rsidR="00DF1363" w:rsidRPr="00D65BBD">
        <w:rPr>
          <w:rFonts w:cs="Arial"/>
          <w:bCs/>
        </w:rPr>
        <w:t xml:space="preserve"> and move on to </w:t>
      </w:r>
      <w:r w:rsidR="00DF1363">
        <w:rPr>
          <w:rFonts w:cs="Arial"/>
          <w:bCs/>
        </w:rPr>
        <w:t xml:space="preserve">the Affirmation of Accuracy. </w:t>
      </w:r>
      <w:r w:rsidR="00DF1363" w:rsidRPr="00D65BBD">
        <w:rPr>
          <w:rFonts w:cs="Arial"/>
          <w:bCs/>
        </w:rPr>
        <w:t>Your hospital’s results will be displayed a</w:t>
      </w:r>
      <w:r w:rsidR="00FE0E25">
        <w:rPr>
          <w:rFonts w:cs="Arial"/>
          <w:bCs/>
        </w:rPr>
        <w:t>s</w:t>
      </w:r>
      <w:r w:rsidR="00DF1363" w:rsidRPr="00D65BBD">
        <w:rPr>
          <w:rFonts w:cs="Arial"/>
          <w:bCs/>
        </w:rPr>
        <w:t xml:space="preserve"> “Does Not Apply”</w:t>
      </w:r>
      <w:r w:rsidR="00DF1363">
        <w:rPr>
          <w:rFonts w:cs="Arial"/>
          <w:bCs/>
        </w:rPr>
        <w:t xml:space="preserve"> on </w:t>
      </w:r>
      <w:r w:rsidR="00DF1363" w:rsidRPr="00D65BBD">
        <w:rPr>
          <w:rFonts w:cs="Arial"/>
          <w:bCs/>
        </w:rPr>
        <w:t>Leapfrog’s public reporting website.</w:t>
      </w:r>
    </w:p>
    <w:p w14:paraId="39F9F836" w14:textId="77777777" w:rsidR="00DF1363" w:rsidRDefault="00DF1363" w:rsidP="00253430">
      <w:pPr>
        <w:rPr>
          <w:rFonts w:cs="Arial"/>
          <w:bCs/>
          <w:snapToGrid w:val="0"/>
        </w:rPr>
      </w:pPr>
    </w:p>
    <w:p w14:paraId="1018AE29" w14:textId="155C083F" w:rsidR="00253430" w:rsidRPr="00764EEA" w:rsidRDefault="00DF1363" w:rsidP="00253430">
      <w:pPr>
        <w:rPr>
          <w:rFonts w:cs="Arial"/>
          <w:bCs/>
          <w:snapToGrid w:val="0"/>
        </w:rPr>
      </w:pPr>
      <w:r>
        <w:rPr>
          <w:rFonts w:cs="Arial"/>
          <w:bCs/>
          <w:snapToGrid w:val="0"/>
        </w:rPr>
        <w:t xml:space="preserve">Note 2: </w:t>
      </w:r>
      <w:r w:rsidR="00253430"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w:t>
      </w:r>
      <w:r w:rsidR="00D94BCF">
        <w:rPr>
          <w:rFonts w:cs="Arial"/>
          <w:bCs/>
          <w:snapToGrid w:val="0"/>
        </w:rPr>
        <w:t xml:space="preserve">Section 4A questions #4-9 and </w:t>
      </w:r>
      <w:r w:rsidR="00BA394C">
        <w:rPr>
          <w:rFonts w:cs="Arial"/>
          <w:bCs/>
          <w:snapToGrid w:val="0"/>
        </w:rPr>
        <w:t xml:space="preserve">Section 4B questions #6-8. </w:t>
      </w:r>
    </w:p>
    <w:p w14:paraId="68CEC700" w14:textId="12ED5FBF" w:rsidR="00764EEA" w:rsidRPr="00764EEA" w:rsidRDefault="00764EEA" w:rsidP="00253430">
      <w:pPr>
        <w:rPr>
          <w:rFonts w:cs="Arial"/>
          <w:bCs/>
          <w:snapToGrid w:val="0"/>
        </w:rPr>
      </w:pPr>
    </w:p>
    <w:p w14:paraId="377EE0BA" w14:textId="45605A44" w:rsidR="00764EEA" w:rsidRPr="00764EEA" w:rsidRDefault="00764EEA" w:rsidP="00253430">
      <w:pPr>
        <w:rPr>
          <w:rFonts w:cs="Arial"/>
          <w:bCs/>
          <w:snapToGrid w:val="0"/>
        </w:rPr>
      </w:pPr>
      <w:r w:rsidRPr="00764EEA">
        <w:rPr>
          <w:rFonts w:cs="Arial"/>
          <w:bCs/>
          <w:snapToGrid w:val="0"/>
        </w:rPr>
        <w:t xml:space="preserve">Note </w:t>
      </w:r>
      <w:r w:rsidR="00DF1363">
        <w:rPr>
          <w:rFonts w:cs="Arial"/>
          <w:bCs/>
          <w:snapToGrid w:val="0"/>
        </w:rPr>
        <w:t>3</w:t>
      </w:r>
      <w:r w:rsidRPr="00764EEA">
        <w:rPr>
          <w:rFonts w:cs="Arial"/>
          <w:bCs/>
          <w:snapToGrid w:val="0"/>
        </w:rPr>
        <w:t xml:space="preserve">: Maternity Care Services </w:t>
      </w:r>
      <w:r w:rsidR="00590A28">
        <w:rPr>
          <w:rFonts w:cs="Arial"/>
          <w:bCs/>
          <w:snapToGrid w:val="0"/>
        </w:rPr>
        <w:t>(questions #4-</w:t>
      </w:r>
      <w:r w:rsidR="006C7DF5">
        <w:rPr>
          <w:rFonts w:cs="Arial"/>
          <w:bCs/>
          <w:snapToGrid w:val="0"/>
        </w:rPr>
        <w:t>9</w:t>
      </w:r>
      <w:r w:rsidR="00590A28">
        <w:rPr>
          <w:rFonts w:cs="Arial"/>
          <w:bCs/>
          <w:snapToGrid w:val="0"/>
        </w:rPr>
        <w:t xml:space="preserve">) </w:t>
      </w:r>
      <w:r w:rsidR="00D902EC">
        <w:rPr>
          <w:rFonts w:cs="Arial"/>
          <w:bCs/>
          <w:snapToGrid w:val="0"/>
        </w:rPr>
        <w:t>will</w:t>
      </w:r>
      <w:r w:rsidR="00590A28">
        <w:rPr>
          <w:rFonts w:cs="Arial"/>
          <w:bCs/>
          <w:snapToGrid w:val="0"/>
        </w:rPr>
        <w:t xml:space="preserve"> not be </w:t>
      </w:r>
      <w:r w:rsidR="00DF1363">
        <w:rPr>
          <w:rFonts w:cs="Arial"/>
          <w:bCs/>
          <w:snapToGrid w:val="0"/>
        </w:rPr>
        <w:t>scored but</w:t>
      </w:r>
      <w:r w:rsidR="00590A28">
        <w:rPr>
          <w:rFonts w:cs="Arial"/>
          <w:bCs/>
          <w:snapToGrid w:val="0"/>
        </w:rPr>
        <w:t xml:space="preserve"> will</w:t>
      </w:r>
      <w:r w:rsidR="00D902EC">
        <w:rPr>
          <w:rFonts w:cs="Arial"/>
          <w:bCs/>
          <w:snapToGrid w:val="0"/>
        </w:rPr>
        <w:t xml:space="preserve"> be used in public reporting. </w:t>
      </w:r>
    </w:p>
    <w:p w14:paraId="697B73F6" w14:textId="77777777" w:rsidR="00253430" w:rsidRDefault="00253430" w:rsidP="00CB1BA6">
      <w:pPr>
        <w:rPr>
          <w:rFonts w:cs="Arial"/>
          <w:b/>
          <w:snapToGrid w:val="0"/>
        </w:rPr>
      </w:pPr>
    </w:p>
    <w:p w14:paraId="176EE4A6" w14:textId="009016AE" w:rsidR="00CB1BA6" w:rsidRPr="009A5185" w:rsidRDefault="00CB1BA6" w:rsidP="00CB1BA6">
      <w:pPr>
        <w:rPr>
          <w:rFonts w:cs="Arial"/>
          <w:snapToGrid w:val="0"/>
        </w:rPr>
      </w:pPr>
      <w:r w:rsidRPr="009A5185">
        <w:rPr>
          <w:rFonts w:cs="Arial"/>
          <w:b/>
          <w:snapToGrid w:val="0"/>
        </w:rPr>
        <w:t xml:space="preserve">Specifications: </w:t>
      </w:r>
      <w:r w:rsidRPr="009A5185">
        <w:rPr>
          <w:rFonts w:cs="Arial"/>
          <w:snapToGrid w:val="0"/>
        </w:rPr>
        <w:t xml:space="preserve">See </w:t>
      </w:r>
      <w:hyperlink w:anchor="_Maternity_Care_Volume_1" w:history="1">
        <w:r w:rsidR="006F29AA">
          <w:rPr>
            <w:rStyle w:val="Hyperlink"/>
            <w:rFonts w:cs="Arial"/>
            <w:b/>
            <w:i/>
            <w:snapToGrid w:val="0"/>
          </w:rPr>
          <w:t>Maternity Care Volume and Services Measure Specifications</w:t>
        </w:r>
      </w:hyperlink>
      <w:r w:rsidRPr="009A5185">
        <w:rPr>
          <w:rFonts w:cs="Arial"/>
          <w:snapToGrid w:val="0"/>
        </w:rPr>
        <w:t xml:space="preserve"> in the Reference Information </w:t>
      </w:r>
      <w:r w:rsidR="00C0227C">
        <w:rPr>
          <w:rFonts w:cs="Arial"/>
          <w:snapToGrid w:val="0"/>
        </w:rPr>
        <w:t xml:space="preserve">beginning on page </w:t>
      </w:r>
      <w:r w:rsidR="00E413AC">
        <w:rPr>
          <w:rFonts w:cs="Arial"/>
          <w:snapToGrid w:val="0"/>
        </w:rPr>
        <w:t>163</w:t>
      </w:r>
      <w:r w:rsidR="00C0227C">
        <w:rPr>
          <w:rFonts w:cs="Arial"/>
          <w:snapToGrid w:val="0"/>
        </w:rPr>
        <w:t>.</w:t>
      </w:r>
      <w:r w:rsidR="00F2485E">
        <w:rPr>
          <w:rFonts w:cs="Arial"/>
          <w:snapToGrid w:val="0"/>
        </w:rPr>
        <w:t xml:space="preserve"> </w:t>
      </w:r>
    </w:p>
    <w:p w14:paraId="4CFD9091" w14:textId="77777777" w:rsidR="00FE44CA" w:rsidRDefault="00FE44CA" w:rsidP="00CB1BA6">
      <w:pPr>
        <w:rPr>
          <w:rFonts w:cs="Arial"/>
          <w:snapToGrid w:val="0"/>
        </w:rPr>
      </w:pPr>
    </w:p>
    <w:p w14:paraId="5E186EE6" w14:textId="03F7C3E5" w:rsidR="006E50EF" w:rsidRDefault="008E3376">
      <w:pPr>
        <w:rPr>
          <w:rFonts w:cs="Arial"/>
          <w:b/>
          <w:snapToGrid w:val="0"/>
        </w:rPr>
      </w:pPr>
      <w:r w:rsidRPr="008E3376">
        <w:rPr>
          <w:rFonts w:cs="Arial"/>
          <w:b/>
          <w:noProof/>
          <w:snapToGrid w:val="0"/>
        </w:rPr>
        <mc:AlternateContent>
          <mc:Choice Requires="wps">
            <w:drawing>
              <wp:inline distT="0" distB="0" distL="0" distR="0" wp14:anchorId="5322EB7A" wp14:editId="3A575BC5">
                <wp:extent cx="6050943" cy="1404620"/>
                <wp:effectExtent l="0" t="0" r="26035" b="18415"/>
                <wp:docPr id="30" name="Text Box 30" descr="P6253TB1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943" cy="1404620"/>
                        </a:xfrm>
                        <a:prstGeom prst="rect">
                          <a:avLst/>
                        </a:prstGeom>
                        <a:solidFill>
                          <a:srgbClr val="FFFFFF"/>
                        </a:solidFill>
                        <a:ln w="9525">
                          <a:solidFill>
                            <a:srgbClr val="FF0000"/>
                          </a:solidFill>
                          <a:miter lim="800000"/>
                          <a:headEnd/>
                          <a:tailEnd/>
                        </a:ln>
                      </wps:spPr>
                      <wps:txbx>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D309C">
                            <w:pPr>
                              <w:pStyle w:val="ListParagraph"/>
                              <w:numPr>
                                <w:ilvl w:val="0"/>
                                <w:numId w:val="36"/>
                              </w:numPr>
                              <w:rPr>
                                <w:rFonts w:cs="Arial"/>
                                <w:i/>
                                <w:snapToGrid w:val="0"/>
                              </w:rPr>
                            </w:pPr>
                            <w:r>
                              <w:rPr>
                                <w:rFonts w:cs="Arial"/>
                                <w:snapToGrid w:val="0"/>
                              </w:rPr>
                              <w:t>Surveys submitted prior to September 1:</w:t>
                            </w:r>
                          </w:p>
                          <w:p w14:paraId="49C81454" w14:textId="31601705" w:rsidR="008E3376" w:rsidRPr="009A5185" w:rsidRDefault="008E3376" w:rsidP="00AD309C">
                            <w:pPr>
                              <w:pStyle w:val="ListParagraph"/>
                              <w:numPr>
                                <w:ilvl w:val="1"/>
                                <w:numId w:val="36"/>
                              </w:numPr>
                              <w:rPr>
                                <w:rFonts w:cs="Arial"/>
                                <w:i/>
                                <w:snapToGrid w:val="0"/>
                              </w:rPr>
                            </w:pPr>
                            <w:r>
                              <w:rPr>
                                <w:rFonts w:cs="Arial"/>
                                <w:iCs/>
                                <w:snapToGrid w:val="0"/>
                              </w:rPr>
                              <w:t>01/01/202</w:t>
                            </w:r>
                            <w:r w:rsidR="00805ED0">
                              <w:rPr>
                                <w:rFonts w:cs="Arial"/>
                                <w:iCs/>
                                <w:snapToGrid w:val="0"/>
                              </w:rPr>
                              <w:t>4</w:t>
                            </w:r>
                            <w:r>
                              <w:rPr>
                                <w:rFonts w:cs="Arial"/>
                                <w:iCs/>
                                <w:snapToGrid w:val="0"/>
                              </w:rPr>
                              <w:t xml:space="preserve"> – 12/31/202</w:t>
                            </w:r>
                            <w:r w:rsidR="00DE21CF">
                              <w:rPr>
                                <w:rFonts w:cs="Arial"/>
                                <w:iCs/>
                                <w:snapToGrid w:val="0"/>
                              </w:rPr>
                              <w:t>4</w:t>
                            </w:r>
                          </w:p>
                          <w:p w14:paraId="1BC0C717" w14:textId="77777777" w:rsidR="008E3376" w:rsidRPr="00FD6B66" w:rsidRDefault="008E3376"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DA27866" w14:textId="1079EBAE" w:rsidR="008E3376" w:rsidRPr="00FD4BD9" w:rsidRDefault="008E3376"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DE21CF">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DE21CF">
                              <w:rPr>
                                <w:rFonts w:cs="Arial"/>
                                <w:snapToGrid w:val="0"/>
                              </w:rPr>
                              <w:t>5</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4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322EB7A" id="Text Box 30" o:spid="_x0000_s1040" type="#_x0000_t202" alt="P6253TB13#y1" style="width:47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" strokecolor="red">
                <v:textbox style="mso-fit-shape-to-text:t">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D309C">
                      <w:pPr>
                        <w:pStyle w:val="ListParagraph"/>
                        <w:numPr>
                          <w:ilvl w:val="0"/>
                          <w:numId w:val="36"/>
                        </w:numPr>
                        <w:rPr>
                          <w:rFonts w:cs="Arial"/>
                          <w:i/>
                          <w:snapToGrid w:val="0"/>
                        </w:rPr>
                      </w:pPr>
                      <w:r>
                        <w:rPr>
                          <w:rFonts w:cs="Arial"/>
                          <w:snapToGrid w:val="0"/>
                        </w:rPr>
                        <w:t>Surveys submitted prior to September 1:</w:t>
                      </w:r>
                    </w:p>
                    <w:p w14:paraId="49C81454" w14:textId="31601705" w:rsidR="008E3376" w:rsidRPr="009A5185" w:rsidRDefault="008E3376" w:rsidP="00AD309C">
                      <w:pPr>
                        <w:pStyle w:val="ListParagraph"/>
                        <w:numPr>
                          <w:ilvl w:val="1"/>
                          <w:numId w:val="36"/>
                        </w:numPr>
                        <w:rPr>
                          <w:rFonts w:cs="Arial"/>
                          <w:i/>
                          <w:snapToGrid w:val="0"/>
                        </w:rPr>
                      </w:pPr>
                      <w:r>
                        <w:rPr>
                          <w:rFonts w:cs="Arial"/>
                          <w:iCs/>
                          <w:snapToGrid w:val="0"/>
                        </w:rPr>
                        <w:t>01/01/202</w:t>
                      </w:r>
                      <w:r w:rsidR="00805ED0">
                        <w:rPr>
                          <w:rFonts w:cs="Arial"/>
                          <w:iCs/>
                          <w:snapToGrid w:val="0"/>
                        </w:rPr>
                        <w:t>4</w:t>
                      </w:r>
                      <w:r>
                        <w:rPr>
                          <w:rFonts w:cs="Arial"/>
                          <w:iCs/>
                          <w:snapToGrid w:val="0"/>
                        </w:rPr>
                        <w:t xml:space="preserve"> – 12/31/202</w:t>
                      </w:r>
                      <w:r w:rsidR="00DE21CF">
                        <w:rPr>
                          <w:rFonts w:cs="Arial"/>
                          <w:iCs/>
                          <w:snapToGrid w:val="0"/>
                        </w:rPr>
                        <w:t>4</w:t>
                      </w:r>
                    </w:p>
                    <w:p w14:paraId="1BC0C717" w14:textId="77777777" w:rsidR="008E3376" w:rsidRPr="00FD6B66" w:rsidRDefault="008E3376"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DA27866" w14:textId="1079EBAE" w:rsidR="008E3376" w:rsidRPr="00FD4BD9" w:rsidRDefault="008E3376"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DE21CF">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DE21CF">
                        <w:rPr>
                          <w:rFonts w:cs="Arial"/>
                          <w:snapToGrid w:val="0"/>
                        </w:rPr>
                        <w:t>5</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4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9915DE3" w14:textId="77777777" w:rsidR="008E3376" w:rsidRPr="009A5185" w:rsidRDefault="008E3376">
      <w:pPr>
        <w:rPr>
          <w:rFonts w:cs="Arial"/>
          <w:b/>
          <w:snapToGrid w:val="0"/>
        </w:rPr>
      </w:pPr>
    </w:p>
    <w:p w14:paraId="78603B23" w14:textId="59CC18F7" w:rsidR="00516D49" w:rsidDel="00A67F04" w:rsidRDefault="00516D49" w:rsidP="00AB5B80">
      <w:pPr>
        <w:pStyle w:val="Heading3"/>
      </w:pPr>
      <w:bookmarkStart w:id="302" w:name="_Toc197079223"/>
      <w:r w:rsidDel="00A67F04">
        <w:t>Maternity Care Volume</w:t>
      </w:r>
      <w:bookmarkEnd w:id="302"/>
    </w:p>
    <w:p w14:paraId="1F5F7381" w14:textId="77777777" w:rsidR="00B85D40" w:rsidRDefault="00B85D40">
      <w:pPr>
        <w:rPr>
          <w:rFonts w:cs="Arial"/>
          <w:i/>
        </w:rPr>
      </w:pPr>
    </w:p>
    <w:tbl>
      <w:tblPr>
        <w:tblStyle w:val="TableGrid"/>
        <w:tblW w:w="9535" w:type="dxa"/>
        <w:tblLook w:val="04A0" w:firstRow="1" w:lastRow="0" w:firstColumn="1" w:lastColumn="0" w:noHBand="0" w:noVBand="1"/>
      </w:tblPr>
      <w:tblGrid>
        <w:gridCol w:w="6655"/>
        <w:gridCol w:w="2880"/>
      </w:tblGrid>
      <w:tr w:rsidR="00A67F04" w14:paraId="1388FF67" w14:textId="77777777" w:rsidTr="00267805">
        <w:trPr>
          <w:trHeight w:val="710"/>
        </w:trPr>
        <w:tc>
          <w:tcPr>
            <w:tcW w:w="6655" w:type="dxa"/>
            <w:vAlign w:val="center"/>
          </w:tcPr>
          <w:p w14:paraId="14158553" w14:textId="1268348D" w:rsidR="00A67F04" w:rsidRPr="00A67F04" w:rsidRDefault="00A67F04" w:rsidP="00AD309C">
            <w:pPr>
              <w:pStyle w:val="ListParagraph"/>
              <w:numPr>
                <w:ilvl w:val="4"/>
                <w:numId w:val="64"/>
              </w:numPr>
              <w:spacing w:before="120"/>
              <w:ind w:left="333" w:hanging="333"/>
              <w:rPr>
                <w:rFonts w:cs="Arial"/>
                <w:snapToGrid w:val="0"/>
                <w:color w:val="000000"/>
              </w:rPr>
            </w:pPr>
            <w:r w:rsidRPr="00A67F04">
              <w:rPr>
                <w:rFonts w:cs="Arial"/>
                <w:snapToGrid w:val="0"/>
                <w:color w:val="000000"/>
              </w:rPr>
              <w:t>12-month reporting period used:</w:t>
            </w:r>
          </w:p>
        </w:tc>
        <w:tc>
          <w:tcPr>
            <w:tcW w:w="2880" w:type="dxa"/>
            <w:vAlign w:val="center"/>
          </w:tcPr>
          <w:p w14:paraId="559D7F13" w14:textId="77777777" w:rsidR="00A67F04" w:rsidRPr="00C06753" w:rsidRDefault="00A67F04" w:rsidP="00AD309C">
            <w:pPr>
              <w:pStyle w:val="ListParagraph"/>
              <w:numPr>
                <w:ilvl w:val="0"/>
                <w:numId w:val="282"/>
              </w:numPr>
              <w:rPr>
                <w:rFonts w:cs="Arial"/>
                <w:iCs/>
              </w:rPr>
            </w:pPr>
            <w:r w:rsidRPr="00C8246A">
              <w:rPr>
                <w:rFonts w:cs="Arial"/>
                <w:iCs/>
              </w:rPr>
              <w:t>01/01/202</w:t>
            </w:r>
            <w:r>
              <w:rPr>
                <w:rFonts w:cs="Arial"/>
                <w:iCs/>
              </w:rPr>
              <w:t>4</w:t>
            </w:r>
            <w:r w:rsidRPr="00C06753">
              <w:rPr>
                <w:rFonts w:cs="Arial"/>
                <w:iCs/>
              </w:rPr>
              <w:t xml:space="preserve"> – 12/31/202</w:t>
            </w:r>
            <w:r>
              <w:rPr>
                <w:rFonts w:cs="Arial"/>
                <w:iCs/>
              </w:rPr>
              <w:t>4</w:t>
            </w:r>
          </w:p>
          <w:p w14:paraId="18A881D1" w14:textId="1620E88D" w:rsidR="00A67F04" w:rsidRPr="00C27FF1" w:rsidRDefault="00A67F04" w:rsidP="00AD309C">
            <w:pPr>
              <w:pStyle w:val="ListParagraph"/>
              <w:numPr>
                <w:ilvl w:val="0"/>
                <w:numId w:val="285"/>
              </w:numPr>
              <w:rPr>
                <w:rFonts w:cs="Arial"/>
                <w:iCs/>
                <w:snapToGrid w:val="0"/>
              </w:rPr>
            </w:pPr>
            <w:r w:rsidRPr="00C06753">
              <w:rPr>
                <w:rFonts w:cs="Arial"/>
                <w:iCs/>
                <w:snapToGrid w:val="0"/>
              </w:rPr>
              <w:t>07/01/202</w:t>
            </w:r>
            <w:r>
              <w:rPr>
                <w:rFonts w:cs="Arial"/>
                <w:iCs/>
                <w:snapToGrid w:val="0"/>
              </w:rPr>
              <w:t>4</w:t>
            </w:r>
            <w:r w:rsidRPr="00C06753">
              <w:rPr>
                <w:rFonts w:cs="Arial"/>
                <w:iCs/>
                <w:snapToGrid w:val="0"/>
              </w:rPr>
              <w:t xml:space="preserve"> – 06/30/202</w:t>
            </w:r>
            <w:r>
              <w:rPr>
                <w:rFonts w:cs="Arial"/>
                <w:iCs/>
                <w:snapToGrid w:val="0"/>
              </w:rPr>
              <w:t>5</w:t>
            </w:r>
          </w:p>
        </w:tc>
      </w:tr>
      <w:tr w:rsidR="00B85D40" w14:paraId="1E5047DD" w14:textId="77777777" w:rsidTr="001A20B6">
        <w:trPr>
          <w:trHeight w:val="1584"/>
        </w:trPr>
        <w:tc>
          <w:tcPr>
            <w:tcW w:w="6655" w:type="dxa"/>
            <w:vAlign w:val="center"/>
          </w:tcPr>
          <w:p w14:paraId="06BDBC2C" w14:textId="53323CBE" w:rsidR="00B85D40" w:rsidRPr="009A5185" w:rsidRDefault="00B85D40" w:rsidP="00AD309C">
            <w:pPr>
              <w:pStyle w:val="ListParagraph"/>
              <w:numPr>
                <w:ilvl w:val="0"/>
                <w:numId w:val="64"/>
              </w:numPr>
              <w:spacing w:before="120"/>
              <w:rPr>
                <w:rFonts w:cs="Arial"/>
                <w:snapToGrid w:val="0"/>
                <w:color w:val="000000"/>
              </w:rPr>
            </w:pPr>
            <w:r w:rsidRPr="009A5185">
              <w:rPr>
                <w:rFonts w:cs="Arial"/>
                <w:snapToGrid w:val="0"/>
                <w:color w:val="000000"/>
              </w:rPr>
              <w:t xml:space="preserve">Did the hospital deliver newborn babies during the reporting period? </w:t>
            </w:r>
            <w:r w:rsidRPr="009A5185">
              <w:rPr>
                <w:rFonts w:cs="Arial"/>
                <w:snapToGrid w:val="0"/>
                <w:color w:val="000000"/>
              </w:rPr>
              <w:br/>
            </w:r>
          </w:p>
          <w:p w14:paraId="3DD603C8" w14:textId="37E89DD4" w:rsidR="00B85D40" w:rsidRDefault="00B85D40" w:rsidP="00AF65F6">
            <w:pPr>
              <w:ind w:left="360"/>
              <w:rPr>
                <w:rFonts w:cs="Arial"/>
                <w:i/>
              </w:rPr>
            </w:pPr>
            <w:r w:rsidRPr="009A5185">
              <w:rPr>
                <w:rFonts w:cs="Arial"/>
                <w:i/>
                <w:snapToGrid w:val="0"/>
                <w:color w:val="000000"/>
              </w:rPr>
              <w:t>If “no”</w:t>
            </w:r>
            <w:r>
              <w:rPr>
                <w:rFonts w:cs="Arial"/>
                <w:i/>
                <w:snapToGrid w:val="0"/>
                <w:color w:val="000000"/>
              </w:rPr>
              <w:t xml:space="preserve"> o</w:t>
            </w:r>
            <w:r w:rsidRPr="008668CE">
              <w:rPr>
                <w:rFonts w:cs="Arial"/>
                <w:i/>
                <w:snapToGrid w:val="0"/>
                <w:color w:val="000000"/>
              </w:rPr>
              <w:t>r “yes, but unit is now closed or wasn’t open for the entire reporting period,” skip the remaining questions in Section 4, including all subsections, and go to the Affirmation of Accuracy</w:t>
            </w:r>
            <w:r w:rsidRPr="00644638">
              <w:rPr>
                <w:rFonts w:cs="Arial"/>
                <w:i/>
                <w:snapToGrid w:val="0"/>
                <w:color w:val="000000"/>
              </w:rPr>
              <w:t>. The hospital will be scored as “Does Not Apply.”</w:t>
            </w:r>
          </w:p>
        </w:tc>
        <w:tc>
          <w:tcPr>
            <w:tcW w:w="2880" w:type="dxa"/>
            <w:vAlign w:val="center"/>
          </w:tcPr>
          <w:p w14:paraId="71FBB08B" w14:textId="194EBEFC" w:rsidR="00B85D40" w:rsidRPr="00C27FF1" w:rsidRDefault="00B85D40" w:rsidP="00AD309C">
            <w:pPr>
              <w:pStyle w:val="ListParagraph"/>
              <w:numPr>
                <w:ilvl w:val="0"/>
                <w:numId w:val="285"/>
              </w:numPr>
              <w:rPr>
                <w:rFonts w:cs="Arial"/>
                <w:iCs/>
                <w:snapToGrid w:val="0"/>
              </w:rPr>
            </w:pPr>
            <w:r w:rsidRPr="00C27FF1">
              <w:rPr>
                <w:rFonts w:cs="Arial"/>
                <w:iCs/>
                <w:snapToGrid w:val="0"/>
              </w:rPr>
              <w:t>Yes</w:t>
            </w:r>
          </w:p>
          <w:p w14:paraId="5FB0BF3A" w14:textId="77777777" w:rsidR="00B85D40" w:rsidRPr="00C27FF1" w:rsidRDefault="00B85D40" w:rsidP="00AD309C">
            <w:pPr>
              <w:pStyle w:val="ListParagraph"/>
              <w:numPr>
                <w:ilvl w:val="0"/>
                <w:numId w:val="285"/>
              </w:numPr>
              <w:rPr>
                <w:rFonts w:cs="Arial"/>
                <w:iCs/>
                <w:snapToGrid w:val="0"/>
              </w:rPr>
            </w:pPr>
            <w:r w:rsidRPr="00C27FF1">
              <w:rPr>
                <w:rFonts w:cs="Arial"/>
                <w:iCs/>
                <w:snapToGrid w:val="0"/>
              </w:rPr>
              <w:t>No</w:t>
            </w:r>
          </w:p>
          <w:p w14:paraId="565BE440" w14:textId="1AA5024B" w:rsidR="00B85D40" w:rsidRPr="00C8246A" w:rsidRDefault="00B85D40" w:rsidP="00AD309C">
            <w:pPr>
              <w:pStyle w:val="ListParagraph"/>
              <w:numPr>
                <w:ilvl w:val="0"/>
                <w:numId w:val="285"/>
              </w:numPr>
              <w:rPr>
                <w:rFonts w:cs="Arial"/>
                <w:i/>
              </w:rPr>
            </w:pPr>
            <w:r w:rsidRPr="00C27FF1">
              <w:rPr>
                <w:rFonts w:cs="Arial"/>
                <w:iCs/>
                <w:snapToGrid w:val="0"/>
              </w:rPr>
              <w:t>Yes, but unit is now closed or wasn’t open for the entire reporting period</w:t>
            </w:r>
          </w:p>
        </w:tc>
      </w:tr>
      <w:tr w:rsidR="00B85D40" w14:paraId="23B5248E" w14:textId="77777777" w:rsidTr="001A20B6">
        <w:trPr>
          <w:trHeight w:val="1790"/>
        </w:trPr>
        <w:tc>
          <w:tcPr>
            <w:tcW w:w="6655" w:type="dxa"/>
            <w:vAlign w:val="center"/>
          </w:tcPr>
          <w:p w14:paraId="4755B224" w14:textId="5B8AAA41" w:rsidR="00B85D40" w:rsidRPr="009A5185" w:rsidRDefault="00B85D40" w:rsidP="00AD309C">
            <w:pPr>
              <w:numPr>
                <w:ilvl w:val="0"/>
                <w:numId w:val="64"/>
              </w:numPr>
              <w:rPr>
                <w:rFonts w:cs="Arial"/>
                <w:snapToGrid w:val="0"/>
                <w:color w:val="000000"/>
              </w:rPr>
            </w:pPr>
            <w:r w:rsidRPr="009A5185">
              <w:rPr>
                <w:rFonts w:cs="Arial"/>
                <w:snapToGrid w:val="0"/>
                <w:color w:val="000000"/>
              </w:rPr>
              <w:t xml:space="preserve">Total number of live births </w:t>
            </w:r>
            <w:r>
              <w:rPr>
                <w:rFonts w:cs="Arial"/>
                <w:snapToGrid w:val="0"/>
                <w:color w:val="000000"/>
              </w:rPr>
              <w:t xml:space="preserve">(i.e., liveborn infants) </w:t>
            </w:r>
            <w:r w:rsidRPr="009A5185">
              <w:rPr>
                <w:rFonts w:cs="Arial"/>
                <w:snapToGrid w:val="0"/>
                <w:color w:val="000000"/>
              </w:rPr>
              <w:t>at this hospital location for the reporting period.</w:t>
            </w:r>
          </w:p>
          <w:p w14:paraId="3D9FE013" w14:textId="77777777" w:rsidR="00B85D40" w:rsidRPr="009A5185" w:rsidRDefault="00B85D40" w:rsidP="00AF65F6">
            <w:pPr>
              <w:ind w:left="360"/>
              <w:rPr>
                <w:rFonts w:cs="Arial"/>
                <w:snapToGrid w:val="0"/>
                <w:color w:val="000000"/>
              </w:rPr>
            </w:pPr>
          </w:p>
          <w:p w14:paraId="08E1B03F" w14:textId="6FDF8AAE" w:rsidR="00B85D40" w:rsidRDefault="00B85D40" w:rsidP="00AF65F6">
            <w:pPr>
              <w:ind w:left="360"/>
              <w:rPr>
                <w:rFonts w:cs="Arial"/>
                <w:i/>
              </w:rPr>
            </w:pPr>
            <w:r w:rsidRPr="009A5185">
              <w:rPr>
                <w:rFonts w:cs="Arial"/>
                <w:i/>
              </w:rPr>
              <w:t>I</w:t>
            </w:r>
            <w:r w:rsidRPr="003F73B4">
              <w:rPr>
                <w:rFonts w:cs="Arial"/>
                <w:i/>
              </w:rPr>
              <w:t>f fewer than 10 cases, skip the remaining questions in Section 4, including all subsections, and go to the Affirmation of Accuracy. The hospital will be scored as “Unable to Calculate Score”</w:t>
            </w:r>
            <w:r>
              <w:rPr>
                <w:rFonts w:cs="Arial"/>
                <w:i/>
              </w:rPr>
              <w:t xml:space="preserve"> or “Does Not Apply.”</w:t>
            </w:r>
          </w:p>
        </w:tc>
        <w:tc>
          <w:tcPr>
            <w:tcW w:w="2880" w:type="dxa"/>
            <w:vAlign w:val="center"/>
          </w:tcPr>
          <w:p w14:paraId="553314E3" w14:textId="51381D49" w:rsidR="00B85D40" w:rsidRDefault="00B85D40" w:rsidP="00516D49">
            <w:pPr>
              <w:jc w:val="center"/>
              <w:rPr>
                <w:rFonts w:cs="Arial"/>
                <w:i/>
              </w:rPr>
            </w:pPr>
            <w:r w:rsidRPr="009A5185">
              <w:rPr>
                <w:rFonts w:cs="Arial"/>
                <w:i/>
                <w:snapToGrid w:val="0"/>
              </w:rPr>
              <w:t>______</w:t>
            </w:r>
          </w:p>
        </w:tc>
      </w:tr>
    </w:tbl>
    <w:p w14:paraId="2AE24467" w14:textId="77777777" w:rsidR="006C7A68" w:rsidRDefault="006C7A68">
      <w:pPr>
        <w:rPr>
          <w:rFonts w:cs="Arial"/>
          <w:i/>
        </w:rPr>
      </w:pPr>
    </w:p>
    <w:p w14:paraId="668AE944" w14:textId="77777777" w:rsidR="006C7A68" w:rsidRDefault="006C7A68">
      <w:pPr>
        <w:rPr>
          <w:rFonts w:cs="Arial"/>
          <w:i/>
        </w:rPr>
      </w:pPr>
    </w:p>
    <w:p w14:paraId="2F90713A" w14:textId="77777777" w:rsidR="006C7A68" w:rsidRDefault="006C7A68">
      <w:pPr>
        <w:rPr>
          <w:rFonts w:cs="Arial"/>
          <w:i/>
        </w:rPr>
      </w:pPr>
    </w:p>
    <w:p w14:paraId="3E83A9D7" w14:textId="77777777" w:rsidR="006C7A68" w:rsidRDefault="006C7A68">
      <w:pPr>
        <w:rPr>
          <w:rFonts w:cs="Arial"/>
          <w:i/>
        </w:rPr>
      </w:pPr>
    </w:p>
    <w:p w14:paraId="2FA03B54" w14:textId="77777777" w:rsidR="00EE2131" w:rsidRPr="009A5185" w:rsidRDefault="00EE2131">
      <w:pPr>
        <w:rPr>
          <w:rFonts w:cs="Arial"/>
          <w:i/>
        </w:rPr>
      </w:pPr>
    </w:p>
    <w:p w14:paraId="02281552" w14:textId="41AFFFA3" w:rsidR="006E50EF" w:rsidRDefault="00516D49" w:rsidP="00AB5B80">
      <w:pPr>
        <w:pStyle w:val="Heading3"/>
      </w:pPr>
      <w:bookmarkStart w:id="303" w:name="_Toc197079224"/>
      <w:r>
        <w:lastRenderedPageBreak/>
        <w:t>Maternity Care Services</w:t>
      </w:r>
      <w:bookmarkEnd w:id="303"/>
      <w:r>
        <w:t xml:space="preserve"> </w:t>
      </w:r>
    </w:p>
    <w:p w14:paraId="17EEE1D1" w14:textId="6890C03C" w:rsidR="00516D49" w:rsidRDefault="00516D49" w:rsidP="00516D49">
      <w:pPr>
        <w:rPr>
          <w:lang w:eastAsia="ja-JP"/>
        </w:rPr>
      </w:pPr>
    </w:p>
    <w:p w14:paraId="39A06A20" w14:textId="4A7C6BCF" w:rsidR="00447686" w:rsidRDefault="005D125E" w:rsidP="00516D49">
      <w:pPr>
        <w:rPr>
          <w:lang w:eastAsia="ja-JP"/>
        </w:rPr>
      </w:pPr>
      <w:r w:rsidRPr="00B07246">
        <w:rPr>
          <w:rFonts w:cs="Arial"/>
          <w:i/>
          <w:noProof/>
          <w:snapToGrid w:val="0"/>
        </w:rPr>
        <mc:AlternateContent>
          <mc:Choice Requires="wps">
            <w:drawing>
              <wp:inline distT="0" distB="0" distL="0" distR="0" wp14:anchorId="2240AE9B" wp14:editId="766031F1">
                <wp:extent cx="5943600" cy="1177290"/>
                <wp:effectExtent l="0" t="0" r="19050" b="22860"/>
                <wp:docPr id="2120330223" name="Text Box 2120330223" descr="P6279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177290"/>
                        </a:xfrm>
                        <a:prstGeom prst="rect">
                          <a:avLst/>
                        </a:prstGeom>
                        <a:solidFill>
                          <a:srgbClr val="FFFFFF"/>
                        </a:solidFill>
                        <a:ln w="9525">
                          <a:solidFill>
                            <a:srgbClr val="FF0000"/>
                          </a:solidFill>
                          <a:miter lim="800000"/>
                          <a:headEnd/>
                          <a:tailEnd/>
                        </a:ln>
                      </wps:spPr>
                      <wps:txbx>
                        <w:txbxContent>
                          <w:p w14:paraId="4DFC4D3F" w14:textId="47959A26" w:rsidR="005D125E" w:rsidRPr="00E1700D" w:rsidRDefault="005D125E" w:rsidP="005D125E">
                            <w:pPr>
                              <w:spacing w:before="40"/>
                              <w:rPr>
                                <w:rFonts w:cs="Arial"/>
                                <w:i/>
                                <w:snapToGrid w:val="0"/>
                              </w:rPr>
                            </w:pPr>
                            <w:r w:rsidRPr="009A5185">
                              <w:rPr>
                                <w:rFonts w:cs="Arial"/>
                                <w:b/>
                                <w:snapToGrid w:val="0"/>
                              </w:rPr>
                              <w:t xml:space="preserve">Reporting Period: </w:t>
                            </w:r>
                            <w:r>
                              <w:rPr>
                                <w:rFonts w:cs="Arial"/>
                                <w:snapToGrid w:val="0"/>
                              </w:rPr>
                              <w:t>Answer questions #4-9 based on the practices currently in place at the time you submit this section of the Survey.</w:t>
                            </w:r>
                          </w:p>
                          <w:p w14:paraId="632C49DE" w14:textId="77777777" w:rsidR="005D125E" w:rsidRDefault="005D125E" w:rsidP="005D125E">
                            <w:pPr>
                              <w:rPr>
                                <w:rFonts w:cs="Arial"/>
                                <w:i/>
                                <w:snapToGrid w:val="0"/>
                              </w:rPr>
                            </w:pPr>
                          </w:p>
                          <w:p w14:paraId="351ABDA3" w14:textId="77777777" w:rsidR="005D125E" w:rsidRDefault="005D125E" w:rsidP="005D125E">
                            <w:r w:rsidRPr="001B3D66">
                              <w:rPr>
                                <w:rFonts w:cs="Arial"/>
                                <w:sz w:val="16"/>
                                <w:szCs w:val="16"/>
                              </w:rPr>
                              <w:t xml:space="preserve">Note: As a reminder, the </w:t>
                            </w:r>
                            <w:hyperlink r:id="rId249"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p w14:paraId="5DE9F6F2" w14:textId="77777777" w:rsidR="005D125E" w:rsidRDefault="005D125E" w:rsidP="005D125E"/>
                        </w:txbxContent>
                      </wps:txbx>
                      <wps:bodyPr rot="0" vert="horz" wrap="square" lIns="91440" tIns="45720" rIns="91440" bIns="45720" anchor="t" anchorCtr="0">
                        <a:spAutoFit/>
                      </wps:bodyPr>
                    </wps:wsp>
                  </a:graphicData>
                </a:graphic>
              </wp:inline>
            </w:drawing>
          </mc:Choice>
          <mc:Fallback>
            <w:pict>
              <v:shape w14:anchorId="2240AE9B" id="Text Box 2120330223" o:spid="_x0000_s1041" type="#_x0000_t202" alt="P6279TB14#y1" style="width:468pt;height:9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" strokecolor="red">
                <v:textbox style="mso-fit-shape-to-text:t">
                  <w:txbxContent>
                    <w:p w14:paraId="4DFC4D3F" w14:textId="47959A26" w:rsidR="005D125E" w:rsidRPr="00E1700D" w:rsidRDefault="005D125E" w:rsidP="005D125E">
                      <w:pPr>
                        <w:spacing w:before="40"/>
                        <w:rPr>
                          <w:rFonts w:cs="Arial"/>
                          <w:i/>
                          <w:snapToGrid w:val="0"/>
                        </w:rPr>
                      </w:pPr>
                      <w:r w:rsidRPr="009A5185">
                        <w:rPr>
                          <w:rFonts w:cs="Arial"/>
                          <w:b/>
                          <w:snapToGrid w:val="0"/>
                        </w:rPr>
                        <w:t xml:space="preserve">Reporting Period: </w:t>
                      </w:r>
                      <w:r>
                        <w:rPr>
                          <w:rFonts w:cs="Arial"/>
                          <w:snapToGrid w:val="0"/>
                        </w:rPr>
                        <w:t>Answer questions #4-9 based on the practices currently in place at the time you submit this section of the Survey.</w:t>
                      </w:r>
                    </w:p>
                    <w:p w14:paraId="632C49DE" w14:textId="77777777" w:rsidR="005D125E" w:rsidRDefault="005D125E" w:rsidP="005D125E">
                      <w:pPr>
                        <w:rPr>
                          <w:rFonts w:cs="Arial"/>
                          <w:i/>
                          <w:snapToGrid w:val="0"/>
                        </w:rPr>
                      </w:pPr>
                    </w:p>
                    <w:p w14:paraId="351ABDA3" w14:textId="77777777" w:rsidR="005D125E" w:rsidRDefault="005D125E" w:rsidP="005D125E">
                      <w:r w:rsidRPr="001B3D66">
                        <w:rPr>
                          <w:rFonts w:cs="Arial"/>
                          <w:sz w:val="16"/>
                          <w:szCs w:val="16"/>
                        </w:rPr>
                        <w:t xml:space="preserve">Note: As a reminder, the </w:t>
                      </w:r>
                      <w:hyperlink r:id="rId250"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p w14:paraId="5DE9F6F2" w14:textId="77777777" w:rsidR="005D125E" w:rsidRDefault="005D125E" w:rsidP="005D125E"/>
                  </w:txbxContent>
                </v:textbox>
                <w10:anchorlock/>
              </v:shape>
            </w:pict>
          </mc:Fallback>
        </mc:AlternateContent>
      </w:r>
    </w:p>
    <w:p w14:paraId="1A78DD02" w14:textId="77777777" w:rsidR="00447686" w:rsidRDefault="00447686" w:rsidP="00516D49">
      <w:pPr>
        <w:rPr>
          <w:lang w:eastAsia="ja-JP"/>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516D49" w:rsidRPr="009A5185" w14:paraId="009A39FB" w14:textId="77777777" w:rsidTr="00386CFB">
        <w:trPr>
          <w:trHeight w:val="720"/>
        </w:trPr>
        <w:tc>
          <w:tcPr>
            <w:tcW w:w="6638" w:type="dxa"/>
            <w:vAlign w:val="center"/>
          </w:tcPr>
          <w:p w14:paraId="7A2D7679" w14:textId="11B9C9E0" w:rsidR="00516D49" w:rsidRPr="009A5185" w:rsidRDefault="00516D49" w:rsidP="00AD309C">
            <w:pPr>
              <w:pStyle w:val="ListParagraph"/>
              <w:numPr>
                <w:ilvl w:val="0"/>
                <w:numId w:val="64"/>
              </w:numPr>
              <w:rPr>
                <w:rFonts w:cs="Arial"/>
                <w:snapToGrid w:val="0"/>
                <w:color w:val="000000"/>
              </w:rPr>
            </w:pPr>
            <w:r w:rsidRPr="000C561A">
              <w:rPr>
                <w:rFonts w:cs="Arial"/>
                <w:snapToGrid w:val="0"/>
                <w:color w:val="000000"/>
              </w:rPr>
              <w:t>Does your hospital have certified nurse-midwives and/or certified midwives deliver newborns?</w:t>
            </w:r>
          </w:p>
        </w:tc>
        <w:tc>
          <w:tcPr>
            <w:tcW w:w="2909" w:type="dxa"/>
            <w:vAlign w:val="center"/>
          </w:tcPr>
          <w:p w14:paraId="3D26F931" w14:textId="77777777" w:rsidR="00516D49" w:rsidRPr="00A31567" w:rsidRDefault="00516D49" w:rsidP="00AD309C">
            <w:pPr>
              <w:pStyle w:val="ListParagraph"/>
              <w:numPr>
                <w:ilvl w:val="0"/>
                <w:numId w:val="284"/>
              </w:numPr>
              <w:rPr>
                <w:rFonts w:cs="Arial"/>
                <w:iCs/>
              </w:rPr>
            </w:pPr>
            <w:r w:rsidRPr="00A31567">
              <w:rPr>
                <w:rFonts w:cs="Arial"/>
                <w:iCs/>
              </w:rPr>
              <w:t>Yes</w:t>
            </w:r>
          </w:p>
          <w:p w14:paraId="1B32A2BF" w14:textId="77777777" w:rsidR="00516D49" w:rsidRPr="00A31567" w:rsidRDefault="00516D49" w:rsidP="00AD309C">
            <w:pPr>
              <w:pStyle w:val="ListParagraph"/>
              <w:numPr>
                <w:ilvl w:val="0"/>
                <w:numId w:val="284"/>
              </w:numPr>
              <w:rPr>
                <w:rFonts w:cs="Arial"/>
                <w:iCs/>
              </w:rPr>
            </w:pPr>
            <w:r w:rsidRPr="00A31567">
              <w:rPr>
                <w:rFonts w:cs="Arial"/>
                <w:iCs/>
              </w:rPr>
              <w:t>No</w:t>
            </w:r>
          </w:p>
        </w:tc>
      </w:tr>
      <w:tr w:rsidR="00516D49" w:rsidRPr="009A5185" w14:paraId="13CBBB47" w14:textId="77777777" w:rsidTr="00386CFB">
        <w:trPr>
          <w:trHeight w:val="1584"/>
        </w:trPr>
        <w:tc>
          <w:tcPr>
            <w:tcW w:w="6638" w:type="dxa"/>
            <w:vAlign w:val="center"/>
          </w:tcPr>
          <w:p w14:paraId="37AEF553" w14:textId="77777777" w:rsidR="00516D49" w:rsidRDefault="00516D49" w:rsidP="00AD309C">
            <w:pPr>
              <w:pStyle w:val="ListParagraph"/>
              <w:numPr>
                <w:ilvl w:val="0"/>
                <w:numId w:val="64"/>
              </w:numPr>
              <w:rPr>
                <w:rFonts w:cs="Arial"/>
                <w:snapToGrid w:val="0"/>
              </w:rPr>
            </w:pPr>
            <w:r>
              <w:rPr>
                <w:rFonts w:cs="Arial"/>
                <w:snapToGrid w:val="0"/>
              </w:rPr>
              <w:t>Does your hospital use doulas for labor and delivery?</w:t>
            </w:r>
          </w:p>
          <w:p w14:paraId="4E065243" w14:textId="77777777" w:rsidR="00516D49" w:rsidRDefault="00516D49">
            <w:pPr>
              <w:rPr>
                <w:rFonts w:cs="Arial"/>
                <w:snapToGrid w:val="0"/>
              </w:rPr>
            </w:pPr>
          </w:p>
          <w:p w14:paraId="638EA2DD" w14:textId="77777777" w:rsidR="00516D49" w:rsidRPr="000C561A" w:rsidRDefault="00516D49">
            <w:pPr>
              <w:pStyle w:val="ListParagraph"/>
              <w:ind w:left="360"/>
              <w:rPr>
                <w:rFonts w:cs="Arial"/>
                <w:snapToGrid w:val="0"/>
                <w:color w:val="000000"/>
              </w:rPr>
            </w:pPr>
            <w:r>
              <w:rPr>
                <w:rFonts w:cs="Arial"/>
                <w:i/>
                <w:iCs/>
                <w:snapToGrid w:val="0"/>
              </w:rPr>
              <w:t>Select all that apply.</w:t>
            </w:r>
          </w:p>
        </w:tc>
        <w:tc>
          <w:tcPr>
            <w:tcW w:w="2909" w:type="dxa"/>
            <w:vAlign w:val="center"/>
          </w:tcPr>
          <w:p w14:paraId="720ADFE9" w14:textId="6C42FEB8" w:rsidR="00516D49" w:rsidRPr="00764EEA" w:rsidRDefault="00516D49" w:rsidP="00AD309C">
            <w:pPr>
              <w:pStyle w:val="ListParagraph"/>
              <w:numPr>
                <w:ilvl w:val="0"/>
                <w:numId w:val="18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employs</w:t>
            </w:r>
            <w:r w:rsidR="000E0A5D">
              <w:rPr>
                <w:rFonts w:cs="Arial"/>
                <w:snapToGrid w:val="0"/>
              </w:rPr>
              <w:t xml:space="preserve"> or contracts with</w:t>
            </w:r>
            <w:r w:rsidRPr="00764EEA">
              <w:rPr>
                <w:rFonts w:cs="Arial"/>
                <w:snapToGrid w:val="0"/>
              </w:rPr>
              <w:t xml:space="preserve"> doulas</w:t>
            </w:r>
          </w:p>
          <w:p w14:paraId="263CCF81" w14:textId="7BFA6772" w:rsidR="00516D49" w:rsidRPr="00764EEA" w:rsidRDefault="00516D49" w:rsidP="00AD309C">
            <w:pPr>
              <w:pStyle w:val="ListParagraph"/>
              <w:numPr>
                <w:ilvl w:val="0"/>
                <w:numId w:val="18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allows patients to bring their own doulas</w:t>
            </w:r>
          </w:p>
          <w:p w14:paraId="05F14409" w14:textId="77777777" w:rsidR="00516D49" w:rsidRPr="00764EEA" w:rsidRDefault="00516D49" w:rsidP="00AD309C">
            <w:pPr>
              <w:pStyle w:val="ListParagraph"/>
              <w:numPr>
                <w:ilvl w:val="0"/>
                <w:numId w:val="181"/>
              </w:numPr>
              <w:rPr>
                <w:rFonts w:cs="Arial"/>
                <w:snapToGrid w:val="0"/>
              </w:rPr>
            </w:pPr>
            <w:r w:rsidRPr="00764EEA">
              <w:rPr>
                <w:rFonts w:cs="Arial"/>
                <w:snapToGrid w:val="0"/>
              </w:rPr>
              <w:t xml:space="preserve">No </w:t>
            </w:r>
          </w:p>
        </w:tc>
      </w:tr>
      <w:tr w:rsidR="00516D49" w:rsidRPr="009A5185" w14:paraId="7CB99D4D" w14:textId="77777777" w:rsidTr="00386CFB">
        <w:trPr>
          <w:trHeight w:val="1152"/>
        </w:trPr>
        <w:tc>
          <w:tcPr>
            <w:tcW w:w="6638" w:type="dxa"/>
            <w:vAlign w:val="center"/>
          </w:tcPr>
          <w:p w14:paraId="09DC5A81" w14:textId="77777777" w:rsidR="00516D49" w:rsidRPr="000C561A" w:rsidRDefault="00516D49" w:rsidP="00AD309C">
            <w:pPr>
              <w:pStyle w:val="ListParagraph"/>
              <w:numPr>
                <w:ilvl w:val="0"/>
                <w:numId w:val="64"/>
              </w:numPr>
              <w:rPr>
                <w:rFonts w:cs="Arial"/>
                <w:snapToGrid w:val="0"/>
              </w:rPr>
            </w:pPr>
            <w:r w:rsidRPr="000C561A">
              <w:rPr>
                <w:rFonts w:cs="Arial"/>
                <w:snapToGrid w:val="0"/>
              </w:rPr>
              <w:t>Does your hospital offer breastfeeding/lactation consultants?</w:t>
            </w:r>
          </w:p>
          <w:p w14:paraId="6588B3D1" w14:textId="77777777" w:rsidR="00516D49" w:rsidRPr="000C561A" w:rsidRDefault="00516D49">
            <w:pPr>
              <w:rPr>
                <w:rFonts w:cs="Arial"/>
                <w:snapToGrid w:val="0"/>
              </w:rPr>
            </w:pPr>
          </w:p>
          <w:p w14:paraId="3FBC19B2" w14:textId="4C024E00" w:rsidR="00516D49" w:rsidRPr="004240B4" w:rsidRDefault="00516D49" w:rsidP="004240B4">
            <w:pPr>
              <w:pStyle w:val="ListParagraph"/>
              <w:ind w:left="360"/>
              <w:rPr>
                <w:rFonts w:cs="Arial"/>
                <w:i/>
                <w:iCs/>
                <w:snapToGrid w:val="0"/>
              </w:rPr>
            </w:pPr>
            <w:r w:rsidRPr="001E2A00">
              <w:rPr>
                <w:rFonts w:cs="Arial"/>
                <w:i/>
                <w:iCs/>
                <w:snapToGrid w:val="0"/>
              </w:rPr>
              <w:t>Select all that apply.</w:t>
            </w:r>
          </w:p>
        </w:tc>
        <w:tc>
          <w:tcPr>
            <w:tcW w:w="2909" w:type="dxa"/>
            <w:vAlign w:val="center"/>
          </w:tcPr>
          <w:p w14:paraId="2E3295A9" w14:textId="77777777" w:rsidR="00516D49" w:rsidRDefault="00516D49" w:rsidP="00AD309C">
            <w:pPr>
              <w:pStyle w:val="ListParagraph"/>
              <w:numPr>
                <w:ilvl w:val="0"/>
                <w:numId w:val="181"/>
              </w:numPr>
              <w:rPr>
                <w:rFonts w:cs="Arial"/>
                <w:snapToGrid w:val="0"/>
              </w:rPr>
            </w:pPr>
            <w:r w:rsidRPr="00764EEA">
              <w:rPr>
                <w:rFonts w:cs="Arial"/>
                <w:snapToGrid w:val="0"/>
              </w:rPr>
              <w:t>Yes, in the hospital</w:t>
            </w:r>
          </w:p>
          <w:p w14:paraId="1B0DDEC6" w14:textId="58D4EC55" w:rsidR="00B61555" w:rsidRPr="00764EEA" w:rsidRDefault="00B61555" w:rsidP="00AD309C">
            <w:pPr>
              <w:pStyle w:val="ListParagraph"/>
              <w:numPr>
                <w:ilvl w:val="0"/>
                <w:numId w:val="181"/>
              </w:numPr>
              <w:rPr>
                <w:rFonts w:cs="Arial"/>
                <w:snapToGrid w:val="0"/>
              </w:rPr>
            </w:pPr>
            <w:r>
              <w:rPr>
                <w:rFonts w:cs="Arial"/>
                <w:snapToGrid w:val="0"/>
              </w:rPr>
              <w:t>Yes, in the outpatient setting</w:t>
            </w:r>
          </w:p>
          <w:p w14:paraId="65A43F9F" w14:textId="77777777" w:rsidR="00516D49" w:rsidRPr="00764EEA" w:rsidRDefault="00516D49" w:rsidP="00AD309C">
            <w:pPr>
              <w:pStyle w:val="ListParagraph"/>
              <w:numPr>
                <w:ilvl w:val="0"/>
                <w:numId w:val="181"/>
              </w:numPr>
              <w:rPr>
                <w:rFonts w:cs="Arial"/>
                <w:snapToGrid w:val="0"/>
              </w:rPr>
            </w:pPr>
            <w:r w:rsidRPr="00764EEA">
              <w:rPr>
                <w:rFonts w:cs="Arial"/>
                <w:snapToGrid w:val="0"/>
              </w:rPr>
              <w:t>Yes, at home after discharge</w:t>
            </w:r>
          </w:p>
          <w:p w14:paraId="69299EAF" w14:textId="77777777" w:rsidR="00516D49" w:rsidRPr="00764EEA" w:rsidRDefault="00516D49" w:rsidP="00AD309C">
            <w:pPr>
              <w:pStyle w:val="ListParagraph"/>
              <w:numPr>
                <w:ilvl w:val="0"/>
                <w:numId w:val="181"/>
              </w:numPr>
              <w:rPr>
                <w:rFonts w:cs="Arial"/>
                <w:snapToGrid w:val="0"/>
              </w:rPr>
            </w:pPr>
            <w:r w:rsidRPr="00764EEA">
              <w:rPr>
                <w:rFonts w:cs="Arial"/>
                <w:snapToGrid w:val="0"/>
              </w:rPr>
              <w:t>No</w:t>
            </w:r>
          </w:p>
        </w:tc>
      </w:tr>
      <w:tr w:rsidR="00516D49" w:rsidRPr="009A5185" w14:paraId="42488C62" w14:textId="77777777" w:rsidTr="00FD6EC0">
        <w:trPr>
          <w:trHeight w:val="710"/>
        </w:trPr>
        <w:tc>
          <w:tcPr>
            <w:tcW w:w="6638" w:type="dxa"/>
            <w:vAlign w:val="center"/>
          </w:tcPr>
          <w:p w14:paraId="63311E6A" w14:textId="12C0C05B" w:rsidR="00516D49" w:rsidRDefault="00516D49" w:rsidP="00AD309C">
            <w:pPr>
              <w:pStyle w:val="ListParagraph"/>
              <w:numPr>
                <w:ilvl w:val="0"/>
                <w:numId w:val="64"/>
              </w:numPr>
              <w:rPr>
                <w:rFonts w:cs="Arial"/>
                <w:snapToGrid w:val="0"/>
              </w:rPr>
            </w:pPr>
            <w:r>
              <w:rPr>
                <w:rFonts w:cs="Arial"/>
                <w:snapToGrid w:val="0"/>
              </w:rPr>
              <w:t xml:space="preserve">Does your hospital offer </w:t>
            </w:r>
            <w:r w:rsidR="006C7A68">
              <w:rPr>
                <w:rFonts w:cs="Arial"/>
                <w:snapToGrid w:val="0"/>
              </w:rPr>
              <w:t xml:space="preserve">patients the opportunity to attempt </w:t>
            </w:r>
            <w:r>
              <w:rPr>
                <w:rFonts w:cs="Arial"/>
                <w:snapToGrid w:val="0"/>
              </w:rPr>
              <w:t>vaginal birth after cesarean section (VBAC)?</w:t>
            </w:r>
          </w:p>
        </w:tc>
        <w:tc>
          <w:tcPr>
            <w:tcW w:w="2909" w:type="dxa"/>
            <w:vAlign w:val="center"/>
          </w:tcPr>
          <w:p w14:paraId="6E68B527" w14:textId="77777777" w:rsidR="00516D49" w:rsidRPr="00A31567" w:rsidRDefault="00516D49" w:rsidP="00AD309C">
            <w:pPr>
              <w:pStyle w:val="ListParagraph"/>
              <w:numPr>
                <w:ilvl w:val="0"/>
                <w:numId w:val="283"/>
              </w:numPr>
              <w:rPr>
                <w:rFonts w:cs="Arial"/>
                <w:iCs/>
                <w:snapToGrid w:val="0"/>
                <w:color w:val="000000"/>
              </w:rPr>
            </w:pPr>
            <w:r w:rsidRPr="00A31567">
              <w:rPr>
                <w:rFonts w:cs="Arial"/>
                <w:iCs/>
                <w:snapToGrid w:val="0"/>
                <w:color w:val="000000"/>
              </w:rPr>
              <w:t>Yes</w:t>
            </w:r>
          </w:p>
          <w:p w14:paraId="41FA818B" w14:textId="77777777" w:rsidR="00516D49" w:rsidRPr="00A31567" w:rsidRDefault="00516D49" w:rsidP="00AD309C">
            <w:pPr>
              <w:pStyle w:val="ListParagraph"/>
              <w:numPr>
                <w:ilvl w:val="0"/>
                <w:numId w:val="283"/>
              </w:numPr>
              <w:rPr>
                <w:rFonts w:cs="Arial"/>
                <w:iCs/>
                <w:snapToGrid w:val="0"/>
              </w:rPr>
            </w:pPr>
            <w:r w:rsidRPr="00A31567">
              <w:rPr>
                <w:rFonts w:cs="Arial"/>
                <w:iCs/>
                <w:snapToGrid w:val="0"/>
                <w:color w:val="000000"/>
              </w:rPr>
              <w:t>No</w:t>
            </w:r>
          </w:p>
        </w:tc>
      </w:tr>
      <w:tr w:rsidR="00516D49" w:rsidRPr="009A5185" w14:paraId="702C50F1" w14:textId="77777777" w:rsidTr="00FD6EC0">
        <w:trPr>
          <w:trHeight w:val="800"/>
        </w:trPr>
        <w:tc>
          <w:tcPr>
            <w:tcW w:w="6638" w:type="dxa"/>
            <w:vAlign w:val="center"/>
          </w:tcPr>
          <w:p w14:paraId="743E721A" w14:textId="7E908404" w:rsidR="00516D49" w:rsidRDefault="00516D49" w:rsidP="00AD309C">
            <w:pPr>
              <w:pStyle w:val="ListParagraph"/>
              <w:numPr>
                <w:ilvl w:val="0"/>
                <w:numId w:val="64"/>
              </w:numPr>
              <w:rPr>
                <w:rFonts w:cs="Arial"/>
                <w:snapToGrid w:val="0"/>
              </w:rPr>
            </w:pPr>
            <w:r>
              <w:rPr>
                <w:rFonts w:cs="Arial"/>
                <w:snapToGrid w:val="0"/>
              </w:rPr>
              <w:t>Does your hospital offer postpartum tubal ligation</w:t>
            </w:r>
            <w:r w:rsidR="00C805A7">
              <w:rPr>
                <w:rFonts w:cs="Arial"/>
                <w:snapToGrid w:val="0"/>
              </w:rPr>
              <w:t xml:space="preserve"> </w:t>
            </w:r>
            <w:r w:rsidR="00B80CD0">
              <w:rPr>
                <w:rFonts w:cs="Arial"/>
                <w:snapToGrid w:val="0"/>
              </w:rPr>
              <w:t xml:space="preserve">during the labor and delivery </w:t>
            </w:r>
            <w:r w:rsidR="00D93765">
              <w:rPr>
                <w:rFonts w:cs="Arial"/>
                <w:snapToGrid w:val="0"/>
              </w:rPr>
              <w:t>admission</w:t>
            </w:r>
            <w:r w:rsidR="00442061">
              <w:rPr>
                <w:rFonts w:cs="Arial"/>
                <w:snapToGrid w:val="0"/>
              </w:rPr>
              <w:t>?</w:t>
            </w:r>
          </w:p>
        </w:tc>
        <w:tc>
          <w:tcPr>
            <w:tcW w:w="2909" w:type="dxa"/>
            <w:vAlign w:val="center"/>
          </w:tcPr>
          <w:p w14:paraId="1AAC3BDF" w14:textId="77777777" w:rsidR="00516D49" w:rsidRPr="00A31567" w:rsidRDefault="00516D49" w:rsidP="00AD309C">
            <w:pPr>
              <w:pStyle w:val="ListParagraph"/>
              <w:numPr>
                <w:ilvl w:val="0"/>
                <w:numId w:val="283"/>
              </w:numPr>
              <w:rPr>
                <w:rFonts w:cs="Arial"/>
                <w:iCs/>
                <w:snapToGrid w:val="0"/>
                <w:color w:val="000000"/>
              </w:rPr>
            </w:pPr>
            <w:r w:rsidRPr="00A31567">
              <w:rPr>
                <w:rFonts w:cs="Arial"/>
                <w:iCs/>
                <w:snapToGrid w:val="0"/>
                <w:color w:val="000000"/>
              </w:rPr>
              <w:t>Yes</w:t>
            </w:r>
          </w:p>
          <w:p w14:paraId="5C818731" w14:textId="77777777" w:rsidR="00516D49" w:rsidRPr="00A31567" w:rsidRDefault="00516D49" w:rsidP="00AD309C">
            <w:pPr>
              <w:pStyle w:val="ListParagraph"/>
              <w:numPr>
                <w:ilvl w:val="0"/>
                <w:numId w:val="283"/>
              </w:numPr>
              <w:rPr>
                <w:rFonts w:cs="Arial"/>
                <w:iCs/>
                <w:snapToGrid w:val="0"/>
                <w:color w:val="000000"/>
              </w:rPr>
            </w:pPr>
            <w:r w:rsidRPr="00A31567">
              <w:rPr>
                <w:rFonts w:cs="Arial"/>
                <w:iCs/>
                <w:snapToGrid w:val="0"/>
                <w:color w:val="000000"/>
              </w:rPr>
              <w:t>No</w:t>
            </w:r>
          </w:p>
        </w:tc>
      </w:tr>
      <w:tr w:rsidR="006D1C5C" w:rsidRPr="009A5185" w14:paraId="4C5EB343" w14:textId="77777777" w:rsidTr="00FD6EC0">
        <w:trPr>
          <w:trHeight w:val="800"/>
        </w:trPr>
        <w:tc>
          <w:tcPr>
            <w:tcW w:w="6638" w:type="dxa"/>
            <w:vAlign w:val="center"/>
          </w:tcPr>
          <w:p w14:paraId="6958C509" w14:textId="7A45FBA0" w:rsidR="006D1C5C" w:rsidRDefault="006D1C5C" w:rsidP="00AD309C">
            <w:pPr>
              <w:pStyle w:val="ListParagraph"/>
              <w:numPr>
                <w:ilvl w:val="0"/>
                <w:numId w:val="64"/>
              </w:numPr>
              <w:rPr>
                <w:rFonts w:cs="Arial"/>
                <w:snapToGrid w:val="0"/>
              </w:rPr>
            </w:pPr>
            <w:bookmarkStart w:id="304" w:name="_Hlk158212025"/>
            <w:r>
              <w:rPr>
                <w:rFonts w:cs="Arial"/>
                <w:snapToGrid w:val="0"/>
              </w:rPr>
              <w:t xml:space="preserve">Has your hospital adopted a policy that prevents </w:t>
            </w:r>
            <w:r w:rsidR="00BB5410" w:rsidRPr="00BB5410">
              <w:rPr>
                <w:rFonts w:cs="Arial"/>
                <w:snapToGrid w:val="0"/>
              </w:rPr>
              <w:t xml:space="preserve">nonmedically indicated </w:t>
            </w:r>
            <w:r>
              <w:rPr>
                <w:rFonts w:cs="Arial"/>
                <w:snapToGrid w:val="0"/>
              </w:rPr>
              <w:t>early elective deliveries (before 39 completed weeks gestation) that includes all the following:</w:t>
            </w:r>
          </w:p>
          <w:bookmarkEnd w:id="304"/>
          <w:p w14:paraId="0D8BDCEA" w14:textId="0574A014" w:rsidR="006D1C5C" w:rsidRPr="00405E45" w:rsidRDefault="006D1C5C" w:rsidP="00AD309C">
            <w:pPr>
              <w:pStyle w:val="ListParagraph"/>
              <w:numPr>
                <w:ilvl w:val="0"/>
                <w:numId w:val="386"/>
              </w:numPr>
              <w:rPr>
                <w:rFonts w:cs="Arial"/>
                <w:snapToGrid w:val="0"/>
              </w:rPr>
            </w:pPr>
            <w:r>
              <w:rPr>
                <w:rFonts w:cs="Arial"/>
                <w:snapToGrid w:val="0"/>
              </w:rPr>
              <w:t>W</w:t>
            </w:r>
            <w:r w:rsidRPr="00405E45">
              <w:rPr>
                <w:rFonts w:cs="Arial"/>
                <w:snapToGrid w:val="0"/>
              </w:rPr>
              <w:t xml:space="preserve">ritten </w:t>
            </w:r>
            <w:r>
              <w:rPr>
                <w:rFonts w:cs="Arial"/>
                <w:snapToGrid w:val="0"/>
              </w:rPr>
              <w:t>standards</w:t>
            </w:r>
            <w:r w:rsidRPr="00405E45">
              <w:rPr>
                <w:rFonts w:cs="Arial"/>
                <w:snapToGrid w:val="0"/>
              </w:rPr>
              <w:t xml:space="preserve"> for when an early elective delivery is</w:t>
            </w:r>
            <w:r>
              <w:rPr>
                <w:rFonts w:cs="Arial"/>
                <w:snapToGrid w:val="0"/>
              </w:rPr>
              <w:t>,</w:t>
            </w:r>
            <w:r w:rsidRPr="00405E45">
              <w:rPr>
                <w:rFonts w:cs="Arial"/>
                <w:snapToGrid w:val="0"/>
              </w:rPr>
              <w:t xml:space="preserve"> and is not</w:t>
            </w:r>
            <w:r>
              <w:rPr>
                <w:rFonts w:cs="Arial"/>
                <w:snapToGrid w:val="0"/>
              </w:rPr>
              <w:t>,</w:t>
            </w:r>
            <w:r w:rsidRPr="00405E45">
              <w:rPr>
                <w:rFonts w:cs="Arial"/>
                <w:snapToGrid w:val="0"/>
              </w:rPr>
              <w:t xml:space="preserve"> appropriate based on ACOG and national guidelines (i.e., The Joint Commission)</w:t>
            </w:r>
            <w:r w:rsidR="004147B2">
              <w:rPr>
                <w:rFonts w:cs="Arial"/>
                <w:snapToGrid w:val="0"/>
              </w:rPr>
              <w:t>,</w:t>
            </w:r>
          </w:p>
          <w:p w14:paraId="49A6AD09" w14:textId="088742DA" w:rsidR="006D1C5C" w:rsidRDefault="006D1C5C" w:rsidP="00AD309C">
            <w:pPr>
              <w:pStyle w:val="ListParagraph"/>
              <w:numPr>
                <w:ilvl w:val="0"/>
                <w:numId w:val="386"/>
              </w:numPr>
              <w:rPr>
                <w:rFonts w:cs="Arial"/>
                <w:snapToGrid w:val="0"/>
              </w:rPr>
            </w:pPr>
            <w:r>
              <w:rPr>
                <w:rFonts w:cs="Arial"/>
                <w:snapToGrid w:val="0"/>
              </w:rPr>
              <w:t>W</w:t>
            </w:r>
            <w:r w:rsidRPr="00405E45">
              <w:rPr>
                <w:rFonts w:cs="Arial"/>
                <w:snapToGrid w:val="0"/>
              </w:rPr>
              <w:t>ritten protocol</w:t>
            </w:r>
            <w:r>
              <w:rPr>
                <w:rFonts w:cs="Arial"/>
                <w:snapToGrid w:val="0"/>
              </w:rPr>
              <w:t>s</w:t>
            </w:r>
            <w:r w:rsidRPr="00405E45">
              <w:rPr>
                <w:rFonts w:cs="Arial"/>
                <w:snapToGrid w:val="0"/>
              </w:rPr>
              <w:t xml:space="preserve"> for the medical director</w:t>
            </w:r>
            <w:r>
              <w:rPr>
                <w:rFonts w:cs="Arial"/>
                <w:snapToGrid w:val="0"/>
              </w:rPr>
              <w:t>,</w:t>
            </w:r>
            <w:r w:rsidRPr="00405E45">
              <w:rPr>
                <w:rFonts w:cs="Arial"/>
                <w:snapToGrid w:val="0"/>
              </w:rPr>
              <w:t xml:space="preserve"> or other designated </w:t>
            </w:r>
            <w:r w:rsidR="00B61EE6">
              <w:rPr>
                <w:rFonts w:cs="Arial"/>
                <w:snapToGrid w:val="0"/>
              </w:rPr>
              <w:t>physician</w:t>
            </w:r>
            <w:r>
              <w:rPr>
                <w:rFonts w:cs="Arial"/>
                <w:snapToGrid w:val="0"/>
              </w:rPr>
              <w:t>,</w:t>
            </w:r>
            <w:r w:rsidRPr="00405E45">
              <w:rPr>
                <w:rFonts w:cs="Arial"/>
                <w:snapToGrid w:val="0"/>
              </w:rPr>
              <w:t xml:space="preserve"> to review and approve an early elective delivery when medically indicated based on ACOG and national guidelines</w:t>
            </w:r>
            <w:r w:rsidR="00C2252A">
              <w:rPr>
                <w:rFonts w:cs="Arial"/>
                <w:snapToGrid w:val="0"/>
              </w:rPr>
              <w:t>,</w:t>
            </w:r>
            <w:r>
              <w:rPr>
                <w:rFonts w:cs="Arial"/>
                <w:snapToGrid w:val="0"/>
              </w:rPr>
              <w:t xml:space="preserve"> and</w:t>
            </w:r>
          </w:p>
          <w:p w14:paraId="385996E6" w14:textId="62447DF7" w:rsidR="006D1C5C" w:rsidRPr="006C7DF5" w:rsidRDefault="006D1C5C" w:rsidP="00AD309C">
            <w:pPr>
              <w:pStyle w:val="ListParagraph"/>
              <w:numPr>
                <w:ilvl w:val="0"/>
                <w:numId w:val="386"/>
              </w:numPr>
              <w:rPr>
                <w:rFonts w:cs="Arial"/>
                <w:snapToGrid w:val="0"/>
              </w:rPr>
            </w:pPr>
            <w:r>
              <w:rPr>
                <w:rFonts w:cs="Arial"/>
                <w:snapToGrid w:val="0"/>
              </w:rPr>
              <w:t>W</w:t>
            </w:r>
            <w:r w:rsidRPr="006C7DF5">
              <w:rPr>
                <w:rFonts w:cs="Arial"/>
                <w:snapToGrid w:val="0"/>
              </w:rPr>
              <w:t xml:space="preserve">ritten </w:t>
            </w:r>
            <w:r>
              <w:rPr>
                <w:rFonts w:cs="Arial"/>
                <w:snapToGrid w:val="0"/>
              </w:rPr>
              <w:t>protocols</w:t>
            </w:r>
            <w:r w:rsidRPr="006C7DF5">
              <w:rPr>
                <w:rFonts w:cs="Arial"/>
                <w:snapToGrid w:val="0"/>
              </w:rPr>
              <w:t xml:space="preserve"> for staff to follow when scheduling an early elective delivery if approved by the medical director or other designated </w:t>
            </w:r>
            <w:r w:rsidR="000D44A2">
              <w:rPr>
                <w:rFonts w:cs="Arial"/>
                <w:snapToGrid w:val="0"/>
              </w:rPr>
              <w:t>physician</w:t>
            </w:r>
            <w:r w:rsidRPr="006C7DF5">
              <w:rPr>
                <w:rFonts w:cs="Arial"/>
                <w:snapToGrid w:val="0"/>
              </w:rPr>
              <w:t>?</w:t>
            </w:r>
          </w:p>
        </w:tc>
        <w:tc>
          <w:tcPr>
            <w:tcW w:w="2909" w:type="dxa"/>
            <w:vAlign w:val="center"/>
          </w:tcPr>
          <w:p w14:paraId="3A1C3E8E" w14:textId="77777777" w:rsidR="006D1C5C" w:rsidRPr="00A31567" w:rsidRDefault="006D1C5C" w:rsidP="00AD309C">
            <w:pPr>
              <w:pStyle w:val="ListParagraph"/>
              <w:numPr>
                <w:ilvl w:val="0"/>
                <w:numId w:val="283"/>
              </w:numPr>
              <w:rPr>
                <w:rFonts w:cs="Arial"/>
                <w:iCs/>
                <w:snapToGrid w:val="0"/>
                <w:color w:val="000000"/>
              </w:rPr>
            </w:pPr>
            <w:r w:rsidRPr="00A31567">
              <w:rPr>
                <w:rFonts w:cs="Arial"/>
                <w:iCs/>
                <w:snapToGrid w:val="0"/>
                <w:color w:val="000000"/>
              </w:rPr>
              <w:t>Yes</w:t>
            </w:r>
          </w:p>
          <w:p w14:paraId="5FFEC880" w14:textId="6898A4CD" w:rsidR="006D1C5C" w:rsidRPr="00A31567" w:rsidRDefault="006D1C5C" w:rsidP="00AD309C">
            <w:pPr>
              <w:pStyle w:val="ListParagraph"/>
              <w:numPr>
                <w:ilvl w:val="0"/>
                <w:numId w:val="283"/>
              </w:numPr>
              <w:rPr>
                <w:rFonts w:cs="Arial"/>
                <w:iCs/>
                <w:snapToGrid w:val="0"/>
                <w:color w:val="000000"/>
              </w:rPr>
            </w:pPr>
            <w:r w:rsidRPr="00A31567">
              <w:rPr>
                <w:rFonts w:cs="Arial"/>
                <w:iCs/>
                <w:snapToGrid w:val="0"/>
                <w:color w:val="000000"/>
              </w:rPr>
              <w:t>No</w:t>
            </w:r>
          </w:p>
        </w:tc>
      </w:tr>
    </w:tbl>
    <w:p w14:paraId="5BAD47FA" w14:textId="77777777" w:rsidR="00AE3C80" w:rsidRDefault="00AE3C80">
      <w:r>
        <w:br w:type="page"/>
      </w:r>
    </w:p>
    <w:p w14:paraId="792ED571" w14:textId="0499C909" w:rsidR="00035AF9" w:rsidRDefault="00306EB2" w:rsidP="00CF5A6E">
      <w:pPr>
        <w:pStyle w:val="Heading2"/>
      </w:pPr>
      <w:bookmarkStart w:id="305" w:name="_Toc197079225"/>
      <w:r w:rsidRPr="009A5185">
        <w:lastRenderedPageBreak/>
        <w:t>4</w:t>
      </w:r>
      <w:r w:rsidR="0016658F">
        <w:t>B</w:t>
      </w:r>
      <w:r w:rsidRPr="009A5185">
        <w:t>: Cesarean Birth</w:t>
      </w:r>
      <w:bookmarkEnd w:id="305"/>
    </w:p>
    <w:p w14:paraId="4F306805" w14:textId="77777777" w:rsidR="00306EB2" w:rsidRDefault="00306EB2" w:rsidP="00B86077">
      <w:pPr>
        <w:rPr>
          <w:rFonts w:cs="Arial"/>
          <w:b/>
          <w:snapToGrid w:val="0"/>
          <w:color w:val="000000"/>
        </w:rPr>
      </w:pPr>
    </w:p>
    <w:p w14:paraId="08E4E79C" w14:textId="4EF16E0C"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1" w:history="1">
        <w:r w:rsidRPr="009A5185">
          <w:rPr>
            <w:rStyle w:val="Hyperlink"/>
            <w:rFonts w:cs="Arial"/>
            <w:snapToGrid w:val="0"/>
          </w:rPr>
          <w:t>Leapfrog’s Multi-Campus Reporting Policy</w:t>
        </w:r>
      </w:hyperlink>
      <w:r w:rsidRPr="009A5185">
        <w:rPr>
          <w:rFonts w:cs="Arial"/>
          <w:snapToGrid w:val="0"/>
        </w:rPr>
        <w:t>.</w:t>
      </w:r>
    </w:p>
    <w:p w14:paraId="0D9E31B0" w14:textId="77777777" w:rsidR="00474DDE" w:rsidRDefault="00474DDE" w:rsidP="00B86077">
      <w:pPr>
        <w:rPr>
          <w:rFonts w:cs="Arial"/>
          <w:b/>
          <w:snapToGrid w:val="0"/>
          <w:color w:val="000000"/>
        </w:rPr>
      </w:pPr>
    </w:p>
    <w:p w14:paraId="6E7621DD" w14:textId="77777777" w:rsidR="00C27FF1" w:rsidRDefault="00253430" w:rsidP="00253430">
      <w:pPr>
        <w:rPr>
          <w:rFonts w:cs="Arial"/>
          <w:snapToGrid w:val="0"/>
        </w:rPr>
      </w:pPr>
      <w:r w:rsidRPr="00873014">
        <w:rPr>
          <w:rFonts w:cs="Arial"/>
          <w:b/>
          <w:snapToGrid w:val="0"/>
          <w:color w:val="FF0000"/>
        </w:rPr>
        <w:t>Important Note</w:t>
      </w:r>
      <w:r w:rsidR="00C27FF1">
        <w:rPr>
          <w:rFonts w:cs="Arial"/>
          <w:b/>
          <w:snapToGrid w:val="0"/>
          <w:color w:val="FF0000"/>
        </w:rPr>
        <w:t>s</w:t>
      </w:r>
      <w:r w:rsidRPr="00873014">
        <w:rPr>
          <w:rFonts w:cs="Arial"/>
          <w:b/>
          <w:snapToGrid w:val="0"/>
          <w:color w:val="FF0000"/>
        </w:rPr>
        <w:t>:</w:t>
      </w:r>
      <w:r w:rsidR="00C5119E">
        <w:rPr>
          <w:rFonts w:cs="Arial"/>
          <w:snapToGrid w:val="0"/>
        </w:rPr>
        <w:t xml:space="preserve"> </w:t>
      </w:r>
    </w:p>
    <w:p w14:paraId="73DE36CE" w14:textId="77777777" w:rsidR="00C27FF1" w:rsidRDefault="00C27FF1" w:rsidP="00253430">
      <w:pPr>
        <w:rPr>
          <w:rFonts w:cs="Arial"/>
          <w:snapToGrid w:val="0"/>
        </w:rPr>
      </w:pPr>
    </w:p>
    <w:p w14:paraId="1ADCE152" w14:textId="11F9C64C" w:rsidR="00BA394C" w:rsidRPr="00764EEA" w:rsidRDefault="00C27FF1" w:rsidP="00BA394C">
      <w:pPr>
        <w:rPr>
          <w:rFonts w:cs="Arial"/>
          <w:bCs/>
          <w:snapToGrid w:val="0"/>
        </w:rPr>
      </w:pPr>
      <w:r>
        <w:rPr>
          <w:rFonts w:cs="Arial"/>
          <w:snapToGrid w:val="0"/>
        </w:rPr>
        <w:t xml:space="preserve">Note 1: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49EEAEA8" w14:textId="77777777" w:rsidR="00C27FF1" w:rsidRDefault="00C27FF1" w:rsidP="00253430">
      <w:pPr>
        <w:rPr>
          <w:rFonts w:cs="Arial"/>
          <w:snapToGrid w:val="0"/>
        </w:rPr>
      </w:pPr>
    </w:p>
    <w:p w14:paraId="30ADF4F9" w14:textId="5E6CA700" w:rsidR="00C27FF1" w:rsidRPr="00253430" w:rsidRDefault="00C27FF1" w:rsidP="00253430">
      <w:pPr>
        <w:rPr>
          <w:rFonts w:cs="Arial"/>
          <w:snapToGrid w:val="0"/>
        </w:rPr>
      </w:pPr>
      <w:r>
        <w:rPr>
          <w:rFonts w:cs="Arial"/>
          <w:snapToGrid w:val="0"/>
        </w:rPr>
        <w:t xml:space="preserve">Note 2: </w:t>
      </w:r>
      <w:r w:rsidR="00BB0AC8" w:rsidRPr="00BB0AC8">
        <w:t xml:space="preserve">Cesarean Birth Stratified by Race/Ethnicity </w:t>
      </w:r>
      <w:r w:rsidR="00BB0AC8" w:rsidRPr="00FB46D0">
        <w:t>(questions #</w:t>
      </w:r>
      <w:r w:rsidR="00BB0AC8">
        <w:t>6-8</w:t>
      </w:r>
      <w:r w:rsidR="00BB0AC8" w:rsidRPr="00FB46D0">
        <w:t xml:space="preserve">) </w:t>
      </w:r>
      <w:r w:rsidR="00BB0AC8">
        <w:t xml:space="preserve">will not be scored or publicly reported but will be used </w:t>
      </w:r>
      <w:r w:rsidR="00157FDB">
        <w:rPr>
          <w:rFonts w:cs="Arial"/>
          <w:snapToGrid w:val="0"/>
        </w:rPr>
        <w:t xml:space="preserve">for confidential reporting </w:t>
      </w:r>
      <w:r w:rsidR="00BB0AC8">
        <w:t>on the Hospital Details Page.</w:t>
      </w:r>
    </w:p>
    <w:p w14:paraId="563CC849" w14:textId="77777777" w:rsidR="00253430" w:rsidRDefault="00253430" w:rsidP="00035AF9">
      <w:pPr>
        <w:rPr>
          <w:rFonts w:cs="Arial"/>
          <w:b/>
          <w:snapToGrid w:val="0"/>
        </w:rPr>
      </w:pPr>
    </w:p>
    <w:p w14:paraId="14BF4504" w14:textId="3D28E3C1" w:rsidR="00035AF9" w:rsidRPr="009A5185" w:rsidRDefault="00035AF9" w:rsidP="00035AF9">
      <w:pPr>
        <w:rPr>
          <w:rFonts w:cs="Arial"/>
          <w:snapToGrid w:val="0"/>
        </w:rPr>
      </w:pPr>
      <w:r w:rsidRPr="009A5185">
        <w:rPr>
          <w:rFonts w:cs="Arial"/>
          <w:b/>
          <w:snapToGrid w:val="0"/>
        </w:rPr>
        <w:t xml:space="preserve">Specifications: </w:t>
      </w:r>
      <w:r w:rsidRPr="009A5185">
        <w:rPr>
          <w:rFonts w:cs="Arial"/>
          <w:snapToGrid w:val="0"/>
        </w:rPr>
        <w:t xml:space="preserve">See </w:t>
      </w:r>
      <w:hyperlink w:anchor="_Cesarean_Birth_2" w:history="1">
        <w:r w:rsidR="00157FDB">
          <w:rPr>
            <w:rStyle w:val="Hyperlink"/>
            <w:rFonts w:cs="Arial"/>
            <w:b/>
            <w:i/>
            <w:snapToGrid w:val="0"/>
          </w:rPr>
          <w:t>Cesarean Birth Measure Specifications</w:t>
        </w:r>
      </w:hyperlink>
      <w:r w:rsidR="00157FDB">
        <w:rPr>
          <w:rStyle w:val="Hyperlink"/>
          <w:rFonts w:cs="Arial"/>
          <w:b/>
          <w:i/>
          <w:snapToGrid w:val="0"/>
        </w:rPr>
        <w:t xml:space="preserve"> </w:t>
      </w:r>
      <w:r w:rsidRPr="009A5185">
        <w:rPr>
          <w:rFonts w:cs="Arial"/>
          <w:snapToGrid w:val="0"/>
        </w:rPr>
        <w:t xml:space="preserve">in the Reference Information </w:t>
      </w:r>
      <w:r w:rsidR="008964E1">
        <w:rPr>
          <w:rFonts w:cs="Arial"/>
          <w:snapToGrid w:val="0"/>
        </w:rPr>
        <w:t xml:space="preserve">beginning on page </w:t>
      </w:r>
      <w:r w:rsidR="003A6A12">
        <w:rPr>
          <w:rFonts w:cs="Arial"/>
          <w:snapToGrid w:val="0"/>
        </w:rPr>
        <w:t>164.</w:t>
      </w:r>
    </w:p>
    <w:p w14:paraId="65BF0058" w14:textId="791A7A8D" w:rsidR="00035AF9" w:rsidRPr="009A5185" w:rsidRDefault="00035AF9" w:rsidP="00035AF9">
      <w:pPr>
        <w:rPr>
          <w:rFonts w:cs="Arial"/>
          <w:snapToGrid w:val="0"/>
        </w:rPr>
      </w:pPr>
    </w:p>
    <w:p w14:paraId="1C99831B" w14:textId="2DE931A3" w:rsidR="00035AF9" w:rsidRDefault="004C3107" w:rsidP="00035AF9">
      <w:pPr>
        <w:rPr>
          <w:rFonts w:cs="Arial"/>
          <w:snapToGrid w:val="0"/>
        </w:rPr>
      </w:pPr>
      <w:r w:rsidRPr="004C3107">
        <w:rPr>
          <w:rFonts w:cs="Arial"/>
          <w:noProof/>
          <w:snapToGrid w:val="0"/>
        </w:rPr>
        <mc:AlternateContent>
          <mc:Choice Requires="wps">
            <w:drawing>
              <wp:inline distT="0" distB="0" distL="0" distR="0" wp14:anchorId="6621FF26" wp14:editId="47B885D4">
                <wp:extent cx="6058894" cy="1404620"/>
                <wp:effectExtent l="0" t="0" r="18415" b="24765"/>
                <wp:docPr id="32" name="Text Box 32" descr="P6328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D309C">
                            <w:pPr>
                              <w:pStyle w:val="ListParagraph"/>
                              <w:numPr>
                                <w:ilvl w:val="0"/>
                                <w:numId w:val="36"/>
                              </w:numPr>
                              <w:rPr>
                                <w:rFonts w:cs="Arial"/>
                                <w:i/>
                                <w:snapToGrid w:val="0"/>
                              </w:rPr>
                            </w:pPr>
                            <w:r>
                              <w:rPr>
                                <w:rFonts w:cs="Arial"/>
                                <w:iCs/>
                                <w:snapToGrid w:val="0"/>
                              </w:rPr>
                              <w:t>Surveys submitted prior to September 1:</w:t>
                            </w:r>
                          </w:p>
                          <w:p w14:paraId="78E683DA" w14:textId="6C70ECDB" w:rsidR="004C3107" w:rsidRPr="009A5185" w:rsidRDefault="004C3107" w:rsidP="00AD309C">
                            <w:pPr>
                              <w:pStyle w:val="ListParagraph"/>
                              <w:numPr>
                                <w:ilvl w:val="1"/>
                                <w:numId w:val="36"/>
                              </w:numPr>
                              <w:rPr>
                                <w:rFonts w:cs="Arial"/>
                                <w:i/>
                                <w:snapToGrid w:val="0"/>
                              </w:rPr>
                            </w:pPr>
                            <w:r>
                              <w:rPr>
                                <w:rFonts w:cs="Arial"/>
                                <w:iCs/>
                                <w:snapToGrid w:val="0"/>
                              </w:rPr>
                              <w:t>01/01/202</w:t>
                            </w:r>
                            <w:r w:rsidR="0046578D">
                              <w:rPr>
                                <w:rFonts w:cs="Arial"/>
                                <w:iCs/>
                                <w:snapToGrid w:val="0"/>
                              </w:rPr>
                              <w:t>4</w:t>
                            </w:r>
                            <w:r>
                              <w:rPr>
                                <w:rFonts w:cs="Arial"/>
                                <w:iCs/>
                                <w:snapToGrid w:val="0"/>
                              </w:rPr>
                              <w:t xml:space="preserve"> – 12/31/202</w:t>
                            </w:r>
                            <w:r w:rsidR="0046578D">
                              <w:rPr>
                                <w:rFonts w:cs="Arial"/>
                                <w:iCs/>
                                <w:snapToGrid w:val="0"/>
                              </w:rPr>
                              <w:t>4</w:t>
                            </w:r>
                          </w:p>
                          <w:p w14:paraId="3E5D49F7" w14:textId="77777777" w:rsidR="004C3107" w:rsidRPr="00BE1D22" w:rsidRDefault="004C3107"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1BEB67AB" w14:textId="65FE25A6" w:rsidR="004C3107" w:rsidRPr="00FD4BD9" w:rsidRDefault="004C3107"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46578D">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46578D">
                              <w:rPr>
                                <w:rFonts w:cs="Arial"/>
                                <w:snapToGrid w:val="0"/>
                              </w:rPr>
                              <w:t>5</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5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621FF26" id="Text Box 32" o:spid="_x0000_s1042" type="#_x0000_t202" alt="P6328TB15#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X+VFw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" strokecolor="red">
                <v:textbox style="mso-fit-shape-to-text:t">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D309C">
                      <w:pPr>
                        <w:pStyle w:val="ListParagraph"/>
                        <w:numPr>
                          <w:ilvl w:val="0"/>
                          <w:numId w:val="36"/>
                        </w:numPr>
                        <w:rPr>
                          <w:rFonts w:cs="Arial"/>
                          <w:i/>
                          <w:snapToGrid w:val="0"/>
                        </w:rPr>
                      </w:pPr>
                      <w:r>
                        <w:rPr>
                          <w:rFonts w:cs="Arial"/>
                          <w:iCs/>
                          <w:snapToGrid w:val="0"/>
                        </w:rPr>
                        <w:t>Surveys submitted prior to September 1:</w:t>
                      </w:r>
                    </w:p>
                    <w:p w14:paraId="78E683DA" w14:textId="6C70ECDB" w:rsidR="004C3107" w:rsidRPr="009A5185" w:rsidRDefault="004C3107" w:rsidP="00AD309C">
                      <w:pPr>
                        <w:pStyle w:val="ListParagraph"/>
                        <w:numPr>
                          <w:ilvl w:val="1"/>
                          <w:numId w:val="36"/>
                        </w:numPr>
                        <w:rPr>
                          <w:rFonts w:cs="Arial"/>
                          <w:i/>
                          <w:snapToGrid w:val="0"/>
                        </w:rPr>
                      </w:pPr>
                      <w:r>
                        <w:rPr>
                          <w:rFonts w:cs="Arial"/>
                          <w:iCs/>
                          <w:snapToGrid w:val="0"/>
                        </w:rPr>
                        <w:t>01/01/202</w:t>
                      </w:r>
                      <w:r w:rsidR="0046578D">
                        <w:rPr>
                          <w:rFonts w:cs="Arial"/>
                          <w:iCs/>
                          <w:snapToGrid w:val="0"/>
                        </w:rPr>
                        <w:t>4</w:t>
                      </w:r>
                      <w:r>
                        <w:rPr>
                          <w:rFonts w:cs="Arial"/>
                          <w:iCs/>
                          <w:snapToGrid w:val="0"/>
                        </w:rPr>
                        <w:t xml:space="preserve"> – 12/31/202</w:t>
                      </w:r>
                      <w:r w:rsidR="0046578D">
                        <w:rPr>
                          <w:rFonts w:cs="Arial"/>
                          <w:iCs/>
                          <w:snapToGrid w:val="0"/>
                        </w:rPr>
                        <w:t>4</w:t>
                      </w:r>
                    </w:p>
                    <w:p w14:paraId="3E5D49F7" w14:textId="77777777" w:rsidR="004C3107" w:rsidRPr="00BE1D22" w:rsidRDefault="004C3107"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1BEB67AB" w14:textId="65FE25A6" w:rsidR="004C3107" w:rsidRPr="00FD4BD9" w:rsidRDefault="004C3107"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46578D">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46578D">
                        <w:rPr>
                          <w:rFonts w:cs="Arial"/>
                          <w:snapToGrid w:val="0"/>
                        </w:rPr>
                        <w:t>5</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5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0AF82085" w14:textId="77777777" w:rsidR="004C3107" w:rsidRPr="009A5185" w:rsidRDefault="004C3107" w:rsidP="00035AF9">
      <w:pPr>
        <w:rPr>
          <w:rFonts w:cs="Arial"/>
          <w:snapToGrid w:val="0"/>
        </w:rPr>
      </w:pPr>
    </w:p>
    <w:p w14:paraId="4847656B" w14:textId="3E339CB7" w:rsidR="00035AF9" w:rsidRPr="009A5185" w:rsidRDefault="00035AF9" w:rsidP="00035AF9">
      <w:pPr>
        <w:rPr>
          <w:rFonts w:cs="Arial"/>
          <w:snapToGrid w:val="0"/>
        </w:rPr>
      </w:pPr>
      <w:r w:rsidRPr="00CD30B8">
        <w:rPr>
          <w:rFonts w:cs="Arial"/>
          <w:b/>
          <w:iCs/>
          <w:snapToGrid w:val="0"/>
          <w:color w:val="000000"/>
        </w:rPr>
        <w:t>Sufficient Sample:</w:t>
      </w:r>
      <w:r w:rsidRPr="009A5185">
        <w:rPr>
          <w:rFonts w:cs="Arial"/>
          <w:snapToGrid w:val="0"/>
          <w:color w:val="000000"/>
        </w:rPr>
        <w:t xml:space="preserve"> See </w:t>
      </w:r>
      <w:hyperlink w:anchor="_Cesarean_Birth_2" w:history="1">
        <w:r w:rsidR="00CD30B8">
          <w:rPr>
            <w:rStyle w:val="Hyperlink"/>
            <w:rFonts w:cs="Arial"/>
            <w:b/>
            <w:i/>
            <w:snapToGrid w:val="0"/>
          </w:rPr>
          <w:t>Cesarean Birth Measure Specifications</w:t>
        </w:r>
      </w:hyperlink>
      <w:r w:rsidRPr="009A5185">
        <w:rPr>
          <w:rFonts w:cs="Arial"/>
          <w:snapToGrid w:val="0"/>
          <w:color w:val="000000"/>
        </w:rPr>
        <w:t xml:space="preserve"> for instructions for identifying a sufficient sample </w:t>
      </w:r>
      <w:r w:rsidR="00CD30B8">
        <w:rPr>
          <w:rFonts w:cs="Arial"/>
          <w:snapToGrid w:val="0"/>
          <w:color w:val="000000"/>
        </w:rPr>
        <w:t>for</w:t>
      </w:r>
      <w:r w:rsidRPr="009A5185">
        <w:rPr>
          <w:rFonts w:cs="Arial"/>
          <w:snapToGrid w:val="0"/>
          <w:color w:val="000000"/>
        </w:rPr>
        <w:t xml:space="preserve"> questions #2 and #3.</w:t>
      </w:r>
    </w:p>
    <w:p w14:paraId="760AA611" w14:textId="77777777" w:rsidR="00035AF9" w:rsidRPr="009A5185" w:rsidRDefault="00035AF9" w:rsidP="00B86077">
      <w:pPr>
        <w:rPr>
          <w:rFonts w:cs="Arial"/>
          <w:b/>
          <w:snapToGrid w:val="0"/>
          <w:color w:val="000000"/>
        </w:rPr>
      </w:pPr>
    </w:p>
    <w:tbl>
      <w:tblPr>
        <w:tblStyle w:val="TableGrid"/>
        <w:tblW w:w="9547" w:type="dxa"/>
        <w:tblLook w:val="04A0" w:firstRow="1" w:lastRow="0" w:firstColumn="1" w:lastColumn="0" w:noHBand="0" w:noVBand="1"/>
      </w:tblPr>
      <w:tblGrid>
        <w:gridCol w:w="6638"/>
        <w:gridCol w:w="2909"/>
      </w:tblGrid>
      <w:tr w:rsidR="00035AF9" w:rsidRPr="009A5185" w14:paraId="6859A794" w14:textId="77777777" w:rsidTr="00C8246A">
        <w:trPr>
          <w:trHeight w:val="432"/>
        </w:trPr>
        <w:tc>
          <w:tcPr>
            <w:tcW w:w="6638" w:type="dxa"/>
            <w:vAlign w:val="center"/>
          </w:tcPr>
          <w:p w14:paraId="1191BF1B" w14:textId="2F420E8D" w:rsidR="00035AF9" w:rsidRPr="009A5185" w:rsidRDefault="00035AF9" w:rsidP="00AD309C">
            <w:pPr>
              <w:pStyle w:val="ListParagraph"/>
              <w:numPr>
                <w:ilvl w:val="0"/>
                <w:numId w:val="28"/>
              </w:numPr>
              <w:rPr>
                <w:rFonts w:cs="Arial"/>
                <w:snapToGrid w:val="0"/>
                <w:color w:val="000000"/>
              </w:rPr>
            </w:pPr>
            <w:r w:rsidRPr="009A5185">
              <w:rPr>
                <w:rFonts w:cs="Arial"/>
                <w:snapToGrid w:val="0"/>
                <w:color w:val="000000"/>
              </w:rPr>
              <w:t>12-month reporting period used:</w:t>
            </w:r>
          </w:p>
        </w:tc>
        <w:tc>
          <w:tcPr>
            <w:tcW w:w="2909" w:type="dxa"/>
            <w:vAlign w:val="center"/>
          </w:tcPr>
          <w:p w14:paraId="0A78EF07" w14:textId="6649CD8E" w:rsidR="00BE1D22" w:rsidRPr="00C06753" w:rsidRDefault="00BE1D22" w:rsidP="00AD309C">
            <w:pPr>
              <w:pStyle w:val="ListParagraph"/>
              <w:numPr>
                <w:ilvl w:val="0"/>
                <w:numId w:val="286"/>
              </w:numPr>
              <w:rPr>
                <w:rFonts w:cs="Arial"/>
                <w:iCs/>
              </w:rPr>
            </w:pPr>
            <w:r w:rsidRPr="00C8246A">
              <w:rPr>
                <w:rFonts w:cs="Arial"/>
                <w:iCs/>
              </w:rPr>
              <w:t>01/01/202</w:t>
            </w:r>
            <w:r w:rsidR="006C5560">
              <w:rPr>
                <w:rFonts w:cs="Arial"/>
                <w:iCs/>
              </w:rPr>
              <w:t>4</w:t>
            </w:r>
            <w:r w:rsidRPr="00C06753">
              <w:rPr>
                <w:rFonts w:cs="Arial"/>
                <w:iCs/>
              </w:rPr>
              <w:t xml:space="preserve"> </w:t>
            </w:r>
            <w:r w:rsidR="00080756" w:rsidRPr="00C06753">
              <w:rPr>
                <w:rFonts w:cs="Arial"/>
                <w:iCs/>
              </w:rPr>
              <w:t>–</w:t>
            </w:r>
            <w:r w:rsidRPr="00C06753">
              <w:rPr>
                <w:rFonts w:cs="Arial"/>
                <w:iCs/>
              </w:rPr>
              <w:t xml:space="preserve"> 12/31/202</w:t>
            </w:r>
            <w:r w:rsidR="006C5560">
              <w:rPr>
                <w:rFonts w:cs="Arial"/>
                <w:iCs/>
              </w:rPr>
              <w:t>4</w:t>
            </w:r>
          </w:p>
          <w:p w14:paraId="56D5EFB4" w14:textId="4885C452" w:rsidR="00035AF9" w:rsidRPr="00C27FF1" w:rsidRDefault="00035AF9" w:rsidP="00AD309C">
            <w:pPr>
              <w:pStyle w:val="ListParagraph"/>
              <w:numPr>
                <w:ilvl w:val="0"/>
                <w:numId w:val="286"/>
              </w:numPr>
              <w:rPr>
                <w:rFonts w:cs="Arial"/>
                <w:i/>
              </w:rPr>
            </w:pPr>
            <w:r w:rsidRPr="00C06753">
              <w:rPr>
                <w:rFonts w:cs="Arial"/>
                <w:iCs/>
              </w:rPr>
              <w:t>07/01/</w:t>
            </w:r>
            <w:r w:rsidR="00BE1D22" w:rsidRPr="00C06753">
              <w:rPr>
                <w:rFonts w:cs="Arial"/>
                <w:iCs/>
              </w:rPr>
              <w:t>202</w:t>
            </w:r>
            <w:r w:rsidR="006C5560">
              <w:rPr>
                <w:rFonts w:cs="Arial"/>
                <w:iCs/>
              </w:rPr>
              <w:t>4</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6C5560">
              <w:rPr>
                <w:rFonts w:cs="Arial"/>
                <w:iCs/>
              </w:rPr>
              <w:t>5</w:t>
            </w:r>
          </w:p>
        </w:tc>
      </w:tr>
      <w:tr w:rsidR="00035AF9" w:rsidRPr="009A5185" w14:paraId="3BC396A9" w14:textId="77777777" w:rsidTr="00C8246A">
        <w:trPr>
          <w:trHeight w:val="1872"/>
        </w:trPr>
        <w:tc>
          <w:tcPr>
            <w:tcW w:w="6638" w:type="dxa"/>
            <w:vAlign w:val="center"/>
          </w:tcPr>
          <w:p w14:paraId="527EB4C7" w14:textId="0566E1ED" w:rsidR="00035AF9" w:rsidRPr="009A5185" w:rsidRDefault="00035AF9" w:rsidP="00AD309C">
            <w:pPr>
              <w:pStyle w:val="ListParagraph"/>
              <w:numPr>
                <w:ilvl w:val="0"/>
                <w:numId w:val="28"/>
              </w:numPr>
              <w:rPr>
                <w:rFonts w:cs="Arial"/>
                <w:snapToGrid w:val="0"/>
                <w:color w:val="000000"/>
              </w:rPr>
            </w:pPr>
            <w:r w:rsidRPr="009A5185">
              <w:rPr>
                <w:rFonts w:cs="Arial"/>
                <w:snapToGrid w:val="0"/>
                <w:color w:val="000000"/>
              </w:rPr>
              <w:t xml:space="preserve">Total number of nulliparous mothers (or sufficient sample of them) that delivered a live term singleton newborn in the vertex presentation with &gt;=37 weeks of gestation completed, with </w:t>
            </w:r>
            <w:r w:rsidRPr="009A5185">
              <w:rPr>
                <w:rFonts w:cs="Arial"/>
                <w:b/>
                <w:snapToGrid w:val="0"/>
                <w:color w:val="000000"/>
              </w:rPr>
              <w:t>Excluded Populations</w:t>
            </w:r>
            <w:r w:rsidRPr="009A5185">
              <w:rPr>
                <w:rFonts w:cs="Arial"/>
                <w:snapToGrid w:val="0"/>
                <w:color w:val="000000"/>
              </w:rPr>
              <w:t xml:space="preserve"> removed</w:t>
            </w:r>
            <w:r w:rsidR="00C06446">
              <w:rPr>
                <w:rFonts w:cs="Arial"/>
                <w:snapToGrid w:val="0"/>
                <w:color w:val="000000"/>
              </w:rPr>
              <w:t>:</w:t>
            </w:r>
          </w:p>
          <w:p w14:paraId="61EA123A" w14:textId="77777777" w:rsidR="00035AF9" w:rsidRPr="009A5185" w:rsidRDefault="00035AF9" w:rsidP="00840986">
            <w:pPr>
              <w:pStyle w:val="ListParagraph"/>
              <w:ind w:left="360"/>
              <w:rPr>
                <w:rFonts w:cs="Arial"/>
                <w:snapToGrid w:val="0"/>
                <w:color w:val="000000"/>
              </w:rPr>
            </w:pPr>
          </w:p>
          <w:p w14:paraId="6BCA3666" w14:textId="2C3C3613" w:rsidR="00035AF9" w:rsidRPr="009A5185" w:rsidRDefault="00035AF9" w:rsidP="00E35464">
            <w:pPr>
              <w:pStyle w:val="ListParagraph"/>
              <w:ind w:left="360"/>
              <w:rPr>
                <w:rFonts w:cs="Arial"/>
                <w:snapToGrid w:val="0"/>
                <w:color w:val="000000"/>
              </w:rPr>
            </w:pPr>
            <w:r w:rsidRPr="009A5185">
              <w:rPr>
                <w:rFonts w:cs="Arial"/>
                <w:i/>
                <w:snapToGrid w:val="0"/>
              </w:rPr>
              <w:t xml:space="preserve">If fewer than 10 cases met the criteria for the denominator, skip questions </w:t>
            </w:r>
            <w:r w:rsidRPr="00097B5B">
              <w:rPr>
                <w:rFonts w:cs="Arial"/>
                <w:i/>
                <w:snapToGrid w:val="0"/>
              </w:rPr>
              <w:t>#3-</w:t>
            </w:r>
            <w:r w:rsidR="00BB0AC8">
              <w:rPr>
                <w:rFonts w:cs="Arial"/>
                <w:i/>
                <w:snapToGrid w:val="0"/>
              </w:rPr>
              <w:t>8</w:t>
            </w:r>
            <w:r w:rsidRPr="00097B5B">
              <w:rPr>
                <w:rFonts w:cs="Arial"/>
                <w:i/>
                <w:snapToGrid w:val="0"/>
              </w:rPr>
              <w:t xml:space="preserve"> and </w:t>
            </w:r>
            <w:r w:rsidR="00E35464" w:rsidRPr="00097B5B">
              <w:rPr>
                <w:rFonts w:cs="Arial"/>
                <w:i/>
                <w:snapToGrid w:val="0"/>
              </w:rPr>
              <w:t>continue</w:t>
            </w:r>
            <w:r w:rsidRPr="00097B5B">
              <w:rPr>
                <w:rFonts w:cs="Arial"/>
                <w:i/>
                <w:snapToGrid w:val="0"/>
              </w:rPr>
              <w:t xml:space="preserve"> to the next subsection</w:t>
            </w:r>
            <w:r w:rsidRPr="00EA7BCB">
              <w:rPr>
                <w:rFonts w:cs="Arial"/>
                <w:i/>
                <w:snapToGrid w:val="0"/>
              </w:rPr>
              <w:t>.</w:t>
            </w:r>
            <w:r w:rsidR="00E26628" w:rsidRPr="00EA7BCB">
              <w:rPr>
                <w:rFonts w:cs="Arial"/>
                <w:i/>
                <w:snapToGrid w:val="0"/>
              </w:rPr>
              <w:t xml:space="preserve"> </w:t>
            </w:r>
            <w:r w:rsidR="00E26628" w:rsidRPr="00EA7BCB">
              <w:rPr>
                <w:rFonts w:cs="Arial"/>
                <w:i/>
              </w:rPr>
              <w:t>The hospital will be scored as “Unable to Calculate Score.”</w:t>
            </w:r>
          </w:p>
        </w:tc>
        <w:tc>
          <w:tcPr>
            <w:tcW w:w="2909" w:type="dxa"/>
            <w:vAlign w:val="center"/>
          </w:tcPr>
          <w:p w14:paraId="4795E682" w14:textId="77777777" w:rsidR="00035AF9" w:rsidRPr="009A5185" w:rsidRDefault="00035AF9" w:rsidP="00840986">
            <w:pPr>
              <w:jc w:val="center"/>
              <w:rPr>
                <w:rFonts w:cs="Arial"/>
                <w:i/>
                <w:snapToGrid w:val="0"/>
                <w:color w:val="000000"/>
              </w:rPr>
            </w:pPr>
          </w:p>
          <w:p w14:paraId="5CB8E204"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tc>
      </w:tr>
      <w:tr w:rsidR="00035AF9" w:rsidRPr="009A5185" w14:paraId="3B1182BE" w14:textId="77777777" w:rsidTr="00C8246A">
        <w:trPr>
          <w:trHeight w:hRule="exact" w:val="576"/>
        </w:trPr>
        <w:tc>
          <w:tcPr>
            <w:tcW w:w="6638" w:type="dxa"/>
            <w:vAlign w:val="center"/>
          </w:tcPr>
          <w:p w14:paraId="597797C0" w14:textId="56F5F8C5" w:rsidR="00035AF9" w:rsidRPr="009A5185" w:rsidRDefault="00035AF9" w:rsidP="00AD309C">
            <w:pPr>
              <w:pStyle w:val="ListParagraph"/>
              <w:numPr>
                <w:ilvl w:val="0"/>
                <w:numId w:val="28"/>
              </w:numPr>
              <w:rPr>
                <w:rFonts w:cs="Arial"/>
                <w:snapToGrid w:val="0"/>
              </w:rPr>
            </w:pPr>
            <w:r w:rsidRPr="009A5185">
              <w:rPr>
                <w:rFonts w:cs="Arial"/>
                <w:snapToGrid w:val="0"/>
                <w:color w:val="000000"/>
              </w:rPr>
              <w:t>Total number of mothers indicated in question #2 that had their newborn delivered via cesarean section</w:t>
            </w:r>
            <w:r w:rsidR="00860AD7">
              <w:rPr>
                <w:rFonts w:cs="Arial"/>
                <w:snapToGrid w:val="0"/>
                <w:color w:val="000000"/>
              </w:rPr>
              <w:t>:</w:t>
            </w:r>
          </w:p>
        </w:tc>
        <w:tc>
          <w:tcPr>
            <w:tcW w:w="2909" w:type="dxa"/>
            <w:vAlign w:val="center"/>
          </w:tcPr>
          <w:p w14:paraId="5C059018" w14:textId="77777777" w:rsidR="00035AF9" w:rsidRPr="009A5185" w:rsidRDefault="00035AF9" w:rsidP="00840986">
            <w:pPr>
              <w:jc w:val="center"/>
              <w:rPr>
                <w:rFonts w:cs="Arial"/>
                <w:i/>
                <w:snapToGrid w:val="0"/>
                <w:color w:val="000000"/>
              </w:rPr>
            </w:pPr>
          </w:p>
          <w:p w14:paraId="5C75BF69"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p w14:paraId="2C3CFF0E" w14:textId="77777777" w:rsidR="00035AF9" w:rsidRPr="009A5185" w:rsidRDefault="00035AF9" w:rsidP="00840986">
            <w:pPr>
              <w:rPr>
                <w:rFonts w:cs="Arial"/>
                <w:i/>
                <w:snapToGrid w:val="0"/>
                <w:color w:val="000000"/>
              </w:rPr>
            </w:pPr>
          </w:p>
        </w:tc>
      </w:tr>
      <w:tr w:rsidR="00035AF9" w:rsidRPr="009A5185" w14:paraId="384AB1B9" w14:textId="77777777" w:rsidTr="00C8246A">
        <w:trPr>
          <w:trHeight w:hRule="exact" w:val="576"/>
        </w:trPr>
        <w:tc>
          <w:tcPr>
            <w:tcW w:w="6638" w:type="dxa"/>
            <w:vAlign w:val="center"/>
          </w:tcPr>
          <w:p w14:paraId="29D197E1" w14:textId="77777777" w:rsidR="00035AF9" w:rsidRPr="009A5185" w:rsidRDefault="00035AF9" w:rsidP="00AD309C">
            <w:pPr>
              <w:pStyle w:val="ListParagraph"/>
              <w:numPr>
                <w:ilvl w:val="0"/>
                <w:numId w:val="28"/>
              </w:numPr>
              <w:spacing w:before="120" w:after="120"/>
              <w:rPr>
                <w:rFonts w:cs="Arial"/>
                <w:i/>
                <w:snapToGrid w:val="0"/>
                <w:color w:val="000000"/>
              </w:rPr>
            </w:pPr>
            <w:r w:rsidRPr="009A5185">
              <w:rPr>
                <w:rFonts w:cs="Arial"/>
                <w:snapToGrid w:val="0"/>
                <w:color w:val="000000"/>
              </w:rPr>
              <w:t>Do the responses in questions #2 and #3 above represent a sample of cases?</w:t>
            </w:r>
          </w:p>
        </w:tc>
        <w:tc>
          <w:tcPr>
            <w:tcW w:w="2909" w:type="dxa"/>
            <w:vAlign w:val="center"/>
          </w:tcPr>
          <w:p w14:paraId="68BC58F2" w14:textId="77777777"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Yes</w:t>
            </w:r>
          </w:p>
          <w:p w14:paraId="1CAD1D53" w14:textId="77777777" w:rsidR="00035AF9" w:rsidRPr="00C8246A" w:rsidRDefault="00035AF9" w:rsidP="00AD309C">
            <w:pPr>
              <w:pStyle w:val="ListParagraph"/>
              <w:numPr>
                <w:ilvl w:val="0"/>
                <w:numId w:val="287"/>
              </w:numPr>
              <w:rPr>
                <w:rFonts w:cs="Arial"/>
                <w:iCs/>
                <w:snapToGrid w:val="0"/>
                <w:color w:val="000000"/>
              </w:rPr>
            </w:pPr>
            <w:r w:rsidRPr="00A31567">
              <w:rPr>
                <w:rFonts w:cs="Arial"/>
                <w:iCs/>
                <w:snapToGrid w:val="0"/>
                <w:color w:val="000000"/>
              </w:rPr>
              <w:t>No</w:t>
            </w:r>
          </w:p>
        </w:tc>
      </w:tr>
      <w:tr w:rsidR="00035AF9" w:rsidRPr="009A5185" w14:paraId="42DBC7C5" w14:textId="77777777" w:rsidTr="00B46B65">
        <w:trPr>
          <w:trHeight w:val="20"/>
        </w:trPr>
        <w:tc>
          <w:tcPr>
            <w:tcW w:w="6638" w:type="dxa"/>
            <w:vAlign w:val="center"/>
          </w:tcPr>
          <w:p w14:paraId="2490E55E" w14:textId="77777777" w:rsidR="00035AF9" w:rsidRPr="009A5185" w:rsidRDefault="00035AF9" w:rsidP="00AD309C">
            <w:pPr>
              <w:pStyle w:val="ListParagraph"/>
              <w:numPr>
                <w:ilvl w:val="0"/>
                <w:numId w:val="28"/>
              </w:numPr>
              <w:spacing w:before="120" w:after="120"/>
              <w:rPr>
                <w:rFonts w:cs="Arial"/>
                <w:i/>
                <w:snapToGrid w:val="0"/>
                <w:color w:val="000000"/>
              </w:rPr>
            </w:pPr>
            <w:r w:rsidRPr="009A5185">
              <w:rPr>
                <w:rFonts w:cs="Arial"/>
                <w:snapToGrid w:val="0"/>
                <w:color w:val="000000"/>
              </w:rPr>
              <w:t>If “yes” to question #4, did your hospital sample using The Joint Commission’s sampling algorithm or Leapfrog’s sampling instructions, as provided in the Maternity Care Reference Information?</w:t>
            </w:r>
          </w:p>
        </w:tc>
        <w:tc>
          <w:tcPr>
            <w:tcW w:w="2909" w:type="dxa"/>
            <w:vAlign w:val="center"/>
          </w:tcPr>
          <w:p w14:paraId="7B78B088" w14:textId="55872F95"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The Joint Commission</w:t>
            </w:r>
          </w:p>
          <w:p w14:paraId="60193A3B" w14:textId="77777777"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The Leapfrog Group</w:t>
            </w:r>
          </w:p>
        </w:tc>
      </w:tr>
    </w:tbl>
    <w:p w14:paraId="048B9E59" w14:textId="77777777" w:rsidR="006E50EF" w:rsidRDefault="006E50EF" w:rsidP="00B86077">
      <w:pPr>
        <w:rPr>
          <w:rFonts w:cs="Arial"/>
          <w:b/>
          <w:snapToGrid w:val="0"/>
          <w:color w:val="000000"/>
        </w:rPr>
      </w:pPr>
    </w:p>
    <w:p w14:paraId="4DCE0DEC" w14:textId="77777777" w:rsidR="00221DC3" w:rsidRDefault="00221DC3" w:rsidP="00B86077">
      <w:pPr>
        <w:rPr>
          <w:rFonts w:cs="Arial"/>
          <w:b/>
          <w:snapToGrid w:val="0"/>
          <w:color w:val="000000"/>
        </w:rPr>
      </w:pPr>
    </w:p>
    <w:p w14:paraId="0F798ED3" w14:textId="77777777" w:rsidR="00221DC3" w:rsidRDefault="00221DC3" w:rsidP="00B86077">
      <w:pPr>
        <w:rPr>
          <w:rFonts w:cs="Arial"/>
          <w:b/>
          <w:snapToGrid w:val="0"/>
          <w:color w:val="000000"/>
        </w:rPr>
      </w:pPr>
    </w:p>
    <w:p w14:paraId="3BCBFF4E" w14:textId="77777777" w:rsidR="00221DC3" w:rsidRDefault="00221DC3" w:rsidP="00B86077">
      <w:pPr>
        <w:rPr>
          <w:rFonts w:cs="Arial"/>
          <w:b/>
          <w:snapToGrid w:val="0"/>
          <w:color w:val="000000"/>
        </w:rPr>
      </w:pPr>
    </w:p>
    <w:p w14:paraId="483FC5F4" w14:textId="77777777" w:rsidR="00221DC3" w:rsidRPr="009A5185" w:rsidRDefault="00221DC3" w:rsidP="00B86077">
      <w:pPr>
        <w:rPr>
          <w:rFonts w:cs="Arial"/>
          <w:b/>
          <w:snapToGrid w:val="0"/>
          <w:color w:val="000000"/>
        </w:rPr>
      </w:pPr>
    </w:p>
    <w:p w14:paraId="1377CB19" w14:textId="1510CF77" w:rsidR="00C27FF1" w:rsidRDefault="00C27FF1" w:rsidP="00AB5B80">
      <w:pPr>
        <w:pStyle w:val="Heading3"/>
      </w:pPr>
      <w:bookmarkStart w:id="306" w:name="_Toc197079226"/>
      <w:r>
        <w:lastRenderedPageBreak/>
        <w:t>Cesarean Birth Stratified by Race/Ethnicity</w:t>
      </w:r>
      <w:bookmarkEnd w:id="306"/>
      <w:r>
        <w:br/>
      </w:r>
    </w:p>
    <w:p w14:paraId="11377A98" w14:textId="5A37FCEF" w:rsidR="00C27FF1" w:rsidRPr="00C8246A" w:rsidRDefault="00C27FF1" w:rsidP="00B92EC0">
      <w:pPr>
        <w:rPr>
          <w:lang w:eastAsia="ja-JP"/>
        </w:rPr>
      </w:pPr>
      <w:r w:rsidRPr="004C3107">
        <w:rPr>
          <w:noProof/>
        </w:rPr>
        <mc:AlternateContent>
          <mc:Choice Requires="wps">
            <w:drawing>
              <wp:inline distT="0" distB="0" distL="0" distR="0" wp14:anchorId="30EF38C3" wp14:editId="5DE8A1BD">
                <wp:extent cx="5943600" cy="1632585"/>
                <wp:effectExtent l="0" t="0" r="19050" b="24765"/>
                <wp:docPr id="82363900" name="Text Box 82363900" descr="P6361TB1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632585"/>
                        </a:xfrm>
                        <a:prstGeom prst="rect">
                          <a:avLst/>
                        </a:prstGeom>
                        <a:solidFill>
                          <a:srgbClr val="FFFFFF"/>
                        </a:solidFill>
                        <a:ln w="9525">
                          <a:solidFill>
                            <a:srgbClr val="FF0000"/>
                          </a:solidFill>
                          <a:miter lim="800000"/>
                          <a:headEnd/>
                          <a:tailEnd/>
                        </a:ln>
                      </wps:spPr>
                      <wps:txbx>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AD309C">
                            <w:pPr>
                              <w:pStyle w:val="ListParagraph"/>
                              <w:numPr>
                                <w:ilvl w:val="0"/>
                                <w:numId w:val="36"/>
                              </w:numPr>
                              <w:rPr>
                                <w:rFonts w:cs="Arial"/>
                                <w:i/>
                                <w:snapToGrid w:val="0"/>
                              </w:rPr>
                            </w:pPr>
                            <w:r>
                              <w:rPr>
                                <w:rFonts w:cs="Arial"/>
                                <w:iCs/>
                                <w:snapToGrid w:val="0"/>
                              </w:rPr>
                              <w:t>Surveys submitted prior to September 1:</w:t>
                            </w:r>
                          </w:p>
                          <w:p w14:paraId="4DF38483" w14:textId="1BF7F3DD" w:rsidR="00C27FF1" w:rsidRPr="009A5185" w:rsidRDefault="00C27FF1" w:rsidP="00AD309C">
                            <w:pPr>
                              <w:pStyle w:val="ListParagraph"/>
                              <w:numPr>
                                <w:ilvl w:val="1"/>
                                <w:numId w:val="36"/>
                              </w:numPr>
                              <w:rPr>
                                <w:rFonts w:cs="Arial"/>
                                <w:i/>
                                <w:snapToGrid w:val="0"/>
                              </w:rPr>
                            </w:pPr>
                            <w:r>
                              <w:rPr>
                                <w:rFonts w:cs="Arial"/>
                                <w:iCs/>
                                <w:snapToGrid w:val="0"/>
                              </w:rPr>
                              <w:t>01/01/202</w:t>
                            </w:r>
                            <w:r w:rsidR="004C66F4">
                              <w:rPr>
                                <w:rFonts w:cs="Arial"/>
                                <w:iCs/>
                                <w:snapToGrid w:val="0"/>
                              </w:rPr>
                              <w:t>3</w:t>
                            </w:r>
                            <w:r>
                              <w:rPr>
                                <w:rFonts w:cs="Arial"/>
                                <w:iCs/>
                                <w:snapToGrid w:val="0"/>
                              </w:rPr>
                              <w:t xml:space="preserve"> – 12/31/202</w:t>
                            </w:r>
                            <w:r w:rsidR="00405390">
                              <w:rPr>
                                <w:rFonts w:cs="Arial"/>
                                <w:iCs/>
                                <w:snapToGrid w:val="0"/>
                              </w:rPr>
                              <w:t>4</w:t>
                            </w:r>
                          </w:p>
                          <w:p w14:paraId="122F76A0" w14:textId="77777777" w:rsidR="00C27FF1" w:rsidRPr="00BE1D22" w:rsidRDefault="00C27FF1"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1E69438" w14:textId="1D1FB204" w:rsidR="00C27FF1" w:rsidRPr="00FD4BD9" w:rsidRDefault="00C27FF1"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405390">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405390">
                              <w:rPr>
                                <w:rFonts w:cs="Arial"/>
                                <w:snapToGrid w:val="0"/>
                              </w:rPr>
                              <w:t>5</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5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0EF38C3" id="Text Box 82363900" o:spid="_x0000_s1043" type="#_x0000_t202" alt="P6361TB16#y1" style="width:468pt;height:1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" strokecolor="red">
                <v:textbox style="mso-fit-shape-to-text:t">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AD309C">
                      <w:pPr>
                        <w:pStyle w:val="ListParagraph"/>
                        <w:numPr>
                          <w:ilvl w:val="0"/>
                          <w:numId w:val="36"/>
                        </w:numPr>
                        <w:rPr>
                          <w:rFonts w:cs="Arial"/>
                          <w:i/>
                          <w:snapToGrid w:val="0"/>
                        </w:rPr>
                      </w:pPr>
                      <w:r>
                        <w:rPr>
                          <w:rFonts w:cs="Arial"/>
                          <w:iCs/>
                          <w:snapToGrid w:val="0"/>
                        </w:rPr>
                        <w:t>Surveys submitted prior to September 1:</w:t>
                      </w:r>
                    </w:p>
                    <w:p w14:paraId="4DF38483" w14:textId="1BF7F3DD" w:rsidR="00C27FF1" w:rsidRPr="009A5185" w:rsidRDefault="00C27FF1" w:rsidP="00AD309C">
                      <w:pPr>
                        <w:pStyle w:val="ListParagraph"/>
                        <w:numPr>
                          <w:ilvl w:val="1"/>
                          <w:numId w:val="36"/>
                        </w:numPr>
                        <w:rPr>
                          <w:rFonts w:cs="Arial"/>
                          <w:i/>
                          <w:snapToGrid w:val="0"/>
                        </w:rPr>
                      </w:pPr>
                      <w:r>
                        <w:rPr>
                          <w:rFonts w:cs="Arial"/>
                          <w:iCs/>
                          <w:snapToGrid w:val="0"/>
                        </w:rPr>
                        <w:t>01/01/202</w:t>
                      </w:r>
                      <w:r w:rsidR="004C66F4">
                        <w:rPr>
                          <w:rFonts w:cs="Arial"/>
                          <w:iCs/>
                          <w:snapToGrid w:val="0"/>
                        </w:rPr>
                        <w:t>3</w:t>
                      </w:r>
                      <w:r>
                        <w:rPr>
                          <w:rFonts w:cs="Arial"/>
                          <w:iCs/>
                          <w:snapToGrid w:val="0"/>
                        </w:rPr>
                        <w:t xml:space="preserve"> – 12/31/202</w:t>
                      </w:r>
                      <w:r w:rsidR="00405390">
                        <w:rPr>
                          <w:rFonts w:cs="Arial"/>
                          <w:iCs/>
                          <w:snapToGrid w:val="0"/>
                        </w:rPr>
                        <w:t>4</w:t>
                      </w:r>
                    </w:p>
                    <w:p w14:paraId="122F76A0" w14:textId="77777777" w:rsidR="00C27FF1" w:rsidRPr="00BE1D22" w:rsidRDefault="00C27FF1"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1E69438" w14:textId="1D1FB204" w:rsidR="00C27FF1" w:rsidRPr="00FD4BD9" w:rsidRDefault="00C27FF1"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405390">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405390">
                        <w:rPr>
                          <w:rFonts w:cs="Arial"/>
                          <w:snapToGrid w:val="0"/>
                        </w:rPr>
                        <w:t>5</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84A93D6" w14:textId="53F0C64C" w:rsidR="00C5119E" w:rsidRDefault="00C5119E" w:rsidP="00B86077">
      <w:pPr>
        <w:rPr>
          <w:rFonts w:cs="Arial"/>
          <w:b/>
          <w:snapToGrid w:val="0"/>
          <w:color w:val="000000"/>
        </w:rPr>
      </w:pPr>
    </w:p>
    <w:tbl>
      <w:tblPr>
        <w:tblStyle w:val="TableGrid"/>
        <w:tblW w:w="9547" w:type="dxa"/>
        <w:tblLook w:val="04A0" w:firstRow="1" w:lastRow="0" w:firstColumn="1" w:lastColumn="0" w:noHBand="0" w:noVBand="1"/>
      </w:tblPr>
      <w:tblGrid>
        <w:gridCol w:w="3055"/>
        <w:gridCol w:w="3150"/>
        <w:gridCol w:w="433"/>
        <w:gridCol w:w="2909"/>
      </w:tblGrid>
      <w:tr w:rsidR="00C27FF1" w:rsidRPr="009A5185" w14:paraId="27122563" w14:textId="77777777" w:rsidTr="00C8246A">
        <w:trPr>
          <w:trHeight w:val="576"/>
        </w:trPr>
        <w:tc>
          <w:tcPr>
            <w:tcW w:w="6638" w:type="dxa"/>
            <w:gridSpan w:val="3"/>
            <w:vAlign w:val="center"/>
          </w:tcPr>
          <w:p w14:paraId="3E1208EC" w14:textId="307E7243" w:rsidR="00C27FF1" w:rsidRPr="0053372C" w:rsidRDefault="00C27FF1" w:rsidP="00AD309C">
            <w:pPr>
              <w:pStyle w:val="ListParagraph"/>
              <w:numPr>
                <w:ilvl w:val="0"/>
                <w:numId w:val="28"/>
              </w:numPr>
              <w:rPr>
                <w:rFonts w:cs="Arial"/>
                <w:snapToGrid w:val="0"/>
                <w:color w:val="000000"/>
              </w:rPr>
            </w:pPr>
            <w:r>
              <w:rPr>
                <w:rFonts w:cs="Arial"/>
                <w:snapToGrid w:val="0"/>
                <w:color w:val="000000"/>
              </w:rPr>
              <w:t>24-month reporting period used:</w:t>
            </w:r>
          </w:p>
        </w:tc>
        <w:tc>
          <w:tcPr>
            <w:tcW w:w="2909" w:type="dxa"/>
            <w:vAlign w:val="center"/>
          </w:tcPr>
          <w:p w14:paraId="7DF240EA" w14:textId="7EA78B71" w:rsidR="00C27FF1" w:rsidRPr="00C8246A" w:rsidRDefault="00C27FF1" w:rsidP="00AD309C">
            <w:pPr>
              <w:pStyle w:val="ListParagraph"/>
              <w:numPr>
                <w:ilvl w:val="0"/>
                <w:numId w:val="288"/>
              </w:numPr>
              <w:rPr>
                <w:rFonts w:cs="Arial"/>
                <w:iCs/>
              </w:rPr>
            </w:pPr>
            <w:r w:rsidRPr="00C8246A">
              <w:rPr>
                <w:rFonts w:cs="Arial"/>
                <w:iCs/>
              </w:rPr>
              <w:t>01/01/202</w:t>
            </w:r>
            <w:r w:rsidR="009801E6">
              <w:rPr>
                <w:rFonts w:cs="Arial"/>
                <w:iCs/>
              </w:rPr>
              <w:t>3</w:t>
            </w:r>
            <w:r w:rsidRPr="00C8246A">
              <w:rPr>
                <w:rFonts w:cs="Arial"/>
                <w:iCs/>
              </w:rPr>
              <w:t xml:space="preserve"> – 12/31/202</w:t>
            </w:r>
            <w:r w:rsidR="009801E6">
              <w:rPr>
                <w:rFonts w:cs="Arial"/>
                <w:iCs/>
              </w:rPr>
              <w:t>4</w:t>
            </w:r>
          </w:p>
          <w:p w14:paraId="54ED1A2D" w14:textId="3FCF1799" w:rsidR="00C27FF1" w:rsidRPr="00C8246A" w:rsidRDefault="00C27FF1" w:rsidP="00AD309C">
            <w:pPr>
              <w:pStyle w:val="ListParagraph"/>
              <w:numPr>
                <w:ilvl w:val="0"/>
                <w:numId w:val="288"/>
              </w:numPr>
              <w:rPr>
                <w:rFonts w:cs="Arial"/>
                <w:iCs/>
                <w:snapToGrid w:val="0"/>
                <w:color w:val="000000"/>
              </w:rPr>
            </w:pPr>
            <w:r w:rsidRPr="00C8246A">
              <w:rPr>
                <w:rFonts w:cs="Arial"/>
                <w:iCs/>
              </w:rPr>
              <w:t>07/01/202</w:t>
            </w:r>
            <w:r w:rsidR="009801E6">
              <w:rPr>
                <w:rFonts w:cs="Arial"/>
                <w:iCs/>
              </w:rPr>
              <w:t>3</w:t>
            </w:r>
            <w:r w:rsidRPr="00C8246A">
              <w:rPr>
                <w:rFonts w:cs="Arial"/>
                <w:iCs/>
              </w:rPr>
              <w:t xml:space="preserve"> – 06/30/202</w:t>
            </w:r>
            <w:r w:rsidR="009801E6">
              <w:rPr>
                <w:rFonts w:cs="Arial"/>
                <w:iCs/>
              </w:rPr>
              <w:t>5</w:t>
            </w:r>
          </w:p>
        </w:tc>
      </w:tr>
      <w:tr w:rsidR="00C27FF1" w:rsidRPr="009A5185" w14:paraId="5EFE9B37" w14:textId="77777777" w:rsidTr="00B46B65">
        <w:trPr>
          <w:trHeight w:val="1440"/>
        </w:trPr>
        <w:tc>
          <w:tcPr>
            <w:tcW w:w="6638" w:type="dxa"/>
            <w:gridSpan w:val="3"/>
            <w:vAlign w:val="center"/>
          </w:tcPr>
          <w:p w14:paraId="539297E4" w14:textId="38908064" w:rsidR="00C27FF1" w:rsidRDefault="00C27FF1" w:rsidP="00AD309C">
            <w:pPr>
              <w:pStyle w:val="ListParagraph"/>
              <w:numPr>
                <w:ilvl w:val="0"/>
                <w:numId w:val="28"/>
              </w:numPr>
              <w:rPr>
                <w:rFonts w:cs="Arial"/>
                <w:snapToGrid w:val="0"/>
                <w:color w:val="000000"/>
              </w:rPr>
            </w:pPr>
            <w:r w:rsidRPr="0053372C">
              <w:rPr>
                <w:rFonts w:cs="Arial"/>
                <w:snapToGrid w:val="0"/>
                <w:color w:val="000000"/>
              </w:rPr>
              <w:t xml:space="preserve">Did your hospital stratify NTSV cesarean births by </w:t>
            </w:r>
            <w:r w:rsidR="00BB0AC8">
              <w:rPr>
                <w:rFonts w:cs="Arial"/>
                <w:snapToGrid w:val="0"/>
                <w:color w:val="000000"/>
              </w:rPr>
              <w:t>race/ethnicity</w:t>
            </w:r>
            <w:r w:rsidRPr="0053372C">
              <w:rPr>
                <w:rFonts w:cs="Arial"/>
                <w:snapToGrid w:val="0"/>
                <w:color w:val="000000"/>
              </w:rPr>
              <w:t xml:space="preserve"> for the reporting period </w:t>
            </w:r>
            <w:r w:rsidR="00BB0AC8">
              <w:rPr>
                <w:rFonts w:cs="Arial"/>
                <w:snapToGrid w:val="0"/>
                <w:color w:val="000000"/>
              </w:rPr>
              <w:t xml:space="preserve">using the measure specifications provided </w:t>
            </w:r>
            <w:r w:rsidRPr="0053372C">
              <w:rPr>
                <w:rFonts w:cs="Arial"/>
                <w:snapToGrid w:val="0"/>
                <w:color w:val="000000"/>
              </w:rPr>
              <w:t>and do you choose to report those data to this Survey?</w:t>
            </w:r>
          </w:p>
          <w:p w14:paraId="39D9E344" w14:textId="77777777" w:rsidR="00C27FF1" w:rsidRDefault="00C27FF1" w:rsidP="00C27FF1">
            <w:pPr>
              <w:pStyle w:val="ListParagraph"/>
              <w:ind w:left="360"/>
              <w:rPr>
                <w:rFonts w:cs="Arial"/>
                <w:snapToGrid w:val="0"/>
                <w:color w:val="000000"/>
              </w:rPr>
            </w:pPr>
          </w:p>
          <w:p w14:paraId="00CF43E4" w14:textId="2A81887B" w:rsidR="00C27FF1" w:rsidRPr="00B46B65" w:rsidRDefault="00C27FF1" w:rsidP="00C27FF1">
            <w:pPr>
              <w:pStyle w:val="ListParagraph"/>
              <w:ind w:left="360"/>
              <w:rPr>
                <w:rFonts w:cs="Arial"/>
                <w:i/>
                <w:iCs/>
                <w:snapToGrid w:val="0"/>
                <w:color w:val="000000"/>
              </w:rPr>
            </w:pPr>
            <w:r>
              <w:rPr>
                <w:rFonts w:cs="Arial"/>
                <w:i/>
                <w:iCs/>
                <w:snapToGrid w:val="0"/>
                <w:color w:val="000000"/>
              </w:rPr>
              <w:t>If “no” to question #</w:t>
            </w:r>
            <w:r w:rsidR="00BB0AC8">
              <w:rPr>
                <w:rFonts w:cs="Arial"/>
                <w:i/>
                <w:iCs/>
                <w:snapToGrid w:val="0"/>
                <w:color w:val="000000"/>
              </w:rPr>
              <w:t>7</w:t>
            </w:r>
            <w:r>
              <w:rPr>
                <w:rFonts w:cs="Arial"/>
                <w:i/>
                <w:iCs/>
                <w:snapToGrid w:val="0"/>
                <w:color w:val="000000"/>
              </w:rPr>
              <w:t>, skip question #</w:t>
            </w:r>
            <w:r w:rsidR="00BB0AC8">
              <w:rPr>
                <w:rFonts w:cs="Arial"/>
                <w:i/>
                <w:iCs/>
                <w:snapToGrid w:val="0"/>
                <w:color w:val="000000"/>
              </w:rPr>
              <w:t>8</w:t>
            </w:r>
            <w:r>
              <w:rPr>
                <w:rFonts w:cs="Arial"/>
                <w:i/>
                <w:iCs/>
                <w:snapToGrid w:val="0"/>
                <w:color w:val="000000"/>
              </w:rPr>
              <w:t xml:space="preserve"> and continue to the next subsection.</w:t>
            </w:r>
          </w:p>
        </w:tc>
        <w:tc>
          <w:tcPr>
            <w:tcW w:w="2909" w:type="dxa"/>
            <w:vAlign w:val="center"/>
          </w:tcPr>
          <w:p w14:paraId="2A6C3BC0" w14:textId="77777777" w:rsidR="00C27FF1" w:rsidRPr="00A31567" w:rsidRDefault="00C27FF1" w:rsidP="00AD309C">
            <w:pPr>
              <w:pStyle w:val="ListParagraph"/>
              <w:numPr>
                <w:ilvl w:val="0"/>
                <w:numId w:val="289"/>
              </w:numPr>
              <w:rPr>
                <w:rFonts w:cs="Arial"/>
                <w:iCs/>
                <w:snapToGrid w:val="0"/>
                <w:color w:val="000000"/>
              </w:rPr>
            </w:pPr>
            <w:r w:rsidRPr="00A31567">
              <w:rPr>
                <w:rFonts w:cs="Arial"/>
                <w:iCs/>
                <w:snapToGrid w:val="0"/>
                <w:color w:val="000000"/>
              </w:rPr>
              <w:t>Yes</w:t>
            </w:r>
          </w:p>
          <w:p w14:paraId="153CF7E4" w14:textId="77777777" w:rsidR="00C27FF1" w:rsidRPr="00C8246A" w:rsidRDefault="00C27FF1" w:rsidP="00AD309C">
            <w:pPr>
              <w:pStyle w:val="ListParagraph"/>
              <w:numPr>
                <w:ilvl w:val="0"/>
                <w:numId w:val="289"/>
              </w:numPr>
              <w:rPr>
                <w:rFonts w:cs="Arial"/>
                <w:i/>
                <w:snapToGrid w:val="0"/>
                <w:color w:val="000000"/>
              </w:rPr>
            </w:pPr>
            <w:r w:rsidRPr="00A31567">
              <w:rPr>
                <w:rFonts w:cs="Arial"/>
                <w:iCs/>
                <w:snapToGrid w:val="0"/>
                <w:color w:val="000000"/>
              </w:rPr>
              <w:t>No</w:t>
            </w:r>
          </w:p>
        </w:tc>
      </w:tr>
      <w:tr w:rsidR="00C27FF1" w:rsidRPr="009A5185" w14:paraId="051E96A6" w14:textId="77777777" w:rsidTr="00C06753">
        <w:trPr>
          <w:trHeight w:val="1008"/>
        </w:trPr>
        <w:tc>
          <w:tcPr>
            <w:tcW w:w="9547" w:type="dxa"/>
            <w:gridSpan w:val="4"/>
            <w:vAlign w:val="center"/>
          </w:tcPr>
          <w:p w14:paraId="6F1526E1" w14:textId="465D9EC4" w:rsidR="00C27FF1" w:rsidRDefault="00C27FF1" w:rsidP="00AD309C">
            <w:pPr>
              <w:pStyle w:val="ListParagraph"/>
              <w:numPr>
                <w:ilvl w:val="0"/>
                <w:numId w:val="28"/>
              </w:numPr>
              <w:rPr>
                <w:rFonts w:cs="Arial"/>
                <w:snapToGrid w:val="0"/>
                <w:color w:val="000000"/>
              </w:rPr>
            </w:pPr>
            <w:r>
              <w:rPr>
                <w:rFonts w:cs="Arial"/>
                <w:snapToGrid w:val="0"/>
                <w:color w:val="000000"/>
              </w:rPr>
              <w:t xml:space="preserve">Enter your hospital’s responses below by </w:t>
            </w:r>
            <w:r w:rsidR="00BB0AC8">
              <w:rPr>
                <w:rFonts w:cs="Arial"/>
                <w:snapToGrid w:val="0"/>
                <w:color w:val="000000"/>
              </w:rPr>
              <w:t>race/ethnicity:</w:t>
            </w:r>
          </w:p>
          <w:p w14:paraId="198173A9" w14:textId="77777777" w:rsidR="00C27FF1" w:rsidRDefault="00C27FF1" w:rsidP="00C27FF1">
            <w:pPr>
              <w:pStyle w:val="ListParagraph"/>
              <w:ind w:left="360"/>
              <w:rPr>
                <w:rFonts w:cs="Arial"/>
                <w:snapToGrid w:val="0"/>
                <w:color w:val="000000"/>
              </w:rPr>
            </w:pPr>
          </w:p>
          <w:p w14:paraId="163EDFDB" w14:textId="05AFF3B9" w:rsidR="00C27FF1" w:rsidRPr="0004050A" w:rsidRDefault="00C27FF1" w:rsidP="00C27FF1">
            <w:pPr>
              <w:pStyle w:val="ListParagraph"/>
              <w:ind w:left="360"/>
              <w:rPr>
                <w:rFonts w:cs="Arial"/>
                <w:i/>
                <w:iCs/>
                <w:snapToGrid w:val="0"/>
                <w:color w:val="000000"/>
              </w:rPr>
            </w:pPr>
            <w:r w:rsidRPr="00F0772B">
              <w:rPr>
                <w:rFonts w:cs="Arial"/>
                <w:i/>
                <w:iCs/>
                <w:snapToGrid w:val="0"/>
                <w:color w:val="000000"/>
              </w:rPr>
              <w:t xml:space="preserve">If the number of cases for </w:t>
            </w:r>
            <w:r w:rsidRPr="00157FDB">
              <w:rPr>
                <w:rFonts w:cs="Arial"/>
                <w:i/>
                <w:iCs/>
                <w:snapToGrid w:val="0"/>
                <w:color w:val="000000"/>
              </w:rPr>
              <w:t xml:space="preserve">a </w:t>
            </w:r>
            <w:r w:rsidR="00BB0AC8" w:rsidRPr="00C8246A">
              <w:rPr>
                <w:rFonts w:cs="Arial"/>
                <w:i/>
                <w:iCs/>
                <w:snapToGrid w:val="0"/>
                <w:color w:val="000000"/>
              </w:rPr>
              <w:t>race/ethnicity</w:t>
            </w:r>
            <w:r w:rsidR="00BB0AC8">
              <w:rPr>
                <w:rFonts w:cs="Arial"/>
                <w:snapToGrid w:val="0"/>
                <w:color w:val="000000"/>
              </w:rPr>
              <w:t xml:space="preserve"> </w:t>
            </w:r>
            <w:r w:rsidRPr="00F0772B">
              <w:rPr>
                <w:rFonts w:cs="Arial"/>
                <w:i/>
                <w:iCs/>
                <w:snapToGrid w:val="0"/>
                <w:color w:val="000000"/>
              </w:rPr>
              <w:t xml:space="preserve">is less than </w:t>
            </w:r>
            <w:r>
              <w:rPr>
                <w:rFonts w:cs="Arial"/>
                <w:i/>
                <w:iCs/>
                <w:snapToGrid w:val="0"/>
                <w:color w:val="000000"/>
              </w:rPr>
              <w:t>1</w:t>
            </w:r>
            <w:r w:rsidRPr="00F0772B">
              <w:rPr>
                <w:rFonts w:cs="Arial"/>
                <w:i/>
                <w:iCs/>
                <w:snapToGrid w:val="0"/>
                <w:color w:val="000000"/>
              </w:rPr>
              <w:t>0 (in column a), skip column b and then move to the next category. If zero, enter “0” in column a.</w:t>
            </w:r>
          </w:p>
        </w:tc>
      </w:tr>
      <w:tr w:rsidR="00C27FF1" w:rsidRPr="009A5185" w14:paraId="01211581" w14:textId="77777777" w:rsidTr="00C06753">
        <w:trPr>
          <w:trHeight w:val="1872"/>
        </w:trPr>
        <w:tc>
          <w:tcPr>
            <w:tcW w:w="3055" w:type="dxa"/>
            <w:vAlign w:val="center"/>
          </w:tcPr>
          <w:p w14:paraId="018619BA" w14:textId="47E23BD3" w:rsidR="00C27FF1" w:rsidRPr="00923EE1" w:rsidRDefault="00BB0AC8" w:rsidP="00C27FF1">
            <w:pPr>
              <w:rPr>
                <w:rFonts w:cs="Arial"/>
                <w:snapToGrid w:val="0"/>
                <w:color w:val="000000"/>
                <w:highlight w:val="yellow"/>
              </w:rPr>
            </w:pPr>
            <w:r>
              <w:rPr>
                <w:rFonts w:cs="Arial"/>
                <w:snapToGrid w:val="0"/>
                <w:color w:val="000000"/>
              </w:rPr>
              <w:t>Race/ethnicity</w:t>
            </w:r>
          </w:p>
        </w:tc>
        <w:tc>
          <w:tcPr>
            <w:tcW w:w="3150" w:type="dxa"/>
            <w:vAlign w:val="center"/>
          </w:tcPr>
          <w:p w14:paraId="1095A99F" w14:textId="29DD5280" w:rsidR="00C27FF1" w:rsidRPr="009A5185" w:rsidRDefault="00C27FF1" w:rsidP="00C27FF1">
            <w:pPr>
              <w:rPr>
                <w:rFonts w:cs="Arial"/>
                <w:i/>
                <w:snapToGrid w:val="0"/>
                <w:color w:val="000000"/>
              </w:rPr>
            </w:pPr>
            <w:r>
              <w:rPr>
                <w:rFonts w:cs="Arial"/>
                <w:iCs/>
                <w:snapToGrid w:val="0"/>
                <w:color w:val="000000"/>
              </w:rPr>
              <w:t xml:space="preserve">a) Total number of nulliparous mothers that delivered a live term singleton newborn in the vertex presentation with &gt;= 37 weeks of gestation completed, with </w:t>
            </w:r>
            <w:r w:rsidRPr="000957AE">
              <w:rPr>
                <w:rFonts w:cs="Arial"/>
                <w:b/>
                <w:bCs/>
                <w:i/>
                <w:snapToGrid w:val="0"/>
                <w:color w:val="000000"/>
              </w:rPr>
              <w:t xml:space="preserve">Excluded </w:t>
            </w:r>
            <w:r>
              <w:rPr>
                <w:rFonts w:cs="Arial"/>
                <w:b/>
                <w:bCs/>
                <w:i/>
                <w:snapToGrid w:val="0"/>
                <w:color w:val="000000"/>
              </w:rPr>
              <w:t>P</w:t>
            </w:r>
            <w:r w:rsidRPr="000957AE">
              <w:rPr>
                <w:rFonts w:cs="Arial"/>
                <w:b/>
                <w:bCs/>
                <w:i/>
                <w:snapToGrid w:val="0"/>
                <w:color w:val="000000"/>
              </w:rPr>
              <w:t>opulations</w:t>
            </w:r>
            <w:r>
              <w:rPr>
                <w:rFonts w:cs="Arial"/>
                <w:b/>
                <w:bCs/>
                <w:iCs/>
                <w:snapToGrid w:val="0"/>
                <w:color w:val="000000"/>
              </w:rPr>
              <w:t xml:space="preserve"> </w:t>
            </w:r>
            <w:r>
              <w:rPr>
                <w:rFonts w:cs="Arial"/>
                <w:iCs/>
                <w:snapToGrid w:val="0"/>
                <w:color w:val="000000"/>
              </w:rPr>
              <w:t>removed (denominator)</w:t>
            </w:r>
          </w:p>
        </w:tc>
        <w:tc>
          <w:tcPr>
            <w:tcW w:w="3342" w:type="dxa"/>
            <w:gridSpan w:val="2"/>
            <w:vAlign w:val="center"/>
          </w:tcPr>
          <w:p w14:paraId="58990351" w14:textId="4D1DF1FB" w:rsidR="00C27FF1" w:rsidRPr="001E2A00" w:rsidRDefault="00C27FF1" w:rsidP="00C27FF1">
            <w:pPr>
              <w:rPr>
                <w:rFonts w:cs="Arial"/>
                <w:b/>
                <w:bCs/>
                <w:i/>
                <w:snapToGrid w:val="0"/>
                <w:color w:val="000000"/>
              </w:rPr>
            </w:pPr>
            <w:r>
              <w:rPr>
                <w:rFonts w:cs="Arial"/>
                <w:iCs/>
                <w:snapToGrid w:val="0"/>
                <w:color w:val="000000"/>
              </w:rPr>
              <w:t>b) Total number of mothers indicated in question #</w:t>
            </w:r>
            <w:r w:rsidR="00BB0AC8">
              <w:rPr>
                <w:rFonts w:cs="Arial"/>
                <w:iCs/>
                <w:snapToGrid w:val="0"/>
                <w:color w:val="000000"/>
              </w:rPr>
              <w:t>8</w:t>
            </w:r>
            <w:r>
              <w:rPr>
                <w:rFonts w:cs="Arial"/>
                <w:iCs/>
                <w:snapToGrid w:val="0"/>
                <w:color w:val="000000"/>
              </w:rPr>
              <w:t>a that had their newborn delivered via cesarean section (numerator)</w:t>
            </w:r>
          </w:p>
        </w:tc>
      </w:tr>
      <w:tr w:rsidR="00C27FF1" w:rsidRPr="009A5185" w14:paraId="13727BA8" w14:textId="77777777" w:rsidTr="00C06753">
        <w:trPr>
          <w:trHeight w:val="432"/>
        </w:trPr>
        <w:tc>
          <w:tcPr>
            <w:tcW w:w="3055" w:type="dxa"/>
            <w:vAlign w:val="center"/>
          </w:tcPr>
          <w:p w14:paraId="6D42B434" w14:textId="77777777" w:rsidR="00C27FF1" w:rsidRDefault="00C27FF1" w:rsidP="00C27FF1">
            <w:pPr>
              <w:rPr>
                <w:rFonts w:cs="Arial"/>
                <w:snapToGrid w:val="0"/>
                <w:color w:val="000000"/>
              </w:rPr>
            </w:pPr>
            <w:r>
              <w:rPr>
                <w:rFonts w:cs="Arial"/>
                <w:snapToGrid w:val="0"/>
                <w:color w:val="000000"/>
              </w:rPr>
              <w:t>Non-Hispanic White</w:t>
            </w:r>
          </w:p>
        </w:tc>
        <w:tc>
          <w:tcPr>
            <w:tcW w:w="3150" w:type="dxa"/>
            <w:vAlign w:val="center"/>
          </w:tcPr>
          <w:p w14:paraId="33080D87"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56FBC2F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56F55EE4" w14:textId="77777777" w:rsidTr="00C06753">
        <w:trPr>
          <w:trHeight w:val="432"/>
        </w:trPr>
        <w:tc>
          <w:tcPr>
            <w:tcW w:w="3055" w:type="dxa"/>
            <w:vAlign w:val="center"/>
          </w:tcPr>
          <w:p w14:paraId="29FEA949" w14:textId="77777777" w:rsidR="00C27FF1" w:rsidRDefault="00C27FF1" w:rsidP="00C27FF1">
            <w:pPr>
              <w:rPr>
                <w:rFonts w:cs="Arial"/>
                <w:snapToGrid w:val="0"/>
                <w:color w:val="000000"/>
              </w:rPr>
            </w:pPr>
            <w:r>
              <w:rPr>
                <w:rFonts w:cs="Arial"/>
                <w:snapToGrid w:val="0"/>
                <w:color w:val="000000"/>
              </w:rPr>
              <w:t>Non-Hispanic Black</w:t>
            </w:r>
          </w:p>
        </w:tc>
        <w:tc>
          <w:tcPr>
            <w:tcW w:w="3150" w:type="dxa"/>
            <w:vAlign w:val="center"/>
          </w:tcPr>
          <w:p w14:paraId="29B11369"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9427E56"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4A2B6E9E" w14:textId="77777777" w:rsidTr="00C06753">
        <w:trPr>
          <w:trHeight w:val="432"/>
        </w:trPr>
        <w:tc>
          <w:tcPr>
            <w:tcW w:w="3055" w:type="dxa"/>
            <w:vAlign w:val="center"/>
          </w:tcPr>
          <w:p w14:paraId="1E462CC4" w14:textId="77777777" w:rsidR="00C27FF1" w:rsidRDefault="00C27FF1" w:rsidP="00C27FF1">
            <w:pPr>
              <w:rPr>
                <w:rFonts w:cs="Arial"/>
                <w:snapToGrid w:val="0"/>
                <w:color w:val="000000"/>
              </w:rPr>
            </w:pPr>
            <w:r>
              <w:rPr>
                <w:rFonts w:cs="Arial"/>
                <w:snapToGrid w:val="0"/>
                <w:color w:val="000000"/>
              </w:rPr>
              <w:t>Non-Hispanic American Indian or Alaska Native</w:t>
            </w:r>
          </w:p>
        </w:tc>
        <w:tc>
          <w:tcPr>
            <w:tcW w:w="3150" w:type="dxa"/>
            <w:vAlign w:val="center"/>
          </w:tcPr>
          <w:p w14:paraId="0530302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4B4E113"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B191C05" w14:textId="77777777" w:rsidTr="00C06753">
        <w:trPr>
          <w:trHeight w:val="432"/>
        </w:trPr>
        <w:tc>
          <w:tcPr>
            <w:tcW w:w="3055" w:type="dxa"/>
            <w:vAlign w:val="center"/>
          </w:tcPr>
          <w:p w14:paraId="7F3F7FA2" w14:textId="77777777" w:rsidR="00C27FF1" w:rsidRDefault="00C27FF1" w:rsidP="00C27FF1">
            <w:pPr>
              <w:rPr>
                <w:rFonts w:cs="Arial"/>
                <w:snapToGrid w:val="0"/>
                <w:color w:val="000000"/>
              </w:rPr>
            </w:pPr>
            <w:r>
              <w:rPr>
                <w:rFonts w:cs="Arial"/>
                <w:snapToGrid w:val="0"/>
                <w:color w:val="000000"/>
              </w:rPr>
              <w:t>Non-Hispanic Asian or Pacific Islander</w:t>
            </w:r>
          </w:p>
        </w:tc>
        <w:tc>
          <w:tcPr>
            <w:tcW w:w="3150" w:type="dxa"/>
            <w:vAlign w:val="center"/>
          </w:tcPr>
          <w:p w14:paraId="42105AB2"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874276C"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2653D3A8" w14:textId="77777777" w:rsidTr="00C06753">
        <w:trPr>
          <w:trHeight w:val="432"/>
        </w:trPr>
        <w:tc>
          <w:tcPr>
            <w:tcW w:w="3055" w:type="dxa"/>
            <w:vAlign w:val="center"/>
          </w:tcPr>
          <w:p w14:paraId="3D54D817" w14:textId="77777777" w:rsidR="00C27FF1" w:rsidRDefault="00C27FF1" w:rsidP="00C27FF1">
            <w:pPr>
              <w:rPr>
                <w:rFonts w:cs="Arial"/>
                <w:snapToGrid w:val="0"/>
                <w:color w:val="000000"/>
              </w:rPr>
            </w:pPr>
            <w:r>
              <w:rPr>
                <w:rFonts w:cs="Arial"/>
                <w:snapToGrid w:val="0"/>
                <w:color w:val="000000"/>
              </w:rPr>
              <w:t>Hispanic</w:t>
            </w:r>
          </w:p>
        </w:tc>
        <w:tc>
          <w:tcPr>
            <w:tcW w:w="3150" w:type="dxa"/>
            <w:vAlign w:val="center"/>
          </w:tcPr>
          <w:p w14:paraId="7AF2AFF6"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B5566C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30B075E" w14:textId="77777777" w:rsidTr="00C06753">
        <w:trPr>
          <w:trHeight w:val="432"/>
        </w:trPr>
        <w:tc>
          <w:tcPr>
            <w:tcW w:w="3055" w:type="dxa"/>
            <w:vAlign w:val="center"/>
          </w:tcPr>
          <w:p w14:paraId="78EB89D4" w14:textId="77777777" w:rsidR="00C27FF1" w:rsidRDefault="00C27FF1" w:rsidP="00C27FF1">
            <w:pPr>
              <w:spacing w:before="120" w:after="120"/>
              <w:rPr>
                <w:rFonts w:cs="Arial"/>
                <w:snapToGrid w:val="0"/>
                <w:color w:val="000000"/>
              </w:rPr>
            </w:pPr>
            <w:r>
              <w:rPr>
                <w:rFonts w:cs="Arial"/>
                <w:snapToGrid w:val="0"/>
                <w:color w:val="000000"/>
              </w:rPr>
              <w:t>Non-Hispanic Other (including two or more races)</w:t>
            </w:r>
          </w:p>
        </w:tc>
        <w:tc>
          <w:tcPr>
            <w:tcW w:w="3150" w:type="dxa"/>
            <w:vAlign w:val="center"/>
          </w:tcPr>
          <w:p w14:paraId="7F1373E3"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851BEA2"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D0073F6" w14:textId="77777777" w:rsidTr="00C06753">
        <w:trPr>
          <w:trHeight w:val="432"/>
        </w:trPr>
        <w:tc>
          <w:tcPr>
            <w:tcW w:w="3055" w:type="dxa"/>
            <w:vAlign w:val="center"/>
          </w:tcPr>
          <w:p w14:paraId="39269C08" w14:textId="77777777" w:rsidR="00C27FF1" w:rsidRDefault="00C27FF1" w:rsidP="00C27FF1">
            <w:pPr>
              <w:rPr>
                <w:rFonts w:cs="Arial"/>
                <w:snapToGrid w:val="0"/>
                <w:color w:val="000000"/>
              </w:rPr>
            </w:pPr>
            <w:r>
              <w:rPr>
                <w:rFonts w:cs="Arial"/>
                <w:snapToGrid w:val="0"/>
                <w:color w:val="000000"/>
              </w:rPr>
              <w:t>Unknown</w:t>
            </w:r>
          </w:p>
        </w:tc>
        <w:tc>
          <w:tcPr>
            <w:tcW w:w="3150" w:type="dxa"/>
            <w:vAlign w:val="center"/>
          </w:tcPr>
          <w:p w14:paraId="193CB48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8E7504D" w14:textId="77777777" w:rsidR="00C27FF1" w:rsidRDefault="00C27FF1" w:rsidP="00C27FF1">
            <w:pPr>
              <w:jc w:val="center"/>
              <w:rPr>
                <w:rFonts w:cs="Arial"/>
                <w:iCs/>
                <w:snapToGrid w:val="0"/>
                <w:color w:val="000000"/>
              </w:rPr>
            </w:pPr>
            <w:r w:rsidRPr="00355171">
              <w:rPr>
                <w:rFonts w:cs="Arial"/>
                <w:i/>
                <w:snapToGrid w:val="0"/>
                <w:color w:val="000000"/>
              </w:rPr>
              <w:t>______</w:t>
            </w:r>
          </w:p>
        </w:tc>
      </w:tr>
    </w:tbl>
    <w:p w14:paraId="56F4296D" w14:textId="77777777" w:rsidR="00C5119E" w:rsidRPr="009A5185" w:rsidRDefault="00C5119E" w:rsidP="00B86077">
      <w:pPr>
        <w:rPr>
          <w:rFonts w:cs="Arial"/>
          <w:b/>
          <w:snapToGrid w:val="0"/>
          <w:color w:val="000000"/>
        </w:rPr>
      </w:pPr>
    </w:p>
    <w:p w14:paraId="559B8822" w14:textId="77777777" w:rsidR="00035AF9" w:rsidRDefault="00035AF9">
      <w:r>
        <w:br w:type="page"/>
      </w:r>
    </w:p>
    <w:p w14:paraId="17E65389" w14:textId="44766552" w:rsidR="00AA655F" w:rsidRDefault="00306EB2" w:rsidP="00CF5A6E">
      <w:pPr>
        <w:pStyle w:val="Heading2"/>
      </w:pPr>
      <w:bookmarkStart w:id="307" w:name="_Toc197079227"/>
      <w:r w:rsidRPr="009A5185">
        <w:lastRenderedPageBreak/>
        <w:t>4</w:t>
      </w:r>
      <w:r w:rsidR="0016658F">
        <w:t>C</w:t>
      </w:r>
      <w:r w:rsidRPr="009A5185">
        <w:t>: Episiotomy</w:t>
      </w:r>
      <w:bookmarkEnd w:id="307"/>
    </w:p>
    <w:p w14:paraId="68A75FBA" w14:textId="77777777" w:rsidR="00306EB2" w:rsidRDefault="00306EB2">
      <w:pPr>
        <w:rPr>
          <w:rFonts w:cs="Arial"/>
        </w:rPr>
      </w:pPr>
    </w:p>
    <w:p w14:paraId="11636F9F" w14:textId="450FC525"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6" w:history="1">
        <w:r w:rsidRPr="009A5185">
          <w:rPr>
            <w:rStyle w:val="Hyperlink"/>
            <w:rFonts w:cs="Arial"/>
            <w:snapToGrid w:val="0"/>
          </w:rPr>
          <w:t>Leapfrog’s Multi-Campus Reporting Policy</w:t>
        </w:r>
      </w:hyperlink>
      <w:r w:rsidRPr="009A5185">
        <w:rPr>
          <w:rFonts w:cs="Arial"/>
          <w:snapToGrid w:val="0"/>
        </w:rPr>
        <w:t>.</w:t>
      </w:r>
    </w:p>
    <w:p w14:paraId="10EDE47E" w14:textId="77777777" w:rsidR="00474DDE" w:rsidRPr="009A5185" w:rsidRDefault="00474DDE">
      <w:pPr>
        <w:rPr>
          <w:rFonts w:cs="Arial"/>
        </w:rPr>
      </w:pPr>
    </w:p>
    <w:p w14:paraId="427D2948" w14:textId="25C8F1A1"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37804EEE" w14:textId="77777777" w:rsidR="00253430" w:rsidRDefault="00253430" w:rsidP="006B0AE8">
      <w:pPr>
        <w:rPr>
          <w:rFonts w:cs="Arial"/>
          <w:b/>
          <w:snapToGrid w:val="0"/>
        </w:rPr>
      </w:pPr>
    </w:p>
    <w:p w14:paraId="7A1F7F50" w14:textId="4A809758" w:rsidR="006B0AE8" w:rsidRPr="009A5185" w:rsidRDefault="006B0AE8" w:rsidP="006B0AE8">
      <w:pPr>
        <w:rPr>
          <w:rFonts w:cs="Arial"/>
          <w:snapToGrid w:val="0"/>
        </w:rPr>
      </w:pPr>
      <w:r w:rsidRPr="009A5185">
        <w:rPr>
          <w:rFonts w:cs="Arial"/>
          <w:b/>
          <w:snapToGrid w:val="0"/>
        </w:rPr>
        <w:t xml:space="preserve">Specifications: </w:t>
      </w:r>
      <w:r w:rsidRPr="009A5185">
        <w:rPr>
          <w:rFonts w:cs="Arial"/>
          <w:snapToGrid w:val="0"/>
        </w:rPr>
        <w:t xml:space="preserve">See </w:t>
      </w:r>
      <w:hyperlink w:anchor="_Episiotomy_2" w:history="1">
        <w:r w:rsidR="006F29AA">
          <w:rPr>
            <w:rStyle w:val="Hyperlink"/>
            <w:rFonts w:cs="Arial"/>
            <w:b/>
            <w:i/>
            <w:snapToGrid w:val="0"/>
          </w:rPr>
          <w:t>Episiotomy Measure Specifications</w:t>
        </w:r>
      </w:hyperlink>
      <w:r w:rsidRPr="009A5185">
        <w:rPr>
          <w:rFonts w:cs="Arial"/>
          <w:snapToGrid w:val="0"/>
        </w:rPr>
        <w:t xml:space="preserve"> in the Reference Information </w:t>
      </w:r>
      <w:r w:rsidR="008964E1">
        <w:rPr>
          <w:rFonts w:cs="Arial"/>
          <w:snapToGrid w:val="0"/>
        </w:rPr>
        <w:t xml:space="preserve">beginning on page </w:t>
      </w:r>
      <w:r w:rsidR="00957F35">
        <w:rPr>
          <w:rFonts w:cs="Arial"/>
          <w:snapToGrid w:val="0"/>
        </w:rPr>
        <w:t>172.</w:t>
      </w:r>
    </w:p>
    <w:p w14:paraId="2B27AD3F" w14:textId="1434FC4F" w:rsidR="006B0AE8" w:rsidRPr="009A5185" w:rsidRDefault="006B0AE8" w:rsidP="006B0AE8">
      <w:pPr>
        <w:rPr>
          <w:rFonts w:cs="Arial"/>
          <w:snapToGrid w:val="0"/>
        </w:rPr>
      </w:pPr>
    </w:p>
    <w:p w14:paraId="3E464181" w14:textId="60598865" w:rsidR="006B0AE8" w:rsidRDefault="00F028B4">
      <w:pPr>
        <w:rPr>
          <w:rFonts w:cs="Arial"/>
        </w:rPr>
      </w:pPr>
      <w:r w:rsidRPr="00F028B4">
        <w:rPr>
          <w:rFonts w:cs="Arial"/>
          <w:noProof/>
        </w:rPr>
        <mc:AlternateContent>
          <mc:Choice Requires="wps">
            <w:drawing>
              <wp:inline distT="0" distB="0" distL="0" distR="0" wp14:anchorId="65D26B7F" wp14:editId="324820D5">
                <wp:extent cx="6042991" cy="1404620"/>
                <wp:effectExtent l="0" t="0" r="15240" b="24765"/>
                <wp:docPr id="33" name="Text Box 33" descr="P6419TB1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04620"/>
                        </a:xfrm>
                        <a:prstGeom prst="rect">
                          <a:avLst/>
                        </a:prstGeom>
                        <a:solidFill>
                          <a:srgbClr val="FFFFFF"/>
                        </a:solidFill>
                        <a:ln w="9525">
                          <a:solidFill>
                            <a:srgbClr val="FF0000"/>
                          </a:solidFill>
                          <a:miter lim="800000"/>
                          <a:headEnd/>
                          <a:tailEnd/>
                        </a:ln>
                      </wps:spPr>
                      <wps:txbx>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D309C">
                            <w:pPr>
                              <w:pStyle w:val="ListParagraph"/>
                              <w:numPr>
                                <w:ilvl w:val="0"/>
                                <w:numId w:val="37"/>
                              </w:numPr>
                              <w:rPr>
                                <w:rFonts w:cs="Arial"/>
                                <w:i/>
                                <w:snapToGrid w:val="0"/>
                              </w:rPr>
                            </w:pPr>
                            <w:r>
                              <w:rPr>
                                <w:rFonts w:cs="Arial"/>
                                <w:iCs/>
                                <w:snapToGrid w:val="0"/>
                              </w:rPr>
                              <w:t>Surveys submitted prior to September 1:</w:t>
                            </w:r>
                          </w:p>
                          <w:p w14:paraId="011EBD84" w14:textId="770F0F15" w:rsidR="00F028B4" w:rsidRPr="009A5185" w:rsidRDefault="00F028B4" w:rsidP="00AD309C">
                            <w:pPr>
                              <w:pStyle w:val="ListParagraph"/>
                              <w:numPr>
                                <w:ilvl w:val="1"/>
                                <w:numId w:val="37"/>
                              </w:numPr>
                              <w:rPr>
                                <w:rFonts w:cs="Arial"/>
                                <w:i/>
                                <w:snapToGrid w:val="0"/>
                              </w:rPr>
                            </w:pPr>
                            <w:r>
                              <w:rPr>
                                <w:rFonts w:cs="Arial"/>
                                <w:iCs/>
                                <w:snapToGrid w:val="0"/>
                              </w:rPr>
                              <w:t>01/01/202</w:t>
                            </w:r>
                            <w:r w:rsidR="00E6658E">
                              <w:rPr>
                                <w:rFonts w:cs="Arial"/>
                                <w:iCs/>
                                <w:snapToGrid w:val="0"/>
                              </w:rPr>
                              <w:t>4</w:t>
                            </w:r>
                            <w:r>
                              <w:rPr>
                                <w:rFonts w:cs="Arial"/>
                                <w:iCs/>
                                <w:snapToGrid w:val="0"/>
                              </w:rPr>
                              <w:t xml:space="preserve"> – 12/31/202</w:t>
                            </w:r>
                            <w:r w:rsidR="00E6658E">
                              <w:rPr>
                                <w:rFonts w:cs="Arial"/>
                                <w:iCs/>
                                <w:snapToGrid w:val="0"/>
                              </w:rPr>
                              <w:t>4</w:t>
                            </w:r>
                          </w:p>
                          <w:p w14:paraId="13592FF9" w14:textId="77777777" w:rsidR="00F028B4" w:rsidRPr="00BE1D22" w:rsidRDefault="00F028B4" w:rsidP="00AD309C">
                            <w:pPr>
                              <w:pStyle w:val="ListParagraph"/>
                              <w:numPr>
                                <w:ilvl w:val="0"/>
                                <w:numId w:val="37"/>
                              </w:numPr>
                              <w:rPr>
                                <w:rFonts w:cs="Arial"/>
                                <w:i/>
                                <w:snapToGrid w:val="0"/>
                              </w:rPr>
                            </w:pPr>
                            <w:r w:rsidRPr="009A5185">
                              <w:rPr>
                                <w:rFonts w:cs="Arial"/>
                                <w:snapToGrid w:val="0"/>
                              </w:rPr>
                              <w:t xml:space="preserve">Surveys (re)submitted on or after September 1: </w:t>
                            </w:r>
                          </w:p>
                          <w:p w14:paraId="5F920DB7" w14:textId="1E9C1EA5" w:rsidR="00F028B4" w:rsidRPr="00FD4BD9" w:rsidRDefault="00F028B4" w:rsidP="00AD309C">
                            <w:pPr>
                              <w:pStyle w:val="ListParagraph"/>
                              <w:numPr>
                                <w:ilvl w:val="1"/>
                                <w:numId w:val="37"/>
                              </w:numPr>
                              <w:rPr>
                                <w:rFonts w:cs="Arial"/>
                                <w:i/>
                                <w:snapToGrid w:val="0"/>
                              </w:rPr>
                            </w:pPr>
                            <w:r w:rsidRPr="009A5185">
                              <w:rPr>
                                <w:rFonts w:cs="Arial"/>
                                <w:snapToGrid w:val="0"/>
                              </w:rPr>
                              <w:t>07/01/</w:t>
                            </w:r>
                            <w:r>
                              <w:rPr>
                                <w:rFonts w:cs="Arial"/>
                                <w:snapToGrid w:val="0"/>
                              </w:rPr>
                              <w:t>202</w:t>
                            </w:r>
                            <w:r w:rsidR="00E6658E">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E6658E">
                              <w:rPr>
                                <w:rFonts w:cs="Arial"/>
                                <w:snapToGrid w:val="0"/>
                              </w:rPr>
                              <w:t>5</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5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5D26B7F" id="Text Box 33" o:spid="_x0000_s1044" type="#_x0000_t202" alt="P6419TB17#y1" style="width:475.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SJFw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" strokecolor="red">
                <v:textbox style="mso-fit-shape-to-text:t">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D309C">
                      <w:pPr>
                        <w:pStyle w:val="ListParagraph"/>
                        <w:numPr>
                          <w:ilvl w:val="0"/>
                          <w:numId w:val="37"/>
                        </w:numPr>
                        <w:rPr>
                          <w:rFonts w:cs="Arial"/>
                          <w:i/>
                          <w:snapToGrid w:val="0"/>
                        </w:rPr>
                      </w:pPr>
                      <w:r>
                        <w:rPr>
                          <w:rFonts w:cs="Arial"/>
                          <w:iCs/>
                          <w:snapToGrid w:val="0"/>
                        </w:rPr>
                        <w:t>Surveys submitted prior to September 1:</w:t>
                      </w:r>
                    </w:p>
                    <w:p w14:paraId="011EBD84" w14:textId="770F0F15" w:rsidR="00F028B4" w:rsidRPr="009A5185" w:rsidRDefault="00F028B4" w:rsidP="00AD309C">
                      <w:pPr>
                        <w:pStyle w:val="ListParagraph"/>
                        <w:numPr>
                          <w:ilvl w:val="1"/>
                          <w:numId w:val="37"/>
                        </w:numPr>
                        <w:rPr>
                          <w:rFonts w:cs="Arial"/>
                          <w:i/>
                          <w:snapToGrid w:val="0"/>
                        </w:rPr>
                      </w:pPr>
                      <w:r>
                        <w:rPr>
                          <w:rFonts w:cs="Arial"/>
                          <w:iCs/>
                          <w:snapToGrid w:val="0"/>
                        </w:rPr>
                        <w:t>01/01/202</w:t>
                      </w:r>
                      <w:r w:rsidR="00E6658E">
                        <w:rPr>
                          <w:rFonts w:cs="Arial"/>
                          <w:iCs/>
                          <w:snapToGrid w:val="0"/>
                        </w:rPr>
                        <w:t>4</w:t>
                      </w:r>
                      <w:r>
                        <w:rPr>
                          <w:rFonts w:cs="Arial"/>
                          <w:iCs/>
                          <w:snapToGrid w:val="0"/>
                        </w:rPr>
                        <w:t xml:space="preserve"> – 12/31/202</w:t>
                      </w:r>
                      <w:r w:rsidR="00E6658E">
                        <w:rPr>
                          <w:rFonts w:cs="Arial"/>
                          <w:iCs/>
                          <w:snapToGrid w:val="0"/>
                        </w:rPr>
                        <w:t>4</w:t>
                      </w:r>
                    </w:p>
                    <w:p w14:paraId="13592FF9" w14:textId="77777777" w:rsidR="00F028B4" w:rsidRPr="00BE1D22" w:rsidRDefault="00F028B4" w:rsidP="00AD309C">
                      <w:pPr>
                        <w:pStyle w:val="ListParagraph"/>
                        <w:numPr>
                          <w:ilvl w:val="0"/>
                          <w:numId w:val="37"/>
                        </w:numPr>
                        <w:rPr>
                          <w:rFonts w:cs="Arial"/>
                          <w:i/>
                          <w:snapToGrid w:val="0"/>
                        </w:rPr>
                      </w:pPr>
                      <w:r w:rsidRPr="009A5185">
                        <w:rPr>
                          <w:rFonts w:cs="Arial"/>
                          <w:snapToGrid w:val="0"/>
                        </w:rPr>
                        <w:t xml:space="preserve">Surveys (re)submitted on or after September 1: </w:t>
                      </w:r>
                    </w:p>
                    <w:p w14:paraId="5F920DB7" w14:textId="1E9C1EA5" w:rsidR="00F028B4" w:rsidRPr="00FD4BD9" w:rsidRDefault="00F028B4" w:rsidP="00AD309C">
                      <w:pPr>
                        <w:pStyle w:val="ListParagraph"/>
                        <w:numPr>
                          <w:ilvl w:val="1"/>
                          <w:numId w:val="37"/>
                        </w:numPr>
                        <w:rPr>
                          <w:rFonts w:cs="Arial"/>
                          <w:i/>
                          <w:snapToGrid w:val="0"/>
                        </w:rPr>
                      </w:pPr>
                      <w:r w:rsidRPr="009A5185">
                        <w:rPr>
                          <w:rFonts w:cs="Arial"/>
                          <w:snapToGrid w:val="0"/>
                        </w:rPr>
                        <w:t>07/01/</w:t>
                      </w:r>
                      <w:r>
                        <w:rPr>
                          <w:rFonts w:cs="Arial"/>
                          <w:snapToGrid w:val="0"/>
                        </w:rPr>
                        <w:t>202</w:t>
                      </w:r>
                      <w:r w:rsidR="00E6658E">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E6658E">
                        <w:rPr>
                          <w:rFonts w:cs="Arial"/>
                          <w:snapToGrid w:val="0"/>
                        </w:rPr>
                        <w:t>5</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5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AB150FE" w14:textId="77777777" w:rsidR="00F028B4" w:rsidRDefault="00F028B4">
      <w:pPr>
        <w:rPr>
          <w:rFonts w:cs="Arial"/>
        </w:rPr>
      </w:pPr>
    </w:p>
    <w:tbl>
      <w:tblPr>
        <w:tblStyle w:val="TableGrid"/>
        <w:tblW w:w="9547" w:type="dxa"/>
        <w:tblLook w:val="04A0" w:firstRow="1" w:lastRow="0" w:firstColumn="1" w:lastColumn="0" w:noHBand="0" w:noVBand="1"/>
      </w:tblPr>
      <w:tblGrid>
        <w:gridCol w:w="6638"/>
        <w:gridCol w:w="2909"/>
      </w:tblGrid>
      <w:tr w:rsidR="006B0AE8" w:rsidRPr="009A5185" w14:paraId="5E41C123" w14:textId="77777777" w:rsidTr="0004050A">
        <w:trPr>
          <w:trHeight w:val="576"/>
        </w:trPr>
        <w:tc>
          <w:tcPr>
            <w:tcW w:w="6638" w:type="dxa"/>
            <w:vAlign w:val="center"/>
          </w:tcPr>
          <w:p w14:paraId="284BCFC0" w14:textId="19D72EBA" w:rsidR="006B0AE8" w:rsidRPr="009A5185" w:rsidRDefault="006B0AE8" w:rsidP="00AD309C">
            <w:pPr>
              <w:pStyle w:val="ListParagraph"/>
              <w:numPr>
                <w:ilvl w:val="0"/>
                <w:numId w:val="27"/>
              </w:numPr>
              <w:rPr>
                <w:rFonts w:cs="Arial"/>
                <w:snapToGrid w:val="0"/>
                <w:color w:val="000000"/>
              </w:rPr>
            </w:pPr>
            <w:r w:rsidRPr="009A5185">
              <w:rPr>
                <w:rFonts w:cs="Arial"/>
                <w:snapToGrid w:val="0"/>
                <w:color w:val="000000"/>
              </w:rPr>
              <w:t>12-month reporting period used:</w:t>
            </w:r>
          </w:p>
        </w:tc>
        <w:tc>
          <w:tcPr>
            <w:tcW w:w="2909" w:type="dxa"/>
            <w:vAlign w:val="center"/>
          </w:tcPr>
          <w:p w14:paraId="5658EE87" w14:textId="33B994BE" w:rsidR="00BE1D22" w:rsidRPr="00C06753" w:rsidRDefault="00BE1D22" w:rsidP="00AD309C">
            <w:pPr>
              <w:pStyle w:val="ListParagraph"/>
              <w:numPr>
                <w:ilvl w:val="0"/>
                <w:numId w:val="290"/>
              </w:numPr>
              <w:rPr>
                <w:rFonts w:cs="Arial"/>
                <w:iCs/>
              </w:rPr>
            </w:pPr>
            <w:r w:rsidRPr="00C8246A">
              <w:rPr>
                <w:rFonts w:cs="Arial"/>
                <w:iCs/>
              </w:rPr>
              <w:t>01/01/202</w:t>
            </w:r>
            <w:r w:rsidR="00517D05">
              <w:rPr>
                <w:rFonts w:cs="Arial"/>
                <w:iCs/>
              </w:rPr>
              <w:t>4</w:t>
            </w:r>
            <w:r w:rsidRPr="00C06753">
              <w:rPr>
                <w:rFonts w:cs="Arial"/>
                <w:iCs/>
              </w:rPr>
              <w:t xml:space="preserve"> </w:t>
            </w:r>
            <w:r w:rsidR="00080756" w:rsidRPr="00C06753">
              <w:rPr>
                <w:rFonts w:cs="Arial"/>
                <w:iCs/>
              </w:rPr>
              <w:t>–</w:t>
            </w:r>
            <w:r w:rsidRPr="00C06753">
              <w:rPr>
                <w:rFonts w:cs="Arial"/>
                <w:iCs/>
              </w:rPr>
              <w:t xml:space="preserve"> 12/31/202</w:t>
            </w:r>
            <w:r w:rsidR="00517D05">
              <w:rPr>
                <w:rFonts w:cs="Arial"/>
                <w:iCs/>
              </w:rPr>
              <w:t>4</w:t>
            </w:r>
          </w:p>
          <w:p w14:paraId="30E1B74D" w14:textId="229E78C4" w:rsidR="006B0AE8" w:rsidRPr="007174DE" w:rsidRDefault="006B0AE8" w:rsidP="00AD309C">
            <w:pPr>
              <w:pStyle w:val="ListParagraph"/>
              <w:numPr>
                <w:ilvl w:val="0"/>
                <w:numId w:val="290"/>
              </w:numPr>
              <w:rPr>
                <w:rFonts w:cs="Arial"/>
                <w:i/>
              </w:rPr>
            </w:pPr>
            <w:r w:rsidRPr="00C06753">
              <w:rPr>
                <w:rFonts w:cs="Arial"/>
                <w:iCs/>
              </w:rPr>
              <w:t>07/01/</w:t>
            </w:r>
            <w:r w:rsidR="00BE1D22" w:rsidRPr="00C06753">
              <w:rPr>
                <w:rFonts w:cs="Arial"/>
                <w:iCs/>
              </w:rPr>
              <w:t>202</w:t>
            </w:r>
            <w:r w:rsidR="00517D05">
              <w:rPr>
                <w:rFonts w:cs="Arial"/>
                <w:iCs/>
              </w:rPr>
              <w:t>4</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517D05">
              <w:rPr>
                <w:rFonts w:cs="Arial"/>
                <w:iCs/>
              </w:rPr>
              <w:t>5</w:t>
            </w:r>
          </w:p>
        </w:tc>
      </w:tr>
      <w:tr w:rsidR="006B0AE8" w:rsidRPr="009A5185" w14:paraId="03446D45" w14:textId="77777777" w:rsidTr="00DB5C83">
        <w:trPr>
          <w:trHeight w:hRule="exact" w:val="1477"/>
        </w:trPr>
        <w:tc>
          <w:tcPr>
            <w:tcW w:w="6638" w:type="dxa"/>
          </w:tcPr>
          <w:p w14:paraId="1B9B5673" w14:textId="6B220F0B" w:rsidR="006B0AE8" w:rsidRDefault="006B0AE8" w:rsidP="00AD309C">
            <w:pPr>
              <w:pStyle w:val="ListParagraph"/>
              <w:numPr>
                <w:ilvl w:val="0"/>
                <w:numId w:val="59"/>
              </w:numPr>
              <w:autoSpaceDE w:val="0"/>
              <w:autoSpaceDN w:val="0"/>
              <w:adjustRightInd w:val="0"/>
              <w:rPr>
                <w:rFonts w:cs="Arial"/>
              </w:rPr>
            </w:pPr>
            <w:r w:rsidRPr="009A5185">
              <w:rPr>
                <w:rFonts w:cs="Arial"/>
              </w:rPr>
              <w:t xml:space="preserve">Total number of vaginal deliveries, with </w:t>
            </w:r>
            <w:r w:rsidRPr="009A5185">
              <w:rPr>
                <w:rFonts w:cs="Arial"/>
                <w:b/>
              </w:rPr>
              <w:t>Excluded Populations</w:t>
            </w:r>
            <w:r w:rsidRPr="009A5185">
              <w:rPr>
                <w:rFonts w:cs="Arial"/>
              </w:rPr>
              <w:t xml:space="preserve"> removed</w:t>
            </w:r>
            <w:r w:rsidR="0029572E">
              <w:rPr>
                <w:rFonts w:cs="Arial"/>
              </w:rPr>
              <w:t>:</w:t>
            </w:r>
          </w:p>
          <w:p w14:paraId="3150417C" w14:textId="77777777" w:rsidR="00DB5C83" w:rsidRDefault="00DB5C83" w:rsidP="00DB5C83">
            <w:pPr>
              <w:pStyle w:val="ListParagraph"/>
              <w:autoSpaceDE w:val="0"/>
              <w:autoSpaceDN w:val="0"/>
              <w:adjustRightInd w:val="0"/>
              <w:ind w:left="360"/>
              <w:rPr>
                <w:rFonts w:cs="Arial"/>
                <w:i/>
              </w:rPr>
            </w:pPr>
          </w:p>
          <w:p w14:paraId="6EED055D" w14:textId="47ED5DC5" w:rsidR="00DB5C83" w:rsidRPr="00DB5C83" w:rsidRDefault="00DB5C83" w:rsidP="00DB5C83">
            <w:pPr>
              <w:pStyle w:val="ListParagraph"/>
              <w:autoSpaceDE w:val="0"/>
              <w:autoSpaceDN w:val="0"/>
              <w:adjustRightInd w:val="0"/>
              <w:ind w:left="360"/>
              <w:rPr>
                <w:rFonts w:cs="Arial"/>
                <w:i/>
              </w:rPr>
            </w:pPr>
            <w:r>
              <w:rPr>
                <w:rFonts w:cs="Arial"/>
                <w:i/>
              </w:rPr>
              <w:t>If fewer than 10 cases met the criteria for the denominator, skip question #3 and continue to the next subsection. The hospital will be scored as “Unable to Calculate Score.”</w:t>
            </w:r>
          </w:p>
        </w:tc>
        <w:tc>
          <w:tcPr>
            <w:tcW w:w="2909" w:type="dxa"/>
            <w:vAlign w:val="center"/>
          </w:tcPr>
          <w:p w14:paraId="15F3C064" w14:textId="77777777" w:rsidR="006B0AE8" w:rsidRPr="00A31567" w:rsidRDefault="006B0AE8" w:rsidP="00840986">
            <w:pPr>
              <w:jc w:val="center"/>
              <w:rPr>
                <w:rFonts w:cs="Arial"/>
                <w:bCs/>
                <w:snapToGrid w:val="0"/>
                <w:color w:val="000000"/>
              </w:rPr>
            </w:pPr>
          </w:p>
          <w:p w14:paraId="43287CB1"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tc>
      </w:tr>
      <w:tr w:rsidR="006B0AE8" w:rsidRPr="009A5185" w14:paraId="324BD441" w14:textId="77777777" w:rsidTr="006B0AE8">
        <w:trPr>
          <w:trHeight w:hRule="exact" w:val="605"/>
        </w:trPr>
        <w:tc>
          <w:tcPr>
            <w:tcW w:w="6638" w:type="dxa"/>
            <w:vAlign w:val="center"/>
          </w:tcPr>
          <w:p w14:paraId="732090CF" w14:textId="14A7F8C2" w:rsidR="006B0AE8" w:rsidRPr="009A5185" w:rsidRDefault="006B0AE8" w:rsidP="00AD309C">
            <w:pPr>
              <w:pStyle w:val="ListParagraph"/>
              <w:numPr>
                <w:ilvl w:val="0"/>
                <w:numId w:val="60"/>
              </w:numPr>
              <w:rPr>
                <w:rFonts w:cs="Arial"/>
                <w:snapToGrid w:val="0"/>
                <w:color w:val="000000"/>
              </w:rPr>
            </w:pPr>
            <w:r w:rsidRPr="009A5185">
              <w:rPr>
                <w:rFonts w:cs="Arial"/>
                <w:snapToGrid w:val="0"/>
                <w:color w:val="000000"/>
              </w:rPr>
              <w:t>Total number of mothers indicated in question #2 that had an episiotomy procedure performed</w:t>
            </w:r>
            <w:r w:rsidR="0029572E">
              <w:rPr>
                <w:rFonts w:cs="Arial"/>
                <w:snapToGrid w:val="0"/>
                <w:color w:val="000000"/>
              </w:rPr>
              <w:t>:</w:t>
            </w:r>
          </w:p>
        </w:tc>
        <w:tc>
          <w:tcPr>
            <w:tcW w:w="2909" w:type="dxa"/>
            <w:vAlign w:val="center"/>
          </w:tcPr>
          <w:p w14:paraId="43603D80" w14:textId="77777777" w:rsidR="006B0AE8" w:rsidRPr="00A31567" w:rsidRDefault="006B0AE8" w:rsidP="00840986">
            <w:pPr>
              <w:jc w:val="center"/>
              <w:rPr>
                <w:rFonts w:cs="Arial"/>
                <w:bCs/>
                <w:snapToGrid w:val="0"/>
                <w:color w:val="000000"/>
              </w:rPr>
            </w:pPr>
          </w:p>
          <w:p w14:paraId="5E24426C"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p w14:paraId="30150ACB" w14:textId="77777777" w:rsidR="006B0AE8" w:rsidRPr="00A31567" w:rsidRDefault="006B0AE8" w:rsidP="00840986">
            <w:pPr>
              <w:rPr>
                <w:rFonts w:cs="Arial"/>
                <w:bCs/>
                <w:snapToGrid w:val="0"/>
                <w:color w:val="000000"/>
              </w:rPr>
            </w:pPr>
          </w:p>
        </w:tc>
      </w:tr>
    </w:tbl>
    <w:p w14:paraId="221A9888" w14:textId="77777777" w:rsidR="00AA655F" w:rsidRPr="009A5185" w:rsidRDefault="00AA655F">
      <w:pPr>
        <w:rPr>
          <w:rFonts w:cs="Arial"/>
        </w:rPr>
      </w:pPr>
      <w:r w:rsidRPr="009A5185">
        <w:rPr>
          <w:rFonts w:cs="Arial"/>
        </w:rPr>
        <w:br w:type="page"/>
      </w:r>
    </w:p>
    <w:p w14:paraId="715A67DA" w14:textId="77777777" w:rsidR="006E50EF" w:rsidRPr="009A5185" w:rsidRDefault="006E50EF">
      <w:pPr>
        <w:rPr>
          <w:rFonts w:cs="Arial"/>
        </w:rPr>
      </w:pPr>
    </w:p>
    <w:p w14:paraId="40090D56" w14:textId="1DFD1F25" w:rsidR="00A50080" w:rsidRDefault="00A50080" w:rsidP="00CF5A6E">
      <w:pPr>
        <w:pStyle w:val="Heading2"/>
      </w:pPr>
      <w:bookmarkStart w:id="308" w:name="_Toc197079228"/>
      <w:r w:rsidRPr="009A5185">
        <w:t>4</w:t>
      </w:r>
      <w:r w:rsidR="0016658F">
        <w:t>D</w:t>
      </w:r>
      <w:r w:rsidRPr="009A5185">
        <w:t>: Process Measures of Quality</w:t>
      </w:r>
      <w:bookmarkEnd w:id="308"/>
    </w:p>
    <w:p w14:paraId="66DA92E2" w14:textId="77777777" w:rsidR="00A50080" w:rsidRDefault="00A50080" w:rsidP="00474DDE">
      <w:pPr>
        <w:rPr>
          <w:rFonts w:cs="Arial"/>
          <w:snapToGrid w:val="0"/>
        </w:rPr>
      </w:pPr>
    </w:p>
    <w:p w14:paraId="22512DAF" w14:textId="2E73A63E"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9" w:history="1">
        <w:r w:rsidRPr="009A5185">
          <w:rPr>
            <w:rStyle w:val="Hyperlink"/>
            <w:rFonts w:cs="Arial"/>
            <w:snapToGrid w:val="0"/>
          </w:rPr>
          <w:t>Leapfrog’s Multi-Campus Reporting Policy</w:t>
        </w:r>
      </w:hyperlink>
      <w:r w:rsidRPr="009A5185">
        <w:rPr>
          <w:rFonts w:cs="Arial"/>
          <w:snapToGrid w:val="0"/>
        </w:rPr>
        <w:t>.</w:t>
      </w:r>
    </w:p>
    <w:p w14:paraId="6BF7B1D3" w14:textId="77777777" w:rsidR="0062793D" w:rsidRPr="009A5185" w:rsidRDefault="0062793D" w:rsidP="00E91B17"/>
    <w:p w14:paraId="045ED916" w14:textId="0C3A6BE4"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1ADE9C66" w14:textId="77777777" w:rsidR="00253430" w:rsidRDefault="00253430" w:rsidP="001F43CC">
      <w:pPr>
        <w:rPr>
          <w:rFonts w:cs="Arial"/>
          <w:b/>
          <w:snapToGrid w:val="0"/>
        </w:rPr>
      </w:pPr>
    </w:p>
    <w:p w14:paraId="0110830A" w14:textId="01DCB708" w:rsidR="00A349B7" w:rsidRDefault="001F43CC" w:rsidP="001F43CC">
      <w:pPr>
        <w:rPr>
          <w:rFonts w:cs="Arial"/>
          <w:snapToGrid w:val="0"/>
        </w:rPr>
      </w:pPr>
      <w:r w:rsidRPr="009A5185">
        <w:rPr>
          <w:rFonts w:cs="Arial"/>
          <w:b/>
          <w:snapToGrid w:val="0"/>
        </w:rPr>
        <w:t xml:space="preserve">Specifications: </w:t>
      </w:r>
      <w:r w:rsidRPr="009A5185">
        <w:rPr>
          <w:rFonts w:cs="Arial"/>
          <w:snapToGrid w:val="0"/>
        </w:rPr>
        <w:t xml:space="preserve">See </w:t>
      </w:r>
      <w:hyperlink w:anchor="MatProcessSpecs" w:history="1">
        <w:r w:rsidR="002D666C">
          <w:rPr>
            <w:rStyle w:val="Hyperlink"/>
            <w:rFonts w:cs="Arial"/>
            <w:b/>
            <w:i/>
            <w:snapToGrid w:val="0"/>
          </w:rPr>
          <w:t>Process Measures of Quality Measure Specifications</w:t>
        </w:r>
      </w:hyperlink>
      <w:r w:rsidRPr="009A5185">
        <w:rPr>
          <w:rFonts w:cs="Arial"/>
          <w:snapToGrid w:val="0"/>
        </w:rPr>
        <w:t xml:space="preserve"> in the Reference Information </w:t>
      </w:r>
      <w:r w:rsidR="008964E1">
        <w:rPr>
          <w:rFonts w:cs="Arial"/>
          <w:snapToGrid w:val="0"/>
        </w:rPr>
        <w:t xml:space="preserve">beginning on page </w:t>
      </w:r>
      <w:r w:rsidR="008E6BED">
        <w:rPr>
          <w:rFonts w:cs="Arial"/>
          <w:snapToGrid w:val="0"/>
        </w:rPr>
        <w:t>173.</w:t>
      </w:r>
    </w:p>
    <w:p w14:paraId="6FCCF421" w14:textId="77777777" w:rsidR="008E6BED" w:rsidRPr="009A5185" w:rsidRDefault="008E6BED" w:rsidP="001F43CC">
      <w:pPr>
        <w:rPr>
          <w:rFonts w:cs="Arial"/>
          <w:snapToGrid w:val="0"/>
        </w:rPr>
      </w:pPr>
    </w:p>
    <w:p w14:paraId="3A127616" w14:textId="5F8D110A" w:rsidR="001F43CC" w:rsidRPr="009A5185" w:rsidRDefault="00A349B7" w:rsidP="001F43CC">
      <w:pPr>
        <w:rPr>
          <w:rFonts w:cs="Arial"/>
          <w:b/>
          <w:snapToGrid w:val="0"/>
        </w:rPr>
      </w:pPr>
      <w:r w:rsidRPr="00A349B7">
        <w:rPr>
          <w:rFonts w:cs="Arial"/>
          <w:b/>
          <w:noProof/>
          <w:snapToGrid w:val="0"/>
        </w:rPr>
        <mc:AlternateContent>
          <mc:Choice Requires="wps">
            <w:drawing>
              <wp:inline distT="0" distB="0" distL="0" distR="0" wp14:anchorId="41D38AE5" wp14:editId="38B59414">
                <wp:extent cx="6035040" cy="1404620"/>
                <wp:effectExtent l="0" t="0" r="22860" b="24765"/>
                <wp:docPr id="36" name="Text Box 36" descr="P6446TB1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404620"/>
                        </a:xfrm>
                        <a:prstGeom prst="rect">
                          <a:avLst/>
                        </a:prstGeom>
                        <a:solidFill>
                          <a:srgbClr val="FFFFFF"/>
                        </a:solidFill>
                        <a:ln w="9525">
                          <a:solidFill>
                            <a:srgbClr val="FF0000"/>
                          </a:solidFill>
                          <a:miter lim="800000"/>
                          <a:headEnd/>
                          <a:tailEnd/>
                        </a:ln>
                      </wps:spPr>
                      <wps:txbx>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D309C">
                            <w:pPr>
                              <w:pStyle w:val="ListParagraph"/>
                              <w:numPr>
                                <w:ilvl w:val="0"/>
                                <w:numId w:val="29"/>
                              </w:numPr>
                              <w:rPr>
                                <w:rFonts w:cs="Arial"/>
                                <w:i/>
                                <w:snapToGrid w:val="0"/>
                              </w:rPr>
                            </w:pPr>
                            <w:r>
                              <w:rPr>
                                <w:rFonts w:cs="Arial"/>
                                <w:iCs/>
                                <w:snapToGrid w:val="0"/>
                              </w:rPr>
                              <w:t>Surveys submitted prior to September 1:</w:t>
                            </w:r>
                          </w:p>
                          <w:p w14:paraId="775FFF56" w14:textId="17860BD9" w:rsidR="00A349B7" w:rsidRPr="009A5185" w:rsidRDefault="00A349B7" w:rsidP="00AD309C">
                            <w:pPr>
                              <w:pStyle w:val="ListParagraph"/>
                              <w:numPr>
                                <w:ilvl w:val="1"/>
                                <w:numId w:val="29"/>
                              </w:numPr>
                              <w:rPr>
                                <w:rFonts w:cs="Arial"/>
                                <w:i/>
                                <w:snapToGrid w:val="0"/>
                              </w:rPr>
                            </w:pPr>
                            <w:r>
                              <w:rPr>
                                <w:rFonts w:cs="Arial"/>
                                <w:iCs/>
                                <w:snapToGrid w:val="0"/>
                              </w:rPr>
                              <w:t>01/01/202</w:t>
                            </w:r>
                            <w:r w:rsidR="00AD0553">
                              <w:rPr>
                                <w:rFonts w:cs="Arial"/>
                                <w:iCs/>
                                <w:snapToGrid w:val="0"/>
                              </w:rPr>
                              <w:t>4</w:t>
                            </w:r>
                            <w:r>
                              <w:rPr>
                                <w:rFonts w:cs="Arial"/>
                                <w:iCs/>
                                <w:snapToGrid w:val="0"/>
                              </w:rPr>
                              <w:t xml:space="preserve"> – 12/31/202</w:t>
                            </w:r>
                            <w:r w:rsidR="00AD0553">
                              <w:rPr>
                                <w:rFonts w:cs="Arial"/>
                                <w:iCs/>
                                <w:snapToGrid w:val="0"/>
                              </w:rPr>
                              <w:t>4</w:t>
                            </w:r>
                          </w:p>
                          <w:p w14:paraId="38D37F54" w14:textId="77777777" w:rsidR="00A349B7" w:rsidRPr="00BE1D22" w:rsidRDefault="00A349B7"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24C88160" w14:textId="1B1BDADF" w:rsidR="00A349B7" w:rsidRPr="00FD4BD9" w:rsidRDefault="00A349B7"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1A1C1F">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1A1C1F">
                              <w:rPr>
                                <w:rFonts w:cs="Arial"/>
                                <w:snapToGrid w:val="0"/>
                              </w:rPr>
                              <w:t>5</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6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D38AE5" id="Text Box 36" o:spid="_x0000_s1045" type="#_x0000_t202" alt="P6446TB18#y1" style="width:47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" strokecolor="red">
                <v:textbox style="mso-fit-shape-to-text:t">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D309C">
                      <w:pPr>
                        <w:pStyle w:val="ListParagraph"/>
                        <w:numPr>
                          <w:ilvl w:val="0"/>
                          <w:numId w:val="29"/>
                        </w:numPr>
                        <w:rPr>
                          <w:rFonts w:cs="Arial"/>
                          <w:i/>
                          <w:snapToGrid w:val="0"/>
                        </w:rPr>
                      </w:pPr>
                      <w:r>
                        <w:rPr>
                          <w:rFonts w:cs="Arial"/>
                          <w:iCs/>
                          <w:snapToGrid w:val="0"/>
                        </w:rPr>
                        <w:t>Surveys submitted prior to September 1:</w:t>
                      </w:r>
                    </w:p>
                    <w:p w14:paraId="775FFF56" w14:textId="17860BD9" w:rsidR="00A349B7" w:rsidRPr="009A5185" w:rsidRDefault="00A349B7" w:rsidP="00AD309C">
                      <w:pPr>
                        <w:pStyle w:val="ListParagraph"/>
                        <w:numPr>
                          <w:ilvl w:val="1"/>
                          <w:numId w:val="29"/>
                        </w:numPr>
                        <w:rPr>
                          <w:rFonts w:cs="Arial"/>
                          <w:i/>
                          <w:snapToGrid w:val="0"/>
                        </w:rPr>
                      </w:pPr>
                      <w:r>
                        <w:rPr>
                          <w:rFonts w:cs="Arial"/>
                          <w:iCs/>
                          <w:snapToGrid w:val="0"/>
                        </w:rPr>
                        <w:t>01/01/202</w:t>
                      </w:r>
                      <w:r w:rsidR="00AD0553">
                        <w:rPr>
                          <w:rFonts w:cs="Arial"/>
                          <w:iCs/>
                          <w:snapToGrid w:val="0"/>
                        </w:rPr>
                        <w:t>4</w:t>
                      </w:r>
                      <w:r>
                        <w:rPr>
                          <w:rFonts w:cs="Arial"/>
                          <w:iCs/>
                          <w:snapToGrid w:val="0"/>
                        </w:rPr>
                        <w:t xml:space="preserve"> – 12/31/202</w:t>
                      </w:r>
                      <w:r w:rsidR="00AD0553">
                        <w:rPr>
                          <w:rFonts w:cs="Arial"/>
                          <w:iCs/>
                          <w:snapToGrid w:val="0"/>
                        </w:rPr>
                        <w:t>4</w:t>
                      </w:r>
                    </w:p>
                    <w:p w14:paraId="38D37F54" w14:textId="77777777" w:rsidR="00A349B7" w:rsidRPr="00BE1D22" w:rsidRDefault="00A349B7"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24C88160" w14:textId="1B1BDADF" w:rsidR="00A349B7" w:rsidRPr="00FD4BD9" w:rsidRDefault="00A349B7"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1A1C1F">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1A1C1F">
                        <w:rPr>
                          <w:rFonts w:cs="Arial"/>
                          <w:snapToGrid w:val="0"/>
                        </w:rPr>
                        <w:t>5</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38E1823" w14:textId="7F4015C0" w:rsidR="001F43CC" w:rsidRDefault="001F43CC" w:rsidP="006F5A29">
      <w:pPr>
        <w:rPr>
          <w:rFonts w:cs="Arial"/>
          <w:b/>
          <w:i/>
          <w:snapToGrid w:val="0"/>
          <w:color w:val="000000"/>
          <w:u w:val="single"/>
        </w:rPr>
      </w:pPr>
    </w:p>
    <w:p w14:paraId="5D40EED3" w14:textId="7DA4F936" w:rsidR="006F5A29" w:rsidRDefault="006F5A29" w:rsidP="006F5A29">
      <w:pPr>
        <w:rPr>
          <w:rFonts w:cs="Arial"/>
          <w:snapToGrid w:val="0"/>
          <w:color w:val="000000"/>
        </w:rPr>
      </w:pPr>
      <w:r w:rsidRPr="000E7068">
        <w:rPr>
          <w:rFonts w:cs="Arial"/>
          <w:b/>
          <w:iCs/>
          <w:snapToGrid w:val="0"/>
          <w:color w:val="000000"/>
        </w:rPr>
        <w:t>Sufficient Sample:</w:t>
      </w:r>
      <w:r w:rsidRPr="009A5185">
        <w:rPr>
          <w:rFonts w:cs="Arial"/>
          <w:snapToGrid w:val="0"/>
          <w:color w:val="000000"/>
        </w:rPr>
        <w:t xml:space="preserve"> See </w:t>
      </w:r>
      <w:hyperlink w:anchor="MatProcessSpecs" w:history="1">
        <w:r w:rsidR="000E7068">
          <w:rPr>
            <w:rStyle w:val="Hyperlink"/>
            <w:rFonts w:cs="Arial"/>
            <w:b/>
            <w:i/>
            <w:snapToGrid w:val="0"/>
          </w:rPr>
          <w:t>Process Measures of Quality Measure Specifications</w:t>
        </w:r>
      </w:hyperlink>
      <w:r w:rsidRPr="0067459F">
        <w:rPr>
          <w:rFonts w:cs="Arial"/>
          <w:snapToGrid w:val="0"/>
          <w:color w:val="000000"/>
        </w:rPr>
        <w:t xml:space="preserve"> for instructions for identifying a sufficient sample </w:t>
      </w:r>
      <w:r w:rsidR="000E7068">
        <w:rPr>
          <w:rFonts w:cs="Arial"/>
          <w:snapToGrid w:val="0"/>
          <w:color w:val="000000"/>
        </w:rPr>
        <w:t>for</w:t>
      </w:r>
      <w:r w:rsidRPr="0067459F">
        <w:rPr>
          <w:rFonts w:cs="Arial"/>
          <w:snapToGrid w:val="0"/>
          <w:color w:val="000000"/>
        </w:rPr>
        <w:t xml:space="preserve"> questions #3-4 and #</w:t>
      </w:r>
      <w:r w:rsidR="0047541A" w:rsidRPr="0067459F">
        <w:rPr>
          <w:rFonts w:cs="Arial"/>
          <w:snapToGrid w:val="0"/>
          <w:color w:val="000000"/>
        </w:rPr>
        <w:t>7-8</w:t>
      </w:r>
      <w:r w:rsidRPr="0067459F">
        <w:rPr>
          <w:rFonts w:cs="Arial"/>
          <w:snapToGrid w:val="0"/>
          <w:color w:val="000000"/>
        </w:rPr>
        <w:t>.</w:t>
      </w:r>
    </w:p>
    <w:p w14:paraId="1F16F503" w14:textId="77777777" w:rsidR="003C18BB" w:rsidRDefault="003C18BB" w:rsidP="006F5A29">
      <w:pPr>
        <w:rPr>
          <w:rFonts w:cs="Arial"/>
          <w:snapToGrid w:val="0"/>
          <w:color w:val="000000"/>
        </w:rPr>
      </w:pPr>
    </w:p>
    <w:tbl>
      <w:tblPr>
        <w:tblStyle w:val="TableGrid"/>
        <w:tblW w:w="9547" w:type="dxa"/>
        <w:tblLook w:val="04A0" w:firstRow="1" w:lastRow="0" w:firstColumn="1" w:lastColumn="0" w:noHBand="0" w:noVBand="1"/>
      </w:tblPr>
      <w:tblGrid>
        <w:gridCol w:w="6638"/>
        <w:gridCol w:w="2909"/>
      </w:tblGrid>
      <w:tr w:rsidR="003C18BB" w:rsidRPr="009A5185" w14:paraId="5B6AE6AB" w14:textId="77777777" w:rsidTr="00262E75">
        <w:tc>
          <w:tcPr>
            <w:tcW w:w="6638" w:type="dxa"/>
            <w:vAlign w:val="center"/>
          </w:tcPr>
          <w:p w14:paraId="4EC23E31" w14:textId="0A4B0100" w:rsidR="003C18BB" w:rsidRPr="009A5185" w:rsidRDefault="003C18BB" w:rsidP="00AD309C">
            <w:pPr>
              <w:pStyle w:val="ListParagraph"/>
              <w:numPr>
                <w:ilvl w:val="0"/>
                <w:numId w:val="38"/>
              </w:numPr>
              <w:rPr>
                <w:rFonts w:cs="Arial"/>
                <w:snapToGrid w:val="0"/>
                <w:color w:val="000000"/>
              </w:rPr>
            </w:pPr>
            <w:r w:rsidRPr="009A5185">
              <w:rPr>
                <w:rFonts w:cs="Arial"/>
                <w:snapToGrid w:val="0"/>
                <w:color w:val="000000"/>
              </w:rPr>
              <w:t>12-month reporting period used:</w:t>
            </w:r>
          </w:p>
        </w:tc>
        <w:tc>
          <w:tcPr>
            <w:tcW w:w="2909" w:type="dxa"/>
            <w:vAlign w:val="center"/>
          </w:tcPr>
          <w:p w14:paraId="6BA7DAAA" w14:textId="55241A8D" w:rsidR="00BE1D22" w:rsidRPr="00C06753" w:rsidRDefault="00BE1D22" w:rsidP="00AD309C">
            <w:pPr>
              <w:pStyle w:val="ListParagraph"/>
              <w:numPr>
                <w:ilvl w:val="0"/>
                <w:numId w:val="291"/>
              </w:numPr>
              <w:rPr>
                <w:rFonts w:cs="Arial"/>
                <w:iCs/>
              </w:rPr>
            </w:pPr>
            <w:r w:rsidRPr="00C8246A">
              <w:rPr>
                <w:rFonts w:cs="Arial"/>
                <w:iCs/>
              </w:rPr>
              <w:t>01/01/202</w:t>
            </w:r>
            <w:r w:rsidR="002247AA">
              <w:rPr>
                <w:rFonts w:cs="Arial"/>
                <w:iCs/>
              </w:rPr>
              <w:t>4</w:t>
            </w:r>
            <w:r w:rsidRPr="00C06753">
              <w:rPr>
                <w:rFonts w:cs="Arial"/>
                <w:iCs/>
              </w:rPr>
              <w:t xml:space="preserve"> – 12/31/202</w:t>
            </w:r>
            <w:r w:rsidR="002247AA">
              <w:rPr>
                <w:rFonts w:cs="Arial"/>
                <w:iCs/>
              </w:rPr>
              <w:t>4</w:t>
            </w:r>
          </w:p>
          <w:p w14:paraId="74BB95B3" w14:textId="69F71C2E" w:rsidR="003C18BB" w:rsidRPr="007174DE" w:rsidRDefault="003C18BB" w:rsidP="00AD309C">
            <w:pPr>
              <w:pStyle w:val="ListParagraph"/>
              <w:numPr>
                <w:ilvl w:val="0"/>
                <w:numId w:val="291"/>
              </w:numPr>
              <w:rPr>
                <w:rFonts w:cs="Arial"/>
                <w:i/>
              </w:rPr>
            </w:pPr>
            <w:r w:rsidRPr="00C06753">
              <w:rPr>
                <w:rFonts w:cs="Arial"/>
                <w:iCs/>
              </w:rPr>
              <w:t>07/01/</w:t>
            </w:r>
            <w:r w:rsidR="00BE1D22" w:rsidRPr="00C06753">
              <w:rPr>
                <w:rFonts w:cs="Arial"/>
                <w:iCs/>
              </w:rPr>
              <w:t>202</w:t>
            </w:r>
            <w:r w:rsidR="002247AA">
              <w:rPr>
                <w:rFonts w:cs="Arial"/>
                <w:iCs/>
              </w:rPr>
              <w:t>4</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2247AA">
              <w:rPr>
                <w:rFonts w:cs="Arial"/>
                <w:iCs/>
              </w:rPr>
              <w:t>5</w:t>
            </w:r>
          </w:p>
        </w:tc>
      </w:tr>
    </w:tbl>
    <w:p w14:paraId="2F2004AA" w14:textId="64820934" w:rsidR="00C85ABC" w:rsidRDefault="00C85ABC" w:rsidP="00C85ABC">
      <w:pPr>
        <w:rPr>
          <w:rFonts w:cs="Arial"/>
          <w:lang w:eastAsia="ja-JP"/>
        </w:rPr>
      </w:pPr>
    </w:p>
    <w:p w14:paraId="6BA7EC33" w14:textId="34C60633" w:rsidR="00B40FF1" w:rsidRDefault="00B40FF1" w:rsidP="00AB5B80">
      <w:pPr>
        <w:pStyle w:val="Heading3"/>
      </w:pPr>
      <w:bookmarkStart w:id="309" w:name="_Toc197079229"/>
      <w:r w:rsidRPr="009A5185">
        <w:t>Newborn Bilirubin Screening Prior to Discharge</w:t>
      </w:r>
      <w:bookmarkEnd w:id="309"/>
    </w:p>
    <w:p w14:paraId="2BE8A04E" w14:textId="77777777" w:rsidR="00B40FF1" w:rsidRPr="009A5185" w:rsidRDefault="00B40FF1" w:rsidP="00C85ABC">
      <w:pPr>
        <w:rPr>
          <w:rFonts w:cs="Arial"/>
          <w:lang w:eastAsia="ja-JP"/>
        </w:rPr>
      </w:pPr>
    </w:p>
    <w:tbl>
      <w:tblPr>
        <w:tblStyle w:val="TableGrid"/>
        <w:tblW w:w="9547" w:type="dxa"/>
        <w:tblLook w:val="04A0" w:firstRow="1" w:lastRow="0" w:firstColumn="1" w:lastColumn="0" w:noHBand="0" w:noVBand="1"/>
      </w:tblPr>
      <w:tblGrid>
        <w:gridCol w:w="6638"/>
        <w:gridCol w:w="2909"/>
      </w:tblGrid>
      <w:tr w:rsidR="00C85ABC" w:rsidRPr="009A5185" w14:paraId="0CA644A8" w14:textId="77777777" w:rsidTr="0053434E">
        <w:trPr>
          <w:trHeight w:val="2448"/>
        </w:trPr>
        <w:tc>
          <w:tcPr>
            <w:tcW w:w="6638" w:type="dxa"/>
            <w:vAlign w:val="center"/>
          </w:tcPr>
          <w:p w14:paraId="4EA9CA8F" w14:textId="77777777" w:rsidR="00C85ABC" w:rsidRPr="009A5185" w:rsidRDefault="00D17056" w:rsidP="00AD309C">
            <w:pPr>
              <w:numPr>
                <w:ilvl w:val="0"/>
                <w:numId w:val="38"/>
              </w:numPr>
              <w:rPr>
                <w:rFonts w:cs="Arial"/>
                <w:snapToGrid w:val="0"/>
                <w:color w:val="000000"/>
              </w:rPr>
            </w:pPr>
            <w:r w:rsidRPr="009A5185">
              <w:rPr>
                <w:rFonts w:cs="Arial"/>
                <w:snapToGrid w:val="0"/>
              </w:rPr>
              <w:t xml:space="preserve">Did </w:t>
            </w:r>
            <w:r w:rsidR="00C85ABC" w:rsidRPr="009A5185">
              <w:rPr>
                <w:rFonts w:cs="Arial"/>
                <w:snapToGrid w:val="0"/>
              </w:rPr>
              <w:t xml:space="preserve">your hospital </w:t>
            </w:r>
            <w:r w:rsidRPr="009A5185">
              <w:rPr>
                <w:rFonts w:cs="Arial"/>
                <w:snapToGrid w:val="0"/>
                <w:color w:val="000000"/>
              </w:rPr>
              <w:t>perform</w:t>
            </w:r>
            <w:r w:rsidR="00C85ABC" w:rsidRPr="009A5185">
              <w:rPr>
                <w:rFonts w:cs="Arial"/>
                <w:snapToGrid w:val="0"/>
                <w:color w:val="000000"/>
              </w:rPr>
              <w:t xml:space="preserve"> a medical record audit on </w:t>
            </w:r>
            <w:r w:rsidR="00C85ABC" w:rsidRPr="009A5185">
              <w:rPr>
                <w:rFonts w:cs="Arial"/>
                <w:snapToGrid w:val="0"/>
              </w:rPr>
              <w:t>all cases (or a sufficient sample of them)</w:t>
            </w:r>
            <w:r w:rsidR="00C85ABC" w:rsidRPr="009A5185">
              <w:rPr>
                <w:rFonts w:cs="Arial"/>
                <w:snapToGrid w:val="0"/>
                <w:color w:val="000000"/>
              </w:rPr>
              <w:t xml:space="preserve"> </w:t>
            </w:r>
            <w:r w:rsidR="00C85ABC" w:rsidRPr="009A5185">
              <w:rPr>
                <w:rFonts w:cs="Arial"/>
                <w:b/>
                <w:snapToGrid w:val="0"/>
                <w:color w:val="000000"/>
              </w:rPr>
              <w:t>and</w:t>
            </w:r>
            <w:r w:rsidRPr="009A5185">
              <w:rPr>
                <w:rFonts w:cs="Arial"/>
                <w:snapToGrid w:val="0"/>
                <w:color w:val="000000"/>
              </w:rPr>
              <w:t xml:space="preserve"> measure</w:t>
            </w:r>
            <w:r w:rsidR="00C85ABC" w:rsidRPr="009A5185">
              <w:rPr>
                <w:rFonts w:cs="Arial"/>
                <w:snapToGrid w:val="0"/>
                <w:color w:val="000000"/>
              </w:rPr>
              <w:t xml:space="preserve"> adherence to the newborn bilirubin screening prior </w:t>
            </w:r>
            <w:r w:rsidR="0064148D" w:rsidRPr="009A5185">
              <w:rPr>
                <w:rFonts w:cs="Arial"/>
                <w:snapToGrid w:val="0"/>
                <w:color w:val="000000"/>
              </w:rPr>
              <w:t>to discharge clinical guideline?</w:t>
            </w:r>
          </w:p>
          <w:p w14:paraId="62CCA42B" w14:textId="77777777" w:rsidR="0064148D" w:rsidRPr="009A5185" w:rsidRDefault="0064148D" w:rsidP="0064148D">
            <w:pPr>
              <w:ind w:left="360"/>
              <w:rPr>
                <w:rFonts w:cs="Arial"/>
                <w:snapToGrid w:val="0"/>
                <w:color w:val="000000"/>
              </w:rPr>
            </w:pPr>
          </w:p>
          <w:p w14:paraId="5FC2E5C1" w14:textId="01112D57" w:rsidR="00886D48" w:rsidRDefault="00C60FBB" w:rsidP="00D25799">
            <w:pPr>
              <w:pStyle w:val="ListParagraph"/>
              <w:ind w:left="360"/>
              <w:rPr>
                <w:rFonts w:cs="Arial"/>
                <w:i/>
                <w:snapToGrid w:val="0"/>
              </w:rPr>
            </w:pPr>
            <w:r w:rsidRPr="007F1205">
              <w:rPr>
                <w:rFonts w:cs="Arial"/>
                <w:i/>
                <w:snapToGrid w:val="0"/>
              </w:rPr>
              <w:t>If “no”</w:t>
            </w:r>
            <w:r w:rsidR="00D25799" w:rsidRPr="007F1205">
              <w:rPr>
                <w:rFonts w:cs="Arial"/>
                <w:i/>
                <w:snapToGrid w:val="0"/>
              </w:rPr>
              <w:t xml:space="preserve"> to question #2,</w:t>
            </w:r>
            <w:r w:rsidRPr="007F1205">
              <w:rPr>
                <w:rFonts w:cs="Arial"/>
                <w:i/>
                <w:snapToGrid w:val="0"/>
              </w:rPr>
              <w:t xml:space="preserve"> skip questions #3-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4D39CE">
              <w:rPr>
                <w:rFonts w:cs="Arial"/>
                <w:i/>
              </w:rPr>
              <w:t>Did Not Measure</w:t>
            </w:r>
            <w:r w:rsidR="00833B3F" w:rsidRPr="00F61E74">
              <w:rPr>
                <w:rFonts w:cs="Arial"/>
                <w:i/>
              </w:rPr>
              <w:t>.”</w:t>
            </w:r>
          </w:p>
          <w:p w14:paraId="52F4F8AD" w14:textId="77777777" w:rsidR="00886D48" w:rsidRDefault="00886D48" w:rsidP="00D25799">
            <w:pPr>
              <w:pStyle w:val="ListParagraph"/>
              <w:ind w:left="360"/>
              <w:rPr>
                <w:rFonts w:cs="Arial"/>
                <w:i/>
                <w:snapToGrid w:val="0"/>
              </w:rPr>
            </w:pPr>
          </w:p>
          <w:p w14:paraId="1AF4DD57" w14:textId="5D535A17" w:rsidR="00C85ABC" w:rsidRPr="009A5185" w:rsidRDefault="00C85ABC" w:rsidP="00D25799">
            <w:pPr>
              <w:pStyle w:val="ListParagraph"/>
              <w:ind w:left="360"/>
              <w:rPr>
                <w:rFonts w:cs="Arial"/>
                <w:b/>
                <w:snapToGrid w:val="0"/>
                <w:color w:val="000000"/>
              </w:rPr>
            </w:pPr>
            <w:r w:rsidRPr="009A5185">
              <w:rPr>
                <w:rFonts w:cs="Arial"/>
                <w:i/>
                <w:snapToGrid w:val="0"/>
              </w:rPr>
              <w:t xml:space="preserve">If </w:t>
            </w:r>
            <w:r w:rsidR="00E427F6">
              <w:rPr>
                <w:rFonts w:cs="Arial"/>
                <w:i/>
                <w:snapToGrid w:val="0"/>
              </w:rPr>
              <w:t>“</w:t>
            </w:r>
            <w:r w:rsidR="005E1D5D">
              <w:rPr>
                <w:rFonts w:cs="Arial"/>
                <w:i/>
                <w:snapToGrid w:val="0"/>
              </w:rPr>
              <w:t>y</w:t>
            </w:r>
            <w:r w:rsidRPr="009A5185">
              <w:rPr>
                <w:rFonts w:cs="Arial"/>
                <w:i/>
                <w:snapToGrid w:val="0"/>
              </w:rPr>
              <w:t>es, but fewer than 10 cases met the inclusion criteria for the denominator,</w:t>
            </w:r>
            <w:r w:rsidR="00E427F6">
              <w:rPr>
                <w:rFonts w:cs="Arial"/>
                <w:i/>
                <w:snapToGrid w:val="0"/>
              </w:rPr>
              <w:t>”</w:t>
            </w:r>
            <w:r w:rsidRPr="009A5185">
              <w:rPr>
                <w:rFonts w:cs="Arial"/>
                <w:i/>
                <w:snapToGrid w:val="0"/>
              </w:rPr>
              <w:t xml:space="preserve"> skip questions #3-</w:t>
            </w:r>
            <w:r w:rsidRPr="007F1205">
              <w:rPr>
                <w:rFonts w:cs="Arial"/>
                <w:i/>
                <w:snapToGrid w:val="0"/>
              </w:rPr>
              <w:t>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833B3F">
              <w:rPr>
                <w:rFonts w:cs="Arial"/>
                <w:i/>
              </w:rPr>
              <w:t>Unable to Calculate Score</w:t>
            </w:r>
            <w:r w:rsidR="00833B3F" w:rsidRPr="00F61E74">
              <w:rPr>
                <w:rFonts w:cs="Arial"/>
                <w:i/>
              </w:rPr>
              <w:t>.”</w:t>
            </w:r>
          </w:p>
        </w:tc>
        <w:tc>
          <w:tcPr>
            <w:tcW w:w="2909" w:type="dxa"/>
            <w:vAlign w:val="center"/>
          </w:tcPr>
          <w:p w14:paraId="1CDBE308" w14:textId="42E13363" w:rsidR="0064148D" w:rsidRPr="00A31567" w:rsidRDefault="00C85ABC" w:rsidP="00AD309C">
            <w:pPr>
              <w:pStyle w:val="ListParagraph"/>
              <w:numPr>
                <w:ilvl w:val="0"/>
                <w:numId w:val="292"/>
              </w:numPr>
              <w:rPr>
                <w:rFonts w:cs="Arial"/>
                <w:iCs/>
                <w:snapToGrid w:val="0"/>
                <w:color w:val="000000"/>
              </w:rPr>
            </w:pPr>
            <w:r w:rsidRPr="00A31567">
              <w:rPr>
                <w:rFonts w:cs="Arial"/>
                <w:iCs/>
                <w:snapToGrid w:val="0"/>
                <w:color w:val="000000"/>
              </w:rPr>
              <w:t>Yes</w:t>
            </w:r>
          </w:p>
          <w:p w14:paraId="5E87C7BE" w14:textId="196D36FF" w:rsidR="0064148D" w:rsidRPr="00A31567" w:rsidRDefault="00C85ABC" w:rsidP="00AD309C">
            <w:pPr>
              <w:pStyle w:val="ListParagraph"/>
              <w:numPr>
                <w:ilvl w:val="0"/>
                <w:numId w:val="292"/>
              </w:numPr>
              <w:rPr>
                <w:rFonts w:cs="Arial"/>
                <w:iCs/>
                <w:snapToGrid w:val="0"/>
                <w:color w:val="000000"/>
              </w:rPr>
            </w:pPr>
            <w:r w:rsidRPr="00A31567">
              <w:rPr>
                <w:rFonts w:cs="Arial"/>
                <w:iCs/>
                <w:snapToGrid w:val="0"/>
                <w:color w:val="000000"/>
              </w:rPr>
              <w:t>No</w:t>
            </w:r>
          </w:p>
          <w:p w14:paraId="1A06A9A1" w14:textId="77777777" w:rsidR="00C85ABC" w:rsidRPr="00C8246A" w:rsidRDefault="00C85ABC" w:rsidP="00AD309C">
            <w:pPr>
              <w:pStyle w:val="ListParagraph"/>
              <w:numPr>
                <w:ilvl w:val="0"/>
                <w:numId w:val="292"/>
              </w:numPr>
              <w:rPr>
                <w:rFonts w:cs="Arial"/>
                <w:i/>
                <w:snapToGrid w:val="0"/>
                <w:color w:val="000000"/>
              </w:rPr>
            </w:pPr>
            <w:r w:rsidRPr="00A31567">
              <w:rPr>
                <w:rFonts w:cs="Arial"/>
                <w:iCs/>
                <w:snapToGrid w:val="0"/>
                <w:color w:val="000000"/>
              </w:rPr>
              <w:t>Yes, but fewer than 10 cases met the inclusion criteria for the denominator</w:t>
            </w:r>
          </w:p>
        </w:tc>
      </w:tr>
      <w:tr w:rsidR="00C85ABC" w:rsidRPr="009A5185" w14:paraId="3246F215" w14:textId="77777777" w:rsidTr="00262E75">
        <w:tc>
          <w:tcPr>
            <w:tcW w:w="6638" w:type="dxa"/>
            <w:vAlign w:val="center"/>
          </w:tcPr>
          <w:p w14:paraId="61A4993A" w14:textId="5FC5F543" w:rsidR="00C85ABC" w:rsidRPr="009A5185" w:rsidRDefault="00C85ABC" w:rsidP="00AD309C">
            <w:pPr>
              <w:pStyle w:val="ListParagraph"/>
              <w:numPr>
                <w:ilvl w:val="0"/>
                <w:numId w:val="38"/>
              </w:numPr>
              <w:rPr>
                <w:rFonts w:cs="Arial"/>
                <w:snapToGrid w:val="0"/>
                <w:color w:val="000000"/>
              </w:rPr>
            </w:pPr>
            <w:r w:rsidRPr="009A5185">
              <w:rPr>
                <w:rFonts w:cs="Arial"/>
                <w:snapToGrid w:val="0"/>
              </w:rPr>
              <w:t>Number of cases measured against the guideline</w:t>
            </w:r>
            <w:r w:rsidR="00990C23" w:rsidRPr="009A5185">
              <w:rPr>
                <w:rFonts w:cs="Arial"/>
                <w:snapToGrid w:val="0"/>
              </w:rPr>
              <w:t xml:space="preserve">, either all cases or a sufficient sample of them </w:t>
            </w:r>
            <w:r w:rsidR="009B2B2D" w:rsidRPr="009A5185">
              <w:rPr>
                <w:rFonts w:cs="Arial"/>
                <w:snapToGrid w:val="0"/>
              </w:rPr>
              <w:t>(</w:t>
            </w:r>
            <w:r w:rsidRPr="009A5185">
              <w:rPr>
                <w:rFonts w:cs="Arial"/>
                <w:b/>
                <w:snapToGrid w:val="0"/>
              </w:rPr>
              <w:t>denominator</w:t>
            </w:r>
            <w:r w:rsidR="009B2B2D" w:rsidRPr="009A5185">
              <w:rPr>
                <w:rFonts w:cs="Arial"/>
                <w:snapToGrid w:val="0"/>
              </w:rPr>
              <w:t>)</w:t>
            </w:r>
            <w:r w:rsidR="009579B9">
              <w:rPr>
                <w:rFonts w:cs="Arial"/>
                <w:snapToGrid w:val="0"/>
              </w:rPr>
              <w:t>:</w:t>
            </w:r>
          </w:p>
        </w:tc>
        <w:tc>
          <w:tcPr>
            <w:tcW w:w="2909" w:type="dxa"/>
            <w:vAlign w:val="center"/>
          </w:tcPr>
          <w:p w14:paraId="029728C1" w14:textId="77777777" w:rsidR="00C85ABC" w:rsidRPr="009A5185" w:rsidRDefault="00C85ABC" w:rsidP="0064148D">
            <w:pPr>
              <w:jc w:val="center"/>
              <w:rPr>
                <w:rFonts w:cs="Arial"/>
                <w:b/>
                <w:snapToGrid w:val="0"/>
                <w:color w:val="000000"/>
              </w:rPr>
            </w:pPr>
          </w:p>
          <w:p w14:paraId="7C03300D"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21576EEB" w14:textId="77777777" w:rsidR="00C85ABC" w:rsidRPr="009A5185" w:rsidRDefault="00C85ABC" w:rsidP="0064148D">
            <w:pPr>
              <w:rPr>
                <w:rFonts w:cs="Arial"/>
                <w:b/>
                <w:snapToGrid w:val="0"/>
                <w:color w:val="000000"/>
              </w:rPr>
            </w:pPr>
          </w:p>
        </w:tc>
      </w:tr>
      <w:tr w:rsidR="00C85ABC" w:rsidRPr="009A5185" w14:paraId="6E779661" w14:textId="77777777" w:rsidTr="006A1E45">
        <w:tc>
          <w:tcPr>
            <w:tcW w:w="6638" w:type="dxa"/>
            <w:tcBorders>
              <w:bottom w:val="single" w:sz="4" w:space="0" w:color="auto"/>
            </w:tcBorders>
            <w:vAlign w:val="center"/>
          </w:tcPr>
          <w:p w14:paraId="66C1D8C2" w14:textId="439FFC93" w:rsidR="00C85ABC" w:rsidRPr="009A5185" w:rsidRDefault="00C85ABC" w:rsidP="00AD309C">
            <w:pPr>
              <w:pStyle w:val="ListParagraph"/>
              <w:numPr>
                <w:ilvl w:val="0"/>
                <w:numId w:val="38"/>
              </w:numPr>
              <w:rPr>
                <w:rFonts w:cs="Arial"/>
                <w:snapToGrid w:val="0"/>
                <w:color w:val="000000"/>
              </w:rPr>
            </w:pPr>
            <w:r w:rsidRPr="008306A5">
              <w:rPr>
                <w:rFonts w:cs="Arial"/>
                <w:noProof/>
                <w:snapToGrid w:val="0"/>
              </w:rPr>
              <w:t>Number</w:t>
            </w:r>
            <w:r w:rsidRPr="009A5185">
              <w:rPr>
                <w:rFonts w:cs="Arial"/>
                <w:snapToGrid w:val="0"/>
              </w:rPr>
              <w:t xml:space="preserve"> of cases in question #3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9579B9">
              <w:rPr>
                <w:rFonts w:cs="Arial"/>
                <w:snapToGrid w:val="0"/>
                <w:color w:val="000000"/>
              </w:rPr>
              <w:t>:</w:t>
            </w:r>
          </w:p>
        </w:tc>
        <w:tc>
          <w:tcPr>
            <w:tcW w:w="2909" w:type="dxa"/>
            <w:vAlign w:val="center"/>
          </w:tcPr>
          <w:p w14:paraId="35A56F1B" w14:textId="77777777" w:rsidR="00C85ABC" w:rsidRPr="009A5185" w:rsidRDefault="00C85ABC" w:rsidP="0064148D">
            <w:pPr>
              <w:jc w:val="center"/>
              <w:rPr>
                <w:rFonts w:cs="Arial"/>
                <w:b/>
                <w:snapToGrid w:val="0"/>
                <w:color w:val="000000"/>
              </w:rPr>
            </w:pPr>
          </w:p>
          <w:p w14:paraId="26A4367A"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04CAADBB" w14:textId="77777777" w:rsidR="00C85ABC" w:rsidRPr="009A5185" w:rsidRDefault="00C85ABC" w:rsidP="0064148D">
            <w:pPr>
              <w:jc w:val="center"/>
              <w:rPr>
                <w:rFonts w:cs="Arial"/>
                <w:b/>
                <w:snapToGrid w:val="0"/>
                <w:color w:val="000000"/>
              </w:rPr>
            </w:pPr>
          </w:p>
        </w:tc>
      </w:tr>
      <w:tr w:rsidR="00C85ABC" w:rsidRPr="009A5185" w14:paraId="1310F5D1" w14:textId="77777777" w:rsidTr="006A1E45">
        <w:trPr>
          <w:trHeight w:val="576"/>
        </w:trPr>
        <w:tc>
          <w:tcPr>
            <w:tcW w:w="6638" w:type="dxa"/>
            <w:tcBorders>
              <w:bottom w:val="single" w:sz="4" w:space="0" w:color="auto"/>
            </w:tcBorders>
            <w:vAlign w:val="center"/>
          </w:tcPr>
          <w:p w14:paraId="7CD0F0F5" w14:textId="4A78031B" w:rsidR="00C85ABC" w:rsidRPr="009A5185" w:rsidRDefault="00C85ABC" w:rsidP="00AD309C">
            <w:pPr>
              <w:pStyle w:val="ListParagraph"/>
              <w:numPr>
                <w:ilvl w:val="0"/>
                <w:numId w:val="38"/>
              </w:numPr>
              <w:rPr>
                <w:rFonts w:cs="Arial"/>
                <w:snapToGrid w:val="0"/>
                <w:color w:val="000000"/>
              </w:rPr>
            </w:pPr>
            <w:r w:rsidRPr="009A5185">
              <w:rPr>
                <w:rFonts w:cs="Arial"/>
                <w:snapToGrid w:val="0"/>
                <w:color w:val="000000"/>
              </w:rPr>
              <w:t xml:space="preserve">Do the responses in questions #3 and #4 represent a sample of cases? </w:t>
            </w:r>
          </w:p>
        </w:tc>
        <w:tc>
          <w:tcPr>
            <w:tcW w:w="2909" w:type="dxa"/>
            <w:vAlign w:val="center"/>
          </w:tcPr>
          <w:p w14:paraId="76B8F298" w14:textId="77777777" w:rsidR="00C85ABC" w:rsidRPr="00A31567" w:rsidRDefault="00C85ABC" w:rsidP="00AD309C">
            <w:pPr>
              <w:pStyle w:val="ListParagraph"/>
              <w:numPr>
                <w:ilvl w:val="0"/>
                <w:numId w:val="293"/>
              </w:numPr>
              <w:rPr>
                <w:rFonts w:cs="Arial"/>
                <w:iCs/>
                <w:snapToGrid w:val="0"/>
                <w:color w:val="000000"/>
              </w:rPr>
            </w:pPr>
            <w:r w:rsidRPr="00A31567">
              <w:rPr>
                <w:rFonts w:cs="Arial"/>
                <w:iCs/>
                <w:snapToGrid w:val="0"/>
                <w:color w:val="000000"/>
              </w:rPr>
              <w:t>Yes</w:t>
            </w:r>
          </w:p>
          <w:p w14:paraId="303F9A58" w14:textId="77777777" w:rsidR="00C85ABC" w:rsidRPr="00C8246A" w:rsidRDefault="00C85ABC" w:rsidP="00AD309C">
            <w:pPr>
              <w:pStyle w:val="ListParagraph"/>
              <w:numPr>
                <w:ilvl w:val="0"/>
                <w:numId w:val="293"/>
              </w:numPr>
              <w:rPr>
                <w:rFonts w:cs="Arial"/>
                <w:i/>
                <w:snapToGrid w:val="0"/>
                <w:color w:val="000000"/>
              </w:rPr>
            </w:pPr>
            <w:r w:rsidRPr="00A31567">
              <w:rPr>
                <w:rFonts w:cs="Arial"/>
                <w:iCs/>
                <w:snapToGrid w:val="0"/>
                <w:color w:val="000000"/>
              </w:rPr>
              <w:t>No</w:t>
            </w:r>
          </w:p>
        </w:tc>
      </w:tr>
    </w:tbl>
    <w:p w14:paraId="594707C5" w14:textId="77777777" w:rsidR="00B40FF1" w:rsidRDefault="00B40FF1">
      <w:pPr>
        <w:rPr>
          <w:rFonts w:cs="Arial"/>
          <w:b/>
          <w:snapToGrid w:val="0"/>
        </w:rPr>
      </w:pPr>
    </w:p>
    <w:p w14:paraId="3AAD9CBC" w14:textId="77777777" w:rsidR="0011471E" w:rsidRDefault="0011471E">
      <w:pPr>
        <w:rPr>
          <w:rFonts w:cs="Arial"/>
          <w:b/>
          <w:snapToGrid w:val="0"/>
        </w:rPr>
      </w:pPr>
    </w:p>
    <w:p w14:paraId="32D454D4" w14:textId="77777777" w:rsidR="0011471E" w:rsidRDefault="0011471E">
      <w:pPr>
        <w:rPr>
          <w:rFonts w:cs="Arial"/>
          <w:b/>
          <w:snapToGrid w:val="0"/>
        </w:rPr>
      </w:pPr>
    </w:p>
    <w:p w14:paraId="3083D089" w14:textId="77777777" w:rsidR="0011471E" w:rsidRDefault="0011471E">
      <w:pPr>
        <w:rPr>
          <w:rFonts w:cs="Arial"/>
          <w:b/>
          <w:snapToGrid w:val="0"/>
        </w:rPr>
      </w:pPr>
    </w:p>
    <w:p w14:paraId="3A8B242D" w14:textId="76BD5A88" w:rsidR="00B40FF1" w:rsidRPr="009A5185" w:rsidRDefault="00B40FF1" w:rsidP="00AB5B80">
      <w:pPr>
        <w:pStyle w:val="Heading3"/>
      </w:pPr>
      <w:bookmarkStart w:id="310" w:name="_Toc197079230"/>
      <w:r w:rsidRPr="009A5185">
        <w:lastRenderedPageBreak/>
        <w:t xml:space="preserve">Appropriate DVT Prophylaxis in Women Undergoing Cesarean </w:t>
      </w:r>
      <w:r>
        <w:t>Delivery</w:t>
      </w:r>
      <w:bookmarkEnd w:id="310"/>
    </w:p>
    <w:p w14:paraId="6FA3CAA6" w14:textId="77777777" w:rsidR="00B40FF1" w:rsidRDefault="00B40FF1"/>
    <w:tbl>
      <w:tblPr>
        <w:tblStyle w:val="TableGrid"/>
        <w:tblW w:w="9547" w:type="dxa"/>
        <w:tblLook w:val="04A0" w:firstRow="1" w:lastRow="0" w:firstColumn="1" w:lastColumn="0" w:noHBand="0" w:noVBand="1"/>
      </w:tblPr>
      <w:tblGrid>
        <w:gridCol w:w="6638"/>
        <w:gridCol w:w="2909"/>
      </w:tblGrid>
      <w:tr w:rsidR="00B40FF1" w:rsidRPr="009A5185" w14:paraId="6C05C116" w14:textId="77777777" w:rsidTr="0053434E">
        <w:trPr>
          <w:trHeight w:val="2880"/>
        </w:trPr>
        <w:tc>
          <w:tcPr>
            <w:tcW w:w="6638" w:type="dxa"/>
            <w:vAlign w:val="center"/>
          </w:tcPr>
          <w:p w14:paraId="1551354B" w14:textId="77777777" w:rsidR="00B40FF1" w:rsidRPr="009A5185" w:rsidRDefault="00B40FF1" w:rsidP="00AD309C">
            <w:pPr>
              <w:numPr>
                <w:ilvl w:val="0"/>
                <w:numId w:val="38"/>
              </w:numPr>
              <w:rPr>
                <w:rFonts w:cs="Arial"/>
                <w:snapToGrid w:val="0"/>
                <w:color w:val="000000"/>
              </w:rPr>
            </w:pPr>
            <w:r w:rsidRPr="009A5185">
              <w:rPr>
                <w:rFonts w:cs="Arial"/>
                <w:snapToGrid w:val="0"/>
              </w:rPr>
              <w:t xml:space="preserve">Did your hospital </w:t>
            </w:r>
            <w:r w:rsidRPr="009A5185">
              <w:rPr>
                <w:rFonts w:cs="Arial"/>
                <w:snapToGrid w:val="0"/>
                <w:color w:val="000000"/>
              </w:rPr>
              <w:t xml:space="preserve">perform a medical record audit on </w:t>
            </w:r>
            <w:r w:rsidRPr="009A5185">
              <w:rPr>
                <w:rFonts w:cs="Arial"/>
                <w:snapToGrid w:val="0"/>
              </w:rPr>
              <w:t>all cases (or a sufficient sample of them)</w:t>
            </w:r>
            <w:r w:rsidRPr="009A5185">
              <w:rPr>
                <w:rFonts w:cs="Arial"/>
                <w:snapToGrid w:val="0"/>
                <w:color w:val="000000"/>
              </w:rPr>
              <w:t xml:space="preserve"> </w:t>
            </w:r>
            <w:r w:rsidRPr="009A5185">
              <w:rPr>
                <w:rFonts w:cs="Arial"/>
                <w:b/>
                <w:snapToGrid w:val="0"/>
                <w:color w:val="000000"/>
              </w:rPr>
              <w:t>and</w:t>
            </w:r>
            <w:r w:rsidRPr="009A5185">
              <w:rPr>
                <w:rFonts w:cs="Arial"/>
                <w:snapToGrid w:val="0"/>
                <w:color w:val="000000"/>
              </w:rPr>
              <w:t xml:space="preserve"> measure adherence to the appropriate DVT prophylaxis in women undergoing cesarean </w:t>
            </w:r>
            <w:r>
              <w:rPr>
                <w:rFonts w:cs="Arial"/>
                <w:snapToGrid w:val="0"/>
                <w:color w:val="000000"/>
              </w:rPr>
              <w:t>delivery</w:t>
            </w:r>
            <w:r w:rsidRPr="009A5185">
              <w:rPr>
                <w:rFonts w:cs="Arial"/>
                <w:snapToGrid w:val="0"/>
                <w:color w:val="000000"/>
              </w:rPr>
              <w:t xml:space="preserve"> clinical guideline?</w:t>
            </w:r>
          </w:p>
          <w:p w14:paraId="67763790" w14:textId="77777777" w:rsidR="00B40FF1" w:rsidRPr="009A5185" w:rsidRDefault="00B40FF1">
            <w:pPr>
              <w:ind w:left="360"/>
              <w:rPr>
                <w:rFonts w:cs="Arial"/>
                <w:snapToGrid w:val="0"/>
                <w:color w:val="000000"/>
              </w:rPr>
            </w:pPr>
          </w:p>
          <w:p w14:paraId="3D3E8DCB" w14:textId="41B17799" w:rsidR="00B40FF1" w:rsidRDefault="00B40FF1">
            <w:pPr>
              <w:pStyle w:val="ListParagraph"/>
              <w:ind w:left="360"/>
              <w:rPr>
                <w:rFonts w:cs="Arial"/>
                <w:i/>
                <w:snapToGrid w:val="0"/>
              </w:rPr>
            </w:pPr>
            <w:r w:rsidRPr="007F1205">
              <w:rPr>
                <w:rFonts w:cs="Arial"/>
                <w:i/>
                <w:snapToGrid w:val="0"/>
              </w:rPr>
              <w:t>If “no” to question #6, skip questions #7-9 and continue to the next subsection.</w:t>
            </w:r>
            <w:r>
              <w:rPr>
                <w:rFonts w:cs="Arial"/>
                <w:i/>
                <w:snapToGrid w:val="0"/>
              </w:rPr>
              <w:t xml:space="preserve"> </w:t>
            </w:r>
            <w:r w:rsidRPr="00F61E74">
              <w:rPr>
                <w:rFonts w:cs="Arial"/>
                <w:i/>
              </w:rPr>
              <w:t>The hospital will be scored as “</w:t>
            </w:r>
            <w:r w:rsidR="00074B3B">
              <w:rPr>
                <w:rFonts w:cs="Arial"/>
                <w:i/>
              </w:rPr>
              <w:t>Did Not Measure</w:t>
            </w:r>
            <w:r w:rsidRPr="00F61E74">
              <w:rPr>
                <w:rFonts w:cs="Arial"/>
                <w:i/>
              </w:rPr>
              <w:t>.”</w:t>
            </w:r>
          </w:p>
          <w:p w14:paraId="23D26F9A" w14:textId="77777777" w:rsidR="00B40FF1" w:rsidRDefault="00B40FF1">
            <w:pPr>
              <w:pStyle w:val="ListParagraph"/>
              <w:ind w:left="360"/>
              <w:rPr>
                <w:rFonts w:cs="Arial"/>
                <w:i/>
                <w:snapToGrid w:val="0"/>
              </w:rPr>
            </w:pPr>
          </w:p>
          <w:p w14:paraId="5B102C07" w14:textId="155843E6" w:rsidR="00B40FF1" w:rsidRPr="009A5185" w:rsidRDefault="00B40FF1">
            <w:pPr>
              <w:pStyle w:val="ListParagraph"/>
              <w:ind w:left="360"/>
              <w:rPr>
                <w:rFonts w:cs="Arial"/>
                <w:b/>
                <w:snapToGrid w:val="0"/>
                <w:color w:val="000000"/>
              </w:rPr>
            </w:pPr>
            <w:r w:rsidRPr="009A5185">
              <w:rPr>
                <w:rFonts w:cs="Arial"/>
                <w:i/>
                <w:snapToGrid w:val="0"/>
              </w:rPr>
              <w:t>If “</w:t>
            </w:r>
            <w:r w:rsidR="005E1D5D">
              <w:rPr>
                <w:rFonts w:cs="Arial"/>
                <w:i/>
                <w:snapToGrid w:val="0"/>
              </w:rPr>
              <w:t>y</w:t>
            </w:r>
            <w:r>
              <w:rPr>
                <w:rFonts w:cs="Arial"/>
                <w:i/>
                <w:snapToGrid w:val="0"/>
              </w:rPr>
              <w:t>es</w:t>
            </w:r>
            <w:r w:rsidRPr="009A5185">
              <w:rPr>
                <w:rFonts w:cs="Arial"/>
                <w:i/>
                <w:snapToGrid w:val="0"/>
              </w:rPr>
              <w:t>, but fewer than 10 cases met the inclusion criteria for the denominator,</w:t>
            </w:r>
            <w:r>
              <w:rPr>
                <w:rFonts w:cs="Arial"/>
                <w:i/>
                <w:snapToGrid w:val="0"/>
              </w:rPr>
              <w:t>”</w:t>
            </w:r>
            <w:r w:rsidRPr="009A5185">
              <w:rPr>
                <w:rFonts w:cs="Arial"/>
                <w:i/>
                <w:snapToGrid w:val="0"/>
              </w:rPr>
              <w:t xml:space="preserve"> </w:t>
            </w:r>
            <w:r w:rsidRPr="007F1205">
              <w:rPr>
                <w:rFonts w:cs="Arial"/>
                <w:i/>
                <w:snapToGrid w:val="0"/>
              </w:rPr>
              <w:t xml:space="preserve">skip questions #7-9 and continue to the next </w:t>
            </w:r>
            <w:r w:rsidRPr="00AC5DD8">
              <w:rPr>
                <w:rFonts w:cs="Arial"/>
                <w:i/>
                <w:snapToGrid w:val="0"/>
              </w:rPr>
              <w:t>subsection.</w:t>
            </w:r>
            <w:r>
              <w:rPr>
                <w:rFonts w:cs="Arial"/>
                <w:i/>
                <w:snapToGrid w:val="0"/>
              </w:rPr>
              <w:t xml:space="preserve"> </w:t>
            </w:r>
            <w:r w:rsidRPr="00F61E74">
              <w:rPr>
                <w:rFonts w:cs="Arial"/>
                <w:i/>
              </w:rPr>
              <w:t>The hospital will be scored as “</w:t>
            </w:r>
            <w:r>
              <w:rPr>
                <w:rFonts w:cs="Arial"/>
                <w:i/>
              </w:rPr>
              <w:t>Unable to Calculate Score</w:t>
            </w:r>
            <w:r w:rsidRPr="00F61E74">
              <w:rPr>
                <w:rFonts w:cs="Arial"/>
                <w:i/>
              </w:rPr>
              <w:t>.”</w:t>
            </w:r>
          </w:p>
        </w:tc>
        <w:tc>
          <w:tcPr>
            <w:tcW w:w="2909" w:type="dxa"/>
            <w:vAlign w:val="center"/>
          </w:tcPr>
          <w:p w14:paraId="46323BFA" w14:textId="4A6B74E3" w:rsidR="00B40FF1" w:rsidRPr="00A31567" w:rsidRDefault="00B40FF1" w:rsidP="00AD309C">
            <w:pPr>
              <w:pStyle w:val="ListParagraph"/>
              <w:numPr>
                <w:ilvl w:val="0"/>
                <w:numId w:val="294"/>
              </w:numPr>
              <w:rPr>
                <w:rFonts w:cs="Arial"/>
                <w:iCs/>
                <w:snapToGrid w:val="0"/>
                <w:color w:val="000000"/>
              </w:rPr>
            </w:pPr>
            <w:r w:rsidRPr="00A31567">
              <w:rPr>
                <w:rFonts w:cs="Arial"/>
                <w:iCs/>
                <w:snapToGrid w:val="0"/>
                <w:color w:val="000000"/>
              </w:rPr>
              <w:t>Yes</w:t>
            </w:r>
          </w:p>
          <w:p w14:paraId="2C410896" w14:textId="2AC0D268" w:rsidR="00B40FF1" w:rsidRPr="00A31567" w:rsidRDefault="00B40FF1" w:rsidP="00AD309C">
            <w:pPr>
              <w:pStyle w:val="ListParagraph"/>
              <w:numPr>
                <w:ilvl w:val="0"/>
                <w:numId w:val="294"/>
              </w:numPr>
              <w:rPr>
                <w:rFonts w:cs="Arial"/>
                <w:iCs/>
                <w:snapToGrid w:val="0"/>
                <w:color w:val="000000"/>
              </w:rPr>
            </w:pPr>
            <w:r w:rsidRPr="00A31567">
              <w:rPr>
                <w:rFonts w:cs="Arial"/>
                <w:iCs/>
                <w:snapToGrid w:val="0"/>
                <w:color w:val="000000"/>
              </w:rPr>
              <w:t>No</w:t>
            </w:r>
          </w:p>
          <w:p w14:paraId="55F32600" w14:textId="77777777" w:rsidR="00B40FF1" w:rsidRPr="00C8246A" w:rsidRDefault="00B40FF1" w:rsidP="00AD309C">
            <w:pPr>
              <w:pStyle w:val="ListParagraph"/>
              <w:numPr>
                <w:ilvl w:val="0"/>
                <w:numId w:val="294"/>
              </w:numPr>
              <w:rPr>
                <w:rFonts w:cs="Arial"/>
                <w:i/>
                <w:snapToGrid w:val="0"/>
                <w:color w:val="000000"/>
              </w:rPr>
            </w:pPr>
            <w:r w:rsidRPr="00A31567">
              <w:rPr>
                <w:rFonts w:cs="Arial"/>
                <w:iCs/>
                <w:snapToGrid w:val="0"/>
                <w:color w:val="000000"/>
              </w:rPr>
              <w:t>Yes, but fewer than 10 cases met the inclusion criteria for the denominator</w:t>
            </w:r>
          </w:p>
        </w:tc>
      </w:tr>
      <w:tr w:rsidR="00B40FF1" w:rsidRPr="009A5185" w14:paraId="02E69EBA" w14:textId="77777777">
        <w:tc>
          <w:tcPr>
            <w:tcW w:w="6638" w:type="dxa"/>
            <w:vAlign w:val="center"/>
          </w:tcPr>
          <w:p w14:paraId="33CD6932" w14:textId="062F300D" w:rsidR="00B40FF1" w:rsidRPr="009A5185" w:rsidRDefault="00B40FF1" w:rsidP="00AD309C">
            <w:pPr>
              <w:pStyle w:val="ListParagraph"/>
              <w:numPr>
                <w:ilvl w:val="0"/>
                <w:numId w:val="38"/>
              </w:numPr>
              <w:rPr>
                <w:rFonts w:cs="Arial"/>
                <w:snapToGrid w:val="0"/>
                <w:color w:val="000000"/>
              </w:rPr>
            </w:pPr>
            <w:r w:rsidRPr="009A5185">
              <w:rPr>
                <w:rFonts w:cs="Arial"/>
                <w:snapToGrid w:val="0"/>
              </w:rPr>
              <w:t>Number of cases measured against the guideline, either all cases or a sufficient sample of them (</w:t>
            </w:r>
            <w:r w:rsidRPr="009A5185">
              <w:rPr>
                <w:rFonts w:cs="Arial"/>
                <w:b/>
                <w:snapToGrid w:val="0"/>
              </w:rPr>
              <w:t>denominator</w:t>
            </w:r>
            <w:r w:rsidRPr="009A5185">
              <w:rPr>
                <w:rFonts w:cs="Arial"/>
                <w:snapToGrid w:val="0"/>
              </w:rPr>
              <w:t>)</w:t>
            </w:r>
            <w:r w:rsidR="00EA1E10">
              <w:rPr>
                <w:rFonts w:cs="Arial"/>
                <w:snapToGrid w:val="0"/>
              </w:rPr>
              <w:t>:</w:t>
            </w:r>
          </w:p>
        </w:tc>
        <w:tc>
          <w:tcPr>
            <w:tcW w:w="2909" w:type="dxa"/>
            <w:vAlign w:val="center"/>
          </w:tcPr>
          <w:p w14:paraId="6A4974E9" w14:textId="77777777" w:rsidR="00B40FF1" w:rsidRPr="009A5185" w:rsidRDefault="00B40FF1">
            <w:pPr>
              <w:jc w:val="center"/>
              <w:rPr>
                <w:rFonts w:cs="Arial"/>
                <w:b/>
                <w:snapToGrid w:val="0"/>
                <w:color w:val="000000"/>
              </w:rPr>
            </w:pPr>
          </w:p>
          <w:p w14:paraId="1F16EF01"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DDBC378" w14:textId="77777777" w:rsidR="00B40FF1" w:rsidRPr="009A5185" w:rsidRDefault="00B40FF1">
            <w:pPr>
              <w:rPr>
                <w:rFonts w:cs="Arial"/>
                <w:b/>
                <w:snapToGrid w:val="0"/>
                <w:color w:val="000000"/>
              </w:rPr>
            </w:pPr>
          </w:p>
        </w:tc>
      </w:tr>
      <w:tr w:rsidR="00B40FF1" w:rsidRPr="009A5185" w14:paraId="53544452" w14:textId="77777777">
        <w:tc>
          <w:tcPr>
            <w:tcW w:w="6638" w:type="dxa"/>
            <w:vAlign w:val="center"/>
          </w:tcPr>
          <w:p w14:paraId="6463E7A9" w14:textId="1CAA1E29" w:rsidR="00B40FF1" w:rsidRPr="009A5185" w:rsidRDefault="00B40FF1" w:rsidP="00AD309C">
            <w:pPr>
              <w:pStyle w:val="ListParagraph"/>
              <w:numPr>
                <w:ilvl w:val="0"/>
                <w:numId w:val="38"/>
              </w:numPr>
              <w:rPr>
                <w:rFonts w:cs="Arial"/>
                <w:snapToGrid w:val="0"/>
                <w:color w:val="000000"/>
              </w:rPr>
            </w:pPr>
            <w:r>
              <w:rPr>
                <w:rFonts w:cs="Arial"/>
                <w:snapToGrid w:val="0"/>
              </w:rPr>
              <w:t>Number of cases in question #7</w:t>
            </w:r>
            <w:r w:rsidRPr="009A5185">
              <w:rPr>
                <w:rFonts w:cs="Arial"/>
                <w:snapToGrid w:val="0"/>
              </w:rPr>
              <w:t xml:space="preserve">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EA1E10">
              <w:rPr>
                <w:rFonts w:cs="Arial"/>
                <w:snapToGrid w:val="0"/>
                <w:color w:val="000000"/>
              </w:rPr>
              <w:t>:</w:t>
            </w:r>
          </w:p>
        </w:tc>
        <w:tc>
          <w:tcPr>
            <w:tcW w:w="2909" w:type="dxa"/>
            <w:vAlign w:val="center"/>
          </w:tcPr>
          <w:p w14:paraId="67BB3109" w14:textId="77777777" w:rsidR="00B40FF1" w:rsidRPr="009A5185" w:rsidRDefault="00B40FF1">
            <w:pPr>
              <w:jc w:val="center"/>
              <w:rPr>
                <w:rFonts w:cs="Arial"/>
                <w:b/>
                <w:snapToGrid w:val="0"/>
                <w:color w:val="000000"/>
              </w:rPr>
            </w:pPr>
          </w:p>
          <w:p w14:paraId="135513AB"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1E04217" w14:textId="77777777" w:rsidR="00B40FF1" w:rsidRPr="009A5185" w:rsidRDefault="00B40FF1">
            <w:pPr>
              <w:jc w:val="center"/>
              <w:rPr>
                <w:rFonts w:cs="Arial"/>
                <w:b/>
                <w:snapToGrid w:val="0"/>
                <w:color w:val="000000"/>
              </w:rPr>
            </w:pPr>
          </w:p>
        </w:tc>
      </w:tr>
      <w:tr w:rsidR="00B40FF1" w:rsidRPr="009A5185" w14:paraId="79EAB34A" w14:textId="77777777" w:rsidTr="0053434E">
        <w:trPr>
          <w:trHeight w:val="576"/>
        </w:trPr>
        <w:tc>
          <w:tcPr>
            <w:tcW w:w="6638" w:type="dxa"/>
            <w:vAlign w:val="center"/>
          </w:tcPr>
          <w:p w14:paraId="62CDE111" w14:textId="77777777" w:rsidR="00B40FF1" w:rsidRPr="009A5185" w:rsidRDefault="00B40FF1" w:rsidP="00AD309C">
            <w:pPr>
              <w:pStyle w:val="ListParagraph"/>
              <w:numPr>
                <w:ilvl w:val="0"/>
                <w:numId w:val="38"/>
              </w:numPr>
              <w:rPr>
                <w:rFonts w:cs="Arial"/>
                <w:snapToGrid w:val="0"/>
                <w:color w:val="000000"/>
              </w:rPr>
            </w:pPr>
            <w:r w:rsidRPr="002D4572">
              <w:rPr>
                <w:rFonts w:cs="Arial"/>
                <w:snapToGrid w:val="0"/>
                <w:color w:val="000000"/>
              </w:rPr>
              <w:t>Do the responses in questions #7 and #8 represent a sample of cases?</w:t>
            </w:r>
            <w:r w:rsidRPr="009A5185">
              <w:rPr>
                <w:rFonts w:cs="Arial"/>
                <w:snapToGrid w:val="0"/>
                <w:color w:val="000000"/>
              </w:rPr>
              <w:t xml:space="preserve"> </w:t>
            </w:r>
          </w:p>
        </w:tc>
        <w:tc>
          <w:tcPr>
            <w:tcW w:w="2909" w:type="dxa"/>
            <w:vAlign w:val="center"/>
          </w:tcPr>
          <w:p w14:paraId="0F403CDE" w14:textId="77777777" w:rsidR="00B40FF1" w:rsidRPr="00A31567" w:rsidRDefault="00B40FF1" w:rsidP="00AD309C">
            <w:pPr>
              <w:pStyle w:val="ListParagraph"/>
              <w:numPr>
                <w:ilvl w:val="0"/>
                <w:numId w:val="295"/>
              </w:numPr>
              <w:rPr>
                <w:rFonts w:cs="Arial"/>
                <w:iCs/>
                <w:snapToGrid w:val="0"/>
                <w:color w:val="000000"/>
              </w:rPr>
            </w:pPr>
            <w:r w:rsidRPr="00A31567">
              <w:rPr>
                <w:rFonts w:cs="Arial"/>
                <w:iCs/>
                <w:snapToGrid w:val="0"/>
                <w:color w:val="000000"/>
              </w:rPr>
              <w:t>Yes</w:t>
            </w:r>
          </w:p>
          <w:p w14:paraId="2E6BD582" w14:textId="77777777" w:rsidR="00B40FF1" w:rsidRPr="00C8246A" w:rsidRDefault="00B40FF1" w:rsidP="00AD309C">
            <w:pPr>
              <w:pStyle w:val="ListParagraph"/>
              <w:numPr>
                <w:ilvl w:val="0"/>
                <w:numId w:val="295"/>
              </w:numPr>
              <w:rPr>
                <w:rFonts w:cs="Arial"/>
                <w:i/>
                <w:snapToGrid w:val="0"/>
                <w:color w:val="000000"/>
              </w:rPr>
            </w:pPr>
            <w:r w:rsidRPr="00A31567">
              <w:rPr>
                <w:rFonts w:cs="Arial"/>
                <w:iCs/>
                <w:snapToGrid w:val="0"/>
                <w:color w:val="000000"/>
              </w:rPr>
              <w:t>No</w:t>
            </w:r>
          </w:p>
        </w:tc>
      </w:tr>
    </w:tbl>
    <w:p w14:paraId="0B70979D" w14:textId="79751F40" w:rsidR="00D902EC" w:rsidRDefault="00B40FF1">
      <w:pPr>
        <w:rPr>
          <w:b/>
          <w:snapToGrid w:val="0"/>
          <w:sz w:val="28"/>
          <w:szCs w:val="24"/>
          <w:u w:val="single"/>
          <w:lang w:eastAsia="ja-JP"/>
        </w:rPr>
      </w:pPr>
      <w:r>
        <w:t xml:space="preserve"> </w:t>
      </w:r>
      <w:r w:rsidR="00D902EC">
        <w:br w:type="page"/>
      </w:r>
    </w:p>
    <w:p w14:paraId="2CE3F204" w14:textId="689B1878" w:rsidR="005E1D5D" w:rsidRDefault="005E1D5D" w:rsidP="00CF5A6E">
      <w:pPr>
        <w:pStyle w:val="Heading2"/>
      </w:pPr>
      <w:bookmarkStart w:id="311" w:name="_Toc197079231"/>
      <w:r>
        <w:lastRenderedPageBreak/>
        <w:t>4</w:t>
      </w:r>
      <w:r w:rsidR="0016658F">
        <w:t>E</w:t>
      </w:r>
      <w:r>
        <w:t>: High-Risk Deliveries</w:t>
      </w:r>
      <w:bookmarkEnd w:id="311"/>
    </w:p>
    <w:p w14:paraId="7CA7A71C" w14:textId="5DD03B68" w:rsidR="005E1D5D" w:rsidRPr="00C8246A" w:rsidRDefault="005E1D5D">
      <w:pPr>
        <w:rPr>
          <w:sz w:val="16"/>
          <w:szCs w:val="16"/>
        </w:rPr>
      </w:pPr>
    </w:p>
    <w:p w14:paraId="5E9C68EE" w14:textId="5C072C37" w:rsidR="005E1D5D" w:rsidRDefault="005E1D5D" w:rsidP="005E1D5D">
      <w:pPr>
        <w:rPr>
          <w:rFonts w:cs="Arial"/>
          <w:snapToGrid w:val="0"/>
        </w:rPr>
      </w:pPr>
      <w:r w:rsidRPr="009A5185">
        <w:rPr>
          <w:rFonts w:cs="Arial"/>
          <w:snapToGrid w:val="0"/>
        </w:rPr>
        <w:t xml:space="preserve">Hospitals that share a </w:t>
      </w:r>
      <w:r>
        <w:rPr>
          <w:rFonts w:cs="Arial"/>
          <w:snapToGrid w:val="0"/>
        </w:rPr>
        <w:t>CMS Certification Number</w:t>
      </w:r>
      <w:r w:rsidRPr="009A5185" w:rsidDel="0057514E">
        <w:rPr>
          <w:rFonts w:cs="Arial"/>
          <w:snapToGrid w:val="0"/>
        </w:rPr>
        <w:t xml:space="preserve"> </w:t>
      </w:r>
      <w:r w:rsidRPr="009A5185">
        <w:rPr>
          <w:rFonts w:cs="Arial"/>
          <w:snapToGrid w:val="0"/>
        </w:rPr>
        <w:t xml:space="preserve">are required to report by facility. Please carefully review </w:t>
      </w:r>
      <w:hyperlink r:id="rId262" w:history="1">
        <w:r w:rsidRPr="009A5185">
          <w:rPr>
            <w:rStyle w:val="Hyperlink"/>
            <w:rFonts w:cs="Arial"/>
            <w:snapToGrid w:val="0"/>
          </w:rPr>
          <w:t>Leapfrog’s Multi-Campus Reporting Policy</w:t>
        </w:r>
      </w:hyperlink>
      <w:r w:rsidRPr="009A5185">
        <w:rPr>
          <w:rFonts w:cs="Arial"/>
          <w:snapToGrid w:val="0"/>
        </w:rPr>
        <w:t>.</w:t>
      </w:r>
    </w:p>
    <w:p w14:paraId="043100DF" w14:textId="77777777" w:rsidR="007C23EA" w:rsidRDefault="007C23EA" w:rsidP="005E1D5D">
      <w:pPr>
        <w:rPr>
          <w:rFonts w:cs="Arial"/>
          <w:snapToGrid w:val="0"/>
        </w:rPr>
      </w:pPr>
    </w:p>
    <w:p w14:paraId="77A4A37A" w14:textId="55992D32" w:rsidR="00B82E07" w:rsidRDefault="007C23EA" w:rsidP="005E1D5D">
      <w:pPr>
        <w:rPr>
          <w:rFonts w:cs="Arial"/>
          <w:snapToGrid w:val="0"/>
        </w:rPr>
      </w:pPr>
      <w:r w:rsidRPr="00873014">
        <w:rPr>
          <w:rFonts w:cs="Arial"/>
          <w:b/>
          <w:snapToGrid w:val="0"/>
          <w:color w:val="FF0000"/>
        </w:rPr>
        <w:t>Important Note:</w:t>
      </w:r>
      <w:r>
        <w:rPr>
          <w:rFonts w:cs="Arial"/>
          <w:b/>
          <w:snapToGrid w:val="0"/>
          <w:color w:val="FF0000"/>
        </w:rPr>
        <w:t xml:space="preserve"> </w:t>
      </w:r>
      <w:r>
        <w:rPr>
          <w:rFonts w:cs="Arial"/>
          <w:snapToGrid w:val="0"/>
        </w:rPr>
        <w:t>Only include units that were open for the entire reporting period and that remain currently open.</w:t>
      </w:r>
    </w:p>
    <w:p w14:paraId="2C3464C2" w14:textId="77777777" w:rsidR="00AA2DEE" w:rsidRDefault="00AA2DEE" w:rsidP="005E1D5D">
      <w:pPr>
        <w:rPr>
          <w:rFonts w:cs="Arial"/>
          <w:snapToGrid w:val="0"/>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8"/>
        <w:gridCol w:w="2430"/>
      </w:tblGrid>
      <w:tr w:rsidR="006E50EF" w:rsidRPr="009A5185" w14:paraId="3D5F53DB" w14:textId="77777777" w:rsidTr="00A31567">
        <w:trPr>
          <w:trHeight w:val="20"/>
        </w:trPr>
        <w:tc>
          <w:tcPr>
            <w:tcW w:w="7038" w:type="dxa"/>
            <w:vAlign w:val="center"/>
          </w:tcPr>
          <w:p w14:paraId="0525CAB2" w14:textId="79C5B5FC" w:rsidR="006E50EF" w:rsidRPr="00A67E5E" w:rsidRDefault="006E50EF" w:rsidP="00AD309C">
            <w:pPr>
              <w:numPr>
                <w:ilvl w:val="0"/>
                <w:numId w:val="10"/>
              </w:numPr>
              <w:rPr>
                <w:rFonts w:cs="Arial"/>
                <w:snapToGrid w:val="0"/>
                <w:color w:val="000000"/>
              </w:rPr>
            </w:pPr>
            <w:r w:rsidRPr="00A67E5E">
              <w:rPr>
                <w:rFonts w:cs="Arial"/>
                <w:snapToGrid w:val="0"/>
              </w:rPr>
              <w:t>Does your hospital</w:t>
            </w:r>
            <w:r w:rsidR="00C8246A">
              <w:t xml:space="preserve"> </w:t>
            </w:r>
            <w:hyperlink w:anchor="Endnote18_HighRiskDel" w:history="1">
              <w:r w:rsidR="00C8246A" w:rsidRPr="00C8246A">
                <w:rPr>
                  <w:rStyle w:val="Hyperlink"/>
                </w:rPr>
                <w:t>electively admit high-risk deliveries</w:t>
              </w:r>
            </w:hyperlink>
            <w:r w:rsidR="00BF053F">
              <w:rPr>
                <w:rFonts w:ascii="ZWAdobeF" w:hAnsi="ZWAdobeF" w:cs="ZWAdobeF"/>
                <w:sz w:val="2"/>
                <w:szCs w:val="2"/>
              </w:rPr>
              <w:t>29F</w:t>
            </w:r>
            <w:r w:rsidR="004C7557">
              <w:rPr>
                <w:rFonts w:ascii="ZWAdobeF" w:hAnsi="ZWAdobeF" w:cs="ZWAdobeF"/>
                <w:sz w:val="2"/>
                <w:szCs w:val="2"/>
              </w:rPr>
              <w:t>29F</w:t>
            </w:r>
            <w:r w:rsidRPr="00A67E5E">
              <w:rPr>
                <w:rStyle w:val="EndnoteReference"/>
                <w:rFonts w:cs="Arial"/>
              </w:rPr>
              <w:endnoteReference w:id="31"/>
            </w:r>
            <w:r w:rsidRPr="00A67E5E">
              <w:rPr>
                <w:rFonts w:cs="Arial"/>
                <w:snapToGrid w:val="0"/>
              </w:rPr>
              <w:t>?</w:t>
            </w:r>
          </w:p>
          <w:p w14:paraId="15DDD300" w14:textId="77777777" w:rsidR="005B447F" w:rsidRPr="00A67E5E" w:rsidRDefault="005B447F" w:rsidP="0064148D">
            <w:pPr>
              <w:ind w:left="360"/>
              <w:rPr>
                <w:rFonts w:cs="Arial"/>
                <w:i/>
                <w:snapToGrid w:val="0"/>
                <w:color w:val="000000"/>
              </w:rPr>
            </w:pPr>
          </w:p>
          <w:p w14:paraId="79F473A6" w14:textId="14CE9FD0" w:rsidR="006E50EF" w:rsidRPr="00A67E5E" w:rsidRDefault="00166B81" w:rsidP="001216D4">
            <w:pPr>
              <w:ind w:left="360"/>
              <w:rPr>
                <w:rFonts w:cs="Arial"/>
                <w:i/>
                <w:snapToGrid w:val="0"/>
                <w:color w:val="000000"/>
              </w:rPr>
            </w:pPr>
            <w:r w:rsidRPr="00A67E5E">
              <w:rPr>
                <w:rFonts w:cs="Arial"/>
                <w:i/>
                <w:snapToGrid w:val="0"/>
                <w:color w:val="000000"/>
              </w:rPr>
              <w:t>If “no”</w:t>
            </w:r>
            <w:r w:rsidR="001216D4" w:rsidRPr="00A67E5E">
              <w:rPr>
                <w:rFonts w:cs="Arial"/>
                <w:i/>
                <w:snapToGrid w:val="0"/>
                <w:color w:val="000000"/>
              </w:rPr>
              <w:t xml:space="preserve"> to question #1,</w:t>
            </w:r>
            <w:r w:rsidR="006E50EF" w:rsidRPr="00A67E5E">
              <w:rPr>
                <w:rFonts w:cs="Arial"/>
                <w:i/>
                <w:snapToGrid w:val="0"/>
                <w:color w:val="000000"/>
              </w:rPr>
              <w:t xml:space="preserve"> </w:t>
            </w:r>
            <w:r w:rsidR="00551848" w:rsidRPr="00A67E5E">
              <w:rPr>
                <w:rFonts w:cs="Arial"/>
                <w:i/>
                <w:snapToGrid w:val="0"/>
              </w:rPr>
              <w:t xml:space="preserve">skip </w:t>
            </w:r>
            <w:r w:rsidR="001216D4" w:rsidRPr="00A67E5E">
              <w:rPr>
                <w:rFonts w:cs="Arial"/>
                <w:i/>
                <w:snapToGrid w:val="0"/>
              </w:rPr>
              <w:t xml:space="preserve">the remaining </w:t>
            </w:r>
            <w:r w:rsidR="00551848" w:rsidRPr="00A67E5E">
              <w:rPr>
                <w:rFonts w:cs="Arial"/>
                <w:i/>
                <w:snapToGrid w:val="0"/>
              </w:rPr>
              <w:t>questions</w:t>
            </w:r>
            <w:r w:rsidR="001216D4" w:rsidRPr="00A67E5E">
              <w:rPr>
                <w:rFonts w:cs="Arial"/>
                <w:i/>
                <w:snapToGrid w:val="0"/>
              </w:rPr>
              <w:t xml:space="preserve"> in Section 4</w:t>
            </w:r>
            <w:r w:rsidR="0016658F">
              <w:rPr>
                <w:rFonts w:cs="Arial"/>
                <w:i/>
                <w:snapToGrid w:val="0"/>
              </w:rPr>
              <w:t>E</w:t>
            </w:r>
            <w:r w:rsidR="00551848" w:rsidRPr="00A67E5E">
              <w:rPr>
                <w:rFonts w:cs="Arial"/>
                <w:i/>
                <w:snapToGrid w:val="0"/>
              </w:rPr>
              <w:t xml:space="preserve">, and </w:t>
            </w:r>
            <w:r w:rsidR="009C0ACF" w:rsidRPr="00A67E5E">
              <w:rPr>
                <w:rFonts w:cs="Arial"/>
                <w:i/>
                <w:snapToGrid w:val="0"/>
              </w:rPr>
              <w:t xml:space="preserve">go </w:t>
            </w:r>
            <w:r w:rsidR="000021BF">
              <w:rPr>
                <w:rFonts w:cs="Arial"/>
                <w:i/>
                <w:snapToGrid w:val="0"/>
              </w:rPr>
              <w:t>to the Affirmation of Accuracy.</w:t>
            </w:r>
            <w:r w:rsidR="00AB0752">
              <w:rPr>
                <w:rFonts w:cs="Arial"/>
                <w:i/>
                <w:snapToGrid w:val="0"/>
              </w:rPr>
              <w:t xml:space="preserve"> The hospital </w:t>
            </w:r>
            <w:r w:rsidR="00567FD1">
              <w:rPr>
                <w:rFonts w:cs="Arial"/>
                <w:i/>
                <w:snapToGrid w:val="0"/>
              </w:rPr>
              <w:t>will be scored as “Does Not Apply.”</w:t>
            </w:r>
          </w:p>
        </w:tc>
        <w:tc>
          <w:tcPr>
            <w:tcW w:w="2430" w:type="dxa"/>
            <w:vAlign w:val="center"/>
          </w:tcPr>
          <w:p w14:paraId="3205A08A"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Yes</w:t>
            </w:r>
          </w:p>
          <w:p w14:paraId="1CECA414"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No</w:t>
            </w:r>
          </w:p>
        </w:tc>
      </w:tr>
      <w:tr w:rsidR="006E50EF" w:rsidRPr="009A5185" w14:paraId="778FB7AD" w14:textId="77777777" w:rsidTr="00A31567">
        <w:trPr>
          <w:trHeight w:val="1296"/>
        </w:trPr>
        <w:tc>
          <w:tcPr>
            <w:tcW w:w="7038" w:type="dxa"/>
            <w:vAlign w:val="center"/>
          </w:tcPr>
          <w:p w14:paraId="0D20C211" w14:textId="20CAC9B5" w:rsidR="005B447F" w:rsidRPr="009A5185" w:rsidRDefault="006E50EF" w:rsidP="00AD309C">
            <w:pPr>
              <w:numPr>
                <w:ilvl w:val="0"/>
                <w:numId w:val="10"/>
              </w:numPr>
              <w:rPr>
                <w:rFonts w:cs="Arial"/>
                <w:snapToGrid w:val="0"/>
              </w:rPr>
            </w:pPr>
            <w:r w:rsidRPr="009A5185">
              <w:rPr>
                <w:rFonts w:cs="Arial"/>
                <w:snapToGrid w:val="0"/>
                <w:color w:val="000000"/>
              </w:rPr>
              <w:t xml:space="preserve">Does your hospital </w:t>
            </w:r>
            <w:r w:rsidRPr="00772AF8">
              <w:rPr>
                <w:rFonts w:cs="Arial"/>
                <w:snapToGrid w:val="0"/>
                <w:color w:val="000000"/>
              </w:rPr>
              <w:t>operate a neonatal ICU</w:t>
            </w:r>
            <w:r w:rsidR="0007539E" w:rsidRPr="00772AF8">
              <w:rPr>
                <w:rFonts w:cs="Arial"/>
                <w:snapToGrid w:val="0"/>
                <w:color w:val="000000"/>
              </w:rPr>
              <w:t xml:space="preserve"> (NICU)</w:t>
            </w:r>
            <w:r w:rsidRPr="00772AF8">
              <w:rPr>
                <w:rFonts w:cs="Arial"/>
                <w:snapToGrid w:val="0"/>
                <w:color w:val="000000"/>
              </w:rPr>
              <w:t xml:space="preserve">, or is it </w:t>
            </w:r>
            <w:hyperlink w:anchor="Endnote19_ColocatedNICU" w:history="1">
              <w:r w:rsidRPr="00772AF8">
                <w:rPr>
                  <w:rStyle w:val="Hyperlink"/>
                  <w:rFonts w:cs="Arial"/>
                  <w:snapToGrid w:val="0"/>
                </w:rPr>
                <w:t>co-located</w:t>
              </w:r>
            </w:hyperlink>
            <w:bookmarkStart w:id="313" w:name="_Ref2332683"/>
            <w:r w:rsidR="000F0582">
              <w:rPr>
                <w:rStyle w:val="Hyperlink"/>
                <w:rFonts w:ascii="ZWAdobeF" w:hAnsi="ZWAdobeF" w:cs="ZWAdobeF"/>
                <w:snapToGrid w:val="0"/>
                <w:color w:val="auto"/>
                <w:sz w:val="2"/>
                <w:szCs w:val="2"/>
                <w:u w:val="none"/>
              </w:rPr>
              <w:t>29F</w:t>
            </w:r>
            <w:bookmarkStart w:id="314" w:name="_Ref134616250"/>
            <w:r w:rsidR="00BF053F">
              <w:rPr>
                <w:rStyle w:val="Hyperlink"/>
                <w:rFonts w:ascii="ZWAdobeF" w:hAnsi="ZWAdobeF" w:cs="ZWAdobeF"/>
                <w:snapToGrid w:val="0"/>
                <w:color w:val="auto"/>
                <w:sz w:val="2"/>
                <w:szCs w:val="2"/>
                <w:u w:val="none"/>
              </w:rPr>
              <w:t>30F</w:t>
            </w:r>
            <w:r w:rsidR="004C7557">
              <w:rPr>
                <w:rStyle w:val="Hyperlink"/>
                <w:rFonts w:ascii="ZWAdobeF" w:hAnsi="ZWAdobeF" w:cs="ZWAdobeF"/>
                <w:snapToGrid w:val="0"/>
                <w:color w:val="auto"/>
                <w:sz w:val="2"/>
                <w:szCs w:val="2"/>
                <w:u w:val="none"/>
              </w:rPr>
              <w:t>30F</w:t>
            </w:r>
            <w:r w:rsidRPr="00772AF8">
              <w:rPr>
                <w:rStyle w:val="EndnoteReference"/>
                <w:rFonts w:cs="Arial"/>
                <w:snapToGrid w:val="0"/>
                <w:color w:val="000000"/>
              </w:rPr>
              <w:endnoteReference w:id="32"/>
            </w:r>
            <w:bookmarkEnd w:id="313"/>
            <w:bookmarkEnd w:id="314"/>
            <w:r w:rsidRPr="00772AF8">
              <w:rPr>
                <w:rFonts w:cs="Arial"/>
                <w:snapToGrid w:val="0"/>
                <w:color w:val="000000"/>
              </w:rPr>
              <w:t xml:space="preserve"> with a hospital that operates a NICU, that admits or</w:t>
            </w:r>
            <w:r w:rsidRPr="009A5185">
              <w:rPr>
                <w:rFonts w:cs="Arial"/>
                <w:snapToGrid w:val="0"/>
                <w:color w:val="000000"/>
              </w:rPr>
              <w:t xml:space="preserve"> accepts transfers of </w:t>
            </w:r>
            <w:hyperlink w:anchor="Endnote20_VLBW" w:history="1">
              <w:r w:rsidRPr="009A5185">
                <w:rPr>
                  <w:rStyle w:val="Hyperlink"/>
                  <w:rFonts w:cs="Arial"/>
                  <w:snapToGrid w:val="0"/>
                </w:rPr>
                <w:t>very</w:t>
              </w:r>
              <w:r w:rsidR="00D86F2A">
                <w:rPr>
                  <w:rStyle w:val="Hyperlink"/>
                  <w:rFonts w:cs="Arial"/>
                  <w:snapToGrid w:val="0"/>
                </w:rPr>
                <w:t xml:space="preserve"> </w:t>
              </w:r>
              <w:r w:rsidRPr="009A5185">
                <w:rPr>
                  <w:rStyle w:val="Hyperlink"/>
                  <w:rFonts w:cs="Arial"/>
                  <w:snapToGrid w:val="0"/>
                </w:rPr>
                <w:t>low birth</w:t>
              </w:r>
              <w:r w:rsidR="00D86F2A">
                <w:rPr>
                  <w:rStyle w:val="Hyperlink"/>
                  <w:rFonts w:cs="Arial"/>
                  <w:snapToGrid w:val="0"/>
                </w:rPr>
                <w:t xml:space="preserve"> </w:t>
              </w:r>
              <w:r w:rsidRPr="009A5185">
                <w:rPr>
                  <w:rStyle w:val="Hyperlink"/>
                  <w:rFonts w:cs="Arial"/>
                  <w:snapToGrid w:val="0"/>
                </w:rPr>
                <w:t>weight babies</w:t>
              </w:r>
            </w:hyperlink>
            <w:r w:rsidR="000F0582">
              <w:rPr>
                <w:rStyle w:val="Hyperlink"/>
                <w:rFonts w:ascii="ZWAdobeF" w:hAnsi="ZWAdobeF" w:cs="ZWAdobeF"/>
                <w:snapToGrid w:val="0"/>
                <w:color w:val="auto"/>
                <w:sz w:val="2"/>
                <w:szCs w:val="2"/>
                <w:u w:val="none"/>
              </w:rPr>
              <w:t>30F</w:t>
            </w:r>
            <w:bookmarkStart w:id="317" w:name="_Ref153462901"/>
            <w:r w:rsidR="00BF053F">
              <w:rPr>
                <w:rStyle w:val="Hyperlink"/>
                <w:rFonts w:ascii="ZWAdobeF" w:hAnsi="ZWAdobeF" w:cs="ZWAdobeF"/>
                <w:snapToGrid w:val="0"/>
                <w:color w:val="auto"/>
                <w:sz w:val="2"/>
                <w:szCs w:val="2"/>
                <w:u w:val="none"/>
              </w:rPr>
              <w:t>31F</w:t>
            </w:r>
            <w:r w:rsidR="004C7557">
              <w:rPr>
                <w:rStyle w:val="Hyperlink"/>
                <w:rFonts w:ascii="ZWAdobeF" w:hAnsi="ZWAdobeF" w:cs="ZWAdobeF"/>
                <w:snapToGrid w:val="0"/>
                <w:color w:val="auto"/>
                <w:sz w:val="2"/>
                <w:szCs w:val="2"/>
                <w:u w:val="none"/>
              </w:rPr>
              <w:t>31F</w:t>
            </w:r>
            <w:r w:rsidRPr="009A5185">
              <w:rPr>
                <w:rStyle w:val="EndnoteReference"/>
                <w:rFonts w:cs="Arial"/>
                <w:snapToGrid w:val="0"/>
                <w:color w:val="000000"/>
              </w:rPr>
              <w:endnoteReference w:id="33"/>
            </w:r>
            <w:bookmarkEnd w:id="317"/>
            <w:r w:rsidRPr="009A5185">
              <w:rPr>
                <w:rFonts w:cs="Arial"/>
                <w:snapToGrid w:val="0"/>
                <w:color w:val="000000"/>
              </w:rPr>
              <w:t>?</w:t>
            </w:r>
            <w:r w:rsidRPr="009A5185">
              <w:rPr>
                <w:rFonts w:cs="Arial"/>
                <w:snapToGrid w:val="0"/>
                <w:color w:val="000000"/>
              </w:rPr>
              <w:br/>
              <w:t xml:space="preserve"> </w:t>
            </w:r>
          </w:p>
          <w:p w14:paraId="6F593688" w14:textId="67C75CA6" w:rsidR="006934A3" w:rsidRDefault="00166B81" w:rsidP="006521E6">
            <w:pPr>
              <w:ind w:left="360"/>
              <w:rPr>
                <w:rFonts w:cs="Arial"/>
                <w:i/>
                <w:snapToGrid w:val="0"/>
                <w:color w:val="000000"/>
              </w:rPr>
            </w:pPr>
            <w:r w:rsidRPr="00310F7C">
              <w:rPr>
                <w:rFonts w:cs="Arial"/>
                <w:i/>
                <w:snapToGrid w:val="0"/>
                <w:color w:val="000000"/>
              </w:rPr>
              <w:t>If “no”</w:t>
            </w:r>
            <w:r w:rsidR="006521E6" w:rsidRPr="00310F7C">
              <w:rPr>
                <w:rFonts w:cs="Arial"/>
                <w:i/>
                <w:snapToGrid w:val="0"/>
                <w:color w:val="000000"/>
              </w:rPr>
              <w:t xml:space="preserve"> to question #2,</w:t>
            </w:r>
            <w:r w:rsidR="00AA655F" w:rsidRPr="00310F7C">
              <w:rPr>
                <w:rFonts w:cs="Arial"/>
                <w:i/>
                <w:snapToGrid w:val="0"/>
                <w:color w:val="000000"/>
              </w:rPr>
              <w:t xml:space="preserve"> </w:t>
            </w:r>
            <w:r w:rsidR="00D06E9F" w:rsidRPr="00310F7C">
              <w:rPr>
                <w:rFonts w:cs="Arial"/>
                <w:i/>
                <w:snapToGrid w:val="0"/>
                <w:color w:val="000000"/>
              </w:rPr>
              <w:t xml:space="preserve">skip </w:t>
            </w:r>
            <w:r w:rsidR="00BE1D22">
              <w:rPr>
                <w:rFonts w:cs="Arial"/>
                <w:i/>
                <w:snapToGrid w:val="0"/>
                <w:color w:val="000000"/>
              </w:rPr>
              <w:t xml:space="preserve">the remaining </w:t>
            </w:r>
            <w:r w:rsidR="00D06E9F" w:rsidRPr="00310F7C">
              <w:rPr>
                <w:rFonts w:cs="Arial"/>
                <w:i/>
                <w:snapToGrid w:val="0"/>
                <w:color w:val="000000"/>
              </w:rPr>
              <w:t>questions</w:t>
            </w:r>
            <w:r w:rsidR="00BE1D22">
              <w:rPr>
                <w:rFonts w:cs="Arial"/>
                <w:i/>
                <w:snapToGrid w:val="0"/>
                <w:color w:val="000000"/>
              </w:rPr>
              <w:t xml:space="preserve"> in Section 4</w:t>
            </w:r>
            <w:r w:rsidR="0016658F">
              <w:rPr>
                <w:rFonts w:cs="Arial"/>
                <w:i/>
                <w:snapToGrid w:val="0"/>
                <w:color w:val="000000"/>
              </w:rPr>
              <w:t>E</w:t>
            </w:r>
            <w:r w:rsidR="00BE1D22">
              <w:rPr>
                <w:rFonts w:cs="Arial"/>
                <w:i/>
                <w:snapToGrid w:val="0"/>
                <w:color w:val="000000"/>
              </w:rPr>
              <w:t>,</w:t>
            </w:r>
            <w:r w:rsidR="009B136D">
              <w:rPr>
                <w:rFonts w:cs="Arial"/>
                <w:i/>
                <w:snapToGrid w:val="0"/>
                <w:color w:val="000000"/>
              </w:rPr>
              <w:t xml:space="preserve"> </w:t>
            </w:r>
            <w:r w:rsidR="00BE1D22">
              <w:rPr>
                <w:rFonts w:cs="Arial"/>
                <w:i/>
                <w:snapToGrid w:val="0"/>
                <w:color w:val="000000"/>
              </w:rPr>
              <w:t>and go to the Affirmation of Accuracy</w:t>
            </w:r>
            <w:r w:rsidR="006E50EF" w:rsidRPr="00310F7C">
              <w:rPr>
                <w:rFonts w:cs="Arial"/>
                <w:i/>
                <w:snapToGrid w:val="0"/>
                <w:color w:val="000000"/>
              </w:rPr>
              <w:t>.</w:t>
            </w:r>
            <w:r w:rsidR="006934A3">
              <w:rPr>
                <w:rFonts w:cs="Arial"/>
                <w:i/>
                <w:snapToGrid w:val="0"/>
                <w:color w:val="000000"/>
              </w:rPr>
              <w:t xml:space="preserve"> </w:t>
            </w:r>
            <w:r w:rsidR="006934A3" w:rsidRPr="00F61E74">
              <w:rPr>
                <w:rFonts w:cs="Arial"/>
                <w:i/>
              </w:rPr>
              <w:t>The hospital will be scored as “Limited Achievement.”</w:t>
            </w:r>
            <w:r w:rsidR="009F1739" w:rsidRPr="00310F7C">
              <w:rPr>
                <w:rFonts w:cs="Arial"/>
                <w:i/>
                <w:snapToGrid w:val="0"/>
                <w:color w:val="000000"/>
              </w:rPr>
              <w:t xml:space="preserve"> </w:t>
            </w:r>
          </w:p>
          <w:p w14:paraId="7E6B973A" w14:textId="77777777" w:rsidR="006934A3" w:rsidRDefault="006934A3" w:rsidP="006521E6">
            <w:pPr>
              <w:ind w:left="360"/>
              <w:rPr>
                <w:rFonts w:cs="Arial"/>
                <w:i/>
                <w:snapToGrid w:val="0"/>
                <w:color w:val="000000"/>
              </w:rPr>
            </w:pPr>
          </w:p>
          <w:p w14:paraId="3CC1C0EC" w14:textId="026680EE" w:rsidR="006E50EF" w:rsidRPr="009A5185" w:rsidRDefault="006E50EF" w:rsidP="006521E6">
            <w:pPr>
              <w:ind w:left="360"/>
              <w:rPr>
                <w:rFonts w:cs="Arial"/>
                <w:snapToGrid w:val="0"/>
              </w:rPr>
            </w:pPr>
            <w:r w:rsidRPr="00310F7C">
              <w:rPr>
                <w:rFonts w:cs="Arial"/>
                <w:i/>
                <w:snapToGrid w:val="0"/>
                <w:color w:val="000000"/>
              </w:rPr>
              <w:t>If the NICU is co-located in another hospital and your hospital immediately transfers all complicated ne</w:t>
            </w:r>
            <w:r w:rsidR="00AA655F" w:rsidRPr="00310F7C">
              <w:rPr>
                <w:rFonts w:cs="Arial"/>
                <w:i/>
                <w:snapToGrid w:val="0"/>
                <w:color w:val="000000"/>
              </w:rPr>
              <w:t>wborns there, answer q</w:t>
            </w:r>
            <w:r w:rsidRPr="00310F7C">
              <w:rPr>
                <w:rFonts w:cs="Arial"/>
                <w:i/>
                <w:snapToGrid w:val="0"/>
                <w:color w:val="000000"/>
              </w:rPr>
              <w:t xml:space="preserve">uestion </w:t>
            </w:r>
            <w:r w:rsidR="003C672D" w:rsidRPr="00310F7C">
              <w:rPr>
                <w:rFonts w:cs="Arial"/>
                <w:i/>
                <w:snapToGrid w:val="0"/>
                <w:color w:val="000000"/>
              </w:rPr>
              <w:t>#</w:t>
            </w:r>
            <w:r w:rsidRPr="00310F7C">
              <w:rPr>
                <w:rFonts w:cs="Arial"/>
                <w:i/>
                <w:snapToGrid w:val="0"/>
                <w:color w:val="000000"/>
              </w:rPr>
              <w:t>3</w:t>
            </w:r>
            <w:r w:rsidR="00AA655F" w:rsidRPr="00310F7C">
              <w:rPr>
                <w:rFonts w:cs="Arial"/>
                <w:i/>
                <w:snapToGrid w:val="0"/>
                <w:color w:val="000000"/>
              </w:rPr>
              <w:t xml:space="preserve"> and either </w:t>
            </w:r>
            <w:r w:rsidR="00C1036F" w:rsidRPr="00310F7C">
              <w:rPr>
                <w:rFonts w:cs="Arial"/>
                <w:i/>
                <w:snapToGrid w:val="0"/>
                <w:color w:val="000000"/>
              </w:rPr>
              <w:t xml:space="preserve">questions </w:t>
            </w:r>
            <w:r w:rsidR="003C672D" w:rsidRPr="00310F7C">
              <w:rPr>
                <w:rFonts w:cs="Arial"/>
                <w:i/>
                <w:snapToGrid w:val="0"/>
                <w:color w:val="000000"/>
              </w:rPr>
              <w:t>#</w:t>
            </w:r>
            <w:r w:rsidR="00AA655F" w:rsidRPr="00310F7C">
              <w:rPr>
                <w:rFonts w:cs="Arial"/>
                <w:i/>
                <w:snapToGrid w:val="0"/>
                <w:color w:val="000000"/>
              </w:rPr>
              <w:t xml:space="preserve">4-5 or </w:t>
            </w:r>
            <w:r w:rsidR="003C672D" w:rsidRPr="00310F7C">
              <w:rPr>
                <w:rFonts w:cs="Arial"/>
                <w:i/>
                <w:snapToGrid w:val="0"/>
                <w:color w:val="000000"/>
              </w:rPr>
              <w:t>#</w:t>
            </w:r>
            <w:r w:rsidR="00AA655F" w:rsidRPr="00310F7C">
              <w:rPr>
                <w:rFonts w:cs="Arial"/>
                <w:i/>
                <w:snapToGrid w:val="0"/>
                <w:color w:val="000000"/>
              </w:rPr>
              <w:t>6-1</w:t>
            </w:r>
            <w:r w:rsidR="00540907">
              <w:rPr>
                <w:rFonts w:cs="Arial"/>
                <w:i/>
                <w:snapToGrid w:val="0"/>
                <w:color w:val="000000"/>
              </w:rPr>
              <w:t>0</w:t>
            </w:r>
            <w:r w:rsidRPr="00310F7C">
              <w:rPr>
                <w:rFonts w:cs="Arial"/>
                <w:i/>
                <w:snapToGrid w:val="0"/>
                <w:color w:val="000000"/>
              </w:rPr>
              <w:t xml:space="preserve"> based on information pertaining to the co-located hospital’s NICU.</w:t>
            </w:r>
          </w:p>
        </w:tc>
        <w:tc>
          <w:tcPr>
            <w:tcW w:w="2430" w:type="dxa"/>
            <w:vAlign w:val="center"/>
          </w:tcPr>
          <w:p w14:paraId="7012E0CB"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Yes</w:t>
            </w:r>
          </w:p>
          <w:p w14:paraId="1F46BB64"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No</w:t>
            </w:r>
          </w:p>
        </w:tc>
      </w:tr>
      <w:tr w:rsidR="006E50EF" w:rsidRPr="009A5185" w14:paraId="433E6427" w14:textId="77777777" w:rsidTr="00A31567">
        <w:trPr>
          <w:trHeight w:val="3312"/>
        </w:trPr>
        <w:tc>
          <w:tcPr>
            <w:tcW w:w="7038" w:type="dxa"/>
            <w:vAlign w:val="center"/>
          </w:tcPr>
          <w:p w14:paraId="25D7E7C7" w14:textId="77777777" w:rsidR="0053434E" w:rsidRDefault="006E50EF" w:rsidP="00AD309C">
            <w:pPr>
              <w:numPr>
                <w:ilvl w:val="0"/>
                <w:numId w:val="10"/>
              </w:numPr>
              <w:rPr>
                <w:rFonts w:cs="Arial"/>
                <w:snapToGrid w:val="0"/>
                <w:color w:val="000000"/>
              </w:rPr>
            </w:pPr>
            <w:r w:rsidRPr="009A5185">
              <w:rPr>
                <w:rFonts w:cs="Arial"/>
                <w:snapToGrid w:val="0"/>
                <w:color w:val="000000"/>
              </w:rPr>
              <w:t>Hospitals that participate in t</w:t>
            </w:r>
            <w:r w:rsidR="0064148D" w:rsidRPr="009A5185">
              <w:rPr>
                <w:rFonts w:cs="Arial"/>
                <w:snapToGrid w:val="0"/>
                <w:color w:val="000000"/>
              </w:rPr>
              <w:t>he Vermont Oxford Network (VON)</w:t>
            </w:r>
            <w:r w:rsidRPr="009A5185">
              <w:rPr>
                <w:rFonts w:cs="Arial"/>
                <w:snapToGrid w:val="0"/>
                <w:color w:val="000000"/>
              </w:rPr>
              <w:t xml:space="preserve"> and have a recent 12-mo</w:t>
            </w:r>
            <w:r w:rsidR="0064148D" w:rsidRPr="009A5185">
              <w:rPr>
                <w:rFonts w:cs="Arial"/>
                <w:snapToGrid w:val="0"/>
                <w:color w:val="000000"/>
              </w:rPr>
              <w:t>nth report available</w:t>
            </w:r>
            <w:r w:rsidRPr="009A5185">
              <w:rPr>
                <w:rFonts w:cs="Arial"/>
                <w:snapToGrid w:val="0"/>
                <w:color w:val="000000"/>
              </w:rPr>
              <w:t xml:space="preserve"> may elect to report </w:t>
            </w:r>
            <w:r w:rsidR="00760891" w:rsidRPr="009A5185">
              <w:rPr>
                <w:rFonts w:cs="Arial"/>
                <w:snapToGrid w:val="0"/>
                <w:color w:val="000000"/>
              </w:rPr>
              <w:t>their</w:t>
            </w:r>
            <w:r w:rsidR="000E476A" w:rsidRPr="009A5185">
              <w:rPr>
                <w:rFonts w:cs="Arial"/>
                <w:snapToGrid w:val="0"/>
                <w:color w:val="000000"/>
              </w:rPr>
              <w:t xml:space="preserve"> </w:t>
            </w:r>
            <w:r w:rsidR="00261D05">
              <w:rPr>
                <w:rFonts w:cs="Arial"/>
                <w:snapToGrid w:val="0"/>
                <w:color w:val="000000"/>
              </w:rPr>
              <w:t>hospital</w:t>
            </w:r>
            <w:r w:rsidR="000E476A" w:rsidRPr="009A5185">
              <w:rPr>
                <w:rFonts w:cs="Arial"/>
                <w:snapToGrid w:val="0"/>
                <w:color w:val="000000"/>
              </w:rPr>
              <w:t xml:space="preserve">’s Volume (questions </w:t>
            </w:r>
            <w:r w:rsidR="005C2B38" w:rsidRPr="009A5185">
              <w:rPr>
                <w:rFonts w:cs="Arial"/>
                <w:snapToGrid w:val="0"/>
                <w:color w:val="000000"/>
              </w:rPr>
              <w:t>#</w:t>
            </w:r>
            <w:r w:rsidR="000E476A" w:rsidRPr="009A5185">
              <w:rPr>
                <w:rFonts w:cs="Arial"/>
                <w:snapToGrid w:val="0"/>
                <w:color w:val="000000"/>
              </w:rPr>
              <w:t>4-5</w:t>
            </w:r>
            <w:r w:rsidRPr="009A5185">
              <w:rPr>
                <w:rFonts w:cs="Arial"/>
                <w:snapToGrid w:val="0"/>
                <w:color w:val="000000"/>
              </w:rPr>
              <w:t xml:space="preserve">) </w:t>
            </w:r>
          </w:p>
          <w:p w14:paraId="68872028" w14:textId="77777777" w:rsidR="0053434E" w:rsidRDefault="00B86317" w:rsidP="0053434E">
            <w:pPr>
              <w:ind w:left="360"/>
              <w:rPr>
                <w:rFonts w:cs="Arial"/>
                <w:b/>
                <w:snapToGrid w:val="0"/>
                <w:color w:val="000000"/>
              </w:rPr>
            </w:pPr>
            <w:r w:rsidRPr="009A5185">
              <w:rPr>
                <w:rFonts w:cs="Arial"/>
                <w:snapToGrid w:val="0"/>
                <w:color w:val="000000"/>
              </w:rPr>
              <w:br/>
            </w:r>
            <w:r w:rsidR="006E50EF" w:rsidRPr="009A5185">
              <w:rPr>
                <w:rFonts w:cs="Arial"/>
                <w:b/>
                <w:snapToGrid w:val="0"/>
                <w:color w:val="000000"/>
              </w:rPr>
              <w:t>OR</w:t>
            </w:r>
          </w:p>
          <w:p w14:paraId="5F866B92" w14:textId="41BF720C" w:rsidR="00B86317" w:rsidRPr="009A5185" w:rsidRDefault="006E50EF" w:rsidP="0053434E">
            <w:pPr>
              <w:ind w:left="360"/>
              <w:rPr>
                <w:rFonts w:cs="Arial"/>
                <w:snapToGrid w:val="0"/>
                <w:color w:val="000000"/>
              </w:rPr>
            </w:pPr>
            <w:r w:rsidRPr="009A5185">
              <w:rPr>
                <w:rFonts w:cs="Arial"/>
                <w:snapToGrid w:val="0"/>
                <w:color w:val="000000"/>
              </w:rPr>
              <w:t xml:space="preserve"> </w:t>
            </w:r>
          </w:p>
          <w:p w14:paraId="42D9A677" w14:textId="1EA8E6D8" w:rsidR="00AA6B62" w:rsidRPr="009A5185" w:rsidRDefault="006E50EF" w:rsidP="0064148D">
            <w:pPr>
              <w:ind w:left="360"/>
              <w:rPr>
                <w:rFonts w:cs="Arial"/>
                <w:snapToGrid w:val="0"/>
                <w:color w:val="000000"/>
              </w:rPr>
            </w:pPr>
            <w:r w:rsidRPr="009A5185">
              <w:rPr>
                <w:rFonts w:cs="Arial"/>
                <w:snapToGrid w:val="0"/>
                <w:color w:val="000000"/>
              </w:rPr>
              <w:t xml:space="preserve">the </w:t>
            </w:r>
            <w:hyperlink w:anchor="Endnote21_VON" w:history="1">
              <w:r w:rsidRPr="009A5185">
                <w:rPr>
                  <w:rStyle w:val="Hyperlink"/>
                  <w:rFonts w:cs="Arial"/>
                  <w:snapToGrid w:val="0"/>
                </w:rPr>
                <w:t xml:space="preserve">VON’s Death or </w:t>
              </w:r>
              <w:r w:rsidR="00D36961" w:rsidRPr="009A5185">
                <w:rPr>
                  <w:rStyle w:val="Hyperlink"/>
                  <w:rFonts w:cs="Arial"/>
                  <w:snapToGrid w:val="0"/>
                </w:rPr>
                <w:t>Morbidity Measure</w:t>
              </w:r>
            </w:hyperlink>
            <w:r w:rsidR="000F0582">
              <w:rPr>
                <w:rStyle w:val="Hyperlink"/>
                <w:rFonts w:ascii="ZWAdobeF" w:hAnsi="ZWAdobeF" w:cs="ZWAdobeF"/>
                <w:snapToGrid w:val="0"/>
                <w:color w:val="auto"/>
                <w:sz w:val="2"/>
                <w:szCs w:val="2"/>
                <w:u w:val="none"/>
              </w:rPr>
              <w:t>31F</w:t>
            </w:r>
            <w:r w:rsidR="00BF053F">
              <w:rPr>
                <w:rStyle w:val="Hyperlink"/>
                <w:rFonts w:ascii="ZWAdobeF" w:hAnsi="ZWAdobeF" w:cs="ZWAdobeF"/>
                <w:snapToGrid w:val="0"/>
                <w:color w:val="auto"/>
                <w:sz w:val="2"/>
                <w:szCs w:val="2"/>
                <w:u w:val="none"/>
              </w:rPr>
              <w:t>32F</w:t>
            </w:r>
            <w:r w:rsidR="004C7557">
              <w:rPr>
                <w:rStyle w:val="Hyperlink"/>
                <w:rFonts w:ascii="ZWAdobeF" w:hAnsi="ZWAdobeF" w:cs="ZWAdobeF"/>
                <w:snapToGrid w:val="0"/>
                <w:color w:val="auto"/>
                <w:sz w:val="2"/>
                <w:szCs w:val="2"/>
                <w:u w:val="none"/>
              </w:rPr>
              <w:t>32F</w:t>
            </w:r>
            <w:r w:rsidR="00C02EB3" w:rsidRPr="009A5185">
              <w:rPr>
                <w:rStyle w:val="EndnoteReference"/>
                <w:rFonts w:cs="Arial"/>
                <w:snapToGrid w:val="0"/>
                <w:color w:val="000000"/>
              </w:rPr>
              <w:endnoteReference w:id="34"/>
            </w:r>
            <w:r w:rsidR="00C02EB3" w:rsidRPr="009A5185">
              <w:rPr>
                <w:rFonts w:cs="Arial"/>
                <w:snapToGrid w:val="0"/>
                <w:color w:val="000000"/>
              </w:rPr>
              <w:t xml:space="preserve"> </w:t>
            </w:r>
            <w:r w:rsidR="00AA655F" w:rsidRPr="009A5185">
              <w:rPr>
                <w:rFonts w:cs="Arial"/>
                <w:snapToGrid w:val="0"/>
                <w:color w:val="000000"/>
              </w:rPr>
              <w:t xml:space="preserve">(questions </w:t>
            </w:r>
            <w:r w:rsidR="005C2B38" w:rsidRPr="009A5185">
              <w:rPr>
                <w:rFonts w:cs="Arial"/>
                <w:snapToGrid w:val="0"/>
                <w:color w:val="000000"/>
              </w:rPr>
              <w:t>#</w:t>
            </w:r>
            <w:r w:rsidR="000E476A" w:rsidRPr="009A5185">
              <w:rPr>
                <w:rFonts w:cs="Arial"/>
                <w:snapToGrid w:val="0"/>
                <w:color w:val="000000"/>
              </w:rPr>
              <w:t>6-1</w:t>
            </w:r>
            <w:r w:rsidR="00540907">
              <w:rPr>
                <w:rFonts w:cs="Arial"/>
                <w:snapToGrid w:val="0"/>
                <w:color w:val="000000"/>
              </w:rPr>
              <w:t>0</w:t>
            </w:r>
            <w:r w:rsidRPr="009A5185">
              <w:rPr>
                <w:rFonts w:cs="Arial"/>
                <w:snapToGrid w:val="0"/>
                <w:color w:val="000000"/>
              </w:rPr>
              <w:t xml:space="preserve">). </w:t>
            </w:r>
          </w:p>
          <w:p w14:paraId="32D408AF" w14:textId="77777777" w:rsidR="00AA6B62" w:rsidRPr="009A5185" w:rsidRDefault="00AA6B62" w:rsidP="0064148D">
            <w:pPr>
              <w:ind w:left="360"/>
              <w:rPr>
                <w:rFonts w:cs="Arial"/>
                <w:snapToGrid w:val="0"/>
                <w:color w:val="000000"/>
              </w:rPr>
            </w:pPr>
          </w:p>
          <w:p w14:paraId="0B5DF92B" w14:textId="7929EF69" w:rsidR="00C015B2" w:rsidRPr="009A5185" w:rsidRDefault="006E50EF" w:rsidP="0064148D">
            <w:pPr>
              <w:ind w:left="360"/>
              <w:rPr>
                <w:rFonts w:cs="Arial"/>
                <w:snapToGrid w:val="0"/>
                <w:color w:val="000000"/>
              </w:rPr>
            </w:pPr>
            <w:r w:rsidRPr="009A5185">
              <w:rPr>
                <w:rFonts w:cs="Arial"/>
                <w:snapToGrid w:val="0"/>
                <w:color w:val="000000"/>
              </w:rPr>
              <w:t xml:space="preserve">Hospitals that do not participate in the </w:t>
            </w:r>
            <w:r w:rsidR="00AA6B62" w:rsidRPr="009A5185">
              <w:rPr>
                <w:rFonts w:cs="Arial"/>
                <w:snapToGrid w:val="0"/>
                <w:color w:val="000000"/>
              </w:rPr>
              <w:t xml:space="preserve">Vermont Oxford Network should </w:t>
            </w:r>
            <w:r w:rsidR="00B86317" w:rsidRPr="009A5185">
              <w:rPr>
                <w:rFonts w:cs="Arial"/>
                <w:snapToGrid w:val="0"/>
                <w:color w:val="000000"/>
              </w:rPr>
              <w:t>report</w:t>
            </w:r>
            <w:r w:rsidR="00AA6B62" w:rsidRPr="009A5185">
              <w:rPr>
                <w:rFonts w:cs="Arial"/>
                <w:snapToGrid w:val="0"/>
                <w:color w:val="000000"/>
              </w:rPr>
              <w:t xml:space="preserve"> </w:t>
            </w:r>
            <w:r w:rsidR="00760891" w:rsidRPr="009A5185">
              <w:rPr>
                <w:rFonts w:cs="Arial"/>
                <w:snapToGrid w:val="0"/>
                <w:color w:val="000000"/>
              </w:rPr>
              <w:t>their</w:t>
            </w:r>
            <w:r w:rsidR="00AA6B62" w:rsidRPr="009A5185">
              <w:rPr>
                <w:rFonts w:cs="Arial"/>
                <w:snapToGrid w:val="0"/>
                <w:color w:val="000000"/>
              </w:rPr>
              <w:t xml:space="preserve"> </w:t>
            </w:r>
            <w:r w:rsidR="00261D05">
              <w:rPr>
                <w:rFonts w:cs="Arial"/>
                <w:snapToGrid w:val="0"/>
                <w:color w:val="000000"/>
              </w:rPr>
              <w:t>hospital</w:t>
            </w:r>
            <w:r w:rsidR="00AA6B62" w:rsidRPr="009A5185">
              <w:rPr>
                <w:rFonts w:cs="Arial"/>
                <w:snapToGrid w:val="0"/>
                <w:color w:val="000000"/>
              </w:rPr>
              <w:t>’s Volume</w:t>
            </w:r>
            <w:r w:rsidR="00B86317" w:rsidRPr="009A5185">
              <w:rPr>
                <w:rFonts w:cs="Arial"/>
                <w:snapToGrid w:val="0"/>
                <w:color w:val="000000"/>
              </w:rPr>
              <w:t xml:space="preserve"> </w:t>
            </w:r>
            <w:r w:rsidR="00AA6B62" w:rsidRPr="009A5185">
              <w:rPr>
                <w:rFonts w:cs="Arial"/>
                <w:snapToGrid w:val="0"/>
                <w:color w:val="000000"/>
              </w:rPr>
              <w:t>(</w:t>
            </w:r>
            <w:r w:rsidR="00B86317" w:rsidRPr="009A5185">
              <w:rPr>
                <w:rFonts w:cs="Arial"/>
                <w:snapToGrid w:val="0"/>
                <w:color w:val="000000"/>
              </w:rPr>
              <w:t>question</w:t>
            </w:r>
            <w:r w:rsidR="00237FCB" w:rsidRPr="009A5185">
              <w:rPr>
                <w:rFonts w:cs="Arial"/>
                <w:snapToGrid w:val="0"/>
                <w:color w:val="000000"/>
              </w:rPr>
              <w:t xml:space="preserve">s </w:t>
            </w:r>
            <w:r w:rsidR="005C2B38" w:rsidRPr="009A5185">
              <w:rPr>
                <w:rFonts w:cs="Arial"/>
                <w:snapToGrid w:val="0"/>
                <w:color w:val="000000"/>
              </w:rPr>
              <w:t>#</w:t>
            </w:r>
            <w:r w:rsidR="00237FCB" w:rsidRPr="009A5185">
              <w:rPr>
                <w:rFonts w:cs="Arial"/>
                <w:snapToGrid w:val="0"/>
                <w:color w:val="000000"/>
              </w:rPr>
              <w:t>4-5</w:t>
            </w:r>
            <w:r w:rsidR="00AA6B62" w:rsidRPr="009A5185">
              <w:rPr>
                <w:rFonts w:cs="Arial"/>
                <w:snapToGrid w:val="0"/>
                <w:color w:val="000000"/>
              </w:rPr>
              <w:t>)</w:t>
            </w:r>
            <w:r w:rsidRPr="009A5185">
              <w:rPr>
                <w:rFonts w:cs="Arial"/>
                <w:snapToGrid w:val="0"/>
                <w:color w:val="000000"/>
              </w:rPr>
              <w:t>.</w:t>
            </w:r>
          </w:p>
          <w:p w14:paraId="2F2CA710" w14:textId="77777777" w:rsidR="00C015B2" w:rsidRPr="009A5185" w:rsidRDefault="00C015B2" w:rsidP="0064148D">
            <w:pPr>
              <w:ind w:left="360"/>
              <w:rPr>
                <w:rFonts w:cs="Arial"/>
                <w:snapToGrid w:val="0"/>
                <w:color w:val="000000"/>
              </w:rPr>
            </w:pPr>
          </w:p>
          <w:p w14:paraId="5F11CC61" w14:textId="77777777" w:rsidR="00C015B2" w:rsidRPr="009A5185" w:rsidRDefault="006E50EF" w:rsidP="0064148D">
            <w:pPr>
              <w:ind w:left="360"/>
              <w:rPr>
                <w:rFonts w:cs="Arial"/>
                <w:snapToGrid w:val="0"/>
                <w:color w:val="000000"/>
              </w:rPr>
            </w:pPr>
            <w:r w:rsidRPr="009A5185">
              <w:rPr>
                <w:rFonts w:cs="Arial"/>
                <w:snapToGrid w:val="0"/>
                <w:color w:val="000000"/>
              </w:rPr>
              <w:t>Please indicate which measure the hospital will report on</w:t>
            </w:r>
            <w:r w:rsidRPr="009A5185">
              <w:rPr>
                <w:rFonts w:cs="Arial"/>
                <w:i/>
                <w:snapToGrid w:val="0"/>
                <w:color w:val="000000"/>
              </w:rPr>
              <w:t>:</w:t>
            </w:r>
          </w:p>
          <w:p w14:paraId="48DA8E96" w14:textId="77777777" w:rsidR="00C015B2" w:rsidRPr="009A5185" w:rsidRDefault="00C015B2" w:rsidP="0064148D">
            <w:pPr>
              <w:ind w:left="360"/>
              <w:rPr>
                <w:rFonts w:cs="Arial"/>
                <w:snapToGrid w:val="0"/>
                <w:color w:val="000000"/>
              </w:rPr>
            </w:pPr>
          </w:p>
          <w:p w14:paraId="08BA18A6" w14:textId="76897075" w:rsidR="001746CA" w:rsidRDefault="006E50EF" w:rsidP="00044480">
            <w:pPr>
              <w:ind w:left="360"/>
              <w:rPr>
                <w:rFonts w:cs="Arial"/>
                <w:i/>
                <w:snapToGrid w:val="0"/>
                <w:color w:val="000000"/>
              </w:rPr>
            </w:pPr>
            <w:r w:rsidRPr="00310F7C">
              <w:rPr>
                <w:rFonts w:cs="Arial"/>
                <w:i/>
                <w:snapToGrid w:val="0"/>
                <w:color w:val="000000"/>
              </w:rPr>
              <w:t>If you elec</w:t>
            </w:r>
            <w:r w:rsidR="00237FCB" w:rsidRPr="00310F7C">
              <w:rPr>
                <w:rFonts w:cs="Arial"/>
                <w:i/>
                <w:snapToGrid w:val="0"/>
                <w:color w:val="000000"/>
              </w:rPr>
              <w:t xml:space="preserve">t to report on Volume, answer questions </w:t>
            </w:r>
            <w:r w:rsidR="005C2B38" w:rsidRPr="00310F7C">
              <w:rPr>
                <w:rFonts w:cs="Arial"/>
                <w:i/>
                <w:snapToGrid w:val="0"/>
                <w:color w:val="000000"/>
              </w:rPr>
              <w:t>#</w:t>
            </w:r>
            <w:r w:rsidR="00237FCB" w:rsidRPr="00310F7C">
              <w:rPr>
                <w:rFonts w:cs="Arial"/>
                <w:i/>
                <w:snapToGrid w:val="0"/>
                <w:color w:val="000000"/>
              </w:rPr>
              <w:t xml:space="preserve">4-5 and skip questions </w:t>
            </w:r>
            <w:r w:rsidR="005C2B38" w:rsidRPr="00310F7C">
              <w:rPr>
                <w:rFonts w:cs="Arial"/>
                <w:i/>
                <w:snapToGrid w:val="0"/>
                <w:color w:val="000000"/>
              </w:rPr>
              <w:t>#</w:t>
            </w:r>
            <w:r w:rsidR="00237FCB" w:rsidRPr="00310F7C">
              <w:rPr>
                <w:rFonts w:cs="Arial"/>
                <w:i/>
                <w:snapToGrid w:val="0"/>
                <w:color w:val="000000"/>
              </w:rPr>
              <w:t>6-1</w:t>
            </w:r>
            <w:r w:rsidR="00540907">
              <w:rPr>
                <w:rFonts w:cs="Arial"/>
                <w:i/>
                <w:snapToGrid w:val="0"/>
                <w:color w:val="000000"/>
              </w:rPr>
              <w:t>0</w:t>
            </w:r>
            <w:r w:rsidRPr="00310F7C">
              <w:rPr>
                <w:rFonts w:cs="Arial"/>
                <w:i/>
                <w:snapToGrid w:val="0"/>
                <w:color w:val="000000"/>
              </w:rPr>
              <w:t>.</w:t>
            </w:r>
          </w:p>
          <w:p w14:paraId="394149CA" w14:textId="1A7EDED1" w:rsidR="001746CA" w:rsidRDefault="001746CA" w:rsidP="00044480">
            <w:pPr>
              <w:ind w:left="360"/>
              <w:rPr>
                <w:rFonts w:cs="Arial"/>
                <w:i/>
                <w:snapToGrid w:val="0"/>
                <w:color w:val="000000"/>
              </w:rPr>
            </w:pPr>
          </w:p>
          <w:p w14:paraId="039CF92C" w14:textId="60AABAD3" w:rsidR="006E50EF" w:rsidRPr="009A5185" w:rsidRDefault="006E50EF" w:rsidP="00044480">
            <w:pPr>
              <w:ind w:left="360"/>
              <w:rPr>
                <w:rFonts w:cs="Arial"/>
                <w:snapToGrid w:val="0"/>
                <w:color w:val="000000"/>
              </w:rPr>
            </w:pPr>
            <w:r w:rsidRPr="00310F7C">
              <w:rPr>
                <w:rFonts w:cs="Arial"/>
                <w:i/>
                <w:snapToGrid w:val="0"/>
                <w:color w:val="000000"/>
              </w:rPr>
              <w:t xml:space="preserve">If you elect to report on the </w:t>
            </w:r>
            <w:r w:rsidR="00AA6B62" w:rsidRPr="00310F7C">
              <w:rPr>
                <w:rFonts w:cs="Arial"/>
                <w:i/>
                <w:snapToGrid w:val="0"/>
                <w:color w:val="000000"/>
              </w:rPr>
              <w:t xml:space="preserve">VON </w:t>
            </w:r>
            <w:r w:rsidRPr="00310F7C">
              <w:rPr>
                <w:rFonts w:cs="Arial"/>
                <w:i/>
                <w:snapToGrid w:val="0"/>
                <w:color w:val="000000"/>
              </w:rPr>
              <w:t>Natio</w:t>
            </w:r>
            <w:r w:rsidR="00237FCB" w:rsidRPr="00310F7C">
              <w:rPr>
                <w:rFonts w:cs="Arial"/>
                <w:i/>
                <w:snapToGrid w:val="0"/>
                <w:color w:val="000000"/>
              </w:rPr>
              <w:t xml:space="preserve">nal Performance Measure, skip questions </w:t>
            </w:r>
            <w:r w:rsidR="005C2B38" w:rsidRPr="00310F7C">
              <w:rPr>
                <w:rFonts w:cs="Arial"/>
                <w:i/>
                <w:snapToGrid w:val="0"/>
                <w:color w:val="000000"/>
              </w:rPr>
              <w:t>#</w:t>
            </w:r>
            <w:r w:rsidR="00237FCB" w:rsidRPr="00310F7C">
              <w:rPr>
                <w:rFonts w:cs="Arial"/>
                <w:i/>
                <w:snapToGrid w:val="0"/>
                <w:color w:val="000000"/>
              </w:rPr>
              <w:t>4-5.</w:t>
            </w:r>
            <w:r w:rsidR="001746CA">
              <w:rPr>
                <w:rFonts w:cs="Arial"/>
                <w:i/>
                <w:snapToGrid w:val="0"/>
                <w:color w:val="000000"/>
              </w:rPr>
              <w:t xml:space="preserve"> Please ensure that you have </w:t>
            </w:r>
            <w:r w:rsidR="000C5812">
              <w:rPr>
                <w:rFonts w:cs="Arial"/>
                <w:i/>
                <w:snapToGrid w:val="0"/>
                <w:color w:val="000000"/>
              </w:rPr>
              <w:t>entered</w:t>
            </w:r>
            <w:r w:rsidR="001C3D9E">
              <w:rPr>
                <w:rFonts w:cs="Arial"/>
                <w:i/>
                <w:snapToGrid w:val="0"/>
                <w:color w:val="000000"/>
              </w:rPr>
              <w:t xml:space="preserve"> an accurate</w:t>
            </w:r>
            <w:r w:rsidR="000C5812">
              <w:rPr>
                <w:rFonts w:cs="Arial"/>
                <w:i/>
                <w:snapToGrid w:val="0"/>
                <w:color w:val="000000"/>
              </w:rPr>
              <w:t xml:space="preserve"> VON Transfer Code in the </w:t>
            </w:r>
            <w:r w:rsidR="00AC0D0B">
              <w:rPr>
                <w:rFonts w:cs="Arial"/>
                <w:i/>
                <w:snapToGrid w:val="0"/>
                <w:color w:val="000000"/>
              </w:rPr>
              <w:t xml:space="preserve">Hospital </w:t>
            </w:r>
            <w:r w:rsidR="000C5812">
              <w:rPr>
                <w:rFonts w:cs="Arial"/>
                <w:i/>
                <w:snapToGrid w:val="0"/>
                <w:color w:val="000000"/>
              </w:rPr>
              <w:t xml:space="preserve">Profile and </w:t>
            </w:r>
            <w:r w:rsidR="001C3D9E">
              <w:rPr>
                <w:rFonts w:cs="Arial"/>
                <w:i/>
                <w:snapToGrid w:val="0"/>
                <w:color w:val="000000"/>
              </w:rPr>
              <w:t xml:space="preserve">submitted the Data Share Authorization letter to VON. </w:t>
            </w:r>
            <w:r w:rsidR="001746CA">
              <w:rPr>
                <w:rFonts w:cs="Arial"/>
                <w:i/>
                <w:snapToGrid w:val="0"/>
                <w:color w:val="000000"/>
              </w:rPr>
              <w:t>Otherwise, you will be scored as “</w:t>
            </w:r>
            <w:r w:rsidR="00D617B2">
              <w:rPr>
                <w:rFonts w:cs="Arial"/>
                <w:i/>
                <w:snapToGrid w:val="0"/>
                <w:color w:val="000000"/>
              </w:rPr>
              <w:t>Declined to Respond</w:t>
            </w:r>
            <w:r w:rsidR="001746CA">
              <w:rPr>
                <w:rFonts w:cs="Arial"/>
                <w:i/>
                <w:snapToGrid w:val="0"/>
                <w:color w:val="000000"/>
              </w:rPr>
              <w:t>.”</w:t>
            </w:r>
          </w:p>
        </w:tc>
        <w:tc>
          <w:tcPr>
            <w:tcW w:w="2430" w:type="dxa"/>
            <w:vAlign w:val="center"/>
          </w:tcPr>
          <w:p w14:paraId="4DEA30F6" w14:textId="550816BA" w:rsidR="006E50EF" w:rsidRPr="00A31567" w:rsidRDefault="006E50EF" w:rsidP="00AD309C">
            <w:pPr>
              <w:pStyle w:val="ListParagraph"/>
              <w:numPr>
                <w:ilvl w:val="0"/>
                <w:numId w:val="340"/>
              </w:numPr>
              <w:rPr>
                <w:rFonts w:cs="Arial"/>
                <w:iCs/>
                <w:snapToGrid w:val="0"/>
              </w:rPr>
            </w:pPr>
            <w:r w:rsidRPr="00A31567">
              <w:rPr>
                <w:rFonts w:cs="Arial"/>
                <w:iCs/>
                <w:snapToGrid w:val="0"/>
              </w:rPr>
              <w:t>Volume</w:t>
            </w:r>
          </w:p>
          <w:p w14:paraId="2C653F69" w14:textId="77777777" w:rsidR="006E50EF" w:rsidRPr="00A31567" w:rsidRDefault="00D23BFE" w:rsidP="00AD309C">
            <w:pPr>
              <w:pStyle w:val="ListParagraph"/>
              <w:numPr>
                <w:ilvl w:val="0"/>
                <w:numId w:val="340"/>
              </w:numPr>
              <w:rPr>
                <w:rFonts w:cs="Arial"/>
                <w:iCs/>
                <w:snapToGrid w:val="0"/>
              </w:rPr>
            </w:pPr>
            <w:r w:rsidRPr="00A31567">
              <w:rPr>
                <w:rFonts w:cs="Arial"/>
                <w:iCs/>
                <w:snapToGrid w:val="0"/>
              </w:rPr>
              <w:t xml:space="preserve">VON </w:t>
            </w:r>
            <w:r w:rsidR="006E50EF" w:rsidRPr="00A31567">
              <w:rPr>
                <w:rFonts w:cs="Arial"/>
                <w:iCs/>
                <w:snapToGrid w:val="0"/>
              </w:rPr>
              <w:t>National Performance Measure</w:t>
            </w:r>
          </w:p>
        </w:tc>
      </w:tr>
    </w:tbl>
    <w:p w14:paraId="1C913054" w14:textId="77777777" w:rsidR="00365263" w:rsidRPr="00F0772B" w:rsidRDefault="00365263" w:rsidP="003475DE">
      <w:pPr>
        <w:rPr>
          <w:lang w:eastAsia="ja-JP"/>
        </w:rPr>
      </w:pPr>
    </w:p>
    <w:p w14:paraId="073E57C5" w14:textId="77777777" w:rsidR="00F15775" w:rsidRDefault="00F15775">
      <w:pPr>
        <w:rPr>
          <w:rFonts w:cs="Arial"/>
          <w:b/>
          <w:i/>
          <w:snapToGrid w:val="0"/>
          <w:sz w:val="22"/>
          <w:szCs w:val="22"/>
          <w:lang w:eastAsia="ja-JP"/>
        </w:rPr>
      </w:pPr>
      <w:r>
        <w:br w:type="page"/>
      </w:r>
    </w:p>
    <w:p w14:paraId="30C09921" w14:textId="110EFE4C" w:rsidR="006E50EF" w:rsidRDefault="005E1D5D" w:rsidP="00AB5B80">
      <w:pPr>
        <w:pStyle w:val="Heading3"/>
      </w:pPr>
      <w:bookmarkStart w:id="320" w:name="_Toc197079232"/>
      <w:r w:rsidRPr="005E1D5D">
        <w:lastRenderedPageBreak/>
        <w:t>Neonatal Intensive Care Unit(s) – Volume</w:t>
      </w:r>
      <w:bookmarkEnd w:id="320"/>
    </w:p>
    <w:p w14:paraId="3DA98392" w14:textId="6BC59AA4" w:rsidR="005E1D5D" w:rsidRPr="00C8246A" w:rsidRDefault="005E1D5D" w:rsidP="005E1D5D">
      <w:pPr>
        <w:rPr>
          <w:sz w:val="16"/>
          <w:szCs w:val="16"/>
          <w:lang w:eastAsia="ja-JP"/>
        </w:rPr>
      </w:pPr>
    </w:p>
    <w:p w14:paraId="627ECA1E" w14:textId="7EC3E8B6" w:rsidR="00BA394C" w:rsidRPr="00764EEA" w:rsidRDefault="00170515" w:rsidP="00BA394C">
      <w:pPr>
        <w:rPr>
          <w:rFonts w:cs="Arial"/>
          <w:bCs/>
          <w:snapToGrid w:val="0"/>
        </w:rPr>
      </w:pPr>
      <w:r w:rsidRPr="00F0772B">
        <w:rPr>
          <w:b/>
          <w:bCs/>
          <w:color w:val="FF0000"/>
        </w:rPr>
        <w:t>Important Note:</w:t>
      </w:r>
      <w:r w:rsidRPr="00F0772B">
        <w:rPr>
          <w:color w:val="FF0000"/>
        </w:rPr>
        <w:t xml:space="preserv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00E0DD86" w14:textId="77777777" w:rsidR="00170515" w:rsidRPr="00C8246A" w:rsidRDefault="00170515" w:rsidP="005E1D5D">
      <w:pPr>
        <w:rPr>
          <w:sz w:val="16"/>
          <w:szCs w:val="16"/>
          <w:lang w:eastAsia="ja-JP"/>
        </w:rPr>
      </w:pPr>
    </w:p>
    <w:p w14:paraId="16CA706E" w14:textId="63C9B60D" w:rsidR="00540038" w:rsidRDefault="00540038" w:rsidP="00F0772B">
      <w:pPr>
        <w:pStyle w:val="Header"/>
        <w:tabs>
          <w:tab w:val="clear" w:pos="4320"/>
          <w:tab w:val="clear" w:pos="8640"/>
        </w:tabs>
        <w:rPr>
          <w:rFonts w:cs="Arial"/>
        </w:rPr>
      </w:pPr>
      <w:r w:rsidRPr="009A5185">
        <w:rPr>
          <w:rFonts w:cs="Arial"/>
          <w:b/>
          <w:snapToGrid w:val="0"/>
        </w:rPr>
        <w:t xml:space="preserve">Specifications: </w:t>
      </w:r>
      <w:r w:rsidRPr="009A5185">
        <w:rPr>
          <w:rFonts w:cs="Arial"/>
          <w:snapToGrid w:val="0"/>
          <w:color w:val="000000"/>
        </w:rPr>
        <w:t>S</w:t>
      </w:r>
      <w:r w:rsidRPr="009A5185">
        <w:rPr>
          <w:rFonts w:cs="Arial"/>
        </w:rPr>
        <w:t xml:space="preserve">ee </w:t>
      </w:r>
      <w:hyperlink w:anchor="_High-Risk_Deliveries" w:history="1">
        <w:r w:rsidR="009C63AB">
          <w:rPr>
            <w:rStyle w:val="Hyperlink"/>
            <w:rFonts w:cs="Arial"/>
            <w:b/>
            <w:i/>
          </w:rPr>
          <w:t>Neonatal Intensive Care Unit(s) – Volume Measure Specifications</w:t>
        </w:r>
      </w:hyperlink>
      <w:r w:rsidRPr="009A5185">
        <w:rPr>
          <w:rFonts w:cs="Arial"/>
        </w:rPr>
        <w:t xml:space="preserve"> 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44 \h </w:instrText>
      </w:r>
      <w:r w:rsidR="008964E1">
        <w:rPr>
          <w:rFonts w:cs="Arial"/>
        </w:rPr>
      </w:r>
      <w:r w:rsidR="008964E1">
        <w:rPr>
          <w:rFonts w:cs="Arial"/>
        </w:rPr>
        <w:fldChar w:fldCharType="separate"/>
      </w:r>
      <w:r w:rsidR="00C4182A">
        <w:rPr>
          <w:rFonts w:cs="Arial"/>
          <w:noProof/>
        </w:rPr>
        <w:t>173</w:t>
      </w:r>
      <w:r w:rsidR="008964E1">
        <w:rPr>
          <w:rFonts w:cs="Arial"/>
        </w:rPr>
        <w:fldChar w:fldCharType="end"/>
      </w:r>
      <w:r w:rsidR="008964E1">
        <w:rPr>
          <w:rFonts w:cs="Arial"/>
        </w:rPr>
        <w:t>.</w:t>
      </w:r>
    </w:p>
    <w:p w14:paraId="5532403C" w14:textId="77777777" w:rsidR="00781ADB" w:rsidRPr="00C8246A" w:rsidRDefault="00781ADB" w:rsidP="00F0772B">
      <w:pPr>
        <w:pStyle w:val="Header"/>
        <w:tabs>
          <w:tab w:val="clear" w:pos="4320"/>
          <w:tab w:val="clear" w:pos="8640"/>
        </w:tabs>
        <w:rPr>
          <w:rFonts w:cs="Arial"/>
          <w:strike/>
          <w:sz w:val="16"/>
          <w:szCs w:val="16"/>
        </w:rPr>
      </w:pPr>
    </w:p>
    <w:p w14:paraId="647FD2F9" w14:textId="0E52CA14" w:rsidR="00540038" w:rsidRDefault="000A0775" w:rsidP="005E1D5D">
      <w:pPr>
        <w:rPr>
          <w:lang w:eastAsia="ja-JP"/>
        </w:rPr>
      </w:pPr>
      <w:r>
        <w:rPr>
          <w:noProof/>
          <w:lang w:eastAsia="ja-JP"/>
        </w:rPr>
        <mc:AlternateContent>
          <mc:Choice Requires="wps">
            <w:drawing>
              <wp:inline distT="0" distB="0" distL="0" distR="0" wp14:anchorId="191F25AE" wp14:editId="49EF5137">
                <wp:extent cx="5915770" cy="1463040"/>
                <wp:effectExtent l="0" t="0" r="27940" b="18415"/>
                <wp:docPr id="37" name="Text Box 37" descr="P6552TB1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63040"/>
                        </a:xfrm>
                        <a:prstGeom prst="rect">
                          <a:avLst/>
                        </a:prstGeom>
                        <a:solidFill>
                          <a:srgbClr val="FFFFFF"/>
                        </a:solidFill>
                        <a:ln w="9525">
                          <a:solidFill>
                            <a:srgbClr val="FF0000"/>
                          </a:solidFill>
                          <a:miter lim="800000"/>
                          <a:headEnd/>
                          <a:tailEnd/>
                        </a:ln>
                      </wps:spPr>
                      <wps:txbx>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D309C">
                            <w:pPr>
                              <w:pStyle w:val="ListParagraph"/>
                              <w:numPr>
                                <w:ilvl w:val="0"/>
                                <w:numId w:val="29"/>
                              </w:numPr>
                              <w:rPr>
                                <w:rFonts w:cs="Arial"/>
                                <w:i/>
                                <w:snapToGrid w:val="0"/>
                              </w:rPr>
                            </w:pPr>
                            <w:r>
                              <w:rPr>
                                <w:rFonts w:cs="Arial"/>
                                <w:iCs/>
                                <w:snapToGrid w:val="0"/>
                              </w:rPr>
                              <w:t>Surveys submitted prior to September 1:</w:t>
                            </w:r>
                          </w:p>
                          <w:p w14:paraId="6937BA27" w14:textId="4C346F06" w:rsidR="000A0775" w:rsidRPr="00B25744" w:rsidRDefault="000A0775" w:rsidP="00AD309C">
                            <w:pPr>
                              <w:pStyle w:val="ListParagraph"/>
                              <w:numPr>
                                <w:ilvl w:val="2"/>
                                <w:numId w:val="29"/>
                              </w:numPr>
                              <w:rPr>
                                <w:rFonts w:cs="Arial"/>
                                <w:i/>
                                <w:snapToGrid w:val="0"/>
                              </w:rPr>
                            </w:pPr>
                            <w:r>
                              <w:rPr>
                                <w:rFonts w:cs="Arial"/>
                                <w:iCs/>
                                <w:snapToGrid w:val="0"/>
                              </w:rPr>
                              <w:t>01/01/202</w:t>
                            </w:r>
                            <w:r w:rsidR="004E506B">
                              <w:rPr>
                                <w:rFonts w:cs="Arial"/>
                                <w:iCs/>
                                <w:snapToGrid w:val="0"/>
                              </w:rPr>
                              <w:t>4</w:t>
                            </w:r>
                            <w:r>
                              <w:rPr>
                                <w:rFonts w:cs="Arial"/>
                                <w:iCs/>
                                <w:snapToGrid w:val="0"/>
                              </w:rPr>
                              <w:t xml:space="preserve"> – 12/31/202</w:t>
                            </w:r>
                            <w:r w:rsidR="004E506B">
                              <w:rPr>
                                <w:rFonts w:cs="Arial"/>
                                <w:iCs/>
                                <w:snapToGrid w:val="0"/>
                              </w:rPr>
                              <w:t>4</w:t>
                            </w:r>
                          </w:p>
                          <w:p w14:paraId="19ED5684" w14:textId="77777777" w:rsidR="000A0775" w:rsidRPr="00BE1D22" w:rsidRDefault="000A0775" w:rsidP="00AD309C">
                            <w:pPr>
                              <w:pStyle w:val="ListParagraph"/>
                              <w:numPr>
                                <w:ilvl w:val="0"/>
                                <w:numId w:val="29"/>
                              </w:numPr>
                              <w:rPr>
                                <w:rFonts w:cs="Arial"/>
                                <w:i/>
                                <w:snapToGrid w:val="0"/>
                              </w:rPr>
                            </w:pPr>
                            <w:r w:rsidRPr="00B25744">
                              <w:rPr>
                                <w:rFonts w:cs="Arial"/>
                                <w:snapToGrid w:val="0"/>
                              </w:rPr>
                              <w:t xml:space="preserve">Surveys (re)submitted on or after September 1: </w:t>
                            </w:r>
                          </w:p>
                          <w:p w14:paraId="411CD275" w14:textId="589E7679" w:rsidR="000A0775" w:rsidRPr="00B25744" w:rsidRDefault="000A0775" w:rsidP="00AD309C">
                            <w:pPr>
                              <w:pStyle w:val="ListParagraph"/>
                              <w:numPr>
                                <w:ilvl w:val="1"/>
                                <w:numId w:val="29"/>
                              </w:numPr>
                              <w:rPr>
                                <w:rFonts w:cs="Arial"/>
                                <w:i/>
                                <w:snapToGrid w:val="0"/>
                              </w:rPr>
                            </w:pPr>
                            <w:r w:rsidRPr="00B25744">
                              <w:rPr>
                                <w:rFonts w:cs="Arial"/>
                                <w:snapToGrid w:val="0"/>
                              </w:rPr>
                              <w:t>07/01/</w:t>
                            </w:r>
                            <w:r>
                              <w:rPr>
                                <w:rFonts w:cs="Arial"/>
                                <w:snapToGrid w:val="0"/>
                              </w:rPr>
                              <w:t>202</w:t>
                            </w:r>
                            <w:r w:rsidR="004E506B">
                              <w:rPr>
                                <w:rFonts w:cs="Arial"/>
                                <w:snapToGrid w:val="0"/>
                              </w:rPr>
                              <w:t>4</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4E506B">
                              <w:rPr>
                                <w:rFonts w:cs="Arial"/>
                                <w:snapToGrid w:val="0"/>
                              </w:rPr>
                              <w:t>5</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6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91F25AE" id="Text Box 37" o:spid="_x0000_s1046" type="#_x0000_t202" alt="P6552TB19#y1" style="width:465.8pt;height:1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" strokecolor="red">
                <v:textbox style="mso-fit-shape-to-text:t">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D309C">
                      <w:pPr>
                        <w:pStyle w:val="ListParagraph"/>
                        <w:numPr>
                          <w:ilvl w:val="0"/>
                          <w:numId w:val="29"/>
                        </w:numPr>
                        <w:rPr>
                          <w:rFonts w:cs="Arial"/>
                          <w:i/>
                          <w:snapToGrid w:val="0"/>
                        </w:rPr>
                      </w:pPr>
                      <w:r>
                        <w:rPr>
                          <w:rFonts w:cs="Arial"/>
                          <w:iCs/>
                          <w:snapToGrid w:val="0"/>
                        </w:rPr>
                        <w:t>Surveys submitted prior to September 1:</w:t>
                      </w:r>
                    </w:p>
                    <w:p w14:paraId="6937BA27" w14:textId="4C346F06" w:rsidR="000A0775" w:rsidRPr="00B25744" w:rsidRDefault="000A0775" w:rsidP="00AD309C">
                      <w:pPr>
                        <w:pStyle w:val="ListParagraph"/>
                        <w:numPr>
                          <w:ilvl w:val="2"/>
                          <w:numId w:val="29"/>
                        </w:numPr>
                        <w:rPr>
                          <w:rFonts w:cs="Arial"/>
                          <w:i/>
                          <w:snapToGrid w:val="0"/>
                        </w:rPr>
                      </w:pPr>
                      <w:r>
                        <w:rPr>
                          <w:rFonts w:cs="Arial"/>
                          <w:iCs/>
                          <w:snapToGrid w:val="0"/>
                        </w:rPr>
                        <w:t>01/01/202</w:t>
                      </w:r>
                      <w:r w:rsidR="004E506B">
                        <w:rPr>
                          <w:rFonts w:cs="Arial"/>
                          <w:iCs/>
                          <w:snapToGrid w:val="0"/>
                        </w:rPr>
                        <w:t>4</w:t>
                      </w:r>
                      <w:r>
                        <w:rPr>
                          <w:rFonts w:cs="Arial"/>
                          <w:iCs/>
                          <w:snapToGrid w:val="0"/>
                        </w:rPr>
                        <w:t xml:space="preserve"> – 12/31/202</w:t>
                      </w:r>
                      <w:r w:rsidR="004E506B">
                        <w:rPr>
                          <w:rFonts w:cs="Arial"/>
                          <w:iCs/>
                          <w:snapToGrid w:val="0"/>
                        </w:rPr>
                        <w:t>4</w:t>
                      </w:r>
                    </w:p>
                    <w:p w14:paraId="19ED5684" w14:textId="77777777" w:rsidR="000A0775" w:rsidRPr="00BE1D22" w:rsidRDefault="000A0775" w:rsidP="00AD309C">
                      <w:pPr>
                        <w:pStyle w:val="ListParagraph"/>
                        <w:numPr>
                          <w:ilvl w:val="0"/>
                          <w:numId w:val="29"/>
                        </w:numPr>
                        <w:rPr>
                          <w:rFonts w:cs="Arial"/>
                          <w:i/>
                          <w:snapToGrid w:val="0"/>
                        </w:rPr>
                      </w:pPr>
                      <w:r w:rsidRPr="00B25744">
                        <w:rPr>
                          <w:rFonts w:cs="Arial"/>
                          <w:snapToGrid w:val="0"/>
                        </w:rPr>
                        <w:t xml:space="preserve">Surveys (re)submitted on or after September 1: </w:t>
                      </w:r>
                    </w:p>
                    <w:p w14:paraId="411CD275" w14:textId="589E7679" w:rsidR="000A0775" w:rsidRPr="00B25744" w:rsidRDefault="000A0775" w:rsidP="00AD309C">
                      <w:pPr>
                        <w:pStyle w:val="ListParagraph"/>
                        <w:numPr>
                          <w:ilvl w:val="1"/>
                          <w:numId w:val="29"/>
                        </w:numPr>
                        <w:rPr>
                          <w:rFonts w:cs="Arial"/>
                          <w:i/>
                          <w:snapToGrid w:val="0"/>
                        </w:rPr>
                      </w:pPr>
                      <w:r w:rsidRPr="00B25744">
                        <w:rPr>
                          <w:rFonts w:cs="Arial"/>
                          <w:snapToGrid w:val="0"/>
                        </w:rPr>
                        <w:t>07/01/</w:t>
                      </w:r>
                      <w:r>
                        <w:rPr>
                          <w:rFonts w:cs="Arial"/>
                          <w:snapToGrid w:val="0"/>
                        </w:rPr>
                        <w:t>202</w:t>
                      </w:r>
                      <w:r w:rsidR="004E506B">
                        <w:rPr>
                          <w:rFonts w:cs="Arial"/>
                          <w:snapToGrid w:val="0"/>
                        </w:rPr>
                        <w:t>4</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4E506B">
                        <w:rPr>
                          <w:rFonts w:cs="Arial"/>
                          <w:snapToGrid w:val="0"/>
                        </w:rPr>
                        <w:t>5</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6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E857330" w14:textId="5ED15540" w:rsidR="005E1D5D" w:rsidRDefault="005E1D5D" w:rsidP="005E1D5D">
      <w:pPr>
        <w:rPr>
          <w:lang w:eastAsia="ja-JP"/>
        </w:rPr>
      </w:pPr>
    </w:p>
    <w:tbl>
      <w:tblPr>
        <w:tblStyle w:val="TableGrid"/>
        <w:tblW w:w="0" w:type="auto"/>
        <w:tblLook w:val="04A0" w:firstRow="1" w:lastRow="0" w:firstColumn="1" w:lastColumn="0" w:noHBand="0" w:noVBand="1"/>
      </w:tblPr>
      <w:tblGrid>
        <w:gridCol w:w="6475"/>
        <w:gridCol w:w="2875"/>
      </w:tblGrid>
      <w:tr w:rsidR="005E1D5D" w14:paraId="23D16EA2" w14:textId="77777777" w:rsidTr="00C8246A">
        <w:trPr>
          <w:trHeight w:val="576"/>
        </w:trPr>
        <w:tc>
          <w:tcPr>
            <w:tcW w:w="6475" w:type="dxa"/>
            <w:vAlign w:val="center"/>
          </w:tcPr>
          <w:p w14:paraId="202099EF" w14:textId="76318D31" w:rsidR="005E1D5D" w:rsidRDefault="005E1D5D" w:rsidP="00AD309C">
            <w:pPr>
              <w:pStyle w:val="ListParagraph"/>
              <w:numPr>
                <w:ilvl w:val="0"/>
                <w:numId w:val="10"/>
              </w:numPr>
              <w:rPr>
                <w:lang w:eastAsia="ja-JP"/>
              </w:rPr>
            </w:pPr>
            <w:r w:rsidRPr="00F0772B">
              <w:rPr>
                <w:rFonts w:cs="Arial"/>
                <w:snapToGrid w:val="0"/>
                <w:color w:val="000000"/>
              </w:rPr>
              <w:t>12-month</w:t>
            </w:r>
            <w:r w:rsidRPr="005E1D5D">
              <w:rPr>
                <w:rFonts w:cs="Arial"/>
                <w:color w:val="0000FF"/>
              </w:rPr>
              <w:t xml:space="preserve"> </w:t>
            </w:r>
            <w:r w:rsidRPr="005E1D5D">
              <w:rPr>
                <w:rFonts w:cs="Arial"/>
                <w:snapToGrid w:val="0"/>
                <w:color w:val="000000"/>
              </w:rPr>
              <w:t xml:space="preserve">reporting period used: </w:t>
            </w:r>
          </w:p>
        </w:tc>
        <w:tc>
          <w:tcPr>
            <w:tcW w:w="2875" w:type="dxa"/>
            <w:vAlign w:val="center"/>
          </w:tcPr>
          <w:p w14:paraId="10C5EFF3" w14:textId="064ABCEE" w:rsidR="005E1D5D" w:rsidRPr="00C06753" w:rsidRDefault="005E1D5D" w:rsidP="00AD309C">
            <w:pPr>
              <w:pStyle w:val="ListParagraph"/>
              <w:numPr>
                <w:ilvl w:val="0"/>
                <w:numId w:val="296"/>
              </w:numPr>
              <w:rPr>
                <w:rFonts w:cs="Arial"/>
                <w:iCs/>
              </w:rPr>
            </w:pPr>
            <w:r w:rsidRPr="00C8246A">
              <w:rPr>
                <w:rFonts w:cs="Arial"/>
                <w:iCs/>
              </w:rPr>
              <w:t>01/01/202</w:t>
            </w:r>
            <w:r w:rsidR="00403572">
              <w:rPr>
                <w:rFonts w:cs="Arial"/>
                <w:iCs/>
              </w:rPr>
              <w:t>4</w:t>
            </w:r>
            <w:r w:rsidRPr="00C06753">
              <w:rPr>
                <w:rFonts w:cs="Arial"/>
                <w:iCs/>
              </w:rPr>
              <w:t xml:space="preserve"> – 12/31/202</w:t>
            </w:r>
            <w:r w:rsidR="00403572">
              <w:rPr>
                <w:rFonts w:cs="Arial"/>
                <w:iCs/>
              </w:rPr>
              <w:t>4</w:t>
            </w:r>
          </w:p>
          <w:p w14:paraId="1DBE2D02" w14:textId="09A89DC5" w:rsidR="005E1D5D" w:rsidRDefault="005E1D5D" w:rsidP="00AD309C">
            <w:pPr>
              <w:pStyle w:val="ListParagraph"/>
              <w:numPr>
                <w:ilvl w:val="0"/>
                <w:numId w:val="296"/>
              </w:numPr>
              <w:rPr>
                <w:lang w:eastAsia="ja-JP"/>
              </w:rPr>
            </w:pPr>
            <w:r w:rsidRPr="00C06753">
              <w:rPr>
                <w:rFonts w:cs="Arial"/>
                <w:iCs/>
              </w:rPr>
              <w:t>07/01/202</w:t>
            </w:r>
            <w:r w:rsidR="00403572">
              <w:rPr>
                <w:rFonts w:cs="Arial"/>
                <w:iCs/>
              </w:rPr>
              <w:t>4</w:t>
            </w:r>
            <w:r w:rsidRPr="00C06753">
              <w:rPr>
                <w:rFonts w:cs="Arial"/>
                <w:iCs/>
              </w:rPr>
              <w:t xml:space="preserve"> – 06/30/202</w:t>
            </w:r>
            <w:r w:rsidR="00403572">
              <w:rPr>
                <w:rFonts w:cs="Arial"/>
                <w:iCs/>
              </w:rPr>
              <w:t>5</w:t>
            </w:r>
          </w:p>
        </w:tc>
      </w:tr>
      <w:tr w:rsidR="005E1D5D" w14:paraId="3C12339C" w14:textId="77777777" w:rsidTr="00C8246A">
        <w:trPr>
          <w:trHeight w:val="720"/>
        </w:trPr>
        <w:tc>
          <w:tcPr>
            <w:tcW w:w="6475" w:type="dxa"/>
            <w:vAlign w:val="center"/>
          </w:tcPr>
          <w:p w14:paraId="348E0C94" w14:textId="34F077AD" w:rsidR="005E1D5D" w:rsidRDefault="005E1D5D" w:rsidP="00AD309C">
            <w:pPr>
              <w:pStyle w:val="ListParagraph"/>
              <w:numPr>
                <w:ilvl w:val="0"/>
                <w:numId w:val="10"/>
              </w:numPr>
              <w:rPr>
                <w:lang w:eastAsia="ja-JP"/>
              </w:rPr>
            </w:pPr>
            <w:r w:rsidRPr="00F0772B">
              <w:rPr>
                <w:rFonts w:cs="Arial"/>
                <w:snapToGrid w:val="0"/>
                <w:color w:val="000000"/>
              </w:rPr>
              <w:t xml:space="preserve">For </w:t>
            </w:r>
            <w:r w:rsidRPr="005E1D5D">
              <w:rPr>
                <w:rFonts w:cs="Arial"/>
                <w:snapToGrid w:val="0"/>
              </w:rPr>
              <w:t>the reporting period</w:t>
            </w:r>
            <w:r w:rsidRPr="005E1D5D">
              <w:rPr>
                <w:rFonts w:cs="Arial"/>
                <w:snapToGrid w:val="0"/>
                <w:color w:val="000000"/>
              </w:rPr>
              <w:t xml:space="preserve">, how many very low birth weight babies were admitted to your hospital’s neonatal intensive care unit(s)? </w:t>
            </w:r>
          </w:p>
        </w:tc>
        <w:tc>
          <w:tcPr>
            <w:tcW w:w="2875" w:type="dxa"/>
            <w:vAlign w:val="center"/>
          </w:tcPr>
          <w:p w14:paraId="3FF4572B" w14:textId="77777777" w:rsidR="005E1D5D" w:rsidRPr="009A5185" w:rsidRDefault="005E1D5D" w:rsidP="005E1D5D">
            <w:pPr>
              <w:jc w:val="center"/>
              <w:rPr>
                <w:rFonts w:cs="Arial"/>
              </w:rPr>
            </w:pPr>
          </w:p>
          <w:p w14:paraId="1BC0E809" w14:textId="77777777" w:rsidR="005E1D5D" w:rsidRPr="009A5185" w:rsidRDefault="005E1D5D" w:rsidP="005E1D5D">
            <w:pPr>
              <w:jc w:val="center"/>
              <w:rPr>
                <w:rFonts w:cs="Arial"/>
              </w:rPr>
            </w:pPr>
            <w:r w:rsidRPr="009A5185">
              <w:rPr>
                <w:rFonts w:cs="Arial"/>
              </w:rPr>
              <w:t>_______</w:t>
            </w:r>
          </w:p>
          <w:p w14:paraId="4885476E" w14:textId="77777777" w:rsidR="005E1D5D" w:rsidRDefault="005E1D5D" w:rsidP="005E1D5D">
            <w:pPr>
              <w:rPr>
                <w:lang w:eastAsia="ja-JP"/>
              </w:rPr>
            </w:pPr>
          </w:p>
        </w:tc>
      </w:tr>
    </w:tbl>
    <w:p w14:paraId="1FC04F05" w14:textId="1B5C16F6" w:rsidR="005E1D5D" w:rsidRPr="00365263" w:rsidRDefault="005E1D5D" w:rsidP="005E1D5D">
      <w:pPr>
        <w:rPr>
          <w:sz w:val="16"/>
          <w:szCs w:val="16"/>
          <w:lang w:eastAsia="ja-JP"/>
        </w:rPr>
      </w:pPr>
    </w:p>
    <w:p w14:paraId="63B9C9C7" w14:textId="77777777" w:rsidR="00540038" w:rsidRPr="009A5185" w:rsidRDefault="00540038" w:rsidP="00AB5B80">
      <w:pPr>
        <w:pStyle w:val="Heading3"/>
      </w:pPr>
      <w:bookmarkStart w:id="321" w:name="_Toc197079233"/>
      <w:r w:rsidRPr="009A5185">
        <w:t>Neonatal Intensive Care Unit(s) – National Performance Measurement</w:t>
      </w:r>
      <w:bookmarkEnd w:id="321"/>
    </w:p>
    <w:p w14:paraId="36E9A5EC" w14:textId="42545228" w:rsidR="005E1D5D" w:rsidRPr="00365263" w:rsidRDefault="005E1D5D" w:rsidP="005E1D5D">
      <w:pPr>
        <w:rPr>
          <w:sz w:val="16"/>
          <w:szCs w:val="16"/>
          <w:lang w:eastAsia="ja-JP"/>
        </w:rPr>
      </w:pPr>
    </w:p>
    <w:p w14:paraId="7F5C364D" w14:textId="77777777" w:rsidR="003013B4" w:rsidRDefault="003013B4" w:rsidP="003013B4">
      <w:pPr>
        <w:rPr>
          <w:rFonts w:cs="Arial"/>
        </w:rPr>
      </w:pPr>
      <w:r w:rsidRPr="003013B4">
        <w:rPr>
          <w:b/>
          <w:bCs/>
          <w:color w:val="FF0000"/>
          <w:lang w:eastAsia="ja-JP"/>
        </w:rPr>
        <w:t>Important Note:</w:t>
      </w:r>
      <w:r w:rsidRPr="003013B4">
        <w:rPr>
          <w:color w:val="FF0000"/>
          <w:lang w:eastAsia="ja-JP"/>
        </w:rPr>
        <w:t xml:space="preserve"> </w:t>
      </w:r>
      <w:r>
        <w:rPr>
          <w:rFonts w:cs="Arial"/>
        </w:rPr>
        <w:t>Hospitals participating in the Vermont Oxford Network (VON) may opt to report on the VON National Performance Measure. In order for Leapfrog to obtain the data from VON, the VON data must be finalized, and hospitals must complete the following steps:</w:t>
      </w:r>
    </w:p>
    <w:p w14:paraId="0F9C2901" w14:textId="128E4316" w:rsidR="003013B4" w:rsidRPr="009929CD" w:rsidRDefault="003013B4" w:rsidP="00AD309C">
      <w:pPr>
        <w:pStyle w:val="ListParagraph"/>
        <w:numPr>
          <w:ilvl w:val="0"/>
          <w:numId w:val="167"/>
        </w:numPr>
        <w:rPr>
          <w:rFonts w:cs="Arial"/>
        </w:rPr>
      </w:pPr>
      <w:r w:rsidRPr="009929CD">
        <w:rPr>
          <w:rFonts w:cs="Arial"/>
        </w:rPr>
        <w:t xml:space="preserve">Provide an accurate </w:t>
      </w:r>
      <w:hyperlink r:id="rId265" w:history="1">
        <w:r w:rsidRPr="009929CD">
          <w:rPr>
            <w:rStyle w:val="Hyperlink"/>
            <w:rFonts w:cs="Arial"/>
          </w:rPr>
          <w:t>VON Transfer Code</w:t>
        </w:r>
      </w:hyperlink>
      <w:r w:rsidRPr="009929CD">
        <w:rPr>
          <w:rFonts w:cs="Arial"/>
        </w:rPr>
        <w:t xml:space="preserve"> in </w:t>
      </w:r>
      <w:r>
        <w:t>the Hospital Profile,</w:t>
      </w:r>
      <w:r w:rsidRPr="009929CD">
        <w:rPr>
          <w:rFonts w:cs="Arial"/>
        </w:rPr>
        <w:t xml:space="preserve"> </w:t>
      </w:r>
    </w:p>
    <w:p w14:paraId="74DDB6BE" w14:textId="1FB1022B" w:rsidR="003013B4" w:rsidRDefault="003013B4" w:rsidP="00AD309C">
      <w:pPr>
        <w:pStyle w:val="ListParagraph"/>
        <w:numPr>
          <w:ilvl w:val="0"/>
          <w:numId w:val="167"/>
        </w:numPr>
        <w:rPr>
          <w:rFonts w:cs="Arial"/>
        </w:rPr>
      </w:pPr>
      <w:r w:rsidRPr="00973A2C">
        <w:rPr>
          <w:rFonts w:cs="Arial"/>
        </w:rPr>
        <w:t xml:space="preserve">Complete a </w:t>
      </w:r>
      <w:hyperlink r:id="rId266" w:history="1">
        <w:r w:rsidRPr="00973A2C">
          <w:rPr>
            <w:rStyle w:val="Hyperlink"/>
            <w:rFonts w:cs="Arial"/>
          </w:rPr>
          <w:t>Data Sharing Authorization</w:t>
        </w:r>
      </w:hyperlink>
      <w:r w:rsidRPr="00973A2C">
        <w:rPr>
          <w:rFonts w:cs="Arial"/>
        </w:rPr>
        <w:t xml:space="preserve"> letter and submit it to </w:t>
      </w:r>
      <w:hyperlink r:id="rId267" w:history="1">
        <w:r w:rsidRPr="00973A2C">
          <w:rPr>
            <w:rStyle w:val="Hyperlink"/>
            <w:rFonts w:cs="Arial"/>
          </w:rPr>
          <w:t>VON</w:t>
        </w:r>
      </w:hyperlink>
      <w:r w:rsidRPr="00973A2C">
        <w:rPr>
          <w:rFonts w:cs="Arial"/>
        </w:rPr>
        <w:t xml:space="preserve"> by </w:t>
      </w:r>
      <w:r w:rsidRPr="00973A2C">
        <w:rPr>
          <w:rFonts w:cs="Arial"/>
          <w:b/>
          <w:bCs/>
        </w:rPr>
        <w:t>Jun</w:t>
      </w:r>
      <w:r w:rsidRPr="00973A2C">
        <w:rPr>
          <w:b/>
        </w:rPr>
        <w:t>e</w:t>
      </w:r>
      <w:r w:rsidRPr="00973A2C">
        <w:rPr>
          <w:rFonts w:cs="Arial"/>
          <w:b/>
          <w:bCs/>
        </w:rPr>
        <w:t xml:space="preserve"> 1</w:t>
      </w:r>
      <w:r w:rsidR="00430FDB">
        <w:rPr>
          <w:rFonts w:cs="Arial"/>
          <w:b/>
          <w:bCs/>
        </w:rPr>
        <w:t>6</w:t>
      </w:r>
      <w:r w:rsidRPr="00973A2C">
        <w:rPr>
          <w:rFonts w:cs="Arial"/>
        </w:rPr>
        <w:t>.</w:t>
      </w:r>
      <w:r>
        <w:t xml:space="preserve"> </w:t>
      </w:r>
      <w:r w:rsidRPr="00973A2C">
        <w:rPr>
          <w:rFonts w:cs="Arial"/>
        </w:rPr>
        <w:t xml:space="preserve">Hospitals that submitted their Data Sharing Authorization letter to VON </w:t>
      </w:r>
      <w:r w:rsidRPr="00AC7C90">
        <w:rPr>
          <w:rFonts w:cs="Arial"/>
        </w:rPr>
        <w:t xml:space="preserve">in </w:t>
      </w:r>
      <w:r>
        <w:rPr>
          <w:rFonts w:cs="Arial"/>
        </w:rPr>
        <w:t xml:space="preserve">previous </w:t>
      </w:r>
      <w:r w:rsidRPr="009A5185">
        <w:rPr>
          <w:rFonts w:cs="Arial"/>
        </w:rPr>
        <w:t>Leapfrog Hospital Survey</w:t>
      </w:r>
      <w:r>
        <w:rPr>
          <w:rFonts w:cs="Arial"/>
        </w:rPr>
        <w:t xml:space="preserve"> Cycles </w:t>
      </w:r>
      <w:r w:rsidR="00157FDB">
        <w:rPr>
          <w:rFonts w:cs="Arial"/>
        </w:rPr>
        <w:t>do</w:t>
      </w:r>
      <w:r w:rsidRPr="00AC7C90">
        <w:rPr>
          <w:rFonts w:cs="Arial"/>
        </w:rPr>
        <w:t xml:space="preserve"> not have to re-submit a new letter in 202</w:t>
      </w:r>
      <w:r w:rsidR="005744F6">
        <w:rPr>
          <w:rFonts w:cs="Arial"/>
        </w:rPr>
        <w:t>5</w:t>
      </w:r>
      <w:r w:rsidRPr="00AC7C90">
        <w:rPr>
          <w:rFonts w:cs="Arial"/>
        </w:rPr>
        <w:t>.</w:t>
      </w:r>
    </w:p>
    <w:p w14:paraId="78B89DBE" w14:textId="77777777" w:rsidR="003013B4" w:rsidRPr="00973A2C" w:rsidRDefault="003013B4" w:rsidP="00AD309C">
      <w:pPr>
        <w:pStyle w:val="ListParagraph"/>
        <w:numPr>
          <w:ilvl w:val="0"/>
          <w:numId w:val="167"/>
        </w:numPr>
        <w:rPr>
          <w:rFonts w:cs="Arial"/>
        </w:rPr>
      </w:pPr>
      <w:r w:rsidRPr="00973A2C">
        <w:rPr>
          <w:rFonts w:cs="Arial"/>
        </w:rPr>
        <w:t xml:space="preserve">Select “VON National Performance Measure” in question #3, and </w:t>
      </w:r>
    </w:p>
    <w:p w14:paraId="5D8872A4" w14:textId="64ACE949" w:rsidR="003013B4" w:rsidRPr="009929CD" w:rsidRDefault="003013B4" w:rsidP="00AD309C">
      <w:pPr>
        <w:pStyle w:val="ListParagraph"/>
        <w:numPr>
          <w:ilvl w:val="0"/>
          <w:numId w:val="167"/>
        </w:numPr>
        <w:rPr>
          <w:rFonts w:cs="Arial"/>
        </w:rPr>
      </w:pPr>
      <w:r w:rsidRPr="009929CD">
        <w:rPr>
          <w:rFonts w:cs="Arial"/>
        </w:rPr>
        <w:t xml:space="preserve">Submit </w:t>
      </w:r>
      <w:r>
        <w:rPr>
          <w:rFonts w:cs="Arial"/>
        </w:rPr>
        <w:t>the 202</w:t>
      </w:r>
      <w:r w:rsidR="00D0588F">
        <w:rPr>
          <w:rFonts w:cs="Arial"/>
        </w:rPr>
        <w:t>5</w:t>
      </w:r>
      <w:r>
        <w:rPr>
          <w:rFonts w:cs="Arial"/>
        </w:rPr>
        <w:t xml:space="preserve"> Leapfrog Hospital Survey</w:t>
      </w:r>
      <w:r w:rsidRPr="009929CD">
        <w:rPr>
          <w:rFonts w:cs="Arial"/>
        </w:rPr>
        <w:t xml:space="preserve"> by the June 30 Submission Deadline.</w:t>
      </w:r>
      <w:r w:rsidRPr="009929CD">
        <w:rPr>
          <w:rFonts w:cs="Arial"/>
        </w:rPr>
        <w:br/>
      </w:r>
    </w:p>
    <w:p w14:paraId="37B8B3AD" w14:textId="25559788" w:rsidR="003013B4" w:rsidRPr="003013B4" w:rsidRDefault="003013B4" w:rsidP="003013B4">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spond” for the High-Risk Deliveries measure.</w:t>
      </w:r>
    </w:p>
    <w:p w14:paraId="46195259" w14:textId="77777777" w:rsidR="003013B4" w:rsidRPr="00365263" w:rsidRDefault="003013B4" w:rsidP="005E1D5D">
      <w:pPr>
        <w:rPr>
          <w:sz w:val="16"/>
          <w:szCs w:val="16"/>
          <w:lang w:eastAsia="ja-JP"/>
        </w:rPr>
      </w:pPr>
    </w:p>
    <w:p w14:paraId="3DD61DF2" w14:textId="308867FC" w:rsidR="00540038" w:rsidRDefault="00540038" w:rsidP="00540038">
      <w:pPr>
        <w:pStyle w:val="Header"/>
        <w:tabs>
          <w:tab w:val="clear" w:pos="4320"/>
          <w:tab w:val="clear" w:pos="8640"/>
        </w:tabs>
        <w:rPr>
          <w:rFonts w:cs="Arial"/>
        </w:rPr>
      </w:pPr>
      <w:r w:rsidRPr="009A5185">
        <w:rPr>
          <w:rFonts w:cs="Arial"/>
          <w:b/>
        </w:rPr>
        <w:t xml:space="preserve">Specifications: </w:t>
      </w:r>
      <w:r w:rsidRPr="009A5185">
        <w:rPr>
          <w:rFonts w:cs="Arial"/>
        </w:rPr>
        <w:t xml:space="preserve">See </w:t>
      </w:r>
      <w:hyperlink w:anchor="_VON_National_Performance" w:history="1">
        <w:r w:rsidR="00AC7C90">
          <w:rPr>
            <w:rStyle w:val="Hyperlink"/>
            <w:rFonts w:cs="Arial"/>
            <w:b/>
            <w:i/>
          </w:rPr>
          <w:t>Neonatal Intensive Care Unit(s) – National Performance Measurement Measure Specifications</w:t>
        </w:r>
      </w:hyperlink>
      <w:r w:rsidRPr="009A5185">
        <w:rPr>
          <w:rFonts w:cs="Arial"/>
          <w:b/>
          <w:i/>
        </w:rPr>
        <w:t xml:space="preserve"> </w:t>
      </w:r>
      <w:r w:rsidRPr="009A5185">
        <w:rPr>
          <w:rFonts w:cs="Arial"/>
        </w:rPr>
        <w:t xml:space="preserve">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58 \h </w:instrText>
      </w:r>
      <w:r w:rsidR="008964E1">
        <w:rPr>
          <w:rFonts w:cs="Arial"/>
        </w:rPr>
      </w:r>
      <w:r w:rsidR="008964E1">
        <w:rPr>
          <w:rFonts w:cs="Arial"/>
        </w:rPr>
        <w:fldChar w:fldCharType="separate"/>
      </w:r>
      <w:r w:rsidR="00C4182A">
        <w:rPr>
          <w:rFonts w:cs="Arial"/>
          <w:noProof/>
        </w:rPr>
        <w:t>173</w:t>
      </w:r>
      <w:r w:rsidR="008964E1">
        <w:rPr>
          <w:rFonts w:cs="Arial"/>
        </w:rPr>
        <w:fldChar w:fldCharType="end"/>
      </w:r>
      <w:r w:rsidR="008964E1">
        <w:rPr>
          <w:rFonts w:cs="Arial"/>
        </w:rPr>
        <w:t>.</w:t>
      </w:r>
    </w:p>
    <w:p w14:paraId="4A03FD2A" w14:textId="77777777" w:rsidR="00916AE9" w:rsidRPr="00365263" w:rsidRDefault="00916AE9" w:rsidP="00540038">
      <w:pPr>
        <w:pStyle w:val="Header"/>
        <w:tabs>
          <w:tab w:val="clear" w:pos="4320"/>
          <w:tab w:val="clear" w:pos="8640"/>
        </w:tabs>
        <w:rPr>
          <w:rFonts w:cs="Arial"/>
          <w:sz w:val="16"/>
          <w:szCs w:val="16"/>
        </w:rPr>
      </w:pPr>
    </w:p>
    <w:p w14:paraId="5F57C584" w14:textId="14FF7E6E" w:rsidR="00540038" w:rsidRDefault="00916AE9" w:rsidP="005E1D5D">
      <w:pPr>
        <w:rPr>
          <w:rFonts w:cs="Arial"/>
          <w:snapToGrid w:val="0"/>
        </w:rPr>
      </w:pPr>
      <w:r w:rsidRPr="00916AE9">
        <w:rPr>
          <w:rFonts w:cs="Arial"/>
          <w:noProof/>
          <w:snapToGrid w:val="0"/>
        </w:rPr>
        <mc:AlternateContent>
          <mc:Choice Requires="wps">
            <w:drawing>
              <wp:inline distT="0" distB="0" distL="0" distR="0" wp14:anchorId="40570557" wp14:editId="3D66644C">
                <wp:extent cx="5915660" cy="1404620"/>
                <wp:effectExtent l="0" t="0" r="27940" b="20955"/>
                <wp:docPr id="38" name="Text Box 38" descr="P6575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404620"/>
                        </a:xfrm>
                        <a:prstGeom prst="rect">
                          <a:avLst/>
                        </a:prstGeom>
                        <a:solidFill>
                          <a:srgbClr val="FFFFFF"/>
                        </a:solidFill>
                        <a:ln w="9525">
                          <a:solidFill>
                            <a:srgbClr val="FF0000"/>
                          </a:solidFill>
                          <a:miter lim="800000"/>
                          <a:headEnd/>
                          <a:tailEnd/>
                        </a:ln>
                      </wps:spPr>
                      <wps:txbx>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61F9AC56" w:rsidR="00916AE9" w:rsidRPr="009A5185" w:rsidRDefault="00916AE9" w:rsidP="00AD309C">
                            <w:pPr>
                              <w:pStyle w:val="ListParagraph"/>
                              <w:numPr>
                                <w:ilvl w:val="0"/>
                                <w:numId w:val="57"/>
                              </w:numPr>
                              <w:spacing w:after="120"/>
                              <w:rPr>
                                <w:rFonts w:cs="Arial"/>
                              </w:rPr>
                            </w:pPr>
                            <w:r>
                              <w:rPr>
                                <w:rFonts w:cs="Arial"/>
                              </w:rPr>
                              <w:t>202</w:t>
                            </w:r>
                            <w:r w:rsidR="00413B04">
                              <w:rPr>
                                <w:rFonts w:cs="Arial"/>
                              </w:rPr>
                              <w:t>3</w:t>
                            </w:r>
                            <w:r w:rsidRPr="009A5185">
                              <w:rPr>
                                <w:rFonts w:cs="Arial"/>
                              </w:rPr>
                              <w:t xml:space="preserve"> VON data </w:t>
                            </w:r>
                          </w:p>
                          <w:p w14:paraId="6E923D49" w14:textId="7B57C998" w:rsidR="00916AE9" w:rsidRDefault="00916AE9" w:rsidP="00AD309C">
                            <w:pPr>
                              <w:pStyle w:val="ListParagraph"/>
                              <w:numPr>
                                <w:ilvl w:val="0"/>
                                <w:numId w:val="57"/>
                              </w:numPr>
                              <w:rPr>
                                <w:rFonts w:cs="Arial"/>
                              </w:rPr>
                            </w:pPr>
                            <w:r>
                              <w:rPr>
                                <w:rFonts w:cs="Arial"/>
                              </w:rPr>
                              <w:t>202</w:t>
                            </w:r>
                            <w:r w:rsidR="00BE724F">
                              <w:rPr>
                                <w:rFonts w:cs="Arial"/>
                              </w:rPr>
                              <w:t>4</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049DC467"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VON_National_Performance"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wps:txbx>
                      <wps:bodyPr rot="0" vert="horz" wrap="square" lIns="91440" tIns="45720" rIns="91440" bIns="45720" anchor="t" anchorCtr="0">
                        <a:spAutoFit/>
                      </wps:bodyPr>
                    </wps:wsp>
                  </a:graphicData>
                </a:graphic>
              </wp:inline>
            </w:drawing>
          </mc:Choice>
          <mc:Fallback>
            <w:pict>
              <v:shape w14:anchorId="40570557" id="Text Box 38" o:spid="_x0000_s1047" type="#_x0000_t202" alt="P6575TB20#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RFiN7BYCAAAoBAAADgAAAAAAAAAAAAAAAAAuAgAAZHJzL2Uyb0RvYy54bWxQSwECLQAUAAYACAAA&#10;ACEAMYnE99wAAAAFAQAADwAAAAAAAAAAAAAAAABwBAAAZHJzL2Rvd25yZXYueG1sUEsFBgAAAAAE&#10;AAQA8wAAAHkFAAAAAA==&#10;" strokecolor="red">
                <v:textbox style="mso-fit-shape-to-text:t">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61F9AC56" w:rsidR="00916AE9" w:rsidRPr="009A5185" w:rsidRDefault="00916AE9" w:rsidP="00AD309C">
                      <w:pPr>
                        <w:pStyle w:val="ListParagraph"/>
                        <w:numPr>
                          <w:ilvl w:val="0"/>
                          <w:numId w:val="57"/>
                        </w:numPr>
                        <w:spacing w:after="120"/>
                        <w:rPr>
                          <w:rFonts w:cs="Arial"/>
                        </w:rPr>
                      </w:pPr>
                      <w:r>
                        <w:rPr>
                          <w:rFonts w:cs="Arial"/>
                        </w:rPr>
                        <w:t>202</w:t>
                      </w:r>
                      <w:r w:rsidR="00413B04">
                        <w:rPr>
                          <w:rFonts w:cs="Arial"/>
                        </w:rPr>
                        <w:t>3</w:t>
                      </w:r>
                      <w:r w:rsidRPr="009A5185">
                        <w:rPr>
                          <w:rFonts w:cs="Arial"/>
                        </w:rPr>
                        <w:t xml:space="preserve"> VON data </w:t>
                      </w:r>
                    </w:p>
                    <w:p w14:paraId="6E923D49" w14:textId="7B57C998" w:rsidR="00916AE9" w:rsidRDefault="00916AE9" w:rsidP="00AD309C">
                      <w:pPr>
                        <w:pStyle w:val="ListParagraph"/>
                        <w:numPr>
                          <w:ilvl w:val="0"/>
                          <w:numId w:val="57"/>
                        </w:numPr>
                        <w:rPr>
                          <w:rFonts w:cs="Arial"/>
                        </w:rPr>
                      </w:pPr>
                      <w:r>
                        <w:rPr>
                          <w:rFonts w:cs="Arial"/>
                        </w:rPr>
                        <w:t>202</w:t>
                      </w:r>
                      <w:r w:rsidR="00BE724F">
                        <w:rPr>
                          <w:rFonts w:cs="Arial"/>
                        </w:rPr>
                        <w:t>4</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049DC467"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VON_National_Performance"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v:textbox>
                <w10:anchorlock/>
              </v:shape>
            </w:pict>
          </mc:Fallback>
        </mc:AlternateContent>
      </w:r>
    </w:p>
    <w:p w14:paraId="6BE6921A" w14:textId="77777777" w:rsidR="00CD0E94" w:rsidRPr="00365263" w:rsidRDefault="00CD0E94" w:rsidP="005E1D5D">
      <w:pPr>
        <w:rPr>
          <w:rFonts w:cs="Arial"/>
          <w:snapToGrid w:val="0"/>
          <w:sz w:val="16"/>
          <w:szCs w:val="16"/>
        </w:rPr>
      </w:pPr>
    </w:p>
    <w:tbl>
      <w:tblPr>
        <w:tblStyle w:val="TableGrid"/>
        <w:tblW w:w="0" w:type="auto"/>
        <w:tblLook w:val="04A0" w:firstRow="1" w:lastRow="0" w:firstColumn="1" w:lastColumn="0" w:noHBand="0" w:noVBand="1"/>
      </w:tblPr>
      <w:tblGrid>
        <w:gridCol w:w="6925"/>
        <w:gridCol w:w="2425"/>
      </w:tblGrid>
      <w:tr w:rsidR="00540038" w14:paraId="7AD873E6" w14:textId="77777777" w:rsidTr="00C06753">
        <w:tc>
          <w:tcPr>
            <w:tcW w:w="6925" w:type="dxa"/>
            <w:vAlign w:val="center"/>
          </w:tcPr>
          <w:p w14:paraId="6196AC40" w14:textId="57D54257" w:rsidR="00540038" w:rsidRDefault="00AC0F19" w:rsidP="00AD309C">
            <w:pPr>
              <w:pStyle w:val="ListParagraph"/>
              <w:numPr>
                <w:ilvl w:val="0"/>
                <w:numId w:val="10"/>
              </w:numPr>
              <w:rPr>
                <w:lang w:eastAsia="ja-JP"/>
              </w:rPr>
            </w:pPr>
            <w:r>
              <w:rPr>
                <w:rFonts w:cs="Arial"/>
                <w:snapToGrid w:val="0"/>
                <w:color w:val="000000"/>
              </w:rPr>
              <w:t>M</w:t>
            </w:r>
            <w:r w:rsidR="00540038" w:rsidRPr="00540038">
              <w:rPr>
                <w:rFonts w:cs="Arial"/>
                <w:snapToGrid w:val="0"/>
                <w:color w:val="000000"/>
              </w:rPr>
              <w:t xml:space="preserve">ost recent 12-month </w:t>
            </w:r>
            <w:r w:rsidR="00540038" w:rsidRPr="00540038">
              <w:rPr>
                <w:rFonts w:cs="Arial"/>
                <w:snapToGrid w:val="0"/>
              </w:rPr>
              <w:t>reporting period for which VON performance results are available</w:t>
            </w:r>
            <w:r>
              <w:rPr>
                <w:rFonts w:cs="Arial"/>
                <w:snapToGrid w:val="0"/>
              </w:rPr>
              <w:t>:</w:t>
            </w:r>
            <w:r w:rsidR="00540038" w:rsidRPr="00540038">
              <w:rPr>
                <w:rFonts w:cs="Arial"/>
                <w:snapToGrid w:val="0"/>
              </w:rPr>
              <w:t xml:space="preserve"> </w:t>
            </w:r>
          </w:p>
        </w:tc>
        <w:tc>
          <w:tcPr>
            <w:tcW w:w="2425" w:type="dxa"/>
            <w:shd w:val="clear" w:color="auto" w:fill="BFBFBF" w:themeFill="background1" w:themeFillShade="BF"/>
            <w:vAlign w:val="center"/>
          </w:tcPr>
          <w:p w14:paraId="6C5B04EA" w14:textId="1F2BAD76"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E2286B0" w14:textId="77777777" w:rsidTr="00C06753">
        <w:tc>
          <w:tcPr>
            <w:tcW w:w="6925" w:type="dxa"/>
            <w:vAlign w:val="center"/>
          </w:tcPr>
          <w:p w14:paraId="5CE33829" w14:textId="738A1741" w:rsidR="00540038" w:rsidRDefault="00AC0F19" w:rsidP="00AD309C">
            <w:pPr>
              <w:pStyle w:val="ListParagraph"/>
              <w:numPr>
                <w:ilvl w:val="0"/>
                <w:numId w:val="10"/>
              </w:numPr>
              <w:rPr>
                <w:lang w:eastAsia="ja-JP"/>
              </w:rPr>
            </w:pPr>
            <w:r>
              <w:rPr>
                <w:rFonts w:cs="Arial"/>
                <w:snapToGrid w:val="0"/>
              </w:rPr>
              <w:lastRenderedPageBreak/>
              <w:t>H</w:t>
            </w:r>
            <w:r w:rsidR="00540038" w:rsidRPr="00540038">
              <w:rPr>
                <w:rFonts w:cs="Arial"/>
                <w:snapToGrid w:val="0"/>
              </w:rPr>
              <w:t>ospital’s volume</w:t>
            </w:r>
            <w:r>
              <w:rPr>
                <w:rFonts w:cs="Arial"/>
                <w:snapToGrid w:val="0"/>
              </w:rPr>
              <w:t xml:space="preserve"> based on VON report:</w:t>
            </w:r>
          </w:p>
        </w:tc>
        <w:tc>
          <w:tcPr>
            <w:tcW w:w="2425" w:type="dxa"/>
            <w:shd w:val="clear" w:color="auto" w:fill="BFBFBF" w:themeFill="background1" w:themeFillShade="BF"/>
            <w:vAlign w:val="center"/>
          </w:tcPr>
          <w:p w14:paraId="13EE759B" w14:textId="4781B94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4B295E35" w14:textId="77777777" w:rsidTr="00C06753">
        <w:tc>
          <w:tcPr>
            <w:tcW w:w="6925" w:type="dxa"/>
            <w:vAlign w:val="center"/>
          </w:tcPr>
          <w:p w14:paraId="4D95DD70" w14:textId="1DAB4118" w:rsidR="00540038" w:rsidRDefault="00AC0F19"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 xml:space="preserve">ospital’s </w:t>
            </w:r>
            <w:r w:rsidR="003B5A2B">
              <w:rPr>
                <w:rFonts w:cs="Arial"/>
                <w:snapToGrid w:val="0"/>
                <w:color w:val="000000"/>
              </w:rPr>
              <w:t xml:space="preserve">standardized mortality ratio </w:t>
            </w:r>
            <w:r w:rsidR="00762174">
              <w:rPr>
                <w:rFonts w:cs="Arial"/>
                <w:snapToGrid w:val="0"/>
                <w:color w:val="000000"/>
              </w:rPr>
              <w:t>(</w:t>
            </w:r>
            <w:r w:rsidR="00540038" w:rsidRPr="00F0772B">
              <w:rPr>
                <w:rFonts w:cs="Arial"/>
                <w:b/>
                <w:snapToGrid w:val="0"/>
                <w:color w:val="000000"/>
              </w:rPr>
              <w:t>SMR</w:t>
            </w:r>
            <w:r w:rsidR="00762174">
              <w:rPr>
                <w:rFonts w:cs="Arial"/>
                <w:b/>
                <w:snapToGrid w:val="0"/>
                <w:color w:val="000000"/>
              </w:rPr>
              <w:t>)</w:t>
            </w:r>
            <w:r w:rsidR="00540038" w:rsidRPr="00F0772B">
              <w:rPr>
                <w:rFonts w:cs="Arial"/>
                <w:b/>
                <w:snapToGrid w:val="0"/>
                <w:color w:val="000000"/>
              </w:rPr>
              <w:t xml:space="preserve"> 95% lowe</w:t>
            </w:r>
            <w:r w:rsidR="00540038" w:rsidRPr="00F0772B">
              <w:rPr>
                <w:rFonts w:cs="Arial"/>
                <w:b/>
                <w:bCs/>
                <w:snapToGrid w:val="0"/>
                <w:color w:val="000000"/>
              </w:rPr>
              <w:t xml:space="preserve">r </w:t>
            </w:r>
            <w:r w:rsidR="00540038" w:rsidRPr="00F0772B">
              <w:rPr>
                <w:rFonts w:cs="Arial"/>
                <w:b/>
                <w:snapToGrid w:val="0"/>
                <w:color w:val="000000"/>
              </w:rPr>
              <w:t>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095CE0D1" w14:textId="71FB3B1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507B9B25" w14:textId="77777777" w:rsidTr="00C06753">
        <w:tc>
          <w:tcPr>
            <w:tcW w:w="6925" w:type="dxa"/>
            <w:vAlign w:val="center"/>
          </w:tcPr>
          <w:p w14:paraId="0D0FFE82" w14:textId="5F434778" w:rsidR="00540038" w:rsidRDefault="00AC0F19"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ospital’s observed to expected ratio of morbidity or mortality (</w:t>
            </w:r>
            <w:r w:rsidR="00540038" w:rsidRPr="00F0772B">
              <w:rPr>
                <w:rFonts w:cs="Arial"/>
                <w:b/>
                <w:snapToGrid w:val="0"/>
                <w:color w:val="000000"/>
              </w:rPr>
              <w:t>SMR shrunken</w:t>
            </w:r>
            <w:r w:rsidR="00540038" w:rsidRPr="00F0772B">
              <w:rPr>
                <w:rFonts w:cs="Arial"/>
                <w:snapToGrid w:val="0"/>
                <w:color w:val="000000"/>
              </w:rPr>
              <w:t>)</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39A3803E" w14:textId="6C516181"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FFC907A" w14:textId="77777777" w:rsidTr="00C06753">
        <w:tc>
          <w:tcPr>
            <w:tcW w:w="6925" w:type="dxa"/>
            <w:vAlign w:val="center"/>
          </w:tcPr>
          <w:p w14:paraId="30FBC55E" w14:textId="7C710E5C" w:rsidR="00540038" w:rsidRDefault="00FD6F28"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upper 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45CF6257" w14:textId="3DB2B8C1" w:rsidR="00540038" w:rsidRDefault="00540038" w:rsidP="00F0772B">
            <w:pPr>
              <w:jc w:val="center"/>
              <w:rPr>
                <w:lang w:eastAsia="ja-JP"/>
              </w:rPr>
            </w:pPr>
            <w:r w:rsidRPr="00D22120">
              <w:rPr>
                <w:rFonts w:cs="Arial"/>
                <w:i/>
                <w:snapToGrid w:val="0"/>
              </w:rPr>
              <w:t>No response required here. Determined automatically based on VON data.</w:t>
            </w:r>
          </w:p>
        </w:tc>
      </w:tr>
    </w:tbl>
    <w:p w14:paraId="79722570" w14:textId="77777777" w:rsidR="005E1D5D" w:rsidRPr="00F0772B" w:rsidRDefault="005E1D5D" w:rsidP="005E1D5D">
      <w:pPr>
        <w:rPr>
          <w:lang w:eastAsia="ja-JP"/>
        </w:rPr>
      </w:pPr>
    </w:p>
    <w:p w14:paraId="42900428" w14:textId="77777777" w:rsidR="00AE1A2D" w:rsidRPr="009A5185" w:rsidRDefault="00AE1A2D">
      <w:pPr>
        <w:rPr>
          <w:rFonts w:cs="Arial"/>
        </w:rPr>
      </w:pPr>
    </w:p>
    <w:p w14:paraId="7E77C51A" w14:textId="77777777" w:rsidR="0007708F" w:rsidRDefault="0007708F">
      <w:pPr>
        <w:rPr>
          <w:rFonts w:cs="Arial"/>
          <w:b/>
          <w:snapToGrid w:val="0"/>
          <w:color w:val="000000"/>
        </w:rPr>
      </w:pPr>
      <w:r>
        <w:rPr>
          <w:rFonts w:cs="Arial"/>
          <w:b/>
          <w:snapToGrid w:val="0"/>
          <w:color w:val="000000"/>
        </w:rPr>
        <w:br w:type="page"/>
      </w:r>
    </w:p>
    <w:p w14:paraId="53D17CDE" w14:textId="77777777" w:rsidR="006E50EF" w:rsidRPr="009A5185" w:rsidRDefault="006E50EF">
      <w:pPr>
        <w:rPr>
          <w:rFonts w:cs="Arial"/>
          <w:b/>
          <w:snapToGrid w:val="0"/>
          <w:color w:val="000000"/>
        </w:rPr>
      </w:pPr>
      <w:r w:rsidRPr="009A5185">
        <w:rPr>
          <w:rFonts w:cs="Arial"/>
          <w:b/>
          <w:snapToGrid w:val="0"/>
          <w:color w:val="000000"/>
        </w:rPr>
        <w:lastRenderedPageBreak/>
        <w:t>Affirmation of Accuracy</w:t>
      </w:r>
    </w:p>
    <w:p w14:paraId="26B02565" w14:textId="77777777" w:rsidR="006E50EF" w:rsidRPr="009A5185" w:rsidRDefault="006E50EF">
      <w:pPr>
        <w:rPr>
          <w:rFonts w:cs="Arial"/>
          <w:snapToGrid w:val="0"/>
          <w:color w:val="000000"/>
        </w:rPr>
      </w:pPr>
    </w:p>
    <w:p w14:paraId="4E9757E0" w14:textId="77777777" w:rsidR="00456023" w:rsidRPr="009A5185" w:rsidRDefault="00456023" w:rsidP="00456023">
      <w:pPr>
        <w:rPr>
          <w:rFonts w:cs="Arial"/>
          <w:color w:val="000000"/>
        </w:rPr>
      </w:pPr>
      <w:r w:rsidRPr="009A5185">
        <w:rPr>
          <w:rFonts w:cs="Arial"/>
          <w:color w:val="000000"/>
        </w:rPr>
        <w:t>As the hospital CEO or as an employee of the hospital to whom the hospital CEO has delegated responsibility, I have reviewed this information pertaining to the Maternity Care Section at our hospital, and I hereby certify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1F131175" w14:textId="77777777" w:rsidR="00456023" w:rsidRPr="009A5185" w:rsidRDefault="00456023" w:rsidP="00456023">
      <w:pPr>
        <w:rPr>
          <w:rFonts w:cs="Arial"/>
          <w:color w:val="000000"/>
        </w:rPr>
      </w:pPr>
    </w:p>
    <w:p w14:paraId="39916A41" w14:textId="50FF70BD" w:rsidR="00456023" w:rsidRPr="009A5185" w:rsidRDefault="00456023" w:rsidP="00456023">
      <w:pPr>
        <w:rPr>
          <w:rFonts w:cs="Arial"/>
          <w:sz w:val="22"/>
          <w:szCs w:val="22"/>
        </w:rPr>
      </w:pPr>
      <w:r w:rsidRPr="009A5185">
        <w:rPr>
          <w:rFonts w:cs="Arial"/>
        </w:rPr>
        <w:t>The hos</w:t>
      </w:r>
      <w:r w:rsidRPr="00B25744">
        <w:rPr>
          <w:rFonts w:cs="Arial"/>
        </w:rPr>
        <w:t xml:space="preserve">pital and I understand that The Leapfrog Group, its members, the public and entities and persons who contract </w:t>
      </w:r>
      <w:r w:rsidR="00C76492" w:rsidRPr="00B25744">
        <w:rPr>
          <w:rFonts w:cs="Arial"/>
        </w:rPr>
        <w:t xml:space="preserve">or have other business dealings </w:t>
      </w:r>
      <w:r w:rsidRPr="00B25744">
        <w:rPr>
          <w:rFonts w:cs="Arial"/>
        </w:rPr>
        <w:t xml:space="preserve">with </w:t>
      </w:r>
      <w:r w:rsidR="00C76492" w:rsidRPr="00B25744">
        <w:rPr>
          <w:rFonts w:cs="Arial"/>
        </w:rPr>
        <w:t xml:space="preserve">The </w:t>
      </w:r>
      <w:r w:rsidRPr="00B25744">
        <w:rPr>
          <w:rFonts w:cs="Arial"/>
        </w:rPr>
        <w:t xml:space="preserve">Leapfrog </w:t>
      </w:r>
      <w:r w:rsidR="00C76492" w:rsidRPr="00B25744">
        <w:rPr>
          <w:rFonts w:cs="Arial"/>
        </w:rPr>
        <w:t xml:space="preserve">Group </w:t>
      </w:r>
      <w:r w:rsidRPr="00B25744">
        <w:rPr>
          <w:rFonts w:cs="Arial"/>
        </w:rPr>
        <w:t xml:space="preserve">are relying on the truth and accuracy of this information. The hospital and I also understand that The Leapfrog Group will make this information and/or analyses of this information public through the </w:t>
      </w:r>
      <w:r w:rsidR="00B63605" w:rsidRPr="00B25744">
        <w:rPr>
          <w:rFonts w:cs="Arial"/>
        </w:rPr>
        <w:t>Survey Results</w:t>
      </w:r>
      <w:r w:rsidRPr="00B25744">
        <w:rPr>
          <w:rFonts w:cs="Arial"/>
        </w:rPr>
        <w:t xml:space="preserve"> public reporting website, The Leapfrog Group’s Hospital Safety </w:t>
      </w:r>
      <w:r w:rsidR="0094294F" w:rsidRPr="00B25744">
        <w:rPr>
          <w:rFonts w:cs="Arial"/>
        </w:rPr>
        <w:t>Grade</w:t>
      </w:r>
      <w:r w:rsidRPr="00B25744">
        <w:rPr>
          <w:rFonts w:cs="Arial"/>
        </w:rPr>
        <w:t>, and/or other Leapfrog Group products and services. This information and/or analyses and all intellectual property rights therein shall be and remain the sole and exclusive property of The Leapfrog Group</w:t>
      </w:r>
      <w:r w:rsidR="00C76492" w:rsidRPr="00B25744">
        <w:rPr>
          <w:rFonts w:cs="Arial"/>
        </w:rPr>
        <w:t xml:space="preserve"> </w:t>
      </w:r>
      <w:r w:rsidR="00C76492" w:rsidRPr="00B25744">
        <w:t>in which The Leapfrog Group retains exclusive ownership</w:t>
      </w:r>
      <w:r w:rsidR="00C76492" w:rsidRPr="00B25744">
        <w:rPr>
          <w:rFonts w:cs="Arial"/>
        </w:rPr>
        <w:t>.</w:t>
      </w:r>
      <w:r w:rsidRPr="00B25744">
        <w:rPr>
          <w:rFonts w:cs="Arial"/>
        </w:rPr>
        <w:t xml:space="preserve"> This information does not infringe </w:t>
      </w:r>
      <w:r w:rsidR="00C76492" w:rsidRPr="00B25744">
        <w:rPr>
          <w:rFonts w:cs="Arial"/>
        </w:rPr>
        <w:t xml:space="preserve">upon </w:t>
      </w:r>
      <w:r w:rsidRPr="00B25744">
        <w:rPr>
          <w:rFonts w:cs="Arial"/>
        </w:rPr>
        <w:t>any third</w:t>
      </w:r>
      <w:r w:rsidR="00C76492" w:rsidRPr="00B25744">
        <w:rPr>
          <w:rFonts w:cs="Arial"/>
        </w:rPr>
        <w:t>-</w:t>
      </w:r>
      <w:r w:rsidRPr="00B25744">
        <w:rPr>
          <w:rFonts w:cs="Arial"/>
        </w:rPr>
        <w:t>party intellectual property rights</w:t>
      </w:r>
      <w:r w:rsidR="00C76492" w:rsidRPr="00B25744">
        <w:t xml:space="preserve"> or any other third-party rights whatsoever and is free and clear of all encumbrances and liens of any kind</w:t>
      </w:r>
      <w:r w:rsidRPr="00B25744">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B25744">
        <w:rPr>
          <w:rFonts w:cs="Arial"/>
        </w:rPr>
        <w:t>s</w:t>
      </w:r>
      <w:r w:rsidRPr="00B25744">
        <w:rPr>
          <w:rFonts w:cs="Arial"/>
        </w:rPr>
        <w:t xml:space="preserve"> who contract </w:t>
      </w:r>
      <w:r w:rsidR="00C76492" w:rsidRPr="00B25744">
        <w:rPr>
          <w:rFonts w:cs="Arial"/>
        </w:rPr>
        <w:t xml:space="preserve">or have other business dealings </w:t>
      </w:r>
      <w:r w:rsidRPr="00B25744">
        <w:rPr>
          <w:rFonts w:cs="Arial"/>
        </w:rPr>
        <w:t xml:space="preserve">with </w:t>
      </w:r>
      <w:r w:rsidR="00C76492" w:rsidRPr="00B25744">
        <w:rPr>
          <w:rFonts w:cs="Arial"/>
        </w:rPr>
        <w:t xml:space="preserve">The </w:t>
      </w:r>
      <w:r w:rsidRPr="00B25744">
        <w:rPr>
          <w:rFonts w:cs="Arial"/>
        </w:rPr>
        <w:t xml:space="preserve">Leapfrog </w:t>
      </w:r>
      <w:r w:rsidR="00C76492" w:rsidRPr="00B25744">
        <w:rPr>
          <w:rFonts w:cs="Arial"/>
        </w:rPr>
        <w:t>Group</w:t>
      </w:r>
      <w:r w:rsidR="00C76492">
        <w:rPr>
          <w:rFonts w:cs="Arial"/>
        </w:rPr>
        <w:t xml:space="preserve"> </w:t>
      </w:r>
      <w:r w:rsidRPr="009A5185">
        <w:rPr>
          <w:rFonts w:cs="Arial"/>
        </w:rPr>
        <w:t>reserve the right to omit or disclaim information that is not current, accurate or truthful.</w:t>
      </w:r>
    </w:p>
    <w:p w14:paraId="1AA614A9" w14:textId="77777777" w:rsidR="006E50EF" w:rsidRPr="009A5185" w:rsidRDefault="006E50EF">
      <w:pPr>
        <w:rPr>
          <w:rFonts w:cs="Arial"/>
          <w:snapToGrid w:val="0"/>
          <w:color w:val="000000"/>
        </w:rPr>
      </w:pPr>
    </w:p>
    <w:p w14:paraId="70735116" w14:textId="77777777" w:rsidR="006E50EF" w:rsidRPr="009A5185" w:rsidRDefault="006E50EF">
      <w:pPr>
        <w:rPr>
          <w:rFonts w:cs="Arial"/>
          <w:snapToGrid w:val="0"/>
          <w:color w:val="000000"/>
        </w:rPr>
      </w:pPr>
    </w:p>
    <w:p w14:paraId="12FAB3F4" w14:textId="77777777" w:rsidR="006E50EF" w:rsidRPr="009A5185" w:rsidRDefault="006E50EF">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6D64DF7"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679CAA8" w14:textId="77777777" w:rsidR="006E50EF" w:rsidRPr="009A5185" w:rsidRDefault="006E50EF">
      <w:pPr>
        <w:rPr>
          <w:rFonts w:cs="Arial"/>
          <w:snapToGrid w:val="0"/>
        </w:rPr>
      </w:pPr>
      <w:r w:rsidRPr="009A5185">
        <w:rPr>
          <w:rFonts w:cs="Arial"/>
          <w:snapToGrid w:val="0"/>
        </w:rPr>
        <w:t>on _______________________.</w:t>
      </w:r>
    </w:p>
    <w:p w14:paraId="19606547" w14:textId="77777777" w:rsidR="006E50EF" w:rsidRPr="009A5185" w:rsidRDefault="006E50EF">
      <w:pPr>
        <w:spacing w:line="240" w:lineRule="exact"/>
        <w:rPr>
          <w:rFonts w:cs="Arial"/>
          <w:i/>
        </w:rPr>
      </w:pPr>
      <w:r w:rsidRPr="009A5185">
        <w:rPr>
          <w:rFonts w:cs="Arial"/>
          <w:i/>
        </w:rPr>
        <w:t xml:space="preserve">                    (date)</w:t>
      </w:r>
    </w:p>
    <w:p w14:paraId="221A0AE5" w14:textId="77777777" w:rsidR="006E50EF" w:rsidRPr="009A5185" w:rsidRDefault="006E50EF">
      <w:pPr>
        <w:rPr>
          <w:rFonts w:cs="Arial"/>
          <w:i/>
        </w:rPr>
      </w:pPr>
      <w:r w:rsidRPr="009A5185">
        <w:rPr>
          <w:rFonts w:cs="Arial"/>
          <w:i/>
        </w:rPr>
        <w:br w:type="page"/>
      </w:r>
    </w:p>
    <w:p w14:paraId="5C20AC36" w14:textId="53662125" w:rsidR="006E50EF" w:rsidRPr="009A5185" w:rsidRDefault="006E50EF" w:rsidP="00CF5A6E">
      <w:pPr>
        <w:pStyle w:val="Heading2"/>
      </w:pPr>
      <w:bookmarkStart w:id="322" w:name="_Toc383775038"/>
      <w:bookmarkStart w:id="323" w:name="_Toc197079234"/>
      <w:r w:rsidRPr="009A5185">
        <w:lastRenderedPageBreak/>
        <w:t>Section 4: Maternity Care</w:t>
      </w:r>
      <w:bookmarkEnd w:id="322"/>
      <w:r w:rsidRPr="009A5185">
        <w:t xml:space="preserve"> </w:t>
      </w:r>
      <w:bookmarkStart w:id="324" w:name="_Toc236210621"/>
      <w:r w:rsidRPr="009A5185">
        <w:t>Reference Information</w:t>
      </w:r>
      <w:bookmarkEnd w:id="323"/>
    </w:p>
    <w:p w14:paraId="6C7B7638" w14:textId="77777777" w:rsidR="006E50EF" w:rsidRPr="00D165E2" w:rsidRDefault="006E50EF" w:rsidP="00CD7AE6">
      <w:pPr>
        <w:rPr>
          <w:rFonts w:cs="Arial"/>
          <w:bCs/>
          <w:szCs w:val="12"/>
          <w:lang w:eastAsia="ja-JP"/>
        </w:rPr>
      </w:pPr>
    </w:p>
    <w:p w14:paraId="5773440B" w14:textId="6F678F85" w:rsidR="00047ADA" w:rsidRPr="009A5185" w:rsidRDefault="00047ADA" w:rsidP="00AB5B80">
      <w:pPr>
        <w:pStyle w:val="Heading3"/>
      </w:pPr>
      <w:bookmarkStart w:id="325" w:name="_Toc383775039"/>
      <w:bookmarkStart w:id="326" w:name="_Toc197079235"/>
      <w:bookmarkStart w:id="327" w:name="_Toc236210637"/>
      <w:bookmarkStart w:id="328" w:name="_Toc383775041"/>
      <w:bookmarkEnd w:id="324"/>
      <w:r w:rsidRPr="009A5185">
        <w:t xml:space="preserve">What’s New in the </w:t>
      </w:r>
      <w:bookmarkEnd w:id="325"/>
      <w:r w:rsidR="00A236B1">
        <w:t>202</w:t>
      </w:r>
      <w:r w:rsidR="00B22A91">
        <w:t>5</w:t>
      </w:r>
      <w:r w:rsidR="001A6D91" w:rsidRPr="009A5185">
        <w:t xml:space="preserve"> </w:t>
      </w:r>
      <w:r w:rsidRPr="009A5185">
        <w:t>Survey</w:t>
      </w:r>
      <w:bookmarkEnd w:id="326"/>
    </w:p>
    <w:p w14:paraId="7C064404" w14:textId="77777777" w:rsidR="00047ADA" w:rsidRPr="009A5185" w:rsidRDefault="00047ADA" w:rsidP="00047ADA">
      <w:pPr>
        <w:rPr>
          <w:rFonts w:cs="Arial"/>
          <w:lang w:eastAsia="ja-JP"/>
        </w:rPr>
      </w:pPr>
    </w:p>
    <w:p w14:paraId="6539FA1A" w14:textId="77777777" w:rsidR="001002E7" w:rsidRDefault="001002E7" w:rsidP="00D20722">
      <w:r w:rsidRPr="001002E7">
        <w:t xml:space="preserve">Leapfrog is updating the measure specifications from The Joint Commission for PC-02 Cesarean Birth (Section 4B) for those hospitals that do not already submit data to TJC and therefore need to retrospectively collect data. We will also continue to accept both data for the chart-abstracted measure (PC-02) and data collected using TJC’s electronic clinical quality measure (eCQM) specifications (ePC-02). Hospitals measuring this quality indicator and reporting results to The Joint Commission should continue to use the data reported to TJC when responding to the questions in Section 4B: Cesarean Birth. </w:t>
      </w:r>
    </w:p>
    <w:p w14:paraId="3B5F0687" w14:textId="77777777" w:rsidR="001002E7" w:rsidRDefault="001002E7" w:rsidP="00D20722"/>
    <w:p w14:paraId="49D84567" w14:textId="4C03173D" w:rsidR="00D20722" w:rsidRDefault="001002E7" w:rsidP="00D20722">
      <w:r w:rsidRPr="001002E7">
        <w:t>Hospitals participating in the California Maternal Quality Care Collaborative (CMQCC) Maternal Data Center may continue to use the data provided in their CMQCC reports when responding to subsections 4B: Cesarean Birth, 4C: Episiotomy, and 4D: Process Measures of Quality. Hospitals participating in the Michigan Obstetrics Initiative (OBI) may also continue to use the data provided in their OBI reports to report on Section 4B: Cesarean Birth.</w:t>
      </w:r>
    </w:p>
    <w:p w14:paraId="1D03F77C" w14:textId="77777777" w:rsidR="001002E7" w:rsidRDefault="001002E7" w:rsidP="00D20722"/>
    <w:p w14:paraId="13355DF6" w14:textId="2DEFB880" w:rsidR="00CE1733" w:rsidRDefault="00CE1733" w:rsidP="000C1F1D">
      <w:pPr>
        <w:pStyle w:val="Heading44"/>
      </w:pPr>
      <w:r>
        <w:t xml:space="preserve">Section 4A: </w:t>
      </w:r>
      <w:r w:rsidR="00157FDB">
        <w:t>Maternity</w:t>
      </w:r>
      <w:r>
        <w:t xml:space="preserve"> Care Volume and Services</w:t>
      </w:r>
    </w:p>
    <w:p w14:paraId="29E68DDA" w14:textId="77777777" w:rsidR="00CE1733" w:rsidRDefault="00CE1733" w:rsidP="00D20722"/>
    <w:p w14:paraId="5F6342AF" w14:textId="77777777" w:rsidR="00FE377D" w:rsidRDefault="00FE377D" w:rsidP="00D20722">
      <w:r w:rsidRPr="00FE377D">
        <w:t xml:space="preserve">Leapfrog will continue to include and require questions regarding service offerings and use them in public reporting only. For clarification, Leapfrog is adding a reporting period for these questions which will instruct hospitals to report on the services that are currently offered. </w:t>
      </w:r>
    </w:p>
    <w:p w14:paraId="317B79A7" w14:textId="77777777" w:rsidR="00FE377D" w:rsidRDefault="00FE377D" w:rsidP="00D20722"/>
    <w:p w14:paraId="46D014B6" w14:textId="7E0218B9" w:rsidR="00D20722" w:rsidRDefault="00FE377D" w:rsidP="00D20722">
      <w:r w:rsidRPr="00FE377D">
        <w:t>In addition, Leapfrog is updating the policy question regarding the prevention of nonmedically indicated early elective deliveries to specify that the written protocols must be approved by the medical director or other designated physician (previously this was noted as other designated “clinician”).</w:t>
      </w:r>
    </w:p>
    <w:p w14:paraId="5F167D28" w14:textId="77777777" w:rsidR="00FE377D" w:rsidRDefault="00FE377D" w:rsidP="00D20722"/>
    <w:p w14:paraId="07082B01" w14:textId="1D31A83F" w:rsidR="00CE1733" w:rsidRDefault="00CE1733" w:rsidP="000C1F1D">
      <w:pPr>
        <w:pStyle w:val="Heading44"/>
      </w:pPr>
      <w:r>
        <w:t>Section 4</w:t>
      </w:r>
      <w:r w:rsidR="00C679A0">
        <w:t>B</w:t>
      </w:r>
      <w:r>
        <w:t>: Cesarean Birth</w:t>
      </w:r>
    </w:p>
    <w:p w14:paraId="2B938866" w14:textId="77777777" w:rsidR="00CE1733" w:rsidRDefault="00CE1733" w:rsidP="00D20722"/>
    <w:p w14:paraId="5BEA71DA" w14:textId="47F82895" w:rsidR="00194B47" w:rsidRDefault="00430246" w:rsidP="00194B47">
      <w:r w:rsidRPr="00430246">
        <w:t>Leapfrog is continuing to include questions on the collection of cesarean birth data (NTSV C-section measure) by race/ethnicity and is asking hospitals to provide numerators and denominators for the NTSV C-section measure for each of the following races/ethnicities, which were also used in 2024 reporting: Non-Hispanic White, Non</w:t>
      </w:r>
      <w:r>
        <w:t>-</w:t>
      </w:r>
      <w:r w:rsidRPr="00430246">
        <w:t>Hispanic Black, Non-Hispanic American Indian or Alaska Native, Non-Hispanic Asian or Pacific Islander, Hispanic, and Non-Hispanic Other (including two or more races). Reporting this information requires that hospitals collect ethnicity and race, including if a patient identifies with multiple races. As in 2024, these questions are required but will not be used in scoring or public reporting by hospital on the Survey Results website.</w:t>
      </w:r>
      <w:r>
        <w:t xml:space="preserve"> </w:t>
      </w:r>
      <w:r w:rsidR="00194B47">
        <w:t xml:space="preserve">Instead, cesarean birth rates stratified by race/ethnicity will continue to be confidentially shared with reporting hospitals on their </w:t>
      </w:r>
      <w:hyperlink r:id="rId268" w:history="1">
        <w:r w:rsidR="00194B47" w:rsidRPr="00B11815">
          <w:rPr>
            <w:rStyle w:val="Hyperlink"/>
          </w:rPr>
          <w:t>Hospital Details Pages</w:t>
        </w:r>
      </w:hyperlink>
      <w:r w:rsidR="00194B47">
        <w:t>.</w:t>
      </w:r>
    </w:p>
    <w:p w14:paraId="4C1EA18B" w14:textId="77777777" w:rsidR="00194B47" w:rsidRDefault="00194B47" w:rsidP="00194B47"/>
    <w:p w14:paraId="784C7A4E" w14:textId="2769F59A" w:rsidR="00194B47" w:rsidRDefault="00BB5FAF" w:rsidP="00194B47">
      <w:r w:rsidRPr="00BB5FAF">
        <w:t>Hospitals participating in the California Maternal Quality Care Collaborative (CMQCC) Maternal Data Center may use the data provided in their CMQCC reports and hospitals reporting to the U.S. News &amp; World Report Maternity Services Survey may use the data provided to U.S. News &amp; World Report when responding to these questions</w:t>
      </w:r>
      <w:r>
        <w:t xml:space="preserve">. </w:t>
      </w:r>
      <w:r w:rsidRPr="00BB5FAF">
        <w:t>Otherwise, hospitals will continue to use TJC’s PC-02 Cesarean Birth measure specifications and Leapfrog instructions to retrospectively review all cases and stratify by race/ethnicity</w:t>
      </w:r>
      <w:r>
        <w:t xml:space="preserve">. </w:t>
      </w:r>
    </w:p>
    <w:p w14:paraId="434A68C3" w14:textId="77777777" w:rsidR="00BB5FAF" w:rsidRDefault="00BB5FAF" w:rsidP="00194B47"/>
    <w:p w14:paraId="28FCF7C0" w14:textId="18A1CF71" w:rsidR="00194B47" w:rsidRPr="007A3713" w:rsidRDefault="00194B47" w:rsidP="00194B47">
      <w:r w:rsidRPr="0044737A">
        <w:rPr>
          <w:rFonts w:eastAsia="Calibri" w:cs="Calibri"/>
        </w:rPr>
        <w:t xml:space="preserve">There are no changes to the scoring algorithm for Section </w:t>
      </w:r>
      <w:r>
        <w:rPr>
          <w:rFonts w:eastAsia="Calibri" w:cs="Calibri"/>
        </w:rPr>
        <w:t>4B</w:t>
      </w:r>
      <w:r w:rsidRPr="0044737A">
        <w:rPr>
          <w:rFonts w:eastAsia="Calibri" w:cs="Calibri"/>
        </w:rPr>
        <w:t xml:space="preserve">: </w:t>
      </w:r>
      <w:r>
        <w:rPr>
          <w:rFonts w:eastAsia="Calibri" w:cs="Calibri"/>
        </w:rPr>
        <w:t>Cesarean Birth.</w:t>
      </w:r>
    </w:p>
    <w:p w14:paraId="1C0F69FF" w14:textId="77777777" w:rsidR="00D77F17" w:rsidRDefault="00D77F17" w:rsidP="00D77F17">
      <w:pPr>
        <w:rPr>
          <w:rFonts w:cstheme="minorHAnsi"/>
        </w:rPr>
      </w:pPr>
    </w:p>
    <w:p w14:paraId="6527DF4F" w14:textId="48776FAC" w:rsidR="000C6570" w:rsidRDefault="000C6570" w:rsidP="000C6570">
      <w:pPr>
        <w:pStyle w:val="Heading44"/>
      </w:pPr>
      <w:r>
        <w:t>Section 4C: Episiotomy</w:t>
      </w:r>
    </w:p>
    <w:p w14:paraId="6688A1D9" w14:textId="77777777" w:rsidR="000C6570" w:rsidRPr="000C6570" w:rsidRDefault="000C6570" w:rsidP="000C6570">
      <w:pPr>
        <w:pStyle w:val="Heading44"/>
        <w:rPr>
          <w:sz w:val="20"/>
        </w:rPr>
      </w:pPr>
    </w:p>
    <w:p w14:paraId="22B5FD64" w14:textId="05A23E1E" w:rsidR="000C6570" w:rsidRDefault="000C6570" w:rsidP="000C6570">
      <w:pPr>
        <w:pStyle w:val="Heading44"/>
      </w:pPr>
      <w:r w:rsidRPr="001F2388">
        <w:rPr>
          <w:rFonts w:cstheme="minorHAnsi"/>
          <w:b w:val="0"/>
          <w:color w:val="auto"/>
          <w:sz w:val="20"/>
        </w:rPr>
        <w:t>There are no changes to this subsection.</w:t>
      </w:r>
    </w:p>
    <w:p w14:paraId="42278D1F" w14:textId="77777777" w:rsidR="000C6570" w:rsidRDefault="000C6570" w:rsidP="00D77F17">
      <w:pPr>
        <w:pStyle w:val="Heading44"/>
      </w:pPr>
    </w:p>
    <w:p w14:paraId="0670CF2D" w14:textId="77777777" w:rsidR="000C6570" w:rsidRDefault="000C6570" w:rsidP="000C6570">
      <w:pPr>
        <w:pStyle w:val="Heading44"/>
      </w:pPr>
    </w:p>
    <w:p w14:paraId="3AD8ECD8" w14:textId="77777777" w:rsidR="000C6570" w:rsidRDefault="000C6570" w:rsidP="000C6570">
      <w:pPr>
        <w:pStyle w:val="Heading44"/>
      </w:pPr>
    </w:p>
    <w:p w14:paraId="146E8563" w14:textId="77777777" w:rsidR="000C6570" w:rsidRDefault="000C6570" w:rsidP="000C6570">
      <w:pPr>
        <w:pStyle w:val="Heading44"/>
      </w:pPr>
    </w:p>
    <w:p w14:paraId="4271A021" w14:textId="0DEE9248" w:rsidR="000C6570" w:rsidRDefault="000C6570" w:rsidP="000C6570">
      <w:pPr>
        <w:pStyle w:val="Heading44"/>
      </w:pPr>
      <w:r>
        <w:lastRenderedPageBreak/>
        <w:t>Section 4D: Process Measures of Quality</w:t>
      </w:r>
    </w:p>
    <w:p w14:paraId="0CA97BCE" w14:textId="77777777" w:rsidR="000C6570" w:rsidRPr="000C6570" w:rsidRDefault="000C6570" w:rsidP="00D77F17">
      <w:pPr>
        <w:pStyle w:val="Heading44"/>
        <w:rPr>
          <w:sz w:val="20"/>
        </w:rPr>
      </w:pPr>
    </w:p>
    <w:p w14:paraId="6D9FF841" w14:textId="50DF7B00" w:rsidR="000C6570" w:rsidRDefault="00A84148" w:rsidP="00D77F17">
      <w:pPr>
        <w:pStyle w:val="Heading44"/>
        <w:rPr>
          <w:rFonts w:cstheme="minorHAnsi"/>
          <w:b w:val="0"/>
          <w:color w:val="auto"/>
          <w:sz w:val="20"/>
        </w:rPr>
      </w:pPr>
      <w:r w:rsidRPr="00A84148">
        <w:rPr>
          <w:rFonts w:cstheme="minorHAnsi"/>
          <w:b w:val="0"/>
          <w:color w:val="auto"/>
          <w:sz w:val="20"/>
        </w:rPr>
        <w:t>In response to feedback and consultation with our Maternity Care Expert Panel, Leapfrog is updating the measure specifications for Appropriate DVT Prophylaxis in Women Undergoing Cesarean Delivery to add further clarification regarding the timing of the prophylaxis. The numerator will continue to include women undergoing cesarean delivery that received either pneumatic compression devices prior to surgery or fractionated or unfractionated heparin or heparinoid. Beginning in 2026, Leapfrog plans to remove the inclusion of patients receiving heparin or heparinoid, unless they also received a pneumatic compression device prior to surgery. As a reminder, the target for this measure is 90%.</w:t>
      </w:r>
    </w:p>
    <w:p w14:paraId="2AA576BD" w14:textId="77777777" w:rsidR="00A84148" w:rsidRDefault="00A84148" w:rsidP="00D77F17">
      <w:pPr>
        <w:pStyle w:val="Heading44"/>
        <w:rPr>
          <w:rFonts w:cstheme="minorHAnsi"/>
          <w:b w:val="0"/>
          <w:color w:val="auto"/>
          <w:sz w:val="20"/>
        </w:rPr>
      </w:pPr>
    </w:p>
    <w:p w14:paraId="4037E99E" w14:textId="06EFEC04" w:rsidR="00A84148" w:rsidRDefault="00A84148" w:rsidP="00D77F17">
      <w:pPr>
        <w:pStyle w:val="Heading44"/>
        <w:rPr>
          <w:rFonts w:cstheme="minorHAnsi"/>
          <w:b w:val="0"/>
          <w:color w:val="auto"/>
          <w:sz w:val="20"/>
        </w:rPr>
      </w:pPr>
      <w:r w:rsidRPr="00A84148">
        <w:rPr>
          <w:rFonts w:cstheme="minorHAnsi"/>
          <w:b w:val="0"/>
          <w:color w:val="auto"/>
          <w:sz w:val="20"/>
        </w:rPr>
        <w:t>There are no changes to the scoring algorithm for Section 4D: Process Measures of Quality.</w:t>
      </w:r>
    </w:p>
    <w:p w14:paraId="6F73622D" w14:textId="77777777" w:rsidR="00A84148" w:rsidRPr="000C6570" w:rsidRDefault="00A84148" w:rsidP="00D77F17">
      <w:pPr>
        <w:pStyle w:val="Heading44"/>
        <w:rPr>
          <w:sz w:val="20"/>
        </w:rPr>
      </w:pPr>
    </w:p>
    <w:p w14:paraId="4A3B4518" w14:textId="4FB732E0" w:rsidR="00D77F17" w:rsidRDefault="00D77F17" w:rsidP="00D77F17">
      <w:pPr>
        <w:pStyle w:val="Heading44"/>
      </w:pPr>
      <w:r>
        <w:t>Section 4E: High-Risk Deliveries</w:t>
      </w:r>
    </w:p>
    <w:p w14:paraId="261FA67A" w14:textId="77777777" w:rsidR="00D77F17" w:rsidRDefault="00D77F17" w:rsidP="00D77F17">
      <w:pPr>
        <w:rPr>
          <w:rFonts w:cstheme="minorHAnsi"/>
        </w:rPr>
      </w:pPr>
    </w:p>
    <w:p w14:paraId="576A4936" w14:textId="621EE5B8" w:rsidR="00D77F17" w:rsidRPr="00592FBB" w:rsidRDefault="00D77F17" w:rsidP="00D77F17">
      <w:pPr>
        <w:pStyle w:val="Heading6"/>
      </w:pPr>
      <w:r w:rsidRPr="00592FBB">
        <w:t>Neonatal Intensive Care Unit(s) – National Performance Measurement</w:t>
      </w:r>
      <w:r>
        <w:br/>
      </w:r>
    </w:p>
    <w:p w14:paraId="23878EE3" w14:textId="77777777" w:rsidR="00D77F17" w:rsidRPr="00592FBB" w:rsidRDefault="00D77F17" w:rsidP="00D77F17">
      <w:pPr>
        <w:rPr>
          <w:rFonts w:cstheme="minorHAnsi"/>
        </w:rPr>
      </w:pPr>
      <w:r w:rsidRPr="00592FBB">
        <w:rPr>
          <w:rFonts w:cstheme="minorHAnsi"/>
        </w:rPr>
        <w:t xml:space="preserve">Leapfrog </w:t>
      </w:r>
      <w:r>
        <w:rPr>
          <w:rFonts w:cstheme="minorHAnsi"/>
        </w:rPr>
        <w:t>is continuing</w:t>
      </w:r>
      <w:r w:rsidRPr="00592FBB">
        <w:rPr>
          <w:rFonts w:cstheme="minorHAnsi"/>
        </w:rPr>
        <w:t xml:space="preserve"> to obtain data directly from the Vermont Oxford Network (VON) for those hospitals that electively admit high-risk deliveries and opt to use VON’s Death or Morbidity Outcome Measure when reporting on Section 4</w:t>
      </w:r>
      <w:r>
        <w:rPr>
          <w:rFonts w:cstheme="minorHAnsi"/>
        </w:rPr>
        <w:t>E</w:t>
      </w:r>
      <w:r w:rsidRPr="00592FBB">
        <w:rPr>
          <w:rFonts w:cstheme="minorHAnsi"/>
        </w:rPr>
        <w:t>: High-Risk Deliveries. Hospitals will still need to complete the following steps:</w:t>
      </w:r>
    </w:p>
    <w:p w14:paraId="22814E05" w14:textId="16E6DFB3" w:rsidR="00D77F17" w:rsidRPr="00592FBB" w:rsidRDefault="00D77F17" w:rsidP="00AD309C">
      <w:pPr>
        <w:pStyle w:val="ListParagraph"/>
        <w:numPr>
          <w:ilvl w:val="0"/>
          <w:numId w:val="186"/>
        </w:numPr>
        <w:spacing w:before="200" w:after="200" w:line="276" w:lineRule="auto"/>
        <w:rPr>
          <w:rFonts w:cstheme="minorHAnsi"/>
        </w:rPr>
      </w:pPr>
      <w:r w:rsidRPr="00592FBB">
        <w:rPr>
          <w:rFonts w:cstheme="minorHAnsi"/>
        </w:rPr>
        <w:t xml:space="preserve">Complete a Data Sharing Authorization letter and submit it to VON by the dates listed in </w:t>
      </w:r>
      <w:r w:rsidRPr="00D77F17">
        <w:rPr>
          <w:rFonts w:cstheme="minorHAnsi"/>
        </w:rPr>
        <w:t>the</w:t>
      </w:r>
      <w:r>
        <w:rPr>
          <w:rStyle w:val="Hyperlink"/>
          <w:rFonts w:cstheme="minorHAnsi"/>
        </w:rPr>
        <w:t xml:space="preserve"> </w:t>
      </w:r>
      <w:r w:rsidRPr="00D77F17">
        <w:rPr>
          <w:rStyle w:val="Hyperlink"/>
          <w:rFonts w:cstheme="minorHAnsi"/>
          <w:color w:val="auto"/>
          <w:u w:val="none"/>
        </w:rPr>
        <w:t>measure specifications</w:t>
      </w:r>
      <w:r w:rsidRPr="00592FBB">
        <w:rPr>
          <w:rFonts w:cstheme="minorHAnsi"/>
        </w:rPr>
        <w:t>. (Hospitals that successfully submitted a Data Sharing Authorization letter in prior years will not be required to submit another letter in 202</w:t>
      </w:r>
      <w:r w:rsidR="00205E69">
        <w:rPr>
          <w:rFonts w:cstheme="minorHAnsi"/>
        </w:rPr>
        <w:t>5</w:t>
      </w:r>
      <w:r w:rsidRPr="00592FBB">
        <w:rPr>
          <w:rFonts w:cstheme="minorHAnsi"/>
        </w:rPr>
        <w:t xml:space="preserve">),  </w:t>
      </w:r>
    </w:p>
    <w:p w14:paraId="559AC818" w14:textId="77777777" w:rsidR="00D77F17" w:rsidRPr="00592FBB" w:rsidRDefault="00D77F17" w:rsidP="00AD309C">
      <w:pPr>
        <w:pStyle w:val="ListParagraph"/>
        <w:numPr>
          <w:ilvl w:val="0"/>
          <w:numId w:val="186"/>
        </w:numPr>
        <w:spacing w:before="200" w:after="200" w:line="276" w:lineRule="auto"/>
        <w:rPr>
          <w:rFonts w:cstheme="minorHAnsi"/>
        </w:rPr>
      </w:pPr>
      <w:r w:rsidRPr="00592FBB">
        <w:rPr>
          <w:rFonts w:cstheme="minorHAnsi"/>
        </w:rPr>
        <w:t>Select “VON National Performance Measure” in Section 4</w:t>
      </w:r>
      <w:r>
        <w:rPr>
          <w:rFonts w:cstheme="minorHAnsi"/>
        </w:rPr>
        <w:t>E</w:t>
      </w:r>
      <w:r w:rsidRPr="00592FBB">
        <w:rPr>
          <w:rFonts w:cstheme="minorHAnsi"/>
        </w:rPr>
        <w:t>: High-Risk Deliveries question #3,</w:t>
      </w:r>
    </w:p>
    <w:p w14:paraId="2DFB15FD" w14:textId="77777777" w:rsidR="00D77F17" w:rsidRPr="00592FBB" w:rsidRDefault="00D77F17" w:rsidP="00AD309C">
      <w:pPr>
        <w:pStyle w:val="ListParagraph"/>
        <w:numPr>
          <w:ilvl w:val="0"/>
          <w:numId w:val="186"/>
        </w:numPr>
        <w:spacing w:before="200" w:after="200" w:line="276" w:lineRule="auto"/>
        <w:rPr>
          <w:rFonts w:cstheme="minorHAnsi"/>
        </w:rPr>
      </w:pPr>
      <w:r w:rsidRPr="00592FBB">
        <w:rPr>
          <w:rFonts w:cstheme="minorHAnsi"/>
        </w:rPr>
        <w:t>Provide an accurate VON Transfer Code in the Hospital Profile of the Leapfrog Hospital Survey (this will be pre-populated if previously provided); and,</w:t>
      </w:r>
    </w:p>
    <w:p w14:paraId="14875983" w14:textId="3A9D360B" w:rsidR="00D77F17" w:rsidRPr="00592FBB" w:rsidRDefault="00D77F17" w:rsidP="00AD309C">
      <w:pPr>
        <w:pStyle w:val="ListParagraph"/>
        <w:numPr>
          <w:ilvl w:val="0"/>
          <w:numId w:val="186"/>
        </w:numPr>
        <w:spacing w:before="200" w:after="200" w:line="276" w:lineRule="auto"/>
        <w:rPr>
          <w:rFonts w:cstheme="minorHAnsi"/>
        </w:rPr>
      </w:pPr>
      <w:r w:rsidRPr="00592FBB">
        <w:rPr>
          <w:rFonts w:cstheme="minorHAnsi"/>
        </w:rPr>
        <w:t xml:space="preserve">Submit the Leapfrog Hospital Survey by the dates listed in </w:t>
      </w:r>
      <w:r w:rsidRPr="00D77F17">
        <w:rPr>
          <w:rFonts w:cstheme="minorHAnsi"/>
        </w:rPr>
        <w:t>the</w:t>
      </w:r>
      <w:r w:rsidRPr="00D77F17">
        <w:rPr>
          <w:rStyle w:val="Hyperlink"/>
          <w:rFonts w:cstheme="minorHAnsi"/>
          <w:u w:val="none"/>
        </w:rPr>
        <w:t xml:space="preserve"> </w:t>
      </w:r>
      <w:r w:rsidRPr="00D77F17">
        <w:rPr>
          <w:rStyle w:val="Hyperlink"/>
          <w:rFonts w:cstheme="minorHAnsi"/>
          <w:color w:val="auto"/>
          <w:u w:val="none"/>
        </w:rPr>
        <w:t>measure specifications</w:t>
      </w:r>
      <w:r w:rsidRPr="00592FBB">
        <w:rPr>
          <w:rFonts w:cstheme="minorHAnsi"/>
        </w:rPr>
        <w:t>.</w:t>
      </w:r>
    </w:p>
    <w:p w14:paraId="2781BED3" w14:textId="77777777" w:rsidR="00D77F17" w:rsidRPr="00592FBB" w:rsidRDefault="00D77F17" w:rsidP="00D77F17">
      <w:pPr>
        <w:rPr>
          <w:rFonts w:cstheme="minorHAnsi"/>
        </w:rPr>
      </w:pPr>
      <w:r w:rsidRPr="00592FBB">
        <w:rPr>
          <w:rFonts w:cstheme="minorHAnsi"/>
        </w:rPr>
        <w:t>Hospitals that select “VON National Performance Measure” in question #3 of Section 4</w:t>
      </w:r>
      <w:r>
        <w:rPr>
          <w:rFonts w:cstheme="minorHAnsi"/>
        </w:rPr>
        <w:t>E</w:t>
      </w:r>
      <w:r w:rsidRPr="00592FBB">
        <w:rPr>
          <w:rFonts w:cstheme="minorHAnsi"/>
        </w:rPr>
        <w:t>: High-Risk Deliveries, but do not complete all the steps listed above will be scored and publicly reported as “Declined to Respond” for the High-Risk Deliveries measure.</w:t>
      </w:r>
    </w:p>
    <w:p w14:paraId="1088056A" w14:textId="77777777" w:rsidR="00C20A8D" w:rsidRPr="009A5185" w:rsidRDefault="00C20A8D" w:rsidP="00047ADA">
      <w:pPr>
        <w:rPr>
          <w:rFonts w:cs="Arial"/>
          <w:lang w:eastAsia="ja-JP"/>
        </w:rPr>
      </w:pPr>
    </w:p>
    <w:p w14:paraId="1367DFA6" w14:textId="128344AA" w:rsidR="00047ADA" w:rsidRPr="009A5185" w:rsidRDefault="00047ADA" w:rsidP="00AB5B80">
      <w:pPr>
        <w:pStyle w:val="Heading3"/>
      </w:pPr>
      <w:bookmarkStart w:id="329" w:name="_Toc236210622"/>
      <w:bookmarkStart w:id="330" w:name="_Toc383775040"/>
      <w:bookmarkStart w:id="331" w:name="_Toc197079236"/>
      <w:r w:rsidRPr="009A5185">
        <w:t>Change Summary</w:t>
      </w:r>
      <w:bookmarkEnd w:id="329"/>
      <w:r w:rsidRPr="009A5185">
        <w:t xml:space="preserve"> </w:t>
      </w:r>
      <w:r w:rsidR="00764EEA">
        <w:t>S</w:t>
      </w:r>
      <w:r w:rsidRPr="009A5185">
        <w:t>ince Release</w:t>
      </w:r>
      <w:bookmarkEnd w:id="330"/>
      <w:bookmarkEnd w:id="331"/>
    </w:p>
    <w:p w14:paraId="21F62424" w14:textId="04970422" w:rsidR="003C72B7" w:rsidRPr="009A5185" w:rsidRDefault="000E4995" w:rsidP="00D165E2">
      <w:pPr>
        <w:pStyle w:val="BodyText3"/>
        <w:rPr>
          <w:rFonts w:cs="Arial"/>
          <w:lang w:eastAsia="ja-JP"/>
        </w:rPr>
      </w:pPr>
      <w:r w:rsidRPr="003A50A0">
        <w:rPr>
          <w:rFonts w:cs="Arial"/>
        </w:rPr>
        <w:t xml:space="preserve">None. If substantive changes are made to this section of the Survey after release on April 1, </w:t>
      </w:r>
      <w:r>
        <w:rPr>
          <w:rFonts w:cs="Arial"/>
        </w:rPr>
        <w:t>202</w:t>
      </w:r>
      <w:r w:rsidR="00F05573">
        <w:rPr>
          <w:rFonts w:cs="Arial"/>
        </w:rPr>
        <w:t>5</w:t>
      </w:r>
      <w:r w:rsidRPr="003A50A0">
        <w:rPr>
          <w:rFonts w:cs="Arial"/>
        </w:rPr>
        <w:t>, they will be documented in this Change Summary section.</w:t>
      </w:r>
      <w:bookmarkEnd w:id="327"/>
      <w:bookmarkEnd w:id="328"/>
    </w:p>
    <w:p w14:paraId="28EEC3CA" w14:textId="77777777" w:rsidR="00C46968" w:rsidRDefault="00C46968">
      <w:pPr>
        <w:rPr>
          <w:b/>
          <w:snapToGrid w:val="0"/>
          <w:sz w:val="28"/>
          <w:szCs w:val="24"/>
          <w:u w:val="single"/>
          <w:lang w:eastAsia="ja-JP"/>
        </w:rPr>
      </w:pPr>
      <w:bookmarkStart w:id="332" w:name="_Toc236210638"/>
      <w:bookmarkStart w:id="333" w:name="_Toc383775042"/>
      <w:bookmarkStart w:id="334" w:name="MatVol"/>
      <w:r>
        <w:br w:type="page"/>
      </w:r>
    </w:p>
    <w:p w14:paraId="5AF5B35C" w14:textId="76E84305" w:rsidR="00561898" w:rsidRPr="005F3B91" w:rsidRDefault="00C46968" w:rsidP="00CF5A6E">
      <w:pPr>
        <w:pStyle w:val="Heading2"/>
      </w:pPr>
      <w:bookmarkStart w:id="335" w:name="_Toc197079237"/>
      <w:r>
        <w:lastRenderedPageBreak/>
        <w:t xml:space="preserve">Section 4: </w:t>
      </w:r>
      <w:r w:rsidR="00561898" w:rsidRPr="009A5185">
        <w:t>Maternity Care Measure Specifications</w:t>
      </w:r>
      <w:bookmarkEnd w:id="335"/>
      <w:r w:rsidR="00561898" w:rsidRPr="009A5185">
        <w:t xml:space="preserve"> </w:t>
      </w:r>
      <w:r w:rsidR="00B407CB">
        <w:t xml:space="preserve"> </w:t>
      </w:r>
      <w:r w:rsidR="002C718A">
        <w:t xml:space="preserve"> </w:t>
      </w:r>
    </w:p>
    <w:p w14:paraId="1EEEB4AE" w14:textId="77777777" w:rsidR="00561898" w:rsidRPr="009A5185" w:rsidRDefault="00561898" w:rsidP="00F0772B"/>
    <w:p w14:paraId="4DF7DC47" w14:textId="6CE65B0A" w:rsidR="002A470E" w:rsidRPr="009A5185" w:rsidRDefault="002A470E" w:rsidP="00AB5B80">
      <w:pPr>
        <w:pStyle w:val="Heading3"/>
      </w:pPr>
      <w:bookmarkStart w:id="336" w:name="_Maternity_Care_Volume_1"/>
      <w:bookmarkStart w:id="337" w:name="_Toc74562734"/>
      <w:bookmarkStart w:id="338" w:name="_Ref123646897"/>
      <w:bookmarkStart w:id="339" w:name="_Toc197079238"/>
      <w:bookmarkStart w:id="340" w:name="_Toc383775044"/>
      <w:bookmarkStart w:id="341" w:name="EEDSpecs"/>
      <w:bookmarkEnd w:id="332"/>
      <w:bookmarkEnd w:id="333"/>
      <w:bookmarkEnd w:id="334"/>
      <w:bookmarkEnd w:id="336"/>
      <w:r w:rsidRPr="009A5185">
        <w:t>Maternity Care Volume</w:t>
      </w:r>
      <w:bookmarkEnd w:id="337"/>
      <w:r w:rsidRPr="009A5185">
        <w:t xml:space="preserve"> </w:t>
      </w:r>
      <w:bookmarkEnd w:id="338"/>
      <w:r w:rsidR="00B078B4">
        <w:t>Measure Specifications</w:t>
      </w:r>
      <w:bookmarkEnd w:id="339"/>
    </w:p>
    <w:p w14:paraId="38CA8009" w14:textId="77777777" w:rsidR="002A470E" w:rsidRPr="009A5185" w:rsidRDefault="002A470E" w:rsidP="002A470E">
      <w:pPr>
        <w:rPr>
          <w:rFonts w:cs="Arial"/>
          <w:lang w:eastAsia="ja-JP"/>
        </w:rPr>
      </w:pPr>
    </w:p>
    <w:p w14:paraId="4B9EB6DB" w14:textId="5DC85DEE" w:rsidR="002A470E" w:rsidRPr="009A5185" w:rsidRDefault="002A470E" w:rsidP="002A470E">
      <w:pPr>
        <w:rPr>
          <w:rFonts w:cs="Arial"/>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69" w:history="1">
        <w:r w:rsidRPr="009A5185">
          <w:rPr>
            <w:rStyle w:val="Hyperlink"/>
            <w:rFonts w:cs="Arial"/>
            <w:snapToGrid w:val="0"/>
          </w:rPr>
          <w:t>Leapfrog’s Multi-Campus Reporting Policy</w:t>
        </w:r>
      </w:hyperlink>
      <w:r w:rsidRPr="009A5185">
        <w:rPr>
          <w:rFonts w:cs="Arial"/>
          <w:snapToGrid w:val="0"/>
        </w:rPr>
        <w:t>.</w:t>
      </w:r>
    </w:p>
    <w:p w14:paraId="22D9C461" w14:textId="77777777" w:rsidR="002A470E" w:rsidRPr="009A5185" w:rsidRDefault="002A470E" w:rsidP="002A470E">
      <w:pPr>
        <w:rPr>
          <w:rFonts w:cs="Arial"/>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8"/>
      </w:tblGrid>
      <w:tr w:rsidR="002A470E" w:rsidRPr="009A5185" w14:paraId="0965B7A2" w14:textId="77777777" w:rsidTr="003C46C0">
        <w:trPr>
          <w:trHeight w:val="1296"/>
        </w:trPr>
        <w:tc>
          <w:tcPr>
            <w:tcW w:w="9558" w:type="dxa"/>
            <w:vAlign w:val="center"/>
          </w:tcPr>
          <w:p w14:paraId="13DEDD03" w14:textId="020AE8A4" w:rsidR="002A470E" w:rsidRPr="009A5185" w:rsidRDefault="002A470E">
            <w:pPr>
              <w:autoSpaceDE w:val="0"/>
              <w:autoSpaceDN w:val="0"/>
              <w:adjustRightInd w:val="0"/>
              <w:rPr>
                <w:rFonts w:cs="Arial"/>
                <w:b/>
                <w:snapToGrid w:val="0"/>
              </w:rPr>
            </w:pPr>
            <w:r w:rsidRPr="009A5185">
              <w:rPr>
                <w:rFonts w:cs="Arial"/>
                <w:b/>
                <w:snapToGrid w:val="0"/>
              </w:rPr>
              <w:t>Reporting Period: 12 months</w:t>
            </w:r>
          </w:p>
          <w:p w14:paraId="67D1673F" w14:textId="77777777" w:rsidR="002A470E" w:rsidRPr="003E6135" w:rsidRDefault="002A470E" w:rsidP="00AD309C">
            <w:pPr>
              <w:pStyle w:val="ListParagraph"/>
              <w:numPr>
                <w:ilvl w:val="0"/>
                <w:numId w:val="12"/>
              </w:numPr>
              <w:rPr>
                <w:rFonts w:cs="Arial"/>
                <w:i/>
                <w:snapToGrid w:val="0"/>
              </w:rPr>
            </w:pPr>
            <w:r>
              <w:rPr>
                <w:rFonts w:cs="Arial"/>
                <w:iCs/>
                <w:snapToGrid w:val="0"/>
              </w:rPr>
              <w:t>Surveys submitted prior to September 1:</w:t>
            </w:r>
          </w:p>
          <w:p w14:paraId="6772CDB3" w14:textId="49EB2E58" w:rsidR="002A470E" w:rsidRPr="003E6135" w:rsidRDefault="002A470E" w:rsidP="00AD309C">
            <w:pPr>
              <w:pStyle w:val="ListParagraph"/>
              <w:numPr>
                <w:ilvl w:val="1"/>
                <w:numId w:val="12"/>
              </w:numPr>
              <w:rPr>
                <w:rFonts w:cs="Arial"/>
                <w:i/>
                <w:snapToGrid w:val="0"/>
              </w:rPr>
            </w:pPr>
            <w:r w:rsidRPr="009A5185">
              <w:rPr>
                <w:rFonts w:cs="Arial"/>
                <w:snapToGrid w:val="0"/>
              </w:rPr>
              <w:t>01/01/</w:t>
            </w:r>
            <w:r>
              <w:rPr>
                <w:rFonts w:cs="Arial"/>
                <w:snapToGrid w:val="0"/>
              </w:rPr>
              <w:t>202</w:t>
            </w:r>
            <w:r w:rsidR="00E146D7">
              <w:rPr>
                <w:rFonts w:cs="Arial"/>
                <w:snapToGrid w:val="0"/>
              </w:rPr>
              <w:t>4</w:t>
            </w:r>
            <w:r w:rsidRPr="009A5185">
              <w:rPr>
                <w:rFonts w:cs="Arial"/>
                <w:snapToGrid w:val="0"/>
              </w:rPr>
              <w:t xml:space="preserve"> </w:t>
            </w:r>
            <w:r w:rsidR="005F3B91">
              <w:rPr>
                <w:rFonts w:cs="Arial"/>
                <w:snapToGrid w:val="0"/>
              </w:rPr>
              <w:t>–</w:t>
            </w:r>
            <w:r w:rsidRPr="009A5185">
              <w:rPr>
                <w:rFonts w:cs="Arial"/>
                <w:snapToGrid w:val="0"/>
              </w:rPr>
              <w:t xml:space="preserve"> 12/31/</w:t>
            </w:r>
            <w:r>
              <w:rPr>
                <w:rFonts w:cs="Arial"/>
                <w:snapToGrid w:val="0"/>
              </w:rPr>
              <w:t>202</w:t>
            </w:r>
            <w:r w:rsidR="00E146D7">
              <w:rPr>
                <w:rFonts w:cs="Arial"/>
                <w:snapToGrid w:val="0"/>
              </w:rPr>
              <w:t>4</w:t>
            </w:r>
          </w:p>
          <w:p w14:paraId="3A4A48DC" w14:textId="77777777" w:rsidR="002A470E" w:rsidRPr="003E6135" w:rsidRDefault="002A470E" w:rsidP="00AD309C">
            <w:pPr>
              <w:pStyle w:val="ListParagraph"/>
              <w:numPr>
                <w:ilvl w:val="0"/>
                <w:numId w:val="12"/>
              </w:numPr>
              <w:rPr>
                <w:rFonts w:cs="Arial"/>
                <w:i/>
                <w:snapToGrid w:val="0"/>
              </w:rPr>
            </w:pPr>
            <w:r w:rsidRPr="009A5185">
              <w:rPr>
                <w:rFonts w:cs="Arial"/>
                <w:snapToGrid w:val="0"/>
              </w:rPr>
              <w:t xml:space="preserve">Surveys (re)submitted on or after September 1: </w:t>
            </w:r>
          </w:p>
          <w:p w14:paraId="1916591F" w14:textId="4C9A251F" w:rsidR="002A470E" w:rsidRPr="003C46C0" w:rsidRDefault="002A470E" w:rsidP="00AD309C">
            <w:pPr>
              <w:pStyle w:val="ListParagraph"/>
              <w:numPr>
                <w:ilvl w:val="1"/>
                <w:numId w:val="12"/>
              </w:numPr>
              <w:rPr>
                <w:rFonts w:cs="Arial"/>
                <w:i/>
                <w:snapToGrid w:val="0"/>
              </w:rPr>
            </w:pPr>
            <w:r w:rsidRPr="009A5185">
              <w:rPr>
                <w:rFonts w:cs="Arial"/>
                <w:snapToGrid w:val="0"/>
              </w:rPr>
              <w:t>07/01/</w:t>
            </w:r>
            <w:r>
              <w:rPr>
                <w:rFonts w:cs="Arial"/>
                <w:snapToGrid w:val="0"/>
              </w:rPr>
              <w:t>202</w:t>
            </w:r>
            <w:r w:rsidR="00E146D7">
              <w:rPr>
                <w:rFonts w:cs="Arial"/>
                <w:snapToGrid w:val="0"/>
              </w:rPr>
              <w:t>4</w:t>
            </w:r>
            <w:r w:rsidRPr="009A5185">
              <w:rPr>
                <w:rFonts w:cs="Arial"/>
                <w:snapToGrid w:val="0"/>
              </w:rPr>
              <w:t xml:space="preserve"> </w:t>
            </w:r>
            <w:r w:rsidR="005F3B91">
              <w:rPr>
                <w:rFonts w:cs="Arial"/>
                <w:snapToGrid w:val="0"/>
              </w:rPr>
              <w:t>–</w:t>
            </w:r>
            <w:r w:rsidRPr="009A5185">
              <w:rPr>
                <w:rFonts w:cs="Arial"/>
                <w:snapToGrid w:val="0"/>
              </w:rPr>
              <w:t xml:space="preserve"> 06/30/</w:t>
            </w:r>
            <w:r>
              <w:rPr>
                <w:rFonts w:cs="Arial"/>
                <w:snapToGrid w:val="0"/>
              </w:rPr>
              <w:t>202</w:t>
            </w:r>
            <w:r w:rsidR="00E146D7">
              <w:rPr>
                <w:rFonts w:cs="Arial"/>
                <w:snapToGrid w:val="0"/>
              </w:rPr>
              <w:t>5</w:t>
            </w:r>
          </w:p>
        </w:tc>
      </w:tr>
      <w:tr w:rsidR="002A470E" w:rsidRPr="009A5185" w14:paraId="01B97120" w14:textId="77777777" w:rsidTr="00A77347">
        <w:trPr>
          <w:trHeight w:val="3456"/>
        </w:trPr>
        <w:tc>
          <w:tcPr>
            <w:tcW w:w="9558" w:type="dxa"/>
            <w:vAlign w:val="center"/>
          </w:tcPr>
          <w:p w14:paraId="1E426C43" w14:textId="7E3CB16E" w:rsidR="002A470E" w:rsidRPr="009A5185" w:rsidRDefault="002A470E">
            <w:pPr>
              <w:autoSpaceDE w:val="0"/>
              <w:autoSpaceDN w:val="0"/>
              <w:adjustRightInd w:val="0"/>
              <w:rPr>
                <w:rFonts w:cs="Arial"/>
              </w:rPr>
            </w:pPr>
            <w:r w:rsidRPr="009A5185">
              <w:rPr>
                <w:rFonts w:cs="Arial"/>
                <w:b/>
              </w:rPr>
              <w:t xml:space="preserve">Question </w:t>
            </w:r>
            <w:r w:rsidR="003C46C0">
              <w:rPr>
                <w:rFonts w:cs="Arial"/>
                <w:b/>
              </w:rPr>
              <w:t>#</w:t>
            </w:r>
            <w:r w:rsidRPr="009A5185">
              <w:rPr>
                <w:rFonts w:cs="Arial"/>
                <w:b/>
              </w:rPr>
              <w:t>3:</w:t>
            </w:r>
            <w:r w:rsidRPr="009A5185">
              <w:rPr>
                <w:rFonts w:cs="Arial"/>
              </w:rPr>
              <w:t xml:space="preserve"> The number of live births</w:t>
            </w:r>
            <w:r>
              <w:rPr>
                <w:rFonts w:cs="Arial"/>
              </w:rPr>
              <w:t xml:space="preserve"> (i.e., infants)</w:t>
            </w:r>
            <w:r w:rsidRPr="009A5185">
              <w:rPr>
                <w:rFonts w:cs="Arial"/>
              </w:rPr>
              <w:t xml:space="preserve"> at this hospital location (inborn cases only), reported to your state during the reporting period.</w:t>
            </w:r>
          </w:p>
          <w:p w14:paraId="754018D5" w14:textId="77777777" w:rsidR="002A470E" w:rsidRPr="009A5185" w:rsidRDefault="002A470E">
            <w:pPr>
              <w:autoSpaceDE w:val="0"/>
              <w:autoSpaceDN w:val="0"/>
              <w:adjustRightInd w:val="0"/>
              <w:rPr>
                <w:rFonts w:cs="Arial"/>
              </w:rPr>
            </w:pPr>
          </w:p>
          <w:p w14:paraId="3705A30F" w14:textId="77777777" w:rsidR="002A470E" w:rsidRPr="009A5185" w:rsidRDefault="002A470E">
            <w:pPr>
              <w:autoSpaceDE w:val="0"/>
              <w:autoSpaceDN w:val="0"/>
              <w:adjustRightInd w:val="0"/>
              <w:rPr>
                <w:rFonts w:cs="Arial"/>
              </w:rPr>
            </w:pPr>
            <w:r w:rsidRPr="009A5185">
              <w:rPr>
                <w:rFonts w:cs="Arial"/>
              </w:rPr>
              <w:t>Alternatively, the below list of Z codes can be used to identify live births, with the caution that these codes are coded for the newborn, not the mother; likely to be found in your hospital’s birth CIS/medical record system; but often not in claims data since normal newborn care may be included in the mother’s claim without baby’s diagnosis coding.</w:t>
            </w:r>
          </w:p>
          <w:p w14:paraId="6E4D3DB4"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00 – Z38.01: Single liveborn infant, born in hospital</w:t>
            </w:r>
          </w:p>
          <w:p w14:paraId="244518A1"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30 – Z38.31: Twin liveborn infant, born in hospital</w:t>
            </w:r>
          </w:p>
          <w:p w14:paraId="09CEA43F"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61 – Z38.69: Other multiple liveborn infant, born in hospital</w:t>
            </w:r>
          </w:p>
          <w:p w14:paraId="57BCD162" w14:textId="4C3949B8" w:rsidR="002A470E" w:rsidRPr="009A5185" w:rsidRDefault="002A470E">
            <w:pPr>
              <w:autoSpaceDE w:val="0"/>
              <w:autoSpaceDN w:val="0"/>
              <w:adjustRightInd w:val="0"/>
              <w:rPr>
                <w:rFonts w:cs="Arial"/>
              </w:rPr>
            </w:pPr>
            <w:r w:rsidRPr="009A5185">
              <w:rPr>
                <w:rFonts w:cs="Arial"/>
              </w:rPr>
              <w:t>Note: This data point is simply used to qualify a hospital for further reporting of the normal delivery measures.</w:t>
            </w:r>
          </w:p>
        </w:tc>
      </w:tr>
    </w:tbl>
    <w:p w14:paraId="423587E8" w14:textId="77777777" w:rsidR="002A470E" w:rsidRPr="009A5185" w:rsidRDefault="002A470E" w:rsidP="002A470E">
      <w:pPr>
        <w:rPr>
          <w:rFonts w:cs="Arial"/>
          <w:lang w:eastAsia="ja-JP"/>
        </w:rPr>
      </w:pPr>
      <w:bookmarkStart w:id="342" w:name="_Toc236210639"/>
    </w:p>
    <w:p w14:paraId="42B4FAEF" w14:textId="36F9C018" w:rsidR="00E60C6C" w:rsidRPr="00E60C6C" w:rsidRDefault="00E60C6C">
      <w:pPr>
        <w:rPr>
          <w:rFonts w:cs="Arial"/>
          <w:b/>
          <w:i/>
          <w:sz w:val="24"/>
          <w:szCs w:val="24"/>
          <w:lang w:eastAsia="ja-JP"/>
        </w:rPr>
      </w:pPr>
      <w:bookmarkStart w:id="343" w:name="_Early_Elective_Deliveries"/>
      <w:bookmarkStart w:id="344" w:name="_Elective_Deliveries"/>
      <w:bookmarkEnd w:id="342"/>
      <w:bookmarkEnd w:id="343"/>
      <w:bookmarkEnd w:id="344"/>
      <w:r>
        <w:br w:type="page"/>
      </w:r>
    </w:p>
    <w:p w14:paraId="5F1C136D" w14:textId="12210EB4" w:rsidR="00A144E7" w:rsidRPr="00FF5E78" w:rsidRDefault="006E50EF" w:rsidP="00AB5B80">
      <w:pPr>
        <w:pStyle w:val="Heading3"/>
        <w:rPr>
          <w:sz w:val="16"/>
          <w:szCs w:val="16"/>
        </w:rPr>
      </w:pPr>
      <w:bookmarkStart w:id="345" w:name="_Elective_Deliveries_1"/>
      <w:bookmarkStart w:id="346" w:name="_Cesarean_Birth_1"/>
      <w:bookmarkStart w:id="347" w:name="_Cesarean_Sections_Prior"/>
      <w:bookmarkStart w:id="348" w:name="_NTSV_Cesarean_Sections"/>
      <w:bookmarkStart w:id="349" w:name="_Cesarean_Birth"/>
      <w:bookmarkStart w:id="350" w:name="_Cesarean_Birth_2"/>
      <w:bookmarkStart w:id="351" w:name="_Toc383775045"/>
      <w:bookmarkStart w:id="352" w:name="_Ref123646960"/>
      <w:bookmarkStart w:id="353" w:name="_Toc197079239"/>
      <w:bookmarkEnd w:id="340"/>
      <w:bookmarkEnd w:id="341"/>
      <w:bookmarkEnd w:id="345"/>
      <w:bookmarkEnd w:id="346"/>
      <w:bookmarkEnd w:id="347"/>
      <w:bookmarkEnd w:id="348"/>
      <w:bookmarkEnd w:id="349"/>
      <w:bookmarkEnd w:id="350"/>
      <w:r w:rsidRPr="009A5185">
        <w:lastRenderedPageBreak/>
        <w:t xml:space="preserve">Cesarean </w:t>
      </w:r>
      <w:bookmarkEnd w:id="351"/>
      <w:r w:rsidR="00CC4046" w:rsidRPr="009A5185">
        <w:t>Birth</w:t>
      </w:r>
      <w:bookmarkEnd w:id="352"/>
      <w:r w:rsidR="00B078B4">
        <w:t xml:space="preserve"> Measure Specifications</w:t>
      </w:r>
      <w:bookmarkEnd w:id="353"/>
      <w:r w:rsidR="00A144E7" w:rsidRPr="009A5185">
        <w:br/>
      </w:r>
    </w:p>
    <w:p w14:paraId="5E573875" w14:textId="77777777" w:rsidR="00E60C6C" w:rsidRPr="009A5185" w:rsidRDefault="00E60C6C" w:rsidP="00E60C6C">
      <w:pPr>
        <w:rPr>
          <w:rFonts w:cs="Arial"/>
          <w:b/>
        </w:rPr>
      </w:pPr>
      <w:bookmarkStart w:id="354" w:name="_Episiotomy_1"/>
      <w:bookmarkStart w:id="355" w:name="_Section_4D:_Episiotomy"/>
      <w:bookmarkStart w:id="356" w:name="_Toc383775046"/>
      <w:bookmarkStart w:id="357" w:name="EpiSpecs"/>
      <w:bookmarkEnd w:id="354"/>
      <w:bookmarkEnd w:id="355"/>
      <w:r w:rsidRPr="009A5185">
        <w:rPr>
          <w:rFonts w:cs="Arial"/>
          <w:b/>
          <w:color w:val="FF0000"/>
        </w:rPr>
        <w:t>Important Notes:</w:t>
      </w:r>
    </w:p>
    <w:p w14:paraId="531DBD6A" w14:textId="77777777" w:rsidR="00E60C6C" w:rsidRPr="009A5185" w:rsidRDefault="00E60C6C" w:rsidP="00E60C6C">
      <w:pPr>
        <w:rPr>
          <w:rFonts w:cs="Arial"/>
          <w:i/>
        </w:rPr>
      </w:pPr>
    </w:p>
    <w:p w14:paraId="36F86E57" w14:textId="1C67640A" w:rsidR="00E60C6C" w:rsidRPr="009A5185" w:rsidRDefault="00E60C6C" w:rsidP="00E60C6C">
      <w:pPr>
        <w:rPr>
          <w:rFonts w:cs="Arial"/>
        </w:rPr>
      </w:pPr>
      <w:r w:rsidRPr="009A5185">
        <w:rPr>
          <w:rFonts w:cs="Arial"/>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70" w:history="1">
        <w:r w:rsidR="00B407CB" w:rsidRPr="009A5185">
          <w:rPr>
            <w:rStyle w:val="Hyperlink"/>
            <w:rFonts w:cs="Arial"/>
            <w:snapToGrid w:val="0"/>
          </w:rPr>
          <w:t>Leapfrog’s Multi-Campus Reporting Policy</w:t>
        </w:r>
      </w:hyperlink>
      <w:r w:rsidR="00B407CB">
        <w:rPr>
          <w:rStyle w:val="Hyperlink"/>
          <w:rFonts w:cs="Arial"/>
          <w:snapToGrid w:val="0"/>
        </w:rPr>
        <w:t xml:space="preserve">. </w:t>
      </w:r>
    </w:p>
    <w:p w14:paraId="73ADC97B" w14:textId="77777777" w:rsidR="00E60C6C" w:rsidRPr="009A5185" w:rsidRDefault="00E60C6C" w:rsidP="00E60C6C">
      <w:pPr>
        <w:rPr>
          <w:rFonts w:cs="Arial"/>
          <w:b/>
          <w:color w:val="FF0000"/>
        </w:rPr>
      </w:pPr>
    </w:p>
    <w:p w14:paraId="6D1777A1" w14:textId="77777777" w:rsidR="00E60C6C" w:rsidRPr="009A5185" w:rsidRDefault="00E60C6C" w:rsidP="00E60C6C">
      <w:pPr>
        <w:rPr>
          <w:rFonts w:cs="Arial"/>
        </w:rPr>
      </w:pPr>
      <w:r w:rsidRPr="009A5185">
        <w:rPr>
          <w:rFonts w:cs="Arial"/>
        </w:rPr>
        <w:t xml:space="preserve">Note 2: Leapfrog uses the specifications created by The Joint Commission (TJC) for the Cesarean Births measure. As such, Leapfrog will update its instructions annually, and more frequently if appropriate, to maintain alignment with TJC. Hospitals can access the TJC’s measure specifications directly using the links in the table below. </w:t>
      </w:r>
    </w:p>
    <w:p w14:paraId="385556BF" w14:textId="77777777" w:rsidR="00E60C6C" w:rsidRPr="009A5185" w:rsidRDefault="00E60C6C" w:rsidP="00E60C6C">
      <w:pPr>
        <w:rPr>
          <w:rFonts w:cs="Arial"/>
        </w:rPr>
      </w:pPr>
    </w:p>
    <w:p w14:paraId="17C30603" w14:textId="3734D03C" w:rsidR="00157FDB" w:rsidRPr="009A5185" w:rsidRDefault="00E60C6C" w:rsidP="00E60C6C">
      <w:pPr>
        <w:rPr>
          <w:rFonts w:cs="Arial"/>
        </w:rPr>
      </w:pPr>
      <w:r w:rsidRPr="009A5185">
        <w:rPr>
          <w:rFonts w:cs="Arial"/>
        </w:rPr>
        <w:t>Note 3:</w:t>
      </w:r>
      <w:r w:rsidR="00B407CB" w:rsidRPr="009A5185" w:rsidDel="00B407CB">
        <w:rPr>
          <w:rFonts w:cs="Arial"/>
          <w:snapToGrid w:val="0"/>
        </w:rPr>
        <w:t xml:space="preserve"> </w:t>
      </w:r>
      <w:r w:rsidR="00157FDB">
        <w:rPr>
          <w:rFonts w:cs="Arial"/>
          <w:snapToGrid w:val="0"/>
        </w:rPr>
        <w:t>C</w:t>
      </w:r>
      <w:r w:rsidR="00157FDB" w:rsidRPr="009A5185">
        <w:rPr>
          <w:rFonts w:cs="Arial"/>
        </w:rPr>
        <w:t>esarean Births</w:t>
      </w:r>
      <w:r w:rsidR="00157FDB">
        <w:rPr>
          <w:rFonts w:cs="Arial"/>
        </w:rPr>
        <w:t xml:space="preserve"> (questions #2-3)</w:t>
      </w:r>
      <w:r w:rsidR="00157FDB" w:rsidRPr="009A5185">
        <w:rPr>
          <w:rFonts w:cs="Arial"/>
        </w:rPr>
        <w:t xml:space="preserve"> can be reported based on all eligible cases OR a sufficient sample of cases as outlined in the denominator specifications</w:t>
      </w:r>
      <w:r w:rsidR="005F40E0" w:rsidRPr="005F40E0">
        <w:rPr>
          <w:rFonts w:cs="Arial"/>
        </w:rPr>
        <w:t xml:space="preserve"> </w:t>
      </w:r>
      <w:r w:rsidR="005F40E0">
        <w:rPr>
          <w:rFonts w:cs="Arial"/>
        </w:rPr>
        <w:t>for the 12-month reporting period</w:t>
      </w:r>
      <w:r w:rsidR="005F40E0" w:rsidRPr="009A5185">
        <w:rPr>
          <w:rFonts w:cs="Arial"/>
        </w:rPr>
        <w:t>.</w:t>
      </w:r>
      <w:r w:rsidR="005F40E0">
        <w:rPr>
          <w:rFonts w:cs="Arial"/>
        </w:rPr>
        <w:t xml:space="preserve"> Cesarean Births Stratified by Race/Ethnicity (questions #7-8) must be reported based on all eligible cases for the 24-month reporting period.</w:t>
      </w:r>
    </w:p>
    <w:p w14:paraId="0575CAF0" w14:textId="77777777" w:rsidR="00E60C6C" w:rsidRPr="009A5185" w:rsidRDefault="00E60C6C" w:rsidP="00E60C6C">
      <w:pPr>
        <w:rPr>
          <w:rFonts w:cs="Arial"/>
          <w:lang w:eastAsia="ja-JP"/>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5"/>
        <w:gridCol w:w="7047"/>
      </w:tblGrid>
      <w:tr w:rsidR="005F40E0" w:rsidRPr="009A5185" w14:paraId="2A5D2B0D" w14:textId="77777777" w:rsidTr="000C1F1D">
        <w:trPr>
          <w:trHeight w:val="288"/>
        </w:trPr>
        <w:tc>
          <w:tcPr>
            <w:tcW w:w="9562" w:type="dxa"/>
            <w:gridSpan w:val="2"/>
            <w:vAlign w:val="center"/>
          </w:tcPr>
          <w:p w14:paraId="60FD7B52" w14:textId="77777777" w:rsidR="00DD3FB1" w:rsidRDefault="005F40E0" w:rsidP="005F40E0">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p>
          <w:p w14:paraId="30BEE162" w14:textId="77777777" w:rsidR="00C17F65" w:rsidRPr="000B5F29" w:rsidRDefault="005F40E0" w:rsidP="00AD309C">
            <w:pPr>
              <w:pStyle w:val="ListParagraph"/>
              <w:numPr>
                <w:ilvl w:val="0"/>
                <w:numId w:val="40"/>
              </w:numPr>
              <w:rPr>
                <w:rFonts w:cs="Arial"/>
              </w:rPr>
            </w:pPr>
            <w:r w:rsidRPr="00DD3FB1">
              <w:rPr>
                <w:rFonts w:cs="Arial"/>
              </w:rPr>
              <w:t>(</w:t>
            </w:r>
            <w:r w:rsidRPr="00DD3FB1">
              <w:rPr>
                <w:rFonts w:cs="Arial"/>
                <w:bCs/>
              </w:rPr>
              <w:t xml:space="preserve">version </w:t>
            </w:r>
            <w:hyperlink r:id="rId271" w:history="1">
              <w:r w:rsidR="00727A26" w:rsidRPr="00DD3FB1">
                <w:rPr>
                  <w:rStyle w:val="Hyperlink"/>
                  <w:rFonts w:cs="Arial"/>
                  <w:bCs/>
                </w:rPr>
                <w:t>2024B</w:t>
              </w:r>
            </w:hyperlink>
            <w:r w:rsidRPr="00DD3FB1">
              <w:rPr>
                <w:rFonts w:cs="Arial"/>
                <w:bCs/>
              </w:rPr>
              <w:t>)</w:t>
            </w:r>
            <w:r w:rsidR="00C17F65">
              <w:rPr>
                <w:rFonts w:cs="Arial"/>
                <w:bCs/>
              </w:rPr>
              <w:t>: Discharges between 01/01/2024 – 12/31/2024</w:t>
            </w:r>
          </w:p>
          <w:p w14:paraId="12F70A91" w14:textId="15C40B5F" w:rsidR="005F40E0" w:rsidRPr="00DD3FB1" w:rsidRDefault="00C17F65" w:rsidP="00AD309C">
            <w:pPr>
              <w:pStyle w:val="ListParagraph"/>
              <w:numPr>
                <w:ilvl w:val="0"/>
                <w:numId w:val="40"/>
              </w:numPr>
              <w:rPr>
                <w:rFonts w:cs="Arial"/>
              </w:rPr>
            </w:pPr>
            <w:r>
              <w:rPr>
                <w:rFonts w:cs="Arial"/>
                <w:bCs/>
              </w:rPr>
              <w:t xml:space="preserve">version </w:t>
            </w:r>
            <w:hyperlink r:id="rId272" w:history="1">
              <w:r w:rsidRPr="006A005F">
                <w:rPr>
                  <w:rStyle w:val="Hyperlink"/>
                  <w:rFonts w:cs="Arial"/>
                  <w:bCs/>
                </w:rPr>
                <w:t>2025A</w:t>
              </w:r>
            </w:hyperlink>
            <w:r>
              <w:rPr>
                <w:rFonts w:cs="Arial"/>
                <w:bCs/>
              </w:rPr>
              <w:t xml:space="preserve">: Discharges between 01/01/2025 – 06/30/2025 </w:t>
            </w:r>
          </w:p>
        </w:tc>
      </w:tr>
      <w:tr w:rsidR="005F40E0" w:rsidRPr="009A5185" w14:paraId="210A0900" w14:textId="77777777" w:rsidTr="000C1F1D">
        <w:trPr>
          <w:trHeight w:val="1152"/>
        </w:trPr>
        <w:tc>
          <w:tcPr>
            <w:tcW w:w="9562" w:type="dxa"/>
            <w:gridSpan w:val="2"/>
            <w:vAlign w:val="center"/>
          </w:tcPr>
          <w:p w14:paraId="63FDF661" w14:textId="77777777" w:rsidR="005F40E0" w:rsidRPr="009A5185" w:rsidRDefault="005F40E0" w:rsidP="005F40E0">
            <w:pPr>
              <w:autoSpaceDE w:val="0"/>
              <w:autoSpaceDN w:val="0"/>
              <w:adjustRightInd w:val="0"/>
              <w:rPr>
                <w:rFonts w:cs="Arial"/>
                <w:b/>
                <w:snapToGrid w:val="0"/>
              </w:rPr>
            </w:pPr>
            <w:r w:rsidRPr="009A5185">
              <w:rPr>
                <w:rFonts w:cs="Arial"/>
                <w:b/>
                <w:snapToGrid w:val="0"/>
              </w:rPr>
              <w:t>Reporting Period: 12 months</w:t>
            </w:r>
          </w:p>
          <w:p w14:paraId="20E1C786" w14:textId="77777777" w:rsidR="005F40E0" w:rsidRPr="00861D91" w:rsidRDefault="005F40E0" w:rsidP="00AD309C">
            <w:pPr>
              <w:pStyle w:val="ListParagraph"/>
              <w:numPr>
                <w:ilvl w:val="0"/>
                <w:numId w:val="12"/>
              </w:numPr>
              <w:rPr>
                <w:rFonts w:cs="Arial"/>
                <w:i/>
                <w:snapToGrid w:val="0"/>
              </w:rPr>
            </w:pPr>
            <w:r w:rsidRPr="00861D91">
              <w:rPr>
                <w:rFonts w:cs="Arial"/>
                <w:iCs/>
                <w:snapToGrid w:val="0"/>
              </w:rPr>
              <w:t>Surveys submitted prior to September 1:</w:t>
            </w:r>
          </w:p>
          <w:p w14:paraId="10B022D2" w14:textId="18897101" w:rsidR="005F40E0" w:rsidRPr="00861D91" w:rsidRDefault="005F40E0" w:rsidP="00AD309C">
            <w:pPr>
              <w:pStyle w:val="ListParagraph"/>
              <w:numPr>
                <w:ilvl w:val="1"/>
                <w:numId w:val="12"/>
              </w:numPr>
              <w:rPr>
                <w:rFonts w:cs="Arial"/>
                <w:i/>
                <w:snapToGrid w:val="0"/>
              </w:rPr>
            </w:pPr>
            <w:r w:rsidRPr="00861D91">
              <w:rPr>
                <w:rFonts w:cs="Arial"/>
                <w:snapToGrid w:val="0"/>
              </w:rPr>
              <w:t>01/01/</w:t>
            </w:r>
            <w:r>
              <w:rPr>
                <w:rFonts w:cs="Arial"/>
                <w:snapToGrid w:val="0"/>
              </w:rPr>
              <w:t>202</w:t>
            </w:r>
            <w:r w:rsidR="00856971">
              <w:rPr>
                <w:rFonts w:cs="Arial"/>
                <w:snapToGrid w:val="0"/>
              </w:rPr>
              <w:t>4</w:t>
            </w:r>
            <w:r w:rsidRPr="00861D91">
              <w:rPr>
                <w:rFonts w:cs="Arial"/>
                <w:snapToGrid w:val="0"/>
              </w:rPr>
              <w:t xml:space="preserve"> – 12/31/</w:t>
            </w:r>
            <w:r>
              <w:rPr>
                <w:rFonts w:cs="Arial"/>
                <w:snapToGrid w:val="0"/>
              </w:rPr>
              <w:t>202</w:t>
            </w:r>
            <w:r w:rsidR="00856971">
              <w:rPr>
                <w:rFonts w:cs="Arial"/>
                <w:snapToGrid w:val="0"/>
              </w:rPr>
              <w:t>4</w:t>
            </w:r>
          </w:p>
          <w:p w14:paraId="50347C2C" w14:textId="77777777" w:rsidR="005F40E0" w:rsidRPr="00861D91" w:rsidRDefault="005F40E0" w:rsidP="00AD309C">
            <w:pPr>
              <w:pStyle w:val="ListParagraph"/>
              <w:numPr>
                <w:ilvl w:val="0"/>
                <w:numId w:val="12"/>
              </w:numPr>
              <w:rPr>
                <w:rFonts w:cs="Arial"/>
                <w:i/>
                <w:snapToGrid w:val="0"/>
              </w:rPr>
            </w:pPr>
            <w:r w:rsidRPr="00861D91">
              <w:rPr>
                <w:rFonts w:cs="Arial"/>
                <w:snapToGrid w:val="0"/>
              </w:rPr>
              <w:t xml:space="preserve">Surveys (re)submitted on or after September 1: </w:t>
            </w:r>
          </w:p>
          <w:p w14:paraId="088C926F" w14:textId="65F3CEC7" w:rsidR="005F40E0" w:rsidRPr="000C1F1D" w:rsidRDefault="005F40E0" w:rsidP="00AD309C">
            <w:pPr>
              <w:pStyle w:val="ListParagraph"/>
              <w:numPr>
                <w:ilvl w:val="1"/>
                <w:numId w:val="12"/>
              </w:numPr>
              <w:rPr>
                <w:rFonts w:cs="Arial"/>
                <w:b/>
                <w:lang w:val="fr-FR"/>
              </w:rPr>
            </w:pPr>
            <w:r w:rsidRPr="00861D91">
              <w:rPr>
                <w:rFonts w:cs="Arial"/>
                <w:snapToGrid w:val="0"/>
              </w:rPr>
              <w:t>07/01/</w:t>
            </w:r>
            <w:r>
              <w:rPr>
                <w:rFonts w:cs="Arial"/>
                <w:snapToGrid w:val="0"/>
              </w:rPr>
              <w:t>202</w:t>
            </w:r>
            <w:r w:rsidR="00856971">
              <w:rPr>
                <w:rFonts w:cs="Arial"/>
                <w:snapToGrid w:val="0"/>
              </w:rPr>
              <w:t>4</w:t>
            </w:r>
            <w:r w:rsidRPr="00861D91">
              <w:rPr>
                <w:rFonts w:cs="Arial"/>
                <w:snapToGrid w:val="0"/>
              </w:rPr>
              <w:t xml:space="preserve"> – 06/30/</w:t>
            </w:r>
            <w:r>
              <w:rPr>
                <w:rFonts w:cs="Arial"/>
                <w:snapToGrid w:val="0"/>
              </w:rPr>
              <w:t>202</w:t>
            </w:r>
            <w:r w:rsidR="00856971">
              <w:rPr>
                <w:rFonts w:cs="Arial"/>
                <w:snapToGrid w:val="0"/>
              </w:rPr>
              <w:t>5</w:t>
            </w:r>
          </w:p>
          <w:p w14:paraId="13DA55C3" w14:textId="77777777" w:rsidR="005F40E0" w:rsidRDefault="005F40E0" w:rsidP="005F40E0">
            <w:pPr>
              <w:rPr>
                <w:rFonts w:cs="Arial"/>
                <w:b/>
                <w:lang w:val="fr-FR"/>
              </w:rPr>
            </w:pPr>
          </w:p>
          <w:p w14:paraId="7E65C380" w14:textId="31908A0D" w:rsidR="005F40E0" w:rsidRPr="000C1F1D" w:rsidRDefault="005F40E0" w:rsidP="005F40E0">
            <w:pPr>
              <w:rPr>
                <w:rFonts w:cs="Arial"/>
                <w:b/>
                <w:lang w:val="fr-FR"/>
              </w:rPr>
            </w:pPr>
            <w:r>
              <w:rPr>
                <w:rFonts w:cs="Arial"/>
                <w:bCs/>
              </w:rPr>
              <w:t>Note: The discharge date must be used to determine whether a case falls within the reporting period specified.</w:t>
            </w:r>
          </w:p>
        </w:tc>
      </w:tr>
      <w:tr w:rsidR="00E60C6C" w:rsidRPr="009A5185" w14:paraId="1F460849" w14:textId="77777777" w:rsidTr="00680669">
        <w:trPr>
          <w:trHeight w:val="2304"/>
        </w:trPr>
        <w:tc>
          <w:tcPr>
            <w:tcW w:w="9562" w:type="dxa"/>
            <w:gridSpan w:val="2"/>
            <w:vAlign w:val="center"/>
          </w:tcPr>
          <w:p w14:paraId="19081673" w14:textId="2201111D" w:rsidR="00E60C6C" w:rsidRDefault="00E60C6C">
            <w:pPr>
              <w:rPr>
                <w:rFonts w:cs="Arial"/>
                <w:b/>
              </w:rPr>
            </w:pPr>
            <w:r w:rsidRPr="009A5185">
              <w:rPr>
                <w:rFonts w:cs="Arial"/>
              </w:rPr>
              <w:t xml:space="preserve">If you measured this quality indicator, reported the results to The Joint Commission (TJC), and continue to submit these data to The Joint Commission, </w:t>
            </w:r>
            <w:r w:rsidRPr="009A5185">
              <w:rPr>
                <w:rFonts w:cs="Arial"/>
                <w:b/>
              </w:rPr>
              <w:t>use those data when responding to this subsection of the Survey.</w:t>
            </w:r>
            <w:r w:rsidR="007174DE">
              <w:rPr>
                <w:rFonts w:cs="Arial"/>
                <w:b/>
              </w:rPr>
              <w:t xml:space="preserve"> </w:t>
            </w:r>
            <w:r w:rsidR="007174DE">
              <w:rPr>
                <w:rFonts w:cs="Arial"/>
                <w:bCs/>
              </w:rPr>
              <w:t>Leapfrog will accept data collected for either the chart-abstracted measure (PC-0</w:t>
            </w:r>
            <w:r w:rsidR="00157FDB">
              <w:rPr>
                <w:rFonts w:cs="Arial"/>
                <w:bCs/>
              </w:rPr>
              <w:t>2</w:t>
            </w:r>
            <w:r w:rsidR="007174DE">
              <w:rPr>
                <w:rFonts w:cs="Arial"/>
                <w:bCs/>
              </w:rPr>
              <w:t>) or the electronic clinical quality measure (ePC-0</w:t>
            </w:r>
            <w:r w:rsidR="00157FDB">
              <w:rPr>
                <w:rFonts w:cs="Arial"/>
                <w:bCs/>
              </w:rPr>
              <w:t>2</w:t>
            </w:r>
            <w:r w:rsidR="007174DE">
              <w:rPr>
                <w:rFonts w:cs="Arial"/>
                <w:bCs/>
              </w:rPr>
              <w:t>).</w:t>
            </w:r>
          </w:p>
          <w:p w14:paraId="6651FE43" w14:textId="77777777" w:rsidR="00E60C6C" w:rsidRDefault="00E60C6C">
            <w:pPr>
              <w:rPr>
                <w:rFonts w:cs="Arial"/>
                <w:b/>
              </w:rPr>
            </w:pPr>
          </w:p>
          <w:p w14:paraId="72942AED" w14:textId="560E49AC" w:rsidR="00E60C6C" w:rsidRDefault="00E60C6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73" w:history="1">
              <w:r w:rsidRPr="009A5185">
                <w:rPr>
                  <w:rStyle w:val="Hyperlink"/>
                  <w:rFonts w:cs="Arial"/>
                </w:rPr>
                <w:t>Survey and CPOE Materials webpage</w:t>
              </w:r>
            </w:hyperlink>
            <w:r w:rsidRPr="009A5185">
              <w:rPr>
                <w:rFonts w:cs="Arial"/>
              </w:rPr>
              <w:t>.</w:t>
            </w:r>
          </w:p>
          <w:p w14:paraId="393FB717" w14:textId="77777777" w:rsidR="00E60C6C" w:rsidRDefault="00E60C6C">
            <w:pPr>
              <w:rPr>
                <w:rFonts w:cs="Arial"/>
              </w:rPr>
            </w:pPr>
          </w:p>
          <w:p w14:paraId="5C5FC3E5" w14:textId="77777777" w:rsidR="00E60C6C" w:rsidRPr="00CA3100" w:rsidRDefault="00E60C6C">
            <w:pPr>
              <w:rPr>
                <w:rFonts w:cs="Arial"/>
              </w:rPr>
            </w:pPr>
            <w:r>
              <w:rPr>
                <w:rFonts w:cs="Arial"/>
              </w:rPr>
              <w:t xml:space="preserve">Hospitals participating in the Michigan Obstetrics Initiative (OBI) may use the data provided in OBI reports when responding to this subsection of the Survey. </w:t>
            </w:r>
          </w:p>
          <w:p w14:paraId="60EB2086" w14:textId="77777777" w:rsidR="00E60C6C" w:rsidRPr="009A5185" w:rsidRDefault="00E60C6C">
            <w:pPr>
              <w:rPr>
                <w:rFonts w:cs="Arial"/>
              </w:rPr>
            </w:pPr>
          </w:p>
          <w:p w14:paraId="66F4ABD5" w14:textId="2B441446" w:rsidR="005B5A6C" w:rsidRDefault="00E60C6C">
            <w:pPr>
              <w:rPr>
                <w:rFonts w:cs="Arial"/>
              </w:rPr>
            </w:pPr>
            <w:r w:rsidRPr="009A5185">
              <w:rPr>
                <w:rFonts w:cs="Arial"/>
              </w:rPr>
              <w:t>Otherwise, use TJC’s PC-02 Cesarean Birth measure specifications to retrospectively collect and report data for this measure.</w:t>
            </w:r>
            <w:r>
              <w:rPr>
                <w:rFonts w:cs="Arial"/>
              </w:rPr>
              <w:t xml:space="preserve"> </w:t>
            </w:r>
            <w:r w:rsidRPr="009A5185">
              <w:rPr>
                <w:rFonts w:cs="Arial"/>
              </w:rPr>
              <w:t>The PC-0</w:t>
            </w:r>
            <w:r>
              <w:rPr>
                <w:rFonts w:cs="Arial"/>
              </w:rPr>
              <w:t>2</w:t>
            </w:r>
            <w:r w:rsidRPr="009A5185">
              <w:rPr>
                <w:rFonts w:cs="Arial"/>
              </w:rPr>
              <w:t xml:space="preserve"> measure specifications are outlined below</w:t>
            </w:r>
            <w:r w:rsidR="00945C64">
              <w:rPr>
                <w:rFonts w:cs="Arial"/>
              </w:rPr>
              <w:t xml:space="preserve"> based on discharge date</w:t>
            </w:r>
            <w:r w:rsidRPr="009A5185">
              <w:rPr>
                <w:rFonts w:cs="Arial"/>
              </w:rPr>
              <w:t xml:space="preserve">. To access the measure specifications directly on The Joint Commission’s website, </w:t>
            </w:r>
            <w:r w:rsidR="008E357D">
              <w:rPr>
                <w:rFonts w:cs="Arial"/>
              </w:rPr>
              <w:t xml:space="preserve">see the specification </w:t>
            </w:r>
            <w:r w:rsidR="009D5FAF">
              <w:rPr>
                <w:rFonts w:cs="Arial"/>
              </w:rPr>
              <w:t>manuals linked below</w:t>
            </w:r>
            <w:r w:rsidR="005B5A6C">
              <w:rPr>
                <w:rFonts w:cs="Arial"/>
              </w:rPr>
              <w:t>:</w:t>
            </w:r>
          </w:p>
          <w:p w14:paraId="2FB9B3B8" w14:textId="77777777" w:rsidR="00AE1254" w:rsidRPr="0012142D" w:rsidRDefault="00AE1254" w:rsidP="00AD309C">
            <w:pPr>
              <w:pStyle w:val="ListParagraph"/>
              <w:numPr>
                <w:ilvl w:val="0"/>
                <w:numId w:val="413"/>
              </w:numPr>
              <w:rPr>
                <w:rFonts w:cs="Arial"/>
              </w:rPr>
            </w:pPr>
            <w:r w:rsidRPr="00B12643">
              <w:rPr>
                <w:rFonts w:cs="Arial"/>
                <w:bCs/>
              </w:rPr>
              <w:t xml:space="preserve">version </w:t>
            </w:r>
            <w:hyperlink r:id="rId274" w:history="1">
              <w:r w:rsidRPr="00F2366C">
                <w:rPr>
                  <w:rStyle w:val="Hyperlink"/>
                  <w:rFonts w:cs="Arial"/>
                  <w:bCs/>
                </w:rPr>
                <w:t>2024B</w:t>
              </w:r>
            </w:hyperlink>
            <w:r>
              <w:rPr>
                <w:rFonts w:cs="Arial"/>
                <w:bCs/>
              </w:rPr>
              <w:t>: Discharges between 01/01/2024 – 12/31/2024</w:t>
            </w:r>
          </w:p>
          <w:p w14:paraId="02307509" w14:textId="77777777" w:rsidR="00AE1254" w:rsidRPr="0012142D" w:rsidRDefault="00AE1254" w:rsidP="00AD309C">
            <w:pPr>
              <w:pStyle w:val="ListParagraph"/>
              <w:numPr>
                <w:ilvl w:val="0"/>
                <w:numId w:val="413"/>
              </w:numPr>
              <w:rPr>
                <w:rFonts w:cs="Arial"/>
              </w:rPr>
            </w:pPr>
            <w:r w:rsidRPr="0012142D">
              <w:rPr>
                <w:rFonts w:cs="Arial"/>
                <w:bCs/>
              </w:rPr>
              <w:t xml:space="preserve">version </w:t>
            </w:r>
            <w:hyperlink r:id="rId275" w:history="1">
              <w:r w:rsidRPr="00765FBE">
                <w:rPr>
                  <w:rStyle w:val="Hyperlink"/>
                  <w:rFonts w:cs="Arial"/>
                </w:rPr>
                <w:t>2025A</w:t>
              </w:r>
            </w:hyperlink>
            <w:r w:rsidRPr="0012142D">
              <w:rPr>
                <w:rFonts w:cs="Arial"/>
                <w:bCs/>
              </w:rPr>
              <w:t>: Discharges between 01/01/2025 – 06/30/2025</w:t>
            </w:r>
          </w:p>
          <w:p w14:paraId="55A51B00" w14:textId="77777777" w:rsidR="00AF1DC0" w:rsidRDefault="00AF1DC0" w:rsidP="00AF1DC0">
            <w:pPr>
              <w:rPr>
                <w:rFonts w:cs="Arial"/>
              </w:rPr>
            </w:pPr>
          </w:p>
          <w:p w14:paraId="6CC366A7" w14:textId="24EF9307" w:rsidR="00F72495" w:rsidRPr="00AF1DC0" w:rsidRDefault="007174DE" w:rsidP="00AF1DC0">
            <w:pPr>
              <w:rPr>
                <w:rFonts w:cs="Arial"/>
                <w:color w:val="0000FF"/>
                <w:u w:val="single"/>
              </w:rPr>
            </w:pPr>
            <w:r w:rsidRPr="00AF1DC0">
              <w:rPr>
                <w:rFonts w:cs="Arial"/>
              </w:rPr>
              <w:t xml:space="preserve">eCQM specifications can be found </w:t>
            </w:r>
            <w:hyperlink r:id="rId276" w:history="1">
              <w:r w:rsidRPr="00AF1DC0">
                <w:rPr>
                  <w:rStyle w:val="Hyperlink"/>
                  <w:rFonts w:cs="Arial"/>
                </w:rPr>
                <w:t>here</w:t>
              </w:r>
            </w:hyperlink>
            <w:r w:rsidRPr="00AF1DC0">
              <w:rPr>
                <w:rFonts w:cs="Arial"/>
              </w:rPr>
              <w:t>.</w:t>
            </w:r>
          </w:p>
        </w:tc>
      </w:tr>
      <w:tr w:rsidR="00C25B09" w:rsidRPr="009A5185" w14:paraId="6590E73F" w14:textId="77777777" w:rsidTr="000C1F1D">
        <w:trPr>
          <w:trHeight w:val="432"/>
        </w:trPr>
        <w:tc>
          <w:tcPr>
            <w:tcW w:w="9562" w:type="dxa"/>
            <w:gridSpan w:val="2"/>
            <w:vAlign w:val="center"/>
          </w:tcPr>
          <w:p w14:paraId="0B575008" w14:textId="77777777" w:rsidR="00C25B09" w:rsidRPr="009A5185" w:rsidRDefault="00C25B09" w:rsidP="00C25B09">
            <w:pPr>
              <w:rPr>
                <w:rFonts w:cs="Arial"/>
                <w:b/>
              </w:rPr>
            </w:pPr>
            <w:r w:rsidRPr="009A5185">
              <w:rPr>
                <w:rFonts w:cs="Arial"/>
                <w:b/>
              </w:rPr>
              <w:t xml:space="preserve">Sampling Cases: </w:t>
            </w:r>
            <w:r w:rsidRPr="009A5185">
              <w:rPr>
                <w:rFonts w:cs="Arial"/>
              </w:rPr>
              <w:t>Hospitals that report the Perinatal Care Measure Set to TJC may use the sampling methodology used by the TJC to report on</w:t>
            </w:r>
            <w:r>
              <w:rPr>
                <w:rFonts w:cs="Arial"/>
              </w:rPr>
              <w:t xml:space="preserve"> qu</w:t>
            </w:r>
            <w:r w:rsidRPr="009A5185">
              <w:rPr>
                <w:rFonts w:cs="Arial"/>
              </w:rPr>
              <w:t>estions</w:t>
            </w:r>
            <w:r>
              <w:rPr>
                <w:rFonts w:cs="Arial"/>
              </w:rPr>
              <w:t xml:space="preserve"> #2-3</w:t>
            </w:r>
            <w:r w:rsidRPr="009A5185">
              <w:rPr>
                <w:rFonts w:cs="Arial"/>
              </w:rPr>
              <w:t xml:space="preserve">. </w:t>
            </w:r>
          </w:p>
          <w:p w14:paraId="2FA5FD6D" w14:textId="77777777" w:rsidR="00C25B09" w:rsidRPr="009A5185" w:rsidRDefault="00C25B09" w:rsidP="00C25B09">
            <w:pPr>
              <w:autoSpaceDE w:val="0"/>
              <w:autoSpaceDN w:val="0"/>
              <w:adjustRightInd w:val="0"/>
              <w:rPr>
                <w:rFonts w:cs="Arial"/>
                <w:b/>
                <w:i/>
              </w:rPr>
            </w:pPr>
          </w:p>
          <w:p w14:paraId="0DF8131F" w14:textId="77777777" w:rsidR="00C25B09" w:rsidRDefault="00C25B09" w:rsidP="00C25B09">
            <w:pPr>
              <w:autoSpaceDE w:val="0"/>
              <w:autoSpaceDN w:val="0"/>
              <w:adjustRightInd w:val="0"/>
              <w:rPr>
                <w:rFonts w:cs="Arial"/>
              </w:rPr>
            </w:pPr>
            <w:r w:rsidRPr="009A5185">
              <w:rPr>
                <w:rFonts w:cs="Arial"/>
              </w:rPr>
              <w:t xml:space="preserve">Otherwise, hospitals opting to identify a sufficient sample of mothers for this measure, in lieu of full case reporting, should follow the instructions below. </w:t>
            </w:r>
            <w:r>
              <w:rPr>
                <w:rFonts w:cs="Arial"/>
              </w:rPr>
              <w:t>Hospitals may refer to the TJC Measure Algorithm flow chart at the bottom of each set of specifications linked above, for an example of how to identify cases.</w:t>
            </w:r>
          </w:p>
          <w:p w14:paraId="01023B8C" w14:textId="77777777" w:rsidR="00C25B09" w:rsidRDefault="00C25B09" w:rsidP="00C25B09">
            <w:pPr>
              <w:autoSpaceDE w:val="0"/>
              <w:autoSpaceDN w:val="0"/>
              <w:adjustRightInd w:val="0"/>
              <w:rPr>
                <w:rFonts w:cs="Arial"/>
              </w:rPr>
            </w:pPr>
          </w:p>
          <w:p w14:paraId="4DB30E93" w14:textId="77777777" w:rsidR="00C25B09" w:rsidRPr="00765FBE" w:rsidRDefault="00C25B09" w:rsidP="00C25B09">
            <w:pPr>
              <w:autoSpaceDE w:val="0"/>
              <w:autoSpaceDN w:val="0"/>
              <w:adjustRightInd w:val="0"/>
              <w:rPr>
                <w:rFonts w:cs="Arial"/>
                <w:u w:val="single"/>
              </w:rPr>
            </w:pPr>
            <w:r>
              <w:rPr>
                <w:rFonts w:cs="Arial"/>
                <w:u w:val="single"/>
              </w:rPr>
              <w:t>Sampling instructions for 01/01/2024 – 12/31/2024 discharges:</w:t>
            </w:r>
          </w:p>
          <w:p w14:paraId="6942F764" w14:textId="468AEB80" w:rsidR="00C25B09" w:rsidRPr="009A5185" w:rsidRDefault="00C25B09" w:rsidP="00AD309C">
            <w:pPr>
              <w:numPr>
                <w:ilvl w:val="0"/>
                <w:numId w:val="414"/>
              </w:numPr>
              <w:autoSpaceDE w:val="0"/>
              <w:autoSpaceDN w:val="0"/>
              <w:adjustRightInd w:val="0"/>
              <w:rPr>
                <w:rFonts w:cs="Arial"/>
              </w:rPr>
            </w:pPr>
            <w:r w:rsidRPr="009A5185">
              <w:rPr>
                <w:rFonts w:cs="Arial"/>
              </w:rPr>
              <w:t xml:space="preserve">Review your hospital’s first delivery as of </w:t>
            </w:r>
            <w:r w:rsidRPr="009A5185">
              <w:rPr>
                <w:rFonts w:cs="Arial"/>
                <w:b/>
              </w:rPr>
              <w:t xml:space="preserve">April 15, </w:t>
            </w:r>
            <w:r>
              <w:rPr>
                <w:rFonts w:cs="Arial"/>
                <w:b/>
              </w:rPr>
              <w:t>2024</w:t>
            </w:r>
            <w:r w:rsidRPr="009A5185">
              <w:rPr>
                <w:rFonts w:cs="Arial"/>
              </w:rPr>
              <w:t>.</w:t>
            </w:r>
          </w:p>
          <w:p w14:paraId="4919A267" w14:textId="77777777" w:rsidR="00C25B09" w:rsidRPr="009A5185" w:rsidRDefault="00C25B09" w:rsidP="00AD309C">
            <w:pPr>
              <w:numPr>
                <w:ilvl w:val="0"/>
                <w:numId w:val="414"/>
              </w:numPr>
              <w:autoSpaceDE w:val="0"/>
              <w:autoSpaceDN w:val="0"/>
              <w:adjustRightInd w:val="0"/>
              <w:rPr>
                <w:rFonts w:cs="Arial"/>
              </w:rPr>
            </w:pPr>
            <w:r w:rsidRPr="009A5185">
              <w:rPr>
                <w:rFonts w:cs="Arial"/>
              </w:rPr>
              <w:lastRenderedPageBreak/>
              <w:t xml:space="preserve">Evaluate this case against the inclusion criteria; retain the case for the sample if it meets the inclusion criteria. </w:t>
            </w:r>
          </w:p>
          <w:p w14:paraId="7778128C" w14:textId="77777777" w:rsidR="00C25B09" w:rsidRPr="009A5185" w:rsidRDefault="00C25B09" w:rsidP="00AD309C">
            <w:pPr>
              <w:numPr>
                <w:ilvl w:val="0"/>
                <w:numId w:val="414"/>
              </w:numPr>
              <w:autoSpaceDE w:val="0"/>
              <w:autoSpaceDN w:val="0"/>
              <w:adjustRightInd w:val="0"/>
              <w:rPr>
                <w:rFonts w:cs="Arial"/>
              </w:rPr>
            </w:pPr>
            <w:r w:rsidRPr="009A5185">
              <w:rPr>
                <w:rFonts w:cs="Arial"/>
              </w:rPr>
              <w:t xml:space="preserve">Evaluate this case against the exclusion criteria; retain the case for the sample if it </w:t>
            </w:r>
            <w:r w:rsidRPr="009A5185">
              <w:rPr>
                <w:rFonts w:cs="Arial"/>
                <w:u w:val="single"/>
              </w:rPr>
              <w:t>does not</w:t>
            </w:r>
            <w:r w:rsidRPr="009A5185">
              <w:rPr>
                <w:rFonts w:cs="Arial"/>
              </w:rPr>
              <w:t xml:space="preserve"> meet any of the listed exclusions. </w:t>
            </w:r>
          </w:p>
          <w:p w14:paraId="546C697D" w14:textId="77777777" w:rsidR="00C25B09" w:rsidRDefault="00C25B09" w:rsidP="00AD309C">
            <w:pPr>
              <w:numPr>
                <w:ilvl w:val="0"/>
                <w:numId w:val="414"/>
              </w:numPr>
              <w:autoSpaceDE w:val="0"/>
              <w:autoSpaceDN w:val="0"/>
              <w:adjustRightInd w:val="0"/>
              <w:rPr>
                <w:rFonts w:cs="Arial"/>
              </w:rPr>
            </w:pPr>
            <w:r w:rsidRPr="009A5185">
              <w:rPr>
                <w:rFonts w:cs="Arial"/>
              </w:rPr>
              <w:t>Move to the next delivery and evaluate for inclusion/exclusion applicability.</w:t>
            </w:r>
          </w:p>
          <w:p w14:paraId="5E17B826" w14:textId="77777777" w:rsidR="00C25B09" w:rsidRDefault="00C25B09" w:rsidP="00AD309C">
            <w:pPr>
              <w:numPr>
                <w:ilvl w:val="0"/>
                <w:numId w:val="414"/>
              </w:numPr>
              <w:autoSpaceDE w:val="0"/>
              <w:autoSpaceDN w:val="0"/>
              <w:adjustRightInd w:val="0"/>
              <w:rPr>
                <w:rFonts w:cs="Arial"/>
              </w:rPr>
            </w:pPr>
            <w:r w:rsidRPr="0055713E">
              <w:rPr>
                <w:rFonts w:cs="Arial"/>
              </w:rPr>
              <w:t xml:space="preserve">Continue through cases in sequential order until </w:t>
            </w:r>
            <w:r w:rsidRPr="0055713E">
              <w:rPr>
                <w:rFonts w:cs="Arial"/>
                <w:b/>
                <w:u w:val="single"/>
              </w:rPr>
              <w:t>a sample of at least 30 cases</w:t>
            </w:r>
            <w:r w:rsidRPr="0055713E">
              <w:rPr>
                <w:rFonts w:cs="Arial"/>
              </w:rPr>
              <w:t xml:space="preserve"> is reached, or all cases discharged during the reporting period are reviewed, whichever comes first.</w:t>
            </w:r>
          </w:p>
          <w:p w14:paraId="2CAEECB3" w14:textId="77777777" w:rsidR="00A42589" w:rsidRDefault="00A42589" w:rsidP="00A5077F">
            <w:pPr>
              <w:autoSpaceDE w:val="0"/>
              <w:autoSpaceDN w:val="0"/>
              <w:adjustRightInd w:val="0"/>
              <w:ind w:left="360"/>
              <w:rPr>
                <w:rFonts w:cs="Arial"/>
              </w:rPr>
            </w:pPr>
          </w:p>
          <w:p w14:paraId="4F007E8B" w14:textId="77777777" w:rsidR="00C25B09" w:rsidRDefault="00C25B09" w:rsidP="00C25B09">
            <w:pPr>
              <w:autoSpaceDE w:val="0"/>
              <w:autoSpaceDN w:val="0"/>
              <w:adjustRightInd w:val="0"/>
              <w:rPr>
                <w:rFonts w:cs="Arial"/>
              </w:rPr>
            </w:pPr>
            <w:r>
              <w:rPr>
                <w:rFonts w:cs="Arial"/>
              </w:rPr>
              <w:t xml:space="preserve">When sampling for the 01/01/2024 – 12/31/2024 reporting period, use </w:t>
            </w:r>
            <w:r>
              <w:rPr>
                <w:rFonts w:cs="Arial"/>
                <w:u w:val="single"/>
              </w:rPr>
              <w:t>one</w:t>
            </w:r>
            <w:r>
              <w:rPr>
                <w:rFonts w:cs="Arial"/>
              </w:rPr>
              <w:t xml:space="preserve"> set of measure specifications:</w:t>
            </w:r>
          </w:p>
          <w:p w14:paraId="6103742F" w14:textId="77777777" w:rsidR="00C25B09" w:rsidRPr="009E26B1" w:rsidRDefault="00C25B09" w:rsidP="00AD309C">
            <w:pPr>
              <w:pStyle w:val="ListParagraph"/>
              <w:numPr>
                <w:ilvl w:val="0"/>
                <w:numId w:val="414"/>
              </w:numPr>
              <w:rPr>
                <w:rFonts w:cs="Arial"/>
              </w:rPr>
            </w:pPr>
            <w:r w:rsidRPr="00B12643">
              <w:rPr>
                <w:rFonts w:cs="Arial"/>
                <w:bCs/>
              </w:rPr>
              <w:t xml:space="preserve">version </w:t>
            </w:r>
            <w:hyperlink r:id="rId277" w:history="1">
              <w:r w:rsidRPr="00F2366C">
                <w:rPr>
                  <w:rStyle w:val="Hyperlink"/>
                  <w:rFonts w:cs="Arial"/>
                  <w:bCs/>
                </w:rPr>
                <w:t>2024B</w:t>
              </w:r>
            </w:hyperlink>
            <w:r>
              <w:rPr>
                <w:rFonts w:cs="Arial"/>
                <w:bCs/>
              </w:rPr>
              <w:t xml:space="preserve">: Discharges between 01/01/2024 – 12/31/2024 </w:t>
            </w:r>
            <w:r w:rsidRPr="009E26B1">
              <w:rPr>
                <w:rFonts w:cs="Arial"/>
              </w:rPr>
              <w:t>(sample cases as of April 15, 2024)</w:t>
            </w:r>
          </w:p>
          <w:p w14:paraId="5C8D192C" w14:textId="77777777" w:rsidR="00C25B09" w:rsidRDefault="00C25B09" w:rsidP="00C25B09">
            <w:pPr>
              <w:autoSpaceDE w:val="0"/>
              <w:autoSpaceDN w:val="0"/>
              <w:adjustRightInd w:val="0"/>
              <w:rPr>
                <w:rFonts w:cs="Arial"/>
              </w:rPr>
            </w:pPr>
          </w:p>
          <w:p w14:paraId="2C0B8E9E" w14:textId="77777777" w:rsidR="00C25B09" w:rsidRDefault="00C25B09" w:rsidP="00C25B09">
            <w:pPr>
              <w:autoSpaceDE w:val="0"/>
              <w:autoSpaceDN w:val="0"/>
              <w:adjustRightInd w:val="0"/>
              <w:rPr>
                <w:rFonts w:cs="Arial"/>
              </w:rPr>
            </w:pPr>
            <w:r>
              <w:rPr>
                <w:rFonts w:cs="Arial"/>
                <w:u w:val="single"/>
              </w:rPr>
              <w:t>Sampling instructions for 07/01/2024 – 06/30/2025 discharges:</w:t>
            </w:r>
          </w:p>
          <w:p w14:paraId="526B10E0" w14:textId="77777777" w:rsidR="00C25B09" w:rsidRDefault="00C25B09" w:rsidP="00C25B09">
            <w:pPr>
              <w:autoSpaceDE w:val="0"/>
              <w:autoSpaceDN w:val="0"/>
              <w:adjustRightInd w:val="0"/>
              <w:rPr>
                <w:rFonts w:cs="Arial"/>
                <w:b/>
                <w:bCs/>
              </w:rPr>
            </w:pPr>
            <w:r>
              <w:rPr>
                <w:rFonts w:cs="Arial"/>
              </w:rPr>
              <w:t>Sampling requires hospitals to use two different sets of measure specifications and therefore sampling has two steps, both of which need to be completed</w:t>
            </w:r>
          </w:p>
          <w:p w14:paraId="7073342B" w14:textId="77777777" w:rsidR="00C25B09" w:rsidRDefault="00C25B09" w:rsidP="00C25B09">
            <w:pPr>
              <w:autoSpaceDE w:val="0"/>
              <w:autoSpaceDN w:val="0"/>
              <w:adjustRightInd w:val="0"/>
              <w:rPr>
                <w:rFonts w:cs="Arial"/>
                <w:b/>
                <w:bCs/>
              </w:rPr>
            </w:pPr>
            <w:r>
              <w:rPr>
                <w:rFonts w:cs="Arial"/>
                <w:b/>
                <w:bCs/>
              </w:rPr>
              <w:t>Step #1:</w:t>
            </w:r>
          </w:p>
          <w:p w14:paraId="0EA54AD0" w14:textId="77777777" w:rsidR="00C25B09" w:rsidRDefault="00C25B09" w:rsidP="00AD309C">
            <w:pPr>
              <w:pStyle w:val="ListParagraph"/>
              <w:numPr>
                <w:ilvl w:val="0"/>
                <w:numId w:val="414"/>
              </w:numPr>
              <w:autoSpaceDE w:val="0"/>
              <w:autoSpaceDN w:val="0"/>
              <w:adjustRightInd w:val="0"/>
              <w:rPr>
                <w:rFonts w:cs="Arial"/>
                <w:b/>
                <w:bCs/>
              </w:rPr>
            </w:pPr>
            <w:r>
              <w:rPr>
                <w:rFonts w:cs="Arial"/>
              </w:rPr>
              <w:t xml:space="preserve">Review your hospital’s first delivery as of </w:t>
            </w:r>
            <w:r w:rsidRPr="00765FBE">
              <w:rPr>
                <w:rFonts w:cs="Arial"/>
                <w:b/>
                <w:bCs/>
              </w:rPr>
              <w:t>July 15, 2024</w:t>
            </w:r>
            <w:r>
              <w:rPr>
                <w:rFonts w:cs="Arial"/>
              </w:rPr>
              <w:t>.</w:t>
            </w:r>
          </w:p>
          <w:p w14:paraId="7633C455" w14:textId="77777777" w:rsidR="00C25B09" w:rsidRPr="009A5185" w:rsidRDefault="00C25B09" w:rsidP="00AD309C">
            <w:pPr>
              <w:numPr>
                <w:ilvl w:val="0"/>
                <w:numId w:val="414"/>
              </w:numPr>
              <w:autoSpaceDE w:val="0"/>
              <w:autoSpaceDN w:val="0"/>
              <w:adjustRightInd w:val="0"/>
              <w:rPr>
                <w:rFonts w:cs="Arial"/>
              </w:rPr>
            </w:pPr>
            <w:r w:rsidRPr="009A5185">
              <w:rPr>
                <w:rFonts w:cs="Arial"/>
              </w:rPr>
              <w:t xml:space="preserve">Evaluate this case against the inclusion criteria; retain the case for the sample if it meets the inclusion criteria. </w:t>
            </w:r>
          </w:p>
          <w:p w14:paraId="3AFFE89D" w14:textId="77777777" w:rsidR="00C25B09" w:rsidRPr="009A5185" w:rsidRDefault="00C25B09" w:rsidP="00AD309C">
            <w:pPr>
              <w:numPr>
                <w:ilvl w:val="0"/>
                <w:numId w:val="414"/>
              </w:numPr>
              <w:autoSpaceDE w:val="0"/>
              <w:autoSpaceDN w:val="0"/>
              <w:adjustRightInd w:val="0"/>
              <w:rPr>
                <w:rFonts w:cs="Arial"/>
              </w:rPr>
            </w:pPr>
            <w:r w:rsidRPr="009A5185">
              <w:rPr>
                <w:rFonts w:cs="Arial"/>
              </w:rPr>
              <w:t xml:space="preserve">Evaluate this case against the exclusion criteria; retain the case for the sample if it </w:t>
            </w:r>
            <w:r w:rsidRPr="009A5185">
              <w:rPr>
                <w:rFonts w:cs="Arial"/>
                <w:u w:val="single"/>
              </w:rPr>
              <w:t>does not</w:t>
            </w:r>
            <w:r w:rsidRPr="009A5185">
              <w:rPr>
                <w:rFonts w:cs="Arial"/>
              </w:rPr>
              <w:t xml:space="preserve"> meet any of the listed exclusions. </w:t>
            </w:r>
          </w:p>
          <w:p w14:paraId="068BB311" w14:textId="77777777" w:rsidR="00C25B09" w:rsidRDefault="00C25B09" w:rsidP="00AD309C">
            <w:pPr>
              <w:numPr>
                <w:ilvl w:val="0"/>
                <w:numId w:val="414"/>
              </w:numPr>
              <w:autoSpaceDE w:val="0"/>
              <w:autoSpaceDN w:val="0"/>
              <w:adjustRightInd w:val="0"/>
              <w:rPr>
                <w:rFonts w:cs="Arial"/>
              </w:rPr>
            </w:pPr>
            <w:r w:rsidRPr="009A5185">
              <w:rPr>
                <w:rFonts w:cs="Arial"/>
              </w:rPr>
              <w:t>Move to the next delivery and evaluate for inclusion/exclusion applicability.</w:t>
            </w:r>
          </w:p>
          <w:p w14:paraId="38615976" w14:textId="77777777" w:rsidR="00C25B09" w:rsidRDefault="00C25B09" w:rsidP="00AD309C">
            <w:pPr>
              <w:numPr>
                <w:ilvl w:val="0"/>
                <w:numId w:val="414"/>
              </w:numPr>
              <w:autoSpaceDE w:val="0"/>
              <w:autoSpaceDN w:val="0"/>
              <w:adjustRightInd w:val="0"/>
              <w:rPr>
                <w:rFonts w:cs="Arial"/>
              </w:rPr>
            </w:pPr>
            <w:r w:rsidRPr="0055713E">
              <w:rPr>
                <w:rFonts w:cs="Arial"/>
              </w:rPr>
              <w:t xml:space="preserve">Continue through cases in sequential order until </w:t>
            </w:r>
            <w:r w:rsidRPr="0055713E">
              <w:rPr>
                <w:rFonts w:cs="Arial"/>
                <w:b/>
                <w:u w:val="single"/>
              </w:rPr>
              <w:t xml:space="preserve">a sample of at least </w:t>
            </w:r>
            <w:r>
              <w:rPr>
                <w:rFonts w:cs="Arial"/>
                <w:b/>
                <w:u w:val="single"/>
              </w:rPr>
              <w:t>15</w:t>
            </w:r>
            <w:r w:rsidRPr="0055713E">
              <w:rPr>
                <w:rFonts w:cs="Arial"/>
                <w:b/>
                <w:u w:val="single"/>
              </w:rPr>
              <w:t xml:space="preserve"> cases</w:t>
            </w:r>
            <w:r w:rsidRPr="0055713E">
              <w:rPr>
                <w:rFonts w:cs="Arial"/>
              </w:rPr>
              <w:t xml:space="preserve"> is reached, or all cases discharged during the </w:t>
            </w:r>
            <w:r>
              <w:rPr>
                <w:rFonts w:cs="Arial"/>
              </w:rPr>
              <w:t xml:space="preserve">first 6-month reporting period of 07/01/2024 – 12/31/2024 </w:t>
            </w:r>
            <w:r w:rsidRPr="0055713E">
              <w:rPr>
                <w:rFonts w:cs="Arial"/>
              </w:rPr>
              <w:t>are reviewed, whichever comes first.</w:t>
            </w:r>
          </w:p>
          <w:p w14:paraId="09B1C5E2" w14:textId="77777777" w:rsidR="00C25B09" w:rsidRDefault="00C25B09" w:rsidP="00C25B09">
            <w:pPr>
              <w:autoSpaceDE w:val="0"/>
              <w:autoSpaceDN w:val="0"/>
              <w:adjustRightInd w:val="0"/>
              <w:rPr>
                <w:rFonts w:cs="Arial"/>
                <w:b/>
                <w:bCs/>
              </w:rPr>
            </w:pPr>
            <w:r>
              <w:rPr>
                <w:rFonts w:cs="Arial"/>
                <w:b/>
                <w:bCs/>
              </w:rPr>
              <w:t>Step #2:</w:t>
            </w:r>
          </w:p>
          <w:p w14:paraId="0401238E" w14:textId="3D60340D" w:rsidR="00C25B09" w:rsidRDefault="00C25B09" w:rsidP="00AD309C">
            <w:pPr>
              <w:pStyle w:val="ListParagraph"/>
              <w:numPr>
                <w:ilvl w:val="0"/>
                <w:numId w:val="414"/>
              </w:numPr>
              <w:autoSpaceDE w:val="0"/>
              <w:autoSpaceDN w:val="0"/>
              <w:adjustRightInd w:val="0"/>
              <w:rPr>
                <w:rFonts w:cs="Arial"/>
                <w:b/>
                <w:bCs/>
              </w:rPr>
            </w:pPr>
            <w:r>
              <w:rPr>
                <w:rFonts w:cs="Arial"/>
              </w:rPr>
              <w:t xml:space="preserve">After sampling the first 15 cases, review your hospital’s first delivery as of </w:t>
            </w:r>
            <w:r w:rsidR="00B42B0D">
              <w:rPr>
                <w:rFonts w:cs="Arial"/>
                <w:b/>
                <w:bCs/>
              </w:rPr>
              <w:t xml:space="preserve">January </w:t>
            </w:r>
            <w:r w:rsidRPr="00563E3C">
              <w:rPr>
                <w:rFonts w:cs="Arial"/>
                <w:b/>
                <w:bCs/>
              </w:rPr>
              <w:t>15, 202</w:t>
            </w:r>
            <w:r>
              <w:rPr>
                <w:rFonts w:cs="Arial"/>
                <w:b/>
                <w:bCs/>
              </w:rPr>
              <w:t>5</w:t>
            </w:r>
            <w:r w:rsidRPr="00765FBE">
              <w:rPr>
                <w:rFonts w:cs="Arial"/>
              </w:rPr>
              <w:t>.</w:t>
            </w:r>
          </w:p>
          <w:p w14:paraId="3ABDB7C2" w14:textId="77777777" w:rsidR="00C25B09" w:rsidRPr="009A5185" w:rsidRDefault="00C25B09" w:rsidP="00AD309C">
            <w:pPr>
              <w:numPr>
                <w:ilvl w:val="0"/>
                <w:numId w:val="414"/>
              </w:numPr>
              <w:autoSpaceDE w:val="0"/>
              <w:autoSpaceDN w:val="0"/>
              <w:adjustRightInd w:val="0"/>
              <w:rPr>
                <w:rFonts w:cs="Arial"/>
              </w:rPr>
            </w:pPr>
            <w:r w:rsidRPr="009A5185">
              <w:rPr>
                <w:rFonts w:cs="Arial"/>
              </w:rPr>
              <w:t xml:space="preserve">Evaluate this case against the inclusion criteria; retain the case for the sample if it meets the inclusion criteria. </w:t>
            </w:r>
          </w:p>
          <w:p w14:paraId="1B3F57A8" w14:textId="77777777" w:rsidR="00C25B09" w:rsidRPr="009A5185" w:rsidRDefault="00C25B09" w:rsidP="00AD309C">
            <w:pPr>
              <w:numPr>
                <w:ilvl w:val="0"/>
                <w:numId w:val="414"/>
              </w:numPr>
              <w:autoSpaceDE w:val="0"/>
              <w:autoSpaceDN w:val="0"/>
              <w:adjustRightInd w:val="0"/>
              <w:rPr>
                <w:rFonts w:cs="Arial"/>
              </w:rPr>
            </w:pPr>
            <w:r w:rsidRPr="009A5185">
              <w:rPr>
                <w:rFonts w:cs="Arial"/>
              </w:rPr>
              <w:t xml:space="preserve">Evaluate this case against the exclusion criteria; retain the case for the sample if it </w:t>
            </w:r>
            <w:r w:rsidRPr="009A5185">
              <w:rPr>
                <w:rFonts w:cs="Arial"/>
                <w:u w:val="single"/>
              </w:rPr>
              <w:t>does not</w:t>
            </w:r>
            <w:r w:rsidRPr="009A5185">
              <w:rPr>
                <w:rFonts w:cs="Arial"/>
              </w:rPr>
              <w:t xml:space="preserve"> meet any of the listed exclusions. </w:t>
            </w:r>
          </w:p>
          <w:p w14:paraId="68129B20" w14:textId="77777777" w:rsidR="00C25B09" w:rsidRDefault="00C25B09" w:rsidP="00AD309C">
            <w:pPr>
              <w:numPr>
                <w:ilvl w:val="0"/>
                <w:numId w:val="414"/>
              </w:numPr>
              <w:autoSpaceDE w:val="0"/>
              <w:autoSpaceDN w:val="0"/>
              <w:adjustRightInd w:val="0"/>
              <w:rPr>
                <w:rFonts w:cs="Arial"/>
              </w:rPr>
            </w:pPr>
            <w:r w:rsidRPr="009A5185">
              <w:rPr>
                <w:rFonts w:cs="Arial"/>
              </w:rPr>
              <w:t>Move to the next delivery and evaluate for inclusion/exclusion applicability.</w:t>
            </w:r>
          </w:p>
          <w:p w14:paraId="2CD60553" w14:textId="77777777" w:rsidR="00C25B09" w:rsidRDefault="00C25B09" w:rsidP="00AD309C">
            <w:pPr>
              <w:numPr>
                <w:ilvl w:val="0"/>
                <w:numId w:val="414"/>
              </w:numPr>
              <w:autoSpaceDE w:val="0"/>
              <w:autoSpaceDN w:val="0"/>
              <w:adjustRightInd w:val="0"/>
              <w:rPr>
                <w:rFonts w:cs="Arial"/>
              </w:rPr>
            </w:pPr>
            <w:r w:rsidRPr="0055713E">
              <w:rPr>
                <w:rFonts w:cs="Arial"/>
              </w:rPr>
              <w:t xml:space="preserve">Continue through cases in sequential order until </w:t>
            </w:r>
            <w:r w:rsidRPr="0055713E">
              <w:rPr>
                <w:rFonts w:cs="Arial"/>
                <w:b/>
                <w:u w:val="single"/>
              </w:rPr>
              <w:t xml:space="preserve">a sample of at least </w:t>
            </w:r>
            <w:r>
              <w:rPr>
                <w:rFonts w:cs="Arial"/>
                <w:b/>
                <w:u w:val="single"/>
              </w:rPr>
              <w:t>15</w:t>
            </w:r>
            <w:r w:rsidRPr="0055713E">
              <w:rPr>
                <w:rFonts w:cs="Arial"/>
                <w:b/>
                <w:u w:val="single"/>
              </w:rPr>
              <w:t xml:space="preserve"> cases</w:t>
            </w:r>
            <w:r w:rsidRPr="0055713E">
              <w:rPr>
                <w:rFonts w:cs="Arial"/>
              </w:rPr>
              <w:t xml:space="preserve"> is reached, or all cases discharged during the </w:t>
            </w:r>
            <w:r>
              <w:rPr>
                <w:rFonts w:cs="Arial"/>
              </w:rPr>
              <w:t xml:space="preserve">second 6-month reporting period of 01/01/2025 – 06/30/2025 </w:t>
            </w:r>
            <w:r w:rsidRPr="0055713E">
              <w:rPr>
                <w:rFonts w:cs="Arial"/>
              </w:rPr>
              <w:t>are reviewed, whichever comes first.</w:t>
            </w:r>
          </w:p>
          <w:p w14:paraId="29970DCE" w14:textId="77777777" w:rsidR="00C25B09" w:rsidRDefault="00C25B09" w:rsidP="00C25B09">
            <w:pPr>
              <w:autoSpaceDE w:val="0"/>
              <w:autoSpaceDN w:val="0"/>
              <w:adjustRightInd w:val="0"/>
              <w:ind w:left="360"/>
              <w:rPr>
                <w:rFonts w:cs="Arial"/>
                <w:b/>
                <w:bCs/>
              </w:rPr>
            </w:pPr>
          </w:p>
          <w:p w14:paraId="22F96AB5" w14:textId="77777777" w:rsidR="00C25B09" w:rsidRDefault="00C25B09" w:rsidP="00C25B09">
            <w:pPr>
              <w:autoSpaceDE w:val="0"/>
              <w:autoSpaceDN w:val="0"/>
              <w:adjustRightInd w:val="0"/>
              <w:rPr>
                <w:rFonts w:cs="Arial"/>
              </w:rPr>
            </w:pPr>
            <w:r>
              <w:rPr>
                <w:rFonts w:cs="Arial"/>
              </w:rPr>
              <w:t>When sampling for the 07/01/2024 – 06/30/2025 reporting period, use the measure specifications based on the correct discharge date, which are outlined below:</w:t>
            </w:r>
          </w:p>
          <w:p w14:paraId="557F778C" w14:textId="77777777" w:rsidR="00C25B09" w:rsidRPr="000B5F29" w:rsidRDefault="00C25B09" w:rsidP="00AD309C">
            <w:pPr>
              <w:pStyle w:val="ListParagraph"/>
              <w:numPr>
                <w:ilvl w:val="0"/>
                <w:numId w:val="414"/>
              </w:numPr>
              <w:rPr>
                <w:rFonts w:cs="Arial"/>
              </w:rPr>
            </w:pPr>
            <w:r w:rsidRPr="00B12643">
              <w:rPr>
                <w:rFonts w:cs="Arial"/>
                <w:bCs/>
              </w:rPr>
              <w:t xml:space="preserve">version </w:t>
            </w:r>
            <w:hyperlink r:id="rId278" w:history="1">
              <w:r w:rsidRPr="00F2366C">
                <w:rPr>
                  <w:rStyle w:val="Hyperlink"/>
                  <w:rFonts w:cs="Arial"/>
                  <w:bCs/>
                </w:rPr>
                <w:t>2024B</w:t>
              </w:r>
            </w:hyperlink>
            <w:r>
              <w:rPr>
                <w:rFonts w:cs="Arial"/>
                <w:bCs/>
              </w:rPr>
              <w:t>: Discharges between 07/01/2024 – 12/31/2024 (sample cases as of July 15, 2024)</w:t>
            </w:r>
          </w:p>
          <w:p w14:paraId="40891254" w14:textId="2A1E750B" w:rsidR="00C25B09" w:rsidRPr="0055713E" w:rsidRDefault="00C25B09" w:rsidP="00A5077F">
            <w:pPr>
              <w:pStyle w:val="ListParagraph"/>
            </w:pPr>
            <w:r>
              <w:rPr>
                <w:rFonts w:cs="Arial"/>
                <w:bCs/>
              </w:rPr>
              <w:t xml:space="preserve">version </w:t>
            </w:r>
            <w:hyperlink r:id="rId279" w:history="1">
              <w:r w:rsidRPr="006A005F">
                <w:rPr>
                  <w:rStyle w:val="Hyperlink"/>
                  <w:rFonts w:cs="Arial"/>
                  <w:bCs/>
                </w:rPr>
                <w:t>2025A</w:t>
              </w:r>
            </w:hyperlink>
            <w:r>
              <w:rPr>
                <w:rFonts w:cs="Arial"/>
                <w:bCs/>
              </w:rPr>
              <w:t xml:space="preserve">: Discharges between 01/01/2025 – 06/30/2025 (sample cases of </w:t>
            </w:r>
            <w:r w:rsidR="004119FE">
              <w:rPr>
                <w:rFonts w:cs="Arial"/>
                <w:bCs/>
              </w:rPr>
              <w:t>January 15</w:t>
            </w:r>
            <w:r>
              <w:rPr>
                <w:rFonts w:cs="Arial"/>
                <w:bCs/>
              </w:rPr>
              <w:t>, 2025)</w:t>
            </w:r>
          </w:p>
        </w:tc>
      </w:tr>
      <w:tr w:rsidR="0085099D" w:rsidRPr="009A5185" w14:paraId="3B2A1A71" w14:textId="77777777" w:rsidTr="00E73AE4">
        <w:trPr>
          <w:trHeight w:val="486"/>
        </w:trPr>
        <w:tc>
          <w:tcPr>
            <w:tcW w:w="2515" w:type="dxa"/>
            <w:vMerge w:val="restart"/>
            <w:vAlign w:val="center"/>
          </w:tcPr>
          <w:p w14:paraId="0DE5F0E3" w14:textId="251DBDBF" w:rsidR="0085099D" w:rsidRPr="009A5185" w:rsidRDefault="0085099D" w:rsidP="0085099D">
            <w:pPr>
              <w:rPr>
                <w:rFonts w:cs="Arial"/>
                <w:b/>
              </w:rPr>
            </w:pPr>
            <w:r>
              <w:rPr>
                <w:rFonts w:cs="Arial"/>
                <w:b/>
              </w:rPr>
              <w:lastRenderedPageBreak/>
              <w:t xml:space="preserve">Discharges between 01/01/2024 – 12/31/2024 </w:t>
            </w:r>
            <w:r>
              <w:rPr>
                <w:rFonts w:cs="Arial"/>
                <w:bCs/>
              </w:rPr>
              <w:t xml:space="preserve">(version </w:t>
            </w:r>
            <w:hyperlink r:id="rId280" w:history="1">
              <w:r w:rsidRPr="00F2366C">
                <w:rPr>
                  <w:rStyle w:val="Hyperlink"/>
                  <w:rFonts w:cs="Arial"/>
                  <w:bCs/>
                </w:rPr>
                <w:t>2024B</w:t>
              </w:r>
            </w:hyperlink>
            <w:r>
              <w:rPr>
                <w:rFonts w:cs="Arial"/>
                <w:bCs/>
              </w:rPr>
              <w:t>)</w:t>
            </w:r>
          </w:p>
        </w:tc>
        <w:tc>
          <w:tcPr>
            <w:tcW w:w="7047" w:type="dxa"/>
            <w:vAlign w:val="center"/>
          </w:tcPr>
          <w:p w14:paraId="010519C1" w14:textId="77777777" w:rsidR="0085099D" w:rsidRPr="009A5185" w:rsidRDefault="0085099D" w:rsidP="0085099D">
            <w:pPr>
              <w:rPr>
                <w:rFonts w:cs="Arial"/>
                <w:b/>
                <w:bCs/>
              </w:rPr>
            </w:pPr>
            <w:r w:rsidRPr="009A5185">
              <w:rPr>
                <w:rFonts w:cs="Arial"/>
                <w:b/>
                <w:bCs/>
              </w:rPr>
              <w:t xml:space="preserve">Question </w:t>
            </w:r>
            <w:r>
              <w:rPr>
                <w:rFonts w:cs="Arial"/>
                <w:b/>
                <w:bCs/>
              </w:rPr>
              <w:t>#</w:t>
            </w:r>
            <w:r w:rsidRPr="009A5185">
              <w:rPr>
                <w:rFonts w:cs="Arial"/>
                <w:b/>
                <w:bCs/>
              </w:rPr>
              <w:t xml:space="preserve">2 (denominator): </w:t>
            </w:r>
            <w:r w:rsidRPr="009A5185">
              <w:rPr>
                <w:rFonts w:cs="Arial"/>
                <w:shd w:val="clear" w:color="auto" w:fill="FFFFFF"/>
              </w:rPr>
              <w:t xml:space="preserve">N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p>
          <w:p w14:paraId="3BB9AF62" w14:textId="77777777" w:rsidR="0085099D" w:rsidRPr="009A5185" w:rsidRDefault="0085099D" w:rsidP="0085099D">
            <w:pPr>
              <w:shd w:val="clear" w:color="auto" w:fill="FFFFFF"/>
              <w:rPr>
                <w:rStyle w:val="Strong"/>
                <w:rFonts w:cs="Arial"/>
              </w:rPr>
            </w:pPr>
          </w:p>
          <w:p w14:paraId="5D8A0F84" w14:textId="77777777" w:rsidR="0085099D" w:rsidRPr="009A5185" w:rsidRDefault="0085099D" w:rsidP="0085099D">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14821E89" w14:textId="77777777" w:rsidR="0085099D" w:rsidRPr="009A5185" w:rsidRDefault="0085099D" w:rsidP="0085099D">
            <w:pPr>
              <w:shd w:val="clear" w:color="auto" w:fill="FFFFFF"/>
              <w:rPr>
                <w:rStyle w:val="Strong"/>
                <w:rFonts w:cs="Arial"/>
              </w:rPr>
            </w:pPr>
          </w:p>
          <w:p w14:paraId="5EDA309B" w14:textId="77777777" w:rsidR="0085099D" w:rsidRPr="009A5185" w:rsidRDefault="0085099D" w:rsidP="0085099D">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7387850B" w14:textId="77777777" w:rsidR="0085099D" w:rsidRPr="009A5185" w:rsidRDefault="0085099D" w:rsidP="00AD309C">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81" w:anchor="Table_Number_11.01.1:_Delivery" w:history="1">
              <w:r>
                <w:rPr>
                  <w:rStyle w:val="Hyperlink"/>
                  <w:rFonts w:cs="Arial"/>
                </w:rPr>
                <w:t>11.01.1 Delivery</w:t>
              </w:r>
            </w:hyperlink>
            <w:r w:rsidRPr="009A5185">
              <w:rPr>
                <w:rFonts w:cs="Arial"/>
              </w:rPr>
              <w:t>.</w:t>
            </w:r>
          </w:p>
          <w:p w14:paraId="3107F5ED" w14:textId="77777777" w:rsidR="0085099D" w:rsidRDefault="0085099D" w:rsidP="00AD309C">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w:t>
            </w:r>
            <w:r w:rsidRPr="009A5185">
              <w:rPr>
                <w:rFonts w:cs="Arial"/>
              </w:rPr>
              <w:lastRenderedPageBreak/>
              <w:t xml:space="preserve">defined in Appendix A, Table </w:t>
            </w:r>
            <w:hyperlink r:id="rId282" w:anchor="Table_Number_11.08:_Outcome_of_Delivery" w:history="1">
              <w:r>
                <w:rPr>
                  <w:rStyle w:val="Hyperlink"/>
                  <w:rFonts w:cs="Arial"/>
                </w:rPr>
                <w:t>11.08 Outcome of Delivery</w:t>
              </w:r>
            </w:hyperlink>
            <w:r>
              <w:rPr>
                <w:rFonts w:cs="Arial"/>
              </w:rPr>
              <w:t xml:space="preserve"> </w:t>
            </w:r>
            <w:r w:rsidRPr="009A5185">
              <w:rPr>
                <w:rFonts w:cs="Arial"/>
              </w:rPr>
              <w:t xml:space="preserve">and with a delivery of a newborn with 37 weeks or more of gestation completed. </w:t>
            </w:r>
          </w:p>
          <w:p w14:paraId="1972538D" w14:textId="77777777" w:rsidR="0085099D" w:rsidRPr="005F01CF" w:rsidRDefault="0085099D" w:rsidP="00AD309C">
            <w:pPr>
              <w:pStyle w:val="ListParagraph"/>
              <w:numPr>
                <w:ilvl w:val="0"/>
                <w:numId w:val="18"/>
              </w:numPr>
              <w:autoSpaceDE w:val="0"/>
              <w:autoSpaceDN w:val="0"/>
              <w:adjustRightInd w:val="0"/>
              <w:spacing w:before="200" w:after="200"/>
              <w:rPr>
                <w:rFonts w:cs="Arial"/>
              </w:rPr>
            </w:pPr>
            <w:r w:rsidRPr="005B299B">
              <w:rPr>
                <w:rFonts w:cs="Arial"/>
                <w:i/>
                <w:iCs/>
              </w:rPr>
              <w:t>ICD-10-CM Principal Diagnosis Code or ICD-10 CM Other Diagnosis Codes</w:t>
            </w:r>
            <w:r>
              <w:rPr>
                <w:rFonts w:cs="Arial"/>
              </w:rPr>
              <w:t xml:space="preserve"> for term gestational age as defined in Appendix A, </w:t>
            </w:r>
            <w:hyperlink r:id="rId283" w:anchor="Table_Number_11.10:_Term_Gestational_Age" w:history="1">
              <w:r w:rsidRPr="00A60AF7">
                <w:rPr>
                  <w:rStyle w:val="Hyperlink"/>
                  <w:rFonts w:cs="Arial"/>
                </w:rPr>
                <w:t>Table 11.10 Term Gestational Age</w:t>
              </w:r>
            </w:hyperlink>
            <w:r w:rsidRPr="009A5185">
              <w:rPr>
                <w:rFonts w:cs="Arial"/>
              </w:rPr>
              <w:t xml:space="preserve"> </w:t>
            </w:r>
          </w:p>
          <w:p w14:paraId="51FC0284" w14:textId="77777777" w:rsidR="0085099D" w:rsidRPr="002E6228" w:rsidRDefault="0085099D" w:rsidP="0085099D">
            <w:pPr>
              <w:autoSpaceDE w:val="0"/>
              <w:autoSpaceDN w:val="0"/>
              <w:adjustRightInd w:val="0"/>
              <w:rPr>
                <w:rStyle w:val="Emphasis"/>
                <w:rFonts w:cs="Arial"/>
                <w:i w:val="0"/>
              </w:rPr>
            </w:pPr>
            <w:r w:rsidRPr="009A5185">
              <w:rPr>
                <w:rFonts w:cs="Arial"/>
                <w:b/>
              </w:rPr>
              <w:t>Excluded Populations:</w:t>
            </w:r>
          </w:p>
          <w:p w14:paraId="4BF967EE" w14:textId="516953C5" w:rsidR="0085099D" w:rsidRPr="009A5185" w:rsidRDefault="0085099D" w:rsidP="00AD309C">
            <w:pPr>
              <w:pStyle w:val="ListParagraph"/>
              <w:numPr>
                <w:ilvl w:val="0"/>
                <w:numId w:val="18"/>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w:t>
            </w:r>
            <w:r w:rsidR="006D7007">
              <w:rPr>
                <w:rFonts w:cs="Arial"/>
              </w:rPr>
              <w:t>,</w:t>
            </w:r>
            <w:r w:rsidRPr="009A5185">
              <w:rPr>
                <w:rFonts w:cs="Arial"/>
              </w:rPr>
              <w:t xml:space="preserve"> </w:t>
            </w:r>
            <w:r>
              <w:rPr>
                <w:rFonts w:cs="Arial"/>
              </w:rPr>
              <w:t>abnormal presentations</w:t>
            </w:r>
            <w:r w:rsidR="006D7007">
              <w:rPr>
                <w:rFonts w:cs="Arial"/>
              </w:rPr>
              <w:t>,</w:t>
            </w:r>
            <w:r>
              <w:rPr>
                <w:rFonts w:cs="Arial"/>
              </w:rPr>
              <w:t xml:space="preserve"> and conditions justifying cesarean delivery </w:t>
            </w:r>
            <w:r w:rsidRPr="009A5185">
              <w:rPr>
                <w:rFonts w:cs="Arial"/>
              </w:rPr>
              <w:t xml:space="preserve">as defined in Appendix A, Table </w:t>
            </w:r>
            <w:hyperlink r:id="rId284" w:anchor="Table_Number_11.09:_Multiple_Gestations_and_Other_Presentations" w:history="1">
              <w:r>
                <w:rPr>
                  <w:rStyle w:val="Hyperlink"/>
                  <w:rFonts w:cs="Arial"/>
                </w:rPr>
                <w:t>11.09 Multiple Gestations, Abnormal Presentations, and Conditions Justifying Cesarean Delivery</w:t>
              </w:r>
            </w:hyperlink>
            <w:r w:rsidRPr="009A5185">
              <w:rPr>
                <w:rFonts w:cs="Arial"/>
              </w:rPr>
              <w:t xml:space="preserve"> </w:t>
            </w:r>
          </w:p>
          <w:p w14:paraId="3A14F778" w14:textId="77777777" w:rsidR="0085099D" w:rsidRPr="009A5185" w:rsidRDefault="0085099D" w:rsidP="00AD309C">
            <w:pPr>
              <w:pStyle w:val="ListParagraph"/>
              <w:numPr>
                <w:ilvl w:val="0"/>
                <w:numId w:val="18"/>
              </w:numPr>
              <w:autoSpaceDE w:val="0"/>
              <w:autoSpaceDN w:val="0"/>
              <w:adjustRightInd w:val="0"/>
              <w:rPr>
                <w:rFonts w:cs="Arial"/>
              </w:rPr>
            </w:pPr>
            <w:r w:rsidRPr="009A5185">
              <w:rPr>
                <w:rFonts w:cs="Arial"/>
              </w:rPr>
              <w:t>Less than 8 years of age</w:t>
            </w:r>
          </w:p>
          <w:p w14:paraId="5166808C" w14:textId="77777777" w:rsidR="0085099D" w:rsidRPr="009A5185" w:rsidRDefault="0085099D" w:rsidP="00AD309C">
            <w:pPr>
              <w:pStyle w:val="ListParagraph"/>
              <w:numPr>
                <w:ilvl w:val="0"/>
                <w:numId w:val="18"/>
              </w:numPr>
              <w:autoSpaceDE w:val="0"/>
              <w:autoSpaceDN w:val="0"/>
              <w:adjustRightInd w:val="0"/>
              <w:rPr>
                <w:rFonts w:cs="Arial"/>
              </w:rPr>
            </w:pPr>
            <w:r w:rsidRPr="009A5185">
              <w:rPr>
                <w:rFonts w:cs="Arial"/>
              </w:rPr>
              <w:t>Greater than or equal to 65 years of age</w:t>
            </w:r>
          </w:p>
          <w:p w14:paraId="645E5F69" w14:textId="77777777" w:rsidR="0085099D" w:rsidRPr="009A5185" w:rsidRDefault="0085099D" w:rsidP="00AD309C">
            <w:pPr>
              <w:pStyle w:val="ListParagraph"/>
              <w:numPr>
                <w:ilvl w:val="0"/>
                <w:numId w:val="18"/>
              </w:numPr>
              <w:autoSpaceDE w:val="0"/>
              <w:autoSpaceDN w:val="0"/>
              <w:adjustRightInd w:val="0"/>
              <w:rPr>
                <w:rFonts w:cs="Arial"/>
              </w:rPr>
            </w:pPr>
            <w:hyperlink r:id="rId285"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137F3635" w14:textId="77777777" w:rsidR="0085099D" w:rsidRPr="009A5185" w:rsidRDefault="0085099D" w:rsidP="0085099D">
            <w:pPr>
              <w:autoSpaceDE w:val="0"/>
              <w:autoSpaceDN w:val="0"/>
              <w:adjustRightInd w:val="0"/>
              <w:rPr>
                <w:rFonts w:cs="Arial"/>
                <w:b/>
                <w:i/>
              </w:rPr>
            </w:pPr>
          </w:p>
          <w:p w14:paraId="124F5AC9" w14:textId="77777777" w:rsidR="0085099D" w:rsidRPr="009A5185" w:rsidRDefault="0085099D" w:rsidP="0085099D">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86" w:history="1">
              <w:r>
                <w:rPr>
                  <w:rStyle w:val="Hyperlink"/>
                  <w:rFonts w:cs="Arial"/>
                  <w:bCs/>
                </w:rPr>
                <w:t>https://manual.jointcommission.org/releases/TJC2024B/MIF0167.html</w:t>
              </w:r>
            </w:hyperlink>
            <w:r w:rsidRPr="009A5185">
              <w:rPr>
                <w:rFonts w:cs="Arial"/>
                <w:bCs/>
              </w:rPr>
              <w:t>.</w:t>
            </w:r>
          </w:p>
          <w:p w14:paraId="095A8818" w14:textId="77777777" w:rsidR="0085099D" w:rsidRPr="009A5185" w:rsidRDefault="0085099D" w:rsidP="0085099D">
            <w:pPr>
              <w:autoSpaceDE w:val="0"/>
              <w:autoSpaceDN w:val="0"/>
              <w:adjustRightInd w:val="0"/>
              <w:rPr>
                <w:rFonts w:cs="Arial"/>
                <w:b/>
                <w:i/>
              </w:rPr>
            </w:pPr>
          </w:p>
          <w:p w14:paraId="660078E0" w14:textId="7123C799" w:rsidR="0085099D" w:rsidRPr="009A5185" w:rsidRDefault="0085099D" w:rsidP="0085099D">
            <w:pPr>
              <w:rPr>
                <w:rFonts w:cs="Arial"/>
                <w:b/>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 skip the next question.</w:t>
            </w:r>
          </w:p>
        </w:tc>
      </w:tr>
      <w:tr w:rsidR="0085099D" w:rsidRPr="009A5185" w14:paraId="79A9B87C" w14:textId="77777777" w:rsidTr="00E73AE4">
        <w:trPr>
          <w:trHeight w:val="485"/>
        </w:trPr>
        <w:tc>
          <w:tcPr>
            <w:tcW w:w="2515" w:type="dxa"/>
            <w:vMerge/>
            <w:vAlign w:val="center"/>
          </w:tcPr>
          <w:p w14:paraId="2F5ED5CE" w14:textId="77777777" w:rsidR="0085099D" w:rsidRPr="009A5185" w:rsidRDefault="0085099D" w:rsidP="0085099D">
            <w:pPr>
              <w:rPr>
                <w:rFonts w:cs="Arial"/>
                <w:b/>
              </w:rPr>
            </w:pPr>
          </w:p>
        </w:tc>
        <w:tc>
          <w:tcPr>
            <w:tcW w:w="7047" w:type="dxa"/>
            <w:vAlign w:val="center"/>
          </w:tcPr>
          <w:p w14:paraId="04AD3258" w14:textId="77777777" w:rsidR="0085099D" w:rsidRPr="00FD5AD4" w:rsidRDefault="0085099D" w:rsidP="0085099D">
            <w:pPr>
              <w:rPr>
                <w:rStyle w:val="Strong"/>
                <w:rFonts w:cs="Arial"/>
                <w:bCs/>
                <w:shd w:val="clear" w:color="auto" w:fill="FFFFFF"/>
              </w:rPr>
            </w:pPr>
            <w:r w:rsidRPr="00FD5AD4">
              <w:rPr>
                <w:rStyle w:val="Strong"/>
                <w:rFonts w:cs="Arial"/>
                <w:shd w:val="clear" w:color="auto" w:fill="FFFFFF"/>
              </w:rPr>
              <w:t xml:space="preserve">Question #3 (numerator): </w:t>
            </w:r>
            <w:r w:rsidRPr="00FD5AD4">
              <w:rPr>
                <w:rFonts w:cs="Arial"/>
                <w:shd w:val="clear" w:color="auto" w:fill="FFFFFF"/>
              </w:rPr>
              <w:t xml:space="preserve">Patients in the denominator with cesarean births. </w:t>
            </w:r>
          </w:p>
          <w:p w14:paraId="037113E4" w14:textId="77777777" w:rsidR="0085099D" w:rsidRPr="00FD5AD4" w:rsidRDefault="0085099D" w:rsidP="0085099D">
            <w:pPr>
              <w:rPr>
                <w:rStyle w:val="Strong"/>
                <w:rFonts w:cs="Arial"/>
                <w:bCs/>
                <w:shd w:val="clear" w:color="auto" w:fill="FFFFFF"/>
              </w:rPr>
            </w:pPr>
          </w:p>
          <w:p w14:paraId="2414D4F7" w14:textId="77777777" w:rsidR="0085099D" w:rsidRPr="00FD5AD4" w:rsidRDefault="0085099D" w:rsidP="0085099D">
            <w:pPr>
              <w:rPr>
                <w:rStyle w:val="apple-converted-space"/>
                <w:rFonts w:cs="Arial"/>
                <w:b/>
                <w:bCs/>
                <w:shd w:val="clear" w:color="auto" w:fill="FFFFFF"/>
              </w:rPr>
            </w:pPr>
            <w:r w:rsidRPr="00FD5AD4">
              <w:rPr>
                <w:rStyle w:val="Strong"/>
                <w:rFonts w:cs="Arial"/>
              </w:rPr>
              <w:t>Included Populations:</w:t>
            </w:r>
            <w:r w:rsidRPr="00FD5AD4">
              <w:rPr>
                <w:rStyle w:val="apple-converted-space"/>
                <w:rFonts w:cs="Arial"/>
              </w:rPr>
              <w:t> </w:t>
            </w:r>
          </w:p>
          <w:p w14:paraId="4E3AD7FA" w14:textId="77777777" w:rsidR="0085099D" w:rsidRPr="00765FBE" w:rsidRDefault="0085099D" w:rsidP="0085099D">
            <w:pPr>
              <w:pStyle w:val="NormalWeb"/>
              <w:shd w:val="clear" w:color="auto" w:fill="FFFFFF"/>
              <w:spacing w:before="0" w:beforeAutospacing="0" w:after="0" w:afterAutospacing="0"/>
              <w:rPr>
                <w:rFonts w:ascii="Arial" w:hAnsi="Arial" w:cs="Arial"/>
                <w:sz w:val="20"/>
                <w:szCs w:val="20"/>
              </w:rPr>
            </w:pPr>
            <w:r w:rsidRPr="00765FBE">
              <w:rPr>
                <w:rStyle w:val="Emphasis"/>
                <w:rFonts w:ascii="Arial" w:hAnsi="Arial" w:cs="Arial"/>
                <w:sz w:val="20"/>
                <w:szCs w:val="20"/>
              </w:rPr>
              <w:t>ICD-10-PCS Principal Procedure Code or ICD-10-PCS Other Procedure Codes</w:t>
            </w:r>
            <w:r w:rsidRPr="00765FBE">
              <w:rPr>
                <w:rStyle w:val="apple-converted-space"/>
                <w:rFonts w:ascii="Arial" w:hAnsi="Arial" w:cs="Arial"/>
                <w:sz w:val="20"/>
                <w:szCs w:val="20"/>
              </w:rPr>
              <w:t> </w:t>
            </w:r>
            <w:r w:rsidRPr="00765FBE">
              <w:rPr>
                <w:rFonts w:ascii="Arial" w:hAnsi="Arial" w:cs="Arial"/>
                <w:sz w:val="20"/>
                <w:szCs w:val="20"/>
              </w:rPr>
              <w:t xml:space="preserve">for cesarean birth as defined in Appendix A, Table </w:t>
            </w:r>
            <w:hyperlink r:id="rId287" w:anchor="Table_Number_11.06:_Cesarean_Birth" w:history="1">
              <w:r w:rsidRPr="00765FBE">
                <w:rPr>
                  <w:rStyle w:val="Hyperlink"/>
                  <w:rFonts w:ascii="Arial" w:hAnsi="Arial" w:cs="Arial"/>
                  <w:sz w:val="20"/>
                  <w:szCs w:val="20"/>
                </w:rPr>
                <w:t>11.06 Cesarean Birth</w:t>
              </w:r>
            </w:hyperlink>
          </w:p>
          <w:p w14:paraId="427C8044" w14:textId="77777777" w:rsidR="0085099D" w:rsidRDefault="0085099D" w:rsidP="0085099D">
            <w:pPr>
              <w:pStyle w:val="NormalWeb"/>
              <w:shd w:val="clear" w:color="auto" w:fill="FFFFFF"/>
              <w:spacing w:before="0" w:beforeAutospacing="0" w:after="0" w:afterAutospacing="0"/>
            </w:pPr>
          </w:p>
          <w:p w14:paraId="3D518081" w14:textId="77777777" w:rsidR="0085099D" w:rsidRPr="009A5185" w:rsidRDefault="0085099D" w:rsidP="0085099D">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7ABB997F" w14:textId="77777777" w:rsidR="0085099D" w:rsidRPr="009A5185" w:rsidRDefault="0085099D" w:rsidP="0085099D">
            <w:pPr>
              <w:pStyle w:val="NormalWeb"/>
              <w:shd w:val="clear" w:color="auto" w:fill="FFFFFF"/>
              <w:spacing w:before="0" w:beforeAutospacing="0" w:after="0" w:afterAutospacing="0"/>
              <w:rPr>
                <w:rFonts w:ascii="Arial" w:hAnsi="Arial" w:cs="Arial"/>
                <w:sz w:val="20"/>
                <w:szCs w:val="20"/>
              </w:rPr>
            </w:pPr>
          </w:p>
          <w:p w14:paraId="179CE92A" w14:textId="09FC85AA" w:rsidR="0085099D" w:rsidRPr="009A5185" w:rsidRDefault="0085099D" w:rsidP="0085099D">
            <w:pPr>
              <w:rPr>
                <w:rFonts w:cs="Arial"/>
                <w:b/>
              </w:rPr>
            </w:pPr>
            <w:r w:rsidRPr="009A5185">
              <w:rPr>
                <w:rFonts w:cs="Arial"/>
                <w:b/>
                <w:bCs/>
              </w:rPr>
              <w:t xml:space="preserve">Data Elements: </w:t>
            </w:r>
            <w:r w:rsidRPr="009A5185">
              <w:rPr>
                <w:rFonts w:cs="Arial"/>
                <w:bCs/>
              </w:rPr>
              <w:t>Visit</w:t>
            </w:r>
            <w:r w:rsidRPr="009A5185">
              <w:rPr>
                <w:rFonts w:cs="Arial"/>
                <w:b/>
                <w:bCs/>
              </w:rPr>
              <w:t xml:space="preserve"> </w:t>
            </w:r>
            <w:hyperlink r:id="rId288" w:history="1">
              <w:r>
                <w:rPr>
                  <w:rStyle w:val="Hyperlink"/>
                  <w:rFonts w:cs="Arial"/>
                  <w:bCs/>
                </w:rPr>
                <w:t>https://manual.jointcommission.org/releases/TJC2024B/MIF0167.html</w:t>
              </w:r>
            </w:hyperlink>
            <w:r>
              <w:rPr>
                <w:rStyle w:val="Hyperlink"/>
                <w:rFonts w:cs="Arial"/>
                <w:bCs/>
              </w:rPr>
              <w:t>.</w:t>
            </w:r>
          </w:p>
        </w:tc>
      </w:tr>
      <w:tr w:rsidR="002F6AD8" w:rsidRPr="009A5185" w14:paraId="672242DD" w14:textId="77777777" w:rsidTr="008B6FD6">
        <w:trPr>
          <w:trHeight w:val="485"/>
        </w:trPr>
        <w:tc>
          <w:tcPr>
            <w:tcW w:w="2515" w:type="dxa"/>
            <w:vMerge w:val="restart"/>
            <w:vAlign w:val="center"/>
          </w:tcPr>
          <w:p w14:paraId="084D3ABE" w14:textId="683AA9F2" w:rsidR="002F6AD8" w:rsidRPr="009A5185" w:rsidRDefault="002F6AD8" w:rsidP="002F6AD8">
            <w:pPr>
              <w:rPr>
                <w:rFonts w:cs="Arial"/>
                <w:b/>
              </w:rPr>
            </w:pPr>
            <w:r>
              <w:rPr>
                <w:rFonts w:cs="Arial"/>
                <w:b/>
              </w:rPr>
              <w:t xml:space="preserve">Discharges between 01/01/2025 – 06/30/2025 </w:t>
            </w:r>
            <w:r>
              <w:rPr>
                <w:rFonts w:cs="Arial"/>
                <w:bCs/>
              </w:rPr>
              <w:t xml:space="preserve">(version </w:t>
            </w:r>
            <w:hyperlink r:id="rId289" w:history="1">
              <w:r w:rsidRPr="006A005F">
                <w:rPr>
                  <w:rStyle w:val="Hyperlink"/>
                  <w:rFonts w:cs="Arial"/>
                  <w:bCs/>
                </w:rPr>
                <w:t>2025A</w:t>
              </w:r>
            </w:hyperlink>
            <w:r>
              <w:rPr>
                <w:rFonts w:cs="Arial"/>
                <w:bCs/>
              </w:rPr>
              <w:t>)</w:t>
            </w:r>
          </w:p>
        </w:tc>
        <w:tc>
          <w:tcPr>
            <w:tcW w:w="7047" w:type="dxa"/>
            <w:vAlign w:val="center"/>
          </w:tcPr>
          <w:p w14:paraId="2D96A658" w14:textId="77777777" w:rsidR="002F6AD8" w:rsidRPr="009A5185" w:rsidRDefault="002F6AD8" w:rsidP="002F6AD8">
            <w:pPr>
              <w:rPr>
                <w:rFonts w:cs="Arial"/>
                <w:b/>
                <w:bCs/>
              </w:rPr>
            </w:pPr>
            <w:r w:rsidRPr="009A5185">
              <w:rPr>
                <w:rFonts w:cs="Arial"/>
                <w:b/>
                <w:bCs/>
              </w:rPr>
              <w:t xml:space="preserve">Question </w:t>
            </w:r>
            <w:r>
              <w:rPr>
                <w:rFonts w:cs="Arial"/>
                <w:b/>
                <w:bCs/>
              </w:rPr>
              <w:t>#</w:t>
            </w:r>
            <w:r w:rsidRPr="009A5185">
              <w:rPr>
                <w:rFonts w:cs="Arial"/>
                <w:b/>
                <w:bCs/>
              </w:rPr>
              <w:t xml:space="preserve">2 (denominator): </w:t>
            </w:r>
            <w:r w:rsidRPr="009A5185">
              <w:rPr>
                <w:rFonts w:cs="Arial"/>
                <w:shd w:val="clear" w:color="auto" w:fill="FFFFFF"/>
              </w:rPr>
              <w:t xml:space="preserve">N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p>
          <w:p w14:paraId="07785A5C" w14:textId="77777777" w:rsidR="002F6AD8" w:rsidRPr="009A5185" w:rsidRDefault="002F6AD8" w:rsidP="002F6AD8">
            <w:pPr>
              <w:shd w:val="clear" w:color="auto" w:fill="FFFFFF"/>
              <w:rPr>
                <w:rStyle w:val="Strong"/>
                <w:rFonts w:cs="Arial"/>
              </w:rPr>
            </w:pPr>
          </w:p>
          <w:p w14:paraId="2F2F2D7A" w14:textId="77777777" w:rsidR="002F6AD8" w:rsidRPr="009A5185" w:rsidRDefault="002F6AD8" w:rsidP="002F6AD8">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3FF061AF" w14:textId="77777777" w:rsidR="002F6AD8" w:rsidRPr="009A5185" w:rsidRDefault="002F6AD8" w:rsidP="002F6AD8">
            <w:pPr>
              <w:shd w:val="clear" w:color="auto" w:fill="FFFFFF"/>
              <w:rPr>
                <w:rStyle w:val="Strong"/>
                <w:rFonts w:cs="Arial"/>
              </w:rPr>
            </w:pPr>
          </w:p>
          <w:p w14:paraId="03E0518B" w14:textId="77777777" w:rsidR="002F6AD8" w:rsidRPr="009A5185" w:rsidRDefault="002F6AD8" w:rsidP="002F6AD8">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4FA4E23D" w14:textId="77777777" w:rsidR="002F6AD8" w:rsidRPr="009A5185" w:rsidRDefault="002F6AD8" w:rsidP="00AD309C">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90" w:anchor="Table_Number_11.01.1:_Delivery" w:history="1">
              <w:r>
                <w:rPr>
                  <w:rStyle w:val="Hyperlink"/>
                  <w:rFonts w:cs="Arial"/>
                </w:rPr>
                <w:t>11.01.1 Delivery</w:t>
              </w:r>
            </w:hyperlink>
            <w:r w:rsidRPr="009A5185">
              <w:rPr>
                <w:rFonts w:cs="Arial"/>
              </w:rPr>
              <w:t>.</w:t>
            </w:r>
          </w:p>
          <w:p w14:paraId="03882677" w14:textId="77777777" w:rsidR="002F6AD8" w:rsidRPr="00D730E6" w:rsidRDefault="002F6AD8" w:rsidP="00AD309C">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91" w:anchor="Table_Number_11.08:_Outcome_of_Delivery" w:history="1">
              <w:r>
                <w:rPr>
                  <w:rStyle w:val="Hyperlink"/>
                  <w:rFonts w:cs="Arial"/>
                </w:rPr>
                <w:t>11.08 Outcome of Delivery</w:t>
              </w:r>
            </w:hyperlink>
            <w:r>
              <w:rPr>
                <w:rFonts w:cs="Arial"/>
              </w:rPr>
              <w:t xml:space="preserve"> </w:t>
            </w:r>
            <w:r w:rsidRPr="009A5185">
              <w:rPr>
                <w:rFonts w:cs="Arial"/>
              </w:rPr>
              <w:t xml:space="preserve">and with a delivery of a newborn with 37 weeks or more of gestation completed. </w:t>
            </w:r>
          </w:p>
          <w:p w14:paraId="193850B7" w14:textId="77777777" w:rsidR="002F6AD8" w:rsidRPr="002E6228" w:rsidRDefault="002F6AD8" w:rsidP="002F6AD8">
            <w:pPr>
              <w:autoSpaceDE w:val="0"/>
              <w:autoSpaceDN w:val="0"/>
              <w:adjustRightInd w:val="0"/>
              <w:rPr>
                <w:rStyle w:val="Emphasis"/>
                <w:rFonts w:cs="Arial"/>
                <w:i w:val="0"/>
              </w:rPr>
            </w:pPr>
            <w:r w:rsidRPr="009A5185">
              <w:rPr>
                <w:rFonts w:cs="Arial"/>
                <w:b/>
              </w:rPr>
              <w:t>Excluded Populations:</w:t>
            </w:r>
          </w:p>
          <w:p w14:paraId="207D39C6" w14:textId="5FA02F3D" w:rsidR="002F6AD8" w:rsidRPr="009A5185" w:rsidRDefault="002F6AD8" w:rsidP="00AD309C">
            <w:pPr>
              <w:pStyle w:val="ListParagraph"/>
              <w:numPr>
                <w:ilvl w:val="0"/>
                <w:numId w:val="18"/>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w:t>
            </w:r>
            <w:r w:rsidR="006B1609">
              <w:rPr>
                <w:rFonts w:cs="Arial"/>
              </w:rPr>
              <w:t>,</w:t>
            </w:r>
            <w:r w:rsidRPr="009A5185">
              <w:rPr>
                <w:rFonts w:cs="Arial"/>
              </w:rPr>
              <w:t xml:space="preserve"> </w:t>
            </w:r>
            <w:r>
              <w:rPr>
                <w:rFonts w:cs="Arial"/>
              </w:rPr>
              <w:t>abnormal presentations</w:t>
            </w:r>
            <w:r w:rsidR="006B1609">
              <w:rPr>
                <w:rFonts w:cs="Arial"/>
              </w:rPr>
              <w:t>,</w:t>
            </w:r>
            <w:r>
              <w:rPr>
                <w:rFonts w:cs="Arial"/>
              </w:rPr>
              <w:t xml:space="preserve"> and conditions justifying cesarean delivery </w:t>
            </w:r>
            <w:r w:rsidRPr="009A5185">
              <w:rPr>
                <w:rFonts w:cs="Arial"/>
              </w:rPr>
              <w:t xml:space="preserve">as defined in Appendix A, Table </w:t>
            </w:r>
            <w:hyperlink r:id="rId292" w:anchor="Table_Number_11.09:_Multiple_Gestations_and_Other_Presentations" w:history="1">
              <w:r>
                <w:rPr>
                  <w:rStyle w:val="Hyperlink"/>
                  <w:rFonts w:cs="Arial"/>
                </w:rPr>
                <w:t>11.09 Multiple Gestations, Abnormal Presentations, and Conditions Justifying Cesarean Delivery</w:t>
              </w:r>
            </w:hyperlink>
            <w:r w:rsidRPr="009A5185">
              <w:rPr>
                <w:rFonts w:cs="Arial"/>
              </w:rPr>
              <w:t xml:space="preserve"> </w:t>
            </w:r>
          </w:p>
          <w:p w14:paraId="7F1E2ABB" w14:textId="77777777" w:rsidR="002F6AD8" w:rsidRPr="009A5185" w:rsidRDefault="002F6AD8" w:rsidP="00AD309C">
            <w:pPr>
              <w:pStyle w:val="ListParagraph"/>
              <w:numPr>
                <w:ilvl w:val="0"/>
                <w:numId w:val="18"/>
              </w:numPr>
              <w:autoSpaceDE w:val="0"/>
              <w:autoSpaceDN w:val="0"/>
              <w:adjustRightInd w:val="0"/>
              <w:rPr>
                <w:rFonts w:cs="Arial"/>
              </w:rPr>
            </w:pPr>
            <w:r w:rsidRPr="009A5185">
              <w:rPr>
                <w:rFonts w:cs="Arial"/>
              </w:rPr>
              <w:t>Less than 8 years of age</w:t>
            </w:r>
          </w:p>
          <w:p w14:paraId="435A44EA" w14:textId="77777777" w:rsidR="002F6AD8" w:rsidRPr="009A5185" w:rsidRDefault="002F6AD8" w:rsidP="00AD309C">
            <w:pPr>
              <w:pStyle w:val="ListParagraph"/>
              <w:numPr>
                <w:ilvl w:val="0"/>
                <w:numId w:val="18"/>
              </w:numPr>
              <w:autoSpaceDE w:val="0"/>
              <w:autoSpaceDN w:val="0"/>
              <w:adjustRightInd w:val="0"/>
              <w:rPr>
                <w:rFonts w:cs="Arial"/>
              </w:rPr>
            </w:pPr>
            <w:r w:rsidRPr="009A5185">
              <w:rPr>
                <w:rFonts w:cs="Arial"/>
              </w:rPr>
              <w:lastRenderedPageBreak/>
              <w:t>Greater than or equal to 65 years of age</w:t>
            </w:r>
          </w:p>
          <w:p w14:paraId="79129DF2" w14:textId="77777777" w:rsidR="002F6AD8" w:rsidRPr="009A5185" w:rsidRDefault="002F6AD8" w:rsidP="00AD309C">
            <w:pPr>
              <w:pStyle w:val="ListParagraph"/>
              <w:numPr>
                <w:ilvl w:val="0"/>
                <w:numId w:val="18"/>
              </w:numPr>
              <w:autoSpaceDE w:val="0"/>
              <w:autoSpaceDN w:val="0"/>
              <w:adjustRightInd w:val="0"/>
              <w:rPr>
                <w:rFonts w:cs="Arial"/>
              </w:rPr>
            </w:pPr>
            <w:hyperlink r:id="rId293"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5A423E0E" w14:textId="77777777" w:rsidR="002F6AD8" w:rsidRPr="009A5185" w:rsidRDefault="002F6AD8" w:rsidP="002F6AD8">
            <w:pPr>
              <w:autoSpaceDE w:val="0"/>
              <w:autoSpaceDN w:val="0"/>
              <w:adjustRightInd w:val="0"/>
              <w:rPr>
                <w:rFonts w:cs="Arial"/>
                <w:b/>
                <w:i/>
              </w:rPr>
            </w:pPr>
          </w:p>
          <w:p w14:paraId="3A5383B7" w14:textId="77777777" w:rsidR="002F6AD8" w:rsidRPr="009A5185" w:rsidRDefault="002F6AD8" w:rsidP="002F6AD8">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Visit</w:t>
            </w:r>
            <w:r>
              <w:t xml:space="preserve"> </w:t>
            </w:r>
            <w:hyperlink r:id="rId294" w:history="1">
              <w:r w:rsidRPr="006179CB">
                <w:rPr>
                  <w:rStyle w:val="Hyperlink"/>
                </w:rPr>
                <w:t>https://manual.jointcommission.org/releases/TJC2025A/MIF0167.html</w:t>
              </w:r>
            </w:hyperlink>
            <w:r w:rsidRPr="009A5185">
              <w:rPr>
                <w:rFonts w:cs="Arial"/>
                <w:bCs/>
              </w:rPr>
              <w:t>.</w:t>
            </w:r>
          </w:p>
          <w:p w14:paraId="30F0DB26" w14:textId="77777777" w:rsidR="002F6AD8" w:rsidRPr="009A5185" w:rsidRDefault="002F6AD8" w:rsidP="002F6AD8">
            <w:pPr>
              <w:autoSpaceDE w:val="0"/>
              <w:autoSpaceDN w:val="0"/>
              <w:adjustRightInd w:val="0"/>
              <w:rPr>
                <w:rFonts w:cs="Arial"/>
                <w:b/>
                <w:i/>
              </w:rPr>
            </w:pPr>
          </w:p>
          <w:p w14:paraId="15D352F5" w14:textId="23140837" w:rsidR="002F6AD8" w:rsidRPr="00FD5AD4" w:rsidRDefault="002F6AD8" w:rsidP="002F6AD8">
            <w:pPr>
              <w:rPr>
                <w:rStyle w:val="Strong"/>
                <w:rFonts w:cs="Arial"/>
                <w:shd w:val="clear" w:color="auto" w:fill="FFFFFF"/>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 skip the next question.</w:t>
            </w:r>
          </w:p>
        </w:tc>
      </w:tr>
      <w:tr w:rsidR="002F6AD8" w:rsidRPr="009A5185" w14:paraId="72DCE2B4" w14:textId="77777777" w:rsidTr="008B6FD6">
        <w:trPr>
          <w:trHeight w:val="485"/>
        </w:trPr>
        <w:tc>
          <w:tcPr>
            <w:tcW w:w="2515" w:type="dxa"/>
            <w:vMerge/>
            <w:vAlign w:val="center"/>
          </w:tcPr>
          <w:p w14:paraId="4079720C" w14:textId="77777777" w:rsidR="002F6AD8" w:rsidRPr="009A5185" w:rsidRDefault="002F6AD8" w:rsidP="002F6AD8">
            <w:pPr>
              <w:rPr>
                <w:rFonts w:cs="Arial"/>
                <w:b/>
              </w:rPr>
            </w:pPr>
          </w:p>
        </w:tc>
        <w:tc>
          <w:tcPr>
            <w:tcW w:w="7047" w:type="dxa"/>
            <w:vAlign w:val="center"/>
          </w:tcPr>
          <w:p w14:paraId="528BDD6D" w14:textId="77777777" w:rsidR="002F6AD8" w:rsidRPr="00FD5AD4" w:rsidRDefault="002F6AD8" w:rsidP="002F6AD8">
            <w:pPr>
              <w:rPr>
                <w:rStyle w:val="Strong"/>
                <w:rFonts w:cs="Arial"/>
                <w:bCs/>
                <w:shd w:val="clear" w:color="auto" w:fill="FFFFFF"/>
              </w:rPr>
            </w:pPr>
            <w:r w:rsidRPr="00FD5AD4">
              <w:rPr>
                <w:rStyle w:val="Strong"/>
                <w:rFonts w:cs="Arial"/>
                <w:shd w:val="clear" w:color="auto" w:fill="FFFFFF"/>
              </w:rPr>
              <w:t xml:space="preserve">Question #3 (numerator): </w:t>
            </w:r>
            <w:r w:rsidRPr="00FD5AD4">
              <w:rPr>
                <w:rFonts w:cs="Arial"/>
                <w:shd w:val="clear" w:color="auto" w:fill="FFFFFF"/>
              </w:rPr>
              <w:t xml:space="preserve">Patients in the denominator with cesarean births. </w:t>
            </w:r>
          </w:p>
          <w:p w14:paraId="5ABA8852" w14:textId="77777777" w:rsidR="002F6AD8" w:rsidRPr="00FD5AD4" w:rsidRDefault="002F6AD8" w:rsidP="002F6AD8">
            <w:pPr>
              <w:rPr>
                <w:rStyle w:val="Strong"/>
                <w:rFonts w:cs="Arial"/>
                <w:bCs/>
                <w:shd w:val="clear" w:color="auto" w:fill="FFFFFF"/>
              </w:rPr>
            </w:pPr>
          </w:p>
          <w:p w14:paraId="410C96F1" w14:textId="77777777" w:rsidR="002F6AD8" w:rsidRPr="00FD5AD4" w:rsidRDefault="002F6AD8" w:rsidP="002F6AD8">
            <w:pPr>
              <w:rPr>
                <w:rStyle w:val="apple-converted-space"/>
                <w:rFonts w:cs="Arial"/>
                <w:b/>
                <w:bCs/>
                <w:shd w:val="clear" w:color="auto" w:fill="FFFFFF"/>
              </w:rPr>
            </w:pPr>
            <w:r w:rsidRPr="00FD5AD4">
              <w:rPr>
                <w:rStyle w:val="Strong"/>
                <w:rFonts w:cs="Arial"/>
              </w:rPr>
              <w:t>Included Populations:</w:t>
            </w:r>
            <w:r w:rsidRPr="00FD5AD4">
              <w:rPr>
                <w:rStyle w:val="apple-converted-space"/>
                <w:rFonts w:cs="Arial"/>
              </w:rPr>
              <w:t> </w:t>
            </w:r>
          </w:p>
          <w:p w14:paraId="1B077DA2" w14:textId="77777777" w:rsidR="002F6AD8" w:rsidRPr="00563E3C" w:rsidRDefault="002F6AD8" w:rsidP="002F6AD8">
            <w:pPr>
              <w:pStyle w:val="NormalWeb"/>
              <w:shd w:val="clear" w:color="auto" w:fill="FFFFFF"/>
              <w:spacing w:before="0" w:beforeAutospacing="0" w:after="0" w:afterAutospacing="0"/>
              <w:rPr>
                <w:rFonts w:ascii="Arial" w:hAnsi="Arial" w:cs="Arial"/>
                <w:sz w:val="20"/>
                <w:szCs w:val="20"/>
              </w:rPr>
            </w:pPr>
            <w:r w:rsidRPr="00563E3C">
              <w:rPr>
                <w:rStyle w:val="Emphasis"/>
                <w:rFonts w:ascii="Arial" w:hAnsi="Arial" w:cs="Arial"/>
                <w:sz w:val="20"/>
                <w:szCs w:val="20"/>
              </w:rPr>
              <w:t>ICD-10-PCS Principal Procedure Code or ICD-10-PCS Other Procedure Codes</w:t>
            </w:r>
            <w:r w:rsidRPr="00563E3C">
              <w:rPr>
                <w:rStyle w:val="apple-converted-space"/>
                <w:rFonts w:ascii="Arial" w:hAnsi="Arial" w:cs="Arial"/>
                <w:sz w:val="20"/>
                <w:szCs w:val="20"/>
              </w:rPr>
              <w:t> </w:t>
            </w:r>
            <w:r w:rsidRPr="00563E3C">
              <w:rPr>
                <w:rFonts w:ascii="Arial" w:hAnsi="Arial" w:cs="Arial"/>
                <w:sz w:val="20"/>
                <w:szCs w:val="20"/>
              </w:rPr>
              <w:t xml:space="preserve">for cesarean birth as defined in Appendix A, Table </w:t>
            </w:r>
            <w:hyperlink r:id="rId295" w:anchor="Table_Number_11.06:_Cesarean_Birth" w:history="1">
              <w:r w:rsidRPr="00563E3C">
                <w:rPr>
                  <w:rStyle w:val="Hyperlink"/>
                  <w:rFonts w:ascii="Arial" w:hAnsi="Arial" w:cs="Arial"/>
                  <w:sz w:val="20"/>
                  <w:szCs w:val="20"/>
                </w:rPr>
                <w:t>11.06 Cesarean Birth</w:t>
              </w:r>
            </w:hyperlink>
          </w:p>
          <w:p w14:paraId="096B80C7" w14:textId="77777777" w:rsidR="002F6AD8" w:rsidRDefault="002F6AD8" w:rsidP="002F6AD8">
            <w:pPr>
              <w:pStyle w:val="NormalWeb"/>
              <w:shd w:val="clear" w:color="auto" w:fill="FFFFFF"/>
              <w:spacing w:before="0" w:beforeAutospacing="0" w:after="0" w:afterAutospacing="0"/>
            </w:pPr>
          </w:p>
          <w:p w14:paraId="7C380C5C" w14:textId="77777777" w:rsidR="002F6AD8" w:rsidRPr="009A5185" w:rsidRDefault="002F6AD8" w:rsidP="002F6AD8">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0D3F1CDC" w14:textId="77777777" w:rsidR="002F6AD8" w:rsidRPr="009A5185" w:rsidRDefault="002F6AD8" w:rsidP="002F6AD8">
            <w:pPr>
              <w:pStyle w:val="NormalWeb"/>
              <w:shd w:val="clear" w:color="auto" w:fill="FFFFFF"/>
              <w:spacing w:before="0" w:beforeAutospacing="0" w:after="0" w:afterAutospacing="0"/>
              <w:rPr>
                <w:rFonts w:ascii="Arial" w:hAnsi="Arial" w:cs="Arial"/>
                <w:sz w:val="20"/>
                <w:szCs w:val="20"/>
              </w:rPr>
            </w:pPr>
          </w:p>
          <w:p w14:paraId="0E19123A" w14:textId="4942EC14" w:rsidR="002F6AD8" w:rsidRPr="00FD5AD4" w:rsidRDefault="002F6AD8" w:rsidP="002F6AD8">
            <w:pPr>
              <w:rPr>
                <w:rStyle w:val="Strong"/>
                <w:rFonts w:cs="Arial"/>
                <w:shd w:val="clear" w:color="auto" w:fill="FFFFFF"/>
              </w:rPr>
            </w:pPr>
            <w:r w:rsidRPr="009A5185">
              <w:rPr>
                <w:rFonts w:cs="Arial"/>
                <w:b/>
                <w:bCs/>
              </w:rPr>
              <w:t xml:space="preserve">Data Elements: </w:t>
            </w:r>
            <w:r w:rsidRPr="009A5185">
              <w:rPr>
                <w:rFonts w:cs="Arial"/>
                <w:bCs/>
              </w:rPr>
              <w:t>Visit</w:t>
            </w:r>
            <w:r>
              <w:rPr>
                <w:rFonts w:cs="Arial"/>
                <w:b/>
                <w:bCs/>
              </w:rPr>
              <w:t xml:space="preserve"> </w:t>
            </w:r>
            <w:hyperlink r:id="rId296" w:history="1">
              <w:r w:rsidRPr="00765FBE">
                <w:rPr>
                  <w:rStyle w:val="Hyperlink"/>
                  <w:rFonts w:cs="Arial"/>
                </w:rPr>
                <w:t>https://manual.jointcommission.org/releases/TJC2025A/MIF0167.html</w:t>
              </w:r>
            </w:hyperlink>
            <w:r>
              <w:rPr>
                <w:rStyle w:val="Hyperlink"/>
                <w:rFonts w:cs="Arial"/>
                <w:bCs/>
              </w:rPr>
              <w:t>.</w:t>
            </w:r>
          </w:p>
        </w:tc>
      </w:tr>
    </w:tbl>
    <w:p w14:paraId="16223970" w14:textId="77777777" w:rsidR="00E60C6C" w:rsidRDefault="00E60C6C" w:rsidP="00E60C6C">
      <w:pPr>
        <w:rPr>
          <w:rFonts w:cs="Arial"/>
        </w:rPr>
      </w:pPr>
      <w:bookmarkStart w:id="358" w:name="_Episiotomy"/>
      <w:bookmarkEnd w:id="358"/>
    </w:p>
    <w:p w14:paraId="6059DE72" w14:textId="5B5FAB62" w:rsidR="000F3668" w:rsidRPr="00023023" w:rsidRDefault="007174DE" w:rsidP="00023023">
      <w:pPr>
        <w:pStyle w:val="Heading44"/>
      </w:pPr>
      <w:r>
        <w:t>Cesarean Birth Stratified by Race/Ethnicity</w:t>
      </w:r>
      <w:r w:rsidR="000F3668" w:rsidRPr="00023023">
        <w:br/>
      </w: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5"/>
        <w:gridCol w:w="7047"/>
      </w:tblGrid>
      <w:tr w:rsidR="000F3668" w:rsidRPr="009A5185" w14:paraId="080B0E9C" w14:textId="77777777" w:rsidTr="000C1F1D">
        <w:trPr>
          <w:trHeight w:val="288"/>
        </w:trPr>
        <w:tc>
          <w:tcPr>
            <w:tcW w:w="9562" w:type="dxa"/>
            <w:gridSpan w:val="2"/>
            <w:vAlign w:val="center"/>
          </w:tcPr>
          <w:p w14:paraId="146A75BD" w14:textId="64E9E0BA" w:rsidR="000F3668" w:rsidRDefault="000F3668" w:rsidP="00EC4DCE">
            <w:pPr>
              <w:rPr>
                <w:rFonts w:cs="Arial"/>
              </w:rPr>
            </w:pPr>
            <w:r w:rsidRPr="00DB23D3">
              <w:rPr>
                <w:rFonts w:cs="Arial"/>
                <w:b/>
                <w:bCs/>
              </w:rPr>
              <w:t xml:space="preserve">Source: </w:t>
            </w:r>
            <w:r w:rsidRPr="00DB23D3">
              <w:rPr>
                <w:rFonts w:cs="Arial"/>
              </w:rPr>
              <w:t>Joint Commission PC-0</w:t>
            </w:r>
            <w:r>
              <w:rPr>
                <w:rFonts w:cs="Arial"/>
              </w:rPr>
              <w:t>2</w:t>
            </w:r>
          </w:p>
          <w:p w14:paraId="1C71FB71" w14:textId="77777777" w:rsidR="00A73A00" w:rsidRPr="00E45EB7" w:rsidRDefault="00A73A00" w:rsidP="00AD309C">
            <w:pPr>
              <w:pStyle w:val="ListParagraph"/>
              <w:numPr>
                <w:ilvl w:val="0"/>
                <w:numId w:val="415"/>
              </w:numPr>
              <w:rPr>
                <w:rFonts w:cs="Arial"/>
              </w:rPr>
            </w:pPr>
            <w:r w:rsidRPr="00B12643">
              <w:rPr>
                <w:rFonts w:cs="Arial"/>
                <w:bCs/>
              </w:rPr>
              <w:t xml:space="preserve">version </w:t>
            </w:r>
            <w:hyperlink r:id="rId297" w:history="1">
              <w:r w:rsidRPr="00F2366C">
                <w:rPr>
                  <w:rStyle w:val="Hyperlink"/>
                  <w:rFonts w:cs="Arial"/>
                  <w:bCs/>
                </w:rPr>
                <w:t>2024B</w:t>
              </w:r>
            </w:hyperlink>
            <w:r>
              <w:rPr>
                <w:rFonts w:cs="Arial"/>
                <w:bCs/>
              </w:rPr>
              <w:t>: Discharges between 01/01/2023 – 12/31/2024</w:t>
            </w:r>
          </w:p>
          <w:p w14:paraId="72B79639" w14:textId="5BC7E7EE" w:rsidR="00A73A00" w:rsidRPr="00A73A00" w:rsidRDefault="00A73A00" w:rsidP="00AD309C">
            <w:pPr>
              <w:pStyle w:val="ListParagraph"/>
              <w:numPr>
                <w:ilvl w:val="0"/>
                <w:numId w:val="415"/>
              </w:numPr>
              <w:rPr>
                <w:rFonts w:cs="Arial"/>
              </w:rPr>
            </w:pPr>
            <w:r w:rsidRPr="00E45EB7">
              <w:rPr>
                <w:rFonts w:cs="Arial"/>
                <w:bCs/>
              </w:rPr>
              <w:t xml:space="preserve">version </w:t>
            </w:r>
            <w:hyperlink r:id="rId298" w:history="1">
              <w:r w:rsidRPr="00765FBE">
                <w:rPr>
                  <w:rStyle w:val="Hyperlink"/>
                  <w:rFonts w:cs="Arial"/>
                </w:rPr>
                <w:t>2025A</w:t>
              </w:r>
            </w:hyperlink>
            <w:r w:rsidRPr="00E45EB7">
              <w:rPr>
                <w:rFonts w:cs="Arial"/>
                <w:bCs/>
              </w:rPr>
              <w:t>: Discharges between 01/01/2025 – 06/30/2025</w:t>
            </w:r>
          </w:p>
        </w:tc>
      </w:tr>
      <w:tr w:rsidR="000F3668" w:rsidRPr="009A5185" w14:paraId="0BC085A6" w14:textId="77777777" w:rsidTr="000C1F1D">
        <w:trPr>
          <w:trHeight w:val="1152"/>
        </w:trPr>
        <w:tc>
          <w:tcPr>
            <w:tcW w:w="9562" w:type="dxa"/>
            <w:gridSpan w:val="2"/>
            <w:vAlign w:val="center"/>
          </w:tcPr>
          <w:p w14:paraId="2B3C1A90" w14:textId="003EB82E" w:rsidR="000F3668" w:rsidRPr="009A5185" w:rsidRDefault="000F3668" w:rsidP="00EC4DCE">
            <w:pPr>
              <w:autoSpaceDE w:val="0"/>
              <w:autoSpaceDN w:val="0"/>
              <w:adjustRightInd w:val="0"/>
              <w:rPr>
                <w:rFonts w:cs="Arial"/>
                <w:b/>
                <w:snapToGrid w:val="0"/>
              </w:rPr>
            </w:pPr>
            <w:r w:rsidRPr="009A5185">
              <w:rPr>
                <w:rFonts w:cs="Arial"/>
                <w:b/>
                <w:snapToGrid w:val="0"/>
              </w:rPr>
              <w:t xml:space="preserve">Reporting Period: </w:t>
            </w:r>
            <w:r w:rsidR="007174DE">
              <w:rPr>
                <w:rFonts w:cs="Arial"/>
                <w:b/>
                <w:snapToGrid w:val="0"/>
              </w:rPr>
              <w:t>24</w:t>
            </w:r>
            <w:r w:rsidRPr="009A5185">
              <w:rPr>
                <w:rFonts w:cs="Arial"/>
                <w:b/>
                <w:snapToGrid w:val="0"/>
              </w:rPr>
              <w:t xml:space="preserve"> months</w:t>
            </w:r>
          </w:p>
          <w:p w14:paraId="3BD3E060" w14:textId="77777777" w:rsidR="000F3668" w:rsidRPr="00861D91" w:rsidRDefault="000F3668" w:rsidP="00AD309C">
            <w:pPr>
              <w:pStyle w:val="ListParagraph"/>
              <w:numPr>
                <w:ilvl w:val="0"/>
                <w:numId w:val="12"/>
              </w:numPr>
              <w:rPr>
                <w:rFonts w:cs="Arial"/>
                <w:i/>
                <w:snapToGrid w:val="0"/>
              </w:rPr>
            </w:pPr>
            <w:r w:rsidRPr="00861D91">
              <w:rPr>
                <w:rFonts w:cs="Arial"/>
                <w:iCs/>
                <w:snapToGrid w:val="0"/>
              </w:rPr>
              <w:t>Surveys submitted prior to September 1:</w:t>
            </w:r>
          </w:p>
          <w:p w14:paraId="4A53A974" w14:textId="4D4ED9A6" w:rsidR="000F3668" w:rsidRPr="00861D91" w:rsidRDefault="000F3668" w:rsidP="00AD309C">
            <w:pPr>
              <w:pStyle w:val="ListParagraph"/>
              <w:numPr>
                <w:ilvl w:val="1"/>
                <w:numId w:val="12"/>
              </w:numPr>
              <w:rPr>
                <w:rFonts w:cs="Arial"/>
                <w:i/>
                <w:snapToGrid w:val="0"/>
              </w:rPr>
            </w:pPr>
            <w:r w:rsidRPr="00861D91">
              <w:rPr>
                <w:rFonts w:cs="Arial"/>
                <w:snapToGrid w:val="0"/>
              </w:rPr>
              <w:t>01/01/202</w:t>
            </w:r>
            <w:r w:rsidR="00C13B74">
              <w:rPr>
                <w:rFonts w:cs="Arial"/>
                <w:snapToGrid w:val="0"/>
              </w:rPr>
              <w:t>3</w:t>
            </w:r>
            <w:r w:rsidRPr="00861D91">
              <w:rPr>
                <w:rFonts w:cs="Arial"/>
                <w:snapToGrid w:val="0"/>
              </w:rPr>
              <w:t xml:space="preserve"> – 12/31/202</w:t>
            </w:r>
            <w:r w:rsidR="00150A21">
              <w:rPr>
                <w:rFonts w:cs="Arial"/>
                <w:snapToGrid w:val="0"/>
              </w:rPr>
              <w:t>4</w:t>
            </w:r>
          </w:p>
          <w:p w14:paraId="0698942C" w14:textId="77777777" w:rsidR="000F3668" w:rsidRPr="00861D91" w:rsidRDefault="000F3668" w:rsidP="00AD309C">
            <w:pPr>
              <w:pStyle w:val="ListParagraph"/>
              <w:numPr>
                <w:ilvl w:val="0"/>
                <w:numId w:val="12"/>
              </w:numPr>
              <w:rPr>
                <w:rFonts w:cs="Arial"/>
                <w:i/>
                <w:snapToGrid w:val="0"/>
              </w:rPr>
            </w:pPr>
            <w:r w:rsidRPr="00861D91">
              <w:rPr>
                <w:rFonts w:cs="Arial"/>
                <w:snapToGrid w:val="0"/>
              </w:rPr>
              <w:t xml:space="preserve">Surveys (re)submitted on or after September 1: </w:t>
            </w:r>
          </w:p>
          <w:p w14:paraId="74AA2DB4" w14:textId="605DFD2C" w:rsidR="000F3668" w:rsidRPr="000C1F1D" w:rsidRDefault="000F3668" w:rsidP="00AD309C">
            <w:pPr>
              <w:pStyle w:val="ListParagraph"/>
              <w:numPr>
                <w:ilvl w:val="1"/>
                <w:numId w:val="12"/>
              </w:numPr>
              <w:rPr>
                <w:rFonts w:cs="Arial"/>
                <w:b/>
                <w:lang w:val="fr-FR"/>
              </w:rPr>
            </w:pPr>
            <w:r w:rsidRPr="00861D91">
              <w:rPr>
                <w:rFonts w:cs="Arial"/>
                <w:snapToGrid w:val="0"/>
              </w:rPr>
              <w:t>07/01/202</w:t>
            </w:r>
            <w:r w:rsidR="00C16672">
              <w:rPr>
                <w:rFonts w:cs="Arial"/>
                <w:snapToGrid w:val="0"/>
              </w:rPr>
              <w:t>3</w:t>
            </w:r>
            <w:r w:rsidRPr="00861D91">
              <w:rPr>
                <w:rFonts w:cs="Arial"/>
                <w:snapToGrid w:val="0"/>
              </w:rPr>
              <w:t xml:space="preserve"> – 06/30/202</w:t>
            </w:r>
            <w:r w:rsidR="00C16672">
              <w:rPr>
                <w:rFonts w:cs="Arial"/>
                <w:snapToGrid w:val="0"/>
              </w:rPr>
              <w:t>5</w:t>
            </w:r>
          </w:p>
          <w:p w14:paraId="5CE14443" w14:textId="77777777" w:rsidR="006E0696" w:rsidRDefault="006E0696" w:rsidP="006E0696">
            <w:pPr>
              <w:rPr>
                <w:rFonts w:cs="Arial"/>
                <w:b/>
                <w:lang w:val="fr-FR"/>
              </w:rPr>
            </w:pPr>
          </w:p>
          <w:p w14:paraId="267904F9" w14:textId="43F1CBD6" w:rsidR="006E0696" w:rsidRPr="000C1F1D" w:rsidRDefault="006E0696" w:rsidP="000C1F1D">
            <w:pPr>
              <w:rPr>
                <w:rFonts w:cs="Arial"/>
                <w:b/>
                <w:lang w:val="fr-FR"/>
              </w:rPr>
            </w:pPr>
            <w:r>
              <w:rPr>
                <w:rFonts w:cs="Arial"/>
                <w:bCs/>
              </w:rPr>
              <w:t>Note: The discharge date must be used to determine whether a case falls within the reporting period specified.</w:t>
            </w:r>
          </w:p>
        </w:tc>
      </w:tr>
      <w:tr w:rsidR="000F3668" w:rsidRPr="009A5185" w14:paraId="44C71ECF" w14:textId="77777777" w:rsidTr="00D36222">
        <w:trPr>
          <w:trHeight w:val="1584"/>
        </w:trPr>
        <w:tc>
          <w:tcPr>
            <w:tcW w:w="9562" w:type="dxa"/>
            <w:gridSpan w:val="2"/>
            <w:vAlign w:val="center"/>
          </w:tcPr>
          <w:p w14:paraId="6222E0DE" w14:textId="77777777" w:rsidR="005F40E0" w:rsidRDefault="005F40E0" w:rsidP="005F40E0">
            <w:pPr>
              <w:rPr>
                <w:rFonts w:cs="Arial"/>
              </w:rPr>
            </w:pPr>
            <w:r>
              <w:rPr>
                <w:rFonts w:cs="Arial"/>
              </w:rPr>
              <w:t>When reporting on Cesarean Birth Stratified by Race/Ethnicity, hospitals must report using a 24-month reporting period as specified in question #6.</w:t>
            </w:r>
          </w:p>
          <w:p w14:paraId="6F1986BA" w14:textId="77777777" w:rsidR="005F40E0" w:rsidRDefault="005F40E0" w:rsidP="005F40E0">
            <w:pPr>
              <w:rPr>
                <w:rFonts w:cs="Arial"/>
              </w:rPr>
            </w:pPr>
          </w:p>
          <w:p w14:paraId="744FD258" w14:textId="7C979802" w:rsidR="005F40E0" w:rsidRDefault="005F40E0" w:rsidP="005F40E0">
            <w:pPr>
              <w:rPr>
                <w:rFonts w:cs="Arial"/>
              </w:rPr>
            </w:pPr>
            <w:r>
              <w:rPr>
                <w:rFonts w:cs="Arial"/>
              </w:rPr>
              <w:t xml:space="preserve">Hospitals participating in the California Maternal Quality Care Collaborative (CMQCC) Maternal Data Center may use the data provided in CMQCC reports when responding to question #8. </w:t>
            </w:r>
            <w:r w:rsidRPr="009A5185">
              <w:rPr>
                <w:rFonts w:cs="Arial"/>
              </w:rPr>
              <w:t xml:space="preserve">Download instructions for using the </w:t>
            </w:r>
            <w:r>
              <w:rPr>
                <w:rFonts w:cs="Arial"/>
              </w:rPr>
              <w:t>CMQCC reports</w:t>
            </w:r>
            <w:r w:rsidRPr="009A5185">
              <w:rPr>
                <w:rFonts w:cs="Arial"/>
              </w:rPr>
              <w:t xml:space="preserve"> on the </w:t>
            </w:r>
            <w:hyperlink r:id="rId299" w:history="1">
              <w:r w:rsidRPr="009A5185">
                <w:rPr>
                  <w:rStyle w:val="Hyperlink"/>
                  <w:rFonts w:cs="Arial"/>
                </w:rPr>
                <w:t>Survey and CPOE Materials webpage</w:t>
              </w:r>
            </w:hyperlink>
            <w:r w:rsidRPr="009A5185">
              <w:rPr>
                <w:rFonts w:cs="Arial"/>
              </w:rPr>
              <w:t>.</w:t>
            </w:r>
            <w:r w:rsidR="00A24FD4">
              <w:rPr>
                <w:rFonts w:cs="Arial"/>
              </w:rPr>
              <w:t xml:space="preserve"> </w:t>
            </w:r>
            <w:r>
              <w:rPr>
                <w:rFonts w:cs="Arial"/>
              </w:rPr>
              <w:t xml:space="preserve">Hospitals reporting to the U.S. News &amp; World Report Maternity Services Survey may use the data provided to U.S. News &amp; World Report </w:t>
            </w:r>
            <w:r w:rsidR="00D633E0">
              <w:rPr>
                <w:rFonts w:cs="Arial"/>
              </w:rPr>
              <w:t>and the crosswalk</w:t>
            </w:r>
            <w:r w:rsidR="002F62A9">
              <w:rPr>
                <w:rFonts w:cs="Arial"/>
              </w:rPr>
              <w:t xml:space="preserve"> provided</w:t>
            </w:r>
            <w:r w:rsidR="00D633E0">
              <w:rPr>
                <w:rFonts w:cs="Arial"/>
              </w:rPr>
              <w:t xml:space="preserve"> below </w:t>
            </w:r>
            <w:r>
              <w:rPr>
                <w:rFonts w:cs="Arial"/>
              </w:rPr>
              <w:t>when responding to question #8.</w:t>
            </w:r>
          </w:p>
          <w:p w14:paraId="4D430032" w14:textId="76CA17D6" w:rsidR="000D2B75" w:rsidRDefault="005F40E0" w:rsidP="000D2B75">
            <w:pPr>
              <w:rPr>
                <w:rFonts w:cs="Arial"/>
              </w:rPr>
            </w:pPr>
            <w:r w:rsidRPr="009A5185">
              <w:rPr>
                <w:rFonts w:cs="Arial"/>
              </w:rPr>
              <w:t xml:space="preserve">Otherwise, </w:t>
            </w:r>
            <w:r>
              <w:rPr>
                <w:rFonts w:cs="Arial"/>
              </w:rPr>
              <w:t xml:space="preserve">hospitals should </w:t>
            </w:r>
            <w:r w:rsidRPr="009A5185">
              <w:rPr>
                <w:rFonts w:cs="Arial"/>
              </w:rPr>
              <w:t>use TJC’s PC-02 Cesarean Birth measure specifications to retrospectively</w:t>
            </w:r>
            <w:r>
              <w:rPr>
                <w:rFonts w:cs="Arial"/>
              </w:rPr>
              <w:t xml:space="preserve"> review </w:t>
            </w:r>
            <w:r w:rsidRPr="00D500C0">
              <w:rPr>
                <w:rFonts w:cs="Arial"/>
                <w:b/>
                <w:bCs/>
              </w:rPr>
              <w:t>all cases</w:t>
            </w:r>
            <w:r w:rsidRPr="009A5185">
              <w:rPr>
                <w:rFonts w:cs="Arial"/>
              </w:rPr>
              <w:t xml:space="preserve"> and </w:t>
            </w:r>
            <w:r>
              <w:rPr>
                <w:rFonts w:cs="Arial"/>
              </w:rPr>
              <w:t>then stratify those cases by race/ethnicity</w:t>
            </w:r>
            <w:r w:rsidRPr="009A5185">
              <w:rPr>
                <w:rFonts w:cs="Arial"/>
              </w:rPr>
              <w:t>.</w:t>
            </w:r>
            <w:r>
              <w:rPr>
                <w:rFonts w:cs="Arial"/>
              </w:rPr>
              <w:t xml:space="preserve"> </w:t>
            </w:r>
            <w:r w:rsidRPr="009A5185">
              <w:rPr>
                <w:rFonts w:cs="Arial"/>
              </w:rPr>
              <w:t>The PC-0</w:t>
            </w:r>
            <w:r>
              <w:rPr>
                <w:rFonts w:cs="Arial"/>
              </w:rPr>
              <w:t>2</w:t>
            </w:r>
            <w:r w:rsidRPr="009A5185">
              <w:rPr>
                <w:rFonts w:cs="Arial"/>
              </w:rPr>
              <w:t xml:space="preserve"> measure specifications are outlined below</w:t>
            </w:r>
            <w:r w:rsidR="00094BC3">
              <w:rPr>
                <w:rFonts w:cs="Arial"/>
              </w:rPr>
              <w:t xml:space="preserve"> based on the discharge date</w:t>
            </w:r>
            <w:r w:rsidRPr="009A5185">
              <w:rPr>
                <w:rFonts w:cs="Arial"/>
              </w:rPr>
              <w:t xml:space="preserve">. To access the measure specifications directly on The Joint Commission’s website, </w:t>
            </w:r>
            <w:r w:rsidR="000D2B75">
              <w:rPr>
                <w:rFonts w:cs="Arial"/>
              </w:rPr>
              <w:t>see the specification manuals linked below:</w:t>
            </w:r>
          </w:p>
          <w:p w14:paraId="06B9EB0B" w14:textId="77777777" w:rsidR="000D2B75" w:rsidRPr="000D2B75" w:rsidRDefault="000D2B75" w:rsidP="00AD309C">
            <w:pPr>
              <w:pStyle w:val="ListParagraph"/>
              <w:numPr>
                <w:ilvl w:val="0"/>
                <w:numId w:val="40"/>
              </w:numPr>
              <w:rPr>
                <w:rFonts w:cs="Arial"/>
              </w:rPr>
            </w:pPr>
            <w:r w:rsidRPr="00B12643">
              <w:rPr>
                <w:rFonts w:cs="Arial"/>
                <w:bCs/>
              </w:rPr>
              <w:t xml:space="preserve">version </w:t>
            </w:r>
            <w:hyperlink r:id="rId300" w:history="1">
              <w:r w:rsidRPr="00F2366C">
                <w:rPr>
                  <w:rStyle w:val="Hyperlink"/>
                  <w:rFonts w:cs="Arial"/>
                  <w:bCs/>
                </w:rPr>
                <w:t>2024B</w:t>
              </w:r>
            </w:hyperlink>
            <w:r>
              <w:rPr>
                <w:rFonts w:cs="Arial"/>
                <w:bCs/>
              </w:rPr>
              <w:t>: Discharges between 01/01/2023 – 12/31/2024</w:t>
            </w:r>
          </w:p>
          <w:p w14:paraId="1C7161F1" w14:textId="5E0372C3" w:rsidR="000F3668" w:rsidRPr="00D500C0" w:rsidRDefault="000D2B75" w:rsidP="00AD309C">
            <w:pPr>
              <w:pStyle w:val="ListParagraph"/>
              <w:numPr>
                <w:ilvl w:val="0"/>
                <w:numId w:val="40"/>
              </w:numPr>
              <w:rPr>
                <w:rFonts w:cs="Arial"/>
              </w:rPr>
            </w:pPr>
            <w:r w:rsidRPr="000D2B75">
              <w:rPr>
                <w:rFonts w:cs="Arial"/>
                <w:bCs/>
              </w:rPr>
              <w:t xml:space="preserve">version </w:t>
            </w:r>
            <w:hyperlink r:id="rId301" w:history="1">
              <w:r w:rsidRPr="000D2B75">
                <w:rPr>
                  <w:rStyle w:val="Hyperlink"/>
                  <w:rFonts w:cs="Arial"/>
                  <w:bCs/>
                </w:rPr>
                <w:t>2025A</w:t>
              </w:r>
            </w:hyperlink>
            <w:r w:rsidRPr="000D2B75">
              <w:rPr>
                <w:rFonts w:cs="Arial"/>
                <w:bCs/>
              </w:rPr>
              <w:t>: Discharges between 01/01/2025 – 06/30/2025</w:t>
            </w:r>
          </w:p>
        </w:tc>
      </w:tr>
      <w:tr w:rsidR="00B67687" w:rsidRPr="009A5185" w14:paraId="3A302B9D" w14:textId="77777777">
        <w:trPr>
          <w:trHeight w:val="1775"/>
        </w:trPr>
        <w:tc>
          <w:tcPr>
            <w:tcW w:w="2515" w:type="dxa"/>
            <w:vMerge w:val="restart"/>
            <w:vAlign w:val="center"/>
          </w:tcPr>
          <w:p w14:paraId="7707DABC" w14:textId="738254A0" w:rsidR="00B67687" w:rsidRDefault="00B67687" w:rsidP="00AA6B97">
            <w:pPr>
              <w:rPr>
                <w:rFonts w:cs="Arial"/>
              </w:rPr>
            </w:pPr>
            <w:r>
              <w:rPr>
                <w:rFonts w:cs="Arial"/>
                <w:b/>
              </w:rPr>
              <w:t xml:space="preserve">Discharges between 01/01/2023 – 12/31/2024 </w:t>
            </w:r>
            <w:r>
              <w:rPr>
                <w:rFonts w:cs="Arial"/>
                <w:bCs/>
              </w:rPr>
              <w:t xml:space="preserve">(version </w:t>
            </w:r>
            <w:hyperlink r:id="rId302" w:history="1">
              <w:r w:rsidRPr="00F2366C">
                <w:rPr>
                  <w:rStyle w:val="Hyperlink"/>
                  <w:rFonts w:cs="Arial"/>
                  <w:bCs/>
                </w:rPr>
                <w:t>2024B</w:t>
              </w:r>
            </w:hyperlink>
            <w:r>
              <w:rPr>
                <w:rFonts w:cs="Arial"/>
                <w:bCs/>
              </w:rPr>
              <w:t>)</w:t>
            </w:r>
          </w:p>
        </w:tc>
        <w:tc>
          <w:tcPr>
            <w:tcW w:w="7047" w:type="dxa"/>
            <w:vAlign w:val="center"/>
          </w:tcPr>
          <w:p w14:paraId="0A526A63" w14:textId="77777777" w:rsidR="00B67687" w:rsidRDefault="00B67687" w:rsidP="00AA6B97">
            <w:pPr>
              <w:rPr>
                <w:rFonts w:cs="Arial"/>
                <w:shd w:val="clear" w:color="auto" w:fill="FFFFFF"/>
              </w:rPr>
            </w:pPr>
            <w:r w:rsidRPr="009A5185">
              <w:rPr>
                <w:rFonts w:cs="Arial"/>
                <w:b/>
                <w:bCs/>
              </w:rPr>
              <w:t xml:space="preserve">Question </w:t>
            </w:r>
            <w:r>
              <w:rPr>
                <w:rFonts w:cs="Arial"/>
                <w:b/>
                <w:bCs/>
              </w:rPr>
              <w:t>#8a</w:t>
            </w:r>
            <w:r w:rsidRPr="009A5185">
              <w:rPr>
                <w:rFonts w:cs="Arial"/>
                <w:b/>
                <w:bCs/>
              </w:rPr>
              <w:t xml:space="preserve"> (denominator): </w:t>
            </w:r>
            <w:r>
              <w:rPr>
                <w:rFonts w:cs="Arial"/>
                <w:shd w:val="clear" w:color="auto" w:fill="FFFFFF"/>
              </w:rPr>
              <w:t>Total number of n</w:t>
            </w:r>
            <w:r w:rsidRPr="009A5185">
              <w:rPr>
                <w:rFonts w:cs="Arial"/>
                <w:shd w:val="clear" w:color="auto" w:fill="FFFFFF"/>
              </w:rPr>
              <w:t xml:space="preserve">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r>
              <w:rPr>
                <w:rFonts w:cs="Arial"/>
                <w:shd w:val="clear" w:color="auto" w:fill="FFFFFF"/>
              </w:rPr>
              <w:t xml:space="preserve"> by the following </w:t>
            </w:r>
            <w:r>
              <w:rPr>
                <w:rFonts w:cs="Arial"/>
              </w:rPr>
              <w:t>races/ethnicities:</w:t>
            </w:r>
          </w:p>
          <w:p w14:paraId="16C8096C" w14:textId="77777777" w:rsidR="00B67687" w:rsidRPr="004F6B50" w:rsidRDefault="00B67687" w:rsidP="00AD309C">
            <w:pPr>
              <w:pStyle w:val="ListParagraph"/>
              <w:numPr>
                <w:ilvl w:val="0"/>
                <w:numId w:val="195"/>
              </w:numPr>
              <w:rPr>
                <w:rFonts w:cs="Arial"/>
                <w:b/>
                <w:bCs/>
              </w:rPr>
            </w:pPr>
            <w:r>
              <w:rPr>
                <w:rFonts w:cs="Arial"/>
              </w:rPr>
              <w:t>Non-Hispanic White</w:t>
            </w:r>
          </w:p>
          <w:p w14:paraId="131E2338" w14:textId="77777777" w:rsidR="00B67687" w:rsidRPr="004F6B50" w:rsidRDefault="00B67687" w:rsidP="00AD309C">
            <w:pPr>
              <w:pStyle w:val="ListParagraph"/>
              <w:numPr>
                <w:ilvl w:val="0"/>
                <w:numId w:val="195"/>
              </w:numPr>
              <w:rPr>
                <w:rFonts w:cs="Arial"/>
                <w:b/>
                <w:bCs/>
              </w:rPr>
            </w:pPr>
            <w:r>
              <w:rPr>
                <w:rFonts w:cs="Arial"/>
              </w:rPr>
              <w:t>Non-Hispanic Black</w:t>
            </w:r>
          </w:p>
          <w:p w14:paraId="0639CA8D" w14:textId="77777777" w:rsidR="00B67687" w:rsidRPr="004F6B50" w:rsidRDefault="00B67687" w:rsidP="00AD309C">
            <w:pPr>
              <w:pStyle w:val="ListParagraph"/>
              <w:numPr>
                <w:ilvl w:val="0"/>
                <w:numId w:val="195"/>
              </w:numPr>
              <w:rPr>
                <w:rFonts w:cs="Arial"/>
                <w:b/>
                <w:bCs/>
              </w:rPr>
            </w:pPr>
            <w:r>
              <w:rPr>
                <w:rFonts w:cs="Arial"/>
              </w:rPr>
              <w:t>Non-Hispanic American Indian or Alaska Native</w:t>
            </w:r>
          </w:p>
          <w:p w14:paraId="721C4754" w14:textId="77777777" w:rsidR="00B67687" w:rsidRPr="004F6B50" w:rsidRDefault="00B67687" w:rsidP="00AD309C">
            <w:pPr>
              <w:pStyle w:val="ListParagraph"/>
              <w:numPr>
                <w:ilvl w:val="0"/>
                <w:numId w:val="195"/>
              </w:numPr>
              <w:rPr>
                <w:rFonts w:cs="Arial"/>
                <w:b/>
                <w:bCs/>
              </w:rPr>
            </w:pPr>
            <w:r>
              <w:rPr>
                <w:rFonts w:cs="Arial"/>
              </w:rPr>
              <w:t>Non-Hispanic Asian or Pacific Islander</w:t>
            </w:r>
          </w:p>
          <w:p w14:paraId="41E965FD" w14:textId="77777777" w:rsidR="00B67687" w:rsidRPr="004F6B50" w:rsidRDefault="00B67687" w:rsidP="00AD309C">
            <w:pPr>
              <w:pStyle w:val="ListParagraph"/>
              <w:numPr>
                <w:ilvl w:val="0"/>
                <w:numId w:val="195"/>
              </w:numPr>
              <w:rPr>
                <w:rFonts w:cs="Arial"/>
                <w:b/>
                <w:bCs/>
              </w:rPr>
            </w:pPr>
            <w:r>
              <w:rPr>
                <w:rFonts w:cs="Arial"/>
              </w:rPr>
              <w:t>Hispanic</w:t>
            </w:r>
          </w:p>
          <w:p w14:paraId="31FA7A25" w14:textId="77777777" w:rsidR="00B67687" w:rsidRPr="004F6B50" w:rsidRDefault="00B67687" w:rsidP="00AD309C">
            <w:pPr>
              <w:pStyle w:val="ListParagraph"/>
              <w:numPr>
                <w:ilvl w:val="0"/>
                <w:numId w:val="195"/>
              </w:numPr>
              <w:rPr>
                <w:rFonts w:cs="Arial"/>
                <w:b/>
                <w:bCs/>
              </w:rPr>
            </w:pPr>
            <w:r>
              <w:rPr>
                <w:rFonts w:cs="Arial"/>
              </w:rPr>
              <w:t>Non-Hispanic Other (including two or more races)</w:t>
            </w:r>
          </w:p>
          <w:p w14:paraId="712CB21C" w14:textId="77777777" w:rsidR="00B67687" w:rsidRPr="004F6B50" w:rsidRDefault="00B67687" w:rsidP="00AD309C">
            <w:pPr>
              <w:pStyle w:val="ListParagraph"/>
              <w:numPr>
                <w:ilvl w:val="0"/>
                <w:numId w:val="195"/>
              </w:numPr>
              <w:rPr>
                <w:rFonts w:cs="Arial"/>
                <w:b/>
                <w:bCs/>
              </w:rPr>
            </w:pPr>
            <w:r>
              <w:rPr>
                <w:rFonts w:cs="Arial"/>
              </w:rPr>
              <w:lastRenderedPageBreak/>
              <w:t>Unknown</w:t>
            </w:r>
          </w:p>
          <w:p w14:paraId="5AB9BFC0" w14:textId="77777777" w:rsidR="00B67687" w:rsidRPr="00F83C07" w:rsidRDefault="00B67687" w:rsidP="00AA6B97">
            <w:pPr>
              <w:shd w:val="clear" w:color="auto" w:fill="FFFFFF"/>
              <w:rPr>
                <w:rStyle w:val="Strong"/>
                <w:rFonts w:cs="Arial"/>
                <w:sz w:val="16"/>
                <w:szCs w:val="16"/>
              </w:rPr>
            </w:pPr>
          </w:p>
          <w:p w14:paraId="22FE1207" w14:textId="77777777" w:rsidR="00B67687" w:rsidRDefault="00B67687" w:rsidP="00AA6B97">
            <w:pPr>
              <w:shd w:val="clear" w:color="auto" w:fill="FFFFFF"/>
              <w:rPr>
                <w:rFonts w:ascii="Calibri" w:hAnsi="Calibri"/>
              </w:rPr>
            </w:pPr>
            <w:r>
              <w:rPr>
                <w:color w:val="000000"/>
              </w:rPr>
              <w:t xml:space="preserve">Each patient should only be counted once and included in the appropriate </w:t>
            </w:r>
            <w:r>
              <w:rPr>
                <w:rFonts w:cs="Arial"/>
              </w:rPr>
              <w:t xml:space="preserve">race/ethnicity category </w:t>
            </w:r>
            <w:r>
              <w:rPr>
                <w:color w:val="000000"/>
              </w:rPr>
              <w:t xml:space="preserve">based on known </w:t>
            </w:r>
            <w:r>
              <w:rPr>
                <w:rFonts w:cs="Arial"/>
              </w:rPr>
              <w:t xml:space="preserve">race/ethnicity </w:t>
            </w:r>
            <w:r>
              <w:rPr>
                <w:color w:val="000000"/>
              </w:rPr>
              <w:t xml:space="preserve">information. If race or ethnicity is unknown, include the case in the “Unknown” category. Hispanic patients should be included in the “Hispanic” category regardless of race. If a </w:t>
            </w:r>
            <w:r>
              <w:rPr>
                <w:rFonts w:cs="Arial"/>
              </w:rPr>
              <w:t xml:space="preserve">race/ethnicity </w:t>
            </w:r>
            <w:r>
              <w:rPr>
                <w:color w:val="000000"/>
              </w:rPr>
              <w:t xml:space="preserve">category is not used by your hospital, include the case in the “Unknown” category, i.e., if patients with more than one race are listed as “multiracial” regardless of their ethnicity, include these cases in the “Unknown” category. Hospitals that do not collect all races for patients that identify with multiple races are not able to report. </w:t>
            </w:r>
          </w:p>
          <w:p w14:paraId="080651E4" w14:textId="77777777" w:rsidR="00B67687" w:rsidRPr="00F83C07" w:rsidRDefault="00B67687" w:rsidP="00AA6B97">
            <w:pPr>
              <w:shd w:val="clear" w:color="auto" w:fill="FFFFFF"/>
              <w:rPr>
                <w:sz w:val="16"/>
                <w:szCs w:val="16"/>
              </w:rPr>
            </w:pPr>
          </w:p>
          <w:p w14:paraId="758045E8" w14:textId="77777777" w:rsidR="00B67687" w:rsidRDefault="00B67687" w:rsidP="00AA6B97">
            <w:pPr>
              <w:shd w:val="clear" w:color="auto" w:fill="FFFFFF"/>
            </w:pPr>
            <w:r>
              <w:rPr>
                <w:color w:val="000000"/>
              </w:rPr>
              <w:t>Hospitals reporting to U.S. News can use the below crosswalk</w:t>
            </w:r>
            <w:r>
              <w:rPr>
                <w:rFonts w:cs="Arial"/>
              </w:rPr>
              <w:t xml:space="preserve"> </w:t>
            </w:r>
            <w:r>
              <w:rPr>
                <w:color w:val="000000"/>
              </w:rPr>
              <w:t xml:space="preserve">when reporting to Leapfrog. Hospitals using CMQCC can use the below crosswalk or information provided directly in their Leapfrog CMQCC report: </w:t>
            </w:r>
          </w:p>
          <w:p w14:paraId="5506CA51" w14:textId="77777777" w:rsidR="00B67687" w:rsidRPr="00F83C07" w:rsidRDefault="00B67687" w:rsidP="00AA6B97">
            <w:pPr>
              <w:shd w:val="clear" w:color="auto" w:fill="FFFFFF"/>
              <w:rPr>
                <w:sz w:val="16"/>
                <w:szCs w:val="16"/>
              </w:rPr>
            </w:pPr>
          </w:p>
          <w:tbl>
            <w:tblPr>
              <w:tblW w:w="6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17"/>
              <w:gridCol w:w="2217"/>
              <w:gridCol w:w="2218"/>
            </w:tblGrid>
            <w:tr w:rsidR="00B67687" w14:paraId="0348CEDD" w14:textId="77777777">
              <w:trPr>
                <w:trHeight w:val="300"/>
              </w:trPr>
              <w:tc>
                <w:tcPr>
                  <w:tcW w:w="2217" w:type="dxa"/>
                  <w:noWrap/>
                  <w:tcMar>
                    <w:top w:w="0" w:type="dxa"/>
                    <w:left w:w="108" w:type="dxa"/>
                    <w:bottom w:w="0" w:type="dxa"/>
                    <w:right w:w="108" w:type="dxa"/>
                  </w:tcMar>
                  <w:hideMark/>
                </w:tcPr>
                <w:p w14:paraId="008C7B24" w14:textId="77777777" w:rsidR="00B67687" w:rsidRDefault="00B67687" w:rsidP="00AA6B97">
                  <w:r>
                    <w:rPr>
                      <w:b/>
                      <w:bCs/>
                    </w:rPr>
                    <w:t>CMQCC Race/Ethnicity</w:t>
                  </w:r>
                </w:p>
              </w:tc>
              <w:tc>
                <w:tcPr>
                  <w:tcW w:w="2217" w:type="dxa"/>
                  <w:tcMar>
                    <w:top w:w="0" w:type="dxa"/>
                    <w:left w:w="108" w:type="dxa"/>
                    <w:bottom w:w="0" w:type="dxa"/>
                    <w:right w:w="108" w:type="dxa"/>
                  </w:tcMar>
                  <w:hideMark/>
                </w:tcPr>
                <w:p w14:paraId="285CD544" w14:textId="77777777" w:rsidR="00B67687" w:rsidRDefault="00B67687" w:rsidP="00AA6B97">
                  <w:r>
                    <w:rPr>
                      <w:b/>
                      <w:bCs/>
                    </w:rPr>
                    <w:t>U.S. News Race/Ethnicity</w:t>
                  </w:r>
                </w:p>
              </w:tc>
              <w:tc>
                <w:tcPr>
                  <w:tcW w:w="2218" w:type="dxa"/>
                  <w:tcMar>
                    <w:top w:w="0" w:type="dxa"/>
                    <w:left w:w="108" w:type="dxa"/>
                    <w:bottom w:w="0" w:type="dxa"/>
                    <w:right w:w="108" w:type="dxa"/>
                  </w:tcMar>
                  <w:hideMark/>
                </w:tcPr>
                <w:p w14:paraId="0C6E6C99" w14:textId="77777777" w:rsidR="00B67687" w:rsidRDefault="00B67687" w:rsidP="00AA6B97">
                  <w:r>
                    <w:rPr>
                      <w:b/>
                      <w:bCs/>
                    </w:rPr>
                    <w:t>Leapfrog Race/Ethnicity</w:t>
                  </w:r>
                </w:p>
              </w:tc>
            </w:tr>
            <w:tr w:rsidR="00B67687" w14:paraId="4C84DCC7" w14:textId="77777777">
              <w:trPr>
                <w:trHeight w:val="300"/>
              </w:trPr>
              <w:tc>
                <w:tcPr>
                  <w:tcW w:w="2217" w:type="dxa"/>
                  <w:noWrap/>
                  <w:tcMar>
                    <w:top w:w="0" w:type="dxa"/>
                    <w:left w:w="108" w:type="dxa"/>
                    <w:bottom w:w="0" w:type="dxa"/>
                    <w:right w:w="108" w:type="dxa"/>
                  </w:tcMar>
                  <w:vAlign w:val="center"/>
                  <w:hideMark/>
                </w:tcPr>
                <w:p w14:paraId="1B34A2A2" w14:textId="77777777" w:rsidR="00B67687" w:rsidRDefault="00B67687" w:rsidP="00AA6B97">
                  <w:r>
                    <w:t>Hispanic-US Born</w:t>
                  </w:r>
                </w:p>
              </w:tc>
              <w:tc>
                <w:tcPr>
                  <w:tcW w:w="2217" w:type="dxa"/>
                  <w:vMerge w:val="restart"/>
                  <w:tcMar>
                    <w:top w:w="0" w:type="dxa"/>
                    <w:left w:w="108" w:type="dxa"/>
                    <w:bottom w:w="0" w:type="dxa"/>
                    <w:right w:w="108" w:type="dxa"/>
                  </w:tcMar>
                  <w:vAlign w:val="center"/>
                  <w:hideMark/>
                </w:tcPr>
                <w:p w14:paraId="4D4FCE5F" w14:textId="77777777" w:rsidR="00B67687" w:rsidRDefault="00B67687" w:rsidP="00AA6B97">
                  <w:r>
                    <w:t>Hispanic or Latino</w:t>
                  </w:r>
                </w:p>
              </w:tc>
              <w:tc>
                <w:tcPr>
                  <w:tcW w:w="2218" w:type="dxa"/>
                  <w:vMerge w:val="restart"/>
                  <w:tcMar>
                    <w:top w:w="0" w:type="dxa"/>
                    <w:left w:w="108" w:type="dxa"/>
                    <w:bottom w:w="0" w:type="dxa"/>
                    <w:right w:w="108" w:type="dxa"/>
                  </w:tcMar>
                  <w:vAlign w:val="center"/>
                  <w:hideMark/>
                </w:tcPr>
                <w:p w14:paraId="09ACFD7A" w14:textId="77777777" w:rsidR="00B67687" w:rsidRDefault="00B67687" w:rsidP="00AA6B97">
                  <w:r>
                    <w:t>Hispanic</w:t>
                  </w:r>
                </w:p>
              </w:tc>
            </w:tr>
            <w:tr w:rsidR="00B67687" w14:paraId="6B2728C3" w14:textId="77777777">
              <w:trPr>
                <w:trHeight w:val="300"/>
              </w:trPr>
              <w:tc>
                <w:tcPr>
                  <w:tcW w:w="2217" w:type="dxa"/>
                  <w:noWrap/>
                  <w:tcMar>
                    <w:top w:w="0" w:type="dxa"/>
                    <w:left w:w="108" w:type="dxa"/>
                    <w:bottom w:w="0" w:type="dxa"/>
                    <w:right w:w="108" w:type="dxa"/>
                  </w:tcMar>
                  <w:vAlign w:val="center"/>
                  <w:hideMark/>
                </w:tcPr>
                <w:p w14:paraId="2016A59F" w14:textId="77777777" w:rsidR="00B67687" w:rsidRDefault="00B67687" w:rsidP="00AA6B97">
                  <w:r>
                    <w:t>Hispanic Non-US Born</w:t>
                  </w:r>
                </w:p>
              </w:tc>
              <w:tc>
                <w:tcPr>
                  <w:tcW w:w="2217" w:type="dxa"/>
                  <w:vMerge/>
                  <w:vAlign w:val="center"/>
                  <w:hideMark/>
                </w:tcPr>
                <w:p w14:paraId="1FDC8ABF" w14:textId="77777777" w:rsidR="00B67687" w:rsidRDefault="00B67687" w:rsidP="00AA6B97">
                  <w:pPr>
                    <w:rPr>
                      <w:rFonts w:ascii="Calibri" w:eastAsiaTheme="minorHAnsi" w:hAnsi="Calibri" w:cs="Calibri"/>
                      <w14:ligatures w14:val="standardContextual"/>
                    </w:rPr>
                  </w:pPr>
                </w:p>
              </w:tc>
              <w:tc>
                <w:tcPr>
                  <w:tcW w:w="2218" w:type="dxa"/>
                  <w:vMerge/>
                  <w:vAlign w:val="center"/>
                  <w:hideMark/>
                </w:tcPr>
                <w:p w14:paraId="6AC38DE3" w14:textId="77777777" w:rsidR="00B67687" w:rsidRDefault="00B67687" w:rsidP="00AA6B97">
                  <w:pPr>
                    <w:rPr>
                      <w:rFonts w:ascii="Calibri" w:eastAsiaTheme="minorHAnsi" w:hAnsi="Calibri" w:cs="Calibri"/>
                      <w14:ligatures w14:val="standardContextual"/>
                    </w:rPr>
                  </w:pPr>
                </w:p>
              </w:tc>
            </w:tr>
            <w:tr w:rsidR="00B67687" w14:paraId="2D09263F" w14:textId="77777777">
              <w:trPr>
                <w:trHeight w:val="300"/>
              </w:trPr>
              <w:tc>
                <w:tcPr>
                  <w:tcW w:w="2217" w:type="dxa"/>
                  <w:vMerge w:val="restart"/>
                  <w:noWrap/>
                  <w:tcMar>
                    <w:top w:w="0" w:type="dxa"/>
                    <w:left w:w="108" w:type="dxa"/>
                    <w:bottom w:w="0" w:type="dxa"/>
                    <w:right w:w="108" w:type="dxa"/>
                  </w:tcMar>
                  <w:vAlign w:val="center"/>
                  <w:hideMark/>
                </w:tcPr>
                <w:p w14:paraId="58539EE0" w14:textId="77777777" w:rsidR="00B67687" w:rsidRDefault="00B67687" w:rsidP="00AA6B97">
                  <w:r>
                    <w:t>White</w:t>
                  </w:r>
                </w:p>
              </w:tc>
              <w:tc>
                <w:tcPr>
                  <w:tcW w:w="2217" w:type="dxa"/>
                  <w:tcMar>
                    <w:top w:w="0" w:type="dxa"/>
                    <w:left w:w="108" w:type="dxa"/>
                    <w:bottom w:w="0" w:type="dxa"/>
                    <w:right w:w="108" w:type="dxa"/>
                  </w:tcMar>
                  <w:vAlign w:val="center"/>
                  <w:hideMark/>
                </w:tcPr>
                <w:p w14:paraId="1B02CFB8" w14:textId="77777777" w:rsidR="00B67687" w:rsidRDefault="00B67687" w:rsidP="00AA6B97">
                  <w:r>
                    <w:t>White</w:t>
                  </w:r>
                </w:p>
              </w:tc>
              <w:tc>
                <w:tcPr>
                  <w:tcW w:w="2218" w:type="dxa"/>
                  <w:vMerge w:val="restart"/>
                  <w:tcMar>
                    <w:top w:w="0" w:type="dxa"/>
                    <w:left w:w="108" w:type="dxa"/>
                    <w:bottom w:w="0" w:type="dxa"/>
                    <w:right w:w="108" w:type="dxa"/>
                  </w:tcMar>
                  <w:vAlign w:val="center"/>
                  <w:hideMark/>
                </w:tcPr>
                <w:p w14:paraId="55E77F3D" w14:textId="77777777" w:rsidR="00B67687" w:rsidRDefault="00B67687" w:rsidP="00AA6B97">
                  <w:r>
                    <w:t>Non-Hispanic White</w:t>
                  </w:r>
                </w:p>
              </w:tc>
            </w:tr>
            <w:tr w:rsidR="00B67687" w14:paraId="010A2388" w14:textId="77777777">
              <w:trPr>
                <w:trHeight w:val="300"/>
              </w:trPr>
              <w:tc>
                <w:tcPr>
                  <w:tcW w:w="2217" w:type="dxa"/>
                  <w:vMerge/>
                  <w:noWrap/>
                  <w:tcMar>
                    <w:top w:w="0" w:type="dxa"/>
                    <w:left w:w="108" w:type="dxa"/>
                    <w:bottom w:w="0" w:type="dxa"/>
                    <w:right w:w="108" w:type="dxa"/>
                  </w:tcMar>
                  <w:vAlign w:val="center"/>
                </w:tcPr>
                <w:p w14:paraId="530D059E" w14:textId="77777777" w:rsidR="00B67687" w:rsidRDefault="00B67687" w:rsidP="00AA6B97"/>
              </w:tc>
              <w:tc>
                <w:tcPr>
                  <w:tcW w:w="2217" w:type="dxa"/>
                  <w:tcMar>
                    <w:top w:w="0" w:type="dxa"/>
                    <w:left w:w="108" w:type="dxa"/>
                    <w:bottom w:w="0" w:type="dxa"/>
                    <w:right w:w="108" w:type="dxa"/>
                  </w:tcMar>
                  <w:vAlign w:val="center"/>
                </w:tcPr>
                <w:p w14:paraId="359D6A39" w14:textId="77777777" w:rsidR="00B67687" w:rsidRDefault="00B67687" w:rsidP="00AA6B97">
                  <w:r>
                    <w:t>Middle Eastern or North African</w:t>
                  </w:r>
                </w:p>
              </w:tc>
              <w:tc>
                <w:tcPr>
                  <w:tcW w:w="2218" w:type="dxa"/>
                  <w:vMerge/>
                  <w:tcMar>
                    <w:top w:w="0" w:type="dxa"/>
                    <w:left w:w="108" w:type="dxa"/>
                    <w:bottom w:w="0" w:type="dxa"/>
                    <w:right w:w="108" w:type="dxa"/>
                  </w:tcMar>
                  <w:vAlign w:val="center"/>
                </w:tcPr>
                <w:p w14:paraId="7300CECA" w14:textId="77777777" w:rsidR="00B67687" w:rsidRDefault="00B67687" w:rsidP="00AA6B97"/>
              </w:tc>
            </w:tr>
            <w:tr w:rsidR="00B67687" w14:paraId="1C0E5790" w14:textId="77777777">
              <w:trPr>
                <w:trHeight w:val="300"/>
              </w:trPr>
              <w:tc>
                <w:tcPr>
                  <w:tcW w:w="2217" w:type="dxa"/>
                  <w:noWrap/>
                  <w:tcMar>
                    <w:top w:w="0" w:type="dxa"/>
                    <w:left w:w="108" w:type="dxa"/>
                    <w:bottom w:w="0" w:type="dxa"/>
                    <w:right w:w="108" w:type="dxa"/>
                  </w:tcMar>
                  <w:vAlign w:val="center"/>
                  <w:hideMark/>
                </w:tcPr>
                <w:p w14:paraId="7D01CD87" w14:textId="77777777" w:rsidR="00B67687" w:rsidRDefault="00B67687" w:rsidP="00AA6B97">
                  <w:r>
                    <w:t>Black</w:t>
                  </w:r>
                </w:p>
              </w:tc>
              <w:tc>
                <w:tcPr>
                  <w:tcW w:w="2217" w:type="dxa"/>
                  <w:tcMar>
                    <w:top w:w="0" w:type="dxa"/>
                    <w:left w:w="108" w:type="dxa"/>
                    <w:bottom w:w="0" w:type="dxa"/>
                    <w:right w:w="108" w:type="dxa"/>
                  </w:tcMar>
                  <w:vAlign w:val="center"/>
                  <w:hideMark/>
                </w:tcPr>
                <w:p w14:paraId="4936ABEE" w14:textId="77777777" w:rsidR="00B67687" w:rsidRDefault="00B67687" w:rsidP="00AA6B97">
                  <w:r>
                    <w:t>Black or African American</w:t>
                  </w:r>
                </w:p>
              </w:tc>
              <w:tc>
                <w:tcPr>
                  <w:tcW w:w="2218" w:type="dxa"/>
                  <w:tcMar>
                    <w:top w:w="0" w:type="dxa"/>
                    <w:left w:w="108" w:type="dxa"/>
                    <w:bottom w:w="0" w:type="dxa"/>
                    <w:right w:w="108" w:type="dxa"/>
                  </w:tcMar>
                  <w:vAlign w:val="center"/>
                  <w:hideMark/>
                </w:tcPr>
                <w:p w14:paraId="516EA074" w14:textId="77777777" w:rsidR="00B67687" w:rsidRDefault="00B67687" w:rsidP="00AA6B97">
                  <w:r>
                    <w:t>Non-Hispanic Black</w:t>
                  </w:r>
                </w:p>
              </w:tc>
            </w:tr>
            <w:tr w:rsidR="00B67687" w14:paraId="4CE38096" w14:textId="77777777">
              <w:trPr>
                <w:trHeight w:val="300"/>
              </w:trPr>
              <w:tc>
                <w:tcPr>
                  <w:tcW w:w="2217" w:type="dxa"/>
                  <w:noWrap/>
                  <w:tcMar>
                    <w:top w:w="0" w:type="dxa"/>
                    <w:left w:w="108" w:type="dxa"/>
                    <w:bottom w:w="0" w:type="dxa"/>
                    <w:right w:w="108" w:type="dxa"/>
                  </w:tcMar>
                  <w:vAlign w:val="center"/>
                  <w:hideMark/>
                </w:tcPr>
                <w:p w14:paraId="6D41E57C" w14:textId="77777777" w:rsidR="00B67687" w:rsidRDefault="00B67687" w:rsidP="00AA6B97">
                  <w:r>
                    <w:t>Asian</w:t>
                  </w:r>
                </w:p>
              </w:tc>
              <w:tc>
                <w:tcPr>
                  <w:tcW w:w="2217" w:type="dxa"/>
                  <w:tcMar>
                    <w:top w:w="0" w:type="dxa"/>
                    <w:left w:w="108" w:type="dxa"/>
                    <w:bottom w:w="0" w:type="dxa"/>
                    <w:right w:w="108" w:type="dxa"/>
                  </w:tcMar>
                  <w:vAlign w:val="center"/>
                  <w:hideMark/>
                </w:tcPr>
                <w:p w14:paraId="140DAC67" w14:textId="77777777" w:rsidR="00B67687" w:rsidRDefault="00B67687" w:rsidP="00AA6B97">
                  <w:r>
                    <w:t xml:space="preserve">Asian </w:t>
                  </w:r>
                </w:p>
              </w:tc>
              <w:tc>
                <w:tcPr>
                  <w:tcW w:w="2218" w:type="dxa"/>
                  <w:vMerge w:val="restart"/>
                  <w:tcMar>
                    <w:top w:w="0" w:type="dxa"/>
                    <w:left w:w="108" w:type="dxa"/>
                    <w:bottom w:w="0" w:type="dxa"/>
                    <w:right w:w="108" w:type="dxa"/>
                  </w:tcMar>
                  <w:vAlign w:val="center"/>
                  <w:hideMark/>
                </w:tcPr>
                <w:p w14:paraId="6B9BA3B0" w14:textId="77777777" w:rsidR="00B67687" w:rsidRDefault="00B67687" w:rsidP="00AA6B97">
                  <w:r>
                    <w:t>Non-Hispanic Asian or Pacific Islander</w:t>
                  </w:r>
                </w:p>
              </w:tc>
            </w:tr>
            <w:tr w:rsidR="00522AF0" w14:paraId="463DF4BB" w14:textId="77777777">
              <w:trPr>
                <w:trHeight w:val="300"/>
              </w:trPr>
              <w:tc>
                <w:tcPr>
                  <w:tcW w:w="2217" w:type="dxa"/>
                  <w:noWrap/>
                  <w:tcMar>
                    <w:top w:w="0" w:type="dxa"/>
                    <w:left w:w="108" w:type="dxa"/>
                    <w:bottom w:w="0" w:type="dxa"/>
                    <w:right w:w="108" w:type="dxa"/>
                  </w:tcMar>
                  <w:vAlign w:val="center"/>
                </w:tcPr>
                <w:p w14:paraId="39A93235" w14:textId="5889EFCD" w:rsidR="00522AF0" w:rsidRDefault="00522AF0" w:rsidP="00AA6B97">
                  <w:r>
                    <w:t>Pacific Islander</w:t>
                  </w:r>
                </w:p>
              </w:tc>
              <w:tc>
                <w:tcPr>
                  <w:tcW w:w="2217" w:type="dxa"/>
                  <w:tcMar>
                    <w:top w:w="0" w:type="dxa"/>
                    <w:left w:w="108" w:type="dxa"/>
                    <w:bottom w:w="0" w:type="dxa"/>
                    <w:right w:w="108" w:type="dxa"/>
                  </w:tcMar>
                  <w:vAlign w:val="center"/>
                </w:tcPr>
                <w:p w14:paraId="2AF7F0F9" w14:textId="06BF05C0" w:rsidR="00522AF0" w:rsidRDefault="00522AF0" w:rsidP="00AA6B97">
                  <w:r>
                    <w:t>Native Hawaiian or Pacific Islander</w:t>
                  </w:r>
                </w:p>
              </w:tc>
              <w:tc>
                <w:tcPr>
                  <w:tcW w:w="2218" w:type="dxa"/>
                  <w:vMerge/>
                  <w:tcMar>
                    <w:top w:w="0" w:type="dxa"/>
                    <w:left w:w="108" w:type="dxa"/>
                    <w:bottom w:w="0" w:type="dxa"/>
                    <w:right w:w="108" w:type="dxa"/>
                  </w:tcMar>
                  <w:vAlign w:val="center"/>
                </w:tcPr>
                <w:p w14:paraId="04E45282" w14:textId="77777777" w:rsidR="00522AF0" w:rsidRDefault="00522AF0" w:rsidP="00AA6B97"/>
              </w:tc>
            </w:tr>
            <w:tr w:rsidR="00B67687" w14:paraId="29221A82" w14:textId="77777777">
              <w:trPr>
                <w:trHeight w:val="300"/>
              </w:trPr>
              <w:tc>
                <w:tcPr>
                  <w:tcW w:w="2217" w:type="dxa"/>
                  <w:noWrap/>
                  <w:tcMar>
                    <w:top w:w="0" w:type="dxa"/>
                    <w:left w:w="108" w:type="dxa"/>
                    <w:bottom w:w="0" w:type="dxa"/>
                    <w:right w:w="108" w:type="dxa"/>
                  </w:tcMar>
                  <w:vAlign w:val="center"/>
                  <w:hideMark/>
                </w:tcPr>
                <w:p w14:paraId="7A8A553B" w14:textId="77777777" w:rsidR="00B67687" w:rsidRDefault="00B67687" w:rsidP="00AA6B97">
                  <w:r>
                    <w:t>Native American (American Indian or Alaska Native)</w:t>
                  </w:r>
                </w:p>
              </w:tc>
              <w:tc>
                <w:tcPr>
                  <w:tcW w:w="2217" w:type="dxa"/>
                  <w:tcMar>
                    <w:top w:w="0" w:type="dxa"/>
                    <w:left w:w="108" w:type="dxa"/>
                    <w:bottom w:w="0" w:type="dxa"/>
                    <w:right w:w="108" w:type="dxa"/>
                  </w:tcMar>
                  <w:vAlign w:val="center"/>
                  <w:hideMark/>
                </w:tcPr>
                <w:p w14:paraId="27F4A216" w14:textId="77777777" w:rsidR="00B67687" w:rsidRDefault="00B67687" w:rsidP="00185D79">
                  <w:r w:rsidRPr="002F7750">
                    <w:t>American Indian or Alaska Native</w:t>
                  </w:r>
                </w:p>
              </w:tc>
              <w:tc>
                <w:tcPr>
                  <w:tcW w:w="2218" w:type="dxa"/>
                  <w:tcMar>
                    <w:top w:w="0" w:type="dxa"/>
                    <w:left w:w="108" w:type="dxa"/>
                    <w:bottom w:w="0" w:type="dxa"/>
                    <w:right w:w="108" w:type="dxa"/>
                  </w:tcMar>
                  <w:vAlign w:val="center"/>
                  <w:hideMark/>
                </w:tcPr>
                <w:p w14:paraId="6EFADDF6" w14:textId="77777777" w:rsidR="00B67687" w:rsidRDefault="00B67687" w:rsidP="00AA6B97">
                  <w:r w:rsidRPr="002F7750">
                    <w:t>Non-Hispanic American Indian or Alaska Native</w:t>
                  </w:r>
                </w:p>
              </w:tc>
            </w:tr>
            <w:tr w:rsidR="00B67687" w14:paraId="196BB7E5" w14:textId="77777777">
              <w:trPr>
                <w:trHeight w:val="300"/>
              </w:trPr>
              <w:tc>
                <w:tcPr>
                  <w:tcW w:w="2217" w:type="dxa"/>
                  <w:noWrap/>
                  <w:tcMar>
                    <w:top w:w="0" w:type="dxa"/>
                    <w:left w:w="108" w:type="dxa"/>
                    <w:bottom w:w="0" w:type="dxa"/>
                    <w:right w:w="108" w:type="dxa"/>
                  </w:tcMar>
                </w:tcPr>
                <w:p w14:paraId="1C5FB5AF" w14:textId="77777777" w:rsidR="00B67687" w:rsidRDefault="00B67687" w:rsidP="00AA6B97">
                  <w:r>
                    <w:t>Other</w:t>
                  </w:r>
                </w:p>
              </w:tc>
              <w:tc>
                <w:tcPr>
                  <w:tcW w:w="2217" w:type="dxa"/>
                  <w:tcMar>
                    <w:top w:w="0" w:type="dxa"/>
                    <w:left w:w="108" w:type="dxa"/>
                    <w:bottom w:w="0" w:type="dxa"/>
                    <w:right w:w="108" w:type="dxa"/>
                  </w:tcMar>
                </w:tcPr>
                <w:p w14:paraId="1EC9C6DB" w14:textId="77777777" w:rsidR="00B67687" w:rsidRPr="002F7750" w:rsidRDefault="00B67687" w:rsidP="00AA6B97">
                  <w:r>
                    <w:t>N/A</w:t>
                  </w:r>
                </w:p>
              </w:tc>
              <w:tc>
                <w:tcPr>
                  <w:tcW w:w="2218" w:type="dxa"/>
                  <w:vMerge w:val="restart"/>
                  <w:tcMar>
                    <w:top w:w="0" w:type="dxa"/>
                    <w:left w:w="108" w:type="dxa"/>
                    <w:bottom w:w="0" w:type="dxa"/>
                    <w:right w:w="108" w:type="dxa"/>
                  </w:tcMar>
                </w:tcPr>
                <w:p w14:paraId="3DDE6F97" w14:textId="77777777" w:rsidR="00B67687" w:rsidRPr="002F7750" w:rsidRDefault="00B67687" w:rsidP="00AA6B97">
                  <w:r w:rsidRPr="00364FF4">
                    <w:t>Non-Hispanic Other (including two or more races)</w:t>
                  </w:r>
                  <w:r>
                    <w:t xml:space="preserve"> </w:t>
                  </w:r>
                </w:p>
              </w:tc>
            </w:tr>
            <w:tr w:rsidR="00B67687" w14:paraId="77850AB6" w14:textId="77777777">
              <w:trPr>
                <w:trHeight w:val="300"/>
              </w:trPr>
              <w:tc>
                <w:tcPr>
                  <w:tcW w:w="2217" w:type="dxa"/>
                  <w:noWrap/>
                  <w:tcMar>
                    <w:top w:w="0" w:type="dxa"/>
                    <w:left w:w="108" w:type="dxa"/>
                    <w:bottom w:w="0" w:type="dxa"/>
                    <w:right w:w="108" w:type="dxa"/>
                  </w:tcMar>
                  <w:vAlign w:val="center"/>
                  <w:hideMark/>
                </w:tcPr>
                <w:p w14:paraId="547A7CF8" w14:textId="77777777" w:rsidR="00B67687" w:rsidRDefault="00B67687" w:rsidP="00AA6B97">
                  <w:r>
                    <w:t>Multiracial</w:t>
                  </w:r>
                </w:p>
              </w:tc>
              <w:tc>
                <w:tcPr>
                  <w:tcW w:w="2217" w:type="dxa"/>
                  <w:tcMar>
                    <w:top w:w="0" w:type="dxa"/>
                    <w:left w:w="108" w:type="dxa"/>
                    <w:bottom w:w="0" w:type="dxa"/>
                    <w:right w:w="108" w:type="dxa"/>
                  </w:tcMar>
                  <w:vAlign w:val="center"/>
                  <w:hideMark/>
                </w:tcPr>
                <w:p w14:paraId="7A191972" w14:textId="77777777" w:rsidR="00B67687" w:rsidRDefault="00B67687" w:rsidP="00AA6B97">
                  <w:r>
                    <w:t>Multiracial and/or Multiethnic</w:t>
                  </w:r>
                </w:p>
              </w:tc>
              <w:tc>
                <w:tcPr>
                  <w:tcW w:w="2218" w:type="dxa"/>
                  <w:vMerge/>
                  <w:tcMar>
                    <w:top w:w="0" w:type="dxa"/>
                    <w:left w:w="108" w:type="dxa"/>
                    <w:bottom w:w="0" w:type="dxa"/>
                    <w:right w:w="108" w:type="dxa"/>
                  </w:tcMar>
                  <w:vAlign w:val="center"/>
                  <w:hideMark/>
                </w:tcPr>
                <w:p w14:paraId="2FF22513" w14:textId="77777777" w:rsidR="00B67687" w:rsidRDefault="00B67687" w:rsidP="00AA6B97"/>
              </w:tc>
            </w:tr>
            <w:tr w:rsidR="00B67687" w14:paraId="464EF1B8" w14:textId="77777777">
              <w:trPr>
                <w:trHeight w:val="300"/>
              </w:trPr>
              <w:tc>
                <w:tcPr>
                  <w:tcW w:w="2217" w:type="dxa"/>
                  <w:noWrap/>
                  <w:tcMar>
                    <w:top w:w="0" w:type="dxa"/>
                    <w:left w:w="108" w:type="dxa"/>
                    <w:bottom w:w="0" w:type="dxa"/>
                    <w:right w:w="108" w:type="dxa"/>
                  </w:tcMar>
                </w:tcPr>
                <w:p w14:paraId="45F8ECE4" w14:textId="77777777" w:rsidR="00B67687" w:rsidRDefault="00B67687" w:rsidP="00AA6B97">
                  <w:r>
                    <w:t xml:space="preserve">Unknown </w:t>
                  </w:r>
                </w:p>
              </w:tc>
              <w:tc>
                <w:tcPr>
                  <w:tcW w:w="2217" w:type="dxa"/>
                  <w:tcMar>
                    <w:top w:w="0" w:type="dxa"/>
                    <w:left w:w="108" w:type="dxa"/>
                    <w:bottom w:w="0" w:type="dxa"/>
                    <w:right w:w="108" w:type="dxa"/>
                  </w:tcMar>
                </w:tcPr>
                <w:p w14:paraId="79A4BB92" w14:textId="77777777" w:rsidR="00B67687" w:rsidRDefault="00B67687" w:rsidP="00AA6B97">
                  <w:r>
                    <w:t>Unknown</w:t>
                  </w:r>
                </w:p>
              </w:tc>
              <w:tc>
                <w:tcPr>
                  <w:tcW w:w="2218" w:type="dxa"/>
                  <w:tcMar>
                    <w:top w:w="0" w:type="dxa"/>
                    <w:left w:w="108" w:type="dxa"/>
                    <w:bottom w:w="0" w:type="dxa"/>
                    <w:right w:w="108" w:type="dxa"/>
                  </w:tcMar>
                </w:tcPr>
                <w:p w14:paraId="3FBCBA96" w14:textId="77777777" w:rsidR="00B67687" w:rsidRDefault="00B67687" w:rsidP="00AA6B97">
                  <w:r>
                    <w:t>Unknown</w:t>
                  </w:r>
                </w:p>
              </w:tc>
            </w:tr>
          </w:tbl>
          <w:p w14:paraId="5D9C08E4" w14:textId="77777777" w:rsidR="00B67687" w:rsidRPr="00F83C07" w:rsidRDefault="00B67687" w:rsidP="00AA6B97">
            <w:pPr>
              <w:shd w:val="clear" w:color="auto" w:fill="FFFFFF"/>
              <w:rPr>
                <w:rStyle w:val="Strong"/>
                <w:rFonts w:cs="Arial"/>
                <w:sz w:val="16"/>
                <w:szCs w:val="16"/>
              </w:rPr>
            </w:pPr>
          </w:p>
          <w:p w14:paraId="460E05FE" w14:textId="77777777" w:rsidR="00B67687" w:rsidRPr="009A5185" w:rsidRDefault="00B67687" w:rsidP="00AA6B97">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2308C215" w14:textId="77777777" w:rsidR="00B67687" w:rsidRPr="00F83C07" w:rsidRDefault="00B67687" w:rsidP="00AA6B97">
            <w:pPr>
              <w:shd w:val="clear" w:color="auto" w:fill="FFFFFF"/>
              <w:rPr>
                <w:rStyle w:val="Strong"/>
                <w:rFonts w:cs="Arial"/>
                <w:sz w:val="16"/>
                <w:szCs w:val="16"/>
              </w:rPr>
            </w:pPr>
          </w:p>
          <w:p w14:paraId="220A6D2F" w14:textId="77777777" w:rsidR="00B67687" w:rsidRPr="009A5185" w:rsidRDefault="00B67687" w:rsidP="00AA6B97">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050B577B" w14:textId="77777777" w:rsidR="00B67687" w:rsidRPr="009A5185" w:rsidRDefault="00B67687" w:rsidP="00AD309C">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303" w:anchor="Table_Number_11.01.1:_Delivery" w:history="1">
              <w:r>
                <w:rPr>
                  <w:rStyle w:val="Hyperlink"/>
                  <w:rFonts w:cs="Arial"/>
                </w:rPr>
                <w:t>11.01.1 Delivery</w:t>
              </w:r>
            </w:hyperlink>
            <w:r w:rsidRPr="009A5185">
              <w:rPr>
                <w:rFonts w:cs="Arial"/>
              </w:rPr>
              <w:t>.</w:t>
            </w:r>
          </w:p>
          <w:p w14:paraId="1F27AE07" w14:textId="77777777" w:rsidR="00B67687" w:rsidRDefault="00B67687" w:rsidP="00AD309C">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304" w:anchor="Table_Number_11.08:_Outcome_of_Delivery" w:history="1">
              <w:r>
                <w:rPr>
                  <w:rStyle w:val="Hyperlink"/>
                  <w:rFonts w:cs="Arial"/>
                </w:rPr>
                <w:t>11.08 Outcome of Delivery</w:t>
              </w:r>
            </w:hyperlink>
            <w:r w:rsidRPr="009A5185">
              <w:rPr>
                <w:rFonts w:cs="Arial"/>
              </w:rPr>
              <w:t xml:space="preserve"> and with a delivery of a newborn with 37 weeks or more of gestation completed. </w:t>
            </w:r>
          </w:p>
          <w:p w14:paraId="504BF9B1" w14:textId="77777777" w:rsidR="00B67687" w:rsidRPr="004C597C" w:rsidRDefault="00B67687" w:rsidP="00AD309C">
            <w:pPr>
              <w:pStyle w:val="ListParagraph"/>
              <w:numPr>
                <w:ilvl w:val="0"/>
                <w:numId w:val="18"/>
              </w:numPr>
              <w:autoSpaceDE w:val="0"/>
              <w:autoSpaceDN w:val="0"/>
              <w:adjustRightInd w:val="0"/>
              <w:spacing w:before="200" w:after="200"/>
              <w:rPr>
                <w:rFonts w:cs="Arial"/>
              </w:rPr>
            </w:pPr>
            <w:r w:rsidRPr="00B0133F">
              <w:rPr>
                <w:rFonts w:cs="Arial"/>
                <w:i/>
                <w:iCs/>
              </w:rPr>
              <w:t>ICD-10-CM Principal Diagnosis Code or ICD-10 CM Other Diagnosis Codes</w:t>
            </w:r>
            <w:r>
              <w:rPr>
                <w:rFonts w:cs="Arial"/>
              </w:rPr>
              <w:t xml:space="preserve"> for term gestational age as defined in Appendix A, </w:t>
            </w:r>
            <w:hyperlink r:id="rId305" w:anchor="Table_Number_11.10:_Term_Gestational_Age" w:history="1">
              <w:r w:rsidRPr="00A60AF7">
                <w:rPr>
                  <w:rStyle w:val="Hyperlink"/>
                  <w:rFonts w:cs="Arial"/>
                </w:rPr>
                <w:t>Table 11.10 Term Gestational Age</w:t>
              </w:r>
            </w:hyperlink>
            <w:r w:rsidRPr="009A5185">
              <w:rPr>
                <w:rFonts w:cs="Arial"/>
              </w:rPr>
              <w:t xml:space="preserve"> </w:t>
            </w:r>
          </w:p>
          <w:p w14:paraId="0DB6C928" w14:textId="77777777" w:rsidR="00B67687" w:rsidRPr="009A5185" w:rsidRDefault="00B67687" w:rsidP="00AA6B97">
            <w:pPr>
              <w:autoSpaceDE w:val="0"/>
              <w:autoSpaceDN w:val="0"/>
              <w:adjustRightInd w:val="0"/>
              <w:rPr>
                <w:rFonts w:cs="Arial"/>
                <w:b/>
              </w:rPr>
            </w:pPr>
            <w:r w:rsidRPr="009A5185">
              <w:rPr>
                <w:rFonts w:cs="Arial"/>
                <w:b/>
              </w:rPr>
              <w:t xml:space="preserve">Excluded Populations: </w:t>
            </w:r>
          </w:p>
          <w:p w14:paraId="384FAC71" w14:textId="72C1F3FE" w:rsidR="00B67687" w:rsidRPr="009A5185" w:rsidRDefault="00B67687" w:rsidP="00AD309C">
            <w:pPr>
              <w:pStyle w:val="ListParagraph"/>
              <w:numPr>
                <w:ilvl w:val="0"/>
                <w:numId w:val="18"/>
              </w:numPr>
              <w:autoSpaceDE w:val="0"/>
              <w:autoSpaceDN w:val="0"/>
              <w:adjustRightInd w:val="0"/>
              <w:rPr>
                <w:rFonts w:cs="Arial"/>
              </w:rPr>
            </w:pPr>
            <w:r w:rsidRPr="009A5185">
              <w:rPr>
                <w:rStyle w:val="Emphasis"/>
                <w:rFonts w:cs="Arial"/>
              </w:rPr>
              <w:lastRenderedPageBreak/>
              <w:t>ICD-10-CM Principal Diagnosis Code or ICD-10-CM Other Diagnosis Codes</w:t>
            </w:r>
            <w:r w:rsidRPr="009A5185">
              <w:rPr>
                <w:rFonts w:cs="Arial"/>
              </w:rPr>
              <w:t xml:space="preserve"> for multiple gestations</w:t>
            </w:r>
            <w:r>
              <w:rPr>
                <w:rFonts w:cs="Arial"/>
              </w:rPr>
              <w:t>, abnormal presentations</w:t>
            </w:r>
            <w:r w:rsidR="00CF0EAF">
              <w:rPr>
                <w:rFonts w:cs="Arial"/>
              </w:rPr>
              <w:t>,</w:t>
            </w:r>
            <w:r>
              <w:rPr>
                <w:rFonts w:cs="Arial"/>
              </w:rPr>
              <w:t xml:space="preserve"> and conditions justifying cesarean delivery</w:t>
            </w:r>
            <w:r w:rsidRPr="009A5185">
              <w:rPr>
                <w:rFonts w:cs="Arial"/>
              </w:rPr>
              <w:t xml:space="preserve"> as defined in Appendix A, Table </w:t>
            </w:r>
            <w:hyperlink r:id="rId306" w:anchor="Table_Number_11.09:_Multiple_Gestations_and_Other_Presentations" w:history="1">
              <w:r>
                <w:rPr>
                  <w:rStyle w:val="Hyperlink"/>
                  <w:rFonts w:cs="Arial"/>
                </w:rPr>
                <w:t>11.09 Multiple Gestations, Abnormal Presentations, and Conditions Justifying Cesarean Delivery</w:t>
              </w:r>
            </w:hyperlink>
            <w:r w:rsidRPr="009A5185">
              <w:rPr>
                <w:rFonts w:cs="Arial"/>
              </w:rPr>
              <w:t xml:space="preserve"> </w:t>
            </w:r>
          </w:p>
          <w:p w14:paraId="63974BA2" w14:textId="77777777" w:rsidR="00B67687" w:rsidRPr="009A5185" w:rsidRDefault="00B67687" w:rsidP="00AD309C">
            <w:pPr>
              <w:pStyle w:val="ListParagraph"/>
              <w:numPr>
                <w:ilvl w:val="0"/>
                <w:numId w:val="18"/>
              </w:numPr>
              <w:autoSpaceDE w:val="0"/>
              <w:autoSpaceDN w:val="0"/>
              <w:adjustRightInd w:val="0"/>
              <w:rPr>
                <w:rFonts w:cs="Arial"/>
              </w:rPr>
            </w:pPr>
            <w:r w:rsidRPr="009A5185">
              <w:rPr>
                <w:rFonts w:cs="Arial"/>
              </w:rPr>
              <w:t>Less than 8 years of age</w:t>
            </w:r>
          </w:p>
          <w:p w14:paraId="3E3D64DC" w14:textId="77777777" w:rsidR="00B67687" w:rsidRPr="009A5185" w:rsidRDefault="00B67687" w:rsidP="00AD309C">
            <w:pPr>
              <w:pStyle w:val="ListParagraph"/>
              <w:numPr>
                <w:ilvl w:val="0"/>
                <w:numId w:val="18"/>
              </w:numPr>
              <w:autoSpaceDE w:val="0"/>
              <w:autoSpaceDN w:val="0"/>
              <w:adjustRightInd w:val="0"/>
              <w:rPr>
                <w:rFonts w:cs="Arial"/>
              </w:rPr>
            </w:pPr>
            <w:r w:rsidRPr="009A5185">
              <w:rPr>
                <w:rFonts w:cs="Arial"/>
              </w:rPr>
              <w:t>Greater than or equal to 65 years of age</w:t>
            </w:r>
          </w:p>
          <w:p w14:paraId="5453320C" w14:textId="77777777" w:rsidR="00B67687" w:rsidRPr="00F26C59" w:rsidRDefault="00B67687" w:rsidP="00AD309C">
            <w:pPr>
              <w:pStyle w:val="ListParagraph"/>
              <w:numPr>
                <w:ilvl w:val="0"/>
                <w:numId w:val="18"/>
              </w:numPr>
              <w:autoSpaceDE w:val="0"/>
              <w:autoSpaceDN w:val="0"/>
              <w:adjustRightInd w:val="0"/>
              <w:rPr>
                <w:rFonts w:cs="Arial"/>
              </w:rPr>
            </w:pPr>
            <w:hyperlink r:id="rId307"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16B3E64E" w14:textId="77777777" w:rsidR="00B67687" w:rsidRDefault="00B67687" w:rsidP="00AA6B97">
            <w:pPr>
              <w:autoSpaceDE w:val="0"/>
              <w:autoSpaceDN w:val="0"/>
              <w:adjustRightInd w:val="0"/>
              <w:rPr>
                <w:rFonts w:cs="Arial"/>
                <w:b/>
                <w:bCs/>
              </w:rPr>
            </w:pPr>
          </w:p>
          <w:p w14:paraId="0E97000D" w14:textId="77777777" w:rsidR="00B67687" w:rsidRPr="009A5185" w:rsidRDefault="00B67687" w:rsidP="00AA6B97">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308" w:history="1">
              <w:r>
                <w:rPr>
                  <w:rStyle w:val="Hyperlink"/>
                  <w:rFonts w:cs="Arial"/>
                  <w:bCs/>
                </w:rPr>
                <w:t>https://manual.jointcommission.org/releases/TJC2024B/MIF0167.html</w:t>
              </w:r>
            </w:hyperlink>
            <w:r w:rsidRPr="009A5185">
              <w:rPr>
                <w:rFonts w:cs="Arial"/>
                <w:bCs/>
              </w:rPr>
              <w:t>.</w:t>
            </w:r>
          </w:p>
          <w:p w14:paraId="51E9B1A9" w14:textId="77777777" w:rsidR="00B67687" w:rsidRPr="009A5185" w:rsidRDefault="00B67687" w:rsidP="00AA6B97">
            <w:pPr>
              <w:autoSpaceDE w:val="0"/>
              <w:autoSpaceDN w:val="0"/>
              <w:adjustRightInd w:val="0"/>
              <w:rPr>
                <w:rFonts w:cs="Arial"/>
                <w:b/>
                <w:i/>
              </w:rPr>
            </w:pPr>
          </w:p>
          <w:p w14:paraId="4BB00156" w14:textId="0D51906A" w:rsidR="00B67687" w:rsidRDefault="00B67687" w:rsidP="00AA6B97">
            <w:pPr>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w:t>
            </w:r>
            <w:r>
              <w:rPr>
                <w:rFonts w:cs="Arial"/>
                <w:b/>
                <w:i/>
              </w:rPr>
              <w:t xml:space="preserve"> for any </w:t>
            </w:r>
            <w:r w:rsidRPr="000C1F1D">
              <w:rPr>
                <w:rFonts w:cs="Arial"/>
                <w:b/>
                <w:bCs/>
                <w:i/>
                <w:iCs/>
              </w:rPr>
              <w:t>race/ethnicity</w:t>
            </w:r>
            <w:r w:rsidRPr="009A5185">
              <w:rPr>
                <w:rFonts w:cs="Arial"/>
                <w:b/>
                <w:i/>
              </w:rPr>
              <w:t>, skip the next question.</w:t>
            </w:r>
          </w:p>
        </w:tc>
      </w:tr>
      <w:tr w:rsidR="00B67687" w:rsidRPr="009A5185" w14:paraId="3799B5C3" w14:textId="77777777">
        <w:trPr>
          <w:trHeight w:val="1775"/>
        </w:trPr>
        <w:tc>
          <w:tcPr>
            <w:tcW w:w="2515" w:type="dxa"/>
            <w:vMerge/>
            <w:vAlign w:val="center"/>
          </w:tcPr>
          <w:p w14:paraId="52D00880" w14:textId="77777777" w:rsidR="00B67687" w:rsidRDefault="00B67687" w:rsidP="00AA6B97">
            <w:pPr>
              <w:rPr>
                <w:rFonts w:cs="Arial"/>
              </w:rPr>
            </w:pPr>
          </w:p>
        </w:tc>
        <w:tc>
          <w:tcPr>
            <w:tcW w:w="7047" w:type="dxa"/>
            <w:vAlign w:val="center"/>
          </w:tcPr>
          <w:p w14:paraId="523A419E" w14:textId="77777777" w:rsidR="00B67687" w:rsidRDefault="00B67687" w:rsidP="00AA6B97">
            <w:pPr>
              <w:rPr>
                <w:rFonts w:cs="Arial"/>
                <w:shd w:val="clear" w:color="auto" w:fill="FFFFFF"/>
              </w:rPr>
            </w:pPr>
            <w:r w:rsidRPr="009A5185">
              <w:rPr>
                <w:rStyle w:val="Strong"/>
                <w:rFonts w:cs="Arial"/>
                <w:shd w:val="clear" w:color="auto" w:fill="FFFFFF"/>
              </w:rPr>
              <w:t xml:space="preserve">Question </w:t>
            </w:r>
            <w:r>
              <w:rPr>
                <w:rStyle w:val="Strong"/>
                <w:rFonts w:cs="Arial"/>
                <w:shd w:val="clear" w:color="auto" w:fill="FFFFFF"/>
              </w:rPr>
              <w:t>#8b</w:t>
            </w:r>
            <w:r w:rsidRPr="009A5185">
              <w:rPr>
                <w:rStyle w:val="Strong"/>
                <w:rFonts w:cs="Arial"/>
                <w:shd w:val="clear" w:color="auto" w:fill="FFFFFF"/>
              </w:rPr>
              <w:t xml:space="preserve"> (numerator): </w:t>
            </w:r>
            <w:r w:rsidRPr="009A5185">
              <w:rPr>
                <w:rFonts w:cs="Arial"/>
                <w:shd w:val="clear" w:color="auto" w:fill="FFFFFF"/>
              </w:rPr>
              <w:t>Patients in the denominator with cesarean births</w:t>
            </w:r>
            <w:r>
              <w:rPr>
                <w:rFonts w:cs="Arial"/>
                <w:shd w:val="clear" w:color="auto" w:fill="FFFFFF"/>
              </w:rPr>
              <w:t xml:space="preserve"> by the following </w:t>
            </w:r>
            <w:r>
              <w:rPr>
                <w:rFonts w:cs="Arial"/>
              </w:rPr>
              <w:t>races/ethnicit</w:t>
            </w:r>
            <w:r>
              <w:rPr>
                <w:rFonts w:cs="Arial"/>
                <w:shd w:val="clear" w:color="auto" w:fill="FFFFFF"/>
              </w:rPr>
              <w:t>ies:</w:t>
            </w:r>
          </w:p>
          <w:p w14:paraId="1FF43ACB" w14:textId="77777777" w:rsidR="00B67687" w:rsidRPr="004F6B50" w:rsidRDefault="00B67687" w:rsidP="00AD309C">
            <w:pPr>
              <w:pStyle w:val="ListParagraph"/>
              <w:numPr>
                <w:ilvl w:val="0"/>
                <w:numId w:val="195"/>
              </w:numPr>
              <w:rPr>
                <w:rFonts w:cs="Arial"/>
                <w:b/>
                <w:bCs/>
              </w:rPr>
            </w:pPr>
            <w:r>
              <w:rPr>
                <w:rFonts w:cs="Arial"/>
              </w:rPr>
              <w:t>Non-Hispanic White</w:t>
            </w:r>
          </w:p>
          <w:p w14:paraId="778042E7" w14:textId="77777777" w:rsidR="00B67687" w:rsidRPr="004F6B50" w:rsidRDefault="00B67687" w:rsidP="00AD309C">
            <w:pPr>
              <w:pStyle w:val="ListParagraph"/>
              <w:numPr>
                <w:ilvl w:val="0"/>
                <w:numId w:val="195"/>
              </w:numPr>
              <w:rPr>
                <w:rFonts w:cs="Arial"/>
                <w:b/>
                <w:bCs/>
              </w:rPr>
            </w:pPr>
            <w:r>
              <w:rPr>
                <w:rFonts w:cs="Arial"/>
              </w:rPr>
              <w:t>Non-Hispanic Black</w:t>
            </w:r>
          </w:p>
          <w:p w14:paraId="0E938ADC" w14:textId="77777777" w:rsidR="00B67687" w:rsidRPr="004F6B50" w:rsidRDefault="00B67687" w:rsidP="00AD309C">
            <w:pPr>
              <w:pStyle w:val="ListParagraph"/>
              <w:numPr>
                <w:ilvl w:val="0"/>
                <w:numId w:val="195"/>
              </w:numPr>
              <w:rPr>
                <w:rFonts w:cs="Arial"/>
                <w:b/>
                <w:bCs/>
              </w:rPr>
            </w:pPr>
            <w:r>
              <w:rPr>
                <w:rFonts w:cs="Arial"/>
              </w:rPr>
              <w:t>Non-Hispanic American Indian or Alaska Native</w:t>
            </w:r>
          </w:p>
          <w:p w14:paraId="4D42E5F9" w14:textId="77777777" w:rsidR="00B67687" w:rsidRPr="004F6B50" w:rsidRDefault="00B67687" w:rsidP="00AD309C">
            <w:pPr>
              <w:pStyle w:val="ListParagraph"/>
              <w:numPr>
                <w:ilvl w:val="0"/>
                <w:numId w:val="195"/>
              </w:numPr>
              <w:rPr>
                <w:rFonts w:cs="Arial"/>
                <w:b/>
                <w:bCs/>
              </w:rPr>
            </w:pPr>
            <w:r>
              <w:rPr>
                <w:rFonts w:cs="Arial"/>
              </w:rPr>
              <w:t>Non-Hispanic Asian or Pacific Islander</w:t>
            </w:r>
          </w:p>
          <w:p w14:paraId="1A7D694F" w14:textId="77777777" w:rsidR="00B67687" w:rsidRPr="004F6B50" w:rsidRDefault="00B67687" w:rsidP="00AD309C">
            <w:pPr>
              <w:pStyle w:val="ListParagraph"/>
              <w:numPr>
                <w:ilvl w:val="0"/>
                <w:numId w:val="195"/>
              </w:numPr>
              <w:rPr>
                <w:rFonts w:cs="Arial"/>
                <w:b/>
                <w:bCs/>
              </w:rPr>
            </w:pPr>
            <w:r>
              <w:rPr>
                <w:rFonts w:cs="Arial"/>
              </w:rPr>
              <w:t>Hispanic</w:t>
            </w:r>
          </w:p>
          <w:p w14:paraId="583DCC19" w14:textId="77777777" w:rsidR="00B67687" w:rsidRPr="004F6B50" w:rsidRDefault="00B67687" w:rsidP="00AD309C">
            <w:pPr>
              <w:pStyle w:val="ListParagraph"/>
              <w:numPr>
                <w:ilvl w:val="0"/>
                <w:numId w:val="195"/>
              </w:numPr>
              <w:rPr>
                <w:rFonts w:cs="Arial"/>
                <w:b/>
                <w:bCs/>
              </w:rPr>
            </w:pPr>
            <w:r>
              <w:rPr>
                <w:rFonts w:cs="Arial"/>
              </w:rPr>
              <w:t>Non-Hispanic Other (including two or more races)</w:t>
            </w:r>
          </w:p>
          <w:p w14:paraId="55CBB119" w14:textId="77777777" w:rsidR="00B67687" w:rsidRPr="004F6B50" w:rsidRDefault="00B67687" w:rsidP="00AD309C">
            <w:pPr>
              <w:pStyle w:val="ListParagraph"/>
              <w:numPr>
                <w:ilvl w:val="0"/>
                <w:numId w:val="195"/>
              </w:numPr>
              <w:rPr>
                <w:rFonts w:cs="Arial"/>
                <w:b/>
                <w:bCs/>
              </w:rPr>
            </w:pPr>
            <w:r>
              <w:rPr>
                <w:rFonts w:cs="Arial"/>
              </w:rPr>
              <w:t>Unknown</w:t>
            </w:r>
          </w:p>
          <w:p w14:paraId="0255FA02" w14:textId="77777777" w:rsidR="00B67687" w:rsidRPr="009A5185" w:rsidRDefault="00B67687" w:rsidP="00AA6B97">
            <w:pPr>
              <w:rPr>
                <w:rStyle w:val="Strong"/>
                <w:rFonts w:cs="Arial"/>
                <w:bCs/>
                <w:shd w:val="clear" w:color="auto" w:fill="FFFFFF"/>
              </w:rPr>
            </w:pPr>
          </w:p>
          <w:p w14:paraId="3764BDBF" w14:textId="77777777" w:rsidR="00B67687" w:rsidRPr="009A5185" w:rsidRDefault="00B67687" w:rsidP="00AA6B97">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2ED029DF" w14:textId="77777777" w:rsidR="00B67687" w:rsidRPr="009A5185" w:rsidRDefault="00B67687" w:rsidP="00AA6B97">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Table </w:t>
            </w:r>
            <w:hyperlink r:id="rId309" w:anchor="Table_Number_11.06:_Cesarean_Birth" w:history="1">
              <w:r>
                <w:rPr>
                  <w:rStyle w:val="Hyperlink"/>
                  <w:rFonts w:cs="Arial"/>
                </w:rPr>
                <w:t>11.06 Cesarean Birth</w:t>
              </w:r>
            </w:hyperlink>
            <w:r w:rsidRPr="009A5185">
              <w:rPr>
                <w:rFonts w:cs="Arial"/>
              </w:rPr>
              <w:t xml:space="preserve"> </w:t>
            </w:r>
          </w:p>
          <w:p w14:paraId="02E3268F" w14:textId="77777777" w:rsidR="00B67687" w:rsidRPr="009A5185" w:rsidRDefault="00B67687" w:rsidP="00AA6B97">
            <w:pPr>
              <w:pStyle w:val="NormalWeb"/>
              <w:shd w:val="clear" w:color="auto" w:fill="FFFFFF"/>
              <w:spacing w:before="0" w:beforeAutospacing="0" w:after="0" w:afterAutospacing="0"/>
              <w:rPr>
                <w:rStyle w:val="Strong"/>
                <w:rFonts w:ascii="Arial" w:hAnsi="Arial" w:cs="Arial"/>
                <w:sz w:val="20"/>
                <w:szCs w:val="20"/>
              </w:rPr>
            </w:pPr>
          </w:p>
          <w:p w14:paraId="5F4AE78E" w14:textId="77777777" w:rsidR="00B67687" w:rsidRPr="009A5185" w:rsidRDefault="00B67687" w:rsidP="00AA6B97">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57A227DA" w14:textId="77777777" w:rsidR="00B67687" w:rsidRPr="009A5185" w:rsidRDefault="00B67687" w:rsidP="00AA6B97">
            <w:pPr>
              <w:pStyle w:val="NormalWeb"/>
              <w:shd w:val="clear" w:color="auto" w:fill="FFFFFF"/>
              <w:spacing w:before="0" w:beforeAutospacing="0" w:after="0" w:afterAutospacing="0"/>
              <w:rPr>
                <w:rFonts w:ascii="Arial" w:hAnsi="Arial" w:cs="Arial"/>
                <w:sz w:val="20"/>
                <w:szCs w:val="20"/>
              </w:rPr>
            </w:pPr>
          </w:p>
          <w:p w14:paraId="437D43AA" w14:textId="02DFAAF1" w:rsidR="00B67687" w:rsidRDefault="00B67687" w:rsidP="00AA6B97">
            <w:pPr>
              <w:rPr>
                <w:rFonts w:cs="Arial"/>
              </w:rPr>
            </w:pPr>
            <w:r w:rsidRPr="009A5185">
              <w:rPr>
                <w:rFonts w:cs="Arial"/>
                <w:b/>
                <w:bCs/>
              </w:rPr>
              <w:t xml:space="preserve">Data Elements: </w:t>
            </w:r>
            <w:r w:rsidRPr="009A5185">
              <w:rPr>
                <w:rFonts w:cs="Arial"/>
                <w:bCs/>
              </w:rPr>
              <w:t>Visit</w:t>
            </w:r>
            <w:r w:rsidRPr="009A5185">
              <w:rPr>
                <w:rFonts w:cs="Arial"/>
                <w:b/>
                <w:bCs/>
              </w:rPr>
              <w:t xml:space="preserve"> </w:t>
            </w:r>
            <w:hyperlink r:id="rId310" w:history="1">
              <w:r>
                <w:rPr>
                  <w:rStyle w:val="Hyperlink"/>
                  <w:rFonts w:cs="Arial"/>
                  <w:bCs/>
                </w:rPr>
                <w:t>https://manual.jointcommission.org/releases/TJC2024B/MIF0167.html</w:t>
              </w:r>
            </w:hyperlink>
            <w:r>
              <w:rPr>
                <w:rStyle w:val="Hyperlink"/>
                <w:rFonts w:cs="Arial"/>
                <w:bCs/>
              </w:rPr>
              <w:t>.</w:t>
            </w:r>
          </w:p>
        </w:tc>
      </w:tr>
      <w:tr w:rsidR="00FA117B" w:rsidRPr="009A5185" w14:paraId="2532403F" w14:textId="77777777" w:rsidTr="00BB3617">
        <w:trPr>
          <w:trHeight w:val="1775"/>
        </w:trPr>
        <w:tc>
          <w:tcPr>
            <w:tcW w:w="2515" w:type="dxa"/>
            <w:vMerge w:val="restart"/>
            <w:vAlign w:val="center"/>
          </w:tcPr>
          <w:p w14:paraId="425A65E4" w14:textId="3467184A" w:rsidR="00FA117B" w:rsidRDefault="00FA117B" w:rsidP="00583DD8">
            <w:pPr>
              <w:rPr>
                <w:rFonts w:cs="Arial"/>
              </w:rPr>
            </w:pPr>
            <w:r>
              <w:rPr>
                <w:rFonts w:cs="Arial"/>
                <w:b/>
              </w:rPr>
              <w:t xml:space="preserve">Discharges between 01/01/2025 – 06/30/2025 </w:t>
            </w:r>
            <w:r>
              <w:rPr>
                <w:rFonts w:cs="Arial"/>
                <w:bCs/>
              </w:rPr>
              <w:t xml:space="preserve">(version </w:t>
            </w:r>
            <w:hyperlink r:id="rId311" w:history="1">
              <w:r w:rsidRPr="006A005F">
                <w:rPr>
                  <w:rStyle w:val="Hyperlink"/>
                  <w:rFonts w:cs="Arial"/>
                  <w:bCs/>
                </w:rPr>
                <w:t>2025A</w:t>
              </w:r>
            </w:hyperlink>
            <w:r>
              <w:rPr>
                <w:rFonts w:cs="Arial"/>
                <w:bCs/>
              </w:rPr>
              <w:t>)</w:t>
            </w:r>
          </w:p>
        </w:tc>
        <w:tc>
          <w:tcPr>
            <w:tcW w:w="7047" w:type="dxa"/>
            <w:vAlign w:val="center"/>
          </w:tcPr>
          <w:p w14:paraId="721BA8B8" w14:textId="77777777" w:rsidR="00FA117B" w:rsidRDefault="00FA117B" w:rsidP="00583DD8">
            <w:pPr>
              <w:rPr>
                <w:rFonts w:cs="Arial"/>
                <w:shd w:val="clear" w:color="auto" w:fill="FFFFFF"/>
              </w:rPr>
            </w:pPr>
            <w:r w:rsidRPr="009A5185">
              <w:rPr>
                <w:rFonts w:cs="Arial"/>
                <w:b/>
                <w:bCs/>
              </w:rPr>
              <w:t xml:space="preserve">Question </w:t>
            </w:r>
            <w:r>
              <w:rPr>
                <w:rFonts w:cs="Arial"/>
                <w:b/>
                <w:bCs/>
              </w:rPr>
              <w:t>#8a</w:t>
            </w:r>
            <w:r w:rsidRPr="009A5185">
              <w:rPr>
                <w:rFonts w:cs="Arial"/>
                <w:b/>
                <w:bCs/>
              </w:rPr>
              <w:t xml:space="preserve"> (denominator): </w:t>
            </w:r>
            <w:r>
              <w:rPr>
                <w:rFonts w:cs="Arial"/>
                <w:shd w:val="clear" w:color="auto" w:fill="FFFFFF"/>
              </w:rPr>
              <w:t>Total number of n</w:t>
            </w:r>
            <w:r w:rsidRPr="009A5185">
              <w:rPr>
                <w:rFonts w:cs="Arial"/>
                <w:shd w:val="clear" w:color="auto" w:fill="FFFFFF"/>
              </w:rPr>
              <w:t xml:space="preserve">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r>
              <w:rPr>
                <w:rFonts w:cs="Arial"/>
                <w:shd w:val="clear" w:color="auto" w:fill="FFFFFF"/>
              </w:rPr>
              <w:t xml:space="preserve"> by the following </w:t>
            </w:r>
            <w:r>
              <w:rPr>
                <w:rFonts w:cs="Arial"/>
              </w:rPr>
              <w:t>races/ethnicities:</w:t>
            </w:r>
          </w:p>
          <w:p w14:paraId="2A2492E1" w14:textId="77777777" w:rsidR="00FA117B" w:rsidRPr="004F6B50" w:rsidRDefault="00FA117B" w:rsidP="00AD309C">
            <w:pPr>
              <w:pStyle w:val="ListParagraph"/>
              <w:numPr>
                <w:ilvl w:val="0"/>
                <w:numId w:val="195"/>
              </w:numPr>
              <w:rPr>
                <w:rFonts w:cs="Arial"/>
                <w:b/>
                <w:bCs/>
              </w:rPr>
            </w:pPr>
            <w:r>
              <w:rPr>
                <w:rFonts w:cs="Arial"/>
              </w:rPr>
              <w:t>Non-Hispanic White</w:t>
            </w:r>
          </w:p>
          <w:p w14:paraId="58239B47" w14:textId="77777777" w:rsidR="00FA117B" w:rsidRPr="004F6B50" w:rsidRDefault="00FA117B" w:rsidP="00AD309C">
            <w:pPr>
              <w:pStyle w:val="ListParagraph"/>
              <w:numPr>
                <w:ilvl w:val="0"/>
                <w:numId w:val="195"/>
              </w:numPr>
              <w:rPr>
                <w:rFonts w:cs="Arial"/>
                <w:b/>
                <w:bCs/>
              </w:rPr>
            </w:pPr>
            <w:r>
              <w:rPr>
                <w:rFonts w:cs="Arial"/>
              </w:rPr>
              <w:t>Non-Hispanic Black</w:t>
            </w:r>
          </w:p>
          <w:p w14:paraId="6908CEF4" w14:textId="77777777" w:rsidR="00FA117B" w:rsidRPr="004F6B50" w:rsidRDefault="00FA117B" w:rsidP="00AD309C">
            <w:pPr>
              <w:pStyle w:val="ListParagraph"/>
              <w:numPr>
                <w:ilvl w:val="0"/>
                <w:numId w:val="195"/>
              </w:numPr>
              <w:rPr>
                <w:rFonts w:cs="Arial"/>
                <w:b/>
                <w:bCs/>
              </w:rPr>
            </w:pPr>
            <w:r>
              <w:rPr>
                <w:rFonts w:cs="Arial"/>
              </w:rPr>
              <w:t>Non-Hispanic American Indian or Alaska Native</w:t>
            </w:r>
          </w:p>
          <w:p w14:paraId="11F85084" w14:textId="77777777" w:rsidR="00FA117B" w:rsidRPr="004F6B50" w:rsidRDefault="00FA117B" w:rsidP="00AD309C">
            <w:pPr>
              <w:pStyle w:val="ListParagraph"/>
              <w:numPr>
                <w:ilvl w:val="0"/>
                <w:numId w:val="195"/>
              </w:numPr>
              <w:rPr>
                <w:rFonts w:cs="Arial"/>
                <w:b/>
                <w:bCs/>
              </w:rPr>
            </w:pPr>
            <w:r>
              <w:rPr>
                <w:rFonts w:cs="Arial"/>
              </w:rPr>
              <w:t>Non-Hispanic Asian or Pacific Islander</w:t>
            </w:r>
          </w:p>
          <w:p w14:paraId="7E35A4AD" w14:textId="77777777" w:rsidR="00FA117B" w:rsidRPr="004F6B50" w:rsidRDefault="00FA117B" w:rsidP="00AD309C">
            <w:pPr>
              <w:pStyle w:val="ListParagraph"/>
              <w:numPr>
                <w:ilvl w:val="0"/>
                <w:numId w:val="195"/>
              </w:numPr>
              <w:rPr>
                <w:rFonts w:cs="Arial"/>
                <w:b/>
                <w:bCs/>
              </w:rPr>
            </w:pPr>
            <w:r>
              <w:rPr>
                <w:rFonts w:cs="Arial"/>
              </w:rPr>
              <w:t>Hispanic</w:t>
            </w:r>
          </w:p>
          <w:p w14:paraId="6AFB810C" w14:textId="77777777" w:rsidR="00FA117B" w:rsidRPr="004F6B50" w:rsidRDefault="00FA117B" w:rsidP="00AD309C">
            <w:pPr>
              <w:pStyle w:val="ListParagraph"/>
              <w:numPr>
                <w:ilvl w:val="0"/>
                <w:numId w:val="195"/>
              </w:numPr>
              <w:rPr>
                <w:rFonts w:cs="Arial"/>
                <w:b/>
                <w:bCs/>
              </w:rPr>
            </w:pPr>
            <w:r>
              <w:rPr>
                <w:rFonts w:cs="Arial"/>
              </w:rPr>
              <w:t>Non-Hispanic Other (including two or more races)</w:t>
            </w:r>
          </w:p>
          <w:p w14:paraId="4D92A178" w14:textId="77777777" w:rsidR="00FA117B" w:rsidRPr="004F6B50" w:rsidRDefault="00FA117B" w:rsidP="00AD309C">
            <w:pPr>
              <w:pStyle w:val="ListParagraph"/>
              <w:numPr>
                <w:ilvl w:val="0"/>
                <w:numId w:val="195"/>
              </w:numPr>
              <w:rPr>
                <w:rFonts w:cs="Arial"/>
                <w:b/>
                <w:bCs/>
              </w:rPr>
            </w:pPr>
            <w:r>
              <w:rPr>
                <w:rFonts w:cs="Arial"/>
              </w:rPr>
              <w:t>Unknown</w:t>
            </w:r>
          </w:p>
          <w:p w14:paraId="0D495908" w14:textId="77777777" w:rsidR="00FA117B" w:rsidRPr="00F83C07" w:rsidRDefault="00FA117B" w:rsidP="00583DD8">
            <w:pPr>
              <w:shd w:val="clear" w:color="auto" w:fill="FFFFFF"/>
              <w:rPr>
                <w:rStyle w:val="Strong"/>
                <w:rFonts w:cs="Arial"/>
                <w:sz w:val="16"/>
                <w:szCs w:val="16"/>
              </w:rPr>
            </w:pPr>
          </w:p>
          <w:p w14:paraId="51E9329D" w14:textId="77777777" w:rsidR="00FA117B" w:rsidRDefault="00FA117B" w:rsidP="00583DD8">
            <w:pPr>
              <w:shd w:val="clear" w:color="auto" w:fill="FFFFFF"/>
              <w:rPr>
                <w:rFonts w:ascii="Calibri" w:hAnsi="Calibri"/>
              </w:rPr>
            </w:pPr>
            <w:r>
              <w:rPr>
                <w:color w:val="000000"/>
              </w:rPr>
              <w:t xml:space="preserve">Each patient should only be counted once and included in the appropriate </w:t>
            </w:r>
            <w:r>
              <w:rPr>
                <w:rFonts w:cs="Arial"/>
              </w:rPr>
              <w:t xml:space="preserve">race/ethnicity category </w:t>
            </w:r>
            <w:r>
              <w:rPr>
                <w:color w:val="000000"/>
              </w:rPr>
              <w:t xml:space="preserve">based on known </w:t>
            </w:r>
            <w:r>
              <w:rPr>
                <w:rFonts w:cs="Arial"/>
              </w:rPr>
              <w:t xml:space="preserve">race/ethnicity </w:t>
            </w:r>
            <w:r>
              <w:rPr>
                <w:color w:val="000000"/>
              </w:rPr>
              <w:t xml:space="preserve">information. If race or ethnicity is unknown, include the case in the “Unknown” category. Hispanic patients should be included in the “Hispanic” category regardless of race. If a </w:t>
            </w:r>
            <w:r>
              <w:rPr>
                <w:rFonts w:cs="Arial"/>
              </w:rPr>
              <w:t xml:space="preserve">race/ethnicity </w:t>
            </w:r>
            <w:r>
              <w:rPr>
                <w:color w:val="000000"/>
              </w:rPr>
              <w:t xml:space="preserve">category is not used by your hospital, include the case in the “Unknown” category, i.e., if patients with more than one race are listed as “multiracial” regardless of their ethnicity, include these cases in the “Unknown” category. Hospitals that do not collect all races for patients that identify with multiple races are not able to report. </w:t>
            </w:r>
          </w:p>
          <w:p w14:paraId="7A479F67" w14:textId="77777777" w:rsidR="00FA117B" w:rsidRPr="00F83C07" w:rsidRDefault="00FA117B" w:rsidP="00583DD8">
            <w:pPr>
              <w:shd w:val="clear" w:color="auto" w:fill="FFFFFF"/>
              <w:rPr>
                <w:sz w:val="16"/>
                <w:szCs w:val="16"/>
              </w:rPr>
            </w:pPr>
          </w:p>
          <w:p w14:paraId="28BB219D" w14:textId="77777777" w:rsidR="00FA117B" w:rsidRDefault="00FA117B" w:rsidP="00583DD8">
            <w:pPr>
              <w:shd w:val="clear" w:color="auto" w:fill="FFFFFF"/>
            </w:pPr>
            <w:r>
              <w:rPr>
                <w:color w:val="000000"/>
              </w:rPr>
              <w:t>Hospitals reporting to U.S. News can use the below crosswalk</w:t>
            </w:r>
            <w:r>
              <w:rPr>
                <w:rFonts w:cs="Arial"/>
              </w:rPr>
              <w:t xml:space="preserve"> </w:t>
            </w:r>
            <w:r>
              <w:rPr>
                <w:color w:val="000000"/>
              </w:rPr>
              <w:t xml:space="preserve">when reporting to Leapfrog. Hospitals using CMQCC can use the below crosswalk or information provided directly in their Leapfrog CMQCC report: </w:t>
            </w:r>
          </w:p>
          <w:p w14:paraId="2E054CCB" w14:textId="77777777" w:rsidR="00FA117B" w:rsidRPr="00F83C07" w:rsidRDefault="00FA117B" w:rsidP="00583DD8">
            <w:pPr>
              <w:shd w:val="clear" w:color="auto" w:fill="FFFFFF"/>
              <w:rPr>
                <w:sz w:val="16"/>
                <w:szCs w:val="16"/>
              </w:rPr>
            </w:pPr>
          </w:p>
          <w:tbl>
            <w:tblPr>
              <w:tblW w:w="6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17"/>
              <w:gridCol w:w="2217"/>
              <w:gridCol w:w="2218"/>
            </w:tblGrid>
            <w:tr w:rsidR="00FA117B" w14:paraId="203B4272" w14:textId="77777777">
              <w:trPr>
                <w:trHeight w:val="300"/>
              </w:trPr>
              <w:tc>
                <w:tcPr>
                  <w:tcW w:w="2217" w:type="dxa"/>
                  <w:noWrap/>
                  <w:tcMar>
                    <w:top w:w="0" w:type="dxa"/>
                    <w:left w:w="108" w:type="dxa"/>
                    <w:bottom w:w="0" w:type="dxa"/>
                    <w:right w:w="108" w:type="dxa"/>
                  </w:tcMar>
                  <w:hideMark/>
                </w:tcPr>
                <w:p w14:paraId="1C5FC989" w14:textId="77777777" w:rsidR="00FA117B" w:rsidRDefault="00FA117B" w:rsidP="00583DD8">
                  <w:r>
                    <w:rPr>
                      <w:b/>
                      <w:bCs/>
                    </w:rPr>
                    <w:t>CMQCC Race/Ethnicity</w:t>
                  </w:r>
                </w:p>
              </w:tc>
              <w:tc>
                <w:tcPr>
                  <w:tcW w:w="2217" w:type="dxa"/>
                  <w:tcMar>
                    <w:top w:w="0" w:type="dxa"/>
                    <w:left w:w="108" w:type="dxa"/>
                    <w:bottom w:w="0" w:type="dxa"/>
                    <w:right w:w="108" w:type="dxa"/>
                  </w:tcMar>
                  <w:hideMark/>
                </w:tcPr>
                <w:p w14:paraId="21C352AE" w14:textId="77777777" w:rsidR="00FA117B" w:rsidRDefault="00FA117B" w:rsidP="00583DD8">
                  <w:r>
                    <w:rPr>
                      <w:b/>
                      <w:bCs/>
                    </w:rPr>
                    <w:t>U.S. News Race/Ethnicity</w:t>
                  </w:r>
                </w:p>
              </w:tc>
              <w:tc>
                <w:tcPr>
                  <w:tcW w:w="2218" w:type="dxa"/>
                  <w:tcMar>
                    <w:top w:w="0" w:type="dxa"/>
                    <w:left w:w="108" w:type="dxa"/>
                    <w:bottom w:w="0" w:type="dxa"/>
                    <w:right w:w="108" w:type="dxa"/>
                  </w:tcMar>
                  <w:hideMark/>
                </w:tcPr>
                <w:p w14:paraId="5D47A2BE" w14:textId="77777777" w:rsidR="00FA117B" w:rsidRDefault="00FA117B" w:rsidP="00583DD8">
                  <w:r>
                    <w:rPr>
                      <w:b/>
                      <w:bCs/>
                    </w:rPr>
                    <w:t>Leapfrog Race/Ethnicity</w:t>
                  </w:r>
                </w:p>
              </w:tc>
            </w:tr>
            <w:tr w:rsidR="00FA117B" w14:paraId="76C32464" w14:textId="77777777">
              <w:trPr>
                <w:trHeight w:val="300"/>
              </w:trPr>
              <w:tc>
                <w:tcPr>
                  <w:tcW w:w="2217" w:type="dxa"/>
                  <w:noWrap/>
                  <w:tcMar>
                    <w:top w:w="0" w:type="dxa"/>
                    <w:left w:w="108" w:type="dxa"/>
                    <w:bottom w:w="0" w:type="dxa"/>
                    <w:right w:w="108" w:type="dxa"/>
                  </w:tcMar>
                  <w:vAlign w:val="center"/>
                  <w:hideMark/>
                </w:tcPr>
                <w:p w14:paraId="1C70C6B7" w14:textId="77777777" w:rsidR="00FA117B" w:rsidRDefault="00FA117B" w:rsidP="00583DD8">
                  <w:r>
                    <w:t>Hispanic-US Born</w:t>
                  </w:r>
                </w:p>
              </w:tc>
              <w:tc>
                <w:tcPr>
                  <w:tcW w:w="2217" w:type="dxa"/>
                  <w:vMerge w:val="restart"/>
                  <w:tcMar>
                    <w:top w:w="0" w:type="dxa"/>
                    <w:left w:w="108" w:type="dxa"/>
                    <w:bottom w:w="0" w:type="dxa"/>
                    <w:right w:w="108" w:type="dxa"/>
                  </w:tcMar>
                  <w:vAlign w:val="center"/>
                  <w:hideMark/>
                </w:tcPr>
                <w:p w14:paraId="2D840FE8" w14:textId="77777777" w:rsidR="00FA117B" w:rsidRDefault="00FA117B" w:rsidP="00583DD8">
                  <w:r>
                    <w:t>Hispanic or Latino</w:t>
                  </w:r>
                </w:p>
              </w:tc>
              <w:tc>
                <w:tcPr>
                  <w:tcW w:w="2218" w:type="dxa"/>
                  <w:vMerge w:val="restart"/>
                  <w:tcMar>
                    <w:top w:w="0" w:type="dxa"/>
                    <w:left w:w="108" w:type="dxa"/>
                    <w:bottom w:w="0" w:type="dxa"/>
                    <w:right w:w="108" w:type="dxa"/>
                  </w:tcMar>
                  <w:vAlign w:val="center"/>
                  <w:hideMark/>
                </w:tcPr>
                <w:p w14:paraId="3E62FE50" w14:textId="77777777" w:rsidR="00FA117B" w:rsidRDefault="00FA117B" w:rsidP="00583DD8">
                  <w:r>
                    <w:t>Hispanic</w:t>
                  </w:r>
                </w:p>
              </w:tc>
            </w:tr>
            <w:tr w:rsidR="00FA117B" w14:paraId="4200CCF8" w14:textId="77777777">
              <w:trPr>
                <w:trHeight w:val="300"/>
              </w:trPr>
              <w:tc>
                <w:tcPr>
                  <w:tcW w:w="2217" w:type="dxa"/>
                  <w:noWrap/>
                  <w:tcMar>
                    <w:top w:w="0" w:type="dxa"/>
                    <w:left w:w="108" w:type="dxa"/>
                    <w:bottom w:w="0" w:type="dxa"/>
                    <w:right w:w="108" w:type="dxa"/>
                  </w:tcMar>
                  <w:vAlign w:val="center"/>
                  <w:hideMark/>
                </w:tcPr>
                <w:p w14:paraId="37580EA8" w14:textId="77777777" w:rsidR="00FA117B" w:rsidRDefault="00FA117B" w:rsidP="00583DD8">
                  <w:r>
                    <w:t>Hispanic Non-US Born</w:t>
                  </w:r>
                </w:p>
              </w:tc>
              <w:tc>
                <w:tcPr>
                  <w:tcW w:w="2217" w:type="dxa"/>
                  <w:vMerge/>
                  <w:vAlign w:val="center"/>
                  <w:hideMark/>
                </w:tcPr>
                <w:p w14:paraId="48372676" w14:textId="77777777" w:rsidR="00FA117B" w:rsidRDefault="00FA117B" w:rsidP="00583DD8">
                  <w:pPr>
                    <w:rPr>
                      <w:rFonts w:ascii="Calibri" w:eastAsiaTheme="minorHAnsi" w:hAnsi="Calibri" w:cs="Calibri"/>
                      <w14:ligatures w14:val="standardContextual"/>
                    </w:rPr>
                  </w:pPr>
                </w:p>
              </w:tc>
              <w:tc>
                <w:tcPr>
                  <w:tcW w:w="2218" w:type="dxa"/>
                  <w:vMerge/>
                  <w:vAlign w:val="center"/>
                  <w:hideMark/>
                </w:tcPr>
                <w:p w14:paraId="06CB5822" w14:textId="77777777" w:rsidR="00FA117B" w:rsidRDefault="00FA117B" w:rsidP="00583DD8">
                  <w:pPr>
                    <w:rPr>
                      <w:rFonts w:ascii="Calibri" w:eastAsiaTheme="minorHAnsi" w:hAnsi="Calibri" w:cs="Calibri"/>
                      <w14:ligatures w14:val="standardContextual"/>
                    </w:rPr>
                  </w:pPr>
                </w:p>
              </w:tc>
            </w:tr>
            <w:tr w:rsidR="00FA117B" w14:paraId="3EE51DCB" w14:textId="77777777">
              <w:trPr>
                <w:trHeight w:val="300"/>
              </w:trPr>
              <w:tc>
                <w:tcPr>
                  <w:tcW w:w="2217" w:type="dxa"/>
                  <w:vMerge w:val="restart"/>
                  <w:noWrap/>
                  <w:tcMar>
                    <w:top w:w="0" w:type="dxa"/>
                    <w:left w:w="108" w:type="dxa"/>
                    <w:bottom w:w="0" w:type="dxa"/>
                    <w:right w:w="108" w:type="dxa"/>
                  </w:tcMar>
                  <w:vAlign w:val="center"/>
                  <w:hideMark/>
                </w:tcPr>
                <w:p w14:paraId="33C41DE9" w14:textId="77777777" w:rsidR="00FA117B" w:rsidRDefault="00FA117B" w:rsidP="00583DD8">
                  <w:r>
                    <w:t>White</w:t>
                  </w:r>
                </w:p>
              </w:tc>
              <w:tc>
                <w:tcPr>
                  <w:tcW w:w="2217" w:type="dxa"/>
                  <w:tcMar>
                    <w:top w:w="0" w:type="dxa"/>
                    <w:left w:w="108" w:type="dxa"/>
                    <w:bottom w:w="0" w:type="dxa"/>
                    <w:right w:w="108" w:type="dxa"/>
                  </w:tcMar>
                  <w:vAlign w:val="center"/>
                  <w:hideMark/>
                </w:tcPr>
                <w:p w14:paraId="05BC48FE" w14:textId="77777777" w:rsidR="00FA117B" w:rsidRDefault="00FA117B" w:rsidP="00583DD8">
                  <w:r>
                    <w:t>White</w:t>
                  </w:r>
                </w:p>
              </w:tc>
              <w:tc>
                <w:tcPr>
                  <w:tcW w:w="2218" w:type="dxa"/>
                  <w:vMerge w:val="restart"/>
                  <w:tcMar>
                    <w:top w:w="0" w:type="dxa"/>
                    <w:left w:w="108" w:type="dxa"/>
                    <w:bottom w:w="0" w:type="dxa"/>
                    <w:right w:w="108" w:type="dxa"/>
                  </w:tcMar>
                  <w:vAlign w:val="center"/>
                  <w:hideMark/>
                </w:tcPr>
                <w:p w14:paraId="2348E77B" w14:textId="77777777" w:rsidR="00FA117B" w:rsidRDefault="00FA117B" w:rsidP="00583DD8">
                  <w:r>
                    <w:t>Non-Hispanic White</w:t>
                  </w:r>
                </w:p>
              </w:tc>
            </w:tr>
            <w:tr w:rsidR="00FA117B" w14:paraId="72BD2FF5" w14:textId="77777777">
              <w:trPr>
                <w:trHeight w:val="300"/>
              </w:trPr>
              <w:tc>
                <w:tcPr>
                  <w:tcW w:w="2217" w:type="dxa"/>
                  <w:vMerge/>
                  <w:noWrap/>
                  <w:tcMar>
                    <w:top w:w="0" w:type="dxa"/>
                    <w:left w:w="108" w:type="dxa"/>
                    <w:bottom w:w="0" w:type="dxa"/>
                    <w:right w:w="108" w:type="dxa"/>
                  </w:tcMar>
                  <w:vAlign w:val="center"/>
                </w:tcPr>
                <w:p w14:paraId="76B4D2DA" w14:textId="77777777" w:rsidR="00FA117B" w:rsidRDefault="00FA117B" w:rsidP="00583DD8"/>
              </w:tc>
              <w:tc>
                <w:tcPr>
                  <w:tcW w:w="2217" w:type="dxa"/>
                  <w:tcMar>
                    <w:top w:w="0" w:type="dxa"/>
                    <w:left w:w="108" w:type="dxa"/>
                    <w:bottom w:w="0" w:type="dxa"/>
                    <w:right w:w="108" w:type="dxa"/>
                  </w:tcMar>
                  <w:vAlign w:val="center"/>
                </w:tcPr>
                <w:p w14:paraId="1209FACC" w14:textId="77777777" w:rsidR="00FA117B" w:rsidRDefault="00FA117B" w:rsidP="00583DD8">
                  <w:r>
                    <w:t>Middle Eastern or North African</w:t>
                  </w:r>
                </w:p>
              </w:tc>
              <w:tc>
                <w:tcPr>
                  <w:tcW w:w="2218" w:type="dxa"/>
                  <w:vMerge/>
                  <w:tcMar>
                    <w:top w:w="0" w:type="dxa"/>
                    <w:left w:w="108" w:type="dxa"/>
                    <w:bottom w:w="0" w:type="dxa"/>
                    <w:right w:w="108" w:type="dxa"/>
                  </w:tcMar>
                  <w:vAlign w:val="center"/>
                </w:tcPr>
                <w:p w14:paraId="23E7127E" w14:textId="77777777" w:rsidR="00FA117B" w:rsidRDefault="00FA117B" w:rsidP="00583DD8"/>
              </w:tc>
            </w:tr>
            <w:tr w:rsidR="00FA117B" w14:paraId="20AF9720" w14:textId="77777777">
              <w:trPr>
                <w:trHeight w:val="300"/>
              </w:trPr>
              <w:tc>
                <w:tcPr>
                  <w:tcW w:w="2217" w:type="dxa"/>
                  <w:noWrap/>
                  <w:tcMar>
                    <w:top w:w="0" w:type="dxa"/>
                    <w:left w:w="108" w:type="dxa"/>
                    <w:bottom w:w="0" w:type="dxa"/>
                    <w:right w:w="108" w:type="dxa"/>
                  </w:tcMar>
                  <w:vAlign w:val="center"/>
                  <w:hideMark/>
                </w:tcPr>
                <w:p w14:paraId="5EE5AF15" w14:textId="77777777" w:rsidR="00FA117B" w:rsidRDefault="00FA117B" w:rsidP="00583DD8">
                  <w:r>
                    <w:t>Black</w:t>
                  </w:r>
                </w:p>
              </w:tc>
              <w:tc>
                <w:tcPr>
                  <w:tcW w:w="2217" w:type="dxa"/>
                  <w:tcMar>
                    <w:top w:w="0" w:type="dxa"/>
                    <w:left w:w="108" w:type="dxa"/>
                    <w:bottom w:w="0" w:type="dxa"/>
                    <w:right w:w="108" w:type="dxa"/>
                  </w:tcMar>
                  <w:vAlign w:val="center"/>
                  <w:hideMark/>
                </w:tcPr>
                <w:p w14:paraId="2C7A93D1" w14:textId="77777777" w:rsidR="00FA117B" w:rsidRDefault="00FA117B" w:rsidP="00583DD8">
                  <w:r>
                    <w:t>Black or African American</w:t>
                  </w:r>
                </w:p>
              </w:tc>
              <w:tc>
                <w:tcPr>
                  <w:tcW w:w="2218" w:type="dxa"/>
                  <w:tcMar>
                    <w:top w:w="0" w:type="dxa"/>
                    <w:left w:w="108" w:type="dxa"/>
                    <w:bottom w:w="0" w:type="dxa"/>
                    <w:right w:w="108" w:type="dxa"/>
                  </w:tcMar>
                  <w:vAlign w:val="center"/>
                  <w:hideMark/>
                </w:tcPr>
                <w:p w14:paraId="758594EF" w14:textId="77777777" w:rsidR="00FA117B" w:rsidRDefault="00FA117B" w:rsidP="00583DD8">
                  <w:r>
                    <w:t>Non-Hispanic Black</w:t>
                  </w:r>
                </w:p>
              </w:tc>
            </w:tr>
            <w:tr w:rsidR="00FA117B" w14:paraId="7DE6A8F2" w14:textId="77777777">
              <w:trPr>
                <w:trHeight w:val="300"/>
              </w:trPr>
              <w:tc>
                <w:tcPr>
                  <w:tcW w:w="2217" w:type="dxa"/>
                  <w:noWrap/>
                  <w:tcMar>
                    <w:top w:w="0" w:type="dxa"/>
                    <w:left w:w="108" w:type="dxa"/>
                    <w:bottom w:w="0" w:type="dxa"/>
                    <w:right w:w="108" w:type="dxa"/>
                  </w:tcMar>
                  <w:vAlign w:val="center"/>
                  <w:hideMark/>
                </w:tcPr>
                <w:p w14:paraId="0B457BAC" w14:textId="77777777" w:rsidR="00FA117B" w:rsidRDefault="00FA117B" w:rsidP="00583DD8">
                  <w:r>
                    <w:t>Asian</w:t>
                  </w:r>
                </w:p>
              </w:tc>
              <w:tc>
                <w:tcPr>
                  <w:tcW w:w="2217" w:type="dxa"/>
                  <w:tcMar>
                    <w:top w:w="0" w:type="dxa"/>
                    <w:left w:w="108" w:type="dxa"/>
                    <w:bottom w:w="0" w:type="dxa"/>
                    <w:right w:w="108" w:type="dxa"/>
                  </w:tcMar>
                  <w:vAlign w:val="center"/>
                  <w:hideMark/>
                </w:tcPr>
                <w:p w14:paraId="03A62F2F" w14:textId="77777777" w:rsidR="00FA117B" w:rsidRDefault="00FA117B" w:rsidP="00583DD8">
                  <w:r>
                    <w:t xml:space="preserve">Asian </w:t>
                  </w:r>
                </w:p>
              </w:tc>
              <w:tc>
                <w:tcPr>
                  <w:tcW w:w="2218" w:type="dxa"/>
                  <w:vMerge w:val="restart"/>
                  <w:tcMar>
                    <w:top w:w="0" w:type="dxa"/>
                    <w:left w:w="108" w:type="dxa"/>
                    <w:bottom w:w="0" w:type="dxa"/>
                    <w:right w:w="108" w:type="dxa"/>
                  </w:tcMar>
                  <w:vAlign w:val="center"/>
                  <w:hideMark/>
                </w:tcPr>
                <w:p w14:paraId="196CCC4F" w14:textId="77777777" w:rsidR="00FA117B" w:rsidRDefault="00FA117B" w:rsidP="00583DD8">
                  <w:r>
                    <w:t>Non-Hispanic Asian or Pacific Islander</w:t>
                  </w:r>
                </w:p>
              </w:tc>
            </w:tr>
            <w:tr w:rsidR="00532A6C" w14:paraId="7BAAEB56" w14:textId="77777777">
              <w:trPr>
                <w:trHeight w:val="300"/>
              </w:trPr>
              <w:tc>
                <w:tcPr>
                  <w:tcW w:w="2217" w:type="dxa"/>
                  <w:noWrap/>
                  <w:tcMar>
                    <w:top w:w="0" w:type="dxa"/>
                    <w:left w:w="108" w:type="dxa"/>
                    <w:bottom w:w="0" w:type="dxa"/>
                    <w:right w:w="108" w:type="dxa"/>
                  </w:tcMar>
                  <w:vAlign w:val="center"/>
                </w:tcPr>
                <w:p w14:paraId="74659247" w14:textId="62049600" w:rsidR="00532A6C" w:rsidRDefault="00532A6C" w:rsidP="00532A6C">
                  <w:r>
                    <w:t>Pacific Islander</w:t>
                  </w:r>
                </w:p>
              </w:tc>
              <w:tc>
                <w:tcPr>
                  <w:tcW w:w="2217" w:type="dxa"/>
                  <w:tcMar>
                    <w:top w:w="0" w:type="dxa"/>
                    <w:left w:w="108" w:type="dxa"/>
                    <w:bottom w:w="0" w:type="dxa"/>
                    <w:right w:w="108" w:type="dxa"/>
                  </w:tcMar>
                  <w:vAlign w:val="center"/>
                </w:tcPr>
                <w:p w14:paraId="77A99EB5" w14:textId="64FB767C" w:rsidR="00532A6C" w:rsidRDefault="00532A6C" w:rsidP="00532A6C">
                  <w:r>
                    <w:t>Native Hawaiian or Pacific Islander</w:t>
                  </w:r>
                </w:p>
              </w:tc>
              <w:tc>
                <w:tcPr>
                  <w:tcW w:w="2218" w:type="dxa"/>
                  <w:vMerge/>
                  <w:tcMar>
                    <w:top w:w="0" w:type="dxa"/>
                    <w:left w:w="108" w:type="dxa"/>
                    <w:bottom w:w="0" w:type="dxa"/>
                    <w:right w:w="108" w:type="dxa"/>
                  </w:tcMar>
                  <w:vAlign w:val="center"/>
                </w:tcPr>
                <w:p w14:paraId="413A7BC4" w14:textId="77777777" w:rsidR="00532A6C" w:rsidRDefault="00532A6C" w:rsidP="00532A6C"/>
              </w:tc>
            </w:tr>
            <w:tr w:rsidR="00FA117B" w14:paraId="71763566" w14:textId="77777777">
              <w:trPr>
                <w:trHeight w:val="300"/>
              </w:trPr>
              <w:tc>
                <w:tcPr>
                  <w:tcW w:w="2217" w:type="dxa"/>
                  <w:noWrap/>
                  <w:tcMar>
                    <w:top w:w="0" w:type="dxa"/>
                    <w:left w:w="108" w:type="dxa"/>
                    <w:bottom w:w="0" w:type="dxa"/>
                    <w:right w:w="108" w:type="dxa"/>
                  </w:tcMar>
                  <w:vAlign w:val="center"/>
                  <w:hideMark/>
                </w:tcPr>
                <w:p w14:paraId="2796D468" w14:textId="77777777" w:rsidR="00FA117B" w:rsidRDefault="00FA117B" w:rsidP="00583DD8">
                  <w:r>
                    <w:t>Native American (American Indian or Alaska Native)</w:t>
                  </w:r>
                </w:p>
              </w:tc>
              <w:tc>
                <w:tcPr>
                  <w:tcW w:w="2217" w:type="dxa"/>
                  <w:tcMar>
                    <w:top w:w="0" w:type="dxa"/>
                    <w:left w:w="108" w:type="dxa"/>
                    <w:bottom w:w="0" w:type="dxa"/>
                    <w:right w:w="108" w:type="dxa"/>
                  </w:tcMar>
                  <w:vAlign w:val="center"/>
                  <w:hideMark/>
                </w:tcPr>
                <w:p w14:paraId="605F6FB9" w14:textId="77777777" w:rsidR="00FA117B" w:rsidRDefault="00FA117B" w:rsidP="00583DD8">
                  <w:r w:rsidRPr="002F7750">
                    <w:t>American Indian or Alaska Native</w:t>
                  </w:r>
                </w:p>
              </w:tc>
              <w:tc>
                <w:tcPr>
                  <w:tcW w:w="2218" w:type="dxa"/>
                  <w:tcMar>
                    <w:top w:w="0" w:type="dxa"/>
                    <w:left w:w="108" w:type="dxa"/>
                    <w:bottom w:w="0" w:type="dxa"/>
                    <w:right w:w="108" w:type="dxa"/>
                  </w:tcMar>
                  <w:vAlign w:val="center"/>
                  <w:hideMark/>
                </w:tcPr>
                <w:p w14:paraId="484DF329" w14:textId="77777777" w:rsidR="00FA117B" w:rsidRDefault="00FA117B" w:rsidP="00583DD8">
                  <w:r w:rsidRPr="002F7750">
                    <w:t>Non-Hispanic American Indian or Alaska Native</w:t>
                  </w:r>
                </w:p>
              </w:tc>
            </w:tr>
            <w:tr w:rsidR="00FA117B" w14:paraId="687A7ABD" w14:textId="77777777">
              <w:trPr>
                <w:trHeight w:val="300"/>
              </w:trPr>
              <w:tc>
                <w:tcPr>
                  <w:tcW w:w="2217" w:type="dxa"/>
                  <w:noWrap/>
                  <w:tcMar>
                    <w:top w:w="0" w:type="dxa"/>
                    <w:left w:w="108" w:type="dxa"/>
                    <w:bottom w:w="0" w:type="dxa"/>
                    <w:right w:w="108" w:type="dxa"/>
                  </w:tcMar>
                </w:tcPr>
                <w:p w14:paraId="5EEB6B29" w14:textId="77777777" w:rsidR="00FA117B" w:rsidRDefault="00FA117B" w:rsidP="00583DD8">
                  <w:r>
                    <w:t>Other</w:t>
                  </w:r>
                </w:p>
              </w:tc>
              <w:tc>
                <w:tcPr>
                  <w:tcW w:w="2217" w:type="dxa"/>
                  <w:tcMar>
                    <w:top w:w="0" w:type="dxa"/>
                    <w:left w:w="108" w:type="dxa"/>
                    <w:bottom w:w="0" w:type="dxa"/>
                    <w:right w:w="108" w:type="dxa"/>
                  </w:tcMar>
                </w:tcPr>
                <w:p w14:paraId="087AED53" w14:textId="77777777" w:rsidR="00FA117B" w:rsidRPr="002F7750" w:rsidRDefault="00FA117B" w:rsidP="00583DD8">
                  <w:r>
                    <w:t>N/A</w:t>
                  </w:r>
                </w:p>
              </w:tc>
              <w:tc>
                <w:tcPr>
                  <w:tcW w:w="2218" w:type="dxa"/>
                  <w:vMerge w:val="restart"/>
                  <w:tcMar>
                    <w:top w:w="0" w:type="dxa"/>
                    <w:left w:w="108" w:type="dxa"/>
                    <w:bottom w:w="0" w:type="dxa"/>
                    <w:right w:w="108" w:type="dxa"/>
                  </w:tcMar>
                </w:tcPr>
                <w:p w14:paraId="6EEF2C11" w14:textId="77777777" w:rsidR="00FA117B" w:rsidRPr="002F7750" w:rsidRDefault="00FA117B" w:rsidP="00583DD8">
                  <w:r w:rsidRPr="00364FF4">
                    <w:t>Non-Hispanic Other (including two or more races)</w:t>
                  </w:r>
                  <w:r>
                    <w:t xml:space="preserve"> </w:t>
                  </w:r>
                </w:p>
              </w:tc>
            </w:tr>
            <w:tr w:rsidR="00FA117B" w14:paraId="5ACFDFEF" w14:textId="77777777">
              <w:trPr>
                <w:trHeight w:val="300"/>
              </w:trPr>
              <w:tc>
                <w:tcPr>
                  <w:tcW w:w="2217" w:type="dxa"/>
                  <w:noWrap/>
                  <w:tcMar>
                    <w:top w:w="0" w:type="dxa"/>
                    <w:left w:w="108" w:type="dxa"/>
                    <w:bottom w:w="0" w:type="dxa"/>
                    <w:right w:w="108" w:type="dxa"/>
                  </w:tcMar>
                  <w:vAlign w:val="center"/>
                  <w:hideMark/>
                </w:tcPr>
                <w:p w14:paraId="3DC39A86" w14:textId="77777777" w:rsidR="00FA117B" w:rsidRDefault="00FA117B" w:rsidP="00583DD8">
                  <w:r>
                    <w:t>Multiracial</w:t>
                  </w:r>
                </w:p>
              </w:tc>
              <w:tc>
                <w:tcPr>
                  <w:tcW w:w="2217" w:type="dxa"/>
                  <w:tcMar>
                    <w:top w:w="0" w:type="dxa"/>
                    <w:left w:w="108" w:type="dxa"/>
                    <w:bottom w:w="0" w:type="dxa"/>
                    <w:right w:w="108" w:type="dxa"/>
                  </w:tcMar>
                  <w:vAlign w:val="center"/>
                  <w:hideMark/>
                </w:tcPr>
                <w:p w14:paraId="140BD5CF" w14:textId="77777777" w:rsidR="00FA117B" w:rsidRDefault="00FA117B" w:rsidP="00583DD8">
                  <w:r>
                    <w:t>Multiracial and/or Multiethnic</w:t>
                  </w:r>
                </w:p>
              </w:tc>
              <w:tc>
                <w:tcPr>
                  <w:tcW w:w="2218" w:type="dxa"/>
                  <w:vMerge/>
                  <w:tcMar>
                    <w:top w:w="0" w:type="dxa"/>
                    <w:left w:w="108" w:type="dxa"/>
                    <w:bottom w:w="0" w:type="dxa"/>
                    <w:right w:w="108" w:type="dxa"/>
                  </w:tcMar>
                  <w:vAlign w:val="center"/>
                  <w:hideMark/>
                </w:tcPr>
                <w:p w14:paraId="2516127C" w14:textId="77777777" w:rsidR="00FA117B" w:rsidRDefault="00FA117B" w:rsidP="00583DD8"/>
              </w:tc>
            </w:tr>
            <w:tr w:rsidR="00FA117B" w14:paraId="27E9AF26" w14:textId="77777777">
              <w:trPr>
                <w:trHeight w:val="300"/>
              </w:trPr>
              <w:tc>
                <w:tcPr>
                  <w:tcW w:w="2217" w:type="dxa"/>
                  <w:noWrap/>
                  <w:tcMar>
                    <w:top w:w="0" w:type="dxa"/>
                    <w:left w:w="108" w:type="dxa"/>
                    <w:bottom w:w="0" w:type="dxa"/>
                    <w:right w:w="108" w:type="dxa"/>
                  </w:tcMar>
                </w:tcPr>
                <w:p w14:paraId="73CEB933" w14:textId="77777777" w:rsidR="00FA117B" w:rsidRDefault="00FA117B" w:rsidP="00583DD8">
                  <w:r>
                    <w:t xml:space="preserve">Unknown </w:t>
                  </w:r>
                </w:p>
              </w:tc>
              <w:tc>
                <w:tcPr>
                  <w:tcW w:w="2217" w:type="dxa"/>
                  <w:tcMar>
                    <w:top w:w="0" w:type="dxa"/>
                    <w:left w:w="108" w:type="dxa"/>
                    <w:bottom w:w="0" w:type="dxa"/>
                    <w:right w:w="108" w:type="dxa"/>
                  </w:tcMar>
                </w:tcPr>
                <w:p w14:paraId="5CA3D083" w14:textId="77777777" w:rsidR="00FA117B" w:rsidRDefault="00FA117B" w:rsidP="00583DD8">
                  <w:r>
                    <w:t>Unknown</w:t>
                  </w:r>
                </w:p>
              </w:tc>
              <w:tc>
                <w:tcPr>
                  <w:tcW w:w="2218" w:type="dxa"/>
                  <w:tcMar>
                    <w:top w:w="0" w:type="dxa"/>
                    <w:left w:w="108" w:type="dxa"/>
                    <w:bottom w:w="0" w:type="dxa"/>
                    <w:right w:w="108" w:type="dxa"/>
                  </w:tcMar>
                </w:tcPr>
                <w:p w14:paraId="13831C84" w14:textId="77777777" w:rsidR="00FA117B" w:rsidRDefault="00FA117B" w:rsidP="00583DD8">
                  <w:r>
                    <w:t>Unknown</w:t>
                  </w:r>
                </w:p>
              </w:tc>
            </w:tr>
          </w:tbl>
          <w:p w14:paraId="4AF10B50" w14:textId="77777777" w:rsidR="00FA117B" w:rsidRPr="00F83C07" w:rsidRDefault="00FA117B" w:rsidP="00583DD8">
            <w:pPr>
              <w:shd w:val="clear" w:color="auto" w:fill="FFFFFF"/>
              <w:rPr>
                <w:rStyle w:val="Strong"/>
                <w:rFonts w:cs="Arial"/>
                <w:sz w:val="16"/>
                <w:szCs w:val="16"/>
              </w:rPr>
            </w:pPr>
          </w:p>
          <w:p w14:paraId="1C4BD2FB" w14:textId="77777777" w:rsidR="00FA117B" w:rsidRPr="009A5185" w:rsidRDefault="00FA117B" w:rsidP="00583DD8">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23E9B5A3" w14:textId="77777777" w:rsidR="00FA117B" w:rsidRDefault="00FA117B" w:rsidP="00583DD8">
            <w:pPr>
              <w:rPr>
                <w:rFonts w:cs="Arial"/>
              </w:rPr>
            </w:pPr>
          </w:p>
          <w:p w14:paraId="57E9E882" w14:textId="77777777" w:rsidR="00FA117B" w:rsidRPr="009A5185" w:rsidRDefault="00FA117B" w:rsidP="00583DD8">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4389A934" w14:textId="77777777" w:rsidR="00FA117B" w:rsidRPr="009A5185" w:rsidRDefault="00FA117B" w:rsidP="00AD309C">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312" w:anchor="Table_Number_11.01.1:_Delivery" w:history="1">
              <w:r>
                <w:rPr>
                  <w:rStyle w:val="Hyperlink"/>
                  <w:rFonts w:cs="Arial"/>
                </w:rPr>
                <w:t>11.01.1 Delivery</w:t>
              </w:r>
            </w:hyperlink>
            <w:r w:rsidRPr="009A5185">
              <w:rPr>
                <w:rFonts w:cs="Arial"/>
              </w:rPr>
              <w:t>.</w:t>
            </w:r>
          </w:p>
          <w:p w14:paraId="132D11E6" w14:textId="77777777" w:rsidR="00FA117B" w:rsidRPr="00D730E6" w:rsidRDefault="00FA117B" w:rsidP="00AD309C">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313" w:anchor="Table_Number_11.08:_Outcome_of_Delivery" w:history="1">
              <w:r>
                <w:rPr>
                  <w:rStyle w:val="Hyperlink"/>
                  <w:rFonts w:cs="Arial"/>
                </w:rPr>
                <w:t>11.08 Outcome of Delivery</w:t>
              </w:r>
            </w:hyperlink>
            <w:r>
              <w:rPr>
                <w:rFonts w:cs="Arial"/>
              </w:rPr>
              <w:t xml:space="preserve"> </w:t>
            </w:r>
            <w:r w:rsidRPr="009A5185">
              <w:rPr>
                <w:rFonts w:cs="Arial"/>
              </w:rPr>
              <w:t xml:space="preserve">and with a delivery of a newborn with 37 weeks or more of gestation completed. </w:t>
            </w:r>
          </w:p>
          <w:p w14:paraId="43146E82" w14:textId="77777777" w:rsidR="00FA117B" w:rsidRPr="002E6228" w:rsidRDefault="00FA117B" w:rsidP="00583DD8">
            <w:pPr>
              <w:autoSpaceDE w:val="0"/>
              <w:autoSpaceDN w:val="0"/>
              <w:adjustRightInd w:val="0"/>
              <w:rPr>
                <w:rStyle w:val="Emphasis"/>
                <w:rFonts w:cs="Arial"/>
                <w:i w:val="0"/>
              </w:rPr>
            </w:pPr>
            <w:r w:rsidRPr="009A5185">
              <w:rPr>
                <w:rFonts w:cs="Arial"/>
                <w:b/>
              </w:rPr>
              <w:t>Excluded Populations:</w:t>
            </w:r>
          </w:p>
          <w:p w14:paraId="01E055C9" w14:textId="77777777" w:rsidR="00FA117B" w:rsidRPr="009A5185" w:rsidRDefault="00FA117B" w:rsidP="00AD309C">
            <w:pPr>
              <w:pStyle w:val="ListParagraph"/>
              <w:numPr>
                <w:ilvl w:val="0"/>
                <w:numId w:val="18"/>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 </w:t>
            </w:r>
            <w:r>
              <w:rPr>
                <w:rFonts w:cs="Arial"/>
              </w:rPr>
              <w:t xml:space="preserve">abnormal presentations and conditions justifying cesarean delivery </w:t>
            </w:r>
            <w:r w:rsidRPr="009A5185">
              <w:rPr>
                <w:rFonts w:cs="Arial"/>
              </w:rPr>
              <w:t xml:space="preserve">as defined in Appendix A, Table </w:t>
            </w:r>
            <w:hyperlink r:id="rId314" w:anchor="Table_Number_11.09:_Multiple_Gestations_and_Other_Presentations" w:history="1">
              <w:r>
                <w:rPr>
                  <w:rStyle w:val="Hyperlink"/>
                  <w:rFonts w:cs="Arial"/>
                </w:rPr>
                <w:t>11.09 Multiple Gestations, Abnormal Presentations, and Conditions Justifying Cesarean Delivery</w:t>
              </w:r>
            </w:hyperlink>
            <w:r w:rsidRPr="009A5185">
              <w:rPr>
                <w:rFonts w:cs="Arial"/>
              </w:rPr>
              <w:t xml:space="preserve"> </w:t>
            </w:r>
          </w:p>
          <w:p w14:paraId="1647AA5B" w14:textId="77777777" w:rsidR="00FA117B" w:rsidRPr="009A5185" w:rsidRDefault="00FA117B" w:rsidP="00AD309C">
            <w:pPr>
              <w:pStyle w:val="ListParagraph"/>
              <w:numPr>
                <w:ilvl w:val="0"/>
                <w:numId w:val="18"/>
              </w:numPr>
              <w:autoSpaceDE w:val="0"/>
              <w:autoSpaceDN w:val="0"/>
              <w:adjustRightInd w:val="0"/>
              <w:rPr>
                <w:rFonts w:cs="Arial"/>
              </w:rPr>
            </w:pPr>
            <w:r w:rsidRPr="009A5185">
              <w:rPr>
                <w:rFonts w:cs="Arial"/>
              </w:rPr>
              <w:t>Less than 8 years of age</w:t>
            </w:r>
          </w:p>
          <w:p w14:paraId="565F3096" w14:textId="77777777" w:rsidR="00FA117B" w:rsidRPr="009A5185" w:rsidRDefault="00FA117B" w:rsidP="00AD309C">
            <w:pPr>
              <w:pStyle w:val="ListParagraph"/>
              <w:numPr>
                <w:ilvl w:val="0"/>
                <w:numId w:val="18"/>
              </w:numPr>
              <w:autoSpaceDE w:val="0"/>
              <w:autoSpaceDN w:val="0"/>
              <w:adjustRightInd w:val="0"/>
              <w:rPr>
                <w:rFonts w:cs="Arial"/>
              </w:rPr>
            </w:pPr>
            <w:r w:rsidRPr="009A5185">
              <w:rPr>
                <w:rFonts w:cs="Arial"/>
              </w:rPr>
              <w:t>Greater than or equal to 65 years of age</w:t>
            </w:r>
          </w:p>
          <w:p w14:paraId="1CD7DEEF" w14:textId="77777777" w:rsidR="00FA117B" w:rsidRPr="009A5185" w:rsidRDefault="00FA117B" w:rsidP="00AD309C">
            <w:pPr>
              <w:pStyle w:val="ListParagraph"/>
              <w:numPr>
                <w:ilvl w:val="0"/>
                <w:numId w:val="18"/>
              </w:numPr>
              <w:autoSpaceDE w:val="0"/>
              <w:autoSpaceDN w:val="0"/>
              <w:adjustRightInd w:val="0"/>
              <w:rPr>
                <w:rFonts w:cs="Arial"/>
              </w:rPr>
            </w:pPr>
            <w:hyperlink r:id="rId315"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209034A4" w14:textId="77777777" w:rsidR="00FA117B" w:rsidRDefault="00FA117B" w:rsidP="00583DD8">
            <w:pPr>
              <w:rPr>
                <w:rFonts w:cs="Arial"/>
              </w:rPr>
            </w:pPr>
          </w:p>
          <w:p w14:paraId="57404BCC" w14:textId="77777777" w:rsidR="00FA117B" w:rsidRPr="009A5185" w:rsidRDefault="00FA117B" w:rsidP="00583DD8">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Visit</w:t>
            </w:r>
            <w:r>
              <w:t xml:space="preserve"> </w:t>
            </w:r>
            <w:hyperlink r:id="rId316" w:history="1">
              <w:r w:rsidRPr="006179CB">
                <w:rPr>
                  <w:rStyle w:val="Hyperlink"/>
                </w:rPr>
                <w:t>https://manual.jointcommission.org/releases/TJC2025A/MIF0167.html</w:t>
              </w:r>
            </w:hyperlink>
            <w:r w:rsidRPr="009A5185">
              <w:rPr>
                <w:rFonts w:cs="Arial"/>
                <w:bCs/>
              </w:rPr>
              <w:t>.</w:t>
            </w:r>
          </w:p>
          <w:p w14:paraId="58A8B13E" w14:textId="77777777" w:rsidR="00FA117B" w:rsidRPr="009A5185" w:rsidRDefault="00FA117B" w:rsidP="00583DD8">
            <w:pPr>
              <w:autoSpaceDE w:val="0"/>
              <w:autoSpaceDN w:val="0"/>
              <w:adjustRightInd w:val="0"/>
              <w:rPr>
                <w:rFonts w:cs="Arial"/>
                <w:b/>
                <w:i/>
              </w:rPr>
            </w:pPr>
          </w:p>
          <w:p w14:paraId="2103ADE0" w14:textId="5AA47316" w:rsidR="00FA117B" w:rsidRPr="009A5185" w:rsidRDefault="00FA117B" w:rsidP="00583DD8">
            <w:pPr>
              <w:rPr>
                <w:rStyle w:val="Strong"/>
                <w:rFonts w:cs="Arial"/>
                <w:shd w:val="clear" w:color="auto" w:fill="FFFFFF"/>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 skip the next question.</w:t>
            </w:r>
          </w:p>
        </w:tc>
      </w:tr>
      <w:tr w:rsidR="00FA117B" w:rsidRPr="009A5185" w14:paraId="69F275FB" w14:textId="77777777" w:rsidTr="00BB3617">
        <w:trPr>
          <w:trHeight w:val="1775"/>
        </w:trPr>
        <w:tc>
          <w:tcPr>
            <w:tcW w:w="2515" w:type="dxa"/>
            <w:vMerge/>
            <w:vAlign w:val="center"/>
          </w:tcPr>
          <w:p w14:paraId="74E0830D" w14:textId="77777777" w:rsidR="00FA117B" w:rsidRDefault="00FA117B" w:rsidP="00583DD8">
            <w:pPr>
              <w:rPr>
                <w:rFonts w:cs="Arial"/>
                <w:b/>
              </w:rPr>
            </w:pPr>
          </w:p>
        </w:tc>
        <w:tc>
          <w:tcPr>
            <w:tcW w:w="7047" w:type="dxa"/>
            <w:vAlign w:val="center"/>
          </w:tcPr>
          <w:p w14:paraId="7FBA14EF" w14:textId="77777777" w:rsidR="00A5077F" w:rsidRDefault="00A5077F" w:rsidP="00A5077F">
            <w:pPr>
              <w:rPr>
                <w:rFonts w:cs="Arial"/>
                <w:shd w:val="clear" w:color="auto" w:fill="FFFFFF"/>
              </w:rPr>
            </w:pPr>
            <w:r w:rsidRPr="009A5185">
              <w:rPr>
                <w:rStyle w:val="Strong"/>
                <w:rFonts w:cs="Arial"/>
                <w:shd w:val="clear" w:color="auto" w:fill="FFFFFF"/>
              </w:rPr>
              <w:t xml:space="preserve">Question </w:t>
            </w:r>
            <w:r>
              <w:rPr>
                <w:rStyle w:val="Strong"/>
                <w:rFonts w:cs="Arial"/>
                <w:shd w:val="clear" w:color="auto" w:fill="FFFFFF"/>
              </w:rPr>
              <w:t>#8b</w:t>
            </w:r>
            <w:r w:rsidRPr="009A5185">
              <w:rPr>
                <w:rStyle w:val="Strong"/>
                <w:rFonts w:cs="Arial"/>
                <w:shd w:val="clear" w:color="auto" w:fill="FFFFFF"/>
              </w:rPr>
              <w:t xml:space="preserve"> (numerator): </w:t>
            </w:r>
            <w:r w:rsidRPr="009A5185">
              <w:rPr>
                <w:rFonts w:cs="Arial"/>
                <w:shd w:val="clear" w:color="auto" w:fill="FFFFFF"/>
              </w:rPr>
              <w:t>Patients in the denominator with cesarean births</w:t>
            </w:r>
            <w:r>
              <w:rPr>
                <w:rFonts w:cs="Arial"/>
                <w:shd w:val="clear" w:color="auto" w:fill="FFFFFF"/>
              </w:rPr>
              <w:t xml:space="preserve"> by the following </w:t>
            </w:r>
            <w:r>
              <w:rPr>
                <w:rFonts w:cs="Arial"/>
              </w:rPr>
              <w:t>races/ethnicit</w:t>
            </w:r>
            <w:r>
              <w:rPr>
                <w:rFonts w:cs="Arial"/>
                <w:shd w:val="clear" w:color="auto" w:fill="FFFFFF"/>
              </w:rPr>
              <w:t>ies:</w:t>
            </w:r>
          </w:p>
          <w:p w14:paraId="20C2218B" w14:textId="77777777" w:rsidR="00A5077F" w:rsidRPr="004F6B50" w:rsidRDefault="00A5077F" w:rsidP="00AD309C">
            <w:pPr>
              <w:pStyle w:val="ListParagraph"/>
              <w:numPr>
                <w:ilvl w:val="0"/>
                <w:numId w:val="195"/>
              </w:numPr>
              <w:rPr>
                <w:rFonts w:cs="Arial"/>
                <w:b/>
                <w:bCs/>
              </w:rPr>
            </w:pPr>
            <w:r>
              <w:rPr>
                <w:rFonts w:cs="Arial"/>
              </w:rPr>
              <w:t>Non-Hispanic White</w:t>
            </w:r>
          </w:p>
          <w:p w14:paraId="528D89C4" w14:textId="77777777" w:rsidR="00A5077F" w:rsidRPr="004F6B50" w:rsidRDefault="00A5077F" w:rsidP="00AD309C">
            <w:pPr>
              <w:pStyle w:val="ListParagraph"/>
              <w:numPr>
                <w:ilvl w:val="0"/>
                <w:numId w:val="195"/>
              </w:numPr>
              <w:rPr>
                <w:rFonts w:cs="Arial"/>
                <w:b/>
                <w:bCs/>
              </w:rPr>
            </w:pPr>
            <w:r>
              <w:rPr>
                <w:rFonts w:cs="Arial"/>
              </w:rPr>
              <w:t>Non-Hispanic Black</w:t>
            </w:r>
          </w:p>
          <w:p w14:paraId="1AEB0DDB" w14:textId="77777777" w:rsidR="00A5077F" w:rsidRPr="004F6B50" w:rsidRDefault="00A5077F" w:rsidP="00AD309C">
            <w:pPr>
              <w:pStyle w:val="ListParagraph"/>
              <w:numPr>
                <w:ilvl w:val="0"/>
                <w:numId w:val="195"/>
              </w:numPr>
              <w:rPr>
                <w:rFonts w:cs="Arial"/>
                <w:b/>
                <w:bCs/>
              </w:rPr>
            </w:pPr>
            <w:r>
              <w:rPr>
                <w:rFonts w:cs="Arial"/>
              </w:rPr>
              <w:t>Non-Hispanic American Indian or Alaska Native</w:t>
            </w:r>
          </w:p>
          <w:p w14:paraId="467F4261" w14:textId="77777777" w:rsidR="00A5077F" w:rsidRPr="004F6B50" w:rsidRDefault="00A5077F" w:rsidP="00AD309C">
            <w:pPr>
              <w:pStyle w:val="ListParagraph"/>
              <w:numPr>
                <w:ilvl w:val="0"/>
                <w:numId w:val="195"/>
              </w:numPr>
              <w:rPr>
                <w:rFonts w:cs="Arial"/>
                <w:b/>
                <w:bCs/>
              </w:rPr>
            </w:pPr>
            <w:r>
              <w:rPr>
                <w:rFonts w:cs="Arial"/>
              </w:rPr>
              <w:t>Non-Hispanic Asian or Pacific Islander</w:t>
            </w:r>
          </w:p>
          <w:p w14:paraId="1B226971" w14:textId="77777777" w:rsidR="00A5077F" w:rsidRPr="004F6B50" w:rsidRDefault="00A5077F" w:rsidP="00AD309C">
            <w:pPr>
              <w:pStyle w:val="ListParagraph"/>
              <w:numPr>
                <w:ilvl w:val="0"/>
                <w:numId w:val="195"/>
              </w:numPr>
              <w:rPr>
                <w:rFonts w:cs="Arial"/>
                <w:b/>
                <w:bCs/>
              </w:rPr>
            </w:pPr>
            <w:r>
              <w:rPr>
                <w:rFonts w:cs="Arial"/>
              </w:rPr>
              <w:t>Hispanic</w:t>
            </w:r>
          </w:p>
          <w:p w14:paraId="1233E49A" w14:textId="77777777" w:rsidR="00A5077F" w:rsidRPr="004F6B50" w:rsidRDefault="00A5077F" w:rsidP="00AD309C">
            <w:pPr>
              <w:pStyle w:val="ListParagraph"/>
              <w:numPr>
                <w:ilvl w:val="0"/>
                <w:numId w:val="195"/>
              </w:numPr>
              <w:rPr>
                <w:rFonts w:cs="Arial"/>
                <w:b/>
                <w:bCs/>
              </w:rPr>
            </w:pPr>
            <w:r>
              <w:rPr>
                <w:rFonts w:cs="Arial"/>
              </w:rPr>
              <w:t>Non-Hispanic Other (including two or more races)</w:t>
            </w:r>
          </w:p>
          <w:p w14:paraId="6BD5A589" w14:textId="77777777" w:rsidR="00A5077F" w:rsidRPr="004F6B50" w:rsidRDefault="00A5077F" w:rsidP="00AD309C">
            <w:pPr>
              <w:pStyle w:val="ListParagraph"/>
              <w:numPr>
                <w:ilvl w:val="0"/>
                <w:numId w:val="195"/>
              </w:numPr>
              <w:rPr>
                <w:rFonts w:cs="Arial"/>
                <w:b/>
                <w:bCs/>
              </w:rPr>
            </w:pPr>
            <w:r>
              <w:rPr>
                <w:rFonts w:cs="Arial"/>
              </w:rPr>
              <w:t>Unknown</w:t>
            </w:r>
          </w:p>
          <w:p w14:paraId="7E3C5E72" w14:textId="77777777" w:rsidR="00A5077F" w:rsidRPr="009A5185" w:rsidRDefault="00A5077F" w:rsidP="00A5077F">
            <w:pPr>
              <w:rPr>
                <w:rStyle w:val="Strong"/>
                <w:rFonts w:cs="Arial"/>
                <w:bCs/>
                <w:shd w:val="clear" w:color="auto" w:fill="FFFFFF"/>
              </w:rPr>
            </w:pPr>
          </w:p>
          <w:p w14:paraId="6D0027FC" w14:textId="77777777" w:rsidR="00A5077F" w:rsidRPr="009A5185" w:rsidRDefault="00A5077F" w:rsidP="00A5077F">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3A0AD007" w14:textId="77777777" w:rsidR="00A5077F" w:rsidRPr="00563E3C" w:rsidRDefault="00A5077F" w:rsidP="00A5077F">
            <w:pPr>
              <w:pStyle w:val="NormalWeb"/>
              <w:shd w:val="clear" w:color="auto" w:fill="FFFFFF"/>
              <w:spacing w:before="0" w:beforeAutospacing="0" w:after="0" w:afterAutospacing="0"/>
              <w:rPr>
                <w:rFonts w:ascii="Arial" w:hAnsi="Arial" w:cs="Arial"/>
                <w:sz w:val="20"/>
                <w:szCs w:val="20"/>
              </w:rPr>
            </w:pPr>
            <w:r w:rsidRPr="00563E3C">
              <w:rPr>
                <w:rStyle w:val="Emphasis"/>
                <w:rFonts w:ascii="Arial" w:hAnsi="Arial" w:cs="Arial"/>
                <w:sz w:val="20"/>
                <w:szCs w:val="20"/>
              </w:rPr>
              <w:t>ICD-10-PCS Principal Procedure Code or ICD-10-PCS Other Procedure Codes</w:t>
            </w:r>
            <w:r w:rsidRPr="00563E3C">
              <w:rPr>
                <w:rStyle w:val="apple-converted-space"/>
                <w:rFonts w:ascii="Arial" w:hAnsi="Arial" w:cs="Arial"/>
                <w:sz w:val="20"/>
                <w:szCs w:val="20"/>
              </w:rPr>
              <w:t> </w:t>
            </w:r>
            <w:r w:rsidRPr="00563E3C">
              <w:rPr>
                <w:rFonts w:ascii="Arial" w:hAnsi="Arial" w:cs="Arial"/>
                <w:sz w:val="20"/>
                <w:szCs w:val="20"/>
              </w:rPr>
              <w:t xml:space="preserve">for cesarean birth as defined in Appendix A, Table </w:t>
            </w:r>
            <w:hyperlink r:id="rId317" w:anchor="Table_Number_11.06:_Cesarean_Birth" w:history="1">
              <w:r w:rsidRPr="00563E3C">
                <w:rPr>
                  <w:rStyle w:val="Hyperlink"/>
                  <w:rFonts w:ascii="Arial" w:hAnsi="Arial" w:cs="Arial"/>
                  <w:sz w:val="20"/>
                  <w:szCs w:val="20"/>
                </w:rPr>
                <w:t>11.06 Cesarean Birth</w:t>
              </w:r>
            </w:hyperlink>
          </w:p>
          <w:p w14:paraId="4BDB8285" w14:textId="77777777" w:rsidR="00A5077F" w:rsidRDefault="00A5077F" w:rsidP="00A5077F">
            <w:pPr>
              <w:pStyle w:val="NormalWeb"/>
              <w:shd w:val="clear" w:color="auto" w:fill="FFFFFF"/>
              <w:spacing w:before="0" w:beforeAutospacing="0" w:after="0" w:afterAutospacing="0"/>
            </w:pPr>
          </w:p>
          <w:p w14:paraId="3F2B0A53" w14:textId="77777777" w:rsidR="00A5077F" w:rsidRPr="009A5185" w:rsidRDefault="00A5077F" w:rsidP="00A5077F">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7137DC1B" w14:textId="77777777" w:rsidR="00A5077F" w:rsidRPr="009A5185" w:rsidRDefault="00A5077F" w:rsidP="00A5077F">
            <w:pPr>
              <w:pStyle w:val="NormalWeb"/>
              <w:shd w:val="clear" w:color="auto" w:fill="FFFFFF"/>
              <w:spacing w:before="0" w:beforeAutospacing="0" w:after="0" w:afterAutospacing="0"/>
              <w:rPr>
                <w:rFonts w:ascii="Arial" w:hAnsi="Arial" w:cs="Arial"/>
                <w:sz w:val="20"/>
                <w:szCs w:val="20"/>
              </w:rPr>
            </w:pPr>
          </w:p>
          <w:p w14:paraId="64108CB2" w14:textId="0703DC5E" w:rsidR="00FA117B" w:rsidRPr="009A5185" w:rsidRDefault="00A5077F" w:rsidP="00A5077F">
            <w:pPr>
              <w:rPr>
                <w:rFonts w:cs="Arial"/>
                <w:b/>
                <w:bCs/>
              </w:rPr>
            </w:pPr>
            <w:r w:rsidRPr="009A5185">
              <w:rPr>
                <w:rFonts w:cs="Arial"/>
                <w:b/>
                <w:bCs/>
              </w:rPr>
              <w:t xml:space="preserve">Data Elements: </w:t>
            </w:r>
            <w:r w:rsidRPr="009A5185">
              <w:rPr>
                <w:rFonts w:cs="Arial"/>
                <w:bCs/>
              </w:rPr>
              <w:t>Visit</w:t>
            </w:r>
            <w:r>
              <w:rPr>
                <w:rFonts w:cs="Arial"/>
                <w:b/>
                <w:bCs/>
              </w:rPr>
              <w:t xml:space="preserve"> </w:t>
            </w:r>
            <w:hyperlink r:id="rId318" w:history="1">
              <w:r w:rsidRPr="00563E3C">
                <w:rPr>
                  <w:rStyle w:val="Hyperlink"/>
                  <w:rFonts w:cs="Arial"/>
                </w:rPr>
                <w:t>https://manual.jointcommission.org/releases/TJC2025A/MIF0167.html</w:t>
              </w:r>
            </w:hyperlink>
            <w:r>
              <w:rPr>
                <w:rStyle w:val="Hyperlink"/>
                <w:rFonts w:cs="Arial"/>
                <w:bCs/>
              </w:rPr>
              <w:t>.</w:t>
            </w:r>
          </w:p>
        </w:tc>
      </w:tr>
    </w:tbl>
    <w:p w14:paraId="143F9BA8" w14:textId="3C20A408" w:rsidR="00E60C6C" w:rsidRDefault="00E60C6C">
      <w:pPr>
        <w:rPr>
          <w:b/>
          <w:i/>
          <w:snapToGrid w:val="0"/>
          <w:sz w:val="24"/>
          <w:szCs w:val="24"/>
          <w:lang w:eastAsia="ja-JP"/>
        </w:rPr>
      </w:pPr>
      <w:r>
        <w:lastRenderedPageBreak/>
        <w:br w:type="page"/>
      </w:r>
    </w:p>
    <w:p w14:paraId="138C41B4" w14:textId="3A328DC1" w:rsidR="006E50EF" w:rsidRPr="009A5185" w:rsidRDefault="006E50EF" w:rsidP="00AB5B80">
      <w:pPr>
        <w:pStyle w:val="Heading3"/>
      </w:pPr>
      <w:bookmarkStart w:id="359" w:name="_Episiotomy_2"/>
      <w:bookmarkStart w:id="360" w:name="_Ref123646984"/>
      <w:bookmarkStart w:id="361" w:name="_Toc197079240"/>
      <w:bookmarkEnd w:id="359"/>
      <w:r w:rsidRPr="009A5185">
        <w:lastRenderedPageBreak/>
        <w:t>Episiotomy</w:t>
      </w:r>
      <w:bookmarkEnd w:id="356"/>
      <w:bookmarkEnd w:id="360"/>
      <w:r w:rsidR="00B078B4">
        <w:t xml:space="preserve"> Measure Specifications</w:t>
      </w:r>
      <w:bookmarkEnd w:id="361"/>
    </w:p>
    <w:bookmarkEnd w:id="357"/>
    <w:p w14:paraId="06C1545C" w14:textId="77777777" w:rsidR="00512461" w:rsidRPr="009A5185" w:rsidRDefault="00512461" w:rsidP="00512461">
      <w:pPr>
        <w:rPr>
          <w:rFonts w:cs="Arial"/>
          <w:lang w:eastAsia="ja-JP"/>
        </w:rPr>
      </w:pPr>
    </w:p>
    <w:p w14:paraId="094C51A1" w14:textId="65A695FE" w:rsidR="006D1F2C" w:rsidRPr="009A5185" w:rsidRDefault="006D1F2C" w:rsidP="006D1F2C">
      <w:pPr>
        <w:rPr>
          <w:rFonts w:cs="Arial"/>
          <w:b/>
        </w:rPr>
      </w:pPr>
      <w:bookmarkStart w:id="362" w:name="_Toc383775047"/>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19" w:history="1">
        <w:r w:rsidRPr="009A5185">
          <w:rPr>
            <w:rStyle w:val="Hyperlink"/>
            <w:rFonts w:cs="Arial"/>
            <w:snapToGrid w:val="0"/>
          </w:rPr>
          <w:t>Leapfrog’s Multi-Campus Reporting Policy</w:t>
        </w:r>
      </w:hyperlink>
      <w:r w:rsidRPr="009A5185">
        <w:rPr>
          <w:rFonts w:cs="Arial"/>
          <w:snapToGrid w:val="0"/>
        </w:rPr>
        <w:t>.</w:t>
      </w:r>
    </w:p>
    <w:p w14:paraId="4FE44E00" w14:textId="77777777" w:rsidR="006D1F2C" w:rsidRPr="009A5185" w:rsidRDefault="006D1F2C" w:rsidP="006D1F2C">
      <w:pPr>
        <w:rPr>
          <w:rFonts w:cs="Arial"/>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D1F2C" w:rsidRPr="009A5185" w14:paraId="5326E2C8" w14:textId="77777777">
        <w:trPr>
          <w:trHeight w:val="360"/>
          <w:jc w:val="center"/>
        </w:trPr>
        <w:tc>
          <w:tcPr>
            <w:tcW w:w="9562" w:type="dxa"/>
            <w:vAlign w:val="center"/>
          </w:tcPr>
          <w:p w14:paraId="04913EE7" w14:textId="77777777" w:rsidR="006D1F2C" w:rsidRPr="009A5185" w:rsidRDefault="006D1F2C">
            <w:pPr>
              <w:autoSpaceDE w:val="0"/>
              <w:autoSpaceDN w:val="0"/>
              <w:adjustRightInd w:val="0"/>
              <w:rPr>
                <w:rFonts w:cs="Arial"/>
                <w:b/>
              </w:rPr>
            </w:pPr>
            <w:r w:rsidRPr="009A5185">
              <w:rPr>
                <w:rFonts w:cs="Arial"/>
                <w:b/>
              </w:rPr>
              <w:t xml:space="preserve">Source: </w:t>
            </w:r>
            <w:r w:rsidRPr="009A5185">
              <w:rPr>
                <w:rFonts w:cs="Arial"/>
              </w:rPr>
              <w:t>National Quality Forum #0470</w:t>
            </w:r>
          </w:p>
        </w:tc>
      </w:tr>
      <w:tr w:rsidR="006D1F2C" w:rsidRPr="009A5185" w14:paraId="1966B001" w14:textId="77777777" w:rsidTr="00900F25">
        <w:trPr>
          <w:trHeight w:val="1296"/>
          <w:jc w:val="center"/>
        </w:trPr>
        <w:tc>
          <w:tcPr>
            <w:tcW w:w="9562" w:type="dxa"/>
            <w:vAlign w:val="center"/>
          </w:tcPr>
          <w:p w14:paraId="15D6FBB5" w14:textId="7F52280E" w:rsidR="006D1F2C" w:rsidRPr="009A5185" w:rsidRDefault="006D1F2C">
            <w:pPr>
              <w:rPr>
                <w:rFonts w:cs="Arial"/>
                <w:b/>
                <w:snapToGrid w:val="0"/>
              </w:rPr>
            </w:pPr>
            <w:r w:rsidRPr="009A5185">
              <w:rPr>
                <w:rFonts w:cs="Arial"/>
                <w:b/>
                <w:snapToGrid w:val="0"/>
              </w:rPr>
              <w:t>Reporting Period: 12 months</w:t>
            </w:r>
          </w:p>
          <w:p w14:paraId="73831B8D" w14:textId="77777777" w:rsidR="006D1F2C" w:rsidRDefault="006D1F2C" w:rsidP="00AD309C">
            <w:pPr>
              <w:pStyle w:val="ListParagraph"/>
              <w:numPr>
                <w:ilvl w:val="0"/>
                <w:numId w:val="49"/>
              </w:numPr>
              <w:rPr>
                <w:rFonts w:cs="Arial"/>
                <w:snapToGrid w:val="0"/>
              </w:rPr>
            </w:pPr>
            <w:r>
              <w:rPr>
                <w:rFonts w:cs="Arial"/>
                <w:snapToGrid w:val="0"/>
              </w:rPr>
              <w:t>Surveys submitted prior to September 1:</w:t>
            </w:r>
          </w:p>
          <w:p w14:paraId="07C4F766" w14:textId="695A9FEC" w:rsidR="006D1F2C" w:rsidRDefault="006D1F2C" w:rsidP="00AD309C">
            <w:pPr>
              <w:pStyle w:val="ListParagraph"/>
              <w:numPr>
                <w:ilvl w:val="1"/>
                <w:numId w:val="49"/>
              </w:numPr>
              <w:rPr>
                <w:rFonts w:cs="Arial"/>
                <w:snapToGrid w:val="0"/>
              </w:rPr>
            </w:pPr>
            <w:r w:rsidRPr="009A5185">
              <w:rPr>
                <w:rFonts w:cs="Arial"/>
                <w:snapToGrid w:val="0"/>
              </w:rPr>
              <w:t>01/01/</w:t>
            </w:r>
            <w:r>
              <w:rPr>
                <w:rFonts w:cs="Arial"/>
                <w:snapToGrid w:val="0"/>
              </w:rPr>
              <w:t>202</w:t>
            </w:r>
            <w:r w:rsidR="000B251E">
              <w:rPr>
                <w:rFonts w:cs="Arial"/>
                <w:snapToGrid w:val="0"/>
              </w:rPr>
              <w:t>4</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0B251E">
              <w:rPr>
                <w:rFonts w:cs="Arial"/>
                <w:snapToGrid w:val="0"/>
              </w:rPr>
              <w:t>4</w:t>
            </w:r>
          </w:p>
          <w:p w14:paraId="2A53AB3E" w14:textId="77777777" w:rsidR="006D1F2C" w:rsidRDefault="006D1F2C" w:rsidP="00AD309C">
            <w:pPr>
              <w:pStyle w:val="ListParagraph"/>
              <w:numPr>
                <w:ilvl w:val="0"/>
                <w:numId w:val="49"/>
              </w:numPr>
              <w:rPr>
                <w:rFonts w:cs="Arial"/>
                <w:snapToGrid w:val="0"/>
              </w:rPr>
            </w:pPr>
            <w:r w:rsidRPr="009A5185">
              <w:rPr>
                <w:rFonts w:cs="Arial"/>
                <w:snapToGrid w:val="0"/>
              </w:rPr>
              <w:t xml:space="preserve">Surveys (re)submitted on or after September 1: </w:t>
            </w:r>
          </w:p>
          <w:p w14:paraId="5D592F80" w14:textId="65DBD9BE" w:rsidR="006D1F2C" w:rsidRPr="000C1F1D" w:rsidRDefault="006D1F2C" w:rsidP="00AD309C">
            <w:pPr>
              <w:pStyle w:val="ListParagraph"/>
              <w:numPr>
                <w:ilvl w:val="1"/>
                <w:numId w:val="49"/>
              </w:numPr>
              <w:rPr>
                <w:rFonts w:cs="Arial"/>
                <w:b/>
              </w:rPr>
            </w:pPr>
            <w:r w:rsidRPr="009A5185">
              <w:rPr>
                <w:rFonts w:cs="Arial"/>
                <w:snapToGrid w:val="0"/>
              </w:rPr>
              <w:t>07/01/</w:t>
            </w:r>
            <w:r>
              <w:rPr>
                <w:rFonts w:cs="Arial"/>
                <w:snapToGrid w:val="0"/>
              </w:rPr>
              <w:t>202</w:t>
            </w:r>
            <w:r w:rsidR="000B251E">
              <w:rPr>
                <w:rFonts w:cs="Arial"/>
                <w:snapToGrid w:val="0"/>
              </w:rPr>
              <w:t>4</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0B251E">
              <w:rPr>
                <w:rFonts w:cs="Arial"/>
                <w:snapToGrid w:val="0"/>
              </w:rPr>
              <w:t>5</w:t>
            </w:r>
          </w:p>
          <w:p w14:paraId="2A45B19F" w14:textId="77777777" w:rsidR="006E0696" w:rsidRDefault="006E0696" w:rsidP="006E0696">
            <w:pPr>
              <w:rPr>
                <w:rFonts w:cs="Arial"/>
                <w:bCs/>
              </w:rPr>
            </w:pPr>
          </w:p>
          <w:p w14:paraId="516B3896" w14:textId="4473D1D5"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6D1F2C" w:rsidRPr="009A5185" w14:paraId="337B5B32" w14:textId="77777777" w:rsidTr="00900F25">
        <w:trPr>
          <w:trHeight w:val="864"/>
          <w:jc w:val="center"/>
        </w:trPr>
        <w:tc>
          <w:tcPr>
            <w:tcW w:w="9562" w:type="dxa"/>
            <w:vAlign w:val="center"/>
          </w:tcPr>
          <w:p w14:paraId="6C91E141" w14:textId="05906140" w:rsidR="006D1F2C" w:rsidRPr="00C20B35" w:rsidRDefault="006D1F2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320" w:history="1">
              <w:r w:rsidRPr="009A5185">
                <w:rPr>
                  <w:rStyle w:val="Hyperlink"/>
                  <w:rFonts w:cs="Arial"/>
                </w:rPr>
                <w:t>Survey and CPOE Materials webpage</w:t>
              </w:r>
            </w:hyperlink>
            <w:r w:rsidRPr="009A5185">
              <w:rPr>
                <w:rFonts w:cs="Arial"/>
              </w:rPr>
              <w:t>.</w:t>
            </w:r>
          </w:p>
        </w:tc>
      </w:tr>
      <w:tr w:rsidR="006D1F2C" w:rsidRPr="009A5185" w14:paraId="47BE1384" w14:textId="77777777" w:rsidTr="00900F25">
        <w:trPr>
          <w:trHeight w:val="5184"/>
          <w:jc w:val="center"/>
        </w:trPr>
        <w:tc>
          <w:tcPr>
            <w:tcW w:w="9562" w:type="dxa"/>
            <w:vAlign w:val="center"/>
          </w:tcPr>
          <w:p w14:paraId="1E666C40" w14:textId="6E445819" w:rsidR="006D1F2C" w:rsidRPr="009A5185" w:rsidRDefault="006D1F2C">
            <w:pPr>
              <w:autoSpaceDE w:val="0"/>
              <w:autoSpaceDN w:val="0"/>
              <w:adjustRightInd w:val="0"/>
              <w:rPr>
                <w:rFonts w:cs="Arial"/>
              </w:rPr>
            </w:pPr>
            <w:bookmarkStart w:id="363" w:name="_Hlk59092914"/>
            <w:r w:rsidRPr="009A5185">
              <w:rPr>
                <w:rFonts w:cs="Arial"/>
                <w:b/>
                <w:bCs/>
              </w:rPr>
              <w:t xml:space="preserve">Question </w:t>
            </w:r>
            <w:r w:rsidR="00B407CB">
              <w:rPr>
                <w:rFonts w:cs="Arial"/>
                <w:b/>
                <w:bCs/>
              </w:rPr>
              <w:t>#</w:t>
            </w:r>
            <w:r w:rsidRPr="009A5185">
              <w:rPr>
                <w:rFonts w:cs="Arial"/>
                <w:b/>
                <w:bCs/>
              </w:rPr>
              <w:t xml:space="preserve">2 (denominator): </w:t>
            </w:r>
            <w:r w:rsidRPr="009A5185">
              <w:rPr>
                <w:rFonts w:cs="Arial"/>
              </w:rPr>
              <w:t>Total number of vaginal deliveries during the reporting period, with Excluded Populations removed.</w:t>
            </w:r>
          </w:p>
          <w:p w14:paraId="5A5399FB" w14:textId="77777777" w:rsidR="006D1F2C" w:rsidRPr="009A5185" w:rsidRDefault="006D1F2C">
            <w:pPr>
              <w:autoSpaceDE w:val="0"/>
              <w:autoSpaceDN w:val="0"/>
              <w:adjustRightInd w:val="0"/>
              <w:rPr>
                <w:rFonts w:cs="Arial"/>
              </w:rPr>
            </w:pPr>
          </w:p>
          <w:p w14:paraId="54471E01" w14:textId="77777777" w:rsidR="006D1F2C" w:rsidRPr="009A5185" w:rsidRDefault="006D1F2C">
            <w:pPr>
              <w:autoSpaceDE w:val="0"/>
              <w:autoSpaceDN w:val="0"/>
              <w:adjustRightInd w:val="0"/>
              <w:rPr>
                <w:rFonts w:cs="Arial"/>
              </w:rPr>
            </w:pPr>
            <w:r w:rsidRPr="009A5185">
              <w:rPr>
                <w:rFonts w:cs="Arial"/>
              </w:rPr>
              <w:t>For the purposes of this measure, use the following MS-DRGs to identify a vaginal delivery:</w:t>
            </w:r>
          </w:p>
          <w:p w14:paraId="4756F4D0"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68: Vaginal delivery with O.R. procedure except sterilization and/or D&amp;C</w:t>
            </w:r>
          </w:p>
          <w:p w14:paraId="6DFAB157"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6: Vaginal delivery with sterilization/D&amp;C with MCC</w:t>
            </w:r>
          </w:p>
          <w:p w14:paraId="45725862"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7: Vaginal delivery with sterilization/D&amp;C with CC</w:t>
            </w:r>
          </w:p>
          <w:p w14:paraId="4EB57228"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8: Vaginal delivery with sterilization/D&amp;C without CC/MCC</w:t>
            </w:r>
          </w:p>
          <w:p w14:paraId="21E9381B"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805: Vaginal delivery without sterilization/D&amp;C with MCC</w:t>
            </w:r>
          </w:p>
          <w:p w14:paraId="0B1A39E8"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 xml:space="preserve">806: </w:t>
            </w:r>
            <w:bookmarkStart w:id="364" w:name="_Hlk58324596"/>
            <w:r w:rsidRPr="00110672">
              <w:rPr>
                <w:rFonts w:cs="Arial"/>
              </w:rPr>
              <w:t>Vaginal delivery without sterilization/D&amp;C with CC</w:t>
            </w:r>
            <w:bookmarkEnd w:id="364"/>
          </w:p>
          <w:p w14:paraId="082C2172"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807: Vaginal delivery without sterilization/D&amp;C without CC/MCC</w:t>
            </w:r>
          </w:p>
          <w:p w14:paraId="200BD3AE" w14:textId="77777777" w:rsidR="006D1F2C" w:rsidRDefault="006D1F2C">
            <w:pPr>
              <w:autoSpaceDE w:val="0"/>
              <w:autoSpaceDN w:val="0"/>
              <w:adjustRightInd w:val="0"/>
              <w:rPr>
                <w:rFonts w:cs="Arial"/>
              </w:rPr>
            </w:pPr>
          </w:p>
          <w:p w14:paraId="00C475B5" w14:textId="77777777" w:rsidR="006D1F2C" w:rsidRDefault="006D1F2C">
            <w:pPr>
              <w:autoSpaceDE w:val="0"/>
              <w:autoSpaceDN w:val="0"/>
              <w:adjustRightInd w:val="0"/>
              <w:rPr>
                <w:rFonts w:cs="Arial"/>
              </w:rPr>
            </w:pPr>
            <w:r>
              <w:rPr>
                <w:rFonts w:cs="Arial"/>
              </w:rPr>
              <w:t>The following APR-DRGs should also be used to identify a vaginal delivery if your hospital uses APR-DRG coding:</w:t>
            </w:r>
          </w:p>
          <w:p w14:paraId="0BE45CC6" w14:textId="77777777" w:rsidR="006D1F2C" w:rsidRDefault="006D1F2C" w:rsidP="00AD309C">
            <w:pPr>
              <w:pStyle w:val="ListParagraph"/>
              <w:numPr>
                <w:ilvl w:val="0"/>
                <w:numId w:val="83"/>
              </w:numPr>
              <w:autoSpaceDE w:val="0"/>
              <w:autoSpaceDN w:val="0"/>
              <w:adjustRightInd w:val="0"/>
              <w:rPr>
                <w:rFonts w:cs="Arial"/>
              </w:rPr>
            </w:pPr>
            <w:r w:rsidRPr="006E1DA1">
              <w:rPr>
                <w:rFonts w:cs="Arial"/>
              </w:rPr>
              <w:t>541</w:t>
            </w:r>
            <w:r>
              <w:rPr>
                <w:rFonts w:cs="Arial"/>
              </w:rPr>
              <w:t>: Vaginal delivery with sterilization and</w:t>
            </w:r>
            <w:r w:rsidRPr="006E1DA1">
              <w:rPr>
                <w:rFonts w:cs="Arial"/>
              </w:rPr>
              <w:t>/or D&amp;C</w:t>
            </w:r>
          </w:p>
          <w:p w14:paraId="52C7DE5D" w14:textId="77777777" w:rsidR="006D1F2C" w:rsidRDefault="006D1F2C" w:rsidP="00AD309C">
            <w:pPr>
              <w:pStyle w:val="ListParagraph"/>
              <w:numPr>
                <w:ilvl w:val="0"/>
                <w:numId w:val="83"/>
              </w:numPr>
              <w:autoSpaceDE w:val="0"/>
              <w:autoSpaceDN w:val="0"/>
              <w:adjustRightInd w:val="0"/>
              <w:rPr>
                <w:rFonts w:cs="Arial"/>
              </w:rPr>
            </w:pPr>
            <w:r w:rsidRPr="006E1DA1">
              <w:rPr>
                <w:rFonts w:cs="Arial"/>
              </w:rPr>
              <w:t>542</w:t>
            </w:r>
            <w:r>
              <w:rPr>
                <w:rFonts w:cs="Arial"/>
              </w:rPr>
              <w:t>: Vaginal delivery with complicating procedures excluding sterilization and</w:t>
            </w:r>
            <w:r w:rsidRPr="006E1DA1">
              <w:rPr>
                <w:rFonts w:cs="Arial"/>
              </w:rPr>
              <w:t>/or D&amp;C</w:t>
            </w:r>
          </w:p>
          <w:p w14:paraId="58AA713C" w14:textId="77777777" w:rsidR="006D1F2C" w:rsidRDefault="006D1F2C" w:rsidP="00AD309C">
            <w:pPr>
              <w:pStyle w:val="ListParagraph"/>
              <w:numPr>
                <w:ilvl w:val="0"/>
                <w:numId w:val="83"/>
              </w:numPr>
              <w:autoSpaceDE w:val="0"/>
              <w:autoSpaceDN w:val="0"/>
              <w:adjustRightInd w:val="0"/>
              <w:rPr>
                <w:rFonts w:cs="Arial"/>
              </w:rPr>
            </w:pPr>
            <w:r>
              <w:rPr>
                <w:rFonts w:cs="Arial"/>
              </w:rPr>
              <w:t>560: Vaginal delivery</w:t>
            </w:r>
          </w:p>
          <w:p w14:paraId="185D4D60" w14:textId="77777777" w:rsidR="0042410A" w:rsidRDefault="0042410A" w:rsidP="0042410A">
            <w:pPr>
              <w:autoSpaceDE w:val="0"/>
              <w:autoSpaceDN w:val="0"/>
              <w:adjustRightInd w:val="0"/>
              <w:rPr>
                <w:rFonts w:cs="Arial"/>
              </w:rPr>
            </w:pPr>
          </w:p>
          <w:p w14:paraId="23FE28D7" w14:textId="34F179D7" w:rsidR="0042410A" w:rsidRPr="002C718A" w:rsidRDefault="0042410A" w:rsidP="0042410A">
            <w:pPr>
              <w:autoSpaceDE w:val="0"/>
              <w:autoSpaceDN w:val="0"/>
              <w:adjustRightInd w:val="0"/>
              <w:rPr>
                <w:rFonts w:cs="Arial"/>
              </w:rPr>
            </w:pPr>
            <w:r w:rsidRPr="002C718A">
              <w:rPr>
                <w:rFonts w:cs="Arial"/>
              </w:rPr>
              <w:t xml:space="preserve">The following </w:t>
            </w:r>
            <w:r w:rsidR="00997997" w:rsidRPr="002C718A">
              <w:rPr>
                <w:rFonts w:cs="Arial"/>
              </w:rPr>
              <w:t>Tricare DRGs should also be used to identify a vaginal delivery if your hospitals uses Tricare DRG coding:</w:t>
            </w:r>
          </w:p>
          <w:p w14:paraId="236257C0" w14:textId="5724D188"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2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MCC</w:t>
            </w:r>
          </w:p>
          <w:p w14:paraId="0ECD3413" w14:textId="1B34883A"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3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715386C7" w14:textId="4E182226"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4 Vaginal delivery with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2C66843E" w14:textId="36951DB7"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8 Vaginal delivery with </w:t>
            </w:r>
            <w:r w:rsidR="003A09DE" w:rsidRPr="002C718A">
              <w:rPr>
                <w:rFonts w:cs="Arial"/>
              </w:rPr>
              <w:t>O.R</w:t>
            </w:r>
            <w:r w:rsidRPr="002C718A">
              <w:rPr>
                <w:rFonts w:cs="Arial"/>
              </w:rPr>
              <w:t xml:space="preserve">. procedure except sterilization and/or </w:t>
            </w:r>
            <w:r w:rsidR="003A09DE" w:rsidRPr="002C718A">
              <w:rPr>
                <w:rFonts w:cs="Arial"/>
              </w:rPr>
              <w:t>D&amp;C</w:t>
            </w:r>
          </w:p>
          <w:p w14:paraId="73EC136A" w14:textId="1901B9EC"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805 Vaginal delivery without sterilization</w:t>
            </w:r>
            <w:r w:rsidR="003A09DE" w:rsidRPr="002C718A">
              <w:rPr>
                <w:rFonts w:cs="Arial"/>
              </w:rPr>
              <w:t xml:space="preserve"> or D&amp;C </w:t>
            </w:r>
            <w:r w:rsidRPr="002C718A">
              <w:rPr>
                <w:rFonts w:cs="Arial"/>
              </w:rPr>
              <w:t xml:space="preserve">with </w:t>
            </w:r>
            <w:r w:rsidR="003A09DE" w:rsidRPr="002C718A">
              <w:rPr>
                <w:rFonts w:cs="Arial"/>
              </w:rPr>
              <w:t>MCC</w:t>
            </w:r>
          </w:p>
          <w:p w14:paraId="42B1C1FE" w14:textId="4C443710"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806 Vaginal delivery without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0D109B2A" w14:textId="5D9E9C7D"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807 Vaginal delivery without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1DC6EC0E" w14:textId="77777777" w:rsidR="006D1F2C" w:rsidRPr="009A5185" w:rsidRDefault="006D1F2C">
            <w:pPr>
              <w:pStyle w:val="ListParagraph"/>
              <w:autoSpaceDE w:val="0"/>
              <w:autoSpaceDN w:val="0"/>
              <w:adjustRightInd w:val="0"/>
              <w:rPr>
                <w:rFonts w:cs="Arial"/>
              </w:rPr>
            </w:pPr>
          </w:p>
          <w:p w14:paraId="735AA615" w14:textId="77777777" w:rsidR="006D1F2C" w:rsidRPr="009A5185" w:rsidRDefault="006D1F2C">
            <w:pPr>
              <w:autoSpaceDE w:val="0"/>
              <w:autoSpaceDN w:val="0"/>
              <w:adjustRightInd w:val="0"/>
              <w:rPr>
                <w:rFonts w:cs="Arial"/>
                <w:b/>
                <w:bCs/>
              </w:rPr>
            </w:pPr>
            <w:r w:rsidRPr="009A5185">
              <w:rPr>
                <w:rFonts w:cs="Arial"/>
                <w:b/>
                <w:bCs/>
              </w:rPr>
              <w:t>Excluded Populations:</w:t>
            </w:r>
          </w:p>
          <w:p w14:paraId="77A25B07" w14:textId="77777777" w:rsidR="006D1F2C" w:rsidRPr="009A5185" w:rsidRDefault="006D1F2C">
            <w:pPr>
              <w:autoSpaceDE w:val="0"/>
              <w:autoSpaceDN w:val="0"/>
              <w:adjustRightInd w:val="0"/>
              <w:rPr>
                <w:rFonts w:cs="Arial"/>
              </w:rPr>
            </w:pPr>
            <w:r w:rsidRPr="009A5185">
              <w:rPr>
                <w:rFonts w:cs="Arial"/>
              </w:rPr>
              <w:t>Exclude any cases with the following ICD-10-CM diagnostic code in a</w:t>
            </w:r>
            <w:r>
              <w:rPr>
                <w:rFonts w:cs="Arial"/>
              </w:rPr>
              <w:t xml:space="preserve">ny </w:t>
            </w:r>
            <w:r w:rsidRPr="009A5185">
              <w:rPr>
                <w:rFonts w:cs="Arial"/>
              </w:rPr>
              <w:t>field:</w:t>
            </w:r>
          </w:p>
          <w:p w14:paraId="33C5D661" w14:textId="721A27A2" w:rsidR="006D1F2C" w:rsidRPr="00B407CB" w:rsidRDefault="006D1F2C" w:rsidP="00AD309C">
            <w:pPr>
              <w:pStyle w:val="ListParagraph"/>
              <w:numPr>
                <w:ilvl w:val="0"/>
                <w:numId w:val="48"/>
              </w:numPr>
              <w:autoSpaceDE w:val="0"/>
              <w:autoSpaceDN w:val="0"/>
              <w:adjustRightInd w:val="0"/>
              <w:spacing w:line="276" w:lineRule="auto"/>
              <w:rPr>
                <w:rFonts w:cs="Arial"/>
              </w:rPr>
            </w:pPr>
            <w:r w:rsidRPr="009A5185">
              <w:rPr>
                <w:rFonts w:cs="Arial"/>
              </w:rPr>
              <w:t>O66.0: Obstructed labor due to shoulder dystocia</w:t>
            </w:r>
            <w:bookmarkEnd w:id="363"/>
          </w:p>
        </w:tc>
      </w:tr>
      <w:tr w:rsidR="006D1F2C" w:rsidRPr="009A5185" w14:paraId="41FCA73E" w14:textId="77777777" w:rsidTr="00900F25">
        <w:trPr>
          <w:trHeight w:val="1584"/>
          <w:jc w:val="center"/>
        </w:trPr>
        <w:tc>
          <w:tcPr>
            <w:tcW w:w="9562" w:type="dxa"/>
            <w:vAlign w:val="center"/>
          </w:tcPr>
          <w:p w14:paraId="61FF8558" w14:textId="61891462" w:rsidR="006D1F2C" w:rsidRPr="009A5185" w:rsidRDefault="006D1F2C">
            <w:pPr>
              <w:rPr>
                <w:rFonts w:cs="Arial"/>
                <w:b/>
                <w:bCs/>
              </w:rPr>
            </w:pPr>
            <w:r w:rsidRPr="009A5185">
              <w:rPr>
                <w:rFonts w:cs="Arial"/>
                <w:b/>
                <w:bCs/>
              </w:rPr>
              <w:t xml:space="preserve">Question </w:t>
            </w:r>
            <w:r w:rsidR="00B407CB">
              <w:rPr>
                <w:rFonts w:cs="Arial"/>
                <w:b/>
                <w:bCs/>
              </w:rPr>
              <w:t>#</w:t>
            </w:r>
            <w:r w:rsidRPr="009A5185">
              <w:rPr>
                <w:rFonts w:cs="Arial"/>
                <w:b/>
                <w:bCs/>
              </w:rPr>
              <w:t xml:space="preserve">3 (numerator): </w:t>
            </w:r>
            <w:r w:rsidRPr="009A5185">
              <w:rPr>
                <w:rFonts w:cs="Arial"/>
              </w:rPr>
              <w:t xml:space="preserve">Total number of mothers included in question #2 (the denominator) that had an episiotomy procedure performed. </w:t>
            </w:r>
          </w:p>
          <w:p w14:paraId="22AB6B5E" w14:textId="77777777" w:rsidR="006D1F2C" w:rsidRPr="009A5185" w:rsidRDefault="006D1F2C">
            <w:pPr>
              <w:rPr>
                <w:rFonts w:cs="Arial"/>
              </w:rPr>
            </w:pPr>
          </w:p>
          <w:p w14:paraId="2542CC4B" w14:textId="77777777" w:rsidR="006D1F2C" w:rsidRPr="009A5185" w:rsidRDefault="006D1F2C">
            <w:pPr>
              <w:rPr>
                <w:rFonts w:cs="Arial"/>
              </w:rPr>
            </w:pPr>
            <w:r w:rsidRPr="009A5185">
              <w:rPr>
                <w:rFonts w:cs="Arial"/>
              </w:rPr>
              <w:t>For the purposes of this measure, the following ICD-10-PCS procedure codes should be used for identifying an episiotomy:</w:t>
            </w:r>
          </w:p>
          <w:p w14:paraId="47F5F674" w14:textId="5BC4FB92" w:rsidR="006D1F2C" w:rsidRPr="00F0772B" w:rsidRDefault="006D1F2C" w:rsidP="00AD309C">
            <w:pPr>
              <w:pStyle w:val="ListParagraph"/>
              <w:numPr>
                <w:ilvl w:val="0"/>
                <w:numId w:val="48"/>
              </w:numPr>
              <w:spacing w:line="276" w:lineRule="auto"/>
              <w:rPr>
                <w:rFonts w:cs="Arial"/>
                <w:b/>
                <w:bCs/>
              </w:rPr>
            </w:pPr>
            <w:r w:rsidRPr="009A5185">
              <w:rPr>
                <w:rFonts w:cs="Arial"/>
              </w:rPr>
              <w:t>0W8NXZZ: Division of female perineum, external approach</w:t>
            </w:r>
          </w:p>
        </w:tc>
      </w:tr>
    </w:tbl>
    <w:p w14:paraId="207E9747" w14:textId="52336768" w:rsidR="006E50EF" w:rsidRPr="009A5185" w:rsidRDefault="00B407CB" w:rsidP="00AB5B80">
      <w:pPr>
        <w:pStyle w:val="Heading3"/>
      </w:pPr>
      <w:bookmarkStart w:id="365" w:name="_Maternity_Care_Process"/>
      <w:bookmarkStart w:id="366" w:name="_Process_Measures_of"/>
      <w:bookmarkStart w:id="367" w:name="_Ref123647007"/>
      <w:bookmarkStart w:id="368" w:name="_Toc197079241"/>
      <w:bookmarkStart w:id="369" w:name="MatProcessSpecs"/>
      <w:bookmarkEnd w:id="362"/>
      <w:bookmarkEnd w:id="365"/>
      <w:bookmarkEnd w:id="366"/>
      <w:r>
        <w:lastRenderedPageBreak/>
        <w:t>Process Measures of Quality</w:t>
      </w:r>
      <w:bookmarkEnd w:id="367"/>
      <w:r w:rsidR="00B078B4">
        <w:t xml:space="preserve"> Measure Specifications</w:t>
      </w:r>
      <w:bookmarkEnd w:id="368"/>
    </w:p>
    <w:bookmarkEnd w:id="369"/>
    <w:p w14:paraId="337E5303" w14:textId="77777777" w:rsidR="00C33725" w:rsidRPr="009A5185" w:rsidRDefault="00C33725" w:rsidP="00786A7D">
      <w:pPr>
        <w:rPr>
          <w:rFonts w:cs="Arial"/>
          <w:b/>
          <w:color w:val="FF0000"/>
          <w:lang w:eastAsia="ja-JP"/>
        </w:rPr>
      </w:pPr>
    </w:p>
    <w:p w14:paraId="51258403" w14:textId="77777777" w:rsidR="0035204D" w:rsidRPr="009A5185" w:rsidRDefault="0035204D" w:rsidP="0035204D">
      <w:pPr>
        <w:rPr>
          <w:rFonts w:cs="Arial"/>
          <w:b/>
          <w:color w:val="FF0000"/>
          <w:lang w:eastAsia="ja-JP"/>
        </w:rPr>
      </w:pPr>
      <w:bookmarkStart w:id="370" w:name="_High-Risk_Deliveries_Measure"/>
      <w:bookmarkStart w:id="371" w:name="_Toc233710592"/>
      <w:bookmarkStart w:id="372" w:name="_Toc383775028"/>
      <w:bookmarkEnd w:id="370"/>
      <w:r w:rsidRPr="009A5185">
        <w:rPr>
          <w:rFonts w:cs="Arial"/>
          <w:b/>
          <w:color w:val="FF0000"/>
          <w:lang w:eastAsia="ja-JP"/>
        </w:rPr>
        <w:t xml:space="preserve">Important Notes: </w:t>
      </w:r>
    </w:p>
    <w:p w14:paraId="2746359E" w14:textId="77777777" w:rsidR="0035204D" w:rsidRPr="009A5185" w:rsidRDefault="0035204D" w:rsidP="0035204D">
      <w:pPr>
        <w:rPr>
          <w:rFonts w:cs="Arial"/>
          <w:i/>
          <w:color w:val="FF0000"/>
        </w:rPr>
      </w:pPr>
    </w:p>
    <w:p w14:paraId="4B83AFA9" w14:textId="1508E9D3" w:rsidR="0035204D" w:rsidRPr="009A5185" w:rsidRDefault="0035204D" w:rsidP="0035204D">
      <w:pPr>
        <w:rPr>
          <w:rFonts w:cs="Arial"/>
        </w:rPr>
      </w:pPr>
      <w:r w:rsidRPr="009A5185">
        <w:rPr>
          <w:rFonts w:cs="Arial"/>
        </w:rPr>
        <w:t>Note 1:</w:t>
      </w:r>
      <w:r w:rsidRPr="009A5185">
        <w:rPr>
          <w:rFonts w:cs="Arial"/>
          <w:b/>
          <w:color w:val="FF0000"/>
        </w:rPr>
        <w:t xml:space="preserve">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321" w:history="1">
        <w:r w:rsidR="00B407CB" w:rsidRPr="009A5185">
          <w:rPr>
            <w:rStyle w:val="Hyperlink"/>
            <w:rFonts w:cs="Arial"/>
            <w:snapToGrid w:val="0"/>
          </w:rPr>
          <w:t>Leapfrog’s Multi-Campus Reporting Policy</w:t>
        </w:r>
      </w:hyperlink>
      <w:r w:rsidR="00B407CB" w:rsidRPr="009A5185">
        <w:rPr>
          <w:rFonts w:cs="Arial"/>
          <w:snapToGrid w:val="0"/>
        </w:rPr>
        <w:t>.</w:t>
      </w:r>
    </w:p>
    <w:p w14:paraId="15F6C841" w14:textId="77777777" w:rsidR="0035204D" w:rsidRPr="009A5185" w:rsidRDefault="0035204D" w:rsidP="0035204D">
      <w:pPr>
        <w:rPr>
          <w:rFonts w:cs="Arial"/>
        </w:rPr>
      </w:pPr>
    </w:p>
    <w:p w14:paraId="376D21A2" w14:textId="67666962" w:rsidR="0035204D" w:rsidRPr="009A5185" w:rsidRDefault="0035204D" w:rsidP="0035204D">
      <w:pPr>
        <w:rPr>
          <w:rFonts w:cs="Arial"/>
        </w:rPr>
      </w:pPr>
      <w:r w:rsidRPr="009A5185">
        <w:rPr>
          <w:rFonts w:cs="Arial"/>
        </w:rPr>
        <w:t xml:space="preserve">Note 2: </w:t>
      </w:r>
      <w:r w:rsidR="00B407CB" w:rsidRPr="009A5185">
        <w:rPr>
          <w:rFonts w:cs="Arial"/>
        </w:rPr>
        <w:t>For Maternity Care Process Measures, hospitals with a sufficient sample size (as defined below), can randomly sample for the denominator of each indicator, and measure and report adherence based on that sample. Most likely, the numerator criteria for these two measures will require medical chart review if these specific data are not already extracted or coded consistently for other purposes.</w:t>
      </w:r>
    </w:p>
    <w:p w14:paraId="70B00A48" w14:textId="77777777" w:rsidR="0035204D" w:rsidRPr="009A5185" w:rsidRDefault="0035204D" w:rsidP="0035204D">
      <w:pPr>
        <w:rPr>
          <w:rFonts w:cs="Arial"/>
        </w:rPr>
      </w:pPr>
    </w:p>
    <w:p w14:paraId="2C876278" w14:textId="77777777" w:rsidR="0035204D" w:rsidRPr="009A5185" w:rsidRDefault="0035204D" w:rsidP="00F0772B">
      <w:pPr>
        <w:pStyle w:val="Heading44"/>
      </w:pPr>
      <w:bookmarkStart w:id="373" w:name="_Newborn_Bilirubin_Screening"/>
      <w:bookmarkStart w:id="374" w:name="_Toc74562739"/>
      <w:bookmarkEnd w:id="373"/>
      <w:r w:rsidRPr="009A5185">
        <w:t>Newborn Bilirubin Screening Prior to Discharge</w:t>
      </w:r>
      <w:bookmarkEnd w:id="374"/>
    </w:p>
    <w:p w14:paraId="60D9683D" w14:textId="77777777" w:rsidR="0035204D" w:rsidRPr="009A5185" w:rsidRDefault="0035204D" w:rsidP="0035204D">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5C3B4885" w14:textId="77777777" w:rsidTr="00900F25">
        <w:trPr>
          <w:trHeight w:val="360"/>
          <w:jc w:val="center"/>
        </w:trPr>
        <w:tc>
          <w:tcPr>
            <w:tcW w:w="9562" w:type="dxa"/>
            <w:vAlign w:val="center"/>
          </w:tcPr>
          <w:p w14:paraId="0F80D36A" w14:textId="77777777" w:rsidR="0035204D" w:rsidRPr="009A5185" w:rsidRDefault="0035204D" w:rsidP="00900F25">
            <w:pPr>
              <w:autoSpaceDE w:val="0"/>
              <w:autoSpaceDN w:val="0"/>
              <w:adjustRightInd w:val="0"/>
              <w:rPr>
                <w:rFonts w:cs="Arial"/>
              </w:rPr>
            </w:pPr>
            <w:r w:rsidRPr="009A5185">
              <w:rPr>
                <w:rFonts w:cs="Arial"/>
                <w:b/>
              </w:rPr>
              <w:t xml:space="preserve">Source: </w:t>
            </w:r>
            <w:r w:rsidRPr="009A5185">
              <w:rPr>
                <w:rFonts w:cs="Arial"/>
              </w:rPr>
              <w:t>Providence Health</w:t>
            </w:r>
          </w:p>
        </w:tc>
      </w:tr>
      <w:tr w:rsidR="0035204D" w:rsidRPr="009A5185" w14:paraId="22554200" w14:textId="77777777" w:rsidTr="00900F25">
        <w:trPr>
          <w:trHeight w:val="1296"/>
          <w:jc w:val="center"/>
        </w:trPr>
        <w:tc>
          <w:tcPr>
            <w:tcW w:w="9562" w:type="dxa"/>
            <w:vAlign w:val="center"/>
          </w:tcPr>
          <w:p w14:paraId="695A0D4D" w14:textId="5EE5B316"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3EBD2DE5" w14:textId="77777777" w:rsidR="0035204D" w:rsidRPr="001D20AA" w:rsidRDefault="0035204D" w:rsidP="00AD309C">
            <w:pPr>
              <w:pStyle w:val="ListParagraph"/>
              <w:numPr>
                <w:ilvl w:val="0"/>
                <w:numId w:val="29"/>
              </w:numPr>
              <w:rPr>
                <w:rFonts w:cs="Arial"/>
                <w:i/>
                <w:snapToGrid w:val="0"/>
              </w:rPr>
            </w:pPr>
            <w:r>
              <w:rPr>
                <w:rFonts w:cs="Arial"/>
                <w:iCs/>
                <w:snapToGrid w:val="0"/>
              </w:rPr>
              <w:t>Surveys submitted prior to September 1:</w:t>
            </w:r>
          </w:p>
          <w:p w14:paraId="7A968BBF" w14:textId="4E98F3A4" w:rsidR="0035204D" w:rsidRPr="001D20AA" w:rsidRDefault="0035204D" w:rsidP="00AD309C">
            <w:pPr>
              <w:pStyle w:val="ListParagraph"/>
              <w:numPr>
                <w:ilvl w:val="1"/>
                <w:numId w:val="29"/>
              </w:numPr>
              <w:rPr>
                <w:rFonts w:cs="Arial"/>
                <w:i/>
                <w:snapToGrid w:val="0"/>
              </w:rPr>
            </w:pPr>
            <w:r w:rsidRPr="009A5185">
              <w:rPr>
                <w:rFonts w:cs="Arial"/>
                <w:snapToGrid w:val="0"/>
              </w:rPr>
              <w:t>01/01/</w:t>
            </w:r>
            <w:r>
              <w:rPr>
                <w:rFonts w:cs="Arial"/>
                <w:snapToGrid w:val="0"/>
              </w:rPr>
              <w:t>202</w:t>
            </w:r>
            <w:r w:rsidR="002F673A">
              <w:rPr>
                <w:rFonts w:cs="Arial"/>
                <w:snapToGrid w:val="0"/>
              </w:rPr>
              <w:t>4</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2F673A">
              <w:rPr>
                <w:rFonts w:cs="Arial"/>
                <w:snapToGrid w:val="0"/>
              </w:rPr>
              <w:t>4</w:t>
            </w:r>
          </w:p>
          <w:p w14:paraId="7C7C0B41" w14:textId="77777777" w:rsidR="0035204D" w:rsidRPr="001D20AA" w:rsidRDefault="0035204D"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75627190" w14:textId="7649E88E" w:rsidR="0035204D" w:rsidRPr="000C1F1D" w:rsidRDefault="0035204D" w:rsidP="00AD309C">
            <w:pPr>
              <w:pStyle w:val="ListParagraph"/>
              <w:numPr>
                <w:ilvl w:val="1"/>
                <w:numId w:val="29"/>
              </w:numPr>
              <w:rPr>
                <w:rFonts w:cs="Arial"/>
                <w:b/>
              </w:rPr>
            </w:pPr>
            <w:r w:rsidRPr="009A5185">
              <w:rPr>
                <w:rFonts w:cs="Arial"/>
                <w:snapToGrid w:val="0"/>
              </w:rPr>
              <w:t>07/01/</w:t>
            </w:r>
            <w:r>
              <w:rPr>
                <w:rFonts w:cs="Arial"/>
                <w:snapToGrid w:val="0"/>
              </w:rPr>
              <w:t>202</w:t>
            </w:r>
            <w:r w:rsidR="002F673A">
              <w:rPr>
                <w:rFonts w:cs="Arial"/>
                <w:snapToGrid w:val="0"/>
              </w:rPr>
              <w:t>4</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2F673A">
              <w:rPr>
                <w:rFonts w:cs="Arial"/>
                <w:snapToGrid w:val="0"/>
              </w:rPr>
              <w:t>5</w:t>
            </w:r>
          </w:p>
          <w:p w14:paraId="73F998C1" w14:textId="77777777" w:rsidR="006E0696" w:rsidRDefault="006E0696" w:rsidP="006E0696">
            <w:pPr>
              <w:rPr>
                <w:rFonts w:cs="Arial"/>
                <w:b/>
              </w:rPr>
            </w:pPr>
          </w:p>
          <w:p w14:paraId="58933496" w14:textId="5B43A793"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295D276B" w14:textId="77777777" w:rsidTr="00900F25">
        <w:trPr>
          <w:trHeight w:val="864"/>
          <w:jc w:val="center"/>
        </w:trPr>
        <w:tc>
          <w:tcPr>
            <w:tcW w:w="9562" w:type="dxa"/>
            <w:vAlign w:val="center"/>
          </w:tcPr>
          <w:p w14:paraId="773AE481" w14:textId="7EE54CF0"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322" w:history="1">
              <w:r w:rsidRPr="009A5185">
                <w:rPr>
                  <w:rStyle w:val="Hyperlink"/>
                  <w:rFonts w:cs="Arial"/>
                </w:rPr>
                <w:t>Survey and CPOE Materials webpage</w:t>
              </w:r>
            </w:hyperlink>
            <w:r w:rsidRPr="009A5185">
              <w:rPr>
                <w:rFonts w:cs="Arial"/>
              </w:rPr>
              <w:t>.</w:t>
            </w:r>
          </w:p>
        </w:tc>
      </w:tr>
      <w:tr w:rsidR="0035204D" w:rsidRPr="009A5185" w14:paraId="1B288D2C" w14:textId="77777777" w:rsidTr="00900F25">
        <w:trPr>
          <w:trHeight w:val="2160"/>
          <w:jc w:val="center"/>
        </w:trPr>
        <w:tc>
          <w:tcPr>
            <w:tcW w:w="9562" w:type="dxa"/>
            <w:vAlign w:val="center"/>
          </w:tcPr>
          <w:p w14:paraId="75BE05C4" w14:textId="5526022E" w:rsidR="0035204D" w:rsidRPr="001D20AA" w:rsidRDefault="0035204D" w:rsidP="00900F25">
            <w:pPr>
              <w:pStyle w:val="EndnoteText"/>
              <w:rPr>
                <w:rFonts w:cs="Arial"/>
              </w:rPr>
            </w:pPr>
            <w:r w:rsidRPr="009A5185">
              <w:rPr>
                <w:rFonts w:cs="Arial"/>
                <w:b/>
              </w:rPr>
              <w:t>Sampling:</w:t>
            </w:r>
            <w:r w:rsidRPr="009A5185">
              <w:rPr>
                <w:rFonts w:cs="Arial"/>
              </w:rPr>
              <w:t xml:space="preserve"> If you ha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15F01E80" w14:textId="77777777" w:rsidR="0035204D" w:rsidRPr="001D20AA" w:rsidRDefault="0035204D" w:rsidP="00900F25">
            <w:pPr>
              <w:pStyle w:val="EndnoteText"/>
              <w:rPr>
                <w:rFonts w:cs="Arial"/>
              </w:rPr>
            </w:pPr>
          </w:p>
          <w:p w14:paraId="15027AAA" w14:textId="2F10CD81"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45CB658E" w14:textId="77777777" w:rsidTr="00900F25">
        <w:trPr>
          <w:trHeight w:val="2594"/>
          <w:jc w:val="center"/>
        </w:trPr>
        <w:tc>
          <w:tcPr>
            <w:tcW w:w="9562" w:type="dxa"/>
            <w:vAlign w:val="center"/>
          </w:tcPr>
          <w:p w14:paraId="7DBC9A69" w14:textId="4662E058" w:rsidR="0035204D" w:rsidRPr="009A5185" w:rsidRDefault="0035204D" w:rsidP="00900F25">
            <w:pPr>
              <w:autoSpaceDE w:val="0"/>
              <w:autoSpaceDN w:val="0"/>
              <w:adjustRightInd w:val="0"/>
              <w:rPr>
                <w:rFonts w:cs="Arial"/>
                <w:b/>
                <w:bCs/>
              </w:rPr>
            </w:pPr>
            <w:r w:rsidRPr="009A5185">
              <w:rPr>
                <w:rFonts w:cs="Arial"/>
                <w:b/>
                <w:bCs/>
              </w:rPr>
              <w:t xml:space="preserve">Question </w:t>
            </w:r>
            <w:r w:rsidR="00B407CB">
              <w:rPr>
                <w:rFonts w:cs="Arial"/>
                <w:b/>
                <w:bCs/>
              </w:rPr>
              <w:t>#</w:t>
            </w:r>
            <w:r w:rsidRPr="009A5185">
              <w:rPr>
                <w:rFonts w:cs="Arial"/>
                <w:b/>
                <w:bCs/>
              </w:rPr>
              <w:t xml:space="preserve">3 (denominator): </w:t>
            </w:r>
            <w:r w:rsidRPr="009A5185">
              <w:rPr>
                <w:rFonts w:cs="Arial"/>
                <w:bCs/>
              </w:rPr>
              <w:t>Eligible cases include a</w:t>
            </w:r>
            <w:r w:rsidRPr="009A5185">
              <w:rPr>
                <w:rFonts w:cs="Arial"/>
              </w:rPr>
              <w:t xml:space="preserve">ll normal newborns born at or beyond 35 completed weeks gestation that were delivered in the </w:t>
            </w:r>
            <w:r>
              <w:rPr>
                <w:rFonts w:cs="Arial"/>
              </w:rPr>
              <w:t>hospital</w:t>
            </w:r>
            <w:r w:rsidRPr="009A5185">
              <w:rPr>
                <w:rFonts w:cs="Arial"/>
              </w:rPr>
              <w:t xml:space="preserve"> during the reporting period (all inborns) with </w:t>
            </w:r>
            <w:r w:rsidRPr="009A5185">
              <w:rPr>
                <w:rFonts w:cs="Arial"/>
                <w:b/>
              </w:rPr>
              <w:t>Excluded Populations</w:t>
            </w:r>
            <w:r w:rsidRPr="009A5185">
              <w:rPr>
                <w:rFonts w:cs="Arial"/>
              </w:rPr>
              <w:t xml:space="preserve"> removed. </w:t>
            </w:r>
          </w:p>
          <w:p w14:paraId="477CAEA5" w14:textId="77777777" w:rsidR="0035204D" w:rsidRPr="009A5185" w:rsidRDefault="0035204D" w:rsidP="00900F25">
            <w:pPr>
              <w:autoSpaceDE w:val="0"/>
              <w:autoSpaceDN w:val="0"/>
              <w:adjustRightInd w:val="0"/>
              <w:rPr>
                <w:rFonts w:cs="Arial"/>
                <w:b/>
                <w:bCs/>
              </w:rPr>
            </w:pPr>
          </w:p>
          <w:p w14:paraId="1544DD90" w14:textId="77777777" w:rsidR="0035204D" w:rsidRPr="009A5185" w:rsidRDefault="0035204D" w:rsidP="00900F25">
            <w:pPr>
              <w:autoSpaceDE w:val="0"/>
              <w:autoSpaceDN w:val="0"/>
              <w:adjustRightInd w:val="0"/>
              <w:rPr>
                <w:rFonts w:cs="Arial"/>
                <w:b/>
                <w:bCs/>
              </w:rPr>
            </w:pPr>
            <w:r w:rsidRPr="009A5185">
              <w:rPr>
                <w:rFonts w:cs="Arial"/>
                <w:b/>
                <w:bCs/>
              </w:rPr>
              <w:t>Excluded Populations:</w:t>
            </w:r>
          </w:p>
          <w:p w14:paraId="0DF4AD30" w14:textId="77777777" w:rsidR="0035204D" w:rsidRPr="009A5185" w:rsidRDefault="0035204D" w:rsidP="00AD309C">
            <w:pPr>
              <w:pStyle w:val="ListParagraph"/>
              <w:numPr>
                <w:ilvl w:val="0"/>
                <w:numId w:val="19"/>
              </w:numPr>
              <w:autoSpaceDE w:val="0"/>
              <w:autoSpaceDN w:val="0"/>
              <w:adjustRightInd w:val="0"/>
              <w:contextualSpacing w:val="0"/>
              <w:rPr>
                <w:rFonts w:cs="Arial"/>
              </w:rPr>
            </w:pPr>
            <w:r w:rsidRPr="009A5185">
              <w:rPr>
                <w:rFonts w:cs="Arial"/>
                <w:iCs/>
              </w:rPr>
              <w:t xml:space="preserve">admitted to a </w:t>
            </w:r>
            <w:r>
              <w:rPr>
                <w:rFonts w:cs="Arial"/>
                <w:iCs/>
              </w:rPr>
              <w:t>neonatal ICU</w:t>
            </w:r>
            <w:r w:rsidRPr="009A5185">
              <w:rPr>
                <w:rFonts w:cs="Arial"/>
                <w:iCs/>
              </w:rPr>
              <w:t>, either at your hospital or another hospital;</w:t>
            </w:r>
            <w:r w:rsidRPr="009A5185">
              <w:rPr>
                <w:rFonts w:cs="Arial"/>
              </w:rPr>
              <w:t xml:space="preserve"> or</w:t>
            </w:r>
          </w:p>
          <w:p w14:paraId="7EA4D609" w14:textId="77777777" w:rsidR="0035204D" w:rsidRPr="009A5185" w:rsidRDefault="0035204D" w:rsidP="00AD309C">
            <w:pPr>
              <w:numPr>
                <w:ilvl w:val="0"/>
                <w:numId w:val="15"/>
              </w:numPr>
              <w:autoSpaceDE w:val="0"/>
              <w:autoSpaceDN w:val="0"/>
              <w:rPr>
                <w:rFonts w:cs="Arial"/>
              </w:rPr>
            </w:pPr>
            <w:r w:rsidRPr="009A5185">
              <w:rPr>
                <w:rFonts w:cs="Arial"/>
              </w:rPr>
              <w:t>with parental refusal to test; or</w:t>
            </w:r>
          </w:p>
          <w:p w14:paraId="14B4220A" w14:textId="77777777" w:rsidR="0035204D" w:rsidRPr="009A5185" w:rsidRDefault="0035204D" w:rsidP="00AD309C">
            <w:pPr>
              <w:numPr>
                <w:ilvl w:val="0"/>
                <w:numId w:val="15"/>
              </w:numPr>
              <w:autoSpaceDE w:val="0"/>
              <w:autoSpaceDN w:val="0"/>
              <w:rPr>
                <w:rFonts w:cs="Arial"/>
                <w:iCs/>
              </w:rPr>
            </w:pPr>
            <w:r w:rsidRPr="009A5185">
              <w:rPr>
                <w:rFonts w:cs="Arial"/>
                <w:iCs/>
              </w:rPr>
              <w:t>prenatal documentation of severe congenital anomalies in the newborn and documentation that the newborn will receive comfort care measures only; or</w:t>
            </w:r>
          </w:p>
          <w:p w14:paraId="299EA277" w14:textId="32A8AB00" w:rsidR="0035204D" w:rsidRPr="00B407CB" w:rsidRDefault="0035204D" w:rsidP="00AD309C">
            <w:pPr>
              <w:numPr>
                <w:ilvl w:val="0"/>
                <w:numId w:val="15"/>
              </w:numPr>
              <w:autoSpaceDE w:val="0"/>
              <w:autoSpaceDN w:val="0"/>
              <w:rPr>
                <w:rFonts w:cs="Arial"/>
                <w:i/>
              </w:rPr>
            </w:pPr>
            <w:r w:rsidRPr="009A5185">
              <w:rPr>
                <w:rFonts w:cs="Arial"/>
              </w:rPr>
              <w:t>newborn died prior to discharge</w:t>
            </w:r>
          </w:p>
        </w:tc>
      </w:tr>
      <w:tr w:rsidR="0035204D" w:rsidRPr="009A5185" w14:paraId="6CC678D7" w14:textId="77777777" w:rsidTr="00900F25">
        <w:trPr>
          <w:trHeight w:val="656"/>
          <w:jc w:val="center"/>
        </w:trPr>
        <w:tc>
          <w:tcPr>
            <w:tcW w:w="9562" w:type="dxa"/>
            <w:vAlign w:val="center"/>
          </w:tcPr>
          <w:p w14:paraId="56E365D5" w14:textId="0BB4F060" w:rsidR="0035204D" w:rsidRPr="009A5185" w:rsidRDefault="0035204D" w:rsidP="00900F25">
            <w:pPr>
              <w:autoSpaceDE w:val="0"/>
              <w:autoSpaceDN w:val="0"/>
              <w:adjustRightInd w:val="0"/>
              <w:rPr>
                <w:rFonts w:cs="Arial"/>
              </w:rPr>
            </w:pPr>
            <w:r w:rsidRPr="009A5185">
              <w:rPr>
                <w:rFonts w:cs="Arial"/>
                <w:b/>
                <w:bCs/>
              </w:rPr>
              <w:t xml:space="preserve">Question </w:t>
            </w:r>
            <w:r w:rsidR="00B407CB">
              <w:rPr>
                <w:rFonts w:cs="Arial"/>
                <w:b/>
                <w:bCs/>
              </w:rPr>
              <w:t>#</w:t>
            </w:r>
            <w:r w:rsidRPr="009A5185">
              <w:rPr>
                <w:rFonts w:cs="Arial"/>
                <w:b/>
                <w:bCs/>
              </w:rPr>
              <w:t xml:space="preserve">4 (numerator): </w:t>
            </w:r>
            <w:r w:rsidRPr="009A5185">
              <w:rPr>
                <w:rFonts w:cs="Arial"/>
              </w:rPr>
              <w:t xml:space="preserve">Number of eligible cases included in the denominator who have a serum or transcutaneous bilirubin screen prior to discharge to identify risk of hyperbilirubinemia. </w:t>
            </w:r>
          </w:p>
        </w:tc>
      </w:tr>
    </w:tbl>
    <w:p w14:paraId="1516AF7E" w14:textId="77777777" w:rsidR="0035204D" w:rsidRPr="009A5185" w:rsidRDefault="0035204D" w:rsidP="0035204D">
      <w:pPr>
        <w:rPr>
          <w:rFonts w:cs="Arial"/>
        </w:rPr>
      </w:pPr>
    </w:p>
    <w:p w14:paraId="22573118" w14:textId="77777777" w:rsidR="0035204D" w:rsidRPr="009A5185" w:rsidRDefault="0035204D" w:rsidP="0035204D">
      <w:pPr>
        <w:rPr>
          <w:rFonts w:cs="Arial"/>
        </w:rPr>
      </w:pPr>
    </w:p>
    <w:p w14:paraId="060321AA" w14:textId="77777777" w:rsidR="0035204D" w:rsidRPr="009A5185" w:rsidRDefault="0035204D" w:rsidP="0035204D">
      <w:pPr>
        <w:rPr>
          <w:rFonts w:cs="Arial"/>
        </w:rPr>
      </w:pPr>
    </w:p>
    <w:p w14:paraId="412F3639" w14:textId="77777777" w:rsidR="0035204D" w:rsidRPr="009A5185" w:rsidRDefault="0035204D" w:rsidP="0035204D">
      <w:pPr>
        <w:rPr>
          <w:rFonts w:cs="Arial"/>
        </w:rPr>
      </w:pPr>
    </w:p>
    <w:p w14:paraId="4B3FFCC7" w14:textId="77777777" w:rsidR="0035204D" w:rsidRDefault="0035204D" w:rsidP="0035204D">
      <w:pPr>
        <w:rPr>
          <w:b/>
          <w:i/>
          <w:snapToGrid w:val="0"/>
          <w:sz w:val="24"/>
          <w:szCs w:val="24"/>
          <w:lang w:eastAsia="ja-JP"/>
        </w:rPr>
      </w:pPr>
      <w:r>
        <w:br w:type="page"/>
      </w:r>
    </w:p>
    <w:p w14:paraId="70D1307D" w14:textId="77777777" w:rsidR="0035204D" w:rsidRPr="009A5185" w:rsidRDefault="0035204D" w:rsidP="00F0772B">
      <w:pPr>
        <w:pStyle w:val="Heading44"/>
      </w:pPr>
      <w:bookmarkStart w:id="375" w:name="_Appropriate_DVT_Prophylaxis"/>
      <w:bookmarkStart w:id="376" w:name="_Toc74562740"/>
      <w:bookmarkEnd w:id="375"/>
      <w:r w:rsidRPr="009A5185">
        <w:lastRenderedPageBreak/>
        <w:t>Appropriate DVT Prophylaxis in Women Undergoing Cesarean Delivery</w:t>
      </w:r>
      <w:bookmarkEnd w:id="376"/>
    </w:p>
    <w:p w14:paraId="243E0F37" w14:textId="77777777" w:rsidR="0035204D" w:rsidRPr="000C1F1D" w:rsidRDefault="0035204D" w:rsidP="0035204D">
      <w:pPr>
        <w:rPr>
          <w:rFonts w:cs="Arial"/>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09BBEF96" w14:textId="77777777" w:rsidTr="000C1F1D">
        <w:trPr>
          <w:trHeight w:val="288"/>
          <w:jc w:val="center"/>
        </w:trPr>
        <w:tc>
          <w:tcPr>
            <w:tcW w:w="9562" w:type="dxa"/>
            <w:vAlign w:val="center"/>
          </w:tcPr>
          <w:p w14:paraId="7BDA88B8" w14:textId="77777777" w:rsidR="0035204D" w:rsidRPr="009A5185" w:rsidRDefault="0035204D" w:rsidP="00900F25">
            <w:pPr>
              <w:rPr>
                <w:rFonts w:cs="Arial"/>
              </w:rPr>
            </w:pPr>
            <w:r w:rsidRPr="009A5185">
              <w:rPr>
                <w:rFonts w:cs="Arial"/>
                <w:b/>
              </w:rPr>
              <w:t xml:space="preserve">Source: </w:t>
            </w:r>
            <w:r w:rsidRPr="009A5185">
              <w:rPr>
                <w:rFonts w:cs="Arial"/>
              </w:rPr>
              <w:t>National Quality Forum #0473</w:t>
            </w:r>
          </w:p>
        </w:tc>
      </w:tr>
      <w:tr w:rsidR="0035204D" w:rsidRPr="009A5185" w14:paraId="349FA077" w14:textId="77777777" w:rsidTr="00900F25">
        <w:trPr>
          <w:trHeight w:val="1296"/>
          <w:jc w:val="center"/>
        </w:trPr>
        <w:tc>
          <w:tcPr>
            <w:tcW w:w="9562" w:type="dxa"/>
            <w:vAlign w:val="center"/>
          </w:tcPr>
          <w:p w14:paraId="09E300F9" w14:textId="4DB0008D"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64A8FBC4" w14:textId="77777777" w:rsidR="0035204D" w:rsidRPr="001D20AA" w:rsidRDefault="0035204D" w:rsidP="00AD309C">
            <w:pPr>
              <w:pStyle w:val="ListParagraph"/>
              <w:numPr>
                <w:ilvl w:val="0"/>
                <w:numId w:val="29"/>
              </w:numPr>
              <w:rPr>
                <w:rFonts w:cs="Arial"/>
                <w:i/>
                <w:snapToGrid w:val="0"/>
              </w:rPr>
            </w:pPr>
            <w:r>
              <w:rPr>
                <w:rFonts w:cs="Arial"/>
                <w:iCs/>
                <w:snapToGrid w:val="0"/>
              </w:rPr>
              <w:t>Surveys submitted prior to September 1:</w:t>
            </w:r>
          </w:p>
          <w:p w14:paraId="41CF6798" w14:textId="13E59C3D" w:rsidR="0035204D" w:rsidRPr="001D20AA" w:rsidRDefault="0035204D" w:rsidP="00AD309C">
            <w:pPr>
              <w:pStyle w:val="ListParagraph"/>
              <w:numPr>
                <w:ilvl w:val="1"/>
                <w:numId w:val="29"/>
              </w:numPr>
              <w:rPr>
                <w:rFonts w:cs="Arial"/>
                <w:i/>
                <w:snapToGrid w:val="0"/>
              </w:rPr>
            </w:pPr>
            <w:r w:rsidRPr="009A5185">
              <w:rPr>
                <w:rFonts w:cs="Arial"/>
                <w:snapToGrid w:val="0"/>
              </w:rPr>
              <w:t>01/01/</w:t>
            </w:r>
            <w:r>
              <w:rPr>
                <w:rFonts w:cs="Arial"/>
                <w:snapToGrid w:val="0"/>
              </w:rPr>
              <w:t>202</w:t>
            </w:r>
            <w:r w:rsidR="00393207">
              <w:rPr>
                <w:rFonts w:cs="Arial"/>
                <w:snapToGrid w:val="0"/>
              </w:rPr>
              <w:t>4</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393207">
              <w:rPr>
                <w:rFonts w:cs="Arial"/>
                <w:snapToGrid w:val="0"/>
              </w:rPr>
              <w:t>4</w:t>
            </w:r>
          </w:p>
          <w:p w14:paraId="4CC60072" w14:textId="77777777" w:rsidR="0035204D" w:rsidRPr="001D20AA" w:rsidRDefault="0035204D"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5965FA3D" w14:textId="38A5680D" w:rsidR="0035204D" w:rsidRPr="000C1F1D" w:rsidRDefault="0035204D" w:rsidP="00AD309C">
            <w:pPr>
              <w:pStyle w:val="ListParagraph"/>
              <w:numPr>
                <w:ilvl w:val="1"/>
                <w:numId w:val="29"/>
              </w:numPr>
              <w:rPr>
                <w:rFonts w:cs="Arial"/>
                <w:b/>
              </w:rPr>
            </w:pPr>
            <w:r w:rsidRPr="009A5185">
              <w:rPr>
                <w:rFonts w:cs="Arial"/>
                <w:snapToGrid w:val="0"/>
              </w:rPr>
              <w:t>07/01/</w:t>
            </w:r>
            <w:r>
              <w:rPr>
                <w:rFonts w:cs="Arial"/>
                <w:snapToGrid w:val="0"/>
              </w:rPr>
              <w:t>202</w:t>
            </w:r>
            <w:r w:rsidR="003E64AD">
              <w:rPr>
                <w:rFonts w:cs="Arial"/>
                <w:snapToGrid w:val="0"/>
              </w:rPr>
              <w:t>4</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3E64AD">
              <w:rPr>
                <w:rFonts w:cs="Arial"/>
                <w:snapToGrid w:val="0"/>
              </w:rPr>
              <w:t>5</w:t>
            </w:r>
          </w:p>
          <w:p w14:paraId="7C929B7C" w14:textId="77777777" w:rsidR="006E0696" w:rsidRPr="000C1F1D" w:rsidRDefault="006E0696" w:rsidP="006E0696">
            <w:pPr>
              <w:rPr>
                <w:rFonts w:cs="Arial"/>
                <w:b/>
                <w:sz w:val="16"/>
                <w:szCs w:val="16"/>
              </w:rPr>
            </w:pPr>
          </w:p>
          <w:p w14:paraId="59C9FA99" w14:textId="2F7E076D" w:rsidR="006E0696" w:rsidRPr="002C718A"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47310DD8" w14:textId="77777777" w:rsidTr="000C1F1D">
        <w:trPr>
          <w:trHeight w:val="720"/>
          <w:jc w:val="center"/>
        </w:trPr>
        <w:tc>
          <w:tcPr>
            <w:tcW w:w="9562" w:type="dxa"/>
            <w:vAlign w:val="center"/>
          </w:tcPr>
          <w:p w14:paraId="0CD7A066" w14:textId="6143C32C"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323" w:history="1">
              <w:r w:rsidRPr="009A5185">
                <w:rPr>
                  <w:rStyle w:val="Hyperlink"/>
                  <w:rFonts w:cs="Arial"/>
                </w:rPr>
                <w:t>Survey and CPOE Materials webpage</w:t>
              </w:r>
            </w:hyperlink>
            <w:r w:rsidRPr="009A5185">
              <w:rPr>
                <w:rFonts w:cs="Arial"/>
              </w:rPr>
              <w:t>.</w:t>
            </w:r>
          </w:p>
        </w:tc>
      </w:tr>
      <w:tr w:rsidR="0035204D" w:rsidRPr="009A5185" w14:paraId="54EC10DD" w14:textId="77777777" w:rsidTr="000C1F1D">
        <w:trPr>
          <w:trHeight w:val="2016"/>
          <w:jc w:val="center"/>
        </w:trPr>
        <w:tc>
          <w:tcPr>
            <w:tcW w:w="9562" w:type="dxa"/>
            <w:vAlign w:val="center"/>
          </w:tcPr>
          <w:p w14:paraId="3FECF86D" w14:textId="494F1877" w:rsidR="0035204D" w:rsidRPr="001D20AA" w:rsidRDefault="0035204D" w:rsidP="00900F25">
            <w:pPr>
              <w:pStyle w:val="EndnoteText"/>
              <w:rPr>
                <w:rFonts w:cs="Arial"/>
              </w:rPr>
            </w:pPr>
            <w:r w:rsidRPr="009A5185">
              <w:rPr>
                <w:rFonts w:cs="Arial"/>
                <w:b/>
              </w:rPr>
              <w:t>Sampling:</w:t>
            </w:r>
            <w:r w:rsidRPr="009A5185">
              <w:rPr>
                <w:rFonts w:cs="Arial"/>
              </w:rPr>
              <w:t xml:space="preserve"> If you ha</w:t>
            </w:r>
            <w:r w:rsidRPr="001D20AA">
              <w:rPr>
                <w:rFonts w:cs="Arial"/>
              </w:rPr>
              <w:t xml:space="preserve">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01034917" w14:textId="77777777" w:rsidR="0035204D" w:rsidRPr="001D20AA" w:rsidRDefault="0035204D" w:rsidP="00900F25">
            <w:pPr>
              <w:pStyle w:val="EndnoteText"/>
              <w:rPr>
                <w:rFonts w:cs="Arial"/>
              </w:rPr>
            </w:pPr>
          </w:p>
          <w:p w14:paraId="03C26D69" w14:textId="37FD0533"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7A8ECBD6" w14:textId="77777777" w:rsidTr="00900F25">
        <w:trPr>
          <w:trHeight w:val="2880"/>
          <w:jc w:val="center"/>
        </w:trPr>
        <w:tc>
          <w:tcPr>
            <w:tcW w:w="9562" w:type="dxa"/>
            <w:vAlign w:val="center"/>
          </w:tcPr>
          <w:p w14:paraId="7F4FBF34" w14:textId="6C3792E6" w:rsidR="0035204D" w:rsidRPr="009A5185" w:rsidRDefault="0035204D" w:rsidP="00900F25">
            <w:pPr>
              <w:autoSpaceDE w:val="0"/>
              <w:autoSpaceDN w:val="0"/>
              <w:adjustRightInd w:val="0"/>
              <w:rPr>
                <w:rFonts w:cs="Arial"/>
                <w:b/>
                <w:bCs/>
              </w:rPr>
            </w:pPr>
            <w:bookmarkStart w:id="377" w:name="_Hlk59092963"/>
            <w:r>
              <w:rPr>
                <w:rFonts w:cs="Arial"/>
                <w:b/>
                <w:bCs/>
              </w:rPr>
              <w:t>Question</w:t>
            </w:r>
            <w:r w:rsidRPr="009A5185">
              <w:rPr>
                <w:rFonts w:cs="Arial"/>
                <w:b/>
                <w:bCs/>
              </w:rPr>
              <w:t xml:space="preserve"> </w:t>
            </w:r>
            <w:r w:rsidR="00B407CB">
              <w:rPr>
                <w:rFonts w:cs="Arial"/>
                <w:b/>
                <w:bCs/>
              </w:rPr>
              <w:t>#</w:t>
            </w:r>
            <w:r>
              <w:rPr>
                <w:rFonts w:cs="Arial"/>
                <w:b/>
                <w:bCs/>
              </w:rPr>
              <w:t>7</w:t>
            </w:r>
            <w:r w:rsidRPr="009A5185">
              <w:rPr>
                <w:rFonts w:cs="Arial"/>
                <w:b/>
                <w:bCs/>
              </w:rPr>
              <w:t xml:space="preserve"> (denominator): </w:t>
            </w:r>
            <w:r w:rsidRPr="009A5185">
              <w:rPr>
                <w:rFonts w:cs="Arial"/>
                <w:bCs/>
              </w:rPr>
              <w:t>Eligible cases include a</w:t>
            </w:r>
            <w:r w:rsidRPr="009A5185">
              <w:rPr>
                <w:rFonts w:cs="Arial"/>
              </w:rPr>
              <w:t xml:space="preserve">ll women undergoing cesarean delivery during the reporting period. </w:t>
            </w:r>
          </w:p>
          <w:p w14:paraId="316734B0" w14:textId="77777777" w:rsidR="0035204D" w:rsidRPr="000C1F1D" w:rsidRDefault="0035204D" w:rsidP="00900F25">
            <w:pPr>
              <w:autoSpaceDE w:val="0"/>
              <w:autoSpaceDN w:val="0"/>
              <w:adjustRightInd w:val="0"/>
              <w:rPr>
                <w:rFonts w:cs="Arial"/>
                <w:i/>
                <w:sz w:val="16"/>
                <w:szCs w:val="16"/>
              </w:rPr>
            </w:pPr>
            <w:r w:rsidRPr="009A5185">
              <w:rPr>
                <w:rFonts w:cs="Arial"/>
                <w:i/>
              </w:rPr>
              <w:t xml:space="preserve"> </w:t>
            </w:r>
          </w:p>
          <w:p w14:paraId="5F5D1515" w14:textId="77777777" w:rsidR="0035204D" w:rsidRPr="009A5185" w:rsidRDefault="0035204D" w:rsidP="00900F25">
            <w:pPr>
              <w:autoSpaceDE w:val="0"/>
              <w:autoSpaceDN w:val="0"/>
              <w:adjustRightInd w:val="0"/>
              <w:rPr>
                <w:rFonts w:cs="Arial"/>
              </w:rPr>
            </w:pPr>
            <w:r w:rsidRPr="009A5185">
              <w:rPr>
                <w:rFonts w:cs="Arial"/>
              </w:rPr>
              <w:t>Include cases with one of the following MS-DRG codes:</w:t>
            </w:r>
          </w:p>
          <w:p w14:paraId="10FEBBF8"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3: Cesarean section with sterilization with MCC</w:t>
            </w:r>
          </w:p>
          <w:p w14:paraId="177DDDCE"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4: Cesarean section with sterilization with CC</w:t>
            </w:r>
          </w:p>
          <w:p w14:paraId="52B2F0F7"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5: Cesarean section with sterilization without CC/MCC</w:t>
            </w:r>
          </w:p>
          <w:p w14:paraId="35D3185C"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6: Cesarean section without sterilization with MCC</w:t>
            </w:r>
          </w:p>
          <w:p w14:paraId="7E5A5916"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7: Cesarean section without sterilization with CC</w:t>
            </w:r>
          </w:p>
          <w:p w14:paraId="6B188EC3" w14:textId="77777777" w:rsidR="0035204D" w:rsidRDefault="0035204D" w:rsidP="00AD309C">
            <w:pPr>
              <w:numPr>
                <w:ilvl w:val="0"/>
                <w:numId w:val="16"/>
              </w:numPr>
              <w:autoSpaceDE w:val="0"/>
              <w:autoSpaceDN w:val="0"/>
              <w:adjustRightInd w:val="0"/>
              <w:rPr>
                <w:rFonts w:cs="Arial"/>
                <w:color w:val="000000"/>
              </w:rPr>
            </w:pPr>
            <w:r w:rsidRPr="001651B1">
              <w:rPr>
                <w:rFonts w:cs="Arial"/>
                <w:color w:val="000000"/>
              </w:rPr>
              <w:t>788: Cesarean section without sterilization without CC/MCC</w:t>
            </w:r>
          </w:p>
          <w:p w14:paraId="455A19A2" w14:textId="77777777" w:rsidR="00C41D26" w:rsidRPr="000C1F1D" w:rsidRDefault="00C41D26" w:rsidP="00C41D26">
            <w:pPr>
              <w:autoSpaceDE w:val="0"/>
              <w:autoSpaceDN w:val="0"/>
              <w:adjustRightInd w:val="0"/>
              <w:rPr>
                <w:rFonts w:cs="Arial"/>
                <w:color w:val="000000"/>
                <w:sz w:val="16"/>
                <w:szCs w:val="16"/>
              </w:rPr>
            </w:pPr>
          </w:p>
          <w:p w14:paraId="5C3C74BA" w14:textId="41EFD5C6" w:rsidR="00C41D26" w:rsidRPr="002C718A" w:rsidRDefault="00C41D26" w:rsidP="00C41D26">
            <w:pPr>
              <w:autoSpaceDE w:val="0"/>
              <w:autoSpaceDN w:val="0"/>
              <w:adjustRightInd w:val="0"/>
              <w:rPr>
                <w:rFonts w:cs="Arial"/>
              </w:rPr>
            </w:pPr>
            <w:r w:rsidRPr="002C718A">
              <w:rPr>
                <w:rFonts w:cs="Arial"/>
              </w:rPr>
              <w:t>The following APR-DRGs should also be used to identify a cesarean delivery if your hospital uses APR-DRG coding:</w:t>
            </w:r>
          </w:p>
          <w:p w14:paraId="1656D7DE" w14:textId="31716EB7" w:rsidR="00C41D26" w:rsidRPr="002C718A" w:rsidRDefault="00C41D26" w:rsidP="00AD309C">
            <w:pPr>
              <w:pStyle w:val="ListParagraph"/>
              <w:numPr>
                <w:ilvl w:val="0"/>
                <w:numId w:val="83"/>
              </w:numPr>
              <w:autoSpaceDE w:val="0"/>
              <w:autoSpaceDN w:val="0"/>
              <w:adjustRightInd w:val="0"/>
              <w:rPr>
                <w:rFonts w:cs="Arial"/>
              </w:rPr>
            </w:pPr>
            <w:r w:rsidRPr="002C718A">
              <w:rPr>
                <w:rFonts w:cs="Arial"/>
              </w:rPr>
              <w:t>539: Cesarean section with sterilization</w:t>
            </w:r>
          </w:p>
          <w:p w14:paraId="756A4886" w14:textId="2B24B17E" w:rsidR="00C41D26" w:rsidRPr="002C718A" w:rsidRDefault="00C41D26" w:rsidP="00AD309C">
            <w:pPr>
              <w:pStyle w:val="ListParagraph"/>
              <w:numPr>
                <w:ilvl w:val="0"/>
                <w:numId w:val="83"/>
              </w:numPr>
              <w:autoSpaceDE w:val="0"/>
              <w:autoSpaceDN w:val="0"/>
              <w:adjustRightInd w:val="0"/>
              <w:rPr>
                <w:rFonts w:cs="Arial"/>
              </w:rPr>
            </w:pPr>
            <w:r w:rsidRPr="002C718A">
              <w:rPr>
                <w:rFonts w:cs="Arial"/>
              </w:rPr>
              <w:t>540: Cesarean section without sterilization</w:t>
            </w:r>
          </w:p>
          <w:p w14:paraId="20446CE6" w14:textId="77777777" w:rsidR="003A09DE" w:rsidRPr="002C718A" w:rsidRDefault="003A09DE" w:rsidP="003A09DE">
            <w:pPr>
              <w:autoSpaceDE w:val="0"/>
              <w:autoSpaceDN w:val="0"/>
              <w:adjustRightInd w:val="0"/>
              <w:rPr>
                <w:rFonts w:cs="Arial"/>
                <w:sz w:val="16"/>
                <w:szCs w:val="16"/>
              </w:rPr>
            </w:pPr>
          </w:p>
          <w:p w14:paraId="7FF63F14" w14:textId="09E17E36" w:rsidR="003A09DE" w:rsidRPr="002C718A" w:rsidRDefault="003A09DE" w:rsidP="003A09DE">
            <w:pPr>
              <w:autoSpaceDE w:val="0"/>
              <w:autoSpaceDN w:val="0"/>
              <w:adjustRightInd w:val="0"/>
              <w:rPr>
                <w:rFonts w:cs="Arial"/>
              </w:rPr>
            </w:pPr>
            <w:r w:rsidRPr="002C718A">
              <w:rPr>
                <w:rFonts w:cs="Arial"/>
              </w:rPr>
              <w:t>The following Tricare DRGs should also be used to identify a cesarean delivery if your hospitals uses Tricare DRG coding:</w:t>
            </w:r>
          </w:p>
          <w:p w14:paraId="31F9FB08" w14:textId="18EAD271"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1 Cesarean section without sterilization with MCC</w:t>
            </w:r>
          </w:p>
          <w:p w14:paraId="5E203E24" w14:textId="32CCE9BD"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2 Cesarean section without sterilization with CC</w:t>
            </w:r>
          </w:p>
          <w:p w14:paraId="15FCDBEC" w14:textId="3F0941B8"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3 Cesarean section without sterilization without CC/MCC</w:t>
            </w:r>
          </w:p>
          <w:p w14:paraId="208DB558" w14:textId="3618AA61"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3 Cesarean section with sterilization with MCC</w:t>
            </w:r>
          </w:p>
          <w:p w14:paraId="7772A4D1" w14:textId="6E08D349"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4 Cesarean section with sterilization with CC</w:t>
            </w:r>
          </w:p>
          <w:p w14:paraId="3106F5A4" w14:textId="4C7641FD"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5 Cesarean section with sterilization without CC/MCC</w:t>
            </w:r>
          </w:p>
          <w:bookmarkEnd w:id="377"/>
          <w:p w14:paraId="2829ACBA" w14:textId="77777777" w:rsidR="0035204D" w:rsidRPr="009A5185" w:rsidRDefault="0035204D" w:rsidP="00900F25">
            <w:pPr>
              <w:autoSpaceDE w:val="0"/>
              <w:autoSpaceDN w:val="0"/>
              <w:adjustRightInd w:val="0"/>
              <w:rPr>
                <w:rFonts w:cs="Arial"/>
                <w:sz w:val="16"/>
                <w:szCs w:val="16"/>
              </w:rPr>
            </w:pPr>
          </w:p>
          <w:p w14:paraId="22C1A976" w14:textId="10059D16" w:rsidR="0035204D" w:rsidRPr="009A5185" w:rsidRDefault="0035204D" w:rsidP="00900F25">
            <w:pPr>
              <w:autoSpaceDE w:val="0"/>
              <w:autoSpaceDN w:val="0"/>
              <w:adjustRightInd w:val="0"/>
              <w:rPr>
                <w:rFonts w:cs="Arial"/>
                <w:i/>
              </w:rPr>
            </w:pPr>
            <w:r w:rsidRPr="009A5185">
              <w:rPr>
                <w:rFonts w:cs="Arial"/>
                <w:b/>
                <w:bCs/>
              </w:rPr>
              <w:t xml:space="preserve">Excluded Populations: </w:t>
            </w:r>
            <w:r w:rsidRPr="009A5185">
              <w:rPr>
                <w:rFonts w:cs="Arial"/>
                <w:bCs/>
              </w:rPr>
              <w:t>None.</w:t>
            </w:r>
          </w:p>
        </w:tc>
      </w:tr>
      <w:tr w:rsidR="0035204D" w:rsidRPr="009A5185" w14:paraId="3C9597B7" w14:textId="77777777" w:rsidTr="002C718A">
        <w:trPr>
          <w:trHeight w:val="1728"/>
          <w:jc w:val="center"/>
        </w:trPr>
        <w:tc>
          <w:tcPr>
            <w:tcW w:w="9562" w:type="dxa"/>
            <w:vAlign w:val="center"/>
          </w:tcPr>
          <w:p w14:paraId="1B25C368" w14:textId="77777777" w:rsidR="002C3920" w:rsidRDefault="0035204D" w:rsidP="00900F25">
            <w:pPr>
              <w:autoSpaceDE w:val="0"/>
              <w:autoSpaceDN w:val="0"/>
              <w:adjustRightInd w:val="0"/>
              <w:rPr>
                <w:rFonts w:cs="Arial"/>
              </w:rPr>
            </w:pPr>
            <w:r>
              <w:rPr>
                <w:rFonts w:cs="Arial"/>
                <w:b/>
                <w:bCs/>
              </w:rPr>
              <w:t xml:space="preserve">Question </w:t>
            </w:r>
            <w:r w:rsidR="00B407CB">
              <w:rPr>
                <w:rFonts w:cs="Arial"/>
                <w:b/>
                <w:bCs/>
              </w:rPr>
              <w:t>#</w:t>
            </w:r>
            <w:r>
              <w:rPr>
                <w:rFonts w:cs="Arial"/>
                <w:b/>
                <w:bCs/>
              </w:rPr>
              <w:t>8</w:t>
            </w:r>
            <w:r w:rsidRPr="009A5185">
              <w:rPr>
                <w:rFonts w:cs="Arial"/>
                <w:b/>
                <w:bCs/>
              </w:rPr>
              <w:t xml:space="preserve"> (numerator) </w:t>
            </w:r>
            <w:r w:rsidRPr="009A5185">
              <w:rPr>
                <w:rFonts w:cs="Arial"/>
              </w:rPr>
              <w:t>Number of eligible cases included in the denominator who received</w:t>
            </w:r>
            <w:r w:rsidR="0095552E">
              <w:rPr>
                <w:rFonts w:cs="Arial"/>
              </w:rPr>
              <w:t xml:space="preserve"> either</w:t>
            </w:r>
            <w:r w:rsidRPr="009A5185">
              <w:rPr>
                <w:rFonts w:cs="Arial"/>
              </w:rPr>
              <w:t xml:space="preserve"> </w:t>
            </w:r>
          </w:p>
          <w:p w14:paraId="21D28C6E" w14:textId="77777777" w:rsidR="00023DEE" w:rsidRDefault="00023DEE" w:rsidP="00AD309C">
            <w:pPr>
              <w:pStyle w:val="ListParagraph"/>
              <w:numPr>
                <w:ilvl w:val="0"/>
                <w:numId w:val="416"/>
              </w:numPr>
              <w:autoSpaceDE w:val="0"/>
              <w:autoSpaceDN w:val="0"/>
              <w:adjustRightInd w:val="0"/>
              <w:rPr>
                <w:rFonts w:cs="Arial"/>
              </w:rPr>
            </w:pPr>
            <w:r w:rsidRPr="003274B2">
              <w:rPr>
                <w:rFonts w:cs="Arial"/>
              </w:rPr>
              <w:t>fractionated or unfractionated heparin or heparinoid, or</w:t>
            </w:r>
          </w:p>
          <w:p w14:paraId="532EC4E1" w14:textId="44FA8C17" w:rsidR="0035204D" w:rsidRPr="002C3920" w:rsidRDefault="0035204D" w:rsidP="00AD309C">
            <w:pPr>
              <w:pStyle w:val="ListParagraph"/>
              <w:numPr>
                <w:ilvl w:val="0"/>
                <w:numId w:val="416"/>
              </w:numPr>
              <w:autoSpaceDE w:val="0"/>
              <w:autoSpaceDN w:val="0"/>
              <w:adjustRightInd w:val="0"/>
              <w:rPr>
                <w:rFonts w:cs="Arial"/>
              </w:rPr>
            </w:pPr>
            <w:r w:rsidRPr="002C3920">
              <w:rPr>
                <w:rFonts w:cs="Arial"/>
              </w:rPr>
              <w:t xml:space="preserve">pneumatic compression devices prior to surgery. </w:t>
            </w:r>
          </w:p>
          <w:p w14:paraId="4443DA8F" w14:textId="77777777" w:rsidR="0035204D" w:rsidRPr="000C1F1D" w:rsidRDefault="0035204D" w:rsidP="00900F25">
            <w:pPr>
              <w:autoSpaceDE w:val="0"/>
              <w:autoSpaceDN w:val="0"/>
              <w:adjustRightInd w:val="0"/>
              <w:rPr>
                <w:rFonts w:cs="Arial"/>
                <w:b/>
                <w:bCs/>
                <w:sz w:val="16"/>
                <w:szCs w:val="16"/>
              </w:rPr>
            </w:pPr>
          </w:p>
          <w:p w14:paraId="7A246C39" w14:textId="2BA0FAB3" w:rsidR="0035204D" w:rsidRDefault="0035204D" w:rsidP="00900F25">
            <w:pPr>
              <w:autoSpaceDE w:val="0"/>
              <w:autoSpaceDN w:val="0"/>
              <w:adjustRightInd w:val="0"/>
              <w:rPr>
                <w:rFonts w:cs="Arial"/>
                <w:bCs/>
              </w:rPr>
            </w:pPr>
            <w:r>
              <w:rPr>
                <w:rFonts w:cs="Arial"/>
                <w:bCs/>
              </w:rPr>
              <w:t>Note: U</w:t>
            </w:r>
            <w:r w:rsidRPr="008566D4">
              <w:rPr>
                <w:rFonts w:cs="Arial"/>
                <w:bCs/>
              </w:rPr>
              <w:t xml:space="preserve">se of a pneumatic compression device may be documented in the OR </w:t>
            </w:r>
            <w:r w:rsidR="00B407CB" w:rsidRPr="008566D4">
              <w:rPr>
                <w:rFonts w:cs="Arial"/>
                <w:bCs/>
              </w:rPr>
              <w:t>log but</w:t>
            </w:r>
            <w:r w:rsidRPr="008566D4">
              <w:rPr>
                <w:rFonts w:cs="Arial"/>
                <w:bCs/>
              </w:rPr>
              <w:t xml:space="preserve"> must be placed pre-operatively to qualify for inclusion in the numerator.</w:t>
            </w:r>
          </w:p>
          <w:p w14:paraId="6258C376" w14:textId="77777777" w:rsidR="0035204D" w:rsidRPr="000C1F1D" w:rsidRDefault="0035204D" w:rsidP="00900F25">
            <w:pPr>
              <w:autoSpaceDE w:val="0"/>
              <w:autoSpaceDN w:val="0"/>
              <w:adjustRightInd w:val="0"/>
              <w:rPr>
                <w:rFonts w:cs="Arial"/>
                <w:bCs/>
                <w:sz w:val="16"/>
                <w:szCs w:val="16"/>
              </w:rPr>
            </w:pPr>
          </w:p>
          <w:p w14:paraId="024F7058" w14:textId="2F44CDFE" w:rsidR="00FF5E78" w:rsidRPr="00B67AD1" w:rsidRDefault="0035204D" w:rsidP="00900F25">
            <w:pPr>
              <w:autoSpaceDE w:val="0"/>
              <w:autoSpaceDN w:val="0"/>
              <w:adjustRightInd w:val="0"/>
              <w:rPr>
                <w:rFonts w:cs="Arial"/>
                <w:bCs/>
              </w:rPr>
            </w:pPr>
            <w:r>
              <w:rPr>
                <w:rFonts w:cs="Arial"/>
                <w:bCs/>
              </w:rPr>
              <w:t xml:space="preserve">For a list of approved pneumatic compression devices, see the devices listed under “Intermittent Pneumatic Compression Device (IPC)” in </w:t>
            </w:r>
            <w:hyperlink r:id="rId324" w:anchor="A_42Table_2.1_VTE_Prophylaxis_Inclusion_Table_42" w:history="1">
              <w:r w:rsidR="00FD60A2" w:rsidRPr="000E2910">
                <w:rPr>
                  <w:rStyle w:val="Hyperlink"/>
                  <w:rFonts w:cs="Arial"/>
                  <w:bCs/>
                </w:rPr>
                <w:t>Table 2.1 VTE Prophylaxis Inclusion Table</w:t>
              </w:r>
            </w:hyperlink>
            <w:r w:rsidR="00FD60A2">
              <w:rPr>
                <w:rFonts w:cs="Arial"/>
                <w:bCs/>
              </w:rPr>
              <w:t>.</w:t>
            </w:r>
          </w:p>
        </w:tc>
      </w:tr>
    </w:tbl>
    <w:p w14:paraId="58BAB3A2" w14:textId="39CC5778" w:rsidR="006E0696" w:rsidRDefault="006E0696">
      <w:pPr>
        <w:rPr>
          <w:rFonts w:cs="Arial"/>
          <w:b/>
          <w:i/>
          <w:snapToGrid w:val="0"/>
          <w:sz w:val="22"/>
          <w:szCs w:val="22"/>
          <w:lang w:eastAsia="ja-JP"/>
        </w:rPr>
      </w:pPr>
      <w:bookmarkStart w:id="378" w:name="_High-Risk_Deliveries"/>
      <w:bookmarkStart w:id="379" w:name="_Ref123647044"/>
      <w:bookmarkStart w:id="380" w:name="_Ref123647058"/>
      <w:bookmarkEnd w:id="378"/>
    </w:p>
    <w:p w14:paraId="3ACDE038" w14:textId="7FF442FC" w:rsidR="004C5CE3" w:rsidRPr="009A5185" w:rsidRDefault="006E50EF" w:rsidP="00AB5B80">
      <w:pPr>
        <w:pStyle w:val="Heading3"/>
      </w:pPr>
      <w:bookmarkStart w:id="381" w:name="_Toc197079242"/>
      <w:r w:rsidRPr="009A5185">
        <w:t>High-Risk Deliveries</w:t>
      </w:r>
      <w:bookmarkEnd w:id="371"/>
      <w:bookmarkEnd w:id="372"/>
      <w:bookmarkEnd w:id="379"/>
      <w:bookmarkEnd w:id="380"/>
      <w:r w:rsidR="00B078B4">
        <w:t xml:space="preserve"> Measure Specifications</w:t>
      </w:r>
      <w:bookmarkEnd w:id="381"/>
    </w:p>
    <w:p w14:paraId="071F85AF" w14:textId="77777777" w:rsidR="006E50EF" w:rsidRPr="009A5185" w:rsidRDefault="006E50EF" w:rsidP="0065777E">
      <w:pPr>
        <w:rPr>
          <w:rFonts w:cs="Arial"/>
          <w:lang w:eastAsia="ja-JP"/>
        </w:rPr>
      </w:pPr>
    </w:p>
    <w:p w14:paraId="0BA29838" w14:textId="77777777" w:rsidR="00003991" w:rsidRPr="009A5185" w:rsidRDefault="00017A11" w:rsidP="0065777E">
      <w:pPr>
        <w:rPr>
          <w:rFonts w:cs="Arial"/>
          <w:b/>
          <w:color w:val="FF0000"/>
          <w:lang w:eastAsia="ja-JP"/>
        </w:rPr>
      </w:pPr>
      <w:bookmarkStart w:id="382" w:name="_High-Risk_Deliveries_Volume"/>
      <w:bookmarkEnd w:id="382"/>
      <w:r w:rsidRPr="009A5185">
        <w:rPr>
          <w:rFonts w:cs="Arial"/>
          <w:b/>
          <w:color w:val="FF0000"/>
          <w:lang w:eastAsia="ja-JP"/>
        </w:rPr>
        <w:t>Important Note</w:t>
      </w:r>
      <w:r w:rsidR="00003991" w:rsidRPr="009A5185">
        <w:rPr>
          <w:rFonts w:cs="Arial"/>
          <w:b/>
          <w:color w:val="FF0000"/>
          <w:lang w:eastAsia="ja-JP"/>
        </w:rPr>
        <w:t>s</w:t>
      </w:r>
      <w:r w:rsidRPr="009A5185">
        <w:rPr>
          <w:rFonts w:cs="Arial"/>
          <w:b/>
          <w:color w:val="FF0000"/>
          <w:lang w:eastAsia="ja-JP"/>
        </w:rPr>
        <w:t xml:space="preserve">: </w:t>
      </w:r>
    </w:p>
    <w:p w14:paraId="77B64267" w14:textId="77777777" w:rsidR="00003991" w:rsidRPr="009A5185" w:rsidRDefault="00003991" w:rsidP="0065777E">
      <w:pPr>
        <w:rPr>
          <w:rFonts w:cs="Arial"/>
          <w:b/>
          <w:color w:val="FF0000"/>
          <w:lang w:eastAsia="ja-JP"/>
        </w:rPr>
      </w:pPr>
    </w:p>
    <w:p w14:paraId="261E741D" w14:textId="1445BB31" w:rsidR="00BF3DC5" w:rsidRPr="009A5185" w:rsidRDefault="00003991" w:rsidP="0065777E">
      <w:pPr>
        <w:rPr>
          <w:rFonts w:cs="Arial"/>
          <w:lang w:eastAsia="ja-JP"/>
        </w:rPr>
      </w:pPr>
      <w:r w:rsidRPr="009A5185">
        <w:rPr>
          <w:rFonts w:cs="Arial"/>
          <w:lang w:eastAsia="ja-JP"/>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325" w:history="1">
        <w:r w:rsidR="00B407CB" w:rsidRPr="009A5185">
          <w:rPr>
            <w:rStyle w:val="Hyperlink"/>
            <w:rFonts w:cs="Arial"/>
            <w:snapToGrid w:val="0"/>
          </w:rPr>
          <w:t>Leapfrog’s Multi-Campus Reporting Policy</w:t>
        </w:r>
      </w:hyperlink>
      <w:r w:rsidR="00B407CB" w:rsidRPr="009A5185">
        <w:rPr>
          <w:rFonts w:cs="Arial"/>
          <w:snapToGrid w:val="0"/>
        </w:rPr>
        <w:t>.</w:t>
      </w:r>
      <w:r w:rsidR="00017A11" w:rsidRPr="009A5185">
        <w:rPr>
          <w:rFonts w:cs="Arial"/>
          <w:lang w:eastAsia="ja-JP"/>
        </w:rPr>
        <w:t xml:space="preserve"> </w:t>
      </w:r>
    </w:p>
    <w:p w14:paraId="79593866" w14:textId="77777777" w:rsidR="00003991" w:rsidRPr="008B4492" w:rsidRDefault="00003991" w:rsidP="0065777E">
      <w:pPr>
        <w:rPr>
          <w:rFonts w:cs="Arial"/>
          <w:sz w:val="16"/>
          <w:szCs w:val="16"/>
          <w:lang w:eastAsia="ja-JP"/>
        </w:rPr>
      </w:pPr>
    </w:p>
    <w:p w14:paraId="0A4F5A30" w14:textId="60E23450" w:rsidR="006E50EF" w:rsidRPr="009A5185" w:rsidRDefault="00003991" w:rsidP="0065777E">
      <w:pPr>
        <w:rPr>
          <w:rFonts w:cs="Arial"/>
        </w:rPr>
      </w:pPr>
      <w:r w:rsidRPr="009A5185">
        <w:rPr>
          <w:rFonts w:cs="Arial"/>
          <w:lang w:eastAsia="ja-JP"/>
        </w:rPr>
        <w:t xml:space="preserve">Note 2: </w:t>
      </w:r>
      <w:r w:rsidR="00B407CB" w:rsidRPr="009A5185">
        <w:rPr>
          <w:rFonts w:cs="Arial"/>
          <w:lang w:eastAsia="ja-JP"/>
        </w:rPr>
        <w:t>Hospitals should re</w:t>
      </w:r>
      <w:r w:rsidR="004C1908">
        <w:rPr>
          <w:rFonts w:cs="Arial"/>
          <w:lang w:eastAsia="ja-JP"/>
        </w:rPr>
        <w:t>port</w:t>
      </w:r>
      <w:r w:rsidR="00B407CB" w:rsidRPr="009A5185">
        <w:rPr>
          <w:rFonts w:cs="Arial"/>
          <w:lang w:eastAsia="ja-JP"/>
        </w:rPr>
        <w:t xml:space="preserve"> on </w:t>
      </w:r>
      <w:r w:rsidR="00875C00">
        <w:rPr>
          <w:rFonts w:cs="Arial"/>
          <w:lang w:eastAsia="ja-JP"/>
        </w:rPr>
        <w:t>the selection from Section 4</w:t>
      </w:r>
      <w:r w:rsidR="0016658F">
        <w:rPr>
          <w:rFonts w:cs="Arial"/>
          <w:lang w:eastAsia="ja-JP"/>
        </w:rPr>
        <w:t>E</w:t>
      </w:r>
      <w:r w:rsidR="00875C00">
        <w:rPr>
          <w:rFonts w:cs="Arial"/>
          <w:lang w:eastAsia="ja-JP"/>
        </w:rPr>
        <w:t xml:space="preserve"> </w:t>
      </w:r>
      <w:r w:rsidR="0069232B">
        <w:rPr>
          <w:rFonts w:cs="Arial"/>
          <w:lang w:eastAsia="ja-JP"/>
        </w:rPr>
        <w:t>q</w:t>
      </w:r>
      <w:r w:rsidR="00875C00">
        <w:rPr>
          <w:rFonts w:cs="Arial"/>
          <w:lang w:eastAsia="ja-JP"/>
        </w:rPr>
        <w:t>uestion #3</w:t>
      </w:r>
      <w:r w:rsidR="00A70E2A">
        <w:rPr>
          <w:rFonts w:cs="Arial"/>
          <w:lang w:eastAsia="ja-JP"/>
        </w:rPr>
        <w:t xml:space="preserve"> (</w:t>
      </w:r>
      <w:r w:rsidR="00B407CB" w:rsidRPr="009A5185">
        <w:rPr>
          <w:rFonts w:cs="Arial"/>
          <w:b/>
          <w:lang w:eastAsia="ja-JP"/>
        </w:rPr>
        <w:t>either</w:t>
      </w:r>
      <w:r w:rsidR="00B407CB" w:rsidRPr="009A5185">
        <w:rPr>
          <w:rFonts w:cs="Arial"/>
          <w:lang w:eastAsia="ja-JP"/>
        </w:rPr>
        <w:t xml:space="preserve"> Volume OR the National Performance Measure</w:t>
      </w:r>
      <w:r w:rsidR="004C1908">
        <w:rPr>
          <w:rFonts w:cs="Arial"/>
          <w:lang w:eastAsia="ja-JP"/>
        </w:rPr>
        <w:t xml:space="preserve"> (VON)</w:t>
      </w:r>
      <w:r w:rsidR="00A70E2A">
        <w:rPr>
          <w:rFonts w:cs="Arial"/>
          <w:lang w:eastAsia="ja-JP"/>
        </w:rPr>
        <w:t>)</w:t>
      </w:r>
      <w:r w:rsidR="00B407CB" w:rsidRPr="009A5185">
        <w:rPr>
          <w:rFonts w:cs="Arial"/>
          <w:lang w:eastAsia="ja-JP"/>
        </w:rPr>
        <w:t xml:space="preserve">. </w:t>
      </w:r>
    </w:p>
    <w:p w14:paraId="2143A321" w14:textId="77777777" w:rsidR="006E50EF" w:rsidRPr="008B4492" w:rsidRDefault="006E50EF" w:rsidP="0065777E">
      <w:pPr>
        <w:rPr>
          <w:rFonts w:cs="Arial"/>
          <w:sz w:val="16"/>
          <w:szCs w:val="16"/>
          <w:lang w:eastAsia="ja-JP"/>
        </w:rPr>
      </w:pPr>
    </w:p>
    <w:p w14:paraId="026D7BE6" w14:textId="77777777" w:rsidR="00C7333E" w:rsidRPr="006922BB" w:rsidRDefault="00C7333E" w:rsidP="00C7333E">
      <w:pPr>
        <w:pStyle w:val="Heading44"/>
      </w:pPr>
      <w:bookmarkStart w:id="383" w:name="_Toc383775030"/>
      <w:r w:rsidRPr="006922BB">
        <w:t xml:space="preserve">Neonatal Intensive Care Unit(s) – Volume </w:t>
      </w:r>
    </w:p>
    <w:p w14:paraId="479C344A" w14:textId="77777777" w:rsidR="00C7333E" w:rsidRDefault="00C7333E" w:rsidP="006922BB">
      <w:pPr>
        <w:rPr>
          <w:b/>
          <w:bCs/>
        </w:rPr>
      </w:pPr>
    </w:p>
    <w:p w14:paraId="7E608C1D" w14:textId="58EC2D3E" w:rsidR="0018754F" w:rsidRDefault="0018754F" w:rsidP="00F0772B">
      <w:pPr>
        <w:rPr>
          <w:rFonts w:cs="Arial"/>
        </w:rPr>
      </w:pPr>
      <w:r w:rsidRPr="009A5185">
        <w:rPr>
          <w:rFonts w:cs="Arial"/>
          <w:lang w:eastAsia="ja-JP"/>
        </w:rPr>
        <w:t xml:space="preserve">Hospitals opting to report on Volume should only </w:t>
      </w:r>
      <w:r w:rsidRPr="009A5185">
        <w:rPr>
          <w:rFonts w:cs="Arial"/>
          <w:color w:val="000000"/>
        </w:rPr>
        <w:t xml:space="preserve">use ICD-10-CM codes as indicated </w:t>
      </w:r>
      <w:r w:rsidRPr="009A5185">
        <w:rPr>
          <w:rFonts w:cs="Arial"/>
          <w:color w:val="000000"/>
          <w:lang w:eastAsia="ja-JP"/>
        </w:rPr>
        <w:t>in the specifications</w:t>
      </w:r>
      <w:r>
        <w:rPr>
          <w:rFonts w:cs="Arial"/>
          <w:color w:val="000000"/>
          <w:lang w:eastAsia="ja-JP"/>
        </w:rPr>
        <w:t xml:space="preserve"> below</w:t>
      </w:r>
      <w:r w:rsidRPr="009A5185">
        <w:rPr>
          <w:rFonts w:cs="Arial"/>
          <w:color w:val="000000"/>
        </w:rPr>
        <w:t>. When calculating hospital volume, count the number of patients with any one or more of the specified diagnosis codes for high-risk deliveries, subject to the other inclusion/exclusion criteria below. The diagnosis codes may be in any field.</w:t>
      </w:r>
      <w:r w:rsidRPr="009A5185">
        <w:rPr>
          <w:rFonts w:cs="Arial"/>
          <w:lang w:eastAsia="ja-JP"/>
        </w:rPr>
        <w:t xml:space="preserve"> </w:t>
      </w:r>
      <w:r w:rsidRPr="009A5185">
        <w:rPr>
          <w:rFonts w:cs="Arial"/>
        </w:rPr>
        <w:t>The count can include inborn as well as transfer cases.</w:t>
      </w:r>
    </w:p>
    <w:p w14:paraId="143C010F" w14:textId="77777777" w:rsidR="0018754F" w:rsidRDefault="0018754F" w:rsidP="00F0772B">
      <w:pPr>
        <w:rPr>
          <w:b/>
          <w:bCs/>
        </w:rPr>
      </w:pPr>
    </w:p>
    <w:tbl>
      <w:tblPr>
        <w:tblStyle w:val="TableGrid"/>
        <w:tblW w:w="0" w:type="auto"/>
        <w:tblLook w:val="04A0" w:firstRow="1" w:lastRow="0" w:firstColumn="1" w:lastColumn="0" w:noHBand="0" w:noVBand="1"/>
      </w:tblPr>
      <w:tblGrid>
        <w:gridCol w:w="9350"/>
      </w:tblGrid>
      <w:tr w:rsidR="00373D03" w14:paraId="14DE5441" w14:textId="77777777" w:rsidTr="00373D03">
        <w:trPr>
          <w:trHeight w:val="288"/>
        </w:trPr>
        <w:tc>
          <w:tcPr>
            <w:tcW w:w="9350" w:type="dxa"/>
          </w:tcPr>
          <w:p w14:paraId="4F554253" w14:textId="6705AE5B" w:rsidR="00373D03" w:rsidRPr="00373D03" w:rsidRDefault="00AB530D" w:rsidP="00373D03">
            <w:pPr>
              <w:rPr>
                <w:bCs/>
              </w:rPr>
            </w:pPr>
            <w:r w:rsidRPr="009A5185">
              <w:rPr>
                <w:rFonts w:cs="Arial"/>
                <w:b/>
              </w:rPr>
              <w:t>Source:</w:t>
            </w:r>
            <w:r w:rsidRPr="009A5185">
              <w:rPr>
                <w:rFonts w:cs="Arial"/>
              </w:rPr>
              <w:t xml:space="preserve"> The Leapfrog Group </w:t>
            </w:r>
          </w:p>
        </w:tc>
      </w:tr>
      <w:tr w:rsidR="00AB530D" w14:paraId="6668EFDA" w14:textId="77777777" w:rsidTr="00373D03">
        <w:trPr>
          <w:trHeight w:val="288"/>
        </w:trPr>
        <w:tc>
          <w:tcPr>
            <w:tcW w:w="9350" w:type="dxa"/>
          </w:tcPr>
          <w:p w14:paraId="62C666DE" w14:textId="77777777" w:rsidR="00AB530D" w:rsidRPr="009A5185" w:rsidRDefault="00AB530D" w:rsidP="00AB530D">
            <w:pPr>
              <w:autoSpaceDE w:val="0"/>
              <w:autoSpaceDN w:val="0"/>
              <w:adjustRightInd w:val="0"/>
              <w:rPr>
                <w:rFonts w:cs="Arial"/>
                <w:b/>
                <w:snapToGrid w:val="0"/>
              </w:rPr>
            </w:pPr>
            <w:r w:rsidRPr="009A5185">
              <w:rPr>
                <w:rFonts w:cs="Arial"/>
                <w:b/>
                <w:snapToGrid w:val="0"/>
              </w:rPr>
              <w:t>Reporting Period: 12 months</w:t>
            </w:r>
          </w:p>
          <w:p w14:paraId="70654955" w14:textId="77777777" w:rsidR="00AB530D" w:rsidRPr="00AE4A45" w:rsidRDefault="00AB530D" w:rsidP="00AD309C">
            <w:pPr>
              <w:pStyle w:val="ListParagraph"/>
              <w:numPr>
                <w:ilvl w:val="0"/>
                <w:numId w:val="12"/>
              </w:numPr>
              <w:rPr>
                <w:rFonts w:cs="Arial"/>
                <w:i/>
                <w:snapToGrid w:val="0"/>
              </w:rPr>
            </w:pPr>
            <w:r w:rsidRPr="00AE4A45">
              <w:rPr>
                <w:rFonts w:cs="Arial"/>
                <w:iCs/>
                <w:snapToGrid w:val="0"/>
              </w:rPr>
              <w:t>Surveys submitted prior to September 1:</w:t>
            </w:r>
          </w:p>
          <w:p w14:paraId="78BB374A" w14:textId="4E88AB7B" w:rsidR="00AB530D" w:rsidRPr="00AE4A45" w:rsidRDefault="00AB530D" w:rsidP="00AD309C">
            <w:pPr>
              <w:pStyle w:val="ListParagraph"/>
              <w:numPr>
                <w:ilvl w:val="1"/>
                <w:numId w:val="12"/>
              </w:numPr>
              <w:rPr>
                <w:rFonts w:cs="Arial"/>
                <w:i/>
                <w:snapToGrid w:val="0"/>
              </w:rPr>
            </w:pPr>
            <w:r w:rsidRPr="00AE4A45">
              <w:rPr>
                <w:rFonts w:cs="Arial"/>
                <w:snapToGrid w:val="0"/>
              </w:rPr>
              <w:t>01/01/202</w:t>
            </w:r>
            <w:r w:rsidR="00A463C2">
              <w:rPr>
                <w:rFonts w:cs="Arial"/>
                <w:snapToGrid w:val="0"/>
              </w:rPr>
              <w:t>4</w:t>
            </w:r>
            <w:r w:rsidRPr="00AE4A45">
              <w:rPr>
                <w:rFonts w:cs="Arial"/>
                <w:snapToGrid w:val="0"/>
              </w:rPr>
              <w:t xml:space="preserve"> </w:t>
            </w:r>
            <w:r>
              <w:rPr>
                <w:rFonts w:cs="Arial"/>
                <w:snapToGrid w:val="0"/>
              </w:rPr>
              <w:t>–</w:t>
            </w:r>
            <w:r w:rsidRPr="00AE4A45">
              <w:rPr>
                <w:rFonts w:cs="Arial"/>
                <w:snapToGrid w:val="0"/>
              </w:rPr>
              <w:t xml:space="preserve"> 12/31/202</w:t>
            </w:r>
            <w:r w:rsidR="00A463C2">
              <w:rPr>
                <w:rFonts w:cs="Arial"/>
                <w:snapToGrid w:val="0"/>
              </w:rPr>
              <w:t>4</w:t>
            </w:r>
          </w:p>
          <w:p w14:paraId="30917882" w14:textId="77777777" w:rsidR="00AB530D" w:rsidRPr="00AB530D" w:rsidRDefault="00AB530D" w:rsidP="00AD309C">
            <w:pPr>
              <w:pStyle w:val="ListParagraph"/>
              <w:numPr>
                <w:ilvl w:val="0"/>
                <w:numId w:val="12"/>
              </w:numPr>
              <w:rPr>
                <w:rFonts w:cs="Arial"/>
                <w:i/>
                <w:snapToGrid w:val="0"/>
              </w:rPr>
            </w:pPr>
            <w:r w:rsidRPr="00AE4A45">
              <w:rPr>
                <w:rFonts w:cs="Arial"/>
                <w:snapToGrid w:val="0"/>
              </w:rPr>
              <w:t xml:space="preserve">Surveys (re)submitted on or after September 1: </w:t>
            </w:r>
          </w:p>
          <w:p w14:paraId="0B69A26F" w14:textId="3DA47DE6" w:rsidR="00AB530D" w:rsidRPr="000C1F1D" w:rsidRDefault="00AB530D" w:rsidP="00AD309C">
            <w:pPr>
              <w:pStyle w:val="ListParagraph"/>
              <w:numPr>
                <w:ilvl w:val="1"/>
                <w:numId w:val="12"/>
              </w:numPr>
              <w:rPr>
                <w:rFonts w:cs="Arial"/>
                <w:i/>
                <w:snapToGrid w:val="0"/>
              </w:rPr>
            </w:pPr>
            <w:r w:rsidRPr="00AB530D">
              <w:rPr>
                <w:rFonts w:cs="Arial"/>
                <w:snapToGrid w:val="0"/>
              </w:rPr>
              <w:t>07/01/202</w:t>
            </w:r>
            <w:r w:rsidR="00A463C2">
              <w:rPr>
                <w:rFonts w:cs="Arial"/>
                <w:snapToGrid w:val="0"/>
              </w:rPr>
              <w:t>4</w:t>
            </w:r>
            <w:r w:rsidRPr="00AB530D">
              <w:rPr>
                <w:rFonts w:cs="Arial"/>
                <w:snapToGrid w:val="0"/>
              </w:rPr>
              <w:t xml:space="preserve"> – 06/30/202</w:t>
            </w:r>
            <w:r w:rsidR="00A463C2">
              <w:rPr>
                <w:rFonts w:cs="Arial"/>
                <w:snapToGrid w:val="0"/>
              </w:rPr>
              <w:t>5</w:t>
            </w:r>
          </w:p>
          <w:p w14:paraId="5B53E862" w14:textId="77777777" w:rsidR="006E0696" w:rsidRPr="008B4492" w:rsidRDefault="006E0696" w:rsidP="006E0696">
            <w:pPr>
              <w:rPr>
                <w:rFonts w:cs="Arial"/>
                <w:i/>
                <w:snapToGrid w:val="0"/>
                <w:sz w:val="16"/>
                <w:szCs w:val="16"/>
              </w:rPr>
            </w:pPr>
          </w:p>
          <w:p w14:paraId="77E6A586" w14:textId="1C53829D" w:rsidR="006E0696" w:rsidRPr="000C1F1D" w:rsidRDefault="006E0696" w:rsidP="000C1F1D">
            <w:pPr>
              <w:rPr>
                <w:rFonts w:cs="Arial"/>
                <w:i/>
                <w:snapToGrid w:val="0"/>
              </w:rPr>
            </w:pPr>
            <w:r>
              <w:rPr>
                <w:rFonts w:cs="Arial"/>
                <w:bCs/>
              </w:rPr>
              <w:t>Note: The discharge date must be used to determine whether a case falls within the reporting period specified.</w:t>
            </w:r>
          </w:p>
        </w:tc>
      </w:tr>
      <w:tr w:rsidR="008B4492" w14:paraId="4BE46FA2" w14:textId="77777777" w:rsidTr="00373D03">
        <w:trPr>
          <w:trHeight w:val="288"/>
        </w:trPr>
        <w:tc>
          <w:tcPr>
            <w:tcW w:w="9350" w:type="dxa"/>
          </w:tcPr>
          <w:p w14:paraId="328747B2" w14:textId="77777777" w:rsidR="008B4492" w:rsidRDefault="008B4492" w:rsidP="008B4492">
            <w:pPr>
              <w:rPr>
                <w:rFonts w:cs="Arial"/>
                <w:b/>
              </w:rPr>
            </w:pPr>
            <w:r w:rsidRPr="006922BB">
              <w:rPr>
                <w:b/>
                <w:bCs/>
              </w:rPr>
              <w:t>Question #5</w:t>
            </w:r>
            <w:r>
              <w:rPr>
                <w:b/>
                <w:bCs/>
              </w:rPr>
              <w:t xml:space="preserve"> (</w:t>
            </w:r>
            <w:r w:rsidRPr="006922BB">
              <w:rPr>
                <w:b/>
                <w:bCs/>
              </w:rPr>
              <w:t>Instructions for Volume Reporting</w:t>
            </w:r>
            <w:r>
              <w:rPr>
                <w:b/>
                <w:bCs/>
              </w:rPr>
              <w:t>)</w:t>
            </w:r>
          </w:p>
          <w:p w14:paraId="0AD64A8A" w14:textId="77777777" w:rsidR="008B4492" w:rsidRPr="008B4492" w:rsidRDefault="008B4492" w:rsidP="008B4492">
            <w:pPr>
              <w:rPr>
                <w:rFonts w:cs="Arial"/>
                <w:b/>
                <w:sz w:val="16"/>
                <w:szCs w:val="16"/>
              </w:rPr>
            </w:pPr>
          </w:p>
          <w:p w14:paraId="59F63F90" w14:textId="77777777" w:rsidR="008B4492" w:rsidRPr="00AA1DD2" w:rsidRDefault="008B4492" w:rsidP="008B4492">
            <w:pPr>
              <w:rPr>
                <w:rFonts w:cs="Arial"/>
                <w:b/>
              </w:rPr>
            </w:pPr>
            <w:r>
              <w:rPr>
                <w:rFonts w:cs="Arial"/>
                <w:b/>
              </w:rPr>
              <w:t>Included Populations:</w:t>
            </w:r>
          </w:p>
          <w:p w14:paraId="56F15054" w14:textId="77777777" w:rsidR="008B4492" w:rsidRPr="00AA1DD2" w:rsidRDefault="008B4492" w:rsidP="008B4492">
            <w:pPr>
              <w:rPr>
                <w:rFonts w:cs="Arial"/>
                <w:i/>
              </w:rPr>
            </w:pPr>
            <w:r w:rsidRPr="00AA1DD2">
              <w:rPr>
                <w:rFonts w:cs="Arial"/>
              </w:rPr>
              <w:t>Number of newborns admitted to the neonatal ICU with the following ICD-10-CM codes:</w:t>
            </w:r>
            <w:r w:rsidRPr="00AA1DD2">
              <w:rPr>
                <w:rFonts w:cs="Arial"/>
                <w:i/>
              </w:rPr>
              <w:t xml:space="preserve"> </w:t>
            </w:r>
          </w:p>
          <w:p w14:paraId="02A37844" w14:textId="77777777" w:rsidR="008B4492" w:rsidRPr="008B4492" w:rsidRDefault="008B4492" w:rsidP="008B4492">
            <w:pPr>
              <w:rPr>
                <w:rFonts w:cs="Arial"/>
                <w:sz w:val="16"/>
                <w:szCs w:val="16"/>
                <w:lang w:eastAsia="ja-JP"/>
              </w:rPr>
            </w:pPr>
          </w:p>
          <w:tbl>
            <w:tblPr>
              <w:tblStyle w:val="TableGrid"/>
              <w:tblW w:w="0" w:type="auto"/>
              <w:tblLook w:val="04A0" w:firstRow="1" w:lastRow="0" w:firstColumn="1" w:lastColumn="0" w:noHBand="0" w:noVBand="1"/>
            </w:tblPr>
            <w:tblGrid>
              <w:gridCol w:w="2303"/>
              <w:gridCol w:w="6821"/>
            </w:tblGrid>
            <w:tr w:rsidR="008B4492" w:rsidRPr="009A5185" w14:paraId="4A75167B" w14:textId="77777777" w:rsidTr="00BF053F">
              <w:trPr>
                <w:trHeight w:val="360"/>
              </w:trPr>
              <w:tc>
                <w:tcPr>
                  <w:tcW w:w="2394" w:type="dxa"/>
                  <w:shd w:val="clear" w:color="auto" w:fill="D9D9D9" w:themeFill="background1" w:themeFillShade="D9"/>
                  <w:vAlign w:val="center"/>
                </w:tcPr>
                <w:p w14:paraId="544982B2" w14:textId="77777777" w:rsidR="008B4492" w:rsidRPr="009A5185" w:rsidRDefault="008B4492" w:rsidP="008B4492">
                  <w:pPr>
                    <w:rPr>
                      <w:rFonts w:cs="Arial"/>
                      <w:b/>
                      <w:lang w:eastAsia="ja-JP"/>
                    </w:rPr>
                  </w:pPr>
                  <w:r w:rsidRPr="009A5185">
                    <w:rPr>
                      <w:rFonts w:cs="Arial"/>
                      <w:b/>
                      <w:lang w:eastAsia="ja-JP"/>
                    </w:rPr>
                    <w:t>ICD-10-CM Code</w:t>
                  </w:r>
                </w:p>
              </w:tc>
              <w:tc>
                <w:tcPr>
                  <w:tcW w:w="7164" w:type="dxa"/>
                  <w:shd w:val="clear" w:color="auto" w:fill="D9D9D9" w:themeFill="background1" w:themeFillShade="D9"/>
                  <w:vAlign w:val="center"/>
                </w:tcPr>
                <w:p w14:paraId="2327D723" w14:textId="77777777" w:rsidR="008B4492" w:rsidRPr="009A5185" w:rsidRDefault="008B4492" w:rsidP="008B4492">
                  <w:pPr>
                    <w:rPr>
                      <w:rFonts w:cs="Arial"/>
                      <w:b/>
                      <w:lang w:eastAsia="ja-JP"/>
                    </w:rPr>
                  </w:pPr>
                  <w:r w:rsidRPr="009A5185">
                    <w:rPr>
                      <w:rFonts w:cs="Arial"/>
                      <w:b/>
                      <w:lang w:eastAsia="ja-JP"/>
                    </w:rPr>
                    <w:t>Description</w:t>
                  </w:r>
                </w:p>
              </w:tc>
            </w:tr>
            <w:tr w:rsidR="008B4492" w:rsidRPr="009A5185" w14:paraId="011E9EB4" w14:textId="77777777" w:rsidTr="00BF053F">
              <w:trPr>
                <w:trHeight w:val="360"/>
              </w:trPr>
              <w:tc>
                <w:tcPr>
                  <w:tcW w:w="2394" w:type="dxa"/>
                  <w:vAlign w:val="center"/>
                </w:tcPr>
                <w:p w14:paraId="08EC5271" w14:textId="77777777" w:rsidR="008B4492" w:rsidRPr="009A5185" w:rsidRDefault="008B4492" w:rsidP="008B4492">
                  <w:pPr>
                    <w:rPr>
                      <w:rFonts w:cs="Arial"/>
                      <w:lang w:eastAsia="ja-JP"/>
                    </w:rPr>
                  </w:pPr>
                  <w:r w:rsidRPr="009A5185">
                    <w:rPr>
                      <w:rFonts w:cs="Arial"/>
                      <w:lang w:eastAsia="ja-JP"/>
                    </w:rPr>
                    <w:t>P05.02</w:t>
                  </w:r>
                </w:p>
              </w:tc>
              <w:tc>
                <w:tcPr>
                  <w:tcW w:w="7164" w:type="dxa"/>
                  <w:vAlign w:val="center"/>
                </w:tcPr>
                <w:p w14:paraId="6D235FC9" w14:textId="77777777" w:rsidR="008B4492" w:rsidRPr="009A5185" w:rsidRDefault="008B4492" w:rsidP="008B4492">
                  <w:pPr>
                    <w:rPr>
                      <w:rFonts w:cs="Arial"/>
                      <w:lang w:eastAsia="ja-JP"/>
                    </w:rPr>
                  </w:pPr>
                  <w:r w:rsidRPr="009A5185">
                    <w:rPr>
                      <w:rFonts w:cs="Arial"/>
                      <w:lang w:eastAsia="ja-JP"/>
                    </w:rPr>
                    <w:t>Newborn light for gestational age, 500-749 grams</w:t>
                  </w:r>
                </w:p>
              </w:tc>
            </w:tr>
            <w:tr w:rsidR="008B4492" w:rsidRPr="009A5185" w14:paraId="107B40B0" w14:textId="77777777" w:rsidTr="00BF053F">
              <w:trPr>
                <w:trHeight w:val="360"/>
              </w:trPr>
              <w:tc>
                <w:tcPr>
                  <w:tcW w:w="2394" w:type="dxa"/>
                  <w:vAlign w:val="center"/>
                </w:tcPr>
                <w:p w14:paraId="0EBB1C76" w14:textId="77777777" w:rsidR="008B4492" w:rsidRPr="009A5185" w:rsidRDefault="008B4492" w:rsidP="008B4492">
                  <w:pPr>
                    <w:rPr>
                      <w:rFonts w:cs="Arial"/>
                      <w:lang w:eastAsia="ja-JP"/>
                    </w:rPr>
                  </w:pPr>
                  <w:r w:rsidRPr="009A5185">
                    <w:rPr>
                      <w:rFonts w:cs="Arial"/>
                      <w:lang w:eastAsia="ja-JP"/>
                    </w:rPr>
                    <w:t>P05.03</w:t>
                  </w:r>
                </w:p>
              </w:tc>
              <w:tc>
                <w:tcPr>
                  <w:tcW w:w="7164" w:type="dxa"/>
                  <w:vAlign w:val="center"/>
                </w:tcPr>
                <w:p w14:paraId="3B3F8FC5" w14:textId="77777777" w:rsidR="008B4492" w:rsidRPr="009A5185" w:rsidRDefault="008B4492" w:rsidP="008B4492">
                  <w:pPr>
                    <w:rPr>
                      <w:rFonts w:cs="Arial"/>
                      <w:lang w:eastAsia="ja-JP"/>
                    </w:rPr>
                  </w:pPr>
                  <w:r w:rsidRPr="009A5185">
                    <w:rPr>
                      <w:rFonts w:cs="Arial"/>
                      <w:lang w:eastAsia="ja-JP"/>
                    </w:rPr>
                    <w:t>Newborn light for gestational age, 750-999 grams</w:t>
                  </w:r>
                </w:p>
              </w:tc>
            </w:tr>
            <w:tr w:rsidR="008B4492" w:rsidRPr="009A5185" w14:paraId="37D234A0" w14:textId="77777777" w:rsidTr="00BF053F">
              <w:trPr>
                <w:trHeight w:val="360"/>
              </w:trPr>
              <w:tc>
                <w:tcPr>
                  <w:tcW w:w="2394" w:type="dxa"/>
                  <w:vAlign w:val="center"/>
                </w:tcPr>
                <w:p w14:paraId="636D6013" w14:textId="77777777" w:rsidR="008B4492" w:rsidRPr="009A5185" w:rsidRDefault="008B4492" w:rsidP="008B4492">
                  <w:pPr>
                    <w:rPr>
                      <w:rFonts w:cs="Arial"/>
                      <w:lang w:eastAsia="ja-JP"/>
                    </w:rPr>
                  </w:pPr>
                  <w:r w:rsidRPr="009A5185">
                    <w:rPr>
                      <w:rFonts w:cs="Arial"/>
                    </w:rPr>
                    <w:t>P05.04</w:t>
                  </w:r>
                </w:p>
              </w:tc>
              <w:tc>
                <w:tcPr>
                  <w:tcW w:w="7164" w:type="dxa"/>
                  <w:vAlign w:val="center"/>
                </w:tcPr>
                <w:p w14:paraId="760BA552" w14:textId="77777777" w:rsidR="008B4492" w:rsidRPr="009A5185" w:rsidRDefault="008B4492" w:rsidP="008B4492">
                  <w:pPr>
                    <w:rPr>
                      <w:rFonts w:cs="Arial"/>
                      <w:lang w:eastAsia="ja-JP"/>
                    </w:rPr>
                  </w:pPr>
                  <w:r w:rsidRPr="009A5185">
                    <w:rPr>
                      <w:rFonts w:cs="Arial"/>
                    </w:rPr>
                    <w:t>Newborn light for gestational age, 1000-1249 grams</w:t>
                  </w:r>
                </w:p>
              </w:tc>
            </w:tr>
            <w:tr w:rsidR="008B4492" w:rsidRPr="009A5185" w14:paraId="76EF051B" w14:textId="77777777" w:rsidTr="00BF053F">
              <w:trPr>
                <w:trHeight w:val="360"/>
              </w:trPr>
              <w:tc>
                <w:tcPr>
                  <w:tcW w:w="2394" w:type="dxa"/>
                  <w:vAlign w:val="center"/>
                </w:tcPr>
                <w:p w14:paraId="16399F17" w14:textId="77777777" w:rsidR="008B4492" w:rsidRPr="009A5185" w:rsidRDefault="008B4492" w:rsidP="008B4492">
                  <w:pPr>
                    <w:rPr>
                      <w:rFonts w:cs="Arial"/>
                      <w:lang w:eastAsia="ja-JP"/>
                    </w:rPr>
                  </w:pPr>
                  <w:r w:rsidRPr="009A5185">
                    <w:rPr>
                      <w:rFonts w:cs="Arial"/>
                    </w:rPr>
                    <w:t>P05.05</w:t>
                  </w:r>
                </w:p>
              </w:tc>
              <w:tc>
                <w:tcPr>
                  <w:tcW w:w="7164" w:type="dxa"/>
                  <w:vAlign w:val="center"/>
                </w:tcPr>
                <w:p w14:paraId="3B98FB57" w14:textId="77777777" w:rsidR="008B4492" w:rsidRPr="009A5185" w:rsidRDefault="008B4492" w:rsidP="008B4492">
                  <w:pPr>
                    <w:rPr>
                      <w:rFonts w:cs="Arial"/>
                      <w:lang w:eastAsia="ja-JP"/>
                    </w:rPr>
                  </w:pPr>
                  <w:r w:rsidRPr="009A5185">
                    <w:rPr>
                      <w:rFonts w:cs="Arial"/>
                    </w:rPr>
                    <w:t>Newborn light for gestational age, 1250-1499 grams</w:t>
                  </w:r>
                </w:p>
              </w:tc>
            </w:tr>
            <w:tr w:rsidR="008B4492" w:rsidRPr="009A5185" w14:paraId="3027E3BC" w14:textId="77777777" w:rsidTr="00BF053F">
              <w:trPr>
                <w:trHeight w:val="360"/>
              </w:trPr>
              <w:tc>
                <w:tcPr>
                  <w:tcW w:w="2394" w:type="dxa"/>
                  <w:vAlign w:val="center"/>
                </w:tcPr>
                <w:p w14:paraId="4AA3C81B" w14:textId="77777777" w:rsidR="008B4492" w:rsidRPr="009A5185" w:rsidRDefault="008B4492" w:rsidP="008B4492">
                  <w:pPr>
                    <w:rPr>
                      <w:rFonts w:cs="Arial"/>
                      <w:lang w:eastAsia="ja-JP"/>
                    </w:rPr>
                  </w:pPr>
                  <w:r w:rsidRPr="009A5185">
                    <w:rPr>
                      <w:rFonts w:cs="Arial"/>
                    </w:rPr>
                    <w:t>P05.12</w:t>
                  </w:r>
                </w:p>
              </w:tc>
              <w:tc>
                <w:tcPr>
                  <w:tcW w:w="7164" w:type="dxa"/>
                  <w:vAlign w:val="center"/>
                </w:tcPr>
                <w:p w14:paraId="084091D9" w14:textId="77777777" w:rsidR="008B4492" w:rsidRPr="009A5185" w:rsidRDefault="008B4492" w:rsidP="008B4492">
                  <w:pPr>
                    <w:rPr>
                      <w:rFonts w:cs="Arial"/>
                      <w:lang w:eastAsia="ja-JP"/>
                    </w:rPr>
                  </w:pPr>
                  <w:r w:rsidRPr="009A5185">
                    <w:rPr>
                      <w:rFonts w:cs="Arial"/>
                    </w:rPr>
                    <w:t>Newborn small for gestational age, 500-749 grams</w:t>
                  </w:r>
                </w:p>
              </w:tc>
            </w:tr>
            <w:tr w:rsidR="008B4492" w:rsidRPr="009A5185" w14:paraId="60F4D9E2" w14:textId="77777777" w:rsidTr="00BF053F">
              <w:trPr>
                <w:trHeight w:val="360"/>
              </w:trPr>
              <w:tc>
                <w:tcPr>
                  <w:tcW w:w="2394" w:type="dxa"/>
                  <w:vAlign w:val="center"/>
                </w:tcPr>
                <w:p w14:paraId="05587C17" w14:textId="77777777" w:rsidR="008B4492" w:rsidRPr="009A5185" w:rsidRDefault="008B4492" w:rsidP="008B4492">
                  <w:pPr>
                    <w:rPr>
                      <w:rFonts w:cs="Arial"/>
                      <w:lang w:eastAsia="ja-JP"/>
                    </w:rPr>
                  </w:pPr>
                  <w:r w:rsidRPr="009A5185">
                    <w:rPr>
                      <w:rFonts w:cs="Arial"/>
                    </w:rPr>
                    <w:t>P05.13</w:t>
                  </w:r>
                </w:p>
              </w:tc>
              <w:tc>
                <w:tcPr>
                  <w:tcW w:w="7164" w:type="dxa"/>
                  <w:vAlign w:val="center"/>
                </w:tcPr>
                <w:p w14:paraId="2E9D3B33" w14:textId="77777777" w:rsidR="008B4492" w:rsidRPr="009A5185" w:rsidRDefault="008B4492" w:rsidP="008B4492">
                  <w:pPr>
                    <w:rPr>
                      <w:rFonts w:cs="Arial"/>
                      <w:lang w:eastAsia="ja-JP"/>
                    </w:rPr>
                  </w:pPr>
                  <w:r w:rsidRPr="009A5185">
                    <w:rPr>
                      <w:rFonts w:cs="Arial"/>
                    </w:rPr>
                    <w:t>Newborn small for gestational age, 750-999 grams</w:t>
                  </w:r>
                </w:p>
              </w:tc>
            </w:tr>
            <w:tr w:rsidR="008B4492" w:rsidRPr="009A5185" w14:paraId="475FD9B7" w14:textId="77777777" w:rsidTr="00BF053F">
              <w:trPr>
                <w:trHeight w:val="360"/>
              </w:trPr>
              <w:tc>
                <w:tcPr>
                  <w:tcW w:w="2394" w:type="dxa"/>
                  <w:vAlign w:val="center"/>
                </w:tcPr>
                <w:p w14:paraId="2C57A272" w14:textId="77777777" w:rsidR="008B4492" w:rsidRPr="009A5185" w:rsidRDefault="008B4492" w:rsidP="008B4492">
                  <w:pPr>
                    <w:rPr>
                      <w:rFonts w:cs="Arial"/>
                      <w:lang w:eastAsia="ja-JP"/>
                    </w:rPr>
                  </w:pPr>
                  <w:r w:rsidRPr="009A5185">
                    <w:rPr>
                      <w:rFonts w:cs="Arial"/>
                    </w:rPr>
                    <w:t>P05.14</w:t>
                  </w:r>
                </w:p>
              </w:tc>
              <w:tc>
                <w:tcPr>
                  <w:tcW w:w="7164" w:type="dxa"/>
                  <w:vAlign w:val="center"/>
                </w:tcPr>
                <w:p w14:paraId="38FFC61B" w14:textId="77777777" w:rsidR="008B4492" w:rsidRPr="009A5185" w:rsidRDefault="008B4492" w:rsidP="008B4492">
                  <w:pPr>
                    <w:rPr>
                      <w:rFonts w:cs="Arial"/>
                      <w:lang w:eastAsia="ja-JP"/>
                    </w:rPr>
                  </w:pPr>
                  <w:r w:rsidRPr="009A5185">
                    <w:rPr>
                      <w:rFonts w:cs="Arial"/>
                    </w:rPr>
                    <w:t>Newborn small for gestational age, 1000-1249 grams</w:t>
                  </w:r>
                </w:p>
              </w:tc>
            </w:tr>
            <w:tr w:rsidR="008B4492" w:rsidRPr="009A5185" w14:paraId="5D5D6E44" w14:textId="77777777" w:rsidTr="00BF053F">
              <w:trPr>
                <w:trHeight w:val="360"/>
              </w:trPr>
              <w:tc>
                <w:tcPr>
                  <w:tcW w:w="2394" w:type="dxa"/>
                  <w:vAlign w:val="center"/>
                </w:tcPr>
                <w:p w14:paraId="43302E80" w14:textId="77777777" w:rsidR="008B4492" w:rsidRPr="009A5185" w:rsidRDefault="008B4492" w:rsidP="008B4492">
                  <w:pPr>
                    <w:rPr>
                      <w:rFonts w:cs="Arial"/>
                    </w:rPr>
                  </w:pPr>
                  <w:r w:rsidRPr="009A5185">
                    <w:rPr>
                      <w:rFonts w:cs="Arial"/>
                    </w:rPr>
                    <w:t>P05.15</w:t>
                  </w:r>
                </w:p>
              </w:tc>
              <w:tc>
                <w:tcPr>
                  <w:tcW w:w="7164" w:type="dxa"/>
                  <w:vAlign w:val="center"/>
                </w:tcPr>
                <w:p w14:paraId="2A74C95B" w14:textId="77777777" w:rsidR="008B4492" w:rsidRPr="009A5185" w:rsidRDefault="008B4492" w:rsidP="008B4492">
                  <w:pPr>
                    <w:rPr>
                      <w:rFonts w:cs="Arial"/>
                    </w:rPr>
                  </w:pPr>
                  <w:r w:rsidRPr="009A5185">
                    <w:rPr>
                      <w:rFonts w:cs="Arial"/>
                    </w:rPr>
                    <w:t>Newborn small for gestational age, 1250-1499 grams</w:t>
                  </w:r>
                </w:p>
              </w:tc>
            </w:tr>
            <w:tr w:rsidR="008B4492" w:rsidRPr="009A5185" w14:paraId="2EF45FF8" w14:textId="77777777" w:rsidTr="00BF053F">
              <w:trPr>
                <w:trHeight w:val="360"/>
              </w:trPr>
              <w:tc>
                <w:tcPr>
                  <w:tcW w:w="2394" w:type="dxa"/>
                  <w:vAlign w:val="center"/>
                </w:tcPr>
                <w:p w14:paraId="645C081C" w14:textId="77777777" w:rsidR="008B4492" w:rsidRPr="009A5185" w:rsidRDefault="008B4492" w:rsidP="008B4492">
                  <w:pPr>
                    <w:rPr>
                      <w:rFonts w:cs="Arial"/>
                    </w:rPr>
                  </w:pPr>
                  <w:r w:rsidRPr="009A5185">
                    <w:rPr>
                      <w:rFonts w:cs="Arial"/>
                    </w:rPr>
                    <w:t>P05.2</w:t>
                  </w:r>
                </w:p>
              </w:tc>
              <w:tc>
                <w:tcPr>
                  <w:tcW w:w="7164" w:type="dxa"/>
                  <w:vAlign w:val="center"/>
                </w:tcPr>
                <w:p w14:paraId="39AFF91B" w14:textId="77777777" w:rsidR="008B4492" w:rsidRPr="009A5185" w:rsidRDefault="008B4492" w:rsidP="008B4492">
                  <w:pPr>
                    <w:rPr>
                      <w:rFonts w:cs="Arial"/>
                    </w:rPr>
                  </w:pPr>
                  <w:r w:rsidRPr="009A5185">
                    <w:rPr>
                      <w:rFonts w:cs="Arial"/>
                    </w:rPr>
                    <w:t>Newborn affected by fetal malnutrition not light or small for gestational age</w:t>
                  </w:r>
                </w:p>
              </w:tc>
            </w:tr>
            <w:tr w:rsidR="008B4492" w:rsidRPr="009A5185" w14:paraId="10C0EF3E" w14:textId="77777777" w:rsidTr="00BF053F">
              <w:trPr>
                <w:trHeight w:val="360"/>
              </w:trPr>
              <w:tc>
                <w:tcPr>
                  <w:tcW w:w="2394" w:type="dxa"/>
                  <w:vAlign w:val="center"/>
                </w:tcPr>
                <w:p w14:paraId="70127ACB" w14:textId="77777777" w:rsidR="008B4492" w:rsidRPr="009A5185" w:rsidRDefault="008B4492" w:rsidP="008B4492">
                  <w:pPr>
                    <w:rPr>
                      <w:rFonts w:cs="Arial"/>
                    </w:rPr>
                  </w:pPr>
                  <w:r w:rsidRPr="009A5185">
                    <w:rPr>
                      <w:rFonts w:cs="Arial"/>
                    </w:rPr>
                    <w:t>P05.9</w:t>
                  </w:r>
                </w:p>
              </w:tc>
              <w:tc>
                <w:tcPr>
                  <w:tcW w:w="7164" w:type="dxa"/>
                  <w:vAlign w:val="center"/>
                </w:tcPr>
                <w:p w14:paraId="0FFDA573" w14:textId="77777777" w:rsidR="008B4492" w:rsidRPr="009A5185" w:rsidRDefault="008B4492" w:rsidP="008B4492">
                  <w:pPr>
                    <w:rPr>
                      <w:rFonts w:cs="Arial"/>
                    </w:rPr>
                  </w:pPr>
                  <w:r w:rsidRPr="009A5185">
                    <w:rPr>
                      <w:rFonts w:cs="Arial"/>
                    </w:rPr>
                    <w:t>Newborn affected by slow intrauterine growth, unspecified</w:t>
                  </w:r>
                </w:p>
              </w:tc>
            </w:tr>
            <w:tr w:rsidR="008B4492" w:rsidRPr="009A5185" w14:paraId="4E560D6C" w14:textId="77777777" w:rsidTr="00BF053F">
              <w:trPr>
                <w:trHeight w:val="360"/>
              </w:trPr>
              <w:tc>
                <w:tcPr>
                  <w:tcW w:w="2394" w:type="dxa"/>
                  <w:vAlign w:val="center"/>
                </w:tcPr>
                <w:p w14:paraId="54A6D56B" w14:textId="77777777" w:rsidR="008B4492" w:rsidRPr="009A5185" w:rsidRDefault="008B4492" w:rsidP="008B4492">
                  <w:pPr>
                    <w:rPr>
                      <w:rFonts w:cs="Arial"/>
                    </w:rPr>
                  </w:pPr>
                  <w:r w:rsidRPr="009A5185">
                    <w:rPr>
                      <w:rFonts w:cs="Arial"/>
                    </w:rPr>
                    <w:t>P07.02</w:t>
                  </w:r>
                </w:p>
              </w:tc>
              <w:tc>
                <w:tcPr>
                  <w:tcW w:w="7164" w:type="dxa"/>
                  <w:vAlign w:val="center"/>
                </w:tcPr>
                <w:p w14:paraId="1F56570B" w14:textId="77777777" w:rsidR="008B4492" w:rsidRPr="009A5185" w:rsidRDefault="008B4492" w:rsidP="008B4492">
                  <w:pPr>
                    <w:rPr>
                      <w:rFonts w:cs="Arial"/>
                    </w:rPr>
                  </w:pPr>
                  <w:r w:rsidRPr="009A5185">
                    <w:rPr>
                      <w:rFonts w:cs="Arial"/>
                    </w:rPr>
                    <w:t>Extremely low birth weight newborn, 500-749 grams</w:t>
                  </w:r>
                </w:p>
              </w:tc>
            </w:tr>
            <w:tr w:rsidR="008B4492" w:rsidRPr="009A5185" w14:paraId="7AD8DD7B" w14:textId="77777777" w:rsidTr="00BF053F">
              <w:trPr>
                <w:trHeight w:val="360"/>
              </w:trPr>
              <w:tc>
                <w:tcPr>
                  <w:tcW w:w="2394" w:type="dxa"/>
                  <w:vAlign w:val="center"/>
                </w:tcPr>
                <w:p w14:paraId="564DCC90" w14:textId="77777777" w:rsidR="008B4492" w:rsidRPr="009A5185" w:rsidRDefault="008B4492" w:rsidP="008B4492">
                  <w:pPr>
                    <w:rPr>
                      <w:rFonts w:cs="Arial"/>
                    </w:rPr>
                  </w:pPr>
                  <w:r w:rsidRPr="009A5185">
                    <w:rPr>
                      <w:rFonts w:cs="Arial"/>
                    </w:rPr>
                    <w:t>P07.03</w:t>
                  </w:r>
                </w:p>
              </w:tc>
              <w:tc>
                <w:tcPr>
                  <w:tcW w:w="7164" w:type="dxa"/>
                  <w:vAlign w:val="center"/>
                </w:tcPr>
                <w:p w14:paraId="01AD9279" w14:textId="77777777" w:rsidR="008B4492" w:rsidRPr="009A5185" w:rsidRDefault="008B4492" w:rsidP="008B4492">
                  <w:pPr>
                    <w:rPr>
                      <w:rFonts w:cs="Arial"/>
                    </w:rPr>
                  </w:pPr>
                  <w:r w:rsidRPr="009A5185">
                    <w:rPr>
                      <w:rFonts w:cs="Arial"/>
                    </w:rPr>
                    <w:t>Extremely low birth weight newborn, 750-999 grams</w:t>
                  </w:r>
                </w:p>
              </w:tc>
            </w:tr>
            <w:tr w:rsidR="008B4492" w:rsidRPr="009A5185" w14:paraId="352A83BD" w14:textId="77777777" w:rsidTr="00BF053F">
              <w:trPr>
                <w:trHeight w:val="360"/>
              </w:trPr>
              <w:tc>
                <w:tcPr>
                  <w:tcW w:w="2394" w:type="dxa"/>
                  <w:vAlign w:val="center"/>
                </w:tcPr>
                <w:p w14:paraId="6CB5BA5C" w14:textId="77777777" w:rsidR="008B4492" w:rsidRPr="009A5185" w:rsidRDefault="008B4492" w:rsidP="008B4492">
                  <w:pPr>
                    <w:rPr>
                      <w:rFonts w:cs="Arial"/>
                    </w:rPr>
                  </w:pPr>
                  <w:r w:rsidRPr="009A5185">
                    <w:rPr>
                      <w:rFonts w:cs="Arial"/>
                    </w:rPr>
                    <w:t>P07.14</w:t>
                  </w:r>
                </w:p>
              </w:tc>
              <w:tc>
                <w:tcPr>
                  <w:tcW w:w="7164" w:type="dxa"/>
                  <w:vAlign w:val="center"/>
                </w:tcPr>
                <w:p w14:paraId="12BB43F3" w14:textId="77777777" w:rsidR="008B4492" w:rsidRPr="009A5185" w:rsidRDefault="008B4492" w:rsidP="008B4492">
                  <w:pPr>
                    <w:rPr>
                      <w:rFonts w:cs="Arial"/>
                    </w:rPr>
                  </w:pPr>
                  <w:r w:rsidRPr="009A5185">
                    <w:rPr>
                      <w:rFonts w:cs="Arial"/>
                    </w:rPr>
                    <w:t>Other low birth weight newborn, 1000-1249 grams</w:t>
                  </w:r>
                </w:p>
              </w:tc>
            </w:tr>
            <w:tr w:rsidR="008B4492" w:rsidRPr="009A5185" w14:paraId="65E9F3EC" w14:textId="77777777" w:rsidTr="00BF053F">
              <w:trPr>
                <w:trHeight w:val="360"/>
              </w:trPr>
              <w:tc>
                <w:tcPr>
                  <w:tcW w:w="2394" w:type="dxa"/>
                  <w:vAlign w:val="center"/>
                </w:tcPr>
                <w:p w14:paraId="3B0CC7EC" w14:textId="77777777" w:rsidR="008B4492" w:rsidRPr="009A5185" w:rsidRDefault="008B4492" w:rsidP="008B4492">
                  <w:pPr>
                    <w:rPr>
                      <w:rFonts w:cs="Arial"/>
                    </w:rPr>
                  </w:pPr>
                  <w:r w:rsidRPr="009A5185">
                    <w:rPr>
                      <w:rFonts w:cs="Arial"/>
                    </w:rPr>
                    <w:t>P07.15</w:t>
                  </w:r>
                </w:p>
              </w:tc>
              <w:tc>
                <w:tcPr>
                  <w:tcW w:w="7164" w:type="dxa"/>
                  <w:vAlign w:val="center"/>
                </w:tcPr>
                <w:p w14:paraId="745E6F8A" w14:textId="77777777" w:rsidR="008B4492" w:rsidRPr="009A5185" w:rsidRDefault="008B4492" w:rsidP="008B4492">
                  <w:pPr>
                    <w:rPr>
                      <w:rFonts w:cs="Arial"/>
                    </w:rPr>
                  </w:pPr>
                  <w:r w:rsidRPr="009A5185">
                    <w:rPr>
                      <w:rFonts w:cs="Arial"/>
                    </w:rPr>
                    <w:t>Other low birth weight newborn, 1250-1499 grams</w:t>
                  </w:r>
                </w:p>
              </w:tc>
            </w:tr>
          </w:tbl>
          <w:p w14:paraId="5B3F8910" w14:textId="77777777" w:rsidR="008B4492" w:rsidRPr="009A5185" w:rsidRDefault="008B4492" w:rsidP="008B4492">
            <w:pPr>
              <w:rPr>
                <w:rFonts w:cs="Arial"/>
                <w:lang w:eastAsia="ja-JP"/>
              </w:rPr>
            </w:pPr>
          </w:p>
          <w:p w14:paraId="5FCCB90F" w14:textId="2F7A0CF8" w:rsidR="008B4492" w:rsidRPr="009A5185" w:rsidRDefault="008B4492" w:rsidP="008B4492">
            <w:pPr>
              <w:autoSpaceDE w:val="0"/>
              <w:autoSpaceDN w:val="0"/>
              <w:adjustRightInd w:val="0"/>
              <w:rPr>
                <w:rFonts w:cs="Arial"/>
                <w:b/>
                <w:snapToGrid w:val="0"/>
              </w:rPr>
            </w:pPr>
            <w:r>
              <w:rPr>
                <w:rFonts w:cs="Arial"/>
                <w:b/>
              </w:rPr>
              <w:t xml:space="preserve">Excluded Populations: </w:t>
            </w:r>
            <w:r>
              <w:rPr>
                <w:rFonts w:cs="Arial"/>
              </w:rPr>
              <w:t>Newborns admitted to the neonatal ICU weighing 1500 grams or more.</w:t>
            </w:r>
          </w:p>
        </w:tc>
      </w:tr>
    </w:tbl>
    <w:p w14:paraId="794EAC45" w14:textId="258CE2DE" w:rsidR="00B407CB" w:rsidRPr="003437C9" w:rsidRDefault="00B407CB" w:rsidP="003437C9">
      <w:pPr>
        <w:pStyle w:val="Heading44"/>
        <w:rPr>
          <w:rFonts w:cs="Arial"/>
          <w:i/>
          <w:sz w:val="24"/>
          <w:szCs w:val="24"/>
          <w:lang w:eastAsia="ja-JP"/>
        </w:rPr>
      </w:pPr>
      <w:bookmarkStart w:id="384" w:name="_Toc99642909"/>
      <w:bookmarkStart w:id="385" w:name="_Toc383775031"/>
      <w:bookmarkStart w:id="386" w:name="HighRiskOut"/>
      <w:bookmarkEnd w:id="383"/>
      <w:r w:rsidRPr="006922BB">
        <w:lastRenderedPageBreak/>
        <w:t>Neonatal Intensive Care Unit(s) – National Performance Measurement</w:t>
      </w:r>
      <w:bookmarkEnd w:id="384"/>
    </w:p>
    <w:bookmarkEnd w:id="385"/>
    <w:p w14:paraId="568489FF" w14:textId="77777777" w:rsidR="00BF3DC5" w:rsidRPr="00D165E2" w:rsidRDefault="00BF3DC5" w:rsidP="00CA2ADC">
      <w:pPr>
        <w:rPr>
          <w:rFonts w:cs="Arial"/>
          <w:sz w:val="16"/>
          <w:szCs w:val="16"/>
          <w:lang w:eastAsia="ja-JP"/>
        </w:rPr>
      </w:pPr>
    </w:p>
    <w:p w14:paraId="7A0D0D0D" w14:textId="382DCA21" w:rsidR="00CB47DF" w:rsidRDefault="00CB47DF" w:rsidP="00D165E2">
      <w:pPr>
        <w:rPr>
          <w:rFonts w:cs="Arial"/>
        </w:rPr>
      </w:pPr>
      <w:r>
        <w:rPr>
          <w:rFonts w:cs="Arial"/>
        </w:rPr>
        <w:t xml:space="preserve">Hospitals participating in the Vermont Oxford Network (VON) may opt to report on the VON National Performance Measure. In order for Leapfrog to obtain the data from VON, </w:t>
      </w:r>
      <w:r w:rsidR="000E2FAE">
        <w:rPr>
          <w:rFonts w:cs="Arial"/>
        </w:rPr>
        <w:t xml:space="preserve">the VON data must be </w:t>
      </w:r>
      <w:r w:rsidR="00AC7C90">
        <w:rPr>
          <w:rFonts w:cs="Arial"/>
        </w:rPr>
        <w:t>finalized,</w:t>
      </w:r>
      <w:r w:rsidR="000E2FAE">
        <w:rPr>
          <w:rFonts w:cs="Arial"/>
        </w:rPr>
        <w:t xml:space="preserve"> and </w:t>
      </w:r>
      <w:r>
        <w:rPr>
          <w:rFonts w:cs="Arial"/>
        </w:rPr>
        <w:t>hospitals must complete the following steps:</w:t>
      </w:r>
    </w:p>
    <w:p w14:paraId="643DB6F1" w14:textId="5499D56E" w:rsidR="009929CD" w:rsidRPr="00AC7C90" w:rsidRDefault="009929CD" w:rsidP="00AD309C">
      <w:pPr>
        <w:pStyle w:val="ListParagraph"/>
        <w:numPr>
          <w:ilvl w:val="0"/>
          <w:numId w:val="189"/>
        </w:numPr>
        <w:rPr>
          <w:rFonts w:cs="Arial"/>
        </w:rPr>
      </w:pPr>
      <w:r w:rsidRPr="00AC7C90">
        <w:rPr>
          <w:rFonts w:cs="Arial"/>
        </w:rPr>
        <w:t xml:space="preserve">Provide an accurate </w:t>
      </w:r>
      <w:hyperlink r:id="rId326" w:history="1">
        <w:r w:rsidRPr="00AC7C90">
          <w:rPr>
            <w:rStyle w:val="Hyperlink"/>
            <w:rFonts w:cs="Arial"/>
          </w:rPr>
          <w:t>VON Transfer Code</w:t>
        </w:r>
      </w:hyperlink>
      <w:r w:rsidRPr="00AC7C90">
        <w:rPr>
          <w:rFonts w:cs="Arial"/>
        </w:rPr>
        <w:t xml:space="preserve"> in </w:t>
      </w:r>
      <w:r>
        <w:t>the Hospital Profile,</w:t>
      </w:r>
      <w:r w:rsidRPr="00AC7C90">
        <w:rPr>
          <w:rFonts w:cs="Arial"/>
        </w:rPr>
        <w:t xml:space="preserve"> </w:t>
      </w:r>
    </w:p>
    <w:p w14:paraId="2EA02859" w14:textId="175D6D6C" w:rsidR="009929CD" w:rsidRPr="00AC7C90" w:rsidRDefault="009929CD" w:rsidP="00AD309C">
      <w:pPr>
        <w:pStyle w:val="ListParagraph"/>
        <w:numPr>
          <w:ilvl w:val="0"/>
          <w:numId w:val="189"/>
        </w:numPr>
        <w:rPr>
          <w:rFonts w:cs="Arial"/>
        </w:rPr>
      </w:pPr>
      <w:r w:rsidRPr="00AC7C90">
        <w:rPr>
          <w:rFonts w:cs="Arial"/>
        </w:rPr>
        <w:t xml:space="preserve">Complete a </w:t>
      </w:r>
      <w:hyperlink r:id="rId327" w:history="1">
        <w:r w:rsidRPr="00AC7C90">
          <w:rPr>
            <w:rStyle w:val="Hyperlink"/>
            <w:rFonts w:cs="Arial"/>
          </w:rPr>
          <w:t>Data Sharing Authorization</w:t>
        </w:r>
      </w:hyperlink>
      <w:r w:rsidRPr="00AC7C90">
        <w:rPr>
          <w:rFonts w:cs="Arial"/>
        </w:rPr>
        <w:t xml:space="preserve"> letter and submit it to </w:t>
      </w:r>
      <w:hyperlink r:id="rId328" w:history="1">
        <w:r w:rsidRPr="00AC7C90">
          <w:rPr>
            <w:rStyle w:val="Hyperlink"/>
            <w:rFonts w:cs="Arial"/>
          </w:rPr>
          <w:t>VON</w:t>
        </w:r>
      </w:hyperlink>
      <w:r w:rsidRPr="00AC7C90">
        <w:rPr>
          <w:rFonts w:cs="Arial"/>
        </w:rPr>
        <w:t xml:space="preserve"> by </w:t>
      </w:r>
      <w:r w:rsidRPr="00AC7C90">
        <w:rPr>
          <w:rFonts w:cs="Arial"/>
          <w:b/>
          <w:bCs/>
        </w:rPr>
        <w:t>Jun</w:t>
      </w:r>
      <w:r w:rsidRPr="00AC7C90">
        <w:rPr>
          <w:b/>
        </w:rPr>
        <w:t>e</w:t>
      </w:r>
      <w:r w:rsidRPr="00AC7C90">
        <w:rPr>
          <w:rFonts w:cs="Arial"/>
          <w:b/>
          <w:bCs/>
        </w:rPr>
        <w:t xml:space="preserve"> 1</w:t>
      </w:r>
      <w:r w:rsidR="00BD4761">
        <w:rPr>
          <w:rFonts w:cs="Arial"/>
          <w:b/>
          <w:bCs/>
        </w:rPr>
        <w:t>6</w:t>
      </w:r>
      <w:r>
        <w:t xml:space="preserve"> </w:t>
      </w:r>
      <w:r w:rsidR="00237492">
        <w:t>(</w:t>
      </w:r>
      <w:r w:rsidRPr="00AC7C90">
        <w:rPr>
          <w:rFonts w:cs="Arial"/>
        </w:rPr>
        <w:t xml:space="preserve">Hospitals that submitted their Data Sharing Authorization letter to VON </w:t>
      </w:r>
      <w:r w:rsidR="00822FF4">
        <w:rPr>
          <w:rFonts w:cs="Arial"/>
        </w:rPr>
        <w:t xml:space="preserve">in previous </w:t>
      </w:r>
      <w:r w:rsidR="00822FF4" w:rsidRPr="009A5185">
        <w:rPr>
          <w:rFonts w:cs="Arial"/>
        </w:rPr>
        <w:t>Leapfrog Hospital Survey</w:t>
      </w:r>
      <w:r w:rsidR="00822FF4">
        <w:rPr>
          <w:rFonts w:cs="Arial"/>
        </w:rPr>
        <w:t xml:space="preserve"> Cycles </w:t>
      </w:r>
      <w:r w:rsidR="00157FDB">
        <w:rPr>
          <w:rFonts w:cs="Arial"/>
        </w:rPr>
        <w:t>do</w:t>
      </w:r>
      <w:r w:rsidRPr="00AC7C90">
        <w:rPr>
          <w:rFonts w:cs="Arial"/>
        </w:rPr>
        <w:t xml:space="preserve"> not have to re-submit a new letter in 202</w:t>
      </w:r>
      <w:r w:rsidR="00EB4D99">
        <w:rPr>
          <w:rFonts w:cs="Arial"/>
        </w:rPr>
        <w:t>5</w:t>
      </w:r>
      <w:r w:rsidR="00237492">
        <w:rPr>
          <w:rFonts w:cs="Arial"/>
        </w:rPr>
        <w:t>)</w:t>
      </w:r>
      <w:r w:rsidR="003822B4">
        <w:rPr>
          <w:rFonts w:cs="Arial"/>
        </w:rPr>
        <w:t>,</w:t>
      </w:r>
    </w:p>
    <w:p w14:paraId="5138AE48" w14:textId="77777777" w:rsidR="009929CD" w:rsidRPr="00AC7C90" w:rsidRDefault="009929CD" w:rsidP="00AD309C">
      <w:pPr>
        <w:pStyle w:val="ListParagraph"/>
        <w:numPr>
          <w:ilvl w:val="0"/>
          <w:numId w:val="189"/>
        </w:numPr>
        <w:rPr>
          <w:rFonts w:cs="Arial"/>
        </w:rPr>
      </w:pPr>
      <w:r w:rsidRPr="00AC7C90">
        <w:rPr>
          <w:rFonts w:cs="Arial"/>
        </w:rPr>
        <w:t xml:space="preserve">Select “VON National Performance Measure” in question #3, and </w:t>
      </w:r>
    </w:p>
    <w:p w14:paraId="085E1452" w14:textId="763B8C31" w:rsidR="00CB47DF" w:rsidRPr="00AC7C90" w:rsidRDefault="009929CD" w:rsidP="00AD309C">
      <w:pPr>
        <w:pStyle w:val="ListParagraph"/>
        <w:numPr>
          <w:ilvl w:val="0"/>
          <w:numId w:val="189"/>
        </w:numPr>
        <w:rPr>
          <w:rFonts w:cs="Arial"/>
        </w:rPr>
      </w:pPr>
      <w:r w:rsidRPr="00AC7C90">
        <w:rPr>
          <w:rFonts w:cs="Arial"/>
        </w:rPr>
        <w:t>Submit</w:t>
      </w:r>
      <w:r w:rsidR="00437687" w:rsidRPr="00AC7C90">
        <w:rPr>
          <w:rFonts w:cs="Arial"/>
        </w:rPr>
        <w:t xml:space="preserve"> the 202</w:t>
      </w:r>
      <w:r w:rsidR="00451057">
        <w:rPr>
          <w:rFonts w:cs="Arial"/>
        </w:rPr>
        <w:t>5</w:t>
      </w:r>
      <w:r w:rsidR="00437687" w:rsidRPr="00AC7C90">
        <w:rPr>
          <w:rFonts w:cs="Arial"/>
        </w:rPr>
        <w:t xml:space="preserve"> Leapfrog Hospital Survey</w:t>
      </w:r>
      <w:r w:rsidRPr="00AC7C90">
        <w:rPr>
          <w:rFonts w:cs="Arial"/>
        </w:rPr>
        <w:t xml:space="preserve"> by the June 30 Submission Deadline.</w:t>
      </w:r>
    </w:p>
    <w:p w14:paraId="270165EF" w14:textId="77777777" w:rsidR="009929CD" w:rsidRPr="00D165E2" w:rsidRDefault="009929CD" w:rsidP="00D165E2">
      <w:pPr>
        <w:ind w:left="720"/>
        <w:rPr>
          <w:rFonts w:cs="Arial"/>
          <w:sz w:val="16"/>
          <w:szCs w:val="16"/>
        </w:rPr>
      </w:pPr>
    </w:p>
    <w:p w14:paraId="5991FB63" w14:textId="77777777" w:rsidR="00CB47DF" w:rsidRPr="009A5185" w:rsidRDefault="00CB47DF" w:rsidP="00D165E2">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spond” for the High-Risk Deliveries measure.</w:t>
      </w:r>
    </w:p>
    <w:p w14:paraId="5065EC4A" w14:textId="5A77C23D" w:rsidR="00CB47DF" w:rsidRPr="00D165E2" w:rsidRDefault="00CB47DF" w:rsidP="00D165E2">
      <w:pPr>
        <w:pStyle w:val="Header"/>
        <w:tabs>
          <w:tab w:val="clear" w:pos="4320"/>
          <w:tab w:val="clear" w:pos="8640"/>
        </w:tabs>
        <w:rPr>
          <w:rFonts w:cs="Arial"/>
          <w:sz w:val="16"/>
          <w:szCs w:val="16"/>
        </w:rPr>
      </w:pPr>
    </w:p>
    <w:p w14:paraId="5FE751DE" w14:textId="5A2789E1" w:rsidR="008D611A" w:rsidRPr="00D165E2" w:rsidRDefault="00B95438" w:rsidP="00D165E2">
      <w:pPr>
        <w:rPr>
          <w:rFonts w:cs="Arial"/>
          <w:sz w:val="16"/>
          <w:szCs w:val="16"/>
        </w:rPr>
      </w:pPr>
      <w:r w:rsidRPr="00B95438">
        <w:rPr>
          <w:rFonts w:cs="Arial"/>
          <w:lang w:eastAsia="ja-JP"/>
        </w:rPr>
        <w:t>Data will be available for review on the Leapfrog Hospital Survey Hospital Details Page</w:t>
      </w:r>
      <w:r>
        <w:rPr>
          <w:rFonts w:cs="Arial"/>
          <w:lang w:eastAsia="ja-JP"/>
        </w:rPr>
        <w:t xml:space="preserve"> </w:t>
      </w:r>
      <w:r w:rsidRPr="00B95438">
        <w:rPr>
          <w:rFonts w:cs="Arial"/>
          <w:lang w:eastAsia="ja-JP"/>
        </w:rPr>
        <w:t xml:space="preserve">beginning </w:t>
      </w:r>
      <w:r w:rsidR="00283F59">
        <w:rPr>
          <w:rFonts w:cs="Arial"/>
          <w:lang w:eastAsia="ja-JP"/>
        </w:rPr>
        <w:t>on July 12</w:t>
      </w:r>
      <w:r w:rsidRPr="00B95438">
        <w:rPr>
          <w:rFonts w:cs="Arial"/>
          <w:lang w:eastAsia="ja-JP"/>
        </w:rPr>
        <w:t xml:space="preserve">. The VON </w:t>
      </w:r>
      <w:r w:rsidR="00CC23BC">
        <w:rPr>
          <w:rFonts w:cs="Arial"/>
          <w:lang w:eastAsia="ja-JP"/>
        </w:rPr>
        <w:t>data</w:t>
      </w:r>
      <w:r w:rsidRPr="00B95438">
        <w:rPr>
          <w:rFonts w:cs="Arial"/>
          <w:lang w:eastAsia="ja-JP"/>
        </w:rPr>
        <w:t xml:space="preserve"> Leapfrog obtains can be found in the Vermont</w:t>
      </w:r>
      <w:r>
        <w:rPr>
          <w:rFonts w:cs="Arial"/>
          <w:lang w:eastAsia="ja-JP"/>
        </w:rPr>
        <w:t xml:space="preserve"> </w:t>
      </w:r>
      <w:r w:rsidRPr="00B95438">
        <w:rPr>
          <w:rFonts w:cs="Arial"/>
          <w:lang w:eastAsia="ja-JP"/>
        </w:rPr>
        <w:t>Oxford Networ</w:t>
      </w:r>
      <w:r>
        <w:rPr>
          <w:rFonts w:cs="Arial"/>
          <w:lang w:eastAsia="ja-JP"/>
        </w:rPr>
        <w:t xml:space="preserve">k’s Nightingale Internet Reporting System. </w:t>
      </w:r>
      <w:r w:rsidR="00CB47DF">
        <w:rPr>
          <w:rFonts w:cs="Arial"/>
          <w:lang w:eastAsia="ja-JP"/>
        </w:rPr>
        <w:t xml:space="preserve">Leapfrog has provided instructions for </w:t>
      </w:r>
      <w:bookmarkStart w:id="387" w:name="_Toc383775033"/>
      <w:bookmarkEnd w:id="386"/>
      <w:r w:rsidR="00D1050E" w:rsidRPr="009A5185">
        <w:rPr>
          <w:rFonts w:cs="Arial"/>
        </w:rPr>
        <w:t>using th</w:t>
      </w:r>
      <w:r w:rsidR="00221DE6" w:rsidRPr="009A5185">
        <w:rPr>
          <w:rFonts w:cs="Arial"/>
        </w:rPr>
        <w:t xml:space="preserve">e VON Nightingale online tool on the </w:t>
      </w:r>
      <w:hyperlink r:id="rId329" w:history="1">
        <w:r w:rsidR="00C14AFF" w:rsidRPr="009A5185">
          <w:rPr>
            <w:rStyle w:val="Hyperlink"/>
            <w:rFonts w:cs="Arial"/>
          </w:rPr>
          <w:t>Survey</w:t>
        </w:r>
        <w:r w:rsidR="00221DE6" w:rsidRPr="009A5185">
          <w:rPr>
            <w:rStyle w:val="Hyperlink"/>
            <w:rFonts w:cs="Arial"/>
          </w:rPr>
          <w:t xml:space="preserve"> and CPOE Materials webpage</w:t>
        </w:r>
      </w:hyperlink>
      <w:r w:rsidR="005C2B11">
        <w:rPr>
          <w:rFonts w:cs="Arial"/>
        </w:rPr>
        <w:t>.</w:t>
      </w:r>
      <w:r w:rsidR="00B3755C" w:rsidRPr="009A5185">
        <w:rPr>
          <w:rFonts w:cs="Arial"/>
        </w:rPr>
        <w:t xml:space="preserve"> </w:t>
      </w:r>
      <w:r w:rsidR="00CB47DF">
        <w:rPr>
          <w:rFonts w:cs="Arial"/>
        </w:rPr>
        <w:t>These instructions can be used to verify the data that Leapfrog is obtaining from VON, which includes:</w:t>
      </w:r>
      <w:r w:rsidR="00C7333E">
        <w:rPr>
          <w:rFonts w:cs="Arial"/>
        </w:rPr>
        <w:br/>
      </w:r>
    </w:p>
    <w:tbl>
      <w:tblPr>
        <w:tblStyle w:val="TableGrid13"/>
        <w:tblW w:w="0" w:type="auto"/>
        <w:tblLook w:val="01E0" w:firstRow="1" w:lastRow="1" w:firstColumn="1" w:lastColumn="1" w:noHBand="0" w:noVBand="0"/>
      </w:tblPr>
      <w:tblGrid>
        <w:gridCol w:w="1525"/>
        <w:gridCol w:w="7825"/>
      </w:tblGrid>
      <w:tr w:rsidR="00C7333E" w:rsidRPr="009A5185" w14:paraId="69975A70" w14:textId="77777777" w:rsidTr="009128D9">
        <w:trPr>
          <w:trHeight w:val="20"/>
        </w:trPr>
        <w:tc>
          <w:tcPr>
            <w:tcW w:w="1525" w:type="dxa"/>
            <w:vAlign w:val="center"/>
          </w:tcPr>
          <w:p w14:paraId="2B4FAA8A" w14:textId="183CE842" w:rsidR="00C7333E" w:rsidRPr="009A5185" w:rsidRDefault="00F07C5C" w:rsidP="00900F25">
            <w:pPr>
              <w:rPr>
                <w:rFonts w:cs="Arial"/>
                <w:b/>
              </w:rPr>
            </w:pPr>
            <w:r>
              <w:rPr>
                <w:rFonts w:cs="Arial"/>
                <w:b/>
              </w:rPr>
              <w:t>Variable</w:t>
            </w:r>
          </w:p>
        </w:tc>
        <w:tc>
          <w:tcPr>
            <w:tcW w:w="7825" w:type="dxa"/>
            <w:vAlign w:val="center"/>
          </w:tcPr>
          <w:p w14:paraId="18E0227A" w14:textId="72B9ABAC" w:rsidR="00C7333E" w:rsidRPr="009A5185" w:rsidRDefault="00F07C5C" w:rsidP="00900F25">
            <w:pPr>
              <w:rPr>
                <w:rFonts w:cs="Arial"/>
                <w:b/>
                <w:lang w:eastAsia="ja-JP"/>
              </w:rPr>
            </w:pPr>
            <w:r>
              <w:rPr>
                <w:rFonts w:cs="Arial"/>
                <w:b/>
                <w:lang w:eastAsia="ja-JP"/>
              </w:rPr>
              <w:t xml:space="preserve">From the </w:t>
            </w:r>
            <w:r w:rsidR="00C7333E" w:rsidRPr="009A5185">
              <w:rPr>
                <w:rFonts w:cs="Arial"/>
                <w:b/>
                <w:lang w:eastAsia="ja-JP"/>
              </w:rPr>
              <w:t xml:space="preserve">Vermont Oxford Network (SMR Report from Nightingale online tool) </w:t>
            </w:r>
          </w:p>
        </w:tc>
      </w:tr>
      <w:tr w:rsidR="00C7333E" w:rsidRPr="009A5185" w14:paraId="34C8B53B" w14:textId="77777777" w:rsidTr="009128D9">
        <w:trPr>
          <w:trHeight w:val="144"/>
        </w:trPr>
        <w:tc>
          <w:tcPr>
            <w:tcW w:w="1525" w:type="dxa"/>
            <w:vAlign w:val="center"/>
          </w:tcPr>
          <w:p w14:paraId="6E757CC3" w14:textId="77777777" w:rsidR="00C7333E" w:rsidRPr="009A5185" w:rsidRDefault="00C7333E" w:rsidP="00900F25">
            <w:pPr>
              <w:rPr>
                <w:rFonts w:cs="Arial"/>
                <w:lang w:eastAsia="ja-JP"/>
              </w:rPr>
            </w:pPr>
            <w:r w:rsidRPr="009A5185">
              <w:rPr>
                <w:rFonts w:cs="Arial"/>
                <w:lang w:eastAsia="ja-JP"/>
              </w:rPr>
              <w:t xml:space="preserve">Volume </w:t>
            </w:r>
          </w:p>
        </w:tc>
        <w:tc>
          <w:tcPr>
            <w:tcW w:w="7825" w:type="dxa"/>
            <w:vAlign w:val="center"/>
          </w:tcPr>
          <w:p w14:paraId="2C402B45" w14:textId="77777777" w:rsidR="00C7333E" w:rsidRPr="009A5185" w:rsidRDefault="00C7333E" w:rsidP="00900F25">
            <w:pPr>
              <w:rPr>
                <w:rFonts w:cs="Arial"/>
                <w:b/>
                <w:lang w:eastAsia="ja-JP"/>
              </w:rPr>
            </w:pPr>
            <w:r w:rsidRPr="009A5185">
              <w:rPr>
                <w:rFonts w:cs="Arial"/>
              </w:rPr>
              <w:t>Fr</w:t>
            </w:r>
            <w:r>
              <w:rPr>
                <w:rFonts w:cs="Arial"/>
              </w:rPr>
              <w:t>om</w:t>
            </w:r>
            <w:r w:rsidRPr="009A5185">
              <w:rPr>
                <w:rFonts w:cs="Arial"/>
              </w:rPr>
              <w:t xml:space="preserve"> the latest 12-month standardized mortality or morbidity ratio (SMR) report for Death or Morbidity,</w:t>
            </w:r>
            <w:r>
              <w:rPr>
                <w:rFonts w:cs="Arial"/>
              </w:rPr>
              <w:t xml:space="preserve"> the</w:t>
            </w:r>
            <w:r w:rsidRPr="009A5185">
              <w:rPr>
                <w:rFonts w:cs="Arial"/>
              </w:rPr>
              <w:t xml:space="preserve"> hospital’s “N” for the volume of cases for the reporting period</w:t>
            </w:r>
            <w:r>
              <w:rPr>
                <w:rFonts w:cs="Arial"/>
              </w:rPr>
              <w:t>.</w:t>
            </w:r>
          </w:p>
        </w:tc>
      </w:tr>
      <w:tr w:rsidR="00C7333E" w:rsidRPr="009A5185" w14:paraId="669F02F2" w14:textId="77777777" w:rsidTr="009128D9">
        <w:trPr>
          <w:trHeight w:val="20"/>
        </w:trPr>
        <w:tc>
          <w:tcPr>
            <w:tcW w:w="1525" w:type="dxa"/>
            <w:vAlign w:val="center"/>
          </w:tcPr>
          <w:p w14:paraId="12DD76FF" w14:textId="77777777" w:rsidR="00C7333E" w:rsidRPr="009A5185" w:rsidRDefault="00C7333E" w:rsidP="00900F25">
            <w:pPr>
              <w:rPr>
                <w:rFonts w:cs="Arial"/>
              </w:rPr>
            </w:pPr>
            <w:r w:rsidRPr="009A5185">
              <w:rPr>
                <w:rFonts w:cs="Arial"/>
                <w:color w:val="000000"/>
                <w:lang w:eastAsia="ja-JP"/>
              </w:rPr>
              <w:t>SMR 95% (lower bound)</w:t>
            </w:r>
          </w:p>
        </w:tc>
        <w:tc>
          <w:tcPr>
            <w:tcW w:w="7825" w:type="dxa"/>
            <w:vAlign w:val="center"/>
          </w:tcPr>
          <w:p w14:paraId="552AD0F4"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lower)” for Death or Morbidity. This represents the lower value of your hospital’s 95% confidence interval.</w:t>
            </w:r>
          </w:p>
        </w:tc>
      </w:tr>
      <w:tr w:rsidR="00C7333E" w:rsidRPr="009A5185" w14:paraId="37089F11" w14:textId="77777777" w:rsidTr="009128D9">
        <w:trPr>
          <w:trHeight w:val="144"/>
        </w:trPr>
        <w:tc>
          <w:tcPr>
            <w:tcW w:w="1525" w:type="dxa"/>
            <w:vAlign w:val="center"/>
          </w:tcPr>
          <w:p w14:paraId="7D40E3BD" w14:textId="77777777" w:rsidR="00C7333E" w:rsidRPr="009A5185" w:rsidRDefault="00C7333E" w:rsidP="00900F25">
            <w:pPr>
              <w:rPr>
                <w:rFonts w:cs="Arial"/>
              </w:rPr>
            </w:pPr>
            <w:r w:rsidRPr="009A5185">
              <w:rPr>
                <w:rFonts w:cs="Arial"/>
                <w:snapToGrid w:val="0"/>
                <w:color w:val="000000"/>
              </w:rPr>
              <w:t>SMR (shrunken)</w:t>
            </w:r>
          </w:p>
        </w:tc>
        <w:tc>
          <w:tcPr>
            <w:tcW w:w="7825" w:type="dxa"/>
            <w:vAlign w:val="center"/>
          </w:tcPr>
          <w:p w14:paraId="3D6DC418" w14:textId="77777777" w:rsidR="00C7333E" w:rsidRPr="009A5185" w:rsidRDefault="00C7333E" w:rsidP="00900F25">
            <w:pPr>
              <w:rPr>
                <w:rFonts w:cs="Arial"/>
              </w:rPr>
            </w:pPr>
            <w:r w:rsidRPr="009A5185">
              <w:rPr>
                <w:rFonts w:cs="Arial"/>
              </w:rPr>
              <w:t xml:space="preserve">From the same report, </w:t>
            </w:r>
            <w:r>
              <w:rPr>
                <w:rFonts w:cs="Arial"/>
              </w:rPr>
              <w:t>the</w:t>
            </w:r>
            <w:r w:rsidRPr="009A5185">
              <w:rPr>
                <w:rFonts w:cs="Arial"/>
              </w:rPr>
              <w:t xml:space="preserve"> hospital’s “SMR (shrunken)” for Death or Morbidity. This is the weighted average of the hospital value and the population (Vermont Oxford Network) mean value.</w:t>
            </w:r>
          </w:p>
        </w:tc>
      </w:tr>
      <w:tr w:rsidR="00C7333E" w:rsidRPr="009A5185" w14:paraId="5D85E01D" w14:textId="77777777" w:rsidTr="009128D9">
        <w:trPr>
          <w:trHeight w:val="288"/>
        </w:trPr>
        <w:tc>
          <w:tcPr>
            <w:tcW w:w="1525" w:type="dxa"/>
            <w:vAlign w:val="center"/>
          </w:tcPr>
          <w:p w14:paraId="60CB1A8D" w14:textId="77777777" w:rsidR="00C7333E" w:rsidRPr="009A5185" w:rsidRDefault="00C7333E" w:rsidP="00900F25">
            <w:pPr>
              <w:rPr>
                <w:rFonts w:cs="Arial"/>
                <w:color w:val="000000"/>
                <w:lang w:eastAsia="ja-JP"/>
              </w:rPr>
            </w:pPr>
            <w:r w:rsidRPr="009A5185">
              <w:rPr>
                <w:rFonts w:cs="Arial"/>
                <w:color w:val="000000"/>
                <w:lang w:eastAsia="ja-JP"/>
              </w:rPr>
              <w:t>SMR 95% (upper bound)</w:t>
            </w:r>
          </w:p>
        </w:tc>
        <w:tc>
          <w:tcPr>
            <w:tcW w:w="7825" w:type="dxa"/>
            <w:vAlign w:val="center"/>
          </w:tcPr>
          <w:p w14:paraId="6AC68915"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upper)” for Death or Morbidity. This represents the upper value of your hospital’s 95% confidence interval.</w:t>
            </w:r>
            <w:r w:rsidRPr="009A5185" w:rsidDel="00EE4363">
              <w:rPr>
                <w:rFonts w:cs="Arial"/>
              </w:rPr>
              <w:t xml:space="preserve"> </w:t>
            </w:r>
          </w:p>
        </w:tc>
      </w:tr>
    </w:tbl>
    <w:p w14:paraId="4DBF7C71" w14:textId="35601DD0" w:rsidR="00C7333E" w:rsidRPr="00D165E2" w:rsidRDefault="00C7333E" w:rsidP="00B95438">
      <w:pPr>
        <w:rPr>
          <w:rFonts w:cs="Arial"/>
          <w:sz w:val="16"/>
          <w:szCs w:val="16"/>
        </w:rPr>
      </w:pPr>
    </w:p>
    <w:p w14:paraId="0C11DFF0" w14:textId="77777777" w:rsidR="00C7333E" w:rsidRPr="00EE7990" w:rsidRDefault="00C7333E" w:rsidP="00C7333E">
      <w:pPr>
        <w:pStyle w:val="Heading6"/>
      </w:pPr>
      <w:bookmarkStart w:id="388" w:name="_Ref123648670"/>
      <w:r>
        <w:t>Deadlines and Reporting Periods</w:t>
      </w:r>
      <w:bookmarkEnd w:id="388"/>
    </w:p>
    <w:p w14:paraId="24C8A772" w14:textId="77777777" w:rsidR="00C7333E" w:rsidRPr="00D165E2" w:rsidRDefault="00C7333E" w:rsidP="00C7333E">
      <w:pPr>
        <w:rPr>
          <w:sz w:val="16"/>
          <w:szCs w:val="16"/>
        </w:rPr>
      </w:pPr>
    </w:p>
    <w:p w14:paraId="40CC8F2A" w14:textId="77777777" w:rsidR="00C7333E" w:rsidRPr="00CB47DF" w:rsidRDefault="00C7333E" w:rsidP="00C7333E">
      <w:pPr>
        <w:rPr>
          <w:rFonts w:cs="Arial"/>
        </w:rPr>
      </w:pPr>
      <w:r w:rsidRPr="00CB47DF">
        <w:rPr>
          <w:rFonts w:cs="Arial"/>
        </w:rPr>
        <w:t>Leapfrog will update the VON data three times per Survey Cycle for all hospitals that have completed the steps noted above</w:t>
      </w:r>
      <w:r>
        <w:rPr>
          <w:rFonts w:cs="Arial"/>
        </w:rPr>
        <w:t xml:space="preserve"> according to the deadlines and reporting periods listed in the following table:</w:t>
      </w:r>
    </w:p>
    <w:p w14:paraId="029D146E" w14:textId="77777777" w:rsidR="00C7333E" w:rsidRPr="00D165E2" w:rsidRDefault="00C7333E" w:rsidP="00C7333E">
      <w:pPr>
        <w:rPr>
          <w:sz w:val="16"/>
          <w:szCs w:val="16"/>
        </w:rPr>
      </w:pPr>
    </w:p>
    <w:tbl>
      <w:tblPr>
        <w:tblStyle w:val="LightList-Accent31"/>
        <w:tblW w:w="8825" w:type="dxa"/>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5"/>
        <w:gridCol w:w="1980"/>
        <w:gridCol w:w="1170"/>
        <w:gridCol w:w="3610"/>
      </w:tblGrid>
      <w:tr w:rsidR="00C7333E" w:rsidRPr="0094464E" w14:paraId="4359CE2B" w14:textId="77777777" w:rsidTr="009128D9">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065" w:type="dxa"/>
            <w:shd w:val="clear" w:color="auto" w:fill="213468"/>
          </w:tcPr>
          <w:p w14:paraId="5F256F17" w14:textId="77777777" w:rsidR="00C7333E" w:rsidRPr="000F4DD8" w:rsidRDefault="00C7333E">
            <w:pPr>
              <w:rPr>
                <w:rFonts w:cs="Arial"/>
                <w:sz w:val="20"/>
                <w:szCs w:val="20"/>
              </w:rPr>
            </w:pPr>
            <w:r w:rsidRPr="000F4DD8">
              <w:rPr>
                <w:rFonts w:cs="Arial"/>
                <w:sz w:val="20"/>
                <w:szCs w:val="20"/>
              </w:rPr>
              <w:t>Complete and submit Data Sharing Authorization to VON by*</w:t>
            </w:r>
          </w:p>
        </w:tc>
        <w:tc>
          <w:tcPr>
            <w:tcW w:w="1980" w:type="dxa"/>
            <w:shd w:val="clear" w:color="auto" w:fill="213468"/>
          </w:tcPr>
          <w:p w14:paraId="3A23A8DD" w14:textId="3F9141DB" w:rsidR="00C7333E" w:rsidRPr="000F4DD8" w:rsidRDefault="001F4FAE">
            <w:pPr>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Data downloaded from </w:t>
            </w:r>
            <w:r w:rsidR="00C7333E" w:rsidRPr="000F4DD8">
              <w:rPr>
                <w:rFonts w:cs="Arial"/>
                <w:sz w:val="20"/>
                <w:szCs w:val="20"/>
              </w:rPr>
              <w:t>VON will be scored and publicly reported for hospitals that have submitted Section 4 by</w:t>
            </w:r>
          </w:p>
        </w:tc>
        <w:tc>
          <w:tcPr>
            <w:tcW w:w="1170" w:type="dxa"/>
            <w:shd w:val="clear" w:color="auto" w:fill="213468"/>
          </w:tcPr>
          <w:p w14:paraId="0511F929" w14:textId="77777777" w:rsidR="00C7333E" w:rsidRPr="000F4DD8" w:rsidRDefault="00C7333E">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VON Reporting Period</w:t>
            </w:r>
          </w:p>
        </w:tc>
        <w:tc>
          <w:tcPr>
            <w:tcW w:w="3610" w:type="dxa"/>
            <w:shd w:val="clear" w:color="auto" w:fill="213468"/>
          </w:tcPr>
          <w:p w14:paraId="1D904954" w14:textId="647A62E9" w:rsidR="00C7333E" w:rsidRPr="000F4DD8" w:rsidRDefault="00C7333E">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Available on Hospital Details Page and Public Reporting Website</w:t>
            </w:r>
            <w:r w:rsidR="00EC558F">
              <w:rPr>
                <w:rFonts w:cs="Arial"/>
                <w:sz w:val="20"/>
                <w:szCs w:val="20"/>
              </w:rPr>
              <w:t xml:space="preserve"> on</w:t>
            </w:r>
          </w:p>
        </w:tc>
      </w:tr>
      <w:tr w:rsidR="0088152A" w:rsidRPr="0094464E" w14:paraId="5FD85D59" w14:textId="77777777" w:rsidTr="009128D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747195E" w14:textId="342B0CDE" w:rsidR="0088152A" w:rsidRPr="000F4DD8" w:rsidRDefault="0088152A" w:rsidP="0088152A">
            <w:pPr>
              <w:rPr>
                <w:rFonts w:cs="Arial"/>
                <w:b w:val="0"/>
                <w:sz w:val="20"/>
                <w:szCs w:val="20"/>
              </w:rPr>
            </w:pPr>
            <w:r w:rsidRPr="000F4DD8">
              <w:rPr>
                <w:rFonts w:cs="Arial"/>
                <w:sz w:val="20"/>
                <w:szCs w:val="20"/>
              </w:rPr>
              <w:t>June 1</w:t>
            </w:r>
            <w:r w:rsidR="00FD22C2">
              <w:rPr>
                <w:rFonts w:cs="Arial"/>
                <w:sz w:val="20"/>
                <w:szCs w:val="20"/>
              </w:rPr>
              <w:t>6</w:t>
            </w:r>
            <w:r w:rsidRPr="000F4DD8">
              <w:rPr>
                <w:rFonts w:cs="Arial"/>
                <w:sz w:val="20"/>
                <w:szCs w:val="20"/>
              </w:rPr>
              <w:t xml:space="preserve">, </w:t>
            </w:r>
            <w:r>
              <w:rPr>
                <w:rFonts w:cs="Arial"/>
                <w:sz w:val="20"/>
                <w:szCs w:val="20"/>
              </w:rPr>
              <w:t>202</w:t>
            </w:r>
            <w:r w:rsidR="00FD22C2">
              <w:rPr>
                <w:rFonts w:cs="Arial"/>
                <w:sz w:val="20"/>
                <w:szCs w:val="20"/>
              </w:rPr>
              <w:t>5</w:t>
            </w:r>
          </w:p>
        </w:tc>
        <w:tc>
          <w:tcPr>
            <w:tcW w:w="1980" w:type="dxa"/>
            <w:vAlign w:val="center"/>
          </w:tcPr>
          <w:p w14:paraId="2DA50B82" w14:textId="72998281"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June 30, </w:t>
            </w:r>
            <w:r>
              <w:rPr>
                <w:rFonts w:cs="Arial"/>
                <w:sz w:val="20"/>
                <w:szCs w:val="20"/>
              </w:rPr>
              <w:t>202</w:t>
            </w:r>
            <w:r w:rsidR="00396F82">
              <w:rPr>
                <w:rFonts w:cs="Arial"/>
                <w:sz w:val="20"/>
                <w:szCs w:val="20"/>
              </w:rPr>
              <w:t>5</w:t>
            </w:r>
          </w:p>
        </w:tc>
        <w:tc>
          <w:tcPr>
            <w:tcW w:w="1170" w:type="dxa"/>
            <w:vAlign w:val="center"/>
          </w:tcPr>
          <w:p w14:paraId="2FB74455" w14:textId="0630713F"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202</w:t>
            </w:r>
            <w:r w:rsidR="00396F82">
              <w:rPr>
                <w:rFonts w:cs="Arial"/>
                <w:sz w:val="20"/>
                <w:szCs w:val="20"/>
              </w:rPr>
              <w:t>3</w:t>
            </w:r>
          </w:p>
        </w:tc>
        <w:tc>
          <w:tcPr>
            <w:tcW w:w="3610" w:type="dxa"/>
            <w:vAlign w:val="center"/>
          </w:tcPr>
          <w:p w14:paraId="181CE30A" w14:textId="2CCDAD9C"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0F4DD8">
              <w:rPr>
                <w:rFonts w:cs="Arial"/>
                <w:color w:val="000000"/>
                <w:sz w:val="20"/>
                <w:szCs w:val="20"/>
              </w:rPr>
              <w:t xml:space="preserve">July 12, </w:t>
            </w:r>
            <w:r>
              <w:rPr>
                <w:rFonts w:cs="Arial"/>
                <w:color w:val="000000"/>
                <w:sz w:val="20"/>
                <w:szCs w:val="20"/>
              </w:rPr>
              <w:t>202</w:t>
            </w:r>
            <w:r w:rsidR="00396F82">
              <w:rPr>
                <w:rFonts w:cs="Arial"/>
                <w:color w:val="000000"/>
                <w:sz w:val="20"/>
                <w:szCs w:val="20"/>
              </w:rPr>
              <w:t>5</w:t>
            </w:r>
            <w:r>
              <w:rPr>
                <w:rFonts w:cs="Arial"/>
                <w:color w:val="000000"/>
                <w:sz w:val="20"/>
                <w:szCs w:val="20"/>
              </w:rPr>
              <w:br/>
            </w:r>
            <w:r w:rsidRPr="000F4DD8">
              <w:rPr>
                <w:rFonts w:cs="Arial"/>
                <w:color w:val="000000"/>
                <w:sz w:val="20"/>
                <w:szCs w:val="20"/>
              </w:rPr>
              <w:t>Hospital Details Page</w:t>
            </w:r>
            <w:r w:rsidRPr="000F4DD8">
              <w:rPr>
                <w:rFonts w:cs="Arial"/>
                <w:color w:val="000000"/>
                <w:sz w:val="20"/>
                <w:szCs w:val="20"/>
              </w:rPr>
              <w:br/>
            </w:r>
          </w:p>
          <w:p w14:paraId="3DC23E2F" w14:textId="6F666DEB"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color w:val="000000"/>
                <w:sz w:val="20"/>
                <w:szCs w:val="20"/>
              </w:rPr>
              <w:t>July 25,</w:t>
            </w:r>
            <w:r>
              <w:rPr>
                <w:rFonts w:cs="Arial"/>
                <w:color w:val="000000"/>
                <w:sz w:val="20"/>
                <w:szCs w:val="20"/>
              </w:rPr>
              <w:t xml:space="preserve"> 202</w:t>
            </w:r>
            <w:r w:rsidR="00396F82">
              <w:rPr>
                <w:rFonts w:cs="Arial"/>
                <w:color w:val="000000"/>
                <w:sz w:val="20"/>
                <w:szCs w:val="20"/>
              </w:rPr>
              <w:t>5</w:t>
            </w:r>
            <w:r>
              <w:rPr>
                <w:rFonts w:cs="Arial"/>
                <w:color w:val="000000"/>
                <w:sz w:val="20"/>
                <w:szCs w:val="20"/>
              </w:rPr>
              <w:br/>
            </w:r>
            <w:r w:rsidRPr="000F4DD8">
              <w:rPr>
                <w:rFonts w:cs="Arial"/>
                <w:color w:val="000000"/>
                <w:sz w:val="20"/>
                <w:szCs w:val="20"/>
              </w:rPr>
              <w:t>Public Reporting Website</w:t>
            </w:r>
            <w:r w:rsidRPr="000F4DD8" w:rsidDel="00DB1EBC">
              <w:rPr>
                <w:rFonts w:cs="Arial"/>
                <w:sz w:val="20"/>
                <w:szCs w:val="20"/>
              </w:rPr>
              <w:t xml:space="preserve"> </w:t>
            </w:r>
          </w:p>
        </w:tc>
      </w:tr>
      <w:tr w:rsidR="0088152A" w:rsidRPr="0094464E" w14:paraId="6BF97992" w14:textId="77777777" w:rsidTr="009128D9">
        <w:trPr>
          <w:trHeight w:val="288"/>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0A821C17" w14:textId="4793B659" w:rsidR="0088152A" w:rsidRPr="000F4DD8" w:rsidRDefault="0088152A" w:rsidP="0088152A">
            <w:pPr>
              <w:rPr>
                <w:rFonts w:cs="Arial"/>
                <w:b w:val="0"/>
                <w:sz w:val="20"/>
                <w:szCs w:val="20"/>
              </w:rPr>
            </w:pPr>
            <w:r w:rsidRPr="000F4DD8">
              <w:rPr>
                <w:rFonts w:cs="Arial"/>
                <w:sz w:val="20"/>
                <w:szCs w:val="20"/>
              </w:rPr>
              <w:t xml:space="preserve">August 15, </w:t>
            </w:r>
            <w:r>
              <w:rPr>
                <w:rFonts w:cs="Arial"/>
                <w:sz w:val="20"/>
                <w:szCs w:val="20"/>
              </w:rPr>
              <w:t>202</w:t>
            </w:r>
            <w:r w:rsidR="00FD22C2">
              <w:rPr>
                <w:rFonts w:cs="Arial"/>
                <w:sz w:val="20"/>
                <w:szCs w:val="20"/>
              </w:rPr>
              <w:t>5</w:t>
            </w:r>
          </w:p>
        </w:tc>
        <w:tc>
          <w:tcPr>
            <w:tcW w:w="1980" w:type="dxa"/>
            <w:vAlign w:val="center"/>
          </w:tcPr>
          <w:p w14:paraId="3C7C6264" w14:textId="08C7566B"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 xml:space="preserve">August 31, </w:t>
            </w:r>
            <w:r>
              <w:rPr>
                <w:rFonts w:cs="Arial"/>
                <w:sz w:val="20"/>
                <w:szCs w:val="20"/>
              </w:rPr>
              <w:t>202</w:t>
            </w:r>
            <w:r w:rsidR="00396F82">
              <w:rPr>
                <w:rFonts w:cs="Arial"/>
                <w:sz w:val="20"/>
                <w:szCs w:val="20"/>
              </w:rPr>
              <w:t>5</w:t>
            </w:r>
          </w:p>
        </w:tc>
        <w:tc>
          <w:tcPr>
            <w:tcW w:w="1170" w:type="dxa"/>
            <w:vAlign w:val="center"/>
          </w:tcPr>
          <w:p w14:paraId="0AD76D79" w14:textId="624AF16E"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202</w:t>
            </w:r>
            <w:r w:rsidR="00396F82">
              <w:rPr>
                <w:rFonts w:cs="Arial"/>
                <w:sz w:val="20"/>
                <w:szCs w:val="20"/>
              </w:rPr>
              <w:t>4</w:t>
            </w:r>
            <w:r w:rsidRPr="000F4DD8">
              <w:rPr>
                <w:rFonts w:cs="Arial"/>
                <w:sz w:val="20"/>
                <w:szCs w:val="20"/>
              </w:rPr>
              <w:t>**</w:t>
            </w:r>
          </w:p>
        </w:tc>
        <w:tc>
          <w:tcPr>
            <w:tcW w:w="3610" w:type="dxa"/>
            <w:vAlign w:val="center"/>
          </w:tcPr>
          <w:p w14:paraId="058F77F4" w14:textId="203298C4"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 xml:space="preserve">September </w:t>
            </w:r>
            <w:r w:rsidR="00396F82">
              <w:rPr>
                <w:rFonts w:cs="Arial"/>
                <w:sz w:val="20"/>
                <w:szCs w:val="20"/>
              </w:rPr>
              <w:t>10</w:t>
            </w:r>
            <w:r w:rsidRPr="000F4DD8">
              <w:rPr>
                <w:rFonts w:cs="Arial"/>
                <w:sz w:val="20"/>
                <w:szCs w:val="20"/>
              </w:rPr>
              <w:t xml:space="preserve">, </w:t>
            </w:r>
            <w:r>
              <w:rPr>
                <w:rFonts w:cs="Arial"/>
                <w:sz w:val="20"/>
                <w:szCs w:val="20"/>
              </w:rPr>
              <w:t>202</w:t>
            </w:r>
            <w:r w:rsidR="00396F82">
              <w:rPr>
                <w:rFonts w:cs="Arial"/>
                <w:sz w:val="20"/>
                <w:szCs w:val="20"/>
              </w:rPr>
              <w:t>5</w:t>
            </w:r>
            <w:r w:rsidRPr="000F4DD8">
              <w:rPr>
                <w:rFonts w:cs="Arial"/>
                <w:sz w:val="20"/>
                <w:szCs w:val="20"/>
              </w:rPr>
              <w:t>***</w:t>
            </w:r>
          </w:p>
        </w:tc>
      </w:tr>
      <w:tr w:rsidR="0088152A" w:rsidRPr="0094464E" w14:paraId="238554B4" w14:textId="77777777" w:rsidTr="009128D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5CB9BD24" w14:textId="45262330" w:rsidR="0088152A" w:rsidRPr="000F4DD8" w:rsidRDefault="0088152A" w:rsidP="0088152A">
            <w:pPr>
              <w:rPr>
                <w:rFonts w:cs="Arial"/>
                <w:b w:val="0"/>
                <w:sz w:val="20"/>
                <w:szCs w:val="20"/>
              </w:rPr>
            </w:pPr>
            <w:r w:rsidRPr="000F4DD8">
              <w:rPr>
                <w:rFonts w:cs="Arial"/>
                <w:sz w:val="20"/>
                <w:szCs w:val="20"/>
              </w:rPr>
              <w:t>November 1</w:t>
            </w:r>
            <w:r w:rsidR="00396F82">
              <w:rPr>
                <w:rFonts w:cs="Arial"/>
                <w:sz w:val="20"/>
                <w:szCs w:val="20"/>
              </w:rPr>
              <w:t>4</w:t>
            </w:r>
            <w:r w:rsidRPr="000F4DD8">
              <w:rPr>
                <w:rFonts w:cs="Arial"/>
                <w:sz w:val="20"/>
                <w:szCs w:val="20"/>
              </w:rPr>
              <w:t xml:space="preserve">, </w:t>
            </w:r>
            <w:r>
              <w:rPr>
                <w:rFonts w:cs="Arial"/>
                <w:sz w:val="20"/>
                <w:szCs w:val="20"/>
              </w:rPr>
              <w:t>202</w:t>
            </w:r>
            <w:r w:rsidR="00FD22C2">
              <w:rPr>
                <w:rFonts w:cs="Arial"/>
                <w:sz w:val="20"/>
                <w:szCs w:val="20"/>
              </w:rPr>
              <w:t>5</w:t>
            </w:r>
          </w:p>
        </w:tc>
        <w:tc>
          <w:tcPr>
            <w:tcW w:w="1980" w:type="dxa"/>
            <w:vAlign w:val="center"/>
          </w:tcPr>
          <w:p w14:paraId="5C99E585" w14:textId="6320CF50"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November 30, </w:t>
            </w:r>
            <w:r>
              <w:rPr>
                <w:rFonts w:cs="Arial"/>
                <w:sz w:val="20"/>
                <w:szCs w:val="20"/>
              </w:rPr>
              <w:t>202</w:t>
            </w:r>
            <w:r w:rsidR="00396F82">
              <w:rPr>
                <w:rFonts w:cs="Arial"/>
                <w:sz w:val="20"/>
                <w:szCs w:val="20"/>
              </w:rPr>
              <w:t>5</w:t>
            </w:r>
          </w:p>
        </w:tc>
        <w:tc>
          <w:tcPr>
            <w:tcW w:w="1170" w:type="dxa"/>
            <w:vAlign w:val="center"/>
          </w:tcPr>
          <w:p w14:paraId="1706F82F" w14:textId="7CBE18F5"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Pr>
                <w:rFonts w:cs="Arial"/>
                <w:sz w:val="20"/>
                <w:szCs w:val="20"/>
              </w:rPr>
              <w:t>202</w:t>
            </w:r>
            <w:r w:rsidR="00396F82">
              <w:rPr>
                <w:rFonts w:cs="Arial"/>
                <w:sz w:val="20"/>
                <w:szCs w:val="20"/>
              </w:rPr>
              <w:t>4</w:t>
            </w:r>
          </w:p>
        </w:tc>
        <w:tc>
          <w:tcPr>
            <w:tcW w:w="3610" w:type="dxa"/>
            <w:vAlign w:val="center"/>
          </w:tcPr>
          <w:p w14:paraId="016BE6E3" w14:textId="031C2A05"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December </w:t>
            </w:r>
            <w:r w:rsidR="00396F82">
              <w:rPr>
                <w:rFonts w:cs="Arial"/>
                <w:sz w:val="20"/>
                <w:szCs w:val="20"/>
              </w:rPr>
              <w:t>9</w:t>
            </w:r>
            <w:r w:rsidRPr="000F4DD8">
              <w:rPr>
                <w:rFonts w:cs="Arial"/>
                <w:sz w:val="20"/>
                <w:szCs w:val="20"/>
              </w:rPr>
              <w:t xml:space="preserve">, </w:t>
            </w:r>
            <w:r>
              <w:rPr>
                <w:rFonts w:cs="Arial"/>
                <w:sz w:val="20"/>
                <w:szCs w:val="20"/>
              </w:rPr>
              <w:t>202</w:t>
            </w:r>
            <w:r w:rsidR="00396F82">
              <w:rPr>
                <w:rFonts w:cs="Arial"/>
                <w:sz w:val="20"/>
                <w:szCs w:val="20"/>
              </w:rPr>
              <w:t>5</w:t>
            </w:r>
            <w:r w:rsidRPr="000F4DD8">
              <w:rPr>
                <w:rFonts w:cs="Arial"/>
                <w:sz w:val="20"/>
                <w:szCs w:val="20"/>
              </w:rPr>
              <w:t>***</w:t>
            </w:r>
          </w:p>
        </w:tc>
      </w:tr>
    </w:tbl>
    <w:p w14:paraId="4D0F46BF" w14:textId="6A84B31E" w:rsidR="00C7333E" w:rsidRPr="00486EF4" w:rsidRDefault="009128D9" w:rsidP="00C7333E">
      <w:pPr>
        <w:pStyle w:val="NoSpacing"/>
        <w:rPr>
          <w:rFonts w:ascii="Arial" w:eastAsia="Times New Roman" w:hAnsi="Arial" w:cs="Arial"/>
          <w:sz w:val="20"/>
          <w:szCs w:val="20"/>
        </w:rPr>
      </w:pPr>
      <w:r>
        <w:rPr>
          <w:rFonts w:ascii="Arial" w:hAnsi="Arial" w:cs="Arial"/>
          <w:sz w:val="20"/>
          <w:szCs w:val="20"/>
        </w:rPr>
        <w:br/>
      </w:r>
      <w:r w:rsidR="00C7333E" w:rsidRPr="00486EF4">
        <w:rPr>
          <w:rFonts w:ascii="Arial" w:hAnsi="Arial" w:cs="Arial"/>
          <w:sz w:val="20"/>
          <w:szCs w:val="20"/>
        </w:rPr>
        <w:t xml:space="preserve">* Hospitals that successfully submitted a Data Sharing Authorization letter in </w:t>
      </w:r>
      <w:r w:rsidR="002E5A65">
        <w:rPr>
          <w:rFonts w:ascii="Arial" w:hAnsi="Arial" w:cs="Arial"/>
          <w:sz w:val="20"/>
          <w:szCs w:val="20"/>
        </w:rPr>
        <w:t>previous years</w:t>
      </w:r>
      <w:r w:rsidR="002E5A65" w:rsidRPr="00486EF4">
        <w:rPr>
          <w:rFonts w:ascii="Arial" w:hAnsi="Arial" w:cs="Arial"/>
          <w:sz w:val="20"/>
          <w:szCs w:val="20"/>
        </w:rPr>
        <w:t xml:space="preserve"> </w:t>
      </w:r>
      <w:r w:rsidR="00157FDB">
        <w:rPr>
          <w:rFonts w:ascii="Arial" w:hAnsi="Arial" w:cs="Arial"/>
          <w:sz w:val="20"/>
          <w:szCs w:val="20"/>
        </w:rPr>
        <w:t>are</w:t>
      </w:r>
      <w:r w:rsidR="00C7333E" w:rsidRPr="00486EF4">
        <w:rPr>
          <w:rFonts w:ascii="Arial" w:hAnsi="Arial" w:cs="Arial"/>
          <w:sz w:val="20"/>
          <w:szCs w:val="20"/>
        </w:rPr>
        <w:t xml:space="preserve"> not required to submit another letter in 202</w:t>
      </w:r>
      <w:r w:rsidR="00396F82">
        <w:rPr>
          <w:rFonts w:ascii="Arial" w:hAnsi="Arial" w:cs="Arial"/>
          <w:sz w:val="20"/>
          <w:szCs w:val="20"/>
        </w:rPr>
        <w:t>5</w:t>
      </w:r>
      <w:r w:rsidR="00C7333E" w:rsidRPr="00486EF4">
        <w:rPr>
          <w:rFonts w:ascii="Arial" w:hAnsi="Arial" w:cs="Arial"/>
          <w:sz w:val="20"/>
          <w:szCs w:val="20"/>
        </w:rPr>
        <w:t xml:space="preserve">. </w:t>
      </w:r>
    </w:p>
    <w:p w14:paraId="5E19EC0F" w14:textId="7FD873AB" w:rsidR="00C7333E" w:rsidRPr="00486EF4" w:rsidRDefault="00C7333E" w:rsidP="00C7333E">
      <w:pPr>
        <w:pStyle w:val="NoSpacing"/>
        <w:rPr>
          <w:rFonts w:ascii="Arial" w:hAnsi="Arial" w:cs="Arial"/>
          <w:sz w:val="20"/>
          <w:szCs w:val="20"/>
        </w:rPr>
      </w:pPr>
      <w:r w:rsidRPr="00486EF4">
        <w:rPr>
          <w:rFonts w:ascii="Arial" w:hAnsi="Arial" w:cs="Arial"/>
          <w:sz w:val="20"/>
          <w:szCs w:val="20"/>
        </w:rPr>
        <w:t>**Anticipated release of 202</w:t>
      </w:r>
      <w:r w:rsidR="00396F82">
        <w:rPr>
          <w:rFonts w:ascii="Arial" w:hAnsi="Arial" w:cs="Arial"/>
          <w:sz w:val="20"/>
          <w:szCs w:val="20"/>
        </w:rPr>
        <w:t>4</w:t>
      </w:r>
      <w:r w:rsidRPr="00486EF4">
        <w:rPr>
          <w:rFonts w:ascii="Arial" w:hAnsi="Arial" w:cs="Arial"/>
          <w:sz w:val="20"/>
          <w:szCs w:val="20"/>
        </w:rPr>
        <w:t xml:space="preserve"> VON data. </w:t>
      </w:r>
    </w:p>
    <w:p w14:paraId="2381D55D" w14:textId="77777777" w:rsidR="00C7333E" w:rsidRPr="00486EF4" w:rsidRDefault="00C7333E" w:rsidP="00C7333E">
      <w:pPr>
        <w:pStyle w:val="NoSpacing"/>
        <w:rPr>
          <w:rFonts w:ascii="Arial" w:hAnsi="Arial" w:cs="Arial"/>
          <w:sz w:val="20"/>
          <w:szCs w:val="20"/>
        </w:rPr>
      </w:pPr>
      <w:r w:rsidRPr="00486EF4">
        <w:rPr>
          <w:rFonts w:ascii="Arial" w:hAnsi="Arial" w:cs="Arial"/>
          <w:sz w:val="20"/>
          <w:szCs w:val="20"/>
        </w:rPr>
        <w:t>*** Available on Hospital Details Page on the same date as public release of Survey Results</w:t>
      </w:r>
    </w:p>
    <w:p w14:paraId="46E3296D" w14:textId="77777777" w:rsidR="00C7333E" w:rsidRPr="000C1F1D" w:rsidRDefault="00C7333E" w:rsidP="00C7333E">
      <w:pPr>
        <w:pStyle w:val="NoSpacing"/>
        <w:rPr>
          <w:rFonts w:ascii="Arial" w:hAnsi="Arial" w:cs="Arial"/>
          <w:i/>
          <w:iCs/>
          <w:sz w:val="16"/>
          <w:szCs w:val="16"/>
        </w:rPr>
      </w:pPr>
    </w:p>
    <w:p w14:paraId="43647A52" w14:textId="662650D1" w:rsidR="00382574" w:rsidRDefault="00C7333E" w:rsidP="00C7333E">
      <w:pPr>
        <w:rPr>
          <w:rFonts w:cs="Arial"/>
          <w:color w:val="000000"/>
        </w:rPr>
      </w:pPr>
      <w:r w:rsidRPr="009A5185">
        <w:rPr>
          <w:rFonts w:cs="Arial"/>
          <w:color w:val="000000"/>
        </w:rPr>
        <w:t>See</w:t>
      </w:r>
      <w:r>
        <w:rPr>
          <w:rFonts w:cs="Arial"/>
          <w:color w:val="000000"/>
        </w:rPr>
        <w:t xml:space="preserve"> </w:t>
      </w:r>
      <w:hyperlink w:anchor="_Maternity_Care_Frequently"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0AD6AB7" w14:textId="24273549" w:rsidR="008C2231" w:rsidRPr="009A5185" w:rsidRDefault="000E4995" w:rsidP="00CF5A6E">
      <w:pPr>
        <w:pStyle w:val="Heading2"/>
      </w:pPr>
      <w:bookmarkStart w:id="389" w:name="_Antenatal_Steroids_Process"/>
      <w:bookmarkStart w:id="390" w:name="_Maternity_Care_Volume"/>
      <w:bookmarkStart w:id="391" w:name="_Deadlines_and_Reporting"/>
      <w:bookmarkStart w:id="392" w:name="_Maternity_Care_Frequently"/>
      <w:bookmarkStart w:id="393" w:name="_Toc197079243"/>
      <w:bookmarkEnd w:id="387"/>
      <w:bookmarkEnd w:id="389"/>
      <w:bookmarkEnd w:id="390"/>
      <w:bookmarkEnd w:id="391"/>
      <w:bookmarkEnd w:id="392"/>
      <w:r>
        <w:lastRenderedPageBreak/>
        <w:t xml:space="preserve">Section 4: </w:t>
      </w:r>
      <w:r w:rsidR="008C2231" w:rsidRPr="009A5185">
        <w:t>Maternity Care Frequently Asked Questions (FAQs)</w:t>
      </w:r>
      <w:bookmarkEnd w:id="393"/>
      <w:r w:rsidR="008C2231" w:rsidRPr="009A5185">
        <w:t xml:space="preserve"> </w:t>
      </w:r>
    </w:p>
    <w:p w14:paraId="27E3C1CD" w14:textId="77777777" w:rsidR="008C2231" w:rsidRPr="009A5185" w:rsidRDefault="008C2231" w:rsidP="001D0022">
      <w:pPr>
        <w:rPr>
          <w:rFonts w:cs="Arial"/>
          <w:color w:val="A6A6A6" w:themeColor="background1" w:themeShade="A6"/>
        </w:rPr>
      </w:pPr>
      <w:bookmarkStart w:id="394" w:name="_Toc414267279"/>
    </w:p>
    <w:p w14:paraId="678EAEB6" w14:textId="3D4BDF6F" w:rsidR="008C2231" w:rsidRPr="009A5185" w:rsidRDefault="008C2231" w:rsidP="00AD309C">
      <w:pPr>
        <w:numPr>
          <w:ilvl w:val="0"/>
          <w:numId w:val="20"/>
        </w:numPr>
        <w:rPr>
          <w:rFonts w:cs="Arial"/>
          <w:b/>
        </w:rPr>
      </w:pPr>
      <w:r w:rsidRPr="009A5185">
        <w:rPr>
          <w:rFonts w:cs="Arial"/>
          <w:b/>
        </w:rPr>
        <w:t>Under normal circumstances our hospital does not perform newborn deliveries</w:t>
      </w:r>
      <w:r w:rsidR="00B70C0C">
        <w:rPr>
          <w:rFonts w:cs="Arial"/>
          <w:b/>
        </w:rPr>
        <w:t xml:space="preserve">. However, </w:t>
      </w:r>
      <w:r w:rsidRPr="009A5185">
        <w:rPr>
          <w:rFonts w:cs="Arial"/>
          <w:b/>
        </w:rPr>
        <w:t>during the reporting period we had a few emergency situations and/or transfers.</w:t>
      </w:r>
      <w:r w:rsidR="00080756">
        <w:rPr>
          <w:rFonts w:cs="Arial"/>
          <w:b/>
        </w:rPr>
        <w:t xml:space="preserve"> </w:t>
      </w:r>
      <w:r w:rsidRPr="009A5185">
        <w:rPr>
          <w:rFonts w:cs="Arial"/>
          <w:b/>
        </w:rPr>
        <w:t>Should we indicate delivering newborns during the reporting period?</w:t>
      </w:r>
    </w:p>
    <w:p w14:paraId="67D162C4" w14:textId="192DE76A" w:rsidR="008C2231" w:rsidRPr="009A5185" w:rsidRDefault="008C2231" w:rsidP="008C2231">
      <w:pPr>
        <w:ind w:left="720"/>
        <w:rPr>
          <w:rFonts w:cs="Arial"/>
        </w:rPr>
      </w:pPr>
      <w:r w:rsidRPr="009A5185">
        <w:rPr>
          <w:rFonts w:cs="Arial"/>
        </w:rPr>
        <w:t>If your hospital does not electively perform newborn deliveries (</w:t>
      </w:r>
      <w:r w:rsidR="000A554A" w:rsidRPr="009A5185">
        <w:rPr>
          <w:rFonts w:cs="Arial"/>
        </w:rPr>
        <w:t>i.e.,</w:t>
      </w:r>
      <w:r w:rsidRPr="009A5185">
        <w:rPr>
          <w:rFonts w:cs="Arial"/>
        </w:rPr>
        <w:t xml:space="preserve"> no labor/delivery unit, only admit in an emergency situation), you would respond </w:t>
      </w:r>
      <w:r w:rsidR="004F2614">
        <w:rPr>
          <w:rFonts w:cs="Arial"/>
        </w:rPr>
        <w:t>“</w:t>
      </w:r>
      <w:r w:rsidRPr="009A5185">
        <w:rPr>
          <w:rFonts w:cs="Arial"/>
        </w:rPr>
        <w:t>n</w:t>
      </w:r>
      <w:r w:rsidR="004F2614">
        <w:rPr>
          <w:rFonts w:cs="Arial"/>
        </w:rPr>
        <w:t>o”</w:t>
      </w:r>
      <w:r w:rsidR="004417E7" w:rsidRPr="009A5185">
        <w:rPr>
          <w:rFonts w:cs="Arial"/>
        </w:rPr>
        <w:t xml:space="preserve"> to question #2 in Section 4A</w:t>
      </w:r>
      <w:r w:rsidR="00FC6FB9" w:rsidRPr="009A5185">
        <w:rPr>
          <w:rFonts w:cs="Arial"/>
        </w:rPr>
        <w:t>,</w:t>
      </w:r>
      <w:r w:rsidR="004417E7" w:rsidRPr="009A5185">
        <w:rPr>
          <w:rFonts w:cs="Arial"/>
        </w:rPr>
        <w:t xml:space="preserve"> as hospitals are instructed to report inborn</w:t>
      </w:r>
      <w:r w:rsidR="00FC6FB9" w:rsidRPr="009A5185">
        <w:rPr>
          <w:rFonts w:cs="Arial"/>
        </w:rPr>
        <w:t>s</w:t>
      </w:r>
      <w:r w:rsidR="004417E7" w:rsidRPr="009A5185">
        <w:rPr>
          <w:rFonts w:cs="Arial"/>
        </w:rPr>
        <w:t xml:space="preserve"> only. </w:t>
      </w:r>
    </w:p>
    <w:p w14:paraId="66C6F38F" w14:textId="77777777" w:rsidR="008C2231" w:rsidRPr="009A5185" w:rsidRDefault="008C2231" w:rsidP="008C2231">
      <w:pPr>
        <w:ind w:left="720"/>
        <w:rPr>
          <w:rFonts w:cs="Arial"/>
        </w:rPr>
      </w:pPr>
    </w:p>
    <w:p w14:paraId="797AA68A" w14:textId="77777777" w:rsidR="008C2231" w:rsidRPr="009A5185" w:rsidRDefault="008C2231" w:rsidP="00AD309C">
      <w:pPr>
        <w:numPr>
          <w:ilvl w:val="0"/>
          <w:numId w:val="20"/>
        </w:numPr>
        <w:rPr>
          <w:rFonts w:cs="Arial"/>
          <w:b/>
        </w:rPr>
      </w:pPr>
      <w:r w:rsidRPr="009A5185">
        <w:rPr>
          <w:rFonts w:cs="Arial"/>
          <w:b/>
        </w:rPr>
        <w:t>Should newborns that are delivered outside of the hospital that are brought to labor and delivery be included in the total number of live births in Section 4A?</w:t>
      </w:r>
    </w:p>
    <w:p w14:paraId="7153E40E" w14:textId="77777777" w:rsidR="00A956BB" w:rsidRPr="009A5185" w:rsidRDefault="00A956BB" w:rsidP="00A956BB">
      <w:pPr>
        <w:pStyle w:val="ListParagraph"/>
        <w:rPr>
          <w:rFonts w:cs="Arial"/>
        </w:rPr>
      </w:pPr>
      <w:r w:rsidRPr="009A5185">
        <w:rPr>
          <w:rFonts w:cs="Arial"/>
        </w:rPr>
        <w:t>When calculating the total number of live births in Section 4A question #3, refer to the measure specifications for Maternity Care Volume. Only inborns should be included in the total volume.</w:t>
      </w:r>
    </w:p>
    <w:p w14:paraId="2E8519B1" w14:textId="77777777" w:rsidR="00D81DF6" w:rsidRDefault="00D81DF6" w:rsidP="006D0707">
      <w:pPr>
        <w:spacing w:line="264" w:lineRule="auto"/>
        <w:contextualSpacing/>
      </w:pPr>
    </w:p>
    <w:p w14:paraId="332005C5" w14:textId="620C06C2" w:rsidR="00390F2A" w:rsidRDefault="00390F2A" w:rsidP="00AD309C">
      <w:pPr>
        <w:numPr>
          <w:ilvl w:val="0"/>
          <w:numId w:val="20"/>
        </w:numPr>
        <w:rPr>
          <w:rFonts w:cs="Arial"/>
          <w:b/>
        </w:rPr>
      </w:pPr>
      <w:r>
        <w:rPr>
          <w:rFonts w:cs="Arial"/>
          <w:b/>
        </w:rPr>
        <w:t>Should hospitals use delivery date or discharge da</w:t>
      </w:r>
      <w:r w:rsidR="00224056">
        <w:rPr>
          <w:rFonts w:cs="Arial"/>
          <w:b/>
        </w:rPr>
        <w:t>te</w:t>
      </w:r>
      <w:r>
        <w:rPr>
          <w:rFonts w:cs="Arial"/>
          <w:b/>
        </w:rPr>
        <w:t xml:space="preserve"> when including births/cases for </w:t>
      </w:r>
      <w:r w:rsidR="00C72CA4">
        <w:rPr>
          <w:rFonts w:cs="Arial"/>
          <w:b/>
        </w:rPr>
        <w:t xml:space="preserve">the </w:t>
      </w:r>
      <w:r>
        <w:rPr>
          <w:rFonts w:cs="Arial"/>
          <w:b/>
        </w:rPr>
        <w:t>measures reported in Section 4</w:t>
      </w:r>
      <w:r w:rsidR="0079783F">
        <w:rPr>
          <w:rFonts w:cs="Arial"/>
          <w:b/>
        </w:rPr>
        <w:t>:</w:t>
      </w:r>
      <w:r>
        <w:rPr>
          <w:rFonts w:cs="Arial"/>
          <w:b/>
        </w:rPr>
        <w:t xml:space="preserve"> Maternity Care?</w:t>
      </w:r>
    </w:p>
    <w:p w14:paraId="6E8A2158" w14:textId="40D27E9D" w:rsidR="00390F2A" w:rsidRDefault="00390F2A" w:rsidP="00390F2A">
      <w:pPr>
        <w:ind w:left="720"/>
        <w:rPr>
          <w:rFonts w:cs="Arial"/>
        </w:rPr>
      </w:pPr>
      <w:r>
        <w:rPr>
          <w:rFonts w:cs="Arial"/>
        </w:rPr>
        <w:t xml:space="preserve">The discharge date should be used to determine </w:t>
      </w:r>
      <w:r w:rsidR="004E1027">
        <w:rPr>
          <w:rFonts w:cs="Arial"/>
        </w:rPr>
        <w:t>whether</w:t>
      </w:r>
      <w:r w:rsidR="00C72CA4">
        <w:rPr>
          <w:rFonts w:cs="Arial"/>
        </w:rPr>
        <w:t xml:space="preserve"> a case falls within the reporting p</w:t>
      </w:r>
      <w:r>
        <w:rPr>
          <w:rFonts w:cs="Arial"/>
        </w:rPr>
        <w:t>eriod specified.</w:t>
      </w:r>
    </w:p>
    <w:p w14:paraId="339CFC54" w14:textId="77777777" w:rsidR="001A716D" w:rsidRDefault="001A716D" w:rsidP="00283F59">
      <w:pPr>
        <w:rPr>
          <w:rFonts w:cs="Arial"/>
          <w:b/>
        </w:rPr>
      </w:pPr>
    </w:p>
    <w:p w14:paraId="3D25D0FE" w14:textId="77777777" w:rsidR="009B651D" w:rsidRDefault="009B651D" w:rsidP="00AD309C">
      <w:pPr>
        <w:pStyle w:val="ListParagraph"/>
        <w:numPr>
          <w:ilvl w:val="0"/>
          <w:numId w:val="20"/>
        </w:numPr>
        <w:rPr>
          <w:rFonts w:cs="Arial"/>
          <w:b/>
          <w:bCs/>
        </w:rPr>
      </w:pPr>
      <w:r>
        <w:rPr>
          <w:rFonts w:cs="Arial"/>
          <w:b/>
          <w:bCs/>
        </w:rPr>
        <w:t>What would qualify as offering breastfeeding/lactation consultants “at home after discharge” for the purposes of question #6 in Section 4A?</w:t>
      </w:r>
    </w:p>
    <w:p w14:paraId="6ECF7D8E" w14:textId="77777777" w:rsidR="009B651D" w:rsidRPr="001F2388" w:rsidRDefault="009B651D" w:rsidP="009B651D">
      <w:pPr>
        <w:pStyle w:val="ListParagraph"/>
        <w:rPr>
          <w:rFonts w:cs="Arial"/>
        </w:rPr>
      </w:pPr>
      <w:r>
        <w:rPr>
          <w:rFonts w:cs="Arial"/>
        </w:rPr>
        <w:t>“At home after discharge” includes lactation services provided in the home either in-person or via telehealth with video capabilities. A phone call would not be sufficient.</w:t>
      </w:r>
    </w:p>
    <w:p w14:paraId="2910B642" w14:textId="77777777" w:rsidR="009B651D" w:rsidRPr="001F2388" w:rsidRDefault="009B651D" w:rsidP="009B651D">
      <w:pPr>
        <w:pStyle w:val="ListParagraph"/>
        <w:rPr>
          <w:rFonts w:cs="Arial"/>
        </w:rPr>
      </w:pPr>
    </w:p>
    <w:p w14:paraId="012CDD9E" w14:textId="77777777" w:rsidR="009B651D" w:rsidRPr="001F2388" w:rsidRDefault="009B651D" w:rsidP="00AD309C">
      <w:pPr>
        <w:pStyle w:val="ListParagraph"/>
        <w:numPr>
          <w:ilvl w:val="0"/>
          <w:numId w:val="20"/>
        </w:numPr>
        <w:rPr>
          <w:rFonts w:cs="Arial"/>
          <w:b/>
          <w:bCs/>
        </w:rPr>
      </w:pPr>
      <w:r w:rsidRPr="001F2388">
        <w:rPr>
          <w:rFonts w:cs="Arial"/>
          <w:b/>
          <w:bCs/>
        </w:rPr>
        <w:t>Can our hospital answer “yes” to question #8</w:t>
      </w:r>
      <w:r>
        <w:rPr>
          <w:rFonts w:cs="Arial"/>
          <w:b/>
          <w:bCs/>
        </w:rPr>
        <w:t xml:space="preserve"> in Section 4A</w:t>
      </w:r>
      <w:r w:rsidRPr="001F2388">
        <w:rPr>
          <w:rFonts w:cs="Arial"/>
          <w:b/>
          <w:bCs/>
        </w:rPr>
        <w:t xml:space="preserve"> if we offer pre-planned postpartum tubal ligation during the labor and delivery admission?</w:t>
      </w:r>
    </w:p>
    <w:p w14:paraId="313EAF7F" w14:textId="77777777" w:rsidR="009B651D" w:rsidRDefault="009B651D" w:rsidP="009B651D">
      <w:pPr>
        <w:pStyle w:val="ListParagraph"/>
        <w:rPr>
          <w:rFonts w:cs="Arial"/>
        </w:rPr>
      </w:pPr>
      <w:r>
        <w:rPr>
          <w:rFonts w:cs="Arial"/>
        </w:rPr>
        <w:t>Yes, the tubal ligation can be pre-planned and would qualify if you offer this during the labor and delivery admission.</w:t>
      </w:r>
    </w:p>
    <w:p w14:paraId="1ACA4C91" w14:textId="77777777" w:rsidR="009B651D" w:rsidRPr="005D5A86" w:rsidRDefault="009B651D" w:rsidP="005D5A86">
      <w:pPr>
        <w:pStyle w:val="ListParagraph"/>
        <w:rPr>
          <w:rFonts w:cs="Arial"/>
        </w:rPr>
      </w:pPr>
    </w:p>
    <w:p w14:paraId="2888ED4C" w14:textId="6BF11548" w:rsidR="00852942" w:rsidRDefault="00852942" w:rsidP="00AD309C">
      <w:pPr>
        <w:pStyle w:val="ListParagraph"/>
        <w:numPr>
          <w:ilvl w:val="0"/>
          <w:numId w:val="20"/>
        </w:numPr>
        <w:rPr>
          <w:rFonts w:cs="Arial"/>
        </w:rPr>
      </w:pPr>
      <w:r>
        <w:rPr>
          <w:rFonts w:cs="Arial"/>
          <w:b/>
        </w:rPr>
        <w:t>In Section 4</w:t>
      </w:r>
      <w:r w:rsidR="0016658F">
        <w:rPr>
          <w:rFonts w:cs="Arial"/>
          <w:b/>
        </w:rPr>
        <w:t>D</w:t>
      </w:r>
      <w:r>
        <w:rPr>
          <w:rFonts w:cs="Arial"/>
          <w:b/>
        </w:rPr>
        <w:t>, what tools should hospitals use for managing patients that receive a serum or transcutaneous bilirubin screen to assess the risk of hyperbilirubinemia prior to discharge?</w:t>
      </w:r>
    </w:p>
    <w:p w14:paraId="28043ABA" w14:textId="1BBF0826" w:rsidR="00852942" w:rsidRDefault="00852942" w:rsidP="00852942">
      <w:pPr>
        <w:pStyle w:val="ListParagraph"/>
        <w:rPr>
          <w:rFonts w:cs="Arial"/>
        </w:rPr>
      </w:pPr>
      <w:r>
        <w:rPr>
          <w:rFonts w:cs="Arial"/>
        </w:rPr>
        <w:t xml:space="preserve">One example </w:t>
      </w:r>
      <w:r w:rsidR="00AA2767">
        <w:rPr>
          <w:rFonts w:cs="Arial"/>
        </w:rPr>
        <w:t xml:space="preserve">a </w:t>
      </w:r>
      <w:r>
        <w:rPr>
          <w:rFonts w:cs="Arial"/>
        </w:rPr>
        <w:t>hospital can use is the Bhutani Nomogram. For an example, please see:</w:t>
      </w:r>
    </w:p>
    <w:p w14:paraId="454DBB4D" w14:textId="77777777" w:rsidR="00852942" w:rsidRPr="001A716D" w:rsidRDefault="00852942" w:rsidP="00852942">
      <w:pPr>
        <w:pStyle w:val="ListParagraph"/>
        <w:rPr>
          <w:rFonts w:cs="Arial"/>
          <w:i/>
        </w:rPr>
      </w:pPr>
      <w:r w:rsidRPr="001A716D">
        <w:rPr>
          <w:rFonts w:cs="Arial"/>
          <w:i/>
        </w:rPr>
        <w:t>American Academy of Pediatrics Clinical Practice Guidelines: Management of Hyperbilirubinemia in the Newborn Infant 35 or More Weeks of Gestation.</w:t>
      </w:r>
    </w:p>
    <w:p w14:paraId="5217489F" w14:textId="0284866D" w:rsidR="00852942" w:rsidRPr="001A716D" w:rsidRDefault="00852942" w:rsidP="00852942">
      <w:pPr>
        <w:pStyle w:val="ListParagraph"/>
        <w:rPr>
          <w:rFonts w:cs="Arial"/>
        </w:rPr>
      </w:pPr>
      <w:hyperlink r:id="rId330" w:history="1">
        <w:r w:rsidRPr="001A716D">
          <w:rPr>
            <w:rStyle w:val="Hyperlink"/>
            <w:rFonts w:cs="Arial"/>
          </w:rPr>
          <w:t>http://pediatrics.aappublications.org/content/114/1/297.full</w:t>
        </w:r>
      </w:hyperlink>
    </w:p>
    <w:p w14:paraId="6249D8D2" w14:textId="206E93DD" w:rsidR="00852942" w:rsidRDefault="00172374" w:rsidP="00852942">
      <w:pPr>
        <w:pStyle w:val="ListParagraph"/>
        <w:rPr>
          <w:rFonts w:cs="Arial"/>
        </w:rPr>
      </w:pPr>
      <w:r>
        <w:rPr>
          <w:rFonts w:cs="Arial"/>
          <w:b/>
        </w:rPr>
        <w:br/>
      </w:r>
      <w:r w:rsidR="00852942" w:rsidRPr="001A716D">
        <w:rPr>
          <w:rFonts w:cs="Arial"/>
          <w:b/>
        </w:rPr>
        <w:t>Tip</w:t>
      </w:r>
      <w:r w:rsidR="00852942" w:rsidRPr="001A716D">
        <w:rPr>
          <w:rFonts w:cs="Arial"/>
        </w:rPr>
        <w:t>: To view any Figure in the reference, click on it to open, then again to enlarge.</w:t>
      </w:r>
    </w:p>
    <w:p w14:paraId="460FE10E" w14:textId="77777777" w:rsidR="00852942" w:rsidRDefault="00852942" w:rsidP="00852942">
      <w:pPr>
        <w:pStyle w:val="ListParagraph"/>
        <w:rPr>
          <w:rFonts w:cs="Arial"/>
        </w:rPr>
      </w:pPr>
    </w:p>
    <w:p w14:paraId="6A39BE16" w14:textId="122B6212" w:rsidR="00852942" w:rsidRPr="001A716D" w:rsidRDefault="00852942" w:rsidP="00852942">
      <w:pPr>
        <w:pStyle w:val="ListParagraph"/>
        <w:rPr>
          <w:rFonts w:cs="Arial"/>
        </w:rPr>
      </w:pPr>
      <w:r>
        <w:rPr>
          <w:rFonts w:cs="Arial"/>
        </w:rPr>
        <w:t xml:space="preserve">Other tools may also be used </w:t>
      </w:r>
      <w:r w:rsidR="00C60E1B">
        <w:rPr>
          <w:rFonts w:cs="Arial"/>
        </w:rPr>
        <w:t>if</w:t>
      </w:r>
      <w:r>
        <w:rPr>
          <w:rFonts w:cs="Arial"/>
        </w:rPr>
        <w:t xml:space="preserve"> the serum or transcutaneous screen is conducted prior to discharge and risk is managed appropriately.</w:t>
      </w:r>
    </w:p>
    <w:p w14:paraId="443E3054" w14:textId="77777777" w:rsidR="00852942" w:rsidRPr="00852942" w:rsidRDefault="00852942" w:rsidP="00852942">
      <w:pPr>
        <w:pStyle w:val="ListParagraph"/>
        <w:rPr>
          <w:rFonts w:cs="Arial"/>
        </w:rPr>
      </w:pPr>
    </w:p>
    <w:p w14:paraId="20D0D44B" w14:textId="1BCC7E92" w:rsidR="002E44C6" w:rsidRPr="002E44C6" w:rsidRDefault="002E44C6" w:rsidP="00AD309C">
      <w:pPr>
        <w:pStyle w:val="ListParagraph"/>
        <w:numPr>
          <w:ilvl w:val="0"/>
          <w:numId w:val="20"/>
        </w:numPr>
        <w:rPr>
          <w:rFonts w:cs="Arial"/>
        </w:rPr>
      </w:pPr>
      <w:r>
        <w:rPr>
          <w:rFonts w:cs="Arial"/>
          <w:b/>
        </w:rPr>
        <w:t>In Section 4</w:t>
      </w:r>
      <w:r w:rsidR="0016658F">
        <w:rPr>
          <w:rFonts w:cs="Arial"/>
          <w:b/>
        </w:rPr>
        <w:t>D</w:t>
      </w:r>
      <w:r>
        <w:rPr>
          <w:rFonts w:cs="Arial"/>
          <w:b/>
        </w:rPr>
        <w:t>, what codes or diagnoses should be used to identify severe congenital anomalies for exclusions for newborn bilirubin screening prior to discharge?</w:t>
      </w:r>
    </w:p>
    <w:p w14:paraId="066D098E" w14:textId="77777777" w:rsidR="002E44C6" w:rsidRDefault="002E44C6" w:rsidP="002E44C6">
      <w:pPr>
        <w:pStyle w:val="ListParagraph"/>
      </w:pPr>
      <w:r>
        <w:rPr>
          <w:rFonts w:cs="Arial"/>
        </w:rPr>
        <w:t>Leapfrog’s Maternity Care Exp</w:t>
      </w:r>
      <w:r w:rsidR="0093747F">
        <w:rPr>
          <w:rFonts w:cs="Arial"/>
        </w:rPr>
        <w:t>ert Panel has opted to not over</w:t>
      </w:r>
      <w:r>
        <w:rPr>
          <w:rFonts w:cs="Arial"/>
        </w:rPr>
        <w:t xml:space="preserve">complicate the measure by providing ICD-codes for identifying congenital anomalies in the newborn. </w:t>
      </w:r>
      <w:r>
        <w:t>Instead, we would suggest that you focus on identifying the following exclusions: documentation that the newborn will receive comfort care measures only, which would accompany the prenatal documentation of severe congenital anomalies in the newborn.</w:t>
      </w:r>
    </w:p>
    <w:p w14:paraId="20144AEE" w14:textId="77777777" w:rsidR="002E44C6" w:rsidRDefault="002E44C6" w:rsidP="002E44C6">
      <w:pPr>
        <w:pStyle w:val="ListParagraph"/>
      </w:pPr>
    </w:p>
    <w:p w14:paraId="458B44BB" w14:textId="0F9C7DB1" w:rsidR="002E44C6" w:rsidRPr="002E44C6" w:rsidRDefault="002E44C6" w:rsidP="002E44C6">
      <w:pPr>
        <w:pStyle w:val="ListParagraph"/>
        <w:rPr>
          <w:rFonts w:cs="Arial"/>
        </w:rPr>
      </w:pPr>
      <w:r>
        <w:t xml:space="preserve">If you have concerns about the level of effort required to identify these exclusions, please note that Leapfrog allows hospitals to report on a sample of </w:t>
      </w:r>
      <w:r w:rsidR="00E01119">
        <w:t>30</w:t>
      </w:r>
      <w:r>
        <w:t xml:space="preserve"> cases for those facilities that opt to report on a sample instead of full case reporting. You can </w:t>
      </w:r>
      <w:r w:rsidR="00916650">
        <w:t>find those instructio</w:t>
      </w:r>
      <w:r w:rsidR="00916650" w:rsidRPr="00D92940">
        <w:t xml:space="preserve">ns </w:t>
      </w:r>
      <w:r w:rsidR="00172374">
        <w:t xml:space="preserve">in the </w:t>
      </w:r>
      <w:hyperlink w:anchor="_Newborn_Bilirubin_Screening" w:history="1">
        <w:r w:rsidR="00172374" w:rsidRPr="00172374">
          <w:rPr>
            <w:rStyle w:val="Hyperlink"/>
          </w:rPr>
          <w:t>Maternity Care Process Measure Specifications</w:t>
        </w:r>
      </w:hyperlink>
      <w:r w:rsidR="00172374">
        <w:t xml:space="preserve">. </w:t>
      </w:r>
    </w:p>
    <w:p w14:paraId="3302B72D" w14:textId="77777777" w:rsidR="00691EF7" w:rsidRPr="00FC601A" w:rsidRDefault="00691EF7" w:rsidP="00FC601A">
      <w:pPr>
        <w:rPr>
          <w:rFonts w:cs="Arial"/>
        </w:rPr>
      </w:pPr>
    </w:p>
    <w:p w14:paraId="0A39F8E4" w14:textId="77777777" w:rsidR="00EA301E" w:rsidRPr="009A5185" w:rsidRDefault="00EA301E" w:rsidP="00EA301E">
      <w:pPr>
        <w:ind w:left="720"/>
        <w:rPr>
          <w:rFonts w:cs="Arial"/>
        </w:rPr>
      </w:pPr>
    </w:p>
    <w:p w14:paraId="6D0DF780" w14:textId="77777777" w:rsidR="00592DDC" w:rsidRPr="009A5185" w:rsidRDefault="00592DDC">
      <w:pPr>
        <w:rPr>
          <w:rFonts w:cs="Arial"/>
          <w:b/>
          <w:sz w:val="28"/>
          <w:u w:val="single"/>
          <w:lang w:eastAsia="ja-JP"/>
        </w:rPr>
        <w:sectPr w:rsidR="00592DDC" w:rsidRPr="009A5185" w:rsidSect="00062F69">
          <w:headerReference w:type="default" r:id="rId331"/>
          <w:endnotePr>
            <w:numFmt w:val="decimal"/>
          </w:endnotePr>
          <w:pgSz w:w="12240" w:h="15840"/>
          <w:pgMar w:top="1080" w:right="1440" w:bottom="1080" w:left="1440" w:header="720" w:footer="720" w:gutter="0"/>
          <w:cols w:space="720"/>
          <w:docGrid w:linePitch="272"/>
        </w:sectPr>
      </w:pPr>
      <w:r w:rsidRPr="009A5185">
        <w:rPr>
          <w:rFonts w:cs="Arial"/>
          <w:b/>
          <w:sz w:val="28"/>
          <w:u w:val="single"/>
          <w:lang w:eastAsia="ja-JP"/>
        </w:rPr>
        <w:br w:type="page"/>
      </w:r>
    </w:p>
    <w:p w14:paraId="03AB6259" w14:textId="77777777" w:rsidR="00F750C5" w:rsidRPr="009A5185" w:rsidRDefault="00F750C5" w:rsidP="00F0772B"/>
    <w:p w14:paraId="733B2484" w14:textId="68A58133" w:rsidR="00224E3E" w:rsidRPr="009A5185" w:rsidRDefault="00BB1AF9" w:rsidP="00D32C75">
      <w:pPr>
        <w:pStyle w:val="SectionHeader"/>
      </w:pPr>
      <w:bookmarkStart w:id="395" w:name="_Toc197079244"/>
      <w:r w:rsidRPr="009A5185">
        <w:t>Page Intentionally Left Blank</w:t>
      </w:r>
      <w:bookmarkEnd w:id="394"/>
      <w:bookmarkEnd w:id="395"/>
    </w:p>
    <w:p w14:paraId="3EF4BE1C" w14:textId="77777777" w:rsidR="00BB1AF9" w:rsidRPr="009A5185" w:rsidRDefault="00BB1AF9">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4E2E1036" w14:textId="77777777" w:rsidR="00920EF6" w:rsidRPr="009A5185" w:rsidRDefault="00920EF6" w:rsidP="00D32C75">
      <w:pPr>
        <w:pStyle w:val="SectionHeader"/>
        <w:sectPr w:rsidR="00920EF6" w:rsidRPr="009A5185" w:rsidSect="00062F69">
          <w:headerReference w:type="default" r:id="rId332"/>
          <w:endnotePr>
            <w:numFmt w:val="decimal"/>
          </w:endnotePr>
          <w:pgSz w:w="12240" w:h="15840"/>
          <w:pgMar w:top="1080" w:right="1440" w:bottom="1080" w:left="1440" w:header="720" w:footer="720" w:gutter="0"/>
          <w:cols w:space="720"/>
          <w:docGrid w:linePitch="272"/>
        </w:sectPr>
      </w:pPr>
    </w:p>
    <w:p w14:paraId="5830D1DD" w14:textId="77777777" w:rsidR="00BB1AF9" w:rsidRPr="009A5185" w:rsidRDefault="00BB1AF9" w:rsidP="0070116C"/>
    <w:p w14:paraId="63EFFADA" w14:textId="77777777" w:rsidR="00224E3E" w:rsidRPr="009A5185" w:rsidRDefault="00224E3E" w:rsidP="0070116C"/>
    <w:p w14:paraId="087768CC" w14:textId="77777777" w:rsidR="00224E3E" w:rsidRPr="009A5185" w:rsidRDefault="00224E3E" w:rsidP="0070116C"/>
    <w:p w14:paraId="67FC074A" w14:textId="77777777" w:rsidR="00224E3E" w:rsidRPr="009A5185" w:rsidRDefault="00224E3E" w:rsidP="0070116C"/>
    <w:p w14:paraId="4AB09007" w14:textId="77777777" w:rsidR="00224E3E" w:rsidRPr="009A5185" w:rsidRDefault="00224E3E" w:rsidP="0070116C"/>
    <w:p w14:paraId="729236D4" w14:textId="77777777" w:rsidR="00224E3E" w:rsidRPr="009A5185" w:rsidRDefault="00224E3E" w:rsidP="0070116C"/>
    <w:p w14:paraId="6E4E5E7F" w14:textId="77777777" w:rsidR="00224E3E" w:rsidRPr="009A5185" w:rsidRDefault="00224E3E" w:rsidP="0070116C"/>
    <w:p w14:paraId="4F8C152A" w14:textId="77777777" w:rsidR="00224E3E" w:rsidRPr="009A5185" w:rsidRDefault="00224E3E" w:rsidP="0070116C"/>
    <w:p w14:paraId="4C14BCCE" w14:textId="764091AA" w:rsidR="00224E3E" w:rsidRDefault="00224E3E" w:rsidP="00F750C5"/>
    <w:p w14:paraId="26211607" w14:textId="0056A3C1" w:rsidR="00F750C5" w:rsidRDefault="00F750C5" w:rsidP="00F750C5"/>
    <w:p w14:paraId="16D4CD27" w14:textId="4B11FD81" w:rsidR="00F750C5" w:rsidRDefault="00F750C5" w:rsidP="00F750C5"/>
    <w:p w14:paraId="0C3712FC" w14:textId="2367FF5E" w:rsidR="00F750C5" w:rsidRDefault="00F750C5" w:rsidP="00F750C5"/>
    <w:p w14:paraId="67BC759D" w14:textId="365DCCCA" w:rsidR="00F750C5" w:rsidRDefault="00F750C5" w:rsidP="00F750C5"/>
    <w:p w14:paraId="478637DA" w14:textId="47D5CBFF" w:rsidR="00F750C5" w:rsidRDefault="00F750C5" w:rsidP="00F750C5"/>
    <w:p w14:paraId="6FFFCE93" w14:textId="71803B16" w:rsidR="00F750C5" w:rsidRDefault="00F750C5" w:rsidP="00F750C5"/>
    <w:p w14:paraId="5F67AEC1" w14:textId="49880C20" w:rsidR="00F750C5" w:rsidRDefault="00F750C5" w:rsidP="00F750C5"/>
    <w:p w14:paraId="03461147" w14:textId="60E39BC1" w:rsidR="00F750C5" w:rsidRDefault="00F750C5" w:rsidP="00F750C5"/>
    <w:p w14:paraId="16DB1568" w14:textId="4B6CA5D2" w:rsidR="00F750C5" w:rsidRDefault="00F750C5" w:rsidP="00F750C5"/>
    <w:p w14:paraId="31597551" w14:textId="77777777" w:rsidR="00F750C5" w:rsidRPr="009A5185" w:rsidRDefault="00F750C5" w:rsidP="0070116C"/>
    <w:p w14:paraId="529C0ECA" w14:textId="1C9CCC48" w:rsidR="008910AA" w:rsidRPr="009A5185" w:rsidRDefault="00216194" w:rsidP="00D32C75">
      <w:pPr>
        <w:pStyle w:val="SectionHeader"/>
      </w:pPr>
      <w:bookmarkStart w:id="396" w:name="_Toc197079245"/>
      <w:bookmarkStart w:id="397" w:name="Sect5"/>
      <w:r w:rsidRPr="009A5185">
        <w:t xml:space="preserve">SECTION 5: </w:t>
      </w:r>
      <w:r w:rsidR="00A52909">
        <w:t xml:space="preserve">PHYSICIAN AND NURSE </w:t>
      </w:r>
      <w:r w:rsidRPr="009A5185">
        <w:t>STAFFING</w:t>
      </w:r>
      <w:bookmarkEnd w:id="396"/>
    </w:p>
    <w:bookmarkEnd w:id="397"/>
    <w:p w14:paraId="47F0410F" w14:textId="77777777" w:rsidR="00A828BA" w:rsidRPr="009A5185" w:rsidRDefault="00A828BA" w:rsidP="0070116C"/>
    <w:p w14:paraId="66FCC8F1" w14:textId="67E6F5E2" w:rsidR="00A828BA" w:rsidRPr="009A5185" w:rsidRDefault="00A828BA" w:rsidP="00A828BA">
      <w:pPr>
        <w:rPr>
          <w:rFonts w:cs="Arial"/>
        </w:rPr>
      </w:pPr>
      <w:r w:rsidRPr="009A5185">
        <w:rPr>
          <w:rFonts w:cs="Arial"/>
        </w:rPr>
        <w:t>This section includes questions and reference information for Section 5</w:t>
      </w:r>
      <w:r w:rsidR="004A4FD0" w:rsidRPr="009A5185">
        <w:rPr>
          <w:rFonts w:cs="Arial"/>
        </w:rPr>
        <w:t>:</w:t>
      </w:r>
      <w:r w:rsidRPr="009A5185">
        <w:rPr>
          <w:rFonts w:cs="Arial"/>
        </w:rPr>
        <w:t xml:space="preserve"> </w:t>
      </w:r>
      <w:r w:rsidR="00A52909">
        <w:rPr>
          <w:rFonts w:cs="Arial"/>
        </w:rPr>
        <w:t xml:space="preserve">Physician and Nurse </w:t>
      </w:r>
      <w:r w:rsidR="00377AC2">
        <w:rPr>
          <w:rFonts w:cs="Arial"/>
        </w:rPr>
        <w:t>Staffing</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746387" w:rsidRPr="009A5185">
        <w:rPr>
          <w:rFonts w:cs="Arial"/>
        </w:rPr>
        <w:t>,</w:t>
      </w:r>
      <w:r w:rsidRPr="009A5185">
        <w:rPr>
          <w:rFonts w:cs="Arial"/>
        </w:rPr>
        <w:t xml:space="preserve"> measure specifications, notes, and frequen</w:t>
      </w:r>
      <w:r w:rsidR="005008BE" w:rsidRPr="009A5185">
        <w:rPr>
          <w:rFonts w:cs="Arial"/>
        </w:rPr>
        <w:t>tl</w:t>
      </w:r>
      <w:r w:rsidRPr="009A5185">
        <w:rPr>
          <w:rFonts w:cs="Arial"/>
        </w:rPr>
        <w:t xml:space="preserve">y asked questions) before you begin. Failure to review the reference information could result in inaccurate responses. </w:t>
      </w:r>
    </w:p>
    <w:p w14:paraId="0AB5C65B" w14:textId="77777777" w:rsidR="00A828BA" w:rsidRPr="009A5185" w:rsidRDefault="00A828BA" w:rsidP="0070116C"/>
    <w:p w14:paraId="7A874DBF" w14:textId="77777777" w:rsidR="00224E3E" w:rsidRPr="009A5185" w:rsidRDefault="00224E3E" w:rsidP="00224E3E">
      <w:pPr>
        <w:rPr>
          <w:rFonts w:cs="Arial"/>
        </w:rPr>
      </w:pPr>
    </w:p>
    <w:p w14:paraId="33BE9D89" w14:textId="77777777" w:rsidR="00224E3E" w:rsidRPr="009A5185" w:rsidRDefault="00224E3E">
      <w:pPr>
        <w:rPr>
          <w:rFonts w:cs="Arial"/>
        </w:rPr>
      </w:pPr>
      <w:r w:rsidRPr="009A5185">
        <w:rPr>
          <w:rFonts w:cs="Arial"/>
        </w:rPr>
        <w:br w:type="page"/>
      </w:r>
    </w:p>
    <w:p w14:paraId="32AE6211" w14:textId="2273D651" w:rsidR="008910AA" w:rsidRPr="009A5185" w:rsidRDefault="00020513" w:rsidP="00CF5A6E">
      <w:pPr>
        <w:pStyle w:val="Heading2"/>
      </w:pPr>
      <w:bookmarkStart w:id="398" w:name="_Section_5:_ICU"/>
      <w:bookmarkStart w:id="399" w:name="_Section_5:_Staffing"/>
      <w:bookmarkStart w:id="400" w:name="_Toc197079246"/>
      <w:bookmarkEnd w:id="398"/>
      <w:bookmarkEnd w:id="399"/>
      <w:r w:rsidRPr="009A5185">
        <w:lastRenderedPageBreak/>
        <w:t>Section 5:</w:t>
      </w:r>
      <w:r w:rsidR="008910AA" w:rsidRPr="009A5185">
        <w:t xml:space="preserve"> </w:t>
      </w:r>
      <w:r w:rsidR="00A52909">
        <w:t xml:space="preserve">Physician and Nurse </w:t>
      </w:r>
      <w:r w:rsidR="00CF3B7C" w:rsidRPr="009A5185">
        <w:t>Staffing</w:t>
      </w:r>
      <w:bookmarkEnd w:id="400"/>
      <w:r w:rsidR="00CF3B7C" w:rsidRPr="009A5185">
        <w:t xml:space="preserve"> </w:t>
      </w:r>
    </w:p>
    <w:p w14:paraId="66F50316" w14:textId="77777777" w:rsidR="008910AA" w:rsidRPr="009A5185" w:rsidRDefault="008910AA">
      <w:pPr>
        <w:rPr>
          <w:rFonts w:cs="Arial"/>
          <w:b/>
          <w:snapToGrid w:val="0"/>
          <w:color w:val="000000"/>
        </w:rPr>
      </w:pPr>
    </w:p>
    <w:p w14:paraId="608445D2" w14:textId="0EB8BE07" w:rsidR="000C3BE1" w:rsidRDefault="007665B6">
      <w:pPr>
        <w:pStyle w:val="BodyText3"/>
      </w:pPr>
      <w:r>
        <w:rPr>
          <w:rFonts w:cs="Arial"/>
          <w:b/>
        </w:rPr>
        <w:t xml:space="preserve">Adult and Pediatric </w:t>
      </w:r>
      <w:r w:rsidR="000C3BE1" w:rsidRPr="009A5185">
        <w:rPr>
          <w:rFonts w:cs="Arial"/>
          <w:b/>
        </w:rPr>
        <w:t>I</w:t>
      </w:r>
      <w:r w:rsidR="00ED1DA5">
        <w:rPr>
          <w:rFonts w:cs="Arial"/>
          <w:b/>
        </w:rPr>
        <w:t xml:space="preserve">CU </w:t>
      </w:r>
      <w:r w:rsidR="000C3BE1" w:rsidRPr="009A5185">
        <w:rPr>
          <w:rFonts w:cs="Arial"/>
          <w:b/>
        </w:rPr>
        <w:t>P</w:t>
      </w:r>
      <w:r w:rsidR="00ED1DA5">
        <w:rPr>
          <w:rFonts w:cs="Arial"/>
          <w:b/>
        </w:rPr>
        <w:t xml:space="preserve">hysician </w:t>
      </w:r>
      <w:r w:rsidR="000C3BE1" w:rsidRPr="009A5185">
        <w:rPr>
          <w:rFonts w:cs="Arial"/>
          <w:b/>
        </w:rPr>
        <w:t>S</w:t>
      </w:r>
      <w:r w:rsidR="00ED1DA5">
        <w:rPr>
          <w:rFonts w:cs="Arial"/>
          <w:b/>
        </w:rPr>
        <w:t>taffing</w:t>
      </w:r>
      <w:r w:rsidR="000C3BE1" w:rsidRPr="009A5185">
        <w:rPr>
          <w:rFonts w:cs="Arial"/>
          <w:b/>
        </w:rPr>
        <w:t xml:space="preserve"> Fact Sheet</w:t>
      </w:r>
      <w:r w:rsidR="009778A5">
        <w:rPr>
          <w:rFonts w:cs="Arial"/>
          <w:b/>
        </w:rPr>
        <w:t xml:space="preserve"> and Bibliography</w:t>
      </w:r>
      <w:r w:rsidR="000C3BE1" w:rsidRPr="009A5185">
        <w:rPr>
          <w:rFonts w:cs="Arial"/>
          <w:b/>
        </w:rPr>
        <w:t>:</w:t>
      </w:r>
      <w:r w:rsidR="00E03E77" w:rsidRPr="009A5185">
        <w:rPr>
          <w:rFonts w:cs="Arial"/>
          <w:b/>
        </w:rPr>
        <w:t xml:space="preserve"> </w:t>
      </w:r>
      <w:hyperlink r:id="rId333" w:history="1">
        <w:r w:rsidR="00E67592" w:rsidRPr="00C37B4B">
          <w:rPr>
            <w:rStyle w:val="Hyperlink"/>
          </w:rPr>
          <w:t>https://ratings.leapfroggroup.org/measure/hospital/2025/specially-trained-doctors-care-critical-care-patients</w:t>
        </w:r>
      </w:hyperlink>
      <w:r w:rsidR="00E67592">
        <w:t xml:space="preserve"> </w:t>
      </w:r>
    </w:p>
    <w:p w14:paraId="4BDA55C1" w14:textId="77777777" w:rsidR="00E5612C" w:rsidRPr="00044D4F" w:rsidRDefault="00E5612C">
      <w:pPr>
        <w:pStyle w:val="BodyText3"/>
        <w:rPr>
          <w:rFonts w:cs="Arial"/>
        </w:rPr>
      </w:pPr>
    </w:p>
    <w:p w14:paraId="6FE7297A" w14:textId="2FEE9F6D" w:rsidR="00E5612C" w:rsidRDefault="00E5612C" w:rsidP="00E5612C">
      <w:r>
        <w:rPr>
          <w:rFonts w:cs="Arial"/>
          <w:b/>
          <w:bCs/>
          <w:snapToGrid w:val="0"/>
        </w:rPr>
        <w:t>Nursing Workforce Fact Sheet and</w:t>
      </w:r>
      <w:r w:rsidRPr="00332D4F">
        <w:rPr>
          <w:rFonts w:cs="Arial"/>
          <w:b/>
          <w:bCs/>
          <w:snapToGrid w:val="0"/>
        </w:rPr>
        <w:t xml:space="preserve"> Bibliography:</w:t>
      </w:r>
      <w:r>
        <w:rPr>
          <w:rFonts w:cs="Arial"/>
          <w:snapToGrid w:val="0"/>
        </w:rPr>
        <w:t xml:space="preserve"> </w:t>
      </w:r>
      <w:hyperlink r:id="rId334" w:history="1">
        <w:r w:rsidR="006D1A8F" w:rsidRPr="00C37B4B">
          <w:rPr>
            <w:rStyle w:val="Hyperlink"/>
          </w:rPr>
          <w:t>https://ratings.leapfroggroup.org/measure/hospital/2025/nursing-workforce</w:t>
        </w:r>
      </w:hyperlink>
      <w:r w:rsidR="006D1A8F">
        <w:t xml:space="preserve"> </w:t>
      </w:r>
    </w:p>
    <w:p w14:paraId="4C5B0926" w14:textId="77777777" w:rsidR="00E5612C" w:rsidRPr="009A5185" w:rsidRDefault="00E5612C">
      <w:pPr>
        <w:pStyle w:val="BodyText3"/>
        <w:rPr>
          <w:rFonts w:cs="Arial"/>
          <w:b/>
        </w:rPr>
      </w:pPr>
    </w:p>
    <w:p w14:paraId="232F049B" w14:textId="5952FD89" w:rsidR="0096619F" w:rsidRDefault="00230915" w:rsidP="00B95DB2">
      <w:pPr>
        <w:pStyle w:val="BodyText3"/>
        <w:rPr>
          <w:rFonts w:cs="Arial"/>
          <w:b/>
          <w:snapToGrid w:val="0"/>
          <w:color w:val="FF0000"/>
        </w:rPr>
      </w:pPr>
      <w:r>
        <w:rPr>
          <w:rFonts w:cs="Arial"/>
          <w:b/>
          <w:snapToGrid w:val="0"/>
          <w:color w:val="FF0000"/>
        </w:rPr>
        <w:t>H</w:t>
      </w:r>
      <w:r w:rsidR="00B95DB2" w:rsidRPr="009A5185">
        <w:rPr>
          <w:rFonts w:cs="Arial"/>
          <w:b/>
          <w:snapToGrid w:val="0"/>
          <w:color w:val="FF0000"/>
        </w:rPr>
        <w:t xml:space="preserve">ospitals </w:t>
      </w:r>
      <w:r w:rsidR="004417E7" w:rsidRPr="009A5185">
        <w:rPr>
          <w:rFonts w:cs="Arial"/>
          <w:b/>
          <w:snapToGrid w:val="0"/>
          <w:color w:val="FF0000"/>
        </w:rPr>
        <w:t xml:space="preserve">that do not </w:t>
      </w:r>
      <w:r w:rsidR="006B451A">
        <w:rPr>
          <w:rFonts w:cs="Arial"/>
          <w:b/>
          <w:snapToGrid w:val="0"/>
          <w:color w:val="FF0000"/>
        </w:rPr>
        <w:t xml:space="preserve">admit </w:t>
      </w:r>
      <w:r w:rsidR="005B7E2D">
        <w:rPr>
          <w:rFonts w:cs="Arial"/>
          <w:b/>
          <w:snapToGrid w:val="0"/>
          <w:color w:val="FF0000"/>
        </w:rPr>
        <w:t xml:space="preserve">adult </w:t>
      </w:r>
      <w:r w:rsidR="006B451A">
        <w:rPr>
          <w:rFonts w:cs="Arial"/>
          <w:b/>
          <w:snapToGrid w:val="0"/>
          <w:color w:val="FF0000"/>
        </w:rPr>
        <w:t xml:space="preserve">critical care patients </w:t>
      </w:r>
      <w:r w:rsidR="00464CD3">
        <w:rPr>
          <w:rFonts w:cs="Arial"/>
          <w:b/>
          <w:snapToGrid w:val="0"/>
          <w:color w:val="FF0000"/>
        </w:rPr>
        <w:t>or</w:t>
      </w:r>
      <w:r w:rsidR="006B451A">
        <w:rPr>
          <w:rFonts w:cs="Arial"/>
          <w:b/>
          <w:snapToGrid w:val="0"/>
          <w:color w:val="FF0000"/>
        </w:rPr>
        <w:t xml:space="preserve"> </w:t>
      </w:r>
      <w:r w:rsidR="00464CD3">
        <w:rPr>
          <w:rFonts w:cs="Arial"/>
          <w:b/>
          <w:snapToGrid w:val="0"/>
          <w:color w:val="FF0000"/>
        </w:rPr>
        <w:t xml:space="preserve">operate an </w:t>
      </w:r>
      <w:r w:rsidR="00B95DB2" w:rsidRPr="009A5185">
        <w:rPr>
          <w:rFonts w:cs="Arial"/>
          <w:b/>
          <w:snapToGrid w:val="0"/>
          <w:color w:val="FF0000"/>
        </w:rPr>
        <w:t>adult general medical</w:t>
      </w:r>
      <w:r w:rsidR="005A3651">
        <w:rPr>
          <w:rFonts w:cs="Arial"/>
          <w:b/>
          <w:snapToGrid w:val="0"/>
          <w:color w:val="FF0000"/>
        </w:rPr>
        <w:t>,</w:t>
      </w:r>
      <w:r w:rsidR="00B95DB2" w:rsidRPr="009A5185">
        <w:rPr>
          <w:rFonts w:cs="Arial"/>
          <w:b/>
          <w:snapToGrid w:val="0"/>
          <w:color w:val="FF0000"/>
        </w:rPr>
        <w:t xml:space="preserve"> </w:t>
      </w:r>
      <w:r w:rsidR="00EC12DB">
        <w:rPr>
          <w:rFonts w:cs="Arial"/>
          <w:b/>
          <w:snapToGrid w:val="0"/>
          <w:color w:val="FF0000"/>
        </w:rPr>
        <w:t xml:space="preserve">surgical, </w:t>
      </w:r>
      <w:r w:rsidR="003E790C">
        <w:rPr>
          <w:rFonts w:cs="Arial"/>
          <w:b/>
          <w:snapToGrid w:val="0"/>
          <w:color w:val="FF0000"/>
        </w:rPr>
        <w:t>medical/</w:t>
      </w:r>
      <w:r w:rsidR="00B95DB2" w:rsidRPr="009A5185">
        <w:rPr>
          <w:rFonts w:cs="Arial"/>
          <w:b/>
          <w:snapToGrid w:val="0"/>
          <w:color w:val="FF0000"/>
        </w:rPr>
        <w:t>surgical</w:t>
      </w:r>
      <w:r w:rsidR="00C90550">
        <w:rPr>
          <w:rFonts w:cs="Arial"/>
          <w:b/>
          <w:snapToGrid w:val="0"/>
          <w:color w:val="FF0000"/>
        </w:rPr>
        <w:t>,</w:t>
      </w:r>
      <w:r w:rsidR="00B95DB2" w:rsidRPr="009A5185">
        <w:rPr>
          <w:rFonts w:cs="Arial"/>
          <w:b/>
          <w:snapToGrid w:val="0"/>
          <w:color w:val="FF0000"/>
        </w:rPr>
        <w:t xml:space="preserve"> or neuro ICU should </w:t>
      </w:r>
      <w:r w:rsidR="00144C7D">
        <w:rPr>
          <w:rFonts w:cs="Arial"/>
          <w:b/>
          <w:snapToGrid w:val="0"/>
          <w:color w:val="FF0000"/>
        </w:rPr>
        <w:t>select</w:t>
      </w:r>
      <w:r w:rsidR="00B95DB2" w:rsidRPr="009A5185">
        <w:rPr>
          <w:rFonts w:cs="Arial"/>
          <w:b/>
          <w:snapToGrid w:val="0"/>
          <w:color w:val="FF0000"/>
        </w:rPr>
        <w:t xml:space="preserve"> “No” </w:t>
      </w:r>
      <w:r w:rsidR="00144C7D">
        <w:rPr>
          <w:rFonts w:cs="Arial"/>
          <w:b/>
          <w:snapToGrid w:val="0"/>
          <w:color w:val="FF0000"/>
        </w:rPr>
        <w:t>in</w:t>
      </w:r>
      <w:r w:rsidR="00B95DB2" w:rsidRPr="009A5185">
        <w:rPr>
          <w:rFonts w:cs="Arial"/>
          <w:b/>
          <w:snapToGrid w:val="0"/>
          <w:color w:val="FF0000"/>
        </w:rPr>
        <w:t xml:space="preserve"> question #2 </w:t>
      </w:r>
      <w:r w:rsidR="00EE2E5D" w:rsidRPr="00EE2E5D">
        <w:rPr>
          <w:rFonts w:cs="Arial"/>
          <w:b/>
          <w:snapToGrid w:val="0"/>
          <w:color w:val="FF0000"/>
        </w:rPr>
        <w:t xml:space="preserve">in Section 5A: Adult ICU Physician Staffing </w:t>
      </w:r>
      <w:r w:rsidR="00B95DB2" w:rsidRPr="009A5185">
        <w:rPr>
          <w:rFonts w:cs="Arial"/>
          <w:b/>
          <w:snapToGrid w:val="0"/>
          <w:color w:val="FF0000"/>
        </w:rPr>
        <w:t xml:space="preserve">and move on to </w:t>
      </w:r>
      <w:r w:rsidR="00EE2E5D" w:rsidRPr="00EE2E5D">
        <w:rPr>
          <w:rFonts w:cs="Arial"/>
          <w:b/>
          <w:snapToGrid w:val="0"/>
          <w:color w:val="FF0000"/>
        </w:rPr>
        <w:t>Section 5B: Pediatric ICU Physician Staffing. Hospitals that do not admit pediatric critical care patients or operate a pediatric general medical</w:t>
      </w:r>
      <w:r w:rsidR="00503728">
        <w:rPr>
          <w:rFonts w:cs="Arial"/>
          <w:b/>
          <w:snapToGrid w:val="0"/>
          <w:color w:val="FF0000"/>
        </w:rPr>
        <w:t xml:space="preserve">, surgical, </w:t>
      </w:r>
      <w:r w:rsidR="001A230D">
        <w:rPr>
          <w:rFonts w:cs="Arial"/>
          <w:b/>
          <w:snapToGrid w:val="0"/>
          <w:color w:val="FF0000"/>
        </w:rPr>
        <w:t>medical/</w:t>
      </w:r>
      <w:r w:rsidR="00EE2E5D" w:rsidRPr="00EE2E5D">
        <w:rPr>
          <w:rFonts w:cs="Arial"/>
          <w:b/>
          <w:snapToGrid w:val="0"/>
          <w:color w:val="FF0000"/>
        </w:rPr>
        <w:t>surgical</w:t>
      </w:r>
      <w:r w:rsidR="001A230D">
        <w:rPr>
          <w:rFonts w:cs="Arial"/>
          <w:b/>
          <w:snapToGrid w:val="0"/>
          <w:color w:val="FF0000"/>
        </w:rPr>
        <w:t xml:space="preserve">, </w:t>
      </w:r>
      <w:r w:rsidR="00EE2E5D" w:rsidRPr="00EE2E5D">
        <w:rPr>
          <w:rFonts w:cs="Arial"/>
          <w:b/>
          <w:snapToGrid w:val="0"/>
          <w:color w:val="FF0000"/>
        </w:rPr>
        <w:t xml:space="preserve">or neuro ICU should select “No” in question #2 in Section 5B: Pediatric ICU Physician Staffing and move on to </w:t>
      </w:r>
      <w:r w:rsidR="00E96FA8">
        <w:rPr>
          <w:rFonts w:cs="Arial"/>
          <w:b/>
          <w:snapToGrid w:val="0"/>
          <w:color w:val="FF0000"/>
        </w:rPr>
        <w:t>Section 5C: Nursing Workforce</w:t>
      </w:r>
      <w:r w:rsidR="00B95DB2" w:rsidRPr="009A5185">
        <w:rPr>
          <w:rFonts w:cs="Arial"/>
          <w:b/>
          <w:snapToGrid w:val="0"/>
          <w:color w:val="FF0000"/>
        </w:rPr>
        <w:t>.</w:t>
      </w:r>
      <w:r w:rsidR="00A4648E">
        <w:rPr>
          <w:rFonts w:cs="Arial"/>
          <w:b/>
          <w:snapToGrid w:val="0"/>
          <w:color w:val="FF0000"/>
        </w:rPr>
        <w:t xml:space="preserve"> </w:t>
      </w:r>
    </w:p>
    <w:p w14:paraId="36FEFD86" w14:textId="77777777" w:rsidR="0096619F" w:rsidRDefault="0096619F" w:rsidP="00B95DB2">
      <w:pPr>
        <w:pStyle w:val="BodyText3"/>
        <w:rPr>
          <w:rFonts w:cs="Arial"/>
          <w:b/>
          <w:snapToGrid w:val="0"/>
          <w:color w:val="FF0000"/>
        </w:rPr>
      </w:pPr>
    </w:p>
    <w:p w14:paraId="3B6586BC" w14:textId="2F680C7B" w:rsidR="00C41286" w:rsidRDefault="00A4648E" w:rsidP="00C41286">
      <w:pPr>
        <w:pStyle w:val="BodyText3"/>
        <w:rPr>
          <w:rFonts w:cs="Arial"/>
          <w:b/>
          <w:snapToGrid w:val="0"/>
          <w:color w:val="FF0000"/>
        </w:rPr>
      </w:pPr>
      <w:r>
        <w:rPr>
          <w:rFonts w:cs="Arial"/>
          <w:b/>
          <w:snapToGrid w:val="0"/>
          <w:color w:val="FF0000"/>
        </w:rPr>
        <w:t xml:space="preserve">Hospitals that regularly admit </w:t>
      </w:r>
      <w:r w:rsidR="003F5FAC">
        <w:rPr>
          <w:rFonts w:cs="Arial"/>
          <w:b/>
          <w:snapToGrid w:val="0"/>
          <w:color w:val="FF0000"/>
        </w:rPr>
        <w:t xml:space="preserve">adult </w:t>
      </w:r>
      <w:r w:rsidR="00E96FA8">
        <w:rPr>
          <w:rFonts w:cs="Arial"/>
          <w:b/>
          <w:snapToGrid w:val="0"/>
          <w:color w:val="FF0000"/>
        </w:rPr>
        <w:t xml:space="preserve">and/or pediatric </w:t>
      </w:r>
      <w:r>
        <w:rPr>
          <w:rFonts w:cs="Arial"/>
          <w:b/>
          <w:snapToGrid w:val="0"/>
          <w:color w:val="FF0000"/>
        </w:rPr>
        <w:t>critical care patients</w:t>
      </w:r>
      <w:r w:rsidR="00A14E5E">
        <w:rPr>
          <w:rFonts w:cs="Arial"/>
          <w:b/>
          <w:snapToGrid w:val="0"/>
          <w:color w:val="FF0000"/>
        </w:rPr>
        <w:t xml:space="preserve"> </w:t>
      </w:r>
      <w:r>
        <w:rPr>
          <w:rFonts w:cs="Arial"/>
          <w:b/>
          <w:snapToGrid w:val="0"/>
          <w:color w:val="FF0000"/>
        </w:rPr>
        <w:t xml:space="preserve">to </w:t>
      </w:r>
      <w:r w:rsidR="005A419B">
        <w:rPr>
          <w:rFonts w:cs="Arial"/>
          <w:b/>
          <w:snapToGrid w:val="0"/>
          <w:color w:val="FF0000"/>
        </w:rPr>
        <w:t xml:space="preserve">a </w:t>
      </w:r>
      <w:r>
        <w:rPr>
          <w:rFonts w:cs="Arial"/>
          <w:b/>
          <w:snapToGrid w:val="0"/>
          <w:color w:val="FF0000"/>
        </w:rPr>
        <w:t xml:space="preserve">mixed acuity unit, should </w:t>
      </w:r>
      <w:r w:rsidR="00144C7D">
        <w:rPr>
          <w:rFonts w:cs="Arial"/>
          <w:b/>
          <w:snapToGrid w:val="0"/>
          <w:color w:val="FF0000"/>
        </w:rPr>
        <w:t>select</w:t>
      </w:r>
      <w:r>
        <w:rPr>
          <w:rFonts w:cs="Arial"/>
          <w:b/>
          <w:snapToGrid w:val="0"/>
          <w:color w:val="FF0000"/>
        </w:rPr>
        <w:t xml:space="preserve"> “Yes” </w:t>
      </w:r>
      <w:r w:rsidR="00144C7D">
        <w:rPr>
          <w:rFonts w:cs="Arial"/>
          <w:b/>
          <w:snapToGrid w:val="0"/>
          <w:color w:val="FF0000"/>
        </w:rPr>
        <w:t>in</w:t>
      </w:r>
      <w:r>
        <w:rPr>
          <w:rFonts w:cs="Arial"/>
          <w:b/>
          <w:snapToGrid w:val="0"/>
          <w:color w:val="FF0000"/>
        </w:rPr>
        <w:t xml:space="preserve"> question #2</w:t>
      </w:r>
      <w:r w:rsidR="00A14E5E">
        <w:rPr>
          <w:rFonts w:cs="Arial"/>
          <w:b/>
          <w:snapToGrid w:val="0"/>
          <w:color w:val="FF0000"/>
        </w:rPr>
        <w:t xml:space="preserve"> </w:t>
      </w:r>
      <w:r w:rsidR="00637C4E" w:rsidRPr="00637C4E">
        <w:rPr>
          <w:rFonts w:cs="Arial"/>
          <w:b/>
          <w:snapToGrid w:val="0"/>
          <w:color w:val="FF0000"/>
        </w:rPr>
        <w:t>in Section 5A: Adult ICU Physician Staffing</w:t>
      </w:r>
      <w:r w:rsidR="00637C4E">
        <w:rPr>
          <w:rFonts w:cs="Arial"/>
          <w:b/>
          <w:snapToGrid w:val="0"/>
          <w:color w:val="FF0000"/>
        </w:rPr>
        <w:t xml:space="preserve"> </w:t>
      </w:r>
      <w:r w:rsidR="003A148C">
        <w:rPr>
          <w:rFonts w:cs="Arial"/>
          <w:b/>
          <w:snapToGrid w:val="0"/>
          <w:color w:val="FF0000"/>
        </w:rPr>
        <w:t>and/or Section 5B: Pediatric ICU Physician Staffin</w:t>
      </w:r>
      <w:r w:rsidR="00D7659E">
        <w:rPr>
          <w:rFonts w:cs="Arial"/>
          <w:b/>
          <w:snapToGrid w:val="0"/>
          <w:color w:val="FF0000"/>
        </w:rPr>
        <w:t>g</w:t>
      </w:r>
      <w:r w:rsidR="003A148C">
        <w:rPr>
          <w:rFonts w:cs="Arial"/>
          <w:b/>
          <w:snapToGrid w:val="0"/>
          <w:color w:val="FF0000"/>
        </w:rPr>
        <w:t xml:space="preserve"> </w:t>
      </w:r>
      <w:r w:rsidR="00A14E5E">
        <w:rPr>
          <w:rFonts w:cs="Arial"/>
          <w:b/>
          <w:snapToGrid w:val="0"/>
          <w:color w:val="FF0000"/>
        </w:rPr>
        <w:t xml:space="preserve">and respond to all applicable questions. </w:t>
      </w:r>
      <w:bookmarkStart w:id="401" w:name="_Hlk128396619"/>
      <w:r w:rsidR="007D09F9" w:rsidRPr="007D09F9">
        <w:rPr>
          <w:rFonts w:cs="Arial"/>
          <w:b/>
          <w:snapToGrid w:val="0"/>
          <w:color w:val="FF0000"/>
        </w:rPr>
        <w:t>The standard applies to all adult and pediatric general medical</w:t>
      </w:r>
      <w:r w:rsidR="004E58FF">
        <w:rPr>
          <w:rFonts w:cs="Arial"/>
          <w:b/>
          <w:snapToGrid w:val="0"/>
          <w:color w:val="FF0000"/>
        </w:rPr>
        <w:t xml:space="preserve">, </w:t>
      </w:r>
      <w:r w:rsidR="007D09F9" w:rsidRPr="007D09F9">
        <w:rPr>
          <w:rFonts w:cs="Arial"/>
          <w:b/>
          <w:snapToGrid w:val="0"/>
          <w:color w:val="FF0000"/>
        </w:rPr>
        <w:t>surgical</w:t>
      </w:r>
      <w:r w:rsidR="006C7E4A">
        <w:rPr>
          <w:rFonts w:cs="Arial"/>
          <w:b/>
          <w:snapToGrid w:val="0"/>
          <w:color w:val="FF0000"/>
        </w:rPr>
        <w:t>, medical/surgical</w:t>
      </w:r>
      <w:r w:rsidR="005E3016">
        <w:rPr>
          <w:rFonts w:cs="Arial"/>
          <w:b/>
          <w:snapToGrid w:val="0"/>
          <w:color w:val="FF0000"/>
        </w:rPr>
        <w:t>,</w:t>
      </w:r>
      <w:r w:rsidR="007D09F9" w:rsidRPr="007D09F9">
        <w:rPr>
          <w:rFonts w:cs="Arial"/>
          <w:b/>
          <w:snapToGrid w:val="0"/>
          <w:color w:val="FF0000"/>
        </w:rPr>
        <w:t xml:space="preserve"> and neuro critical care patients (medical and surgical), including those patients in mixed acuity units.</w:t>
      </w:r>
      <w:bookmarkEnd w:id="401"/>
    </w:p>
    <w:p w14:paraId="4CA7CBFA" w14:textId="77777777" w:rsidR="00D7659E" w:rsidRDefault="00D7659E" w:rsidP="00C41286">
      <w:pPr>
        <w:pStyle w:val="BodyText3"/>
        <w:rPr>
          <w:rFonts w:cs="Arial"/>
          <w:b/>
          <w:snapToGrid w:val="0"/>
          <w:color w:val="FF0000"/>
        </w:rPr>
      </w:pPr>
    </w:p>
    <w:p w14:paraId="569D9EB6" w14:textId="6F20098A" w:rsidR="00995B9D" w:rsidRPr="005A371D" w:rsidRDefault="00995B9D" w:rsidP="00995B9D">
      <w:pPr>
        <w:pStyle w:val="EndnoteText"/>
        <w:rPr>
          <w:rFonts w:cs="Arial"/>
          <w:b/>
          <w:snapToGrid w:val="0"/>
          <w:color w:val="FF0000"/>
        </w:rPr>
      </w:pPr>
      <w:r w:rsidRPr="005A371D">
        <w:rPr>
          <w:rFonts w:cs="Arial"/>
          <w:b/>
          <w:snapToGrid w:val="0"/>
          <w:color w:val="FF0000"/>
        </w:rPr>
        <w:t xml:space="preserve">For hospitals that have more than one type of ICU that applies to either Section 5A or 5B included in the ICU Physician Staffing standard, where the ICU physician staffing structure may differ among </w:t>
      </w:r>
      <w:r w:rsidR="00096D83">
        <w:rPr>
          <w:rFonts w:cs="Arial"/>
          <w:b/>
          <w:snapToGrid w:val="0"/>
          <w:color w:val="FF0000"/>
        </w:rPr>
        <w:t>units</w:t>
      </w:r>
      <w:r w:rsidRPr="005A371D">
        <w:rPr>
          <w:rFonts w:cs="Arial"/>
          <w:b/>
          <w:snapToGrid w:val="0"/>
          <w:color w:val="FF0000"/>
        </w:rPr>
        <w:t>, hospitals are instructed to report on the ICU with the lowest level of staffing by physicians certified in critical care medicine when responding to questions #1-15 in Section 5A: Adult ICU Physician Staffing and Section 5B: Pediatric ICU Physician Staffing. For example, if the adult</w:t>
      </w:r>
      <w:r w:rsidR="0078138B">
        <w:rPr>
          <w:rFonts w:cs="Arial"/>
          <w:b/>
          <w:snapToGrid w:val="0"/>
          <w:color w:val="FF0000"/>
        </w:rPr>
        <w:t xml:space="preserve"> neuro</w:t>
      </w:r>
      <w:r w:rsidRPr="005A371D">
        <w:rPr>
          <w:rFonts w:cs="Arial"/>
          <w:b/>
          <w:snapToGrid w:val="0"/>
          <w:color w:val="FF0000"/>
        </w:rPr>
        <w:t xml:space="preserve"> ICU is staffed by intensivists at least 8 hours/day, 7 days/week, but the adult surgical ICU is not, the hospital would respond to questions #1-15 in Section 5A based on the adult surgical ICU.</w:t>
      </w:r>
    </w:p>
    <w:p w14:paraId="590C9318" w14:textId="77777777" w:rsidR="00D7659E" w:rsidRDefault="00D7659E" w:rsidP="00C41286">
      <w:pPr>
        <w:pStyle w:val="BodyText3"/>
        <w:rPr>
          <w:rFonts w:cs="Arial"/>
          <w:b/>
          <w:snapToGrid w:val="0"/>
          <w:color w:val="FF0000"/>
        </w:rPr>
      </w:pPr>
    </w:p>
    <w:p w14:paraId="2B54BDEF" w14:textId="6328DD15" w:rsidR="00652583" w:rsidRPr="00C41286" w:rsidRDefault="00652583" w:rsidP="00C41286">
      <w:pPr>
        <w:pStyle w:val="BodyText3"/>
        <w:rPr>
          <w:rFonts w:cs="Arial"/>
          <w:b/>
          <w:snapToGrid w:val="0"/>
          <w:color w:val="FF0000"/>
        </w:rPr>
      </w:pPr>
      <w:r w:rsidRPr="009A5185">
        <w:rPr>
          <w:rFonts w:cs="Arial"/>
          <w:snapToGrid w:val="0"/>
        </w:rPr>
        <w:t xml:space="preserve">Section 5 includes questions about the </w:t>
      </w:r>
      <w:r w:rsidR="00D749A5">
        <w:rPr>
          <w:rFonts w:cs="Arial"/>
          <w:snapToGrid w:val="0"/>
        </w:rPr>
        <w:t xml:space="preserve">management of critical care patients and the </w:t>
      </w:r>
      <w:r w:rsidRPr="009A5185">
        <w:rPr>
          <w:rFonts w:cs="Arial"/>
          <w:snapToGrid w:val="0"/>
        </w:rPr>
        <w:t xml:space="preserve">staffing structure of your hospital’s </w:t>
      </w:r>
      <w:r w:rsidR="00450EEA">
        <w:rPr>
          <w:rFonts w:cs="Arial"/>
          <w:snapToGrid w:val="0"/>
        </w:rPr>
        <w:t xml:space="preserve">adult and </w:t>
      </w:r>
      <w:r w:rsidRPr="009A5185">
        <w:rPr>
          <w:rFonts w:cs="Arial"/>
          <w:snapToGrid w:val="0"/>
        </w:rPr>
        <w:t>pediatric general medical</w:t>
      </w:r>
      <w:r w:rsidR="00F37D41">
        <w:rPr>
          <w:rFonts w:cs="Arial"/>
          <w:snapToGrid w:val="0"/>
        </w:rPr>
        <w:t>, surgical, medical/</w:t>
      </w:r>
      <w:r w:rsidRPr="009A5185">
        <w:rPr>
          <w:rFonts w:cs="Arial"/>
          <w:snapToGrid w:val="0"/>
        </w:rPr>
        <w:t>surgical</w:t>
      </w:r>
      <w:r w:rsidR="00F37D41">
        <w:rPr>
          <w:rFonts w:cs="Arial"/>
          <w:snapToGrid w:val="0"/>
        </w:rPr>
        <w:t xml:space="preserve">, </w:t>
      </w:r>
      <w:r w:rsidRPr="009A5185">
        <w:rPr>
          <w:rFonts w:cs="Arial"/>
          <w:snapToGrid w:val="0"/>
        </w:rPr>
        <w:t>and neuro ICUs</w:t>
      </w:r>
      <w:r w:rsidR="0085208E">
        <w:rPr>
          <w:rFonts w:cs="Arial"/>
          <w:snapToGrid w:val="0"/>
        </w:rPr>
        <w:t xml:space="preserve">, and </w:t>
      </w:r>
      <w:r w:rsidR="0085208E" w:rsidRPr="00BD0565">
        <w:rPr>
          <w:rFonts w:cs="Arial"/>
          <w:snapToGrid w:val="0"/>
        </w:rPr>
        <w:t>questions about your hospital’s nursing staffing and skill mi</w:t>
      </w:r>
      <w:r w:rsidR="008A5B67">
        <w:rPr>
          <w:rFonts w:cs="Arial"/>
          <w:snapToGrid w:val="0"/>
        </w:rPr>
        <w:t>x</w:t>
      </w:r>
      <w:r w:rsidR="00FB5B10">
        <w:rPr>
          <w:rFonts w:cs="Arial"/>
          <w:snapToGrid w:val="0"/>
        </w:rPr>
        <w:t xml:space="preserve"> (previously included in Section 6)</w:t>
      </w:r>
      <w:r w:rsidRPr="009A5185">
        <w:rPr>
          <w:rFonts w:cs="Arial"/>
          <w:snapToGrid w:val="0"/>
        </w:rPr>
        <w:t>.</w:t>
      </w:r>
    </w:p>
    <w:p w14:paraId="0CA39CD7" w14:textId="77777777" w:rsidR="00DD2598" w:rsidRPr="009A5185" w:rsidRDefault="00DD2598">
      <w:pPr>
        <w:pStyle w:val="BodyText3"/>
        <w:rPr>
          <w:rFonts w:cs="Arial"/>
          <w:b/>
        </w:rPr>
      </w:pPr>
    </w:p>
    <w:p w14:paraId="128D1B96" w14:textId="2F8E9A9D" w:rsidR="00C43880" w:rsidRPr="009A5185" w:rsidRDefault="00F20FF5">
      <w:pPr>
        <w:pStyle w:val="BodyText3"/>
        <w:rPr>
          <w:rFonts w:cs="Arial"/>
        </w:rPr>
      </w:pPr>
      <w:r>
        <w:rPr>
          <w:rFonts w:cs="Arial"/>
          <w:b/>
        </w:rPr>
        <w:t xml:space="preserve">Each </w:t>
      </w:r>
      <w:r w:rsidRPr="009A5185">
        <w:rPr>
          <w:rFonts w:cs="Arial"/>
          <w:b/>
        </w:rPr>
        <w:t xml:space="preserve">hospital </w:t>
      </w:r>
      <w:r>
        <w:rPr>
          <w:rFonts w:cs="Arial"/>
          <w:b/>
        </w:rPr>
        <w:t>achieving</w:t>
      </w:r>
      <w:r w:rsidRPr="009A5185">
        <w:rPr>
          <w:rFonts w:cs="Arial"/>
          <w:b/>
        </w:rPr>
        <w:t xml:space="preserve"> th</w:t>
      </w:r>
      <w:r>
        <w:rPr>
          <w:rFonts w:cs="Arial"/>
          <w:b/>
        </w:rPr>
        <w:t>e</w:t>
      </w:r>
      <w:r w:rsidRPr="009A5185">
        <w:rPr>
          <w:rFonts w:cs="Arial"/>
          <w:b/>
        </w:rPr>
        <w:t xml:space="preserve"> standard</w:t>
      </w:r>
      <w:r w:rsidR="00C43880" w:rsidRPr="009A5185">
        <w:rPr>
          <w:rFonts w:cs="Arial"/>
          <w:b/>
        </w:rPr>
        <w:t xml:space="preserve"> </w:t>
      </w:r>
      <w:r>
        <w:rPr>
          <w:rFonts w:cs="Arial"/>
          <w:b/>
        </w:rPr>
        <w:t xml:space="preserve">for </w:t>
      </w:r>
      <w:r w:rsidR="0080750A">
        <w:rPr>
          <w:rFonts w:cs="Arial"/>
          <w:b/>
        </w:rPr>
        <w:t xml:space="preserve">Adult </w:t>
      </w:r>
      <w:r w:rsidR="00F81D3E">
        <w:rPr>
          <w:rFonts w:cs="Arial"/>
          <w:b/>
        </w:rPr>
        <w:t>and</w:t>
      </w:r>
      <w:r w:rsidR="003A148C">
        <w:rPr>
          <w:rFonts w:cs="Arial"/>
          <w:b/>
        </w:rPr>
        <w:t>/or</w:t>
      </w:r>
      <w:r w:rsidR="00F81D3E">
        <w:rPr>
          <w:rFonts w:cs="Arial"/>
          <w:b/>
        </w:rPr>
        <w:t xml:space="preserve"> Pediatric </w:t>
      </w:r>
      <w:r>
        <w:rPr>
          <w:rFonts w:cs="Arial"/>
          <w:b/>
        </w:rPr>
        <w:t xml:space="preserve">ICU Physician Staffing </w:t>
      </w:r>
      <w:r w:rsidR="00C43880" w:rsidRPr="009A5185">
        <w:rPr>
          <w:rFonts w:cs="Arial"/>
          <w:b/>
        </w:rPr>
        <w:t>assures that</w:t>
      </w:r>
      <w:r w:rsidR="00C43880" w:rsidRPr="009A5185">
        <w:rPr>
          <w:rFonts w:cs="Arial"/>
        </w:rPr>
        <w:t>:</w:t>
      </w:r>
    </w:p>
    <w:p w14:paraId="4A67F4A7" w14:textId="5829A44A" w:rsidR="008910AA" w:rsidRPr="009A5185" w:rsidRDefault="00C43880">
      <w:pPr>
        <w:pStyle w:val="BodyText3"/>
        <w:rPr>
          <w:rFonts w:cs="Arial"/>
        </w:rPr>
      </w:pPr>
      <w:hyperlink w:anchor="Endnote22_CCPatients" w:history="1">
        <w:r w:rsidRPr="009A5185">
          <w:rPr>
            <w:rStyle w:val="Hyperlink"/>
            <w:rFonts w:cs="Arial"/>
          </w:rPr>
          <w:t>A</w:t>
        </w:r>
        <w:r w:rsidR="008910AA" w:rsidRPr="009A5185">
          <w:rPr>
            <w:rStyle w:val="Hyperlink"/>
            <w:rFonts w:cs="Arial"/>
          </w:rPr>
          <w:t xml:space="preserve">ll </w:t>
        </w:r>
        <w:r w:rsidR="006A0604" w:rsidRPr="009A5185">
          <w:rPr>
            <w:rStyle w:val="Hyperlink"/>
            <w:rFonts w:cs="Arial"/>
          </w:rPr>
          <w:t xml:space="preserve">critical care </w:t>
        </w:r>
        <w:r w:rsidR="008910AA" w:rsidRPr="009A5185">
          <w:rPr>
            <w:rStyle w:val="Hyperlink"/>
            <w:rFonts w:cs="Arial"/>
          </w:rPr>
          <w:t>patients</w:t>
        </w:r>
      </w:hyperlink>
      <w:bookmarkStart w:id="402" w:name="_Ref534212310"/>
      <w:r w:rsidR="000F0582">
        <w:rPr>
          <w:rStyle w:val="Hyperlink"/>
          <w:rFonts w:ascii="ZWAdobeF" w:hAnsi="ZWAdobeF" w:cs="ZWAdobeF"/>
          <w:color w:val="auto"/>
          <w:sz w:val="2"/>
          <w:szCs w:val="2"/>
          <w:u w:val="none"/>
        </w:rPr>
        <w:t>32F</w:t>
      </w:r>
      <w:r w:rsidR="00BF053F">
        <w:rPr>
          <w:rStyle w:val="Hyperlink"/>
          <w:rFonts w:ascii="ZWAdobeF" w:hAnsi="ZWAdobeF" w:cs="ZWAdobeF"/>
          <w:color w:val="auto"/>
          <w:sz w:val="2"/>
          <w:szCs w:val="2"/>
          <w:u w:val="none"/>
        </w:rPr>
        <w:t>33F</w:t>
      </w:r>
      <w:r w:rsidR="004C7557">
        <w:rPr>
          <w:rStyle w:val="Hyperlink"/>
          <w:rFonts w:ascii="ZWAdobeF" w:hAnsi="ZWAdobeF" w:cs="ZWAdobeF"/>
          <w:color w:val="auto"/>
          <w:sz w:val="2"/>
          <w:szCs w:val="2"/>
          <w:u w:val="none"/>
        </w:rPr>
        <w:t>33F</w:t>
      </w:r>
      <w:r w:rsidR="00385598" w:rsidRPr="009A5185">
        <w:rPr>
          <w:rStyle w:val="EndnoteReference"/>
          <w:rFonts w:cs="Arial"/>
        </w:rPr>
        <w:endnoteReference w:id="35"/>
      </w:r>
      <w:bookmarkEnd w:id="402"/>
      <w:r w:rsidR="008910AA" w:rsidRPr="009A5185">
        <w:rPr>
          <w:rFonts w:cs="Arial"/>
        </w:rPr>
        <w:t xml:space="preserve"> in its</w:t>
      </w:r>
      <w:hyperlink w:anchor="generalmedicalsurgicalandneuroicu" w:history="1">
        <w:r w:rsidR="008910AA" w:rsidRPr="00BC45DC">
          <w:rPr>
            <w:rStyle w:val="Hyperlink"/>
            <w:rFonts w:cs="Arial"/>
            <w:u w:val="none"/>
          </w:rPr>
          <w:t xml:space="preserve"> </w:t>
        </w:r>
        <w:r w:rsidR="00B93A35">
          <w:rPr>
            <w:rStyle w:val="Hyperlink"/>
            <w:rFonts w:cs="Arial"/>
          </w:rPr>
          <w:t>G</w:t>
        </w:r>
        <w:r w:rsidR="008910AA" w:rsidRPr="009A5185">
          <w:rPr>
            <w:rStyle w:val="Hyperlink"/>
            <w:rFonts w:cs="Arial"/>
          </w:rPr>
          <w:t xml:space="preserve">eneral </w:t>
        </w:r>
        <w:r w:rsidR="00B93A35">
          <w:rPr>
            <w:rStyle w:val="Hyperlink"/>
            <w:rFonts w:cs="Arial"/>
          </w:rPr>
          <w:t>M</w:t>
        </w:r>
        <w:r w:rsidR="008910AA" w:rsidRPr="009A5185">
          <w:rPr>
            <w:rStyle w:val="Hyperlink"/>
            <w:rFonts w:cs="Arial"/>
          </w:rPr>
          <w:t>edical</w:t>
        </w:r>
        <w:r w:rsidR="00505652">
          <w:rPr>
            <w:rStyle w:val="Hyperlink"/>
            <w:rFonts w:cs="Arial"/>
          </w:rPr>
          <w:t>, Surgical, Medical/</w:t>
        </w:r>
        <w:r w:rsidR="00B93A35">
          <w:rPr>
            <w:rStyle w:val="Hyperlink"/>
            <w:rFonts w:cs="Arial"/>
          </w:rPr>
          <w:t>S</w:t>
        </w:r>
        <w:r w:rsidR="008910AA" w:rsidRPr="009A5185">
          <w:rPr>
            <w:rStyle w:val="Hyperlink"/>
            <w:rFonts w:cs="Arial"/>
          </w:rPr>
          <w:t>urgical</w:t>
        </w:r>
        <w:r w:rsidR="001F39DB">
          <w:rPr>
            <w:rStyle w:val="Hyperlink"/>
            <w:rFonts w:cs="Arial"/>
          </w:rPr>
          <w:t xml:space="preserve">, </w:t>
        </w:r>
        <w:r w:rsidR="008910AA" w:rsidRPr="009A5185">
          <w:rPr>
            <w:rStyle w:val="Hyperlink"/>
            <w:rFonts w:cs="Arial"/>
          </w:rPr>
          <w:t xml:space="preserve">and </w:t>
        </w:r>
        <w:r w:rsidR="00B93A35">
          <w:rPr>
            <w:rStyle w:val="Hyperlink"/>
            <w:rFonts w:cs="Arial"/>
          </w:rPr>
          <w:t>N</w:t>
        </w:r>
        <w:r w:rsidR="008910AA" w:rsidRPr="009A5185">
          <w:rPr>
            <w:rStyle w:val="Hyperlink"/>
            <w:rFonts w:cs="Arial"/>
          </w:rPr>
          <w:t>euro ICUs</w:t>
        </w:r>
      </w:hyperlink>
      <w:r w:rsidR="00F07328" w:rsidRPr="00B93A35">
        <w:rPr>
          <w:rStyle w:val="Hyperlink"/>
          <w:rFonts w:cs="Arial"/>
          <w:color w:val="auto"/>
          <w:u w:val="none"/>
          <w:vertAlign w:val="superscript"/>
        </w:rPr>
        <w:t>14</w:t>
      </w:r>
      <w:r w:rsidR="00F07328" w:rsidRPr="00B93A35">
        <w:rPr>
          <w:rStyle w:val="Hyperlink"/>
          <w:rFonts w:cs="Arial"/>
          <w:color w:val="auto"/>
          <w:u w:val="none"/>
        </w:rPr>
        <w:t xml:space="preserve"> </w:t>
      </w:r>
      <w:r w:rsidR="008910AA" w:rsidRPr="009A5185">
        <w:rPr>
          <w:rFonts w:cs="Arial"/>
        </w:rPr>
        <w:t xml:space="preserve">are </w:t>
      </w:r>
      <w:hyperlink w:anchor="Endnote24_Manage" w:history="1">
        <w:r w:rsidR="008910AA" w:rsidRPr="009A5185">
          <w:rPr>
            <w:rStyle w:val="Hyperlink"/>
            <w:rFonts w:cs="Arial"/>
          </w:rPr>
          <w:t>managed or co-managed</w:t>
        </w:r>
      </w:hyperlink>
      <w:bookmarkStart w:id="404" w:name="_Ref91167015"/>
      <w:r w:rsidR="000F0582">
        <w:rPr>
          <w:rStyle w:val="Hyperlink"/>
          <w:rFonts w:ascii="ZWAdobeF" w:hAnsi="ZWAdobeF" w:cs="ZWAdobeF"/>
          <w:color w:val="auto"/>
          <w:sz w:val="2"/>
          <w:szCs w:val="2"/>
          <w:u w:val="none"/>
        </w:rPr>
        <w:t>34F</w:t>
      </w:r>
      <w:r w:rsidR="00BF053F">
        <w:rPr>
          <w:rStyle w:val="Hyperlink"/>
          <w:rFonts w:ascii="ZWAdobeF" w:hAnsi="ZWAdobeF" w:cs="ZWAdobeF"/>
          <w:color w:val="auto"/>
          <w:sz w:val="2"/>
          <w:szCs w:val="2"/>
          <w:u w:val="none"/>
        </w:rPr>
        <w:t>34F</w:t>
      </w:r>
      <w:r w:rsidR="004C7557">
        <w:rPr>
          <w:rStyle w:val="Hyperlink"/>
          <w:rFonts w:ascii="ZWAdobeF" w:hAnsi="ZWAdobeF" w:cs="ZWAdobeF"/>
          <w:color w:val="auto"/>
          <w:sz w:val="2"/>
          <w:szCs w:val="2"/>
          <w:u w:val="none"/>
        </w:rPr>
        <w:t>34F</w:t>
      </w:r>
      <w:r w:rsidR="008910AA" w:rsidRPr="009A5185">
        <w:rPr>
          <w:rStyle w:val="EndnoteReference"/>
          <w:rFonts w:cs="Arial"/>
          <w:color w:val="auto"/>
        </w:rPr>
        <w:endnoteReference w:id="36"/>
      </w:r>
      <w:bookmarkEnd w:id="404"/>
      <w:r w:rsidR="008910AA" w:rsidRPr="009A5185">
        <w:rPr>
          <w:rFonts w:cs="Arial"/>
        </w:rPr>
        <w:t xml:space="preserve"> by </w:t>
      </w:r>
      <w:r w:rsidR="008910AA" w:rsidRPr="009A5185">
        <w:rPr>
          <w:rFonts w:cs="Arial"/>
          <w:color w:val="auto"/>
        </w:rPr>
        <w:t xml:space="preserve">physicians </w:t>
      </w:r>
      <w:hyperlink w:anchor="Endnote25_Certified" w:history="1">
        <w:r w:rsidR="008910AA" w:rsidRPr="009A5185">
          <w:rPr>
            <w:rStyle w:val="Hyperlink"/>
            <w:rFonts w:cs="Arial"/>
          </w:rPr>
          <w:t>certified in critical care medicine</w:t>
        </w:r>
      </w:hyperlink>
      <w:bookmarkStart w:id="406" w:name="_Ref534212273"/>
      <w:r w:rsidR="000F0582">
        <w:rPr>
          <w:rStyle w:val="Hyperlink"/>
          <w:rFonts w:ascii="ZWAdobeF" w:hAnsi="ZWAdobeF" w:cs="ZWAdobeF"/>
          <w:color w:val="auto"/>
          <w:sz w:val="2"/>
          <w:szCs w:val="2"/>
          <w:u w:val="none"/>
        </w:rPr>
        <w:t>35F</w:t>
      </w:r>
      <w:r w:rsidR="00BF053F">
        <w:rPr>
          <w:rStyle w:val="Hyperlink"/>
          <w:rFonts w:ascii="ZWAdobeF" w:hAnsi="ZWAdobeF" w:cs="ZWAdobeF"/>
          <w:color w:val="auto"/>
          <w:sz w:val="2"/>
          <w:szCs w:val="2"/>
          <w:u w:val="none"/>
        </w:rPr>
        <w:t>35F</w:t>
      </w:r>
      <w:r w:rsidR="004C7557">
        <w:rPr>
          <w:rStyle w:val="Hyperlink"/>
          <w:rFonts w:ascii="ZWAdobeF" w:hAnsi="ZWAdobeF" w:cs="ZWAdobeF"/>
          <w:color w:val="auto"/>
          <w:sz w:val="2"/>
          <w:szCs w:val="2"/>
          <w:u w:val="none"/>
        </w:rPr>
        <w:t>35F</w:t>
      </w:r>
      <w:r w:rsidR="008910AA" w:rsidRPr="009A5185">
        <w:rPr>
          <w:rStyle w:val="EndnoteReference"/>
          <w:rFonts w:cs="Arial"/>
        </w:rPr>
        <w:endnoteReference w:id="37"/>
      </w:r>
      <w:bookmarkEnd w:id="406"/>
      <w:r w:rsidR="008910AA" w:rsidRPr="009A5185">
        <w:rPr>
          <w:rFonts w:cs="Arial"/>
        </w:rPr>
        <w:t xml:space="preserve"> who:</w:t>
      </w:r>
    </w:p>
    <w:p w14:paraId="4BF1F601" w14:textId="27DF506A" w:rsidR="005A5A08" w:rsidRDefault="008910AA">
      <w:pPr>
        <w:numPr>
          <w:ilvl w:val="0"/>
          <w:numId w:val="4"/>
        </w:numPr>
        <w:rPr>
          <w:rFonts w:cs="Arial"/>
          <w:snapToGrid w:val="0"/>
          <w:color w:val="000000"/>
        </w:rPr>
      </w:pPr>
      <w:r w:rsidRPr="009A5185">
        <w:rPr>
          <w:rFonts w:cs="Arial"/>
          <w:snapToGrid w:val="0"/>
          <w:color w:val="000000"/>
        </w:rPr>
        <w:t xml:space="preserve">Are </w:t>
      </w:r>
      <w:hyperlink w:anchor="Endnote26_Present" w:history="1">
        <w:r w:rsidRPr="009A5185">
          <w:rPr>
            <w:rStyle w:val="Hyperlink"/>
            <w:rFonts w:cs="Arial"/>
            <w:snapToGrid w:val="0"/>
          </w:rPr>
          <w:t>ordinarily present in the ICU</w:t>
        </w:r>
      </w:hyperlink>
      <w:bookmarkStart w:id="408" w:name="_Ref91166304"/>
      <w:r w:rsidR="000F0582">
        <w:rPr>
          <w:rStyle w:val="Hyperlink"/>
          <w:rFonts w:ascii="ZWAdobeF" w:hAnsi="ZWAdobeF" w:cs="ZWAdobeF"/>
          <w:snapToGrid w:val="0"/>
          <w:color w:val="auto"/>
          <w:sz w:val="2"/>
          <w:szCs w:val="2"/>
          <w:u w:val="none"/>
        </w:rPr>
        <w:t>36F</w:t>
      </w:r>
      <w:r w:rsidR="00BF053F">
        <w:rPr>
          <w:rStyle w:val="Hyperlink"/>
          <w:rFonts w:ascii="ZWAdobeF" w:hAnsi="ZWAdobeF" w:cs="ZWAdobeF"/>
          <w:snapToGrid w:val="0"/>
          <w:color w:val="auto"/>
          <w:sz w:val="2"/>
          <w:szCs w:val="2"/>
          <w:u w:val="none"/>
        </w:rPr>
        <w:t>36F</w:t>
      </w:r>
      <w:r w:rsidR="004C7557">
        <w:rPr>
          <w:rStyle w:val="Hyperlink"/>
          <w:rFonts w:ascii="ZWAdobeF" w:hAnsi="ZWAdobeF" w:cs="ZWAdobeF"/>
          <w:snapToGrid w:val="0"/>
          <w:color w:val="auto"/>
          <w:sz w:val="2"/>
          <w:szCs w:val="2"/>
          <w:u w:val="none"/>
        </w:rPr>
        <w:t>36F</w:t>
      </w:r>
      <w:r w:rsidRPr="009A5185">
        <w:rPr>
          <w:rStyle w:val="EndnoteReference"/>
          <w:rFonts w:cs="Arial"/>
          <w:snapToGrid w:val="0"/>
        </w:rPr>
        <w:endnoteReference w:id="38"/>
      </w:r>
      <w:bookmarkEnd w:id="408"/>
      <w:r w:rsidRPr="009A5185">
        <w:rPr>
          <w:rFonts w:cs="Arial"/>
          <w:snapToGrid w:val="0"/>
          <w:color w:val="000000"/>
        </w:rPr>
        <w:t xml:space="preserve"> during daytime hours </w:t>
      </w:r>
      <w:r w:rsidR="00B95DB2" w:rsidRPr="009A5185">
        <w:rPr>
          <w:rFonts w:cs="Arial"/>
          <w:snapToGrid w:val="0"/>
          <w:color w:val="000000"/>
        </w:rPr>
        <w:t xml:space="preserve">for at least </w:t>
      </w:r>
      <w:r w:rsidRPr="009A5185">
        <w:rPr>
          <w:rFonts w:cs="Arial"/>
          <w:snapToGrid w:val="0"/>
          <w:color w:val="000000"/>
        </w:rPr>
        <w:t xml:space="preserve">8 hours per day, 7 days per week, and during this time provide clinical care </w:t>
      </w:r>
      <w:hyperlink w:anchor="Endnote26_Present" w:history="1">
        <w:r w:rsidRPr="009A5185">
          <w:rPr>
            <w:rStyle w:val="Hyperlink"/>
            <w:rFonts w:cs="Arial"/>
            <w:snapToGrid w:val="0"/>
          </w:rPr>
          <w:t>exclusively</w:t>
        </w:r>
      </w:hyperlink>
      <w:r w:rsidR="000F4DD8">
        <w:rPr>
          <w:rFonts w:cs="Arial"/>
          <w:snapToGrid w:val="0"/>
          <w:vertAlign w:val="superscript"/>
        </w:rPr>
        <w:fldChar w:fldCharType="begin"/>
      </w:r>
      <w:r w:rsidR="000F4DD8">
        <w:rPr>
          <w:rFonts w:cs="Arial"/>
          <w:snapToGrid w:val="0"/>
          <w:vertAlign w:val="superscript"/>
        </w:rPr>
        <w:instrText xml:space="preserve"> NOTEREF _Ref91166304 \f \h </w:instrText>
      </w:r>
      <w:r w:rsidR="000F4DD8">
        <w:rPr>
          <w:rFonts w:cs="Arial"/>
          <w:snapToGrid w:val="0"/>
          <w:vertAlign w:val="superscript"/>
        </w:rPr>
      </w:r>
      <w:r w:rsidR="000F4DD8">
        <w:rPr>
          <w:rFonts w:cs="Arial"/>
          <w:snapToGrid w:val="0"/>
          <w:vertAlign w:val="superscript"/>
        </w:rPr>
        <w:fldChar w:fldCharType="separate"/>
      </w:r>
      <w:r w:rsidR="00C4182A" w:rsidRPr="00C4182A">
        <w:rPr>
          <w:rStyle w:val="EndnoteReference"/>
        </w:rPr>
        <w:t>37</w:t>
      </w:r>
      <w:r w:rsidR="000F4DD8">
        <w:rPr>
          <w:rFonts w:cs="Arial"/>
          <w:snapToGrid w:val="0"/>
          <w:vertAlign w:val="superscript"/>
        </w:rPr>
        <w:fldChar w:fldCharType="end"/>
      </w:r>
      <w:r w:rsidRPr="009A5185">
        <w:rPr>
          <w:rFonts w:cs="Arial"/>
          <w:snapToGrid w:val="0"/>
          <w:color w:val="000000"/>
        </w:rPr>
        <w:t xml:space="preserve"> in the ICU</w:t>
      </w:r>
    </w:p>
    <w:p w14:paraId="2D17A387" w14:textId="5BF90BB5" w:rsidR="005A5A08" w:rsidRDefault="005A5A08" w:rsidP="005A5A08">
      <w:pPr>
        <w:ind w:left="360"/>
        <w:rPr>
          <w:rFonts w:cs="Arial"/>
          <w:snapToGrid w:val="0"/>
          <w:color w:val="000000"/>
        </w:rPr>
      </w:pPr>
      <w:r>
        <w:rPr>
          <w:rFonts w:cs="Arial"/>
          <w:snapToGrid w:val="0"/>
          <w:color w:val="000000"/>
        </w:rPr>
        <w:t>OR</w:t>
      </w:r>
    </w:p>
    <w:p w14:paraId="11217620" w14:textId="57766E61" w:rsidR="008910AA" w:rsidRPr="005A5A08" w:rsidRDefault="005A5A08" w:rsidP="00AD309C">
      <w:pPr>
        <w:pStyle w:val="ListParagraph"/>
        <w:numPr>
          <w:ilvl w:val="0"/>
          <w:numId w:val="156"/>
        </w:numPr>
        <w:rPr>
          <w:rFonts w:cs="Arial"/>
          <w:snapToGrid w:val="0"/>
          <w:color w:val="000000"/>
        </w:rPr>
      </w:pPr>
      <w:r w:rsidRPr="005A5A08">
        <w:rPr>
          <w:rFonts w:cs="Arial"/>
          <w:snapToGrid w:val="0"/>
          <w:color w:val="000000"/>
        </w:rPr>
        <w:t xml:space="preserve">Are present via </w:t>
      </w:r>
      <w:hyperlink w:anchor="Endnote27_Telemedicine" w:history="1">
        <w:r w:rsidRPr="005A5A08">
          <w:rPr>
            <w:rStyle w:val="Hyperlink"/>
            <w:rFonts w:cs="Arial"/>
            <w:snapToGrid w:val="0"/>
          </w:rPr>
          <w:t>telemedicine</w:t>
        </w:r>
      </w:hyperlink>
      <w:bookmarkStart w:id="410" w:name="_Ref534212061"/>
      <w:r w:rsidR="000F0582">
        <w:rPr>
          <w:rStyle w:val="Hyperlink"/>
          <w:rFonts w:ascii="ZWAdobeF" w:hAnsi="ZWAdobeF" w:cs="ZWAdobeF"/>
          <w:snapToGrid w:val="0"/>
          <w:color w:val="auto"/>
          <w:sz w:val="2"/>
          <w:szCs w:val="2"/>
          <w:u w:val="none"/>
        </w:rPr>
        <w:t>37F</w:t>
      </w:r>
      <w:r w:rsidR="00BF053F">
        <w:rPr>
          <w:rStyle w:val="Hyperlink"/>
          <w:rFonts w:ascii="ZWAdobeF" w:hAnsi="ZWAdobeF" w:cs="ZWAdobeF"/>
          <w:snapToGrid w:val="0"/>
          <w:color w:val="auto"/>
          <w:sz w:val="2"/>
          <w:szCs w:val="2"/>
          <w:u w:val="none"/>
        </w:rPr>
        <w:t>37F</w:t>
      </w:r>
      <w:r w:rsidR="004C7557">
        <w:rPr>
          <w:rStyle w:val="Hyperlink"/>
          <w:rFonts w:ascii="ZWAdobeF" w:hAnsi="ZWAdobeF" w:cs="ZWAdobeF"/>
          <w:snapToGrid w:val="0"/>
          <w:color w:val="auto"/>
          <w:sz w:val="2"/>
          <w:szCs w:val="2"/>
          <w:u w:val="none"/>
        </w:rPr>
        <w:t>37F</w:t>
      </w:r>
      <w:r w:rsidRPr="009A5185">
        <w:rPr>
          <w:rStyle w:val="EndnoteReference"/>
          <w:rFonts w:cs="Arial"/>
          <w:snapToGrid w:val="0"/>
          <w:color w:val="000000"/>
        </w:rPr>
        <w:endnoteReference w:id="39"/>
      </w:r>
      <w:bookmarkEnd w:id="410"/>
      <w:r w:rsidRPr="005A5A08">
        <w:rPr>
          <w:rFonts w:cs="Arial"/>
          <w:snapToGrid w:val="0"/>
          <w:color w:val="000000"/>
        </w:rPr>
        <w:t>, in combination with on-site intensivist coverage, for a total of 24 hours per day, 7 days per week; meet all of Leapfrog’s ICU requirements for intensivist presence in the ICU via telemedicine; and supported by an on-site intensivist who establishes and revises the daily care plan for each ICU patient</w:t>
      </w:r>
      <w:r w:rsidR="00D0291F">
        <w:rPr>
          <w:rFonts w:cs="Arial"/>
          <w:snapToGrid w:val="0"/>
          <w:color w:val="000000"/>
        </w:rPr>
        <w:t>,</w:t>
      </w:r>
      <w:r w:rsidR="008910AA" w:rsidRPr="005A5A08">
        <w:rPr>
          <w:rFonts w:cs="Arial"/>
          <w:snapToGrid w:val="0"/>
          <w:color w:val="000000"/>
        </w:rPr>
        <w:t xml:space="preserve"> </w:t>
      </w:r>
      <w:r w:rsidR="008910AA" w:rsidRPr="005D4733">
        <w:rPr>
          <w:rFonts w:cs="Arial"/>
          <w:b/>
          <w:bCs/>
          <w:snapToGrid w:val="0"/>
          <w:color w:val="000000"/>
        </w:rPr>
        <w:t>and</w:t>
      </w:r>
    </w:p>
    <w:p w14:paraId="4BBD59BB" w14:textId="77777777" w:rsidR="00CF0B69" w:rsidRPr="009A5185" w:rsidRDefault="008910AA">
      <w:pPr>
        <w:numPr>
          <w:ilvl w:val="0"/>
          <w:numId w:val="4"/>
        </w:numPr>
        <w:rPr>
          <w:rFonts w:cs="Arial"/>
          <w:snapToGrid w:val="0"/>
          <w:color w:val="000000"/>
        </w:rPr>
      </w:pPr>
      <w:r w:rsidRPr="009A5185">
        <w:rPr>
          <w:rFonts w:cs="Arial"/>
          <w:snapToGrid w:val="0"/>
          <w:color w:val="000000"/>
        </w:rPr>
        <w:t>At other times</w:t>
      </w:r>
      <w:r w:rsidR="00CF0B69" w:rsidRPr="009A5185">
        <w:rPr>
          <w:rFonts w:cs="Arial"/>
          <w:snapToGrid w:val="0"/>
          <w:color w:val="000000"/>
        </w:rPr>
        <w:t>*</w:t>
      </w:r>
      <w:r w:rsidRPr="009A5185">
        <w:rPr>
          <w:rFonts w:cs="Arial"/>
          <w:snapToGrid w:val="0"/>
          <w:color w:val="000000"/>
        </w:rPr>
        <w:t xml:space="preserve"> </w:t>
      </w:r>
    </w:p>
    <w:p w14:paraId="3A2825F0" w14:textId="75757420" w:rsidR="00CF0B69"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Return more than 95% of ICU calls within 5 minutes, based on a </w:t>
      </w:r>
      <w:hyperlink w:anchor="Endnote28_ResponseAnalysis" w:history="1">
        <w:r w:rsidRPr="009A5185">
          <w:rPr>
            <w:rStyle w:val="Hyperlink"/>
            <w:rFonts w:cs="Arial"/>
            <w:snapToGrid w:val="0"/>
          </w:rPr>
          <w:t>quantified analysis</w:t>
        </w:r>
      </w:hyperlink>
      <w:bookmarkStart w:id="412" w:name="_Ref534212563"/>
      <w:r w:rsidR="000F0582">
        <w:rPr>
          <w:rStyle w:val="Hyperlink"/>
          <w:rFonts w:ascii="ZWAdobeF" w:hAnsi="ZWAdobeF" w:cs="ZWAdobeF"/>
          <w:snapToGrid w:val="0"/>
          <w:color w:val="auto"/>
          <w:sz w:val="2"/>
          <w:szCs w:val="2"/>
          <w:u w:val="none"/>
        </w:rPr>
        <w:t>38F</w:t>
      </w:r>
      <w:r w:rsidR="00BF053F">
        <w:rPr>
          <w:rStyle w:val="Hyperlink"/>
          <w:rFonts w:ascii="ZWAdobeF" w:hAnsi="ZWAdobeF" w:cs="ZWAdobeF"/>
          <w:snapToGrid w:val="0"/>
          <w:color w:val="auto"/>
          <w:sz w:val="2"/>
          <w:szCs w:val="2"/>
          <w:u w:val="none"/>
        </w:rPr>
        <w:t>38F</w:t>
      </w:r>
      <w:r w:rsidR="004C7557">
        <w:rPr>
          <w:rStyle w:val="Hyperlink"/>
          <w:rFonts w:ascii="ZWAdobeF" w:hAnsi="ZWAdobeF" w:cs="ZWAdobeF"/>
          <w:snapToGrid w:val="0"/>
          <w:color w:val="auto"/>
          <w:sz w:val="2"/>
          <w:szCs w:val="2"/>
          <w:u w:val="none"/>
        </w:rPr>
        <w:t>38F</w:t>
      </w:r>
      <w:r w:rsidRPr="009A5185">
        <w:rPr>
          <w:rStyle w:val="EndnoteReference"/>
          <w:rFonts w:cs="Arial"/>
          <w:snapToGrid w:val="0"/>
          <w:color w:val="000000"/>
        </w:rPr>
        <w:endnoteReference w:id="40"/>
      </w:r>
      <w:bookmarkEnd w:id="412"/>
      <w:r w:rsidRPr="009A5185">
        <w:rPr>
          <w:rFonts w:cs="Arial"/>
          <w:snapToGrid w:val="0"/>
          <w:color w:val="000000"/>
        </w:rPr>
        <w:t xml:space="preserve"> of notification device response time; and</w:t>
      </w:r>
    </w:p>
    <w:p w14:paraId="31443B36" w14:textId="12BBDC52" w:rsidR="008910AA"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Can rely on a </w:t>
      </w:r>
      <w:hyperlink w:anchor="Endnote31_OtherEffector" w:history="1">
        <w:r w:rsidRPr="004E468A">
          <w:rPr>
            <w:rStyle w:val="Hyperlink"/>
            <w:rFonts w:cs="Arial"/>
            <w:snapToGrid w:val="0"/>
          </w:rPr>
          <w:t>physician, physician assistant, nurse practitioner</w:t>
        </w:r>
      </w:hyperlink>
      <w:r w:rsidR="000F4DD8">
        <w:rPr>
          <w:rFonts w:cs="Arial"/>
          <w:snapToGrid w:val="0"/>
          <w:color w:val="000000"/>
          <w:vertAlign w:val="superscript"/>
        </w:rPr>
        <w:fldChar w:fldCharType="begin"/>
      </w:r>
      <w:r w:rsidR="000F4DD8">
        <w:rPr>
          <w:rStyle w:val="Hyperlink"/>
          <w:rFonts w:cs="Arial"/>
          <w:snapToGrid w:val="0"/>
        </w:rPr>
        <w:instrText xml:space="preserve"> NOTEREF _Ref91166814 \f \h </w:instrText>
      </w:r>
      <w:r w:rsidR="000F4DD8">
        <w:rPr>
          <w:rFonts w:cs="Arial"/>
          <w:snapToGrid w:val="0"/>
          <w:color w:val="000000"/>
          <w:vertAlign w:val="superscript"/>
        </w:rPr>
      </w:r>
      <w:r w:rsidR="000F4DD8">
        <w:rPr>
          <w:rFonts w:cs="Arial"/>
          <w:snapToGrid w:val="0"/>
          <w:color w:val="000000"/>
          <w:vertAlign w:val="superscript"/>
        </w:rPr>
        <w:fldChar w:fldCharType="separate"/>
      </w:r>
      <w:r w:rsidR="00C4182A" w:rsidRPr="00C4182A">
        <w:rPr>
          <w:rStyle w:val="EndnoteReference"/>
        </w:rPr>
        <w:t>42</w:t>
      </w:r>
      <w:r w:rsidR="000F4DD8">
        <w:rPr>
          <w:rFonts w:cs="Arial"/>
          <w:snapToGrid w:val="0"/>
          <w:color w:val="000000"/>
          <w:vertAlign w:val="superscript"/>
        </w:rPr>
        <w:fldChar w:fldCharType="end"/>
      </w:r>
      <w:r w:rsidRPr="009A5185">
        <w:rPr>
          <w:rFonts w:cs="Arial"/>
          <w:snapToGrid w:val="0"/>
          <w:color w:val="000000"/>
        </w:rPr>
        <w:t xml:space="preserve">, or </w:t>
      </w:r>
      <w:r w:rsidRPr="008306A5">
        <w:rPr>
          <w:rFonts w:cs="Arial"/>
          <w:noProof/>
          <w:snapToGrid w:val="0"/>
          <w:color w:val="000000"/>
        </w:rPr>
        <w:t>a</w:t>
      </w:r>
      <w:r w:rsidR="00F71607">
        <w:rPr>
          <w:rFonts w:cs="Arial"/>
          <w:noProof/>
          <w:snapToGrid w:val="0"/>
          <w:color w:val="000000"/>
        </w:rPr>
        <w:t>n</w:t>
      </w:r>
      <w:r w:rsidRPr="008306A5">
        <w:rPr>
          <w:rFonts w:cs="Arial"/>
          <w:noProof/>
          <w:snapToGrid w:val="0"/>
          <w:color w:val="000000"/>
        </w:rPr>
        <w:t xml:space="preserve"> </w:t>
      </w:r>
      <w:hyperlink w:anchor="Endnote29_NurseEffector" w:history="1">
        <w:r w:rsidRPr="008306A5">
          <w:rPr>
            <w:rStyle w:val="Hyperlink"/>
            <w:rFonts w:cs="Arial"/>
            <w:noProof/>
            <w:snapToGrid w:val="0"/>
          </w:rPr>
          <w:t>FCCS-certified</w:t>
        </w:r>
        <w:r w:rsidRPr="009A5185">
          <w:rPr>
            <w:rStyle w:val="Hyperlink"/>
            <w:rFonts w:cs="Arial"/>
            <w:snapToGrid w:val="0"/>
          </w:rPr>
          <w:t xml:space="preserve"> nurse “effector”</w:t>
        </w:r>
      </w:hyperlink>
      <w:bookmarkStart w:id="414" w:name="_Ref91167163"/>
      <w:r w:rsidR="000F0582">
        <w:rPr>
          <w:rStyle w:val="Hyperlink"/>
          <w:rFonts w:ascii="ZWAdobeF" w:hAnsi="ZWAdobeF" w:cs="ZWAdobeF"/>
          <w:snapToGrid w:val="0"/>
          <w:color w:val="auto"/>
          <w:sz w:val="2"/>
          <w:szCs w:val="2"/>
          <w:u w:val="none"/>
        </w:rPr>
        <w:t>39F</w:t>
      </w:r>
      <w:r w:rsidR="00BF053F">
        <w:rPr>
          <w:rStyle w:val="Hyperlink"/>
          <w:rFonts w:ascii="ZWAdobeF" w:hAnsi="ZWAdobeF" w:cs="ZWAdobeF"/>
          <w:snapToGrid w:val="0"/>
          <w:color w:val="auto"/>
          <w:sz w:val="2"/>
          <w:szCs w:val="2"/>
          <w:u w:val="none"/>
        </w:rPr>
        <w:t>39F</w:t>
      </w:r>
      <w:r w:rsidR="004C7557">
        <w:rPr>
          <w:rStyle w:val="Hyperlink"/>
          <w:rFonts w:ascii="ZWAdobeF" w:hAnsi="ZWAdobeF" w:cs="ZWAdobeF"/>
          <w:snapToGrid w:val="0"/>
          <w:color w:val="auto"/>
          <w:sz w:val="2"/>
          <w:szCs w:val="2"/>
          <w:u w:val="none"/>
        </w:rPr>
        <w:t>39F</w:t>
      </w:r>
      <w:r w:rsidRPr="009A5185">
        <w:rPr>
          <w:rStyle w:val="EndnoteReference"/>
          <w:rFonts w:cs="Arial"/>
          <w:snapToGrid w:val="0"/>
          <w:color w:val="000000"/>
        </w:rPr>
        <w:endnoteReference w:id="41"/>
      </w:r>
      <w:bookmarkEnd w:id="414"/>
      <w:r w:rsidRPr="009A5185">
        <w:rPr>
          <w:rFonts w:cs="Arial"/>
          <w:snapToGrid w:val="0"/>
          <w:color w:val="000000"/>
        </w:rPr>
        <w:t xml:space="preserve"> who is in the hospital and able to reach ICU patients within 5 minutes in more than 95% of cases, based on a quantified hospital analysis of </w:t>
      </w:r>
      <w:r w:rsidR="00BF6F6C">
        <w:rPr>
          <w:rFonts w:cs="Arial"/>
          <w:snapToGrid w:val="0"/>
          <w:color w:val="000000"/>
        </w:rPr>
        <w:t xml:space="preserve">response time of the effector reaching the patient. </w:t>
      </w:r>
      <w:r w:rsidRPr="009A5185">
        <w:rPr>
          <w:rFonts w:cs="Arial"/>
          <w:snapToGrid w:val="0"/>
          <w:color w:val="000000"/>
          <w:sz w:val="16"/>
          <w:szCs w:val="16"/>
        </w:rPr>
        <w:t xml:space="preserve"> </w:t>
      </w:r>
    </w:p>
    <w:p w14:paraId="21A043FC" w14:textId="77777777" w:rsidR="00CF0B69" w:rsidRPr="009A5185" w:rsidRDefault="00CF0B69">
      <w:pPr>
        <w:rPr>
          <w:rFonts w:cs="Arial"/>
          <w:snapToGrid w:val="0"/>
          <w:color w:val="000000"/>
          <w:sz w:val="16"/>
          <w:szCs w:val="16"/>
        </w:rPr>
      </w:pPr>
    </w:p>
    <w:p w14:paraId="1C5CEB52" w14:textId="77777777" w:rsidR="00CF0B69" w:rsidRDefault="00CF0B69">
      <w:pPr>
        <w:rPr>
          <w:rFonts w:cs="Arial"/>
          <w:snapToGrid w:val="0"/>
          <w:color w:val="000000"/>
          <w:sz w:val="16"/>
          <w:szCs w:val="16"/>
        </w:rPr>
      </w:pPr>
      <w:r w:rsidRPr="009A5185">
        <w:rPr>
          <w:rFonts w:cs="Arial"/>
          <w:snapToGrid w:val="0"/>
          <w:color w:val="000000"/>
          <w:sz w:val="16"/>
          <w:szCs w:val="16"/>
        </w:rPr>
        <w:t>*Not applicable for hospitals with 24/7 intensivist coverage.</w:t>
      </w:r>
    </w:p>
    <w:p w14:paraId="3DA55B79" w14:textId="77777777" w:rsidR="00EE54EF" w:rsidRPr="00332D4F" w:rsidRDefault="00EE54EF" w:rsidP="00EE54EF"/>
    <w:p w14:paraId="19CEB503" w14:textId="77777777" w:rsidR="00940C76" w:rsidRPr="006F1F5D" w:rsidRDefault="00940C76" w:rsidP="00940C76">
      <w:pPr>
        <w:rPr>
          <w:rFonts w:cs="Arial"/>
          <w:b/>
          <w:bCs/>
        </w:rPr>
      </w:pPr>
      <w:r w:rsidRPr="006F1F5D">
        <w:rPr>
          <w:rFonts w:cs="Arial"/>
          <w:b/>
          <w:bCs/>
        </w:rPr>
        <w:t>Each hospital achieving the standard for Total Nursing Care Hours per Patient Day:</w:t>
      </w:r>
    </w:p>
    <w:p w14:paraId="2A0301F1" w14:textId="77777777" w:rsidR="00940C76" w:rsidRPr="006F1F5D" w:rsidRDefault="00940C76" w:rsidP="00940C76">
      <w:pPr>
        <w:rPr>
          <w:rFonts w:cs="Arial"/>
        </w:rPr>
      </w:pPr>
      <w:r w:rsidRPr="006F1F5D">
        <w:rPr>
          <w:rFonts w:cs="Arial"/>
        </w:rPr>
        <w:lastRenderedPageBreak/>
        <w:t>Has a ratio of total nursing care hours per patient day that is greater than or equal to the 50th percentile (where higher is better) for that hospital’s cohort (small teaching, large teaching, non-teaching, mixed acuity, pediatric, or critical access hospital).</w:t>
      </w:r>
    </w:p>
    <w:p w14:paraId="506E49D3" w14:textId="77777777" w:rsidR="00940C76" w:rsidRPr="006F1F5D" w:rsidRDefault="00940C76" w:rsidP="00940C76">
      <w:pPr>
        <w:rPr>
          <w:rFonts w:cs="Arial"/>
        </w:rPr>
      </w:pPr>
    </w:p>
    <w:p w14:paraId="3213043C" w14:textId="77777777" w:rsidR="00940C76" w:rsidRPr="006F1F5D" w:rsidRDefault="00940C76" w:rsidP="00940C76">
      <w:pPr>
        <w:rPr>
          <w:rFonts w:cs="Arial"/>
          <w:b/>
          <w:bCs/>
        </w:rPr>
      </w:pPr>
      <w:r w:rsidRPr="006F1F5D">
        <w:rPr>
          <w:rFonts w:cs="Arial"/>
          <w:b/>
          <w:bCs/>
        </w:rPr>
        <w:t>Each hospital achieving the standard for RN Hours per Patient Day:</w:t>
      </w:r>
    </w:p>
    <w:p w14:paraId="1E9650CF" w14:textId="77777777" w:rsidR="00940C76" w:rsidRPr="006F1F5D" w:rsidRDefault="00940C76" w:rsidP="00940C76">
      <w:pPr>
        <w:rPr>
          <w:rFonts w:cs="Arial"/>
        </w:rPr>
      </w:pPr>
      <w:r w:rsidRPr="006F1F5D">
        <w:rPr>
          <w:rFonts w:cs="Arial"/>
        </w:rPr>
        <w:t>Has a ratio of RN hours per patient day that is greater than or equal to the 50th percentile (where higher is better) for that hospital’s cohort (small teaching, large teaching, non-teaching, mixed acuity, pediatric, or critical access hospital).</w:t>
      </w:r>
      <w:r w:rsidRPr="006F1F5D">
        <w:rPr>
          <w:rFonts w:cs="Arial"/>
        </w:rPr>
        <w:br/>
      </w:r>
    </w:p>
    <w:p w14:paraId="07A6D4F8" w14:textId="77777777" w:rsidR="00940C76" w:rsidRPr="006F1F5D" w:rsidRDefault="00940C76" w:rsidP="00940C76">
      <w:pPr>
        <w:rPr>
          <w:rFonts w:cs="Arial"/>
          <w:b/>
          <w:bCs/>
        </w:rPr>
      </w:pPr>
      <w:r w:rsidRPr="006F1F5D">
        <w:rPr>
          <w:rFonts w:cs="Arial"/>
          <w:b/>
          <w:bCs/>
        </w:rPr>
        <w:t>Each hospital achieving the standard for Nursing Skill Mix:</w:t>
      </w:r>
    </w:p>
    <w:p w14:paraId="2644D150" w14:textId="77777777" w:rsidR="00940C76" w:rsidRPr="006F1F5D" w:rsidRDefault="00940C76" w:rsidP="00940C76">
      <w:r w:rsidRPr="006F1F5D">
        <w:t>Has a percentage of total productive nursing hours worked by RN nursing staff that is higher than or equal to the 50</w:t>
      </w:r>
      <w:r w:rsidRPr="006F1F5D">
        <w:rPr>
          <w:vertAlign w:val="superscript"/>
        </w:rPr>
        <w:t>th</w:t>
      </w:r>
      <w:r w:rsidRPr="006F1F5D">
        <w:t xml:space="preserve"> percentile (where higher is better) for the hospital’s cohort </w:t>
      </w:r>
      <w:r w:rsidRPr="006F1F5D">
        <w:rPr>
          <w:rFonts w:cs="Arial"/>
        </w:rPr>
        <w:t>(</w:t>
      </w:r>
      <w:r w:rsidRPr="006F1F5D">
        <w:t xml:space="preserve">small teaching, large teaching, non-teaching, </w:t>
      </w:r>
      <w:r w:rsidRPr="006F1F5D">
        <w:rPr>
          <w:rFonts w:cs="Arial"/>
        </w:rPr>
        <w:t xml:space="preserve">mixed acuity, </w:t>
      </w:r>
      <w:r w:rsidRPr="006F1F5D">
        <w:t>pediatric, or critical access hospitals</w:t>
      </w:r>
      <w:r w:rsidRPr="006F1F5D">
        <w:rPr>
          <w:rFonts w:cs="Arial"/>
        </w:rPr>
        <w:t>).</w:t>
      </w:r>
    </w:p>
    <w:p w14:paraId="391EABC6" w14:textId="77777777" w:rsidR="00940C76" w:rsidRPr="006F1F5D" w:rsidRDefault="00940C76" w:rsidP="00940C76">
      <w:pPr>
        <w:rPr>
          <w:rFonts w:cs="Arial"/>
        </w:rPr>
      </w:pPr>
    </w:p>
    <w:p w14:paraId="68B0B03B" w14:textId="77777777" w:rsidR="00940C76" w:rsidRPr="006F1F5D" w:rsidRDefault="00940C76" w:rsidP="00940C76">
      <w:pPr>
        <w:rPr>
          <w:rFonts w:cs="Arial"/>
          <w:b/>
          <w:bCs/>
        </w:rPr>
      </w:pPr>
      <w:r w:rsidRPr="006F1F5D">
        <w:rPr>
          <w:rFonts w:cs="Arial"/>
          <w:b/>
          <w:bCs/>
        </w:rPr>
        <w:t>Each hospital achieving the standard for Percentage of RNs who are BSN-Prepared:</w:t>
      </w:r>
    </w:p>
    <w:p w14:paraId="5D65B773" w14:textId="77777777" w:rsidR="00940C76" w:rsidRPr="001F2388" w:rsidRDefault="00940C76" w:rsidP="00940C76">
      <w:r w:rsidRPr="006F1F5D">
        <w:t>Has a percentage of RNs who are BSN-prepared that is greater than or equal to 80%.</w:t>
      </w:r>
    </w:p>
    <w:p w14:paraId="636DF66D" w14:textId="49B57244" w:rsidR="00EE54EF" w:rsidRPr="009A5185" w:rsidRDefault="00EE54EF" w:rsidP="00EE54EF">
      <w:pPr>
        <w:rPr>
          <w:rFonts w:cs="Arial"/>
          <w:snapToGrid w:val="0"/>
          <w:color w:val="000000"/>
          <w:sz w:val="16"/>
          <w:szCs w:val="16"/>
        </w:rPr>
      </w:pPr>
    </w:p>
    <w:p w14:paraId="60D278D5" w14:textId="77777777" w:rsidR="0082085D" w:rsidRPr="009A5185" w:rsidRDefault="0082085D" w:rsidP="0082085D">
      <w:pPr>
        <w:rPr>
          <w:rFonts w:cs="Arial"/>
          <w:b/>
        </w:rPr>
      </w:pPr>
    </w:p>
    <w:p w14:paraId="05727101" w14:textId="15331376" w:rsidR="0082085D" w:rsidRPr="009A5185" w:rsidRDefault="0082085D" w:rsidP="0082085D">
      <w:pPr>
        <w:rPr>
          <w:rFonts w:cs="Arial"/>
          <w:b/>
        </w:rPr>
      </w:pPr>
      <w:r w:rsidRPr="009A5185">
        <w:rPr>
          <w:rFonts w:cs="Arial"/>
          <w:b/>
        </w:rPr>
        <w:t xml:space="preserve">Download the </w:t>
      </w:r>
      <w:r w:rsidR="00A236B1">
        <w:rPr>
          <w:rFonts w:cs="Arial"/>
          <w:b/>
        </w:rPr>
        <w:t>202</w:t>
      </w:r>
      <w:r w:rsidR="005E5C92">
        <w:rPr>
          <w:rFonts w:cs="Arial"/>
          <w:b/>
        </w:rPr>
        <w:t>5</w:t>
      </w:r>
      <w:r w:rsidRPr="009A5185">
        <w:rPr>
          <w:rFonts w:cs="Arial"/>
          <w:b/>
        </w:rPr>
        <w:t xml:space="preserve"> Leapfrog Hospital Survey Scoring Algorithm on the </w:t>
      </w:r>
      <w:hyperlink r:id="rId335" w:history="1">
        <w:r w:rsidRPr="009A5185">
          <w:rPr>
            <w:rStyle w:val="Hyperlink"/>
            <w:rFonts w:cs="Arial"/>
            <w:b/>
          </w:rPr>
          <w:t>Scoring and Results webpage</w:t>
        </w:r>
      </w:hyperlink>
      <w:r w:rsidRPr="009A5185">
        <w:rPr>
          <w:rFonts w:cs="Arial"/>
          <w:b/>
        </w:rPr>
        <w:t>.</w:t>
      </w:r>
    </w:p>
    <w:p w14:paraId="1265DCE0" w14:textId="77777777" w:rsidR="008910AA" w:rsidRPr="009A5185" w:rsidRDefault="008910AA" w:rsidP="00F40B63">
      <w:pPr>
        <w:rPr>
          <w:rFonts w:cs="Arial"/>
          <w:b/>
        </w:rPr>
      </w:pPr>
    </w:p>
    <w:p w14:paraId="68D748FA" w14:textId="77777777" w:rsidR="00B90B91" w:rsidRPr="009A5185" w:rsidRDefault="00B90B91">
      <w:pPr>
        <w:rPr>
          <w:rFonts w:cs="Arial"/>
        </w:rPr>
      </w:pPr>
      <w:r w:rsidRPr="009A5185">
        <w:rPr>
          <w:rFonts w:cs="Arial"/>
        </w:rPr>
        <w:br w:type="page"/>
      </w:r>
    </w:p>
    <w:p w14:paraId="1B39CBA5" w14:textId="587E822A" w:rsidR="009E7330" w:rsidRDefault="006922BB" w:rsidP="00CF5A6E">
      <w:pPr>
        <w:pStyle w:val="Heading2"/>
      </w:pPr>
      <w:bookmarkStart w:id="416" w:name="_Toc197079247"/>
      <w:r w:rsidRPr="009A5185">
        <w:lastRenderedPageBreak/>
        <w:t>5</w:t>
      </w:r>
      <w:r w:rsidR="00332AF9">
        <w:t>A</w:t>
      </w:r>
      <w:r w:rsidRPr="009A5185">
        <w:t xml:space="preserve">: </w:t>
      </w:r>
      <w:r w:rsidR="00332AF9">
        <w:t xml:space="preserve">Adult </w:t>
      </w:r>
      <w:r w:rsidRPr="009A5185">
        <w:t>ICU P</w:t>
      </w:r>
      <w:r>
        <w:t>hysician</w:t>
      </w:r>
      <w:r w:rsidRPr="009A5185">
        <w:t xml:space="preserve"> S</w:t>
      </w:r>
      <w:r>
        <w:t>taffing</w:t>
      </w:r>
      <w:bookmarkEnd w:id="416"/>
    </w:p>
    <w:p w14:paraId="709090B7" w14:textId="77777777" w:rsidR="006922BB" w:rsidRPr="001839DB" w:rsidRDefault="006922BB" w:rsidP="008110F5">
      <w:pPr>
        <w:rPr>
          <w:rFonts w:cs="Arial"/>
          <w:lang w:eastAsia="ja-JP"/>
        </w:rPr>
      </w:pPr>
    </w:p>
    <w:p w14:paraId="6784CF4F" w14:textId="43819D39" w:rsidR="006922BB" w:rsidRPr="00174828" w:rsidRDefault="006922BB" w:rsidP="0070116C">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36" w:history="1">
        <w:r w:rsidRPr="009A5185">
          <w:rPr>
            <w:rStyle w:val="Hyperlink"/>
            <w:rFonts w:cs="Arial"/>
            <w:snapToGrid w:val="0"/>
          </w:rPr>
          <w:t>Leapfrog’s Multi-Campus Reporting Policy</w:t>
        </w:r>
      </w:hyperlink>
      <w:r>
        <w:rPr>
          <w:rStyle w:val="Hyperlink"/>
          <w:rFonts w:cs="Arial"/>
          <w:snapToGrid w:val="0"/>
        </w:rPr>
        <w:t>.</w:t>
      </w:r>
    </w:p>
    <w:p w14:paraId="0670730E" w14:textId="77777777" w:rsidR="002442B8" w:rsidRPr="001839DB" w:rsidRDefault="002442B8" w:rsidP="008110F5">
      <w:pPr>
        <w:rPr>
          <w:rFonts w:cs="Arial"/>
          <w:lang w:eastAsia="ja-JP"/>
        </w:rPr>
      </w:pPr>
    </w:p>
    <w:p w14:paraId="22FA96F0" w14:textId="77777777" w:rsidR="002442B8" w:rsidRPr="009A5185" w:rsidRDefault="002442B8" w:rsidP="002442B8">
      <w:pPr>
        <w:rPr>
          <w:rFonts w:cs="Arial"/>
          <w:b/>
          <w:snapToGrid w:val="0"/>
          <w:color w:val="FF0000"/>
        </w:rPr>
      </w:pPr>
      <w:r w:rsidRPr="009A5185">
        <w:rPr>
          <w:rFonts w:cs="Arial"/>
          <w:b/>
          <w:snapToGrid w:val="0"/>
          <w:color w:val="FF0000"/>
        </w:rPr>
        <w:t>Important Notes:</w:t>
      </w:r>
    </w:p>
    <w:p w14:paraId="027D272B" w14:textId="77777777" w:rsidR="00B77CDF" w:rsidRPr="001839DB" w:rsidRDefault="00B77CDF" w:rsidP="002442B8">
      <w:pPr>
        <w:rPr>
          <w:rFonts w:cs="Arial"/>
          <w:b/>
          <w:snapToGrid w:val="0"/>
          <w:color w:val="FF0000"/>
        </w:rPr>
      </w:pPr>
    </w:p>
    <w:p w14:paraId="460A4BB7" w14:textId="530BC2CF" w:rsidR="003475DE" w:rsidRDefault="002442B8" w:rsidP="002442B8">
      <w:pPr>
        <w:rPr>
          <w:rFonts w:cs="Arial"/>
          <w:snapToGrid w:val="0"/>
          <w:color w:val="000000"/>
        </w:rPr>
      </w:pPr>
      <w:r w:rsidRPr="009A5185">
        <w:rPr>
          <w:rFonts w:cs="Arial"/>
          <w:snapToGrid w:val="0"/>
          <w:color w:val="000000"/>
        </w:rPr>
        <w:t xml:space="preserve">Note 1: </w:t>
      </w:r>
      <w:r w:rsidR="003475DE">
        <w:rPr>
          <w:rFonts w:cs="Arial"/>
          <w:lang w:eastAsia="ja-JP"/>
        </w:rPr>
        <w:t>Each</w:t>
      </w:r>
      <w:r w:rsidR="003475DE" w:rsidRPr="009A5185">
        <w:rPr>
          <w:rFonts w:cs="Arial"/>
          <w:lang w:eastAsia="ja-JP"/>
        </w:rPr>
        <w:t xml:space="preserve"> of the endnotes referenced in the questions below </w:t>
      </w:r>
      <w:r w:rsidR="003475DE">
        <w:rPr>
          <w:rFonts w:cs="Arial"/>
          <w:lang w:eastAsia="ja-JP"/>
        </w:rPr>
        <w:t xml:space="preserve">must be reviewed </w:t>
      </w:r>
      <w:r w:rsidR="003475DE" w:rsidRPr="009A5185">
        <w:rPr>
          <w:rFonts w:cs="Arial"/>
          <w:lang w:eastAsia="ja-JP"/>
        </w:rPr>
        <w:t>before responding to each question.</w:t>
      </w:r>
    </w:p>
    <w:p w14:paraId="25280A35" w14:textId="77777777" w:rsidR="003475DE" w:rsidRPr="001839DB" w:rsidRDefault="003475DE" w:rsidP="002442B8">
      <w:pPr>
        <w:rPr>
          <w:rFonts w:cs="Arial"/>
          <w:snapToGrid w:val="0"/>
          <w:color w:val="000000"/>
        </w:rPr>
      </w:pPr>
    </w:p>
    <w:p w14:paraId="16545605" w14:textId="34B2DB38" w:rsidR="002442B8" w:rsidRPr="001839DB" w:rsidRDefault="003475DE" w:rsidP="002442B8">
      <w:pPr>
        <w:rPr>
          <w:rFonts w:cs="Arial"/>
          <w:snapToGrid w:val="0"/>
          <w:color w:val="000000"/>
        </w:rPr>
      </w:pPr>
      <w:r>
        <w:rPr>
          <w:rFonts w:cs="Arial"/>
          <w:snapToGrid w:val="0"/>
          <w:color w:val="000000"/>
        </w:rPr>
        <w:t xml:space="preserve">Note 2: </w:t>
      </w:r>
      <w:r w:rsidR="002442B8" w:rsidRPr="009A5185">
        <w:rPr>
          <w:rFonts w:cs="Arial"/>
          <w:snapToGrid w:val="0"/>
          <w:color w:val="000000"/>
        </w:rPr>
        <w:t>Some intensivist “presence” may be accomplished via tele</w:t>
      </w:r>
      <w:r w:rsidR="0031377B">
        <w:rPr>
          <w:rFonts w:cs="Arial"/>
          <w:snapToGrid w:val="0"/>
          <w:color w:val="000000"/>
        </w:rPr>
        <w:t>-</w:t>
      </w:r>
      <w:r w:rsidR="002442B8" w:rsidRPr="009A5185">
        <w:rPr>
          <w:rFonts w:cs="Arial"/>
          <w:snapToGrid w:val="0"/>
          <w:color w:val="000000"/>
        </w:rPr>
        <w:t>intensivists per Leapfrog’s specifications (</w:t>
      </w:r>
      <w:hyperlink w:anchor="Endnote27_Telemedicine" w:history="1">
        <w:r w:rsidR="002442B8"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061 \f \h </w:instrText>
      </w:r>
      <w:r w:rsidR="000F4DD8">
        <w:rPr>
          <w:rFonts w:cs="Arial"/>
          <w:snapToGrid w:val="0"/>
          <w:vertAlign w:val="superscript"/>
        </w:rPr>
      </w:r>
      <w:r w:rsidR="000F4DD8">
        <w:rPr>
          <w:rFonts w:cs="Arial"/>
          <w:snapToGrid w:val="0"/>
          <w:vertAlign w:val="superscript"/>
        </w:rPr>
        <w:fldChar w:fldCharType="separate"/>
      </w:r>
      <w:r w:rsidR="00C4182A" w:rsidRPr="00C4182A">
        <w:rPr>
          <w:rStyle w:val="EndnoteReference"/>
        </w:rPr>
        <w:t>38</w:t>
      </w:r>
      <w:r w:rsidR="000F4DD8">
        <w:rPr>
          <w:rFonts w:cs="Arial"/>
          <w:snapToGrid w:val="0"/>
          <w:vertAlign w:val="superscript"/>
        </w:rPr>
        <w:fldChar w:fldCharType="end"/>
      </w:r>
      <w:r w:rsidR="00B77CDF" w:rsidRPr="009A5185">
        <w:rPr>
          <w:rFonts w:cs="Arial"/>
          <w:snapToGrid w:val="0"/>
          <w:color w:val="000000"/>
        </w:rPr>
        <w:t xml:space="preserve">). </w:t>
      </w:r>
      <w:r w:rsidR="002442B8" w:rsidRPr="009A5185">
        <w:rPr>
          <w:rFonts w:cs="Arial"/>
          <w:snapToGrid w:val="0"/>
          <w:color w:val="000000"/>
        </w:rPr>
        <w:t xml:space="preserve">However, at this time hospitals cannot </w:t>
      </w:r>
      <w:r w:rsidR="00237CAD">
        <w:rPr>
          <w:rFonts w:cs="Arial"/>
          <w:snapToGrid w:val="0"/>
          <w:color w:val="000000"/>
        </w:rPr>
        <w:t xml:space="preserve">achieve </w:t>
      </w:r>
      <w:r w:rsidR="002442B8" w:rsidRPr="009A5185">
        <w:rPr>
          <w:rFonts w:cs="Arial"/>
          <w:snapToGrid w:val="0"/>
          <w:color w:val="000000"/>
        </w:rPr>
        <w:t xml:space="preserve">the standard through the sole use of </w:t>
      </w:r>
      <w:r w:rsidR="00020513" w:rsidRPr="009A5185">
        <w:rPr>
          <w:rFonts w:cs="Arial"/>
          <w:snapToGrid w:val="0"/>
          <w:color w:val="000000"/>
        </w:rPr>
        <w:t>tele</w:t>
      </w:r>
      <w:r w:rsidR="0031377B">
        <w:rPr>
          <w:rFonts w:cs="Arial"/>
          <w:snapToGrid w:val="0"/>
          <w:color w:val="000000"/>
        </w:rPr>
        <w:t>-</w:t>
      </w:r>
      <w:r w:rsidR="00020513" w:rsidRPr="009A5185">
        <w:rPr>
          <w:rFonts w:cs="Arial"/>
          <w:snapToGrid w:val="0"/>
          <w:color w:val="000000"/>
        </w:rPr>
        <w:t>intensivists.</w:t>
      </w:r>
      <w:r w:rsidR="002442B8" w:rsidRPr="009A5185">
        <w:rPr>
          <w:rFonts w:cs="Arial"/>
          <w:snapToGrid w:val="0"/>
          <w:color w:val="000000"/>
        </w:rPr>
        <w:br/>
      </w:r>
    </w:p>
    <w:p w14:paraId="3C74B68A" w14:textId="697B5CFC" w:rsidR="002442B8" w:rsidRDefault="002442B8" w:rsidP="002442B8">
      <w:pPr>
        <w:rPr>
          <w:rFonts w:cs="Arial"/>
          <w:snapToGrid w:val="0"/>
          <w:color w:val="000000"/>
        </w:rPr>
      </w:pPr>
      <w:r w:rsidRPr="009A5185">
        <w:rPr>
          <w:rFonts w:cs="Arial"/>
          <w:snapToGrid w:val="0"/>
          <w:color w:val="000000"/>
        </w:rPr>
        <w:t xml:space="preserve">Note </w:t>
      </w:r>
      <w:r w:rsidR="003475DE">
        <w:rPr>
          <w:rFonts w:cs="Arial"/>
          <w:snapToGrid w:val="0"/>
          <w:color w:val="000000"/>
        </w:rPr>
        <w:t>3</w:t>
      </w:r>
      <w:r w:rsidRPr="009A5185">
        <w:rPr>
          <w:rFonts w:cs="Arial"/>
          <w:snapToGrid w:val="0"/>
          <w:color w:val="000000"/>
        </w:rPr>
        <w:t>: On an interim basis, other categories of physicians may be considered by Leapfrog to be “certified in Critical Care Medicine” (</w:t>
      </w:r>
      <w:hyperlink w:anchor="Endnote25_Certified" w:history="1">
        <w:r w:rsidR="003D2251"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273 \f \h </w:instrText>
      </w:r>
      <w:r w:rsidR="000F4DD8">
        <w:rPr>
          <w:rFonts w:cs="Arial"/>
          <w:snapToGrid w:val="0"/>
          <w:vertAlign w:val="superscript"/>
        </w:rPr>
      </w:r>
      <w:r w:rsidR="000F4DD8">
        <w:rPr>
          <w:rFonts w:cs="Arial"/>
          <w:snapToGrid w:val="0"/>
          <w:vertAlign w:val="superscript"/>
        </w:rPr>
        <w:fldChar w:fldCharType="separate"/>
      </w:r>
      <w:r w:rsidR="00C4182A" w:rsidRPr="00C4182A">
        <w:rPr>
          <w:rStyle w:val="EndnoteReference"/>
        </w:rPr>
        <w:t>36</w:t>
      </w:r>
      <w:r w:rsidR="000F4DD8">
        <w:rPr>
          <w:rFonts w:cs="Arial"/>
          <w:snapToGrid w:val="0"/>
          <w:vertAlign w:val="superscript"/>
        </w:rPr>
        <w:fldChar w:fldCharType="end"/>
      </w:r>
      <w:r w:rsidRPr="009A5185">
        <w:rPr>
          <w:rFonts w:cs="Arial"/>
          <w:snapToGrid w:val="0"/>
          <w:color w:val="000000"/>
        </w:rPr>
        <w:t>).</w:t>
      </w:r>
    </w:p>
    <w:p w14:paraId="5A2EF034" w14:textId="77777777" w:rsidR="002F6826" w:rsidRPr="001839DB" w:rsidRDefault="002F6826" w:rsidP="002442B8">
      <w:pPr>
        <w:rPr>
          <w:rFonts w:cs="Arial"/>
          <w:snapToGrid w:val="0"/>
          <w:color w:val="000000"/>
        </w:rPr>
      </w:pPr>
    </w:p>
    <w:p w14:paraId="07A8ABC0" w14:textId="555A8121" w:rsidR="002F6826" w:rsidRDefault="002F6826" w:rsidP="002442B8">
      <w:pPr>
        <w:rPr>
          <w:rFonts w:cs="Arial"/>
          <w:snapToGrid w:val="0"/>
          <w:color w:val="000000"/>
        </w:rPr>
      </w:pPr>
      <w:r>
        <w:rPr>
          <w:rFonts w:cs="Arial"/>
          <w:snapToGrid w:val="0"/>
          <w:color w:val="000000"/>
        </w:rPr>
        <w:t xml:space="preserve">Note 4: </w:t>
      </w:r>
      <w:r w:rsidRPr="002F6826">
        <w:rPr>
          <w:rFonts w:cs="Arial"/>
          <w:snapToGrid w:val="0"/>
          <w:color w:val="000000"/>
        </w:rPr>
        <w:t>The standard applies to all adult general medical</w:t>
      </w:r>
      <w:r w:rsidR="000761D6">
        <w:rPr>
          <w:rFonts w:cs="Arial"/>
          <w:snapToGrid w:val="0"/>
          <w:color w:val="000000"/>
        </w:rPr>
        <w:t>, surgical, medical/</w:t>
      </w:r>
      <w:r w:rsidRPr="002F6826">
        <w:rPr>
          <w:rFonts w:cs="Arial"/>
          <w:snapToGrid w:val="0"/>
          <w:color w:val="000000"/>
        </w:rPr>
        <w:t>surgical</w:t>
      </w:r>
      <w:r w:rsidR="00736C1D">
        <w:rPr>
          <w:rFonts w:cs="Arial"/>
          <w:snapToGrid w:val="0"/>
          <w:color w:val="000000"/>
        </w:rPr>
        <w:t>,</w:t>
      </w:r>
      <w:r w:rsidRPr="002F6826">
        <w:rPr>
          <w:rFonts w:cs="Arial"/>
          <w:snapToGrid w:val="0"/>
          <w:color w:val="000000"/>
        </w:rPr>
        <w:t xml:space="preserve"> and neuro critical care patients (medical and surgical), including those patients in mixed acuity units.</w:t>
      </w:r>
    </w:p>
    <w:p w14:paraId="439BFE64" w14:textId="77777777" w:rsidR="00194A02" w:rsidRPr="001839DB" w:rsidRDefault="00194A02" w:rsidP="002442B8">
      <w:pPr>
        <w:rPr>
          <w:rFonts w:cs="Arial"/>
          <w:snapToGrid w:val="0"/>
          <w:color w:val="000000"/>
        </w:rPr>
      </w:pPr>
    </w:p>
    <w:p w14:paraId="5269BD2C" w14:textId="30BB3539" w:rsidR="008B5F08" w:rsidRDefault="00867A75" w:rsidP="00194A02">
      <w:pPr>
        <w:rPr>
          <w:rFonts w:cs="Arial"/>
          <w:lang w:eastAsia="ja-JP"/>
        </w:rPr>
      </w:pPr>
      <w:r w:rsidRPr="00867A75">
        <w:rPr>
          <w:rFonts w:cs="Arial"/>
          <w:noProof/>
          <w:lang w:eastAsia="ja-JP"/>
        </w:rPr>
        <mc:AlternateContent>
          <mc:Choice Requires="wps">
            <w:drawing>
              <wp:inline distT="0" distB="0" distL="0" distR="0" wp14:anchorId="3FA8B3F2" wp14:editId="76A869A2">
                <wp:extent cx="5987332" cy="1381125"/>
                <wp:effectExtent l="0" t="0" r="13970" b="28575"/>
                <wp:docPr id="39" name="Text Box 39" descr="P7401TB2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7332" cy="1381125"/>
                        </a:xfrm>
                        <a:prstGeom prst="rect">
                          <a:avLst/>
                        </a:prstGeom>
                        <a:solidFill>
                          <a:srgbClr val="FFFFFF"/>
                        </a:solidFill>
                        <a:ln w="9525">
                          <a:solidFill>
                            <a:srgbClr val="FF0000"/>
                          </a:solidFill>
                          <a:miter lim="800000"/>
                          <a:headEnd/>
                          <a:tailEnd/>
                        </a:ln>
                      </wps:spPr>
                      <wps:txb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3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FA8B3F2" id="Text Box 39" o:spid="_x0000_s1048" type="#_x0000_t202" alt="P7401TB21#y1" style="width:471.4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" strokecolor="red">
                <v:textbo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3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5736C22" w14:textId="77777777" w:rsidR="00194A02" w:rsidRPr="001839DB" w:rsidRDefault="00194A02" w:rsidP="00194A02">
      <w:pPr>
        <w:rPr>
          <w:rFonts w:cs="Arial"/>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940EA2" w:rsidRPr="009A5185" w14:paraId="4B57EB82" w14:textId="77777777" w:rsidTr="001839DB">
        <w:trPr>
          <w:trHeight w:val="20"/>
          <w:jc w:val="center"/>
        </w:trPr>
        <w:tc>
          <w:tcPr>
            <w:tcW w:w="6325" w:type="dxa"/>
            <w:vAlign w:val="center"/>
          </w:tcPr>
          <w:p w14:paraId="3D8B0FA9" w14:textId="465416E0" w:rsidR="006F3235" w:rsidRPr="006F3235" w:rsidRDefault="00940EA2" w:rsidP="00AD309C">
            <w:pPr>
              <w:numPr>
                <w:ilvl w:val="0"/>
                <w:numId w:val="31"/>
              </w:numPr>
              <w:spacing w:before="120" w:after="120"/>
              <w:rPr>
                <w:rFonts w:cs="Arial"/>
              </w:rPr>
            </w:pPr>
            <w:r w:rsidRPr="009A5185">
              <w:rPr>
                <w:rFonts w:cs="Arial"/>
              </w:rPr>
              <w:t>W</w:t>
            </w:r>
            <w:r w:rsidRPr="009A5185">
              <w:rPr>
                <w:rFonts w:cs="Arial"/>
                <w:snapToGrid w:val="0"/>
                <w:color w:val="000000"/>
              </w:rPr>
              <w:t>hat is the latest 3-month reporting period for which your hospital is submitting responses to this section? 3 months ending:</w:t>
            </w:r>
          </w:p>
        </w:tc>
        <w:tc>
          <w:tcPr>
            <w:tcW w:w="3035" w:type="dxa"/>
            <w:vAlign w:val="center"/>
          </w:tcPr>
          <w:p w14:paraId="1AE49599" w14:textId="77777777" w:rsidR="00940EA2" w:rsidRPr="009A5185" w:rsidRDefault="00940EA2" w:rsidP="00AE21E5">
            <w:pPr>
              <w:jc w:val="center"/>
              <w:rPr>
                <w:rFonts w:cs="Arial"/>
                <w:i/>
                <w:snapToGrid w:val="0"/>
              </w:rPr>
            </w:pPr>
            <w:r w:rsidRPr="009A5185">
              <w:rPr>
                <w:rFonts w:cs="Arial"/>
                <w:i/>
                <w:snapToGrid w:val="0"/>
              </w:rPr>
              <w:t>______</w:t>
            </w:r>
          </w:p>
          <w:p w14:paraId="4E4BC1D5" w14:textId="654F7A4A" w:rsidR="00940EA2" w:rsidRPr="009A5185" w:rsidRDefault="008F33BA" w:rsidP="00AE21E5">
            <w:pPr>
              <w:jc w:val="center"/>
              <w:rPr>
                <w:rFonts w:cs="Arial"/>
                <w:i/>
                <w:snapToGrid w:val="0"/>
                <w:sz w:val="16"/>
                <w:szCs w:val="16"/>
              </w:rPr>
            </w:pPr>
            <w:r w:rsidRPr="009A5185">
              <w:rPr>
                <w:rFonts w:cs="Arial"/>
                <w:i/>
                <w:snapToGrid w:val="0"/>
                <w:sz w:val="16"/>
                <w:szCs w:val="16"/>
              </w:rPr>
              <w:t xml:space="preserve">Format: </w:t>
            </w:r>
            <w:r w:rsidR="00940EA2" w:rsidRPr="009A5185">
              <w:rPr>
                <w:rFonts w:cs="Arial"/>
                <w:i/>
                <w:snapToGrid w:val="0"/>
                <w:sz w:val="16"/>
                <w:szCs w:val="16"/>
              </w:rPr>
              <w:t>M</w:t>
            </w:r>
            <w:r w:rsidR="00971518">
              <w:rPr>
                <w:rFonts w:cs="Arial"/>
                <w:i/>
                <w:snapToGrid w:val="0"/>
                <w:sz w:val="16"/>
                <w:szCs w:val="16"/>
              </w:rPr>
              <w:t>on</w:t>
            </w:r>
            <w:r w:rsidR="0074456F">
              <w:rPr>
                <w:rFonts w:cs="Arial"/>
                <w:i/>
                <w:snapToGrid w:val="0"/>
                <w:sz w:val="16"/>
                <w:szCs w:val="16"/>
              </w:rPr>
              <w:t>th</w:t>
            </w:r>
            <w:r w:rsidR="00940EA2" w:rsidRPr="009A5185">
              <w:rPr>
                <w:rFonts w:cs="Arial"/>
                <w:i/>
                <w:snapToGrid w:val="0"/>
                <w:sz w:val="16"/>
                <w:szCs w:val="16"/>
              </w:rPr>
              <w:t>/Y</w:t>
            </w:r>
            <w:r w:rsidR="0074456F">
              <w:rPr>
                <w:rFonts w:cs="Arial"/>
                <w:i/>
                <w:snapToGrid w:val="0"/>
                <w:sz w:val="16"/>
                <w:szCs w:val="16"/>
              </w:rPr>
              <w:t>ear</w:t>
            </w:r>
          </w:p>
        </w:tc>
      </w:tr>
      <w:tr w:rsidR="008910AA" w:rsidRPr="009A5185" w14:paraId="3371EB40" w14:textId="77777777" w:rsidTr="001839DB">
        <w:trPr>
          <w:trHeight w:val="3744"/>
          <w:jc w:val="center"/>
        </w:trPr>
        <w:tc>
          <w:tcPr>
            <w:tcW w:w="6325" w:type="dxa"/>
            <w:vAlign w:val="center"/>
          </w:tcPr>
          <w:p w14:paraId="041D191F" w14:textId="05E58AF8" w:rsidR="004C4560" w:rsidRPr="004C4560" w:rsidRDefault="008910AA" w:rsidP="00AD309C">
            <w:pPr>
              <w:numPr>
                <w:ilvl w:val="0"/>
                <w:numId w:val="31"/>
              </w:numPr>
              <w:rPr>
                <w:rFonts w:cs="Arial"/>
              </w:rPr>
            </w:pPr>
            <w:r w:rsidRPr="009A5185">
              <w:rPr>
                <w:rFonts w:cs="Arial"/>
              </w:rPr>
              <w:t>Does your hospital operate any</w:t>
            </w:r>
            <w:r w:rsidR="003B2B0E">
              <w:rPr>
                <w:rFonts w:cs="Arial"/>
              </w:rPr>
              <w:t xml:space="preserve"> adult</w:t>
            </w:r>
            <w:r w:rsidRPr="009A5185">
              <w:rPr>
                <w:rFonts w:cs="Arial"/>
              </w:rPr>
              <w:t xml:space="preserve"> </w:t>
            </w:r>
            <w:hyperlink w:anchor="generalmedicalsurgicalandneuroicu" w:history="1">
              <w:r w:rsidR="007C624A">
                <w:rPr>
                  <w:rStyle w:val="Hyperlink"/>
                  <w:rFonts w:cs="Arial"/>
                </w:rPr>
                <w:t>G</w:t>
              </w:r>
              <w:r w:rsidR="007C624A" w:rsidRPr="009A5185">
                <w:rPr>
                  <w:rStyle w:val="Hyperlink"/>
                  <w:rFonts w:cs="Arial"/>
                </w:rPr>
                <w:t xml:space="preserve">eneral </w:t>
              </w:r>
              <w:r w:rsidR="007C624A">
                <w:rPr>
                  <w:rStyle w:val="Hyperlink"/>
                  <w:rFonts w:cs="Arial"/>
                </w:rPr>
                <w:t>M</w:t>
              </w:r>
              <w:r w:rsidR="007C624A" w:rsidRPr="009A5185">
                <w:rPr>
                  <w:rStyle w:val="Hyperlink"/>
                  <w:rFonts w:cs="Arial"/>
                </w:rPr>
                <w:t>edical</w:t>
              </w:r>
              <w:r w:rsidR="00EE2407">
                <w:rPr>
                  <w:rStyle w:val="Hyperlink"/>
                  <w:rFonts w:cs="Arial"/>
                </w:rPr>
                <w:t xml:space="preserve">, </w:t>
              </w:r>
              <w:r w:rsidR="007C624A">
                <w:rPr>
                  <w:rStyle w:val="Hyperlink"/>
                  <w:rFonts w:cs="Arial"/>
                </w:rPr>
                <w:t>S</w:t>
              </w:r>
              <w:r w:rsidR="007C624A" w:rsidRPr="009A5185">
                <w:rPr>
                  <w:rStyle w:val="Hyperlink"/>
                  <w:rFonts w:cs="Arial"/>
                </w:rPr>
                <w:t>urgical</w:t>
              </w:r>
              <w:r w:rsidR="00EE2407">
                <w:rPr>
                  <w:rStyle w:val="Hyperlink"/>
                  <w:rFonts w:cs="Arial"/>
                </w:rPr>
                <w:t xml:space="preserve">, Medical/Surgical, </w:t>
              </w:r>
              <w:r w:rsidR="00482B41">
                <w:rPr>
                  <w:rStyle w:val="Hyperlink"/>
                  <w:rFonts w:cs="Arial"/>
                </w:rPr>
                <w:t>or</w:t>
              </w:r>
              <w:r w:rsidR="007C624A" w:rsidRPr="009A5185">
                <w:rPr>
                  <w:rStyle w:val="Hyperlink"/>
                  <w:rFonts w:cs="Arial"/>
                </w:rPr>
                <w:t xml:space="preserve"> </w:t>
              </w:r>
              <w:r w:rsidR="007C624A">
                <w:rPr>
                  <w:rStyle w:val="Hyperlink"/>
                  <w:rFonts w:cs="Arial"/>
                </w:rPr>
                <w:t>N</w:t>
              </w:r>
              <w:r w:rsidR="007C624A" w:rsidRPr="009A5185">
                <w:rPr>
                  <w:rStyle w:val="Hyperlink"/>
                  <w:rFonts w:cs="Arial"/>
                </w:rPr>
                <w:t>euro ICUs</w:t>
              </w:r>
            </w:hyperlink>
            <w:r w:rsidR="007C624A" w:rsidRPr="00B93A35">
              <w:rPr>
                <w:rStyle w:val="Hyperlink"/>
                <w:rFonts w:cs="Arial"/>
                <w:color w:val="auto"/>
                <w:u w:val="none"/>
                <w:vertAlign w:val="superscript"/>
              </w:rPr>
              <w:t>14</w:t>
            </w:r>
            <w:r w:rsidR="003B3391" w:rsidRPr="003B3391">
              <w:rPr>
                <w:rStyle w:val="Hyperlink"/>
                <w:rFonts w:cs="Arial"/>
                <w:color w:val="auto"/>
                <w:u w:val="none"/>
              </w:rPr>
              <w:t>?</w:t>
            </w:r>
            <w:r w:rsidR="00221696">
              <w:rPr>
                <w:rFonts w:cs="Arial"/>
              </w:rPr>
              <w:br/>
            </w:r>
            <w:r w:rsidR="00221696">
              <w:rPr>
                <w:rFonts w:cs="Arial"/>
              </w:rPr>
              <w:br/>
            </w:r>
            <w:r w:rsidR="0070116C">
              <w:rPr>
                <w:rFonts w:cs="Arial"/>
                <w:i/>
              </w:rPr>
              <w:t xml:space="preserve">If your hospital has more than one </w:t>
            </w:r>
            <w:r w:rsidR="00A06BB7">
              <w:rPr>
                <w:rFonts w:cs="Arial"/>
                <w:i/>
              </w:rPr>
              <w:t xml:space="preserve">applicable </w:t>
            </w:r>
            <w:r w:rsidR="00666822">
              <w:rPr>
                <w:rFonts w:cs="Arial"/>
                <w:i/>
              </w:rPr>
              <w:t xml:space="preserve">adult </w:t>
            </w:r>
            <w:r w:rsidR="0070116C">
              <w:rPr>
                <w:rFonts w:cs="Arial"/>
                <w:i/>
              </w:rPr>
              <w:t xml:space="preserve">ICU, </w:t>
            </w:r>
            <w:r w:rsidR="00CF31C1">
              <w:rPr>
                <w:rFonts w:cs="Arial"/>
                <w:i/>
              </w:rPr>
              <w:t xml:space="preserve">respond to </w:t>
            </w:r>
            <w:r w:rsidR="0070116C">
              <w:rPr>
                <w:rFonts w:cs="Arial"/>
                <w:i/>
              </w:rPr>
              <w:t xml:space="preserve">all questions </w:t>
            </w:r>
            <w:r w:rsidR="005F62F0">
              <w:rPr>
                <w:rFonts w:cs="Arial"/>
                <w:i/>
              </w:rPr>
              <w:t>in this</w:t>
            </w:r>
            <w:r w:rsidR="0070116C">
              <w:rPr>
                <w:rFonts w:cs="Arial"/>
                <w:i/>
              </w:rPr>
              <w:t xml:space="preserve"> section based on the </w:t>
            </w:r>
            <w:r w:rsidR="00666822">
              <w:rPr>
                <w:rFonts w:cs="Arial"/>
                <w:i/>
              </w:rPr>
              <w:t xml:space="preserve">adult </w:t>
            </w:r>
            <w:r w:rsidR="0070116C">
              <w:rPr>
                <w:rFonts w:cs="Arial"/>
                <w:i/>
              </w:rPr>
              <w:t xml:space="preserve">ICU that has the </w:t>
            </w:r>
            <w:r w:rsidR="00B54EF7">
              <w:rPr>
                <w:rFonts w:cs="Arial"/>
                <w:i/>
              </w:rPr>
              <w:t xml:space="preserve">lowest level of staffing by physicians certified in critical care medicine </w:t>
            </w:r>
            <w:r w:rsidR="0070116C">
              <w:rPr>
                <w:rFonts w:cs="Arial"/>
                <w:i/>
              </w:rPr>
              <w:t>(</w:t>
            </w:r>
            <w:hyperlink w:anchor="generalmedicalsurgicalandneuroicu" w:history="1">
              <w:r w:rsidR="0070116C" w:rsidRPr="00F85627">
                <w:rPr>
                  <w:rStyle w:val="Hyperlink"/>
                  <w:rFonts w:cs="Arial"/>
                  <w:i/>
                </w:rPr>
                <w:t>More Informatio</w:t>
              </w:r>
              <w:r w:rsidR="00F85627" w:rsidRPr="00F85627">
                <w:rPr>
                  <w:rStyle w:val="Hyperlink"/>
                  <w:rFonts w:cs="Arial"/>
                  <w:i/>
                </w:rPr>
                <w:t>n</w:t>
              </w:r>
            </w:hyperlink>
            <w:r w:rsidR="00A87525" w:rsidRPr="00C841D1">
              <w:rPr>
                <w:rFonts w:cs="Arial"/>
                <w:i/>
                <w:vertAlign w:val="superscript"/>
              </w:rPr>
              <w:t>14</w:t>
            </w:r>
            <w:r w:rsidR="00C841D1">
              <w:rPr>
                <w:rFonts w:cs="Arial"/>
                <w:i/>
                <w:vertAlign w:val="superscript"/>
              </w:rPr>
              <w:t>)</w:t>
            </w:r>
            <w:r w:rsidR="0070116C">
              <w:rPr>
                <w:rFonts w:cs="Arial"/>
                <w:i/>
              </w:rPr>
              <w:t>.</w:t>
            </w:r>
            <w:r w:rsidR="004C4560">
              <w:rPr>
                <w:rFonts w:cs="Arial"/>
              </w:rPr>
              <w:br/>
            </w:r>
            <w:r w:rsidR="004C4560">
              <w:rPr>
                <w:rFonts w:cs="Arial"/>
              </w:rPr>
              <w:br/>
            </w:r>
            <w:r w:rsidR="004C4560">
              <w:rPr>
                <w:rFonts w:cs="Arial"/>
                <w:i/>
                <w:iCs/>
              </w:rPr>
              <w:t xml:space="preserve">If your hospital does not operate an </w:t>
            </w:r>
            <w:r w:rsidR="00E542EA">
              <w:rPr>
                <w:rFonts w:cs="Arial"/>
                <w:i/>
                <w:iCs/>
              </w:rPr>
              <w:t xml:space="preserve">applicable </w:t>
            </w:r>
            <w:r w:rsidR="00666822">
              <w:rPr>
                <w:rFonts w:cs="Arial"/>
                <w:i/>
                <w:iCs/>
              </w:rPr>
              <w:t xml:space="preserve">adult </w:t>
            </w:r>
            <w:r w:rsidR="004C4560">
              <w:rPr>
                <w:rFonts w:cs="Arial"/>
                <w:i/>
                <w:iCs/>
              </w:rPr>
              <w:t xml:space="preserve">ICU but regularly admits </w:t>
            </w:r>
            <w:r w:rsidR="00666822">
              <w:rPr>
                <w:rFonts w:cs="Arial"/>
                <w:i/>
                <w:iCs/>
              </w:rPr>
              <w:t xml:space="preserve">adult </w:t>
            </w:r>
            <w:r w:rsidR="004C4560">
              <w:rPr>
                <w:rFonts w:cs="Arial"/>
                <w:i/>
                <w:iCs/>
              </w:rPr>
              <w:t>critical care patients to</w:t>
            </w:r>
            <w:r w:rsidR="00FF3158">
              <w:rPr>
                <w:rFonts w:cs="Arial"/>
                <w:i/>
                <w:iCs/>
              </w:rPr>
              <w:t xml:space="preserve"> </w:t>
            </w:r>
            <w:r w:rsidR="004C4560">
              <w:rPr>
                <w:rFonts w:cs="Arial"/>
                <w:i/>
                <w:iCs/>
              </w:rPr>
              <w:t>mixed acuity units, select “</w:t>
            </w:r>
            <w:r w:rsidR="005F62F0">
              <w:rPr>
                <w:rFonts w:cs="Arial"/>
                <w:i/>
                <w:iCs/>
              </w:rPr>
              <w:t>y</w:t>
            </w:r>
            <w:r w:rsidR="004C4560">
              <w:rPr>
                <w:rFonts w:cs="Arial"/>
                <w:i/>
                <w:iCs/>
              </w:rPr>
              <w:t>es” and respond to the remaining questions in Section 5</w:t>
            </w:r>
            <w:r w:rsidR="00361E28">
              <w:rPr>
                <w:rFonts w:cs="Arial"/>
                <w:i/>
                <w:iCs/>
              </w:rPr>
              <w:t>A</w:t>
            </w:r>
            <w:r w:rsidR="004C4560">
              <w:rPr>
                <w:rFonts w:cs="Arial"/>
                <w:i/>
                <w:iCs/>
              </w:rPr>
              <w:t xml:space="preserve">. </w:t>
            </w:r>
          </w:p>
          <w:p w14:paraId="07BDC448" w14:textId="77777777" w:rsidR="0070116C" w:rsidRPr="0070116C" w:rsidRDefault="0070116C" w:rsidP="0070116C">
            <w:pPr>
              <w:ind w:left="360"/>
              <w:rPr>
                <w:rFonts w:cs="Arial"/>
              </w:rPr>
            </w:pPr>
          </w:p>
          <w:p w14:paraId="29BBCD49" w14:textId="67387668" w:rsidR="006F3235" w:rsidRPr="006F3235" w:rsidRDefault="00221696" w:rsidP="006F3235">
            <w:pPr>
              <w:ind w:left="360"/>
              <w:rPr>
                <w:rFonts w:cs="Arial"/>
                <w:i/>
              </w:rPr>
            </w:pPr>
            <w:r w:rsidRPr="00221696">
              <w:rPr>
                <w:rFonts w:cs="Arial"/>
                <w:i/>
              </w:rPr>
              <w:t>If “no” to question #2, skip the remaining questions in Section 5</w:t>
            </w:r>
            <w:r w:rsidR="004813EF">
              <w:rPr>
                <w:rFonts w:cs="Arial"/>
                <w:i/>
              </w:rPr>
              <w:t>A</w:t>
            </w:r>
            <w:r w:rsidRPr="00221696">
              <w:rPr>
                <w:rFonts w:cs="Arial"/>
                <w:i/>
              </w:rPr>
              <w:t xml:space="preserve"> and </w:t>
            </w:r>
            <w:r w:rsidR="000025FB">
              <w:rPr>
                <w:rFonts w:cs="Arial"/>
                <w:i/>
              </w:rPr>
              <w:t xml:space="preserve">continue </w:t>
            </w:r>
            <w:r w:rsidRPr="00221696">
              <w:rPr>
                <w:rFonts w:cs="Arial"/>
                <w:i/>
              </w:rPr>
              <w:t xml:space="preserve">to </w:t>
            </w:r>
            <w:r w:rsidR="00D61B5D">
              <w:rPr>
                <w:rFonts w:cs="Arial"/>
                <w:i/>
              </w:rPr>
              <w:t>the next subsection</w:t>
            </w:r>
            <w:r w:rsidRPr="00301E2F">
              <w:rPr>
                <w:rFonts w:cs="Arial"/>
                <w:i/>
              </w:rPr>
              <w:t>. The hospital will be scored as “Does Not Apply.”</w:t>
            </w:r>
          </w:p>
        </w:tc>
        <w:tc>
          <w:tcPr>
            <w:tcW w:w="3035" w:type="dxa"/>
            <w:vAlign w:val="center"/>
          </w:tcPr>
          <w:p w14:paraId="24BF3FD7" w14:textId="77777777" w:rsidR="008910AA" w:rsidRPr="000C1F1D" w:rsidRDefault="008910AA" w:rsidP="00AD309C">
            <w:pPr>
              <w:pStyle w:val="ListParagraph"/>
              <w:numPr>
                <w:ilvl w:val="0"/>
                <w:numId w:val="341"/>
              </w:numPr>
              <w:rPr>
                <w:rFonts w:cs="Arial"/>
                <w:iCs/>
              </w:rPr>
            </w:pPr>
            <w:r w:rsidRPr="000C1F1D">
              <w:rPr>
                <w:rFonts w:cs="Arial"/>
                <w:iCs/>
              </w:rPr>
              <w:t>Yes</w:t>
            </w:r>
          </w:p>
          <w:p w14:paraId="5800D82C" w14:textId="77777777" w:rsidR="008910AA" w:rsidRPr="000C1F1D" w:rsidRDefault="008910AA" w:rsidP="00AD309C">
            <w:pPr>
              <w:pStyle w:val="ListParagraph"/>
              <w:numPr>
                <w:ilvl w:val="0"/>
                <w:numId w:val="341"/>
              </w:numPr>
              <w:rPr>
                <w:rFonts w:cs="Arial"/>
                <w:iCs/>
              </w:rPr>
            </w:pPr>
            <w:r w:rsidRPr="000C1F1D">
              <w:rPr>
                <w:rFonts w:cs="Arial"/>
                <w:iCs/>
              </w:rPr>
              <w:t>No</w:t>
            </w:r>
          </w:p>
        </w:tc>
      </w:tr>
      <w:tr w:rsidR="003475DE" w:rsidRPr="009A5185" w14:paraId="0F10D799" w14:textId="77777777" w:rsidTr="001839DB">
        <w:trPr>
          <w:trHeight w:val="1440"/>
          <w:jc w:val="center"/>
        </w:trPr>
        <w:tc>
          <w:tcPr>
            <w:tcW w:w="6325" w:type="dxa"/>
            <w:vAlign w:val="center"/>
          </w:tcPr>
          <w:p w14:paraId="68984875" w14:textId="0E596A2B" w:rsidR="003475DE" w:rsidRDefault="003475DE" w:rsidP="00AD309C">
            <w:pPr>
              <w:numPr>
                <w:ilvl w:val="0"/>
                <w:numId w:val="31"/>
              </w:numPr>
              <w:rPr>
                <w:rFonts w:cs="Arial"/>
              </w:rPr>
            </w:pPr>
            <w:r>
              <w:rPr>
                <w:rFonts w:cs="Arial"/>
              </w:rPr>
              <w:t>Is th</w:t>
            </w:r>
            <w:r w:rsidR="009D6CB8">
              <w:rPr>
                <w:rFonts w:cs="Arial"/>
              </w:rPr>
              <w:t>e</w:t>
            </w:r>
            <w:r>
              <w:rPr>
                <w:rFonts w:cs="Arial"/>
              </w:rPr>
              <w:t xml:space="preserve"> ICU staffed with physicians</w:t>
            </w:r>
            <w:r w:rsidRPr="00AA2E10">
              <w:rPr>
                <w:rFonts w:cs="Arial"/>
              </w:rPr>
              <w:t xml:space="preserve"> </w:t>
            </w:r>
            <w:r w:rsidR="009D6CB8">
              <w:rPr>
                <w:rFonts w:cs="Arial"/>
              </w:rPr>
              <w:t xml:space="preserve">who 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C4182A" w:rsidRPr="00C4182A">
              <w:rPr>
                <w:rStyle w:val="EndnoteReference"/>
              </w:rPr>
              <w:t>36</w:t>
            </w:r>
            <w:r>
              <w:rPr>
                <w:rFonts w:cs="Arial"/>
                <w:vertAlign w:val="superscript"/>
              </w:rPr>
              <w:fldChar w:fldCharType="end"/>
            </w:r>
            <w:r w:rsidR="009D6CB8">
              <w:rPr>
                <w:rFonts w:cs="Arial"/>
                <w:vertAlign w:val="superscript"/>
              </w:rPr>
              <w:t xml:space="preserve"> </w:t>
            </w:r>
            <w:r w:rsidR="009D6CB8">
              <w:rPr>
                <w:rFonts w:cs="Arial"/>
              </w:rPr>
              <w:t xml:space="preserve">and </w:t>
            </w:r>
            <w:r w:rsidRPr="00AA2E10">
              <w:rPr>
                <w:rFonts w:cs="Arial"/>
              </w:rPr>
              <w:t>present on-site or via telemedicine</w:t>
            </w:r>
            <w:r>
              <w:rPr>
                <w:rFonts w:cs="Arial"/>
              </w:rPr>
              <w:t>?</w:t>
            </w:r>
          </w:p>
          <w:p w14:paraId="3520A013" w14:textId="77777777" w:rsidR="003475DE" w:rsidRDefault="003475DE" w:rsidP="00F233E6">
            <w:pPr>
              <w:ind w:left="360"/>
              <w:rPr>
                <w:rFonts w:cs="Arial"/>
              </w:rPr>
            </w:pPr>
          </w:p>
          <w:p w14:paraId="2957CE4E" w14:textId="7905AD0E" w:rsidR="006F3235" w:rsidRPr="009A5185" w:rsidRDefault="003475DE" w:rsidP="00F233E6">
            <w:pPr>
              <w:ind w:left="360"/>
              <w:rPr>
                <w:rFonts w:cs="Arial"/>
              </w:rPr>
            </w:pPr>
            <w:r w:rsidRPr="00AA2E10">
              <w:rPr>
                <w:rFonts w:cs="Arial"/>
                <w:i/>
              </w:rPr>
              <w:t>If “no</w:t>
            </w:r>
            <w:r w:rsidR="00ED3D17">
              <w:rPr>
                <w:rFonts w:cs="Arial"/>
                <w:i/>
              </w:rPr>
              <w:t xml:space="preserve">, </w:t>
            </w:r>
            <w:r w:rsidR="00ED3D17" w:rsidRPr="00ED3D17">
              <w:rPr>
                <w:rFonts w:cs="Arial"/>
                <w:i/>
              </w:rPr>
              <w:t>the ICU is not staffed with any physicians certified in critical care medicine</w:t>
            </w:r>
            <w:r w:rsidRPr="00AA2E10">
              <w:rPr>
                <w:rFonts w:cs="Arial"/>
                <w:i/>
              </w:rPr>
              <w:t xml:space="preserve">” to question #3, skip </w:t>
            </w:r>
            <w:r>
              <w:rPr>
                <w:rFonts w:cs="Arial"/>
                <w:i/>
              </w:rPr>
              <w:t xml:space="preserve">the remaining </w:t>
            </w:r>
            <w:r w:rsidRPr="00AA2E10">
              <w:rPr>
                <w:rFonts w:cs="Arial"/>
                <w:i/>
              </w:rPr>
              <w:lastRenderedPageBreak/>
              <w:t>questions</w:t>
            </w:r>
            <w:r>
              <w:rPr>
                <w:rFonts w:cs="Arial"/>
                <w:i/>
              </w:rPr>
              <w:t xml:space="preserve"> in Section 5</w:t>
            </w:r>
            <w:r w:rsidR="00CB33E1">
              <w:rPr>
                <w:rFonts w:cs="Arial"/>
                <w:i/>
              </w:rPr>
              <w:t>A</w:t>
            </w:r>
            <w:r w:rsidR="00086A99">
              <w:rPr>
                <w:rFonts w:cs="Arial"/>
                <w:i/>
              </w:rPr>
              <w:t xml:space="preserve"> </w:t>
            </w:r>
            <w:r>
              <w:rPr>
                <w:rFonts w:cs="Arial"/>
                <w:i/>
              </w:rPr>
              <w:t xml:space="preserve">and </w:t>
            </w:r>
            <w:r w:rsidR="00CD2F26">
              <w:rPr>
                <w:rFonts w:cs="Arial"/>
                <w:i/>
              </w:rPr>
              <w:t>continue</w:t>
            </w:r>
            <w:r>
              <w:rPr>
                <w:rFonts w:cs="Arial"/>
                <w:i/>
              </w:rPr>
              <w:t xml:space="preserve"> to </w:t>
            </w:r>
            <w:r w:rsidR="00D61B5D">
              <w:rPr>
                <w:rFonts w:cs="Arial"/>
                <w:i/>
              </w:rPr>
              <w:t>the next subsection</w:t>
            </w:r>
            <w:r w:rsidR="00BA74BB">
              <w:rPr>
                <w:rFonts w:cs="Arial"/>
                <w:i/>
              </w:rPr>
              <w:t xml:space="preserve">. </w:t>
            </w:r>
            <w:r>
              <w:rPr>
                <w:rFonts w:cs="Arial"/>
                <w:i/>
              </w:rPr>
              <w:t>This hospital will be scored as “Limited Achievement</w:t>
            </w:r>
            <w:r w:rsidR="00EE5152">
              <w:rPr>
                <w:rFonts w:cs="Arial"/>
                <w:i/>
              </w:rPr>
              <w:t>.</w:t>
            </w:r>
            <w:r>
              <w:rPr>
                <w:rFonts w:cs="Arial"/>
                <w:i/>
              </w:rPr>
              <w:t>”</w:t>
            </w:r>
          </w:p>
        </w:tc>
        <w:tc>
          <w:tcPr>
            <w:tcW w:w="3035" w:type="dxa"/>
            <w:vAlign w:val="center"/>
          </w:tcPr>
          <w:p w14:paraId="55C23315" w14:textId="77777777" w:rsidR="003475DE" w:rsidRPr="000C1F1D" w:rsidRDefault="003475DE" w:rsidP="00AD309C">
            <w:pPr>
              <w:pStyle w:val="ListParagraph"/>
              <w:numPr>
                <w:ilvl w:val="0"/>
                <w:numId w:val="341"/>
              </w:numPr>
              <w:rPr>
                <w:rFonts w:cs="Arial"/>
                <w:iCs/>
              </w:rPr>
            </w:pPr>
            <w:r w:rsidRPr="000C1F1D">
              <w:rPr>
                <w:rFonts w:cs="Arial"/>
                <w:iCs/>
              </w:rPr>
              <w:lastRenderedPageBreak/>
              <w:t>Yes, the ICU is staffed with physicians certified in critical care medicine</w:t>
            </w:r>
          </w:p>
          <w:p w14:paraId="162E8B6B" w14:textId="77777777" w:rsidR="003475DE" w:rsidRPr="000C1F1D" w:rsidRDefault="003475DE" w:rsidP="00AD309C">
            <w:pPr>
              <w:pStyle w:val="ListParagraph"/>
              <w:numPr>
                <w:ilvl w:val="0"/>
                <w:numId w:val="341"/>
              </w:numPr>
              <w:rPr>
                <w:rFonts w:cs="Arial"/>
                <w:iCs/>
              </w:rPr>
            </w:pPr>
            <w:r w:rsidRPr="000C1F1D">
              <w:rPr>
                <w:rFonts w:cs="Arial"/>
                <w:iCs/>
              </w:rPr>
              <w:t xml:space="preserve">Yes, the ICU is staffed with physicians certified in critical care medicine </w:t>
            </w:r>
            <w:r w:rsidRPr="000C1F1D">
              <w:rPr>
                <w:rFonts w:cs="Arial"/>
                <w:iCs/>
              </w:rPr>
              <w:lastRenderedPageBreak/>
              <w:t>based on Leapfrog’s expanded definition</w:t>
            </w:r>
          </w:p>
          <w:p w14:paraId="28924940" w14:textId="74E4142B" w:rsidR="00AA04E9" w:rsidRPr="000C1F1D" w:rsidRDefault="003475DE" w:rsidP="00AD309C">
            <w:pPr>
              <w:pStyle w:val="ListParagraph"/>
              <w:numPr>
                <w:ilvl w:val="0"/>
                <w:numId w:val="341"/>
              </w:numPr>
              <w:rPr>
                <w:rFonts w:cs="Arial"/>
                <w:iCs/>
              </w:rPr>
            </w:pPr>
            <w:r w:rsidRPr="000C1F1D">
              <w:rPr>
                <w:rFonts w:cs="Arial"/>
                <w:iCs/>
              </w:rPr>
              <w:t>No, the ICU is not staffed with any physicians certified in critical care medicine</w:t>
            </w:r>
          </w:p>
        </w:tc>
      </w:tr>
      <w:tr w:rsidR="003475DE" w:rsidRPr="009A5185" w14:paraId="3ECA3C87" w14:textId="77777777" w:rsidTr="001839DB">
        <w:trPr>
          <w:trHeight w:val="1872"/>
          <w:jc w:val="center"/>
        </w:trPr>
        <w:tc>
          <w:tcPr>
            <w:tcW w:w="6325" w:type="dxa"/>
            <w:vAlign w:val="center"/>
          </w:tcPr>
          <w:p w14:paraId="335205E1" w14:textId="0434AF92" w:rsidR="003475DE" w:rsidRDefault="009D6CB8" w:rsidP="00AD309C">
            <w:pPr>
              <w:numPr>
                <w:ilvl w:val="0"/>
                <w:numId w:val="31"/>
              </w:numPr>
              <w:rPr>
                <w:rFonts w:cs="Arial"/>
              </w:rPr>
            </w:pPr>
            <w:r>
              <w:rPr>
                <w:rFonts w:cs="Arial"/>
              </w:rPr>
              <w:lastRenderedPageBreak/>
              <w:t xml:space="preserve">Do the physicians who </w:t>
            </w:r>
            <w:r w:rsidR="00626299">
              <w:rPr>
                <w:rFonts w:cs="Arial"/>
              </w:rPr>
              <w:t xml:space="preserve">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sidR="0079783F">
              <w:rPr>
                <w:rFonts w:cs="Arial"/>
                <w:vertAlign w:val="superscript"/>
              </w:rPr>
              <w:instrText xml:space="preserve"> \* MERGEFORMAT </w:instrText>
            </w:r>
            <w:r>
              <w:rPr>
                <w:rFonts w:cs="Arial"/>
                <w:vertAlign w:val="superscript"/>
              </w:rPr>
            </w:r>
            <w:r>
              <w:rPr>
                <w:rFonts w:cs="Arial"/>
                <w:vertAlign w:val="superscript"/>
              </w:rPr>
              <w:fldChar w:fldCharType="separate"/>
            </w:r>
            <w:r w:rsidR="00C4182A" w:rsidRPr="00C4182A">
              <w:rPr>
                <w:rStyle w:val="EndnoteReference"/>
              </w:rPr>
              <w:t>36</w:t>
            </w:r>
            <w:r>
              <w:rPr>
                <w:rFonts w:cs="Arial"/>
                <w:vertAlign w:val="superscript"/>
              </w:rPr>
              <w:fldChar w:fldCharType="end"/>
            </w:r>
            <w:r>
              <w:rPr>
                <w:rFonts w:cs="Arial"/>
              </w:rPr>
              <w:t xml:space="preserve"> (whether present on-site or via telemedicine) manage or co-manage </w:t>
            </w:r>
            <w:hyperlink w:anchor="Endnote22_CCPatients" w:history="1">
              <w:r w:rsidR="003475DE" w:rsidRPr="003E062D">
                <w:rPr>
                  <w:rStyle w:val="Hyperlink"/>
                  <w:rFonts w:cs="Arial"/>
                </w:rPr>
                <w:t>all</w:t>
              </w:r>
              <w:r w:rsidR="003475DE" w:rsidRPr="003E062D">
                <w:rPr>
                  <w:rStyle w:val="Hyperlink"/>
                  <w:rFonts w:cs="Arial"/>
                  <w:b/>
                  <w:bCs/>
                </w:rPr>
                <w:t xml:space="preserve"> </w:t>
              </w:r>
              <w:r w:rsidR="003475DE" w:rsidRPr="003E062D">
                <w:rPr>
                  <w:rStyle w:val="Hyperlink"/>
                  <w:rFonts w:cs="Arial"/>
                </w:rPr>
                <w:t>critical care patients</w:t>
              </w:r>
            </w:hyperlink>
            <w:r w:rsidR="003E062D">
              <w:rPr>
                <w:rFonts w:cs="Arial"/>
              </w:rPr>
              <w:fldChar w:fldCharType="begin"/>
            </w:r>
            <w:r w:rsidR="003E062D">
              <w:rPr>
                <w:rFonts w:cs="Arial"/>
              </w:rPr>
              <w:instrText xml:space="preserve"> NOTEREF _Ref534212310 \f \h </w:instrText>
            </w:r>
            <w:r w:rsidR="0079783F">
              <w:rPr>
                <w:rFonts w:cs="Arial"/>
              </w:rPr>
              <w:instrText xml:space="preserve"> \* MERGEFORMAT </w:instrText>
            </w:r>
            <w:r w:rsidR="003E062D">
              <w:rPr>
                <w:rFonts w:cs="Arial"/>
              </w:rPr>
            </w:r>
            <w:r w:rsidR="003E062D">
              <w:rPr>
                <w:rFonts w:cs="Arial"/>
              </w:rPr>
              <w:fldChar w:fldCharType="separate"/>
            </w:r>
            <w:r w:rsidR="00C4182A" w:rsidRPr="00C4182A">
              <w:rPr>
                <w:rStyle w:val="EndnoteReference"/>
              </w:rPr>
              <w:t>34</w:t>
            </w:r>
            <w:r w:rsidR="003E062D">
              <w:rPr>
                <w:rFonts w:cs="Arial"/>
              </w:rPr>
              <w:fldChar w:fldCharType="end"/>
            </w:r>
            <w:r w:rsidR="003475DE">
              <w:rPr>
                <w:rFonts w:cs="Arial"/>
              </w:rPr>
              <w:t xml:space="preserve"> in the ICU?</w:t>
            </w:r>
          </w:p>
          <w:p w14:paraId="6CB84953" w14:textId="77777777" w:rsidR="003475DE" w:rsidRDefault="003475DE" w:rsidP="003475DE">
            <w:pPr>
              <w:ind w:left="360"/>
              <w:rPr>
                <w:rFonts w:cs="Arial"/>
              </w:rPr>
            </w:pPr>
          </w:p>
          <w:p w14:paraId="3D4A92D6" w14:textId="7CA1A55A" w:rsidR="003475DE" w:rsidRPr="009A5185" w:rsidRDefault="003475DE" w:rsidP="0070116C">
            <w:pPr>
              <w:ind w:left="360"/>
              <w:rPr>
                <w:rFonts w:cs="Arial"/>
              </w:rPr>
            </w:pPr>
            <w:r w:rsidRPr="00AA2E10">
              <w:rPr>
                <w:rFonts w:cs="Arial"/>
                <w:i/>
              </w:rPr>
              <w:t>If “no” to question #</w:t>
            </w:r>
            <w:r>
              <w:rPr>
                <w:rFonts w:cs="Arial"/>
                <w:i/>
              </w:rPr>
              <w:t>4</w:t>
            </w:r>
            <w:r w:rsidRPr="00AA2E10">
              <w:rPr>
                <w:rFonts w:cs="Arial"/>
                <w:i/>
              </w:rPr>
              <w:t>, skip questions #</w:t>
            </w:r>
            <w:r>
              <w:rPr>
                <w:rFonts w:cs="Arial"/>
                <w:i/>
              </w:rPr>
              <w:t>5</w:t>
            </w:r>
            <w:r w:rsidRPr="00AA2E10">
              <w:rPr>
                <w:rFonts w:cs="Arial"/>
                <w:i/>
              </w:rPr>
              <w:t>-1</w:t>
            </w:r>
            <w:r>
              <w:rPr>
                <w:rFonts w:cs="Arial"/>
                <w:i/>
              </w:rPr>
              <w:t>1</w:t>
            </w:r>
            <w:r w:rsidRPr="00AA2E10">
              <w:rPr>
                <w:rFonts w:cs="Arial"/>
                <w:i/>
              </w:rPr>
              <w:t xml:space="preserve"> and continue to question #1</w:t>
            </w:r>
            <w:r>
              <w:rPr>
                <w:rFonts w:cs="Arial"/>
                <w:i/>
              </w:rPr>
              <w:t>2</w:t>
            </w:r>
            <w:r w:rsidRPr="00AA2E10">
              <w:rPr>
                <w:rFonts w:cs="Arial"/>
                <w:i/>
              </w:rPr>
              <w:t>.</w:t>
            </w:r>
          </w:p>
        </w:tc>
        <w:tc>
          <w:tcPr>
            <w:tcW w:w="3035" w:type="dxa"/>
            <w:vAlign w:val="center"/>
          </w:tcPr>
          <w:p w14:paraId="191BD200" w14:textId="77777777" w:rsidR="003475DE" w:rsidRPr="000C1F1D" w:rsidRDefault="003475DE" w:rsidP="00AD309C">
            <w:pPr>
              <w:pStyle w:val="ListParagraph"/>
              <w:numPr>
                <w:ilvl w:val="0"/>
                <w:numId w:val="341"/>
              </w:numPr>
              <w:rPr>
                <w:rFonts w:cs="Arial"/>
                <w:iCs/>
              </w:rPr>
            </w:pPr>
            <w:r w:rsidRPr="000C1F1D">
              <w:rPr>
                <w:rFonts w:cs="Arial"/>
                <w:iCs/>
              </w:rPr>
              <w:t>Yes, all patients are managed or co-managed by a physician certified in critical care medicine when the physician is present (on-site or via telemedicine)</w:t>
            </w:r>
          </w:p>
          <w:p w14:paraId="70EFE8FE" w14:textId="11E25782" w:rsidR="003475DE" w:rsidRPr="000C1F1D" w:rsidRDefault="003475DE" w:rsidP="00AD309C">
            <w:pPr>
              <w:pStyle w:val="ListParagraph"/>
              <w:numPr>
                <w:ilvl w:val="0"/>
                <w:numId w:val="341"/>
              </w:numPr>
              <w:rPr>
                <w:rFonts w:cs="Arial"/>
                <w:iCs/>
              </w:rPr>
            </w:pPr>
            <w:r w:rsidRPr="000C1F1D">
              <w:rPr>
                <w:rFonts w:cs="Arial"/>
                <w:iCs/>
              </w:rPr>
              <w:t>No, not all patients are managed or co-managed by a physician certified in critical care medicine when the physician is present (on-site or via telemedicine)</w:t>
            </w:r>
          </w:p>
        </w:tc>
      </w:tr>
      <w:tr w:rsidR="003475DE" w:rsidRPr="009A5185" w14:paraId="168CC678" w14:textId="77777777" w:rsidTr="001839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345AB2DE" w14:textId="77777777" w:rsidR="003475DE" w:rsidRPr="009A5185" w:rsidRDefault="003475DE" w:rsidP="003475DE">
            <w:pPr>
              <w:pStyle w:val="Header"/>
              <w:tabs>
                <w:tab w:val="clear" w:pos="4320"/>
                <w:tab w:val="clear" w:pos="8640"/>
              </w:tabs>
              <w:rPr>
                <w:rFonts w:cs="Arial"/>
                <w:i/>
              </w:rPr>
            </w:pPr>
          </w:p>
        </w:tc>
      </w:tr>
    </w:tbl>
    <w:p w14:paraId="52BFF21A" w14:textId="2E162E9C" w:rsidR="005A0EE0" w:rsidRPr="005A0EE0" w:rsidRDefault="005A0EE0">
      <w:pPr>
        <w:rPr>
          <w:rFonts w:cs="Arial"/>
          <w:i/>
          <w:iCs/>
        </w:rPr>
      </w:pPr>
      <w:r w:rsidRPr="005A0EE0">
        <w:rPr>
          <w:rFonts w:cs="Arial"/>
          <w:i/>
          <w:iCs/>
        </w:rPr>
        <w:t xml:space="preserve">There are currently </w:t>
      </w:r>
      <w:hyperlink r:id="rId339" w:history="1">
        <w:r w:rsidRPr="005A0EE0">
          <w:rPr>
            <w:rStyle w:val="Hyperlink"/>
            <w:rFonts w:cs="Arial"/>
            <w:i/>
            <w:iCs/>
          </w:rPr>
          <w:t>two different options</w:t>
        </w:r>
      </w:hyperlink>
      <w:r w:rsidRPr="005A0EE0">
        <w:rPr>
          <w:rFonts w:cs="Arial"/>
          <w:i/>
          <w:iCs/>
        </w:rPr>
        <w:t xml:space="preserve"> to achieve Leapfrog’s ICU Physician </w:t>
      </w:r>
      <w:r w:rsidR="00F22A68">
        <w:rPr>
          <w:rFonts w:cs="Arial"/>
          <w:i/>
          <w:iCs/>
        </w:rPr>
        <w:t xml:space="preserve">Staffing </w:t>
      </w:r>
      <w:r w:rsidRPr="005A0EE0">
        <w:rPr>
          <w:rFonts w:cs="Arial"/>
          <w:i/>
          <w:iCs/>
        </w:rPr>
        <w:t>Standard: on-site intensivist coverage for 8 hours a day/7 days per week or 24/7 tele-intensivist coverage with some daily on-site intensivist coverage. Questions #</w:t>
      </w:r>
      <w:r w:rsidR="00F97F08">
        <w:rPr>
          <w:rFonts w:cs="Arial"/>
          <w:i/>
          <w:iCs/>
        </w:rPr>
        <w:t>5</w:t>
      </w:r>
      <w:r w:rsidRPr="005A0EE0">
        <w:rPr>
          <w:rFonts w:cs="Arial"/>
          <w:i/>
          <w:iCs/>
        </w:rPr>
        <w:t xml:space="preserve"> and #</w:t>
      </w:r>
      <w:r w:rsidR="00F97F08">
        <w:rPr>
          <w:rFonts w:cs="Arial"/>
          <w:i/>
          <w:iCs/>
        </w:rPr>
        <w:t>6</w:t>
      </w:r>
      <w:r w:rsidRPr="005A0EE0">
        <w:rPr>
          <w:rFonts w:cs="Arial"/>
          <w:i/>
          <w:iCs/>
        </w:rPr>
        <w:t xml:space="preserve"> are meant to differentiate between these two options; however, they are both worth the same credit. Hospitals that have 24/7 </w:t>
      </w:r>
      <w:r w:rsidRPr="00D7377F">
        <w:rPr>
          <w:rFonts w:cs="Arial"/>
          <w:b/>
          <w:bCs/>
          <w:i/>
          <w:iCs/>
        </w:rPr>
        <w:t xml:space="preserve">on-site </w:t>
      </w:r>
      <w:r w:rsidRPr="005A0EE0">
        <w:rPr>
          <w:rFonts w:cs="Arial"/>
          <w:i/>
          <w:iCs/>
        </w:rPr>
        <w:t xml:space="preserve">intensivist coverage, and who meet all the criteria listed, should respond </w:t>
      </w:r>
      <w:r w:rsidR="00E93CBB">
        <w:rPr>
          <w:rFonts w:cs="Arial"/>
          <w:i/>
          <w:iCs/>
        </w:rPr>
        <w:t>“</w:t>
      </w:r>
      <w:r w:rsidRPr="005A0EE0">
        <w:rPr>
          <w:rFonts w:cs="Arial"/>
          <w:i/>
          <w:iCs/>
        </w:rPr>
        <w:t>yes</w:t>
      </w:r>
      <w:r w:rsidR="00137C20">
        <w:rPr>
          <w:rFonts w:cs="Arial"/>
          <w:i/>
          <w:iCs/>
        </w:rPr>
        <w:t>”</w:t>
      </w:r>
      <w:r w:rsidRPr="005A0EE0">
        <w:rPr>
          <w:rFonts w:cs="Arial"/>
          <w:i/>
          <w:iCs/>
        </w:rPr>
        <w:t xml:space="preserve"> to question #</w:t>
      </w:r>
      <w:r w:rsidR="00F97F08">
        <w:rPr>
          <w:rFonts w:cs="Arial"/>
          <w:i/>
          <w:iCs/>
        </w:rPr>
        <w:t>5</w:t>
      </w:r>
      <w:r w:rsidRPr="005A0EE0">
        <w:rPr>
          <w:rFonts w:cs="Arial"/>
          <w:i/>
          <w:iCs/>
        </w:rPr>
        <w:t>.</w:t>
      </w:r>
    </w:p>
    <w:p w14:paraId="7FC0C951" w14:textId="77777777" w:rsidR="005A0EE0" w:rsidRPr="009A5185" w:rsidRDefault="005A0EE0">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BC70C2" w:rsidRPr="009A5185" w14:paraId="3981B27E" w14:textId="77777777" w:rsidTr="006047CA">
        <w:trPr>
          <w:trHeight w:val="2016"/>
          <w:jc w:val="center"/>
        </w:trPr>
        <w:tc>
          <w:tcPr>
            <w:tcW w:w="7290" w:type="dxa"/>
            <w:vAlign w:val="center"/>
          </w:tcPr>
          <w:p w14:paraId="4B2C874D" w14:textId="399BBD24" w:rsidR="00BC70C2" w:rsidRPr="00752A6C" w:rsidRDefault="00BC70C2" w:rsidP="00AD309C">
            <w:pPr>
              <w:pStyle w:val="Header"/>
              <w:numPr>
                <w:ilvl w:val="0"/>
                <w:numId w:val="31"/>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sidR="0070116C">
              <w:rPr>
                <w:vertAlign w:val="superscript"/>
              </w:rPr>
              <w:fldChar w:fldCharType="begin"/>
            </w:r>
            <w:r w:rsidR="0070116C">
              <w:rPr>
                <w:rStyle w:val="Hyperlink"/>
                <w:rFonts w:cs="Arial"/>
              </w:rPr>
              <w:instrText xml:space="preserve"> NOTEREF _Ref534212310 \f \h </w:instrText>
            </w:r>
            <w:r w:rsidR="0079783F">
              <w:rPr>
                <w:vertAlign w:val="superscript"/>
              </w:rPr>
              <w:instrText xml:space="preserve"> \* MERGEFORMAT </w:instrText>
            </w:r>
            <w:r w:rsidR="0070116C">
              <w:rPr>
                <w:vertAlign w:val="superscript"/>
              </w:rPr>
            </w:r>
            <w:r w:rsidR="0070116C">
              <w:rPr>
                <w:vertAlign w:val="superscript"/>
              </w:rPr>
              <w:fldChar w:fldCharType="separate"/>
            </w:r>
            <w:r w:rsidR="00C4182A" w:rsidRPr="00C4182A">
              <w:rPr>
                <w:rStyle w:val="EndnoteReference"/>
              </w:rPr>
              <w:t>34</w:t>
            </w:r>
            <w:r w:rsidR="0070116C">
              <w:rPr>
                <w:vertAlign w:val="superscript"/>
              </w:rPr>
              <w:fldChar w:fldCharType="end"/>
            </w:r>
            <w:r w:rsidRPr="00752A6C">
              <w:rPr>
                <w:rFonts w:cs="Arial"/>
              </w:rPr>
              <w:t xml:space="preserve"> in </w:t>
            </w:r>
            <w:r w:rsidR="00F97F08">
              <w:rPr>
                <w:rFonts w:cs="Arial"/>
              </w:rPr>
              <w:t>th</w:t>
            </w:r>
            <w:r w:rsidR="00574C9E">
              <w:rPr>
                <w:rFonts w:cs="Arial"/>
              </w:rPr>
              <w:t>e</w:t>
            </w:r>
            <w:r w:rsidR="00F97F08">
              <w:rPr>
                <w:rFonts w:cs="Arial"/>
              </w:rPr>
              <w:t xml:space="preserve"> ICU</w:t>
            </w:r>
            <w:r w:rsidRPr="00752A6C">
              <w:rPr>
                <w:rFonts w:cs="Arial"/>
              </w:rPr>
              <w:t xml:space="preserve"> </w:t>
            </w:r>
            <w:hyperlink w:anchor="Endnote24_Manage" w:history="1">
              <w:r w:rsidRPr="00752A6C">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C4182A" w:rsidRPr="00C4182A">
              <w:rPr>
                <w:rStyle w:val="EndnoteReference"/>
              </w:rPr>
              <w:t>35</w:t>
            </w:r>
            <w:r w:rsidR="000F4DD8">
              <w:rPr>
                <w:rFonts w:cs="Arial"/>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C4182A" w:rsidRPr="00C4182A">
              <w:rPr>
                <w:rStyle w:val="EndnoteReference"/>
              </w:rPr>
              <w:t>36</w:t>
            </w:r>
            <w:r w:rsidR="000F4DD8">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64F763C" w14:textId="5F0308FA" w:rsidR="00BC70C2" w:rsidRPr="00752A6C" w:rsidRDefault="00BC70C2" w:rsidP="00AD309C">
            <w:pPr>
              <w:pStyle w:val="Header"/>
              <w:numPr>
                <w:ilvl w:val="0"/>
                <w:numId w:val="67"/>
              </w:numPr>
              <w:tabs>
                <w:tab w:val="clear" w:pos="4320"/>
                <w:tab w:val="clear" w:pos="8640"/>
              </w:tabs>
              <w:rPr>
                <w:rFonts w:cs="Arial"/>
              </w:rPr>
            </w:pPr>
            <w:hyperlink w:anchor="Endnote26_Present" w:history="1">
              <w:r w:rsidRPr="00752A6C">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C4182A" w:rsidRPr="00C4182A">
              <w:rPr>
                <w:rStyle w:val="EndnoteReference"/>
              </w:rPr>
              <w:t>37</w:t>
            </w:r>
            <w:r w:rsidR="000F4DD8">
              <w:rPr>
                <w:vertAlign w:val="superscript"/>
              </w:rPr>
              <w:fldChar w:fldCharType="end"/>
            </w:r>
            <w:r w:rsidRPr="00752A6C">
              <w:rPr>
                <w:rFonts w:cs="Arial"/>
              </w:rPr>
              <w:t xml:space="preserve"> </w:t>
            </w:r>
            <w:r w:rsidRPr="00BC70C2">
              <w:rPr>
                <w:rFonts w:cs="Arial"/>
                <w:b/>
                <w:bCs/>
              </w:rPr>
              <w:t>on-site</w:t>
            </w:r>
            <w:r w:rsidRPr="00752A6C">
              <w:rPr>
                <w:rFonts w:cs="Arial"/>
              </w:rPr>
              <w:t xml:space="preserve"> in </w:t>
            </w:r>
            <w:r w:rsidR="00DB7316">
              <w:rPr>
                <w:rFonts w:cs="Arial"/>
              </w:rPr>
              <w:t>the ICU</w:t>
            </w:r>
            <w:r w:rsidRPr="00752A6C">
              <w:rPr>
                <w:rFonts w:cs="Arial"/>
              </w:rPr>
              <w:t xml:space="preserve"> during daytime hours</w:t>
            </w:r>
            <w:r w:rsidR="005E3827">
              <w:rPr>
                <w:rFonts w:cs="Arial"/>
              </w:rPr>
              <w:t>;</w:t>
            </w:r>
          </w:p>
          <w:p w14:paraId="40FB5F1B" w14:textId="3E5BD144" w:rsidR="00BC70C2" w:rsidRDefault="00BC70C2" w:rsidP="00AD309C">
            <w:pPr>
              <w:pStyle w:val="Header"/>
              <w:numPr>
                <w:ilvl w:val="0"/>
                <w:numId w:val="67"/>
              </w:numPr>
              <w:tabs>
                <w:tab w:val="clear" w:pos="4320"/>
                <w:tab w:val="clear" w:pos="8640"/>
              </w:tabs>
              <w:rPr>
                <w:rFonts w:cs="Arial"/>
              </w:rPr>
            </w:pPr>
            <w:r w:rsidRPr="00752A6C">
              <w:rPr>
                <w:rFonts w:cs="Arial"/>
              </w:rPr>
              <w:t>for</w:t>
            </w:r>
            <w:r w:rsidRPr="00253430">
              <w:rPr>
                <w:rFonts w:cs="Arial"/>
              </w:rPr>
              <w:t xml:space="preserve"> at least</w:t>
            </w:r>
            <w:r w:rsidRPr="00752A6C">
              <w:rPr>
                <w:rFonts w:cs="Arial"/>
              </w:rPr>
              <w:t xml:space="preserve"> </w:t>
            </w:r>
            <w:r w:rsidRPr="00752A6C">
              <w:rPr>
                <w:rFonts w:cs="Arial"/>
                <w:b/>
              </w:rPr>
              <w:t>8 hours per day, 7 days per week</w:t>
            </w:r>
            <w:r w:rsidR="005E3827" w:rsidRPr="00D36222">
              <w:rPr>
                <w:rFonts w:cs="Arial"/>
                <w:bCs/>
              </w:rPr>
              <w:t>; and</w:t>
            </w:r>
          </w:p>
          <w:p w14:paraId="3E61F5B2" w14:textId="42C75ADE" w:rsidR="00C45A94" w:rsidRDefault="00BC70C2" w:rsidP="00AD309C">
            <w:pPr>
              <w:pStyle w:val="Header"/>
              <w:numPr>
                <w:ilvl w:val="0"/>
                <w:numId w:val="67"/>
              </w:numPr>
              <w:tabs>
                <w:tab w:val="clear" w:pos="4320"/>
                <w:tab w:val="clear" w:pos="8640"/>
              </w:tabs>
              <w:rPr>
                <w:rFonts w:cs="Arial"/>
              </w:rPr>
            </w:pPr>
            <w:r w:rsidRPr="00BC70C2">
              <w:rPr>
                <w:rFonts w:cs="Arial"/>
              </w:rPr>
              <w:t xml:space="preserve">providing clinical care </w:t>
            </w:r>
            <w:hyperlink w:anchor="Endnote26_Present" w:history="1">
              <w:r w:rsidRPr="00BC70C2">
                <w:rPr>
                  <w:rStyle w:val="Hyperlink"/>
                  <w:rFonts w:cs="Arial"/>
                </w:rPr>
                <w:t>exclusively</w:t>
              </w:r>
            </w:hyperlink>
            <w:r w:rsidR="000F4DD8">
              <w:rPr>
                <w:rFonts w:cs="Arial"/>
                <w:vertAlign w:val="superscript"/>
              </w:rPr>
              <w:fldChar w:fldCharType="begin"/>
            </w:r>
            <w:r w:rsidR="000F4DD8">
              <w:rPr>
                <w:rStyle w:val="Hyperlink"/>
                <w:rFonts w:cs="Arial"/>
              </w:rPr>
              <w:instrText xml:space="preserve"> NOTEREF _Ref91166304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C4182A" w:rsidRPr="00C4182A">
              <w:rPr>
                <w:rStyle w:val="EndnoteReference"/>
              </w:rPr>
              <w:t>37</w:t>
            </w:r>
            <w:r w:rsidR="000F4DD8">
              <w:rPr>
                <w:rFonts w:cs="Arial"/>
                <w:vertAlign w:val="superscript"/>
              </w:rPr>
              <w:fldChar w:fldCharType="end"/>
            </w:r>
            <w:r w:rsidRPr="00BC70C2">
              <w:rPr>
                <w:rFonts w:cs="Arial"/>
                <w:vertAlign w:val="superscript"/>
              </w:rPr>
              <w:t xml:space="preserve"> </w:t>
            </w:r>
            <w:r w:rsidRPr="00BC70C2">
              <w:rPr>
                <w:rFonts w:cs="Arial"/>
              </w:rPr>
              <w:t xml:space="preserve">in </w:t>
            </w:r>
            <w:r w:rsidR="00F12839">
              <w:rPr>
                <w:rFonts w:cs="Arial"/>
              </w:rPr>
              <w:t>the</w:t>
            </w:r>
            <w:r w:rsidR="00F12839" w:rsidRPr="00BC70C2">
              <w:rPr>
                <w:rFonts w:cs="Arial"/>
              </w:rPr>
              <w:t xml:space="preserve"> </w:t>
            </w:r>
            <w:r w:rsidRPr="00BC70C2">
              <w:rPr>
                <w:rFonts w:cs="Arial"/>
              </w:rPr>
              <w:t>ICU during these hours</w:t>
            </w:r>
            <w:r w:rsidR="00D67168">
              <w:rPr>
                <w:rFonts w:cs="Arial"/>
              </w:rPr>
              <w:t>?</w:t>
            </w:r>
          </w:p>
          <w:p w14:paraId="388F77B5" w14:textId="77777777" w:rsidR="00C45A94" w:rsidRDefault="00C45A94" w:rsidP="00C45A94">
            <w:pPr>
              <w:pStyle w:val="Header"/>
              <w:tabs>
                <w:tab w:val="clear" w:pos="4320"/>
                <w:tab w:val="clear" w:pos="8640"/>
              </w:tabs>
              <w:rPr>
                <w:rFonts w:cs="Arial"/>
              </w:rPr>
            </w:pPr>
          </w:p>
          <w:p w14:paraId="17BA9CE3" w14:textId="70C53E9F" w:rsidR="005A6CBE" w:rsidRPr="00C45A94" w:rsidRDefault="00C45A94" w:rsidP="003513DA">
            <w:pPr>
              <w:pStyle w:val="Header"/>
              <w:tabs>
                <w:tab w:val="clear" w:pos="4320"/>
                <w:tab w:val="clear" w:pos="8640"/>
              </w:tabs>
              <w:rPr>
                <w:rFonts w:cs="Arial"/>
              </w:rPr>
            </w:pPr>
            <w:r>
              <w:rPr>
                <w:rFonts w:cs="Arial"/>
                <w:i/>
              </w:rPr>
              <w:t xml:space="preserve">      </w:t>
            </w:r>
            <w:r w:rsidR="005A6CBE" w:rsidRPr="00C45A94">
              <w:rPr>
                <w:rFonts w:cs="Arial"/>
                <w:i/>
              </w:rPr>
              <w:t xml:space="preserve">If “yes” to question #5, skip question #6 and continue to question #7. </w:t>
            </w:r>
          </w:p>
        </w:tc>
        <w:tc>
          <w:tcPr>
            <w:tcW w:w="2192" w:type="dxa"/>
            <w:vAlign w:val="center"/>
          </w:tcPr>
          <w:p w14:paraId="603FE9BC" w14:textId="77777777" w:rsidR="00BC70C2" w:rsidRPr="000C1F1D" w:rsidRDefault="00BC70C2" w:rsidP="00AD309C">
            <w:pPr>
              <w:pStyle w:val="ListParagraph"/>
              <w:numPr>
                <w:ilvl w:val="0"/>
                <w:numId w:val="342"/>
              </w:numPr>
              <w:rPr>
                <w:rFonts w:cs="Arial"/>
                <w:iCs/>
              </w:rPr>
            </w:pPr>
            <w:r w:rsidRPr="000C1F1D">
              <w:rPr>
                <w:rFonts w:cs="Arial"/>
                <w:iCs/>
              </w:rPr>
              <w:t>Yes</w:t>
            </w:r>
          </w:p>
          <w:p w14:paraId="6D2181E9" w14:textId="0EF6C00B" w:rsidR="00BC70C2" w:rsidRPr="000C1F1D" w:rsidRDefault="00BC70C2" w:rsidP="00AD309C">
            <w:pPr>
              <w:pStyle w:val="ListParagraph"/>
              <w:numPr>
                <w:ilvl w:val="0"/>
                <w:numId w:val="342"/>
              </w:numPr>
              <w:rPr>
                <w:rFonts w:cs="Arial"/>
                <w:iCs/>
              </w:rPr>
            </w:pPr>
            <w:r w:rsidRPr="000C1F1D">
              <w:rPr>
                <w:rFonts w:cs="Arial"/>
                <w:iCs/>
              </w:rPr>
              <w:t>No</w:t>
            </w:r>
          </w:p>
        </w:tc>
      </w:tr>
      <w:tr w:rsidR="006047CA" w:rsidRPr="009A5185" w14:paraId="3E184CCE" w14:textId="77777777" w:rsidTr="00996708">
        <w:trPr>
          <w:trHeight w:val="2160"/>
          <w:jc w:val="center"/>
        </w:trPr>
        <w:tc>
          <w:tcPr>
            <w:tcW w:w="7290" w:type="dxa"/>
            <w:vAlign w:val="center"/>
          </w:tcPr>
          <w:p w14:paraId="3F2B9069" w14:textId="1873C63E" w:rsidR="006047CA" w:rsidRPr="00752A6C" w:rsidRDefault="006047CA" w:rsidP="00AD309C">
            <w:pPr>
              <w:pStyle w:val="Header"/>
              <w:numPr>
                <w:ilvl w:val="0"/>
                <w:numId w:val="31"/>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Pr>
                <w:rFonts w:cs="Arial"/>
                <w:vertAlign w:val="superscript"/>
              </w:rPr>
              <w:fldChar w:fldCharType="begin"/>
            </w:r>
            <w:r>
              <w:rPr>
                <w:rStyle w:val="Hyperlink"/>
                <w:rFonts w:cs="Arial"/>
              </w:rPr>
              <w:instrText xml:space="preserve"> NOTEREF _Ref534212310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C4182A" w:rsidRPr="00C4182A">
              <w:rPr>
                <w:rStyle w:val="EndnoteReference"/>
              </w:rPr>
              <w:t>34</w:t>
            </w:r>
            <w:r>
              <w:rPr>
                <w:rFonts w:cs="Arial"/>
                <w:vertAlign w:val="superscript"/>
              </w:rPr>
              <w:fldChar w:fldCharType="end"/>
            </w:r>
            <w:r w:rsidRPr="00752A6C">
              <w:rPr>
                <w:rFonts w:cs="Arial"/>
              </w:rPr>
              <w:t xml:space="preserve"> in </w:t>
            </w:r>
            <w:r>
              <w:rPr>
                <w:rFonts w:cs="Arial"/>
              </w:rPr>
              <w:t>the ICU</w:t>
            </w:r>
            <w:r w:rsidRPr="00752A6C">
              <w:rPr>
                <w:rFonts w:cs="Arial"/>
              </w:rPr>
              <w:t xml:space="preserve"> </w:t>
            </w:r>
            <w:hyperlink w:anchor="Endnote24_Manage" w:history="1">
              <w:r w:rsidRPr="00752A6C">
                <w:rPr>
                  <w:rStyle w:val="Hyperlink"/>
                  <w:rFonts w:cs="Arial"/>
                </w:rPr>
                <w:t>managed or co-managed</w:t>
              </w:r>
            </w:hyperlink>
            <w:r>
              <w:rPr>
                <w:vertAlign w:val="superscript"/>
              </w:rPr>
              <w:fldChar w:fldCharType="begin"/>
            </w:r>
            <w:r>
              <w:rPr>
                <w:rStyle w:val="Hyperlink"/>
                <w:rFonts w:cs="Arial"/>
              </w:rPr>
              <w:instrText xml:space="preserve"> NOTEREF _Ref91167015 \f \h </w:instrText>
            </w:r>
            <w:r>
              <w:rPr>
                <w:vertAlign w:val="superscript"/>
              </w:rPr>
              <w:instrText xml:space="preserve"> \* MERGEFORMAT </w:instrText>
            </w:r>
            <w:r>
              <w:rPr>
                <w:vertAlign w:val="superscript"/>
              </w:rPr>
            </w:r>
            <w:r>
              <w:rPr>
                <w:vertAlign w:val="superscript"/>
              </w:rPr>
              <w:fldChar w:fldCharType="separate"/>
            </w:r>
            <w:r w:rsidR="00C4182A" w:rsidRPr="00C4182A">
              <w:rPr>
                <w:rStyle w:val="EndnoteReference"/>
              </w:rPr>
              <w:t>35</w:t>
            </w:r>
            <w:r>
              <w:rPr>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C4182A" w:rsidRPr="00C4182A">
              <w:rPr>
                <w:rStyle w:val="EndnoteReference"/>
              </w:rPr>
              <w:t>36</w:t>
            </w:r>
            <w:r>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54FDBDF" w14:textId="3F0A9034" w:rsidR="006047CA" w:rsidRPr="00752A6C" w:rsidRDefault="006047CA" w:rsidP="00AD309C">
            <w:pPr>
              <w:pStyle w:val="Header"/>
              <w:numPr>
                <w:ilvl w:val="0"/>
                <w:numId w:val="65"/>
              </w:numPr>
              <w:rPr>
                <w:rFonts w:cs="Arial"/>
              </w:rPr>
            </w:pPr>
            <w:r w:rsidRPr="00752A6C">
              <w:rPr>
                <w:rFonts w:cs="Arial"/>
              </w:rPr>
              <w:t xml:space="preserve">present via telemedicine, in combination with on-site intensivist coverage, for a total of </w:t>
            </w:r>
            <w:r w:rsidRPr="00752A6C">
              <w:rPr>
                <w:rFonts w:cs="Arial"/>
                <w:b/>
              </w:rPr>
              <w:t>24 hours per day, 7 days per week</w:t>
            </w:r>
            <w:r w:rsidR="005E3827">
              <w:rPr>
                <w:rFonts w:cs="Arial"/>
              </w:rPr>
              <w:t>;</w:t>
            </w:r>
          </w:p>
          <w:p w14:paraId="0D75CFC2" w14:textId="1DB29814" w:rsidR="006047CA" w:rsidRDefault="006047CA" w:rsidP="00AD309C">
            <w:pPr>
              <w:pStyle w:val="Header"/>
              <w:numPr>
                <w:ilvl w:val="0"/>
                <w:numId w:val="65"/>
              </w:numPr>
              <w:rPr>
                <w:rFonts w:cs="Arial"/>
              </w:rPr>
            </w:pPr>
            <w:r w:rsidRPr="00752A6C">
              <w:rPr>
                <w:rFonts w:cs="Arial"/>
              </w:rPr>
              <w:t>meet all of Leapfrog’s ICU requirements for intensivist presence in the ICU via telemedicine (</w:t>
            </w:r>
            <w:hyperlink w:anchor="Endnote27_Telemedicine" w:history="1">
              <w:r w:rsidRPr="00752A6C">
                <w:rPr>
                  <w:rStyle w:val="Hyperlink"/>
                  <w:rFonts w:cs="Arial"/>
                </w:rPr>
                <w:t>More Information</w:t>
              </w:r>
            </w:hyperlink>
            <w:r>
              <w:rPr>
                <w:rFonts w:cs="Arial"/>
                <w:vertAlign w:val="superscript"/>
              </w:rPr>
              <w:fldChar w:fldCharType="begin"/>
            </w:r>
            <w:r>
              <w:rPr>
                <w:rStyle w:val="Hyperlink"/>
                <w:rFonts w:cs="Arial"/>
              </w:rPr>
              <w:instrText xml:space="preserve"> NOTEREF _Ref534212061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C4182A" w:rsidRPr="00C4182A">
              <w:rPr>
                <w:rStyle w:val="EndnoteReference"/>
              </w:rPr>
              <w:t>38</w:t>
            </w:r>
            <w:r>
              <w:rPr>
                <w:rFonts w:cs="Arial"/>
                <w:vertAlign w:val="superscript"/>
              </w:rPr>
              <w:fldChar w:fldCharType="end"/>
            </w:r>
            <w:r w:rsidRPr="00752A6C">
              <w:rPr>
                <w:rFonts w:cs="Arial"/>
              </w:rPr>
              <w:t>)</w:t>
            </w:r>
            <w:r w:rsidR="005E3827">
              <w:rPr>
                <w:rFonts w:cs="Arial"/>
              </w:rPr>
              <w:t>; and</w:t>
            </w:r>
          </w:p>
          <w:p w14:paraId="634B3153" w14:textId="6B96A647" w:rsidR="006047CA" w:rsidRPr="006047CA" w:rsidRDefault="006047CA" w:rsidP="00AD309C">
            <w:pPr>
              <w:pStyle w:val="Header"/>
              <w:numPr>
                <w:ilvl w:val="0"/>
                <w:numId w:val="65"/>
              </w:numPr>
              <w:rPr>
                <w:rFonts w:cs="Arial"/>
              </w:rPr>
            </w:pPr>
            <w:r w:rsidRPr="006047CA">
              <w:rPr>
                <w:rFonts w:cs="Arial"/>
              </w:rPr>
              <w:t>supported by an on-site intensivist who establishes and revises the daily care plan for each ICU patient?</w:t>
            </w:r>
          </w:p>
        </w:tc>
        <w:tc>
          <w:tcPr>
            <w:tcW w:w="2192" w:type="dxa"/>
            <w:vAlign w:val="center"/>
          </w:tcPr>
          <w:p w14:paraId="7DDF4E25" w14:textId="77777777" w:rsidR="006047CA" w:rsidRPr="000C1F1D" w:rsidRDefault="006047CA" w:rsidP="00AD309C">
            <w:pPr>
              <w:pStyle w:val="ListParagraph"/>
              <w:numPr>
                <w:ilvl w:val="0"/>
                <w:numId w:val="342"/>
              </w:numPr>
              <w:rPr>
                <w:rFonts w:cs="Arial"/>
                <w:iCs/>
              </w:rPr>
            </w:pPr>
            <w:r w:rsidRPr="000C1F1D">
              <w:rPr>
                <w:rFonts w:cs="Arial"/>
                <w:iCs/>
              </w:rPr>
              <w:t>Yes</w:t>
            </w:r>
          </w:p>
          <w:p w14:paraId="56B02214" w14:textId="7AC5E29D" w:rsidR="006047CA" w:rsidRPr="000C1F1D" w:rsidRDefault="006047CA" w:rsidP="00AD309C">
            <w:pPr>
              <w:pStyle w:val="ListParagraph"/>
              <w:numPr>
                <w:ilvl w:val="0"/>
                <w:numId w:val="342"/>
              </w:numPr>
              <w:rPr>
                <w:rFonts w:cs="Arial"/>
                <w:iCs/>
              </w:rPr>
            </w:pPr>
            <w:r w:rsidRPr="000C1F1D">
              <w:rPr>
                <w:rFonts w:cs="Arial"/>
                <w:iCs/>
              </w:rPr>
              <w:t>No</w:t>
            </w:r>
          </w:p>
        </w:tc>
      </w:tr>
    </w:tbl>
    <w:p w14:paraId="0A6F3635" w14:textId="4DAB87A2" w:rsidR="00FF5E78" w:rsidRPr="009A5185" w:rsidRDefault="00FF5E78">
      <w:pPr>
        <w:rPr>
          <w:rFonts w:cs="Arial"/>
        </w:rPr>
      </w:pPr>
    </w:p>
    <w:p w14:paraId="4DACE8D0" w14:textId="54C81D5B" w:rsidR="00E4126A" w:rsidRPr="009A5185" w:rsidRDefault="00E4126A">
      <w:pPr>
        <w:rPr>
          <w:rFonts w:cs="Arial"/>
          <w:i/>
        </w:rPr>
      </w:pPr>
      <w:r w:rsidRPr="009A5185">
        <w:rPr>
          <w:rFonts w:cs="Arial"/>
          <w:i/>
        </w:rPr>
        <w:t>If “no” to question #</w:t>
      </w:r>
      <w:r w:rsidR="00F97F08">
        <w:rPr>
          <w:rFonts w:cs="Arial"/>
          <w:i/>
        </w:rPr>
        <w:t>5</w:t>
      </w:r>
      <w:r w:rsidRPr="009A5185">
        <w:rPr>
          <w:rFonts w:cs="Arial"/>
          <w:i/>
        </w:rPr>
        <w:t xml:space="preserve"> and question #</w:t>
      </w:r>
      <w:r w:rsidR="00F97F08">
        <w:rPr>
          <w:rFonts w:cs="Arial"/>
          <w:i/>
        </w:rPr>
        <w:t>6</w:t>
      </w:r>
      <w:r w:rsidRPr="009A5185">
        <w:rPr>
          <w:rFonts w:cs="Arial"/>
          <w:i/>
        </w:rPr>
        <w:t>, skip questions #</w:t>
      </w:r>
      <w:r w:rsidR="00F97F08">
        <w:rPr>
          <w:rFonts w:cs="Arial"/>
          <w:i/>
        </w:rPr>
        <w:t>7-8</w:t>
      </w:r>
      <w:r w:rsidRPr="009A5185">
        <w:rPr>
          <w:rFonts w:cs="Arial"/>
          <w:i/>
        </w:rPr>
        <w:t xml:space="preserve"> and continue to question #</w:t>
      </w:r>
      <w:r w:rsidR="00F97F08">
        <w:rPr>
          <w:rFonts w:cs="Arial"/>
          <w:i/>
        </w:rPr>
        <w:t>9</w:t>
      </w:r>
      <w:r w:rsidRPr="009A5185">
        <w:rPr>
          <w:rFonts w:cs="Arial"/>
          <w:i/>
        </w:rPr>
        <w:t>.</w:t>
      </w:r>
    </w:p>
    <w:p w14:paraId="7D6C4E86" w14:textId="77777777" w:rsidR="004417E7" w:rsidRPr="009A5185" w:rsidRDefault="004417E7">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8910AA" w:rsidRPr="009A5185" w14:paraId="57586541" w14:textId="77777777" w:rsidTr="00996708">
        <w:trPr>
          <w:trHeight w:val="1368"/>
          <w:jc w:val="center"/>
        </w:trPr>
        <w:tc>
          <w:tcPr>
            <w:tcW w:w="7368" w:type="dxa"/>
          </w:tcPr>
          <w:p w14:paraId="7DFB922D" w14:textId="58022976" w:rsidR="009C21A9" w:rsidRPr="00F97F08" w:rsidRDefault="008910AA" w:rsidP="00AD309C">
            <w:pPr>
              <w:pStyle w:val="ListParagraph"/>
              <w:numPr>
                <w:ilvl w:val="0"/>
                <w:numId w:val="31"/>
              </w:numPr>
              <w:spacing w:before="120"/>
              <w:rPr>
                <w:rFonts w:cs="Arial"/>
              </w:rPr>
            </w:pPr>
            <w:r w:rsidRPr="00F97F08">
              <w:rPr>
                <w:rFonts w:cs="Arial"/>
              </w:rPr>
              <w:t xml:space="preserve">When the physicians </w:t>
            </w:r>
            <w:r w:rsidR="00ED613C" w:rsidRPr="00F97F08">
              <w:rPr>
                <w:rFonts w:cs="Arial"/>
              </w:rPr>
              <w:t>(</w:t>
            </w:r>
            <w:r w:rsidR="00343721" w:rsidRPr="00F97F08">
              <w:rPr>
                <w:rFonts w:cs="Arial"/>
              </w:rPr>
              <w:t>from question #</w:t>
            </w:r>
            <w:r w:rsidR="004310D9" w:rsidRPr="00F97F08">
              <w:rPr>
                <w:rFonts w:cs="Arial"/>
              </w:rPr>
              <w:t>3</w:t>
            </w:r>
            <w:r w:rsidR="00ED613C" w:rsidRPr="00F97F08">
              <w:rPr>
                <w:rFonts w:cs="Arial"/>
              </w:rPr>
              <w:t>)</w:t>
            </w:r>
            <w:r w:rsidR="00343721" w:rsidRPr="00F97F08">
              <w:rPr>
                <w:rFonts w:cs="Arial"/>
              </w:rPr>
              <w:t xml:space="preserve"> </w:t>
            </w:r>
            <w:r w:rsidRPr="00F97F08">
              <w:rPr>
                <w:rFonts w:cs="Arial"/>
              </w:rPr>
              <w:t xml:space="preserve">are not present in </w:t>
            </w:r>
            <w:r w:rsidR="00F97F08">
              <w:rPr>
                <w:rFonts w:cs="Arial"/>
              </w:rPr>
              <w:t>th</w:t>
            </w:r>
            <w:r w:rsidR="00574C9E">
              <w:rPr>
                <w:rFonts w:cs="Arial"/>
              </w:rPr>
              <w:t xml:space="preserve">e </w:t>
            </w:r>
            <w:r w:rsidR="00F97F08">
              <w:rPr>
                <w:rFonts w:cs="Arial"/>
              </w:rPr>
              <w:t>ICU</w:t>
            </w:r>
            <w:r w:rsidRPr="00F97F08">
              <w:rPr>
                <w:rFonts w:cs="Arial"/>
              </w:rPr>
              <w:t xml:space="preserve"> on-site or via telemedicine, do they return more than 95% of calls/pages</w:t>
            </w:r>
            <w:r w:rsidR="007A7770" w:rsidRPr="00F97F08">
              <w:rPr>
                <w:rFonts w:cs="Arial"/>
              </w:rPr>
              <w:t>/texts</w:t>
            </w:r>
            <w:r w:rsidRPr="00F97F08">
              <w:rPr>
                <w:rFonts w:cs="Arial"/>
              </w:rPr>
              <w:t xml:space="preserve"> from these units within five minutes, </w:t>
            </w:r>
            <w:r w:rsidRPr="00F97F08">
              <w:rPr>
                <w:rFonts w:cs="Arial"/>
                <w:snapToGrid w:val="0"/>
                <w:color w:val="000000"/>
              </w:rPr>
              <w:t xml:space="preserve">based on a </w:t>
            </w:r>
            <w:hyperlink w:anchor="Endnote28_ResponseAnalysis" w:history="1">
              <w:r w:rsidR="001848C0" w:rsidRPr="00F97F08">
                <w:rPr>
                  <w:rStyle w:val="Hyperlink"/>
                  <w:rFonts w:cs="Arial"/>
                  <w:snapToGrid w:val="0"/>
                </w:rPr>
                <w:t>quantified analysis</w:t>
              </w:r>
            </w:hyperlink>
            <w:r w:rsidR="00C534C7" w:rsidRPr="00F97F08">
              <w:rPr>
                <w:vertAlign w:val="superscript"/>
              </w:rPr>
              <w:fldChar w:fldCharType="begin"/>
            </w:r>
            <w:r w:rsidR="00C534C7" w:rsidRPr="00F97F08">
              <w:rPr>
                <w:rStyle w:val="Hyperlink"/>
                <w:rFonts w:cs="Arial"/>
                <w:snapToGrid w:val="0"/>
              </w:rPr>
              <w:instrText xml:space="preserve"> NOTEREF _Ref534212563 \f \h </w:instrText>
            </w:r>
            <w:r w:rsidR="003F6531" w:rsidRPr="00F97F08">
              <w:rPr>
                <w:vertAlign w:val="superscript"/>
              </w:rPr>
              <w:instrText xml:space="preserve"> \* MERGEFORMAT </w:instrText>
            </w:r>
            <w:r w:rsidR="00C534C7" w:rsidRPr="00F97F08">
              <w:rPr>
                <w:vertAlign w:val="superscript"/>
              </w:rPr>
            </w:r>
            <w:r w:rsidR="00C534C7" w:rsidRPr="00F97F08">
              <w:rPr>
                <w:vertAlign w:val="superscript"/>
              </w:rPr>
              <w:fldChar w:fldCharType="separate"/>
            </w:r>
            <w:r w:rsidR="00C4182A" w:rsidRPr="00C4182A">
              <w:rPr>
                <w:rStyle w:val="EndnoteReference"/>
              </w:rPr>
              <w:t>39</w:t>
            </w:r>
            <w:r w:rsidR="00C534C7" w:rsidRPr="00F97F08">
              <w:rPr>
                <w:vertAlign w:val="superscript"/>
              </w:rPr>
              <w:fldChar w:fldCharType="end"/>
            </w:r>
            <w:r w:rsidR="001848C0" w:rsidRPr="00F97F08">
              <w:rPr>
                <w:rFonts w:cs="Arial"/>
                <w:snapToGrid w:val="0"/>
              </w:rPr>
              <w:t xml:space="preserve"> </w:t>
            </w:r>
            <w:r w:rsidRPr="00F97F08">
              <w:rPr>
                <w:rFonts w:cs="Arial"/>
                <w:snapToGrid w:val="0"/>
              </w:rPr>
              <w:t>of notification device response time</w:t>
            </w:r>
            <w:r w:rsidRPr="00F97F08">
              <w:rPr>
                <w:rFonts w:cs="Arial"/>
              </w:rPr>
              <w:t>?</w:t>
            </w:r>
            <w:r w:rsidR="004310D9" w:rsidRPr="00F97F08">
              <w:rPr>
                <w:rFonts w:cs="Arial"/>
              </w:rPr>
              <w:t xml:space="preserve"> (</w:t>
            </w:r>
            <w:hyperlink w:anchor="Endnote30_TeleCoverCalls" w:history="1">
              <w:r w:rsidR="004310D9" w:rsidRPr="00F97F08">
                <w:rPr>
                  <w:rStyle w:val="Hyperlink"/>
                  <w:rFonts w:cs="Arial"/>
                </w:rPr>
                <w:t>More information on the use of telemedicine to cover call</w:t>
              </w:r>
              <w:r w:rsidR="00624047" w:rsidRPr="00F97F08">
                <w:rPr>
                  <w:rStyle w:val="Hyperlink"/>
                  <w:rFonts w:cs="Arial"/>
                </w:rPr>
                <w:t>s</w:t>
              </w:r>
            </w:hyperlink>
            <w:r w:rsidR="000F0582">
              <w:rPr>
                <w:rStyle w:val="Hyperlink"/>
                <w:rFonts w:ascii="ZWAdobeF" w:hAnsi="ZWAdobeF" w:cs="ZWAdobeF"/>
                <w:color w:val="auto"/>
                <w:sz w:val="2"/>
                <w:szCs w:val="2"/>
                <w:u w:val="none"/>
              </w:rPr>
              <w:t>40F</w:t>
            </w:r>
            <w:r w:rsidR="00BF053F">
              <w:rPr>
                <w:rStyle w:val="Hyperlink"/>
                <w:rFonts w:ascii="ZWAdobeF" w:hAnsi="ZWAdobeF" w:cs="ZWAdobeF"/>
                <w:color w:val="auto"/>
                <w:sz w:val="2"/>
                <w:szCs w:val="2"/>
                <w:u w:val="none"/>
              </w:rPr>
              <w:t>40F</w:t>
            </w:r>
            <w:r w:rsidR="004C7557">
              <w:rPr>
                <w:rStyle w:val="Hyperlink"/>
                <w:rFonts w:ascii="ZWAdobeF" w:hAnsi="ZWAdobeF" w:cs="ZWAdobeF"/>
                <w:color w:val="auto"/>
                <w:sz w:val="2"/>
                <w:szCs w:val="2"/>
                <w:u w:val="none"/>
              </w:rPr>
              <w:t>40F</w:t>
            </w:r>
            <w:r w:rsidR="004310D9" w:rsidRPr="00BD4AEE">
              <w:rPr>
                <w:rStyle w:val="EndnoteReference"/>
                <w:rFonts w:cs="Arial"/>
              </w:rPr>
              <w:endnoteReference w:id="42"/>
            </w:r>
            <w:r w:rsidR="004310D9" w:rsidRPr="00F97F08">
              <w:rPr>
                <w:rFonts w:cs="Arial"/>
              </w:rPr>
              <w:t>)</w:t>
            </w:r>
          </w:p>
        </w:tc>
        <w:tc>
          <w:tcPr>
            <w:tcW w:w="2199" w:type="dxa"/>
            <w:vAlign w:val="center"/>
          </w:tcPr>
          <w:p w14:paraId="72F6F936" w14:textId="18931FD0" w:rsidR="00EA4193" w:rsidRPr="000C1F1D" w:rsidRDefault="008910AA" w:rsidP="00AD309C">
            <w:pPr>
              <w:pStyle w:val="ListParagraph"/>
              <w:numPr>
                <w:ilvl w:val="0"/>
                <w:numId w:val="343"/>
              </w:numPr>
              <w:rPr>
                <w:rFonts w:cs="Arial"/>
                <w:iCs/>
              </w:rPr>
            </w:pPr>
            <w:r w:rsidRPr="000C1F1D">
              <w:rPr>
                <w:rFonts w:cs="Arial"/>
                <w:iCs/>
              </w:rPr>
              <w:t>Yes</w:t>
            </w:r>
          </w:p>
          <w:p w14:paraId="222D1A01" w14:textId="77777777" w:rsidR="005E285A" w:rsidRDefault="008910AA" w:rsidP="00AD309C">
            <w:pPr>
              <w:pStyle w:val="ListParagraph"/>
              <w:numPr>
                <w:ilvl w:val="0"/>
                <w:numId w:val="343"/>
              </w:numPr>
              <w:rPr>
                <w:rFonts w:cs="Arial"/>
                <w:iCs/>
              </w:rPr>
            </w:pPr>
            <w:r w:rsidRPr="000C1F1D">
              <w:rPr>
                <w:rFonts w:cs="Arial"/>
                <w:iCs/>
              </w:rPr>
              <w:t>No</w:t>
            </w:r>
          </w:p>
          <w:p w14:paraId="708C7459" w14:textId="1A17E807" w:rsidR="006F7343" w:rsidRPr="005E285A" w:rsidRDefault="006F7343" w:rsidP="00AD309C">
            <w:pPr>
              <w:pStyle w:val="ListParagraph"/>
              <w:numPr>
                <w:ilvl w:val="0"/>
                <w:numId w:val="343"/>
              </w:numPr>
              <w:rPr>
                <w:rFonts w:cs="Arial"/>
                <w:iCs/>
              </w:rPr>
            </w:pPr>
            <w:r w:rsidRPr="005E285A">
              <w:rPr>
                <w:rFonts w:cs="Arial"/>
                <w:bCs/>
                <w:iCs/>
              </w:rPr>
              <w:t>Not applicable</w:t>
            </w:r>
            <w:r w:rsidR="00AD0B6C" w:rsidRPr="005E285A">
              <w:rPr>
                <w:rFonts w:cs="Arial"/>
                <w:bCs/>
                <w:iCs/>
              </w:rPr>
              <w:t>;</w:t>
            </w:r>
            <w:r w:rsidRPr="005E285A">
              <w:rPr>
                <w:rFonts w:cs="Arial"/>
                <w:bCs/>
                <w:iCs/>
              </w:rPr>
              <w:t xml:space="preserve"> </w:t>
            </w:r>
            <w:r w:rsidR="00C40675" w:rsidRPr="005E285A">
              <w:rPr>
                <w:rFonts w:cs="Arial"/>
                <w:bCs/>
                <w:iCs/>
              </w:rPr>
              <w:t>i</w:t>
            </w:r>
            <w:r w:rsidRPr="005E285A">
              <w:rPr>
                <w:rFonts w:cs="Arial"/>
                <w:bCs/>
                <w:iCs/>
              </w:rPr>
              <w:t>ntensivists are present</w:t>
            </w:r>
            <w:r w:rsidR="007D7B03" w:rsidRPr="005E285A">
              <w:rPr>
                <w:rFonts w:cs="Arial"/>
                <w:bCs/>
                <w:iCs/>
              </w:rPr>
              <w:t xml:space="preserve"> on-site</w:t>
            </w:r>
            <w:r w:rsidRPr="005E285A">
              <w:rPr>
                <w:rFonts w:cs="Arial"/>
                <w:bCs/>
                <w:iCs/>
              </w:rPr>
              <w:t xml:space="preserve"> 24/7</w:t>
            </w:r>
          </w:p>
        </w:tc>
      </w:tr>
      <w:tr w:rsidR="008910AA" w:rsidRPr="009A5185" w14:paraId="1E7370F7" w14:textId="77777777" w:rsidTr="00996708">
        <w:trPr>
          <w:trHeight w:val="1584"/>
          <w:jc w:val="center"/>
        </w:trPr>
        <w:tc>
          <w:tcPr>
            <w:tcW w:w="7368" w:type="dxa"/>
          </w:tcPr>
          <w:p w14:paraId="7531503E" w14:textId="39395791" w:rsidR="008910AA" w:rsidRPr="00F97F08" w:rsidRDefault="008910AA" w:rsidP="00AD309C">
            <w:pPr>
              <w:pStyle w:val="ListParagraph"/>
              <w:numPr>
                <w:ilvl w:val="0"/>
                <w:numId w:val="31"/>
              </w:numPr>
              <w:spacing w:before="120"/>
              <w:rPr>
                <w:rFonts w:cs="Arial"/>
              </w:rPr>
            </w:pPr>
            <w:r w:rsidRPr="00F97F08">
              <w:rPr>
                <w:rFonts w:cs="Arial"/>
              </w:rPr>
              <w:lastRenderedPageBreak/>
              <w:t xml:space="preserve">When the physicians </w:t>
            </w:r>
            <w:r w:rsidR="00343721" w:rsidRPr="00F97F08">
              <w:rPr>
                <w:rFonts w:cs="Arial"/>
              </w:rPr>
              <w:t>(from question #</w:t>
            </w:r>
            <w:r w:rsidR="004310D9" w:rsidRPr="00F97F08">
              <w:rPr>
                <w:rFonts w:cs="Arial"/>
              </w:rPr>
              <w:t>3</w:t>
            </w:r>
            <w:r w:rsidR="00343721" w:rsidRPr="00F97F08">
              <w:rPr>
                <w:rFonts w:cs="Arial"/>
              </w:rPr>
              <w:t xml:space="preserve">) </w:t>
            </w:r>
            <w:r w:rsidRPr="00F97F08">
              <w:rPr>
                <w:rFonts w:cs="Arial"/>
              </w:rPr>
              <w:t xml:space="preserve">are not present on-site in the ICU or not able to </w:t>
            </w:r>
            <w:r w:rsidR="004310D9" w:rsidRPr="00F97F08">
              <w:rPr>
                <w:rFonts w:cs="Arial"/>
              </w:rPr>
              <w:t xml:space="preserve">physically </w:t>
            </w:r>
            <w:r w:rsidRPr="00F97F08">
              <w:rPr>
                <w:rFonts w:cs="Arial"/>
              </w:rPr>
              <w:t xml:space="preserve">reach an ICU patient within 5 minutes, can they rely on a </w:t>
            </w:r>
            <w:hyperlink w:anchor="Endnote31_OtherEffector" w:history="1">
              <w:r w:rsidRPr="00F97F08">
                <w:rPr>
                  <w:rStyle w:val="Hyperlink"/>
                  <w:rFonts w:cs="Arial"/>
                </w:rPr>
                <w:t>physician, physician assistant, nurse practitioner</w:t>
              </w:r>
            </w:hyperlink>
            <w:bookmarkStart w:id="418" w:name="_Ref91166814"/>
            <w:r w:rsidR="000F0582">
              <w:rPr>
                <w:rStyle w:val="Hyperlink"/>
                <w:rFonts w:ascii="ZWAdobeF" w:hAnsi="ZWAdobeF" w:cs="ZWAdobeF"/>
                <w:color w:val="auto"/>
                <w:sz w:val="2"/>
                <w:szCs w:val="2"/>
                <w:u w:val="none"/>
              </w:rPr>
              <w:t>41F</w:t>
            </w:r>
            <w:r w:rsidR="00BF053F">
              <w:rPr>
                <w:rStyle w:val="Hyperlink"/>
                <w:rFonts w:ascii="ZWAdobeF" w:hAnsi="ZWAdobeF" w:cs="ZWAdobeF"/>
                <w:color w:val="auto"/>
                <w:sz w:val="2"/>
                <w:szCs w:val="2"/>
                <w:u w:val="none"/>
              </w:rPr>
              <w:t>41F</w:t>
            </w:r>
            <w:r w:rsidR="004C7557">
              <w:rPr>
                <w:rStyle w:val="Hyperlink"/>
                <w:rFonts w:ascii="ZWAdobeF" w:hAnsi="ZWAdobeF" w:cs="ZWAdobeF"/>
                <w:color w:val="auto"/>
                <w:sz w:val="2"/>
                <w:szCs w:val="2"/>
                <w:u w:val="none"/>
              </w:rPr>
              <w:t>41F</w:t>
            </w:r>
            <w:r w:rsidR="00FA7D20">
              <w:rPr>
                <w:rStyle w:val="EndnoteReference"/>
              </w:rPr>
              <w:endnoteReference w:id="43"/>
            </w:r>
            <w:bookmarkEnd w:id="418"/>
            <w:r w:rsidRPr="00F97F08">
              <w:rPr>
                <w:rFonts w:cs="Arial"/>
              </w:rPr>
              <w:t xml:space="preserve">, or </w:t>
            </w:r>
            <w:hyperlink w:anchor="Endnote29_NurseEffector" w:history="1">
              <w:r w:rsidRPr="00F97F08">
                <w:rPr>
                  <w:rStyle w:val="Hyperlink"/>
                  <w:rFonts w:cs="Arial"/>
                </w:rPr>
                <w:t xml:space="preserve">FCCS-certified nurse </w:t>
              </w:r>
              <w:r w:rsidR="003061E3" w:rsidRPr="00F97F08">
                <w:rPr>
                  <w:rStyle w:val="Hyperlink"/>
                  <w:rFonts w:cs="Arial"/>
                </w:rPr>
                <w:t xml:space="preserve">or intern </w:t>
              </w:r>
              <w:r w:rsidRPr="00F97F08">
                <w:rPr>
                  <w:rStyle w:val="Hyperlink"/>
                  <w:rFonts w:cs="Arial"/>
                </w:rPr>
                <w:t>“effector</w:t>
              </w:r>
              <w:r w:rsidR="004C3E7B" w:rsidRPr="00F97F08">
                <w:rPr>
                  <w:rStyle w:val="Hyperlink"/>
                  <w:rFonts w:cs="Arial"/>
                </w:rPr>
                <w:t>”</w:t>
              </w:r>
            </w:hyperlink>
            <w:r w:rsidR="000F4DD8" w:rsidRPr="00F97F08">
              <w:rPr>
                <w:vertAlign w:val="superscript"/>
              </w:rPr>
              <w:fldChar w:fldCharType="begin"/>
            </w:r>
            <w:r w:rsidR="000F4DD8" w:rsidRPr="00F97F08">
              <w:rPr>
                <w:rStyle w:val="Hyperlink"/>
                <w:rFonts w:cs="Arial"/>
              </w:rPr>
              <w:instrText xml:space="preserve"> NOTEREF _Ref91167163 \f \h </w:instrText>
            </w:r>
            <w:r w:rsidR="003F6531" w:rsidRPr="00F97F08">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C4182A" w:rsidRPr="00C4182A">
              <w:rPr>
                <w:rStyle w:val="EndnoteReference"/>
              </w:rPr>
              <w:t>40</w:t>
            </w:r>
            <w:r w:rsidR="000F4DD8" w:rsidRPr="00F97F08">
              <w:rPr>
                <w:vertAlign w:val="superscript"/>
              </w:rPr>
              <w:fldChar w:fldCharType="end"/>
            </w:r>
            <w:r w:rsidR="003D2251" w:rsidRPr="00F97F08">
              <w:rPr>
                <w:rFonts w:cs="Arial"/>
              </w:rPr>
              <w:t xml:space="preserve"> </w:t>
            </w:r>
            <w:r w:rsidRPr="00F97F08">
              <w:rPr>
                <w:rFonts w:cs="Arial"/>
              </w:rPr>
              <w:t xml:space="preserve">who is in the hospital and able to reach these ICU patients within five minutes in more than 95% of the cases, </w:t>
            </w:r>
            <w:r w:rsidRPr="00F97F08">
              <w:rPr>
                <w:rFonts w:cs="Arial"/>
                <w:snapToGrid w:val="0"/>
                <w:color w:val="000000"/>
              </w:rPr>
              <w:t xml:space="preserve">based on a </w:t>
            </w:r>
            <w:hyperlink w:anchor="Endnote28_ResponseAnalysis" w:history="1">
              <w:r w:rsidR="003D2251" w:rsidRPr="00F97F08">
                <w:rPr>
                  <w:rStyle w:val="Hyperlink"/>
                  <w:rFonts w:cs="Arial"/>
                  <w:snapToGrid w:val="0"/>
                </w:rPr>
                <w:t>quantified analysis</w:t>
              </w:r>
            </w:hyperlink>
            <w:r w:rsidR="000F4DD8" w:rsidRPr="00F97F08">
              <w:rPr>
                <w:rFonts w:cs="Arial"/>
                <w:vertAlign w:val="superscript"/>
              </w:rPr>
              <w:fldChar w:fldCharType="begin"/>
            </w:r>
            <w:r w:rsidR="000F4DD8" w:rsidRPr="00F97F08">
              <w:rPr>
                <w:rStyle w:val="Hyperlink"/>
                <w:rFonts w:cs="Arial"/>
                <w:snapToGrid w:val="0"/>
              </w:rPr>
              <w:instrText xml:space="preserve"> NOTEREF _Ref534212563 \f \h </w:instrText>
            </w:r>
            <w:r w:rsidR="003F6531" w:rsidRPr="00F97F08">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C4182A" w:rsidRPr="00C4182A">
              <w:rPr>
                <w:rStyle w:val="EndnoteReference"/>
              </w:rPr>
              <w:t>39</w:t>
            </w:r>
            <w:r w:rsidR="000F4DD8" w:rsidRPr="00F97F08">
              <w:rPr>
                <w:rFonts w:cs="Arial"/>
                <w:vertAlign w:val="superscript"/>
              </w:rPr>
              <w:fldChar w:fldCharType="end"/>
            </w:r>
            <w:r w:rsidR="003D2251" w:rsidRPr="00F97F08">
              <w:rPr>
                <w:rFonts w:cs="Arial"/>
                <w:snapToGrid w:val="0"/>
                <w:color w:val="000000"/>
              </w:rPr>
              <w:t xml:space="preserve"> </w:t>
            </w:r>
            <w:r w:rsidRPr="00F97F08">
              <w:rPr>
                <w:rFonts w:cs="Arial"/>
                <w:snapToGrid w:val="0"/>
                <w:color w:val="000000"/>
              </w:rPr>
              <w:t>of response time</w:t>
            </w:r>
            <w:r w:rsidR="009C3014" w:rsidRPr="00F97F08">
              <w:rPr>
                <w:rFonts w:cs="Arial"/>
                <w:snapToGrid w:val="0"/>
                <w:color w:val="000000"/>
              </w:rPr>
              <w:t xml:space="preserve"> </w:t>
            </w:r>
            <w:r w:rsidR="005B7CBC" w:rsidRPr="00F97F08">
              <w:rPr>
                <w:rFonts w:cs="Arial"/>
                <w:snapToGrid w:val="0"/>
                <w:color w:val="000000"/>
              </w:rPr>
              <w:t>of</w:t>
            </w:r>
            <w:r w:rsidR="009C3014" w:rsidRPr="00F97F08">
              <w:rPr>
                <w:rFonts w:cs="Arial"/>
                <w:snapToGrid w:val="0"/>
                <w:color w:val="000000"/>
              </w:rPr>
              <w:t xml:space="preserve"> the effector reaching the patient</w:t>
            </w:r>
            <w:r w:rsidRPr="00F97F08">
              <w:rPr>
                <w:rFonts w:cs="Arial"/>
              </w:rPr>
              <w:t>?</w:t>
            </w:r>
          </w:p>
        </w:tc>
        <w:tc>
          <w:tcPr>
            <w:tcW w:w="2199" w:type="dxa"/>
            <w:vAlign w:val="center"/>
          </w:tcPr>
          <w:p w14:paraId="5B2B18BB" w14:textId="0A9DC75B" w:rsidR="00EA4193" w:rsidRPr="000C1F1D" w:rsidRDefault="008910AA" w:rsidP="00AD309C">
            <w:pPr>
              <w:pStyle w:val="ListParagraph"/>
              <w:numPr>
                <w:ilvl w:val="0"/>
                <w:numId w:val="343"/>
              </w:numPr>
              <w:rPr>
                <w:rFonts w:cs="Arial"/>
                <w:iCs/>
              </w:rPr>
            </w:pPr>
            <w:r w:rsidRPr="000C1F1D">
              <w:rPr>
                <w:rFonts w:cs="Arial"/>
                <w:iCs/>
              </w:rPr>
              <w:t>Yes</w:t>
            </w:r>
          </w:p>
          <w:p w14:paraId="304BEF51" w14:textId="77777777" w:rsidR="00ED42CB" w:rsidRDefault="008910AA" w:rsidP="00AD309C">
            <w:pPr>
              <w:pStyle w:val="ListParagraph"/>
              <w:numPr>
                <w:ilvl w:val="0"/>
                <w:numId w:val="343"/>
              </w:numPr>
              <w:rPr>
                <w:rFonts w:cs="Arial"/>
                <w:iCs/>
              </w:rPr>
            </w:pPr>
            <w:r w:rsidRPr="000C1F1D">
              <w:rPr>
                <w:rFonts w:cs="Arial"/>
                <w:iCs/>
              </w:rPr>
              <w:t>No</w:t>
            </w:r>
          </w:p>
          <w:p w14:paraId="581E536D" w14:textId="48C7B3DD" w:rsidR="008910AA" w:rsidRPr="000C1F1D" w:rsidRDefault="006F7343" w:rsidP="00AD309C">
            <w:pPr>
              <w:pStyle w:val="ListParagraph"/>
              <w:numPr>
                <w:ilvl w:val="0"/>
                <w:numId w:val="343"/>
              </w:numPr>
              <w:rPr>
                <w:rFonts w:cs="Arial"/>
                <w:iCs/>
              </w:rPr>
            </w:pPr>
            <w:r w:rsidRPr="000C1F1D">
              <w:rPr>
                <w:rFonts w:cs="Arial"/>
                <w:bCs/>
                <w:iCs/>
              </w:rPr>
              <w:t xml:space="preserve">Not </w:t>
            </w:r>
            <w:r w:rsidR="0073524E" w:rsidRPr="000C1F1D">
              <w:rPr>
                <w:rFonts w:cs="Arial"/>
                <w:bCs/>
                <w:iCs/>
              </w:rPr>
              <w:t>applicable</w:t>
            </w:r>
            <w:r w:rsidR="00AD0B6C" w:rsidRPr="000C1F1D">
              <w:rPr>
                <w:rFonts w:cs="Arial"/>
                <w:bCs/>
                <w:iCs/>
              </w:rPr>
              <w:t>;</w:t>
            </w:r>
            <w:r w:rsidR="0073524E" w:rsidRPr="000C1F1D">
              <w:rPr>
                <w:rFonts w:cs="Arial"/>
                <w:bCs/>
                <w:iCs/>
              </w:rPr>
              <w:t xml:space="preserve"> intensivists</w:t>
            </w:r>
            <w:r w:rsidRPr="000C1F1D">
              <w:rPr>
                <w:rFonts w:cs="Arial"/>
                <w:bCs/>
                <w:iCs/>
              </w:rPr>
              <w:t xml:space="preserve"> are present </w:t>
            </w:r>
            <w:r w:rsidR="00687845" w:rsidRPr="000C1F1D">
              <w:rPr>
                <w:rFonts w:cs="Arial"/>
                <w:bCs/>
                <w:iCs/>
              </w:rPr>
              <w:t xml:space="preserve">on-site </w:t>
            </w:r>
            <w:r w:rsidRPr="000C1F1D">
              <w:rPr>
                <w:rFonts w:cs="Arial"/>
                <w:bCs/>
                <w:iCs/>
              </w:rPr>
              <w:t>24/7</w:t>
            </w:r>
          </w:p>
        </w:tc>
      </w:tr>
    </w:tbl>
    <w:p w14:paraId="4DC16A94" w14:textId="77777777" w:rsidR="00CC2E61" w:rsidRPr="009A5185" w:rsidRDefault="00CC2E61">
      <w:pPr>
        <w:rPr>
          <w:rFonts w:cs="Arial"/>
          <w:i/>
        </w:rPr>
      </w:pPr>
    </w:p>
    <w:p w14:paraId="1022881C" w14:textId="4655BF39" w:rsidR="008910AA" w:rsidRDefault="008910AA">
      <w:pPr>
        <w:rPr>
          <w:rFonts w:cs="Arial"/>
          <w:i/>
        </w:rPr>
      </w:pPr>
      <w:r w:rsidRPr="00221696">
        <w:rPr>
          <w:rFonts w:cs="Arial"/>
          <w:i/>
        </w:rPr>
        <w:t xml:space="preserve">If </w:t>
      </w:r>
      <w:r w:rsidR="00343721" w:rsidRPr="00221696">
        <w:rPr>
          <w:rFonts w:cs="Arial"/>
          <w:i/>
        </w:rPr>
        <w:t>“no”</w:t>
      </w:r>
      <w:r w:rsidRPr="00221696">
        <w:rPr>
          <w:rFonts w:cs="Arial"/>
          <w:i/>
        </w:rPr>
        <w:t xml:space="preserve"> to </w:t>
      </w:r>
      <w:r w:rsidR="000E602A" w:rsidRPr="00221696">
        <w:rPr>
          <w:rFonts w:cs="Arial"/>
          <w:i/>
        </w:rPr>
        <w:t>either</w:t>
      </w:r>
      <w:r w:rsidRPr="00221696">
        <w:rPr>
          <w:rFonts w:cs="Arial"/>
          <w:i/>
        </w:rPr>
        <w:t xml:space="preserve"> question #</w:t>
      </w:r>
      <w:r w:rsidR="00F97F08">
        <w:rPr>
          <w:rFonts w:cs="Arial"/>
          <w:i/>
        </w:rPr>
        <w:t>7</w:t>
      </w:r>
      <w:r w:rsidR="004539AC" w:rsidRPr="00221696">
        <w:rPr>
          <w:rFonts w:cs="Arial"/>
          <w:i/>
        </w:rPr>
        <w:t xml:space="preserve"> or </w:t>
      </w:r>
      <w:r w:rsidR="004C2130" w:rsidRPr="00221696">
        <w:rPr>
          <w:rFonts w:cs="Arial"/>
          <w:i/>
        </w:rPr>
        <w:t>#</w:t>
      </w:r>
      <w:r w:rsidR="00F97F08">
        <w:rPr>
          <w:rFonts w:cs="Arial"/>
          <w:i/>
        </w:rPr>
        <w:t>8</w:t>
      </w:r>
      <w:r w:rsidR="00624047" w:rsidRPr="00221696">
        <w:rPr>
          <w:rFonts w:cs="Arial"/>
          <w:i/>
        </w:rPr>
        <w:t xml:space="preserve"> </w:t>
      </w:r>
      <w:r w:rsidRPr="00221696">
        <w:rPr>
          <w:rFonts w:cs="Arial"/>
          <w:i/>
        </w:rPr>
        <w:t xml:space="preserve">in this section, </w:t>
      </w:r>
      <w:r w:rsidR="00AB1346">
        <w:rPr>
          <w:rFonts w:cs="Arial"/>
          <w:i/>
        </w:rPr>
        <w:t xml:space="preserve">continue to </w:t>
      </w:r>
      <w:r w:rsidRPr="00221696">
        <w:rPr>
          <w:rFonts w:cs="Arial"/>
          <w:i/>
        </w:rPr>
        <w:t>questions</w:t>
      </w:r>
      <w:r w:rsidR="00343721" w:rsidRPr="00221696">
        <w:rPr>
          <w:rFonts w:cs="Arial"/>
          <w:i/>
        </w:rPr>
        <w:t xml:space="preserve"> #</w:t>
      </w:r>
      <w:r w:rsidR="00F97F08">
        <w:rPr>
          <w:rFonts w:cs="Arial"/>
          <w:i/>
        </w:rPr>
        <w:t>9</w:t>
      </w:r>
      <w:r w:rsidR="00343721" w:rsidRPr="00221696">
        <w:rPr>
          <w:rFonts w:cs="Arial"/>
          <w:i/>
        </w:rPr>
        <w:t>-</w:t>
      </w:r>
      <w:r w:rsidR="00624047" w:rsidRPr="00221696">
        <w:rPr>
          <w:rFonts w:cs="Arial"/>
          <w:i/>
        </w:rPr>
        <w:t>1</w:t>
      </w:r>
      <w:r w:rsidR="00F97F08">
        <w:rPr>
          <w:rFonts w:cs="Arial"/>
          <w:i/>
        </w:rPr>
        <w:t>5</w:t>
      </w:r>
      <w:r w:rsidRPr="00221696">
        <w:rPr>
          <w:rFonts w:cs="Arial"/>
          <w:i/>
        </w:rPr>
        <w:t>.</w:t>
      </w:r>
      <w:r w:rsidR="00566F20" w:rsidRPr="00221696">
        <w:rPr>
          <w:rFonts w:cs="Arial"/>
          <w:i/>
        </w:rPr>
        <w:t xml:space="preserve"> If “yes” </w:t>
      </w:r>
      <w:r w:rsidR="00F125BA" w:rsidRPr="00221696">
        <w:rPr>
          <w:rFonts w:cs="Arial"/>
          <w:i/>
        </w:rPr>
        <w:t>or “</w:t>
      </w:r>
      <w:r w:rsidR="00EE6F78" w:rsidRPr="00221696">
        <w:rPr>
          <w:rFonts w:cs="Arial"/>
          <w:i/>
        </w:rPr>
        <w:t>n</w:t>
      </w:r>
      <w:r w:rsidR="00F125BA" w:rsidRPr="00221696">
        <w:rPr>
          <w:rFonts w:cs="Arial"/>
          <w:i/>
        </w:rPr>
        <w:t>ot applicable</w:t>
      </w:r>
      <w:r w:rsidR="00AD0B6C">
        <w:rPr>
          <w:rFonts w:cs="Arial"/>
          <w:i/>
        </w:rPr>
        <w:t>;</w:t>
      </w:r>
      <w:r w:rsidR="00F125BA" w:rsidRPr="00221696">
        <w:rPr>
          <w:rFonts w:cs="Arial"/>
          <w:i/>
        </w:rPr>
        <w:t xml:space="preserve"> </w:t>
      </w:r>
      <w:r w:rsidR="009251D6" w:rsidRPr="00221696">
        <w:rPr>
          <w:rFonts w:cs="Arial"/>
          <w:i/>
        </w:rPr>
        <w:t>i</w:t>
      </w:r>
      <w:r w:rsidR="00F125BA" w:rsidRPr="00221696">
        <w:rPr>
          <w:rFonts w:cs="Arial"/>
          <w:i/>
        </w:rPr>
        <w:t xml:space="preserve">ntensivists are present </w:t>
      </w:r>
      <w:r w:rsidR="003061E3">
        <w:rPr>
          <w:rFonts w:cs="Arial"/>
          <w:i/>
        </w:rPr>
        <w:t xml:space="preserve">on-site </w:t>
      </w:r>
      <w:r w:rsidR="00F125BA" w:rsidRPr="00221696">
        <w:rPr>
          <w:rFonts w:cs="Arial"/>
          <w:i/>
        </w:rPr>
        <w:t xml:space="preserve">24/7” </w:t>
      </w:r>
      <w:r w:rsidR="00566F20" w:rsidRPr="00221696">
        <w:rPr>
          <w:rFonts w:cs="Arial"/>
          <w:i/>
        </w:rPr>
        <w:t>to questions #</w:t>
      </w:r>
      <w:r w:rsidR="00F97F08">
        <w:rPr>
          <w:rFonts w:cs="Arial"/>
          <w:i/>
        </w:rPr>
        <w:t>7</w:t>
      </w:r>
      <w:r w:rsidR="00566F20" w:rsidRPr="00221696">
        <w:rPr>
          <w:rFonts w:cs="Arial"/>
          <w:i/>
        </w:rPr>
        <w:t xml:space="preserve"> and </w:t>
      </w:r>
      <w:r w:rsidR="00935037">
        <w:rPr>
          <w:rFonts w:cs="Arial"/>
          <w:i/>
        </w:rPr>
        <w:t>#</w:t>
      </w:r>
      <w:r w:rsidR="00F97F08">
        <w:rPr>
          <w:rFonts w:cs="Arial"/>
          <w:i/>
        </w:rPr>
        <w:t>8</w:t>
      </w:r>
      <w:r w:rsidR="00566F20" w:rsidRPr="00221696">
        <w:rPr>
          <w:rFonts w:cs="Arial"/>
          <w:i/>
        </w:rPr>
        <w:t xml:space="preserve">, skip </w:t>
      </w:r>
      <w:r w:rsidR="008978D5" w:rsidRPr="00221696">
        <w:rPr>
          <w:rFonts w:cs="Arial"/>
          <w:i/>
        </w:rPr>
        <w:t xml:space="preserve">the remaining </w:t>
      </w:r>
      <w:r w:rsidR="00566F20" w:rsidRPr="00221696">
        <w:rPr>
          <w:rFonts w:cs="Arial"/>
          <w:i/>
        </w:rPr>
        <w:t>questions</w:t>
      </w:r>
      <w:r w:rsidR="008978D5" w:rsidRPr="00221696">
        <w:rPr>
          <w:rFonts w:cs="Arial"/>
          <w:i/>
        </w:rPr>
        <w:t xml:space="preserve"> in Section 5</w:t>
      </w:r>
      <w:r w:rsidR="00202A3B">
        <w:rPr>
          <w:rFonts w:cs="Arial"/>
          <w:i/>
        </w:rPr>
        <w:t>A</w:t>
      </w:r>
      <w:r w:rsidR="00566F20" w:rsidRPr="00221696">
        <w:rPr>
          <w:rFonts w:cs="Arial"/>
          <w:i/>
        </w:rPr>
        <w:t xml:space="preserve"> and </w:t>
      </w:r>
      <w:r w:rsidR="00CD2F26">
        <w:rPr>
          <w:rFonts w:cs="Arial"/>
          <w:i/>
        </w:rPr>
        <w:t>continue</w:t>
      </w:r>
      <w:r w:rsidR="00CD2F26" w:rsidRPr="00221696">
        <w:rPr>
          <w:rFonts w:cs="Arial"/>
          <w:i/>
        </w:rPr>
        <w:t xml:space="preserve"> </w:t>
      </w:r>
      <w:r w:rsidR="00566F20" w:rsidRPr="00221696">
        <w:rPr>
          <w:rFonts w:cs="Arial"/>
          <w:i/>
        </w:rPr>
        <w:t>to</w:t>
      </w:r>
      <w:r w:rsidR="00FD6529" w:rsidRPr="00FD6529">
        <w:rPr>
          <w:rFonts w:cs="Arial"/>
          <w:i/>
        </w:rPr>
        <w:t xml:space="preserve"> </w:t>
      </w:r>
      <w:r w:rsidR="00D61B5D">
        <w:rPr>
          <w:rFonts w:cs="Arial"/>
          <w:i/>
        </w:rPr>
        <w:t>the next subsection</w:t>
      </w:r>
      <w:r w:rsidR="00566F20" w:rsidRPr="00221696">
        <w:rPr>
          <w:rFonts w:cs="Arial"/>
          <w:i/>
        </w:rPr>
        <w:t>.</w:t>
      </w:r>
    </w:p>
    <w:p w14:paraId="17CC5392" w14:textId="77777777" w:rsidR="008910AA" w:rsidRPr="00C40675" w:rsidRDefault="008910AA">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C40675" w14:paraId="6C7F22F2" w14:textId="77777777" w:rsidTr="00996708">
        <w:trPr>
          <w:trHeight w:val="20"/>
          <w:jc w:val="center"/>
        </w:trPr>
        <w:tc>
          <w:tcPr>
            <w:tcW w:w="7334" w:type="dxa"/>
          </w:tcPr>
          <w:p w14:paraId="14AEC0C3" w14:textId="759C2BBE" w:rsidR="008910AA" w:rsidRPr="00C40675" w:rsidRDefault="008910AA" w:rsidP="00AD309C">
            <w:pPr>
              <w:pStyle w:val="Header"/>
              <w:numPr>
                <w:ilvl w:val="0"/>
                <w:numId w:val="31"/>
              </w:numPr>
              <w:tabs>
                <w:tab w:val="clear" w:pos="4320"/>
                <w:tab w:val="clear" w:pos="8640"/>
              </w:tabs>
              <w:spacing w:before="120"/>
              <w:rPr>
                <w:rFonts w:cs="Arial"/>
              </w:rPr>
            </w:pPr>
            <w:r w:rsidRPr="00C40675">
              <w:rPr>
                <w:rFonts w:cs="Arial"/>
              </w:rPr>
              <w:t xml:space="preserve">Are </w:t>
            </w:r>
            <w:hyperlink w:anchor="Endnote22_CCPatients" w:history="1">
              <w:r w:rsidR="003D2251" w:rsidRPr="00C40675">
                <w:rPr>
                  <w:rStyle w:val="Hyperlink"/>
                  <w:rFonts w:cs="Arial"/>
                </w:rPr>
                <w:t xml:space="preserve">all </w:t>
              </w:r>
              <w:r w:rsidR="004310D9" w:rsidRPr="00C40675">
                <w:rPr>
                  <w:rStyle w:val="Hyperlink"/>
                  <w:rFonts w:cs="Arial"/>
                </w:rPr>
                <w:t xml:space="preserve">critical care </w:t>
              </w:r>
              <w:r w:rsidR="003D2251" w:rsidRPr="00C40675">
                <w:rPr>
                  <w:rStyle w:val="Hyperlink"/>
                  <w:rFonts w:cs="Arial"/>
                </w:rPr>
                <w:t>patients</w:t>
              </w:r>
            </w:hyperlink>
            <w:r w:rsidR="000F4DD8">
              <w:rPr>
                <w:vertAlign w:val="superscript"/>
              </w:rPr>
              <w:fldChar w:fldCharType="begin"/>
            </w:r>
            <w:r w:rsidR="000F4DD8">
              <w:rPr>
                <w:rStyle w:val="Hyperlink"/>
                <w:rFonts w:cs="Arial"/>
              </w:rPr>
              <w:instrText xml:space="preserve"> NOTEREF _Ref534212310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C4182A" w:rsidRPr="00C4182A">
              <w:rPr>
                <w:rStyle w:val="EndnoteReference"/>
              </w:rPr>
              <w:t>34</w:t>
            </w:r>
            <w:r w:rsidR="000F4DD8">
              <w:rPr>
                <w:vertAlign w:val="superscript"/>
              </w:rPr>
              <w:fldChar w:fldCharType="end"/>
            </w:r>
            <w:r w:rsidR="003D2251" w:rsidRPr="00C40675">
              <w:rPr>
                <w:rFonts w:cs="Arial"/>
              </w:rPr>
              <w:t xml:space="preserve"> </w:t>
            </w:r>
            <w:r w:rsidRPr="00C40675">
              <w:rPr>
                <w:rFonts w:cs="Arial"/>
              </w:rPr>
              <w:t xml:space="preserve">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C40675">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C4182A" w:rsidRPr="00C4182A">
              <w:rPr>
                <w:rStyle w:val="EndnoteReference"/>
              </w:rPr>
              <w:t>35</w:t>
            </w:r>
            <w:r w:rsidR="000F4DD8">
              <w:rPr>
                <w:rFonts w:cs="Arial"/>
                <w:vertAlign w:val="superscript"/>
              </w:rPr>
              <w:fldChar w:fldCharType="end"/>
            </w:r>
            <w:r w:rsidRPr="00C40675">
              <w:rPr>
                <w:rFonts w:cs="Arial"/>
              </w:rPr>
              <w:t xml:space="preserve"> by one or more physicians </w:t>
            </w:r>
            <w:hyperlink w:anchor="Endnote25_Certified" w:history="1">
              <w:r w:rsidR="003D2251" w:rsidRPr="00C40675">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C4182A" w:rsidRPr="00C4182A">
              <w:rPr>
                <w:rStyle w:val="EndnoteReference"/>
              </w:rPr>
              <w:t>36</w:t>
            </w:r>
            <w:r w:rsidR="000F4DD8">
              <w:rPr>
                <w:rFonts w:cs="Arial"/>
                <w:vertAlign w:val="superscript"/>
              </w:rPr>
              <w:fldChar w:fldCharType="end"/>
            </w:r>
            <w:r w:rsidR="003D2251" w:rsidRPr="00C40675">
              <w:rPr>
                <w:rFonts w:cs="Arial"/>
              </w:rPr>
              <w:t xml:space="preserve"> </w:t>
            </w:r>
            <w:r w:rsidRPr="00C40675">
              <w:rPr>
                <w:rFonts w:cs="Arial"/>
              </w:rPr>
              <w:t xml:space="preserve">who </w:t>
            </w:r>
            <w:r w:rsidR="006161E4" w:rsidRPr="00C40675">
              <w:rPr>
                <w:rFonts w:cs="Arial"/>
              </w:rPr>
              <w:t xml:space="preserve">meet </w:t>
            </w:r>
            <w:r w:rsidR="006161E4" w:rsidRPr="00C40675">
              <w:rPr>
                <w:rFonts w:cs="Arial"/>
                <w:b/>
              </w:rPr>
              <w:t>all</w:t>
            </w:r>
            <w:r w:rsidR="006161E4" w:rsidRPr="00C40675">
              <w:rPr>
                <w:rFonts w:cs="Arial"/>
              </w:rPr>
              <w:t xml:space="preserve"> the following criteria</w:t>
            </w:r>
            <w:r w:rsidRPr="00C40675">
              <w:rPr>
                <w:rFonts w:cs="Arial"/>
              </w:rPr>
              <w:t>:</w:t>
            </w:r>
          </w:p>
          <w:p w14:paraId="0F25BF93" w14:textId="5565C9B0" w:rsidR="008910AA" w:rsidRPr="00C40675" w:rsidRDefault="003D2251">
            <w:pPr>
              <w:pStyle w:val="Header"/>
              <w:numPr>
                <w:ilvl w:val="0"/>
                <w:numId w:val="8"/>
              </w:numPr>
              <w:tabs>
                <w:tab w:val="clear" w:pos="4320"/>
                <w:tab w:val="clear" w:pos="8640"/>
              </w:tabs>
              <w:rPr>
                <w:rFonts w:cs="Arial"/>
              </w:rPr>
            </w:pPr>
            <w:hyperlink w:anchor="Endnote26_Present" w:history="1">
              <w:r w:rsidRPr="00C40675">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C4182A" w:rsidRPr="00C4182A">
              <w:rPr>
                <w:rStyle w:val="EndnoteReference"/>
              </w:rPr>
              <w:t>37</w:t>
            </w:r>
            <w:r w:rsidR="000F4DD8">
              <w:rPr>
                <w:vertAlign w:val="superscript"/>
              </w:rPr>
              <w:fldChar w:fldCharType="end"/>
            </w:r>
            <w:r w:rsidRPr="00C40675">
              <w:rPr>
                <w:rFonts w:cs="Arial"/>
              </w:rPr>
              <w:t xml:space="preserve"> </w:t>
            </w:r>
            <w:r w:rsidR="008910AA" w:rsidRPr="00C40675">
              <w:rPr>
                <w:rFonts w:cs="Arial"/>
              </w:rPr>
              <w:t xml:space="preserve">on-site in </w:t>
            </w:r>
            <w:r w:rsidR="00324BE2">
              <w:rPr>
                <w:rFonts w:cs="Arial"/>
              </w:rPr>
              <w:t>the ICU</w:t>
            </w:r>
            <w:r w:rsidR="0060765F" w:rsidRPr="00C40675">
              <w:rPr>
                <w:rFonts w:cs="Arial"/>
              </w:rPr>
              <w:t xml:space="preserve"> during daytime hours</w:t>
            </w:r>
            <w:r w:rsidR="005E3827">
              <w:rPr>
                <w:rFonts w:cs="Arial"/>
              </w:rPr>
              <w:t>;</w:t>
            </w:r>
          </w:p>
          <w:p w14:paraId="36332FDD" w14:textId="68B5042A" w:rsidR="008910AA" w:rsidRPr="00C40675" w:rsidRDefault="008910AA">
            <w:pPr>
              <w:pStyle w:val="Header"/>
              <w:numPr>
                <w:ilvl w:val="0"/>
                <w:numId w:val="8"/>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w:t>
            </w:r>
            <w:r w:rsidR="006613AC" w:rsidRPr="00C40675">
              <w:rPr>
                <w:rFonts w:cs="Arial"/>
                <w:b/>
              </w:rPr>
              <w:t xml:space="preserve"> or 4 hour</w:t>
            </w:r>
            <w:r w:rsidR="00B23683" w:rsidRPr="00C40675">
              <w:rPr>
                <w:rFonts w:cs="Arial"/>
                <w:b/>
              </w:rPr>
              <w:t>s</w:t>
            </w:r>
            <w:r w:rsidR="006613AC" w:rsidRPr="00C40675">
              <w:rPr>
                <w:rFonts w:cs="Arial"/>
                <w:b/>
              </w:rPr>
              <w:t xml:space="preserve"> per day, 7 days per week</w:t>
            </w:r>
            <w:r w:rsidR="005E3827" w:rsidRPr="00D36222">
              <w:rPr>
                <w:rFonts w:cs="Arial"/>
                <w:bCs/>
              </w:rPr>
              <w:t>; and</w:t>
            </w:r>
          </w:p>
          <w:p w14:paraId="64BFF35F" w14:textId="74166221" w:rsidR="008910AA" w:rsidRPr="00C40675" w:rsidRDefault="008910AA">
            <w:pPr>
              <w:pStyle w:val="Header"/>
              <w:numPr>
                <w:ilvl w:val="0"/>
                <w:numId w:val="7"/>
              </w:numPr>
              <w:tabs>
                <w:tab w:val="clear" w:pos="4320"/>
                <w:tab w:val="clear" w:pos="8640"/>
              </w:tabs>
              <w:spacing w:after="120"/>
              <w:ind w:left="720"/>
              <w:rPr>
                <w:rFonts w:cs="Arial"/>
              </w:rPr>
            </w:pPr>
            <w:r w:rsidRPr="00C40675">
              <w:rPr>
                <w:rFonts w:cs="Arial"/>
              </w:rPr>
              <w:t xml:space="preserve">providing clinical care </w:t>
            </w:r>
            <w:hyperlink w:anchor="Endnote26_Present" w:history="1">
              <w:r w:rsidR="003D2251" w:rsidRPr="00C40675">
                <w:rPr>
                  <w:rStyle w:val="Hyperlink"/>
                  <w:rFonts w:cs="Arial"/>
                </w:rPr>
                <w:t>exclusively</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C4182A" w:rsidRPr="00C4182A">
              <w:rPr>
                <w:rStyle w:val="EndnoteReference"/>
              </w:rPr>
              <w:t>37</w:t>
            </w:r>
            <w:r w:rsidR="000F4DD8">
              <w:rPr>
                <w:vertAlign w:val="superscript"/>
              </w:rPr>
              <w:fldChar w:fldCharType="end"/>
            </w:r>
            <w:r w:rsidR="003D2251" w:rsidRPr="00C40675">
              <w:rPr>
                <w:rFonts w:cs="Arial"/>
              </w:rPr>
              <w:t xml:space="preserve"> </w:t>
            </w:r>
            <w:r w:rsidRPr="00C40675">
              <w:rPr>
                <w:rFonts w:cs="Arial"/>
              </w:rPr>
              <w:t xml:space="preserve">in </w:t>
            </w:r>
            <w:r w:rsidR="00324BE2">
              <w:rPr>
                <w:rFonts w:cs="Arial"/>
              </w:rPr>
              <w:t>the</w:t>
            </w:r>
            <w:r w:rsidRPr="00C40675">
              <w:rPr>
                <w:rFonts w:cs="Arial"/>
              </w:rPr>
              <w:t xml:space="preserve"> ICU during these hours?</w:t>
            </w:r>
          </w:p>
        </w:tc>
        <w:tc>
          <w:tcPr>
            <w:tcW w:w="2233" w:type="dxa"/>
            <w:vAlign w:val="center"/>
          </w:tcPr>
          <w:p w14:paraId="32E8654B" w14:textId="77777777" w:rsidR="008910AA" w:rsidRPr="000C1F1D" w:rsidRDefault="008910AA" w:rsidP="00AD309C">
            <w:pPr>
              <w:pStyle w:val="ListParagraph"/>
              <w:numPr>
                <w:ilvl w:val="0"/>
                <w:numId w:val="344"/>
              </w:numPr>
              <w:rPr>
                <w:rFonts w:cs="Arial"/>
                <w:iCs/>
              </w:rPr>
            </w:pPr>
            <w:r w:rsidRPr="000C1F1D">
              <w:rPr>
                <w:rFonts w:cs="Arial"/>
                <w:iCs/>
              </w:rPr>
              <w:t>Yes</w:t>
            </w:r>
          </w:p>
          <w:p w14:paraId="1882C9A9" w14:textId="77777777" w:rsidR="008910AA" w:rsidRPr="000C1F1D" w:rsidRDefault="008910AA" w:rsidP="00AD309C">
            <w:pPr>
              <w:pStyle w:val="ListParagraph"/>
              <w:numPr>
                <w:ilvl w:val="0"/>
                <w:numId w:val="344"/>
              </w:numPr>
              <w:rPr>
                <w:rFonts w:cs="Arial"/>
                <w:iCs/>
              </w:rPr>
            </w:pPr>
            <w:r w:rsidRPr="000C1F1D">
              <w:rPr>
                <w:rFonts w:cs="Arial"/>
                <w:iCs/>
              </w:rPr>
              <w:t>No</w:t>
            </w:r>
          </w:p>
        </w:tc>
      </w:tr>
      <w:tr w:rsidR="008910AA" w:rsidRPr="00C40675" w14:paraId="7B2E89E6" w14:textId="77777777" w:rsidTr="008C19AC">
        <w:trPr>
          <w:trHeight w:val="2304"/>
          <w:jc w:val="center"/>
        </w:trPr>
        <w:tc>
          <w:tcPr>
            <w:tcW w:w="7334" w:type="dxa"/>
            <w:vAlign w:val="center"/>
          </w:tcPr>
          <w:p w14:paraId="646C93D9" w14:textId="6610CF14" w:rsidR="008910AA" w:rsidRPr="00F97F08" w:rsidRDefault="008910AA" w:rsidP="00AD309C">
            <w:pPr>
              <w:pStyle w:val="ListParagraph"/>
              <w:numPr>
                <w:ilvl w:val="0"/>
                <w:numId w:val="31"/>
              </w:numPr>
              <w:rPr>
                <w:rFonts w:cs="Arial"/>
              </w:rPr>
            </w:pPr>
            <w:r w:rsidRPr="00F97F08">
              <w:rPr>
                <w:rFonts w:cs="Arial"/>
              </w:rPr>
              <w:t xml:space="preserve">Are </w:t>
            </w:r>
            <w:hyperlink w:anchor="Endnote22_CCPatients" w:history="1">
              <w:r w:rsidRPr="00F97F08">
                <w:rPr>
                  <w:rStyle w:val="Hyperlink"/>
                  <w:rFonts w:cs="Arial"/>
                </w:rPr>
                <w:t xml:space="preserve">all </w:t>
              </w:r>
              <w:r w:rsidR="004310D9" w:rsidRPr="00F97F08">
                <w:rPr>
                  <w:rStyle w:val="Hyperlink"/>
                  <w:rFonts w:cs="Arial"/>
                </w:rPr>
                <w:t xml:space="preserve">critical care </w:t>
              </w:r>
              <w:r w:rsidRPr="00F97F08">
                <w:rPr>
                  <w:rStyle w:val="Hyperlink"/>
                  <w:rFonts w:cs="Arial"/>
                </w:rPr>
                <w:t>patients</w:t>
              </w:r>
            </w:hyperlink>
            <w:r w:rsidR="000F4DD8" w:rsidRPr="00F97F08">
              <w:rPr>
                <w:rFonts w:cs="Arial"/>
                <w:vertAlign w:val="superscript"/>
              </w:rPr>
              <w:fldChar w:fldCharType="begin"/>
            </w:r>
            <w:r w:rsidR="000F4DD8" w:rsidRPr="00F97F08">
              <w:rPr>
                <w:rStyle w:val="Hyperlink"/>
                <w:rFonts w:cs="Arial"/>
              </w:rPr>
              <w:instrText xml:space="preserve"> NOTEREF _Ref534212310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C4182A" w:rsidRPr="00C4182A">
              <w:rPr>
                <w:rStyle w:val="EndnoteReference"/>
              </w:rPr>
              <w:t>34</w:t>
            </w:r>
            <w:r w:rsidR="000F4DD8" w:rsidRPr="00F97F08">
              <w:rPr>
                <w:rFonts w:cs="Arial"/>
                <w:vertAlign w:val="superscript"/>
              </w:rPr>
              <w:fldChar w:fldCharType="end"/>
            </w:r>
            <w:r w:rsidRPr="00F97F08">
              <w:rPr>
                <w:rFonts w:cs="Arial"/>
              </w:rPr>
              <w:t xml:space="preserve"> in </w:t>
            </w:r>
            <w:r w:rsidR="00F97F08">
              <w:rPr>
                <w:rFonts w:cs="Arial"/>
              </w:rPr>
              <w:t>th</w:t>
            </w:r>
            <w:r w:rsidR="00574C9E">
              <w:rPr>
                <w:rFonts w:cs="Arial"/>
              </w:rPr>
              <w:t>e</w:t>
            </w:r>
            <w:r w:rsidR="00F97F08">
              <w:rPr>
                <w:rFonts w:cs="Arial"/>
              </w:rPr>
              <w:t xml:space="preserve"> ICU</w:t>
            </w:r>
            <w:r w:rsidRPr="00F97F08">
              <w:rPr>
                <w:rFonts w:cs="Arial"/>
              </w:rPr>
              <w:t xml:space="preserve"> </w:t>
            </w:r>
            <w:hyperlink w:anchor="Endnote24_Manage" w:history="1">
              <w:r w:rsidRPr="00F97F08">
                <w:rPr>
                  <w:rStyle w:val="Hyperlink"/>
                  <w:rFonts w:cs="Arial"/>
                </w:rPr>
                <w:t>managed or co-managed</w:t>
              </w:r>
            </w:hyperlink>
            <w:r w:rsidR="000F4DD8" w:rsidRPr="00F97F08">
              <w:rPr>
                <w:vertAlign w:val="superscript"/>
              </w:rPr>
              <w:fldChar w:fldCharType="begin"/>
            </w:r>
            <w:r w:rsidR="000F4DD8" w:rsidRPr="00F97F08">
              <w:rPr>
                <w:rStyle w:val="Hyperlink"/>
                <w:rFonts w:cs="Arial"/>
              </w:rPr>
              <w:instrText xml:space="preserve"> NOTEREF _Ref91167015 \f \h </w:instrText>
            </w:r>
            <w:r w:rsidR="0079783F">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C4182A" w:rsidRPr="00C4182A">
              <w:rPr>
                <w:rStyle w:val="EndnoteReference"/>
              </w:rPr>
              <w:t>35</w:t>
            </w:r>
            <w:r w:rsidR="000F4DD8" w:rsidRPr="00F97F08">
              <w:rPr>
                <w:vertAlign w:val="superscript"/>
              </w:rPr>
              <w:fldChar w:fldCharType="end"/>
            </w:r>
            <w:r w:rsidRPr="00F97F08">
              <w:rPr>
                <w:rFonts w:cs="Arial"/>
              </w:rPr>
              <w:t xml:space="preserve"> by one or more physicians </w:t>
            </w:r>
            <w:hyperlink w:anchor="Endnote25_Certified" w:history="1">
              <w:r w:rsidRPr="00F97F08">
                <w:rPr>
                  <w:rStyle w:val="Hyperlink"/>
                  <w:rFonts w:cs="Arial"/>
                </w:rPr>
                <w:t>certified in critical care medicine</w:t>
              </w:r>
            </w:hyperlink>
            <w:r w:rsidR="000F4DD8" w:rsidRPr="00F97F08">
              <w:rPr>
                <w:rFonts w:cs="Arial"/>
                <w:vertAlign w:val="superscript"/>
              </w:rPr>
              <w:fldChar w:fldCharType="begin"/>
            </w:r>
            <w:r w:rsidR="000F4DD8" w:rsidRPr="00F97F08">
              <w:rPr>
                <w:rStyle w:val="Hyperlink"/>
                <w:rFonts w:cs="Arial"/>
              </w:rPr>
              <w:instrText xml:space="preserve"> NOTEREF _Ref534212273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C4182A" w:rsidRPr="00C4182A">
              <w:rPr>
                <w:rStyle w:val="EndnoteReference"/>
              </w:rPr>
              <w:t>36</w:t>
            </w:r>
            <w:r w:rsidR="000F4DD8" w:rsidRPr="00F97F08">
              <w:rPr>
                <w:rFonts w:cs="Arial"/>
                <w:vertAlign w:val="superscript"/>
              </w:rPr>
              <w:fldChar w:fldCharType="end"/>
            </w:r>
            <w:r w:rsidRPr="00F97F08">
              <w:rPr>
                <w:rFonts w:cs="Arial"/>
              </w:rPr>
              <w:t xml:space="preserve"> who </w:t>
            </w:r>
            <w:r w:rsidR="006161E4" w:rsidRPr="00F97F08">
              <w:rPr>
                <w:rFonts w:cs="Arial"/>
              </w:rPr>
              <w:t xml:space="preserve">meet </w:t>
            </w:r>
            <w:r w:rsidR="006161E4" w:rsidRPr="00F97F08">
              <w:rPr>
                <w:rFonts w:cs="Arial"/>
                <w:b/>
              </w:rPr>
              <w:t>all</w:t>
            </w:r>
            <w:r w:rsidR="006161E4" w:rsidRPr="00F97F08">
              <w:rPr>
                <w:rFonts w:cs="Arial"/>
              </w:rPr>
              <w:t xml:space="preserve"> the following </w:t>
            </w:r>
            <w:r w:rsidR="00B11D4D" w:rsidRPr="00F97F08">
              <w:rPr>
                <w:rFonts w:cs="Arial"/>
              </w:rPr>
              <w:t>criteria</w:t>
            </w:r>
            <w:r w:rsidRPr="00F97F08">
              <w:rPr>
                <w:rFonts w:cs="Arial"/>
              </w:rPr>
              <w:t>:</w:t>
            </w:r>
          </w:p>
          <w:p w14:paraId="3470E870" w14:textId="6981B13E" w:rsidR="008910AA" w:rsidRPr="00C40675" w:rsidRDefault="008910AA">
            <w:pPr>
              <w:pStyle w:val="Header"/>
              <w:numPr>
                <w:ilvl w:val="0"/>
                <w:numId w:val="8"/>
              </w:numPr>
              <w:tabs>
                <w:tab w:val="clear" w:pos="4320"/>
                <w:tab w:val="clear" w:pos="8640"/>
              </w:tabs>
              <w:rPr>
                <w:rFonts w:cs="Arial"/>
              </w:rPr>
            </w:pPr>
            <w:r w:rsidRPr="00C40675">
              <w:rPr>
                <w:rFonts w:cs="Arial"/>
              </w:rPr>
              <w:t xml:space="preserve">present via telemedicine for </w:t>
            </w:r>
            <w:r w:rsidRPr="00C40675">
              <w:rPr>
                <w:rFonts w:cs="Arial"/>
                <w:b/>
              </w:rPr>
              <w:t>24 hours per day, 7 days per week</w:t>
            </w:r>
            <w:r w:rsidR="005E3827">
              <w:rPr>
                <w:rFonts w:cs="Arial"/>
              </w:rPr>
              <w:t>;</w:t>
            </w:r>
          </w:p>
          <w:p w14:paraId="6A91ED26" w14:textId="0F8F3221" w:rsidR="008910AA" w:rsidRPr="00C40675" w:rsidRDefault="00EA6923">
            <w:pPr>
              <w:pStyle w:val="Header"/>
              <w:numPr>
                <w:ilvl w:val="0"/>
                <w:numId w:val="8"/>
              </w:numPr>
              <w:tabs>
                <w:tab w:val="clear" w:pos="4320"/>
                <w:tab w:val="clear" w:pos="8640"/>
              </w:tabs>
              <w:rPr>
                <w:rFonts w:cs="Arial"/>
              </w:rPr>
            </w:pPr>
            <w:r w:rsidRPr="00C40675">
              <w:rPr>
                <w:rFonts w:cs="Arial"/>
              </w:rPr>
              <w:t xml:space="preserve">meet all of </w:t>
            </w:r>
            <w:r w:rsidR="008910AA" w:rsidRPr="00C40675">
              <w:rPr>
                <w:rFonts w:cs="Arial"/>
              </w:rPr>
              <w:t>Leapfrog</w:t>
            </w:r>
            <w:r w:rsidRPr="00C40675">
              <w:rPr>
                <w:rFonts w:cs="Arial"/>
              </w:rPr>
              <w:t>’s modified</w:t>
            </w:r>
            <w:r w:rsidR="008910AA" w:rsidRPr="00C40675">
              <w:rPr>
                <w:rFonts w:cs="Arial"/>
              </w:rPr>
              <w:t xml:space="preserve"> ICU requirements for intensivist presence in the ICU via telemedicine (</w:t>
            </w:r>
            <w:hyperlink w:anchor="Endnote32_ModifiedTelemedicine" w:history="1">
              <w:r w:rsidR="008910AA" w:rsidRPr="00C40675">
                <w:rPr>
                  <w:rStyle w:val="Hyperlink"/>
                  <w:rFonts w:cs="Arial"/>
                  <w:snapToGrid w:val="0"/>
                </w:rPr>
                <w:t>More Information</w:t>
              </w:r>
            </w:hyperlink>
            <w:r w:rsidR="000F0582">
              <w:rPr>
                <w:rStyle w:val="Hyperlink"/>
                <w:rFonts w:ascii="ZWAdobeF" w:hAnsi="ZWAdobeF" w:cs="ZWAdobeF"/>
                <w:snapToGrid w:val="0"/>
                <w:color w:val="auto"/>
                <w:sz w:val="2"/>
                <w:szCs w:val="2"/>
                <w:u w:val="none"/>
              </w:rPr>
              <w:t>42F</w:t>
            </w:r>
            <w:r w:rsidR="00BF053F">
              <w:rPr>
                <w:rStyle w:val="Hyperlink"/>
                <w:rFonts w:ascii="ZWAdobeF" w:hAnsi="ZWAdobeF" w:cs="ZWAdobeF"/>
                <w:snapToGrid w:val="0"/>
                <w:color w:val="auto"/>
                <w:sz w:val="2"/>
                <w:szCs w:val="2"/>
                <w:u w:val="none"/>
              </w:rPr>
              <w:t>42F</w:t>
            </w:r>
            <w:r w:rsidR="004C7557">
              <w:rPr>
                <w:rStyle w:val="Hyperlink"/>
                <w:rFonts w:ascii="ZWAdobeF" w:hAnsi="ZWAdobeF" w:cs="ZWAdobeF"/>
                <w:snapToGrid w:val="0"/>
                <w:color w:val="auto"/>
                <w:sz w:val="2"/>
                <w:szCs w:val="2"/>
                <w:u w:val="none"/>
              </w:rPr>
              <w:t>42F</w:t>
            </w:r>
            <w:r w:rsidR="008910AA" w:rsidRPr="00C40675">
              <w:rPr>
                <w:rStyle w:val="EndnoteReference"/>
                <w:rFonts w:cs="Arial"/>
                <w:snapToGrid w:val="0"/>
                <w:color w:val="000000"/>
              </w:rPr>
              <w:endnoteReference w:id="44"/>
            </w:r>
            <w:r w:rsidR="008910AA" w:rsidRPr="00C40675">
              <w:rPr>
                <w:rFonts w:cs="Arial"/>
              </w:rPr>
              <w:t>)</w:t>
            </w:r>
            <w:r w:rsidR="005E3827">
              <w:rPr>
                <w:rFonts w:cs="Arial"/>
              </w:rPr>
              <w:t>; and</w:t>
            </w:r>
          </w:p>
          <w:p w14:paraId="7B43AA2F" w14:textId="4A627DCB" w:rsidR="00BC4E89" w:rsidRPr="00BC4E89" w:rsidRDefault="008910AA">
            <w:pPr>
              <w:pStyle w:val="Header"/>
              <w:numPr>
                <w:ilvl w:val="0"/>
                <w:numId w:val="8"/>
              </w:numPr>
              <w:tabs>
                <w:tab w:val="clear" w:pos="4320"/>
                <w:tab w:val="clear" w:pos="8640"/>
              </w:tabs>
              <w:rPr>
                <w:rFonts w:cs="Arial"/>
              </w:rPr>
            </w:pPr>
            <w:r w:rsidRPr="00C40675">
              <w:rPr>
                <w:rFonts w:cs="Arial"/>
              </w:rPr>
              <w:t>supported in the establishment and revision of daily care planning for each ICU patient by an on-site intensivist, hospitalist, anesthesiologist, or physician trained in emergency medicine</w:t>
            </w:r>
            <w:r w:rsidR="00D67168">
              <w:rPr>
                <w:rFonts w:cs="Arial"/>
              </w:rPr>
              <w:t>?</w:t>
            </w:r>
          </w:p>
        </w:tc>
        <w:tc>
          <w:tcPr>
            <w:tcW w:w="2233" w:type="dxa"/>
            <w:vAlign w:val="center"/>
          </w:tcPr>
          <w:p w14:paraId="6DE4D60A" w14:textId="77777777" w:rsidR="008910AA" w:rsidRPr="000C1F1D" w:rsidRDefault="008910AA" w:rsidP="00AD309C">
            <w:pPr>
              <w:pStyle w:val="ListParagraph"/>
              <w:numPr>
                <w:ilvl w:val="0"/>
                <w:numId w:val="344"/>
              </w:numPr>
              <w:rPr>
                <w:rFonts w:cs="Arial"/>
                <w:iCs/>
              </w:rPr>
            </w:pPr>
            <w:r w:rsidRPr="000C1F1D">
              <w:rPr>
                <w:rFonts w:cs="Arial"/>
                <w:iCs/>
              </w:rPr>
              <w:t>Yes</w:t>
            </w:r>
          </w:p>
          <w:p w14:paraId="7EF43F55" w14:textId="77777777" w:rsidR="008910AA" w:rsidRPr="000C1F1D" w:rsidRDefault="008910AA" w:rsidP="00AD309C">
            <w:pPr>
              <w:pStyle w:val="ListParagraph"/>
              <w:numPr>
                <w:ilvl w:val="0"/>
                <w:numId w:val="344"/>
              </w:numPr>
              <w:rPr>
                <w:rFonts w:cs="Arial"/>
                <w:iCs/>
              </w:rPr>
            </w:pPr>
            <w:r w:rsidRPr="000C1F1D">
              <w:rPr>
                <w:rFonts w:cs="Arial"/>
                <w:iCs/>
              </w:rPr>
              <w:t>No</w:t>
            </w:r>
          </w:p>
        </w:tc>
      </w:tr>
      <w:tr w:rsidR="008910AA" w:rsidRPr="00C40675" w14:paraId="7B63A6D9" w14:textId="77777777" w:rsidTr="00535B81">
        <w:trPr>
          <w:trHeight w:val="1008"/>
          <w:jc w:val="center"/>
        </w:trPr>
        <w:tc>
          <w:tcPr>
            <w:tcW w:w="7334" w:type="dxa"/>
            <w:vAlign w:val="center"/>
          </w:tcPr>
          <w:p w14:paraId="436D3DA8" w14:textId="2C81F1AD" w:rsidR="008910AA" w:rsidRPr="00C40675" w:rsidRDefault="008910AA" w:rsidP="00AD309C">
            <w:pPr>
              <w:numPr>
                <w:ilvl w:val="0"/>
                <w:numId w:val="31"/>
              </w:numPr>
              <w:rPr>
                <w:rFonts w:cs="Arial"/>
              </w:rPr>
            </w:pPr>
            <w:r w:rsidRPr="00C40675">
              <w:rPr>
                <w:rFonts w:cs="Arial"/>
              </w:rPr>
              <w:t xml:space="preserve">Are </w:t>
            </w:r>
            <w:hyperlink w:anchor="Endnote22_CCPatients" w:history="1">
              <w:r w:rsidRPr="00C40675">
                <w:rPr>
                  <w:rStyle w:val="Hyperlink"/>
                  <w:rFonts w:cs="Arial"/>
                </w:rPr>
                <w:t xml:space="preserve">all </w:t>
              </w:r>
              <w:r w:rsidR="004310D9" w:rsidRPr="00C40675">
                <w:rPr>
                  <w:rStyle w:val="Hyperlink"/>
                  <w:rFonts w:cs="Arial"/>
                </w:rPr>
                <w:t xml:space="preserve">critical care </w:t>
              </w:r>
              <w:r w:rsidRPr="00C40675">
                <w:rPr>
                  <w:rStyle w:val="Hyperlink"/>
                  <w:rFonts w:cs="Arial"/>
                </w:rPr>
                <w:t>patients</w:t>
              </w:r>
            </w:hyperlink>
            <w:r w:rsidR="0070116C">
              <w:rPr>
                <w:rStyle w:val="Hyperlink"/>
                <w:rFonts w:cs="Arial"/>
              </w:rPr>
              <w:fldChar w:fldCharType="begin"/>
            </w:r>
            <w:r w:rsidR="0070116C">
              <w:rPr>
                <w:rStyle w:val="Hyperlink"/>
                <w:rFonts w:cs="Arial"/>
              </w:rPr>
              <w:instrText xml:space="preserve"> NOTEREF _Ref534212310 \f \h </w:instrText>
            </w:r>
            <w:r w:rsidR="0079783F">
              <w:rPr>
                <w:rStyle w:val="Hyperlink"/>
                <w:rFonts w:cs="Arial"/>
              </w:rPr>
              <w:instrText xml:space="preserve"> \* MERGEFORMAT </w:instrText>
            </w:r>
            <w:r w:rsidR="0070116C">
              <w:rPr>
                <w:rStyle w:val="Hyperlink"/>
                <w:rFonts w:cs="Arial"/>
              </w:rPr>
            </w:r>
            <w:r w:rsidR="0070116C">
              <w:rPr>
                <w:rStyle w:val="Hyperlink"/>
                <w:rFonts w:cs="Arial"/>
              </w:rPr>
              <w:fldChar w:fldCharType="separate"/>
            </w:r>
            <w:r w:rsidR="00C4182A" w:rsidRPr="00C4182A">
              <w:rPr>
                <w:rStyle w:val="EndnoteReference"/>
              </w:rPr>
              <w:t>34</w:t>
            </w:r>
            <w:r w:rsidR="0070116C">
              <w:rPr>
                <w:rStyle w:val="Hyperlink"/>
                <w:rFonts w:cs="Arial"/>
              </w:rPr>
              <w:fldChar w:fldCharType="end"/>
            </w:r>
            <w:r w:rsidRPr="00C40675">
              <w:rPr>
                <w:rFonts w:cs="Arial"/>
              </w:rPr>
              <w:t xml:space="preserve"> 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AB7793">
                <w:rPr>
                  <w:rStyle w:val="Hyperlink"/>
                  <w:rFonts w:cs="Arial"/>
                </w:rPr>
                <w:t>managed or co-managed</w:t>
              </w:r>
              <w:r w:rsidR="000F4DD8" w:rsidRPr="00AB7793">
                <w:rPr>
                  <w:rStyle w:val="Hyperlink"/>
                  <w:vertAlign w:val="superscript"/>
                </w:rPr>
                <w:fldChar w:fldCharType="begin"/>
              </w:r>
              <w:r w:rsidR="000F4DD8" w:rsidRPr="00AB7793">
                <w:rPr>
                  <w:rStyle w:val="Hyperlink"/>
                  <w:rFonts w:cs="Arial"/>
                </w:rPr>
                <w:instrText xml:space="preserve"> NOTEREF _Ref91167015 \f \h </w:instrText>
              </w:r>
              <w:r w:rsidR="0079783F">
                <w:rPr>
                  <w:rStyle w:val="Hyperlink"/>
                  <w:vertAlign w:val="superscript"/>
                </w:rPr>
                <w:instrText xml:space="preserve"> \* MERGEFORMAT </w:instrText>
              </w:r>
              <w:r w:rsidR="000F4DD8" w:rsidRPr="00AB7793">
                <w:rPr>
                  <w:rStyle w:val="Hyperlink"/>
                  <w:vertAlign w:val="superscript"/>
                </w:rPr>
              </w:r>
              <w:r w:rsidR="000F4DD8" w:rsidRPr="00AB7793">
                <w:rPr>
                  <w:rStyle w:val="Hyperlink"/>
                  <w:vertAlign w:val="superscript"/>
                </w:rPr>
                <w:fldChar w:fldCharType="separate"/>
              </w:r>
              <w:r w:rsidR="00C4182A" w:rsidRPr="00C4182A">
                <w:rPr>
                  <w:rStyle w:val="EndnoteReference"/>
                </w:rPr>
                <w:t>35</w:t>
              </w:r>
              <w:r w:rsidR="000F4DD8" w:rsidRPr="00AB7793">
                <w:rPr>
                  <w:rStyle w:val="Hyperlink"/>
                  <w:vertAlign w:val="superscript"/>
                </w:rPr>
                <w:fldChar w:fldCharType="end"/>
              </w:r>
            </w:hyperlink>
            <w:r w:rsidRPr="00C40675">
              <w:rPr>
                <w:rFonts w:cs="Arial"/>
              </w:rPr>
              <w:t xml:space="preserve"> by one or more physicians </w:t>
            </w:r>
            <w:hyperlink w:anchor="Endnote25_Certified" w:history="1">
              <w:r w:rsidRPr="00C40675">
                <w:rPr>
                  <w:rStyle w:val="Hyperlink"/>
                  <w:rFonts w:cs="Arial"/>
                </w:rPr>
                <w:t>certified in critical care medicine</w:t>
              </w:r>
            </w:hyperlink>
            <w:r w:rsidR="000F4DD8">
              <w:rPr>
                <w:vertAlign w:val="superscript"/>
              </w:rPr>
              <w:fldChar w:fldCharType="begin"/>
            </w:r>
            <w:r w:rsidR="000F4DD8">
              <w:rPr>
                <w:rStyle w:val="Hyperlink"/>
                <w:rFonts w:cs="Arial"/>
              </w:rPr>
              <w:instrText xml:space="preserve"> NOTEREF _Ref534212273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C4182A" w:rsidRPr="00C4182A">
              <w:rPr>
                <w:rStyle w:val="EndnoteReference"/>
              </w:rPr>
              <w:t>36</w:t>
            </w:r>
            <w:r w:rsidR="000F4DD8">
              <w:rPr>
                <w:vertAlign w:val="superscript"/>
              </w:rPr>
              <w:fldChar w:fldCharType="end"/>
            </w:r>
            <w:r w:rsidRPr="00C40675">
              <w:rPr>
                <w:rFonts w:cs="Arial"/>
              </w:rPr>
              <w:t xml:space="preserve"> who are:</w:t>
            </w:r>
          </w:p>
          <w:p w14:paraId="368251C1" w14:textId="460BCC72" w:rsidR="008B5F08" w:rsidRPr="005E3827" w:rsidRDefault="00A03078" w:rsidP="005E3827">
            <w:pPr>
              <w:pStyle w:val="Header"/>
              <w:numPr>
                <w:ilvl w:val="0"/>
                <w:numId w:val="7"/>
              </w:numPr>
              <w:tabs>
                <w:tab w:val="clear" w:pos="4320"/>
                <w:tab w:val="clear" w:pos="8640"/>
              </w:tabs>
              <w:ind w:left="720"/>
              <w:rPr>
                <w:rFonts w:cs="Arial"/>
              </w:rPr>
            </w:pPr>
            <w:r w:rsidRPr="005E3827">
              <w:rPr>
                <w:rFonts w:cs="Arial"/>
              </w:rPr>
              <w:t>on-</w:t>
            </w:r>
            <w:r w:rsidR="008910AA" w:rsidRPr="005E3827">
              <w:rPr>
                <w:rFonts w:cs="Arial"/>
              </w:rPr>
              <w:t xml:space="preserve">site at least </w:t>
            </w:r>
            <w:r w:rsidR="008910AA" w:rsidRPr="005E3827">
              <w:rPr>
                <w:rFonts w:cs="Arial"/>
                <w:b/>
              </w:rPr>
              <w:t>4 days per week</w:t>
            </w:r>
            <w:r w:rsidR="008910AA" w:rsidRPr="005E3827">
              <w:rPr>
                <w:rFonts w:cs="Arial"/>
              </w:rPr>
              <w:t xml:space="preserve"> to establish or revi</w:t>
            </w:r>
            <w:r w:rsidR="00EA6923" w:rsidRPr="005E3827">
              <w:rPr>
                <w:rFonts w:cs="Arial"/>
              </w:rPr>
              <w:t>se daily care plans for each critical care</w:t>
            </w:r>
            <w:r w:rsidR="008910AA" w:rsidRPr="005E3827">
              <w:rPr>
                <w:rFonts w:cs="Arial"/>
              </w:rPr>
              <w:t xml:space="preserve"> patient</w:t>
            </w:r>
            <w:r w:rsidR="00EA6923" w:rsidRPr="005E3827">
              <w:rPr>
                <w:rFonts w:cs="Arial"/>
              </w:rPr>
              <w:t xml:space="preserve"> in the ICU</w:t>
            </w:r>
            <w:r w:rsidR="008910AA" w:rsidRPr="005E3827">
              <w:rPr>
                <w:rFonts w:cs="Arial"/>
              </w:rPr>
              <w:t>?</w:t>
            </w:r>
          </w:p>
        </w:tc>
        <w:tc>
          <w:tcPr>
            <w:tcW w:w="2233" w:type="dxa"/>
            <w:vAlign w:val="center"/>
          </w:tcPr>
          <w:p w14:paraId="408727B7" w14:textId="77777777" w:rsidR="008910AA" w:rsidRPr="000C1F1D" w:rsidRDefault="008910AA" w:rsidP="00AD309C">
            <w:pPr>
              <w:pStyle w:val="ListParagraph"/>
              <w:numPr>
                <w:ilvl w:val="0"/>
                <w:numId w:val="344"/>
              </w:numPr>
              <w:rPr>
                <w:rFonts w:cs="Arial"/>
                <w:iCs/>
              </w:rPr>
            </w:pPr>
            <w:r w:rsidRPr="000C1F1D">
              <w:rPr>
                <w:rFonts w:cs="Arial"/>
                <w:iCs/>
              </w:rPr>
              <w:t>Yes</w:t>
            </w:r>
          </w:p>
          <w:p w14:paraId="1C0B5FB7" w14:textId="77777777" w:rsidR="008910AA" w:rsidRPr="000C1F1D" w:rsidRDefault="008910AA" w:rsidP="00AD309C">
            <w:pPr>
              <w:pStyle w:val="ListParagraph"/>
              <w:numPr>
                <w:ilvl w:val="0"/>
                <w:numId w:val="344"/>
              </w:numPr>
              <w:rPr>
                <w:rFonts w:cs="Arial"/>
                <w:iCs/>
              </w:rPr>
            </w:pPr>
            <w:r w:rsidRPr="000C1F1D">
              <w:rPr>
                <w:rFonts w:cs="Arial"/>
                <w:iCs/>
              </w:rPr>
              <w:t>No</w:t>
            </w:r>
          </w:p>
        </w:tc>
      </w:tr>
    </w:tbl>
    <w:p w14:paraId="3904DBF4" w14:textId="77777777" w:rsidR="00A314D9" w:rsidRPr="00C40675" w:rsidRDefault="00A314D9">
      <w:pPr>
        <w:rPr>
          <w:rFonts w:cs="Arial"/>
          <w:i/>
        </w:rPr>
      </w:pPr>
    </w:p>
    <w:p w14:paraId="0A76E2B4" w14:textId="0C409087" w:rsidR="00A314D9" w:rsidRPr="009A5185" w:rsidRDefault="00A314D9">
      <w:pPr>
        <w:rPr>
          <w:rFonts w:cs="Arial"/>
          <w:i/>
        </w:rPr>
      </w:pPr>
      <w:r w:rsidRPr="00C40675">
        <w:rPr>
          <w:rFonts w:cs="Arial"/>
          <w:i/>
        </w:rPr>
        <w:t xml:space="preserve">If </w:t>
      </w:r>
      <w:r w:rsidR="00010B31" w:rsidRPr="006A6938">
        <w:rPr>
          <w:rFonts w:cs="Arial"/>
          <w:i/>
        </w:rPr>
        <w:t>“</w:t>
      </w:r>
      <w:r w:rsidRPr="006A6938">
        <w:rPr>
          <w:rFonts w:cs="Arial"/>
          <w:i/>
        </w:rPr>
        <w:t>yes</w:t>
      </w:r>
      <w:r w:rsidR="00010B31" w:rsidRPr="006A6938">
        <w:rPr>
          <w:rFonts w:cs="Arial"/>
          <w:i/>
        </w:rPr>
        <w:t>”</w:t>
      </w:r>
      <w:r w:rsidRPr="00C40675">
        <w:rPr>
          <w:rFonts w:cs="Arial"/>
          <w:i/>
        </w:rPr>
        <w:t xml:space="preserve"> to question #</w:t>
      </w:r>
      <w:r w:rsidR="00F97F08">
        <w:rPr>
          <w:rFonts w:cs="Arial"/>
          <w:i/>
        </w:rPr>
        <w:t>9</w:t>
      </w:r>
      <w:r w:rsidRPr="00C40675">
        <w:rPr>
          <w:rFonts w:cs="Arial"/>
          <w:i/>
        </w:rPr>
        <w:t>, #</w:t>
      </w:r>
      <w:r w:rsidR="00F97F08">
        <w:rPr>
          <w:rFonts w:cs="Arial"/>
          <w:i/>
        </w:rPr>
        <w:t>10</w:t>
      </w:r>
      <w:r w:rsidRPr="00C40675">
        <w:rPr>
          <w:rFonts w:cs="Arial"/>
          <w:i/>
        </w:rPr>
        <w:t>, or #1</w:t>
      </w:r>
      <w:r w:rsidR="00F97F08">
        <w:rPr>
          <w:rFonts w:cs="Arial"/>
          <w:i/>
        </w:rPr>
        <w:t>1</w:t>
      </w:r>
      <w:r w:rsidRPr="00C40675">
        <w:rPr>
          <w:rFonts w:cs="Arial"/>
          <w:i/>
        </w:rPr>
        <w:t>, skip question #1</w:t>
      </w:r>
      <w:r w:rsidR="00F97F08">
        <w:rPr>
          <w:rFonts w:cs="Arial"/>
          <w:i/>
        </w:rPr>
        <w:t>2</w:t>
      </w:r>
      <w:r w:rsidR="003B6E9E" w:rsidRPr="00C40675">
        <w:rPr>
          <w:rFonts w:cs="Arial"/>
          <w:i/>
        </w:rPr>
        <w:t xml:space="preserve"> and continue to question #1</w:t>
      </w:r>
      <w:r w:rsidR="00F97F08">
        <w:rPr>
          <w:rFonts w:cs="Arial"/>
          <w:i/>
        </w:rPr>
        <w:t>3</w:t>
      </w:r>
      <w:r w:rsidRPr="00C40675">
        <w:rPr>
          <w:rFonts w:cs="Arial"/>
          <w:i/>
        </w:rPr>
        <w:t>.</w:t>
      </w:r>
    </w:p>
    <w:p w14:paraId="0DE3DCAD" w14:textId="77777777" w:rsidR="00A314D9" w:rsidRPr="009A5185" w:rsidRDefault="00A314D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9A5185" w14:paraId="3FE1CC65" w14:textId="77777777" w:rsidTr="00996708">
        <w:trPr>
          <w:trHeight w:val="2016"/>
          <w:jc w:val="center"/>
        </w:trPr>
        <w:tc>
          <w:tcPr>
            <w:tcW w:w="7334" w:type="dxa"/>
            <w:vAlign w:val="center"/>
          </w:tcPr>
          <w:p w14:paraId="62077288" w14:textId="4FB3799C" w:rsidR="008910AA" w:rsidRDefault="008910AA" w:rsidP="00AD309C">
            <w:pPr>
              <w:numPr>
                <w:ilvl w:val="0"/>
                <w:numId w:val="31"/>
              </w:numPr>
              <w:rPr>
                <w:rFonts w:cs="Arial"/>
              </w:rPr>
            </w:pPr>
            <w:r w:rsidRPr="005104AF">
              <w:rPr>
                <w:rFonts w:cs="Arial"/>
              </w:rPr>
              <w:t xml:space="preserve">If not </w:t>
            </w:r>
            <w:hyperlink w:anchor="Endnote22_CCPatients" w:history="1">
              <w:r w:rsidRPr="005104AF">
                <w:rPr>
                  <w:rStyle w:val="Hyperlink"/>
                  <w:rFonts w:cs="Arial"/>
                </w:rPr>
                <w:t>all</w:t>
              </w:r>
              <w:r w:rsidR="001106AB" w:rsidRPr="005104AF">
                <w:rPr>
                  <w:rStyle w:val="Hyperlink"/>
                  <w:rFonts w:cs="Arial"/>
                </w:rPr>
                <w:t xml:space="preserve"> critical care</w:t>
              </w:r>
              <w:r w:rsidRPr="005104AF">
                <w:rPr>
                  <w:rStyle w:val="Hyperlink"/>
                  <w:rFonts w:cs="Arial"/>
                </w:rPr>
                <w:t xml:space="preserve"> patients</w:t>
              </w:r>
            </w:hyperlink>
            <w:r w:rsidR="0070116C">
              <w:rPr>
                <w:vertAlign w:val="superscript"/>
              </w:rPr>
              <w:fldChar w:fldCharType="begin"/>
            </w:r>
            <w:r w:rsidR="0070116C">
              <w:rPr>
                <w:rStyle w:val="Hyperlink"/>
                <w:rFonts w:cs="Arial"/>
              </w:rPr>
              <w:instrText xml:space="preserve"> NOTEREF _Ref534212310 \f \h </w:instrText>
            </w:r>
            <w:r w:rsidR="00C5586F">
              <w:rPr>
                <w:vertAlign w:val="superscript"/>
              </w:rPr>
              <w:instrText xml:space="preserve"> \* MERGEFORMAT </w:instrText>
            </w:r>
            <w:r w:rsidR="0070116C">
              <w:rPr>
                <w:vertAlign w:val="superscript"/>
              </w:rPr>
            </w:r>
            <w:r w:rsidR="0070116C">
              <w:rPr>
                <w:vertAlign w:val="superscript"/>
              </w:rPr>
              <w:fldChar w:fldCharType="separate"/>
            </w:r>
            <w:r w:rsidR="00C4182A" w:rsidRPr="00C4182A">
              <w:rPr>
                <w:rStyle w:val="EndnoteReference"/>
              </w:rPr>
              <w:t>34</w:t>
            </w:r>
            <w:r w:rsidR="0070116C">
              <w:rPr>
                <w:vertAlign w:val="superscript"/>
              </w:rPr>
              <w:fldChar w:fldCharType="end"/>
            </w:r>
            <w:r w:rsidRPr="005104AF">
              <w:rPr>
                <w:rFonts w:cs="Arial"/>
              </w:rPr>
              <w:t xml:space="preserve"> are </w:t>
            </w:r>
            <w:hyperlink w:anchor="Endnote24_Manage" w:history="1">
              <w:r w:rsidRPr="005104AF">
                <w:rPr>
                  <w:rStyle w:val="Hyperlink"/>
                  <w:rFonts w:cs="Arial"/>
                </w:rPr>
                <w:t>managed or co-managed</w:t>
              </w:r>
            </w:hyperlink>
            <w:r w:rsidR="009D22D7">
              <w:rPr>
                <w:vertAlign w:val="superscript"/>
              </w:rPr>
              <w:fldChar w:fldCharType="begin"/>
            </w:r>
            <w:r w:rsidR="009D22D7">
              <w:rPr>
                <w:rStyle w:val="Hyperlink"/>
                <w:rFonts w:cs="Arial"/>
              </w:rPr>
              <w:instrText xml:space="preserve"> NOTEREF _Ref91167015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C4182A" w:rsidRPr="00C4182A">
              <w:rPr>
                <w:rStyle w:val="EndnoteReference"/>
              </w:rPr>
              <w:t>35</w:t>
            </w:r>
            <w:r w:rsidR="009D22D7">
              <w:rPr>
                <w:vertAlign w:val="superscript"/>
              </w:rPr>
              <w:fldChar w:fldCharType="end"/>
            </w:r>
            <w:r w:rsidRPr="005104AF">
              <w:rPr>
                <w:rFonts w:cs="Arial"/>
              </w:rPr>
              <w:t xml:space="preserve"> by physicians </w:t>
            </w:r>
            <w:hyperlink w:anchor="Endnote25_Certified" w:history="1">
              <w:r w:rsidRPr="005104AF">
                <w:rPr>
                  <w:rStyle w:val="Hyperlink"/>
                  <w:rFonts w:cs="Arial"/>
                </w:rPr>
                <w:t>certified in critical care medicine</w:t>
              </w:r>
            </w:hyperlink>
            <w:r w:rsidR="009D22D7">
              <w:rPr>
                <w:vertAlign w:val="superscript"/>
              </w:rPr>
              <w:fldChar w:fldCharType="begin"/>
            </w:r>
            <w:r w:rsidR="009D22D7">
              <w:rPr>
                <w:rStyle w:val="Hyperlink"/>
                <w:rFonts w:cs="Arial"/>
              </w:rPr>
              <w:instrText xml:space="preserve"> NOTEREF _Ref534212273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C4182A" w:rsidRPr="00C4182A">
              <w:rPr>
                <w:rStyle w:val="EndnoteReference"/>
              </w:rPr>
              <w:t>36</w:t>
            </w:r>
            <w:r w:rsidR="009D22D7">
              <w:rPr>
                <w:vertAlign w:val="superscript"/>
              </w:rPr>
              <w:fldChar w:fldCharType="end"/>
            </w:r>
            <w:r w:rsidR="00A87A9D" w:rsidRPr="005104AF">
              <w:rPr>
                <w:rFonts w:cs="Arial"/>
              </w:rPr>
              <w:t xml:space="preserve">, either on-site or via </w:t>
            </w:r>
            <w:hyperlink w:anchor="Endnote27_Telemedicine" w:history="1">
              <w:r w:rsidR="00A87A9D" w:rsidRPr="005104AF">
                <w:rPr>
                  <w:rStyle w:val="Hyperlink"/>
                  <w:rFonts w:cs="Arial"/>
                </w:rPr>
                <w:t>telemedicine</w:t>
              </w:r>
            </w:hyperlink>
            <w:r w:rsidR="006C58EA" w:rsidRPr="005104AF">
              <w:rPr>
                <w:vertAlign w:val="superscript"/>
              </w:rPr>
              <w:fldChar w:fldCharType="begin"/>
            </w:r>
            <w:r w:rsidR="006C58EA" w:rsidRPr="005104AF">
              <w:rPr>
                <w:rStyle w:val="Hyperlink"/>
                <w:rFonts w:cs="Arial"/>
              </w:rPr>
              <w:instrText xml:space="preserve"> NOTEREF _Ref534212061 \f \h </w:instrText>
            </w:r>
            <w:r w:rsidR="006C58EA" w:rsidRPr="005104AF">
              <w:rPr>
                <w:vertAlign w:val="superscript"/>
              </w:rPr>
              <w:instrText xml:space="preserve"> \* MERGEFORMAT </w:instrText>
            </w:r>
            <w:r w:rsidR="006C58EA" w:rsidRPr="005104AF">
              <w:rPr>
                <w:vertAlign w:val="superscript"/>
              </w:rPr>
            </w:r>
            <w:r w:rsidR="006C58EA" w:rsidRPr="005104AF">
              <w:rPr>
                <w:vertAlign w:val="superscript"/>
              </w:rPr>
              <w:fldChar w:fldCharType="separate"/>
            </w:r>
            <w:r w:rsidR="00C4182A" w:rsidRPr="00C4182A">
              <w:rPr>
                <w:rStyle w:val="EndnoteReference"/>
              </w:rPr>
              <w:t>38</w:t>
            </w:r>
            <w:r w:rsidR="006C58EA" w:rsidRPr="005104AF">
              <w:rPr>
                <w:vertAlign w:val="superscript"/>
              </w:rPr>
              <w:fldChar w:fldCharType="end"/>
            </w:r>
            <w:r w:rsidR="00A87A9D" w:rsidRPr="005104AF">
              <w:rPr>
                <w:rFonts w:cs="Arial"/>
              </w:rPr>
              <w:t>,</w:t>
            </w:r>
            <w:r w:rsidR="00484DA9" w:rsidRPr="005104AF">
              <w:rPr>
                <w:rFonts w:cs="Arial"/>
              </w:rPr>
              <w:t xml:space="preserve"> </w:t>
            </w:r>
            <w:r w:rsidRPr="005104AF">
              <w:rPr>
                <w:rFonts w:cs="Arial"/>
              </w:rPr>
              <w:t xml:space="preserve">are </w:t>
            </w:r>
            <w:r w:rsidRPr="005104AF">
              <w:rPr>
                <w:rFonts w:cs="Arial"/>
                <w:b/>
              </w:rPr>
              <w:t xml:space="preserve">some </w:t>
            </w:r>
            <w:r w:rsidR="00294A81">
              <w:rPr>
                <w:rFonts w:cs="Arial"/>
                <w:b/>
              </w:rPr>
              <w:t xml:space="preserve">critical care </w:t>
            </w:r>
            <w:r w:rsidRPr="005104AF">
              <w:rPr>
                <w:rFonts w:cs="Arial"/>
                <w:b/>
              </w:rPr>
              <w:t>patients</w:t>
            </w:r>
            <w:r w:rsidRPr="005104AF">
              <w:rPr>
                <w:rFonts w:cs="Arial"/>
              </w:rPr>
              <w:t xml:space="preserve"> managed </w:t>
            </w:r>
            <w:r w:rsidR="00753E4C" w:rsidRPr="005104AF">
              <w:rPr>
                <w:rFonts w:cs="Arial"/>
              </w:rPr>
              <w:t xml:space="preserve">or co-managed </w:t>
            </w:r>
            <w:r w:rsidRPr="005104AF">
              <w:rPr>
                <w:rFonts w:cs="Arial"/>
              </w:rPr>
              <w:t>by these physicians</w:t>
            </w:r>
            <w:r w:rsidR="00F97F08">
              <w:rPr>
                <w:rFonts w:cs="Arial"/>
              </w:rPr>
              <w:t xml:space="preserve"> who are:</w:t>
            </w:r>
          </w:p>
          <w:p w14:paraId="7F1D9180" w14:textId="35692C24" w:rsidR="00F97F08" w:rsidRPr="00C40675" w:rsidRDefault="00F97F08" w:rsidP="00AD309C">
            <w:pPr>
              <w:pStyle w:val="Header"/>
              <w:numPr>
                <w:ilvl w:val="0"/>
                <w:numId w:val="182"/>
              </w:numPr>
              <w:tabs>
                <w:tab w:val="clear" w:pos="4320"/>
                <w:tab w:val="clear" w:pos="8640"/>
              </w:tabs>
              <w:rPr>
                <w:rFonts w:cs="Arial"/>
              </w:rPr>
            </w:pPr>
            <w:hyperlink w:anchor="Endnote26_Present" w:history="1">
              <w:r w:rsidRPr="00C40675">
                <w:rPr>
                  <w:rStyle w:val="Hyperlink"/>
                  <w:rFonts w:cs="Arial"/>
                </w:rPr>
                <w:t>ordinarily present</w:t>
              </w:r>
            </w:hyperlink>
            <w:r>
              <w:rPr>
                <w:vertAlign w:val="superscript"/>
              </w:rPr>
              <w:fldChar w:fldCharType="begin"/>
            </w:r>
            <w:r>
              <w:rPr>
                <w:rStyle w:val="Hyperlink"/>
                <w:rFonts w:cs="Arial"/>
              </w:rPr>
              <w:instrText xml:space="preserve"> NOTEREF _Ref91166304 \f \h </w:instrText>
            </w:r>
            <w:r w:rsidR="00C5586F">
              <w:rPr>
                <w:vertAlign w:val="superscript"/>
              </w:rPr>
              <w:instrText xml:space="preserve"> \* MERGEFORMAT </w:instrText>
            </w:r>
            <w:r>
              <w:rPr>
                <w:vertAlign w:val="superscript"/>
              </w:rPr>
            </w:r>
            <w:r>
              <w:rPr>
                <w:vertAlign w:val="superscript"/>
              </w:rPr>
              <w:fldChar w:fldCharType="separate"/>
            </w:r>
            <w:r w:rsidR="00C4182A" w:rsidRPr="00C4182A">
              <w:rPr>
                <w:rStyle w:val="EndnoteReference"/>
              </w:rPr>
              <w:t>37</w:t>
            </w:r>
            <w:r>
              <w:rPr>
                <w:vertAlign w:val="superscript"/>
              </w:rPr>
              <w:fldChar w:fldCharType="end"/>
            </w:r>
            <w:r w:rsidRPr="00C40675">
              <w:rPr>
                <w:rFonts w:cs="Arial"/>
              </w:rPr>
              <w:t xml:space="preserve"> on-site in </w:t>
            </w:r>
            <w:r w:rsidR="00586E18">
              <w:rPr>
                <w:rFonts w:cs="Arial"/>
              </w:rPr>
              <w:t xml:space="preserve">the ICU </w:t>
            </w:r>
            <w:r w:rsidRPr="00C40675">
              <w:rPr>
                <w:rFonts w:cs="Arial"/>
              </w:rPr>
              <w:t>during daytime hours</w:t>
            </w:r>
            <w:r w:rsidR="005E3827">
              <w:rPr>
                <w:rFonts w:cs="Arial"/>
              </w:rPr>
              <w:t>;</w:t>
            </w:r>
          </w:p>
          <w:p w14:paraId="2C63CD8B" w14:textId="5633692F" w:rsidR="00F97F08" w:rsidRPr="00C40675" w:rsidRDefault="00F97F08" w:rsidP="00AD309C">
            <w:pPr>
              <w:pStyle w:val="Header"/>
              <w:numPr>
                <w:ilvl w:val="0"/>
                <w:numId w:val="182"/>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 or 4 hours per day, 7 days per week</w:t>
            </w:r>
            <w:r w:rsidR="005E3827" w:rsidRPr="00D36222">
              <w:rPr>
                <w:rFonts w:cs="Arial"/>
                <w:bCs/>
              </w:rPr>
              <w:t>; and</w:t>
            </w:r>
          </w:p>
          <w:p w14:paraId="79957EAF" w14:textId="0AFDCA1F" w:rsidR="00F97F08" w:rsidRPr="00F97F08" w:rsidRDefault="00F97F08" w:rsidP="00AD309C">
            <w:pPr>
              <w:pStyle w:val="ListParagraph"/>
              <w:numPr>
                <w:ilvl w:val="0"/>
                <w:numId w:val="182"/>
              </w:numPr>
              <w:rPr>
                <w:rFonts w:cs="Arial"/>
              </w:rPr>
            </w:pPr>
            <w:r w:rsidRPr="00F97F08">
              <w:rPr>
                <w:rFonts w:cs="Arial"/>
              </w:rPr>
              <w:t xml:space="preserve">providing clinical care </w:t>
            </w:r>
            <w:hyperlink w:anchor="Endnote26_Present" w:history="1">
              <w:r w:rsidRPr="00F97F08">
                <w:rPr>
                  <w:rStyle w:val="Hyperlink"/>
                  <w:rFonts w:cs="Arial"/>
                </w:rPr>
                <w:t>exclusively</w:t>
              </w:r>
            </w:hyperlink>
            <w:r w:rsidRPr="00F97F08">
              <w:rPr>
                <w:vertAlign w:val="superscript"/>
              </w:rPr>
              <w:fldChar w:fldCharType="begin"/>
            </w:r>
            <w:r w:rsidRPr="00F97F08">
              <w:rPr>
                <w:rStyle w:val="Hyperlink"/>
                <w:rFonts w:cs="Arial"/>
              </w:rPr>
              <w:instrText xml:space="preserve"> NOTEREF _Ref91166304 \f \h </w:instrText>
            </w:r>
            <w:r w:rsidR="00C5586F">
              <w:rPr>
                <w:vertAlign w:val="superscript"/>
              </w:rPr>
              <w:instrText xml:space="preserve"> \* MERGEFORMAT </w:instrText>
            </w:r>
            <w:r w:rsidRPr="00F97F08">
              <w:rPr>
                <w:vertAlign w:val="superscript"/>
              </w:rPr>
            </w:r>
            <w:r w:rsidRPr="00F97F08">
              <w:rPr>
                <w:vertAlign w:val="superscript"/>
              </w:rPr>
              <w:fldChar w:fldCharType="separate"/>
            </w:r>
            <w:r w:rsidR="00C4182A" w:rsidRPr="00C4182A">
              <w:rPr>
                <w:rStyle w:val="EndnoteReference"/>
              </w:rPr>
              <w:t>37</w:t>
            </w:r>
            <w:r w:rsidRPr="00F97F08">
              <w:rPr>
                <w:vertAlign w:val="superscript"/>
              </w:rPr>
              <w:fldChar w:fldCharType="end"/>
            </w:r>
            <w:r w:rsidRPr="00F97F08">
              <w:rPr>
                <w:rFonts w:cs="Arial"/>
              </w:rPr>
              <w:t xml:space="preserve"> in </w:t>
            </w:r>
            <w:r w:rsidR="00574C9E">
              <w:rPr>
                <w:rFonts w:cs="Arial"/>
              </w:rPr>
              <w:t xml:space="preserve">the </w:t>
            </w:r>
            <w:r w:rsidRPr="00F97F08">
              <w:rPr>
                <w:rFonts w:cs="Arial"/>
              </w:rPr>
              <w:t>ICU during these hours?</w:t>
            </w:r>
          </w:p>
        </w:tc>
        <w:tc>
          <w:tcPr>
            <w:tcW w:w="2233" w:type="dxa"/>
            <w:vAlign w:val="center"/>
          </w:tcPr>
          <w:p w14:paraId="7729F55C" w14:textId="77777777" w:rsidR="008910AA" w:rsidRPr="000C1F1D" w:rsidRDefault="008910AA" w:rsidP="00AD309C">
            <w:pPr>
              <w:pStyle w:val="ListParagraph"/>
              <w:numPr>
                <w:ilvl w:val="0"/>
                <w:numId w:val="345"/>
              </w:numPr>
              <w:rPr>
                <w:rFonts w:cs="Arial"/>
                <w:iCs/>
              </w:rPr>
            </w:pPr>
            <w:r w:rsidRPr="000C1F1D">
              <w:rPr>
                <w:rFonts w:cs="Arial"/>
                <w:iCs/>
              </w:rPr>
              <w:t>Yes</w:t>
            </w:r>
          </w:p>
          <w:p w14:paraId="1FB6B8F2" w14:textId="77777777" w:rsidR="008910AA" w:rsidRPr="0079783F" w:rsidRDefault="008910AA" w:rsidP="00AD309C">
            <w:pPr>
              <w:pStyle w:val="ListParagraph"/>
              <w:numPr>
                <w:ilvl w:val="0"/>
                <w:numId w:val="345"/>
              </w:numPr>
              <w:rPr>
                <w:rFonts w:cs="Arial"/>
                <w:iCs/>
              </w:rPr>
            </w:pPr>
            <w:r w:rsidRPr="000C1F1D">
              <w:rPr>
                <w:rFonts w:cs="Arial"/>
                <w:iCs/>
              </w:rPr>
              <w:t>No</w:t>
            </w:r>
          </w:p>
        </w:tc>
      </w:tr>
      <w:tr w:rsidR="002037CD" w:rsidRPr="009A5185" w14:paraId="6975441C" w14:textId="77777777" w:rsidTr="00535B81">
        <w:trPr>
          <w:trHeight w:val="2160"/>
          <w:jc w:val="center"/>
        </w:trPr>
        <w:tc>
          <w:tcPr>
            <w:tcW w:w="7334" w:type="dxa"/>
            <w:vAlign w:val="center"/>
          </w:tcPr>
          <w:p w14:paraId="546B062C" w14:textId="778E8635" w:rsidR="00693D7F" w:rsidRPr="00F97F08" w:rsidRDefault="002037CD" w:rsidP="00AD309C">
            <w:pPr>
              <w:pStyle w:val="ListParagraph"/>
              <w:numPr>
                <w:ilvl w:val="0"/>
                <w:numId w:val="31"/>
              </w:numPr>
              <w:rPr>
                <w:rFonts w:cs="Arial"/>
              </w:rPr>
            </w:pPr>
            <w:r w:rsidRPr="00F97F08">
              <w:rPr>
                <w:rFonts w:cs="Arial"/>
              </w:rPr>
              <w:t xml:space="preserve">Does an on-site clinical pharmacist </w:t>
            </w:r>
            <w:r w:rsidR="00693D7F" w:rsidRPr="00F97F08">
              <w:rPr>
                <w:rFonts w:cs="Arial"/>
              </w:rPr>
              <w:t xml:space="preserve">do </w:t>
            </w:r>
            <w:r w:rsidR="00FB6DD6" w:rsidRPr="00F97F08">
              <w:rPr>
                <w:rFonts w:cs="Arial"/>
                <w:b/>
              </w:rPr>
              <w:t>all</w:t>
            </w:r>
            <w:r w:rsidR="00693D7F" w:rsidRPr="00F97F08">
              <w:rPr>
                <w:rFonts w:cs="Arial"/>
              </w:rPr>
              <w:t xml:space="preserve"> the following:</w:t>
            </w:r>
          </w:p>
          <w:p w14:paraId="28D8AAC4" w14:textId="396FF062" w:rsidR="00693D7F" w:rsidRPr="000C36A2" w:rsidRDefault="001C7DA2" w:rsidP="00AD309C">
            <w:pPr>
              <w:pStyle w:val="ListParagraph"/>
              <w:numPr>
                <w:ilvl w:val="0"/>
                <w:numId w:val="97"/>
              </w:numPr>
              <w:rPr>
                <w:rFonts w:cs="Arial"/>
              </w:rPr>
            </w:pPr>
            <w:r>
              <w:rPr>
                <w:rFonts w:cs="Arial"/>
              </w:rPr>
              <w:t>a</w:t>
            </w:r>
            <w:r w:rsidR="0073524E" w:rsidRPr="000C36A2">
              <w:rPr>
                <w:rFonts w:cs="Arial"/>
              </w:rPr>
              <w:t xml:space="preserve">t least 5 days per week, </w:t>
            </w:r>
            <w:r w:rsidR="002037CD" w:rsidRPr="000C36A2">
              <w:rPr>
                <w:rFonts w:cs="Arial"/>
              </w:rPr>
              <w:t>make</w:t>
            </w:r>
            <w:r w:rsidR="00693D7F" w:rsidRPr="000C36A2">
              <w:rPr>
                <w:rFonts w:cs="Arial"/>
              </w:rPr>
              <w:t>s</w:t>
            </w:r>
            <w:r w:rsidR="002037CD" w:rsidRPr="000C36A2">
              <w:rPr>
                <w:rFonts w:cs="Arial"/>
              </w:rPr>
              <w:t xml:space="preserve"> daily</w:t>
            </w:r>
            <w:r w:rsidR="000C36A2">
              <w:rPr>
                <w:rFonts w:cs="Arial"/>
              </w:rPr>
              <w:t xml:space="preserve"> </w:t>
            </w:r>
            <w:r w:rsidR="00C72AD2">
              <w:rPr>
                <w:rFonts w:cs="Arial"/>
              </w:rPr>
              <w:t xml:space="preserve">on-site </w:t>
            </w:r>
            <w:r w:rsidR="002037CD" w:rsidRPr="000C36A2">
              <w:rPr>
                <w:rFonts w:cs="Arial"/>
              </w:rPr>
              <w:t xml:space="preserve">rounds on </w:t>
            </w:r>
            <w:hyperlink w:anchor="Endnote22_CCPatients" w:history="1">
              <w:r w:rsidR="00753E4C" w:rsidRPr="000C36A2">
                <w:rPr>
                  <w:rStyle w:val="Hyperlink"/>
                  <w:rFonts w:cs="Arial"/>
                </w:rPr>
                <w:t xml:space="preserve">all critical care </w:t>
              </w:r>
              <w:r w:rsidR="002037CD" w:rsidRPr="000C36A2">
                <w:rPr>
                  <w:rStyle w:val="Hyperlink"/>
                  <w:rFonts w:cs="Arial"/>
                </w:rPr>
                <w:t>patients</w:t>
              </w:r>
            </w:hyperlink>
            <w:r w:rsidR="00693D7F" w:rsidRPr="000C36A2">
              <w:rPr>
                <w:rFonts w:cs="Arial"/>
              </w:rPr>
              <w:fldChar w:fldCharType="begin"/>
            </w:r>
            <w:r w:rsidR="00693D7F" w:rsidRPr="000C36A2">
              <w:rPr>
                <w:rFonts w:cs="Arial"/>
              </w:rPr>
              <w:instrText xml:space="preserve"> NOTEREF _Ref534212310 \f \h  \* MERGEFORMAT </w:instrText>
            </w:r>
            <w:r w:rsidR="00693D7F" w:rsidRPr="000C36A2">
              <w:rPr>
                <w:rFonts w:cs="Arial"/>
              </w:rPr>
            </w:r>
            <w:r w:rsidR="00693D7F" w:rsidRPr="000C36A2">
              <w:rPr>
                <w:rFonts w:cs="Arial"/>
              </w:rPr>
              <w:fldChar w:fldCharType="separate"/>
            </w:r>
            <w:r w:rsidR="00C4182A" w:rsidRPr="00C4182A">
              <w:rPr>
                <w:rStyle w:val="EndnoteReference"/>
              </w:rPr>
              <w:t>34</w:t>
            </w:r>
            <w:r w:rsidR="00693D7F" w:rsidRPr="000C36A2">
              <w:rPr>
                <w:rFonts w:cs="Arial"/>
              </w:rPr>
              <w:fldChar w:fldCharType="end"/>
            </w:r>
            <w:r w:rsidR="002037CD" w:rsidRPr="000C36A2">
              <w:rPr>
                <w:rFonts w:cs="Arial"/>
              </w:rPr>
              <w:t xml:space="preserve"> in t</w:t>
            </w:r>
            <w:r w:rsidR="00574C9E">
              <w:rPr>
                <w:rFonts w:cs="Arial"/>
              </w:rPr>
              <w:t xml:space="preserve">he </w:t>
            </w:r>
            <w:r w:rsidR="004D502B" w:rsidRPr="000C36A2">
              <w:rPr>
                <w:rStyle w:val="Hyperlink"/>
                <w:rFonts w:cs="Arial"/>
                <w:color w:val="auto"/>
                <w:u w:val="none"/>
              </w:rPr>
              <w:t>ICU</w:t>
            </w:r>
            <w:r w:rsidR="005E3827">
              <w:rPr>
                <w:rStyle w:val="Hyperlink"/>
                <w:rFonts w:cs="Arial"/>
                <w:color w:val="auto"/>
                <w:u w:val="none"/>
              </w:rPr>
              <w:t>; and</w:t>
            </w:r>
          </w:p>
          <w:p w14:paraId="177E3495" w14:textId="57CCF29E" w:rsidR="000C36A2" w:rsidRPr="00272AE1" w:rsidRDefault="001C7DA2" w:rsidP="00AD309C">
            <w:pPr>
              <w:pStyle w:val="ListParagraph"/>
              <w:numPr>
                <w:ilvl w:val="0"/>
                <w:numId w:val="97"/>
              </w:numPr>
              <w:rPr>
                <w:rFonts w:cs="Arial"/>
              </w:rPr>
            </w:pPr>
            <w:r>
              <w:rPr>
                <w:rFonts w:cs="Arial"/>
              </w:rPr>
              <w:t>o</w:t>
            </w:r>
            <w:r w:rsidR="0073524E" w:rsidRPr="000C36A2">
              <w:rPr>
                <w:rFonts w:cs="Arial"/>
              </w:rPr>
              <w:t xml:space="preserve">n the other 2 days per week, </w:t>
            </w:r>
            <w:r w:rsidR="00F4382C" w:rsidRPr="000C36A2">
              <w:rPr>
                <w:rFonts w:cs="Arial"/>
              </w:rPr>
              <w:t>return</w:t>
            </w:r>
            <w:r w:rsidR="00693D7F" w:rsidRPr="000C36A2">
              <w:rPr>
                <w:rFonts w:cs="Arial"/>
              </w:rPr>
              <w:t>s</w:t>
            </w:r>
            <w:r w:rsidR="00F4382C" w:rsidRPr="000C36A2">
              <w:rPr>
                <w:rFonts w:cs="Arial"/>
              </w:rPr>
              <w:t xml:space="preserve"> more than 95% of </w:t>
            </w:r>
            <w:r w:rsidR="00F4382C" w:rsidRPr="000E1504">
              <w:rPr>
                <w:rFonts w:cs="Arial"/>
              </w:rPr>
              <w:t>call</w:t>
            </w:r>
            <w:r w:rsidR="00887B2C" w:rsidRPr="000E1504">
              <w:rPr>
                <w:rFonts w:cs="Arial"/>
              </w:rPr>
              <w:t>s</w:t>
            </w:r>
            <w:r w:rsidR="00F4382C" w:rsidRPr="000E1504">
              <w:rPr>
                <w:rFonts w:cs="Arial"/>
              </w:rPr>
              <w:t>/pages/</w:t>
            </w:r>
            <w:r w:rsidR="00F4382C" w:rsidRPr="000C36A2">
              <w:rPr>
                <w:rFonts w:cs="Arial"/>
              </w:rPr>
              <w:t>texts from the</w:t>
            </w:r>
            <w:r w:rsidR="00574C9E">
              <w:rPr>
                <w:rFonts w:cs="Arial"/>
              </w:rPr>
              <w:t xml:space="preserve"> unit</w:t>
            </w:r>
            <w:r w:rsidR="00CC2443" w:rsidRPr="000C36A2">
              <w:rPr>
                <w:rFonts w:cs="Arial"/>
              </w:rPr>
              <w:t xml:space="preserve"> within 5 minutes</w:t>
            </w:r>
            <w:r w:rsidR="00F4382C" w:rsidRPr="000C36A2">
              <w:rPr>
                <w:rFonts w:cs="Arial"/>
              </w:rPr>
              <w:t xml:space="preserve">, based on a </w:t>
            </w:r>
            <w:hyperlink w:anchor="Endnote28_ResponseAnalysis" w:history="1">
              <w:r w:rsidR="00F4382C" w:rsidRPr="000C36A2">
                <w:rPr>
                  <w:rStyle w:val="Hyperlink"/>
                  <w:rFonts w:cs="Arial"/>
                </w:rPr>
                <w:t>quantified analysis</w:t>
              </w:r>
            </w:hyperlink>
            <w:r w:rsidR="00F369EA" w:rsidRPr="000C36A2">
              <w:rPr>
                <w:rFonts w:cs="Arial"/>
              </w:rPr>
              <w:fldChar w:fldCharType="begin"/>
            </w:r>
            <w:r w:rsidR="00F369EA" w:rsidRPr="000C36A2">
              <w:rPr>
                <w:rFonts w:cs="Arial"/>
              </w:rPr>
              <w:instrText xml:space="preserve"> NOTEREF _Ref534212563 \f \h  \* MERGEFORMAT </w:instrText>
            </w:r>
            <w:r w:rsidR="00F369EA" w:rsidRPr="000C36A2">
              <w:rPr>
                <w:rFonts w:cs="Arial"/>
              </w:rPr>
            </w:r>
            <w:r w:rsidR="00F369EA" w:rsidRPr="000C36A2">
              <w:rPr>
                <w:rFonts w:cs="Arial"/>
              </w:rPr>
              <w:fldChar w:fldCharType="separate"/>
            </w:r>
            <w:r w:rsidR="00C4182A" w:rsidRPr="00C4182A">
              <w:rPr>
                <w:rStyle w:val="EndnoteReference"/>
              </w:rPr>
              <w:t>39</w:t>
            </w:r>
            <w:r w:rsidR="00F369EA" w:rsidRPr="000C36A2">
              <w:rPr>
                <w:rFonts w:cs="Arial"/>
              </w:rPr>
              <w:fldChar w:fldCharType="end"/>
            </w:r>
            <w:r w:rsidR="00F4382C" w:rsidRPr="000C36A2">
              <w:rPr>
                <w:rFonts w:cs="Arial"/>
              </w:rPr>
              <w:t xml:space="preserve"> of notification device response time</w:t>
            </w:r>
            <w:r w:rsidR="005E3827">
              <w:rPr>
                <w:rFonts w:cs="Arial"/>
              </w:rPr>
              <w:t>;</w:t>
            </w:r>
          </w:p>
          <w:p w14:paraId="151782D6" w14:textId="2181CAB8" w:rsidR="000C36A2" w:rsidRPr="00272AE1" w:rsidRDefault="000C36A2" w:rsidP="00272AE1">
            <w:pPr>
              <w:rPr>
                <w:rFonts w:cs="Arial"/>
                <w:b/>
              </w:rPr>
            </w:pPr>
            <w:r w:rsidRPr="000C36A2">
              <w:rPr>
                <w:rFonts w:cs="Arial"/>
                <w:b/>
              </w:rPr>
              <w:t>OR</w:t>
            </w:r>
          </w:p>
          <w:p w14:paraId="420307AF" w14:textId="3254A7AD" w:rsidR="002037CD" w:rsidRPr="000C36A2" w:rsidRDefault="001C7DA2" w:rsidP="00AD309C">
            <w:pPr>
              <w:pStyle w:val="ListParagraph"/>
              <w:numPr>
                <w:ilvl w:val="0"/>
                <w:numId w:val="97"/>
              </w:numPr>
              <w:rPr>
                <w:rFonts w:cs="Arial"/>
              </w:rPr>
            </w:pPr>
            <w:r>
              <w:rPr>
                <w:rFonts w:cs="Arial"/>
              </w:rPr>
              <w:t>m</w:t>
            </w:r>
            <w:r w:rsidR="000C36A2" w:rsidRPr="000C36A2">
              <w:rPr>
                <w:rFonts w:cs="Arial"/>
              </w:rPr>
              <w:t>akes daily</w:t>
            </w:r>
            <w:r w:rsidR="000C36A2">
              <w:rPr>
                <w:rFonts w:cs="Arial"/>
              </w:rPr>
              <w:t xml:space="preserve"> </w:t>
            </w:r>
            <w:r w:rsidR="00FD7186">
              <w:rPr>
                <w:rFonts w:cs="Arial"/>
              </w:rPr>
              <w:t xml:space="preserve">on-site </w:t>
            </w:r>
            <w:r w:rsidR="000C36A2" w:rsidRPr="000C36A2">
              <w:rPr>
                <w:rFonts w:cs="Arial"/>
              </w:rPr>
              <w:t xml:space="preserve">rounds on </w:t>
            </w:r>
            <w:hyperlink w:anchor="Endnote22_CCPatients" w:history="1">
              <w:r w:rsidR="00FD7186" w:rsidRPr="00FD7186">
                <w:rPr>
                  <w:rStyle w:val="Hyperlink"/>
                  <w:rFonts w:cs="Arial"/>
                </w:rPr>
                <w:t>all critical care patients</w:t>
              </w:r>
            </w:hyperlink>
            <w:r w:rsidR="00FD7186">
              <w:rPr>
                <w:rStyle w:val="Hyperlink"/>
                <w:rFonts w:cs="Arial"/>
                <w:color w:val="auto"/>
                <w:u w:val="none"/>
              </w:rPr>
              <w:fldChar w:fldCharType="begin"/>
            </w:r>
            <w:r w:rsidR="00FD7186">
              <w:rPr>
                <w:rStyle w:val="Hyperlink"/>
                <w:rFonts w:cs="Arial"/>
                <w:color w:val="auto"/>
                <w:u w:val="none"/>
              </w:rPr>
              <w:instrText xml:space="preserve"> NOTEREF _Ref534212310 \f \h </w:instrText>
            </w:r>
            <w:r w:rsidR="0079783F">
              <w:rPr>
                <w:rStyle w:val="Hyperlink"/>
                <w:rFonts w:cs="Arial"/>
                <w:color w:val="auto"/>
                <w:u w:val="none"/>
              </w:rPr>
              <w:instrText xml:space="preserve"> \* MERGEFORMAT </w:instrText>
            </w:r>
            <w:r w:rsidR="00FD7186">
              <w:rPr>
                <w:rStyle w:val="Hyperlink"/>
                <w:rFonts w:cs="Arial"/>
                <w:color w:val="auto"/>
                <w:u w:val="none"/>
              </w:rPr>
            </w:r>
            <w:r w:rsidR="00FD7186">
              <w:rPr>
                <w:rStyle w:val="Hyperlink"/>
                <w:rFonts w:cs="Arial"/>
                <w:color w:val="auto"/>
                <w:u w:val="none"/>
              </w:rPr>
              <w:fldChar w:fldCharType="separate"/>
            </w:r>
            <w:r w:rsidR="00C4182A" w:rsidRPr="00C4182A">
              <w:rPr>
                <w:rStyle w:val="EndnoteReference"/>
              </w:rPr>
              <w:t>34</w:t>
            </w:r>
            <w:r w:rsidR="00FD7186">
              <w:rPr>
                <w:rStyle w:val="Hyperlink"/>
                <w:rFonts w:cs="Arial"/>
                <w:color w:val="auto"/>
                <w:u w:val="none"/>
              </w:rPr>
              <w:fldChar w:fldCharType="end"/>
            </w:r>
            <w:r w:rsidR="000C36A2" w:rsidRPr="000C36A2">
              <w:rPr>
                <w:rFonts w:cs="Arial"/>
              </w:rPr>
              <w:t xml:space="preserve"> in </w:t>
            </w:r>
            <w:r w:rsidR="0047743F">
              <w:rPr>
                <w:rFonts w:cs="Arial"/>
              </w:rPr>
              <w:t>th</w:t>
            </w:r>
            <w:r w:rsidR="00574C9E">
              <w:rPr>
                <w:rFonts w:cs="Arial"/>
              </w:rPr>
              <w:t>e</w:t>
            </w:r>
            <w:r w:rsidR="0047743F">
              <w:rPr>
                <w:rFonts w:cs="Arial"/>
              </w:rPr>
              <w:t xml:space="preserve"> </w:t>
            </w:r>
            <w:r w:rsidR="000C36A2" w:rsidRPr="000C36A2">
              <w:rPr>
                <w:rStyle w:val="Hyperlink"/>
                <w:rFonts w:cs="Arial"/>
                <w:color w:val="auto"/>
                <w:u w:val="none"/>
              </w:rPr>
              <w:t>ICU</w:t>
            </w:r>
            <w:r w:rsidR="000C36A2">
              <w:rPr>
                <w:rStyle w:val="Hyperlink"/>
                <w:rFonts w:cs="Arial"/>
                <w:color w:val="auto"/>
                <w:u w:val="none"/>
              </w:rPr>
              <w:t xml:space="preserve"> 7 days per week</w:t>
            </w:r>
            <w:r w:rsidR="00D67168">
              <w:rPr>
                <w:rFonts w:cs="Arial"/>
              </w:rPr>
              <w:t>?</w:t>
            </w:r>
            <w:r w:rsidR="002037CD" w:rsidRPr="000C36A2">
              <w:rPr>
                <w:rFonts w:cs="Arial"/>
              </w:rPr>
              <w:t xml:space="preserve"> </w:t>
            </w:r>
          </w:p>
        </w:tc>
        <w:tc>
          <w:tcPr>
            <w:tcW w:w="2233" w:type="dxa"/>
            <w:vAlign w:val="center"/>
          </w:tcPr>
          <w:p w14:paraId="094AAA68" w14:textId="77777777" w:rsidR="002037CD" w:rsidRPr="000C1F1D" w:rsidRDefault="002037CD" w:rsidP="00AD309C">
            <w:pPr>
              <w:pStyle w:val="ListParagraph"/>
              <w:numPr>
                <w:ilvl w:val="0"/>
                <w:numId w:val="345"/>
              </w:numPr>
              <w:rPr>
                <w:rFonts w:cs="Arial"/>
                <w:iCs/>
              </w:rPr>
            </w:pPr>
            <w:r w:rsidRPr="000C1F1D">
              <w:rPr>
                <w:rFonts w:cs="Arial"/>
                <w:iCs/>
              </w:rPr>
              <w:t>Yes</w:t>
            </w:r>
          </w:p>
          <w:p w14:paraId="1078057E" w14:textId="77777777" w:rsidR="00F4382C" w:rsidRPr="000C1F1D" w:rsidRDefault="002037CD" w:rsidP="00AD309C">
            <w:pPr>
              <w:pStyle w:val="ListParagraph"/>
              <w:numPr>
                <w:ilvl w:val="0"/>
                <w:numId w:val="345"/>
              </w:numPr>
              <w:rPr>
                <w:rFonts w:cs="Arial"/>
                <w:iCs/>
              </w:rPr>
            </w:pPr>
            <w:r w:rsidRPr="000C1F1D">
              <w:rPr>
                <w:rFonts w:cs="Arial"/>
                <w:iCs/>
              </w:rPr>
              <w:t>No</w:t>
            </w:r>
          </w:p>
          <w:p w14:paraId="67775E9B" w14:textId="77777777" w:rsidR="0073524E" w:rsidRPr="000C1F1D" w:rsidRDefault="0073524E" w:rsidP="00AD309C">
            <w:pPr>
              <w:pStyle w:val="ListParagraph"/>
              <w:numPr>
                <w:ilvl w:val="0"/>
                <w:numId w:val="345"/>
              </w:numPr>
              <w:rPr>
                <w:rFonts w:cs="Arial"/>
                <w:iCs/>
              </w:rPr>
            </w:pPr>
            <w:r w:rsidRPr="000C1F1D">
              <w:rPr>
                <w:rFonts w:cs="Arial"/>
                <w:iCs/>
              </w:rPr>
              <w:t>Clinical pharmacist rounds 7 days per week</w:t>
            </w:r>
          </w:p>
        </w:tc>
      </w:tr>
      <w:tr w:rsidR="002037CD" w:rsidRPr="009A5185" w14:paraId="3CBDF5CC" w14:textId="77777777" w:rsidTr="001755EF">
        <w:trPr>
          <w:trHeight w:val="1008"/>
          <w:jc w:val="center"/>
        </w:trPr>
        <w:tc>
          <w:tcPr>
            <w:tcW w:w="7334" w:type="dxa"/>
            <w:tcBorders>
              <w:bottom w:val="single" w:sz="4" w:space="0" w:color="auto"/>
            </w:tcBorders>
            <w:vAlign w:val="center"/>
          </w:tcPr>
          <w:p w14:paraId="52C2E446" w14:textId="6F803892" w:rsidR="002037CD" w:rsidRPr="00F97F08" w:rsidRDefault="002037CD" w:rsidP="00AD309C">
            <w:pPr>
              <w:pStyle w:val="ListParagraph"/>
              <w:numPr>
                <w:ilvl w:val="0"/>
                <w:numId w:val="31"/>
              </w:numPr>
              <w:rPr>
                <w:rFonts w:cs="Arial"/>
              </w:rPr>
            </w:pPr>
            <w:r w:rsidRPr="00F97F08">
              <w:rPr>
                <w:rFonts w:cs="Arial"/>
              </w:rPr>
              <w:lastRenderedPageBreak/>
              <w:t xml:space="preserve">Does a physician </w:t>
            </w:r>
            <w:hyperlink w:anchor="Endnote25_Certified" w:history="1">
              <w:r w:rsidRPr="00F97F08">
                <w:rPr>
                  <w:rStyle w:val="Hyperlink"/>
                  <w:rFonts w:cs="Arial"/>
                </w:rPr>
                <w:t>certified in critical care medicine</w:t>
              </w:r>
            </w:hyperlink>
            <w:r w:rsidR="006F7D5E" w:rsidRPr="00F97F08">
              <w:rPr>
                <w:vertAlign w:val="superscript"/>
              </w:rPr>
              <w:fldChar w:fldCharType="begin"/>
            </w:r>
            <w:r w:rsidR="006F7D5E" w:rsidRPr="00F97F08">
              <w:rPr>
                <w:rStyle w:val="Hyperlink"/>
                <w:rFonts w:cs="Arial"/>
              </w:rPr>
              <w:instrText xml:space="preserve"> NOTEREF _Ref534212273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C4182A" w:rsidRPr="00C4182A">
              <w:rPr>
                <w:rStyle w:val="EndnoteReference"/>
              </w:rPr>
              <w:t>36</w:t>
            </w:r>
            <w:r w:rsidR="006F7D5E" w:rsidRPr="00F97F08">
              <w:rPr>
                <w:vertAlign w:val="superscript"/>
              </w:rPr>
              <w:fldChar w:fldCharType="end"/>
            </w:r>
            <w:r w:rsidRPr="00F97F08">
              <w:rPr>
                <w:rFonts w:cs="Arial"/>
              </w:rPr>
              <w:t xml:space="preserve"> lead daily </w:t>
            </w:r>
            <w:r w:rsidR="001A1376" w:rsidRPr="00F97F08">
              <w:rPr>
                <w:rFonts w:cs="Arial"/>
              </w:rPr>
              <w:t>interprofessional</w:t>
            </w:r>
            <w:r w:rsidRPr="00F97F08">
              <w:rPr>
                <w:rFonts w:cs="Arial"/>
              </w:rPr>
              <w:t xml:space="preserve"> rounds on</w:t>
            </w:r>
            <w:r w:rsidR="005574F6" w:rsidRPr="00F97F08">
              <w:rPr>
                <w:rFonts w:cs="Arial"/>
              </w:rPr>
              <w:t>-</w:t>
            </w:r>
            <w:r w:rsidRPr="00F97F08">
              <w:rPr>
                <w:rFonts w:cs="Arial"/>
              </w:rPr>
              <w:t xml:space="preserve">site on </w:t>
            </w:r>
            <w:hyperlink w:anchor="Endnote22_CCPatients" w:history="1">
              <w:r w:rsidRPr="00F97F08">
                <w:rPr>
                  <w:rStyle w:val="Hyperlink"/>
                  <w:rFonts w:cs="Arial"/>
                </w:rPr>
                <w:t xml:space="preserve">all </w:t>
              </w:r>
              <w:r w:rsidR="001106AB" w:rsidRPr="00F97F08">
                <w:rPr>
                  <w:rStyle w:val="Hyperlink"/>
                  <w:rFonts w:cs="Arial"/>
                </w:rPr>
                <w:t xml:space="preserve">critical care </w:t>
              </w:r>
              <w:r w:rsidRPr="00F97F08">
                <w:rPr>
                  <w:rStyle w:val="Hyperlink"/>
                  <w:rFonts w:cs="Arial"/>
                </w:rPr>
                <w:t>patients</w:t>
              </w:r>
            </w:hyperlink>
            <w:r w:rsidR="006F7D5E" w:rsidRPr="00F97F08">
              <w:rPr>
                <w:vertAlign w:val="superscript"/>
              </w:rPr>
              <w:fldChar w:fldCharType="begin"/>
            </w:r>
            <w:r w:rsidR="006F7D5E" w:rsidRPr="00F97F08">
              <w:rPr>
                <w:rStyle w:val="Hyperlink"/>
                <w:rFonts w:cs="Arial"/>
              </w:rPr>
              <w:instrText xml:space="preserve"> NOTEREF _Ref534212310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C4182A" w:rsidRPr="00C4182A">
              <w:rPr>
                <w:rStyle w:val="EndnoteReference"/>
              </w:rPr>
              <w:t>34</w:t>
            </w:r>
            <w:r w:rsidR="006F7D5E" w:rsidRPr="00F97F08">
              <w:rPr>
                <w:vertAlign w:val="superscript"/>
              </w:rPr>
              <w:fldChar w:fldCharType="end"/>
            </w:r>
            <w:r w:rsidRPr="00F97F08">
              <w:rPr>
                <w:rFonts w:cs="Arial"/>
              </w:rPr>
              <w:t xml:space="preserve"> in</w:t>
            </w:r>
            <w:r w:rsidR="00753E4C" w:rsidRPr="00F97F08">
              <w:rPr>
                <w:rFonts w:cs="Arial"/>
              </w:rPr>
              <w:t xml:space="preserve"> </w:t>
            </w:r>
            <w:r w:rsidR="0047743F">
              <w:rPr>
                <w:rFonts w:cs="Arial"/>
              </w:rPr>
              <w:t>th</w:t>
            </w:r>
            <w:r w:rsidR="00574C9E">
              <w:rPr>
                <w:rFonts w:cs="Arial"/>
              </w:rPr>
              <w:t xml:space="preserve">e </w:t>
            </w:r>
            <w:r w:rsidR="00CA2525" w:rsidRPr="00F97F08">
              <w:rPr>
                <w:rStyle w:val="Hyperlink"/>
                <w:rFonts w:cs="Arial"/>
                <w:color w:val="auto"/>
                <w:u w:val="none"/>
              </w:rPr>
              <w:t>ICU</w:t>
            </w:r>
            <w:r w:rsidRPr="00F97F08">
              <w:rPr>
                <w:rFonts w:cs="Arial"/>
              </w:rPr>
              <w:t xml:space="preserve"> 7 days per week?</w:t>
            </w:r>
          </w:p>
        </w:tc>
        <w:tc>
          <w:tcPr>
            <w:tcW w:w="2233" w:type="dxa"/>
            <w:vAlign w:val="center"/>
          </w:tcPr>
          <w:p w14:paraId="19BC462C" w14:textId="77777777" w:rsidR="002037CD" w:rsidRPr="000C1F1D" w:rsidRDefault="002037CD" w:rsidP="00AD309C">
            <w:pPr>
              <w:pStyle w:val="ListParagraph"/>
              <w:numPr>
                <w:ilvl w:val="0"/>
                <w:numId w:val="345"/>
              </w:numPr>
              <w:rPr>
                <w:rFonts w:cs="Arial"/>
                <w:iCs/>
              </w:rPr>
            </w:pPr>
            <w:r w:rsidRPr="000C1F1D">
              <w:rPr>
                <w:rFonts w:cs="Arial"/>
                <w:iCs/>
              </w:rPr>
              <w:t>Yes</w:t>
            </w:r>
          </w:p>
          <w:p w14:paraId="66DCB94F" w14:textId="77777777" w:rsidR="002037CD" w:rsidRPr="000C1F1D" w:rsidRDefault="002037CD" w:rsidP="00AD309C">
            <w:pPr>
              <w:pStyle w:val="ListParagraph"/>
              <w:numPr>
                <w:ilvl w:val="0"/>
                <w:numId w:val="345"/>
              </w:numPr>
              <w:rPr>
                <w:rFonts w:cs="Arial"/>
                <w:iCs/>
              </w:rPr>
            </w:pPr>
            <w:r w:rsidRPr="000C1F1D">
              <w:rPr>
                <w:rFonts w:cs="Arial"/>
                <w:iCs/>
              </w:rPr>
              <w:t>No</w:t>
            </w:r>
          </w:p>
        </w:tc>
      </w:tr>
      <w:tr w:rsidR="002037CD" w:rsidRPr="009A5185" w14:paraId="234DC970" w14:textId="77777777" w:rsidTr="001755EF">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314FEE91" w14:textId="1CB9847C" w:rsidR="00F97F08" w:rsidRPr="00F97F08" w:rsidRDefault="00F97F08" w:rsidP="00AD309C">
            <w:pPr>
              <w:pStyle w:val="ListParagraph"/>
              <w:numPr>
                <w:ilvl w:val="0"/>
                <w:numId w:val="31"/>
              </w:numPr>
              <w:rPr>
                <w:rFonts w:cs="Arial"/>
              </w:rPr>
            </w:pPr>
            <w:r w:rsidRPr="00F97F08">
              <w:rPr>
                <w:rFonts w:cs="Arial"/>
              </w:rPr>
              <w:t>Are</w:t>
            </w:r>
            <w:r w:rsidR="002037CD" w:rsidRPr="00F97F08">
              <w:rPr>
                <w:rFonts w:cs="Arial"/>
              </w:rPr>
              <w:t xml:space="preserve"> physicians</w:t>
            </w:r>
            <w:r w:rsidR="009F1739" w:rsidRPr="00F97F08">
              <w:rPr>
                <w:rFonts w:cs="Arial"/>
              </w:rPr>
              <w:t xml:space="preserve"> </w:t>
            </w:r>
            <w:hyperlink w:anchor="Endnote25_Certified" w:history="1">
              <w:r w:rsidR="009F1739" w:rsidRPr="00F97F08">
                <w:rPr>
                  <w:rStyle w:val="Hyperlink"/>
                  <w:rFonts w:cs="Arial"/>
                </w:rPr>
                <w:t>certified in critical care medicine</w:t>
              </w:r>
            </w:hyperlink>
            <w:r w:rsidR="006F7D5E" w:rsidRPr="00F97F08">
              <w:rPr>
                <w:rStyle w:val="Hyperlink"/>
                <w:rFonts w:cs="Arial"/>
              </w:rPr>
              <w:fldChar w:fldCharType="begin"/>
            </w:r>
            <w:r w:rsidR="006F7D5E" w:rsidRPr="00F97F08">
              <w:rPr>
                <w:rStyle w:val="Hyperlink"/>
                <w:rFonts w:cs="Arial"/>
              </w:rPr>
              <w:instrText xml:space="preserve"> NOTEREF _Ref534212273 \f \h  \* MERGEFORMAT </w:instrText>
            </w:r>
            <w:r w:rsidR="006F7D5E" w:rsidRPr="00F97F08">
              <w:rPr>
                <w:rStyle w:val="Hyperlink"/>
                <w:rFonts w:cs="Arial"/>
              </w:rPr>
            </w:r>
            <w:r w:rsidR="006F7D5E" w:rsidRPr="00F97F08">
              <w:rPr>
                <w:rStyle w:val="Hyperlink"/>
                <w:rFonts w:cs="Arial"/>
              </w:rPr>
              <w:fldChar w:fldCharType="separate"/>
            </w:r>
            <w:r w:rsidR="00C4182A" w:rsidRPr="00C4182A">
              <w:rPr>
                <w:rStyle w:val="EndnoteReference"/>
              </w:rPr>
              <w:t>36</w:t>
            </w:r>
            <w:r w:rsidR="006F7D5E" w:rsidRPr="00F97F08">
              <w:rPr>
                <w:rStyle w:val="Hyperlink"/>
                <w:rFonts w:cs="Arial"/>
              </w:rPr>
              <w:fldChar w:fldCharType="end"/>
            </w:r>
            <w:r w:rsidR="002037CD" w:rsidRPr="00F97F08">
              <w:rPr>
                <w:rFonts w:cs="Arial"/>
              </w:rPr>
              <w:t xml:space="preserve"> </w:t>
            </w:r>
            <w:r w:rsidRPr="00F97F08">
              <w:rPr>
                <w:rFonts w:cs="Arial"/>
              </w:rPr>
              <w:t>responsible for all ICU admission and discharge decisions when they are:</w:t>
            </w:r>
          </w:p>
          <w:p w14:paraId="5E8B74BD" w14:textId="6F2DAF60" w:rsidR="002037CD" w:rsidRPr="00693D7F" w:rsidRDefault="001C7DA2" w:rsidP="00AD309C">
            <w:pPr>
              <w:pStyle w:val="ListParagraph"/>
              <w:numPr>
                <w:ilvl w:val="0"/>
                <w:numId w:val="97"/>
              </w:numPr>
              <w:rPr>
                <w:rFonts w:cs="Arial"/>
              </w:rPr>
            </w:pPr>
            <w:r>
              <w:rPr>
                <w:rFonts w:cs="Arial"/>
              </w:rPr>
              <w:t>p</w:t>
            </w:r>
            <w:r w:rsidR="00F97F08">
              <w:rPr>
                <w:rFonts w:cs="Arial"/>
              </w:rPr>
              <w:t xml:space="preserve">resent on-site for at least </w:t>
            </w:r>
            <w:r w:rsidR="00F97F08" w:rsidRPr="001E2A00">
              <w:rPr>
                <w:rFonts w:cs="Arial"/>
                <w:b/>
                <w:bCs/>
              </w:rPr>
              <w:t>8 hours per day, 4 days per week or 4 hours per day, 7 days per week</w:t>
            </w:r>
            <w:r w:rsidR="00D67168" w:rsidRPr="00D67168">
              <w:rPr>
                <w:rFonts w:cs="Arial"/>
              </w:rPr>
              <w:t>?</w:t>
            </w:r>
          </w:p>
        </w:tc>
        <w:tc>
          <w:tcPr>
            <w:tcW w:w="2233" w:type="dxa"/>
            <w:tcBorders>
              <w:left w:val="single" w:sz="4" w:space="0" w:color="auto"/>
            </w:tcBorders>
            <w:vAlign w:val="center"/>
          </w:tcPr>
          <w:p w14:paraId="270A6A80" w14:textId="77777777" w:rsidR="002037CD" w:rsidRPr="000C1F1D" w:rsidRDefault="002037CD" w:rsidP="00AD309C">
            <w:pPr>
              <w:pStyle w:val="ListParagraph"/>
              <w:numPr>
                <w:ilvl w:val="0"/>
                <w:numId w:val="345"/>
              </w:numPr>
              <w:rPr>
                <w:rFonts w:cs="Arial"/>
                <w:iCs/>
              </w:rPr>
            </w:pPr>
            <w:r w:rsidRPr="000C1F1D">
              <w:rPr>
                <w:rFonts w:cs="Arial"/>
                <w:iCs/>
              </w:rPr>
              <w:t>Yes</w:t>
            </w:r>
          </w:p>
          <w:p w14:paraId="55A4834B" w14:textId="77777777" w:rsidR="002037CD" w:rsidRPr="000C1F1D" w:rsidRDefault="002037CD" w:rsidP="00AD309C">
            <w:pPr>
              <w:pStyle w:val="ListParagraph"/>
              <w:numPr>
                <w:ilvl w:val="0"/>
                <w:numId w:val="345"/>
              </w:numPr>
              <w:rPr>
                <w:rFonts w:cs="Arial"/>
                <w:iCs/>
              </w:rPr>
            </w:pPr>
            <w:r w:rsidRPr="000C1F1D">
              <w:rPr>
                <w:rFonts w:cs="Arial"/>
                <w:iCs/>
              </w:rPr>
              <w:t>No</w:t>
            </w:r>
          </w:p>
        </w:tc>
      </w:tr>
    </w:tbl>
    <w:p w14:paraId="285ECFCA" w14:textId="6A6F7A31" w:rsidR="008D5018" w:rsidRPr="008D5018" w:rsidRDefault="003E5C29" w:rsidP="005D5A86">
      <w:pPr>
        <w:pStyle w:val="Heading2"/>
        <w:rPr>
          <w:rFonts w:cs="Arial"/>
          <w:color w:val="000000"/>
        </w:rPr>
      </w:pPr>
      <w:bookmarkStart w:id="421" w:name="_5C:_Nursing_Workforce"/>
      <w:bookmarkEnd w:id="421"/>
      <w:r w:rsidRPr="009A5185">
        <w:rPr>
          <w:rFonts w:cs="Arial"/>
          <w:color w:val="000000"/>
        </w:rPr>
        <w:br w:type="page"/>
      </w:r>
      <w:bookmarkStart w:id="422" w:name="_Toc197079248"/>
      <w:r w:rsidR="00AD2D44" w:rsidRPr="005830D1">
        <w:lastRenderedPageBreak/>
        <w:t>5B: Pediatric ICU Physician Staffing</w:t>
      </w:r>
      <w:bookmarkEnd w:id="422"/>
    </w:p>
    <w:p w14:paraId="5856367F" w14:textId="77777777" w:rsidR="008D5018" w:rsidRPr="008D5018" w:rsidRDefault="008D5018" w:rsidP="008D5018">
      <w:pPr>
        <w:rPr>
          <w:rFonts w:cs="Arial"/>
          <w:color w:val="000000"/>
        </w:rPr>
      </w:pPr>
    </w:p>
    <w:p w14:paraId="7E75963A" w14:textId="77777777" w:rsidR="008D5018" w:rsidRPr="008D5018" w:rsidRDefault="008D5018" w:rsidP="008D5018">
      <w:pPr>
        <w:rPr>
          <w:rFonts w:cs="Arial"/>
          <w:color w:val="000000"/>
        </w:rPr>
      </w:pPr>
      <w:r w:rsidRPr="008D5018">
        <w:rPr>
          <w:rFonts w:cs="Arial"/>
          <w:color w:val="000000"/>
        </w:rPr>
        <w:t xml:space="preserve">Hospitals that share a CMS Certification Number are required to report by facility. Please carefully review </w:t>
      </w:r>
      <w:hyperlink r:id="rId340" w:history="1">
        <w:r w:rsidRPr="008D5018">
          <w:rPr>
            <w:rStyle w:val="Hyperlink"/>
            <w:rFonts w:cs="Arial"/>
          </w:rPr>
          <w:t>Leapfrog’s Multi-Campus Reporting Policy</w:t>
        </w:r>
      </w:hyperlink>
      <w:r w:rsidRPr="008D5018">
        <w:rPr>
          <w:rFonts w:cs="Arial"/>
          <w:color w:val="000000"/>
          <w:u w:val="single"/>
        </w:rPr>
        <w:t>.</w:t>
      </w:r>
    </w:p>
    <w:p w14:paraId="00112516" w14:textId="77777777" w:rsidR="008D5018" w:rsidRPr="008D5018" w:rsidRDefault="008D5018" w:rsidP="008D5018">
      <w:pPr>
        <w:rPr>
          <w:rFonts w:cs="Arial"/>
          <w:color w:val="000000"/>
        </w:rPr>
      </w:pPr>
    </w:p>
    <w:p w14:paraId="2CC873C4" w14:textId="77777777" w:rsidR="008D5018" w:rsidRPr="005830D1" w:rsidRDefault="008D5018" w:rsidP="008D5018">
      <w:pPr>
        <w:rPr>
          <w:rFonts w:cs="Arial"/>
          <w:b/>
          <w:color w:val="FF0000"/>
        </w:rPr>
      </w:pPr>
      <w:r w:rsidRPr="005830D1">
        <w:rPr>
          <w:rFonts w:cs="Arial"/>
          <w:b/>
          <w:color w:val="FF0000"/>
        </w:rPr>
        <w:t>Important Notes:</w:t>
      </w:r>
    </w:p>
    <w:p w14:paraId="210DF794" w14:textId="77777777" w:rsidR="008D5018" w:rsidRPr="008D5018" w:rsidRDefault="008D5018" w:rsidP="008D5018">
      <w:pPr>
        <w:rPr>
          <w:rFonts w:cs="Arial"/>
          <w:b/>
          <w:color w:val="000000"/>
        </w:rPr>
      </w:pPr>
    </w:p>
    <w:p w14:paraId="2FDFB3EC" w14:textId="77777777" w:rsidR="008D5018" w:rsidRPr="008D5018" w:rsidRDefault="008D5018" w:rsidP="008D5018">
      <w:pPr>
        <w:rPr>
          <w:rFonts w:cs="Arial"/>
          <w:color w:val="000000"/>
        </w:rPr>
      </w:pPr>
      <w:r w:rsidRPr="008D5018">
        <w:rPr>
          <w:rFonts w:cs="Arial"/>
          <w:color w:val="000000"/>
        </w:rPr>
        <w:t>Note 1: Each of the endnotes referenced in the questions below must be reviewed before responding to each question.</w:t>
      </w:r>
    </w:p>
    <w:p w14:paraId="34061F54" w14:textId="77777777" w:rsidR="008D5018" w:rsidRPr="008D5018" w:rsidRDefault="008D5018" w:rsidP="008D5018">
      <w:pPr>
        <w:rPr>
          <w:rFonts w:cs="Arial"/>
          <w:color w:val="000000"/>
        </w:rPr>
      </w:pPr>
    </w:p>
    <w:p w14:paraId="69ECB500" w14:textId="1E5E2369" w:rsidR="008D5018" w:rsidRPr="008D5018" w:rsidRDefault="008D5018" w:rsidP="008D5018">
      <w:pPr>
        <w:rPr>
          <w:rFonts w:cs="Arial"/>
          <w:color w:val="000000"/>
        </w:rPr>
      </w:pPr>
      <w:r w:rsidRPr="008D5018">
        <w:rPr>
          <w:rFonts w:cs="Arial"/>
          <w:color w:val="000000"/>
        </w:rPr>
        <w:t>Note 2: Some intensivist “presence” may be accomplished via tele-intensivists per Leapfrog’s specifications (</w:t>
      </w:r>
      <w:hyperlink w:anchor="Endnote27_Telemedicine" w:history="1">
        <w:r w:rsidRPr="008D5018">
          <w:rPr>
            <w:rStyle w:val="Hyperlink"/>
            <w:rFonts w:cs="Arial"/>
          </w:rPr>
          <w:t>More Information</w:t>
        </w:r>
      </w:hyperlink>
      <w:r w:rsidRPr="008D5018">
        <w:rPr>
          <w:rFonts w:cs="Arial"/>
          <w:color w:val="000000"/>
          <w:vertAlign w:val="superscript"/>
        </w:rPr>
        <w:fldChar w:fldCharType="begin"/>
      </w:r>
      <w:r w:rsidRPr="008D5018">
        <w:rPr>
          <w:rFonts w:cs="Arial"/>
          <w:color w:val="000000"/>
          <w:u w:val="single"/>
        </w:rPr>
        <w:instrText xml:space="preserve"> NOTEREF _Ref534212061 \f \h </w:instrText>
      </w:r>
      <w:r w:rsidRPr="008D5018">
        <w:rPr>
          <w:rFonts w:cs="Arial"/>
          <w:color w:val="000000"/>
          <w:vertAlign w:val="superscript"/>
        </w:rPr>
      </w:r>
      <w:r w:rsidRPr="008D5018">
        <w:rPr>
          <w:rFonts w:cs="Arial"/>
          <w:color w:val="000000"/>
          <w:vertAlign w:val="superscript"/>
        </w:rPr>
        <w:fldChar w:fldCharType="separate"/>
      </w:r>
      <w:r w:rsidR="00C4182A" w:rsidRPr="00C4182A">
        <w:rPr>
          <w:rStyle w:val="EndnoteReference"/>
        </w:rPr>
        <w:t>38</w:t>
      </w:r>
      <w:r w:rsidRPr="008D5018">
        <w:rPr>
          <w:rFonts w:cs="Arial"/>
          <w:color w:val="000000"/>
        </w:rPr>
        <w:fldChar w:fldCharType="end"/>
      </w:r>
      <w:r w:rsidRPr="008D5018">
        <w:rPr>
          <w:rFonts w:cs="Arial"/>
          <w:color w:val="000000"/>
        </w:rPr>
        <w:t>). However, at this time hospitals cannot achieve the standard through the sole use of tele-intensivists.</w:t>
      </w:r>
      <w:r w:rsidRPr="008D5018">
        <w:rPr>
          <w:rFonts w:cs="Arial"/>
          <w:color w:val="000000"/>
        </w:rPr>
        <w:br/>
      </w:r>
    </w:p>
    <w:p w14:paraId="38E8B8E3" w14:textId="21AAD3D3" w:rsidR="008D5018" w:rsidRPr="008D5018" w:rsidRDefault="008D5018" w:rsidP="008D5018">
      <w:pPr>
        <w:rPr>
          <w:rFonts w:cs="Arial"/>
          <w:color w:val="000000"/>
        </w:rPr>
      </w:pPr>
      <w:r w:rsidRPr="008D5018">
        <w:rPr>
          <w:rFonts w:cs="Arial"/>
          <w:color w:val="000000"/>
        </w:rPr>
        <w:t>Note 3: On an interim basis, other categories of physicians may be considered by Leapfrog to be “certified in Critical Care Medicine” (</w:t>
      </w:r>
      <w:hyperlink w:anchor="Endnote27_Telemedicine" w:history="1">
        <w:r w:rsidRPr="008D5018">
          <w:rPr>
            <w:rStyle w:val="Hyperlink"/>
            <w:rFonts w:cs="Arial"/>
          </w:rPr>
          <w:t>More Information</w:t>
        </w:r>
      </w:hyperlink>
      <w:r w:rsidRPr="008D5018">
        <w:rPr>
          <w:rFonts w:cs="Arial"/>
          <w:color w:val="000000"/>
          <w:vertAlign w:val="superscript"/>
        </w:rPr>
        <w:fldChar w:fldCharType="begin"/>
      </w:r>
      <w:r w:rsidRPr="008D5018">
        <w:rPr>
          <w:rFonts w:cs="Arial"/>
          <w:color w:val="000000"/>
          <w:u w:val="single"/>
        </w:rPr>
        <w:instrText xml:space="preserve"> NOTEREF _Ref534212273 \f \h </w:instrText>
      </w:r>
      <w:r w:rsidRPr="008D5018">
        <w:rPr>
          <w:rFonts w:cs="Arial"/>
          <w:color w:val="000000"/>
          <w:vertAlign w:val="superscript"/>
        </w:rPr>
      </w:r>
      <w:r w:rsidRPr="008D5018">
        <w:rPr>
          <w:rFonts w:cs="Arial"/>
          <w:color w:val="000000"/>
          <w:vertAlign w:val="superscript"/>
        </w:rPr>
        <w:fldChar w:fldCharType="separate"/>
      </w:r>
      <w:r w:rsidR="00C4182A" w:rsidRPr="00C4182A">
        <w:rPr>
          <w:rStyle w:val="EndnoteReference"/>
        </w:rPr>
        <w:t>36</w:t>
      </w:r>
      <w:r w:rsidRPr="008D5018">
        <w:rPr>
          <w:rFonts w:cs="Arial"/>
          <w:color w:val="000000"/>
        </w:rPr>
        <w:fldChar w:fldCharType="end"/>
      </w:r>
      <w:r w:rsidRPr="008D5018">
        <w:rPr>
          <w:rFonts w:cs="Arial"/>
          <w:color w:val="000000"/>
        </w:rPr>
        <w:t>).</w:t>
      </w:r>
    </w:p>
    <w:p w14:paraId="5309A7EB" w14:textId="77777777" w:rsidR="008D5018" w:rsidRPr="008D5018" w:rsidRDefault="008D5018" w:rsidP="008D5018">
      <w:pPr>
        <w:rPr>
          <w:rFonts w:cs="Arial"/>
          <w:color w:val="000000"/>
        </w:rPr>
      </w:pPr>
    </w:p>
    <w:p w14:paraId="347BB8D7" w14:textId="5CB888B2" w:rsidR="008D5018" w:rsidRPr="008D5018" w:rsidRDefault="008D5018" w:rsidP="008D5018">
      <w:pPr>
        <w:rPr>
          <w:rFonts w:cs="Arial"/>
          <w:color w:val="000000"/>
        </w:rPr>
      </w:pPr>
      <w:r w:rsidRPr="008D5018">
        <w:rPr>
          <w:rFonts w:cs="Arial"/>
          <w:color w:val="000000"/>
        </w:rPr>
        <w:t>Note 4: The standard applies to all pediatric general medical</w:t>
      </w:r>
      <w:r w:rsidR="00E60A3F">
        <w:rPr>
          <w:rFonts w:cs="Arial"/>
          <w:color w:val="000000"/>
        </w:rPr>
        <w:t xml:space="preserve">, </w:t>
      </w:r>
      <w:r w:rsidRPr="008D5018">
        <w:rPr>
          <w:rFonts w:cs="Arial"/>
          <w:color w:val="000000"/>
        </w:rPr>
        <w:t>surgical</w:t>
      </w:r>
      <w:r w:rsidR="00E60A3F">
        <w:rPr>
          <w:rFonts w:cs="Arial"/>
          <w:color w:val="000000"/>
        </w:rPr>
        <w:t xml:space="preserve">, medical/surgical, </w:t>
      </w:r>
      <w:r w:rsidRPr="008D5018">
        <w:rPr>
          <w:rFonts w:cs="Arial"/>
          <w:color w:val="000000"/>
        </w:rPr>
        <w:t>and neuro critical care pediatric patients (medical and surgical), including those pediatric patients in mixed acuity units.</w:t>
      </w:r>
    </w:p>
    <w:p w14:paraId="096EDB1D" w14:textId="77777777" w:rsidR="008D5018" w:rsidRPr="008D5018" w:rsidRDefault="008D5018" w:rsidP="008D5018">
      <w:pPr>
        <w:rPr>
          <w:rFonts w:cs="Arial"/>
          <w:color w:val="000000"/>
        </w:rPr>
      </w:pPr>
    </w:p>
    <w:p w14:paraId="04274C29" w14:textId="77777777" w:rsidR="00B5613E" w:rsidRDefault="00355413">
      <w:pPr>
        <w:rPr>
          <w:rFonts w:cs="Arial"/>
          <w:color w:val="000000"/>
        </w:rPr>
      </w:pPr>
      <w:r>
        <w:rPr>
          <w:noProof/>
        </w:rPr>
        <mc:AlternateContent>
          <mc:Choice Requires="wps">
            <w:drawing>
              <wp:inline distT="0" distB="0" distL="0" distR="0" wp14:anchorId="101ED376" wp14:editId="5705A548">
                <wp:extent cx="5943600" cy="1370965"/>
                <wp:effectExtent l="0" t="0" r="19050" b="19685"/>
                <wp:docPr id="147770111" name="Text Box 41" descr="P7522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370965"/>
                        </a:xfrm>
                        <a:prstGeom prst="rect">
                          <a:avLst/>
                        </a:prstGeom>
                        <a:solidFill>
                          <a:srgbClr val="FFFFFF"/>
                        </a:solidFill>
                        <a:ln w="9525">
                          <a:solidFill>
                            <a:srgbClr val="FF0000"/>
                          </a:solidFill>
                          <a:miter lim="800000"/>
                          <a:headEnd/>
                          <a:tailEnd/>
                        </a:ln>
                      </wps:spPr>
                      <wps:txbx>
                        <w:txbxContent>
                          <w:p w14:paraId="513C8906" w14:textId="77777777" w:rsidR="00355413" w:rsidRDefault="00355413" w:rsidP="00355413">
                            <w:pPr>
                              <w:pStyle w:val="Header"/>
                              <w:tabs>
                                <w:tab w:val="left" w:pos="720"/>
                              </w:tabs>
                              <w:spacing w:before="40"/>
                              <w:rPr>
                                <w:rFonts w:cs="Arial"/>
                                <w:b/>
                              </w:rPr>
                            </w:pPr>
                            <w:r>
                              <w:rPr>
                                <w:rFonts w:cs="Arial"/>
                                <w:b/>
                              </w:rPr>
                              <w:t>Reporting Period: 3 months</w:t>
                            </w:r>
                          </w:p>
                          <w:p w14:paraId="1A6193EF" w14:textId="77777777" w:rsidR="00355413" w:rsidRDefault="00355413" w:rsidP="00355413">
                            <w:pPr>
                              <w:pStyle w:val="Header"/>
                              <w:tabs>
                                <w:tab w:val="left" w:pos="720"/>
                              </w:tabs>
                              <w:spacing w:before="40"/>
                              <w:rPr>
                                <w:rFonts w:cs="Arial"/>
                              </w:rPr>
                            </w:pPr>
                            <w:r>
                              <w:rPr>
                                <w:rFonts w:cs="Arial"/>
                              </w:rPr>
                              <w:t>Answer questions #1-15 based on the staffing structure currently in place at the time that you submit this section of the Survey. The staffing structure should have been in place for at least the past 3 months and reflect the ordinary staffing structure for each applicable ICU.</w:t>
                            </w:r>
                          </w:p>
                          <w:p w14:paraId="2C74E8C1" w14:textId="77777777" w:rsidR="00355413" w:rsidRDefault="00355413" w:rsidP="00355413">
                            <w:pPr>
                              <w:pStyle w:val="Header"/>
                              <w:tabs>
                                <w:tab w:val="left" w:pos="720"/>
                              </w:tabs>
                              <w:spacing w:before="40"/>
                              <w:rPr>
                                <w:rFonts w:cs="Arial"/>
                                <w:b/>
                              </w:rPr>
                            </w:pPr>
                          </w:p>
                          <w:p w14:paraId="1C11FF0B" w14:textId="77777777" w:rsidR="00355413" w:rsidRDefault="00355413" w:rsidP="00355413">
                            <w:r>
                              <w:rPr>
                                <w:rFonts w:cs="Arial"/>
                                <w:sz w:val="16"/>
                                <w:szCs w:val="16"/>
                              </w:rPr>
                              <w:t xml:space="preserve">Note: As a reminder, the </w:t>
                            </w:r>
                            <w:hyperlink r:id="rId341" w:history="1">
                              <w:r>
                                <w:rPr>
                                  <w:rStyle w:val="Hyperlink"/>
                                  <w:rFonts w:cs="Arial"/>
                                  <w:sz w:val="16"/>
                                  <w:szCs w:val="16"/>
                                </w:rPr>
                                <w:t>Corrections Period</w:t>
                              </w:r>
                            </w:hyperlink>
                            <w:r>
                              <w:rPr>
                                <w:rFonts w:cs="Arial"/>
                                <w:sz w:val="16"/>
                                <w:szCs w:val="16"/>
                              </w:rPr>
                              <w:t xml:space="preserve"> (December 1-January 31) is reserved for corrections to previously submitted Surveys only. </w:t>
                            </w:r>
                            <w:r>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upright="1">
                        <a:noAutofit/>
                      </wps:bodyPr>
                    </wps:wsp>
                  </a:graphicData>
                </a:graphic>
              </wp:inline>
            </w:drawing>
          </mc:Choice>
          <mc:Fallback>
            <w:pict>
              <v:shape w14:anchorId="101ED376" id="Text Box 41" o:spid="_x0000_s1049" type="#_x0000_t202" alt="P7522TB22#y1" style="width:468pt;height:10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" strokecolor="red">
                <v:textbox>
                  <w:txbxContent>
                    <w:p w14:paraId="513C8906" w14:textId="77777777" w:rsidR="00355413" w:rsidRDefault="00355413" w:rsidP="00355413">
                      <w:pPr>
                        <w:pStyle w:val="Header"/>
                        <w:tabs>
                          <w:tab w:val="left" w:pos="720"/>
                        </w:tabs>
                        <w:spacing w:before="40"/>
                        <w:rPr>
                          <w:rFonts w:cs="Arial"/>
                          <w:b/>
                        </w:rPr>
                      </w:pPr>
                      <w:r>
                        <w:rPr>
                          <w:rFonts w:cs="Arial"/>
                          <w:b/>
                        </w:rPr>
                        <w:t>Reporting Period: 3 months</w:t>
                      </w:r>
                    </w:p>
                    <w:p w14:paraId="1A6193EF" w14:textId="77777777" w:rsidR="00355413" w:rsidRDefault="00355413" w:rsidP="00355413">
                      <w:pPr>
                        <w:pStyle w:val="Header"/>
                        <w:tabs>
                          <w:tab w:val="left" w:pos="720"/>
                        </w:tabs>
                        <w:spacing w:before="40"/>
                        <w:rPr>
                          <w:rFonts w:cs="Arial"/>
                        </w:rPr>
                      </w:pPr>
                      <w:r>
                        <w:rPr>
                          <w:rFonts w:cs="Arial"/>
                        </w:rPr>
                        <w:t>Answer questions #1-15 based on the staffing structure currently in place at the time that you submit this section of the Survey. The staffing structure should have been in place for at least the past 3 months and reflect the ordinary staffing structure for each applicable ICU.</w:t>
                      </w:r>
                    </w:p>
                    <w:p w14:paraId="2C74E8C1" w14:textId="77777777" w:rsidR="00355413" w:rsidRDefault="00355413" w:rsidP="00355413">
                      <w:pPr>
                        <w:pStyle w:val="Header"/>
                        <w:tabs>
                          <w:tab w:val="left" w:pos="720"/>
                        </w:tabs>
                        <w:spacing w:before="40"/>
                        <w:rPr>
                          <w:rFonts w:cs="Arial"/>
                          <w:b/>
                        </w:rPr>
                      </w:pPr>
                    </w:p>
                    <w:p w14:paraId="1C11FF0B" w14:textId="77777777" w:rsidR="00355413" w:rsidRDefault="00355413" w:rsidP="00355413">
                      <w:r>
                        <w:rPr>
                          <w:rFonts w:cs="Arial"/>
                          <w:sz w:val="16"/>
                          <w:szCs w:val="16"/>
                        </w:rPr>
                        <w:t xml:space="preserve">Note: As a reminder, the </w:t>
                      </w:r>
                      <w:hyperlink r:id="rId342" w:history="1">
                        <w:r>
                          <w:rPr>
                            <w:rStyle w:val="Hyperlink"/>
                            <w:rFonts w:cs="Arial"/>
                            <w:sz w:val="16"/>
                            <w:szCs w:val="16"/>
                          </w:rPr>
                          <w:t>Corrections Period</w:t>
                        </w:r>
                      </w:hyperlink>
                      <w:r>
                        <w:rPr>
                          <w:rFonts w:cs="Arial"/>
                          <w:sz w:val="16"/>
                          <w:szCs w:val="16"/>
                        </w:rPr>
                        <w:t xml:space="preserve"> (December 1-January 31) is reserved for corrections to previously submitted Surveys only. </w:t>
                      </w:r>
                      <w:r>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5D642F08" w14:textId="77777777" w:rsidR="00B5613E" w:rsidRDefault="00B5613E">
      <w:pPr>
        <w:rPr>
          <w:rFonts w:cs="Arial"/>
          <w:color w:val="000000"/>
        </w:rPr>
      </w:pPr>
    </w:p>
    <w:p w14:paraId="3AF42F0C" w14:textId="77777777" w:rsidR="00FE3125" w:rsidRPr="009A5185" w:rsidRDefault="00FE3125" w:rsidP="00FE3125">
      <w:pPr>
        <w:rPr>
          <w:rFonts w:cs="Arial"/>
          <w:i/>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016179" w:rsidRPr="005830D1" w14:paraId="47E6E690" w14:textId="77777777" w:rsidTr="00D73F6A">
        <w:trPr>
          <w:trHeight w:val="20"/>
          <w:jc w:val="center"/>
        </w:trPr>
        <w:tc>
          <w:tcPr>
            <w:tcW w:w="6325" w:type="dxa"/>
            <w:vAlign w:val="center"/>
          </w:tcPr>
          <w:p w14:paraId="70761087" w14:textId="682645AE" w:rsidR="00016179" w:rsidRPr="005830D1" w:rsidRDefault="00016179" w:rsidP="00AD309C">
            <w:pPr>
              <w:pStyle w:val="ListParagraph"/>
              <w:numPr>
                <w:ilvl w:val="0"/>
                <w:numId w:val="407"/>
              </w:numPr>
              <w:spacing w:before="120" w:after="120"/>
              <w:rPr>
                <w:rFonts w:cs="Arial"/>
              </w:rPr>
            </w:pPr>
            <w:r w:rsidRPr="005830D1">
              <w:rPr>
                <w:rFonts w:cs="Arial"/>
              </w:rPr>
              <w:t>W</w:t>
            </w:r>
            <w:r w:rsidRPr="005830D1">
              <w:rPr>
                <w:rFonts w:cs="Arial"/>
                <w:snapToGrid w:val="0"/>
                <w:color w:val="000000"/>
              </w:rPr>
              <w:t>hat is the latest 3-month reporting period for which your hospital is submitting responses to this section? 3 months ending:</w:t>
            </w:r>
          </w:p>
        </w:tc>
        <w:tc>
          <w:tcPr>
            <w:tcW w:w="3035" w:type="dxa"/>
            <w:vAlign w:val="center"/>
          </w:tcPr>
          <w:p w14:paraId="7C64F24A" w14:textId="77777777" w:rsidR="00016179" w:rsidRPr="005830D1" w:rsidRDefault="00016179" w:rsidP="00D73F6A">
            <w:pPr>
              <w:jc w:val="center"/>
              <w:rPr>
                <w:rFonts w:cs="Arial"/>
                <w:i/>
                <w:snapToGrid w:val="0"/>
              </w:rPr>
            </w:pPr>
            <w:r w:rsidRPr="005830D1">
              <w:rPr>
                <w:rFonts w:cs="Arial"/>
                <w:i/>
                <w:snapToGrid w:val="0"/>
              </w:rPr>
              <w:t>______</w:t>
            </w:r>
          </w:p>
          <w:p w14:paraId="47B00CC6" w14:textId="77777777" w:rsidR="00016179" w:rsidRPr="005830D1" w:rsidRDefault="00016179" w:rsidP="00D73F6A">
            <w:pPr>
              <w:jc w:val="center"/>
              <w:rPr>
                <w:rFonts w:cs="Arial"/>
                <w:i/>
                <w:snapToGrid w:val="0"/>
                <w:sz w:val="16"/>
                <w:szCs w:val="16"/>
              </w:rPr>
            </w:pPr>
            <w:r w:rsidRPr="005830D1">
              <w:rPr>
                <w:rFonts w:cs="Arial"/>
                <w:i/>
                <w:snapToGrid w:val="0"/>
                <w:sz w:val="16"/>
                <w:szCs w:val="16"/>
              </w:rPr>
              <w:t>Format: Month/Year</w:t>
            </w:r>
          </w:p>
        </w:tc>
      </w:tr>
      <w:tr w:rsidR="00016179" w:rsidRPr="005830D1" w14:paraId="0A279988" w14:textId="77777777" w:rsidTr="00D73F6A">
        <w:trPr>
          <w:trHeight w:val="3744"/>
          <w:jc w:val="center"/>
        </w:trPr>
        <w:tc>
          <w:tcPr>
            <w:tcW w:w="6325" w:type="dxa"/>
            <w:vAlign w:val="center"/>
          </w:tcPr>
          <w:p w14:paraId="00280BF7" w14:textId="522E5121" w:rsidR="00016179" w:rsidRPr="005830D1" w:rsidRDefault="00016179" w:rsidP="00AD309C">
            <w:pPr>
              <w:numPr>
                <w:ilvl w:val="0"/>
                <w:numId w:val="407"/>
              </w:numPr>
              <w:rPr>
                <w:rFonts w:cs="Arial"/>
              </w:rPr>
            </w:pPr>
            <w:r w:rsidRPr="005830D1">
              <w:rPr>
                <w:rFonts w:cs="Arial"/>
              </w:rPr>
              <w:t>Does your hospital operate any</w:t>
            </w:r>
            <w:r w:rsidR="00F9658C" w:rsidRPr="005830D1">
              <w:rPr>
                <w:rFonts w:cs="Arial"/>
              </w:rPr>
              <w:t xml:space="preserve"> pediatric</w:t>
            </w:r>
            <w:r w:rsidRPr="005830D1">
              <w:rPr>
                <w:rFonts w:cs="Arial"/>
              </w:rPr>
              <w:t xml:space="preserve"> </w:t>
            </w:r>
            <w:hyperlink w:anchor="generalmedicalsurgicalandneuroicu" w:history="1">
              <w:r w:rsidRPr="005830D1">
                <w:rPr>
                  <w:rStyle w:val="Hyperlink"/>
                  <w:rFonts w:cs="Arial"/>
                </w:rPr>
                <w:t>General Medical</w:t>
              </w:r>
              <w:r w:rsidR="00B72517">
                <w:rPr>
                  <w:rStyle w:val="Hyperlink"/>
                  <w:rFonts w:cs="Arial"/>
                </w:rPr>
                <w:t xml:space="preserve">, </w:t>
              </w:r>
              <w:r w:rsidRPr="005830D1">
                <w:rPr>
                  <w:rStyle w:val="Hyperlink"/>
                  <w:rFonts w:cs="Arial"/>
                </w:rPr>
                <w:t>Surgical</w:t>
              </w:r>
              <w:r w:rsidR="007905C3">
                <w:rPr>
                  <w:rStyle w:val="Hyperlink"/>
                  <w:rFonts w:cs="Arial"/>
                </w:rPr>
                <w:t xml:space="preserve">, Medical/Surgical, </w:t>
              </w:r>
              <w:r w:rsidR="00482B41" w:rsidRPr="005830D1">
                <w:rPr>
                  <w:rStyle w:val="Hyperlink"/>
                  <w:rFonts w:cs="Arial"/>
                </w:rPr>
                <w:t xml:space="preserve">or </w:t>
              </w:r>
              <w:r w:rsidRPr="005830D1">
                <w:rPr>
                  <w:rStyle w:val="Hyperlink"/>
                  <w:rFonts w:cs="Arial"/>
                </w:rPr>
                <w:t>Neuro ICUs</w:t>
              </w:r>
            </w:hyperlink>
            <w:r w:rsidRPr="005830D1">
              <w:rPr>
                <w:rStyle w:val="Hyperlink"/>
                <w:rFonts w:cs="Arial"/>
                <w:color w:val="auto"/>
                <w:u w:val="none"/>
                <w:vertAlign w:val="superscript"/>
              </w:rPr>
              <w:t>14</w:t>
            </w:r>
            <w:r w:rsidRPr="005830D1">
              <w:rPr>
                <w:rStyle w:val="Hyperlink"/>
                <w:rFonts w:cs="Arial"/>
                <w:color w:val="auto"/>
                <w:u w:val="none"/>
              </w:rPr>
              <w:t>?</w:t>
            </w:r>
            <w:r w:rsidRPr="005830D1">
              <w:rPr>
                <w:rFonts w:cs="Arial"/>
              </w:rPr>
              <w:br/>
            </w:r>
            <w:r w:rsidRPr="005830D1">
              <w:rPr>
                <w:rFonts w:cs="Arial"/>
              </w:rPr>
              <w:br/>
            </w:r>
            <w:r w:rsidRPr="005830D1">
              <w:rPr>
                <w:rFonts w:cs="Arial"/>
                <w:i/>
              </w:rPr>
              <w:t xml:space="preserve">If your hospital has more than one applicable </w:t>
            </w:r>
            <w:r w:rsidR="0040567A" w:rsidRPr="005830D1">
              <w:rPr>
                <w:rFonts w:cs="Arial"/>
                <w:i/>
              </w:rPr>
              <w:t xml:space="preserve">pediatric </w:t>
            </w:r>
            <w:r w:rsidRPr="005830D1">
              <w:rPr>
                <w:rFonts w:cs="Arial"/>
                <w:i/>
              </w:rPr>
              <w:t xml:space="preserve">ICU, respond to all questions in this section based on the </w:t>
            </w:r>
            <w:r w:rsidR="0040567A" w:rsidRPr="005830D1">
              <w:rPr>
                <w:rFonts w:cs="Arial"/>
                <w:i/>
              </w:rPr>
              <w:t xml:space="preserve">pediatric </w:t>
            </w:r>
            <w:r w:rsidRPr="005830D1">
              <w:rPr>
                <w:rFonts w:cs="Arial"/>
                <w:i/>
              </w:rPr>
              <w:t>ICU that has the lowest level of staffing by physicians certified in critical care medicine (</w:t>
            </w:r>
            <w:hyperlink w:anchor="generalmedicalsurgicalandneuroicu" w:history="1">
              <w:r w:rsidRPr="005830D1">
                <w:rPr>
                  <w:rStyle w:val="Hyperlink"/>
                  <w:rFonts w:cs="Arial"/>
                  <w:i/>
                </w:rPr>
                <w:t>More Information</w:t>
              </w:r>
            </w:hyperlink>
            <w:r w:rsidRPr="005830D1">
              <w:rPr>
                <w:rFonts w:cs="Arial"/>
                <w:i/>
                <w:vertAlign w:val="superscript"/>
              </w:rPr>
              <w:t>14)</w:t>
            </w:r>
            <w:r w:rsidRPr="005830D1">
              <w:rPr>
                <w:rFonts w:cs="Arial"/>
                <w:i/>
              </w:rPr>
              <w:t>.</w:t>
            </w:r>
            <w:r w:rsidRPr="005830D1">
              <w:rPr>
                <w:rFonts w:cs="Arial"/>
              </w:rPr>
              <w:br/>
            </w:r>
            <w:r w:rsidRPr="005830D1">
              <w:rPr>
                <w:rFonts w:cs="Arial"/>
              </w:rPr>
              <w:br/>
            </w:r>
            <w:r w:rsidRPr="005830D1">
              <w:rPr>
                <w:rFonts w:cs="Arial"/>
                <w:i/>
                <w:iCs/>
              </w:rPr>
              <w:t xml:space="preserve">If your hospital does not operate an applicable </w:t>
            </w:r>
            <w:r w:rsidR="00EE6DA7" w:rsidRPr="005830D1">
              <w:rPr>
                <w:rFonts w:cs="Arial"/>
                <w:i/>
              </w:rPr>
              <w:t xml:space="preserve">pediatric </w:t>
            </w:r>
            <w:r w:rsidRPr="005830D1">
              <w:rPr>
                <w:rFonts w:cs="Arial"/>
                <w:i/>
                <w:iCs/>
              </w:rPr>
              <w:t xml:space="preserve">ICU but regularly admits critical care </w:t>
            </w:r>
            <w:r w:rsidR="0039530E" w:rsidRPr="005830D1">
              <w:rPr>
                <w:rFonts w:cs="Arial"/>
                <w:i/>
              </w:rPr>
              <w:t xml:space="preserve">pediatric </w:t>
            </w:r>
            <w:r w:rsidRPr="005830D1">
              <w:rPr>
                <w:rFonts w:cs="Arial"/>
                <w:i/>
                <w:iCs/>
              </w:rPr>
              <w:t>patients to mixed acuity units, select “yes” and respond to the remaining questions in Section 5</w:t>
            </w:r>
            <w:r w:rsidR="00DB1011">
              <w:rPr>
                <w:rFonts w:cs="Arial"/>
                <w:i/>
                <w:iCs/>
              </w:rPr>
              <w:t>B</w:t>
            </w:r>
            <w:r w:rsidRPr="005830D1">
              <w:rPr>
                <w:rFonts w:cs="Arial"/>
                <w:i/>
                <w:iCs/>
              </w:rPr>
              <w:t xml:space="preserve">. </w:t>
            </w:r>
          </w:p>
          <w:p w14:paraId="1B5FBA8E" w14:textId="77777777" w:rsidR="00016179" w:rsidRPr="005830D1" w:rsidRDefault="00016179" w:rsidP="00D73F6A">
            <w:pPr>
              <w:ind w:left="360"/>
              <w:rPr>
                <w:rFonts w:cs="Arial"/>
              </w:rPr>
            </w:pPr>
          </w:p>
          <w:p w14:paraId="4284996D" w14:textId="26724C58" w:rsidR="00016179" w:rsidRPr="005830D1" w:rsidRDefault="00016179" w:rsidP="00D73F6A">
            <w:pPr>
              <w:ind w:left="360"/>
              <w:rPr>
                <w:rFonts w:cs="Arial"/>
                <w:i/>
              </w:rPr>
            </w:pPr>
            <w:r w:rsidRPr="005830D1">
              <w:rPr>
                <w:rFonts w:cs="Arial"/>
                <w:i/>
              </w:rPr>
              <w:t>If “no” to question #2, skip the remaining questions in Section 5</w:t>
            </w:r>
            <w:r w:rsidR="0039530E" w:rsidRPr="005830D1">
              <w:rPr>
                <w:rFonts w:cs="Arial"/>
                <w:i/>
              </w:rPr>
              <w:t>B</w:t>
            </w:r>
            <w:r w:rsidRPr="005830D1">
              <w:rPr>
                <w:rFonts w:cs="Arial"/>
                <w:i/>
              </w:rPr>
              <w:t xml:space="preserve"> and </w:t>
            </w:r>
            <w:r w:rsidR="00CD2F26" w:rsidRPr="005830D1">
              <w:rPr>
                <w:rFonts w:cs="Arial"/>
                <w:i/>
              </w:rPr>
              <w:t>continue</w:t>
            </w:r>
            <w:r w:rsidRPr="005830D1">
              <w:rPr>
                <w:rFonts w:cs="Arial"/>
                <w:i/>
              </w:rPr>
              <w:t xml:space="preserve"> to </w:t>
            </w:r>
            <w:r w:rsidR="0008359D" w:rsidRPr="005830D1">
              <w:rPr>
                <w:rFonts w:cs="Arial"/>
                <w:i/>
              </w:rPr>
              <w:t>the next subsection</w:t>
            </w:r>
            <w:r w:rsidRPr="005830D1">
              <w:rPr>
                <w:rFonts w:cs="Arial"/>
                <w:i/>
              </w:rPr>
              <w:t>. The hospital will be scored as “Does Not Apply.”</w:t>
            </w:r>
          </w:p>
        </w:tc>
        <w:tc>
          <w:tcPr>
            <w:tcW w:w="3035" w:type="dxa"/>
            <w:vAlign w:val="center"/>
          </w:tcPr>
          <w:p w14:paraId="73FEC987" w14:textId="77777777" w:rsidR="00016179" w:rsidRPr="005830D1" w:rsidRDefault="00016179" w:rsidP="00AD309C">
            <w:pPr>
              <w:pStyle w:val="ListParagraph"/>
              <w:numPr>
                <w:ilvl w:val="0"/>
                <w:numId w:val="341"/>
              </w:numPr>
              <w:rPr>
                <w:rFonts w:cs="Arial"/>
                <w:iCs/>
              </w:rPr>
            </w:pPr>
            <w:r w:rsidRPr="005830D1">
              <w:rPr>
                <w:rFonts w:cs="Arial"/>
                <w:iCs/>
              </w:rPr>
              <w:t>Yes</w:t>
            </w:r>
          </w:p>
          <w:p w14:paraId="10864592" w14:textId="77777777" w:rsidR="00016179" w:rsidRPr="005830D1" w:rsidRDefault="00016179" w:rsidP="00AD309C">
            <w:pPr>
              <w:pStyle w:val="ListParagraph"/>
              <w:numPr>
                <w:ilvl w:val="0"/>
                <w:numId w:val="341"/>
              </w:numPr>
              <w:rPr>
                <w:rFonts w:cs="Arial"/>
                <w:iCs/>
              </w:rPr>
            </w:pPr>
            <w:r w:rsidRPr="005830D1">
              <w:rPr>
                <w:rFonts w:cs="Arial"/>
                <w:iCs/>
              </w:rPr>
              <w:t>No</w:t>
            </w:r>
          </w:p>
        </w:tc>
      </w:tr>
      <w:tr w:rsidR="00016179" w:rsidRPr="005830D1" w14:paraId="67786989" w14:textId="77777777" w:rsidTr="00D73F6A">
        <w:trPr>
          <w:trHeight w:val="1440"/>
          <w:jc w:val="center"/>
        </w:trPr>
        <w:tc>
          <w:tcPr>
            <w:tcW w:w="6325" w:type="dxa"/>
            <w:vAlign w:val="center"/>
          </w:tcPr>
          <w:p w14:paraId="2C399F52" w14:textId="0A07441A" w:rsidR="00016179" w:rsidRPr="005830D1" w:rsidRDefault="00016179" w:rsidP="00AD309C">
            <w:pPr>
              <w:numPr>
                <w:ilvl w:val="0"/>
                <w:numId w:val="407"/>
              </w:numPr>
              <w:rPr>
                <w:rFonts w:cs="Arial"/>
              </w:rPr>
            </w:pPr>
            <w:r w:rsidRPr="005830D1">
              <w:rPr>
                <w:rFonts w:cs="Arial"/>
              </w:rPr>
              <w:lastRenderedPageBreak/>
              <w:t xml:space="preserve">Is the ICU staffed with physicians who are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C4182A" w:rsidRPr="00C4182A">
              <w:rPr>
                <w:rStyle w:val="EndnoteReference"/>
              </w:rPr>
              <w:t>36</w:t>
            </w:r>
            <w:r w:rsidRPr="005830D1">
              <w:rPr>
                <w:rFonts w:cs="Arial"/>
                <w:vertAlign w:val="superscript"/>
              </w:rPr>
              <w:fldChar w:fldCharType="end"/>
            </w:r>
            <w:r w:rsidRPr="005830D1">
              <w:rPr>
                <w:rFonts w:cs="Arial"/>
                <w:vertAlign w:val="superscript"/>
              </w:rPr>
              <w:t xml:space="preserve"> </w:t>
            </w:r>
            <w:r w:rsidRPr="005830D1">
              <w:rPr>
                <w:rFonts w:cs="Arial"/>
              </w:rPr>
              <w:t>and present on-site or via telemedicine?</w:t>
            </w:r>
          </w:p>
          <w:p w14:paraId="39A1C702" w14:textId="77777777" w:rsidR="00016179" w:rsidRPr="005830D1" w:rsidRDefault="00016179" w:rsidP="00D73F6A">
            <w:pPr>
              <w:ind w:left="360"/>
              <w:rPr>
                <w:rFonts w:cs="Arial"/>
              </w:rPr>
            </w:pPr>
          </w:p>
          <w:p w14:paraId="0E5C76BD" w14:textId="018FBA80" w:rsidR="00016179" w:rsidRPr="005830D1" w:rsidRDefault="00016179" w:rsidP="00D73F6A">
            <w:pPr>
              <w:ind w:left="360"/>
              <w:rPr>
                <w:rFonts w:cs="Arial"/>
              </w:rPr>
            </w:pPr>
            <w:r w:rsidRPr="005830D1">
              <w:rPr>
                <w:rFonts w:cs="Arial"/>
                <w:i/>
              </w:rPr>
              <w:t>If “no</w:t>
            </w:r>
            <w:r w:rsidR="00B70108">
              <w:rPr>
                <w:rFonts w:cs="Arial"/>
                <w:i/>
              </w:rPr>
              <w:t>, the ICU is not staffed with any physicians certified in critical care medicine</w:t>
            </w:r>
            <w:r w:rsidRPr="005830D1">
              <w:rPr>
                <w:rFonts w:cs="Arial"/>
                <w:i/>
              </w:rPr>
              <w:t>” to question #3, skip the remaining questions in Section 5</w:t>
            </w:r>
            <w:r w:rsidR="00A5006A" w:rsidRPr="005830D1">
              <w:rPr>
                <w:rFonts w:cs="Arial"/>
                <w:i/>
              </w:rPr>
              <w:t>B</w:t>
            </w:r>
            <w:r w:rsidRPr="005830D1">
              <w:rPr>
                <w:rFonts w:cs="Arial"/>
                <w:i/>
              </w:rPr>
              <w:t xml:space="preserve"> and </w:t>
            </w:r>
            <w:r w:rsidR="00CD2F26" w:rsidRPr="005830D1">
              <w:rPr>
                <w:rFonts w:cs="Arial"/>
                <w:i/>
              </w:rPr>
              <w:t>continue</w:t>
            </w:r>
            <w:r w:rsidRPr="005830D1">
              <w:rPr>
                <w:rFonts w:cs="Arial"/>
                <w:i/>
              </w:rPr>
              <w:t xml:space="preserve"> to </w:t>
            </w:r>
            <w:r w:rsidR="00CD2F26" w:rsidRPr="005830D1">
              <w:rPr>
                <w:rFonts w:cs="Arial"/>
                <w:i/>
              </w:rPr>
              <w:t>the next subsection</w:t>
            </w:r>
            <w:r w:rsidRPr="005830D1">
              <w:rPr>
                <w:rFonts w:cs="Arial"/>
                <w:i/>
              </w:rPr>
              <w:t>. This hospital will be scored as “Limited Achievement.”</w:t>
            </w:r>
          </w:p>
        </w:tc>
        <w:tc>
          <w:tcPr>
            <w:tcW w:w="3035" w:type="dxa"/>
            <w:vAlign w:val="center"/>
          </w:tcPr>
          <w:p w14:paraId="0C43F06D" w14:textId="77777777" w:rsidR="00016179" w:rsidRPr="005830D1" w:rsidRDefault="00016179" w:rsidP="00AD309C">
            <w:pPr>
              <w:pStyle w:val="ListParagraph"/>
              <w:numPr>
                <w:ilvl w:val="0"/>
                <w:numId w:val="341"/>
              </w:numPr>
              <w:rPr>
                <w:rFonts w:cs="Arial"/>
                <w:iCs/>
              </w:rPr>
            </w:pPr>
            <w:r w:rsidRPr="005830D1">
              <w:rPr>
                <w:rFonts w:cs="Arial"/>
                <w:iCs/>
              </w:rPr>
              <w:t>Yes, the ICU is staffed with physicians certified in critical care medicine</w:t>
            </w:r>
          </w:p>
          <w:p w14:paraId="256B4F2E" w14:textId="77777777" w:rsidR="00016179" w:rsidRPr="005830D1" w:rsidRDefault="00016179" w:rsidP="00AD309C">
            <w:pPr>
              <w:pStyle w:val="ListParagraph"/>
              <w:numPr>
                <w:ilvl w:val="0"/>
                <w:numId w:val="341"/>
              </w:numPr>
              <w:rPr>
                <w:rFonts w:cs="Arial"/>
                <w:iCs/>
              </w:rPr>
            </w:pPr>
            <w:r w:rsidRPr="005830D1">
              <w:rPr>
                <w:rFonts w:cs="Arial"/>
                <w:iCs/>
              </w:rPr>
              <w:t>Yes, the ICU is staffed with physicians certified in critical care medicine based on Leapfrog’s expanded definition</w:t>
            </w:r>
          </w:p>
          <w:p w14:paraId="20C9596D" w14:textId="77777777" w:rsidR="00016179" w:rsidRPr="005830D1" w:rsidRDefault="00016179" w:rsidP="00AD309C">
            <w:pPr>
              <w:pStyle w:val="ListParagraph"/>
              <w:numPr>
                <w:ilvl w:val="0"/>
                <w:numId w:val="341"/>
              </w:numPr>
              <w:rPr>
                <w:rFonts w:cs="Arial"/>
                <w:iCs/>
              </w:rPr>
            </w:pPr>
            <w:r w:rsidRPr="005830D1">
              <w:rPr>
                <w:rFonts w:cs="Arial"/>
                <w:iCs/>
              </w:rPr>
              <w:t>No, the ICU is not staffed with any physicians certified in critical care medicine</w:t>
            </w:r>
          </w:p>
        </w:tc>
      </w:tr>
      <w:tr w:rsidR="00016179" w:rsidRPr="005830D1" w14:paraId="26497FBC" w14:textId="77777777" w:rsidTr="00D73F6A">
        <w:trPr>
          <w:trHeight w:val="1872"/>
          <w:jc w:val="center"/>
        </w:trPr>
        <w:tc>
          <w:tcPr>
            <w:tcW w:w="6325" w:type="dxa"/>
            <w:vAlign w:val="center"/>
          </w:tcPr>
          <w:p w14:paraId="11759CCA" w14:textId="70C462AD" w:rsidR="00016179" w:rsidRPr="005830D1" w:rsidRDefault="00016179" w:rsidP="00AD309C">
            <w:pPr>
              <w:numPr>
                <w:ilvl w:val="0"/>
                <w:numId w:val="407"/>
              </w:numPr>
              <w:rPr>
                <w:rFonts w:cs="Arial"/>
              </w:rPr>
            </w:pPr>
            <w:r w:rsidRPr="005830D1">
              <w:rPr>
                <w:rFonts w:cs="Arial"/>
              </w:rPr>
              <w:t xml:space="preserve">Do the physicians who are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C4182A" w:rsidRPr="00C4182A">
              <w:rPr>
                <w:rStyle w:val="EndnoteReference"/>
              </w:rPr>
              <w:t>36</w:t>
            </w:r>
            <w:r w:rsidRPr="005830D1">
              <w:rPr>
                <w:rFonts w:cs="Arial"/>
                <w:vertAlign w:val="superscript"/>
              </w:rPr>
              <w:fldChar w:fldCharType="end"/>
            </w:r>
            <w:r w:rsidRPr="005830D1">
              <w:rPr>
                <w:rFonts w:cs="Arial"/>
              </w:rPr>
              <w:t xml:space="preserve"> (whether present on-site or via telemedicine) manage or co-manage </w:t>
            </w:r>
            <w:hyperlink w:anchor="Endnote22_CCPatients" w:history="1">
              <w:r w:rsidRPr="005830D1">
                <w:rPr>
                  <w:rStyle w:val="Hyperlink"/>
                  <w:rFonts w:cs="Arial"/>
                </w:rPr>
                <w:t>all</w:t>
              </w:r>
              <w:r w:rsidRPr="005830D1">
                <w:rPr>
                  <w:rStyle w:val="Hyperlink"/>
                  <w:rFonts w:cs="Arial"/>
                  <w:b/>
                  <w:bCs/>
                </w:rPr>
                <w:t xml:space="preserve"> </w:t>
              </w:r>
              <w:r w:rsidRPr="005830D1">
                <w:rPr>
                  <w:rStyle w:val="Hyperlink"/>
                  <w:rFonts w:cs="Arial"/>
                </w:rPr>
                <w:t>critical care patients</w:t>
              </w:r>
            </w:hyperlink>
            <w:r w:rsidRPr="005830D1">
              <w:rPr>
                <w:rFonts w:cs="Arial"/>
              </w:rPr>
              <w:fldChar w:fldCharType="begin"/>
            </w:r>
            <w:r w:rsidRPr="005830D1">
              <w:rPr>
                <w:rFonts w:cs="Arial"/>
              </w:rPr>
              <w:instrText xml:space="preserve"> NOTEREF _Ref534212310 \f \h  \* MERGEFORMAT </w:instrText>
            </w:r>
            <w:r w:rsidRPr="005830D1">
              <w:rPr>
                <w:rFonts w:cs="Arial"/>
              </w:rPr>
            </w:r>
            <w:r w:rsidRPr="005830D1">
              <w:rPr>
                <w:rFonts w:cs="Arial"/>
              </w:rPr>
              <w:fldChar w:fldCharType="separate"/>
            </w:r>
            <w:r w:rsidR="00C4182A" w:rsidRPr="00C4182A">
              <w:rPr>
                <w:rStyle w:val="EndnoteReference"/>
              </w:rPr>
              <w:t>34</w:t>
            </w:r>
            <w:r w:rsidRPr="005830D1">
              <w:rPr>
                <w:rFonts w:cs="Arial"/>
              </w:rPr>
              <w:fldChar w:fldCharType="end"/>
            </w:r>
            <w:r w:rsidRPr="005830D1">
              <w:rPr>
                <w:rFonts w:cs="Arial"/>
              </w:rPr>
              <w:t xml:space="preserve"> in the ICU?</w:t>
            </w:r>
          </w:p>
          <w:p w14:paraId="680CBA10" w14:textId="77777777" w:rsidR="00016179" w:rsidRPr="005830D1" w:rsidRDefault="00016179" w:rsidP="00D73F6A">
            <w:pPr>
              <w:ind w:left="360"/>
              <w:rPr>
                <w:rFonts w:cs="Arial"/>
              </w:rPr>
            </w:pPr>
          </w:p>
          <w:p w14:paraId="4B4AD8FE" w14:textId="77777777" w:rsidR="00016179" w:rsidRPr="005830D1" w:rsidRDefault="00016179" w:rsidP="00D73F6A">
            <w:pPr>
              <w:ind w:left="360"/>
              <w:rPr>
                <w:rFonts w:cs="Arial"/>
              </w:rPr>
            </w:pPr>
            <w:r w:rsidRPr="005830D1">
              <w:rPr>
                <w:rFonts w:cs="Arial"/>
                <w:i/>
              </w:rPr>
              <w:t>If “no” to question #4, skip questions #5-11 and continue to question #12.</w:t>
            </w:r>
          </w:p>
        </w:tc>
        <w:tc>
          <w:tcPr>
            <w:tcW w:w="3035" w:type="dxa"/>
            <w:vAlign w:val="center"/>
          </w:tcPr>
          <w:p w14:paraId="117378AB" w14:textId="77777777" w:rsidR="00016179" w:rsidRPr="005830D1" w:rsidRDefault="00016179" w:rsidP="00AD309C">
            <w:pPr>
              <w:pStyle w:val="ListParagraph"/>
              <w:numPr>
                <w:ilvl w:val="0"/>
                <w:numId w:val="341"/>
              </w:numPr>
              <w:rPr>
                <w:rFonts w:cs="Arial"/>
                <w:iCs/>
              </w:rPr>
            </w:pPr>
            <w:r w:rsidRPr="005830D1">
              <w:rPr>
                <w:rFonts w:cs="Arial"/>
                <w:iCs/>
              </w:rPr>
              <w:t>Yes, all patients are managed or co-managed by a physician certified in critical care medicine when the physician is present (on-site or via telemedicine)</w:t>
            </w:r>
          </w:p>
          <w:p w14:paraId="15E8FD48" w14:textId="77777777" w:rsidR="00016179" w:rsidRPr="005830D1" w:rsidRDefault="00016179" w:rsidP="00AD309C">
            <w:pPr>
              <w:pStyle w:val="ListParagraph"/>
              <w:numPr>
                <w:ilvl w:val="0"/>
                <w:numId w:val="341"/>
              </w:numPr>
              <w:rPr>
                <w:rFonts w:cs="Arial"/>
                <w:iCs/>
              </w:rPr>
            </w:pPr>
            <w:r w:rsidRPr="005830D1">
              <w:rPr>
                <w:rFonts w:cs="Arial"/>
                <w:iCs/>
              </w:rPr>
              <w:t>No, not all patients are managed or co-managed by a physician certified in critical care medicine when the physician is present (on-site or via telemedicine)</w:t>
            </w:r>
          </w:p>
        </w:tc>
      </w:tr>
      <w:tr w:rsidR="00016179" w:rsidRPr="005830D1" w14:paraId="213E4D72" w14:textId="77777777" w:rsidTr="00D73F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6CB61B32" w14:textId="77777777" w:rsidR="00016179" w:rsidRPr="005830D1" w:rsidRDefault="00016179" w:rsidP="00D73F6A">
            <w:pPr>
              <w:pStyle w:val="Header"/>
              <w:tabs>
                <w:tab w:val="clear" w:pos="4320"/>
                <w:tab w:val="clear" w:pos="8640"/>
              </w:tabs>
              <w:rPr>
                <w:rFonts w:cs="Arial"/>
                <w:i/>
              </w:rPr>
            </w:pPr>
          </w:p>
        </w:tc>
      </w:tr>
    </w:tbl>
    <w:p w14:paraId="6E2DC0B0" w14:textId="77777777" w:rsidR="00016179" w:rsidRPr="005830D1" w:rsidRDefault="00016179" w:rsidP="00016179">
      <w:pPr>
        <w:rPr>
          <w:rFonts w:cs="Arial"/>
          <w:i/>
          <w:iCs/>
        </w:rPr>
      </w:pPr>
      <w:r w:rsidRPr="005830D1">
        <w:rPr>
          <w:rFonts w:cs="Arial"/>
          <w:i/>
          <w:iCs/>
        </w:rPr>
        <w:t xml:space="preserve">There are currently </w:t>
      </w:r>
      <w:hyperlink r:id="rId343" w:history="1">
        <w:r w:rsidRPr="005830D1">
          <w:rPr>
            <w:rStyle w:val="Hyperlink"/>
            <w:rFonts w:cs="Arial"/>
            <w:i/>
            <w:iCs/>
          </w:rPr>
          <w:t>two different options</w:t>
        </w:r>
      </w:hyperlink>
      <w:r w:rsidRPr="005830D1">
        <w:rPr>
          <w:rFonts w:cs="Arial"/>
          <w:i/>
          <w:iCs/>
        </w:rPr>
        <w:t xml:space="preserve"> to achieve Leapfrog’s ICU Physician Staffing Standard: on-site intensivist coverage for 8 hours a day/7 days per week or 24/7 tele-intensivist coverage with some daily on-site intensivist coverage. Questions #5 and #6 are meant to differentiate between these two options; however, they are both worth the same credit. Hospitals that have 24/7 </w:t>
      </w:r>
      <w:r w:rsidRPr="005830D1">
        <w:rPr>
          <w:rFonts w:cs="Arial"/>
          <w:b/>
          <w:bCs/>
          <w:i/>
          <w:iCs/>
        </w:rPr>
        <w:t xml:space="preserve">on-site </w:t>
      </w:r>
      <w:r w:rsidRPr="005830D1">
        <w:rPr>
          <w:rFonts w:cs="Arial"/>
          <w:i/>
          <w:iCs/>
        </w:rPr>
        <w:t>intensivist coverage, and who meet all the criteria listed, should respond “yes” to question #5.</w:t>
      </w:r>
    </w:p>
    <w:p w14:paraId="6C461B91" w14:textId="77777777" w:rsidR="00016179" w:rsidRPr="005830D1" w:rsidRDefault="00016179" w:rsidP="00016179">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016179" w:rsidRPr="005830D1" w14:paraId="2707FD4B" w14:textId="77777777" w:rsidTr="00D73F6A">
        <w:trPr>
          <w:trHeight w:val="2016"/>
          <w:jc w:val="center"/>
        </w:trPr>
        <w:tc>
          <w:tcPr>
            <w:tcW w:w="7290" w:type="dxa"/>
            <w:vAlign w:val="center"/>
          </w:tcPr>
          <w:p w14:paraId="589C7ECA" w14:textId="5C557991" w:rsidR="00016179" w:rsidRPr="005830D1" w:rsidRDefault="00016179" w:rsidP="00AD309C">
            <w:pPr>
              <w:pStyle w:val="Heade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4</w:t>
            </w:r>
            <w:r w:rsidRPr="005830D1">
              <w:rPr>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rFonts w:cs="Arial"/>
                <w:vertAlign w:val="superscript"/>
              </w:rPr>
              <w:fldChar w:fldCharType="begin"/>
            </w:r>
            <w:r w:rsidRPr="005830D1">
              <w:rPr>
                <w:rStyle w:val="Hyperlink"/>
                <w:rFonts w:cs="Arial"/>
              </w:rPr>
              <w:instrText xml:space="preserve"> NOTEREF _Ref91167015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C4182A" w:rsidRPr="00C4182A">
              <w:rPr>
                <w:rStyle w:val="EndnoteReference"/>
              </w:rPr>
              <w:t>35</w:t>
            </w:r>
            <w:r w:rsidRPr="005830D1">
              <w:rPr>
                <w:rFonts w:cs="Arial"/>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C4182A" w:rsidRPr="00C4182A">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06B8E1A1" w14:textId="7853078C" w:rsidR="00016179" w:rsidRPr="005830D1" w:rsidRDefault="00016179" w:rsidP="00AD309C">
            <w:pPr>
              <w:pStyle w:val="Header"/>
              <w:numPr>
                <w:ilvl w:val="0"/>
                <w:numId w:val="67"/>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7</w:t>
            </w:r>
            <w:r w:rsidRPr="005830D1">
              <w:rPr>
                <w:vertAlign w:val="superscript"/>
              </w:rPr>
              <w:fldChar w:fldCharType="end"/>
            </w:r>
            <w:r w:rsidRPr="005830D1">
              <w:rPr>
                <w:rFonts w:cs="Arial"/>
              </w:rPr>
              <w:t xml:space="preserve"> </w:t>
            </w:r>
            <w:r w:rsidRPr="005830D1">
              <w:rPr>
                <w:rFonts w:cs="Arial"/>
                <w:b/>
                <w:bCs/>
              </w:rPr>
              <w:t>on-site</w:t>
            </w:r>
            <w:r w:rsidRPr="005830D1">
              <w:rPr>
                <w:rFonts w:cs="Arial"/>
              </w:rPr>
              <w:t xml:space="preserve"> in the ICU during daytime hours;</w:t>
            </w:r>
          </w:p>
          <w:p w14:paraId="7DB49395" w14:textId="77777777" w:rsidR="00016179" w:rsidRPr="005830D1" w:rsidRDefault="00016179" w:rsidP="00AD309C">
            <w:pPr>
              <w:pStyle w:val="Header"/>
              <w:numPr>
                <w:ilvl w:val="0"/>
                <w:numId w:val="67"/>
              </w:numPr>
              <w:tabs>
                <w:tab w:val="clear" w:pos="4320"/>
                <w:tab w:val="clear" w:pos="8640"/>
              </w:tabs>
              <w:rPr>
                <w:rFonts w:cs="Arial"/>
              </w:rPr>
            </w:pPr>
            <w:r w:rsidRPr="005830D1">
              <w:rPr>
                <w:rFonts w:cs="Arial"/>
              </w:rPr>
              <w:t xml:space="preserve">for at least </w:t>
            </w:r>
            <w:r w:rsidRPr="005830D1">
              <w:rPr>
                <w:rFonts w:cs="Arial"/>
                <w:b/>
              </w:rPr>
              <w:t>8 hours per day, 7 days per week</w:t>
            </w:r>
            <w:r w:rsidRPr="005830D1">
              <w:rPr>
                <w:rFonts w:cs="Arial"/>
                <w:bCs/>
              </w:rPr>
              <w:t>; and</w:t>
            </w:r>
          </w:p>
          <w:p w14:paraId="138EC0E1" w14:textId="7C926D2F" w:rsidR="00016179" w:rsidRPr="005830D1" w:rsidRDefault="00016179" w:rsidP="00AD309C">
            <w:pPr>
              <w:pStyle w:val="Header"/>
              <w:numPr>
                <w:ilvl w:val="0"/>
                <w:numId w:val="67"/>
              </w:numPr>
              <w:tabs>
                <w:tab w:val="clear" w:pos="4320"/>
                <w:tab w:val="clear" w:pos="8640"/>
              </w:tabs>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rFonts w:cs="Arial"/>
                <w:vertAlign w:val="superscript"/>
              </w:rPr>
              <w:fldChar w:fldCharType="begin"/>
            </w:r>
            <w:r w:rsidRPr="005830D1">
              <w:rPr>
                <w:rStyle w:val="Hyperlink"/>
                <w:rFonts w:cs="Arial"/>
              </w:rPr>
              <w:instrText xml:space="preserve"> NOTEREF _Ref91166304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C4182A" w:rsidRPr="00C4182A">
              <w:rPr>
                <w:rStyle w:val="EndnoteReference"/>
              </w:rPr>
              <w:t>37</w:t>
            </w:r>
            <w:r w:rsidRPr="005830D1">
              <w:rPr>
                <w:rFonts w:cs="Arial"/>
                <w:vertAlign w:val="superscript"/>
              </w:rPr>
              <w:fldChar w:fldCharType="end"/>
            </w:r>
            <w:r w:rsidRPr="005830D1">
              <w:rPr>
                <w:rFonts w:cs="Arial"/>
                <w:vertAlign w:val="superscript"/>
              </w:rPr>
              <w:t xml:space="preserve"> </w:t>
            </w:r>
            <w:r w:rsidRPr="005830D1">
              <w:rPr>
                <w:rFonts w:cs="Arial"/>
              </w:rPr>
              <w:t>in the ICU during these hours?</w:t>
            </w:r>
          </w:p>
          <w:p w14:paraId="668A340E" w14:textId="77777777" w:rsidR="00016179" w:rsidRPr="005830D1" w:rsidRDefault="00016179" w:rsidP="00D73F6A">
            <w:pPr>
              <w:pStyle w:val="Header"/>
              <w:tabs>
                <w:tab w:val="clear" w:pos="4320"/>
                <w:tab w:val="clear" w:pos="8640"/>
              </w:tabs>
              <w:rPr>
                <w:rFonts w:cs="Arial"/>
              </w:rPr>
            </w:pPr>
          </w:p>
          <w:p w14:paraId="5EFBDF64" w14:textId="77777777" w:rsidR="00016179" w:rsidRPr="005830D1" w:rsidRDefault="00016179" w:rsidP="00D73F6A">
            <w:pPr>
              <w:pStyle w:val="Header"/>
              <w:tabs>
                <w:tab w:val="clear" w:pos="4320"/>
                <w:tab w:val="clear" w:pos="8640"/>
              </w:tabs>
              <w:rPr>
                <w:rFonts w:cs="Arial"/>
              </w:rPr>
            </w:pPr>
            <w:r w:rsidRPr="005830D1">
              <w:rPr>
                <w:rFonts w:cs="Arial"/>
                <w:i/>
              </w:rPr>
              <w:t xml:space="preserve">      If “yes” to question #5, skip question #6 and continue to question #7. </w:t>
            </w:r>
          </w:p>
        </w:tc>
        <w:tc>
          <w:tcPr>
            <w:tcW w:w="2192" w:type="dxa"/>
            <w:vAlign w:val="center"/>
          </w:tcPr>
          <w:p w14:paraId="7FB5E527" w14:textId="77777777" w:rsidR="00016179" w:rsidRPr="005830D1" w:rsidRDefault="00016179" w:rsidP="00AD309C">
            <w:pPr>
              <w:pStyle w:val="ListParagraph"/>
              <w:numPr>
                <w:ilvl w:val="0"/>
                <w:numId w:val="342"/>
              </w:numPr>
              <w:rPr>
                <w:rFonts w:cs="Arial"/>
                <w:iCs/>
              </w:rPr>
            </w:pPr>
            <w:r w:rsidRPr="005830D1">
              <w:rPr>
                <w:rFonts w:cs="Arial"/>
                <w:iCs/>
              </w:rPr>
              <w:t>Yes</w:t>
            </w:r>
          </w:p>
          <w:p w14:paraId="0025039B" w14:textId="77777777" w:rsidR="00016179" w:rsidRPr="005830D1" w:rsidRDefault="00016179" w:rsidP="00AD309C">
            <w:pPr>
              <w:pStyle w:val="ListParagraph"/>
              <w:numPr>
                <w:ilvl w:val="0"/>
                <w:numId w:val="342"/>
              </w:numPr>
              <w:rPr>
                <w:rFonts w:cs="Arial"/>
                <w:iCs/>
              </w:rPr>
            </w:pPr>
            <w:r w:rsidRPr="005830D1">
              <w:rPr>
                <w:rFonts w:cs="Arial"/>
                <w:iCs/>
              </w:rPr>
              <w:t>No</w:t>
            </w:r>
          </w:p>
        </w:tc>
      </w:tr>
      <w:tr w:rsidR="00016179" w:rsidRPr="005830D1" w14:paraId="1DC611FE" w14:textId="77777777" w:rsidTr="00D73F6A">
        <w:trPr>
          <w:trHeight w:val="2160"/>
          <w:jc w:val="center"/>
        </w:trPr>
        <w:tc>
          <w:tcPr>
            <w:tcW w:w="7290" w:type="dxa"/>
            <w:vAlign w:val="center"/>
          </w:tcPr>
          <w:p w14:paraId="788CF19F" w14:textId="5AC86C10" w:rsidR="00016179" w:rsidRPr="005830D1" w:rsidRDefault="00016179" w:rsidP="00AD309C">
            <w:pPr>
              <w:pStyle w:val="Heade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Fonts w:cs="Arial"/>
                <w:vertAlign w:val="superscript"/>
              </w:rPr>
              <w:fldChar w:fldCharType="begin"/>
            </w:r>
            <w:r w:rsidRPr="005830D1">
              <w:rPr>
                <w:rStyle w:val="Hyperlink"/>
                <w:rFonts w:cs="Arial"/>
              </w:rPr>
              <w:instrText xml:space="preserve"> NOTEREF _Ref534212310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C4182A" w:rsidRPr="00C4182A">
              <w:rPr>
                <w:rStyle w:val="EndnoteReference"/>
              </w:rPr>
              <w:t>34</w:t>
            </w:r>
            <w:r w:rsidRPr="005830D1">
              <w:rPr>
                <w:rFonts w:cs="Arial"/>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5</w:t>
            </w:r>
            <w:r w:rsidRPr="005830D1">
              <w:rPr>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C4182A" w:rsidRPr="00C4182A">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521E6502" w14:textId="77777777" w:rsidR="00016179" w:rsidRPr="005830D1" w:rsidRDefault="00016179" w:rsidP="00AD309C">
            <w:pPr>
              <w:pStyle w:val="Header"/>
              <w:numPr>
                <w:ilvl w:val="0"/>
                <w:numId w:val="65"/>
              </w:numPr>
              <w:rPr>
                <w:rFonts w:cs="Arial"/>
              </w:rPr>
            </w:pPr>
            <w:r w:rsidRPr="005830D1">
              <w:rPr>
                <w:rFonts w:cs="Arial"/>
              </w:rPr>
              <w:t xml:space="preserve">present via telemedicine, in combination with on-site intensivist coverage, for a total of </w:t>
            </w:r>
            <w:r w:rsidRPr="005830D1">
              <w:rPr>
                <w:rFonts w:cs="Arial"/>
                <w:b/>
              </w:rPr>
              <w:t>24 hours per day, 7 days per week</w:t>
            </w:r>
            <w:r w:rsidRPr="005830D1">
              <w:rPr>
                <w:rFonts w:cs="Arial"/>
              </w:rPr>
              <w:t>;</w:t>
            </w:r>
          </w:p>
          <w:p w14:paraId="7315EE7E" w14:textId="07BD94DA" w:rsidR="00016179" w:rsidRPr="005830D1" w:rsidRDefault="00016179" w:rsidP="00AD309C">
            <w:pPr>
              <w:pStyle w:val="Header"/>
              <w:numPr>
                <w:ilvl w:val="0"/>
                <w:numId w:val="65"/>
              </w:numPr>
              <w:rPr>
                <w:rFonts w:cs="Arial"/>
              </w:rPr>
            </w:pPr>
            <w:r w:rsidRPr="005830D1">
              <w:rPr>
                <w:rFonts w:cs="Arial"/>
              </w:rPr>
              <w:t>meet all of Leapfrog’s ICU requirements for intensivist presence in the ICU via telemedicine (</w:t>
            </w:r>
            <w:hyperlink w:anchor="Endnote27_Telemedicine" w:history="1">
              <w:r w:rsidRPr="005830D1">
                <w:rPr>
                  <w:rStyle w:val="Hyperlink"/>
                  <w:rFonts w:cs="Arial"/>
                </w:rPr>
                <w:t>More Information</w:t>
              </w:r>
            </w:hyperlink>
            <w:r w:rsidRPr="005830D1">
              <w:rPr>
                <w:rFonts w:cs="Arial"/>
                <w:vertAlign w:val="superscript"/>
              </w:rPr>
              <w:fldChar w:fldCharType="begin"/>
            </w:r>
            <w:r w:rsidRPr="005830D1">
              <w:rPr>
                <w:rStyle w:val="Hyperlink"/>
                <w:rFonts w:cs="Arial"/>
              </w:rPr>
              <w:instrText xml:space="preserve"> NOTEREF _Ref534212061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C4182A" w:rsidRPr="00C4182A">
              <w:rPr>
                <w:rStyle w:val="EndnoteReference"/>
              </w:rPr>
              <w:t>38</w:t>
            </w:r>
            <w:r w:rsidRPr="005830D1">
              <w:rPr>
                <w:rFonts w:cs="Arial"/>
                <w:vertAlign w:val="superscript"/>
              </w:rPr>
              <w:fldChar w:fldCharType="end"/>
            </w:r>
            <w:r w:rsidRPr="005830D1">
              <w:rPr>
                <w:rFonts w:cs="Arial"/>
              </w:rPr>
              <w:t>); and</w:t>
            </w:r>
          </w:p>
          <w:p w14:paraId="2B6B3FC7" w14:textId="77777777" w:rsidR="00016179" w:rsidRPr="005830D1" w:rsidRDefault="00016179" w:rsidP="00AD309C">
            <w:pPr>
              <w:pStyle w:val="Header"/>
              <w:numPr>
                <w:ilvl w:val="0"/>
                <w:numId w:val="65"/>
              </w:numPr>
              <w:rPr>
                <w:rFonts w:cs="Arial"/>
              </w:rPr>
            </w:pPr>
            <w:r w:rsidRPr="005830D1">
              <w:rPr>
                <w:rFonts w:cs="Arial"/>
              </w:rPr>
              <w:t>supported by an on-site intensivist who establishes and revises the daily care plan for each ICU patient?</w:t>
            </w:r>
          </w:p>
        </w:tc>
        <w:tc>
          <w:tcPr>
            <w:tcW w:w="2192" w:type="dxa"/>
            <w:vAlign w:val="center"/>
          </w:tcPr>
          <w:p w14:paraId="4C7A6D44" w14:textId="77777777" w:rsidR="00016179" w:rsidRPr="005830D1" w:rsidRDefault="00016179" w:rsidP="00AD309C">
            <w:pPr>
              <w:pStyle w:val="ListParagraph"/>
              <w:numPr>
                <w:ilvl w:val="0"/>
                <w:numId w:val="342"/>
              </w:numPr>
              <w:rPr>
                <w:rFonts w:cs="Arial"/>
                <w:iCs/>
              </w:rPr>
            </w:pPr>
            <w:r w:rsidRPr="005830D1">
              <w:rPr>
                <w:rFonts w:cs="Arial"/>
                <w:iCs/>
              </w:rPr>
              <w:t>Yes</w:t>
            </w:r>
          </w:p>
          <w:p w14:paraId="0FBE977B" w14:textId="77777777" w:rsidR="00016179" w:rsidRPr="005830D1" w:rsidRDefault="00016179" w:rsidP="00AD309C">
            <w:pPr>
              <w:pStyle w:val="ListParagraph"/>
              <w:numPr>
                <w:ilvl w:val="0"/>
                <w:numId w:val="342"/>
              </w:numPr>
              <w:rPr>
                <w:rFonts w:cs="Arial"/>
                <w:iCs/>
              </w:rPr>
            </w:pPr>
            <w:r w:rsidRPr="005830D1">
              <w:rPr>
                <w:rFonts w:cs="Arial"/>
                <w:iCs/>
              </w:rPr>
              <w:t>No</w:t>
            </w:r>
          </w:p>
        </w:tc>
      </w:tr>
    </w:tbl>
    <w:p w14:paraId="52ACFB9D" w14:textId="5E1D5573" w:rsidR="00016179" w:rsidRPr="005830D1" w:rsidRDefault="00016179" w:rsidP="00016179">
      <w:pPr>
        <w:rPr>
          <w:rFonts w:cs="Arial"/>
        </w:rPr>
      </w:pPr>
    </w:p>
    <w:p w14:paraId="513D94AB" w14:textId="77777777" w:rsidR="00016179" w:rsidRPr="005830D1" w:rsidRDefault="00016179" w:rsidP="00016179">
      <w:pPr>
        <w:rPr>
          <w:rFonts w:cs="Arial"/>
          <w:i/>
        </w:rPr>
      </w:pPr>
      <w:r w:rsidRPr="005830D1">
        <w:rPr>
          <w:rFonts w:cs="Arial"/>
          <w:i/>
        </w:rPr>
        <w:t>If “no” to question #5 and question #6, skip questions #7-8 and continue to question #9.</w:t>
      </w:r>
    </w:p>
    <w:p w14:paraId="427D4DC5" w14:textId="77777777" w:rsidR="00016179" w:rsidRPr="005830D1" w:rsidRDefault="00016179" w:rsidP="00016179">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016179" w:rsidRPr="005830D1" w14:paraId="244EFEE1" w14:textId="77777777" w:rsidTr="00D73F6A">
        <w:trPr>
          <w:trHeight w:val="1368"/>
          <w:jc w:val="center"/>
        </w:trPr>
        <w:tc>
          <w:tcPr>
            <w:tcW w:w="7368" w:type="dxa"/>
          </w:tcPr>
          <w:p w14:paraId="5C1D5CC0" w14:textId="2A8DEADC" w:rsidR="00016179" w:rsidRPr="005830D1" w:rsidRDefault="00016179" w:rsidP="00AD309C">
            <w:pPr>
              <w:pStyle w:val="ListParagraph"/>
              <w:numPr>
                <w:ilvl w:val="0"/>
                <w:numId w:val="407"/>
              </w:numPr>
              <w:spacing w:before="120"/>
              <w:rPr>
                <w:rFonts w:cs="Arial"/>
              </w:rPr>
            </w:pPr>
            <w:r w:rsidRPr="005830D1">
              <w:rPr>
                <w:rFonts w:cs="Arial"/>
              </w:rPr>
              <w:lastRenderedPageBreak/>
              <w:t xml:space="preserve">When the physicians (from question #3) are not present in the ICU on-site or via telemedicine, do they return more than 95% of calls/pages/texts from these units within five minutes, </w:t>
            </w:r>
            <w:r w:rsidRPr="005830D1">
              <w:rPr>
                <w:rFonts w:cs="Arial"/>
                <w:snapToGrid w:val="0"/>
                <w:color w:val="000000"/>
              </w:rPr>
              <w:t xml:space="preserve">based on a </w:t>
            </w:r>
            <w:hyperlink w:anchor="Endnote28_ResponseAnalysis" w:history="1">
              <w:r w:rsidRPr="005830D1">
                <w:rPr>
                  <w:rStyle w:val="Hyperlink"/>
                  <w:rFonts w:cs="Arial"/>
                  <w:snapToGrid w:val="0"/>
                </w:rPr>
                <w:t>quantified analysis</w:t>
              </w:r>
            </w:hyperlink>
            <w:r w:rsidRPr="005830D1">
              <w:rPr>
                <w:vertAlign w:val="superscript"/>
              </w:rPr>
              <w:fldChar w:fldCharType="begin"/>
            </w:r>
            <w:r w:rsidRPr="005830D1">
              <w:rPr>
                <w:rStyle w:val="Hyperlink"/>
                <w:rFonts w:cs="Arial"/>
                <w:snapToGrid w:val="0"/>
              </w:rPr>
              <w:instrText xml:space="preserve"> NOTEREF _Ref53421256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9</w:t>
            </w:r>
            <w:r w:rsidRPr="005830D1">
              <w:rPr>
                <w:vertAlign w:val="superscript"/>
              </w:rPr>
              <w:fldChar w:fldCharType="end"/>
            </w:r>
            <w:r w:rsidRPr="005830D1">
              <w:rPr>
                <w:rFonts w:cs="Arial"/>
                <w:snapToGrid w:val="0"/>
              </w:rPr>
              <w:t xml:space="preserve"> of notification device response time</w:t>
            </w:r>
            <w:r w:rsidRPr="005830D1">
              <w:rPr>
                <w:rFonts w:cs="Arial"/>
              </w:rPr>
              <w:t>? (</w:t>
            </w:r>
            <w:hyperlink w:anchor="Endnote30_TeleCoverCalls" w:history="1">
              <w:r w:rsidRPr="005830D1">
                <w:rPr>
                  <w:rStyle w:val="Hyperlink"/>
                  <w:rFonts w:cs="Arial"/>
                </w:rPr>
                <w:t>More information on the use of telemedicine to cover calls</w:t>
              </w:r>
            </w:hyperlink>
            <w:r w:rsidRPr="005830D1">
              <w:rPr>
                <w:rStyle w:val="Hyperlink"/>
                <w:rFonts w:ascii="ZWAdobeF" w:hAnsi="ZWAdobeF" w:cs="ZWAdobeF"/>
                <w:color w:val="auto"/>
                <w:sz w:val="2"/>
                <w:szCs w:val="2"/>
                <w:u w:val="none"/>
              </w:rPr>
              <w:t>40F</w:t>
            </w:r>
            <w:r w:rsidR="005F559C" w:rsidRPr="005830D1">
              <w:rPr>
                <w:rFonts w:cs="Arial"/>
                <w:vertAlign w:val="superscript"/>
              </w:rPr>
              <w:t>41</w:t>
            </w:r>
            <w:r w:rsidRPr="005830D1">
              <w:rPr>
                <w:rFonts w:cs="Arial"/>
              </w:rPr>
              <w:t>)</w:t>
            </w:r>
          </w:p>
        </w:tc>
        <w:tc>
          <w:tcPr>
            <w:tcW w:w="2199" w:type="dxa"/>
            <w:vAlign w:val="center"/>
          </w:tcPr>
          <w:p w14:paraId="6D7C17F3" w14:textId="77777777" w:rsidR="00016179" w:rsidRPr="005830D1" w:rsidRDefault="00016179" w:rsidP="00AD309C">
            <w:pPr>
              <w:pStyle w:val="ListParagraph"/>
              <w:numPr>
                <w:ilvl w:val="0"/>
                <w:numId w:val="343"/>
              </w:numPr>
              <w:rPr>
                <w:rFonts w:cs="Arial"/>
                <w:iCs/>
              </w:rPr>
            </w:pPr>
            <w:r w:rsidRPr="005830D1">
              <w:rPr>
                <w:rFonts w:cs="Arial"/>
                <w:iCs/>
              </w:rPr>
              <w:t>Yes</w:t>
            </w:r>
          </w:p>
          <w:p w14:paraId="18474738" w14:textId="77777777" w:rsidR="005E285A" w:rsidRPr="005830D1" w:rsidRDefault="00016179" w:rsidP="00AD309C">
            <w:pPr>
              <w:pStyle w:val="ListParagraph"/>
              <w:numPr>
                <w:ilvl w:val="0"/>
                <w:numId w:val="343"/>
              </w:numPr>
              <w:rPr>
                <w:rFonts w:cs="Arial"/>
                <w:iCs/>
              </w:rPr>
            </w:pPr>
            <w:r w:rsidRPr="005830D1">
              <w:rPr>
                <w:rFonts w:cs="Arial"/>
                <w:iCs/>
              </w:rPr>
              <w:t>No</w:t>
            </w:r>
          </w:p>
          <w:p w14:paraId="0CD36178" w14:textId="35D3C55D" w:rsidR="00016179" w:rsidRPr="005830D1" w:rsidRDefault="00016179" w:rsidP="00AD309C">
            <w:pPr>
              <w:pStyle w:val="ListParagraph"/>
              <w:numPr>
                <w:ilvl w:val="0"/>
                <w:numId w:val="343"/>
              </w:numPr>
              <w:rPr>
                <w:rFonts w:cs="Arial"/>
                <w:iCs/>
              </w:rPr>
            </w:pPr>
            <w:r w:rsidRPr="005830D1">
              <w:rPr>
                <w:rFonts w:cs="Arial"/>
                <w:bCs/>
                <w:iCs/>
              </w:rPr>
              <w:t>Not applicable; intensivists are present on-site 24/7</w:t>
            </w:r>
          </w:p>
        </w:tc>
      </w:tr>
      <w:tr w:rsidR="00016179" w:rsidRPr="005830D1" w14:paraId="40B17103" w14:textId="77777777" w:rsidTr="00D73F6A">
        <w:trPr>
          <w:trHeight w:val="1584"/>
          <w:jc w:val="center"/>
        </w:trPr>
        <w:tc>
          <w:tcPr>
            <w:tcW w:w="7368" w:type="dxa"/>
          </w:tcPr>
          <w:p w14:paraId="0594BFC1" w14:textId="0642731D" w:rsidR="00016179" w:rsidRPr="005830D1" w:rsidRDefault="00016179" w:rsidP="00AD309C">
            <w:pPr>
              <w:pStyle w:val="ListParagraph"/>
              <w:numPr>
                <w:ilvl w:val="0"/>
                <w:numId w:val="407"/>
              </w:numPr>
              <w:spacing w:before="120"/>
              <w:rPr>
                <w:rFonts w:cs="Arial"/>
              </w:rPr>
            </w:pPr>
            <w:r w:rsidRPr="005830D1">
              <w:rPr>
                <w:rFonts w:cs="Arial"/>
              </w:rPr>
              <w:t xml:space="preserve">When the physicians (from question #3) are not present on-site in the ICU or not able to physically reach an ICU patient within 5 minutes, can they rely on a </w:t>
            </w:r>
            <w:hyperlink w:anchor="Endnote31_OtherEffector" w:history="1">
              <w:r w:rsidRPr="005830D1">
                <w:rPr>
                  <w:rStyle w:val="Hyperlink"/>
                  <w:rFonts w:cs="Arial"/>
                </w:rPr>
                <w:t>physician, physician assistant, nurse practitioner</w:t>
              </w:r>
            </w:hyperlink>
            <w:r w:rsidRPr="005830D1">
              <w:rPr>
                <w:rStyle w:val="Hyperlink"/>
                <w:rFonts w:ascii="ZWAdobeF" w:hAnsi="ZWAdobeF" w:cs="ZWAdobeF"/>
                <w:color w:val="auto"/>
                <w:sz w:val="2"/>
                <w:szCs w:val="2"/>
                <w:u w:val="none"/>
              </w:rPr>
              <w:t>41F</w:t>
            </w:r>
            <w:r w:rsidR="00422FE2" w:rsidRPr="005830D1">
              <w:rPr>
                <w:vertAlign w:val="superscript"/>
              </w:rPr>
              <w:t>42</w:t>
            </w:r>
            <w:r w:rsidRPr="005830D1">
              <w:rPr>
                <w:rFonts w:cs="Arial"/>
              </w:rPr>
              <w:t xml:space="preserve">, or </w:t>
            </w:r>
            <w:hyperlink w:anchor="Endnote29_NurseEffector" w:history="1">
              <w:r w:rsidRPr="005830D1">
                <w:rPr>
                  <w:rStyle w:val="Hyperlink"/>
                  <w:rFonts w:cs="Arial"/>
                </w:rPr>
                <w:t>FCCS-certified nurse or intern “effector”</w:t>
              </w:r>
            </w:hyperlink>
            <w:r w:rsidRPr="005830D1">
              <w:rPr>
                <w:vertAlign w:val="superscript"/>
              </w:rPr>
              <w:fldChar w:fldCharType="begin"/>
            </w:r>
            <w:r w:rsidRPr="005830D1">
              <w:rPr>
                <w:rStyle w:val="Hyperlink"/>
                <w:rFonts w:cs="Arial"/>
              </w:rPr>
              <w:instrText xml:space="preserve"> NOTEREF _Ref9116716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40</w:t>
            </w:r>
            <w:r w:rsidRPr="005830D1">
              <w:rPr>
                <w:vertAlign w:val="superscript"/>
              </w:rPr>
              <w:fldChar w:fldCharType="end"/>
            </w:r>
            <w:r w:rsidRPr="005830D1">
              <w:rPr>
                <w:rFonts w:cs="Arial"/>
              </w:rPr>
              <w:t xml:space="preserve"> who is in the hospital and able to reach these ICU patients within five minutes in more than 95% of the cases, </w:t>
            </w:r>
            <w:r w:rsidRPr="005830D1">
              <w:rPr>
                <w:rFonts w:cs="Arial"/>
                <w:snapToGrid w:val="0"/>
                <w:color w:val="000000"/>
              </w:rPr>
              <w:t xml:space="preserve">based on a </w:t>
            </w:r>
            <w:hyperlink w:anchor="Endnote28_ResponseAnalysis" w:history="1">
              <w:r w:rsidRPr="005830D1">
                <w:rPr>
                  <w:rStyle w:val="Hyperlink"/>
                  <w:rFonts w:cs="Arial"/>
                  <w:snapToGrid w:val="0"/>
                </w:rPr>
                <w:t>quantified analysis</w:t>
              </w:r>
            </w:hyperlink>
            <w:r w:rsidRPr="005830D1">
              <w:rPr>
                <w:rFonts w:cs="Arial"/>
                <w:vertAlign w:val="superscript"/>
              </w:rPr>
              <w:fldChar w:fldCharType="begin"/>
            </w:r>
            <w:r w:rsidRPr="005830D1">
              <w:rPr>
                <w:rStyle w:val="Hyperlink"/>
                <w:rFonts w:cs="Arial"/>
                <w:snapToGrid w:val="0"/>
              </w:rPr>
              <w:instrText xml:space="preserve"> NOTEREF _Ref53421256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C4182A" w:rsidRPr="00C4182A">
              <w:rPr>
                <w:rStyle w:val="EndnoteReference"/>
              </w:rPr>
              <w:t>39</w:t>
            </w:r>
            <w:r w:rsidRPr="005830D1">
              <w:rPr>
                <w:rFonts w:cs="Arial"/>
                <w:vertAlign w:val="superscript"/>
              </w:rPr>
              <w:fldChar w:fldCharType="end"/>
            </w:r>
            <w:r w:rsidRPr="005830D1">
              <w:rPr>
                <w:rFonts w:cs="Arial"/>
                <w:snapToGrid w:val="0"/>
                <w:color w:val="000000"/>
              </w:rPr>
              <w:t xml:space="preserve"> of response time of the effector reaching the patient</w:t>
            </w:r>
            <w:r w:rsidRPr="005830D1">
              <w:rPr>
                <w:rFonts w:cs="Arial"/>
              </w:rPr>
              <w:t>?</w:t>
            </w:r>
          </w:p>
        </w:tc>
        <w:tc>
          <w:tcPr>
            <w:tcW w:w="2199" w:type="dxa"/>
            <w:vAlign w:val="center"/>
          </w:tcPr>
          <w:p w14:paraId="368D0390" w14:textId="77777777" w:rsidR="00016179" w:rsidRPr="005830D1" w:rsidRDefault="00016179" w:rsidP="00AD309C">
            <w:pPr>
              <w:pStyle w:val="ListParagraph"/>
              <w:numPr>
                <w:ilvl w:val="0"/>
                <w:numId w:val="343"/>
              </w:numPr>
              <w:rPr>
                <w:rFonts w:cs="Arial"/>
                <w:iCs/>
              </w:rPr>
            </w:pPr>
            <w:r w:rsidRPr="005830D1">
              <w:rPr>
                <w:rFonts w:cs="Arial"/>
                <w:iCs/>
              </w:rPr>
              <w:t>Yes</w:t>
            </w:r>
          </w:p>
          <w:p w14:paraId="47C9B7B8" w14:textId="77777777" w:rsidR="00ED42CB" w:rsidRPr="005830D1" w:rsidRDefault="00016179" w:rsidP="00AD309C">
            <w:pPr>
              <w:pStyle w:val="ListParagraph"/>
              <w:numPr>
                <w:ilvl w:val="0"/>
                <w:numId w:val="343"/>
              </w:numPr>
              <w:rPr>
                <w:rFonts w:cs="Arial"/>
                <w:iCs/>
              </w:rPr>
            </w:pPr>
            <w:r w:rsidRPr="005830D1">
              <w:rPr>
                <w:rFonts w:cs="Arial"/>
                <w:iCs/>
              </w:rPr>
              <w:t>No</w:t>
            </w:r>
          </w:p>
          <w:p w14:paraId="5ACE8AD8" w14:textId="5663A54F" w:rsidR="00016179" w:rsidRPr="005830D1" w:rsidRDefault="00016179" w:rsidP="00AD309C">
            <w:pPr>
              <w:pStyle w:val="ListParagraph"/>
              <w:numPr>
                <w:ilvl w:val="0"/>
                <w:numId w:val="343"/>
              </w:numPr>
              <w:rPr>
                <w:rFonts w:cs="Arial"/>
                <w:iCs/>
              </w:rPr>
            </w:pPr>
            <w:r w:rsidRPr="005830D1">
              <w:rPr>
                <w:rFonts w:cs="Arial"/>
                <w:bCs/>
                <w:iCs/>
              </w:rPr>
              <w:t>Not applicable; intensivists are present on-site 24/7</w:t>
            </w:r>
          </w:p>
        </w:tc>
      </w:tr>
    </w:tbl>
    <w:p w14:paraId="7249532F" w14:textId="77777777" w:rsidR="00016179" w:rsidRPr="005830D1" w:rsidRDefault="00016179" w:rsidP="00016179">
      <w:pPr>
        <w:rPr>
          <w:rFonts w:cs="Arial"/>
          <w:i/>
        </w:rPr>
      </w:pPr>
    </w:p>
    <w:p w14:paraId="02091CC7" w14:textId="67450311" w:rsidR="00016179" w:rsidRPr="005830D1" w:rsidRDefault="00016179" w:rsidP="00016179">
      <w:pPr>
        <w:rPr>
          <w:rFonts w:cs="Arial"/>
          <w:i/>
        </w:rPr>
      </w:pPr>
      <w:r w:rsidRPr="005830D1">
        <w:rPr>
          <w:rFonts w:cs="Arial"/>
          <w:i/>
        </w:rPr>
        <w:t>If “no” to either question #7 or #8 in this section, continue to questions #9-15. If “yes” or “not applicable; intensivists are present on-site 24/7” to questions #7 and #8, skip the remaining questions in Section 5</w:t>
      </w:r>
      <w:r w:rsidR="00066202" w:rsidRPr="005830D1">
        <w:rPr>
          <w:rFonts w:cs="Arial"/>
          <w:i/>
        </w:rPr>
        <w:t>B</w:t>
      </w:r>
      <w:r w:rsidRPr="005830D1">
        <w:rPr>
          <w:rFonts w:cs="Arial"/>
          <w:i/>
        </w:rPr>
        <w:t xml:space="preserve"> and </w:t>
      </w:r>
      <w:r w:rsidR="004E6FE0" w:rsidRPr="005830D1">
        <w:rPr>
          <w:rFonts w:cs="Arial"/>
          <w:i/>
        </w:rPr>
        <w:t xml:space="preserve">continue </w:t>
      </w:r>
      <w:r w:rsidRPr="005830D1">
        <w:rPr>
          <w:rFonts w:cs="Arial"/>
          <w:i/>
        </w:rPr>
        <w:t xml:space="preserve">to the </w:t>
      </w:r>
      <w:r w:rsidR="004E6FE0" w:rsidRPr="005830D1">
        <w:rPr>
          <w:rFonts w:cs="Arial"/>
          <w:i/>
        </w:rPr>
        <w:t>next subsection</w:t>
      </w:r>
      <w:r w:rsidRPr="005830D1">
        <w:rPr>
          <w:rFonts w:cs="Arial"/>
          <w:i/>
        </w:rPr>
        <w:t>.</w:t>
      </w:r>
    </w:p>
    <w:p w14:paraId="32A1A495" w14:textId="77777777" w:rsidR="00016179" w:rsidRPr="005830D1" w:rsidRDefault="00016179" w:rsidP="00016179">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016179" w:rsidRPr="005830D1" w14:paraId="0E6AE762" w14:textId="77777777" w:rsidTr="00D73F6A">
        <w:trPr>
          <w:trHeight w:val="20"/>
          <w:jc w:val="center"/>
        </w:trPr>
        <w:tc>
          <w:tcPr>
            <w:tcW w:w="7334" w:type="dxa"/>
          </w:tcPr>
          <w:p w14:paraId="7E33BB00" w14:textId="11C46E9E" w:rsidR="00016179" w:rsidRPr="005830D1" w:rsidRDefault="00016179" w:rsidP="00AD309C">
            <w:pPr>
              <w:pStyle w:val="Header"/>
              <w:numPr>
                <w:ilvl w:val="0"/>
                <w:numId w:val="407"/>
              </w:numPr>
              <w:tabs>
                <w:tab w:val="clear" w:pos="4320"/>
                <w:tab w:val="clear" w:pos="8640"/>
              </w:tabs>
              <w:spacing w:before="120"/>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4</w:t>
            </w:r>
            <w:r w:rsidRPr="005830D1">
              <w:rPr>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rFonts w:cs="Arial"/>
                <w:vertAlign w:val="superscript"/>
              </w:rPr>
              <w:fldChar w:fldCharType="begin"/>
            </w:r>
            <w:r w:rsidRPr="005830D1">
              <w:rPr>
                <w:rStyle w:val="Hyperlink"/>
                <w:rFonts w:cs="Arial"/>
              </w:rPr>
              <w:instrText xml:space="preserve"> NOTEREF _Ref91167015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C4182A" w:rsidRPr="00C4182A">
              <w:rPr>
                <w:rStyle w:val="EndnoteReference"/>
              </w:rPr>
              <w:t>35</w:t>
            </w:r>
            <w:r w:rsidRPr="005830D1">
              <w:rPr>
                <w:rFonts w:cs="Arial"/>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C4182A" w:rsidRPr="00C4182A">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2199DBCC" w14:textId="679CE67A" w:rsidR="00016179" w:rsidRPr="005830D1" w:rsidRDefault="00016179" w:rsidP="00016179">
            <w:pPr>
              <w:pStyle w:val="Header"/>
              <w:numPr>
                <w:ilvl w:val="0"/>
                <w:numId w:val="8"/>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7</w:t>
            </w:r>
            <w:r w:rsidRPr="005830D1">
              <w:rPr>
                <w:vertAlign w:val="superscript"/>
              </w:rPr>
              <w:fldChar w:fldCharType="end"/>
            </w:r>
            <w:r w:rsidRPr="005830D1">
              <w:rPr>
                <w:rFonts w:cs="Arial"/>
              </w:rPr>
              <w:t xml:space="preserve"> on-site in the ICU during daytime hours;</w:t>
            </w:r>
          </w:p>
          <w:p w14:paraId="2691F10F" w14:textId="77777777" w:rsidR="00016179" w:rsidRPr="005830D1" w:rsidRDefault="00016179" w:rsidP="00016179">
            <w:pPr>
              <w:pStyle w:val="Header"/>
              <w:numPr>
                <w:ilvl w:val="0"/>
                <w:numId w:val="8"/>
              </w:numPr>
              <w:tabs>
                <w:tab w:val="clear" w:pos="4320"/>
                <w:tab w:val="clear" w:pos="8640"/>
              </w:tabs>
              <w:rPr>
                <w:rFonts w:cs="Arial"/>
                <w:b/>
                <w:u w:val="single"/>
              </w:rPr>
            </w:pPr>
            <w:r w:rsidRPr="005830D1">
              <w:rPr>
                <w:rFonts w:cs="Arial"/>
              </w:rPr>
              <w:t xml:space="preserve">for at least </w:t>
            </w:r>
            <w:r w:rsidRPr="005830D1">
              <w:rPr>
                <w:rFonts w:cs="Arial"/>
                <w:b/>
              </w:rPr>
              <w:t>8 hours per day, 4 days per week or 4 hours per day, 7 days per week</w:t>
            </w:r>
            <w:r w:rsidRPr="005830D1">
              <w:rPr>
                <w:rFonts w:cs="Arial"/>
                <w:bCs/>
              </w:rPr>
              <w:t>; and</w:t>
            </w:r>
          </w:p>
          <w:p w14:paraId="47D99F05" w14:textId="614CC575" w:rsidR="00016179" w:rsidRPr="005830D1" w:rsidRDefault="00016179" w:rsidP="00016179">
            <w:pPr>
              <w:pStyle w:val="Header"/>
              <w:numPr>
                <w:ilvl w:val="0"/>
                <w:numId w:val="7"/>
              </w:numPr>
              <w:tabs>
                <w:tab w:val="clear" w:pos="4320"/>
                <w:tab w:val="clear" w:pos="8640"/>
              </w:tabs>
              <w:spacing w:after="120"/>
              <w:ind w:left="720"/>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7</w:t>
            </w:r>
            <w:r w:rsidRPr="005830D1">
              <w:rPr>
                <w:vertAlign w:val="superscript"/>
              </w:rPr>
              <w:fldChar w:fldCharType="end"/>
            </w:r>
            <w:r w:rsidRPr="005830D1">
              <w:rPr>
                <w:rFonts w:cs="Arial"/>
              </w:rPr>
              <w:t xml:space="preserve"> in the ICU during these hours?</w:t>
            </w:r>
          </w:p>
        </w:tc>
        <w:tc>
          <w:tcPr>
            <w:tcW w:w="2233" w:type="dxa"/>
            <w:vAlign w:val="center"/>
          </w:tcPr>
          <w:p w14:paraId="02B6631A" w14:textId="77777777" w:rsidR="00016179" w:rsidRPr="005830D1" w:rsidRDefault="00016179" w:rsidP="00AD309C">
            <w:pPr>
              <w:pStyle w:val="ListParagraph"/>
              <w:numPr>
                <w:ilvl w:val="0"/>
                <w:numId w:val="344"/>
              </w:numPr>
              <w:rPr>
                <w:rFonts w:cs="Arial"/>
                <w:iCs/>
              </w:rPr>
            </w:pPr>
            <w:r w:rsidRPr="005830D1">
              <w:rPr>
                <w:rFonts w:cs="Arial"/>
                <w:iCs/>
              </w:rPr>
              <w:t>Yes</w:t>
            </w:r>
          </w:p>
          <w:p w14:paraId="2A049F95" w14:textId="77777777" w:rsidR="00016179" w:rsidRPr="005830D1" w:rsidRDefault="00016179" w:rsidP="00AD309C">
            <w:pPr>
              <w:pStyle w:val="ListParagraph"/>
              <w:numPr>
                <w:ilvl w:val="0"/>
                <w:numId w:val="344"/>
              </w:numPr>
              <w:rPr>
                <w:rFonts w:cs="Arial"/>
                <w:iCs/>
              </w:rPr>
            </w:pPr>
            <w:r w:rsidRPr="005830D1">
              <w:rPr>
                <w:rFonts w:cs="Arial"/>
                <w:iCs/>
              </w:rPr>
              <w:t>No</w:t>
            </w:r>
          </w:p>
        </w:tc>
      </w:tr>
      <w:tr w:rsidR="00016179" w:rsidRPr="005830D1" w14:paraId="2BAE26AA" w14:textId="77777777" w:rsidTr="00D73F6A">
        <w:trPr>
          <w:trHeight w:val="2304"/>
          <w:jc w:val="center"/>
        </w:trPr>
        <w:tc>
          <w:tcPr>
            <w:tcW w:w="7334" w:type="dxa"/>
            <w:vAlign w:val="center"/>
          </w:tcPr>
          <w:p w14:paraId="363B5353" w14:textId="65F23428" w:rsidR="00016179" w:rsidRPr="005830D1" w:rsidRDefault="00016179" w:rsidP="00AD309C">
            <w:pPr>
              <w:pStyle w:val="ListParagraph"/>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Fonts w:cs="Arial"/>
                <w:vertAlign w:val="superscript"/>
              </w:rPr>
              <w:fldChar w:fldCharType="begin"/>
            </w:r>
            <w:r w:rsidRPr="005830D1">
              <w:rPr>
                <w:rStyle w:val="Hyperlink"/>
                <w:rFonts w:cs="Arial"/>
              </w:rPr>
              <w:instrText xml:space="preserve"> NOTEREF _Ref534212310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C4182A" w:rsidRPr="00C4182A">
              <w:rPr>
                <w:rStyle w:val="EndnoteReference"/>
              </w:rPr>
              <w:t>34</w:t>
            </w:r>
            <w:r w:rsidRPr="005830D1">
              <w:rPr>
                <w:rFonts w:cs="Arial"/>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5</w:t>
            </w:r>
            <w:r w:rsidRPr="005830D1">
              <w:rPr>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C4182A" w:rsidRPr="00C4182A">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1CF85DE3" w14:textId="77777777" w:rsidR="00016179" w:rsidRPr="005830D1" w:rsidRDefault="00016179" w:rsidP="00016179">
            <w:pPr>
              <w:pStyle w:val="Header"/>
              <w:numPr>
                <w:ilvl w:val="0"/>
                <w:numId w:val="8"/>
              </w:numPr>
              <w:tabs>
                <w:tab w:val="clear" w:pos="4320"/>
                <w:tab w:val="clear" w:pos="8640"/>
              </w:tabs>
              <w:rPr>
                <w:rFonts w:cs="Arial"/>
              </w:rPr>
            </w:pPr>
            <w:r w:rsidRPr="005830D1">
              <w:rPr>
                <w:rFonts w:cs="Arial"/>
              </w:rPr>
              <w:t xml:space="preserve">present via telemedicine for </w:t>
            </w:r>
            <w:r w:rsidRPr="005830D1">
              <w:rPr>
                <w:rFonts w:cs="Arial"/>
                <w:b/>
              </w:rPr>
              <w:t>24 hours per day, 7 days per week</w:t>
            </w:r>
            <w:r w:rsidRPr="005830D1">
              <w:rPr>
                <w:rFonts w:cs="Arial"/>
              </w:rPr>
              <w:t>;</w:t>
            </w:r>
          </w:p>
          <w:p w14:paraId="7F3692EB" w14:textId="5E9F6570" w:rsidR="00016179" w:rsidRPr="005830D1" w:rsidRDefault="00016179" w:rsidP="00016179">
            <w:pPr>
              <w:pStyle w:val="Header"/>
              <w:numPr>
                <w:ilvl w:val="0"/>
                <w:numId w:val="8"/>
              </w:numPr>
              <w:tabs>
                <w:tab w:val="clear" w:pos="4320"/>
                <w:tab w:val="clear" w:pos="8640"/>
              </w:tabs>
              <w:rPr>
                <w:rFonts w:cs="Arial"/>
              </w:rPr>
            </w:pPr>
            <w:r w:rsidRPr="005830D1">
              <w:rPr>
                <w:rFonts w:cs="Arial"/>
              </w:rPr>
              <w:t>meet all of Leapfrog’s modified ICU requirements for intensivist presence in the ICU via telemedicine (</w:t>
            </w:r>
            <w:hyperlink w:anchor="Endnote32_ModifiedTelemedicine" w:history="1">
              <w:r w:rsidRPr="005830D1">
                <w:rPr>
                  <w:rStyle w:val="Hyperlink"/>
                  <w:rFonts w:cs="Arial"/>
                  <w:snapToGrid w:val="0"/>
                </w:rPr>
                <w:t>More Information</w:t>
              </w:r>
            </w:hyperlink>
            <w:r w:rsidR="00C31E4A" w:rsidRPr="005830D1">
              <w:rPr>
                <w:rStyle w:val="Hyperlink"/>
                <w:rFonts w:cs="Arial"/>
                <w:snapToGrid w:val="0"/>
                <w:color w:val="auto"/>
                <w:u w:val="none"/>
                <w:vertAlign w:val="superscript"/>
              </w:rPr>
              <w:t>43</w:t>
            </w:r>
            <w:r w:rsidRPr="005830D1">
              <w:rPr>
                <w:rFonts w:cs="Arial"/>
              </w:rPr>
              <w:t>); and</w:t>
            </w:r>
          </w:p>
          <w:p w14:paraId="6BAF502F" w14:textId="77777777" w:rsidR="00016179" w:rsidRPr="005830D1" w:rsidRDefault="00016179" w:rsidP="00016179">
            <w:pPr>
              <w:pStyle w:val="Header"/>
              <w:numPr>
                <w:ilvl w:val="0"/>
                <w:numId w:val="8"/>
              </w:numPr>
              <w:tabs>
                <w:tab w:val="clear" w:pos="4320"/>
                <w:tab w:val="clear" w:pos="8640"/>
              </w:tabs>
              <w:rPr>
                <w:rFonts w:cs="Arial"/>
              </w:rPr>
            </w:pPr>
            <w:r w:rsidRPr="005830D1">
              <w:rPr>
                <w:rFonts w:cs="Arial"/>
              </w:rPr>
              <w:t>supported in the establishment and revision of daily care planning for each ICU patient by an on-site intensivist, hospitalist, anesthesiologist, or physician trained in emergency medicine?</w:t>
            </w:r>
          </w:p>
        </w:tc>
        <w:tc>
          <w:tcPr>
            <w:tcW w:w="2233" w:type="dxa"/>
            <w:vAlign w:val="center"/>
          </w:tcPr>
          <w:p w14:paraId="3FA3FD01" w14:textId="77777777" w:rsidR="00016179" w:rsidRPr="005830D1" w:rsidRDefault="00016179" w:rsidP="00AD309C">
            <w:pPr>
              <w:pStyle w:val="ListParagraph"/>
              <w:numPr>
                <w:ilvl w:val="0"/>
                <w:numId w:val="344"/>
              </w:numPr>
              <w:rPr>
                <w:rFonts w:cs="Arial"/>
                <w:iCs/>
              </w:rPr>
            </w:pPr>
            <w:r w:rsidRPr="005830D1">
              <w:rPr>
                <w:rFonts w:cs="Arial"/>
                <w:iCs/>
              </w:rPr>
              <w:t>Yes</w:t>
            </w:r>
          </w:p>
          <w:p w14:paraId="112DF8CA" w14:textId="77777777" w:rsidR="00016179" w:rsidRPr="005830D1" w:rsidRDefault="00016179" w:rsidP="00AD309C">
            <w:pPr>
              <w:pStyle w:val="ListParagraph"/>
              <w:numPr>
                <w:ilvl w:val="0"/>
                <w:numId w:val="344"/>
              </w:numPr>
              <w:rPr>
                <w:rFonts w:cs="Arial"/>
                <w:iCs/>
              </w:rPr>
            </w:pPr>
            <w:r w:rsidRPr="005830D1">
              <w:rPr>
                <w:rFonts w:cs="Arial"/>
                <w:iCs/>
              </w:rPr>
              <w:t>No</w:t>
            </w:r>
          </w:p>
        </w:tc>
      </w:tr>
      <w:tr w:rsidR="00016179" w:rsidRPr="005830D1" w14:paraId="3FA92E73" w14:textId="77777777" w:rsidTr="00D73F6A">
        <w:trPr>
          <w:trHeight w:val="1008"/>
          <w:jc w:val="center"/>
        </w:trPr>
        <w:tc>
          <w:tcPr>
            <w:tcW w:w="7334" w:type="dxa"/>
            <w:vAlign w:val="center"/>
          </w:tcPr>
          <w:p w14:paraId="530E13F6" w14:textId="1437B08B" w:rsidR="00016179" w:rsidRPr="005830D1" w:rsidRDefault="00016179" w:rsidP="00AD309C">
            <w:pP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Style w:val="Hyperlink"/>
                <w:rFonts w:cs="Arial"/>
              </w:rPr>
              <w:fldChar w:fldCharType="begin"/>
            </w:r>
            <w:r w:rsidRPr="005830D1">
              <w:rPr>
                <w:rStyle w:val="Hyperlink"/>
                <w:rFonts w:cs="Arial"/>
              </w:rPr>
              <w:instrText xml:space="preserve"> NOTEREF _Ref534212310 \f \h  \* MERGEFORMAT </w:instrText>
            </w:r>
            <w:r w:rsidRPr="005830D1">
              <w:rPr>
                <w:rStyle w:val="Hyperlink"/>
                <w:rFonts w:cs="Arial"/>
              </w:rPr>
            </w:r>
            <w:r w:rsidRPr="005830D1">
              <w:rPr>
                <w:rStyle w:val="Hyperlink"/>
                <w:rFonts w:cs="Arial"/>
              </w:rPr>
              <w:fldChar w:fldCharType="separate"/>
            </w:r>
            <w:r w:rsidR="00C4182A" w:rsidRPr="00C4182A">
              <w:rPr>
                <w:rStyle w:val="EndnoteReference"/>
              </w:rPr>
              <w:t>34</w:t>
            </w:r>
            <w:r w:rsidRPr="005830D1">
              <w:rPr>
                <w:rStyle w:val="Hyperlink"/>
                <w:rFonts w:cs="Arial"/>
              </w:rPr>
              <w:fldChar w:fldCharType="end"/>
            </w:r>
            <w:r w:rsidRPr="005830D1">
              <w:rPr>
                <w:rFonts w:cs="Arial"/>
              </w:rPr>
              <w:t xml:space="preserve"> in the ICU </w:t>
            </w:r>
            <w:hyperlink w:anchor="Endnote24_Manage" w:history="1">
              <w:r w:rsidRPr="005830D1">
                <w:rPr>
                  <w:rStyle w:val="Hyperlink"/>
                  <w:rFonts w:cs="Arial"/>
                </w:rPr>
                <w:t>managed or co-managed</w:t>
              </w:r>
              <w:r w:rsidRPr="005830D1">
                <w:rPr>
                  <w:rStyle w:val="Hyperlink"/>
                  <w:vertAlign w:val="superscript"/>
                </w:rPr>
                <w:fldChar w:fldCharType="begin"/>
              </w:r>
              <w:r w:rsidRPr="005830D1">
                <w:rPr>
                  <w:rStyle w:val="Hyperlink"/>
                  <w:rFonts w:cs="Arial"/>
                </w:rPr>
                <w:instrText xml:space="preserve"> NOTEREF _Ref91167015 \f \h </w:instrText>
              </w:r>
              <w:r w:rsidRPr="005830D1">
                <w:rPr>
                  <w:rStyle w:val="Hyperlink"/>
                  <w:vertAlign w:val="superscript"/>
                </w:rPr>
                <w:instrText xml:space="preserve"> \* MERGEFORMAT </w:instrText>
              </w:r>
              <w:r w:rsidRPr="005830D1">
                <w:rPr>
                  <w:rStyle w:val="Hyperlink"/>
                  <w:vertAlign w:val="superscript"/>
                </w:rPr>
              </w:r>
              <w:r w:rsidRPr="005830D1">
                <w:rPr>
                  <w:rStyle w:val="Hyperlink"/>
                  <w:vertAlign w:val="superscript"/>
                </w:rPr>
                <w:fldChar w:fldCharType="separate"/>
              </w:r>
              <w:r w:rsidR="00C4182A" w:rsidRPr="00C4182A">
                <w:rPr>
                  <w:rStyle w:val="EndnoteReference"/>
                </w:rPr>
                <w:t>35</w:t>
              </w:r>
              <w:r w:rsidRPr="005830D1">
                <w:rPr>
                  <w:rStyle w:val="Hyperlink"/>
                  <w:vertAlign w:val="superscript"/>
                </w:rPr>
                <w:fldChar w:fldCharType="end"/>
              </w:r>
            </w:hyperlink>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6</w:t>
            </w:r>
            <w:r w:rsidRPr="005830D1">
              <w:rPr>
                <w:vertAlign w:val="superscript"/>
              </w:rPr>
              <w:fldChar w:fldCharType="end"/>
            </w:r>
            <w:r w:rsidRPr="005830D1">
              <w:rPr>
                <w:rFonts w:cs="Arial"/>
              </w:rPr>
              <w:t xml:space="preserve"> who are:</w:t>
            </w:r>
          </w:p>
          <w:p w14:paraId="5E2093CA" w14:textId="77777777" w:rsidR="00016179" w:rsidRPr="005830D1" w:rsidRDefault="00016179" w:rsidP="00016179">
            <w:pPr>
              <w:pStyle w:val="Header"/>
              <w:numPr>
                <w:ilvl w:val="0"/>
                <w:numId w:val="7"/>
              </w:numPr>
              <w:tabs>
                <w:tab w:val="clear" w:pos="4320"/>
                <w:tab w:val="clear" w:pos="8640"/>
              </w:tabs>
              <w:ind w:left="720"/>
              <w:rPr>
                <w:rFonts w:cs="Arial"/>
              </w:rPr>
            </w:pPr>
            <w:r w:rsidRPr="005830D1">
              <w:rPr>
                <w:rFonts w:cs="Arial"/>
              </w:rPr>
              <w:t xml:space="preserve">on-site at least </w:t>
            </w:r>
            <w:r w:rsidRPr="005830D1">
              <w:rPr>
                <w:rFonts w:cs="Arial"/>
                <w:b/>
              </w:rPr>
              <w:t>4 days per week</w:t>
            </w:r>
            <w:r w:rsidRPr="005830D1">
              <w:rPr>
                <w:rFonts w:cs="Arial"/>
              </w:rPr>
              <w:t xml:space="preserve"> to establish or revise daily care plans for each critical care patient in the ICU?</w:t>
            </w:r>
          </w:p>
        </w:tc>
        <w:tc>
          <w:tcPr>
            <w:tcW w:w="2233" w:type="dxa"/>
            <w:vAlign w:val="center"/>
          </w:tcPr>
          <w:p w14:paraId="22D29AE7" w14:textId="77777777" w:rsidR="00016179" w:rsidRPr="005830D1" w:rsidRDefault="00016179" w:rsidP="00AD309C">
            <w:pPr>
              <w:pStyle w:val="ListParagraph"/>
              <w:numPr>
                <w:ilvl w:val="0"/>
                <w:numId w:val="344"/>
              </w:numPr>
              <w:rPr>
                <w:rFonts w:cs="Arial"/>
                <w:iCs/>
              </w:rPr>
            </w:pPr>
            <w:r w:rsidRPr="005830D1">
              <w:rPr>
                <w:rFonts w:cs="Arial"/>
                <w:iCs/>
              </w:rPr>
              <w:t>Yes</w:t>
            </w:r>
          </w:p>
          <w:p w14:paraId="048D66B0" w14:textId="77777777" w:rsidR="00016179" w:rsidRPr="005830D1" w:rsidRDefault="00016179" w:rsidP="00AD309C">
            <w:pPr>
              <w:pStyle w:val="ListParagraph"/>
              <w:numPr>
                <w:ilvl w:val="0"/>
                <w:numId w:val="344"/>
              </w:numPr>
              <w:rPr>
                <w:rFonts w:cs="Arial"/>
                <w:iCs/>
              </w:rPr>
            </w:pPr>
            <w:r w:rsidRPr="005830D1">
              <w:rPr>
                <w:rFonts w:cs="Arial"/>
                <w:iCs/>
              </w:rPr>
              <w:t>No</w:t>
            </w:r>
          </w:p>
        </w:tc>
      </w:tr>
    </w:tbl>
    <w:p w14:paraId="5867DAAD" w14:textId="77777777" w:rsidR="00016179" w:rsidRPr="005830D1" w:rsidRDefault="00016179" w:rsidP="00016179">
      <w:pPr>
        <w:rPr>
          <w:rFonts w:cs="Arial"/>
          <w:i/>
        </w:rPr>
      </w:pPr>
    </w:p>
    <w:p w14:paraId="233D0414" w14:textId="77777777" w:rsidR="00016179" w:rsidRPr="005830D1" w:rsidRDefault="00016179" w:rsidP="00016179">
      <w:pPr>
        <w:rPr>
          <w:rFonts w:cs="Arial"/>
          <w:i/>
        </w:rPr>
      </w:pPr>
      <w:r w:rsidRPr="005830D1">
        <w:rPr>
          <w:rFonts w:cs="Arial"/>
          <w:i/>
        </w:rPr>
        <w:t>If “yes” to question #9, #10, or #11, skip question #12 and continue to question #13.</w:t>
      </w:r>
    </w:p>
    <w:p w14:paraId="76D235F3" w14:textId="77777777" w:rsidR="00016179" w:rsidRPr="005830D1" w:rsidRDefault="00016179" w:rsidP="0001617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016179" w:rsidRPr="005830D1" w14:paraId="149736A9" w14:textId="77777777" w:rsidTr="00D73F6A">
        <w:trPr>
          <w:trHeight w:val="2016"/>
          <w:jc w:val="center"/>
        </w:trPr>
        <w:tc>
          <w:tcPr>
            <w:tcW w:w="7334" w:type="dxa"/>
            <w:vAlign w:val="center"/>
          </w:tcPr>
          <w:p w14:paraId="796C9E70" w14:textId="22973B50" w:rsidR="00016179" w:rsidRPr="005830D1" w:rsidRDefault="00016179" w:rsidP="00AD309C">
            <w:pPr>
              <w:numPr>
                <w:ilvl w:val="0"/>
                <w:numId w:val="407"/>
              </w:numPr>
              <w:rPr>
                <w:rFonts w:cs="Arial"/>
              </w:rPr>
            </w:pPr>
            <w:r w:rsidRPr="005830D1">
              <w:rPr>
                <w:rFonts w:cs="Arial"/>
              </w:rPr>
              <w:t xml:space="preserve">If not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4</w:t>
            </w:r>
            <w:r w:rsidRPr="005830D1">
              <w:rPr>
                <w:vertAlign w:val="superscript"/>
              </w:rPr>
              <w:fldChar w:fldCharType="end"/>
            </w:r>
            <w:r w:rsidRPr="005830D1">
              <w:rPr>
                <w:rFonts w:cs="Arial"/>
              </w:rPr>
              <w:t xml:space="preserve"> are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5</w:t>
            </w:r>
            <w:r w:rsidRPr="005830D1">
              <w:rPr>
                <w:vertAlign w:val="superscript"/>
              </w:rPr>
              <w:fldChar w:fldCharType="end"/>
            </w:r>
            <w:r w:rsidRPr="005830D1">
              <w:rPr>
                <w:rFonts w:cs="Arial"/>
              </w:rPr>
              <w:t xml:space="preserve"> by physicians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6</w:t>
            </w:r>
            <w:r w:rsidRPr="005830D1">
              <w:rPr>
                <w:vertAlign w:val="superscript"/>
              </w:rPr>
              <w:fldChar w:fldCharType="end"/>
            </w:r>
            <w:r w:rsidRPr="005830D1">
              <w:rPr>
                <w:rFonts w:cs="Arial"/>
              </w:rPr>
              <w:t xml:space="preserve">, either on-site or via </w:t>
            </w:r>
            <w:hyperlink w:anchor="Endnote27_Telemedicine" w:history="1">
              <w:r w:rsidRPr="005830D1">
                <w:rPr>
                  <w:rStyle w:val="Hyperlink"/>
                  <w:rFonts w:cs="Arial"/>
                </w:rPr>
                <w:t>telemedicine</w:t>
              </w:r>
            </w:hyperlink>
            <w:r w:rsidRPr="005830D1">
              <w:rPr>
                <w:vertAlign w:val="superscript"/>
              </w:rPr>
              <w:fldChar w:fldCharType="begin"/>
            </w:r>
            <w:r w:rsidRPr="005830D1">
              <w:rPr>
                <w:rStyle w:val="Hyperlink"/>
                <w:rFonts w:cs="Arial"/>
              </w:rPr>
              <w:instrText xml:space="preserve"> NOTEREF _Ref534212061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8</w:t>
            </w:r>
            <w:r w:rsidRPr="005830D1">
              <w:rPr>
                <w:vertAlign w:val="superscript"/>
              </w:rPr>
              <w:fldChar w:fldCharType="end"/>
            </w:r>
            <w:r w:rsidRPr="005830D1">
              <w:rPr>
                <w:rFonts w:cs="Arial"/>
              </w:rPr>
              <w:t xml:space="preserve">, are </w:t>
            </w:r>
            <w:r w:rsidRPr="005830D1">
              <w:rPr>
                <w:rFonts w:cs="Arial"/>
                <w:b/>
              </w:rPr>
              <w:t>some critical care patients</w:t>
            </w:r>
            <w:r w:rsidRPr="005830D1">
              <w:rPr>
                <w:rFonts w:cs="Arial"/>
              </w:rPr>
              <w:t xml:space="preserve"> managed or co-managed by these physicians who are:</w:t>
            </w:r>
          </w:p>
          <w:p w14:paraId="570735EF" w14:textId="7656EB52" w:rsidR="00016179" w:rsidRPr="005830D1" w:rsidRDefault="00016179" w:rsidP="00AD309C">
            <w:pPr>
              <w:pStyle w:val="Header"/>
              <w:numPr>
                <w:ilvl w:val="0"/>
                <w:numId w:val="182"/>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7</w:t>
            </w:r>
            <w:r w:rsidRPr="005830D1">
              <w:rPr>
                <w:vertAlign w:val="superscript"/>
              </w:rPr>
              <w:fldChar w:fldCharType="end"/>
            </w:r>
            <w:r w:rsidRPr="005830D1">
              <w:rPr>
                <w:rFonts w:cs="Arial"/>
              </w:rPr>
              <w:t xml:space="preserve"> on-site in the ICU during daytime hours;</w:t>
            </w:r>
          </w:p>
          <w:p w14:paraId="4AACE66B" w14:textId="77777777" w:rsidR="00016179" w:rsidRPr="005830D1" w:rsidRDefault="00016179" w:rsidP="00AD309C">
            <w:pPr>
              <w:pStyle w:val="Header"/>
              <w:numPr>
                <w:ilvl w:val="0"/>
                <w:numId w:val="182"/>
              </w:numPr>
              <w:tabs>
                <w:tab w:val="clear" w:pos="4320"/>
                <w:tab w:val="clear" w:pos="8640"/>
              </w:tabs>
              <w:rPr>
                <w:rFonts w:cs="Arial"/>
                <w:b/>
                <w:u w:val="single"/>
              </w:rPr>
            </w:pPr>
            <w:r w:rsidRPr="005830D1">
              <w:rPr>
                <w:rFonts w:cs="Arial"/>
              </w:rPr>
              <w:t xml:space="preserve">for at least </w:t>
            </w:r>
            <w:r w:rsidRPr="005830D1">
              <w:rPr>
                <w:rFonts w:cs="Arial"/>
                <w:b/>
              </w:rPr>
              <w:t>8 hours per day, 4 days per week or 4 hours per day, 7 days per week</w:t>
            </w:r>
            <w:r w:rsidRPr="005830D1">
              <w:rPr>
                <w:rFonts w:cs="Arial"/>
                <w:bCs/>
              </w:rPr>
              <w:t>; and</w:t>
            </w:r>
          </w:p>
          <w:p w14:paraId="6610737B" w14:textId="1E69106F" w:rsidR="00016179" w:rsidRPr="005830D1" w:rsidRDefault="00016179" w:rsidP="00AD309C">
            <w:pPr>
              <w:pStyle w:val="ListParagraph"/>
              <w:numPr>
                <w:ilvl w:val="0"/>
                <w:numId w:val="182"/>
              </w:numPr>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7</w:t>
            </w:r>
            <w:r w:rsidRPr="005830D1">
              <w:rPr>
                <w:vertAlign w:val="superscript"/>
              </w:rPr>
              <w:fldChar w:fldCharType="end"/>
            </w:r>
            <w:r w:rsidRPr="005830D1">
              <w:rPr>
                <w:rFonts w:cs="Arial"/>
              </w:rPr>
              <w:t xml:space="preserve"> in the ICU during these hours?</w:t>
            </w:r>
          </w:p>
        </w:tc>
        <w:tc>
          <w:tcPr>
            <w:tcW w:w="2233" w:type="dxa"/>
            <w:vAlign w:val="center"/>
          </w:tcPr>
          <w:p w14:paraId="202B2302" w14:textId="77777777" w:rsidR="00016179" w:rsidRPr="005830D1" w:rsidRDefault="00016179" w:rsidP="00AD309C">
            <w:pPr>
              <w:pStyle w:val="ListParagraph"/>
              <w:numPr>
                <w:ilvl w:val="0"/>
                <w:numId w:val="345"/>
              </w:numPr>
              <w:rPr>
                <w:rFonts w:cs="Arial"/>
                <w:iCs/>
              </w:rPr>
            </w:pPr>
            <w:r w:rsidRPr="005830D1">
              <w:rPr>
                <w:rFonts w:cs="Arial"/>
                <w:iCs/>
              </w:rPr>
              <w:t>Yes</w:t>
            </w:r>
          </w:p>
          <w:p w14:paraId="31EAB7BA" w14:textId="77777777" w:rsidR="00016179" w:rsidRPr="005830D1" w:rsidRDefault="00016179" w:rsidP="00AD309C">
            <w:pPr>
              <w:pStyle w:val="ListParagraph"/>
              <w:numPr>
                <w:ilvl w:val="0"/>
                <w:numId w:val="345"/>
              </w:numPr>
              <w:rPr>
                <w:rFonts w:cs="Arial"/>
                <w:iCs/>
              </w:rPr>
            </w:pPr>
            <w:r w:rsidRPr="005830D1">
              <w:rPr>
                <w:rFonts w:cs="Arial"/>
                <w:iCs/>
              </w:rPr>
              <w:t>No</w:t>
            </w:r>
          </w:p>
        </w:tc>
      </w:tr>
      <w:tr w:rsidR="00016179" w:rsidRPr="005830D1" w14:paraId="27163A36" w14:textId="77777777" w:rsidTr="00D73F6A">
        <w:trPr>
          <w:trHeight w:val="2160"/>
          <w:jc w:val="center"/>
        </w:trPr>
        <w:tc>
          <w:tcPr>
            <w:tcW w:w="7334" w:type="dxa"/>
            <w:vAlign w:val="center"/>
          </w:tcPr>
          <w:p w14:paraId="0818ADF1" w14:textId="77777777" w:rsidR="00016179" w:rsidRPr="005830D1" w:rsidRDefault="00016179" w:rsidP="00AD309C">
            <w:pPr>
              <w:pStyle w:val="ListParagraph"/>
              <w:numPr>
                <w:ilvl w:val="0"/>
                <w:numId w:val="407"/>
              </w:numPr>
              <w:rPr>
                <w:rFonts w:cs="Arial"/>
              </w:rPr>
            </w:pPr>
            <w:r w:rsidRPr="005830D1">
              <w:rPr>
                <w:rFonts w:cs="Arial"/>
              </w:rPr>
              <w:lastRenderedPageBreak/>
              <w:t xml:space="preserve">Does an on-site clinical pharmacist do </w:t>
            </w:r>
            <w:r w:rsidRPr="005830D1">
              <w:rPr>
                <w:rFonts w:cs="Arial"/>
                <w:b/>
              </w:rPr>
              <w:t>all</w:t>
            </w:r>
            <w:r w:rsidRPr="005830D1">
              <w:rPr>
                <w:rFonts w:cs="Arial"/>
              </w:rPr>
              <w:t xml:space="preserve"> the following:</w:t>
            </w:r>
          </w:p>
          <w:p w14:paraId="35D5A109" w14:textId="344B5247" w:rsidR="00016179" w:rsidRPr="005830D1" w:rsidRDefault="00016179" w:rsidP="00AD309C">
            <w:pPr>
              <w:pStyle w:val="ListParagraph"/>
              <w:numPr>
                <w:ilvl w:val="0"/>
                <w:numId w:val="97"/>
              </w:numPr>
              <w:rPr>
                <w:rFonts w:cs="Arial"/>
              </w:rPr>
            </w:pPr>
            <w:r w:rsidRPr="005830D1">
              <w:rPr>
                <w:rFonts w:cs="Arial"/>
              </w:rPr>
              <w:t xml:space="preserve">at least 5 days per week, makes daily on-site rounds on </w:t>
            </w:r>
            <w:hyperlink w:anchor="Endnote22_CCPatients" w:history="1">
              <w:r w:rsidRPr="005830D1">
                <w:rPr>
                  <w:rStyle w:val="Hyperlink"/>
                  <w:rFonts w:cs="Arial"/>
                </w:rPr>
                <w:t>all critical care patients</w:t>
              </w:r>
            </w:hyperlink>
            <w:r w:rsidRPr="005830D1">
              <w:rPr>
                <w:rFonts w:cs="Arial"/>
              </w:rPr>
              <w:fldChar w:fldCharType="begin"/>
            </w:r>
            <w:r w:rsidRPr="005830D1">
              <w:rPr>
                <w:rFonts w:cs="Arial"/>
              </w:rPr>
              <w:instrText xml:space="preserve"> NOTEREF _Ref534212310 \f \h  \* MERGEFORMAT </w:instrText>
            </w:r>
            <w:r w:rsidRPr="005830D1">
              <w:rPr>
                <w:rFonts w:cs="Arial"/>
              </w:rPr>
            </w:r>
            <w:r w:rsidRPr="005830D1">
              <w:rPr>
                <w:rFonts w:cs="Arial"/>
              </w:rPr>
              <w:fldChar w:fldCharType="separate"/>
            </w:r>
            <w:r w:rsidR="00C4182A" w:rsidRPr="00C4182A">
              <w:rPr>
                <w:rStyle w:val="EndnoteReference"/>
              </w:rPr>
              <w:t>34</w:t>
            </w:r>
            <w:r w:rsidRPr="005830D1">
              <w:rPr>
                <w:rFonts w:cs="Arial"/>
              </w:rPr>
              <w:fldChar w:fldCharType="end"/>
            </w:r>
            <w:r w:rsidRPr="005830D1">
              <w:rPr>
                <w:rFonts w:cs="Arial"/>
              </w:rPr>
              <w:t xml:space="preserve"> in the </w:t>
            </w:r>
            <w:r w:rsidRPr="005830D1">
              <w:rPr>
                <w:rStyle w:val="Hyperlink"/>
                <w:rFonts w:cs="Arial"/>
                <w:color w:val="auto"/>
                <w:u w:val="none"/>
              </w:rPr>
              <w:t>ICU; and</w:t>
            </w:r>
          </w:p>
          <w:p w14:paraId="5F8FAFBB" w14:textId="482820AE" w:rsidR="00016179" w:rsidRPr="005830D1" w:rsidRDefault="00016179" w:rsidP="00AD309C">
            <w:pPr>
              <w:pStyle w:val="ListParagraph"/>
              <w:numPr>
                <w:ilvl w:val="0"/>
                <w:numId w:val="97"/>
              </w:numPr>
              <w:rPr>
                <w:rFonts w:cs="Arial"/>
              </w:rPr>
            </w:pPr>
            <w:r w:rsidRPr="005830D1">
              <w:rPr>
                <w:rFonts w:cs="Arial"/>
              </w:rPr>
              <w:t xml:space="preserve">on the other 2 days per week, returns more than 95% of calls/pages/texts from the unit within 5 minutes, based on a </w:t>
            </w:r>
            <w:hyperlink w:anchor="Endnote28_ResponseAnalysis" w:history="1">
              <w:r w:rsidRPr="005830D1">
                <w:rPr>
                  <w:rStyle w:val="Hyperlink"/>
                  <w:rFonts w:cs="Arial"/>
                </w:rPr>
                <w:t>quantified analysis</w:t>
              </w:r>
            </w:hyperlink>
            <w:r w:rsidRPr="005830D1">
              <w:rPr>
                <w:rFonts w:cs="Arial"/>
              </w:rPr>
              <w:fldChar w:fldCharType="begin"/>
            </w:r>
            <w:r w:rsidRPr="005830D1">
              <w:rPr>
                <w:rFonts w:cs="Arial"/>
              </w:rPr>
              <w:instrText xml:space="preserve"> NOTEREF _Ref534212563 \f \h  \* MERGEFORMAT </w:instrText>
            </w:r>
            <w:r w:rsidRPr="005830D1">
              <w:rPr>
                <w:rFonts w:cs="Arial"/>
              </w:rPr>
            </w:r>
            <w:r w:rsidRPr="005830D1">
              <w:rPr>
                <w:rFonts w:cs="Arial"/>
              </w:rPr>
              <w:fldChar w:fldCharType="separate"/>
            </w:r>
            <w:r w:rsidR="00C4182A" w:rsidRPr="00C4182A">
              <w:rPr>
                <w:rStyle w:val="EndnoteReference"/>
              </w:rPr>
              <w:t>39</w:t>
            </w:r>
            <w:r w:rsidRPr="005830D1">
              <w:rPr>
                <w:rFonts w:cs="Arial"/>
              </w:rPr>
              <w:fldChar w:fldCharType="end"/>
            </w:r>
            <w:r w:rsidRPr="005830D1">
              <w:rPr>
                <w:rFonts w:cs="Arial"/>
              </w:rPr>
              <w:t xml:space="preserve"> of notification device response time;</w:t>
            </w:r>
          </w:p>
          <w:p w14:paraId="2655947E" w14:textId="77777777" w:rsidR="00016179" w:rsidRPr="005830D1" w:rsidRDefault="00016179" w:rsidP="00D73F6A">
            <w:pPr>
              <w:rPr>
                <w:rFonts w:cs="Arial"/>
                <w:b/>
              </w:rPr>
            </w:pPr>
            <w:r w:rsidRPr="005830D1">
              <w:rPr>
                <w:rFonts w:cs="Arial"/>
                <w:b/>
              </w:rPr>
              <w:t>OR</w:t>
            </w:r>
          </w:p>
          <w:p w14:paraId="3C2E6D68" w14:textId="645A1639" w:rsidR="00016179" w:rsidRPr="005830D1" w:rsidRDefault="00016179" w:rsidP="00AD309C">
            <w:pPr>
              <w:pStyle w:val="ListParagraph"/>
              <w:numPr>
                <w:ilvl w:val="0"/>
                <w:numId w:val="97"/>
              </w:numPr>
              <w:rPr>
                <w:rFonts w:cs="Arial"/>
              </w:rPr>
            </w:pPr>
            <w:r w:rsidRPr="005830D1">
              <w:rPr>
                <w:rFonts w:cs="Arial"/>
              </w:rPr>
              <w:t xml:space="preserve">makes daily on-site rounds on </w:t>
            </w:r>
            <w:hyperlink w:anchor="Endnote22_CCPatients" w:history="1">
              <w:r w:rsidRPr="005830D1">
                <w:rPr>
                  <w:rStyle w:val="Hyperlink"/>
                  <w:rFonts w:cs="Arial"/>
                </w:rPr>
                <w:t>all critical care patients</w:t>
              </w:r>
            </w:hyperlink>
            <w:r w:rsidRPr="005830D1">
              <w:rPr>
                <w:rStyle w:val="Hyperlink"/>
                <w:rFonts w:cs="Arial"/>
                <w:color w:val="auto"/>
                <w:u w:val="none"/>
              </w:rPr>
              <w:fldChar w:fldCharType="begin"/>
            </w:r>
            <w:r w:rsidRPr="005830D1">
              <w:rPr>
                <w:rStyle w:val="Hyperlink"/>
                <w:rFonts w:cs="Arial"/>
                <w:color w:val="auto"/>
                <w:u w:val="none"/>
              </w:rPr>
              <w:instrText xml:space="preserve"> NOTEREF _Ref534212310 \f \h  \* MERGEFORMAT </w:instrText>
            </w:r>
            <w:r w:rsidRPr="005830D1">
              <w:rPr>
                <w:rStyle w:val="Hyperlink"/>
                <w:rFonts w:cs="Arial"/>
                <w:color w:val="auto"/>
                <w:u w:val="none"/>
              </w:rPr>
            </w:r>
            <w:r w:rsidRPr="005830D1">
              <w:rPr>
                <w:rStyle w:val="Hyperlink"/>
                <w:rFonts w:cs="Arial"/>
                <w:color w:val="auto"/>
                <w:u w:val="none"/>
              </w:rPr>
              <w:fldChar w:fldCharType="separate"/>
            </w:r>
            <w:r w:rsidR="00C4182A" w:rsidRPr="00C4182A">
              <w:rPr>
                <w:rStyle w:val="EndnoteReference"/>
              </w:rPr>
              <w:t>34</w:t>
            </w:r>
            <w:r w:rsidRPr="005830D1">
              <w:rPr>
                <w:rStyle w:val="Hyperlink"/>
                <w:rFonts w:cs="Arial"/>
                <w:color w:val="auto"/>
                <w:u w:val="none"/>
              </w:rPr>
              <w:fldChar w:fldCharType="end"/>
            </w:r>
            <w:r w:rsidRPr="005830D1">
              <w:rPr>
                <w:rFonts w:cs="Arial"/>
              </w:rPr>
              <w:t xml:space="preserve"> in the </w:t>
            </w:r>
            <w:r w:rsidRPr="005830D1">
              <w:rPr>
                <w:rStyle w:val="Hyperlink"/>
                <w:rFonts w:cs="Arial"/>
                <w:color w:val="auto"/>
                <w:u w:val="none"/>
              </w:rPr>
              <w:t>ICU 7 days per week</w:t>
            </w:r>
            <w:r w:rsidRPr="005830D1">
              <w:rPr>
                <w:rFonts w:cs="Arial"/>
              </w:rPr>
              <w:t xml:space="preserve">? </w:t>
            </w:r>
          </w:p>
        </w:tc>
        <w:tc>
          <w:tcPr>
            <w:tcW w:w="2233" w:type="dxa"/>
            <w:vAlign w:val="center"/>
          </w:tcPr>
          <w:p w14:paraId="5C27FB22" w14:textId="77777777" w:rsidR="00016179" w:rsidRPr="005830D1" w:rsidRDefault="00016179" w:rsidP="00AD309C">
            <w:pPr>
              <w:pStyle w:val="ListParagraph"/>
              <w:numPr>
                <w:ilvl w:val="0"/>
                <w:numId w:val="345"/>
              </w:numPr>
              <w:rPr>
                <w:rFonts w:cs="Arial"/>
                <w:iCs/>
              </w:rPr>
            </w:pPr>
            <w:r w:rsidRPr="005830D1">
              <w:rPr>
                <w:rFonts w:cs="Arial"/>
                <w:iCs/>
              </w:rPr>
              <w:t>Yes</w:t>
            </w:r>
          </w:p>
          <w:p w14:paraId="04DA24B7" w14:textId="77777777" w:rsidR="00016179" w:rsidRPr="005830D1" w:rsidRDefault="00016179" w:rsidP="00AD309C">
            <w:pPr>
              <w:pStyle w:val="ListParagraph"/>
              <w:numPr>
                <w:ilvl w:val="0"/>
                <w:numId w:val="345"/>
              </w:numPr>
              <w:rPr>
                <w:rFonts w:cs="Arial"/>
                <w:iCs/>
              </w:rPr>
            </w:pPr>
            <w:r w:rsidRPr="005830D1">
              <w:rPr>
                <w:rFonts w:cs="Arial"/>
                <w:iCs/>
              </w:rPr>
              <w:t>No</w:t>
            </w:r>
          </w:p>
          <w:p w14:paraId="3FBF4065" w14:textId="77777777" w:rsidR="00016179" w:rsidRPr="005830D1" w:rsidRDefault="00016179" w:rsidP="00AD309C">
            <w:pPr>
              <w:pStyle w:val="ListParagraph"/>
              <w:numPr>
                <w:ilvl w:val="0"/>
                <w:numId w:val="345"/>
              </w:numPr>
              <w:rPr>
                <w:rFonts w:cs="Arial"/>
                <w:iCs/>
              </w:rPr>
            </w:pPr>
            <w:r w:rsidRPr="005830D1">
              <w:rPr>
                <w:rFonts w:cs="Arial"/>
                <w:iCs/>
              </w:rPr>
              <w:t>Clinical pharmacist rounds 7 days per week</w:t>
            </w:r>
          </w:p>
        </w:tc>
      </w:tr>
      <w:tr w:rsidR="00016179" w:rsidRPr="005830D1" w14:paraId="435C5D4A" w14:textId="77777777" w:rsidTr="00D73F6A">
        <w:trPr>
          <w:trHeight w:val="1008"/>
          <w:jc w:val="center"/>
        </w:trPr>
        <w:tc>
          <w:tcPr>
            <w:tcW w:w="7334" w:type="dxa"/>
            <w:tcBorders>
              <w:bottom w:val="single" w:sz="4" w:space="0" w:color="auto"/>
            </w:tcBorders>
            <w:vAlign w:val="center"/>
          </w:tcPr>
          <w:p w14:paraId="1AC3E317" w14:textId="7B89E800" w:rsidR="00016179" w:rsidRPr="005830D1" w:rsidRDefault="00016179" w:rsidP="00AD309C">
            <w:pPr>
              <w:pStyle w:val="ListParagraph"/>
              <w:numPr>
                <w:ilvl w:val="0"/>
                <w:numId w:val="407"/>
              </w:numPr>
              <w:rPr>
                <w:rFonts w:cs="Arial"/>
              </w:rPr>
            </w:pPr>
            <w:r w:rsidRPr="005830D1">
              <w:rPr>
                <w:rFonts w:cs="Arial"/>
              </w:rPr>
              <w:t xml:space="preserve">Does a physician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6</w:t>
            </w:r>
            <w:r w:rsidRPr="005830D1">
              <w:rPr>
                <w:vertAlign w:val="superscript"/>
              </w:rPr>
              <w:fldChar w:fldCharType="end"/>
            </w:r>
            <w:r w:rsidRPr="005830D1">
              <w:rPr>
                <w:rFonts w:cs="Arial"/>
              </w:rPr>
              <w:t xml:space="preserve"> lead daily interprofessional rounds on-site on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C4182A" w:rsidRPr="00C4182A">
              <w:rPr>
                <w:rStyle w:val="EndnoteReference"/>
              </w:rPr>
              <w:t>34</w:t>
            </w:r>
            <w:r w:rsidRPr="005830D1">
              <w:rPr>
                <w:vertAlign w:val="superscript"/>
              </w:rPr>
              <w:fldChar w:fldCharType="end"/>
            </w:r>
            <w:r w:rsidRPr="005830D1">
              <w:rPr>
                <w:rFonts w:cs="Arial"/>
              </w:rPr>
              <w:t xml:space="preserve"> in the </w:t>
            </w:r>
            <w:r w:rsidRPr="005830D1">
              <w:rPr>
                <w:rStyle w:val="Hyperlink"/>
                <w:rFonts w:cs="Arial"/>
                <w:color w:val="auto"/>
                <w:u w:val="none"/>
              </w:rPr>
              <w:t>ICU</w:t>
            </w:r>
            <w:r w:rsidRPr="005830D1">
              <w:rPr>
                <w:rFonts w:cs="Arial"/>
              </w:rPr>
              <w:t xml:space="preserve"> 7 days per week?</w:t>
            </w:r>
          </w:p>
        </w:tc>
        <w:tc>
          <w:tcPr>
            <w:tcW w:w="2233" w:type="dxa"/>
            <w:vAlign w:val="center"/>
          </w:tcPr>
          <w:p w14:paraId="67EBA90B" w14:textId="77777777" w:rsidR="00016179" w:rsidRPr="005830D1" w:rsidRDefault="00016179" w:rsidP="00AD309C">
            <w:pPr>
              <w:pStyle w:val="ListParagraph"/>
              <w:numPr>
                <w:ilvl w:val="0"/>
                <w:numId w:val="345"/>
              </w:numPr>
              <w:rPr>
                <w:rFonts w:cs="Arial"/>
                <w:iCs/>
              </w:rPr>
            </w:pPr>
            <w:r w:rsidRPr="005830D1">
              <w:rPr>
                <w:rFonts w:cs="Arial"/>
                <w:iCs/>
              </w:rPr>
              <w:t>Yes</w:t>
            </w:r>
          </w:p>
          <w:p w14:paraId="56C0F3F8" w14:textId="77777777" w:rsidR="00016179" w:rsidRPr="005830D1" w:rsidRDefault="00016179" w:rsidP="00AD309C">
            <w:pPr>
              <w:pStyle w:val="ListParagraph"/>
              <w:numPr>
                <w:ilvl w:val="0"/>
                <w:numId w:val="345"/>
              </w:numPr>
              <w:rPr>
                <w:rFonts w:cs="Arial"/>
                <w:iCs/>
              </w:rPr>
            </w:pPr>
            <w:r w:rsidRPr="005830D1">
              <w:rPr>
                <w:rFonts w:cs="Arial"/>
                <w:iCs/>
              </w:rPr>
              <w:t>No</w:t>
            </w:r>
          </w:p>
        </w:tc>
      </w:tr>
      <w:tr w:rsidR="00016179" w:rsidRPr="009A5185" w14:paraId="6827C036" w14:textId="77777777" w:rsidTr="00D73F6A">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4973C4D0" w14:textId="43431150" w:rsidR="00016179" w:rsidRPr="005830D1" w:rsidRDefault="00016179" w:rsidP="00AD309C">
            <w:pPr>
              <w:pStyle w:val="ListParagraph"/>
              <w:numPr>
                <w:ilvl w:val="0"/>
                <w:numId w:val="407"/>
              </w:numPr>
              <w:rPr>
                <w:rFonts w:cs="Arial"/>
              </w:rPr>
            </w:pPr>
            <w:r w:rsidRPr="005830D1">
              <w:rPr>
                <w:rFonts w:cs="Arial"/>
              </w:rPr>
              <w:t xml:space="preserve">Are physicians </w:t>
            </w:r>
            <w:hyperlink w:anchor="Endnote25_Certified" w:history="1">
              <w:r w:rsidRPr="005830D1">
                <w:rPr>
                  <w:rStyle w:val="Hyperlink"/>
                  <w:rFonts w:cs="Arial"/>
                </w:rPr>
                <w:t>certified in critical care medicine</w:t>
              </w:r>
            </w:hyperlink>
            <w:r w:rsidRPr="005830D1">
              <w:rPr>
                <w:rStyle w:val="Hyperlink"/>
                <w:rFonts w:cs="Arial"/>
              </w:rPr>
              <w:fldChar w:fldCharType="begin"/>
            </w:r>
            <w:r w:rsidRPr="005830D1">
              <w:rPr>
                <w:rStyle w:val="Hyperlink"/>
                <w:rFonts w:cs="Arial"/>
              </w:rPr>
              <w:instrText xml:space="preserve"> NOTEREF _Ref534212273 \f \h  \* MERGEFORMAT </w:instrText>
            </w:r>
            <w:r w:rsidRPr="005830D1">
              <w:rPr>
                <w:rStyle w:val="Hyperlink"/>
                <w:rFonts w:cs="Arial"/>
              </w:rPr>
            </w:r>
            <w:r w:rsidRPr="005830D1">
              <w:rPr>
                <w:rStyle w:val="Hyperlink"/>
                <w:rFonts w:cs="Arial"/>
              </w:rPr>
              <w:fldChar w:fldCharType="separate"/>
            </w:r>
            <w:r w:rsidR="00C4182A" w:rsidRPr="00C4182A">
              <w:rPr>
                <w:rStyle w:val="EndnoteReference"/>
              </w:rPr>
              <w:t>36</w:t>
            </w:r>
            <w:r w:rsidRPr="005830D1">
              <w:rPr>
                <w:rStyle w:val="Hyperlink"/>
                <w:rFonts w:cs="Arial"/>
              </w:rPr>
              <w:fldChar w:fldCharType="end"/>
            </w:r>
            <w:r w:rsidRPr="005830D1">
              <w:rPr>
                <w:rFonts w:cs="Arial"/>
              </w:rPr>
              <w:t xml:space="preserve"> responsible for all ICU admission and discharge decisions when they are:</w:t>
            </w:r>
          </w:p>
          <w:p w14:paraId="79522CBC" w14:textId="77777777" w:rsidR="00016179" w:rsidRPr="005830D1" w:rsidRDefault="00016179" w:rsidP="00AD309C">
            <w:pPr>
              <w:pStyle w:val="ListParagraph"/>
              <w:numPr>
                <w:ilvl w:val="0"/>
                <w:numId w:val="97"/>
              </w:numPr>
              <w:rPr>
                <w:rFonts w:cs="Arial"/>
              </w:rPr>
            </w:pPr>
            <w:r w:rsidRPr="005830D1">
              <w:rPr>
                <w:rFonts w:cs="Arial"/>
              </w:rPr>
              <w:t xml:space="preserve">present on-site for at least </w:t>
            </w:r>
            <w:r w:rsidRPr="005830D1">
              <w:rPr>
                <w:rFonts w:cs="Arial"/>
                <w:b/>
                <w:bCs/>
              </w:rPr>
              <w:t>8 hours per day, 4 days per week or 4 hours per day, 7 days per week</w:t>
            </w:r>
            <w:r w:rsidRPr="005830D1">
              <w:rPr>
                <w:rFonts w:cs="Arial"/>
              </w:rPr>
              <w:t>?</w:t>
            </w:r>
          </w:p>
        </w:tc>
        <w:tc>
          <w:tcPr>
            <w:tcW w:w="2233" w:type="dxa"/>
            <w:tcBorders>
              <w:left w:val="single" w:sz="4" w:space="0" w:color="auto"/>
            </w:tcBorders>
            <w:vAlign w:val="center"/>
          </w:tcPr>
          <w:p w14:paraId="608B2BF2" w14:textId="77777777" w:rsidR="00016179" w:rsidRPr="005830D1" w:rsidRDefault="00016179" w:rsidP="00AD309C">
            <w:pPr>
              <w:pStyle w:val="ListParagraph"/>
              <w:numPr>
                <w:ilvl w:val="0"/>
                <w:numId w:val="345"/>
              </w:numPr>
              <w:rPr>
                <w:rFonts w:cs="Arial"/>
                <w:iCs/>
              </w:rPr>
            </w:pPr>
            <w:r w:rsidRPr="005830D1">
              <w:rPr>
                <w:rFonts w:cs="Arial"/>
                <w:iCs/>
              </w:rPr>
              <w:t>Yes</w:t>
            </w:r>
          </w:p>
          <w:p w14:paraId="5621C24C" w14:textId="77777777" w:rsidR="00016179" w:rsidRPr="005830D1" w:rsidRDefault="00016179" w:rsidP="00AD309C">
            <w:pPr>
              <w:pStyle w:val="ListParagraph"/>
              <w:numPr>
                <w:ilvl w:val="0"/>
                <w:numId w:val="345"/>
              </w:numPr>
              <w:rPr>
                <w:rFonts w:cs="Arial"/>
                <w:iCs/>
              </w:rPr>
            </w:pPr>
            <w:r w:rsidRPr="005830D1">
              <w:rPr>
                <w:rFonts w:cs="Arial"/>
                <w:iCs/>
              </w:rPr>
              <w:t>No</w:t>
            </w:r>
          </w:p>
        </w:tc>
      </w:tr>
    </w:tbl>
    <w:p w14:paraId="49BCB392" w14:textId="13BEB97A" w:rsidR="00FE3125" w:rsidRPr="00016179" w:rsidRDefault="00FE3125" w:rsidP="00FE3125">
      <w:pPr>
        <w:rPr>
          <w:rFonts w:cs="Arial"/>
          <w:i/>
        </w:rPr>
      </w:pPr>
    </w:p>
    <w:p w14:paraId="1D36D704" w14:textId="0FF24C42" w:rsidR="00EF302F" w:rsidRDefault="00EF302F">
      <w:pPr>
        <w:rPr>
          <w:rFonts w:cs="Arial"/>
          <w:b/>
          <w:snapToGrid w:val="0"/>
          <w:color w:val="000000"/>
          <w:sz w:val="28"/>
          <w:szCs w:val="24"/>
          <w:u w:val="single"/>
          <w:lang w:eastAsia="ja-JP"/>
        </w:rPr>
      </w:pPr>
      <w:r>
        <w:rPr>
          <w:rFonts w:cs="Arial"/>
          <w:color w:val="000000"/>
        </w:rPr>
        <w:br w:type="page"/>
      </w:r>
    </w:p>
    <w:p w14:paraId="57869A9A" w14:textId="5D9385A1" w:rsidR="00C64192" w:rsidRPr="00F01A72" w:rsidRDefault="00E81025" w:rsidP="00C64192">
      <w:pPr>
        <w:pStyle w:val="Heading2"/>
      </w:pPr>
      <w:bookmarkStart w:id="423" w:name="_Toc197079249"/>
      <w:r w:rsidRPr="00991451">
        <w:lastRenderedPageBreak/>
        <w:t>5</w:t>
      </w:r>
      <w:r w:rsidR="00C64192" w:rsidRPr="00991451">
        <w:t>C: Nursing Workforce</w:t>
      </w:r>
      <w:bookmarkEnd w:id="423"/>
    </w:p>
    <w:p w14:paraId="61E5E062" w14:textId="77777777" w:rsidR="00C64192" w:rsidRPr="00357E20" w:rsidRDefault="00C64192" w:rsidP="00C64192">
      <w:pPr>
        <w:rPr>
          <w:b/>
          <w:bCs/>
          <w:color w:val="FF0000"/>
          <w:sz w:val="16"/>
          <w:szCs w:val="16"/>
        </w:rPr>
      </w:pPr>
    </w:p>
    <w:p w14:paraId="4ADDF2A8" w14:textId="77777777" w:rsidR="00C64192" w:rsidRDefault="00C64192" w:rsidP="00C64192">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4" w:history="1">
        <w:r w:rsidRPr="009A5185">
          <w:rPr>
            <w:rStyle w:val="Hyperlink"/>
            <w:rFonts w:cs="Arial"/>
            <w:snapToGrid w:val="0"/>
          </w:rPr>
          <w:t>Leapfrog’s Multi-Campus Reporting Policy</w:t>
        </w:r>
      </w:hyperlink>
      <w:r>
        <w:rPr>
          <w:rStyle w:val="Hyperlink"/>
          <w:rFonts w:cs="Arial"/>
          <w:snapToGrid w:val="0"/>
        </w:rPr>
        <w:t>.</w:t>
      </w:r>
    </w:p>
    <w:p w14:paraId="3FB2F5D1" w14:textId="77777777" w:rsidR="00C64192" w:rsidRPr="00357E20" w:rsidRDefault="00C64192" w:rsidP="00C64192">
      <w:pPr>
        <w:rPr>
          <w:rStyle w:val="Hyperlink"/>
          <w:rFonts w:cs="Arial"/>
          <w:snapToGrid w:val="0"/>
          <w:sz w:val="16"/>
          <w:szCs w:val="16"/>
        </w:rPr>
      </w:pPr>
    </w:p>
    <w:p w14:paraId="4F8D2426" w14:textId="77777777" w:rsidR="00C64192" w:rsidRPr="00375777" w:rsidRDefault="00C64192" w:rsidP="00AB5B80">
      <w:pPr>
        <w:pStyle w:val="Heading3"/>
      </w:pPr>
      <w:bookmarkStart w:id="424" w:name="_Toc197079250"/>
      <w:r w:rsidRPr="00942F13">
        <w:t>Total Nursing Care Hours per Patient Day, RN Hours per Patient Day, and Nursing Skill Mix</w:t>
      </w:r>
      <w:bookmarkEnd w:id="424"/>
    </w:p>
    <w:p w14:paraId="74B09BBF" w14:textId="77777777" w:rsidR="00C64192" w:rsidRPr="00357E20" w:rsidRDefault="00C64192" w:rsidP="00C64192">
      <w:pPr>
        <w:rPr>
          <w:rStyle w:val="Hyperlink"/>
          <w:rFonts w:cs="Arial"/>
          <w:snapToGrid w:val="0"/>
          <w:sz w:val="16"/>
          <w:szCs w:val="16"/>
        </w:rPr>
      </w:pPr>
    </w:p>
    <w:p w14:paraId="3653D557" w14:textId="77777777" w:rsidR="00C64192" w:rsidRPr="007F62C1" w:rsidRDefault="00C64192" w:rsidP="00C64192">
      <w:pPr>
        <w:rPr>
          <w:rFonts w:cs="Arial"/>
          <w:b/>
          <w:snapToGrid w:val="0"/>
          <w:color w:val="FF0000"/>
        </w:rPr>
      </w:pPr>
      <w:r w:rsidRPr="007F62C1">
        <w:rPr>
          <w:rFonts w:cs="Arial"/>
          <w:b/>
          <w:snapToGrid w:val="0"/>
          <w:color w:val="FF0000"/>
        </w:rPr>
        <w:t xml:space="preserve">Important Notes:  </w:t>
      </w:r>
    </w:p>
    <w:p w14:paraId="492C3442" w14:textId="77777777" w:rsidR="00C64192" w:rsidRPr="00357E20" w:rsidRDefault="00C64192" w:rsidP="00C64192">
      <w:pPr>
        <w:rPr>
          <w:rFonts w:cs="Arial"/>
          <w:b/>
          <w:snapToGrid w:val="0"/>
          <w:sz w:val="16"/>
          <w:szCs w:val="16"/>
        </w:rPr>
      </w:pPr>
    </w:p>
    <w:p w14:paraId="3FDDB705" w14:textId="77777777" w:rsidR="00C64192" w:rsidRPr="00BB3760" w:rsidRDefault="00C64192" w:rsidP="00C64192">
      <w:pPr>
        <w:rPr>
          <w:rFonts w:cs="Arial"/>
          <w:bCs/>
          <w:snapToGrid w:val="0"/>
        </w:rPr>
      </w:pPr>
      <w:r w:rsidRPr="00BB3760">
        <w:rPr>
          <w:rFonts w:cs="Arial"/>
          <w:bCs/>
          <w:snapToGrid w:val="0"/>
        </w:rPr>
        <w:t xml:space="preserve">Note 1: </w:t>
      </w:r>
      <w:r w:rsidRPr="00261405">
        <w:rPr>
          <w:rFonts w:cs="Arial"/>
          <w:bCs/>
          <w:snapToGrid w:val="0"/>
        </w:rPr>
        <w:t xml:space="preserve">Hospitals should </w:t>
      </w:r>
      <w:r>
        <w:rPr>
          <w:rFonts w:cs="Arial"/>
          <w:bCs/>
          <w:snapToGrid w:val="0"/>
        </w:rPr>
        <w:t>respond to</w:t>
      </w:r>
      <w:r w:rsidRPr="00261405">
        <w:rPr>
          <w:rFonts w:cs="Arial"/>
          <w:bCs/>
          <w:snapToGrid w:val="0"/>
        </w:rPr>
        <w:t xml:space="preserve"> questions </w:t>
      </w:r>
      <w:r>
        <w:rPr>
          <w:rFonts w:cs="Arial"/>
          <w:bCs/>
          <w:snapToGrid w:val="0"/>
        </w:rPr>
        <w:t xml:space="preserve">#1-5 and </w:t>
      </w:r>
      <w:r w:rsidRPr="00261405">
        <w:rPr>
          <w:rFonts w:cs="Arial"/>
          <w:bCs/>
          <w:snapToGrid w:val="0"/>
        </w:rPr>
        <w:t xml:space="preserve">#6-11 if they operate at least one adult or pediatric </w:t>
      </w:r>
      <w:r w:rsidRPr="00C8246A">
        <w:rPr>
          <w:rFonts w:cs="Arial"/>
          <w:b/>
          <w:snapToGrid w:val="0"/>
        </w:rPr>
        <w:t>single</w:t>
      </w:r>
      <w:r w:rsidRPr="00261405">
        <w:rPr>
          <w:rFonts w:cs="Arial"/>
          <w:bCs/>
          <w:snapToGrid w:val="0"/>
        </w:rPr>
        <w:t xml:space="preserve"> acuity Medical, Surgical, or Med-Surg unit, defined as a unit where at least 90% of patients in the unit receive the same level of care. If </w:t>
      </w:r>
      <w:r>
        <w:rPr>
          <w:rFonts w:cs="Arial"/>
          <w:bCs/>
          <w:snapToGrid w:val="0"/>
        </w:rPr>
        <w:t xml:space="preserve">responding to </w:t>
      </w:r>
      <w:r w:rsidRPr="00261405">
        <w:rPr>
          <w:rFonts w:cs="Arial"/>
          <w:bCs/>
          <w:snapToGrid w:val="0"/>
        </w:rPr>
        <w:t>questions #6-11, skip questions #12-14.</w:t>
      </w:r>
    </w:p>
    <w:p w14:paraId="37C31C00" w14:textId="77777777" w:rsidR="00C64192" w:rsidRPr="00357E20" w:rsidRDefault="00C64192" w:rsidP="00C64192">
      <w:pPr>
        <w:rPr>
          <w:rFonts w:cs="Arial"/>
          <w:bCs/>
          <w:snapToGrid w:val="0"/>
          <w:sz w:val="16"/>
          <w:szCs w:val="16"/>
        </w:rPr>
      </w:pPr>
    </w:p>
    <w:p w14:paraId="5315F607" w14:textId="77777777" w:rsidR="00C64192" w:rsidRDefault="00C64192" w:rsidP="00C64192">
      <w:pPr>
        <w:rPr>
          <w:rFonts w:cs="Arial"/>
          <w:bCs/>
          <w:snapToGrid w:val="0"/>
        </w:rPr>
      </w:pPr>
      <w:r w:rsidRPr="00BB3760">
        <w:rPr>
          <w:rFonts w:cs="Arial"/>
          <w:bCs/>
          <w:snapToGrid w:val="0"/>
        </w:rPr>
        <w:t xml:space="preserve">Note 2: </w:t>
      </w:r>
      <w:r w:rsidRPr="008E07E5">
        <w:rPr>
          <w:rFonts w:cs="Arial"/>
          <w:bCs/>
          <w:snapToGrid w:val="0"/>
        </w:rPr>
        <w:t xml:space="preserve">Hospitals should </w:t>
      </w:r>
      <w:r>
        <w:rPr>
          <w:rFonts w:cs="Arial"/>
          <w:bCs/>
          <w:snapToGrid w:val="0"/>
        </w:rPr>
        <w:t>respond to</w:t>
      </w:r>
      <w:r w:rsidRPr="008E07E5">
        <w:rPr>
          <w:rFonts w:cs="Arial"/>
          <w:bCs/>
          <w:snapToGrid w:val="0"/>
        </w:rPr>
        <w:t xml:space="preserve"> questions </w:t>
      </w:r>
      <w:r>
        <w:rPr>
          <w:rFonts w:cs="Arial"/>
          <w:bCs/>
          <w:snapToGrid w:val="0"/>
        </w:rPr>
        <w:t xml:space="preserve">#1-5 and </w:t>
      </w:r>
      <w:r w:rsidRPr="008E07E5">
        <w:rPr>
          <w:rFonts w:cs="Arial"/>
          <w:bCs/>
          <w:snapToGrid w:val="0"/>
        </w:rPr>
        <w:t>#12-14 if they</w:t>
      </w:r>
      <w:r>
        <w:rPr>
          <w:rFonts w:cs="Arial"/>
          <w:bCs/>
          <w:snapToGrid w:val="0"/>
        </w:rPr>
        <w:t>:</w:t>
      </w:r>
    </w:p>
    <w:p w14:paraId="0C8C5612" w14:textId="77777777" w:rsidR="00C64192" w:rsidRPr="00A0211B" w:rsidRDefault="00C64192" w:rsidP="00AD309C">
      <w:pPr>
        <w:pStyle w:val="ListParagraph"/>
        <w:numPr>
          <w:ilvl w:val="0"/>
          <w:numId w:val="380"/>
        </w:numPr>
        <w:rPr>
          <w:rFonts w:cs="Arial"/>
          <w:bCs/>
          <w:snapToGrid w:val="0"/>
        </w:rPr>
      </w:pPr>
      <w:r w:rsidRPr="00A0211B">
        <w:rPr>
          <w:rFonts w:cs="Arial"/>
          <w:b/>
          <w:snapToGrid w:val="0"/>
        </w:rPr>
        <w:t>do not</w:t>
      </w:r>
      <w:r w:rsidRPr="00A0211B">
        <w:rPr>
          <w:rFonts w:cs="Arial"/>
          <w:bCs/>
          <w:snapToGrid w:val="0"/>
        </w:rPr>
        <w:t xml:space="preserve"> operate any adult or pediatric </w:t>
      </w:r>
      <w:r w:rsidRPr="00C8246A">
        <w:rPr>
          <w:rFonts w:cs="Arial"/>
          <w:b/>
          <w:snapToGrid w:val="0"/>
        </w:rPr>
        <w:t xml:space="preserve">single </w:t>
      </w:r>
      <w:r w:rsidRPr="00A0211B">
        <w:rPr>
          <w:rFonts w:cs="Arial"/>
          <w:bCs/>
          <w:snapToGrid w:val="0"/>
        </w:rPr>
        <w:t>acuity Medical, Surgical, or Med-Surg Units</w:t>
      </w:r>
      <w:r>
        <w:rPr>
          <w:rFonts w:cs="Arial"/>
          <w:bCs/>
          <w:snapToGrid w:val="0"/>
        </w:rPr>
        <w:t xml:space="preserve">, </w:t>
      </w:r>
      <w:r>
        <w:rPr>
          <w:rFonts w:cs="Arial"/>
          <w:b/>
          <w:snapToGrid w:val="0"/>
        </w:rPr>
        <w:t>but</w:t>
      </w:r>
    </w:p>
    <w:p w14:paraId="7ECE96C0" w14:textId="77777777" w:rsidR="00C64192" w:rsidRDefault="00C64192" w:rsidP="00AD309C">
      <w:pPr>
        <w:pStyle w:val="ListParagraph"/>
        <w:numPr>
          <w:ilvl w:val="0"/>
          <w:numId w:val="380"/>
        </w:numPr>
        <w:rPr>
          <w:rFonts w:cs="Arial"/>
          <w:bCs/>
          <w:snapToGrid w:val="0"/>
        </w:rPr>
      </w:pPr>
      <w:r w:rsidRPr="00A0211B">
        <w:rPr>
          <w:rFonts w:cs="Arial"/>
          <w:bCs/>
          <w:snapToGrid w:val="0"/>
        </w:rPr>
        <w:t xml:space="preserve">operate at least one adult or pediatric </w:t>
      </w:r>
      <w:r w:rsidRPr="00C8246A">
        <w:rPr>
          <w:rFonts w:cs="Arial"/>
          <w:b/>
          <w:snapToGrid w:val="0"/>
        </w:rPr>
        <w:t xml:space="preserve">mixed </w:t>
      </w:r>
      <w:r w:rsidRPr="00A0211B">
        <w:rPr>
          <w:rFonts w:cs="Arial"/>
          <w:bCs/>
          <w:snapToGrid w:val="0"/>
        </w:rPr>
        <w:t>acuity Medical, Surgical, or Med-Surg Unit, defined as a unit where more than 10% of the patients in the unit receive varying levels of care (e.g., general medical care and progressive care or intensive care)</w:t>
      </w:r>
      <w:r>
        <w:rPr>
          <w:rFonts w:cs="Arial"/>
          <w:bCs/>
          <w:snapToGrid w:val="0"/>
        </w:rPr>
        <w:t>.</w:t>
      </w:r>
    </w:p>
    <w:p w14:paraId="567A3604" w14:textId="77777777" w:rsidR="00C64192" w:rsidRPr="00357E20" w:rsidRDefault="00C64192" w:rsidP="00C64192">
      <w:pPr>
        <w:rPr>
          <w:rFonts w:cs="Arial"/>
          <w:bCs/>
          <w:snapToGrid w:val="0"/>
          <w:sz w:val="16"/>
          <w:szCs w:val="16"/>
        </w:rPr>
      </w:pPr>
    </w:p>
    <w:p w14:paraId="29771172" w14:textId="77777777" w:rsidR="00C64192" w:rsidRPr="00BB3760" w:rsidRDefault="00C64192" w:rsidP="00C64192">
      <w:pPr>
        <w:rPr>
          <w:rFonts w:cs="Arial"/>
          <w:bCs/>
          <w:snapToGrid w:val="0"/>
        </w:rPr>
      </w:pPr>
      <w:r w:rsidRPr="00BB3760">
        <w:rPr>
          <w:rFonts w:cs="Arial"/>
          <w:bCs/>
          <w:snapToGrid w:val="0"/>
        </w:rPr>
        <w:t xml:space="preserve">Note 3: </w:t>
      </w:r>
      <w:r>
        <w:rPr>
          <w:rFonts w:cs="Arial"/>
          <w:bCs/>
          <w:snapToGrid w:val="0"/>
        </w:rPr>
        <w:t>Single</w:t>
      </w:r>
      <w:r w:rsidRPr="00433AE6">
        <w:rPr>
          <w:rFonts w:cs="Arial"/>
          <w:bCs/>
          <w:snapToGrid w:val="0"/>
        </w:rPr>
        <w:t xml:space="preserve"> or mixed acuity Medical, Surgical, or Med-Surg Units</w:t>
      </w:r>
      <w:r>
        <w:rPr>
          <w:rFonts w:cs="Arial"/>
          <w:bCs/>
          <w:snapToGrid w:val="0"/>
        </w:rPr>
        <w:t xml:space="preserve"> that </w:t>
      </w:r>
      <w:r w:rsidRPr="00F62669">
        <w:rPr>
          <w:rFonts w:cs="Arial"/>
          <w:iCs/>
          <w:snapToGrid w:val="0"/>
        </w:rPr>
        <w:t>had fewer than 15 patient days per month for all 3 months of any quarter of the reporting period</w:t>
      </w:r>
      <w:r>
        <w:rPr>
          <w:rFonts w:cs="Arial"/>
          <w:bCs/>
          <w:snapToGrid w:val="0"/>
        </w:rPr>
        <w:t xml:space="preserve"> </w:t>
      </w:r>
      <w:r w:rsidRPr="00433AE6">
        <w:rPr>
          <w:rFonts w:cs="Arial"/>
          <w:bCs/>
          <w:snapToGrid w:val="0"/>
        </w:rPr>
        <w:t>should be excluded</w:t>
      </w:r>
      <w:r>
        <w:rPr>
          <w:rFonts w:cs="Arial"/>
          <w:bCs/>
          <w:snapToGrid w:val="0"/>
        </w:rPr>
        <w:t xml:space="preserve"> in questions </w:t>
      </w:r>
      <w:r w:rsidRPr="00433AE6">
        <w:rPr>
          <w:rFonts w:cs="Arial"/>
          <w:bCs/>
          <w:snapToGrid w:val="0"/>
        </w:rPr>
        <w:t>#6-11 or #12-14.</w:t>
      </w:r>
    </w:p>
    <w:p w14:paraId="57E4FBA8" w14:textId="77777777" w:rsidR="00C64192" w:rsidRPr="00357E20" w:rsidRDefault="00C64192" w:rsidP="00C64192">
      <w:pPr>
        <w:rPr>
          <w:rFonts w:cs="Arial"/>
          <w:bCs/>
          <w:snapToGrid w:val="0"/>
          <w:sz w:val="16"/>
          <w:szCs w:val="16"/>
        </w:rPr>
      </w:pPr>
    </w:p>
    <w:p w14:paraId="0697538C" w14:textId="77777777" w:rsidR="00C64192" w:rsidRDefault="00C64192" w:rsidP="00C64192">
      <w:pPr>
        <w:rPr>
          <w:rFonts w:cs="Arial"/>
          <w:bCs/>
          <w:snapToGrid w:val="0"/>
        </w:rPr>
      </w:pPr>
      <w:r w:rsidRPr="00BB3760">
        <w:rPr>
          <w:rFonts w:cs="Arial"/>
          <w:bCs/>
          <w:snapToGrid w:val="0"/>
        </w:rPr>
        <w:t xml:space="preserve">Note 4: </w:t>
      </w:r>
      <w:r w:rsidRPr="000873A5">
        <w:rPr>
          <w:rFonts w:cs="Arial"/>
          <w:bCs/>
          <w:snapToGrid w:val="0"/>
        </w:rPr>
        <w:t>Single or mixed acuity Medical, Surgical, or Med-Surg Units that transitioned to an excluded unit type during the reporting period should be excluded</w:t>
      </w:r>
      <w:r>
        <w:rPr>
          <w:rFonts w:cs="Arial"/>
          <w:bCs/>
          <w:snapToGrid w:val="0"/>
        </w:rPr>
        <w:t xml:space="preserve"> in questions </w:t>
      </w:r>
      <w:r w:rsidRPr="00433AE6">
        <w:rPr>
          <w:rFonts w:cs="Arial"/>
          <w:bCs/>
          <w:snapToGrid w:val="0"/>
        </w:rPr>
        <w:t>#6-11 or #12-14</w:t>
      </w:r>
      <w:r w:rsidRPr="000873A5">
        <w:rPr>
          <w:rFonts w:cs="Arial"/>
          <w:bCs/>
          <w:snapToGrid w:val="0"/>
        </w:rPr>
        <w:t>. For example, if a single</w:t>
      </w:r>
      <w:r>
        <w:rPr>
          <w:rFonts w:cs="Arial"/>
          <w:bCs/>
          <w:snapToGrid w:val="0"/>
        </w:rPr>
        <w:t xml:space="preserve"> </w:t>
      </w:r>
      <w:r w:rsidRPr="000873A5">
        <w:rPr>
          <w:rFonts w:cs="Arial"/>
          <w:bCs/>
          <w:snapToGrid w:val="0"/>
        </w:rPr>
        <w:t>acuity Medical Unit transitioned to an ICU during the reporting period, the unit should be excluded when responding to questions #6-11.</w:t>
      </w:r>
    </w:p>
    <w:p w14:paraId="766CCA78" w14:textId="77777777" w:rsidR="00C64192" w:rsidRPr="00357E20" w:rsidRDefault="00C64192" w:rsidP="00C64192">
      <w:pPr>
        <w:rPr>
          <w:rFonts w:cs="Arial"/>
          <w:bCs/>
          <w:snapToGrid w:val="0"/>
          <w:sz w:val="16"/>
          <w:szCs w:val="16"/>
        </w:rPr>
      </w:pPr>
    </w:p>
    <w:p w14:paraId="46A048AB" w14:textId="59BCAD0A" w:rsidR="00C64192" w:rsidRDefault="00C64192" w:rsidP="00C64192">
      <w:pPr>
        <w:rPr>
          <w:bCs/>
        </w:rPr>
      </w:pPr>
      <w:r>
        <w:rPr>
          <w:rFonts w:cs="Arial"/>
          <w:b/>
          <w:snapToGrid w:val="0"/>
        </w:rPr>
        <w:t>Specifications:</w:t>
      </w:r>
      <w:r>
        <w:rPr>
          <w:rFonts w:cs="Arial"/>
          <w:snapToGrid w:val="0"/>
        </w:rPr>
        <w:t xml:space="preserve"> See </w:t>
      </w:r>
      <w:hyperlink w:anchor="_Nursing_Workforce_Measure_1"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sidR="003511D0">
        <w:rPr>
          <w:rFonts w:cs="Arial"/>
        </w:rPr>
        <w:t>200</w:t>
      </w:r>
      <w:r>
        <w:rPr>
          <w:rFonts w:cs="Arial"/>
        </w:rPr>
        <w:t>.</w:t>
      </w:r>
    </w:p>
    <w:p w14:paraId="0E109154" w14:textId="77777777" w:rsidR="00C64192" w:rsidRPr="00357E20" w:rsidRDefault="00C64192" w:rsidP="00C64192">
      <w:pPr>
        <w:rPr>
          <w:sz w:val="16"/>
          <w:szCs w:val="16"/>
          <w:lang w:eastAsia="ja-JP"/>
        </w:rPr>
      </w:pPr>
    </w:p>
    <w:p w14:paraId="2CA408C0" w14:textId="77777777" w:rsidR="00C64192" w:rsidRDefault="00C64192" w:rsidP="00C64192">
      <w:r>
        <w:rPr>
          <w:noProof/>
        </w:rPr>
        <mc:AlternateContent>
          <mc:Choice Requires="wps">
            <w:drawing>
              <wp:inline distT="0" distB="0" distL="0" distR="0" wp14:anchorId="3EAB8264" wp14:editId="0D8B7433">
                <wp:extent cx="5924550" cy="1423283"/>
                <wp:effectExtent l="0" t="0" r="19050" b="24765"/>
                <wp:docPr id="1775493576" name="Text Box 1775493576" descr="P7653TB2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0419934A" w14:textId="77777777" w:rsidR="00C64192" w:rsidRDefault="00C64192" w:rsidP="00C64192">
                            <w:pPr>
                              <w:rPr>
                                <w:b/>
                              </w:rPr>
                            </w:pPr>
                            <w:r w:rsidRPr="00DF6A41">
                              <w:rPr>
                                <w:b/>
                              </w:rPr>
                              <w:t>Reporting Period</w:t>
                            </w:r>
                            <w:r>
                              <w:rPr>
                                <w:b/>
                              </w:rPr>
                              <w:t>: 12 months</w:t>
                            </w:r>
                          </w:p>
                          <w:p w14:paraId="643431BB" w14:textId="77777777" w:rsidR="00C64192" w:rsidRDefault="00C64192" w:rsidP="00AD309C">
                            <w:pPr>
                              <w:pStyle w:val="ListParagraph"/>
                              <w:numPr>
                                <w:ilvl w:val="0"/>
                                <w:numId w:val="150"/>
                              </w:numPr>
                              <w:rPr>
                                <w:bCs/>
                              </w:rPr>
                            </w:pPr>
                            <w:r>
                              <w:rPr>
                                <w:bCs/>
                              </w:rPr>
                              <w:t>Survey submitted prior to September 1:</w:t>
                            </w:r>
                          </w:p>
                          <w:p w14:paraId="4164C773" w14:textId="09C09953" w:rsidR="00C64192" w:rsidRDefault="00C64192" w:rsidP="00AD309C">
                            <w:pPr>
                              <w:pStyle w:val="ListParagraph"/>
                              <w:numPr>
                                <w:ilvl w:val="1"/>
                                <w:numId w:val="150"/>
                              </w:numPr>
                              <w:rPr>
                                <w:bCs/>
                              </w:rPr>
                            </w:pPr>
                            <w:r w:rsidRPr="00335DE2">
                              <w:rPr>
                                <w:bCs/>
                              </w:rPr>
                              <w:t>01/01/202</w:t>
                            </w:r>
                            <w:r w:rsidR="006332C3">
                              <w:rPr>
                                <w:bCs/>
                              </w:rPr>
                              <w:t>4</w:t>
                            </w:r>
                            <w:r w:rsidRPr="00335DE2">
                              <w:rPr>
                                <w:bCs/>
                              </w:rPr>
                              <w:t xml:space="preserve"> </w:t>
                            </w:r>
                            <w:r>
                              <w:rPr>
                                <w:bCs/>
                              </w:rPr>
                              <w:t>–</w:t>
                            </w:r>
                            <w:r w:rsidRPr="00335DE2">
                              <w:rPr>
                                <w:bCs/>
                              </w:rPr>
                              <w:t xml:space="preserve"> 12/31/202</w:t>
                            </w:r>
                            <w:r w:rsidR="006332C3">
                              <w:rPr>
                                <w:bCs/>
                              </w:rPr>
                              <w:t>4</w:t>
                            </w:r>
                          </w:p>
                          <w:p w14:paraId="52444B90" w14:textId="77777777" w:rsidR="00C64192" w:rsidRDefault="00C64192" w:rsidP="00AD309C">
                            <w:pPr>
                              <w:pStyle w:val="ListParagraph"/>
                              <w:numPr>
                                <w:ilvl w:val="0"/>
                                <w:numId w:val="150"/>
                              </w:numPr>
                              <w:rPr>
                                <w:bCs/>
                              </w:rPr>
                            </w:pPr>
                            <w:r>
                              <w:rPr>
                                <w:bCs/>
                              </w:rPr>
                              <w:t>Surveys submitted on or after September 1:</w:t>
                            </w:r>
                          </w:p>
                          <w:p w14:paraId="2113A36A" w14:textId="3BC389C5" w:rsidR="00C64192" w:rsidRPr="00335DE2" w:rsidRDefault="00C64192" w:rsidP="00AD309C">
                            <w:pPr>
                              <w:pStyle w:val="ListParagraph"/>
                              <w:numPr>
                                <w:ilvl w:val="1"/>
                                <w:numId w:val="150"/>
                              </w:numPr>
                              <w:rPr>
                                <w:bCs/>
                              </w:rPr>
                            </w:pPr>
                            <w:r>
                              <w:rPr>
                                <w:bCs/>
                              </w:rPr>
                              <w:t>07/01/202</w:t>
                            </w:r>
                            <w:r w:rsidR="006332C3">
                              <w:rPr>
                                <w:bCs/>
                              </w:rPr>
                              <w:t>4</w:t>
                            </w:r>
                            <w:r>
                              <w:rPr>
                                <w:bCs/>
                              </w:rPr>
                              <w:t xml:space="preserve"> – 06/30/202</w:t>
                            </w:r>
                            <w:r w:rsidR="006332C3">
                              <w:rPr>
                                <w:bCs/>
                              </w:rPr>
                              <w:t>5</w:t>
                            </w:r>
                          </w:p>
                          <w:p w14:paraId="0970D3A8" w14:textId="77777777" w:rsidR="00C64192" w:rsidRPr="00612B8F" w:rsidRDefault="00C64192" w:rsidP="00C64192">
                            <w:pPr>
                              <w:pStyle w:val="ListParagraph"/>
                              <w:ind w:left="1440"/>
                              <w:rPr>
                                <w:bCs/>
                                <w:sz w:val="16"/>
                                <w:szCs w:val="16"/>
                              </w:rPr>
                            </w:pPr>
                          </w:p>
                          <w:p w14:paraId="487485B5" w14:textId="77777777" w:rsidR="00C64192" w:rsidRPr="00D20A90" w:rsidRDefault="00C64192" w:rsidP="00C64192">
                            <w:pPr>
                              <w:rPr>
                                <w:b/>
                              </w:rPr>
                            </w:pPr>
                            <w:r w:rsidRPr="006547C0">
                              <w:rPr>
                                <w:rFonts w:cs="Arial"/>
                                <w:sz w:val="16"/>
                                <w:szCs w:val="16"/>
                              </w:rPr>
                              <w:t xml:space="preserve">Note: As a reminder, the </w:t>
                            </w:r>
                            <w:hyperlink r:id="rId34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EAB8264" id="Text Box 1775493576" o:spid="_x0000_s1050" type="#_x0000_t202" alt="P7653TB23#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" strokecolor="red">
                <v:textbox>
                  <w:txbxContent>
                    <w:p w14:paraId="0419934A" w14:textId="77777777" w:rsidR="00C64192" w:rsidRDefault="00C64192" w:rsidP="00C64192">
                      <w:pPr>
                        <w:rPr>
                          <w:b/>
                        </w:rPr>
                      </w:pPr>
                      <w:r w:rsidRPr="00DF6A41">
                        <w:rPr>
                          <w:b/>
                        </w:rPr>
                        <w:t>Reporting Period</w:t>
                      </w:r>
                      <w:r>
                        <w:rPr>
                          <w:b/>
                        </w:rPr>
                        <w:t>: 12 months</w:t>
                      </w:r>
                    </w:p>
                    <w:p w14:paraId="643431BB" w14:textId="77777777" w:rsidR="00C64192" w:rsidRDefault="00C64192" w:rsidP="00AD309C">
                      <w:pPr>
                        <w:pStyle w:val="ListParagraph"/>
                        <w:numPr>
                          <w:ilvl w:val="0"/>
                          <w:numId w:val="150"/>
                        </w:numPr>
                        <w:rPr>
                          <w:bCs/>
                        </w:rPr>
                      </w:pPr>
                      <w:r>
                        <w:rPr>
                          <w:bCs/>
                        </w:rPr>
                        <w:t>Survey submitted prior to September 1:</w:t>
                      </w:r>
                    </w:p>
                    <w:p w14:paraId="4164C773" w14:textId="09C09953" w:rsidR="00C64192" w:rsidRDefault="00C64192" w:rsidP="00AD309C">
                      <w:pPr>
                        <w:pStyle w:val="ListParagraph"/>
                        <w:numPr>
                          <w:ilvl w:val="1"/>
                          <w:numId w:val="150"/>
                        </w:numPr>
                        <w:rPr>
                          <w:bCs/>
                        </w:rPr>
                      </w:pPr>
                      <w:r w:rsidRPr="00335DE2">
                        <w:rPr>
                          <w:bCs/>
                        </w:rPr>
                        <w:t>01/01/202</w:t>
                      </w:r>
                      <w:r w:rsidR="006332C3">
                        <w:rPr>
                          <w:bCs/>
                        </w:rPr>
                        <w:t>4</w:t>
                      </w:r>
                      <w:r w:rsidRPr="00335DE2">
                        <w:rPr>
                          <w:bCs/>
                        </w:rPr>
                        <w:t xml:space="preserve"> </w:t>
                      </w:r>
                      <w:r>
                        <w:rPr>
                          <w:bCs/>
                        </w:rPr>
                        <w:t>–</w:t>
                      </w:r>
                      <w:r w:rsidRPr="00335DE2">
                        <w:rPr>
                          <w:bCs/>
                        </w:rPr>
                        <w:t xml:space="preserve"> 12/31/202</w:t>
                      </w:r>
                      <w:r w:rsidR="006332C3">
                        <w:rPr>
                          <w:bCs/>
                        </w:rPr>
                        <w:t>4</w:t>
                      </w:r>
                    </w:p>
                    <w:p w14:paraId="52444B90" w14:textId="77777777" w:rsidR="00C64192" w:rsidRDefault="00C64192" w:rsidP="00AD309C">
                      <w:pPr>
                        <w:pStyle w:val="ListParagraph"/>
                        <w:numPr>
                          <w:ilvl w:val="0"/>
                          <w:numId w:val="150"/>
                        </w:numPr>
                        <w:rPr>
                          <w:bCs/>
                        </w:rPr>
                      </w:pPr>
                      <w:r>
                        <w:rPr>
                          <w:bCs/>
                        </w:rPr>
                        <w:t>Surveys submitted on or after September 1:</w:t>
                      </w:r>
                    </w:p>
                    <w:p w14:paraId="2113A36A" w14:textId="3BC389C5" w:rsidR="00C64192" w:rsidRPr="00335DE2" w:rsidRDefault="00C64192" w:rsidP="00AD309C">
                      <w:pPr>
                        <w:pStyle w:val="ListParagraph"/>
                        <w:numPr>
                          <w:ilvl w:val="1"/>
                          <w:numId w:val="150"/>
                        </w:numPr>
                        <w:rPr>
                          <w:bCs/>
                        </w:rPr>
                      </w:pPr>
                      <w:r>
                        <w:rPr>
                          <w:bCs/>
                        </w:rPr>
                        <w:t>07/01/202</w:t>
                      </w:r>
                      <w:r w:rsidR="006332C3">
                        <w:rPr>
                          <w:bCs/>
                        </w:rPr>
                        <w:t>4</w:t>
                      </w:r>
                      <w:r>
                        <w:rPr>
                          <w:bCs/>
                        </w:rPr>
                        <w:t xml:space="preserve"> – 06/30/202</w:t>
                      </w:r>
                      <w:r w:rsidR="006332C3">
                        <w:rPr>
                          <w:bCs/>
                        </w:rPr>
                        <w:t>5</w:t>
                      </w:r>
                    </w:p>
                    <w:p w14:paraId="0970D3A8" w14:textId="77777777" w:rsidR="00C64192" w:rsidRPr="00612B8F" w:rsidRDefault="00C64192" w:rsidP="00C64192">
                      <w:pPr>
                        <w:pStyle w:val="ListParagraph"/>
                        <w:ind w:left="1440"/>
                        <w:rPr>
                          <w:bCs/>
                          <w:sz w:val="16"/>
                          <w:szCs w:val="16"/>
                        </w:rPr>
                      </w:pPr>
                    </w:p>
                    <w:p w14:paraId="487485B5" w14:textId="77777777" w:rsidR="00C64192" w:rsidRPr="00D20A90" w:rsidRDefault="00C64192" w:rsidP="00C64192">
                      <w:pPr>
                        <w:rPr>
                          <w:b/>
                        </w:rPr>
                      </w:pPr>
                      <w:r w:rsidRPr="006547C0">
                        <w:rPr>
                          <w:rFonts w:cs="Arial"/>
                          <w:sz w:val="16"/>
                          <w:szCs w:val="16"/>
                        </w:rPr>
                        <w:t xml:space="preserve">Note: As a reminder, the </w:t>
                      </w:r>
                      <w:hyperlink r:id="rId34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BF0814C"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6115"/>
        <w:gridCol w:w="3235"/>
      </w:tblGrid>
      <w:tr w:rsidR="00C64192" w:rsidRPr="00C645E0" w14:paraId="7FDA16FA" w14:textId="77777777" w:rsidTr="00D73F6A">
        <w:trPr>
          <w:trHeight w:val="20"/>
        </w:trPr>
        <w:tc>
          <w:tcPr>
            <w:tcW w:w="6115" w:type="dxa"/>
            <w:vAlign w:val="center"/>
          </w:tcPr>
          <w:p w14:paraId="449D0864" w14:textId="77777777" w:rsidR="00C64192" w:rsidRDefault="00C64192" w:rsidP="00AD309C">
            <w:pPr>
              <w:pStyle w:val="ListParagraph"/>
              <w:numPr>
                <w:ilvl w:val="0"/>
                <w:numId w:val="147"/>
              </w:numPr>
            </w:pPr>
            <w:r>
              <w:t>12-month reporting period used:</w:t>
            </w:r>
          </w:p>
        </w:tc>
        <w:tc>
          <w:tcPr>
            <w:tcW w:w="3235" w:type="dxa"/>
            <w:vAlign w:val="center"/>
          </w:tcPr>
          <w:p w14:paraId="5757BE9E" w14:textId="41F34AB7" w:rsidR="00C64192" w:rsidRPr="00C06753" w:rsidRDefault="00C64192" w:rsidP="00AD309C">
            <w:pPr>
              <w:pStyle w:val="ListParagraph"/>
              <w:numPr>
                <w:ilvl w:val="0"/>
                <w:numId w:val="347"/>
              </w:numPr>
              <w:spacing w:line="276" w:lineRule="auto"/>
              <w:rPr>
                <w:iCs/>
              </w:rPr>
            </w:pPr>
            <w:r w:rsidRPr="00C8246A">
              <w:rPr>
                <w:iCs/>
              </w:rPr>
              <w:t>01/01/202</w:t>
            </w:r>
            <w:r w:rsidR="006332C3">
              <w:rPr>
                <w:iCs/>
              </w:rPr>
              <w:t>4</w:t>
            </w:r>
            <w:r w:rsidRPr="00C06753">
              <w:rPr>
                <w:iCs/>
              </w:rPr>
              <w:t xml:space="preserve"> – 12/31/202</w:t>
            </w:r>
            <w:r w:rsidR="006332C3">
              <w:rPr>
                <w:iCs/>
              </w:rPr>
              <w:t>4</w:t>
            </w:r>
          </w:p>
          <w:p w14:paraId="5C388884" w14:textId="0CD739B5" w:rsidR="00C64192" w:rsidRPr="00375777" w:rsidRDefault="00C64192" w:rsidP="00AD309C">
            <w:pPr>
              <w:pStyle w:val="ListParagraph"/>
              <w:numPr>
                <w:ilvl w:val="0"/>
                <w:numId w:val="347"/>
              </w:numPr>
              <w:spacing w:line="276" w:lineRule="auto"/>
              <w:rPr>
                <w:iCs/>
              </w:rPr>
            </w:pPr>
            <w:r w:rsidRPr="00C06753">
              <w:rPr>
                <w:iCs/>
              </w:rPr>
              <w:t>07/01/202</w:t>
            </w:r>
            <w:r w:rsidR="006332C3">
              <w:rPr>
                <w:iCs/>
              </w:rPr>
              <w:t>4</w:t>
            </w:r>
            <w:r w:rsidRPr="00C06753">
              <w:rPr>
                <w:iCs/>
              </w:rPr>
              <w:t xml:space="preserve"> – 06/30/202</w:t>
            </w:r>
            <w:r w:rsidR="006332C3">
              <w:rPr>
                <w:iCs/>
              </w:rPr>
              <w:t>5</w:t>
            </w:r>
          </w:p>
        </w:tc>
      </w:tr>
      <w:tr w:rsidR="00C64192" w:rsidRPr="00C645E0" w14:paraId="496EF4BA" w14:textId="77777777" w:rsidTr="00D73F6A">
        <w:trPr>
          <w:trHeight w:val="1872"/>
        </w:trPr>
        <w:tc>
          <w:tcPr>
            <w:tcW w:w="6115" w:type="dxa"/>
            <w:vAlign w:val="center"/>
          </w:tcPr>
          <w:p w14:paraId="6CB06BA7" w14:textId="77777777" w:rsidR="00C64192" w:rsidRDefault="00C64192" w:rsidP="00AD309C">
            <w:pPr>
              <w:pStyle w:val="ListParagraph"/>
              <w:numPr>
                <w:ilvl w:val="0"/>
                <w:numId w:val="147"/>
              </w:numPr>
            </w:pPr>
            <w:r>
              <w:t>Does your hospital operate at least one adult or pediatric single acuity Medical, Surgical, or Med-Surg Unit?</w:t>
            </w:r>
          </w:p>
          <w:p w14:paraId="471EE92B" w14:textId="77777777" w:rsidR="00C64192" w:rsidRDefault="00C64192" w:rsidP="00D73F6A">
            <w:pPr>
              <w:pStyle w:val="ListParagraph"/>
              <w:ind w:left="360"/>
            </w:pPr>
          </w:p>
          <w:p w14:paraId="07E3E812" w14:textId="77777777" w:rsidR="00C64192" w:rsidRDefault="00C64192" w:rsidP="00D73F6A">
            <w:pPr>
              <w:pStyle w:val="ListParagraph"/>
              <w:ind w:left="360"/>
              <w:rPr>
                <w:i/>
                <w:iCs/>
              </w:rPr>
            </w:pPr>
            <w:r w:rsidRPr="002C7BA3">
              <w:rPr>
                <w:i/>
                <w:iCs/>
              </w:rPr>
              <w:t>A single acuity unit is defined as a unit where at least 90% of the patients receive the same level of care.</w:t>
            </w:r>
          </w:p>
          <w:p w14:paraId="4D4ABF06" w14:textId="77777777" w:rsidR="00C64192" w:rsidRDefault="00C64192" w:rsidP="00D73F6A">
            <w:pPr>
              <w:pStyle w:val="ListParagraph"/>
              <w:ind w:left="360"/>
            </w:pPr>
          </w:p>
          <w:p w14:paraId="478F23C5" w14:textId="77777777" w:rsidR="00C64192" w:rsidRPr="00137990" w:rsidRDefault="00C64192" w:rsidP="00D73F6A">
            <w:pPr>
              <w:pStyle w:val="ListParagraph"/>
              <w:ind w:left="360"/>
              <w:rPr>
                <w:i/>
                <w:iCs/>
              </w:rPr>
            </w:pPr>
            <w:r>
              <w:rPr>
                <w:i/>
                <w:iCs/>
              </w:rPr>
              <w:t xml:space="preserve">If “yes” to question #2, skip question #3 and continue to question #4. </w:t>
            </w:r>
          </w:p>
        </w:tc>
        <w:tc>
          <w:tcPr>
            <w:tcW w:w="3235" w:type="dxa"/>
            <w:vAlign w:val="center"/>
          </w:tcPr>
          <w:p w14:paraId="595C0732" w14:textId="77777777" w:rsidR="00C64192" w:rsidRDefault="00C64192" w:rsidP="00AD309C">
            <w:pPr>
              <w:pStyle w:val="ListParagraph"/>
              <w:numPr>
                <w:ilvl w:val="0"/>
                <w:numId w:val="349"/>
              </w:numPr>
              <w:rPr>
                <w:iCs/>
              </w:rPr>
            </w:pPr>
            <w:r w:rsidRPr="00C8246A">
              <w:rPr>
                <w:iCs/>
              </w:rPr>
              <w:t>Yes</w:t>
            </w:r>
          </w:p>
          <w:p w14:paraId="3A8CDFB5" w14:textId="77777777" w:rsidR="00C64192" w:rsidRPr="00375777" w:rsidRDefault="00C64192" w:rsidP="00AD309C">
            <w:pPr>
              <w:pStyle w:val="ListParagraph"/>
              <w:numPr>
                <w:ilvl w:val="0"/>
                <w:numId w:val="349"/>
              </w:numPr>
              <w:rPr>
                <w:rFonts w:cs="Arial"/>
                <w:iCs/>
                <w:snapToGrid w:val="0"/>
              </w:rPr>
            </w:pPr>
            <w:r w:rsidRPr="00C8246A">
              <w:rPr>
                <w:iCs/>
              </w:rPr>
              <w:t>No</w:t>
            </w:r>
          </w:p>
        </w:tc>
      </w:tr>
      <w:tr w:rsidR="00C64192" w:rsidRPr="00C645E0" w14:paraId="6460229C" w14:textId="77777777" w:rsidTr="00D73F6A">
        <w:trPr>
          <w:trHeight w:val="1872"/>
        </w:trPr>
        <w:tc>
          <w:tcPr>
            <w:tcW w:w="6115" w:type="dxa"/>
            <w:vAlign w:val="center"/>
          </w:tcPr>
          <w:p w14:paraId="40AF5278" w14:textId="0A2FFFF2" w:rsidR="00C64192" w:rsidRDefault="00031AB5" w:rsidP="00AD309C">
            <w:pPr>
              <w:pStyle w:val="ListParagraph"/>
              <w:numPr>
                <w:ilvl w:val="0"/>
                <w:numId w:val="147"/>
              </w:numPr>
            </w:pPr>
            <w:r>
              <w:lastRenderedPageBreak/>
              <w:t xml:space="preserve">If your </w:t>
            </w:r>
            <w:r w:rsidR="00601A33">
              <w:t xml:space="preserve">hospital </w:t>
            </w:r>
            <w:r w:rsidR="00601A33" w:rsidRPr="008C6330">
              <w:rPr>
                <w:b/>
                <w:bCs/>
                <w:u w:val="single"/>
              </w:rPr>
              <w:t>does not</w:t>
            </w:r>
            <w:r w:rsidR="00601A33">
              <w:t xml:space="preserve"> operate at least one adult or pediatric </w:t>
            </w:r>
            <w:r w:rsidR="00601A33" w:rsidRPr="008C6330">
              <w:rPr>
                <w:b/>
                <w:bCs/>
              </w:rPr>
              <w:t>single acuity</w:t>
            </w:r>
            <w:r w:rsidR="00601A33">
              <w:t xml:space="preserve"> Medical, Surgical, or Med-Surg Unit, d</w:t>
            </w:r>
            <w:r w:rsidR="00C64192">
              <w:t xml:space="preserve">oes your hospital operate at least one adult or pediatric </w:t>
            </w:r>
            <w:r w:rsidR="00C64192" w:rsidRPr="008C6330">
              <w:rPr>
                <w:b/>
                <w:bCs/>
              </w:rPr>
              <w:t>mixed acuity</w:t>
            </w:r>
            <w:r w:rsidR="00C64192">
              <w:t xml:space="preserve"> Medical, Surgical or Med-Surg Unit?</w:t>
            </w:r>
            <w:r w:rsidR="00C64192">
              <w:br/>
            </w:r>
            <w:r w:rsidR="00C64192">
              <w:br/>
            </w:r>
            <w:r w:rsidR="00C64192" w:rsidRPr="00601A33">
              <w:rPr>
                <w:i/>
                <w:iCs/>
              </w:rPr>
              <w:t>A mixed acuity unit is defined as a unit where more than 10% of patients receive varying levels of care.</w:t>
            </w:r>
          </w:p>
          <w:p w14:paraId="20FBA9B3" w14:textId="77777777" w:rsidR="00C64192" w:rsidRDefault="00C64192" w:rsidP="00D73F6A"/>
          <w:p w14:paraId="71AA0547" w14:textId="77777777" w:rsidR="00C64192" w:rsidRPr="00BB2FA4" w:rsidRDefault="00C64192" w:rsidP="00D73F6A">
            <w:pPr>
              <w:pStyle w:val="ListParagraph"/>
              <w:ind w:left="360"/>
              <w:rPr>
                <w:rFonts w:cs="Arial"/>
              </w:rPr>
            </w:pPr>
            <w:r w:rsidRPr="00F3183F">
              <w:rPr>
                <w:i/>
                <w:iCs/>
              </w:rPr>
              <w:t>If “no”</w:t>
            </w:r>
            <w:r>
              <w:rPr>
                <w:i/>
                <w:iCs/>
              </w:rPr>
              <w:t xml:space="preserve"> to question #3,</w:t>
            </w:r>
            <w:r w:rsidRPr="00F3183F">
              <w:rPr>
                <w:i/>
                <w:iCs/>
              </w:rPr>
              <w:t xml:space="preserve"> skip question</w:t>
            </w:r>
            <w:r>
              <w:rPr>
                <w:i/>
                <w:iCs/>
              </w:rPr>
              <w:t>s #4-16</w:t>
            </w:r>
            <w:r w:rsidRPr="00F3183F">
              <w:rPr>
                <w:i/>
                <w:iCs/>
              </w:rPr>
              <w:t xml:space="preserve"> and continue to </w:t>
            </w:r>
            <w:r>
              <w:rPr>
                <w:i/>
                <w:iCs/>
              </w:rPr>
              <w:t>question #17</w:t>
            </w:r>
            <w:r w:rsidRPr="00F3183F">
              <w:rPr>
                <w:i/>
                <w:iCs/>
              </w:rPr>
              <w:t>.</w:t>
            </w:r>
            <w:r>
              <w:rPr>
                <w:i/>
                <w:iCs/>
              </w:rPr>
              <w:t xml:space="preserve"> The hospital will be scored as “Does Not Apply.”</w:t>
            </w:r>
          </w:p>
        </w:tc>
        <w:tc>
          <w:tcPr>
            <w:tcW w:w="3235" w:type="dxa"/>
            <w:vAlign w:val="center"/>
          </w:tcPr>
          <w:p w14:paraId="2299590D" w14:textId="77777777" w:rsidR="00C64192" w:rsidRPr="00375777" w:rsidRDefault="00C64192" w:rsidP="00AD309C">
            <w:pPr>
              <w:pStyle w:val="ListParagraph"/>
              <w:numPr>
                <w:ilvl w:val="0"/>
                <w:numId w:val="349"/>
              </w:numPr>
              <w:rPr>
                <w:rFonts w:cs="Arial"/>
                <w:iCs/>
              </w:rPr>
            </w:pPr>
            <w:r w:rsidRPr="00C8246A">
              <w:rPr>
                <w:iCs/>
              </w:rPr>
              <w:t>Yes</w:t>
            </w:r>
          </w:p>
          <w:p w14:paraId="6FF9FCB2" w14:textId="77777777" w:rsidR="00C64192" w:rsidRPr="00C8246A" w:rsidRDefault="00C64192" w:rsidP="00AD309C">
            <w:pPr>
              <w:pStyle w:val="ListParagraph"/>
              <w:numPr>
                <w:ilvl w:val="0"/>
                <w:numId w:val="349"/>
              </w:numPr>
              <w:rPr>
                <w:rFonts w:cs="Arial"/>
                <w:iCs/>
              </w:rPr>
            </w:pPr>
            <w:r w:rsidRPr="00C8246A">
              <w:rPr>
                <w:iCs/>
              </w:rPr>
              <w:t>No</w:t>
            </w:r>
          </w:p>
        </w:tc>
      </w:tr>
      <w:tr w:rsidR="00C64192" w:rsidRPr="00C645E0" w14:paraId="63EF064F" w14:textId="77777777" w:rsidTr="00D73F6A">
        <w:trPr>
          <w:trHeight w:val="720"/>
        </w:trPr>
        <w:tc>
          <w:tcPr>
            <w:tcW w:w="6115" w:type="dxa"/>
            <w:vAlign w:val="center"/>
          </w:tcPr>
          <w:p w14:paraId="571CB4E1" w14:textId="77777777" w:rsidR="00C64192" w:rsidRPr="00BB2FA4" w:rsidRDefault="00C64192" w:rsidP="00AD309C">
            <w:pPr>
              <w:pStyle w:val="ListParagraph"/>
              <w:numPr>
                <w:ilvl w:val="0"/>
                <w:numId w:val="147"/>
              </w:numPr>
              <w:rPr>
                <w:rFonts w:cs="Arial"/>
              </w:rPr>
            </w:pPr>
            <w:r w:rsidRPr="00BB2FA4">
              <w:rPr>
                <w:rFonts w:cs="Arial"/>
              </w:rPr>
              <w:t>Did your hospital calculate</w:t>
            </w:r>
            <w:r>
              <w:rPr>
                <w:rFonts w:cs="Arial"/>
              </w:rPr>
              <w:t xml:space="preserve"> total number of patient days,</w:t>
            </w:r>
            <w:r w:rsidRPr="00BB2FA4">
              <w:rPr>
                <w:rFonts w:cs="Arial"/>
              </w:rPr>
              <w:t xml:space="preserve"> </w:t>
            </w:r>
            <w:r>
              <w:rPr>
                <w:rFonts w:cs="Arial"/>
              </w:rPr>
              <w:t>total number of productive hours worked by employed and contracted nursing staff with direct patient care responsibilities (RN, LPN/LVN, and UAP), and total number of productive hours worked by RN nursing staff with direct patient care responsibilities</w:t>
            </w:r>
            <w:r w:rsidRPr="00BB2FA4">
              <w:rPr>
                <w:rFonts w:cs="Arial"/>
              </w:rPr>
              <w:t xml:space="preserve"> for the reporting period, and do you choose to report those data to this Survey?</w:t>
            </w:r>
          </w:p>
          <w:p w14:paraId="0353FF66" w14:textId="77777777" w:rsidR="00C64192" w:rsidRPr="00E56A49" w:rsidRDefault="00C64192" w:rsidP="00D73F6A">
            <w:pPr>
              <w:rPr>
                <w:rFonts w:cs="Arial"/>
              </w:rPr>
            </w:pPr>
          </w:p>
          <w:p w14:paraId="48798F7F" w14:textId="6AA53D35" w:rsidR="00C64192" w:rsidRDefault="00C64192" w:rsidP="00D73F6A">
            <w:pPr>
              <w:pStyle w:val="ListParagraph"/>
              <w:ind w:left="360"/>
            </w:pPr>
            <w:r w:rsidRPr="00E56A49">
              <w:rPr>
                <w:rFonts w:cs="Arial"/>
                <w:i/>
              </w:rPr>
              <w:t>If “no” to question #</w:t>
            </w:r>
            <w:r>
              <w:rPr>
                <w:rFonts w:cs="Arial"/>
                <w:i/>
              </w:rPr>
              <w:t>4</w:t>
            </w:r>
            <w:r w:rsidRPr="00E56A49">
              <w:rPr>
                <w:rFonts w:cs="Arial"/>
                <w:i/>
              </w:rPr>
              <w:t xml:space="preserve">, skip questions </w:t>
            </w:r>
            <w:r>
              <w:rPr>
                <w:rFonts w:cs="Arial"/>
                <w:i/>
              </w:rPr>
              <w:t xml:space="preserve">#5-16 and continue to question #17. </w:t>
            </w:r>
            <w:r w:rsidRPr="00127403">
              <w:rPr>
                <w:rFonts w:cs="Arial"/>
                <w:i/>
              </w:rPr>
              <w:t>The hospital will be scored as “</w:t>
            </w:r>
            <w:r w:rsidR="003233F9">
              <w:rPr>
                <w:rFonts w:cs="Arial"/>
                <w:i/>
              </w:rPr>
              <w:t>Did Not Measure</w:t>
            </w:r>
            <w:r w:rsidRPr="00127403">
              <w:rPr>
                <w:rFonts w:cs="Arial"/>
                <w:i/>
              </w:rPr>
              <w:t>.”</w:t>
            </w:r>
          </w:p>
        </w:tc>
        <w:tc>
          <w:tcPr>
            <w:tcW w:w="3235" w:type="dxa"/>
            <w:vAlign w:val="center"/>
          </w:tcPr>
          <w:p w14:paraId="7A82D1C1" w14:textId="77777777" w:rsidR="00C64192" w:rsidRPr="00C8246A" w:rsidRDefault="00C64192" w:rsidP="00AD309C">
            <w:pPr>
              <w:pStyle w:val="ListParagraph"/>
              <w:numPr>
                <w:ilvl w:val="0"/>
                <w:numId w:val="349"/>
              </w:numPr>
              <w:rPr>
                <w:rFonts w:cs="Arial"/>
                <w:iCs/>
              </w:rPr>
            </w:pPr>
            <w:r w:rsidRPr="00C8246A">
              <w:rPr>
                <w:rFonts w:cs="Arial"/>
                <w:iCs/>
              </w:rPr>
              <w:t>Yes</w:t>
            </w:r>
          </w:p>
          <w:p w14:paraId="07B5C90F" w14:textId="77777777" w:rsidR="00C64192" w:rsidRPr="00375777" w:rsidRDefault="00C64192" w:rsidP="00AD309C">
            <w:pPr>
              <w:pStyle w:val="ListParagraph"/>
              <w:numPr>
                <w:ilvl w:val="0"/>
                <w:numId w:val="349"/>
              </w:numPr>
              <w:rPr>
                <w:rFonts w:cs="Arial"/>
                <w:iCs/>
              </w:rPr>
            </w:pPr>
            <w:r w:rsidRPr="00C8246A">
              <w:rPr>
                <w:rFonts w:cs="Arial"/>
                <w:iCs/>
              </w:rPr>
              <w:t>No</w:t>
            </w:r>
          </w:p>
        </w:tc>
      </w:tr>
      <w:tr w:rsidR="00C64192" w:rsidRPr="00C645E0" w14:paraId="114AEC0D" w14:textId="77777777" w:rsidTr="00D73F6A">
        <w:trPr>
          <w:trHeight w:val="20"/>
        </w:trPr>
        <w:tc>
          <w:tcPr>
            <w:tcW w:w="6115" w:type="dxa"/>
            <w:vAlign w:val="center"/>
          </w:tcPr>
          <w:p w14:paraId="63D1F7F0" w14:textId="77777777" w:rsidR="00C64192" w:rsidRPr="00F74A72" w:rsidRDefault="00C64192" w:rsidP="00AD309C">
            <w:pPr>
              <w:pStyle w:val="ListParagraph"/>
              <w:numPr>
                <w:ilvl w:val="0"/>
                <w:numId w:val="147"/>
              </w:numPr>
              <w:rPr>
                <w:rFonts w:cs="Arial"/>
              </w:rPr>
            </w:pPr>
            <w:r w:rsidRPr="00DB5E31">
              <w:rPr>
                <w:rFonts w:cs="Arial"/>
              </w:rPr>
              <w:t xml:space="preserve">Which method did your hospital use to </w:t>
            </w:r>
            <w:r>
              <w:rPr>
                <w:rFonts w:cs="Arial"/>
              </w:rPr>
              <w:t xml:space="preserve">calculate </w:t>
            </w:r>
            <w:r w:rsidRPr="00DB5E31">
              <w:rPr>
                <w:rFonts w:cs="Arial"/>
              </w:rPr>
              <w:t xml:space="preserve">the total number of patient days for each </w:t>
            </w:r>
            <w:r>
              <w:rPr>
                <w:rFonts w:cs="Arial"/>
              </w:rPr>
              <w:t>single acuity</w:t>
            </w:r>
            <w:r w:rsidRPr="00DB5E31">
              <w:rPr>
                <w:rFonts w:cs="Arial"/>
              </w:rPr>
              <w:t xml:space="preserve"> </w:t>
            </w:r>
            <w:r>
              <w:rPr>
                <w:rFonts w:cs="Arial"/>
              </w:rPr>
              <w:t>M</w:t>
            </w:r>
            <w:r w:rsidRPr="00DB5E31">
              <w:rPr>
                <w:rFonts w:cs="Arial"/>
              </w:rPr>
              <w:t xml:space="preserve">edical, </w:t>
            </w:r>
            <w:r>
              <w:rPr>
                <w:rFonts w:cs="Arial"/>
              </w:rPr>
              <w:t>S</w:t>
            </w:r>
            <w:r w:rsidRPr="00DB5E31">
              <w:rPr>
                <w:rFonts w:cs="Arial"/>
              </w:rPr>
              <w:t>urgical</w:t>
            </w:r>
            <w:r>
              <w:rPr>
                <w:rFonts w:cs="Arial"/>
              </w:rPr>
              <w:t>,</w:t>
            </w:r>
            <w:r w:rsidRPr="00DB5E31">
              <w:rPr>
                <w:rFonts w:cs="Arial"/>
              </w:rPr>
              <w:t xml:space="preserve"> </w:t>
            </w:r>
            <w:r>
              <w:rPr>
                <w:rFonts w:cs="Arial"/>
              </w:rPr>
              <w:t>M</w:t>
            </w:r>
            <w:r w:rsidRPr="00DB5E31">
              <w:rPr>
                <w:rFonts w:cs="Arial"/>
              </w:rPr>
              <w:t>ed-</w:t>
            </w:r>
            <w:r>
              <w:rPr>
                <w:rFonts w:cs="Arial"/>
              </w:rPr>
              <w:t>S</w:t>
            </w:r>
            <w:r w:rsidRPr="00DB5E31">
              <w:rPr>
                <w:rFonts w:cs="Arial"/>
              </w:rPr>
              <w:t>urg</w:t>
            </w:r>
            <w:r>
              <w:rPr>
                <w:rFonts w:cs="Arial"/>
              </w:rPr>
              <w:t xml:space="preserve"> or mixed acuity </w:t>
            </w:r>
            <w:r>
              <w:t>Medical, Surgical or Med-Surg</w:t>
            </w:r>
            <w:r w:rsidRPr="00DB5E31">
              <w:rPr>
                <w:rFonts w:cs="Arial"/>
              </w:rPr>
              <w:t xml:space="preserve"> </w:t>
            </w:r>
            <w:r>
              <w:rPr>
                <w:rFonts w:cs="Arial"/>
              </w:rPr>
              <w:t>U</w:t>
            </w:r>
            <w:r w:rsidRPr="00DB5E31">
              <w:rPr>
                <w:rFonts w:cs="Arial"/>
              </w:rPr>
              <w:t>nit?</w:t>
            </w:r>
          </w:p>
        </w:tc>
        <w:tc>
          <w:tcPr>
            <w:tcW w:w="3235" w:type="dxa"/>
            <w:vAlign w:val="center"/>
          </w:tcPr>
          <w:p w14:paraId="1E7CEE8D" w14:textId="77777777" w:rsidR="00913B43" w:rsidRPr="0004565D" w:rsidRDefault="00C64192" w:rsidP="00AD309C">
            <w:pPr>
              <w:pStyle w:val="ListParagraph"/>
              <w:numPr>
                <w:ilvl w:val="0"/>
                <w:numId w:val="350"/>
              </w:numPr>
              <w:rPr>
                <w:rFonts w:cs="Arial"/>
                <w:iCs/>
              </w:rPr>
            </w:pPr>
            <w:r w:rsidRPr="00C8246A">
              <w:rPr>
                <w:rFonts w:cs="Arial"/>
                <w:iCs/>
              </w:rPr>
              <w:t>Midnight census</w:t>
            </w:r>
            <w:r w:rsidR="00913B43">
              <w:rPr>
                <w:rFonts w:cs="Arial"/>
                <w:iCs/>
              </w:rPr>
              <w:t xml:space="preserve"> </w:t>
            </w:r>
            <w:r w:rsidR="00913B43" w:rsidRPr="0004565D">
              <w:rPr>
                <w:rFonts w:cs="Arial"/>
                <w:iCs/>
              </w:rPr>
              <w:t>(including observation patients)</w:t>
            </w:r>
          </w:p>
          <w:p w14:paraId="39D868AC" w14:textId="77777777" w:rsidR="00913B43" w:rsidRPr="0004565D" w:rsidRDefault="00913B43" w:rsidP="00AD309C">
            <w:pPr>
              <w:pStyle w:val="ListParagraph"/>
              <w:numPr>
                <w:ilvl w:val="0"/>
                <w:numId w:val="350"/>
              </w:numPr>
              <w:rPr>
                <w:rFonts w:cs="Arial"/>
                <w:iCs/>
              </w:rPr>
            </w:pPr>
            <w:r w:rsidRPr="0004565D">
              <w:rPr>
                <w:rFonts w:cs="Arial"/>
                <w:iCs/>
              </w:rPr>
              <w:t>Midnight census and patient days from actual hours for short stay patients</w:t>
            </w:r>
          </w:p>
          <w:p w14:paraId="691C6228" w14:textId="77777777" w:rsidR="00C64192" w:rsidRPr="00C8246A" w:rsidRDefault="00C64192" w:rsidP="00AD309C">
            <w:pPr>
              <w:pStyle w:val="ListParagraph"/>
              <w:numPr>
                <w:ilvl w:val="0"/>
                <w:numId w:val="350"/>
              </w:numPr>
              <w:rPr>
                <w:rFonts w:cs="Arial"/>
                <w:iCs/>
              </w:rPr>
            </w:pPr>
            <w:r w:rsidRPr="00C8246A">
              <w:rPr>
                <w:rFonts w:cs="Arial"/>
                <w:iCs/>
              </w:rPr>
              <w:t>Patient days from actual hours</w:t>
            </w:r>
          </w:p>
          <w:p w14:paraId="5C71B573" w14:textId="79F1FE5D" w:rsidR="00C64192" w:rsidRPr="00901BC5" w:rsidRDefault="00C64192" w:rsidP="00AD309C">
            <w:pPr>
              <w:pStyle w:val="ListParagraph"/>
              <w:numPr>
                <w:ilvl w:val="0"/>
                <w:numId w:val="350"/>
              </w:numPr>
              <w:rPr>
                <w:rFonts w:cs="Arial"/>
                <w:i/>
              </w:rPr>
            </w:pPr>
            <w:r w:rsidRPr="00C8246A">
              <w:rPr>
                <w:rFonts w:cs="Arial"/>
                <w:iCs/>
              </w:rPr>
              <w:t>Patient days from multiple census reports</w:t>
            </w:r>
          </w:p>
        </w:tc>
      </w:tr>
    </w:tbl>
    <w:p w14:paraId="024E638D" w14:textId="77777777" w:rsidR="00C64192" w:rsidRPr="00357E20" w:rsidRDefault="00C64192" w:rsidP="00C64192">
      <w:pPr>
        <w:pStyle w:val="Heading44"/>
        <w:rPr>
          <w:b w:val="0"/>
          <w:bCs/>
          <w:i/>
          <w:iCs/>
          <w:sz w:val="16"/>
          <w:szCs w:val="14"/>
        </w:rPr>
      </w:pPr>
    </w:p>
    <w:p w14:paraId="2DD3B940" w14:textId="1DA3DCB9" w:rsidR="00C64192" w:rsidRDefault="00C64192" w:rsidP="00C64192">
      <w:pPr>
        <w:rPr>
          <w:rFonts w:cs="Arial"/>
          <w:i/>
          <w:iCs/>
        </w:rPr>
      </w:pPr>
      <w:r w:rsidRPr="00622D18">
        <w:rPr>
          <w:rFonts w:cs="Arial"/>
          <w:i/>
          <w:iCs/>
        </w:rPr>
        <w:t>If your hospital operates single acuity units</w:t>
      </w:r>
      <w:r>
        <w:rPr>
          <w:rFonts w:cs="Arial"/>
          <w:i/>
          <w:iCs/>
        </w:rPr>
        <w:t xml:space="preserve">, </w:t>
      </w:r>
      <w:r w:rsidRPr="00622D18">
        <w:rPr>
          <w:rFonts w:cs="Arial"/>
          <w:i/>
          <w:iCs/>
        </w:rPr>
        <w:t>continue to question #6. If your hospital only operates mixed acuity units</w:t>
      </w:r>
      <w:r>
        <w:rPr>
          <w:rFonts w:cs="Arial"/>
          <w:i/>
          <w:iCs/>
        </w:rPr>
        <w:t xml:space="preserve">, </w:t>
      </w:r>
      <w:r w:rsidRPr="00622D18">
        <w:rPr>
          <w:rFonts w:cs="Arial"/>
          <w:i/>
          <w:iCs/>
        </w:rPr>
        <w:t>skip questions #6-11</w:t>
      </w:r>
      <w:r>
        <w:rPr>
          <w:rFonts w:cs="Arial"/>
          <w:i/>
          <w:iCs/>
        </w:rPr>
        <w:t>,</w:t>
      </w:r>
      <w:r w:rsidRPr="00622D18">
        <w:rPr>
          <w:rFonts w:cs="Arial"/>
          <w:i/>
          <w:iCs/>
        </w:rPr>
        <w:t xml:space="preserve"> and continue to question #12</w:t>
      </w:r>
      <w:r w:rsidRPr="006E0696">
        <w:rPr>
          <w:rFonts w:cs="Arial"/>
          <w:i/>
          <w:iCs/>
        </w:rPr>
        <w:t>.</w:t>
      </w:r>
    </w:p>
    <w:p w14:paraId="14CA2429" w14:textId="77777777" w:rsidR="00EC103B" w:rsidRDefault="00EC103B" w:rsidP="00C64192">
      <w:pPr>
        <w:rPr>
          <w:rFonts w:cs="Arial"/>
          <w:i/>
          <w:iCs/>
        </w:rPr>
      </w:pPr>
    </w:p>
    <w:p w14:paraId="05178566" w14:textId="529D572B" w:rsidR="00EC103B" w:rsidRPr="0038429E" w:rsidRDefault="00EC103B" w:rsidP="00C64192">
      <w:pPr>
        <w:rPr>
          <w:rFonts w:cs="Arial"/>
          <w:highlight w:val="yellow"/>
        </w:rPr>
      </w:pPr>
      <w:r w:rsidRPr="0004565D">
        <w:rPr>
          <w:rFonts w:cs="Arial"/>
          <w:b/>
          <w:snapToGrid w:val="0"/>
          <w:u w:val="single"/>
        </w:rPr>
        <w:t>For Hospitals that Operate At Least One Adult or Pediatric Single Acuity Medical, Surgical, or Med-Surg Unit</w:t>
      </w:r>
    </w:p>
    <w:p w14:paraId="2E769C46" w14:textId="77777777" w:rsidR="00C64192" w:rsidRPr="00357E20" w:rsidRDefault="00C64192" w:rsidP="00C64192">
      <w:pPr>
        <w:pStyle w:val="Heading44"/>
        <w:rPr>
          <w:sz w:val="16"/>
          <w:szCs w:val="14"/>
        </w:rPr>
      </w:pPr>
    </w:p>
    <w:tbl>
      <w:tblPr>
        <w:tblStyle w:val="TableGrid"/>
        <w:tblW w:w="0" w:type="auto"/>
        <w:tblLook w:val="04A0" w:firstRow="1" w:lastRow="0" w:firstColumn="1" w:lastColumn="0" w:noHBand="0" w:noVBand="1"/>
      </w:tblPr>
      <w:tblGrid>
        <w:gridCol w:w="6115"/>
        <w:gridCol w:w="3235"/>
      </w:tblGrid>
      <w:tr w:rsidR="00C64192" w:rsidRPr="00C645E0" w14:paraId="4A6E73A1" w14:textId="77777777" w:rsidTr="00D73F6A">
        <w:trPr>
          <w:trHeight w:val="1224"/>
        </w:trPr>
        <w:tc>
          <w:tcPr>
            <w:tcW w:w="6115" w:type="dxa"/>
          </w:tcPr>
          <w:p w14:paraId="175602F9" w14:textId="29702118" w:rsidR="00C64192" w:rsidRDefault="00C64192" w:rsidP="00AD309C">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Medical Units</w:t>
              </w:r>
            </w:hyperlink>
            <w:r>
              <w:t>?</w:t>
            </w:r>
          </w:p>
          <w:p w14:paraId="59BCC041" w14:textId="77777777" w:rsidR="00C64192" w:rsidRDefault="00C64192" w:rsidP="00D73F6A"/>
          <w:p w14:paraId="3928677D" w14:textId="77777777" w:rsidR="00C64192" w:rsidRPr="00236F28" w:rsidRDefault="00C64192" w:rsidP="00D73F6A">
            <w:pPr>
              <w:pStyle w:val="ListParagraph"/>
              <w:ind w:left="360"/>
              <w:rPr>
                <w:i/>
                <w:iCs/>
              </w:rPr>
            </w:pPr>
            <w:r>
              <w:rPr>
                <w:i/>
                <w:iCs/>
              </w:rPr>
              <w:t>A single acuity unit is defined as a unit where at least 90% of the patients receive the same level of care.</w:t>
            </w:r>
          </w:p>
          <w:p w14:paraId="5E16F323" w14:textId="77777777" w:rsidR="00C64192" w:rsidRDefault="00C64192" w:rsidP="00D73F6A"/>
          <w:p w14:paraId="317A5F8E" w14:textId="77777777" w:rsidR="00C64192" w:rsidRPr="00F1322F" w:rsidRDefault="00C64192" w:rsidP="00D73F6A">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Pr="00F1322F">
              <w:rPr>
                <w:i/>
                <w:iCs/>
              </w:rPr>
              <w:t>” to question #6, skip question #7 and continue to question #8.</w:t>
            </w:r>
          </w:p>
        </w:tc>
        <w:tc>
          <w:tcPr>
            <w:tcW w:w="3235" w:type="dxa"/>
            <w:vAlign w:val="center"/>
          </w:tcPr>
          <w:p w14:paraId="3EB09C42" w14:textId="77777777" w:rsidR="00C64192" w:rsidRPr="00375777" w:rsidRDefault="00C64192" w:rsidP="00AD309C">
            <w:pPr>
              <w:pStyle w:val="ListParagraph"/>
              <w:numPr>
                <w:ilvl w:val="0"/>
                <w:numId w:val="351"/>
              </w:numPr>
              <w:rPr>
                <w:rFonts w:cs="Arial"/>
                <w:iCs/>
                <w:snapToGrid w:val="0"/>
              </w:rPr>
            </w:pPr>
            <w:r w:rsidRPr="00C8246A">
              <w:rPr>
                <w:rFonts w:cs="Arial"/>
                <w:iCs/>
                <w:snapToGrid w:val="0"/>
              </w:rPr>
              <w:t>Yes</w:t>
            </w:r>
          </w:p>
          <w:p w14:paraId="1867695E" w14:textId="77777777" w:rsidR="00C64192" w:rsidRDefault="00C64192" w:rsidP="00AD309C">
            <w:pPr>
              <w:pStyle w:val="ListParagraph"/>
              <w:numPr>
                <w:ilvl w:val="0"/>
                <w:numId w:val="351"/>
              </w:numPr>
              <w:rPr>
                <w:rFonts w:cs="Arial"/>
                <w:iCs/>
                <w:snapToGrid w:val="0"/>
              </w:rPr>
            </w:pPr>
            <w:r w:rsidRPr="00C8246A">
              <w:rPr>
                <w:rFonts w:cs="Arial"/>
                <w:iCs/>
                <w:snapToGrid w:val="0"/>
              </w:rPr>
              <w:t>No</w:t>
            </w:r>
          </w:p>
          <w:p w14:paraId="5242095F" w14:textId="77777777" w:rsidR="00C64192" w:rsidRPr="009A5185" w:rsidRDefault="00C64192" w:rsidP="00AD309C">
            <w:pPr>
              <w:pStyle w:val="ListParagraph"/>
              <w:numPr>
                <w:ilvl w:val="0"/>
                <w:numId w:val="351"/>
              </w:numPr>
              <w:rPr>
                <w:i/>
                <w:snapToGrid w:val="0"/>
              </w:rPr>
            </w:pPr>
            <w:r w:rsidRPr="00F62669">
              <w:rPr>
                <w:rFonts w:cs="Arial"/>
                <w:iCs/>
                <w:snapToGrid w:val="0"/>
              </w:rPr>
              <w:t>Yes, but had fewer than 15 patient days per month for all 3 months of any quarter of the reporting period</w:t>
            </w:r>
          </w:p>
        </w:tc>
      </w:tr>
    </w:tbl>
    <w:p w14:paraId="0A56B378" w14:textId="77777777" w:rsidR="00C64192" w:rsidRPr="00357E20" w:rsidRDefault="00C64192" w:rsidP="00C64192">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C64192" w:rsidRPr="009A5185" w14:paraId="3176D60E" w14:textId="77777777" w:rsidTr="00D73F6A">
        <w:trPr>
          <w:trHeight w:val="504"/>
          <w:jc w:val="center"/>
        </w:trPr>
        <w:tc>
          <w:tcPr>
            <w:tcW w:w="9355" w:type="dxa"/>
            <w:gridSpan w:val="4"/>
            <w:vAlign w:val="center"/>
          </w:tcPr>
          <w:p w14:paraId="3B2FBD1D" w14:textId="5B8D7ECE"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Medical Units</w:t>
              </w:r>
            </w:hyperlink>
            <w:r>
              <w:t xml:space="preserve"> for the reporting period selected in question #1: </w:t>
            </w:r>
          </w:p>
        </w:tc>
      </w:tr>
      <w:tr w:rsidR="00C64192" w:rsidRPr="009A5185" w14:paraId="68CB29A7" w14:textId="77777777" w:rsidTr="00D73F6A">
        <w:trPr>
          <w:trHeight w:val="576"/>
          <w:jc w:val="center"/>
        </w:trPr>
        <w:tc>
          <w:tcPr>
            <w:tcW w:w="1435" w:type="dxa"/>
            <w:vAlign w:val="center"/>
          </w:tcPr>
          <w:p w14:paraId="36FEACBB" w14:textId="77777777" w:rsidR="00C64192" w:rsidRPr="009C1180" w:rsidRDefault="00C64192" w:rsidP="00D73F6A">
            <w:pPr>
              <w:contextualSpacing/>
              <w:rPr>
                <w:rFonts w:cs="Arial"/>
                <w:bCs/>
              </w:rPr>
            </w:pPr>
          </w:p>
        </w:tc>
        <w:tc>
          <w:tcPr>
            <w:tcW w:w="2340" w:type="dxa"/>
          </w:tcPr>
          <w:p w14:paraId="63354D03"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0ED84615" w14:textId="77777777" w:rsidR="00C64192" w:rsidRPr="009A5185" w:rsidRDefault="00C64192" w:rsidP="00D73F6A">
            <w:pPr>
              <w:contextualSpacing/>
              <w:rPr>
                <w:rFonts w:cs="Arial"/>
                <w:b/>
              </w:rPr>
            </w:pPr>
          </w:p>
        </w:tc>
        <w:tc>
          <w:tcPr>
            <w:tcW w:w="2790" w:type="dxa"/>
          </w:tcPr>
          <w:p w14:paraId="1A054CE0"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C06753">
              <w:rPr>
                <w:b/>
                <w:bCs/>
              </w:rPr>
              <w:t>nursing staff (RN, LPN/LVN, and UAP)</w:t>
            </w:r>
            <w:r>
              <w:t xml:space="preserve"> </w:t>
            </w:r>
            <w:r w:rsidRPr="00046E22">
              <w:t>with direct patient care responsibilities</w:t>
            </w:r>
            <w:r>
              <w:t>:</w:t>
            </w:r>
          </w:p>
        </w:tc>
        <w:tc>
          <w:tcPr>
            <w:tcW w:w="2790" w:type="dxa"/>
          </w:tcPr>
          <w:p w14:paraId="5862FE85"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118A3A93" w14:textId="77777777" w:rsidTr="00D73F6A">
        <w:trPr>
          <w:jc w:val="center"/>
        </w:trPr>
        <w:tc>
          <w:tcPr>
            <w:tcW w:w="1435" w:type="dxa"/>
          </w:tcPr>
          <w:p w14:paraId="5509D6BD" w14:textId="77777777" w:rsidR="00C64192" w:rsidRPr="009A5185" w:rsidRDefault="00C64192" w:rsidP="00D73F6A">
            <w:pPr>
              <w:jc w:val="center"/>
              <w:rPr>
                <w:rFonts w:cs="Arial"/>
              </w:rPr>
            </w:pPr>
            <w:r>
              <w:rPr>
                <w:rFonts w:cs="Arial"/>
              </w:rPr>
              <w:t xml:space="preserve">Quarter 1 </w:t>
            </w:r>
          </w:p>
        </w:tc>
        <w:tc>
          <w:tcPr>
            <w:tcW w:w="2340" w:type="dxa"/>
            <w:vAlign w:val="center"/>
          </w:tcPr>
          <w:p w14:paraId="75800027" w14:textId="77777777" w:rsidR="00C64192" w:rsidRPr="009A5185" w:rsidRDefault="00C64192" w:rsidP="00D73F6A">
            <w:pPr>
              <w:ind w:left="360"/>
              <w:contextualSpacing/>
              <w:rPr>
                <w:rFonts w:cs="Arial"/>
                <w:b/>
              </w:rPr>
            </w:pPr>
          </w:p>
        </w:tc>
        <w:tc>
          <w:tcPr>
            <w:tcW w:w="2790" w:type="dxa"/>
            <w:vAlign w:val="center"/>
          </w:tcPr>
          <w:p w14:paraId="4A92BCCC" w14:textId="77777777" w:rsidR="00C64192" w:rsidRPr="009A5185" w:rsidRDefault="00C64192" w:rsidP="00D73F6A">
            <w:pPr>
              <w:ind w:left="360"/>
              <w:contextualSpacing/>
              <w:rPr>
                <w:rFonts w:cs="Arial"/>
                <w:b/>
              </w:rPr>
            </w:pPr>
          </w:p>
        </w:tc>
        <w:tc>
          <w:tcPr>
            <w:tcW w:w="2790" w:type="dxa"/>
          </w:tcPr>
          <w:p w14:paraId="7A61B5D9" w14:textId="77777777" w:rsidR="00C64192" w:rsidRPr="009A5185" w:rsidRDefault="00C64192" w:rsidP="00D73F6A">
            <w:pPr>
              <w:ind w:left="360"/>
              <w:contextualSpacing/>
              <w:rPr>
                <w:rFonts w:cs="Arial"/>
                <w:b/>
              </w:rPr>
            </w:pPr>
          </w:p>
        </w:tc>
      </w:tr>
      <w:tr w:rsidR="00C64192" w:rsidRPr="009A5185" w14:paraId="2D9BED2C" w14:textId="77777777" w:rsidTr="00D73F6A">
        <w:trPr>
          <w:jc w:val="center"/>
        </w:trPr>
        <w:tc>
          <w:tcPr>
            <w:tcW w:w="1435" w:type="dxa"/>
          </w:tcPr>
          <w:p w14:paraId="7EF5CCE0" w14:textId="77777777" w:rsidR="00C64192" w:rsidRPr="009A5185" w:rsidRDefault="00C64192" w:rsidP="00D73F6A">
            <w:pPr>
              <w:jc w:val="center"/>
              <w:rPr>
                <w:rFonts w:cs="Arial"/>
              </w:rPr>
            </w:pPr>
            <w:r>
              <w:rPr>
                <w:rFonts w:cs="Arial"/>
              </w:rPr>
              <w:t xml:space="preserve">Quarter 2 </w:t>
            </w:r>
          </w:p>
        </w:tc>
        <w:tc>
          <w:tcPr>
            <w:tcW w:w="2340" w:type="dxa"/>
            <w:vAlign w:val="center"/>
          </w:tcPr>
          <w:p w14:paraId="36C1A569" w14:textId="77777777" w:rsidR="00C64192" w:rsidRPr="009A5185" w:rsidRDefault="00C64192" w:rsidP="00D73F6A">
            <w:pPr>
              <w:ind w:left="360"/>
              <w:contextualSpacing/>
              <w:rPr>
                <w:rFonts w:cs="Arial"/>
                <w:b/>
              </w:rPr>
            </w:pPr>
          </w:p>
        </w:tc>
        <w:tc>
          <w:tcPr>
            <w:tcW w:w="2790" w:type="dxa"/>
            <w:vAlign w:val="center"/>
          </w:tcPr>
          <w:p w14:paraId="3DF386AF" w14:textId="77777777" w:rsidR="00C64192" w:rsidRPr="009A5185" w:rsidRDefault="00C64192" w:rsidP="00D73F6A">
            <w:pPr>
              <w:ind w:left="360"/>
              <w:contextualSpacing/>
              <w:rPr>
                <w:rFonts w:cs="Arial"/>
                <w:b/>
              </w:rPr>
            </w:pPr>
          </w:p>
        </w:tc>
        <w:tc>
          <w:tcPr>
            <w:tcW w:w="2790" w:type="dxa"/>
          </w:tcPr>
          <w:p w14:paraId="4282C3BC" w14:textId="77777777" w:rsidR="00C64192" w:rsidRPr="009A5185" w:rsidRDefault="00C64192" w:rsidP="00D73F6A">
            <w:pPr>
              <w:ind w:left="360"/>
              <w:contextualSpacing/>
              <w:rPr>
                <w:rFonts w:cs="Arial"/>
                <w:b/>
              </w:rPr>
            </w:pPr>
          </w:p>
        </w:tc>
      </w:tr>
      <w:tr w:rsidR="00C64192" w:rsidRPr="009A5185" w14:paraId="43535063" w14:textId="77777777" w:rsidTr="00D73F6A">
        <w:trPr>
          <w:jc w:val="center"/>
        </w:trPr>
        <w:tc>
          <w:tcPr>
            <w:tcW w:w="1435" w:type="dxa"/>
          </w:tcPr>
          <w:p w14:paraId="51E67DB6" w14:textId="77777777" w:rsidR="00C64192" w:rsidRPr="009A5185" w:rsidRDefault="00C64192" w:rsidP="00D73F6A">
            <w:pPr>
              <w:jc w:val="center"/>
              <w:rPr>
                <w:rFonts w:cs="Arial"/>
              </w:rPr>
            </w:pPr>
            <w:r>
              <w:rPr>
                <w:rFonts w:cs="Arial"/>
              </w:rPr>
              <w:lastRenderedPageBreak/>
              <w:t xml:space="preserve">Quarter 3 </w:t>
            </w:r>
          </w:p>
        </w:tc>
        <w:tc>
          <w:tcPr>
            <w:tcW w:w="2340" w:type="dxa"/>
            <w:vAlign w:val="center"/>
          </w:tcPr>
          <w:p w14:paraId="127188F6" w14:textId="77777777" w:rsidR="00C64192" w:rsidRPr="009A5185" w:rsidRDefault="00C64192" w:rsidP="00D73F6A">
            <w:pPr>
              <w:ind w:left="360"/>
              <w:contextualSpacing/>
              <w:rPr>
                <w:rFonts w:cs="Arial"/>
                <w:b/>
              </w:rPr>
            </w:pPr>
          </w:p>
        </w:tc>
        <w:tc>
          <w:tcPr>
            <w:tcW w:w="2790" w:type="dxa"/>
            <w:vAlign w:val="center"/>
          </w:tcPr>
          <w:p w14:paraId="289FF0AD" w14:textId="77777777" w:rsidR="00C64192" w:rsidRPr="009A5185" w:rsidRDefault="00C64192" w:rsidP="00D73F6A">
            <w:pPr>
              <w:ind w:left="360"/>
              <w:contextualSpacing/>
              <w:rPr>
                <w:rFonts w:cs="Arial"/>
                <w:b/>
              </w:rPr>
            </w:pPr>
          </w:p>
        </w:tc>
        <w:tc>
          <w:tcPr>
            <w:tcW w:w="2790" w:type="dxa"/>
          </w:tcPr>
          <w:p w14:paraId="1AE0F63D" w14:textId="77777777" w:rsidR="00C64192" w:rsidRPr="009A5185" w:rsidRDefault="00C64192" w:rsidP="00D73F6A">
            <w:pPr>
              <w:ind w:left="360"/>
              <w:contextualSpacing/>
              <w:rPr>
                <w:rFonts w:cs="Arial"/>
                <w:b/>
              </w:rPr>
            </w:pPr>
          </w:p>
        </w:tc>
      </w:tr>
      <w:tr w:rsidR="00C64192" w:rsidRPr="009A5185" w14:paraId="77BA7249" w14:textId="77777777" w:rsidTr="00D73F6A">
        <w:trPr>
          <w:jc w:val="center"/>
        </w:trPr>
        <w:tc>
          <w:tcPr>
            <w:tcW w:w="1435" w:type="dxa"/>
            <w:tcBorders>
              <w:bottom w:val="single" w:sz="4" w:space="0" w:color="auto"/>
            </w:tcBorders>
          </w:tcPr>
          <w:p w14:paraId="6E3FB1B7" w14:textId="77777777" w:rsidR="00C64192" w:rsidRPr="009A5185" w:rsidRDefault="00C64192" w:rsidP="00D73F6A">
            <w:pPr>
              <w:jc w:val="center"/>
              <w:rPr>
                <w:rFonts w:cs="Arial"/>
              </w:rPr>
            </w:pPr>
            <w:r>
              <w:rPr>
                <w:rFonts w:cs="Arial"/>
              </w:rPr>
              <w:t xml:space="preserve">Quarter 4 </w:t>
            </w:r>
          </w:p>
        </w:tc>
        <w:tc>
          <w:tcPr>
            <w:tcW w:w="2340" w:type="dxa"/>
            <w:vAlign w:val="center"/>
          </w:tcPr>
          <w:p w14:paraId="1C91ABD3" w14:textId="77777777" w:rsidR="00C64192" w:rsidRPr="009A5185" w:rsidRDefault="00C64192" w:rsidP="00D73F6A">
            <w:pPr>
              <w:ind w:left="360"/>
              <w:contextualSpacing/>
              <w:rPr>
                <w:rFonts w:cs="Arial"/>
                <w:b/>
              </w:rPr>
            </w:pPr>
          </w:p>
        </w:tc>
        <w:tc>
          <w:tcPr>
            <w:tcW w:w="2790" w:type="dxa"/>
            <w:vAlign w:val="center"/>
          </w:tcPr>
          <w:p w14:paraId="1B797853" w14:textId="77777777" w:rsidR="00C64192" w:rsidRPr="009A5185" w:rsidRDefault="00C64192" w:rsidP="00D73F6A">
            <w:pPr>
              <w:ind w:left="360"/>
              <w:contextualSpacing/>
              <w:rPr>
                <w:rFonts w:cs="Arial"/>
                <w:b/>
              </w:rPr>
            </w:pPr>
          </w:p>
        </w:tc>
        <w:tc>
          <w:tcPr>
            <w:tcW w:w="2790" w:type="dxa"/>
          </w:tcPr>
          <w:p w14:paraId="1E09C43F" w14:textId="77777777" w:rsidR="00C64192" w:rsidRPr="009A5185" w:rsidRDefault="00C64192" w:rsidP="00D73F6A">
            <w:pPr>
              <w:ind w:left="360"/>
              <w:contextualSpacing/>
              <w:rPr>
                <w:rFonts w:cs="Arial"/>
                <w:b/>
              </w:rPr>
            </w:pPr>
          </w:p>
        </w:tc>
      </w:tr>
    </w:tbl>
    <w:p w14:paraId="46BF4CB6" w14:textId="77777777" w:rsidR="00C64192" w:rsidRDefault="00C64192" w:rsidP="00C64192"/>
    <w:tbl>
      <w:tblPr>
        <w:tblStyle w:val="TableGrid"/>
        <w:tblW w:w="0" w:type="auto"/>
        <w:tblLook w:val="04A0" w:firstRow="1" w:lastRow="0" w:firstColumn="1" w:lastColumn="0" w:noHBand="0" w:noVBand="1"/>
      </w:tblPr>
      <w:tblGrid>
        <w:gridCol w:w="6115"/>
        <w:gridCol w:w="3235"/>
      </w:tblGrid>
      <w:tr w:rsidR="00C64192" w:rsidRPr="00C645E0" w14:paraId="7E931790" w14:textId="77777777" w:rsidTr="00D73F6A">
        <w:trPr>
          <w:trHeight w:val="1296"/>
        </w:trPr>
        <w:tc>
          <w:tcPr>
            <w:tcW w:w="6115" w:type="dxa"/>
            <w:vAlign w:val="center"/>
          </w:tcPr>
          <w:p w14:paraId="33EEB510" w14:textId="682AC9CA" w:rsidR="00C64192" w:rsidRDefault="00C64192" w:rsidP="00AD309C">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Surgical Units</w:t>
              </w:r>
            </w:hyperlink>
            <w:r>
              <w:t>?</w:t>
            </w:r>
          </w:p>
          <w:p w14:paraId="67A50392" w14:textId="77777777" w:rsidR="00C64192" w:rsidRDefault="00C64192" w:rsidP="00D73F6A"/>
          <w:p w14:paraId="4086F34C" w14:textId="77777777" w:rsidR="00C64192" w:rsidRPr="00236F28" w:rsidRDefault="00C64192" w:rsidP="00D73F6A">
            <w:pPr>
              <w:pStyle w:val="ListParagraph"/>
              <w:ind w:left="360"/>
              <w:rPr>
                <w:i/>
                <w:iCs/>
              </w:rPr>
            </w:pPr>
            <w:r>
              <w:rPr>
                <w:i/>
                <w:iCs/>
              </w:rPr>
              <w:t>A single acuity unit is defined as a unit where at least 90% of the patients receive the same level of care.</w:t>
            </w:r>
          </w:p>
          <w:p w14:paraId="14307CBC" w14:textId="77777777" w:rsidR="00C64192" w:rsidRDefault="00C64192" w:rsidP="00D73F6A"/>
          <w:p w14:paraId="232DEEC6" w14:textId="77777777" w:rsidR="00C64192" w:rsidRPr="00F1322F" w:rsidRDefault="00C64192" w:rsidP="00D73F6A">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Pr="00F1322F">
              <w:rPr>
                <w:i/>
                <w:iCs/>
              </w:rPr>
              <w:t>” to question #8, skip question #9 and continue to question #10.</w:t>
            </w:r>
          </w:p>
        </w:tc>
        <w:tc>
          <w:tcPr>
            <w:tcW w:w="3235" w:type="dxa"/>
            <w:vAlign w:val="center"/>
          </w:tcPr>
          <w:p w14:paraId="342DD76E" w14:textId="77777777" w:rsidR="00C64192" w:rsidRPr="00C8246A" w:rsidRDefault="00C64192" w:rsidP="00AD309C">
            <w:pPr>
              <w:pStyle w:val="ListParagraph"/>
              <w:numPr>
                <w:ilvl w:val="0"/>
                <w:numId w:val="353"/>
              </w:numPr>
              <w:ind w:left="360"/>
              <w:rPr>
                <w:rFonts w:cs="Arial"/>
                <w:iCs/>
                <w:snapToGrid w:val="0"/>
              </w:rPr>
            </w:pPr>
            <w:r w:rsidRPr="00C8246A">
              <w:rPr>
                <w:rFonts w:cs="Arial"/>
                <w:iCs/>
                <w:snapToGrid w:val="0"/>
              </w:rPr>
              <w:t>Yes</w:t>
            </w:r>
          </w:p>
          <w:p w14:paraId="5DAE64F6" w14:textId="77777777" w:rsidR="00C64192" w:rsidRDefault="00C64192" w:rsidP="00AD309C">
            <w:pPr>
              <w:pStyle w:val="ListParagraph"/>
              <w:numPr>
                <w:ilvl w:val="0"/>
                <w:numId w:val="353"/>
              </w:numPr>
              <w:ind w:left="360"/>
              <w:rPr>
                <w:rFonts w:cs="Arial"/>
                <w:iCs/>
                <w:snapToGrid w:val="0"/>
              </w:rPr>
            </w:pPr>
            <w:r w:rsidRPr="00C8246A">
              <w:rPr>
                <w:rFonts w:cs="Arial"/>
                <w:iCs/>
                <w:snapToGrid w:val="0"/>
              </w:rPr>
              <w:t>No</w:t>
            </w:r>
          </w:p>
          <w:p w14:paraId="06640E95" w14:textId="77777777" w:rsidR="00C64192" w:rsidRPr="00C8246A" w:rsidRDefault="00C64192" w:rsidP="00AD309C">
            <w:pPr>
              <w:pStyle w:val="ListParagraph"/>
              <w:numPr>
                <w:ilvl w:val="0"/>
                <w:numId w:val="353"/>
              </w:numPr>
              <w:ind w:left="360"/>
              <w:rPr>
                <w:rFonts w:cs="Arial"/>
                <w:iCs/>
                <w:snapToGrid w:val="0"/>
              </w:rPr>
            </w:pPr>
            <w:r w:rsidRPr="003215C1">
              <w:rPr>
                <w:rFonts w:cs="Arial"/>
                <w:iCs/>
                <w:snapToGrid w:val="0"/>
              </w:rPr>
              <w:t xml:space="preserve">Yes, </w:t>
            </w:r>
            <w:r w:rsidRPr="00F62669">
              <w:rPr>
                <w:rFonts w:cs="Arial"/>
                <w:iCs/>
                <w:snapToGrid w:val="0"/>
              </w:rPr>
              <w:t>but had fewer than 15 patient days per month for all 3 months of any quarter of the reporting period</w:t>
            </w:r>
          </w:p>
          <w:p w14:paraId="47901C1B" w14:textId="77777777" w:rsidR="00C64192" w:rsidRPr="009A5185" w:rsidRDefault="00C64192" w:rsidP="00D73F6A">
            <w:pPr>
              <w:rPr>
                <w:rFonts w:cs="Arial"/>
                <w:i/>
                <w:snapToGrid w:val="0"/>
              </w:rPr>
            </w:pPr>
          </w:p>
        </w:tc>
      </w:tr>
    </w:tbl>
    <w:p w14:paraId="6BFBF4C2" w14:textId="77777777" w:rsidR="00C64192" w:rsidRPr="00357E20" w:rsidRDefault="00C64192" w:rsidP="00C64192">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C64192" w:rsidRPr="009A5185" w14:paraId="0D37E3CF" w14:textId="77777777" w:rsidTr="00D73F6A">
        <w:trPr>
          <w:trHeight w:val="576"/>
          <w:jc w:val="center"/>
        </w:trPr>
        <w:tc>
          <w:tcPr>
            <w:tcW w:w="9355" w:type="dxa"/>
            <w:gridSpan w:val="4"/>
            <w:vAlign w:val="center"/>
          </w:tcPr>
          <w:p w14:paraId="3BE9A3A6" w14:textId="4C6D1CCA"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Surgical Units</w:t>
              </w:r>
            </w:hyperlink>
            <w:r>
              <w:t xml:space="preserve"> for the reporting period selected in question</w:t>
            </w:r>
            <w:r w:rsidRPr="005C4F15">
              <w:t xml:space="preserve"> #</w:t>
            </w:r>
            <w:r>
              <w:t>1:</w:t>
            </w:r>
          </w:p>
        </w:tc>
      </w:tr>
      <w:tr w:rsidR="00C64192" w:rsidRPr="009A5185" w14:paraId="7692BD04" w14:textId="77777777" w:rsidTr="00D73F6A">
        <w:trPr>
          <w:trHeight w:val="576"/>
          <w:jc w:val="center"/>
        </w:trPr>
        <w:tc>
          <w:tcPr>
            <w:tcW w:w="1435" w:type="dxa"/>
            <w:vAlign w:val="center"/>
          </w:tcPr>
          <w:p w14:paraId="342B4122" w14:textId="77777777" w:rsidR="00C64192" w:rsidRPr="009C1180" w:rsidRDefault="00C64192" w:rsidP="00D73F6A">
            <w:pPr>
              <w:contextualSpacing/>
              <w:rPr>
                <w:rFonts w:cs="Arial"/>
                <w:bCs/>
              </w:rPr>
            </w:pPr>
          </w:p>
        </w:tc>
        <w:tc>
          <w:tcPr>
            <w:tcW w:w="2241" w:type="dxa"/>
            <w:vAlign w:val="center"/>
          </w:tcPr>
          <w:p w14:paraId="7A6E9362"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7F19153A" w14:textId="77777777" w:rsidR="00C64192" w:rsidRPr="009A5185" w:rsidRDefault="00C64192" w:rsidP="00D73F6A">
            <w:pPr>
              <w:contextualSpacing/>
              <w:rPr>
                <w:rFonts w:cs="Arial"/>
                <w:b/>
              </w:rPr>
            </w:pPr>
          </w:p>
        </w:tc>
        <w:tc>
          <w:tcPr>
            <w:tcW w:w="2647" w:type="dxa"/>
            <w:vAlign w:val="center"/>
          </w:tcPr>
          <w:p w14:paraId="00505161"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t xml:space="preserve"> </w:t>
            </w:r>
            <w:r w:rsidRPr="00046E22">
              <w:t>with direct patient care responsibilities</w:t>
            </w:r>
            <w:r>
              <w:t>:</w:t>
            </w:r>
          </w:p>
        </w:tc>
        <w:tc>
          <w:tcPr>
            <w:tcW w:w="3032" w:type="dxa"/>
          </w:tcPr>
          <w:p w14:paraId="244E9ABB"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63776D2A" w14:textId="77777777" w:rsidTr="00D73F6A">
        <w:trPr>
          <w:jc w:val="center"/>
        </w:trPr>
        <w:tc>
          <w:tcPr>
            <w:tcW w:w="1435" w:type="dxa"/>
          </w:tcPr>
          <w:p w14:paraId="766A3CCF" w14:textId="77777777" w:rsidR="00C64192" w:rsidRPr="009A5185" w:rsidRDefault="00C64192" w:rsidP="00D73F6A">
            <w:pPr>
              <w:jc w:val="center"/>
              <w:rPr>
                <w:rFonts w:cs="Arial"/>
              </w:rPr>
            </w:pPr>
            <w:r>
              <w:rPr>
                <w:rFonts w:cs="Arial"/>
              </w:rPr>
              <w:t xml:space="preserve">Quarter 1 </w:t>
            </w:r>
          </w:p>
        </w:tc>
        <w:tc>
          <w:tcPr>
            <w:tcW w:w="2241" w:type="dxa"/>
            <w:vAlign w:val="center"/>
          </w:tcPr>
          <w:p w14:paraId="64ABC2DD" w14:textId="77777777" w:rsidR="00C64192" w:rsidRPr="009A5185" w:rsidRDefault="00C64192" w:rsidP="00D73F6A">
            <w:pPr>
              <w:ind w:left="360"/>
              <w:contextualSpacing/>
              <w:rPr>
                <w:rFonts w:cs="Arial"/>
                <w:b/>
              </w:rPr>
            </w:pPr>
          </w:p>
        </w:tc>
        <w:tc>
          <w:tcPr>
            <w:tcW w:w="2647" w:type="dxa"/>
            <w:vAlign w:val="center"/>
          </w:tcPr>
          <w:p w14:paraId="2C5F8741" w14:textId="77777777" w:rsidR="00C64192" w:rsidRPr="009A5185" w:rsidRDefault="00C64192" w:rsidP="00D73F6A">
            <w:pPr>
              <w:ind w:left="360"/>
              <w:contextualSpacing/>
              <w:rPr>
                <w:rFonts w:cs="Arial"/>
                <w:b/>
              </w:rPr>
            </w:pPr>
          </w:p>
        </w:tc>
        <w:tc>
          <w:tcPr>
            <w:tcW w:w="3032" w:type="dxa"/>
          </w:tcPr>
          <w:p w14:paraId="67D4A2D3" w14:textId="77777777" w:rsidR="00C64192" w:rsidRPr="009A5185" w:rsidRDefault="00C64192" w:rsidP="00D73F6A">
            <w:pPr>
              <w:ind w:left="360"/>
              <w:contextualSpacing/>
              <w:rPr>
                <w:rFonts w:cs="Arial"/>
                <w:b/>
              </w:rPr>
            </w:pPr>
          </w:p>
        </w:tc>
      </w:tr>
      <w:tr w:rsidR="00C64192" w:rsidRPr="009A5185" w14:paraId="3F87503D" w14:textId="77777777" w:rsidTr="00D73F6A">
        <w:trPr>
          <w:jc w:val="center"/>
        </w:trPr>
        <w:tc>
          <w:tcPr>
            <w:tcW w:w="1435" w:type="dxa"/>
          </w:tcPr>
          <w:p w14:paraId="77A3CF67" w14:textId="77777777" w:rsidR="00C64192" w:rsidRPr="009A5185" w:rsidRDefault="00C64192" w:rsidP="00D73F6A">
            <w:pPr>
              <w:jc w:val="center"/>
              <w:rPr>
                <w:rFonts w:cs="Arial"/>
              </w:rPr>
            </w:pPr>
            <w:r>
              <w:rPr>
                <w:rFonts w:cs="Arial"/>
              </w:rPr>
              <w:t xml:space="preserve">Quarter 2 </w:t>
            </w:r>
          </w:p>
        </w:tc>
        <w:tc>
          <w:tcPr>
            <w:tcW w:w="2241" w:type="dxa"/>
            <w:vAlign w:val="center"/>
          </w:tcPr>
          <w:p w14:paraId="625898E1" w14:textId="77777777" w:rsidR="00C64192" w:rsidRPr="009A5185" w:rsidRDefault="00C64192" w:rsidP="00D73F6A">
            <w:pPr>
              <w:ind w:left="360"/>
              <w:contextualSpacing/>
              <w:rPr>
                <w:rFonts w:cs="Arial"/>
                <w:b/>
              </w:rPr>
            </w:pPr>
          </w:p>
        </w:tc>
        <w:tc>
          <w:tcPr>
            <w:tcW w:w="2647" w:type="dxa"/>
            <w:vAlign w:val="center"/>
          </w:tcPr>
          <w:p w14:paraId="7BEDD051" w14:textId="77777777" w:rsidR="00C64192" w:rsidRPr="009A5185" w:rsidRDefault="00C64192" w:rsidP="00D73F6A">
            <w:pPr>
              <w:ind w:left="360"/>
              <w:contextualSpacing/>
              <w:rPr>
                <w:rFonts w:cs="Arial"/>
                <w:b/>
              </w:rPr>
            </w:pPr>
          </w:p>
        </w:tc>
        <w:tc>
          <w:tcPr>
            <w:tcW w:w="3032" w:type="dxa"/>
          </w:tcPr>
          <w:p w14:paraId="6D5DB8CC" w14:textId="77777777" w:rsidR="00C64192" w:rsidRPr="009A5185" w:rsidRDefault="00C64192" w:rsidP="00D73F6A">
            <w:pPr>
              <w:ind w:left="360"/>
              <w:contextualSpacing/>
              <w:rPr>
                <w:rFonts w:cs="Arial"/>
                <w:b/>
              </w:rPr>
            </w:pPr>
          </w:p>
        </w:tc>
      </w:tr>
      <w:tr w:rsidR="00C64192" w:rsidRPr="009A5185" w14:paraId="4DCA04FF" w14:textId="77777777" w:rsidTr="00D73F6A">
        <w:trPr>
          <w:jc w:val="center"/>
        </w:trPr>
        <w:tc>
          <w:tcPr>
            <w:tcW w:w="1435" w:type="dxa"/>
          </w:tcPr>
          <w:p w14:paraId="451DFDD1" w14:textId="77777777" w:rsidR="00C64192" w:rsidRPr="009A5185" w:rsidRDefault="00C64192" w:rsidP="00D73F6A">
            <w:pPr>
              <w:jc w:val="center"/>
              <w:rPr>
                <w:rFonts w:cs="Arial"/>
              </w:rPr>
            </w:pPr>
            <w:r>
              <w:rPr>
                <w:rFonts w:cs="Arial"/>
              </w:rPr>
              <w:t xml:space="preserve">Quarter 3 </w:t>
            </w:r>
          </w:p>
        </w:tc>
        <w:tc>
          <w:tcPr>
            <w:tcW w:w="2241" w:type="dxa"/>
            <w:vAlign w:val="center"/>
          </w:tcPr>
          <w:p w14:paraId="2A9F039C" w14:textId="77777777" w:rsidR="00C64192" w:rsidRPr="009A5185" w:rsidRDefault="00C64192" w:rsidP="00D73F6A">
            <w:pPr>
              <w:ind w:left="360"/>
              <w:contextualSpacing/>
              <w:rPr>
                <w:rFonts w:cs="Arial"/>
                <w:b/>
              </w:rPr>
            </w:pPr>
          </w:p>
        </w:tc>
        <w:tc>
          <w:tcPr>
            <w:tcW w:w="2647" w:type="dxa"/>
            <w:vAlign w:val="center"/>
          </w:tcPr>
          <w:p w14:paraId="315A327E" w14:textId="77777777" w:rsidR="00C64192" w:rsidRPr="009A5185" w:rsidRDefault="00C64192" w:rsidP="00D73F6A">
            <w:pPr>
              <w:ind w:left="360"/>
              <w:contextualSpacing/>
              <w:rPr>
                <w:rFonts w:cs="Arial"/>
                <w:b/>
              </w:rPr>
            </w:pPr>
          </w:p>
        </w:tc>
        <w:tc>
          <w:tcPr>
            <w:tcW w:w="3032" w:type="dxa"/>
          </w:tcPr>
          <w:p w14:paraId="6C4FD5CD" w14:textId="77777777" w:rsidR="00C64192" w:rsidRPr="009A5185" w:rsidRDefault="00C64192" w:rsidP="00D73F6A">
            <w:pPr>
              <w:ind w:left="360"/>
              <w:contextualSpacing/>
              <w:rPr>
                <w:rFonts w:cs="Arial"/>
                <w:b/>
              </w:rPr>
            </w:pPr>
          </w:p>
        </w:tc>
      </w:tr>
      <w:tr w:rsidR="00C64192" w:rsidRPr="009A5185" w14:paraId="25477B5C" w14:textId="77777777" w:rsidTr="00D73F6A">
        <w:trPr>
          <w:jc w:val="center"/>
        </w:trPr>
        <w:tc>
          <w:tcPr>
            <w:tcW w:w="1435" w:type="dxa"/>
            <w:tcBorders>
              <w:bottom w:val="single" w:sz="4" w:space="0" w:color="auto"/>
            </w:tcBorders>
          </w:tcPr>
          <w:p w14:paraId="5A2E7749" w14:textId="77777777" w:rsidR="00C64192" w:rsidRPr="009A5185" w:rsidRDefault="00C64192" w:rsidP="00D73F6A">
            <w:pPr>
              <w:jc w:val="center"/>
              <w:rPr>
                <w:rFonts w:cs="Arial"/>
              </w:rPr>
            </w:pPr>
            <w:r>
              <w:rPr>
                <w:rFonts w:cs="Arial"/>
              </w:rPr>
              <w:t xml:space="preserve">Quarter 4 </w:t>
            </w:r>
          </w:p>
        </w:tc>
        <w:tc>
          <w:tcPr>
            <w:tcW w:w="2241" w:type="dxa"/>
            <w:vAlign w:val="center"/>
          </w:tcPr>
          <w:p w14:paraId="43A324C1" w14:textId="77777777" w:rsidR="00C64192" w:rsidRPr="009A5185" w:rsidRDefault="00C64192" w:rsidP="00D73F6A">
            <w:pPr>
              <w:ind w:left="360"/>
              <w:contextualSpacing/>
              <w:rPr>
                <w:rFonts w:cs="Arial"/>
                <w:b/>
              </w:rPr>
            </w:pPr>
          </w:p>
        </w:tc>
        <w:tc>
          <w:tcPr>
            <w:tcW w:w="2647" w:type="dxa"/>
            <w:vAlign w:val="center"/>
          </w:tcPr>
          <w:p w14:paraId="64C5D5E7" w14:textId="77777777" w:rsidR="00C64192" w:rsidRPr="009A5185" w:rsidRDefault="00C64192" w:rsidP="00D73F6A">
            <w:pPr>
              <w:ind w:left="360"/>
              <w:contextualSpacing/>
              <w:rPr>
                <w:rFonts w:cs="Arial"/>
                <w:b/>
              </w:rPr>
            </w:pPr>
          </w:p>
        </w:tc>
        <w:tc>
          <w:tcPr>
            <w:tcW w:w="3032" w:type="dxa"/>
          </w:tcPr>
          <w:p w14:paraId="14ABFE4D" w14:textId="77777777" w:rsidR="00C64192" w:rsidRPr="009A5185" w:rsidRDefault="00C64192" w:rsidP="00D73F6A">
            <w:pPr>
              <w:ind w:left="360"/>
              <w:contextualSpacing/>
              <w:rPr>
                <w:rFonts w:cs="Arial"/>
                <w:b/>
              </w:rPr>
            </w:pPr>
          </w:p>
        </w:tc>
      </w:tr>
    </w:tbl>
    <w:p w14:paraId="4254326B"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6115"/>
        <w:gridCol w:w="3235"/>
      </w:tblGrid>
      <w:tr w:rsidR="00C64192" w:rsidRPr="00C645E0" w14:paraId="1DC19E43" w14:textId="77777777" w:rsidTr="00D73F6A">
        <w:trPr>
          <w:trHeight w:val="3744"/>
        </w:trPr>
        <w:tc>
          <w:tcPr>
            <w:tcW w:w="6115" w:type="dxa"/>
            <w:vAlign w:val="center"/>
          </w:tcPr>
          <w:p w14:paraId="331EFCFA" w14:textId="14531C38" w:rsidR="00C64192" w:rsidRDefault="00C64192" w:rsidP="00AD309C">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Med-Surg Units</w:t>
              </w:r>
            </w:hyperlink>
            <w:r>
              <w:t>?</w:t>
            </w:r>
          </w:p>
          <w:p w14:paraId="46DBCEF3" w14:textId="77777777" w:rsidR="00C64192" w:rsidRDefault="00C64192" w:rsidP="00D73F6A"/>
          <w:p w14:paraId="799F08BB" w14:textId="77777777" w:rsidR="00C64192" w:rsidRDefault="00C64192" w:rsidP="00D73F6A">
            <w:pPr>
              <w:ind w:left="360"/>
              <w:rPr>
                <w:i/>
                <w:iCs/>
              </w:rPr>
            </w:pPr>
            <w:r w:rsidRPr="003215C1">
              <w:rPr>
                <w:i/>
                <w:iCs/>
              </w:rPr>
              <w:t>A single acuity unit is defined as a unit where at least 90% of the patients receive the same level of care.</w:t>
            </w:r>
          </w:p>
          <w:p w14:paraId="651EE092" w14:textId="77777777" w:rsidR="00C64192" w:rsidRDefault="00C64192" w:rsidP="00D73F6A">
            <w:pPr>
              <w:ind w:left="360"/>
              <w:rPr>
                <w:i/>
                <w:iCs/>
              </w:rPr>
            </w:pPr>
          </w:p>
          <w:p w14:paraId="6C9A3DF1" w14:textId="77777777" w:rsidR="00C64192" w:rsidRPr="00F1322F" w:rsidRDefault="00C64192" w:rsidP="00D73F6A">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Pr="00F1322F">
              <w:rPr>
                <w:i/>
                <w:iCs/>
              </w:rPr>
              <w:t>” to question #10, skip questions #11-14 and continue to question #15.</w:t>
            </w:r>
          </w:p>
          <w:p w14:paraId="74473EE2" w14:textId="77777777" w:rsidR="00C64192" w:rsidRDefault="00C64192" w:rsidP="00D73F6A">
            <w:pPr>
              <w:ind w:left="360"/>
              <w:rPr>
                <w:i/>
                <w:iCs/>
              </w:rPr>
            </w:pPr>
          </w:p>
          <w:p w14:paraId="6C445983" w14:textId="77777777" w:rsidR="00C64192" w:rsidRPr="00EC7E25" w:rsidRDefault="00C64192" w:rsidP="00D73F6A">
            <w:pPr>
              <w:ind w:left="360"/>
              <w:rPr>
                <w:i/>
                <w:iCs/>
              </w:rPr>
            </w:pPr>
            <w:r w:rsidRPr="00EC7E25">
              <w:rPr>
                <w:i/>
                <w:iCs/>
              </w:rPr>
              <w:t>If “y</w:t>
            </w:r>
            <w:r w:rsidRPr="00EC7E25">
              <w:rPr>
                <w:rFonts w:cs="Arial"/>
                <w:i/>
                <w:iCs/>
                <w:snapToGrid w:val="0"/>
              </w:rPr>
              <w:t xml:space="preserve">es, </w:t>
            </w:r>
            <w:r w:rsidRPr="00D36222">
              <w:rPr>
                <w:rFonts w:cs="Arial"/>
                <w:i/>
                <w:iCs/>
                <w:snapToGrid w:val="0"/>
              </w:rPr>
              <w:t>but had fewer than 15 patient days per month for all 3 months of any quarter of the reporting period</w:t>
            </w:r>
            <w:r w:rsidRPr="00EC7E25">
              <w:rPr>
                <w:i/>
                <w:iCs/>
              </w:rPr>
              <w:t xml:space="preserve">” to questions #6, </w:t>
            </w:r>
            <w:r>
              <w:rPr>
                <w:i/>
                <w:iCs/>
              </w:rPr>
              <w:t>#</w:t>
            </w:r>
            <w:r w:rsidRPr="00EC7E25">
              <w:rPr>
                <w:i/>
                <w:iCs/>
              </w:rPr>
              <w:t xml:space="preserve">8, and </w:t>
            </w:r>
            <w:r>
              <w:rPr>
                <w:i/>
                <w:iCs/>
              </w:rPr>
              <w:t>#</w:t>
            </w:r>
            <w:r w:rsidRPr="00EC7E25">
              <w:rPr>
                <w:i/>
                <w:iCs/>
              </w:rPr>
              <w:t>10, skip questions #11-16 and continue to question #17. The hospital will be scored as “Unable to Calculate Score.”</w:t>
            </w:r>
          </w:p>
        </w:tc>
        <w:tc>
          <w:tcPr>
            <w:tcW w:w="3235" w:type="dxa"/>
            <w:vAlign w:val="center"/>
          </w:tcPr>
          <w:p w14:paraId="152AE8B5" w14:textId="77777777" w:rsidR="00C64192" w:rsidRPr="00C8246A" w:rsidRDefault="00C64192" w:rsidP="00AD309C">
            <w:pPr>
              <w:pStyle w:val="ListParagraph"/>
              <w:numPr>
                <w:ilvl w:val="0"/>
                <w:numId w:val="352"/>
              </w:numPr>
              <w:ind w:left="360"/>
              <w:rPr>
                <w:rFonts w:cs="Arial"/>
                <w:iCs/>
                <w:snapToGrid w:val="0"/>
              </w:rPr>
            </w:pPr>
            <w:r w:rsidRPr="00C8246A">
              <w:rPr>
                <w:rFonts w:cs="Arial"/>
                <w:iCs/>
                <w:snapToGrid w:val="0"/>
              </w:rPr>
              <w:t>Yes</w:t>
            </w:r>
          </w:p>
          <w:p w14:paraId="2A2E33CF" w14:textId="77777777" w:rsidR="00C64192" w:rsidRDefault="00C64192" w:rsidP="00AD309C">
            <w:pPr>
              <w:pStyle w:val="ListParagraph"/>
              <w:numPr>
                <w:ilvl w:val="0"/>
                <w:numId w:val="352"/>
              </w:numPr>
              <w:ind w:left="360"/>
              <w:rPr>
                <w:rFonts w:cs="Arial"/>
                <w:iCs/>
                <w:snapToGrid w:val="0"/>
              </w:rPr>
            </w:pPr>
            <w:r w:rsidRPr="00C8246A">
              <w:rPr>
                <w:rFonts w:cs="Arial"/>
                <w:iCs/>
                <w:snapToGrid w:val="0"/>
              </w:rPr>
              <w:t>No</w:t>
            </w:r>
          </w:p>
          <w:p w14:paraId="49864DB0" w14:textId="77777777" w:rsidR="00C64192" w:rsidRPr="00C8246A" w:rsidRDefault="00C64192" w:rsidP="00AD309C">
            <w:pPr>
              <w:pStyle w:val="ListParagraph"/>
              <w:numPr>
                <w:ilvl w:val="0"/>
                <w:numId w:val="352"/>
              </w:numPr>
              <w:ind w:left="360"/>
              <w:rPr>
                <w:rFonts w:cs="Arial"/>
                <w:iCs/>
                <w:snapToGrid w:val="0"/>
              </w:rPr>
            </w:pPr>
            <w:r w:rsidRPr="003215C1">
              <w:rPr>
                <w:rFonts w:cs="Arial"/>
                <w:iCs/>
                <w:snapToGrid w:val="0"/>
              </w:rPr>
              <w:t xml:space="preserve">Yes, </w:t>
            </w:r>
            <w:r w:rsidRPr="00F62669">
              <w:rPr>
                <w:rFonts w:cs="Arial"/>
                <w:iCs/>
                <w:snapToGrid w:val="0"/>
              </w:rPr>
              <w:t>but had fewer than 15 patient days per month for all 3 months of any quarter of the reporting period</w:t>
            </w:r>
          </w:p>
          <w:p w14:paraId="405F2956" w14:textId="77777777" w:rsidR="00C64192" w:rsidRPr="009A5185" w:rsidRDefault="00C64192" w:rsidP="00D73F6A">
            <w:pPr>
              <w:rPr>
                <w:rFonts w:cs="Arial"/>
                <w:i/>
                <w:snapToGrid w:val="0"/>
              </w:rPr>
            </w:pPr>
          </w:p>
        </w:tc>
      </w:tr>
    </w:tbl>
    <w:p w14:paraId="27E137E6" w14:textId="77777777" w:rsidR="00C64192" w:rsidRPr="00357E20" w:rsidRDefault="00C64192" w:rsidP="00C64192">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C64192" w:rsidRPr="0048640F" w14:paraId="1CB0D3AC" w14:textId="77777777" w:rsidTr="00D73F6A">
        <w:trPr>
          <w:trHeight w:val="576"/>
          <w:jc w:val="center"/>
        </w:trPr>
        <w:tc>
          <w:tcPr>
            <w:tcW w:w="9355" w:type="dxa"/>
            <w:gridSpan w:val="4"/>
            <w:vAlign w:val="center"/>
          </w:tcPr>
          <w:p w14:paraId="062A37F1" w14:textId="00716F2F"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Med-Surg Units</w:t>
              </w:r>
            </w:hyperlink>
            <w:r>
              <w:t xml:space="preserve"> for the reporting period selected in question #1:</w:t>
            </w:r>
          </w:p>
        </w:tc>
      </w:tr>
      <w:tr w:rsidR="00C64192" w:rsidRPr="009A5185" w14:paraId="3CC434AF" w14:textId="77777777" w:rsidTr="00D73F6A">
        <w:trPr>
          <w:jc w:val="center"/>
        </w:trPr>
        <w:tc>
          <w:tcPr>
            <w:tcW w:w="1435" w:type="dxa"/>
            <w:vAlign w:val="center"/>
          </w:tcPr>
          <w:p w14:paraId="46B52D06" w14:textId="77777777" w:rsidR="00C64192" w:rsidRPr="009C1180" w:rsidRDefault="00C64192" w:rsidP="00D73F6A">
            <w:pPr>
              <w:contextualSpacing/>
              <w:rPr>
                <w:rFonts w:cs="Arial"/>
                <w:bCs/>
              </w:rPr>
            </w:pPr>
          </w:p>
        </w:tc>
        <w:tc>
          <w:tcPr>
            <w:tcW w:w="2241" w:type="dxa"/>
            <w:vAlign w:val="center"/>
          </w:tcPr>
          <w:p w14:paraId="2F8D1A38"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5333A46B" w14:textId="77777777" w:rsidR="00C64192" w:rsidRPr="009A5185" w:rsidRDefault="00C64192" w:rsidP="00D73F6A">
            <w:pPr>
              <w:contextualSpacing/>
              <w:rPr>
                <w:rFonts w:cs="Arial"/>
                <w:b/>
              </w:rPr>
            </w:pPr>
          </w:p>
        </w:tc>
        <w:tc>
          <w:tcPr>
            <w:tcW w:w="2647" w:type="dxa"/>
            <w:vAlign w:val="center"/>
          </w:tcPr>
          <w:p w14:paraId="7F37810C"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t xml:space="preserve"> </w:t>
            </w:r>
            <w:r w:rsidRPr="00046E22">
              <w:t>with direct patient care responsibilities</w:t>
            </w:r>
            <w:r>
              <w:t>:</w:t>
            </w:r>
          </w:p>
        </w:tc>
        <w:tc>
          <w:tcPr>
            <w:tcW w:w="3032" w:type="dxa"/>
          </w:tcPr>
          <w:p w14:paraId="0F5EA3F2"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5E924BB9" w14:textId="77777777" w:rsidTr="00D73F6A">
        <w:trPr>
          <w:jc w:val="center"/>
        </w:trPr>
        <w:tc>
          <w:tcPr>
            <w:tcW w:w="1435" w:type="dxa"/>
          </w:tcPr>
          <w:p w14:paraId="4E25F923" w14:textId="77777777" w:rsidR="00C64192" w:rsidRPr="009A5185" w:rsidRDefault="00C64192" w:rsidP="00D73F6A">
            <w:pPr>
              <w:jc w:val="center"/>
              <w:rPr>
                <w:rFonts w:cs="Arial"/>
              </w:rPr>
            </w:pPr>
            <w:r>
              <w:rPr>
                <w:rFonts w:cs="Arial"/>
              </w:rPr>
              <w:t xml:space="preserve">Quarter 1 </w:t>
            </w:r>
          </w:p>
        </w:tc>
        <w:tc>
          <w:tcPr>
            <w:tcW w:w="2241" w:type="dxa"/>
            <w:vAlign w:val="center"/>
          </w:tcPr>
          <w:p w14:paraId="21D38C35" w14:textId="77777777" w:rsidR="00C64192" w:rsidRPr="009A5185" w:rsidRDefault="00C64192" w:rsidP="00D73F6A">
            <w:pPr>
              <w:ind w:left="360"/>
              <w:contextualSpacing/>
              <w:rPr>
                <w:rFonts w:cs="Arial"/>
                <w:b/>
              </w:rPr>
            </w:pPr>
          </w:p>
        </w:tc>
        <w:tc>
          <w:tcPr>
            <w:tcW w:w="2647" w:type="dxa"/>
            <w:vAlign w:val="center"/>
          </w:tcPr>
          <w:p w14:paraId="4BB69496" w14:textId="77777777" w:rsidR="00C64192" w:rsidRPr="009A5185" w:rsidRDefault="00C64192" w:rsidP="00D73F6A">
            <w:pPr>
              <w:ind w:left="360"/>
              <w:contextualSpacing/>
              <w:rPr>
                <w:rFonts w:cs="Arial"/>
                <w:b/>
              </w:rPr>
            </w:pPr>
          </w:p>
        </w:tc>
        <w:tc>
          <w:tcPr>
            <w:tcW w:w="3032" w:type="dxa"/>
          </w:tcPr>
          <w:p w14:paraId="366F1556" w14:textId="77777777" w:rsidR="00C64192" w:rsidRPr="009A5185" w:rsidRDefault="00C64192" w:rsidP="00D73F6A">
            <w:pPr>
              <w:ind w:left="360"/>
              <w:contextualSpacing/>
              <w:rPr>
                <w:rFonts w:cs="Arial"/>
                <w:b/>
              </w:rPr>
            </w:pPr>
          </w:p>
        </w:tc>
      </w:tr>
      <w:tr w:rsidR="00C64192" w:rsidRPr="009A5185" w14:paraId="655C725E" w14:textId="77777777" w:rsidTr="00D73F6A">
        <w:trPr>
          <w:jc w:val="center"/>
        </w:trPr>
        <w:tc>
          <w:tcPr>
            <w:tcW w:w="1435" w:type="dxa"/>
          </w:tcPr>
          <w:p w14:paraId="2D6FDCFD" w14:textId="77777777" w:rsidR="00C64192" w:rsidRPr="009A5185" w:rsidRDefault="00C64192" w:rsidP="00D73F6A">
            <w:pPr>
              <w:jc w:val="center"/>
              <w:rPr>
                <w:rFonts w:cs="Arial"/>
              </w:rPr>
            </w:pPr>
            <w:r>
              <w:rPr>
                <w:rFonts w:cs="Arial"/>
              </w:rPr>
              <w:t xml:space="preserve">Quarter 2 </w:t>
            </w:r>
          </w:p>
        </w:tc>
        <w:tc>
          <w:tcPr>
            <w:tcW w:w="2241" w:type="dxa"/>
            <w:vAlign w:val="center"/>
          </w:tcPr>
          <w:p w14:paraId="377D9527" w14:textId="77777777" w:rsidR="00C64192" w:rsidRPr="009A5185" w:rsidRDefault="00C64192" w:rsidP="00D73F6A">
            <w:pPr>
              <w:ind w:left="360"/>
              <w:contextualSpacing/>
              <w:rPr>
                <w:rFonts w:cs="Arial"/>
                <w:b/>
              </w:rPr>
            </w:pPr>
          </w:p>
        </w:tc>
        <w:tc>
          <w:tcPr>
            <w:tcW w:w="2647" w:type="dxa"/>
            <w:vAlign w:val="center"/>
          </w:tcPr>
          <w:p w14:paraId="67CFB855" w14:textId="77777777" w:rsidR="00C64192" w:rsidRPr="009A5185" w:rsidRDefault="00C64192" w:rsidP="00D73F6A">
            <w:pPr>
              <w:ind w:left="360"/>
              <w:contextualSpacing/>
              <w:rPr>
                <w:rFonts w:cs="Arial"/>
                <w:b/>
              </w:rPr>
            </w:pPr>
          </w:p>
        </w:tc>
        <w:tc>
          <w:tcPr>
            <w:tcW w:w="3032" w:type="dxa"/>
          </w:tcPr>
          <w:p w14:paraId="26DF7371" w14:textId="77777777" w:rsidR="00C64192" w:rsidRPr="009A5185" w:rsidRDefault="00C64192" w:rsidP="00D73F6A">
            <w:pPr>
              <w:ind w:left="360"/>
              <w:contextualSpacing/>
              <w:rPr>
                <w:rFonts w:cs="Arial"/>
                <w:b/>
              </w:rPr>
            </w:pPr>
          </w:p>
        </w:tc>
      </w:tr>
      <w:tr w:rsidR="00C64192" w:rsidRPr="009A5185" w14:paraId="714DA1F1" w14:textId="77777777" w:rsidTr="00D73F6A">
        <w:trPr>
          <w:jc w:val="center"/>
        </w:trPr>
        <w:tc>
          <w:tcPr>
            <w:tcW w:w="1435" w:type="dxa"/>
          </w:tcPr>
          <w:p w14:paraId="269C6275" w14:textId="77777777" w:rsidR="00C64192" w:rsidRPr="009A5185" w:rsidRDefault="00C64192" w:rsidP="00D73F6A">
            <w:pPr>
              <w:jc w:val="center"/>
              <w:rPr>
                <w:rFonts w:cs="Arial"/>
              </w:rPr>
            </w:pPr>
            <w:r>
              <w:rPr>
                <w:rFonts w:cs="Arial"/>
              </w:rPr>
              <w:t xml:space="preserve">Quarter 3 </w:t>
            </w:r>
          </w:p>
        </w:tc>
        <w:tc>
          <w:tcPr>
            <w:tcW w:w="2241" w:type="dxa"/>
            <w:vAlign w:val="center"/>
          </w:tcPr>
          <w:p w14:paraId="5879E1F8" w14:textId="77777777" w:rsidR="00C64192" w:rsidRPr="009A5185" w:rsidRDefault="00C64192" w:rsidP="00D73F6A">
            <w:pPr>
              <w:ind w:left="360"/>
              <w:contextualSpacing/>
              <w:rPr>
                <w:rFonts w:cs="Arial"/>
                <w:b/>
              </w:rPr>
            </w:pPr>
          </w:p>
        </w:tc>
        <w:tc>
          <w:tcPr>
            <w:tcW w:w="2647" w:type="dxa"/>
            <w:vAlign w:val="center"/>
          </w:tcPr>
          <w:p w14:paraId="56DEBB2A" w14:textId="77777777" w:rsidR="00C64192" w:rsidRPr="009A5185" w:rsidRDefault="00C64192" w:rsidP="00D73F6A">
            <w:pPr>
              <w:ind w:left="360"/>
              <w:contextualSpacing/>
              <w:rPr>
                <w:rFonts w:cs="Arial"/>
                <w:b/>
              </w:rPr>
            </w:pPr>
          </w:p>
        </w:tc>
        <w:tc>
          <w:tcPr>
            <w:tcW w:w="3032" w:type="dxa"/>
          </w:tcPr>
          <w:p w14:paraId="39BF0C74" w14:textId="77777777" w:rsidR="00C64192" w:rsidRPr="009A5185" w:rsidRDefault="00C64192" w:rsidP="00D73F6A">
            <w:pPr>
              <w:ind w:left="360"/>
              <w:contextualSpacing/>
              <w:rPr>
                <w:rFonts w:cs="Arial"/>
                <w:b/>
              </w:rPr>
            </w:pPr>
          </w:p>
        </w:tc>
      </w:tr>
      <w:tr w:rsidR="00C64192" w:rsidRPr="009A5185" w14:paraId="65D50F22" w14:textId="77777777" w:rsidTr="00D73F6A">
        <w:trPr>
          <w:jc w:val="center"/>
        </w:trPr>
        <w:tc>
          <w:tcPr>
            <w:tcW w:w="1435" w:type="dxa"/>
          </w:tcPr>
          <w:p w14:paraId="4A4A98A8" w14:textId="77777777" w:rsidR="00C64192" w:rsidRPr="009A5185" w:rsidRDefault="00C64192" w:rsidP="00D73F6A">
            <w:pPr>
              <w:jc w:val="center"/>
              <w:rPr>
                <w:rFonts w:cs="Arial"/>
              </w:rPr>
            </w:pPr>
            <w:r>
              <w:rPr>
                <w:rFonts w:cs="Arial"/>
              </w:rPr>
              <w:lastRenderedPageBreak/>
              <w:t xml:space="preserve">Quarter 4 </w:t>
            </w:r>
          </w:p>
        </w:tc>
        <w:tc>
          <w:tcPr>
            <w:tcW w:w="2241" w:type="dxa"/>
            <w:vAlign w:val="center"/>
          </w:tcPr>
          <w:p w14:paraId="2ACF337C" w14:textId="77777777" w:rsidR="00C64192" w:rsidRPr="009A5185" w:rsidRDefault="00C64192" w:rsidP="00D73F6A">
            <w:pPr>
              <w:ind w:left="360"/>
              <w:contextualSpacing/>
              <w:rPr>
                <w:rFonts w:cs="Arial"/>
                <w:b/>
              </w:rPr>
            </w:pPr>
          </w:p>
        </w:tc>
        <w:tc>
          <w:tcPr>
            <w:tcW w:w="2647" w:type="dxa"/>
            <w:vAlign w:val="center"/>
          </w:tcPr>
          <w:p w14:paraId="69F6D657" w14:textId="77777777" w:rsidR="00C64192" w:rsidRPr="009A5185" w:rsidRDefault="00C64192" w:rsidP="00D73F6A">
            <w:pPr>
              <w:ind w:left="360"/>
              <w:contextualSpacing/>
              <w:rPr>
                <w:rFonts w:cs="Arial"/>
                <w:b/>
              </w:rPr>
            </w:pPr>
          </w:p>
        </w:tc>
        <w:tc>
          <w:tcPr>
            <w:tcW w:w="3032" w:type="dxa"/>
          </w:tcPr>
          <w:p w14:paraId="3D89AD95" w14:textId="77777777" w:rsidR="00C64192" w:rsidRPr="009A5185" w:rsidRDefault="00C64192" w:rsidP="00D73F6A">
            <w:pPr>
              <w:ind w:left="360"/>
              <w:contextualSpacing/>
              <w:rPr>
                <w:rFonts w:cs="Arial"/>
                <w:b/>
              </w:rPr>
            </w:pPr>
          </w:p>
        </w:tc>
      </w:tr>
    </w:tbl>
    <w:p w14:paraId="39B27BAB" w14:textId="77777777" w:rsidR="00C64192" w:rsidRDefault="00C64192" w:rsidP="00C64192">
      <w:pPr>
        <w:rPr>
          <w:sz w:val="16"/>
          <w:szCs w:val="16"/>
        </w:rPr>
      </w:pPr>
    </w:p>
    <w:p w14:paraId="0F3F33AE" w14:textId="77777777" w:rsidR="00C64192" w:rsidRDefault="00C64192" w:rsidP="00C64192">
      <w:pPr>
        <w:rPr>
          <w:sz w:val="16"/>
          <w:szCs w:val="16"/>
        </w:rPr>
      </w:pPr>
    </w:p>
    <w:p w14:paraId="16D77F6C" w14:textId="77777777" w:rsidR="0019238D" w:rsidRPr="0004565D" w:rsidRDefault="0019238D" w:rsidP="0019238D">
      <w:pPr>
        <w:rPr>
          <w:rFonts w:cs="Arial"/>
          <w:bCs/>
          <w:snapToGrid w:val="0"/>
        </w:rPr>
      </w:pPr>
      <w:r w:rsidRPr="0004565D">
        <w:rPr>
          <w:rFonts w:cs="Arial"/>
          <w:b/>
          <w:snapToGrid w:val="0"/>
          <w:u w:val="single"/>
        </w:rPr>
        <w:t>For Hospitals that Only Operate Adult or Pediatric Mixed Acuity Medical, Surgical, or Med-Surg Units</w:t>
      </w:r>
    </w:p>
    <w:p w14:paraId="06AE448D" w14:textId="4986DD94" w:rsidR="00C64192" w:rsidRDefault="00C64192" w:rsidP="00C64192">
      <w:pPr>
        <w:rPr>
          <w:sz w:val="16"/>
          <w:szCs w:val="16"/>
        </w:rPr>
      </w:pPr>
    </w:p>
    <w:p w14:paraId="66887A63"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6115"/>
        <w:gridCol w:w="3235"/>
      </w:tblGrid>
      <w:tr w:rsidR="00C64192" w:rsidRPr="00D1528D" w14:paraId="69209CC6" w14:textId="77777777" w:rsidTr="00D73F6A">
        <w:trPr>
          <w:trHeight w:val="1224"/>
        </w:trPr>
        <w:tc>
          <w:tcPr>
            <w:tcW w:w="6115" w:type="dxa"/>
          </w:tcPr>
          <w:p w14:paraId="1CCC0567" w14:textId="77777777" w:rsidR="00C64192" w:rsidRPr="003215C1" w:rsidRDefault="00C64192" w:rsidP="00AD309C">
            <w:pPr>
              <w:pStyle w:val="ListParagraph"/>
              <w:numPr>
                <w:ilvl w:val="0"/>
                <w:numId w:val="348"/>
              </w:numPr>
            </w:pPr>
            <w:r>
              <w:t>Was your</w:t>
            </w:r>
            <w:r w:rsidRPr="003215C1">
              <w:t xml:space="preserve"> adult and/or pediatric mixed acuity Medical, Surgical, or Med-Surg Unit</w:t>
            </w:r>
            <w:r>
              <w:t>(</w:t>
            </w:r>
            <w:r w:rsidRPr="003215C1">
              <w:t>s</w:t>
            </w:r>
            <w:r>
              <w:t xml:space="preserve">) </w:t>
            </w:r>
            <w:r w:rsidRPr="003215C1">
              <w:rPr>
                <w:rFonts w:cs="Arial"/>
                <w:iCs/>
                <w:snapToGrid w:val="0"/>
              </w:rPr>
              <w:t>open for the entire reporting period</w:t>
            </w:r>
            <w:r w:rsidRPr="003215C1">
              <w:t xml:space="preserve">? </w:t>
            </w:r>
          </w:p>
          <w:p w14:paraId="59F8074D" w14:textId="77777777" w:rsidR="00C64192" w:rsidRPr="00C8246A" w:rsidRDefault="00C64192" w:rsidP="00D73F6A">
            <w:pPr>
              <w:pStyle w:val="ListParagraph"/>
              <w:ind w:left="360"/>
              <w:rPr>
                <w:i/>
                <w:iCs/>
              </w:rPr>
            </w:pPr>
            <w:r w:rsidRPr="003215C1">
              <w:rPr>
                <w:i/>
                <w:iCs/>
              </w:rPr>
              <w:br/>
              <w:t xml:space="preserve">A mixed acuity unit is defined as a unit where more than 10% of patients receive varying levels of care. </w:t>
            </w:r>
            <w:r w:rsidRPr="003215C1">
              <w:rPr>
                <w:i/>
                <w:iCs/>
              </w:rPr>
              <w:br/>
            </w:r>
            <w:r w:rsidRPr="003215C1">
              <w:rPr>
                <w:i/>
                <w:iCs/>
              </w:rPr>
              <w:br/>
              <w:t>If “no” to question #12</w:t>
            </w:r>
            <w:r>
              <w:rPr>
                <w:i/>
                <w:iCs/>
              </w:rPr>
              <w:t>, skip questions #13-16 and continue to question #17.</w:t>
            </w:r>
            <w:r w:rsidRPr="003215C1">
              <w:rPr>
                <w:i/>
                <w:iCs/>
              </w:rPr>
              <w:t xml:space="preserve"> </w:t>
            </w:r>
            <w:r>
              <w:rPr>
                <w:i/>
                <w:iCs/>
              </w:rPr>
              <w:t>T</w:t>
            </w:r>
            <w:r w:rsidRPr="003215C1">
              <w:rPr>
                <w:i/>
                <w:iCs/>
              </w:rPr>
              <w:t>he hospital will be scored as “Does Not Apply</w:t>
            </w:r>
            <w:r>
              <w:rPr>
                <w:i/>
                <w:iCs/>
              </w:rPr>
              <w:t>.</w:t>
            </w:r>
            <w:r w:rsidRPr="003215C1">
              <w:rPr>
                <w:i/>
                <w:iCs/>
              </w:rPr>
              <w:t>”</w:t>
            </w:r>
            <w:r w:rsidRPr="003215C1">
              <w:rPr>
                <w:i/>
                <w:iCs/>
              </w:rPr>
              <w:br/>
            </w:r>
            <w:r w:rsidRPr="003215C1">
              <w:rPr>
                <w:i/>
                <w:iCs/>
              </w:rPr>
              <w:br/>
            </w:r>
            <w:r w:rsidRPr="00F1322F">
              <w:rPr>
                <w:i/>
                <w:iCs/>
              </w:rPr>
              <w:t>If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Pr="00F1322F">
              <w:rPr>
                <w:i/>
                <w:iCs/>
              </w:rPr>
              <w:t>” to question #12, skip questions #13-16 and continue to question #17. The hospital will be scored as “Unable to Calculate Score.”</w:t>
            </w:r>
          </w:p>
        </w:tc>
        <w:tc>
          <w:tcPr>
            <w:tcW w:w="3235" w:type="dxa"/>
          </w:tcPr>
          <w:p w14:paraId="1B3CE85F" w14:textId="77777777" w:rsidR="00C64192" w:rsidRPr="00357E20" w:rsidRDefault="00C64192" w:rsidP="00D73F6A">
            <w:pPr>
              <w:rPr>
                <w:rFonts w:cs="Arial"/>
                <w:iCs/>
                <w:snapToGrid w:val="0"/>
              </w:rPr>
            </w:pPr>
          </w:p>
          <w:p w14:paraId="0AAB3E5C" w14:textId="77777777" w:rsidR="00C64192" w:rsidRPr="00C8246A" w:rsidRDefault="00C64192" w:rsidP="00AD309C">
            <w:pPr>
              <w:pStyle w:val="ListParagraph"/>
              <w:numPr>
                <w:ilvl w:val="0"/>
                <w:numId w:val="354"/>
              </w:numPr>
              <w:rPr>
                <w:rFonts w:cs="Arial"/>
                <w:iCs/>
                <w:snapToGrid w:val="0"/>
              </w:rPr>
            </w:pPr>
            <w:r w:rsidRPr="00C8246A">
              <w:rPr>
                <w:rFonts w:cs="Arial"/>
                <w:iCs/>
                <w:snapToGrid w:val="0"/>
              </w:rPr>
              <w:t>Yes</w:t>
            </w:r>
          </w:p>
          <w:p w14:paraId="66840B96" w14:textId="77777777" w:rsidR="00C64192" w:rsidRDefault="00C64192" w:rsidP="00AD309C">
            <w:pPr>
              <w:pStyle w:val="ListParagraph"/>
              <w:numPr>
                <w:ilvl w:val="0"/>
                <w:numId w:val="354"/>
              </w:numPr>
              <w:rPr>
                <w:rFonts w:cs="Arial"/>
                <w:iCs/>
                <w:snapToGrid w:val="0"/>
              </w:rPr>
            </w:pPr>
            <w:r w:rsidRPr="00C8246A">
              <w:rPr>
                <w:rFonts w:cs="Arial"/>
                <w:iCs/>
                <w:snapToGrid w:val="0"/>
              </w:rPr>
              <w:t>No</w:t>
            </w:r>
          </w:p>
          <w:p w14:paraId="72BD7439" w14:textId="77777777" w:rsidR="00C64192" w:rsidRPr="00C8246A" w:rsidRDefault="00C64192" w:rsidP="00AD309C">
            <w:pPr>
              <w:pStyle w:val="ListParagraph"/>
              <w:numPr>
                <w:ilvl w:val="0"/>
                <w:numId w:val="354"/>
              </w:numPr>
              <w:rPr>
                <w:rFonts w:cs="Arial"/>
                <w:iCs/>
                <w:snapToGrid w:val="0"/>
              </w:rPr>
            </w:pPr>
            <w:r w:rsidRPr="003215C1">
              <w:rPr>
                <w:rFonts w:cs="Arial"/>
                <w:iCs/>
                <w:snapToGrid w:val="0"/>
              </w:rPr>
              <w:t xml:space="preserve">Yes, </w:t>
            </w:r>
            <w:r w:rsidRPr="00F62669">
              <w:rPr>
                <w:rFonts w:cs="Arial"/>
                <w:iCs/>
                <w:snapToGrid w:val="0"/>
              </w:rPr>
              <w:t>but had fewer than 15 patient days per month for all 3 months of any quarter of the reporting period</w:t>
            </w:r>
          </w:p>
        </w:tc>
      </w:tr>
      <w:tr w:rsidR="00C64192" w:rsidRPr="00C645E0" w14:paraId="7EB1829B" w14:textId="77777777" w:rsidTr="00D73F6A">
        <w:trPr>
          <w:trHeight w:val="1224"/>
        </w:trPr>
        <w:tc>
          <w:tcPr>
            <w:tcW w:w="6115" w:type="dxa"/>
          </w:tcPr>
          <w:p w14:paraId="232B51B1" w14:textId="77777777" w:rsidR="00C64192" w:rsidRDefault="00C64192" w:rsidP="00AD309C">
            <w:pPr>
              <w:pStyle w:val="ListParagraph"/>
              <w:numPr>
                <w:ilvl w:val="0"/>
                <w:numId w:val="348"/>
              </w:numPr>
            </w:pPr>
            <w:r>
              <w:t>What type(s) of adult or pediatric mixed acuity Medical, Surgical, or Med-Surg Units does your hospital operate?</w:t>
            </w:r>
          </w:p>
          <w:p w14:paraId="4FE9AD25" w14:textId="77777777" w:rsidR="00C64192" w:rsidRDefault="00C64192" w:rsidP="00D73F6A">
            <w:pPr>
              <w:pStyle w:val="ListParagraph"/>
              <w:ind w:left="360"/>
            </w:pPr>
          </w:p>
          <w:p w14:paraId="52A446F9" w14:textId="77777777" w:rsidR="00C64192" w:rsidRDefault="00C64192" w:rsidP="00D73F6A">
            <w:pPr>
              <w:pStyle w:val="ListParagraph"/>
              <w:ind w:left="360"/>
              <w:rPr>
                <w:i/>
                <w:iCs/>
              </w:rPr>
            </w:pPr>
            <w:r>
              <w:rPr>
                <w:i/>
                <w:iCs/>
              </w:rPr>
              <w:t>Select</w:t>
            </w:r>
            <w:r w:rsidRPr="002823A3">
              <w:rPr>
                <w:i/>
                <w:iCs/>
              </w:rPr>
              <w:t xml:space="preserve"> all that apply.</w:t>
            </w:r>
          </w:p>
          <w:p w14:paraId="034392D5" w14:textId="77777777" w:rsidR="00C64192" w:rsidRDefault="00C64192" w:rsidP="00D73F6A">
            <w:pPr>
              <w:pStyle w:val="ListParagraph"/>
              <w:ind w:left="360"/>
              <w:rPr>
                <w:i/>
                <w:iCs/>
              </w:rPr>
            </w:pPr>
          </w:p>
          <w:p w14:paraId="526496B9" w14:textId="77777777" w:rsidR="00C64192" w:rsidRPr="00BB3760" w:rsidRDefault="00C64192" w:rsidP="00D73F6A">
            <w:pPr>
              <w:ind w:left="360"/>
              <w:rPr>
                <w:rFonts w:cs="Arial"/>
                <w:i/>
                <w:snapToGrid w:val="0"/>
              </w:rPr>
            </w:pPr>
            <w:r w:rsidRPr="00BB3760">
              <w:rPr>
                <w:rFonts w:cs="Arial"/>
                <w:i/>
                <w:snapToGrid w:val="0"/>
              </w:rPr>
              <w:t xml:space="preserve">A </w:t>
            </w:r>
            <w:r w:rsidRPr="00BB3760">
              <w:rPr>
                <w:rFonts w:cs="Arial"/>
                <w:i/>
                <w:snapToGrid w:val="0"/>
                <w:u w:val="single"/>
              </w:rPr>
              <w:t>High Acuity Unit</w:t>
            </w:r>
            <w:r w:rsidRPr="00BB3760">
              <w:rPr>
                <w:rFonts w:cs="Arial"/>
                <w:i/>
                <w:snapToGrid w:val="0"/>
              </w:rPr>
              <w:t xml:space="preserve"> is a mixed acuity unit in which 50-89% of the patients are critical care </w:t>
            </w:r>
            <w:r w:rsidRPr="00BB3760">
              <w:rPr>
                <w:rFonts w:cs="Arial"/>
                <w:b/>
                <w:bCs/>
                <w:i/>
                <w:snapToGrid w:val="0"/>
              </w:rPr>
              <w:t>and</w:t>
            </w:r>
            <w:r w:rsidRPr="00BB3760">
              <w:rPr>
                <w:rFonts w:cs="Arial"/>
                <w:i/>
                <w:snapToGrid w:val="0"/>
              </w:rPr>
              <w:t xml:space="preserve"> the remaining 11-49% can be any other acuity level. </w:t>
            </w:r>
          </w:p>
          <w:p w14:paraId="77F70A87" w14:textId="77777777" w:rsidR="00C64192" w:rsidRPr="00BB3760" w:rsidRDefault="00C64192" w:rsidP="00D73F6A">
            <w:pPr>
              <w:rPr>
                <w:rFonts w:cs="Arial"/>
                <w:i/>
                <w:snapToGrid w:val="0"/>
              </w:rPr>
            </w:pPr>
          </w:p>
          <w:p w14:paraId="5B5BCD49" w14:textId="77777777" w:rsidR="00C64192" w:rsidRPr="00BB3760" w:rsidRDefault="00C64192" w:rsidP="00D73F6A">
            <w:pPr>
              <w:ind w:left="360"/>
              <w:rPr>
                <w:rFonts w:cs="Arial"/>
                <w:i/>
                <w:snapToGrid w:val="0"/>
              </w:rPr>
            </w:pPr>
            <w:r w:rsidRPr="00BB3760">
              <w:rPr>
                <w:rFonts w:cs="Arial"/>
                <w:i/>
                <w:snapToGrid w:val="0"/>
              </w:rPr>
              <w:t xml:space="preserve">A </w:t>
            </w:r>
            <w:r w:rsidRPr="00BB3760">
              <w:rPr>
                <w:rFonts w:cs="Arial"/>
                <w:i/>
                <w:snapToGrid w:val="0"/>
                <w:u w:val="single"/>
              </w:rPr>
              <w:t>Moderate Acuity Unit</w:t>
            </w:r>
            <w:r w:rsidRPr="00BB3760">
              <w:rPr>
                <w:rFonts w:cs="Arial"/>
                <w:i/>
                <w:snapToGrid w:val="0"/>
              </w:rPr>
              <w:t xml:space="preserve"> is a mixed acuity unit in which 25-49% of the patients are critical care </w:t>
            </w:r>
            <w:r w:rsidRPr="00BB3760">
              <w:rPr>
                <w:rFonts w:cs="Arial"/>
                <w:b/>
                <w:bCs/>
                <w:i/>
                <w:snapToGrid w:val="0"/>
              </w:rPr>
              <w:t>OR</w:t>
            </w:r>
            <w:r w:rsidRPr="00BB3760">
              <w:rPr>
                <w:rFonts w:cs="Arial"/>
                <w:i/>
                <w:snapToGrid w:val="0"/>
              </w:rPr>
              <w:t xml:space="preserve"> 50-89% of the patients are step down care. The remaining percentage can be any other acuity level.</w:t>
            </w:r>
          </w:p>
          <w:p w14:paraId="6BDF4741" w14:textId="77777777" w:rsidR="00C64192" w:rsidRPr="00BB3760" w:rsidRDefault="00C64192" w:rsidP="00D73F6A">
            <w:pPr>
              <w:rPr>
                <w:rFonts w:cs="Arial"/>
                <w:i/>
                <w:snapToGrid w:val="0"/>
              </w:rPr>
            </w:pPr>
          </w:p>
          <w:p w14:paraId="6FBD6B5E" w14:textId="77777777" w:rsidR="00C64192" w:rsidRPr="002823A3" w:rsidRDefault="00C64192" w:rsidP="00D73F6A">
            <w:pPr>
              <w:autoSpaceDE w:val="0"/>
              <w:autoSpaceDN w:val="0"/>
              <w:adjustRightInd w:val="0"/>
              <w:ind w:left="360"/>
              <w:rPr>
                <w:rFonts w:cs="Arial"/>
                <w:i/>
                <w:snapToGrid w:val="0"/>
              </w:rPr>
            </w:pPr>
            <w:r w:rsidRPr="00BB3760">
              <w:rPr>
                <w:rFonts w:cs="Arial"/>
                <w:i/>
                <w:snapToGrid w:val="0"/>
              </w:rPr>
              <w:t xml:space="preserve">A </w:t>
            </w:r>
            <w:r w:rsidRPr="00BB3760">
              <w:rPr>
                <w:rFonts w:cs="Arial"/>
                <w:i/>
                <w:snapToGrid w:val="0"/>
                <w:u w:val="single"/>
              </w:rPr>
              <w:t>Blended Acuity Unit</w:t>
            </w:r>
            <w:r w:rsidRPr="00BB3760">
              <w:rPr>
                <w:rFonts w:cs="Arial"/>
                <w:i/>
                <w:snapToGrid w:val="0"/>
              </w:rPr>
              <w:t xml:space="preserve"> is a mixed acuity acute care unit in which less than 90% of the patients receive a single acuity level of care, less than 50% receive step down care, </w:t>
            </w:r>
            <w:r w:rsidRPr="00BB3760">
              <w:rPr>
                <w:rFonts w:cs="Arial"/>
                <w:b/>
                <w:bCs/>
                <w:i/>
                <w:snapToGrid w:val="0"/>
              </w:rPr>
              <w:t xml:space="preserve">and </w:t>
            </w:r>
            <w:r w:rsidRPr="00BB3760">
              <w:rPr>
                <w:rFonts w:cs="Arial"/>
                <w:i/>
                <w:snapToGrid w:val="0"/>
              </w:rPr>
              <w:t>less than 25% receive critical care.</w:t>
            </w:r>
          </w:p>
        </w:tc>
        <w:tc>
          <w:tcPr>
            <w:tcW w:w="3235" w:type="dxa"/>
            <w:vAlign w:val="center"/>
          </w:tcPr>
          <w:p w14:paraId="50CCDE92" w14:textId="77777777" w:rsidR="00C64192" w:rsidRDefault="00C64192" w:rsidP="00AD309C">
            <w:pPr>
              <w:pStyle w:val="ListParagraph"/>
              <w:numPr>
                <w:ilvl w:val="0"/>
                <w:numId w:val="358"/>
              </w:numPr>
              <w:rPr>
                <w:rFonts w:cs="Arial"/>
                <w:iCs/>
                <w:snapToGrid w:val="0"/>
              </w:rPr>
            </w:pPr>
            <w:r>
              <w:rPr>
                <w:rFonts w:cs="Arial"/>
                <w:iCs/>
                <w:snapToGrid w:val="0"/>
              </w:rPr>
              <w:t>High Acuity</w:t>
            </w:r>
          </w:p>
          <w:p w14:paraId="5E8376C1" w14:textId="77777777" w:rsidR="00C64192" w:rsidRDefault="00C64192" w:rsidP="00AD309C">
            <w:pPr>
              <w:pStyle w:val="ListParagraph"/>
              <w:numPr>
                <w:ilvl w:val="0"/>
                <w:numId w:val="358"/>
              </w:numPr>
              <w:rPr>
                <w:rFonts w:cs="Arial"/>
                <w:iCs/>
                <w:snapToGrid w:val="0"/>
              </w:rPr>
            </w:pPr>
            <w:r>
              <w:rPr>
                <w:rFonts w:cs="Arial"/>
                <w:iCs/>
                <w:snapToGrid w:val="0"/>
              </w:rPr>
              <w:t>Moderate Acuity</w:t>
            </w:r>
          </w:p>
          <w:p w14:paraId="746FC3A5" w14:textId="77777777" w:rsidR="00C64192" w:rsidRPr="00C8246A" w:rsidRDefault="00C64192" w:rsidP="00AD309C">
            <w:pPr>
              <w:pStyle w:val="ListParagraph"/>
              <w:numPr>
                <w:ilvl w:val="0"/>
                <w:numId w:val="358"/>
              </w:numPr>
              <w:rPr>
                <w:rFonts w:cs="Arial"/>
                <w:iCs/>
                <w:snapToGrid w:val="0"/>
              </w:rPr>
            </w:pPr>
            <w:r>
              <w:rPr>
                <w:rFonts w:cs="Arial"/>
                <w:iCs/>
                <w:snapToGrid w:val="0"/>
              </w:rPr>
              <w:t>Blended Acuity</w:t>
            </w:r>
          </w:p>
        </w:tc>
      </w:tr>
    </w:tbl>
    <w:p w14:paraId="7AEC6346" w14:textId="77777777" w:rsidR="00C64192" w:rsidRPr="00357E20" w:rsidRDefault="00C64192" w:rsidP="00C64192">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C64192" w:rsidRPr="009A5185" w14:paraId="54FD7BD2" w14:textId="77777777" w:rsidTr="00D73F6A">
        <w:trPr>
          <w:trHeight w:val="576"/>
          <w:jc w:val="center"/>
        </w:trPr>
        <w:tc>
          <w:tcPr>
            <w:tcW w:w="9355" w:type="dxa"/>
            <w:gridSpan w:val="4"/>
            <w:vAlign w:val="center"/>
          </w:tcPr>
          <w:p w14:paraId="59A97515" w14:textId="77777777" w:rsidR="00C64192" w:rsidRPr="00B33806" w:rsidRDefault="00C64192" w:rsidP="00AD309C">
            <w:pPr>
              <w:pStyle w:val="ListParagraph"/>
              <w:numPr>
                <w:ilvl w:val="0"/>
                <w:numId w:val="348"/>
              </w:numPr>
              <w:rPr>
                <w:rFonts w:cs="Arial"/>
                <w:i/>
                <w:snapToGrid w:val="0"/>
              </w:rPr>
            </w:pPr>
            <w:r w:rsidRPr="00B33806">
              <w:rPr>
                <w:rFonts w:cs="Arial"/>
              </w:rPr>
              <w:t xml:space="preserve">Enter your hospital’s responses </w:t>
            </w:r>
            <w:r>
              <w:rPr>
                <w:rFonts w:cs="Arial"/>
              </w:rPr>
              <w:t>for each</w:t>
            </w:r>
            <w:r w:rsidRPr="00B33806">
              <w:rPr>
                <w:rFonts w:cs="Arial"/>
              </w:rPr>
              <w:t xml:space="preserve"> quarter </w:t>
            </w:r>
            <w:r>
              <w:rPr>
                <w:rFonts w:cs="Arial"/>
              </w:rPr>
              <w:t>for</w:t>
            </w:r>
            <w:r w:rsidRPr="00B33806">
              <w:rPr>
                <w:rFonts w:cs="Arial"/>
              </w:rPr>
              <w:t xml:space="preserve"> all adult and pediatric</w:t>
            </w:r>
            <w:r>
              <w:t xml:space="preserve"> mixed acuity Medical, Surgical, and Med-Surg Units for the reporting period selected in question #1: </w:t>
            </w:r>
          </w:p>
        </w:tc>
      </w:tr>
      <w:tr w:rsidR="00C64192" w:rsidRPr="009A5185" w14:paraId="5394DE17" w14:textId="77777777" w:rsidTr="00D73F6A">
        <w:trPr>
          <w:trHeight w:val="576"/>
          <w:jc w:val="center"/>
        </w:trPr>
        <w:tc>
          <w:tcPr>
            <w:tcW w:w="1435" w:type="dxa"/>
            <w:vAlign w:val="center"/>
          </w:tcPr>
          <w:p w14:paraId="1B841549" w14:textId="77777777" w:rsidR="00C64192" w:rsidRPr="009C1180" w:rsidRDefault="00C64192" w:rsidP="00D73F6A">
            <w:pPr>
              <w:contextualSpacing/>
              <w:rPr>
                <w:rFonts w:cs="Arial"/>
                <w:bCs/>
              </w:rPr>
            </w:pPr>
          </w:p>
        </w:tc>
        <w:tc>
          <w:tcPr>
            <w:tcW w:w="2340" w:type="dxa"/>
          </w:tcPr>
          <w:p w14:paraId="35315DDF" w14:textId="77777777" w:rsidR="00C64192" w:rsidRPr="00383748" w:rsidRDefault="00C64192" w:rsidP="00D73F6A">
            <w:pPr>
              <w:rPr>
                <w:rFonts w:cstheme="minorHAnsi"/>
                <w:bCs/>
                <w:iCs/>
              </w:rPr>
            </w:pPr>
            <w:r w:rsidRPr="00383748">
              <w:rPr>
                <w:rFonts w:cs="Arial"/>
                <w:b/>
              </w:rPr>
              <w:t xml:space="preserve">(a) </w:t>
            </w:r>
            <w:r w:rsidRPr="00046E22">
              <w:t xml:space="preserve">Total number of </w:t>
            </w:r>
            <w:r w:rsidRPr="00383748">
              <w:rPr>
                <w:rFonts w:cstheme="minorHAnsi"/>
                <w:bCs/>
                <w:iCs/>
              </w:rPr>
              <w:t>patient days:</w:t>
            </w:r>
          </w:p>
          <w:p w14:paraId="41EB115F" w14:textId="77777777" w:rsidR="00C64192" w:rsidRPr="004B4271" w:rsidRDefault="00C64192" w:rsidP="00D73F6A"/>
          <w:p w14:paraId="72064FC9" w14:textId="77777777" w:rsidR="00C64192" w:rsidRPr="00A1499F" w:rsidRDefault="00C64192" w:rsidP="00D73F6A">
            <w:pPr>
              <w:contextualSpacing/>
              <w:rPr>
                <w:rFonts w:cs="Arial"/>
                <w:bCs/>
              </w:rPr>
            </w:pPr>
          </w:p>
        </w:tc>
        <w:tc>
          <w:tcPr>
            <w:tcW w:w="2790" w:type="dxa"/>
          </w:tcPr>
          <w:p w14:paraId="772FCFE5"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rsidRPr="00046E22">
              <w:t xml:space="preserve"> with direct patient care responsibilities</w:t>
            </w:r>
            <w:r>
              <w:t>:</w:t>
            </w:r>
          </w:p>
        </w:tc>
        <w:tc>
          <w:tcPr>
            <w:tcW w:w="2790" w:type="dxa"/>
          </w:tcPr>
          <w:p w14:paraId="00478A64"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3215C1">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4AF87C61" w14:textId="77777777" w:rsidTr="00D73F6A">
        <w:trPr>
          <w:jc w:val="center"/>
        </w:trPr>
        <w:tc>
          <w:tcPr>
            <w:tcW w:w="1435" w:type="dxa"/>
          </w:tcPr>
          <w:p w14:paraId="1119084E" w14:textId="77777777" w:rsidR="00C64192" w:rsidRPr="009A5185" w:rsidRDefault="00C64192" w:rsidP="00D73F6A">
            <w:pPr>
              <w:jc w:val="center"/>
              <w:rPr>
                <w:rFonts w:cs="Arial"/>
              </w:rPr>
            </w:pPr>
            <w:r>
              <w:rPr>
                <w:rFonts w:cs="Arial"/>
              </w:rPr>
              <w:t xml:space="preserve">Quarter 1 </w:t>
            </w:r>
          </w:p>
        </w:tc>
        <w:tc>
          <w:tcPr>
            <w:tcW w:w="2340" w:type="dxa"/>
            <w:vAlign w:val="center"/>
          </w:tcPr>
          <w:p w14:paraId="08604213" w14:textId="77777777" w:rsidR="00C64192" w:rsidRPr="009A5185" w:rsidRDefault="00C64192" w:rsidP="00D73F6A">
            <w:pPr>
              <w:ind w:left="360"/>
              <w:contextualSpacing/>
              <w:rPr>
                <w:rFonts w:cs="Arial"/>
                <w:b/>
              </w:rPr>
            </w:pPr>
          </w:p>
        </w:tc>
        <w:tc>
          <w:tcPr>
            <w:tcW w:w="2790" w:type="dxa"/>
            <w:vAlign w:val="center"/>
          </w:tcPr>
          <w:p w14:paraId="6FD38D0B" w14:textId="77777777" w:rsidR="00C64192" w:rsidRPr="009A5185" w:rsidRDefault="00C64192" w:rsidP="00D73F6A">
            <w:pPr>
              <w:ind w:left="360"/>
              <w:contextualSpacing/>
              <w:rPr>
                <w:rFonts w:cs="Arial"/>
                <w:b/>
              </w:rPr>
            </w:pPr>
          </w:p>
        </w:tc>
        <w:tc>
          <w:tcPr>
            <w:tcW w:w="2790" w:type="dxa"/>
          </w:tcPr>
          <w:p w14:paraId="21D6DD67" w14:textId="77777777" w:rsidR="00C64192" w:rsidRPr="009A5185" w:rsidRDefault="00C64192" w:rsidP="00D73F6A">
            <w:pPr>
              <w:ind w:left="360"/>
              <w:contextualSpacing/>
              <w:rPr>
                <w:rFonts w:cs="Arial"/>
                <w:b/>
              </w:rPr>
            </w:pPr>
          </w:p>
        </w:tc>
      </w:tr>
      <w:tr w:rsidR="00C64192" w:rsidRPr="009A5185" w14:paraId="671B836C" w14:textId="77777777" w:rsidTr="00D73F6A">
        <w:trPr>
          <w:jc w:val="center"/>
        </w:trPr>
        <w:tc>
          <w:tcPr>
            <w:tcW w:w="1435" w:type="dxa"/>
          </w:tcPr>
          <w:p w14:paraId="39C8656A" w14:textId="77777777" w:rsidR="00C64192" w:rsidRPr="009A5185" w:rsidRDefault="00C64192" w:rsidP="00D73F6A">
            <w:pPr>
              <w:jc w:val="center"/>
              <w:rPr>
                <w:rFonts w:cs="Arial"/>
              </w:rPr>
            </w:pPr>
            <w:r>
              <w:rPr>
                <w:rFonts w:cs="Arial"/>
              </w:rPr>
              <w:t xml:space="preserve">Quarter 2 </w:t>
            </w:r>
          </w:p>
        </w:tc>
        <w:tc>
          <w:tcPr>
            <w:tcW w:w="2340" w:type="dxa"/>
            <w:vAlign w:val="center"/>
          </w:tcPr>
          <w:p w14:paraId="57E7549F" w14:textId="77777777" w:rsidR="00C64192" w:rsidRPr="009A5185" w:rsidRDefault="00C64192" w:rsidP="00D73F6A">
            <w:pPr>
              <w:ind w:left="360"/>
              <w:contextualSpacing/>
              <w:rPr>
                <w:rFonts w:cs="Arial"/>
                <w:b/>
              </w:rPr>
            </w:pPr>
          </w:p>
        </w:tc>
        <w:tc>
          <w:tcPr>
            <w:tcW w:w="2790" w:type="dxa"/>
            <w:vAlign w:val="center"/>
          </w:tcPr>
          <w:p w14:paraId="60A62BAE" w14:textId="77777777" w:rsidR="00C64192" w:rsidRPr="009A5185" w:rsidRDefault="00C64192" w:rsidP="00D73F6A">
            <w:pPr>
              <w:ind w:left="360"/>
              <w:contextualSpacing/>
              <w:rPr>
                <w:rFonts w:cs="Arial"/>
                <w:b/>
              </w:rPr>
            </w:pPr>
          </w:p>
        </w:tc>
        <w:tc>
          <w:tcPr>
            <w:tcW w:w="2790" w:type="dxa"/>
          </w:tcPr>
          <w:p w14:paraId="61E69CD5" w14:textId="77777777" w:rsidR="00C64192" w:rsidRPr="009A5185" w:rsidRDefault="00C64192" w:rsidP="00D73F6A">
            <w:pPr>
              <w:ind w:left="360"/>
              <w:contextualSpacing/>
              <w:rPr>
                <w:rFonts w:cs="Arial"/>
                <w:b/>
              </w:rPr>
            </w:pPr>
          </w:p>
        </w:tc>
      </w:tr>
      <w:tr w:rsidR="00C64192" w:rsidRPr="009A5185" w14:paraId="5E0A681D" w14:textId="77777777" w:rsidTr="00D73F6A">
        <w:trPr>
          <w:jc w:val="center"/>
        </w:trPr>
        <w:tc>
          <w:tcPr>
            <w:tcW w:w="1435" w:type="dxa"/>
          </w:tcPr>
          <w:p w14:paraId="258DC397" w14:textId="77777777" w:rsidR="00C64192" w:rsidRPr="009A5185" w:rsidRDefault="00C64192" w:rsidP="00D73F6A">
            <w:pPr>
              <w:jc w:val="center"/>
              <w:rPr>
                <w:rFonts w:cs="Arial"/>
              </w:rPr>
            </w:pPr>
            <w:r>
              <w:rPr>
                <w:rFonts w:cs="Arial"/>
              </w:rPr>
              <w:t xml:space="preserve">Quarter 3 </w:t>
            </w:r>
          </w:p>
        </w:tc>
        <w:tc>
          <w:tcPr>
            <w:tcW w:w="2340" w:type="dxa"/>
            <w:vAlign w:val="center"/>
          </w:tcPr>
          <w:p w14:paraId="4A954D46" w14:textId="77777777" w:rsidR="00C64192" w:rsidRPr="009A5185" w:rsidRDefault="00C64192" w:rsidP="00D73F6A">
            <w:pPr>
              <w:ind w:left="360"/>
              <w:contextualSpacing/>
              <w:rPr>
                <w:rFonts w:cs="Arial"/>
                <w:b/>
              </w:rPr>
            </w:pPr>
          </w:p>
        </w:tc>
        <w:tc>
          <w:tcPr>
            <w:tcW w:w="2790" w:type="dxa"/>
            <w:vAlign w:val="center"/>
          </w:tcPr>
          <w:p w14:paraId="5CC252F7" w14:textId="77777777" w:rsidR="00C64192" w:rsidRPr="009A5185" w:rsidRDefault="00C64192" w:rsidP="00D73F6A">
            <w:pPr>
              <w:ind w:left="360"/>
              <w:contextualSpacing/>
              <w:rPr>
                <w:rFonts w:cs="Arial"/>
                <w:b/>
              </w:rPr>
            </w:pPr>
          </w:p>
        </w:tc>
        <w:tc>
          <w:tcPr>
            <w:tcW w:w="2790" w:type="dxa"/>
          </w:tcPr>
          <w:p w14:paraId="25F5B416" w14:textId="77777777" w:rsidR="00C64192" w:rsidRPr="009A5185" w:rsidRDefault="00C64192" w:rsidP="00D73F6A">
            <w:pPr>
              <w:ind w:left="360"/>
              <w:contextualSpacing/>
              <w:rPr>
                <w:rFonts w:cs="Arial"/>
                <w:b/>
              </w:rPr>
            </w:pPr>
          </w:p>
        </w:tc>
      </w:tr>
      <w:tr w:rsidR="00C64192" w:rsidRPr="009A5185" w14:paraId="2A5A5F4D" w14:textId="77777777" w:rsidTr="00D73F6A">
        <w:trPr>
          <w:jc w:val="center"/>
        </w:trPr>
        <w:tc>
          <w:tcPr>
            <w:tcW w:w="1435" w:type="dxa"/>
            <w:tcBorders>
              <w:bottom w:val="single" w:sz="4" w:space="0" w:color="auto"/>
            </w:tcBorders>
          </w:tcPr>
          <w:p w14:paraId="5048FC3F" w14:textId="77777777" w:rsidR="00C64192" w:rsidRPr="009A5185" w:rsidRDefault="00C64192" w:rsidP="00D73F6A">
            <w:pPr>
              <w:jc w:val="center"/>
              <w:rPr>
                <w:rFonts w:cs="Arial"/>
              </w:rPr>
            </w:pPr>
            <w:r>
              <w:rPr>
                <w:rFonts w:cs="Arial"/>
              </w:rPr>
              <w:t xml:space="preserve">Quarter 4 </w:t>
            </w:r>
          </w:p>
        </w:tc>
        <w:tc>
          <w:tcPr>
            <w:tcW w:w="2340" w:type="dxa"/>
            <w:vAlign w:val="center"/>
          </w:tcPr>
          <w:p w14:paraId="1B01E351" w14:textId="77777777" w:rsidR="00C64192" w:rsidRPr="009A5185" w:rsidRDefault="00C64192" w:rsidP="00D73F6A">
            <w:pPr>
              <w:ind w:left="360"/>
              <w:contextualSpacing/>
              <w:rPr>
                <w:rFonts w:cs="Arial"/>
                <w:b/>
              </w:rPr>
            </w:pPr>
          </w:p>
        </w:tc>
        <w:tc>
          <w:tcPr>
            <w:tcW w:w="2790" w:type="dxa"/>
            <w:vAlign w:val="center"/>
          </w:tcPr>
          <w:p w14:paraId="327A5984" w14:textId="77777777" w:rsidR="00C64192" w:rsidRPr="009A5185" w:rsidRDefault="00C64192" w:rsidP="00D73F6A">
            <w:pPr>
              <w:ind w:left="360"/>
              <w:contextualSpacing/>
              <w:rPr>
                <w:rFonts w:cs="Arial"/>
                <w:b/>
              </w:rPr>
            </w:pPr>
          </w:p>
        </w:tc>
        <w:tc>
          <w:tcPr>
            <w:tcW w:w="2790" w:type="dxa"/>
          </w:tcPr>
          <w:p w14:paraId="1AC8F48C" w14:textId="77777777" w:rsidR="00C64192" w:rsidRPr="009A5185" w:rsidRDefault="00C64192" w:rsidP="00D73F6A">
            <w:pPr>
              <w:ind w:left="360"/>
              <w:contextualSpacing/>
              <w:rPr>
                <w:rFonts w:cs="Arial"/>
                <w:b/>
              </w:rPr>
            </w:pPr>
          </w:p>
        </w:tc>
      </w:tr>
    </w:tbl>
    <w:p w14:paraId="6806C88A" w14:textId="77777777" w:rsidR="00C64192" w:rsidRPr="00357E20" w:rsidRDefault="00C64192" w:rsidP="00C64192"/>
    <w:p w14:paraId="67483F7B" w14:textId="77777777" w:rsidR="00C64192" w:rsidRDefault="00C64192" w:rsidP="00C64192"/>
    <w:p w14:paraId="59B83A5B" w14:textId="77777777" w:rsidR="00C64192" w:rsidRDefault="00C64192" w:rsidP="00C64192"/>
    <w:p w14:paraId="0BA3ABC0" w14:textId="77777777" w:rsidR="00C64192" w:rsidRDefault="00C64192" w:rsidP="00C64192"/>
    <w:p w14:paraId="21008D70" w14:textId="77777777" w:rsidR="00C64192" w:rsidRDefault="00C64192" w:rsidP="00C64192"/>
    <w:p w14:paraId="2D3ECD5E" w14:textId="77777777" w:rsidR="00C64192" w:rsidRDefault="00C64192" w:rsidP="00C64192"/>
    <w:p w14:paraId="5299D82C" w14:textId="77777777" w:rsidR="00C64192" w:rsidRDefault="00C64192" w:rsidP="00AB5B80">
      <w:pPr>
        <w:pStyle w:val="Heading3"/>
      </w:pPr>
      <w:bookmarkStart w:id="425" w:name="_Toc197079251"/>
      <w:r>
        <w:t>NQF Safe Practice #9 – Nursing Workforce</w:t>
      </w:r>
      <w:bookmarkEnd w:id="425"/>
      <w:r>
        <w:t xml:space="preserve"> </w:t>
      </w:r>
    </w:p>
    <w:p w14:paraId="7306EFAA" w14:textId="77777777" w:rsidR="00C64192" w:rsidRPr="00357E20" w:rsidRDefault="00C64192" w:rsidP="00C64192">
      <w:pPr>
        <w:rPr>
          <w:b/>
          <w:snapToGrid w:val="0"/>
          <w:color w:val="000000"/>
          <w:sz w:val="16"/>
          <w:szCs w:val="16"/>
        </w:rPr>
      </w:pPr>
    </w:p>
    <w:p w14:paraId="6C254B3C" w14:textId="3251D28E" w:rsidR="00C64192" w:rsidRDefault="00C64192" w:rsidP="00C64192">
      <w:pPr>
        <w:rPr>
          <w:bCs/>
        </w:rPr>
      </w:pPr>
      <w:r w:rsidRPr="00722F1B">
        <w:rPr>
          <w:b/>
          <w:bCs/>
          <w:color w:val="FF0000"/>
        </w:rPr>
        <w:t>Important Note:</w:t>
      </w:r>
      <w:r>
        <w:rPr>
          <w:b/>
          <w:bCs/>
          <w:color w:val="FF0000"/>
        </w:rPr>
        <w:t xml:space="preserve"> </w:t>
      </w:r>
      <w:r w:rsidRPr="00722F1B">
        <w:rPr>
          <w:bCs/>
        </w:rPr>
        <w:t xml:space="preserve">Hyperlinks </w:t>
      </w:r>
      <w:r>
        <w:rPr>
          <w:bCs/>
        </w:rPr>
        <w:t>in</w:t>
      </w:r>
      <w:r w:rsidRPr="00722F1B">
        <w:rPr>
          <w:bCs/>
        </w:rPr>
        <w:t xml:space="preserve"> </w:t>
      </w:r>
      <w:r>
        <w:rPr>
          <w:bCs/>
        </w:rPr>
        <w:t>question #16</w:t>
      </w:r>
      <w:r w:rsidRPr="00722F1B">
        <w:rPr>
          <w:bCs/>
        </w:rPr>
        <w:t xml:space="preserve"> refer to </w:t>
      </w:r>
      <w:r>
        <w:rPr>
          <w:bCs/>
        </w:rPr>
        <w:t xml:space="preserve">the </w:t>
      </w:r>
      <w:hyperlink w:anchor="_Patient_Safety_Practices_1" w:history="1">
        <w:r>
          <w:rPr>
            <w:rStyle w:val="Hyperlink"/>
            <w:bCs/>
          </w:rPr>
          <w:t>Patient Safety Practices FAQs</w:t>
        </w:r>
      </w:hyperlink>
      <w:r>
        <w:rPr>
          <w:bCs/>
        </w:rPr>
        <w:t xml:space="preserve"> </w:t>
      </w:r>
      <w:r>
        <w:rPr>
          <w:rFonts w:cs="Arial"/>
        </w:rPr>
        <w:t>beginning on page</w:t>
      </w:r>
      <w:r w:rsidR="00230744">
        <w:rPr>
          <w:rFonts w:cs="Arial"/>
        </w:rPr>
        <w:t xml:space="preserve"> 214</w:t>
      </w:r>
      <w:r>
        <w:rPr>
          <w:rFonts w:cs="Arial"/>
        </w:rPr>
        <w:t xml:space="preserve">, </w:t>
      </w:r>
      <w:r w:rsidRPr="00722F1B">
        <w:rPr>
          <w:bCs/>
        </w:rPr>
        <w:t>not to endnotes. These hyperlinks are not include</w:t>
      </w:r>
      <w:r>
        <w:rPr>
          <w:bCs/>
        </w:rPr>
        <w:t>d in the Online Survey Tool</w:t>
      </w:r>
      <w:r w:rsidRPr="004A60F9">
        <w:rPr>
          <w:bCs/>
        </w:rPr>
        <w:t>.</w:t>
      </w:r>
    </w:p>
    <w:p w14:paraId="6DC42E03" w14:textId="77777777" w:rsidR="00C64192" w:rsidRPr="00357E20" w:rsidRDefault="00C64192" w:rsidP="00C64192">
      <w:pPr>
        <w:rPr>
          <w:bCs/>
          <w:sz w:val="16"/>
          <w:szCs w:val="16"/>
        </w:rPr>
      </w:pPr>
    </w:p>
    <w:p w14:paraId="1A26149D" w14:textId="74A608FD" w:rsidR="00C64192" w:rsidRPr="00B22B26" w:rsidRDefault="00C64192" w:rsidP="00C64192">
      <w:pPr>
        <w:rPr>
          <w:b/>
          <w:bCs/>
          <w:color w:val="FF0000"/>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121131">
        <w:rPr>
          <w:rFonts w:cs="Arial"/>
        </w:rPr>
        <w:t xml:space="preserve"> 238</w:t>
      </w:r>
      <w:r>
        <w:rPr>
          <w:rFonts w:cs="Arial"/>
        </w:rPr>
        <w:t>.</w:t>
      </w:r>
    </w:p>
    <w:p w14:paraId="41F197B0"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4855"/>
        <w:gridCol w:w="4495"/>
      </w:tblGrid>
      <w:tr w:rsidR="00C64192" w:rsidRPr="00C645E0" w14:paraId="2928B630" w14:textId="77777777" w:rsidTr="00D73F6A">
        <w:trPr>
          <w:trHeight w:val="3456"/>
        </w:trPr>
        <w:tc>
          <w:tcPr>
            <w:tcW w:w="4855" w:type="dxa"/>
            <w:vAlign w:val="center"/>
          </w:tcPr>
          <w:p w14:paraId="6C550DCE" w14:textId="04001ECB" w:rsidR="00C64192" w:rsidRPr="00761677" w:rsidRDefault="00C64192" w:rsidP="00AD309C">
            <w:pPr>
              <w:pStyle w:val="ListParagraph"/>
              <w:numPr>
                <w:ilvl w:val="0"/>
                <w:numId w:val="348"/>
              </w:numPr>
              <w:rPr>
                <w:bCs/>
              </w:rPr>
            </w:pPr>
            <w:r w:rsidRPr="00761677">
              <w:rPr>
                <w:bCs/>
              </w:rPr>
              <w:t>Is your hospital currently recognized as an American Nurses Credentialing Center (ANCC) Magnet</w:t>
            </w:r>
            <w:r w:rsidRPr="00761677">
              <w:rPr>
                <w:bCs/>
                <w:vertAlign w:val="superscript"/>
              </w:rPr>
              <w:t>®</w:t>
            </w:r>
            <w:r w:rsidRPr="00761677">
              <w:rPr>
                <w:bCs/>
              </w:rPr>
              <w:t xml:space="preserve"> organization or a 2020 </w:t>
            </w:r>
            <w:r w:rsidR="000C4D22">
              <w:rPr>
                <w:bCs/>
              </w:rPr>
              <w:t xml:space="preserve">or 2024 </w:t>
            </w:r>
            <w:r w:rsidRPr="00761677">
              <w:rPr>
                <w:bCs/>
              </w:rPr>
              <w:t>Pathway to Excellence</w:t>
            </w:r>
            <w:r w:rsidRPr="00761677">
              <w:rPr>
                <w:bCs/>
                <w:vertAlign w:val="superscript"/>
              </w:rPr>
              <w:t>®</w:t>
            </w:r>
            <w:r w:rsidRPr="00761677">
              <w:rPr>
                <w:bCs/>
              </w:rPr>
              <w:t xml:space="preserve"> organization? </w:t>
            </w:r>
          </w:p>
          <w:p w14:paraId="15FF93FF" w14:textId="77777777" w:rsidR="00C64192" w:rsidRPr="00761677" w:rsidRDefault="00C64192" w:rsidP="00D73F6A">
            <w:pPr>
              <w:pStyle w:val="ListParagraph"/>
              <w:ind w:left="360"/>
              <w:rPr>
                <w:bCs/>
              </w:rPr>
            </w:pPr>
          </w:p>
          <w:p w14:paraId="08DD505E" w14:textId="204297C0" w:rsidR="00C64192" w:rsidRDefault="00C64192" w:rsidP="00D73F6A">
            <w:pPr>
              <w:ind w:left="420"/>
              <w:rPr>
                <w:bCs/>
                <w:i/>
              </w:rPr>
            </w:pPr>
            <w:r w:rsidRPr="00761677">
              <w:rPr>
                <w:bCs/>
                <w:i/>
              </w:rPr>
              <w:t>If “yes,</w:t>
            </w:r>
            <w:r w:rsidRPr="00761677">
              <w:rPr>
                <w:rFonts w:cs="Arial"/>
                <w:bCs/>
                <w:i/>
                <w:iCs/>
              </w:rPr>
              <w:t xml:space="preserve"> our hospital is a current American Nurses Credentialing Center (ANCC) Magnet</w:t>
            </w:r>
            <w:r w:rsidRPr="00761677">
              <w:rPr>
                <w:rFonts w:cs="Arial"/>
                <w:bCs/>
                <w:i/>
                <w:iCs/>
                <w:vertAlign w:val="superscript"/>
              </w:rPr>
              <w:t xml:space="preserve">® </w:t>
            </w:r>
            <w:r w:rsidRPr="00761677">
              <w:rPr>
                <w:rFonts w:cs="Arial"/>
                <w:bCs/>
                <w:i/>
                <w:iCs/>
              </w:rPr>
              <w:t>organization</w:t>
            </w:r>
            <w:r w:rsidRPr="00761677">
              <w:rPr>
                <w:bCs/>
                <w:i/>
              </w:rPr>
              <w:t xml:space="preserve">” or “yes, </w:t>
            </w:r>
            <w:r w:rsidRPr="00761677">
              <w:rPr>
                <w:rFonts w:cs="Arial"/>
                <w:bCs/>
                <w:i/>
                <w:iCs/>
              </w:rPr>
              <w:t>our hospital is a 2020</w:t>
            </w:r>
            <w:r w:rsidR="000C4D22">
              <w:rPr>
                <w:rFonts w:cs="Arial"/>
                <w:bCs/>
                <w:i/>
                <w:iCs/>
              </w:rPr>
              <w:t xml:space="preserve"> or 2024</w:t>
            </w:r>
            <w:r>
              <w:rPr>
                <w:rFonts w:cs="Arial"/>
                <w:bCs/>
                <w:i/>
                <w:iCs/>
              </w:rPr>
              <w:t xml:space="preserve"> </w:t>
            </w:r>
            <w:r w:rsidRPr="00761677">
              <w:rPr>
                <w:rFonts w:cs="Arial"/>
                <w:bCs/>
                <w:i/>
                <w:iCs/>
              </w:rPr>
              <w:t>Pathway to Excellence</w:t>
            </w:r>
            <w:r w:rsidRPr="00761677">
              <w:rPr>
                <w:rFonts w:cs="Arial"/>
                <w:bCs/>
                <w:i/>
                <w:iCs/>
                <w:vertAlign w:val="superscript"/>
              </w:rPr>
              <w:t>®</w:t>
            </w:r>
            <w:r w:rsidRPr="00761677">
              <w:rPr>
                <w:rFonts w:cs="Arial"/>
                <w:bCs/>
                <w:i/>
                <w:iCs/>
              </w:rPr>
              <w:t xml:space="preserve"> organization</w:t>
            </w:r>
            <w:r>
              <w:rPr>
                <w:rFonts w:cs="Arial"/>
                <w:bCs/>
                <w:i/>
                <w:iCs/>
              </w:rPr>
              <w:t>,</w:t>
            </w:r>
            <w:r w:rsidRPr="00761677">
              <w:rPr>
                <w:rFonts w:cs="Arial"/>
                <w:bCs/>
                <w:i/>
                <w:iCs/>
              </w:rPr>
              <w:t>”</w:t>
            </w:r>
            <w:r w:rsidRPr="00761677">
              <w:rPr>
                <w:bCs/>
                <w:i/>
              </w:rPr>
              <w:t xml:space="preserve"> skip question </w:t>
            </w:r>
            <w:r>
              <w:rPr>
                <w:bCs/>
                <w:i/>
              </w:rPr>
              <w:t>#</w:t>
            </w:r>
            <w:r w:rsidRPr="00761677">
              <w:rPr>
                <w:bCs/>
                <w:i/>
              </w:rPr>
              <w:t>1</w:t>
            </w:r>
            <w:r>
              <w:rPr>
                <w:bCs/>
                <w:i/>
              </w:rPr>
              <w:t>6</w:t>
            </w:r>
            <w:r w:rsidRPr="00761677">
              <w:rPr>
                <w:bCs/>
                <w:i/>
              </w:rPr>
              <w:t>, and</w:t>
            </w:r>
            <w:r w:rsidRPr="00761677">
              <w:rPr>
                <w:i/>
                <w:iCs/>
              </w:rPr>
              <w:t xml:space="preserve"> continue to </w:t>
            </w:r>
            <w:r>
              <w:rPr>
                <w:i/>
                <w:iCs/>
              </w:rPr>
              <w:t>question #17.</w:t>
            </w:r>
          </w:p>
          <w:p w14:paraId="2D60D880" w14:textId="77777777" w:rsidR="00C64192" w:rsidRDefault="00C64192" w:rsidP="00D73F6A">
            <w:pPr>
              <w:ind w:left="420"/>
              <w:rPr>
                <w:bCs/>
                <w:i/>
              </w:rPr>
            </w:pPr>
          </w:p>
          <w:p w14:paraId="775E82BC" w14:textId="288DD143" w:rsidR="00C64192" w:rsidRPr="007F6335" w:rsidRDefault="00C64192" w:rsidP="00D73F6A">
            <w:pPr>
              <w:ind w:left="420"/>
              <w:rPr>
                <w:bCs/>
                <w:i/>
              </w:rPr>
            </w:pPr>
            <w:r>
              <w:rPr>
                <w:bCs/>
                <w:i/>
              </w:rPr>
              <w:t>Pathway to Excellence</w:t>
            </w:r>
            <w:r w:rsidRPr="00C66B2E">
              <w:rPr>
                <w:bCs/>
                <w:i/>
                <w:vertAlign w:val="superscript"/>
              </w:rPr>
              <w:t>®</w:t>
            </w:r>
            <w:r>
              <w:rPr>
                <w:bCs/>
                <w:i/>
              </w:rPr>
              <w:t xml:space="preserve"> h</w:t>
            </w:r>
            <w:r w:rsidRPr="000E506A">
              <w:rPr>
                <w:bCs/>
                <w:i/>
              </w:rPr>
              <w:t xml:space="preserve">ospitals that </w:t>
            </w:r>
            <w:r>
              <w:rPr>
                <w:bCs/>
                <w:i/>
              </w:rPr>
              <w:t>have not received either the 2020</w:t>
            </w:r>
            <w:r w:rsidR="00703EAD">
              <w:rPr>
                <w:bCs/>
                <w:i/>
              </w:rPr>
              <w:t xml:space="preserve"> or 2024</w:t>
            </w:r>
            <w:r>
              <w:rPr>
                <w:bCs/>
                <w:i/>
              </w:rPr>
              <w:t xml:space="preserve"> designation must select “no.” </w:t>
            </w:r>
          </w:p>
        </w:tc>
        <w:tc>
          <w:tcPr>
            <w:tcW w:w="4495" w:type="dxa"/>
            <w:tcBorders>
              <w:bottom w:val="single" w:sz="4" w:space="0" w:color="auto"/>
            </w:tcBorders>
            <w:vAlign w:val="center"/>
          </w:tcPr>
          <w:p w14:paraId="7FCA5723" w14:textId="77777777" w:rsidR="00C64192" w:rsidRPr="00C8246A" w:rsidRDefault="00C64192" w:rsidP="00AD309C">
            <w:pPr>
              <w:pStyle w:val="ListParagraph"/>
              <w:numPr>
                <w:ilvl w:val="0"/>
                <w:numId w:val="356"/>
              </w:numPr>
              <w:rPr>
                <w:rFonts w:cs="Arial"/>
                <w:bCs/>
              </w:rPr>
            </w:pPr>
            <w:r w:rsidRPr="00C8246A">
              <w:t>Yes</w:t>
            </w:r>
            <w:r w:rsidRPr="00C8246A">
              <w:rPr>
                <w:rFonts w:cs="Arial"/>
                <w:bCs/>
              </w:rPr>
              <w:t>, our hospital is a current American Nurses Credentialing Center (ANCC) Magnet</w:t>
            </w:r>
            <w:r w:rsidRPr="00C8246A">
              <w:rPr>
                <w:rFonts w:cs="Arial"/>
                <w:bCs/>
                <w:vertAlign w:val="superscript"/>
              </w:rPr>
              <w:t xml:space="preserve">® </w:t>
            </w:r>
            <w:r w:rsidRPr="00C8246A">
              <w:rPr>
                <w:rFonts w:cs="Arial"/>
                <w:bCs/>
              </w:rPr>
              <w:t>organization</w:t>
            </w:r>
          </w:p>
          <w:p w14:paraId="107DC8D6" w14:textId="62049544" w:rsidR="00C64192" w:rsidRPr="004B1BBF" w:rsidRDefault="00C64192" w:rsidP="00AD309C">
            <w:pPr>
              <w:pStyle w:val="ListParagraph"/>
              <w:numPr>
                <w:ilvl w:val="0"/>
                <w:numId w:val="356"/>
              </w:numPr>
              <w:rPr>
                <w:rFonts w:cs="Arial"/>
                <w:bCs/>
              </w:rPr>
            </w:pPr>
            <w:r w:rsidRPr="00C8246A">
              <w:rPr>
                <w:rFonts w:cs="Arial"/>
                <w:bCs/>
              </w:rPr>
              <w:t>Yes, our hospital is a 2020</w:t>
            </w:r>
            <w:r>
              <w:rPr>
                <w:rFonts w:cs="Arial"/>
                <w:bCs/>
              </w:rPr>
              <w:t xml:space="preserve"> </w:t>
            </w:r>
            <w:r w:rsidR="000C4D22">
              <w:rPr>
                <w:rFonts w:cs="Arial"/>
                <w:bCs/>
              </w:rPr>
              <w:t xml:space="preserve">or 2024 </w:t>
            </w:r>
            <w:r w:rsidRPr="00C8246A">
              <w:rPr>
                <w:rFonts w:cs="Arial"/>
                <w:bCs/>
              </w:rPr>
              <w:t>Pathway to Excellence</w:t>
            </w:r>
            <w:r w:rsidRPr="00C8246A">
              <w:rPr>
                <w:rFonts w:cs="Arial"/>
                <w:bCs/>
                <w:vertAlign w:val="superscript"/>
              </w:rPr>
              <w:t>®</w:t>
            </w:r>
            <w:r w:rsidRPr="00C8246A">
              <w:rPr>
                <w:rFonts w:cs="Arial"/>
                <w:bCs/>
              </w:rPr>
              <w:t xml:space="preserve"> organization</w:t>
            </w:r>
          </w:p>
          <w:p w14:paraId="448E7B9B" w14:textId="77777777" w:rsidR="00C64192" w:rsidRPr="00C8246A" w:rsidRDefault="00C64192" w:rsidP="00AD309C">
            <w:pPr>
              <w:pStyle w:val="ListParagraph"/>
              <w:numPr>
                <w:ilvl w:val="0"/>
                <w:numId w:val="356"/>
              </w:numPr>
              <w:rPr>
                <w:rFonts w:cs="Arial"/>
                <w:bCs/>
              </w:rPr>
            </w:pPr>
            <w:r w:rsidRPr="00C8246A">
              <w:t>No</w:t>
            </w:r>
          </w:p>
        </w:tc>
      </w:tr>
      <w:tr w:rsidR="00C64192" w:rsidRPr="00C645E0" w14:paraId="10AD44A1" w14:textId="77777777" w:rsidTr="00D73F6A">
        <w:trPr>
          <w:trHeight w:val="576"/>
        </w:trPr>
        <w:tc>
          <w:tcPr>
            <w:tcW w:w="9350" w:type="dxa"/>
            <w:gridSpan w:val="2"/>
            <w:tcBorders>
              <w:right w:val="single" w:sz="4" w:space="0" w:color="auto"/>
            </w:tcBorders>
            <w:vAlign w:val="center"/>
          </w:tcPr>
          <w:p w14:paraId="19E210DA" w14:textId="77777777" w:rsidR="00C64192" w:rsidRPr="007F6335" w:rsidRDefault="00C64192" w:rsidP="00AD309C">
            <w:pPr>
              <w:pStyle w:val="ListParagraph"/>
              <w:numPr>
                <w:ilvl w:val="0"/>
                <w:numId w:val="348"/>
              </w:numPr>
              <w:rPr>
                <w:bCs/>
              </w:rPr>
            </w:pPr>
            <w:r w:rsidRPr="00761677">
              <w:rPr>
                <w:bCs/>
              </w:rPr>
              <w:t xml:space="preserve">Within the last 12 months, </w:t>
            </w:r>
            <w:r>
              <w:rPr>
                <w:bCs/>
              </w:rPr>
              <w:t>to ensure</w:t>
            </w:r>
            <w:r w:rsidRPr="00761677">
              <w:rPr>
                <w:bCs/>
              </w:rPr>
              <w:t xml:space="preserve"> adequate and competent nursing staff service and nursing leadership at all levels, our organization has: </w:t>
            </w:r>
          </w:p>
        </w:tc>
      </w:tr>
      <w:tr w:rsidR="00C64192" w:rsidRPr="00C645E0" w14:paraId="4D151C3C" w14:textId="77777777" w:rsidTr="00D73F6A">
        <w:trPr>
          <w:trHeight w:val="1008"/>
        </w:trPr>
        <w:tc>
          <w:tcPr>
            <w:tcW w:w="4855" w:type="dxa"/>
            <w:vAlign w:val="center"/>
          </w:tcPr>
          <w:p w14:paraId="622E8843" w14:textId="77777777" w:rsidR="00C64192" w:rsidRPr="00761677" w:rsidRDefault="00C64192" w:rsidP="00AD309C">
            <w:pPr>
              <w:pStyle w:val="ListParagraph"/>
              <w:numPr>
                <w:ilvl w:val="1"/>
                <w:numId w:val="348"/>
              </w:numPr>
              <w:rPr>
                <w:bCs/>
              </w:rPr>
            </w:pPr>
            <w:r w:rsidRPr="00761677">
              <w:rPr>
                <w:bCs/>
              </w:rPr>
              <w:t xml:space="preserve">held </w:t>
            </w:r>
            <w:hyperlink w:anchor="NursingLeadership" w:history="1">
              <w:r w:rsidRPr="001016AE">
                <w:rPr>
                  <w:rStyle w:val="Hyperlink"/>
                  <w:bCs/>
                </w:rPr>
                <w:t>nursing leadership</w:t>
              </w:r>
            </w:hyperlink>
            <w:r w:rsidRPr="00761677">
              <w:rPr>
                <w:bCs/>
              </w:rPr>
              <w:t xml:space="preserve"> directly accountable for improvements in performance through performance reviews or compensation.</w:t>
            </w:r>
          </w:p>
        </w:tc>
        <w:tc>
          <w:tcPr>
            <w:tcW w:w="4495" w:type="dxa"/>
            <w:tcBorders>
              <w:top w:val="single" w:sz="4" w:space="0" w:color="auto"/>
              <w:bottom w:val="single" w:sz="4" w:space="0" w:color="auto"/>
            </w:tcBorders>
            <w:vAlign w:val="center"/>
          </w:tcPr>
          <w:p w14:paraId="2E2E5FE3"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4421505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7A75415B" w14:textId="77777777" w:rsidTr="00D73F6A">
        <w:trPr>
          <w:trHeight w:val="720"/>
        </w:trPr>
        <w:tc>
          <w:tcPr>
            <w:tcW w:w="4855" w:type="dxa"/>
            <w:vAlign w:val="center"/>
          </w:tcPr>
          <w:p w14:paraId="3DE90DD4" w14:textId="77777777" w:rsidR="00C64192" w:rsidRPr="00761677" w:rsidRDefault="00C64192" w:rsidP="00AD309C">
            <w:pPr>
              <w:pStyle w:val="ListParagraph"/>
              <w:numPr>
                <w:ilvl w:val="1"/>
                <w:numId w:val="348"/>
              </w:numPr>
              <w:rPr>
                <w:bCs/>
              </w:rPr>
            </w:pPr>
            <w:r w:rsidRPr="00761677">
              <w:rPr>
                <w:bCs/>
              </w:rPr>
              <w:t xml:space="preserve">included </w:t>
            </w:r>
            <w:hyperlink w:anchor="NursingLeadership" w:history="1">
              <w:r w:rsidRPr="00761677">
                <w:rPr>
                  <w:rStyle w:val="Hyperlink"/>
                  <w:bCs/>
                </w:rPr>
                <w:t>nursing leadership</w:t>
              </w:r>
            </w:hyperlink>
            <w:r w:rsidRPr="00761677">
              <w:rPr>
                <w:bCs/>
              </w:rPr>
              <w:t xml:space="preserve"> as part of the hospital </w:t>
            </w:r>
            <w:hyperlink w:anchor="SeniorAdministrativeLeadership" w:history="1">
              <w:r w:rsidRPr="00761677">
                <w:rPr>
                  <w:rStyle w:val="Hyperlink"/>
                  <w:bCs/>
                </w:rPr>
                <w:t>senior administrative leadership team</w:t>
              </w:r>
            </w:hyperlink>
            <w:r w:rsidRPr="00761677">
              <w:rPr>
                <w:rStyle w:val="Hyperlink"/>
                <w:bCs/>
              </w:rPr>
              <w:t>.</w:t>
            </w:r>
          </w:p>
        </w:tc>
        <w:tc>
          <w:tcPr>
            <w:tcW w:w="4495" w:type="dxa"/>
            <w:tcBorders>
              <w:bottom w:val="single" w:sz="4" w:space="0" w:color="auto"/>
            </w:tcBorders>
            <w:vAlign w:val="center"/>
          </w:tcPr>
          <w:p w14:paraId="30C4444D"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747CFFFB"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1149EE15" w14:textId="77777777" w:rsidTr="00D73F6A">
        <w:trPr>
          <w:trHeight w:val="1296"/>
        </w:trPr>
        <w:tc>
          <w:tcPr>
            <w:tcW w:w="4855" w:type="dxa"/>
            <w:vAlign w:val="center"/>
          </w:tcPr>
          <w:p w14:paraId="7F5945F4" w14:textId="77777777" w:rsidR="00C64192" w:rsidRPr="00761677" w:rsidRDefault="00C64192" w:rsidP="00AD309C">
            <w:pPr>
              <w:pStyle w:val="ListParagraph"/>
              <w:numPr>
                <w:ilvl w:val="1"/>
                <w:numId w:val="348"/>
              </w:numPr>
              <w:rPr>
                <w:bCs/>
              </w:rPr>
            </w:pPr>
            <w:r w:rsidRPr="00761677">
              <w:rPr>
                <w:bCs/>
              </w:rPr>
              <w:t xml:space="preserve">held the </w:t>
            </w:r>
            <w:hyperlink w:anchor="Board" w:history="1">
              <w:r w:rsidRPr="00761677">
                <w:rPr>
                  <w:rStyle w:val="Hyperlink"/>
                  <w:bCs/>
                </w:rPr>
                <w:t>board</w:t>
              </w:r>
            </w:hyperlink>
            <w:r w:rsidRPr="00761677">
              <w:rPr>
                <w:bCs/>
              </w:rPr>
              <w:t xml:space="preserve"> (governance) and </w:t>
            </w:r>
            <w:hyperlink w:anchor="SeniorAdministrativeLeadership" w:history="1">
              <w:r w:rsidRPr="00761677">
                <w:rPr>
                  <w:rStyle w:val="Hyperlink"/>
                  <w:bCs/>
                </w:rPr>
                <w:t>senior administrative leadership</w:t>
              </w:r>
            </w:hyperlink>
            <w:r w:rsidRPr="00761677">
              <w:rPr>
                <w:bCs/>
              </w:rPr>
              <w:t xml:space="preserve"> accountable for the provision of financial resources to ensure adequate nurse staffing levels.</w:t>
            </w:r>
          </w:p>
        </w:tc>
        <w:tc>
          <w:tcPr>
            <w:tcW w:w="4495" w:type="dxa"/>
            <w:tcBorders>
              <w:top w:val="single" w:sz="4" w:space="0" w:color="auto"/>
            </w:tcBorders>
            <w:vAlign w:val="center"/>
          </w:tcPr>
          <w:p w14:paraId="1EDD9243"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540C81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3FB9791E" w14:textId="77777777" w:rsidTr="00D73F6A">
        <w:trPr>
          <w:trHeight w:val="720"/>
        </w:trPr>
        <w:tc>
          <w:tcPr>
            <w:tcW w:w="4855" w:type="dxa"/>
            <w:vAlign w:val="center"/>
          </w:tcPr>
          <w:p w14:paraId="5C3F6488" w14:textId="77777777" w:rsidR="00C64192" w:rsidRPr="00761677" w:rsidRDefault="00C64192" w:rsidP="00AD309C">
            <w:pPr>
              <w:pStyle w:val="ListParagraph"/>
              <w:numPr>
                <w:ilvl w:val="1"/>
                <w:numId w:val="348"/>
              </w:numPr>
            </w:pPr>
            <w:hyperlink w:anchor="Budget" w:history="1">
              <w:r w:rsidRPr="00761677">
                <w:rPr>
                  <w:rStyle w:val="Hyperlink"/>
                </w:rPr>
                <w:t>budgeted</w:t>
              </w:r>
            </w:hyperlink>
            <w:r w:rsidRPr="00761677">
              <w:t xml:space="preserve"> financial resources for balancing staffing levels and skill levels to improve performance.</w:t>
            </w:r>
          </w:p>
        </w:tc>
        <w:tc>
          <w:tcPr>
            <w:tcW w:w="4495" w:type="dxa"/>
            <w:vAlign w:val="center"/>
          </w:tcPr>
          <w:p w14:paraId="0700AB7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FBFE4C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308E2FA1" w14:textId="77777777" w:rsidTr="00D73F6A">
        <w:trPr>
          <w:trHeight w:val="1008"/>
        </w:trPr>
        <w:tc>
          <w:tcPr>
            <w:tcW w:w="4855" w:type="dxa"/>
            <w:vAlign w:val="center"/>
          </w:tcPr>
          <w:p w14:paraId="49685C46" w14:textId="77777777" w:rsidR="00C64192" w:rsidRPr="00761677" w:rsidRDefault="00C64192" w:rsidP="00AD309C">
            <w:pPr>
              <w:pStyle w:val="ListParagraph"/>
              <w:numPr>
                <w:ilvl w:val="1"/>
                <w:numId w:val="348"/>
              </w:numPr>
              <w:rPr>
                <w:bCs/>
              </w:rPr>
            </w:pPr>
            <w:r w:rsidRPr="00761677">
              <w:rPr>
                <w:bCs/>
              </w:rPr>
              <w:t xml:space="preserve">developed a </w:t>
            </w:r>
            <w:hyperlink w:anchor="StaffingPlanFAQ" w:history="1">
              <w:r w:rsidRPr="00761677">
                <w:rPr>
                  <w:rStyle w:val="Hyperlink"/>
                  <w:bCs/>
                </w:rPr>
                <w:t>staffing plan</w:t>
              </w:r>
            </w:hyperlink>
            <w:r w:rsidRPr="00761677">
              <w:rPr>
                <w:bCs/>
              </w:rPr>
              <w:t>, with input from nurses, to ensure that adequate nursing staff-to-patient ratios are achieved.</w:t>
            </w:r>
          </w:p>
        </w:tc>
        <w:tc>
          <w:tcPr>
            <w:tcW w:w="4495" w:type="dxa"/>
            <w:vAlign w:val="center"/>
          </w:tcPr>
          <w:p w14:paraId="43A8C43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C7D5E0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bl>
    <w:p w14:paraId="59C60695" w14:textId="77777777" w:rsidR="00C64192" w:rsidRDefault="00C64192" w:rsidP="00C64192"/>
    <w:p w14:paraId="1CF76CD4" w14:textId="77777777" w:rsidR="00C64192" w:rsidRDefault="00C64192" w:rsidP="00C64192"/>
    <w:p w14:paraId="5B16CDAA" w14:textId="77777777" w:rsidR="00C64192" w:rsidRDefault="00C64192" w:rsidP="00C64192"/>
    <w:p w14:paraId="14DCEBFF" w14:textId="77777777" w:rsidR="00C64192" w:rsidRDefault="00C64192" w:rsidP="00C64192"/>
    <w:p w14:paraId="7A564510" w14:textId="77777777" w:rsidR="00C64192" w:rsidRDefault="00C64192" w:rsidP="00C64192"/>
    <w:p w14:paraId="5AA47630" w14:textId="77777777" w:rsidR="00C64192" w:rsidRDefault="00C64192" w:rsidP="00C64192"/>
    <w:p w14:paraId="7257078B" w14:textId="77777777" w:rsidR="00C64192" w:rsidRDefault="00C64192" w:rsidP="00C64192"/>
    <w:p w14:paraId="0FC96638" w14:textId="77777777" w:rsidR="00C64192" w:rsidRDefault="00C64192" w:rsidP="00C64192"/>
    <w:p w14:paraId="3C633C99" w14:textId="77777777" w:rsidR="00C64192" w:rsidRDefault="00C64192" w:rsidP="00C64192"/>
    <w:p w14:paraId="461893A5" w14:textId="77777777" w:rsidR="00C64192" w:rsidRDefault="00C64192" w:rsidP="00C64192"/>
    <w:p w14:paraId="37E50785" w14:textId="77777777" w:rsidR="00C64192" w:rsidRDefault="00C64192" w:rsidP="00C64192"/>
    <w:p w14:paraId="685E4657" w14:textId="77777777" w:rsidR="00C64192" w:rsidRDefault="00C64192" w:rsidP="00AB5B80">
      <w:pPr>
        <w:pStyle w:val="Heading3"/>
      </w:pPr>
      <w:bookmarkStart w:id="426" w:name="_Toc197079252"/>
      <w:r>
        <w:lastRenderedPageBreak/>
        <w:t>Percentage of RNs who are BSN-Prepared</w:t>
      </w:r>
      <w:bookmarkEnd w:id="426"/>
    </w:p>
    <w:p w14:paraId="03BD6D52" w14:textId="77777777" w:rsidR="00C64192" w:rsidRDefault="00C64192" w:rsidP="00C64192"/>
    <w:p w14:paraId="1517A3FB" w14:textId="2373DA82" w:rsidR="00C64192" w:rsidRDefault="00C64192" w:rsidP="00C64192">
      <w:r>
        <w:rPr>
          <w:rFonts w:cs="Arial"/>
          <w:b/>
          <w:snapToGrid w:val="0"/>
        </w:rPr>
        <w:t>Specifications:</w:t>
      </w:r>
      <w:r>
        <w:rPr>
          <w:rFonts w:cs="Arial"/>
          <w:snapToGrid w:val="0"/>
        </w:rPr>
        <w:t xml:space="preserve"> See </w:t>
      </w:r>
      <w:hyperlink w:anchor="bsnspecs"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C4182A">
        <w:rPr>
          <w:rFonts w:cs="Arial"/>
          <w:noProof/>
        </w:rPr>
        <w:t>236</w:t>
      </w:r>
      <w:r>
        <w:rPr>
          <w:rFonts w:cs="Arial"/>
        </w:rPr>
        <w:fldChar w:fldCharType="end"/>
      </w:r>
      <w:r>
        <w:rPr>
          <w:rFonts w:cs="Arial"/>
        </w:rPr>
        <w:t>.</w:t>
      </w:r>
    </w:p>
    <w:p w14:paraId="46FA88B5" w14:textId="77777777" w:rsidR="00C64192" w:rsidRDefault="00C64192" w:rsidP="00C64192"/>
    <w:p w14:paraId="145B6E42" w14:textId="77777777" w:rsidR="00C64192" w:rsidRPr="002531CE" w:rsidRDefault="00C64192" w:rsidP="00C64192">
      <w:r>
        <w:rPr>
          <w:noProof/>
        </w:rPr>
        <mc:AlternateContent>
          <mc:Choice Requires="wps">
            <w:drawing>
              <wp:inline distT="0" distB="0" distL="0" distR="0" wp14:anchorId="65E506D2" wp14:editId="1CBF4037">
                <wp:extent cx="5924550" cy="1176793"/>
                <wp:effectExtent l="0" t="0" r="19050" b="23495"/>
                <wp:docPr id="474659784" name="Text Box 474659784" descr="P7923TB2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76793"/>
                        </a:xfrm>
                        <a:prstGeom prst="rect">
                          <a:avLst/>
                        </a:prstGeom>
                        <a:solidFill>
                          <a:srgbClr val="FFFFFF"/>
                        </a:solidFill>
                        <a:ln w="9525">
                          <a:solidFill>
                            <a:srgbClr val="FF0000"/>
                          </a:solidFill>
                          <a:miter lim="800000"/>
                          <a:headEnd/>
                          <a:tailEnd/>
                        </a:ln>
                      </wps:spPr>
                      <wps:txbx>
                        <w:txbxContent>
                          <w:p w14:paraId="393A5B01" w14:textId="77777777" w:rsidR="00C64192" w:rsidRDefault="00C64192" w:rsidP="00C64192">
                            <w:pPr>
                              <w:rPr>
                                <w:b/>
                              </w:rPr>
                            </w:pPr>
                            <w:r w:rsidRPr="00DF6A41">
                              <w:rPr>
                                <w:b/>
                              </w:rPr>
                              <w:t>Reporting Period</w:t>
                            </w:r>
                            <w:r>
                              <w:rPr>
                                <w:b/>
                              </w:rPr>
                              <w:t>: 12 months</w:t>
                            </w:r>
                          </w:p>
                          <w:p w14:paraId="0EC1FE92" w14:textId="77777777" w:rsidR="00C64192" w:rsidRDefault="00C64192" w:rsidP="00C64192">
                            <w:r>
                              <w:t>Answer questions #17-19 based on the most recent day within the last 12-months for which you have complete data.</w:t>
                            </w:r>
                          </w:p>
                          <w:p w14:paraId="434FEC46" w14:textId="77777777" w:rsidR="00C64192" w:rsidRPr="00D8052E" w:rsidRDefault="00C64192" w:rsidP="00C64192">
                            <w:pPr>
                              <w:rPr>
                                <w:bCs/>
                              </w:rPr>
                            </w:pPr>
                          </w:p>
                          <w:p w14:paraId="6C280CF9" w14:textId="77777777" w:rsidR="00C64192" w:rsidRPr="00D20A90" w:rsidRDefault="00C64192" w:rsidP="00C64192">
                            <w:pPr>
                              <w:rPr>
                                <w:b/>
                              </w:rPr>
                            </w:pPr>
                            <w:r w:rsidRPr="006547C0">
                              <w:rPr>
                                <w:rFonts w:cs="Arial"/>
                                <w:sz w:val="16"/>
                                <w:szCs w:val="16"/>
                              </w:rPr>
                              <w:t xml:space="preserve">Note: As a reminder, the </w:t>
                            </w:r>
                            <w:hyperlink r:id="rId347"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65E506D2" id="Text Box 474659784" o:spid="_x0000_s1051" type="#_x0000_t202" alt="P7923TB24#y1" style="width:466.5pt;height: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" strokecolor="red">
                <v:textbox>
                  <w:txbxContent>
                    <w:p w14:paraId="393A5B01" w14:textId="77777777" w:rsidR="00C64192" w:rsidRDefault="00C64192" w:rsidP="00C64192">
                      <w:pPr>
                        <w:rPr>
                          <w:b/>
                        </w:rPr>
                      </w:pPr>
                      <w:r w:rsidRPr="00DF6A41">
                        <w:rPr>
                          <w:b/>
                        </w:rPr>
                        <w:t>Reporting Period</w:t>
                      </w:r>
                      <w:r>
                        <w:rPr>
                          <w:b/>
                        </w:rPr>
                        <w:t>: 12 months</w:t>
                      </w:r>
                    </w:p>
                    <w:p w14:paraId="0EC1FE92" w14:textId="77777777" w:rsidR="00C64192" w:rsidRDefault="00C64192" w:rsidP="00C64192">
                      <w:r>
                        <w:t>Answer questions #17-19 based on the most recent day within the last 12-months for which you have complete data.</w:t>
                      </w:r>
                    </w:p>
                    <w:p w14:paraId="434FEC46" w14:textId="77777777" w:rsidR="00C64192" w:rsidRPr="00D8052E" w:rsidRDefault="00C64192" w:rsidP="00C64192">
                      <w:pPr>
                        <w:rPr>
                          <w:bCs/>
                        </w:rPr>
                      </w:pPr>
                    </w:p>
                    <w:p w14:paraId="6C280CF9" w14:textId="77777777" w:rsidR="00C64192" w:rsidRPr="00D20A90" w:rsidRDefault="00C64192" w:rsidP="00C64192">
                      <w:pPr>
                        <w:rPr>
                          <w:b/>
                        </w:rPr>
                      </w:pPr>
                      <w:r w:rsidRPr="006547C0">
                        <w:rPr>
                          <w:rFonts w:cs="Arial"/>
                          <w:sz w:val="16"/>
                          <w:szCs w:val="16"/>
                        </w:rPr>
                        <w:t xml:space="preserve">Note: As a reminder, the </w:t>
                      </w:r>
                      <w:hyperlink r:id="rId348"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r>
        <w:br/>
      </w:r>
    </w:p>
    <w:tbl>
      <w:tblPr>
        <w:tblStyle w:val="TableGrid"/>
        <w:tblW w:w="0" w:type="auto"/>
        <w:tblLook w:val="04A0" w:firstRow="1" w:lastRow="0" w:firstColumn="1" w:lastColumn="0" w:noHBand="0" w:noVBand="1"/>
      </w:tblPr>
      <w:tblGrid>
        <w:gridCol w:w="6115"/>
        <w:gridCol w:w="3235"/>
      </w:tblGrid>
      <w:tr w:rsidR="00C64192" w:rsidRPr="00660D6C" w14:paraId="7CB5EA30" w14:textId="77777777" w:rsidTr="00D73F6A">
        <w:trPr>
          <w:trHeight w:val="864"/>
        </w:trPr>
        <w:tc>
          <w:tcPr>
            <w:tcW w:w="6115" w:type="dxa"/>
            <w:vAlign w:val="center"/>
          </w:tcPr>
          <w:p w14:paraId="12A1A00A" w14:textId="77777777" w:rsidR="00C64192" w:rsidRDefault="00C64192" w:rsidP="00AD309C">
            <w:pPr>
              <w:pStyle w:val="ListParagraph"/>
              <w:numPr>
                <w:ilvl w:val="0"/>
                <w:numId w:val="348"/>
              </w:numPr>
              <w:rPr>
                <w:rFonts w:cs="Arial"/>
              </w:rPr>
            </w:pPr>
            <w:r w:rsidRPr="00BB2FA4">
              <w:rPr>
                <w:rFonts w:cs="Arial"/>
              </w:rPr>
              <w:t xml:space="preserve">Did your hospital calculate the </w:t>
            </w:r>
            <w:r>
              <w:rPr>
                <w:rFonts w:cs="Arial"/>
              </w:rPr>
              <w:t>Percentage of RNs who are BSN-Prepared</w:t>
            </w:r>
            <w:r w:rsidRPr="00BB2FA4">
              <w:rPr>
                <w:rFonts w:cs="Arial"/>
              </w:rPr>
              <w:t xml:space="preserve"> measure for the reporting period</w:t>
            </w:r>
            <w:r>
              <w:rPr>
                <w:rFonts w:cs="Arial"/>
              </w:rPr>
              <w:t>, and do you choose to report those data to this Survey?</w:t>
            </w:r>
          </w:p>
          <w:p w14:paraId="5D854CBD" w14:textId="77777777" w:rsidR="00C64192" w:rsidRDefault="00C64192" w:rsidP="00D73F6A">
            <w:pPr>
              <w:pStyle w:val="ListParagraph"/>
              <w:ind w:left="360"/>
              <w:rPr>
                <w:rFonts w:cs="Arial"/>
              </w:rPr>
            </w:pPr>
          </w:p>
          <w:p w14:paraId="5DDDD5D6" w14:textId="0E011D77" w:rsidR="00C64192" w:rsidRPr="0078478A" w:rsidRDefault="00C64192" w:rsidP="00D73F6A">
            <w:pPr>
              <w:pStyle w:val="ListParagraph"/>
              <w:ind w:left="360"/>
              <w:rPr>
                <w:rFonts w:cs="Arial"/>
              </w:rPr>
            </w:pPr>
            <w:r w:rsidRPr="00F3183F">
              <w:rPr>
                <w:i/>
                <w:iCs/>
              </w:rPr>
              <w:t>If “no”</w:t>
            </w:r>
            <w:r>
              <w:rPr>
                <w:i/>
                <w:iCs/>
              </w:rPr>
              <w:t xml:space="preserve"> to question #17</w:t>
            </w:r>
            <w:r w:rsidRPr="00F3183F">
              <w:rPr>
                <w:i/>
                <w:iCs/>
              </w:rPr>
              <w:t>, skip question</w:t>
            </w:r>
            <w:r>
              <w:rPr>
                <w:i/>
                <w:iCs/>
              </w:rPr>
              <w:t xml:space="preserve">s #18-19 and continue to the next subsection. </w:t>
            </w:r>
            <w:r w:rsidRPr="00127403">
              <w:rPr>
                <w:rFonts w:cs="Arial"/>
                <w:i/>
              </w:rPr>
              <w:t>The hospital will be scored as “</w:t>
            </w:r>
            <w:r w:rsidR="008B0B03">
              <w:rPr>
                <w:rFonts w:cs="Arial"/>
                <w:i/>
              </w:rPr>
              <w:t>Did Not Measure</w:t>
            </w:r>
            <w:r w:rsidRPr="00127403">
              <w:rPr>
                <w:rFonts w:cs="Arial"/>
                <w:i/>
              </w:rPr>
              <w:t>.”</w:t>
            </w:r>
          </w:p>
        </w:tc>
        <w:tc>
          <w:tcPr>
            <w:tcW w:w="3235" w:type="dxa"/>
            <w:vAlign w:val="center"/>
          </w:tcPr>
          <w:p w14:paraId="22615127" w14:textId="77777777" w:rsidR="00C64192" w:rsidRPr="00A0211B" w:rsidRDefault="00C64192" w:rsidP="00AD309C">
            <w:pPr>
              <w:pStyle w:val="ListParagraph"/>
              <w:numPr>
                <w:ilvl w:val="0"/>
                <w:numId w:val="357"/>
              </w:numPr>
              <w:rPr>
                <w:rFonts w:cs="Arial"/>
                <w:iCs/>
              </w:rPr>
            </w:pPr>
            <w:r w:rsidRPr="00A0211B">
              <w:rPr>
                <w:rFonts w:cs="Arial"/>
                <w:iCs/>
              </w:rPr>
              <w:t>Yes</w:t>
            </w:r>
          </w:p>
          <w:p w14:paraId="0A7319EA" w14:textId="77777777" w:rsidR="00C64192" w:rsidRPr="004B1BBF" w:rsidRDefault="00C64192" w:rsidP="00AD309C">
            <w:pPr>
              <w:pStyle w:val="ListParagraph"/>
              <w:numPr>
                <w:ilvl w:val="0"/>
                <w:numId w:val="357"/>
              </w:numPr>
              <w:rPr>
                <w:rFonts w:cs="Arial"/>
                <w:i/>
              </w:rPr>
            </w:pPr>
            <w:r w:rsidRPr="00A0211B">
              <w:rPr>
                <w:rFonts w:cs="Arial"/>
                <w:iCs/>
              </w:rPr>
              <w:t>No</w:t>
            </w:r>
          </w:p>
        </w:tc>
      </w:tr>
      <w:tr w:rsidR="00C64192" w:rsidRPr="00C645E0" w14:paraId="4854181C" w14:textId="77777777" w:rsidTr="00D73F6A">
        <w:trPr>
          <w:trHeight w:val="20"/>
        </w:trPr>
        <w:tc>
          <w:tcPr>
            <w:tcW w:w="6115" w:type="dxa"/>
            <w:vAlign w:val="center"/>
          </w:tcPr>
          <w:p w14:paraId="69E63EE0" w14:textId="77777777" w:rsidR="00C64192" w:rsidRPr="00C645E0" w:rsidRDefault="00C64192" w:rsidP="00AD309C">
            <w:pPr>
              <w:numPr>
                <w:ilvl w:val="0"/>
                <w:numId w:val="348"/>
              </w:numPr>
            </w:pPr>
            <w:r w:rsidRPr="00AA36B7">
              <w:rPr>
                <w:rFonts w:cstheme="minorHAnsi"/>
              </w:rPr>
              <w:t xml:space="preserve">Total number </w:t>
            </w:r>
            <w:r>
              <w:rPr>
                <w:rFonts w:cstheme="minorHAnsi"/>
              </w:rPr>
              <w:t>of employed RN nursing staff</w:t>
            </w:r>
            <w:r w:rsidRPr="00AA36B7">
              <w:rPr>
                <w:rFonts w:cstheme="minorHAnsi"/>
              </w:rPr>
              <w:t xml:space="preserve"> at the </w:t>
            </w:r>
            <w:r>
              <w:rPr>
                <w:rFonts w:cstheme="minorHAnsi"/>
              </w:rPr>
              <w:t xml:space="preserve">hospital </w:t>
            </w:r>
            <w:r w:rsidRPr="00AA36B7">
              <w:rPr>
                <w:rFonts w:cstheme="minorHAnsi"/>
              </w:rPr>
              <w:t>with direct patient care responsibilities</w:t>
            </w:r>
            <w:r>
              <w:rPr>
                <w:rFonts w:cstheme="minorHAnsi"/>
              </w:rPr>
              <w:t>:</w:t>
            </w:r>
          </w:p>
        </w:tc>
        <w:tc>
          <w:tcPr>
            <w:tcW w:w="3235" w:type="dxa"/>
            <w:vAlign w:val="center"/>
          </w:tcPr>
          <w:p w14:paraId="410718ED" w14:textId="77777777" w:rsidR="00C64192" w:rsidRPr="00C645E0" w:rsidRDefault="00C64192" w:rsidP="00D73F6A">
            <w:pPr>
              <w:jc w:val="center"/>
              <w:rPr>
                <w:i/>
              </w:rPr>
            </w:pPr>
            <w:r w:rsidRPr="009A5185">
              <w:rPr>
                <w:rFonts w:cs="Arial"/>
                <w:i/>
                <w:snapToGrid w:val="0"/>
              </w:rPr>
              <w:t>______</w:t>
            </w:r>
          </w:p>
        </w:tc>
      </w:tr>
      <w:tr w:rsidR="00C64192" w:rsidRPr="00C645E0" w14:paraId="256A3F2B" w14:textId="77777777" w:rsidTr="00D73F6A">
        <w:trPr>
          <w:trHeight w:val="20"/>
        </w:trPr>
        <w:tc>
          <w:tcPr>
            <w:tcW w:w="6115" w:type="dxa"/>
            <w:vAlign w:val="center"/>
          </w:tcPr>
          <w:p w14:paraId="5D2DC61C" w14:textId="77777777" w:rsidR="00C64192" w:rsidRPr="00C645E0" w:rsidRDefault="00C64192" w:rsidP="00AD309C">
            <w:pPr>
              <w:numPr>
                <w:ilvl w:val="0"/>
                <w:numId w:val="348"/>
              </w:numPr>
            </w:pPr>
            <w:r w:rsidRPr="00AA36B7">
              <w:rPr>
                <w:rFonts w:cstheme="minorHAnsi"/>
              </w:rPr>
              <w:t>Total number of</w:t>
            </w:r>
            <w:r>
              <w:rPr>
                <w:rFonts w:cstheme="minorHAnsi"/>
              </w:rPr>
              <w:t xml:space="preserve"> employed RN nursing staff</w:t>
            </w:r>
            <w:r w:rsidRPr="00AA36B7">
              <w:rPr>
                <w:rFonts w:cstheme="minorHAnsi"/>
              </w:rPr>
              <w:t xml:space="preserve"> at the </w:t>
            </w:r>
            <w:r>
              <w:rPr>
                <w:rFonts w:cstheme="minorHAnsi"/>
              </w:rPr>
              <w:t xml:space="preserve">hospital </w:t>
            </w:r>
            <w:r w:rsidRPr="00AA36B7">
              <w:rPr>
                <w:rFonts w:cstheme="minorHAnsi"/>
              </w:rPr>
              <w:t xml:space="preserve">with direct patient care responsibilities </w:t>
            </w:r>
            <w:r>
              <w:rPr>
                <w:rFonts w:cstheme="minorHAnsi"/>
              </w:rPr>
              <w:t>who</w:t>
            </w:r>
            <w:r w:rsidRPr="00AA36B7">
              <w:rPr>
                <w:rFonts w:cstheme="minorHAnsi"/>
              </w:rPr>
              <w:t xml:space="preserve"> have a BSN degree or higher (e.g., MSN, DNP</w:t>
            </w:r>
            <w:r>
              <w:rPr>
                <w:rFonts w:cstheme="minorHAnsi"/>
              </w:rPr>
              <w:t>, PhD</w:t>
            </w:r>
            <w:r w:rsidRPr="00AA36B7">
              <w:rPr>
                <w:rFonts w:cstheme="minorHAnsi"/>
              </w:rPr>
              <w:t>)</w:t>
            </w:r>
            <w:r>
              <w:rPr>
                <w:rFonts w:cstheme="minorHAnsi"/>
              </w:rPr>
              <w:t>:</w:t>
            </w:r>
          </w:p>
        </w:tc>
        <w:tc>
          <w:tcPr>
            <w:tcW w:w="3235" w:type="dxa"/>
            <w:vAlign w:val="center"/>
          </w:tcPr>
          <w:p w14:paraId="4015F524" w14:textId="77777777" w:rsidR="00C64192" w:rsidRPr="00C645E0" w:rsidRDefault="00C64192" w:rsidP="00D73F6A">
            <w:pPr>
              <w:jc w:val="center"/>
              <w:rPr>
                <w:i/>
              </w:rPr>
            </w:pPr>
            <w:r w:rsidRPr="009A5185">
              <w:rPr>
                <w:rFonts w:cs="Arial"/>
                <w:i/>
                <w:snapToGrid w:val="0"/>
              </w:rPr>
              <w:t>______</w:t>
            </w:r>
          </w:p>
        </w:tc>
      </w:tr>
    </w:tbl>
    <w:p w14:paraId="78062D55" w14:textId="77777777" w:rsidR="00C64192" w:rsidRPr="002E759F" w:rsidRDefault="00C64192" w:rsidP="00C64192"/>
    <w:p w14:paraId="2006187B" w14:textId="77777777" w:rsidR="00C64192" w:rsidRDefault="00C64192" w:rsidP="00C64192">
      <w:pPr>
        <w:rPr>
          <w:b/>
          <w:snapToGrid w:val="0"/>
          <w:sz w:val="28"/>
          <w:szCs w:val="24"/>
          <w:u w:val="single"/>
          <w:lang w:eastAsia="ja-JP"/>
        </w:rPr>
      </w:pPr>
    </w:p>
    <w:p w14:paraId="39EE3CF1" w14:textId="03C90170" w:rsidR="003E5C29" w:rsidRPr="009A5185" w:rsidRDefault="00C64192">
      <w:pPr>
        <w:rPr>
          <w:rFonts w:cs="Arial"/>
          <w:b/>
          <w:snapToGrid w:val="0"/>
          <w:color w:val="000000"/>
        </w:rPr>
      </w:pPr>
      <w:r>
        <w:br w:type="page"/>
      </w:r>
    </w:p>
    <w:p w14:paraId="7227743D" w14:textId="77777777"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6EA32C30" w14:textId="77777777" w:rsidR="008910AA" w:rsidRPr="009A5185" w:rsidRDefault="008910AA">
      <w:pPr>
        <w:rPr>
          <w:rFonts w:cs="Arial"/>
          <w:snapToGrid w:val="0"/>
          <w:color w:val="000000"/>
        </w:rPr>
      </w:pPr>
    </w:p>
    <w:p w14:paraId="04E31A2A" w14:textId="5148D258" w:rsidR="001871E9" w:rsidRPr="009A5185" w:rsidRDefault="001871E9" w:rsidP="001871E9">
      <w:pPr>
        <w:rPr>
          <w:rFonts w:cs="Arial"/>
          <w:color w:val="000000"/>
        </w:rPr>
      </w:pPr>
      <w:r w:rsidRPr="009A5185">
        <w:rPr>
          <w:rFonts w:cs="Arial"/>
          <w:color w:val="000000"/>
        </w:rPr>
        <w:t xml:space="preserve">As the hospital CEO or as an employee of the hospital to whom the hospital CEO has delegated responsibility, I have reviewed this information pertaining to the </w:t>
      </w:r>
      <w:r w:rsidR="00A52909">
        <w:rPr>
          <w:rFonts w:cs="Arial"/>
          <w:color w:val="000000"/>
        </w:rPr>
        <w:t xml:space="preserve">Physician and Nurse </w:t>
      </w:r>
      <w:r w:rsidRPr="009A5185">
        <w:rPr>
          <w:rFonts w:cs="Arial"/>
          <w:color w:val="000000"/>
        </w:rPr>
        <w:t>Staffing Section at our hospital, and I hereby certify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176F5FF4" w14:textId="77777777" w:rsidR="001871E9" w:rsidRPr="009A5185" w:rsidRDefault="001871E9" w:rsidP="001871E9">
      <w:pPr>
        <w:rPr>
          <w:rFonts w:cs="Arial"/>
          <w:color w:val="000000"/>
        </w:rPr>
      </w:pPr>
    </w:p>
    <w:p w14:paraId="26C0CAF1" w14:textId="23936105" w:rsidR="001871E9" w:rsidRPr="009A5185" w:rsidRDefault="001871E9" w:rsidP="001871E9">
      <w:pPr>
        <w:rPr>
          <w:rFonts w:cs="Arial"/>
          <w:sz w:val="22"/>
          <w:szCs w:val="22"/>
        </w:rPr>
      </w:pPr>
      <w:r w:rsidRPr="009A5185">
        <w:rPr>
          <w:rFonts w:cs="Arial"/>
        </w:rPr>
        <w:t>The hospital and I understand that The Leapfrog Group, its members, the public and entities and persons who contra</w:t>
      </w:r>
      <w:r w:rsidRPr="00631661">
        <w:rPr>
          <w:rFonts w:cs="Arial"/>
        </w:rPr>
        <w:t xml:space="preserve">ct </w:t>
      </w:r>
      <w:r w:rsidR="00C03243" w:rsidRPr="00631661">
        <w:rPr>
          <w:rFonts w:cs="Arial"/>
        </w:rPr>
        <w:t xml:space="preserve">or have other business dealings </w:t>
      </w:r>
      <w:r w:rsidRPr="00631661">
        <w:rPr>
          <w:rFonts w:cs="Arial"/>
        </w:rPr>
        <w:t xml:space="preserve">with </w:t>
      </w:r>
      <w:r w:rsidR="00C03243" w:rsidRPr="00631661">
        <w:rPr>
          <w:rFonts w:cs="Arial"/>
        </w:rPr>
        <w:t xml:space="preserve">The </w:t>
      </w:r>
      <w:r w:rsidRPr="00631661">
        <w:rPr>
          <w:rFonts w:cs="Arial"/>
        </w:rPr>
        <w:t xml:space="preserve">Leapfrog </w:t>
      </w:r>
      <w:r w:rsidR="00C03243" w:rsidRPr="00631661">
        <w:rPr>
          <w:rFonts w:cs="Arial"/>
        </w:rPr>
        <w:t xml:space="preserve">Group </w:t>
      </w:r>
      <w:r w:rsidRPr="00631661">
        <w:rPr>
          <w:rFonts w:cs="Arial"/>
        </w:rPr>
        <w:t xml:space="preserve">are relying on the truth and accuracy of this information. The hospital and I also understand that The Leapfrog Group will make this information and/or analyses of this information public through the </w:t>
      </w:r>
      <w:r w:rsidR="00B63605" w:rsidRPr="00631661">
        <w:rPr>
          <w:rFonts w:cs="Arial"/>
        </w:rPr>
        <w:t>Survey Results</w:t>
      </w:r>
      <w:r w:rsidRPr="00631661">
        <w:rPr>
          <w:rFonts w:cs="Arial"/>
        </w:rPr>
        <w:t xml:space="preserve"> public reporting website, The Leapfrog Group’s Hospital Safety </w:t>
      </w:r>
      <w:r w:rsidR="0094294F" w:rsidRPr="00631661">
        <w:rPr>
          <w:rFonts w:cs="Arial"/>
        </w:rPr>
        <w:t>Grade</w:t>
      </w:r>
      <w:r w:rsidRPr="00631661">
        <w:rPr>
          <w:rFonts w:cs="Arial"/>
        </w:rPr>
        <w:t>, and/or other Leapfrog Group products and services. This information and/or analyses and all intellectual property rights therein shall be and remain the sole and exclusive property of The Leapfrog Group</w:t>
      </w:r>
      <w:r w:rsidR="00C03243" w:rsidRPr="00631661">
        <w:t xml:space="preserve"> in which The Leapfrog Group retains exclusive ownership</w:t>
      </w:r>
      <w:r w:rsidRPr="00631661">
        <w:rPr>
          <w:rFonts w:cs="Arial"/>
        </w:rPr>
        <w:t>. This information does not infringe</w:t>
      </w:r>
      <w:r w:rsidR="00C03243" w:rsidRPr="00631661">
        <w:rPr>
          <w:rFonts w:cs="Arial"/>
        </w:rPr>
        <w:t xml:space="preserve"> upon</w:t>
      </w:r>
      <w:r w:rsidRPr="00631661">
        <w:rPr>
          <w:rFonts w:cs="Arial"/>
        </w:rPr>
        <w:t xml:space="preserve"> any third</w:t>
      </w:r>
      <w:r w:rsidR="00C03243" w:rsidRPr="00631661">
        <w:rPr>
          <w:rFonts w:cs="Arial"/>
        </w:rPr>
        <w:t>-</w:t>
      </w:r>
      <w:r w:rsidRPr="00631661">
        <w:rPr>
          <w:rFonts w:cs="Arial"/>
        </w:rPr>
        <w:t>party intellectual property rights</w:t>
      </w:r>
      <w:r w:rsidR="00C03243" w:rsidRPr="00631661">
        <w:t xml:space="preserve"> or any other third-party rights whatsoever and is free and clear of all encumbrances and liens of any kind</w:t>
      </w:r>
      <w:r w:rsidRPr="00631661">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631661">
        <w:rPr>
          <w:rFonts w:cs="Arial"/>
        </w:rPr>
        <w:t>s</w:t>
      </w:r>
      <w:r w:rsidRPr="00631661">
        <w:rPr>
          <w:rFonts w:cs="Arial"/>
        </w:rPr>
        <w:t xml:space="preserve"> who contract </w:t>
      </w:r>
      <w:r w:rsidR="00C03243" w:rsidRPr="00631661">
        <w:rPr>
          <w:rFonts w:cs="Arial"/>
        </w:rPr>
        <w:t xml:space="preserve">or have other business dealings </w:t>
      </w:r>
      <w:r w:rsidRPr="00631661">
        <w:rPr>
          <w:rFonts w:cs="Arial"/>
        </w:rPr>
        <w:t xml:space="preserve">with </w:t>
      </w:r>
      <w:r w:rsidR="00C03243" w:rsidRPr="00631661">
        <w:rPr>
          <w:rFonts w:cs="Arial"/>
        </w:rPr>
        <w:t xml:space="preserve">The </w:t>
      </w:r>
      <w:r w:rsidRPr="00631661">
        <w:rPr>
          <w:rFonts w:cs="Arial"/>
        </w:rPr>
        <w:t xml:space="preserve">Leapfrog </w:t>
      </w:r>
      <w:r w:rsidR="00C03243" w:rsidRPr="00631661">
        <w:rPr>
          <w:rFonts w:cs="Arial"/>
        </w:rPr>
        <w:t>Group</w:t>
      </w:r>
      <w:r w:rsidR="00C03243">
        <w:rPr>
          <w:rFonts w:cs="Arial"/>
        </w:rPr>
        <w:t xml:space="preserve"> </w:t>
      </w:r>
      <w:r w:rsidRPr="009A5185">
        <w:rPr>
          <w:rFonts w:cs="Arial"/>
        </w:rPr>
        <w:t>reserve the right to omit or disclaim information that is not current, accurate or truthful.</w:t>
      </w:r>
    </w:p>
    <w:p w14:paraId="4D3634F9" w14:textId="77777777" w:rsidR="008910AA" w:rsidRPr="009A5185" w:rsidRDefault="008910AA">
      <w:pPr>
        <w:rPr>
          <w:rFonts w:cs="Arial"/>
          <w:snapToGrid w:val="0"/>
          <w:color w:val="000000"/>
        </w:rPr>
      </w:pPr>
    </w:p>
    <w:p w14:paraId="339B21DA" w14:textId="77777777" w:rsidR="008910AA" w:rsidRPr="009A5185" w:rsidRDefault="008910AA">
      <w:pPr>
        <w:rPr>
          <w:rFonts w:cs="Arial"/>
          <w:snapToGrid w:val="0"/>
          <w:color w:val="000000"/>
        </w:rPr>
      </w:pPr>
    </w:p>
    <w:p w14:paraId="616E8987"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89ED802"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30D1A802" w14:textId="77777777" w:rsidR="008910AA" w:rsidRPr="009A5185" w:rsidRDefault="008910AA">
      <w:pPr>
        <w:rPr>
          <w:rFonts w:cs="Arial"/>
          <w:snapToGrid w:val="0"/>
          <w:color w:val="000000"/>
        </w:rPr>
      </w:pPr>
      <w:r w:rsidRPr="009A5185">
        <w:rPr>
          <w:rFonts w:cs="Arial"/>
          <w:snapToGrid w:val="0"/>
          <w:color w:val="000000"/>
        </w:rPr>
        <w:t>on _______________________.</w:t>
      </w:r>
    </w:p>
    <w:p w14:paraId="7627220D" w14:textId="77777777" w:rsidR="008910AA" w:rsidRPr="009A5185" w:rsidRDefault="008910AA">
      <w:pPr>
        <w:pStyle w:val="BodyText2"/>
        <w:rPr>
          <w:rFonts w:cs="Arial"/>
        </w:rPr>
      </w:pPr>
      <w:r w:rsidRPr="009A5185">
        <w:rPr>
          <w:rFonts w:cs="Arial"/>
        </w:rPr>
        <w:t xml:space="preserve">                    (date)</w:t>
      </w:r>
    </w:p>
    <w:p w14:paraId="565237F2" w14:textId="77777777" w:rsidR="0003003B" w:rsidRPr="009A5185" w:rsidRDefault="0003003B">
      <w:pPr>
        <w:pStyle w:val="BodyText2"/>
        <w:rPr>
          <w:rFonts w:cs="Arial"/>
        </w:rPr>
      </w:pPr>
    </w:p>
    <w:p w14:paraId="2B39160F" w14:textId="77777777" w:rsidR="008910AA" w:rsidRPr="009A5185" w:rsidRDefault="00453994">
      <w:pPr>
        <w:rPr>
          <w:rFonts w:cs="Arial"/>
        </w:rPr>
      </w:pPr>
      <w:r w:rsidRPr="009A5185">
        <w:rPr>
          <w:rFonts w:cs="Arial"/>
        </w:rPr>
        <w:br w:type="page"/>
      </w:r>
    </w:p>
    <w:p w14:paraId="480FFA71" w14:textId="51DD3922" w:rsidR="0003003B" w:rsidRPr="009A5185" w:rsidRDefault="0003003B" w:rsidP="00CF5A6E">
      <w:pPr>
        <w:pStyle w:val="Heading2"/>
      </w:pPr>
      <w:bookmarkStart w:id="427" w:name="_Toc383775054"/>
      <w:bookmarkStart w:id="428" w:name="_Toc197079253"/>
      <w:r w:rsidRPr="009A5185">
        <w:lastRenderedPageBreak/>
        <w:t xml:space="preserve">Section 5: </w:t>
      </w:r>
      <w:r w:rsidR="00A52909">
        <w:t xml:space="preserve">Physician and Nurse </w:t>
      </w:r>
      <w:bookmarkEnd w:id="427"/>
      <w:r w:rsidR="00D55BF8">
        <w:t>Staffing</w:t>
      </w:r>
      <w:r w:rsidRPr="009A5185">
        <w:t xml:space="preserve"> Reference Information</w:t>
      </w:r>
      <w:bookmarkEnd w:id="428"/>
    </w:p>
    <w:p w14:paraId="28079559" w14:textId="77777777" w:rsidR="0003003B" w:rsidRPr="009A5185" w:rsidRDefault="0003003B" w:rsidP="0003003B">
      <w:pPr>
        <w:rPr>
          <w:rFonts w:cs="Arial"/>
          <w:bCs/>
          <w:lang w:eastAsia="ja-JP"/>
        </w:rPr>
      </w:pPr>
    </w:p>
    <w:p w14:paraId="45F93812" w14:textId="79CE75D4" w:rsidR="0003003B" w:rsidRPr="009A5185" w:rsidRDefault="0003003B" w:rsidP="00AB5B80">
      <w:pPr>
        <w:pStyle w:val="Heading3"/>
      </w:pPr>
      <w:bookmarkStart w:id="429" w:name="_Toc236212808"/>
      <w:bookmarkStart w:id="430" w:name="_Toc383775055"/>
      <w:bookmarkStart w:id="431" w:name="_Toc197079254"/>
      <w:r w:rsidRPr="009A5185">
        <w:t xml:space="preserve">What’s New </w:t>
      </w:r>
      <w:bookmarkEnd w:id="429"/>
      <w:r w:rsidRPr="009A5185">
        <w:t xml:space="preserve">in the </w:t>
      </w:r>
      <w:bookmarkEnd w:id="430"/>
      <w:r w:rsidR="00A236B1">
        <w:t>202</w:t>
      </w:r>
      <w:r w:rsidR="00570EDB">
        <w:t>5</w:t>
      </w:r>
      <w:r w:rsidR="006F5EB2" w:rsidRPr="009A5185">
        <w:t xml:space="preserve"> </w:t>
      </w:r>
      <w:r w:rsidR="004F68CC" w:rsidRPr="009A5185">
        <w:t>Survey</w:t>
      </w:r>
      <w:bookmarkEnd w:id="431"/>
    </w:p>
    <w:p w14:paraId="04E8E1FC" w14:textId="77777777" w:rsidR="00890BD4" w:rsidRDefault="00890BD4" w:rsidP="0036506E">
      <w:pPr>
        <w:rPr>
          <w:rFonts w:cs="Arial"/>
        </w:rPr>
      </w:pPr>
    </w:p>
    <w:p w14:paraId="6857BDA9" w14:textId="2EE5B461" w:rsidR="00604BC9" w:rsidRDefault="00604BC9" w:rsidP="00604BC9">
      <w:pPr>
        <w:rPr>
          <w:rFonts w:cs="Arial"/>
        </w:rPr>
      </w:pPr>
      <w:r w:rsidRPr="00390868">
        <w:rPr>
          <w:rFonts w:cs="Arial"/>
        </w:rPr>
        <w:t>Leapfrog rename</w:t>
      </w:r>
      <w:r>
        <w:rPr>
          <w:rFonts w:cs="Arial"/>
        </w:rPr>
        <w:t>d</w:t>
      </w:r>
      <w:r w:rsidRPr="00390868">
        <w:rPr>
          <w:rFonts w:cs="Arial"/>
        </w:rPr>
        <w:t xml:space="preserve"> Section 5: ICU Physician Staffing to Section 5: </w:t>
      </w:r>
      <w:r w:rsidR="00A52909">
        <w:rPr>
          <w:rFonts w:cs="Arial"/>
        </w:rPr>
        <w:t xml:space="preserve">Physician and Nurse </w:t>
      </w:r>
      <w:r w:rsidRPr="00390868">
        <w:rPr>
          <w:rFonts w:cs="Arial"/>
        </w:rPr>
        <w:t>Staffing and move</w:t>
      </w:r>
      <w:r>
        <w:rPr>
          <w:rFonts w:cs="Arial"/>
        </w:rPr>
        <w:t>d</w:t>
      </w:r>
      <w:r w:rsidRPr="00390868">
        <w:rPr>
          <w:rFonts w:cs="Arial"/>
        </w:rPr>
        <w:t xml:space="preserve"> Section 6C: Nursing Workforce to Section 5C: Nursing Workforce.</w:t>
      </w:r>
    </w:p>
    <w:p w14:paraId="54529B47" w14:textId="77777777" w:rsidR="00001324" w:rsidRPr="000C6570" w:rsidRDefault="00001324" w:rsidP="00001324">
      <w:pPr>
        <w:pStyle w:val="Heading44"/>
        <w:rPr>
          <w:sz w:val="20"/>
        </w:rPr>
      </w:pPr>
    </w:p>
    <w:p w14:paraId="001BE177" w14:textId="60955DF4" w:rsidR="00001324" w:rsidRDefault="00001324" w:rsidP="00001324">
      <w:pPr>
        <w:pStyle w:val="Heading44"/>
      </w:pPr>
      <w:r w:rsidRPr="00AD46BD">
        <w:t xml:space="preserve">Section </w:t>
      </w:r>
      <w:r>
        <w:t>5A</w:t>
      </w:r>
      <w:r w:rsidR="00570EDB">
        <w:t>: Adult ICU Physician Staffing</w:t>
      </w:r>
      <w:r w:rsidR="00BC7A87">
        <w:t xml:space="preserve"> </w:t>
      </w:r>
      <w:r w:rsidR="00570EDB">
        <w:t>and Section 5B: Pediatric ICU Physician Staffing</w:t>
      </w:r>
      <w:r w:rsidR="00BC7A87">
        <w:t xml:space="preserve"> </w:t>
      </w:r>
    </w:p>
    <w:p w14:paraId="444EE3C3" w14:textId="77777777" w:rsidR="00001324" w:rsidRDefault="00001324" w:rsidP="0036506E">
      <w:pPr>
        <w:rPr>
          <w:rFonts w:cs="Arial"/>
        </w:rPr>
      </w:pPr>
    </w:p>
    <w:p w14:paraId="7F57150E" w14:textId="3B518384" w:rsidR="002E2C7E" w:rsidRDefault="00EA23C9" w:rsidP="002E2C7E">
      <w:pPr>
        <w:pStyle w:val="Heading44"/>
        <w:rPr>
          <w:b w:val="0"/>
          <w:bCs/>
          <w:sz w:val="20"/>
        </w:rPr>
      </w:pPr>
      <w:r w:rsidRPr="00EA23C9">
        <w:rPr>
          <w:b w:val="0"/>
          <w:bCs/>
          <w:sz w:val="20"/>
        </w:rPr>
        <w:t>To ensure that consumers, employers and purchasers, health plans, and other stakeholders can clearly identify hospitals that have adult critical care units and/or pediatric critical care units, Leapfrog is separating Section 5: ICU Physician Staffing into two subsections: Section 5A: Adult ICU Physician Staffing and Section 5B: Pediatric ICU Physician Staffing. The questions themselves will only be updated to reference adult or pediatric units. There are no other updates to the questions. As always, hospitals are instructed to report on the applicable unit with the lowest level of staffing for both subsections.</w:t>
      </w:r>
    </w:p>
    <w:p w14:paraId="5D17C1D3" w14:textId="77777777" w:rsidR="00EA23C9" w:rsidRDefault="00EA23C9" w:rsidP="002E2C7E">
      <w:pPr>
        <w:pStyle w:val="Heading44"/>
        <w:rPr>
          <w:b w:val="0"/>
          <w:bCs/>
          <w:sz w:val="20"/>
        </w:rPr>
      </w:pPr>
    </w:p>
    <w:p w14:paraId="00982A5F" w14:textId="783CAC82" w:rsidR="00B75795" w:rsidRDefault="00B75795" w:rsidP="002E2C7E">
      <w:pPr>
        <w:pStyle w:val="Heading44"/>
        <w:rPr>
          <w:b w:val="0"/>
          <w:bCs/>
          <w:sz w:val="20"/>
        </w:rPr>
      </w:pPr>
      <w:r w:rsidRPr="00B75795">
        <w:rPr>
          <w:b w:val="0"/>
          <w:bCs/>
          <w:sz w:val="20"/>
        </w:rPr>
        <w:t>The subsections 5A and 5B will be scored and publicly reported separately, but there are no changes to the scoring algorithm and the standard for adult and pediatric medical, surgical, medical/surgical, and neuro intensive care units will remain the same.</w:t>
      </w:r>
      <w:r w:rsidRPr="00B75795">
        <w:rPr>
          <w:b w:val="0"/>
          <w:color w:val="auto"/>
          <w:sz w:val="20"/>
        </w:rPr>
        <w:t xml:space="preserve"> </w:t>
      </w:r>
      <w:r w:rsidRPr="00B75795">
        <w:rPr>
          <w:b w:val="0"/>
          <w:bCs/>
          <w:sz w:val="20"/>
        </w:rPr>
        <w:t xml:space="preserve">While both the adult and pediatric measures will be scored and publicly reported on Leapfrog’s </w:t>
      </w:r>
      <w:hyperlink r:id="rId349" w:history="1">
        <w:r w:rsidRPr="00B75795">
          <w:rPr>
            <w:rStyle w:val="Hyperlink"/>
            <w:b w:val="0"/>
            <w:bCs/>
            <w:sz w:val="20"/>
          </w:rPr>
          <w:t>public reporting website</w:t>
        </w:r>
      </w:hyperlink>
      <w:r w:rsidRPr="00B75795">
        <w:rPr>
          <w:b w:val="0"/>
          <w:bCs/>
          <w:sz w:val="20"/>
        </w:rPr>
        <w:t xml:space="preserve"> and used in Leapfrog’s Value-Based Purchasing Program, only the adult ICU Physician Staffing measure will be used in the Hospital Safety Grade methodology.</w:t>
      </w:r>
    </w:p>
    <w:p w14:paraId="163B9C3E" w14:textId="77777777" w:rsidR="00B75795" w:rsidRDefault="00B75795" w:rsidP="002E2C7E">
      <w:pPr>
        <w:pStyle w:val="Heading44"/>
        <w:rPr>
          <w:b w:val="0"/>
          <w:bCs/>
          <w:sz w:val="20"/>
        </w:rPr>
      </w:pPr>
    </w:p>
    <w:p w14:paraId="35182A7D" w14:textId="689E2699" w:rsidR="00EA23C9" w:rsidRDefault="00B75795" w:rsidP="002E2C7E">
      <w:pPr>
        <w:pStyle w:val="Heading44"/>
        <w:rPr>
          <w:b w:val="0"/>
          <w:bCs/>
          <w:sz w:val="20"/>
        </w:rPr>
      </w:pPr>
      <w:r w:rsidRPr="00B75795">
        <w:rPr>
          <w:b w:val="0"/>
          <w:bCs/>
          <w:sz w:val="20"/>
        </w:rPr>
        <w:t xml:space="preserve"> Leapfrog is also making the following updates to relevant endnotes for Section 5:</w:t>
      </w:r>
    </w:p>
    <w:p w14:paraId="4B94EDB2" w14:textId="32B9D698" w:rsidR="00422F85" w:rsidRDefault="00422F85" w:rsidP="00AD309C">
      <w:pPr>
        <w:pStyle w:val="Heading44"/>
        <w:numPr>
          <w:ilvl w:val="0"/>
          <w:numId w:val="419"/>
        </w:numPr>
        <w:rPr>
          <w:b w:val="0"/>
          <w:bCs/>
          <w:sz w:val="20"/>
        </w:rPr>
      </w:pPr>
      <w:r w:rsidRPr="00422F85">
        <w:rPr>
          <w:b w:val="0"/>
          <w:bCs/>
          <w:sz w:val="20"/>
        </w:rPr>
        <w:t>The definition of co-management for critical care patients will be updated to provide more clarity and specificity.</w:t>
      </w:r>
    </w:p>
    <w:p w14:paraId="1F38E07F" w14:textId="77777777" w:rsidR="00B042F5" w:rsidRDefault="00B042F5" w:rsidP="00AD309C">
      <w:pPr>
        <w:pStyle w:val="Heading44"/>
        <w:numPr>
          <w:ilvl w:val="0"/>
          <w:numId w:val="419"/>
        </w:numPr>
        <w:rPr>
          <w:b w:val="0"/>
          <w:bCs/>
          <w:sz w:val="20"/>
        </w:rPr>
      </w:pPr>
      <w:r w:rsidRPr="00B042F5">
        <w:rPr>
          <w:b w:val="0"/>
          <w:bCs/>
          <w:sz w:val="20"/>
        </w:rPr>
        <w:t>The definition of “Certified in Critical Care Medicine” will be updated to include those who are awarded certification by the American Osteopathic Association (AOA).</w:t>
      </w:r>
    </w:p>
    <w:p w14:paraId="67731E88" w14:textId="77777777" w:rsidR="00B042F5" w:rsidRDefault="00B042F5" w:rsidP="00AD309C">
      <w:pPr>
        <w:pStyle w:val="Heading44"/>
        <w:numPr>
          <w:ilvl w:val="0"/>
          <w:numId w:val="419"/>
        </w:numPr>
        <w:rPr>
          <w:b w:val="0"/>
          <w:bCs/>
          <w:sz w:val="20"/>
        </w:rPr>
      </w:pPr>
      <w:r w:rsidRPr="00B042F5">
        <w:rPr>
          <w:b w:val="0"/>
          <w:bCs/>
          <w:sz w:val="20"/>
        </w:rPr>
        <w:t xml:space="preserve">The definition of “Certified in Critical Care Medicine” will also be updated to exclude physicians with certificates awarded from the Committee on Advanced Subspecialty Training (CAST) as the three-year grace period since CAST certificates have ceased being issued has expired. </w:t>
      </w:r>
    </w:p>
    <w:p w14:paraId="5510D3CF" w14:textId="0338BD17" w:rsidR="00422F85" w:rsidRPr="00B75795" w:rsidRDefault="00B042F5" w:rsidP="00AD309C">
      <w:pPr>
        <w:pStyle w:val="Heading44"/>
        <w:numPr>
          <w:ilvl w:val="0"/>
          <w:numId w:val="419"/>
        </w:numPr>
        <w:rPr>
          <w:b w:val="0"/>
          <w:bCs/>
          <w:sz w:val="20"/>
        </w:rPr>
      </w:pPr>
      <w:r w:rsidRPr="00B042F5">
        <w:rPr>
          <w:b w:val="0"/>
          <w:bCs/>
          <w:sz w:val="20"/>
        </w:rPr>
        <w:t>The specifics on audits of response times will be updated to provide additional clarity on the number of audits to conduct over a period of time for both first time submissions and survey re-submissions.</w:t>
      </w:r>
    </w:p>
    <w:p w14:paraId="19B09C0B" w14:textId="77777777" w:rsidR="00B75795" w:rsidRPr="000C6570" w:rsidRDefault="00B75795" w:rsidP="002E2C7E">
      <w:pPr>
        <w:pStyle w:val="Heading44"/>
        <w:rPr>
          <w:sz w:val="20"/>
        </w:rPr>
      </w:pPr>
    </w:p>
    <w:p w14:paraId="3624632D" w14:textId="2CD106BF" w:rsidR="00001324" w:rsidRDefault="00001324" w:rsidP="00001324">
      <w:pPr>
        <w:pStyle w:val="Heading44"/>
      </w:pPr>
      <w:r w:rsidRPr="00AD46BD">
        <w:t xml:space="preserve">Section </w:t>
      </w:r>
      <w:r>
        <w:t>5</w:t>
      </w:r>
      <w:r w:rsidRPr="00AD46BD">
        <w:t>C: Nursing Workforce</w:t>
      </w:r>
    </w:p>
    <w:p w14:paraId="2CFD8140" w14:textId="77777777" w:rsidR="00001324" w:rsidRPr="00174C5A" w:rsidRDefault="00001324" w:rsidP="00001324">
      <w:pPr>
        <w:shd w:val="clear" w:color="auto" w:fill="FFFFFF"/>
        <w:contextualSpacing/>
      </w:pPr>
    </w:p>
    <w:p w14:paraId="33F616C3" w14:textId="1871D3DC" w:rsidR="00174C5A" w:rsidRPr="00174C5A" w:rsidRDefault="00174C5A" w:rsidP="00001324">
      <w:pPr>
        <w:shd w:val="clear" w:color="auto" w:fill="FFFFFF"/>
        <w:contextualSpacing/>
      </w:pPr>
      <w:r w:rsidRPr="00174C5A">
        <w:t>In response to feedback from hospitals participating in the Survey, an analysis of responses submitted in 2024, and close consultation with our Nursing Workforce Expert Panel, Leapfrog is making several updates to Section 5C: Nursing Workforce.</w:t>
      </w:r>
    </w:p>
    <w:p w14:paraId="37908492" w14:textId="77777777" w:rsidR="00174C5A" w:rsidRPr="00AD46BD" w:rsidRDefault="00174C5A" w:rsidP="00001324">
      <w:pPr>
        <w:shd w:val="clear" w:color="auto" w:fill="FFFFFF"/>
        <w:contextualSpacing/>
        <w:rPr>
          <w:b/>
          <w:bCs/>
        </w:rPr>
      </w:pPr>
    </w:p>
    <w:p w14:paraId="22EB51EF" w14:textId="77777777" w:rsidR="0035061E" w:rsidRDefault="00174C5A" w:rsidP="00AB2BD6">
      <w:pPr>
        <w:shd w:val="clear" w:color="auto" w:fill="FFFFFF"/>
        <w:contextualSpacing/>
      </w:pPr>
      <w:r w:rsidRPr="00174C5A">
        <w:t xml:space="preserve">Leapfrog is updating question #3 to clarify that hospitals should only respond to the questions about mixed acuity units if the hospital does not operate any of the applicable single acuity units. Further clarification on single acuity medical, surgical, and med-surg units to include or exclude, as well as additional clarification on the definition of acuity (i.e., level of care), will be added. Critical Access Units, defined as units where more than 10% of beds are for skilled nursing (swing beds), will be added as an exclusion for both single acuity and mixed acuity units. </w:t>
      </w:r>
    </w:p>
    <w:p w14:paraId="45B193B2" w14:textId="77777777" w:rsidR="0035061E" w:rsidRDefault="0035061E" w:rsidP="00AB2BD6">
      <w:pPr>
        <w:shd w:val="clear" w:color="auto" w:fill="FFFFFF"/>
        <w:contextualSpacing/>
      </w:pPr>
    </w:p>
    <w:p w14:paraId="52F1DAF4" w14:textId="77777777" w:rsidR="0035061E" w:rsidRDefault="00174C5A" w:rsidP="00AB2BD6">
      <w:pPr>
        <w:shd w:val="clear" w:color="auto" w:fill="FFFFFF"/>
        <w:contextualSpacing/>
      </w:pPr>
      <w:r w:rsidRPr="00174C5A">
        <w:t xml:space="preserve">The Midnight Census method for calculating the total number of patient days for each unit will include a clarification in the measure specifications that observation patients must be included and short stay patients (who are in and out of the unit before the census is taken) must be included; otherwise, this method cannot be used for calculating patient days. </w:t>
      </w:r>
    </w:p>
    <w:p w14:paraId="24463C23" w14:textId="77777777" w:rsidR="0035061E" w:rsidRDefault="0035061E" w:rsidP="00AB2BD6">
      <w:pPr>
        <w:shd w:val="clear" w:color="auto" w:fill="FFFFFF"/>
        <w:contextualSpacing/>
      </w:pPr>
    </w:p>
    <w:p w14:paraId="0B6BF9B6" w14:textId="77777777" w:rsidR="00113BBF" w:rsidRDefault="00174C5A" w:rsidP="00AB2BD6">
      <w:pPr>
        <w:shd w:val="clear" w:color="auto" w:fill="FFFFFF"/>
        <w:contextualSpacing/>
      </w:pPr>
      <w:r w:rsidRPr="00174C5A">
        <w:t xml:space="preserve">Leapfrog is also updating the measure specifications for total productive hours worked by employed and contracted nursing staff with direct patient care responsibilities to clarify that sitter hours can only be </w:t>
      </w:r>
      <w:r w:rsidRPr="00174C5A">
        <w:lastRenderedPageBreak/>
        <w:t xml:space="preserve">included if the sitter is authorized to physically touch the patient when providing direct patient care (i.e., does not need to call another staff member if physical intervention of any type is required). </w:t>
      </w:r>
    </w:p>
    <w:p w14:paraId="6084C8FF" w14:textId="77777777" w:rsidR="00113BBF" w:rsidRDefault="00113BBF" w:rsidP="00AB2BD6">
      <w:pPr>
        <w:shd w:val="clear" w:color="auto" w:fill="FFFFFF"/>
        <w:contextualSpacing/>
      </w:pPr>
    </w:p>
    <w:p w14:paraId="1BE8EFFB" w14:textId="77777777" w:rsidR="00113BBF" w:rsidRDefault="00174C5A" w:rsidP="00AB2BD6">
      <w:pPr>
        <w:shd w:val="clear" w:color="auto" w:fill="FFFFFF"/>
        <w:contextualSpacing/>
      </w:pPr>
      <w:r w:rsidRPr="00174C5A">
        <w:t xml:space="preserve">Additionally, Press Ganey is waiving custom report fees starting in 2025 for active National Database of Nursing Quality Indicators (NDNQI) clients with eligible data. Hospitals participating in NDNQI will be able to request reports to complete the Survey free of charge. </w:t>
      </w:r>
    </w:p>
    <w:p w14:paraId="2BDF8B50" w14:textId="77777777" w:rsidR="00113BBF" w:rsidRDefault="00113BBF" w:rsidP="00AB2BD6">
      <w:pPr>
        <w:shd w:val="clear" w:color="auto" w:fill="FFFFFF"/>
        <w:contextualSpacing/>
      </w:pPr>
    </w:p>
    <w:p w14:paraId="1D61F4BE" w14:textId="524B3FE8" w:rsidR="00AB2BD6" w:rsidRDefault="00174C5A" w:rsidP="00AB2BD6">
      <w:pPr>
        <w:shd w:val="clear" w:color="auto" w:fill="FFFFFF"/>
        <w:contextualSpacing/>
      </w:pPr>
      <w:r w:rsidRPr="00174C5A">
        <w:t>For NQF Safe Practice #9 on the 2025 Leapfrog Hospital Survey, Leapfrog will continue to accept 2020 American Nurses Credentialing Center (ANCC) Pathway to Excellence® criteria and will add 2024 ANCC Pathway to Excellence® criteria. There are no changes to the scoring algorithm for Section 5C: Nursing Workforce.</w:t>
      </w:r>
    </w:p>
    <w:p w14:paraId="485E7A33" w14:textId="77777777" w:rsidR="00174C5A" w:rsidRDefault="00174C5A" w:rsidP="00AB2BD6">
      <w:pPr>
        <w:shd w:val="clear" w:color="auto" w:fill="FFFFFF"/>
        <w:contextualSpacing/>
      </w:pPr>
    </w:p>
    <w:p w14:paraId="1BD3E401" w14:textId="5140CCFE" w:rsidR="00AB2BD6" w:rsidRDefault="00AB2BD6" w:rsidP="00AB2BD6">
      <w:r>
        <w:t>There are no changes to the scoring algorithm for Section 5C: Nursing Workforce.</w:t>
      </w:r>
    </w:p>
    <w:p w14:paraId="6272A603" w14:textId="77777777" w:rsidR="00001324" w:rsidRDefault="00001324" w:rsidP="0036506E">
      <w:pPr>
        <w:rPr>
          <w:rFonts w:cs="Arial"/>
        </w:rPr>
      </w:pPr>
    </w:p>
    <w:p w14:paraId="56E1BCF3" w14:textId="0DAA53A3" w:rsidR="0003003B" w:rsidRPr="009A5185" w:rsidRDefault="0003003B" w:rsidP="00AB5B80">
      <w:pPr>
        <w:pStyle w:val="Heading3"/>
      </w:pPr>
      <w:bookmarkStart w:id="432" w:name="_Toc236212809"/>
      <w:bookmarkStart w:id="433" w:name="_Toc383775056"/>
      <w:bookmarkStart w:id="434" w:name="_Toc197079255"/>
      <w:r w:rsidRPr="009A5185">
        <w:t>Change Summary</w:t>
      </w:r>
      <w:bookmarkEnd w:id="432"/>
      <w:r w:rsidRPr="009A5185">
        <w:t xml:space="preserve"> </w:t>
      </w:r>
      <w:r w:rsidR="0070116C">
        <w:t>S</w:t>
      </w:r>
      <w:r w:rsidRPr="009A5185">
        <w:t>ince Release</w:t>
      </w:r>
      <w:bookmarkEnd w:id="433"/>
      <w:bookmarkEnd w:id="434"/>
    </w:p>
    <w:p w14:paraId="2D1AABB1" w14:textId="77777777" w:rsidR="0003003B" w:rsidRPr="009A5185" w:rsidRDefault="0003003B" w:rsidP="0003003B">
      <w:pPr>
        <w:rPr>
          <w:rFonts w:cs="Arial"/>
          <w:lang w:eastAsia="ja-JP"/>
        </w:rPr>
      </w:pPr>
    </w:p>
    <w:p w14:paraId="6A8CB1F0" w14:textId="550F5787" w:rsidR="00D0444E" w:rsidRDefault="00F46E03" w:rsidP="003440FB">
      <w:pPr>
        <w:pStyle w:val="BodyText3"/>
        <w:rPr>
          <w:rFonts w:cs="Arial"/>
        </w:rPr>
      </w:pPr>
      <w:r w:rsidRPr="003A50A0">
        <w:rPr>
          <w:rFonts w:cs="Arial"/>
        </w:rPr>
        <w:t xml:space="preserve">None. If substantive changes are made to this section of the Survey after release on April 1, </w:t>
      </w:r>
      <w:r>
        <w:rPr>
          <w:rFonts w:cs="Arial"/>
        </w:rPr>
        <w:t>202</w:t>
      </w:r>
      <w:r w:rsidR="00F05573">
        <w:rPr>
          <w:rFonts w:cs="Arial"/>
        </w:rPr>
        <w:t>5</w:t>
      </w:r>
      <w:r w:rsidRPr="003A50A0">
        <w:rPr>
          <w:rFonts w:cs="Arial"/>
        </w:rPr>
        <w:t>, they will be documented in this Change Summary section.</w:t>
      </w:r>
    </w:p>
    <w:p w14:paraId="5485DB17" w14:textId="77777777" w:rsidR="00D0444E" w:rsidRDefault="00D0444E">
      <w:pPr>
        <w:rPr>
          <w:rFonts w:cs="Arial"/>
          <w:color w:val="000000"/>
        </w:rPr>
      </w:pPr>
      <w:r>
        <w:rPr>
          <w:rFonts w:cs="Arial"/>
        </w:rPr>
        <w:br w:type="page"/>
      </w:r>
    </w:p>
    <w:p w14:paraId="272FA66D" w14:textId="77777777" w:rsidR="00D0444E" w:rsidRPr="00E752F9" w:rsidRDefault="00D0444E" w:rsidP="00AB5B80">
      <w:pPr>
        <w:pStyle w:val="Heading3"/>
      </w:pPr>
      <w:bookmarkStart w:id="435" w:name="_Nursing_Workforce_Measure_1"/>
      <w:bookmarkStart w:id="436" w:name="_Toc197079256"/>
      <w:bookmarkEnd w:id="435"/>
      <w:r>
        <w:lastRenderedPageBreak/>
        <w:t>Nursing Workforce Measure Specifications</w:t>
      </w:r>
      <w:bookmarkEnd w:id="436"/>
    </w:p>
    <w:p w14:paraId="6A105C8A" w14:textId="77777777" w:rsidR="00D0444E" w:rsidRPr="00D832F9" w:rsidRDefault="00D0444E" w:rsidP="00D0444E">
      <w:pPr>
        <w:rPr>
          <w:sz w:val="16"/>
          <w:szCs w:val="16"/>
        </w:rPr>
      </w:pPr>
    </w:p>
    <w:p w14:paraId="10BB1C23" w14:textId="77777777" w:rsidR="00D0444E" w:rsidRPr="009A5185" w:rsidRDefault="00D0444E" w:rsidP="00D0444E">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0" w:history="1">
        <w:r w:rsidRPr="009A5185">
          <w:rPr>
            <w:rStyle w:val="Hyperlink"/>
            <w:rFonts w:cs="Arial"/>
          </w:rPr>
          <w:t>Leapfrog’s Multi-Campus Reporting Policy</w:t>
        </w:r>
      </w:hyperlink>
      <w:r w:rsidRPr="009A5185">
        <w:rPr>
          <w:rFonts w:cs="Arial"/>
          <w:snapToGrid w:val="0"/>
        </w:rPr>
        <w:t>.</w:t>
      </w:r>
    </w:p>
    <w:p w14:paraId="753323CF" w14:textId="77777777" w:rsidR="00D0444E" w:rsidRPr="004D26B9" w:rsidRDefault="00D0444E" w:rsidP="00D0444E">
      <w:pPr>
        <w:pStyle w:val="Heading44"/>
      </w:pPr>
    </w:p>
    <w:p w14:paraId="45F1A5C6" w14:textId="77777777" w:rsidR="00D0444E" w:rsidRPr="004D26B9" w:rsidRDefault="00D0444E" w:rsidP="00D0444E">
      <w:pPr>
        <w:pStyle w:val="Heading44"/>
      </w:pPr>
      <w:r w:rsidRPr="004D26B9">
        <w:t xml:space="preserve">Total Nursing Care Hours per Patient Day, RN Hours per Patient Day, and Nursing Skill Mix Measure Specifications </w:t>
      </w:r>
    </w:p>
    <w:p w14:paraId="62717438" w14:textId="77777777" w:rsidR="00D0444E" w:rsidRPr="00BB3760" w:rsidRDefault="00D0444E" w:rsidP="00D0444E">
      <w:pPr>
        <w:rPr>
          <w:rFonts w:cs="Arial"/>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363B2E45" w14:textId="77777777" w:rsidTr="00D73F6A">
        <w:trPr>
          <w:trHeight w:val="360"/>
          <w:jc w:val="center"/>
        </w:trPr>
        <w:tc>
          <w:tcPr>
            <w:tcW w:w="9387" w:type="dxa"/>
            <w:vAlign w:val="center"/>
          </w:tcPr>
          <w:p w14:paraId="358479A3" w14:textId="77777777" w:rsidR="00D0444E" w:rsidRPr="00BB3760" w:rsidRDefault="00D0444E" w:rsidP="00D73F6A">
            <w:pPr>
              <w:autoSpaceDE w:val="0"/>
              <w:autoSpaceDN w:val="0"/>
              <w:adjustRightInd w:val="0"/>
              <w:rPr>
                <w:rFonts w:cs="Arial"/>
                <w:b/>
              </w:rPr>
            </w:pPr>
            <w:r w:rsidRPr="00BB3760">
              <w:rPr>
                <w:rFonts w:cs="Arial"/>
                <w:b/>
              </w:rPr>
              <w:t xml:space="preserve">Source: </w:t>
            </w:r>
            <w:r w:rsidRPr="00BB3760">
              <w:rPr>
                <w:rFonts w:cs="Arial"/>
              </w:rPr>
              <w:t>American Nurses Association (ANA) (National Quality Forum #0204 and #0205)</w:t>
            </w:r>
          </w:p>
        </w:tc>
      </w:tr>
      <w:tr w:rsidR="00D0444E" w:rsidRPr="00BB3760" w14:paraId="7CC6090F" w14:textId="77777777" w:rsidTr="00D73F6A">
        <w:trPr>
          <w:trHeight w:val="1296"/>
          <w:jc w:val="center"/>
        </w:trPr>
        <w:tc>
          <w:tcPr>
            <w:tcW w:w="9387" w:type="dxa"/>
            <w:vAlign w:val="center"/>
          </w:tcPr>
          <w:p w14:paraId="176ACE8E" w14:textId="77777777" w:rsidR="00D0444E" w:rsidRPr="00BB3760" w:rsidRDefault="00D0444E" w:rsidP="00D73F6A">
            <w:pPr>
              <w:rPr>
                <w:rFonts w:cs="Arial"/>
                <w:bCs/>
                <w:snapToGrid w:val="0"/>
              </w:rPr>
            </w:pPr>
            <w:r w:rsidRPr="00BB3760">
              <w:rPr>
                <w:rFonts w:cs="Arial"/>
                <w:b/>
                <w:snapToGrid w:val="0"/>
              </w:rPr>
              <w:t>Reporting Period: 12 months</w:t>
            </w:r>
          </w:p>
          <w:p w14:paraId="7782EDFB" w14:textId="77777777" w:rsidR="00D0444E" w:rsidRPr="00BB3760" w:rsidRDefault="00D0444E" w:rsidP="00AD309C">
            <w:pPr>
              <w:pStyle w:val="ListParagraph"/>
              <w:numPr>
                <w:ilvl w:val="0"/>
                <w:numId w:val="151"/>
              </w:numPr>
              <w:rPr>
                <w:rFonts w:cs="Arial"/>
                <w:bCs/>
              </w:rPr>
            </w:pPr>
            <w:r w:rsidRPr="00BB3760">
              <w:rPr>
                <w:rFonts w:cs="Arial"/>
                <w:bCs/>
              </w:rPr>
              <w:t>Survey submitted prior to September 1:</w:t>
            </w:r>
          </w:p>
          <w:p w14:paraId="74F0B290" w14:textId="378BCC1B" w:rsidR="00D0444E" w:rsidRPr="00BB3760" w:rsidRDefault="00D0444E" w:rsidP="00AD309C">
            <w:pPr>
              <w:pStyle w:val="ListParagraph"/>
              <w:numPr>
                <w:ilvl w:val="1"/>
                <w:numId w:val="151"/>
              </w:numPr>
              <w:rPr>
                <w:rFonts w:cs="Arial"/>
                <w:bCs/>
              </w:rPr>
            </w:pPr>
            <w:r w:rsidRPr="00BB3760">
              <w:rPr>
                <w:rFonts w:cs="Arial"/>
                <w:bCs/>
              </w:rPr>
              <w:t>01/01/202</w:t>
            </w:r>
            <w:r w:rsidR="000B0BEC">
              <w:rPr>
                <w:rFonts w:cs="Arial"/>
                <w:bCs/>
              </w:rPr>
              <w:t>4</w:t>
            </w:r>
            <w:r w:rsidRPr="00BB3760">
              <w:rPr>
                <w:rFonts w:cs="Arial"/>
                <w:bCs/>
              </w:rPr>
              <w:t xml:space="preserve"> – 12/31/202</w:t>
            </w:r>
            <w:r w:rsidR="000B0BEC">
              <w:rPr>
                <w:rFonts w:cs="Arial"/>
                <w:bCs/>
              </w:rPr>
              <w:t>4</w:t>
            </w:r>
          </w:p>
          <w:p w14:paraId="50FF2C3B" w14:textId="77777777" w:rsidR="00D0444E" w:rsidRPr="00BB3760" w:rsidRDefault="00D0444E" w:rsidP="00AD309C">
            <w:pPr>
              <w:pStyle w:val="ListParagraph"/>
              <w:numPr>
                <w:ilvl w:val="0"/>
                <w:numId w:val="151"/>
              </w:numPr>
              <w:rPr>
                <w:rFonts w:cs="Arial"/>
                <w:bCs/>
              </w:rPr>
            </w:pPr>
            <w:r w:rsidRPr="00BB3760">
              <w:rPr>
                <w:rFonts w:cs="Arial"/>
                <w:bCs/>
              </w:rPr>
              <w:t>Surveys submitted on or after September 1:</w:t>
            </w:r>
          </w:p>
          <w:p w14:paraId="6850BF41" w14:textId="754A95A4" w:rsidR="00D0444E" w:rsidRPr="00BB3760" w:rsidRDefault="00D0444E" w:rsidP="00AD309C">
            <w:pPr>
              <w:pStyle w:val="ListParagraph"/>
              <w:numPr>
                <w:ilvl w:val="1"/>
                <w:numId w:val="151"/>
              </w:numPr>
              <w:rPr>
                <w:rFonts w:cs="Arial"/>
                <w:b/>
              </w:rPr>
            </w:pPr>
            <w:r w:rsidRPr="00BB3760">
              <w:rPr>
                <w:rFonts w:cs="Arial"/>
                <w:bCs/>
              </w:rPr>
              <w:t>07/01/202</w:t>
            </w:r>
            <w:r w:rsidR="000B0BEC">
              <w:rPr>
                <w:rFonts w:cs="Arial"/>
                <w:bCs/>
              </w:rPr>
              <w:t>4</w:t>
            </w:r>
            <w:r w:rsidRPr="00BB3760">
              <w:rPr>
                <w:rFonts w:cs="Arial"/>
                <w:bCs/>
              </w:rPr>
              <w:t xml:space="preserve"> – 06/30/202</w:t>
            </w:r>
            <w:r w:rsidR="000B0BEC">
              <w:rPr>
                <w:rFonts w:cs="Arial"/>
                <w:bCs/>
              </w:rPr>
              <w:t>5</w:t>
            </w:r>
          </w:p>
        </w:tc>
      </w:tr>
    </w:tbl>
    <w:p w14:paraId="54568C98"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0904EA40" w14:textId="77777777" w:rsidTr="00D73F6A">
        <w:trPr>
          <w:trHeight w:val="576"/>
          <w:jc w:val="center"/>
        </w:trPr>
        <w:tc>
          <w:tcPr>
            <w:tcW w:w="9387" w:type="dxa"/>
            <w:shd w:val="clear" w:color="auto" w:fill="BFBFBF" w:themeFill="background1" w:themeFillShade="BF"/>
            <w:vAlign w:val="center"/>
          </w:tcPr>
          <w:p w14:paraId="175C7EB6" w14:textId="77777777" w:rsidR="00D0444E" w:rsidRPr="00BB3760" w:rsidRDefault="00D0444E" w:rsidP="00D73F6A">
            <w:pPr>
              <w:rPr>
                <w:rFonts w:cs="Arial"/>
                <w:b/>
                <w:snapToGrid w:val="0"/>
              </w:rPr>
            </w:pPr>
            <w:r w:rsidRPr="00BB3760">
              <w:rPr>
                <w:rFonts w:cs="Arial"/>
                <w:b/>
                <w:snapToGrid w:val="0"/>
              </w:rPr>
              <w:t>Hospitals that report this data to NDNQI</w:t>
            </w:r>
            <w:r w:rsidRPr="00C211DD">
              <w:rPr>
                <w:rFonts w:cs="Arial"/>
                <w:b/>
                <w:snapToGrid w:val="0"/>
                <w:vertAlign w:val="superscript"/>
              </w:rPr>
              <w:t>®</w:t>
            </w:r>
            <w:r w:rsidRPr="00BB3760">
              <w:rPr>
                <w:rFonts w:cs="Arial"/>
                <w:b/>
                <w:snapToGrid w:val="0"/>
              </w:rPr>
              <w:t xml:space="preserve"> (National Database of Nursing Quality Indicators</w:t>
            </w:r>
            <w:r w:rsidRPr="00C211DD">
              <w:rPr>
                <w:rFonts w:cs="Arial"/>
                <w:b/>
                <w:snapToGrid w:val="0"/>
                <w:vertAlign w:val="superscript"/>
              </w:rPr>
              <w:t>®</w:t>
            </w:r>
            <w:r w:rsidRPr="00BB3760">
              <w:rPr>
                <w:rFonts w:cs="Arial"/>
                <w:b/>
                <w:snapToGrid w:val="0"/>
              </w:rPr>
              <w:t>):</w:t>
            </w:r>
          </w:p>
          <w:p w14:paraId="5275B746" w14:textId="77777777" w:rsidR="00D0444E" w:rsidRPr="00BB3760" w:rsidRDefault="00D0444E" w:rsidP="00D73F6A">
            <w:pPr>
              <w:rPr>
                <w:rFonts w:cs="Arial"/>
                <w:b/>
                <w:snapToGrid w:val="0"/>
              </w:rPr>
            </w:pPr>
            <w:r w:rsidRPr="00BB3760">
              <w:rPr>
                <w:rFonts w:cs="Arial"/>
                <w:bCs/>
                <w:snapToGrid w:val="0"/>
              </w:rPr>
              <w:t>Data for this measure can be obtained directly from NDNQI. See details below.</w:t>
            </w:r>
          </w:p>
        </w:tc>
      </w:tr>
      <w:tr w:rsidR="00D0444E" w:rsidRPr="00BB3760" w14:paraId="0C59F311" w14:textId="77777777" w:rsidTr="00D73F6A">
        <w:trPr>
          <w:trHeight w:val="720"/>
          <w:jc w:val="center"/>
        </w:trPr>
        <w:tc>
          <w:tcPr>
            <w:tcW w:w="9387" w:type="dxa"/>
            <w:vAlign w:val="center"/>
          </w:tcPr>
          <w:p w14:paraId="75FADC94" w14:textId="495BB8E7" w:rsidR="00EC57EF" w:rsidRDefault="00D0444E" w:rsidP="00EC57EF">
            <w:pPr>
              <w:autoSpaceDE w:val="0"/>
              <w:autoSpaceDN w:val="0"/>
              <w:adjustRightInd w:val="0"/>
              <w:rPr>
                <w:rFonts w:cs="Arial"/>
                <w:bCs/>
                <w:snapToGrid w:val="0"/>
              </w:rPr>
            </w:pPr>
            <w:r>
              <w:rPr>
                <w:rFonts w:cs="Arial"/>
                <w:bCs/>
                <w:snapToGrid w:val="0"/>
              </w:rPr>
              <w:t>Hospitals</w:t>
            </w:r>
            <w:r w:rsidRPr="00FE0FF7">
              <w:rPr>
                <w:rFonts w:cs="Arial"/>
                <w:bCs/>
                <w:snapToGrid w:val="0"/>
              </w:rPr>
              <w:t xml:space="preserve"> that submit nursing care hours and patient days to NDNQI will be able to respond to questions #</w:t>
            </w:r>
            <w:r>
              <w:rPr>
                <w:rFonts w:cs="Arial"/>
                <w:bCs/>
                <w:snapToGrid w:val="0"/>
              </w:rPr>
              <w:t>5</w:t>
            </w:r>
            <w:r w:rsidRPr="00FE0FF7">
              <w:rPr>
                <w:rFonts w:cs="Arial"/>
                <w:bCs/>
                <w:snapToGrid w:val="0"/>
              </w:rPr>
              <w:t xml:space="preserve"> - 1</w:t>
            </w:r>
            <w:r>
              <w:rPr>
                <w:rFonts w:cs="Arial"/>
                <w:bCs/>
                <w:snapToGrid w:val="0"/>
              </w:rPr>
              <w:t>4</w:t>
            </w:r>
            <w:r w:rsidRPr="00FE0FF7">
              <w:rPr>
                <w:rFonts w:cs="Arial"/>
                <w:bCs/>
                <w:snapToGrid w:val="0"/>
              </w:rPr>
              <w:t xml:space="preserve"> in Section </w:t>
            </w:r>
            <w:r w:rsidR="00842EE0">
              <w:rPr>
                <w:rFonts w:cs="Arial"/>
                <w:bCs/>
                <w:snapToGrid w:val="0"/>
              </w:rPr>
              <w:t>5</w:t>
            </w:r>
            <w:r w:rsidRPr="00FE0FF7">
              <w:rPr>
                <w:rFonts w:cs="Arial"/>
                <w:bCs/>
                <w:snapToGrid w:val="0"/>
              </w:rPr>
              <w:t xml:space="preserve">C. </w:t>
            </w:r>
            <w:r w:rsidR="00EC57EF" w:rsidRPr="0004565D">
              <w:rPr>
                <w:rFonts w:cs="Arial"/>
                <w:bCs/>
                <w:snapToGrid w:val="0"/>
              </w:rPr>
              <w:t xml:space="preserve">Active NDNQI clients should email </w:t>
            </w:r>
            <w:hyperlink r:id="rId351" w:history="1">
              <w:r w:rsidR="00A746BA" w:rsidRPr="003262D6">
                <w:rPr>
                  <w:rStyle w:val="Hyperlink"/>
                  <w:rFonts w:cs="Arial"/>
                  <w:bCs/>
                  <w:snapToGrid w:val="0"/>
                </w:rPr>
                <w:t>NDNQISupport@PressGaney.com</w:t>
              </w:r>
            </w:hyperlink>
            <w:r w:rsidR="00A746BA">
              <w:rPr>
                <w:rFonts w:cs="Arial"/>
                <w:bCs/>
                <w:snapToGrid w:val="0"/>
              </w:rPr>
              <w:t xml:space="preserve"> </w:t>
            </w:r>
            <w:r w:rsidR="00EC57EF" w:rsidRPr="0004565D">
              <w:rPr>
                <w:rFonts w:cs="Arial"/>
                <w:bCs/>
                <w:snapToGrid w:val="0"/>
              </w:rPr>
              <w:t xml:space="preserve"> or call 855-304-9788 to connect with one of NDNQI’s team members and specify that they are requesting support for the purposes of Leapfrog Hospital Survey reporting on Total Nursing Care Hours per Patient Day, RN Hours per Patient Day, and Nursing Skill Mix. For 2025, additional support for these calculations for active NDNQI clients with eligible data will be provided at no additional cost.</w:t>
            </w:r>
          </w:p>
          <w:p w14:paraId="33ED16AC" w14:textId="77777777" w:rsidR="00EC57EF" w:rsidRDefault="00EC57EF" w:rsidP="00EC57EF">
            <w:pPr>
              <w:autoSpaceDE w:val="0"/>
              <w:autoSpaceDN w:val="0"/>
              <w:adjustRightInd w:val="0"/>
              <w:rPr>
                <w:rFonts w:cs="Arial"/>
                <w:bCs/>
                <w:snapToGrid w:val="0"/>
              </w:rPr>
            </w:pPr>
          </w:p>
          <w:p w14:paraId="1C9B495B" w14:textId="26D3FE16" w:rsidR="00D0444E" w:rsidRPr="0045571D" w:rsidRDefault="00EC57EF" w:rsidP="00EC57EF">
            <w:pPr>
              <w:autoSpaceDE w:val="0"/>
              <w:autoSpaceDN w:val="0"/>
              <w:adjustRightInd w:val="0"/>
              <w:rPr>
                <w:rFonts w:cs="Arial"/>
                <w:bCs/>
                <w:snapToGrid w:val="0"/>
              </w:rPr>
            </w:pPr>
            <w:r w:rsidRPr="00D845A5">
              <w:rPr>
                <w:rFonts w:cs="Arial"/>
                <w:bCs/>
                <w:snapToGrid w:val="0"/>
              </w:rPr>
              <w:t>For NDNQI units to include, please reach out directly to ndnqisupport@pressganey.com</w:t>
            </w:r>
            <w:r>
              <w:rPr>
                <w:rFonts w:cs="Arial"/>
                <w:bCs/>
                <w:snapToGrid w:val="0"/>
              </w:rPr>
              <w:t>.</w:t>
            </w:r>
          </w:p>
        </w:tc>
      </w:tr>
    </w:tbl>
    <w:p w14:paraId="71CE7FD5"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0BEFB249" w14:textId="77777777" w:rsidTr="00D73F6A">
        <w:trPr>
          <w:trHeight w:val="576"/>
          <w:jc w:val="center"/>
        </w:trPr>
        <w:tc>
          <w:tcPr>
            <w:tcW w:w="9387" w:type="dxa"/>
            <w:shd w:val="clear" w:color="auto" w:fill="BFBFBF" w:themeFill="background1" w:themeFillShade="BF"/>
            <w:vAlign w:val="center"/>
          </w:tcPr>
          <w:p w14:paraId="1A0AF21C" w14:textId="77777777" w:rsidR="00D0444E" w:rsidRPr="00BB3760" w:rsidRDefault="00D0444E" w:rsidP="00D73F6A">
            <w:pPr>
              <w:rPr>
                <w:rFonts w:cs="Arial"/>
                <w:b/>
                <w:snapToGrid w:val="0"/>
              </w:rPr>
            </w:pPr>
            <w:r w:rsidRPr="00BB3760">
              <w:rPr>
                <w:rFonts w:cs="Arial"/>
                <w:b/>
                <w:snapToGrid w:val="0"/>
              </w:rPr>
              <w:t>Hospitals that do not report this data to NDNQI:</w:t>
            </w:r>
          </w:p>
          <w:p w14:paraId="30F6ED05" w14:textId="77777777" w:rsidR="00D0444E" w:rsidRPr="00BB3760" w:rsidRDefault="00D0444E" w:rsidP="00D73F6A">
            <w:pPr>
              <w:rPr>
                <w:rFonts w:cs="Arial"/>
              </w:rPr>
            </w:pPr>
            <w:r w:rsidRPr="00BB3760">
              <w:rPr>
                <w:rFonts w:cs="Arial"/>
                <w:bCs/>
                <w:snapToGrid w:val="0"/>
              </w:rPr>
              <w:t>Data for this measure can be obtained using the measure specifications below.</w:t>
            </w:r>
          </w:p>
        </w:tc>
      </w:tr>
      <w:tr w:rsidR="00D0444E" w:rsidRPr="00BB3760" w14:paraId="7B3D6F40" w14:textId="77777777" w:rsidTr="00D73F6A">
        <w:trPr>
          <w:trHeight w:val="890"/>
          <w:jc w:val="center"/>
        </w:trPr>
        <w:tc>
          <w:tcPr>
            <w:tcW w:w="9387" w:type="dxa"/>
            <w:vAlign w:val="center"/>
          </w:tcPr>
          <w:p w14:paraId="0597495B" w14:textId="77777777" w:rsidR="00D0444E" w:rsidRPr="00372553" w:rsidRDefault="00D0444E" w:rsidP="00D73F6A">
            <w:pPr>
              <w:autoSpaceDE w:val="0"/>
              <w:autoSpaceDN w:val="0"/>
              <w:adjustRightInd w:val="0"/>
              <w:rPr>
                <w:rFonts w:cs="Arial"/>
                <w:b/>
                <w:bCs/>
              </w:rPr>
            </w:pPr>
            <w:r w:rsidRPr="00372553">
              <w:rPr>
                <w:rFonts w:cs="Arial"/>
                <w:b/>
                <w:bCs/>
              </w:rPr>
              <w:t xml:space="preserve">Question #2: Does your hospital operate at least one adult or pediatric </w:t>
            </w:r>
            <w:r w:rsidRPr="003A5BED">
              <w:rPr>
                <w:rFonts w:cs="Arial"/>
                <w:b/>
                <w:bCs/>
              </w:rPr>
              <w:t>single acuity</w:t>
            </w:r>
            <w:r w:rsidRPr="00372553">
              <w:rPr>
                <w:rFonts w:cs="Arial"/>
                <w:b/>
                <w:bCs/>
              </w:rPr>
              <w:t xml:space="preserve"> Medical, Surgical, or Med-Surg Unit?</w:t>
            </w:r>
          </w:p>
          <w:p w14:paraId="17E5C954" w14:textId="77777777" w:rsidR="00D0444E" w:rsidRPr="00BB3760" w:rsidRDefault="00D0444E" w:rsidP="00D73F6A">
            <w:pPr>
              <w:autoSpaceDE w:val="0"/>
              <w:autoSpaceDN w:val="0"/>
              <w:adjustRightInd w:val="0"/>
              <w:rPr>
                <w:rFonts w:cs="Arial"/>
              </w:rPr>
            </w:pPr>
          </w:p>
          <w:p w14:paraId="656967DE" w14:textId="77777777" w:rsidR="00D0444E" w:rsidRPr="00BB3760" w:rsidRDefault="00D0444E" w:rsidP="00D73F6A">
            <w:pPr>
              <w:autoSpaceDE w:val="0"/>
              <w:autoSpaceDN w:val="0"/>
              <w:adjustRightInd w:val="0"/>
              <w:rPr>
                <w:rFonts w:cs="Arial"/>
              </w:rPr>
            </w:pPr>
            <w:r w:rsidRPr="00BB3760">
              <w:rPr>
                <w:rFonts w:cs="Arial"/>
              </w:rPr>
              <w:t xml:space="preserve">Leapfrog has aligned with the National Database of Nursing Quality Indicators’ (NDNQI) unit definitions below. </w:t>
            </w:r>
          </w:p>
          <w:p w14:paraId="17C28D03" w14:textId="77777777" w:rsidR="00D0444E" w:rsidRPr="00BB3760" w:rsidRDefault="00D0444E" w:rsidP="00D73F6A">
            <w:pPr>
              <w:autoSpaceDE w:val="0"/>
              <w:autoSpaceDN w:val="0"/>
              <w:adjustRightInd w:val="0"/>
              <w:rPr>
                <w:rFonts w:cs="Arial"/>
              </w:rPr>
            </w:pPr>
          </w:p>
          <w:p w14:paraId="1DA86C02"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614439E1" w14:textId="77777777" w:rsidR="00D0444E" w:rsidRPr="00BB3760"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116D4C93" w14:textId="77777777" w:rsidR="00D0444E" w:rsidRPr="00BB3760" w:rsidRDefault="00D0444E" w:rsidP="00D73F6A">
            <w:pPr>
              <w:autoSpaceDE w:val="0"/>
              <w:autoSpaceDN w:val="0"/>
              <w:adjustRightInd w:val="0"/>
              <w:rPr>
                <w:rFonts w:cs="Arial"/>
              </w:rPr>
            </w:pPr>
          </w:p>
          <w:p w14:paraId="291F6318"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34295255" w14:textId="77777777" w:rsidR="00D0444E" w:rsidRPr="00BB3760"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Surgery, Cardio-thoracic Surgery, Gynecologic Surgery, Neurosurgery, Orthopedic Surgery, Plastic Surgery, Transplant Surgery, and Trauma Surgery, are also included. </w:t>
            </w:r>
          </w:p>
          <w:p w14:paraId="30484CB7" w14:textId="77777777" w:rsidR="00D0444E" w:rsidRPr="00BB3760" w:rsidRDefault="00D0444E" w:rsidP="00D73F6A">
            <w:pPr>
              <w:autoSpaceDE w:val="0"/>
              <w:autoSpaceDN w:val="0"/>
              <w:adjustRightInd w:val="0"/>
              <w:rPr>
                <w:rFonts w:cs="Arial"/>
              </w:rPr>
            </w:pPr>
          </w:p>
          <w:p w14:paraId="60B3C70B"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6BE7E488" w14:textId="77777777" w:rsidR="00D0444E" w:rsidRPr="00BB3760" w:rsidRDefault="00D0444E" w:rsidP="00D73F6A">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3A37390E" w14:textId="77777777" w:rsidR="00D0444E" w:rsidRPr="00BB3760" w:rsidRDefault="00D0444E" w:rsidP="00D73F6A">
            <w:pPr>
              <w:autoSpaceDE w:val="0"/>
              <w:autoSpaceDN w:val="0"/>
              <w:adjustRightInd w:val="0"/>
              <w:rPr>
                <w:rFonts w:cs="Arial"/>
              </w:rPr>
            </w:pPr>
          </w:p>
          <w:p w14:paraId="7394AD78"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29CFB733"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20B3FADE"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55B57C66" w14:textId="77777777" w:rsidR="00B71233" w:rsidRPr="0004565D" w:rsidRDefault="00B71233" w:rsidP="00AD309C">
            <w:pPr>
              <w:pStyle w:val="ListParagraph"/>
              <w:numPr>
                <w:ilvl w:val="0"/>
                <w:numId w:val="372"/>
              </w:numPr>
              <w:autoSpaceDE w:val="0"/>
              <w:autoSpaceDN w:val="0"/>
              <w:adjustRightInd w:val="0"/>
              <w:rPr>
                <w:rFonts w:cs="Arial"/>
              </w:rPr>
            </w:pPr>
            <w:r w:rsidRPr="0004565D">
              <w:rPr>
                <w:rFonts w:cs="Arial"/>
              </w:rPr>
              <w:lastRenderedPageBreak/>
              <w:t>Critical Access Unit: a unit where more than 10% of beds are for skilled nursing (swing beds)</w:t>
            </w:r>
          </w:p>
          <w:p w14:paraId="33ABDA3C"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62E0037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46F2CE7E"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6BE889D1"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52FC132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2B77C5AA"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2CE6E652" w14:textId="0D49E6E9"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311EB04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015D817E" w14:textId="77777777" w:rsidR="00D0444E" w:rsidRPr="00213A7F" w:rsidRDefault="00D0444E" w:rsidP="00AD309C">
            <w:pPr>
              <w:pStyle w:val="ListParagraph"/>
              <w:numPr>
                <w:ilvl w:val="0"/>
                <w:numId w:val="372"/>
              </w:numPr>
              <w:autoSpaceDE w:val="0"/>
              <w:autoSpaceDN w:val="0"/>
              <w:adjustRightInd w:val="0"/>
              <w:rPr>
                <w:rFonts w:cs="Arial"/>
              </w:rPr>
            </w:pPr>
            <w:r w:rsidRPr="00C41528">
              <w:rPr>
                <w:rFonts w:cs="Arial"/>
              </w:rPr>
              <w:t>Units that transitioned to an excluded unit type during the reporting period (e.g., a single acuity Medical Unit transitioned to a critical care unit during the reporting period)</w:t>
            </w:r>
          </w:p>
        </w:tc>
      </w:tr>
      <w:tr w:rsidR="00D0444E" w:rsidRPr="00BB3760" w14:paraId="48517422" w14:textId="77777777" w:rsidTr="00D73F6A">
        <w:trPr>
          <w:trHeight w:val="890"/>
          <w:jc w:val="center"/>
        </w:trPr>
        <w:tc>
          <w:tcPr>
            <w:tcW w:w="9387" w:type="dxa"/>
            <w:vAlign w:val="center"/>
          </w:tcPr>
          <w:p w14:paraId="7EE1D818" w14:textId="3AC71413" w:rsidR="00D0444E" w:rsidRPr="00372553" w:rsidRDefault="00D0444E" w:rsidP="00D73F6A">
            <w:pPr>
              <w:autoSpaceDE w:val="0"/>
              <w:autoSpaceDN w:val="0"/>
              <w:adjustRightInd w:val="0"/>
              <w:rPr>
                <w:rFonts w:cs="Arial"/>
                <w:b/>
                <w:bCs/>
              </w:rPr>
            </w:pPr>
            <w:r w:rsidRPr="00372553">
              <w:rPr>
                <w:rFonts w:cs="Arial"/>
                <w:b/>
                <w:bCs/>
              </w:rPr>
              <w:lastRenderedPageBreak/>
              <w:t xml:space="preserve">Question #3: </w:t>
            </w:r>
            <w:r w:rsidR="00A84DFC">
              <w:rPr>
                <w:rFonts w:cs="Arial"/>
                <w:b/>
                <w:bCs/>
              </w:rPr>
              <w:t>If your hospital does not operate at least one adult or pediatric single a</w:t>
            </w:r>
            <w:r w:rsidR="009F5878">
              <w:rPr>
                <w:rFonts w:cs="Arial"/>
                <w:b/>
                <w:bCs/>
              </w:rPr>
              <w:t>cuity Medical, Surgical, or Med-Surg Unit, d</w:t>
            </w:r>
            <w:r w:rsidRPr="00372553">
              <w:rPr>
                <w:rFonts w:cs="Arial"/>
                <w:b/>
                <w:bCs/>
              </w:rPr>
              <w:t xml:space="preserve">oes your hospital operate at least one adult or pediatric </w:t>
            </w:r>
            <w:r w:rsidRPr="003A5BED">
              <w:rPr>
                <w:rFonts w:cs="Arial"/>
                <w:b/>
                <w:bCs/>
              </w:rPr>
              <w:t>mixed acuity</w:t>
            </w:r>
            <w:r w:rsidRPr="00372553">
              <w:rPr>
                <w:rFonts w:cs="Arial"/>
                <w:b/>
                <w:bCs/>
              </w:rPr>
              <w:t xml:space="preserve"> Medical, Surgical</w:t>
            </w:r>
            <w:r>
              <w:rPr>
                <w:rFonts w:cs="Arial"/>
                <w:b/>
                <w:bCs/>
              </w:rPr>
              <w:t>,</w:t>
            </w:r>
            <w:r w:rsidRPr="00372553">
              <w:rPr>
                <w:rFonts w:cs="Arial"/>
                <w:b/>
                <w:bCs/>
              </w:rPr>
              <w:t xml:space="preserve"> or Med-Surg Unit?</w:t>
            </w:r>
          </w:p>
          <w:p w14:paraId="392C0109" w14:textId="77777777" w:rsidR="00D0444E" w:rsidRPr="00451533" w:rsidRDefault="00D0444E" w:rsidP="00D73F6A">
            <w:pPr>
              <w:autoSpaceDE w:val="0"/>
              <w:autoSpaceDN w:val="0"/>
              <w:adjustRightInd w:val="0"/>
              <w:rPr>
                <w:rFonts w:cs="Arial"/>
              </w:rPr>
            </w:pPr>
          </w:p>
          <w:p w14:paraId="68309AE5" w14:textId="77777777" w:rsidR="00D0444E" w:rsidRDefault="00D0444E" w:rsidP="00D73F6A">
            <w:pPr>
              <w:autoSpaceDE w:val="0"/>
              <w:autoSpaceDN w:val="0"/>
              <w:adjustRightInd w:val="0"/>
              <w:rPr>
                <w:rFonts w:cs="Arial"/>
              </w:rPr>
            </w:pPr>
            <w:r w:rsidRPr="00451533">
              <w:rPr>
                <w:rFonts w:cs="Arial"/>
              </w:rPr>
              <w:t xml:space="preserve">Leapfrog has aligned with the National Database of Nursing Quality Indicators’ (NDNQI) unit definitions below. </w:t>
            </w:r>
          </w:p>
          <w:p w14:paraId="2BB34139" w14:textId="77777777" w:rsidR="00D0444E" w:rsidRDefault="00D0444E" w:rsidP="00D73F6A">
            <w:pPr>
              <w:autoSpaceDE w:val="0"/>
              <w:autoSpaceDN w:val="0"/>
              <w:adjustRightInd w:val="0"/>
              <w:rPr>
                <w:rFonts w:cs="Arial"/>
              </w:rPr>
            </w:pPr>
          </w:p>
          <w:p w14:paraId="16D9EF1E" w14:textId="77777777" w:rsidR="00D0444E" w:rsidRPr="00372553" w:rsidRDefault="00D0444E" w:rsidP="00D73F6A">
            <w:pPr>
              <w:autoSpaceDE w:val="0"/>
              <w:autoSpaceDN w:val="0"/>
              <w:adjustRightInd w:val="0"/>
              <w:rPr>
                <w:rFonts w:cs="Arial"/>
                <w:b/>
                <w:bCs/>
              </w:rPr>
            </w:pPr>
            <w:r w:rsidRPr="00372553">
              <w:rPr>
                <w:rFonts w:cs="Arial"/>
                <w:b/>
                <w:bCs/>
              </w:rPr>
              <w:t>Mixed Acuity Medical, Surgical and Med-Surg Units (adult and pediatric):</w:t>
            </w:r>
          </w:p>
          <w:p w14:paraId="41B70958" w14:textId="77777777" w:rsidR="00D0444E" w:rsidRDefault="00D0444E" w:rsidP="00D73F6A">
            <w:pPr>
              <w:autoSpaceDE w:val="0"/>
              <w:autoSpaceDN w:val="0"/>
              <w:adjustRightInd w:val="0"/>
              <w:rPr>
                <w:rFonts w:cs="Arial"/>
              </w:rPr>
            </w:pPr>
            <w:r w:rsidRPr="00451533">
              <w:rPr>
                <w:rFonts w:cs="Arial"/>
              </w:rPr>
              <w:t>A unit where more than 10% of patients receive varying levels of care.</w:t>
            </w:r>
          </w:p>
          <w:p w14:paraId="25EE5EB2" w14:textId="77777777" w:rsidR="00D0444E" w:rsidRDefault="00D0444E" w:rsidP="00D73F6A">
            <w:pPr>
              <w:autoSpaceDE w:val="0"/>
              <w:autoSpaceDN w:val="0"/>
              <w:adjustRightInd w:val="0"/>
              <w:rPr>
                <w:rFonts w:cs="Arial"/>
              </w:rPr>
            </w:pPr>
          </w:p>
          <w:p w14:paraId="44B39174" w14:textId="77777777" w:rsidR="00D0444E" w:rsidRPr="00451533" w:rsidRDefault="00D0444E" w:rsidP="00D73F6A">
            <w:pPr>
              <w:autoSpaceDE w:val="0"/>
              <w:autoSpaceDN w:val="0"/>
              <w:adjustRightInd w:val="0"/>
              <w:rPr>
                <w:rFonts w:cs="Arial"/>
              </w:rPr>
            </w:pPr>
            <w:r>
              <w:rPr>
                <w:rFonts w:cs="Arial"/>
              </w:rPr>
              <w:t xml:space="preserve">Types of mixed acuity units include the following: </w:t>
            </w:r>
          </w:p>
          <w:p w14:paraId="37DFF139" w14:textId="77777777" w:rsidR="00D0444E" w:rsidRPr="00451533" w:rsidRDefault="00D0444E" w:rsidP="00D73F6A">
            <w:pPr>
              <w:autoSpaceDE w:val="0"/>
              <w:autoSpaceDN w:val="0"/>
              <w:adjustRightInd w:val="0"/>
              <w:rPr>
                <w:rFonts w:cs="Arial"/>
              </w:rPr>
            </w:pPr>
          </w:p>
          <w:p w14:paraId="2535E8A2" w14:textId="77777777" w:rsidR="00D0444E" w:rsidRPr="00907EA7" w:rsidRDefault="00D0444E" w:rsidP="00D73F6A">
            <w:pPr>
              <w:autoSpaceDE w:val="0"/>
              <w:autoSpaceDN w:val="0"/>
              <w:adjustRightInd w:val="0"/>
              <w:rPr>
                <w:rFonts w:cs="Arial"/>
                <w:b/>
                <w:bCs/>
              </w:rPr>
            </w:pPr>
            <w:r w:rsidRPr="00907EA7">
              <w:rPr>
                <w:rFonts w:cs="Arial"/>
                <w:b/>
                <w:bCs/>
              </w:rPr>
              <w:t>High Acuity Medical, Surgical and Med-Surg Units:</w:t>
            </w:r>
          </w:p>
          <w:p w14:paraId="202A48EC" w14:textId="77777777" w:rsidR="00D0444E" w:rsidRPr="00451533" w:rsidRDefault="00D0444E" w:rsidP="00D73F6A">
            <w:pPr>
              <w:autoSpaceDE w:val="0"/>
              <w:autoSpaceDN w:val="0"/>
              <w:adjustRightInd w:val="0"/>
              <w:rPr>
                <w:rFonts w:cs="Arial"/>
              </w:rPr>
            </w:pPr>
            <w:r w:rsidRPr="00451533">
              <w:rPr>
                <w:rFonts w:cs="Arial"/>
              </w:rPr>
              <w:t>A mixed acuity unit in which 50-89% of the patients are critical care and the remaining 11-49% can be any other acuity level.</w:t>
            </w:r>
          </w:p>
          <w:p w14:paraId="113C56CF" w14:textId="77777777" w:rsidR="00D0444E" w:rsidRPr="00451533" w:rsidRDefault="00D0444E" w:rsidP="00D73F6A">
            <w:pPr>
              <w:autoSpaceDE w:val="0"/>
              <w:autoSpaceDN w:val="0"/>
              <w:adjustRightInd w:val="0"/>
              <w:rPr>
                <w:rFonts w:cs="Arial"/>
              </w:rPr>
            </w:pPr>
          </w:p>
          <w:p w14:paraId="52DB0B34" w14:textId="77777777" w:rsidR="00D0444E" w:rsidRPr="00907EA7" w:rsidRDefault="00D0444E" w:rsidP="00D73F6A">
            <w:pPr>
              <w:autoSpaceDE w:val="0"/>
              <w:autoSpaceDN w:val="0"/>
              <w:adjustRightInd w:val="0"/>
              <w:rPr>
                <w:rFonts w:cs="Arial"/>
                <w:b/>
                <w:bCs/>
              </w:rPr>
            </w:pPr>
            <w:r w:rsidRPr="00907EA7">
              <w:rPr>
                <w:rFonts w:cs="Arial"/>
                <w:b/>
                <w:bCs/>
              </w:rPr>
              <w:t>Moderate Acuity Medical, Surgical and Med-Surg Units:</w:t>
            </w:r>
          </w:p>
          <w:p w14:paraId="3849B916" w14:textId="77777777" w:rsidR="00D0444E" w:rsidRPr="00451533" w:rsidRDefault="00D0444E" w:rsidP="00D73F6A">
            <w:pPr>
              <w:autoSpaceDE w:val="0"/>
              <w:autoSpaceDN w:val="0"/>
              <w:adjustRightInd w:val="0"/>
              <w:rPr>
                <w:rFonts w:cs="Arial"/>
              </w:rPr>
            </w:pPr>
            <w:r w:rsidRPr="00451533">
              <w:rPr>
                <w:rFonts w:cs="Arial"/>
              </w:rPr>
              <w:t>A mixed acuity unit in which 25-49% of the patients are critical care OR 50-89% of the patients are step down care. The remaining percent can be any other acuity level.</w:t>
            </w:r>
          </w:p>
          <w:p w14:paraId="7F4E49BE" w14:textId="77777777" w:rsidR="00D0444E" w:rsidRPr="00451533" w:rsidRDefault="00D0444E" w:rsidP="00D73F6A">
            <w:pPr>
              <w:autoSpaceDE w:val="0"/>
              <w:autoSpaceDN w:val="0"/>
              <w:adjustRightInd w:val="0"/>
              <w:rPr>
                <w:rFonts w:cs="Arial"/>
              </w:rPr>
            </w:pPr>
          </w:p>
          <w:p w14:paraId="79700C89" w14:textId="77777777" w:rsidR="00D0444E" w:rsidRPr="00907EA7" w:rsidRDefault="00D0444E" w:rsidP="00D73F6A">
            <w:pPr>
              <w:autoSpaceDE w:val="0"/>
              <w:autoSpaceDN w:val="0"/>
              <w:adjustRightInd w:val="0"/>
              <w:rPr>
                <w:rFonts w:cs="Arial"/>
                <w:b/>
                <w:bCs/>
              </w:rPr>
            </w:pPr>
            <w:r w:rsidRPr="00907EA7">
              <w:rPr>
                <w:rFonts w:cs="Arial"/>
                <w:b/>
                <w:bCs/>
              </w:rPr>
              <w:t>Blended Acuity Medical, Surgical and Med-Surg Units:</w:t>
            </w:r>
          </w:p>
          <w:p w14:paraId="5A9DD031" w14:textId="4B827204" w:rsidR="00D0444E" w:rsidRPr="00B625AF" w:rsidRDefault="00D0444E" w:rsidP="00D73F6A">
            <w:pPr>
              <w:autoSpaceDE w:val="0"/>
              <w:autoSpaceDN w:val="0"/>
              <w:adjustRightInd w:val="0"/>
              <w:rPr>
                <w:rFonts w:cs="Arial"/>
                <w:i/>
                <w:iCs/>
              </w:rPr>
            </w:pPr>
            <w:r w:rsidRPr="00451533">
              <w:rPr>
                <w:rFonts w:cs="Arial"/>
              </w:rPr>
              <w:t>A mixed acuity acute care unit in which less than 90% of the patients receive a single acuity level of care, less than 50% receive step down care, and less than 25% receive critical care</w:t>
            </w:r>
            <w:r w:rsidR="00956DFD">
              <w:rPr>
                <w:rFonts w:cs="Arial"/>
              </w:rPr>
              <w:t>.</w:t>
            </w:r>
          </w:p>
          <w:p w14:paraId="7348BB58" w14:textId="77777777" w:rsidR="00D0444E" w:rsidRPr="00451533" w:rsidRDefault="00D0444E" w:rsidP="00D73F6A">
            <w:pPr>
              <w:autoSpaceDE w:val="0"/>
              <w:autoSpaceDN w:val="0"/>
              <w:adjustRightInd w:val="0"/>
              <w:rPr>
                <w:rFonts w:cs="Arial"/>
              </w:rPr>
            </w:pPr>
          </w:p>
          <w:p w14:paraId="48480D1D" w14:textId="77777777" w:rsidR="00D0444E" w:rsidRPr="00A90AE6" w:rsidRDefault="00D0444E" w:rsidP="00D73F6A">
            <w:pPr>
              <w:autoSpaceDE w:val="0"/>
              <w:autoSpaceDN w:val="0"/>
              <w:adjustRightInd w:val="0"/>
              <w:rPr>
                <w:rFonts w:cs="Arial"/>
                <w:b/>
                <w:bCs/>
              </w:rPr>
            </w:pPr>
            <w:r w:rsidRPr="00A90AE6">
              <w:rPr>
                <w:rFonts w:cs="Arial"/>
                <w:b/>
                <w:bCs/>
              </w:rPr>
              <w:t>Excluded units:</w:t>
            </w:r>
          </w:p>
          <w:p w14:paraId="0F2BEBFA" w14:textId="77777777" w:rsidR="00D0444E" w:rsidRDefault="00D0444E" w:rsidP="00AD309C">
            <w:pPr>
              <w:pStyle w:val="ListParagraph"/>
              <w:numPr>
                <w:ilvl w:val="0"/>
                <w:numId w:val="378"/>
              </w:numPr>
              <w:autoSpaceDE w:val="0"/>
              <w:autoSpaceDN w:val="0"/>
              <w:adjustRightInd w:val="0"/>
              <w:rPr>
                <w:rFonts w:cs="Arial"/>
              </w:rPr>
            </w:pPr>
            <w:r w:rsidRPr="00451533">
              <w:rPr>
                <w:rFonts w:cs="Arial"/>
              </w:rPr>
              <w:t>Cardiac</w:t>
            </w:r>
          </w:p>
          <w:p w14:paraId="23089284" w14:textId="77777777" w:rsidR="00D0444E" w:rsidRDefault="00D0444E" w:rsidP="00AD309C">
            <w:pPr>
              <w:pStyle w:val="ListParagraph"/>
              <w:numPr>
                <w:ilvl w:val="0"/>
                <w:numId w:val="378"/>
              </w:numPr>
              <w:autoSpaceDE w:val="0"/>
              <w:autoSpaceDN w:val="0"/>
              <w:adjustRightInd w:val="0"/>
              <w:rPr>
                <w:rFonts w:cs="Arial"/>
              </w:rPr>
            </w:pPr>
            <w:r w:rsidRPr="00A831FC">
              <w:rPr>
                <w:rFonts w:cs="Arial"/>
              </w:rPr>
              <w:t>Neurology</w:t>
            </w:r>
          </w:p>
          <w:p w14:paraId="1AE98A60" w14:textId="77777777" w:rsidR="00D0444E" w:rsidRDefault="00D0444E" w:rsidP="00AD309C">
            <w:pPr>
              <w:pStyle w:val="ListParagraph"/>
              <w:numPr>
                <w:ilvl w:val="0"/>
                <w:numId w:val="378"/>
              </w:numPr>
              <w:autoSpaceDE w:val="0"/>
              <w:autoSpaceDN w:val="0"/>
              <w:adjustRightInd w:val="0"/>
              <w:rPr>
                <w:rFonts w:cs="Arial"/>
              </w:rPr>
            </w:pPr>
            <w:r w:rsidRPr="00A831FC">
              <w:rPr>
                <w:rFonts w:cs="Arial"/>
              </w:rPr>
              <w:t>Hematology/Oncology</w:t>
            </w:r>
          </w:p>
          <w:p w14:paraId="7334C60D" w14:textId="77777777" w:rsidR="00826B4B" w:rsidRPr="009E0CC7" w:rsidRDefault="00826B4B" w:rsidP="00AD309C">
            <w:pPr>
              <w:pStyle w:val="ListParagraph"/>
              <w:numPr>
                <w:ilvl w:val="0"/>
                <w:numId w:val="378"/>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Pr>
                <w:rFonts w:cs="Arial"/>
              </w:rPr>
              <w:t>)</w:t>
            </w:r>
          </w:p>
          <w:p w14:paraId="0C6E561A" w14:textId="77777777" w:rsidR="00D0444E" w:rsidRPr="00C41528" w:rsidRDefault="00D0444E" w:rsidP="00AD309C">
            <w:pPr>
              <w:pStyle w:val="ListParagraph"/>
              <w:numPr>
                <w:ilvl w:val="0"/>
                <w:numId w:val="378"/>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7FE9D305" w14:textId="77777777" w:rsidR="00D0444E" w:rsidRPr="00536673" w:rsidDel="002D730C" w:rsidRDefault="00D0444E" w:rsidP="00AD309C">
            <w:pPr>
              <w:pStyle w:val="ListParagraph"/>
              <w:numPr>
                <w:ilvl w:val="0"/>
                <w:numId w:val="378"/>
              </w:numPr>
              <w:autoSpaceDE w:val="0"/>
              <w:autoSpaceDN w:val="0"/>
              <w:adjustRightInd w:val="0"/>
              <w:rPr>
                <w:rFonts w:cs="Arial"/>
              </w:rPr>
            </w:pPr>
            <w:r w:rsidRPr="00A831FC">
              <w:rPr>
                <w:rFonts w:cs="Arial"/>
              </w:rPr>
              <w:t>Units that transitioned to an excluded unit type during the reporting period (e.g., a mixed acuity Medical Unit transitioned to a critical care unit during the reporting period)</w:t>
            </w:r>
          </w:p>
        </w:tc>
      </w:tr>
      <w:tr w:rsidR="00D0444E" w:rsidRPr="00BB3760" w14:paraId="0A0A9069" w14:textId="77777777" w:rsidTr="00D73F6A">
        <w:trPr>
          <w:trHeight w:val="890"/>
          <w:jc w:val="center"/>
        </w:trPr>
        <w:tc>
          <w:tcPr>
            <w:tcW w:w="9387" w:type="dxa"/>
            <w:vAlign w:val="center"/>
          </w:tcPr>
          <w:p w14:paraId="77E10601" w14:textId="77777777" w:rsidR="00D0444E" w:rsidRDefault="00D0444E" w:rsidP="00D73F6A">
            <w:pPr>
              <w:autoSpaceDE w:val="0"/>
              <w:autoSpaceDN w:val="0"/>
              <w:adjustRightInd w:val="0"/>
              <w:rPr>
                <w:rFonts w:cs="Arial"/>
                <w:b/>
                <w:bCs/>
              </w:rPr>
            </w:pPr>
            <w:r w:rsidRPr="00372553">
              <w:rPr>
                <w:rFonts w:cs="Arial"/>
                <w:b/>
                <w:bCs/>
              </w:rPr>
              <w:t xml:space="preserve">Question #5: </w:t>
            </w:r>
            <w:r w:rsidRPr="0011200A">
              <w:rPr>
                <w:rFonts w:cs="Arial"/>
                <w:b/>
                <w:bCs/>
              </w:rPr>
              <w:t>Which method did your hospital use to calculate the total number of patient days for each single acuity Medical, Surgical, Med-Surg or mixed acuity Medical, Surgical or Med-Surg Unit?</w:t>
            </w:r>
          </w:p>
          <w:p w14:paraId="0EB04369" w14:textId="77777777" w:rsidR="00D0444E" w:rsidRPr="00372553" w:rsidRDefault="00D0444E" w:rsidP="00D73F6A">
            <w:pPr>
              <w:autoSpaceDE w:val="0"/>
              <w:autoSpaceDN w:val="0"/>
              <w:adjustRightInd w:val="0"/>
              <w:rPr>
                <w:rFonts w:cs="Arial"/>
                <w:b/>
                <w:bCs/>
              </w:rPr>
            </w:pPr>
          </w:p>
          <w:p w14:paraId="1B16CE1E" w14:textId="6A4AC731" w:rsidR="00D0444E"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Midnight Census</w:t>
            </w:r>
            <w:r w:rsidR="00956DFD">
              <w:rPr>
                <w:rFonts w:cs="Arial"/>
                <w:b/>
                <w:bCs/>
              </w:rPr>
              <w:t xml:space="preserve"> (including observation patients)</w:t>
            </w:r>
            <w:r>
              <w:rPr>
                <w:rFonts w:cs="Arial"/>
                <w:b/>
                <w:bCs/>
              </w:rPr>
              <w:t xml:space="preserve">: </w:t>
            </w:r>
            <w:r>
              <w:rPr>
                <w:rFonts w:cs="Arial"/>
              </w:rPr>
              <w:t>The</w:t>
            </w:r>
            <w:r w:rsidRPr="00372553">
              <w:rPr>
                <w:rFonts w:cs="Arial"/>
              </w:rPr>
              <w:t xml:space="preserve"> sum </w:t>
            </w:r>
            <w:r>
              <w:rPr>
                <w:rFonts w:cs="Arial"/>
              </w:rPr>
              <w:t xml:space="preserve">of </w:t>
            </w:r>
            <w:r w:rsidRPr="00372553">
              <w:rPr>
                <w:rFonts w:cs="Arial"/>
              </w:rPr>
              <w:t xml:space="preserve">the daily midnight census counts (the number of </w:t>
            </w:r>
            <w:r w:rsidR="003B08E4">
              <w:rPr>
                <w:rFonts w:cs="Arial"/>
                <w:b/>
                <w:bCs/>
                <w:i/>
                <w:iCs/>
              </w:rPr>
              <w:t xml:space="preserve">all </w:t>
            </w:r>
            <w:r w:rsidRPr="00372553">
              <w:rPr>
                <w:rFonts w:cs="Arial"/>
              </w:rPr>
              <w:t>patients on the unit at midnight each day) during the reporting period.</w:t>
            </w:r>
            <w:r w:rsidR="00D15CE5">
              <w:rPr>
                <w:rFonts w:cs="Arial"/>
              </w:rPr>
              <w:t xml:space="preserve"> </w:t>
            </w:r>
            <w:r w:rsidR="00D15CE5" w:rsidRPr="0004565D">
              <w:rPr>
                <w:rFonts w:cs="Arial"/>
              </w:rPr>
              <w:t>Short stay patients (who are in and out of the unit before the census count is taken) should be included; otherwise, this method cannot be used.</w:t>
            </w:r>
          </w:p>
          <w:p w14:paraId="3F07A032" w14:textId="77777777" w:rsidR="00E07D8E" w:rsidRPr="0004565D" w:rsidRDefault="00E07D8E" w:rsidP="00AD309C">
            <w:pPr>
              <w:pStyle w:val="ListParagraph"/>
              <w:numPr>
                <w:ilvl w:val="0"/>
                <w:numId w:val="379"/>
              </w:numPr>
              <w:autoSpaceDE w:val="0"/>
              <w:autoSpaceDN w:val="0"/>
              <w:adjustRightInd w:val="0"/>
              <w:rPr>
                <w:rFonts w:cs="Arial"/>
                <w:b/>
                <w:bCs/>
              </w:rPr>
            </w:pPr>
            <w:r w:rsidRPr="0004565D">
              <w:rPr>
                <w:rFonts w:cs="Arial"/>
                <w:b/>
                <w:bCs/>
              </w:rPr>
              <w:t xml:space="preserve">Midnight Census and Patient Days from Actual Hours for Short Stay Patients: </w:t>
            </w:r>
            <w:r w:rsidRPr="0004565D">
              <w:rPr>
                <w:rFonts w:cs="Arial"/>
              </w:rPr>
              <w:t>A combination of Midnight Census and Patient Days from Actual Hours collected during the reporting period.</w:t>
            </w:r>
          </w:p>
          <w:p w14:paraId="54EE0680" w14:textId="77777777" w:rsidR="00D0444E"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lastRenderedPageBreak/>
              <w:t>Patient Days from Actual Hours</w:t>
            </w:r>
            <w:r>
              <w:rPr>
                <w:rFonts w:cs="Arial"/>
                <w:b/>
                <w:bCs/>
              </w:rPr>
              <w:t>: The</w:t>
            </w:r>
            <w:r w:rsidRPr="00372553">
              <w:rPr>
                <w:rFonts w:cs="Arial"/>
              </w:rPr>
              <w:t xml:space="preserve"> sum </w:t>
            </w:r>
            <w:r>
              <w:rPr>
                <w:rFonts w:cs="Arial"/>
              </w:rPr>
              <w:t xml:space="preserve">of </w:t>
            </w:r>
            <w:r w:rsidRPr="00372553">
              <w:rPr>
                <w:rFonts w:cs="Arial"/>
              </w:rPr>
              <w:t>the actual hours for all patients during the reporting period divide</w:t>
            </w:r>
            <w:r>
              <w:rPr>
                <w:rFonts w:cs="Arial"/>
              </w:rPr>
              <w:t>d</w:t>
            </w:r>
            <w:r w:rsidRPr="00372553">
              <w:rPr>
                <w:rFonts w:cs="Arial"/>
              </w:rPr>
              <w:t xml:space="preserve"> by 24</w:t>
            </w:r>
            <w:r>
              <w:rPr>
                <w:rFonts w:cs="Arial"/>
              </w:rPr>
              <w:t>; typically obtained from an accounting system that tracks the actual time spent in the hospital by each patient</w:t>
            </w:r>
            <w:r w:rsidRPr="00372553">
              <w:rPr>
                <w:rFonts w:cs="Arial"/>
              </w:rPr>
              <w:t>.</w:t>
            </w:r>
          </w:p>
          <w:p w14:paraId="34289023" w14:textId="61949A67" w:rsidR="00B71135"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Patient Days from Multiple Census Reports</w:t>
            </w:r>
            <w:r>
              <w:rPr>
                <w:rFonts w:cs="Arial"/>
                <w:b/>
                <w:bCs/>
              </w:rPr>
              <w:t xml:space="preserve">: </w:t>
            </w:r>
            <w:r>
              <w:rPr>
                <w:rFonts w:cs="Arial"/>
              </w:rPr>
              <w:t xml:space="preserve">The </w:t>
            </w:r>
            <w:r w:rsidRPr="00372553">
              <w:rPr>
                <w:rFonts w:cs="Arial"/>
              </w:rPr>
              <w:t xml:space="preserve">sum </w:t>
            </w:r>
            <w:r>
              <w:rPr>
                <w:rFonts w:cs="Arial"/>
              </w:rPr>
              <w:t xml:space="preserve">of </w:t>
            </w:r>
            <w:r w:rsidRPr="00372553">
              <w:rPr>
                <w:rFonts w:cs="Arial"/>
              </w:rPr>
              <w:t xml:space="preserve">the daily average censuses </w:t>
            </w:r>
            <w:r>
              <w:rPr>
                <w:rFonts w:cs="Arial"/>
              </w:rPr>
              <w:t xml:space="preserve">collected during the reporting period; typically collected multiple times per day (e.g., every 4 hours or each shift). </w:t>
            </w:r>
          </w:p>
          <w:p w14:paraId="4C636821" w14:textId="77777777" w:rsidR="00B71135" w:rsidRDefault="00B71135" w:rsidP="00B71135">
            <w:pPr>
              <w:autoSpaceDE w:val="0"/>
              <w:autoSpaceDN w:val="0"/>
              <w:adjustRightInd w:val="0"/>
              <w:rPr>
                <w:rFonts w:cs="Arial"/>
              </w:rPr>
            </w:pPr>
          </w:p>
          <w:p w14:paraId="1BA7A8FC" w14:textId="60950484" w:rsidR="00D0444E" w:rsidRPr="00B71135" w:rsidRDefault="00B71135" w:rsidP="003A5BED">
            <w:pPr>
              <w:autoSpaceDE w:val="0"/>
              <w:autoSpaceDN w:val="0"/>
              <w:adjustRightInd w:val="0"/>
              <w:rPr>
                <w:rFonts w:cs="Arial"/>
                <w:b/>
                <w:bCs/>
              </w:rPr>
            </w:pPr>
            <w:r w:rsidRPr="0004565D">
              <w:rPr>
                <w:rFonts w:cs="Arial"/>
              </w:rPr>
              <w:t>Note: Patient days should be calculated to include all patients in adult and pediatric single acuity Medical, Surgical, Med-Surg or mixed acuity Medical, Surgical or Med-Surg Units. This includes patients that do not have inpatient status (i.e., observation patients).</w:t>
            </w:r>
          </w:p>
        </w:tc>
      </w:tr>
    </w:tbl>
    <w:p w14:paraId="5252BCD9" w14:textId="77777777" w:rsidR="00D0444E" w:rsidRDefault="00D0444E" w:rsidP="00D0444E">
      <w:pPr>
        <w:rPr>
          <w:rFonts w:cs="Arial"/>
        </w:rPr>
      </w:pPr>
    </w:p>
    <w:p w14:paraId="4B23AD38" w14:textId="77777777" w:rsidR="00D0444E" w:rsidRPr="0001518E" w:rsidRDefault="00D0444E" w:rsidP="00D0444E">
      <w:pPr>
        <w:rPr>
          <w:rFonts w:cs="Arial"/>
        </w:rPr>
      </w:pPr>
      <w:r w:rsidRPr="0001518E">
        <w:rPr>
          <w:rFonts w:cs="Arial"/>
        </w:rPr>
        <w:t xml:space="preserve">Hospitals that operate adult or pediatric </w:t>
      </w:r>
      <w:r w:rsidRPr="0001518E">
        <w:rPr>
          <w:rFonts w:cs="Arial"/>
          <w:b/>
          <w:bCs/>
        </w:rPr>
        <w:t>single acuity</w:t>
      </w:r>
      <w:r w:rsidRPr="0001518E">
        <w:rPr>
          <w:rFonts w:cs="Arial"/>
        </w:rPr>
        <w:t xml:space="preserve"> Medical, Surgical, or Med-Surg Units should use the measure specifications </w:t>
      </w:r>
      <w:hyperlink w:anchor="_Single_Acuity_Adult" w:history="1">
        <w:r w:rsidRPr="0001518E">
          <w:rPr>
            <w:rStyle w:val="Hyperlink"/>
            <w:rFonts w:cs="Arial"/>
          </w:rPr>
          <w:t>directly below</w:t>
        </w:r>
      </w:hyperlink>
      <w:r w:rsidRPr="0001518E">
        <w:rPr>
          <w:rFonts w:cs="Arial"/>
        </w:rPr>
        <w:t xml:space="preserve"> to respond to questions #6-11.</w:t>
      </w:r>
    </w:p>
    <w:p w14:paraId="32B915C3" w14:textId="77777777" w:rsidR="00D0444E" w:rsidRPr="0001518E" w:rsidRDefault="00D0444E" w:rsidP="00D0444E">
      <w:pPr>
        <w:rPr>
          <w:rFonts w:cs="Arial"/>
        </w:rPr>
      </w:pPr>
    </w:p>
    <w:p w14:paraId="01849A35" w14:textId="77777777" w:rsidR="00D0444E" w:rsidRPr="0001518E" w:rsidRDefault="00D0444E" w:rsidP="00D0444E">
      <w:r w:rsidRPr="0001518E">
        <w:rPr>
          <w:rFonts w:cs="Arial"/>
        </w:rPr>
        <w:t xml:space="preserve">Hospitals that operate adult or pediatric </w:t>
      </w:r>
      <w:r w:rsidRPr="0001518E">
        <w:rPr>
          <w:rFonts w:cs="Arial"/>
          <w:b/>
          <w:bCs/>
        </w:rPr>
        <w:t>mixed acuity</w:t>
      </w:r>
      <w:r w:rsidRPr="0001518E">
        <w:rPr>
          <w:rFonts w:cs="Arial"/>
        </w:rPr>
        <w:t xml:space="preserve"> Medical, Surgical, or Med-Surg Units should use </w:t>
      </w:r>
      <w:hyperlink w:anchor="_Adult_or_Pediatric" w:history="1">
        <w:r>
          <w:rPr>
            <w:rStyle w:val="Hyperlink"/>
            <w:rFonts w:cs="Arial"/>
          </w:rPr>
          <w:t xml:space="preserve">the measure specifications for </w:t>
        </w:r>
        <w:r w:rsidRPr="00E9620C">
          <w:rPr>
            <w:rStyle w:val="Hyperlink"/>
            <w:rFonts w:cs="Arial"/>
            <w:b/>
            <w:bCs/>
          </w:rPr>
          <w:t>mixed acuity</w:t>
        </w:r>
        <w:r>
          <w:rPr>
            <w:rStyle w:val="Hyperlink"/>
            <w:rFonts w:cs="Arial"/>
          </w:rPr>
          <w:t xml:space="preserve"> units</w:t>
        </w:r>
      </w:hyperlink>
      <w:r>
        <w:rPr>
          <w:rFonts w:cs="Arial"/>
        </w:rPr>
        <w:t xml:space="preserve"> </w:t>
      </w:r>
      <w:r w:rsidRPr="0001518E">
        <w:rPr>
          <w:rFonts w:cs="Arial"/>
        </w:rPr>
        <w:t>to respond to questions #12-14.</w:t>
      </w:r>
    </w:p>
    <w:p w14:paraId="571C97DA" w14:textId="77777777" w:rsidR="00D0444E" w:rsidRDefault="00D0444E" w:rsidP="00D0444E"/>
    <w:tbl>
      <w:tblPr>
        <w:tblStyle w:val="TableGrid"/>
        <w:tblW w:w="0" w:type="auto"/>
        <w:tblLook w:val="04A0" w:firstRow="1" w:lastRow="0" w:firstColumn="1" w:lastColumn="0" w:noHBand="0" w:noVBand="1"/>
      </w:tblPr>
      <w:tblGrid>
        <w:gridCol w:w="9350"/>
      </w:tblGrid>
      <w:tr w:rsidR="00D0444E" w14:paraId="69343485" w14:textId="77777777" w:rsidTr="00D73F6A">
        <w:trPr>
          <w:trHeight w:val="288"/>
        </w:trPr>
        <w:tc>
          <w:tcPr>
            <w:tcW w:w="9350" w:type="dxa"/>
            <w:shd w:val="clear" w:color="auto" w:fill="BFBFBF" w:themeFill="background1" w:themeFillShade="BF"/>
            <w:vAlign w:val="center"/>
          </w:tcPr>
          <w:p w14:paraId="7EFA73AA" w14:textId="67C4C56A" w:rsidR="00D0444E" w:rsidRPr="0001518E" w:rsidDel="00750EA2" w:rsidRDefault="004C7557" w:rsidP="00D73F6A">
            <w:pPr>
              <w:pStyle w:val="Heading6"/>
            </w:pPr>
            <w:r>
              <w:rPr>
                <w:rFonts w:ascii="ZWAdobeF" w:hAnsi="ZWAdobeF" w:cs="ZWAdobeF"/>
                <w:b w:val="0"/>
                <w:color w:val="auto"/>
                <w:sz w:val="2"/>
                <w:szCs w:val="2"/>
              </w:rPr>
              <w:t>0B</w:t>
            </w:r>
            <w:r w:rsidR="00BF053F">
              <w:rPr>
                <w:rFonts w:ascii="ZWAdobeF" w:hAnsi="ZWAdobeF" w:cs="ZWAdobeF"/>
                <w:b w:val="0"/>
                <w:color w:val="auto"/>
                <w:sz w:val="2"/>
                <w:szCs w:val="2"/>
              </w:rPr>
              <w:t>0B</w:t>
            </w:r>
            <w:r w:rsidR="00D0444E" w:rsidRPr="0001518E">
              <w:t>Single Acuity Adult or Pediatric Medical, Surgical, or Med-Surg Units (questions #6-11)</w:t>
            </w:r>
          </w:p>
        </w:tc>
      </w:tr>
      <w:tr w:rsidR="00D0444E" w14:paraId="5BC2C4E2" w14:textId="77777777" w:rsidTr="00D73F6A">
        <w:tc>
          <w:tcPr>
            <w:tcW w:w="9350" w:type="dxa"/>
            <w:vAlign w:val="center"/>
          </w:tcPr>
          <w:p w14:paraId="12CFC496" w14:textId="77777777" w:rsidR="00D0444E" w:rsidRPr="00E9620C" w:rsidRDefault="00D0444E" w:rsidP="00D73F6A">
            <w:pPr>
              <w:rPr>
                <w:rFonts w:cs="Arial"/>
                <w:b/>
                <w:bCs/>
              </w:rPr>
            </w:pPr>
            <w:r w:rsidRPr="00E9620C">
              <w:rPr>
                <w:rFonts w:cs="Arial"/>
                <w:b/>
                <w:bCs/>
              </w:rPr>
              <w:t>Question #6: Does your hospital operate any adult or pediatric single acuity Medical Units?</w:t>
            </w:r>
          </w:p>
          <w:p w14:paraId="47B5620B" w14:textId="77777777" w:rsidR="00D0444E" w:rsidRPr="006162E2" w:rsidRDefault="00D0444E" w:rsidP="00D73F6A">
            <w:pPr>
              <w:rPr>
                <w:rFonts w:cs="Arial"/>
              </w:rPr>
            </w:pPr>
          </w:p>
          <w:p w14:paraId="147F18A4"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6AE0FA7B" w14:textId="77777777" w:rsidR="00D0444E" w:rsidRPr="00BB3760"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53F635A5" w14:textId="77777777" w:rsidR="00D0444E" w:rsidRDefault="00D0444E" w:rsidP="00D73F6A">
            <w:pPr>
              <w:rPr>
                <w:rFonts w:cs="Arial"/>
              </w:rPr>
            </w:pPr>
          </w:p>
          <w:p w14:paraId="2774E99D"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B32EA6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7B564382"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2466300C" w14:textId="77777777" w:rsidR="00782E94" w:rsidRPr="009E0CC7" w:rsidRDefault="00782E94"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Pr>
                <w:rFonts w:cs="Arial"/>
              </w:rPr>
              <w:t>)</w:t>
            </w:r>
          </w:p>
          <w:p w14:paraId="3768BBE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47FC5EB6"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37CA39E5"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641BCE7F"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19CDC2D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05B890BE"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14958C5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483490E2"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3A7144E" w14:textId="77777777" w:rsidR="00D0444E" w:rsidRPr="00400018" w:rsidRDefault="00D0444E" w:rsidP="00AD309C">
            <w:pPr>
              <w:pStyle w:val="ListParagraph"/>
              <w:numPr>
                <w:ilvl w:val="0"/>
                <w:numId w:val="372"/>
              </w:numPr>
              <w:autoSpaceDE w:val="0"/>
              <w:autoSpaceDN w:val="0"/>
              <w:adjustRightInd w:val="0"/>
              <w:rPr>
                <w:rFonts w:cs="Arial"/>
              </w:rPr>
            </w:pPr>
            <w:r w:rsidRPr="007E72F2">
              <w:rPr>
                <w:rFonts w:cs="Arial"/>
              </w:rPr>
              <w:t>Units that transitioned to an excluded unit type during the reporting period (e.g., a single acuity Medical Unit transitioned to a critical care unit during the reporting period)</w:t>
            </w:r>
          </w:p>
        </w:tc>
      </w:tr>
      <w:tr w:rsidR="00D0444E" w14:paraId="442E9156" w14:textId="77777777" w:rsidTr="00D73F6A">
        <w:tc>
          <w:tcPr>
            <w:tcW w:w="9350" w:type="dxa"/>
            <w:vAlign w:val="center"/>
          </w:tcPr>
          <w:p w14:paraId="5A07F60E" w14:textId="77777777" w:rsidR="00D0444E" w:rsidRDefault="00D0444E" w:rsidP="00D73F6A">
            <w:pPr>
              <w:rPr>
                <w:rFonts w:cs="Arial"/>
                <w:b/>
                <w:bCs/>
              </w:rPr>
            </w:pPr>
            <w:r>
              <w:rPr>
                <w:rFonts w:cs="Arial"/>
                <w:b/>
                <w:bCs/>
              </w:rPr>
              <w:t>Question #7: Single Acuity Medical Units</w:t>
            </w:r>
          </w:p>
          <w:p w14:paraId="7E775CC3" w14:textId="77777777" w:rsidR="00D0444E" w:rsidRPr="00E9620C" w:rsidRDefault="00D0444E" w:rsidP="00D73F6A">
            <w:pPr>
              <w:rPr>
                <w:rFonts w:cs="Arial"/>
                <w:b/>
                <w:bCs/>
              </w:rPr>
            </w:pPr>
            <w:r w:rsidRPr="00BB3760">
              <w:rPr>
                <w:rFonts w:cs="Arial"/>
              </w:rPr>
              <w:t xml:space="preserve">Enter your hospital’s responses for each quarter for all adult and pediatric single acuity </w:t>
            </w:r>
            <w:r w:rsidRPr="00C41959">
              <w:rPr>
                <w:b/>
                <w:bCs/>
              </w:rPr>
              <w:t>Medical Units</w:t>
            </w:r>
            <w:r w:rsidRPr="00BB3760">
              <w:rPr>
                <w:rFonts w:cs="Arial"/>
              </w:rPr>
              <w:t xml:space="preserve"> for the reporting period selected in question #1</w:t>
            </w:r>
            <w:r>
              <w:rPr>
                <w:rFonts w:cs="Arial"/>
              </w:rPr>
              <w:t>.</w:t>
            </w:r>
          </w:p>
        </w:tc>
      </w:tr>
      <w:tr w:rsidR="00D0444E" w14:paraId="6E7337A1" w14:textId="77777777" w:rsidTr="00D73F6A">
        <w:tc>
          <w:tcPr>
            <w:tcW w:w="9350" w:type="dxa"/>
          </w:tcPr>
          <w:p w14:paraId="498A6AAE" w14:textId="77777777" w:rsidR="00D0444E" w:rsidRPr="00BB3760" w:rsidRDefault="00D0444E" w:rsidP="00D73F6A">
            <w:pPr>
              <w:rPr>
                <w:rFonts w:cs="Arial"/>
              </w:rPr>
            </w:pPr>
            <w:r w:rsidRPr="001521B8">
              <w:rPr>
                <w:rFonts w:cs="Arial"/>
                <w:b/>
                <w:bCs/>
              </w:rPr>
              <w:t xml:space="preserve">Question </w:t>
            </w:r>
            <w:r>
              <w:rPr>
                <w:rFonts w:cs="Arial"/>
                <w:b/>
                <w:bCs/>
              </w:rPr>
              <w:t>#</w:t>
            </w:r>
            <w:r w:rsidRPr="001521B8">
              <w:rPr>
                <w:rFonts w:cs="Arial"/>
                <w:b/>
                <w:bCs/>
              </w:rPr>
              <w:t>7(a):</w:t>
            </w:r>
            <w:r w:rsidRPr="00670605">
              <w:rPr>
                <w:rFonts w:cs="Arial"/>
                <w:b/>
                <w:bCs/>
              </w:rPr>
              <w:t xml:space="preserve"> </w:t>
            </w:r>
            <w:r w:rsidRPr="00BB3760">
              <w:rPr>
                <w:rFonts w:cs="Arial"/>
              </w:rPr>
              <w:t>Total number of patient days</w:t>
            </w:r>
            <w:r>
              <w:rPr>
                <w:rFonts w:cs="Arial"/>
              </w:rPr>
              <w:t xml:space="preserve"> 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ical Units</w:t>
            </w:r>
            <w:r w:rsidRPr="00BB3760">
              <w:rPr>
                <w:rFonts w:cs="Arial"/>
              </w:rPr>
              <w:t xml:space="preserve"> </w:t>
            </w:r>
            <w:r>
              <w:rPr>
                <w:rFonts w:cs="Arial"/>
              </w:rPr>
              <w:t xml:space="preserve">during each quarter of the reporting period </w:t>
            </w:r>
            <w:r w:rsidRPr="00BB3760">
              <w:rPr>
                <w:rFonts w:cs="Arial"/>
              </w:rPr>
              <w:t xml:space="preserve">based on your hospital’s method for counting patient days. </w:t>
            </w:r>
          </w:p>
          <w:p w14:paraId="5E2B7844" w14:textId="77777777" w:rsidR="00D0444E" w:rsidRPr="00BB3760" w:rsidRDefault="00D0444E" w:rsidP="00D73F6A">
            <w:pPr>
              <w:autoSpaceDE w:val="0"/>
              <w:autoSpaceDN w:val="0"/>
              <w:adjustRightInd w:val="0"/>
              <w:rPr>
                <w:rFonts w:cs="Arial"/>
              </w:rPr>
            </w:pPr>
          </w:p>
          <w:p w14:paraId="44B1A77D" w14:textId="77777777" w:rsidR="00D0444E" w:rsidRPr="00CA7146" w:rsidRDefault="00D0444E" w:rsidP="00D73F6A">
            <w:pPr>
              <w:rPr>
                <w:rFonts w:cs="Arial"/>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Medical Unit</w:t>
            </w:r>
            <w:r>
              <w:rPr>
                <w:rFonts w:cs="Arial"/>
              </w:rPr>
              <w:t>s</w:t>
            </w:r>
            <w:r w:rsidRPr="00BB3760">
              <w:rPr>
                <w:rFonts w:cs="Arial"/>
              </w:rPr>
              <w:t>. This includes patients that do not have inpatient status (i.e., observation patients).</w:t>
            </w:r>
          </w:p>
        </w:tc>
      </w:tr>
      <w:tr w:rsidR="00D0444E" w14:paraId="0C7F8BC7" w14:textId="77777777" w:rsidTr="00D73F6A">
        <w:tc>
          <w:tcPr>
            <w:tcW w:w="9350" w:type="dxa"/>
          </w:tcPr>
          <w:p w14:paraId="552A17CB" w14:textId="77777777" w:rsidR="00D0444E" w:rsidRDefault="00D0444E" w:rsidP="00D73F6A">
            <w:pPr>
              <w:autoSpaceDE w:val="0"/>
              <w:autoSpaceDN w:val="0"/>
              <w:adjustRightInd w:val="0"/>
              <w:rPr>
                <w:rFonts w:cs="Arial"/>
              </w:rPr>
            </w:pPr>
            <w:r w:rsidRPr="00632627">
              <w:rPr>
                <w:rFonts w:cs="Arial"/>
                <w:b/>
                <w:bCs/>
              </w:rPr>
              <w:t xml:space="preserve">Question </w:t>
            </w:r>
            <w:r>
              <w:rPr>
                <w:rFonts w:cs="Arial"/>
                <w:b/>
                <w:bCs/>
              </w:rPr>
              <w:t>#</w:t>
            </w:r>
            <w:r w:rsidRPr="00632627">
              <w:rPr>
                <w:rFonts w:cs="Arial"/>
                <w:b/>
                <w:bCs/>
              </w:rPr>
              <w:t>7(b):</w:t>
            </w:r>
            <w:r w:rsidRPr="00670605">
              <w:rPr>
                <w:rFonts w:cs="Arial"/>
                <w:b/>
                <w:bCs/>
              </w:rPr>
              <w:t xml:space="preserve"> </w:t>
            </w:r>
            <w:r w:rsidRPr="00BB3760">
              <w:rPr>
                <w:rFonts w:cs="Arial"/>
              </w:rPr>
              <w:t>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adult and pediatric single acuity </w:t>
            </w:r>
            <w:r w:rsidRPr="00A831FC">
              <w:rPr>
                <w:rFonts w:cs="Arial"/>
                <w:b/>
                <w:bCs/>
              </w:rPr>
              <w:t>Medical Units</w:t>
            </w:r>
            <w:r w:rsidRPr="00BB3760">
              <w:rPr>
                <w:rFonts w:cs="Arial"/>
              </w:rPr>
              <w:t xml:space="preserve"> </w:t>
            </w:r>
            <w:r>
              <w:rPr>
                <w:rFonts w:cs="Arial"/>
              </w:rPr>
              <w:t xml:space="preserve">during </w:t>
            </w:r>
            <w:r w:rsidRPr="00BB3760">
              <w:rPr>
                <w:rFonts w:cs="Arial"/>
              </w:rPr>
              <w:t>each quarter</w:t>
            </w:r>
            <w:r>
              <w:rPr>
                <w:rFonts w:cs="Arial"/>
              </w:rPr>
              <w:t xml:space="preserve"> of the reporting period</w:t>
            </w:r>
            <w:r w:rsidRPr="00BB3760">
              <w:rPr>
                <w:rFonts w:cs="Arial"/>
              </w:rPr>
              <w:t>.</w:t>
            </w:r>
          </w:p>
          <w:p w14:paraId="4ADFADC6" w14:textId="77777777" w:rsidR="00D0444E" w:rsidRDefault="00D0444E" w:rsidP="00D73F6A">
            <w:pPr>
              <w:autoSpaceDE w:val="0"/>
              <w:autoSpaceDN w:val="0"/>
              <w:adjustRightInd w:val="0"/>
              <w:rPr>
                <w:rFonts w:cs="Arial"/>
              </w:rPr>
            </w:pPr>
          </w:p>
          <w:p w14:paraId="021A5568"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474B2D67" w14:textId="77777777" w:rsidR="00D0444E" w:rsidRPr="00BB3760" w:rsidRDefault="00D0444E" w:rsidP="00D73F6A">
            <w:pPr>
              <w:autoSpaceDE w:val="0"/>
              <w:autoSpaceDN w:val="0"/>
              <w:adjustRightInd w:val="0"/>
              <w:rPr>
                <w:rFonts w:cs="Arial"/>
              </w:rPr>
            </w:pPr>
          </w:p>
          <w:p w14:paraId="2A19B239" w14:textId="77777777"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s, LPN/LVNs, and UAPs</w:t>
            </w:r>
            <w:r w:rsidRPr="00BB370E">
              <w:rPr>
                <w:rFonts w:cs="Arial"/>
              </w:rPr>
              <w:t>:</w:t>
            </w:r>
          </w:p>
          <w:p w14:paraId="36D6EB1B"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 xml:space="preserve">ctual </w:t>
            </w:r>
            <w:r w:rsidRPr="005F5019">
              <w:t>direct patient care</w:t>
            </w:r>
            <w:r w:rsidRPr="00153B88">
              <w:rPr>
                <w:rFonts w:cs="Arial"/>
              </w:rPr>
              <w:t xml:space="preserve"> hours worked by nursing staff</w:t>
            </w:r>
          </w:p>
          <w:p w14:paraId="6E063FB3"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00C6AE84"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0AE355FA" w14:textId="77777777" w:rsidR="00C32632" w:rsidRPr="0008544D" w:rsidRDefault="00C32632" w:rsidP="00AD309C">
            <w:pPr>
              <w:pStyle w:val="ListParagraph"/>
              <w:numPr>
                <w:ilvl w:val="0"/>
                <w:numId w:val="373"/>
              </w:numPr>
              <w:autoSpaceDE w:val="0"/>
              <w:autoSpaceDN w:val="0"/>
              <w:adjustRightInd w:val="0"/>
              <w:rPr>
                <w:rFonts w:cs="Arial"/>
              </w:rPr>
            </w:pPr>
            <w:r w:rsidRPr="007F5727">
              <w:rPr>
                <w:rFonts w:cs="Arial"/>
              </w:rPr>
              <w:t>Sitter hours authorized for both physical touch and direct patient care intervention</w:t>
            </w:r>
          </w:p>
          <w:p w14:paraId="65139575" w14:textId="402D8810" w:rsidR="00D0444E" w:rsidRPr="00BB370E" w:rsidRDefault="00D0444E" w:rsidP="00D73F6A">
            <w:pPr>
              <w:autoSpaceDE w:val="0"/>
              <w:autoSpaceDN w:val="0"/>
              <w:adjustRightInd w:val="0"/>
              <w:rPr>
                <w:rFonts w:cs="Arial"/>
              </w:rPr>
            </w:pPr>
          </w:p>
          <w:p w14:paraId="3B59A955"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 LPN/LVN, and UAP</w:t>
            </w:r>
            <w:r w:rsidRPr="00153B88">
              <w:rPr>
                <w:rFonts w:cs="Arial"/>
              </w:rPr>
              <w:t>:</w:t>
            </w:r>
          </w:p>
          <w:p w14:paraId="79C1F71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21305B89"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5734631F"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0FCB79A0"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0C05AF0B"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5118EA26" w14:textId="77777777" w:rsidR="00D0444E" w:rsidRDefault="00D0444E" w:rsidP="00AD309C">
            <w:pPr>
              <w:pStyle w:val="ListParagraph"/>
              <w:numPr>
                <w:ilvl w:val="0"/>
                <w:numId w:val="374"/>
              </w:numPr>
              <w:autoSpaceDE w:val="0"/>
              <w:autoSpaceDN w:val="0"/>
              <w:adjustRightInd w:val="0"/>
              <w:rPr>
                <w:rFonts w:cs="Arial"/>
              </w:rPr>
            </w:pPr>
            <w:r w:rsidRPr="00173884">
              <w:rPr>
                <w:rFonts w:cs="Arial"/>
              </w:rPr>
              <w:t>Virtual or remote hours</w:t>
            </w:r>
          </w:p>
          <w:p w14:paraId="6C83A6CF" w14:textId="57532B22" w:rsidR="006F0E0C" w:rsidRPr="006F0E0C" w:rsidRDefault="00746E15" w:rsidP="00AD309C">
            <w:pPr>
              <w:pStyle w:val="ListParagraph"/>
              <w:numPr>
                <w:ilvl w:val="0"/>
                <w:numId w:val="374"/>
              </w:numPr>
              <w:autoSpaceDE w:val="0"/>
              <w:autoSpaceDN w:val="0"/>
              <w:adjustRightInd w:val="0"/>
              <w:rPr>
                <w:rFonts w:cs="Arial"/>
              </w:rPr>
            </w:pPr>
            <w:r w:rsidRPr="00E40281">
              <w:rPr>
                <w:rFonts w:cs="Arial"/>
              </w:rPr>
              <w:t>Sitter hours without authorization for both physical touch and direct patient care intervention</w:t>
            </w:r>
          </w:p>
          <w:p w14:paraId="43DB93A3" w14:textId="77777777" w:rsidR="00D0444E" w:rsidRDefault="00D0444E" w:rsidP="00D73F6A">
            <w:pPr>
              <w:autoSpaceDE w:val="0"/>
              <w:autoSpaceDN w:val="0"/>
              <w:adjustRightInd w:val="0"/>
              <w:rPr>
                <w:rFonts w:eastAsiaTheme="minorHAnsi" w:cs="Arial"/>
                <w:b/>
                <w:bCs/>
                <w:kern w:val="2"/>
                <w:u w:val="single"/>
                <w14:ligatures w14:val="standardContextual"/>
              </w:rPr>
            </w:pPr>
          </w:p>
          <w:p w14:paraId="59BBBA44"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11E5ABAE" w14:textId="77777777" w:rsidR="00D0444E" w:rsidRPr="00BB3760" w:rsidRDefault="00D0444E" w:rsidP="00D73F6A">
            <w:pPr>
              <w:autoSpaceDE w:val="0"/>
              <w:autoSpaceDN w:val="0"/>
              <w:adjustRightInd w:val="0"/>
              <w:rPr>
                <w:rFonts w:cs="Arial"/>
              </w:rPr>
            </w:pPr>
          </w:p>
          <w:p w14:paraId="32F7F80C"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DF3A2EC"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36BE2B46"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388EF9DE"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60148087"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D93B4CE" w14:textId="77777777" w:rsidR="00D0444E" w:rsidRPr="00153B88" w:rsidRDefault="00D0444E" w:rsidP="00D73F6A">
            <w:pPr>
              <w:autoSpaceDE w:val="0"/>
              <w:autoSpaceDN w:val="0"/>
              <w:adjustRightInd w:val="0"/>
              <w:rPr>
                <w:rFonts w:cs="Arial"/>
              </w:rPr>
            </w:pPr>
          </w:p>
          <w:p w14:paraId="768BFCAD"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736981BD"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31A32A78"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5BA10C58"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4C636223"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1BB8AE36" w14:textId="77777777" w:rsidR="00D0444E" w:rsidRDefault="00D0444E" w:rsidP="00D73F6A">
            <w:pPr>
              <w:autoSpaceDE w:val="0"/>
              <w:autoSpaceDN w:val="0"/>
              <w:adjustRightInd w:val="0"/>
              <w:rPr>
                <w:rFonts w:cs="Arial"/>
              </w:rPr>
            </w:pPr>
          </w:p>
          <w:p w14:paraId="17000AC3" w14:textId="4129483B" w:rsidR="00D0444E" w:rsidRPr="003A5BED" w:rsidRDefault="004C7557" w:rsidP="00D73F6A">
            <w:pPr>
              <w:pStyle w:val="Heading6"/>
              <w:rPr>
                <w:rFonts w:eastAsiaTheme="minorHAnsi"/>
                <w:b w:val="0"/>
                <w:bCs/>
                <w:i/>
                <w:iCs/>
              </w:rPr>
            </w:pPr>
            <w:r>
              <w:rPr>
                <w:rFonts w:ascii="ZWAdobeF" w:eastAsiaTheme="minorHAnsi" w:hAnsi="ZWAdobeF" w:cs="ZWAdobeF"/>
                <w:b w:val="0"/>
                <w:bCs/>
                <w:iCs/>
                <w:color w:val="auto"/>
                <w:sz w:val="2"/>
                <w:szCs w:val="2"/>
              </w:rPr>
              <w:t>1B</w:t>
            </w:r>
            <w:r w:rsidR="00BF053F">
              <w:rPr>
                <w:rFonts w:ascii="ZWAdobeF" w:eastAsiaTheme="minorHAnsi" w:hAnsi="ZWAdobeF" w:cs="ZWAdobeF"/>
                <w:b w:val="0"/>
                <w:bCs/>
                <w:iCs/>
                <w:color w:val="auto"/>
                <w:sz w:val="2"/>
                <w:szCs w:val="2"/>
              </w:rPr>
              <w:t>1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7A996B4" w14:textId="77777777" w:rsidR="00D0444E" w:rsidRDefault="00D0444E" w:rsidP="00D73F6A">
            <w:pPr>
              <w:autoSpaceDE w:val="0"/>
              <w:autoSpaceDN w:val="0"/>
              <w:adjustRightInd w:val="0"/>
              <w:rPr>
                <w:rFonts w:cs="Arial"/>
              </w:rPr>
            </w:pPr>
          </w:p>
          <w:p w14:paraId="40077C9D" w14:textId="08D72814" w:rsidR="00D0444E" w:rsidRPr="00C41959" w:rsidRDefault="004C7557" w:rsidP="00D73F6A">
            <w:pPr>
              <w:pStyle w:val="Heading6"/>
              <w:rPr>
                <w:rFonts w:eastAsiaTheme="minorHAnsi"/>
                <w:u w:val="single"/>
              </w:rPr>
            </w:pPr>
            <w:r>
              <w:rPr>
                <w:rFonts w:ascii="ZWAdobeF" w:eastAsiaTheme="minorHAnsi" w:hAnsi="ZWAdobeF" w:cs="ZWAdobeF"/>
                <w:b w:val="0"/>
                <w:color w:val="auto"/>
                <w:sz w:val="2"/>
                <w:szCs w:val="2"/>
              </w:rPr>
              <w:t>2B</w:t>
            </w:r>
            <w:r w:rsidR="00BF053F">
              <w:rPr>
                <w:rFonts w:ascii="ZWAdobeF" w:eastAsiaTheme="minorHAnsi" w:hAnsi="ZWAdobeF" w:cs="ZWAdobeF"/>
                <w:b w:val="0"/>
                <w:color w:val="auto"/>
                <w:sz w:val="2"/>
                <w:szCs w:val="2"/>
              </w:rPr>
              <w:t>2B</w:t>
            </w:r>
            <w:r w:rsidR="00D0444E" w:rsidRPr="00C41959">
              <w:rPr>
                <w:rFonts w:eastAsiaTheme="minorHAnsi"/>
                <w:u w:val="single"/>
              </w:rPr>
              <w:t xml:space="preserve">Direct Patient Care Responsibilities </w:t>
            </w:r>
          </w:p>
          <w:p w14:paraId="7A446B5F" w14:textId="77777777" w:rsidR="00D0444E" w:rsidRPr="00BB3760" w:rsidRDefault="00D0444E" w:rsidP="00D73F6A">
            <w:pPr>
              <w:autoSpaceDE w:val="0"/>
              <w:autoSpaceDN w:val="0"/>
              <w:adjustRightInd w:val="0"/>
              <w:rPr>
                <w:rFonts w:cs="Arial"/>
              </w:rPr>
            </w:pPr>
          </w:p>
          <w:p w14:paraId="2DD821A3"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578F231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2941D7AA"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5DFB51F9"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0D84A6A9"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34FA55C5"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02B93F2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17B7C9A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lastRenderedPageBreak/>
              <w:t>Coordination of patient care</w:t>
            </w:r>
          </w:p>
          <w:p w14:paraId="00BFDE65"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5BC38130"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763FE6A0" w14:textId="77777777" w:rsidR="00D0444E" w:rsidRPr="00CA7146" w:rsidRDefault="00D0444E" w:rsidP="00AD309C">
            <w:pPr>
              <w:pStyle w:val="ListParagraph"/>
              <w:numPr>
                <w:ilvl w:val="0"/>
                <w:numId w:val="377"/>
              </w:numPr>
              <w:autoSpaceDE w:val="0"/>
              <w:autoSpaceDN w:val="0"/>
              <w:adjustRightInd w:val="0"/>
              <w:rPr>
                <w:rFonts w:cs="Arial"/>
              </w:rPr>
            </w:pPr>
            <w:r w:rsidRPr="00CA7146">
              <w:rPr>
                <w:rFonts w:cs="Arial"/>
              </w:rPr>
              <w:t>Patient screening (e.g., fall risk) and assessment</w:t>
            </w:r>
          </w:p>
        </w:tc>
      </w:tr>
      <w:tr w:rsidR="00D0444E" w14:paraId="6CFF6A86" w14:textId="77777777" w:rsidTr="00D73F6A">
        <w:trPr>
          <w:trHeight w:val="144"/>
        </w:trPr>
        <w:tc>
          <w:tcPr>
            <w:tcW w:w="9350" w:type="dxa"/>
          </w:tcPr>
          <w:p w14:paraId="14220A51" w14:textId="77777777" w:rsidR="00D0444E" w:rsidRPr="00BB3760" w:rsidRDefault="00D0444E" w:rsidP="00D73F6A">
            <w:pPr>
              <w:autoSpaceDE w:val="0"/>
              <w:autoSpaceDN w:val="0"/>
              <w:adjustRightInd w:val="0"/>
              <w:rPr>
                <w:rFonts w:cs="Arial"/>
              </w:rPr>
            </w:pPr>
            <w:r w:rsidRPr="00632627">
              <w:rPr>
                <w:rFonts w:cs="Arial"/>
                <w:b/>
                <w:bCs/>
              </w:rPr>
              <w:lastRenderedPageBreak/>
              <w:t>Questions #7(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ical Units</w:t>
            </w:r>
            <w:r>
              <w:rPr>
                <w:rFonts w:cs="Arial"/>
              </w:rPr>
              <w:t xml:space="preserve"> </w:t>
            </w:r>
            <w:r w:rsidRPr="00BB3760">
              <w:rPr>
                <w:rFonts w:cs="Arial"/>
              </w:rPr>
              <w:t>in each quarter.</w:t>
            </w:r>
          </w:p>
          <w:p w14:paraId="78F281AA" w14:textId="77777777" w:rsidR="00D0444E" w:rsidRPr="00BB3760" w:rsidRDefault="00D0444E" w:rsidP="00D73F6A">
            <w:pPr>
              <w:autoSpaceDE w:val="0"/>
              <w:autoSpaceDN w:val="0"/>
              <w:adjustRightInd w:val="0"/>
              <w:rPr>
                <w:rFonts w:cs="Arial"/>
              </w:rPr>
            </w:pPr>
          </w:p>
          <w:p w14:paraId="0A655876" w14:textId="77777777" w:rsidR="00D0444E" w:rsidRPr="00A831FC" w:rsidRDefault="00D0444E" w:rsidP="00D73F6A">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A90AE6">
              <w:rPr>
                <w:rFonts w:cs="Arial"/>
                <w:b/>
                <w:bCs/>
              </w:rPr>
              <w:t>RN nursing staff ONLY</w:t>
            </w:r>
            <w:r>
              <w:rPr>
                <w:rFonts w:cs="Arial"/>
              </w:rPr>
              <w:t xml:space="preserve"> from question 7B.</w:t>
            </w:r>
          </w:p>
        </w:tc>
      </w:tr>
      <w:tr w:rsidR="00D0444E" w14:paraId="77418C60" w14:textId="77777777" w:rsidTr="00D73F6A">
        <w:trPr>
          <w:trHeight w:val="432"/>
        </w:trPr>
        <w:tc>
          <w:tcPr>
            <w:tcW w:w="9350" w:type="dxa"/>
          </w:tcPr>
          <w:p w14:paraId="1DA697B5" w14:textId="77777777" w:rsidR="00D0444E" w:rsidRPr="00C41959" w:rsidRDefault="00D0444E" w:rsidP="00D73F6A">
            <w:pPr>
              <w:rPr>
                <w:rFonts w:cs="Arial"/>
                <w:b/>
                <w:bCs/>
              </w:rPr>
            </w:pPr>
            <w:r w:rsidRPr="00C41959">
              <w:rPr>
                <w:rFonts w:cs="Arial"/>
                <w:b/>
                <w:bCs/>
              </w:rPr>
              <w:t>Question #8: Does your hospital operate any adult or pediatric single acuity Surgical Units?</w:t>
            </w:r>
          </w:p>
          <w:p w14:paraId="1B16CC81" w14:textId="77777777" w:rsidR="00D0444E" w:rsidRPr="00F83C07" w:rsidRDefault="00D0444E" w:rsidP="00D73F6A">
            <w:pPr>
              <w:rPr>
                <w:rFonts w:cs="Arial"/>
                <w:sz w:val="16"/>
                <w:szCs w:val="16"/>
              </w:rPr>
            </w:pPr>
          </w:p>
          <w:p w14:paraId="54B02ADB"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05690408" w14:textId="77777777" w:rsidR="00D0444E"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Surgery, Cardio-thoracic Surgery, Gynecologic Surgery, Neurosurgery, Orthopedic Surgery, Plastic Surgery, Transplant Surgery, and Trauma Surgery, are also included. </w:t>
            </w:r>
          </w:p>
          <w:p w14:paraId="28CC4CAC" w14:textId="77777777" w:rsidR="00D0444E" w:rsidRDefault="00D0444E" w:rsidP="00D73F6A">
            <w:pPr>
              <w:autoSpaceDE w:val="0"/>
              <w:autoSpaceDN w:val="0"/>
              <w:adjustRightInd w:val="0"/>
              <w:rPr>
                <w:rFonts w:cs="Arial"/>
              </w:rPr>
            </w:pPr>
          </w:p>
          <w:p w14:paraId="40A62AF1"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1CA2BD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04003A69"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037224E6" w14:textId="3EBF9A34" w:rsidR="00B1103E" w:rsidRPr="00E461ED" w:rsidRDefault="00E461ED"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sidR="00B1103E" w:rsidRPr="00E461ED">
              <w:rPr>
                <w:rFonts w:cs="Arial"/>
              </w:rPr>
              <w:t>)</w:t>
            </w:r>
          </w:p>
          <w:p w14:paraId="17CD922F"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446DC5DA"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424C1F8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7D633883"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627C070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4B277B87"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44BAC2E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4BD4287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520D2BE" w14:textId="77777777" w:rsidR="00D0444E" w:rsidRPr="00C41959" w:rsidRDefault="00D0444E" w:rsidP="00AD309C">
            <w:pPr>
              <w:pStyle w:val="ListParagraph"/>
              <w:numPr>
                <w:ilvl w:val="0"/>
                <w:numId w:val="372"/>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D0444E" w14:paraId="3D99C70D" w14:textId="77777777" w:rsidTr="00D73F6A">
        <w:tc>
          <w:tcPr>
            <w:tcW w:w="9350" w:type="dxa"/>
          </w:tcPr>
          <w:p w14:paraId="28B33869" w14:textId="77777777" w:rsidR="00D0444E" w:rsidRDefault="00D0444E" w:rsidP="00D73F6A">
            <w:pPr>
              <w:rPr>
                <w:rFonts w:cs="Arial"/>
                <w:b/>
                <w:bCs/>
              </w:rPr>
            </w:pPr>
            <w:r>
              <w:rPr>
                <w:rFonts w:cs="Arial"/>
                <w:b/>
                <w:bCs/>
              </w:rPr>
              <w:t>Question #9: Single Acuity Surgical Units</w:t>
            </w:r>
          </w:p>
          <w:p w14:paraId="7E87DF98" w14:textId="77777777" w:rsidR="00D0444E" w:rsidRPr="00C41959" w:rsidRDefault="00D0444E" w:rsidP="00D73F6A">
            <w:pPr>
              <w:rPr>
                <w:rFonts w:cs="Arial"/>
                <w:b/>
                <w:bCs/>
              </w:rPr>
            </w:pPr>
            <w:r w:rsidRPr="001E285B">
              <w:rPr>
                <w:rFonts w:cs="Arial"/>
              </w:rPr>
              <w:t xml:space="preserve">Enter your hospital’s responses for each quarter for all adult and pediatric single acuity </w:t>
            </w:r>
            <w:r w:rsidRPr="0052798E">
              <w:rPr>
                <w:rFonts w:cs="Arial"/>
                <w:b/>
                <w:bCs/>
              </w:rPr>
              <w:t>Surgical Units</w:t>
            </w:r>
            <w:r w:rsidRPr="001E285B">
              <w:rPr>
                <w:rFonts w:cs="Arial"/>
              </w:rPr>
              <w:t xml:space="preserve"> for the reporting period selected in question #1</w:t>
            </w:r>
            <w:r>
              <w:rPr>
                <w:rFonts w:cs="Arial"/>
              </w:rPr>
              <w:t>.</w:t>
            </w:r>
          </w:p>
        </w:tc>
      </w:tr>
      <w:tr w:rsidR="00D0444E" w14:paraId="4B26C9BF" w14:textId="77777777" w:rsidTr="00D73F6A">
        <w:tc>
          <w:tcPr>
            <w:tcW w:w="9350" w:type="dxa"/>
          </w:tcPr>
          <w:p w14:paraId="4F7608E0" w14:textId="77777777" w:rsidR="00D0444E" w:rsidRPr="00BB3760" w:rsidRDefault="00D0444E" w:rsidP="00D73F6A">
            <w:pPr>
              <w:rPr>
                <w:rFonts w:cs="Arial"/>
              </w:rPr>
            </w:pPr>
            <w:r w:rsidRPr="00632627">
              <w:rPr>
                <w:rFonts w:cs="Arial"/>
                <w:b/>
                <w:bCs/>
              </w:rPr>
              <w:t xml:space="preserve">Question </w:t>
            </w:r>
            <w:r>
              <w:rPr>
                <w:rFonts w:cs="Arial"/>
                <w:b/>
                <w:bCs/>
              </w:rPr>
              <w:t>#</w:t>
            </w:r>
            <w:r w:rsidRPr="00632627">
              <w:rPr>
                <w:rFonts w:cs="Arial"/>
                <w:b/>
                <w:bCs/>
              </w:rPr>
              <w:t>9(a):</w:t>
            </w:r>
            <w:r>
              <w:rPr>
                <w:rFonts w:cs="Arial"/>
                <w:b/>
                <w:bCs/>
              </w:rPr>
              <w:t xml:space="preserve"> </w:t>
            </w:r>
            <w:r w:rsidRPr="00BB3760">
              <w:rPr>
                <w:rFonts w:cs="Arial"/>
              </w:rPr>
              <w:t xml:space="preserve">Total number of patient days </w:t>
            </w:r>
            <w:r>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Surgical Units</w:t>
            </w:r>
            <w:r w:rsidRPr="00BB3760">
              <w:rPr>
                <w:rFonts w:cs="Arial"/>
              </w:rPr>
              <w:t xml:space="preserve"> </w:t>
            </w:r>
            <w:r>
              <w:rPr>
                <w:rFonts w:cs="Arial"/>
              </w:rPr>
              <w:t xml:space="preserve">during </w:t>
            </w:r>
            <w:r w:rsidRPr="00BB3760">
              <w:rPr>
                <w:rFonts w:cs="Arial"/>
              </w:rPr>
              <w:t>each quarter</w:t>
            </w:r>
            <w:r>
              <w:rPr>
                <w:rFonts w:cs="Arial"/>
              </w:rPr>
              <w:t xml:space="preserve"> of the reporting period</w:t>
            </w:r>
            <w:r w:rsidRPr="00BB3760">
              <w:rPr>
                <w:rFonts w:cs="Arial"/>
              </w:rPr>
              <w:t xml:space="preserve"> based on your hospital’s method for counting patient days. </w:t>
            </w:r>
          </w:p>
          <w:p w14:paraId="7E3F5A54" w14:textId="77777777" w:rsidR="00D0444E" w:rsidRPr="00F83C07" w:rsidRDefault="00D0444E" w:rsidP="00D73F6A">
            <w:pPr>
              <w:autoSpaceDE w:val="0"/>
              <w:autoSpaceDN w:val="0"/>
              <w:adjustRightInd w:val="0"/>
              <w:rPr>
                <w:rFonts w:cs="Arial"/>
                <w:sz w:val="16"/>
                <w:szCs w:val="16"/>
              </w:rPr>
            </w:pPr>
          </w:p>
          <w:p w14:paraId="5F794A5D" w14:textId="77777777" w:rsidR="00D0444E" w:rsidRPr="00632627" w:rsidRDefault="00D0444E" w:rsidP="00D73F6A">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Surg</w:t>
            </w:r>
            <w:r w:rsidRPr="00331343">
              <w:rPr>
                <w:rFonts w:cs="Arial"/>
              </w:rPr>
              <w:t>ical Unit</w:t>
            </w:r>
            <w:r>
              <w:rPr>
                <w:rFonts w:cs="Arial"/>
              </w:rPr>
              <w:t>s</w:t>
            </w:r>
            <w:r w:rsidRPr="00BB3760">
              <w:rPr>
                <w:rFonts w:cs="Arial"/>
              </w:rPr>
              <w:t>. This includes patients that do not have inpatient status (i.e., observation patients).</w:t>
            </w:r>
          </w:p>
        </w:tc>
      </w:tr>
      <w:tr w:rsidR="00D0444E" w14:paraId="3044EEF2" w14:textId="77777777" w:rsidTr="00D73F6A">
        <w:tc>
          <w:tcPr>
            <w:tcW w:w="9350" w:type="dxa"/>
          </w:tcPr>
          <w:p w14:paraId="2A1676CF" w14:textId="77777777" w:rsidR="00D0444E" w:rsidRDefault="00D0444E" w:rsidP="00D73F6A">
            <w:pPr>
              <w:autoSpaceDE w:val="0"/>
              <w:autoSpaceDN w:val="0"/>
              <w:adjustRightInd w:val="0"/>
              <w:rPr>
                <w:rFonts w:cs="Arial"/>
              </w:rPr>
            </w:pPr>
            <w:r w:rsidRPr="00632627">
              <w:rPr>
                <w:rFonts w:cs="Arial"/>
                <w:b/>
                <w:bCs/>
              </w:rPr>
              <w:t xml:space="preserve">Question </w:t>
            </w:r>
            <w:r>
              <w:rPr>
                <w:rFonts w:cs="Arial"/>
                <w:b/>
                <w:bCs/>
              </w:rPr>
              <w:t>#</w:t>
            </w:r>
            <w:r w:rsidRPr="00632627">
              <w:rPr>
                <w:rFonts w:cs="Arial"/>
                <w:b/>
                <w:bCs/>
              </w:rPr>
              <w:t>9(b):</w:t>
            </w:r>
            <w:r w:rsidRPr="00670605">
              <w:rPr>
                <w:rFonts w:cs="Arial"/>
                <w:b/>
                <w:bCs/>
              </w:rPr>
              <w:t xml:space="preserve"> </w:t>
            </w:r>
            <w:r w:rsidRPr="00BB3760">
              <w:rPr>
                <w:rFonts w:cs="Arial"/>
              </w:rPr>
              <w:t xml:space="preserve">Total number of productive 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0685B">
              <w:rPr>
                <w:rFonts w:cs="Arial"/>
                <w:b/>
                <w:bCs/>
              </w:rPr>
              <w:t>Surgical Units</w:t>
            </w:r>
            <w:r w:rsidRPr="00BB3760">
              <w:rPr>
                <w:rFonts w:cs="Arial"/>
              </w:rPr>
              <w:t xml:space="preserve"> in each quarter.</w:t>
            </w:r>
          </w:p>
          <w:p w14:paraId="3AD8B58C" w14:textId="77777777" w:rsidR="00D0444E" w:rsidRPr="00F83C07" w:rsidRDefault="00D0444E" w:rsidP="00D73F6A">
            <w:pPr>
              <w:autoSpaceDE w:val="0"/>
              <w:autoSpaceDN w:val="0"/>
              <w:adjustRightInd w:val="0"/>
              <w:rPr>
                <w:rFonts w:cs="Arial"/>
                <w:sz w:val="16"/>
                <w:szCs w:val="16"/>
              </w:rPr>
            </w:pPr>
          </w:p>
          <w:p w14:paraId="26B9873D"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3685FEA9" w14:textId="77777777" w:rsidR="00D0444E" w:rsidRPr="00F83C07" w:rsidRDefault="00D0444E" w:rsidP="00D73F6A">
            <w:pPr>
              <w:autoSpaceDE w:val="0"/>
              <w:autoSpaceDN w:val="0"/>
              <w:adjustRightInd w:val="0"/>
              <w:rPr>
                <w:rFonts w:cs="Arial"/>
                <w:sz w:val="16"/>
                <w:szCs w:val="16"/>
              </w:rPr>
            </w:pPr>
          </w:p>
          <w:p w14:paraId="4D876885" w14:textId="77777777"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employee and contract RNs, LPN/LVNs, and UAPs</w:t>
            </w:r>
            <w:r w:rsidRPr="00BB370E">
              <w:rPr>
                <w:rFonts w:cs="Arial"/>
              </w:rPr>
              <w:t>:</w:t>
            </w:r>
          </w:p>
          <w:p w14:paraId="5EC188F6"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ctual direct patient care hours worked by nursing staff</w:t>
            </w:r>
          </w:p>
          <w:p w14:paraId="41B02C9E"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1EAC8EC7"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5CEE38EA" w14:textId="2BBE5A74" w:rsidR="00D0444E" w:rsidRPr="00A51964" w:rsidRDefault="00A51964" w:rsidP="00AD309C">
            <w:pPr>
              <w:pStyle w:val="ListParagraph"/>
              <w:numPr>
                <w:ilvl w:val="0"/>
                <w:numId w:val="373"/>
              </w:numPr>
              <w:autoSpaceDE w:val="0"/>
              <w:autoSpaceDN w:val="0"/>
              <w:adjustRightInd w:val="0"/>
              <w:rPr>
                <w:rFonts w:cs="Arial"/>
              </w:rPr>
            </w:pPr>
            <w:r w:rsidRPr="00B16AB6">
              <w:rPr>
                <w:rFonts w:cs="Arial"/>
              </w:rPr>
              <w:t>Sitter hours authorized for both physical touch and direct patient care intervention</w:t>
            </w:r>
          </w:p>
          <w:p w14:paraId="3A0A53EE" w14:textId="77777777" w:rsidR="00D0444E" w:rsidRPr="00F83C07" w:rsidRDefault="00D0444E" w:rsidP="00D73F6A">
            <w:pPr>
              <w:autoSpaceDE w:val="0"/>
              <w:autoSpaceDN w:val="0"/>
              <w:adjustRightInd w:val="0"/>
              <w:rPr>
                <w:rFonts w:cs="Arial"/>
                <w:sz w:val="16"/>
                <w:szCs w:val="16"/>
              </w:rPr>
            </w:pPr>
          </w:p>
          <w:p w14:paraId="3942B305"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A831FC">
              <w:rPr>
                <w:rFonts w:cs="Arial"/>
              </w:rPr>
              <w:t>RN, LPN/LVN, and UAP</w:t>
            </w:r>
            <w:r w:rsidRPr="00153B88">
              <w:rPr>
                <w:rFonts w:cs="Arial"/>
              </w:rPr>
              <w:t>:</w:t>
            </w:r>
          </w:p>
          <w:p w14:paraId="4EDA8D53"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lastRenderedPageBreak/>
              <w:t>Budgeted or scheduled hours</w:t>
            </w:r>
          </w:p>
          <w:p w14:paraId="316C801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2A7A00FE"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2584CA9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725C02A7"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530C9AB4" w14:textId="77777777" w:rsidR="00A9559B" w:rsidRPr="003A5BED" w:rsidRDefault="00D0444E" w:rsidP="00AD309C">
            <w:pPr>
              <w:pStyle w:val="ListParagraph"/>
              <w:numPr>
                <w:ilvl w:val="0"/>
                <w:numId w:val="374"/>
              </w:numPr>
              <w:autoSpaceDE w:val="0"/>
              <w:autoSpaceDN w:val="0"/>
              <w:adjustRightInd w:val="0"/>
              <w:rPr>
                <w:rFonts w:eastAsiaTheme="minorHAnsi" w:cs="Arial"/>
                <w:b/>
                <w:bCs/>
                <w:kern w:val="2"/>
                <w:u w:val="single"/>
                <w14:ligatures w14:val="standardContextual"/>
              </w:rPr>
            </w:pPr>
            <w:r w:rsidRPr="00173884">
              <w:rPr>
                <w:rFonts w:cs="Arial"/>
              </w:rPr>
              <w:t>Virtual or remote hours</w:t>
            </w:r>
          </w:p>
          <w:p w14:paraId="4EDEA2AC" w14:textId="4B17351D" w:rsidR="00D0444E" w:rsidRPr="00A90AE6" w:rsidRDefault="0095552A" w:rsidP="00AD309C">
            <w:pPr>
              <w:pStyle w:val="ListParagraph"/>
              <w:numPr>
                <w:ilvl w:val="0"/>
                <w:numId w:val="374"/>
              </w:numPr>
              <w:autoSpaceDE w:val="0"/>
              <w:autoSpaceDN w:val="0"/>
              <w:adjustRightInd w:val="0"/>
              <w:rPr>
                <w:rFonts w:eastAsiaTheme="minorHAnsi" w:cs="Arial"/>
                <w:b/>
                <w:bCs/>
                <w:kern w:val="2"/>
                <w:u w:val="single"/>
                <w14:ligatures w14:val="standardContextual"/>
              </w:rPr>
            </w:pPr>
            <w:bookmarkStart w:id="437" w:name="_Hlk184129370"/>
            <w:r w:rsidRPr="00C83974">
              <w:rPr>
                <w:rFonts w:cs="Arial"/>
              </w:rPr>
              <w:t>Sitter hours without authorization for both physical touch and direct patient care intervention</w:t>
            </w:r>
            <w:bookmarkEnd w:id="437"/>
            <w:r w:rsidR="00D0444E">
              <w:rPr>
                <w:rFonts w:cs="Arial"/>
              </w:rPr>
              <w:br/>
            </w:r>
          </w:p>
          <w:p w14:paraId="4E1390CD" w14:textId="77777777" w:rsidR="00D0444E"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5FA6ED06" w14:textId="77777777" w:rsidR="00D0444E" w:rsidRPr="00F83C07" w:rsidRDefault="00D0444E" w:rsidP="00D73F6A">
            <w:pPr>
              <w:autoSpaceDE w:val="0"/>
              <w:autoSpaceDN w:val="0"/>
              <w:adjustRightInd w:val="0"/>
              <w:rPr>
                <w:rFonts w:eastAsiaTheme="minorHAnsi" w:cs="Arial"/>
                <w:b/>
                <w:bCs/>
                <w:kern w:val="2"/>
                <w:sz w:val="16"/>
                <w:szCs w:val="16"/>
                <w:u w:val="single"/>
                <w14:ligatures w14:val="standardContextual"/>
              </w:rPr>
            </w:pPr>
          </w:p>
          <w:p w14:paraId="21DFF63E"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27F6740E"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34CEF429"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02798FC8"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0C8D98B1"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2F277826" w14:textId="77777777" w:rsidR="00D0444E" w:rsidRPr="00153B88" w:rsidRDefault="00D0444E" w:rsidP="00D73F6A">
            <w:pPr>
              <w:autoSpaceDE w:val="0"/>
              <w:autoSpaceDN w:val="0"/>
              <w:adjustRightInd w:val="0"/>
              <w:rPr>
                <w:rFonts w:cs="Arial"/>
              </w:rPr>
            </w:pPr>
          </w:p>
          <w:p w14:paraId="18391CF8"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2191226"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76DA18E6"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27FA3707"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451DCA9B"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22F26597" w14:textId="77777777" w:rsidR="00D0444E" w:rsidRPr="003A5BED" w:rsidRDefault="00D0444E" w:rsidP="00D73F6A">
            <w:pPr>
              <w:autoSpaceDE w:val="0"/>
              <w:autoSpaceDN w:val="0"/>
              <w:adjustRightInd w:val="0"/>
              <w:rPr>
                <w:rFonts w:cs="Arial"/>
                <w:i/>
                <w:iCs/>
              </w:rPr>
            </w:pPr>
          </w:p>
          <w:p w14:paraId="48301E0F" w14:textId="7E11B845" w:rsidR="00D0444E" w:rsidRPr="003A5BED" w:rsidRDefault="004C7557" w:rsidP="00D73F6A">
            <w:pPr>
              <w:pStyle w:val="Heading6"/>
              <w:rPr>
                <w:rFonts w:eastAsiaTheme="minorHAnsi"/>
                <w:b w:val="0"/>
                <w:bCs/>
                <w:i/>
                <w:iCs/>
              </w:rPr>
            </w:pPr>
            <w:r>
              <w:rPr>
                <w:rFonts w:ascii="ZWAdobeF" w:eastAsiaTheme="minorHAnsi" w:hAnsi="ZWAdobeF" w:cs="ZWAdobeF"/>
                <w:b w:val="0"/>
                <w:bCs/>
                <w:iCs/>
                <w:color w:val="auto"/>
                <w:sz w:val="2"/>
                <w:szCs w:val="2"/>
              </w:rPr>
              <w:t>3B</w:t>
            </w:r>
            <w:r w:rsidR="00BF053F">
              <w:rPr>
                <w:rFonts w:ascii="ZWAdobeF" w:eastAsiaTheme="minorHAnsi" w:hAnsi="ZWAdobeF" w:cs="ZWAdobeF"/>
                <w:b w:val="0"/>
                <w:bCs/>
                <w:iCs/>
                <w:color w:val="auto"/>
                <w:sz w:val="2"/>
                <w:szCs w:val="2"/>
              </w:rPr>
              <w:t>3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8FDF4DF" w14:textId="77777777" w:rsidR="00D0444E" w:rsidRDefault="00D0444E" w:rsidP="00D73F6A">
            <w:pPr>
              <w:autoSpaceDE w:val="0"/>
              <w:autoSpaceDN w:val="0"/>
              <w:adjustRightInd w:val="0"/>
              <w:rPr>
                <w:rFonts w:cs="Arial"/>
              </w:rPr>
            </w:pPr>
          </w:p>
          <w:p w14:paraId="41A7FD88"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64B6213F" w14:textId="77777777" w:rsidR="00D0444E" w:rsidRPr="00BB3760" w:rsidRDefault="00D0444E" w:rsidP="00D73F6A">
            <w:pPr>
              <w:autoSpaceDE w:val="0"/>
              <w:autoSpaceDN w:val="0"/>
              <w:adjustRightInd w:val="0"/>
              <w:rPr>
                <w:rFonts w:cs="Arial"/>
              </w:rPr>
            </w:pPr>
          </w:p>
          <w:p w14:paraId="3A265BBB"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6C99F9B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6A0DA0B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27DB9860"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2E71531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4C8CBC3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4E1D92A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5F8FD021"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2B307C6C"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7E220D6D"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7B6A18C3" w14:textId="77777777" w:rsidR="00D0444E" w:rsidRPr="00C41959" w:rsidRDefault="00D0444E" w:rsidP="00AD309C">
            <w:pPr>
              <w:pStyle w:val="ListParagraph"/>
              <w:numPr>
                <w:ilvl w:val="0"/>
                <w:numId w:val="377"/>
              </w:numPr>
              <w:autoSpaceDE w:val="0"/>
              <w:autoSpaceDN w:val="0"/>
              <w:adjustRightInd w:val="0"/>
              <w:rPr>
                <w:rFonts w:cs="Arial"/>
              </w:rPr>
            </w:pPr>
            <w:r w:rsidRPr="00C41959">
              <w:rPr>
                <w:rFonts w:cs="Arial"/>
              </w:rPr>
              <w:t>Patient screening (e.g., fall risk) and assessment</w:t>
            </w:r>
          </w:p>
        </w:tc>
      </w:tr>
      <w:tr w:rsidR="00D0444E" w14:paraId="3E2D478D" w14:textId="77777777" w:rsidTr="00D73F6A">
        <w:tc>
          <w:tcPr>
            <w:tcW w:w="9350" w:type="dxa"/>
          </w:tcPr>
          <w:p w14:paraId="5F8F885D" w14:textId="77777777" w:rsidR="00D0444E" w:rsidRPr="00BB3760" w:rsidRDefault="00D0444E" w:rsidP="00D73F6A">
            <w:pPr>
              <w:autoSpaceDE w:val="0"/>
              <w:autoSpaceDN w:val="0"/>
              <w:adjustRightInd w:val="0"/>
              <w:rPr>
                <w:rFonts w:cs="Arial"/>
              </w:rPr>
            </w:pPr>
            <w:r w:rsidRPr="0086796B">
              <w:rPr>
                <w:rFonts w:cs="Arial"/>
                <w:b/>
                <w:bCs/>
              </w:rPr>
              <w:lastRenderedPageBreak/>
              <w:t>Questions #9(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4B699E">
              <w:rPr>
                <w:rFonts w:cs="Arial"/>
                <w:b/>
                <w:bCs/>
              </w:rPr>
              <w:t>Surgical Units</w:t>
            </w:r>
            <w:r>
              <w:rPr>
                <w:rFonts w:cs="Arial"/>
              </w:rPr>
              <w:t xml:space="preserve"> </w:t>
            </w:r>
            <w:r w:rsidRPr="00BB3760">
              <w:rPr>
                <w:rFonts w:cs="Arial"/>
              </w:rPr>
              <w:t>in each quarter.</w:t>
            </w:r>
          </w:p>
          <w:p w14:paraId="206F3872" w14:textId="77777777" w:rsidR="00D0444E" w:rsidRPr="00BB3760" w:rsidRDefault="00D0444E" w:rsidP="00D73F6A">
            <w:pPr>
              <w:autoSpaceDE w:val="0"/>
              <w:autoSpaceDN w:val="0"/>
              <w:adjustRightInd w:val="0"/>
              <w:rPr>
                <w:rFonts w:cs="Arial"/>
              </w:rPr>
            </w:pPr>
          </w:p>
          <w:p w14:paraId="65D52D07" w14:textId="77777777" w:rsidR="00D0444E" w:rsidRPr="00632627" w:rsidRDefault="00D0444E" w:rsidP="00D73F6A">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Pr>
                <w:rFonts w:cs="Arial"/>
              </w:rPr>
              <w:t>d</w:t>
            </w:r>
            <w:r w:rsidRPr="00612120">
              <w:rPr>
                <w:rFonts w:cs="Arial"/>
              </w:rPr>
              <w:t xml:space="preserve"> and contract</w:t>
            </w:r>
            <w:r>
              <w:rPr>
                <w:rFonts w:cs="Arial"/>
              </w:rPr>
              <w:t xml:space="preserve">ed </w:t>
            </w:r>
            <w:r w:rsidRPr="00A90AE6">
              <w:rPr>
                <w:rFonts w:cs="Arial"/>
                <w:b/>
                <w:bCs/>
              </w:rPr>
              <w:t>RN nursing staff ONLY</w:t>
            </w:r>
            <w:r>
              <w:rPr>
                <w:rFonts w:cs="Arial"/>
              </w:rPr>
              <w:t xml:space="preserve"> from question 9b.</w:t>
            </w:r>
          </w:p>
        </w:tc>
      </w:tr>
      <w:tr w:rsidR="00D0444E" w14:paraId="509CDB17" w14:textId="77777777" w:rsidTr="00D73F6A">
        <w:tc>
          <w:tcPr>
            <w:tcW w:w="9350" w:type="dxa"/>
          </w:tcPr>
          <w:p w14:paraId="6A1EB62D" w14:textId="77777777" w:rsidR="00D0444E" w:rsidRPr="00C41959" w:rsidRDefault="00D0444E" w:rsidP="00D73F6A">
            <w:pPr>
              <w:rPr>
                <w:rFonts w:cs="Arial"/>
                <w:b/>
                <w:bCs/>
              </w:rPr>
            </w:pPr>
            <w:r w:rsidRPr="00C41959">
              <w:rPr>
                <w:rFonts w:cs="Arial"/>
                <w:b/>
                <w:bCs/>
              </w:rPr>
              <w:t>Question #10: Does your hospital operate any adult or pediatric single acuity Med-Surg Units?</w:t>
            </w:r>
          </w:p>
          <w:p w14:paraId="373FC0E7" w14:textId="77777777" w:rsidR="00D0444E" w:rsidRPr="006162E2" w:rsidRDefault="00D0444E" w:rsidP="00D73F6A">
            <w:pPr>
              <w:rPr>
                <w:rFonts w:cs="Arial"/>
              </w:rPr>
            </w:pPr>
          </w:p>
          <w:p w14:paraId="23D82E9E"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37812EED" w14:textId="77777777" w:rsidR="00D0444E" w:rsidRPr="00BB3760" w:rsidRDefault="00D0444E" w:rsidP="00D73F6A">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71F21788" w14:textId="77777777" w:rsidR="00D0444E" w:rsidRDefault="00D0444E" w:rsidP="00D73F6A">
            <w:pPr>
              <w:rPr>
                <w:rFonts w:cs="Arial"/>
              </w:rPr>
            </w:pPr>
          </w:p>
          <w:p w14:paraId="6F7DA9A6"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2E23F37"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7C9FE8D5"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129F0D36" w14:textId="77777777" w:rsidR="00BB4320" w:rsidRPr="00E461ED" w:rsidRDefault="00BB4320"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sidRPr="00E461ED">
              <w:rPr>
                <w:rFonts w:cs="Arial"/>
              </w:rPr>
              <w:t>)</w:t>
            </w:r>
          </w:p>
          <w:p w14:paraId="1DB43B0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26484026"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3CD1C0C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55DD7D5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2D1F484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2424B06C"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2E90F6E7"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0A5CC35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3BE24F7" w14:textId="77777777" w:rsidR="00D0444E" w:rsidRPr="00C41959" w:rsidRDefault="00D0444E" w:rsidP="00AD309C">
            <w:pPr>
              <w:pStyle w:val="ListParagraph"/>
              <w:numPr>
                <w:ilvl w:val="0"/>
                <w:numId w:val="372"/>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D0444E" w14:paraId="1BE006A0" w14:textId="77777777" w:rsidTr="00D73F6A">
        <w:tc>
          <w:tcPr>
            <w:tcW w:w="9350" w:type="dxa"/>
          </w:tcPr>
          <w:p w14:paraId="2C8DE683" w14:textId="77777777" w:rsidR="00D0444E" w:rsidRDefault="00D0444E" w:rsidP="00D73F6A">
            <w:pPr>
              <w:rPr>
                <w:rFonts w:cs="Arial"/>
                <w:b/>
                <w:bCs/>
              </w:rPr>
            </w:pPr>
            <w:r>
              <w:rPr>
                <w:rFonts w:cs="Arial"/>
                <w:b/>
                <w:bCs/>
              </w:rPr>
              <w:lastRenderedPageBreak/>
              <w:t>Question #11: Single Acuity Med-Surg Units</w:t>
            </w:r>
          </w:p>
          <w:p w14:paraId="5AD0EB4E" w14:textId="77777777" w:rsidR="00D0444E" w:rsidRPr="00C41959" w:rsidRDefault="00D0444E" w:rsidP="00D73F6A">
            <w:pPr>
              <w:rPr>
                <w:rFonts w:cs="Arial"/>
                <w:b/>
                <w:bCs/>
              </w:rPr>
            </w:pPr>
            <w:r w:rsidRPr="001E285B">
              <w:rPr>
                <w:rFonts w:cs="Arial"/>
              </w:rPr>
              <w:t xml:space="preserve">Enter your hospital’s responses for each quarter for all adult and pediatric single acuity </w:t>
            </w:r>
            <w:r w:rsidRPr="0052798E">
              <w:rPr>
                <w:rFonts w:cs="Arial"/>
                <w:b/>
                <w:bCs/>
              </w:rPr>
              <w:t>Med-Surg Units</w:t>
            </w:r>
            <w:r w:rsidRPr="001E285B">
              <w:rPr>
                <w:rFonts w:cs="Arial"/>
              </w:rPr>
              <w:t xml:space="preserve"> for the reporting period selected in question #1</w:t>
            </w:r>
            <w:r>
              <w:rPr>
                <w:rFonts w:cs="Arial"/>
              </w:rPr>
              <w:t>.</w:t>
            </w:r>
          </w:p>
        </w:tc>
      </w:tr>
      <w:tr w:rsidR="00D0444E" w14:paraId="1A032732" w14:textId="77777777" w:rsidTr="00D73F6A">
        <w:tc>
          <w:tcPr>
            <w:tcW w:w="9350" w:type="dxa"/>
          </w:tcPr>
          <w:p w14:paraId="7C6AE231" w14:textId="77777777" w:rsidR="00D0444E" w:rsidRPr="00BB3760" w:rsidRDefault="00D0444E" w:rsidP="00D73F6A">
            <w:pPr>
              <w:rPr>
                <w:rFonts w:cs="Arial"/>
              </w:rPr>
            </w:pPr>
            <w:r w:rsidRPr="0086796B">
              <w:rPr>
                <w:rFonts w:cs="Arial"/>
                <w:b/>
                <w:bCs/>
              </w:rPr>
              <w:t xml:space="preserve">Question </w:t>
            </w:r>
            <w:r>
              <w:rPr>
                <w:rFonts w:cs="Arial"/>
                <w:b/>
                <w:bCs/>
              </w:rPr>
              <w:t>#</w:t>
            </w:r>
            <w:r w:rsidRPr="0086796B">
              <w:rPr>
                <w:rFonts w:cs="Arial"/>
                <w:b/>
                <w:bCs/>
              </w:rPr>
              <w:t>11(a):</w:t>
            </w:r>
            <w:r w:rsidRPr="00670605">
              <w:rPr>
                <w:rFonts w:cs="Arial"/>
                <w:b/>
                <w:bCs/>
              </w:rPr>
              <w:t xml:space="preserve"> </w:t>
            </w:r>
            <w:r w:rsidRPr="00BB3760">
              <w:rPr>
                <w:rFonts w:cs="Arial"/>
              </w:rPr>
              <w:t xml:space="preserve">Total number of patient days </w:t>
            </w:r>
            <w:r>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Surg Units</w:t>
            </w:r>
            <w:r w:rsidRPr="00BB3760">
              <w:rPr>
                <w:rFonts w:cs="Arial"/>
              </w:rPr>
              <w:t xml:space="preserve"> </w:t>
            </w:r>
            <w:r>
              <w:rPr>
                <w:rFonts w:cs="Arial"/>
              </w:rPr>
              <w:t xml:space="preserve">for </w:t>
            </w:r>
            <w:r w:rsidRPr="00BB3760">
              <w:rPr>
                <w:rFonts w:cs="Arial"/>
              </w:rPr>
              <w:t>each quarter</w:t>
            </w:r>
            <w:r>
              <w:rPr>
                <w:rFonts w:cs="Arial"/>
              </w:rPr>
              <w:t xml:space="preserve"> included in the reporting period</w:t>
            </w:r>
            <w:r w:rsidRPr="00BB3760">
              <w:rPr>
                <w:rFonts w:cs="Arial"/>
              </w:rPr>
              <w:t xml:space="preserve"> based on your hospital’</w:t>
            </w:r>
            <w:r>
              <w:rPr>
                <w:rFonts w:cs="Arial"/>
              </w:rPr>
              <w:t>s</w:t>
            </w:r>
            <w:r w:rsidRPr="00BB3760">
              <w:rPr>
                <w:rFonts w:cs="Arial"/>
              </w:rPr>
              <w:t xml:space="preserve"> method for counting patient days. </w:t>
            </w:r>
          </w:p>
          <w:p w14:paraId="2B74693D" w14:textId="77777777" w:rsidR="00D0444E" w:rsidRPr="00BB3760" w:rsidRDefault="00D0444E" w:rsidP="00D73F6A">
            <w:pPr>
              <w:autoSpaceDE w:val="0"/>
              <w:autoSpaceDN w:val="0"/>
              <w:adjustRightInd w:val="0"/>
              <w:rPr>
                <w:rFonts w:cs="Arial"/>
              </w:rPr>
            </w:pPr>
          </w:p>
          <w:p w14:paraId="2BF61151" w14:textId="77777777" w:rsidR="00D0444E" w:rsidRPr="0086796B" w:rsidRDefault="00D0444E" w:rsidP="00D73F6A">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Med-Surg</w:t>
            </w:r>
            <w:r w:rsidRPr="00331343">
              <w:rPr>
                <w:rFonts w:cs="Arial"/>
              </w:rPr>
              <w:t xml:space="preserve"> Unit</w:t>
            </w:r>
            <w:r>
              <w:rPr>
                <w:rFonts w:cs="Arial"/>
              </w:rPr>
              <w:t>s</w:t>
            </w:r>
            <w:r w:rsidRPr="00BB3760">
              <w:rPr>
                <w:rFonts w:cs="Arial"/>
              </w:rPr>
              <w:t>. This includes patients that do not have inpatient status (i.e., observation patients).</w:t>
            </w:r>
          </w:p>
        </w:tc>
      </w:tr>
      <w:tr w:rsidR="00D0444E" w14:paraId="1A595A46" w14:textId="77777777" w:rsidTr="00D73F6A">
        <w:tc>
          <w:tcPr>
            <w:tcW w:w="9350" w:type="dxa"/>
          </w:tcPr>
          <w:p w14:paraId="060369AE" w14:textId="77777777" w:rsidR="00D0444E" w:rsidRDefault="00D0444E" w:rsidP="00D73F6A">
            <w:pPr>
              <w:autoSpaceDE w:val="0"/>
              <w:autoSpaceDN w:val="0"/>
              <w:adjustRightInd w:val="0"/>
              <w:rPr>
                <w:rFonts w:cs="Arial"/>
              </w:rPr>
            </w:pPr>
            <w:r w:rsidRPr="0086796B">
              <w:rPr>
                <w:rFonts w:cs="Arial"/>
                <w:b/>
                <w:bCs/>
              </w:rPr>
              <w:t xml:space="preserve">Question </w:t>
            </w:r>
            <w:r>
              <w:rPr>
                <w:rFonts w:cs="Arial"/>
                <w:b/>
                <w:bCs/>
              </w:rPr>
              <w:t>#</w:t>
            </w:r>
            <w:r w:rsidRPr="0086796B">
              <w:rPr>
                <w:rFonts w:cs="Arial"/>
                <w:b/>
                <w:bCs/>
              </w:rPr>
              <w:t>11(b):</w:t>
            </w:r>
            <w:r w:rsidRPr="00670605">
              <w:rPr>
                <w:rFonts w:cs="Arial"/>
                <w:b/>
                <w:bCs/>
              </w:rPr>
              <w:t xml:space="preserve"> </w:t>
            </w:r>
            <w:r w:rsidRPr="00BB3760">
              <w:rPr>
                <w:rFonts w:cs="Arial"/>
              </w:rPr>
              <w:t>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2798E">
              <w:rPr>
                <w:rFonts w:cs="Arial"/>
                <w:b/>
                <w:bCs/>
              </w:rPr>
              <w:t>Med-Surg Units</w:t>
            </w:r>
            <w:r w:rsidRPr="00BB3760">
              <w:rPr>
                <w:rFonts w:cs="Arial"/>
              </w:rPr>
              <w:t xml:space="preserve"> in each quarter.</w:t>
            </w:r>
          </w:p>
          <w:p w14:paraId="4BF9FABF" w14:textId="77777777" w:rsidR="00D0444E" w:rsidRDefault="00D0444E" w:rsidP="00D73F6A">
            <w:pPr>
              <w:autoSpaceDE w:val="0"/>
              <w:autoSpaceDN w:val="0"/>
              <w:adjustRightInd w:val="0"/>
              <w:rPr>
                <w:rFonts w:cs="Arial"/>
              </w:rPr>
            </w:pPr>
          </w:p>
          <w:p w14:paraId="5015569D"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5DA8AE15" w14:textId="77777777" w:rsidR="00D0444E" w:rsidRPr="00BB3760" w:rsidRDefault="00D0444E" w:rsidP="00D73F6A">
            <w:pPr>
              <w:autoSpaceDE w:val="0"/>
              <w:autoSpaceDN w:val="0"/>
              <w:adjustRightInd w:val="0"/>
              <w:rPr>
                <w:rFonts w:cs="Arial"/>
              </w:rPr>
            </w:pPr>
          </w:p>
          <w:p w14:paraId="2B2B4ECC" w14:textId="77777777"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s, LPN/LVNs, and UAPs</w:t>
            </w:r>
            <w:r w:rsidRPr="00BB370E">
              <w:rPr>
                <w:rFonts w:cs="Arial"/>
              </w:rPr>
              <w:t>:</w:t>
            </w:r>
          </w:p>
          <w:p w14:paraId="377AA28E"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ctual direct patient care hours worked by nursing staff</w:t>
            </w:r>
          </w:p>
          <w:p w14:paraId="76BAEF22"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7C74EB7A"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2C7A988A" w14:textId="5443FDDF" w:rsidR="00D0444E" w:rsidRPr="0008544D" w:rsidRDefault="00C95A16" w:rsidP="00AD309C">
            <w:pPr>
              <w:pStyle w:val="ListParagraph"/>
              <w:numPr>
                <w:ilvl w:val="0"/>
                <w:numId w:val="373"/>
              </w:numPr>
              <w:autoSpaceDE w:val="0"/>
              <w:autoSpaceDN w:val="0"/>
              <w:adjustRightInd w:val="0"/>
              <w:rPr>
                <w:rFonts w:cs="Arial"/>
              </w:rPr>
            </w:pPr>
            <w:r w:rsidRPr="00824910">
              <w:rPr>
                <w:rFonts w:cs="Arial"/>
              </w:rPr>
              <w:t>Sitter hours authorized for both physical touch and direct patient care intervention</w:t>
            </w:r>
          </w:p>
          <w:p w14:paraId="763AAB4A" w14:textId="77777777" w:rsidR="00D0444E" w:rsidRPr="00BB370E" w:rsidRDefault="00D0444E" w:rsidP="00D73F6A">
            <w:pPr>
              <w:autoSpaceDE w:val="0"/>
              <w:autoSpaceDN w:val="0"/>
              <w:adjustRightInd w:val="0"/>
              <w:rPr>
                <w:rFonts w:cs="Arial"/>
              </w:rPr>
            </w:pPr>
          </w:p>
          <w:p w14:paraId="43CA28D3"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 LPN/LVN, and UA</w:t>
            </w:r>
            <w:r>
              <w:rPr>
                <w:rFonts w:cs="Arial"/>
              </w:rPr>
              <w:t>P</w:t>
            </w:r>
            <w:r w:rsidRPr="00153B88">
              <w:rPr>
                <w:rFonts w:cs="Arial"/>
              </w:rPr>
              <w:t>:</w:t>
            </w:r>
          </w:p>
          <w:p w14:paraId="3D8CF2B4"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6347CB3D"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544CD9EC"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235108C1"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76C99BAB"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2F65DADF" w14:textId="77777777" w:rsidR="00D0444E" w:rsidRDefault="00D0444E" w:rsidP="00AD309C">
            <w:pPr>
              <w:pStyle w:val="ListParagraph"/>
              <w:numPr>
                <w:ilvl w:val="0"/>
                <w:numId w:val="374"/>
              </w:numPr>
              <w:autoSpaceDE w:val="0"/>
              <w:autoSpaceDN w:val="0"/>
              <w:adjustRightInd w:val="0"/>
              <w:rPr>
                <w:rFonts w:cs="Arial"/>
              </w:rPr>
            </w:pPr>
            <w:r w:rsidRPr="00173884">
              <w:rPr>
                <w:rFonts w:cs="Arial"/>
              </w:rPr>
              <w:t>Virtual or remote hours</w:t>
            </w:r>
          </w:p>
          <w:p w14:paraId="70500152" w14:textId="78C014E5" w:rsidR="000E1853" w:rsidRPr="00B12BA7" w:rsidRDefault="00EC1481" w:rsidP="00AD309C">
            <w:pPr>
              <w:pStyle w:val="ListParagraph"/>
              <w:numPr>
                <w:ilvl w:val="0"/>
                <w:numId w:val="374"/>
              </w:numPr>
              <w:autoSpaceDE w:val="0"/>
              <w:autoSpaceDN w:val="0"/>
              <w:adjustRightInd w:val="0"/>
              <w:rPr>
                <w:rFonts w:cs="Arial"/>
              </w:rPr>
            </w:pPr>
            <w:r w:rsidRPr="00FA188F">
              <w:rPr>
                <w:rFonts w:cs="Arial"/>
              </w:rPr>
              <w:t>Sitter hours without authorization for both physical touch and direct patient care intervention</w:t>
            </w:r>
          </w:p>
          <w:p w14:paraId="718A5847" w14:textId="77777777" w:rsidR="00D0444E" w:rsidRDefault="00D0444E" w:rsidP="00D73F6A">
            <w:pPr>
              <w:autoSpaceDE w:val="0"/>
              <w:autoSpaceDN w:val="0"/>
              <w:adjustRightInd w:val="0"/>
              <w:rPr>
                <w:rFonts w:cs="Arial"/>
              </w:rPr>
            </w:pPr>
          </w:p>
          <w:p w14:paraId="63698FA1"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63B80CCC" w14:textId="77777777" w:rsidR="00D0444E" w:rsidRPr="00BB3760" w:rsidRDefault="00D0444E" w:rsidP="00D73F6A">
            <w:pPr>
              <w:autoSpaceDE w:val="0"/>
              <w:autoSpaceDN w:val="0"/>
              <w:adjustRightInd w:val="0"/>
              <w:rPr>
                <w:rFonts w:cs="Arial"/>
              </w:rPr>
            </w:pPr>
          </w:p>
          <w:p w14:paraId="26CFCADF"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0CA6A1E9"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6F9E1366"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1E5B3342"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2BCA208D"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44F9632" w14:textId="77777777" w:rsidR="00D0444E" w:rsidRPr="00153B88" w:rsidRDefault="00D0444E" w:rsidP="00D73F6A">
            <w:pPr>
              <w:autoSpaceDE w:val="0"/>
              <w:autoSpaceDN w:val="0"/>
              <w:adjustRightInd w:val="0"/>
              <w:rPr>
                <w:rFonts w:cs="Arial"/>
              </w:rPr>
            </w:pPr>
          </w:p>
          <w:p w14:paraId="7C41AEE3"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7EDF398A"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54AF65BB"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67DEA7D9"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63DA25C4"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42E7CCA9" w14:textId="77777777" w:rsidR="00D0444E" w:rsidRPr="003A5BED" w:rsidRDefault="00D0444E" w:rsidP="00D73F6A">
            <w:pPr>
              <w:autoSpaceDE w:val="0"/>
              <w:autoSpaceDN w:val="0"/>
              <w:adjustRightInd w:val="0"/>
              <w:rPr>
                <w:rFonts w:cs="Arial"/>
                <w:i/>
                <w:iCs/>
              </w:rPr>
            </w:pPr>
          </w:p>
          <w:p w14:paraId="51A33DEB" w14:textId="3D5EEF5E" w:rsidR="00D0444E" w:rsidRPr="003A5BED" w:rsidRDefault="004C7557" w:rsidP="00D73F6A">
            <w:pPr>
              <w:pStyle w:val="Heading6"/>
              <w:rPr>
                <w:rFonts w:eastAsiaTheme="minorHAnsi"/>
                <w:bCs/>
                <w:i/>
                <w:iCs/>
              </w:rPr>
            </w:pPr>
            <w:r>
              <w:rPr>
                <w:rFonts w:ascii="ZWAdobeF" w:eastAsiaTheme="minorHAnsi" w:hAnsi="ZWAdobeF" w:cs="ZWAdobeF"/>
                <w:b w:val="0"/>
                <w:bCs/>
                <w:iCs/>
                <w:color w:val="auto"/>
                <w:sz w:val="2"/>
                <w:szCs w:val="2"/>
              </w:rPr>
              <w:t>4B</w:t>
            </w:r>
            <w:r w:rsidR="00BF053F">
              <w:rPr>
                <w:rFonts w:ascii="ZWAdobeF" w:eastAsiaTheme="minorHAnsi" w:hAnsi="ZWAdobeF" w:cs="ZWAdobeF"/>
                <w:b w:val="0"/>
                <w:bCs/>
                <w:iCs/>
                <w:color w:val="auto"/>
                <w:sz w:val="2"/>
                <w:szCs w:val="2"/>
              </w:rPr>
              <w:t>4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E8B47FE" w14:textId="77777777" w:rsidR="00D0444E" w:rsidRDefault="00D0444E" w:rsidP="00D73F6A">
            <w:pPr>
              <w:autoSpaceDE w:val="0"/>
              <w:autoSpaceDN w:val="0"/>
              <w:adjustRightInd w:val="0"/>
              <w:rPr>
                <w:rFonts w:cs="Arial"/>
              </w:rPr>
            </w:pPr>
          </w:p>
          <w:p w14:paraId="4055E37E"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3A053B4E" w14:textId="77777777" w:rsidR="00D0444E" w:rsidRPr="00BB3760" w:rsidRDefault="00D0444E" w:rsidP="00D73F6A">
            <w:pPr>
              <w:autoSpaceDE w:val="0"/>
              <w:autoSpaceDN w:val="0"/>
              <w:adjustRightInd w:val="0"/>
              <w:rPr>
                <w:rFonts w:cs="Arial"/>
              </w:rPr>
            </w:pPr>
          </w:p>
          <w:p w14:paraId="75C0F3B4"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6522E77"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19CD3844"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70F4428C"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65A9D76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3FB8EBC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3439D99B"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2A5DDE82"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6E2DFAD7"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74FCED3C"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2625FCA0" w14:textId="77777777" w:rsidR="00D0444E" w:rsidRPr="00C41959" w:rsidRDefault="00D0444E" w:rsidP="00AD309C">
            <w:pPr>
              <w:pStyle w:val="ListParagraph"/>
              <w:numPr>
                <w:ilvl w:val="0"/>
                <w:numId w:val="377"/>
              </w:numPr>
              <w:autoSpaceDE w:val="0"/>
              <w:autoSpaceDN w:val="0"/>
              <w:adjustRightInd w:val="0"/>
              <w:rPr>
                <w:rFonts w:cs="Arial"/>
              </w:rPr>
            </w:pPr>
            <w:r w:rsidRPr="00C41959">
              <w:rPr>
                <w:rFonts w:cs="Arial"/>
              </w:rPr>
              <w:t>Patient screening (e.g., fall risk) and assessment</w:t>
            </w:r>
          </w:p>
        </w:tc>
      </w:tr>
      <w:tr w:rsidR="00D0444E" w14:paraId="438AF82D" w14:textId="77777777" w:rsidTr="00D73F6A">
        <w:tc>
          <w:tcPr>
            <w:tcW w:w="9350" w:type="dxa"/>
          </w:tcPr>
          <w:p w14:paraId="70E8E23A" w14:textId="77777777" w:rsidR="00D0444E" w:rsidRPr="00BB3760" w:rsidRDefault="00D0444E" w:rsidP="00D73F6A">
            <w:pPr>
              <w:autoSpaceDE w:val="0"/>
              <w:autoSpaceDN w:val="0"/>
              <w:adjustRightInd w:val="0"/>
              <w:rPr>
                <w:rFonts w:cs="Arial"/>
              </w:rPr>
            </w:pPr>
            <w:r w:rsidRPr="0086796B">
              <w:rPr>
                <w:rFonts w:cs="Arial"/>
                <w:b/>
                <w:bCs/>
              </w:rPr>
              <w:lastRenderedPageBreak/>
              <w:t>Questions #11(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Surg Units</w:t>
            </w:r>
            <w:r>
              <w:rPr>
                <w:rFonts w:cs="Arial"/>
              </w:rPr>
              <w:t xml:space="preserve"> </w:t>
            </w:r>
            <w:r w:rsidRPr="00BB3760">
              <w:rPr>
                <w:rFonts w:cs="Arial"/>
              </w:rPr>
              <w:t>in each quarter.</w:t>
            </w:r>
          </w:p>
          <w:p w14:paraId="313BD11E" w14:textId="77777777" w:rsidR="00D0444E" w:rsidRPr="00BB3760" w:rsidRDefault="00D0444E" w:rsidP="00D73F6A">
            <w:pPr>
              <w:autoSpaceDE w:val="0"/>
              <w:autoSpaceDN w:val="0"/>
              <w:adjustRightInd w:val="0"/>
              <w:rPr>
                <w:rFonts w:cs="Arial"/>
              </w:rPr>
            </w:pPr>
          </w:p>
          <w:p w14:paraId="5ED24416" w14:textId="77777777" w:rsidR="00D0444E" w:rsidRPr="0086796B" w:rsidRDefault="00D0444E" w:rsidP="00D73F6A">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RN nursing staff ONLY from question 11b. </w:t>
            </w:r>
          </w:p>
        </w:tc>
      </w:tr>
    </w:tbl>
    <w:p w14:paraId="455FBDAC"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605BC6E1" w14:textId="77777777" w:rsidTr="00D73F6A">
        <w:trPr>
          <w:trHeight w:val="288"/>
          <w:jc w:val="center"/>
        </w:trPr>
        <w:tc>
          <w:tcPr>
            <w:tcW w:w="9387" w:type="dxa"/>
            <w:shd w:val="clear" w:color="auto" w:fill="BFBFBF" w:themeFill="background1" w:themeFillShade="BF"/>
            <w:vAlign w:val="center"/>
          </w:tcPr>
          <w:p w14:paraId="04FC5BD6" w14:textId="3A392576" w:rsidR="00D0444E" w:rsidRPr="0001518E" w:rsidRDefault="004C7557" w:rsidP="00D73F6A">
            <w:pPr>
              <w:pStyle w:val="Heading6"/>
            </w:pPr>
            <w:r>
              <w:rPr>
                <w:rFonts w:ascii="ZWAdobeF" w:hAnsi="ZWAdobeF" w:cs="ZWAdobeF"/>
                <w:b w:val="0"/>
                <w:color w:val="auto"/>
                <w:sz w:val="2"/>
                <w:szCs w:val="2"/>
              </w:rPr>
              <w:t>5B</w:t>
            </w:r>
            <w:r w:rsidR="00BF053F">
              <w:rPr>
                <w:rFonts w:ascii="ZWAdobeF" w:hAnsi="ZWAdobeF" w:cs="ZWAdobeF"/>
                <w:b w:val="0"/>
                <w:color w:val="auto"/>
                <w:sz w:val="2"/>
                <w:szCs w:val="2"/>
              </w:rPr>
              <w:t>5B</w:t>
            </w:r>
            <w:r w:rsidR="00D0444E" w:rsidRPr="0001518E">
              <w:t>Mixed Acuity Adult or Pediatric Medical, Surgical, or Med-Surg Units (questions #12-14)</w:t>
            </w:r>
          </w:p>
        </w:tc>
      </w:tr>
      <w:tr w:rsidR="00D0444E" w:rsidRPr="00BB3760" w14:paraId="41FD2744" w14:textId="77777777" w:rsidTr="00D73F6A">
        <w:trPr>
          <w:jc w:val="center"/>
        </w:trPr>
        <w:tc>
          <w:tcPr>
            <w:tcW w:w="9387" w:type="dxa"/>
            <w:vAlign w:val="center"/>
          </w:tcPr>
          <w:p w14:paraId="3BE99109" w14:textId="683ABB34" w:rsidR="00D0444E" w:rsidRPr="00C41959" w:rsidRDefault="00D0444E" w:rsidP="00D73F6A">
            <w:pPr>
              <w:rPr>
                <w:rFonts w:cs="Arial"/>
                <w:b/>
                <w:bCs/>
              </w:rPr>
            </w:pPr>
            <w:r w:rsidRPr="00C41959">
              <w:rPr>
                <w:rFonts w:cs="Arial"/>
                <w:b/>
                <w:bCs/>
              </w:rPr>
              <w:t xml:space="preserve">Question #12: </w:t>
            </w:r>
            <w:r w:rsidR="00900D8A" w:rsidRPr="0004565D">
              <w:rPr>
                <w:rFonts w:cs="Arial"/>
                <w:b/>
                <w:bCs/>
              </w:rPr>
              <w:t xml:space="preserve">Was your adult and/or pediatric mixed acuity Medical, Surgical, or Med-Surg Unit(s) open for the entire reporting period?  </w:t>
            </w:r>
          </w:p>
          <w:p w14:paraId="0A6DE44F" w14:textId="77777777" w:rsidR="00D0444E" w:rsidRPr="00B35777" w:rsidRDefault="00D0444E" w:rsidP="00D73F6A">
            <w:pPr>
              <w:autoSpaceDE w:val="0"/>
              <w:autoSpaceDN w:val="0"/>
              <w:adjustRightInd w:val="0"/>
              <w:rPr>
                <w:rFonts w:cs="Arial"/>
              </w:rPr>
            </w:pPr>
          </w:p>
          <w:p w14:paraId="34DC5C9A" w14:textId="77777777" w:rsidR="00D0444E" w:rsidRPr="00B35777" w:rsidRDefault="00D0444E" w:rsidP="00D73F6A">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04D958BD" w14:textId="77777777" w:rsidR="00D0444E" w:rsidRPr="00B35777" w:rsidRDefault="00D0444E" w:rsidP="00D73F6A">
            <w:pPr>
              <w:autoSpaceDE w:val="0"/>
              <w:autoSpaceDN w:val="0"/>
              <w:adjustRightInd w:val="0"/>
              <w:rPr>
                <w:rFonts w:cs="Arial"/>
              </w:rPr>
            </w:pPr>
          </w:p>
          <w:p w14:paraId="212E0781" w14:textId="77777777" w:rsidR="00D0444E" w:rsidRPr="00A90AE6" w:rsidRDefault="00D0444E" w:rsidP="00D73F6A">
            <w:pPr>
              <w:autoSpaceDE w:val="0"/>
              <w:autoSpaceDN w:val="0"/>
              <w:adjustRightInd w:val="0"/>
              <w:rPr>
                <w:rFonts w:cs="Arial"/>
                <w:b/>
                <w:bCs/>
              </w:rPr>
            </w:pPr>
            <w:r w:rsidRPr="00A90AE6">
              <w:rPr>
                <w:rFonts w:cs="Arial"/>
                <w:b/>
                <w:bCs/>
              </w:rPr>
              <w:t>Excluded units:</w:t>
            </w:r>
          </w:p>
          <w:p w14:paraId="7DE2A638" w14:textId="77777777" w:rsidR="00D0444E" w:rsidRPr="00B35777" w:rsidRDefault="00D0444E" w:rsidP="00AD309C">
            <w:pPr>
              <w:pStyle w:val="ListParagraph"/>
              <w:numPr>
                <w:ilvl w:val="0"/>
                <w:numId w:val="378"/>
              </w:numPr>
              <w:autoSpaceDE w:val="0"/>
              <w:autoSpaceDN w:val="0"/>
              <w:adjustRightInd w:val="0"/>
              <w:rPr>
                <w:rFonts w:cs="Arial"/>
              </w:rPr>
            </w:pPr>
            <w:r w:rsidRPr="00B35777">
              <w:rPr>
                <w:rFonts w:cs="Arial"/>
              </w:rPr>
              <w:t>Cardiac</w:t>
            </w:r>
          </w:p>
          <w:p w14:paraId="7B0FA1AF" w14:textId="77777777" w:rsidR="00D0444E" w:rsidRPr="00B35777" w:rsidRDefault="00D0444E" w:rsidP="00AD309C">
            <w:pPr>
              <w:pStyle w:val="ListParagraph"/>
              <w:numPr>
                <w:ilvl w:val="0"/>
                <w:numId w:val="378"/>
              </w:numPr>
              <w:autoSpaceDE w:val="0"/>
              <w:autoSpaceDN w:val="0"/>
              <w:adjustRightInd w:val="0"/>
              <w:rPr>
                <w:rFonts w:cs="Arial"/>
              </w:rPr>
            </w:pPr>
            <w:r w:rsidRPr="00B35777">
              <w:rPr>
                <w:rFonts w:cs="Arial"/>
              </w:rPr>
              <w:lastRenderedPageBreak/>
              <w:t>Neurology</w:t>
            </w:r>
          </w:p>
          <w:p w14:paraId="21BAB3C8" w14:textId="77777777" w:rsidR="00D0444E" w:rsidRDefault="00D0444E" w:rsidP="00AD309C">
            <w:pPr>
              <w:pStyle w:val="ListParagraph"/>
              <w:numPr>
                <w:ilvl w:val="0"/>
                <w:numId w:val="378"/>
              </w:numPr>
              <w:autoSpaceDE w:val="0"/>
              <w:autoSpaceDN w:val="0"/>
              <w:adjustRightInd w:val="0"/>
              <w:rPr>
                <w:rFonts w:cs="Arial"/>
              </w:rPr>
            </w:pPr>
            <w:r w:rsidRPr="00B35777">
              <w:rPr>
                <w:rFonts w:cs="Arial"/>
              </w:rPr>
              <w:t>Hematology/Oncology</w:t>
            </w:r>
          </w:p>
          <w:p w14:paraId="5D768F66" w14:textId="77777777" w:rsidR="003A10AE" w:rsidRPr="00E461ED" w:rsidRDefault="003A10AE" w:rsidP="00AD309C">
            <w:pPr>
              <w:pStyle w:val="ListParagraph"/>
              <w:numPr>
                <w:ilvl w:val="0"/>
                <w:numId w:val="378"/>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sidRPr="00E461ED">
              <w:rPr>
                <w:rFonts w:cs="Arial"/>
              </w:rPr>
              <w:t>)</w:t>
            </w:r>
          </w:p>
          <w:p w14:paraId="128FC737" w14:textId="77777777" w:rsidR="00D0444E" w:rsidRPr="00C41528" w:rsidRDefault="00D0444E" w:rsidP="00AD309C">
            <w:pPr>
              <w:pStyle w:val="ListParagraph"/>
              <w:numPr>
                <w:ilvl w:val="0"/>
                <w:numId w:val="378"/>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30DA4E5E" w14:textId="77777777" w:rsidR="00D0444E" w:rsidRPr="00213A7F" w:rsidRDefault="00D0444E" w:rsidP="00AD309C">
            <w:pPr>
              <w:pStyle w:val="ListParagraph"/>
              <w:numPr>
                <w:ilvl w:val="0"/>
                <w:numId w:val="378"/>
              </w:numPr>
              <w:autoSpaceDE w:val="0"/>
              <w:autoSpaceDN w:val="0"/>
              <w:adjustRightInd w:val="0"/>
              <w:rPr>
                <w:rFonts w:cs="Arial"/>
              </w:rPr>
            </w:pPr>
            <w:r w:rsidRPr="00A831FC">
              <w:rPr>
                <w:rFonts w:cs="Arial"/>
              </w:rPr>
              <w:t>Units that transitioned to an excluded unit type during the reporting period (e.g., a mixed acuity Medical Unit transitioned to a critical care unit during the reporting period)</w:t>
            </w:r>
          </w:p>
        </w:tc>
      </w:tr>
      <w:tr w:rsidR="00D0444E" w:rsidRPr="00BB3760" w14:paraId="045294AF" w14:textId="77777777" w:rsidTr="00D73F6A">
        <w:trPr>
          <w:jc w:val="center"/>
        </w:trPr>
        <w:tc>
          <w:tcPr>
            <w:tcW w:w="9387" w:type="dxa"/>
            <w:vAlign w:val="center"/>
          </w:tcPr>
          <w:p w14:paraId="27D8419B" w14:textId="77777777" w:rsidR="00D0444E" w:rsidRPr="00C41959" w:rsidRDefault="00D0444E" w:rsidP="00D73F6A">
            <w:pPr>
              <w:rPr>
                <w:rFonts w:cs="Arial"/>
                <w:b/>
                <w:bCs/>
              </w:rPr>
            </w:pPr>
            <w:r w:rsidRPr="00C41959">
              <w:rPr>
                <w:rFonts w:cs="Arial"/>
                <w:b/>
                <w:bCs/>
              </w:rPr>
              <w:lastRenderedPageBreak/>
              <w:t>Question #13: What type(s) of adult and/or pediatric mixed acuity Medical, Surgical or Med-Surg Units does your hospital operate?</w:t>
            </w:r>
          </w:p>
          <w:p w14:paraId="2E59B259" w14:textId="77777777" w:rsidR="00D0444E" w:rsidRDefault="00D0444E" w:rsidP="00D73F6A">
            <w:pPr>
              <w:rPr>
                <w:rFonts w:cs="Arial"/>
              </w:rPr>
            </w:pPr>
          </w:p>
          <w:p w14:paraId="421BCE68" w14:textId="77777777" w:rsidR="00D0444E" w:rsidRDefault="00D0444E" w:rsidP="00D73F6A">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3FCA4FF6" w14:textId="77777777" w:rsidR="00D0444E" w:rsidRPr="00B35777" w:rsidRDefault="00D0444E" w:rsidP="00D73F6A">
            <w:pPr>
              <w:autoSpaceDE w:val="0"/>
              <w:autoSpaceDN w:val="0"/>
              <w:adjustRightInd w:val="0"/>
              <w:rPr>
                <w:rFonts w:cs="Arial"/>
              </w:rPr>
            </w:pPr>
          </w:p>
          <w:p w14:paraId="4F6A6496" w14:textId="77777777" w:rsidR="00D0444E" w:rsidRPr="008E03C7" w:rsidRDefault="00D0444E" w:rsidP="00D73F6A">
            <w:pPr>
              <w:autoSpaceDE w:val="0"/>
              <w:autoSpaceDN w:val="0"/>
              <w:adjustRightInd w:val="0"/>
              <w:rPr>
                <w:rFonts w:cs="Arial"/>
                <w:b/>
                <w:bCs/>
              </w:rPr>
            </w:pPr>
            <w:r w:rsidRPr="008E03C7">
              <w:rPr>
                <w:rFonts w:cs="Arial"/>
                <w:b/>
                <w:bCs/>
              </w:rPr>
              <w:t>High Acuity Medical, Surgical and Med-Surg Units:</w:t>
            </w:r>
          </w:p>
          <w:p w14:paraId="3FA1AEA0" w14:textId="77777777" w:rsidR="00D0444E" w:rsidRDefault="00D0444E" w:rsidP="00D73F6A">
            <w:pPr>
              <w:autoSpaceDE w:val="0"/>
              <w:autoSpaceDN w:val="0"/>
              <w:adjustRightInd w:val="0"/>
              <w:rPr>
                <w:rFonts w:cs="Arial"/>
              </w:rPr>
            </w:pPr>
            <w:r w:rsidRPr="00451533">
              <w:rPr>
                <w:rFonts w:cs="Arial"/>
              </w:rPr>
              <w:t>A mixed acuity unit in which 50-89% of the patients are critical care and the remaining 11-49% can be any other acuity level.</w:t>
            </w:r>
          </w:p>
          <w:p w14:paraId="38B50BB0" w14:textId="77777777" w:rsidR="00D0444E" w:rsidRDefault="00D0444E" w:rsidP="00D73F6A">
            <w:pPr>
              <w:autoSpaceDE w:val="0"/>
              <w:autoSpaceDN w:val="0"/>
              <w:adjustRightInd w:val="0"/>
              <w:rPr>
                <w:rFonts w:cs="Arial"/>
              </w:rPr>
            </w:pPr>
          </w:p>
          <w:p w14:paraId="2EF13E4B" w14:textId="77777777" w:rsidR="00D0444E" w:rsidRPr="008E03C7" w:rsidRDefault="00D0444E" w:rsidP="00D73F6A">
            <w:pPr>
              <w:autoSpaceDE w:val="0"/>
              <w:autoSpaceDN w:val="0"/>
              <w:adjustRightInd w:val="0"/>
              <w:rPr>
                <w:rFonts w:cs="Arial"/>
                <w:b/>
                <w:bCs/>
              </w:rPr>
            </w:pPr>
            <w:r w:rsidRPr="008E03C7">
              <w:rPr>
                <w:rFonts w:cs="Arial"/>
                <w:b/>
                <w:bCs/>
              </w:rPr>
              <w:t>Moderate Acuity Medical, Surgical and Med-Surg Units:</w:t>
            </w:r>
          </w:p>
          <w:p w14:paraId="77EF9A16" w14:textId="77777777" w:rsidR="00D0444E" w:rsidRPr="00451533" w:rsidRDefault="00D0444E" w:rsidP="00D73F6A">
            <w:pPr>
              <w:autoSpaceDE w:val="0"/>
              <w:autoSpaceDN w:val="0"/>
              <w:adjustRightInd w:val="0"/>
              <w:rPr>
                <w:rFonts w:cs="Arial"/>
              </w:rPr>
            </w:pPr>
            <w:r w:rsidRPr="00451533">
              <w:rPr>
                <w:rFonts w:cs="Arial"/>
              </w:rPr>
              <w:t>A mixed acuity unit in which 25-49% of the patients are critical care OR 50-89% of the patients are step down care. The remaining percent can be any other acuity level.</w:t>
            </w:r>
          </w:p>
          <w:p w14:paraId="3DF72BD6" w14:textId="77777777" w:rsidR="00D0444E" w:rsidRPr="00451533" w:rsidRDefault="00D0444E" w:rsidP="00D73F6A">
            <w:pPr>
              <w:autoSpaceDE w:val="0"/>
              <w:autoSpaceDN w:val="0"/>
              <w:adjustRightInd w:val="0"/>
              <w:rPr>
                <w:rFonts w:cs="Arial"/>
              </w:rPr>
            </w:pPr>
          </w:p>
          <w:p w14:paraId="4E5995AC" w14:textId="77777777" w:rsidR="00D0444E" w:rsidRPr="008E03C7" w:rsidRDefault="00D0444E" w:rsidP="00D73F6A">
            <w:pPr>
              <w:autoSpaceDE w:val="0"/>
              <w:autoSpaceDN w:val="0"/>
              <w:adjustRightInd w:val="0"/>
              <w:rPr>
                <w:rFonts w:cs="Arial"/>
                <w:b/>
                <w:bCs/>
              </w:rPr>
            </w:pPr>
            <w:r w:rsidRPr="008E03C7">
              <w:rPr>
                <w:rFonts w:cs="Arial"/>
                <w:b/>
                <w:bCs/>
              </w:rPr>
              <w:t>Blended Acuity Medical, Surgical and Med-Surg Units:</w:t>
            </w:r>
          </w:p>
          <w:p w14:paraId="5DCFB4A9" w14:textId="77777777" w:rsidR="00D0444E" w:rsidRPr="00366E5A" w:rsidRDefault="00D0444E" w:rsidP="00D73F6A">
            <w:pPr>
              <w:autoSpaceDE w:val="0"/>
              <w:autoSpaceDN w:val="0"/>
              <w:adjustRightInd w:val="0"/>
            </w:pPr>
            <w:r w:rsidRPr="00451533">
              <w:rPr>
                <w:rFonts w:cs="Arial"/>
              </w:rPr>
              <w:t xml:space="preserve">A mixed acuity acute care unit in which less than 90% of the patients receive a single acuity level of care, less than 50% receive step down care, and less than 25% receive critical care. </w:t>
            </w:r>
          </w:p>
        </w:tc>
      </w:tr>
      <w:tr w:rsidR="00D0444E" w:rsidRPr="00BB3760" w14:paraId="096B5B2E" w14:textId="77777777" w:rsidTr="00D73F6A">
        <w:trPr>
          <w:jc w:val="center"/>
        </w:trPr>
        <w:tc>
          <w:tcPr>
            <w:tcW w:w="9387" w:type="dxa"/>
            <w:vAlign w:val="center"/>
          </w:tcPr>
          <w:p w14:paraId="6F1EB684" w14:textId="77777777" w:rsidR="00D0444E" w:rsidRDefault="00D0444E" w:rsidP="00D73F6A">
            <w:pPr>
              <w:rPr>
                <w:rFonts w:cs="Arial"/>
                <w:b/>
                <w:bCs/>
              </w:rPr>
            </w:pPr>
            <w:r>
              <w:rPr>
                <w:rFonts w:cs="Arial"/>
                <w:b/>
                <w:bCs/>
              </w:rPr>
              <w:t xml:space="preserve">Question #14: </w:t>
            </w:r>
            <w:r w:rsidRPr="00C41959">
              <w:rPr>
                <w:rFonts w:cs="Arial"/>
                <w:b/>
                <w:bCs/>
              </w:rPr>
              <w:t>Mixed Acuity Medical, Surgical and Med-Surg Units</w:t>
            </w:r>
          </w:p>
          <w:p w14:paraId="084CE7F5" w14:textId="77777777" w:rsidR="00D0444E" w:rsidRPr="00C41959" w:rsidRDefault="00D0444E" w:rsidP="00D73F6A">
            <w:pPr>
              <w:rPr>
                <w:rFonts w:cs="Arial"/>
                <w:b/>
                <w:bCs/>
              </w:rPr>
            </w:pPr>
            <w:r w:rsidRPr="00BB3760">
              <w:rPr>
                <w:rFonts w:cs="Arial"/>
              </w:rPr>
              <w:t>Enter your hospital’s responses for each quarter for all adult and pediatric mixed acuity Medical, Surgical and Med-Surg Units for the reporting period selected in question #1</w:t>
            </w:r>
            <w:r>
              <w:rPr>
                <w:rFonts w:cs="Arial"/>
              </w:rPr>
              <w:t>.</w:t>
            </w:r>
          </w:p>
        </w:tc>
      </w:tr>
      <w:tr w:rsidR="00D0444E" w:rsidRPr="00BB3760" w14:paraId="6CFC6507" w14:textId="77777777" w:rsidTr="00D73F6A">
        <w:trPr>
          <w:jc w:val="center"/>
        </w:trPr>
        <w:tc>
          <w:tcPr>
            <w:tcW w:w="9387" w:type="dxa"/>
            <w:vAlign w:val="center"/>
          </w:tcPr>
          <w:p w14:paraId="76959786" w14:textId="77777777" w:rsidR="00D0444E" w:rsidRPr="004A2859" w:rsidRDefault="00D0444E" w:rsidP="00D73F6A">
            <w:pPr>
              <w:autoSpaceDE w:val="0"/>
              <w:autoSpaceDN w:val="0"/>
              <w:adjustRightInd w:val="0"/>
              <w:rPr>
                <w:rFonts w:cs="Arial"/>
              </w:rPr>
            </w:pPr>
            <w:r w:rsidRPr="0086796B">
              <w:rPr>
                <w:rFonts w:cs="Arial"/>
                <w:b/>
                <w:bCs/>
              </w:rPr>
              <w:t>Question #14(a):</w:t>
            </w:r>
            <w:r w:rsidRPr="00445CB7">
              <w:rPr>
                <w:rFonts w:cs="Arial"/>
              </w:rPr>
              <w:t xml:space="preserve"> Total number of patient days </w:t>
            </w:r>
            <w:r>
              <w:rPr>
                <w:rFonts w:cs="Arial"/>
              </w:rPr>
              <w:t>across</w:t>
            </w:r>
            <w:r w:rsidRPr="00445CB7">
              <w:rPr>
                <w:rFonts w:cs="Arial"/>
              </w:rPr>
              <w:t xml:space="preserve"> all </w:t>
            </w:r>
            <w:r>
              <w:rPr>
                <w:rFonts w:cs="Arial"/>
              </w:rPr>
              <w:t xml:space="preserve">adult and pediatric </w:t>
            </w:r>
            <w:r w:rsidRPr="001F0B72">
              <w:rPr>
                <w:rFonts w:cs="Arial"/>
                <w:b/>
                <w:bCs/>
              </w:rPr>
              <w:t>mixed acuity Medical, Surgical and Med-Surg Units</w:t>
            </w:r>
            <w:r w:rsidRPr="00445CB7">
              <w:rPr>
                <w:rFonts w:cs="Arial"/>
              </w:rPr>
              <w:t xml:space="preserve"> </w:t>
            </w:r>
            <w:r>
              <w:rPr>
                <w:rFonts w:cs="Arial"/>
              </w:rPr>
              <w:t>for</w:t>
            </w:r>
            <w:r w:rsidRPr="00445CB7">
              <w:rPr>
                <w:rFonts w:cs="Arial"/>
              </w:rPr>
              <w:t xml:space="preserve"> each quarter </w:t>
            </w:r>
            <w:r>
              <w:rPr>
                <w:rFonts w:cs="Arial"/>
              </w:rPr>
              <w:t xml:space="preserve">included in the reporting period </w:t>
            </w:r>
            <w:r w:rsidRPr="00445CB7">
              <w:rPr>
                <w:rFonts w:cs="Arial"/>
              </w:rPr>
              <w:t>based on your hospital’s method for counting patient days.</w:t>
            </w:r>
          </w:p>
          <w:p w14:paraId="63E2E923" w14:textId="77777777" w:rsidR="00D0444E" w:rsidRPr="00BB3760" w:rsidRDefault="00D0444E" w:rsidP="00D73F6A">
            <w:pPr>
              <w:autoSpaceDE w:val="0"/>
              <w:autoSpaceDN w:val="0"/>
              <w:adjustRightInd w:val="0"/>
              <w:rPr>
                <w:rFonts w:cs="Arial"/>
              </w:rPr>
            </w:pPr>
          </w:p>
          <w:p w14:paraId="1316CE7E" w14:textId="77777777" w:rsidR="00D0444E" w:rsidRPr="004A2859" w:rsidRDefault="00D0444E" w:rsidP="00D73F6A">
            <w:pPr>
              <w:autoSpaceDE w:val="0"/>
              <w:autoSpaceDN w:val="0"/>
              <w:adjustRightInd w:val="0"/>
              <w:rPr>
                <w:rFonts w:cs="Arial"/>
              </w:rPr>
            </w:pPr>
            <w:r w:rsidRPr="00BB3760">
              <w:rPr>
                <w:rFonts w:cs="Arial"/>
              </w:rPr>
              <w:t xml:space="preserve">Patient days should be calculated to include all patients in </w:t>
            </w:r>
            <w:r>
              <w:rPr>
                <w:rFonts w:cs="Arial"/>
              </w:rPr>
              <w:t xml:space="preserve">all </w:t>
            </w:r>
            <w:r w:rsidRPr="00F83852">
              <w:rPr>
                <w:rFonts w:cs="Arial"/>
              </w:rPr>
              <w:t xml:space="preserve">adult </w:t>
            </w:r>
            <w:r>
              <w:rPr>
                <w:rFonts w:cs="Arial"/>
              </w:rPr>
              <w:t>and</w:t>
            </w:r>
            <w:r w:rsidRPr="00F83852">
              <w:rPr>
                <w:rFonts w:cs="Arial"/>
              </w:rPr>
              <w:t xml:space="preserve"> pediatric </w:t>
            </w:r>
            <w:r w:rsidRPr="00B8679E">
              <w:rPr>
                <w:rFonts w:cs="Arial"/>
              </w:rPr>
              <w:t>mixed acuity Medical, Surgical or Med-Surg Units</w:t>
            </w:r>
            <w:r w:rsidRPr="00BB3760">
              <w:rPr>
                <w:rFonts w:cs="Arial"/>
              </w:rPr>
              <w:t>. This includes patients that do not have inpatient status (i.e., observation patients).</w:t>
            </w:r>
          </w:p>
        </w:tc>
      </w:tr>
      <w:tr w:rsidR="00D0444E" w:rsidRPr="00BB3760" w14:paraId="7D42203C" w14:textId="77777777" w:rsidTr="00D73F6A">
        <w:trPr>
          <w:trHeight w:val="144"/>
          <w:jc w:val="center"/>
        </w:trPr>
        <w:tc>
          <w:tcPr>
            <w:tcW w:w="9387" w:type="dxa"/>
            <w:tcBorders>
              <w:bottom w:val="single" w:sz="4" w:space="0" w:color="auto"/>
            </w:tcBorders>
            <w:vAlign w:val="center"/>
          </w:tcPr>
          <w:p w14:paraId="29BCB2A8" w14:textId="77777777" w:rsidR="00D0444E" w:rsidRPr="00BB3760" w:rsidRDefault="00D0444E" w:rsidP="00D73F6A">
            <w:pPr>
              <w:autoSpaceDE w:val="0"/>
              <w:autoSpaceDN w:val="0"/>
              <w:adjustRightInd w:val="0"/>
              <w:rPr>
                <w:rFonts w:cs="Arial"/>
              </w:rPr>
            </w:pPr>
            <w:r w:rsidRPr="0086796B">
              <w:rPr>
                <w:rFonts w:cs="Arial"/>
                <w:b/>
                <w:bCs/>
              </w:rPr>
              <w:t>Question #14(b):</w:t>
            </w:r>
            <w:r w:rsidRPr="00BB3760">
              <w:rPr>
                <w:rFonts w:cs="Arial"/>
              </w:rPr>
              <w:t xml:space="preserve"> 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BB3760">
              <w:rPr>
                <w:rFonts w:cs="Arial"/>
                <w:b/>
                <w:bCs/>
              </w:rPr>
              <w:t>nursing staff (RN, LPN/LVN, and UAP)</w:t>
            </w:r>
            <w:r w:rsidRPr="00BB3760">
              <w:rPr>
                <w:rFonts w:cs="Arial"/>
              </w:rPr>
              <w:t xml:space="preserve"> with direct patient care responsibilities in all</w:t>
            </w:r>
            <w:r>
              <w:rPr>
                <w:rFonts w:cs="Arial"/>
              </w:rPr>
              <w:t xml:space="preserve"> adult and pediatric</w:t>
            </w:r>
            <w:r w:rsidRPr="00BB3760">
              <w:rPr>
                <w:rFonts w:cs="Arial"/>
              </w:rPr>
              <w:t xml:space="preserve"> </w:t>
            </w:r>
            <w:r w:rsidRPr="0002250C">
              <w:rPr>
                <w:rFonts w:cs="Arial"/>
                <w:b/>
                <w:bCs/>
              </w:rPr>
              <w:t>mixed acuity Medical, Surgical, and Med-Surg Units</w:t>
            </w:r>
            <w:r w:rsidRPr="00BB3760">
              <w:rPr>
                <w:rFonts w:cs="Arial"/>
              </w:rPr>
              <w:t xml:space="preserve"> in each quarter.</w:t>
            </w:r>
          </w:p>
          <w:p w14:paraId="471EAD46" w14:textId="77777777" w:rsidR="00D0444E" w:rsidRPr="00BB3760" w:rsidRDefault="00D0444E" w:rsidP="00D73F6A">
            <w:pPr>
              <w:autoSpaceDE w:val="0"/>
              <w:autoSpaceDN w:val="0"/>
              <w:adjustRightInd w:val="0"/>
              <w:rPr>
                <w:rFonts w:cs="Arial"/>
              </w:rPr>
            </w:pPr>
          </w:p>
          <w:p w14:paraId="7EEA32E3" w14:textId="77777777" w:rsidR="00D0444E" w:rsidRPr="006230B8" w:rsidRDefault="00D0444E" w:rsidP="00D73F6A">
            <w:pPr>
              <w:autoSpaceDE w:val="0"/>
              <w:autoSpaceDN w:val="0"/>
              <w:adjustRightInd w:val="0"/>
              <w:rPr>
                <w:rFonts w:cs="Arial"/>
                <w:b/>
                <w:bCs/>
                <w:u w:val="single"/>
              </w:rPr>
            </w:pPr>
            <w:r w:rsidRPr="006230B8">
              <w:rPr>
                <w:rFonts w:cs="Arial"/>
                <w:b/>
                <w:bCs/>
                <w:u w:val="single"/>
              </w:rPr>
              <w:t>Productive Hours</w:t>
            </w:r>
          </w:p>
          <w:p w14:paraId="79AF3435" w14:textId="77777777" w:rsidR="00D0444E" w:rsidRPr="006230B8" w:rsidRDefault="00D0444E" w:rsidP="00D73F6A">
            <w:pPr>
              <w:autoSpaceDE w:val="0"/>
              <w:autoSpaceDN w:val="0"/>
              <w:adjustRightInd w:val="0"/>
              <w:rPr>
                <w:rFonts w:cs="Arial"/>
              </w:rPr>
            </w:pPr>
          </w:p>
          <w:p w14:paraId="5172DE4C" w14:textId="77777777" w:rsidR="00D0444E" w:rsidRPr="006230B8" w:rsidRDefault="00D0444E" w:rsidP="00D73F6A">
            <w:pPr>
              <w:autoSpaceDE w:val="0"/>
              <w:autoSpaceDN w:val="0"/>
              <w:adjustRightInd w:val="0"/>
              <w:rPr>
                <w:rFonts w:cs="Arial"/>
              </w:rPr>
            </w:pPr>
            <w:r w:rsidRPr="006230B8">
              <w:rPr>
                <w:rFonts w:cs="Arial"/>
                <w:b/>
                <w:bCs/>
              </w:rPr>
              <w:t>Include</w:t>
            </w:r>
            <w:r w:rsidRPr="006230B8">
              <w:rPr>
                <w:rFonts w:cs="Arial"/>
              </w:rPr>
              <w:t xml:space="preserve"> the following hours worked by employe</w:t>
            </w:r>
            <w:r>
              <w:rPr>
                <w:rFonts w:cs="Arial"/>
              </w:rPr>
              <w:t>d</w:t>
            </w:r>
            <w:r w:rsidRPr="006230B8">
              <w:rPr>
                <w:rFonts w:cs="Arial"/>
              </w:rPr>
              <w:t xml:space="preserve"> and contract</w:t>
            </w:r>
            <w:r>
              <w:rPr>
                <w:rFonts w:cs="Arial"/>
              </w:rPr>
              <w:t>ed</w:t>
            </w:r>
            <w:r w:rsidRPr="006230B8">
              <w:rPr>
                <w:rFonts w:cs="Arial"/>
              </w:rPr>
              <w:t xml:space="preserve"> RNs, LPN/LVNs, and UAPs:</w:t>
            </w:r>
          </w:p>
          <w:p w14:paraId="3EC6EBFE"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Actual direct patient care hours worked by nursing staff</w:t>
            </w:r>
          </w:p>
          <w:p w14:paraId="705835B4"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Overtime spent performing direct patient care</w:t>
            </w:r>
          </w:p>
          <w:p w14:paraId="031130B5"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Orientation hours for new hires that are considered part of the unit’s staffing matrix, whose work hours are charged to the unit’s cost center, and who would be replaced if they called out sick</w:t>
            </w:r>
          </w:p>
          <w:p w14:paraId="45863C09" w14:textId="16A76768" w:rsidR="00D0444E" w:rsidRPr="006230B8" w:rsidRDefault="00B46857" w:rsidP="00AD309C">
            <w:pPr>
              <w:pStyle w:val="ListParagraph"/>
              <w:numPr>
                <w:ilvl w:val="0"/>
                <w:numId w:val="373"/>
              </w:numPr>
              <w:autoSpaceDE w:val="0"/>
              <w:autoSpaceDN w:val="0"/>
              <w:adjustRightInd w:val="0"/>
              <w:rPr>
                <w:rFonts w:cs="Arial"/>
              </w:rPr>
            </w:pPr>
            <w:r w:rsidRPr="002B788A">
              <w:rPr>
                <w:rFonts w:cs="Arial"/>
              </w:rPr>
              <w:t>Sitter hours authorized for both physical touch and direct patient care intervention</w:t>
            </w:r>
          </w:p>
          <w:p w14:paraId="49BA0C86" w14:textId="77777777" w:rsidR="00D0444E" w:rsidRPr="006230B8" w:rsidRDefault="00D0444E" w:rsidP="00D73F6A">
            <w:pPr>
              <w:autoSpaceDE w:val="0"/>
              <w:autoSpaceDN w:val="0"/>
              <w:adjustRightInd w:val="0"/>
              <w:rPr>
                <w:rFonts w:cs="Arial"/>
              </w:rPr>
            </w:pPr>
          </w:p>
          <w:p w14:paraId="017F46B4" w14:textId="77777777" w:rsidR="00D0444E" w:rsidRPr="006230B8" w:rsidRDefault="00D0444E" w:rsidP="00D73F6A">
            <w:pPr>
              <w:autoSpaceDE w:val="0"/>
              <w:autoSpaceDN w:val="0"/>
              <w:adjustRightInd w:val="0"/>
              <w:rPr>
                <w:rFonts w:cs="Arial"/>
              </w:rPr>
            </w:pPr>
            <w:r w:rsidRPr="006230B8">
              <w:rPr>
                <w:rFonts w:cs="Arial"/>
                <w:b/>
                <w:bCs/>
              </w:rPr>
              <w:t>Exclude</w:t>
            </w:r>
            <w:r w:rsidRPr="006230B8">
              <w:rPr>
                <w:rFonts w:cs="Arial"/>
              </w:rPr>
              <w:t xml:space="preserve"> the following hours worked by employe</w:t>
            </w:r>
            <w:r>
              <w:rPr>
                <w:rFonts w:cs="Arial"/>
              </w:rPr>
              <w:t>d</w:t>
            </w:r>
            <w:r w:rsidRPr="006230B8">
              <w:rPr>
                <w:rFonts w:cs="Arial"/>
              </w:rPr>
              <w:t xml:space="preserve"> and contract</w:t>
            </w:r>
            <w:r>
              <w:rPr>
                <w:rFonts w:cs="Arial"/>
              </w:rPr>
              <w:t>ed</w:t>
            </w:r>
            <w:r w:rsidRPr="006230B8">
              <w:rPr>
                <w:rFonts w:cs="Arial"/>
              </w:rPr>
              <w:t xml:space="preserve"> RN, LPN/LVN, and UAP:</w:t>
            </w:r>
          </w:p>
          <w:p w14:paraId="0AC80896"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Budgeted or scheduled hours</w:t>
            </w:r>
          </w:p>
          <w:p w14:paraId="36FE27E1"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Vacation time, sick time, education leave, or committee time</w:t>
            </w:r>
          </w:p>
          <w:p w14:paraId="4F4CA95C"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Orientation hours for new hires that are not considered part of the unit’s staffing matrix, whose work hours are not charged to the unit’s cost center, and would not be replaced if they call out sick</w:t>
            </w:r>
          </w:p>
          <w:p w14:paraId="4B09FCA6"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Hours from when the unit was staffed but there were no patients in the unit</w:t>
            </w:r>
          </w:p>
          <w:p w14:paraId="592E380E" w14:textId="77777777" w:rsidR="00D0444E" w:rsidRPr="006230B8" w:rsidRDefault="00D0444E" w:rsidP="00AD309C">
            <w:pPr>
              <w:pStyle w:val="ListParagraph"/>
              <w:numPr>
                <w:ilvl w:val="1"/>
                <w:numId w:val="374"/>
              </w:numPr>
              <w:autoSpaceDE w:val="0"/>
              <w:autoSpaceDN w:val="0"/>
              <w:adjustRightInd w:val="0"/>
              <w:rPr>
                <w:rFonts w:cs="Arial"/>
              </w:rPr>
            </w:pPr>
            <w:r w:rsidRPr="006230B8">
              <w:rPr>
                <w:rFonts w:cs="Arial"/>
              </w:rPr>
              <w:t>If these nursing hours cannot be removed, then the unit should not be included.</w:t>
            </w:r>
          </w:p>
          <w:p w14:paraId="5D29636D" w14:textId="77777777" w:rsidR="00D0444E" w:rsidRDefault="00D0444E" w:rsidP="00AD309C">
            <w:pPr>
              <w:pStyle w:val="ListParagraph"/>
              <w:numPr>
                <w:ilvl w:val="0"/>
                <w:numId w:val="374"/>
              </w:numPr>
              <w:autoSpaceDE w:val="0"/>
              <w:autoSpaceDN w:val="0"/>
              <w:adjustRightInd w:val="0"/>
              <w:rPr>
                <w:rFonts w:cs="Arial"/>
              </w:rPr>
            </w:pPr>
            <w:r w:rsidRPr="006230B8">
              <w:rPr>
                <w:rFonts w:cs="Arial"/>
              </w:rPr>
              <w:t>Virtual or remote hours</w:t>
            </w:r>
          </w:p>
          <w:p w14:paraId="6D81A258" w14:textId="121342B7" w:rsidR="00F76C34" w:rsidRPr="00DE088C" w:rsidRDefault="003D0EF6" w:rsidP="00AD309C">
            <w:pPr>
              <w:pStyle w:val="ListParagraph"/>
              <w:numPr>
                <w:ilvl w:val="0"/>
                <w:numId w:val="374"/>
              </w:numPr>
              <w:autoSpaceDE w:val="0"/>
              <w:autoSpaceDN w:val="0"/>
              <w:adjustRightInd w:val="0"/>
              <w:rPr>
                <w:rFonts w:cs="Arial"/>
              </w:rPr>
            </w:pPr>
            <w:r w:rsidRPr="00467DAF">
              <w:rPr>
                <w:rFonts w:cs="Arial"/>
              </w:rPr>
              <w:t>Sitter hours without authorization for both physical touch and direct patient care intervention</w:t>
            </w:r>
          </w:p>
          <w:p w14:paraId="5B559C34" w14:textId="77777777" w:rsidR="00D0444E" w:rsidRPr="006230B8" w:rsidRDefault="00D0444E" w:rsidP="00D73F6A">
            <w:pPr>
              <w:autoSpaceDE w:val="0"/>
              <w:autoSpaceDN w:val="0"/>
              <w:adjustRightInd w:val="0"/>
              <w:rPr>
                <w:rFonts w:cs="Arial"/>
                <w:b/>
                <w:bCs/>
                <w:u w:val="single"/>
              </w:rPr>
            </w:pPr>
            <w:r w:rsidRPr="006230B8">
              <w:rPr>
                <w:rFonts w:cs="Arial"/>
                <w:b/>
                <w:bCs/>
                <w:u w:val="single"/>
              </w:rPr>
              <w:lastRenderedPageBreak/>
              <w:t>Employe</w:t>
            </w:r>
            <w:r>
              <w:rPr>
                <w:rFonts w:cs="Arial"/>
                <w:b/>
                <w:bCs/>
                <w:u w:val="single"/>
              </w:rPr>
              <w:t>d</w:t>
            </w:r>
            <w:r w:rsidRPr="006230B8">
              <w:rPr>
                <w:rFonts w:cs="Arial"/>
                <w:b/>
                <w:bCs/>
                <w:u w:val="single"/>
              </w:rPr>
              <w:t xml:space="preserve"> and Contract</w:t>
            </w:r>
            <w:r>
              <w:rPr>
                <w:rFonts w:cs="Arial"/>
                <w:b/>
                <w:bCs/>
                <w:u w:val="single"/>
              </w:rPr>
              <w:t>ed</w:t>
            </w:r>
            <w:r w:rsidRPr="006230B8">
              <w:rPr>
                <w:rFonts w:cs="Arial"/>
                <w:b/>
                <w:bCs/>
                <w:u w:val="single"/>
              </w:rPr>
              <w:t xml:space="preserve"> Nursing Staff</w:t>
            </w:r>
          </w:p>
          <w:p w14:paraId="7E564C88" w14:textId="77777777" w:rsidR="00D0444E" w:rsidRPr="006230B8" w:rsidRDefault="00D0444E" w:rsidP="00D73F6A">
            <w:pPr>
              <w:autoSpaceDE w:val="0"/>
              <w:autoSpaceDN w:val="0"/>
              <w:adjustRightInd w:val="0"/>
              <w:rPr>
                <w:rFonts w:cs="Arial"/>
              </w:rPr>
            </w:pPr>
          </w:p>
          <w:p w14:paraId="4FC2EED9" w14:textId="77777777" w:rsidR="00D0444E" w:rsidRPr="006230B8" w:rsidRDefault="00D0444E" w:rsidP="00D73F6A">
            <w:pPr>
              <w:autoSpaceDE w:val="0"/>
              <w:autoSpaceDN w:val="0"/>
              <w:adjustRightInd w:val="0"/>
              <w:rPr>
                <w:rFonts w:cs="Arial"/>
              </w:rPr>
            </w:pPr>
            <w:r w:rsidRPr="006230B8">
              <w:rPr>
                <w:rFonts w:cs="Arial"/>
                <w:b/>
                <w:bCs/>
              </w:rPr>
              <w:t>Include</w:t>
            </w:r>
            <w:r w:rsidRPr="006230B8">
              <w:rPr>
                <w:rFonts w:cs="Arial"/>
              </w:rPr>
              <w:t xml:space="preserve"> the following RN, LPN/LVN, and UAP nursing staff:</w:t>
            </w:r>
          </w:p>
          <w:p w14:paraId="0451D4FA"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Staff employed by the hospital</w:t>
            </w:r>
          </w:p>
          <w:p w14:paraId="52641BA3"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Temporary staff who are not employed by the hospital (i.e., contracted/agency staff)</w:t>
            </w:r>
          </w:p>
          <w:p w14:paraId="65852B7B"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Float staff who are assigned to a unit other than their unit of employment on an as-needed basis if they are assigned direct patient care responsibilities</w:t>
            </w:r>
          </w:p>
          <w:p w14:paraId="40E203C5"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Staff who are counted in the unit’s staffing matrix, are replaced if they call out sick, and whose work hours are charged to the unit’s cost center</w:t>
            </w:r>
          </w:p>
          <w:p w14:paraId="39B78099" w14:textId="77777777" w:rsidR="00D0444E" w:rsidRPr="006230B8" w:rsidRDefault="00D0444E" w:rsidP="00D73F6A">
            <w:pPr>
              <w:autoSpaceDE w:val="0"/>
              <w:autoSpaceDN w:val="0"/>
              <w:adjustRightInd w:val="0"/>
              <w:rPr>
                <w:rFonts w:cs="Arial"/>
              </w:rPr>
            </w:pPr>
          </w:p>
          <w:p w14:paraId="4FCD33DD" w14:textId="77777777" w:rsidR="00D0444E" w:rsidRPr="006230B8" w:rsidRDefault="00D0444E" w:rsidP="00D73F6A">
            <w:pPr>
              <w:autoSpaceDE w:val="0"/>
              <w:autoSpaceDN w:val="0"/>
              <w:adjustRightInd w:val="0"/>
              <w:rPr>
                <w:rFonts w:cs="Arial"/>
              </w:rPr>
            </w:pPr>
            <w:r w:rsidRPr="006230B8">
              <w:rPr>
                <w:rFonts w:cs="Arial"/>
                <w:b/>
                <w:bCs/>
              </w:rPr>
              <w:t>Exclude</w:t>
            </w:r>
            <w:r w:rsidRPr="006230B8">
              <w:rPr>
                <w:rFonts w:cs="Arial"/>
              </w:rPr>
              <w:t xml:space="preserve"> the following RN, LPN/LVN, and UAP nursing staff:</w:t>
            </w:r>
          </w:p>
          <w:p w14:paraId="0E4B8DAA"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Nursing staff whose primary responsibility is administrative in nature (at least 50% of their time is administrative)</w:t>
            </w:r>
          </w:p>
          <w:p w14:paraId="03866736"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Specialty teams, patient educators, or case managers who are not assigned to a specific unit</w:t>
            </w:r>
          </w:p>
          <w:p w14:paraId="56323BC9"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Unit secretaries or clerks, monitor technicians, and others with no direct patient care responsibilities</w:t>
            </w:r>
          </w:p>
          <w:p w14:paraId="602C7E8F"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Advanced Practice Registered Nurses (APRNs), including certified nurse-midwife (CNM), clinical nurse specialist (CNS), certified nurse practitioner (CNP), and certified registered nurse anesthetist (CRNA)</w:t>
            </w:r>
          </w:p>
          <w:p w14:paraId="26002D69" w14:textId="77777777" w:rsidR="00D0444E" w:rsidRPr="003A5BED" w:rsidRDefault="00D0444E" w:rsidP="00D73F6A">
            <w:pPr>
              <w:autoSpaceDE w:val="0"/>
              <w:autoSpaceDN w:val="0"/>
              <w:adjustRightInd w:val="0"/>
              <w:rPr>
                <w:rFonts w:cs="Arial"/>
                <w:i/>
                <w:iCs/>
              </w:rPr>
            </w:pPr>
          </w:p>
          <w:p w14:paraId="6FDAD97A" w14:textId="77816629" w:rsidR="00D0444E" w:rsidRPr="003A5BED" w:rsidRDefault="004C7557" w:rsidP="00D73F6A">
            <w:pPr>
              <w:pStyle w:val="Heading6"/>
              <w:rPr>
                <w:rFonts w:eastAsiaTheme="minorHAnsi"/>
                <w:b w:val="0"/>
                <w:bCs/>
                <w:i/>
                <w:iCs/>
              </w:rPr>
            </w:pPr>
            <w:r>
              <w:rPr>
                <w:rFonts w:ascii="ZWAdobeF" w:eastAsiaTheme="minorHAnsi" w:hAnsi="ZWAdobeF" w:cs="ZWAdobeF"/>
                <w:b w:val="0"/>
                <w:bCs/>
                <w:iCs/>
                <w:color w:val="auto"/>
                <w:sz w:val="2"/>
                <w:szCs w:val="2"/>
              </w:rPr>
              <w:t>6B</w:t>
            </w:r>
            <w:r w:rsidR="00BF053F">
              <w:rPr>
                <w:rFonts w:ascii="ZWAdobeF" w:eastAsiaTheme="minorHAnsi" w:hAnsi="ZWAdobeF" w:cs="ZWAdobeF"/>
                <w:b w:val="0"/>
                <w:bCs/>
                <w:iCs/>
                <w:color w:val="auto"/>
                <w:sz w:val="2"/>
                <w:szCs w:val="2"/>
              </w:rPr>
              <w:t>6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39D61056" w14:textId="77777777" w:rsidR="00D0444E" w:rsidRPr="006230B8" w:rsidRDefault="00D0444E" w:rsidP="00D73F6A">
            <w:pPr>
              <w:autoSpaceDE w:val="0"/>
              <w:autoSpaceDN w:val="0"/>
              <w:adjustRightInd w:val="0"/>
              <w:rPr>
                <w:rFonts w:cs="Arial"/>
              </w:rPr>
            </w:pPr>
          </w:p>
          <w:p w14:paraId="643D8630" w14:textId="77777777" w:rsidR="00D0444E" w:rsidRPr="006230B8" w:rsidRDefault="00D0444E" w:rsidP="00D73F6A">
            <w:pPr>
              <w:autoSpaceDE w:val="0"/>
              <w:autoSpaceDN w:val="0"/>
              <w:adjustRightInd w:val="0"/>
              <w:rPr>
                <w:rFonts w:cs="Arial"/>
                <w:b/>
                <w:bCs/>
                <w:u w:val="single"/>
              </w:rPr>
            </w:pPr>
            <w:r w:rsidRPr="006230B8">
              <w:rPr>
                <w:rFonts w:cs="Arial"/>
                <w:b/>
                <w:bCs/>
                <w:u w:val="single"/>
              </w:rPr>
              <w:t xml:space="preserve">Direct Patient Care Responsibilities </w:t>
            </w:r>
          </w:p>
          <w:p w14:paraId="2751BC33" w14:textId="77777777" w:rsidR="00D0444E" w:rsidRPr="006230B8" w:rsidRDefault="00D0444E" w:rsidP="00D73F6A">
            <w:pPr>
              <w:autoSpaceDE w:val="0"/>
              <w:autoSpaceDN w:val="0"/>
              <w:adjustRightInd w:val="0"/>
              <w:rPr>
                <w:rFonts w:cs="Arial"/>
              </w:rPr>
            </w:pPr>
          </w:p>
          <w:p w14:paraId="05ADC56D" w14:textId="77777777" w:rsidR="00D0444E" w:rsidRPr="006230B8" w:rsidRDefault="00D0444E" w:rsidP="00D73F6A">
            <w:pPr>
              <w:autoSpaceDE w:val="0"/>
              <w:autoSpaceDN w:val="0"/>
              <w:adjustRightInd w:val="0"/>
              <w:rPr>
                <w:rFonts w:cs="Arial"/>
              </w:rPr>
            </w:pPr>
            <w:r w:rsidRPr="006230B8">
              <w:rPr>
                <w:rFonts w:cs="Arial"/>
                <w:b/>
                <w:bCs/>
              </w:rPr>
              <w:t>Direct Patient Care Responsibilities</w:t>
            </w:r>
            <w:r w:rsidRPr="006230B8">
              <w:rPr>
                <w:rFonts w:cs="Arial"/>
              </w:rPr>
              <w:t xml:space="preserve"> are defined as patient centered nursing activities by hospital unit-based staff in the presence of the patient and activities that occur away from the patient that are patient related:</w:t>
            </w:r>
          </w:p>
          <w:p w14:paraId="767B925A"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Medication administration</w:t>
            </w:r>
          </w:p>
          <w:p w14:paraId="7DAA89E4"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Nursing treatments</w:t>
            </w:r>
          </w:p>
          <w:p w14:paraId="1278F222"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Nursing rounds</w:t>
            </w:r>
          </w:p>
          <w:p w14:paraId="44EDB108"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Admission, transfer, discharge activities</w:t>
            </w:r>
          </w:p>
          <w:p w14:paraId="6DAD5FF6"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teaching</w:t>
            </w:r>
          </w:p>
          <w:p w14:paraId="2F475B53"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communication</w:t>
            </w:r>
          </w:p>
          <w:p w14:paraId="5F875BD6"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Coordination of patient care</w:t>
            </w:r>
          </w:p>
          <w:p w14:paraId="66DB1507"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Documentation time</w:t>
            </w:r>
          </w:p>
          <w:p w14:paraId="7DC2AA25" w14:textId="77777777" w:rsidR="00D0444E" w:rsidRDefault="00D0444E" w:rsidP="00AD309C">
            <w:pPr>
              <w:pStyle w:val="ListParagraph"/>
              <w:numPr>
                <w:ilvl w:val="0"/>
                <w:numId w:val="377"/>
              </w:numPr>
              <w:autoSpaceDE w:val="0"/>
              <w:autoSpaceDN w:val="0"/>
              <w:adjustRightInd w:val="0"/>
              <w:rPr>
                <w:rFonts w:cs="Arial"/>
              </w:rPr>
            </w:pPr>
            <w:r w:rsidRPr="006230B8">
              <w:rPr>
                <w:rFonts w:cs="Arial"/>
              </w:rPr>
              <w:t>Treatment planning</w:t>
            </w:r>
          </w:p>
          <w:p w14:paraId="30065044"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screening (e.g., fall risk) and assessment</w:t>
            </w:r>
          </w:p>
        </w:tc>
      </w:tr>
      <w:tr w:rsidR="00D0444E" w:rsidRPr="00BB3760" w14:paraId="6F298ADF" w14:textId="77777777" w:rsidTr="00D73F6A">
        <w:trPr>
          <w:trHeight w:val="432"/>
          <w:jc w:val="center"/>
        </w:trPr>
        <w:tc>
          <w:tcPr>
            <w:tcW w:w="9387" w:type="dxa"/>
            <w:tcBorders>
              <w:bottom w:val="single" w:sz="4" w:space="0" w:color="auto"/>
            </w:tcBorders>
            <w:vAlign w:val="center"/>
          </w:tcPr>
          <w:p w14:paraId="6CDB8E56" w14:textId="77777777" w:rsidR="00D0444E" w:rsidRPr="00BB3760" w:rsidRDefault="00D0444E" w:rsidP="00D73F6A">
            <w:pPr>
              <w:autoSpaceDE w:val="0"/>
              <w:autoSpaceDN w:val="0"/>
              <w:adjustRightInd w:val="0"/>
              <w:rPr>
                <w:rFonts w:cs="Arial"/>
              </w:rPr>
            </w:pPr>
            <w:r w:rsidRPr="0086796B">
              <w:rPr>
                <w:rFonts w:cs="Arial"/>
                <w:b/>
                <w:bCs/>
              </w:rPr>
              <w:lastRenderedPageBreak/>
              <w:t>Question #14(c):</w:t>
            </w:r>
            <w:r w:rsidRPr="00BB3760">
              <w:rPr>
                <w:rFonts w:cs="Arial"/>
                <w:b/>
                <w:bCs/>
              </w:rPr>
              <w:t xml:space="preserve"> </w:t>
            </w:r>
            <w:r w:rsidRPr="00BB3760">
              <w:rPr>
                <w:rFonts w:cs="Arial"/>
              </w:rPr>
              <w:t xml:space="preserve">Total number of productive hours worked by </w:t>
            </w:r>
            <w:r w:rsidRPr="00BB3760">
              <w:rPr>
                <w:rFonts w:cs="Arial"/>
                <w:b/>
                <w:bCs/>
              </w:rPr>
              <w:t>RN nursing staff</w:t>
            </w:r>
            <w:r w:rsidRPr="00BB3760">
              <w:rPr>
                <w:rFonts w:cs="Arial"/>
              </w:rPr>
              <w:t xml:space="preserve"> with direct patient care responsibilities in all </w:t>
            </w:r>
            <w:r>
              <w:rPr>
                <w:rFonts w:cs="Arial"/>
              </w:rPr>
              <w:t xml:space="preserve">adult and pediatric </w:t>
            </w:r>
            <w:r w:rsidRPr="00C3477E">
              <w:rPr>
                <w:rFonts w:cs="Arial"/>
                <w:b/>
                <w:bCs/>
              </w:rPr>
              <w:t>mixed acuity Medical, Surgical, and Med-Surg Units</w:t>
            </w:r>
            <w:r w:rsidRPr="00BB3760">
              <w:rPr>
                <w:rFonts w:cs="Arial"/>
              </w:rPr>
              <w:t xml:space="preserve"> in each quarter.</w:t>
            </w:r>
          </w:p>
          <w:p w14:paraId="3DF072DA" w14:textId="77777777" w:rsidR="00D0444E" w:rsidRPr="00BB3760" w:rsidRDefault="00D0444E" w:rsidP="00D73F6A">
            <w:pPr>
              <w:autoSpaceDE w:val="0"/>
              <w:autoSpaceDN w:val="0"/>
              <w:adjustRightInd w:val="0"/>
              <w:rPr>
                <w:rFonts w:cs="Arial"/>
              </w:rPr>
            </w:pPr>
          </w:p>
          <w:p w14:paraId="4C72E78B" w14:textId="77777777" w:rsidR="00D0444E" w:rsidRPr="00ED6698" w:rsidRDefault="00D0444E" w:rsidP="00D73F6A">
            <w:pPr>
              <w:autoSpaceDE w:val="0"/>
              <w:autoSpaceDN w:val="0"/>
              <w:adjustRightInd w:val="0"/>
              <w:rPr>
                <w:rFonts w:cs="Arial"/>
              </w:rPr>
            </w:pPr>
            <w:r w:rsidRPr="00ED6698">
              <w:rPr>
                <w:rFonts w:cs="Arial"/>
                <w:b/>
                <w:bCs/>
              </w:rPr>
              <w:t>Include</w:t>
            </w:r>
            <w:r w:rsidRPr="00ED6698">
              <w:rPr>
                <w:rFonts w:cs="Arial"/>
              </w:rPr>
              <w:t xml:space="preserve"> the total number of productive work hours worked by employe</w:t>
            </w:r>
            <w:r>
              <w:rPr>
                <w:rFonts w:cs="Arial"/>
              </w:rPr>
              <w:t>d</w:t>
            </w:r>
            <w:r w:rsidRPr="00ED6698">
              <w:rPr>
                <w:rFonts w:cs="Arial"/>
              </w:rPr>
              <w:t xml:space="preserve"> and contract</w:t>
            </w:r>
            <w:r>
              <w:rPr>
                <w:rFonts w:cs="Arial"/>
              </w:rPr>
              <w:t>ed</w:t>
            </w:r>
            <w:r w:rsidRPr="00ED6698">
              <w:rPr>
                <w:rFonts w:cs="Arial"/>
              </w:rPr>
              <w:t xml:space="preserve"> </w:t>
            </w:r>
            <w:r>
              <w:rPr>
                <w:rFonts w:cs="Arial"/>
              </w:rPr>
              <w:t xml:space="preserve">RN </w:t>
            </w:r>
            <w:r w:rsidRPr="00ED6698">
              <w:rPr>
                <w:rFonts w:cs="Arial"/>
              </w:rPr>
              <w:t>nursing staff</w:t>
            </w:r>
            <w:r>
              <w:rPr>
                <w:rFonts w:cs="Arial"/>
              </w:rPr>
              <w:t xml:space="preserve"> ONLY from question 14b.</w:t>
            </w:r>
          </w:p>
        </w:tc>
      </w:tr>
    </w:tbl>
    <w:p w14:paraId="27C182E0" w14:textId="77777777" w:rsidR="00D0444E" w:rsidRDefault="00D0444E" w:rsidP="00D0444E">
      <w:pPr>
        <w:rPr>
          <w:rFonts w:cs="Arial"/>
        </w:rPr>
      </w:pPr>
    </w:p>
    <w:p w14:paraId="45C69A93" w14:textId="476522AC" w:rsidR="00D0444E" w:rsidRPr="00BB3760" w:rsidRDefault="00D0444E" w:rsidP="00D0444E">
      <w:pPr>
        <w:rPr>
          <w:rFonts w:cs="Arial"/>
        </w:rPr>
      </w:pPr>
      <w:r w:rsidRPr="009A5185">
        <w:rPr>
          <w:rFonts w:cs="Arial"/>
          <w:color w:val="000000"/>
        </w:rPr>
        <w:t>See</w:t>
      </w:r>
      <w:r>
        <w:rPr>
          <w:rFonts w:cs="Arial"/>
          <w:color w:val="000000"/>
        </w:rPr>
        <w:t xml:space="preserve"> </w:t>
      </w:r>
      <w:hyperlink w:anchor="_Total_Nursing_Care_1"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F24D304" w14:textId="77777777" w:rsidR="00D0444E" w:rsidRDefault="00D0444E" w:rsidP="00D0444E">
      <w:pPr>
        <w:rPr>
          <w:b/>
          <w:color w:val="000000"/>
          <w:sz w:val="22"/>
        </w:rPr>
      </w:pPr>
      <w:r>
        <w:br w:type="page"/>
      </w:r>
    </w:p>
    <w:p w14:paraId="72C02395" w14:textId="77777777" w:rsidR="00D0444E" w:rsidRPr="004D26B9" w:rsidRDefault="00D0444E" w:rsidP="00D0444E">
      <w:pPr>
        <w:pStyle w:val="Heading44"/>
      </w:pPr>
      <w:bookmarkStart w:id="438" w:name="bsnspecs"/>
      <w:bookmarkEnd w:id="438"/>
      <w:r w:rsidRPr="004D26B9">
        <w:lastRenderedPageBreak/>
        <w:t xml:space="preserve">Percentage of RNs who are BSN-Prepared Specifications </w:t>
      </w:r>
    </w:p>
    <w:p w14:paraId="5021F0F5" w14:textId="77777777" w:rsidR="00D0444E" w:rsidRPr="00BB3760" w:rsidRDefault="00D0444E" w:rsidP="00D0444E">
      <w:pPr>
        <w:rPr>
          <w:rFonts w:cs="Arial"/>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77"/>
      </w:tblGrid>
      <w:tr w:rsidR="00D0444E" w:rsidRPr="00BB3760" w14:paraId="5F8979F8" w14:textId="77777777" w:rsidTr="00D73F6A">
        <w:trPr>
          <w:trHeight w:val="288"/>
          <w:jc w:val="center"/>
        </w:trPr>
        <w:tc>
          <w:tcPr>
            <w:tcW w:w="9477" w:type="dxa"/>
            <w:vAlign w:val="center"/>
          </w:tcPr>
          <w:p w14:paraId="4125BB26" w14:textId="77777777" w:rsidR="00D0444E" w:rsidRPr="00BB3760" w:rsidRDefault="00D0444E" w:rsidP="00D73F6A">
            <w:pPr>
              <w:autoSpaceDE w:val="0"/>
              <w:autoSpaceDN w:val="0"/>
              <w:adjustRightInd w:val="0"/>
              <w:rPr>
                <w:rFonts w:cs="Arial"/>
                <w:b/>
              </w:rPr>
            </w:pPr>
            <w:r w:rsidRPr="00BB3760">
              <w:rPr>
                <w:rFonts w:cs="Arial"/>
                <w:b/>
              </w:rPr>
              <w:t xml:space="preserve">Source: </w:t>
            </w:r>
            <w:r w:rsidRPr="00BB3760">
              <w:rPr>
                <w:rFonts w:cs="Arial"/>
                <w:bCs/>
              </w:rPr>
              <w:t>The Leapfrog Group</w:t>
            </w:r>
            <w:r w:rsidRPr="00BB3760">
              <w:rPr>
                <w:rFonts w:cs="Arial"/>
                <w:b/>
              </w:rPr>
              <w:t xml:space="preserve"> </w:t>
            </w:r>
          </w:p>
        </w:tc>
      </w:tr>
      <w:tr w:rsidR="00D0444E" w:rsidRPr="00BB3760" w14:paraId="31F2F069" w14:textId="77777777" w:rsidTr="00D73F6A">
        <w:trPr>
          <w:trHeight w:val="576"/>
          <w:jc w:val="center"/>
        </w:trPr>
        <w:tc>
          <w:tcPr>
            <w:tcW w:w="9477" w:type="dxa"/>
            <w:vAlign w:val="center"/>
          </w:tcPr>
          <w:p w14:paraId="3818FEC7" w14:textId="77777777" w:rsidR="00D0444E" w:rsidRPr="00BB3760" w:rsidRDefault="00D0444E" w:rsidP="00D73F6A">
            <w:pPr>
              <w:rPr>
                <w:rFonts w:cs="Arial"/>
                <w:b/>
              </w:rPr>
            </w:pPr>
            <w:r w:rsidRPr="00BB3760">
              <w:rPr>
                <w:rFonts w:cs="Arial"/>
                <w:b/>
                <w:snapToGrid w:val="0"/>
              </w:rPr>
              <w:t xml:space="preserve">Reporting Period: </w:t>
            </w:r>
            <w:r w:rsidRPr="00BB3760">
              <w:rPr>
                <w:rFonts w:cs="Arial"/>
              </w:rPr>
              <w:t>Answer questions #17-19 based on the most recent day within the last 12-months for which you have complete data.</w:t>
            </w:r>
          </w:p>
        </w:tc>
      </w:tr>
      <w:tr w:rsidR="00D0444E" w:rsidRPr="00BB3760" w14:paraId="39C3564C" w14:textId="77777777" w:rsidTr="00D73F6A">
        <w:trPr>
          <w:trHeight w:val="980"/>
          <w:jc w:val="center"/>
        </w:trPr>
        <w:tc>
          <w:tcPr>
            <w:tcW w:w="9477" w:type="dxa"/>
          </w:tcPr>
          <w:p w14:paraId="4FFDB6FF" w14:textId="77777777" w:rsidR="00D0444E" w:rsidRPr="00BB3760" w:rsidRDefault="00D0444E" w:rsidP="00D73F6A">
            <w:pPr>
              <w:autoSpaceDE w:val="0"/>
              <w:autoSpaceDN w:val="0"/>
              <w:adjustRightInd w:val="0"/>
              <w:rPr>
                <w:rFonts w:cs="Arial"/>
              </w:rPr>
            </w:pPr>
            <w:r w:rsidRPr="00BB3760">
              <w:rPr>
                <w:rFonts w:cs="Arial"/>
                <w:b/>
                <w:bCs/>
              </w:rPr>
              <w:t xml:space="preserve">Question #18 (denominator): </w:t>
            </w:r>
            <w:r w:rsidRPr="00BB3760">
              <w:rPr>
                <w:rFonts w:cs="Arial"/>
              </w:rPr>
              <w:t>Total number of employed RN nursing staff at the hospital with direct patient care responsibilities.</w:t>
            </w:r>
          </w:p>
          <w:p w14:paraId="53624015" w14:textId="77777777" w:rsidR="00D0444E" w:rsidRPr="00BB3760" w:rsidRDefault="00D0444E" w:rsidP="00D73F6A">
            <w:pPr>
              <w:autoSpaceDE w:val="0"/>
              <w:autoSpaceDN w:val="0"/>
              <w:adjustRightInd w:val="0"/>
              <w:rPr>
                <w:rFonts w:cs="Arial"/>
              </w:rPr>
            </w:pPr>
          </w:p>
          <w:p w14:paraId="7B415199" w14:textId="77777777" w:rsidR="00D0444E" w:rsidRPr="00BB3760" w:rsidRDefault="00D0444E" w:rsidP="00D73F6A">
            <w:pPr>
              <w:autoSpaceDE w:val="0"/>
              <w:autoSpaceDN w:val="0"/>
              <w:adjustRightInd w:val="0"/>
              <w:rPr>
                <w:rFonts w:cs="Arial"/>
              </w:rPr>
            </w:pPr>
            <w:r w:rsidRPr="00BB3760">
              <w:rPr>
                <w:rFonts w:cs="Arial"/>
                <w:u w:val="single"/>
              </w:rPr>
              <w:t>Included RN Nursing Staff</w:t>
            </w:r>
            <w:r w:rsidRPr="00BB3760">
              <w:rPr>
                <w:rFonts w:cs="Arial"/>
              </w:rPr>
              <w:t>:</w:t>
            </w:r>
          </w:p>
          <w:p w14:paraId="13E450F9" w14:textId="6ED55E2F" w:rsidR="00D0444E" w:rsidRPr="00BB3760" w:rsidRDefault="00D0444E" w:rsidP="00AD309C">
            <w:pPr>
              <w:pStyle w:val="ListParagraph"/>
              <w:numPr>
                <w:ilvl w:val="0"/>
                <w:numId w:val="359"/>
              </w:numPr>
              <w:rPr>
                <w:rFonts w:cs="Arial"/>
              </w:rPr>
            </w:pPr>
            <w:r w:rsidRPr="00BB3760">
              <w:rPr>
                <w:rFonts w:cs="Arial"/>
              </w:rPr>
              <w:t>Staff employed by the hospital in most all hospital units, including observation,</w:t>
            </w:r>
            <w:r w:rsidR="00743916">
              <w:rPr>
                <w:rFonts w:cs="Arial"/>
              </w:rPr>
              <w:t xml:space="preserve"> </w:t>
            </w:r>
            <w:hyperlink w:anchor="colocatedendnote" w:history="1">
              <w:r w:rsidR="00743916" w:rsidRPr="00C84595">
                <w:rPr>
                  <w:rStyle w:val="Hyperlink"/>
                </w:rPr>
                <w:t>co-located</w:t>
              </w:r>
            </w:hyperlink>
            <w:r w:rsidR="00E81025" w:rsidRPr="003A5BED">
              <w:rPr>
                <w:vertAlign w:val="superscript"/>
              </w:rPr>
              <w:t>31</w:t>
            </w:r>
            <w:r w:rsidR="00E81025">
              <w:t xml:space="preserve"> </w:t>
            </w:r>
            <w:r w:rsidR="0009510E">
              <w:t xml:space="preserve"> o</w:t>
            </w:r>
            <w:r w:rsidRPr="00BB3760">
              <w:rPr>
                <w:rFonts w:cs="Arial"/>
              </w:rPr>
              <w:t>utpatient units, and emergency departments who:</w:t>
            </w:r>
          </w:p>
          <w:p w14:paraId="390313A2" w14:textId="77777777" w:rsidR="00D0444E" w:rsidRPr="00BB3760" w:rsidRDefault="00D0444E" w:rsidP="00AD309C">
            <w:pPr>
              <w:pStyle w:val="ListParagraph"/>
              <w:numPr>
                <w:ilvl w:val="1"/>
                <w:numId w:val="359"/>
              </w:numPr>
              <w:rPr>
                <w:rFonts w:cs="Arial"/>
              </w:rPr>
            </w:pPr>
            <w:r w:rsidRPr="00BB3760">
              <w:rPr>
                <w:rFonts w:cs="Arial"/>
              </w:rPr>
              <w:t xml:space="preserve">Are counted in the unit’s staffing matrix, </w:t>
            </w:r>
            <w:r w:rsidRPr="00BB3760">
              <w:rPr>
                <w:rFonts w:cs="Arial"/>
                <w:b/>
                <w:bCs/>
              </w:rPr>
              <w:t>and</w:t>
            </w:r>
          </w:p>
          <w:p w14:paraId="46150A03" w14:textId="77777777" w:rsidR="00D0444E" w:rsidRPr="00BB3760" w:rsidRDefault="00D0444E" w:rsidP="00AD309C">
            <w:pPr>
              <w:pStyle w:val="ListParagraph"/>
              <w:numPr>
                <w:ilvl w:val="1"/>
                <w:numId w:val="359"/>
              </w:numPr>
              <w:rPr>
                <w:rFonts w:cs="Arial"/>
              </w:rPr>
            </w:pPr>
            <w:r w:rsidRPr="00BB3760">
              <w:rPr>
                <w:rFonts w:cs="Arial"/>
              </w:rPr>
              <w:t xml:space="preserve">Are replaced if they call in sick, </w:t>
            </w:r>
            <w:r w:rsidRPr="00BB3760">
              <w:rPr>
                <w:rFonts w:cs="Arial"/>
                <w:b/>
                <w:bCs/>
              </w:rPr>
              <w:t>and</w:t>
            </w:r>
          </w:p>
          <w:p w14:paraId="302DFEF7" w14:textId="77777777" w:rsidR="00D0444E" w:rsidRPr="00BB3760" w:rsidRDefault="00D0444E" w:rsidP="00AD309C">
            <w:pPr>
              <w:pStyle w:val="ListParagraph"/>
              <w:numPr>
                <w:ilvl w:val="1"/>
                <w:numId w:val="359"/>
              </w:numPr>
              <w:rPr>
                <w:rFonts w:cs="Arial"/>
              </w:rPr>
            </w:pPr>
            <w:r w:rsidRPr="00BB3760">
              <w:rPr>
                <w:rFonts w:cs="Arial"/>
              </w:rPr>
              <w:t>Whose work hours are charged to the unit’s cost center</w:t>
            </w:r>
          </w:p>
          <w:p w14:paraId="6F9B1674" w14:textId="77777777" w:rsidR="00D0444E" w:rsidRPr="00BB3760" w:rsidRDefault="00D0444E" w:rsidP="00AD309C">
            <w:pPr>
              <w:pStyle w:val="ListParagraph"/>
              <w:numPr>
                <w:ilvl w:val="0"/>
                <w:numId w:val="359"/>
              </w:numPr>
              <w:autoSpaceDE w:val="0"/>
              <w:autoSpaceDN w:val="0"/>
              <w:adjustRightInd w:val="0"/>
              <w:rPr>
                <w:rFonts w:cs="Arial"/>
              </w:rPr>
            </w:pPr>
            <w:r w:rsidRPr="00BB3760">
              <w:rPr>
                <w:rFonts w:cs="Arial"/>
              </w:rPr>
              <w:t xml:space="preserve">Float staff who are assigned to a unit other than their unit of employment on an as-needed basis if they are assigned direct patient care responsibilities </w:t>
            </w:r>
          </w:p>
          <w:p w14:paraId="2BB96058" w14:textId="77777777" w:rsidR="00D0444E" w:rsidRPr="00BB3760" w:rsidRDefault="00D0444E" w:rsidP="00D73F6A">
            <w:pPr>
              <w:autoSpaceDE w:val="0"/>
              <w:autoSpaceDN w:val="0"/>
              <w:adjustRightInd w:val="0"/>
              <w:rPr>
                <w:rFonts w:cs="Arial"/>
              </w:rPr>
            </w:pPr>
          </w:p>
          <w:p w14:paraId="01B1E1B8" w14:textId="77777777" w:rsidR="00D0444E" w:rsidRPr="00BB3760" w:rsidRDefault="00D0444E" w:rsidP="00D73F6A">
            <w:pPr>
              <w:autoSpaceDE w:val="0"/>
              <w:autoSpaceDN w:val="0"/>
              <w:adjustRightInd w:val="0"/>
              <w:rPr>
                <w:rFonts w:cs="Arial"/>
              </w:rPr>
            </w:pPr>
            <w:r w:rsidRPr="00BB370E">
              <w:rPr>
                <w:rFonts w:cs="Arial"/>
                <w:u w:val="single"/>
              </w:rPr>
              <w:t>Excluded RN Nursing staff</w:t>
            </w:r>
            <w:r w:rsidRPr="00BB3760">
              <w:rPr>
                <w:rFonts w:cs="Arial"/>
              </w:rPr>
              <w:t>:</w:t>
            </w:r>
          </w:p>
          <w:p w14:paraId="202D09D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not employed by the hospital (i.e., contracted/agency staff)</w:t>
            </w:r>
          </w:p>
          <w:p w14:paraId="7ADF4735"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exclusively assigned to skilled nursing units or mixed acuity neonatal units</w:t>
            </w:r>
          </w:p>
          <w:p w14:paraId="62BBC5BF"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part of specialty teams or are patient educators or case managers who are not assigned to a specific unit</w:t>
            </w:r>
          </w:p>
          <w:p w14:paraId="589E163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Unit secretaries or clerks or others with no direct patient care responsibilities</w:t>
            </w:r>
          </w:p>
          <w:p w14:paraId="43C7100D"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primarily responsible for administrative tasks (at least 50% of their time is administrative)</w:t>
            </w:r>
          </w:p>
          <w:p w14:paraId="46BF94EB"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Advanced Practice Registered Nurses (APRNs), including certified nurse-midwife (CNM), clinical nurse specialist (CNS), certified nurse practitioner (CNP), and certified registered nurse anesthetist (CRNA)</w:t>
            </w:r>
          </w:p>
          <w:p w14:paraId="3EC0DF2D" w14:textId="77777777" w:rsidR="00D0444E" w:rsidRPr="00BB3760" w:rsidRDefault="00D0444E" w:rsidP="00D73F6A">
            <w:pPr>
              <w:autoSpaceDE w:val="0"/>
              <w:autoSpaceDN w:val="0"/>
              <w:adjustRightInd w:val="0"/>
              <w:rPr>
                <w:rFonts w:cs="Arial"/>
              </w:rPr>
            </w:pPr>
          </w:p>
          <w:p w14:paraId="083E9918" w14:textId="77777777" w:rsidR="00D0444E" w:rsidRPr="00BB3760" w:rsidRDefault="00D0444E" w:rsidP="00D73F6A">
            <w:pPr>
              <w:autoSpaceDE w:val="0"/>
              <w:autoSpaceDN w:val="0"/>
              <w:adjustRightInd w:val="0"/>
              <w:rPr>
                <w:rFonts w:cs="Arial"/>
                <w:u w:val="single"/>
              </w:rPr>
            </w:pPr>
            <w:r w:rsidRPr="00BB3760">
              <w:rPr>
                <w:rFonts w:cs="Arial"/>
                <w:u w:val="single"/>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6483D5BB"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Medication administration</w:t>
            </w:r>
          </w:p>
          <w:p w14:paraId="30AB40A0"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Nursing treatments</w:t>
            </w:r>
          </w:p>
          <w:p w14:paraId="34DAFDDC"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Nursing rounds</w:t>
            </w:r>
          </w:p>
          <w:p w14:paraId="5049C28E"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Admission, transfer, discharge activities</w:t>
            </w:r>
          </w:p>
          <w:p w14:paraId="38B98F10"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teaching</w:t>
            </w:r>
          </w:p>
          <w:p w14:paraId="41B22B9C"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communication</w:t>
            </w:r>
          </w:p>
          <w:p w14:paraId="6B3FCE7E"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Coordination of patient care</w:t>
            </w:r>
          </w:p>
          <w:p w14:paraId="09E1BB4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Documentation time</w:t>
            </w:r>
          </w:p>
          <w:p w14:paraId="33DA3DE1"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Treatment planning</w:t>
            </w:r>
          </w:p>
          <w:p w14:paraId="5684A539"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screening (e.g., fall risk) and assessment</w:t>
            </w:r>
          </w:p>
        </w:tc>
      </w:tr>
      <w:tr w:rsidR="00D0444E" w:rsidRPr="00BB3760" w14:paraId="375EAB73" w14:textId="77777777" w:rsidTr="00D73F6A">
        <w:trPr>
          <w:trHeight w:val="1728"/>
          <w:jc w:val="center"/>
        </w:trPr>
        <w:tc>
          <w:tcPr>
            <w:tcW w:w="9477" w:type="dxa"/>
            <w:vAlign w:val="center"/>
          </w:tcPr>
          <w:p w14:paraId="15D26C3E" w14:textId="77777777" w:rsidR="00D0444E" w:rsidRPr="00BB3760" w:rsidRDefault="00D0444E" w:rsidP="00D73F6A">
            <w:pPr>
              <w:rPr>
                <w:rFonts w:cs="Arial"/>
              </w:rPr>
            </w:pPr>
            <w:r w:rsidRPr="00BB3760">
              <w:rPr>
                <w:rFonts w:cs="Arial"/>
                <w:b/>
                <w:bCs/>
              </w:rPr>
              <w:t xml:space="preserve">Question #19 (numerator): </w:t>
            </w:r>
            <w:r w:rsidRPr="00BB3760">
              <w:rPr>
                <w:rFonts w:cs="Arial"/>
              </w:rPr>
              <w:t>Total number of employed RN nursing staff at the hospital with direct patient care responsibilities who have a BSN degree or higher (e.g., MSN, DNP, and PhD).</w:t>
            </w:r>
          </w:p>
          <w:p w14:paraId="448F36B4" w14:textId="77777777" w:rsidR="00D0444E" w:rsidRPr="00BB3760" w:rsidRDefault="00D0444E" w:rsidP="00D73F6A">
            <w:pPr>
              <w:rPr>
                <w:rFonts w:cs="Arial"/>
              </w:rPr>
            </w:pPr>
          </w:p>
          <w:p w14:paraId="4532695D" w14:textId="77777777" w:rsidR="00D0444E" w:rsidRPr="00BB3760" w:rsidRDefault="00D0444E" w:rsidP="00D73F6A">
            <w:pPr>
              <w:rPr>
                <w:rFonts w:cs="Arial"/>
              </w:rPr>
            </w:pPr>
            <w:r w:rsidRPr="00BB3760">
              <w:rPr>
                <w:rFonts w:cs="Arial"/>
              </w:rPr>
              <w:t>Note: Hospitals can use any method to identify RN nursing staff who have a BSN degree or higher, including:</w:t>
            </w:r>
          </w:p>
          <w:p w14:paraId="3A00E3AF" w14:textId="77777777" w:rsidR="00D0444E" w:rsidRPr="00BB3760" w:rsidRDefault="00D0444E" w:rsidP="00AD309C">
            <w:pPr>
              <w:numPr>
                <w:ilvl w:val="0"/>
                <w:numId w:val="184"/>
              </w:numPr>
              <w:rPr>
                <w:rFonts w:cs="Arial"/>
              </w:rPr>
            </w:pPr>
            <w:r w:rsidRPr="00BB3760">
              <w:rPr>
                <w:rFonts w:cs="Arial"/>
              </w:rPr>
              <w:t>NDNQI Annual RN Survey</w:t>
            </w:r>
          </w:p>
          <w:p w14:paraId="4F2B94AE" w14:textId="7284D5D9" w:rsidR="00D0444E" w:rsidRPr="00BB3760" w:rsidRDefault="00D0444E" w:rsidP="00AD309C">
            <w:pPr>
              <w:numPr>
                <w:ilvl w:val="0"/>
                <w:numId w:val="184"/>
              </w:numPr>
              <w:rPr>
                <w:rFonts w:cs="Arial"/>
              </w:rPr>
            </w:pPr>
            <w:r w:rsidRPr="00BB3760">
              <w:rPr>
                <w:rFonts w:cs="Arial"/>
              </w:rPr>
              <w:t xml:space="preserve">Data collected by the nurse managers at the </w:t>
            </w:r>
            <w:r w:rsidR="00B96808">
              <w:rPr>
                <w:rFonts w:cs="Arial"/>
              </w:rPr>
              <w:t>hospital</w:t>
            </w:r>
          </w:p>
          <w:p w14:paraId="55F3A476" w14:textId="77777777" w:rsidR="00D0444E" w:rsidRPr="00BB3760" w:rsidRDefault="00D0444E" w:rsidP="00AD309C">
            <w:pPr>
              <w:pStyle w:val="ListParagraph"/>
              <w:numPr>
                <w:ilvl w:val="0"/>
                <w:numId w:val="184"/>
              </w:numPr>
              <w:rPr>
                <w:rFonts w:cs="Arial"/>
              </w:rPr>
            </w:pPr>
            <w:r w:rsidRPr="00BB3760">
              <w:rPr>
                <w:rFonts w:cs="Arial"/>
              </w:rPr>
              <w:t>Information from HR or credentialing office, or</w:t>
            </w:r>
          </w:p>
          <w:p w14:paraId="7EF9271E" w14:textId="77777777" w:rsidR="00D0444E" w:rsidRPr="00BB3760" w:rsidRDefault="00D0444E" w:rsidP="00AD309C">
            <w:pPr>
              <w:pStyle w:val="ListParagraph"/>
              <w:numPr>
                <w:ilvl w:val="0"/>
                <w:numId w:val="184"/>
              </w:numPr>
              <w:rPr>
                <w:rFonts w:cs="Arial"/>
              </w:rPr>
            </w:pPr>
            <w:r w:rsidRPr="00BB3760">
              <w:rPr>
                <w:rFonts w:cs="Arial"/>
              </w:rPr>
              <w:t>Staff survey via SurveyMonkey or other free data collection tool.</w:t>
            </w:r>
          </w:p>
        </w:tc>
      </w:tr>
    </w:tbl>
    <w:p w14:paraId="45E436DD" w14:textId="77777777" w:rsidR="00D0444E" w:rsidRPr="00213A7F" w:rsidRDefault="00D0444E" w:rsidP="00D0444E">
      <w:pPr>
        <w:rPr>
          <w:b/>
          <w:color w:val="000000"/>
          <w:sz w:val="22"/>
        </w:rPr>
      </w:pPr>
    </w:p>
    <w:p w14:paraId="74FCEBA5" w14:textId="7FC2A450" w:rsidR="00D0444E" w:rsidRDefault="00D0444E" w:rsidP="00D0444E">
      <w:pPr>
        <w:rPr>
          <w:rFonts w:cs="Arial"/>
          <w:b/>
          <w:i/>
          <w:snapToGrid w:val="0"/>
          <w:sz w:val="22"/>
          <w:szCs w:val="22"/>
          <w:lang w:eastAsia="ja-JP"/>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7DB01230" w14:textId="23E74D53" w:rsidR="00AF7112" w:rsidRPr="009A5185" w:rsidRDefault="00AF7112" w:rsidP="003440FB">
      <w:pPr>
        <w:pStyle w:val="BodyText3"/>
        <w:rPr>
          <w:rFonts w:cs="Arial"/>
          <w:lang w:eastAsia="ja-JP"/>
        </w:rPr>
      </w:pPr>
      <w:bookmarkStart w:id="439" w:name="_Toc236212810"/>
    </w:p>
    <w:p w14:paraId="66B6C6E1" w14:textId="7D50164B" w:rsidR="0003003B" w:rsidRPr="009A5185" w:rsidRDefault="00674415" w:rsidP="00CF5A6E">
      <w:pPr>
        <w:pStyle w:val="Heading2"/>
      </w:pPr>
      <w:bookmarkStart w:id="440" w:name="_Toc383775057"/>
      <w:bookmarkStart w:id="441" w:name="_Toc197079257"/>
      <w:r>
        <w:t xml:space="preserve">Section 5: </w:t>
      </w:r>
      <w:r w:rsidR="001708CD">
        <w:t>Physician and Nu</w:t>
      </w:r>
      <w:r w:rsidR="007C6D4E">
        <w:t>r</w:t>
      </w:r>
      <w:r w:rsidR="001708CD">
        <w:t xml:space="preserve">se </w:t>
      </w:r>
      <w:bookmarkEnd w:id="439"/>
      <w:r w:rsidR="00D55BF8">
        <w:t>Staffing</w:t>
      </w:r>
      <w:r w:rsidR="00474DDE">
        <w:t xml:space="preserve"> </w:t>
      </w:r>
      <w:r w:rsidR="0003003B" w:rsidRPr="009A5185">
        <w:t>Frequently Asked Questions (FAQs)</w:t>
      </w:r>
      <w:bookmarkEnd w:id="440"/>
      <w:bookmarkEnd w:id="441"/>
    </w:p>
    <w:p w14:paraId="0CF880EE" w14:textId="77777777" w:rsidR="00B125A3" w:rsidRDefault="00B125A3" w:rsidP="00B125A3">
      <w:pPr>
        <w:rPr>
          <w:rFonts w:cs="Arial"/>
          <w:lang w:eastAsia="ja-JP"/>
        </w:rPr>
      </w:pPr>
    </w:p>
    <w:p w14:paraId="6D903175" w14:textId="27030461" w:rsidR="00CE04EC" w:rsidRPr="009B5300" w:rsidRDefault="00CE04EC" w:rsidP="00B125A3">
      <w:pPr>
        <w:rPr>
          <w:rFonts w:cs="Arial"/>
          <w:b/>
          <w:i/>
          <w:snapToGrid w:val="0"/>
          <w:sz w:val="22"/>
          <w:szCs w:val="22"/>
          <w:lang w:eastAsia="ja-JP"/>
        </w:rPr>
      </w:pPr>
      <w:r w:rsidRPr="009B5300">
        <w:rPr>
          <w:rFonts w:cs="Arial"/>
          <w:b/>
          <w:i/>
          <w:snapToGrid w:val="0"/>
          <w:sz w:val="22"/>
          <w:szCs w:val="22"/>
          <w:lang w:eastAsia="ja-JP"/>
        </w:rPr>
        <w:t xml:space="preserve">Adult and Pediatric ICU </w:t>
      </w:r>
      <w:r>
        <w:rPr>
          <w:rFonts w:cs="Arial"/>
          <w:b/>
          <w:i/>
          <w:snapToGrid w:val="0"/>
          <w:sz w:val="22"/>
          <w:szCs w:val="22"/>
          <w:lang w:eastAsia="ja-JP"/>
        </w:rPr>
        <w:t>P</w:t>
      </w:r>
      <w:r w:rsidRPr="009B5300">
        <w:rPr>
          <w:rFonts w:cs="Arial"/>
          <w:b/>
          <w:i/>
          <w:snapToGrid w:val="0"/>
          <w:sz w:val="22"/>
          <w:szCs w:val="22"/>
          <w:lang w:eastAsia="ja-JP"/>
        </w:rPr>
        <w:t>hysician Staffing FAQs</w:t>
      </w:r>
    </w:p>
    <w:p w14:paraId="0381ED2B" w14:textId="77777777" w:rsidR="00CE04EC" w:rsidRPr="009A5185" w:rsidRDefault="00CE04EC" w:rsidP="00B125A3">
      <w:pPr>
        <w:rPr>
          <w:rFonts w:cs="Arial"/>
          <w:lang w:eastAsia="ja-JP"/>
        </w:rPr>
      </w:pPr>
    </w:p>
    <w:p w14:paraId="3476E01C" w14:textId="60EEC262" w:rsidR="00B125A3" w:rsidRPr="009A5185" w:rsidRDefault="0065217D" w:rsidP="00AB5B80">
      <w:pPr>
        <w:pStyle w:val="Heading3"/>
      </w:pPr>
      <w:bookmarkStart w:id="442" w:name="_Toc197079258"/>
      <w:r>
        <w:t xml:space="preserve">ICU </w:t>
      </w:r>
      <w:r w:rsidR="00B125A3" w:rsidRPr="009A5185">
        <w:t xml:space="preserve">General </w:t>
      </w:r>
      <w:r w:rsidR="00841087">
        <w:t>Questions</w:t>
      </w:r>
      <w:bookmarkEnd w:id="442"/>
    </w:p>
    <w:p w14:paraId="4F806E1C" w14:textId="687D4D8C" w:rsidR="0003003B" w:rsidRPr="009A5185" w:rsidRDefault="0003003B" w:rsidP="008D611A"/>
    <w:p w14:paraId="0D0CFD25" w14:textId="3B34788F" w:rsidR="00E4689D" w:rsidRPr="009A5185" w:rsidRDefault="00E4689D" w:rsidP="00AD309C">
      <w:pPr>
        <w:numPr>
          <w:ilvl w:val="0"/>
          <w:numId w:val="82"/>
        </w:numPr>
        <w:rPr>
          <w:rFonts w:cs="Arial"/>
          <w:b/>
        </w:rPr>
      </w:pPr>
      <w:r w:rsidRPr="009A5185">
        <w:rPr>
          <w:rFonts w:cs="Arial"/>
          <w:b/>
        </w:rPr>
        <w:t xml:space="preserve">What is the reporting period for </w:t>
      </w:r>
      <w:r w:rsidR="006B77DC" w:rsidRPr="009A5185">
        <w:rPr>
          <w:rFonts w:cs="Arial"/>
          <w:b/>
        </w:rPr>
        <w:t>th</w:t>
      </w:r>
      <w:r w:rsidR="006B77DC">
        <w:rPr>
          <w:rFonts w:cs="Arial"/>
          <w:b/>
        </w:rPr>
        <w:t>e ICU</w:t>
      </w:r>
      <w:r w:rsidR="006B77DC" w:rsidRPr="009A5185">
        <w:rPr>
          <w:rFonts w:cs="Arial"/>
          <w:b/>
        </w:rPr>
        <w:t xml:space="preserve"> </w:t>
      </w:r>
      <w:r w:rsidRPr="009A5185">
        <w:rPr>
          <w:rFonts w:cs="Arial"/>
          <w:b/>
        </w:rPr>
        <w:t>measure?</w:t>
      </w:r>
    </w:p>
    <w:p w14:paraId="4658272B" w14:textId="3F7979A7" w:rsidR="00E4689D" w:rsidRPr="009A5185" w:rsidRDefault="00E4689D" w:rsidP="00E4689D">
      <w:pPr>
        <w:ind w:left="720"/>
        <w:rPr>
          <w:rFonts w:cs="Arial"/>
        </w:rPr>
      </w:pPr>
      <w:r w:rsidRPr="009A5185">
        <w:rPr>
          <w:rFonts w:cs="Arial"/>
        </w:rPr>
        <w:t>Hospitals should report on Section 5</w:t>
      </w:r>
      <w:r w:rsidR="006B77DC">
        <w:rPr>
          <w:rFonts w:cs="Arial"/>
        </w:rPr>
        <w:t>A and 5B</w:t>
      </w:r>
      <w:r w:rsidRPr="009A5185">
        <w:rPr>
          <w:rFonts w:cs="Arial"/>
        </w:rPr>
        <w:t xml:space="preserve"> based on their staffing structure </w:t>
      </w:r>
      <w:r w:rsidR="00F256E3">
        <w:rPr>
          <w:rFonts w:cs="Arial"/>
          <w:u w:val="single"/>
        </w:rPr>
        <w:t>at the time they submit this section of the</w:t>
      </w:r>
      <w:r w:rsidRPr="009A5185">
        <w:rPr>
          <w:rFonts w:cs="Arial"/>
          <w:u w:val="single"/>
        </w:rPr>
        <w:t xml:space="preserve"> </w:t>
      </w:r>
      <w:r w:rsidR="00C14AFF" w:rsidRPr="009A5185">
        <w:rPr>
          <w:rFonts w:cs="Arial"/>
          <w:u w:val="single"/>
        </w:rPr>
        <w:t>Survey</w:t>
      </w:r>
      <w:r w:rsidRPr="009A5185">
        <w:rPr>
          <w:rFonts w:cs="Arial"/>
        </w:rPr>
        <w:t xml:space="preserve">. The staffing structure </w:t>
      </w:r>
      <w:r w:rsidR="002D207C">
        <w:rPr>
          <w:rFonts w:cs="Arial"/>
        </w:rPr>
        <w:t xml:space="preserve">must have </w:t>
      </w:r>
      <w:r w:rsidRPr="009A5185">
        <w:rPr>
          <w:rFonts w:cs="Arial"/>
        </w:rPr>
        <w:t>been in place for at least the past 3 months and should reflect the ordinary staffing structure for the ICU.</w:t>
      </w:r>
    </w:p>
    <w:p w14:paraId="3EE37556" w14:textId="77777777" w:rsidR="00E4689D" w:rsidRPr="009A5185" w:rsidRDefault="00E4689D" w:rsidP="00E4689D">
      <w:pPr>
        <w:ind w:left="720"/>
        <w:rPr>
          <w:rFonts w:cs="Arial"/>
        </w:rPr>
      </w:pPr>
    </w:p>
    <w:p w14:paraId="3719407B" w14:textId="77777777" w:rsidR="00E4689D" w:rsidRPr="009A5185" w:rsidRDefault="00E4689D" w:rsidP="00AD309C">
      <w:pPr>
        <w:numPr>
          <w:ilvl w:val="0"/>
          <w:numId w:val="82"/>
        </w:numPr>
        <w:rPr>
          <w:rFonts w:cs="Arial"/>
          <w:b/>
        </w:rPr>
      </w:pPr>
      <w:r w:rsidRPr="009A5185">
        <w:rPr>
          <w:rFonts w:cs="Arial"/>
          <w:b/>
        </w:rPr>
        <w:t>How should hospitals report if they have more than one type of qualifying ICU?</w:t>
      </w:r>
    </w:p>
    <w:p w14:paraId="5ECB7929" w14:textId="6A71EE64" w:rsidR="00E4689D" w:rsidRPr="00E211BE" w:rsidRDefault="005F2BA1" w:rsidP="000F510F">
      <w:pPr>
        <w:ind w:left="720"/>
        <w:rPr>
          <w:rFonts w:cs="Arial"/>
          <w:iCs/>
        </w:rPr>
      </w:pPr>
      <w:r w:rsidRPr="00E211BE">
        <w:rPr>
          <w:rFonts w:cs="Arial"/>
          <w:iCs/>
        </w:rPr>
        <w:t>If your hospital has more than one applicable ICU</w:t>
      </w:r>
      <w:r w:rsidR="00786DF6">
        <w:rPr>
          <w:rFonts w:cs="Arial"/>
          <w:iCs/>
        </w:rPr>
        <w:t xml:space="preserve"> </w:t>
      </w:r>
      <w:r w:rsidR="00786DF6" w:rsidRPr="00786DF6">
        <w:rPr>
          <w:rFonts w:cs="Arial"/>
          <w:iCs/>
        </w:rPr>
        <w:t>(i.e., multiple adult ICUs or multiple pediatric ICUs)</w:t>
      </w:r>
      <w:r w:rsidRPr="00E211BE">
        <w:rPr>
          <w:rFonts w:cs="Arial"/>
          <w:iCs/>
        </w:rPr>
        <w:t xml:space="preserve">, respond to all questions </w:t>
      </w:r>
      <w:r w:rsidR="00F7083E">
        <w:rPr>
          <w:rFonts w:cs="Arial"/>
          <w:iCs/>
        </w:rPr>
        <w:t xml:space="preserve">in </w:t>
      </w:r>
      <w:r w:rsidR="00786DF6">
        <w:rPr>
          <w:rFonts w:cs="Arial"/>
          <w:iCs/>
        </w:rPr>
        <w:t>each</w:t>
      </w:r>
      <w:r w:rsidR="00786DF6" w:rsidRPr="00E211BE">
        <w:rPr>
          <w:rFonts w:cs="Arial"/>
          <w:iCs/>
        </w:rPr>
        <w:t xml:space="preserve"> </w:t>
      </w:r>
      <w:r w:rsidRPr="00E211BE">
        <w:rPr>
          <w:rFonts w:cs="Arial"/>
          <w:iCs/>
        </w:rPr>
        <w:t>section based on the ICU that has the lowest level of staffing by physicians certified in critical care medicine</w:t>
      </w:r>
      <w:r w:rsidR="0070116C" w:rsidRPr="00E211BE">
        <w:rPr>
          <w:rFonts w:cs="Arial"/>
          <w:iCs/>
        </w:rPr>
        <w:t>.</w:t>
      </w:r>
      <w:r w:rsidR="00E211BE" w:rsidRPr="00E211BE">
        <w:rPr>
          <w:rFonts w:cs="Arial"/>
          <w:iCs/>
        </w:rPr>
        <w:t xml:space="preserve"> Review </w:t>
      </w:r>
      <w:hyperlink w:anchor="Endnote22_CCPatients" w:history="1">
        <w:r w:rsidR="00E211BE" w:rsidRPr="00987CCC">
          <w:rPr>
            <w:rStyle w:val="Hyperlink"/>
            <w:rFonts w:cs="Arial"/>
            <w:iCs/>
          </w:rPr>
          <w:t>endnote 34</w:t>
        </w:r>
      </w:hyperlink>
      <w:r w:rsidR="00E211BE" w:rsidRPr="00E211BE">
        <w:rPr>
          <w:rFonts w:cs="Arial"/>
          <w:iCs/>
        </w:rPr>
        <w:t xml:space="preserve"> for more information. </w:t>
      </w:r>
    </w:p>
    <w:p w14:paraId="3EF408DD" w14:textId="77777777" w:rsidR="00770A88" w:rsidRPr="009A5185" w:rsidRDefault="00770A88" w:rsidP="000F510F">
      <w:pPr>
        <w:ind w:left="720"/>
        <w:rPr>
          <w:rFonts w:cs="Arial"/>
        </w:rPr>
      </w:pPr>
    </w:p>
    <w:p w14:paraId="6EFC31DC" w14:textId="2AE1D998" w:rsidR="007A0378" w:rsidRPr="0086266E" w:rsidRDefault="00770A88" w:rsidP="00AD309C">
      <w:pPr>
        <w:pStyle w:val="ListParagraph"/>
        <w:numPr>
          <w:ilvl w:val="0"/>
          <w:numId w:val="82"/>
        </w:numPr>
        <w:spacing w:after="200"/>
        <w:rPr>
          <w:rFonts w:cs="Arial"/>
          <w:b/>
        </w:rPr>
      </w:pPr>
      <w:r w:rsidRPr="009A5185">
        <w:rPr>
          <w:rFonts w:cs="Arial"/>
          <w:b/>
        </w:rPr>
        <w:t xml:space="preserve">Does Leapfrog’s </w:t>
      </w:r>
      <w:r w:rsidR="003D274E">
        <w:rPr>
          <w:rFonts w:cs="Arial"/>
          <w:b/>
        </w:rPr>
        <w:t>ICU</w:t>
      </w:r>
      <w:r w:rsidR="003D274E" w:rsidRPr="009A5185">
        <w:rPr>
          <w:rFonts w:cs="Arial"/>
          <w:b/>
        </w:rPr>
        <w:t xml:space="preserve"> </w:t>
      </w:r>
      <w:r w:rsidRPr="009A5185">
        <w:rPr>
          <w:rFonts w:cs="Arial"/>
          <w:b/>
        </w:rPr>
        <w:t>standard apply to mixed acuity units? A multi-organizational service unit (MOSU) unit?</w:t>
      </w:r>
      <w:r w:rsidRPr="009A5185">
        <w:rPr>
          <w:rFonts w:cs="Arial"/>
          <w:b/>
        </w:rPr>
        <w:br/>
      </w:r>
      <w:r w:rsidRPr="009A5185">
        <w:rPr>
          <w:rFonts w:cs="Arial"/>
        </w:rPr>
        <w:t xml:space="preserve">The standard applies to </w:t>
      </w:r>
      <w:r w:rsidR="00570756">
        <w:rPr>
          <w:rFonts w:cs="Arial"/>
        </w:rPr>
        <w:t>all adult and pediatric general medical</w:t>
      </w:r>
      <w:r w:rsidR="00D12CDC">
        <w:rPr>
          <w:rFonts w:cs="Arial"/>
        </w:rPr>
        <w:t>, surgical, medical/</w:t>
      </w:r>
      <w:r w:rsidR="00570756">
        <w:rPr>
          <w:rFonts w:cs="Arial"/>
        </w:rPr>
        <w:t>surgical</w:t>
      </w:r>
      <w:r w:rsidR="009D7EF1">
        <w:rPr>
          <w:rFonts w:cs="Arial"/>
        </w:rPr>
        <w:t>,</w:t>
      </w:r>
      <w:r w:rsidR="00570756">
        <w:rPr>
          <w:rFonts w:cs="Arial"/>
        </w:rPr>
        <w:t xml:space="preserve"> and neuro critical care patients (medical and surgical), including those patients in mixed acuity units</w:t>
      </w:r>
      <w:r w:rsidR="00975F4E">
        <w:rPr>
          <w:rFonts w:cs="Arial"/>
        </w:rPr>
        <w:t xml:space="preserve"> and other </w:t>
      </w:r>
      <w:r w:rsidR="00732AC2">
        <w:rPr>
          <w:rFonts w:cs="Arial"/>
        </w:rPr>
        <w:t xml:space="preserve">non-critical care </w:t>
      </w:r>
      <w:r w:rsidR="00975F4E">
        <w:rPr>
          <w:rFonts w:cs="Arial"/>
        </w:rPr>
        <w:t>units</w:t>
      </w:r>
      <w:r w:rsidR="00570756">
        <w:rPr>
          <w:rFonts w:cs="Arial"/>
        </w:rPr>
        <w:t xml:space="preserve">. </w:t>
      </w:r>
    </w:p>
    <w:p w14:paraId="11AD3360" w14:textId="77777777" w:rsidR="007A0378" w:rsidRDefault="007A0378" w:rsidP="007A0378">
      <w:pPr>
        <w:pStyle w:val="ListParagraph"/>
        <w:spacing w:after="200"/>
        <w:rPr>
          <w:rFonts w:cs="Arial"/>
          <w:b/>
        </w:rPr>
      </w:pPr>
    </w:p>
    <w:p w14:paraId="0DEB7FF6" w14:textId="65A426DD" w:rsidR="002D210D" w:rsidRPr="0062341E" w:rsidRDefault="002D210D" w:rsidP="00AD309C">
      <w:pPr>
        <w:pStyle w:val="ListParagraph"/>
        <w:numPr>
          <w:ilvl w:val="0"/>
          <w:numId w:val="82"/>
        </w:numPr>
        <w:spacing w:after="200"/>
        <w:rPr>
          <w:rFonts w:cs="Arial"/>
          <w:b/>
        </w:rPr>
      </w:pPr>
      <w:r w:rsidRPr="0062341E">
        <w:rPr>
          <w:rFonts w:cs="Arial"/>
          <w:b/>
        </w:rPr>
        <w:t>Are cardiac critical care patients in a general medical</w:t>
      </w:r>
      <w:r w:rsidR="006C47CF">
        <w:rPr>
          <w:rFonts w:cs="Arial"/>
          <w:b/>
        </w:rPr>
        <w:t xml:space="preserve">, </w:t>
      </w:r>
      <w:r w:rsidRPr="0062341E">
        <w:rPr>
          <w:rFonts w:cs="Arial"/>
          <w:b/>
        </w:rPr>
        <w:t>surgical</w:t>
      </w:r>
      <w:r w:rsidR="006C47CF">
        <w:rPr>
          <w:rFonts w:cs="Arial"/>
          <w:b/>
        </w:rPr>
        <w:t xml:space="preserve">, </w:t>
      </w:r>
      <w:r w:rsidR="00452888">
        <w:rPr>
          <w:rFonts w:cs="Arial"/>
          <w:b/>
        </w:rPr>
        <w:t xml:space="preserve">and </w:t>
      </w:r>
      <w:r w:rsidR="006C47CF">
        <w:rPr>
          <w:rFonts w:cs="Arial"/>
          <w:b/>
        </w:rPr>
        <w:t xml:space="preserve">medical/surgical </w:t>
      </w:r>
      <w:r w:rsidRPr="0062341E">
        <w:rPr>
          <w:rFonts w:cs="Arial"/>
          <w:b/>
        </w:rPr>
        <w:t xml:space="preserve"> ICU required to be co-managed by an intensivist? </w:t>
      </w:r>
    </w:p>
    <w:p w14:paraId="5C882616" w14:textId="0D035F55" w:rsidR="00242B29" w:rsidRDefault="002D210D" w:rsidP="005A0935">
      <w:pPr>
        <w:pStyle w:val="ListParagraph"/>
        <w:spacing w:after="200"/>
        <w:rPr>
          <w:rFonts w:cs="Arial"/>
          <w:bCs/>
        </w:rPr>
      </w:pPr>
      <w:r w:rsidRPr="0062341E">
        <w:rPr>
          <w:rFonts w:cs="Arial"/>
          <w:bCs/>
        </w:rPr>
        <w:t xml:space="preserve">Cardiac critical care patients in a general </w:t>
      </w:r>
      <w:r w:rsidR="00374E03">
        <w:rPr>
          <w:rFonts w:cs="Arial"/>
          <w:bCs/>
        </w:rPr>
        <w:t>medical</w:t>
      </w:r>
      <w:r w:rsidR="00CC1230">
        <w:rPr>
          <w:rFonts w:cs="Arial"/>
          <w:bCs/>
        </w:rPr>
        <w:t xml:space="preserve">, </w:t>
      </w:r>
      <w:r w:rsidRPr="0062341E">
        <w:rPr>
          <w:rFonts w:cs="Arial"/>
          <w:bCs/>
        </w:rPr>
        <w:t>surgical</w:t>
      </w:r>
      <w:r w:rsidR="00CC1230">
        <w:rPr>
          <w:rFonts w:cs="Arial"/>
          <w:bCs/>
        </w:rPr>
        <w:t xml:space="preserve">, </w:t>
      </w:r>
      <w:r w:rsidR="005B29BE">
        <w:rPr>
          <w:rFonts w:cs="Arial"/>
          <w:bCs/>
        </w:rPr>
        <w:t xml:space="preserve">or </w:t>
      </w:r>
      <w:r w:rsidR="00CC1230">
        <w:rPr>
          <w:rFonts w:cs="Arial"/>
          <w:bCs/>
        </w:rPr>
        <w:t>medical/surgical</w:t>
      </w:r>
      <w:r w:rsidRPr="0062341E">
        <w:rPr>
          <w:rFonts w:cs="Arial"/>
          <w:bCs/>
        </w:rPr>
        <w:t xml:space="preserve"> ICU that</w:t>
      </w:r>
      <w:r w:rsidR="00374E03">
        <w:rPr>
          <w:rFonts w:cs="Arial"/>
          <w:bCs/>
        </w:rPr>
        <w:t xml:space="preserve"> are in</w:t>
      </w:r>
      <w:r w:rsidRPr="0062341E">
        <w:rPr>
          <w:rFonts w:cs="Arial"/>
          <w:bCs/>
        </w:rPr>
        <w:t xml:space="preserve"> beds</w:t>
      </w:r>
      <w:r w:rsidR="00374E03">
        <w:rPr>
          <w:rFonts w:cs="Arial"/>
          <w:bCs/>
        </w:rPr>
        <w:t xml:space="preserve"> </w:t>
      </w:r>
      <w:r w:rsidR="00374E03" w:rsidRPr="00A52EAE">
        <w:rPr>
          <w:rFonts w:cs="Arial"/>
          <w:bCs/>
          <w:u w:val="single"/>
        </w:rPr>
        <w:t>dedicated</w:t>
      </w:r>
      <w:r w:rsidR="00374E03">
        <w:rPr>
          <w:rFonts w:cs="Arial"/>
          <w:bCs/>
        </w:rPr>
        <w:t xml:space="preserve"> to cardiac critical care patients</w:t>
      </w:r>
      <w:r w:rsidRPr="0062341E">
        <w:rPr>
          <w:rFonts w:cs="Arial"/>
          <w:bCs/>
        </w:rPr>
        <w:t xml:space="preserve"> and</w:t>
      </w:r>
      <w:r w:rsidR="00374E03">
        <w:rPr>
          <w:rFonts w:cs="Arial"/>
          <w:bCs/>
        </w:rPr>
        <w:t xml:space="preserve"> being cared for by </w:t>
      </w:r>
      <w:r w:rsidR="00374E03" w:rsidRPr="00A52EAE">
        <w:rPr>
          <w:rFonts w:cs="Arial"/>
          <w:bCs/>
          <w:u w:val="single"/>
        </w:rPr>
        <w:t xml:space="preserve">dedicated </w:t>
      </w:r>
      <w:r w:rsidR="00374E03">
        <w:rPr>
          <w:rFonts w:cs="Arial"/>
          <w:bCs/>
        </w:rPr>
        <w:t xml:space="preserve">cardiac physicians </w:t>
      </w:r>
      <w:r w:rsidR="0015193A">
        <w:rPr>
          <w:rFonts w:cs="Arial"/>
          <w:bCs/>
        </w:rPr>
        <w:t xml:space="preserve">(e.g., cardiologist or cardiac surgeon) </w:t>
      </w:r>
      <w:r w:rsidR="00374E03">
        <w:rPr>
          <w:rFonts w:cs="Arial"/>
          <w:bCs/>
        </w:rPr>
        <w:t xml:space="preserve">and </w:t>
      </w:r>
      <w:r w:rsidRPr="0062341E">
        <w:rPr>
          <w:rFonts w:cs="Arial"/>
          <w:bCs/>
        </w:rPr>
        <w:t xml:space="preserve">nursing staff are not included in Leapfrog's ICU Physician Staffing standard and do not need to be managed/co-managed by </w:t>
      </w:r>
      <w:r w:rsidR="00374E03">
        <w:rPr>
          <w:rFonts w:cs="Arial"/>
          <w:bCs/>
        </w:rPr>
        <w:t>the</w:t>
      </w:r>
      <w:r w:rsidRPr="0062341E">
        <w:rPr>
          <w:rFonts w:cs="Arial"/>
          <w:bCs/>
        </w:rPr>
        <w:t xml:space="preserve"> intensivist.</w:t>
      </w:r>
      <w:r w:rsidR="00374E03">
        <w:rPr>
          <w:rFonts w:cs="Arial"/>
          <w:bCs/>
        </w:rPr>
        <w:t xml:space="preserve"> </w:t>
      </w:r>
      <w:r w:rsidR="00AC6D00">
        <w:rPr>
          <w:rFonts w:cs="Arial"/>
          <w:bCs/>
        </w:rPr>
        <w:t>However, c</w:t>
      </w:r>
      <w:r w:rsidR="00374E03">
        <w:rPr>
          <w:rFonts w:cs="Arial"/>
          <w:bCs/>
        </w:rPr>
        <w:t>ardiac critical care patients in a general medical</w:t>
      </w:r>
      <w:r w:rsidR="00666C80">
        <w:rPr>
          <w:rFonts w:cs="Arial"/>
          <w:bCs/>
        </w:rPr>
        <w:t xml:space="preserve">, </w:t>
      </w:r>
      <w:r w:rsidR="00374E03">
        <w:rPr>
          <w:rFonts w:cs="Arial"/>
          <w:bCs/>
        </w:rPr>
        <w:t>surgical</w:t>
      </w:r>
      <w:r w:rsidR="008B43FC">
        <w:rPr>
          <w:rFonts w:cs="Arial"/>
          <w:bCs/>
        </w:rPr>
        <w:t>, or medical/surgical</w:t>
      </w:r>
      <w:r w:rsidR="00374E03">
        <w:rPr>
          <w:rFonts w:cs="Arial"/>
          <w:bCs/>
        </w:rPr>
        <w:t xml:space="preserve"> ICU bed being cared for by general medical or surgical critical care physicians and nursing staff are included in the standard and do need to be managed/co-managed by the intensivist. </w:t>
      </w:r>
      <w:r w:rsidR="0070116C">
        <w:rPr>
          <w:rFonts w:cs="Arial"/>
          <w:bCs/>
        </w:rPr>
        <w:t>Additional</w:t>
      </w:r>
      <w:r w:rsidR="00AC6D00" w:rsidRPr="00AC6D00">
        <w:rPr>
          <w:rFonts w:cs="Arial"/>
          <w:bCs/>
        </w:rPr>
        <w:t xml:space="preserve"> clarification </w:t>
      </w:r>
      <w:r w:rsidR="0070116C">
        <w:rPr>
          <w:rFonts w:cs="Arial"/>
          <w:bCs/>
        </w:rPr>
        <w:t xml:space="preserve">is available </w:t>
      </w:r>
      <w:hyperlink w:anchor="generalmedicalsurgicalandneuroicu" w:history="1">
        <w:r w:rsidR="0070116C" w:rsidRPr="0070116C">
          <w:rPr>
            <w:rStyle w:val="Hyperlink"/>
            <w:rFonts w:cs="Arial"/>
            <w:bCs/>
          </w:rPr>
          <w:t>here</w:t>
        </w:r>
      </w:hyperlink>
      <w:r w:rsidR="0070116C">
        <w:rPr>
          <w:rFonts w:cs="Arial"/>
          <w:bCs/>
        </w:rPr>
        <w:t xml:space="preserve">. </w:t>
      </w:r>
    </w:p>
    <w:p w14:paraId="3DB70870" w14:textId="77777777" w:rsidR="00D40873" w:rsidRDefault="00D40873" w:rsidP="005A0935">
      <w:pPr>
        <w:pStyle w:val="ListParagraph"/>
        <w:spacing w:after="200"/>
        <w:rPr>
          <w:rFonts w:cs="Arial"/>
          <w:bCs/>
        </w:rPr>
      </w:pPr>
    </w:p>
    <w:p w14:paraId="73CC4A2E" w14:textId="2311A095" w:rsidR="00D40873" w:rsidRDefault="003D274E" w:rsidP="00AD309C">
      <w:pPr>
        <w:pStyle w:val="ListParagraph"/>
        <w:numPr>
          <w:ilvl w:val="0"/>
          <w:numId w:val="82"/>
        </w:numPr>
        <w:spacing w:after="200"/>
        <w:rPr>
          <w:rFonts w:cs="Arial"/>
          <w:b/>
        </w:rPr>
      </w:pPr>
      <w:r w:rsidRPr="003D274E">
        <w:rPr>
          <w:rFonts w:cs="Arial"/>
          <w:b/>
        </w:rPr>
        <w:t xml:space="preserve">Does Leapfrog’s ICU Physician Staffing standard include cardiac critical care patients? </w:t>
      </w:r>
    </w:p>
    <w:p w14:paraId="027053BB" w14:textId="7088344A" w:rsidR="003D274E" w:rsidRPr="00F52FB6" w:rsidRDefault="00F52FB6" w:rsidP="00F52FB6">
      <w:pPr>
        <w:pStyle w:val="ListParagraph"/>
        <w:spacing w:after="200"/>
      </w:pPr>
      <w:r w:rsidRPr="00F52FB6">
        <w:rPr>
          <w:rFonts w:cs="Arial"/>
          <w:bCs/>
        </w:rPr>
        <w:t>For the purposes of reporting on Section 5</w:t>
      </w:r>
      <w:r w:rsidR="007B57A7">
        <w:rPr>
          <w:rFonts w:cs="Arial"/>
          <w:bCs/>
        </w:rPr>
        <w:t>A and 5B</w:t>
      </w:r>
      <w:r w:rsidRPr="00F52FB6">
        <w:rPr>
          <w:rFonts w:cs="Arial"/>
          <w:bCs/>
        </w:rPr>
        <w:t>, cardiac critical care patients in general</w:t>
      </w:r>
      <w:r w:rsidRPr="001F2388">
        <w:t xml:space="preserve"> medical</w:t>
      </w:r>
      <w:r w:rsidR="00BC33DF">
        <w:t>, surgical,</w:t>
      </w:r>
      <w:r w:rsidR="00FF7B38">
        <w:t xml:space="preserve"> or medical/</w:t>
      </w:r>
      <w:r w:rsidRPr="001F2388">
        <w:t xml:space="preserve">surgical ICU beds being cared for by general medical </w:t>
      </w:r>
      <w:r w:rsidR="00A90134">
        <w:t>and/</w:t>
      </w:r>
      <w:r w:rsidRPr="001F2388">
        <w:t>or surgical critical care physicians and nursing staff are included in the standard and need to be managed/co-managed by the intensivist. Cardiac critical care patients in a general medical</w:t>
      </w:r>
      <w:r w:rsidR="00D14E74">
        <w:t xml:space="preserve">, </w:t>
      </w:r>
      <w:r w:rsidRPr="001F2388">
        <w:t>surgical</w:t>
      </w:r>
      <w:r w:rsidR="00D14E74">
        <w:t>, or medical/surgical</w:t>
      </w:r>
      <w:r w:rsidRPr="001F2388">
        <w:t xml:space="preserve"> ICU that are in beds dedicated to cardiac critical care patients and being cared for by dedicated cardiac physicians (e.g., cardiologist or cardiac surgeon) and nursing staff are not included in Leapfrog's ICU Physician Staffing standard and do not need to be managed/co-managed by the intensivist.</w:t>
      </w:r>
    </w:p>
    <w:p w14:paraId="1B58F6D8" w14:textId="03363771" w:rsidR="0002306E" w:rsidRPr="009A5185" w:rsidRDefault="00786DF6" w:rsidP="00AB5B80">
      <w:pPr>
        <w:pStyle w:val="Heading3"/>
      </w:pPr>
      <w:bookmarkStart w:id="443" w:name="_Toc197079259"/>
      <w:r>
        <w:t xml:space="preserve">ICU </w:t>
      </w:r>
      <w:r w:rsidR="0002306E" w:rsidRPr="009A5185">
        <w:t>Certification</w:t>
      </w:r>
      <w:bookmarkEnd w:id="443"/>
      <w:r w:rsidR="0002306E" w:rsidRPr="009A5185">
        <w:t xml:space="preserve"> </w:t>
      </w:r>
    </w:p>
    <w:p w14:paraId="3F027AA9" w14:textId="77777777" w:rsidR="0002306E" w:rsidRPr="009A5185" w:rsidRDefault="0002306E" w:rsidP="0002306E">
      <w:pPr>
        <w:ind w:left="720"/>
        <w:rPr>
          <w:rFonts w:cs="Arial"/>
          <w:b/>
        </w:rPr>
      </w:pPr>
    </w:p>
    <w:p w14:paraId="5D287617" w14:textId="1F59E258" w:rsidR="0002306E" w:rsidRPr="00D17229" w:rsidRDefault="0002306E" w:rsidP="00AD309C">
      <w:pPr>
        <w:pStyle w:val="ListParagraph"/>
        <w:numPr>
          <w:ilvl w:val="0"/>
          <w:numId w:val="82"/>
        </w:numPr>
        <w:rPr>
          <w:rFonts w:cs="Arial"/>
          <w:b/>
        </w:rPr>
      </w:pPr>
      <w:r w:rsidRPr="00D17229">
        <w:rPr>
          <w:rFonts w:cs="Arial"/>
          <w:b/>
        </w:rPr>
        <w:t>Is there any empirical basis for specifying a minimum annual number of days of ICU experience for each board-eligible physician providing ICU care?</w:t>
      </w:r>
    </w:p>
    <w:p w14:paraId="7447423E" w14:textId="77777777" w:rsidR="0002306E" w:rsidRPr="009A5185" w:rsidRDefault="0002306E" w:rsidP="0002306E">
      <w:pPr>
        <w:ind w:left="720"/>
        <w:rPr>
          <w:rFonts w:cs="Arial"/>
        </w:rPr>
      </w:pPr>
      <w:r w:rsidRPr="009A5185">
        <w:rPr>
          <w:rFonts w:cs="Arial"/>
        </w:rPr>
        <w:t>No. Accordingly, if it is added to the Leapfrog standard in the future, it will be based on newly published research and expert advice.</w:t>
      </w:r>
    </w:p>
    <w:p w14:paraId="6CC54852" w14:textId="77777777" w:rsidR="0002306E" w:rsidRPr="009A5185" w:rsidRDefault="0002306E" w:rsidP="0002306E">
      <w:pPr>
        <w:rPr>
          <w:rFonts w:cs="Arial"/>
        </w:rPr>
      </w:pPr>
    </w:p>
    <w:p w14:paraId="67745F1B" w14:textId="77777777" w:rsidR="0002306E" w:rsidRPr="009A5185" w:rsidRDefault="0002306E" w:rsidP="00AD309C">
      <w:pPr>
        <w:pStyle w:val="ListParagraph"/>
        <w:numPr>
          <w:ilvl w:val="0"/>
          <w:numId w:val="82"/>
        </w:numPr>
        <w:rPr>
          <w:rFonts w:cs="Arial"/>
          <w:b/>
        </w:rPr>
      </w:pPr>
      <w:r w:rsidRPr="009A5185">
        <w:rPr>
          <w:rFonts w:cs="Arial"/>
          <w:b/>
        </w:rPr>
        <w:t>Do all intensivists serving as tele-intensivists need to meet Leapfrog’s definition of “certified in critical care medicine”?</w:t>
      </w:r>
    </w:p>
    <w:p w14:paraId="76718F9B" w14:textId="77777777" w:rsidR="0002306E" w:rsidRPr="009A5185" w:rsidRDefault="0002306E" w:rsidP="0002306E">
      <w:pPr>
        <w:pStyle w:val="ListParagraph"/>
        <w:rPr>
          <w:rFonts w:cs="Arial"/>
        </w:rPr>
      </w:pPr>
      <w:r w:rsidRPr="009A5185">
        <w:rPr>
          <w:rFonts w:cs="Arial"/>
        </w:rPr>
        <w:t xml:space="preserve">Yes. All intensivists who serve as tele-intensivists do need to meet </w:t>
      </w:r>
      <w:hyperlink w:anchor="Endnote25_Certified" w:history="1">
        <w:r w:rsidRPr="0070116C">
          <w:rPr>
            <w:rStyle w:val="Hyperlink"/>
            <w:rFonts w:cs="Arial"/>
          </w:rPr>
          <w:t>Leapfrog’s definition</w:t>
        </w:r>
      </w:hyperlink>
      <w:r w:rsidRPr="009A5185">
        <w:rPr>
          <w:rFonts w:cs="Arial"/>
        </w:rPr>
        <w:t xml:space="preserve"> of “certified in critical care medicine</w:t>
      </w:r>
      <w:r>
        <w:rPr>
          <w:rFonts w:cs="Arial"/>
        </w:rPr>
        <w:t>.”</w:t>
      </w:r>
    </w:p>
    <w:p w14:paraId="7D9F36B9" w14:textId="77777777" w:rsidR="0002306E" w:rsidRPr="009A5185" w:rsidRDefault="0002306E" w:rsidP="0002306E">
      <w:pPr>
        <w:ind w:left="720"/>
        <w:rPr>
          <w:rFonts w:cs="Arial"/>
        </w:rPr>
      </w:pPr>
    </w:p>
    <w:p w14:paraId="60035C81" w14:textId="77777777" w:rsidR="0002306E" w:rsidRDefault="0002306E" w:rsidP="00AD309C">
      <w:pPr>
        <w:numPr>
          <w:ilvl w:val="0"/>
          <w:numId w:val="82"/>
        </w:numPr>
        <w:rPr>
          <w:rFonts w:cs="Arial"/>
          <w:b/>
        </w:rPr>
      </w:pPr>
      <w:r w:rsidRPr="004C590A">
        <w:rPr>
          <w:rFonts w:cs="Arial"/>
          <w:b/>
        </w:rPr>
        <w:lastRenderedPageBreak/>
        <w:t xml:space="preserve">Is a physician who is awaiting the results of the certification test considered “certified in critical care medicine”? </w:t>
      </w:r>
    </w:p>
    <w:p w14:paraId="7C00A018" w14:textId="77777777" w:rsidR="0002306E" w:rsidRDefault="0002306E" w:rsidP="0002306E">
      <w:pPr>
        <w:pStyle w:val="ListParagraph"/>
        <w:rPr>
          <w:rFonts w:cs="Arial"/>
        </w:rPr>
      </w:pPr>
      <w:r w:rsidRPr="0093747F">
        <w:rPr>
          <w:rFonts w:cs="Arial"/>
        </w:rPr>
        <w:t>A physician is considered certified in critical care medicine as long as the board that originally certified the physician in critical care medicine deems that physician certified. Intensivists that are close to having their certification lapse should check with the board that certified them to see how exactly that board defines a lapsed certification.</w:t>
      </w:r>
    </w:p>
    <w:p w14:paraId="339C0056" w14:textId="77777777" w:rsidR="00AB05C1" w:rsidRDefault="00AB05C1" w:rsidP="0002306E">
      <w:pPr>
        <w:pStyle w:val="ListParagraph"/>
        <w:rPr>
          <w:rFonts w:cs="Arial"/>
        </w:rPr>
      </w:pPr>
    </w:p>
    <w:p w14:paraId="09A7A731" w14:textId="7E3ADD15" w:rsidR="00E364E4" w:rsidRPr="00E364E4" w:rsidRDefault="00E364E4" w:rsidP="00AD309C">
      <w:pPr>
        <w:pStyle w:val="ListParagraph"/>
        <w:numPr>
          <w:ilvl w:val="0"/>
          <w:numId w:val="82"/>
        </w:numPr>
        <w:rPr>
          <w:rFonts w:cs="Arial"/>
          <w:b/>
          <w:bCs/>
        </w:rPr>
      </w:pPr>
      <w:r w:rsidRPr="00E364E4">
        <w:rPr>
          <w:rFonts w:cs="Arial"/>
          <w:b/>
          <w:bCs/>
        </w:rPr>
        <w:t xml:space="preserve">Are physicians board certified in critical care medicine from the American Osteopathic Association (AOA) considered “certified in </w:t>
      </w:r>
      <w:r w:rsidR="003B2D33">
        <w:rPr>
          <w:rFonts w:cs="Arial"/>
          <w:b/>
          <w:bCs/>
        </w:rPr>
        <w:t>c</w:t>
      </w:r>
      <w:r w:rsidRPr="00E364E4">
        <w:rPr>
          <w:rFonts w:cs="Arial"/>
          <w:b/>
          <w:bCs/>
        </w:rPr>
        <w:t xml:space="preserve">ritical </w:t>
      </w:r>
      <w:r w:rsidR="003B2D33">
        <w:rPr>
          <w:rFonts w:cs="Arial"/>
          <w:b/>
          <w:bCs/>
        </w:rPr>
        <w:t>c</w:t>
      </w:r>
      <w:r w:rsidRPr="00E364E4">
        <w:rPr>
          <w:rFonts w:cs="Arial"/>
          <w:b/>
          <w:bCs/>
        </w:rPr>
        <w:t xml:space="preserve">are </w:t>
      </w:r>
      <w:r w:rsidR="003B2D33">
        <w:rPr>
          <w:rFonts w:cs="Arial"/>
          <w:b/>
          <w:bCs/>
        </w:rPr>
        <w:t>m</w:t>
      </w:r>
      <w:r w:rsidRPr="00E364E4">
        <w:rPr>
          <w:rFonts w:cs="Arial"/>
          <w:b/>
          <w:bCs/>
        </w:rPr>
        <w:t>edicine” for Leapfrog’s ICU Physician Staffing Standard?</w:t>
      </w:r>
    </w:p>
    <w:p w14:paraId="61B1B3A6" w14:textId="5831A5D9" w:rsidR="00E364E4" w:rsidRPr="00E364E4" w:rsidRDefault="00E364E4" w:rsidP="00E364E4">
      <w:pPr>
        <w:pStyle w:val="ListParagraph"/>
        <w:rPr>
          <w:rFonts w:cs="Arial"/>
        </w:rPr>
      </w:pPr>
      <w:r w:rsidRPr="00E364E4">
        <w:rPr>
          <w:rFonts w:cs="Arial"/>
        </w:rPr>
        <w:t xml:space="preserve">Yes. Physicians with a board certification in critical care from American Osteopathic Association (AOA) are considered “certified in </w:t>
      </w:r>
      <w:r w:rsidR="003B2D33">
        <w:rPr>
          <w:rFonts w:cs="Arial"/>
        </w:rPr>
        <w:t>c</w:t>
      </w:r>
      <w:r w:rsidRPr="00E364E4">
        <w:rPr>
          <w:rFonts w:cs="Arial"/>
        </w:rPr>
        <w:t xml:space="preserve">ritical </w:t>
      </w:r>
      <w:r w:rsidR="003B2D33">
        <w:rPr>
          <w:rFonts w:cs="Arial"/>
        </w:rPr>
        <w:t>c</w:t>
      </w:r>
      <w:r w:rsidRPr="00E364E4">
        <w:rPr>
          <w:rFonts w:cs="Arial"/>
        </w:rPr>
        <w:t>are</w:t>
      </w:r>
      <w:r w:rsidR="003B2D33">
        <w:rPr>
          <w:rFonts w:cs="Arial"/>
        </w:rPr>
        <w:t xml:space="preserve"> m</w:t>
      </w:r>
      <w:r w:rsidRPr="00E364E4">
        <w:rPr>
          <w:rFonts w:cs="Arial"/>
        </w:rPr>
        <w:t>edicine.”</w:t>
      </w:r>
    </w:p>
    <w:p w14:paraId="3F0AB3C0" w14:textId="77777777" w:rsidR="0002306E" w:rsidRDefault="0002306E" w:rsidP="0002306E">
      <w:pPr>
        <w:rPr>
          <w:rFonts w:cs="Arial"/>
          <w:b/>
        </w:rPr>
      </w:pPr>
    </w:p>
    <w:p w14:paraId="189EB07B" w14:textId="77777777" w:rsidR="0002306E" w:rsidRPr="0093747F" w:rsidRDefault="0002306E" w:rsidP="00AD309C">
      <w:pPr>
        <w:pStyle w:val="ListParagraph"/>
        <w:numPr>
          <w:ilvl w:val="0"/>
          <w:numId w:val="82"/>
        </w:numPr>
        <w:rPr>
          <w:rFonts w:cs="Arial"/>
        </w:rPr>
      </w:pPr>
      <w:r w:rsidRPr="0093747F">
        <w:rPr>
          <w:rFonts w:cs="Arial"/>
          <w:b/>
        </w:rPr>
        <w:t xml:space="preserve">How should intensivists trained in critical medicine in a foreign country be treated for purposes of meeting the ICU Physician Staffing (IPS) Standard? </w:t>
      </w:r>
    </w:p>
    <w:p w14:paraId="1AE52F75" w14:textId="55D6C8B7" w:rsidR="0002306E" w:rsidRPr="0093747F" w:rsidRDefault="0002306E" w:rsidP="0002306E">
      <w:pPr>
        <w:pStyle w:val="ListParagraph"/>
        <w:rPr>
          <w:rFonts w:cs="Arial"/>
          <w:b/>
        </w:rPr>
      </w:pPr>
      <w:r w:rsidRPr="0093747F">
        <w:rPr>
          <w:rFonts w:cs="Arial"/>
        </w:rPr>
        <w:t xml:space="preserve">Foreign trained physicians who were certified in critical care medicine in the country in which they trained would be considered certified for the purposes of the ICU Physician </w:t>
      </w:r>
      <w:r>
        <w:rPr>
          <w:rFonts w:cs="Arial"/>
        </w:rPr>
        <w:t>S</w:t>
      </w:r>
      <w:r w:rsidRPr="0093747F">
        <w:rPr>
          <w:rFonts w:cs="Arial"/>
        </w:rPr>
        <w:t>taffing (IPS) standard.</w:t>
      </w:r>
    </w:p>
    <w:p w14:paraId="66978CA4" w14:textId="77777777" w:rsidR="008101DD" w:rsidRDefault="008101DD" w:rsidP="0086266E">
      <w:pPr>
        <w:rPr>
          <w:rFonts w:cs="Arial"/>
        </w:rPr>
      </w:pPr>
    </w:p>
    <w:p w14:paraId="5E5AC700" w14:textId="4E9C980E" w:rsidR="00F256E3" w:rsidRDefault="007B679A" w:rsidP="00AB5B80">
      <w:pPr>
        <w:pStyle w:val="Heading3"/>
      </w:pPr>
      <w:bookmarkStart w:id="444" w:name="_Toc197079260"/>
      <w:r>
        <w:t xml:space="preserve">ICU </w:t>
      </w:r>
      <w:r w:rsidR="00F256E3">
        <w:t>Telemedicine</w:t>
      </w:r>
      <w:bookmarkEnd w:id="444"/>
      <w:r w:rsidR="00F256E3">
        <w:t xml:space="preserve"> </w:t>
      </w:r>
    </w:p>
    <w:p w14:paraId="5B912D28" w14:textId="77777777" w:rsidR="00F256E3" w:rsidRPr="00F256E3" w:rsidRDefault="00F256E3" w:rsidP="00F256E3">
      <w:pPr>
        <w:rPr>
          <w:lang w:eastAsia="ja-JP"/>
        </w:rPr>
      </w:pPr>
    </w:p>
    <w:p w14:paraId="6B7E2F6B" w14:textId="62D14C46" w:rsidR="00F43B6B" w:rsidRPr="00F256E3" w:rsidRDefault="00F43B6B" w:rsidP="00AD309C">
      <w:pPr>
        <w:numPr>
          <w:ilvl w:val="0"/>
          <w:numId w:val="82"/>
        </w:numPr>
        <w:rPr>
          <w:rFonts w:cs="Arial"/>
          <w:b/>
        </w:rPr>
      </w:pPr>
      <w:r w:rsidRPr="00F256E3">
        <w:rPr>
          <w:rFonts w:cs="Arial"/>
          <w:b/>
        </w:rPr>
        <w:t>Can you clarify what you mean by combined presence of tele-intensivists and on-site intensivist</w:t>
      </w:r>
      <w:r w:rsidR="00F71607">
        <w:rPr>
          <w:rFonts w:cs="Arial"/>
          <w:b/>
        </w:rPr>
        <w:t>s</w:t>
      </w:r>
      <w:r w:rsidRPr="00F256E3">
        <w:rPr>
          <w:rFonts w:cs="Arial"/>
          <w:b/>
        </w:rPr>
        <w:t>, as needed, for 24 hours per day</w:t>
      </w:r>
      <w:r w:rsidR="00761763">
        <w:rPr>
          <w:rFonts w:cs="Arial"/>
          <w:b/>
        </w:rPr>
        <w:t>/</w:t>
      </w:r>
      <w:r w:rsidRPr="00F256E3">
        <w:rPr>
          <w:rFonts w:cs="Arial"/>
          <w:b/>
        </w:rPr>
        <w:t xml:space="preserve">7 days per week in </w:t>
      </w:r>
      <w:r w:rsidR="006C184E">
        <w:rPr>
          <w:rFonts w:cs="Arial"/>
          <w:b/>
        </w:rPr>
        <w:t>question #</w:t>
      </w:r>
      <w:r w:rsidR="008802E2">
        <w:rPr>
          <w:rFonts w:cs="Arial"/>
          <w:b/>
        </w:rPr>
        <w:t>6</w:t>
      </w:r>
      <w:r w:rsidR="007B679A">
        <w:rPr>
          <w:rFonts w:cs="Arial"/>
          <w:b/>
        </w:rPr>
        <w:t xml:space="preserve"> for Sections 5A and 5B</w:t>
      </w:r>
      <w:r w:rsidRPr="00F256E3">
        <w:rPr>
          <w:rFonts w:cs="Arial"/>
          <w:b/>
        </w:rPr>
        <w:t>?</w:t>
      </w:r>
    </w:p>
    <w:p w14:paraId="62EE1E8B" w14:textId="58D7A30A" w:rsidR="00F43B6B" w:rsidRPr="00075EB0" w:rsidRDefault="00F43B6B" w:rsidP="00F43B6B">
      <w:pPr>
        <w:ind w:left="720"/>
        <w:rPr>
          <w:rFonts w:cs="Arial"/>
        </w:rPr>
      </w:pPr>
      <w:r w:rsidRPr="00F256E3">
        <w:rPr>
          <w:rFonts w:cs="Arial"/>
        </w:rPr>
        <w:t xml:space="preserve">Hospitals can </w:t>
      </w:r>
      <w:r w:rsidR="00A15CAD">
        <w:rPr>
          <w:rFonts w:cs="Arial"/>
        </w:rPr>
        <w:t>achieve</w:t>
      </w:r>
      <w:r w:rsidRPr="00F256E3">
        <w:rPr>
          <w:rFonts w:cs="Arial"/>
        </w:rPr>
        <w:t xml:space="preserve"> Leapfrog’s IPS Standard by having </w:t>
      </w:r>
      <w:r w:rsidR="00232EEC">
        <w:rPr>
          <w:rFonts w:cs="Arial"/>
        </w:rPr>
        <w:t xml:space="preserve">daily on-site intensivist coverage combined with </w:t>
      </w:r>
      <w:r w:rsidRPr="00F256E3">
        <w:rPr>
          <w:rFonts w:cs="Arial"/>
        </w:rPr>
        <w:t xml:space="preserve">a </w:t>
      </w:r>
      <w:r w:rsidR="00F0668C">
        <w:rPr>
          <w:rFonts w:cs="Arial"/>
        </w:rPr>
        <w:t xml:space="preserve">telemedicine service that meets all ten of </w:t>
      </w:r>
      <w:hyperlink w:anchor="Endnote27_Telemedicine" w:history="1">
        <w:r w:rsidR="0070116C" w:rsidRPr="0070116C">
          <w:rPr>
            <w:rStyle w:val="Hyperlink"/>
            <w:rFonts w:cs="Arial"/>
          </w:rPr>
          <w:t>the Leapfrog requirements</w:t>
        </w:r>
      </w:hyperlink>
      <w:r w:rsidR="003D6923">
        <w:rPr>
          <w:rStyle w:val="Hyperlink"/>
          <w:rFonts w:cs="Arial"/>
        </w:rPr>
        <w:t xml:space="preserve">. </w:t>
      </w:r>
      <w:r w:rsidRPr="00075EB0">
        <w:rPr>
          <w:rFonts w:cs="Arial"/>
        </w:rPr>
        <w:t xml:space="preserve">For example, an </w:t>
      </w:r>
      <w:r w:rsidR="0077560F" w:rsidRPr="0077560F">
        <w:rPr>
          <w:rFonts w:cs="Arial"/>
        </w:rPr>
        <w:t xml:space="preserve">on-site intensivist </w:t>
      </w:r>
      <w:r w:rsidR="0077560F">
        <w:rPr>
          <w:rFonts w:cs="Arial"/>
        </w:rPr>
        <w:t xml:space="preserve">takes two hours in the morning to </w:t>
      </w:r>
      <w:r w:rsidR="0077560F" w:rsidRPr="0077560F">
        <w:rPr>
          <w:rFonts w:cs="Arial"/>
        </w:rPr>
        <w:t>establish and revise the daily care plan for each ICU patient</w:t>
      </w:r>
      <w:r w:rsidR="00B67A5E">
        <w:rPr>
          <w:rFonts w:cs="Arial"/>
        </w:rPr>
        <w:t xml:space="preserve">, then </w:t>
      </w:r>
      <w:r w:rsidRPr="00075EB0">
        <w:rPr>
          <w:rFonts w:cs="Arial"/>
        </w:rPr>
        <w:t xml:space="preserve">a tele-intensivist </w:t>
      </w:r>
      <w:r w:rsidR="00B67A5E">
        <w:rPr>
          <w:rFonts w:cs="Arial"/>
        </w:rPr>
        <w:t xml:space="preserve">picks up management or co-management of the ICU patients and </w:t>
      </w:r>
      <w:r w:rsidRPr="00075EB0">
        <w:rPr>
          <w:rFonts w:cs="Arial"/>
        </w:rPr>
        <w:t>is continually monitoring</w:t>
      </w:r>
      <w:r w:rsidR="00B67A5E">
        <w:rPr>
          <w:rFonts w:cs="Arial"/>
        </w:rPr>
        <w:t xml:space="preserve"> all</w:t>
      </w:r>
      <w:r w:rsidRPr="00075EB0">
        <w:rPr>
          <w:rFonts w:cs="Arial"/>
        </w:rPr>
        <w:t xml:space="preserve"> critical care patients for the remaining 22 hours, for a combined total of 24 hours per day</w:t>
      </w:r>
      <w:r w:rsidR="00761763" w:rsidRPr="00075EB0">
        <w:rPr>
          <w:rFonts w:cs="Arial"/>
        </w:rPr>
        <w:t>/</w:t>
      </w:r>
      <w:r w:rsidRPr="00075EB0">
        <w:rPr>
          <w:rFonts w:cs="Arial"/>
        </w:rPr>
        <w:t>7 days per week</w:t>
      </w:r>
      <w:r w:rsidR="000B3C8A">
        <w:rPr>
          <w:rFonts w:cs="Arial"/>
        </w:rPr>
        <w:t>.</w:t>
      </w:r>
    </w:p>
    <w:p w14:paraId="6416B24E" w14:textId="77777777" w:rsidR="00F43B6B" w:rsidRPr="00075EB0" w:rsidRDefault="00F43B6B" w:rsidP="00F43B6B">
      <w:pPr>
        <w:ind w:left="720"/>
        <w:rPr>
          <w:rFonts w:cs="Arial"/>
        </w:rPr>
      </w:pPr>
    </w:p>
    <w:p w14:paraId="55C3452F" w14:textId="23BFDECD" w:rsidR="00341319" w:rsidRPr="00D645C9" w:rsidRDefault="00A45E07" w:rsidP="0071447E">
      <w:pPr>
        <w:ind w:left="720"/>
        <w:rPr>
          <w:rFonts w:cs="Arial"/>
        </w:rPr>
      </w:pPr>
      <w:r>
        <w:rPr>
          <w:rFonts w:cs="Arial"/>
        </w:rPr>
        <w:t>H</w:t>
      </w:r>
      <w:r w:rsidR="00F43B6B" w:rsidRPr="00075EB0">
        <w:rPr>
          <w:rFonts w:cs="Arial"/>
        </w:rPr>
        <w:t xml:space="preserve">ospitals should minimize </w:t>
      </w:r>
      <w:hyperlink w:anchor="Endnote27_Telemedicine" w:history="1">
        <w:r w:rsidR="00F43B6B" w:rsidRPr="0070116C">
          <w:rPr>
            <w:rStyle w:val="Hyperlink"/>
            <w:rFonts w:cs="Arial"/>
          </w:rPr>
          <w:t>the number of hand-offs</w:t>
        </w:r>
      </w:hyperlink>
      <w:r w:rsidR="00F43B6B" w:rsidRPr="00075EB0">
        <w:rPr>
          <w:rFonts w:cs="Arial"/>
        </w:rPr>
        <w:t xml:space="preserve"> between the on-site intensivist and the tele-intensivist during a 24-hour period and maximize the continuous time that one type of intensivist is caring for critical care patients</w:t>
      </w:r>
      <w:r w:rsidR="00D645C9" w:rsidRPr="00075EB0">
        <w:rPr>
          <w:rFonts w:cs="Arial"/>
        </w:rPr>
        <w:t xml:space="preserve">. </w:t>
      </w:r>
      <w:r w:rsidR="00F43B6B" w:rsidRPr="00075EB0">
        <w:rPr>
          <w:rFonts w:cs="Arial"/>
          <w:b/>
        </w:rPr>
        <w:t>Leapfrog does not recommend more than 4 hand-offs per 24 hours.</w:t>
      </w:r>
      <w:r w:rsidR="00D645C9" w:rsidRPr="00075EB0">
        <w:rPr>
          <w:rFonts w:cs="Arial"/>
          <w:b/>
        </w:rPr>
        <w:t xml:space="preserve"> </w:t>
      </w:r>
    </w:p>
    <w:p w14:paraId="3F41F6AA" w14:textId="77777777" w:rsidR="00632F31" w:rsidRPr="009A5185" w:rsidRDefault="00632F31" w:rsidP="00F256E3">
      <w:pPr>
        <w:rPr>
          <w:rFonts w:cs="Arial"/>
        </w:rPr>
      </w:pPr>
    </w:p>
    <w:p w14:paraId="60A0A262" w14:textId="2239A932" w:rsidR="00632F31" w:rsidRPr="009A5185" w:rsidRDefault="00632F31" w:rsidP="00AD309C">
      <w:pPr>
        <w:numPr>
          <w:ilvl w:val="0"/>
          <w:numId w:val="82"/>
        </w:numPr>
        <w:rPr>
          <w:rFonts w:cs="Arial"/>
          <w:b/>
        </w:rPr>
      </w:pPr>
      <w:r w:rsidRPr="009A5185">
        <w:rPr>
          <w:rFonts w:cs="Arial"/>
          <w:b/>
        </w:rPr>
        <w:t xml:space="preserve">Our hospital uses a telemedicine service to provide coverage in our ICU for 16 hours/7 days </w:t>
      </w:r>
      <w:r w:rsidR="009E3C22">
        <w:rPr>
          <w:rFonts w:cs="Arial"/>
          <w:b/>
        </w:rPr>
        <w:t>per</w:t>
      </w:r>
      <w:r w:rsidRPr="009A5185">
        <w:rPr>
          <w:rFonts w:cs="Arial"/>
          <w:b/>
        </w:rPr>
        <w:t xml:space="preserve"> week coverage when the on-site intensivist is not present at the hospital. Can our hospital still fully meet Leapfrog’s standard?</w:t>
      </w:r>
    </w:p>
    <w:p w14:paraId="0D828683" w14:textId="476CDD0D" w:rsidR="00632F31" w:rsidRPr="009A5185" w:rsidRDefault="00632F31" w:rsidP="00632F31">
      <w:pPr>
        <w:ind w:left="720"/>
        <w:rPr>
          <w:rFonts w:cs="Arial"/>
        </w:rPr>
      </w:pPr>
      <w:r w:rsidRPr="009A5185">
        <w:rPr>
          <w:rFonts w:cs="Arial"/>
        </w:rPr>
        <w:t xml:space="preserve">Hospitals that </w:t>
      </w:r>
      <w:r w:rsidR="00C50228">
        <w:rPr>
          <w:rFonts w:cs="Arial"/>
        </w:rPr>
        <w:t>use telemedicine to cover “call”</w:t>
      </w:r>
      <w:r w:rsidRPr="009A5185">
        <w:rPr>
          <w:rFonts w:cs="Arial"/>
        </w:rPr>
        <w:t xml:space="preserve"> for the on-site intensivist are able to fully meet Leapfrog’s standard if: (1) the telemedicine service meets all ten of </w:t>
      </w:r>
      <w:hyperlink w:anchor="Endnote27_Telemedicine" w:history="1">
        <w:r w:rsidR="0070116C" w:rsidRPr="0070116C">
          <w:rPr>
            <w:rStyle w:val="Hyperlink"/>
            <w:rFonts w:cs="Arial"/>
          </w:rPr>
          <w:t>the Leapfrog requirements</w:t>
        </w:r>
      </w:hyperlink>
      <w:r w:rsidRPr="00C46A47">
        <w:rPr>
          <w:rFonts w:cs="Arial"/>
        </w:rPr>
        <w:t>; a</w:t>
      </w:r>
      <w:r w:rsidRPr="009A5185">
        <w:rPr>
          <w:rFonts w:cs="Arial"/>
        </w:rPr>
        <w:t>nd (2</w:t>
      </w:r>
      <w:r w:rsidR="00C50228">
        <w:rPr>
          <w:rFonts w:cs="Arial"/>
        </w:rPr>
        <w:t>) the hospital has an “effector”</w:t>
      </w:r>
      <w:r w:rsidR="00567776">
        <w:rPr>
          <w:rFonts w:cs="Arial"/>
        </w:rPr>
        <w:t xml:space="preserve"> (physician/PA/NP/FCCS-</w:t>
      </w:r>
      <w:r w:rsidRPr="009A5185">
        <w:rPr>
          <w:rFonts w:cs="Arial"/>
        </w:rPr>
        <w:t>certified nurse</w:t>
      </w:r>
      <w:r w:rsidR="00DF7F9D">
        <w:rPr>
          <w:rFonts w:cs="Arial"/>
        </w:rPr>
        <w:t xml:space="preserve"> or </w:t>
      </w:r>
      <w:r w:rsidR="00FA1DF4">
        <w:rPr>
          <w:rFonts w:cs="Arial"/>
        </w:rPr>
        <w:t>intern</w:t>
      </w:r>
      <w:r w:rsidR="00C50228">
        <w:rPr>
          <w:rFonts w:cs="Arial"/>
        </w:rPr>
        <w:t xml:space="preserve">) </w:t>
      </w:r>
      <w:r w:rsidRPr="009A5185">
        <w:rPr>
          <w:rFonts w:cs="Arial"/>
        </w:rPr>
        <w:t>on-site during that time period to carry out the tele</w:t>
      </w:r>
      <w:r w:rsidR="0031377B">
        <w:rPr>
          <w:rFonts w:cs="Arial"/>
        </w:rPr>
        <w:t>-</w:t>
      </w:r>
      <w:r w:rsidRPr="009A5185">
        <w:rPr>
          <w:rFonts w:cs="Arial"/>
        </w:rPr>
        <w:t>intensivist’s orders and can reach the ICU patient within 5 minutes, 95% of the time.</w:t>
      </w:r>
    </w:p>
    <w:p w14:paraId="6F5F99F8" w14:textId="77777777" w:rsidR="004635B5" w:rsidRPr="009A5185" w:rsidRDefault="004635B5" w:rsidP="00B125A3">
      <w:pPr>
        <w:rPr>
          <w:rFonts w:cs="Arial"/>
        </w:rPr>
      </w:pPr>
    </w:p>
    <w:p w14:paraId="79629505" w14:textId="3085595C" w:rsidR="00B125A3" w:rsidRPr="009A5185" w:rsidRDefault="007B679A" w:rsidP="00AB5B80">
      <w:pPr>
        <w:pStyle w:val="Heading3"/>
      </w:pPr>
      <w:bookmarkStart w:id="445" w:name="_Toc197079261"/>
      <w:r>
        <w:t xml:space="preserve">ICU </w:t>
      </w:r>
      <w:r w:rsidR="00B125A3" w:rsidRPr="009A5185">
        <w:t>Response Time</w:t>
      </w:r>
      <w:bookmarkEnd w:id="445"/>
      <w:r w:rsidR="00B125A3" w:rsidRPr="009A5185">
        <w:t xml:space="preserve"> </w:t>
      </w:r>
    </w:p>
    <w:p w14:paraId="55FBCE5C" w14:textId="77777777" w:rsidR="00E4689D" w:rsidRPr="009A5185" w:rsidRDefault="00E4689D" w:rsidP="00C50228">
      <w:pPr>
        <w:rPr>
          <w:rFonts w:cs="Arial"/>
          <w:lang w:eastAsia="ja-JP"/>
        </w:rPr>
      </w:pPr>
    </w:p>
    <w:p w14:paraId="38288ED7" w14:textId="77777777" w:rsidR="00E4689D" w:rsidRPr="009A5185" w:rsidRDefault="007C2746" w:rsidP="00AD309C">
      <w:pPr>
        <w:numPr>
          <w:ilvl w:val="0"/>
          <w:numId w:val="82"/>
        </w:numPr>
        <w:rPr>
          <w:rFonts w:cs="Arial"/>
        </w:rPr>
      </w:pPr>
      <w:r w:rsidRPr="009A5185">
        <w:rPr>
          <w:rFonts w:cs="Arial"/>
          <w:b/>
        </w:rPr>
        <w:t xml:space="preserve">Does Leapfrog </w:t>
      </w:r>
      <w:r w:rsidR="00E4689D" w:rsidRPr="009A5185">
        <w:rPr>
          <w:rFonts w:cs="Arial"/>
          <w:b/>
        </w:rPr>
        <w:t xml:space="preserve">specify standards for second tier calls (e.g., the initial call to a physician is not answered within </w:t>
      </w:r>
      <w:r w:rsidR="00C50228">
        <w:rPr>
          <w:rFonts w:cs="Arial"/>
          <w:b/>
        </w:rPr>
        <w:t>5 minutes</w:t>
      </w:r>
      <w:r w:rsidR="00E4689D" w:rsidRPr="009A5185">
        <w:rPr>
          <w:rFonts w:cs="Arial"/>
          <w:b/>
        </w:rPr>
        <w:t>)?</w:t>
      </w:r>
      <w:r w:rsidR="00E4689D" w:rsidRPr="009A5185">
        <w:rPr>
          <w:rFonts w:cs="Arial"/>
          <w:b/>
        </w:rPr>
        <w:br/>
      </w:r>
      <w:r w:rsidR="00E4689D" w:rsidRPr="009A5185">
        <w:rPr>
          <w:rFonts w:cs="Arial"/>
        </w:rPr>
        <w:t>No. We do not intend to reach this level of detail in our specifications, absent a compelling case that the gain would offset its added complexity.</w:t>
      </w:r>
    </w:p>
    <w:p w14:paraId="06FCABC5" w14:textId="77777777" w:rsidR="00E4689D" w:rsidRPr="009A5185" w:rsidRDefault="00E4689D" w:rsidP="00E4689D">
      <w:pPr>
        <w:rPr>
          <w:rFonts w:cs="Arial"/>
          <w:b/>
        </w:rPr>
      </w:pPr>
    </w:p>
    <w:p w14:paraId="2455147F" w14:textId="016B71F9" w:rsidR="008101DD" w:rsidRPr="008101DD" w:rsidRDefault="00C50228" w:rsidP="00AD309C">
      <w:pPr>
        <w:numPr>
          <w:ilvl w:val="0"/>
          <w:numId w:val="82"/>
        </w:numPr>
        <w:rPr>
          <w:rFonts w:cs="Arial"/>
          <w:lang w:eastAsia="ja-JP"/>
        </w:rPr>
      </w:pPr>
      <w:r w:rsidRPr="00C50228">
        <w:rPr>
          <w:rFonts w:cs="Arial"/>
          <w:b/>
        </w:rPr>
        <w:t>A</w:t>
      </w:r>
      <w:r w:rsidR="00E4689D" w:rsidRPr="00C50228">
        <w:rPr>
          <w:rFonts w:cs="Arial"/>
          <w:b/>
        </w:rPr>
        <w:t>re there definitions for what constitutes high and low urgency calls/pages</w:t>
      </w:r>
      <w:r w:rsidR="0069528D" w:rsidRPr="00C50228">
        <w:rPr>
          <w:rFonts w:cs="Arial"/>
          <w:b/>
        </w:rPr>
        <w:t>/texts</w:t>
      </w:r>
      <w:r w:rsidR="00E4689D" w:rsidRPr="00C50228">
        <w:rPr>
          <w:rFonts w:cs="Arial"/>
          <w:b/>
        </w:rPr>
        <w:t>?</w:t>
      </w:r>
      <w:r w:rsidR="00E4689D" w:rsidRPr="00C50228">
        <w:rPr>
          <w:rFonts w:cs="Arial"/>
          <w:b/>
        </w:rPr>
        <w:br/>
      </w:r>
      <w:r>
        <w:rPr>
          <w:rFonts w:cs="Arial"/>
        </w:rPr>
        <w:t xml:space="preserve">No, and hospitals </w:t>
      </w:r>
      <w:r w:rsidR="00E4689D" w:rsidRPr="00C50228">
        <w:rPr>
          <w:rFonts w:cs="Arial"/>
        </w:rPr>
        <w:t>don’t have to focus only on high urgency calls/pages</w:t>
      </w:r>
      <w:r w:rsidR="0069528D" w:rsidRPr="00C50228">
        <w:rPr>
          <w:rFonts w:cs="Arial"/>
        </w:rPr>
        <w:t>/texts</w:t>
      </w:r>
      <w:r>
        <w:rPr>
          <w:rFonts w:cs="Arial"/>
        </w:rPr>
        <w:t xml:space="preserve">, </w:t>
      </w:r>
      <w:r w:rsidR="00E4689D" w:rsidRPr="00C50228">
        <w:rPr>
          <w:rFonts w:cs="Arial"/>
        </w:rPr>
        <w:t xml:space="preserve">but some notification device systems can make this </w:t>
      </w:r>
      <w:r w:rsidR="000A554A" w:rsidRPr="00C50228">
        <w:rPr>
          <w:rFonts w:cs="Arial"/>
        </w:rPr>
        <w:t>differentiation,</w:t>
      </w:r>
      <w:r w:rsidR="00E4689D" w:rsidRPr="00C50228">
        <w:rPr>
          <w:rFonts w:cs="Arial"/>
        </w:rPr>
        <w:t xml:space="preserve"> and, in these instances, low urgency calls/pages</w:t>
      </w:r>
      <w:r w:rsidR="0069528D" w:rsidRPr="00C50228">
        <w:rPr>
          <w:rFonts w:cs="Arial"/>
        </w:rPr>
        <w:t>/texts</w:t>
      </w:r>
      <w:r w:rsidR="00E4689D" w:rsidRPr="00C50228">
        <w:rPr>
          <w:rFonts w:cs="Arial"/>
        </w:rPr>
        <w:t xml:space="preserve"> can be </w:t>
      </w:r>
      <w:r w:rsidR="009E3C22">
        <w:rPr>
          <w:rFonts w:cs="Arial"/>
        </w:rPr>
        <w:t>excluded from</w:t>
      </w:r>
      <w:r w:rsidR="00E4689D" w:rsidRPr="00C50228">
        <w:rPr>
          <w:rFonts w:cs="Arial"/>
        </w:rPr>
        <w:t xml:space="preserve"> t</w:t>
      </w:r>
      <w:r w:rsidRPr="00C50228">
        <w:rPr>
          <w:rFonts w:cs="Arial"/>
        </w:rPr>
        <w:t>he analysis of response times.</w:t>
      </w:r>
      <w:r w:rsidRPr="00C50228">
        <w:rPr>
          <w:rFonts w:cs="Arial"/>
        </w:rPr>
        <w:br/>
      </w:r>
    </w:p>
    <w:p w14:paraId="59C72C4E" w14:textId="040EC9CB" w:rsidR="00BB741A" w:rsidRPr="009A5185" w:rsidRDefault="00BB741A" w:rsidP="00AD309C">
      <w:pPr>
        <w:numPr>
          <w:ilvl w:val="0"/>
          <w:numId w:val="82"/>
        </w:numPr>
        <w:rPr>
          <w:rFonts w:cs="Arial"/>
          <w:b/>
        </w:rPr>
      </w:pPr>
      <w:r w:rsidRPr="009A5185">
        <w:rPr>
          <w:rFonts w:cs="Arial"/>
          <w:b/>
        </w:rPr>
        <w:lastRenderedPageBreak/>
        <w:t xml:space="preserve">If my hospital has </w:t>
      </w:r>
      <w:r w:rsidR="00FA1DF4">
        <w:rPr>
          <w:rFonts w:cs="Arial"/>
          <w:b/>
        </w:rPr>
        <w:t>few</w:t>
      </w:r>
      <w:r w:rsidRPr="009A5185">
        <w:rPr>
          <w:rFonts w:cs="Arial"/>
          <w:b/>
        </w:rPr>
        <w:t xml:space="preserve"> instances where there is no intensivist coverage, how should we conduct the </w:t>
      </w:r>
      <w:r w:rsidR="007545B5" w:rsidRPr="009A5185">
        <w:rPr>
          <w:rFonts w:cs="Arial"/>
          <w:b/>
        </w:rPr>
        <w:t>response</w:t>
      </w:r>
      <w:r w:rsidR="00431091">
        <w:rPr>
          <w:rFonts w:cs="Arial"/>
          <w:b/>
        </w:rPr>
        <w:t xml:space="preserve"> </w:t>
      </w:r>
      <w:r w:rsidR="007545B5" w:rsidRPr="009A5185">
        <w:rPr>
          <w:rFonts w:cs="Arial"/>
          <w:b/>
        </w:rPr>
        <w:t>time</w:t>
      </w:r>
      <w:r w:rsidRPr="009A5185">
        <w:rPr>
          <w:rFonts w:cs="Arial"/>
          <w:b/>
        </w:rPr>
        <w:t xml:space="preserve"> audit? Can we perform mock pages to satisfy the intent?</w:t>
      </w:r>
    </w:p>
    <w:p w14:paraId="48FB8DAB" w14:textId="1200010D" w:rsidR="00BB741A" w:rsidRDefault="007545B5" w:rsidP="005652A9">
      <w:pPr>
        <w:ind w:left="720"/>
        <w:rPr>
          <w:rFonts w:cs="Arial"/>
        </w:rPr>
      </w:pPr>
      <w:r w:rsidRPr="009A5185">
        <w:rPr>
          <w:rFonts w:cs="Arial"/>
        </w:rPr>
        <w:t>U</w:t>
      </w:r>
      <w:r w:rsidR="00BB741A" w:rsidRPr="009A5185">
        <w:rPr>
          <w:rFonts w:cs="Arial"/>
        </w:rPr>
        <w:t>nannounced</w:t>
      </w:r>
      <w:r w:rsidRPr="009A5185">
        <w:rPr>
          <w:rFonts w:cs="Arial"/>
        </w:rPr>
        <w:t xml:space="preserve"> mock</w:t>
      </w:r>
      <w:r w:rsidR="00BB741A" w:rsidRPr="009A5185">
        <w:rPr>
          <w:rFonts w:cs="Arial"/>
        </w:rPr>
        <w:t xml:space="preserve"> pages would meet the intent. </w:t>
      </w:r>
      <w:r w:rsidR="0083355C" w:rsidRPr="009A5185">
        <w:rPr>
          <w:rFonts w:cs="Arial"/>
        </w:rPr>
        <w:t>For</w:t>
      </w:r>
      <w:r w:rsidR="00BB741A" w:rsidRPr="009A5185">
        <w:rPr>
          <w:rFonts w:cs="Arial"/>
        </w:rPr>
        <w:t xml:space="preserve"> the audit to be reliable, 20</w:t>
      </w:r>
      <w:r w:rsidRPr="009A5185">
        <w:rPr>
          <w:rFonts w:cs="Arial"/>
        </w:rPr>
        <w:t xml:space="preserve"> unannounced</w:t>
      </w:r>
      <w:r w:rsidR="00BB741A" w:rsidRPr="009A5185">
        <w:rPr>
          <w:rFonts w:cs="Arial"/>
        </w:rPr>
        <w:t xml:space="preserve"> mock pages over 90 days should be evaluated.</w:t>
      </w:r>
    </w:p>
    <w:p w14:paraId="139FF536" w14:textId="77777777" w:rsidR="00AF2B23" w:rsidRPr="00AF2B23" w:rsidRDefault="00AF2B23" w:rsidP="00C50228">
      <w:pPr>
        <w:rPr>
          <w:rFonts w:cs="Arial"/>
        </w:rPr>
      </w:pPr>
    </w:p>
    <w:p w14:paraId="7A8EC532" w14:textId="77777777" w:rsidR="007E37A7" w:rsidRPr="009A5185" w:rsidRDefault="007E37A7" w:rsidP="00AD309C">
      <w:pPr>
        <w:numPr>
          <w:ilvl w:val="0"/>
          <w:numId w:val="82"/>
        </w:numPr>
        <w:rPr>
          <w:rFonts w:cs="Arial"/>
          <w:b/>
        </w:rPr>
      </w:pPr>
      <w:r w:rsidRPr="009A5185">
        <w:rPr>
          <w:rFonts w:cs="Arial"/>
          <w:b/>
          <w:bCs/>
        </w:rPr>
        <w:t>When an intensivist is not on-site in the ICU, can hospitals use a non-FCCS-cer</w:t>
      </w:r>
      <w:r w:rsidR="00C50228">
        <w:rPr>
          <w:rFonts w:cs="Arial"/>
          <w:b/>
          <w:bCs/>
        </w:rPr>
        <w:t xml:space="preserve">tified CRNA as the “effector?” </w:t>
      </w:r>
    </w:p>
    <w:p w14:paraId="5230124A" w14:textId="77777777" w:rsidR="00C50228" w:rsidRDefault="00C50228" w:rsidP="00C50228">
      <w:pPr>
        <w:pStyle w:val="ListParagraph"/>
        <w:rPr>
          <w:rFonts w:cs="Arial"/>
          <w:highlight w:val="yellow"/>
        </w:rPr>
      </w:pPr>
      <w:r>
        <w:rPr>
          <w:rFonts w:cs="Arial"/>
        </w:rPr>
        <w:t>No. To serve as the “effector,”</w:t>
      </w:r>
      <w:r w:rsidR="007E37A7" w:rsidRPr="009A5185">
        <w:rPr>
          <w:rFonts w:cs="Arial"/>
        </w:rPr>
        <w:t xml:space="preserve"> CRN</w:t>
      </w:r>
      <w:r>
        <w:rPr>
          <w:rFonts w:cs="Arial"/>
        </w:rPr>
        <w:t xml:space="preserve">As require FCCS-certification. </w:t>
      </w:r>
    </w:p>
    <w:p w14:paraId="193A75EE" w14:textId="77777777" w:rsidR="00C50228" w:rsidRDefault="00C50228" w:rsidP="00C50228">
      <w:pPr>
        <w:pStyle w:val="ListParagraph"/>
        <w:rPr>
          <w:rFonts w:cs="Arial"/>
          <w:highlight w:val="yellow"/>
        </w:rPr>
      </w:pPr>
    </w:p>
    <w:p w14:paraId="72CAE527" w14:textId="77777777" w:rsidR="007E37A7" w:rsidRDefault="00C50228" w:rsidP="00AD309C">
      <w:pPr>
        <w:pStyle w:val="ListParagraph"/>
        <w:numPr>
          <w:ilvl w:val="0"/>
          <w:numId w:val="82"/>
        </w:numPr>
        <w:rPr>
          <w:rFonts w:cs="Arial"/>
          <w:b/>
        </w:rPr>
      </w:pPr>
      <w:r>
        <w:rPr>
          <w:rFonts w:cs="Arial"/>
          <w:b/>
        </w:rPr>
        <w:t>When an intensivist is not on-site in the ICU, can hospitals use FCCS-certified interns as the “effector?”</w:t>
      </w:r>
    </w:p>
    <w:p w14:paraId="2A8C2643" w14:textId="77777777" w:rsidR="005A0935" w:rsidRDefault="00C50228" w:rsidP="00483109">
      <w:pPr>
        <w:pStyle w:val="ListParagraph"/>
        <w:rPr>
          <w:rFonts w:cs="Arial"/>
        </w:rPr>
      </w:pPr>
      <w:r>
        <w:rPr>
          <w:rFonts w:cs="Arial"/>
        </w:rPr>
        <w:t>Yes. An FCCS-certified intern can serve as the “effector.”</w:t>
      </w:r>
    </w:p>
    <w:p w14:paraId="6579A630" w14:textId="77777777" w:rsidR="005A0935" w:rsidRDefault="005A0935" w:rsidP="00483109">
      <w:pPr>
        <w:pStyle w:val="ListParagraph"/>
        <w:rPr>
          <w:rFonts w:cs="Arial"/>
        </w:rPr>
      </w:pPr>
    </w:p>
    <w:p w14:paraId="6F167269" w14:textId="54BC3F82" w:rsidR="005A0935" w:rsidRPr="005A0935" w:rsidRDefault="007B679A" w:rsidP="00AB5B80">
      <w:pPr>
        <w:pStyle w:val="Heading3"/>
      </w:pPr>
      <w:bookmarkStart w:id="446" w:name="_Toc197079262"/>
      <w:r>
        <w:t xml:space="preserve">ICU </w:t>
      </w:r>
      <w:r w:rsidR="005A0935">
        <w:t>Rounding</w:t>
      </w:r>
      <w:bookmarkEnd w:id="446"/>
      <w:r w:rsidR="0002306E">
        <w:t xml:space="preserve"> </w:t>
      </w:r>
      <w:r w:rsidR="005A0935">
        <w:br/>
      </w:r>
    </w:p>
    <w:p w14:paraId="4B300E12" w14:textId="37E2E4FC" w:rsidR="005A0935" w:rsidRPr="00BA0301" w:rsidRDefault="005A0935" w:rsidP="00AD309C">
      <w:pPr>
        <w:pStyle w:val="ListParagraph"/>
        <w:numPr>
          <w:ilvl w:val="0"/>
          <w:numId w:val="82"/>
        </w:numPr>
        <w:rPr>
          <w:rFonts w:cs="Arial"/>
          <w:b/>
        </w:rPr>
      </w:pPr>
      <w:r w:rsidRPr="00BA0301">
        <w:rPr>
          <w:rFonts w:cs="Arial"/>
          <w:b/>
        </w:rPr>
        <w:t>How does Leapfrog define “makes on-site daily round</w:t>
      </w:r>
      <w:r>
        <w:rPr>
          <w:rFonts w:cs="Arial"/>
          <w:b/>
        </w:rPr>
        <w:t>s” for clinical pharmacists in question #13</w:t>
      </w:r>
      <w:r w:rsidR="003C708E">
        <w:rPr>
          <w:rFonts w:cs="Arial"/>
          <w:b/>
        </w:rPr>
        <w:t xml:space="preserve"> </w:t>
      </w:r>
      <w:r w:rsidR="003C708E" w:rsidRPr="003C708E">
        <w:rPr>
          <w:rFonts w:cs="Arial"/>
          <w:b/>
        </w:rPr>
        <w:t>within Sections 5A and 5B</w:t>
      </w:r>
      <w:r>
        <w:rPr>
          <w:rFonts w:cs="Arial"/>
          <w:b/>
        </w:rPr>
        <w:t>?</w:t>
      </w:r>
    </w:p>
    <w:p w14:paraId="0D989FFC" w14:textId="2FC35DBA" w:rsidR="005A0935" w:rsidRPr="00BA0301" w:rsidRDefault="005A0935" w:rsidP="005A0935">
      <w:pPr>
        <w:ind w:left="720"/>
        <w:rPr>
          <w:rFonts w:cs="Arial"/>
        </w:rPr>
      </w:pPr>
      <w:r w:rsidRPr="00BA0301">
        <w:rPr>
          <w:rFonts w:cs="Arial"/>
        </w:rPr>
        <w:t xml:space="preserve">A clinical pharmacist would need to make on-site daily rounds (5 or 7 days </w:t>
      </w:r>
      <w:r w:rsidR="009E3C22">
        <w:rPr>
          <w:rFonts w:cs="Arial"/>
        </w:rPr>
        <w:t>per</w:t>
      </w:r>
      <w:r w:rsidRPr="00BA0301">
        <w:rPr>
          <w:rFonts w:cs="Arial"/>
        </w:rPr>
        <w:t xml:space="preserve"> week) on </w:t>
      </w:r>
      <w:r w:rsidRPr="008A3324">
        <w:rPr>
          <w:rFonts w:cs="Arial"/>
          <w:b/>
        </w:rPr>
        <w:t>all</w:t>
      </w:r>
      <w:r>
        <w:rPr>
          <w:rFonts w:cs="Arial"/>
        </w:rPr>
        <w:t xml:space="preserve"> </w:t>
      </w:r>
      <w:r w:rsidR="00E30B2F">
        <w:rPr>
          <w:rFonts w:cs="Arial"/>
        </w:rPr>
        <w:t xml:space="preserve">critical care </w:t>
      </w:r>
      <w:r w:rsidRPr="00BA0301">
        <w:rPr>
          <w:rFonts w:cs="Arial"/>
        </w:rPr>
        <w:t xml:space="preserve">patients </w:t>
      </w:r>
      <w:r>
        <w:rPr>
          <w:rFonts w:cs="Arial"/>
        </w:rPr>
        <w:t xml:space="preserve">(not some or most </w:t>
      </w:r>
      <w:r w:rsidR="00E30B2F">
        <w:rPr>
          <w:rFonts w:cs="Arial"/>
        </w:rPr>
        <w:t>critical care</w:t>
      </w:r>
      <w:r>
        <w:rPr>
          <w:rFonts w:cs="Arial"/>
        </w:rPr>
        <w:t xml:space="preserve"> patients) in </w:t>
      </w:r>
      <w:r w:rsidRPr="008A3324">
        <w:rPr>
          <w:rFonts w:cs="Arial"/>
          <w:b/>
        </w:rPr>
        <w:t>all</w:t>
      </w:r>
      <w:r>
        <w:rPr>
          <w:rFonts w:cs="Arial"/>
        </w:rPr>
        <w:t xml:space="preserve"> applicable</w:t>
      </w:r>
      <w:r w:rsidRPr="00BA0301">
        <w:rPr>
          <w:rFonts w:cs="Arial"/>
        </w:rPr>
        <w:t xml:space="preserve"> ICU</w:t>
      </w:r>
      <w:r>
        <w:rPr>
          <w:rFonts w:cs="Arial"/>
        </w:rPr>
        <w:t>s</w:t>
      </w:r>
      <w:r w:rsidRPr="00BA0301">
        <w:rPr>
          <w:rFonts w:cs="Arial"/>
        </w:rPr>
        <w:t xml:space="preserve"> (adult or pediatric general medical</w:t>
      </w:r>
      <w:r w:rsidR="00B00CA6">
        <w:rPr>
          <w:rFonts w:cs="Arial"/>
        </w:rPr>
        <w:t xml:space="preserve">, surgical, </w:t>
      </w:r>
      <w:r w:rsidR="00511B84">
        <w:rPr>
          <w:rFonts w:cs="Arial"/>
        </w:rPr>
        <w:t>medical/</w:t>
      </w:r>
      <w:r>
        <w:rPr>
          <w:rFonts w:cs="Arial"/>
        </w:rPr>
        <w:t>surgical</w:t>
      </w:r>
      <w:r w:rsidR="00511B84">
        <w:rPr>
          <w:rFonts w:cs="Arial"/>
        </w:rPr>
        <w:t>,</w:t>
      </w:r>
      <w:r>
        <w:rPr>
          <w:rFonts w:cs="Arial"/>
        </w:rPr>
        <w:t xml:space="preserve"> and neuro ICUs)</w:t>
      </w:r>
      <w:r w:rsidRPr="00BA0301">
        <w:rPr>
          <w:rFonts w:cs="Arial"/>
        </w:rPr>
        <w:t>.</w:t>
      </w:r>
    </w:p>
    <w:p w14:paraId="333E390D" w14:textId="77777777" w:rsidR="005A0935" w:rsidRPr="00BA0301" w:rsidRDefault="005A0935" w:rsidP="005A0935">
      <w:pPr>
        <w:ind w:left="720"/>
        <w:rPr>
          <w:rFonts w:cs="Arial"/>
        </w:rPr>
      </w:pPr>
    </w:p>
    <w:p w14:paraId="751F6B88" w14:textId="77777777" w:rsidR="005A0935" w:rsidRDefault="005A0935" w:rsidP="005A0935">
      <w:pPr>
        <w:ind w:left="720"/>
        <w:rPr>
          <w:rFonts w:cs="Arial"/>
        </w:rPr>
      </w:pPr>
      <w:r w:rsidRPr="00BA0301">
        <w:rPr>
          <w:rFonts w:cs="Arial"/>
        </w:rPr>
        <w:t xml:space="preserve">Please note that if your clinical pharmacist is rounding 5 days per week, then, during </w:t>
      </w:r>
      <w:r>
        <w:rPr>
          <w:rFonts w:cs="Arial"/>
        </w:rPr>
        <w:t>the other 2 days per week</w:t>
      </w:r>
      <w:r w:rsidRPr="00BA0301">
        <w:rPr>
          <w:rFonts w:cs="Arial"/>
        </w:rPr>
        <w:t>, a clinical pharmacist still needs to respond to calls/texts/pages withi</w:t>
      </w:r>
      <w:r>
        <w:rPr>
          <w:rFonts w:cs="Arial"/>
        </w:rPr>
        <w:t>n 5 minutes, as determined by a response time</w:t>
      </w:r>
      <w:r w:rsidRPr="00BA0301">
        <w:rPr>
          <w:rFonts w:cs="Arial"/>
        </w:rPr>
        <w:t xml:space="preserve"> audit.</w:t>
      </w:r>
    </w:p>
    <w:p w14:paraId="516D2901" w14:textId="77777777" w:rsidR="005A0935" w:rsidRDefault="005A0935" w:rsidP="005A0935">
      <w:pPr>
        <w:rPr>
          <w:rFonts w:cs="Arial"/>
        </w:rPr>
      </w:pPr>
    </w:p>
    <w:p w14:paraId="63CAFB14" w14:textId="48478E01" w:rsidR="005A0935" w:rsidRDefault="005A0935" w:rsidP="00AD309C">
      <w:pPr>
        <w:pStyle w:val="ListParagraph"/>
        <w:numPr>
          <w:ilvl w:val="0"/>
          <w:numId w:val="82"/>
        </w:numPr>
        <w:rPr>
          <w:rFonts w:cs="Arial"/>
          <w:b/>
        </w:rPr>
      </w:pPr>
      <w:r>
        <w:rPr>
          <w:rFonts w:cs="Arial"/>
          <w:b/>
        </w:rPr>
        <w:t>Are pharmacy residents considered clinical pharmacists in question #13</w:t>
      </w:r>
      <w:r w:rsidR="003C708E">
        <w:rPr>
          <w:rFonts w:cs="Arial"/>
          <w:b/>
        </w:rPr>
        <w:t xml:space="preserve"> </w:t>
      </w:r>
      <w:r w:rsidR="003C708E" w:rsidRPr="003C708E">
        <w:rPr>
          <w:rFonts w:cs="Arial"/>
          <w:b/>
        </w:rPr>
        <w:t>within Sections 5A and 5B</w:t>
      </w:r>
      <w:r>
        <w:rPr>
          <w:rFonts w:cs="Arial"/>
          <w:b/>
        </w:rPr>
        <w:t>?</w:t>
      </w:r>
    </w:p>
    <w:p w14:paraId="6027983C" w14:textId="77777777" w:rsidR="00AD5731" w:rsidRDefault="005A0935" w:rsidP="005A0935">
      <w:pPr>
        <w:pStyle w:val="ListParagraph"/>
        <w:rPr>
          <w:rFonts w:cs="Arial"/>
          <w:bCs/>
          <w:color w:val="202124"/>
          <w:shd w:val="clear" w:color="auto" w:fill="FFFFFF"/>
        </w:rPr>
      </w:pPr>
      <w:r w:rsidRPr="000F6E49">
        <w:rPr>
          <w:rFonts w:cs="Arial"/>
          <w:bCs/>
        </w:rPr>
        <w:t xml:space="preserve">To be considered a clinical pharmacist, Leapfrog only requires that the pharmacist have a </w:t>
      </w:r>
      <w:r w:rsidRPr="000F6E49">
        <w:rPr>
          <w:rFonts w:cs="Arial"/>
          <w:bCs/>
          <w:color w:val="202124"/>
          <w:shd w:val="clear" w:color="auto" w:fill="FFFFFF"/>
        </w:rPr>
        <w:t>Doctor of Pharmacy (PharmD) degree. Therefore, a PharmD graduate completing a residency would meet Leapfrog’s criteri</w:t>
      </w:r>
      <w:r w:rsidR="00B54C53">
        <w:rPr>
          <w:rFonts w:cs="Arial"/>
          <w:bCs/>
          <w:color w:val="202124"/>
          <w:shd w:val="clear" w:color="auto" w:fill="FFFFFF"/>
        </w:rPr>
        <w:t>on</w:t>
      </w:r>
      <w:r w:rsidRPr="000F6E49">
        <w:rPr>
          <w:rFonts w:cs="Arial"/>
          <w:bCs/>
          <w:color w:val="202124"/>
          <w:shd w:val="clear" w:color="auto" w:fill="FFFFFF"/>
        </w:rPr>
        <w:t xml:space="preserve"> to be considered a clinical pharmacist.</w:t>
      </w:r>
    </w:p>
    <w:p w14:paraId="4976AEC6" w14:textId="41948137" w:rsidR="005A0935" w:rsidRDefault="005A0935" w:rsidP="00B44C7B">
      <w:pPr>
        <w:pStyle w:val="ListParagraph"/>
      </w:pPr>
      <w:r w:rsidRPr="000F6E49">
        <w:rPr>
          <w:rFonts w:cs="Arial"/>
          <w:bCs/>
          <w:color w:val="202124"/>
          <w:shd w:val="clear" w:color="auto" w:fill="FFFFFF"/>
        </w:rPr>
        <w:t xml:space="preserve"> </w:t>
      </w:r>
    </w:p>
    <w:p w14:paraId="691BD0E5" w14:textId="35DCC573" w:rsidR="005A0935" w:rsidRPr="008D611A" w:rsidRDefault="005A0935" w:rsidP="00AD309C">
      <w:pPr>
        <w:numPr>
          <w:ilvl w:val="0"/>
          <w:numId w:val="82"/>
        </w:numPr>
        <w:rPr>
          <w:rFonts w:cs="Arial"/>
        </w:rPr>
      </w:pPr>
      <w:r w:rsidRPr="009A5185">
        <w:rPr>
          <w:rFonts w:cs="Arial"/>
          <w:b/>
        </w:rPr>
        <w:t xml:space="preserve">What roles should be included in </w:t>
      </w:r>
      <w:r>
        <w:rPr>
          <w:rFonts w:cs="Arial"/>
          <w:b/>
        </w:rPr>
        <w:t>interprofessional</w:t>
      </w:r>
      <w:r w:rsidRPr="009A5185">
        <w:rPr>
          <w:rFonts w:cs="Arial"/>
          <w:b/>
        </w:rPr>
        <w:t xml:space="preserve"> rounds</w:t>
      </w:r>
      <w:r>
        <w:rPr>
          <w:rFonts w:cs="Arial"/>
          <w:b/>
        </w:rPr>
        <w:t xml:space="preserve"> in question #14</w:t>
      </w:r>
      <w:r w:rsidR="003C708E">
        <w:rPr>
          <w:rFonts w:cs="Arial"/>
          <w:b/>
        </w:rPr>
        <w:t xml:space="preserve"> </w:t>
      </w:r>
      <w:r w:rsidR="003C708E" w:rsidRPr="003C708E">
        <w:rPr>
          <w:rFonts w:cs="Arial"/>
          <w:b/>
        </w:rPr>
        <w:t>within Sections 5A and 5B</w:t>
      </w:r>
      <w:r w:rsidRPr="009A5185">
        <w:rPr>
          <w:rFonts w:cs="Arial"/>
          <w:b/>
        </w:rPr>
        <w:t>?</w:t>
      </w:r>
      <w:r w:rsidRPr="009A5185">
        <w:rPr>
          <w:rFonts w:cs="Arial"/>
          <w:b/>
        </w:rPr>
        <w:br/>
      </w:r>
      <w:r w:rsidRPr="009A5185">
        <w:rPr>
          <w:rFonts w:cs="Arial"/>
        </w:rPr>
        <w:t xml:space="preserve">For rounds to be considered </w:t>
      </w:r>
      <w:r>
        <w:rPr>
          <w:rFonts w:cs="Arial"/>
        </w:rPr>
        <w:t>interprofessional</w:t>
      </w:r>
      <w:r w:rsidRPr="009A5185">
        <w:rPr>
          <w:rFonts w:cs="Arial"/>
        </w:rPr>
        <w:t>, the team should include 3 or more persons. Typical personnel that would be part of the rounding team include physician, nurse, pharmacist, physical and/or occupational therapist, and nutritionist.</w:t>
      </w:r>
    </w:p>
    <w:p w14:paraId="72D07042" w14:textId="77777777" w:rsidR="007E2B42" w:rsidRDefault="007E2B42" w:rsidP="007E2B42">
      <w:pPr>
        <w:rPr>
          <w:b/>
          <w:sz w:val="24"/>
        </w:rPr>
      </w:pPr>
    </w:p>
    <w:p w14:paraId="416F771B" w14:textId="77777777" w:rsidR="007E2B42" w:rsidRPr="009A5185" w:rsidRDefault="007E2B42" w:rsidP="00AB5B80">
      <w:pPr>
        <w:pStyle w:val="Heading3"/>
      </w:pPr>
      <w:bookmarkStart w:id="447" w:name="_Total_Nursing_Care_1"/>
      <w:bookmarkStart w:id="448" w:name="_Toc197079263"/>
      <w:bookmarkEnd w:id="447"/>
      <w:r>
        <w:t>Total Nursing Care Hours per Patient Day, RN Hours per Patient Day, and Nursing Skill Mix FAQs</w:t>
      </w:r>
      <w:bookmarkEnd w:id="448"/>
    </w:p>
    <w:p w14:paraId="6C392CA2" w14:textId="77777777" w:rsidR="007E2B42" w:rsidRDefault="007E2B42" w:rsidP="007E2B42"/>
    <w:p w14:paraId="68723D48" w14:textId="3E2B0DD2" w:rsidR="007E2B42" w:rsidRPr="009B3E96" w:rsidRDefault="007E2B42" w:rsidP="00AD309C">
      <w:pPr>
        <w:numPr>
          <w:ilvl w:val="0"/>
          <w:numId w:val="82"/>
        </w:numPr>
        <w:rPr>
          <w:rFonts w:cs="Arial"/>
          <w:b/>
        </w:rPr>
      </w:pPr>
      <w:r w:rsidRPr="009B3E96">
        <w:rPr>
          <w:rFonts w:cs="Arial"/>
          <w:b/>
        </w:rPr>
        <w:t>Why has Leapfrog aligned their unit type definitions with NDNQI?</w:t>
      </w:r>
    </w:p>
    <w:p w14:paraId="01A5EBDF" w14:textId="77777777" w:rsidR="007E2B42" w:rsidRPr="009B3E96" w:rsidRDefault="007E2B42" w:rsidP="00D17229">
      <w:pPr>
        <w:ind w:left="720"/>
        <w:rPr>
          <w:rFonts w:cs="Arial"/>
          <w:bCs/>
        </w:rPr>
      </w:pPr>
      <w:r w:rsidRPr="009B3E96">
        <w:rPr>
          <w:rFonts w:cs="Arial"/>
          <w:bCs/>
        </w:rPr>
        <w:t>Though NDNQI participation is not required to report on the Total Nursing Care Hours per Patient Day, RN Hours per Patient Day, or Nursing Skill Mix measures, a number of hospitals participate in NDNQI and have data available to report to the Leapfrog Hospital Survey.</w:t>
      </w:r>
    </w:p>
    <w:p w14:paraId="2141BDB1" w14:textId="77777777" w:rsidR="00B4282C" w:rsidRDefault="00B4282C" w:rsidP="007E2B42">
      <w:pPr>
        <w:pStyle w:val="ListParagraph"/>
        <w:ind w:left="576"/>
      </w:pPr>
    </w:p>
    <w:p w14:paraId="25BF0195" w14:textId="0347FAFB" w:rsidR="0093129C" w:rsidRPr="001F2388" w:rsidRDefault="0093129C" w:rsidP="00AD309C">
      <w:pPr>
        <w:pStyle w:val="ListParagraph"/>
        <w:numPr>
          <w:ilvl w:val="0"/>
          <w:numId w:val="82"/>
        </w:numPr>
        <w:rPr>
          <w:rFonts w:cs="Arial"/>
          <w:b/>
          <w:bCs/>
        </w:rPr>
      </w:pPr>
      <w:r w:rsidRPr="001F2388">
        <w:rPr>
          <w:rFonts w:cs="Arial"/>
          <w:b/>
          <w:bCs/>
        </w:rPr>
        <w:t>How is patient acuity defined?</w:t>
      </w:r>
    </w:p>
    <w:p w14:paraId="2BAC66B4" w14:textId="77777777" w:rsidR="0093129C" w:rsidRPr="009B3E96" w:rsidRDefault="0093129C" w:rsidP="00D17229">
      <w:pPr>
        <w:ind w:left="720"/>
        <w:rPr>
          <w:rFonts w:cs="Arial"/>
          <w:bCs/>
        </w:rPr>
      </w:pPr>
      <w:r w:rsidRPr="009B3E96">
        <w:rPr>
          <w:rFonts w:cs="Arial"/>
          <w:bCs/>
        </w:rPr>
        <w:t>Patient acuity is the level of care that patients are receiving. The three levels of care are:</w:t>
      </w:r>
    </w:p>
    <w:p w14:paraId="0FECDC5D" w14:textId="77777777" w:rsidR="0093129C" w:rsidRPr="005E6D8A" w:rsidRDefault="0093129C" w:rsidP="00AD309C">
      <w:pPr>
        <w:pStyle w:val="ListParagraph"/>
        <w:numPr>
          <w:ilvl w:val="0"/>
          <w:numId w:val="409"/>
        </w:numPr>
        <w:rPr>
          <w:rFonts w:cs="Arial"/>
          <w:bCs/>
        </w:rPr>
      </w:pPr>
      <w:r w:rsidRPr="005E6D8A">
        <w:rPr>
          <w:rFonts w:cs="Arial"/>
          <w:bCs/>
        </w:rPr>
        <w:t>critical care (highest level of acuity)</w:t>
      </w:r>
    </w:p>
    <w:p w14:paraId="0CCE8E84" w14:textId="77777777" w:rsidR="0093129C" w:rsidRPr="005E6D8A" w:rsidRDefault="0093129C" w:rsidP="00AD309C">
      <w:pPr>
        <w:pStyle w:val="ListParagraph"/>
        <w:numPr>
          <w:ilvl w:val="0"/>
          <w:numId w:val="409"/>
        </w:numPr>
        <w:rPr>
          <w:rFonts w:cs="Arial"/>
          <w:bCs/>
        </w:rPr>
      </w:pPr>
      <w:r w:rsidRPr="005E6D8A">
        <w:rPr>
          <w:rFonts w:cs="Arial"/>
          <w:bCs/>
        </w:rPr>
        <w:t xml:space="preserve">step down (lower level of acuity that patients in a critical care unit yet a higher level of acuity than is provided on a general care unit) </w:t>
      </w:r>
    </w:p>
    <w:p w14:paraId="6B3E104D" w14:textId="77777777" w:rsidR="0093129C" w:rsidRPr="005E6D8A" w:rsidRDefault="0093129C" w:rsidP="00AD309C">
      <w:pPr>
        <w:pStyle w:val="ListParagraph"/>
        <w:numPr>
          <w:ilvl w:val="0"/>
          <w:numId w:val="409"/>
        </w:numPr>
        <w:rPr>
          <w:rFonts w:cs="Arial"/>
          <w:bCs/>
        </w:rPr>
      </w:pPr>
      <w:r w:rsidRPr="005E6D8A">
        <w:rPr>
          <w:rFonts w:cs="Arial"/>
          <w:bCs/>
        </w:rPr>
        <w:t>general care</w:t>
      </w:r>
    </w:p>
    <w:p w14:paraId="47045C93" w14:textId="77777777" w:rsidR="0093129C" w:rsidRPr="0004565D" w:rsidRDefault="0093129C" w:rsidP="0093129C">
      <w:pPr>
        <w:ind w:left="576"/>
        <w:rPr>
          <w:rFonts w:cs="Arial"/>
        </w:rPr>
      </w:pPr>
    </w:p>
    <w:p w14:paraId="0D603DF6" w14:textId="77777777" w:rsidR="0093129C" w:rsidRPr="0004565D" w:rsidRDefault="0093129C" w:rsidP="00D17229">
      <w:pPr>
        <w:ind w:left="720"/>
        <w:rPr>
          <w:rFonts w:cs="Arial"/>
        </w:rPr>
      </w:pPr>
      <w:r w:rsidRPr="0004565D">
        <w:rPr>
          <w:rFonts w:cs="Arial"/>
        </w:rPr>
        <w:t>Single acuity medical, surgical and med-surg units are units where at least 90% of the patients receive general care. Mixed acuity medical, surgical and med-surg units are units where less than 90% of the patients receive a single acuity level of care (more than 10% of patient receive varying levels of care).</w:t>
      </w:r>
    </w:p>
    <w:p w14:paraId="7FDCFF26" w14:textId="65681CBF" w:rsidR="0093129C" w:rsidRPr="00DE177D" w:rsidRDefault="0093129C" w:rsidP="00B4282C">
      <w:pPr>
        <w:pStyle w:val="ListParagraph"/>
        <w:ind w:left="576"/>
      </w:pPr>
    </w:p>
    <w:p w14:paraId="55566F06" w14:textId="77777777" w:rsidR="007E2B42" w:rsidRDefault="007E2B42" w:rsidP="007E2B42"/>
    <w:p w14:paraId="6FEE2F0A" w14:textId="77777777" w:rsidR="007E2B42" w:rsidRPr="003F7FFA" w:rsidRDefault="007E2B42" w:rsidP="00AB5B80">
      <w:pPr>
        <w:pStyle w:val="Heading3"/>
      </w:pPr>
      <w:bookmarkStart w:id="449" w:name="_Toc197079264"/>
      <w:r>
        <w:t>NQF Safe Practice #9 – Nursing Workforce FAQs</w:t>
      </w:r>
      <w:bookmarkEnd w:id="449"/>
    </w:p>
    <w:p w14:paraId="1F8F9396" w14:textId="77777777" w:rsidR="007E2B42" w:rsidRPr="00691017" w:rsidRDefault="007E2B42" w:rsidP="007E2B42">
      <w:pPr>
        <w:tabs>
          <w:tab w:val="left" w:pos="0"/>
        </w:tabs>
      </w:pPr>
    </w:p>
    <w:p w14:paraId="2130F535" w14:textId="658741C6" w:rsidR="008B3CBF" w:rsidRPr="001F2388" w:rsidRDefault="008B3CBF" w:rsidP="00AD309C">
      <w:pPr>
        <w:numPr>
          <w:ilvl w:val="0"/>
          <w:numId w:val="82"/>
        </w:numPr>
        <w:rPr>
          <w:rFonts w:cs="Arial"/>
          <w:b/>
          <w:bCs/>
        </w:rPr>
      </w:pPr>
      <w:r w:rsidRPr="001F2388">
        <w:rPr>
          <w:rFonts w:cs="Arial"/>
          <w:b/>
          <w:bCs/>
        </w:rPr>
        <w:t xml:space="preserve">How </w:t>
      </w:r>
      <w:r w:rsidR="00237D74">
        <w:rPr>
          <w:rFonts w:cs="Arial"/>
          <w:b/>
          <w:bCs/>
        </w:rPr>
        <w:t>do I know if my hospital is eligible to report it has a current Pathways to Excellence designation?</w:t>
      </w:r>
    </w:p>
    <w:p w14:paraId="12F1ACA5" w14:textId="77777777" w:rsidR="003D12A1" w:rsidRPr="003D12A1" w:rsidRDefault="003D12A1" w:rsidP="00D17229">
      <w:pPr>
        <w:ind w:left="720"/>
        <w:rPr>
          <w:rFonts w:cs="Arial"/>
        </w:rPr>
      </w:pPr>
      <w:r w:rsidRPr="003D12A1">
        <w:rPr>
          <w:rFonts w:cs="Arial"/>
        </w:rPr>
        <w:t xml:space="preserve">Hospitals that applied for Pathway to Excellence designation beginning in January 2021 and onward were certified using the 2020 or 2024 Pathways to Excellence® criteria and are eligible to report that they have a current designation. </w:t>
      </w:r>
    </w:p>
    <w:p w14:paraId="5C79031E" w14:textId="77777777" w:rsidR="003D12A1" w:rsidRPr="003D12A1" w:rsidRDefault="003D12A1" w:rsidP="003D12A1">
      <w:pPr>
        <w:ind w:left="576"/>
        <w:rPr>
          <w:rFonts w:cs="Arial"/>
        </w:rPr>
      </w:pPr>
    </w:p>
    <w:p w14:paraId="3A133DDC" w14:textId="6E927BB1" w:rsidR="003D12A1" w:rsidRPr="0004565D" w:rsidRDefault="003D12A1" w:rsidP="00D17229">
      <w:pPr>
        <w:ind w:left="720"/>
        <w:rPr>
          <w:rFonts w:cs="Arial"/>
        </w:rPr>
      </w:pPr>
      <w:r w:rsidRPr="003D12A1">
        <w:rPr>
          <w:rFonts w:cs="Arial"/>
        </w:rPr>
        <w:t xml:space="preserve">Hospitals can check the Designation Year or Redesignation Year on the </w:t>
      </w:r>
      <w:hyperlink r:id="rId352" w:history="1">
        <w:r w:rsidRPr="009A5EB5">
          <w:rPr>
            <w:rStyle w:val="Hyperlink"/>
            <w:rFonts w:cs="Arial"/>
          </w:rPr>
          <w:t>American Nurses Credentialing Center website</w:t>
        </w:r>
      </w:hyperlink>
      <w:r w:rsidRPr="003D12A1">
        <w:rPr>
          <w:rFonts w:cs="Arial"/>
        </w:rPr>
        <w:t>. If the year is 2021 or later, the hospital meets the Pathways to Excellence® criteria.</w:t>
      </w:r>
    </w:p>
    <w:p w14:paraId="027960D9" w14:textId="176A9173" w:rsidR="00A36888" w:rsidRPr="0004565D" w:rsidRDefault="00A36888" w:rsidP="00440F7D">
      <w:pPr>
        <w:rPr>
          <w:rFonts w:cs="Arial"/>
        </w:rPr>
      </w:pPr>
    </w:p>
    <w:p w14:paraId="621DAC32" w14:textId="77777777" w:rsidR="007E2B42" w:rsidRPr="00125826" w:rsidRDefault="007E2B42" w:rsidP="00AD309C">
      <w:pPr>
        <w:numPr>
          <w:ilvl w:val="0"/>
          <w:numId w:val="82"/>
        </w:numPr>
        <w:tabs>
          <w:tab w:val="left" w:pos="0"/>
        </w:tabs>
      </w:pPr>
      <w:r>
        <w:rPr>
          <w:b/>
        </w:rPr>
        <w:t>15e: If the state has set minimum nurse to patient staffing ratios, do hospitals in that state automatically meet the intent of this element?</w:t>
      </w:r>
    </w:p>
    <w:p w14:paraId="2763D7AD" w14:textId="77777777" w:rsidR="007E2B42" w:rsidRDefault="007E2B42" w:rsidP="00D17229">
      <w:pPr>
        <w:tabs>
          <w:tab w:val="left" w:pos="0"/>
        </w:tabs>
        <w:ind w:left="720"/>
      </w:pPr>
      <w:r>
        <w:t xml:space="preserve">No. Minimum ratios do not necessarily address the “adequacy” issue, as </w:t>
      </w:r>
      <w:r w:rsidRPr="00443AB4">
        <w:rPr>
          <w:noProof/>
        </w:rPr>
        <w:t>the</w:t>
      </w:r>
      <w:r>
        <w:t xml:space="preserve"> make-up of your hospital’s patient population may require more intensive staffing </w:t>
      </w:r>
      <w:r w:rsidRPr="00443AB4">
        <w:rPr>
          <w:noProof/>
        </w:rPr>
        <w:t>than</w:t>
      </w:r>
      <w:r>
        <w:t xml:space="preserve"> is prescribed by the state’s minimum.</w:t>
      </w:r>
    </w:p>
    <w:p w14:paraId="3C55D5B3" w14:textId="77777777" w:rsidR="007E2B42" w:rsidRDefault="007E2B42" w:rsidP="007E2B42">
      <w:pPr>
        <w:pStyle w:val="ListParagraph"/>
        <w:ind w:left="576"/>
        <w:rPr>
          <w:b/>
        </w:rPr>
      </w:pPr>
    </w:p>
    <w:p w14:paraId="43F4034D" w14:textId="77777777" w:rsidR="007E2B42" w:rsidRPr="000A3BCF" w:rsidRDefault="007E2B42" w:rsidP="00AD309C">
      <w:pPr>
        <w:pStyle w:val="ListParagraph"/>
        <w:numPr>
          <w:ilvl w:val="0"/>
          <w:numId w:val="82"/>
        </w:numPr>
        <w:rPr>
          <w:b/>
        </w:rPr>
      </w:pPr>
      <w:r>
        <w:rPr>
          <w:b/>
        </w:rPr>
        <w:t>15e</w:t>
      </w:r>
      <w:r w:rsidRPr="000A3BCF">
        <w:rPr>
          <w:b/>
        </w:rPr>
        <w:t xml:space="preserve">: What </w:t>
      </w:r>
      <w:r>
        <w:rPr>
          <w:b/>
        </w:rPr>
        <w:t xml:space="preserve">are the minimum requirements </w:t>
      </w:r>
      <w:r w:rsidRPr="00443AB4">
        <w:rPr>
          <w:b/>
          <w:noProof/>
        </w:rPr>
        <w:t>to</w:t>
      </w:r>
      <w:r>
        <w:rPr>
          <w:b/>
        </w:rPr>
        <w:t xml:space="preserve"> </w:t>
      </w:r>
      <w:r w:rsidRPr="00443AB4">
        <w:rPr>
          <w:b/>
          <w:noProof/>
        </w:rPr>
        <w:t>quali</w:t>
      </w:r>
      <w:r>
        <w:rPr>
          <w:b/>
          <w:noProof/>
        </w:rPr>
        <w:t>f</w:t>
      </w:r>
      <w:r w:rsidRPr="00443AB4">
        <w:rPr>
          <w:b/>
          <w:noProof/>
        </w:rPr>
        <w:t>y</w:t>
      </w:r>
      <w:r>
        <w:rPr>
          <w:b/>
        </w:rPr>
        <w:t xml:space="preserve"> as a “</w:t>
      </w:r>
      <w:r w:rsidRPr="000A3BCF">
        <w:rPr>
          <w:b/>
        </w:rPr>
        <w:t>staffing plan?</w:t>
      </w:r>
      <w:r>
        <w:rPr>
          <w:b/>
        </w:rPr>
        <w:t>”</w:t>
      </w:r>
    </w:p>
    <w:p w14:paraId="032F818F" w14:textId="77777777" w:rsidR="007E2B42" w:rsidRDefault="007E2B42" w:rsidP="00D17229">
      <w:pPr>
        <w:pStyle w:val="EndnoteText"/>
        <w:ind w:left="720"/>
      </w:pPr>
      <w:r w:rsidRPr="006B32BE">
        <w:t>“A staffing plan” refers to nursing policies and procedures or a specific process used by the organization to pre-determine appropriate staffing patterns based on usual patient mix and nursing qualifications. A hospital must demon</w:t>
      </w:r>
      <w:r>
        <w:t>strate full achievement of its</w:t>
      </w:r>
      <w:r w:rsidRPr="006B32BE">
        <w:t xml:space="preserve"> targets.</w:t>
      </w:r>
      <w:r>
        <w:t xml:space="preserve"> </w:t>
      </w:r>
    </w:p>
    <w:p w14:paraId="508A0398" w14:textId="77777777" w:rsidR="007E2B42" w:rsidRDefault="007E2B42" w:rsidP="007E2B42">
      <w:pPr>
        <w:pStyle w:val="EndnoteText"/>
        <w:ind w:left="576"/>
      </w:pPr>
    </w:p>
    <w:p w14:paraId="59B8C459" w14:textId="77777777" w:rsidR="007E2B42" w:rsidRDefault="007E2B42" w:rsidP="00D17229">
      <w:pPr>
        <w:pStyle w:val="EndnoteText"/>
        <w:ind w:left="720"/>
      </w:pPr>
      <w:r>
        <w:t xml:space="preserve">Organizations must integrate several data sets into a staffing system that predefines and quantifies appropriate staffing targets. These data sets include: </w:t>
      </w:r>
    </w:p>
    <w:p w14:paraId="20516AEB" w14:textId="77777777" w:rsidR="007E2B42" w:rsidRDefault="007E2B42" w:rsidP="00AD309C">
      <w:pPr>
        <w:pStyle w:val="EndnoteText"/>
        <w:numPr>
          <w:ilvl w:val="1"/>
          <w:numId w:val="149"/>
        </w:numPr>
      </w:pPr>
      <w:r>
        <w:t xml:space="preserve">Historical Data (e.g., patient volumes, acuity levels, and staff volumes of direct caregivers) </w:t>
      </w:r>
    </w:p>
    <w:p w14:paraId="6E7F7204" w14:textId="77777777" w:rsidR="007E2B42" w:rsidRDefault="007E2B42" w:rsidP="00AD309C">
      <w:pPr>
        <w:pStyle w:val="EndnoteText"/>
        <w:numPr>
          <w:ilvl w:val="1"/>
          <w:numId w:val="149"/>
        </w:numPr>
      </w:pPr>
      <w:r>
        <w:t xml:space="preserve">Comparative Data (e.g., comparisons between similar units internally and comparative external data from hospitals of like size and geographic location) </w:t>
      </w:r>
    </w:p>
    <w:p w14:paraId="2A45E995" w14:textId="77777777" w:rsidR="007E2B42" w:rsidRDefault="007E2B42" w:rsidP="00AD309C">
      <w:pPr>
        <w:pStyle w:val="EndnoteText"/>
        <w:numPr>
          <w:ilvl w:val="1"/>
          <w:numId w:val="149"/>
        </w:numPr>
      </w:pPr>
      <w:r>
        <w:t xml:space="preserve">Clinical Outcomes </w:t>
      </w:r>
    </w:p>
    <w:p w14:paraId="571EC2C8" w14:textId="77777777" w:rsidR="007E2B42" w:rsidRDefault="007E2B42" w:rsidP="00AD309C">
      <w:pPr>
        <w:pStyle w:val="EndnoteText"/>
        <w:numPr>
          <w:ilvl w:val="1"/>
          <w:numId w:val="149"/>
        </w:numPr>
      </w:pPr>
      <w:r>
        <w:t xml:space="preserve">Skill Mix of Staff (e.g., licensing levels and educational training, years of experience, and volume of new graduates on a unit) </w:t>
      </w:r>
    </w:p>
    <w:p w14:paraId="522361B3" w14:textId="77777777" w:rsidR="007E2B42" w:rsidRDefault="007E2B42" w:rsidP="00AD309C">
      <w:pPr>
        <w:pStyle w:val="EndnoteText"/>
        <w:numPr>
          <w:ilvl w:val="1"/>
          <w:numId w:val="149"/>
        </w:numPr>
      </w:pPr>
      <w:r>
        <w:t xml:space="preserve">Physical environment (e.g., distance staff have to travel to access support equipment, visibility of patients, locations of nursing stations to patient rooms, etc.) </w:t>
      </w:r>
    </w:p>
    <w:p w14:paraId="3267F136" w14:textId="77777777" w:rsidR="007E2B42" w:rsidRDefault="007E2B42" w:rsidP="00AD309C">
      <w:pPr>
        <w:pStyle w:val="EndnoteText"/>
        <w:numPr>
          <w:ilvl w:val="1"/>
          <w:numId w:val="149"/>
        </w:numPr>
      </w:pPr>
      <w:r>
        <w:t xml:space="preserve">Type of patient care needs </w:t>
      </w:r>
    </w:p>
    <w:p w14:paraId="589D6EA5" w14:textId="77777777" w:rsidR="007E2B42" w:rsidRDefault="007E2B42" w:rsidP="00AD309C">
      <w:pPr>
        <w:pStyle w:val="EndnoteText"/>
        <w:numPr>
          <w:ilvl w:val="1"/>
          <w:numId w:val="149"/>
        </w:numPr>
      </w:pPr>
      <w:r>
        <w:t xml:space="preserve">Support services available </w:t>
      </w:r>
    </w:p>
    <w:p w14:paraId="2AAA9B77" w14:textId="77777777" w:rsidR="007E2B42" w:rsidRDefault="007E2B42" w:rsidP="007E2B42">
      <w:pPr>
        <w:pStyle w:val="EndnoteText"/>
        <w:ind w:left="576"/>
      </w:pPr>
    </w:p>
    <w:p w14:paraId="6E1AF0CE" w14:textId="77777777" w:rsidR="007E2B42" w:rsidRDefault="007E2B42" w:rsidP="00D17229">
      <w:pPr>
        <w:pStyle w:val="EndnoteText"/>
        <w:ind w:left="720"/>
      </w:pPr>
      <w:r>
        <w:t>Daily monitoring should take place to determine variances between predetermined staffing patterns and actual staffing patterns. If necessary, corrective action should be taken. Regular monitoring should take place to determine the accuracy of targets established and determine adjustments as needed.</w:t>
      </w:r>
    </w:p>
    <w:p w14:paraId="1A95011B" w14:textId="77777777" w:rsidR="007E2B42" w:rsidRDefault="007E2B42" w:rsidP="007E2B42">
      <w:pPr>
        <w:pStyle w:val="EndnoteText"/>
      </w:pPr>
    </w:p>
    <w:p w14:paraId="61581C6F" w14:textId="77777777" w:rsidR="007E2B42" w:rsidRPr="009A5185" w:rsidRDefault="007E2B42" w:rsidP="00AB5B80">
      <w:pPr>
        <w:pStyle w:val="Heading3"/>
      </w:pPr>
      <w:bookmarkStart w:id="450" w:name="_Toc197079265"/>
      <w:r>
        <w:t>Percentage of RNs who are BSN-Prepared FAQs</w:t>
      </w:r>
      <w:bookmarkEnd w:id="450"/>
    </w:p>
    <w:p w14:paraId="0C47ADF0" w14:textId="77777777" w:rsidR="007E2B42" w:rsidRDefault="007E2B42" w:rsidP="007E2B42"/>
    <w:p w14:paraId="34E87AF9" w14:textId="77777777" w:rsidR="007E2B42" w:rsidRDefault="007E2B42" w:rsidP="00AD309C">
      <w:pPr>
        <w:pStyle w:val="ListParagraph"/>
        <w:numPr>
          <w:ilvl w:val="0"/>
          <w:numId w:val="82"/>
        </w:numPr>
        <w:rPr>
          <w:b/>
          <w:bCs/>
        </w:rPr>
      </w:pPr>
      <w:r w:rsidRPr="3481D933">
        <w:rPr>
          <w:b/>
          <w:bCs/>
        </w:rPr>
        <w:t xml:space="preserve">Should </w:t>
      </w:r>
      <w:r>
        <w:rPr>
          <w:b/>
          <w:bCs/>
        </w:rPr>
        <w:t>RNs</w:t>
      </w:r>
      <w:r w:rsidRPr="3481D933">
        <w:rPr>
          <w:b/>
          <w:bCs/>
        </w:rPr>
        <w:t xml:space="preserve"> with direct patient care responsibilities exclusively assigned to outpatient units or hospital clinics be included </w:t>
      </w:r>
      <w:r>
        <w:rPr>
          <w:b/>
          <w:bCs/>
        </w:rPr>
        <w:t>when reporting on the P</w:t>
      </w:r>
      <w:r w:rsidRPr="00B22B26">
        <w:rPr>
          <w:b/>
          <w:bCs/>
        </w:rPr>
        <w:t xml:space="preserve">ercentage </w:t>
      </w:r>
      <w:r w:rsidRPr="3481D933">
        <w:rPr>
          <w:b/>
          <w:bCs/>
        </w:rPr>
        <w:t xml:space="preserve">of </w:t>
      </w:r>
      <w:r>
        <w:rPr>
          <w:b/>
          <w:bCs/>
        </w:rPr>
        <w:t>RNs</w:t>
      </w:r>
      <w:r w:rsidRPr="3481D933">
        <w:rPr>
          <w:b/>
          <w:bCs/>
        </w:rPr>
        <w:t xml:space="preserve"> </w:t>
      </w:r>
      <w:r>
        <w:rPr>
          <w:b/>
          <w:bCs/>
        </w:rPr>
        <w:t>who</w:t>
      </w:r>
      <w:r w:rsidRPr="3481D933">
        <w:rPr>
          <w:b/>
          <w:bCs/>
        </w:rPr>
        <w:t xml:space="preserve"> are BSN-</w:t>
      </w:r>
      <w:r>
        <w:rPr>
          <w:b/>
          <w:bCs/>
        </w:rPr>
        <w:t>P</w:t>
      </w:r>
      <w:r w:rsidRPr="3481D933">
        <w:rPr>
          <w:b/>
          <w:bCs/>
        </w:rPr>
        <w:t>repared</w:t>
      </w:r>
      <w:r>
        <w:rPr>
          <w:b/>
          <w:bCs/>
        </w:rPr>
        <w:t xml:space="preserve"> measure</w:t>
      </w:r>
      <w:r w:rsidRPr="3481D933">
        <w:rPr>
          <w:b/>
          <w:bCs/>
        </w:rPr>
        <w:t>?</w:t>
      </w:r>
    </w:p>
    <w:p w14:paraId="6CC6041F" w14:textId="43A287E3" w:rsidR="00C10B93" w:rsidRPr="007E2B42" w:rsidRDefault="007E2B42" w:rsidP="00F76ACE">
      <w:pPr>
        <w:ind w:left="720"/>
        <w:rPr>
          <w:rFonts w:cs="Arial"/>
        </w:rPr>
      </w:pPr>
      <w:r>
        <w:t xml:space="preserve">Yes. The total number of RN nursing staff employed at the hospital should include nurses with direct care responsibilities in most hospital units, including observation, </w:t>
      </w:r>
      <w:hyperlink w:anchor="colocatedendnote" w:history="1">
        <w:r w:rsidRPr="00C84595">
          <w:rPr>
            <w:rStyle w:val="Hyperlink"/>
          </w:rPr>
          <w:t>co-located</w:t>
        </w:r>
      </w:hyperlink>
      <w:r>
        <w:fldChar w:fldCharType="begin"/>
      </w:r>
      <w:r>
        <w:instrText xml:space="preserve"> NOTEREF _Ref134616250 \f \h </w:instrText>
      </w:r>
      <w:r>
        <w:fldChar w:fldCharType="separate"/>
      </w:r>
      <w:r w:rsidR="00C4182A" w:rsidRPr="00C4182A">
        <w:rPr>
          <w:rStyle w:val="EndnoteReference"/>
        </w:rPr>
        <w:t>31</w:t>
      </w:r>
      <w:r>
        <w:fldChar w:fldCharType="end"/>
      </w:r>
      <w:r>
        <w:t xml:space="preserve"> outpatient units, and emergency departments. Only employed RNs exclusively assigned to Skilled Nursing units or Mixed Acuity Neonatal units should be excluded when reporting on the measure. </w:t>
      </w:r>
      <w:r w:rsidR="00C10B93" w:rsidRPr="007E2B42">
        <w:rPr>
          <w:rFonts w:cs="Arial"/>
          <w:lang w:eastAsia="ja-JP"/>
        </w:rPr>
        <w:br w:type="page"/>
      </w:r>
    </w:p>
    <w:p w14:paraId="03991C51" w14:textId="77777777" w:rsidR="00920EF6" w:rsidRPr="009A5185" w:rsidRDefault="00920EF6" w:rsidP="00D32C75">
      <w:pPr>
        <w:pStyle w:val="SectionHeader"/>
        <w:sectPr w:rsidR="00920EF6" w:rsidRPr="009A5185" w:rsidSect="00062F69">
          <w:headerReference w:type="default" r:id="rId353"/>
          <w:endnotePr>
            <w:numFmt w:val="decimal"/>
          </w:endnotePr>
          <w:type w:val="continuous"/>
          <w:pgSz w:w="12240" w:h="15840"/>
          <w:pgMar w:top="1080" w:right="1440" w:bottom="1080" w:left="1440" w:header="720" w:footer="720" w:gutter="0"/>
          <w:cols w:space="720"/>
          <w:docGrid w:linePitch="272"/>
        </w:sectPr>
      </w:pPr>
      <w:bookmarkStart w:id="451" w:name="_Toc414267287"/>
    </w:p>
    <w:p w14:paraId="23DFF711" w14:textId="77777777" w:rsidR="00046B33" w:rsidRPr="009A5185" w:rsidRDefault="00046B33" w:rsidP="00764EEA"/>
    <w:p w14:paraId="6215FE06" w14:textId="1D8E6A5E" w:rsidR="00C10B93" w:rsidRPr="009A5185" w:rsidRDefault="00CC2E61" w:rsidP="00D32C75">
      <w:pPr>
        <w:pStyle w:val="SectionHeader"/>
      </w:pPr>
      <w:bookmarkStart w:id="452" w:name="_Toc197079266"/>
      <w:r w:rsidRPr="009A5185">
        <w:t>Page Intentionally Left Blank</w:t>
      </w:r>
      <w:bookmarkEnd w:id="451"/>
      <w:bookmarkEnd w:id="452"/>
    </w:p>
    <w:p w14:paraId="00BF0486" w14:textId="77777777" w:rsidR="00CC2E61" w:rsidRPr="009A5185" w:rsidRDefault="00CC2E61">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3B1D4213" w14:textId="77777777" w:rsidR="00920EF6" w:rsidRPr="009A5185" w:rsidRDefault="00920EF6" w:rsidP="0011459E">
      <w:pPr>
        <w:rPr>
          <w:b/>
          <w:i/>
        </w:rPr>
        <w:sectPr w:rsidR="00920EF6" w:rsidRPr="009A5185" w:rsidSect="00062F69">
          <w:headerReference w:type="default" r:id="rId354"/>
          <w:endnotePr>
            <w:numFmt w:val="decimal"/>
          </w:endnotePr>
          <w:type w:val="continuous"/>
          <w:pgSz w:w="12240" w:h="15840"/>
          <w:pgMar w:top="1080" w:right="1440" w:bottom="1080" w:left="1440" w:header="720" w:footer="720" w:gutter="0"/>
          <w:cols w:space="720"/>
          <w:docGrid w:linePitch="272"/>
        </w:sectPr>
      </w:pPr>
    </w:p>
    <w:p w14:paraId="6C7CB1FC" w14:textId="77777777" w:rsidR="00CC2E61" w:rsidRPr="009A5185" w:rsidRDefault="00CC2E61" w:rsidP="00764EEA"/>
    <w:p w14:paraId="06C5091C" w14:textId="77777777" w:rsidR="00C10B93" w:rsidRPr="009A5185" w:rsidRDefault="00C10B93" w:rsidP="00764EEA"/>
    <w:p w14:paraId="4FFB34B0" w14:textId="77777777" w:rsidR="00C10B93" w:rsidRPr="009A5185" w:rsidRDefault="00C10B93" w:rsidP="00764EEA"/>
    <w:p w14:paraId="732122A5" w14:textId="77777777" w:rsidR="00C10B93" w:rsidRPr="009A5185" w:rsidRDefault="00C10B93" w:rsidP="00764EEA"/>
    <w:p w14:paraId="593B048F" w14:textId="77777777" w:rsidR="00C10B93" w:rsidRPr="009A5185" w:rsidRDefault="00C10B93" w:rsidP="00764EEA"/>
    <w:p w14:paraId="482ABC16" w14:textId="77777777" w:rsidR="00C10B93" w:rsidRPr="009A5185" w:rsidRDefault="00C10B93" w:rsidP="00764EEA"/>
    <w:p w14:paraId="2A7E858A" w14:textId="77777777" w:rsidR="00C10B93" w:rsidRPr="009A5185" w:rsidRDefault="00C10B93" w:rsidP="00764EEA"/>
    <w:p w14:paraId="52D5C80A" w14:textId="77777777" w:rsidR="00C10B93" w:rsidRPr="009A5185" w:rsidRDefault="00C10B93" w:rsidP="00764EEA"/>
    <w:p w14:paraId="6E67F75B" w14:textId="41D38758" w:rsidR="00C10B93" w:rsidRDefault="00C10B93" w:rsidP="00F750C5"/>
    <w:p w14:paraId="6AFC17F4" w14:textId="4A1C2228" w:rsidR="00F750C5" w:rsidRDefault="00F750C5" w:rsidP="00F750C5"/>
    <w:p w14:paraId="3457361E" w14:textId="1D32665B" w:rsidR="00F750C5" w:rsidRDefault="00F750C5" w:rsidP="00F750C5"/>
    <w:p w14:paraId="318D7C10" w14:textId="5349CD93" w:rsidR="00F750C5" w:rsidRDefault="00F750C5" w:rsidP="00F750C5"/>
    <w:p w14:paraId="516052F9" w14:textId="5EC030F3" w:rsidR="00F750C5" w:rsidRDefault="00F750C5" w:rsidP="00F750C5"/>
    <w:p w14:paraId="0E22C308" w14:textId="6E8DA190" w:rsidR="00F750C5" w:rsidRDefault="00F750C5" w:rsidP="00F750C5"/>
    <w:p w14:paraId="4A7BFD0F" w14:textId="1343C1BE" w:rsidR="00F750C5" w:rsidRDefault="00F750C5" w:rsidP="00F750C5"/>
    <w:p w14:paraId="296C4AD9" w14:textId="77777777" w:rsidR="00F750C5" w:rsidRPr="009A5185" w:rsidRDefault="00F750C5" w:rsidP="00764EEA"/>
    <w:p w14:paraId="25894217" w14:textId="19121127" w:rsidR="00C10B93" w:rsidRPr="009A5185" w:rsidRDefault="004B7F4F" w:rsidP="00D32C75">
      <w:pPr>
        <w:pStyle w:val="SectionHeader"/>
      </w:pPr>
      <w:bookmarkStart w:id="453" w:name="Sect6"/>
      <w:bookmarkStart w:id="454" w:name="_Toc197079267"/>
      <w:r w:rsidRPr="009A5185">
        <w:t xml:space="preserve">SECTION 6: </w:t>
      </w:r>
      <w:r w:rsidR="00573739">
        <w:t>PATIENT</w:t>
      </w:r>
      <w:r w:rsidR="0069528D" w:rsidRPr="009A5185">
        <w:t xml:space="preserve"> </w:t>
      </w:r>
      <w:r w:rsidR="00AE4B4C" w:rsidRPr="009A5185">
        <w:t>SAFE</w:t>
      </w:r>
      <w:r w:rsidR="00C32BB5">
        <w:t>TY</w:t>
      </w:r>
      <w:r w:rsidR="00AE4B4C" w:rsidRPr="009A5185">
        <w:t xml:space="preserve"> PRACTICES</w:t>
      </w:r>
      <w:bookmarkEnd w:id="453"/>
      <w:bookmarkEnd w:id="454"/>
    </w:p>
    <w:p w14:paraId="1DB932B7" w14:textId="77777777" w:rsidR="00C10B93" w:rsidRPr="009A5185" w:rsidRDefault="00C10B93" w:rsidP="00764EEA"/>
    <w:p w14:paraId="64DB5F75" w14:textId="77777777" w:rsidR="00C10B93" w:rsidRPr="009A5185" w:rsidRDefault="00C10B93" w:rsidP="00C10B93">
      <w:pPr>
        <w:rPr>
          <w:rFonts w:cs="Arial"/>
        </w:rPr>
      </w:pPr>
      <w:r w:rsidRPr="009A5185">
        <w:rPr>
          <w:rFonts w:cs="Arial"/>
        </w:rPr>
        <w:t>This section includes questions and reference information for Section 6</w:t>
      </w:r>
      <w:r w:rsidR="004A4FD0" w:rsidRPr="009A5185">
        <w:rPr>
          <w:rFonts w:cs="Arial"/>
        </w:rPr>
        <w:t xml:space="preserve">: </w:t>
      </w:r>
      <w:r w:rsidR="00C32BB5">
        <w:rPr>
          <w:rFonts w:cs="Arial"/>
        </w:rPr>
        <w:t>Patient</w:t>
      </w:r>
      <w:r w:rsidR="004A4FD0" w:rsidRPr="009A5185">
        <w:rPr>
          <w:rFonts w:cs="Arial"/>
        </w:rPr>
        <w:t xml:space="preserve"> Safe</w:t>
      </w:r>
      <w:r w:rsidR="00C32BB5">
        <w:rPr>
          <w:rFonts w:cs="Arial"/>
        </w:rPr>
        <w:t>ty</w:t>
      </w:r>
      <w:r w:rsidR="004A4FD0" w:rsidRPr="009A5185">
        <w:rPr>
          <w:rFonts w:cs="Arial"/>
        </w:rPr>
        <w:t xml:space="preserve"> Practice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BD221E" w:rsidRPr="009A5185">
        <w:rPr>
          <w:rFonts w:cs="Arial"/>
        </w:rPr>
        <w:t>,</w:t>
      </w:r>
      <w:r w:rsidRPr="009A5185">
        <w:rPr>
          <w:rFonts w:cs="Arial"/>
        </w:rPr>
        <w:t xml:space="preserve"> measure specifications, notes, and frequen</w:t>
      </w:r>
      <w:r w:rsidR="007179BA" w:rsidRPr="009A5185">
        <w:rPr>
          <w:rFonts w:cs="Arial"/>
        </w:rPr>
        <w:t>tl</w:t>
      </w:r>
      <w:r w:rsidRPr="009A5185">
        <w:rPr>
          <w:rFonts w:cs="Arial"/>
        </w:rPr>
        <w:t xml:space="preserve">y asked questions) before you begin. Failure to review the reference information could result in inaccurate responses. </w:t>
      </w:r>
    </w:p>
    <w:p w14:paraId="4EEA088F" w14:textId="77777777" w:rsidR="00C10B93" w:rsidRPr="009A5185" w:rsidRDefault="00C10B93" w:rsidP="00C10B93">
      <w:pPr>
        <w:rPr>
          <w:rFonts w:cs="Arial"/>
          <w:b/>
          <w:snapToGrid w:val="0"/>
          <w:sz w:val="40"/>
          <w:szCs w:val="40"/>
          <w:lang w:eastAsia="ja-JP"/>
        </w:rPr>
      </w:pPr>
      <w:r w:rsidRPr="009A5185">
        <w:rPr>
          <w:rFonts w:cs="Arial"/>
        </w:rPr>
        <w:br w:type="page"/>
      </w:r>
    </w:p>
    <w:p w14:paraId="035735DD" w14:textId="410BD521" w:rsidR="000C3BE1" w:rsidRPr="009A5185" w:rsidRDefault="00C10B93" w:rsidP="00CF5A6E">
      <w:pPr>
        <w:pStyle w:val="Heading2"/>
      </w:pPr>
      <w:bookmarkStart w:id="455" w:name="_Section_6:_Patient"/>
      <w:bookmarkStart w:id="456" w:name="_Toc197079268"/>
      <w:bookmarkEnd w:id="455"/>
      <w:r w:rsidRPr="009A5185">
        <w:lastRenderedPageBreak/>
        <w:t xml:space="preserve">Section 6: </w:t>
      </w:r>
      <w:r w:rsidR="0081227A">
        <w:t>Patient</w:t>
      </w:r>
      <w:r w:rsidR="00F42AE4" w:rsidRPr="009A5185">
        <w:t xml:space="preserve"> </w:t>
      </w:r>
      <w:r w:rsidR="003E5C29" w:rsidRPr="009A5185">
        <w:t>Safe</w:t>
      </w:r>
      <w:r w:rsidR="0081227A">
        <w:t>ty</w:t>
      </w:r>
      <w:r w:rsidR="003E5C29" w:rsidRPr="009A5185">
        <w:t xml:space="preserve"> Practices</w:t>
      </w:r>
      <w:bookmarkEnd w:id="456"/>
    </w:p>
    <w:p w14:paraId="43B9FF94" w14:textId="77777777" w:rsidR="003E5C29" w:rsidRPr="00332D4F" w:rsidRDefault="003E5C29">
      <w:pPr>
        <w:rPr>
          <w:rFonts w:cs="Arial"/>
        </w:rPr>
      </w:pPr>
    </w:p>
    <w:p w14:paraId="1E69C198" w14:textId="77777777" w:rsidR="00025555" w:rsidRDefault="001A0894">
      <w:pPr>
        <w:rPr>
          <w:rFonts w:cs="Arial"/>
        </w:rPr>
      </w:pPr>
      <w:r w:rsidRPr="00332D4F">
        <w:rPr>
          <w:rFonts w:cs="Arial"/>
          <w:b/>
        </w:rPr>
        <w:t>NQF</w:t>
      </w:r>
      <w:r w:rsidR="0041452B" w:rsidRPr="00332D4F">
        <w:rPr>
          <w:rFonts w:cs="Arial"/>
          <w:b/>
        </w:rPr>
        <w:t xml:space="preserve"> </w:t>
      </w:r>
      <w:r w:rsidRPr="00332D4F">
        <w:rPr>
          <w:rFonts w:cs="Arial"/>
          <w:b/>
        </w:rPr>
        <w:t xml:space="preserve">Safe </w:t>
      </w:r>
      <w:r w:rsidR="0041452B" w:rsidRPr="00332D4F">
        <w:rPr>
          <w:rFonts w:cs="Arial"/>
          <w:b/>
        </w:rPr>
        <w:t>Practices Fact Sheet</w:t>
      </w:r>
      <w:r w:rsidR="009B0C05">
        <w:rPr>
          <w:rFonts w:cs="Arial"/>
          <w:b/>
        </w:rPr>
        <w:t>s</w:t>
      </w:r>
      <w:r w:rsidR="00870411" w:rsidRPr="00332D4F">
        <w:rPr>
          <w:rFonts w:cs="Arial"/>
          <w:b/>
        </w:rPr>
        <w:t>:</w:t>
      </w:r>
      <w:r w:rsidR="00870411" w:rsidRPr="00332D4F">
        <w:rPr>
          <w:rFonts w:cs="Arial"/>
        </w:rPr>
        <w:t xml:space="preserve"> </w:t>
      </w:r>
    </w:p>
    <w:bookmarkStart w:id="457" w:name="_Tips_for_Reporting"/>
    <w:bookmarkEnd w:id="457"/>
    <w:p w14:paraId="7D00F3C3" w14:textId="18E04BCB" w:rsidR="007D2785" w:rsidRDefault="006D1A8F" w:rsidP="00C14AFF">
      <w:r>
        <w:fldChar w:fldCharType="begin"/>
      </w:r>
      <w:r>
        <w:instrText>HYPERLINK "</w:instrText>
      </w:r>
      <w:r w:rsidRPr="006D1A8F">
        <w:instrText>https://ratings.leapfroggroup.org/measure/hospital/2025/effective-leadership-prevent-errors</w:instrText>
      </w:r>
      <w:r>
        <w:instrText>"</w:instrText>
      </w:r>
      <w:r>
        <w:fldChar w:fldCharType="separate"/>
      </w:r>
      <w:r w:rsidRPr="00C37B4B">
        <w:rPr>
          <w:rStyle w:val="Hyperlink"/>
        </w:rPr>
        <w:t>https://ratings.leapfroggroup.org/measure/hospital/2025/effective-leadership-prevent-errors</w:t>
      </w:r>
      <w:r>
        <w:fldChar w:fldCharType="end"/>
      </w:r>
    </w:p>
    <w:p w14:paraId="5155DC04" w14:textId="77777777" w:rsidR="006D1A8F" w:rsidRPr="00332D4F" w:rsidRDefault="006D1A8F" w:rsidP="00C14AFF">
      <w:pPr>
        <w:rPr>
          <w:rFonts w:cs="Arial"/>
          <w:b/>
          <w:bCs/>
          <w:snapToGrid w:val="0"/>
        </w:rPr>
      </w:pPr>
    </w:p>
    <w:p w14:paraId="680AF313" w14:textId="09A8DA4B" w:rsidR="003B5159" w:rsidRPr="00A90AE6" w:rsidRDefault="003B5159" w:rsidP="00C14AFF">
      <w:pPr>
        <w:rPr>
          <w:rFonts w:cs="Arial"/>
          <w:bCs/>
          <w:color w:val="0000FF"/>
          <w:u w:val="single"/>
        </w:rPr>
      </w:pPr>
      <w:r w:rsidRPr="00760C43">
        <w:rPr>
          <w:rFonts w:cs="Arial"/>
          <w:b/>
        </w:rPr>
        <w:t xml:space="preserve">Hand Hygiene Fact Sheet and Bibliography: </w:t>
      </w:r>
      <w:hyperlink r:id="rId355" w:history="1">
        <w:r w:rsidR="00F77C36" w:rsidRPr="00C37B4B">
          <w:rPr>
            <w:rStyle w:val="Hyperlink"/>
          </w:rPr>
          <w:t>https://ratings.leapfroggroup.org/measure/hospital/2025/handwashing</w:t>
        </w:r>
      </w:hyperlink>
      <w:r w:rsidR="00F77C36">
        <w:t xml:space="preserve"> </w:t>
      </w:r>
    </w:p>
    <w:p w14:paraId="58456F03" w14:textId="77777777" w:rsidR="00C62199" w:rsidRDefault="00C62199" w:rsidP="00C14AFF"/>
    <w:p w14:paraId="3704559E" w14:textId="6BA36E88" w:rsidR="00C62199" w:rsidRDefault="00C62199" w:rsidP="00C14AFF">
      <w:pPr>
        <w:rPr>
          <w:rFonts w:cs="Arial"/>
          <w:snapToGrid w:val="0"/>
        </w:rPr>
      </w:pPr>
      <w:r w:rsidRPr="000C1F1D">
        <w:rPr>
          <w:b/>
          <w:bCs/>
        </w:rPr>
        <w:t>Diagnostic Excellence Bibliography:</w:t>
      </w:r>
      <w:r>
        <w:rPr>
          <w:rFonts w:cs="Arial"/>
          <w:snapToGrid w:val="0"/>
        </w:rPr>
        <w:t xml:space="preserve"> </w:t>
      </w:r>
      <w:r w:rsidR="00746388">
        <w:rPr>
          <w:rFonts w:cs="Arial"/>
          <w:snapToGrid w:val="0"/>
        </w:rPr>
        <w:br/>
      </w:r>
      <w:hyperlink r:id="rId356" w:history="1">
        <w:r w:rsidR="00F77C36" w:rsidRPr="00C37B4B">
          <w:rPr>
            <w:rStyle w:val="Hyperlink"/>
          </w:rPr>
          <w:t>https://ratings.leapfroggroup.org/measure/hospital/2025/whats-new-2025</w:t>
        </w:r>
      </w:hyperlink>
      <w:r w:rsidR="00F77C36">
        <w:t xml:space="preserve"> </w:t>
      </w:r>
    </w:p>
    <w:p w14:paraId="02B48910" w14:textId="77777777" w:rsidR="00CC2D9E" w:rsidRDefault="00CC2D9E" w:rsidP="00C14AFF">
      <w:pPr>
        <w:rPr>
          <w:rFonts w:cs="Arial"/>
          <w:snapToGrid w:val="0"/>
        </w:rPr>
      </w:pPr>
    </w:p>
    <w:p w14:paraId="36768E87" w14:textId="5993B8EC" w:rsidR="00CC2D9E" w:rsidRDefault="007D209C" w:rsidP="00C14AFF">
      <w:pPr>
        <w:rPr>
          <w:rFonts w:cs="Arial"/>
          <w:b/>
          <w:bCs/>
          <w:snapToGrid w:val="0"/>
        </w:rPr>
      </w:pPr>
      <w:r>
        <w:rPr>
          <w:rFonts w:cs="Arial"/>
          <w:b/>
          <w:bCs/>
          <w:snapToGrid w:val="0"/>
        </w:rPr>
        <w:t>Hospital Boarding in the Emergency Department</w:t>
      </w:r>
      <w:r w:rsidR="00CF521B">
        <w:rPr>
          <w:rFonts w:cs="Arial"/>
          <w:b/>
          <w:bCs/>
          <w:snapToGrid w:val="0"/>
        </w:rPr>
        <w:t xml:space="preserve"> (ED)</w:t>
      </w:r>
      <w:r>
        <w:rPr>
          <w:rFonts w:cs="Arial"/>
          <w:b/>
          <w:bCs/>
          <w:snapToGrid w:val="0"/>
        </w:rPr>
        <w:t xml:space="preserve"> </w:t>
      </w:r>
      <w:r w:rsidR="00CC2D9E" w:rsidRPr="00BC45DC">
        <w:rPr>
          <w:rFonts w:cs="Arial"/>
          <w:b/>
          <w:bCs/>
          <w:snapToGrid w:val="0"/>
        </w:rPr>
        <w:t xml:space="preserve">Bibliography: </w:t>
      </w:r>
    </w:p>
    <w:p w14:paraId="309AD8DC" w14:textId="44840564" w:rsidR="00AE3217" w:rsidRPr="00AE3217" w:rsidRDefault="00AE3217" w:rsidP="00C14AFF">
      <w:pPr>
        <w:rPr>
          <w:rFonts w:cs="Arial"/>
          <w:snapToGrid w:val="0"/>
        </w:rPr>
      </w:pPr>
      <w:hyperlink r:id="rId357" w:history="1">
        <w:r w:rsidRPr="00AE3217">
          <w:rPr>
            <w:rStyle w:val="Hyperlink"/>
            <w:rFonts w:cs="Arial"/>
            <w:snapToGrid w:val="0"/>
          </w:rPr>
          <w:t>https://ratings.leapfroggroup.org/measure/hospital/2025/whats-new-2025</w:t>
        </w:r>
      </w:hyperlink>
      <w:r w:rsidRPr="00AE3217">
        <w:rPr>
          <w:rFonts w:cs="Arial"/>
          <w:snapToGrid w:val="0"/>
        </w:rPr>
        <w:t xml:space="preserve"> </w:t>
      </w:r>
    </w:p>
    <w:p w14:paraId="203E93F0" w14:textId="77777777" w:rsidR="00A01D96" w:rsidRPr="00332D4F" w:rsidRDefault="00A01D96" w:rsidP="00C14AFF">
      <w:pPr>
        <w:rPr>
          <w:rFonts w:cs="Arial"/>
          <w:snapToGrid w:val="0"/>
        </w:rPr>
      </w:pPr>
    </w:p>
    <w:p w14:paraId="26B97870" w14:textId="07E6B895" w:rsidR="00DD2598" w:rsidRPr="00332D4F" w:rsidRDefault="00652583" w:rsidP="00C14AFF">
      <w:pPr>
        <w:rPr>
          <w:rFonts w:cs="Arial"/>
          <w:snapToGrid w:val="0"/>
        </w:rPr>
      </w:pPr>
      <w:r w:rsidRPr="00332D4F">
        <w:rPr>
          <w:rFonts w:cs="Arial"/>
          <w:snapToGrid w:val="0"/>
        </w:rPr>
        <w:t xml:space="preserve">Section 6 includes questions about your hospital’s adherence to two National Quality Forum-endorsed Safe Practices, </w:t>
      </w:r>
      <w:r w:rsidR="008F4050">
        <w:rPr>
          <w:rFonts w:cs="Arial"/>
          <w:snapToGrid w:val="0"/>
        </w:rPr>
        <w:t xml:space="preserve">and </w:t>
      </w:r>
      <w:r w:rsidRPr="00332D4F">
        <w:rPr>
          <w:rFonts w:cs="Arial"/>
          <w:snapToGrid w:val="0"/>
        </w:rPr>
        <w:t xml:space="preserve">questions about your hospital’s hand hygiene practices. </w:t>
      </w:r>
      <w:r w:rsidR="002A1C18">
        <w:rPr>
          <w:rFonts w:cs="Arial"/>
          <w:snapToGrid w:val="0"/>
        </w:rPr>
        <w:t>It also include</w:t>
      </w:r>
      <w:r w:rsidR="002F3C8F">
        <w:rPr>
          <w:rFonts w:cs="Arial"/>
          <w:snapToGrid w:val="0"/>
        </w:rPr>
        <w:t>s</w:t>
      </w:r>
      <w:r w:rsidR="002A1C18">
        <w:rPr>
          <w:rFonts w:cs="Arial"/>
          <w:snapToGrid w:val="0"/>
        </w:rPr>
        <w:t xml:space="preserve"> </w:t>
      </w:r>
      <w:r w:rsidR="00E0467E">
        <w:rPr>
          <w:rFonts w:cs="Arial"/>
          <w:snapToGrid w:val="0"/>
        </w:rPr>
        <w:t xml:space="preserve">a </w:t>
      </w:r>
      <w:r w:rsidR="002A1C18">
        <w:rPr>
          <w:rFonts w:cs="Arial"/>
          <w:snapToGrid w:val="0"/>
        </w:rPr>
        <w:t>sub</w:t>
      </w:r>
      <w:r w:rsidR="00E0467E">
        <w:rPr>
          <w:rFonts w:cs="Arial"/>
          <w:snapToGrid w:val="0"/>
        </w:rPr>
        <w:t>section on diagnostic excellence (6</w:t>
      </w:r>
      <w:r w:rsidR="002C7FE7">
        <w:rPr>
          <w:rFonts w:cs="Arial"/>
          <w:snapToGrid w:val="0"/>
        </w:rPr>
        <w:t>D</w:t>
      </w:r>
      <w:r w:rsidR="00E0467E">
        <w:rPr>
          <w:rFonts w:cs="Arial"/>
          <w:snapToGrid w:val="0"/>
        </w:rPr>
        <w:t xml:space="preserve">) </w:t>
      </w:r>
      <w:r w:rsidR="00BF729B">
        <w:rPr>
          <w:rFonts w:cs="Arial"/>
          <w:snapToGrid w:val="0"/>
        </w:rPr>
        <w:t xml:space="preserve">and a new subsection on </w:t>
      </w:r>
      <w:r w:rsidR="0020206D">
        <w:rPr>
          <w:rFonts w:cs="Arial"/>
          <w:snapToGrid w:val="0"/>
        </w:rPr>
        <w:t xml:space="preserve">Hospital Boarding in the </w:t>
      </w:r>
      <w:r w:rsidR="00BF729B">
        <w:rPr>
          <w:rFonts w:cs="Arial"/>
          <w:snapToGrid w:val="0"/>
        </w:rPr>
        <w:t>Emergency Department (ED) (6E)</w:t>
      </w:r>
      <w:r w:rsidR="00E0467E">
        <w:rPr>
          <w:rFonts w:cs="Arial"/>
          <w:snapToGrid w:val="0"/>
        </w:rPr>
        <w:t xml:space="preserve"> – </w:t>
      </w:r>
      <w:r w:rsidR="00CC1444">
        <w:rPr>
          <w:rFonts w:cs="Arial"/>
          <w:snapToGrid w:val="0"/>
        </w:rPr>
        <w:t>both sub</w:t>
      </w:r>
      <w:r w:rsidR="00E0467E">
        <w:rPr>
          <w:rFonts w:cs="Arial"/>
          <w:snapToGrid w:val="0"/>
        </w:rPr>
        <w:t>section</w:t>
      </w:r>
      <w:r w:rsidR="00CC1444">
        <w:rPr>
          <w:rFonts w:cs="Arial"/>
          <w:snapToGrid w:val="0"/>
        </w:rPr>
        <w:t>s</w:t>
      </w:r>
      <w:r w:rsidR="00E0467E">
        <w:rPr>
          <w:rFonts w:cs="Arial"/>
          <w:snapToGrid w:val="0"/>
        </w:rPr>
        <w:t xml:space="preserve"> </w:t>
      </w:r>
      <w:r w:rsidR="00CC1444">
        <w:rPr>
          <w:rFonts w:cs="Arial"/>
          <w:snapToGrid w:val="0"/>
        </w:rPr>
        <w:t>are</w:t>
      </w:r>
      <w:r w:rsidR="00E0467E">
        <w:rPr>
          <w:rFonts w:cs="Arial"/>
          <w:snapToGrid w:val="0"/>
        </w:rPr>
        <w:t xml:space="preserve"> optional and will not be scored or publicly reported.</w:t>
      </w:r>
    </w:p>
    <w:p w14:paraId="56F3F46B" w14:textId="77777777" w:rsidR="00652583" w:rsidRPr="00332D4F" w:rsidRDefault="00652583" w:rsidP="00C14AFF">
      <w:pPr>
        <w:rPr>
          <w:rFonts w:cs="Arial"/>
          <w:snapToGrid w:val="0"/>
        </w:rPr>
      </w:pPr>
    </w:p>
    <w:p w14:paraId="4F6840ED" w14:textId="2785D14A" w:rsidR="003607BB" w:rsidRPr="00332D4F" w:rsidRDefault="003607BB" w:rsidP="003607BB">
      <w:pPr>
        <w:rPr>
          <w:rFonts w:cs="Arial"/>
          <w:b/>
          <w:bCs/>
        </w:rPr>
      </w:pPr>
      <w:r w:rsidRPr="00332D4F">
        <w:rPr>
          <w:rFonts w:cs="Arial"/>
          <w:b/>
          <w:bCs/>
        </w:rPr>
        <w:t xml:space="preserve">Each hospital achieving the standard for NQF </w:t>
      </w:r>
      <w:r w:rsidR="00F51DD6" w:rsidRPr="00332D4F">
        <w:rPr>
          <w:rFonts w:cs="Arial"/>
          <w:b/>
          <w:bCs/>
        </w:rPr>
        <w:t>Safe Practice #1 – Culture of Safety Leadership Structures and Systems</w:t>
      </w:r>
      <w:r w:rsidR="00F6040D" w:rsidRPr="00332D4F">
        <w:rPr>
          <w:rFonts w:cs="Arial"/>
          <w:b/>
          <w:bCs/>
        </w:rPr>
        <w:t xml:space="preserve"> and</w:t>
      </w:r>
      <w:r w:rsidR="00F51DD6" w:rsidRPr="00332D4F">
        <w:rPr>
          <w:rFonts w:cs="Arial"/>
          <w:b/>
          <w:bCs/>
        </w:rPr>
        <w:t xml:space="preserve"> </w:t>
      </w:r>
      <w:r w:rsidR="00F51DD6" w:rsidRPr="00332D4F">
        <w:rPr>
          <w:b/>
          <w:bCs/>
        </w:rPr>
        <w:t>NQF Safe Practice #2 – Culture Measurement, Feedback, and Intervention</w:t>
      </w:r>
      <w:r w:rsidR="00F6040D" w:rsidRPr="00332D4F">
        <w:rPr>
          <w:b/>
          <w:bCs/>
        </w:rPr>
        <w:t xml:space="preserve">: </w:t>
      </w:r>
    </w:p>
    <w:p w14:paraId="75B789E5" w14:textId="77CFABDC" w:rsidR="0060455A" w:rsidRPr="00332D4F" w:rsidRDefault="003607BB" w:rsidP="00C92071">
      <w:r w:rsidRPr="00332D4F">
        <w:t>Has earned 100% of points (adopted all elements) for the NQF Safe Practice.</w:t>
      </w:r>
      <w:r w:rsidR="0060455A" w:rsidRPr="00332D4F">
        <w:br/>
      </w:r>
    </w:p>
    <w:p w14:paraId="210E0FED" w14:textId="3420C721" w:rsidR="003607BB" w:rsidRPr="00332D4F" w:rsidRDefault="003607BB" w:rsidP="003607BB">
      <w:pPr>
        <w:rPr>
          <w:rFonts w:cs="Arial"/>
          <w:b/>
          <w:bCs/>
        </w:rPr>
      </w:pPr>
      <w:bookmarkStart w:id="458" w:name="_Hlk36413673"/>
      <w:r w:rsidRPr="00332D4F">
        <w:rPr>
          <w:rFonts w:cs="Arial"/>
          <w:b/>
          <w:bCs/>
        </w:rPr>
        <w:t>Each hospital achieving the standard for Hand Hygiene:</w:t>
      </w:r>
    </w:p>
    <w:bookmarkEnd w:id="458"/>
    <w:p w14:paraId="0C013355" w14:textId="29037CA1" w:rsidR="008B7280" w:rsidRPr="00332D4F" w:rsidRDefault="008B7280" w:rsidP="0032751A">
      <w:pPr>
        <w:spacing w:after="120"/>
        <w:rPr>
          <w:rFonts w:ascii="Calibri" w:hAnsi="Calibri"/>
        </w:rPr>
      </w:pPr>
      <w:r w:rsidRPr="00332D4F">
        <w:t xml:space="preserve">Has met all elements for the Monitoring domain </w:t>
      </w:r>
      <w:r w:rsidR="000025A0" w:rsidRPr="00332D4F">
        <w:t>including</w:t>
      </w:r>
      <w:r w:rsidRPr="00332D4F">
        <w:t xml:space="preserve"> collecting compliance data on at least 200 hand hygiene opportunities* each month in each patient care unit. Has also met all elements for the Feedback domain, as well as </w:t>
      </w:r>
      <w:r w:rsidRPr="00332D4F">
        <w:rPr>
          <w:b/>
          <w:bCs/>
        </w:rPr>
        <w:t>2 of the 3</w:t>
      </w:r>
      <w:r w:rsidRPr="00332D4F">
        <w:t xml:space="preserve"> remaining domains for hand hygiene:</w:t>
      </w:r>
    </w:p>
    <w:p w14:paraId="251B0DE9" w14:textId="77777777" w:rsidR="008B7280" w:rsidRPr="00332D4F" w:rsidRDefault="008B7280" w:rsidP="00AD309C">
      <w:pPr>
        <w:pStyle w:val="ListParagraph"/>
        <w:numPr>
          <w:ilvl w:val="0"/>
          <w:numId w:val="173"/>
        </w:numPr>
        <w:spacing w:after="120"/>
      </w:pPr>
      <w:r w:rsidRPr="00332D4F">
        <w:t>Training and Education Domain</w:t>
      </w:r>
    </w:p>
    <w:p w14:paraId="19F168CE" w14:textId="77777777" w:rsidR="008B7280" w:rsidRPr="00332D4F" w:rsidRDefault="008B7280" w:rsidP="00AD309C">
      <w:pPr>
        <w:pStyle w:val="ListParagraph"/>
        <w:numPr>
          <w:ilvl w:val="0"/>
          <w:numId w:val="173"/>
        </w:numPr>
        <w:spacing w:after="120"/>
      </w:pPr>
      <w:r w:rsidRPr="00332D4F">
        <w:t>Infrastructure Domain</w:t>
      </w:r>
    </w:p>
    <w:p w14:paraId="5D4E7369" w14:textId="623117F5" w:rsidR="008B7280" w:rsidRPr="00332D4F" w:rsidRDefault="008B7280" w:rsidP="00AD309C">
      <w:pPr>
        <w:pStyle w:val="ListParagraph"/>
        <w:numPr>
          <w:ilvl w:val="0"/>
          <w:numId w:val="173"/>
        </w:numPr>
        <w:spacing w:after="120"/>
      </w:pPr>
      <w:r w:rsidRPr="00332D4F">
        <w:t>Culture Domain</w:t>
      </w:r>
    </w:p>
    <w:p w14:paraId="30DB170F" w14:textId="4A3D52DD" w:rsidR="008B7280" w:rsidRPr="00332D4F" w:rsidRDefault="008B7280" w:rsidP="009165F8">
      <w:pPr>
        <w:spacing w:after="120" w:line="264" w:lineRule="auto"/>
        <w:rPr>
          <w:i/>
          <w:iCs/>
        </w:rPr>
      </w:pPr>
      <w:r w:rsidRPr="00332D4F">
        <w:t>OR</w:t>
      </w:r>
    </w:p>
    <w:p w14:paraId="60107316" w14:textId="411D8828" w:rsidR="008B7280" w:rsidRPr="00332D4F" w:rsidRDefault="008B7280" w:rsidP="0032751A">
      <w:pPr>
        <w:spacing w:after="120"/>
      </w:pPr>
      <w:r w:rsidRPr="00332D4F">
        <w:t xml:space="preserve">Has met all elements for the Monitoring domain </w:t>
      </w:r>
      <w:r w:rsidR="000025A0" w:rsidRPr="00332D4F">
        <w:t>including</w:t>
      </w:r>
      <w:r w:rsidRPr="00332D4F">
        <w:t xml:space="preserve"> collecting compliance data on at least 100 hand hygiene opportunities* each month in each patient care unit, as well as </w:t>
      </w:r>
      <w:r w:rsidRPr="00332D4F">
        <w:rPr>
          <w:b/>
          <w:bCs/>
        </w:rPr>
        <w:t>all 4</w:t>
      </w:r>
      <w:r w:rsidRPr="00332D4F">
        <w:t xml:space="preserve"> remaining domains for hand hygiene:</w:t>
      </w:r>
    </w:p>
    <w:p w14:paraId="721C0E9F" w14:textId="77777777" w:rsidR="008B7280" w:rsidRPr="00332D4F" w:rsidRDefault="008B7280" w:rsidP="00AD309C">
      <w:pPr>
        <w:pStyle w:val="ListParagraph"/>
        <w:numPr>
          <w:ilvl w:val="0"/>
          <w:numId w:val="173"/>
        </w:numPr>
        <w:spacing w:after="120"/>
      </w:pPr>
      <w:r w:rsidRPr="00332D4F">
        <w:t>Feedback Domain</w:t>
      </w:r>
    </w:p>
    <w:p w14:paraId="3969DEBA" w14:textId="77777777" w:rsidR="008B7280" w:rsidRPr="00332D4F" w:rsidRDefault="008B7280" w:rsidP="00AD309C">
      <w:pPr>
        <w:pStyle w:val="ListParagraph"/>
        <w:numPr>
          <w:ilvl w:val="0"/>
          <w:numId w:val="173"/>
        </w:numPr>
        <w:spacing w:after="120"/>
      </w:pPr>
      <w:r w:rsidRPr="00332D4F">
        <w:t>Training and Education Domain</w:t>
      </w:r>
    </w:p>
    <w:p w14:paraId="2D924DE1" w14:textId="77777777" w:rsidR="008B7280" w:rsidRPr="00332D4F" w:rsidRDefault="008B7280" w:rsidP="00AD309C">
      <w:pPr>
        <w:pStyle w:val="ListParagraph"/>
        <w:numPr>
          <w:ilvl w:val="0"/>
          <w:numId w:val="173"/>
        </w:numPr>
        <w:spacing w:after="120"/>
      </w:pPr>
      <w:r w:rsidRPr="00332D4F">
        <w:t>Infrastructure Domain</w:t>
      </w:r>
    </w:p>
    <w:p w14:paraId="1E2C30E7" w14:textId="59DF415D" w:rsidR="008B7280" w:rsidRPr="00332D4F" w:rsidRDefault="008B7280" w:rsidP="00AD309C">
      <w:pPr>
        <w:pStyle w:val="ListParagraph"/>
        <w:numPr>
          <w:ilvl w:val="0"/>
          <w:numId w:val="173"/>
        </w:numPr>
        <w:spacing w:after="120"/>
      </w:pPr>
      <w:r w:rsidRPr="00332D4F">
        <w:t>Culture Domain</w:t>
      </w:r>
    </w:p>
    <w:p w14:paraId="42C2FC12" w14:textId="77777777" w:rsidR="00C17B7F" w:rsidRDefault="008B7280" w:rsidP="00C17B7F">
      <w:pPr>
        <w:spacing w:after="120" w:line="264" w:lineRule="auto"/>
        <w:rPr>
          <w:i/>
          <w:iCs/>
        </w:rPr>
      </w:pPr>
      <w:r w:rsidRPr="00332D4F">
        <w:rPr>
          <w:i/>
          <w:iCs/>
        </w:rPr>
        <w:t xml:space="preserve">*or at least the number of hand hygiene opportunities outlined based on the unit type in </w:t>
      </w:r>
      <w:hyperlink w:anchor="_Hand_Hygiene_Measure" w:history="1">
        <w:r w:rsidR="00C221DF" w:rsidRPr="0017596B">
          <w:rPr>
            <w:rStyle w:val="Hyperlink"/>
            <w:i/>
            <w:iCs/>
          </w:rPr>
          <w:t xml:space="preserve">Tables 1-3 or </w:t>
        </w:r>
        <w:r w:rsidR="007228B3" w:rsidRPr="0017596B">
          <w:rPr>
            <w:rStyle w:val="Hyperlink"/>
            <w:i/>
            <w:iCs/>
          </w:rPr>
          <w:t>Tables 4-6</w:t>
        </w:r>
        <w:r w:rsidR="00C221DF" w:rsidRPr="0017596B">
          <w:rPr>
            <w:rStyle w:val="Hyperlink"/>
            <w:i/>
            <w:iCs/>
          </w:rPr>
          <w:t>.</w:t>
        </w:r>
      </w:hyperlink>
      <w:r w:rsidR="00C17B7F">
        <w:rPr>
          <w:rStyle w:val="Hyperlink"/>
          <w:i/>
          <w:iCs/>
        </w:rPr>
        <w:br/>
      </w:r>
    </w:p>
    <w:p w14:paraId="409AD1C0" w14:textId="31CF1307" w:rsidR="008B7280" w:rsidRPr="00C17B7F" w:rsidRDefault="008D7445" w:rsidP="00C17B7F">
      <w:pPr>
        <w:spacing w:after="120" w:line="264" w:lineRule="auto"/>
        <w:rPr>
          <w:i/>
          <w:iCs/>
        </w:rPr>
      </w:pPr>
      <w:r w:rsidRPr="00332D4F">
        <w:rPr>
          <w:rFonts w:cs="Arial"/>
          <w:b/>
        </w:rPr>
        <w:t xml:space="preserve">Download the </w:t>
      </w:r>
      <w:r w:rsidR="00A236B1" w:rsidRPr="00332D4F">
        <w:rPr>
          <w:rFonts w:cs="Arial"/>
          <w:b/>
        </w:rPr>
        <w:t>202</w:t>
      </w:r>
      <w:r w:rsidR="002D7A82">
        <w:rPr>
          <w:rFonts w:cs="Arial"/>
          <w:b/>
        </w:rPr>
        <w:t>5</w:t>
      </w:r>
      <w:r w:rsidR="00C14AFF" w:rsidRPr="00332D4F">
        <w:rPr>
          <w:rFonts w:cs="Arial"/>
          <w:b/>
        </w:rPr>
        <w:t xml:space="preserve"> Leapfrog Hospital Survey Scoring Algorithm on the </w:t>
      </w:r>
      <w:hyperlink r:id="rId358" w:history="1">
        <w:r w:rsidR="00C14AFF" w:rsidRPr="00332D4F">
          <w:rPr>
            <w:rStyle w:val="Hyperlink"/>
            <w:rFonts w:cs="Arial"/>
            <w:b/>
          </w:rPr>
          <w:t>Scoring and Results webpage</w:t>
        </w:r>
      </w:hyperlink>
      <w:r w:rsidR="00C14AFF" w:rsidRPr="00332D4F">
        <w:rPr>
          <w:rFonts w:cs="Arial"/>
          <w:b/>
        </w:rPr>
        <w:t>.</w:t>
      </w:r>
      <w:r w:rsidR="008B7280">
        <w:br w:type="page"/>
      </w:r>
    </w:p>
    <w:p w14:paraId="6095A5B7" w14:textId="7DDC1FA5" w:rsidR="00563CD7" w:rsidRDefault="00563CD7" w:rsidP="00CF5A6E">
      <w:pPr>
        <w:pStyle w:val="Heading2"/>
      </w:pPr>
      <w:bookmarkStart w:id="459" w:name="SP1"/>
      <w:bookmarkStart w:id="460" w:name="_Toc510001892"/>
      <w:bookmarkStart w:id="461" w:name="_Toc197079269"/>
      <w:r>
        <w:lastRenderedPageBreak/>
        <w:t xml:space="preserve">6A: </w:t>
      </w:r>
      <w:r w:rsidR="006045D9">
        <w:t>NQF Safe</w:t>
      </w:r>
      <w:r w:rsidR="00474DDE">
        <w:t xml:space="preserve"> </w:t>
      </w:r>
      <w:r>
        <w:t xml:space="preserve">Practice #1 </w:t>
      </w:r>
      <w:r w:rsidR="006045D9">
        <w:t>–</w:t>
      </w:r>
      <w:r>
        <w:t xml:space="preserve"> </w:t>
      </w:r>
      <w:r w:rsidRPr="009007C4">
        <w:t>Culture of Safety Leadership Structures and Systems</w:t>
      </w:r>
      <w:bookmarkEnd w:id="459"/>
      <w:bookmarkEnd w:id="460"/>
      <w:bookmarkEnd w:id="461"/>
    </w:p>
    <w:p w14:paraId="5CC23472" w14:textId="515DB142" w:rsidR="006045D9" w:rsidRPr="00C15F23" w:rsidRDefault="006045D9" w:rsidP="006045D9">
      <w:pPr>
        <w:rPr>
          <w:sz w:val="16"/>
          <w:szCs w:val="16"/>
          <w:lang w:eastAsia="ja-JP"/>
        </w:rPr>
      </w:pPr>
    </w:p>
    <w:p w14:paraId="12662438" w14:textId="18A7501C"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9" w:history="1">
        <w:r w:rsidRPr="009A5185">
          <w:rPr>
            <w:rStyle w:val="Hyperlink"/>
            <w:rFonts w:cs="Arial"/>
            <w:snapToGrid w:val="0"/>
          </w:rPr>
          <w:t>Leapfrog’s Multi-Campus Reporting Policy</w:t>
        </w:r>
      </w:hyperlink>
      <w:r>
        <w:rPr>
          <w:rStyle w:val="Hyperlink"/>
          <w:rFonts w:cs="Arial"/>
          <w:snapToGrid w:val="0"/>
        </w:rPr>
        <w:t>.</w:t>
      </w:r>
    </w:p>
    <w:p w14:paraId="68034434" w14:textId="77777777" w:rsidR="00563CD7" w:rsidRPr="00EA684D" w:rsidRDefault="00563CD7" w:rsidP="00563CD7">
      <w:pPr>
        <w:rPr>
          <w:bCs/>
          <w:i/>
          <w:sz w:val="16"/>
          <w:szCs w:val="16"/>
        </w:rPr>
      </w:pPr>
    </w:p>
    <w:p w14:paraId="605C8037" w14:textId="77777777" w:rsidR="00563CD7" w:rsidRPr="00722F1B" w:rsidRDefault="00563CD7" w:rsidP="00563CD7">
      <w:pPr>
        <w:rPr>
          <w:b/>
          <w:bCs/>
          <w:color w:val="FF0000"/>
        </w:rPr>
      </w:pPr>
      <w:r w:rsidRPr="00722F1B">
        <w:rPr>
          <w:b/>
          <w:bCs/>
          <w:color w:val="FF0000"/>
        </w:rPr>
        <w:t>Important Notes:</w:t>
      </w:r>
    </w:p>
    <w:p w14:paraId="57AFAB73" w14:textId="77777777" w:rsidR="00563CD7" w:rsidRPr="00EA684D" w:rsidRDefault="00563CD7" w:rsidP="00563CD7">
      <w:pPr>
        <w:rPr>
          <w:b/>
          <w:bCs/>
          <w:color w:val="FF0000"/>
          <w:sz w:val="16"/>
          <w:szCs w:val="16"/>
        </w:rPr>
      </w:pPr>
    </w:p>
    <w:p w14:paraId="09514315" w14:textId="07B6E4D0" w:rsidR="00563CD7" w:rsidRPr="00722F1B" w:rsidRDefault="00563CD7" w:rsidP="00563CD7">
      <w:pPr>
        <w:rPr>
          <w:bCs/>
        </w:rPr>
      </w:pPr>
      <w:r w:rsidRPr="00722F1B">
        <w:rPr>
          <w:bCs/>
        </w:rPr>
        <w:t xml:space="preserve">Note 1: Page numbers </w:t>
      </w:r>
      <w:r w:rsidR="0060148F">
        <w:rPr>
          <w:bCs/>
        </w:rPr>
        <w:t xml:space="preserve">throughout this subsection </w:t>
      </w:r>
      <w:r w:rsidRPr="00722F1B">
        <w:rPr>
          <w:bCs/>
        </w:rPr>
        <w:t>refer</w:t>
      </w:r>
      <w:r w:rsidR="001E2464">
        <w:rPr>
          <w:bCs/>
        </w:rPr>
        <w:t xml:space="preserve"> to</w:t>
      </w:r>
      <w:r w:rsidR="003B368F">
        <w:rPr>
          <w:bCs/>
        </w:rPr>
        <w:t xml:space="preserve"> the</w:t>
      </w:r>
      <w:r w:rsidRPr="00722F1B">
        <w:rPr>
          <w:bCs/>
        </w:rPr>
        <w:t xml:space="preserve"> </w:t>
      </w:r>
      <w:hyperlink r:id="rId360" w:history="1">
        <w:r w:rsidRPr="00502D80">
          <w:rPr>
            <w:rStyle w:val="Hyperlink"/>
            <w:bCs/>
          </w:rPr>
          <w:t>NQF Safe Practices for Better Healthcare – 2010 Update</w:t>
        </w:r>
      </w:hyperlink>
      <w:r w:rsidRPr="00722F1B">
        <w:rPr>
          <w:bCs/>
        </w:rPr>
        <w:t xml:space="preserve"> report</w:t>
      </w:r>
      <w:r w:rsidR="003B368F">
        <w:rPr>
          <w:bCs/>
        </w:rPr>
        <w:t>, not this document.</w:t>
      </w:r>
    </w:p>
    <w:p w14:paraId="0D872A1D" w14:textId="77777777" w:rsidR="00563CD7" w:rsidRPr="00EA684D" w:rsidRDefault="00563CD7" w:rsidP="00563CD7">
      <w:pPr>
        <w:rPr>
          <w:bCs/>
          <w:sz w:val="16"/>
          <w:szCs w:val="16"/>
        </w:rPr>
      </w:pPr>
    </w:p>
    <w:p w14:paraId="156757D4" w14:textId="1E200769" w:rsidR="00563CD7" w:rsidRDefault="00563CD7" w:rsidP="00563CD7">
      <w:pPr>
        <w:rPr>
          <w:bCs/>
        </w:rPr>
      </w:pPr>
      <w:r w:rsidRPr="00722F1B">
        <w:rPr>
          <w:bCs/>
        </w:rPr>
        <w:t xml:space="preserve">Note 2: Hyperlinks throughout this subsection </w:t>
      </w:r>
      <w:r w:rsidR="008F143B" w:rsidRPr="00722F1B">
        <w:rPr>
          <w:bCs/>
        </w:rPr>
        <w:t>refer</w:t>
      </w:r>
      <w:r w:rsidR="001E2464">
        <w:rPr>
          <w:bCs/>
        </w:rPr>
        <w:t xml:space="preserve"> to</w:t>
      </w:r>
      <w:r w:rsidRPr="00722F1B">
        <w:rPr>
          <w:bCs/>
        </w:rPr>
        <w:t xml:space="preserve"> </w:t>
      </w:r>
      <w:r w:rsidR="0023417A">
        <w:rPr>
          <w:bCs/>
        </w:rPr>
        <w:t xml:space="preserve">the </w:t>
      </w:r>
      <w:hyperlink w:anchor="_Patient_Safety_Practices_2" w:history="1">
        <w:r w:rsidR="00E7380B">
          <w:rPr>
            <w:rStyle w:val="Hyperlink"/>
            <w:bCs/>
          </w:rPr>
          <w:t>Patient Safety Practices FAQs</w:t>
        </w:r>
      </w:hyperlink>
      <w:r w:rsidR="0023417A">
        <w:rPr>
          <w:bCs/>
        </w:rPr>
        <w:t xml:space="preserve"> </w:t>
      </w:r>
      <w:r w:rsidR="001E2464">
        <w:rPr>
          <w:bCs/>
        </w:rPr>
        <w:t>beginning on pag</w:t>
      </w:r>
      <w:r w:rsidR="00583976">
        <w:rPr>
          <w:bCs/>
        </w:rPr>
        <w:t>e</w:t>
      </w:r>
      <w:r w:rsidR="009015B9">
        <w:rPr>
          <w:bCs/>
        </w:rPr>
        <w:t xml:space="preserve"> 251</w:t>
      </w:r>
      <w:r w:rsidR="005E7694">
        <w:rPr>
          <w:bCs/>
        </w:rPr>
        <w:t>,</w:t>
      </w:r>
      <w:r w:rsidRPr="004A60F9">
        <w:rPr>
          <w:bCs/>
        </w:rPr>
        <w:t xml:space="preserve"> not to endnotes. These hyperlinks are not include</w:t>
      </w:r>
      <w:r w:rsidR="007C2D2D">
        <w:rPr>
          <w:bCs/>
        </w:rPr>
        <w:t xml:space="preserve">d in the </w:t>
      </w:r>
      <w:r w:rsidR="005B7CBC">
        <w:rPr>
          <w:bCs/>
        </w:rPr>
        <w:t>Online Survey Tool</w:t>
      </w:r>
      <w:r w:rsidRPr="004A60F9">
        <w:rPr>
          <w:bCs/>
        </w:rPr>
        <w:t>.</w:t>
      </w:r>
      <w:r w:rsidRPr="00722F1B">
        <w:rPr>
          <w:bCs/>
        </w:rPr>
        <w:t xml:space="preserve"> </w:t>
      </w:r>
    </w:p>
    <w:p w14:paraId="4FF8C168" w14:textId="77777777" w:rsidR="004A10F5" w:rsidRPr="00EA684D" w:rsidRDefault="004A10F5" w:rsidP="00563CD7">
      <w:pPr>
        <w:rPr>
          <w:bCs/>
          <w:sz w:val="16"/>
          <w:szCs w:val="16"/>
        </w:rPr>
      </w:pPr>
    </w:p>
    <w:p w14:paraId="3FDE2309" w14:textId="48FF20BE" w:rsidR="004A10F5" w:rsidRPr="00722F1B"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947A96">
        <w:rPr>
          <w:rFonts w:cs="Arial"/>
        </w:rPr>
        <w:t xml:space="preserve"> 238</w:t>
      </w:r>
      <w:r>
        <w:rPr>
          <w:rFonts w:cs="Arial"/>
        </w:rPr>
        <w:t>.</w:t>
      </w:r>
    </w:p>
    <w:p w14:paraId="6ACE61BA" w14:textId="77777777" w:rsidR="00E01307" w:rsidRPr="00EA684D" w:rsidRDefault="00E01307" w:rsidP="00563CD7">
      <w:pPr>
        <w:rPr>
          <w:b/>
          <w:bCs/>
          <w:i/>
          <w:sz w:val="16"/>
          <w:szCs w:val="16"/>
        </w:rPr>
      </w:pPr>
    </w:p>
    <w:p w14:paraId="6469C85D" w14:textId="1028CEE7" w:rsidR="00E01307" w:rsidRDefault="00E01307" w:rsidP="00AB5B80">
      <w:pPr>
        <w:pStyle w:val="Heading3"/>
      </w:pPr>
      <w:bookmarkStart w:id="462" w:name="_Toc197079270"/>
      <w:r>
        <w:t>Awareness</w:t>
      </w:r>
      <w:bookmarkEnd w:id="462"/>
    </w:p>
    <w:p w14:paraId="16AA2439" w14:textId="77777777" w:rsidR="00563CD7" w:rsidRDefault="00563CD7" w:rsidP="00563CD7">
      <w:pPr>
        <w:rPr>
          <w:i/>
        </w:rPr>
      </w:pPr>
    </w:p>
    <w:tbl>
      <w:tblPr>
        <w:tblStyle w:val="TableGrid19"/>
        <w:tblW w:w="9625" w:type="dxa"/>
        <w:tblLook w:val="0000" w:firstRow="0" w:lastRow="0" w:firstColumn="0" w:lastColumn="0" w:noHBand="0" w:noVBand="0"/>
      </w:tblPr>
      <w:tblGrid>
        <w:gridCol w:w="8429"/>
        <w:gridCol w:w="1196"/>
      </w:tblGrid>
      <w:tr w:rsidR="00225892" w14:paraId="6201FD94" w14:textId="07D085D5" w:rsidTr="00B74BD8">
        <w:trPr>
          <w:trHeight w:val="692"/>
        </w:trPr>
        <w:tc>
          <w:tcPr>
            <w:tcW w:w="9625" w:type="dxa"/>
            <w:gridSpan w:val="2"/>
            <w:vAlign w:val="center"/>
          </w:tcPr>
          <w:p w14:paraId="65AB0342" w14:textId="00D8AB94" w:rsidR="00225892" w:rsidRPr="00C15F23" w:rsidRDefault="00225892" w:rsidP="00AD309C">
            <w:pPr>
              <w:pStyle w:val="ListParagraph"/>
              <w:numPr>
                <w:ilvl w:val="1"/>
                <w:numId w:val="252"/>
              </w:numPr>
              <w:rPr>
                <w:sz w:val="16"/>
              </w:rPr>
            </w:pPr>
            <w:r w:rsidRPr="000B7447">
              <w:rPr>
                <w:b/>
              </w:rPr>
              <w:t xml:space="preserve">Within the last 12 months, in regard to raising the awareness of key stakeholders to our organization’s efforts to improve patient safety, the following actions related to the identification and mitigation of risks and hazards have been taken: </w:t>
            </w:r>
          </w:p>
        </w:tc>
      </w:tr>
      <w:tr w:rsidR="006163F9" w14:paraId="084B2A8A" w14:textId="299D2765" w:rsidTr="00B74BD8">
        <w:trPr>
          <w:trHeight w:val="20"/>
        </w:trPr>
        <w:tc>
          <w:tcPr>
            <w:tcW w:w="0" w:type="auto"/>
            <w:vAlign w:val="center"/>
          </w:tcPr>
          <w:p w14:paraId="19400F16" w14:textId="77777777" w:rsidR="000B7447" w:rsidRDefault="006163F9" w:rsidP="00AD309C">
            <w:pPr>
              <w:pStyle w:val="ListParagraph"/>
              <w:numPr>
                <w:ilvl w:val="0"/>
                <w:numId w:val="248"/>
              </w:numPr>
            </w:pPr>
            <w:hyperlink w:anchor="Board" w:history="1">
              <w:r w:rsidRPr="004E58E4">
                <w:rPr>
                  <w:rStyle w:val="Hyperlink"/>
                </w:rPr>
                <w:t>board</w:t>
              </w:r>
            </w:hyperlink>
            <w:r w:rsidRPr="004E58E4">
              <w:t xml:space="preserve"> (governance) minutes reflect</w:t>
            </w:r>
            <w:r>
              <w:t xml:space="preserve"> </w:t>
            </w:r>
            <w:hyperlink w:anchor="SP1_RegularCommunication" w:history="1">
              <w:r w:rsidRPr="00471326">
                <w:rPr>
                  <w:rStyle w:val="Hyperlink"/>
                </w:rPr>
                <w:t>regular communication</w:t>
              </w:r>
            </w:hyperlink>
            <w:r w:rsidRPr="004E58E4">
              <w:t xml:space="preserve"> regarding </w:t>
            </w:r>
            <w:r w:rsidRPr="00BD7E26">
              <w:rPr>
                <w:b/>
              </w:rPr>
              <w:t>all</w:t>
            </w:r>
            <w:r w:rsidRPr="004E58E4">
              <w:t xml:space="preserve"> three of the following:</w:t>
            </w:r>
          </w:p>
          <w:p w14:paraId="3FCC420D" w14:textId="3C457595" w:rsidR="000B7447" w:rsidRDefault="006163F9" w:rsidP="00AD309C">
            <w:pPr>
              <w:pStyle w:val="ListParagraph"/>
              <w:numPr>
                <w:ilvl w:val="2"/>
                <w:numId w:val="248"/>
              </w:numPr>
            </w:pPr>
            <w:hyperlink w:anchor="SP1_1a" w:history="1">
              <w:r w:rsidRPr="000B7447">
                <w:rPr>
                  <w:rStyle w:val="Hyperlink"/>
                </w:rPr>
                <w:t>risks and hazards</w:t>
              </w:r>
            </w:hyperlink>
            <w:r w:rsidRPr="000B7447">
              <w:t xml:space="preserve"> (as defined by</w:t>
            </w:r>
            <w:r w:rsidRPr="000B7447">
              <w:rPr>
                <w:i/>
                <w:iCs/>
              </w:rPr>
              <w:t xml:space="preserve"> </w:t>
            </w:r>
            <w:hyperlink r:id="rId361" w:history="1">
              <w:r w:rsidR="00730EEA">
                <w:rPr>
                  <w:rStyle w:val="Hyperlink"/>
                  <w:i/>
                </w:rPr>
                <w:t>NQF Safe Practice #4 – Identification and Mitigation of Risks and Hazards</w:t>
              </w:r>
            </w:hyperlink>
            <w:r w:rsidRPr="000B7447">
              <w:rPr>
                <w:i/>
              </w:rPr>
              <w:t>)</w:t>
            </w:r>
            <w:r w:rsidRPr="000B7447">
              <w:t>;</w:t>
            </w:r>
          </w:p>
          <w:p w14:paraId="0F9A9DDB" w14:textId="2D948B98" w:rsidR="000B7447" w:rsidRDefault="006163F9" w:rsidP="00AD309C">
            <w:pPr>
              <w:pStyle w:val="ListParagraph"/>
              <w:numPr>
                <w:ilvl w:val="2"/>
                <w:numId w:val="248"/>
              </w:numPr>
            </w:pPr>
            <w:r w:rsidRPr="000B7447">
              <w:t xml:space="preserve">culture measurement (as defined by </w:t>
            </w:r>
            <w:r w:rsidRPr="000B7447">
              <w:rPr>
                <w:i/>
                <w:iCs/>
              </w:rPr>
              <w:t xml:space="preserve">NQF </w:t>
            </w:r>
            <w:r w:rsidRPr="000B7447">
              <w:rPr>
                <w:i/>
              </w:rPr>
              <w:t>Safe Practice #2 – Culture Measurement</w:t>
            </w:r>
            <w:r w:rsidRPr="000B7447">
              <w:t xml:space="preserve">, </w:t>
            </w:r>
            <w:r w:rsidRPr="000B7447">
              <w:rPr>
                <w:i/>
              </w:rPr>
              <w:t>Feedback, and Intervention</w:t>
            </w:r>
            <w:r w:rsidRPr="000B7447">
              <w:t>); and</w:t>
            </w:r>
          </w:p>
          <w:p w14:paraId="343265B6" w14:textId="41F07316" w:rsidR="006163F9" w:rsidRPr="00B74BD8" w:rsidRDefault="006163F9" w:rsidP="00AD309C">
            <w:pPr>
              <w:pStyle w:val="ListParagraph"/>
              <w:numPr>
                <w:ilvl w:val="2"/>
                <w:numId w:val="248"/>
              </w:numPr>
              <w:rPr>
                <w:sz w:val="16"/>
              </w:rPr>
            </w:pPr>
            <w:r w:rsidRPr="000B7447">
              <w:t>progress towards resolution of safety and quality problems. (p.75)</w:t>
            </w:r>
          </w:p>
        </w:tc>
        <w:tc>
          <w:tcPr>
            <w:tcW w:w="1196" w:type="dxa"/>
            <w:vAlign w:val="center"/>
          </w:tcPr>
          <w:p w14:paraId="4BCB0685" w14:textId="77777777" w:rsidR="006163F9" w:rsidRDefault="006163F9" w:rsidP="00AD309C">
            <w:pPr>
              <w:pStyle w:val="ListParagraph"/>
              <w:numPr>
                <w:ilvl w:val="0"/>
                <w:numId w:val="246"/>
              </w:numPr>
            </w:pPr>
            <w:r>
              <w:t>Yes</w:t>
            </w:r>
          </w:p>
          <w:p w14:paraId="0CFD2210" w14:textId="3150A76C" w:rsidR="006163F9" w:rsidRDefault="006163F9" w:rsidP="00AD309C">
            <w:pPr>
              <w:pStyle w:val="ListParagraph"/>
              <w:numPr>
                <w:ilvl w:val="0"/>
                <w:numId w:val="246"/>
              </w:numPr>
            </w:pPr>
            <w:r>
              <w:t>No</w:t>
            </w:r>
          </w:p>
        </w:tc>
      </w:tr>
      <w:tr w:rsidR="006163F9" w14:paraId="34A0F5EB" w14:textId="62566274" w:rsidTr="00B74BD8">
        <w:trPr>
          <w:trHeight w:val="20"/>
        </w:trPr>
        <w:tc>
          <w:tcPr>
            <w:tcW w:w="0" w:type="auto"/>
            <w:vAlign w:val="center"/>
          </w:tcPr>
          <w:p w14:paraId="141118E8" w14:textId="0625B42E" w:rsidR="006163F9" w:rsidRPr="00B74BD8" w:rsidRDefault="006163F9" w:rsidP="00AD309C">
            <w:pPr>
              <w:pStyle w:val="ListParagraph"/>
              <w:numPr>
                <w:ilvl w:val="0"/>
                <w:numId w:val="248"/>
              </w:numPr>
              <w:rPr>
                <w:sz w:val="16"/>
              </w:rPr>
            </w:pPr>
            <w:hyperlink w:anchor="SP1_1b_ActiveParticipants" w:history="1">
              <w:r w:rsidRPr="004E58E4">
                <w:rPr>
                  <w:rStyle w:val="Hyperlink"/>
                </w:rPr>
                <w:t>patients</w:t>
              </w:r>
            </w:hyperlink>
            <w:r w:rsidRPr="004E58E4">
              <w:t xml:space="preserve"> </w:t>
            </w:r>
            <w:r w:rsidRPr="007E31B4">
              <w:t>and/or families</w:t>
            </w:r>
            <w:r w:rsidRPr="004E58E4">
              <w:t xml:space="preserve"> of patients are active participants in </w:t>
            </w:r>
            <w:r>
              <w:t xml:space="preserve">the hospital-wide </w:t>
            </w:r>
            <w:r w:rsidRPr="004E58E4">
              <w:t xml:space="preserve">safety and quality </w:t>
            </w:r>
            <w:hyperlink w:anchor="SP1_1b_ActiveParticipants" w:history="1">
              <w:r>
                <w:rPr>
                  <w:rStyle w:val="Hyperlink"/>
                </w:rPr>
                <w:t>committee</w:t>
              </w:r>
            </w:hyperlink>
            <w:r w:rsidRPr="004E58E4">
              <w:t xml:space="preserve"> that meet</w:t>
            </w:r>
            <w:r>
              <w:t>s</w:t>
            </w:r>
            <w:r w:rsidRPr="004E58E4">
              <w:t xml:space="preserve"> on a regularly scheduled basis (e.g., biannually or quarterly). (p.75) </w:t>
            </w:r>
          </w:p>
        </w:tc>
        <w:tc>
          <w:tcPr>
            <w:tcW w:w="1196" w:type="dxa"/>
            <w:vAlign w:val="center"/>
          </w:tcPr>
          <w:p w14:paraId="12C3ED4A" w14:textId="77777777" w:rsidR="005F0AAA" w:rsidRDefault="005F0AAA" w:rsidP="00AD309C">
            <w:pPr>
              <w:pStyle w:val="ListParagraph"/>
              <w:numPr>
                <w:ilvl w:val="0"/>
                <w:numId w:val="247"/>
              </w:numPr>
            </w:pPr>
            <w:r>
              <w:t>Yes</w:t>
            </w:r>
          </w:p>
          <w:p w14:paraId="270BE2CB" w14:textId="0172DF64" w:rsidR="006163F9" w:rsidRDefault="005F0AAA" w:rsidP="00AD309C">
            <w:pPr>
              <w:pStyle w:val="ListParagraph"/>
              <w:numPr>
                <w:ilvl w:val="0"/>
                <w:numId w:val="247"/>
              </w:numPr>
            </w:pPr>
            <w:r>
              <w:t>No</w:t>
            </w:r>
          </w:p>
        </w:tc>
      </w:tr>
      <w:tr w:rsidR="006163F9" w14:paraId="0C37574A" w14:textId="2E6F142D" w:rsidTr="00B74BD8">
        <w:trPr>
          <w:trHeight w:val="576"/>
        </w:trPr>
        <w:tc>
          <w:tcPr>
            <w:tcW w:w="0" w:type="auto"/>
            <w:vAlign w:val="center"/>
          </w:tcPr>
          <w:p w14:paraId="0701324B" w14:textId="60ABD22A" w:rsidR="006163F9" w:rsidRPr="00B74BD8" w:rsidRDefault="006163F9" w:rsidP="00AD309C">
            <w:pPr>
              <w:pStyle w:val="ListParagraph"/>
              <w:numPr>
                <w:ilvl w:val="0"/>
                <w:numId w:val="248"/>
              </w:numPr>
              <w:rPr>
                <w:sz w:val="16"/>
              </w:rPr>
            </w:pPr>
            <w:r w:rsidRPr="004E58E4">
              <w:t xml:space="preserve">steps have been taken to </w:t>
            </w:r>
            <w:hyperlink w:anchor="SP1_1c" w:history="1">
              <w:r w:rsidRPr="004E58E4">
                <w:rPr>
                  <w:rStyle w:val="Hyperlink"/>
                </w:rPr>
                <w:t>report</w:t>
              </w:r>
            </w:hyperlink>
            <w:r w:rsidRPr="004E58E4">
              <w:t xml:space="preserve"> ongoing efforts to improve safety and quality in the organization and the results of these efforts</w:t>
            </w:r>
            <w:r>
              <w:t xml:space="preserve"> to the community</w:t>
            </w:r>
            <w:r w:rsidRPr="004E58E4">
              <w:t>. (p.75)</w:t>
            </w:r>
          </w:p>
        </w:tc>
        <w:tc>
          <w:tcPr>
            <w:tcW w:w="1196" w:type="dxa"/>
            <w:vAlign w:val="center"/>
          </w:tcPr>
          <w:p w14:paraId="0EF58EAA" w14:textId="77777777" w:rsidR="005F0AAA" w:rsidRDefault="005F0AAA" w:rsidP="00AD309C">
            <w:pPr>
              <w:pStyle w:val="ListParagraph"/>
              <w:numPr>
                <w:ilvl w:val="0"/>
                <w:numId w:val="247"/>
              </w:numPr>
            </w:pPr>
            <w:r>
              <w:t>Yes</w:t>
            </w:r>
          </w:p>
          <w:p w14:paraId="7665D9C9" w14:textId="7D6EB6A4" w:rsidR="006163F9" w:rsidRPr="004E58E4" w:rsidRDefault="005F0AAA" w:rsidP="00AD309C">
            <w:pPr>
              <w:pStyle w:val="ListParagraph"/>
              <w:numPr>
                <w:ilvl w:val="0"/>
                <w:numId w:val="247"/>
              </w:numPr>
            </w:pPr>
            <w:r>
              <w:t>No</w:t>
            </w:r>
          </w:p>
        </w:tc>
      </w:tr>
      <w:tr w:rsidR="006163F9" w14:paraId="6C3575AA" w14:textId="0C3BC1CB" w:rsidTr="00B74BD8">
        <w:trPr>
          <w:trHeight w:val="60"/>
        </w:trPr>
        <w:tc>
          <w:tcPr>
            <w:tcW w:w="0" w:type="auto"/>
            <w:vAlign w:val="center"/>
          </w:tcPr>
          <w:p w14:paraId="0B327F08" w14:textId="2925D5CD" w:rsidR="006163F9" w:rsidRPr="00EC02B7" w:rsidRDefault="006163F9" w:rsidP="00AD309C">
            <w:pPr>
              <w:pStyle w:val="ListParagraph"/>
              <w:numPr>
                <w:ilvl w:val="0"/>
                <w:numId w:val="248"/>
              </w:numPr>
              <w:rPr>
                <w:sz w:val="16"/>
              </w:rPr>
            </w:pPr>
            <w:r w:rsidRPr="004E58E4">
              <w:t xml:space="preserve">all staff and independent practitioners were made </w:t>
            </w:r>
            <w:r w:rsidRPr="005A3781">
              <w:t>aware</w:t>
            </w:r>
            <w:r w:rsidRPr="004E58E4">
              <w:t xml:space="preserve"> of ongoing efforts to reduce risks and hazards and to improve patient safety and quality in the organization. (p.75)</w:t>
            </w:r>
          </w:p>
        </w:tc>
        <w:tc>
          <w:tcPr>
            <w:tcW w:w="1196" w:type="dxa"/>
            <w:vAlign w:val="center"/>
          </w:tcPr>
          <w:p w14:paraId="0BF33866" w14:textId="77777777" w:rsidR="00D73697" w:rsidRDefault="00D73697" w:rsidP="00AD309C">
            <w:pPr>
              <w:pStyle w:val="ListParagraph"/>
              <w:numPr>
                <w:ilvl w:val="0"/>
                <w:numId w:val="247"/>
              </w:numPr>
            </w:pPr>
            <w:r>
              <w:t>Yes</w:t>
            </w:r>
          </w:p>
          <w:p w14:paraId="6B864A02" w14:textId="0CC761B9" w:rsidR="006163F9" w:rsidRPr="004E58E4" w:rsidRDefault="00D73697" w:rsidP="00AD309C">
            <w:pPr>
              <w:pStyle w:val="ListParagraph"/>
              <w:numPr>
                <w:ilvl w:val="0"/>
                <w:numId w:val="247"/>
              </w:numPr>
            </w:pPr>
            <w:r>
              <w:t>No</w:t>
            </w:r>
          </w:p>
        </w:tc>
      </w:tr>
    </w:tbl>
    <w:p w14:paraId="321AC6AA" w14:textId="77777777" w:rsidR="000B7447" w:rsidRDefault="000B7447" w:rsidP="00563CD7"/>
    <w:p w14:paraId="122777D1" w14:textId="5DB17C03" w:rsidR="00E01307" w:rsidRDefault="00E01307" w:rsidP="00AB5B80">
      <w:pPr>
        <w:pStyle w:val="Heading3"/>
      </w:pPr>
      <w:bookmarkStart w:id="463" w:name="_Toc197079271"/>
      <w:r>
        <w:t>Accountability</w:t>
      </w:r>
      <w:bookmarkEnd w:id="463"/>
    </w:p>
    <w:p w14:paraId="0DBAA723" w14:textId="77777777" w:rsidR="00E01307" w:rsidRPr="00C15F23" w:rsidRDefault="00E01307" w:rsidP="00563CD7">
      <w:pPr>
        <w:rPr>
          <w:sz w:val="16"/>
          <w:szCs w:val="16"/>
        </w:rPr>
      </w:pPr>
    </w:p>
    <w:tbl>
      <w:tblPr>
        <w:tblStyle w:val="TableGrid"/>
        <w:tblW w:w="9625" w:type="dxa"/>
        <w:tblLook w:val="04A0" w:firstRow="1" w:lastRow="0" w:firstColumn="1" w:lastColumn="0" w:noHBand="0" w:noVBand="1"/>
      </w:tblPr>
      <w:tblGrid>
        <w:gridCol w:w="8338"/>
        <w:gridCol w:w="1287"/>
      </w:tblGrid>
      <w:tr w:rsidR="000B7447" w14:paraId="4DD21EF3" w14:textId="77777777" w:rsidTr="00EC4DCE">
        <w:tc>
          <w:tcPr>
            <w:tcW w:w="9625" w:type="dxa"/>
            <w:gridSpan w:val="2"/>
          </w:tcPr>
          <w:p w14:paraId="7896D764" w14:textId="7A4ECD07" w:rsidR="000B7447" w:rsidRDefault="000B7447" w:rsidP="00AD309C">
            <w:pPr>
              <w:pStyle w:val="ListParagraph"/>
              <w:numPr>
                <w:ilvl w:val="1"/>
                <w:numId w:val="252"/>
              </w:numPr>
              <w:jc w:val="both"/>
            </w:pPr>
            <w:r w:rsidRPr="000B7447">
              <w:rPr>
                <w:b/>
              </w:rPr>
              <w:t xml:space="preserve">Within the last 12 months, in regard to holding the </w:t>
            </w:r>
            <w:hyperlink w:anchor="ForthepurposesofreportingonSection6" w:history="1">
              <w:r w:rsidRPr="000B7447">
                <w:rPr>
                  <w:rStyle w:val="Hyperlink"/>
                  <w:b/>
                </w:rPr>
                <w:t>board, senior administrative leadership, midlevel management, nursing leadership, physician leadership, and frontline caregivers</w:t>
              </w:r>
            </w:hyperlink>
            <w:r w:rsidRPr="000B7447">
              <w:rPr>
                <w:b/>
              </w:rPr>
              <w:t xml:space="preserve"> directly accountable for results related to the identification and mitigation of risks and hazards, the organization has done the following:</w:t>
            </w:r>
          </w:p>
        </w:tc>
      </w:tr>
      <w:tr w:rsidR="000B7447" w14:paraId="65D1C91C" w14:textId="77777777" w:rsidTr="000B7447">
        <w:tc>
          <w:tcPr>
            <w:tcW w:w="8338" w:type="dxa"/>
          </w:tcPr>
          <w:p w14:paraId="10FA216E" w14:textId="0C76C8CE" w:rsidR="000B7447" w:rsidRDefault="000B7447" w:rsidP="00AD309C">
            <w:pPr>
              <w:pStyle w:val="ListParagraph"/>
              <w:numPr>
                <w:ilvl w:val="0"/>
                <w:numId w:val="251"/>
              </w:numPr>
            </w:pPr>
            <w:r w:rsidRPr="004E58E4">
              <w:t xml:space="preserve">an integrated </w:t>
            </w:r>
            <w:hyperlink w:anchor="PatientSafetyProgram" w:history="1">
              <w:r w:rsidRPr="004E58E4">
                <w:rPr>
                  <w:rStyle w:val="Hyperlink"/>
                </w:rPr>
                <w:t>patient safety program</w:t>
              </w:r>
            </w:hyperlink>
            <w:r w:rsidRPr="004E58E4">
              <w:t xml:space="preserve"> has been in place for the</w:t>
            </w:r>
            <w:r>
              <w:t xml:space="preserve"> entire reporting period,</w:t>
            </w:r>
            <w:r w:rsidRPr="004E58E4">
              <w:t xml:space="preserve"> providing oversight and alignment of safe practice activities. (p.76)</w:t>
            </w:r>
          </w:p>
        </w:tc>
        <w:tc>
          <w:tcPr>
            <w:tcW w:w="1287" w:type="dxa"/>
            <w:vAlign w:val="center"/>
          </w:tcPr>
          <w:p w14:paraId="7E3A3334" w14:textId="77777777" w:rsidR="000B7447" w:rsidRDefault="000B7447" w:rsidP="00AD309C">
            <w:pPr>
              <w:pStyle w:val="ListParagraph"/>
              <w:numPr>
                <w:ilvl w:val="0"/>
                <w:numId w:val="249"/>
              </w:numPr>
              <w:jc w:val="both"/>
            </w:pPr>
            <w:r>
              <w:t>Yes</w:t>
            </w:r>
          </w:p>
          <w:p w14:paraId="66E12192" w14:textId="19CB485B" w:rsidR="000B7447" w:rsidRDefault="000B7447" w:rsidP="00AD309C">
            <w:pPr>
              <w:pStyle w:val="ListParagraph"/>
              <w:numPr>
                <w:ilvl w:val="0"/>
                <w:numId w:val="249"/>
              </w:numPr>
              <w:jc w:val="both"/>
            </w:pPr>
            <w:r>
              <w:t>No</w:t>
            </w:r>
          </w:p>
        </w:tc>
      </w:tr>
      <w:tr w:rsidR="000B7447" w14:paraId="3BF0A9A2" w14:textId="77777777" w:rsidTr="000B7447">
        <w:tc>
          <w:tcPr>
            <w:tcW w:w="8338" w:type="dxa"/>
          </w:tcPr>
          <w:p w14:paraId="3C1D26AA" w14:textId="0C2654CF" w:rsidR="000B7447" w:rsidRDefault="000B7447" w:rsidP="00AD309C">
            <w:pPr>
              <w:pStyle w:val="ListParagraph"/>
              <w:numPr>
                <w:ilvl w:val="0"/>
                <w:numId w:val="251"/>
              </w:numPr>
            </w:pPr>
            <w:r w:rsidRPr="004E58E4">
              <w:t xml:space="preserve">a </w:t>
            </w:r>
            <w:hyperlink w:anchor="PatientSafetyOfficer" w:history="1">
              <w:r w:rsidRPr="00E54DD1">
                <w:rPr>
                  <w:rStyle w:val="Hyperlink"/>
                </w:rPr>
                <w:t>Patient Safety Officer</w:t>
              </w:r>
            </w:hyperlink>
            <w:r w:rsidRPr="00E54DD1">
              <w:t xml:space="preserve"> (PSO)</w:t>
            </w:r>
            <w:r w:rsidRPr="004E58E4">
              <w:t xml:space="preserve"> has been appointed and </w:t>
            </w:r>
            <w:hyperlink w:anchor="SP1_RegularCommunication" w:history="1">
              <w:r w:rsidRPr="00471326">
                <w:rPr>
                  <w:rStyle w:val="Hyperlink"/>
                </w:rPr>
                <w:t>communicates regularly</w:t>
              </w:r>
            </w:hyperlink>
            <w:r w:rsidRPr="004E58E4">
              <w:t xml:space="preserve">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the PSO is the primary point of contact of the integrated patient safety program. (p.76</w:t>
            </w:r>
            <w:r>
              <w:t>)</w:t>
            </w:r>
          </w:p>
        </w:tc>
        <w:tc>
          <w:tcPr>
            <w:tcW w:w="1287" w:type="dxa"/>
            <w:vAlign w:val="center"/>
          </w:tcPr>
          <w:p w14:paraId="26A38548" w14:textId="77777777" w:rsidR="000B7447" w:rsidRDefault="000B7447" w:rsidP="00AD309C">
            <w:pPr>
              <w:pStyle w:val="ListParagraph"/>
              <w:numPr>
                <w:ilvl w:val="0"/>
                <w:numId w:val="249"/>
              </w:numPr>
              <w:jc w:val="both"/>
            </w:pPr>
            <w:r>
              <w:t>Yes</w:t>
            </w:r>
          </w:p>
          <w:p w14:paraId="45612C63" w14:textId="6A3CD3CD" w:rsidR="000B7447" w:rsidRDefault="000B7447" w:rsidP="00AD309C">
            <w:pPr>
              <w:pStyle w:val="ListParagraph"/>
              <w:numPr>
                <w:ilvl w:val="0"/>
                <w:numId w:val="249"/>
              </w:numPr>
              <w:jc w:val="both"/>
            </w:pPr>
            <w:r>
              <w:t>No</w:t>
            </w:r>
          </w:p>
        </w:tc>
      </w:tr>
      <w:tr w:rsidR="000B7447" w14:paraId="6B3E70BE" w14:textId="77777777" w:rsidTr="000B7447">
        <w:tc>
          <w:tcPr>
            <w:tcW w:w="8338" w:type="dxa"/>
          </w:tcPr>
          <w:p w14:paraId="1AA87343" w14:textId="158E4970" w:rsidR="000B7447" w:rsidRDefault="000B7447" w:rsidP="00AD309C">
            <w:pPr>
              <w:pStyle w:val="ListParagraph"/>
              <w:numPr>
                <w:ilvl w:val="0"/>
                <w:numId w:val="251"/>
              </w:numPr>
            </w:pPr>
            <w:r w:rsidRPr="000B7447">
              <w:rPr>
                <w:rFonts w:eastAsia="Yu Mincho"/>
                <w:szCs w:val="24"/>
              </w:rPr>
              <w:t xml:space="preserve">performance has been documented in </w:t>
            </w:r>
            <w:hyperlink w:anchor="PerformanceReviewsorCompensation" w:history="1">
              <w:r w:rsidRPr="000B7447">
                <w:rPr>
                  <w:rStyle w:val="Hyperlink"/>
                  <w:rFonts w:eastAsia="Yu Mincho"/>
                  <w:szCs w:val="24"/>
                </w:rPr>
                <w:t>performance reviews and/or compensation incentives</w:t>
              </w:r>
            </w:hyperlink>
            <w:r w:rsidRPr="000B7447">
              <w:rPr>
                <w:rFonts w:eastAsia="Yu Mincho"/>
                <w:szCs w:val="24"/>
              </w:rPr>
              <w:t xml:space="preserve"> for all levels of hospital management and hospital-employed caregivers noted above. (p.76) </w:t>
            </w:r>
          </w:p>
        </w:tc>
        <w:tc>
          <w:tcPr>
            <w:tcW w:w="1287" w:type="dxa"/>
            <w:vAlign w:val="center"/>
          </w:tcPr>
          <w:p w14:paraId="61180B7D" w14:textId="77777777" w:rsidR="000B7447" w:rsidRDefault="000B7447" w:rsidP="00AD309C">
            <w:pPr>
              <w:pStyle w:val="ListParagraph"/>
              <w:numPr>
                <w:ilvl w:val="0"/>
                <w:numId w:val="249"/>
              </w:numPr>
              <w:jc w:val="both"/>
            </w:pPr>
            <w:r>
              <w:t>Yes</w:t>
            </w:r>
          </w:p>
          <w:p w14:paraId="4B5A88C9" w14:textId="727DA70E" w:rsidR="000B7447" w:rsidRDefault="000B7447" w:rsidP="00AD309C">
            <w:pPr>
              <w:pStyle w:val="ListParagraph"/>
              <w:numPr>
                <w:ilvl w:val="0"/>
                <w:numId w:val="249"/>
              </w:numPr>
              <w:jc w:val="both"/>
            </w:pPr>
            <w:r>
              <w:t>No</w:t>
            </w:r>
          </w:p>
        </w:tc>
      </w:tr>
      <w:tr w:rsidR="000B7447" w14:paraId="0A9D2AA1" w14:textId="77777777" w:rsidTr="000B7447">
        <w:tc>
          <w:tcPr>
            <w:tcW w:w="8338" w:type="dxa"/>
          </w:tcPr>
          <w:p w14:paraId="5D14EF1E" w14:textId="77777777" w:rsidR="000B7447" w:rsidRDefault="000B7447" w:rsidP="00AD309C">
            <w:pPr>
              <w:pStyle w:val="ListParagraph"/>
              <w:numPr>
                <w:ilvl w:val="0"/>
                <w:numId w:val="251"/>
              </w:numPr>
              <w:rPr>
                <w:rFonts w:eastAsia="Yu Mincho"/>
                <w:szCs w:val="24"/>
              </w:rPr>
            </w:pPr>
            <w:r w:rsidRPr="000B7447">
              <w:rPr>
                <w:rFonts w:eastAsia="Yu Mincho"/>
                <w:szCs w:val="24"/>
              </w:rPr>
              <w:t xml:space="preserve">the interdisciplinary patient safety </w:t>
            </w:r>
            <w:hyperlink w:anchor="SP1_2d" w:history="1">
              <w:r w:rsidRPr="000B7447">
                <w:rPr>
                  <w:rStyle w:val="Hyperlink"/>
                  <w:rFonts w:eastAsia="Yu Mincho"/>
                  <w:szCs w:val="24"/>
                </w:rPr>
                <w:t>team</w:t>
              </w:r>
            </w:hyperlink>
            <w:r w:rsidRPr="000B7447">
              <w:rPr>
                <w:rFonts w:eastAsia="Yu Mincho"/>
                <w:szCs w:val="24"/>
              </w:rPr>
              <w:t xml:space="preserve"> </w:t>
            </w:r>
            <w:hyperlink w:anchor="SP1_RegularCommunication" w:history="1">
              <w:r w:rsidRPr="000B7447">
                <w:rPr>
                  <w:rStyle w:val="Hyperlink"/>
                  <w:rFonts w:eastAsia="Yu Mincho"/>
                  <w:szCs w:val="24"/>
                </w:rPr>
                <w:t>communicated regularly</w:t>
              </w:r>
            </w:hyperlink>
            <w:r w:rsidRPr="000B7447">
              <w:rPr>
                <w:rFonts w:eastAsia="Yu Mincho"/>
                <w:szCs w:val="24"/>
              </w:rPr>
              <w:t xml:space="preserve"> with </w:t>
            </w:r>
            <w:hyperlink w:anchor="SeniorAdministrativeLeadership" w:history="1">
              <w:r w:rsidRPr="000B7447">
                <w:rPr>
                  <w:rStyle w:val="Hyperlink"/>
                  <w:rFonts w:eastAsia="Yu Mincho"/>
                  <w:szCs w:val="24"/>
                </w:rPr>
                <w:t>senior administrative leadership</w:t>
              </w:r>
            </w:hyperlink>
            <w:r w:rsidRPr="000B7447">
              <w:rPr>
                <w:rFonts w:eastAsia="Yu Mincho"/>
                <w:szCs w:val="24"/>
              </w:rPr>
              <w:t xml:space="preserve"> regarding </w:t>
            </w:r>
            <w:r w:rsidRPr="000B7447">
              <w:rPr>
                <w:rFonts w:eastAsia="Yu Mincho"/>
                <w:b/>
                <w:bCs/>
                <w:szCs w:val="24"/>
              </w:rPr>
              <w:t>both</w:t>
            </w:r>
            <w:r w:rsidRPr="000B7447">
              <w:rPr>
                <w:rFonts w:eastAsia="Yu Mincho"/>
                <w:szCs w:val="24"/>
              </w:rPr>
              <w:t xml:space="preserve"> of the following and documented these communications in meeting minutes (pp. 76-77):</w:t>
            </w:r>
          </w:p>
          <w:p w14:paraId="7F328DD3" w14:textId="36BC1DBC" w:rsidR="000B7447" w:rsidRPr="000B7447" w:rsidRDefault="000B7447" w:rsidP="00AD309C">
            <w:pPr>
              <w:pStyle w:val="ListParagraph"/>
              <w:numPr>
                <w:ilvl w:val="2"/>
                <w:numId w:val="251"/>
              </w:numPr>
              <w:rPr>
                <w:rFonts w:eastAsia="Yu Mincho"/>
                <w:szCs w:val="24"/>
              </w:rPr>
            </w:pPr>
            <w:r w:rsidRPr="004E58E4">
              <w:t>progress in meeting safety goals</w:t>
            </w:r>
            <w:r w:rsidR="00DB05C1">
              <w:t>,</w:t>
            </w:r>
            <w:r>
              <w:t xml:space="preserve"> and</w:t>
            </w:r>
          </w:p>
          <w:p w14:paraId="55780E2D" w14:textId="7DB1CB46" w:rsidR="000B7447" w:rsidRPr="000B7447" w:rsidRDefault="000B7447" w:rsidP="00AD309C">
            <w:pPr>
              <w:pStyle w:val="ListParagraph"/>
              <w:numPr>
                <w:ilvl w:val="2"/>
                <w:numId w:val="251"/>
              </w:numPr>
              <w:rPr>
                <w:rFonts w:eastAsia="Yu Mincho"/>
                <w:szCs w:val="24"/>
              </w:rPr>
            </w:pPr>
            <w:r w:rsidRPr="004E58E4">
              <w:t>provide</w:t>
            </w:r>
            <w:r w:rsidR="00BE2EF2">
              <w:t>d</w:t>
            </w:r>
            <w:r w:rsidRPr="004E58E4">
              <w:t xml:space="preserve"> </w:t>
            </w:r>
            <w:hyperlink w:anchor="TeamTraining" w:history="1">
              <w:r w:rsidRPr="004E58E4">
                <w:rPr>
                  <w:rStyle w:val="Hyperlink"/>
                </w:rPr>
                <w:t>team training</w:t>
              </w:r>
            </w:hyperlink>
            <w:r w:rsidRPr="004E58E4">
              <w:t xml:space="preserve"> to caregivers</w:t>
            </w:r>
            <w:r>
              <w:t>.</w:t>
            </w:r>
          </w:p>
        </w:tc>
        <w:tc>
          <w:tcPr>
            <w:tcW w:w="1287" w:type="dxa"/>
            <w:vAlign w:val="center"/>
          </w:tcPr>
          <w:p w14:paraId="597EAC76" w14:textId="77777777" w:rsidR="000B7447" w:rsidRDefault="000B7447" w:rsidP="00AD309C">
            <w:pPr>
              <w:pStyle w:val="ListParagraph"/>
              <w:numPr>
                <w:ilvl w:val="0"/>
                <w:numId w:val="249"/>
              </w:numPr>
              <w:jc w:val="both"/>
            </w:pPr>
            <w:r>
              <w:t>Yes</w:t>
            </w:r>
          </w:p>
          <w:p w14:paraId="79C4B693" w14:textId="6BAB05C1" w:rsidR="000B7447" w:rsidRDefault="000B7447" w:rsidP="00AD309C">
            <w:pPr>
              <w:pStyle w:val="ListParagraph"/>
              <w:numPr>
                <w:ilvl w:val="0"/>
                <w:numId w:val="249"/>
              </w:numPr>
              <w:jc w:val="both"/>
            </w:pPr>
            <w:r>
              <w:t>No</w:t>
            </w:r>
          </w:p>
        </w:tc>
      </w:tr>
      <w:tr w:rsidR="000B7447" w14:paraId="4CE6E0FE" w14:textId="77777777" w:rsidTr="000B7447">
        <w:tc>
          <w:tcPr>
            <w:tcW w:w="8338" w:type="dxa"/>
          </w:tcPr>
          <w:p w14:paraId="4A791477" w14:textId="60FCB0E6" w:rsidR="000B7447" w:rsidRDefault="000B7447" w:rsidP="00AD309C">
            <w:pPr>
              <w:pStyle w:val="ListParagraph"/>
              <w:numPr>
                <w:ilvl w:val="0"/>
                <w:numId w:val="251"/>
              </w:numPr>
            </w:pPr>
            <w:r w:rsidRPr="000B7447">
              <w:rPr>
                <w:rFonts w:eastAsia="Yu Mincho"/>
                <w:szCs w:val="24"/>
              </w:rPr>
              <w:lastRenderedPageBreak/>
              <w:t xml:space="preserve">the hospital </w:t>
            </w:r>
            <w:hyperlink w:anchor="SP1_2e" w:history="1">
              <w:r w:rsidRPr="000B7447">
                <w:rPr>
                  <w:rStyle w:val="Hyperlink"/>
                  <w:rFonts w:eastAsia="Yu Mincho"/>
                  <w:szCs w:val="24"/>
                </w:rPr>
                <w:t>reported</w:t>
              </w:r>
            </w:hyperlink>
            <w:r w:rsidRPr="000B7447">
              <w:rPr>
                <w:rFonts w:eastAsia="Yu Mincho"/>
                <w:szCs w:val="24"/>
              </w:rPr>
              <w:t xml:space="preserve"> adverse events to external mandatory or voluntary programs. (p.77)</w:t>
            </w:r>
          </w:p>
        </w:tc>
        <w:tc>
          <w:tcPr>
            <w:tcW w:w="1287" w:type="dxa"/>
          </w:tcPr>
          <w:p w14:paraId="274B6335" w14:textId="77777777" w:rsidR="000B7447" w:rsidRDefault="000B7447" w:rsidP="00AD309C">
            <w:pPr>
              <w:pStyle w:val="ListParagraph"/>
              <w:numPr>
                <w:ilvl w:val="0"/>
                <w:numId w:val="249"/>
              </w:numPr>
              <w:jc w:val="both"/>
            </w:pPr>
            <w:r>
              <w:t>Yes</w:t>
            </w:r>
          </w:p>
          <w:p w14:paraId="2212F8FE" w14:textId="1229A52C" w:rsidR="000B7447" w:rsidRDefault="000B7447" w:rsidP="00AD309C">
            <w:pPr>
              <w:pStyle w:val="ListParagraph"/>
              <w:numPr>
                <w:ilvl w:val="0"/>
                <w:numId w:val="249"/>
              </w:numPr>
              <w:jc w:val="both"/>
            </w:pPr>
            <w:r>
              <w:t>No</w:t>
            </w:r>
          </w:p>
        </w:tc>
      </w:tr>
    </w:tbl>
    <w:p w14:paraId="65E6E813" w14:textId="39519193" w:rsidR="00E01307" w:rsidRDefault="004A10F5" w:rsidP="00AB5B80">
      <w:pPr>
        <w:pStyle w:val="Heading3"/>
      </w:pPr>
      <w:r>
        <w:br/>
      </w:r>
      <w:bookmarkStart w:id="464" w:name="_Toc197079272"/>
      <w:r w:rsidR="00E01307">
        <w:t>Ability</w:t>
      </w:r>
      <w:bookmarkEnd w:id="464"/>
    </w:p>
    <w:p w14:paraId="784B9FDD" w14:textId="77777777" w:rsidR="00E01307" w:rsidRDefault="00E01307" w:rsidP="00563CD7"/>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0B7447" w14:paraId="70EDBB29" w14:textId="77A9258F" w:rsidTr="00C15F23">
        <w:trPr>
          <w:cantSplit/>
        </w:trPr>
        <w:tc>
          <w:tcPr>
            <w:tcW w:w="9630" w:type="dxa"/>
            <w:gridSpan w:val="2"/>
            <w:tcBorders>
              <w:bottom w:val="nil"/>
            </w:tcBorders>
          </w:tcPr>
          <w:p w14:paraId="2F12CDD8" w14:textId="609014BF" w:rsidR="000B7447" w:rsidRPr="000B7447" w:rsidRDefault="000B7447" w:rsidP="00AD309C">
            <w:pPr>
              <w:pStyle w:val="ListParagraph"/>
              <w:numPr>
                <w:ilvl w:val="1"/>
                <w:numId w:val="252"/>
              </w:numPr>
              <w:rPr>
                <w:b/>
              </w:rPr>
            </w:pPr>
            <w:r w:rsidRPr="000B7447">
              <w:rPr>
                <w:b/>
              </w:rPr>
              <w:t xml:space="preserve">Within the last 12 months, in regard to </w:t>
            </w:r>
            <w:r w:rsidRPr="000B7447">
              <w:rPr>
                <w:b/>
                <w:noProof/>
              </w:rPr>
              <w:t>implementation</w:t>
            </w:r>
            <w:r w:rsidRPr="000B7447">
              <w:rPr>
                <w:b/>
              </w:rPr>
              <w:t xml:space="preserve"> of the patient safety program, the </w:t>
            </w:r>
            <w:hyperlink w:anchor="Board" w:history="1">
              <w:r w:rsidRPr="000B7447">
                <w:rPr>
                  <w:rStyle w:val="Hyperlink"/>
                  <w:b/>
                </w:rPr>
                <w:t>board</w:t>
              </w:r>
            </w:hyperlink>
            <w:r w:rsidRPr="000B7447">
              <w:rPr>
                <w:b/>
              </w:rPr>
              <w:t xml:space="preserve"> (governance) and </w:t>
            </w:r>
            <w:hyperlink w:anchor="SeniorAdministrativeLeadership" w:history="1">
              <w:r w:rsidRPr="000B7447">
                <w:rPr>
                  <w:rStyle w:val="Hyperlink"/>
                  <w:b/>
                </w:rPr>
                <w:t>senior administrative leadership</w:t>
              </w:r>
            </w:hyperlink>
            <w:r w:rsidRPr="000B7447">
              <w:rPr>
                <w:b/>
              </w:rPr>
              <w:t xml:space="preserve"> have provided resources to cover the implementation</w:t>
            </w:r>
            <w:r w:rsidR="002820B2">
              <w:rPr>
                <w:b/>
              </w:rPr>
              <w:t>,</w:t>
            </w:r>
            <w:r w:rsidRPr="000B7447">
              <w:rPr>
                <w:b/>
              </w:rPr>
              <w:t xml:space="preserve"> as evidenced by: </w:t>
            </w:r>
          </w:p>
        </w:tc>
      </w:tr>
      <w:tr w:rsidR="000B7447" w14:paraId="7CC95F4D" w14:textId="77777777" w:rsidTr="00C15F23">
        <w:trPr>
          <w:cantSplit/>
        </w:trPr>
        <w:tc>
          <w:tcPr>
            <w:tcW w:w="7985" w:type="dxa"/>
            <w:tcBorders>
              <w:bottom w:val="single" w:sz="4" w:space="0" w:color="auto"/>
            </w:tcBorders>
          </w:tcPr>
          <w:p w14:paraId="0E612945" w14:textId="6744B733" w:rsidR="000B7447" w:rsidRPr="000B7447" w:rsidRDefault="000B7447" w:rsidP="00AD309C">
            <w:pPr>
              <w:pStyle w:val="ListParagraph"/>
              <w:numPr>
                <w:ilvl w:val="0"/>
                <w:numId w:val="253"/>
              </w:numPr>
              <w:rPr>
                <w:b/>
              </w:rPr>
            </w:pPr>
            <w:r w:rsidRPr="004E58E4">
              <w:t xml:space="preserve">dedicated patient safety program </w:t>
            </w:r>
            <w:hyperlink w:anchor="Budget" w:history="1">
              <w:r w:rsidRPr="004E58E4">
                <w:rPr>
                  <w:rStyle w:val="Hyperlink"/>
                </w:rPr>
                <w:t>budgets</w:t>
              </w:r>
            </w:hyperlink>
            <w:r w:rsidRPr="004E58E4">
              <w:t xml:space="preserve"> </w:t>
            </w:r>
            <w:r>
              <w:t xml:space="preserve">to </w:t>
            </w:r>
            <w:r w:rsidRPr="004E58E4">
              <w:t>support the program, staffing, and technology investment. (p.77)</w:t>
            </w:r>
          </w:p>
        </w:tc>
        <w:tc>
          <w:tcPr>
            <w:tcW w:w="1645" w:type="dxa"/>
            <w:tcBorders>
              <w:bottom w:val="single" w:sz="4" w:space="0" w:color="auto"/>
            </w:tcBorders>
          </w:tcPr>
          <w:p w14:paraId="081AB7EC" w14:textId="77777777" w:rsidR="000B7447" w:rsidRDefault="000B7447" w:rsidP="00AD309C">
            <w:pPr>
              <w:pStyle w:val="ListParagraph"/>
              <w:numPr>
                <w:ilvl w:val="0"/>
                <w:numId w:val="254"/>
              </w:numPr>
            </w:pPr>
            <w:r>
              <w:t>Yes</w:t>
            </w:r>
          </w:p>
          <w:p w14:paraId="4078FE87" w14:textId="040E98CD" w:rsidR="000B7447" w:rsidRPr="000B7447" w:rsidRDefault="000B7447" w:rsidP="00AD309C">
            <w:pPr>
              <w:pStyle w:val="ListParagraph"/>
              <w:numPr>
                <w:ilvl w:val="0"/>
                <w:numId w:val="254"/>
              </w:numPr>
              <w:rPr>
                <w:b/>
              </w:rPr>
            </w:pPr>
            <w:r>
              <w:t>No</w:t>
            </w:r>
          </w:p>
        </w:tc>
      </w:tr>
    </w:tbl>
    <w:p w14:paraId="54D3C583" w14:textId="77777777" w:rsidR="00E01307" w:rsidRDefault="00E01307" w:rsidP="00C15F23"/>
    <w:p w14:paraId="20D5F41A" w14:textId="2E4E006C" w:rsidR="00E01307" w:rsidRDefault="00E01307" w:rsidP="00AB5B80">
      <w:pPr>
        <w:pStyle w:val="Heading3"/>
      </w:pPr>
      <w:bookmarkStart w:id="465" w:name="_Toc197079273"/>
      <w:r>
        <w:t>Action</w:t>
      </w:r>
      <w:bookmarkEnd w:id="465"/>
      <w:r>
        <w:br/>
      </w:r>
    </w:p>
    <w:tbl>
      <w:tblPr>
        <w:tblStyle w:val="TableGrid"/>
        <w:tblW w:w="9625" w:type="dxa"/>
        <w:tblLook w:val="04A0" w:firstRow="1" w:lastRow="0" w:firstColumn="1" w:lastColumn="0" w:noHBand="0" w:noVBand="1"/>
      </w:tblPr>
      <w:tblGrid>
        <w:gridCol w:w="8005"/>
        <w:gridCol w:w="1620"/>
      </w:tblGrid>
      <w:tr w:rsidR="00E01307" w14:paraId="7E6AFEA1" w14:textId="77777777" w:rsidTr="00B74BD8">
        <w:tc>
          <w:tcPr>
            <w:tcW w:w="9625" w:type="dxa"/>
            <w:gridSpan w:val="2"/>
          </w:tcPr>
          <w:p w14:paraId="454836CC" w14:textId="41E67F6E" w:rsidR="00E01307" w:rsidRDefault="00E01307" w:rsidP="00AD309C">
            <w:pPr>
              <w:pStyle w:val="ListParagraph"/>
              <w:numPr>
                <w:ilvl w:val="1"/>
                <w:numId w:val="252"/>
              </w:numPr>
            </w:pPr>
            <w:r w:rsidRPr="00B74BD8">
              <w:rPr>
                <w:b/>
              </w:rPr>
              <w:t xml:space="preserve">Within the last 12 months, structures and systems have been in place to ensure that </w:t>
            </w:r>
            <w:hyperlink w:anchor="SeniorAdministrativeLeadership" w:history="1">
              <w:r w:rsidRPr="00E01307">
                <w:rPr>
                  <w:rStyle w:val="Hyperlink"/>
                  <w:b/>
                </w:rPr>
                <w:t>senior administrative leadership</w:t>
              </w:r>
            </w:hyperlink>
            <w:r w:rsidRPr="00C15F23">
              <w:rPr>
                <w:b/>
              </w:rPr>
              <w:t xml:space="preserve"> is taking direct action, as evidenced by:</w:t>
            </w:r>
          </w:p>
        </w:tc>
      </w:tr>
      <w:tr w:rsidR="00E01307" w14:paraId="1352D69A" w14:textId="77777777" w:rsidTr="00B74BD8">
        <w:tc>
          <w:tcPr>
            <w:tcW w:w="8005" w:type="dxa"/>
            <w:tcBorders>
              <w:top w:val="single" w:sz="4" w:space="0" w:color="auto"/>
            </w:tcBorders>
            <w:vAlign w:val="center"/>
          </w:tcPr>
          <w:p w14:paraId="69B7747A" w14:textId="0C58AA42" w:rsidR="00E01307" w:rsidRDefault="00E01307" w:rsidP="00AD309C">
            <w:pPr>
              <w:pStyle w:val="ListParagraph"/>
              <w:numPr>
                <w:ilvl w:val="0"/>
                <w:numId w:val="273"/>
              </w:numPr>
            </w:pPr>
            <w:r w:rsidRPr="004E58E4">
              <w:t xml:space="preserve">CEO and </w:t>
            </w:r>
            <w:hyperlink w:anchor="SeniorAdministrativeLeadership" w:history="1">
              <w:r w:rsidRPr="004E58E4">
                <w:rPr>
                  <w:rStyle w:val="Hyperlink"/>
                </w:rPr>
                <w:t>senior administrative leadership</w:t>
              </w:r>
            </w:hyperlink>
            <w:r w:rsidRPr="004E58E4">
              <w:t xml:space="preserve"> are personally </w:t>
            </w:r>
            <w:hyperlink w:anchor="SP1_4a_PersonallyEngaged" w:history="1">
              <w:r w:rsidRPr="004E58E4">
                <w:rPr>
                  <w:rStyle w:val="Hyperlink"/>
                </w:rPr>
                <w:t>engaged</w:t>
              </w:r>
            </w:hyperlink>
            <w:r w:rsidRPr="004E58E4">
              <w:t xml:space="preserve"> in reinforcing patient safety improvements, e.g., “</w:t>
            </w:r>
            <w:r w:rsidRPr="008306A5">
              <w:rPr>
                <w:noProof/>
              </w:rPr>
              <w:t>walk-arounds</w:t>
            </w:r>
            <w:r>
              <w:rPr>
                <w:noProof/>
              </w:rPr>
              <w:t>,</w:t>
            </w:r>
            <w:r w:rsidRPr="004E58E4">
              <w:t xml:space="preserve">” and reporting to the </w:t>
            </w:r>
            <w:hyperlink w:anchor="Board" w:history="1">
              <w:r w:rsidRPr="004E58E4">
                <w:rPr>
                  <w:rStyle w:val="Hyperlink"/>
                </w:rPr>
                <w:t>board</w:t>
              </w:r>
            </w:hyperlink>
            <w:r w:rsidRPr="004E58E4">
              <w:t xml:space="preserve"> (governance). Calendars reflect allocated time. (p.78)</w:t>
            </w:r>
          </w:p>
        </w:tc>
        <w:tc>
          <w:tcPr>
            <w:tcW w:w="1620" w:type="dxa"/>
            <w:tcBorders>
              <w:top w:val="single" w:sz="4" w:space="0" w:color="auto"/>
              <w:left w:val="nil"/>
            </w:tcBorders>
            <w:vAlign w:val="center"/>
          </w:tcPr>
          <w:p w14:paraId="5B31FEDF" w14:textId="77777777" w:rsidR="00E01307" w:rsidRDefault="00E01307" w:rsidP="00AD309C">
            <w:pPr>
              <w:pStyle w:val="ListParagraph"/>
              <w:numPr>
                <w:ilvl w:val="0"/>
                <w:numId w:val="274"/>
              </w:numPr>
            </w:pPr>
            <w:r w:rsidRPr="00A042E8">
              <w:t>Yes</w:t>
            </w:r>
          </w:p>
          <w:p w14:paraId="3DFC4E41" w14:textId="280B86E2" w:rsidR="00E01307" w:rsidRDefault="00E01307" w:rsidP="00AD309C">
            <w:pPr>
              <w:pStyle w:val="ListParagraph"/>
              <w:numPr>
                <w:ilvl w:val="0"/>
                <w:numId w:val="274"/>
              </w:numPr>
            </w:pPr>
            <w:r>
              <w:t>No</w:t>
            </w:r>
          </w:p>
        </w:tc>
      </w:tr>
      <w:tr w:rsidR="00E01307" w14:paraId="38FEF106" w14:textId="77777777" w:rsidTr="00B74BD8">
        <w:tc>
          <w:tcPr>
            <w:tcW w:w="8005" w:type="dxa"/>
            <w:tcBorders>
              <w:top w:val="single" w:sz="4" w:space="0" w:color="auto"/>
            </w:tcBorders>
            <w:vAlign w:val="center"/>
          </w:tcPr>
          <w:p w14:paraId="6BFF9441" w14:textId="25BB9F95" w:rsidR="00E01307" w:rsidRDefault="00E01307" w:rsidP="00AD309C">
            <w:pPr>
              <w:pStyle w:val="ListParagraph"/>
              <w:numPr>
                <w:ilvl w:val="0"/>
                <w:numId w:val="273"/>
              </w:numPr>
            </w:pPr>
            <w:r w:rsidRPr="004E58E4">
              <w:t xml:space="preserve">CEO has actively </w:t>
            </w:r>
            <w:hyperlink w:anchor="SP1_4b_ActivelyEngaged" w:history="1">
              <w:r w:rsidRPr="004E58E4">
                <w:rPr>
                  <w:rStyle w:val="Hyperlink"/>
                </w:rPr>
                <w:t>engaged</w:t>
              </w:r>
            </w:hyperlink>
            <w:r w:rsidRPr="004E58E4">
              <w:t xml:space="preserve"> leaders from </w:t>
            </w:r>
            <w:hyperlink w:anchor="ForthepurposesofreportingonSection6" w:history="1">
              <w:r w:rsidRPr="004E58E4">
                <w:rPr>
                  <w:rStyle w:val="Hyperlink"/>
                </w:rPr>
                <w:t>service lines, midlevel management, nursing leadership, and physician leadership</w:t>
              </w:r>
            </w:hyperlink>
            <w:r w:rsidRPr="004E58E4">
              <w:t xml:space="preserve"> in patient safety improvement actions. (p.79)</w:t>
            </w:r>
          </w:p>
        </w:tc>
        <w:tc>
          <w:tcPr>
            <w:tcW w:w="1620" w:type="dxa"/>
            <w:tcBorders>
              <w:top w:val="single" w:sz="4" w:space="0" w:color="auto"/>
              <w:left w:val="nil"/>
            </w:tcBorders>
            <w:vAlign w:val="center"/>
          </w:tcPr>
          <w:p w14:paraId="527997D5" w14:textId="77777777" w:rsidR="00E01307" w:rsidRDefault="00E01307" w:rsidP="00AD309C">
            <w:pPr>
              <w:pStyle w:val="ListParagraph"/>
              <w:numPr>
                <w:ilvl w:val="0"/>
                <w:numId w:val="274"/>
              </w:numPr>
            </w:pPr>
            <w:r>
              <w:t>Yes</w:t>
            </w:r>
          </w:p>
          <w:p w14:paraId="46E7784D" w14:textId="1DC2A71D" w:rsidR="00E01307" w:rsidRDefault="00E01307" w:rsidP="00AD309C">
            <w:pPr>
              <w:pStyle w:val="ListParagraph"/>
              <w:numPr>
                <w:ilvl w:val="0"/>
                <w:numId w:val="274"/>
              </w:numPr>
            </w:pPr>
            <w:r w:rsidRPr="00A042E8">
              <w:t>No</w:t>
            </w:r>
          </w:p>
        </w:tc>
      </w:tr>
      <w:tr w:rsidR="00E01307" w14:paraId="19658978" w14:textId="77777777" w:rsidTr="00B74BD8">
        <w:tc>
          <w:tcPr>
            <w:tcW w:w="8005" w:type="dxa"/>
            <w:tcBorders>
              <w:top w:val="single" w:sz="4" w:space="0" w:color="auto"/>
            </w:tcBorders>
            <w:vAlign w:val="center"/>
          </w:tcPr>
          <w:p w14:paraId="27713EDC" w14:textId="4DA1A69F" w:rsidR="00E01307" w:rsidRDefault="00E01307" w:rsidP="00AD309C">
            <w:pPr>
              <w:pStyle w:val="ListParagraph"/>
              <w:numPr>
                <w:ilvl w:val="0"/>
                <w:numId w:val="273"/>
              </w:numPr>
            </w:pPr>
            <w:r w:rsidRPr="004E58E4">
              <w:t xml:space="preserve">hospital has established a </w:t>
            </w:r>
            <w:hyperlink w:anchor="SP1_4c_StructureforInput" w:history="1">
              <w:r w:rsidRPr="004E58E4">
                <w:rPr>
                  <w:rStyle w:val="Hyperlink"/>
                </w:rPr>
                <w:t>structure</w:t>
              </w:r>
            </w:hyperlink>
            <w:r w:rsidRPr="004E58E4">
              <w:t xml:space="preserve"> for input into the patient safety program by licensed independent practitioners and the organized medical staff and physician leadership. Input documented in meeting minutes or materials. (p.79)</w:t>
            </w:r>
          </w:p>
        </w:tc>
        <w:tc>
          <w:tcPr>
            <w:tcW w:w="1620" w:type="dxa"/>
            <w:tcBorders>
              <w:top w:val="single" w:sz="4" w:space="0" w:color="auto"/>
              <w:left w:val="nil"/>
            </w:tcBorders>
            <w:vAlign w:val="center"/>
          </w:tcPr>
          <w:p w14:paraId="2703BEC9" w14:textId="77777777" w:rsidR="00E01307" w:rsidRDefault="00E01307" w:rsidP="00AD309C">
            <w:pPr>
              <w:pStyle w:val="ListParagraph"/>
              <w:numPr>
                <w:ilvl w:val="0"/>
                <w:numId w:val="274"/>
              </w:numPr>
            </w:pPr>
            <w:r w:rsidRPr="00A042E8">
              <w:t>Yes</w:t>
            </w:r>
          </w:p>
          <w:p w14:paraId="3E8542EE" w14:textId="55BAEF59" w:rsidR="00E01307" w:rsidRDefault="00E01307" w:rsidP="00AD309C">
            <w:pPr>
              <w:pStyle w:val="ListParagraph"/>
              <w:numPr>
                <w:ilvl w:val="0"/>
                <w:numId w:val="274"/>
              </w:numPr>
            </w:pPr>
            <w:r>
              <w:t>No</w:t>
            </w:r>
          </w:p>
        </w:tc>
      </w:tr>
    </w:tbl>
    <w:p w14:paraId="0B45B9A2" w14:textId="6530EBE1" w:rsidR="00563CD7" w:rsidRDefault="00563CD7" w:rsidP="00CF5A6E">
      <w:pPr>
        <w:pStyle w:val="Heading2"/>
      </w:pPr>
      <w:r>
        <w:br w:type="page"/>
      </w:r>
      <w:bookmarkStart w:id="466" w:name="SP2"/>
      <w:bookmarkStart w:id="467" w:name="_Toc510001893"/>
      <w:bookmarkStart w:id="468" w:name="_Toc197079274"/>
      <w:r>
        <w:lastRenderedPageBreak/>
        <w:t xml:space="preserve">6B: </w:t>
      </w:r>
      <w:r w:rsidR="006045D9">
        <w:t xml:space="preserve">NQF Safe </w:t>
      </w:r>
      <w:r>
        <w:t xml:space="preserve">Practice #2 </w:t>
      </w:r>
      <w:r w:rsidR="006045D9">
        <w:t>–</w:t>
      </w:r>
      <w:r>
        <w:t xml:space="preserve"> </w:t>
      </w:r>
      <w:r w:rsidRPr="0076466C">
        <w:t>Culture Measurement, Feedback, and Intervention</w:t>
      </w:r>
      <w:bookmarkEnd w:id="466"/>
      <w:bookmarkEnd w:id="467"/>
      <w:bookmarkEnd w:id="468"/>
    </w:p>
    <w:p w14:paraId="4299F6E2" w14:textId="22010347" w:rsidR="006045D9" w:rsidRDefault="006045D9" w:rsidP="006045D9">
      <w:pPr>
        <w:rPr>
          <w:lang w:eastAsia="ja-JP"/>
        </w:rPr>
      </w:pPr>
    </w:p>
    <w:p w14:paraId="1BE78653" w14:textId="3F62C55A"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62" w:history="1">
        <w:r w:rsidRPr="009A5185">
          <w:rPr>
            <w:rStyle w:val="Hyperlink"/>
            <w:rFonts w:cs="Arial"/>
            <w:snapToGrid w:val="0"/>
          </w:rPr>
          <w:t>Leapfrog’s Multi-Campus Reporting Policy</w:t>
        </w:r>
      </w:hyperlink>
      <w:r>
        <w:rPr>
          <w:rStyle w:val="Hyperlink"/>
          <w:rFonts w:cs="Arial"/>
          <w:snapToGrid w:val="0"/>
        </w:rPr>
        <w:t>.</w:t>
      </w:r>
    </w:p>
    <w:p w14:paraId="0CEF2045" w14:textId="77777777" w:rsidR="00563CD7" w:rsidRDefault="00563CD7" w:rsidP="00563CD7">
      <w:pPr>
        <w:rPr>
          <w:b/>
          <w:bCs/>
          <w:color w:val="FF0000"/>
        </w:rPr>
      </w:pPr>
    </w:p>
    <w:p w14:paraId="4CB5B52E" w14:textId="77777777" w:rsidR="00563CD7" w:rsidRPr="00722F1B" w:rsidRDefault="00563CD7" w:rsidP="00563CD7">
      <w:pPr>
        <w:rPr>
          <w:b/>
          <w:bCs/>
          <w:color w:val="FF0000"/>
        </w:rPr>
      </w:pPr>
      <w:r w:rsidRPr="00722F1B">
        <w:rPr>
          <w:b/>
          <w:bCs/>
          <w:color w:val="FF0000"/>
        </w:rPr>
        <w:t>Important Notes:</w:t>
      </w:r>
    </w:p>
    <w:p w14:paraId="71F495CD" w14:textId="77777777" w:rsidR="00563CD7" w:rsidRPr="00722F1B" w:rsidRDefault="00563CD7" w:rsidP="00563CD7">
      <w:pPr>
        <w:rPr>
          <w:b/>
          <w:bCs/>
          <w:color w:val="FF0000"/>
        </w:rPr>
      </w:pPr>
    </w:p>
    <w:p w14:paraId="4F23CF7C" w14:textId="05E4B66C" w:rsidR="00563CD7" w:rsidRPr="00722F1B" w:rsidRDefault="00563CD7" w:rsidP="00563CD7">
      <w:pPr>
        <w:rPr>
          <w:bCs/>
        </w:rPr>
      </w:pPr>
      <w:r w:rsidRPr="00722F1B">
        <w:rPr>
          <w:bCs/>
        </w:rPr>
        <w:t xml:space="preserve">Note 1: </w:t>
      </w:r>
      <w:r w:rsidR="00675684" w:rsidRPr="00722F1B">
        <w:rPr>
          <w:bCs/>
        </w:rPr>
        <w:t xml:space="preserve">Page numbers </w:t>
      </w:r>
      <w:r w:rsidR="00675684">
        <w:rPr>
          <w:bCs/>
        </w:rPr>
        <w:t xml:space="preserve">throughout this subsection </w:t>
      </w:r>
      <w:r w:rsidR="00675684" w:rsidRPr="00722F1B">
        <w:rPr>
          <w:bCs/>
        </w:rPr>
        <w:t>refer</w:t>
      </w:r>
      <w:r w:rsidR="00675684">
        <w:rPr>
          <w:bCs/>
        </w:rPr>
        <w:t xml:space="preserve"> to the</w:t>
      </w:r>
      <w:r w:rsidR="00675684" w:rsidRPr="00722F1B">
        <w:rPr>
          <w:bCs/>
        </w:rPr>
        <w:t xml:space="preserve"> </w:t>
      </w:r>
      <w:hyperlink r:id="rId363" w:history="1">
        <w:r w:rsidR="00675684" w:rsidRPr="00502D80">
          <w:rPr>
            <w:rStyle w:val="Hyperlink"/>
            <w:bCs/>
          </w:rPr>
          <w:t>NQF Safe Practices for Better Healthcare – 2010 Update</w:t>
        </w:r>
      </w:hyperlink>
      <w:r w:rsidR="00675684" w:rsidRPr="00722F1B">
        <w:rPr>
          <w:bCs/>
        </w:rPr>
        <w:t xml:space="preserve"> report</w:t>
      </w:r>
      <w:r w:rsidR="00675684">
        <w:rPr>
          <w:bCs/>
        </w:rPr>
        <w:t>, not this document.</w:t>
      </w:r>
    </w:p>
    <w:p w14:paraId="2BDBA52F" w14:textId="77777777" w:rsidR="00563CD7" w:rsidRPr="00722F1B" w:rsidRDefault="00563CD7" w:rsidP="00563CD7">
      <w:pPr>
        <w:rPr>
          <w:bCs/>
        </w:rPr>
      </w:pPr>
    </w:p>
    <w:p w14:paraId="1C4DEF12" w14:textId="4006F645" w:rsidR="00790740" w:rsidRDefault="00563CD7" w:rsidP="00563CD7">
      <w:pPr>
        <w:rPr>
          <w:bCs/>
        </w:rPr>
      </w:pPr>
      <w:r w:rsidRPr="004A60F9">
        <w:rPr>
          <w:bCs/>
        </w:rPr>
        <w:t xml:space="preserve">Note 2: Hyperlinks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393E94">
        <w:rPr>
          <w:rFonts w:cs="Arial"/>
        </w:rPr>
        <w:t>beginning on page</w:t>
      </w:r>
      <w:r w:rsidR="00583976">
        <w:rPr>
          <w:rFonts w:cs="Arial"/>
        </w:rPr>
        <w:t xml:space="preserve"> </w:t>
      </w:r>
      <w:r w:rsidR="00583976">
        <w:rPr>
          <w:rFonts w:cs="Arial"/>
        </w:rPr>
        <w:fldChar w:fldCharType="begin"/>
      </w:r>
      <w:r w:rsidR="00583976">
        <w:rPr>
          <w:rFonts w:cs="Arial"/>
        </w:rPr>
        <w:instrText xml:space="preserve"> PAGEREF _Ref130479337 \h </w:instrText>
      </w:r>
      <w:r w:rsidR="00583976">
        <w:rPr>
          <w:rFonts w:cs="Arial"/>
        </w:rPr>
      </w:r>
      <w:r w:rsidR="00583976">
        <w:rPr>
          <w:rFonts w:cs="Arial"/>
        </w:rPr>
        <w:fldChar w:fldCharType="separate"/>
      </w:r>
      <w:r w:rsidR="00C4182A">
        <w:rPr>
          <w:rFonts w:cs="Arial"/>
          <w:noProof/>
        </w:rPr>
        <w:t>249</w:t>
      </w:r>
      <w:r w:rsidR="00583976">
        <w:rPr>
          <w:rFonts w:cs="Arial"/>
        </w:rPr>
        <w:fldChar w:fldCharType="end"/>
      </w:r>
      <w:r w:rsidR="00393E94">
        <w:rPr>
          <w:rFonts w:cs="Arial"/>
        </w:rPr>
        <w:t xml:space="preserve">, </w:t>
      </w:r>
      <w:r w:rsidRPr="004A60F9">
        <w:rPr>
          <w:bCs/>
        </w:rPr>
        <w:t>not to endnotes. These hyperlinks are not include</w:t>
      </w:r>
      <w:r w:rsidR="007C2D2D">
        <w:rPr>
          <w:bCs/>
        </w:rPr>
        <w:t xml:space="preserve">d in the </w:t>
      </w:r>
      <w:r w:rsidR="005B7CBC">
        <w:rPr>
          <w:bCs/>
        </w:rPr>
        <w:t>Online Survey Tool</w:t>
      </w:r>
      <w:r w:rsidR="005B7CBC" w:rsidRPr="004A60F9">
        <w:rPr>
          <w:bCs/>
        </w:rPr>
        <w:t>.</w:t>
      </w:r>
    </w:p>
    <w:p w14:paraId="50F66BE0" w14:textId="77777777" w:rsidR="00790740" w:rsidRDefault="00790740" w:rsidP="00563CD7">
      <w:pPr>
        <w:rPr>
          <w:bCs/>
        </w:rPr>
      </w:pPr>
    </w:p>
    <w:p w14:paraId="1742724C" w14:textId="0EA02FE5" w:rsidR="00563CD7" w:rsidRDefault="00790740" w:rsidP="00563CD7">
      <w:pPr>
        <w:rPr>
          <w:bCs/>
        </w:rPr>
      </w:pPr>
      <w:r w:rsidRPr="00B6120F">
        <w:rPr>
          <w:bCs/>
        </w:rPr>
        <w:t>Note 3:</w:t>
      </w:r>
      <w:r w:rsidR="00563CD7" w:rsidRPr="00B6120F">
        <w:rPr>
          <w:bCs/>
        </w:rPr>
        <w:t xml:space="preserve"> </w:t>
      </w:r>
      <w:r w:rsidR="004F430C" w:rsidRPr="004F430C">
        <w:rPr>
          <w:bCs/>
        </w:rPr>
        <w:t xml:space="preserve">Throughout this subsection, the culture of safety survey referenced in each practice element refers to one administered in the last </w:t>
      </w:r>
      <w:r w:rsidR="00E725B5">
        <w:rPr>
          <w:bCs/>
        </w:rPr>
        <w:t>24</w:t>
      </w:r>
      <w:r w:rsidR="004F430C" w:rsidRPr="004F430C">
        <w:rPr>
          <w:bCs/>
        </w:rPr>
        <w:t xml:space="preserve"> months as indicated in 2.1a. This means that the same culture of safety survey should be used when responding to each practice element.</w:t>
      </w:r>
    </w:p>
    <w:p w14:paraId="092F75D2" w14:textId="77777777" w:rsidR="004A10F5" w:rsidRDefault="004A10F5" w:rsidP="00563CD7">
      <w:pPr>
        <w:rPr>
          <w:bCs/>
        </w:rPr>
      </w:pPr>
    </w:p>
    <w:p w14:paraId="301CD56C" w14:textId="37E4DE94" w:rsidR="004A10F5"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B0491B">
        <w:rPr>
          <w:rFonts w:cs="Arial"/>
        </w:rPr>
        <w:t xml:space="preserve"> 238</w:t>
      </w:r>
      <w:r>
        <w:rPr>
          <w:rFonts w:cs="Arial"/>
        </w:rPr>
        <w:t>.</w:t>
      </w:r>
    </w:p>
    <w:p w14:paraId="3E7D138A" w14:textId="77777777" w:rsidR="00AD5731" w:rsidRDefault="00AD5731" w:rsidP="00563CD7">
      <w:pPr>
        <w:rPr>
          <w:bCs/>
        </w:rPr>
      </w:pPr>
    </w:p>
    <w:p w14:paraId="6F44D7F3" w14:textId="63C77EDF" w:rsidR="00AD5731" w:rsidRDefault="00AD5731" w:rsidP="00AB5B80">
      <w:pPr>
        <w:pStyle w:val="Heading3"/>
      </w:pPr>
      <w:bookmarkStart w:id="469" w:name="_Toc197079275"/>
      <w:r>
        <w:t>Awareness</w:t>
      </w:r>
      <w:bookmarkEnd w:id="469"/>
    </w:p>
    <w:p w14:paraId="35011948" w14:textId="77777777" w:rsidR="00AD5731" w:rsidRDefault="00AD5731" w:rsidP="00563CD7">
      <w:pPr>
        <w:rPr>
          <w:b/>
          <w:bCs/>
          <w:i/>
        </w:rPr>
      </w:pPr>
    </w:p>
    <w:tbl>
      <w:tblPr>
        <w:tblStyle w:val="TableGrid"/>
        <w:tblW w:w="9625" w:type="dxa"/>
        <w:tblLook w:val="04A0" w:firstRow="1" w:lastRow="0" w:firstColumn="1" w:lastColumn="0" w:noHBand="0" w:noVBand="1"/>
      </w:tblPr>
      <w:tblGrid>
        <w:gridCol w:w="8338"/>
        <w:gridCol w:w="1287"/>
      </w:tblGrid>
      <w:tr w:rsidR="00AD5731" w14:paraId="6AAB6AD0" w14:textId="77777777" w:rsidTr="00EC4DCE">
        <w:tc>
          <w:tcPr>
            <w:tcW w:w="9625" w:type="dxa"/>
            <w:gridSpan w:val="2"/>
          </w:tcPr>
          <w:p w14:paraId="1258907B" w14:textId="091DA46D" w:rsidR="00AD5731" w:rsidRDefault="00AD5731" w:rsidP="00AD309C">
            <w:pPr>
              <w:pStyle w:val="ListParagraph"/>
              <w:numPr>
                <w:ilvl w:val="1"/>
                <w:numId w:val="275"/>
              </w:numPr>
              <w:jc w:val="both"/>
            </w:pPr>
            <w:r w:rsidRPr="00C15F23">
              <w:rPr>
                <w:b/>
              </w:rPr>
              <w:t>Within the last 24 months, in regard to culture measurement, our organization has done the following:</w:t>
            </w:r>
          </w:p>
        </w:tc>
      </w:tr>
      <w:tr w:rsidR="00AD5731" w14:paraId="59488F28" w14:textId="77777777" w:rsidTr="00C15F23">
        <w:tc>
          <w:tcPr>
            <w:tcW w:w="8338" w:type="dxa"/>
            <w:vAlign w:val="center"/>
          </w:tcPr>
          <w:p w14:paraId="2D67133E" w14:textId="6E351F80" w:rsidR="00AD5731" w:rsidRPr="00AD5731" w:rsidRDefault="00AD5731" w:rsidP="00AD309C">
            <w:pPr>
              <w:pStyle w:val="ListParagraph"/>
              <w:numPr>
                <w:ilvl w:val="0"/>
                <w:numId w:val="276"/>
              </w:numPr>
              <w:rPr>
                <w:i/>
                <w:sz w:val="16"/>
                <w:szCs w:val="16"/>
              </w:rPr>
            </w:pPr>
            <w:r w:rsidRPr="004E58E4">
              <w:t xml:space="preserve">conducted a </w:t>
            </w:r>
            <w:hyperlink w:anchor="SP2_1a_CultureSurvey" w:history="1">
              <w:r w:rsidRPr="004E58E4">
                <w:rPr>
                  <w:rStyle w:val="Hyperlink"/>
                </w:rPr>
                <w:t>culture of safety survey</w:t>
              </w:r>
            </w:hyperlink>
            <w:r w:rsidRPr="004E58E4">
              <w:t xml:space="preserve"> of our employees using a nationally recognized tool that has demonstrated validity, consistency, and reliability. The units surveyed account for at least 50% of the aggregated care delivered to patients within the </w:t>
            </w:r>
            <w:r>
              <w:rPr>
                <w:noProof/>
              </w:rPr>
              <w:t>hospital</w:t>
            </w:r>
            <w:r w:rsidRPr="004E58E4">
              <w:t xml:space="preserve"> and include the high patient safety risk units or departments</w:t>
            </w:r>
            <w:r w:rsidRPr="00AD5731">
              <w:rPr>
                <w:i/>
                <w:noProof/>
                <w:sz w:val="16"/>
                <w:szCs w:val="16"/>
              </w:rPr>
              <w:t xml:space="preserve">. </w:t>
            </w:r>
            <w:r w:rsidRPr="008306A5">
              <w:rPr>
                <w:noProof/>
              </w:rPr>
              <w:t>(</w:t>
            </w:r>
            <w:r w:rsidRPr="004E58E4">
              <w:t>p.88)</w:t>
            </w:r>
            <w:r w:rsidRPr="00AD5731">
              <w:rPr>
                <w:i/>
                <w:sz w:val="16"/>
                <w:szCs w:val="16"/>
              </w:rPr>
              <w:t xml:space="preserve"> </w:t>
            </w:r>
          </w:p>
          <w:p w14:paraId="6659EF30" w14:textId="77777777" w:rsidR="00AD5731" w:rsidRPr="004E58E4" w:rsidRDefault="00AD5731" w:rsidP="00AD5731">
            <w:pPr>
              <w:rPr>
                <w:i/>
                <w:sz w:val="16"/>
                <w:szCs w:val="16"/>
              </w:rPr>
            </w:pPr>
          </w:p>
          <w:p w14:paraId="4D2DAD3D" w14:textId="161B1A25" w:rsidR="00AD5731" w:rsidRPr="00C15F23" w:rsidRDefault="00AD5731" w:rsidP="00C15F23">
            <w:pPr>
              <w:pStyle w:val="ListParagraph"/>
              <w:rPr>
                <w:bCs/>
                <w:i/>
              </w:rPr>
            </w:pPr>
            <w:r w:rsidRPr="00C15F23">
              <w:rPr>
                <w:bCs/>
                <w:i/>
              </w:rPr>
              <w:t>If “no” to question 2.1a, skip the remaining questions in Section 6B and continue to the next subsection.</w:t>
            </w:r>
            <w:r w:rsidRPr="00AD5731">
              <w:rPr>
                <w:bCs/>
                <w:i/>
              </w:rPr>
              <w:t xml:space="preserve"> The hospital will be scored as “Limited Achievement.”</w:t>
            </w:r>
          </w:p>
        </w:tc>
        <w:tc>
          <w:tcPr>
            <w:tcW w:w="1287" w:type="dxa"/>
            <w:vAlign w:val="center"/>
          </w:tcPr>
          <w:p w14:paraId="6C5BEAC7" w14:textId="77777777" w:rsidR="00AD5731" w:rsidRDefault="00AD5731" w:rsidP="00AD309C">
            <w:pPr>
              <w:pStyle w:val="ListParagraph"/>
              <w:numPr>
                <w:ilvl w:val="0"/>
                <w:numId w:val="249"/>
              </w:numPr>
            </w:pPr>
            <w:r>
              <w:t>Yes</w:t>
            </w:r>
          </w:p>
          <w:p w14:paraId="1D4ACA88" w14:textId="77777777" w:rsidR="00AD5731" w:rsidRDefault="00AD5731" w:rsidP="00AD309C">
            <w:pPr>
              <w:pStyle w:val="ListParagraph"/>
              <w:numPr>
                <w:ilvl w:val="0"/>
                <w:numId w:val="249"/>
              </w:numPr>
            </w:pPr>
            <w:r>
              <w:t>No</w:t>
            </w:r>
          </w:p>
        </w:tc>
      </w:tr>
      <w:tr w:rsidR="00AD5731" w14:paraId="0D22DEC3" w14:textId="77777777" w:rsidTr="00C15F23">
        <w:tc>
          <w:tcPr>
            <w:tcW w:w="8338" w:type="dxa"/>
            <w:vAlign w:val="center"/>
          </w:tcPr>
          <w:p w14:paraId="4FA8E3DF" w14:textId="06308CB8" w:rsidR="00AD5731" w:rsidRDefault="00AD5731" w:rsidP="00AD309C">
            <w:pPr>
              <w:pStyle w:val="ListParagraph"/>
              <w:numPr>
                <w:ilvl w:val="0"/>
                <w:numId w:val="276"/>
              </w:numPr>
            </w:pPr>
            <w:r w:rsidRPr="004E58E4">
              <w:t xml:space="preserve">portrayed the results of the culture </w:t>
            </w:r>
            <w:r>
              <w:t xml:space="preserve">of safety </w:t>
            </w:r>
            <w:r w:rsidRPr="004E58E4">
              <w:t>survey in a report, which reflects both hospital-wide and individual unit level results, as applicable. (p.88)</w:t>
            </w:r>
          </w:p>
        </w:tc>
        <w:tc>
          <w:tcPr>
            <w:tcW w:w="1287" w:type="dxa"/>
            <w:vAlign w:val="center"/>
          </w:tcPr>
          <w:p w14:paraId="1D3AC2E5" w14:textId="77777777" w:rsidR="00AD5731" w:rsidRDefault="00AD5731" w:rsidP="00AD309C">
            <w:pPr>
              <w:pStyle w:val="ListParagraph"/>
              <w:numPr>
                <w:ilvl w:val="0"/>
                <w:numId w:val="249"/>
              </w:numPr>
            </w:pPr>
            <w:r>
              <w:t>Yes</w:t>
            </w:r>
          </w:p>
          <w:p w14:paraId="72539FB5" w14:textId="77777777" w:rsidR="00AD5731" w:rsidRDefault="00AD5731" w:rsidP="00AD309C">
            <w:pPr>
              <w:pStyle w:val="ListParagraph"/>
              <w:numPr>
                <w:ilvl w:val="0"/>
                <w:numId w:val="249"/>
              </w:numPr>
            </w:pPr>
            <w:r>
              <w:t>No</w:t>
            </w:r>
          </w:p>
        </w:tc>
      </w:tr>
      <w:tr w:rsidR="00AD5731" w14:paraId="445D5F42" w14:textId="77777777" w:rsidTr="00C15F23">
        <w:tc>
          <w:tcPr>
            <w:tcW w:w="8338" w:type="dxa"/>
            <w:vAlign w:val="center"/>
          </w:tcPr>
          <w:p w14:paraId="0DC8A9FF" w14:textId="1EBBCEEF" w:rsidR="00AD5731" w:rsidRDefault="00AD5731" w:rsidP="00AD309C">
            <w:pPr>
              <w:pStyle w:val="ListParagraph"/>
              <w:numPr>
                <w:ilvl w:val="0"/>
                <w:numId w:val="276"/>
              </w:numPr>
            </w:pPr>
            <w:hyperlink w:anchor="SP2_1c" w:history="1">
              <w:r w:rsidRPr="004E58E4">
                <w:rPr>
                  <w:rStyle w:val="Hyperlink"/>
                </w:rPr>
                <w:t>benchmarked</w:t>
              </w:r>
            </w:hyperlink>
            <w:r>
              <w:t xml:space="preserve"> </w:t>
            </w:r>
            <w:r w:rsidRPr="004E58E4">
              <w:t xml:space="preserve">results of the culture </w:t>
            </w:r>
            <w:r>
              <w:t xml:space="preserve">of safety </w:t>
            </w:r>
            <w:r w:rsidRPr="004E58E4">
              <w:t>survey against external organizations, such as “like” hospitals or other hospitals within the same health system.</w:t>
            </w:r>
          </w:p>
        </w:tc>
        <w:tc>
          <w:tcPr>
            <w:tcW w:w="1287" w:type="dxa"/>
            <w:vAlign w:val="center"/>
          </w:tcPr>
          <w:p w14:paraId="662E563B" w14:textId="77777777" w:rsidR="00AD5731" w:rsidRDefault="00AD5731" w:rsidP="00AD309C">
            <w:pPr>
              <w:pStyle w:val="ListParagraph"/>
              <w:numPr>
                <w:ilvl w:val="0"/>
                <w:numId w:val="249"/>
              </w:numPr>
            </w:pPr>
            <w:r>
              <w:t>Yes</w:t>
            </w:r>
          </w:p>
          <w:p w14:paraId="1AAEF0EC" w14:textId="77777777" w:rsidR="00AD5731" w:rsidRDefault="00AD5731" w:rsidP="00AD309C">
            <w:pPr>
              <w:pStyle w:val="ListParagraph"/>
              <w:numPr>
                <w:ilvl w:val="0"/>
                <w:numId w:val="249"/>
              </w:numPr>
            </w:pPr>
            <w:r>
              <w:t>No</w:t>
            </w:r>
          </w:p>
        </w:tc>
      </w:tr>
      <w:tr w:rsidR="00AD5731" w14:paraId="52794475" w14:textId="77777777" w:rsidTr="00C15F23">
        <w:tc>
          <w:tcPr>
            <w:tcW w:w="8338" w:type="dxa"/>
            <w:vAlign w:val="center"/>
          </w:tcPr>
          <w:p w14:paraId="78FD52F6" w14:textId="79988299" w:rsidR="00AD5731" w:rsidRPr="00C15F23" w:rsidRDefault="00AD5731" w:rsidP="00AD309C">
            <w:pPr>
              <w:pStyle w:val="ListParagraph"/>
              <w:numPr>
                <w:ilvl w:val="0"/>
                <w:numId w:val="276"/>
              </w:numPr>
            </w:pPr>
            <w:r w:rsidRPr="004E58E4">
              <w:t xml:space="preserve">compared results of the culture </w:t>
            </w:r>
            <w:r>
              <w:t xml:space="preserve">of safety </w:t>
            </w:r>
            <w:r w:rsidRPr="004E58E4">
              <w:t xml:space="preserve">surveys across </w:t>
            </w:r>
            <w:hyperlink w:anchor="SP2_1d" w:history="1">
              <w:r w:rsidRPr="004E58E4">
                <w:rPr>
                  <w:rStyle w:val="Hyperlink"/>
                </w:rPr>
                <w:t>roles and staff levels</w:t>
              </w:r>
            </w:hyperlink>
            <w:r w:rsidRPr="004E58E4">
              <w:t>.</w:t>
            </w:r>
          </w:p>
        </w:tc>
        <w:tc>
          <w:tcPr>
            <w:tcW w:w="1287" w:type="dxa"/>
            <w:vAlign w:val="center"/>
          </w:tcPr>
          <w:p w14:paraId="2964A0C1" w14:textId="77777777" w:rsidR="00AD5731" w:rsidRDefault="00AD5731" w:rsidP="00AD309C">
            <w:pPr>
              <w:pStyle w:val="ListParagraph"/>
              <w:numPr>
                <w:ilvl w:val="0"/>
                <w:numId w:val="249"/>
              </w:numPr>
            </w:pPr>
            <w:r>
              <w:t>Yes</w:t>
            </w:r>
          </w:p>
          <w:p w14:paraId="1477C97C" w14:textId="77777777" w:rsidR="00AD5731" w:rsidRDefault="00AD5731" w:rsidP="00AD309C">
            <w:pPr>
              <w:pStyle w:val="ListParagraph"/>
              <w:numPr>
                <w:ilvl w:val="0"/>
                <w:numId w:val="249"/>
              </w:numPr>
            </w:pPr>
            <w:r>
              <w:t>No</w:t>
            </w:r>
          </w:p>
        </w:tc>
      </w:tr>
      <w:tr w:rsidR="00AD5731" w14:paraId="2547B786" w14:textId="77777777" w:rsidTr="00C15F23">
        <w:tc>
          <w:tcPr>
            <w:tcW w:w="8338" w:type="dxa"/>
            <w:vAlign w:val="center"/>
          </w:tcPr>
          <w:p w14:paraId="11440F01" w14:textId="662E12FA" w:rsidR="00AD5731" w:rsidRDefault="00AD5731" w:rsidP="00AD309C">
            <w:pPr>
              <w:pStyle w:val="ListParagraph"/>
              <w:numPr>
                <w:ilvl w:val="0"/>
                <w:numId w:val="276"/>
              </w:numPr>
            </w:pPr>
            <w:hyperlink w:anchor="ForthepurposesofreportingonSection6" w:history="1">
              <w:r>
                <w:rPr>
                  <w:rStyle w:val="Hyperlink"/>
                </w:rPr>
                <w:t>service line, midlevel managers, or senior administrative leaders</w:t>
              </w:r>
            </w:hyperlink>
            <w:r>
              <w:t xml:space="preserve"> </w:t>
            </w:r>
            <w:r w:rsidRPr="004E58E4">
              <w:t>used the results of the culture</w:t>
            </w:r>
            <w:r>
              <w:t xml:space="preserve"> of safety</w:t>
            </w:r>
            <w:r w:rsidRPr="004E58E4">
              <w:t xml:space="preserve"> survey to </w:t>
            </w:r>
            <w:hyperlink w:anchor="SP2_1e_vs_2_4b" w:history="1">
              <w:r w:rsidRPr="004E58E4">
                <w:rPr>
                  <w:rStyle w:val="Hyperlink"/>
                </w:rPr>
                <w:t>debrief</w:t>
              </w:r>
            </w:hyperlink>
            <w:r w:rsidRPr="004E58E4">
              <w:t xml:space="preserve"> at the relevant unit level, using semi-structured approaches for the debriefings and presenting results in aggregate form to ensure the anonymity of survey respondents.</w:t>
            </w:r>
          </w:p>
        </w:tc>
        <w:tc>
          <w:tcPr>
            <w:tcW w:w="1287" w:type="dxa"/>
            <w:vAlign w:val="center"/>
          </w:tcPr>
          <w:p w14:paraId="7B004C50" w14:textId="77777777" w:rsidR="00AD5731" w:rsidRDefault="00AD5731" w:rsidP="00AD309C">
            <w:pPr>
              <w:pStyle w:val="ListParagraph"/>
              <w:numPr>
                <w:ilvl w:val="0"/>
                <w:numId w:val="249"/>
              </w:numPr>
            </w:pPr>
            <w:r>
              <w:t>Yes</w:t>
            </w:r>
          </w:p>
          <w:p w14:paraId="557C86AE" w14:textId="77777777" w:rsidR="00AD5731" w:rsidRDefault="00AD5731" w:rsidP="00AD309C">
            <w:pPr>
              <w:pStyle w:val="ListParagraph"/>
              <w:numPr>
                <w:ilvl w:val="0"/>
                <w:numId w:val="249"/>
              </w:numPr>
            </w:pPr>
            <w:r>
              <w:t>No</w:t>
            </w:r>
          </w:p>
        </w:tc>
      </w:tr>
    </w:tbl>
    <w:p w14:paraId="7336A4AE" w14:textId="77777777" w:rsidR="00AD5731" w:rsidRDefault="00AD5731" w:rsidP="00563CD7">
      <w:pPr>
        <w:rPr>
          <w:b/>
          <w:bCs/>
          <w:i/>
        </w:rPr>
      </w:pPr>
    </w:p>
    <w:p w14:paraId="1E66FA36" w14:textId="05E6CF03" w:rsidR="00AD5731" w:rsidRDefault="00AD5731" w:rsidP="00AB5B80">
      <w:pPr>
        <w:pStyle w:val="Heading3"/>
      </w:pPr>
      <w:bookmarkStart w:id="470" w:name="_Toc197079276"/>
      <w:r>
        <w:t>Accountability</w:t>
      </w:r>
      <w:bookmarkEnd w:id="470"/>
      <w:r>
        <w:t xml:space="preserve"> </w:t>
      </w:r>
    </w:p>
    <w:p w14:paraId="4EA96A9D"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5333F0DC" w14:textId="77777777" w:rsidTr="00EC4DCE">
        <w:trPr>
          <w:cantSplit/>
        </w:trPr>
        <w:tc>
          <w:tcPr>
            <w:tcW w:w="9630" w:type="dxa"/>
            <w:gridSpan w:val="2"/>
            <w:tcBorders>
              <w:bottom w:val="nil"/>
            </w:tcBorders>
          </w:tcPr>
          <w:p w14:paraId="6452AFED" w14:textId="13118D55" w:rsidR="00AD5731" w:rsidRPr="00AD5731" w:rsidRDefault="00AD5731" w:rsidP="00AD309C">
            <w:pPr>
              <w:pStyle w:val="ListParagraph"/>
              <w:numPr>
                <w:ilvl w:val="1"/>
                <w:numId w:val="275"/>
              </w:numPr>
              <w:rPr>
                <w:b/>
              </w:rPr>
            </w:pPr>
            <w:r>
              <w:rPr>
                <w:b/>
              </w:rPr>
              <w:t>Within the last 24 months, i</w:t>
            </w:r>
            <w:r w:rsidRPr="006E5009">
              <w:rPr>
                <w:b/>
              </w:rPr>
              <w:t xml:space="preserve">n regard to accountability for improvements in </w:t>
            </w:r>
            <w:r w:rsidRPr="007E31B4">
              <w:rPr>
                <w:b/>
              </w:rPr>
              <w:t>culture measurement,</w:t>
            </w:r>
            <w:r w:rsidRPr="006E5009">
              <w:rPr>
                <w:b/>
              </w:rPr>
              <w:t xml:space="preserve"> our organization has done the following</w:t>
            </w:r>
            <w:r>
              <w:rPr>
                <w:b/>
              </w:rPr>
              <w:t>:</w:t>
            </w:r>
          </w:p>
        </w:tc>
      </w:tr>
      <w:tr w:rsidR="00AD5731" w14:paraId="030BBB45" w14:textId="77777777" w:rsidTr="00AD5731">
        <w:trPr>
          <w:cantSplit/>
        </w:trPr>
        <w:tc>
          <w:tcPr>
            <w:tcW w:w="7985" w:type="dxa"/>
          </w:tcPr>
          <w:p w14:paraId="0AAC18FE" w14:textId="31738A55" w:rsidR="00AD5731" w:rsidRPr="00AD5731" w:rsidRDefault="00AD5731" w:rsidP="00AD309C">
            <w:pPr>
              <w:pStyle w:val="ListParagraph"/>
              <w:numPr>
                <w:ilvl w:val="0"/>
                <w:numId w:val="277"/>
              </w:numPr>
            </w:pPr>
            <w:r w:rsidRPr="004E58E4">
              <w:t xml:space="preserve">shared the results of the culture </w:t>
            </w:r>
            <w:r>
              <w:t>of safety</w:t>
            </w:r>
            <w:r w:rsidRPr="004E58E4">
              <w:t xml:space="preserve"> survey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xml:space="preserve"> in a formal report and discussion. (p.88)</w:t>
            </w:r>
          </w:p>
        </w:tc>
        <w:tc>
          <w:tcPr>
            <w:tcW w:w="1645" w:type="dxa"/>
            <w:vAlign w:val="center"/>
          </w:tcPr>
          <w:p w14:paraId="07477F6D" w14:textId="77777777" w:rsidR="00AD5731" w:rsidRDefault="00AD5731" w:rsidP="00AD309C">
            <w:pPr>
              <w:pStyle w:val="ListParagraph"/>
              <w:numPr>
                <w:ilvl w:val="0"/>
                <w:numId w:val="254"/>
              </w:numPr>
            </w:pPr>
            <w:r>
              <w:t>Yes</w:t>
            </w:r>
          </w:p>
          <w:p w14:paraId="5CF02015" w14:textId="77777777" w:rsidR="00AD5731" w:rsidRPr="000B7447" w:rsidRDefault="00AD5731" w:rsidP="00AD309C">
            <w:pPr>
              <w:pStyle w:val="ListParagraph"/>
              <w:numPr>
                <w:ilvl w:val="0"/>
                <w:numId w:val="254"/>
              </w:numPr>
              <w:rPr>
                <w:b/>
              </w:rPr>
            </w:pPr>
            <w:r>
              <w:t>No</w:t>
            </w:r>
          </w:p>
        </w:tc>
      </w:tr>
      <w:tr w:rsidR="00AD5731" w14:paraId="5E52917B" w14:textId="77777777" w:rsidTr="00AD5731">
        <w:trPr>
          <w:cantSplit/>
        </w:trPr>
        <w:tc>
          <w:tcPr>
            <w:tcW w:w="7985" w:type="dxa"/>
            <w:tcBorders>
              <w:bottom w:val="single" w:sz="4" w:space="0" w:color="auto"/>
            </w:tcBorders>
          </w:tcPr>
          <w:p w14:paraId="158BD679" w14:textId="0149FD38" w:rsidR="00AD5731" w:rsidRPr="004E58E4" w:rsidRDefault="00AD5731" w:rsidP="00AD309C">
            <w:pPr>
              <w:pStyle w:val="ListParagraph"/>
              <w:numPr>
                <w:ilvl w:val="0"/>
                <w:numId w:val="277"/>
              </w:numPr>
            </w:pPr>
            <w:r w:rsidRPr="004E58E4">
              <w:t xml:space="preserve">included in </w:t>
            </w:r>
            <w:hyperlink w:anchor="SP2_2c" w:history="1">
              <w:r w:rsidRPr="004E58E4">
                <w:rPr>
                  <w:rStyle w:val="Hyperlink"/>
                </w:rPr>
                <w:t>performance evaluation criteria</w:t>
              </w:r>
            </w:hyperlink>
            <w:r w:rsidRPr="004E58E4">
              <w:t xml:space="preserve"> for </w:t>
            </w:r>
            <w:hyperlink w:anchor="SeniorAdministrativeLeadership" w:history="1">
              <w:r w:rsidRPr="004E58E4">
                <w:rPr>
                  <w:rStyle w:val="Hyperlink"/>
                </w:rPr>
                <w:t>senior administrative leadership</w:t>
              </w:r>
            </w:hyperlink>
            <w:r w:rsidRPr="004E58E4">
              <w:t xml:space="preserve"> both the response rates to the </w:t>
            </w:r>
            <w:r>
              <w:t xml:space="preserve">culture of safety </w:t>
            </w:r>
            <w:r w:rsidRPr="004E58E4">
              <w:t xml:space="preserve">survey and the use of the </w:t>
            </w:r>
            <w:r>
              <w:t xml:space="preserve">culture of safety </w:t>
            </w:r>
            <w:r w:rsidRPr="004E58E4">
              <w:t>survey results in the improvement efforts.</w:t>
            </w:r>
          </w:p>
        </w:tc>
        <w:tc>
          <w:tcPr>
            <w:tcW w:w="1645" w:type="dxa"/>
            <w:tcBorders>
              <w:bottom w:val="single" w:sz="4" w:space="0" w:color="auto"/>
            </w:tcBorders>
            <w:vAlign w:val="center"/>
          </w:tcPr>
          <w:p w14:paraId="5C2A77DE" w14:textId="77777777" w:rsidR="00AD5731" w:rsidRDefault="00AD5731" w:rsidP="00AD309C">
            <w:pPr>
              <w:pStyle w:val="ListParagraph"/>
              <w:numPr>
                <w:ilvl w:val="0"/>
                <w:numId w:val="254"/>
              </w:numPr>
            </w:pPr>
            <w:r>
              <w:t>Yes</w:t>
            </w:r>
          </w:p>
          <w:p w14:paraId="30AFAB7C" w14:textId="64457668" w:rsidR="00AD5731" w:rsidRDefault="00AD5731" w:rsidP="00AD309C">
            <w:pPr>
              <w:pStyle w:val="ListParagraph"/>
              <w:numPr>
                <w:ilvl w:val="0"/>
                <w:numId w:val="254"/>
              </w:numPr>
            </w:pPr>
            <w:r>
              <w:t>No</w:t>
            </w:r>
          </w:p>
        </w:tc>
      </w:tr>
    </w:tbl>
    <w:p w14:paraId="751F00B2" w14:textId="77777777" w:rsidR="00AD5731" w:rsidRDefault="00AD5731" w:rsidP="00AD5731"/>
    <w:p w14:paraId="252A39C3" w14:textId="77777777" w:rsidR="00AD5731" w:rsidRDefault="00AD5731" w:rsidP="00AD5731"/>
    <w:p w14:paraId="4ECBB20C" w14:textId="77777777" w:rsidR="00AD5731" w:rsidRDefault="00AD5731" w:rsidP="00563CD7">
      <w:pPr>
        <w:rPr>
          <w:b/>
          <w:bCs/>
          <w:i/>
        </w:rPr>
      </w:pPr>
    </w:p>
    <w:p w14:paraId="0F20E87F" w14:textId="19986DDF" w:rsidR="00AD5731" w:rsidRDefault="00AD5731" w:rsidP="00AB5B80">
      <w:pPr>
        <w:pStyle w:val="Heading3"/>
      </w:pPr>
      <w:bookmarkStart w:id="471" w:name="_Toc197079277"/>
      <w:r>
        <w:lastRenderedPageBreak/>
        <w:t>Ability</w:t>
      </w:r>
      <w:bookmarkEnd w:id="471"/>
      <w:r>
        <w:t xml:space="preserve"> </w:t>
      </w:r>
    </w:p>
    <w:p w14:paraId="3D63EB14"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6852619" w14:textId="77777777" w:rsidTr="00EC4DCE">
        <w:trPr>
          <w:cantSplit/>
        </w:trPr>
        <w:tc>
          <w:tcPr>
            <w:tcW w:w="9630" w:type="dxa"/>
            <w:gridSpan w:val="2"/>
            <w:tcBorders>
              <w:bottom w:val="nil"/>
            </w:tcBorders>
          </w:tcPr>
          <w:p w14:paraId="3EE29BF0" w14:textId="69F59111" w:rsidR="00AD5731" w:rsidRPr="00AD5731" w:rsidRDefault="00AD5731" w:rsidP="00AD309C">
            <w:pPr>
              <w:pStyle w:val="ListParagraph"/>
              <w:numPr>
                <w:ilvl w:val="1"/>
                <w:numId w:val="275"/>
              </w:numPr>
              <w:rPr>
                <w:b/>
              </w:rPr>
            </w:pPr>
            <w:r>
              <w:rPr>
                <w:b/>
              </w:rPr>
              <w:t xml:space="preserve">Within the last 12 months, in regard to </w:t>
            </w:r>
            <w:r w:rsidRPr="007E31B4">
              <w:rPr>
                <w:b/>
              </w:rPr>
              <w:t>culture measurement,</w:t>
            </w:r>
            <w:r>
              <w:rPr>
                <w:b/>
              </w:rPr>
              <w:t xml:space="preserve"> the organization has done the following (or has had the following in place):</w:t>
            </w:r>
          </w:p>
        </w:tc>
      </w:tr>
      <w:tr w:rsidR="00AD5731" w14:paraId="582A6A4D" w14:textId="77777777" w:rsidTr="00EC4DCE">
        <w:trPr>
          <w:cantSplit/>
        </w:trPr>
        <w:tc>
          <w:tcPr>
            <w:tcW w:w="7985" w:type="dxa"/>
          </w:tcPr>
          <w:p w14:paraId="0D1353BE" w14:textId="2CEC8502" w:rsidR="00AD5731" w:rsidRPr="00AD5731" w:rsidRDefault="00AD5731" w:rsidP="00AD309C">
            <w:pPr>
              <w:pStyle w:val="ListParagraph"/>
              <w:numPr>
                <w:ilvl w:val="0"/>
                <w:numId w:val="278"/>
              </w:numPr>
            </w:pPr>
            <w:r w:rsidRPr="004E58E4">
              <w:t xml:space="preserve">conducted staff </w:t>
            </w:r>
            <w:hyperlink w:anchor="SP2_3a" w:history="1">
              <w:r w:rsidRPr="004E58E4">
                <w:rPr>
                  <w:rStyle w:val="Hyperlink"/>
                </w:rPr>
                <w:t>education program</w:t>
              </w:r>
            </w:hyperlink>
            <w:r w:rsidRPr="004E58E4">
              <w:t>(s) on methods to improve the culture of safety, tailored to the organization’s</w:t>
            </w:r>
            <w:r>
              <w:t xml:space="preserve"> culture of safety</w:t>
            </w:r>
            <w:r w:rsidRPr="004E58E4">
              <w:t xml:space="preserve"> survey results.</w:t>
            </w:r>
          </w:p>
        </w:tc>
        <w:tc>
          <w:tcPr>
            <w:tcW w:w="1645" w:type="dxa"/>
            <w:vAlign w:val="center"/>
          </w:tcPr>
          <w:p w14:paraId="39805E84" w14:textId="77777777" w:rsidR="00AD5731" w:rsidRDefault="00AD5731" w:rsidP="00AD309C">
            <w:pPr>
              <w:pStyle w:val="ListParagraph"/>
              <w:numPr>
                <w:ilvl w:val="0"/>
                <w:numId w:val="254"/>
              </w:numPr>
            </w:pPr>
            <w:r>
              <w:t>Yes</w:t>
            </w:r>
          </w:p>
          <w:p w14:paraId="0CB6B42A" w14:textId="77777777" w:rsidR="00AD5731" w:rsidRPr="000B7447" w:rsidRDefault="00AD5731" w:rsidP="00AD309C">
            <w:pPr>
              <w:pStyle w:val="ListParagraph"/>
              <w:numPr>
                <w:ilvl w:val="0"/>
                <w:numId w:val="254"/>
              </w:numPr>
              <w:rPr>
                <w:b/>
              </w:rPr>
            </w:pPr>
            <w:r>
              <w:t>No</w:t>
            </w:r>
          </w:p>
        </w:tc>
      </w:tr>
      <w:tr w:rsidR="00AD5731" w14:paraId="1BA34632" w14:textId="77777777" w:rsidTr="00EC4DCE">
        <w:trPr>
          <w:cantSplit/>
        </w:trPr>
        <w:tc>
          <w:tcPr>
            <w:tcW w:w="7985" w:type="dxa"/>
            <w:tcBorders>
              <w:bottom w:val="single" w:sz="4" w:space="0" w:color="auto"/>
            </w:tcBorders>
          </w:tcPr>
          <w:p w14:paraId="6E3CEAE8" w14:textId="21520F16" w:rsidR="00AD5731" w:rsidRPr="004E58E4" w:rsidRDefault="00AD5731" w:rsidP="00AD309C">
            <w:pPr>
              <w:pStyle w:val="ListParagraph"/>
              <w:numPr>
                <w:ilvl w:val="0"/>
                <w:numId w:val="278"/>
              </w:numPr>
            </w:pPr>
            <w:r w:rsidRPr="00E725B5">
              <w:t xml:space="preserve">included the costs of culture measurement/follow-up activities in the patient safety program </w:t>
            </w:r>
            <w:hyperlink w:anchor="Budget" w:history="1">
              <w:r w:rsidRPr="00E725B5">
                <w:rPr>
                  <w:rStyle w:val="Hyperlink"/>
                </w:rPr>
                <w:t>budget</w:t>
              </w:r>
            </w:hyperlink>
            <w:r w:rsidRPr="00E725B5">
              <w:t>.</w:t>
            </w:r>
          </w:p>
        </w:tc>
        <w:tc>
          <w:tcPr>
            <w:tcW w:w="1645" w:type="dxa"/>
            <w:tcBorders>
              <w:bottom w:val="single" w:sz="4" w:space="0" w:color="auto"/>
            </w:tcBorders>
            <w:vAlign w:val="center"/>
          </w:tcPr>
          <w:p w14:paraId="320CA571" w14:textId="77777777" w:rsidR="00AD5731" w:rsidRDefault="00AD5731" w:rsidP="00AD309C">
            <w:pPr>
              <w:pStyle w:val="ListParagraph"/>
              <w:numPr>
                <w:ilvl w:val="0"/>
                <w:numId w:val="254"/>
              </w:numPr>
            </w:pPr>
            <w:r>
              <w:t>Yes</w:t>
            </w:r>
          </w:p>
          <w:p w14:paraId="2A33ADE7" w14:textId="77777777" w:rsidR="00AD5731" w:rsidRDefault="00AD5731" w:rsidP="00AD309C">
            <w:pPr>
              <w:pStyle w:val="ListParagraph"/>
              <w:numPr>
                <w:ilvl w:val="0"/>
                <w:numId w:val="254"/>
              </w:numPr>
            </w:pPr>
            <w:r>
              <w:t>No</w:t>
            </w:r>
          </w:p>
        </w:tc>
      </w:tr>
    </w:tbl>
    <w:p w14:paraId="480B1044" w14:textId="77777777" w:rsidR="00AD5731" w:rsidRDefault="00AD5731" w:rsidP="00563CD7">
      <w:pPr>
        <w:rPr>
          <w:b/>
          <w:bCs/>
          <w:i/>
        </w:rPr>
      </w:pPr>
    </w:p>
    <w:p w14:paraId="2B988017" w14:textId="35BEEA1D" w:rsidR="00AD5731" w:rsidRDefault="00AD5731" w:rsidP="00AB5B80">
      <w:pPr>
        <w:pStyle w:val="Heading3"/>
      </w:pPr>
      <w:bookmarkStart w:id="472" w:name="_Action"/>
      <w:bookmarkStart w:id="473" w:name="_Toc197079278"/>
      <w:bookmarkEnd w:id="472"/>
      <w:r>
        <w:t>Action</w:t>
      </w:r>
      <w:bookmarkEnd w:id="473"/>
    </w:p>
    <w:p w14:paraId="3E0FA80F"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F366E89" w14:textId="77777777" w:rsidTr="00EC4DCE">
        <w:trPr>
          <w:cantSplit/>
        </w:trPr>
        <w:tc>
          <w:tcPr>
            <w:tcW w:w="9630" w:type="dxa"/>
            <w:gridSpan w:val="2"/>
            <w:tcBorders>
              <w:bottom w:val="nil"/>
            </w:tcBorders>
          </w:tcPr>
          <w:p w14:paraId="469D64F2" w14:textId="29ED1724" w:rsidR="00AD5731" w:rsidRPr="00AD5731" w:rsidRDefault="00AD5731" w:rsidP="00AD309C">
            <w:pPr>
              <w:pStyle w:val="ListParagraph"/>
              <w:numPr>
                <w:ilvl w:val="1"/>
                <w:numId w:val="275"/>
              </w:numPr>
              <w:rPr>
                <w:b/>
              </w:rPr>
            </w:pPr>
            <w:r w:rsidRPr="00AD5731">
              <w:rPr>
                <w:b/>
              </w:rPr>
              <w:t xml:space="preserve">Within the </w:t>
            </w:r>
            <w:r w:rsidRPr="00DA16D9">
              <w:rPr>
                <w:b/>
              </w:rPr>
              <w:t xml:space="preserve">last </w:t>
            </w:r>
            <w:r w:rsidR="005852C4" w:rsidRPr="001C4783">
              <w:rPr>
                <w:b/>
              </w:rPr>
              <w:t>12</w:t>
            </w:r>
            <w:r w:rsidRPr="001C4783">
              <w:rPr>
                <w:b/>
              </w:rPr>
              <w:t xml:space="preserve"> months</w:t>
            </w:r>
            <w:r w:rsidRPr="00DA16D9">
              <w:rPr>
                <w:b/>
              </w:rPr>
              <w:t>, in</w:t>
            </w:r>
            <w:r w:rsidRPr="00AD5731">
              <w:rPr>
                <w:b/>
              </w:rPr>
              <w:t xml:space="preserve"> regard to accountability for improvements in culture measurement, our organization has done the following:</w:t>
            </w:r>
          </w:p>
        </w:tc>
      </w:tr>
      <w:tr w:rsidR="00AD5731" w14:paraId="1727A766" w14:textId="77777777" w:rsidTr="00EC4DCE">
        <w:trPr>
          <w:cantSplit/>
        </w:trPr>
        <w:tc>
          <w:tcPr>
            <w:tcW w:w="7985" w:type="dxa"/>
          </w:tcPr>
          <w:p w14:paraId="063B305A" w14:textId="4251402C" w:rsidR="00AD5731" w:rsidRPr="00AD5731" w:rsidRDefault="00AD5731" w:rsidP="00AD309C">
            <w:pPr>
              <w:pStyle w:val="ListParagraph"/>
              <w:numPr>
                <w:ilvl w:val="0"/>
                <w:numId w:val="279"/>
              </w:numPr>
            </w:pPr>
            <w:r>
              <w:t xml:space="preserve">developed or implemented explicit, hospital-wide organizational policies and procedures for regular culture </w:t>
            </w:r>
            <w:r w:rsidRPr="007E31B4">
              <w:t>measurement.</w:t>
            </w:r>
            <w:r>
              <w:t xml:space="preserve"> (p.88)</w:t>
            </w:r>
          </w:p>
        </w:tc>
        <w:tc>
          <w:tcPr>
            <w:tcW w:w="1645" w:type="dxa"/>
            <w:vAlign w:val="center"/>
          </w:tcPr>
          <w:p w14:paraId="27BA911D" w14:textId="77777777" w:rsidR="00AD5731" w:rsidRDefault="00AD5731" w:rsidP="00AD309C">
            <w:pPr>
              <w:pStyle w:val="ListParagraph"/>
              <w:numPr>
                <w:ilvl w:val="0"/>
                <w:numId w:val="254"/>
              </w:numPr>
            </w:pPr>
            <w:r>
              <w:t>Yes</w:t>
            </w:r>
          </w:p>
          <w:p w14:paraId="3B5DC3A7" w14:textId="77777777" w:rsidR="00AD5731" w:rsidRPr="000B7447" w:rsidRDefault="00AD5731" w:rsidP="00AD309C">
            <w:pPr>
              <w:pStyle w:val="ListParagraph"/>
              <w:numPr>
                <w:ilvl w:val="0"/>
                <w:numId w:val="254"/>
              </w:numPr>
              <w:rPr>
                <w:b/>
              </w:rPr>
            </w:pPr>
            <w:r>
              <w:t>No</w:t>
            </w:r>
          </w:p>
        </w:tc>
      </w:tr>
      <w:tr w:rsidR="00AD5731" w14:paraId="52C18D7F" w14:textId="77777777" w:rsidTr="00AD5731">
        <w:trPr>
          <w:cantSplit/>
        </w:trPr>
        <w:tc>
          <w:tcPr>
            <w:tcW w:w="7985" w:type="dxa"/>
          </w:tcPr>
          <w:p w14:paraId="674DC3B4" w14:textId="3385E177" w:rsidR="00AD5731" w:rsidRPr="004E58E4" w:rsidRDefault="00AD5731" w:rsidP="00AD309C">
            <w:pPr>
              <w:pStyle w:val="ListParagraph"/>
              <w:numPr>
                <w:ilvl w:val="0"/>
                <w:numId w:val="279"/>
              </w:numPr>
            </w:pPr>
            <w:hyperlink w:anchor="SP2_1e_vs_2_4b" w:history="1">
              <w:r w:rsidRPr="004E58E4">
                <w:rPr>
                  <w:rStyle w:val="Hyperlink"/>
                </w:rPr>
                <w:t>disseminated</w:t>
              </w:r>
            </w:hyperlink>
            <w:r w:rsidRPr="004E58E4">
              <w:t xml:space="preserve"> the results of the </w:t>
            </w:r>
            <w:r>
              <w:t xml:space="preserve">culture of safety </w:t>
            </w:r>
            <w:r w:rsidRPr="004E58E4">
              <w:t xml:space="preserve">survey widely across the institution, and </w:t>
            </w:r>
            <w:hyperlink w:anchor="SeniorAdministrativeLeadership" w:history="1">
              <w:r w:rsidRPr="004E58E4">
                <w:rPr>
                  <w:rStyle w:val="Hyperlink"/>
                </w:rPr>
                <w:t>senior administrative leadership</w:t>
              </w:r>
            </w:hyperlink>
            <w:r w:rsidRPr="004E58E4">
              <w:t xml:space="preserve"> held follow-up meetings with the sampled units to discuss the unit’s results and concerns.</w:t>
            </w:r>
            <w:r w:rsidRPr="004E58E4" w:rsidDel="006B32BE">
              <w:t xml:space="preserve"> </w:t>
            </w:r>
            <w:r w:rsidRPr="004E58E4">
              <w:t>(p.88)</w:t>
            </w:r>
          </w:p>
        </w:tc>
        <w:tc>
          <w:tcPr>
            <w:tcW w:w="1645" w:type="dxa"/>
            <w:vAlign w:val="center"/>
          </w:tcPr>
          <w:p w14:paraId="2D59AD74" w14:textId="77777777" w:rsidR="00AD5731" w:rsidRDefault="00AD5731" w:rsidP="00AD309C">
            <w:pPr>
              <w:pStyle w:val="ListParagraph"/>
              <w:numPr>
                <w:ilvl w:val="0"/>
                <w:numId w:val="254"/>
              </w:numPr>
            </w:pPr>
            <w:r>
              <w:t>Yes</w:t>
            </w:r>
          </w:p>
          <w:p w14:paraId="6460058B" w14:textId="77777777" w:rsidR="00AD5731" w:rsidRDefault="00AD5731" w:rsidP="00AD309C">
            <w:pPr>
              <w:pStyle w:val="ListParagraph"/>
              <w:numPr>
                <w:ilvl w:val="0"/>
                <w:numId w:val="254"/>
              </w:numPr>
            </w:pPr>
            <w:r>
              <w:t>No</w:t>
            </w:r>
          </w:p>
        </w:tc>
      </w:tr>
      <w:tr w:rsidR="00AD5731" w14:paraId="6C26F80A" w14:textId="77777777" w:rsidTr="00EC4DCE">
        <w:trPr>
          <w:cantSplit/>
        </w:trPr>
        <w:tc>
          <w:tcPr>
            <w:tcW w:w="7985" w:type="dxa"/>
            <w:tcBorders>
              <w:bottom w:val="single" w:sz="4" w:space="0" w:color="auto"/>
            </w:tcBorders>
          </w:tcPr>
          <w:p w14:paraId="1A101C52" w14:textId="7DFCCD97" w:rsidR="00AD5731" w:rsidRPr="004E58E4" w:rsidRDefault="00AD5731" w:rsidP="00AD309C">
            <w:pPr>
              <w:pStyle w:val="ListParagraph"/>
              <w:numPr>
                <w:ilvl w:val="0"/>
                <w:numId w:val="279"/>
              </w:numPr>
            </w:pPr>
            <w:r w:rsidRPr="004E58E4">
              <w:t xml:space="preserve">identified performance improvement interventions based on the </w:t>
            </w:r>
            <w:r>
              <w:t xml:space="preserve">culture of safety </w:t>
            </w:r>
            <w:r w:rsidRPr="004E58E4">
              <w:t xml:space="preserve">survey results, which were shared with </w:t>
            </w:r>
            <w:hyperlink w:anchor="SeniorAdministrativeLeadership" w:history="1">
              <w:r w:rsidRPr="004E58E4">
                <w:rPr>
                  <w:rStyle w:val="Hyperlink"/>
                </w:rPr>
                <w:t>senior administrative leadership</w:t>
              </w:r>
            </w:hyperlink>
            <w:r w:rsidRPr="004E58E4">
              <w:t xml:space="preserve"> and subsequently measured and monitored. (p.88)</w:t>
            </w:r>
          </w:p>
        </w:tc>
        <w:tc>
          <w:tcPr>
            <w:tcW w:w="1645" w:type="dxa"/>
            <w:tcBorders>
              <w:bottom w:val="single" w:sz="4" w:space="0" w:color="auto"/>
            </w:tcBorders>
            <w:vAlign w:val="center"/>
          </w:tcPr>
          <w:p w14:paraId="540A815B" w14:textId="77777777" w:rsidR="00AD5731" w:rsidRDefault="00AD5731" w:rsidP="00AD309C">
            <w:pPr>
              <w:pStyle w:val="ListParagraph"/>
              <w:numPr>
                <w:ilvl w:val="0"/>
                <w:numId w:val="254"/>
              </w:numPr>
            </w:pPr>
            <w:r>
              <w:t>Yes</w:t>
            </w:r>
          </w:p>
          <w:p w14:paraId="771B44AF" w14:textId="32115B06" w:rsidR="00AD5731" w:rsidRDefault="00AD5731" w:rsidP="00AD309C">
            <w:pPr>
              <w:pStyle w:val="ListParagraph"/>
              <w:numPr>
                <w:ilvl w:val="0"/>
                <w:numId w:val="254"/>
              </w:numPr>
            </w:pPr>
            <w:r>
              <w:t>No</w:t>
            </w:r>
          </w:p>
        </w:tc>
      </w:tr>
    </w:tbl>
    <w:p w14:paraId="664AD241" w14:textId="77777777" w:rsidR="00563CD7" w:rsidRPr="004400AA" w:rsidRDefault="00563CD7" w:rsidP="00563CD7">
      <w:pPr>
        <w:rPr>
          <w:b/>
          <w:i/>
        </w:rPr>
      </w:pPr>
    </w:p>
    <w:p w14:paraId="495F97C2" w14:textId="77777777" w:rsidR="00563CD7" w:rsidRDefault="00563CD7" w:rsidP="0060455A"/>
    <w:p w14:paraId="734DD2A0" w14:textId="77777777" w:rsidR="00563CD7" w:rsidRDefault="00563CD7" w:rsidP="00563CD7">
      <w:pPr>
        <w:rPr>
          <w:b/>
          <w:i/>
          <w:sz w:val="24"/>
          <w:szCs w:val="24"/>
          <w:lang w:eastAsia="ja-JP"/>
        </w:rPr>
      </w:pPr>
      <w:r>
        <w:br w:type="page"/>
      </w:r>
    </w:p>
    <w:p w14:paraId="67DC4120" w14:textId="16B1ED71" w:rsidR="00D70E33" w:rsidRDefault="001C45DD" w:rsidP="00CF5A6E">
      <w:pPr>
        <w:pStyle w:val="Heading2"/>
      </w:pPr>
      <w:bookmarkStart w:id="474" w:name="_6C:_Nursing_Workforce"/>
      <w:bookmarkStart w:id="475" w:name="_Toc197079279"/>
      <w:bookmarkEnd w:id="474"/>
      <w:r>
        <w:lastRenderedPageBreak/>
        <w:t>6</w:t>
      </w:r>
      <w:r w:rsidR="00363DAE">
        <w:t>C</w:t>
      </w:r>
      <w:r>
        <w:t>: Hand Hygiene</w:t>
      </w:r>
      <w:bookmarkEnd w:id="475"/>
    </w:p>
    <w:p w14:paraId="07BB5E31" w14:textId="77777777" w:rsidR="00D70E33" w:rsidRDefault="00D70E33" w:rsidP="00D70E33">
      <w:pPr>
        <w:rPr>
          <w:b/>
          <w:bCs/>
          <w:color w:val="FF0000"/>
        </w:rPr>
      </w:pPr>
      <w:bookmarkStart w:id="476" w:name="_Hlk36205293"/>
    </w:p>
    <w:p w14:paraId="0D1DEC5F" w14:textId="6A3A456D" w:rsidR="00832DC8" w:rsidRDefault="00832DC8" w:rsidP="00D70E33">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64" w:history="1">
        <w:r w:rsidRPr="009A5185">
          <w:rPr>
            <w:rStyle w:val="Hyperlink"/>
            <w:rFonts w:cs="Arial"/>
          </w:rPr>
          <w:t>Leapfrog’s Multi-Campus Reporting Policy</w:t>
        </w:r>
      </w:hyperlink>
      <w:r w:rsidRPr="009A5185">
        <w:rPr>
          <w:rFonts w:cs="Arial"/>
          <w:snapToGrid w:val="0"/>
        </w:rPr>
        <w:t>.</w:t>
      </w:r>
    </w:p>
    <w:p w14:paraId="69C5AAE0" w14:textId="77777777" w:rsidR="00832DC8" w:rsidRDefault="00832DC8" w:rsidP="00D70E33">
      <w:pPr>
        <w:rPr>
          <w:b/>
          <w:bCs/>
          <w:color w:val="FF0000"/>
        </w:rPr>
      </w:pPr>
    </w:p>
    <w:p w14:paraId="3A19310D" w14:textId="5001A28C" w:rsidR="00D70E33" w:rsidRPr="00722F1B" w:rsidRDefault="00D70E33" w:rsidP="00D70E33">
      <w:pPr>
        <w:rPr>
          <w:b/>
          <w:bCs/>
          <w:color w:val="FF0000"/>
        </w:rPr>
      </w:pPr>
      <w:r w:rsidRPr="00722F1B">
        <w:rPr>
          <w:b/>
          <w:bCs/>
          <w:color w:val="FF0000"/>
        </w:rPr>
        <w:t>Important Notes:</w:t>
      </w:r>
    </w:p>
    <w:p w14:paraId="1320C261" w14:textId="77777777" w:rsidR="00940AE7" w:rsidRDefault="00940AE7" w:rsidP="00D70E33">
      <w:pPr>
        <w:rPr>
          <w:bCs/>
        </w:rPr>
      </w:pPr>
    </w:p>
    <w:p w14:paraId="123C544D" w14:textId="2B4C5520" w:rsidR="00B2468E" w:rsidRDefault="00940AE7" w:rsidP="00D70E33">
      <w:pPr>
        <w:rPr>
          <w:bCs/>
        </w:rPr>
      </w:pPr>
      <w:r>
        <w:rPr>
          <w:bCs/>
        </w:rPr>
        <w:t xml:space="preserve">Note </w:t>
      </w:r>
      <w:r w:rsidR="0003125F">
        <w:rPr>
          <w:bCs/>
        </w:rPr>
        <w:t>1</w:t>
      </w:r>
      <w:r>
        <w:rPr>
          <w:bCs/>
        </w:rPr>
        <w:t xml:space="preserve">: </w:t>
      </w:r>
      <w:r w:rsidR="00B2468E" w:rsidRPr="00B2468E">
        <w:rPr>
          <w:bCs/>
        </w:rPr>
        <w:t xml:space="preserve">Hyperlinks not followed by a superscript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BD32AD">
        <w:rPr>
          <w:rFonts w:cs="Arial"/>
        </w:rPr>
        <w:t>beginning on page</w:t>
      </w:r>
      <w:r w:rsidR="003172AF">
        <w:rPr>
          <w:rFonts w:cs="Arial"/>
        </w:rPr>
        <w:t xml:space="preserve"> </w:t>
      </w:r>
      <w:r w:rsidR="007B5BB0">
        <w:rPr>
          <w:rFonts w:cs="Arial"/>
        </w:rPr>
        <w:t>251</w:t>
      </w:r>
      <w:r w:rsidR="00B2468E" w:rsidRPr="0023417A">
        <w:rPr>
          <w:bCs/>
        </w:rPr>
        <w:t>.</w:t>
      </w:r>
      <w:r w:rsidR="00B2468E" w:rsidRPr="00B2468E">
        <w:rPr>
          <w:bCs/>
        </w:rPr>
        <w:t xml:space="preserve"> These hyperlinks are not included in the </w:t>
      </w:r>
      <w:r w:rsidR="005B7CBC">
        <w:rPr>
          <w:bCs/>
        </w:rPr>
        <w:t>Online Survey Tool</w:t>
      </w:r>
      <w:r w:rsidR="005B7CBC" w:rsidRPr="004A60F9">
        <w:rPr>
          <w:bCs/>
        </w:rPr>
        <w:t>.</w:t>
      </w:r>
    </w:p>
    <w:p w14:paraId="2F7AC2CC" w14:textId="77777777" w:rsidR="00B2468E" w:rsidRDefault="00B2468E" w:rsidP="00D70E33">
      <w:pPr>
        <w:rPr>
          <w:bCs/>
        </w:rPr>
      </w:pPr>
    </w:p>
    <w:p w14:paraId="138FE820" w14:textId="09EFD39D" w:rsidR="00D70E33" w:rsidRDefault="00D70E33" w:rsidP="00D70E33">
      <w:pPr>
        <w:rPr>
          <w:rFonts w:cs="Arial"/>
        </w:rPr>
      </w:pPr>
      <w:r w:rsidRPr="00722F1B">
        <w:rPr>
          <w:bCs/>
        </w:rPr>
        <w:t xml:space="preserve">Note </w:t>
      </w:r>
      <w:r w:rsidR="0003125F">
        <w:rPr>
          <w:bCs/>
        </w:rPr>
        <w:t>2</w:t>
      </w:r>
      <w:r w:rsidRPr="00722F1B">
        <w:rPr>
          <w:bCs/>
        </w:rPr>
        <w:t xml:space="preserve">: </w:t>
      </w:r>
      <w:r>
        <w:rPr>
          <w:rFonts w:cs="Arial"/>
        </w:rPr>
        <w:t>The framework and questions</w:t>
      </w:r>
      <w:r w:rsidR="00C645E0">
        <w:rPr>
          <w:rFonts w:cs="Arial"/>
        </w:rPr>
        <w:t xml:space="preserve"> in </w:t>
      </w:r>
      <w:r w:rsidR="00B34039">
        <w:rPr>
          <w:rFonts w:cs="Arial"/>
        </w:rPr>
        <w:t>this subsection</w:t>
      </w:r>
      <w:r>
        <w:rPr>
          <w:rFonts w:cs="Arial"/>
        </w:rPr>
        <w:t xml:space="preserve"> are modeled after the World Health Organization’s </w:t>
      </w:r>
      <w:hyperlink r:id="rId365" w:history="1">
        <w:r w:rsidRPr="00402D7F">
          <w:rPr>
            <w:rStyle w:val="Hyperlink"/>
            <w:rFonts w:cs="Arial"/>
          </w:rPr>
          <w:t>Hand Hygiene Self-Assessment Framework</w:t>
        </w:r>
      </w:hyperlink>
      <w:r>
        <w:rPr>
          <w:rFonts w:cs="Arial"/>
        </w:rPr>
        <w:t>.</w:t>
      </w:r>
    </w:p>
    <w:p w14:paraId="12C8C934" w14:textId="77777777" w:rsidR="00D70E33" w:rsidRDefault="00D70E33" w:rsidP="00D70E33">
      <w:pPr>
        <w:rPr>
          <w:bCs/>
        </w:rPr>
      </w:pPr>
    </w:p>
    <w:p w14:paraId="3BDB7E7F" w14:textId="355853EF" w:rsidR="00C645E0" w:rsidRDefault="00B2468E" w:rsidP="00D70E33">
      <w:pPr>
        <w:rPr>
          <w:rFonts w:cs="Arial"/>
        </w:rPr>
      </w:pPr>
      <w:bookmarkStart w:id="477" w:name="HH_Note4"/>
      <w:bookmarkStart w:id="478" w:name="_Hlk43154054"/>
      <w:r>
        <w:rPr>
          <w:bCs/>
        </w:rPr>
        <w:t xml:space="preserve">Note </w:t>
      </w:r>
      <w:bookmarkEnd w:id="477"/>
      <w:r w:rsidR="0003125F">
        <w:rPr>
          <w:bCs/>
        </w:rPr>
        <w:t>3</w:t>
      </w:r>
      <w:r w:rsidR="00D70E33">
        <w:rPr>
          <w:bCs/>
        </w:rPr>
        <w:t xml:space="preserve">: </w:t>
      </w:r>
      <w:r w:rsidR="008F5721" w:rsidRPr="008F5721">
        <w:rPr>
          <w:bCs/>
        </w:rPr>
        <w:t xml:space="preserve">Hospital responses should reflect </w:t>
      </w:r>
      <w:hyperlink w:anchor="_Hand_Hygiene_Measure" w:history="1">
        <w:r w:rsidR="008F5721" w:rsidRPr="00016004">
          <w:rPr>
            <w:rStyle w:val="Hyperlink"/>
            <w:bCs/>
          </w:rPr>
          <w:t xml:space="preserve">patient care </w:t>
        </w:r>
        <w:r w:rsidR="00222553" w:rsidRPr="00016004">
          <w:rPr>
            <w:rStyle w:val="Hyperlink"/>
            <w:bCs/>
          </w:rPr>
          <w:t>units</w:t>
        </w:r>
      </w:hyperlink>
      <w:r w:rsidR="00222553" w:rsidRPr="008F5721">
        <w:rPr>
          <w:bCs/>
        </w:rPr>
        <w:t xml:space="preserve"> </w:t>
      </w:r>
      <w:r w:rsidR="00222553" w:rsidRPr="00222553">
        <w:rPr>
          <w:bCs/>
        </w:rPr>
        <w:t xml:space="preserve">only, including all </w:t>
      </w:r>
      <w:r w:rsidR="00703597">
        <w:rPr>
          <w:bCs/>
        </w:rPr>
        <w:t xml:space="preserve">adult and pediatric </w:t>
      </w:r>
      <w:r w:rsidR="00E13394">
        <w:rPr>
          <w:bCs/>
        </w:rPr>
        <w:t>medical</w:t>
      </w:r>
      <w:r w:rsidR="00866255">
        <w:rPr>
          <w:bCs/>
        </w:rPr>
        <w:t>,</w:t>
      </w:r>
      <w:r w:rsidR="00002804">
        <w:rPr>
          <w:bCs/>
        </w:rPr>
        <w:t xml:space="preserve"> </w:t>
      </w:r>
      <w:r w:rsidR="00E13394">
        <w:rPr>
          <w:bCs/>
        </w:rPr>
        <w:t>surgical</w:t>
      </w:r>
      <w:r w:rsidR="0075561F">
        <w:rPr>
          <w:bCs/>
        </w:rPr>
        <w:t>, and medical/surgical</w:t>
      </w:r>
      <w:r w:rsidR="00E13394">
        <w:rPr>
          <w:bCs/>
        </w:rPr>
        <w:t xml:space="preserve"> units (including telemetry</w:t>
      </w:r>
      <w:r w:rsidR="00745634">
        <w:rPr>
          <w:bCs/>
        </w:rPr>
        <w:t xml:space="preserve"> units</w:t>
      </w:r>
      <w:r w:rsidR="00E13394">
        <w:rPr>
          <w:bCs/>
        </w:rPr>
        <w:t>), step-down/progressive units, obstetrical units, intensive care units</w:t>
      </w:r>
      <w:r w:rsidR="00703597">
        <w:rPr>
          <w:bCs/>
        </w:rPr>
        <w:t xml:space="preserve"> (including neonatal units)</w:t>
      </w:r>
      <w:r w:rsidR="00E13394">
        <w:rPr>
          <w:bCs/>
        </w:rPr>
        <w:t>,</w:t>
      </w:r>
      <w:r w:rsidR="00E13394" w:rsidRPr="00222553" w:rsidDel="00E13394">
        <w:rPr>
          <w:bCs/>
        </w:rPr>
        <w:t xml:space="preserve"> </w:t>
      </w:r>
      <w:r w:rsidR="00222553" w:rsidRPr="00222553">
        <w:rPr>
          <w:bCs/>
        </w:rPr>
        <w:t>pre-operative</w:t>
      </w:r>
      <w:r w:rsidR="0035197E">
        <w:rPr>
          <w:bCs/>
        </w:rPr>
        <w:t xml:space="preserve"> </w:t>
      </w:r>
      <w:r w:rsidR="00222553" w:rsidRPr="00222553">
        <w:rPr>
          <w:bCs/>
        </w:rPr>
        <w:t>and post-</w:t>
      </w:r>
      <w:r w:rsidR="00251235">
        <w:rPr>
          <w:bCs/>
        </w:rPr>
        <w:t>anesthesia</w:t>
      </w:r>
      <w:r w:rsidR="00386EAA">
        <w:rPr>
          <w:bCs/>
        </w:rPr>
        <w:t xml:space="preserve"> care units,</w:t>
      </w:r>
      <w:r w:rsidR="00222553" w:rsidRPr="00222553">
        <w:rPr>
          <w:bCs/>
        </w:rPr>
        <w:t xml:space="preserve"> </w:t>
      </w:r>
      <w:r w:rsidR="00A73565">
        <w:rPr>
          <w:bCs/>
        </w:rPr>
        <w:t xml:space="preserve">observation units, </w:t>
      </w:r>
      <w:r w:rsidR="00222553" w:rsidRPr="00222553">
        <w:rPr>
          <w:bCs/>
        </w:rPr>
        <w:t xml:space="preserve">and </w:t>
      </w:r>
      <w:r w:rsidR="00F337B3">
        <w:rPr>
          <w:bCs/>
        </w:rPr>
        <w:t xml:space="preserve">dedicated </w:t>
      </w:r>
      <w:r w:rsidR="00222553" w:rsidRPr="00222553">
        <w:rPr>
          <w:bCs/>
        </w:rPr>
        <w:t>emergency department units</w:t>
      </w:r>
      <w:r w:rsidR="008F5721" w:rsidRPr="008F5721">
        <w:rPr>
          <w:bCs/>
        </w:rPr>
        <w:t>.</w:t>
      </w:r>
      <w:r w:rsidR="0088433D">
        <w:rPr>
          <w:bCs/>
        </w:rPr>
        <w:t xml:space="preserve"> </w:t>
      </w:r>
    </w:p>
    <w:p w14:paraId="12B5F64A" w14:textId="77777777" w:rsidR="00AC20C8" w:rsidRDefault="00AC20C8" w:rsidP="00AC20C8">
      <w:pPr>
        <w:rPr>
          <w:rFonts w:cs="Arial"/>
        </w:rPr>
      </w:pPr>
    </w:p>
    <w:p w14:paraId="60B1D157" w14:textId="0BB78F96" w:rsidR="00AC20C8" w:rsidRDefault="00AC20C8" w:rsidP="00AC20C8">
      <w:pPr>
        <w:rPr>
          <w:rFonts w:cs="Arial"/>
        </w:rPr>
      </w:pPr>
      <w:r>
        <w:rPr>
          <w:rFonts w:cs="Arial"/>
        </w:rPr>
        <w:t xml:space="preserve">Note 4: </w:t>
      </w:r>
      <w:r w:rsidR="00703597">
        <w:t>Only include units that were open for the entire reporting period</w:t>
      </w:r>
      <w:r>
        <w:t xml:space="preserve"> (i.e., most recent month or past three months based on responses selected in monitoring questions #8-10)</w:t>
      </w:r>
      <w:r w:rsidR="00703597">
        <w:t xml:space="preserve"> and that remain currently open</w:t>
      </w:r>
      <w:r>
        <w:t>.</w:t>
      </w:r>
    </w:p>
    <w:p w14:paraId="694BDC3B" w14:textId="77777777" w:rsidR="00AC20C8" w:rsidRDefault="00AC20C8" w:rsidP="00D70E33">
      <w:pPr>
        <w:rPr>
          <w:rFonts w:cs="Arial"/>
        </w:rPr>
      </w:pPr>
    </w:p>
    <w:p w14:paraId="1A053720" w14:textId="54E2C232" w:rsidR="004E7C04" w:rsidRDefault="00F16AC7" w:rsidP="00D70E33">
      <w:pPr>
        <w:rPr>
          <w:bCs/>
        </w:rPr>
      </w:pPr>
      <w:r>
        <w:rPr>
          <w:rFonts w:cs="Arial"/>
          <w:b/>
          <w:snapToGrid w:val="0"/>
        </w:rPr>
        <w:t>Specifications:</w:t>
      </w:r>
      <w:r>
        <w:rPr>
          <w:rFonts w:cs="Arial"/>
          <w:snapToGrid w:val="0"/>
        </w:rPr>
        <w:t xml:space="preserve"> See </w:t>
      </w:r>
      <w:hyperlink w:anchor="_Hand_Hygiene_Measure" w:history="1">
        <w:r>
          <w:rPr>
            <w:rStyle w:val="Hyperlink"/>
            <w:rFonts w:cs="Arial"/>
            <w:b/>
            <w:i/>
          </w:rPr>
          <w:t>Hand Hygiene Measure Specifications</w:t>
        </w:r>
      </w:hyperlink>
      <w:r>
        <w:rPr>
          <w:rFonts w:cs="Arial"/>
        </w:rPr>
        <w:t xml:space="preserve"> </w:t>
      </w:r>
      <w:r>
        <w:rPr>
          <w:rFonts w:cs="Arial"/>
          <w:snapToGrid w:val="0"/>
        </w:rPr>
        <w:t xml:space="preserve">in the Reference Information </w:t>
      </w:r>
      <w:r>
        <w:rPr>
          <w:rFonts w:cs="Arial"/>
        </w:rPr>
        <w:t xml:space="preserve">beginning on page </w:t>
      </w:r>
      <w:r w:rsidR="003B0F77">
        <w:rPr>
          <w:rFonts w:cs="Arial"/>
        </w:rPr>
        <w:fldChar w:fldCharType="begin"/>
      </w:r>
      <w:r w:rsidR="003B0F77">
        <w:rPr>
          <w:rFonts w:cs="Arial"/>
        </w:rPr>
        <w:instrText xml:space="preserve"> PAGEREF _Ref124154766 \h </w:instrText>
      </w:r>
      <w:r w:rsidR="003B0F77">
        <w:rPr>
          <w:rFonts w:cs="Arial"/>
        </w:rPr>
      </w:r>
      <w:r w:rsidR="003B0F77">
        <w:rPr>
          <w:rFonts w:cs="Arial"/>
        </w:rPr>
        <w:fldChar w:fldCharType="separate"/>
      </w:r>
      <w:r w:rsidR="00C4182A">
        <w:rPr>
          <w:rFonts w:cs="Arial"/>
          <w:noProof/>
        </w:rPr>
        <w:t>237</w:t>
      </w:r>
      <w:r w:rsidR="003B0F77">
        <w:rPr>
          <w:rFonts w:cs="Arial"/>
        </w:rPr>
        <w:fldChar w:fldCharType="end"/>
      </w:r>
      <w:r w:rsidR="003B0F77">
        <w:rPr>
          <w:rFonts w:cs="Arial"/>
        </w:rPr>
        <w:t>.</w:t>
      </w:r>
    </w:p>
    <w:bookmarkEnd w:id="478"/>
    <w:p w14:paraId="6E90A739" w14:textId="77777777" w:rsidR="00222553" w:rsidRDefault="00222553" w:rsidP="00D70E33">
      <w:pPr>
        <w:rPr>
          <w:bCs/>
        </w:rPr>
      </w:pPr>
    </w:p>
    <w:p w14:paraId="3E6C34C9" w14:textId="77777777" w:rsidR="00C645E0" w:rsidRDefault="00C645E0" w:rsidP="00D70E33">
      <w:r>
        <w:rPr>
          <w:noProof/>
        </w:rPr>
        <mc:AlternateContent>
          <mc:Choice Requires="wps">
            <w:drawing>
              <wp:inline distT="0" distB="0" distL="0" distR="0" wp14:anchorId="59647D58" wp14:editId="133F37CA">
                <wp:extent cx="5924550" cy="1733106"/>
                <wp:effectExtent l="0" t="0" r="19050" b="19685"/>
                <wp:docPr id="217" name="Text Box 217" descr="P8814TB2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733106"/>
                        </a:xfrm>
                        <a:prstGeom prst="rect">
                          <a:avLst/>
                        </a:prstGeom>
                        <a:solidFill>
                          <a:srgbClr val="FFFFFF"/>
                        </a:solidFill>
                        <a:ln w="9525">
                          <a:solidFill>
                            <a:srgbClr val="FF0000"/>
                          </a:solidFill>
                          <a:miter lim="800000"/>
                          <a:headEnd/>
                          <a:tailEnd/>
                        </a:ln>
                      </wps:spPr>
                      <wps:txbx>
                        <w:txbxContent>
                          <w:p w14:paraId="4FBD307F" w14:textId="5C752FA6" w:rsidR="00322A3C" w:rsidRDefault="00322A3C" w:rsidP="00C645E0">
                            <w:r w:rsidRPr="00DF6A41">
                              <w:rPr>
                                <w:b/>
                              </w:rPr>
                              <w:t>Reporting</w:t>
                            </w:r>
                            <w:r w:rsidR="000D5FED">
                              <w:rPr>
                                <w:b/>
                              </w:rPr>
                              <w:t xml:space="preserve"> </w:t>
                            </w:r>
                            <w:r w:rsidRPr="00DF6A41">
                              <w:rPr>
                                <w:b/>
                              </w:rPr>
                              <w:t>Period</w:t>
                            </w:r>
                            <w:r>
                              <w:rPr>
                                <w:b/>
                              </w:rPr>
                              <w:t xml:space="preserve">: </w:t>
                            </w:r>
                            <w:r>
                              <w:t>Answer questions #1-2</w:t>
                            </w:r>
                            <w:r w:rsidR="00021B3B">
                              <w:t>1</w:t>
                            </w:r>
                            <w:r>
                              <w:t xml:space="preserve"> based on the practices currently in place at the time you submit this section of the Survey.</w:t>
                            </w:r>
                          </w:p>
                          <w:p w14:paraId="304222F2" w14:textId="77777777" w:rsidR="006B4EF8" w:rsidRDefault="006B4EF8" w:rsidP="00C645E0"/>
                          <w:p w14:paraId="002BFD54" w14:textId="77777777" w:rsidR="00410850" w:rsidRPr="00775498" w:rsidRDefault="00410850" w:rsidP="00410850">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5E1DB81A" w14:textId="77777777" w:rsidR="00410850" w:rsidRPr="00CD4A97" w:rsidRDefault="00410850" w:rsidP="00C645E0">
                            <w:pPr>
                              <w:rPr>
                                <w:b/>
                              </w:rPr>
                            </w:pPr>
                          </w:p>
                          <w:p w14:paraId="6C9C0A16" w14:textId="5195A51B" w:rsidR="00322A3C" w:rsidRPr="00D20A90" w:rsidRDefault="00322A3C" w:rsidP="00E65E68">
                            <w:pPr>
                              <w:rPr>
                                <w:b/>
                              </w:rPr>
                            </w:pPr>
                            <w:r w:rsidRPr="006547C0">
                              <w:rPr>
                                <w:rFonts w:cs="Arial"/>
                                <w:sz w:val="16"/>
                                <w:szCs w:val="16"/>
                              </w:rPr>
                              <w:t xml:space="preserve">Note: As a reminder, the </w:t>
                            </w:r>
                            <w:hyperlink r:id="rId3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647D58" id="Text Box 217" o:spid="_x0000_s1052" type="#_x0000_t202" alt="P8814TB25#y1" style="width:466.5pt;height:1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" strokecolor="red">
                <v:textbox>
                  <w:txbxContent>
                    <w:p w14:paraId="4FBD307F" w14:textId="5C752FA6" w:rsidR="00322A3C" w:rsidRDefault="00322A3C" w:rsidP="00C645E0">
                      <w:r w:rsidRPr="00DF6A41">
                        <w:rPr>
                          <w:b/>
                        </w:rPr>
                        <w:t>Reporting</w:t>
                      </w:r>
                      <w:r w:rsidR="000D5FED">
                        <w:rPr>
                          <w:b/>
                        </w:rPr>
                        <w:t xml:space="preserve"> </w:t>
                      </w:r>
                      <w:r w:rsidRPr="00DF6A41">
                        <w:rPr>
                          <w:b/>
                        </w:rPr>
                        <w:t>Period</w:t>
                      </w:r>
                      <w:r>
                        <w:rPr>
                          <w:b/>
                        </w:rPr>
                        <w:t xml:space="preserve">: </w:t>
                      </w:r>
                      <w:r>
                        <w:t>Answer questions #1-2</w:t>
                      </w:r>
                      <w:r w:rsidR="00021B3B">
                        <w:t>1</w:t>
                      </w:r>
                      <w:r>
                        <w:t xml:space="preserve"> based on the practices currently in place at the time you submit this section of the Survey.</w:t>
                      </w:r>
                    </w:p>
                    <w:p w14:paraId="304222F2" w14:textId="77777777" w:rsidR="006B4EF8" w:rsidRDefault="006B4EF8" w:rsidP="00C645E0"/>
                    <w:p w14:paraId="002BFD54" w14:textId="77777777" w:rsidR="00410850" w:rsidRPr="00775498" w:rsidRDefault="00410850" w:rsidP="00410850">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5E1DB81A" w14:textId="77777777" w:rsidR="00410850" w:rsidRPr="00CD4A97" w:rsidRDefault="00410850" w:rsidP="00C645E0">
                      <w:pPr>
                        <w:rPr>
                          <w:b/>
                        </w:rPr>
                      </w:pPr>
                    </w:p>
                    <w:p w14:paraId="6C9C0A16" w14:textId="5195A51B" w:rsidR="00322A3C" w:rsidRPr="00D20A90" w:rsidRDefault="00322A3C" w:rsidP="00E65E68">
                      <w:pPr>
                        <w:rPr>
                          <w:b/>
                        </w:rPr>
                      </w:pPr>
                      <w:r w:rsidRPr="006547C0">
                        <w:rPr>
                          <w:rFonts w:cs="Arial"/>
                          <w:sz w:val="16"/>
                          <w:szCs w:val="16"/>
                        </w:rPr>
                        <w:t xml:space="preserve">Note: As a reminder, the </w:t>
                      </w:r>
                      <w:hyperlink r:id="rId3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831DF41" w14:textId="77777777" w:rsidR="00C645E0" w:rsidRDefault="00C645E0" w:rsidP="00D70E33"/>
    <w:p w14:paraId="0C4EB175" w14:textId="0146E3C1" w:rsidR="00C91B69" w:rsidRPr="000F5420" w:rsidRDefault="00C91B69" w:rsidP="00AB5B80">
      <w:pPr>
        <w:pStyle w:val="Heading3"/>
        <w:rPr>
          <w:sz w:val="20"/>
          <w:szCs w:val="20"/>
        </w:rPr>
      </w:pPr>
      <w:bookmarkStart w:id="479" w:name="_Toc131159860"/>
      <w:bookmarkStart w:id="480" w:name="_Toc197079280"/>
      <w:r w:rsidRPr="00C645E0">
        <w:t>Training and Education</w:t>
      </w:r>
      <w:bookmarkEnd w:id="479"/>
      <w:bookmarkEnd w:id="480"/>
      <w:r w:rsidR="00AC5B93">
        <w:br/>
      </w:r>
    </w:p>
    <w:tbl>
      <w:tblPr>
        <w:tblStyle w:val="TableGrid"/>
        <w:tblW w:w="0" w:type="auto"/>
        <w:tblLook w:val="04A0" w:firstRow="1" w:lastRow="0" w:firstColumn="1" w:lastColumn="0" w:noHBand="0" w:noVBand="1"/>
      </w:tblPr>
      <w:tblGrid>
        <w:gridCol w:w="6115"/>
        <w:gridCol w:w="3235"/>
      </w:tblGrid>
      <w:tr w:rsidR="00C91B69" w:rsidRPr="00C645E0" w14:paraId="2AC6D56B" w14:textId="77777777" w:rsidTr="00B74BD8">
        <w:trPr>
          <w:trHeight w:val="2160"/>
        </w:trPr>
        <w:tc>
          <w:tcPr>
            <w:tcW w:w="6115" w:type="dxa"/>
          </w:tcPr>
          <w:p w14:paraId="41FA9E1C" w14:textId="4AF0CA54" w:rsidR="00C91B69" w:rsidRPr="002B108D" w:rsidRDefault="00C91B69" w:rsidP="00AD309C">
            <w:pPr>
              <w:numPr>
                <w:ilvl w:val="0"/>
                <w:numId w:val="144"/>
              </w:numPr>
            </w:pPr>
            <w:r w:rsidRPr="00C645E0">
              <w:t>Do</w:t>
            </w:r>
            <w:r w:rsidR="002B108D">
              <w:t xml:space="preserve"> </w:t>
            </w:r>
            <w:hyperlink w:anchor="HHtouchpatientsendnote" w:history="1">
              <w:r w:rsidR="007E6EEA">
                <w:rPr>
                  <w:rStyle w:val="Hyperlink"/>
                </w:rPr>
                <w:t>individuals who touch patients or who touch items that will be used by patients</w:t>
              </w:r>
            </w:hyperlink>
            <w:bookmarkStart w:id="481" w:name="_Ref25671414"/>
            <w:r w:rsidR="000F0582">
              <w:rPr>
                <w:rStyle w:val="Hyperlink"/>
                <w:rFonts w:ascii="ZWAdobeF" w:hAnsi="ZWAdobeF" w:cs="ZWAdobeF"/>
                <w:color w:val="auto"/>
                <w:sz w:val="2"/>
                <w:szCs w:val="2"/>
                <w:u w:val="none"/>
              </w:rPr>
              <w:t>43F</w:t>
            </w:r>
            <w:bookmarkStart w:id="482" w:name="_Ref131591135"/>
            <w:r w:rsidR="00BF053F">
              <w:rPr>
                <w:rStyle w:val="Hyperlink"/>
                <w:rFonts w:ascii="ZWAdobeF" w:hAnsi="ZWAdobeF" w:cs="ZWAdobeF"/>
                <w:color w:val="auto"/>
                <w:sz w:val="2"/>
                <w:szCs w:val="2"/>
                <w:u w:val="none"/>
              </w:rPr>
              <w:t>43F</w:t>
            </w:r>
            <w:r w:rsidR="004C7557">
              <w:rPr>
                <w:rStyle w:val="Hyperlink"/>
                <w:rFonts w:ascii="ZWAdobeF" w:hAnsi="ZWAdobeF" w:cs="ZWAdobeF"/>
                <w:color w:val="auto"/>
                <w:sz w:val="2"/>
                <w:szCs w:val="2"/>
                <w:u w:val="none"/>
              </w:rPr>
              <w:t>43F</w:t>
            </w:r>
            <w:r w:rsidR="002B108D">
              <w:rPr>
                <w:rStyle w:val="EndnoteReference"/>
              </w:rPr>
              <w:endnoteReference w:id="45"/>
            </w:r>
            <w:bookmarkEnd w:id="481"/>
            <w:bookmarkEnd w:id="482"/>
            <w:r w:rsidR="002B108D">
              <w:t xml:space="preserve"> in your patient care units receive hand hygiene training from a</w:t>
            </w:r>
            <w:r w:rsidRPr="00C645E0">
              <w:t xml:space="preserve"> </w:t>
            </w:r>
            <w:hyperlink w:anchor="profwapproptrainandskill" w:history="1">
              <w:r w:rsidRPr="00C645E0">
                <w:rPr>
                  <w:rStyle w:val="Hyperlink"/>
                </w:rPr>
                <w:t>professional with appropriate training and skills</w:t>
              </w:r>
            </w:hyperlink>
            <w:bookmarkStart w:id="484" w:name="_Ref36149163"/>
            <w:r w:rsidR="000F0582">
              <w:rPr>
                <w:rStyle w:val="Hyperlink"/>
                <w:rFonts w:ascii="ZWAdobeF" w:hAnsi="ZWAdobeF" w:cs="ZWAdobeF"/>
                <w:color w:val="auto"/>
                <w:sz w:val="2"/>
                <w:szCs w:val="2"/>
                <w:u w:val="none"/>
              </w:rPr>
              <w:t>44F</w:t>
            </w:r>
            <w:r w:rsidR="00BF053F">
              <w:rPr>
                <w:rStyle w:val="Hyperlink"/>
                <w:rFonts w:ascii="ZWAdobeF" w:hAnsi="ZWAdobeF" w:cs="ZWAdobeF"/>
                <w:color w:val="auto"/>
                <w:sz w:val="2"/>
                <w:szCs w:val="2"/>
                <w:u w:val="none"/>
              </w:rPr>
              <w:t>44F</w:t>
            </w:r>
            <w:r w:rsidR="004C7557">
              <w:rPr>
                <w:rStyle w:val="Hyperlink"/>
                <w:rFonts w:ascii="ZWAdobeF" w:hAnsi="ZWAdobeF" w:cs="ZWAdobeF"/>
                <w:color w:val="auto"/>
                <w:sz w:val="2"/>
                <w:szCs w:val="2"/>
                <w:u w:val="none"/>
              </w:rPr>
              <w:t>44F</w:t>
            </w:r>
            <w:r w:rsidRPr="00C645E0">
              <w:rPr>
                <w:vertAlign w:val="superscript"/>
              </w:rPr>
              <w:endnoteReference w:id="46"/>
            </w:r>
            <w:bookmarkEnd w:id="484"/>
            <w:r w:rsidRPr="00C645E0">
              <w:t xml:space="preserve"> </w:t>
            </w:r>
            <w:r w:rsidR="002B108D">
              <w:t xml:space="preserve">at </w:t>
            </w:r>
            <w:r w:rsidR="002B108D">
              <w:rPr>
                <w:b/>
              </w:rPr>
              <w:t>both:</w:t>
            </w:r>
          </w:p>
          <w:p w14:paraId="46907263" w14:textId="602CE5B8" w:rsidR="002B108D" w:rsidRDefault="002B108D" w:rsidP="00AD309C">
            <w:pPr>
              <w:pStyle w:val="ListParagraph"/>
              <w:numPr>
                <w:ilvl w:val="0"/>
                <w:numId w:val="124"/>
              </w:numPr>
            </w:pPr>
            <w:r>
              <w:t>the time of onboarding</w:t>
            </w:r>
            <w:r w:rsidR="0002601E">
              <w:t>,</w:t>
            </w:r>
            <w:r>
              <w:t xml:space="preserve"> and</w:t>
            </w:r>
          </w:p>
          <w:p w14:paraId="2E810E1E" w14:textId="77777777" w:rsidR="002B108D" w:rsidRPr="002B108D" w:rsidRDefault="002B108D" w:rsidP="00AD309C">
            <w:pPr>
              <w:pStyle w:val="ListParagraph"/>
              <w:numPr>
                <w:ilvl w:val="0"/>
                <w:numId w:val="124"/>
              </w:numPr>
            </w:pPr>
            <w:r>
              <w:t>annually thereafter?</w:t>
            </w:r>
          </w:p>
          <w:p w14:paraId="280759AF" w14:textId="77777777" w:rsidR="002B108D" w:rsidRDefault="002B108D" w:rsidP="00B96CDF"/>
          <w:p w14:paraId="0524CCFF" w14:textId="3575A8B3" w:rsidR="00C91B69" w:rsidRPr="00C645E0" w:rsidRDefault="002B108D" w:rsidP="00B96CDF">
            <w:pPr>
              <w:ind w:left="360"/>
            </w:pPr>
            <w:r w:rsidRPr="002B108D">
              <w:rPr>
                <w:i/>
              </w:rPr>
              <w:t>If “no” to question #1, skip questions #2-3 and continue to question #4.</w:t>
            </w:r>
          </w:p>
        </w:tc>
        <w:tc>
          <w:tcPr>
            <w:tcW w:w="3235" w:type="dxa"/>
            <w:vAlign w:val="center"/>
          </w:tcPr>
          <w:p w14:paraId="6FD90450" w14:textId="77777777" w:rsidR="00C91B69" w:rsidRPr="00B74BD8" w:rsidRDefault="00C91B69" w:rsidP="00AD309C">
            <w:pPr>
              <w:pStyle w:val="ListParagraph"/>
              <w:numPr>
                <w:ilvl w:val="0"/>
                <w:numId w:val="299"/>
              </w:numPr>
              <w:rPr>
                <w:iCs/>
              </w:rPr>
            </w:pPr>
            <w:r w:rsidRPr="00B74BD8">
              <w:rPr>
                <w:iCs/>
              </w:rPr>
              <w:t>Yes</w:t>
            </w:r>
          </w:p>
          <w:p w14:paraId="73875B4F" w14:textId="77777777" w:rsidR="00C91B69" w:rsidRPr="00B74BD8" w:rsidRDefault="00C91B69" w:rsidP="00AD309C">
            <w:pPr>
              <w:pStyle w:val="ListParagraph"/>
              <w:numPr>
                <w:ilvl w:val="0"/>
                <w:numId w:val="299"/>
              </w:numPr>
              <w:rPr>
                <w:iCs/>
              </w:rPr>
            </w:pPr>
            <w:r w:rsidRPr="00B74BD8">
              <w:rPr>
                <w:iCs/>
              </w:rPr>
              <w:t>No</w:t>
            </w:r>
          </w:p>
        </w:tc>
      </w:tr>
      <w:tr w:rsidR="00C91B69" w:rsidRPr="00C645E0" w14:paraId="4115C7D0" w14:textId="77777777" w:rsidTr="00B74BD8">
        <w:trPr>
          <w:trHeight w:val="1296"/>
        </w:trPr>
        <w:tc>
          <w:tcPr>
            <w:tcW w:w="6115" w:type="dxa"/>
            <w:vAlign w:val="center"/>
          </w:tcPr>
          <w:p w14:paraId="09937A2C" w14:textId="46716341" w:rsidR="00C91B69" w:rsidRPr="0002601E" w:rsidRDefault="004B4271" w:rsidP="00AD309C">
            <w:pPr>
              <w:pStyle w:val="ListParagraph"/>
              <w:numPr>
                <w:ilvl w:val="0"/>
                <w:numId w:val="144"/>
              </w:numPr>
              <w:rPr>
                <w:i/>
              </w:rPr>
            </w:pPr>
            <w:r w:rsidRPr="004B4271">
              <w:t xml:space="preserve">In order to pass the </w:t>
            </w:r>
            <w:r w:rsidRPr="001550F9">
              <w:rPr>
                <w:b/>
                <w:bCs/>
              </w:rPr>
              <w:t>initial</w:t>
            </w:r>
            <w:r w:rsidRPr="004B4271">
              <w:t xml:space="preserve"> hand hygiene training, do </w:t>
            </w:r>
            <w:hyperlink w:anchor="HHtouchpatientsendnote" w:history="1">
              <w:r w:rsidRPr="004B4271">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C4182A" w:rsidRPr="00C4182A">
              <w:rPr>
                <w:rStyle w:val="EndnoteReference"/>
              </w:rPr>
              <w:t>44</w:t>
            </w:r>
            <w:r>
              <w:fldChar w:fldCharType="end"/>
            </w:r>
            <w:r w:rsidRPr="004B4271">
              <w:t xml:space="preserve"> </w:t>
            </w:r>
            <w:r w:rsidR="00403B90">
              <w:t xml:space="preserve">in your patient care units </w:t>
            </w:r>
            <w:r w:rsidRPr="004B4271">
              <w:t xml:space="preserve">need to </w:t>
            </w:r>
            <w:hyperlink w:anchor="HH_demonstrate" w:history="1">
              <w:r w:rsidRPr="00393457">
                <w:rPr>
                  <w:rStyle w:val="Hyperlink"/>
                </w:rPr>
                <w:t>physically demonstrate</w:t>
              </w:r>
            </w:hyperlink>
            <w:r w:rsidRPr="004B4271">
              <w:t xml:space="preserve"> proper hand hygiene with soap and water and alcohol-based hand sanitizer?</w:t>
            </w:r>
          </w:p>
        </w:tc>
        <w:tc>
          <w:tcPr>
            <w:tcW w:w="3235" w:type="dxa"/>
            <w:vAlign w:val="center"/>
          </w:tcPr>
          <w:p w14:paraId="79C2AE64" w14:textId="77777777" w:rsidR="004B4271" w:rsidRPr="00B74BD8" w:rsidRDefault="004B4271" w:rsidP="00AD309C">
            <w:pPr>
              <w:pStyle w:val="ListParagraph"/>
              <w:numPr>
                <w:ilvl w:val="0"/>
                <w:numId w:val="299"/>
              </w:numPr>
              <w:rPr>
                <w:iCs/>
              </w:rPr>
            </w:pPr>
            <w:r w:rsidRPr="00B74BD8">
              <w:rPr>
                <w:iCs/>
              </w:rPr>
              <w:t>Yes</w:t>
            </w:r>
          </w:p>
          <w:p w14:paraId="3CA92C50" w14:textId="77777777" w:rsidR="00C91B69" w:rsidRPr="00B74BD8" w:rsidRDefault="004B4271" w:rsidP="00AD309C">
            <w:pPr>
              <w:pStyle w:val="ListParagraph"/>
              <w:numPr>
                <w:ilvl w:val="0"/>
                <w:numId w:val="299"/>
              </w:numPr>
              <w:rPr>
                <w:b/>
                <w:iCs/>
              </w:rPr>
            </w:pPr>
            <w:r w:rsidRPr="00B74BD8">
              <w:rPr>
                <w:iCs/>
              </w:rPr>
              <w:t>No</w:t>
            </w:r>
          </w:p>
        </w:tc>
      </w:tr>
      <w:tr w:rsidR="00654FC2" w:rsidRPr="00C645E0" w14:paraId="17D91A6C" w14:textId="77777777" w:rsidTr="00B74BD8">
        <w:trPr>
          <w:trHeight w:val="2376"/>
        </w:trPr>
        <w:tc>
          <w:tcPr>
            <w:tcW w:w="6115" w:type="dxa"/>
          </w:tcPr>
          <w:p w14:paraId="013E12BE" w14:textId="1B5CFC00" w:rsidR="00654FC2" w:rsidRDefault="00654FC2" w:rsidP="00AD309C">
            <w:pPr>
              <w:pStyle w:val="ListParagraph"/>
              <w:numPr>
                <w:ilvl w:val="0"/>
                <w:numId w:val="144"/>
              </w:numPr>
            </w:pPr>
            <w:r w:rsidRPr="00393457">
              <w:lastRenderedPageBreak/>
              <w:t xml:space="preserve">Are </w:t>
            </w:r>
            <w:r w:rsidRPr="00393457">
              <w:rPr>
                <w:b/>
              </w:rPr>
              <w:t>all</w:t>
            </w:r>
            <w:r w:rsidRPr="00393457">
              <w:t xml:space="preserve"> six of the following topics included in your hospital’s initial and a</w:t>
            </w:r>
            <w:r>
              <w:t>nnual hand hygiene training</w:t>
            </w:r>
            <w:r w:rsidR="00C92582">
              <w:t>:</w:t>
            </w:r>
          </w:p>
          <w:p w14:paraId="4561B0F4" w14:textId="7BDF4442" w:rsidR="00654FC2" w:rsidRDefault="00654FC2" w:rsidP="00AD309C">
            <w:pPr>
              <w:pStyle w:val="ListParagraph"/>
              <w:numPr>
                <w:ilvl w:val="0"/>
                <w:numId w:val="125"/>
              </w:numPr>
            </w:pPr>
            <w:r w:rsidRPr="00393457">
              <w:t>Evidence linking hand hygiene and infection prevention</w:t>
            </w:r>
            <w:r w:rsidR="00C92582">
              <w:t>;</w:t>
            </w:r>
          </w:p>
          <w:p w14:paraId="4FCE67BE" w14:textId="3147ADE1" w:rsidR="00654FC2" w:rsidRDefault="00654FC2" w:rsidP="00AD309C">
            <w:pPr>
              <w:pStyle w:val="ListParagraph"/>
              <w:numPr>
                <w:ilvl w:val="0"/>
                <w:numId w:val="125"/>
              </w:numPr>
            </w:pPr>
            <w:r w:rsidRPr="00393457">
              <w:t xml:space="preserve">When </w:t>
            </w:r>
            <w:hyperlink w:anchor="HHtouchpatientsendnote"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C4182A" w:rsidRPr="00C4182A">
              <w:rPr>
                <w:rStyle w:val="EndnoteReference"/>
              </w:rPr>
              <w:t>44</w:t>
            </w:r>
            <w:r>
              <w:fldChar w:fldCharType="end"/>
            </w:r>
            <w:r w:rsidRPr="00393457">
              <w:t xml:space="preserve"> should perform hand hygiene</w:t>
            </w:r>
            <w:r>
              <w:t xml:space="preserve"> </w:t>
            </w:r>
            <w:r w:rsidRPr="00393457">
              <w:t xml:space="preserve">(e.g., </w:t>
            </w:r>
            <w:hyperlink r:id="rId368" w:history="1">
              <w:r w:rsidRPr="009E0751">
                <w:rPr>
                  <w:rStyle w:val="Hyperlink"/>
                </w:rPr>
                <w:t>WHO's 5 Moments for Hand Hygiene,</w:t>
              </w:r>
            </w:hyperlink>
            <w:r w:rsidRPr="00393457">
              <w:t xml:space="preserve"> </w:t>
            </w:r>
            <w:hyperlink r:id="rId369" w:history="1">
              <w:r w:rsidRPr="00393457">
                <w:rPr>
                  <w:rStyle w:val="Hyperlink"/>
                </w:rPr>
                <w:t>CDC’s Guideline for Hand Hygiene</w:t>
              </w:r>
            </w:hyperlink>
            <w:r w:rsidRPr="00393457">
              <w:t>)</w:t>
            </w:r>
            <w:r w:rsidR="00C92582">
              <w:t>;</w:t>
            </w:r>
          </w:p>
          <w:p w14:paraId="3C6EC6EE" w14:textId="12574FAB" w:rsidR="00654FC2" w:rsidRPr="00393457" w:rsidRDefault="00654FC2" w:rsidP="00AD309C">
            <w:pPr>
              <w:pStyle w:val="ListParagraph"/>
              <w:numPr>
                <w:ilvl w:val="0"/>
                <w:numId w:val="125"/>
              </w:numPr>
            </w:pPr>
            <w:r w:rsidRPr="00393457">
              <w:t xml:space="preserve">How </w:t>
            </w:r>
            <w:hyperlink w:anchor="HHtouchpatientsendnote"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C4182A" w:rsidRPr="00C4182A">
              <w:rPr>
                <w:rStyle w:val="EndnoteReference"/>
              </w:rPr>
              <w:t>44</w:t>
            </w:r>
            <w:r>
              <w:fldChar w:fldCharType="end"/>
            </w:r>
            <w:r w:rsidRPr="00393457">
              <w:t xml:space="preserve"> should clean their hands with alcohol-based hand sanitizer and soap and water as to ensure they cover all surfaces of hands and fingers, including thumbs and fingernails</w:t>
            </w:r>
            <w:r w:rsidR="00C92582">
              <w:t>;</w:t>
            </w:r>
          </w:p>
          <w:p w14:paraId="00D26950" w14:textId="67755AD7" w:rsidR="00654FC2" w:rsidRDefault="00654FC2" w:rsidP="00AD309C">
            <w:pPr>
              <w:pStyle w:val="ListParagraph"/>
              <w:numPr>
                <w:ilvl w:val="0"/>
                <w:numId w:val="125"/>
              </w:numPr>
            </w:pPr>
            <w:r>
              <w:t xml:space="preserve">When gloves should be used in addition to hand washing (e.g., caring for </w:t>
            </w:r>
            <w:r w:rsidRPr="00A26D23">
              <w:rPr>
                <w:i/>
                <w:iCs/>
              </w:rPr>
              <w:t>C. diff</w:t>
            </w:r>
            <w:r>
              <w:rPr>
                <w:i/>
                <w:iCs/>
              </w:rPr>
              <w:t>.</w:t>
            </w:r>
            <w:r>
              <w:t xml:space="preserve"> patients) and how hand hygiene should be performed when gloves are used</w:t>
            </w:r>
            <w:r w:rsidR="00C92582">
              <w:t>;</w:t>
            </w:r>
          </w:p>
          <w:p w14:paraId="32294C0C" w14:textId="2D6053C0" w:rsidR="00654FC2" w:rsidRDefault="00654FC2" w:rsidP="00AD309C">
            <w:pPr>
              <w:pStyle w:val="ListParagraph"/>
              <w:numPr>
                <w:ilvl w:val="0"/>
                <w:numId w:val="125"/>
              </w:numPr>
            </w:pPr>
            <w:r>
              <w:t>The minimum time that should be spent performing hand hygiene with soap and water and alcohol-based hand sanitizer</w:t>
            </w:r>
            <w:r w:rsidR="00C92582">
              <w:t>; and</w:t>
            </w:r>
          </w:p>
          <w:p w14:paraId="55C04B16" w14:textId="02B5A739" w:rsidR="00654FC2" w:rsidRPr="004B4271" w:rsidRDefault="00654FC2" w:rsidP="00AD309C">
            <w:pPr>
              <w:pStyle w:val="ListParagraph"/>
              <w:numPr>
                <w:ilvl w:val="0"/>
                <w:numId w:val="125"/>
              </w:numPr>
            </w:pPr>
            <w:r>
              <w:t>How hand hygiene compliance is monitored</w:t>
            </w:r>
            <w:r w:rsidR="00C92582">
              <w:t>?</w:t>
            </w:r>
          </w:p>
        </w:tc>
        <w:tc>
          <w:tcPr>
            <w:tcW w:w="3235" w:type="dxa"/>
            <w:vAlign w:val="center"/>
          </w:tcPr>
          <w:p w14:paraId="09471247" w14:textId="77777777" w:rsidR="00654FC2" w:rsidRPr="00B74BD8" w:rsidRDefault="00654FC2" w:rsidP="00AD309C">
            <w:pPr>
              <w:pStyle w:val="ListParagraph"/>
              <w:numPr>
                <w:ilvl w:val="0"/>
                <w:numId w:val="299"/>
              </w:numPr>
              <w:rPr>
                <w:iCs/>
              </w:rPr>
            </w:pPr>
            <w:r w:rsidRPr="00B74BD8">
              <w:rPr>
                <w:iCs/>
              </w:rPr>
              <w:t>Yes</w:t>
            </w:r>
          </w:p>
          <w:p w14:paraId="4D0D71F1" w14:textId="0694E279" w:rsidR="00654FC2" w:rsidRPr="00B74BD8" w:rsidRDefault="00654FC2" w:rsidP="00AD309C">
            <w:pPr>
              <w:pStyle w:val="ListParagraph"/>
              <w:numPr>
                <w:ilvl w:val="0"/>
                <w:numId w:val="299"/>
              </w:numPr>
              <w:rPr>
                <w:iCs/>
              </w:rPr>
            </w:pPr>
            <w:r w:rsidRPr="00B74BD8">
              <w:rPr>
                <w:iCs/>
              </w:rPr>
              <w:t>No</w:t>
            </w:r>
          </w:p>
        </w:tc>
      </w:tr>
    </w:tbl>
    <w:p w14:paraId="41B5B2CB" w14:textId="77777777" w:rsidR="00C91B69" w:rsidRPr="00C645E0" w:rsidRDefault="00C91B69" w:rsidP="00C91B69">
      <w:pPr>
        <w:rPr>
          <w:b/>
          <w:u w:val="single"/>
        </w:rPr>
      </w:pPr>
    </w:p>
    <w:p w14:paraId="7298EC6F" w14:textId="179C01B0" w:rsidR="00376548" w:rsidRPr="000F5420" w:rsidRDefault="00C645E0" w:rsidP="00AB5B80">
      <w:pPr>
        <w:pStyle w:val="Heading3"/>
        <w:rPr>
          <w:sz w:val="20"/>
          <w:szCs w:val="20"/>
        </w:rPr>
      </w:pPr>
      <w:bookmarkStart w:id="486" w:name="_Toc131159861"/>
      <w:bookmarkStart w:id="487" w:name="_Toc197079281"/>
      <w:r w:rsidRPr="00C645E0">
        <w:t>Infrastructure</w:t>
      </w:r>
      <w:bookmarkEnd w:id="486"/>
      <w:bookmarkEnd w:id="487"/>
      <w:r w:rsidR="00AC5B93">
        <w:br/>
      </w:r>
    </w:p>
    <w:tbl>
      <w:tblPr>
        <w:tblStyle w:val="TableGrid"/>
        <w:tblW w:w="0" w:type="auto"/>
        <w:tblLook w:val="04A0" w:firstRow="1" w:lastRow="0" w:firstColumn="1" w:lastColumn="0" w:noHBand="0" w:noVBand="1"/>
      </w:tblPr>
      <w:tblGrid>
        <w:gridCol w:w="6115"/>
        <w:gridCol w:w="3235"/>
      </w:tblGrid>
      <w:tr w:rsidR="00C645E0" w:rsidRPr="00C645E0" w14:paraId="797C772D" w14:textId="77777777" w:rsidTr="00D36222">
        <w:trPr>
          <w:trHeight w:val="2304"/>
        </w:trPr>
        <w:tc>
          <w:tcPr>
            <w:tcW w:w="6115" w:type="dxa"/>
          </w:tcPr>
          <w:p w14:paraId="6FB36498" w14:textId="51012180" w:rsidR="00C645E0" w:rsidRPr="00C645E0" w:rsidRDefault="00C645E0" w:rsidP="00AD309C">
            <w:pPr>
              <w:numPr>
                <w:ilvl w:val="0"/>
                <w:numId w:val="144"/>
              </w:numPr>
            </w:pPr>
            <w:r w:rsidRPr="00C645E0">
              <w:t xml:space="preserve">Does your hospital </w:t>
            </w:r>
            <w:r w:rsidR="007071C0">
              <w:t>conduct</w:t>
            </w:r>
            <w:r w:rsidRPr="00B30D9A">
              <w:t xml:space="preserve"> </w:t>
            </w:r>
            <w:r w:rsidRPr="00EF421A">
              <w:t>quarterly audits</w:t>
            </w:r>
            <w:r w:rsidRPr="00C645E0">
              <w:t xml:space="preserve"> </w:t>
            </w:r>
            <w:r w:rsidR="00A26D23">
              <w:t>on a sample of dispensers</w:t>
            </w:r>
            <w:r w:rsidRPr="00C645E0">
              <w:t xml:space="preserve"> </w:t>
            </w:r>
            <w:r w:rsidR="00403B90">
              <w:t xml:space="preserve">in your patient care units </w:t>
            </w:r>
            <w:r w:rsidRPr="00C645E0">
              <w:t xml:space="preserve">to ensure </w:t>
            </w:r>
            <w:r w:rsidR="007071C0">
              <w:t>all the following:</w:t>
            </w:r>
          </w:p>
          <w:p w14:paraId="5027083D" w14:textId="4711AA6F" w:rsidR="00AD65E4" w:rsidRDefault="007071C0" w:rsidP="00AD309C">
            <w:pPr>
              <w:numPr>
                <w:ilvl w:val="0"/>
                <w:numId w:val="84"/>
              </w:numPr>
            </w:pPr>
            <w:r>
              <w:t>P</w:t>
            </w:r>
            <w:r w:rsidR="00AD65E4">
              <w:t xml:space="preserve">aper towels, soap dispensers, and alcohol-based hand sanitizer dispensers </w:t>
            </w:r>
            <w:r>
              <w:t xml:space="preserve">are refilled </w:t>
            </w:r>
            <w:r w:rsidR="00AD65E4">
              <w:t>when they are empty or near empty</w:t>
            </w:r>
            <w:r w:rsidR="00E003AE">
              <w:t>,</w:t>
            </w:r>
            <w:r w:rsidR="00C92582">
              <w:t xml:space="preserve"> and</w:t>
            </w:r>
          </w:p>
          <w:p w14:paraId="6EF4CC87" w14:textId="45240CAA" w:rsidR="00C26849" w:rsidRPr="00C645E0" w:rsidRDefault="007071C0" w:rsidP="00AD309C">
            <w:pPr>
              <w:numPr>
                <w:ilvl w:val="0"/>
                <w:numId w:val="84"/>
              </w:numPr>
            </w:pPr>
            <w:r>
              <w:t>B</w:t>
            </w:r>
            <w:r w:rsidR="00AD65E4">
              <w:t>atteries in automated paper towel dispensers, soap dispensers, and alcohol-based hand sanitizer dispensers (if automated d</w:t>
            </w:r>
            <w:r w:rsidR="00C26849">
              <w:t>ispensers are used in the patient care units</w:t>
            </w:r>
            <w:r w:rsidR="00AD65E4">
              <w:t>)</w:t>
            </w:r>
            <w:r>
              <w:t xml:space="preserve"> are replaced</w:t>
            </w:r>
            <w:r w:rsidR="00C92582">
              <w:t>?</w:t>
            </w:r>
          </w:p>
        </w:tc>
        <w:tc>
          <w:tcPr>
            <w:tcW w:w="3235" w:type="dxa"/>
            <w:vAlign w:val="center"/>
          </w:tcPr>
          <w:p w14:paraId="40575AB1" w14:textId="77777777" w:rsidR="00C645E0" w:rsidRPr="00B74BD8" w:rsidRDefault="00C645E0" w:rsidP="00AD309C">
            <w:pPr>
              <w:pStyle w:val="ListParagraph"/>
              <w:numPr>
                <w:ilvl w:val="0"/>
                <w:numId w:val="298"/>
              </w:numPr>
              <w:rPr>
                <w:iCs/>
              </w:rPr>
            </w:pPr>
            <w:r w:rsidRPr="00B74BD8">
              <w:rPr>
                <w:iCs/>
              </w:rPr>
              <w:t>Yes</w:t>
            </w:r>
          </w:p>
          <w:p w14:paraId="723F17AF" w14:textId="77777777" w:rsidR="00C645E0" w:rsidRPr="00B74BD8" w:rsidRDefault="00C645E0" w:rsidP="00AD309C">
            <w:pPr>
              <w:pStyle w:val="ListParagraph"/>
              <w:numPr>
                <w:ilvl w:val="0"/>
                <w:numId w:val="298"/>
              </w:numPr>
              <w:rPr>
                <w:iCs/>
              </w:rPr>
            </w:pPr>
            <w:r w:rsidRPr="00B74BD8">
              <w:rPr>
                <w:iCs/>
              </w:rPr>
              <w:t>No</w:t>
            </w:r>
          </w:p>
        </w:tc>
      </w:tr>
      <w:tr w:rsidR="00C645E0" w:rsidRPr="00C645E0" w14:paraId="1B6B6DD2" w14:textId="77777777" w:rsidTr="00B74BD8">
        <w:trPr>
          <w:trHeight w:val="1728"/>
        </w:trPr>
        <w:tc>
          <w:tcPr>
            <w:tcW w:w="6115" w:type="dxa"/>
          </w:tcPr>
          <w:p w14:paraId="1ACB7AA2" w14:textId="73B0534A" w:rsidR="003578D4" w:rsidRDefault="00A26D23" w:rsidP="00AD309C">
            <w:pPr>
              <w:pStyle w:val="ListParagraph"/>
              <w:numPr>
                <w:ilvl w:val="0"/>
                <w:numId w:val="144"/>
              </w:numPr>
            </w:pPr>
            <w:r w:rsidRPr="00A26D23">
              <w:t xml:space="preserve">Do </w:t>
            </w:r>
            <w:r w:rsidRPr="004B0897">
              <w:rPr>
                <w:b/>
                <w:bCs/>
              </w:rPr>
              <w:t xml:space="preserve">all </w:t>
            </w:r>
            <w:r w:rsidRPr="00A26D23">
              <w:t xml:space="preserve">rooms </w:t>
            </w:r>
            <w:r w:rsidR="004B0897">
              <w:t>and</w:t>
            </w:r>
            <w:r w:rsidRPr="00A26D23">
              <w:t xml:space="preserve"> bed spaces in your patient care units have</w:t>
            </w:r>
            <w:r w:rsidR="003578D4">
              <w:t>:</w:t>
            </w:r>
          </w:p>
          <w:p w14:paraId="3A0BCC6C" w14:textId="7DD5A13B" w:rsidR="003578D4" w:rsidRDefault="00A26D23" w:rsidP="00AD309C">
            <w:pPr>
              <w:pStyle w:val="ListParagraph"/>
              <w:numPr>
                <w:ilvl w:val="0"/>
                <w:numId w:val="145"/>
              </w:numPr>
            </w:pPr>
            <w:r w:rsidRPr="00A26D23">
              <w:t xml:space="preserve">an alcohol-based hand sanitizer </w:t>
            </w:r>
            <w:r w:rsidR="003578D4">
              <w:t xml:space="preserve">dispenser located </w:t>
            </w:r>
            <w:r w:rsidR="00A65D19">
              <w:t>at the entrance to</w:t>
            </w:r>
            <w:r w:rsidR="003578D4">
              <w:t xml:space="preserve"> the room or bed space</w:t>
            </w:r>
            <w:r w:rsidR="0002601E">
              <w:t>,</w:t>
            </w:r>
            <w:r w:rsidR="003578D4">
              <w:t xml:space="preserve"> and</w:t>
            </w:r>
          </w:p>
          <w:p w14:paraId="671FBB43" w14:textId="14442AD6" w:rsidR="00AC5B93" w:rsidRPr="00C645E0" w:rsidRDefault="003578D4" w:rsidP="00AD309C">
            <w:pPr>
              <w:pStyle w:val="ListParagraph"/>
              <w:numPr>
                <w:ilvl w:val="0"/>
                <w:numId w:val="145"/>
              </w:numPr>
            </w:pPr>
            <w:r>
              <w:t>alcohol-based hand sanitizer</w:t>
            </w:r>
            <w:r w:rsidR="00A26D23" w:rsidRPr="00A26D23">
              <w:t xml:space="preserve"> </w:t>
            </w:r>
            <w:r>
              <w:t xml:space="preserve">dispenser(s) located inside the room or bed space that are equally </w:t>
            </w:r>
            <w:r w:rsidR="00A26D23" w:rsidRPr="00A26D23">
              <w:t>accessible to</w:t>
            </w:r>
            <w:r>
              <w:t xml:space="preserve"> </w:t>
            </w:r>
            <w:r w:rsidR="00155177">
              <w:t xml:space="preserve">the location of </w:t>
            </w:r>
            <w:r>
              <w:t>all patients</w:t>
            </w:r>
            <w:r w:rsidR="00155177">
              <w:t xml:space="preserve"> in the room or bed space</w:t>
            </w:r>
            <w:r w:rsidR="00D5601C">
              <w:t>?</w:t>
            </w:r>
          </w:p>
        </w:tc>
        <w:tc>
          <w:tcPr>
            <w:tcW w:w="3235" w:type="dxa"/>
            <w:vAlign w:val="center"/>
          </w:tcPr>
          <w:p w14:paraId="475FF173" w14:textId="77777777" w:rsidR="00C645E0" w:rsidRPr="00B74BD8" w:rsidRDefault="003F5475" w:rsidP="00AD309C">
            <w:pPr>
              <w:pStyle w:val="ListParagraph"/>
              <w:numPr>
                <w:ilvl w:val="0"/>
                <w:numId w:val="298"/>
              </w:numPr>
              <w:rPr>
                <w:iCs/>
              </w:rPr>
            </w:pPr>
            <w:r w:rsidRPr="00B74BD8">
              <w:rPr>
                <w:iCs/>
              </w:rPr>
              <w:t>Yes</w:t>
            </w:r>
          </w:p>
          <w:p w14:paraId="46BEA923" w14:textId="77777777" w:rsidR="003F5475" w:rsidRPr="00B74BD8" w:rsidRDefault="003F5475" w:rsidP="00AD309C">
            <w:pPr>
              <w:pStyle w:val="ListParagraph"/>
              <w:numPr>
                <w:ilvl w:val="0"/>
                <w:numId w:val="298"/>
              </w:numPr>
              <w:rPr>
                <w:iCs/>
              </w:rPr>
            </w:pPr>
            <w:r w:rsidRPr="00B74BD8">
              <w:rPr>
                <w:iCs/>
              </w:rPr>
              <w:t>No</w:t>
            </w:r>
          </w:p>
        </w:tc>
      </w:tr>
      <w:tr w:rsidR="00C645E0" w:rsidRPr="00C645E0" w14:paraId="0A1890CB" w14:textId="77777777" w:rsidTr="00B74BD8">
        <w:trPr>
          <w:trHeight w:val="4752"/>
        </w:trPr>
        <w:tc>
          <w:tcPr>
            <w:tcW w:w="6115" w:type="dxa"/>
          </w:tcPr>
          <w:p w14:paraId="0360DD6C" w14:textId="2BBD24C1" w:rsidR="00376548" w:rsidRDefault="00125DCD" w:rsidP="00AD309C">
            <w:pPr>
              <w:pStyle w:val="ListParagraph"/>
              <w:numPr>
                <w:ilvl w:val="0"/>
                <w:numId w:val="144"/>
              </w:numPr>
            </w:pPr>
            <w:r w:rsidRPr="00125DCD">
              <w:lastRenderedPageBreak/>
              <w:t>Does your hospital conduct</w:t>
            </w:r>
            <w:r w:rsidR="00C645E0" w:rsidRPr="00C645E0">
              <w:t xml:space="preserve"> </w:t>
            </w:r>
            <w:r w:rsidR="00C645E0" w:rsidRPr="00EF421A">
              <w:t>audits</w:t>
            </w:r>
            <w:r w:rsidR="00376548" w:rsidRPr="00EF421A">
              <w:t xml:space="preserve"> of the volume of alcohol-based hand sanitizer</w:t>
            </w:r>
            <w:r w:rsidR="00C645E0" w:rsidRPr="00C645E0">
              <w:t xml:space="preserve"> </w:t>
            </w:r>
            <w:r w:rsidR="00376548" w:rsidRPr="00125DCD">
              <w:t xml:space="preserve">that is delivered with each activation of a wall-mounted dispenser (manual and automated) </w:t>
            </w:r>
            <w:r w:rsidR="00A26D23">
              <w:t xml:space="preserve">on a sample of dispensers </w:t>
            </w:r>
            <w:r w:rsidR="00403B90">
              <w:t xml:space="preserve">in your patient care units </w:t>
            </w:r>
            <w:r w:rsidR="00376548">
              <w:t xml:space="preserve">at </w:t>
            </w:r>
            <w:r w:rsidR="00376548" w:rsidRPr="00820338">
              <w:rPr>
                <w:b/>
              </w:rPr>
              <w:t>all</w:t>
            </w:r>
            <w:r w:rsidR="00376548">
              <w:t xml:space="preserve"> the following times:</w:t>
            </w:r>
          </w:p>
          <w:p w14:paraId="361B1A54" w14:textId="07975C35" w:rsidR="00376548" w:rsidRDefault="00376548" w:rsidP="00AD309C">
            <w:pPr>
              <w:pStyle w:val="ListParagraph"/>
              <w:numPr>
                <w:ilvl w:val="0"/>
                <w:numId w:val="105"/>
              </w:numPr>
            </w:pPr>
            <w:r w:rsidRPr="00125DCD">
              <w:t>upon installation</w:t>
            </w:r>
            <w:r w:rsidR="0002601E">
              <w:t>,</w:t>
            </w:r>
          </w:p>
          <w:p w14:paraId="48CDD4CB" w14:textId="54B915D3" w:rsidR="00376548" w:rsidRDefault="00376548" w:rsidP="00AD309C">
            <w:pPr>
              <w:pStyle w:val="ListParagraph"/>
              <w:numPr>
                <w:ilvl w:val="0"/>
                <w:numId w:val="105"/>
              </w:numPr>
            </w:pPr>
            <w:r>
              <w:t xml:space="preserve">whenever the brand of product </w:t>
            </w:r>
            <w:r w:rsidR="00A26D23">
              <w:t xml:space="preserve">or system </w:t>
            </w:r>
            <w:r>
              <w:t>changes</w:t>
            </w:r>
            <w:r w:rsidR="0002601E">
              <w:t xml:space="preserve">, </w:t>
            </w:r>
            <w:r>
              <w:t>and</w:t>
            </w:r>
          </w:p>
          <w:p w14:paraId="51835A3D" w14:textId="2541E006" w:rsidR="00AF17B5" w:rsidRDefault="00A26D23" w:rsidP="00AD309C">
            <w:pPr>
              <w:pStyle w:val="ListParagraph"/>
              <w:numPr>
                <w:ilvl w:val="0"/>
                <w:numId w:val="105"/>
              </w:numPr>
            </w:pPr>
            <w:r w:rsidRPr="00A26D23">
              <w:t>whenever adjustments are made to the dispensers</w:t>
            </w:r>
            <w:r w:rsidR="00AE36BC">
              <w:t>?</w:t>
            </w:r>
            <w:r w:rsidR="00AF17B5">
              <w:t xml:space="preserve"> </w:t>
            </w:r>
          </w:p>
          <w:p w14:paraId="121F055F" w14:textId="77777777" w:rsidR="0002601E" w:rsidRDefault="0002601E" w:rsidP="00AF17B5">
            <w:pPr>
              <w:ind w:left="360"/>
              <w:rPr>
                <w:b/>
                <w:bCs/>
              </w:rPr>
            </w:pPr>
          </w:p>
          <w:p w14:paraId="23C2D22C" w14:textId="199F5F7D" w:rsidR="00080808" w:rsidRPr="00080808" w:rsidRDefault="00AF17B5" w:rsidP="00AF17B5">
            <w:pPr>
              <w:ind w:left="360"/>
            </w:pPr>
            <w:r w:rsidRPr="00080808">
              <w:rPr>
                <w:b/>
                <w:bCs/>
              </w:rPr>
              <w:t>OR</w:t>
            </w:r>
          </w:p>
          <w:p w14:paraId="6D999D5F" w14:textId="77777777" w:rsidR="0002601E" w:rsidRDefault="0002601E" w:rsidP="00AF17B5">
            <w:pPr>
              <w:ind w:left="360"/>
            </w:pPr>
          </w:p>
          <w:p w14:paraId="1B694624" w14:textId="75B1111F" w:rsidR="00376548" w:rsidRDefault="00080808" w:rsidP="00AF17B5">
            <w:pPr>
              <w:ind w:left="360"/>
            </w:pPr>
            <w:r>
              <w:t xml:space="preserve">Has your hospital conducted an </w:t>
            </w:r>
            <w:r w:rsidRPr="00EF421A">
              <w:t>audit of the volume of alcohol-based hand sanitizer</w:t>
            </w:r>
            <w:r w:rsidR="00AF17B5">
              <w:t xml:space="preserve"> </w:t>
            </w:r>
            <w:r>
              <w:t xml:space="preserve">that is delivered with each activation of a wall-mounted dispenser (manual and automated) on a sample of your hospital’s </w:t>
            </w:r>
            <w:r>
              <w:rPr>
                <w:u w:val="single"/>
              </w:rPr>
              <w:t>existing</w:t>
            </w:r>
            <w:r>
              <w:t xml:space="preserve"> dispensers </w:t>
            </w:r>
            <w:r w:rsidR="00AF17B5">
              <w:t>if there have been no</w:t>
            </w:r>
            <w:r w:rsidR="00B67017">
              <w:t xml:space="preserve"> </w:t>
            </w:r>
            <w:r w:rsidR="00AF17B5">
              <w:t>changes to any dispensers?</w:t>
            </w:r>
          </w:p>
          <w:p w14:paraId="45D9480C" w14:textId="77777777" w:rsidR="0086322F" w:rsidRPr="00C645E0" w:rsidRDefault="0086322F" w:rsidP="00376548">
            <w:pPr>
              <w:pStyle w:val="ListParagraph"/>
              <w:ind w:left="360"/>
            </w:pPr>
          </w:p>
          <w:p w14:paraId="1B160AAE" w14:textId="69B5DF43" w:rsidR="00AC5B93" w:rsidRPr="00C645E0" w:rsidRDefault="00376548" w:rsidP="000D5FED">
            <w:pPr>
              <w:ind w:left="360"/>
              <w:rPr>
                <w:i/>
              </w:rPr>
            </w:pPr>
            <w:r>
              <w:rPr>
                <w:i/>
              </w:rPr>
              <w:t>If “no” or “does not apply, wall-mounted dispensers are not used</w:t>
            </w:r>
            <w:r w:rsidRPr="00C645E0">
              <w:rPr>
                <w:i/>
              </w:rPr>
              <w:t>,</w:t>
            </w:r>
            <w:r>
              <w:rPr>
                <w:i/>
              </w:rPr>
              <w:t>”</w:t>
            </w:r>
            <w:r w:rsidRPr="00C645E0">
              <w:rPr>
                <w:i/>
              </w:rPr>
              <w:t xml:space="preserve"> skip question #</w:t>
            </w:r>
            <w:r w:rsidR="00E765A0">
              <w:rPr>
                <w:i/>
              </w:rPr>
              <w:t>7</w:t>
            </w:r>
            <w:r w:rsidRPr="00C645E0">
              <w:rPr>
                <w:i/>
              </w:rPr>
              <w:t xml:space="preserve"> and continue to question #</w:t>
            </w:r>
            <w:r w:rsidR="00E765A0">
              <w:rPr>
                <w:i/>
              </w:rPr>
              <w:t>8</w:t>
            </w:r>
            <w:r>
              <w:rPr>
                <w:i/>
              </w:rPr>
              <w:t>.</w:t>
            </w:r>
          </w:p>
        </w:tc>
        <w:tc>
          <w:tcPr>
            <w:tcW w:w="3235" w:type="dxa"/>
            <w:vAlign w:val="center"/>
          </w:tcPr>
          <w:p w14:paraId="37A47234" w14:textId="0016CBEE" w:rsidR="00C645E0" w:rsidRPr="00B74BD8" w:rsidRDefault="00C645E0" w:rsidP="00AD309C">
            <w:pPr>
              <w:pStyle w:val="ListParagraph"/>
              <w:numPr>
                <w:ilvl w:val="0"/>
                <w:numId w:val="298"/>
              </w:numPr>
              <w:rPr>
                <w:iCs/>
              </w:rPr>
            </w:pPr>
            <w:r w:rsidRPr="00B74BD8">
              <w:rPr>
                <w:iCs/>
              </w:rPr>
              <w:t>Yes</w:t>
            </w:r>
          </w:p>
          <w:p w14:paraId="143228DC" w14:textId="501CE8AB" w:rsidR="007B4D63" w:rsidRPr="00B74BD8" w:rsidRDefault="00C645E0" w:rsidP="00AD309C">
            <w:pPr>
              <w:pStyle w:val="ListParagraph"/>
              <w:numPr>
                <w:ilvl w:val="0"/>
                <w:numId w:val="298"/>
              </w:numPr>
              <w:rPr>
                <w:iCs/>
              </w:rPr>
            </w:pPr>
            <w:r w:rsidRPr="00B74BD8">
              <w:rPr>
                <w:iCs/>
              </w:rPr>
              <w:t>No</w:t>
            </w:r>
          </w:p>
          <w:p w14:paraId="2773372D" w14:textId="685A3009" w:rsidR="00C03D67" w:rsidRPr="00B74BD8" w:rsidRDefault="00C03D67" w:rsidP="00AD309C">
            <w:pPr>
              <w:pStyle w:val="ListParagraph"/>
              <w:numPr>
                <w:ilvl w:val="0"/>
                <w:numId w:val="298"/>
              </w:numPr>
              <w:rPr>
                <w:iCs/>
              </w:rPr>
            </w:pPr>
            <w:r w:rsidRPr="00B74BD8">
              <w:rPr>
                <w:iCs/>
              </w:rPr>
              <w:t>Does not apply, wall-mounted dispensers are not used</w:t>
            </w:r>
          </w:p>
        </w:tc>
      </w:tr>
      <w:tr w:rsidR="00C645E0" w:rsidRPr="00C645E0" w14:paraId="5E518553" w14:textId="77777777" w:rsidTr="00B74BD8">
        <w:trPr>
          <w:trHeight w:val="1296"/>
        </w:trPr>
        <w:tc>
          <w:tcPr>
            <w:tcW w:w="6115" w:type="dxa"/>
            <w:vAlign w:val="center"/>
          </w:tcPr>
          <w:p w14:paraId="5FCD510F" w14:textId="1306BB83" w:rsidR="002274A4" w:rsidRPr="00C645E0" w:rsidRDefault="002274A4" w:rsidP="00AD309C">
            <w:pPr>
              <w:numPr>
                <w:ilvl w:val="0"/>
                <w:numId w:val="144"/>
              </w:numPr>
            </w:pPr>
            <w:r w:rsidRPr="002274A4">
              <w:t>Do all the audited dispensers deliver</w:t>
            </w:r>
            <w:r w:rsidR="00A26D23">
              <w:t>, with one activation,</w:t>
            </w:r>
            <w:r w:rsidRPr="002274A4">
              <w:t xml:space="preserve"> </w:t>
            </w:r>
            <w:r w:rsidR="003F209C">
              <w:t xml:space="preserve">1.0 mL </w:t>
            </w:r>
            <w:r w:rsidRPr="002274A4">
              <w:t xml:space="preserve">of alcohol-based hand sanitizer </w:t>
            </w:r>
            <w:r w:rsidR="003F209C">
              <w:t xml:space="preserve">OR </w:t>
            </w:r>
            <w:r w:rsidR="008527BA">
              <w:t>a volume of alcohol-based hand sanitizer</w:t>
            </w:r>
            <w:r w:rsidR="00080756">
              <w:t xml:space="preserve"> </w:t>
            </w:r>
            <w:r w:rsidR="008527BA">
              <w:t>that covers the hands completely and</w:t>
            </w:r>
            <w:r w:rsidRPr="002274A4">
              <w:t xml:space="preserve"> requires 15 or more seconds for hands to dry</w:t>
            </w:r>
            <w:r w:rsidR="000C1E2D">
              <w:t xml:space="preserve"> (on average)</w:t>
            </w:r>
            <w:r w:rsidRPr="002274A4">
              <w:t>?</w:t>
            </w:r>
          </w:p>
        </w:tc>
        <w:tc>
          <w:tcPr>
            <w:tcW w:w="3235" w:type="dxa"/>
            <w:vAlign w:val="center"/>
          </w:tcPr>
          <w:p w14:paraId="62AB951F" w14:textId="77777777" w:rsidR="00C645E0" w:rsidRPr="00B74BD8" w:rsidRDefault="00C645E0" w:rsidP="00AD309C">
            <w:pPr>
              <w:pStyle w:val="ListParagraph"/>
              <w:numPr>
                <w:ilvl w:val="0"/>
                <w:numId w:val="298"/>
              </w:numPr>
              <w:rPr>
                <w:iCs/>
              </w:rPr>
            </w:pPr>
            <w:r w:rsidRPr="00B74BD8">
              <w:rPr>
                <w:iCs/>
              </w:rPr>
              <w:t>Yes</w:t>
            </w:r>
          </w:p>
          <w:p w14:paraId="6B84BCF2" w14:textId="77777777" w:rsidR="00C645E0" w:rsidRPr="00B74BD8" w:rsidRDefault="00C645E0" w:rsidP="00AD309C">
            <w:pPr>
              <w:pStyle w:val="ListParagraph"/>
              <w:numPr>
                <w:ilvl w:val="0"/>
                <w:numId w:val="298"/>
              </w:numPr>
              <w:rPr>
                <w:iCs/>
              </w:rPr>
            </w:pPr>
            <w:r w:rsidRPr="00B74BD8">
              <w:rPr>
                <w:iCs/>
              </w:rPr>
              <w:t>No</w:t>
            </w:r>
          </w:p>
        </w:tc>
      </w:tr>
    </w:tbl>
    <w:p w14:paraId="0A0A9D3F" w14:textId="77777777" w:rsidR="002F6039" w:rsidRDefault="002F6039" w:rsidP="00AB5B80">
      <w:pPr>
        <w:pStyle w:val="Heading3"/>
      </w:pPr>
      <w:bookmarkStart w:id="488" w:name="_Toc131159862"/>
    </w:p>
    <w:p w14:paraId="300E2A0C" w14:textId="416991C9" w:rsidR="00C645E0" w:rsidRPr="00C8246A" w:rsidRDefault="003F5475" w:rsidP="00AB5B80">
      <w:pPr>
        <w:pStyle w:val="Heading3"/>
        <w:rPr>
          <w:sz w:val="20"/>
          <w:szCs w:val="20"/>
        </w:rPr>
      </w:pPr>
      <w:bookmarkStart w:id="489" w:name="_Toc197079282"/>
      <w:r>
        <w:t>Monitoring</w:t>
      </w:r>
      <w:bookmarkEnd w:id="488"/>
      <w:bookmarkEnd w:id="489"/>
      <w:r w:rsidR="00AC5B93">
        <w:br/>
      </w:r>
    </w:p>
    <w:tbl>
      <w:tblPr>
        <w:tblStyle w:val="TableGrid"/>
        <w:tblW w:w="0" w:type="auto"/>
        <w:tblLook w:val="04A0" w:firstRow="1" w:lastRow="0" w:firstColumn="1" w:lastColumn="0" w:noHBand="0" w:noVBand="1"/>
      </w:tblPr>
      <w:tblGrid>
        <w:gridCol w:w="6127"/>
        <w:gridCol w:w="3223"/>
      </w:tblGrid>
      <w:tr w:rsidR="00C4320C" w14:paraId="227679E1" w14:textId="3F93229C" w:rsidTr="00E43A51">
        <w:trPr>
          <w:trHeight w:val="1872"/>
        </w:trPr>
        <w:tc>
          <w:tcPr>
            <w:tcW w:w="6127" w:type="dxa"/>
            <w:vAlign w:val="center"/>
          </w:tcPr>
          <w:p w14:paraId="689653F2" w14:textId="0026488C" w:rsidR="00C4320C" w:rsidRDefault="00C4320C" w:rsidP="00AD309C">
            <w:pPr>
              <w:numPr>
                <w:ilvl w:val="0"/>
                <w:numId w:val="144"/>
              </w:numPr>
            </w:pPr>
            <w:r>
              <w:t xml:space="preserve">Does your hospital collect hand hygiene compliance data on at least </w:t>
            </w:r>
            <w:r w:rsidRPr="00093B90">
              <w:rPr>
                <w:b/>
                <w:bCs/>
              </w:rPr>
              <w:t>200</w:t>
            </w:r>
            <w:r w:rsidRPr="003F363F">
              <w:t xml:space="preserve"> </w:t>
            </w:r>
            <w:r w:rsidRPr="00DC0C88">
              <w:rPr>
                <w:b/>
                <w:bCs/>
              </w:rPr>
              <w:t>hand hygiene opportunities</w:t>
            </w:r>
            <w:r w:rsidRPr="003F363F">
              <w:t xml:space="preserve">, or </w:t>
            </w:r>
            <w:r w:rsidR="00FE21EC">
              <w:t xml:space="preserve">at least the number of hand hygiene opportunities outlined based on the unit type in </w:t>
            </w:r>
            <w:r w:rsidR="00FE21EC" w:rsidRPr="00DC0C88">
              <w:t>Tables 1-3</w:t>
            </w:r>
            <w:r>
              <w:t xml:space="preserve">, </w:t>
            </w:r>
            <w:r w:rsidRPr="00740D37">
              <w:rPr>
                <w:b/>
                <w:bCs/>
              </w:rPr>
              <w:t xml:space="preserve">each </w:t>
            </w:r>
            <w:r w:rsidRPr="00230353">
              <w:rPr>
                <w:b/>
                <w:bCs/>
                <w:u w:val="single"/>
              </w:rPr>
              <w:t>month</w:t>
            </w:r>
            <w:r w:rsidRPr="00230353">
              <w:rPr>
                <w:b/>
                <w:bCs/>
              </w:rPr>
              <w:t xml:space="preserve"> in each patient care unit</w:t>
            </w:r>
            <w:r>
              <w:t>?</w:t>
            </w:r>
          </w:p>
          <w:p w14:paraId="6A1F5982" w14:textId="5486EE11" w:rsidR="00C4320C" w:rsidRDefault="00C4320C" w:rsidP="00CA75AB">
            <w:pPr>
              <w:ind w:left="360"/>
            </w:pPr>
          </w:p>
          <w:p w14:paraId="4FB9ADF6" w14:textId="0142F50B" w:rsidR="00C4320C" w:rsidRPr="009E0198" w:rsidRDefault="00C4320C" w:rsidP="00CA75AB">
            <w:pPr>
              <w:ind w:left="360"/>
              <w:rPr>
                <w:i/>
                <w:iCs/>
              </w:rPr>
            </w:pPr>
            <w:r>
              <w:rPr>
                <w:i/>
                <w:iCs/>
              </w:rPr>
              <w:t>If “yes” to question #8, skip question</w:t>
            </w:r>
            <w:r w:rsidR="00D40215">
              <w:rPr>
                <w:i/>
                <w:iCs/>
              </w:rPr>
              <w:t>s</w:t>
            </w:r>
            <w:r>
              <w:rPr>
                <w:i/>
                <w:iCs/>
              </w:rPr>
              <w:t xml:space="preserve"> #9</w:t>
            </w:r>
            <w:r w:rsidR="00467127">
              <w:rPr>
                <w:i/>
                <w:iCs/>
              </w:rPr>
              <w:t>-10</w:t>
            </w:r>
            <w:r>
              <w:rPr>
                <w:i/>
                <w:iCs/>
              </w:rPr>
              <w:t xml:space="preserve"> and continue to question #1</w:t>
            </w:r>
            <w:r w:rsidR="00467127">
              <w:rPr>
                <w:i/>
                <w:iCs/>
              </w:rPr>
              <w:t>1</w:t>
            </w:r>
            <w:r>
              <w:rPr>
                <w:i/>
                <w:iCs/>
              </w:rPr>
              <w:t>.</w:t>
            </w:r>
          </w:p>
        </w:tc>
        <w:tc>
          <w:tcPr>
            <w:tcW w:w="3223" w:type="dxa"/>
            <w:vAlign w:val="center"/>
          </w:tcPr>
          <w:p w14:paraId="21539920" w14:textId="5530B21A" w:rsidR="00C4320C" w:rsidRPr="00B74BD8" w:rsidRDefault="00C4320C" w:rsidP="00AD309C">
            <w:pPr>
              <w:pStyle w:val="ListParagraph"/>
              <w:numPr>
                <w:ilvl w:val="0"/>
                <w:numId w:val="297"/>
              </w:numPr>
              <w:rPr>
                <w:iCs/>
              </w:rPr>
            </w:pPr>
            <w:r w:rsidRPr="00B74BD8">
              <w:rPr>
                <w:iCs/>
              </w:rPr>
              <w:t>Yes, using an electronic compliance monitoring system</w:t>
            </w:r>
            <w:r w:rsidR="00C33FA2" w:rsidRPr="00B74BD8">
              <w:rPr>
                <w:iCs/>
              </w:rPr>
              <w:t xml:space="preserve"> throughout all patient care units</w:t>
            </w:r>
          </w:p>
          <w:p w14:paraId="319EB1D1" w14:textId="63AD5689" w:rsidR="00C33FA2" w:rsidRPr="00B74BD8" w:rsidRDefault="00C33FA2"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1F26238A" w14:textId="51BD3DB3" w:rsidR="00C4320C" w:rsidRPr="00B74BD8" w:rsidRDefault="00C4320C" w:rsidP="00AD309C">
            <w:pPr>
              <w:pStyle w:val="ListParagraph"/>
              <w:numPr>
                <w:ilvl w:val="0"/>
                <w:numId w:val="297"/>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25A0BCC4" w14:textId="60C6A41F" w:rsidR="00C4320C" w:rsidRPr="00B74BD8" w:rsidRDefault="00C4320C" w:rsidP="00AD309C">
            <w:pPr>
              <w:pStyle w:val="ListParagraph"/>
              <w:numPr>
                <w:ilvl w:val="0"/>
                <w:numId w:val="297"/>
              </w:numPr>
              <w:rPr>
                <w:iCs/>
              </w:rPr>
            </w:pPr>
            <w:r w:rsidRPr="00B74BD8">
              <w:rPr>
                <w:iCs/>
              </w:rPr>
              <w:t>No</w:t>
            </w:r>
          </w:p>
        </w:tc>
      </w:tr>
      <w:tr w:rsidR="00C4320C" w14:paraId="0296F878" w14:textId="1C1BC515" w:rsidTr="00E43A51">
        <w:trPr>
          <w:trHeight w:val="1872"/>
        </w:trPr>
        <w:tc>
          <w:tcPr>
            <w:tcW w:w="6127" w:type="dxa"/>
            <w:vAlign w:val="center"/>
          </w:tcPr>
          <w:p w14:paraId="362E7BF0" w14:textId="155A4D88" w:rsidR="00C4320C" w:rsidRDefault="00C4320C" w:rsidP="00AD309C">
            <w:pPr>
              <w:numPr>
                <w:ilvl w:val="0"/>
                <w:numId w:val="144"/>
              </w:numPr>
            </w:pPr>
            <w:r>
              <w:t xml:space="preserve">Does your hospital collect hand hygiene compliance data on at least </w:t>
            </w:r>
            <w:r w:rsidR="005B6CCF" w:rsidRPr="00093B90">
              <w:rPr>
                <w:b/>
                <w:bCs/>
              </w:rPr>
              <w:t>100</w:t>
            </w:r>
            <w:r>
              <w:t xml:space="preserve"> </w:t>
            </w:r>
            <w:r w:rsidRPr="00DC0C88">
              <w:rPr>
                <w:b/>
                <w:bCs/>
              </w:rPr>
              <w:t>hand hygiene opportunities</w:t>
            </w:r>
            <w:r w:rsidR="00D40215" w:rsidRPr="00A20F4B">
              <w:rPr>
                <w:rStyle w:val="Hyperlink"/>
                <w:color w:val="auto"/>
                <w:u w:val="none"/>
              </w:rPr>
              <w:t xml:space="preserve">, or at least the number of </w:t>
            </w:r>
            <w:r w:rsidR="00D40215" w:rsidRPr="00A20F4B">
              <w:t>hand hygiene opportunities</w:t>
            </w:r>
            <w:r w:rsidR="00D40215" w:rsidRPr="00A20F4B">
              <w:rPr>
                <w:rStyle w:val="Hyperlink"/>
                <w:color w:val="auto"/>
                <w:u w:val="none"/>
              </w:rPr>
              <w:t xml:space="preserve"> outlined based on the unit type in</w:t>
            </w:r>
            <w:r w:rsidR="00D406B6">
              <w:rPr>
                <w:rStyle w:val="Hyperlink"/>
                <w:color w:val="auto"/>
                <w:u w:val="none"/>
              </w:rPr>
              <w:t xml:space="preserve"> </w:t>
            </w:r>
            <w:r w:rsidR="00D40215" w:rsidRPr="00DC0C88">
              <w:t>Tables 4-6</w:t>
            </w:r>
            <w:r w:rsidR="00D40215" w:rsidRPr="00A20F4B">
              <w:rPr>
                <w:rStyle w:val="Hyperlink"/>
                <w:color w:val="auto"/>
                <w:u w:val="none"/>
              </w:rPr>
              <w:t>,</w:t>
            </w:r>
            <w:r>
              <w:t xml:space="preserve"> </w:t>
            </w:r>
            <w:r w:rsidRPr="00CE4346">
              <w:rPr>
                <w:b/>
                <w:bCs/>
              </w:rPr>
              <w:t>each</w:t>
            </w:r>
            <w:r>
              <w:rPr>
                <w:b/>
                <w:bCs/>
              </w:rPr>
              <w:t xml:space="preserve"> </w:t>
            </w:r>
            <w:r w:rsidR="00467127">
              <w:rPr>
                <w:b/>
                <w:bCs/>
                <w:u w:val="single"/>
              </w:rPr>
              <w:t>month</w:t>
            </w:r>
            <w:r w:rsidRPr="00230353">
              <w:rPr>
                <w:b/>
                <w:bCs/>
              </w:rPr>
              <w:t xml:space="preserve"> in each patient care unit</w:t>
            </w:r>
            <w:r>
              <w:t>?</w:t>
            </w:r>
          </w:p>
          <w:p w14:paraId="30557FCE" w14:textId="2DBBBEC7" w:rsidR="00C4320C" w:rsidRDefault="00C4320C" w:rsidP="00CA75AB">
            <w:pPr>
              <w:ind w:left="360"/>
            </w:pPr>
          </w:p>
          <w:p w14:paraId="5B14BE9A" w14:textId="00BF6976" w:rsidR="00C4320C" w:rsidRDefault="00C4320C" w:rsidP="00CA75AB">
            <w:pPr>
              <w:ind w:left="360"/>
            </w:pPr>
            <w:r>
              <w:rPr>
                <w:i/>
                <w:iCs/>
              </w:rPr>
              <w:t>If “</w:t>
            </w:r>
            <w:r w:rsidR="00467127">
              <w:rPr>
                <w:i/>
                <w:iCs/>
              </w:rPr>
              <w:t>yes</w:t>
            </w:r>
            <w:r>
              <w:rPr>
                <w:i/>
                <w:iCs/>
              </w:rPr>
              <w:t>” to question #9, skip question #10 and continue to question #1</w:t>
            </w:r>
            <w:r w:rsidR="00467127">
              <w:rPr>
                <w:i/>
                <w:iCs/>
              </w:rPr>
              <w:t>1</w:t>
            </w:r>
            <w:r>
              <w:rPr>
                <w:i/>
                <w:iCs/>
              </w:rPr>
              <w:t>.</w:t>
            </w:r>
          </w:p>
        </w:tc>
        <w:tc>
          <w:tcPr>
            <w:tcW w:w="3223" w:type="dxa"/>
            <w:vAlign w:val="center"/>
          </w:tcPr>
          <w:p w14:paraId="45E0FFB3" w14:textId="145D4277" w:rsidR="00C4320C" w:rsidRPr="00B74BD8" w:rsidRDefault="00C4320C" w:rsidP="00AD309C">
            <w:pPr>
              <w:pStyle w:val="ListParagraph"/>
              <w:numPr>
                <w:ilvl w:val="0"/>
                <w:numId w:val="297"/>
              </w:numPr>
              <w:rPr>
                <w:iCs/>
              </w:rPr>
            </w:pPr>
            <w:r w:rsidRPr="00B74BD8">
              <w:rPr>
                <w:iCs/>
              </w:rPr>
              <w:t>Yes, using an electronic compliance monitoring system</w:t>
            </w:r>
            <w:r w:rsidR="00C33FA2" w:rsidRPr="00B74BD8">
              <w:rPr>
                <w:iCs/>
              </w:rPr>
              <w:t xml:space="preserve"> throughout all patient care units</w:t>
            </w:r>
          </w:p>
          <w:p w14:paraId="209FDBB0" w14:textId="5DF5B919" w:rsidR="00C33FA2" w:rsidRPr="00B74BD8" w:rsidRDefault="00C33FA2"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63BE4320" w14:textId="63F4D02C" w:rsidR="00C4320C" w:rsidRPr="00B74BD8" w:rsidRDefault="00C4320C" w:rsidP="00AD309C">
            <w:pPr>
              <w:pStyle w:val="ListParagraph"/>
              <w:numPr>
                <w:ilvl w:val="0"/>
                <w:numId w:val="297"/>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5917D6C4" w14:textId="42BE5DA8" w:rsidR="00C4320C" w:rsidRPr="00B74BD8" w:rsidRDefault="00C4320C" w:rsidP="00AD309C">
            <w:pPr>
              <w:pStyle w:val="ListParagraph"/>
              <w:numPr>
                <w:ilvl w:val="0"/>
                <w:numId w:val="297"/>
              </w:numPr>
              <w:rPr>
                <w:iCs/>
              </w:rPr>
            </w:pPr>
            <w:r w:rsidRPr="00B74BD8">
              <w:rPr>
                <w:iCs/>
              </w:rPr>
              <w:t>No</w:t>
            </w:r>
          </w:p>
        </w:tc>
      </w:tr>
      <w:tr w:rsidR="00467127" w14:paraId="4EE4458D" w14:textId="77777777" w:rsidTr="00E43A51">
        <w:trPr>
          <w:trHeight w:val="1008"/>
        </w:trPr>
        <w:tc>
          <w:tcPr>
            <w:tcW w:w="6127" w:type="dxa"/>
            <w:vAlign w:val="center"/>
          </w:tcPr>
          <w:p w14:paraId="3FE88FAB" w14:textId="6E7763D0" w:rsidR="00467127" w:rsidRDefault="00467127" w:rsidP="00AD309C">
            <w:pPr>
              <w:numPr>
                <w:ilvl w:val="0"/>
                <w:numId w:val="144"/>
              </w:numPr>
            </w:pPr>
            <w:r>
              <w:lastRenderedPageBreak/>
              <w:t xml:space="preserve">Does your hospital collect hand hygiene compliance data on at least </w:t>
            </w:r>
            <w:r w:rsidRPr="00093B90">
              <w:rPr>
                <w:b/>
                <w:bCs/>
              </w:rPr>
              <w:t xml:space="preserve">100 </w:t>
            </w:r>
            <w:r w:rsidRPr="00DC0C88">
              <w:rPr>
                <w:b/>
                <w:bCs/>
              </w:rPr>
              <w:t>hand hygiene opportunities</w:t>
            </w:r>
            <w:r w:rsidR="00D40215" w:rsidRPr="00DC0C88">
              <w:rPr>
                <w:rStyle w:val="Hyperlink"/>
                <w:u w:val="none"/>
              </w:rPr>
              <w:t xml:space="preserve"> </w:t>
            </w:r>
            <w:r w:rsidRPr="00CE4346">
              <w:rPr>
                <w:b/>
                <w:bCs/>
              </w:rPr>
              <w:t>each</w:t>
            </w:r>
            <w:r>
              <w:rPr>
                <w:b/>
                <w:bCs/>
              </w:rPr>
              <w:t xml:space="preserve"> </w:t>
            </w:r>
            <w:r w:rsidRPr="00230353">
              <w:rPr>
                <w:b/>
                <w:bCs/>
                <w:u w:val="single"/>
              </w:rPr>
              <w:t>quarter</w:t>
            </w:r>
            <w:r w:rsidRPr="00230353">
              <w:rPr>
                <w:b/>
                <w:bCs/>
              </w:rPr>
              <w:t xml:space="preserve"> in each patient care unit</w:t>
            </w:r>
            <w:r>
              <w:t>?</w:t>
            </w:r>
          </w:p>
          <w:p w14:paraId="57DC6C36" w14:textId="77777777" w:rsidR="00467127" w:rsidRDefault="00467127" w:rsidP="00467127">
            <w:pPr>
              <w:ind w:left="360"/>
            </w:pPr>
          </w:p>
          <w:p w14:paraId="06BF5170" w14:textId="4A3D8BC4" w:rsidR="00467127" w:rsidRDefault="00467127" w:rsidP="00EE018B">
            <w:pPr>
              <w:ind w:left="360"/>
            </w:pPr>
            <w:r>
              <w:rPr>
                <w:i/>
                <w:iCs/>
              </w:rPr>
              <w:t>If “no” to question #10, skip questions #11-19 and continue to question #20.</w:t>
            </w:r>
          </w:p>
        </w:tc>
        <w:tc>
          <w:tcPr>
            <w:tcW w:w="3223" w:type="dxa"/>
            <w:vAlign w:val="center"/>
          </w:tcPr>
          <w:p w14:paraId="01D6F66A" w14:textId="77777777" w:rsidR="00467127" w:rsidRPr="00B74BD8" w:rsidRDefault="00467127" w:rsidP="00AD309C">
            <w:pPr>
              <w:pStyle w:val="ListParagraph"/>
              <w:numPr>
                <w:ilvl w:val="0"/>
                <w:numId w:val="297"/>
              </w:numPr>
              <w:rPr>
                <w:iCs/>
              </w:rPr>
            </w:pPr>
            <w:r w:rsidRPr="00B74BD8">
              <w:rPr>
                <w:iCs/>
              </w:rPr>
              <w:t>Yes, using an electronic compliance monitoring system throughout all patient care units</w:t>
            </w:r>
          </w:p>
          <w:p w14:paraId="2EB7F6E8" w14:textId="77777777" w:rsidR="00467127" w:rsidRPr="00B74BD8" w:rsidRDefault="00467127"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6287F72D" w14:textId="77777777" w:rsidR="00467127" w:rsidRPr="00B74BD8" w:rsidRDefault="00467127" w:rsidP="00AD309C">
            <w:pPr>
              <w:pStyle w:val="ListParagraph"/>
              <w:numPr>
                <w:ilvl w:val="0"/>
                <w:numId w:val="297"/>
              </w:numPr>
              <w:rPr>
                <w:iCs/>
              </w:rPr>
            </w:pPr>
            <w:r w:rsidRPr="00B74BD8">
              <w:rPr>
                <w:iCs/>
              </w:rPr>
              <w:t>Yes, using only direct observation throughout all patient care units</w:t>
            </w:r>
          </w:p>
          <w:p w14:paraId="74A3E710" w14:textId="1522627A" w:rsidR="00467127" w:rsidRPr="00B74BD8" w:rsidRDefault="00467127" w:rsidP="00AD309C">
            <w:pPr>
              <w:pStyle w:val="ListParagraph"/>
              <w:numPr>
                <w:ilvl w:val="0"/>
                <w:numId w:val="297"/>
              </w:numPr>
              <w:rPr>
                <w:iCs/>
              </w:rPr>
            </w:pPr>
            <w:r w:rsidRPr="00B74BD8">
              <w:rPr>
                <w:iCs/>
              </w:rPr>
              <w:t>No</w:t>
            </w:r>
          </w:p>
        </w:tc>
      </w:tr>
      <w:tr w:rsidR="00C4320C" w14:paraId="7ABEA95D" w14:textId="2C0719F9" w:rsidTr="00B74BD8">
        <w:trPr>
          <w:trHeight w:val="1296"/>
        </w:trPr>
        <w:tc>
          <w:tcPr>
            <w:tcW w:w="6127" w:type="dxa"/>
            <w:vAlign w:val="center"/>
          </w:tcPr>
          <w:p w14:paraId="61531BBC" w14:textId="74227A2F" w:rsidR="00AC5B93" w:rsidRDefault="00C4320C" w:rsidP="00AD309C">
            <w:pPr>
              <w:numPr>
                <w:ilvl w:val="0"/>
                <w:numId w:val="144"/>
              </w:numPr>
            </w:pPr>
            <w:r w:rsidRPr="00C4320C">
              <w:t xml:space="preserve">Does your hospital use hand hygiene coaches or compliance observers to provide </w:t>
            </w:r>
            <w:hyperlink w:anchor="HHtouchpatientsendnote" w:history="1">
              <w:r w:rsidRPr="00D5601C">
                <w:rPr>
                  <w:rStyle w:val="Hyperlink"/>
                </w:rPr>
                <w:t>individuals who touch patients or who touch items that will be used by patients</w:t>
              </w:r>
            </w:hyperlink>
            <w:r>
              <w:fldChar w:fldCharType="begin"/>
            </w:r>
            <w:r>
              <w:instrText xml:space="preserve"> NOTEREF _Ref25671414 \f \h </w:instrText>
            </w:r>
            <w:r w:rsidR="0088152A">
              <w:instrText xml:space="preserve"> \* MERGEFORMAT </w:instrText>
            </w:r>
            <w:r>
              <w:fldChar w:fldCharType="separate"/>
            </w:r>
            <w:r w:rsidR="00C4182A" w:rsidRPr="00C4182A">
              <w:rPr>
                <w:rStyle w:val="EndnoteReference"/>
              </w:rPr>
              <w:t>44</w:t>
            </w:r>
            <w:r>
              <w:fldChar w:fldCharType="end"/>
            </w:r>
            <w:r w:rsidRPr="00C4320C">
              <w:t xml:space="preserve"> </w:t>
            </w:r>
            <w:r w:rsidR="0068645C">
              <w:t xml:space="preserve">in your patient care units </w:t>
            </w:r>
            <w:r w:rsidRPr="00C4320C">
              <w:t>with feedback on both when they are and are not compliant with performing hand hygiene?</w:t>
            </w:r>
          </w:p>
        </w:tc>
        <w:tc>
          <w:tcPr>
            <w:tcW w:w="3223" w:type="dxa"/>
            <w:vAlign w:val="center"/>
          </w:tcPr>
          <w:p w14:paraId="7B7E8B27" w14:textId="2A9FEC55" w:rsidR="00C4320C" w:rsidRPr="00B74BD8" w:rsidRDefault="00C4320C" w:rsidP="00AD309C">
            <w:pPr>
              <w:pStyle w:val="ListParagraph"/>
              <w:numPr>
                <w:ilvl w:val="0"/>
                <w:numId w:val="297"/>
              </w:numPr>
              <w:rPr>
                <w:iCs/>
              </w:rPr>
            </w:pPr>
            <w:r w:rsidRPr="00B74BD8">
              <w:rPr>
                <w:iCs/>
              </w:rPr>
              <w:t>Yes</w:t>
            </w:r>
          </w:p>
          <w:p w14:paraId="4C5BD9C8" w14:textId="151043D6" w:rsidR="00C4320C" w:rsidRPr="00B74BD8" w:rsidRDefault="00C4320C" w:rsidP="00AD309C">
            <w:pPr>
              <w:pStyle w:val="ListParagraph"/>
              <w:numPr>
                <w:ilvl w:val="0"/>
                <w:numId w:val="297"/>
              </w:numPr>
              <w:rPr>
                <w:iCs/>
              </w:rPr>
            </w:pPr>
            <w:r w:rsidRPr="00B74BD8">
              <w:rPr>
                <w:iCs/>
              </w:rPr>
              <w:t>No</w:t>
            </w:r>
          </w:p>
        </w:tc>
      </w:tr>
    </w:tbl>
    <w:p w14:paraId="6418BB33" w14:textId="77777777" w:rsidR="0088152A" w:rsidRDefault="0088152A" w:rsidP="00C645E0">
      <w:pPr>
        <w:rPr>
          <w:b/>
          <w:i/>
        </w:rPr>
      </w:pPr>
    </w:p>
    <w:p w14:paraId="2A6FC908" w14:textId="0F3D8211" w:rsidR="00CA7511" w:rsidRPr="00AC5B93" w:rsidRDefault="00CA7511" w:rsidP="0002601E">
      <w:pPr>
        <w:pStyle w:val="Heading44"/>
      </w:pPr>
      <w:r w:rsidRPr="00AC5B93">
        <w:t>Direct Monitoring – Electronic Compliance Monitoring System</w:t>
      </w:r>
    </w:p>
    <w:p w14:paraId="02433062" w14:textId="77777777" w:rsidR="00832DC8" w:rsidRDefault="00832DC8" w:rsidP="00543A6E">
      <w:pPr>
        <w:rPr>
          <w:bCs/>
          <w:i/>
          <w:iCs/>
        </w:rPr>
      </w:pPr>
    </w:p>
    <w:p w14:paraId="2337BDA8" w14:textId="730E2F8D" w:rsidR="00543A6E" w:rsidRDefault="00543A6E" w:rsidP="00543A6E">
      <w:pPr>
        <w:rPr>
          <w:bCs/>
          <w:i/>
          <w:iCs/>
        </w:rPr>
      </w:pPr>
      <w:r>
        <w:rPr>
          <w:bCs/>
          <w:i/>
          <w:iCs/>
        </w:rPr>
        <w:t>If “yes, using an electronic compliance monitoring system</w:t>
      </w:r>
      <w:r w:rsidR="00C33FA2">
        <w:rPr>
          <w:bCs/>
          <w:i/>
          <w:iCs/>
        </w:rPr>
        <w:t xml:space="preserve"> throughout all patient care units</w:t>
      </w:r>
      <w:r>
        <w:rPr>
          <w:bCs/>
          <w:i/>
          <w:iCs/>
        </w:rPr>
        <w:t xml:space="preserve">” or “yes, using an electronic compliance monitoring system </w:t>
      </w:r>
      <w:r w:rsidR="00C33FA2">
        <w:rPr>
          <w:bCs/>
          <w:i/>
          <w:iCs/>
        </w:rPr>
        <w:t xml:space="preserve">throughout some patient care units </w:t>
      </w:r>
      <w:r>
        <w:rPr>
          <w:bCs/>
          <w:i/>
          <w:iCs/>
        </w:rPr>
        <w:t xml:space="preserve">and </w:t>
      </w:r>
      <w:r w:rsidR="00C33FA2">
        <w:rPr>
          <w:bCs/>
          <w:i/>
          <w:iCs/>
        </w:rPr>
        <w:t xml:space="preserve">only </w:t>
      </w:r>
      <w:r>
        <w:rPr>
          <w:bCs/>
          <w:i/>
          <w:iCs/>
        </w:rPr>
        <w:t>direct observation</w:t>
      </w:r>
      <w:r w:rsidR="00C33FA2">
        <w:rPr>
          <w:bCs/>
          <w:i/>
          <w:iCs/>
        </w:rPr>
        <w:t xml:space="preserve"> in all other patient care units</w:t>
      </w:r>
      <w:r>
        <w:rPr>
          <w:bCs/>
          <w:i/>
          <w:iCs/>
        </w:rPr>
        <w:t>” to question #8</w:t>
      </w:r>
      <w:r w:rsidR="006B7972">
        <w:rPr>
          <w:bCs/>
          <w:i/>
          <w:iCs/>
        </w:rPr>
        <w:t>,</w:t>
      </w:r>
      <w:r>
        <w:rPr>
          <w:bCs/>
          <w:i/>
          <w:iCs/>
        </w:rPr>
        <w:t xml:space="preserve"> question #9</w:t>
      </w:r>
      <w:r w:rsidR="006B7972">
        <w:rPr>
          <w:bCs/>
          <w:i/>
          <w:iCs/>
        </w:rPr>
        <w:t>, or question #10</w:t>
      </w:r>
      <w:r>
        <w:rPr>
          <w:bCs/>
          <w:i/>
          <w:iCs/>
        </w:rPr>
        <w:t>, answer questions #1</w:t>
      </w:r>
      <w:r w:rsidR="006B7972">
        <w:rPr>
          <w:bCs/>
          <w:i/>
          <w:iCs/>
        </w:rPr>
        <w:t>2</w:t>
      </w:r>
      <w:r>
        <w:rPr>
          <w:bCs/>
          <w:i/>
          <w:iCs/>
        </w:rPr>
        <w:t>-1</w:t>
      </w:r>
      <w:r w:rsidR="006B7972">
        <w:rPr>
          <w:bCs/>
          <w:i/>
          <w:iCs/>
        </w:rPr>
        <w:t>3</w:t>
      </w:r>
      <w:r w:rsidR="00137C20">
        <w:rPr>
          <w:bCs/>
          <w:i/>
          <w:iCs/>
        </w:rPr>
        <w:t xml:space="preserve"> based on the units that use an electronic compliance monitoring system</w:t>
      </w:r>
      <w:r>
        <w:rPr>
          <w:bCs/>
          <w:i/>
          <w:iCs/>
        </w:rPr>
        <w:t>.</w:t>
      </w:r>
    </w:p>
    <w:p w14:paraId="0E16FEC0" w14:textId="77777777" w:rsidR="00543A6E" w:rsidRPr="00CB083F" w:rsidRDefault="00543A6E" w:rsidP="00CA7511">
      <w:pPr>
        <w:rPr>
          <w:b/>
        </w:rPr>
      </w:pPr>
    </w:p>
    <w:tbl>
      <w:tblPr>
        <w:tblStyle w:val="TableGrid"/>
        <w:tblW w:w="0" w:type="auto"/>
        <w:tblLook w:val="04A0" w:firstRow="1" w:lastRow="0" w:firstColumn="1" w:lastColumn="0" w:noHBand="0" w:noVBand="1"/>
      </w:tblPr>
      <w:tblGrid>
        <w:gridCol w:w="6127"/>
        <w:gridCol w:w="3223"/>
      </w:tblGrid>
      <w:tr w:rsidR="00CA7511" w:rsidRPr="00CB083F" w14:paraId="67786800" w14:textId="77777777" w:rsidTr="00B74BD8">
        <w:trPr>
          <w:trHeight w:val="2016"/>
        </w:trPr>
        <w:tc>
          <w:tcPr>
            <w:tcW w:w="6127" w:type="dxa"/>
            <w:vAlign w:val="center"/>
          </w:tcPr>
          <w:p w14:paraId="024AC69B" w14:textId="339B259F" w:rsidR="00CA7511" w:rsidRDefault="00A77251" w:rsidP="00AD309C">
            <w:pPr>
              <w:pStyle w:val="ListParagraph"/>
              <w:numPr>
                <w:ilvl w:val="0"/>
                <w:numId w:val="144"/>
              </w:numPr>
            </w:pPr>
            <w:r w:rsidRPr="00A77251">
              <w:t xml:space="preserve">In those patient care units where an electronic compliance monitoring system is used, does the monitoring system used meet </w:t>
            </w:r>
            <w:r w:rsidRPr="00A77251">
              <w:rPr>
                <w:b/>
              </w:rPr>
              <w:t>both</w:t>
            </w:r>
            <w:r w:rsidRPr="00A77251">
              <w:t xml:space="preserve"> of the following criteria</w:t>
            </w:r>
            <w:r w:rsidR="00C92582">
              <w:t>:</w:t>
            </w:r>
          </w:p>
          <w:p w14:paraId="09B1CA68" w14:textId="02E3D3BD" w:rsidR="00A77251" w:rsidRDefault="00A77251" w:rsidP="00AD309C">
            <w:pPr>
              <w:pStyle w:val="ListParagraph"/>
              <w:numPr>
                <w:ilvl w:val="0"/>
                <w:numId w:val="126"/>
              </w:numPr>
            </w:pPr>
            <w:r>
              <w:t xml:space="preserve">The system can </w:t>
            </w:r>
            <w:r w:rsidRPr="00DC0C88">
              <w:t>identify both opportunities for hand hygiene and that hand hygiene was performed</w:t>
            </w:r>
            <w:r w:rsidR="00C92582">
              <w:t>, and</w:t>
            </w:r>
          </w:p>
          <w:p w14:paraId="39E4A30D" w14:textId="4C6D5F2F" w:rsidR="00A77251" w:rsidRPr="00A77251" w:rsidRDefault="00A77251" w:rsidP="00AD309C">
            <w:pPr>
              <w:pStyle w:val="ListParagraph"/>
              <w:numPr>
                <w:ilvl w:val="0"/>
                <w:numId w:val="126"/>
              </w:numPr>
            </w:pPr>
            <w:r>
              <w:t xml:space="preserve">The hospital itself has </w:t>
            </w:r>
            <w:r w:rsidRPr="00DC0C88">
              <w:t>validated the accuracy</w:t>
            </w:r>
            <w:r>
              <w:t xml:space="preserve"> of the data collected by the electronic compliance monitoring system</w:t>
            </w:r>
            <w:r w:rsidR="00C92582">
              <w:t>?</w:t>
            </w:r>
          </w:p>
        </w:tc>
        <w:tc>
          <w:tcPr>
            <w:tcW w:w="3223" w:type="dxa"/>
            <w:vAlign w:val="center"/>
          </w:tcPr>
          <w:p w14:paraId="134FFBCD" w14:textId="77777777" w:rsidR="00CA7511" w:rsidRPr="00B74BD8" w:rsidRDefault="00A77251" w:rsidP="00AD309C">
            <w:pPr>
              <w:pStyle w:val="ListParagraph"/>
              <w:numPr>
                <w:ilvl w:val="0"/>
                <w:numId w:val="300"/>
              </w:numPr>
              <w:rPr>
                <w:iCs/>
              </w:rPr>
            </w:pPr>
            <w:r w:rsidRPr="00B74BD8">
              <w:rPr>
                <w:iCs/>
              </w:rPr>
              <w:t>Yes</w:t>
            </w:r>
          </w:p>
          <w:p w14:paraId="7E7B9E64" w14:textId="77777777" w:rsidR="00A77251" w:rsidRPr="00B74BD8" w:rsidRDefault="00A77251" w:rsidP="00AD309C">
            <w:pPr>
              <w:pStyle w:val="ListParagraph"/>
              <w:numPr>
                <w:ilvl w:val="0"/>
                <w:numId w:val="300"/>
              </w:numPr>
              <w:rPr>
                <w:iCs/>
              </w:rPr>
            </w:pPr>
            <w:r w:rsidRPr="00B74BD8">
              <w:rPr>
                <w:iCs/>
              </w:rPr>
              <w:t>No</w:t>
            </w:r>
          </w:p>
        </w:tc>
      </w:tr>
      <w:tr w:rsidR="00A77251" w:rsidRPr="00CB083F" w14:paraId="78EF2E10" w14:textId="77777777" w:rsidTr="00B74BD8">
        <w:trPr>
          <w:trHeight w:val="5184"/>
        </w:trPr>
        <w:tc>
          <w:tcPr>
            <w:tcW w:w="6127" w:type="dxa"/>
          </w:tcPr>
          <w:p w14:paraId="113AA3A4" w14:textId="61FF01D4" w:rsidR="00A77251" w:rsidRDefault="00A77251" w:rsidP="00AD309C">
            <w:pPr>
              <w:pStyle w:val="ListParagraph"/>
              <w:numPr>
                <w:ilvl w:val="0"/>
                <w:numId w:val="144"/>
              </w:numPr>
            </w:pPr>
            <w:r w:rsidRPr="00A77251">
              <w:lastRenderedPageBreak/>
              <w:t xml:space="preserve">In those patient care units where an electronic compliance monitoring system is used, are direct observations also conducted for coaching and intervention purposes that meet </w:t>
            </w:r>
            <w:r w:rsidRPr="00A77251">
              <w:rPr>
                <w:b/>
              </w:rPr>
              <w:t>all</w:t>
            </w:r>
            <w:r w:rsidRPr="00A77251">
              <w:t xml:space="preserve"> the following criteria</w:t>
            </w:r>
            <w:r w:rsidR="00C92582">
              <w:t>:</w:t>
            </w:r>
          </w:p>
          <w:p w14:paraId="11A483AD" w14:textId="2B7052E2" w:rsidR="00A77251" w:rsidRDefault="00A77251" w:rsidP="00AD309C">
            <w:pPr>
              <w:pStyle w:val="ListParagraph"/>
              <w:numPr>
                <w:ilvl w:val="0"/>
                <w:numId w:val="127"/>
              </w:numPr>
            </w:pPr>
            <w:r>
              <w:t>Observers immediately intervene prior to any harm occurring to provide non-compliant individuals with immediate feedback</w:t>
            </w:r>
            <w:r w:rsidR="00C92582">
              <w:t>;</w:t>
            </w:r>
          </w:p>
          <w:p w14:paraId="6F5C470E" w14:textId="0E4A6EA0" w:rsidR="00A77251" w:rsidRDefault="00A77251" w:rsidP="00AD309C">
            <w:pPr>
              <w:pStyle w:val="ListParagraph"/>
              <w:numPr>
                <w:ilvl w:val="0"/>
                <w:numId w:val="127"/>
              </w:numPr>
            </w:pPr>
            <w:r>
              <w:t>Observations identify both opportunities for hand hygiene and compliance with those opportunities</w:t>
            </w:r>
            <w:r w:rsidR="00975256">
              <w:t>;</w:t>
            </w:r>
          </w:p>
          <w:p w14:paraId="421EE1AA" w14:textId="79020137" w:rsidR="00A77251" w:rsidRDefault="00A77251" w:rsidP="00AD309C">
            <w:pPr>
              <w:pStyle w:val="ListParagraph"/>
              <w:numPr>
                <w:ilvl w:val="0"/>
                <w:numId w:val="127"/>
              </w:numPr>
            </w:pPr>
            <w:r>
              <w:t>Observations determine who practiced hand hygiene, verify when they practiced it, and whether their technique was correct</w:t>
            </w:r>
            <w:r w:rsidR="00C92582">
              <w:t>;</w:t>
            </w:r>
          </w:p>
          <w:p w14:paraId="35C42115" w14:textId="12989064" w:rsidR="00A77251" w:rsidRDefault="00A77251" w:rsidP="00AD309C">
            <w:pPr>
              <w:pStyle w:val="ListParagraph"/>
              <w:numPr>
                <w:ilvl w:val="0"/>
                <w:numId w:val="127"/>
              </w:numPr>
            </w:pPr>
            <w:r>
              <w:t>Observations within a unit are conducted weekly or monthly across all shifts and on all days of the week proportional to the</w:t>
            </w:r>
            <w:r w:rsidR="00F56E7B">
              <w:t xml:space="preserve"> number of</w:t>
            </w:r>
            <w:r>
              <w:t xml:space="preserve"> </w:t>
            </w:r>
            <w:hyperlink w:anchor="HHtouchpatientsendnote" w:history="1">
              <w:r w:rsidRPr="001A5CC5">
                <w:rPr>
                  <w:rStyle w:val="Hyperlink"/>
                </w:rPr>
                <w:t>individuals who touch patients or who touch item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C4182A" w:rsidRPr="00C4182A">
              <w:rPr>
                <w:rStyle w:val="EndnoteReference"/>
              </w:rPr>
              <w:t>44</w:t>
            </w:r>
            <w:r w:rsidR="001A5CC5">
              <w:fldChar w:fldCharType="end"/>
            </w:r>
            <w:r>
              <w:t xml:space="preserve"> on duty for that shift</w:t>
            </w:r>
            <w:r w:rsidR="00C92582">
              <w:t>; and</w:t>
            </w:r>
          </w:p>
          <w:p w14:paraId="70B089F2" w14:textId="3C44B3E5" w:rsidR="00A77251" w:rsidRPr="00A77251" w:rsidRDefault="00A77251" w:rsidP="00AD309C">
            <w:pPr>
              <w:pStyle w:val="ListParagraph"/>
              <w:numPr>
                <w:ilvl w:val="0"/>
                <w:numId w:val="127"/>
              </w:numPr>
            </w:pPr>
            <w:r>
              <w:t xml:space="preserve">Observations capture a representative sample of the different roles of </w:t>
            </w:r>
            <w:hyperlink w:anchor="HHtouchpatientsendnote" w:history="1">
              <w:r w:rsidRPr="001A5CC5">
                <w:rPr>
                  <w:rStyle w:val="Hyperlink"/>
                </w:rPr>
                <w:t>individuals who touch patients or who touch item</w:t>
              </w:r>
              <w:r w:rsidR="001A5CC5" w:rsidRPr="001A5CC5">
                <w:rPr>
                  <w:rStyle w:val="Hyperlink"/>
                </w:rPr>
                <w:t>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C4182A" w:rsidRPr="00C4182A">
              <w:rPr>
                <w:rStyle w:val="EndnoteReference"/>
              </w:rPr>
              <w:t>44</w:t>
            </w:r>
            <w:r w:rsidR="001A5CC5">
              <w:fldChar w:fldCharType="end"/>
            </w:r>
            <w:r>
              <w:t xml:space="preserve"> (e.g., nurses, physicians, techs, environmental services workers)</w:t>
            </w:r>
            <w:r w:rsidR="00C92582">
              <w:t>?</w:t>
            </w:r>
          </w:p>
        </w:tc>
        <w:tc>
          <w:tcPr>
            <w:tcW w:w="3223" w:type="dxa"/>
            <w:vAlign w:val="center"/>
          </w:tcPr>
          <w:p w14:paraId="3FA90333" w14:textId="77777777" w:rsidR="00A77251" w:rsidRPr="00B74BD8" w:rsidRDefault="00986B04" w:rsidP="00AD309C">
            <w:pPr>
              <w:pStyle w:val="ListParagraph"/>
              <w:numPr>
                <w:ilvl w:val="0"/>
                <w:numId w:val="300"/>
              </w:numPr>
              <w:rPr>
                <w:iCs/>
              </w:rPr>
            </w:pPr>
            <w:r w:rsidRPr="00B74BD8">
              <w:rPr>
                <w:iCs/>
              </w:rPr>
              <w:t>Yes</w:t>
            </w:r>
          </w:p>
          <w:p w14:paraId="51EC7FC9" w14:textId="77777777" w:rsidR="00986B04" w:rsidRPr="00B74BD8" w:rsidRDefault="00986B04" w:rsidP="00AD309C">
            <w:pPr>
              <w:pStyle w:val="ListParagraph"/>
              <w:numPr>
                <w:ilvl w:val="0"/>
                <w:numId w:val="300"/>
              </w:numPr>
              <w:rPr>
                <w:iCs/>
              </w:rPr>
            </w:pPr>
            <w:r w:rsidRPr="00B74BD8">
              <w:rPr>
                <w:iCs/>
              </w:rPr>
              <w:t>No</w:t>
            </w:r>
          </w:p>
        </w:tc>
      </w:tr>
    </w:tbl>
    <w:p w14:paraId="6863A80A" w14:textId="77777777" w:rsidR="00CA7511" w:rsidRDefault="00CA7511" w:rsidP="00CA7511"/>
    <w:p w14:paraId="523269DD" w14:textId="77777777" w:rsidR="00CA7511" w:rsidRPr="000F5420" w:rsidRDefault="00CA7511" w:rsidP="0002601E">
      <w:pPr>
        <w:pStyle w:val="Heading44"/>
        <w:rPr>
          <w:sz w:val="20"/>
          <w:szCs w:val="18"/>
        </w:rPr>
      </w:pPr>
      <w:r w:rsidRPr="00AC5B93">
        <w:t>Direct Monitoring – Direct Observation</w:t>
      </w:r>
      <w:r w:rsidR="00474DDE">
        <w:br/>
      </w:r>
    </w:p>
    <w:p w14:paraId="3ADB7874" w14:textId="44C78888" w:rsidR="005F0F65" w:rsidRDefault="00F56E7B" w:rsidP="00C33FA2">
      <w:pPr>
        <w:rPr>
          <w:bCs/>
          <w:i/>
          <w:iCs/>
        </w:rPr>
      </w:pPr>
      <w:r>
        <w:rPr>
          <w:bCs/>
          <w:i/>
          <w:iCs/>
        </w:rPr>
        <w:t xml:space="preserve">If </w:t>
      </w:r>
      <w:r w:rsidR="00C33FA2">
        <w:rPr>
          <w:bCs/>
          <w:i/>
          <w:iCs/>
        </w:rPr>
        <w:t xml:space="preserve">“yes, </w:t>
      </w:r>
      <w:r w:rsidR="00C33FA2" w:rsidRPr="00C33FA2">
        <w:rPr>
          <w:bCs/>
          <w:i/>
          <w:iCs/>
        </w:rPr>
        <w:t>using an electronic compliance monitoring system throughout some patient care units and only direct observation in all other patient care units</w:t>
      </w:r>
      <w:r w:rsidR="00C33FA2">
        <w:rPr>
          <w:bCs/>
          <w:i/>
          <w:iCs/>
        </w:rPr>
        <w:t xml:space="preserve">” or </w:t>
      </w:r>
      <w:r>
        <w:rPr>
          <w:bCs/>
          <w:i/>
          <w:iCs/>
        </w:rPr>
        <w:t>“yes, using only direct observation” to question #8</w:t>
      </w:r>
      <w:r w:rsidR="006B7972">
        <w:rPr>
          <w:bCs/>
          <w:i/>
          <w:iCs/>
        </w:rPr>
        <w:t>,</w:t>
      </w:r>
      <w:r>
        <w:rPr>
          <w:bCs/>
          <w:i/>
          <w:iCs/>
        </w:rPr>
        <w:t xml:space="preserve"> question #9, </w:t>
      </w:r>
      <w:r w:rsidR="006B7972">
        <w:rPr>
          <w:bCs/>
          <w:i/>
          <w:iCs/>
        </w:rPr>
        <w:t xml:space="preserve">or question #10 </w:t>
      </w:r>
      <w:r>
        <w:rPr>
          <w:bCs/>
          <w:i/>
          <w:iCs/>
        </w:rPr>
        <w:t>answer questions #1</w:t>
      </w:r>
      <w:r w:rsidR="006B7972">
        <w:rPr>
          <w:bCs/>
          <w:i/>
          <w:iCs/>
        </w:rPr>
        <w:t>4</w:t>
      </w:r>
      <w:r>
        <w:rPr>
          <w:bCs/>
          <w:i/>
          <w:iCs/>
        </w:rPr>
        <w:t>-1</w:t>
      </w:r>
      <w:r w:rsidR="006B7972">
        <w:rPr>
          <w:bCs/>
          <w:i/>
          <w:iCs/>
        </w:rPr>
        <w:t>5</w:t>
      </w:r>
      <w:r w:rsidR="005F0F65">
        <w:rPr>
          <w:bCs/>
          <w:i/>
          <w:iCs/>
        </w:rPr>
        <w:t xml:space="preserve"> based on the units that do NOT use an electronic compliance monitoring system</w:t>
      </w:r>
      <w:r>
        <w:rPr>
          <w:bCs/>
          <w:i/>
          <w:iCs/>
        </w:rPr>
        <w:t>.</w:t>
      </w:r>
    </w:p>
    <w:tbl>
      <w:tblPr>
        <w:tblStyle w:val="TableGrid"/>
        <w:tblpPr w:leftFromText="180" w:rightFromText="180" w:vertAnchor="text" w:horzAnchor="margin" w:tblpY="254"/>
        <w:tblW w:w="0" w:type="auto"/>
        <w:tblLook w:val="04A0" w:firstRow="1" w:lastRow="0" w:firstColumn="1" w:lastColumn="0" w:noHBand="0" w:noVBand="1"/>
      </w:tblPr>
      <w:tblGrid>
        <w:gridCol w:w="6127"/>
        <w:gridCol w:w="3223"/>
      </w:tblGrid>
      <w:tr w:rsidR="00233969" w:rsidRPr="00C645E0" w14:paraId="039FF31C" w14:textId="77777777" w:rsidTr="00B74BD8">
        <w:trPr>
          <w:trHeight w:val="1728"/>
        </w:trPr>
        <w:tc>
          <w:tcPr>
            <w:tcW w:w="6127" w:type="dxa"/>
            <w:tcBorders>
              <w:top w:val="single" w:sz="4" w:space="0" w:color="auto"/>
            </w:tcBorders>
            <w:vAlign w:val="center"/>
          </w:tcPr>
          <w:p w14:paraId="45311B81" w14:textId="0E026FC7" w:rsidR="00B96CDF" w:rsidRPr="00CE58DD" w:rsidRDefault="00B96CDF" w:rsidP="00AD309C">
            <w:pPr>
              <w:pStyle w:val="ListParagraph"/>
              <w:numPr>
                <w:ilvl w:val="0"/>
                <w:numId w:val="144"/>
              </w:numPr>
            </w:pPr>
            <w:r w:rsidRPr="00CE58DD">
              <w:t xml:space="preserve">In those patient care units where an electronic compliance monitoring system is NOT used, do the direct observations meet </w:t>
            </w:r>
            <w:r w:rsidRPr="001777D8">
              <w:rPr>
                <w:b/>
                <w:bCs/>
              </w:rPr>
              <w:t>all</w:t>
            </w:r>
            <w:r w:rsidRPr="00CE58DD">
              <w:t xml:space="preserve"> the following criteria</w:t>
            </w:r>
            <w:r w:rsidR="00C92582">
              <w:t>:</w:t>
            </w:r>
          </w:p>
          <w:p w14:paraId="07F90772" w14:textId="4FE96025" w:rsidR="00B96CDF" w:rsidRPr="00A46A82" w:rsidRDefault="00B96CDF" w:rsidP="00AD309C">
            <w:pPr>
              <w:pStyle w:val="ListParagraph"/>
              <w:numPr>
                <w:ilvl w:val="0"/>
                <w:numId w:val="128"/>
              </w:numPr>
            </w:pPr>
            <w:bookmarkStart w:id="490" w:name="_Hlk36135872"/>
            <w:r w:rsidRPr="00A46A82">
              <w:t>Observations identify both opportunities for hand hygiene and compliance with those opportunities</w:t>
            </w:r>
            <w:r w:rsidR="00975256">
              <w:t>;</w:t>
            </w:r>
          </w:p>
          <w:p w14:paraId="779F633F" w14:textId="1B6CC6E8" w:rsidR="00B96CDF" w:rsidRPr="00A46A82" w:rsidRDefault="00B96CDF" w:rsidP="00AD309C">
            <w:pPr>
              <w:pStyle w:val="ListParagraph"/>
              <w:numPr>
                <w:ilvl w:val="0"/>
                <w:numId w:val="128"/>
              </w:numPr>
            </w:pPr>
            <w:r w:rsidRPr="00A46A82">
              <w:t>Observations determine who practiced hand hygiene, verify when they practiced it, and whether their technique was correct</w:t>
            </w:r>
            <w:r w:rsidR="00C92582">
              <w:t>;</w:t>
            </w:r>
          </w:p>
          <w:p w14:paraId="38AF68FD" w14:textId="14735105" w:rsidR="00B96CDF" w:rsidRPr="00A46A82" w:rsidRDefault="00B96CDF" w:rsidP="00AD309C">
            <w:pPr>
              <w:pStyle w:val="ListParagraph"/>
              <w:numPr>
                <w:ilvl w:val="0"/>
                <w:numId w:val="128"/>
              </w:numPr>
            </w:pPr>
            <w:r w:rsidRPr="00A46A82">
              <w:t>Observations within a unit are conducted weekly or monthly across all shifts and on all days of the week proportional to</w:t>
            </w:r>
            <w:r>
              <w:t xml:space="preserve"> the number of</w:t>
            </w:r>
            <w:r w:rsidRPr="00A46A82">
              <w:t xml:space="preserve"> </w:t>
            </w:r>
            <w:hyperlink w:anchor="HHtouchpatientsendnote"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C4182A" w:rsidRPr="00C4182A">
              <w:rPr>
                <w:rStyle w:val="EndnoteReference"/>
              </w:rPr>
              <w:t>44</w:t>
            </w:r>
            <w:r>
              <w:fldChar w:fldCharType="end"/>
            </w:r>
            <w:r w:rsidRPr="00A46A82">
              <w:t xml:space="preserve"> on duty for that shift</w:t>
            </w:r>
            <w:r w:rsidR="00C92582">
              <w:t>; and</w:t>
            </w:r>
          </w:p>
          <w:p w14:paraId="3C5B8A8D" w14:textId="1241426F" w:rsidR="00B96CDF" w:rsidRPr="0002601E" w:rsidRDefault="00B96CDF" w:rsidP="00AD309C">
            <w:pPr>
              <w:pStyle w:val="ListParagraph"/>
              <w:numPr>
                <w:ilvl w:val="0"/>
                <w:numId w:val="128"/>
              </w:numPr>
              <w:rPr>
                <w:i/>
              </w:rPr>
            </w:pPr>
            <w:r w:rsidRPr="00A46A82">
              <w:t xml:space="preserve">Observations are conducted to capture a representative sample of the different roles of </w:t>
            </w:r>
            <w:hyperlink w:anchor="HHtouchpatientsendnote"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C4182A" w:rsidRPr="00C4182A">
              <w:rPr>
                <w:rStyle w:val="EndnoteReference"/>
              </w:rPr>
              <w:t>44</w:t>
            </w:r>
            <w:r>
              <w:fldChar w:fldCharType="end"/>
            </w:r>
            <w:r w:rsidRPr="00A46A82">
              <w:t xml:space="preserve"> (e.g., nurses, physicians, techs, environmental services workers)</w:t>
            </w:r>
            <w:bookmarkEnd w:id="490"/>
            <w:r w:rsidR="00C92582">
              <w:t>?</w:t>
            </w:r>
          </w:p>
        </w:tc>
        <w:tc>
          <w:tcPr>
            <w:tcW w:w="3223" w:type="dxa"/>
            <w:tcBorders>
              <w:top w:val="single" w:sz="4" w:space="0" w:color="auto"/>
            </w:tcBorders>
            <w:vAlign w:val="center"/>
          </w:tcPr>
          <w:p w14:paraId="1EDF187E" w14:textId="77777777" w:rsidR="00B96CDF" w:rsidRPr="00B74BD8" w:rsidRDefault="00B96CDF" w:rsidP="00AD309C">
            <w:pPr>
              <w:pStyle w:val="ListParagraph"/>
              <w:numPr>
                <w:ilvl w:val="0"/>
                <w:numId w:val="303"/>
              </w:numPr>
              <w:rPr>
                <w:iCs/>
              </w:rPr>
            </w:pPr>
            <w:r w:rsidRPr="00B74BD8">
              <w:rPr>
                <w:iCs/>
              </w:rPr>
              <w:t>Yes</w:t>
            </w:r>
          </w:p>
          <w:p w14:paraId="6FBB685F" w14:textId="77777777" w:rsidR="00B96CDF" w:rsidRPr="00B74BD8" w:rsidRDefault="00B96CDF" w:rsidP="00AD309C">
            <w:pPr>
              <w:pStyle w:val="ListParagraph"/>
              <w:numPr>
                <w:ilvl w:val="0"/>
                <w:numId w:val="303"/>
              </w:numPr>
              <w:rPr>
                <w:iCs/>
              </w:rPr>
            </w:pPr>
            <w:r w:rsidRPr="00B74BD8">
              <w:rPr>
                <w:iCs/>
              </w:rPr>
              <w:t>No</w:t>
            </w:r>
          </w:p>
        </w:tc>
      </w:tr>
      <w:tr w:rsidR="00233969" w:rsidRPr="00C645E0" w14:paraId="7C981562" w14:textId="77777777" w:rsidTr="00B74BD8">
        <w:trPr>
          <w:trHeight w:val="792"/>
        </w:trPr>
        <w:tc>
          <w:tcPr>
            <w:tcW w:w="6127" w:type="dxa"/>
            <w:vAlign w:val="center"/>
          </w:tcPr>
          <w:p w14:paraId="2A3E308C" w14:textId="109F2FE8" w:rsidR="00B96CDF" w:rsidRPr="00A46A82" w:rsidRDefault="00B96CDF" w:rsidP="00AD309C">
            <w:pPr>
              <w:numPr>
                <w:ilvl w:val="0"/>
                <w:numId w:val="144"/>
              </w:numPr>
            </w:pPr>
            <w:r w:rsidRPr="00422FF2">
              <w:t xml:space="preserve">Does your hospital have </w:t>
            </w:r>
            <w:bookmarkStart w:id="491" w:name="_Hlk36135925"/>
            <w:r w:rsidRPr="00422FF2">
              <w:t>a system in place for both the initial and recurrent training and</w:t>
            </w:r>
            <w:r>
              <w:t xml:space="preserve"> </w:t>
            </w:r>
            <w:r w:rsidRPr="00DC0C88">
              <w:t>validation of hand hygiene compliance observers</w:t>
            </w:r>
            <w:r w:rsidRPr="00422FF2">
              <w:t>?</w:t>
            </w:r>
            <w:bookmarkEnd w:id="491"/>
          </w:p>
        </w:tc>
        <w:tc>
          <w:tcPr>
            <w:tcW w:w="3223" w:type="dxa"/>
            <w:vAlign w:val="center"/>
          </w:tcPr>
          <w:p w14:paraId="2ED92741" w14:textId="77777777" w:rsidR="00B96CDF" w:rsidRPr="00B74BD8" w:rsidRDefault="00B96CDF" w:rsidP="00AD309C">
            <w:pPr>
              <w:pStyle w:val="ListParagraph"/>
              <w:numPr>
                <w:ilvl w:val="0"/>
                <w:numId w:val="303"/>
              </w:numPr>
              <w:rPr>
                <w:iCs/>
              </w:rPr>
            </w:pPr>
            <w:r w:rsidRPr="00B74BD8">
              <w:rPr>
                <w:iCs/>
              </w:rPr>
              <w:t>Yes</w:t>
            </w:r>
          </w:p>
          <w:p w14:paraId="5BC3AB86" w14:textId="77777777" w:rsidR="00B96CDF" w:rsidRPr="00B74BD8" w:rsidRDefault="00B96CDF" w:rsidP="00AD309C">
            <w:pPr>
              <w:pStyle w:val="ListParagraph"/>
              <w:numPr>
                <w:ilvl w:val="0"/>
                <w:numId w:val="303"/>
              </w:numPr>
              <w:rPr>
                <w:iCs/>
              </w:rPr>
            </w:pPr>
            <w:r w:rsidRPr="00B74BD8">
              <w:rPr>
                <w:iCs/>
              </w:rPr>
              <w:t>No</w:t>
            </w:r>
          </w:p>
        </w:tc>
      </w:tr>
    </w:tbl>
    <w:p w14:paraId="30B4B5B8" w14:textId="1FAC1A81" w:rsidR="00AC5B93" w:rsidRDefault="00AC5B93" w:rsidP="00CA7511">
      <w:pPr>
        <w:rPr>
          <w:b/>
        </w:rPr>
      </w:pPr>
    </w:p>
    <w:p w14:paraId="4F67C26E" w14:textId="762F97B9" w:rsidR="00CA7511" w:rsidRPr="000F5420" w:rsidRDefault="00CA7511" w:rsidP="00AB5B80">
      <w:pPr>
        <w:pStyle w:val="Heading3"/>
        <w:rPr>
          <w:sz w:val="20"/>
          <w:szCs w:val="20"/>
        </w:rPr>
      </w:pPr>
      <w:bookmarkStart w:id="492" w:name="_Toc131159863"/>
      <w:bookmarkStart w:id="493" w:name="_Toc197079283"/>
      <w:r w:rsidRPr="00AC5B93">
        <w:lastRenderedPageBreak/>
        <w:t>Feedback</w:t>
      </w:r>
      <w:bookmarkEnd w:id="492"/>
      <w:bookmarkEnd w:id="493"/>
      <w:r w:rsidR="00AC5B93" w:rsidRPr="00AC5B93">
        <w:br/>
      </w:r>
    </w:p>
    <w:tbl>
      <w:tblPr>
        <w:tblStyle w:val="TableGrid"/>
        <w:tblW w:w="0" w:type="auto"/>
        <w:tblLook w:val="04A0" w:firstRow="1" w:lastRow="0" w:firstColumn="1" w:lastColumn="0" w:noHBand="0" w:noVBand="1"/>
      </w:tblPr>
      <w:tblGrid>
        <w:gridCol w:w="6127"/>
        <w:gridCol w:w="3223"/>
      </w:tblGrid>
      <w:tr w:rsidR="00CA7511" w:rsidRPr="00C645E0" w14:paraId="3B1CACA1" w14:textId="77777777" w:rsidTr="00B74BD8">
        <w:trPr>
          <w:trHeight w:val="864"/>
        </w:trPr>
        <w:tc>
          <w:tcPr>
            <w:tcW w:w="6127" w:type="dxa"/>
            <w:vAlign w:val="center"/>
          </w:tcPr>
          <w:p w14:paraId="011CD1E6" w14:textId="109BFAD2" w:rsidR="00912EB9" w:rsidRPr="00C645E0" w:rsidRDefault="00912EB9" w:rsidP="00AD309C">
            <w:pPr>
              <w:pStyle w:val="ListParagraph"/>
              <w:numPr>
                <w:ilvl w:val="0"/>
                <w:numId w:val="144"/>
              </w:numPr>
            </w:pPr>
            <w:r w:rsidRPr="00912EB9">
              <w:t xml:space="preserve">Are unit-level hand hygiene compliance data fed back to </w:t>
            </w:r>
            <w:hyperlink w:anchor="HHtouchpatientsendnote" w:history="1">
              <w:r w:rsidRPr="00FB6CA9">
                <w:rPr>
                  <w:rStyle w:val="Hyperlink"/>
                </w:rPr>
                <w:t>individuals who touch patients or who touch items that will be used by patients</w:t>
              </w:r>
            </w:hyperlink>
            <w:r w:rsidR="00FB6CA9">
              <w:fldChar w:fldCharType="begin"/>
            </w:r>
            <w:r w:rsidR="00FB6CA9">
              <w:instrText xml:space="preserve"> NOTEREF _Ref25671414 \f \h </w:instrText>
            </w:r>
            <w:r w:rsidR="001777D8">
              <w:instrText xml:space="preserve"> \* MERGEFORMAT </w:instrText>
            </w:r>
            <w:r w:rsidR="00FB6CA9">
              <w:fldChar w:fldCharType="separate"/>
            </w:r>
            <w:r w:rsidR="00C4182A" w:rsidRPr="00C4182A">
              <w:rPr>
                <w:rStyle w:val="EndnoteReference"/>
              </w:rPr>
              <w:t>44</w:t>
            </w:r>
            <w:r w:rsidR="00FB6CA9">
              <w:fldChar w:fldCharType="end"/>
            </w:r>
            <w:r w:rsidRPr="00912EB9">
              <w:t xml:space="preserve"> at least monthly for improvement work?</w:t>
            </w:r>
          </w:p>
        </w:tc>
        <w:tc>
          <w:tcPr>
            <w:tcW w:w="3223" w:type="dxa"/>
            <w:vAlign w:val="center"/>
          </w:tcPr>
          <w:p w14:paraId="49AD0A51" w14:textId="77777777" w:rsidR="00CA7511" w:rsidRPr="00B74BD8" w:rsidRDefault="00CA7511" w:rsidP="00AD309C">
            <w:pPr>
              <w:pStyle w:val="ListParagraph"/>
              <w:numPr>
                <w:ilvl w:val="0"/>
                <w:numId w:val="301"/>
              </w:numPr>
              <w:rPr>
                <w:iCs/>
              </w:rPr>
            </w:pPr>
            <w:r w:rsidRPr="00B74BD8">
              <w:rPr>
                <w:iCs/>
              </w:rPr>
              <w:t>Yes</w:t>
            </w:r>
          </w:p>
          <w:p w14:paraId="0E71B440" w14:textId="77777777" w:rsidR="00CA7511" w:rsidRPr="00233969" w:rsidRDefault="00CA7511" w:rsidP="00AD309C">
            <w:pPr>
              <w:pStyle w:val="ListParagraph"/>
              <w:numPr>
                <w:ilvl w:val="0"/>
                <w:numId w:val="301"/>
              </w:numPr>
              <w:rPr>
                <w:iCs/>
              </w:rPr>
            </w:pPr>
            <w:r w:rsidRPr="00B74BD8">
              <w:rPr>
                <w:iCs/>
              </w:rPr>
              <w:t>No</w:t>
            </w:r>
          </w:p>
        </w:tc>
      </w:tr>
      <w:tr w:rsidR="00CA7511" w:rsidRPr="00C645E0" w14:paraId="3876FDD2" w14:textId="77777777" w:rsidTr="00B74BD8">
        <w:trPr>
          <w:trHeight w:val="576"/>
        </w:trPr>
        <w:tc>
          <w:tcPr>
            <w:tcW w:w="6127" w:type="dxa"/>
            <w:vAlign w:val="center"/>
          </w:tcPr>
          <w:p w14:paraId="5B6B79F9" w14:textId="6C78C24E" w:rsidR="00D62526" w:rsidRDefault="00912EB9" w:rsidP="00AD309C">
            <w:pPr>
              <w:pStyle w:val="ListParagraph"/>
              <w:numPr>
                <w:ilvl w:val="0"/>
                <w:numId w:val="144"/>
              </w:numPr>
            </w:pPr>
            <w:r w:rsidRPr="00912EB9">
              <w:t>Are unit-level hand hygiene compliance data used for creating unit-level action plans?</w:t>
            </w:r>
          </w:p>
        </w:tc>
        <w:tc>
          <w:tcPr>
            <w:tcW w:w="3223" w:type="dxa"/>
            <w:vAlign w:val="center"/>
          </w:tcPr>
          <w:p w14:paraId="45332F8E" w14:textId="77777777" w:rsidR="00CA7511" w:rsidRPr="00B74BD8" w:rsidRDefault="00CA7511" w:rsidP="00AD309C">
            <w:pPr>
              <w:pStyle w:val="ListParagraph"/>
              <w:numPr>
                <w:ilvl w:val="0"/>
                <w:numId w:val="301"/>
              </w:numPr>
              <w:rPr>
                <w:iCs/>
              </w:rPr>
            </w:pPr>
            <w:r w:rsidRPr="00B74BD8">
              <w:rPr>
                <w:iCs/>
              </w:rPr>
              <w:t>Yes</w:t>
            </w:r>
          </w:p>
          <w:p w14:paraId="57B43C37" w14:textId="77777777" w:rsidR="00CA7511" w:rsidRPr="00B74BD8" w:rsidRDefault="00CA7511" w:rsidP="00AD309C">
            <w:pPr>
              <w:pStyle w:val="ListParagraph"/>
              <w:numPr>
                <w:ilvl w:val="0"/>
                <w:numId w:val="301"/>
              </w:numPr>
              <w:rPr>
                <w:iCs/>
              </w:rPr>
            </w:pPr>
            <w:r w:rsidRPr="00B74BD8">
              <w:rPr>
                <w:iCs/>
              </w:rPr>
              <w:t>No</w:t>
            </w:r>
          </w:p>
        </w:tc>
      </w:tr>
      <w:tr w:rsidR="006F4738" w:rsidRPr="00C645E0" w14:paraId="60085733" w14:textId="77777777" w:rsidTr="00B74BD8">
        <w:trPr>
          <w:trHeight w:val="2448"/>
        </w:trPr>
        <w:tc>
          <w:tcPr>
            <w:tcW w:w="6127" w:type="dxa"/>
            <w:vAlign w:val="center"/>
          </w:tcPr>
          <w:p w14:paraId="47F43416" w14:textId="4BBEEB03" w:rsidR="00B0490E" w:rsidRDefault="006F4738" w:rsidP="00AD309C">
            <w:pPr>
              <w:pStyle w:val="ListParagraph"/>
              <w:numPr>
                <w:ilvl w:val="0"/>
                <w:numId w:val="144"/>
              </w:numPr>
            </w:pPr>
            <w:r w:rsidRPr="006F4738">
              <w:t xml:space="preserve">Is regular (at least every </w:t>
            </w:r>
            <w:r w:rsidR="009753C2">
              <w:t>6</w:t>
            </w:r>
            <w:r w:rsidRPr="006F4738">
              <w:t xml:space="preserve"> months) feedback of hand hygiene compliance data, with demonstration of trends over time, given to: </w:t>
            </w:r>
          </w:p>
          <w:p w14:paraId="7E7EFED0" w14:textId="7E5E984C" w:rsidR="00B0490E" w:rsidRDefault="00B0490E" w:rsidP="00AD309C">
            <w:pPr>
              <w:pStyle w:val="ListParagraph"/>
              <w:numPr>
                <w:ilvl w:val="0"/>
                <w:numId w:val="129"/>
              </w:numPr>
            </w:pP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0087107E">
              <w:rPr>
                <w:rStyle w:val="Hyperlink"/>
              </w:rPr>
              <w:t>,</w:t>
            </w:r>
          </w:p>
          <w:p w14:paraId="6902750F" w14:textId="0E058988" w:rsidR="00B0490E" w:rsidRDefault="00B0490E" w:rsidP="00AD309C">
            <w:pPr>
              <w:pStyle w:val="ListParagraph"/>
              <w:numPr>
                <w:ilvl w:val="0"/>
                <w:numId w:val="129"/>
              </w:numPr>
            </w:pPr>
            <w:r>
              <w:t xml:space="preserve">the </w:t>
            </w:r>
            <w:hyperlink w:anchor="Board" w:history="1">
              <w:r w:rsidRPr="00ED3FCE">
                <w:rPr>
                  <w:rStyle w:val="Hyperlink"/>
                </w:rPr>
                <w:t>board</w:t>
              </w:r>
            </w:hyperlink>
            <w:r>
              <w:t xml:space="preserve"> (governance)</w:t>
            </w:r>
            <w:r w:rsidR="0087107E">
              <w:t>,</w:t>
            </w:r>
            <w:r>
              <w:t xml:space="preserve"> and</w:t>
            </w:r>
          </w:p>
          <w:p w14:paraId="1E51B843" w14:textId="5E906E0E" w:rsidR="00B0490E" w:rsidRDefault="00B0490E" w:rsidP="00AD309C">
            <w:pPr>
              <w:pStyle w:val="ListParagraph"/>
              <w:numPr>
                <w:ilvl w:val="0"/>
                <w:numId w:val="129"/>
              </w:numPr>
            </w:pPr>
            <w:r>
              <w:t xml:space="preserve">the </w:t>
            </w:r>
            <w:hyperlink w:anchor="MEC" w:history="1">
              <w:r w:rsidRPr="006F4738">
                <w:rPr>
                  <w:rStyle w:val="Hyperlink"/>
                </w:rPr>
                <w:t>medical executive committee</w:t>
              </w:r>
            </w:hyperlink>
            <w:r>
              <w:t>?</w:t>
            </w:r>
          </w:p>
          <w:p w14:paraId="4016A6D3" w14:textId="77777777" w:rsidR="00B0490E" w:rsidRDefault="00B0490E" w:rsidP="0003125F"/>
          <w:p w14:paraId="788A6026" w14:textId="3627B083" w:rsidR="006F4738" w:rsidRPr="00912EB9" w:rsidRDefault="004C47B2" w:rsidP="0003125F">
            <w:pPr>
              <w:pStyle w:val="ListParagraph"/>
              <w:ind w:left="360"/>
            </w:pPr>
            <w:r w:rsidRPr="00B0490E">
              <w:rPr>
                <w:i/>
              </w:rPr>
              <w:t>If “no” to question #1</w:t>
            </w:r>
            <w:r w:rsidR="006B7972">
              <w:rPr>
                <w:i/>
              </w:rPr>
              <w:t>8</w:t>
            </w:r>
            <w:r w:rsidRPr="00B0490E">
              <w:rPr>
                <w:i/>
              </w:rPr>
              <w:t>, skip question #</w:t>
            </w:r>
            <w:r>
              <w:rPr>
                <w:i/>
              </w:rPr>
              <w:t>1</w:t>
            </w:r>
            <w:r w:rsidR="006B7972">
              <w:rPr>
                <w:i/>
              </w:rPr>
              <w:t>9</w:t>
            </w:r>
            <w:r w:rsidRPr="00B0490E">
              <w:rPr>
                <w:i/>
              </w:rPr>
              <w:t xml:space="preserve"> and continue to question #</w:t>
            </w:r>
            <w:r w:rsidR="006B7972">
              <w:rPr>
                <w:i/>
              </w:rPr>
              <w:t>20</w:t>
            </w:r>
            <w:r w:rsidRPr="00B0490E">
              <w:rPr>
                <w:i/>
              </w:rPr>
              <w:t>.</w:t>
            </w:r>
          </w:p>
        </w:tc>
        <w:tc>
          <w:tcPr>
            <w:tcW w:w="3223" w:type="dxa"/>
            <w:vAlign w:val="center"/>
          </w:tcPr>
          <w:p w14:paraId="6F978EB5" w14:textId="77777777" w:rsidR="006F4738" w:rsidRPr="00B74BD8" w:rsidRDefault="006F4738" w:rsidP="00AD309C">
            <w:pPr>
              <w:pStyle w:val="ListParagraph"/>
              <w:numPr>
                <w:ilvl w:val="0"/>
                <w:numId w:val="301"/>
              </w:numPr>
              <w:rPr>
                <w:iCs/>
              </w:rPr>
            </w:pPr>
            <w:r w:rsidRPr="00B74BD8">
              <w:rPr>
                <w:iCs/>
              </w:rPr>
              <w:t>Yes</w:t>
            </w:r>
          </w:p>
          <w:p w14:paraId="244AAE2A" w14:textId="77777777" w:rsidR="006F4738" w:rsidRPr="00B74BD8" w:rsidRDefault="006F4738" w:rsidP="00AD309C">
            <w:pPr>
              <w:pStyle w:val="ListParagraph"/>
              <w:numPr>
                <w:ilvl w:val="0"/>
                <w:numId w:val="301"/>
              </w:numPr>
              <w:rPr>
                <w:iCs/>
              </w:rPr>
            </w:pPr>
            <w:r w:rsidRPr="00B74BD8">
              <w:rPr>
                <w:iCs/>
              </w:rPr>
              <w:t>No</w:t>
            </w:r>
          </w:p>
        </w:tc>
      </w:tr>
      <w:tr w:rsidR="00E83288" w:rsidRPr="00C645E0" w14:paraId="77371003" w14:textId="77777777" w:rsidTr="00B74BD8">
        <w:trPr>
          <w:trHeight w:val="1008"/>
        </w:trPr>
        <w:tc>
          <w:tcPr>
            <w:tcW w:w="6127" w:type="dxa"/>
            <w:vAlign w:val="center"/>
          </w:tcPr>
          <w:p w14:paraId="75FF062F" w14:textId="4EA4929E" w:rsidR="00AC5B93" w:rsidRPr="006F4738" w:rsidRDefault="00E83288" w:rsidP="00AD309C">
            <w:pPr>
              <w:pStyle w:val="ListParagraph"/>
              <w:numPr>
                <w:ilvl w:val="0"/>
                <w:numId w:val="144"/>
              </w:numPr>
            </w:pPr>
            <w:r w:rsidRPr="00E83288">
              <w:t>If “yes” to question #</w:t>
            </w:r>
            <w:r w:rsidR="004C47B2">
              <w:t>1</w:t>
            </w:r>
            <w:r w:rsidR="006B7972">
              <w:t>8</w:t>
            </w:r>
            <w:r w:rsidR="004C47B2">
              <w:t>, is</w:t>
            </w:r>
            <w:r w:rsidRPr="00E83288">
              <w:t xml:space="preserve"> </w:t>
            </w: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Pr="00E83288">
              <w:t xml:space="preserve"> held </w:t>
            </w:r>
            <w:r w:rsidRPr="00752FB8">
              <w:t>directly accountable</w:t>
            </w:r>
            <w:r w:rsidRPr="00E83288">
              <w:t xml:space="preserve"> for hand hygiene performance through </w:t>
            </w:r>
            <w:hyperlink w:anchor="HH_accountability" w:history="1">
              <w:r w:rsidRPr="00752FB8">
                <w:rPr>
                  <w:rStyle w:val="Hyperlink"/>
                </w:rPr>
                <w:t>performance reviews or compensation</w:t>
              </w:r>
            </w:hyperlink>
            <w:r w:rsidRPr="00E83288">
              <w:t>?</w:t>
            </w:r>
          </w:p>
        </w:tc>
        <w:tc>
          <w:tcPr>
            <w:tcW w:w="3223" w:type="dxa"/>
            <w:vAlign w:val="center"/>
          </w:tcPr>
          <w:p w14:paraId="539D408B" w14:textId="77777777" w:rsidR="00E83288" w:rsidRPr="00B74BD8" w:rsidRDefault="00E83288" w:rsidP="00AD309C">
            <w:pPr>
              <w:pStyle w:val="ListParagraph"/>
              <w:numPr>
                <w:ilvl w:val="0"/>
                <w:numId w:val="301"/>
              </w:numPr>
              <w:rPr>
                <w:iCs/>
              </w:rPr>
            </w:pPr>
            <w:r w:rsidRPr="00B74BD8">
              <w:rPr>
                <w:iCs/>
              </w:rPr>
              <w:t>Yes</w:t>
            </w:r>
          </w:p>
          <w:p w14:paraId="52C1FDEB" w14:textId="77777777" w:rsidR="00E83288" w:rsidRPr="00B74BD8" w:rsidRDefault="00E83288" w:rsidP="00AD309C">
            <w:pPr>
              <w:pStyle w:val="ListParagraph"/>
              <w:numPr>
                <w:ilvl w:val="0"/>
                <w:numId w:val="301"/>
              </w:numPr>
              <w:rPr>
                <w:iCs/>
              </w:rPr>
            </w:pPr>
            <w:r w:rsidRPr="00B74BD8">
              <w:rPr>
                <w:iCs/>
              </w:rPr>
              <w:t>No</w:t>
            </w:r>
          </w:p>
        </w:tc>
      </w:tr>
    </w:tbl>
    <w:p w14:paraId="166E35A8" w14:textId="77777777" w:rsidR="00C4117F" w:rsidRDefault="00C4117F" w:rsidP="00563CD7">
      <w:pPr>
        <w:rPr>
          <w:b/>
          <w:snapToGrid w:val="0"/>
          <w:color w:val="000000"/>
        </w:rPr>
      </w:pPr>
    </w:p>
    <w:p w14:paraId="1D0D3D88" w14:textId="19A293E6" w:rsidR="005214B6" w:rsidRPr="000F5420" w:rsidRDefault="00862908" w:rsidP="00AB5B80">
      <w:pPr>
        <w:pStyle w:val="Heading3"/>
        <w:rPr>
          <w:sz w:val="20"/>
          <w:szCs w:val="20"/>
        </w:rPr>
      </w:pPr>
      <w:bookmarkStart w:id="494" w:name="_Toc131159864"/>
      <w:bookmarkStart w:id="495" w:name="_Toc197079284"/>
      <w:r>
        <w:t>Culture</w:t>
      </w:r>
      <w:bookmarkEnd w:id="494"/>
      <w:bookmarkEnd w:id="495"/>
      <w:r w:rsidR="00AC5B93">
        <w:br/>
      </w:r>
    </w:p>
    <w:tbl>
      <w:tblPr>
        <w:tblStyle w:val="TableGrid"/>
        <w:tblW w:w="0" w:type="auto"/>
        <w:tblLook w:val="04A0" w:firstRow="1" w:lastRow="0" w:firstColumn="1" w:lastColumn="0" w:noHBand="0" w:noVBand="1"/>
      </w:tblPr>
      <w:tblGrid>
        <w:gridCol w:w="6115"/>
        <w:gridCol w:w="3235"/>
      </w:tblGrid>
      <w:tr w:rsidR="005214B6" w:rsidRPr="00C645E0" w14:paraId="74E6F11A" w14:textId="77777777" w:rsidTr="00B44C7B">
        <w:trPr>
          <w:trHeight w:val="864"/>
        </w:trPr>
        <w:tc>
          <w:tcPr>
            <w:tcW w:w="6115" w:type="dxa"/>
            <w:tcBorders>
              <w:bottom w:val="single" w:sz="4" w:space="0" w:color="auto"/>
            </w:tcBorders>
            <w:vAlign w:val="center"/>
          </w:tcPr>
          <w:p w14:paraId="7BBD890D" w14:textId="40F19641" w:rsidR="005214B6" w:rsidRPr="008D4A9D" w:rsidRDefault="00862908" w:rsidP="00AD309C">
            <w:pPr>
              <w:pStyle w:val="ListParagraph"/>
              <w:numPr>
                <w:ilvl w:val="0"/>
                <w:numId w:val="144"/>
              </w:numPr>
            </w:pPr>
            <w:r w:rsidRPr="00862908">
              <w:t xml:space="preserve">Are patients and visitors </w:t>
            </w:r>
            <w:hyperlink w:anchor="HH_remind" w:history="1">
              <w:r w:rsidRPr="00752FB8">
                <w:rPr>
                  <w:rStyle w:val="Hyperlink"/>
                </w:rPr>
                <w:t>invited to remind</w:t>
              </w:r>
            </w:hyperlink>
            <w:hyperlink w:anchor="HHtouchpatientsendnote" w:history="1">
              <w:r w:rsidRPr="00752FB8">
                <w:rPr>
                  <w:rStyle w:val="Hyperlink"/>
                  <w:u w:val="none"/>
                </w:rPr>
                <w:t xml:space="preserve"> </w:t>
              </w:r>
              <w:r w:rsidRPr="007E5A4C">
                <w:rPr>
                  <w:rStyle w:val="Hyperlink"/>
                </w:rPr>
                <w:t>individuals who touch patients or who touch item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C4182A" w:rsidRPr="00C4182A">
              <w:rPr>
                <w:rStyle w:val="EndnoteReference"/>
              </w:rPr>
              <w:t>44</w:t>
            </w:r>
            <w:r w:rsidR="007E5A4C">
              <w:fldChar w:fldCharType="end"/>
            </w:r>
            <w:r w:rsidRPr="00862908">
              <w:t xml:space="preserve"> to perform hand hygiene?</w:t>
            </w:r>
          </w:p>
        </w:tc>
        <w:tc>
          <w:tcPr>
            <w:tcW w:w="3235" w:type="dxa"/>
            <w:vAlign w:val="center"/>
          </w:tcPr>
          <w:p w14:paraId="313F9EFA" w14:textId="77777777" w:rsidR="005214B6" w:rsidRPr="00B74BD8" w:rsidRDefault="00862908" w:rsidP="00AD309C">
            <w:pPr>
              <w:pStyle w:val="ListParagraph"/>
              <w:numPr>
                <w:ilvl w:val="0"/>
                <w:numId w:val="302"/>
              </w:numPr>
              <w:rPr>
                <w:iCs/>
              </w:rPr>
            </w:pPr>
            <w:r w:rsidRPr="00B74BD8">
              <w:rPr>
                <w:iCs/>
              </w:rPr>
              <w:t>Yes</w:t>
            </w:r>
          </w:p>
          <w:p w14:paraId="70C29BFB" w14:textId="77777777" w:rsidR="00862908" w:rsidRPr="00B74BD8" w:rsidRDefault="00862908" w:rsidP="00AD309C">
            <w:pPr>
              <w:pStyle w:val="ListParagraph"/>
              <w:numPr>
                <w:ilvl w:val="0"/>
                <w:numId w:val="302"/>
              </w:numPr>
              <w:rPr>
                <w:iCs/>
              </w:rPr>
            </w:pPr>
            <w:r w:rsidRPr="00B74BD8">
              <w:rPr>
                <w:iCs/>
              </w:rPr>
              <w:t>No</w:t>
            </w:r>
          </w:p>
        </w:tc>
      </w:tr>
      <w:tr w:rsidR="005214B6" w:rsidRPr="00C645E0" w14:paraId="06349DF4" w14:textId="77777777" w:rsidTr="00B44C7B">
        <w:trPr>
          <w:trHeight w:val="2016"/>
        </w:trPr>
        <w:tc>
          <w:tcPr>
            <w:tcW w:w="6115" w:type="dxa"/>
            <w:tcBorders>
              <w:bottom w:val="single" w:sz="4" w:space="0" w:color="auto"/>
            </w:tcBorders>
          </w:tcPr>
          <w:p w14:paraId="5ABC7BA3" w14:textId="100D161C" w:rsidR="005214B6" w:rsidRDefault="00862908" w:rsidP="00AD309C">
            <w:pPr>
              <w:pStyle w:val="ListParagraph"/>
              <w:numPr>
                <w:ilvl w:val="0"/>
                <w:numId w:val="144"/>
              </w:numPr>
            </w:pPr>
            <w:r w:rsidRPr="00862908">
              <w:t xml:space="preserve">Have </w:t>
            </w:r>
            <w:r w:rsidRPr="001E0DDE">
              <w:rPr>
                <w:b/>
              </w:rPr>
              <w:t>all</w:t>
            </w:r>
            <w:r w:rsidRPr="00862908">
              <w:t xml:space="preserve"> the following individuals (or their equivalents) </w:t>
            </w:r>
            <w:hyperlink w:anchor="HH_commitment" w:history="1">
              <w:r w:rsidRPr="00752FB8">
                <w:rPr>
                  <w:rStyle w:val="Hyperlink"/>
                </w:rPr>
                <w:t>demonstrated a commitment</w:t>
              </w:r>
            </w:hyperlink>
            <w:r w:rsidRPr="00862908">
              <w:t xml:space="preserve"> to support hand hygiene improvement in the last year (e.g., a written or verbal commitment delivered to those </w:t>
            </w:r>
            <w:hyperlink w:anchor="HHtouchpatientsendnote" w:history="1">
              <w:r w:rsidRPr="007E5A4C">
                <w:rPr>
                  <w:rStyle w:val="Hyperlink"/>
                </w:rPr>
                <w:t>individuals who touch patients or who touch item</w:t>
              </w:r>
              <w:r w:rsidR="007E5A4C" w:rsidRPr="007E5A4C">
                <w:rPr>
                  <w:rStyle w:val="Hyperlink"/>
                </w:rPr>
                <w:t>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C4182A" w:rsidRPr="00C4182A">
              <w:rPr>
                <w:rStyle w:val="EndnoteReference"/>
              </w:rPr>
              <w:t>44</w:t>
            </w:r>
            <w:r w:rsidR="007E5A4C">
              <w:fldChar w:fldCharType="end"/>
            </w:r>
            <w:r w:rsidRPr="00862908">
              <w:t>)</w:t>
            </w:r>
            <w:r w:rsidR="00C92582">
              <w:t>:</w:t>
            </w:r>
          </w:p>
          <w:p w14:paraId="0BE00C89" w14:textId="6BC62400" w:rsidR="00862908" w:rsidRDefault="00862908" w:rsidP="00AD309C">
            <w:pPr>
              <w:pStyle w:val="ListParagraph"/>
              <w:numPr>
                <w:ilvl w:val="0"/>
                <w:numId w:val="130"/>
              </w:numPr>
            </w:pPr>
            <w:r>
              <w:t>Chief Executive Officer</w:t>
            </w:r>
            <w:r w:rsidR="00C92582">
              <w:t>,</w:t>
            </w:r>
          </w:p>
          <w:p w14:paraId="2D4DA1F6" w14:textId="45B6A07A" w:rsidR="00862908" w:rsidRDefault="00862908" w:rsidP="00AD309C">
            <w:pPr>
              <w:pStyle w:val="ListParagraph"/>
              <w:numPr>
                <w:ilvl w:val="0"/>
                <w:numId w:val="130"/>
              </w:numPr>
            </w:pPr>
            <w:r>
              <w:t>Chief Medical Officer</w:t>
            </w:r>
            <w:r w:rsidR="00C92582">
              <w:t>, and</w:t>
            </w:r>
          </w:p>
          <w:p w14:paraId="5CBFF6B4" w14:textId="0DCA16EA" w:rsidR="00862908" w:rsidRPr="00544A77" w:rsidRDefault="00862908" w:rsidP="00AD309C">
            <w:pPr>
              <w:pStyle w:val="ListParagraph"/>
              <w:numPr>
                <w:ilvl w:val="0"/>
                <w:numId w:val="130"/>
              </w:numPr>
            </w:pPr>
            <w:r>
              <w:t>Chief Nursing Officer</w:t>
            </w:r>
            <w:r w:rsidR="00C92582">
              <w:t>?</w:t>
            </w:r>
          </w:p>
        </w:tc>
        <w:tc>
          <w:tcPr>
            <w:tcW w:w="3235" w:type="dxa"/>
            <w:vAlign w:val="center"/>
          </w:tcPr>
          <w:p w14:paraId="4B6834D3" w14:textId="77777777" w:rsidR="005214B6" w:rsidRPr="00B74BD8" w:rsidRDefault="00862908" w:rsidP="00AD309C">
            <w:pPr>
              <w:pStyle w:val="ListParagraph"/>
              <w:numPr>
                <w:ilvl w:val="0"/>
                <w:numId w:val="302"/>
              </w:numPr>
              <w:rPr>
                <w:iCs/>
              </w:rPr>
            </w:pPr>
            <w:r w:rsidRPr="00B74BD8">
              <w:rPr>
                <w:iCs/>
              </w:rPr>
              <w:t>Yes</w:t>
            </w:r>
          </w:p>
          <w:p w14:paraId="77BF6FE5" w14:textId="77777777" w:rsidR="00862908" w:rsidRPr="00B74BD8" w:rsidRDefault="00862908" w:rsidP="00AD309C">
            <w:pPr>
              <w:pStyle w:val="ListParagraph"/>
              <w:numPr>
                <w:ilvl w:val="0"/>
                <w:numId w:val="302"/>
              </w:numPr>
              <w:rPr>
                <w:b/>
                <w:iCs/>
              </w:rPr>
            </w:pPr>
            <w:r w:rsidRPr="00B74BD8">
              <w:rPr>
                <w:iCs/>
              </w:rPr>
              <w:t>No</w:t>
            </w:r>
          </w:p>
        </w:tc>
      </w:tr>
    </w:tbl>
    <w:p w14:paraId="60A4A99B" w14:textId="77777777" w:rsidR="00CE3245" w:rsidRDefault="00CE3245" w:rsidP="00940AE7">
      <w:bookmarkStart w:id="496" w:name="_Hlk57720921"/>
      <w:bookmarkEnd w:id="476"/>
    </w:p>
    <w:p w14:paraId="162FA9F8" w14:textId="77777777" w:rsidR="00CE3245" w:rsidRDefault="00CE3245" w:rsidP="00940AE7"/>
    <w:p w14:paraId="15478D1B" w14:textId="3F26346B" w:rsidR="0002601E" w:rsidRDefault="0002601E" w:rsidP="00563CD7">
      <w:pPr>
        <w:rPr>
          <w:b/>
          <w:i/>
        </w:rPr>
      </w:pPr>
    </w:p>
    <w:p w14:paraId="7C102120" w14:textId="77777777" w:rsidR="00165BD9" w:rsidRDefault="00165BD9">
      <w:pPr>
        <w:rPr>
          <w:b/>
          <w:i/>
        </w:rPr>
      </w:pPr>
    </w:p>
    <w:p w14:paraId="0E8E1526" w14:textId="77777777" w:rsidR="00165BD9" w:rsidRDefault="00165BD9">
      <w:pPr>
        <w:rPr>
          <w:b/>
          <w:i/>
        </w:rPr>
      </w:pPr>
    </w:p>
    <w:p w14:paraId="665E7BE2" w14:textId="77777777" w:rsidR="00165BD9" w:rsidRDefault="00165BD9">
      <w:pPr>
        <w:rPr>
          <w:b/>
          <w:i/>
        </w:rPr>
      </w:pPr>
    </w:p>
    <w:p w14:paraId="3983AE90" w14:textId="77777777" w:rsidR="00165BD9" w:rsidRDefault="00165BD9">
      <w:pPr>
        <w:rPr>
          <w:b/>
          <w:i/>
        </w:rPr>
      </w:pPr>
      <w:r>
        <w:rPr>
          <w:b/>
          <w:i/>
        </w:rPr>
        <w:br w:type="page"/>
      </w:r>
    </w:p>
    <w:p w14:paraId="47AC9C8F" w14:textId="2D86B5F4" w:rsidR="001A5656" w:rsidRDefault="00165BD9" w:rsidP="00CF5A6E">
      <w:pPr>
        <w:pStyle w:val="Heading2"/>
      </w:pPr>
      <w:bookmarkStart w:id="497" w:name="_Toc197079285"/>
      <w:r>
        <w:lastRenderedPageBreak/>
        <w:t>6</w:t>
      </w:r>
      <w:r w:rsidR="00AA1BEF">
        <w:t>D</w:t>
      </w:r>
      <w:r>
        <w:t>: Diagnostic Excellence</w:t>
      </w:r>
      <w:r w:rsidR="00BC3745">
        <w:t xml:space="preserve"> (Optional – Fact-Finding Only)</w:t>
      </w:r>
      <w:bookmarkEnd w:id="497"/>
    </w:p>
    <w:p w14:paraId="528BDF0E" w14:textId="77777777" w:rsidR="00DC69D9" w:rsidRDefault="00DC69D9" w:rsidP="00B74BD8"/>
    <w:p w14:paraId="1F446B8E" w14:textId="77777777" w:rsidR="00DC69D9" w:rsidRDefault="00DC69D9" w:rsidP="00DC69D9">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70" w:history="1">
        <w:r w:rsidRPr="009A5185">
          <w:rPr>
            <w:rStyle w:val="Hyperlink"/>
            <w:rFonts w:cs="Arial"/>
          </w:rPr>
          <w:t>Leapfrog’s Multi-Campus Reporting Policy</w:t>
        </w:r>
      </w:hyperlink>
      <w:r w:rsidRPr="009A5185">
        <w:rPr>
          <w:rFonts w:cs="Arial"/>
          <w:snapToGrid w:val="0"/>
        </w:rPr>
        <w:t>.</w:t>
      </w:r>
    </w:p>
    <w:p w14:paraId="1EDEECCC" w14:textId="77777777" w:rsidR="00DC69D9" w:rsidRDefault="00DC69D9" w:rsidP="00DC69D9">
      <w:pPr>
        <w:rPr>
          <w:b/>
          <w:bCs/>
          <w:color w:val="FF0000"/>
        </w:rPr>
      </w:pPr>
    </w:p>
    <w:p w14:paraId="692F0927" w14:textId="77777777" w:rsidR="00DC69D9" w:rsidRPr="00722F1B" w:rsidRDefault="00DC69D9" w:rsidP="00DC69D9">
      <w:pPr>
        <w:rPr>
          <w:b/>
          <w:bCs/>
          <w:color w:val="FF0000"/>
        </w:rPr>
      </w:pPr>
      <w:r w:rsidRPr="00722F1B">
        <w:rPr>
          <w:b/>
          <w:bCs/>
          <w:color w:val="FF0000"/>
        </w:rPr>
        <w:t>Important Notes:</w:t>
      </w:r>
    </w:p>
    <w:p w14:paraId="41131802" w14:textId="77777777" w:rsidR="00DC69D9" w:rsidRDefault="00DC69D9" w:rsidP="00DC69D9">
      <w:pPr>
        <w:rPr>
          <w:bCs/>
        </w:rPr>
      </w:pPr>
    </w:p>
    <w:p w14:paraId="0A4815F4" w14:textId="271605A2" w:rsidR="00EF0FC3" w:rsidRDefault="00EF0FC3" w:rsidP="00A84A2E">
      <w:pPr>
        <w:rPr>
          <w:bCs/>
        </w:rPr>
      </w:pPr>
      <w:r>
        <w:rPr>
          <w:bCs/>
        </w:rPr>
        <w:t xml:space="preserve">Note 1: </w:t>
      </w:r>
      <w:r w:rsidR="000612AC">
        <w:rPr>
          <w:bCs/>
        </w:rPr>
        <w:t>This subsection</w:t>
      </w:r>
      <w:r w:rsidR="007B6DC1">
        <w:rPr>
          <w:bCs/>
        </w:rPr>
        <w:t xml:space="preserve"> </w:t>
      </w:r>
      <w:r>
        <w:rPr>
          <w:bCs/>
        </w:rPr>
        <w:t>will not be scored or publicly reported.</w:t>
      </w:r>
    </w:p>
    <w:p w14:paraId="1AB0D32A" w14:textId="77777777" w:rsidR="00EF0FC3" w:rsidRDefault="00EF0FC3" w:rsidP="00A84A2E">
      <w:pPr>
        <w:rPr>
          <w:bCs/>
        </w:rPr>
      </w:pPr>
    </w:p>
    <w:p w14:paraId="6330B302" w14:textId="031A9304" w:rsidR="00A84A2E" w:rsidRPr="0095373E" w:rsidRDefault="00A84A2E" w:rsidP="00A84A2E">
      <w:pPr>
        <w:rPr>
          <w:bCs/>
        </w:rPr>
      </w:pPr>
      <w:r>
        <w:rPr>
          <w:bCs/>
        </w:rPr>
        <w:t xml:space="preserve">Note </w:t>
      </w:r>
      <w:r w:rsidR="00EF0FC3">
        <w:rPr>
          <w:bCs/>
        </w:rPr>
        <w:t>2</w:t>
      </w:r>
      <w:r>
        <w:rPr>
          <w:bCs/>
        </w:rPr>
        <w:t xml:space="preserve">: </w:t>
      </w:r>
      <w:r w:rsidRPr="0095373E">
        <w:rPr>
          <w:bCs/>
        </w:rPr>
        <w:t xml:space="preserve">A diagnostic error is an event where one or both of the following occurred, with harm or high potential of harm to the patient: </w:t>
      </w:r>
    </w:p>
    <w:p w14:paraId="5E502CF7" w14:textId="77777777" w:rsidR="00A84A2E" w:rsidRPr="0095373E" w:rsidRDefault="00A84A2E" w:rsidP="00AD309C">
      <w:pPr>
        <w:numPr>
          <w:ilvl w:val="0"/>
          <w:numId w:val="310"/>
        </w:numPr>
        <w:rPr>
          <w:bCs/>
        </w:rPr>
      </w:pPr>
      <w:r w:rsidRPr="0095373E">
        <w:rPr>
          <w:bCs/>
        </w:rPr>
        <w:t>Delayed, wrong, or missed diagnosis: At least one missed opportunity to pursue or identify an accurate and timely diagnosis based on the information that existed at the time.</w:t>
      </w:r>
    </w:p>
    <w:p w14:paraId="44D9E662" w14:textId="49069A99" w:rsidR="00A84A2E" w:rsidRDefault="00A84A2E" w:rsidP="00AD309C">
      <w:pPr>
        <w:numPr>
          <w:ilvl w:val="0"/>
          <w:numId w:val="310"/>
        </w:numPr>
        <w:rPr>
          <w:bCs/>
        </w:rPr>
      </w:pPr>
      <w:r w:rsidRPr="0095373E">
        <w:rPr>
          <w:bCs/>
        </w:rPr>
        <w:t>Diagnosis not communicated to the patient: An accurate diagnosis was available but was not effectively communi</w:t>
      </w:r>
      <w:r w:rsidR="00236924">
        <w:rPr>
          <w:bCs/>
        </w:rPr>
        <w:t>cate</w:t>
      </w:r>
      <w:r w:rsidR="00F83C07">
        <w:rPr>
          <w:bCs/>
        </w:rPr>
        <w:t>d</w:t>
      </w:r>
      <w:r w:rsidRPr="0095373E">
        <w:rPr>
          <w:bCs/>
        </w:rPr>
        <w:t xml:space="preserve"> to the patient or family caregiver.  </w:t>
      </w:r>
    </w:p>
    <w:p w14:paraId="76681198" w14:textId="77777777" w:rsidR="00A84A2E" w:rsidRDefault="00A84A2E" w:rsidP="00A84A2E">
      <w:pPr>
        <w:rPr>
          <w:bCs/>
        </w:rPr>
      </w:pPr>
    </w:p>
    <w:p w14:paraId="1177E5D0" w14:textId="77777777" w:rsidR="00A84A2E" w:rsidRDefault="00A84A2E" w:rsidP="00A84A2E">
      <w:pPr>
        <w:rPr>
          <w:bCs/>
        </w:rPr>
      </w:pPr>
      <w:r w:rsidRPr="0095373E">
        <w:rPr>
          <w:bCs/>
        </w:rPr>
        <w:t xml:space="preserve">All references to “errors in diagnoses” refer to both types of events. </w:t>
      </w:r>
    </w:p>
    <w:p w14:paraId="3FB81E20" w14:textId="77777777" w:rsidR="00A84A2E" w:rsidRDefault="00A84A2E" w:rsidP="00A84A2E">
      <w:pPr>
        <w:rPr>
          <w:bCs/>
        </w:rPr>
      </w:pPr>
    </w:p>
    <w:p w14:paraId="156888FF" w14:textId="23FF1FA5" w:rsidR="00A84A2E" w:rsidRDefault="00A84A2E" w:rsidP="00A84A2E">
      <w:pPr>
        <w:rPr>
          <w:bCs/>
        </w:rPr>
      </w:pPr>
      <w:r>
        <w:rPr>
          <w:bCs/>
        </w:rPr>
        <w:t xml:space="preserve">Note </w:t>
      </w:r>
      <w:r w:rsidR="001D2C88">
        <w:rPr>
          <w:bCs/>
        </w:rPr>
        <w:t>3</w:t>
      </w:r>
      <w:r>
        <w:rPr>
          <w:bCs/>
        </w:rPr>
        <w:t xml:space="preserve">: </w:t>
      </w:r>
      <w:r w:rsidRPr="006951DB">
        <w:rPr>
          <w:bCs/>
        </w:rPr>
        <w:t>Diagnosis excellence means making and communicating a correct and timely diagnosis using appropriate resources while maximizing patient experience and managing uncertainty.</w:t>
      </w:r>
    </w:p>
    <w:p w14:paraId="7D56FA6B" w14:textId="77777777" w:rsidR="00DC69D9" w:rsidRDefault="00DC69D9" w:rsidP="00DC69D9">
      <w:pPr>
        <w:rPr>
          <w:bCs/>
        </w:rPr>
      </w:pPr>
    </w:p>
    <w:p w14:paraId="0CD1DF7F" w14:textId="77777777" w:rsidR="00DC69D9" w:rsidRDefault="00DC69D9" w:rsidP="00DC69D9">
      <w:r>
        <w:rPr>
          <w:noProof/>
        </w:rPr>
        <mc:AlternateContent>
          <mc:Choice Requires="wps">
            <w:drawing>
              <wp:inline distT="0" distB="0" distL="0" distR="0" wp14:anchorId="17BC7B05" wp14:editId="2D07C2E3">
                <wp:extent cx="5924550" cy="1025719"/>
                <wp:effectExtent l="0" t="0" r="19050" b="22225"/>
                <wp:docPr id="908883035" name="Text Box 908883035" descr="P8995TB2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2339B649" w14:textId="0D6DCACC"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1</w:t>
                            </w:r>
                            <w:r w:rsidR="006B4192">
                              <w:t>6</w:t>
                            </w:r>
                            <w:r>
                              <w:t xml:space="preserve"> based on the practices currently in place at the time you submit this section of the Survey.</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7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BC7B05" id="Text Box 908883035" o:spid="_x0000_s1053" type="#_x0000_t202" alt="P8995TB26#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Rr5DxxYCAAAoBAAADgAAAAAAAAAAAAAAAAAuAgAAZHJzL2Uyb0RvYy54bWxQSwECLQAUAAYACAAA&#10;ACEAvOXoTdwAAAAFAQAADwAAAAAAAAAAAAAAAABwBAAAZHJzL2Rvd25yZXYueG1sUEsFBgAAAAAE&#10;AAQA8wAAAHkFAAAAAA==&#10;" strokecolor="red">
                <v:textbox>
                  <w:txbxContent>
                    <w:p w14:paraId="2339B649" w14:textId="0D6DCACC"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1</w:t>
                      </w:r>
                      <w:r w:rsidR="006B4192">
                        <w:t>6</w:t>
                      </w:r>
                      <w:r>
                        <w:t xml:space="preserve"> based on the practices currently in place at the time you submit this section of the Survey.</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7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BFC8700" w14:textId="51613155" w:rsidR="00A84A2E" w:rsidRPr="00D66BB6" w:rsidRDefault="00A84A2E" w:rsidP="00AB5B80">
      <w:pPr>
        <w:pStyle w:val="Heading3"/>
      </w:pPr>
      <w:r>
        <w:br/>
      </w:r>
      <w:bookmarkStart w:id="498" w:name="_Toc197079286"/>
      <w:r w:rsidRPr="00D66BB6">
        <w:t>CEO Commitment to Diagnostic Excellence</w:t>
      </w:r>
      <w:bookmarkEnd w:id="498"/>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07DA1969" w14:textId="77777777" w:rsidTr="00B74BD8">
        <w:trPr>
          <w:trHeight w:val="1728"/>
        </w:trPr>
        <w:tc>
          <w:tcPr>
            <w:tcW w:w="7067" w:type="dxa"/>
            <w:vAlign w:val="center"/>
          </w:tcPr>
          <w:p w14:paraId="41D3C06D" w14:textId="25B30077" w:rsidR="00A84A2E" w:rsidRDefault="00A84A2E" w:rsidP="00AD309C">
            <w:pPr>
              <w:numPr>
                <w:ilvl w:val="0"/>
                <w:numId w:val="259"/>
              </w:numPr>
              <w:rPr>
                <w:rFonts w:cstheme="minorHAnsi"/>
              </w:rPr>
            </w:pPr>
            <w:r w:rsidRPr="00D66BB6">
              <w:rPr>
                <w:rFonts w:cstheme="minorHAnsi"/>
              </w:rPr>
              <w:t xml:space="preserve">In the past 36 months, has your hospital’s </w:t>
            </w:r>
            <w:r w:rsidR="004A0AC0">
              <w:rPr>
                <w:rFonts w:cstheme="minorHAnsi"/>
              </w:rPr>
              <w:t xml:space="preserve">current </w:t>
            </w:r>
            <w:r w:rsidRPr="00D66BB6">
              <w:rPr>
                <w:rFonts w:cstheme="minorHAnsi"/>
              </w:rPr>
              <w:t>CEO</w:t>
            </w:r>
            <w:r w:rsidR="00236924">
              <w:rPr>
                <w:rFonts w:cstheme="minorHAnsi"/>
              </w:rPr>
              <w:t xml:space="preserve"> or CMO</w:t>
            </w:r>
            <w:r w:rsidRPr="00D66BB6">
              <w:rPr>
                <w:rFonts w:cstheme="minorHAnsi"/>
              </w:rPr>
              <w:t xml:space="preserve"> made a formal commitment (verbally or in writing) to all staff to make reducing harm to patients from errors in diagnosis an organizational priority, and communicated at least one specific action the hospital will take to further the commitment?</w:t>
            </w:r>
          </w:p>
          <w:p w14:paraId="38062581" w14:textId="77777777" w:rsidR="00622991" w:rsidRDefault="00622991" w:rsidP="00560811">
            <w:pPr>
              <w:ind w:left="360"/>
              <w:rPr>
                <w:rFonts w:cstheme="minorHAnsi"/>
              </w:rPr>
            </w:pPr>
          </w:p>
          <w:p w14:paraId="0CCF8697" w14:textId="77777777" w:rsidR="00622991" w:rsidRPr="00EA66D0" w:rsidRDefault="00622991" w:rsidP="00622991">
            <w:pPr>
              <w:ind w:left="360"/>
              <w:rPr>
                <w:rFonts w:cstheme="minorHAnsi"/>
                <w:b/>
                <w:bCs/>
              </w:rPr>
            </w:pPr>
            <w:r w:rsidRPr="00EA66D0">
              <w:rPr>
                <w:rFonts w:cstheme="minorHAnsi"/>
                <w:b/>
                <w:bCs/>
              </w:rPr>
              <w:t>The commitment must specifically focus on errors in diagnosis.</w:t>
            </w:r>
          </w:p>
          <w:p w14:paraId="32A4C596" w14:textId="77777777" w:rsidR="00622991" w:rsidRPr="00560811" w:rsidRDefault="00622991" w:rsidP="00560811">
            <w:pPr>
              <w:ind w:left="360"/>
              <w:rPr>
                <w:rFonts w:cstheme="minorHAnsi"/>
                <w:b/>
                <w:bCs/>
              </w:rPr>
            </w:pPr>
          </w:p>
          <w:p w14:paraId="0AE1EDD3" w14:textId="6BBC3173" w:rsidR="00A84A2E" w:rsidRPr="00D66BB6" w:rsidRDefault="00A84A2E" w:rsidP="00EC4DCE">
            <w:pPr>
              <w:ind w:left="360"/>
              <w:rPr>
                <w:rFonts w:cstheme="minorHAnsi"/>
              </w:rPr>
            </w:pPr>
            <w:r w:rsidRPr="00D66BB6">
              <w:rPr>
                <w:rFonts w:cstheme="minorHAnsi"/>
                <w:i/>
              </w:rPr>
              <w:t>If “no” to question #</w:t>
            </w:r>
            <w:r>
              <w:rPr>
                <w:rFonts w:cstheme="minorHAnsi"/>
                <w:i/>
              </w:rPr>
              <w:t>1</w:t>
            </w:r>
            <w:r w:rsidRPr="00D66BB6">
              <w:rPr>
                <w:rFonts w:cstheme="minorHAnsi"/>
                <w:i/>
              </w:rPr>
              <w:t>, skip question #</w:t>
            </w:r>
            <w:r>
              <w:rPr>
                <w:rFonts w:cstheme="minorHAnsi"/>
                <w:i/>
              </w:rPr>
              <w:t>2</w:t>
            </w:r>
            <w:r w:rsidRPr="00D66BB6">
              <w:rPr>
                <w:rFonts w:cstheme="minorHAnsi"/>
                <w:i/>
              </w:rPr>
              <w:t xml:space="preserve"> and continue question</w:t>
            </w:r>
            <w:r w:rsidR="005D3242">
              <w:rPr>
                <w:rFonts w:cstheme="minorHAnsi"/>
                <w:i/>
              </w:rPr>
              <w:t xml:space="preserve"> #3</w:t>
            </w:r>
            <w:r w:rsidRPr="00D66BB6">
              <w:rPr>
                <w:rFonts w:cstheme="minorHAnsi"/>
                <w:i/>
              </w:rPr>
              <w:t>.</w:t>
            </w:r>
          </w:p>
        </w:tc>
        <w:tc>
          <w:tcPr>
            <w:tcW w:w="2908" w:type="dxa"/>
            <w:vAlign w:val="center"/>
          </w:tcPr>
          <w:p w14:paraId="186D6955" w14:textId="77777777" w:rsidR="00A84A2E" w:rsidRPr="0029141C" w:rsidRDefault="00A84A2E" w:rsidP="00AD309C">
            <w:pPr>
              <w:pStyle w:val="ListParagraph"/>
              <w:numPr>
                <w:ilvl w:val="0"/>
                <w:numId w:val="261"/>
              </w:numPr>
              <w:rPr>
                <w:rFonts w:cstheme="minorHAnsi"/>
                <w:iCs/>
              </w:rPr>
            </w:pPr>
            <w:r w:rsidRPr="0029141C">
              <w:rPr>
                <w:rFonts w:cstheme="minorHAnsi"/>
                <w:iCs/>
              </w:rPr>
              <w:t>Yes</w:t>
            </w:r>
          </w:p>
          <w:p w14:paraId="386EA5C4" w14:textId="77777777" w:rsidR="00A84A2E" w:rsidRPr="00FA11E7" w:rsidRDefault="00A84A2E" w:rsidP="00AD309C">
            <w:pPr>
              <w:pStyle w:val="ListParagraph"/>
              <w:numPr>
                <w:ilvl w:val="0"/>
                <w:numId w:val="261"/>
              </w:numPr>
              <w:rPr>
                <w:rFonts w:cstheme="minorHAnsi"/>
                <w:i/>
              </w:rPr>
            </w:pPr>
            <w:r w:rsidRPr="0029141C">
              <w:rPr>
                <w:rFonts w:cstheme="minorHAnsi"/>
                <w:iCs/>
              </w:rPr>
              <w:t>No</w:t>
            </w:r>
          </w:p>
        </w:tc>
      </w:tr>
      <w:tr w:rsidR="00A84A2E" w:rsidRPr="008559B9" w14:paraId="5016532C" w14:textId="77777777" w:rsidTr="00EC4DCE">
        <w:trPr>
          <w:trHeight w:val="1152"/>
        </w:trPr>
        <w:tc>
          <w:tcPr>
            <w:tcW w:w="7067" w:type="dxa"/>
            <w:vAlign w:val="center"/>
          </w:tcPr>
          <w:p w14:paraId="550D9661" w14:textId="4C3A8B6E" w:rsidR="00A84A2E" w:rsidRPr="00D66BB6" w:rsidRDefault="00A84A2E" w:rsidP="00AD309C">
            <w:pPr>
              <w:numPr>
                <w:ilvl w:val="0"/>
                <w:numId w:val="259"/>
              </w:numPr>
              <w:rPr>
                <w:rFonts w:cstheme="minorHAnsi"/>
                <w:i/>
              </w:rPr>
            </w:pPr>
            <w:r w:rsidRPr="00D66BB6">
              <w:rPr>
                <w:rFonts w:cstheme="minorHAnsi"/>
              </w:rPr>
              <w:t>What specific actions were communicated by your hospital’s CEO</w:t>
            </w:r>
            <w:r w:rsidR="00236924">
              <w:rPr>
                <w:rFonts w:cstheme="minorHAnsi"/>
              </w:rPr>
              <w:t xml:space="preserve"> or CMO</w:t>
            </w:r>
            <w:r w:rsidRPr="00D66BB6">
              <w:rPr>
                <w:rFonts w:cstheme="minorHAnsi"/>
              </w:rPr>
              <w:t xml:space="preserve"> as part of </w:t>
            </w:r>
            <w:r>
              <w:rPr>
                <w:rFonts w:cstheme="minorHAnsi"/>
              </w:rPr>
              <w:t>their</w:t>
            </w:r>
            <w:r w:rsidRPr="00D66BB6">
              <w:rPr>
                <w:rFonts w:cstheme="minorHAnsi"/>
              </w:rPr>
              <w:t xml:space="preserve"> formal commitment to reducing harm to patients from errors in diagnosis?  </w:t>
            </w:r>
          </w:p>
          <w:p w14:paraId="054EDACA" w14:textId="77777777" w:rsidR="00A84A2E" w:rsidRPr="00D66BB6" w:rsidRDefault="00A84A2E" w:rsidP="00EC4DCE">
            <w:pPr>
              <w:ind w:left="360"/>
              <w:rPr>
                <w:rFonts w:cstheme="minorHAnsi"/>
              </w:rPr>
            </w:pPr>
          </w:p>
          <w:p w14:paraId="3D2C18CD" w14:textId="77777777" w:rsidR="00A84A2E" w:rsidRPr="00D66BB6" w:rsidRDefault="00A84A2E" w:rsidP="00EC4DCE">
            <w:pPr>
              <w:ind w:left="360"/>
              <w:rPr>
                <w:rFonts w:cstheme="minorHAnsi"/>
                <w:i/>
              </w:rPr>
            </w:pPr>
            <w:r>
              <w:rPr>
                <w:rFonts w:cstheme="minorHAnsi"/>
                <w:i/>
              </w:rPr>
              <w:t>Select</w:t>
            </w:r>
            <w:r w:rsidRPr="00D66BB6">
              <w:rPr>
                <w:rFonts w:cstheme="minorHAnsi"/>
                <w:i/>
              </w:rPr>
              <w:t xml:space="preserve"> all that apply.</w:t>
            </w:r>
          </w:p>
        </w:tc>
        <w:tc>
          <w:tcPr>
            <w:tcW w:w="2908" w:type="dxa"/>
            <w:vAlign w:val="center"/>
          </w:tcPr>
          <w:p w14:paraId="12027109" w14:textId="77777777" w:rsidR="00A84A2E" w:rsidRPr="00D66BB6" w:rsidRDefault="00A84A2E" w:rsidP="00AD309C">
            <w:pPr>
              <w:pStyle w:val="ListParagraph"/>
              <w:numPr>
                <w:ilvl w:val="0"/>
                <w:numId w:val="53"/>
              </w:numPr>
              <w:rPr>
                <w:rFonts w:cstheme="minorHAnsi"/>
              </w:rPr>
            </w:pPr>
            <w:r w:rsidRPr="00D66BB6">
              <w:rPr>
                <w:rFonts w:cstheme="minorHAnsi"/>
              </w:rPr>
              <w:t>Designated a senior leader or clinician champion</w:t>
            </w:r>
          </w:p>
          <w:p w14:paraId="02B71075" w14:textId="77777777" w:rsidR="00A84A2E" w:rsidRPr="00D66BB6" w:rsidRDefault="00A84A2E" w:rsidP="00AD309C">
            <w:pPr>
              <w:pStyle w:val="ListParagraph"/>
              <w:numPr>
                <w:ilvl w:val="0"/>
                <w:numId w:val="53"/>
              </w:numPr>
              <w:rPr>
                <w:rFonts w:cstheme="minorHAnsi"/>
              </w:rPr>
            </w:pPr>
            <w:r w:rsidRPr="00D66BB6">
              <w:rPr>
                <w:rFonts w:cstheme="minorHAnsi"/>
              </w:rPr>
              <w:t>Formed a committee</w:t>
            </w:r>
          </w:p>
          <w:p w14:paraId="43FF1618" w14:textId="77777777" w:rsidR="00A84A2E" w:rsidRPr="00D66BB6" w:rsidRDefault="00A84A2E" w:rsidP="00AD309C">
            <w:pPr>
              <w:pStyle w:val="ListParagraph"/>
              <w:numPr>
                <w:ilvl w:val="0"/>
                <w:numId w:val="53"/>
              </w:numPr>
              <w:rPr>
                <w:rFonts w:cstheme="minorHAnsi"/>
              </w:rPr>
            </w:pPr>
            <w:r w:rsidRPr="00D66BB6">
              <w:rPr>
                <w:rFonts w:cstheme="minorHAnsi"/>
              </w:rPr>
              <w:t xml:space="preserve">Implemented a performance measure </w:t>
            </w:r>
          </w:p>
          <w:p w14:paraId="2BFF7C66" w14:textId="77777777" w:rsidR="00A84A2E" w:rsidRPr="00D66BB6" w:rsidRDefault="00A84A2E" w:rsidP="00AD309C">
            <w:pPr>
              <w:pStyle w:val="ListParagraph"/>
              <w:numPr>
                <w:ilvl w:val="0"/>
                <w:numId w:val="53"/>
              </w:numPr>
              <w:rPr>
                <w:rFonts w:cstheme="minorHAnsi"/>
              </w:rPr>
            </w:pPr>
            <w:r w:rsidRPr="00D66BB6">
              <w:rPr>
                <w:rFonts w:cstheme="minorHAnsi"/>
              </w:rPr>
              <w:t>Implemented a QI project</w:t>
            </w:r>
          </w:p>
          <w:p w14:paraId="03543232" w14:textId="023C3BAC" w:rsidR="00A84A2E" w:rsidRPr="00D66BB6" w:rsidRDefault="00233F05" w:rsidP="00AD309C">
            <w:pPr>
              <w:pStyle w:val="ListParagraph"/>
              <w:numPr>
                <w:ilvl w:val="0"/>
                <w:numId w:val="53"/>
              </w:numPr>
              <w:rPr>
                <w:rFonts w:cstheme="minorHAnsi"/>
              </w:rPr>
            </w:pPr>
            <w:r>
              <w:rPr>
                <w:rFonts w:cstheme="minorHAnsi"/>
              </w:rPr>
              <w:t>None of the above</w:t>
            </w:r>
            <w:r w:rsidR="00A84A2E" w:rsidRPr="00D66BB6">
              <w:rPr>
                <w:rFonts w:cstheme="minorHAnsi"/>
              </w:rPr>
              <w:t xml:space="preserve"> </w:t>
            </w:r>
          </w:p>
        </w:tc>
      </w:tr>
    </w:tbl>
    <w:p w14:paraId="6A77D217" w14:textId="5EEEA93A" w:rsidR="00DC69D9" w:rsidRPr="000F5420" w:rsidRDefault="00DC69D9" w:rsidP="00E01307"/>
    <w:p w14:paraId="11C3BD16" w14:textId="248908A9" w:rsidR="00DC69D9" w:rsidRPr="00D66BB6" w:rsidRDefault="00DC69D9" w:rsidP="00AB5B80">
      <w:pPr>
        <w:pStyle w:val="Heading3"/>
      </w:pPr>
      <w:bookmarkStart w:id="499" w:name="_Toc197079287"/>
      <w:r w:rsidRPr="00D66BB6">
        <w:t>Patient Engagement</w:t>
      </w:r>
      <w:bookmarkEnd w:id="499"/>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3900E34B" w14:textId="77777777" w:rsidTr="00B74BD8">
        <w:trPr>
          <w:trHeight w:val="1008"/>
        </w:trPr>
        <w:tc>
          <w:tcPr>
            <w:tcW w:w="7067" w:type="dxa"/>
            <w:vAlign w:val="center"/>
          </w:tcPr>
          <w:p w14:paraId="1D39AAB8" w14:textId="5BC9E6DC" w:rsidR="00DC69D9" w:rsidRPr="00D66BB6" w:rsidRDefault="00DC69D9" w:rsidP="00AD309C">
            <w:pPr>
              <w:pStyle w:val="ListParagraph"/>
              <w:numPr>
                <w:ilvl w:val="0"/>
                <w:numId w:val="259"/>
              </w:numPr>
              <w:contextualSpacing w:val="0"/>
              <w:rPr>
                <w:rFonts w:cstheme="minorHAnsi"/>
              </w:rPr>
            </w:pPr>
            <w:r w:rsidRPr="00D66BB6">
              <w:rPr>
                <w:rFonts w:cstheme="minorHAnsi"/>
              </w:rPr>
              <w:t xml:space="preserve">Has your hospital chartered a Patient and Family Advisory Council (PFAC) that meets </w:t>
            </w:r>
            <w:r w:rsidR="00D3073D">
              <w:rPr>
                <w:rFonts w:cstheme="minorHAnsi"/>
              </w:rPr>
              <w:t>at least quarterly</w:t>
            </w:r>
            <w:r w:rsidRPr="00D66BB6">
              <w:rPr>
                <w:rFonts w:cstheme="minorHAnsi"/>
              </w:rPr>
              <w:t>?</w:t>
            </w:r>
          </w:p>
          <w:p w14:paraId="48571163" w14:textId="77777777" w:rsidR="00DC69D9" w:rsidRPr="00D66BB6" w:rsidRDefault="00DC69D9" w:rsidP="00EC4DCE">
            <w:pPr>
              <w:ind w:left="360"/>
              <w:rPr>
                <w:rFonts w:cstheme="minorHAnsi"/>
                <w:i/>
              </w:rPr>
            </w:pPr>
          </w:p>
          <w:p w14:paraId="4F42D3D0" w14:textId="365B517E" w:rsidR="00DC69D9" w:rsidRPr="00D66BB6" w:rsidRDefault="00DC69D9" w:rsidP="00EC4DCE">
            <w:pPr>
              <w:ind w:left="360"/>
              <w:rPr>
                <w:rFonts w:cstheme="minorHAnsi"/>
              </w:rPr>
            </w:pPr>
            <w:r w:rsidRPr="00D66BB6">
              <w:rPr>
                <w:rFonts w:cstheme="minorHAnsi"/>
                <w:i/>
              </w:rPr>
              <w:t>If “no” to question #</w:t>
            </w:r>
            <w:r w:rsidR="00A84A2E">
              <w:rPr>
                <w:rFonts w:cstheme="minorHAnsi"/>
                <w:i/>
              </w:rPr>
              <w:t>3</w:t>
            </w:r>
            <w:r w:rsidRPr="00D66BB6">
              <w:rPr>
                <w:rFonts w:cstheme="minorHAnsi"/>
                <w:i/>
              </w:rPr>
              <w:t>, skip question #</w:t>
            </w:r>
            <w:r w:rsidR="00A84A2E">
              <w:rPr>
                <w:rFonts w:cstheme="minorHAnsi"/>
                <w:i/>
              </w:rPr>
              <w:t>4</w:t>
            </w:r>
            <w:r w:rsidRPr="00D66BB6">
              <w:rPr>
                <w:rFonts w:cstheme="minorHAnsi"/>
                <w:i/>
              </w:rPr>
              <w:t xml:space="preserve"> and continue to </w:t>
            </w:r>
            <w:r w:rsidR="005D3242">
              <w:rPr>
                <w:rFonts w:cstheme="minorHAnsi"/>
                <w:i/>
              </w:rPr>
              <w:t>question #5</w:t>
            </w:r>
            <w:r w:rsidRPr="00D66BB6">
              <w:rPr>
                <w:rFonts w:cstheme="minorHAnsi"/>
                <w:i/>
              </w:rPr>
              <w:t>.</w:t>
            </w:r>
          </w:p>
        </w:tc>
        <w:tc>
          <w:tcPr>
            <w:tcW w:w="2908" w:type="dxa"/>
            <w:vAlign w:val="center"/>
          </w:tcPr>
          <w:p w14:paraId="51C4AC07" w14:textId="77777777" w:rsidR="00DC69D9" w:rsidRPr="00B74BD8" w:rsidRDefault="00DC69D9" w:rsidP="00AD309C">
            <w:pPr>
              <w:pStyle w:val="ListParagraph"/>
              <w:numPr>
                <w:ilvl w:val="0"/>
                <w:numId w:val="260"/>
              </w:numPr>
              <w:rPr>
                <w:rFonts w:cstheme="minorHAnsi"/>
                <w:iCs/>
              </w:rPr>
            </w:pPr>
            <w:r w:rsidRPr="00B74BD8">
              <w:rPr>
                <w:rFonts w:cstheme="minorHAnsi"/>
                <w:iCs/>
              </w:rPr>
              <w:t>Yes</w:t>
            </w:r>
          </w:p>
          <w:p w14:paraId="01085DBE" w14:textId="77777777" w:rsidR="00DC69D9" w:rsidRPr="00B74BD8" w:rsidRDefault="00DC69D9" w:rsidP="00AD309C">
            <w:pPr>
              <w:pStyle w:val="ListParagraph"/>
              <w:numPr>
                <w:ilvl w:val="0"/>
                <w:numId w:val="260"/>
              </w:numPr>
              <w:rPr>
                <w:rFonts w:cstheme="minorHAnsi"/>
                <w:iCs/>
              </w:rPr>
            </w:pPr>
            <w:r w:rsidRPr="00B74BD8">
              <w:rPr>
                <w:rFonts w:cstheme="minorHAnsi"/>
                <w:iCs/>
              </w:rPr>
              <w:t>No</w:t>
            </w:r>
          </w:p>
        </w:tc>
      </w:tr>
      <w:tr w:rsidR="00DC69D9" w:rsidRPr="008559B9" w14:paraId="625A134D" w14:textId="77777777" w:rsidTr="00B74BD8">
        <w:trPr>
          <w:trHeight w:val="1008"/>
        </w:trPr>
        <w:tc>
          <w:tcPr>
            <w:tcW w:w="7067" w:type="dxa"/>
            <w:vAlign w:val="center"/>
          </w:tcPr>
          <w:p w14:paraId="0560A334" w14:textId="77777777" w:rsidR="00236924" w:rsidRDefault="00DC69D9" w:rsidP="00AD309C">
            <w:pPr>
              <w:numPr>
                <w:ilvl w:val="0"/>
                <w:numId w:val="259"/>
              </w:numPr>
              <w:rPr>
                <w:rFonts w:cstheme="minorHAnsi"/>
              </w:rPr>
            </w:pPr>
            <w:r w:rsidRPr="00D66BB6">
              <w:rPr>
                <w:rFonts w:cstheme="minorHAnsi"/>
              </w:rPr>
              <w:lastRenderedPageBreak/>
              <w:t>In the past 36 months, has your hospital’s PFAC</w:t>
            </w:r>
            <w:r w:rsidR="00236924">
              <w:rPr>
                <w:rFonts w:cstheme="minorHAnsi"/>
              </w:rPr>
              <w:t>:</w:t>
            </w:r>
            <w:r w:rsidRPr="00D66BB6">
              <w:rPr>
                <w:rFonts w:cstheme="minorHAnsi"/>
              </w:rPr>
              <w:t xml:space="preserve"> </w:t>
            </w:r>
          </w:p>
          <w:p w14:paraId="388C677C" w14:textId="128EC432" w:rsidR="00236924" w:rsidRDefault="00236924" w:rsidP="00AD309C">
            <w:pPr>
              <w:numPr>
                <w:ilvl w:val="1"/>
                <w:numId w:val="259"/>
              </w:numPr>
              <w:rPr>
                <w:rFonts w:cstheme="minorHAnsi"/>
              </w:rPr>
            </w:pPr>
            <w:r>
              <w:rPr>
                <w:rFonts w:cstheme="minorHAnsi"/>
              </w:rPr>
              <w:t>received</w:t>
            </w:r>
            <w:r w:rsidR="00DC69D9" w:rsidRPr="00D66BB6">
              <w:rPr>
                <w:rFonts w:cstheme="minorHAnsi"/>
              </w:rPr>
              <w:t xml:space="preserve"> education regarding errors in diagnosis</w:t>
            </w:r>
            <w:r w:rsidR="00A84A2E">
              <w:rPr>
                <w:rFonts w:cstheme="minorHAnsi"/>
              </w:rPr>
              <w:t xml:space="preserve"> </w:t>
            </w:r>
            <w:r w:rsidR="00A13F51">
              <w:rPr>
                <w:rFonts w:cstheme="minorHAnsi"/>
              </w:rPr>
              <w:t xml:space="preserve">in the hospital </w:t>
            </w:r>
            <w:r w:rsidR="00A84A2E">
              <w:rPr>
                <w:rFonts w:cstheme="minorHAnsi"/>
              </w:rPr>
              <w:t xml:space="preserve">or the </w:t>
            </w:r>
            <w:hyperlink w:anchor="diagnosticprocess" w:history="1">
              <w:r w:rsidR="00A84A2E" w:rsidRPr="00B74BD8">
                <w:rPr>
                  <w:rStyle w:val="Hyperlink"/>
                  <w:rFonts w:cstheme="minorHAnsi"/>
                </w:rPr>
                <w:t>diagnostic process</w:t>
              </w:r>
            </w:hyperlink>
            <w:r w:rsidR="00BF053F">
              <w:rPr>
                <w:rFonts w:ascii="ZWAdobeF" w:hAnsi="ZWAdobeF" w:cs="ZWAdobeF"/>
                <w:sz w:val="2"/>
                <w:szCs w:val="2"/>
              </w:rPr>
              <w:t>45F</w:t>
            </w:r>
            <w:r w:rsidR="004C7557">
              <w:rPr>
                <w:rFonts w:ascii="ZWAdobeF" w:hAnsi="ZWAdobeF" w:cs="ZWAdobeF"/>
                <w:sz w:val="2"/>
                <w:szCs w:val="2"/>
              </w:rPr>
              <w:t>45F</w:t>
            </w:r>
            <w:r w:rsidR="00A84A2E">
              <w:rPr>
                <w:rStyle w:val="EndnoteReference"/>
              </w:rPr>
              <w:endnoteReference w:id="47"/>
            </w:r>
            <w:r w:rsidR="00DC69D9" w:rsidRPr="00D66BB6">
              <w:rPr>
                <w:rFonts w:cstheme="minorHAnsi"/>
              </w:rPr>
              <w:t xml:space="preserve">, </w:t>
            </w:r>
          </w:p>
          <w:p w14:paraId="77E73DF0" w14:textId="04645A0E" w:rsidR="00236924" w:rsidRDefault="00DC69D9" w:rsidP="00AD309C">
            <w:pPr>
              <w:numPr>
                <w:ilvl w:val="1"/>
                <w:numId w:val="259"/>
              </w:numPr>
              <w:rPr>
                <w:rFonts w:cstheme="minorHAnsi"/>
              </w:rPr>
            </w:pPr>
            <w:r w:rsidRPr="00D66BB6">
              <w:rPr>
                <w:rFonts w:cstheme="minorHAnsi"/>
              </w:rPr>
              <w:t>had input into any initiatives aimed at reducing errors in diagnosis</w:t>
            </w:r>
            <w:r w:rsidR="00F24571">
              <w:rPr>
                <w:rFonts w:cstheme="minorHAnsi"/>
              </w:rPr>
              <w:t xml:space="preserve"> in the hospital</w:t>
            </w:r>
            <w:r w:rsidRPr="00D66BB6">
              <w:rPr>
                <w:rFonts w:cstheme="minorHAnsi"/>
              </w:rPr>
              <w:t xml:space="preserve">, or </w:t>
            </w:r>
          </w:p>
          <w:p w14:paraId="721C8099" w14:textId="2A2DD2F5" w:rsidR="00DC69D9" w:rsidRPr="00D66BB6" w:rsidRDefault="00DC69D9" w:rsidP="00AD309C">
            <w:pPr>
              <w:numPr>
                <w:ilvl w:val="1"/>
                <w:numId w:val="259"/>
              </w:numPr>
              <w:rPr>
                <w:rFonts w:cstheme="minorHAnsi"/>
              </w:rPr>
            </w:pPr>
            <w:r w:rsidRPr="00D66BB6">
              <w:rPr>
                <w:rFonts w:cstheme="minorHAnsi"/>
              </w:rPr>
              <w:t>led any initiatives aimed at reducing errors in diagnosis</w:t>
            </w:r>
            <w:r w:rsidR="002A2D21">
              <w:rPr>
                <w:rFonts w:cstheme="minorHAnsi"/>
              </w:rPr>
              <w:t xml:space="preserve"> in the hospital</w:t>
            </w:r>
            <w:r w:rsidRPr="00D66BB6">
              <w:rPr>
                <w:rFonts w:cstheme="minorHAnsi"/>
              </w:rPr>
              <w:t xml:space="preserve">? </w:t>
            </w:r>
          </w:p>
        </w:tc>
        <w:tc>
          <w:tcPr>
            <w:tcW w:w="2908" w:type="dxa"/>
            <w:vAlign w:val="center"/>
          </w:tcPr>
          <w:p w14:paraId="4A7E5668" w14:textId="77777777" w:rsidR="00DC69D9" w:rsidRPr="00B74BD8" w:rsidRDefault="00DC69D9" w:rsidP="00AD309C">
            <w:pPr>
              <w:pStyle w:val="ListParagraph"/>
              <w:numPr>
                <w:ilvl w:val="0"/>
                <w:numId w:val="260"/>
              </w:numPr>
              <w:rPr>
                <w:rFonts w:cstheme="minorHAnsi"/>
                <w:iCs/>
              </w:rPr>
            </w:pPr>
            <w:r w:rsidRPr="00B74BD8">
              <w:rPr>
                <w:rFonts w:cstheme="minorHAnsi"/>
                <w:iCs/>
              </w:rPr>
              <w:t>Yes</w:t>
            </w:r>
          </w:p>
          <w:p w14:paraId="6BC5B21D" w14:textId="77777777" w:rsidR="00DC69D9" w:rsidRPr="00FA11E7" w:rsidRDefault="00DC69D9" w:rsidP="00AD309C">
            <w:pPr>
              <w:pStyle w:val="ListParagraph"/>
              <w:numPr>
                <w:ilvl w:val="0"/>
                <w:numId w:val="260"/>
              </w:numPr>
              <w:rPr>
                <w:rFonts w:cstheme="minorHAnsi"/>
                <w:iCs/>
              </w:rPr>
            </w:pPr>
            <w:r w:rsidRPr="00B74BD8">
              <w:rPr>
                <w:rFonts w:cstheme="minorHAnsi"/>
                <w:iCs/>
              </w:rPr>
              <w:t>No</w:t>
            </w:r>
          </w:p>
          <w:p w14:paraId="1A4EF6AD" w14:textId="77777777" w:rsidR="00DC69D9" w:rsidRPr="00FA11E7" w:rsidRDefault="00DC69D9" w:rsidP="00FA11E7">
            <w:pPr>
              <w:pStyle w:val="ListParagraph"/>
              <w:ind w:left="360"/>
              <w:rPr>
                <w:rFonts w:cstheme="minorHAnsi"/>
                <w:iCs/>
              </w:rPr>
            </w:pPr>
          </w:p>
        </w:tc>
      </w:tr>
    </w:tbl>
    <w:p w14:paraId="34A3639D" w14:textId="77777777" w:rsidR="00DC69D9" w:rsidRPr="00B74BD8" w:rsidRDefault="00DC69D9" w:rsidP="00DC69D9">
      <w:pPr>
        <w:rPr>
          <w:rFonts w:cs="Arial"/>
          <w:b/>
          <w:i/>
          <w:iCs/>
        </w:rPr>
      </w:pPr>
    </w:p>
    <w:p w14:paraId="2F617135" w14:textId="77777777" w:rsidR="00A84A2E" w:rsidRPr="00B74BD8" w:rsidRDefault="00A84A2E" w:rsidP="00AB5B80">
      <w:pPr>
        <w:pStyle w:val="Heading3"/>
        <w:rPr>
          <w:sz w:val="20"/>
          <w:szCs w:val="20"/>
        </w:rPr>
      </w:pPr>
      <w:bookmarkStart w:id="501" w:name="_Toc197079288"/>
      <w:r w:rsidRPr="00D66BB6">
        <w:t>Risk Assessment and Mitigation</w:t>
      </w:r>
      <w:bookmarkEnd w:id="501"/>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6FFADD46" w14:textId="77777777" w:rsidTr="00B74BD8">
        <w:trPr>
          <w:trHeight w:val="1728"/>
        </w:trPr>
        <w:tc>
          <w:tcPr>
            <w:tcW w:w="7067" w:type="dxa"/>
            <w:vAlign w:val="center"/>
          </w:tcPr>
          <w:p w14:paraId="4840CCEE" w14:textId="23AB9B47" w:rsidR="00A84A2E" w:rsidRPr="00D66BB6" w:rsidRDefault="00B65144" w:rsidP="00AD309C">
            <w:pPr>
              <w:pStyle w:val="ListParagraph"/>
              <w:numPr>
                <w:ilvl w:val="0"/>
                <w:numId w:val="259"/>
              </w:numPr>
              <w:spacing w:after="160" w:line="259" w:lineRule="auto"/>
              <w:rPr>
                <w:rFonts w:cstheme="minorHAnsi"/>
              </w:rPr>
            </w:pPr>
            <w:r>
              <w:rPr>
                <w:rFonts w:cstheme="minorHAnsi"/>
              </w:rPr>
              <w:t>In the past 36 months, h</w:t>
            </w:r>
            <w:r w:rsidR="00A84A2E" w:rsidRPr="00D66BB6">
              <w:rPr>
                <w:rFonts w:cstheme="minorHAnsi"/>
              </w:rPr>
              <w:t xml:space="preserve">as your </w:t>
            </w:r>
            <w:r w:rsidR="00FD7763">
              <w:rPr>
                <w:rFonts w:cstheme="minorHAnsi"/>
              </w:rPr>
              <w:t xml:space="preserve">hospital </w:t>
            </w:r>
            <w:r w:rsidR="00D8663D">
              <w:rPr>
                <w:rFonts w:cstheme="minorHAnsi"/>
              </w:rPr>
              <w:t xml:space="preserve">used the </w:t>
            </w:r>
            <w:hyperlink r:id="rId373" w:history="1">
              <w:r w:rsidR="00D8663D" w:rsidRPr="006C2288">
                <w:rPr>
                  <w:rStyle w:val="Hyperlink"/>
                  <w:rFonts w:cstheme="minorHAnsi"/>
                </w:rPr>
                <w:t>Safer Dx Checklist</w:t>
              </w:r>
            </w:hyperlink>
            <w:r w:rsidR="00D8663D">
              <w:rPr>
                <w:rFonts w:cstheme="minorHAnsi"/>
              </w:rPr>
              <w:t xml:space="preserve"> to identify at least one high-priority practice that is not currently at “Full” implementation</w:t>
            </w:r>
            <w:r w:rsidR="00A84A2E" w:rsidRPr="00D66BB6">
              <w:rPr>
                <w:rFonts w:cstheme="minorHAnsi"/>
              </w:rPr>
              <w:t>?</w:t>
            </w:r>
          </w:p>
          <w:p w14:paraId="7902A129" w14:textId="2299E066" w:rsidR="00A84A2E" w:rsidRPr="00D66BB6" w:rsidRDefault="00A84A2E" w:rsidP="00EC4DCE">
            <w:pPr>
              <w:ind w:left="360"/>
              <w:rPr>
                <w:rFonts w:cstheme="minorHAnsi"/>
              </w:rPr>
            </w:pPr>
            <w:r w:rsidRPr="00D66BB6">
              <w:rPr>
                <w:rFonts w:cstheme="minorHAnsi"/>
                <w:i/>
              </w:rPr>
              <w:t>If “no” to question #</w:t>
            </w:r>
            <w:r>
              <w:rPr>
                <w:rFonts w:cstheme="minorHAnsi"/>
                <w:i/>
              </w:rPr>
              <w:t>5</w:t>
            </w:r>
            <w:r w:rsidRPr="00D66BB6">
              <w:rPr>
                <w:rFonts w:cstheme="minorHAnsi"/>
                <w:i/>
              </w:rPr>
              <w:t>, skip question #</w:t>
            </w:r>
            <w:r>
              <w:rPr>
                <w:rFonts w:cstheme="minorHAnsi"/>
                <w:i/>
              </w:rPr>
              <w:t>6</w:t>
            </w:r>
            <w:r w:rsidRPr="00D66BB6">
              <w:rPr>
                <w:rFonts w:cstheme="minorHAnsi"/>
                <w:i/>
              </w:rPr>
              <w:t xml:space="preserve"> and continue to question #</w:t>
            </w:r>
            <w:r w:rsidR="005D3242">
              <w:rPr>
                <w:rFonts w:cstheme="minorHAnsi"/>
                <w:i/>
              </w:rPr>
              <w:t>7</w:t>
            </w:r>
            <w:r w:rsidRPr="00D66BB6">
              <w:rPr>
                <w:rFonts w:cstheme="minorHAnsi"/>
                <w:i/>
              </w:rPr>
              <w:t>.</w:t>
            </w:r>
          </w:p>
        </w:tc>
        <w:tc>
          <w:tcPr>
            <w:tcW w:w="2908" w:type="dxa"/>
            <w:vAlign w:val="center"/>
          </w:tcPr>
          <w:p w14:paraId="74ED8A31" w14:textId="77777777" w:rsidR="00A84A2E" w:rsidRPr="00D66BB6" w:rsidRDefault="00A84A2E" w:rsidP="00AD309C">
            <w:pPr>
              <w:pStyle w:val="ListParagraph"/>
              <w:numPr>
                <w:ilvl w:val="0"/>
                <w:numId w:val="337"/>
              </w:numPr>
              <w:rPr>
                <w:rFonts w:cstheme="minorHAnsi"/>
              </w:rPr>
            </w:pPr>
            <w:r w:rsidRPr="00D66BB6">
              <w:rPr>
                <w:rFonts w:cstheme="minorHAnsi"/>
              </w:rPr>
              <w:t>Yes, led by our multidisciplinary team</w:t>
            </w:r>
          </w:p>
          <w:p w14:paraId="57DB7402" w14:textId="77777777" w:rsidR="00A84A2E" w:rsidRPr="00D66BB6" w:rsidRDefault="00A84A2E" w:rsidP="00AD309C">
            <w:pPr>
              <w:pStyle w:val="ListParagraph"/>
              <w:numPr>
                <w:ilvl w:val="0"/>
                <w:numId w:val="337"/>
              </w:numPr>
              <w:rPr>
                <w:rFonts w:cstheme="minorHAnsi"/>
              </w:rPr>
            </w:pPr>
            <w:r w:rsidRPr="00D66BB6">
              <w:rPr>
                <w:rFonts w:cstheme="minorHAnsi"/>
              </w:rPr>
              <w:t>Yes, led by a different entity at the hospital (please specify): __________</w:t>
            </w:r>
          </w:p>
          <w:p w14:paraId="18FE5475" w14:textId="77777777" w:rsidR="00A84A2E" w:rsidRPr="00D66BB6" w:rsidRDefault="00A84A2E" w:rsidP="00AD309C">
            <w:pPr>
              <w:pStyle w:val="ListParagraph"/>
              <w:numPr>
                <w:ilvl w:val="0"/>
                <w:numId w:val="337"/>
              </w:numPr>
              <w:rPr>
                <w:rFonts w:cstheme="minorHAnsi"/>
              </w:rPr>
            </w:pPr>
            <w:r w:rsidRPr="00D66BB6">
              <w:rPr>
                <w:rFonts w:cstheme="minorHAnsi"/>
              </w:rPr>
              <w:t>No</w:t>
            </w:r>
          </w:p>
        </w:tc>
      </w:tr>
      <w:tr w:rsidR="00A84A2E" w:rsidRPr="008559B9" w14:paraId="47B5ACC1" w14:textId="77777777" w:rsidTr="00EC4DCE">
        <w:trPr>
          <w:trHeight w:val="1152"/>
        </w:trPr>
        <w:tc>
          <w:tcPr>
            <w:tcW w:w="7067" w:type="dxa"/>
            <w:vAlign w:val="center"/>
          </w:tcPr>
          <w:p w14:paraId="171FA09B" w14:textId="3960867A" w:rsidR="00A84A2E" w:rsidRDefault="00A84A2E" w:rsidP="00AD309C">
            <w:pPr>
              <w:pStyle w:val="ListParagraph"/>
              <w:numPr>
                <w:ilvl w:val="0"/>
                <w:numId w:val="259"/>
              </w:numPr>
              <w:spacing w:after="160" w:line="259" w:lineRule="auto"/>
              <w:rPr>
                <w:rFonts w:cstheme="minorHAnsi"/>
              </w:rPr>
            </w:pPr>
            <w:r w:rsidRPr="00D66BB6">
              <w:rPr>
                <w:rFonts w:cstheme="minorHAnsi"/>
              </w:rPr>
              <w:t xml:space="preserve">What steps has your hospital taken to </w:t>
            </w:r>
            <w:r w:rsidR="00782462">
              <w:rPr>
                <w:rFonts w:cstheme="minorHAnsi"/>
              </w:rPr>
              <w:t>fully implement the practice</w:t>
            </w:r>
            <w:r w:rsidRPr="00D66BB6">
              <w:rPr>
                <w:rFonts w:cstheme="minorHAnsi"/>
              </w:rPr>
              <w:t>?</w:t>
            </w:r>
          </w:p>
          <w:p w14:paraId="5C7D3B12" w14:textId="77777777" w:rsidR="00A84A2E" w:rsidRDefault="00A84A2E" w:rsidP="00A84A2E">
            <w:pPr>
              <w:pStyle w:val="ListParagraph"/>
              <w:spacing w:after="160" w:line="259" w:lineRule="auto"/>
              <w:ind w:left="360"/>
              <w:rPr>
                <w:rFonts w:cstheme="minorHAnsi"/>
              </w:rPr>
            </w:pPr>
          </w:p>
          <w:p w14:paraId="0607BF4B" w14:textId="731ECF09" w:rsidR="00A84A2E" w:rsidRPr="00B74BD8" w:rsidRDefault="00A84A2E" w:rsidP="00B74BD8">
            <w:pPr>
              <w:pStyle w:val="ListParagraph"/>
              <w:spacing w:after="160" w:line="259" w:lineRule="auto"/>
              <w:ind w:left="360"/>
              <w:rPr>
                <w:rFonts w:cstheme="minorHAnsi"/>
                <w:i/>
                <w:iCs/>
              </w:rPr>
            </w:pPr>
            <w:r w:rsidRPr="00B74BD8">
              <w:rPr>
                <w:rFonts w:cstheme="minorHAnsi"/>
                <w:i/>
                <w:iCs/>
              </w:rPr>
              <w:t xml:space="preserve">Select all that apply. </w:t>
            </w:r>
          </w:p>
        </w:tc>
        <w:tc>
          <w:tcPr>
            <w:tcW w:w="2908" w:type="dxa"/>
            <w:vAlign w:val="center"/>
          </w:tcPr>
          <w:p w14:paraId="72425345" w14:textId="77777777" w:rsidR="00A84A2E" w:rsidRPr="00D66BB6" w:rsidRDefault="00A84A2E" w:rsidP="00AD309C">
            <w:pPr>
              <w:pStyle w:val="ListParagraph"/>
              <w:numPr>
                <w:ilvl w:val="0"/>
                <w:numId w:val="53"/>
              </w:numPr>
              <w:rPr>
                <w:rFonts w:cstheme="minorHAnsi"/>
              </w:rPr>
            </w:pPr>
            <w:r w:rsidRPr="00D66BB6">
              <w:rPr>
                <w:rFonts w:cstheme="minorHAnsi"/>
              </w:rPr>
              <w:t>Allocated budget</w:t>
            </w:r>
          </w:p>
          <w:p w14:paraId="1B20690D" w14:textId="77777777" w:rsidR="005B7752" w:rsidRDefault="005B7752" w:rsidP="00AD309C">
            <w:pPr>
              <w:pStyle w:val="ListParagraph"/>
              <w:numPr>
                <w:ilvl w:val="0"/>
                <w:numId w:val="53"/>
              </w:numPr>
              <w:rPr>
                <w:rFonts w:cstheme="minorHAnsi"/>
              </w:rPr>
            </w:pPr>
            <w:r>
              <w:rPr>
                <w:rFonts w:cstheme="minorHAnsi"/>
              </w:rPr>
              <w:t>Appointed an individual or team responsible for implementation</w:t>
            </w:r>
          </w:p>
          <w:p w14:paraId="456AE7BF" w14:textId="77777777" w:rsidR="005B7752" w:rsidRPr="00D66BB6" w:rsidRDefault="005B7752" w:rsidP="00AD309C">
            <w:pPr>
              <w:pStyle w:val="ListParagraph"/>
              <w:numPr>
                <w:ilvl w:val="0"/>
                <w:numId w:val="53"/>
              </w:numPr>
              <w:rPr>
                <w:rFonts w:cstheme="minorHAnsi"/>
              </w:rPr>
            </w:pPr>
            <w:r>
              <w:rPr>
                <w:rFonts w:cstheme="minorHAnsi"/>
              </w:rPr>
              <w:t>Set a date for full implementation</w:t>
            </w:r>
          </w:p>
          <w:p w14:paraId="76DE42CD" w14:textId="35DA0319" w:rsidR="00A84A2E" w:rsidRPr="00D66BB6" w:rsidRDefault="00A84A2E" w:rsidP="00AD309C">
            <w:pPr>
              <w:pStyle w:val="ListParagraph"/>
              <w:numPr>
                <w:ilvl w:val="0"/>
                <w:numId w:val="53"/>
              </w:numPr>
              <w:rPr>
                <w:rFonts w:cstheme="minorHAnsi"/>
              </w:rPr>
            </w:pPr>
            <w:r w:rsidRPr="00D66BB6">
              <w:rPr>
                <w:rFonts w:cstheme="minorHAnsi"/>
              </w:rPr>
              <w:t>No</w:t>
            </w:r>
            <w:r>
              <w:rPr>
                <w:rFonts w:cstheme="minorHAnsi"/>
              </w:rPr>
              <w:t xml:space="preserve">ne </w:t>
            </w:r>
            <w:r w:rsidR="00B74BD8">
              <w:rPr>
                <w:rFonts w:cstheme="minorHAnsi"/>
              </w:rPr>
              <w:t>of the above</w:t>
            </w:r>
          </w:p>
        </w:tc>
      </w:tr>
    </w:tbl>
    <w:p w14:paraId="55F6F429" w14:textId="77777777" w:rsidR="00A84A2E" w:rsidRPr="00B74BD8" w:rsidRDefault="00A84A2E" w:rsidP="00DC69D9">
      <w:pPr>
        <w:rPr>
          <w:rFonts w:cs="Arial"/>
          <w:b/>
          <w:i/>
          <w:iCs/>
        </w:rPr>
      </w:pPr>
    </w:p>
    <w:p w14:paraId="67BB7BE2" w14:textId="0B7C208B" w:rsidR="00DC69D9" w:rsidRPr="007A049F" w:rsidRDefault="00DC69D9" w:rsidP="00AB5B80">
      <w:pPr>
        <w:pStyle w:val="Heading3"/>
      </w:pPr>
      <w:bookmarkStart w:id="502" w:name="_Toc197079289"/>
      <w:r w:rsidRPr="00D66BB6">
        <w:t>Convening a Multidisciplinary Team Focused on Diagnostic Excellence</w:t>
      </w:r>
      <w:bookmarkEnd w:id="502"/>
      <w:r w:rsidR="00B07236">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13758C3E" w14:textId="77777777" w:rsidTr="00B74BD8">
        <w:trPr>
          <w:trHeight w:val="3600"/>
        </w:trPr>
        <w:tc>
          <w:tcPr>
            <w:tcW w:w="7067" w:type="dxa"/>
            <w:vAlign w:val="center"/>
          </w:tcPr>
          <w:p w14:paraId="1E8C6B10" w14:textId="4646FF63" w:rsidR="00DC69D9" w:rsidRPr="00D66BB6" w:rsidRDefault="00DC69D9" w:rsidP="00AD309C">
            <w:pPr>
              <w:numPr>
                <w:ilvl w:val="0"/>
                <w:numId w:val="259"/>
              </w:numPr>
              <w:rPr>
                <w:rFonts w:cstheme="minorHAnsi"/>
              </w:rPr>
            </w:pPr>
            <w:r w:rsidRPr="00D66BB6">
              <w:rPr>
                <w:rFonts w:cstheme="minorHAnsi"/>
              </w:rPr>
              <w:t>In the past 36 months, has your hospital convened a multidisciplinary team that meets all the following requirements</w:t>
            </w:r>
            <w:r w:rsidR="00AA302B">
              <w:rPr>
                <w:rFonts w:cstheme="minorHAnsi"/>
              </w:rPr>
              <w:t>:</w:t>
            </w:r>
          </w:p>
          <w:p w14:paraId="0BF4161D" w14:textId="701D3C50" w:rsidR="00DC69D9" w:rsidRPr="00D66BB6" w:rsidRDefault="00C04AB6" w:rsidP="00AD309C">
            <w:pPr>
              <w:pStyle w:val="ListParagraph"/>
              <w:numPr>
                <w:ilvl w:val="0"/>
                <w:numId w:val="258"/>
              </w:numPr>
              <w:rPr>
                <w:rFonts w:cstheme="minorHAnsi"/>
              </w:rPr>
            </w:pPr>
            <w:r w:rsidRPr="00D66BB6">
              <w:rPr>
                <w:rFonts w:cstheme="minorHAnsi"/>
              </w:rPr>
              <w:t>S</w:t>
            </w:r>
            <w:r>
              <w:rPr>
                <w:rFonts w:cstheme="minorHAnsi"/>
              </w:rPr>
              <w:t>olely</w:t>
            </w:r>
            <w:r w:rsidRPr="00D66BB6">
              <w:rPr>
                <w:rFonts w:cstheme="minorHAnsi"/>
              </w:rPr>
              <w:t xml:space="preserve"> </w:t>
            </w:r>
            <w:r w:rsidR="00DC69D9" w:rsidRPr="00D66BB6">
              <w:rPr>
                <w:rFonts w:cstheme="minorHAnsi"/>
              </w:rPr>
              <w:t>focused on reducing harm to patients from errors in diagnosis</w:t>
            </w:r>
            <w:r w:rsidR="00AA302B">
              <w:rPr>
                <w:rFonts w:cstheme="minorHAnsi"/>
              </w:rPr>
              <w:t>;</w:t>
            </w:r>
          </w:p>
          <w:p w14:paraId="2E010D16" w14:textId="3C5F3379" w:rsidR="00DC69D9" w:rsidRPr="00D66BB6" w:rsidRDefault="00DC69D9" w:rsidP="00AD309C">
            <w:pPr>
              <w:pStyle w:val="ListParagraph"/>
              <w:numPr>
                <w:ilvl w:val="0"/>
                <w:numId w:val="258"/>
              </w:numPr>
              <w:rPr>
                <w:rFonts w:cstheme="minorHAnsi"/>
              </w:rPr>
            </w:pPr>
            <w:r w:rsidRPr="00D66BB6">
              <w:rPr>
                <w:rFonts w:cstheme="minorHAnsi"/>
              </w:rPr>
              <w:t>Sponsored by either the CEO or CMO</w:t>
            </w:r>
            <w:r w:rsidR="00AA302B">
              <w:rPr>
                <w:rFonts w:cstheme="minorHAnsi"/>
              </w:rPr>
              <w:t>;</w:t>
            </w:r>
          </w:p>
          <w:p w14:paraId="795FC175" w14:textId="642BFF33" w:rsidR="00DC69D9" w:rsidRPr="00D66BB6" w:rsidRDefault="00DC69D9" w:rsidP="00AD309C">
            <w:pPr>
              <w:pStyle w:val="ListParagraph"/>
              <w:numPr>
                <w:ilvl w:val="0"/>
                <w:numId w:val="258"/>
              </w:numPr>
              <w:rPr>
                <w:rFonts w:cstheme="minorHAnsi"/>
              </w:rPr>
            </w:pPr>
            <w:r w:rsidRPr="00D66BB6">
              <w:rPr>
                <w:rFonts w:cstheme="minorHAnsi"/>
              </w:rPr>
              <w:t>Includes, at a minimum, representatives from nursing, pharmacy, laboratory medicine, radiology, pathology, hospital medicine or inpatient care specialists, emergency medicine, and quality or risk management</w:t>
            </w:r>
            <w:r w:rsidR="00AA302B">
              <w:rPr>
                <w:rFonts w:cstheme="minorHAnsi"/>
              </w:rPr>
              <w:t>;</w:t>
            </w:r>
          </w:p>
          <w:p w14:paraId="698D95BF" w14:textId="375C5A84" w:rsidR="00DC69D9" w:rsidRPr="00D66BB6" w:rsidRDefault="00DC69D9" w:rsidP="00AD309C">
            <w:pPr>
              <w:pStyle w:val="ListParagraph"/>
              <w:numPr>
                <w:ilvl w:val="0"/>
                <w:numId w:val="258"/>
              </w:numPr>
              <w:rPr>
                <w:rFonts w:cstheme="minorHAnsi"/>
              </w:rPr>
            </w:pPr>
            <w:r w:rsidRPr="00D66BB6">
              <w:rPr>
                <w:rFonts w:cstheme="minorHAnsi"/>
              </w:rPr>
              <w:t>Meets at least quarterly</w:t>
            </w:r>
            <w:r w:rsidR="00AA302B">
              <w:rPr>
                <w:rFonts w:cstheme="minorHAnsi"/>
              </w:rPr>
              <w:t>;</w:t>
            </w:r>
          </w:p>
          <w:p w14:paraId="77B69E1E" w14:textId="5D77EC93" w:rsidR="00DC69D9" w:rsidRPr="00D66BB6" w:rsidRDefault="00DC69D9" w:rsidP="00AD309C">
            <w:pPr>
              <w:pStyle w:val="ListParagraph"/>
              <w:numPr>
                <w:ilvl w:val="0"/>
                <w:numId w:val="258"/>
              </w:numPr>
              <w:rPr>
                <w:rFonts w:cstheme="minorHAnsi"/>
              </w:rPr>
            </w:pPr>
            <w:r w:rsidRPr="00D66BB6">
              <w:rPr>
                <w:rFonts w:cstheme="minorHAnsi"/>
              </w:rPr>
              <w:t>Reports to senior leaders quarterly</w:t>
            </w:r>
            <w:r w:rsidR="00AA302B">
              <w:rPr>
                <w:rFonts w:cstheme="minorHAnsi"/>
              </w:rPr>
              <w:t>;</w:t>
            </w:r>
            <w:r w:rsidRPr="00D66BB6">
              <w:rPr>
                <w:rFonts w:cstheme="minorHAnsi"/>
              </w:rPr>
              <w:t xml:space="preserve"> and</w:t>
            </w:r>
          </w:p>
          <w:p w14:paraId="33DCEE05" w14:textId="4CBA388D" w:rsidR="00DC69D9" w:rsidRPr="00D66BB6" w:rsidRDefault="00DC69D9" w:rsidP="00AD309C">
            <w:pPr>
              <w:pStyle w:val="ListParagraph"/>
              <w:numPr>
                <w:ilvl w:val="0"/>
                <w:numId w:val="258"/>
              </w:numPr>
              <w:rPr>
                <w:rFonts w:cstheme="minorHAnsi"/>
              </w:rPr>
            </w:pPr>
            <w:r w:rsidRPr="00D66BB6">
              <w:rPr>
                <w:rFonts w:cstheme="minorHAnsi"/>
              </w:rPr>
              <w:t>Reports to the Board annually</w:t>
            </w:r>
            <w:r w:rsidR="00AA302B">
              <w:rPr>
                <w:rFonts w:cstheme="minorHAnsi"/>
              </w:rPr>
              <w:t>?</w:t>
            </w:r>
          </w:p>
          <w:p w14:paraId="0DE95B55" w14:textId="77777777" w:rsidR="00B07236" w:rsidRDefault="00B07236" w:rsidP="00EC4DCE">
            <w:pPr>
              <w:ind w:left="720"/>
              <w:rPr>
                <w:rFonts w:cstheme="minorHAnsi"/>
                <w:i/>
              </w:rPr>
            </w:pPr>
          </w:p>
          <w:p w14:paraId="38BBB990" w14:textId="77777777" w:rsidR="00957380" w:rsidRDefault="00957380" w:rsidP="00957380">
            <w:pPr>
              <w:ind w:left="720"/>
              <w:rPr>
                <w:rFonts w:cstheme="minorHAnsi"/>
                <w:i/>
                <w:iCs/>
              </w:rPr>
            </w:pPr>
            <w:r w:rsidRPr="001F2388">
              <w:rPr>
                <w:rFonts w:cstheme="minorHAnsi"/>
                <w:i/>
                <w:iCs/>
              </w:rPr>
              <w:t xml:space="preserve">The multidisciplinary team should be a </w:t>
            </w:r>
            <w:r w:rsidRPr="001F2388">
              <w:rPr>
                <w:rFonts w:cstheme="minorHAnsi"/>
                <w:b/>
                <w:bCs/>
                <w:i/>
                <w:iCs/>
              </w:rPr>
              <w:t>distinct entity</w:t>
            </w:r>
            <w:r w:rsidRPr="001F2388">
              <w:rPr>
                <w:rFonts w:cstheme="minorHAnsi"/>
                <w:i/>
                <w:iCs/>
              </w:rPr>
              <w:t xml:space="preserve"> at your hospital, not the established patient safety committee.</w:t>
            </w:r>
          </w:p>
          <w:p w14:paraId="42B02534" w14:textId="77777777" w:rsidR="00957380" w:rsidRPr="001F2388" w:rsidRDefault="00957380" w:rsidP="000930CC">
            <w:pPr>
              <w:ind w:left="720"/>
              <w:rPr>
                <w:rFonts w:cstheme="minorHAnsi"/>
                <w:i/>
                <w:iCs/>
              </w:rPr>
            </w:pPr>
          </w:p>
          <w:p w14:paraId="3DA3F8E1" w14:textId="61846629" w:rsidR="00DC69D9" w:rsidRPr="00D66BB6" w:rsidRDefault="00DC69D9" w:rsidP="00EC4DCE">
            <w:pPr>
              <w:ind w:left="720"/>
              <w:rPr>
                <w:rFonts w:cstheme="minorHAnsi"/>
                <w:i/>
              </w:rPr>
            </w:pPr>
            <w:r w:rsidRPr="00D66BB6">
              <w:rPr>
                <w:rFonts w:cstheme="minorHAnsi"/>
                <w:i/>
              </w:rPr>
              <w:t>If “no” to question #</w:t>
            </w:r>
            <w:r w:rsidR="00A84A2E">
              <w:rPr>
                <w:rFonts w:cstheme="minorHAnsi"/>
                <w:i/>
              </w:rPr>
              <w:t>7</w:t>
            </w:r>
            <w:r w:rsidRPr="00D66BB6">
              <w:rPr>
                <w:rFonts w:cstheme="minorHAnsi"/>
                <w:i/>
              </w:rPr>
              <w:t>, skip question #</w:t>
            </w:r>
            <w:r w:rsidR="00236924">
              <w:rPr>
                <w:rFonts w:cstheme="minorHAnsi"/>
                <w:i/>
              </w:rPr>
              <w:t>8</w:t>
            </w:r>
            <w:r w:rsidRPr="00D66BB6">
              <w:rPr>
                <w:rFonts w:cstheme="minorHAnsi"/>
                <w:i/>
              </w:rPr>
              <w:t xml:space="preserve"> and continue to</w:t>
            </w:r>
            <w:r w:rsidR="005D3242">
              <w:rPr>
                <w:rFonts w:cstheme="minorHAnsi"/>
                <w:i/>
              </w:rPr>
              <w:t xml:space="preserve"> </w:t>
            </w:r>
            <w:r w:rsidRPr="00D66BB6">
              <w:rPr>
                <w:rFonts w:cstheme="minorHAnsi"/>
                <w:i/>
              </w:rPr>
              <w:t>question</w:t>
            </w:r>
            <w:r w:rsidR="005D3242">
              <w:rPr>
                <w:rFonts w:cstheme="minorHAnsi"/>
                <w:i/>
              </w:rPr>
              <w:t xml:space="preserve"> #</w:t>
            </w:r>
            <w:r w:rsidR="00DA0282">
              <w:rPr>
                <w:rFonts w:cstheme="minorHAnsi"/>
                <w:i/>
              </w:rPr>
              <w:t>9</w:t>
            </w:r>
            <w:r w:rsidRPr="00D66BB6">
              <w:rPr>
                <w:rFonts w:cstheme="minorHAnsi"/>
                <w:i/>
              </w:rPr>
              <w:t>.</w:t>
            </w:r>
          </w:p>
        </w:tc>
        <w:tc>
          <w:tcPr>
            <w:tcW w:w="2908" w:type="dxa"/>
            <w:vAlign w:val="center"/>
          </w:tcPr>
          <w:p w14:paraId="568F9904" w14:textId="77777777" w:rsidR="00DC69D9" w:rsidRPr="00B74BD8" w:rsidRDefault="00DC69D9" w:rsidP="00AD309C">
            <w:pPr>
              <w:pStyle w:val="ListParagraph"/>
              <w:numPr>
                <w:ilvl w:val="0"/>
                <w:numId w:val="262"/>
              </w:numPr>
              <w:rPr>
                <w:rFonts w:cstheme="minorHAnsi"/>
                <w:iCs/>
              </w:rPr>
            </w:pPr>
            <w:r w:rsidRPr="00B74BD8">
              <w:rPr>
                <w:rFonts w:cstheme="minorHAnsi"/>
                <w:iCs/>
              </w:rPr>
              <w:t>Yes</w:t>
            </w:r>
          </w:p>
          <w:p w14:paraId="5DEE2104" w14:textId="77777777" w:rsidR="00DC69D9" w:rsidRPr="00B74BD8" w:rsidRDefault="00DC69D9" w:rsidP="00AD309C">
            <w:pPr>
              <w:pStyle w:val="ListParagraph"/>
              <w:numPr>
                <w:ilvl w:val="0"/>
                <w:numId w:val="262"/>
              </w:numPr>
              <w:rPr>
                <w:rFonts w:cstheme="minorHAnsi"/>
                <w:iCs/>
              </w:rPr>
            </w:pPr>
            <w:r w:rsidRPr="00B74BD8">
              <w:rPr>
                <w:rFonts w:cstheme="minorHAnsi"/>
                <w:iCs/>
              </w:rPr>
              <w:t>No</w:t>
            </w:r>
          </w:p>
        </w:tc>
      </w:tr>
      <w:tr w:rsidR="00236924" w:rsidRPr="008559B9" w14:paraId="5845CF86" w14:textId="77777777" w:rsidTr="00D36222">
        <w:trPr>
          <w:trHeight w:val="576"/>
        </w:trPr>
        <w:tc>
          <w:tcPr>
            <w:tcW w:w="7067" w:type="dxa"/>
            <w:vAlign w:val="center"/>
          </w:tcPr>
          <w:p w14:paraId="4537A463" w14:textId="0BDD1DCE" w:rsidR="00236924" w:rsidRPr="00D66BB6" w:rsidRDefault="00094B11" w:rsidP="00AD309C">
            <w:pPr>
              <w:numPr>
                <w:ilvl w:val="0"/>
                <w:numId w:val="259"/>
              </w:numPr>
              <w:rPr>
                <w:rFonts w:cstheme="minorHAnsi"/>
              </w:rPr>
            </w:pPr>
            <w:r>
              <w:rPr>
                <w:rFonts w:eastAsiaTheme="minorHAnsi" w:cstheme="minorHAnsi"/>
                <w:kern w:val="2"/>
                <w14:ligatures w14:val="standardContextual"/>
              </w:rPr>
              <w:t>In the past 24 months</w:t>
            </w:r>
            <w:r w:rsidR="00DE321C">
              <w:rPr>
                <w:rFonts w:eastAsiaTheme="minorHAnsi" w:cstheme="minorHAnsi"/>
                <w:kern w:val="2"/>
                <w14:ligatures w14:val="standardContextual"/>
              </w:rPr>
              <w:t>,</w:t>
            </w:r>
            <w:r>
              <w:rPr>
                <w:rFonts w:eastAsiaTheme="minorHAnsi" w:cstheme="minorHAnsi"/>
                <w:kern w:val="2"/>
                <w14:ligatures w14:val="standardContextual"/>
              </w:rPr>
              <w:t xml:space="preserve"> h</w:t>
            </w:r>
            <w:r w:rsidR="00236924" w:rsidRPr="00D66BB6">
              <w:rPr>
                <w:rFonts w:eastAsiaTheme="minorHAnsi" w:cstheme="minorHAnsi"/>
                <w:kern w:val="2"/>
                <w14:ligatures w14:val="standardContextual"/>
              </w:rPr>
              <w:t xml:space="preserve">as the multidisciplinary team helped to educate staff on </w:t>
            </w:r>
            <w:r w:rsidR="00236924">
              <w:rPr>
                <w:rFonts w:eastAsiaTheme="minorHAnsi" w:cstheme="minorHAnsi"/>
                <w:kern w:val="2"/>
                <w14:ligatures w14:val="standardContextual"/>
              </w:rPr>
              <w:t xml:space="preserve">their work on reducing </w:t>
            </w:r>
            <w:r w:rsidR="00236924" w:rsidRPr="00D66BB6">
              <w:rPr>
                <w:rFonts w:eastAsiaTheme="minorHAnsi" w:cstheme="minorHAnsi"/>
                <w:kern w:val="2"/>
                <w14:ligatures w14:val="standardContextual"/>
              </w:rPr>
              <w:t xml:space="preserve">errors in diagnosis? </w:t>
            </w:r>
          </w:p>
        </w:tc>
        <w:tc>
          <w:tcPr>
            <w:tcW w:w="2908" w:type="dxa"/>
            <w:vAlign w:val="center"/>
          </w:tcPr>
          <w:p w14:paraId="0A0E6CA4" w14:textId="77777777" w:rsidR="00236924" w:rsidRPr="00B74BD8" w:rsidRDefault="00236924" w:rsidP="00AD309C">
            <w:pPr>
              <w:pStyle w:val="ListParagraph"/>
              <w:numPr>
                <w:ilvl w:val="0"/>
                <w:numId w:val="262"/>
              </w:numPr>
              <w:rPr>
                <w:rFonts w:cstheme="minorHAnsi"/>
                <w:iCs/>
              </w:rPr>
            </w:pPr>
            <w:r w:rsidRPr="00B74BD8">
              <w:rPr>
                <w:rFonts w:cstheme="minorHAnsi"/>
                <w:iCs/>
              </w:rPr>
              <w:t>Yes</w:t>
            </w:r>
          </w:p>
          <w:p w14:paraId="02AA3F2A" w14:textId="666A7F28" w:rsidR="00236924" w:rsidRPr="00B74BD8" w:rsidRDefault="00236924" w:rsidP="00AD309C">
            <w:pPr>
              <w:pStyle w:val="ListParagraph"/>
              <w:numPr>
                <w:ilvl w:val="0"/>
                <w:numId w:val="262"/>
              </w:numPr>
              <w:rPr>
                <w:rFonts w:cstheme="minorHAnsi"/>
                <w:iCs/>
              </w:rPr>
            </w:pPr>
            <w:r w:rsidRPr="00B74BD8">
              <w:rPr>
                <w:rFonts w:cstheme="minorHAnsi"/>
                <w:iCs/>
              </w:rPr>
              <w:t>No</w:t>
            </w:r>
          </w:p>
        </w:tc>
      </w:tr>
      <w:tr w:rsidR="00236924" w:rsidRPr="008559B9" w14:paraId="6DBAE92E" w14:textId="77777777" w:rsidTr="00B74BD8">
        <w:trPr>
          <w:trHeight w:val="1296"/>
        </w:trPr>
        <w:tc>
          <w:tcPr>
            <w:tcW w:w="7067" w:type="dxa"/>
            <w:vAlign w:val="center"/>
          </w:tcPr>
          <w:p w14:paraId="1F91EEAF" w14:textId="48D069F6" w:rsidR="00236924" w:rsidRPr="00D66BB6" w:rsidRDefault="003F6102" w:rsidP="00AD309C">
            <w:pPr>
              <w:numPr>
                <w:ilvl w:val="0"/>
                <w:numId w:val="259"/>
              </w:numPr>
              <w:rPr>
                <w:rFonts w:cstheme="minorHAnsi"/>
              </w:rPr>
            </w:pPr>
            <w:r>
              <w:rPr>
                <w:rFonts w:eastAsiaTheme="minorHAnsi" w:cstheme="minorHAnsi"/>
                <w:kern w:val="2"/>
                <w14:ligatures w14:val="standardContextual"/>
              </w:rPr>
              <w:t xml:space="preserve">As a standing agenda item of regular meetings, </w:t>
            </w:r>
            <w:r w:rsidR="003423ED">
              <w:rPr>
                <w:rFonts w:eastAsiaTheme="minorHAnsi" w:cstheme="minorHAnsi"/>
                <w:kern w:val="2"/>
                <w14:ligatures w14:val="standardContextual"/>
              </w:rPr>
              <w:t>h</w:t>
            </w:r>
            <w:r w:rsidR="00236924" w:rsidRPr="00D66BB6">
              <w:rPr>
                <w:rFonts w:cstheme="minorHAnsi"/>
              </w:rPr>
              <w:t>as the multidisciplinary team reviewed any clinical or administrative data, patient experience or patient reported data, or incident reports to identify or track errors in diagnosis?</w:t>
            </w:r>
          </w:p>
          <w:p w14:paraId="3C7E5FFA" w14:textId="77777777" w:rsidR="00236924" w:rsidRPr="00D66BB6" w:rsidRDefault="00236924" w:rsidP="00236924">
            <w:pPr>
              <w:ind w:left="360"/>
              <w:rPr>
                <w:rFonts w:cstheme="minorHAnsi"/>
              </w:rPr>
            </w:pPr>
          </w:p>
          <w:p w14:paraId="5734E0B2" w14:textId="117C39B2" w:rsidR="00236924" w:rsidRPr="00D66BB6" w:rsidRDefault="00236924" w:rsidP="00236924">
            <w:pPr>
              <w:ind w:left="360"/>
              <w:rPr>
                <w:rFonts w:cstheme="minorHAnsi"/>
                <w:i/>
              </w:rPr>
            </w:pPr>
            <w:r w:rsidRPr="00D66BB6">
              <w:rPr>
                <w:rFonts w:cstheme="minorHAnsi"/>
                <w:i/>
              </w:rPr>
              <w:t>If “no” to question #</w:t>
            </w:r>
            <w:r w:rsidR="00A90008">
              <w:rPr>
                <w:rFonts w:cstheme="minorHAnsi"/>
                <w:i/>
              </w:rPr>
              <w:t>9</w:t>
            </w:r>
            <w:r w:rsidRPr="00D66BB6">
              <w:rPr>
                <w:rFonts w:cstheme="minorHAnsi"/>
                <w:i/>
              </w:rPr>
              <w:t>, skip question #</w:t>
            </w:r>
            <w:r w:rsidR="00A90008">
              <w:rPr>
                <w:rFonts w:cstheme="minorHAnsi"/>
                <w:i/>
              </w:rPr>
              <w:t>10</w:t>
            </w:r>
            <w:r w:rsidRPr="00D66BB6">
              <w:rPr>
                <w:rFonts w:cstheme="minorHAnsi"/>
                <w:i/>
              </w:rPr>
              <w:t xml:space="preserve"> and continue to question</w:t>
            </w:r>
            <w:r>
              <w:rPr>
                <w:rFonts w:cstheme="minorHAnsi"/>
                <w:i/>
              </w:rPr>
              <w:t xml:space="preserve"> #1</w:t>
            </w:r>
            <w:r w:rsidR="00A90008">
              <w:rPr>
                <w:rFonts w:cstheme="minorHAnsi"/>
                <w:i/>
              </w:rPr>
              <w:t>1</w:t>
            </w:r>
            <w:r w:rsidRPr="00D66BB6">
              <w:rPr>
                <w:rFonts w:cstheme="minorHAnsi"/>
                <w:i/>
              </w:rPr>
              <w:t>.</w:t>
            </w:r>
          </w:p>
        </w:tc>
        <w:tc>
          <w:tcPr>
            <w:tcW w:w="2908" w:type="dxa"/>
            <w:vAlign w:val="center"/>
          </w:tcPr>
          <w:p w14:paraId="229CF591" w14:textId="77777777" w:rsidR="00236924" w:rsidRPr="00B74BD8" w:rsidRDefault="00236924" w:rsidP="00AD309C">
            <w:pPr>
              <w:pStyle w:val="ListParagraph"/>
              <w:numPr>
                <w:ilvl w:val="0"/>
                <w:numId w:val="262"/>
              </w:numPr>
              <w:rPr>
                <w:rFonts w:cstheme="minorHAnsi"/>
                <w:iCs/>
              </w:rPr>
            </w:pPr>
            <w:r w:rsidRPr="00B74BD8">
              <w:rPr>
                <w:rFonts w:cstheme="minorHAnsi"/>
                <w:iCs/>
              </w:rPr>
              <w:t>Yes</w:t>
            </w:r>
          </w:p>
          <w:p w14:paraId="1F2D8B45" w14:textId="77777777" w:rsidR="00236924" w:rsidRDefault="00236924" w:rsidP="00AD309C">
            <w:pPr>
              <w:pStyle w:val="ListParagraph"/>
              <w:numPr>
                <w:ilvl w:val="0"/>
                <w:numId w:val="262"/>
              </w:numPr>
              <w:rPr>
                <w:rFonts w:cstheme="minorHAnsi"/>
                <w:iCs/>
              </w:rPr>
            </w:pPr>
            <w:r w:rsidRPr="00B74BD8">
              <w:rPr>
                <w:rFonts w:cstheme="minorHAnsi"/>
                <w:iCs/>
              </w:rPr>
              <w:t>No</w:t>
            </w:r>
          </w:p>
          <w:p w14:paraId="7A857A8A" w14:textId="2F502DDA" w:rsidR="00DA0282" w:rsidRPr="00B74BD8" w:rsidRDefault="00DA0282" w:rsidP="00AD309C">
            <w:pPr>
              <w:pStyle w:val="ListParagraph"/>
              <w:numPr>
                <w:ilvl w:val="0"/>
                <w:numId w:val="262"/>
              </w:numPr>
              <w:rPr>
                <w:rFonts w:cstheme="minorHAnsi"/>
                <w:iCs/>
              </w:rPr>
            </w:pPr>
            <w:r>
              <w:rPr>
                <w:rFonts w:cstheme="minorHAnsi"/>
                <w:iCs/>
              </w:rPr>
              <w:t xml:space="preserve">No, but a different </w:t>
            </w:r>
            <w:r w:rsidR="009B4747">
              <w:rPr>
                <w:rFonts w:cstheme="minorHAnsi"/>
                <w:iCs/>
              </w:rPr>
              <w:t xml:space="preserve">team </w:t>
            </w:r>
            <w:r>
              <w:rPr>
                <w:rFonts w:cstheme="minorHAnsi"/>
                <w:iCs/>
              </w:rPr>
              <w:t>at the hospital has reviewed data or incident reports to identify or track errors in diagnosis</w:t>
            </w:r>
          </w:p>
        </w:tc>
      </w:tr>
      <w:tr w:rsidR="00236924" w:rsidRPr="008559B9" w14:paraId="2D9D4430" w14:textId="77777777" w:rsidTr="00B74BD8">
        <w:trPr>
          <w:trHeight w:val="1296"/>
        </w:trPr>
        <w:tc>
          <w:tcPr>
            <w:tcW w:w="7067" w:type="dxa"/>
            <w:vAlign w:val="center"/>
          </w:tcPr>
          <w:p w14:paraId="36907D07" w14:textId="426F65B5" w:rsidR="00236924" w:rsidRPr="00D66BB6" w:rsidRDefault="0053444B" w:rsidP="00AD309C">
            <w:pPr>
              <w:numPr>
                <w:ilvl w:val="0"/>
                <w:numId w:val="259"/>
              </w:numPr>
              <w:rPr>
                <w:rFonts w:cstheme="minorHAnsi"/>
              </w:rPr>
            </w:pPr>
            <w:r>
              <w:rPr>
                <w:rFonts w:cstheme="minorHAnsi"/>
              </w:rPr>
              <w:lastRenderedPageBreak/>
              <w:t>In the past 24 months, i</w:t>
            </w:r>
            <w:r w:rsidR="00236924" w:rsidRPr="00D66BB6">
              <w:rPr>
                <w:rFonts w:cstheme="minorHAnsi"/>
              </w:rPr>
              <w:t>f an error in diagnosis was identified through the review of any of the data sources used in question #</w:t>
            </w:r>
            <w:r w:rsidR="00DA0282">
              <w:rPr>
                <w:rFonts w:cstheme="minorHAnsi"/>
              </w:rPr>
              <w:t>9</w:t>
            </w:r>
            <w:r w:rsidR="00236924" w:rsidRPr="00D66BB6">
              <w:rPr>
                <w:rFonts w:cstheme="minorHAnsi"/>
              </w:rPr>
              <w:t xml:space="preserve">, did the </w:t>
            </w:r>
            <w:r w:rsidR="001835AA">
              <w:rPr>
                <w:rFonts w:cstheme="minorHAnsi"/>
              </w:rPr>
              <w:t xml:space="preserve">multidisciplinary </w:t>
            </w:r>
            <w:r w:rsidR="00236924" w:rsidRPr="00D66BB6">
              <w:rPr>
                <w:rFonts w:cstheme="minorHAnsi"/>
              </w:rPr>
              <w:t>team conduct a</w:t>
            </w:r>
            <w:r w:rsidR="00236924">
              <w:rPr>
                <w:rFonts w:cstheme="minorHAnsi"/>
              </w:rPr>
              <w:t>ny</w:t>
            </w:r>
            <w:r w:rsidR="00236924" w:rsidRPr="00D66BB6">
              <w:rPr>
                <w:rFonts w:cstheme="minorHAnsi"/>
              </w:rPr>
              <w:t xml:space="preserve"> analys</w:t>
            </w:r>
            <w:r w:rsidR="00236924">
              <w:rPr>
                <w:rFonts w:cstheme="minorHAnsi"/>
              </w:rPr>
              <w:t>es</w:t>
            </w:r>
            <w:r w:rsidR="00236924" w:rsidRPr="00D66BB6">
              <w:rPr>
                <w:rFonts w:cstheme="minorHAnsi"/>
              </w:rPr>
              <w:t xml:space="preserve"> or case review</w:t>
            </w:r>
            <w:r w:rsidR="00236924">
              <w:rPr>
                <w:rFonts w:cstheme="minorHAnsi"/>
              </w:rPr>
              <w:t>s</w:t>
            </w:r>
            <w:r w:rsidR="00236924" w:rsidRPr="00D66BB6">
              <w:rPr>
                <w:rFonts w:cstheme="minorHAnsi"/>
              </w:rPr>
              <w:t xml:space="preserve"> within four weeks of the error being identified and ensure the findings were </w:t>
            </w:r>
            <w:r w:rsidR="00236924">
              <w:rPr>
                <w:rFonts w:cstheme="minorHAnsi"/>
              </w:rPr>
              <w:t>communicated to</w:t>
            </w:r>
            <w:r w:rsidR="00236924" w:rsidRPr="00D66BB6">
              <w:rPr>
                <w:rFonts w:cstheme="minorHAnsi"/>
              </w:rPr>
              <w:t xml:space="preserve"> the individuals involved in the patient’s care</w:t>
            </w:r>
            <w:r w:rsidR="00236924">
              <w:rPr>
                <w:rFonts w:cstheme="minorHAnsi"/>
              </w:rPr>
              <w:t xml:space="preserve"> and hospital leadership</w:t>
            </w:r>
            <w:r w:rsidR="00236924" w:rsidRPr="00D66BB6">
              <w:rPr>
                <w:rFonts w:cstheme="minorHAnsi"/>
              </w:rPr>
              <w:t>?</w:t>
            </w:r>
          </w:p>
        </w:tc>
        <w:tc>
          <w:tcPr>
            <w:tcW w:w="2908" w:type="dxa"/>
            <w:vAlign w:val="center"/>
          </w:tcPr>
          <w:p w14:paraId="60193DFF" w14:textId="77777777" w:rsidR="00236924" w:rsidRPr="00B74BD8" w:rsidRDefault="00236924" w:rsidP="00AD309C">
            <w:pPr>
              <w:pStyle w:val="ListParagraph"/>
              <w:numPr>
                <w:ilvl w:val="0"/>
                <w:numId w:val="262"/>
              </w:numPr>
              <w:rPr>
                <w:rFonts w:cstheme="minorHAnsi"/>
                <w:iCs/>
              </w:rPr>
            </w:pPr>
            <w:r w:rsidRPr="00B74BD8">
              <w:rPr>
                <w:rFonts w:cstheme="minorHAnsi"/>
                <w:iCs/>
              </w:rPr>
              <w:t>Yes</w:t>
            </w:r>
          </w:p>
          <w:p w14:paraId="4F327819" w14:textId="77777777" w:rsidR="00236924" w:rsidRDefault="00236924" w:rsidP="00AD309C">
            <w:pPr>
              <w:pStyle w:val="ListParagraph"/>
              <w:numPr>
                <w:ilvl w:val="0"/>
                <w:numId w:val="262"/>
              </w:numPr>
              <w:rPr>
                <w:rFonts w:cstheme="minorHAnsi"/>
                <w:iCs/>
              </w:rPr>
            </w:pPr>
            <w:r w:rsidRPr="00B74BD8">
              <w:rPr>
                <w:rFonts w:cstheme="minorHAnsi"/>
                <w:iCs/>
              </w:rPr>
              <w:t>No</w:t>
            </w:r>
          </w:p>
          <w:p w14:paraId="436C5247" w14:textId="4D66D4E5" w:rsidR="00DA0282" w:rsidRPr="00B74BD8" w:rsidRDefault="00DA0282" w:rsidP="00AD309C">
            <w:pPr>
              <w:pStyle w:val="ListParagraph"/>
              <w:numPr>
                <w:ilvl w:val="0"/>
                <w:numId w:val="262"/>
              </w:numPr>
              <w:rPr>
                <w:rFonts w:cstheme="minorHAnsi"/>
                <w:iCs/>
              </w:rPr>
            </w:pPr>
            <w:r>
              <w:rPr>
                <w:rFonts w:cstheme="minorHAnsi"/>
                <w:iCs/>
              </w:rPr>
              <w:t xml:space="preserve">No, but a different </w:t>
            </w:r>
            <w:r w:rsidR="00B37D8E">
              <w:rPr>
                <w:rFonts w:cstheme="minorHAnsi"/>
                <w:iCs/>
              </w:rPr>
              <w:t>team</w:t>
            </w:r>
            <w:r>
              <w:rPr>
                <w:rFonts w:cstheme="minorHAnsi"/>
                <w:iCs/>
              </w:rPr>
              <w:t xml:space="preserve"> at the hospital has conducted at least one root cause analysis or case review of a diagnostic error</w:t>
            </w:r>
          </w:p>
        </w:tc>
      </w:tr>
      <w:tr w:rsidR="00DA0282" w:rsidRPr="008559B9" w14:paraId="4545B546" w14:textId="77777777" w:rsidTr="00B74BD8">
        <w:trPr>
          <w:trHeight w:val="1296"/>
        </w:trPr>
        <w:tc>
          <w:tcPr>
            <w:tcW w:w="7067" w:type="dxa"/>
            <w:vAlign w:val="center"/>
          </w:tcPr>
          <w:p w14:paraId="31246A97" w14:textId="20EE4BE2" w:rsidR="00DA0282" w:rsidRPr="00D66BB6" w:rsidRDefault="0053444B" w:rsidP="00AD309C">
            <w:pPr>
              <w:numPr>
                <w:ilvl w:val="0"/>
                <w:numId w:val="259"/>
              </w:numPr>
              <w:rPr>
                <w:rFonts w:cstheme="minorHAnsi"/>
              </w:rPr>
            </w:pPr>
            <w:r>
              <w:rPr>
                <w:rFonts w:cstheme="minorHAnsi"/>
              </w:rPr>
              <w:t xml:space="preserve">In the past 24 months, </w:t>
            </w:r>
            <w:r>
              <w:rPr>
                <w:rFonts w:eastAsiaTheme="minorHAnsi" w:cstheme="minorHAnsi"/>
                <w:kern w:val="2"/>
                <w14:ligatures w14:val="standardContextual"/>
              </w:rPr>
              <w:t>h</w:t>
            </w:r>
            <w:r w:rsidR="00DA0282" w:rsidRPr="00D66BB6">
              <w:rPr>
                <w:rFonts w:eastAsiaTheme="minorHAnsi" w:cstheme="minorHAnsi"/>
                <w:kern w:val="2"/>
                <w14:ligatures w14:val="standardContextual"/>
              </w:rPr>
              <w:t xml:space="preserve">as the multidisciplinary team encouraged all staff (verbally or in writing), including all clinicians who participate in the diagnostic process, to report errors in diagnosis via the hospital’s incident or event reporting system? </w:t>
            </w:r>
          </w:p>
        </w:tc>
        <w:tc>
          <w:tcPr>
            <w:tcW w:w="2908" w:type="dxa"/>
            <w:vAlign w:val="center"/>
          </w:tcPr>
          <w:p w14:paraId="4A5C9C80" w14:textId="77777777" w:rsidR="00DA0282" w:rsidRPr="0029141C" w:rsidRDefault="00DA0282" w:rsidP="00AD309C">
            <w:pPr>
              <w:pStyle w:val="ListParagraph"/>
              <w:numPr>
                <w:ilvl w:val="0"/>
                <w:numId w:val="311"/>
              </w:numPr>
              <w:rPr>
                <w:rFonts w:cstheme="minorHAnsi"/>
                <w:iCs/>
              </w:rPr>
            </w:pPr>
            <w:r w:rsidRPr="0029141C">
              <w:rPr>
                <w:rFonts w:cstheme="minorHAnsi"/>
                <w:iCs/>
              </w:rPr>
              <w:t>Yes</w:t>
            </w:r>
          </w:p>
          <w:p w14:paraId="5DECB8C2" w14:textId="77777777" w:rsidR="00DA0282" w:rsidRDefault="00DA0282" w:rsidP="00AD309C">
            <w:pPr>
              <w:pStyle w:val="ListParagraph"/>
              <w:numPr>
                <w:ilvl w:val="0"/>
                <w:numId w:val="262"/>
              </w:numPr>
              <w:rPr>
                <w:rFonts w:cstheme="minorHAnsi"/>
                <w:iCs/>
              </w:rPr>
            </w:pPr>
            <w:r w:rsidRPr="00A84A2E">
              <w:rPr>
                <w:rFonts w:cstheme="minorHAnsi"/>
                <w:iCs/>
              </w:rPr>
              <w:t>No</w:t>
            </w:r>
          </w:p>
          <w:p w14:paraId="5D19E3D1" w14:textId="7D023146" w:rsidR="00DA0282" w:rsidRPr="00B74BD8" w:rsidRDefault="00DA0282" w:rsidP="00AD309C">
            <w:pPr>
              <w:pStyle w:val="ListParagraph"/>
              <w:numPr>
                <w:ilvl w:val="0"/>
                <w:numId w:val="262"/>
              </w:numPr>
              <w:rPr>
                <w:rFonts w:cstheme="minorHAnsi"/>
                <w:iCs/>
              </w:rPr>
            </w:pPr>
            <w:r>
              <w:rPr>
                <w:rFonts w:cstheme="minorHAnsi"/>
                <w:iCs/>
              </w:rPr>
              <w:t xml:space="preserve">No, but a different </w:t>
            </w:r>
            <w:r w:rsidR="00B37D8E">
              <w:rPr>
                <w:rFonts w:cstheme="minorHAnsi"/>
                <w:iCs/>
              </w:rPr>
              <w:t>team</w:t>
            </w:r>
            <w:r>
              <w:rPr>
                <w:rFonts w:cstheme="minorHAnsi"/>
                <w:iCs/>
              </w:rPr>
              <w:t xml:space="preserve"> at the hospital has encouraged all staff to report errors in diagnosis</w:t>
            </w:r>
          </w:p>
        </w:tc>
      </w:tr>
      <w:tr w:rsidR="00236924" w:rsidRPr="008559B9" w14:paraId="684E3848" w14:textId="77777777" w:rsidTr="00B74BD8">
        <w:trPr>
          <w:trHeight w:val="1296"/>
        </w:trPr>
        <w:tc>
          <w:tcPr>
            <w:tcW w:w="7067" w:type="dxa"/>
            <w:vAlign w:val="center"/>
          </w:tcPr>
          <w:p w14:paraId="054DA97A" w14:textId="0E2FEBFC" w:rsidR="00236924" w:rsidRPr="00D66BB6" w:rsidRDefault="00C20711" w:rsidP="00AD309C">
            <w:pPr>
              <w:numPr>
                <w:ilvl w:val="0"/>
                <w:numId w:val="259"/>
              </w:numPr>
              <w:rPr>
                <w:rFonts w:cstheme="minorHAnsi"/>
              </w:rPr>
            </w:pPr>
            <w:r>
              <w:rPr>
                <w:rFonts w:cstheme="minorHAnsi"/>
              </w:rPr>
              <w:t>In the past 24 months, h</w:t>
            </w:r>
            <w:r w:rsidR="00236924" w:rsidRPr="00D66BB6">
              <w:rPr>
                <w:rFonts w:cstheme="minorHAnsi"/>
              </w:rPr>
              <w:t xml:space="preserve">as the multidisciplinary team convened emergency medicine staff to identify commonly misdiagnosed conditions (e.g., stroke, heart attack, VTE) in the emergency department? </w:t>
            </w:r>
          </w:p>
          <w:p w14:paraId="0F6B5E1A" w14:textId="027FCCD8" w:rsidR="00236924" w:rsidRPr="00D66BB6" w:rsidRDefault="00236924" w:rsidP="00236924">
            <w:pPr>
              <w:ind w:left="360"/>
              <w:rPr>
                <w:rFonts w:cstheme="minorHAnsi"/>
                <w:i/>
              </w:rPr>
            </w:pPr>
            <w:r w:rsidRPr="00D66BB6">
              <w:rPr>
                <w:rFonts w:cstheme="minorHAnsi"/>
              </w:rPr>
              <w:br/>
            </w:r>
            <w:r w:rsidRPr="00D66BB6">
              <w:rPr>
                <w:rFonts w:cstheme="minorHAnsi"/>
                <w:i/>
              </w:rPr>
              <w:t>If “no” to question #</w:t>
            </w:r>
            <w:r>
              <w:rPr>
                <w:rFonts w:cstheme="minorHAnsi"/>
                <w:i/>
              </w:rPr>
              <w:t>1</w:t>
            </w:r>
            <w:r w:rsidR="00DA0282">
              <w:rPr>
                <w:rFonts w:cstheme="minorHAnsi"/>
                <w:i/>
              </w:rPr>
              <w:t>2</w:t>
            </w:r>
            <w:r w:rsidRPr="00D66BB6">
              <w:rPr>
                <w:rFonts w:cstheme="minorHAnsi"/>
                <w:i/>
              </w:rPr>
              <w:t>, skip question #1</w:t>
            </w:r>
            <w:r w:rsidR="00DA0282">
              <w:rPr>
                <w:rFonts w:cstheme="minorHAnsi"/>
                <w:i/>
              </w:rPr>
              <w:t>3</w:t>
            </w:r>
            <w:r w:rsidRPr="00D66BB6">
              <w:rPr>
                <w:rFonts w:cstheme="minorHAnsi"/>
                <w:i/>
              </w:rPr>
              <w:t xml:space="preserve"> and continue to question</w:t>
            </w:r>
            <w:r>
              <w:rPr>
                <w:rFonts w:cstheme="minorHAnsi"/>
                <w:i/>
              </w:rPr>
              <w:t xml:space="preserve"> #1</w:t>
            </w:r>
            <w:r w:rsidR="00DA0282">
              <w:rPr>
                <w:rFonts w:cstheme="minorHAnsi"/>
                <w:i/>
              </w:rPr>
              <w:t>4</w:t>
            </w:r>
            <w:r w:rsidRPr="00D66BB6">
              <w:rPr>
                <w:rFonts w:cstheme="minorHAnsi"/>
                <w:i/>
              </w:rPr>
              <w:t xml:space="preserve">. </w:t>
            </w:r>
          </w:p>
        </w:tc>
        <w:tc>
          <w:tcPr>
            <w:tcW w:w="2908" w:type="dxa"/>
            <w:vAlign w:val="center"/>
          </w:tcPr>
          <w:p w14:paraId="2505C870" w14:textId="77777777" w:rsidR="00236924" w:rsidRPr="00B74BD8" w:rsidRDefault="00236924" w:rsidP="00AD309C">
            <w:pPr>
              <w:pStyle w:val="ListParagraph"/>
              <w:numPr>
                <w:ilvl w:val="0"/>
                <w:numId w:val="262"/>
              </w:numPr>
              <w:rPr>
                <w:rFonts w:cstheme="minorHAnsi"/>
                <w:iCs/>
              </w:rPr>
            </w:pPr>
            <w:r w:rsidRPr="00B74BD8">
              <w:rPr>
                <w:rFonts w:cstheme="minorHAnsi"/>
                <w:iCs/>
              </w:rPr>
              <w:t>Yes</w:t>
            </w:r>
          </w:p>
          <w:p w14:paraId="56246BD0" w14:textId="77777777" w:rsidR="00236924" w:rsidRDefault="00236924" w:rsidP="00AD309C">
            <w:pPr>
              <w:pStyle w:val="ListParagraph"/>
              <w:numPr>
                <w:ilvl w:val="0"/>
                <w:numId w:val="262"/>
              </w:numPr>
              <w:rPr>
                <w:rFonts w:cstheme="minorHAnsi"/>
                <w:iCs/>
              </w:rPr>
            </w:pPr>
            <w:r w:rsidRPr="00B74BD8">
              <w:rPr>
                <w:rFonts w:cstheme="minorHAnsi"/>
                <w:iCs/>
              </w:rPr>
              <w:t>No</w:t>
            </w:r>
          </w:p>
          <w:p w14:paraId="69E744FB" w14:textId="4E48F6D5" w:rsidR="00DA0282" w:rsidRPr="00B74BD8" w:rsidRDefault="00DA0282" w:rsidP="00AD309C">
            <w:pPr>
              <w:pStyle w:val="ListParagraph"/>
              <w:numPr>
                <w:ilvl w:val="0"/>
                <w:numId w:val="262"/>
              </w:numPr>
              <w:rPr>
                <w:rFonts w:cstheme="minorHAnsi"/>
                <w:iCs/>
              </w:rPr>
            </w:pPr>
            <w:r>
              <w:rPr>
                <w:rFonts w:cstheme="minorHAnsi"/>
                <w:iCs/>
              </w:rPr>
              <w:t>No, but the emergency medicine staff independently meet to identify commonly misdiagnosed conditions</w:t>
            </w:r>
          </w:p>
        </w:tc>
      </w:tr>
      <w:tr w:rsidR="00236924" w:rsidRPr="008559B9" w14:paraId="4469C0E9" w14:textId="77777777" w:rsidTr="00B65144">
        <w:trPr>
          <w:trHeight w:val="720"/>
        </w:trPr>
        <w:tc>
          <w:tcPr>
            <w:tcW w:w="7067" w:type="dxa"/>
            <w:vAlign w:val="center"/>
          </w:tcPr>
          <w:p w14:paraId="1BD21FF7" w14:textId="4085A826" w:rsidR="00236924" w:rsidRPr="00D66BB6" w:rsidRDefault="0017172C" w:rsidP="00AD309C">
            <w:pPr>
              <w:numPr>
                <w:ilvl w:val="0"/>
                <w:numId w:val="259"/>
              </w:numPr>
              <w:rPr>
                <w:rFonts w:cstheme="minorHAnsi"/>
              </w:rPr>
            </w:pPr>
            <w:r>
              <w:rPr>
                <w:rFonts w:cstheme="minorHAnsi"/>
              </w:rPr>
              <w:t>In the past 24 months, h</w:t>
            </w:r>
            <w:r w:rsidR="00236924" w:rsidRPr="00D66BB6">
              <w:rPr>
                <w:rFonts w:cstheme="minorHAnsi"/>
              </w:rPr>
              <w:t xml:space="preserve">as the multidisciplinary team worked with the emergency medicine staff to develop or implement any initiatives aimed at improving accurate and timely diagnosis of these commonly misdiagnosed conditions? </w:t>
            </w:r>
          </w:p>
        </w:tc>
        <w:tc>
          <w:tcPr>
            <w:tcW w:w="2908" w:type="dxa"/>
            <w:vAlign w:val="center"/>
          </w:tcPr>
          <w:p w14:paraId="6720F93B" w14:textId="77777777" w:rsidR="00236924" w:rsidRPr="00B74BD8" w:rsidRDefault="00236924" w:rsidP="00AD309C">
            <w:pPr>
              <w:pStyle w:val="ListParagraph"/>
              <w:numPr>
                <w:ilvl w:val="0"/>
                <w:numId w:val="262"/>
              </w:numPr>
              <w:rPr>
                <w:rFonts w:cstheme="minorHAnsi"/>
                <w:iCs/>
              </w:rPr>
            </w:pPr>
            <w:r w:rsidRPr="00B74BD8">
              <w:rPr>
                <w:rFonts w:cstheme="minorHAnsi"/>
                <w:iCs/>
              </w:rPr>
              <w:t>Yes</w:t>
            </w:r>
          </w:p>
          <w:p w14:paraId="1BBF25C4" w14:textId="77777777" w:rsidR="00236924" w:rsidRDefault="00236924" w:rsidP="00AD309C">
            <w:pPr>
              <w:pStyle w:val="ListParagraph"/>
              <w:numPr>
                <w:ilvl w:val="0"/>
                <w:numId w:val="262"/>
              </w:numPr>
              <w:rPr>
                <w:rFonts w:cstheme="minorHAnsi"/>
                <w:iCs/>
              </w:rPr>
            </w:pPr>
            <w:r w:rsidRPr="00B74BD8">
              <w:rPr>
                <w:rFonts w:cstheme="minorHAnsi"/>
                <w:iCs/>
              </w:rPr>
              <w:t>No</w:t>
            </w:r>
          </w:p>
          <w:p w14:paraId="7706369B" w14:textId="6AA6121E" w:rsidR="00DA0282" w:rsidRPr="00B74BD8" w:rsidRDefault="00DA0282" w:rsidP="00AD309C">
            <w:pPr>
              <w:pStyle w:val="ListParagraph"/>
              <w:numPr>
                <w:ilvl w:val="0"/>
                <w:numId w:val="262"/>
              </w:numPr>
              <w:rPr>
                <w:rFonts w:cstheme="minorHAnsi"/>
                <w:iCs/>
              </w:rPr>
            </w:pPr>
            <w:r>
              <w:rPr>
                <w:rFonts w:cstheme="minorHAnsi"/>
                <w:iCs/>
              </w:rPr>
              <w:t xml:space="preserve">No, </w:t>
            </w:r>
            <w:r w:rsidR="009F08C9">
              <w:rPr>
                <w:rFonts w:cstheme="minorHAnsi"/>
                <w:iCs/>
              </w:rPr>
              <w:t xml:space="preserve">but </w:t>
            </w:r>
            <w:r>
              <w:rPr>
                <w:rFonts w:cstheme="minorHAnsi"/>
                <w:iCs/>
              </w:rPr>
              <w:t>the emergency medicine staff have independently implemented at least one such initiative</w:t>
            </w:r>
          </w:p>
        </w:tc>
      </w:tr>
      <w:tr w:rsidR="00236924" w:rsidRPr="008559B9" w14:paraId="479A2C63" w14:textId="77777777" w:rsidTr="00B65144">
        <w:trPr>
          <w:trHeight w:val="1440"/>
        </w:trPr>
        <w:tc>
          <w:tcPr>
            <w:tcW w:w="7067" w:type="dxa"/>
            <w:vAlign w:val="center"/>
          </w:tcPr>
          <w:p w14:paraId="5635BFD6" w14:textId="4265DCD0" w:rsidR="00236924" w:rsidRPr="00D66BB6" w:rsidRDefault="002C0C6A" w:rsidP="00AD309C">
            <w:pPr>
              <w:numPr>
                <w:ilvl w:val="0"/>
                <w:numId w:val="259"/>
              </w:numPr>
              <w:rPr>
                <w:rFonts w:cstheme="minorHAnsi"/>
              </w:rPr>
            </w:pPr>
            <w:r>
              <w:rPr>
                <w:rFonts w:cstheme="minorHAnsi"/>
              </w:rPr>
              <w:t>In the past 24 months, h</w:t>
            </w:r>
            <w:r w:rsidR="00236924" w:rsidRPr="00D66BB6">
              <w:rPr>
                <w:rFonts w:cstheme="minorHAnsi"/>
              </w:rPr>
              <w:t xml:space="preserve">as the multidisciplinary team convened radiologists and pathologists to discuss </w:t>
            </w:r>
            <w:r w:rsidR="00236924">
              <w:rPr>
                <w:rFonts w:cstheme="minorHAnsi"/>
              </w:rPr>
              <w:t xml:space="preserve">diagnosis related issues, including </w:t>
            </w:r>
            <w:r w:rsidR="00236924">
              <w:rPr>
                <w:rFonts w:cs="Arial"/>
              </w:rPr>
              <w:t>potential discrepancies</w:t>
            </w:r>
            <w:r w:rsidR="00DA0282">
              <w:rPr>
                <w:rFonts w:cs="Arial"/>
              </w:rPr>
              <w:t>,</w:t>
            </w:r>
            <w:r w:rsidR="00236924">
              <w:rPr>
                <w:rFonts w:cs="Arial"/>
              </w:rPr>
              <w:t xml:space="preserve"> </w:t>
            </w:r>
            <w:r w:rsidR="00236924" w:rsidRPr="00D66BB6">
              <w:rPr>
                <w:rFonts w:cstheme="minorHAnsi"/>
              </w:rPr>
              <w:t xml:space="preserve">and </w:t>
            </w:r>
            <w:r w:rsidR="00236924">
              <w:rPr>
                <w:rFonts w:cstheme="minorHAnsi"/>
              </w:rPr>
              <w:t>analyze</w:t>
            </w:r>
            <w:r w:rsidR="00236924" w:rsidRPr="00D66BB6">
              <w:rPr>
                <w:rFonts w:cstheme="minorHAnsi"/>
              </w:rPr>
              <w:t xml:space="preserve"> cases where there is a discrepancy between radiology and pathology findings?</w:t>
            </w:r>
          </w:p>
          <w:p w14:paraId="670D533A" w14:textId="77777777" w:rsidR="00236924" w:rsidRPr="00D66BB6" w:rsidRDefault="00236924" w:rsidP="00236924">
            <w:pPr>
              <w:ind w:left="360"/>
              <w:rPr>
                <w:rFonts w:cstheme="minorHAnsi"/>
              </w:rPr>
            </w:pPr>
          </w:p>
          <w:p w14:paraId="66771E49" w14:textId="3D7B6CB7" w:rsidR="00236924" w:rsidRPr="00D66BB6" w:rsidRDefault="00236924" w:rsidP="00236924">
            <w:pPr>
              <w:ind w:left="360"/>
              <w:rPr>
                <w:rFonts w:cstheme="minorHAnsi"/>
              </w:rPr>
            </w:pPr>
            <w:r w:rsidRPr="00D66BB6">
              <w:rPr>
                <w:rFonts w:cstheme="minorHAnsi"/>
                <w:i/>
              </w:rPr>
              <w:t>If “no” to question #</w:t>
            </w:r>
            <w:r>
              <w:rPr>
                <w:rFonts w:cstheme="minorHAnsi"/>
                <w:i/>
              </w:rPr>
              <w:t>1</w:t>
            </w:r>
            <w:r w:rsidR="00DA0282">
              <w:rPr>
                <w:rFonts w:cstheme="minorHAnsi"/>
                <w:i/>
              </w:rPr>
              <w:t>4</w:t>
            </w:r>
            <w:r w:rsidRPr="00D66BB6">
              <w:rPr>
                <w:rFonts w:cstheme="minorHAnsi"/>
                <w:i/>
              </w:rPr>
              <w:t>, skip question #1</w:t>
            </w:r>
            <w:r w:rsidR="00DA0282">
              <w:rPr>
                <w:rFonts w:cstheme="minorHAnsi"/>
                <w:i/>
              </w:rPr>
              <w:t>5</w:t>
            </w:r>
            <w:r w:rsidRPr="00D66BB6">
              <w:rPr>
                <w:rFonts w:cstheme="minorHAnsi"/>
                <w:i/>
              </w:rPr>
              <w:t xml:space="preserve"> and continue to question</w:t>
            </w:r>
            <w:r>
              <w:rPr>
                <w:rFonts w:cstheme="minorHAnsi"/>
                <w:i/>
              </w:rPr>
              <w:t xml:space="preserve"> #1</w:t>
            </w:r>
            <w:r w:rsidR="00DA0282">
              <w:rPr>
                <w:rFonts w:cstheme="minorHAnsi"/>
                <w:i/>
              </w:rPr>
              <w:t>6</w:t>
            </w:r>
            <w:r w:rsidRPr="00D66BB6">
              <w:rPr>
                <w:rFonts w:cstheme="minorHAnsi"/>
                <w:i/>
              </w:rPr>
              <w:t>.</w:t>
            </w:r>
          </w:p>
        </w:tc>
        <w:tc>
          <w:tcPr>
            <w:tcW w:w="2908" w:type="dxa"/>
            <w:vAlign w:val="center"/>
          </w:tcPr>
          <w:p w14:paraId="02D1C56B" w14:textId="77777777" w:rsidR="00236924" w:rsidRPr="00B74BD8" w:rsidRDefault="00236924" w:rsidP="00AD309C">
            <w:pPr>
              <w:pStyle w:val="ListParagraph"/>
              <w:numPr>
                <w:ilvl w:val="0"/>
                <w:numId w:val="262"/>
              </w:numPr>
              <w:rPr>
                <w:rFonts w:cstheme="minorHAnsi"/>
                <w:iCs/>
              </w:rPr>
            </w:pPr>
            <w:r w:rsidRPr="00B74BD8">
              <w:rPr>
                <w:rFonts w:cstheme="minorHAnsi"/>
                <w:iCs/>
              </w:rPr>
              <w:t>Yes</w:t>
            </w:r>
          </w:p>
          <w:p w14:paraId="65EA1450" w14:textId="77777777" w:rsidR="00236924" w:rsidRDefault="00236924" w:rsidP="00AD309C">
            <w:pPr>
              <w:pStyle w:val="ListParagraph"/>
              <w:numPr>
                <w:ilvl w:val="0"/>
                <w:numId w:val="262"/>
              </w:numPr>
              <w:rPr>
                <w:rFonts w:cstheme="minorHAnsi"/>
                <w:iCs/>
              </w:rPr>
            </w:pPr>
            <w:r w:rsidRPr="00B74BD8">
              <w:rPr>
                <w:rFonts w:cstheme="minorHAnsi"/>
                <w:iCs/>
              </w:rPr>
              <w:t>No</w:t>
            </w:r>
          </w:p>
          <w:p w14:paraId="448F46C1" w14:textId="4306804C" w:rsidR="00E956DB" w:rsidRPr="00B74BD8" w:rsidRDefault="00E956DB" w:rsidP="00AD309C">
            <w:pPr>
              <w:pStyle w:val="ListParagraph"/>
              <w:numPr>
                <w:ilvl w:val="0"/>
                <w:numId w:val="262"/>
              </w:numPr>
              <w:rPr>
                <w:rFonts w:cstheme="minorHAnsi"/>
                <w:iCs/>
              </w:rPr>
            </w:pPr>
            <w:r>
              <w:rPr>
                <w:rFonts w:cstheme="minorHAnsi"/>
                <w:iCs/>
              </w:rPr>
              <w:t>No, but radiologists and pathologist</w:t>
            </w:r>
            <w:r w:rsidR="009F08C9">
              <w:rPr>
                <w:rFonts w:cstheme="minorHAnsi"/>
                <w:iCs/>
              </w:rPr>
              <w:t>s</w:t>
            </w:r>
            <w:r>
              <w:rPr>
                <w:rFonts w:cstheme="minorHAnsi"/>
                <w:iCs/>
              </w:rPr>
              <w:t xml:space="preserve"> independently</w:t>
            </w:r>
            <w:r w:rsidR="009F08C9">
              <w:rPr>
                <w:rFonts w:cstheme="minorHAnsi"/>
                <w:iCs/>
              </w:rPr>
              <w:t xml:space="preserve"> meet</w:t>
            </w:r>
            <w:r>
              <w:rPr>
                <w:rFonts w:cstheme="minorHAnsi"/>
                <w:iCs/>
              </w:rPr>
              <w:t xml:space="preserve"> to discuss diagnosis-related issues</w:t>
            </w:r>
          </w:p>
        </w:tc>
      </w:tr>
      <w:tr w:rsidR="00236924" w:rsidRPr="008559B9" w14:paraId="4FAF266C" w14:textId="77777777" w:rsidTr="00B74BD8">
        <w:trPr>
          <w:trHeight w:val="1008"/>
        </w:trPr>
        <w:tc>
          <w:tcPr>
            <w:tcW w:w="7067" w:type="dxa"/>
            <w:vAlign w:val="center"/>
          </w:tcPr>
          <w:p w14:paraId="00A5AD62" w14:textId="654E735C" w:rsidR="00236924" w:rsidRPr="00D66BB6" w:rsidRDefault="0067320F" w:rsidP="00AD309C">
            <w:pPr>
              <w:numPr>
                <w:ilvl w:val="0"/>
                <w:numId w:val="259"/>
              </w:numPr>
              <w:rPr>
                <w:rFonts w:cstheme="minorHAnsi"/>
              </w:rPr>
            </w:pPr>
            <w:r>
              <w:rPr>
                <w:rFonts w:cstheme="minorHAnsi"/>
              </w:rPr>
              <w:t>In the past 24 months, h</w:t>
            </w:r>
            <w:r w:rsidR="00236924" w:rsidRPr="00D66BB6">
              <w:rPr>
                <w:rFonts w:cstheme="minorHAnsi"/>
              </w:rPr>
              <w:t>as the multidisciplinary team worked with the pathologists and radiologists to develop or implement</w:t>
            </w:r>
            <w:r w:rsidR="00236924">
              <w:rPr>
                <w:rFonts w:cstheme="minorHAnsi"/>
              </w:rPr>
              <w:t xml:space="preserve"> </w:t>
            </w:r>
            <w:r w:rsidR="00236924" w:rsidRPr="00D66BB6">
              <w:rPr>
                <w:rFonts w:cstheme="minorHAnsi"/>
              </w:rPr>
              <w:t xml:space="preserve">protocols to ensure timely review and resolution of discrepancies, </w:t>
            </w:r>
            <w:r w:rsidR="00236924">
              <w:rPr>
                <w:rFonts w:cstheme="minorHAnsi"/>
              </w:rPr>
              <w:t>and timely communication of diagnoses to patients</w:t>
            </w:r>
            <w:r w:rsidR="00E956DB">
              <w:rPr>
                <w:rFonts w:cstheme="minorHAnsi"/>
              </w:rPr>
              <w:t xml:space="preserve"> and their families</w:t>
            </w:r>
            <w:r w:rsidR="00236924" w:rsidRPr="00D66BB6">
              <w:rPr>
                <w:rFonts w:cstheme="minorHAnsi"/>
              </w:rPr>
              <w:t>?</w:t>
            </w:r>
          </w:p>
        </w:tc>
        <w:tc>
          <w:tcPr>
            <w:tcW w:w="2908" w:type="dxa"/>
            <w:vAlign w:val="center"/>
          </w:tcPr>
          <w:p w14:paraId="6EF92CCA" w14:textId="77777777" w:rsidR="00236924" w:rsidRPr="00B74BD8" w:rsidRDefault="00236924" w:rsidP="00AD309C">
            <w:pPr>
              <w:pStyle w:val="ListParagraph"/>
              <w:numPr>
                <w:ilvl w:val="0"/>
                <w:numId w:val="262"/>
              </w:numPr>
              <w:rPr>
                <w:rFonts w:cstheme="minorHAnsi"/>
                <w:iCs/>
              </w:rPr>
            </w:pPr>
            <w:r w:rsidRPr="00B74BD8">
              <w:rPr>
                <w:rFonts w:cstheme="minorHAnsi"/>
                <w:iCs/>
              </w:rPr>
              <w:t>Yes</w:t>
            </w:r>
          </w:p>
          <w:p w14:paraId="528EA520" w14:textId="77777777" w:rsidR="00236924" w:rsidRDefault="00236924" w:rsidP="00AD309C">
            <w:pPr>
              <w:pStyle w:val="ListParagraph"/>
              <w:numPr>
                <w:ilvl w:val="0"/>
                <w:numId w:val="262"/>
              </w:numPr>
              <w:rPr>
                <w:rFonts w:cstheme="minorHAnsi"/>
                <w:iCs/>
              </w:rPr>
            </w:pPr>
            <w:r w:rsidRPr="00B74BD8">
              <w:rPr>
                <w:rFonts w:cstheme="minorHAnsi"/>
                <w:iCs/>
              </w:rPr>
              <w:t>No</w:t>
            </w:r>
          </w:p>
          <w:p w14:paraId="68383752" w14:textId="69004AF3" w:rsidR="00E956DB" w:rsidRPr="00B74BD8" w:rsidRDefault="00E956DB" w:rsidP="00AD309C">
            <w:pPr>
              <w:pStyle w:val="ListParagraph"/>
              <w:numPr>
                <w:ilvl w:val="0"/>
                <w:numId w:val="262"/>
              </w:numPr>
              <w:rPr>
                <w:rFonts w:cstheme="minorHAnsi"/>
                <w:iCs/>
              </w:rPr>
            </w:pPr>
            <w:r>
              <w:rPr>
                <w:rFonts w:cstheme="minorHAnsi"/>
                <w:iCs/>
              </w:rPr>
              <w:t>No, but radiologists and pathologists independent</w:t>
            </w:r>
            <w:r w:rsidR="00D07798">
              <w:rPr>
                <w:rFonts w:cstheme="minorHAnsi"/>
                <w:iCs/>
              </w:rPr>
              <w:t>ly</w:t>
            </w:r>
            <w:r>
              <w:rPr>
                <w:rFonts w:cstheme="minorHAnsi"/>
                <w:iCs/>
              </w:rPr>
              <w:t xml:space="preserve"> developed or implemented at least one such protocol</w:t>
            </w:r>
          </w:p>
        </w:tc>
      </w:tr>
    </w:tbl>
    <w:p w14:paraId="57BB3AA7" w14:textId="77777777" w:rsidR="00DC69D9" w:rsidRDefault="00DC69D9" w:rsidP="00DC69D9">
      <w:pPr>
        <w:rPr>
          <w:rFonts w:cs="Arial"/>
          <w:b/>
          <w:i/>
          <w:iCs/>
        </w:rPr>
      </w:pPr>
    </w:p>
    <w:p w14:paraId="44C5F2BB" w14:textId="7FF265E7" w:rsidR="00DC69D9" w:rsidRPr="00D66BB6" w:rsidRDefault="00DC69D9" w:rsidP="00AB5B80">
      <w:pPr>
        <w:pStyle w:val="Heading3"/>
      </w:pPr>
      <w:bookmarkStart w:id="503" w:name="_Toc197079290"/>
      <w:r w:rsidRPr="00D66BB6">
        <w:t>Training and Education</w:t>
      </w:r>
      <w:bookmarkEnd w:id="503"/>
      <w:r w:rsidR="000F1F31">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B65144" w:rsidRPr="008559B9" w14:paraId="3FA41EF0" w14:textId="77777777" w:rsidTr="00B74BD8">
        <w:trPr>
          <w:trHeight w:val="1296"/>
        </w:trPr>
        <w:tc>
          <w:tcPr>
            <w:tcW w:w="7067" w:type="dxa"/>
            <w:vAlign w:val="center"/>
          </w:tcPr>
          <w:p w14:paraId="78FDD682" w14:textId="18A0FC83" w:rsidR="00B65144" w:rsidRPr="00D66BB6" w:rsidRDefault="001C44BF" w:rsidP="00AD309C">
            <w:pPr>
              <w:pStyle w:val="ListParagraph"/>
              <w:numPr>
                <w:ilvl w:val="0"/>
                <w:numId w:val="259"/>
              </w:numPr>
              <w:rPr>
                <w:rFonts w:eastAsiaTheme="minorHAnsi" w:cstheme="minorHAnsi"/>
                <w:kern w:val="2"/>
                <w14:ligatures w14:val="standardContextual"/>
              </w:rPr>
            </w:pPr>
            <w:r>
              <w:rPr>
                <w:rFonts w:eastAsiaTheme="minorHAnsi" w:cstheme="minorHAnsi"/>
                <w:kern w:val="2"/>
                <w14:ligatures w14:val="standardContextual"/>
              </w:rPr>
              <w:t>In the past 36 months, h</w:t>
            </w:r>
            <w:r w:rsidR="00B65144" w:rsidRPr="00D66BB6">
              <w:rPr>
                <w:rFonts w:eastAsiaTheme="minorHAnsi" w:cstheme="minorHAnsi"/>
                <w:kern w:val="2"/>
                <w14:ligatures w14:val="standardContextual"/>
              </w:rPr>
              <w:t xml:space="preserve">as your hospital trained any staff </w:t>
            </w:r>
            <w:r w:rsidR="00434E74">
              <w:rPr>
                <w:rFonts w:eastAsiaTheme="minorHAnsi" w:cstheme="minorHAnsi"/>
                <w:kern w:val="2"/>
                <w14:ligatures w14:val="standardContextual"/>
              </w:rPr>
              <w:t xml:space="preserve">using </w:t>
            </w:r>
            <w:hyperlink r:id="rId374" w:history="1">
              <w:r w:rsidR="00434E74" w:rsidRPr="00206F98">
                <w:rPr>
                  <w:rStyle w:val="Hyperlink"/>
                  <w:rFonts w:eastAsiaTheme="minorHAnsi" w:cstheme="minorHAnsi"/>
                  <w:kern w:val="2"/>
                  <w14:ligatures w14:val="standardContextual"/>
                </w:rPr>
                <w:t>AHRQ’s TeamSTEPPS for Diagnosis Improvement</w:t>
              </w:r>
            </w:hyperlink>
            <w:r w:rsidR="00434E74">
              <w:rPr>
                <w:rStyle w:val="Hyperlink"/>
                <w:rFonts w:eastAsiaTheme="minorHAnsi" w:cstheme="minorHAnsi"/>
                <w:kern w:val="2"/>
                <w14:ligatures w14:val="standardContextual"/>
              </w:rPr>
              <w:t xml:space="preserve"> </w:t>
            </w:r>
            <w:r w:rsidR="00B65144" w:rsidRPr="00D66BB6">
              <w:rPr>
                <w:rFonts w:eastAsiaTheme="minorHAnsi" w:cstheme="minorHAnsi"/>
                <w:kern w:val="2"/>
                <w14:ligatures w14:val="standardContextual"/>
              </w:rPr>
              <w:t xml:space="preserve">program to improve communication among members of the care team (including nurses, pharmacists, and other allied health professionals), </w:t>
            </w:r>
            <w:r w:rsidR="00B65144">
              <w:rPr>
                <w:rFonts w:eastAsiaTheme="minorHAnsi" w:cstheme="minorHAnsi"/>
                <w:kern w:val="2"/>
                <w14:ligatures w14:val="standardContextual"/>
              </w:rPr>
              <w:t>within the context of</w:t>
            </w:r>
            <w:r w:rsidR="00B65144" w:rsidRPr="00D66BB6">
              <w:rPr>
                <w:rFonts w:eastAsiaTheme="minorHAnsi" w:cstheme="minorHAnsi"/>
                <w:kern w:val="2"/>
                <w14:ligatures w14:val="standardContextual"/>
              </w:rPr>
              <w:t xml:space="preserve"> the diagnostic process or in reducing errors in diagnosis)?</w:t>
            </w:r>
          </w:p>
        </w:tc>
        <w:tc>
          <w:tcPr>
            <w:tcW w:w="2908" w:type="dxa"/>
            <w:vAlign w:val="center"/>
          </w:tcPr>
          <w:p w14:paraId="3D1B2C9E" w14:textId="77777777" w:rsidR="00B65144" w:rsidRPr="00B74BD8" w:rsidRDefault="00B65144" w:rsidP="00AD309C">
            <w:pPr>
              <w:pStyle w:val="ListParagraph"/>
              <w:numPr>
                <w:ilvl w:val="0"/>
                <w:numId w:val="263"/>
              </w:numPr>
              <w:rPr>
                <w:rFonts w:cstheme="minorHAnsi"/>
                <w:iCs/>
              </w:rPr>
            </w:pPr>
            <w:r w:rsidRPr="00B74BD8">
              <w:rPr>
                <w:rFonts w:cstheme="minorHAnsi"/>
                <w:iCs/>
              </w:rPr>
              <w:t>Yes</w:t>
            </w:r>
          </w:p>
          <w:p w14:paraId="568B78BF" w14:textId="77777777" w:rsidR="00B65144" w:rsidRPr="00B74BD8" w:rsidRDefault="00B65144" w:rsidP="00AD309C">
            <w:pPr>
              <w:pStyle w:val="ListParagraph"/>
              <w:numPr>
                <w:ilvl w:val="0"/>
                <w:numId w:val="263"/>
              </w:numPr>
              <w:rPr>
                <w:rFonts w:cstheme="minorHAnsi"/>
                <w:iCs/>
              </w:rPr>
            </w:pPr>
            <w:r w:rsidRPr="00B74BD8">
              <w:rPr>
                <w:rFonts w:cstheme="minorHAnsi"/>
                <w:iCs/>
              </w:rPr>
              <w:t>No</w:t>
            </w:r>
          </w:p>
        </w:tc>
      </w:tr>
    </w:tbl>
    <w:p w14:paraId="251B0FA1" w14:textId="77777777" w:rsidR="00DC69D9" w:rsidRDefault="00DC69D9" w:rsidP="00DC69D9">
      <w:pPr>
        <w:rPr>
          <w:rFonts w:cs="Arial"/>
          <w:b/>
        </w:rPr>
      </w:pPr>
    </w:p>
    <w:p w14:paraId="1A334A6A" w14:textId="3E1DC15B" w:rsidR="00DC69D9" w:rsidRPr="00B74BD8" w:rsidRDefault="00DC69D9" w:rsidP="00AB5B80">
      <w:pPr>
        <w:pStyle w:val="Heading3"/>
        <w:rPr>
          <w:caps/>
          <w:color w:val="FFFFFF" w:themeColor="background1"/>
          <w:spacing w:val="15"/>
          <w:sz w:val="20"/>
          <w:szCs w:val="20"/>
        </w:rPr>
      </w:pPr>
      <w:bookmarkStart w:id="504" w:name="_Toc197079291"/>
      <w:r w:rsidRPr="00D66BB6">
        <w:lastRenderedPageBreak/>
        <w:t>Closing the Loop on Cancer Diagnosis</w:t>
      </w:r>
      <w:bookmarkEnd w:id="504"/>
      <w:r w:rsidR="008A7BF6">
        <w:br/>
      </w:r>
    </w:p>
    <w:p w14:paraId="10F0B450" w14:textId="41F8FCB2" w:rsidR="00A84A2E" w:rsidRDefault="00A84A2E" w:rsidP="00A84A2E">
      <w:pPr>
        <w:rPr>
          <w:lang w:eastAsia="ja-JP"/>
        </w:rPr>
      </w:pPr>
      <w:r>
        <w:rPr>
          <w:noProof/>
        </w:rPr>
        <mc:AlternateContent>
          <mc:Choice Requires="wps">
            <w:drawing>
              <wp:inline distT="0" distB="0" distL="0" distR="0" wp14:anchorId="08030385" wp14:editId="411A1464">
                <wp:extent cx="5924550" cy="1423283"/>
                <wp:effectExtent l="0" t="0" r="19050" b="24765"/>
                <wp:docPr id="2001710113" name="Text Box 2001710113" descr="P9114TB2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381E134D" w14:textId="77777777" w:rsidR="00A84A2E" w:rsidRDefault="00A84A2E" w:rsidP="00A84A2E">
                            <w:pPr>
                              <w:rPr>
                                <w:b/>
                              </w:rPr>
                            </w:pPr>
                            <w:r w:rsidRPr="00DF6A41">
                              <w:rPr>
                                <w:b/>
                              </w:rPr>
                              <w:t>Reporting Period</w:t>
                            </w:r>
                            <w:r>
                              <w:rPr>
                                <w:b/>
                              </w:rPr>
                              <w:t>: 12 months</w:t>
                            </w:r>
                          </w:p>
                          <w:p w14:paraId="74D75227" w14:textId="77777777" w:rsidR="00A84A2E" w:rsidRDefault="00A84A2E" w:rsidP="00AD309C">
                            <w:pPr>
                              <w:pStyle w:val="ListParagraph"/>
                              <w:numPr>
                                <w:ilvl w:val="0"/>
                                <w:numId w:val="150"/>
                              </w:numPr>
                              <w:rPr>
                                <w:bCs/>
                              </w:rPr>
                            </w:pPr>
                            <w:r>
                              <w:rPr>
                                <w:bCs/>
                              </w:rPr>
                              <w:t>Survey submitted prior to September 1:</w:t>
                            </w:r>
                          </w:p>
                          <w:p w14:paraId="03779290" w14:textId="2519CB7D" w:rsidR="00A84A2E" w:rsidRDefault="00A84A2E" w:rsidP="00AD309C">
                            <w:pPr>
                              <w:pStyle w:val="ListParagraph"/>
                              <w:numPr>
                                <w:ilvl w:val="1"/>
                                <w:numId w:val="150"/>
                              </w:numPr>
                              <w:rPr>
                                <w:bCs/>
                              </w:rPr>
                            </w:pPr>
                            <w:r w:rsidRPr="00335DE2">
                              <w:rPr>
                                <w:bCs/>
                              </w:rPr>
                              <w:t>01/01/202</w:t>
                            </w:r>
                            <w:r w:rsidR="0017679E">
                              <w:rPr>
                                <w:bCs/>
                              </w:rPr>
                              <w:t>4</w:t>
                            </w:r>
                            <w:r w:rsidRPr="00335DE2">
                              <w:rPr>
                                <w:bCs/>
                              </w:rPr>
                              <w:t xml:space="preserve"> </w:t>
                            </w:r>
                            <w:r>
                              <w:rPr>
                                <w:bCs/>
                              </w:rPr>
                              <w:t>–</w:t>
                            </w:r>
                            <w:r w:rsidRPr="00335DE2">
                              <w:rPr>
                                <w:bCs/>
                              </w:rPr>
                              <w:t xml:space="preserve"> 12/31/202</w:t>
                            </w:r>
                            <w:r w:rsidR="005D0F8F">
                              <w:rPr>
                                <w:bCs/>
                              </w:rPr>
                              <w:t>4</w:t>
                            </w:r>
                          </w:p>
                          <w:p w14:paraId="1D3E6379" w14:textId="77777777" w:rsidR="00A84A2E" w:rsidRDefault="00A84A2E" w:rsidP="00AD309C">
                            <w:pPr>
                              <w:pStyle w:val="ListParagraph"/>
                              <w:numPr>
                                <w:ilvl w:val="0"/>
                                <w:numId w:val="150"/>
                              </w:numPr>
                              <w:rPr>
                                <w:bCs/>
                              </w:rPr>
                            </w:pPr>
                            <w:r>
                              <w:rPr>
                                <w:bCs/>
                              </w:rPr>
                              <w:t>Surveys submitted on or after September 1:</w:t>
                            </w:r>
                          </w:p>
                          <w:p w14:paraId="7D7AE588" w14:textId="70C471B6" w:rsidR="00A84A2E" w:rsidRPr="00335DE2" w:rsidRDefault="00A84A2E" w:rsidP="00AD309C">
                            <w:pPr>
                              <w:pStyle w:val="ListParagraph"/>
                              <w:numPr>
                                <w:ilvl w:val="1"/>
                                <w:numId w:val="150"/>
                              </w:numPr>
                              <w:rPr>
                                <w:bCs/>
                              </w:rPr>
                            </w:pPr>
                            <w:r>
                              <w:rPr>
                                <w:bCs/>
                              </w:rPr>
                              <w:t>07/01/202</w:t>
                            </w:r>
                            <w:r w:rsidR="0017679E">
                              <w:rPr>
                                <w:bCs/>
                              </w:rPr>
                              <w:t>4</w:t>
                            </w:r>
                            <w:r>
                              <w:rPr>
                                <w:bCs/>
                              </w:rPr>
                              <w:t xml:space="preserve"> – 06/30/202</w:t>
                            </w:r>
                            <w:r w:rsidR="0017679E">
                              <w:rPr>
                                <w:bCs/>
                              </w:rPr>
                              <w:t>5</w:t>
                            </w:r>
                          </w:p>
                          <w:p w14:paraId="6EC484AB" w14:textId="77777777" w:rsidR="00A84A2E" w:rsidRPr="00612B8F" w:rsidRDefault="00A84A2E" w:rsidP="00A84A2E">
                            <w:pPr>
                              <w:pStyle w:val="ListParagraph"/>
                              <w:ind w:left="1440"/>
                              <w:rPr>
                                <w:bCs/>
                                <w:sz w:val="16"/>
                                <w:szCs w:val="16"/>
                              </w:rPr>
                            </w:pPr>
                          </w:p>
                          <w:p w14:paraId="0422947A" w14:textId="77777777" w:rsidR="00A84A2E" w:rsidRPr="00D20A90" w:rsidRDefault="00A84A2E" w:rsidP="00A84A2E">
                            <w:pPr>
                              <w:rPr>
                                <w:b/>
                              </w:rPr>
                            </w:pPr>
                            <w:r w:rsidRPr="006547C0">
                              <w:rPr>
                                <w:rFonts w:cs="Arial"/>
                                <w:sz w:val="16"/>
                                <w:szCs w:val="16"/>
                              </w:rPr>
                              <w:t xml:space="preserve">Note: As a reminder, the </w:t>
                            </w:r>
                            <w:hyperlink r:id="rId37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08030385" id="Text Box 2001710113" o:spid="_x0000_s1054" type="#_x0000_t202" alt="P9114TB27#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" strokecolor="red">
                <v:textbox>
                  <w:txbxContent>
                    <w:p w14:paraId="381E134D" w14:textId="77777777" w:rsidR="00A84A2E" w:rsidRDefault="00A84A2E" w:rsidP="00A84A2E">
                      <w:pPr>
                        <w:rPr>
                          <w:b/>
                        </w:rPr>
                      </w:pPr>
                      <w:r w:rsidRPr="00DF6A41">
                        <w:rPr>
                          <w:b/>
                        </w:rPr>
                        <w:t>Reporting Period</w:t>
                      </w:r>
                      <w:r>
                        <w:rPr>
                          <w:b/>
                        </w:rPr>
                        <w:t>: 12 months</w:t>
                      </w:r>
                    </w:p>
                    <w:p w14:paraId="74D75227" w14:textId="77777777" w:rsidR="00A84A2E" w:rsidRDefault="00A84A2E" w:rsidP="00AD309C">
                      <w:pPr>
                        <w:pStyle w:val="ListParagraph"/>
                        <w:numPr>
                          <w:ilvl w:val="0"/>
                          <w:numId w:val="150"/>
                        </w:numPr>
                        <w:rPr>
                          <w:bCs/>
                        </w:rPr>
                      </w:pPr>
                      <w:r>
                        <w:rPr>
                          <w:bCs/>
                        </w:rPr>
                        <w:t>Survey submitted prior to September 1:</w:t>
                      </w:r>
                    </w:p>
                    <w:p w14:paraId="03779290" w14:textId="2519CB7D" w:rsidR="00A84A2E" w:rsidRDefault="00A84A2E" w:rsidP="00AD309C">
                      <w:pPr>
                        <w:pStyle w:val="ListParagraph"/>
                        <w:numPr>
                          <w:ilvl w:val="1"/>
                          <w:numId w:val="150"/>
                        </w:numPr>
                        <w:rPr>
                          <w:bCs/>
                        </w:rPr>
                      </w:pPr>
                      <w:r w:rsidRPr="00335DE2">
                        <w:rPr>
                          <w:bCs/>
                        </w:rPr>
                        <w:t>01/01/202</w:t>
                      </w:r>
                      <w:r w:rsidR="0017679E">
                        <w:rPr>
                          <w:bCs/>
                        </w:rPr>
                        <w:t>4</w:t>
                      </w:r>
                      <w:r w:rsidRPr="00335DE2">
                        <w:rPr>
                          <w:bCs/>
                        </w:rPr>
                        <w:t xml:space="preserve"> </w:t>
                      </w:r>
                      <w:r>
                        <w:rPr>
                          <w:bCs/>
                        </w:rPr>
                        <w:t>–</w:t>
                      </w:r>
                      <w:r w:rsidRPr="00335DE2">
                        <w:rPr>
                          <w:bCs/>
                        </w:rPr>
                        <w:t xml:space="preserve"> 12/31/202</w:t>
                      </w:r>
                      <w:r w:rsidR="005D0F8F">
                        <w:rPr>
                          <w:bCs/>
                        </w:rPr>
                        <w:t>4</w:t>
                      </w:r>
                    </w:p>
                    <w:p w14:paraId="1D3E6379" w14:textId="77777777" w:rsidR="00A84A2E" w:rsidRDefault="00A84A2E" w:rsidP="00AD309C">
                      <w:pPr>
                        <w:pStyle w:val="ListParagraph"/>
                        <w:numPr>
                          <w:ilvl w:val="0"/>
                          <w:numId w:val="150"/>
                        </w:numPr>
                        <w:rPr>
                          <w:bCs/>
                        </w:rPr>
                      </w:pPr>
                      <w:r>
                        <w:rPr>
                          <w:bCs/>
                        </w:rPr>
                        <w:t>Surveys submitted on or after September 1:</w:t>
                      </w:r>
                    </w:p>
                    <w:p w14:paraId="7D7AE588" w14:textId="70C471B6" w:rsidR="00A84A2E" w:rsidRPr="00335DE2" w:rsidRDefault="00A84A2E" w:rsidP="00AD309C">
                      <w:pPr>
                        <w:pStyle w:val="ListParagraph"/>
                        <w:numPr>
                          <w:ilvl w:val="1"/>
                          <w:numId w:val="150"/>
                        </w:numPr>
                        <w:rPr>
                          <w:bCs/>
                        </w:rPr>
                      </w:pPr>
                      <w:r>
                        <w:rPr>
                          <w:bCs/>
                        </w:rPr>
                        <w:t>07/01/202</w:t>
                      </w:r>
                      <w:r w:rsidR="0017679E">
                        <w:rPr>
                          <w:bCs/>
                        </w:rPr>
                        <w:t>4</w:t>
                      </w:r>
                      <w:r>
                        <w:rPr>
                          <w:bCs/>
                        </w:rPr>
                        <w:t xml:space="preserve"> – 06/30/202</w:t>
                      </w:r>
                      <w:r w:rsidR="0017679E">
                        <w:rPr>
                          <w:bCs/>
                        </w:rPr>
                        <w:t>5</w:t>
                      </w:r>
                    </w:p>
                    <w:p w14:paraId="6EC484AB" w14:textId="77777777" w:rsidR="00A84A2E" w:rsidRPr="00612B8F" w:rsidRDefault="00A84A2E" w:rsidP="00A84A2E">
                      <w:pPr>
                        <w:pStyle w:val="ListParagraph"/>
                        <w:ind w:left="1440"/>
                        <w:rPr>
                          <w:bCs/>
                          <w:sz w:val="16"/>
                          <w:szCs w:val="16"/>
                        </w:rPr>
                      </w:pPr>
                    </w:p>
                    <w:p w14:paraId="0422947A" w14:textId="77777777" w:rsidR="00A84A2E" w:rsidRPr="00D20A90" w:rsidRDefault="00A84A2E" w:rsidP="00A84A2E">
                      <w:pPr>
                        <w:rPr>
                          <w:b/>
                        </w:rPr>
                      </w:pPr>
                      <w:r w:rsidRPr="006547C0">
                        <w:rPr>
                          <w:rFonts w:cs="Arial"/>
                          <w:sz w:val="16"/>
                          <w:szCs w:val="16"/>
                        </w:rPr>
                        <w:t xml:space="preserve">Note: As a reminder, the </w:t>
                      </w:r>
                      <w:hyperlink r:id="rId37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1CD2669" w14:textId="77777777" w:rsidR="000332BD" w:rsidRDefault="000332BD" w:rsidP="00A84A2E">
      <w:pPr>
        <w:rPr>
          <w:lang w:eastAsia="ja-JP"/>
        </w:rPr>
      </w:pPr>
    </w:p>
    <w:p w14:paraId="5CF315A9" w14:textId="1D7463E2" w:rsidR="000332BD" w:rsidRDefault="000332BD" w:rsidP="000332BD">
      <w:r w:rsidRPr="0002601E">
        <w:rPr>
          <w:b/>
          <w:bCs/>
        </w:rPr>
        <w:t>Sufficient Sample:</w:t>
      </w:r>
      <w:r>
        <w:t xml:space="preserve"> See </w:t>
      </w:r>
      <w:hyperlink w:anchor="_Closing_the_Loop" w:history="1">
        <w:r w:rsidRPr="001158CA">
          <w:rPr>
            <w:rStyle w:val="Hyperlink"/>
            <w:b/>
            <w:bCs/>
            <w:i/>
            <w:iCs/>
          </w:rPr>
          <w:t>Closing the Loop on Cancer Diagnosis Measure Specifications</w:t>
        </w:r>
      </w:hyperlink>
      <w:r>
        <w:t xml:space="preserve"> for instructions on identifying a sufficient sample for questions #19-22.</w:t>
      </w:r>
    </w:p>
    <w:p w14:paraId="4E589BC3" w14:textId="77777777" w:rsidR="000332BD" w:rsidRDefault="000332BD" w:rsidP="00A84A2E">
      <w:pPr>
        <w:rPr>
          <w:lang w:eastAsia="ja-JP"/>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7839D303" w14:textId="77777777" w:rsidTr="00B74BD8">
        <w:trPr>
          <w:trHeight w:val="432"/>
        </w:trPr>
        <w:tc>
          <w:tcPr>
            <w:tcW w:w="7067" w:type="dxa"/>
            <w:vAlign w:val="center"/>
          </w:tcPr>
          <w:p w14:paraId="2A2E7C08" w14:textId="2125C479" w:rsidR="00A84A2E" w:rsidRPr="00D66BB6" w:rsidRDefault="00A84A2E" w:rsidP="00AD309C">
            <w:pPr>
              <w:pStyle w:val="ListParagraph"/>
              <w:numPr>
                <w:ilvl w:val="0"/>
                <w:numId w:val="259"/>
              </w:numPr>
              <w:spacing w:after="160" w:line="259" w:lineRule="auto"/>
              <w:rPr>
                <w:rFonts w:cstheme="minorHAnsi"/>
              </w:rPr>
            </w:pPr>
            <w:r w:rsidRPr="00FB0086">
              <w:rPr>
                <w:rFonts w:cstheme="minorHAnsi"/>
              </w:rPr>
              <w:t>12-month reporting period used:</w:t>
            </w:r>
          </w:p>
        </w:tc>
        <w:tc>
          <w:tcPr>
            <w:tcW w:w="2908" w:type="dxa"/>
            <w:vAlign w:val="center"/>
          </w:tcPr>
          <w:p w14:paraId="40EF0C5B" w14:textId="51915E70" w:rsidR="00A84A2E" w:rsidRPr="00B74BD8" w:rsidRDefault="00A84A2E" w:rsidP="00AD309C">
            <w:pPr>
              <w:pStyle w:val="ListParagraph"/>
              <w:numPr>
                <w:ilvl w:val="0"/>
                <w:numId w:val="312"/>
              </w:numPr>
              <w:spacing w:after="160" w:line="256" w:lineRule="auto"/>
              <w:rPr>
                <w:rFonts w:eastAsia="Avenir" w:cstheme="minorHAnsi"/>
                <w:iCs/>
              </w:rPr>
            </w:pPr>
            <w:r w:rsidRPr="00B74BD8">
              <w:rPr>
                <w:rFonts w:eastAsia="Avenir" w:cstheme="minorHAnsi"/>
                <w:iCs/>
              </w:rPr>
              <w:t>01/01/202</w:t>
            </w:r>
            <w:r w:rsidR="008E4807">
              <w:rPr>
                <w:rFonts w:eastAsia="Avenir" w:cstheme="minorHAnsi"/>
                <w:iCs/>
              </w:rPr>
              <w:t>4</w:t>
            </w:r>
            <w:r w:rsidRPr="00B74BD8">
              <w:rPr>
                <w:rFonts w:eastAsia="Avenir" w:cstheme="minorHAnsi"/>
                <w:iCs/>
              </w:rPr>
              <w:t xml:space="preserve"> – 12/31/202</w:t>
            </w:r>
            <w:r w:rsidR="008E4807">
              <w:rPr>
                <w:rFonts w:eastAsia="Avenir" w:cstheme="minorHAnsi"/>
                <w:iCs/>
              </w:rPr>
              <w:t>4</w:t>
            </w:r>
          </w:p>
          <w:p w14:paraId="545912FA" w14:textId="4A9235A8" w:rsidR="00A84A2E" w:rsidRPr="00A84A2E" w:rsidRDefault="00A84A2E" w:rsidP="00AD309C">
            <w:pPr>
              <w:pStyle w:val="ListParagraph"/>
              <w:numPr>
                <w:ilvl w:val="0"/>
                <w:numId w:val="312"/>
              </w:numPr>
              <w:rPr>
                <w:rFonts w:eastAsia="Avenir" w:cstheme="minorHAnsi"/>
                <w:iCs/>
              </w:rPr>
            </w:pPr>
            <w:r w:rsidRPr="00B74BD8">
              <w:rPr>
                <w:rFonts w:eastAsia="Avenir" w:cstheme="minorHAnsi"/>
                <w:iCs/>
              </w:rPr>
              <w:t>07/01/202</w:t>
            </w:r>
            <w:r w:rsidR="008E4807">
              <w:rPr>
                <w:rFonts w:eastAsia="Avenir" w:cstheme="minorHAnsi"/>
                <w:iCs/>
              </w:rPr>
              <w:t>4</w:t>
            </w:r>
            <w:r w:rsidRPr="00B74BD8">
              <w:rPr>
                <w:rFonts w:eastAsia="Avenir" w:cstheme="minorHAnsi"/>
                <w:iCs/>
              </w:rPr>
              <w:t xml:space="preserve"> – 06/30/202</w:t>
            </w:r>
            <w:r w:rsidR="008E4807">
              <w:rPr>
                <w:rFonts w:eastAsia="Avenir" w:cstheme="minorHAnsi"/>
                <w:iCs/>
              </w:rPr>
              <w:t>5</w:t>
            </w:r>
          </w:p>
        </w:tc>
      </w:tr>
      <w:tr w:rsidR="008A4D10" w:rsidRPr="008559B9" w14:paraId="348B2D79" w14:textId="77777777" w:rsidTr="00B74BD8">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63458A44" w14:textId="6863CD56" w:rsidR="008A4D10" w:rsidRPr="008A4D10" w:rsidRDefault="008A4D10" w:rsidP="00AD309C">
            <w:pPr>
              <w:pStyle w:val="ListParagraph"/>
              <w:numPr>
                <w:ilvl w:val="0"/>
                <w:numId w:val="259"/>
              </w:numPr>
              <w:spacing w:after="160" w:line="256" w:lineRule="auto"/>
              <w:rPr>
                <w:rFonts w:cstheme="minorHAnsi"/>
              </w:rPr>
            </w:pPr>
            <w:r w:rsidRPr="008A4D10">
              <w:rPr>
                <w:rFonts w:cstheme="minorHAnsi"/>
              </w:rPr>
              <w:t xml:space="preserve">Do pathologists at your hospital routinely document the date in which they communicate </w:t>
            </w:r>
            <w:hyperlink w:anchor="pathologyFAQ_6D" w:history="1">
              <w:r w:rsidRPr="00D63DB8">
                <w:rPr>
                  <w:rStyle w:val="Hyperlink"/>
                  <w:rFonts w:cstheme="minorHAnsi"/>
                </w:rPr>
                <w:t>pathology reports</w:t>
              </w:r>
            </w:hyperlink>
            <w:r w:rsidRPr="008A4D10">
              <w:rPr>
                <w:rFonts w:cstheme="minorHAnsi"/>
              </w:rPr>
              <w:t xml:space="preserve"> indicating a diagnosis of colon, lung, or breast cancer to a patient or a patient’s ordering physician? </w:t>
            </w:r>
          </w:p>
          <w:p w14:paraId="596BA6C7" w14:textId="176365DE" w:rsidR="008A4D10" w:rsidRPr="00D66BB6" w:rsidRDefault="008A4D10" w:rsidP="008A4D10">
            <w:pPr>
              <w:ind w:left="360"/>
              <w:rPr>
                <w:rFonts w:cstheme="minorHAnsi"/>
                <w:snapToGrid w:val="0"/>
              </w:rPr>
            </w:pPr>
            <w:r w:rsidRPr="00FB0086">
              <w:rPr>
                <w:rFonts w:cstheme="minorHAnsi"/>
              </w:rPr>
              <w:br/>
            </w:r>
            <w:r w:rsidRPr="0029141C">
              <w:rPr>
                <w:rFonts w:cstheme="minorHAnsi"/>
                <w:i/>
                <w:iCs/>
              </w:rPr>
              <w:t xml:space="preserve">If “no” </w:t>
            </w:r>
            <w:r w:rsidR="00750D50">
              <w:rPr>
                <w:rFonts w:cstheme="minorHAnsi"/>
                <w:i/>
                <w:iCs/>
              </w:rPr>
              <w:t xml:space="preserve">or </w:t>
            </w:r>
            <w:r w:rsidR="007C49AD">
              <w:rPr>
                <w:rFonts w:cstheme="minorHAnsi"/>
                <w:i/>
                <w:iCs/>
              </w:rPr>
              <w:t xml:space="preserve">“our hospital does not operate an on-site pathology service” </w:t>
            </w:r>
            <w:r w:rsidRPr="0029141C">
              <w:rPr>
                <w:rFonts w:cstheme="minorHAnsi"/>
                <w:i/>
                <w:iCs/>
              </w:rPr>
              <w:t>to question #</w:t>
            </w:r>
            <w:r w:rsidR="00002D05">
              <w:rPr>
                <w:rFonts w:cstheme="minorHAnsi"/>
                <w:i/>
                <w:iCs/>
              </w:rPr>
              <w:t>18</w:t>
            </w:r>
            <w:r w:rsidRPr="0029141C">
              <w:rPr>
                <w:rFonts w:cstheme="minorHAnsi"/>
                <w:i/>
                <w:iCs/>
              </w:rPr>
              <w:t xml:space="preserve">, skip </w:t>
            </w:r>
            <w:r w:rsidR="005D3242">
              <w:rPr>
                <w:rFonts w:cstheme="minorHAnsi"/>
                <w:i/>
                <w:iCs/>
              </w:rPr>
              <w:t>the remaining questions in Section 6</w:t>
            </w:r>
            <w:r w:rsidR="00AA1BEF">
              <w:rPr>
                <w:rFonts w:cstheme="minorHAnsi"/>
                <w:i/>
                <w:iCs/>
              </w:rPr>
              <w:t>D</w:t>
            </w:r>
            <w:r w:rsidR="005D3242">
              <w:rPr>
                <w:rFonts w:cstheme="minorHAnsi"/>
                <w:i/>
                <w:iCs/>
              </w:rPr>
              <w:t xml:space="preserve"> </w:t>
            </w:r>
            <w:r w:rsidRPr="0029141C">
              <w:rPr>
                <w:rFonts w:cstheme="minorHAnsi"/>
                <w:i/>
                <w:iCs/>
              </w:rPr>
              <w:t xml:space="preserve">and continue to the </w:t>
            </w:r>
            <w:r w:rsidR="007C49AD">
              <w:rPr>
                <w:rFonts w:cstheme="minorHAnsi"/>
                <w:i/>
                <w:iCs/>
              </w:rPr>
              <w:t>next subsection</w:t>
            </w:r>
            <w:r w:rsidRPr="0029141C">
              <w:rPr>
                <w:rFonts w:cstheme="minorHAnsi"/>
                <w:i/>
                <w:iCs/>
              </w:rPr>
              <w:t xml:space="preserve">. </w:t>
            </w:r>
          </w:p>
        </w:tc>
        <w:tc>
          <w:tcPr>
            <w:tcW w:w="2908" w:type="dxa"/>
            <w:tcBorders>
              <w:top w:val="single" w:sz="4" w:space="0" w:color="auto"/>
              <w:left w:val="single" w:sz="4" w:space="0" w:color="auto"/>
              <w:bottom w:val="single" w:sz="4" w:space="0" w:color="auto"/>
              <w:right w:val="single" w:sz="4" w:space="0" w:color="auto"/>
            </w:tcBorders>
            <w:vAlign w:val="center"/>
          </w:tcPr>
          <w:p w14:paraId="3230BF41" w14:textId="77777777" w:rsidR="008A4D10" w:rsidRPr="00B74BD8" w:rsidRDefault="008A4D10" w:rsidP="00AD309C">
            <w:pPr>
              <w:pStyle w:val="ListParagraph"/>
              <w:numPr>
                <w:ilvl w:val="0"/>
                <w:numId w:val="313"/>
              </w:numPr>
              <w:spacing w:after="160" w:line="256" w:lineRule="auto"/>
              <w:rPr>
                <w:rFonts w:eastAsia="Avenir" w:cstheme="minorHAnsi"/>
                <w:iCs/>
              </w:rPr>
            </w:pPr>
            <w:r w:rsidRPr="00B74BD8">
              <w:rPr>
                <w:rFonts w:eastAsia="Avenir" w:cstheme="minorHAnsi"/>
                <w:iCs/>
              </w:rPr>
              <w:t>Yes</w:t>
            </w:r>
          </w:p>
          <w:p w14:paraId="3DA29C8A" w14:textId="77777777" w:rsidR="008A4D10" w:rsidRDefault="008A4D10" w:rsidP="00AD309C">
            <w:pPr>
              <w:pStyle w:val="ListParagraph"/>
              <w:numPr>
                <w:ilvl w:val="0"/>
                <w:numId w:val="313"/>
              </w:numPr>
              <w:rPr>
                <w:rFonts w:eastAsia="Avenir" w:cstheme="minorHAnsi"/>
                <w:iCs/>
              </w:rPr>
            </w:pPr>
            <w:r w:rsidRPr="00B74BD8">
              <w:rPr>
                <w:rFonts w:eastAsia="Avenir" w:cstheme="minorHAnsi"/>
                <w:iCs/>
              </w:rPr>
              <w:t>No</w:t>
            </w:r>
          </w:p>
          <w:p w14:paraId="3C34115F" w14:textId="53DDB3C4" w:rsidR="00D75B11" w:rsidRPr="00B74BD8" w:rsidRDefault="00D75B11" w:rsidP="00AD309C">
            <w:pPr>
              <w:pStyle w:val="ListParagraph"/>
              <w:numPr>
                <w:ilvl w:val="0"/>
                <w:numId w:val="313"/>
              </w:numPr>
              <w:rPr>
                <w:rFonts w:eastAsia="Avenir" w:cstheme="minorHAnsi"/>
                <w:iCs/>
              </w:rPr>
            </w:pPr>
            <w:r>
              <w:rPr>
                <w:rFonts w:eastAsia="Avenir" w:cstheme="minorHAnsi"/>
                <w:iCs/>
              </w:rPr>
              <w:t>Our hospital does not operate an on-site pathology service</w:t>
            </w:r>
          </w:p>
        </w:tc>
      </w:tr>
      <w:tr w:rsidR="008A4D10" w:rsidRPr="008559B9" w14:paraId="1C443C3F" w14:textId="77777777" w:rsidTr="00B74BD8">
        <w:trPr>
          <w:trHeight w:val="2016"/>
        </w:trPr>
        <w:tc>
          <w:tcPr>
            <w:tcW w:w="7067" w:type="dxa"/>
            <w:tcBorders>
              <w:top w:val="single" w:sz="4" w:space="0" w:color="auto"/>
              <w:left w:val="single" w:sz="4" w:space="0" w:color="auto"/>
              <w:bottom w:val="single" w:sz="4" w:space="0" w:color="auto"/>
              <w:right w:val="single" w:sz="4" w:space="0" w:color="auto"/>
            </w:tcBorders>
            <w:vAlign w:val="center"/>
          </w:tcPr>
          <w:p w14:paraId="4D761ACF" w14:textId="5A18AA92" w:rsidR="005D3242" w:rsidRDefault="008A4D10" w:rsidP="00AD309C">
            <w:pPr>
              <w:pStyle w:val="ListParagraph"/>
              <w:numPr>
                <w:ilvl w:val="0"/>
                <w:numId w:val="259"/>
              </w:numPr>
              <w:rPr>
                <w:rFonts w:cstheme="minorHAnsi"/>
              </w:rPr>
            </w:pPr>
            <w:r w:rsidRPr="008A4D10">
              <w:rPr>
                <w:rFonts w:cstheme="minorHAnsi"/>
              </w:rPr>
              <w:t xml:space="preserve">Did your hospital </w:t>
            </w:r>
            <w:r w:rsidR="00BC000D" w:rsidRPr="00BC000D">
              <w:rPr>
                <w:rFonts w:cstheme="minorHAnsi"/>
              </w:rPr>
              <w:t>perform an audit on a sufficient sample of patients to</w:t>
            </w:r>
            <w:r w:rsidR="00BC000D">
              <w:rPr>
                <w:rFonts w:cstheme="minorHAnsi"/>
              </w:rPr>
              <w:t xml:space="preserve"> </w:t>
            </w:r>
            <w:r w:rsidRPr="008A4D10">
              <w:rPr>
                <w:rFonts w:cstheme="minorHAnsi"/>
              </w:rPr>
              <w:t xml:space="preserve">calculate the proportion of colon, lung, or breast cancer diagnoses in which the patient or patient’s ordering physician was notified within five business days of the report being signed by the pathologist, and do you choose to report those data to this Survey? </w:t>
            </w:r>
          </w:p>
          <w:p w14:paraId="24F74F25" w14:textId="77777777" w:rsidR="005D3242" w:rsidRDefault="005D3242" w:rsidP="005D3242">
            <w:pPr>
              <w:rPr>
                <w:rFonts w:cstheme="minorHAnsi"/>
              </w:rPr>
            </w:pPr>
          </w:p>
          <w:p w14:paraId="544716A5" w14:textId="4813120B" w:rsidR="005D3242" w:rsidRPr="00B74BD8" w:rsidRDefault="005D3242" w:rsidP="00B74BD8">
            <w:pPr>
              <w:ind w:left="360"/>
              <w:rPr>
                <w:rFonts w:cstheme="minorHAnsi"/>
                <w:i/>
                <w:iCs/>
              </w:rPr>
            </w:pPr>
            <w:r w:rsidRPr="00B74BD8">
              <w:rPr>
                <w:rFonts w:cstheme="minorHAnsi"/>
                <w:i/>
                <w:iCs/>
              </w:rPr>
              <w:t xml:space="preserve">If </w:t>
            </w:r>
            <w:r>
              <w:rPr>
                <w:rFonts w:cstheme="minorHAnsi"/>
                <w:i/>
                <w:iCs/>
              </w:rPr>
              <w:t xml:space="preserve">“no” or </w:t>
            </w:r>
            <w:r w:rsidRPr="00B74BD8">
              <w:rPr>
                <w:rFonts w:cstheme="minorHAnsi"/>
                <w:i/>
                <w:iCs/>
              </w:rPr>
              <w:t>“</w:t>
            </w:r>
            <w:r>
              <w:rPr>
                <w:rFonts w:eastAsia="Avenir" w:cstheme="minorHAnsi"/>
                <w:i/>
                <w:iCs/>
              </w:rPr>
              <w:t>y</w:t>
            </w:r>
            <w:r w:rsidRPr="00B74BD8">
              <w:rPr>
                <w:rFonts w:eastAsia="Avenir" w:cstheme="minorHAnsi"/>
                <w:i/>
                <w:iCs/>
              </w:rPr>
              <w:t xml:space="preserve">es, but fewer than 30 cases met the inclusion criteria for the denominator,” </w:t>
            </w:r>
            <w:r w:rsidRPr="005D3242">
              <w:rPr>
                <w:rFonts w:cstheme="minorHAnsi"/>
                <w:i/>
                <w:iCs/>
              </w:rPr>
              <w:t>skip the remaining questions in Section 6</w:t>
            </w:r>
            <w:r w:rsidR="00AA1BEF">
              <w:rPr>
                <w:rFonts w:cstheme="minorHAnsi"/>
                <w:i/>
                <w:iCs/>
              </w:rPr>
              <w:t>D</w:t>
            </w:r>
            <w:r w:rsidRPr="005D3242">
              <w:rPr>
                <w:rFonts w:cstheme="minorHAnsi"/>
                <w:i/>
                <w:iCs/>
              </w:rPr>
              <w:t xml:space="preserve"> and continue to the </w:t>
            </w:r>
            <w:r w:rsidR="00BC7418">
              <w:rPr>
                <w:rFonts w:cstheme="minorHAnsi"/>
                <w:i/>
                <w:iCs/>
              </w:rPr>
              <w:t>next subsection</w:t>
            </w:r>
            <w:r w:rsidRPr="005D3242">
              <w:rPr>
                <w:rFonts w:cstheme="minorHAnsi"/>
                <w:i/>
                <w:iCs/>
              </w:rPr>
              <w:t>.</w:t>
            </w:r>
          </w:p>
        </w:tc>
        <w:tc>
          <w:tcPr>
            <w:tcW w:w="2908" w:type="dxa"/>
            <w:tcBorders>
              <w:top w:val="single" w:sz="4" w:space="0" w:color="auto"/>
              <w:left w:val="single" w:sz="4" w:space="0" w:color="auto"/>
              <w:bottom w:val="single" w:sz="4" w:space="0" w:color="auto"/>
              <w:right w:val="single" w:sz="4" w:space="0" w:color="auto"/>
            </w:tcBorders>
            <w:vAlign w:val="center"/>
          </w:tcPr>
          <w:p w14:paraId="7D2C0B0A" w14:textId="77777777" w:rsidR="008A4D10" w:rsidRPr="008A4D10" w:rsidRDefault="008A4D10" w:rsidP="00AD309C">
            <w:pPr>
              <w:pStyle w:val="ListParagraph"/>
              <w:numPr>
                <w:ilvl w:val="0"/>
                <w:numId w:val="314"/>
              </w:numPr>
              <w:spacing w:after="160" w:line="256" w:lineRule="auto"/>
              <w:rPr>
                <w:rFonts w:eastAsia="Avenir" w:cstheme="minorHAnsi"/>
                <w:iCs/>
              </w:rPr>
            </w:pPr>
            <w:r w:rsidRPr="008A4D10">
              <w:rPr>
                <w:rFonts w:eastAsia="Avenir" w:cstheme="minorHAnsi"/>
                <w:iCs/>
              </w:rPr>
              <w:t>Yes</w:t>
            </w:r>
          </w:p>
          <w:p w14:paraId="1DB087D4" w14:textId="77777777" w:rsidR="008A4D10" w:rsidRPr="00B74BD8" w:rsidRDefault="008A4D10" w:rsidP="00AD309C">
            <w:pPr>
              <w:pStyle w:val="ListParagraph"/>
              <w:numPr>
                <w:ilvl w:val="0"/>
                <w:numId w:val="313"/>
              </w:numPr>
              <w:spacing w:after="160" w:line="256" w:lineRule="auto"/>
              <w:rPr>
                <w:rFonts w:eastAsia="Avenir" w:cstheme="minorHAnsi"/>
                <w:iCs/>
              </w:rPr>
            </w:pPr>
            <w:r w:rsidRPr="00B74BD8">
              <w:rPr>
                <w:rFonts w:eastAsia="Avenir" w:cstheme="minorHAnsi"/>
                <w:iCs/>
              </w:rPr>
              <w:t>No</w:t>
            </w:r>
          </w:p>
          <w:p w14:paraId="463C8EEF" w14:textId="185799F9" w:rsidR="008A4D10" w:rsidRPr="008A4D10" w:rsidRDefault="008A4D10" w:rsidP="00AD309C">
            <w:pPr>
              <w:pStyle w:val="ListParagraph"/>
              <w:numPr>
                <w:ilvl w:val="0"/>
                <w:numId w:val="313"/>
              </w:numPr>
              <w:rPr>
                <w:rFonts w:eastAsia="Avenir" w:cstheme="minorHAnsi"/>
                <w:iCs/>
              </w:rPr>
            </w:pPr>
            <w:r w:rsidRPr="008A4D10">
              <w:rPr>
                <w:rFonts w:eastAsia="Avenir" w:cstheme="minorHAnsi"/>
                <w:iCs/>
              </w:rPr>
              <w:t>Yes, but fewer than 30 cases met the inclusion criteria for the denominator</w:t>
            </w:r>
          </w:p>
        </w:tc>
      </w:tr>
      <w:tr w:rsidR="008A4D10" w:rsidRPr="008559B9" w14:paraId="378ED2F6" w14:textId="77777777" w:rsidTr="00B74BD8">
        <w:trPr>
          <w:trHeight w:val="576"/>
        </w:trPr>
        <w:tc>
          <w:tcPr>
            <w:tcW w:w="7067" w:type="dxa"/>
            <w:tcBorders>
              <w:top w:val="single" w:sz="4" w:space="0" w:color="auto"/>
              <w:left w:val="single" w:sz="4" w:space="0" w:color="auto"/>
              <w:bottom w:val="single" w:sz="4" w:space="0" w:color="auto"/>
              <w:right w:val="single" w:sz="4" w:space="0" w:color="auto"/>
            </w:tcBorders>
            <w:vAlign w:val="center"/>
          </w:tcPr>
          <w:p w14:paraId="00C7F310" w14:textId="47A8F034" w:rsidR="008A4D10" w:rsidRPr="00D66BB6" w:rsidRDefault="00D313FC" w:rsidP="00AD309C">
            <w:pPr>
              <w:pStyle w:val="ListParagraph"/>
              <w:numPr>
                <w:ilvl w:val="0"/>
                <w:numId w:val="259"/>
              </w:numPr>
              <w:rPr>
                <w:rFonts w:cstheme="minorHAnsi"/>
              </w:rPr>
            </w:pPr>
            <w:r>
              <w:rPr>
                <w:rFonts w:cstheme="minorHAnsi"/>
              </w:rPr>
              <w:t>How many cases were</w:t>
            </w:r>
            <w:r w:rsidRPr="00FB0086">
              <w:rPr>
                <w:rFonts w:cstheme="minorHAnsi"/>
              </w:rPr>
              <w:t xml:space="preserve"> </w:t>
            </w:r>
            <w:r>
              <w:rPr>
                <w:rFonts w:cstheme="minorHAnsi"/>
              </w:rPr>
              <w:t xml:space="preserve">included in the audit from question #19 </w:t>
            </w:r>
            <w:r w:rsidR="008A4D10" w:rsidRPr="00FB0086">
              <w:rPr>
                <w:rFonts w:cstheme="minorHAnsi"/>
              </w:rPr>
              <w:t>with a diagnosis of colon, lung, or breast cancer</w:t>
            </w:r>
            <w:r w:rsidR="008A4D10">
              <w:rPr>
                <w:rFonts w:cstheme="minorHAnsi"/>
              </w:rPr>
              <w:t>:</w:t>
            </w:r>
          </w:p>
        </w:tc>
        <w:tc>
          <w:tcPr>
            <w:tcW w:w="2908" w:type="dxa"/>
            <w:tcBorders>
              <w:top w:val="single" w:sz="4" w:space="0" w:color="auto"/>
              <w:left w:val="single" w:sz="4" w:space="0" w:color="auto"/>
              <w:bottom w:val="single" w:sz="4" w:space="0" w:color="auto"/>
              <w:right w:val="single" w:sz="4" w:space="0" w:color="auto"/>
            </w:tcBorders>
            <w:vAlign w:val="center"/>
          </w:tcPr>
          <w:p w14:paraId="11C46CCE" w14:textId="4EB20A7A" w:rsidR="008A4D10" w:rsidRPr="00D66BB6" w:rsidRDefault="008A4D10" w:rsidP="008A4D10">
            <w:pPr>
              <w:contextualSpacing/>
              <w:jc w:val="center"/>
              <w:rPr>
                <w:rFonts w:eastAsia="Avenir" w:cstheme="minorHAnsi"/>
                <w:i/>
              </w:rPr>
            </w:pPr>
            <w:r w:rsidRPr="00FB0086">
              <w:rPr>
                <w:rFonts w:eastAsia="Avenir" w:cstheme="minorHAnsi"/>
                <w:i/>
              </w:rPr>
              <w:t>______</w:t>
            </w:r>
          </w:p>
        </w:tc>
      </w:tr>
      <w:tr w:rsidR="008A4D10" w:rsidRPr="008559B9" w14:paraId="3C18BEFA" w14:textId="77777777" w:rsidTr="00B74BD8">
        <w:trPr>
          <w:trHeight w:val="2880"/>
        </w:trPr>
        <w:tc>
          <w:tcPr>
            <w:tcW w:w="7067" w:type="dxa"/>
            <w:tcBorders>
              <w:top w:val="single" w:sz="4" w:space="0" w:color="auto"/>
              <w:left w:val="single" w:sz="4" w:space="0" w:color="auto"/>
              <w:bottom w:val="single" w:sz="4" w:space="0" w:color="auto"/>
              <w:right w:val="single" w:sz="4" w:space="0" w:color="auto"/>
            </w:tcBorders>
            <w:vAlign w:val="center"/>
          </w:tcPr>
          <w:p w14:paraId="1F48BE2B" w14:textId="2EDDB9DD" w:rsidR="008A4D10" w:rsidRPr="00FB0086" w:rsidRDefault="008A4D10" w:rsidP="00AD309C">
            <w:pPr>
              <w:pStyle w:val="ListParagraph"/>
              <w:numPr>
                <w:ilvl w:val="0"/>
                <w:numId w:val="259"/>
              </w:numPr>
              <w:rPr>
                <w:rFonts w:cstheme="minorHAnsi"/>
              </w:rPr>
            </w:pPr>
            <w:r w:rsidRPr="00FB0086">
              <w:rPr>
                <w:rFonts w:cstheme="minorHAnsi"/>
              </w:rPr>
              <w:t xml:space="preserve">Total number of patients </w:t>
            </w:r>
            <w:r w:rsidR="005D3242">
              <w:rPr>
                <w:rFonts w:cstheme="minorHAnsi"/>
              </w:rPr>
              <w:t>from</w:t>
            </w:r>
            <w:r w:rsidRPr="00FB0086">
              <w:rPr>
                <w:rFonts w:cstheme="minorHAnsi"/>
              </w:rPr>
              <w:t xml:space="preserve"> question #2</w:t>
            </w:r>
            <w:r w:rsidR="00190C16">
              <w:rPr>
                <w:rFonts w:cstheme="minorHAnsi"/>
              </w:rPr>
              <w:t>0</w:t>
            </w:r>
            <w:r w:rsidRPr="00FB0086">
              <w:rPr>
                <w:rFonts w:cstheme="minorHAnsi"/>
              </w:rPr>
              <w:t xml:space="preserve"> with documented communication between the pathologist and the patient or patient’s ordering physician within five business days of the report being signed by the pathologist</w:t>
            </w:r>
            <w:r>
              <w:rPr>
                <w:rFonts w:cstheme="minorHAnsi"/>
              </w:rPr>
              <w:t>:</w:t>
            </w:r>
            <w:r w:rsidRPr="00FB0086">
              <w:rPr>
                <w:rFonts w:cstheme="minorHAnsi"/>
              </w:rPr>
              <w:br/>
            </w:r>
          </w:p>
          <w:p w14:paraId="44B434EA" w14:textId="77777777" w:rsidR="008A4D10" w:rsidRPr="00B74BD8" w:rsidRDefault="008A4D10" w:rsidP="00A73031">
            <w:pPr>
              <w:spacing w:after="160" w:line="256" w:lineRule="auto"/>
              <w:ind w:left="360"/>
              <w:rPr>
                <w:rFonts w:cstheme="minorHAnsi"/>
                <w:i/>
                <w:iCs/>
              </w:rPr>
            </w:pPr>
            <w:r w:rsidRPr="00B74BD8">
              <w:rPr>
                <w:rFonts w:cstheme="minorHAnsi"/>
                <w:i/>
                <w:iCs/>
              </w:rPr>
              <w:t>Documented communication includes:</w:t>
            </w:r>
          </w:p>
          <w:p w14:paraId="505EBED0" w14:textId="6BDEEF26" w:rsidR="008A4D10" w:rsidRPr="0029141C" w:rsidRDefault="008A4D10" w:rsidP="00AD309C">
            <w:pPr>
              <w:pStyle w:val="ListParagraph"/>
              <w:numPr>
                <w:ilvl w:val="0"/>
                <w:numId w:val="315"/>
              </w:numPr>
              <w:rPr>
                <w:rFonts w:cstheme="minorHAnsi"/>
                <w:i/>
                <w:iCs/>
              </w:rPr>
            </w:pPr>
            <w:r w:rsidRPr="0029141C">
              <w:rPr>
                <w:rFonts w:cstheme="minorHAnsi"/>
                <w:i/>
                <w:iCs/>
              </w:rPr>
              <w:t>A documented phone call between the pathologist and patient or patient’s ordering physician of the diagnosis</w:t>
            </w:r>
            <w:r w:rsidR="00DB05C1">
              <w:rPr>
                <w:rFonts w:cstheme="minorHAnsi"/>
                <w:i/>
                <w:iCs/>
              </w:rPr>
              <w:t>, and</w:t>
            </w:r>
          </w:p>
          <w:p w14:paraId="5C3A6A0C" w14:textId="4B3EFA3B" w:rsidR="008A4D10" w:rsidRPr="00D66BB6" w:rsidRDefault="008A4D10" w:rsidP="00AD309C">
            <w:pPr>
              <w:pStyle w:val="ListParagraph"/>
              <w:numPr>
                <w:ilvl w:val="0"/>
                <w:numId w:val="315"/>
              </w:numPr>
              <w:rPr>
                <w:rFonts w:cstheme="minorHAnsi"/>
              </w:rPr>
            </w:pPr>
            <w:r w:rsidRPr="0029141C">
              <w:rPr>
                <w:rFonts w:cstheme="minorHAnsi"/>
                <w:i/>
                <w:iCs/>
              </w:rPr>
              <w:t>A timestamp, read receipt, or email response indicating that the patient or patient’s ordering physician read an electronic communication of the diagnosis</w:t>
            </w:r>
            <w:r w:rsidR="00DB05C1">
              <w:rPr>
                <w:rFonts w:cstheme="minorHAnsi"/>
                <w:i/>
                <w:iCs/>
              </w:rPr>
              <w:t>.</w:t>
            </w:r>
          </w:p>
        </w:tc>
        <w:tc>
          <w:tcPr>
            <w:tcW w:w="2908" w:type="dxa"/>
            <w:tcBorders>
              <w:top w:val="single" w:sz="4" w:space="0" w:color="auto"/>
              <w:left w:val="single" w:sz="4" w:space="0" w:color="auto"/>
              <w:bottom w:val="single" w:sz="4" w:space="0" w:color="auto"/>
              <w:right w:val="single" w:sz="4" w:space="0" w:color="auto"/>
            </w:tcBorders>
            <w:vAlign w:val="center"/>
          </w:tcPr>
          <w:p w14:paraId="480327C0" w14:textId="5105A5A6" w:rsidR="008A4D10" w:rsidRPr="00D66BB6" w:rsidRDefault="008A4D10" w:rsidP="008A4D10">
            <w:pPr>
              <w:contextualSpacing/>
              <w:jc w:val="center"/>
              <w:rPr>
                <w:rFonts w:eastAsia="Avenir" w:cstheme="minorHAnsi"/>
                <w:i/>
              </w:rPr>
            </w:pPr>
            <w:r w:rsidRPr="00FB0086">
              <w:rPr>
                <w:rFonts w:eastAsia="Avenir" w:cstheme="minorHAnsi"/>
                <w:i/>
              </w:rPr>
              <w:t>______</w:t>
            </w:r>
          </w:p>
        </w:tc>
      </w:tr>
      <w:tr w:rsidR="008A4D10" w:rsidRPr="008559B9" w14:paraId="4C426BA8" w14:textId="77777777" w:rsidTr="00B74BD8">
        <w:trPr>
          <w:trHeight w:val="1440"/>
        </w:trPr>
        <w:tc>
          <w:tcPr>
            <w:tcW w:w="7067" w:type="dxa"/>
            <w:tcBorders>
              <w:top w:val="single" w:sz="4" w:space="0" w:color="auto"/>
              <w:left w:val="single" w:sz="4" w:space="0" w:color="auto"/>
              <w:bottom w:val="single" w:sz="4" w:space="0" w:color="auto"/>
              <w:right w:val="single" w:sz="4" w:space="0" w:color="auto"/>
            </w:tcBorders>
            <w:vAlign w:val="center"/>
          </w:tcPr>
          <w:p w14:paraId="60B0C272" w14:textId="452748F4" w:rsidR="008A4D10" w:rsidRPr="00FB0086" w:rsidRDefault="008A4D10" w:rsidP="00AD309C">
            <w:pPr>
              <w:pStyle w:val="ListParagraph"/>
              <w:numPr>
                <w:ilvl w:val="0"/>
                <w:numId w:val="259"/>
              </w:numPr>
              <w:rPr>
                <w:rFonts w:cstheme="minorHAnsi"/>
              </w:rPr>
            </w:pPr>
            <w:r w:rsidRPr="00FB0086">
              <w:rPr>
                <w:rFonts w:cstheme="minorHAnsi"/>
              </w:rPr>
              <w:t xml:space="preserve">Total number of patients </w:t>
            </w:r>
            <w:r w:rsidR="005D3242">
              <w:rPr>
                <w:rFonts w:cstheme="minorHAnsi"/>
              </w:rPr>
              <w:t>from</w:t>
            </w:r>
            <w:r w:rsidRPr="00FB0086">
              <w:rPr>
                <w:rFonts w:cstheme="minorHAnsi"/>
              </w:rPr>
              <w:t xml:space="preserve"> question #2</w:t>
            </w:r>
            <w:r w:rsidR="00190C16">
              <w:rPr>
                <w:rFonts w:cstheme="minorHAnsi"/>
              </w:rPr>
              <w:t>0</w:t>
            </w:r>
            <w:r w:rsidRPr="00FB0086">
              <w:rPr>
                <w:rFonts w:cstheme="minorHAnsi"/>
              </w:rPr>
              <w:t xml:space="preserve"> who were notified, either by phone or electronically, that the pathology report with their diagnosis was uploaded to the patient portal and ready for review</w:t>
            </w:r>
            <w:r>
              <w:rPr>
                <w:rFonts w:cstheme="minorHAnsi"/>
              </w:rPr>
              <w:t>:</w:t>
            </w:r>
          </w:p>
          <w:p w14:paraId="0FB9DD70" w14:textId="782073E4" w:rsidR="008A4D10" w:rsidRPr="00D66BB6" w:rsidRDefault="008A4D10" w:rsidP="00B74BD8">
            <w:pPr>
              <w:pStyle w:val="ListParagraph"/>
              <w:ind w:left="360"/>
              <w:rPr>
                <w:rFonts w:cstheme="minorHAnsi"/>
              </w:rPr>
            </w:pPr>
            <w:r w:rsidRPr="00FB0086">
              <w:rPr>
                <w:rFonts w:cstheme="minorHAnsi"/>
              </w:rPr>
              <w:br/>
            </w:r>
            <w:r w:rsidRPr="0029141C">
              <w:rPr>
                <w:rFonts w:cstheme="minorHAnsi"/>
                <w:i/>
                <w:iCs/>
              </w:rPr>
              <w:t xml:space="preserve">Hospitals that do not upload pathology reports to the patient portal or notify patients when reports are uploaded, should enter “0.” </w:t>
            </w:r>
          </w:p>
        </w:tc>
        <w:tc>
          <w:tcPr>
            <w:tcW w:w="2908" w:type="dxa"/>
            <w:tcBorders>
              <w:top w:val="single" w:sz="4" w:space="0" w:color="auto"/>
              <w:left w:val="single" w:sz="4" w:space="0" w:color="auto"/>
              <w:bottom w:val="single" w:sz="4" w:space="0" w:color="auto"/>
              <w:right w:val="single" w:sz="4" w:space="0" w:color="auto"/>
            </w:tcBorders>
            <w:vAlign w:val="center"/>
          </w:tcPr>
          <w:p w14:paraId="6870D904" w14:textId="100AE1ED" w:rsidR="008A4D10" w:rsidRPr="00D66BB6" w:rsidRDefault="008A4D10" w:rsidP="008A4D10">
            <w:pPr>
              <w:contextualSpacing/>
              <w:jc w:val="center"/>
              <w:rPr>
                <w:rFonts w:eastAsia="Avenir" w:cstheme="minorHAnsi"/>
                <w:i/>
              </w:rPr>
            </w:pPr>
            <w:r w:rsidRPr="00FB0086">
              <w:rPr>
                <w:rFonts w:eastAsia="Avenir" w:cstheme="minorHAnsi"/>
                <w:i/>
              </w:rPr>
              <w:t>_____</w:t>
            </w:r>
          </w:p>
        </w:tc>
      </w:tr>
    </w:tbl>
    <w:p w14:paraId="6E772565" w14:textId="77777777" w:rsidR="0086423C" w:rsidRDefault="0086423C" w:rsidP="00DC69D9">
      <w:pPr>
        <w:rPr>
          <w:b/>
        </w:rPr>
      </w:pPr>
    </w:p>
    <w:p w14:paraId="3E2433A1" w14:textId="3AE2C0E7" w:rsidR="00954EFB" w:rsidRDefault="008F5010" w:rsidP="00954EFB">
      <w:pPr>
        <w:pStyle w:val="Heading2"/>
      </w:pPr>
      <w:bookmarkStart w:id="505" w:name="_Toc197079292"/>
      <w:r w:rsidRPr="00A73031">
        <w:lastRenderedPageBreak/>
        <w:t xml:space="preserve">6E: </w:t>
      </w:r>
      <w:r w:rsidR="00C00435">
        <w:t xml:space="preserve">Hospital Boarding in the </w:t>
      </w:r>
      <w:r w:rsidRPr="00A73031">
        <w:t>Emergency Department (ED) (Optional – Fact-Finding Only)</w:t>
      </w:r>
      <w:bookmarkEnd w:id="505"/>
    </w:p>
    <w:p w14:paraId="0DDD8886" w14:textId="77777777" w:rsidR="00954EFB" w:rsidRDefault="00954EFB" w:rsidP="00954EFB">
      <w:pPr>
        <w:rPr>
          <w:rFonts w:cs="Arial"/>
          <w:b/>
          <w:snapToGrid w:val="0"/>
          <w:color w:val="000000"/>
        </w:rPr>
      </w:pPr>
    </w:p>
    <w:p w14:paraId="06CB38C7" w14:textId="77777777" w:rsidR="00954EFB" w:rsidRDefault="00954EFB" w:rsidP="00954EFB">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377" w:history="1">
        <w:r w:rsidRPr="009A5185">
          <w:rPr>
            <w:rStyle w:val="Hyperlink"/>
            <w:rFonts w:cs="Arial"/>
            <w:snapToGrid w:val="0"/>
          </w:rPr>
          <w:t>Leapfrog’s Multi-Campus Reporting Policy</w:t>
        </w:r>
      </w:hyperlink>
      <w:r w:rsidRPr="009A5185">
        <w:rPr>
          <w:rFonts w:cs="Arial"/>
          <w:snapToGrid w:val="0"/>
        </w:rPr>
        <w:t>.</w:t>
      </w:r>
    </w:p>
    <w:p w14:paraId="3D4DD155" w14:textId="77777777" w:rsidR="00954EFB" w:rsidRDefault="00954EFB" w:rsidP="00954EFB">
      <w:pPr>
        <w:rPr>
          <w:rFonts w:cs="Arial"/>
          <w:snapToGrid w:val="0"/>
        </w:rPr>
      </w:pPr>
    </w:p>
    <w:p w14:paraId="6D6475B4" w14:textId="77777777" w:rsidR="00954EFB" w:rsidRPr="00722F1B" w:rsidRDefault="00954EFB" w:rsidP="00954EFB">
      <w:pPr>
        <w:rPr>
          <w:b/>
          <w:bCs/>
          <w:color w:val="FF0000"/>
        </w:rPr>
      </w:pPr>
      <w:r w:rsidRPr="00722F1B">
        <w:rPr>
          <w:b/>
          <w:bCs/>
          <w:color w:val="FF0000"/>
        </w:rPr>
        <w:t>Important Notes:</w:t>
      </w:r>
    </w:p>
    <w:p w14:paraId="420473B3" w14:textId="77777777" w:rsidR="00954EFB" w:rsidRDefault="00954EFB" w:rsidP="00954EFB">
      <w:pPr>
        <w:rPr>
          <w:rFonts w:cs="Arial"/>
          <w:snapToGrid w:val="0"/>
        </w:rPr>
      </w:pPr>
    </w:p>
    <w:p w14:paraId="3FD776DD" w14:textId="6C8FCE2C" w:rsidR="00954EFB" w:rsidRDefault="00954EFB" w:rsidP="00954EFB">
      <w:pPr>
        <w:rPr>
          <w:rFonts w:cs="Arial"/>
          <w:snapToGrid w:val="0"/>
        </w:rPr>
      </w:pPr>
      <w:r>
        <w:rPr>
          <w:rFonts w:cs="Arial"/>
          <w:snapToGrid w:val="0"/>
        </w:rPr>
        <w:t>Note 1: This subsection will not be scor</w:t>
      </w:r>
      <w:r w:rsidR="000612AC">
        <w:rPr>
          <w:rFonts w:cs="Arial"/>
          <w:snapToGrid w:val="0"/>
        </w:rPr>
        <w:t>ed</w:t>
      </w:r>
      <w:r>
        <w:rPr>
          <w:rFonts w:cs="Arial"/>
          <w:snapToGrid w:val="0"/>
        </w:rPr>
        <w:t xml:space="preserve"> or public</w:t>
      </w:r>
      <w:r w:rsidR="000612AC">
        <w:rPr>
          <w:rFonts w:cs="Arial"/>
          <w:snapToGrid w:val="0"/>
        </w:rPr>
        <w:t>ly</w:t>
      </w:r>
      <w:r>
        <w:rPr>
          <w:rFonts w:cs="Arial"/>
          <w:snapToGrid w:val="0"/>
        </w:rPr>
        <w:t xml:space="preserve"> report</w:t>
      </w:r>
      <w:r w:rsidR="000612AC">
        <w:rPr>
          <w:rFonts w:cs="Arial"/>
          <w:snapToGrid w:val="0"/>
        </w:rPr>
        <w:t>ed</w:t>
      </w:r>
      <w:r>
        <w:rPr>
          <w:rFonts w:cs="Arial"/>
          <w:snapToGrid w:val="0"/>
        </w:rPr>
        <w:t>.</w:t>
      </w:r>
    </w:p>
    <w:p w14:paraId="143BDFFC" w14:textId="77777777" w:rsidR="0014006C" w:rsidRDefault="0014006C" w:rsidP="00954EFB">
      <w:pPr>
        <w:rPr>
          <w:rFonts w:cs="Arial"/>
          <w:snapToGrid w:val="0"/>
        </w:rPr>
      </w:pPr>
    </w:p>
    <w:p w14:paraId="5D1ECE85" w14:textId="6104B2C0" w:rsidR="0014006C" w:rsidRDefault="0014006C" w:rsidP="00954EFB">
      <w:pPr>
        <w:rPr>
          <w:rFonts w:cs="Arial"/>
          <w:snapToGrid w:val="0"/>
        </w:rPr>
      </w:pPr>
      <w:r>
        <w:rPr>
          <w:rFonts w:cs="Arial"/>
          <w:snapToGrid w:val="0"/>
        </w:rPr>
        <w:t xml:space="preserve">Note 2: </w:t>
      </w:r>
      <w:r w:rsidR="000443E5">
        <w:rPr>
          <w:rFonts w:cs="Arial"/>
          <w:snapToGrid w:val="0"/>
        </w:rPr>
        <w:t>Only include units that were open for the entire reporting period and that remain currently open.</w:t>
      </w:r>
    </w:p>
    <w:p w14:paraId="1C435994" w14:textId="77777777" w:rsidR="00FC20FD" w:rsidRDefault="00FC20FD" w:rsidP="00FC20FD">
      <w:pPr>
        <w:rPr>
          <w:rFonts w:cs="Arial"/>
          <w:snapToGrid w:val="0"/>
        </w:rPr>
      </w:pPr>
    </w:p>
    <w:p w14:paraId="5ED03A96" w14:textId="6DD29532" w:rsidR="00FC20FD" w:rsidRPr="002E5960" w:rsidRDefault="00FC20FD" w:rsidP="00FC20FD">
      <w:pPr>
        <w:rPr>
          <w:rFonts w:cs="Arial"/>
          <w:snapToGrid w:val="0"/>
        </w:rPr>
      </w:pPr>
      <w:r>
        <w:rPr>
          <w:rFonts w:cs="Arial"/>
          <w:snapToGrid w:val="0"/>
        </w:rPr>
        <w:t xml:space="preserve">Note 3: </w:t>
      </w:r>
      <w:r w:rsidR="004C3848">
        <w:rPr>
          <w:rFonts w:cs="Arial"/>
          <w:snapToGrid w:val="0"/>
        </w:rPr>
        <w:t>When reporting on questions #4 and/or #5, include Emergency Department (ED) visits with an admission to an inpatient non-psychiatric or psychiatric bed, including ED visits with an admission to hospital observation status.</w:t>
      </w:r>
    </w:p>
    <w:p w14:paraId="62A7936E" w14:textId="77777777" w:rsidR="00FC20FD" w:rsidRPr="002E5960" w:rsidRDefault="00FC20FD" w:rsidP="00954EFB">
      <w:pPr>
        <w:rPr>
          <w:rFonts w:cs="Arial"/>
          <w:snapToGrid w:val="0"/>
        </w:rPr>
      </w:pPr>
    </w:p>
    <w:p w14:paraId="4D1AB647" w14:textId="202724D7" w:rsidR="00885B79" w:rsidRDefault="00954EFB" w:rsidP="00DC69D9">
      <w:pPr>
        <w:rPr>
          <w:rFonts w:cs="Arial"/>
          <w:snapToGrid w:val="0"/>
        </w:rPr>
      </w:pPr>
      <w:r w:rsidRPr="009A5185">
        <w:rPr>
          <w:rFonts w:cs="Arial"/>
          <w:b/>
          <w:snapToGrid w:val="0"/>
        </w:rPr>
        <w:t xml:space="preserve">Specifications: </w:t>
      </w:r>
      <w:r w:rsidRPr="009A5185">
        <w:rPr>
          <w:rFonts w:cs="Arial"/>
          <w:snapToGrid w:val="0"/>
        </w:rPr>
        <w:t xml:space="preserve">See </w:t>
      </w:r>
      <w:hyperlink w:anchor="_Hospital_Boarding_in" w:history="1">
        <w:r w:rsidR="0011328F">
          <w:rPr>
            <w:rStyle w:val="Hyperlink"/>
            <w:rFonts w:cs="Arial"/>
            <w:b/>
            <w:i/>
            <w:snapToGrid w:val="0"/>
          </w:rPr>
          <w:t>Hospital Boarding in the Emergency Department (ED) Measure Specifications</w:t>
        </w:r>
      </w:hyperlink>
      <w:r>
        <w:rPr>
          <w:rStyle w:val="Hyperlink"/>
          <w:rFonts w:cs="Arial"/>
          <w:b/>
          <w:i/>
          <w:snapToGrid w:val="0"/>
        </w:rPr>
        <w:t xml:space="preserve"> </w:t>
      </w:r>
      <w:r w:rsidRPr="009A5185">
        <w:rPr>
          <w:rFonts w:cs="Arial"/>
          <w:snapToGrid w:val="0"/>
        </w:rPr>
        <w:t xml:space="preserve">in the Reference Information </w:t>
      </w:r>
      <w:r>
        <w:rPr>
          <w:rFonts w:cs="Arial"/>
          <w:snapToGrid w:val="0"/>
        </w:rPr>
        <w:t xml:space="preserve">beginning on page </w:t>
      </w:r>
      <w:r>
        <w:rPr>
          <w:rFonts w:cs="Arial"/>
          <w:snapToGrid w:val="0"/>
        </w:rPr>
        <w:fldChar w:fldCharType="begin"/>
      </w:r>
      <w:r>
        <w:rPr>
          <w:rFonts w:cs="Arial"/>
          <w:snapToGrid w:val="0"/>
        </w:rPr>
        <w:instrText xml:space="preserve"> PAGEREF _Ref123646960 \h </w:instrText>
      </w:r>
      <w:r>
        <w:rPr>
          <w:rFonts w:cs="Arial"/>
          <w:snapToGrid w:val="0"/>
        </w:rPr>
      </w:r>
      <w:r>
        <w:rPr>
          <w:rFonts w:cs="Arial"/>
          <w:snapToGrid w:val="0"/>
        </w:rPr>
        <w:fldChar w:fldCharType="separate"/>
      </w:r>
      <w:r w:rsidR="00C4182A">
        <w:rPr>
          <w:rFonts w:cs="Arial"/>
          <w:noProof/>
          <w:snapToGrid w:val="0"/>
        </w:rPr>
        <w:t>162</w:t>
      </w:r>
      <w:r>
        <w:rPr>
          <w:rFonts w:cs="Arial"/>
          <w:snapToGrid w:val="0"/>
        </w:rPr>
        <w:fldChar w:fldCharType="end"/>
      </w:r>
      <w:r>
        <w:rPr>
          <w:rFonts w:cs="Arial"/>
          <w:snapToGrid w:val="0"/>
        </w:rPr>
        <w:t>.</w:t>
      </w:r>
    </w:p>
    <w:p w14:paraId="7867FBF3" w14:textId="77777777" w:rsidR="00885B79" w:rsidRDefault="00885B79" w:rsidP="00DC69D9">
      <w:pPr>
        <w:rPr>
          <w:rFonts w:cs="Arial"/>
          <w:snapToGrid w:val="0"/>
        </w:rPr>
      </w:pPr>
    </w:p>
    <w:p w14:paraId="37B5CA02" w14:textId="674A9D42" w:rsidR="0002601E" w:rsidRDefault="00885B79" w:rsidP="00DC69D9">
      <w:pPr>
        <w:rPr>
          <w:b/>
        </w:rPr>
      </w:pPr>
      <w:r w:rsidRPr="004C3107">
        <w:rPr>
          <w:rFonts w:cs="Arial"/>
          <w:noProof/>
          <w:snapToGrid w:val="0"/>
        </w:rPr>
        <mc:AlternateContent>
          <mc:Choice Requires="wps">
            <w:drawing>
              <wp:inline distT="0" distB="0" distL="0" distR="0" wp14:anchorId="7ADC8661" wp14:editId="5FA1FBC2">
                <wp:extent cx="5943600" cy="1458334"/>
                <wp:effectExtent l="0" t="0" r="19050" b="18415"/>
                <wp:docPr id="1076003227" name="Text Box 1076003227" descr="P9163TB2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58334"/>
                        </a:xfrm>
                        <a:prstGeom prst="rect">
                          <a:avLst/>
                        </a:prstGeom>
                        <a:solidFill>
                          <a:srgbClr val="FFFFFF"/>
                        </a:solidFill>
                        <a:ln w="9525">
                          <a:solidFill>
                            <a:srgbClr val="FF0000"/>
                          </a:solidFill>
                          <a:miter lim="800000"/>
                          <a:headEnd/>
                          <a:tailEnd/>
                        </a:ln>
                      </wps:spPr>
                      <wps:txbx>
                        <w:txbxContent>
                          <w:p w14:paraId="1AC44DE8" w14:textId="77777777" w:rsidR="00885B79" w:rsidRPr="009A5185" w:rsidRDefault="00885B79" w:rsidP="00885B79">
                            <w:pPr>
                              <w:spacing w:before="40"/>
                              <w:rPr>
                                <w:rFonts w:cs="Arial"/>
                                <w:b/>
                                <w:snapToGrid w:val="0"/>
                              </w:rPr>
                            </w:pPr>
                            <w:r w:rsidRPr="00533B1D">
                              <w:rPr>
                                <w:rFonts w:cs="Arial"/>
                                <w:b/>
                                <w:snapToGrid w:val="0"/>
                              </w:rPr>
                              <w:t xml:space="preserve"> </w:t>
                            </w:r>
                            <w:r w:rsidRPr="009A5185">
                              <w:rPr>
                                <w:rFonts w:cs="Arial"/>
                                <w:b/>
                                <w:snapToGrid w:val="0"/>
                              </w:rPr>
                              <w:t>Reporting Period: 12 months</w:t>
                            </w:r>
                          </w:p>
                          <w:p w14:paraId="77ED76E6" w14:textId="77777777" w:rsidR="00885B79" w:rsidRPr="00BE1D22" w:rsidRDefault="00885B79" w:rsidP="00AD309C">
                            <w:pPr>
                              <w:pStyle w:val="ListParagraph"/>
                              <w:numPr>
                                <w:ilvl w:val="0"/>
                                <w:numId w:val="36"/>
                              </w:numPr>
                              <w:rPr>
                                <w:rFonts w:cs="Arial"/>
                                <w:i/>
                                <w:snapToGrid w:val="0"/>
                              </w:rPr>
                            </w:pPr>
                            <w:r>
                              <w:rPr>
                                <w:rFonts w:cs="Arial"/>
                                <w:iCs/>
                                <w:snapToGrid w:val="0"/>
                              </w:rPr>
                              <w:t>Surveys submitted prior to September 1:</w:t>
                            </w:r>
                          </w:p>
                          <w:p w14:paraId="6BF7498B" w14:textId="77777777" w:rsidR="00885B79" w:rsidRPr="009A5185" w:rsidRDefault="00885B79" w:rsidP="00AD309C">
                            <w:pPr>
                              <w:pStyle w:val="ListParagraph"/>
                              <w:numPr>
                                <w:ilvl w:val="1"/>
                                <w:numId w:val="36"/>
                              </w:numPr>
                              <w:rPr>
                                <w:rFonts w:cs="Arial"/>
                                <w:i/>
                                <w:snapToGrid w:val="0"/>
                              </w:rPr>
                            </w:pPr>
                            <w:r>
                              <w:rPr>
                                <w:rFonts w:cs="Arial"/>
                                <w:iCs/>
                                <w:snapToGrid w:val="0"/>
                              </w:rPr>
                              <w:t>01/01/2024 – 12/31/2024</w:t>
                            </w:r>
                          </w:p>
                          <w:p w14:paraId="08CD3A3B" w14:textId="77777777" w:rsidR="00885B79" w:rsidRPr="00BE1D22" w:rsidRDefault="00885B79"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43FB017" w14:textId="77777777" w:rsidR="00885B79" w:rsidRPr="00FD4BD9" w:rsidRDefault="00885B79" w:rsidP="00AD309C">
                            <w:pPr>
                              <w:pStyle w:val="ListParagraph"/>
                              <w:numPr>
                                <w:ilvl w:val="1"/>
                                <w:numId w:val="36"/>
                              </w:numPr>
                              <w:rPr>
                                <w:rFonts w:cs="Arial"/>
                                <w:i/>
                                <w:snapToGrid w:val="0"/>
                              </w:rPr>
                            </w:pPr>
                            <w:r w:rsidRPr="009A5185">
                              <w:rPr>
                                <w:rFonts w:cs="Arial"/>
                                <w:snapToGrid w:val="0"/>
                              </w:rPr>
                              <w:t>07/01/</w:t>
                            </w:r>
                            <w:r>
                              <w:rPr>
                                <w:rFonts w:cs="Arial"/>
                                <w:snapToGrid w:val="0"/>
                              </w:rPr>
                              <w:t>202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5</w:t>
                            </w:r>
                          </w:p>
                          <w:p w14:paraId="5A534735" w14:textId="77777777" w:rsidR="00885B79" w:rsidRDefault="00885B79" w:rsidP="00885B79">
                            <w:pPr>
                              <w:rPr>
                                <w:rFonts w:cs="Arial"/>
                                <w:i/>
                                <w:snapToGrid w:val="0"/>
                              </w:rPr>
                            </w:pPr>
                          </w:p>
                          <w:p w14:paraId="47DFA8D3" w14:textId="77777777" w:rsidR="00885B79" w:rsidRDefault="00885B79" w:rsidP="00885B79">
                            <w:r w:rsidRPr="006547C0">
                              <w:rPr>
                                <w:rFonts w:cs="Arial"/>
                                <w:sz w:val="16"/>
                                <w:szCs w:val="16"/>
                              </w:rPr>
                              <w:t xml:space="preserve">Note: As a reminder, the </w:t>
                            </w:r>
                            <w:hyperlink r:id="rId37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7ADC8661" id="Text Box 1076003227" o:spid="_x0000_s1055" type="#_x0000_t202" alt="P9163TB28#y1" style="width:468pt;height:11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" strokecolor="red">
                <v:textbox style="mso-fit-shape-to-text:t">
                  <w:txbxContent>
                    <w:p w14:paraId="1AC44DE8" w14:textId="77777777" w:rsidR="00885B79" w:rsidRPr="009A5185" w:rsidRDefault="00885B79" w:rsidP="00885B79">
                      <w:pPr>
                        <w:spacing w:before="40"/>
                        <w:rPr>
                          <w:rFonts w:cs="Arial"/>
                          <w:b/>
                          <w:snapToGrid w:val="0"/>
                        </w:rPr>
                      </w:pPr>
                      <w:r w:rsidRPr="00533B1D">
                        <w:rPr>
                          <w:rFonts w:cs="Arial"/>
                          <w:b/>
                          <w:snapToGrid w:val="0"/>
                        </w:rPr>
                        <w:t xml:space="preserve"> </w:t>
                      </w:r>
                      <w:r w:rsidRPr="009A5185">
                        <w:rPr>
                          <w:rFonts w:cs="Arial"/>
                          <w:b/>
                          <w:snapToGrid w:val="0"/>
                        </w:rPr>
                        <w:t>Reporting Period: 12 months</w:t>
                      </w:r>
                    </w:p>
                    <w:p w14:paraId="77ED76E6" w14:textId="77777777" w:rsidR="00885B79" w:rsidRPr="00BE1D22" w:rsidRDefault="00885B79" w:rsidP="00AD309C">
                      <w:pPr>
                        <w:pStyle w:val="ListParagraph"/>
                        <w:numPr>
                          <w:ilvl w:val="0"/>
                          <w:numId w:val="36"/>
                        </w:numPr>
                        <w:rPr>
                          <w:rFonts w:cs="Arial"/>
                          <w:i/>
                          <w:snapToGrid w:val="0"/>
                        </w:rPr>
                      </w:pPr>
                      <w:r>
                        <w:rPr>
                          <w:rFonts w:cs="Arial"/>
                          <w:iCs/>
                          <w:snapToGrid w:val="0"/>
                        </w:rPr>
                        <w:t>Surveys submitted prior to September 1:</w:t>
                      </w:r>
                    </w:p>
                    <w:p w14:paraId="6BF7498B" w14:textId="77777777" w:rsidR="00885B79" w:rsidRPr="009A5185" w:rsidRDefault="00885B79" w:rsidP="00AD309C">
                      <w:pPr>
                        <w:pStyle w:val="ListParagraph"/>
                        <w:numPr>
                          <w:ilvl w:val="1"/>
                          <w:numId w:val="36"/>
                        </w:numPr>
                        <w:rPr>
                          <w:rFonts w:cs="Arial"/>
                          <w:i/>
                          <w:snapToGrid w:val="0"/>
                        </w:rPr>
                      </w:pPr>
                      <w:r>
                        <w:rPr>
                          <w:rFonts w:cs="Arial"/>
                          <w:iCs/>
                          <w:snapToGrid w:val="0"/>
                        </w:rPr>
                        <w:t>01/01/2024 – 12/31/2024</w:t>
                      </w:r>
                    </w:p>
                    <w:p w14:paraId="08CD3A3B" w14:textId="77777777" w:rsidR="00885B79" w:rsidRPr="00BE1D22" w:rsidRDefault="00885B79"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43FB017" w14:textId="77777777" w:rsidR="00885B79" w:rsidRPr="00FD4BD9" w:rsidRDefault="00885B79" w:rsidP="00AD309C">
                      <w:pPr>
                        <w:pStyle w:val="ListParagraph"/>
                        <w:numPr>
                          <w:ilvl w:val="1"/>
                          <w:numId w:val="36"/>
                        </w:numPr>
                        <w:rPr>
                          <w:rFonts w:cs="Arial"/>
                          <w:i/>
                          <w:snapToGrid w:val="0"/>
                        </w:rPr>
                      </w:pPr>
                      <w:r w:rsidRPr="009A5185">
                        <w:rPr>
                          <w:rFonts w:cs="Arial"/>
                          <w:snapToGrid w:val="0"/>
                        </w:rPr>
                        <w:t>07/01/</w:t>
                      </w:r>
                      <w:r>
                        <w:rPr>
                          <w:rFonts w:cs="Arial"/>
                          <w:snapToGrid w:val="0"/>
                        </w:rPr>
                        <w:t>202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5</w:t>
                      </w:r>
                    </w:p>
                    <w:p w14:paraId="5A534735" w14:textId="77777777" w:rsidR="00885B79" w:rsidRDefault="00885B79" w:rsidP="00885B79">
                      <w:pPr>
                        <w:rPr>
                          <w:rFonts w:cs="Arial"/>
                          <w:i/>
                          <w:snapToGrid w:val="0"/>
                        </w:rPr>
                      </w:pPr>
                    </w:p>
                    <w:p w14:paraId="47DFA8D3" w14:textId="77777777" w:rsidR="00885B79" w:rsidRDefault="00885B79" w:rsidP="00885B79">
                      <w:r w:rsidRPr="006547C0">
                        <w:rPr>
                          <w:rFonts w:cs="Arial"/>
                          <w:sz w:val="16"/>
                          <w:szCs w:val="16"/>
                        </w:rPr>
                        <w:t xml:space="preserve">Note: As a reminder, the </w:t>
                      </w:r>
                      <w:hyperlink r:id="rId37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D7E1CC0" w14:textId="77777777" w:rsidR="00885B79" w:rsidRPr="00B74BD8" w:rsidRDefault="00885B79" w:rsidP="00DC69D9">
      <w:pPr>
        <w:rPr>
          <w:b/>
          <w:i/>
        </w:rPr>
      </w:pPr>
    </w:p>
    <w:tbl>
      <w:tblPr>
        <w:tblStyle w:val="TableGrid"/>
        <w:tblW w:w="9547" w:type="dxa"/>
        <w:tblLook w:val="04A0" w:firstRow="1" w:lastRow="0" w:firstColumn="1" w:lastColumn="0" w:noHBand="0" w:noVBand="1"/>
      </w:tblPr>
      <w:tblGrid>
        <w:gridCol w:w="6638"/>
        <w:gridCol w:w="2909"/>
      </w:tblGrid>
      <w:tr w:rsidR="00AE4D8B" w:rsidRPr="0012358C" w14:paraId="7B6C209B" w14:textId="77777777" w:rsidTr="00D73F6A">
        <w:trPr>
          <w:trHeight w:val="432"/>
        </w:trPr>
        <w:tc>
          <w:tcPr>
            <w:tcW w:w="6638" w:type="dxa"/>
            <w:vAlign w:val="center"/>
          </w:tcPr>
          <w:p w14:paraId="72CF15F7" w14:textId="77777777" w:rsidR="00AE4D8B" w:rsidRPr="00A73031" w:rsidRDefault="00AE4D8B" w:rsidP="00AD309C">
            <w:pPr>
              <w:pStyle w:val="ListParagraph"/>
              <w:numPr>
                <w:ilvl w:val="0"/>
                <w:numId w:val="405"/>
              </w:numPr>
              <w:rPr>
                <w:rFonts w:cs="Arial"/>
                <w:snapToGrid w:val="0"/>
                <w:color w:val="000000"/>
              </w:rPr>
            </w:pPr>
            <w:bookmarkStart w:id="506" w:name="_Hlk182565511"/>
            <w:bookmarkEnd w:id="496"/>
            <w:r w:rsidRPr="00A73031">
              <w:rPr>
                <w:rFonts w:cs="Arial"/>
                <w:snapToGrid w:val="0"/>
                <w:color w:val="000000"/>
              </w:rPr>
              <w:t>12-month reporting period used:</w:t>
            </w:r>
          </w:p>
        </w:tc>
        <w:tc>
          <w:tcPr>
            <w:tcW w:w="2909" w:type="dxa"/>
            <w:vAlign w:val="center"/>
          </w:tcPr>
          <w:p w14:paraId="0D8A9666" w14:textId="77777777" w:rsidR="00AE4D8B" w:rsidRPr="00A73031" w:rsidRDefault="00AE4D8B" w:rsidP="00AD309C">
            <w:pPr>
              <w:pStyle w:val="ListParagraph"/>
              <w:numPr>
                <w:ilvl w:val="0"/>
                <w:numId w:val="286"/>
              </w:numPr>
              <w:rPr>
                <w:rFonts w:cs="Arial"/>
                <w:iCs/>
              </w:rPr>
            </w:pPr>
            <w:r w:rsidRPr="00A73031">
              <w:rPr>
                <w:rFonts w:cs="Arial"/>
                <w:iCs/>
              </w:rPr>
              <w:t>01/01/2024 – 12/31/2024</w:t>
            </w:r>
          </w:p>
          <w:p w14:paraId="18B88FAA" w14:textId="77777777" w:rsidR="00AE4D8B" w:rsidRPr="00A73031" w:rsidRDefault="00AE4D8B" w:rsidP="00AD309C">
            <w:pPr>
              <w:pStyle w:val="ListParagraph"/>
              <w:numPr>
                <w:ilvl w:val="0"/>
                <w:numId w:val="286"/>
              </w:numPr>
              <w:rPr>
                <w:rFonts w:cs="Arial"/>
                <w:i/>
              </w:rPr>
            </w:pPr>
            <w:r w:rsidRPr="00A73031">
              <w:rPr>
                <w:rFonts w:cs="Arial"/>
                <w:iCs/>
              </w:rPr>
              <w:t>07/01/2024 – 06/30/2025</w:t>
            </w:r>
          </w:p>
        </w:tc>
      </w:tr>
      <w:tr w:rsidR="00AE4D8B" w:rsidRPr="0012358C" w14:paraId="5B63216C" w14:textId="77777777" w:rsidTr="00D73F6A">
        <w:trPr>
          <w:trHeight w:val="1872"/>
        </w:trPr>
        <w:tc>
          <w:tcPr>
            <w:tcW w:w="6638" w:type="dxa"/>
            <w:vAlign w:val="center"/>
          </w:tcPr>
          <w:p w14:paraId="7E2BCED2" w14:textId="0A09772D" w:rsidR="00AE4D8B" w:rsidRPr="00A73031" w:rsidRDefault="00AE4D8B" w:rsidP="00AD309C">
            <w:pPr>
              <w:pStyle w:val="ListParagraph"/>
              <w:numPr>
                <w:ilvl w:val="0"/>
                <w:numId w:val="405"/>
              </w:numPr>
              <w:rPr>
                <w:rFonts w:cs="Arial"/>
                <w:snapToGrid w:val="0"/>
                <w:color w:val="000000"/>
              </w:rPr>
            </w:pPr>
            <w:r w:rsidRPr="00A73031">
              <w:rPr>
                <w:rFonts w:cs="Arial"/>
                <w:snapToGrid w:val="0"/>
                <w:color w:val="000000"/>
              </w:rPr>
              <w:t xml:space="preserve">Did your hospital operate a </w:t>
            </w:r>
            <w:hyperlink w:anchor="emergencydepartment_endnote" w:history="1">
              <w:r w:rsidRPr="00A73031">
                <w:rPr>
                  <w:rStyle w:val="Hyperlink"/>
                  <w:rFonts w:cs="Arial"/>
                  <w:snapToGrid w:val="0"/>
                </w:rPr>
                <w:t>dedicated emergency department (ED)</w:t>
              </w:r>
            </w:hyperlink>
            <w:r w:rsidR="00BF053F">
              <w:rPr>
                <w:rFonts w:ascii="ZWAdobeF" w:hAnsi="ZWAdobeF" w:cs="ZWAdobeF"/>
                <w:sz w:val="2"/>
                <w:szCs w:val="2"/>
              </w:rPr>
              <w:t>46F</w:t>
            </w:r>
            <w:r w:rsidR="004C7557">
              <w:rPr>
                <w:rFonts w:ascii="ZWAdobeF" w:hAnsi="ZWAdobeF" w:cs="ZWAdobeF"/>
                <w:sz w:val="2"/>
                <w:szCs w:val="2"/>
              </w:rPr>
              <w:t>46F</w:t>
            </w:r>
            <w:r w:rsidRPr="00A73031">
              <w:rPr>
                <w:rStyle w:val="EndnoteReference"/>
                <w:snapToGrid w:val="0"/>
                <w:color w:val="000000"/>
              </w:rPr>
              <w:endnoteReference w:id="48"/>
            </w:r>
            <w:r w:rsidRPr="00A73031">
              <w:rPr>
                <w:rFonts w:cs="Arial"/>
                <w:snapToGrid w:val="0"/>
                <w:color w:val="000000"/>
              </w:rPr>
              <w:t xml:space="preserve"> during the reporting period?</w:t>
            </w:r>
          </w:p>
          <w:p w14:paraId="71AA3982" w14:textId="77777777" w:rsidR="00AE4D8B" w:rsidRPr="00A73031" w:rsidRDefault="00AE4D8B" w:rsidP="00D73F6A">
            <w:pPr>
              <w:pStyle w:val="ListParagraph"/>
              <w:ind w:left="360"/>
              <w:rPr>
                <w:rFonts w:cs="Arial"/>
                <w:snapToGrid w:val="0"/>
                <w:color w:val="000000"/>
              </w:rPr>
            </w:pPr>
          </w:p>
          <w:p w14:paraId="2A6D2DBC" w14:textId="6403686E" w:rsidR="00AE4D8B" w:rsidRPr="00A73031" w:rsidRDefault="00AE4D8B" w:rsidP="00D73F6A">
            <w:pPr>
              <w:pStyle w:val="ListParagraph"/>
              <w:ind w:left="360"/>
              <w:rPr>
                <w:rFonts w:cs="Arial"/>
                <w:snapToGrid w:val="0"/>
                <w:color w:val="000000"/>
              </w:rPr>
            </w:pPr>
            <w:r w:rsidRPr="00A73031">
              <w:rPr>
                <w:rFonts w:cs="Arial"/>
                <w:i/>
                <w:snapToGrid w:val="0"/>
              </w:rPr>
              <w:t>If “no” or “yes, but ED is now closed or wasn’t open for the entire reporting period,” skip questions #3-</w:t>
            </w:r>
            <w:r w:rsidR="00E10394">
              <w:rPr>
                <w:rFonts w:cs="Arial"/>
                <w:i/>
                <w:snapToGrid w:val="0"/>
              </w:rPr>
              <w:t>5</w:t>
            </w:r>
            <w:r w:rsidRPr="00A73031">
              <w:rPr>
                <w:rFonts w:cs="Arial"/>
                <w:i/>
                <w:snapToGrid w:val="0"/>
              </w:rPr>
              <w:t xml:space="preserve"> and </w:t>
            </w:r>
            <w:r w:rsidR="00AF00AC">
              <w:rPr>
                <w:rFonts w:cs="Arial"/>
                <w:i/>
                <w:snapToGrid w:val="0"/>
              </w:rPr>
              <w:t>go to the Affirmation of Accuracy</w:t>
            </w:r>
            <w:r w:rsidRPr="00A73031">
              <w:rPr>
                <w:rFonts w:cs="Arial"/>
                <w:i/>
                <w:snapToGrid w:val="0"/>
              </w:rPr>
              <w:t>.</w:t>
            </w:r>
          </w:p>
        </w:tc>
        <w:tc>
          <w:tcPr>
            <w:tcW w:w="2909" w:type="dxa"/>
            <w:vAlign w:val="center"/>
          </w:tcPr>
          <w:p w14:paraId="3980425D"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Yes</w:t>
            </w:r>
          </w:p>
          <w:p w14:paraId="087EC50D"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No</w:t>
            </w:r>
          </w:p>
          <w:p w14:paraId="025A4058"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Yes, but ED is now closed or wasn’t open for the entire reporting period</w:t>
            </w:r>
          </w:p>
        </w:tc>
      </w:tr>
      <w:tr w:rsidR="0060144B" w:rsidRPr="0012358C" w14:paraId="21629D52" w14:textId="77777777" w:rsidTr="00D73F6A">
        <w:trPr>
          <w:trHeight w:hRule="exact" w:val="1387"/>
        </w:trPr>
        <w:tc>
          <w:tcPr>
            <w:tcW w:w="6638" w:type="dxa"/>
            <w:vAlign w:val="center"/>
          </w:tcPr>
          <w:p w14:paraId="21CCF1EA" w14:textId="471087D5" w:rsidR="0060144B" w:rsidRDefault="0060144B" w:rsidP="00AD309C">
            <w:pPr>
              <w:pStyle w:val="ListParagraph"/>
              <w:numPr>
                <w:ilvl w:val="0"/>
                <w:numId w:val="405"/>
              </w:numPr>
              <w:rPr>
                <w:rFonts w:cs="Arial"/>
                <w:snapToGrid w:val="0"/>
                <w:color w:val="000000"/>
              </w:rPr>
            </w:pPr>
            <w:r>
              <w:rPr>
                <w:rFonts w:cs="Arial"/>
                <w:snapToGrid w:val="0"/>
                <w:color w:val="000000"/>
              </w:rPr>
              <w:t>What type(s)</w:t>
            </w:r>
            <w:r w:rsidR="005F0350">
              <w:rPr>
                <w:rFonts w:cs="Arial"/>
                <w:snapToGrid w:val="0"/>
                <w:color w:val="000000"/>
              </w:rPr>
              <w:t xml:space="preserve"> of</w:t>
            </w:r>
            <w:r>
              <w:rPr>
                <w:rFonts w:cs="Arial"/>
                <w:snapToGrid w:val="0"/>
                <w:color w:val="000000"/>
              </w:rPr>
              <w:t xml:space="preserve"> </w:t>
            </w:r>
            <w:hyperlink w:anchor="emergencydepartment_endnote" w:history="1">
              <w:r w:rsidRPr="002F7BE6">
                <w:rPr>
                  <w:rStyle w:val="Hyperlink"/>
                  <w:rFonts w:cs="Arial"/>
                  <w:snapToGrid w:val="0"/>
                </w:rPr>
                <w:t>dedicated emergency department</w:t>
              </w:r>
              <w:r w:rsidR="0002161F" w:rsidRPr="002F7BE6">
                <w:rPr>
                  <w:rStyle w:val="Hyperlink"/>
                  <w:rFonts w:cs="Arial"/>
                  <w:snapToGrid w:val="0"/>
                </w:rPr>
                <w:t>(s)</w:t>
              </w:r>
            </w:hyperlink>
            <w:r w:rsidRPr="00B226ED">
              <w:rPr>
                <w:snapToGrid w:val="0"/>
                <w:color w:val="000000"/>
                <w:vertAlign w:val="superscript"/>
              </w:rPr>
              <w:t>47</w:t>
            </w:r>
            <w:r w:rsidRPr="00A73031">
              <w:rPr>
                <w:rFonts w:cs="Arial"/>
                <w:snapToGrid w:val="0"/>
                <w:color w:val="000000"/>
              </w:rPr>
              <w:t xml:space="preserve"> </w:t>
            </w:r>
            <w:r>
              <w:rPr>
                <w:rFonts w:cs="Arial"/>
                <w:snapToGrid w:val="0"/>
                <w:color w:val="000000"/>
              </w:rPr>
              <w:t>d</w:t>
            </w:r>
            <w:r w:rsidR="00FF4E60">
              <w:rPr>
                <w:rFonts w:cs="Arial"/>
                <w:snapToGrid w:val="0"/>
                <w:color w:val="000000"/>
              </w:rPr>
              <w:t>id</w:t>
            </w:r>
            <w:r>
              <w:rPr>
                <w:rFonts w:cs="Arial"/>
                <w:snapToGrid w:val="0"/>
                <w:color w:val="000000"/>
              </w:rPr>
              <w:t xml:space="preserve"> you</w:t>
            </w:r>
            <w:r w:rsidR="00FF4E60">
              <w:rPr>
                <w:rFonts w:cs="Arial"/>
                <w:snapToGrid w:val="0"/>
                <w:color w:val="000000"/>
              </w:rPr>
              <w:t>r</w:t>
            </w:r>
            <w:r>
              <w:rPr>
                <w:rFonts w:cs="Arial"/>
                <w:snapToGrid w:val="0"/>
                <w:color w:val="000000"/>
              </w:rPr>
              <w:t xml:space="preserve"> </w:t>
            </w:r>
            <w:r w:rsidR="004F73B9">
              <w:rPr>
                <w:rFonts w:cs="Arial"/>
                <w:snapToGrid w:val="0"/>
                <w:color w:val="000000"/>
              </w:rPr>
              <w:t xml:space="preserve">hospital </w:t>
            </w:r>
            <w:r>
              <w:rPr>
                <w:rFonts w:cs="Arial"/>
                <w:snapToGrid w:val="0"/>
                <w:color w:val="000000"/>
              </w:rPr>
              <w:t>operate?</w:t>
            </w:r>
          </w:p>
          <w:p w14:paraId="4E6953BB" w14:textId="77777777" w:rsidR="0060144B" w:rsidRDefault="0060144B" w:rsidP="0060144B">
            <w:pPr>
              <w:rPr>
                <w:rFonts w:cs="Arial"/>
                <w:snapToGrid w:val="0"/>
                <w:color w:val="000000"/>
              </w:rPr>
            </w:pPr>
          </w:p>
          <w:p w14:paraId="05060195" w14:textId="2F0EB754" w:rsidR="0060144B" w:rsidRPr="00A73031" w:rsidRDefault="0060144B" w:rsidP="00B226ED">
            <w:pPr>
              <w:pStyle w:val="ListParagraph"/>
              <w:ind w:left="360"/>
              <w:rPr>
                <w:rFonts w:cs="Arial"/>
                <w:snapToGrid w:val="0"/>
              </w:rPr>
            </w:pPr>
            <w:r>
              <w:rPr>
                <w:rFonts w:cs="Arial"/>
                <w:i/>
                <w:iCs/>
                <w:snapToGrid w:val="0"/>
                <w:color w:val="000000"/>
              </w:rPr>
              <w:t>Select all that apply.</w:t>
            </w:r>
          </w:p>
        </w:tc>
        <w:tc>
          <w:tcPr>
            <w:tcW w:w="2909" w:type="dxa"/>
            <w:vAlign w:val="center"/>
          </w:tcPr>
          <w:p w14:paraId="782B58FD" w14:textId="77777777" w:rsidR="0060144B" w:rsidRPr="006119D1" w:rsidRDefault="0060144B" w:rsidP="00AD309C">
            <w:pPr>
              <w:numPr>
                <w:ilvl w:val="0"/>
                <w:numId w:val="143"/>
              </w:numPr>
              <w:contextualSpacing/>
              <w:rPr>
                <w:rFonts w:cs="Arial"/>
                <w:iCs/>
              </w:rPr>
            </w:pPr>
            <w:r w:rsidRPr="006119D1">
              <w:rPr>
                <w:rFonts w:cs="Arial"/>
                <w:iCs/>
              </w:rPr>
              <w:t>Adult only</w:t>
            </w:r>
          </w:p>
          <w:p w14:paraId="67BECE04" w14:textId="4F796E03" w:rsidR="00B226ED" w:rsidRDefault="0060144B" w:rsidP="00AD309C">
            <w:pPr>
              <w:pStyle w:val="ListParagraph"/>
              <w:numPr>
                <w:ilvl w:val="0"/>
                <w:numId w:val="412"/>
              </w:numPr>
              <w:rPr>
                <w:rFonts w:cs="Arial"/>
                <w:iCs/>
              </w:rPr>
            </w:pPr>
            <w:r w:rsidRPr="00A32F53">
              <w:rPr>
                <w:rFonts w:cs="Arial"/>
                <w:iCs/>
              </w:rPr>
              <w:t>Pediatric only</w:t>
            </w:r>
          </w:p>
          <w:p w14:paraId="0241623E" w14:textId="1251D0AA" w:rsidR="0060144B" w:rsidRPr="006810DB" w:rsidRDefault="002D06C9" w:rsidP="00AD309C">
            <w:pPr>
              <w:pStyle w:val="ListParagraph"/>
              <w:numPr>
                <w:ilvl w:val="0"/>
                <w:numId w:val="412"/>
              </w:numPr>
              <w:rPr>
                <w:rFonts w:cs="Arial"/>
                <w:iCs/>
              </w:rPr>
            </w:pPr>
            <w:r w:rsidRPr="00B226ED">
              <w:rPr>
                <w:rFonts w:cs="Arial"/>
                <w:iCs/>
              </w:rPr>
              <w:t>Adu</w:t>
            </w:r>
            <w:r w:rsidR="00A32F53" w:rsidRPr="00B226ED">
              <w:rPr>
                <w:rFonts w:cs="Arial"/>
                <w:iCs/>
              </w:rPr>
              <w:t>lt/Pediatric combined</w:t>
            </w:r>
          </w:p>
        </w:tc>
      </w:tr>
    </w:tbl>
    <w:p w14:paraId="0251554F" w14:textId="77777777" w:rsidR="00873915" w:rsidRDefault="00873915"/>
    <w:p w14:paraId="3EC097F2" w14:textId="3425F310" w:rsidR="0011263C" w:rsidRDefault="0052620A" w:rsidP="0011263C">
      <w:r>
        <w:rPr>
          <w:bCs/>
          <w:i/>
          <w:iCs/>
        </w:rPr>
        <w:t xml:space="preserve">If “Adult only” or “Adult/Pediatric combined” to question #3, answer question #4 based on the </w:t>
      </w:r>
      <w:r w:rsidRPr="001C4A50">
        <w:rPr>
          <w:b/>
          <w:i/>
          <w:iCs/>
        </w:rPr>
        <w:t>adult</w:t>
      </w:r>
      <w:r w:rsidRPr="00400BFC">
        <w:rPr>
          <w:b/>
          <w:i/>
          <w:iCs/>
        </w:rPr>
        <w:t xml:space="preserve"> patients</w:t>
      </w:r>
      <w:r>
        <w:rPr>
          <w:bCs/>
          <w:i/>
          <w:iCs/>
        </w:rPr>
        <w:t xml:space="preserve"> admitted to inpatient non-psychiatric and psychiatric beds</w:t>
      </w:r>
      <w:r w:rsidR="0011263C" w:rsidRPr="0011263C">
        <w:rPr>
          <w:bCs/>
          <w:i/>
          <w:iCs/>
        </w:rPr>
        <w:t xml:space="preserve"> </w:t>
      </w:r>
      <w:r w:rsidR="0011263C">
        <w:rPr>
          <w:bCs/>
          <w:i/>
          <w:iCs/>
        </w:rPr>
        <w:t>(</w:t>
      </w:r>
      <w:r w:rsidR="00A037B2" w:rsidRPr="00F774F2">
        <w:rPr>
          <w:bCs/>
          <w:i/>
          <w:iCs/>
          <w:highlight w:val="yellow"/>
        </w:rPr>
        <w:t>including</w:t>
      </w:r>
      <w:r w:rsidR="00A037B2">
        <w:rPr>
          <w:bCs/>
          <w:i/>
          <w:iCs/>
          <w:highlight w:val="yellow"/>
        </w:rPr>
        <w:t xml:space="preserve"> </w:t>
      </w:r>
      <w:r w:rsidR="00A037B2" w:rsidRPr="00F774F2">
        <w:rPr>
          <w:rFonts w:cs="Arial"/>
          <w:i/>
          <w:iCs/>
          <w:highlight w:val="yellow"/>
        </w:rPr>
        <w:t>ED visits where the patient was placed in</w:t>
      </w:r>
      <w:r w:rsidR="00A037B2">
        <w:rPr>
          <w:bCs/>
          <w:i/>
          <w:iCs/>
        </w:rPr>
        <w:t xml:space="preserve"> </w:t>
      </w:r>
      <w:r w:rsidR="0011263C">
        <w:rPr>
          <w:bCs/>
          <w:i/>
          <w:iCs/>
        </w:rPr>
        <w:t>hospital observation status).</w:t>
      </w:r>
    </w:p>
    <w:p w14:paraId="6BF56538" w14:textId="7D9207E3" w:rsidR="0052620A" w:rsidRDefault="0052620A" w:rsidP="0052620A"/>
    <w:p w14:paraId="119DC342" w14:textId="77777777" w:rsidR="0052620A" w:rsidRDefault="0052620A"/>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CB3E7D" w:rsidRPr="009A5185" w14:paraId="5F2CDFE7" w14:textId="77777777">
        <w:trPr>
          <w:trHeight w:val="1440"/>
        </w:trPr>
        <w:tc>
          <w:tcPr>
            <w:tcW w:w="9994" w:type="dxa"/>
            <w:gridSpan w:val="5"/>
            <w:tcBorders>
              <w:bottom w:val="single" w:sz="4" w:space="0" w:color="auto"/>
            </w:tcBorders>
            <w:vAlign w:val="center"/>
          </w:tcPr>
          <w:p w14:paraId="31D2AAD4" w14:textId="659FB04C" w:rsidR="00F843FE" w:rsidRDefault="002032AB" w:rsidP="00AD309C">
            <w:pPr>
              <w:numPr>
                <w:ilvl w:val="0"/>
                <w:numId w:val="405"/>
              </w:numPr>
              <w:contextualSpacing/>
              <w:rPr>
                <w:rFonts w:cs="Arial"/>
                <w:i/>
                <w:snapToGrid w:val="0"/>
              </w:rPr>
            </w:pPr>
            <w:bookmarkStart w:id="508" w:name="_Hlk190864625"/>
            <w:bookmarkEnd w:id="506"/>
            <w:r>
              <w:rPr>
                <w:rFonts w:cs="Arial"/>
              </w:rPr>
              <w:lastRenderedPageBreak/>
              <w:t xml:space="preserve">For </w:t>
            </w:r>
            <w:r>
              <w:rPr>
                <w:rFonts w:cs="Arial"/>
                <w:b/>
                <w:bCs/>
              </w:rPr>
              <w:t xml:space="preserve">adult </w:t>
            </w:r>
            <w:r w:rsidRPr="000B3443">
              <w:rPr>
                <w:rFonts w:cs="Arial"/>
                <w:b/>
                <w:bCs/>
              </w:rPr>
              <w:t>patients</w:t>
            </w:r>
            <w:r>
              <w:rPr>
                <w:rFonts w:cs="Arial"/>
              </w:rPr>
              <w:t>, e</w:t>
            </w:r>
            <w:r w:rsidR="00AB5FC0" w:rsidRPr="009A5185">
              <w:rPr>
                <w:rFonts w:cs="Arial"/>
              </w:rPr>
              <w:t xml:space="preserve">nter your </w:t>
            </w:r>
            <w:r w:rsidR="00AB5FC0">
              <w:rPr>
                <w:rFonts w:cs="Arial"/>
              </w:rPr>
              <w:t>hospital</w:t>
            </w:r>
            <w:r w:rsidR="00AB5FC0" w:rsidRPr="009A5185">
              <w:rPr>
                <w:rFonts w:cs="Arial"/>
              </w:rPr>
              <w:t>’s</w:t>
            </w:r>
            <w:r w:rsidR="00AB5FC0">
              <w:rPr>
                <w:rFonts w:cs="Arial"/>
              </w:rPr>
              <w:t xml:space="preserve"> total number of emergency department (ED) visits with an </w:t>
            </w:r>
            <w:r w:rsidR="00D413B6">
              <w:rPr>
                <w:rFonts w:cs="Arial"/>
              </w:rPr>
              <w:t>admission to an inpatient non-psychiatric or psychiatric bed (</w:t>
            </w:r>
            <w:r w:rsidR="00A32429" w:rsidRPr="00AF6F94">
              <w:rPr>
                <w:bCs/>
                <w:highlight w:val="yellow"/>
              </w:rPr>
              <w:t xml:space="preserve">including </w:t>
            </w:r>
            <w:r w:rsidR="00A32429" w:rsidRPr="00AF6F94">
              <w:rPr>
                <w:rFonts w:cs="Arial"/>
                <w:highlight w:val="yellow"/>
              </w:rPr>
              <w:t>ED visits where the patient was placed in</w:t>
            </w:r>
            <w:r w:rsidR="00A32429">
              <w:rPr>
                <w:bCs/>
                <w:i/>
                <w:iCs/>
              </w:rPr>
              <w:t xml:space="preserve"> </w:t>
            </w:r>
            <w:r w:rsidR="00173989">
              <w:rPr>
                <w:rFonts w:cs="Arial"/>
              </w:rPr>
              <w:t xml:space="preserve">hospital </w:t>
            </w:r>
            <w:r w:rsidR="00AB5FC0">
              <w:rPr>
                <w:rFonts w:cs="Arial"/>
              </w:rPr>
              <w:t>observation status</w:t>
            </w:r>
            <w:r w:rsidR="007B157A">
              <w:rPr>
                <w:rFonts w:cs="Arial"/>
              </w:rPr>
              <w:t>)</w:t>
            </w:r>
            <w:r w:rsidR="00AB5FC0">
              <w:rPr>
                <w:rFonts w:cs="Arial"/>
              </w:rPr>
              <w:t xml:space="preserve">, </w:t>
            </w:r>
            <w:r w:rsidR="00173989">
              <w:rPr>
                <w:rFonts w:cs="Arial"/>
              </w:rPr>
              <w:t xml:space="preserve">the </w:t>
            </w:r>
            <w:r w:rsidR="00AB5FC0">
              <w:rPr>
                <w:rFonts w:cs="Arial"/>
              </w:rPr>
              <w:t xml:space="preserve">number of </w:t>
            </w:r>
            <w:r w:rsidR="00173989">
              <w:rPr>
                <w:rFonts w:cs="Arial"/>
              </w:rPr>
              <w:t xml:space="preserve">those </w:t>
            </w:r>
            <w:r w:rsidR="00AB5FC0">
              <w:rPr>
                <w:rFonts w:cs="Arial"/>
              </w:rPr>
              <w:t xml:space="preserve">ED visits with a boarding time greater than 4 hours, </w:t>
            </w:r>
            <w:r w:rsidR="00173989">
              <w:rPr>
                <w:rFonts w:cs="Arial"/>
              </w:rPr>
              <w:t xml:space="preserve">the </w:t>
            </w:r>
            <w:r w:rsidR="00AB5FC0">
              <w:rPr>
                <w:rFonts w:cs="Arial"/>
              </w:rPr>
              <w:t>median number of hours spent in the ED</w:t>
            </w:r>
            <w:r w:rsidR="00DC3A38">
              <w:rPr>
                <w:rFonts w:cs="Arial"/>
              </w:rPr>
              <w:t xml:space="preserve"> for those patients</w:t>
            </w:r>
            <w:r w:rsidR="00AB5FC0">
              <w:rPr>
                <w:rFonts w:cs="Arial"/>
              </w:rPr>
              <w:t xml:space="preserve">, and </w:t>
            </w:r>
            <w:r w:rsidR="00DC3A38">
              <w:rPr>
                <w:rFonts w:cs="Arial"/>
              </w:rPr>
              <w:t xml:space="preserve">the </w:t>
            </w:r>
            <w:r w:rsidR="00AB5FC0">
              <w:rPr>
                <w:rFonts w:cs="Arial"/>
              </w:rPr>
              <w:t>90</w:t>
            </w:r>
            <w:r w:rsidR="00AB5FC0" w:rsidRPr="006119D1">
              <w:rPr>
                <w:rFonts w:cs="Arial"/>
                <w:vertAlign w:val="superscript"/>
              </w:rPr>
              <w:t>th</w:t>
            </w:r>
            <w:r w:rsidR="00AB5FC0">
              <w:rPr>
                <w:rFonts w:cs="Arial"/>
              </w:rPr>
              <w:t xml:space="preserve"> percentile of hours spent in the ED for </w:t>
            </w:r>
            <w:r w:rsidR="00DC3A38" w:rsidRPr="00912A12">
              <w:rPr>
                <w:rFonts w:cs="Arial"/>
              </w:rPr>
              <w:t>those patients</w:t>
            </w:r>
            <w:r w:rsidR="00AB5FC0">
              <w:rPr>
                <w:rFonts w:cs="Arial"/>
              </w:rPr>
              <w:t>.</w:t>
            </w:r>
          </w:p>
          <w:p w14:paraId="6796A480" w14:textId="77777777" w:rsidR="00AB5FC0" w:rsidRPr="00AB5FC0" w:rsidRDefault="00AB5FC0" w:rsidP="00AB5FC0">
            <w:pPr>
              <w:ind w:left="360"/>
              <w:contextualSpacing/>
              <w:rPr>
                <w:rFonts w:cs="Arial"/>
                <w:i/>
                <w:snapToGrid w:val="0"/>
              </w:rPr>
            </w:pPr>
          </w:p>
          <w:p w14:paraId="5A6B6D97" w14:textId="77777777" w:rsidR="00CB3E7D" w:rsidRDefault="00F843FE" w:rsidP="00F843FE">
            <w:pPr>
              <w:ind w:left="360"/>
              <w:contextualSpacing/>
              <w:rPr>
                <w:rFonts w:cs="Arial"/>
                <w:i/>
                <w:snapToGrid w:val="0"/>
              </w:rPr>
            </w:pPr>
            <w:r w:rsidRPr="009A5185">
              <w:rPr>
                <w:rFonts w:cs="Arial"/>
                <w:i/>
                <w:snapToGrid w:val="0"/>
              </w:rPr>
              <w:t xml:space="preserve">If the number of </w:t>
            </w:r>
            <w:r>
              <w:rPr>
                <w:rFonts w:cs="Arial"/>
                <w:i/>
                <w:snapToGrid w:val="0"/>
              </w:rPr>
              <w:t>visits</w:t>
            </w:r>
            <w:r w:rsidRPr="009A5185">
              <w:rPr>
                <w:rFonts w:cs="Arial"/>
                <w:i/>
                <w:snapToGrid w:val="0"/>
              </w:rPr>
              <w:t xml:space="preserve"> for an</w:t>
            </w:r>
            <w:r w:rsidR="00975482">
              <w:rPr>
                <w:rFonts w:cs="Arial"/>
                <w:i/>
                <w:snapToGrid w:val="0"/>
              </w:rPr>
              <w:t xml:space="preserve"> adult</w:t>
            </w:r>
            <w:r w:rsidRPr="009A5185">
              <w:rPr>
                <w:rFonts w:cs="Arial"/>
                <w:i/>
                <w:snapToGrid w:val="0"/>
              </w:rPr>
              <w:t xml:space="preserve"> </w:t>
            </w:r>
            <w:r>
              <w:rPr>
                <w:rFonts w:cs="Arial"/>
                <w:i/>
                <w:snapToGrid w:val="0"/>
              </w:rPr>
              <w:t>admission type</w:t>
            </w:r>
            <w:r w:rsidRPr="009A5185">
              <w:rPr>
                <w:rFonts w:cs="Arial"/>
                <w:i/>
                <w:snapToGrid w:val="0"/>
              </w:rPr>
              <w:t xml:space="preserve"> is less than 10 (in column a), skip columns b, c, and d and then move to the </w:t>
            </w:r>
            <w:r>
              <w:rPr>
                <w:rFonts w:cs="Arial"/>
                <w:i/>
                <w:snapToGrid w:val="0"/>
              </w:rPr>
              <w:t>next admission type</w:t>
            </w:r>
            <w:r w:rsidRPr="009A5185">
              <w:rPr>
                <w:rFonts w:cs="Arial"/>
                <w:i/>
                <w:snapToGrid w:val="0"/>
              </w:rPr>
              <w:t>.</w:t>
            </w:r>
            <w:r>
              <w:rPr>
                <w:rFonts w:cs="Arial"/>
                <w:i/>
                <w:snapToGrid w:val="0"/>
              </w:rPr>
              <w:t xml:space="preserve"> </w:t>
            </w:r>
          </w:p>
          <w:p w14:paraId="4ED586C9" w14:textId="77777777" w:rsidR="00812DD4" w:rsidRDefault="00812DD4" w:rsidP="00F843FE">
            <w:pPr>
              <w:ind w:left="360"/>
              <w:contextualSpacing/>
              <w:rPr>
                <w:rFonts w:cs="Arial"/>
                <w:i/>
                <w:snapToGrid w:val="0"/>
              </w:rPr>
            </w:pPr>
          </w:p>
          <w:p w14:paraId="76BB74E5" w14:textId="77777777" w:rsidR="00812DD4" w:rsidRDefault="00812DD4" w:rsidP="00F843FE">
            <w:pPr>
              <w:ind w:left="360"/>
              <w:contextualSpacing/>
              <w:rPr>
                <w:rFonts w:cs="Arial"/>
                <w:i/>
                <w:snapToGrid w:val="0"/>
              </w:rPr>
            </w:pPr>
            <w:r>
              <w:rPr>
                <w:rFonts w:cs="Arial"/>
                <w:i/>
                <w:snapToGrid w:val="0"/>
              </w:rPr>
              <w:t>For columns c and d, enter hours and minutes up to one decimal place (e.g., enter 1.5 to denote 1 hour and 30 minutes).</w:t>
            </w:r>
          </w:p>
          <w:p w14:paraId="44E34DCF" w14:textId="5E12AACD" w:rsidR="00635292" w:rsidRPr="009A5185" w:rsidRDefault="00635292" w:rsidP="00F843FE">
            <w:pPr>
              <w:ind w:left="360"/>
              <w:contextualSpacing/>
              <w:rPr>
                <w:rFonts w:cs="Arial"/>
                <w:i/>
                <w:snapToGrid w:val="0"/>
              </w:rPr>
            </w:pPr>
          </w:p>
        </w:tc>
      </w:tr>
      <w:tr w:rsidR="00CB3E7D" w:rsidRPr="009A5185" w14:paraId="1D602917" w14:textId="77777777">
        <w:tc>
          <w:tcPr>
            <w:tcW w:w="2498" w:type="dxa"/>
            <w:vMerge w:val="restart"/>
            <w:vAlign w:val="center"/>
          </w:tcPr>
          <w:p w14:paraId="57969BB9" w14:textId="3C6905F5" w:rsidR="00CB3E7D" w:rsidRPr="009A5185" w:rsidRDefault="004A419A">
            <w:pPr>
              <w:ind w:left="360"/>
              <w:contextualSpacing/>
              <w:rPr>
                <w:rFonts w:cs="Arial"/>
                <w:b/>
              </w:rPr>
            </w:pPr>
            <w:r>
              <w:rPr>
                <w:rFonts w:cs="Arial"/>
                <w:b/>
              </w:rPr>
              <w:t xml:space="preserve">Adult </w:t>
            </w:r>
            <w:r w:rsidR="00CB3E7D">
              <w:rPr>
                <w:rFonts w:cs="Arial"/>
                <w:b/>
              </w:rPr>
              <w:t>Admission Type</w:t>
            </w:r>
          </w:p>
        </w:tc>
        <w:tc>
          <w:tcPr>
            <w:tcW w:w="7496" w:type="dxa"/>
            <w:gridSpan w:val="4"/>
            <w:shd w:val="clear" w:color="auto" w:fill="D9D9D9" w:themeFill="background1" w:themeFillShade="D9"/>
            <w:vAlign w:val="center"/>
          </w:tcPr>
          <w:p w14:paraId="47E0FD3F" w14:textId="64D18B64" w:rsidR="00CB3E7D" w:rsidRPr="009A5185" w:rsidRDefault="00CB3E7D">
            <w:pPr>
              <w:ind w:left="360"/>
              <w:contextualSpacing/>
              <w:jc w:val="center"/>
              <w:rPr>
                <w:rFonts w:cs="Arial"/>
                <w:b/>
              </w:rPr>
            </w:pPr>
            <w:r>
              <w:rPr>
                <w:rFonts w:cs="Arial"/>
                <w:b/>
              </w:rPr>
              <w:t>ED Visits</w:t>
            </w:r>
            <w:r w:rsidR="00635292">
              <w:rPr>
                <w:rFonts w:cs="Arial"/>
                <w:b/>
              </w:rPr>
              <w:t>, Boarding Time,</w:t>
            </w:r>
            <w:r w:rsidR="004D74BD">
              <w:rPr>
                <w:rFonts w:cs="Arial"/>
                <w:b/>
              </w:rPr>
              <w:t xml:space="preserve"> and Time Spent in the ED</w:t>
            </w:r>
          </w:p>
        </w:tc>
      </w:tr>
      <w:tr w:rsidR="00CB3E7D" w:rsidRPr="009A5185" w14:paraId="219C81C4" w14:textId="77777777">
        <w:tc>
          <w:tcPr>
            <w:tcW w:w="2498" w:type="dxa"/>
            <w:vMerge/>
            <w:vAlign w:val="center"/>
          </w:tcPr>
          <w:p w14:paraId="0D150A9C" w14:textId="77777777" w:rsidR="00CB3E7D" w:rsidRPr="009A5185" w:rsidRDefault="00CB3E7D">
            <w:pPr>
              <w:ind w:left="360"/>
              <w:contextualSpacing/>
              <w:rPr>
                <w:rFonts w:cs="Arial"/>
                <w:b/>
              </w:rPr>
            </w:pPr>
          </w:p>
        </w:tc>
        <w:tc>
          <w:tcPr>
            <w:tcW w:w="1874" w:type="dxa"/>
            <w:vAlign w:val="center"/>
          </w:tcPr>
          <w:p w14:paraId="7B44BF6F" w14:textId="77777777" w:rsidR="00CB3E7D" w:rsidRPr="009A5185" w:rsidRDefault="00CB3E7D">
            <w:pPr>
              <w:contextualSpacing/>
              <w:rPr>
                <w:rFonts w:cs="Arial"/>
                <w:b/>
              </w:rPr>
            </w:pPr>
            <w:r w:rsidRPr="009A5185">
              <w:rPr>
                <w:rFonts w:cs="Arial"/>
                <w:b/>
              </w:rPr>
              <w:t>(a)</w:t>
            </w:r>
          </w:p>
          <w:p w14:paraId="17711171" w14:textId="4C34AB8D" w:rsidR="00CB3E7D" w:rsidRPr="009A5185" w:rsidRDefault="00CB3E7D">
            <w:pPr>
              <w:contextualSpacing/>
              <w:rPr>
                <w:rFonts w:cs="Arial"/>
                <w:b/>
              </w:rPr>
            </w:pPr>
            <w:r>
              <w:rPr>
                <w:rFonts w:cs="Arial"/>
                <w:b/>
              </w:rPr>
              <w:t xml:space="preserve">Total number of ED </w:t>
            </w:r>
            <w:r w:rsidRPr="00F03431">
              <w:rPr>
                <w:rFonts w:cs="Arial"/>
                <w:b/>
                <w:u w:val="single"/>
              </w:rPr>
              <w:t>visits</w:t>
            </w:r>
            <w:r w:rsidR="00167473" w:rsidRPr="00507E2B">
              <w:rPr>
                <w:rFonts w:cs="Arial"/>
                <w:b/>
              </w:rPr>
              <w:t xml:space="preserve"> </w:t>
            </w:r>
            <w:r w:rsidR="00167473" w:rsidRPr="00ED3784">
              <w:rPr>
                <w:rFonts w:cs="Arial"/>
                <w:b/>
              </w:rPr>
              <w:t xml:space="preserve">with an inpatient </w:t>
            </w:r>
            <w:r w:rsidR="00167473" w:rsidRPr="00765FBE">
              <w:rPr>
                <w:rFonts w:cs="Arial"/>
                <w:b/>
              </w:rPr>
              <w:t xml:space="preserve">admission or </w:t>
            </w:r>
            <w:r w:rsidR="008E2C79" w:rsidRPr="009B2ACA">
              <w:rPr>
                <w:rFonts w:cs="Arial"/>
                <w:b/>
                <w:bCs/>
                <w:highlight w:val="yellow"/>
              </w:rPr>
              <w:t>where the patient was placed in</w:t>
            </w:r>
            <w:r w:rsidR="008E2C79">
              <w:rPr>
                <w:bCs/>
                <w:i/>
                <w:iCs/>
              </w:rPr>
              <w:t xml:space="preserve"> </w:t>
            </w:r>
            <w:r w:rsidR="009B2ACA" w:rsidRPr="009B2ACA">
              <w:rPr>
                <w:rFonts w:cs="Arial"/>
                <w:b/>
                <w:highlight w:val="yellow"/>
              </w:rPr>
              <w:t>hospital</w:t>
            </w:r>
            <w:r w:rsidR="00167473" w:rsidRPr="00765FBE">
              <w:rPr>
                <w:rFonts w:cs="Arial"/>
                <w:b/>
              </w:rPr>
              <w:t xml:space="preserve"> observation status</w:t>
            </w:r>
          </w:p>
        </w:tc>
        <w:tc>
          <w:tcPr>
            <w:tcW w:w="1874" w:type="dxa"/>
            <w:vAlign w:val="center"/>
          </w:tcPr>
          <w:p w14:paraId="67B6E94D" w14:textId="77777777" w:rsidR="00CB3E7D" w:rsidRPr="009A5185" w:rsidRDefault="00CB3E7D">
            <w:pPr>
              <w:contextualSpacing/>
              <w:rPr>
                <w:rFonts w:cs="Arial"/>
                <w:b/>
              </w:rPr>
            </w:pPr>
            <w:r w:rsidRPr="009A5185">
              <w:rPr>
                <w:rFonts w:cs="Arial"/>
                <w:b/>
              </w:rPr>
              <w:t>(b)</w:t>
            </w:r>
          </w:p>
          <w:p w14:paraId="6F211339" w14:textId="77777777" w:rsidR="00CB3E7D" w:rsidRPr="009A5185" w:rsidRDefault="00CB3E7D">
            <w:pPr>
              <w:contextualSpacing/>
              <w:rPr>
                <w:rFonts w:cs="Arial"/>
                <w:b/>
              </w:rPr>
            </w:pPr>
            <w:r>
              <w:rPr>
                <w:rFonts w:cs="Arial"/>
                <w:b/>
              </w:rPr>
              <w:t xml:space="preserve">Number of ED </w:t>
            </w:r>
            <w:r w:rsidRPr="006810DB">
              <w:rPr>
                <w:rFonts w:cs="Arial"/>
                <w:b/>
                <w:u w:val="single"/>
              </w:rPr>
              <w:t>visits</w:t>
            </w:r>
            <w:r>
              <w:rPr>
                <w:rFonts w:cs="Arial"/>
                <w:b/>
              </w:rPr>
              <w:t xml:space="preserve"> indicated in column (a) with a boarding time greater than 4 hours</w:t>
            </w:r>
          </w:p>
        </w:tc>
        <w:tc>
          <w:tcPr>
            <w:tcW w:w="1811" w:type="dxa"/>
            <w:vAlign w:val="center"/>
          </w:tcPr>
          <w:p w14:paraId="62EB7342" w14:textId="77777777" w:rsidR="00CB3E7D" w:rsidRPr="009A5185" w:rsidRDefault="00CB3E7D">
            <w:pPr>
              <w:contextualSpacing/>
              <w:rPr>
                <w:rFonts w:cs="Arial"/>
                <w:b/>
              </w:rPr>
            </w:pPr>
            <w:r w:rsidRPr="009A5185">
              <w:rPr>
                <w:rFonts w:cs="Arial"/>
                <w:b/>
              </w:rPr>
              <w:t xml:space="preserve">(c) </w:t>
            </w:r>
          </w:p>
          <w:p w14:paraId="7DB1870F" w14:textId="77777777" w:rsidR="00CB3E7D" w:rsidRPr="009A5185" w:rsidRDefault="00CB3E7D">
            <w:pPr>
              <w:contextualSpacing/>
              <w:rPr>
                <w:rFonts w:cs="Arial"/>
                <w:b/>
              </w:rPr>
            </w:pPr>
            <w:r>
              <w:rPr>
                <w:rFonts w:cs="Arial"/>
                <w:b/>
              </w:rPr>
              <w:t xml:space="preserve">Median number of </w:t>
            </w:r>
            <w:r w:rsidRPr="006810DB">
              <w:rPr>
                <w:rFonts w:cs="Arial"/>
                <w:b/>
                <w:u w:val="single"/>
              </w:rPr>
              <w:t>hours</w:t>
            </w:r>
            <w:r>
              <w:rPr>
                <w:rFonts w:cs="Arial"/>
                <w:b/>
              </w:rPr>
              <w:t xml:space="preserve"> spent in the ED for ED visits indicated in column (a)</w:t>
            </w:r>
          </w:p>
        </w:tc>
        <w:tc>
          <w:tcPr>
            <w:tcW w:w="1937" w:type="dxa"/>
            <w:vAlign w:val="center"/>
          </w:tcPr>
          <w:p w14:paraId="1E9753B8" w14:textId="77777777" w:rsidR="00CB3E7D" w:rsidRPr="009A5185" w:rsidRDefault="00CB3E7D">
            <w:pPr>
              <w:contextualSpacing/>
              <w:rPr>
                <w:rFonts w:cs="Arial"/>
                <w:b/>
              </w:rPr>
            </w:pPr>
            <w:r w:rsidRPr="009A5185">
              <w:rPr>
                <w:rFonts w:cs="Arial"/>
                <w:b/>
              </w:rPr>
              <w:t xml:space="preserve">(d) </w:t>
            </w:r>
          </w:p>
          <w:p w14:paraId="2E738AB1" w14:textId="77777777" w:rsidR="00CB3E7D" w:rsidRPr="009A5185" w:rsidRDefault="00CB3E7D">
            <w:pPr>
              <w:contextualSpacing/>
              <w:rPr>
                <w:rFonts w:cs="Arial"/>
                <w:b/>
              </w:rPr>
            </w:pPr>
            <w:r>
              <w:rPr>
                <w:rFonts w:cs="Arial"/>
                <w:b/>
              </w:rPr>
              <w:t>90</w:t>
            </w:r>
            <w:r w:rsidRPr="006119D1">
              <w:rPr>
                <w:rFonts w:cs="Arial"/>
                <w:b/>
                <w:vertAlign w:val="superscript"/>
              </w:rPr>
              <w:t>th</w:t>
            </w:r>
            <w:r>
              <w:rPr>
                <w:rFonts w:cs="Arial"/>
                <w:b/>
              </w:rPr>
              <w:t xml:space="preserve"> percentile of </w:t>
            </w:r>
            <w:r w:rsidRPr="008D19E8">
              <w:rPr>
                <w:rFonts w:cs="Arial"/>
                <w:b/>
                <w:u w:val="single"/>
              </w:rPr>
              <w:t>hours</w:t>
            </w:r>
            <w:r>
              <w:rPr>
                <w:rFonts w:cs="Arial"/>
                <w:b/>
              </w:rPr>
              <w:t xml:space="preserve"> spent in the ED for ED visits indicated in column (a)</w:t>
            </w:r>
          </w:p>
        </w:tc>
      </w:tr>
      <w:tr w:rsidR="00CB3E7D" w:rsidRPr="009A5185" w14:paraId="716BA6E0" w14:textId="77777777">
        <w:tc>
          <w:tcPr>
            <w:tcW w:w="2498" w:type="dxa"/>
          </w:tcPr>
          <w:p w14:paraId="0C2B1166" w14:textId="6EAD32E1" w:rsidR="00CB3E7D" w:rsidRPr="009F6A9A" w:rsidRDefault="00B80256">
            <w:pPr>
              <w:rPr>
                <w:rFonts w:cs="Arial"/>
              </w:rPr>
            </w:pPr>
            <w:r>
              <w:rPr>
                <w:rFonts w:cs="Arial"/>
              </w:rPr>
              <w:t>A</w:t>
            </w:r>
            <w:r w:rsidR="00CB3E7D">
              <w:rPr>
                <w:rFonts w:cs="Arial"/>
              </w:rPr>
              <w:t xml:space="preserve">dmitted to an inpatient </w:t>
            </w:r>
            <w:r w:rsidR="00CB3E7D" w:rsidRPr="006119D1">
              <w:rPr>
                <w:rFonts w:cs="Arial"/>
                <w:b/>
                <w:bCs/>
              </w:rPr>
              <w:t>non-psychiatric bed</w:t>
            </w:r>
          </w:p>
        </w:tc>
        <w:tc>
          <w:tcPr>
            <w:tcW w:w="1874" w:type="dxa"/>
            <w:vAlign w:val="center"/>
          </w:tcPr>
          <w:p w14:paraId="6B473DAF" w14:textId="77777777" w:rsidR="00CB3E7D" w:rsidRPr="009A5185" w:rsidRDefault="00CB3E7D">
            <w:pPr>
              <w:ind w:left="360"/>
              <w:contextualSpacing/>
              <w:rPr>
                <w:rFonts w:cs="Arial"/>
                <w:b/>
              </w:rPr>
            </w:pPr>
          </w:p>
        </w:tc>
        <w:tc>
          <w:tcPr>
            <w:tcW w:w="1874" w:type="dxa"/>
            <w:vAlign w:val="center"/>
          </w:tcPr>
          <w:p w14:paraId="2716554B" w14:textId="77777777" w:rsidR="00CB3E7D" w:rsidRPr="009A5185" w:rsidRDefault="00CB3E7D">
            <w:pPr>
              <w:ind w:left="360"/>
              <w:contextualSpacing/>
              <w:rPr>
                <w:rFonts w:cs="Arial"/>
                <w:b/>
              </w:rPr>
            </w:pPr>
          </w:p>
        </w:tc>
        <w:tc>
          <w:tcPr>
            <w:tcW w:w="1811" w:type="dxa"/>
            <w:vAlign w:val="center"/>
          </w:tcPr>
          <w:p w14:paraId="1ED2D552" w14:textId="77777777" w:rsidR="00CB3E7D" w:rsidRPr="009A5185" w:rsidRDefault="00CB3E7D">
            <w:pPr>
              <w:ind w:left="360"/>
              <w:contextualSpacing/>
              <w:rPr>
                <w:rFonts w:cs="Arial"/>
                <w:b/>
              </w:rPr>
            </w:pPr>
          </w:p>
        </w:tc>
        <w:tc>
          <w:tcPr>
            <w:tcW w:w="1937" w:type="dxa"/>
            <w:vAlign w:val="center"/>
          </w:tcPr>
          <w:p w14:paraId="194E71AD" w14:textId="77777777" w:rsidR="00CB3E7D" w:rsidRPr="009A5185" w:rsidRDefault="00CB3E7D">
            <w:pPr>
              <w:ind w:left="360"/>
              <w:contextualSpacing/>
              <w:rPr>
                <w:rFonts w:cs="Arial"/>
                <w:b/>
              </w:rPr>
            </w:pPr>
          </w:p>
        </w:tc>
      </w:tr>
      <w:tr w:rsidR="00CB3E7D" w:rsidRPr="009A5185" w14:paraId="1350D812" w14:textId="77777777" w:rsidTr="00507E2B">
        <w:trPr>
          <w:trHeight w:val="503"/>
        </w:trPr>
        <w:tc>
          <w:tcPr>
            <w:tcW w:w="2498" w:type="dxa"/>
          </w:tcPr>
          <w:p w14:paraId="49EDE5F2" w14:textId="4DF62697" w:rsidR="00CB3E7D" w:rsidRPr="006119D1" w:rsidRDefault="00507E2B">
            <w:pPr>
              <w:rPr>
                <w:rFonts w:cs="Arial"/>
                <w:b/>
                <w:bCs/>
              </w:rPr>
            </w:pPr>
            <w:r w:rsidRPr="00507E2B">
              <w:rPr>
                <w:rFonts w:cs="Arial"/>
              </w:rPr>
              <w:t>Admitted</w:t>
            </w:r>
            <w:r w:rsidR="00CB3E7D">
              <w:rPr>
                <w:rFonts w:cs="Arial"/>
              </w:rPr>
              <w:t xml:space="preserve"> to an inpatient </w:t>
            </w:r>
            <w:r w:rsidR="00CB3E7D" w:rsidRPr="003F54B9">
              <w:rPr>
                <w:rFonts w:cs="Arial"/>
                <w:b/>
                <w:bCs/>
              </w:rPr>
              <w:t>psychiatric bed</w:t>
            </w:r>
          </w:p>
        </w:tc>
        <w:tc>
          <w:tcPr>
            <w:tcW w:w="1874" w:type="dxa"/>
            <w:vAlign w:val="center"/>
          </w:tcPr>
          <w:p w14:paraId="469B5772" w14:textId="77777777" w:rsidR="00CB3E7D" w:rsidRPr="009A5185" w:rsidRDefault="00CB3E7D">
            <w:pPr>
              <w:ind w:left="360"/>
              <w:contextualSpacing/>
              <w:rPr>
                <w:rFonts w:cs="Arial"/>
                <w:b/>
              </w:rPr>
            </w:pPr>
          </w:p>
        </w:tc>
        <w:tc>
          <w:tcPr>
            <w:tcW w:w="1874" w:type="dxa"/>
            <w:vAlign w:val="center"/>
          </w:tcPr>
          <w:p w14:paraId="507684C8" w14:textId="77777777" w:rsidR="00CB3E7D" w:rsidRPr="009A5185" w:rsidRDefault="00CB3E7D">
            <w:pPr>
              <w:ind w:left="360"/>
              <w:contextualSpacing/>
              <w:rPr>
                <w:rFonts w:cs="Arial"/>
                <w:b/>
              </w:rPr>
            </w:pPr>
          </w:p>
        </w:tc>
        <w:tc>
          <w:tcPr>
            <w:tcW w:w="1811" w:type="dxa"/>
            <w:vAlign w:val="center"/>
          </w:tcPr>
          <w:p w14:paraId="6DD0DAB9" w14:textId="77777777" w:rsidR="00CB3E7D" w:rsidRPr="009A5185" w:rsidRDefault="00CB3E7D">
            <w:pPr>
              <w:ind w:left="360"/>
              <w:contextualSpacing/>
              <w:rPr>
                <w:rFonts w:cs="Arial"/>
                <w:b/>
              </w:rPr>
            </w:pPr>
          </w:p>
        </w:tc>
        <w:tc>
          <w:tcPr>
            <w:tcW w:w="1937" w:type="dxa"/>
            <w:vAlign w:val="center"/>
          </w:tcPr>
          <w:p w14:paraId="0063E4E5" w14:textId="77777777" w:rsidR="00CB3E7D" w:rsidRPr="009A5185" w:rsidRDefault="00CB3E7D">
            <w:pPr>
              <w:ind w:left="360"/>
              <w:contextualSpacing/>
              <w:rPr>
                <w:rFonts w:cs="Arial"/>
                <w:b/>
              </w:rPr>
            </w:pPr>
          </w:p>
        </w:tc>
      </w:tr>
      <w:bookmarkEnd w:id="508"/>
    </w:tbl>
    <w:p w14:paraId="068F0B40" w14:textId="77777777" w:rsidR="00CA7E7D" w:rsidRDefault="00CA7E7D">
      <w:pPr>
        <w:rPr>
          <w:b/>
          <w:snapToGrid w:val="0"/>
          <w:color w:val="000000"/>
        </w:rPr>
      </w:pPr>
    </w:p>
    <w:p w14:paraId="64490DA1" w14:textId="4CAF14C1" w:rsidR="000C5F0A" w:rsidRDefault="000C5F0A" w:rsidP="000C5F0A">
      <w:r>
        <w:rPr>
          <w:bCs/>
          <w:i/>
          <w:iCs/>
        </w:rPr>
        <w:t xml:space="preserve">If “Pediatric only” or “Adult/Pediatric combined” to question #3, answer question #5 based on the </w:t>
      </w:r>
      <w:r w:rsidRPr="00400BFC">
        <w:rPr>
          <w:b/>
          <w:i/>
          <w:iCs/>
        </w:rPr>
        <w:t>pediatric patients</w:t>
      </w:r>
      <w:r>
        <w:rPr>
          <w:bCs/>
          <w:i/>
          <w:iCs/>
        </w:rPr>
        <w:t xml:space="preserve"> admitted to inpatient non-psychiatric and psychiatric beds</w:t>
      </w:r>
      <w:r w:rsidR="00602AD9">
        <w:rPr>
          <w:bCs/>
          <w:i/>
          <w:iCs/>
        </w:rPr>
        <w:t xml:space="preserve"> (</w:t>
      </w:r>
      <w:r w:rsidR="00FF3D38" w:rsidRPr="00F774F2">
        <w:rPr>
          <w:bCs/>
          <w:i/>
          <w:iCs/>
          <w:highlight w:val="yellow"/>
        </w:rPr>
        <w:t>including</w:t>
      </w:r>
      <w:r w:rsidR="00FF3D38">
        <w:rPr>
          <w:bCs/>
          <w:i/>
          <w:iCs/>
          <w:highlight w:val="yellow"/>
        </w:rPr>
        <w:t xml:space="preserve"> </w:t>
      </w:r>
      <w:r w:rsidR="00FF3D38" w:rsidRPr="00F774F2">
        <w:rPr>
          <w:rFonts w:cs="Arial"/>
          <w:i/>
          <w:iCs/>
          <w:highlight w:val="yellow"/>
        </w:rPr>
        <w:t>ED visits where the patient was placed in</w:t>
      </w:r>
      <w:r w:rsidR="00FF3D38">
        <w:rPr>
          <w:bCs/>
          <w:i/>
          <w:iCs/>
        </w:rPr>
        <w:t xml:space="preserve"> </w:t>
      </w:r>
      <w:r w:rsidR="00602AD9">
        <w:rPr>
          <w:bCs/>
          <w:i/>
          <w:iCs/>
        </w:rPr>
        <w:t>hospital observation status).</w:t>
      </w:r>
    </w:p>
    <w:p w14:paraId="01F0CAD3" w14:textId="77777777" w:rsidR="005E0132" w:rsidRDefault="005E0132">
      <w:pPr>
        <w:rPr>
          <w:b/>
          <w:snapToGrid w:val="0"/>
          <w:color w:val="000000"/>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5E0132" w:rsidRPr="009A5185" w14:paraId="2C85E42D" w14:textId="77777777" w:rsidTr="00BF053F">
        <w:trPr>
          <w:trHeight w:val="1440"/>
        </w:trPr>
        <w:tc>
          <w:tcPr>
            <w:tcW w:w="9994" w:type="dxa"/>
            <w:gridSpan w:val="5"/>
            <w:tcBorders>
              <w:bottom w:val="single" w:sz="4" w:space="0" w:color="auto"/>
            </w:tcBorders>
            <w:vAlign w:val="center"/>
          </w:tcPr>
          <w:p w14:paraId="0DA1AF90" w14:textId="2A4B1E72" w:rsidR="005E0132" w:rsidRPr="009A5185" w:rsidRDefault="009A1F13" w:rsidP="00AD309C">
            <w:pPr>
              <w:numPr>
                <w:ilvl w:val="0"/>
                <w:numId w:val="405"/>
              </w:numPr>
              <w:contextualSpacing/>
              <w:rPr>
                <w:rFonts w:cs="Arial"/>
                <w:i/>
                <w:snapToGrid w:val="0"/>
              </w:rPr>
            </w:pPr>
            <w:r>
              <w:rPr>
                <w:rFonts w:cs="Arial"/>
              </w:rPr>
              <w:t xml:space="preserve">For </w:t>
            </w:r>
            <w:r>
              <w:rPr>
                <w:rFonts w:cs="Arial"/>
                <w:b/>
                <w:bCs/>
              </w:rPr>
              <w:t>pediatric patients</w:t>
            </w:r>
            <w:r>
              <w:rPr>
                <w:rFonts w:cs="Arial"/>
              </w:rPr>
              <w:t>, e</w:t>
            </w:r>
            <w:r w:rsidRPr="009A5185">
              <w:rPr>
                <w:rFonts w:cs="Arial"/>
              </w:rPr>
              <w:t xml:space="preserve">nter </w:t>
            </w:r>
            <w:r w:rsidR="005E0132" w:rsidRPr="009A5185">
              <w:rPr>
                <w:rFonts w:cs="Arial"/>
              </w:rPr>
              <w:t xml:space="preserve">your </w:t>
            </w:r>
            <w:r w:rsidR="005E0132">
              <w:rPr>
                <w:rFonts w:cs="Arial"/>
              </w:rPr>
              <w:t>hospital</w:t>
            </w:r>
            <w:r w:rsidR="005E0132" w:rsidRPr="009A5185">
              <w:rPr>
                <w:rFonts w:cs="Arial"/>
              </w:rPr>
              <w:t>’s</w:t>
            </w:r>
            <w:r w:rsidR="005E0132">
              <w:rPr>
                <w:rFonts w:cs="Arial"/>
              </w:rPr>
              <w:t xml:space="preserve"> total number of emergency department (ED) visits with an admission </w:t>
            </w:r>
            <w:r w:rsidR="007C2EF4">
              <w:rPr>
                <w:rFonts w:cs="Arial"/>
              </w:rPr>
              <w:t>to an inpatient non-psychiatric or psychiatric bed (</w:t>
            </w:r>
            <w:r w:rsidR="00E9263B" w:rsidRPr="00E9263B">
              <w:rPr>
                <w:bCs/>
                <w:highlight w:val="yellow"/>
              </w:rPr>
              <w:t xml:space="preserve">including </w:t>
            </w:r>
            <w:r w:rsidR="00E9263B" w:rsidRPr="00E9263B">
              <w:rPr>
                <w:rFonts w:cs="Arial"/>
                <w:highlight w:val="yellow"/>
              </w:rPr>
              <w:t>ED visits where the patient was placed in</w:t>
            </w:r>
            <w:r w:rsidR="00E9263B">
              <w:rPr>
                <w:bCs/>
                <w:i/>
                <w:iCs/>
              </w:rPr>
              <w:t xml:space="preserve"> </w:t>
            </w:r>
            <w:r w:rsidR="00DC7AFD">
              <w:rPr>
                <w:rFonts w:cs="Arial"/>
              </w:rPr>
              <w:t xml:space="preserve">hospital </w:t>
            </w:r>
            <w:r w:rsidR="005E0132">
              <w:rPr>
                <w:rFonts w:cs="Arial"/>
              </w:rPr>
              <w:t>observation status</w:t>
            </w:r>
            <w:r w:rsidR="007C2EF4">
              <w:rPr>
                <w:rFonts w:cs="Arial"/>
              </w:rPr>
              <w:t>)</w:t>
            </w:r>
            <w:r w:rsidR="005E0132">
              <w:rPr>
                <w:rFonts w:cs="Arial"/>
              </w:rPr>
              <w:t xml:space="preserve">, </w:t>
            </w:r>
            <w:r w:rsidR="008C572D">
              <w:rPr>
                <w:rFonts w:cs="Arial"/>
              </w:rPr>
              <w:t xml:space="preserve">the </w:t>
            </w:r>
            <w:r w:rsidR="005E0132">
              <w:rPr>
                <w:rFonts w:cs="Arial"/>
              </w:rPr>
              <w:t xml:space="preserve">number of </w:t>
            </w:r>
            <w:r w:rsidR="008C572D">
              <w:rPr>
                <w:rFonts w:cs="Arial"/>
              </w:rPr>
              <w:t xml:space="preserve">those </w:t>
            </w:r>
            <w:r w:rsidR="005E0132">
              <w:rPr>
                <w:rFonts w:cs="Arial"/>
              </w:rPr>
              <w:t xml:space="preserve">ED visits with a boarding time greater than 4 hours, </w:t>
            </w:r>
            <w:r w:rsidR="008C572D">
              <w:rPr>
                <w:rFonts w:cs="Arial"/>
              </w:rPr>
              <w:t xml:space="preserve">the </w:t>
            </w:r>
            <w:r w:rsidR="005E0132">
              <w:rPr>
                <w:rFonts w:cs="Arial"/>
              </w:rPr>
              <w:t>median number of hours spent in the ED</w:t>
            </w:r>
            <w:r w:rsidR="008C572D">
              <w:rPr>
                <w:rFonts w:cs="Arial"/>
              </w:rPr>
              <w:t xml:space="preserve"> for those patients</w:t>
            </w:r>
            <w:r w:rsidR="005E0132">
              <w:rPr>
                <w:rFonts w:cs="Arial"/>
              </w:rPr>
              <w:t xml:space="preserve">, and </w:t>
            </w:r>
            <w:r w:rsidR="008C572D">
              <w:rPr>
                <w:rFonts w:cs="Arial"/>
              </w:rPr>
              <w:t xml:space="preserve">the </w:t>
            </w:r>
            <w:r w:rsidR="005E0132">
              <w:rPr>
                <w:rFonts w:cs="Arial"/>
              </w:rPr>
              <w:t>90</w:t>
            </w:r>
            <w:r w:rsidR="005E0132" w:rsidRPr="006119D1">
              <w:rPr>
                <w:rFonts w:cs="Arial"/>
                <w:vertAlign w:val="superscript"/>
              </w:rPr>
              <w:t>th</w:t>
            </w:r>
            <w:r w:rsidR="005E0132">
              <w:rPr>
                <w:rFonts w:cs="Arial"/>
              </w:rPr>
              <w:t xml:space="preserve"> percentile of hours spent in the ED for </w:t>
            </w:r>
            <w:r w:rsidR="008C572D" w:rsidRPr="008A2ECE">
              <w:rPr>
                <w:rFonts w:cs="Arial"/>
              </w:rPr>
              <w:t>those patients</w:t>
            </w:r>
            <w:r w:rsidR="005E0132">
              <w:rPr>
                <w:rFonts w:cs="Arial"/>
              </w:rPr>
              <w:t>.</w:t>
            </w:r>
          </w:p>
          <w:p w14:paraId="0ED8CF8E" w14:textId="77777777" w:rsidR="005E0132" w:rsidRPr="009A5185" w:rsidRDefault="005E0132" w:rsidP="00BF053F">
            <w:pPr>
              <w:contextualSpacing/>
              <w:rPr>
                <w:rFonts w:cs="Arial"/>
                <w:i/>
                <w:snapToGrid w:val="0"/>
              </w:rPr>
            </w:pPr>
          </w:p>
          <w:p w14:paraId="486ED4F5" w14:textId="435D9899" w:rsidR="005E0132" w:rsidRDefault="005E0132" w:rsidP="00BF053F">
            <w:pPr>
              <w:ind w:left="360"/>
              <w:contextualSpacing/>
              <w:rPr>
                <w:rFonts w:cs="Arial"/>
                <w:i/>
                <w:snapToGrid w:val="0"/>
              </w:rPr>
            </w:pPr>
            <w:r w:rsidRPr="009A5185">
              <w:rPr>
                <w:rFonts w:cs="Arial"/>
                <w:i/>
                <w:snapToGrid w:val="0"/>
              </w:rPr>
              <w:t xml:space="preserve">If the number of </w:t>
            </w:r>
            <w:r>
              <w:rPr>
                <w:rFonts w:cs="Arial"/>
                <w:i/>
                <w:snapToGrid w:val="0"/>
              </w:rPr>
              <w:t>visits</w:t>
            </w:r>
            <w:r w:rsidRPr="009A5185">
              <w:rPr>
                <w:rFonts w:cs="Arial"/>
                <w:i/>
                <w:snapToGrid w:val="0"/>
              </w:rPr>
              <w:t xml:space="preserve"> for a</w:t>
            </w:r>
            <w:r w:rsidR="008C572D">
              <w:rPr>
                <w:rFonts w:cs="Arial"/>
                <w:i/>
                <w:snapToGrid w:val="0"/>
              </w:rPr>
              <w:t xml:space="preserve"> pediatric </w:t>
            </w:r>
            <w:r>
              <w:rPr>
                <w:rFonts w:cs="Arial"/>
                <w:i/>
                <w:snapToGrid w:val="0"/>
              </w:rPr>
              <w:t>admission type</w:t>
            </w:r>
            <w:r w:rsidRPr="009A5185">
              <w:rPr>
                <w:rFonts w:cs="Arial"/>
                <w:i/>
                <w:snapToGrid w:val="0"/>
              </w:rPr>
              <w:t xml:space="preserve"> is less than 10 (in column a), skip columns b, c, and d and then move to the </w:t>
            </w:r>
            <w:r>
              <w:rPr>
                <w:rFonts w:cs="Arial"/>
                <w:i/>
                <w:snapToGrid w:val="0"/>
              </w:rPr>
              <w:t>next admission type</w:t>
            </w:r>
            <w:r w:rsidRPr="009A5185">
              <w:rPr>
                <w:rFonts w:cs="Arial"/>
                <w:i/>
                <w:snapToGrid w:val="0"/>
              </w:rPr>
              <w:t>.</w:t>
            </w:r>
            <w:r>
              <w:rPr>
                <w:rFonts w:cs="Arial"/>
                <w:i/>
                <w:snapToGrid w:val="0"/>
              </w:rPr>
              <w:t xml:space="preserve"> </w:t>
            </w:r>
          </w:p>
          <w:p w14:paraId="34229F22" w14:textId="77777777" w:rsidR="00DB35B9" w:rsidRDefault="00DB35B9" w:rsidP="00BF053F">
            <w:pPr>
              <w:ind w:left="360"/>
              <w:contextualSpacing/>
              <w:rPr>
                <w:rFonts w:cs="Arial"/>
                <w:i/>
                <w:snapToGrid w:val="0"/>
              </w:rPr>
            </w:pPr>
          </w:p>
          <w:p w14:paraId="2F3FB9C3" w14:textId="77777777" w:rsidR="00DB35B9" w:rsidRDefault="00DB35B9" w:rsidP="00DB35B9">
            <w:pPr>
              <w:ind w:left="360"/>
              <w:contextualSpacing/>
              <w:rPr>
                <w:rFonts w:cs="Arial"/>
                <w:i/>
                <w:snapToGrid w:val="0"/>
              </w:rPr>
            </w:pPr>
            <w:r>
              <w:rPr>
                <w:rFonts w:cs="Arial"/>
                <w:i/>
                <w:snapToGrid w:val="0"/>
              </w:rPr>
              <w:t>For columns c and d, enter hours and minutes up to one decimal place (e.g., enter 1.5 to denote 1 hour and 30 minutes).</w:t>
            </w:r>
          </w:p>
          <w:p w14:paraId="2E9F3375" w14:textId="58432A78" w:rsidR="00DB35B9" w:rsidRPr="009A5185" w:rsidRDefault="00DB35B9" w:rsidP="00BF053F">
            <w:pPr>
              <w:ind w:left="360"/>
              <w:contextualSpacing/>
              <w:rPr>
                <w:rFonts w:cs="Arial"/>
                <w:i/>
                <w:snapToGrid w:val="0"/>
              </w:rPr>
            </w:pPr>
          </w:p>
        </w:tc>
      </w:tr>
      <w:tr w:rsidR="005E0132" w:rsidRPr="009A5185" w14:paraId="630DEC54" w14:textId="77777777" w:rsidTr="00BF053F">
        <w:tc>
          <w:tcPr>
            <w:tcW w:w="2498" w:type="dxa"/>
            <w:vMerge w:val="restart"/>
            <w:vAlign w:val="center"/>
          </w:tcPr>
          <w:p w14:paraId="278F4F91" w14:textId="77777777" w:rsidR="005E0132" w:rsidRPr="009A5185" w:rsidRDefault="005E0132" w:rsidP="00BF053F">
            <w:pPr>
              <w:ind w:left="360"/>
              <w:contextualSpacing/>
              <w:rPr>
                <w:rFonts w:cs="Arial"/>
                <w:b/>
              </w:rPr>
            </w:pPr>
            <w:r>
              <w:rPr>
                <w:rFonts w:cs="Arial"/>
                <w:b/>
              </w:rPr>
              <w:t>Pediatric Admission Type</w:t>
            </w:r>
          </w:p>
        </w:tc>
        <w:tc>
          <w:tcPr>
            <w:tcW w:w="7496" w:type="dxa"/>
            <w:gridSpan w:val="4"/>
            <w:shd w:val="clear" w:color="auto" w:fill="D9D9D9" w:themeFill="background1" w:themeFillShade="D9"/>
            <w:vAlign w:val="center"/>
          </w:tcPr>
          <w:p w14:paraId="3FEC3083" w14:textId="762A1F09" w:rsidR="005E0132" w:rsidRPr="009A5185" w:rsidRDefault="005E0132" w:rsidP="00BF053F">
            <w:pPr>
              <w:ind w:left="360"/>
              <w:contextualSpacing/>
              <w:jc w:val="center"/>
              <w:rPr>
                <w:rFonts w:cs="Arial"/>
                <w:b/>
              </w:rPr>
            </w:pPr>
            <w:r>
              <w:rPr>
                <w:rFonts w:cs="Arial"/>
                <w:b/>
              </w:rPr>
              <w:t>ED Visits</w:t>
            </w:r>
            <w:r w:rsidR="00DB35B9">
              <w:rPr>
                <w:rFonts w:cs="Arial"/>
                <w:b/>
              </w:rPr>
              <w:t>, Boarding Time,</w:t>
            </w:r>
            <w:r>
              <w:rPr>
                <w:rFonts w:cs="Arial"/>
                <w:b/>
              </w:rPr>
              <w:t xml:space="preserve"> and Time Spent in the ED</w:t>
            </w:r>
          </w:p>
        </w:tc>
      </w:tr>
      <w:tr w:rsidR="005E0132" w:rsidRPr="009A5185" w14:paraId="6BAB287B" w14:textId="77777777" w:rsidTr="00BF053F">
        <w:tc>
          <w:tcPr>
            <w:tcW w:w="2498" w:type="dxa"/>
            <w:vMerge/>
            <w:vAlign w:val="center"/>
          </w:tcPr>
          <w:p w14:paraId="28302B15" w14:textId="77777777" w:rsidR="005E0132" w:rsidRPr="009A5185" w:rsidRDefault="005E0132" w:rsidP="00BF053F">
            <w:pPr>
              <w:ind w:left="360"/>
              <w:contextualSpacing/>
              <w:rPr>
                <w:rFonts w:cs="Arial"/>
                <w:b/>
              </w:rPr>
            </w:pPr>
          </w:p>
        </w:tc>
        <w:tc>
          <w:tcPr>
            <w:tcW w:w="1874" w:type="dxa"/>
            <w:vAlign w:val="center"/>
          </w:tcPr>
          <w:p w14:paraId="5AF192ED" w14:textId="77777777" w:rsidR="005E0132" w:rsidRPr="009A5185" w:rsidRDefault="005E0132" w:rsidP="00BF053F">
            <w:pPr>
              <w:contextualSpacing/>
              <w:rPr>
                <w:rFonts w:cs="Arial"/>
                <w:b/>
              </w:rPr>
            </w:pPr>
            <w:r w:rsidRPr="009A5185">
              <w:rPr>
                <w:rFonts w:cs="Arial"/>
                <w:b/>
              </w:rPr>
              <w:t>(a)</w:t>
            </w:r>
          </w:p>
          <w:p w14:paraId="009E8730" w14:textId="26220BB2" w:rsidR="005E0132" w:rsidRPr="009A5185" w:rsidRDefault="005E0132" w:rsidP="00BF053F">
            <w:pPr>
              <w:contextualSpacing/>
              <w:rPr>
                <w:rFonts w:cs="Arial"/>
                <w:b/>
              </w:rPr>
            </w:pPr>
            <w:r>
              <w:rPr>
                <w:rFonts w:cs="Arial"/>
                <w:b/>
              </w:rPr>
              <w:t xml:space="preserve">Total number of ED </w:t>
            </w:r>
            <w:r w:rsidRPr="009E0C0F">
              <w:rPr>
                <w:rFonts w:cs="Arial"/>
                <w:b/>
                <w:u w:val="single"/>
              </w:rPr>
              <w:t>visits</w:t>
            </w:r>
            <w:r w:rsidRPr="00174A25">
              <w:rPr>
                <w:rFonts w:cs="Arial"/>
                <w:b/>
              </w:rPr>
              <w:t xml:space="preserve"> </w:t>
            </w:r>
            <w:r w:rsidRPr="00ED3784">
              <w:rPr>
                <w:rFonts w:cs="Arial"/>
                <w:b/>
              </w:rPr>
              <w:t xml:space="preserve">with an inpatient </w:t>
            </w:r>
            <w:r w:rsidRPr="00765FBE">
              <w:rPr>
                <w:rFonts w:cs="Arial"/>
                <w:b/>
              </w:rPr>
              <w:t xml:space="preserve">admission or </w:t>
            </w:r>
            <w:r w:rsidR="00DD6CAF" w:rsidRPr="00DD6CAF">
              <w:rPr>
                <w:rFonts w:cs="Arial"/>
                <w:b/>
                <w:bCs/>
                <w:highlight w:val="yellow"/>
              </w:rPr>
              <w:t>where the patient was placed in hospital</w:t>
            </w:r>
            <w:r w:rsidR="00DD6CAF">
              <w:rPr>
                <w:bCs/>
                <w:i/>
                <w:iCs/>
              </w:rPr>
              <w:t xml:space="preserve"> </w:t>
            </w:r>
            <w:r w:rsidRPr="00765FBE">
              <w:rPr>
                <w:rFonts w:cs="Arial"/>
                <w:b/>
              </w:rPr>
              <w:t>observation status</w:t>
            </w:r>
          </w:p>
        </w:tc>
        <w:tc>
          <w:tcPr>
            <w:tcW w:w="1874" w:type="dxa"/>
            <w:vAlign w:val="center"/>
          </w:tcPr>
          <w:p w14:paraId="5CB4DDEE" w14:textId="77777777" w:rsidR="005E0132" w:rsidRPr="009A5185" w:rsidRDefault="005E0132" w:rsidP="00BF053F">
            <w:pPr>
              <w:contextualSpacing/>
              <w:rPr>
                <w:rFonts w:cs="Arial"/>
                <w:b/>
              </w:rPr>
            </w:pPr>
            <w:r w:rsidRPr="009A5185">
              <w:rPr>
                <w:rFonts w:cs="Arial"/>
                <w:b/>
              </w:rPr>
              <w:t>(b)</w:t>
            </w:r>
          </w:p>
          <w:p w14:paraId="21B2D4B9" w14:textId="77777777" w:rsidR="005E0132" w:rsidRPr="009A5185" w:rsidRDefault="005E0132" w:rsidP="00BF053F">
            <w:pPr>
              <w:contextualSpacing/>
              <w:rPr>
                <w:rFonts w:cs="Arial"/>
                <w:b/>
              </w:rPr>
            </w:pPr>
            <w:r>
              <w:rPr>
                <w:rFonts w:cs="Arial"/>
                <w:b/>
              </w:rPr>
              <w:t xml:space="preserve">Number of ED </w:t>
            </w:r>
            <w:r w:rsidRPr="006810DB">
              <w:rPr>
                <w:rFonts w:cs="Arial"/>
                <w:b/>
                <w:u w:val="single"/>
              </w:rPr>
              <w:t>visits</w:t>
            </w:r>
            <w:r>
              <w:rPr>
                <w:rFonts w:cs="Arial"/>
                <w:b/>
              </w:rPr>
              <w:t xml:space="preserve"> indicated in column (a) with a boarding time greater than 4 hours</w:t>
            </w:r>
          </w:p>
        </w:tc>
        <w:tc>
          <w:tcPr>
            <w:tcW w:w="1811" w:type="dxa"/>
            <w:vAlign w:val="center"/>
          </w:tcPr>
          <w:p w14:paraId="6497734E" w14:textId="77777777" w:rsidR="005E0132" w:rsidRPr="009A5185" w:rsidRDefault="005E0132" w:rsidP="00BF053F">
            <w:pPr>
              <w:contextualSpacing/>
              <w:rPr>
                <w:rFonts w:cs="Arial"/>
                <w:b/>
              </w:rPr>
            </w:pPr>
            <w:r w:rsidRPr="009A5185">
              <w:rPr>
                <w:rFonts w:cs="Arial"/>
                <w:b/>
              </w:rPr>
              <w:t xml:space="preserve">(c) </w:t>
            </w:r>
          </w:p>
          <w:p w14:paraId="212F56B9" w14:textId="77777777" w:rsidR="005E0132" w:rsidRPr="009A5185" w:rsidRDefault="005E0132" w:rsidP="00BF053F">
            <w:pPr>
              <w:contextualSpacing/>
              <w:rPr>
                <w:rFonts w:cs="Arial"/>
                <w:b/>
              </w:rPr>
            </w:pPr>
            <w:r>
              <w:rPr>
                <w:rFonts w:cs="Arial"/>
                <w:b/>
              </w:rPr>
              <w:t xml:space="preserve">Median number of </w:t>
            </w:r>
            <w:r w:rsidRPr="006810DB">
              <w:rPr>
                <w:rFonts w:cs="Arial"/>
                <w:b/>
                <w:u w:val="single"/>
              </w:rPr>
              <w:t>hours</w:t>
            </w:r>
            <w:r>
              <w:rPr>
                <w:rFonts w:cs="Arial"/>
                <w:b/>
              </w:rPr>
              <w:t xml:space="preserve"> spent in the ED for ED visits indicated in column (a)</w:t>
            </w:r>
          </w:p>
        </w:tc>
        <w:tc>
          <w:tcPr>
            <w:tcW w:w="1937" w:type="dxa"/>
            <w:vAlign w:val="center"/>
          </w:tcPr>
          <w:p w14:paraId="301EB373" w14:textId="77777777" w:rsidR="005E0132" w:rsidRPr="009A5185" w:rsidRDefault="005E0132" w:rsidP="00BF053F">
            <w:pPr>
              <w:contextualSpacing/>
              <w:rPr>
                <w:rFonts w:cs="Arial"/>
                <w:b/>
              </w:rPr>
            </w:pPr>
            <w:r w:rsidRPr="009A5185">
              <w:rPr>
                <w:rFonts w:cs="Arial"/>
                <w:b/>
              </w:rPr>
              <w:t xml:space="preserve">(d) </w:t>
            </w:r>
          </w:p>
          <w:p w14:paraId="24D71E1E" w14:textId="77777777" w:rsidR="005E0132" w:rsidRPr="009A5185" w:rsidRDefault="005E0132" w:rsidP="00BF053F">
            <w:pPr>
              <w:contextualSpacing/>
              <w:rPr>
                <w:rFonts w:cs="Arial"/>
                <w:b/>
              </w:rPr>
            </w:pPr>
            <w:r>
              <w:rPr>
                <w:rFonts w:cs="Arial"/>
                <w:b/>
              </w:rPr>
              <w:t>90</w:t>
            </w:r>
            <w:r w:rsidRPr="006119D1">
              <w:rPr>
                <w:rFonts w:cs="Arial"/>
                <w:b/>
                <w:vertAlign w:val="superscript"/>
              </w:rPr>
              <w:t>th</w:t>
            </w:r>
            <w:r>
              <w:rPr>
                <w:rFonts w:cs="Arial"/>
                <w:b/>
              </w:rPr>
              <w:t xml:space="preserve"> percentile of </w:t>
            </w:r>
            <w:r w:rsidRPr="008D19E8">
              <w:rPr>
                <w:rFonts w:cs="Arial"/>
                <w:b/>
                <w:u w:val="single"/>
              </w:rPr>
              <w:t>hours</w:t>
            </w:r>
            <w:r>
              <w:rPr>
                <w:rFonts w:cs="Arial"/>
                <w:b/>
              </w:rPr>
              <w:t xml:space="preserve"> spent in the ED for ED visits indicated in column (a)</w:t>
            </w:r>
          </w:p>
        </w:tc>
      </w:tr>
      <w:tr w:rsidR="005E0132" w:rsidRPr="009A5185" w14:paraId="42478212" w14:textId="77777777" w:rsidTr="00BF053F">
        <w:tc>
          <w:tcPr>
            <w:tcW w:w="2498" w:type="dxa"/>
          </w:tcPr>
          <w:p w14:paraId="203CF0BE" w14:textId="77777777" w:rsidR="005E0132" w:rsidRPr="009F6A9A" w:rsidRDefault="005E0132" w:rsidP="00BF053F">
            <w:pPr>
              <w:rPr>
                <w:rFonts w:cs="Arial"/>
              </w:rPr>
            </w:pPr>
            <w:r w:rsidRPr="00400BFC">
              <w:rPr>
                <w:rFonts w:cs="Arial"/>
              </w:rPr>
              <w:t>A</w:t>
            </w:r>
            <w:r>
              <w:rPr>
                <w:rFonts w:cs="Arial"/>
              </w:rPr>
              <w:t xml:space="preserve">dmitted to an inpatient </w:t>
            </w:r>
            <w:r w:rsidRPr="006119D1">
              <w:rPr>
                <w:rFonts w:cs="Arial"/>
                <w:b/>
                <w:bCs/>
              </w:rPr>
              <w:t>non-psychiatric bed</w:t>
            </w:r>
          </w:p>
        </w:tc>
        <w:tc>
          <w:tcPr>
            <w:tcW w:w="1874" w:type="dxa"/>
            <w:vAlign w:val="center"/>
          </w:tcPr>
          <w:p w14:paraId="5CEC7ED1" w14:textId="77777777" w:rsidR="005E0132" w:rsidRPr="009A5185" w:rsidRDefault="005E0132" w:rsidP="00BF053F">
            <w:pPr>
              <w:ind w:left="360"/>
              <w:contextualSpacing/>
              <w:rPr>
                <w:rFonts w:cs="Arial"/>
                <w:b/>
              </w:rPr>
            </w:pPr>
          </w:p>
        </w:tc>
        <w:tc>
          <w:tcPr>
            <w:tcW w:w="1874" w:type="dxa"/>
            <w:vAlign w:val="center"/>
          </w:tcPr>
          <w:p w14:paraId="77C9F0F0" w14:textId="77777777" w:rsidR="005E0132" w:rsidRPr="009A5185" w:rsidRDefault="005E0132" w:rsidP="00BF053F">
            <w:pPr>
              <w:ind w:left="360"/>
              <w:contextualSpacing/>
              <w:rPr>
                <w:rFonts w:cs="Arial"/>
                <w:b/>
              </w:rPr>
            </w:pPr>
          </w:p>
        </w:tc>
        <w:tc>
          <w:tcPr>
            <w:tcW w:w="1811" w:type="dxa"/>
            <w:vAlign w:val="center"/>
          </w:tcPr>
          <w:p w14:paraId="192D1F4D" w14:textId="77777777" w:rsidR="005E0132" w:rsidRPr="009A5185" w:rsidRDefault="005E0132" w:rsidP="00BF053F">
            <w:pPr>
              <w:ind w:left="360"/>
              <w:contextualSpacing/>
              <w:rPr>
                <w:rFonts w:cs="Arial"/>
                <w:b/>
              </w:rPr>
            </w:pPr>
          </w:p>
        </w:tc>
        <w:tc>
          <w:tcPr>
            <w:tcW w:w="1937" w:type="dxa"/>
            <w:vAlign w:val="center"/>
          </w:tcPr>
          <w:p w14:paraId="7316870A" w14:textId="77777777" w:rsidR="005E0132" w:rsidRPr="009A5185" w:rsidRDefault="005E0132" w:rsidP="00BF053F">
            <w:pPr>
              <w:ind w:left="360"/>
              <w:contextualSpacing/>
              <w:rPr>
                <w:rFonts w:cs="Arial"/>
                <w:b/>
              </w:rPr>
            </w:pPr>
          </w:p>
        </w:tc>
      </w:tr>
      <w:tr w:rsidR="005E0132" w:rsidRPr="009A5185" w14:paraId="3F1C2AE3" w14:textId="77777777" w:rsidTr="00BF053F">
        <w:trPr>
          <w:trHeight w:val="809"/>
        </w:trPr>
        <w:tc>
          <w:tcPr>
            <w:tcW w:w="2498" w:type="dxa"/>
          </w:tcPr>
          <w:p w14:paraId="4C55B4B2" w14:textId="77777777" w:rsidR="005E0132" w:rsidRPr="006119D1" w:rsidRDefault="005E0132" w:rsidP="00BF053F">
            <w:pPr>
              <w:rPr>
                <w:rFonts w:cs="Arial"/>
                <w:b/>
                <w:bCs/>
              </w:rPr>
            </w:pPr>
            <w:r>
              <w:rPr>
                <w:rFonts w:cs="Arial"/>
              </w:rPr>
              <w:lastRenderedPageBreak/>
              <w:t xml:space="preserve">Admitted to an inpatient </w:t>
            </w:r>
            <w:r w:rsidRPr="003F54B9">
              <w:rPr>
                <w:rFonts w:cs="Arial"/>
                <w:b/>
                <w:bCs/>
              </w:rPr>
              <w:t>psychiatric bed</w:t>
            </w:r>
          </w:p>
        </w:tc>
        <w:tc>
          <w:tcPr>
            <w:tcW w:w="1874" w:type="dxa"/>
            <w:vAlign w:val="center"/>
          </w:tcPr>
          <w:p w14:paraId="0F01E76F" w14:textId="77777777" w:rsidR="005E0132" w:rsidRPr="009A5185" w:rsidRDefault="005E0132" w:rsidP="00BF053F">
            <w:pPr>
              <w:ind w:left="360"/>
              <w:contextualSpacing/>
              <w:rPr>
                <w:rFonts w:cs="Arial"/>
                <w:b/>
              </w:rPr>
            </w:pPr>
          </w:p>
        </w:tc>
        <w:tc>
          <w:tcPr>
            <w:tcW w:w="1874" w:type="dxa"/>
            <w:vAlign w:val="center"/>
          </w:tcPr>
          <w:p w14:paraId="57184DD6" w14:textId="77777777" w:rsidR="005E0132" w:rsidRPr="009A5185" w:rsidRDefault="005E0132" w:rsidP="00BF053F">
            <w:pPr>
              <w:ind w:left="360"/>
              <w:contextualSpacing/>
              <w:rPr>
                <w:rFonts w:cs="Arial"/>
                <w:b/>
              </w:rPr>
            </w:pPr>
          </w:p>
        </w:tc>
        <w:tc>
          <w:tcPr>
            <w:tcW w:w="1811" w:type="dxa"/>
            <w:vAlign w:val="center"/>
          </w:tcPr>
          <w:p w14:paraId="5A6EF3A4" w14:textId="77777777" w:rsidR="005E0132" w:rsidRPr="009A5185" w:rsidRDefault="005E0132" w:rsidP="00BF053F">
            <w:pPr>
              <w:ind w:left="360"/>
              <w:contextualSpacing/>
              <w:rPr>
                <w:rFonts w:cs="Arial"/>
                <w:b/>
              </w:rPr>
            </w:pPr>
          </w:p>
        </w:tc>
        <w:tc>
          <w:tcPr>
            <w:tcW w:w="1937" w:type="dxa"/>
            <w:vAlign w:val="center"/>
          </w:tcPr>
          <w:p w14:paraId="6D85BFCE" w14:textId="77777777" w:rsidR="005E0132" w:rsidRPr="009A5185" w:rsidRDefault="005E0132" w:rsidP="00BF053F">
            <w:pPr>
              <w:ind w:left="360"/>
              <w:contextualSpacing/>
              <w:rPr>
                <w:rFonts w:cs="Arial"/>
                <w:b/>
              </w:rPr>
            </w:pPr>
          </w:p>
        </w:tc>
      </w:tr>
    </w:tbl>
    <w:p w14:paraId="559CA4E6" w14:textId="10345399" w:rsidR="00885B79" w:rsidRDefault="00885B79">
      <w:pPr>
        <w:rPr>
          <w:b/>
          <w:snapToGrid w:val="0"/>
          <w:color w:val="000000"/>
        </w:rPr>
      </w:pPr>
      <w:r>
        <w:rPr>
          <w:b/>
          <w:snapToGrid w:val="0"/>
          <w:color w:val="000000"/>
        </w:rPr>
        <w:br w:type="page"/>
      </w:r>
    </w:p>
    <w:p w14:paraId="2385D207" w14:textId="44E66424" w:rsidR="00563CD7" w:rsidRDefault="00563CD7" w:rsidP="00563CD7">
      <w:pPr>
        <w:rPr>
          <w:b/>
          <w:snapToGrid w:val="0"/>
          <w:color w:val="000000"/>
        </w:rPr>
      </w:pPr>
      <w:r>
        <w:rPr>
          <w:b/>
          <w:snapToGrid w:val="0"/>
          <w:color w:val="000000"/>
        </w:rPr>
        <w:lastRenderedPageBreak/>
        <w:t>Affirmation of Accuracy</w:t>
      </w:r>
    </w:p>
    <w:p w14:paraId="5FD71E9F" w14:textId="77777777" w:rsidR="00563CD7" w:rsidRDefault="00563CD7" w:rsidP="00563CD7">
      <w:pPr>
        <w:rPr>
          <w:rFonts w:cs="Arial"/>
          <w:snapToGrid w:val="0"/>
          <w:color w:val="000000"/>
        </w:rPr>
      </w:pPr>
    </w:p>
    <w:p w14:paraId="5ABEAFEC" w14:textId="4AD98DE1" w:rsidR="00563CD7" w:rsidRPr="00362B11" w:rsidRDefault="00563CD7" w:rsidP="00563CD7">
      <w:pPr>
        <w:rPr>
          <w:rFonts w:cs="Arial"/>
          <w:color w:val="000000"/>
        </w:rPr>
      </w:pPr>
      <w:r w:rsidRPr="00362B11">
        <w:rPr>
          <w:rFonts w:cs="Arial"/>
          <w:color w:val="000000"/>
        </w:rPr>
        <w:t xml:space="preserve">As the hospital CEO or as an employee of the hospital to whom the hospital CEO has delegated responsibility, </w:t>
      </w:r>
      <w:r>
        <w:rPr>
          <w:rFonts w:cs="Arial"/>
          <w:color w:val="000000"/>
        </w:rPr>
        <w:t>I have reviewed this information</w:t>
      </w:r>
      <w:r w:rsidRPr="00362B11">
        <w:rPr>
          <w:rFonts w:cs="Arial"/>
          <w:color w:val="000000"/>
        </w:rPr>
        <w:t xml:space="preserve"> </w:t>
      </w:r>
      <w:r>
        <w:rPr>
          <w:rFonts w:cs="Arial"/>
          <w:color w:val="000000"/>
        </w:rPr>
        <w:t xml:space="preserve">pertaining to the </w:t>
      </w:r>
      <w:r w:rsidR="00790F36">
        <w:rPr>
          <w:rFonts w:cs="Arial"/>
          <w:color w:val="000000"/>
        </w:rPr>
        <w:t xml:space="preserve">Patient </w:t>
      </w:r>
      <w:r>
        <w:rPr>
          <w:rFonts w:cs="Arial"/>
          <w:color w:val="000000"/>
        </w:rPr>
        <w:t>Safe</w:t>
      </w:r>
      <w:r w:rsidR="00790F36">
        <w:rPr>
          <w:rFonts w:cs="Arial"/>
          <w:color w:val="000000"/>
        </w:rPr>
        <w:t>ty</w:t>
      </w:r>
      <w:r>
        <w:rPr>
          <w:rFonts w:cs="Arial"/>
          <w:color w:val="000000"/>
        </w:rPr>
        <w:t xml:space="preserve"> Practices Section</w:t>
      </w:r>
      <w:r w:rsidRPr="00362B11">
        <w:rPr>
          <w:rFonts w:cs="Arial"/>
          <w:color w:val="000000"/>
        </w:rPr>
        <w:t xml:space="preserve"> at our hospital, and I here</w:t>
      </w:r>
      <w:r>
        <w:rPr>
          <w:rFonts w:cs="Arial"/>
          <w:color w:val="000000"/>
        </w:rPr>
        <w:t>by certify that this information is</w:t>
      </w:r>
      <w:r w:rsidRPr="00362B11">
        <w:rPr>
          <w:rFonts w:cs="Arial"/>
          <w:color w:val="000000"/>
        </w:rPr>
        <w:t xml:space="preserve"> true, accurate, and reflect</w:t>
      </w:r>
      <w:r>
        <w:rPr>
          <w:rFonts w:cs="Arial"/>
          <w:color w:val="000000"/>
        </w:rPr>
        <w:t>s</w:t>
      </w:r>
      <w:r w:rsidRPr="00362B11">
        <w:rPr>
          <w:rFonts w:cs="Arial"/>
          <w:color w:val="000000"/>
        </w:rPr>
        <w:t xml:space="preserve"> the current, normal operating circumstances at our hospital. I am authorized to make this certification on behalf of our hospital. </w:t>
      </w:r>
    </w:p>
    <w:p w14:paraId="606FDBBB" w14:textId="77777777" w:rsidR="00563CD7" w:rsidRPr="00362B11" w:rsidRDefault="00563CD7" w:rsidP="00563CD7">
      <w:pPr>
        <w:rPr>
          <w:rFonts w:cs="Arial"/>
          <w:color w:val="000000"/>
        </w:rPr>
      </w:pPr>
    </w:p>
    <w:p w14:paraId="3E4D7D76" w14:textId="14F667E9" w:rsidR="00563CD7" w:rsidRDefault="00563CD7" w:rsidP="00563CD7">
      <w:pPr>
        <w:rPr>
          <w:rFonts w:ascii="Times New Roman" w:hAnsi="Times New Roman"/>
          <w:sz w:val="22"/>
          <w:szCs w:val="22"/>
        </w:rPr>
      </w:pPr>
      <w:r>
        <w:t xml:space="preserve">The hospital and I understand that The Leapfrog Group, its members, the public and entities and persons who contract </w:t>
      </w:r>
      <w:r w:rsidR="00812EFD" w:rsidRPr="0010023F">
        <w:rPr>
          <w:rFonts w:cs="Arial"/>
        </w:rPr>
        <w:t>or have other business dealings</w:t>
      </w:r>
      <w:r w:rsidR="00812EFD" w:rsidRPr="0010023F">
        <w:t xml:space="preserve"> </w:t>
      </w:r>
      <w:r w:rsidRPr="0010023F">
        <w:t xml:space="preserve">with </w:t>
      </w:r>
      <w:r w:rsidR="00812EFD" w:rsidRPr="0010023F">
        <w:t xml:space="preserve">The </w:t>
      </w:r>
      <w:r w:rsidRPr="0010023F">
        <w:t>Leapfrog</w:t>
      </w:r>
      <w:r w:rsidR="00812EFD" w:rsidRPr="0010023F">
        <w:t xml:space="preserve"> Group</w:t>
      </w:r>
      <w:r w:rsidRPr="0010023F">
        <w:t xml:space="preserve"> are relying on the truth and accuracy of this information. The hospital and I also understand that The Leapfrog Group will make this information and/or analyses of this information public through the </w:t>
      </w:r>
      <w:r w:rsidR="00B63605" w:rsidRPr="0010023F">
        <w:t>Survey Results</w:t>
      </w:r>
      <w:r w:rsidRPr="0010023F">
        <w:t xml:space="preserve"> public reporting website, The Leapfrog Group’s Hospital Safety Grade, and/or other Leapfrog Group products and services. This information and/or analyses and all intellectual property rights therein shall be and remain the sole and exclusive property of The Leapfrog Group</w:t>
      </w:r>
      <w:r w:rsidR="00812EFD" w:rsidRPr="0010023F">
        <w:t xml:space="preserve"> in which The Leapfrog Group retains exclusive ownership</w:t>
      </w:r>
      <w:r w:rsidR="00812EFD" w:rsidRPr="0010023F">
        <w:rPr>
          <w:rFonts w:cs="Arial"/>
        </w:rPr>
        <w:t>.</w:t>
      </w:r>
      <w:r w:rsidRPr="0010023F">
        <w:t xml:space="preserve"> This information does not infringe</w:t>
      </w:r>
      <w:r w:rsidR="00812EFD" w:rsidRPr="0010023F">
        <w:t xml:space="preserve"> upon</w:t>
      </w:r>
      <w:r w:rsidRPr="0010023F">
        <w:t xml:space="preserve"> any third</w:t>
      </w:r>
      <w:r w:rsidR="00812EFD" w:rsidRPr="0010023F">
        <w:t>-</w:t>
      </w:r>
      <w:r w:rsidRPr="0010023F">
        <w:t>party intellectual property rights</w:t>
      </w:r>
      <w:r w:rsidR="00812EFD" w:rsidRPr="0010023F">
        <w:t xml:space="preserve"> or any other third-party rights whatsoever and is free and clear of all encumbrances and liens of any kind</w:t>
      </w:r>
      <w:r w:rsidRPr="0010023F">
        <w:t xml:space="preserve">.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812EFD" w:rsidRPr="0010023F">
        <w:rPr>
          <w:rFonts w:cs="Arial"/>
        </w:rPr>
        <w:t>or have other business dealings</w:t>
      </w:r>
      <w:r w:rsidR="00812EFD" w:rsidRPr="0010023F">
        <w:t xml:space="preserve"> </w:t>
      </w:r>
      <w:r w:rsidRPr="0010023F">
        <w:t xml:space="preserve">with </w:t>
      </w:r>
      <w:r w:rsidR="00812EFD" w:rsidRPr="0010023F">
        <w:t xml:space="preserve">The </w:t>
      </w:r>
      <w:r w:rsidRPr="0010023F">
        <w:t>Leapfrog</w:t>
      </w:r>
      <w:r w:rsidR="00812EFD" w:rsidRPr="0010023F">
        <w:t xml:space="preserve"> Group</w:t>
      </w:r>
      <w:r w:rsidRPr="0010023F">
        <w:t xml:space="preserve"> r</w:t>
      </w:r>
      <w:r>
        <w:t>eserve the right to omit or disclaim information that is not current, accurate or truthful.</w:t>
      </w:r>
    </w:p>
    <w:p w14:paraId="3DD2DA41" w14:textId="77777777" w:rsidR="00563CD7" w:rsidRDefault="00563CD7" w:rsidP="00563CD7">
      <w:pPr>
        <w:rPr>
          <w:snapToGrid w:val="0"/>
          <w:color w:val="000000"/>
        </w:rPr>
      </w:pPr>
    </w:p>
    <w:p w14:paraId="5D0BC6E7" w14:textId="77777777" w:rsidR="00563CD7" w:rsidRDefault="00563CD7" w:rsidP="00563CD7">
      <w:pPr>
        <w:rPr>
          <w:snapToGrid w:val="0"/>
          <w:color w:val="000000"/>
        </w:rPr>
      </w:pPr>
    </w:p>
    <w:p w14:paraId="27DA7D36" w14:textId="77777777" w:rsidR="00563CD7" w:rsidRDefault="00563CD7" w:rsidP="00563CD7">
      <w:pPr>
        <w:spacing w:line="240" w:lineRule="exact"/>
        <w:rPr>
          <w:snapToGrid w:val="0"/>
          <w:color w:val="000000"/>
        </w:rPr>
      </w:pPr>
      <w:r>
        <w:rPr>
          <w:snapToGrid w:val="0"/>
          <w:color w:val="000000"/>
        </w:rPr>
        <w:t>Affirmed by _____________________, the hospital’s ___________________________,</w:t>
      </w:r>
    </w:p>
    <w:p w14:paraId="04024CA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674423F8" w14:textId="77777777" w:rsidR="00563CD7" w:rsidRDefault="00563CD7" w:rsidP="00563CD7">
      <w:pPr>
        <w:spacing w:line="240" w:lineRule="exact"/>
        <w:rPr>
          <w:snapToGrid w:val="0"/>
          <w:color w:val="000000"/>
        </w:rPr>
      </w:pPr>
      <w:r>
        <w:rPr>
          <w:snapToGrid w:val="0"/>
          <w:color w:val="000000"/>
        </w:rPr>
        <w:t>on _______________________.</w:t>
      </w:r>
    </w:p>
    <w:p w14:paraId="3C24D7DB" w14:textId="77777777" w:rsidR="00563CD7" w:rsidRDefault="00563CD7" w:rsidP="00563CD7">
      <w:pPr>
        <w:pStyle w:val="BodyText2"/>
        <w:spacing w:line="240" w:lineRule="exact"/>
      </w:pPr>
      <w:r>
        <w:t xml:space="preserve">                    (date)</w:t>
      </w:r>
    </w:p>
    <w:p w14:paraId="6C79C293" w14:textId="77777777" w:rsidR="00563CD7" w:rsidRDefault="00563CD7" w:rsidP="00563CD7"/>
    <w:p w14:paraId="162A6F53" w14:textId="77777777" w:rsidR="00563CD7" w:rsidRDefault="00563CD7" w:rsidP="00563CD7">
      <w:pPr>
        <w:rPr>
          <w:lang w:eastAsia="ja-JP"/>
        </w:rPr>
      </w:pPr>
    </w:p>
    <w:p w14:paraId="74FD889C" w14:textId="77777777" w:rsidR="00563CD7" w:rsidRPr="00F279EA" w:rsidRDefault="00563CD7" w:rsidP="00563CD7">
      <w:pPr>
        <w:rPr>
          <w:lang w:eastAsia="ja-JP"/>
        </w:rPr>
      </w:pPr>
    </w:p>
    <w:p w14:paraId="3D6EB11F" w14:textId="77777777" w:rsidR="00563CD7" w:rsidRDefault="00563CD7" w:rsidP="00563CD7">
      <w:pPr>
        <w:rPr>
          <w:b/>
          <w:sz w:val="24"/>
        </w:rPr>
      </w:pPr>
      <w:bookmarkStart w:id="509" w:name="_Toc383775059"/>
      <w:r>
        <w:br w:type="page"/>
      </w:r>
    </w:p>
    <w:p w14:paraId="5A8DD431" w14:textId="36C14D50" w:rsidR="00563CD7" w:rsidRPr="007849B0" w:rsidRDefault="00563CD7" w:rsidP="00CF5A6E">
      <w:pPr>
        <w:pStyle w:val="Heading2"/>
      </w:pPr>
      <w:bookmarkStart w:id="510" w:name="_Toc510001897"/>
      <w:bookmarkStart w:id="511" w:name="_Toc197079293"/>
      <w:r w:rsidRPr="007849B0">
        <w:lastRenderedPageBreak/>
        <w:t xml:space="preserve">Section 6: </w:t>
      </w:r>
      <w:bookmarkEnd w:id="509"/>
      <w:r w:rsidR="00600EE7">
        <w:t>Patient</w:t>
      </w:r>
      <w:r>
        <w:t xml:space="preserve"> Safe</w:t>
      </w:r>
      <w:r w:rsidR="00600EE7">
        <w:t>ty</w:t>
      </w:r>
      <w:r>
        <w:t xml:space="preserve"> Practices</w:t>
      </w:r>
      <w:r w:rsidRPr="007849B0">
        <w:t xml:space="preserve"> Reference Information</w:t>
      </w:r>
      <w:bookmarkEnd w:id="510"/>
      <w:bookmarkEnd w:id="511"/>
    </w:p>
    <w:p w14:paraId="4A4B7649" w14:textId="77777777" w:rsidR="00764EEA" w:rsidRDefault="00764EEA" w:rsidP="00764EEA">
      <w:bookmarkStart w:id="512" w:name="_Toc236215446"/>
      <w:bookmarkStart w:id="513" w:name="_Toc383775060"/>
      <w:bookmarkStart w:id="514" w:name="_Toc510001898"/>
    </w:p>
    <w:p w14:paraId="6DF3AB7A" w14:textId="68A6ABBE" w:rsidR="00563CD7" w:rsidRPr="00764EEA" w:rsidRDefault="00563CD7" w:rsidP="00AB5B80">
      <w:pPr>
        <w:pStyle w:val="Heading3"/>
      </w:pPr>
      <w:bookmarkStart w:id="515" w:name="_Toc197079294"/>
      <w:r w:rsidRPr="007849B0">
        <w:rPr>
          <w:rFonts w:hint="eastAsia"/>
        </w:rPr>
        <w:t>What</w:t>
      </w:r>
      <w:r w:rsidRPr="007849B0">
        <w:t>’</w:t>
      </w:r>
      <w:r w:rsidRPr="007849B0">
        <w:rPr>
          <w:rFonts w:hint="eastAsia"/>
        </w:rPr>
        <w:t xml:space="preserve">s New </w:t>
      </w:r>
      <w:bookmarkEnd w:id="512"/>
      <w:r w:rsidRPr="007849B0">
        <w:rPr>
          <w:rFonts w:hint="eastAsia"/>
        </w:rPr>
        <w:t xml:space="preserve">in the </w:t>
      </w:r>
      <w:bookmarkEnd w:id="513"/>
      <w:r w:rsidR="00A236B1">
        <w:t>202</w:t>
      </w:r>
      <w:r w:rsidR="00DA16D9">
        <w:t>5</w:t>
      </w:r>
      <w:r>
        <w:t xml:space="preserve"> Survey</w:t>
      </w:r>
      <w:bookmarkEnd w:id="514"/>
      <w:bookmarkEnd w:id="515"/>
    </w:p>
    <w:p w14:paraId="5D38EAA9" w14:textId="77777777" w:rsidR="00D20722" w:rsidRPr="000C6570" w:rsidRDefault="00D20722" w:rsidP="00D20722">
      <w:pPr>
        <w:pStyle w:val="Heading44"/>
        <w:rPr>
          <w:sz w:val="20"/>
        </w:rPr>
      </w:pPr>
      <w:bookmarkStart w:id="516" w:name="_Toc236215447"/>
      <w:bookmarkStart w:id="517" w:name="_Toc383775061"/>
    </w:p>
    <w:p w14:paraId="5FC358B5" w14:textId="24DA13DE" w:rsidR="00D20722" w:rsidRDefault="00D20722" w:rsidP="00D20722">
      <w:pPr>
        <w:pStyle w:val="Heading44"/>
      </w:pPr>
      <w:r w:rsidRPr="00AD46BD">
        <w:t>Section 6A: NQF Safe Practice #1 – Culture of Safety Leadership Structures and Systems</w:t>
      </w:r>
    </w:p>
    <w:p w14:paraId="642F04D9" w14:textId="77777777" w:rsidR="00D20722" w:rsidRPr="00AD46BD" w:rsidRDefault="00D20722" w:rsidP="00D20722">
      <w:pPr>
        <w:shd w:val="clear" w:color="auto" w:fill="FFFFFF"/>
        <w:contextualSpacing/>
        <w:rPr>
          <w:b/>
          <w:bCs/>
        </w:rPr>
      </w:pPr>
    </w:p>
    <w:p w14:paraId="1C9C1AA2" w14:textId="7EF79E8C" w:rsidR="00AA74C7" w:rsidRDefault="00113BBF" w:rsidP="00AA74C7">
      <w:pPr>
        <w:rPr>
          <w:rFonts w:cstheme="minorHAnsi"/>
        </w:rPr>
      </w:pPr>
      <w:r w:rsidRPr="00113BBF">
        <w:rPr>
          <w:rFonts w:cstheme="minorHAnsi"/>
        </w:rPr>
        <w:t>Leapfrog is updating the FAQ for Safe Practice 1.1b to clarify the requirement of having patients and/or families of patients as active participants in the hospital-wide safety and quality committee for hospitals that utilize a systemwide safety and quality committee instead of a local committee</w:t>
      </w:r>
      <w:r>
        <w:rPr>
          <w:rFonts w:cstheme="minorHAnsi"/>
        </w:rPr>
        <w:t>.</w:t>
      </w:r>
    </w:p>
    <w:p w14:paraId="2A223FD5" w14:textId="77777777" w:rsidR="00113BBF" w:rsidRDefault="00113BBF" w:rsidP="00AA74C7">
      <w:pPr>
        <w:rPr>
          <w:rFonts w:cstheme="minorHAnsi"/>
        </w:rPr>
      </w:pPr>
    </w:p>
    <w:p w14:paraId="2BB67445" w14:textId="77777777" w:rsidR="00AA74C7" w:rsidRDefault="00AA74C7" w:rsidP="00AA74C7">
      <w:pPr>
        <w:rPr>
          <w:rFonts w:cstheme="minorHAnsi"/>
        </w:rPr>
      </w:pPr>
      <w:r w:rsidRPr="006D2E53">
        <w:rPr>
          <w:rFonts w:cstheme="minorHAnsi"/>
        </w:rPr>
        <w:t>Additionally, the definition of Board has been updated to clarify that a system-wide board that governs hospitals in the system would meet the criteria.</w:t>
      </w:r>
    </w:p>
    <w:p w14:paraId="43152102" w14:textId="77777777" w:rsidR="00C91095" w:rsidRDefault="00C91095" w:rsidP="00C37A8D">
      <w:pPr>
        <w:rPr>
          <w:rFonts w:cstheme="minorHAnsi"/>
        </w:rPr>
      </w:pPr>
    </w:p>
    <w:p w14:paraId="0227CDBF" w14:textId="7F09BFB1" w:rsidR="00C37A8D" w:rsidRPr="00592FBB" w:rsidRDefault="00C37A8D" w:rsidP="00C37A8D">
      <w:pPr>
        <w:rPr>
          <w:rFonts w:cstheme="minorHAnsi"/>
        </w:rPr>
      </w:pPr>
      <w:r w:rsidRPr="00592FBB">
        <w:rPr>
          <w:rFonts w:cstheme="minorHAnsi"/>
        </w:rPr>
        <w:t xml:space="preserve">There are no changes to the scoring algorithm for Section 6A: NQF Safe Practice #1 – Culture of Safety Leadership Structures and Systems. </w:t>
      </w:r>
    </w:p>
    <w:p w14:paraId="1425C31F" w14:textId="77777777" w:rsidR="00D20722" w:rsidRDefault="00D20722" w:rsidP="00D20722"/>
    <w:p w14:paraId="07BB37D5" w14:textId="77777777" w:rsidR="00D20722" w:rsidRDefault="00D20722" w:rsidP="00D20722">
      <w:pPr>
        <w:pStyle w:val="Heading44"/>
      </w:pPr>
      <w:r w:rsidRPr="00AD46BD">
        <w:t>Section 6B: NQF Safe Practice #2 – Culture Measurement, Feedback, and Intervention</w:t>
      </w:r>
    </w:p>
    <w:p w14:paraId="3459A95E" w14:textId="77777777" w:rsidR="00D20722" w:rsidRPr="00AD46BD" w:rsidRDefault="00D20722" w:rsidP="00D20722">
      <w:pPr>
        <w:rPr>
          <w:b/>
          <w:bCs/>
        </w:rPr>
      </w:pPr>
    </w:p>
    <w:p w14:paraId="4F9380F8" w14:textId="2B54CD2E" w:rsidR="00073B1C" w:rsidRDefault="00073B1C" w:rsidP="00C37A8D">
      <w:pPr>
        <w:rPr>
          <w:rFonts w:cstheme="minorHAnsi"/>
        </w:rPr>
      </w:pPr>
      <w:r w:rsidRPr="00073B1C">
        <w:rPr>
          <w:rFonts w:cstheme="minorHAnsi"/>
        </w:rPr>
        <w:t>There are no changes to this subsection.</w:t>
      </w:r>
    </w:p>
    <w:p w14:paraId="5C934EB2" w14:textId="1A3EE8F2" w:rsidR="00180B6A" w:rsidRDefault="00180B6A" w:rsidP="00552119">
      <w:pPr>
        <w:shd w:val="clear" w:color="auto" w:fill="FFFFFF"/>
        <w:contextualSpacing/>
      </w:pPr>
    </w:p>
    <w:p w14:paraId="6B5D3F7D" w14:textId="256C130F" w:rsidR="00D20722" w:rsidRDefault="00D20722" w:rsidP="00E53A63">
      <w:pPr>
        <w:pStyle w:val="Heading44"/>
      </w:pPr>
      <w:r>
        <w:t>Section 6</w:t>
      </w:r>
      <w:r w:rsidR="00AA1BEF">
        <w:t>C</w:t>
      </w:r>
      <w:r>
        <w:t xml:space="preserve">: Hand Hygiene </w:t>
      </w:r>
    </w:p>
    <w:p w14:paraId="6DED0CF2" w14:textId="77777777" w:rsidR="00D20722" w:rsidRDefault="00D20722" w:rsidP="00552119">
      <w:pPr>
        <w:shd w:val="clear" w:color="auto" w:fill="FFFFFF"/>
        <w:contextualSpacing/>
      </w:pPr>
    </w:p>
    <w:p w14:paraId="7D19A6B4" w14:textId="567E670A" w:rsidR="0066505C" w:rsidRDefault="00B2437B" w:rsidP="0066505C">
      <w:pPr>
        <w:shd w:val="clear" w:color="auto" w:fill="FFFFFF"/>
        <w:contextualSpacing/>
        <w:rPr>
          <w:rFonts w:cstheme="minorHAnsi"/>
        </w:rPr>
      </w:pPr>
      <w:r w:rsidRPr="00B2437B">
        <w:rPr>
          <w:rFonts w:cstheme="minorHAnsi"/>
        </w:rPr>
        <w:t>Leapfrog is adding further clarification in the measure specifications regarding the units included when reporting on Section 6C: Hand Hygiene, including reminding hospitals to exclude units that are not currently open and/or were not open consistently throughout the entire reporting period (i.e., most recent month or past three months based on responses selected in monitoring questions #8-10).</w:t>
      </w:r>
      <w:r>
        <w:rPr>
          <w:rFonts w:cstheme="minorHAnsi"/>
        </w:rPr>
        <w:t xml:space="preserve"> T</w:t>
      </w:r>
      <w:r w:rsidRPr="00B2437B">
        <w:rPr>
          <w:rFonts w:cstheme="minorHAnsi"/>
        </w:rPr>
        <w:t>he units are being updated to add further clarification and alignment with reporting in other sections of the Survey, including specifying the inclusion of both single acuity and mixed acuity units when reporting on medical, surgical, and medical/surgical units. In addition, hospitals will need to include any pre-operative and post-anesthesia care units that are located in or co-located with their hospital (previously hospitals were asked to only include those used for inpatient procedures and those used for outpatient procedures listed in Section 9: Outpatient Procedures), as well as those located in free-standing hospital outpatient departments that perform the outpatient procedures listed in Section 9: Outpatient Procedures and that share the hospital’s license or CMS Certification Number</w:t>
      </w:r>
      <w:r>
        <w:rPr>
          <w:rFonts w:cstheme="minorHAnsi"/>
        </w:rPr>
        <w:t>.</w:t>
      </w:r>
    </w:p>
    <w:p w14:paraId="1202F64A" w14:textId="77777777" w:rsidR="00B2437B" w:rsidRDefault="00B2437B" w:rsidP="0066505C">
      <w:pPr>
        <w:shd w:val="clear" w:color="auto" w:fill="FFFFFF"/>
        <w:contextualSpacing/>
        <w:rPr>
          <w:rFonts w:cstheme="minorHAnsi"/>
        </w:rPr>
      </w:pPr>
    </w:p>
    <w:p w14:paraId="5AD40A43" w14:textId="77777777" w:rsidR="00B2437B" w:rsidRDefault="00B2437B" w:rsidP="0066505C">
      <w:pPr>
        <w:shd w:val="clear" w:color="auto" w:fill="FFFFFF"/>
        <w:contextualSpacing/>
        <w:rPr>
          <w:rFonts w:cstheme="minorHAnsi"/>
        </w:rPr>
      </w:pPr>
    </w:p>
    <w:p w14:paraId="5C1D49B1" w14:textId="25E4A236" w:rsidR="0066505C" w:rsidRDefault="0066505C" w:rsidP="0066505C">
      <w:pPr>
        <w:shd w:val="clear" w:color="auto" w:fill="FFFFFF"/>
        <w:contextualSpacing/>
        <w:rPr>
          <w:rFonts w:cstheme="minorHAnsi"/>
        </w:rPr>
      </w:pPr>
      <w:r w:rsidRPr="00472AE0">
        <w:rPr>
          <w:rFonts w:cstheme="minorHAnsi"/>
        </w:rPr>
        <w:t xml:space="preserve">After a year of fact-finding, Leapfrog </w:t>
      </w:r>
      <w:r w:rsidR="00B2437B">
        <w:rPr>
          <w:rFonts w:cstheme="minorHAnsi"/>
        </w:rPr>
        <w:t>is removing</w:t>
      </w:r>
      <w:r w:rsidRPr="00472AE0">
        <w:rPr>
          <w:rFonts w:cstheme="minorHAnsi"/>
        </w:rPr>
        <w:t xml:space="preserve"> the optional question asking about practices followed when a patient is suspected or confirmed with C. difficile given that the vast majority of hospitals were following all of the SHEA/IDSA/APIC Practice Recommendations. </w:t>
      </w:r>
    </w:p>
    <w:p w14:paraId="6AA0E058" w14:textId="77777777" w:rsidR="0066505C" w:rsidRDefault="0066505C" w:rsidP="0066505C">
      <w:pPr>
        <w:shd w:val="clear" w:color="auto" w:fill="FFFFFF"/>
        <w:contextualSpacing/>
        <w:rPr>
          <w:rFonts w:cstheme="minorHAnsi"/>
        </w:rPr>
      </w:pPr>
    </w:p>
    <w:p w14:paraId="5615E6B5" w14:textId="4096F5CF" w:rsidR="0066505C" w:rsidRDefault="0066505C" w:rsidP="0066505C">
      <w:pPr>
        <w:rPr>
          <w:rFonts w:cstheme="minorHAnsi"/>
        </w:rPr>
      </w:pPr>
      <w:r w:rsidRPr="00472AE0">
        <w:rPr>
          <w:rFonts w:cstheme="minorHAnsi"/>
        </w:rPr>
        <w:t>There are no changes to the scoring algorithm for Section 6C: Hand Hygiene.</w:t>
      </w:r>
    </w:p>
    <w:p w14:paraId="08DA0684" w14:textId="77777777" w:rsidR="00D20722" w:rsidRDefault="00D20722" w:rsidP="00552119">
      <w:pPr>
        <w:shd w:val="clear" w:color="auto" w:fill="FFFFFF"/>
        <w:contextualSpacing/>
      </w:pPr>
    </w:p>
    <w:p w14:paraId="5908BCB9" w14:textId="3B5EAA7E" w:rsidR="004F2BE4" w:rsidRDefault="004F2BE4" w:rsidP="00C37A8D">
      <w:pPr>
        <w:pStyle w:val="Heading44"/>
      </w:pPr>
      <w:r>
        <w:t>Section 6</w:t>
      </w:r>
      <w:r w:rsidR="00AA1BEF">
        <w:t>D</w:t>
      </w:r>
      <w:r>
        <w:t>: Diagnostic Excellence</w:t>
      </w:r>
    </w:p>
    <w:p w14:paraId="21C450D0" w14:textId="77777777" w:rsidR="00217938" w:rsidRPr="000C6570" w:rsidRDefault="00217938" w:rsidP="004F2BE4">
      <w:pPr>
        <w:shd w:val="clear" w:color="auto" w:fill="FFFFFF"/>
        <w:contextualSpacing/>
        <w:rPr>
          <w:b/>
          <w:bCs/>
        </w:rPr>
      </w:pPr>
    </w:p>
    <w:p w14:paraId="1B6547F9" w14:textId="0AE4BB1B" w:rsidR="00883D5B" w:rsidRDefault="00A21A57" w:rsidP="00552119">
      <w:pPr>
        <w:shd w:val="clear" w:color="auto" w:fill="FFFFFF"/>
        <w:contextualSpacing/>
        <w:rPr>
          <w:rFonts w:cstheme="minorHAnsi"/>
        </w:rPr>
      </w:pPr>
      <w:r w:rsidRPr="00A21A57">
        <w:rPr>
          <w:rFonts w:cstheme="minorHAnsi"/>
        </w:rPr>
        <w:t>Based on an analysis of responses submitted to the 2024 Leapfrog Hospital Survey and consultation with Leapfrog’s Diagnostic Excellence Expert Panel, Leapfrog will not score or publicly report Section 6D: Diagnostic Excellence in 2025. Instead, Leapfrog will make several revisions to the question set, and add new FAQs, to ensure responses accurately reflect the intent of the new subsection.</w:t>
      </w:r>
    </w:p>
    <w:p w14:paraId="35768B8A" w14:textId="77777777" w:rsidR="00A21A57" w:rsidRDefault="00A21A57" w:rsidP="00552119">
      <w:pPr>
        <w:shd w:val="clear" w:color="auto" w:fill="FFFFFF"/>
        <w:contextualSpacing/>
        <w:rPr>
          <w:rFonts w:cstheme="minorHAnsi"/>
        </w:rPr>
      </w:pPr>
    </w:p>
    <w:p w14:paraId="6C60E8B3" w14:textId="77777777" w:rsidR="00DA1450" w:rsidRDefault="00DA1450" w:rsidP="00DA1450">
      <w:pPr>
        <w:shd w:val="clear" w:color="auto" w:fill="FFFFFF"/>
        <w:rPr>
          <w:rFonts w:cstheme="minorHAnsi"/>
        </w:rPr>
      </w:pPr>
      <w:r w:rsidRPr="00DA1450">
        <w:rPr>
          <w:rFonts w:cstheme="minorHAnsi"/>
        </w:rPr>
        <w:t xml:space="preserve">Leapfrog is making the following updates to Section 6D: Diagnostic Excellence: </w:t>
      </w:r>
    </w:p>
    <w:p w14:paraId="7880518E" w14:textId="77777777" w:rsidR="00DA1450" w:rsidRDefault="00DA1450" w:rsidP="00AD309C">
      <w:pPr>
        <w:pStyle w:val="ListParagraph"/>
        <w:numPr>
          <w:ilvl w:val="0"/>
          <w:numId w:val="420"/>
        </w:numPr>
        <w:shd w:val="clear" w:color="auto" w:fill="FFFFFF"/>
        <w:rPr>
          <w:rFonts w:cstheme="minorHAnsi"/>
        </w:rPr>
      </w:pPr>
      <w:r w:rsidRPr="00DA1450">
        <w:rPr>
          <w:rFonts w:cstheme="minorHAnsi"/>
        </w:rPr>
        <w:t xml:space="preserve">Question #1, regarding the CEO’s commitment to diagnostic excellence, will be updated to specify that the commitment must specifically focus on errors in diagnosis, and to indicate that the commitment must have been made by the hospital’s current CEO or CMO. </w:t>
      </w:r>
    </w:p>
    <w:p w14:paraId="54DAD95F" w14:textId="77777777" w:rsidR="00DA1450" w:rsidRDefault="00DA1450" w:rsidP="00AD309C">
      <w:pPr>
        <w:pStyle w:val="ListParagraph"/>
        <w:numPr>
          <w:ilvl w:val="0"/>
          <w:numId w:val="420"/>
        </w:numPr>
        <w:shd w:val="clear" w:color="auto" w:fill="FFFFFF"/>
        <w:rPr>
          <w:rFonts w:cstheme="minorHAnsi"/>
        </w:rPr>
      </w:pPr>
      <w:r w:rsidRPr="00DA1450">
        <w:rPr>
          <w:rFonts w:cstheme="minorHAnsi"/>
        </w:rPr>
        <w:t xml:space="preserve">Questions #3 and #4, regarding patient engagement, will be updated to specify a timeframe for Patient and Family Advisory Council (PFAC) meetings and clarify that PFAC activities should focus on diagnosis in the hospital. </w:t>
      </w:r>
    </w:p>
    <w:p w14:paraId="35CBC0A2" w14:textId="77777777" w:rsidR="00DA1450" w:rsidRDefault="00DA1450" w:rsidP="00AD309C">
      <w:pPr>
        <w:pStyle w:val="ListParagraph"/>
        <w:numPr>
          <w:ilvl w:val="0"/>
          <w:numId w:val="420"/>
        </w:numPr>
        <w:shd w:val="clear" w:color="auto" w:fill="FFFFFF"/>
        <w:rPr>
          <w:rFonts w:cstheme="minorHAnsi"/>
        </w:rPr>
      </w:pPr>
      <w:r w:rsidRPr="00DA1450">
        <w:rPr>
          <w:rFonts w:cstheme="minorHAnsi"/>
        </w:rPr>
        <w:lastRenderedPageBreak/>
        <w:t>Question #5 and #6, regarding risk assessment and mitigation, will be updated to specify that hospitals should use the Safer Dx Checklist to identify at least one practice not currently fully implemented and to clarify the specific steps the hospital is taking to close those gaps.</w:t>
      </w:r>
    </w:p>
    <w:p w14:paraId="09F821BE" w14:textId="36703E86" w:rsidR="00DA1450" w:rsidRDefault="00DA1450" w:rsidP="00AD309C">
      <w:pPr>
        <w:pStyle w:val="ListParagraph"/>
        <w:numPr>
          <w:ilvl w:val="0"/>
          <w:numId w:val="420"/>
        </w:numPr>
        <w:shd w:val="clear" w:color="auto" w:fill="FFFFFF"/>
        <w:rPr>
          <w:rFonts w:cstheme="minorHAnsi"/>
        </w:rPr>
      </w:pPr>
      <w:r w:rsidRPr="00DA1450">
        <w:rPr>
          <w:rFonts w:cstheme="minorHAnsi"/>
        </w:rPr>
        <w:t xml:space="preserve">Questions #7-15, regarding convening a multidisciplinary team focused on diagnostic excellence, will be updated to confirm that the multidisciplinary team should be a distinct entity at the hospital, not the established patient safety committee, as well as specifying specific timeframes for activities. A new FAQ will clarify that multidisciplinary teams should be hospital-specific, not system-level. </w:t>
      </w:r>
    </w:p>
    <w:p w14:paraId="3588D88D" w14:textId="77777777" w:rsidR="00DA1450" w:rsidRDefault="00DA1450" w:rsidP="00AD309C">
      <w:pPr>
        <w:pStyle w:val="ListParagraph"/>
        <w:numPr>
          <w:ilvl w:val="0"/>
          <w:numId w:val="420"/>
        </w:numPr>
        <w:shd w:val="clear" w:color="auto" w:fill="FFFFFF"/>
        <w:rPr>
          <w:rFonts w:cstheme="minorHAnsi"/>
        </w:rPr>
      </w:pPr>
      <w:r w:rsidRPr="00DA1450">
        <w:rPr>
          <w:rFonts w:cstheme="minorHAnsi"/>
        </w:rPr>
        <w:t xml:space="preserve">Question #16, regarding training and education, will be updated to specify that the AHRQ’s TeamSTEPPS for Diagnosis Improvement program is the training hospitals should be using to improve communication among members of the care team within the context of the diagnostic process. </w:t>
      </w:r>
    </w:p>
    <w:p w14:paraId="7DD4B11B" w14:textId="39F799F5" w:rsidR="004A6347" w:rsidRPr="00DA1450" w:rsidRDefault="00DA1450" w:rsidP="00AD309C">
      <w:pPr>
        <w:pStyle w:val="ListParagraph"/>
        <w:numPr>
          <w:ilvl w:val="0"/>
          <w:numId w:val="420"/>
        </w:numPr>
        <w:shd w:val="clear" w:color="auto" w:fill="FFFFFF"/>
        <w:rPr>
          <w:rFonts w:cstheme="minorHAnsi"/>
        </w:rPr>
      </w:pPr>
      <w:r w:rsidRPr="00DA1450">
        <w:rPr>
          <w:rFonts w:cstheme="minorHAnsi"/>
        </w:rPr>
        <w:t>Questions #17-22, regarding closing the loop on cancer diagnosis, will include new FAQs to clarify which reports should be included, and how patients should be tabulated.</w:t>
      </w:r>
    </w:p>
    <w:p w14:paraId="603AA8B9" w14:textId="77777777" w:rsidR="00165BD9" w:rsidRDefault="00165BD9" w:rsidP="006B5116">
      <w:pPr>
        <w:pStyle w:val="ListParagraph"/>
      </w:pPr>
    </w:p>
    <w:p w14:paraId="4B053E25" w14:textId="7F27FAAB" w:rsidR="007B6C72" w:rsidRPr="006B5116" w:rsidRDefault="007B6C72" w:rsidP="007B6C72">
      <w:pPr>
        <w:shd w:val="clear" w:color="auto" w:fill="FFFFFF"/>
        <w:contextualSpacing/>
        <w:rPr>
          <w:b/>
          <w:bCs/>
          <w:sz w:val="22"/>
          <w:szCs w:val="22"/>
        </w:rPr>
      </w:pPr>
      <w:bookmarkStart w:id="518" w:name="_Toc510001899"/>
      <w:r w:rsidRPr="006B5116">
        <w:rPr>
          <w:b/>
          <w:bCs/>
          <w:sz w:val="22"/>
          <w:szCs w:val="22"/>
        </w:rPr>
        <w:t xml:space="preserve">Section 6E: </w:t>
      </w:r>
      <w:r w:rsidR="00E05CA0">
        <w:rPr>
          <w:b/>
          <w:bCs/>
          <w:sz w:val="22"/>
          <w:szCs w:val="22"/>
        </w:rPr>
        <w:t xml:space="preserve">Hospital Boarding in the </w:t>
      </w:r>
      <w:r w:rsidRPr="006B5116">
        <w:rPr>
          <w:b/>
          <w:bCs/>
          <w:sz w:val="22"/>
          <w:szCs w:val="22"/>
        </w:rPr>
        <w:t>Emergency Department (ED)</w:t>
      </w:r>
    </w:p>
    <w:p w14:paraId="1895BA43" w14:textId="77777777" w:rsidR="007B6C72" w:rsidRDefault="007B6C72" w:rsidP="007B6C72">
      <w:pPr>
        <w:shd w:val="clear" w:color="auto" w:fill="FFFFFF"/>
        <w:contextualSpacing/>
        <w:rPr>
          <w:b/>
          <w:bCs/>
        </w:rPr>
      </w:pPr>
    </w:p>
    <w:p w14:paraId="71FB3206" w14:textId="77777777" w:rsidR="00755AC0" w:rsidRDefault="001857E7" w:rsidP="007B6C72">
      <w:pPr>
        <w:shd w:val="clear" w:color="auto" w:fill="FFFFFF"/>
        <w:contextualSpacing/>
      </w:pPr>
      <w:r w:rsidRPr="001857E7">
        <w:t xml:space="preserve">Over the next few years, Leapfrog plans to grow its hospital reporting to include emergency department (ED) safety. This is consistent with our expansion of ratings beyond the inpatient setting to include outpatient surgery in hospitals and ambulatory surgery centers. Our first approach to measuring and establishing standards of performance for ED safety began with our focus on harm to patients from diagnostic errors on the 2024 Leapfrog Hospital Survey, where a new subsection focused on Diagnostic Excellence included a set of fact-finding questions to assess hospital’s adoption of targeted best practices. </w:t>
      </w:r>
    </w:p>
    <w:p w14:paraId="3D9EA64D" w14:textId="77777777" w:rsidR="00755AC0" w:rsidRDefault="00755AC0" w:rsidP="007B6C72">
      <w:pPr>
        <w:shd w:val="clear" w:color="auto" w:fill="FFFFFF"/>
        <w:contextualSpacing/>
      </w:pPr>
    </w:p>
    <w:p w14:paraId="6B62C68E" w14:textId="77777777" w:rsidR="00755AC0" w:rsidRDefault="001857E7" w:rsidP="007B6C72">
      <w:pPr>
        <w:shd w:val="clear" w:color="auto" w:fill="FFFFFF"/>
        <w:contextualSpacing/>
      </w:pPr>
      <w:r w:rsidRPr="001857E7">
        <w:t xml:space="preserve">In consultation with subject matter experts and our own independent literature review, an urgent patient safety risk has been identified: inpatients boarding in the emergency department (ED). </w:t>
      </w:r>
    </w:p>
    <w:p w14:paraId="01189869" w14:textId="77777777" w:rsidR="00755AC0" w:rsidRDefault="00755AC0" w:rsidP="007B6C72">
      <w:pPr>
        <w:shd w:val="clear" w:color="auto" w:fill="FFFFFF"/>
        <w:contextualSpacing/>
      </w:pPr>
    </w:p>
    <w:p w14:paraId="56D22886" w14:textId="6854EA26" w:rsidR="001857E7" w:rsidRDefault="001857E7" w:rsidP="007B6C72">
      <w:pPr>
        <w:shd w:val="clear" w:color="auto" w:fill="FFFFFF"/>
        <w:contextualSpacing/>
      </w:pPr>
      <w:r w:rsidRPr="001857E7">
        <w:t>Boarding patients in the ED after the decision to admit them to an inpatient bed is a long-standing yet increasingly common, quality and safety issue. 1 Studies suggest boarding patients in the ED is associated with delayed and missed care, medication errors, higher morbidity, in-hospital mortality, extended hospital length of stay, and poor patient satisfaction.</w:t>
      </w:r>
      <w:r w:rsidR="00755AC0">
        <w:t xml:space="preserve"> </w:t>
      </w:r>
      <w:r w:rsidRPr="001857E7">
        <w:t>According to the Association of Academic Chairs of Emergency Medicine, inpatients boarding in the ED rose nearly 130% from 2012 to 2019, and further increased after COVID-19.</w:t>
      </w:r>
    </w:p>
    <w:p w14:paraId="071F3986" w14:textId="77777777" w:rsidR="001857E7" w:rsidRDefault="001857E7" w:rsidP="007B6C72">
      <w:pPr>
        <w:shd w:val="clear" w:color="auto" w:fill="FFFFFF"/>
        <w:contextualSpacing/>
      </w:pPr>
    </w:p>
    <w:p w14:paraId="6441D4C3" w14:textId="6AAEAFA5" w:rsidR="000B4A30" w:rsidRDefault="00464DCC" w:rsidP="007B6C72">
      <w:pPr>
        <w:shd w:val="clear" w:color="auto" w:fill="FFFFFF"/>
        <w:contextualSpacing/>
      </w:pPr>
      <w:r w:rsidRPr="00464DCC">
        <w:t xml:space="preserve">We recognize that this problem is complex and often difficult for hospitals to address. But for patients and payors, the risk of inpatients boarding in the ED would be a critical factor in evaluating the safety of a hospital. As such, Leapfrog will ask hospitals to report on three measures which will be used for fact-finding only in 2025: </w:t>
      </w:r>
    </w:p>
    <w:p w14:paraId="2642ED10" w14:textId="77777777" w:rsidR="00464DCC" w:rsidRDefault="00464DCC" w:rsidP="00AD309C">
      <w:pPr>
        <w:pStyle w:val="ListParagraph"/>
        <w:numPr>
          <w:ilvl w:val="0"/>
          <w:numId w:val="421"/>
        </w:numPr>
        <w:shd w:val="clear" w:color="auto" w:fill="FFFFFF"/>
      </w:pPr>
      <w:r w:rsidRPr="00464DCC">
        <w:t xml:space="preserve">The percentage of ED patients that are admitted to the hospital that had a boarding time in the ED of more than 4 hours (where lower percentages are desirable) </w:t>
      </w:r>
    </w:p>
    <w:p w14:paraId="72400AF5" w14:textId="77777777" w:rsidR="00464DCC" w:rsidRDefault="00464DCC" w:rsidP="00AD309C">
      <w:pPr>
        <w:pStyle w:val="ListParagraph"/>
        <w:numPr>
          <w:ilvl w:val="0"/>
          <w:numId w:val="421"/>
        </w:numPr>
        <w:shd w:val="clear" w:color="auto" w:fill="FFFFFF"/>
      </w:pPr>
      <w:r w:rsidRPr="00464DCC">
        <w:t xml:space="preserve">The median length of stay in the ED for patients admitted to the hospital (where lower values are desirable) </w:t>
      </w:r>
    </w:p>
    <w:p w14:paraId="7D83CD60" w14:textId="2242A852" w:rsidR="001857E7" w:rsidRDefault="00464DCC" w:rsidP="00AD309C">
      <w:pPr>
        <w:pStyle w:val="ListParagraph"/>
        <w:numPr>
          <w:ilvl w:val="0"/>
          <w:numId w:val="421"/>
        </w:numPr>
        <w:shd w:val="clear" w:color="auto" w:fill="FFFFFF"/>
      </w:pPr>
      <w:r w:rsidRPr="00464DCC">
        <w:t>The 90th percentile length of stay in the ED for patients admitted to the hospital (where lower values are desirable)</w:t>
      </w:r>
    </w:p>
    <w:p w14:paraId="51140DD3" w14:textId="77777777" w:rsidR="001857E7" w:rsidRDefault="001857E7" w:rsidP="007B6C72">
      <w:pPr>
        <w:shd w:val="clear" w:color="auto" w:fill="FFFFFF"/>
        <w:contextualSpacing/>
      </w:pPr>
    </w:p>
    <w:p w14:paraId="19290F84" w14:textId="77777777" w:rsidR="003642A1" w:rsidRDefault="003642A1" w:rsidP="007B6C72">
      <w:pPr>
        <w:shd w:val="clear" w:color="auto" w:fill="FFFFFF"/>
      </w:pPr>
      <w:r w:rsidRPr="003642A1">
        <w:t xml:space="preserve">Based on responses received during the public comment period and further input from our Emergency Department Boarding Expert Panel, Leapfrog is making the following updates to the originally proposed questions: </w:t>
      </w:r>
    </w:p>
    <w:p w14:paraId="5E56F687" w14:textId="77777777" w:rsidR="003642A1" w:rsidRDefault="003642A1" w:rsidP="00AD309C">
      <w:pPr>
        <w:pStyle w:val="ListParagraph"/>
        <w:numPr>
          <w:ilvl w:val="0"/>
          <w:numId w:val="422"/>
        </w:numPr>
        <w:shd w:val="clear" w:color="auto" w:fill="FFFFFF"/>
      </w:pPr>
      <w:r w:rsidRPr="003642A1">
        <w:t xml:space="preserve">To better recognize the underlying systems issues that are key drivers of admitted inpatients boarding in the ED, Leapfrog will rename the subsection “Hospital Boarding in the Emergency Department (ED)” instead of “ED Boarding.” </w:t>
      </w:r>
    </w:p>
    <w:p w14:paraId="529CA197" w14:textId="77777777" w:rsidR="003642A1" w:rsidRDefault="003642A1" w:rsidP="00AD309C">
      <w:pPr>
        <w:pStyle w:val="ListParagraph"/>
        <w:numPr>
          <w:ilvl w:val="0"/>
          <w:numId w:val="422"/>
        </w:numPr>
        <w:shd w:val="clear" w:color="auto" w:fill="FFFFFF"/>
      </w:pPr>
      <w:r w:rsidRPr="003642A1">
        <w:t xml:space="preserve">Leapfrog will include patients admitted to observation status, as well as those admitted to the hospital’s inpatient setting. </w:t>
      </w:r>
    </w:p>
    <w:p w14:paraId="26F6C9CD" w14:textId="77777777" w:rsidR="003642A1" w:rsidRDefault="003642A1" w:rsidP="00AD309C">
      <w:pPr>
        <w:pStyle w:val="ListParagraph"/>
        <w:numPr>
          <w:ilvl w:val="0"/>
          <w:numId w:val="422"/>
        </w:numPr>
        <w:shd w:val="clear" w:color="auto" w:fill="FFFFFF"/>
      </w:pPr>
      <w:r w:rsidRPr="003642A1">
        <w:t xml:space="preserve">Leapfrog will ask hospitals to report the median ED length of stay instead of the average ED length of stay for patients with an ED visit that are admitted to the hospital given that the average can be skewed by outliers. </w:t>
      </w:r>
    </w:p>
    <w:p w14:paraId="4885C537" w14:textId="77777777" w:rsidR="003642A1" w:rsidRDefault="003642A1" w:rsidP="00AD309C">
      <w:pPr>
        <w:pStyle w:val="ListParagraph"/>
        <w:numPr>
          <w:ilvl w:val="0"/>
          <w:numId w:val="422"/>
        </w:numPr>
        <w:shd w:val="clear" w:color="auto" w:fill="FFFFFF"/>
      </w:pPr>
      <w:r w:rsidRPr="003642A1">
        <w:lastRenderedPageBreak/>
        <w:t>Leapfrog will also ask hospitals to report the 90th percentile ED length of stay for patients with an ED visit that are admitted to the inpatient setting to better understand a “bad” day in the ED.</w:t>
      </w:r>
    </w:p>
    <w:p w14:paraId="3C2A6627" w14:textId="616A46B7" w:rsidR="007B6C72" w:rsidRDefault="003642A1" w:rsidP="00AD309C">
      <w:pPr>
        <w:pStyle w:val="ListParagraph"/>
        <w:numPr>
          <w:ilvl w:val="0"/>
          <w:numId w:val="422"/>
        </w:numPr>
        <w:shd w:val="clear" w:color="auto" w:fill="FFFFFF"/>
      </w:pPr>
      <w:r w:rsidRPr="003642A1">
        <w:t>To address differences in boarding times among certain populations, such as behavioral health patients and pediatric patients, hospitals will be asked to stratify their data in two different ways: (1) separating adult patients from pediatric patients; and (2) separating patients admitted to an inpatient psychiatric bed from those admitted to an inpatient non-psychiatric bed. Leapfrog will monitor the use of admission to an inpatient psychiatric bed as the stratification decision moving forward, to understand if there are more accurate and/or more feasible approaches to capturing patients with a behavioral health diagnosis.</w:t>
      </w:r>
    </w:p>
    <w:p w14:paraId="22F4F4A8" w14:textId="77777777" w:rsidR="003642A1" w:rsidRDefault="003642A1" w:rsidP="003642A1">
      <w:pPr>
        <w:shd w:val="clear" w:color="auto" w:fill="FFFFFF"/>
        <w:ind w:left="360"/>
      </w:pPr>
    </w:p>
    <w:p w14:paraId="419DC1E1" w14:textId="01C7AA3A" w:rsidR="007B6C72" w:rsidRPr="001F2388" w:rsidRDefault="007B6C72" w:rsidP="007B6C72">
      <w:pPr>
        <w:shd w:val="clear" w:color="auto" w:fill="FFFFFF"/>
      </w:pPr>
      <w:r w:rsidRPr="001F2388">
        <w:t xml:space="preserve">The </w:t>
      </w:r>
      <w:r w:rsidR="001857E7">
        <w:t xml:space="preserve">questions </w:t>
      </w:r>
      <w:r w:rsidRPr="001F2388">
        <w:t>will not be scored or publicly reported in 2025.</w:t>
      </w:r>
    </w:p>
    <w:p w14:paraId="76035B9E" w14:textId="77777777" w:rsidR="007B6C72" w:rsidRDefault="007B6C72" w:rsidP="00AB5B80">
      <w:pPr>
        <w:pStyle w:val="Heading3"/>
      </w:pPr>
    </w:p>
    <w:p w14:paraId="41458768" w14:textId="2F65F8B7" w:rsidR="00563CD7" w:rsidRPr="00BC2D78" w:rsidRDefault="00563CD7" w:rsidP="00AB5B80">
      <w:pPr>
        <w:pStyle w:val="Heading3"/>
      </w:pPr>
      <w:bookmarkStart w:id="519" w:name="_Toc197079295"/>
      <w:r w:rsidRPr="00BC2D78">
        <w:rPr>
          <w:rFonts w:hint="eastAsia"/>
        </w:rPr>
        <w:t>Change Summary</w:t>
      </w:r>
      <w:bookmarkEnd w:id="516"/>
      <w:r w:rsidRPr="00BC2D78">
        <w:rPr>
          <w:rFonts w:hint="eastAsia"/>
        </w:rPr>
        <w:t xml:space="preserve"> </w:t>
      </w:r>
      <w:r w:rsidR="00764EEA">
        <w:t>S</w:t>
      </w:r>
      <w:r w:rsidRPr="00BC2D78">
        <w:rPr>
          <w:rFonts w:hint="eastAsia"/>
        </w:rPr>
        <w:t>ince Release</w:t>
      </w:r>
      <w:bookmarkEnd w:id="517"/>
      <w:bookmarkEnd w:id="518"/>
      <w:bookmarkEnd w:id="519"/>
    </w:p>
    <w:p w14:paraId="4CE87D12" w14:textId="77777777" w:rsidR="00345F52" w:rsidRPr="00BC2D78" w:rsidRDefault="00345F52" w:rsidP="00563CD7">
      <w:pPr>
        <w:rPr>
          <w:lang w:eastAsia="ja-JP"/>
        </w:rPr>
      </w:pPr>
    </w:p>
    <w:p w14:paraId="3834599B" w14:textId="690A7F54" w:rsidR="00FE1623" w:rsidRPr="00FE1623" w:rsidRDefault="00FE1623" w:rsidP="00FE1623">
      <w:pPr>
        <w:rPr>
          <w:lang w:eastAsia="ja-JP"/>
        </w:rPr>
      </w:pPr>
      <w:bookmarkStart w:id="520" w:name="_Hlk71041196"/>
      <w:r>
        <w:rPr>
          <w:highlight w:val="yellow"/>
          <w:lang w:eastAsia="ja-JP"/>
        </w:rPr>
        <w:t xml:space="preserve">April 18, 2025 – </w:t>
      </w:r>
      <w:r w:rsidRPr="00FE1623">
        <w:rPr>
          <w:highlight w:val="yellow"/>
          <w:lang w:eastAsia="ja-JP"/>
        </w:rPr>
        <w:t>Updated the measure specifications used to report on Hospital Boarding in the Emergency Department</w:t>
      </w:r>
      <w:r>
        <w:rPr>
          <w:highlight w:val="yellow"/>
          <w:lang w:eastAsia="ja-JP"/>
        </w:rPr>
        <w:t xml:space="preserve"> (ED)</w:t>
      </w:r>
      <w:r w:rsidRPr="00FE1623">
        <w:rPr>
          <w:highlight w:val="yellow"/>
          <w:lang w:eastAsia="ja-JP"/>
        </w:rPr>
        <w:t xml:space="preserve"> to exclude ED patients transferred from the ED to another hospital from questions 4a and 5a.</w:t>
      </w:r>
      <w:r w:rsidRPr="00FE1623">
        <w:rPr>
          <w:lang w:eastAsia="ja-JP"/>
        </w:rPr>
        <w:t xml:space="preserve"> </w:t>
      </w:r>
      <w:r>
        <w:rPr>
          <w:lang w:eastAsia="ja-JP"/>
        </w:rPr>
        <w:t xml:space="preserve"> </w:t>
      </w:r>
    </w:p>
    <w:p w14:paraId="3F63AE78" w14:textId="5AEB1EB6" w:rsidR="00080756" w:rsidRPr="00080756" w:rsidRDefault="005B7CBC" w:rsidP="00080756">
      <w:pPr>
        <w:rPr>
          <w:lang w:eastAsia="ja-JP"/>
        </w:rPr>
      </w:pPr>
      <w:r>
        <w:rPr>
          <w:lang w:eastAsia="ja-JP"/>
        </w:rPr>
        <w:br w:type="page"/>
      </w:r>
    </w:p>
    <w:p w14:paraId="6F5E71F4" w14:textId="2749FFAB" w:rsidR="006F27F2" w:rsidRDefault="00AD5731" w:rsidP="00CF5A6E">
      <w:pPr>
        <w:pStyle w:val="Heading2"/>
      </w:pPr>
      <w:bookmarkStart w:id="521" w:name="_Safe_Practices_Frequently"/>
      <w:bookmarkStart w:id="522" w:name="_Section_6E:_Nurse"/>
      <w:bookmarkStart w:id="523" w:name="_Toc89330977"/>
      <w:bookmarkStart w:id="524" w:name="_Ref123647404"/>
      <w:bookmarkStart w:id="525" w:name="_Toc197079296"/>
      <w:bookmarkStart w:id="526" w:name="_Toc510001900"/>
      <w:bookmarkStart w:id="527" w:name="SPFAQs"/>
      <w:bookmarkEnd w:id="520"/>
      <w:bookmarkEnd w:id="521"/>
      <w:bookmarkEnd w:id="522"/>
      <w:r>
        <w:lastRenderedPageBreak/>
        <w:t xml:space="preserve">Section 6: </w:t>
      </w:r>
      <w:r w:rsidR="00CC0F5D">
        <w:t>Patient Safety Practices</w:t>
      </w:r>
      <w:r w:rsidR="006F27F2">
        <w:t xml:space="preserve"> Measure Specifications</w:t>
      </w:r>
      <w:bookmarkEnd w:id="523"/>
      <w:bookmarkEnd w:id="524"/>
      <w:bookmarkEnd w:id="525"/>
    </w:p>
    <w:p w14:paraId="46ADDEC5" w14:textId="77777777" w:rsidR="00C414E2" w:rsidRDefault="00C414E2" w:rsidP="00C414E2">
      <w:pPr>
        <w:rPr>
          <w:lang w:eastAsia="ja-JP"/>
        </w:rPr>
      </w:pPr>
    </w:p>
    <w:p w14:paraId="7AB5977B" w14:textId="0333644D" w:rsidR="00C414E2" w:rsidRDefault="00C414E2" w:rsidP="00AB5B80">
      <w:pPr>
        <w:pStyle w:val="Heading3"/>
      </w:pPr>
      <w:bookmarkStart w:id="528" w:name="_NQF_Safe_Practice"/>
      <w:bookmarkStart w:id="529" w:name="_Toc197079297"/>
      <w:bookmarkEnd w:id="528"/>
      <w:r>
        <w:t>NQF Safe Practice Measure Specifications</w:t>
      </w:r>
      <w:bookmarkEnd w:id="529"/>
      <w:r>
        <w:t xml:space="preserve"> </w:t>
      </w:r>
    </w:p>
    <w:p w14:paraId="471C8FD1" w14:textId="77777777" w:rsidR="00C414E2" w:rsidRDefault="00C414E2" w:rsidP="00C414E2">
      <w:pPr>
        <w:rPr>
          <w:lang w:eastAsia="ja-JP"/>
        </w:rPr>
      </w:pPr>
    </w:p>
    <w:p w14:paraId="0A8BD448" w14:textId="3BD53ACE" w:rsidR="00C414E2" w:rsidRPr="00E53A63" w:rsidRDefault="00825F2C" w:rsidP="00E53A63">
      <w:pPr>
        <w:pStyle w:val="Heading44"/>
        <w:rPr>
          <w:sz w:val="20"/>
          <w:szCs w:val="18"/>
        </w:rPr>
      </w:pPr>
      <w:r w:rsidRPr="00E53A63">
        <w:rPr>
          <w:sz w:val="20"/>
          <w:szCs w:val="18"/>
          <w:lang w:eastAsia="ja-JP"/>
        </w:rPr>
        <w:t>Instructions</w:t>
      </w:r>
      <w:r w:rsidR="00C414E2" w:rsidRPr="00E53A63">
        <w:rPr>
          <w:sz w:val="20"/>
          <w:szCs w:val="18"/>
          <w:lang w:eastAsia="ja-JP"/>
        </w:rPr>
        <w:t xml:space="preserve"> for Reporting on NQF Safe Practices:</w:t>
      </w:r>
    </w:p>
    <w:p w14:paraId="23815158" w14:textId="77777777" w:rsidR="00C414E2" w:rsidRPr="009A5185" w:rsidRDefault="00C414E2" w:rsidP="00C414E2">
      <w:pPr>
        <w:rPr>
          <w:rFonts w:cs="Arial"/>
          <w:b/>
          <w:bCs/>
        </w:rPr>
      </w:pPr>
    </w:p>
    <w:p w14:paraId="331A5E62" w14:textId="77777777" w:rsidR="00C414E2" w:rsidRPr="009A5185" w:rsidRDefault="00C414E2" w:rsidP="00AD309C">
      <w:pPr>
        <w:pStyle w:val="ListParagraph"/>
        <w:numPr>
          <w:ilvl w:val="0"/>
          <w:numId w:val="193"/>
        </w:numPr>
        <w:ind w:left="360"/>
        <w:rPr>
          <w:rFonts w:cs="Arial"/>
        </w:rPr>
      </w:pPr>
      <w:r w:rsidRPr="009A5185">
        <w:rPr>
          <w:rFonts w:cs="Arial"/>
          <w:b/>
          <w:bCs/>
        </w:rPr>
        <w:t>Prepare</w:t>
      </w:r>
      <w:r>
        <w:rPr>
          <w:rFonts w:cs="Arial"/>
          <w:b/>
          <w:bCs/>
        </w:rPr>
        <w:t>:</w:t>
      </w:r>
    </w:p>
    <w:p w14:paraId="15A39F09" w14:textId="1789D20D" w:rsidR="00C414E2" w:rsidRPr="009A5185" w:rsidRDefault="00C414E2" w:rsidP="00AD309C">
      <w:pPr>
        <w:pStyle w:val="ListParagraph"/>
        <w:numPr>
          <w:ilvl w:val="1"/>
          <w:numId w:val="193"/>
        </w:numPr>
        <w:ind w:left="1080"/>
        <w:rPr>
          <w:rFonts w:cs="Arial"/>
        </w:rPr>
      </w:pPr>
      <w:r w:rsidRPr="009A5185">
        <w:rPr>
          <w:rFonts w:cs="Arial"/>
          <w:bCs/>
        </w:rPr>
        <w:t>Download and review a copy</w:t>
      </w:r>
      <w:r w:rsidRPr="009A5185">
        <w:rPr>
          <w:rFonts w:cs="Arial"/>
        </w:rPr>
        <w:t xml:space="preserve"> of the National Quality Forum’s </w:t>
      </w:r>
      <w:r w:rsidRPr="009A5185">
        <w:rPr>
          <w:rFonts w:cs="Arial"/>
          <w:i/>
        </w:rPr>
        <w:t>Safe Practices for Better Healthcare – 2010 Update</w:t>
      </w:r>
      <w:r w:rsidRPr="009A5185">
        <w:rPr>
          <w:rFonts w:cs="Arial"/>
        </w:rPr>
        <w:t xml:space="preserve"> report </w:t>
      </w:r>
      <w:r>
        <w:rPr>
          <w:rFonts w:cs="Arial"/>
        </w:rPr>
        <w:t xml:space="preserve">for reporting on subsections 6A </w:t>
      </w:r>
      <w:r w:rsidR="0074256B">
        <w:rPr>
          <w:rFonts w:cs="Arial"/>
        </w:rPr>
        <w:t xml:space="preserve">and </w:t>
      </w:r>
      <w:r>
        <w:rPr>
          <w:rFonts w:cs="Arial"/>
        </w:rPr>
        <w:t>6B</w:t>
      </w:r>
      <w:r w:rsidR="0074256B">
        <w:rPr>
          <w:rFonts w:cs="Arial"/>
        </w:rPr>
        <w:t xml:space="preserve"> </w:t>
      </w:r>
      <w:r>
        <w:rPr>
          <w:rFonts w:cs="Arial"/>
        </w:rPr>
        <w:t xml:space="preserve">available at </w:t>
      </w:r>
      <w:hyperlink r:id="rId380" w:history="1">
        <w:r w:rsidRPr="009A5185">
          <w:rPr>
            <w:rStyle w:val="Hyperlink"/>
            <w:rFonts w:cs="Arial"/>
          </w:rPr>
          <w:t>http://leapfroggroup.org/survey-materials/survey-and-cpoe-materials</w:t>
        </w:r>
      </w:hyperlink>
      <w:r>
        <w:rPr>
          <w:rFonts w:cs="Arial"/>
        </w:rPr>
        <w:t>.</w:t>
      </w:r>
    </w:p>
    <w:p w14:paraId="4118D00C" w14:textId="77777777" w:rsidR="00C414E2" w:rsidRDefault="00C414E2" w:rsidP="00AD309C">
      <w:pPr>
        <w:pStyle w:val="ListParagraph"/>
        <w:numPr>
          <w:ilvl w:val="1"/>
          <w:numId w:val="193"/>
        </w:numPr>
        <w:ind w:left="1080"/>
        <w:rPr>
          <w:rFonts w:cs="Arial"/>
        </w:rPr>
      </w:pPr>
      <w:r w:rsidRPr="009A5185">
        <w:rPr>
          <w:rFonts w:cs="Arial"/>
        </w:rPr>
        <w:t xml:space="preserve">Print and review a hard copy of (1) the Survey questions, (2) </w:t>
      </w:r>
      <w:r>
        <w:rPr>
          <w:rFonts w:cs="Arial"/>
        </w:rPr>
        <w:t xml:space="preserve">the </w:t>
      </w:r>
      <w:r w:rsidRPr="009A5185">
        <w:rPr>
          <w:rFonts w:cs="Arial"/>
        </w:rPr>
        <w:t>practice-specific FAQs, and (3) the scoring algorithm</w:t>
      </w:r>
      <w:r>
        <w:rPr>
          <w:rFonts w:cs="Arial"/>
        </w:rPr>
        <w:t>.</w:t>
      </w:r>
    </w:p>
    <w:p w14:paraId="6FF2238A" w14:textId="77777777" w:rsidR="00C414E2" w:rsidRPr="007E6ACF" w:rsidRDefault="00C414E2" w:rsidP="00C414E2">
      <w:pPr>
        <w:pStyle w:val="ListParagraph"/>
        <w:rPr>
          <w:rFonts w:cs="Arial"/>
        </w:rPr>
      </w:pPr>
    </w:p>
    <w:p w14:paraId="374A5467" w14:textId="77777777" w:rsidR="00C414E2" w:rsidRPr="007E6ACF" w:rsidRDefault="00C414E2" w:rsidP="00AD309C">
      <w:pPr>
        <w:pStyle w:val="ListParagraph"/>
        <w:numPr>
          <w:ilvl w:val="0"/>
          <w:numId w:val="193"/>
        </w:numPr>
        <w:ind w:left="360"/>
        <w:rPr>
          <w:rFonts w:cs="Arial"/>
        </w:rPr>
      </w:pPr>
      <w:r w:rsidRPr="007E6ACF">
        <w:rPr>
          <w:rFonts w:cs="Arial"/>
          <w:b/>
        </w:rPr>
        <w:t xml:space="preserve">Identify Individuals to Assist: </w:t>
      </w:r>
      <w:r w:rsidRPr="007E6ACF">
        <w:rPr>
          <w:rFonts w:cs="Arial"/>
        </w:rPr>
        <w:t xml:space="preserve">Decide who should participate on your team to assist in </w:t>
      </w:r>
      <w:r w:rsidRPr="007E6ACF">
        <w:rPr>
          <w:rFonts w:cs="Arial"/>
          <w:noProof/>
        </w:rPr>
        <w:t>collection</w:t>
      </w:r>
      <w:r w:rsidRPr="007E6ACF">
        <w:rPr>
          <w:rFonts w:cs="Arial"/>
        </w:rPr>
        <w:t xml:space="preserve"> of the documentation for assessment. </w:t>
      </w:r>
    </w:p>
    <w:p w14:paraId="3994C338" w14:textId="77777777" w:rsidR="00C414E2" w:rsidRPr="009A5185" w:rsidRDefault="00C414E2" w:rsidP="00C414E2">
      <w:pPr>
        <w:pStyle w:val="ListParagraph"/>
        <w:ind w:left="0"/>
        <w:rPr>
          <w:rFonts w:cs="Arial"/>
        </w:rPr>
      </w:pPr>
    </w:p>
    <w:p w14:paraId="1B11FFFB" w14:textId="77777777" w:rsidR="00C414E2" w:rsidRPr="009A5185" w:rsidRDefault="00C414E2" w:rsidP="00AD309C">
      <w:pPr>
        <w:pStyle w:val="ListParagraph"/>
        <w:numPr>
          <w:ilvl w:val="0"/>
          <w:numId w:val="193"/>
        </w:numPr>
        <w:ind w:left="360"/>
        <w:rPr>
          <w:rFonts w:cs="Arial"/>
        </w:rPr>
      </w:pPr>
      <w:r w:rsidRPr="009A5185">
        <w:rPr>
          <w:rFonts w:cs="Arial"/>
          <w:b/>
          <w:bCs/>
        </w:rPr>
        <w:t>Plan:</w:t>
      </w:r>
      <w:r w:rsidRPr="009A5185">
        <w:rPr>
          <w:rFonts w:cs="Arial"/>
        </w:rPr>
        <w:t xml:space="preserve"> The team should be briefed and assigned duties to help capture the key information necessary for submission of this section.</w:t>
      </w:r>
    </w:p>
    <w:p w14:paraId="1C960259" w14:textId="77777777" w:rsidR="00C414E2" w:rsidRPr="004025CC" w:rsidRDefault="00C414E2" w:rsidP="00C414E2">
      <w:pPr>
        <w:rPr>
          <w:rFonts w:cs="Arial"/>
          <w:b/>
          <w:bCs/>
        </w:rPr>
      </w:pPr>
    </w:p>
    <w:p w14:paraId="41E4D2B8" w14:textId="42405E7A" w:rsidR="00C414E2" w:rsidRPr="00916CA8" w:rsidRDefault="00C414E2" w:rsidP="00AD309C">
      <w:pPr>
        <w:pStyle w:val="ListParagraph"/>
        <w:numPr>
          <w:ilvl w:val="0"/>
          <w:numId w:val="193"/>
        </w:numPr>
        <w:ind w:left="360"/>
        <w:rPr>
          <w:rFonts w:cs="Arial"/>
        </w:rPr>
      </w:pPr>
      <w:r w:rsidRPr="009A5185">
        <w:rPr>
          <w:rFonts w:cs="Arial"/>
          <w:b/>
        </w:rPr>
        <w:t>Collect and Maintain</w:t>
      </w:r>
      <w:r w:rsidRPr="009A5185">
        <w:rPr>
          <w:rFonts w:cs="Arial"/>
        </w:rPr>
        <w:t xml:space="preserve">: Key documentation must be collected to support answering the questions in this section of the Survey. </w:t>
      </w:r>
      <w:r>
        <w:rPr>
          <w:rFonts w:cs="Arial"/>
        </w:rPr>
        <w:t xml:space="preserve">Please refer to the </w:t>
      </w:r>
      <w:hyperlink r:id="rId381" w:history="1">
        <w:r w:rsidRPr="000639C2">
          <w:rPr>
            <w:rStyle w:val="Hyperlink"/>
            <w:rFonts w:cs="Arial"/>
          </w:rPr>
          <w:t>Survey Binder</w:t>
        </w:r>
      </w:hyperlink>
      <w:r>
        <w:rPr>
          <w:rFonts w:cs="Arial"/>
        </w:rPr>
        <w:t xml:space="preserve"> for examples of acceptable documentation. </w:t>
      </w:r>
      <w:r w:rsidRPr="009A5185">
        <w:rPr>
          <w:rFonts w:cs="Arial"/>
        </w:rPr>
        <w:t>Documentation should be maintained to ensure that your hospital can respond to Leapfrog’s request</w:t>
      </w:r>
      <w:r>
        <w:rPr>
          <w:rFonts w:cs="Arial"/>
        </w:rPr>
        <w:t xml:space="preserve"> for documentation should you be</w:t>
      </w:r>
      <w:r w:rsidRPr="009A5185">
        <w:rPr>
          <w:rFonts w:cs="Arial"/>
        </w:rPr>
        <w:t xml:space="preserve"> selected for our </w:t>
      </w:r>
      <w:hyperlink r:id="rId382" w:history="1">
        <w:r w:rsidRPr="009858BE">
          <w:rPr>
            <w:rStyle w:val="Hyperlink"/>
            <w:rFonts w:cs="Arial"/>
          </w:rPr>
          <w:t>Monthly Documentation Requirements.</w:t>
        </w:r>
      </w:hyperlink>
      <w:r w:rsidRPr="009A5185">
        <w:rPr>
          <w:rFonts w:cs="Arial"/>
        </w:rPr>
        <w:t xml:space="preserve"> Reviews are performed every month during the </w:t>
      </w:r>
      <w:r>
        <w:rPr>
          <w:rFonts w:cs="Arial"/>
        </w:rPr>
        <w:t>Survey Cycle</w:t>
      </w:r>
      <w:r w:rsidRPr="009A5185">
        <w:rPr>
          <w:rFonts w:cs="Arial"/>
        </w:rPr>
        <w:t xml:space="preserve"> </w:t>
      </w:r>
      <w:r>
        <w:rPr>
          <w:rFonts w:cs="Arial"/>
        </w:rPr>
        <w:t>(April 1 to November 30</w:t>
      </w:r>
      <w:r w:rsidRPr="00916CA8">
        <w:rPr>
          <w:rFonts w:cs="Arial"/>
        </w:rPr>
        <w:t xml:space="preserve">) and throughout the Corrections Period. In addition, the documentation can be helpful if your hospital is planning to update and resubmit this section of the Survey prior to </w:t>
      </w:r>
      <w:r>
        <w:rPr>
          <w:rFonts w:cs="Arial"/>
        </w:rPr>
        <w:t>November 30</w:t>
      </w:r>
      <w:r w:rsidRPr="00916CA8">
        <w:rPr>
          <w:rFonts w:cs="Arial"/>
        </w:rPr>
        <w:t xml:space="preserve">. </w:t>
      </w:r>
    </w:p>
    <w:p w14:paraId="0274B424" w14:textId="77777777" w:rsidR="00C414E2" w:rsidRPr="004025CC" w:rsidRDefault="00C414E2" w:rsidP="00C414E2">
      <w:pPr>
        <w:rPr>
          <w:rFonts w:cs="Arial"/>
          <w:b/>
          <w:bCs/>
        </w:rPr>
      </w:pPr>
    </w:p>
    <w:p w14:paraId="522F6DA4" w14:textId="77777777" w:rsidR="00C414E2" w:rsidRPr="00916CA8" w:rsidRDefault="00C414E2" w:rsidP="00AD309C">
      <w:pPr>
        <w:pStyle w:val="ListParagraph"/>
        <w:numPr>
          <w:ilvl w:val="0"/>
          <w:numId w:val="193"/>
        </w:numPr>
        <w:ind w:left="360"/>
        <w:rPr>
          <w:rFonts w:cs="Arial"/>
        </w:rPr>
      </w:pPr>
      <w:r w:rsidRPr="009A5185">
        <w:rPr>
          <w:rFonts w:cs="Arial"/>
          <w:b/>
          <w:bCs/>
        </w:rPr>
        <w:t>Assess:</w:t>
      </w:r>
      <w:r w:rsidRPr="009A5185">
        <w:rPr>
          <w:rFonts w:cs="Arial"/>
        </w:rPr>
        <w:t xml:space="preserve"> When all the supporting documents are assembled, it is recommended that hospitals review their final responses to Section 6 with the CEO and/or responsible leadership. Hospitals should update their answers online as they adopt additional practices throughout the </w:t>
      </w:r>
      <w:r>
        <w:rPr>
          <w:rFonts w:cs="Arial"/>
        </w:rPr>
        <w:t>Survey Cycle</w:t>
      </w:r>
      <w:r w:rsidRPr="009A5185">
        <w:rPr>
          <w:rFonts w:cs="Arial"/>
        </w:rPr>
        <w:t xml:space="preserve"> (</w:t>
      </w:r>
      <w:r>
        <w:rPr>
          <w:rFonts w:cs="Arial"/>
        </w:rPr>
        <w:t>April 1 to November 30</w:t>
      </w:r>
      <w:r w:rsidRPr="00916CA8">
        <w:rPr>
          <w:rFonts w:cs="Arial"/>
        </w:rPr>
        <w:t xml:space="preserve">). As a reminder, the </w:t>
      </w:r>
      <w:hyperlink r:id="rId383" w:history="1">
        <w:r w:rsidRPr="00916CA8">
          <w:rPr>
            <w:rStyle w:val="Hyperlink"/>
            <w:rFonts w:cs="Arial"/>
          </w:rPr>
          <w:t>Corrections Period</w:t>
        </w:r>
      </w:hyperlink>
      <w:r w:rsidRPr="00916CA8">
        <w:rPr>
          <w:rFonts w:cs="Arial"/>
        </w:rPr>
        <w:t xml:space="preserve"> (</w:t>
      </w:r>
      <w:r>
        <w:rPr>
          <w:rFonts w:cs="Arial"/>
        </w:rPr>
        <w:t>December</w:t>
      </w:r>
      <w:r w:rsidRPr="00916CA8">
        <w:rPr>
          <w:rFonts w:cs="Arial"/>
        </w:rPr>
        <w:t xml:space="preserve"> 1-January 31) is reserved for corrections to previously submitted Surveys only. </w:t>
      </w:r>
      <w:r w:rsidRPr="00916CA8">
        <w:rPr>
          <w:rFonts w:cs="Arial"/>
          <w:bCs/>
          <w:snapToGrid w:val="0"/>
        </w:rPr>
        <w:t xml:space="preserve">Any updates made to reflect a change in performance must be made prior to the </w:t>
      </w:r>
      <w:r>
        <w:rPr>
          <w:rFonts w:cs="Arial"/>
        </w:rPr>
        <w:t>November 30</w:t>
      </w:r>
      <w:r w:rsidRPr="00916CA8">
        <w:rPr>
          <w:rFonts w:cs="Arial"/>
          <w:bCs/>
          <w:snapToGrid w:val="0"/>
        </w:rPr>
        <w:t xml:space="preserve"> Late Submission </w:t>
      </w:r>
      <w:r>
        <w:rPr>
          <w:rFonts w:cs="Arial"/>
          <w:bCs/>
          <w:snapToGrid w:val="0"/>
        </w:rPr>
        <w:t xml:space="preserve">and Performance Update </w:t>
      </w:r>
      <w:r w:rsidRPr="00916CA8">
        <w:rPr>
          <w:rFonts w:cs="Arial"/>
          <w:bCs/>
          <w:snapToGrid w:val="0"/>
        </w:rPr>
        <w:t xml:space="preserve">Deadline. Updates made to reflect a change in performance after </w:t>
      </w:r>
      <w:r>
        <w:rPr>
          <w:rFonts w:cs="Arial"/>
        </w:rPr>
        <w:t>November 30</w:t>
      </w:r>
      <w:r w:rsidRPr="00916CA8">
        <w:rPr>
          <w:rFonts w:cs="Arial"/>
          <w:bCs/>
          <w:snapToGrid w:val="0"/>
        </w:rPr>
        <w:t xml:space="preserve"> will not be scored or publicly reported.</w:t>
      </w:r>
    </w:p>
    <w:p w14:paraId="008E1F00" w14:textId="77777777" w:rsidR="00C414E2" w:rsidRPr="004025CC" w:rsidRDefault="00C414E2" w:rsidP="00C414E2">
      <w:pPr>
        <w:rPr>
          <w:rFonts w:cs="Arial"/>
          <w:b/>
          <w:bCs/>
        </w:rPr>
      </w:pPr>
    </w:p>
    <w:p w14:paraId="71B1F10A" w14:textId="54C14A42" w:rsidR="00C414E2" w:rsidRPr="008263FB" w:rsidRDefault="00C414E2" w:rsidP="00AD309C">
      <w:pPr>
        <w:pStyle w:val="ListParagraph"/>
        <w:numPr>
          <w:ilvl w:val="0"/>
          <w:numId w:val="193"/>
        </w:numPr>
        <w:ind w:left="360"/>
      </w:pPr>
      <w:r w:rsidRPr="009A5185">
        <w:rPr>
          <w:rFonts w:cs="Arial"/>
          <w:b/>
          <w:bCs/>
        </w:rPr>
        <w:t>Submit:</w:t>
      </w:r>
      <w:r w:rsidRPr="009A5185">
        <w:rPr>
          <w:rFonts w:cs="Arial"/>
        </w:rPr>
        <w:t xml:space="preserve"> Section 6 must be completed and affirmed before it can be submitted with the Survey. </w:t>
      </w:r>
    </w:p>
    <w:p w14:paraId="2C999109" w14:textId="77777777" w:rsidR="00E752F9" w:rsidRPr="00365263" w:rsidRDefault="00E752F9" w:rsidP="00E752F9">
      <w:pPr>
        <w:rPr>
          <w:sz w:val="16"/>
          <w:szCs w:val="16"/>
          <w:lang w:eastAsia="ja-JP"/>
        </w:rPr>
      </w:pPr>
    </w:p>
    <w:p w14:paraId="49F15A16" w14:textId="77777777" w:rsidR="00C414E2" w:rsidRDefault="00C414E2">
      <w:pPr>
        <w:rPr>
          <w:rFonts w:cs="Arial"/>
          <w:b/>
          <w:i/>
          <w:snapToGrid w:val="0"/>
          <w:sz w:val="22"/>
          <w:szCs w:val="22"/>
          <w:lang w:eastAsia="ja-JP"/>
        </w:rPr>
      </w:pPr>
      <w:bookmarkStart w:id="530" w:name="_Nursing_Workforce"/>
      <w:bookmarkEnd w:id="530"/>
      <w:r>
        <w:br w:type="page"/>
      </w:r>
    </w:p>
    <w:p w14:paraId="4CF9BF14" w14:textId="3923C5D2" w:rsidR="00760C43" w:rsidRDefault="00760C43">
      <w:pPr>
        <w:rPr>
          <w:rFonts w:cs="Arial"/>
          <w:b/>
          <w:i/>
          <w:snapToGrid w:val="0"/>
          <w:sz w:val="22"/>
          <w:szCs w:val="22"/>
          <w:lang w:eastAsia="ja-JP"/>
        </w:rPr>
      </w:pPr>
      <w:bookmarkStart w:id="531" w:name="_Nursing_Workforce_Measure"/>
      <w:bookmarkStart w:id="532" w:name="_Single_Acuity_Adult"/>
      <w:bookmarkStart w:id="533" w:name="_Adult_or_Pediatric"/>
      <w:bookmarkEnd w:id="531"/>
      <w:bookmarkEnd w:id="532"/>
      <w:bookmarkEnd w:id="533"/>
    </w:p>
    <w:p w14:paraId="0509FA7F" w14:textId="1C1F324D" w:rsidR="00823FED" w:rsidRDefault="00823FED" w:rsidP="00AB5B80">
      <w:pPr>
        <w:pStyle w:val="Heading3"/>
      </w:pPr>
      <w:bookmarkStart w:id="534" w:name="_Hand_Hygiene_Measure"/>
      <w:bookmarkStart w:id="535" w:name="_Hand_Hygiene"/>
      <w:bookmarkStart w:id="536" w:name="_Toc123908016"/>
      <w:bookmarkStart w:id="537" w:name="_Ref124154766"/>
      <w:bookmarkStart w:id="538" w:name="_Toc197079298"/>
      <w:bookmarkStart w:id="539" w:name="_Ref123647346"/>
      <w:bookmarkStart w:id="540" w:name="_Ref123647369"/>
      <w:bookmarkStart w:id="541" w:name="_Ref123647646"/>
      <w:bookmarkStart w:id="542" w:name="_Ref123647715"/>
      <w:bookmarkEnd w:id="534"/>
      <w:bookmarkEnd w:id="535"/>
      <w:r>
        <w:t>Hand Hygiene</w:t>
      </w:r>
      <w:bookmarkEnd w:id="536"/>
      <w:bookmarkEnd w:id="537"/>
      <w:r w:rsidR="00B078B4">
        <w:t xml:space="preserve"> Measure Specifications</w:t>
      </w:r>
      <w:bookmarkEnd w:id="538"/>
    </w:p>
    <w:p w14:paraId="6ADB7D93" w14:textId="77777777" w:rsidR="00823FED" w:rsidRPr="00481148" w:rsidRDefault="00823FED" w:rsidP="00823FED">
      <w:pPr>
        <w:rPr>
          <w:sz w:val="16"/>
          <w:szCs w:val="16"/>
        </w:rPr>
      </w:pPr>
    </w:p>
    <w:p w14:paraId="016D6D63" w14:textId="77777777" w:rsidR="00823FED" w:rsidRPr="009A5185" w:rsidRDefault="00823FED" w:rsidP="00823FED">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84" w:history="1">
        <w:r w:rsidRPr="009A5185">
          <w:rPr>
            <w:rStyle w:val="Hyperlink"/>
            <w:rFonts w:cs="Arial"/>
          </w:rPr>
          <w:t>Leapfrog’s Multi-Campus Reporting Policy</w:t>
        </w:r>
      </w:hyperlink>
      <w:r w:rsidRPr="009A5185">
        <w:rPr>
          <w:rFonts w:cs="Arial"/>
          <w:snapToGrid w:val="0"/>
        </w:rPr>
        <w:t>.</w:t>
      </w:r>
    </w:p>
    <w:p w14:paraId="5E0A218A" w14:textId="77777777" w:rsidR="00823FED" w:rsidRPr="00481148" w:rsidRDefault="00823FED" w:rsidP="00823FED">
      <w:pPr>
        <w:rPr>
          <w:sz w:val="16"/>
          <w:szCs w:val="16"/>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823FED" w:rsidRPr="009A5185" w14:paraId="6339195F" w14:textId="77777777" w:rsidTr="00AF07E8">
        <w:trPr>
          <w:trHeight w:val="593"/>
          <w:jc w:val="center"/>
        </w:trPr>
        <w:tc>
          <w:tcPr>
            <w:tcW w:w="9387" w:type="dxa"/>
            <w:vAlign w:val="center"/>
          </w:tcPr>
          <w:p w14:paraId="45B59C47" w14:textId="77777777" w:rsidR="00823FED" w:rsidRPr="003E00DE" w:rsidRDefault="00823FED" w:rsidP="00EC4DCE">
            <w:pPr>
              <w:rPr>
                <w:rFonts w:cs="Arial"/>
              </w:rPr>
            </w:pPr>
            <w:r>
              <w:rPr>
                <w:rFonts w:cs="Arial"/>
                <w:b/>
                <w:snapToGrid w:val="0"/>
              </w:rPr>
              <w:t xml:space="preserve">Source: </w:t>
            </w:r>
            <w:r>
              <w:rPr>
                <w:rFonts w:cs="Arial"/>
              </w:rPr>
              <w:t xml:space="preserve">The framework and questions in this subsection are modeled after the World Health Organization’s </w:t>
            </w:r>
            <w:hyperlink r:id="rId385" w:history="1">
              <w:r w:rsidRPr="00402D7F">
                <w:rPr>
                  <w:rStyle w:val="Hyperlink"/>
                  <w:rFonts w:cs="Arial"/>
                </w:rPr>
                <w:t>Hand Hygiene Self-Assessment Framework</w:t>
              </w:r>
            </w:hyperlink>
            <w:r>
              <w:rPr>
                <w:rFonts w:cs="Arial"/>
              </w:rPr>
              <w:t>.</w:t>
            </w:r>
          </w:p>
        </w:tc>
      </w:tr>
      <w:tr w:rsidR="00823FED" w:rsidRPr="009A5185" w14:paraId="00B1D92F" w14:textId="77777777" w:rsidTr="00C37D4D">
        <w:trPr>
          <w:trHeight w:val="3600"/>
          <w:jc w:val="center"/>
        </w:trPr>
        <w:tc>
          <w:tcPr>
            <w:tcW w:w="9387" w:type="dxa"/>
            <w:vAlign w:val="center"/>
          </w:tcPr>
          <w:p w14:paraId="208F3997" w14:textId="2C68DC89" w:rsidR="00823FED" w:rsidRDefault="00823FED" w:rsidP="00EC4DCE">
            <w:pPr>
              <w:rPr>
                <w:rFonts w:cs="Arial"/>
                <w:bCs/>
                <w:snapToGrid w:val="0"/>
              </w:rPr>
            </w:pPr>
            <w:r w:rsidRPr="009A5185">
              <w:rPr>
                <w:rFonts w:cs="Arial"/>
                <w:b/>
                <w:snapToGrid w:val="0"/>
              </w:rPr>
              <w:t>Reporting Period:</w:t>
            </w:r>
            <w:r>
              <w:rPr>
                <w:rFonts w:cs="Arial"/>
                <w:b/>
                <w:snapToGrid w:val="0"/>
              </w:rPr>
              <w:t xml:space="preserve"> </w:t>
            </w:r>
            <w:r w:rsidRPr="00E9541D">
              <w:rPr>
                <w:rFonts w:cs="Arial"/>
                <w:bCs/>
                <w:snapToGrid w:val="0"/>
              </w:rPr>
              <w:t>Answer questions #1-2</w:t>
            </w:r>
            <w:r w:rsidR="00021B3B">
              <w:rPr>
                <w:rFonts w:cs="Arial"/>
                <w:bCs/>
                <w:snapToGrid w:val="0"/>
              </w:rPr>
              <w:t>1</w:t>
            </w:r>
            <w:r w:rsidRPr="00E9541D">
              <w:rPr>
                <w:rFonts w:cs="Arial"/>
                <w:bCs/>
                <w:snapToGrid w:val="0"/>
              </w:rPr>
              <w:t xml:space="preserve"> based on the practices currently in place at the time you submit this section of the Survey.</w:t>
            </w:r>
          </w:p>
          <w:p w14:paraId="31A114CC" w14:textId="77777777" w:rsidR="00823FED" w:rsidRPr="00481148" w:rsidRDefault="00823FED" w:rsidP="00EC4DCE">
            <w:pPr>
              <w:rPr>
                <w:rFonts w:cs="Arial"/>
                <w:bCs/>
                <w:snapToGrid w:val="0"/>
                <w:sz w:val="16"/>
                <w:szCs w:val="16"/>
              </w:rPr>
            </w:pPr>
          </w:p>
          <w:p w14:paraId="0BA79FC4" w14:textId="77777777" w:rsidR="00823FED" w:rsidRPr="00775498" w:rsidRDefault="00823FED" w:rsidP="00EC4DCE">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38A8EAE2" w14:textId="77777777" w:rsidR="00823FED" w:rsidRPr="00481148" w:rsidRDefault="00823FED" w:rsidP="00EC4DCE">
            <w:pPr>
              <w:pStyle w:val="EndnoteText"/>
              <w:rPr>
                <w:bCs/>
                <w:sz w:val="16"/>
                <w:szCs w:val="16"/>
              </w:rPr>
            </w:pPr>
          </w:p>
          <w:p w14:paraId="4347C149" w14:textId="70BF9751" w:rsidR="00823FED" w:rsidRDefault="00823FED" w:rsidP="00EC4DCE">
            <w:pPr>
              <w:pStyle w:val="EndnoteText"/>
              <w:rPr>
                <w:bCs/>
              </w:rPr>
            </w:pPr>
            <w:r w:rsidRPr="00775498">
              <w:rPr>
                <w:bCs/>
              </w:rPr>
              <w:t xml:space="preserve">If the monitoring sample size is not met at any point after submission, the Survey </w:t>
            </w:r>
            <w:r w:rsidR="00CE4452">
              <w:rPr>
                <w:bCs/>
              </w:rPr>
              <w:t xml:space="preserve">must </w:t>
            </w:r>
            <w:r w:rsidRPr="00775498">
              <w:rPr>
                <w:bCs/>
              </w:rPr>
              <w:t xml:space="preserve">be updated and re-submitted. More information about updating a Survey can be found at </w:t>
            </w:r>
            <w:hyperlink r:id="rId386" w:history="1">
              <w:r w:rsidRPr="00F431A2">
                <w:rPr>
                  <w:rStyle w:val="Hyperlink"/>
                  <w:bCs/>
                </w:rPr>
                <w:t>https://www.leapfroggroup.org/survey-materials/updating-your-hospital-survey</w:t>
              </w:r>
            </w:hyperlink>
            <w:r w:rsidRPr="00775498">
              <w:rPr>
                <w:bCs/>
              </w:rPr>
              <w:t>.</w:t>
            </w:r>
          </w:p>
          <w:p w14:paraId="32CED78D" w14:textId="77777777" w:rsidR="00823FED" w:rsidRPr="00481148" w:rsidRDefault="00823FED" w:rsidP="00EC4DCE">
            <w:pPr>
              <w:pStyle w:val="EndnoteText"/>
              <w:rPr>
                <w:rFonts w:cs="Arial"/>
                <w:bCs/>
                <w:snapToGrid w:val="0"/>
                <w:sz w:val="16"/>
                <w:szCs w:val="16"/>
              </w:rPr>
            </w:pPr>
          </w:p>
          <w:p w14:paraId="44300162" w14:textId="77777777" w:rsidR="00823FED" w:rsidRPr="003E00DE" w:rsidRDefault="00823FED" w:rsidP="00EC4DCE">
            <w:pPr>
              <w:pStyle w:val="EndnoteText"/>
              <w:rPr>
                <w:rFonts w:cs="Arial"/>
                <w:bCs/>
                <w:snapToGrid w:val="0"/>
              </w:rPr>
            </w:pPr>
            <w:r>
              <w:rPr>
                <w:rFonts w:cs="Arial"/>
                <w:bCs/>
                <w:snapToGrid w:val="0"/>
              </w:rPr>
              <w:t xml:space="preserve">As a reminder, Leapfrog randomly requests </w:t>
            </w:r>
            <w:hyperlink r:id="rId387" w:history="1">
              <w:r w:rsidRPr="001446F9">
                <w:rPr>
                  <w:rStyle w:val="Hyperlink"/>
                  <w:rFonts w:cs="Arial"/>
                  <w:bCs/>
                  <w:snapToGrid w:val="0"/>
                </w:rPr>
                <w:t>documentation</w:t>
              </w:r>
            </w:hyperlink>
            <w:r>
              <w:rPr>
                <w:rFonts w:cs="Arial"/>
                <w:bCs/>
                <w:snapToGrid w:val="0"/>
              </w:rPr>
              <w:t xml:space="preserve"> on a monthly basis and key documentation must be collected and maintained to support responses to all questions. Hospitals are urged to regularly review their documentation, including reports supporting their monitoring of hand hygiene, and maintain copies throughout the Survey Cycle. Please refer to the </w:t>
            </w:r>
            <w:hyperlink r:id="rId388" w:history="1">
              <w:r w:rsidRPr="001446F9">
                <w:rPr>
                  <w:rStyle w:val="Hyperlink"/>
                  <w:rFonts w:cs="Arial"/>
                  <w:bCs/>
                  <w:snapToGrid w:val="0"/>
                </w:rPr>
                <w:t>Survey Binder</w:t>
              </w:r>
            </w:hyperlink>
            <w:r>
              <w:rPr>
                <w:rFonts w:cs="Arial"/>
                <w:bCs/>
                <w:snapToGrid w:val="0"/>
              </w:rPr>
              <w:t xml:space="preserve"> for examples.</w:t>
            </w:r>
          </w:p>
        </w:tc>
      </w:tr>
      <w:tr w:rsidR="00823FED" w:rsidRPr="009A5185" w14:paraId="00C57E8A" w14:textId="77777777" w:rsidTr="00C37D4D">
        <w:trPr>
          <w:trHeight w:val="3888"/>
          <w:jc w:val="center"/>
        </w:trPr>
        <w:tc>
          <w:tcPr>
            <w:tcW w:w="9387" w:type="dxa"/>
            <w:vAlign w:val="center"/>
          </w:tcPr>
          <w:p w14:paraId="41E5859D" w14:textId="1681F741" w:rsidR="00823FED" w:rsidRDefault="00823FED" w:rsidP="00EC4DCE">
            <w:pPr>
              <w:tabs>
                <w:tab w:val="left" w:pos="0"/>
              </w:tabs>
            </w:pPr>
            <w:r>
              <w:rPr>
                <w:rFonts w:cs="Arial"/>
                <w:b/>
                <w:bCs/>
              </w:rPr>
              <w:t xml:space="preserve">Patient Care Units: </w:t>
            </w:r>
            <w:r w:rsidR="004242DB">
              <w:rPr>
                <w:bCs/>
              </w:rPr>
              <w:t>Include only the following</w:t>
            </w:r>
            <w:r>
              <w:rPr>
                <w:bCs/>
              </w:rPr>
              <w:t xml:space="preserve"> </w:t>
            </w:r>
            <w:r w:rsidRPr="00D53AF3">
              <w:rPr>
                <w:bCs/>
              </w:rPr>
              <w:t xml:space="preserve">patient care units </w:t>
            </w:r>
            <w:r w:rsidR="004242DB">
              <w:rPr>
                <w:bCs/>
              </w:rPr>
              <w:t>when reporting on the questions in this subsection</w:t>
            </w:r>
            <w:r w:rsidRPr="00F35D30">
              <w:t xml:space="preserve">: </w:t>
            </w:r>
          </w:p>
          <w:p w14:paraId="490E9B62" w14:textId="28D06455" w:rsidR="00823FED" w:rsidRDefault="00577BEF" w:rsidP="00AD309C">
            <w:pPr>
              <w:pStyle w:val="ListParagraph"/>
              <w:numPr>
                <w:ilvl w:val="0"/>
                <w:numId w:val="138"/>
              </w:numPr>
              <w:tabs>
                <w:tab w:val="left" w:pos="0"/>
              </w:tabs>
            </w:pPr>
            <w:hyperlink w:anchor="MedicalandorSurgicalUnits" w:history="1">
              <w:r w:rsidRPr="009657C9">
                <w:rPr>
                  <w:rStyle w:val="Hyperlink"/>
                </w:rPr>
                <w:t>Medical</w:t>
              </w:r>
              <w:r w:rsidR="0074612B">
                <w:rPr>
                  <w:rStyle w:val="Hyperlink"/>
                </w:rPr>
                <w:t>,</w:t>
              </w:r>
              <w:r w:rsidRPr="009657C9">
                <w:rPr>
                  <w:rStyle w:val="Hyperlink"/>
                </w:rPr>
                <w:t xml:space="preserve"> Surgical</w:t>
              </w:r>
              <w:r w:rsidR="00F26839">
                <w:rPr>
                  <w:rStyle w:val="Hyperlink"/>
                </w:rPr>
                <w:t>, and Medical/Surgical</w:t>
              </w:r>
              <w:r w:rsidRPr="009657C9">
                <w:rPr>
                  <w:rStyle w:val="Hyperlink"/>
                </w:rPr>
                <w:t xml:space="preserve"> </w:t>
              </w:r>
              <w:r w:rsidR="00917DF5">
                <w:rPr>
                  <w:rStyle w:val="Hyperlink"/>
                </w:rPr>
                <w:t>U</w:t>
              </w:r>
              <w:r w:rsidRPr="009657C9">
                <w:rPr>
                  <w:rStyle w:val="Hyperlink"/>
                </w:rPr>
                <w:t>nits (including telemetry units)</w:t>
              </w:r>
            </w:hyperlink>
            <w:r w:rsidR="00823FED">
              <w:fldChar w:fldCharType="begin"/>
            </w:r>
            <w:r w:rsidR="00823FED">
              <w:instrText xml:space="preserve"> NOTEREF _Ref57907818 \f \h  \* MERGEFORMAT </w:instrText>
            </w:r>
            <w:r w:rsidR="00823FED">
              <w:fldChar w:fldCharType="separate"/>
            </w:r>
            <w:r w:rsidR="00C4182A" w:rsidRPr="00C4182A">
              <w:rPr>
                <w:rStyle w:val="EndnoteReference"/>
              </w:rPr>
              <w:t>19</w:t>
            </w:r>
            <w:r w:rsidR="00823FED">
              <w:fldChar w:fldCharType="end"/>
            </w:r>
            <w:r w:rsidR="0019474A">
              <w:t xml:space="preserve"> (adult and</w:t>
            </w:r>
            <w:r w:rsidR="005A1735">
              <w:t>/or</w:t>
            </w:r>
            <w:r w:rsidR="0019474A">
              <w:t xml:space="preserve"> pediatric)</w:t>
            </w:r>
          </w:p>
          <w:p w14:paraId="2EB2963E" w14:textId="61BEC1E9" w:rsidR="00786E08" w:rsidRDefault="00786E08" w:rsidP="00AD309C">
            <w:pPr>
              <w:pStyle w:val="ListParagraph"/>
              <w:numPr>
                <w:ilvl w:val="0"/>
                <w:numId w:val="138"/>
              </w:numPr>
              <w:tabs>
                <w:tab w:val="left" w:pos="0"/>
              </w:tabs>
            </w:pPr>
            <w:hyperlink w:anchor="stepdown_progressiveunits_endnote20" w:history="1">
              <w:r w:rsidRPr="00016D78">
                <w:rPr>
                  <w:rStyle w:val="Hyperlink"/>
                </w:rPr>
                <w:t>Step-down/progressive Units</w:t>
              </w:r>
            </w:hyperlink>
            <w:r w:rsidR="00016D78" w:rsidRPr="00016D78">
              <w:rPr>
                <w:vertAlign w:val="superscript"/>
              </w:rPr>
              <w:t xml:space="preserve">20 </w:t>
            </w:r>
            <w:r w:rsidR="00AB682C">
              <w:t>(adult and/or pediatric)</w:t>
            </w:r>
          </w:p>
          <w:p w14:paraId="52784E73" w14:textId="5A0D6CF2" w:rsidR="00823FED" w:rsidRDefault="00A50BFC" w:rsidP="00AD309C">
            <w:pPr>
              <w:pStyle w:val="ListParagraph"/>
              <w:numPr>
                <w:ilvl w:val="0"/>
                <w:numId w:val="138"/>
              </w:numPr>
              <w:tabs>
                <w:tab w:val="left" w:pos="0"/>
              </w:tabs>
            </w:pPr>
            <w:r>
              <w:t>Obstetr</w:t>
            </w:r>
            <w:r w:rsidR="00EA7392">
              <w:t>i</w:t>
            </w:r>
            <w:r>
              <w:t>cal Units (</w:t>
            </w:r>
            <w:hyperlink w:anchor="LaborandDeliveryUnits" w:history="1">
              <w:r w:rsidRPr="00BD6114">
                <w:rPr>
                  <w:rStyle w:val="Hyperlink"/>
                </w:rPr>
                <w:t>L</w:t>
              </w:r>
              <w:r w:rsidR="00823FED" w:rsidRPr="00BD6114">
                <w:rPr>
                  <w:rStyle w:val="Hyperlink"/>
                </w:rPr>
                <w:t xml:space="preserve">abor and </w:t>
              </w:r>
              <w:r w:rsidRPr="00BD6114">
                <w:rPr>
                  <w:rStyle w:val="Hyperlink"/>
                </w:rPr>
                <w:t>D</w:t>
              </w:r>
              <w:r w:rsidR="00823FED" w:rsidRPr="00BD6114">
                <w:rPr>
                  <w:rStyle w:val="Hyperlink"/>
                </w:rPr>
                <w:t xml:space="preserve">elivery </w:t>
              </w:r>
              <w:r w:rsidRPr="00BD6114">
                <w:rPr>
                  <w:rStyle w:val="Hyperlink"/>
                </w:rPr>
                <w:t>U</w:t>
              </w:r>
              <w:r w:rsidR="00823FED" w:rsidRPr="00BD6114">
                <w:rPr>
                  <w:rStyle w:val="Hyperlink"/>
                </w:rPr>
                <w:t>nits</w:t>
              </w:r>
            </w:hyperlink>
            <w:r w:rsidR="00BD6114">
              <w:rPr>
                <w:vertAlign w:val="superscript"/>
              </w:rPr>
              <w:t>21</w:t>
            </w:r>
            <w:r w:rsidR="00B745A6">
              <w:t>,</w:t>
            </w:r>
            <w:r w:rsidR="00B745A6" w:rsidRPr="00E75BD3">
              <w:t xml:space="preserve"> nursery, etc., excluding procedural areas)</w:t>
            </w:r>
          </w:p>
          <w:p w14:paraId="23AF6909" w14:textId="5FD9157E" w:rsidR="00F51814" w:rsidRPr="00532D0A" w:rsidRDefault="00F51814" w:rsidP="00AD309C">
            <w:pPr>
              <w:pStyle w:val="ListParagraph"/>
              <w:numPr>
                <w:ilvl w:val="0"/>
                <w:numId w:val="138"/>
              </w:numPr>
              <w:rPr>
                <w:rStyle w:val="Hyperlink"/>
                <w:rFonts w:cs="Arial"/>
              </w:rPr>
            </w:pPr>
            <w:hyperlink w:anchor="generalmedicalsurgicalandneuroicu" w:history="1">
              <w:r w:rsidRPr="00BC1024">
                <w:rPr>
                  <w:rStyle w:val="Hyperlink"/>
                </w:rPr>
                <w:t>General Medical</w:t>
              </w:r>
              <w:r w:rsidR="009C4D09">
                <w:rPr>
                  <w:rStyle w:val="Hyperlink"/>
                </w:rPr>
                <w:t>,</w:t>
              </w:r>
              <w:r w:rsidR="00FC1246">
                <w:rPr>
                  <w:rStyle w:val="Hyperlink"/>
                </w:rPr>
                <w:t xml:space="preserve"> </w:t>
              </w:r>
              <w:r w:rsidRPr="00BC1024">
                <w:rPr>
                  <w:rStyle w:val="Hyperlink"/>
                </w:rPr>
                <w:t>Surgical</w:t>
              </w:r>
              <w:r w:rsidR="009C4D09">
                <w:rPr>
                  <w:rStyle w:val="Hyperlink"/>
                </w:rPr>
                <w:t xml:space="preserve">, Medical/Surgical, </w:t>
              </w:r>
              <w:r w:rsidRPr="00BC1024">
                <w:rPr>
                  <w:rStyle w:val="Hyperlink"/>
                </w:rPr>
                <w:t>and Neuro ICUs</w:t>
              </w:r>
            </w:hyperlink>
            <w:r w:rsidR="00BC1024" w:rsidRPr="00BC1024">
              <w:rPr>
                <w:vertAlign w:val="superscript"/>
              </w:rPr>
              <w:t>14</w:t>
            </w:r>
            <w:r w:rsidRPr="00ED0D69">
              <w:rPr>
                <w:rStyle w:val="Hyperlink"/>
                <w:rFonts w:ascii="ZWAdobeF" w:hAnsi="ZWAdobeF" w:cs="ZWAdobeF"/>
                <w:snapToGrid w:val="0"/>
                <w:sz w:val="2"/>
                <w:szCs w:val="2"/>
                <w:vertAlign w:val="superscript"/>
              </w:rPr>
              <w:t xml:space="preserve"> </w:t>
            </w:r>
            <w:r>
              <w:rPr>
                <w:rStyle w:val="Hyperlink"/>
                <w:rFonts w:ascii="ZWAdobeF" w:hAnsi="ZWAdobeF" w:cs="ZWAdobeF"/>
                <w:snapToGrid w:val="0"/>
                <w:sz w:val="2"/>
                <w:szCs w:val="2"/>
                <w:vertAlign w:val="superscript"/>
              </w:rPr>
              <w:t xml:space="preserve"> </w:t>
            </w:r>
            <w:r>
              <w:rPr>
                <w:rFonts w:cstheme="minorHAnsi"/>
              </w:rPr>
              <w:t>(adult and/or pediatric)</w:t>
            </w:r>
          </w:p>
          <w:p w14:paraId="1B5D4D3F" w14:textId="1C79F3D7" w:rsidR="00F51814" w:rsidRPr="001F2388" w:rsidRDefault="00F51814" w:rsidP="00AD309C">
            <w:pPr>
              <w:pStyle w:val="ListParagraph"/>
              <w:numPr>
                <w:ilvl w:val="0"/>
                <w:numId w:val="138"/>
              </w:numPr>
              <w:rPr>
                <w:rFonts w:cs="Arial"/>
                <w:color w:val="0000FF"/>
                <w:u w:val="single"/>
              </w:rPr>
            </w:pPr>
            <w:hyperlink w:anchor="neonatalICU" w:history="1">
              <w:r w:rsidRPr="00BC1024">
                <w:rPr>
                  <w:rStyle w:val="Hyperlink"/>
                </w:rPr>
                <w:t>Neonatal ICUs</w:t>
              </w:r>
            </w:hyperlink>
            <w:r w:rsidR="00BC1024" w:rsidRPr="00BC1024">
              <w:rPr>
                <w:vertAlign w:val="superscript"/>
              </w:rPr>
              <w:t xml:space="preserve"> 17</w:t>
            </w:r>
          </w:p>
          <w:p w14:paraId="65692E98" w14:textId="77777777" w:rsidR="00F51814" w:rsidRPr="003A39FC" w:rsidRDefault="00F51814" w:rsidP="00AD309C">
            <w:pPr>
              <w:pStyle w:val="ListParagraph"/>
              <w:numPr>
                <w:ilvl w:val="0"/>
                <w:numId w:val="138"/>
              </w:numPr>
              <w:rPr>
                <w:rStyle w:val="Hyperlink"/>
                <w:rFonts w:cs="Arial"/>
              </w:rPr>
            </w:pPr>
            <w:r w:rsidRPr="00E75BD3">
              <w:rPr>
                <w:rStyle w:val="Hyperlink"/>
                <w:rFonts w:cs="Arial"/>
                <w:snapToGrid w:val="0"/>
                <w:color w:val="auto"/>
                <w:u w:val="none"/>
              </w:rPr>
              <w:t>Specialty ICUs</w:t>
            </w:r>
            <w:r w:rsidRPr="003053D3">
              <w:rPr>
                <w:rStyle w:val="Hyperlink"/>
                <w:rFonts w:cs="Arial"/>
                <w:snapToGrid w:val="0"/>
                <w:color w:val="auto"/>
                <w:u w:val="none"/>
              </w:rPr>
              <w:t xml:space="preserve"> </w:t>
            </w:r>
            <w:r>
              <w:rPr>
                <w:rFonts w:cstheme="minorHAnsi"/>
              </w:rPr>
              <w:t>(adult and/or pediatric)</w:t>
            </w:r>
          </w:p>
          <w:p w14:paraId="5F4DE155" w14:textId="2985553F" w:rsidR="00823FED" w:rsidRDefault="00A90FCA" w:rsidP="00AD309C">
            <w:pPr>
              <w:pStyle w:val="ListParagraph"/>
              <w:numPr>
                <w:ilvl w:val="0"/>
                <w:numId w:val="201"/>
              </w:numPr>
              <w:tabs>
                <w:tab w:val="left" w:pos="0"/>
              </w:tabs>
            </w:pPr>
            <w:hyperlink w:anchor="pacusendnote" w:history="1">
              <w:r w:rsidRPr="009851EB">
                <w:rPr>
                  <w:rStyle w:val="Hyperlink"/>
                </w:rPr>
                <w:t>P</w:t>
              </w:r>
              <w:r w:rsidR="00823FED" w:rsidRPr="009851EB">
                <w:rPr>
                  <w:rStyle w:val="Hyperlink"/>
                </w:rPr>
                <w:t xml:space="preserve">re-operative and </w:t>
              </w:r>
              <w:r w:rsidR="00557FDF" w:rsidRPr="009851EB">
                <w:rPr>
                  <w:rStyle w:val="Hyperlink"/>
                </w:rPr>
                <w:t>P</w:t>
              </w:r>
              <w:r w:rsidR="000F04AC" w:rsidRPr="009851EB">
                <w:rPr>
                  <w:rStyle w:val="Hyperlink"/>
                </w:rPr>
                <w:t>ost</w:t>
              </w:r>
              <w:r w:rsidR="00823FED" w:rsidRPr="009851EB">
                <w:rPr>
                  <w:rStyle w:val="Hyperlink"/>
                </w:rPr>
                <w:t>-</w:t>
              </w:r>
              <w:r w:rsidR="000F04AC" w:rsidRPr="009851EB">
                <w:rPr>
                  <w:rStyle w:val="Hyperlink"/>
                </w:rPr>
                <w:t xml:space="preserve">anesthesia </w:t>
              </w:r>
              <w:r w:rsidR="007D61F9">
                <w:rPr>
                  <w:rStyle w:val="Hyperlink"/>
                </w:rPr>
                <w:t>C</w:t>
              </w:r>
              <w:r w:rsidR="000F04AC" w:rsidRPr="009851EB">
                <w:rPr>
                  <w:rStyle w:val="Hyperlink"/>
                </w:rPr>
                <w:t>are</w:t>
              </w:r>
              <w:r w:rsidR="00823FED" w:rsidRPr="009851EB">
                <w:rPr>
                  <w:rStyle w:val="Hyperlink"/>
                </w:rPr>
                <w:t xml:space="preserve"> </w:t>
              </w:r>
              <w:r w:rsidR="00E73964" w:rsidRPr="009851EB">
                <w:rPr>
                  <w:rStyle w:val="Hyperlink"/>
                </w:rPr>
                <w:t>U</w:t>
              </w:r>
              <w:r w:rsidR="00823FED" w:rsidRPr="009851EB">
                <w:rPr>
                  <w:rStyle w:val="Hyperlink"/>
                </w:rPr>
                <w:t>nit</w:t>
              </w:r>
              <w:r w:rsidR="00E73964" w:rsidRPr="009851EB">
                <w:rPr>
                  <w:rStyle w:val="Hyperlink"/>
                </w:rPr>
                <w:t>s</w:t>
              </w:r>
            </w:hyperlink>
            <w:r w:rsidR="009851EB" w:rsidRPr="009851EB">
              <w:rPr>
                <w:vertAlign w:val="superscript"/>
              </w:rPr>
              <w:t>22</w:t>
            </w:r>
            <w:r w:rsidR="00687066">
              <w:t xml:space="preserve"> </w:t>
            </w:r>
            <w:r w:rsidR="006319A2">
              <w:t>(adult and/or pediatric)</w:t>
            </w:r>
          </w:p>
          <w:p w14:paraId="62829752" w14:textId="4D529CFF" w:rsidR="0073002A" w:rsidRDefault="00657E00" w:rsidP="00AD309C">
            <w:pPr>
              <w:pStyle w:val="ListParagraph"/>
              <w:numPr>
                <w:ilvl w:val="0"/>
                <w:numId w:val="201"/>
              </w:numPr>
              <w:tabs>
                <w:tab w:val="left" w:pos="0"/>
              </w:tabs>
            </w:pPr>
            <w:r>
              <w:t>O</w:t>
            </w:r>
            <w:r w:rsidR="00823FED" w:rsidRPr="00F35D30">
              <w:t xml:space="preserve">bservation </w:t>
            </w:r>
            <w:r>
              <w:t>U</w:t>
            </w:r>
            <w:r w:rsidR="00823FED" w:rsidRPr="00F35D30">
              <w:t xml:space="preserve">nits </w:t>
            </w:r>
            <w:r w:rsidR="003F4DD8">
              <w:t>(adult and/or pediatric)</w:t>
            </w:r>
          </w:p>
          <w:p w14:paraId="49992EDC" w14:textId="6E9E8D5F" w:rsidR="00823FED" w:rsidRPr="00450934" w:rsidRDefault="0008758E" w:rsidP="00AD309C">
            <w:pPr>
              <w:pStyle w:val="ListParagraph"/>
              <w:numPr>
                <w:ilvl w:val="0"/>
                <w:numId w:val="201"/>
              </w:numPr>
              <w:tabs>
                <w:tab w:val="left" w:pos="0"/>
              </w:tabs>
            </w:pPr>
            <w:hyperlink w:anchor="emergencydepartment_endnote" w:history="1">
              <w:r>
                <w:rPr>
                  <w:rStyle w:val="Hyperlink"/>
                </w:rPr>
                <w:t>Dedicated Emergency Departments</w:t>
              </w:r>
            </w:hyperlink>
            <w:r w:rsidR="008C12AF" w:rsidRPr="008C12AF">
              <w:rPr>
                <w:vertAlign w:val="superscript"/>
              </w:rPr>
              <w:t>47</w:t>
            </w:r>
            <w:r w:rsidR="00687066">
              <w:rPr>
                <w:vertAlign w:val="superscript"/>
              </w:rPr>
              <w:t xml:space="preserve"> </w:t>
            </w:r>
            <w:r w:rsidR="00687066">
              <w:t>(adult and/or pediatric)</w:t>
            </w:r>
          </w:p>
          <w:p w14:paraId="5A981712" w14:textId="77777777" w:rsidR="00E74CD8" w:rsidRDefault="00E74CD8" w:rsidP="00E74CD8">
            <w:pPr>
              <w:tabs>
                <w:tab w:val="left" w:pos="0"/>
              </w:tabs>
            </w:pPr>
          </w:p>
          <w:p w14:paraId="601A97DB" w14:textId="77777777" w:rsidR="00E74CD8" w:rsidRDefault="00E74CD8" w:rsidP="00E74CD8">
            <w:pPr>
              <w:tabs>
                <w:tab w:val="left" w:pos="0"/>
              </w:tabs>
            </w:pPr>
            <w:r>
              <w:t>Other units that are not denoted above would be excluded for the purposes of reporting on Section 6D Hand Hygiene. The following units would be excluded:</w:t>
            </w:r>
          </w:p>
          <w:p w14:paraId="74FF281A" w14:textId="786ECC92" w:rsidR="00D20722" w:rsidRDefault="00E5743C" w:rsidP="00AD309C">
            <w:pPr>
              <w:pStyle w:val="ListParagraph"/>
              <w:numPr>
                <w:ilvl w:val="0"/>
                <w:numId w:val="304"/>
              </w:numPr>
              <w:tabs>
                <w:tab w:val="left" w:pos="0"/>
              </w:tabs>
            </w:pPr>
            <w:r>
              <w:t>B</w:t>
            </w:r>
            <w:r w:rsidR="00D20722">
              <w:t xml:space="preserve">ehavioral </w:t>
            </w:r>
            <w:r w:rsidR="00155B1D">
              <w:t>H</w:t>
            </w:r>
            <w:r w:rsidR="00D20722">
              <w:t xml:space="preserve">ealth </w:t>
            </w:r>
            <w:r w:rsidR="00155B1D">
              <w:t>U</w:t>
            </w:r>
            <w:r w:rsidR="00D20722">
              <w:t>nits</w:t>
            </w:r>
          </w:p>
          <w:p w14:paraId="7BB25C7C" w14:textId="34B09A9D" w:rsidR="00D20722" w:rsidRDefault="00E5743C" w:rsidP="00AD309C">
            <w:pPr>
              <w:pStyle w:val="ListParagraph"/>
              <w:numPr>
                <w:ilvl w:val="0"/>
                <w:numId w:val="304"/>
              </w:numPr>
              <w:tabs>
                <w:tab w:val="left" w:pos="0"/>
              </w:tabs>
            </w:pPr>
            <w:r>
              <w:t>P</w:t>
            </w:r>
            <w:r w:rsidR="00D20722">
              <w:t xml:space="preserve">sychiatric </w:t>
            </w:r>
            <w:r w:rsidR="00155B1D">
              <w:t>U</w:t>
            </w:r>
            <w:r w:rsidR="00D20722">
              <w:t>nits</w:t>
            </w:r>
          </w:p>
          <w:p w14:paraId="049308BF" w14:textId="3B322F40" w:rsidR="00D20722" w:rsidRDefault="00E5743C" w:rsidP="00AD309C">
            <w:pPr>
              <w:pStyle w:val="ListParagraph"/>
              <w:numPr>
                <w:ilvl w:val="0"/>
                <w:numId w:val="304"/>
              </w:numPr>
              <w:tabs>
                <w:tab w:val="left" w:pos="0"/>
              </w:tabs>
            </w:pPr>
            <w:r>
              <w:t>P</w:t>
            </w:r>
            <w:r w:rsidR="00D20722">
              <w:t xml:space="preserve">alliative </w:t>
            </w:r>
            <w:r w:rsidR="00155B1D">
              <w:t>C</w:t>
            </w:r>
            <w:r w:rsidR="00D20722">
              <w:t xml:space="preserve">are and </w:t>
            </w:r>
            <w:r w:rsidR="00155B1D">
              <w:t>H</w:t>
            </w:r>
            <w:r w:rsidR="00D20722">
              <w:t xml:space="preserve">ospice </w:t>
            </w:r>
            <w:r w:rsidR="00155B1D">
              <w:t>U</w:t>
            </w:r>
            <w:r w:rsidR="00D20722">
              <w:t>nits</w:t>
            </w:r>
          </w:p>
          <w:p w14:paraId="17C33911" w14:textId="5B6132CE" w:rsidR="00D20722" w:rsidRDefault="00E5743C" w:rsidP="00AD309C">
            <w:pPr>
              <w:pStyle w:val="ListParagraph"/>
              <w:numPr>
                <w:ilvl w:val="0"/>
                <w:numId w:val="304"/>
              </w:numPr>
              <w:tabs>
                <w:tab w:val="left" w:pos="0"/>
              </w:tabs>
            </w:pPr>
            <w:r>
              <w:t>R</w:t>
            </w:r>
            <w:r w:rsidR="00D20722">
              <w:t xml:space="preserve">ehabilitation </w:t>
            </w:r>
            <w:r w:rsidR="005111BE">
              <w:t>U</w:t>
            </w:r>
            <w:r w:rsidR="00D20722">
              <w:t>nits</w:t>
            </w:r>
          </w:p>
          <w:p w14:paraId="37710510" w14:textId="49EB71FB" w:rsidR="00D20722" w:rsidRDefault="00E5743C" w:rsidP="00AD309C">
            <w:pPr>
              <w:pStyle w:val="ListParagraph"/>
              <w:numPr>
                <w:ilvl w:val="0"/>
                <w:numId w:val="304"/>
              </w:numPr>
              <w:tabs>
                <w:tab w:val="left" w:pos="0"/>
              </w:tabs>
            </w:pPr>
            <w:r>
              <w:t>O</w:t>
            </w:r>
            <w:r w:rsidR="00D20722">
              <w:t xml:space="preserve">perating </w:t>
            </w:r>
            <w:r w:rsidR="005111BE">
              <w:t>R</w:t>
            </w:r>
            <w:r w:rsidR="00D20722">
              <w:t>ooms</w:t>
            </w:r>
          </w:p>
          <w:p w14:paraId="5871715A" w14:textId="5AADFB2B" w:rsidR="00335C3D" w:rsidRDefault="00E5743C" w:rsidP="00AD309C">
            <w:pPr>
              <w:pStyle w:val="ListParagraph"/>
              <w:numPr>
                <w:ilvl w:val="0"/>
                <w:numId w:val="304"/>
              </w:numPr>
              <w:tabs>
                <w:tab w:val="left" w:pos="0"/>
              </w:tabs>
            </w:pPr>
            <w:r>
              <w:t>P</w:t>
            </w:r>
            <w:r w:rsidR="00D20722">
              <w:t xml:space="preserve">rocedural and </w:t>
            </w:r>
            <w:r w:rsidR="006A4E9E">
              <w:t>D</w:t>
            </w:r>
            <w:r w:rsidR="00D20722">
              <w:t xml:space="preserve">iagnostic </w:t>
            </w:r>
            <w:r w:rsidR="006A4E9E">
              <w:t>A</w:t>
            </w:r>
            <w:r w:rsidR="00D20722">
              <w:t xml:space="preserve">reas, such as </w:t>
            </w:r>
            <w:r w:rsidR="008A3148">
              <w:t>R</w:t>
            </w:r>
            <w:r w:rsidR="00D20722">
              <w:t>adiology</w:t>
            </w:r>
            <w:r w:rsidR="00335C3D">
              <w:t>, Endoscopy, Dialysis, and Radiation Units</w:t>
            </w:r>
          </w:p>
          <w:p w14:paraId="13166380" w14:textId="77777777" w:rsidR="00335C3D" w:rsidRDefault="00335C3D" w:rsidP="00AD309C">
            <w:pPr>
              <w:pStyle w:val="ListParagraph"/>
              <w:numPr>
                <w:ilvl w:val="0"/>
                <w:numId w:val="304"/>
              </w:numPr>
              <w:tabs>
                <w:tab w:val="left" w:pos="0"/>
              </w:tabs>
            </w:pPr>
            <w:r>
              <w:t>Admission Units that don’t hold patients overnight</w:t>
            </w:r>
          </w:p>
          <w:p w14:paraId="5CF3E08B" w14:textId="77777777" w:rsidR="00335C3D" w:rsidRDefault="00335C3D" w:rsidP="00AD309C">
            <w:pPr>
              <w:pStyle w:val="ListParagraph"/>
              <w:numPr>
                <w:ilvl w:val="0"/>
                <w:numId w:val="304"/>
              </w:numPr>
              <w:tabs>
                <w:tab w:val="left" w:pos="0"/>
              </w:tabs>
            </w:pPr>
            <w:r>
              <w:t>Primary Care Clinics</w:t>
            </w:r>
          </w:p>
          <w:p w14:paraId="643B9F9E" w14:textId="77777777" w:rsidR="00E74CD8" w:rsidRDefault="00335C3D" w:rsidP="00AD309C">
            <w:pPr>
              <w:pStyle w:val="ListParagraph"/>
              <w:numPr>
                <w:ilvl w:val="0"/>
                <w:numId w:val="304"/>
              </w:numPr>
              <w:tabs>
                <w:tab w:val="left" w:pos="0"/>
              </w:tabs>
            </w:pPr>
            <w:r>
              <w:t>Units that are not currently open and/or were not open consistently throughout the entire reporting period (i.e., most recent month or past three months based on responses selected in monitoring questions #8-10)</w:t>
            </w:r>
          </w:p>
          <w:p w14:paraId="75CAD11F" w14:textId="12FA136F" w:rsidR="00335C3D" w:rsidRPr="003E00DE" w:rsidRDefault="00335C3D" w:rsidP="00786E08">
            <w:pPr>
              <w:pStyle w:val="ListParagraph"/>
              <w:tabs>
                <w:tab w:val="left" w:pos="0"/>
              </w:tabs>
            </w:pPr>
          </w:p>
        </w:tc>
      </w:tr>
      <w:tr w:rsidR="00823FED" w:rsidRPr="009A5185" w14:paraId="52B84043" w14:textId="77777777" w:rsidTr="00C37D4D">
        <w:trPr>
          <w:trHeight w:val="288"/>
          <w:jc w:val="center"/>
        </w:trPr>
        <w:tc>
          <w:tcPr>
            <w:tcW w:w="9387" w:type="dxa"/>
            <w:vAlign w:val="center"/>
          </w:tcPr>
          <w:p w14:paraId="33941361" w14:textId="77777777" w:rsidR="00823FED" w:rsidRPr="00C811AB" w:rsidRDefault="00823FED" w:rsidP="00EC4DCE">
            <w:pPr>
              <w:tabs>
                <w:tab w:val="left" w:pos="0"/>
              </w:tabs>
              <w:rPr>
                <w:rFonts w:cs="Arial"/>
                <w:b/>
                <w:bCs/>
                <w:i/>
                <w:iCs/>
              </w:rPr>
            </w:pPr>
            <w:r w:rsidRPr="00C811AB">
              <w:rPr>
                <w:rFonts w:cs="Arial"/>
                <w:b/>
                <w:bCs/>
                <w:i/>
                <w:iCs/>
              </w:rPr>
              <w:t>Infrastructure</w:t>
            </w:r>
          </w:p>
        </w:tc>
      </w:tr>
      <w:tr w:rsidR="00823FED" w:rsidRPr="009A5185" w14:paraId="6915FBFA" w14:textId="77777777" w:rsidTr="00AF07E8">
        <w:trPr>
          <w:jc w:val="center"/>
        </w:trPr>
        <w:tc>
          <w:tcPr>
            <w:tcW w:w="9387" w:type="dxa"/>
            <w:vAlign w:val="center"/>
          </w:tcPr>
          <w:p w14:paraId="01862F63" w14:textId="7004518A" w:rsidR="00823FED" w:rsidRDefault="00823FED" w:rsidP="00EC4DCE">
            <w:pPr>
              <w:rPr>
                <w:rFonts w:cs="Arial"/>
              </w:rPr>
            </w:pPr>
            <w:r>
              <w:rPr>
                <w:rFonts w:cs="Arial"/>
                <w:b/>
                <w:bCs/>
              </w:rPr>
              <w:t>Question #4:</w:t>
            </w:r>
            <w:r w:rsidR="00F52B99">
              <w:rPr>
                <w:rFonts w:cs="Arial"/>
                <w:b/>
                <w:bCs/>
              </w:rPr>
              <w:t xml:space="preserve"> </w:t>
            </w:r>
            <w:r w:rsidRPr="001446F9">
              <w:rPr>
                <w:rFonts w:cs="Arial"/>
              </w:rPr>
              <w:t xml:space="preserve">Does your hospital have a process in place to ensure that </w:t>
            </w:r>
            <w:r w:rsidRPr="00083F4E">
              <w:rPr>
                <w:rFonts w:cs="Arial"/>
                <w:b/>
                <w:bCs/>
              </w:rPr>
              <w:t>all</w:t>
            </w:r>
            <w:r w:rsidRPr="001446F9">
              <w:rPr>
                <w:rFonts w:cs="Arial"/>
              </w:rPr>
              <w:t xml:space="preserve"> the following are done, as necessary, and quarterly audits are conducted on a sample of dispensers in your patient care units to ensure that the process is followed? </w:t>
            </w:r>
          </w:p>
          <w:p w14:paraId="13D48717" w14:textId="77777777" w:rsidR="00823FED" w:rsidRPr="001446F9" w:rsidRDefault="00823FED" w:rsidP="00AD309C">
            <w:pPr>
              <w:pStyle w:val="ListParagraph"/>
              <w:numPr>
                <w:ilvl w:val="0"/>
                <w:numId w:val="196"/>
              </w:numPr>
              <w:rPr>
                <w:rFonts w:cs="Arial"/>
                <w:b/>
                <w:bCs/>
              </w:rPr>
            </w:pPr>
            <w:r w:rsidRPr="001446F9">
              <w:rPr>
                <w:rFonts w:cs="Arial"/>
              </w:rPr>
              <w:lastRenderedPageBreak/>
              <w:t>Refill paper towels, soap dispensers, and alcohol</w:t>
            </w:r>
            <w:r>
              <w:rPr>
                <w:rFonts w:cs="Arial"/>
              </w:rPr>
              <w:t>-</w:t>
            </w:r>
            <w:r w:rsidRPr="001446F9">
              <w:rPr>
                <w:rFonts w:cs="Arial"/>
              </w:rPr>
              <w:t>based hand sanitizer dispensers when they are empty or near empty</w:t>
            </w:r>
          </w:p>
          <w:p w14:paraId="5B4F3195" w14:textId="77777777" w:rsidR="00823FED" w:rsidRPr="009F6D09" w:rsidRDefault="00823FED" w:rsidP="00AD309C">
            <w:pPr>
              <w:pStyle w:val="ListParagraph"/>
              <w:numPr>
                <w:ilvl w:val="0"/>
                <w:numId w:val="196"/>
              </w:numPr>
              <w:rPr>
                <w:rFonts w:cs="Arial"/>
                <w:b/>
                <w:bCs/>
              </w:rPr>
            </w:pPr>
            <w:r w:rsidRPr="001446F9">
              <w:rPr>
                <w:rFonts w:cs="Arial"/>
              </w:rPr>
              <w:t>Replace batteries in automated paper towel dispensers, soap dispensers, and alcohol-based hand sanitizer dispensers (if automated dispensers are used in the patient care units)</w:t>
            </w:r>
          </w:p>
          <w:p w14:paraId="4F59FFBA" w14:textId="77777777" w:rsidR="009F6D09" w:rsidRPr="001446F9" w:rsidRDefault="009F6D09" w:rsidP="009F6D09">
            <w:pPr>
              <w:pStyle w:val="ListParagraph"/>
              <w:rPr>
                <w:rFonts w:cs="Arial"/>
                <w:b/>
                <w:bCs/>
              </w:rPr>
            </w:pPr>
          </w:p>
          <w:p w14:paraId="78A0C811" w14:textId="7A0D6A91" w:rsidR="00823FED" w:rsidRDefault="00B72F05" w:rsidP="00EC4DCE">
            <w:pPr>
              <w:rPr>
                <w:rFonts w:cs="Arial"/>
              </w:rPr>
            </w:pPr>
            <w:r>
              <w:rPr>
                <w:rFonts w:cs="Arial"/>
              </w:rPr>
              <w:t>In order to respond “yes” to question #4, a</w:t>
            </w:r>
            <w:r w:rsidR="00823FED">
              <w:rPr>
                <w:rFonts w:cs="Arial"/>
              </w:rPr>
              <w:t xml:space="preserve"> process </w:t>
            </w:r>
            <w:r w:rsidR="00737469">
              <w:rPr>
                <w:rFonts w:cs="Arial"/>
              </w:rPr>
              <w:t xml:space="preserve">must </w:t>
            </w:r>
            <w:r w:rsidR="00823FED">
              <w:rPr>
                <w:rFonts w:cs="Arial"/>
              </w:rPr>
              <w:t xml:space="preserve">be in place to ensure that paper towel, soap, and alcohol-based hand sanitizer dispensers are refilled when they are empty or near empty and batteries are replaced in automated paper towel, soap, and alcohol-based hand sanitizer dispensers (if automated dispensers are used in patient care units). </w:t>
            </w:r>
          </w:p>
          <w:p w14:paraId="4B282B76" w14:textId="77777777" w:rsidR="00823FED" w:rsidRPr="00481148" w:rsidRDefault="00823FED" w:rsidP="00EC4DCE">
            <w:pPr>
              <w:rPr>
                <w:rFonts w:cs="Arial"/>
                <w:sz w:val="16"/>
                <w:szCs w:val="16"/>
              </w:rPr>
            </w:pPr>
          </w:p>
          <w:p w14:paraId="5F182E4C" w14:textId="2DD4375D" w:rsidR="00823FED" w:rsidRDefault="00823FED" w:rsidP="00EC4DCE">
            <w:pPr>
              <w:rPr>
                <w:rFonts w:cs="Arial"/>
              </w:rPr>
            </w:pPr>
            <w:r>
              <w:rPr>
                <w:rFonts w:cs="Arial"/>
              </w:rPr>
              <w:t xml:space="preserve">In addition, a quarterly audit must be conducted on a sample of paper towel, soap, and alcohol-based hand sanitizer dispensers to include checking that dispensers are refilled and that batteries in automated dispensers are replaced. </w:t>
            </w:r>
            <w:r w:rsidRPr="00D37A5F">
              <w:rPr>
                <w:rFonts w:cs="Arial"/>
              </w:rPr>
              <w:t xml:space="preserve">The quarterly audit should be a supplement to a system that checks these supplies on a routine basis (e.g., environmental services </w:t>
            </w:r>
            <w:r w:rsidR="0076627B" w:rsidRPr="00D37A5F">
              <w:rPr>
                <w:rFonts w:cs="Arial"/>
              </w:rPr>
              <w:t>check</w:t>
            </w:r>
            <w:r w:rsidRPr="00D37A5F">
              <w:rPr>
                <w:rFonts w:cs="Arial"/>
              </w:rPr>
              <w:t xml:space="preserve"> with their regular cleaning). </w:t>
            </w:r>
          </w:p>
          <w:p w14:paraId="3DB5110C" w14:textId="77777777" w:rsidR="00823FED" w:rsidRPr="00481148" w:rsidRDefault="00823FED" w:rsidP="00EC4DCE">
            <w:pPr>
              <w:tabs>
                <w:tab w:val="left" w:pos="0"/>
              </w:tabs>
              <w:rPr>
                <w:rFonts w:cs="Arial"/>
                <w:sz w:val="16"/>
                <w:szCs w:val="16"/>
              </w:rPr>
            </w:pPr>
          </w:p>
          <w:p w14:paraId="665BC15D" w14:textId="67194DD2" w:rsidR="00823FED" w:rsidRPr="004974B8" w:rsidRDefault="00823FED" w:rsidP="00EC4DCE">
            <w:pPr>
              <w:tabs>
                <w:tab w:val="left" w:pos="0"/>
              </w:tabs>
              <w:rPr>
                <w:rFonts w:cs="Arial"/>
                <w:sz w:val="10"/>
                <w:szCs w:val="10"/>
              </w:rPr>
            </w:pPr>
            <w:r>
              <w:rPr>
                <w:rFonts w:cs="Arial"/>
                <w:b/>
                <w:bCs/>
              </w:rPr>
              <w:t>Sampling Instructions:</w:t>
            </w:r>
            <w:r>
              <w:rPr>
                <w:rFonts w:cs="Arial"/>
              </w:rPr>
              <w:t xml:space="preserve"> </w:t>
            </w:r>
            <w:r w:rsidRPr="00893060">
              <w:t xml:space="preserve">The sample </w:t>
            </w:r>
            <w:r w:rsidR="004242DB">
              <w:t xml:space="preserve">must </w:t>
            </w:r>
            <w:r w:rsidRPr="00893060">
              <w:t>be based on a random or systematic sampling procedure, where the sampling plan assures wide sampling (i.e., the same places would not always be monitored)</w:t>
            </w:r>
            <w:r>
              <w:t xml:space="preserve"> and includes at least </w:t>
            </w:r>
            <w:r w:rsidRPr="00893060">
              <w:t xml:space="preserve">5% of the dispensers in 20% of the </w:t>
            </w:r>
            <w:r>
              <w:t xml:space="preserve">patient care </w:t>
            </w:r>
            <w:r w:rsidRPr="00893060">
              <w:t>units.</w:t>
            </w:r>
            <w:r>
              <w:br/>
            </w:r>
          </w:p>
        </w:tc>
      </w:tr>
      <w:tr w:rsidR="00F4327A" w:rsidRPr="009A5185" w14:paraId="7D58D7F4" w14:textId="77777777" w:rsidTr="00E53A63">
        <w:trPr>
          <w:trHeight w:val="576"/>
          <w:jc w:val="center"/>
        </w:trPr>
        <w:tc>
          <w:tcPr>
            <w:tcW w:w="9387" w:type="dxa"/>
          </w:tcPr>
          <w:p w14:paraId="0B7094F1" w14:textId="607C98DF" w:rsidR="00823FED" w:rsidRDefault="00823FED" w:rsidP="00EC4DCE">
            <w:pPr>
              <w:autoSpaceDE w:val="0"/>
              <w:autoSpaceDN w:val="0"/>
              <w:adjustRightInd w:val="0"/>
              <w:rPr>
                <w:rFonts w:cs="Arial"/>
              </w:rPr>
            </w:pPr>
            <w:r>
              <w:rPr>
                <w:rFonts w:cs="Arial"/>
                <w:b/>
                <w:bCs/>
              </w:rPr>
              <w:lastRenderedPageBreak/>
              <w:t xml:space="preserve">Question #6: </w:t>
            </w:r>
            <w:r w:rsidRPr="001446F9">
              <w:rPr>
                <w:rFonts w:cs="Arial"/>
              </w:rPr>
              <w:t>Does your hospital conduct audits of the volume of alcohol</w:t>
            </w:r>
            <w:r>
              <w:rPr>
                <w:rFonts w:cs="Arial"/>
              </w:rPr>
              <w:t>-</w:t>
            </w:r>
            <w:r w:rsidRPr="001446F9">
              <w:rPr>
                <w:rFonts w:cs="Arial"/>
              </w:rPr>
              <w:t xml:space="preserve">based hand sanitizer that is delivered with each activation of a wall-mounted dispenser (manual and automated) on a sample of dispensers in your patient care units at </w:t>
            </w:r>
            <w:r w:rsidRPr="00083F4E">
              <w:rPr>
                <w:rFonts w:cs="Arial"/>
                <w:b/>
                <w:bCs/>
              </w:rPr>
              <w:t>all</w:t>
            </w:r>
            <w:r w:rsidRPr="001446F9">
              <w:rPr>
                <w:rFonts w:cs="Arial"/>
              </w:rPr>
              <w:t xml:space="preserve"> the following times: </w:t>
            </w:r>
          </w:p>
          <w:p w14:paraId="790EA356"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upon installation;</w:t>
            </w:r>
          </w:p>
          <w:p w14:paraId="419D0684"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whenever the brand of product or system changes; and</w:t>
            </w:r>
          </w:p>
          <w:p w14:paraId="400FBB90"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 xml:space="preserve">whenever adjustments are made to the dispensers;  </w:t>
            </w:r>
          </w:p>
          <w:p w14:paraId="0183DE98" w14:textId="77777777" w:rsidR="005D3242" w:rsidRDefault="005D3242" w:rsidP="00EC4DCE">
            <w:pPr>
              <w:autoSpaceDE w:val="0"/>
              <w:autoSpaceDN w:val="0"/>
              <w:adjustRightInd w:val="0"/>
              <w:rPr>
                <w:rFonts w:cs="Arial"/>
              </w:rPr>
            </w:pPr>
          </w:p>
          <w:p w14:paraId="369B5356" w14:textId="5EEB3CAF" w:rsidR="00823FED" w:rsidRDefault="00823FED" w:rsidP="00EC4DCE">
            <w:pPr>
              <w:autoSpaceDE w:val="0"/>
              <w:autoSpaceDN w:val="0"/>
              <w:adjustRightInd w:val="0"/>
              <w:rPr>
                <w:rFonts w:cs="Arial"/>
              </w:rPr>
            </w:pPr>
            <w:r w:rsidRPr="001446F9">
              <w:rPr>
                <w:rFonts w:cs="Arial"/>
              </w:rPr>
              <w:t xml:space="preserve">OR </w:t>
            </w:r>
          </w:p>
          <w:p w14:paraId="50DFBD2D" w14:textId="77777777" w:rsidR="005D3242" w:rsidRDefault="005D3242" w:rsidP="00EC4DCE">
            <w:pPr>
              <w:autoSpaceDE w:val="0"/>
              <w:autoSpaceDN w:val="0"/>
              <w:adjustRightInd w:val="0"/>
              <w:rPr>
                <w:rFonts w:cs="Arial"/>
              </w:rPr>
            </w:pPr>
          </w:p>
          <w:p w14:paraId="7FD8E3C7" w14:textId="7BA70109" w:rsidR="00823FED" w:rsidRDefault="00823FED" w:rsidP="00EC4DCE">
            <w:pPr>
              <w:autoSpaceDE w:val="0"/>
              <w:autoSpaceDN w:val="0"/>
              <w:adjustRightInd w:val="0"/>
              <w:rPr>
                <w:rFonts w:cs="Arial"/>
              </w:rPr>
            </w:pPr>
            <w:r w:rsidRPr="001446F9">
              <w:rPr>
                <w:rFonts w:cs="Arial"/>
              </w:rPr>
              <w:t>Has your hospital conducted an audit of the volume of alcohol</w:t>
            </w:r>
            <w:r>
              <w:rPr>
                <w:rFonts w:cs="Arial"/>
              </w:rPr>
              <w:t>-</w:t>
            </w:r>
            <w:r w:rsidRPr="001446F9">
              <w:rPr>
                <w:rFonts w:cs="Arial"/>
              </w:rPr>
              <w:t xml:space="preserve">based hand sanitizer that is delivered with each activation of a wall-mounted dispenser (manual and automated) on a sample of your hospital’s existing dispensers if there have been no changes to any dispensers?  </w:t>
            </w:r>
          </w:p>
          <w:p w14:paraId="33147AF3" w14:textId="77777777" w:rsidR="00823FED" w:rsidRPr="00481148" w:rsidRDefault="00823FED" w:rsidP="00EC4DCE">
            <w:pPr>
              <w:autoSpaceDE w:val="0"/>
              <w:autoSpaceDN w:val="0"/>
              <w:adjustRightInd w:val="0"/>
              <w:rPr>
                <w:rFonts w:cs="Arial"/>
                <w:b/>
                <w:bCs/>
                <w:sz w:val="16"/>
                <w:szCs w:val="16"/>
              </w:rPr>
            </w:pPr>
          </w:p>
          <w:p w14:paraId="33BD96F1" w14:textId="2F24B20E" w:rsidR="00823FED" w:rsidRDefault="00B72F05" w:rsidP="00EC4DCE">
            <w:pPr>
              <w:autoSpaceDE w:val="0"/>
              <w:autoSpaceDN w:val="0"/>
              <w:adjustRightInd w:val="0"/>
              <w:rPr>
                <w:rFonts w:cs="Arial"/>
              </w:rPr>
            </w:pPr>
            <w:r>
              <w:rPr>
                <w:rFonts w:cs="Arial"/>
              </w:rPr>
              <w:t>In order to respond “yes” to question #6, a</w:t>
            </w:r>
            <w:r w:rsidR="00823FED">
              <w:rPr>
                <w:rFonts w:cs="Arial"/>
              </w:rPr>
              <w:t xml:space="preserve"> volume audit on a sample of wall-mounted alcohol-based hand sanitizer dispensers (manual and automated) in your patient care units must be conducted </w:t>
            </w:r>
            <w:r w:rsidR="00823FED">
              <w:rPr>
                <w:rFonts w:cs="Arial"/>
                <w:b/>
                <w:bCs/>
              </w:rPr>
              <w:t xml:space="preserve">at least </w:t>
            </w:r>
            <w:r w:rsidR="00823FED" w:rsidRPr="00CC3F0A">
              <w:rPr>
                <w:rFonts w:cs="Arial"/>
              </w:rPr>
              <w:t>once</w:t>
            </w:r>
            <w:r w:rsidR="00823FED">
              <w:rPr>
                <w:rFonts w:cs="Arial"/>
              </w:rPr>
              <w:t xml:space="preserve"> (upon installation, whenever the brand of product or system changes, and whenever adjustments are made to the dispensers) </w:t>
            </w:r>
            <w:r w:rsidR="00823FED" w:rsidRPr="00CC3F0A">
              <w:rPr>
                <w:rFonts w:cs="Arial"/>
              </w:rPr>
              <w:t>using</w:t>
            </w:r>
            <w:r w:rsidR="00823FED">
              <w:rPr>
                <w:rFonts w:cs="Arial"/>
              </w:rPr>
              <w:t xml:space="preserve"> one of the below methods. Prior volume audits are acceptable if they were conducted using the instructions in Leapfrog’s 2019-202</w:t>
            </w:r>
            <w:r w:rsidR="00697397">
              <w:rPr>
                <w:rFonts w:cs="Arial"/>
              </w:rPr>
              <w:t>4</w:t>
            </w:r>
            <w:r w:rsidR="00823FED">
              <w:rPr>
                <w:rFonts w:cs="Arial"/>
              </w:rPr>
              <w:t xml:space="preserve"> Surveys, documentation has been maintained, and no changes have been made to the dispensers since the audit.</w:t>
            </w:r>
          </w:p>
          <w:p w14:paraId="0B546D27" w14:textId="77777777" w:rsidR="00823FED" w:rsidRPr="00481148" w:rsidRDefault="00823FED" w:rsidP="00EC4DCE">
            <w:pPr>
              <w:autoSpaceDE w:val="0"/>
              <w:autoSpaceDN w:val="0"/>
              <w:adjustRightInd w:val="0"/>
              <w:rPr>
                <w:rFonts w:cs="Arial"/>
                <w:sz w:val="16"/>
                <w:szCs w:val="16"/>
              </w:rPr>
            </w:pPr>
          </w:p>
          <w:p w14:paraId="40EC1D3A" w14:textId="14F7F05A" w:rsidR="00823FED" w:rsidRDefault="00823FED" w:rsidP="00EC4DCE">
            <w:pPr>
              <w:autoSpaceDE w:val="0"/>
              <w:autoSpaceDN w:val="0"/>
              <w:adjustRightInd w:val="0"/>
            </w:pPr>
            <w:r>
              <w:rPr>
                <w:rFonts w:cs="Arial"/>
                <w:b/>
                <w:bCs/>
              </w:rPr>
              <w:t xml:space="preserve">Sampling Instructions: </w:t>
            </w:r>
            <w:r w:rsidRPr="00893060">
              <w:t xml:space="preserve">The sample </w:t>
            </w:r>
            <w:r w:rsidR="004242DB">
              <w:t>must</w:t>
            </w:r>
            <w:r w:rsidRPr="00893060">
              <w:t xml:space="preserve"> be based on a random or systematic sampling procedure, where the sampling plan assures wide sampling (i.e., the same places would not always be monitored)</w:t>
            </w:r>
            <w:r>
              <w:t xml:space="preserve"> and includes at least </w:t>
            </w:r>
            <w:r w:rsidRPr="00893060">
              <w:t>5% of the dispensers.</w:t>
            </w:r>
          </w:p>
          <w:p w14:paraId="3D2A0C6B" w14:textId="77777777" w:rsidR="00823FED" w:rsidRPr="00481148" w:rsidRDefault="00823FED" w:rsidP="00EC4DCE">
            <w:pPr>
              <w:autoSpaceDE w:val="0"/>
              <w:autoSpaceDN w:val="0"/>
              <w:adjustRightInd w:val="0"/>
              <w:rPr>
                <w:sz w:val="16"/>
                <w:szCs w:val="16"/>
              </w:rPr>
            </w:pPr>
          </w:p>
          <w:p w14:paraId="112B3041" w14:textId="77777777" w:rsidR="00823FED" w:rsidRPr="006D3828" w:rsidRDefault="00823FED" w:rsidP="00EC4DCE">
            <w:pPr>
              <w:autoSpaceDE w:val="0"/>
              <w:autoSpaceDN w:val="0"/>
              <w:adjustRightInd w:val="0"/>
              <w:rPr>
                <w:b/>
                <w:bCs/>
              </w:rPr>
            </w:pPr>
            <w:r>
              <w:rPr>
                <w:b/>
                <w:bCs/>
              </w:rPr>
              <w:t xml:space="preserve">Method #1 - Auditing Liquid Volume: </w:t>
            </w:r>
            <w:r w:rsidRPr="00B55BEE">
              <w:rPr>
                <w:bCs/>
              </w:rPr>
              <w:t xml:space="preserve">To audit the </w:t>
            </w:r>
            <w:r w:rsidRPr="00A81A4C">
              <w:rPr>
                <w:b/>
                <w:i/>
                <w:iCs/>
              </w:rPr>
              <w:t>liquid volu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w:t>
            </w:r>
          </w:p>
          <w:p w14:paraId="40E6D6C0" w14:textId="77777777" w:rsidR="00823FED" w:rsidRDefault="00823FED" w:rsidP="00AD309C">
            <w:pPr>
              <w:pStyle w:val="EndnoteText"/>
              <w:numPr>
                <w:ilvl w:val="0"/>
                <w:numId w:val="190"/>
              </w:numPr>
              <w:ind w:left="360"/>
              <w:rPr>
                <w:bCs/>
              </w:rPr>
            </w:pPr>
            <w:r w:rsidRPr="00B55BEE">
              <w:rPr>
                <w:bCs/>
              </w:rPr>
              <w:t>Select a sample of dispensers based on a random or systematic sampling procedure</w:t>
            </w:r>
            <w:r>
              <w:rPr>
                <w:bCs/>
              </w:rPr>
              <w:t>.</w:t>
            </w:r>
          </w:p>
          <w:p w14:paraId="72C952DF" w14:textId="77777777" w:rsidR="00823FED" w:rsidRDefault="00823FED" w:rsidP="00AD309C">
            <w:pPr>
              <w:pStyle w:val="EndnoteText"/>
              <w:numPr>
                <w:ilvl w:val="0"/>
                <w:numId w:val="190"/>
              </w:numPr>
              <w:ind w:left="360"/>
              <w:rPr>
                <w:bCs/>
              </w:rPr>
            </w:pPr>
            <w:r w:rsidRPr="003051E2">
              <w:rPr>
                <w:bCs/>
              </w:rPr>
              <w:t>Take a small, graduated plastic medicine cup and have the dispenser deliver 10 doses of alcohol-based hand sanitizer.</w:t>
            </w:r>
          </w:p>
          <w:p w14:paraId="307D2E06" w14:textId="77777777" w:rsidR="00823FED" w:rsidRPr="003051E2" w:rsidRDefault="00823FED" w:rsidP="00AD309C">
            <w:pPr>
              <w:pStyle w:val="EndnoteText"/>
              <w:numPr>
                <w:ilvl w:val="0"/>
                <w:numId w:val="190"/>
              </w:numPr>
              <w:ind w:left="360"/>
              <w:rPr>
                <w:bCs/>
              </w:rPr>
            </w:pPr>
            <w:r w:rsidRPr="003051E2">
              <w:rPr>
                <w:bCs/>
              </w:rPr>
              <w:t>Divide the total volume dispensed by 10 to get an average of the amount dispensed.</w:t>
            </w:r>
          </w:p>
          <w:p w14:paraId="419CDDC7" w14:textId="61406B00" w:rsidR="00FC258A" w:rsidRPr="00B55BEE" w:rsidRDefault="00823FED" w:rsidP="00EC4DCE">
            <w:pPr>
              <w:pStyle w:val="EndnoteText"/>
              <w:rPr>
                <w:bCs/>
              </w:rPr>
            </w:pPr>
            <w:r>
              <w:rPr>
                <w:bCs/>
              </w:rPr>
              <w:br/>
            </w:r>
            <w:r w:rsidRPr="00C26A4A">
              <w:rPr>
                <w:bCs/>
              </w:rPr>
              <w:t>NOTE: Hospitals using foam alcohol-based hand sanitizer will need to follow the steps above, but will instead need to weigh the sample, divide the results by 10 to obtain the average output of the sample, and then convert the weight in grams to milliliters by dividing the weight by the density (which can be provided by your vendor for your specific product).</w:t>
            </w:r>
          </w:p>
          <w:p w14:paraId="08516E62" w14:textId="77777777" w:rsidR="00823FED" w:rsidRPr="00481148" w:rsidRDefault="00823FED" w:rsidP="00EC4DCE">
            <w:pPr>
              <w:autoSpaceDE w:val="0"/>
              <w:autoSpaceDN w:val="0"/>
              <w:adjustRightInd w:val="0"/>
              <w:rPr>
                <w:rFonts w:cs="Arial"/>
                <w:sz w:val="16"/>
                <w:szCs w:val="16"/>
              </w:rPr>
            </w:pPr>
          </w:p>
          <w:p w14:paraId="37045D46" w14:textId="77777777" w:rsidR="00823FED" w:rsidRPr="00B55BEE" w:rsidRDefault="00823FED" w:rsidP="00EC4DCE">
            <w:pPr>
              <w:pStyle w:val="EndnoteText"/>
              <w:rPr>
                <w:bCs/>
              </w:rPr>
            </w:pPr>
            <w:r>
              <w:rPr>
                <w:rFonts w:cs="Arial"/>
                <w:b/>
                <w:bCs/>
              </w:rPr>
              <w:lastRenderedPageBreak/>
              <w:t xml:space="preserve">Method #2 - Auditing Average Hand Rubbing Time: </w:t>
            </w:r>
            <w:r w:rsidRPr="00B55BEE">
              <w:rPr>
                <w:bCs/>
              </w:rPr>
              <w:t xml:space="preserve">To audit the </w:t>
            </w:r>
            <w:r w:rsidRPr="00A81A4C">
              <w:rPr>
                <w:b/>
                <w:i/>
                <w:iCs/>
              </w:rPr>
              <w:t>average hand rubbing ti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 </w:t>
            </w:r>
          </w:p>
          <w:p w14:paraId="3D7B1EB2" w14:textId="77777777" w:rsidR="00823FED" w:rsidRDefault="00823FED" w:rsidP="00AD309C">
            <w:pPr>
              <w:pStyle w:val="EndnoteText"/>
              <w:numPr>
                <w:ilvl w:val="0"/>
                <w:numId w:val="191"/>
              </w:numPr>
              <w:ind w:left="360"/>
              <w:rPr>
                <w:bCs/>
              </w:rPr>
            </w:pPr>
            <w:r w:rsidRPr="00B55BEE">
              <w:rPr>
                <w:bCs/>
              </w:rPr>
              <w:t>Select a sample of dispensers based on a random or systematic sampling procedure</w:t>
            </w:r>
            <w:r>
              <w:rPr>
                <w:bCs/>
              </w:rPr>
              <w:t>.</w:t>
            </w:r>
          </w:p>
          <w:p w14:paraId="37556B74" w14:textId="77777777" w:rsidR="00823FED" w:rsidRDefault="00823FED" w:rsidP="00AD309C">
            <w:pPr>
              <w:pStyle w:val="EndnoteText"/>
              <w:numPr>
                <w:ilvl w:val="0"/>
                <w:numId w:val="191"/>
              </w:numPr>
              <w:ind w:left="360"/>
              <w:rPr>
                <w:bCs/>
              </w:rPr>
            </w:pPr>
            <w:r w:rsidRPr="003051E2">
              <w:rPr>
                <w:bCs/>
              </w:rPr>
              <w:t>Identify multiple individuals (at least 10) with varying hand sizes (by quick observation).</w:t>
            </w:r>
          </w:p>
          <w:p w14:paraId="63082458" w14:textId="7A85657B" w:rsidR="00823FED" w:rsidRDefault="00823FED" w:rsidP="00AD309C">
            <w:pPr>
              <w:pStyle w:val="EndnoteText"/>
              <w:numPr>
                <w:ilvl w:val="0"/>
                <w:numId w:val="191"/>
              </w:numPr>
              <w:ind w:left="360"/>
              <w:rPr>
                <w:bCs/>
              </w:rPr>
            </w:pPr>
            <w:r w:rsidRPr="003051E2">
              <w:rPr>
                <w:bCs/>
              </w:rPr>
              <w:t>For each sampled dispenser, have each of the individuals identified in step #1 dispense a volume of alcohol-based hand sanitizer.</w:t>
            </w:r>
          </w:p>
          <w:p w14:paraId="4A6730B0" w14:textId="77777777" w:rsidR="00823FED" w:rsidRDefault="00823FED" w:rsidP="00AD309C">
            <w:pPr>
              <w:pStyle w:val="EndnoteText"/>
              <w:numPr>
                <w:ilvl w:val="0"/>
                <w:numId w:val="191"/>
              </w:numPr>
              <w:ind w:left="360"/>
              <w:rPr>
                <w:bCs/>
              </w:rPr>
            </w:pPr>
            <w:r w:rsidRPr="003051E2">
              <w:rPr>
                <w:bCs/>
              </w:rPr>
              <w:t>For each individual, have a separate individual time the amount of hand rubbing time required for hands to dry completely.</w:t>
            </w:r>
          </w:p>
          <w:p w14:paraId="73C3BF47" w14:textId="77777777" w:rsidR="00823FED" w:rsidRDefault="00823FED" w:rsidP="00AD309C">
            <w:pPr>
              <w:pStyle w:val="EndnoteText"/>
              <w:numPr>
                <w:ilvl w:val="0"/>
                <w:numId w:val="191"/>
              </w:numPr>
              <w:ind w:left="360"/>
              <w:rPr>
                <w:bCs/>
              </w:rPr>
            </w:pPr>
            <w:r w:rsidRPr="003051E2">
              <w:rPr>
                <w:bCs/>
              </w:rPr>
              <w:t xml:space="preserve">Repeat this process for each individual and calculate an </w:t>
            </w:r>
            <w:r w:rsidRPr="003051E2">
              <w:rPr>
                <w:b/>
              </w:rPr>
              <w:t>average</w:t>
            </w:r>
            <w:r w:rsidRPr="003051E2">
              <w:rPr>
                <w:bCs/>
              </w:rPr>
              <w:t xml:space="preserve"> time based on the ten observations conducted.</w:t>
            </w:r>
          </w:p>
          <w:p w14:paraId="6B38CE8D" w14:textId="1C9CB3F9" w:rsidR="00823FED" w:rsidRPr="00FC258A" w:rsidRDefault="00823FED" w:rsidP="00AD309C">
            <w:pPr>
              <w:pStyle w:val="EndnoteText"/>
              <w:numPr>
                <w:ilvl w:val="0"/>
                <w:numId w:val="191"/>
              </w:numPr>
              <w:ind w:left="360"/>
              <w:rPr>
                <w:bCs/>
              </w:rPr>
            </w:pPr>
            <w:r w:rsidRPr="003051E2">
              <w:rPr>
                <w:bCs/>
              </w:rPr>
              <w:t>Repeat this process for each sampled dispenser.</w:t>
            </w:r>
          </w:p>
        </w:tc>
      </w:tr>
      <w:tr w:rsidR="00823FED" w:rsidRPr="009A5185" w14:paraId="2F548CCD" w14:textId="77777777" w:rsidTr="00481148">
        <w:trPr>
          <w:trHeight w:val="432"/>
          <w:jc w:val="center"/>
        </w:trPr>
        <w:tc>
          <w:tcPr>
            <w:tcW w:w="9387" w:type="dxa"/>
          </w:tcPr>
          <w:p w14:paraId="3F411161" w14:textId="1D238F2B" w:rsidR="00481148" w:rsidRDefault="00823FED" w:rsidP="00EC4DCE">
            <w:pPr>
              <w:autoSpaceDE w:val="0"/>
              <w:autoSpaceDN w:val="0"/>
              <w:adjustRightInd w:val="0"/>
              <w:rPr>
                <w:rFonts w:cs="Arial"/>
              </w:rPr>
            </w:pPr>
            <w:r>
              <w:rPr>
                <w:rFonts w:cs="Arial"/>
                <w:b/>
                <w:bCs/>
              </w:rPr>
              <w:lastRenderedPageBreak/>
              <w:t xml:space="preserve">Question #7: </w:t>
            </w:r>
            <w:r w:rsidRPr="001446F9">
              <w:rPr>
                <w:rFonts w:cs="Arial"/>
              </w:rPr>
              <w:t>Do all the audited dispensers deliver, with one activation, 1.0 mL of alcohol-based hand sanitizer OR a volume of alcohol-based hand sanitizer that covers the hands completely and requires 15 or more seconds for hands to dry (on average)?</w:t>
            </w:r>
          </w:p>
          <w:p w14:paraId="4A5E3443" w14:textId="77777777" w:rsidR="009F6D09" w:rsidRPr="00C17B7F" w:rsidRDefault="009F6D09" w:rsidP="00EC4DCE">
            <w:pPr>
              <w:autoSpaceDE w:val="0"/>
              <w:autoSpaceDN w:val="0"/>
              <w:adjustRightInd w:val="0"/>
              <w:rPr>
                <w:rFonts w:cs="Arial"/>
              </w:rPr>
            </w:pPr>
          </w:p>
          <w:p w14:paraId="5A23ED54" w14:textId="77777777" w:rsidR="00823FED" w:rsidRPr="001446F9" w:rsidRDefault="00823FED" w:rsidP="00EC4DCE">
            <w:pPr>
              <w:pStyle w:val="EndnoteText"/>
              <w:rPr>
                <w:bCs/>
              </w:rPr>
            </w:pPr>
            <w:r w:rsidRPr="00B55BEE">
              <w:rPr>
                <w:bCs/>
              </w:rPr>
              <w:t xml:space="preserve">In order to </w:t>
            </w:r>
            <w:r>
              <w:rPr>
                <w:bCs/>
              </w:rPr>
              <w:t xml:space="preserve">respond </w:t>
            </w:r>
            <w:r w:rsidRPr="00B55BEE">
              <w:rPr>
                <w:bCs/>
              </w:rPr>
              <w:t xml:space="preserve">“yes” to question #7, the </w:t>
            </w:r>
            <w:r w:rsidRPr="00A81A4C">
              <w:rPr>
                <w:b/>
              </w:rPr>
              <w:t>average</w:t>
            </w:r>
            <w:r w:rsidRPr="00B55BEE">
              <w:rPr>
                <w:bCs/>
              </w:rPr>
              <w:t xml:space="preserve"> liquid volume for </w:t>
            </w:r>
            <w:r w:rsidRPr="00A81A4C">
              <w:rPr>
                <w:b/>
              </w:rPr>
              <w:t>each</w:t>
            </w:r>
            <w:r w:rsidRPr="00B55BEE">
              <w:rPr>
                <w:bCs/>
              </w:rPr>
              <w:t xml:space="preserve"> sampled dispenser needs to be at least 1.0 mL</w:t>
            </w:r>
            <w:r>
              <w:rPr>
                <w:bCs/>
              </w:rPr>
              <w:t xml:space="preserve"> (if using method #1) or the </w:t>
            </w:r>
            <w:r w:rsidRPr="00A81A4C">
              <w:rPr>
                <w:b/>
              </w:rPr>
              <w:t>average</w:t>
            </w:r>
            <w:r w:rsidRPr="00B55BEE">
              <w:rPr>
                <w:bCs/>
              </w:rPr>
              <w:t xml:space="preserve"> hand rubbing time for </w:t>
            </w:r>
            <w:r w:rsidRPr="00A81A4C">
              <w:rPr>
                <w:b/>
              </w:rPr>
              <w:t xml:space="preserve">each </w:t>
            </w:r>
            <w:r w:rsidRPr="00B55BEE">
              <w:rPr>
                <w:bCs/>
              </w:rPr>
              <w:t>sampled dispenser needs to be at least 15 seconds</w:t>
            </w:r>
            <w:r>
              <w:rPr>
                <w:bCs/>
              </w:rPr>
              <w:t xml:space="preserve"> (if using method #2).</w:t>
            </w:r>
          </w:p>
        </w:tc>
      </w:tr>
      <w:tr w:rsidR="00823FED" w:rsidRPr="009A5185" w14:paraId="7B289B4A" w14:textId="77777777" w:rsidTr="00C37D4D">
        <w:trPr>
          <w:trHeight w:val="288"/>
          <w:jc w:val="center"/>
        </w:trPr>
        <w:tc>
          <w:tcPr>
            <w:tcW w:w="9387" w:type="dxa"/>
            <w:vAlign w:val="center"/>
          </w:tcPr>
          <w:p w14:paraId="59AA73C8" w14:textId="77777777" w:rsidR="00823FED" w:rsidRPr="00C37F96" w:rsidRDefault="00823FED" w:rsidP="00EC4DCE">
            <w:pPr>
              <w:autoSpaceDE w:val="0"/>
              <w:autoSpaceDN w:val="0"/>
              <w:adjustRightInd w:val="0"/>
              <w:rPr>
                <w:rFonts w:cs="Arial"/>
                <w:b/>
                <w:bCs/>
                <w:i/>
                <w:iCs/>
              </w:rPr>
            </w:pPr>
            <w:r w:rsidRPr="00C37F96">
              <w:rPr>
                <w:rFonts w:cs="Arial"/>
                <w:b/>
                <w:bCs/>
                <w:i/>
                <w:iCs/>
              </w:rPr>
              <w:t>Monitoring</w:t>
            </w:r>
          </w:p>
        </w:tc>
      </w:tr>
      <w:tr w:rsidR="00823FED" w:rsidRPr="009A5185" w14:paraId="5962C21D" w14:textId="77777777" w:rsidTr="00C37D4D">
        <w:trPr>
          <w:trHeight w:val="2304"/>
          <w:jc w:val="center"/>
        </w:trPr>
        <w:tc>
          <w:tcPr>
            <w:tcW w:w="9387" w:type="dxa"/>
            <w:vAlign w:val="center"/>
          </w:tcPr>
          <w:p w14:paraId="74348A50" w14:textId="38D6283C" w:rsidR="00862551" w:rsidRDefault="00134A05" w:rsidP="00EC4DCE">
            <w:pPr>
              <w:pStyle w:val="EndnoteText"/>
              <w:rPr>
                <w:bCs/>
              </w:rPr>
            </w:pPr>
            <w:r w:rsidRPr="00FC258A">
              <w:rPr>
                <w:b/>
              </w:rPr>
              <w:t>H</w:t>
            </w:r>
            <w:r w:rsidR="00823FED">
              <w:rPr>
                <w:b/>
              </w:rPr>
              <w:t>and hygiene opportunities</w:t>
            </w:r>
            <w:r>
              <w:rPr>
                <w:b/>
              </w:rPr>
              <w:t xml:space="preserve">: </w:t>
            </w:r>
            <w:r w:rsidR="00823FED" w:rsidRPr="00893060">
              <w:rPr>
                <w:bCs/>
              </w:rPr>
              <w:t xml:space="preserve">Hand hygiene opportunities are the number of times that an individual who touches patients or who touches items used by patients should have cleaned </w:t>
            </w:r>
            <w:r w:rsidR="00823FED">
              <w:rPr>
                <w:bCs/>
              </w:rPr>
              <w:t>their</w:t>
            </w:r>
            <w:r w:rsidR="00823FED" w:rsidRPr="00893060">
              <w:rPr>
                <w:bCs/>
              </w:rPr>
              <w:t xml:space="preserve"> hands given the hand hygiene framework your hospital has adopted (e.g., WHO’s “5 moments</w:t>
            </w:r>
            <w:r w:rsidR="00455BA8">
              <w:rPr>
                <w:bCs/>
              </w:rPr>
              <w:t>,</w:t>
            </w:r>
            <w:r w:rsidR="00823FED" w:rsidRPr="00893060">
              <w:rPr>
                <w:bCs/>
              </w:rPr>
              <w:t>” Ontario’s 4 moments, CDC’s guidelines</w:t>
            </w:r>
            <w:r w:rsidR="00823FED">
              <w:rPr>
                <w:bCs/>
              </w:rPr>
              <w:t>, etc.</w:t>
            </w:r>
            <w:r w:rsidR="00823FED" w:rsidRPr="00893060">
              <w:rPr>
                <w:bCs/>
              </w:rPr>
              <w:t xml:space="preserve">). In terms of determining opportunities to monitor, this would depend on the guidelines </w:t>
            </w:r>
            <w:r w:rsidR="00823FED">
              <w:rPr>
                <w:bCs/>
              </w:rPr>
              <w:t>the</w:t>
            </w:r>
            <w:r w:rsidR="00823FED" w:rsidRPr="00893060">
              <w:rPr>
                <w:bCs/>
              </w:rPr>
              <w:t xml:space="preserve"> hospital chooses to follow. </w:t>
            </w:r>
          </w:p>
          <w:p w14:paraId="5C762009" w14:textId="77777777" w:rsidR="00862551" w:rsidRPr="00481148" w:rsidRDefault="00862551" w:rsidP="00EC4DCE">
            <w:pPr>
              <w:pStyle w:val="EndnoteText"/>
              <w:rPr>
                <w:bCs/>
                <w:sz w:val="16"/>
                <w:szCs w:val="16"/>
              </w:rPr>
            </w:pPr>
          </w:p>
          <w:p w14:paraId="1D9523B6" w14:textId="77777777" w:rsidR="00823FED" w:rsidRDefault="00823FED" w:rsidP="00EC4DCE">
            <w:pPr>
              <w:pStyle w:val="EndnoteText"/>
              <w:rPr>
                <w:bCs/>
              </w:rPr>
            </w:pPr>
            <w:r w:rsidRPr="00893060">
              <w:rPr>
                <w:bCs/>
              </w:rPr>
              <w:t xml:space="preserve">For example, many facilities choose to audit before and after patient contact or room entry and exit because this is operationally the </w:t>
            </w:r>
            <w:r w:rsidRPr="006F54F0">
              <w:rPr>
                <w:bCs/>
              </w:rPr>
              <w:t>simplest method.</w:t>
            </w:r>
            <w:r w:rsidRPr="00893060">
              <w:rPr>
                <w:bCs/>
              </w:rPr>
              <w:t xml:space="preserve"> Auditing opportunities before and after dirty tasks is operationally difficult. There is some evidence that measuring adherence on room entry and exit may be an acceptable stand-in for other opportunities within the patient encounter.</w:t>
            </w:r>
          </w:p>
          <w:p w14:paraId="64E30F52" w14:textId="77777777" w:rsidR="006771DE" w:rsidRDefault="006771DE" w:rsidP="00EC4DCE">
            <w:pPr>
              <w:pStyle w:val="EndnoteText"/>
              <w:rPr>
                <w:bCs/>
              </w:rPr>
            </w:pPr>
          </w:p>
          <w:p w14:paraId="5FDA6BB4" w14:textId="0B79A052" w:rsidR="006771DE" w:rsidRPr="004974B8" w:rsidRDefault="006771DE" w:rsidP="0078309C">
            <w:pPr>
              <w:pStyle w:val="EndnoteText"/>
              <w:rPr>
                <w:bCs/>
              </w:rPr>
            </w:pPr>
            <w:r>
              <w:rPr>
                <w:b/>
              </w:rPr>
              <w:t xml:space="preserve">Electronic compliance monitoring system: </w:t>
            </w:r>
            <w:r w:rsidRPr="00E75BD3">
              <w:rPr>
                <w:bCs/>
              </w:rPr>
              <w:t>Electronic compliance monitoring systems would include door minder or activity monitoring systems, systems that include the wearing of electronic badges, and camera-based systems</w:t>
            </w:r>
            <w:r>
              <w:rPr>
                <w:bCs/>
              </w:rPr>
              <w:t xml:space="preserve"> that are used to monitor hand hygiene compliance.</w:t>
            </w:r>
          </w:p>
        </w:tc>
      </w:tr>
      <w:tr w:rsidR="00823FED" w:rsidRPr="009A5185" w14:paraId="7E1C05C5" w14:textId="77777777" w:rsidTr="00481148">
        <w:trPr>
          <w:trHeight w:val="20"/>
          <w:jc w:val="center"/>
        </w:trPr>
        <w:tc>
          <w:tcPr>
            <w:tcW w:w="9387" w:type="dxa"/>
          </w:tcPr>
          <w:p w14:paraId="3CBDB7B0" w14:textId="77777777" w:rsidR="00823FED" w:rsidRPr="001446F9" w:rsidRDefault="00823FED" w:rsidP="00EC4DCE">
            <w:pPr>
              <w:autoSpaceDE w:val="0"/>
              <w:autoSpaceDN w:val="0"/>
              <w:adjustRightInd w:val="0"/>
              <w:rPr>
                <w:rFonts w:cs="Arial"/>
              </w:rPr>
            </w:pPr>
            <w:r>
              <w:rPr>
                <w:rFonts w:cs="Arial"/>
                <w:b/>
                <w:bCs/>
              </w:rPr>
              <w:t xml:space="preserve">Question #8: </w:t>
            </w:r>
            <w:r w:rsidRPr="001446F9">
              <w:rPr>
                <w:rFonts w:cs="Arial"/>
              </w:rPr>
              <w:t xml:space="preserve">Does your hospital collect hand hygiene compliance data on at least </w:t>
            </w:r>
            <w:r w:rsidRPr="008B7FFE">
              <w:rPr>
                <w:rFonts w:cs="Arial"/>
                <w:b/>
                <w:bCs/>
              </w:rPr>
              <w:t>200 hand hygiene opportunities</w:t>
            </w:r>
            <w:r w:rsidRPr="001446F9">
              <w:rPr>
                <w:rFonts w:cs="Arial"/>
              </w:rPr>
              <w:t xml:space="preserve">, or at least the number of hand hygiene opportunities outlined based on the unit type in Tables 1-3,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1446F9">
              <w:rPr>
                <w:rFonts w:cs="Arial"/>
              </w:rPr>
              <w:t>?</w:t>
            </w:r>
          </w:p>
          <w:p w14:paraId="301D99FA" w14:textId="77777777" w:rsidR="00AC6B98" w:rsidRPr="00481148" w:rsidRDefault="00AC6B98" w:rsidP="00EC4DCE">
            <w:pPr>
              <w:autoSpaceDE w:val="0"/>
              <w:autoSpaceDN w:val="0"/>
              <w:adjustRightInd w:val="0"/>
              <w:rPr>
                <w:rFonts w:cs="Arial"/>
                <w:b/>
                <w:sz w:val="16"/>
                <w:szCs w:val="16"/>
              </w:rPr>
            </w:pPr>
          </w:p>
          <w:p w14:paraId="39AFE818" w14:textId="4670E00A" w:rsidR="00823FED" w:rsidRDefault="00AC6B98" w:rsidP="00EC4DCE">
            <w:pPr>
              <w:autoSpaceDE w:val="0"/>
              <w:autoSpaceDN w:val="0"/>
              <w:adjustRightInd w:val="0"/>
              <w:rPr>
                <w:rFonts w:cs="Arial"/>
              </w:rPr>
            </w:pPr>
            <w:r>
              <w:rPr>
                <w:rFonts w:cs="Arial"/>
              </w:rPr>
              <w:t>In order t</w:t>
            </w:r>
            <w:r w:rsidR="00440F2D">
              <w:rPr>
                <w:rFonts w:cs="Arial"/>
              </w:rPr>
              <w:t>o respond “yes”</w:t>
            </w:r>
            <w:r>
              <w:rPr>
                <w:rFonts w:cs="Arial"/>
              </w:rPr>
              <w:t xml:space="preserve"> to question #8,</w:t>
            </w:r>
            <w:r w:rsidR="00440F2D">
              <w:rPr>
                <w:rFonts w:cs="Arial"/>
              </w:rPr>
              <w:t xml:space="preserve"> </w:t>
            </w:r>
            <w:r w:rsidR="00B72F05">
              <w:rPr>
                <w:rFonts w:cs="Arial"/>
              </w:rPr>
              <w:t>your</w:t>
            </w:r>
            <w:r w:rsidR="003515E9">
              <w:rPr>
                <w:rFonts w:cs="Arial"/>
              </w:rPr>
              <w:t xml:space="preserve"> </w:t>
            </w:r>
            <w:r w:rsidR="00440F2D">
              <w:rPr>
                <w:rFonts w:cs="Arial"/>
              </w:rPr>
              <w:t>h</w:t>
            </w:r>
            <w:r w:rsidR="00823FED">
              <w:rPr>
                <w:rFonts w:cs="Arial"/>
              </w:rPr>
              <w:t>ospital</w:t>
            </w:r>
            <w:r w:rsidR="003515E9">
              <w:rPr>
                <w:rFonts w:cs="Arial"/>
              </w:rPr>
              <w:t xml:space="preserve"> must</w:t>
            </w:r>
            <w:r w:rsidR="00823FED">
              <w:rPr>
                <w:rFonts w:cs="Arial"/>
              </w:rPr>
              <w:t xml:space="preserve"> monitor at least </w:t>
            </w:r>
            <w:r w:rsidR="00823FED" w:rsidRPr="00DC502B">
              <w:rPr>
                <w:rFonts w:cs="Arial"/>
                <w:b/>
                <w:bCs/>
              </w:rPr>
              <w:t>200 hand hygiene opportunities</w:t>
            </w:r>
            <w:r w:rsidR="00823FED">
              <w:rPr>
                <w:rFonts w:cs="Arial"/>
              </w:rPr>
              <w:t xml:space="preserve">, or at least the number of hand hygiene opportunities outlined based on the unit type in Tables 1-3,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5F472261" w14:textId="5BD4C0C3" w:rsidR="00EF5CAF" w:rsidRPr="00EF5CAF" w:rsidRDefault="00823FED" w:rsidP="00AD309C">
            <w:pPr>
              <w:pStyle w:val="ListParagraph"/>
              <w:numPr>
                <w:ilvl w:val="0"/>
                <w:numId w:val="202"/>
              </w:numPr>
              <w:autoSpaceDE w:val="0"/>
              <w:autoSpaceDN w:val="0"/>
              <w:adjustRightInd w:val="0"/>
              <w:rPr>
                <w:rFonts w:cs="Arial"/>
              </w:rPr>
            </w:pPr>
            <w:r w:rsidRPr="00EF5CAF">
              <w:rPr>
                <w:rFonts w:cs="Arial"/>
              </w:rPr>
              <w:t>An electronic compliance monitoring system throughout all patient care units</w:t>
            </w:r>
          </w:p>
          <w:p w14:paraId="2FC75A68" w14:textId="472A8319" w:rsidR="00EF5CAF" w:rsidRPr="00EF5CAF" w:rsidRDefault="00823FED" w:rsidP="00AD309C">
            <w:pPr>
              <w:pStyle w:val="ListParagraph"/>
              <w:numPr>
                <w:ilvl w:val="0"/>
                <w:numId w:val="202"/>
              </w:numPr>
              <w:autoSpaceDE w:val="0"/>
              <w:autoSpaceDN w:val="0"/>
              <w:adjustRightInd w:val="0"/>
              <w:rPr>
                <w:rFonts w:cs="Arial"/>
              </w:rPr>
            </w:pPr>
            <w:r w:rsidRPr="00EF5CAF">
              <w:rPr>
                <w:rFonts w:cs="Arial"/>
              </w:rPr>
              <w:t>An electronic compliance monitoring system throughout some patient care units and only direct observation in all other patient care units</w:t>
            </w:r>
          </w:p>
          <w:p w14:paraId="5D8434F1" w14:textId="77777777" w:rsidR="00823FED" w:rsidRPr="00EF5CAF" w:rsidRDefault="00823FED" w:rsidP="00AD309C">
            <w:pPr>
              <w:pStyle w:val="ListParagraph"/>
              <w:numPr>
                <w:ilvl w:val="0"/>
                <w:numId w:val="202"/>
              </w:numPr>
              <w:autoSpaceDE w:val="0"/>
              <w:autoSpaceDN w:val="0"/>
              <w:adjustRightInd w:val="0"/>
              <w:rPr>
                <w:rFonts w:cs="Arial"/>
              </w:rPr>
            </w:pPr>
            <w:r w:rsidRPr="00EF5CAF">
              <w:rPr>
                <w:rFonts w:cs="Arial"/>
              </w:rPr>
              <w:t>Only direct observation throughout all patient care units</w:t>
            </w:r>
          </w:p>
          <w:p w14:paraId="33EFF0AC" w14:textId="77777777" w:rsidR="00823FED" w:rsidRPr="00481148" w:rsidRDefault="00823FED" w:rsidP="00EC4DCE">
            <w:pPr>
              <w:pStyle w:val="CommentText"/>
              <w:rPr>
                <w:sz w:val="16"/>
                <w:szCs w:val="16"/>
              </w:rPr>
            </w:pPr>
          </w:p>
          <w:p w14:paraId="16F0B846" w14:textId="52D36573" w:rsidR="00823FED" w:rsidRDefault="000A781D" w:rsidP="00EC4DCE">
            <w:pPr>
              <w:pStyle w:val="CommentText"/>
            </w:pPr>
            <w:r>
              <w:t>R</w:t>
            </w:r>
            <w:r w:rsidR="00823FED">
              <w:t xml:space="preserve">efer to the following tables to determine how many hand hygiene opportunities </w:t>
            </w:r>
            <w:r w:rsidR="004242DB">
              <w:t>must</w:t>
            </w:r>
            <w:r w:rsidR="00823FED">
              <w:t xml:space="preserve"> be monitored in each patient care unit monthly for question #8. </w:t>
            </w:r>
            <w:r w:rsidR="00823FED" w:rsidRPr="008B7FFE">
              <w:rPr>
                <w:b/>
                <w:bCs/>
              </w:rPr>
              <w:t>Historical data</w:t>
            </w:r>
            <w:r w:rsidR="00823FED">
              <w:t xml:space="preserve"> (e.g., past 3 months, 6 months, 12 months, etc.) on the monthly occupancy rates or procedure/patient volumes should be used. </w:t>
            </w:r>
          </w:p>
          <w:p w14:paraId="0C667ACD" w14:textId="77777777" w:rsidR="00E74CD8" w:rsidRDefault="00E74CD8" w:rsidP="00EC4DCE">
            <w:pPr>
              <w:pStyle w:val="CommentText"/>
            </w:pPr>
          </w:p>
          <w:p w14:paraId="730451FC" w14:textId="05919D3D" w:rsidR="00E74CD8"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2BDA1B57" w14:textId="77777777" w:rsidR="00823FED" w:rsidRPr="00481148" w:rsidRDefault="00823FED" w:rsidP="00EC4DCE">
            <w:pPr>
              <w:pStyle w:val="CommentText"/>
              <w:rPr>
                <w:sz w:val="16"/>
                <w:szCs w:val="16"/>
              </w:rPr>
            </w:pPr>
          </w:p>
          <w:p w14:paraId="69579E23" w14:textId="77777777" w:rsidR="00823FED" w:rsidRDefault="00823FED" w:rsidP="00EC4DCE">
            <w:pPr>
              <w:contextualSpacing/>
              <w:rPr>
                <w:b/>
              </w:rPr>
            </w:pPr>
            <w:r>
              <w:rPr>
                <w:b/>
              </w:rPr>
              <w:t>Table 1: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5679E0E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15A9422"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AF1BA02"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w:t>
                  </w:r>
                  <w:r>
                    <w:rPr>
                      <w:b/>
                    </w:rPr>
                    <w:lastRenderedPageBreak/>
                    <w:t xml:space="preserve">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66E9156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CB4DED9" w14:textId="77777777" w:rsidR="00823FED" w:rsidRDefault="00823FED" w:rsidP="00EC4DCE">
                  <w:pPr>
                    <w:contextualSpacing/>
                  </w:pPr>
                  <w:r>
                    <w:lastRenderedPageBreak/>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61D5ECC4" w14:textId="77777777" w:rsidR="00823FED" w:rsidRDefault="00823FED" w:rsidP="00EC4DCE">
                  <w:pPr>
                    <w:contextualSpacing/>
                  </w:pPr>
                  <w:r>
                    <w:t>200</w:t>
                  </w:r>
                </w:p>
              </w:tc>
            </w:tr>
            <w:tr w:rsidR="00823FED" w14:paraId="6502F46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6E740CD"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40ADC247" w14:textId="77777777" w:rsidR="00823FED" w:rsidRDefault="00823FED" w:rsidP="00EC4DCE">
                  <w:pPr>
                    <w:contextualSpacing/>
                  </w:pPr>
                  <w:r>
                    <w:t>150</w:t>
                  </w:r>
                </w:p>
              </w:tc>
            </w:tr>
            <w:tr w:rsidR="00823FED" w14:paraId="4567290C"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D673916" w14:textId="609DD207" w:rsidR="00823FED" w:rsidRDefault="00823FED" w:rsidP="00FC258A">
                  <w:pPr>
                    <w:tabs>
                      <w:tab w:val="left" w:pos="1505"/>
                    </w:tabs>
                    <w:contextualSpacing/>
                    <w:jc w:val="both"/>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3C05CBC5" w14:textId="77777777" w:rsidR="00823FED" w:rsidRDefault="00823FED" w:rsidP="00EC4DCE">
                  <w:pPr>
                    <w:contextualSpacing/>
                  </w:pPr>
                  <w:r>
                    <w:t>100</w:t>
                  </w:r>
                </w:p>
              </w:tc>
            </w:tr>
            <w:tr w:rsidR="00823FED" w14:paraId="04FE906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9E7B17"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57E4F101" w14:textId="77777777" w:rsidR="00823FED" w:rsidRDefault="00823FED" w:rsidP="00EC4DCE">
                  <w:pPr>
                    <w:contextualSpacing/>
                  </w:pPr>
                  <w:r>
                    <w:t>75</w:t>
                  </w:r>
                </w:p>
              </w:tc>
            </w:tr>
            <w:tr w:rsidR="00823FED" w14:paraId="2D24165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4F77001"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13909801" w14:textId="77777777" w:rsidR="00823FED" w:rsidRDefault="00823FED" w:rsidP="00EC4DCE">
                  <w:pPr>
                    <w:contextualSpacing/>
                  </w:pPr>
                  <w:r>
                    <w:t>45</w:t>
                  </w:r>
                </w:p>
              </w:tc>
            </w:tr>
            <w:tr w:rsidR="00823FED" w14:paraId="73E958F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C79AF04"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433C1B1F" w14:textId="77777777" w:rsidR="00823FED" w:rsidRDefault="00823FED" w:rsidP="00EC4DCE">
                  <w:pPr>
                    <w:contextualSpacing/>
                  </w:pPr>
                  <w:r>
                    <w:t>15</w:t>
                  </w:r>
                </w:p>
              </w:tc>
            </w:tr>
          </w:tbl>
          <w:p w14:paraId="5A06DA5D" w14:textId="77777777" w:rsidR="00823FED" w:rsidRPr="00481148" w:rsidRDefault="00823FED" w:rsidP="00EC4DCE">
            <w:pPr>
              <w:contextualSpacing/>
              <w:rPr>
                <w:sz w:val="16"/>
                <w:szCs w:val="16"/>
              </w:rPr>
            </w:pPr>
          </w:p>
          <w:p w14:paraId="53F40B82" w14:textId="77777777" w:rsidR="00823FED" w:rsidRDefault="00823FED" w:rsidP="00EC4DCE">
            <w:pPr>
              <w:contextualSpacing/>
              <w:rPr>
                <w:b/>
              </w:rPr>
            </w:pPr>
            <w:r>
              <w:rPr>
                <w:b/>
              </w:rPr>
              <w:t>Table 2: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369890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46A5F61" w14:textId="777B32C9" w:rsidR="00823FED" w:rsidRDefault="00823FED" w:rsidP="00EC4DCE">
                  <w:pPr>
                    <w:contextualSpacing/>
                    <w:rPr>
                      <w:b/>
                    </w:rPr>
                  </w:pPr>
                  <w:r>
                    <w:rPr>
                      <w:b/>
                    </w:rPr>
                    <w:t>If your unit’s average number of procedures</w:t>
                  </w:r>
                  <w:r w:rsidR="009672D0">
                    <w:rPr>
                      <w:b/>
                    </w:rPr>
                    <w:t>/patient volume</w:t>
                  </w:r>
                  <w:r>
                    <w:rPr>
                      <w:b/>
                    </w:rPr>
                    <w:t xml:space="preserve"> in a month is…</w:t>
                  </w:r>
                </w:p>
              </w:tc>
              <w:tc>
                <w:tcPr>
                  <w:tcW w:w="4345" w:type="dxa"/>
                  <w:tcBorders>
                    <w:top w:val="single" w:sz="4" w:space="0" w:color="auto"/>
                    <w:left w:val="single" w:sz="4" w:space="0" w:color="auto"/>
                    <w:bottom w:val="single" w:sz="4" w:space="0" w:color="auto"/>
                    <w:right w:val="single" w:sz="4" w:space="0" w:color="auto"/>
                  </w:tcBorders>
                  <w:hideMark/>
                </w:tcPr>
                <w:p w14:paraId="0FD9EE53"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4267BB9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5F4768E" w14:textId="4DC1168B" w:rsidR="00823FED" w:rsidRDefault="00823FED" w:rsidP="00EC4DCE">
                  <w:pPr>
                    <w:contextualSpacing/>
                  </w:pPr>
                  <w:r>
                    <w:t>400 procedures</w:t>
                  </w:r>
                  <w:r w:rsidR="00F26AA9">
                    <w:t>/patients</w:t>
                  </w:r>
                  <w:r>
                    <w:t xml:space="preserve"> or greater</w:t>
                  </w:r>
                </w:p>
              </w:tc>
              <w:tc>
                <w:tcPr>
                  <w:tcW w:w="4345" w:type="dxa"/>
                  <w:tcBorders>
                    <w:top w:val="single" w:sz="4" w:space="0" w:color="auto"/>
                    <w:left w:val="single" w:sz="4" w:space="0" w:color="auto"/>
                    <w:bottom w:val="single" w:sz="4" w:space="0" w:color="auto"/>
                    <w:right w:val="single" w:sz="4" w:space="0" w:color="auto"/>
                  </w:tcBorders>
                  <w:hideMark/>
                </w:tcPr>
                <w:p w14:paraId="5E74D04B" w14:textId="77777777" w:rsidR="00823FED" w:rsidRDefault="00823FED" w:rsidP="00EC4DCE">
                  <w:pPr>
                    <w:contextualSpacing/>
                  </w:pPr>
                  <w:r>
                    <w:t>200</w:t>
                  </w:r>
                </w:p>
              </w:tc>
            </w:tr>
            <w:tr w:rsidR="00823FED" w14:paraId="638C869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095653B" w14:textId="18168F2D" w:rsidR="00823FED" w:rsidRDefault="00823FED" w:rsidP="00EC4DCE">
                  <w:pPr>
                    <w:contextualSpacing/>
                  </w:pPr>
                  <w:r>
                    <w:t>320-39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1E595131" w14:textId="77777777" w:rsidR="00823FED" w:rsidRDefault="00823FED" w:rsidP="00EC4DCE">
                  <w:pPr>
                    <w:contextualSpacing/>
                  </w:pPr>
                  <w:r>
                    <w:t>150</w:t>
                  </w:r>
                </w:p>
              </w:tc>
            </w:tr>
            <w:tr w:rsidR="00823FED" w14:paraId="7257E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1414C4" w14:textId="4BB6C9DA" w:rsidR="00823FED" w:rsidRDefault="00823FED" w:rsidP="00EC4DCE">
                  <w:pPr>
                    <w:tabs>
                      <w:tab w:val="left" w:pos="1505"/>
                    </w:tabs>
                    <w:contextualSpacing/>
                  </w:pPr>
                  <w:r>
                    <w:t>240-31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1A6D68BD" w14:textId="77777777" w:rsidR="00823FED" w:rsidRDefault="00823FED" w:rsidP="00EC4DCE">
                  <w:pPr>
                    <w:contextualSpacing/>
                  </w:pPr>
                  <w:r>
                    <w:t>100</w:t>
                  </w:r>
                </w:p>
              </w:tc>
            </w:tr>
            <w:tr w:rsidR="00823FED" w14:paraId="6BA8946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0C7C124" w14:textId="65B6825E" w:rsidR="00823FED" w:rsidRDefault="00823FED" w:rsidP="00EC4DCE">
                  <w:pPr>
                    <w:contextualSpacing/>
                  </w:pPr>
                  <w:r>
                    <w:t>160-23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7A495E03" w14:textId="77777777" w:rsidR="00823FED" w:rsidRDefault="00823FED" w:rsidP="00EC4DCE">
                  <w:pPr>
                    <w:contextualSpacing/>
                  </w:pPr>
                  <w:r>
                    <w:t>75</w:t>
                  </w:r>
                </w:p>
              </w:tc>
            </w:tr>
            <w:tr w:rsidR="00823FED" w14:paraId="0B3B288A"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3D52CC79" w14:textId="646D9A33" w:rsidR="00823FED" w:rsidRDefault="00823FED" w:rsidP="00EC4DCE">
                  <w:pPr>
                    <w:contextualSpacing/>
                  </w:pPr>
                  <w:r>
                    <w:t>120-15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2C7B24AF" w14:textId="77777777" w:rsidR="00823FED" w:rsidRDefault="00823FED" w:rsidP="00EC4DCE">
                  <w:pPr>
                    <w:contextualSpacing/>
                  </w:pPr>
                  <w:r>
                    <w:t>50</w:t>
                  </w:r>
                </w:p>
              </w:tc>
            </w:tr>
            <w:tr w:rsidR="00823FED" w14:paraId="6AF68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78EFD3D" w14:textId="2DE6C01F" w:rsidR="00823FED" w:rsidRDefault="00823FED" w:rsidP="00EC4DCE">
                  <w:pPr>
                    <w:contextualSpacing/>
                  </w:pPr>
                  <w:r>
                    <w:t>60-11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4395F576" w14:textId="77777777" w:rsidR="00823FED" w:rsidRDefault="00823FED" w:rsidP="00EC4DCE">
                  <w:pPr>
                    <w:contextualSpacing/>
                  </w:pPr>
                  <w:r>
                    <w:t>30</w:t>
                  </w:r>
                </w:p>
              </w:tc>
            </w:tr>
            <w:tr w:rsidR="00823FED" w14:paraId="7CEF03A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27C0C6" w14:textId="5F8976C9" w:rsidR="00823FED" w:rsidRDefault="00823FED" w:rsidP="00EC4DCE">
                  <w:pPr>
                    <w:contextualSpacing/>
                  </w:pPr>
                  <w:r>
                    <w:t>30-5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261B35E3" w14:textId="77777777" w:rsidR="00823FED" w:rsidRDefault="00823FED" w:rsidP="00EC4DCE">
                  <w:pPr>
                    <w:contextualSpacing/>
                  </w:pPr>
                  <w:r>
                    <w:t>15</w:t>
                  </w:r>
                </w:p>
              </w:tc>
            </w:tr>
            <w:tr w:rsidR="00823FED" w14:paraId="4B9B0D3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86C14BA" w14:textId="7A74D808" w:rsidR="00823FED" w:rsidRDefault="00823FED" w:rsidP="00EC4DCE">
                  <w:pPr>
                    <w:contextualSpacing/>
                  </w:pPr>
                  <w:r>
                    <w:t>&lt;30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65641589" w14:textId="77777777" w:rsidR="00823FED" w:rsidRDefault="00823FED" w:rsidP="00EC4DCE">
                  <w:pPr>
                    <w:contextualSpacing/>
                  </w:pPr>
                  <w:r>
                    <w:t>5</w:t>
                  </w:r>
                </w:p>
              </w:tc>
            </w:tr>
          </w:tbl>
          <w:p w14:paraId="7C33659E" w14:textId="77777777" w:rsidR="00C37D4D" w:rsidRDefault="00C37D4D" w:rsidP="00C37D4D">
            <w:pPr>
              <w:contextualSpacing/>
              <w:rPr>
                <w:b/>
              </w:rPr>
            </w:pPr>
          </w:p>
          <w:p w14:paraId="51669254" w14:textId="5ACE6139" w:rsidR="00C37D4D" w:rsidRDefault="00C37D4D" w:rsidP="00C37D4D">
            <w:pPr>
              <w:contextualSpacing/>
              <w:rPr>
                <w:b/>
              </w:rPr>
            </w:pPr>
            <w:r>
              <w:rPr>
                <w:b/>
              </w:rPr>
              <w:t>Table 3: Emergency department units</w:t>
            </w:r>
          </w:p>
          <w:tbl>
            <w:tblPr>
              <w:tblStyle w:val="TableGrid"/>
              <w:tblW w:w="8689" w:type="dxa"/>
              <w:tblLook w:val="04A0" w:firstRow="1" w:lastRow="0" w:firstColumn="1" w:lastColumn="0" w:noHBand="0" w:noVBand="1"/>
            </w:tblPr>
            <w:tblGrid>
              <w:gridCol w:w="4344"/>
              <w:gridCol w:w="4345"/>
            </w:tblGrid>
            <w:tr w:rsidR="00C37D4D" w14:paraId="4386385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70888BD" w14:textId="77777777" w:rsidR="00C37D4D" w:rsidRDefault="00C37D4D" w:rsidP="00C37D4D">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4D72ADE6" w14:textId="77777777" w:rsidR="00C37D4D" w:rsidRDefault="00C37D4D" w:rsidP="00C37D4D">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C37D4D" w14:paraId="0B9C3D4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F2BDE50" w14:textId="77777777" w:rsidR="00C37D4D" w:rsidRDefault="00C37D4D" w:rsidP="00C37D4D">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20FC56D7" w14:textId="77777777" w:rsidR="00C37D4D" w:rsidRDefault="00C37D4D" w:rsidP="00C37D4D">
                  <w:pPr>
                    <w:contextualSpacing/>
                  </w:pPr>
                  <w:r>
                    <w:t>200</w:t>
                  </w:r>
                </w:p>
              </w:tc>
            </w:tr>
            <w:tr w:rsidR="00C37D4D" w14:paraId="35EBD8D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E808CB" w14:textId="77777777" w:rsidR="00C37D4D" w:rsidRDefault="00C37D4D" w:rsidP="00C37D4D">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77A5FD1A" w14:textId="77777777" w:rsidR="00C37D4D" w:rsidRDefault="00C37D4D" w:rsidP="00C37D4D">
                  <w:pPr>
                    <w:contextualSpacing/>
                  </w:pPr>
                  <w:r>
                    <w:t>150</w:t>
                  </w:r>
                </w:p>
              </w:tc>
            </w:tr>
            <w:tr w:rsidR="00C37D4D" w14:paraId="66DCFA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3EA7677" w14:textId="77777777" w:rsidR="00C37D4D" w:rsidRDefault="00C37D4D" w:rsidP="00C37D4D">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44CF7C36" w14:textId="77777777" w:rsidR="00C37D4D" w:rsidRDefault="00C37D4D" w:rsidP="00C37D4D">
                  <w:pPr>
                    <w:contextualSpacing/>
                  </w:pPr>
                  <w:r>
                    <w:t>100</w:t>
                  </w:r>
                </w:p>
              </w:tc>
            </w:tr>
            <w:tr w:rsidR="00C37D4D" w14:paraId="576B6E5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67B889B" w14:textId="77777777" w:rsidR="00C37D4D" w:rsidRDefault="00C37D4D" w:rsidP="00C37D4D">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0C348F55" w14:textId="77777777" w:rsidR="00C37D4D" w:rsidRDefault="00C37D4D" w:rsidP="00C37D4D">
                  <w:pPr>
                    <w:contextualSpacing/>
                  </w:pPr>
                  <w:r>
                    <w:t>75</w:t>
                  </w:r>
                </w:p>
              </w:tc>
            </w:tr>
            <w:tr w:rsidR="00C37D4D" w14:paraId="7DB8522E"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4F75F8B8" w14:textId="77777777" w:rsidR="00C37D4D" w:rsidRDefault="00C37D4D" w:rsidP="00C37D4D">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7BD38C3F" w14:textId="77777777" w:rsidR="00C37D4D" w:rsidRDefault="00C37D4D" w:rsidP="00C37D4D">
                  <w:pPr>
                    <w:contextualSpacing/>
                  </w:pPr>
                  <w:r>
                    <w:t>50</w:t>
                  </w:r>
                </w:p>
              </w:tc>
            </w:tr>
            <w:tr w:rsidR="00C37D4D" w14:paraId="33844C9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35B44F" w14:textId="77777777" w:rsidR="00C37D4D" w:rsidRDefault="00C37D4D" w:rsidP="00C37D4D">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5E530F71" w14:textId="77777777" w:rsidR="00C37D4D" w:rsidRDefault="00C37D4D" w:rsidP="00C37D4D">
                  <w:pPr>
                    <w:contextualSpacing/>
                  </w:pPr>
                  <w:r>
                    <w:t>25</w:t>
                  </w:r>
                </w:p>
              </w:tc>
            </w:tr>
            <w:tr w:rsidR="00C37D4D" w14:paraId="12F26446"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757B6EA8" w14:textId="77777777" w:rsidR="00C37D4D" w:rsidRDefault="00C37D4D" w:rsidP="00C37D4D">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1B512483" w14:textId="77777777" w:rsidR="00C37D4D" w:rsidRDefault="00C37D4D" w:rsidP="00C37D4D">
                  <w:pPr>
                    <w:contextualSpacing/>
                  </w:pPr>
                  <w:r>
                    <w:t>15</w:t>
                  </w:r>
                </w:p>
              </w:tc>
            </w:tr>
            <w:tr w:rsidR="00C37D4D" w14:paraId="28ED8408" w14:textId="77777777" w:rsidTr="00EC4DCE">
              <w:trPr>
                <w:trHeight w:val="144"/>
              </w:trPr>
              <w:tc>
                <w:tcPr>
                  <w:tcW w:w="4344" w:type="dxa"/>
                  <w:tcBorders>
                    <w:top w:val="single" w:sz="4" w:space="0" w:color="auto"/>
                    <w:left w:val="single" w:sz="4" w:space="0" w:color="auto"/>
                    <w:bottom w:val="single" w:sz="4" w:space="0" w:color="auto"/>
                    <w:right w:val="single" w:sz="4" w:space="0" w:color="auto"/>
                  </w:tcBorders>
                  <w:hideMark/>
                </w:tcPr>
                <w:p w14:paraId="77FD8B1F" w14:textId="77777777" w:rsidR="00C37D4D" w:rsidRDefault="00C37D4D" w:rsidP="00C37D4D">
                  <w:pPr>
                    <w:contextualSpacing/>
                  </w:pPr>
                  <w:r>
                    <w:t>&lt;150 visits</w:t>
                  </w:r>
                </w:p>
              </w:tc>
              <w:tc>
                <w:tcPr>
                  <w:tcW w:w="4345" w:type="dxa"/>
                  <w:tcBorders>
                    <w:top w:val="single" w:sz="4" w:space="0" w:color="auto"/>
                    <w:left w:val="single" w:sz="4" w:space="0" w:color="auto"/>
                    <w:bottom w:val="single" w:sz="4" w:space="0" w:color="auto"/>
                    <w:right w:val="single" w:sz="4" w:space="0" w:color="auto"/>
                  </w:tcBorders>
                  <w:hideMark/>
                </w:tcPr>
                <w:p w14:paraId="54CF1F38" w14:textId="77777777" w:rsidR="00C37D4D" w:rsidRDefault="00C37D4D" w:rsidP="00C37D4D">
                  <w:pPr>
                    <w:contextualSpacing/>
                  </w:pPr>
                  <w:r>
                    <w:t>5</w:t>
                  </w:r>
                </w:p>
              </w:tc>
            </w:tr>
          </w:tbl>
          <w:p w14:paraId="210CAB80" w14:textId="637D136E" w:rsidR="00823FED" w:rsidRPr="00790BCB" w:rsidRDefault="00823FED" w:rsidP="00C37D4D">
            <w:pPr>
              <w:pStyle w:val="EndnoteText"/>
              <w:rPr>
                <w:bCs/>
                <w:sz w:val="8"/>
                <w:szCs w:val="8"/>
              </w:rPr>
            </w:pPr>
            <w:r>
              <w:rPr>
                <w:bCs/>
                <w:sz w:val="18"/>
                <w:szCs w:val="18"/>
              </w:rPr>
              <w:br/>
            </w:r>
          </w:p>
        </w:tc>
      </w:tr>
      <w:tr w:rsidR="00823FED" w:rsidRPr="009A5185" w14:paraId="03EAB4E4" w14:textId="77777777" w:rsidTr="00481148">
        <w:trPr>
          <w:trHeight w:val="3024"/>
          <w:jc w:val="center"/>
        </w:trPr>
        <w:tc>
          <w:tcPr>
            <w:tcW w:w="9387" w:type="dxa"/>
          </w:tcPr>
          <w:p w14:paraId="14164038" w14:textId="77777777" w:rsidR="00823FED" w:rsidRPr="00A00D74" w:rsidRDefault="00823FED" w:rsidP="00EC4DCE">
            <w:pPr>
              <w:autoSpaceDE w:val="0"/>
              <w:autoSpaceDN w:val="0"/>
              <w:adjustRightInd w:val="0"/>
              <w:rPr>
                <w:rFonts w:cs="Arial"/>
              </w:rPr>
            </w:pPr>
            <w:r>
              <w:rPr>
                <w:rFonts w:cs="Arial"/>
                <w:b/>
                <w:bCs/>
              </w:rPr>
              <w:lastRenderedPageBreak/>
              <w:t xml:space="preserve">Question #9: </w:t>
            </w:r>
            <w:r w:rsidRPr="00A00D74">
              <w:rPr>
                <w:rFonts w:cs="Arial"/>
              </w:rPr>
              <w:t xml:space="preserve">Does your hospital collect hand hygiene compliance data on at least </w:t>
            </w:r>
            <w:r w:rsidRPr="008B7FFE">
              <w:rPr>
                <w:rFonts w:cs="Arial"/>
                <w:b/>
                <w:bCs/>
              </w:rPr>
              <w:t>100 hand hygiene opportunities</w:t>
            </w:r>
            <w:r w:rsidRPr="00A00D74">
              <w:rPr>
                <w:rFonts w:cs="Arial"/>
              </w:rPr>
              <w:t xml:space="preserve">, or at least the number of hand hygiene opportunities outlined based on the unit type in Tables 4-6,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A00D74">
              <w:rPr>
                <w:rFonts w:cs="Arial"/>
              </w:rPr>
              <w:t>?</w:t>
            </w:r>
          </w:p>
          <w:p w14:paraId="34AA5C51" w14:textId="77777777" w:rsidR="00823FED" w:rsidRPr="00481148" w:rsidRDefault="00823FED" w:rsidP="00EC4DCE">
            <w:pPr>
              <w:autoSpaceDE w:val="0"/>
              <w:autoSpaceDN w:val="0"/>
              <w:adjustRightInd w:val="0"/>
              <w:rPr>
                <w:rFonts w:cs="Arial"/>
                <w:b/>
                <w:bCs/>
                <w:sz w:val="16"/>
                <w:szCs w:val="16"/>
              </w:rPr>
            </w:pPr>
          </w:p>
          <w:p w14:paraId="06A45D35" w14:textId="21AEEB2B" w:rsidR="00823FED" w:rsidRDefault="00AC6B98" w:rsidP="00EC4DCE">
            <w:pPr>
              <w:autoSpaceDE w:val="0"/>
              <w:autoSpaceDN w:val="0"/>
              <w:adjustRightInd w:val="0"/>
              <w:rPr>
                <w:rFonts w:cs="Arial"/>
              </w:rPr>
            </w:pPr>
            <w:r>
              <w:rPr>
                <w:rFonts w:cs="Arial"/>
              </w:rPr>
              <w:t xml:space="preserve">In order to respond “yes” to question #9, </w:t>
            </w:r>
            <w:r w:rsidR="00B72F05">
              <w:rPr>
                <w:rFonts w:cs="Arial"/>
              </w:rPr>
              <w:t>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sidRPr="00BC0D3C">
              <w:rPr>
                <w:rFonts w:cs="Arial"/>
                <w:b/>
                <w:bCs/>
              </w:rPr>
              <w:t xml:space="preserve">100 </w:t>
            </w:r>
            <w:r w:rsidR="00823FED" w:rsidRPr="00DC502B">
              <w:rPr>
                <w:rFonts w:cs="Arial"/>
                <w:b/>
                <w:bCs/>
              </w:rPr>
              <w:t>hand hygiene opportunities</w:t>
            </w:r>
            <w:r w:rsidR="00823FED">
              <w:rPr>
                <w:rFonts w:cs="Arial"/>
              </w:rPr>
              <w:t xml:space="preserve">, or at least the number of hand hygiene opportunities outlined based on the unit type in Tables 4-6,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40159CF2" w14:textId="085A810E" w:rsidR="001E32D3" w:rsidRPr="001E32D3" w:rsidRDefault="00823FED" w:rsidP="00AD309C">
            <w:pPr>
              <w:pStyle w:val="ListParagraph"/>
              <w:numPr>
                <w:ilvl w:val="0"/>
                <w:numId w:val="203"/>
              </w:numPr>
              <w:autoSpaceDE w:val="0"/>
              <w:autoSpaceDN w:val="0"/>
              <w:adjustRightInd w:val="0"/>
              <w:rPr>
                <w:rFonts w:cs="Arial"/>
              </w:rPr>
            </w:pPr>
            <w:r w:rsidRPr="001E32D3">
              <w:rPr>
                <w:rFonts w:cs="Arial"/>
              </w:rPr>
              <w:t>An electronic compliance monitoring system throughout all patient care units</w:t>
            </w:r>
          </w:p>
          <w:p w14:paraId="42EF6DFC" w14:textId="3C4ABE1B" w:rsidR="001E32D3" w:rsidRPr="001E32D3" w:rsidRDefault="00823FED" w:rsidP="00AD309C">
            <w:pPr>
              <w:pStyle w:val="ListParagraph"/>
              <w:numPr>
                <w:ilvl w:val="0"/>
                <w:numId w:val="203"/>
              </w:numPr>
              <w:autoSpaceDE w:val="0"/>
              <w:autoSpaceDN w:val="0"/>
              <w:adjustRightInd w:val="0"/>
              <w:rPr>
                <w:rFonts w:cs="Arial"/>
              </w:rPr>
            </w:pPr>
            <w:r w:rsidRPr="001E32D3">
              <w:rPr>
                <w:rFonts w:cs="Arial"/>
              </w:rPr>
              <w:t>An electronic compliance monitoring system throughout some patient care units and only direct observation in all other patient care units</w:t>
            </w:r>
          </w:p>
          <w:p w14:paraId="49ADF948" w14:textId="77777777" w:rsidR="00823FED" w:rsidRPr="001E32D3" w:rsidRDefault="00823FED" w:rsidP="00AD309C">
            <w:pPr>
              <w:pStyle w:val="ListParagraph"/>
              <w:numPr>
                <w:ilvl w:val="0"/>
                <w:numId w:val="203"/>
              </w:numPr>
              <w:autoSpaceDE w:val="0"/>
              <w:autoSpaceDN w:val="0"/>
              <w:adjustRightInd w:val="0"/>
              <w:rPr>
                <w:rFonts w:cs="Arial"/>
              </w:rPr>
            </w:pPr>
            <w:r w:rsidRPr="001E32D3">
              <w:rPr>
                <w:rFonts w:cs="Arial"/>
              </w:rPr>
              <w:t>Only direct observation throughout all patient care units</w:t>
            </w:r>
          </w:p>
          <w:p w14:paraId="324128E2" w14:textId="77777777" w:rsidR="00823FED" w:rsidRPr="00481148" w:rsidRDefault="00823FED" w:rsidP="00EC4DCE">
            <w:pPr>
              <w:autoSpaceDE w:val="0"/>
              <w:autoSpaceDN w:val="0"/>
              <w:adjustRightInd w:val="0"/>
              <w:rPr>
                <w:rFonts w:cs="Arial"/>
                <w:b/>
                <w:bCs/>
                <w:sz w:val="16"/>
                <w:szCs w:val="16"/>
              </w:rPr>
            </w:pPr>
          </w:p>
          <w:p w14:paraId="4DF620E9" w14:textId="64430A47" w:rsidR="00823FED" w:rsidRDefault="00AC6B98" w:rsidP="00EC4DCE">
            <w:pPr>
              <w:pStyle w:val="CommentText"/>
            </w:pPr>
            <w:r>
              <w:t>R</w:t>
            </w:r>
            <w:r w:rsidR="00823FED">
              <w:t xml:space="preserve">efer to the following tables to determine how many hand hygiene opportunities </w:t>
            </w:r>
            <w:r w:rsidR="00A77239">
              <w:t>must</w:t>
            </w:r>
            <w:r w:rsidR="00823FED">
              <w:t xml:space="preserve"> be monitored in each patient care unit monthly for question #9. </w:t>
            </w:r>
            <w:r w:rsidR="00823FED" w:rsidRPr="00BC0D3C">
              <w:rPr>
                <w:b/>
                <w:bCs/>
              </w:rPr>
              <w:t>Historical data</w:t>
            </w:r>
            <w:r w:rsidR="00823FED">
              <w:t xml:space="preserve"> (e.g., past 3 months, 6 months, 12 months, etc.) on the monthly occupancy rates or procedure/patient volumes should be used.</w:t>
            </w:r>
          </w:p>
          <w:p w14:paraId="62F0E984" w14:textId="77777777" w:rsidR="00E74CD8" w:rsidRDefault="00E74CD8" w:rsidP="00EC4DCE">
            <w:pPr>
              <w:pStyle w:val="CommentText"/>
            </w:pPr>
          </w:p>
          <w:p w14:paraId="65ECCDB3" w14:textId="099F4368" w:rsidR="00EC7E25" w:rsidRDefault="00E74CD8" w:rsidP="00EC4DCE">
            <w:pPr>
              <w:pStyle w:val="CommentText"/>
              <w:rPr>
                <w:sz w:val="16"/>
                <w:szCs w:val="16"/>
              </w:rPr>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w:t>
            </w:r>
            <w:r w:rsidRPr="00915847">
              <w:lastRenderedPageBreak/>
              <w:t xml:space="preserve">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152C9F21" w14:textId="77777777" w:rsidR="00EC7E25" w:rsidRPr="00481148" w:rsidRDefault="00EC7E25" w:rsidP="00EC4DCE">
            <w:pPr>
              <w:pStyle w:val="CommentText"/>
              <w:rPr>
                <w:sz w:val="16"/>
                <w:szCs w:val="16"/>
              </w:rPr>
            </w:pPr>
          </w:p>
          <w:p w14:paraId="76595B90" w14:textId="77777777" w:rsidR="00823FED" w:rsidRDefault="00823FED" w:rsidP="00EC4DCE">
            <w:pPr>
              <w:contextualSpacing/>
              <w:rPr>
                <w:b/>
              </w:rPr>
            </w:pPr>
            <w:r>
              <w:rPr>
                <w:b/>
              </w:rPr>
              <w:t>Table 4: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162AA9C4"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D1AAA1B"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2FCC551"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309A1D5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BF88E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37F44223" w14:textId="77777777" w:rsidR="00823FED" w:rsidRDefault="00823FED" w:rsidP="00EC4DCE">
                  <w:pPr>
                    <w:contextualSpacing/>
                  </w:pPr>
                  <w:r>
                    <w:t>100</w:t>
                  </w:r>
                </w:p>
              </w:tc>
            </w:tr>
            <w:tr w:rsidR="00823FED" w14:paraId="75A5A592"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6490A3"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640D849F" w14:textId="77777777" w:rsidR="00823FED" w:rsidRDefault="00823FED" w:rsidP="00EC4DCE">
                  <w:pPr>
                    <w:contextualSpacing/>
                  </w:pPr>
                  <w:r>
                    <w:t>75</w:t>
                  </w:r>
                </w:p>
              </w:tc>
            </w:tr>
            <w:tr w:rsidR="00823FED" w14:paraId="21672E4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ECDBBC3" w14:textId="07D39E54" w:rsidR="00823FED" w:rsidRDefault="00823FED" w:rsidP="00EC4DCE">
                  <w:pPr>
                    <w:tabs>
                      <w:tab w:val="left" w:pos="1505"/>
                    </w:tabs>
                    <w:contextualSpacing/>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65A90D11" w14:textId="77777777" w:rsidR="00823FED" w:rsidRDefault="00823FED" w:rsidP="00EC4DCE">
                  <w:pPr>
                    <w:contextualSpacing/>
                  </w:pPr>
                  <w:r>
                    <w:t>50</w:t>
                  </w:r>
                </w:p>
              </w:tc>
            </w:tr>
            <w:tr w:rsidR="00823FED" w14:paraId="6E87E00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6813BF"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49CA3CB6" w14:textId="77777777" w:rsidR="00823FED" w:rsidRDefault="00823FED" w:rsidP="00EC4DCE">
                  <w:pPr>
                    <w:contextualSpacing/>
                  </w:pPr>
                  <w:r>
                    <w:t>37</w:t>
                  </w:r>
                </w:p>
              </w:tc>
            </w:tr>
            <w:tr w:rsidR="00823FED" w14:paraId="19B84F1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AADC3C"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4ECFECB2" w14:textId="77777777" w:rsidR="00823FED" w:rsidRDefault="00823FED" w:rsidP="00EC4DCE">
                  <w:pPr>
                    <w:contextualSpacing/>
                  </w:pPr>
                  <w:r>
                    <w:t>22</w:t>
                  </w:r>
                </w:p>
              </w:tc>
            </w:tr>
            <w:tr w:rsidR="00823FED" w14:paraId="5122F22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EBF0ACF"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120E7ECB" w14:textId="77777777" w:rsidR="00823FED" w:rsidRDefault="00823FED" w:rsidP="00EC4DCE">
                  <w:pPr>
                    <w:contextualSpacing/>
                  </w:pPr>
                  <w:r>
                    <w:t>7</w:t>
                  </w:r>
                </w:p>
              </w:tc>
            </w:tr>
          </w:tbl>
          <w:p w14:paraId="44B1D701" w14:textId="77777777" w:rsidR="00823FED" w:rsidRPr="00481148" w:rsidRDefault="00823FED" w:rsidP="00EC4DCE">
            <w:pPr>
              <w:contextualSpacing/>
              <w:rPr>
                <w:sz w:val="16"/>
                <w:szCs w:val="16"/>
              </w:rPr>
            </w:pPr>
          </w:p>
          <w:p w14:paraId="75922AB6" w14:textId="77777777" w:rsidR="00823FED" w:rsidRDefault="00823FED" w:rsidP="00EC4DCE">
            <w:pPr>
              <w:contextualSpacing/>
              <w:rPr>
                <w:b/>
              </w:rPr>
            </w:pPr>
            <w:r>
              <w:rPr>
                <w:b/>
              </w:rPr>
              <w:t>Table 5: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4DDC1D7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7D70CC" w14:textId="6CB7E86C" w:rsidR="00823FED" w:rsidRDefault="00823FED" w:rsidP="00EC4DCE">
                  <w:pPr>
                    <w:contextualSpacing/>
                    <w:rPr>
                      <w:b/>
                    </w:rPr>
                  </w:pPr>
                  <w:r>
                    <w:rPr>
                      <w:b/>
                    </w:rPr>
                    <w:t>If your unit’s average number of procedures</w:t>
                  </w:r>
                  <w:r w:rsidR="006B4260">
                    <w:t>/patient volume</w:t>
                  </w:r>
                  <w:r>
                    <w:rPr>
                      <w:b/>
                    </w:rPr>
                    <w:t xml:space="preserve"> in a month is…</w:t>
                  </w:r>
                </w:p>
              </w:tc>
              <w:tc>
                <w:tcPr>
                  <w:tcW w:w="4345" w:type="dxa"/>
                  <w:tcBorders>
                    <w:top w:val="single" w:sz="4" w:space="0" w:color="auto"/>
                    <w:left w:val="single" w:sz="4" w:space="0" w:color="auto"/>
                    <w:bottom w:val="single" w:sz="4" w:space="0" w:color="auto"/>
                    <w:right w:val="single" w:sz="4" w:space="0" w:color="auto"/>
                  </w:tcBorders>
                  <w:hideMark/>
                </w:tcPr>
                <w:p w14:paraId="7E5CEC24"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7B9E27A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062FF6D" w14:textId="394BBAAC" w:rsidR="00823FED" w:rsidRDefault="00823FED" w:rsidP="00EC4DCE">
                  <w:pPr>
                    <w:contextualSpacing/>
                  </w:pPr>
                  <w:r>
                    <w:t>400 procedures</w:t>
                  </w:r>
                  <w:r w:rsidR="007D76EA">
                    <w:t>/patients</w:t>
                  </w:r>
                  <w:r>
                    <w:t xml:space="preserve"> or greater</w:t>
                  </w:r>
                </w:p>
              </w:tc>
              <w:tc>
                <w:tcPr>
                  <w:tcW w:w="4345" w:type="dxa"/>
                  <w:tcBorders>
                    <w:top w:val="single" w:sz="4" w:space="0" w:color="auto"/>
                    <w:left w:val="single" w:sz="4" w:space="0" w:color="auto"/>
                    <w:bottom w:val="single" w:sz="4" w:space="0" w:color="auto"/>
                    <w:right w:val="single" w:sz="4" w:space="0" w:color="auto"/>
                  </w:tcBorders>
                  <w:hideMark/>
                </w:tcPr>
                <w:p w14:paraId="40EDBDFB" w14:textId="77777777" w:rsidR="00823FED" w:rsidRDefault="00823FED" w:rsidP="00EC4DCE">
                  <w:pPr>
                    <w:contextualSpacing/>
                  </w:pPr>
                  <w:r>
                    <w:t>100</w:t>
                  </w:r>
                </w:p>
              </w:tc>
            </w:tr>
            <w:tr w:rsidR="00823FED" w14:paraId="46A280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648AA8" w14:textId="44D967B3" w:rsidR="00823FED" w:rsidRDefault="00823FED" w:rsidP="00EC4DCE">
                  <w:pPr>
                    <w:contextualSpacing/>
                  </w:pPr>
                  <w:r>
                    <w:t>320-39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1528506F" w14:textId="77777777" w:rsidR="00823FED" w:rsidRDefault="00823FED" w:rsidP="00EC4DCE">
                  <w:pPr>
                    <w:contextualSpacing/>
                  </w:pPr>
                  <w:r>
                    <w:t>75</w:t>
                  </w:r>
                </w:p>
              </w:tc>
            </w:tr>
            <w:tr w:rsidR="00823FED" w14:paraId="30F7E8C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3278D1A" w14:textId="74088743" w:rsidR="00823FED" w:rsidRDefault="00823FED" w:rsidP="00EC4DCE">
                  <w:pPr>
                    <w:tabs>
                      <w:tab w:val="left" w:pos="1505"/>
                    </w:tabs>
                    <w:contextualSpacing/>
                  </w:pPr>
                  <w:r>
                    <w:t>240-31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F5D14E7" w14:textId="77777777" w:rsidR="00823FED" w:rsidRDefault="00823FED" w:rsidP="00EC4DCE">
                  <w:pPr>
                    <w:contextualSpacing/>
                  </w:pPr>
                  <w:r>
                    <w:t>50</w:t>
                  </w:r>
                </w:p>
              </w:tc>
            </w:tr>
            <w:tr w:rsidR="00823FED" w14:paraId="6CC1C04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1AA656D" w14:textId="74960743" w:rsidR="00823FED" w:rsidRDefault="00823FED" w:rsidP="00EC4DCE">
                  <w:pPr>
                    <w:contextualSpacing/>
                  </w:pPr>
                  <w:r>
                    <w:t>160-23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101CA7B" w14:textId="77777777" w:rsidR="00823FED" w:rsidRDefault="00823FED" w:rsidP="00EC4DCE">
                  <w:pPr>
                    <w:contextualSpacing/>
                  </w:pPr>
                  <w:r>
                    <w:t>37</w:t>
                  </w:r>
                </w:p>
              </w:tc>
            </w:tr>
            <w:tr w:rsidR="00823FED" w14:paraId="425C64C8"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5FF942EC" w14:textId="67F4B959" w:rsidR="00823FED" w:rsidRDefault="00823FED" w:rsidP="00EC4DCE">
                  <w:pPr>
                    <w:contextualSpacing/>
                  </w:pPr>
                  <w:r>
                    <w:t>120-15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8893252" w14:textId="77777777" w:rsidR="00823FED" w:rsidRDefault="00823FED" w:rsidP="00EC4DCE">
                  <w:pPr>
                    <w:contextualSpacing/>
                  </w:pPr>
                  <w:r>
                    <w:t>25</w:t>
                  </w:r>
                </w:p>
              </w:tc>
            </w:tr>
            <w:tr w:rsidR="00823FED" w14:paraId="4170568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932332" w14:textId="4DCF6E80" w:rsidR="00823FED" w:rsidRDefault="00823FED" w:rsidP="00EC4DCE">
                  <w:pPr>
                    <w:contextualSpacing/>
                  </w:pPr>
                  <w:r>
                    <w:t>60-11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40BA2D80" w14:textId="77777777" w:rsidR="00823FED" w:rsidRDefault="00823FED" w:rsidP="00EC4DCE">
                  <w:pPr>
                    <w:contextualSpacing/>
                  </w:pPr>
                  <w:r>
                    <w:t>15</w:t>
                  </w:r>
                </w:p>
              </w:tc>
            </w:tr>
            <w:tr w:rsidR="00823FED" w14:paraId="5D32FD1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DB52AE7" w14:textId="379EF8E0" w:rsidR="00823FED" w:rsidRDefault="00823FED" w:rsidP="00EC4DCE">
                  <w:pPr>
                    <w:contextualSpacing/>
                  </w:pPr>
                  <w:r>
                    <w:t>30-5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A3BA4EC" w14:textId="77777777" w:rsidR="00823FED" w:rsidRDefault="00823FED" w:rsidP="00EC4DCE">
                  <w:pPr>
                    <w:contextualSpacing/>
                  </w:pPr>
                  <w:r>
                    <w:t>7</w:t>
                  </w:r>
                </w:p>
              </w:tc>
            </w:tr>
            <w:tr w:rsidR="00823FED" w14:paraId="096A238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824A298" w14:textId="699C3F3A" w:rsidR="00823FED" w:rsidRDefault="00823FED" w:rsidP="00EC4DCE">
                  <w:pPr>
                    <w:contextualSpacing/>
                  </w:pPr>
                  <w:r>
                    <w:t>&lt;30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007E5406" w14:textId="77777777" w:rsidR="00823FED" w:rsidRDefault="00823FED" w:rsidP="00EC4DCE">
                  <w:pPr>
                    <w:contextualSpacing/>
                  </w:pPr>
                  <w:r>
                    <w:t>2</w:t>
                  </w:r>
                </w:p>
              </w:tc>
            </w:tr>
          </w:tbl>
          <w:p w14:paraId="12E7FD5C" w14:textId="77777777" w:rsidR="00C37D4D" w:rsidRDefault="00C37D4D" w:rsidP="00EC4DCE">
            <w:pPr>
              <w:contextualSpacing/>
              <w:rPr>
                <w:b/>
              </w:rPr>
            </w:pPr>
          </w:p>
          <w:p w14:paraId="13D72CC2" w14:textId="7E9E1DBE" w:rsidR="00823FED" w:rsidRDefault="00823FED" w:rsidP="00EC4DCE">
            <w:pPr>
              <w:contextualSpacing/>
              <w:rPr>
                <w:b/>
              </w:rPr>
            </w:pPr>
            <w:r>
              <w:rPr>
                <w:b/>
              </w:rPr>
              <w:t>Table 6: Emergency department units</w:t>
            </w:r>
          </w:p>
          <w:tbl>
            <w:tblPr>
              <w:tblStyle w:val="TableGrid"/>
              <w:tblW w:w="8689" w:type="dxa"/>
              <w:tblLook w:val="04A0" w:firstRow="1" w:lastRow="0" w:firstColumn="1" w:lastColumn="0" w:noHBand="0" w:noVBand="1"/>
            </w:tblPr>
            <w:tblGrid>
              <w:gridCol w:w="4344"/>
              <w:gridCol w:w="4345"/>
            </w:tblGrid>
            <w:tr w:rsidR="00823FED" w14:paraId="531E78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0DCBBE2" w14:textId="77777777" w:rsidR="00823FED" w:rsidRDefault="00823FED" w:rsidP="00EC4DCE">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6F20A9C9"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67A788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2FA44F1" w14:textId="77777777" w:rsidR="00823FED" w:rsidRDefault="00823FED" w:rsidP="00EC4DCE">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6633AE03" w14:textId="77777777" w:rsidR="00823FED" w:rsidRDefault="00823FED" w:rsidP="00EC4DCE">
                  <w:pPr>
                    <w:contextualSpacing/>
                  </w:pPr>
                  <w:r>
                    <w:t>100</w:t>
                  </w:r>
                </w:p>
              </w:tc>
            </w:tr>
            <w:tr w:rsidR="00823FED" w14:paraId="40F5E94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2B6C91" w14:textId="77777777" w:rsidR="00823FED" w:rsidRDefault="00823FED" w:rsidP="00EC4DCE">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19F0ABA7" w14:textId="77777777" w:rsidR="00823FED" w:rsidRDefault="00823FED" w:rsidP="00EC4DCE">
                  <w:pPr>
                    <w:contextualSpacing/>
                  </w:pPr>
                  <w:r>
                    <w:t>75</w:t>
                  </w:r>
                </w:p>
              </w:tc>
            </w:tr>
            <w:tr w:rsidR="00823FED" w14:paraId="2735BCE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502364F" w14:textId="77777777" w:rsidR="00823FED" w:rsidRDefault="00823FED" w:rsidP="00EC4DCE">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30EA4A6B" w14:textId="77777777" w:rsidR="00823FED" w:rsidRDefault="00823FED" w:rsidP="00EC4DCE">
                  <w:pPr>
                    <w:contextualSpacing/>
                  </w:pPr>
                  <w:r>
                    <w:t>50</w:t>
                  </w:r>
                </w:p>
              </w:tc>
            </w:tr>
            <w:tr w:rsidR="00823FED" w14:paraId="6EE9AE1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39D593D" w14:textId="77777777" w:rsidR="00823FED" w:rsidRDefault="00823FED" w:rsidP="00EC4DCE">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56755924" w14:textId="77777777" w:rsidR="00823FED" w:rsidRDefault="00823FED" w:rsidP="00EC4DCE">
                  <w:pPr>
                    <w:contextualSpacing/>
                  </w:pPr>
                  <w:r>
                    <w:t>37</w:t>
                  </w:r>
                </w:p>
              </w:tc>
            </w:tr>
            <w:tr w:rsidR="00823FED" w14:paraId="6A09EDD3"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15C7A2E9" w14:textId="77777777" w:rsidR="00823FED" w:rsidRDefault="00823FED" w:rsidP="00EC4DCE">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26C18B4E" w14:textId="77777777" w:rsidR="00823FED" w:rsidRDefault="00823FED" w:rsidP="00EC4DCE">
                  <w:pPr>
                    <w:contextualSpacing/>
                  </w:pPr>
                  <w:r>
                    <w:t>25</w:t>
                  </w:r>
                </w:p>
              </w:tc>
            </w:tr>
            <w:tr w:rsidR="00823FED" w14:paraId="37D3377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9F5A43A" w14:textId="77777777" w:rsidR="00823FED" w:rsidRDefault="00823FED" w:rsidP="00EC4DCE">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7FAA001C" w14:textId="77777777" w:rsidR="00823FED" w:rsidRDefault="00823FED" w:rsidP="00EC4DCE">
                  <w:pPr>
                    <w:contextualSpacing/>
                  </w:pPr>
                  <w:r>
                    <w:t>15</w:t>
                  </w:r>
                </w:p>
              </w:tc>
            </w:tr>
            <w:tr w:rsidR="00823FED" w14:paraId="4053EF27"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hideMark/>
                </w:tcPr>
                <w:p w14:paraId="3D03D5D4" w14:textId="77777777" w:rsidR="00823FED" w:rsidRDefault="00823FED" w:rsidP="00EC4DCE">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572EFAAF" w14:textId="77777777" w:rsidR="00823FED" w:rsidRDefault="00823FED" w:rsidP="00EC4DCE">
                  <w:pPr>
                    <w:contextualSpacing/>
                  </w:pPr>
                  <w:r>
                    <w:t>7</w:t>
                  </w:r>
                </w:p>
              </w:tc>
            </w:tr>
            <w:tr w:rsidR="007C65AA" w14:paraId="35F4D360"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tcPr>
                <w:p w14:paraId="7623B178" w14:textId="3A2D382B" w:rsidR="007C65AA" w:rsidRDefault="00B402FC" w:rsidP="00EC4DCE">
                  <w:pPr>
                    <w:contextualSpacing/>
                  </w:pPr>
                  <w:r>
                    <w:t>&lt;</w:t>
                  </w:r>
                  <w:r w:rsidR="007C65AA">
                    <w:t>150</w:t>
                  </w:r>
                  <w:r>
                    <w:t xml:space="preserve"> visits</w:t>
                  </w:r>
                </w:p>
              </w:tc>
              <w:tc>
                <w:tcPr>
                  <w:tcW w:w="4345" w:type="dxa"/>
                  <w:tcBorders>
                    <w:top w:val="single" w:sz="4" w:space="0" w:color="auto"/>
                    <w:left w:val="single" w:sz="4" w:space="0" w:color="auto"/>
                    <w:bottom w:val="single" w:sz="4" w:space="0" w:color="auto"/>
                    <w:right w:val="single" w:sz="4" w:space="0" w:color="auto"/>
                  </w:tcBorders>
                </w:tcPr>
                <w:p w14:paraId="525C31F1" w14:textId="73D0AEEC" w:rsidR="007C65AA" w:rsidRDefault="00B402FC" w:rsidP="00EC4DCE">
                  <w:pPr>
                    <w:contextualSpacing/>
                  </w:pPr>
                  <w:r>
                    <w:t>2</w:t>
                  </w:r>
                </w:p>
              </w:tc>
            </w:tr>
          </w:tbl>
          <w:p w14:paraId="646B1FF7" w14:textId="77777777" w:rsidR="00823FED" w:rsidRDefault="00823FED" w:rsidP="00EC4DCE">
            <w:pPr>
              <w:autoSpaceDE w:val="0"/>
              <w:autoSpaceDN w:val="0"/>
              <w:adjustRightInd w:val="0"/>
              <w:rPr>
                <w:rFonts w:cs="Arial"/>
                <w:b/>
                <w:bCs/>
                <w:sz w:val="16"/>
                <w:szCs w:val="16"/>
              </w:rPr>
            </w:pPr>
          </w:p>
          <w:p w14:paraId="6F0A945D" w14:textId="5C99E68D" w:rsidR="00B402FC" w:rsidRPr="00E53A63" w:rsidRDefault="00B402FC" w:rsidP="00EC4DCE">
            <w:pPr>
              <w:autoSpaceDE w:val="0"/>
              <w:autoSpaceDN w:val="0"/>
              <w:adjustRightInd w:val="0"/>
              <w:rPr>
                <w:rFonts w:cs="Arial"/>
                <w:b/>
                <w:bCs/>
                <w:sz w:val="16"/>
                <w:szCs w:val="16"/>
              </w:rPr>
            </w:pPr>
          </w:p>
        </w:tc>
      </w:tr>
      <w:tr w:rsidR="00823FED" w:rsidRPr="009A5185" w14:paraId="47E2CA96" w14:textId="77777777" w:rsidTr="00450934">
        <w:trPr>
          <w:trHeight w:val="521"/>
          <w:jc w:val="center"/>
        </w:trPr>
        <w:tc>
          <w:tcPr>
            <w:tcW w:w="9387" w:type="dxa"/>
            <w:vAlign w:val="center"/>
          </w:tcPr>
          <w:p w14:paraId="5E2A411A" w14:textId="77777777" w:rsidR="00823FED" w:rsidRDefault="00823FED" w:rsidP="00EC4DCE">
            <w:pPr>
              <w:autoSpaceDE w:val="0"/>
              <w:autoSpaceDN w:val="0"/>
              <w:adjustRightInd w:val="0"/>
              <w:rPr>
                <w:rFonts w:cs="Arial"/>
              </w:rPr>
            </w:pPr>
            <w:r>
              <w:rPr>
                <w:rFonts w:cs="Arial"/>
                <w:b/>
                <w:bCs/>
              </w:rPr>
              <w:lastRenderedPageBreak/>
              <w:t>Question #10:</w:t>
            </w:r>
            <w:r>
              <w:rPr>
                <w:rFonts w:cs="Arial"/>
              </w:rPr>
              <w:t xml:space="preserve"> </w:t>
            </w:r>
            <w:r w:rsidRPr="00A00D74">
              <w:rPr>
                <w:rFonts w:cs="Arial"/>
              </w:rPr>
              <w:t xml:space="preserve">Does your hospital collect hand hygiene compliance data on at least </w:t>
            </w:r>
            <w:r w:rsidRPr="00BC0D3C">
              <w:rPr>
                <w:rFonts w:cs="Arial"/>
                <w:b/>
                <w:bCs/>
              </w:rPr>
              <w:t xml:space="preserve">100 hand hygiene opportunities each </w:t>
            </w:r>
            <w:r w:rsidRPr="00BC0D3C">
              <w:rPr>
                <w:rFonts w:cs="Arial"/>
                <w:b/>
                <w:bCs/>
                <w:u w:val="single"/>
              </w:rPr>
              <w:t xml:space="preserve">quarter </w:t>
            </w:r>
            <w:r w:rsidRPr="00BC0D3C">
              <w:rPr>
                <w:rFonts w:cs="Arial"/>
                <w:b/>
                <w:bCs/>
              </w:rPr>
              <w:t xml:space="preserve">in each </w:t>
            </w:r>
            <w:r w:rsidRPr="00BC0D3C">
              <w:rPr>
                <w:rFonts w:cs="Arial"/>
                <w:b/>
                <w:bCs/>
                <w:u w:val="single"/>
              </w:rPr>
              <w:t>patient care unit</w:t>
            </w:r>
            <w:r w:rsidRPr="00A00D74">
              <w:rPr>
                <w:rFonts w:cs="Arial"/>
              </w:rPr>
              <w:t>?</w:t>
            </w:r>
          </w:p>
          <w:p w14:paraId="16107E14" w14:textId="77777777" w:rsidR="00823FED" w:rsidRPr="00481148" w:rsidRDefault="00823FED" w:rsidP="00EC4DCE">
            <w:pPr>
              <w:autoSpaceDE w:val="0"/>
              <w:autoSpaceDN w:val="0"/>
              <w:adjustRightInd w:val="0"/>
              <w:rPr>
                <w:rFonts w:cs="Arial"/>
                <w:sz w:val="16"/>
                <w:szCs w:val="16"/>
              </w:rPr>
            </w:pPr>
          </w:p>
          <w:p w14:paraId="11C193DE" w14:textId="402E4BF1" w:rsidR="00823FED" w:rsidRDefault="002D479A" w:rsidP="00EC4DCE">
            <w:pPr>
              <w:autoSpaceDE w:val="0"/>
              <w:autoSpaceDN w:val="0"/>
              <w:adjustRightInd w:val="0"/>
              <w:rPr>
                <w:rFonts w:cs="Arial"/>
              </w:rPr>
            </w:pPr>
            <w:r>
              <w:rPr>
                <w:rFonts w:cs="Arial"/>
              </w:rPr>
              <w:t xml:space="preserve">In order to </w:t>
            </w:r>
            <w:r w:rsidR="003C66B3">
              <w:rPr>
                <w:rFonts w:cs="Arial"/>
              </w:rPr>
              <w:t>respond</w:t>
            </w:r>
            <w:r>
              <w:rPr>
                <w:rFonts w:cs="Arial"/>
              </w:rPr>
              <w:t xml:space="preserve"> “yes” to question #10,</w:t>
            </w:r>
            <w:r w:rsidR="00B72F05">
              <w:rPr>
                <w:rFonts w:cs="Arial"/>
              </w:rPr>
              <w:t xml:space="preserve"> 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Pr>
                <w:rFonts w:cs="Arial"/>
                <w:b/>
                <w:bCs/>
              </w:rPr>
              <w:t>1</w:t>
            </w:r>
            <w:r w:rsidR="00823FED" w:rsidRPr="00DC502B">
              <w:rPr>
                <w:rFonts w:cs="Arial"/>
                <w:b/>
                <w:bCs/>
              </w:rPr>
              <w:t>00 hand hygiene opportunities</w:t>
            </w:r>
            <w:r w:rsidR="00823FED">
              <w:rPr>
                <w:rFonts w:cs="Arial"/>
                <w:b/>
                <w:bCs/>
              </w:rPr>
              <w:t xml:space="preserve"> </w:t>
            </w:r>
            <w:r w:rsidR="00823FED" w:rsidRPr="00DC502B">
              <w:rPr>
                <w:rFonts w:cs="Arial"/>
                <w:b/>
                <w:bCs/>
              </w:rPr>
              <w:t xml:space="preserve">each </w:t>
            </w:r>
            <w:r w:rsidR="00823FED">
              <w:rPr>
                <w:rFonts w:cs="Arial"/>
                <w:b/>
                <w:bCs/>
                <w:u w:val="single"/>
              </w:rPr>
              <w:t>quarter</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13FE9060" w14:textId="216B2F21" w:rsidR="00440F2D" w:rsidRPr="00440F2D" w:rsidRDefault="00823FED" w:rsidP="00AD309C">
            <w:pPr>
              <w:pStyle w:val="ListParagraph"/>
              <w:numPr>
                <w:ilvl w:val="0"/>
                <w:numId w:val="204"/>
              </w:numPr>
              <w:autoSpaceDE w:val="0"/>
              <w:autoSpaceDN w:val="0"/>
              <w:adjustRightInd w:val="0"/>
              <w:rPr>
                <w:rFonts w:cs="Arial"/>
              </w:rPr>
            </w:pPr>
            <w:r w:rsidRPr="00440F2D">
              <w:rPr>
                <w:rFonts w:cs="Arial"/>
              </w:rPr>
              <w:t>An electronic compliance monitoring system throughout all patient care units</w:t>
            </w:r>
          </w:p>
          <w:p w14:paraId="7C86A80C" w14:textId="4F85EB79" w:rsidR="00440F2D" w:rsidRPr="00440F2D" w:rsidRDefault="00823FED" w:rsidP="00AD309C">
            <w:pPr>
              <w:pStyle w:val="ListParagraph"/>
              <w:numPr>
                <w:ilvl w:val="0"/>
                <w:numId w:val="204"/>
              </w:numPr>
              <w:autoSpaceDE w:val="0"/>
              <w:autoSpaceDN w:val="0"/>
              <w:adjustRightInd w:val="0"/>
              <w:rPr>
                <w:rFonts w:cs="Arial"/>
              </w:rPr>
            </w:pPr>
            <w:r w:rsidRPr="00440F2D">
              <w:rPr>
                <w:rFonts w:cs="Arial"/>
              </w:rPr>
              <w:t>An electronic compliance monitoring system throughout some patient care units and only direct observation in all other patient care units</w:t>
            </w:r>
          </w:p>
          <w:p w14:paraId="6BCC70B6" w14:textId="77777777" w:rsidR="00823FED" w:rsidRPr="00440F2D" w:rsidRDefault="00823FED" w:rsidP="00AD309C">
            <w:pPr>
              <w:pStyle w:val="ListParagraph"/>
              <w:numPr>
                <w:ilvl w:val="0"/>
                <w:numId w:val="204"/>
              </w:numPr>
              <w:autoSpaceDE w:val="0"/>
              <w:autoSpaceDN w:val="0"/>
              <w:adjustRightInd w:val="0"/>
              <w:rPr>
                <w:rFonts w:cs="Arial"/>
              </w:rPr>
            </w:pPr>
            <w:r w:rsidRPr="00440F2D">
              <w:rPr>
                <w:rFonts w:cs="Arial"/>
              </w:rPr>
              <w:t>Only direct observation throughout all patient care units</w:t>
            </w:r>
          </w:p>
          <w:p w14:paraId="1D0CDF65" w14:textId="77777777" w:rsidR="00823FED" w:rsidRPr="00481148" w:rsidRDefault="00823FED" w:rsidP="00EC4DCE">
            <w:pPr>
              <w:autoSpaceDE w:val="0"/>
              <w:autoSpaceDN w:val="0"/>
              <w:adjustRightInd w:val="0"/>
              <w:rPr>
                <w:rFonts w:cs="Arial"/>
                <w:sz w:val="16"/>
                <w:szCs w:val="16"/>
              </w:rPr>
            </w:pPr>
          </w:p>
          <w:p w14:paraId="1CD6A227" w14:textId="77777777" w:rsidR="00823FED" w:rsidRDefault="00823FED" w:rsidP="00EC4DCE">
            <w:pPr>
              <w:pStyle w:val="CommentText"/>
            </w:pPr>
            <w:r w:rsidRPr="00CB7625">
              <w:t>There are no alternate sample sizes for the quarterly requirement. Hospitals trying to meet the quarterly requirement in question #10 will need to monitor 100 hand hygiene opportunities a quarter.</w:t>
            </w:r>
          </w:p>
          <w:p w14:paraId="29DCBA07" w14:textId="77777777" w:rsidR="00E74CD8" w:rsidRDefault="00E74CD8" w:rsidP="00EC4DCE">
            <w:pPr>
              <w:pStyle w:val="CommentText"/>
            </w:pPr>
          </w:p>
          <w:p w14:paraId="11E2E11D" w14:textId="3EE99BD0" w:rsidR="00E74CD8" w:rsidRPr="00790BCB"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tc>
      </w:tr>
      <w:tr w:rsidR="00823FED" w:rsidRPr="009A5185" w14:paraId="42A87541" w14:textId="77777777" w:rsidTr="00481148">
        <w:trPr>
          <w:trHeight w:val="20"/>
          <w:jc w:val="center"/>
        </w:trPr>
        <w:tc>
          <w:tcPr>
            <w:tcW w:w="9387" w:type="dxa"/>
          </w:tcPr>
          <w:p w14:paraId="6282A70B" w14:textId="77777777" w:rsidR="00823FED" w:rsidRDefault="00823FED" w:rsidP="00EC4DCE">
            <w:pPr>
              <w:autoSpaceDE w:val="0"/>
              <w:autoSpaceDN w:val="0"/>
              <w:adjustRightInd w:val="0"/>
              <w:rPr>
                <w:rFonts w:cs="Arial"/>
              </w:rPr>
            </w:pPr>
            <w:r>
              <w:rPr>
                <w:rFonts w:cs="Arial"/>
                <w:b/>
                <w:bCs/>
              </w:rPr>
              <w:lastRenderedPageBreak/>
              <w:t>Question #12:</w:t>
            </w:r>
            <w:r>
              <w:rPr>
                <w:rFonts w:cs="Arial"/>
              </w:rPr>
              <w:t xml:space="preserve"> </w:t>
            </w:r>
            <w:r w:rsidRPr="00A00D74">
              <w:rPr>
                <w:rFonts w:cs="Arial"/>
              </w:rPr>
              <w:t>In those patient care units where an electronic compliance monitoring system is used, does the monitoring system used meet both of the following criteria?</w:t>
            </w:r>
          </w:p>
          <w:p w14:paraId="494F46EF" w14:textId="77777777" w:rsidR="00823FED" w:rsidRDefault="00823FED" w:rsidP="00AD309C">
            <w:pPr>
              <w:pStyle w:val="ListParagraph"/>
              <w:numPr>
                <w:ilvl w:val="0"/>
                <w:numId w:val="198"/>
              </w:numPr>
              <w:autoSpaceDE w:val="0"/>
              <w:autoSpaceDN w:val="0"/>
              <w:adjustRightInd w:val="0"/>
              <w:rPr>
                <w:rFonts w:cs="Arial"/>
              </w:rPr>
            </w:pPr>
            <w:r w:rsidRPr="00A00D74">
              <w:rPr>
                <w:rFonts w:cs="Arial"/>
              </w:rPr>
              <w:t>The system can identify both opportunities for hand hygiene and that hand hygiene was performed</w:t>
            </w:r>
          </w:p>
          <w:p w14:paraId="495BBDD1" w14:textId="4FE7B205" w:rsidR="00823FED" w:rsidRPr="00E53A63" w:rsidRDefault="00823FED" w:rsidP="00AD309C">
            <w:pPr>
              <w:pStyle w:val="ListParagraph"/>
              <w:numPr>
                <w:ilvl w:val="0"/>
                <w:numId w:val="198"/>
              </w:numPr>
              <w:autoSpaceDE w:val="0"/>
              <w:autoSpaceDN w:val="0"/>
              <w:adjustRightInd w:val="0"/>
              <w:rPr>
                <w:rFonts w:cs="Arial"/>
                <w:sz w:val="16"/>
                <w:szCs w:val="16"/>
              </w:rPr>
            </w:pPr>
            <w:r w:rsidRPr="00A00D74">
              <w:rPr>
                <w:rFonts w:cs="Arial"/>
              </w:rPr>
              <w:t>The hospital itself has validated the accuracy of the data collected by the electronic compliance monitoring system</w:t>
            </w:r>
          </w:p>
          <w:p w14:paraId="7D9C1F32" w14:textId="6E8B2B1C" w:rsidR="00887651" w:rsidRDefault="00B72F05" w:rsidP="00EC4DCE">
            <w:pPr>
              <w:autoSpaceDE w:val="0"/>
              <w:autoSpaceDN w:val="0"/>
              <w:adjustRightInd w:val="0"/>
              <w:rPr>
                <w:rFonts w:cs="Arial"/>
              </w:rPr>
            </w:pPr>
            <w:r>
              <w:rPr>
                <w:rFonts w:cs="Arial"/>
              </w:rPr>
              <w:t>In order to respond “yes” to question #12, the e</w:t>
            </w:r>
            <w:r w:rsidR="00823FED">
              <w:rPr>
                <w:rFonts w:cs="Arial"/>
              </w:rPr>
              <w:t>lectronic monitoring system</w:t>
            </w:r>
            <w:r>
              <w:rPr>
                <w:rFonts w:cs="Arial"/>
              </w:rPr>
              <w:t xml:space="preserve"> in use </w:t>
            </w:r>
            <w:r w:rsidR="00823FED">
              <w:rPr>
                <w:rFonts w:cs="Arial"/>
              </w:rPr>
              <w:t>must identify both opportunities and that hand hygiene was performed, which could include both g</w:t>
            </w:r>
            <w:r w:rsidR="00823FED" w:rsidRPr="003E3AFA">
              <w:rPr>
                <w:rFonts w:cs="Arial"/>
              </w:rPr>
              <w:t xml:space="preserve">roup monitoring systems and badge-based systems. </w:t>
            </w:r>
          </w:p>
          <w:p w14:paraId="6EEC4277" w14:textId="77777777" w:rsidR="00887651" w:rsidRPr="00481148" w:rsidRDefault="00887651" w:rsidP="00EC4DCE">
            <w:pPr>
              <w:autoSpaceDE w:val="0"/>
              <w:autoSpaceDN w:val="0"/>
              <w:adjustRightInd w:val="0"/>
              <w:rPr>
                <w:rFonts w:cs="Arial"/>
                <w:sz w:val="16"/>
                <w:szCs w:val="16"/>
              </w:rPr>
            </w:pPr>
          </w:p>
          <w:p w14:paraId="5F8DE847" w14:textId="6DE46B10" w:rsidR="00823FED" w:rsidRDefault="00823FED" w:rsidP="00EC4DCE">
            <w:pPr>
              <w:autoSpaceDE w:val="0"/>
              <w:autoSpaceDN w:val="0"/>
              <w:adjustRightInd w:val="0"/>
              <w:rPr>
                <w:rFonts w:cs="Arial"/>
              </w:rPr>
            </w:pPr>
            <w:r w:rsidRPr="003E3AFA">
              <w:rPr>
                <w:rFonts w:cs="Arial"/>
              </w:rPr>
              <w:t>For example, an electronic monitoring system that records when an individual (not identified) enters and exits a room and also records if a dispenser was used within the same time frame, would qualify as the entry and exit is used as a proxy for a hand hygiene opportunity (before and after touching a patient) and the dispenser use is used as a proxy for a hand hygiene event. This data can be adjusted to take visitors into account and used to estimate hand hygiene compliance. Another example would be a badge-based system where individuals or their roles can be identified.</w:t>
            </w:r>
          </w:p>
          <w:p w14:paraId="6214D537" w14:textId="77777777" w:rsidR="00823FED" w:rsidRPr="00481148" w:rsidRDefault="00823FED" w:rsidP="00EC4DCE">
            <w:pPr>
              <w:autoSpaceDE w:val="0"/>
              <w:autoSpaceDN w:val="0"/>
              <w:adjustRightInd w:val="0"/>
              <w:rPr>
                <w:rFonts w:cs="Arial"/>
                <w:sz w:val="16"/>
                <w:szCs w:val="16"/>
              </w:rPr>
            </w:pPr>
          </w:p>
          <w:p w14:paraId="0E5DE1B4" w14:textId="07EBAB6E" w:rsidR="00823FED" w:rsidRPr="00790BCB" w:rsidRDefault="000F2E52" w:rsidP="00FC258A">
            <w:pPr>
              <w:pStyle w:val="ListParagraph"/>
              <w:ind w:left="0"/>
              <w:rPr>
                <w:sz w:val="10"/>
                <w:szCs w:val="10"/>
              </w:rPr>
            </w:pPr>
            <w:r>
              <w:rPr>
                <w:rFonts w:cs="Arial"/>
              </w:rPr>
              <w:t>In addition, v</w:t>
            </w:r>
            <w:r w:rsidR="00823FED">
              <w:rPr>
                <w:rFonts w:cs="Arial"/>
              </w:rPr>
              <w:t>alidation of the accuracy of the data collected by the electronic compliance monitoring syste</w:t>
            </w:r>
            <w:r w:rsidR="00FC258A">
              <w:rPr>
                <w:rFonts w:cs="Arial"/>
              </w:rPr>
              <w:t xml:space="preserve">m must </w:t>
            </w:r>
            <w:r w:rsidR="00823FED" w:rsidRPr="00FA6B75">
              <w:t xml:space="preserve">be performed by hospital personnel or independent </w:t>
            </w:r>
            <w:r w:rsidR="00823FED">
              <w:t>third</w:t>
            </w:r>
            <w:r w:rsidR="00823FED" w:rsidRPr="00FA6B75">
              <w:t xml:space="preserve">-party personnel, in addition to any validation conducted by the manufacturer. It </w:t>
            </w:r>
            <w:r w:rsidR="00FC258A">
              <w:t>needs to</w:t>
            </w:r>
            <w:r w:rsidR="00823FED" w:rsidRPr="00FA6B75">
              <w:t xml:space="preserve"> include both a "planned path</w:t>
            </w:r>
            <w:r w:rsidR="00823FED">
              <w:t>”</w:t>
            </w:r>
            <w:r w:rsidR="00823FED" w:rsidRPr="00FA6B75">
              <w:t xml:space="preserve"> phase where the researcher(s) make timed observations of room entries and exits and use of dispensers and compare their results to data recorded by the </w:t>
            </w:r>
            <w:r w:rsidR="00823FED">
              <w:t>electronic compliance monitoring</w:t>
            </w:r>
            <w:r w:rsidR="00823FED" w:rsidRPr="00FA6B75">
              <w:t xml:space="preserve"> system. Followed by a "behavioral path" </w:t>
            </w:r>
            <w:r w:rsidR="00823FED">
              <w:t xml:space="preserve">phase </w:t>
            </w:r>
            <w:r w:rsidR="00823FED" w:rsidRPr="00FA6B75">
              <w:t>where observers record the same variables when</w:t>
            </w:r>
            <w:r w:rsidR="00823FED">
              <w:t xml:space="preserve"> individuals who touch patients or who touch items that will be used by patients</w:t>
            </w:r>
            <w:r w:rsidR="00823FED" w:rsidRPr="00FA6B75">
              <w:t xml:space="preserve"> are performing their usual duties, as this tends to be more chaotic and variable. A general validation protocol that can be used for both group monitoring systems and badge-based systems has been described in a fair amount of detail</w:t>
            </w:r>
            <w:r w:rsidR="00823FED">
              <w:t xml:space="preserve"> in</w:t>
            </w:r>
            <w:r w:rsidR="00823FED" w:rsidRPr="00FA6B75">
              <w:t xml:space="preserve"> the 2016 article by Limper H et al. Similar methods for conducting validation studies of badge-based system have been described by Pineles LL, et al</w:t>
            </w:r>
            <w:r w:rsidR="003701F1">
              <w:t>.</w:t>
            </w:r>
            <w:r w:rsidR="00823FED" w:rsidRPr="00FA6B75">
              <w:t xml:space="preserve"> in 2014, and by Doll ME et al. in 2019.</w:t>
            </w:r>
            <w:r w:rsidR="005D628A">
              <w:t xml:space="preserve"> The 2023 article from Parker et al. regarding sample sizes for the validation can also be referenced.</w:t>
            </w:r>
            <w:r w:rsidR="00823FED">
              <w:rPr>
                <w:sz w:val="18"/>
                <w:szCs w:val="18"/>
              </w:rPr>
              <w:br/>
            </w:r>
          </w:p>
        </w:tc>
      </w:tr>
      <w:tr w:rsidR="00823FED" w:rsidRPr="009A5185" w14:paraId="5056DE7F" w14:textId="77777777" w:rsidTr="00C37D4D">
        <w:trPr>
          <w:trHeight w:val="864"/>
          <w:jc w:val="center"/>
        </w:trPr>
        <w:tc>
          <w:tcPr>
            <w:tcW w:w="9387" w:type="dxa"/>
          </w:tcPr>
          <w:p w14:paraId="53A727A9" w14:textId="3DE99A7D" w:rsidR="00823FED" w:rsidRDefault="00823FED" w:rsidP="00EC4DCE">
            <w:pPr>
              <w:autoSpaceDE w:val="0"/>
              <w:autoSpaceDN w:val="0"/>
              <w:adjustRightInd w:val="0"/>
              <w:rPr>
                <w:rFonts w:cs="Arial"/>
              </w:rPr>
            </w:pPr>
            <w:r>
              <w:rPr>
                <w:rFonts w:cs="Arial"/>
                <w:b/>
                <w:bCs/>
              </w:rPr>
              <w:t xml:space="preserve">Question #13: </w:t>
            </w:r>
            <w:r w:rsidRPr="00A00D74">
              <w:rPr>
                <w:rFonts w:cs="Arial"/>
              </w:rPr>
              <w:t>In those patient care units where an electronic compliance monitoring system is used, are direct observations also conducted for coaching and intervention purposes that meet all the following criteria?</w:t>
            </w:r>
          </w:p>
          <w:p w14:paraId="4EA9718F"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ers immediately intervene prior to any harm occurring to provide non-compliant individuals with immediate feedback</w:t>
            </w:r>
          </w:p>
          <w:p w14:paraId="55765BC1"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ations identify both opportunities for hand hygiene and compliance with those opportunities</w:t>
            </w:r>
          </w:p>
          <w:p w14:paraId="38AAEF07"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ations determine who practiced hand hygiene, verify when they practiced it, and whether their technique was correct</w:t>
            </w:r>
          </w:p>
          <w:p w14:paraId="10A0B94F" w14:textId="3F69FAB1"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 xml:space="preserve">Observations within a unit are conducted weekly or monthly across all shifts and on all days of the week proportional to the number of </w:t>
            </w:r>
            <w:hyperlink w:anchor="HHtouchpatientsendnote" w:history="1">
              <w:r w:rsidRPr="00A00D74">
                <w:rPr>
                  <w:rStyle w:val="Hyperlink"/>
                  <w:rFonts w:cs="Arial"/>
                </w:rPr>
                <w:t>individuals who touch patients or who touch items that will be used by patients</w:t>
              </w:r>
            </w:hyperlink>
            <w:r w:rsidR="00C24018">
              <w:fldChar w:fldCharType="begin"/>
            </w:r>
            <w:r w:rsidR="00C24018">
              <w:rPr>
                <w:rStyle w:val="Hyperlink"/>
                <w:rFonts w:cs="Arial"/>
              </w:rPr>
              <w:instrText xml:space="preserve"> NOTEREF _Ref131591135 \f \h </w:instrText>
            </w:r>
            <w:r w:rsidR="00C24018">
              <w:fldChar w:fldCharType="separate"/>
            </w:r>
            <w:r w:rsidR="00C4182A" w:rsidRPr="00C4182A">
              <w:rPr>
                <w:rStyle w:val="EndnoteReference"/>
              </w:rPr>
              <w:t>44</w:t>
            </w:r>
            <w:r w:rsidR="00C24018">
              <w:fldChar w:fldCharType="end"/>
            </w:r>
            <w:r w:rsidRPr="00A00D74">
              <w:rPr>
                <w:rFonts w:cs="Arial"/>
              </w:rPr>
              <w:t xml:space="preserve"> on duty for that shift</w:t>
            </w:r>
          </w:p>
          <w:p w14:paraId="00F1D668" w14:textId="5CF1B190"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 xml:space="preserve">Observations capture a representative sample of the different roles of </w:t>
            </w:r>
            <w:hyperlink w:anchor="HHtouchpatientsendnote" w:history="1">
              <w:r w:rsidRPr="00A00D74">
                <w:rPr>
                  <w:rStyle w:val="Hyperlink"/>
                  <w:rFonts w:cs="Arial"/>
                </w:rPr>
                <w:t>individuals who touch patients or who touch items that will be used by patients</w:t>
              </w:r>
            </w:hyperlink>
            <w:r w:rsidR="00E82AD0">
              <w:fldChar w:fldCharType="begin"/>
            </w:r>
            <w:r w:rsidR="00E82AD0">
              <w:rPr>
                <w:rStyle w:val="Hyperlink"/>
                <w:rFonts w:cs="Arial"/>
              </w:rPr>
              <w:instrText xml:space="preserve"> NOTEREF _Ref131591135 \f \h </w:instrText>
            </w:r>
            <w:r w:rsidR="00E82AD0">
              <w:fldChar w:fldCharType="separate"/>
            </w:r>
            <w:r w:rsidR="00C4182A" w:rsidRPr="00C4182A">
              <w:rPr>
                <w:rStyle w:val="EndnoteReference"/>
              </w:rPr>
              <w:t>44</w:t>
            </w:r>
            <w:r w:rsidR="00E82AD0">
              <w:fldChar w:fldCharType="end"/>
            </w:r>
            <w:r w:rsidRPr="00A00D74">
              <w:rPr>
                <w:rFonts w:cs="Arial"/>
              </w:rPr>
              <w:t xml:space="preserve"> (e.g., nurses, physicians, techs, environmental services workers)</w:t>
            </w:r>
          </w:p>
          <w:p w14:paraId="1A9F1A51" w14:textId="77777777" w:rsidR="00823FED" w:rsidRPr="00481148" w:rsidRDefault="00823FED" w:rsidP="00EC4DCE">
            <w:pPr>
              <w:autoSpaceDE w:val="0"/>
              <w:autoSpaceDN w:val="0"/>
              <w:adjustRightInd w:val="0"/>
              <w:rPr>
                <w:rFonts w:cs="Arial"/>
                <w:b/>
                <w:bCs/>
                <w:sz w:val="16"/>
                <w:szCs w:val="16"/>
              </w:rPr>
            </w:pPr>
          </w:p>
          <w:p w14:paraId="66391609" w14:textId="7BA4F508" w:rsidR="00823FED" w:rsidRDefault="005F0A97" w:rsidP="00EC4DCE">
            <w:pPr>
              <w:autoSpaceDE w:val="0"/>
              <w:autoSpaceDN w:val="0"/>
              <w:adjustRightInd w:val="0"/>
              <w:rPr>
                <w:rFonts w:cs="Arial"/>
              </w:rPr>
            </w:pPr>
            <w:r>
              <w:rPr>
                <w:rFonts w:cs="Arial"/>
              </w:rPr>
              <w:t>In order to respond “yes</w:t>
            </w:r>
            <w:r w:rsidR="00E724B9">
              <w:rPr>
                <w:rFonts w:cs="Arial"/>
              </w:rPr>
              <w:t>”</w:t>
            </w:r>
            <w:r>
              <w:rPr>
                <w:rFonts w:cs="Arial"/>
              </w:rPr>
              <w:t xml:space="preserve"> to question #13, </w:t>
            </w:r>
            <w:r w:rsidR="00823FED">
              <w:rPr>
                <w:rFonts w:cs="Arial"/>
              </w:rPr>
              <w:t>direct observations must be conducted for coaching and intervention purposes an</w:t>
            </w:r>
            <w:r w:rsidR="003A3BA8">
              <w:rPr>
                <w:rFonts w:cs="Arial"/>
              </w:rPr>
              <w:t>d</w:t>
            </w:r>
            <w:r w:rsidR="00823FED">
              <w:rPr>
                <w:rFonts w:cs="Arial"/>
              </w:rPr>
              <w:t xml:space="preserve"> meet the following sample size</w:t>
            </w:r>
            <w:r w:rsidR="003A3BA8">
              <w:rPr>
                <w:rFonts w:cs="Arial"/>
              </w:rPr>
              <w:t>s</w:t>
            </w:r>
            <w:r w:rsidR="00823FED">
              <w:rPr>
                <w:rFonts w:cs="Arial"/>
              </w:rPr>
              <w:t xml:space="preserve"> at a minimum:</w:t>
            </w:r>
          </w:p>
          <w:p w14:paraId="23578F15" w14:textId="77777777" w:rsidR="00AF07E8" w:rsidRPr="00481148" w:rsidRDefault="00AF07E8" w:rsidP="00EC4DCE">
            <w:pPr>
              <w:autoSpaceDE w:val="0"/>
              <w:autoSpaceDN w:val="0"/>
              <w:adjustRightInd w:val="0"/>
              <w:rPr>
                <w:rFonts w:cs="Arial"/>
                <w:sz w:val="16"/>
                <w:szCs w:val="16"/>
              </w:rPr>
            </w:pPr>
          </w:p>
          <w:p w14:paraId="370F4BEF" w14:textId="19B8AE2D" w:rsidR="00823FED" w:rsidRPr="004B06A4" w:rsidRDefault="00823FED" w:rsidP="00EC4DCE">
            <w:pPr>
              <w:autoSpaceDE w:val="0"/>
              <w:autoSpaceDN w:val="0"/>
              <w:adjustRightInd w:val="0"/>
              <w:rPr>
                <w:rFonts w:cs="Arial"/>
                <w:b/>
                <w:bCs/>
              </w:rPr>
            </w:pPr>
            <w:r w:rsidRPr="001B37FD">
              <w:rPr>
                <w:b/>
                <w:bCs/>
              </w:rPr>
              <w:t xml:space="preserve">In units with </w:t>
            </w:r>
            <w:r w:rsidR="000D7158">
              <w:rPr>
                <w:b/>
                <w:bCs/>
              </w:rPr>
              <w:t xml:space="preserve">either </w:t>
            </w:r>
            <w:r w:rsidRPr="001B37FD">
              <w:rPr>
                <w:b/>
                <w:bCs/>
              </w:rPr>
              <w:t>low hand hygiene compliance</w:t>
            </w:r>
            <w:r w:rsidR="00E52EF1">
              <w:rPr>
                <w:b/>
                <w:bCs/>
              </w:rPr>
              <w:t>*</w:t>
            </w:r>
            <w:r w:rsidRPr="001B37FD">
              <w:rPr>
                <w:b/>
                <w:bCs/>
              </w:rPr>
              <w:t xml:space="preserve"> and/or units with high infection rates</w:t>
            </w:r>
            <w:r w:rsidR="00B279E6">
              <w:rPr>
                <w:b/>
                <w:bCs/>
              </w:rPr>
              <w:t>**</w:t>
            </w:r>
            <w:r w:rsidR="00EF456F">
              <w:rPr>
                <w:b/>
                <w:bCs/>
              </w:rPr>
              <w:t>:</w:t>
            </w:r>
          </w:p>
          <w:p w14:paraId="099B6762" w14:textId="2834AA6F" w:rsidR="003A3BA8" w:rsidRPr="00E527A5" w:rsidRDefault="00823FED" w:rsidP="00AD309C">
            <w:pPr>
              <w:pStyle w:val="EndnoteText"/>
              <w:numPr>
                <w:ilvl w:val="0"/>
                <w:numId w:val="205"/>
              </w:numPr>
              <w:spacing w:before="120"/>
              <w:rPr>
                <w:bCs/>
              </w:rPr>
            </w:pPr>
            <w:r w:rsidRPr="00E527A5">
              <w:rPr>
                <w:bCs/>
              </w:rPr>
              <w:t>On a </w:t>
            </w:r>
            <w:r w:rsidRPr="00E527A5">
              <w:rPr>
                <w:bCs/>
                <w:u w:val="single"/>
              </w:rPr>
              <w:t>monthly</w:t>
            </w:r>
            <w:r w:rsidRPr="00E527A5">
              <w:rPr>
                <w:bCs/>
              </w:rPr>
              <w:t> basis, hospitals will need to perform 20 direct observations.</w:t>
            </w:r>
          </w:p>
          <w:p w14:paraId="26BA4AD5" w14:textId="29DDF7E7" w:rsidR="003A3BA8" w:rsidRPr="003A3BA8" w:rsidRDefault="00823FED" w:rsidP="00AD309C">
            <w:pPr>
              <w:pStyle w:val="EndnoteText"/>
              <w:numPr>
                <w:ilvl w:val="0"/>
                <w:numId w:val="205"/>
              </w:numPr>
              <w:spacing w:before="120"/>
              <w:rPr>
                <w:bCs/>
              </w:rPr>
            </w:pPr>
            <w:r w:rsidRPr="003A3BA8">
              <w:rPr>
                <w:bCs/>
              </w:rPr>
              <w:lastRenderedPageBreak/>
              <w:t>If after collecting those observations, </w:t>
            </w:r>
            <w:r w:rsidRPr="003A3BA8">
              <w:rPr>
                <w:bCs/>
                <w:u w:val="single"/>
              </w:rPr>
              <w:t>more than 50%</w:t>
            </w:r>
            <w:r w:rsidRPr="003A3BA8">
              <w:rPr>
                <w:bCs/>
              </w:rPr>
              <w:t> of the observations were NOT compliant and/or did NOT demonstrate proper technique, the hospital will need to perform an additional 20 observations the following month (40 total observations per unit with low hand hygiene compliance or high infection rates). </w:t>
            </w:r>
          </w:p>
          <w:p w14:paraId="2EA339BD" w14:textId="21B5FFFB" w:rsidR="00823FED" w:rsidRPr="003A3BA8" w:rsidRDefault="00823FED" w:rsidP="00AD309C">
            <w:pPr>
              <w:pStyle w:val="EndnoteText"/>
              <w:numPr>
                <w:ilvl w:val="0"/>
                <w:numId w:val="205"/>
              </w:numPr>
              <w:spacing w:before="120"/>
              <w:rPr>
                <w:bCs/>
              </w:rPr>
            </w:pPr>
            <w:r w:rsidRPr="003A3BA8">
              <w:rPr>
                <w:bCs/>
              </w:rPr>
              <w:t xml:space="preserve">The hospital </w:t>
            </w:r>
            <w:r w:rsidR="00A77239">
              <w:rPr>
                <w:bCs/>
              </w:rPr>
              <w:t>must</w:t>
            </w:r>
            <w:r w:rsidRPr="003A3BA8">
              <w:rPr>
                <w:bCs/>
              </w:rPr>
              <w:t xml:space="preserve"> continue to collect 40 observations per month until the number of observations that are NOT compliant and/or did not demonstrate proper technique is reduced to </w:t>
            </w:r>
            <w:r w:rsidRPr="003A3BA8">
              <w:rPr>
                <w:bCs/>
                <w:u w:val="single"/>
              </w:rPr>
              <w:t>less than 50%</w:t>
            </w:r>
            <w:r w:rsidRPr="003A3BA8">
              <w:rPr>
                <w:bCs/>
              </w:rPr>
              <w:t>.</w:t>
            </w:r>
          </w:p>
          <w:p w14:paraId="46EAD8A8" w14:textId="04FA8583" w:rsidR="00823FED" w:rsidRDefault="00823FED" w:rsidP="00EC4DCE">
            <w:pPr>
              <w:pStyle w:val="EndnoteText"/>
              <w:spacing w:before="120"/>
              <w:rPr>
                <w:bCs/>
              </w:rPr>
            </w:pPr>
            <w:r>
              <w:rPr>
                <w:bCs/>
              </w:rPr>
              <w:t xml:space="preserve">Compliance and infection rates </w:t>
            </w:r>
            <w:r w:rsidR="00A77239">
              <w:rPr>
                <w:bCs/>
              </w:rPr>
              <w:t>must</w:t>
            </w:r>
            <w:r>
              <w:rPr>
                <w:bCs/>
              </w:rPr>
              <w:t xml:space="preserve"> be assessed at least quarterly and additional observations </w:t>
            </w:r>
            <w:r w:rsidR="00A77239">
              <w:rPr>
                <w:bCs/>
              </w:rPr>
              <w:t>need to</w:t>
            </w:r>
            <w:r>
              <w:rPr>
                <w:bCs/>
              </w:rPr>
              <w:t xml:space="preserve"> be collected on a monthly basis for the entire quarter if warranted based on the above rules. If a standardized infection ratio cannot be calculated for the quarter, units with 2 or more observed infections should do the additional collection of direct observations.</w:t>
            </w:r>
          </w:p>
          <w:p w14:paraId="7083690E" w14:textId="77777777" w:rsidR="00EF456F" w:rsidRPr="00EF456F" w:rsidRDefault="00EF456F" w:rsidP="00EF456F">
            <w:pPr>
              <w:pStyle w:val="EndnoteText"/>
              <w:spacing w:before="120"/>
              <w:rPr>
                <w:bCs/>
                <w:i/>
                <w:iCs/>
              </w:rPr>
            </w:pPr>
            <w:r w:rsidRPr="00EF456F">
              <w:rPr>
                <w:bCs/>
                <w:i/>
                <w:iCs/>
              </w:rPr>
              <w:t xml:space="preserve">*Low hand hygiene compliance is defined as two or more standard deviations below the hospital's overall mean hand hygiene compliance rate.  </w:t>
            </w:r>
          </w:p>
          <w:p w14:paraId="4E592B79" w14:textId="6DB588C9" w:rsidR="00EF456F" w:rsidRPr="00EF456F" w:rsidRDefault="00EF456F" w:rsidP="00EF456F">
            <w:pPr>
              <w:pStyle w:val="EndnoteText"/>
              <w:spacing w:before="120"/>
              <w:rPr>
                <w:bCs/>
                <w:i/>
                <w:iCs/>
              </w:rPr>
            </w:pPr>
            <w:r w:rsidRPr="00EF456F">
              <w:rPr>
                <w:bCs/>
                <w:i/>
                <w:iCs/>
              </w:rPr>
              <w:t xml:space="preserve">**High infection rates </w:t>
            </w:r>
            <w:r w:rsidR="005C2640" w:rsidRPr="00EF456F">
              <w:rPr>
                <w:bCs/>
                <w:i/>
                <w:iCs/>
              </w:rPr>
              <w:t>are</w:t>
            </w:r>
            <w:r w:rsidRPr="00EF456F">
              <w:rPr>
                <w:bCs/>
                <w:i/>
                <w:iCs/>
              </w:rPr>
              <w:t xml:space="preserve"> defined as two or more standard deviations above the hospital's standardized infection ratio for any of the following healthcare-associated infection measures: CLABSI, CAUTI, MRSA, and C.diff.</w:t>
            </w:r>
          </w:p>
          <w:p w14:paraId="3A868C6F" w14:textId="77777777" w:rsidR="00823FED" w:rsidRPr="001B37FD" w:rsidRDefault="00823FED" w:rsidP="00EC4DCE">
            <w:pPr>
              <w:pStyle w:val="EndnoteText"/>
              <w:spacing w:before="120"/>
              <w:rPr>
                <w:b/>
                <w:bCs/>
              </w:rPr>
            </w:pPr>
            <w:r w:rsidRPr="001B37FD">
              <w:rPr>
                <w:b/>
                <w:bCs/>
              </w:rPr>
              <w:t>In all other units: </w:t>
            </w:r>
          </w:p>
          <w:p w14:paraId="55315A9F" w14:textId="6EABD200" w:rsidR="003A3BA8" w:rsidRPr="00E527A5" w:rsidRDefault="00823FED" w:rsidP="00AD309C">
            <w:pPr>
              <w:pStyle w:val="EndnoteText"/>
              <w:numPr>
                <w:ilvl w:val="0"/>
                <w:numId w:val="206"/>
              </w:numPr>
              <w:spacing w:before="120"/>
              <w:rPr>
                <w:bCs/>
              </w:rPr>
            </w:pPr>
            <w:r w:rsidRPr="00E527A5">
              <w:rPr>
                <w:bCs/>
              </w:rPr>
              <w:t>On a </w:t>
            </w:r>
            <w:r w:rsidRPr="00E527A5">
              <w:rPr>
                <w:bCs/>
                <w:u w:val="single"/>
              </w:rPr>
              <w:t>quarterly</w:t>
            </w:r>
            <w:r w:rsidRPr="00E527A5">
              <w:rPr>
                <w:bCs/>
              </w:rPr>
              <w:t> basis, hospitals using ECM need to perform 10% of the observations noted in Tables 1-3 in ALL patient care units included in Leapfrog’s Hand Hygiene Standard (e.g., if the unit would require 200 direct observations without ECM, then with the use of ECM, they need to collect 20 direct observations).  </w:t>
            </w:r>
          </w:p>
          <w:p w14:paraId="1042AB2D" w14:textId="77777777" w:rsidR="00823FED" w:rsidRPr="003A3BA8" w:rsidRDefault="00823FED" w:rsidP="00AD309C">
            <w:pPr>
              <w:pStyle w:val="EndnoteText"/>
              <w:numPr>
                <w:ilvl w:val="0"/>
                <w:numId w:val="206"/>
              </w:numPr>
              <w:spacing w:before="120"/>
              <w:rPr>
                <w:bCs/>
              </w:rPr>
            </w:pPr>
            <w:r w:rsidRPr="003A3BA8">
              <w:rPr>
                <w:bCs/>
              </w:rPr>
              <w:t>Units in which direct observation data is being collected monthly (i.e., units with low hand hygiene compliance and/or high infection rates) do not require the additional quarterly data collection.</w:t>
            </w:r>
          </w:p>
          <w:p w14:paraId="68ADA2A7" w14:textId="77777777" w:rsidR="00823FED" w:rsidRPr="00481148" w:rsidRDefault="00823FED" w:rsidP="00EC4DCE">
            <w:pPr>
              <w:autoSpaceDE w:val="0"/>
              <w:autoSpaceDN w:val="0"/>
              <w:adjustRightInd w:val="0"/>
              <w:rPr>
                <w:rFonts w:cs="Arial"/>
                <w:b/>
                <w:bCs/>
                <w:sz w:val="16"/>
                <w:szCs w:val="16"/>
              </w:rPr>
            </w:pPr>
          </w:p>
          <w:p w14:paraId="6845E18B" w14:textId="77777777" w:rsidR="00823FED" w:rsidRDefault="00823FED" w:rsidP="00EC4DCE">
            <w:pPr>
              <w:autoSpaceDE w:val="0"/>
              <w:autoSpaceDN w:val="0"/>
              <w:adjustRightInd w:val="0"/>
              <w:rPr>
                <w:rFonts w:cs="Arial"/>
              </w:rPr>
            </w:pPr>
            <w:r>
              <w:rPr>
                <w:rFonts w:cs="Arial"/>
              </w:rPr>
              <w:t>All direct observations conducted must meet the following criteria:</w:t>
            </w:r>
          </w:p>
          <w:p w14:paraId="0F0C1C38" w14:textId="1DEA8A39" w:rsidR="003A3BA8" w:rsidRDefault="00823FED" w:rsidP="00AD309C">
            <w:pPr>
              <w:pStyle w:val="ListParagraph"/>
              <w:numPr>
                <w:ilvl w:val="0"/>
                <w:numId w:val="207"/>
              </w:numPr>
            </w:pPr>
            <w:r>
              <w:t>Observers immediately intervene prior to any harm occurring to provide non-compliant individuals with immediate feedback</w:t>
            </w:r>
          </w:p>
          <w:p w14:paraId="25DAAB44" w14:textId="2BAA9344" w:rsidR="003A3BA8" w:rsidRDefault="00823FED" w:rsidP="00AD309C">
            <w:pPr>
              <w:pStyle w:val="ListParagraph"/>
              <w:numPr>
                <w:ilvl w:val="0"/>
                <w:numId w:val="207"/>
              </w:numPr>
            </w:pPr>
            <w:r>
              <w:t xml:space="preserve">Observations identify both opportunities for hand hygiene and compliance with those </w:t>
            </w:r>
            <w:r w:rsidR="005C0485">
              <w:t>opportunities</w:t>
            </w:r>
          </w:p>
          <w:p w14:paraId="785A23C9" w14:textId="4428D23C" w:rsidR="003A3BA8" w:rsidRDefault="00823FED" w:rsidP="00AD309C">
            <w:pPr>
              <w:pStyle w:val="ListParagraph"/>
              <w:numPr>
                <w:ilvl w:val="0"/>
                <w:numId w:val="207"/>
              </w:numPr>
            </w:pPr>
            <w:r>
              <w:t xml:space="preserve">Observations determine who practiced hand hygiene, verify when they practiced it, and whether their technique was </w:t>
            </w:r>
            <w:r w:rsidR="005C0485">
              <w:t>correct</w:t>
            </w:r>
          </w:p>
          <w:p w14:paraId="7F3C79A4" w14:textId="0B149BF2" w:rsidR="003A3BA8" w:rsidRDefault="00823FED" w:rsidP="00AD309C">
            <w:pPr>
              <w:pStyle w:val="ListParagraph"/>
              <w:numPr>
                <w:ilvl w:val="0"/>
                <w:numId w:val="207"/>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C4182A" w:rsidRPr="00C4182A">
              <w:rPr>
                <w:rStyle w:val="EndnoteReference"/>
              </w:rPr>
              <w:t>44</w:t>
            </w:r>
            <w:r>
              <w:fldChar w:fldCharType="end"/>
            </w:r>
            <w:r>
              <w:t xml:space="preserve"> on duty for that shift</w:t>
            </w:r>
          </w:p>
          <w:p w14:paraId="1DA79B21" w14:textId="526DD67F" w:rsidR="009C0D49" w:rsidRPr="00F43FAB" w:rsidRDefault="00823FED" w:rsidP="00FC258A">
            <w:pPr>
              <w:pStyle w:val="ListParagraph"/>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C4182A" w:rsidRPr="00C4182A">
              <w:rPr>
                <w:rStyle w:val="EndnoteReference"/>
              </w:rPr>
              <w:t>44</w:t>
            </w:r>
            <w:r>
              <w:fldChar w:fldCharType="end"/>
            </w:r>
            <w:r>
              <w:t xml:space="preserve"> (e.g., nurses, physicians, techs, environmental services workers)</w:t>
            </w:r>
          </w:p>
          <w:p w14:paraId="12007B90" w14:textId="77777777" w:rsidR="009C0D49" w:rsidRPr="00481148" w:rsidRDefault="009C0D49" w:rsidP="009C0D49">
            <w:pPr>
              <w:autoSpaceDE w:val="0"/>
              <w:autoSpaceDN w:val="0"/>
              <w:adjustRightInd w:val="0"/>
              <w:rPr>
                <w:rFonts w:cs="Arial"/>
                <w:b/>
                <w:bCs/>
                <w:sz w:val="16"/>
                <w:szCs w:val="16"/>
              </w:rPr>
            </w:pPr>
          </w:p>
          <w:p w14:paraId="01846CEE" w14:textId="7DEFE3D9" w:rsidR="00823FED" w:rsidRPr="00F331CD" w:rsidRDefault="00823FED" w:rsidP="00FC258A">
            <w:r>
              <w:t xml:space="preserve">Observers </w:t>
            </w:r>
            <w:r w:rsidR="004242DB">
              <w:t xml:space="preserve">must record </w:t>
            </w:r>
            <w:r w:rsidRPr="00F331CD">
              <w:t>at least the following:</w:t>
            </w:r>
          </w:p>
          <w:p w14:paraId="404B665E" w14:textId="27A935AF" w:rsidR="00A00586" w:rsidRPr="00F331CD" w:rsidRDefault="00823FED" w:rsidP="00AD309C">
            <w:pPr>
              <w:pStyle w:val="EndnoteText"/>
              <w:numPr>
                <w:ilvl w:val="0"/>
                <w:numId w:val="208"/>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r w:rsidR="000C5C0B">
              <w:rPr>
                <w:bCs/>
              </w:rPr>
              <w:t>)</w:t>
            </w:r>
          </w:p>
          <w:p w14:paraId="55A3A9AB" w14:textId="4B498BD5" w:rsidR="00A00586" w:rsidRPr="009C0D49" w:rsidRDefault="00823FED" w:rsidP="00AD309C">
            <w:pPr>
              <w:pStyle w:val="EndnoteText"/>
              <w:numPr>
                <w:ilvl w:val="0"/>
                <w:numId w:val="208"/>
              </w:numPr>
              <w:rPr>
                <w:bCs/>
              </w:rPr>
            </w:pPr>
            <w:r w:rsidRPr="009C0D49">
              <w:rPr>
                <w:bCs/>
              </w:rPr>
              <w:t xml:space="preserve">The unit </w:t>
            </w:r>
            <w:r>
              <w:t>where the observation session is being conducte</w:t>
            </w:r>
            <w:r w:rsidR="00EF5B7A">
              <w:t>d</w:t>
            </w:r>
          </w:p>
          <w:p w14:paraId="1F646F1C" w14:textId="3D50D131" w:rsidR="00A00586" w:rsidRPr="00A00586" w:rsidRDefault="00823FED" w:rsidP="00AD309C">
            <w:pPr>
              <w:pStyle w:val="EndnoteText"/>
              <w:numPr>
                <w:ilvl w:val="0"/>
                <w:numId w:val="208"/>
              </w:numPr>
              <w:rPr>
                <w:bCs/>
              </w:rPr>
            </w:pPr>
            <w:r w:rsidRPr="00A00586">
              <w:rPr>
                <w:bCs/>
              </w:rPr>
              <w:t>The role of the individual being observed (e.g., nurse, physician, etc.)</w:t>
            </w:r>
          </w:p>
          <w:p w14:paraId="37CFD208" w14:textId="3D3209D3" w:rsidR="00A00586" w:rsidRPr="00A00586" w:rsidRDefault="00823FED" w:rsidP="00AD309C">
            <w:pPr>
              <w:pStyle w:val="EndnoteText"/>
              <w:numPr>
                <w:ilvl w:val="0"/>
                <w:numId w:val="208"/>
              </w:numPr>
              <w:rPr>
                <w:bCs/>
              </w:rPr>
            </w:pPr>
            <w:r w:rsidRPr="00A00586">
              <w:rPr>
                <w:bCs/>
              </w:rPr>
              <w:t>The indication (or moment) for performing hand hygiene (e.g., before/after touching a patient, before/after a procedure, before/after touching patient surroundings, etc.)</w:t>
            </w:r>
          </w:p>
          <w:p w14:paraId="61B74ECC" w14:textId="20EDD132" w:rsidR="00AF07E8" w:rsidRPr="00A00586" w:rsidRDefault="00823FED" w:rsidP="00AD309C">
            <w:pPr>
              <w:pStyle w:val="EndnoteText"/>
              <w:numPr>
                <w:ilvl w:val="0"/>
                <w:numId w:val="208"/>
              </w:numPr>
              <w:rPr>
                <w:bCs/>
              </w:rPr>
            </w:pPr>
            <w:r w:rsidRPr="00A00586">
              <w:rPr>
                <w:bCs/>
              </w:rPr>
              <w:t>Whether hand hygiene was performed or not performed based on the indication noted and if the technique was correct</w:t>
            </w:r>
          </w:p>
        </w:tc>
      </w:tr>
      <w:tr w:rsidR="00823FED" w:rsidRPr="009A5185" w14:paraId="6A1B9C6D" w14:textId="77777777" w:rsidTr="00E53A63">
        <w:trPr>
          <w:trHeight w:val="4032"/>
          <w:jc w:val="center"/>
        </w:trPr>
        <w:tc>
          <w:tcPr>
            <w:tcW w:w="9387" w:type="dxa"/>
            <w:vAlign w:val="center"/>
          </w:tcPr>
          <w:p w14:paraId="2FA287AD" w14:textId="286FAA50" w:rsidR="00823FED" w:rsidRDefault="00823FED" w:rsidP="00EC4DCE">
            <w:pPr>
              <w:autoSpaceDE w:val="0"/>
              <w:autoSpaceDN w:val="0"/>
              <w:adjustRightInd w:val="0"/>
              <w:rPr>
                <w:rFonts w:cs="Arial"/>
              </w:rPr>
            </w:pPr>
            <w:r>
              <w:rPr>
                <w:rFonts w:cs="Arial"/>
                <w:b/>
                <w:bCs/>
              </w:rPr>
              <w:lastRenderedPageBreak/>
              <w:t xml:space="preserve">Question #14: </w:t>
            </w:r>
            <w:r w:rsidRPr="00A00D74">
              <w:rPr>
                <w:rFonts w:cs="Arial"/>
              </w:rPr>
              <w:t>In those patient care units where an electronic compliance monitoring system is NOT used, do the direct observations meet all the following criteria?</w:t>
            </w:r>
          </w:p>
          <w:p w14:paraId="093BD403" w14:textId="77777777" w:rsidR="00823FED" w:rsidRDefault="00823FED" w:rsidP="00AD309C">
            <w:pPr>
              <w:pStyle w:val="ListParagraph"/>
              <w:numPr>
                <w:ilvl w:val="0"/>
                <w:numId w:val="200"/>
              </w:numPr>
            </w:pPr>
            <w:r>
              <w:t>Observations identify both opportunities for hand hygiene and compliance with those opportunities</w:t>
            </w:r>
          </w:p>
          <w:p w14:paraId="57413A99" w14:textId="77777777" w:rsidR="00823FED" w:rsidRDefault="00823FED" w:rsidP="00AD309C">
            <w:pPr>
              <w:pStyle w:val="ListParagraph"/>
              <w:numPr>
                <w:ilvl w:val="0"/>
                <w:numId w:val="200"/>
              </w:numPr>
            </w:pPr>
            <w:r>
              <w:t>Observations determine who practiced hand hygiene, verify when they practiced it, and whether their technique was correct</w:t>
            </w:r>
          </w:p>
          <w:p w14:paraId="7C71F2AB" w14:textId="2976965B" w:rsidR="00823FED" w:rsidRDefault="00823FED" w:rsidP="00AD309C">
            <w:pPr>
              <w:pStyle w:val="ListParagraph"/>
              <w:numPr>
                <w:ilvl w:val="0"/>
                <w:numId w:val="200"/>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C4182A" w:rsidRPr="00C4182A">
              <w:rPr>
                <w:rStyle w:val="EndnoteReference"/>
              </w:rPr>
              <w:t>44</w:t>
            </w:r>
            <w:r>
              <w:fldChar w:fldCharType="end"/>
            </w:r>
            <w:r>
              <w:t xml:space="preserve"> on duty for that shift</w:t>
            </w:r>
          </w:p>
          <w:p w14:paraId="3A778A53" w14:textId="67215A73" w:rsidR="00823FED" w:rsidRPr="00A00D74" w:rsidRDefault="00823FED" w:rsidP="00AD309C">
            <w:pPr>
              <w:pStyle w:val="ListParagraph"/>
              <w:numPr>
                <w:ilvl w:val="0"/>
                <w:numId w:val="200"/>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C4182A" w:rsidRPr="00C4182A">
              <w:rPr>
                <w:rStyle w:val="EndnoteReference"/>
              </w:rPr>
              <w:t>44</w:t>
            </w:r>
            <w:r>
              <w:fldChar w:fldCharType="end"/>
            </w:r>
            <w:r>
              <w:t xml:space="preserve"> (e.g., nurses, physicians, techs, environmental services workers)</w:t>
            </w:r>
          </w:p>
          <w:p w14:paraId="51BF4EE9" w14:textId="77777777" w:rsidR="00823FED" w:rsidRDefault="00823FED" w:rsidP="00EC4DCE">
            <w:pPr>
              <w:autoSpaceDE w:val="0"/>
              <w:autoSpaceDN w:val="0"/>
              <w:adjustRightInd w:val="0"/>
              <w:rPr>
                <w:rFonts w:cs="Arial"/>
                <w:b/>
                <w:bCs/>
              </w:rPr>
            </w:pPr>
          </w:p>
          <w:p w14:paraId="29B3DB90" w14:textId="77777777" w:rsidR="000748AA" w:rsidRDefault="000748AA" w:rsidP="000748AA">
            <w:pPr>
              <w:pStyle w:val="EndnoteText"/>
              <w:rPr>
                <w:bCs/>
              </w:rPr>
            </w:pPr>
            <w:r>
              <w:rPr>
                <w:bCs/>
              </w:rPr>
              <w:t>In order to respond “yes” to question #14, direct observations must be conducted in patient care units that do not use an electronic compliance monitoring system and must meet the following criteria:</w:t>
            </w:r>
          </w:p>
          <w:p w14:paraId="73FAE7B8" w14:textId="77777777" w:rsidR="000748AA" w:rsidRDefault="000748AA" w:rsidP="00AD309C">
            <w:pPr>
              <w:pStyle w:val="ListParagraph"/>
              <w:numPr>
                <w:ilvl w:val="0"/>
                <w:numId w:val="200"/>
              </w:numPr>
            </w:pPr>
            <w:r>
              <w:t>Observations identify both opportunities for hand hygiene and compliance with those opportunities</w:t>
            </w:r>
          </w:p>
          <w:p w14:paraId="7B9877D3" w14:textId="77777777" w:rsidR="000748AA" w:rsidRDefault="000748AA" w:rsidP="00AD309C">
            <w:pPr>
              <w:pStyle w:val="ListParagraph"/>
              <w:numPr>
                <w:ilvl w:val="0"/>
                <w:numId w:val="200"/>
              </w:numPr>
            </w:pPr>
            <w:r>
              <w:t>Observations determine who practiced hand hygiene, verify when they practiced it, and whether their technique was correct</w:t>
            </w:r>
          </w:p>
          <w:p w14:paraId="2339CEC4" w14:textId="2CCBB34F" w:rsidR="000748AA" w:rsidRDefault="000748AA" w:rsidP="00AD309C">
            <w:pPr>
              <w:pStyle w:val="ListParagraph"/>
              <w:numPr>
                <w:ilvl w:val="0"/>
                <w:numId w:val="200"/>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C4182A" w:rsidRPr="00C4182A">
              <w:rPr>
                <w:rStyle w:val="EndnoteReference"/>
              </w:rPr>
              <w:t>44</w:t>
            </w:r>
            <w:r>
              <w:fldChar w:fldCharType="end"/>
            </w:r>
            <w:r>
              <w:t xml:space="preserve"> on duty for that shift</w:t>
            </w:r>
          </w:p>
          <w:p w14:paraId="7BBE0B71" w14:textId="39C8B560" w:rsidR="000748AA" w:rsidRPr="00A00D74" w:rsidRDefault="000748AA" w:rsidP="00AD309C">
            <w:pPr>
              <w:pStyle w:val="ListParagraph"/>
              <w:numPr>
                <w:ilvl w:val="0"/>
                <w:numId w:val="200"/>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C4182A" w:rsidRPr="00C4182A">
              <w:rPr>
                <w:rStyle w:val="EndnoteReference"/>
              </w:rPr>
              <w:t>44</w:t>
            </w:r>
            <w:r>
              <w:fldChar w:fldCharType="end"/>
            </w:r>
            <w:r>
              <w:t xml:space="preserve"> (e.g., nurses, physicians, techs, environmental services workers)</w:t>
            </w:r>
          </w:p>
          <w:p w14:paraId="60EAC5D1" w14:textId="77777777" w:rsidR="000748AA" w:rsidRDefault="000748AA" w:rsidP="00EC4DCE">
            <w:pPr>
              <w:autoSpaceDE w:val="0"/>
              <w:autoSpaceDN w:val="0"/>
              <w:adjustRightInd w:val="0"/>
              <w:rPr>
                <w:rFonts w:cs="Arial"/>
                <w:b/>
                <w:bCs/>
              </w:rPr>
            </w:pPr>
          </w:p>
          <w:p w14:paraId="33BFF1AA" w14:textId="0FDFD167" w:rsidR="00823FED" w:rsidRPr="00F331CD" w:rsidRDefault="00823FED" w:rsidP="00EC4DCE">
            <w:pPr>
              <w:pStyle w:val="EndnoteText"/>
              <w:rPr>
                <w:bCs/>
              </w:rPr>
            </w:pPr>
            <w:r>
              <w:rPr>
                <w:bCs/>
              </w:rPr>
              <w:t xml:space="preserve">Observers </w:t>
            </w:r>
            <w:r w:rsidR="004242DB">
              <w:rPr>
                <w:bCs/>
              </w:rPr>
              <w:t xml:space="preserve">must </w:t>
            </w:r>
            <w:r w:rsidRPr="00F331CD">
              <w:rPr>
                <w:bCs/>
              </w:rPr>
              <w:t>record at least the following:</w:t>
            </w:r>
          </w:p>
          <w:p w14:paraId="65A6CF36" w14:textId="77777777" w:rsidR="00823FED" w:rsidRPr="00F331CD" w:rsidRDefault="00823FED" w:rsidP="00AD309C">
            <w:pPr>
              <w:pStyle w:val="EndnoteText"/>
              <w:numPr>
                <w:ilvl w:val="0"/>
                <w:numId w:val="20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4B683D42" w14:textId="77777777" w:rsidR="00823FED" w:rsidRPr="00085FB4" w:rsidRDefault="00823FED" w:rsidP="00AD309C">
            <w:pPr>
              <w:pStyle w:val="EndnoteText"/>
              <w:numPr>
                <w:ilvl w:val="0"/>
                <w:numId w:val="200"/>
              </w:numPr>
              <w:rPr>
                <w:bCs/>
              </w:rPr>
            </w:pPr>
            <w:r w:rsidRPr="00F331CD">
              <w:rPr>
                <w:bCs/>
              </w:rPr>
              <w:t xml:space="preserve">The unit </w:t>
            </w:r>
            <w:r>
              <w:t>where the observation session is being conducted</w:t>
            </w:r>
          </w:p>
          <w:p w14:paraId="7902E35E" w14:textId="77777777" w:rsidR="00823FED" w:rsidRDefault="00823FED" w:rsidP="00AD309C">
            <w:pPr>
              <w:pStyle w:val="EndnoteText"/>
              <w:numPr>
                <w:ilvl w:val="0"/>
                <w:numId w:val="200"/>
              </w:numPr>
              <w:rPr>
                <w:bCs/>
              </w:rPr>
            </w:pPr>
            <w:r w:rsidRPr="00F331CD">
              <w:rPr>
                <w:bCs/>
              </w:rPr>
              <w:t>The role of the individual being observed (e.g., nurse, physician, etc.)</w:t>
            </w:r>
          </w:p>
          <w:p w14:paraId="7ED9778B" w14:textId="77777777" w:rsidR="00823FED" w:rsidRPr="00A00D74" w:rsidRDefault="00823FED" w:rsidP="00AD309C">
            <w:pPr>
              <w:pStyle w:val="EndnoteText"/>
              <w:numPr>
                <w:ilvl w:val="0"/>
                <w:numId w:val="200"/>
              </w:numPr>
              <w:rPr>
                <w:bCs/>
              </w:rPr>
            </w:pPr>
            <w:r w:rsidRPr="00A00D74">
              <w:rPr>
                <w:bCs/>
              </w:rPr>
              <w:t>The indication (or moment) for performing hand hygiene (e.g., before/after touching a patient, before/after a procedure, before/after touching patient surroundings, etc.)</w:t>
            </w:r>
          </w:p>
          <w:p w14:paraId="77CC0CFF" w14:textId="77777777" w:rsidR="00823FED" w:rsidRPr="00790BCB" w:rsidRDefault="00823FED" w:rsidP="00AD309C">
            <w:pPr>
              <w:pStyle w:val="EndnoteText"/>
              <w:numPr>
                <w:ilvl w:val="0"/>
                <w:numId w:val="200"/>
              </w:numPr>
              <w:rPr>
                <w:bCs/>
              </w:rPr>
            </w:pPr>
            <w:r w:rsidRPr="00F331CD">
              <w:rPr>
                <w:bCs/>
              </w:rPr>
              <w:t>Whether hand hygiene was performed or not performed based on the indication noted and if the technique was correct</w:t>
            </w:r>
          </w:p>
        </w:tc>
      </w:tr>
      <w:tr w:rsidR="00823FED" w:rsidRPr="009A5185" w14:paraId="1B03B0A9" w14:textId="77777777" w:rsidTr="004242DB">
        <w:trPr>
          <w:trHeight w:val="620"/>
          <w:jc w:val="center"/>
        </w:trPr>
        <w:tc>
          <w:tcPr>
            <w:tcW w:w="9387" w:type="dxa"/>
            <w:vAlign w:val="center"/>
          </w:tcPr>
          <w:p w14:paraId="404D034D" w14:textId="77777777" w:rsidR="00823FED" w:rsidRDefault="00823FED" w:rsidP="00EC4DCE">
            <w:pPr>
              <w:pStyle w:val="EndnoteText"/>
              <w:rPr>
                <w:rFonts w:cs="Arial"/>
              </w:rPr>
            </w:pPr>
            <w:r>
              <w:rPr>
                <w:rFonts w:cs="Arial"/>
                <w:b/>
                <w:bCs/>
              </w:rPr>
              <w:t>Question #15</w:t>
            </w:r>
            <w:r>
              <w:rPr>
                <w:rFonts w:cs="Arial"/>
              </w:rPr>
              <w:t xml:space="preserve">: </w:t>
            </w:r>
            <w:r w:rsidRPr="00A00D74">
              <w:rPr>
                <w:rFonts w:cs="Arial"/>
              </w:rPr>
              <w:t>Does your hospital have a system in place for both the initial and recurrent training and validation of hand hygiene compliance observers?</w:t>
            </w:r>
          </w:p>
          <w:p w14:paraId="6584648E" w14:textId="77777777" w:rsidR="00823FED" w:rsidRPr="00481148" w:rsidRDefault="00823FED" w:rsidP="00EC4DCE">
            <w:pPr>
              <w:pStyle w:val="EndnoteText"/>
              <w:rPr>
                <w:rFonts w:cs="Arial"/>
                <w:sz w:val="16"/>
                <w:szCs w:val="16"/>
              </w:rPr>
            </w:pPr>
          </w:p>
          <w:p w14:paraId="231295A5" w14:textId="0B364812" w:rsidR="00823FED" w:rsidRPr="00790BCB" w:rsidRDefault="003926AE" w:rsidP="00EC4DCE">
            <w:pPr>
              <w:pStyle w:val="EndnoteText"/>
            </w:pPr>
            <w:bookmarkStart w:id="543" w:name="_Hlk129358469"/>
            <w:r>
              <w:rPr>
                <w:rFonts w:cs="Arial"/>
              </w:rPr>
              <w:t xml:space="preserve">In order to respond “yes” to question #15, your hospital must </w:t>
            </w:r>
            <w:r w:rsidR="00823FED">
              <w:rPr>
                <w:rFonts w:cs="Arial"/>
              </w:rPr>
              <w:t>regular</w:t>
            </w:r>
            <w:r w:rsidR="004F52B6">
              <w:rPr>
                <w:rFonts w:cs="Arial"/>
              </w:rPr>
              <w:t xml:space="preserve">ly monitor the </w:t>
            </w:r>
            <w:r w:rsidR="00823FED">
              <w:rPr>
                <w:rFonts w:cs="Arial"/>
              </w:rPr>
              <w:t xml:space="preserve">quality </w:t>
            </w:r>
            <w:r w:rsidR="004F52B6">
              <w:rPr>
                <w:rFonts w:cs="Arial"/>
              </w:rPr>
              <w:t xml:space="preserve">and </w:t>
            </w:r>
            <w:r w:rsidR="00823FED">
              <w:rPr>
                <w:rFonts w:cs="Arial"/>
              </w:rPr>
              <w:t xml:space="preserve">accuracy of observations that are collected by each observer </w:t>
            </w:r>
            <w:r w:rsidR="00344592">
              <w:rPr>
                <w:rFonts w:cs="Arial"/>
              </w:rPr>
              <w:t xml:space="preserve">through </w:t>
            </w:r>
            <w:r w:rsidR="00823FED">
              <w:rPr>
                <w:rFonts w:cs="Arial"/>
              </w:rPr>
              <w:t xml:space="preserve">initial and recurrent validation (at least once a year) of hand hygiene compliance observers. </w:t>
            </w:r>
            <w:r w:rsidR="00823FED" w:rsidRPr="00B41400">
              <w:t xml:space="preserve">This would include having an individual </w:t>
            </w:r>
            <w:r w:rsidR="00823FED">
              <w:t>trained in i</w:t>
            </w:r>
            <w:r w:rsidR="00823FED" w:rsidRPr="00B41400">
              <w:t xml:space="preserve">nfection </w:t>
            </w:r>
            <w:r w:rsidR="00823FED">
              <w:t>c</w:t>
            </w:r>
            <w:r w:rsidR="00823FED" w:rsidRPr="00B41400">
              <w:t>ontrol simultaneously collecting data with the hand hygiene compliance observers and comparing results.</w:t>
            </w:r>
            <w:r w:rsidR="00823FED">
              <w:t xml:space="preserve"> Alternatively,</w:t>
            </w:r>
            <w:r w:rsidR="00823FED" w:rsidRPr="009B4891">
              <w:t xml:space="preserve"> videos which include an interactive assessment and completion of an observation form, such as the</w:t>
            </w:r>
            <w:r w:rsidR="00823FED">
              <w:t xml:space="preserve"> </w:t>
            </w:r>
            <w:hyperlink r:id="rId389" w:history="1">
              <w:r w:rsidR="00823FED" w:rsidRPr="00F630DD">
                <w:rPr>
                  <w:rStyle w:val="Hyperlink"/>
                </w:rPr>
                <w:t>WHO Hand Hygiene Training Film</w:t>
              </w:r>
            </w:hyperlink>
            <w:r w:rsidR="00823FED" w:rsidRPr="009B4891">
              <w:t xml:space="preserve"> </w:t>
            </w:r>
            <w:r w:rsidR="00823FED">
              <w:t xml:space="preserve">and </w:t>
            </w:r>
            <w:hyperlink r:id="rId390" w:history="1">
              <w:r w:rsidR="00823FED">
                <w:rPr>
                  <w:rStyle w:val="Hyperlink"/>
                </w:rPr>
                <w:t>Slides Accompanying the Training Films</w:t>
              </w:r>
            </w:hyperlink>
            <w:r w:rsidR="00823FED" w:rsidRPr="009B4891">
              <w:t xml:space="preserve">, </w:t>
            </w:r>
            <w:hyperlink r:id="rId391" w:history="1">
              <w:r w:rsidR="00823FED" w:rsidRPr="00F630DD">
                <w:rPr>
                  <w:rStyle w:val="Hyperlink"/>
                </w:rPr>
                <w:t>Videos from Han</w:t>
              </w:r>
              <w:r w:rsidR="00823FED">
                <w:rPr>
                  <w:rStyle w:val="Hyperlink"/>
                </w:rPr>
                <w:t>d</w:t>
              </w:r>
              <w:r w:rsidR="00823FED" w:rsidRPr="00F630DD">
                <w:rPr>
                  <w:rStyle w:val="Hyperlink"/>
                </w:rPr>
                <w:t xml:space="preserve"> Hygiene Australia</w:t>
              </w:r>
            </w:hyperlink>
            <w:r w:rsidR="00823FED">
              <w:t xml:space="preserve">, or internally developed videos with assessment, </w:t>
            </w:r>
            <w:r w:rsidR="00823FED" w:rsidRPr="009B4891">
              <w:t xml:space="preserve">would also be sufficient </w:t>
            </w:r>
            <w:r w:rsidR="00823FED">
              <w:t xml:space="preserve">for </w:t>
            </w:r>
            <w:r w:rsidR="00823FED" w:rsidRPr="009B4891">
              <w:t>validating hand hygiene compliance observers</w:t>
            </w:r>
            <w:r w:rsidR="00823FED">
              <w:t>. H</w:t>
            </w:r>
            <w:r w:rsidR="00823FED" w:rsidRPr="009B4891">
              <w:t xml:space="preserve">ospitals </w:t>
            </w:r>
            <w:r w:rsidR="004242DB">
              <w:t>must</w:t>
            </w:r>
            <w:r w:rsidR="00823FED" w:rsidRPr="009B4891">
              <w:t xml:space="preserve"> expand the testing scenarios that are included in the</w:t>
            </w:r>
            <w:r w:rsidR="00823FED">
              <w:t xml:space="preserve"> </w:t>
            </w:r>
            <w:r w:rsidR="00823FED" w:rsidRPr="009B4891">
              <w:t>videos (i.e., the videos should be expanded to include: various types of individuals who touch patients or who touch items that will be used by patients, a larger number of scenarios where individuals are adherent and non-adherent, the inclusion of all moments observed, etc.)</w:t>
            </w:r>
            <w:r w:rsidR="00823FED">
              <w:t>.</w:t>
            </w:r>
            <w:bookmarkEnd w:id="543"/>
          </w:p>
        </w:tc>
      </w:tr>
    </w:tbl>
    <w:p w14:paraId="779D1570" w14:textId="77777777" w:rsidR="00823FED" w:rsidRDefault="00823FED" w:rsidP="00823FED"/>
    <w:p w14:paraId="604C65EB" w14:textId="0CAFB756" w:rsidR="00823FED" w:rsidRPr="009A5185" w:rsidRDefault="00823FED" w:rsidP="00823FED">
      <w:pPr>
        <w:rPr>
          <w:rFonts w:cs="Arial"/>
        </w:rPr>
      </w:pPr>
      <w:r w:rsidRPr="009A5185">
        <w:rPr>
          <w:rFonts w:cs="Arial"/>
          <w:color w:val="000000"/>
        </w:rPr>
        <w:t>See</w:t>
      </w:r>
      <w:r>
        <w:rPr>
          <w:rFonts w:cs="Arial"/>
          <w:color w:val="000000"/>
        </w:rPr>
        <w:t xml:space="preserve"> </w:t>
      </w:r>
      <w:hyperlink w:anchor="_Hand_Hygiene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DEEC880" w14:textId="77777777" w:rsidR="00823FED" w:rsidRPr="008147F3" w:rsidRDefault="00823FED" w:rsidP="00823FED">
      <w:pPr>
        <w:rPr>
          <w:b/>
          <w:snapToGrid w:val="0"/>
          <w:sz w:val="28"/>
          <w:szCs w:val="24"/>
          <w:u w:val="single"/>
          <w:lang w:eastAsia="ja-JP"/>
        </w:rPr>
      </w:pPr>
    </w:p>
    <w:p w14:paraId="26CE141D" w14:textId="572E71FF" w:rsidR="00C0336A" w:rsidRDefault="00745DD7">
      <w:bookmarkStart w:id="544" w:name="_Patient_Safety_Practices"/>
      <w:bookmarkEnd w:id="544"/>
      <w:r>
        <w:br w:type="page"/>
      </w:r>
    </w:p>
    <w:p w14:paraId="0679495E" w14:textId="77777777" w:rsidR="008A5102" w:rsidRPr="000C2C54" w:rsidRDefault="008A5102" w:rsidP="00AB5B80">
      <w:pPr>
        <w:pStyle w:val="Heading3"/>
      </w:pPr>
      <w:bookmarkStart w:id="545" w:name="_Closing_the_Loop"/>
      <w:bookmarkStart w:id="546" w:name="_Toc197079299"/>
      <w:bookmarkEnd w:id="545"/>
      <w:r>
        <w:lastRenderedPageBreak/>
        <w:t>Closing the Loop on Cancer Diagnosis Measure Specifications</w:t>
      </w:r>
      <w:bookmarkEnd w:id="546"/>
    </w:p>
    <w:p w14:paraId="76004182" w14:textId="77777777" w:rsidR="008A5102" w:rsidRPr="00371FEA" w:rsidRDefault="008A5102" w:rsidP="008A5102">
      <w:pPr>
        <w:rPr>
          <w:rFonts w:cs="Arial"/>
          <w:b/>
          <w:color w:val="FF0000"/>
          <w:lang w:eastAsia="ja-JP"/>
        </w:rPr>
      </w:pPr>
    </w:p>
    <w:p w14:paraId="02DE186F" w14:textId="77777777" w:rsidR="008A5102" w:rsidRDefault="008A5102" w:rsidP="008A5102">
      <w:pPr>
        <w:spacing w:after="120"/>
        <w:rPr>
          <w:rFonts w:cs="Arial"/>
          <w:snapToGrid w:val="0"/>
        </w:rPr>
      </w:pPr>
      <w:r w:rsidRPr="009A5185">
        <w:rPr>
          <w:rFonts w:cs="Arial"/>
          <w:b/>
          <w:color w:val="FF0000"/>
          <w:lang w:eastAsia="ja-JP"/>
        </w:rPr>
        <w:t>Important Note</w:t>
      </w:r>
      <w:r>
        <w:rPr>
          <w:rFonts w:cs="Arial"/>
          <w:b/>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2" w:history="1">
        <w:r w:rsidRPr="009A5185">
          <w:rPr>
            <w:rStyle w:val="Hyperlink"/>
            <w:rFonts w:cs="Arial"/>
            <w:snapToGrid w:val="0"/>
          </w:rPr>
          <w:t>Leapfrog’s Multi-Campus Reporting Policy</w:t>
        </w:r>
      </w:hyperlink>
      <w:r w:rsidRPr="009A5185">
        <w:rPr>
          <w:rFonts w:cs="Arial"/>
          <w:snapToGrid w:val="0"/>
        </w:rPr>
        <w:t>.</w:t>
      </w:r>
    </w:p>
    <w:p w14:paraId="1D5C05B6" w14:textId="77777777" w:rsidR="008A5102" w:rsidRPr="007A60D4" w:rsidRDefault="008A5102" w:rsidP="008A5102">
      <w:pPr>
        <w:rPr>
          <w:rFonts w:cs="Arial"/>
          <w:snapToGrid w:val="0"/>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8A5102" w:rsidRPr="009A5185" w14:paraId="208A26A5" w14:textId="77777777">
        <w:trPr>
          <w:trHeight w:val="360"/>
          <w:jc w:val="center"/>
        </w:trPr>
        <w:tc>
          <w:tcPr>
            <w:tcW w:w="9562" w:type="dxa"/>
            <w:vAlign w:val="center"/>
          </w:tcPr>
          <w:p w14:paraId="6E53D11D" w14:textId="77777777" w:rsidR="008A5102" w:rsidRPr="009A5185" w:rsidRDefault="008A5102">
            <w:pPr>
              <w:rPr>
                <w:rFonts w:cs="Arial"/>
                <w:b/>
                <w:snapToGrid w:val="0"/>
              </w:rPr>
            </w:pPr>
            <w:r>
              <w:rPr>
                <w:rFonts w:cs="Arial"/>
                <w:b/>
                <w:snapToGrid w:val="0"/>
              </w:rPr>
              <w:t xml:space="preserve">Source: </w:t>
            </w:r>
            <w:r w:rsidRPr="002F0E9F">
              <w:rPr>
                <w:rFonts w:cs="Arial"/>
                <w:bCs/>
                <w:snapToGrid w:val="0"/>
              </w:rPr>
              <w:t>The Leapfrog Group</w:t>
            </w:r>
          </w:p>
        </w:tc>
      </w:tr>
      <w:tr w:rsidR="008A5102" w:rsidRPr="009A5185" w14:paraId="776CD1C4" w14:textId="77777777">
        <w:trPr>
          <w:trHeight w:val="360"/>
          <w:jc w:val="center"/>
        </w:trPr>
        <w:tc>
          <w:tcPr>
            <w:tcW w:w="9562" w:type="dxa"/>
            <w:vAlign w:val="center"/>
          </w:tcPr>
          <w:p w14:paraId="6EF94B00" w14:textId="77777777" w:rsidR="008A5102" w:rsidRPr="00BB3760" w:rsidRDefault="008A5102">
            <w:pPr>
              <w:rPr>
                <w:rFonts w:cs="Arial"/>
                <w:bCs/>
                <w:snapToGrid w:val="0"/>
              </w:rPr>
            </w:pPr>
            <w:r w:rsidRPr="00BB3760">
              <w:rPr>
                <w:rFonts w:cs="Arial"/>
                <w:b/>
                <w:snapToGrid w:val="0"/>
              </w:rPr>
              <w:t>Reporting Period: 12 months</w:t>
            </w:r>
          </w:p>
          <w:p w14:paraId="6CBF2EA4" w14:textId="7F2F804F" w:rsidR="008A5102" w:rsidRPr="00BB3760" w:rsidRDefault="008A5102" w:rsidP="00AD309C">
            <w:pPr>
              <w:pStyle w:val="ListParagraph"/>
              <w:numPr>
                <w:ilvl w:val="0"/>
                <w:numId w:val="151"/>
              </w:numPr>
              <w:rPr>
                <w:rFonts w:cs="Arial"/>
                <w:bCs/>
              </w:rPr>
            </w:pPr>
            <w:r w:rsidRPr="00BB3760">
              <w:rPr>
                <w:rFonts w:cs="Arial"/>
                <w:bCs/>
              </w:rPr>
              <w:t>Survey</w:t>
            </w:r>
            <w:r w:rsidR="007F0C1E">
              <w:rPr>
                <w:rFonts w:cs="Arial"/>
                <w:bCs/>
              </w:rPr>
              <w:t>s</w:t>
            </w:r>
            <w:r w:rsidRPr="00BB3760">
              <w:rPr>
                <w:rFonts w:cs="Arial"/>
                <w:bCs/>
              </w:rPr>
              <w:t xml:space="preserve"> submitted prior to September 1:</w:t>
            </w:r>
          </w:p>
          <w:p w14:paraId="7D6D3C4A" w14:textId="77777777" w:rsidR="008A5102" w:rsidRPr="00BB3760" w:rsidRDefault="008A5102" w:rsidP="00AD309C">
            <w:pPr>
              <w:pStyle w:val="ListParagraph"/>
              <w:numPr>
                <w:ilvl w:val="1"/>
                <w:numId w:val="151"/>
              </w:numPr>
              <w:rPr>
                <w:rFonts w:cs="Arial"/>
                <w:bCs/>
              </w:rPr>
            </w:pPr>
            <w:r w:rsidRPr="00BB3760">
              <w:rPr>
                <w:rFonts w:cs="Arial"/>
                <w:bCs/>
              </w:rPr>
              <w:t>01/01/202</w:t>
            </w:r>
            <w:r>
              <w:rPr>
                <w:rFonts w:cs="Arial"/>
                <w:bCs/>
              </w:rPr>
              <w:t>4</w:t>
            </w:r>
            <w:r w:rsidRPr="00BB3760">
              <w:rPr>
                <w:rFonts w:cs="Arial"/>
                <w:bCs/>
              </w:rPr>
              <w:t xml:space="preserve"> – 12/31/202</w:t>
            </w:r>
            <w:r>
              <w:rPr>
                <w:rFonts w:cs="Arial"/>
                <w:bCs/>
              </w:rPr>
              <w:t>4</w:t>
            </w:r>
          </w:p>
          <w:p w14:paraId="62AEE6AE" w14:textId="77777777" w:rsidR="008A5102" w:rsidRDefault="008A5102" w:rsidP="00AD309C">
            <w:pPr>
              <w:pStyle w:val="ListParagraph"/>
              <w:numPr>
                <w:ilvl w:val="0"/>
                <w:numId w:val="151"/>
              </w:numPr>
              <w:rPr>
                <w:rFonts w:cs="Arial"/>
                <w:bCs/>
              </w:rPr>
            </w:pPr>
            <w:r w:rsidRPr="00BB3760">
              <w:rPr>
                <w:rFonts w:cs="Arial"/>
                <w:bCs/>
              </w:rPr>
              <w:t>Surveys submitted on or after September 1:</w:t>
            </w:r>
          </w:p>
          <w:p w14:paraId="6AD48E87" w14:textId="77777777" w:rsidR="008A5102" w:rsidRPr="001F2388" w:rsidRDefault="008A5102" w:rsidP="00AD309C">
            <w:pPr>
              <w:pStyle w:val="ListParagraph"/>
              <w:numPr>
                <w:ilvl w:val="1"/>
                <w:numId w:val="151"/>
              </w:numPr>
              <w:rPr>
                <w:rFonts w:cs="Arial"/>
                <w:bCs/>
              </w:rPr>
            </w:pPr>
            <w:r w:rsidRPr="007411DF">
              <w:rPr>
                <w:rFonts w:cs="Arial"/>
                <w:bCs/>
              </w:rPr>
              <w:t>07/01/202</w:t>
            </w:r>
            <w:r>
              <w:rPr>
                <w:rFonts w:cs="Arial"/>
                <w:bCs/>
              </w:rPr>
              <w:t>4</w:t>
            </w:r>
            <w:r w:rsidRPr="007411DF">
              <w:rPr>
                <w:rFonts w:cs="Arial"/>
                <w:bCs/>
              </w:rPr>
              <w:t xml:space="preserve"> – 06/30/202</w:t>
            </w:r>
            <w:r>
              <w:rPr>
                <w:rFonts w:cs="Arial"/>
                <w:bCs/>
              </w:rPr>
              <w:t>5</w:t>
            </w:r>
          </w:p>
        </w:tc>
      </w:tr>
      <w:tr w:rsidR="008A5102" w:rsidRPr="009A5185" w14:paraId="4DB3FF64" w14:textId="77777777">
        <w:trPr>
          <w:trHeight w:val="20"/>
          <w:jc w:val="center"/>
        </w:trPr>
        <w:tc>
          <w:tcPr>
            <w:tcW w:w="9562" w:type="dxa"/>
            <w:vAlign w:val="center"/>
          </w:tcPr>
          <w:p w14:paraId="24B84ECE" w14:textId="77777777" w:rsidR="008A5102" w:rsidRPr="009A5185" w:rsidRDefault="008A5102">
            <w:pPr>
              <w:rPr>
                <w:rFonts w:cs="Arial"/>
                <w:b/>
                <w:bCs/>
              </w:rPr>
            </w:pPr>
            <w:r>
              <w:rPr>
                <w:rFonts w:cs="Arial"/>
                <w:b/>
                <w:bCs/>
              </w:rPr>
              <w:t xml:space="preserve">Sufficient Sample: </w:t>
            </w:r>
            <w:r w:rsidRPr="00AE08E8">
              <w:rPr>
                <w:rFonts w:cs="Arial"/>
              </w:rPr>
              <w:t xml:space="preserve">Hospitals must randomly sample </w:t>
            </w:r>
            <w:r>
              <w:rPr>
                <w:rFonts w:cs="Arial"/>
              </w:rPr>
              <w:t xml:space="preserve">at least </w:t>
            </w:r>
            <w:r w:rsidRPr="00AE08E8">
              <w:rPr>
                <w:rFonts w:cs="Arial"/>
              </w:rPr>
              <w:t>30 patients</w:t>
            </w:r>
            <w:r>
              <w:rPr>
                <w:rFonts w:cs="Arial"/>
              </w:rPr>
              <w:t xml:space="preserve"> 18 years and older</w:t>
            </w:r>
            <w:r w:rsidRPr="00AE08E8">
              <w:rPr>
                <w:rFonts w:cs="Arial"/>
              </w:rPr>
              <w:t xml:space="preserve"> </w:t>
            </w:r>
            <w:r>
              <w:rPr>
                <w:rFonts w:cs="Arial"/>
              </w:rPr>
              <w:t xml:space="preserve">who were diagnosed with at least one of colon, lung, or breast cancer, </w:t>
            </w:r>
            <w:r w:rsidRPr="00AE08E8">
              <w:rPr>
                <w:rFonts w:cs="Arial"/>
              </w:rPr>
              <w:t>and measure</w:t>
            </w:r>
            <w:r>
              <w:rPr>
                <w:rFonts w:cs="Arial"/>
              </w:rPr>
              <w:t xml:space="preserve"> the number of those patients where there is evidence of documented communication (in the medical record or otherwise) between the pathologist and the patient or patient’s ordering physician, and the number of those patients who were notified that the pathology report with their diagnosis was uploaded to the patient portal.</w:t>
            </w:r>
          </w:p>
        </w:tc>
      </w:tr>
      <w:tr w:rsidR="008A5102" w:rsidRPr="009A5185" w14:paraId="1E3045AA" w14:textId="77777777">
        <w:trPr>
          <w:trHeight w:val="20"/>
          <w:jc w:val="center"/>
        </w:trPr>
        <w:tc>
          <w:tcPr>
            <w:tcW w:w="9562" w:type="dxa"/>
            <w:vAlign w:val="center"/>
          </w:tcPr>
          <w:p w14:paraId="19EFC39E" w14:textId="6D433AB8" w:rsidR="008A5102" w:rsidRPr="002A2880" w:rsidRDefault="008A5102" w:rsidP="00BE7E56">
            <w:pPr>
              <w:rPr>
                <w:rFonts w:cs="Arial"/>
              </w:rPr>
            </w:pPr>
            <w:r w:rsidRPr="009A5185">
              <w:rPr>
                <w:rFonts w:cs="Arial"/>
                <w:b/>
                <w:bCs/>
              </w:rPr>
              <w:t xml:space="preserve">Question </w:t>
            </w:r>
            <w:r>
              <w:rPr>
                <w:rFonts w:cs="Arial"/>
                <w:b/>
                <w:bCs/>
              </w:rPr>
              <w:t>#20</w:t>
            </w:r>
            <w:r w:rsidRPr="009A5185">
              <w:rPr>
                <w:rFonts w:cs="Arial"/>
                <w:b/>
                <w:bCs/>
              </w:rPr>
              <w:t xml:space="preserve"> (denominator): </w:t>
            </w:r>
            <w:r>
              <w:rPr>
                <w:rFonts w:cstheme="minorHAnsi"/>
              </w:rPr>
              <w:t>How many cases were</w:t>
            </w:r>
            <w:r w:rsidRPr="00FB0086">
              <w:rPr>
                <w:rFonts w:cstheme="minorHAnsi"/>
              </w:rPr>
              <w:t xml:space="preserve"> </w:t>
            </w:r>
            <w:r>
              <w:rPr>
                <w:rFonts w:cstheme="minorHAnsi"/>
              </w:rPr>
              <w:t>included in the audit from question #19</w:t>
            </w:r>
            <w:r w:rsidRPr="00FB0086">
              <w:rPr>
                <w:rFonts w:cstheme="minorHAnsi"/>
              </w:rPr>
              <w:t xml:space="preserve"> with a diagnosis of colon, lung, or breast cancer</w:t>
            </w:r>
            <w:r>
              <w:rPr>
                <w:rFonts w:cstheme="minorHAnsi"/>
              </w:rPr>
              <w:t>?</w:t>
            </w:r>
          </w:p>
        </w:tc>
      </w:tr>
      <w:tr w:rsidR="00BE7E56" w:rsidRPr="009A5185" w14:paraId="712A389A" w14:textId="77777777">
        <w:trPr>
          <w:trHeight w:val="20"/>
          <w:jc w:val="center"/>
        </w:trPr>
        <w:tc>
          <w:tcPr>
            <w:tcW w:w="9562" w:type="dxa"/>
            <w:vAlign w:val="center"/>
          </w:tcPr>
          <w:p w14:paraId="421E57B9" w14:textId="77777777" w:rsidR="00BE7E56" w:rsidRPr="005C4475" w:rsidRDefault="00BE7E56" w:rsidP="00BE7E56">
            <w:pPr>
              <w:rPr>
                <w:rFonts w:cs="Arial"/>
              </w:rPr>
            </w:pPr>
            <w:r w:rsidRPr="00A25B79">
              <w:rPr>
                <w:rFonts w:cs="Arial"/>
                <w:b/>
                <w:bCs/>
              </w:rPr>
              <w:t xml:space="preserve">Question </w:t>
            </w:r>
            <w:r>
              <w:rPr>
                <w:rFonts w:cs="Arial"/>
                <w:b/>
                <w:bCs/>
              </w:rPr>
              <w:t>#21</w:t>
            </w:r>
            <w:r w:rsidRPr="00A25B79">
              <w:rPr>
                <w:rFonts w:cs="Arial"/>
                <w:b/>
                <w:bCs/>
              </w:rPr>
              <w:t xml:space="preserve"> (numerator): </w:t>
            </w:r>
            <w:r w:rsidRPr="005C4475">
              <w:rPr>
                <w:rFonts w:cs="Arial"/>
              </w:rPr>
              <w:t>Total number of patients from question #20 with documented communication between the pathologist and the patient or patient’s ordering physician within five business days of the report being signed by the pathologist:</w:t>
            </w:r>
          </w:p>
          <w:p w14:paraId="21181D1D" w14:textId="77777777" w:rsidR="00BE7E56" w:rsidRPr="005C4475" w:rsidRDefault="00BE7E56" w:rsidP="00BE7E56">
            <w:pPr>
              <w:rPr>
                <w:rFonts w:cs="Arial"/>
              </w:rPr>
            </w:pPr>
          </w:p>
          <w:p w14:paraId="3521B143" w14:textId="77777777" w:rsidR="00BE7E56" w:rsidRPr="005C4475" w:rsidRDefault="00BE7E56" w:rsidP="00BE7E56">
            <w:pPr>
              <w:rPr>
                <w:rFonts w:cs="Arial"/>
              </w:rPr>
            </w:pPr>
            <w:r w:rsidRPr="005C4475">
              <w:rPr>
                <w:rFonts w:cs="Arial"/>
              </w:rPr>
              <w:t>Documented communication includes:</w:t>
            </w:r>
          </w:p>
          <w:p w14:paraId="4C8A4FF5" w14:textId="7C93BA92" w:rsidR="00BE7E56" w:rsidRPr="009A5185" w:rsidRDefault="00BE7E56" w:rsidP="00AD309C">
            <w:pPr>
              <w:pStyle w:val="ListParagraph"/>
              <w:numPr>
                <w:ilvl w:val="0"/>
                <w:numId w:val="408"/>
              </w:numPr>
              <w:rPr>
                <w:rFonts w:cs="Arial"/>
                <w:b/>
                <w:bCs/>
              </w:rPr>
            </w:pPr>
            <w:r w:rsidRPr="005C4475">
              <w:rPr>
                <w:rFonts w:cs="Arial"/>
              </w:rPr>
              <w:t>A documented phone call between the pathologist and patient or patient’s ordering physician of the diagnosis, and</w:t>
            </w:r>
            <w:r w:rsidR="004D3023">
              <w:rPr>
                <w:rFonts w:cs="Arial"/>
              </w:rPr>
              <w:t xml:space="preserve"> a</w:t>
            </w:r>
            <w:r w:rsidRPr="005C4475">
              <w:rPr>
                <w:rFonts w:cs="Arial"/>
              </w:rPr>
              <w:t xml:space="preserve"> timestamp, read receipt, or email response indicating that the patient or patient’s ordering physician read an electronic communication of the diagnosis.</w:t>
            </w:r>
          </w:p>
        </w:tc>
      </w:tr>
      <w:tr w:rsidR="008A5102" w:rsidRPr="009A5185" w14:paraId="4A38998A" w14:textId="77777777" w:rsidTr="00BE7E56">
        <w:trPr>
          <w:trHeight w:val="1475"/>
          <w:jc w:val="center"/>
        </w:trPr>
        <w:tc>
          <w:tcPr>
            <w:tcW w:w="9562" w:type="dxa"/>
            <w:vAlign w:val="center"/>
          </w:tcPr>
          <w:p w14:paraId="3CED4640" w14:textId="14F9FC19" w:rsidR="008A5102" w:rsidRPr="005C4475" w:rsidRDefault="008A5102">
            <w:pPr>
              <w:rPr>
                <w:rFonts w:cs="Arial"/>
              </w:rPr>
            </w:pPr>
            <w:r w:rsidRPr="00A25B79">
              <w:rPr>
                <w:rFonts w:cs="Arial"/>
                <w:b/>
                <w:bCs/>
              </w:rPr>
              <w:t xml:space="preserve">Question </w:t>
            </w:r>
            <w:r>
              <w:rPr>
                <w:rFonts w:cs="Arial"/>
                <w:b/>
                <w:bCs/>
              </w:rPr>
              <w:t>#2</w:t>
            </w:r>
            <w:r w:rsidR="00BE7E56">
              <w:rPr>
                <w:rFonts w:cs="Arial"/>
                <w:b/>
                <w:bCs/>
              </w:rPr>
              <w:t>2</w:t>
            </w:r>
            <w:r w:rsidRPr="00A25B79">
              <w:rPr>
                <w:rFonts w:cs="Arial"/>
                <w:b/>
                <w:bCs/>
              </w:rPr>
              <w:t xml:space="preserve"> (numerator): </w:t>
            </w:r>
            <w:r w:rsidR="00BE7E56" w:rsidRPr="00BE7E56">
              <w:rPr>
                <w:rFonts w:cs="Arial"/>
              </w:rPr>
              <w:t>Total number of patients from question #20 who were notified, either by phone or electronically, that the pathology report with their diagnosis was uploaded to the patient portal and ready for review:</w:t>
            </w:r>
            <w:r w:rsidR="00BE7E56">
              <w:rPr>
                <w:rFonts w:cs="Arial"/>
              </w:rPr>
              <w:t xml:space="preserve"> </w:t>
            </w:r>
          </w:p>
          <w:p w14:paraId="75ACE7A1" w14:textId="77777777" w:rsidR="008A5102" w:rsidRDefault="008A5102">
            <w:pPr>
              <w:rPr>
                <w:rFonts w:cs="Arial"/>
              </w:rPr>
            </w:pPr>
          </w:p>
          <w:p w14:paraId="1CC8462B" w14:textId="240115EF" w:rsidR="008A5102" w:rsidRPr="005C4475" w:rsidRDefault="00BE7E56" w:rsidP="00BE7E56">
            <w:pPr>
              <w:rPr>
                <w:rFonts w:cs="Arial"/>
              </w:rPr>
            </w:pPr>
            <w:r w:rsidRPr="00A6667D">
              <w:rPr>
                <w:rFonts w:cs="Arial"/>
              </w:rPr>
              <w:t>Hospitals that do not upload pathology reports to the patient portal or notify patients when reports are uploaded, should enter “0.”</w:t>
            </w:r>
          </w:p>
        </w:tc>
      </w:tr>
    </w:tbl>
    <w:p w14:paraId="2BD819F5" w14:textId="77777777" w:rsidR="00C0336A" w:rsidRDefault="00C0336A">
      <w:r>
        <w:br w:type="page"/>
      </w:r>
    </w:p>
    <w:p w14:paraId="43D18029" w14:textId="77777777" w:rsidR="00745DD7" w:rsidRDefault="00745DD7"/>
    <w:p w14:paraId="013FB492" w14:textId="2C597B0B" w:rsidR="00617ECE" w:rsidRPr="000C2C54" w:rsidRDefault="00786120" w:rsidP="00AB5B80">
      <w:pPr>
        <w:pStyle w:val="Heading3"/>
      </w:pPr>
      <w:bookmarkStart w:id="547" w:name="_Emergency_Department_(ED)"/>
      <w:bookmarkStart w:id="548" w:name="_Hospital_Boarding_in"/>
      <w:bookmarkStart w:id="549" w:name="_Toc197079300"/>
      <w:bookmarkEnd w:id="547"/>
      <w:bookmarkEnd w:id="548"/>
      <w:r>
        <w:t xml:space="preserve">Hospital Boarding in the </w:t>
      </w:r>
      <w:r w:rsidR="00617ECE">
        <w:t>Emergency Department (ED) Boarding Measure Specifications</w:t>
      </w:r>
      <w:bookmarkEnd w:id="549"/>
    </w:p>
    <w:p w14:paraId="03FF08EE" w14:textId="77777777" w:rsidR="00617ECE" w:rsidRPr="00371FEA" w:rsidRDefault="00617ECE" w:rsidP="00617ECE">
      <w:pPr>
        <w:rPr>
          <w:rFonts w:cs="Arial"/>
          <w:b/>
          <w:color w:val="FF0000"/>
          <w:lang w:eastAsia="ja-JP"/>
        </w:rPr>
      </w:pPr>
    </w:p>
    <w:p w14:paraId="0B37C212" w14:textId="509C8DF4" w:rsidR="00617ECE" w:rsidRDefault="00617ECE" w:rsidP="00440F7D">
      <w:pPr>
        <w:spacing w:after="120"/>
        <w:rPr>
          <w:rFonts w:cs="Arial"/>
          <w:snapToGrid w:val="0"/>
        </w:rPr>
      </w:pPr>
      <w:r w:rsidRPr="009A5185">
        <w:rPr>
          <w:rFonts w:cs="Arial"/>
          <w:b/>
          <w:color w:val="FF0000"/>
          <w:lang w:eastAsia="ja-JP"/>
        </w:rPr>
        <w:t>Important Note</w:t>
      </w:r>
      <w:r w:rsidR="002E5479">
        <w:rPr>
          <w:rFonts w:cs="Arial"/>
          <w:b/>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3" w:history="1">
        <w:r w:rsidRPr="009A5185">
          <w:rPr>
            <w:rStyle w:val="Hyperlink"/>
            <w:rFonts w:cs="Arial"/>
            <w:snapToGrid w:val="0"/>
          </w:rPr>
          <w:t>Leapfrog’s Multi-Campus Reporting Policy</w:t>
        </w:r>
      </w:hyperlink>
      <w:r w:rsidRPr="009A5185">
        <w:rPr>
          <w:rFonts w:cs="Arial"/>
          <w:snapToGrid w:val="0"/>
        </w:rPr>
        <w:t>.</w:t>
      </w:r>
    </w:p>
    <w:p w14:paraId="751CE0C3" w14:textId="77777777" w:rsidR="00617ECE" w:rsidRPr="007A60D4" w:rsidRDefault="00617ECE" w:rsidP="00617ECE">
      <w:pPr>
        <w:rPr>
          <w:rFonts w:cs="Arial"/>
          <w:snapToGrid w:val="0"/>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17ECE" w:rsidRPr="009A5185" w14:paraId="209F86EC" w14:textId="77777777" w:rsidTr="00D73F6A">
        <w:trPr>
          <w:trHeight w:val="360"/>
          <w:jc w:val="center"/>
        </w:trPr>
        <w:tc>
          <w:tcPr>
            <w:tcW w:w="9562" w:type="dxa"/>
            <w:vAlign w:val="center"/>
          </w:tcPr>
          <w:p w14:paraId="6FE789D4" w14:textId="77777777" w:rsidR="00617ECE" w:rsidRPr="009A5185" w:rsidRDefault="00617ECE" w:rsidP="00D73F6A">
            <w:pPr>
              <w:rPr>
                <w:rFonts w:cs="Arial"/>
                <w:b/>
                <w:snapToGrid w:val="0"/>
              </w:rPr>
            </w:pPr>
            <w:bookmarkStart w:id="550" w:name="_Hlk182565468"/>
            <w:r>
              <w:rPr>
                <w:rFonts w:cs="Arial"/>
                <w:b/>
                <w:snapToGrid w:val="0"/>
              </w:rPr>
              <w:t xml:space="preserve">Source: </w:t>
            </w:r>
            <w:r w:rsidRPr="002F0E9F">
              <w:rPr>
                <w:rFonts w:cs="Arial"/>
                <w:bCs/>
                <w:snapToGrid w:val="0"/>
              </w:rPr>
              <w:t>The Leapfrog Group</w:t>
            </w:r>
          </w:p>
        </w:tc>
      </w:tr>
      <w:tr w:rsidR="00617ECE" w:rsidRPr="009A5185" w14:paraId="79E8ADB6" w14:textId="77777777" w:rsidTr="00D73F6A">
        <w:trPr>
          <w:trHeight w:val="360"/>
          <w:jc w:val="center"/>
        </w:trPr>
        <w:tc>
          <w:tcPr>
            <w:tcW w:w="9562" w:type="dxa"/>
            <w:vAlign w:val="center"/>
          </w:tcPr>
          <w:p w14:paraId="2307DDC8" w14:textId="77777777" w:rsidR="00617ECE" w:rsidRPr="00BB3760" w:rsidRDefault="00617ECE" w:rsidP="00D73F6A">
            <w:pPr>
              <w:rPr>
                <w:rFonts w:cs="Arial"/>
                <w:bCs/>
                <w:snapToGrid w:val="0"/>
              </w:rPr>
            </w:pPr>
            <w:r w:rsidRPr="00BB3760">
              <w:rPr>
                <w:rFonts w:cs="Arial"/>
                <w:b/>
                <w:snapToGrid w:val="0"/>
              </w:rPr>
              <w:t>Reporting Period: 12 months</w:t>
            </w:r>
          </w:p>
          <w:p w14:paraId="7FD41785" w14:textId="77777777" w:rsidR="00617ECE" w:rsidRPr="00BB3760" w:rsidRDefault="00617ECE" w:rsidP="00AD309C">
            <w:pPr>
              <w:pStyle w:val="ListParagraph"/>
              <w:numPr>
                <w:ilvl w:val="0"/>
                <w:numId w:val="151"/>
              </w:numPr>
              <w:rPr>
                <w:rFonts w:cs="Arial"/>
                <w:bCs/>
              </w:rPr>
            </w:pPr>
            <w:r w:rsidRPr="00BB3760">
              <w:rPr>
                <w:rFonts w:cs="Arial"/>
                <w:bCs/>
              </w:rPr>
              <w:t>Survey submitted prior to September 1:</w:t>
            </w:r>
          </w:p>
          <w:p w14:paraId="06974FAB" w14:textId="77777777" w:rsidR="00617ECE" w:rsidRPr="00BB3760" w:rsidRDefault="00617ECE" w:rsidP="00AD309C">
            <w:pPr>
              <w:pStyle w:val="ListParagraph"/>
              <w:numPr>
                <w:ilvl w:val="1"/>
                <w:numId w:val="151"/>
              </w:numPr>
              <w:rPr>
                <w:rFonts w:cs="Arial"/>
                <w:bCs/>
              </w:rPr>
            </w:pPr>
            <w:r w:rsidRPr="00BB3760">
              <w:rPr>
                <w:rFonts w:cs="Arial"/>
                <w:bCs/>
              </w:rPr>
              <w:t>01/01/202</w:t>
            </w:r>
            <w:r>
              <w:rPr>
                <w:rFonts w:cs="Arial"/>
                <w:bCs/>
              </w:rPr>
              <w:t>4</w:t>
            </w:r>
            <w:r w:rsidRPr="00BB3760">
              <w:rPr>
                <w:rFonts w:cs="Arial"/>
                <w:bCs/>
              </w:rPr>
              <w:t xml:space="preserve"> – 12/31/202</w:t>
            </w:r>
            <w:r>
              <w:rPr>
                <w:rFonts w:cs="Arial"/>
                <w:bCs/>
              </w:rPr>
              <w:t>4</w:t>
            </w:r>
          </w:p>
          <w:p w14:paraId="75D7FA75" w14:textId="77777777" w:rsidR="00617ECE" w:rsidRDefault="00617ECE" w:rsidP="00AD309C">
            <w:pPr>
              <w:pStyle w:val="ListParagraph"/>
              <w:numPr>
                <w:ilvl w:val="0"/>
                <w:numId w:val="151"/>
              </w:numPr>
              <w:rPr>
                <w:rFonts w:cs="Arial"/>
                <w:bCs/>
              </w:rPr>
            </w:pPr>
            <w:r w:rsidRPr="00BB3760">
              <w:rPr>
                <w:rFonts w:cs="Arial"/>
                <w:bCs/>
              </w:rPr>
              <w:t>Surveys submitted on or after September 1:</w:t>
            </w:r>
          </w:p>
          <w:p w14:paraId="79B04234" w14:textId="77777777" w:rsidR="00617ECE" w:rsidRPr="001F2388" w:rsidRDefault="00617ECE" w:rsidP="00AD309C">
            <w:pPr>
              <w:pStyle w:val="ListParagraph"/>
              <w:numPr>
                <w:ilvl w:val="1"/>
                <w:numId w:val="151"/>
              </w:numPr>
              <w:rPr>
                <w:rFonts w:cs="Arial"/>
                <w:bCs/>
              </w:rPr>
            </w:pPr>
            <w:r w:rsidRPr="007411DF">
              <w:rPr>
                <w:rFonts w:cs="Arial"/>
                <w:bCs/>
              </w:rPr>
              <w:t>07/01/202</w:t>
            </w:r>
            <w:r>
              <w:rPr>
                <w:rFonts w:cs="Arial"/>
                <w:bCs/>
              </w:rPr>
              <w:t>4</w:t>
            </w:r>
            <w:r w:rsidRPr="007411DF">
              <w:rPr>
                <w:rFonts w:cs="Arial"/>
                <w:bCs/>
              </w:rPr>
              <w:t xml:space="preserve"> – 06/30/202</w:t>
            </w:r>
            <w:r>
              <w:rPr>
                <w:rFonts w:cs="Arial"/>
                <w:bCs/>
              </w:rPr>
              <w:t>5</w:t>
            </w:r>
          </w:p>
        </w:tc>
      </w:tr>
      <w:tr w:rsidR="00E506B4" w:rsidRPr="009A5185" w14:paraId="103FC3A9" w14:textId="77777777" w:rsidTr="00D73F6A">
        <w:trPr>
          <w:trHeight w:val="360"/>
          <w:jc w:val="center"/>
        </w:trPr>
        <w:tc>
          <w:tcPr>
            <w:tcW w:w="9562" w:type="dxa"/>
            <w:vAlign w:val="center"/>
          </w:tcPr>
          <w:p w14:paraId="676AFE86" w14:textId="0A26061C" w:rsidR="00E506B4" w:rsidRDefault="001D39C7" w:rsidP="00D73F6A">
            <w:pPr>
              <w:rPr>
                <w:rFonts w:cs="Arial"/>
                <w:b/>
                <w:snapToGrid w:val="0"/>
              </w:rPr>
            </w:pPr>
            <w:r>
              <w:rPr>
                <w:rFonts w:cs="Arial"/>
                <w:b/>
                <w:snapToGrid w:val="0"/>
              </w:rPr>
              <w:t xml:space="preserve">Hospital Boarding in the ED </w:t>
            </w:r>
            <w:r w:rsidRPr="00D75A1C">
              <w:rPr>
                <w:rFonts w:cs="Arial"/>
                <w:b/>
                <w:snapToGrid w:val="0"/>
              </w:rPr>
              <w:t>Workbook (Excel)</w:t>
            </w:r>
            <w:r>
              <w:rPr>
                <w:rFonts w:cs="Arial"/>
                <w:b/>
                <w:snapToGrid w:val="0"/>
              </w:rPr>
              <w:t xml:space="preserve">: </w:t>
            </w:r>
          </w:p>
          <w:p w14:paraId="2F5064B6" w14:textId="77777777" w:rsidR="00732E39" w:rsidRDefault="00732E39" w:rsidP="00732E39">
            <w:pPr>
              <w:rPr>
                <w:rFonts w:cs="Arial"/>
                <w:bCs/>
                <w:snapToGrid w:val="0"/>
              </w:rPr>
            </w:pPr>
          </w:p>
          <w:p w14:paraId="6893D847" w14:textId="3180A540" w:rsidR="00732E39" w:rsidRPr="00732E39" w:rsidRDefault="00732E39" w:rsidP="00732E39">
            <w:pPr>
              <w:rPr>
                <w:rFonts w:cs="Arial"/>
                <w:bCs/>
                <w:snapToGrid w:val="0"/>
              </w:rPr>
            </w:pPr>
            <w:r w:rsidRPr="00732E39">
              <w:rPr>
                <w:rFonts w:cs="Arial"/>
                <w:bCs/>
                <w:snapToGrid w:val="0"/>
              </w:rPr>
              <w:t>To complete the data collection and respond to questions #4-5, hospitals should download the Hospital Boarding in the Emergency Department Workbook (Excel). This workbook includes five tabs: Instructions, Adult Inpatient Non-Psychiatric, Adult Psychiatric, Pediatric Inpatient Non-Psychiatric, Pediatric Psychiatric. The four tabs can be used to calculate the responses to questions #4b. number of adult patients boarding &gt;4 hours, c. median length of stay (LOS), and d. 90</w:t>
            </w:r>
            <w:r w:rsidRPr="00732E39">
              <w:rPr>
                <w:rFonts w:cs="Arial"/>
                <w:bCs/>
                <w:snapToGrid w:val="0"/>
                <w:vertAlign w:val="superscript"/>
              </w:rPr>
              <w:t>th</w:t>
            </w:r>
            <w:r w:rsidRPr="00732E39">
              <w:rPr>
                <w:rFonts w:cs="Arial"/>
                <w:bCs/>
                <w:snapToGrid w:val="0"/>
              </w:rPr>
              <w:t xml:space="preserve"> percentile LOS and questions #5b. number of pediatric patients boarding &gt;4 hours, c. median length of stay (LOS), and d. 90</w:t>
            </w:r>
            <w:r w:rsidRPr="00732E39">
              <w:rPr>
                <w:rFonts w:cs="Arial"/>
                <w:bCs/>
                <w:snapToGrid w:val="0"/>
                <w:vertAlign w:val="superscript"/>
              </w:rPr>
              <w:t>th</w:t>
            </w:r>
            <w:r w:rsidRPr="00732E39">
              <w:rPr>
                <w:rFonts w:cs="Arial"/>
                <w:bCs/>
                <w:snapToGrid w:val="0"/>
              </w:rPr>
              <w:t xml:space="preserve"> percentile LOS.  </w:t>
            </w:r>
          </w:p>
          <w:p w14:paraId="260F1CDC" w14:textId="77777777" w:rsidR="00732E39" w:rsidRDefault="00732E39" w:rsidP="00D73F6A">
            <w:pPr>
              <w:rPr>
                <w:rFonts w:cs="Arial"/>
                <w:b/>
                <w:snapToGrid w:val="0"/>
              </w:rPr>
            </w:pPr>
          </w:p>
          <w:p w14:paraId="63E2D62F" w14:textId="0D4BD6EB" w:rsidR="00732E39" w:rsidRPr="00BB3760" w:rsidRDefault="00732E39" w:rsidP="00D73F6A">
            <w:pPr>
              <w:rPr>
                <w:rFonts w:cs="Arial"/>
                <w:b/>
                <w:snapToGrid w:val="0"/>
              </w:rPr>
            </w:pPr>
            <w:r>
              <w:t xml:space="preserve">The workbook is available on the </w:t>
            </w:r>
            <w:hyperlink r:id="rId394" w:history="1">
              <w:r w:rsidRPr="00AD5B49">
                <w:rPr>
                  <w:rStyle w:val="Hyperlink"/>
                </w:rPr>
                <w:t>Survey Materials Webpage</w:t>
              </w:r>
            </w:hyperlink>
            <w:r>
              <w:t xml:space="preserve">. </w:t>
            </w:r>
          </w:p>
        </w:tc>
      </w:tr>
      <w:tr w:rsidR="00617ECE" w:rsidRPr="009A5185" w14:paraId="0DC35FA5" w14:textId="77777777" w:rsidTr="00D73F6A">
        <w:trPr>
          <w:trHeight w:val="467"/>
          <w:jc w:val="center"/>
        </w:trPr>
        <w:tc>
          <w:tcPr>
            <w:tcW w:w="9562" w:type="dxa"/>
            <w:vAlign w:val="center"/>
          </w:tcPr>
          <w:p w14:paraId="6E5D23D0" w14:textId="77777777" w:rsidR="00617ECE" w:rsidRPr="00B56FD2" w:rsidRDefault="00617ECE" w:rsidP="00D73F6A">
            <w:pPr>
              <w:rPr>
                <w:rFonts w:cs="Arial"/>
                <w:bCs/>
              </w:rPr>
            </w:pPr>
            <w:r>
              <w:rPr>
                <w:rFonts w:cs="Arial"/>
                <w:b/>
              </w:rPr>
              <w:t>Included Units</w:t>
            </w:r>
            <w:r w:rsidRPr="00B56FD2">
              <w:rPr>
                <w:rFonts w:cs="Arial"/>
                <w:b/>
              </w:rPr>
              <w:t xml:space="preserve">: </w:t>
            </w:r>
          </w:p>
          <w:p w14:paraId="0633D6C8" w14:textId="171CC8F5" w:rsidR="00617ECE" w:rsidRPr="002A2880" w:rsidRDefault="00617ECE" w:rsidP="00AD309C">
            <w:pPr>
              <w:pStyle w:val="ListParagraph"/>
              <w:numPr>
                <w:ilvl w:val="0"/>
                <w:numId w:val="153"/>
              </w:numPr>
              <w:rPr>
                <w:rFonts w:cs="Arial"/>
                <w:bCs/>
              </w:rPr>
            </w:pPr>
            <w:hyperlink w:anchor="emergencydepartment_endnote" w:history="1">
              <w:r w:rsidRPr="00730FF0">
                <w:rPr>
                  <w:rStyle w:val="Hyperlink"/>
                  <w:rFonts w:cs="Arial"/>
                  <w:bCs/>
                </w:rPr>
                <w:t>Dedicated Emergency Department</w:t>
              </w:r>
            </w:hyperlink>
            <w:r w:rsidR="00763439" w:rsidRPr="00763439">
              <w:rPr>
                <w:rFonts w:cs="Arial"/>
                <w:bCs/>
                <w:vertAlign w:val="superscript"/>
              </w:rPr>
              <w:t>47</w:t>
            </w:r>
            <w:r w:rsidR="00FA48A3">
              <w:rPr>
                <w:rFonts w:cs="Arial"/>
                <w:bCs/>
                <w:vertAlign w:val="superscript"/>
              </w:rPr>
              <w:t xml:space="preserve"> </w:t>
            </w:r>
            <w:r w:rsidR="00FA48A3">
              <w:rPr>
                <w:rFonts w:cs="Arial"/>
                <w:bCs/>
              </w:rPr>
              <w:t>(a</w:t>
            </w:r>
            <w:r w:rsidR="00FA48A3" w:rsidRPr="00765FBE">
              <w:rPr>
                <w:rFonts w:cs="Arial"/>
                <w:bCs/>
              </w:rPr>
              <w:t>dult, pediatric, and adult/pediatric)</w:t>
            </w:r>
          </w:p>
        </w:tc>
      </w:tr>
      <w:tr w:rsidR="000F1C53" w:rsidRPr="009A5185" w14:paraId="61A36BEC" w14:textId="77777777" w:rsidTr="00D73F6A">
        <w:trPr>
          <w:trHeight w:val="20"/>
          <w:jc w:val="center"/>
        </w:trPr>
        <w:tc>
          <w:tcPr>
            <w:tcW w:w="9562" w:type="dxa"/>
            <w:vAlign w:val="center"/>
          </w:tcPr>
          <w:p w14:paraId="337E6C70" w14:textId="46E626F2" w:rsidR="000F1C53" w:rsidRPr="00630783" w:rsidRDefault="000F1C53" w:rsidP="000F1C53">
            <w:pPr>
              <w:rPr>
                <w:rFonts w:cs="Arial"/>
              </w:rPr>
            </w:pPr>
            <w:r w:rsidRPr="009A5185">
              <w:rPr>
                <w:rFonts w:cs="Arial"/>
                <w:b/>
                <w:bCs/>
              </w:rPr>
              <w:t xml:space="preserve">Question </w:t>
            </w:r>
            <w:r>
              <w:rPr>
                <w:rFonts w:cs="Arial"/>
                <w:b/>
                <w:bCs/>
              </w:rPr>
              <w:t xml:space="preserve">#4, column </w:t>
            </w:r>
            <w:r w:rsidR="00083AAA">
              <w:rPr>
                <w:rFonts w:cs="Arial"/>
                <w:b/>
                <w:bCs/>
              </w:rPr>
              <w:t>a</w:t>
            </w:r>
            <w:r>
              <w:rPr>
                <w:rFonts w:cs="Arial"/>
                <w:b/>
                <w:bCs/>
              </w:rPr>
              <w:t xml:space="preserve">: </w:t>
            </w:r>
            <w:r w:rsidRPr="00630783">
              <w:rPr>
                <w:rFonts w:cs="Arial"/>
              </w:rPr>
              <w:t xml:space="preserve">Total number of adult ED </w:t>
            </w:r>
            <w:r w:rsidRPr="00630783">
              <w:rPr>
                <w:rFonts w:cs="Arial"/>
                <w:b/>
                <w:bCs/>
                <w:u w:val="single"/>
              </w:rPr>
              <w:t>visits</w:t>
            </w:r>
            <w:r w:rsidRPr="00630783">
              <w:rPr>
                <w:rFonts w:cs="Arial"/>
              </w:rPr>
              <w:t xml:space="preserve"> with an inpatient admission or </w:t>
            </w:r>
            <w:r w:rsidR="002D41F9" w:rsidRPr="002D41F9">
              <w:rPr>
                <w:rFonts w:cs="Arial"/>
                <w:highlight w:val="yellow"/>
              </w:rPr>
              <w:t xml:space="preserve">where the patient was placed </w:t>
            </w:r>
            <w:r w:rsidR="002D41F9" w:rsidRPr="00CA2231">
              <w:rPr>
                <w:rFonts w:cs="Arial"/>
                <w:highlight w:val="yellow"/>
              </w:rPr>
              <w:t>in</w:t>
            </w:r>
            <w:r w:rsidR="00CA2231" w:rsidRPr="00CA2231">
              <w:rPr>
                <w:rFonts w:cs="Arial"/>
                <w:highlight w:val="yellow"/>
              </w:rPr>
              <w:t xml:space="preserve"> hospital</w:t>
            </w:r>
            <w:r w:rsidR="002D41F9" w:rsidRPr="002D41F9">
              <w:rPr>
                <w:bCs/>
              </w:rPr>
              <w:t xml:space="preserve"> </w:t>
            </w:r>
            <w:r w:rsidRPr="002D41F9">
              <w:rPr>
                <w:rFonts w:cs="Arial"/>
              </w:rPr>
              <w:t>o</w:t>
            </w:r>
            <w:r w:rsidRPr="00630783">
              <w:rPr>
                <w:rFonts w:cs="Arial"/>
              </w:rPr>
              <w:t>bservation status</w:t>
            </w:r>
            <w:r>
              <w:rPr>
                <w:rFonts w:cs="Arial"/>
              </w:rPr>
              <w:t>.</w:t>
            </w:r>
          </w:p>
          <w:p w14:paraId="1412CF78" w14:textId="77777777" w:rsidR="000F1C53" w:rsidRDefault="000F1C53" w:rsidP="000F1C53">
            <w:pPr>
              <w:rPr>
                <w:rFonts w:cs="Arial"/>
                <w:b/>
                <w:bCs/>
              </w:rPr>
            </w:pPr>
          </w:p>
          <w:p w14:paraId="30ADECB6" w14:textId="77777777" w:rsidR="000F1C53" w:rsidRDefault="000F1C53" w:rsidP="000F1C53">
            <w:pPr>
              <w:rPr>
                <w:rFonts w:cs="Arial"/>
                <w:bCs/>
              </w:rPr>
            </w:pPr>
            <w:r>
              <w:rPr>
                <w:rFonts w:cs="Arial"/>
              </w:rPr>
              <w:t xml:space="preserve">Enter the total </w:t>
            </w:r>
            <w:r w:rsidRPr="002A2880">
              <w:rPr>
                <w:rFonts w:cs="Arial"/>
                <w:bCs/>
              </w:rPr>
              <w:t xml:space="preserve">number of emergency department (ED) visits </w:t>
            </w:r>
            <w:r>
              <w:rPr>
                <w:rFonts w:cs="Arial"/>
                <w:bCs/>
              </w:rPr>
              <w:t>during the reporting period</w:t>
            </w:r>
            <w:r w:rsidRPr="002A2880">
              <w:rPr>
                <w:rFonts w:cs="Arial"/>
                <w:bCs/>
              </w:rPr>
              <w:t xml:space="preserve"> </w:t>
            </w:r>
            <w:r>
              <w:rPr>
                <w:rFonts w:cs="Arial"/>
                <w:bCs/>
              </w:rPr>
              <w:t>for each of the following admission types:</w:t>
            </w:r>
          </w:p>
          <w:p w14:paraId="1B5ECBD9" w14:textId="77777777" w:rsidR="000F1C53" w:rsidRDefault="000F1C53" w:rsidP="000F1C53">
            <w:pPr>
              <w:ind w:left="720"/>
              <w:rPr>
                <w:b/>
                <w:bCs/>
              </w:rPr>
            </w:pPr>
            <w:r w:rsidRPr="00C409FC">
              <w:rPr>
                <w:b/>
                <w:bCs/>
              </w:rPr>
              <w:t xml:space="preserve">Adult </w:t>
            </w:r>
            <w:r>
              <w:t xml:space="preserve">(18 years of age or older) </w:t>
            </w:r>
            <w:r w:rsidRPr="00C409FC">
              <w:t xml:space="preserve">patients admitted to an inpatient </w:t>
            </w:r>
            <w:r w:rsidRPr="00C409FC">
              <w:rPr>
                <w:b/>
                <w:bCs/>
              </w:rPr>
              <w:t>non-psychiatric bed</w:t>
            </w:r>
          </w:p>
          <w:p w14:paraId="1EBF137C" w14:textId="77777777" w:rsidR="000F1C53" w:rsidRDefault="000F1C53" w:rsidP="000F1C53">
            <w:pPr>
              <w:ind w:left="720"/>
              <w:rPr>
                <w:b/>
                <w:bCs/>
              </w:rPr>
            </w:pPr>
            <w:r w:rsidRPr="00C409FC">
              <w:rPr>
                <w:b/>
                <w:bCs/>
              </w:rPr>
              <w:t xml:space="preserve">Adult </w:t>
            </w:r>
            <w:r>
              <w:t xml:space="preserve">(18 years of age or older) </w:t>
            </w:r>
            <w:r w:rsidRPr="00C409FC">
              <w:t xml:space="preserve">patients admitted to an inpatient </w:t>
            </w:r>
            <w:r w:rsidRPr="00C409FC">
              <w:rPr>
                <w:b/>
                <w:bCs/>
              </w:rPr>
              <w:t>psychiatric bed</w:t>
            </w:r>
          </w:p>
          <w:p w14:paraId="235B32BF" w14:textId="77777777" w:rsidR="000F1C53" w:rsidRPr="007A60D4" w:rsidRDefault="000F1C53" w:rsidP="000F1C53">
            <w:pPr>
              <w:rPr>
                <w:rFonts w:cs="Arial"/>
                <w:snapToGrid w:val="0"/>
                <w:sz w:val="16"/>
                <w:szCs w:val="16"/>
              </w:rPr>
            </w:pPr>
          </w:p>
          <w:p w14:paraId="7CB693CA" w14:textId="77777777" w:rsidR="000F1C53" w:rsidRPr="009A5185" w:rsidRDefault="000F1C53" w:rsidP="000F1C53">
            <w:pPr>
              <w:rPr>
                <w:rFonts w:cs="Arial"/>
                <w:snapToGrid w:val="0"/>
              </w:rPr>
            </w:pPr>
            <w:r>
              <w:rPr>
                <w:rFonts w:cs="Arial"/>
                <w:b/>
                <w:snapToGrid w:val="0"/>
              </w:rPr>
              <w:t>Include:</w:t>
            </w:r>
          </w:p>
          <w:p w14:paraId="03509463" w14:textId="5A087EFB" w:rsidR="000F1C53" w:rsidRPr="00630783" w:rsidRDefault="000F1C53" w:rsidP="00AD309C">
            <w:pPr>
              <w:pStyle w:val="ListParagraph"/>
              <w:numPr>
                <w:ilvl w:val="0"/>
                <w:numId w:val="85"/>
              </w:numPr>
              <w:rPr>
                <w:rFonts w:cs="Arial"/>
                <w:lang w:eastAsia="ja-JP"/>
              </w:rPr>
            </w:pPr>
            <w:r>
              <w:rPr>
                <w:rFonts w:cs="Arial"/>
                <w:snapToGrid w:val="0"/>
              </w:rPr>
              <w:t xml:space="preserve">Patients with an ED visit that were admitted to the hospital’s inpatient setting or </w:t>
            </w:r>
            <w:r w:rsidR="00E96D79" w:rsidRPr="00E96D79">
              <w:rPr>
                <w:rFonts w:cs="Arial"/>
                <w:snapToGrid w:val="0"/>
                <w:highlight w:val="yellow"/>
              </w:rPr>
              <w:t>placed in</w:t>
            </w:r>
            <w:r>
              <w:rPr>
                <w:rFonts w:cs="Arial"/>
                <w:snapToGrid w:val="0"/>
              </w:rPr>
              <w:t xml:space="preserve"> hospital observation status.</w:t>
            </w:r>
          </w:p>
          <w:p w14:paraId="455951F0" w14:textId="77777777" w:rsidR="000F1C53" w:rsidRDefault="000F1C53" w:rsidP="000F1C53">
            <w:pPr>
              <w:rPr>
                <w:rFonts w:cs="Arial"/>
                <w:lang w:eastAsia="ja-JP"/>
              </w:rPr>
            </w:pPr>
          </w:p>
          <w:p w14:paraId="0EA931F8" w14:textId="77777777" w:rsidR="000F1C53" w:rsidRPr="00300531" w:rsidRDefault="000F1C53" w:rsidP="000F1C53">
            <w:pPr>
              <w:rPr>
                <w:rFonts w:cs="Arial"/>
                <w:b/>
                <w:bCs/>
                <w:lang w:eastAsia="ja-JP"/>
              </w:rPr>
            </w:pPr>
            <w:r w:rsidRPr="00300531">
              <w:rPr>
                <w:rFonts w:cs="Arial"/>
                <w:b/>
                <w:bCs/>
                <w:lang w:eastAsia="ja-JP"/>
              </w:rPr>
              <w:t>Exclude:</w:t>
            </w:r>
          </w:p>
          <w:p w14:paraId="0BEEB00B" w14:textId="5728A411" w:rsidR="000F1C53" w:rsidRDefault="000F1C53" w:rsidP="00AD309C">
            <w:pPr>
              <w:pStyle w:val="ListParagraph"/>
              <w:numPr>
                <w:ilvl w:val="0"/>
                <w:numId w:val="85"/>
              </w:numPr>
              <w:rPr>
                <w:rFonts w:cs="Arial"/>
                <w:lang w:eastAsia="ja-JP"/>
              </w:rPr>
            </w:pPr>
            <w:r w:rsidRPr="005C1F6C">
              <w:rPr>
                <w:rFonts w:cs="Arial"/>
                <w:lang w:eastAsia="ja-JP"/>
              </w:rPr>
              <w:t xml:space="preserve">Patients with an ED visit that were </w:t>
            </w:r>
            <w:r w:rsidR="008A7A80" w:rsidRPr="008A7A80">
              <w:rPr>
                <w:rFonts w:cs="Arial"/>
                <w:highlight w:val="yellow"/>
                <w:lang w:eastAsia="ja-JP"/>
              </w:rPr>
              <w:t>placed in</w:t>
            </w:r>
            <w:r w:rsidRPr="005C1F6C">
              <w:rPr>
                <w:rFonts w:cs="Arial"/>
                <w:lang w:eastAsia="ja-JP"/>
              </w:rPr>
              <w:t xml:space="preserve"> ED observation status.</w:t>
            </w:r>
          </w:p>
          <w:p w14:paraId="5EE44B45" w14:textId="04CE7A34" w:rsidR="000F1C53" w:rsidRPr="00A536BD" w:rsidRDefault="00A536BD" w:rsidP="00A536BD">
            <w:pPr>
              <w:pStyle w:val="ListParagraph"/>
              <w:numPr>
                <w:ilvl w:val="0"/>
                <w:numId w:val="85"/>
              </w:numPr>
              <w:rPr>
                <w:rFonts w:cs="Arial"/>
                <w:highlight w:val="yellow"/>
                <w:lang w:eastAsia="ja-JP"/>
              </w:rPr>
            </w:pPr>
            <w:r w:rsidRPr="00A536BD">
              <w:rPr>
                <w:rFonts w:cs="Arial"/>
                <w:highlight w:val="yellow"/>
                <w:lang w:eastAsia="ja-JP"/>
              </w:rPr>
              <w:t xml:space="preserve">Patients transferred to another hospital. </w:t>
            </w:r>
          </w:p>
          <w:p w14:paraId="372026F4" w14:textId="77777777" w:rsidR="00A536BD" w:rsidRPr="00A536BD" w:rsidRDefault="00A536BD" w:rsidP="00A536BD">
            <w:pPr>
              <w:pStyle w:val="ListParagraph"/>
              <w:rPr>
                <w:rFonts w:cs="Arial"/>
                <w:lang w:eastAsia="ja-JP"/>
              </w:rPr>
            </w:pPr>
          </w:p>
          <w:p w14:paraId="77287586" w14:textId="6774D800" w:rsidR="000F1C53" w:rsidRDefault="000F1C53" w:rsidP="000F1C53">
            <w:pPr>
              <w:rPr>
                <w:rFonts w:cs="Arial"/>
              </w:rPr>
            </w:pPr>
            <w:r w:rsidRPr="002A2880">
              <w:rPr>
                <w:rFonts w:cs="Arial"/>
              </w:rPr>
              <w:t xml:space="preserve">Note: A patient can have multiple ED visits with a hospital admission </w:t>
            </w:r>
            <w:r w:rsidR="00EA1597" w:rsidRPr="00EA1597">
              <w:rPr>
                <w:rFonts w:cs="Arial"/>
                <w:highlight w:val="yellow"/>
              </w:rPr>
              <w:t>and/or placed in hospital observation status</w:t>
            </w:r>
            <w:r w:rsidR="00EA1597">
              <w:rPr>
                <w:rFonts w:cs="Arial"/>
              </w:rPr>
              <w:t xml:space="preserve"> </w:t>
            </w:r>
            <w:r w:rsidRPr="002A2880">
              <w:rPr>
                <w:rFonts w:cs="Arial"/>
              </w:rPr>
              <w:t xml:space="preserve">during the performance period so each patient ED visit with an inpatient admission </w:t>
            </w:r>
            <w:r w:rsidR="00F36236" w:rsidRPr="00E117B9">
              <w:rPr>
                <w:rFonts w:cs="Arial"/>
                <w:highlight w:val="yellow"/>
              </w:rPr>
              <w:t>or</w:t>
            </w:r>
            <w:r w:rsidR="00E117B9" w:rsidRPr="00E117B9">
              <w:rPr>
                <w:rFonts w:cs="Arial"/>
                <w:highlight w:val="yellow"/>
              </w:rPr>
              <w:t xml:space="preserve"> placement into hospital observation status</w:t>
            </w:r>
            <w:r w:rsidR="00E117B9">
              <w:rPr>
                <w:rFonts w:cs="Arial"/>
              </w:rPr>
              <w:t xml:space="preserve"> is includ</w:t>
            </w:r>
            <w:r w:rsidRPr="002A2880">
              <w:rPr>
                <w:rFonts w:cs="Arial"/>
              </w:rPr>
              <w:t>ed in the denominator (question #</w:t>
            </w:r>
            <w:r>
              <w:rPr>
                <w:rFonts w:cs="Arial"/>
              </w:rPr>
              <w:t>4a</w:t>
            </w:r>
            <w:r w:rsidRPr="002A2880">
              <w:rPr>
                <w:rFonts w:cs="Arial"/>
              </w:rPr>
              <w:t>).</w:t>
            </w:r>
          </w:p>
          <w:p w14:paraId="66317F40" w14:textId="77777777" w:rsidR="000F1C53" w:rsidRDefault="000F1C53" w:rsidP="000F1C53">
            <w:pPr>
              <w:rPr>
                <w:rFonts w:cs="Arial"/>
              </w:rPr>
            </w:pPr>
          </w:p>
          <w:p w14:paraId="0C4F84B9" w14:textId="13EBB7E8" w:rsidR="000F1C53" w:rsidRPr="002A2880" w:rsidRDefault="000F1C53" w:rsidP="000F1C53">
            <w:pPr>
              <w:rPr>
                <w:rFonts w:cs="Arial"/>
              </w:rPr>
            </w:pPr>
            <w:r w:rsidRPr="00630783">
              <w:rPr>
                <w:rFonts w:cs="Arial"/>
                <w:b/>
                <w:bCs/>
                <w:i/>
                <w:iCs/>
              </w:rPr>
              <w:t xml:space="preserve">If the number of visits for an adult admission type is less than 10 (in column a), skip columns b, c, and d and then move to the next admission type. </w:t>
            </w:r>
          </w:p>
        </w:tc>
      </w:tr>
      <w:tr w:rsidR="000F1C53" w:rsidRPr="009A5185" w14:paraId="20DC6F3B" w14:textId="77777777" w:rsidTr="006A35F6">
        <w:trPr>
          <w:trHeight w:val="1331"/>
          <w:jc w:val="center"/>
        </w:trPr>
        <w:tc>
          <w:tcPr>
            <w:tcW w:w="9562" w:type="dxa"/>
            <w:vAlign w:val="center"/>
          </w:tcPr>
          <w:p w14:paraId="3DC385AB" w14:textId="77777777" w:rsidR="000F1C53" w:rsidRDefault="000F1C53" w:rsidP="000F1C53">
            <w:pPr>
              <w:rPr>
                <w:rFonts w:cs="Arial"/>
              </w:rPr>
            </w:pPr>
            <w:r w:rsidRPr="00A25B79">
              <w:rPr>
                <w:rFonts w:cs="Arial"/>
                <w:b/>
                <w:bCs/>
              </w:rPr>
              <w:t xml:space="preserve">Question </w:t>
            </w:r>
            <w:r>
              <w:rPr>
                <w:rFonts w:cs="Arial"/>
                <w:b/>
                <w:bCs/>
              </w:rPr>
              <w:t>#</w:t>
            </w:r>
            <w:r w:rsidRPr="00A25B79">
              <w:rPr>
                <w:rFonts w:cs="Arial"/>
                <w:b/>
                <w:bCs/>
              </w:rPr>
              <w:t>4</w:t>
            </w:r>
            <w:r>
              <w:rPr>
                <w:rFonts w:cs="Arial"/>
                <w:b/>
                <w:bCs/>
              </w:rPr>
              <w:t>, column b</w:t>
            </w:r>
            <w:r w:rsidRPr="00A25B79">
              <w:rPr>
                <w:rFonts w:cs="Arial"/>
                <w:b/>
                <w:bCs/>
              </w:rPr>
              <w:t xml:space="preserve">: </w:t>
            </w:r>
            <w:r>
              <w:rPr>
                <w:rFonts w:cs="Arial"/>
              </w:rPr>
              <w:t>N</w:t>
            </w:r>
            <w:r w:rsidRPr="001F2388">
              <w:rPr>
                <w:rFonts w:cs="Arial"/>
              </w:rPr>
              <w:t xml:space="preserve">umber of ED </w:t>
            </w:r>
            <w:r w:rsidRPr="00630783">
              <w:rPr>
                <w:rFonts w:cs="Arial"/>
                <w:b/>
                <w:bCs/>
                <w:u w:val="single"/>
              </w:rPr>
              <w:t>visits</w:t>
            </w:r>
            <w:r w:rsidRPr="001F2388">
              <w:rPr>
                <w:rFonts w:cs="Arial"/>
              </w:rPr>
              <w:t xml:space="preserve"> indicated in </w:t>
            </w:r>
            <w:r>
              <w:rPr>
                <w:rFonts w:cs="Arial"/>
              </w:rPr>
              <w:t>column (a)</w:t>
            </w:r>
            <w:r w:rsidRPr="001F2388">
              <w:rPr>
                <w:rFonts w:cs="Arial"/>
              </w:rPr>
              <w:t xml:space="preserve"> </w:t>
            </w:r>
            <w:r>
              <w:rPr>
                <w:rFonts w:cs="Arial"/>
              </w:rPr>
              <w:t>with</w:t>
            </w:r>
            <w:r w:rsidRPr="001F2388">
              <w:rPr>
                <w:rFonts w:cs="Arial"/>
              </w:rPr>
              <w:t xml:space="preserve"> a boarding time </w:t>
            </w:r>
            <w:r>
              <w:rPr>
                <w:rFonts w:cs="Arial"/>
              </w:rPr>
              <w:t>greater</w:t>
            </w:r>
            <w:r w:rsidRPr="001F2388">
              <w:rPr>
                <w:rFonts w:cs="Arial"/>
              </w:rPr>
              <w:t xml:space="preserve"> than 4 hours</w:t>
            </w:r>
            <w:r>
              <w:rPr>
                <w:rFonts w:cs="Arial"/>
              </w:rPr>
              <w:t>.</w:t>
            </w:r>
          </w:p>
          <w:p w14:paraId="10EBD8FA" w14:textId="77777777" w:rsidR="000F1C53" w:rsidRDefault="000F1C53" w:rsidP="000F1C53">
            <w:pPr>
              <w:rPr>
                <w:rFonts w:cs="Arial"/>
                <w:snapToGrid w:val="0"/>
              </w:rPr>
            </w:pPr>
          </w:p>
          <w:p w14:paraId="42EF98DB" w14:textId="77777777" w:rsidR="000F1C53" w:rsidRDefault="000F1C53" w:rsidP="000F1C53">
            <w:pPr>
              <w:rPr>
                <w:rFonts w:cs="Arial"/>
                <w:bCs/>
              </w:rPr>
            </w:pPr>
            <w:r>
              <w:rPr>
                <w:rFonts w:cs="Arial"/>
                <w:bCs/>
              </w:rPr>
              <w:t xml:space="preserve">Enter the total number of </w:t>
            </w:r>
            <w:r w:rsidRPr="002A2880">
              <w:rPr>
                <w:rFonts w:cs="Arial"/>
                <w:bCs/>
              </w:rPr>
              <w:t xml:space="preserve">emergency department (ED) </w:t>
            </w:r>
            <w:r w:rsidRPr="00630783">
              <w:rPr>
                <w:rFonts w:cs="Arial"/>
                <w:b/>
                <w:u w:val="single"/>
              </w:rPr>
              <w:t>visits</w:t>
            </w:r>
            <w:r>
              <w:rPr>
                <w:rFonts w:cs="Arial"/>
                <w:bCs/>
              </w:rPr>
              <w:t xml:space="preserve"> indicated in column (a) with a boarding time greater than 4 hours</w:t>
            </w:r>
            <w:r w:rsidRPr="002A2880">
              <w:rPr>
                <w:rFonts w:cs="Arial"/>
                <w:bCs/>
              </w:rPr>
              <w:t xml:space="preserve"> </w:t>
            </w:r>
            <w:r>
              <w:rPr>
                <w:rFonts w:cs="Arial"/>
                <w:bCs/>
              </w:rPr>
              <w:t>for each of the following admission types:</w:t>
            </w:r>
          </w:p>
          <w:p w14:paraId="7CC7DF93" w14:textId="77777777" w:rsidR="000F1C53" w:rsidRDefault="000F1C53" w:rsidP="000F1C53">
            <w:pPr>
              <w:ind w:left="720"/>
              <w:rPr>
                <w:b/>
                <w:bCs/>
              </w:rPr>
            </w:pPr>
            <w:r w:rsidRPr="00C409FC">
              <w:rPr>
                <w:b/>
                <w:bCs/>
              </w:rPr>
              <w:t xml:space="preserve">Adult </w:t>
            </w:r>
            <w:r>
              <w:t xml:space="preserve">(18 years of age or older) </w:t>
            </w:r>
            <w:r w:rsidRPr="00C409FC">
              <w:t xml:space="preserve">patients admitted to an inpatient </w:t>
            </w:r>
            <w:r w:rsidRPr="00C409FC">
              <w:rPr>
                <w:b/>
                <w:bCs/>
              </w:rPr>
              <w:t>non-psychiatric bed</w:t>
            </w:r>
          </w:p>
          <w:p w14:paraId="1AD8F853" w14:textId="77777777" w:rsidR="000F1C53" w:rsidRDefault="000F1C53" w:rsidP="000F1C53">
            <w:pPr>
              <w:ind w:left="720"/>
              <w:rPr>
                <w:b/>
                <w:bCs/>
              </w:rPr>
            </w:pPr>
            <w:r w:rsidRPr="00C409FC">
              <w:rPr>
                <w:b/>
                <w:bCs/>
              </w:rPr>
              <w:t xml:space="preserve">Adult </w:t>
            </w:r>
            <w:r>
              <w:t xml:space="preserve">(18 years of age or older) </w:t>
            </w:r>
            <w:r w:rsidRPr="00C409FC">
              <w:t xml:space="preserve">patients admitted to an inpatient </w:t>
            </w:r>
            <w:r w:rsidRPr="00C409FC">
              <w:rPr>
                <w:b/>
                <w:bCs/>
              </w:rPr>
              <w:t>psychiatric bed</w:t>
            </w:r>
          </w:p>
          <w:p w14:paraId="10BB4D9D" w14:textId="77777777" w:rsidR="000F1C53" w:rsidRPr="00A25B79" w:rsidRDefault="000F1C53" w:rsidP="000F1C53">
            <w:pPr>
              <w:rPr>
                <w:rFonts w:cs="Arial"/>
                <w:snapToGrid w:val="0"/>
              </w:rPr>
            </w:pPr>
          </w:p>
          <w:p w14:paraId="20943238" w14:textId="77777777" w:rsidR="00F92E61" w:rsidRDefault="00F92E61" w:rsidP="000F1C53">
            <w:pPr>
              <w:rPr>
                <w:rFonts w:cs="Arial"/>
                <w:b/>
                <w:snapToGrid w:val="0"/>
              </w:rPr>
            </w:pPr>
          </w:p>
          <w:p w14:paraId="7C9D421E" w14:textId="1AD96213" w:rsidR="000F1C53" w:rsidRPr="00A25B79" w:rsidRDefault="000F1C53" w:rsidP="000F1C53">
            <w:pPr>
              <w:rPr>
                <w:rFonts w:cs="Arial"/>
                <w:b/>
                <w:snapToGrid w:val="0"/>
              </w:rPr>
            </w:pPr>
            <w:r w:rsidRPr="00A25B79">
              <w:rPr>
                <w:rFonts w:cs="Arial"/>
                <w:b/>
                <w:snapToGrid w:val="0"/>
              </w:rPr>
              <w:lastRenderedPageBreak/>
              <w:t>Include:</w:t>
            </w:r>
          </w:p>
          <w:p w14:paraId="37FE810B" w14:textId="7E2B3464" w:rsidR="000F1C53" w:rsidRDefault="000F1C53" w:rsidP="00AD309C">
            <w:pPr>
              <w:pStyle w:val="ListParagraph"/>
              <w:numPr>
                <w:ilvl w:val="0"/>
                <w:numId w:val="87"/>
              </w:numPr>
              <w:rPr>
                <w:rFonts w:cs="Arial"/>
                <w:lang w:eastAsia="ja-JP"/>
              </w:rPr>
            </w:pPr>
            <w:r>
              <w:rPr>
                <w:rFonts w:cs="Arial"/>
                <w:lang w:eastAsia="ja-JP"/>
              </w:rPr>
              <w:t xml:space="preserve">Patients with an ED visit that </w:t>
            </w:r>
            <w:r w:rsidR="00FD4099" w:rsidRPr="00FD4099">
              <w:rPr>
                <w:rFonts w:cs="Arial"/>
                <w:highlight w:val="yellow"/>
                <w:lang w:eastAsia="ja-JP"/>
              </w:rPr>
              <w:t>were</w:t>
            </w:r>
            <w:r w:rsidR="00FD4099">
              <w:rPr>
                <w:rFonts w:cs="Arial"/>
                <w:lang w:eastAsia="ja-JP"/>
              </w:rPr>
              <w:t xml:space="preserve"> </w:t>
            </w:r>
            <w:r>
              <w:rPr>
                <w:rFonts w:cs="Arial"/>
                <w:lang w:eastAsia="ja-JP"/>
              </w:rPr>
              <w:t xml:space="preserve">admitted to the hospital’s inpatient setting or </w:t>
            </w:r>
            <w:r w:rsidR="00FD4099" w:rsidRPr="006A35F6">
              <w:rPr>
                <w:rFonts w:cs="Arial"/>
                <w:highlight w:val="yellow"/>
                <w:lang w:eastAsia="ja-JP"/>
              </w:rPr>
              <w:t>placed in</w:t>
            </w:r>
            <w:r>
              <w:rPr>
                <w:rFonts w:cs="Arial"/>
                <w:lang w:eastAsia="ja-JP"/>
              </w:rPr>
              <w:t xml:space="preserve"> hospital observation status with an ED boarding time that was longer than 4 hours.</w:t>
            </w:r>
          </w:p>
          <w:p w14:paraId="39A95E7C" w14:textId="77777777" w:rsidR="000F1C53" w:rsidRDefault="000F1C53" w:rsidP="000F1C53">
            <w:pPr>
              <w:rPr>
                <w:rFonts w:cs="Arial"/>
                <w:lang w:eastAsia="ja-JP"/>
              </w:rPr>
            </w:pPr>
          </w:p>
          <w:p w14:paraId="40694081" w14:textId="03AE964D" w:rsidR="000F1C53" w:rsidRPr="00BE3074" w:rsidRDefault="000F1C53" w:rsidP="000F1C53">
            <w:pPr>
              <w:rPr>
                <w:rFonts w:cs="Arial"/>
              </w:rPr>
            </w:pPr>
            <w:r w:rsidRPr="001F2388">
              <w:rPr>
                <w:rFonts w:cs="Arial"/>
                <w:b/>
                <w:bCs/>
                <w:lang w:eastAsia="ja-JP"/>
              </w:rPr>
              <w:t>Boarding time</w:t>
            </w:r>
            <w:r>
              <w:rPr>
                <w:rFonts w:cs="Arial"/>
                <w:lang w:eastAsia="ja-JP"/>
              </w:rPr>
              <w:t xml:space="preserve"> is defined as </w:t>
            </w:r>
            <w:r w:rsidRPr="00BE3074">
              <w:rPr>
                <w:rFonts w:cs="Arial"/>
                <w:lang w:eastAsia="ja-JP"/>
              </w:rPr>
              <w:t>the difference between the “time from the admission order” to “patient departure from the ED</w:t>
            </w:r>
            <w:r w:rsidR="006A35F6">
              <w:rPr>
                <w:rFonts w:cs="Arial"/>
                <w:lang w:eastAsia="ja-JP"/>
              </w:rPr>
              <w:t>.”</w:t>
            </w:r>
            <w:r w:rsidRPr="00BE3074">
              <w:rPr>
                <w:rFonts w:cs="Arial"/>
                <w:lang w:eastAsia="ja-JP"/>
              </w:rPr>
              <w:t xml:space="preserve"> </w:t>
            </w:r>
          </w:p>
        </w:tc>
      </w:tr>
      <w:tr w:rsidR="000F1C53" w:rsidRPr="009A5185" w14:paraId="23F83BCC" w14:textId="77777777" w:rsidTr="00450934">
        <w:trPr>
          <w:trHeight w:val="1511"/>
          <w:jc w:val="center"/>
        </w:trPr>
        <w:tc>
          <w:tcPr>
            <w:tcW w:w="9562" w:type="dxa"/>
            <w:vAlign w:val="center"/>
          </w:tcPr>
          <w:p w14:paraId="1BF4203E" w14:textId="77777777" w:rsidR="000F1C53" w:rsidRDefault="000F1C53" w:rsidP="000F1C53">
            <w:pPr>
              <w:rPr>
                <w:rFonts w:cs="Arial"/>
              </w:rPr>
            </w:pPr>
            <w:r w:rsidRPr="00A25B79">
              <w:rPr>
                <w:rFonts w:cs="Arial"/>
                <w:b/>
                <w:bCs/>
              </w:rPr>
              <w:lastRenderedPageBreak/>
              <w:t xml:space="preserve">Question </w:t>
            </w:r>
            <w:r>
              <w:rPr>
                <w:rFonts w:cs="Arial"/>
                <w:b/>
                <w:bCs/>
              </w:rPr>
              <w:t>#4, column c</w:t>
            </w:r>
            <w:r w:rsidRPr="00A25B79">
              <w:rPr>
                <w:rFonts w:cs="Arial"/>
                <w:b/>
                <w:bCs/>
              </w:rPr>
              <w:t xml:space="preserve">: </w:t>
            </w:r>
            <w:r>
              <w:rPr>
                <w:rFonts w:cs="Arial"/>
              </w:rPr>
              <w:t xml:space="preserve">Median </w:t>
            </w:r>
            <w:r w:rsidRPr="00BE3074">
              <w:rPr>
                <w:rFonts w:cs="Arial"/>
              </w:rPr>
              <w:t xml:space="preserve">number of </w:t>
            </w:r>
            <w:r w:rsidRPr="00630783">
              <w:rPr>
                <w:rFonts w:cs="Arial"/>
                <w:b/>
                <w:bCs/>
                <w:u w:val="single"/>
              </w:rPr>
              <w:t>hours</w:t>
            </w:r>
            <w:r w:rsidRPr="00BE3074">
              <w:rPr>
                <w:rFonts w:cs="Arial"/>
              </w:rPr>
              <w:t xml:space="preserve"> spent in the ED for ED visits indicated in </w:t>
            </w:r>
            <w:r>
              <w:rPr>
                <w:rFonts w:cs="Arial"/>
              </w:rPr>
              <w:t>column (a).</w:t>
            </w:r>
          </w:p>
          <w:p w14:paraId="7F85B586" w14:textId="77777777" w:rsidR="000F1C53" w:rsidRDefault="000F1C53" w:rsidP="000F1C53">
            <w:pPr>
              <w:rPr>
                <w:rFonts w:cs="Arial"/>
                <w:snapToGrid w:val="0"/>
              </w:rPr>
            </w:pPr>
          </w:p>
          <w:p w14:paraId="4791CF10" w14:textId="77777777" w:rsidR="000F1C53" w:rsidRDefault="000F1C53" w:rsidP="000F1C53">
            <w:pPr>
              <w:rPr>
                <w:rFonts w:cs="Arial"/>
                <w:bCs/>
              </w:rPr>
            </w:pPr>
            <w:r>
              <w:rPr>
                <w:rFonts w:cs="Arial"/>
                <w:bCs/>
              </w:rPr>
              <w:t>Enter the median number of hours spent in the ED for ED visits indicated in column (a) for each of the following admission types:</w:t>
            </w:r>
          </w:p>
          <w:p w14:paraId="3FC17C8B" w14:textId="77777777" w:rsidR="000F1C53" w:rsidRDefault="000F1C53" w:rsidP="000F1C53">
            <w:pPr>
              <w:ind w:left="720"/>
              <w:rPr>
                <w:b/>
                <w:bCs/>
              </w:rPr>
            </w:pPr>
            <w:r w:rsidRPr="00C409FC">
              <w:rPr>
                <w:b/>
                <w:bCs/>
              </w:rPr>
              <w:t xml:space="preserve">Adult </w:t>
            </w:r>
            <w:r>
              <w:t xml:space="preserve">(18 years of age or older) </w:t>
            </w:r>
            <w:r w:rsidRPr="00C409FC">
              <w:t xml:space="preserve">patients admitted to an inpatient </w:t>
            </w:r>
            <w:r w:rsidRPr="00C409FC">
              <w:rPr>
                <w:b/>
                <w:bCs/>
              </w:rPr>
              <w:t>non-psychiatric bed</w:t>
            </w:r>
          </w:p>
          <w:p w14:paraId="7CD3B144" w14:textId="77777777" w:rsidR="000F1C53" w:rsidRDefault="000F1C53" w:rsidP="000F1C53">
            <w:pPr>
              <w:ind w:left="720"/>
              <w:rPr>
                <w:b/>
                <w:bCs/>
              </w:rPr>
            </w:pPr>
            <w:r w:rsidRPr="00C409FC">
              <w:rPr>
                <w:b/>
                <w:bCs/>
              </w:rPr>
              <w:t xml:space="preserve">Adult </w:t>
            </w:r>
            <w:r>
              <w:t xml:space="preserve">(18 years of age or older) </w:t>
            </w:r>
            <w:r w:rsidRPr="00C409FC">
              <w:t xml:space="preserve">patients admitted to an inpatient </w:t>
            </w:r>
            <w:r w:rsidRPr="00C409FC">
              <w:rPr>
                <w:b/>
                <w:bCs/>
              </w:rPr>
              <w:t>psychiatric bed</w:t>
            </w:r>
          </w:p>
          <w:p w14:paraId="60447690" w14:textId="77777777" w:rsidR="000F1C53" w:rsidRPr="00A25B79" w:rsidRDefault="000F1C53" w:rsidP="000F1C53">
            <w:pPr>
              <w:rPr>
                <w:rFonts w:cs="Arial"/>
                <w:snapToGrid w:val="0"/>
              </w:rPr>
            </w:pPr>
          </w:p>
          <w:p w14:paraId="3D854BB4" w14:textId="77777777" w:rsidR="000F1C53" w:rsidRPr="00A25B79" w:rsidRDefault="000F1C53" w:rsidP="000F1C53">
            <w:pPr>
              <w:rPr>
                <w:rFonts w:cs="Arial"/>
                <w:b/>
                <w:snapToGrid w:val="0"/>
              </w:rPr>
            </w:pPr>
            <w:r w:rsidRPr="00A25B79">
              <w:rPr>
                <w:rFonts w:cs="Arial"/>
                <w:b/>
                <w:snapToGrid w:val="0"/>
              </w:rPr>
              <w:t>Include:</w:t>
            </w:r>
          </w:p>
          <w:p w14:paraId="3DB6069E" w14:textId="022CEAF3" w:rsidR="000F1C53" w:rsidRPr="006C7927" w:rsidRDefault="000F1C53" w:rsidP="00AD309C">
            <w:pPr>
              <w:pStyle w:val="ListParagraph"/>
              <w:numPr>
                <w:ilvl w:val="0"/>
                <w:numId w:val="87"/>
              </w:numPr>
              <w:rPr>
                <w:rFonts w:cs="Arial"/>
                <w:lang w:eastAsia="ja-JP"/>
              </w:rPr>
            </w:pPr>
            <w:r>
              <w:rPr>
                <w:rFonts w:cs="Arial"/>
                <w:lang w:eastAsia="ja-JP"/>
              </w:rPr>
              <w:t>Hours</w:t>
            </w:r>
            <w:r w:rsidRPr="00BE3074">
              <w:rPr>
                <w:rFonts w:cs="Arial"/>
                <w:lang w:eastAsia="ja-JP"/>
              </w:rPr>
              <w:t xml:space="preserve"> spent in the ED for patients with an ED visit that </w:t>
            </w:r>
            <w:r w:rsidR="00584A4F" w:rsidRPr="00584A4F">
              <w:rPr>
                <w:rFonts w:cs="Arial"/>
                <w:highlight w:val="yellow"/>
                <w:lang w:eastAsia="ja-JP"/>
              </w:rPr>
              <w:t>were</w:t>
            </w:r>
            <w:r w:rsidRPr="00BE3074">
              <w:rPr>
                <w:rFonts w:cs="Arial"/>
                <w:lang w:eastAsia="ja-JP"/>
              </w:rPr>
              <w:t xml:space="preserve"> admitted to the hospital’s inpatient setting</w:t>
            </w:r>
            <w:r>
              <w:rPr>
                <w:rFonts w:cs="Arial"/>
                <w:lang w:eastAsia="ja-JP"/>
              </w:rPr>
              <w:t xml:space="preserve"> or </w:t>
            </w:r>
            <w:r w:rsidR="007946BF" w:rsidRPr="007946BF">
              <w:rPr>
                <w:rFonts w:cs="Arial"/>
                <w:highlight w:val="yellow"/>
                <w:lang w:eastAsia="ja-JP"/>
              </w:rPr>
              <w:t>placed in</w:t>
            </w:r>
            <w:r w:rsidR="007946BF">
              <w:rPr>
                <w:rFonts w:cs="Arial"/>
                <w:lang w:eastAsia="ja-JP"/>
              </w:rPr>
              <w:t xml:space="preserve"> </w:t>
            </w:r>
            <w:r>
              <w:rPr>
                <w:rFonts w:cs="Arial"/>
                <w:lang w:eastAsia="ja-JP"/>
              </w:rPr>
              <w:t>hospital observation status.</w:t>
            </w:r>
          </w:p>
          <w:p w14:paraId="0B28A728" w14:textId="77777777" w:rsidR="000F1C53" w:rsidRPr="00BE3074" w:rsidRDefault="000F1C53" w:rsidP="000F1C53">
            <w:pPr>
              <w:pStyle w:val="ListParagraph"/>
              <w:rPr>
                <w:rFonts w:cs="Arial"/>
                <w:lang w:eastAsia="ja-JP"/>
              </w:rPr>
            </w:pPr>
          </w:p>
          <w:p w14:paraId="4E1C04FD" w14:textId="4ADA0958" w:rsidR="000F1C53" w:rsidRPr="001F2388" w:rsidRDefault="000F1C53" w:rsidP="000F1C53">
            <w:pPr>
              <w:rPr>
                <w:rFonts w:cs="Arial"/>
              </w:rPr>
            </w:pPr>
            <w:r w:rsidRPr="00BE3074">
              <w:rPr>
                <w:rFonts w:cs="Arial"/>
                <w:b/>
                <w:bCs/>
                <w:lang w:eastAsia="ja-JP"/>
              </w:rPr>
              <w:t>Hours spent in the ED</w:t>
            </w:r>
            <w:r w:rsidRPr="001F2388">
              <w:rPr>
                <w:rFonts w:cs="Arial"/>
                <w:lang w:eastAsia="ja-JP"/>
              </w:rPr>
              <w:t xml:space="preserve"> is defined as the difference between the “patient arrival time at the ED” to “patient departure from the </w:t>
            </w:r>
            <w:r w:rsidR="007946BF">
              <w:rPr>
                <w:rFonts w:cs="Arial"/>
                <w:lang w:eastAsia="ja-JP"/>
              </w:rPr>
              <w:t>ED.</w:t>
            </w:r>
            <w:r w:rsidR="0086493B">
              <w:rPr>
                <w:rFonts w:cs="Arial"/>
                <w:lang w:eastAsia="ja-JP"/>
              </w:rPr>
              <w:t>”</w:t>
            </w:r>
          </w:p>
        </w:tc>
      </w:tr>
      <w:tr w:rsidR="000F1C53" w:rsidRPr="009A5185" w14:paraId="6E9CFA33" w14:textId="77777777" w:rsidTr="00D73F6A">
        <w:trPr>
          <w:trHeight w:val="1970"/>
          <w:jc w:val="center"/>
        </w:trPr>
        <w:tc>
          <w:tcPr>
            <w:tcW w:w="9562" w:type="dxa"/>
            <w:vAlign w:val="center"/>
          </w:tcPr>
          <w:p w14:paraId="2CCC87AC" w14:textId="77777777" w:rsidR="000F1C53" w:rsidRDefault="000F1C53" w:rsidP="000F1C53">
            <w:pPr>
              <w:rPr>
                <w:rFonts w:cs="Arial"/>
              </w:rPr>
            </w:pPr>
            <w:r w:rsidRPr="00A25B79">
              <w:rPr>
                <w:rFonts w:cs="Arial"/>
                <w:b/>
                <w:bCs/>
              </w:rPr>
              <w:t xml:space="preserve">Question </w:t>
            </w:r>
            <w:r>
              <w:rPr>
                <w:rFonts w:cs="Arial"/>
                <w:b/>
                <w:bCs/>
              </w:rPr>
              <w:t>#4, column d</w:t>
            </w:r>
            <w:r w:rsidRPr="00A25B79">
              <w:rPr>
                <w:rFonts w:cs="Arial"/>
                <w:b/>
                <w:bCs/>
              </w:rPr>
              <w:t xml:space="preserve">: </w:t>
            </w:r>
            <w:r>
              <w:rPr>
                <w:rFonts w:cs="Arial"/>
              </w:rPr>
              <w:t>90</w:t>
            </w:r>
            <w:r w:rsidRPr="006119D1">
              <w:rPr>
                <w:rFonts w:cs="Arial"/>
                <w:vertAlign w:val="superscript"/>
              </w:rPr>
              <w:t>th</w:t>
            </w:r>
            <w:r>
              <w:rPr>
                <w:rFonts w:cs="Arial"/>
              </w:rPr>
              <w:t xml:space="preserve"> percentile</w:t>
            </w:r>
            <w:r w:rsidRPr="00BE3074">
              <w:rPr>
                <w:rFonts w:cs="Arial"/>
              </w:rPr>
              <w:t xml:space="preserve"> of </w:t>
            </w:r>
            <w:r w:rsidRPr="00630783">
              <w:rPr>
                <w:rFonts w:cs="Arial"/>
                <w:b/>
                <w:bCs/>
                <w:u w:val="single"/>
              </w:rPr>
              <w:t>hours</w:t>
            </w:r>
            <w:r w:rsidRPr="00BE3074">
              <w:rPr>
                <w:rFonts w:cs="Arial"/>
              </w:rPr>
              <w:t xml:space="preserve"> spent in the ED for ED visits indicated in </w:t>
            </w:r>
            <w:r>
              <w:rPr>
                <w:rFonts w:cs="Arial"/>
              </w:rPr>
              <w:t>column (a).</w:t>
            </w:r>
          </w:p>
          <w:p w14:paraId="3D7DA721" w14:textId="77777777" w:rsidR="000F1C53" w:rsidRDefault="000F1C53" w:rsidP="000F1C53">
            <w:pPr>
              <w:rPr>
                <w:rFonts w:cs="Arial"/>
                <w:snapToGrid w:val="0"/>
              </w:rPr>
            </w:pPr>
          </w:p>
          <w:p w14:paraId="18816812" w14:textId="77777777" w:rsidR="000F1C53" w:rsidRDefault="000F1C53" w:rsidP="000F1C53">
            <w:pPr>
              <w:rPr>
                <w:rFonts w:cs="Arial"/>
                <w:bCs/>
              </w:rPr>
            </w:pPr>
            <w:r>
              <w:rPr>
                <w:rFonts w:cs="Arial"/>
                <w:bCs/>
              </w:rPr>
              <w:t>Enter the 90</w:t>
            </w:r>
            <w:r w:rsidRPr="00B71DF6">
              <w:rPr>
                <w:rFonts w:cs="Arial"/>
                <w:bCs/>
                <w:vertAlign w:val="superscript"/>
              </w:rPr>
              <w:t>th</w:t>
            </w:r>
            <w:r>
              <w:rPr>
                <w:rFonts w:cs="Arial"/>
                <w:bCs/>
              </w:rPr>
              <w:t xml:space="preserve"> percentile of hours spent in the ED for ED visits indicated in column (a) for each of the following admission types:</w:t>
            </w:r>
          </w:p>
          <w:p w14:paraId="37822E2A" w14:textId="77777777" w:rsidR="000F1C53" w:rsidRDefault="000F1C53" w:rsidP="000F1C53">
            <w:pPr>
              <w:ind w:left="720"/>
              <w:rPr>
                <w:b/>
                <w:bCs/>
              </w:rPr>
            </w:pPr>
            <w:r w:rsidRPr="00C409FC">
              <w:rPr>
                <w:b/>
                <w:bCs/>
              </w:rPr>
              <w:t xml:space="preserve">Adult </w:t>
            </w:r>
            <w:r>
              <w:t xml:space="preserve">(18 years of age or older) </w:t>
            </w:r>
            <w:r w:rsidRPr="00C409FC">
              <w:t xml:space="preserve">patients admitted to an inpatient </w:t>
            </w:r>
            <w:r w:rsidRPr="00C409FC">
              <w:rPr>
                <w:b/>
                <w:bCs/>
              </w:rPr>
              <w:t>non-psychiatric bed</w:t>
            </w:r>
          </w:p>
          <w:p w14:paraId="1831E0DE" w14:textId="77777777" w:rsidR="000F1C53" w:rsidRDefault="000F1C53" w:rsidP="000F1C53">
            <w:pPr>
              <w:ind w:left="720"/>
              <w:rPr>
                <w:b/>
                <w:bCs/>
              </w:rPr>
            </w:pPr>
            <w:r w:rsidRPr="00C409FC">
              <w:rPr>
                <w:b/>
                <w:bCs/>
              </w:rPr>
              <w:t xml:space="preserve">Adult </w:t>
            </w:r>
            <w:r>
              <w:t xml:space="preserve">(18 years of age or older) </w:t>
            </w:r>
            <w:r w:rsidRPr="00C409FC">
              <w:t xml:space="preserve">patients admitted to an inpatient </w:t>
            </w:r>
            <w:r w:rsidRPr="00C409FC">
              <w:rPr>
                <w:b/>
                <w:bCs/>
              </w:rPr>
              <w:t>psychiatric bed</w:t>
            </w:r>
          </w:p>
          <w:p w14:paraId="4C8C75CC" w14:textId="77777777" w:rsidR="000F1C53" w:rsidRPr="00A25B79" w:rsidRDefault="000F1C53" w:rsidP="000F1C53">
            <w:pPr>
              <w:rPr>
                <w:rFonts w:cs="Arial"/>
                <w:snapToGrid w:val="0"/>
              </w:rPr>
            </w:pPr>
          </w:p>
          <w:p w14:paraId="438FE215" w14:textId="77777777" w:rsidR="000F1C53" w:rsidRPr="00A25B79" w:rsidRDefault="000F1C53" w:rsidP="000F1C53">
            <w:pPr>
              <w:rPr>
                <w:rFonts w:cs="Arial"/>
                <w:b/>
                <w:snapToGrid w:val="0"/>
              </w:rPr>
            </w:pPr>
            <w:r w:rsidRPr="00A25B79">
              <w:rPr>
                <w:rFonts w:cs="Arial"/>
                <w:b/>
                <w:snapToGrid w:val="0"/>
              </w:rPr>
              <w:t>Include:</w:t>
            </w:r>
          </w:p>
          <w:p w14:paraId="01E12AB5" w14:textId="17E19683" w:rsidR="000F1C53" w:rsidRDefault="000F1C53" w:rsidP="00AD309C">
            <w:pPr>
              <w:pStyle w:val="ListParagraph"/>
              <w:numPr>
                <w:ilvl w:val="0"/>
                <w:numId w:val="87"/>
              </w:numPr>
              <w:rPr>
                <w:rFonts w:cs="Arial"/>
                <w:lang w:eastAsia="ja-JP"/>
              </w:rPr>
            </w:pPr>
            <w:r>
              <w:rPr>
                <w:rFonts w:cs="Arial"/>
                <w:lang w:eastAsia="ja-JP"/>
              </w:rPr>
              <w:t>H</w:t>
            </w:r>
            <w:r w:rsidRPr="00BE3074">
              <w:rPr>
                <w:rFonts w:cs="Arial"/>
                <w:lang w:eastAsia="ja-JP"/>
              </w:rPr>
              <w:t xml:space="preserve">ours spent in the ED for patients with an ED visit that </w:t>
            </w:r>
            <w:r w:rsidR="00AA4B2E" w:rsidRPr="00AA4B2E">
              <w:rPr>
                <w:rFonts w:cs="Arial"/>
                <w:highlight w:val="yellow"/>
                <w:lang w:eastAsia="ja-JP"/>
              </w:rPr>
              <w:t>were</w:t>
            </w:r>
            <w:r w:rsidRPr="00BE3074">
              <w:rPr>
                <w:rFonts w:cs="Arial"/>
                <w:lang w:eastAsia="ja-JP"/>
              </w:rPr>
              <w:t xml:space="preserve"> admitted to the hospital’s inpatient setting</w:t>
            </w:r>
            <w:r>
              <w:rPr>
                <w:rFonts w:cs="Arial"/>
                <w:lang w:eastAsia="ja-JP"/>
              </w:rPr>
              <w:t xml:space="preserve"> or </w:t>
            </w:r>
            <w:r w:rsidR="0070675C" w:rsidRPr="0070675C">
              <w:rPr>
                <w:rFonts w:cs="Arial"/>
                <w:highlight w:val="yellow"/>
                <w:lang w:eastAsia="ja-JP"/>
              </w:rPr>
              <w:t>placed in</w:t>
            </w:r>
            <w:r>
              <w:rPr>
                <w:rFonts w:cs="Arial"/>
                <w:lang w:eastAsia="ja-JP"/>
              </w:rPr>
              <w:t xml:space="preserve"> hospital observation status.</w:t>
            </w:r>
          </w:p>
          <w:p w14:paraId="36300486" w14:textId="77777777" w:rsidR="000F1C53" w:rsidRPr="00BE3074" w:rsidRDefault="000F1C53" w:rsidP="000F1C53">
            <w:pPr>
              <w:pStyle w:val="ListParagraph"/>
              <w:rPr>
                <w:rFonts w:cs="Arial"/>
                <w:lang w:eastAsia="ja-JP"/>
              </w:rPr>
            </w:pPr>
          </w:p>
          <w:p w14:paraId="7AE642C8" w14:textId="46B1C428" w:rsidR="000F1C53" w:rsidRPr="00A25B79" w:rsidRDefault="000F1C53" w:rsidP="000F1C53">
            <w:pPr>
              <w:rPr>
                <w:rFonts w:cs="Arial"/>
                <w:b/>
                <w:bCs/>
              </w:rPr>
            </w:pPr>
            <w:r w:rsidRPr="00BE3074">
              <w:rPr>
                <w:rFonts w:cs="Arial"/>
                <w:b/>
                <w:bCs/>
                <w:lang w:eastAsia="ja-JP"/>
              </w:rPr>
              <w:t>Hours spent in the ED</w:t>
            </w:r>
            <w:r w:rsidRPr="001F2388">
              <w:rPr>
                <w:rFonts w:cs="Arial"/>
                <w:lang w:eastAsia="ja-JP"/>
              </w:rPr>
              <w:t xml:space="preserve"> is defined as the difference between the “patient arrival time at the ED” to “patient departure from the ED</w:t>
            </w:r>
            <w:r w:rsidR="00484456">
              <w:rPr>
                <w:rFonts w:cs="Arial"/>
                <w:lang w:eastAsia="ja-JP"/>
              </w:rPr>
              <w:t>.</w:t>
            </w:r>
            <w:r w:rsidR="0086493B">
              <w:rPr>
                <w:rFonts w:cs="Arial"/>
                <w:lang w:eastAsia="ja-JP"/>
              </w:rPr>
              <w:t>”</w:t>
            </w:r>
          </w:p>
        </w:tc>
      </w:tr>
      <w:tr w:rsidR="00C11556" w:rsidRPr="009A5185" w14:paraId="69FB9E44" w14:textId="77777777" w:rsidTr="00D73F6A">
        <w:trPr>
          <w:trHeight w:val="1970"/>
          <w:jc w:val="center"/>
        </w:trPr>
        <w:tc>
          <w:tcPr>
            <w:tcW w:w="9562" w:type="dxa"/>
            <w:vAlign w:val="center"/>
          </w:tcPr>
          <w:p w14:paraId="4D14EAF9" w14:textId="278DB852" w:rsidR="00C11556" w:rsidRPr="000E4CA1" w:rsidRDefault="00C11556" w:rsidP="00C11556">
            <w:pPr>
              <w:rPr>
                <w:rFonts w:cs="Arial"/>
              </w:rPr>
            </w:pPr>
            <w:r w:rsidRPr="009A5185">
              <w:rPr>
                <w:rFonts w:cs="Arial"/>
                <w:b/>
                <w:bCs/>
              </w:rPr>
              <w:t xml:space="preserve">Question </w:t>
            </w:r>
            <w:r>
              <w:rPr>
                <w:rFonts w:cs="Arial"/>
                <w:b/>
                <w:bCs/>
              </w:rPr>
              <w:t xml:space="preserve">#5, column </w:t>
            </w:r>
            <w:r w:rsidR="00083AAA">
              <w:rPr>
                <w:rFonts w:cs="Arial"/>
                <w:b/>
                <w:bCs/>
              </w:rPr>
              <w:t>a</w:t>
            </w:r>
            <w:r>
              <w:rPr>
                <w:rFonts w:cs="Arial"/>
                <w:b/>
                <w:bCs/>
              </w:rPr>
              <w:t xml:space="preserve">: </w:t>
            </w:r>
            <w:r w:rsidRPr="000E4CA1">
              <w:rPr>
                <w:rFonts w:cs="Arial"/>
              </w:rPr>
              <w:t xml:space="preserve">Total number of </w:t>
            </w:r>
            <w:r>
              <w:rPr>
                <w:rFonts w:cs="Arial"/>
              </w:rPr>
              <w:t>pediatric</w:t>
            </w:r>
            <w:r w:rsidRPr="000E4CA1">
              <w:rPr>
                <w:rFonts w:cs="Arial"/>
              </w:rPr>
              <w:t xml:space="preserve"> ED </w:t>
            </w:r>
            <w:r w:rsidRPr="00630783">
              <w:rPr>
                <w:rFonts w:cs="Arial"/>
                <w:b/>
                <w:bCs/>
                <w:u w:val="single"/>
              </w:rPr>
              <w:t>visits</w:t>
            </w:r>
            <w:r w:rsidRPr="000E4CA1">
              <w:rPr>
                <w:rFonts w:cs="Arial"/>
              </w:rPr>
              <w:t xml:space="preserve"> with an inpatient admission or </w:t>
            </w:r>
            <w:r w:rsidR="0086493B" w:rsidRPr="0086493B">
              <w:rPr>
                <w:rFonts w:cs="Arial"/>
                <w:highlight w:val="yellow"/>
              </w:rPr>
              <w:t>where the patient was placed in hospital</w:t>
            </w:r>
            <w:r w:rsidR="0086493B" w:rsidRPr="000E4CA1">
              <w:rPr>
                <w:rFonts w:cs="Arial"/>
              </w:rPr>
              <w:t xml:space="preserve"> </w:t>
            </w:r>
            <w:r w:rsidRPr="000E4CA1">
              <w:rPr>
                <w:rFonts w:cs="Arial"/>
              </w:rPr>
              <w:t>observation status</w:t>
            </w:r>
            <w:r>
              <w:rPr>
                <w:rFonts w:cs="Arial"/>
              </w:rPr>
              <w:t>.</w:t>
            </w:r>
          </w:p>
          <w:p w14:paraId="36872C26" w14:textId="77777777" w:rsidR="00C11556" w:rsidRDefault="00C11556" w:rsidP="00C11556">
            <w:pPr>
              <w:rPr>
                <w:rFonts w:cs="Arial"/>
                <w:b/>
                <w:bCs/>
              </w:rPr>
            </w:pPr>
          </w:p>
          <w:p w14:paraId="7AB57189" w14:textId="77777777" w:rsidR="00C11556" w:rsidRDefault="00C11556" w:rsidP="00C11556">
            <w:pPr>
              <w:rPr>
                <w:rFonts w:cs="Arial"/>
                <w:bCs/>
              </w:rPr>
            </w:pPr>
            <w:r>
              <w:rPr>
                <w:rFonts w:cs="Arial"/>
              </w:rPr>
              <w:t xml:space="preserve">Enter the total </w:t>
            </w:r>
            <w:r w:rsidRPr="002A2880">
              <w:rPr>
                <w:rFonts w:cs="Arial"/>
                <w:bCs/>
              </w:rPr>
              <w:t xml:space="preserve">number of emergency department (ED) visits </w:t>
            </w:r>
            <w:r>
              <w:rPr>
                <w:rFonts w:cs="Arial"/>
                <w:bCs/>
              </w:rPr>
              <w:t>during the reporting period</w:t>
            </w:r>
            <w:r w:rsidRPr="002A2880">
              <w:rPr>
                <w:rFonts w:cs="Arial"/>
                <w:bCs/>
              </w:rPr>
              <w:t xml:space="preserve"> </w:t>
            </w:r>
            <w:r>
              <w:rPr>
                <w:rFonts w:cs="Arial"/>
                <w:bCs/>
              </w:rPr>
              <w:t>for each of the following admission types:</w:t>
            </w:r>
          </w:p>
          <w:p w14:paraId="1DD19CC4" w14:textId="77777777" w:rsidR="00C11556" w:rsidRDefault="00C11556" w:rsidP="00C11556">
            <w:pPr>
              <w:ind w:left="720"/>
              <w:rPr>
                <w:b/>
                <w:bCs/>
              </w:rPr>
            </w:pPr>
            <w:r>
              <w:rPr>
                <w:b/>
                <w:bCs/>
              </w:rPr>
              <w:t>Pediatric</w:t>
            </w:r>
            <w:r w:rsidRPr="00C409FC">
              <w:rPr>
                <w:b/>
                <w:bCs/>
              </w:rPr>
              <w:t xml:space="preserve"> </w:t>
            </w:r>
            <w:r>
              <w:t xml:space="preserve">(17 years of age or younger) </w:t>
            </w:r>
            <w:r w:rsidRPr="00C409FC">
              <w:t xml:space="preserve">patients admitted to an inpatient </w:t>
            </w:r>
            <w:r w:rsidRPr="00C409FC">
              <w:rPr>
                <w:b/>
                <w:bCs/>
              </w:rPr>
              <w:t>non-psychiatric bed</w:t>
            </w:r>
          </w:p>
          <w:p w14:paraId="0D77D8C2" w14:textId="77777777" w:rsidR="00C11556" w:rsidRDefault="00C11556" w:rsidP="00C11556">
            <w:pPr>
              <w:ind w:left="720"/>
              <w:rPr>
                <w:b/>
                <w:bCs/>
              </w:rPr>
            </w:pPr>
            <w:r>
              <w:rPr>
                <w:b/>
                <w:bCs/>
              </w:rPr>
              <w:t>Pediatric</w:t>
            </w:r>
            <w:r w:rsidRPr="00C409FC">
              <w:rPr>
                <w:b/>
                <w:bCs/>
              </w:rPr>
              <w:t xml:space="preserve"> </w:t>
            </w:r>
            <w:r>
              <w:t xml:space="preserve">(17 years of age or younger) </w:t>
            </w:r>
            <w:r w:rsidRPr="00C409FC">
              <w:t xml:space="preserve">patients admitted to an inpatient </w:t>
            </w:r>
            <w:r w:rsidRPr="00C409FC">
              <w:rPr>
                <w:b/>
                <w:bCs/>
              </w:rPr>
              <w:t>psychiatric bed</w:t>
            </w:r>
          </w:p>
          <w:p w14:paraId="49C33DE1" w14:textId="77777777" w:rsidR="00C11556" w:rsidRPr="007A60D4" w:rsidRDefault="00C11556" w:rsidP="00C11556">
            <w:pPr>
              <w:rPr>
                <w:rFonts w:cs="Arial"/>
                <w:snapToGrid w:val="0"/>
                <w:sz w:val="16"/>
                <w:szCs w:val="16"/>
              </w:rPr>
            </w:pPr>
          </w:p>
          <w:p w14:paraId="6229AB71" w14:textId="77777777" w:rsidR="00C11556" w:rsidRPr="009A5185" w:rsidRDefault="00C11556" w:rsidP="00C11556">
            <w:pPr>
              <w:rPr>
                <w:rFonts w:cs="Arial"/>
                <w:snapToGrid w:val="0"/>
              </w:rPr>
            </w:pPr>
            <w:r>
              <w:rPr>
                <w:rFonts w:cs="Arial"/>
                <w:b/>
                <w:snapToGrid w:val="0"/>
              </w:rPr>
              <w:t>Include:</w:t>
            </w:r>
          </w:p>
          <w:p w14:paraId="73A2EB8F" w14:textId="518E0EAC" w:rsidR="00C11556" w:rsidRPr="005F1CA5" w:rsidRDefault="00C11556" w:rsidP="00AD309C">
            <w:pPr>
              <w:pStyle w:val="ListParagraph"/>
              <w:numPr>
                <w:ilvl w:val="0"/>
                <w:numId w:val="85"/>
              </w:numPr>
              <w:rPr>
                <w:rFonts w:cs="Arial"/>
                <w:lang w:eastAsia="ja-JP"/>
              </w:rPr>
            </w:pPr>
            <w:r>
              <w:rPr>
                <w:rFonts w:cs="Arial"/>
                <w:snapToGrid w:val="0"/>
              </w:rPr>
              <w:t xml:space="preserve">Patients with an ED visit that </w:t>
            </w:r>
            <w:r w:rsidR="00AA4B2E" w:rsidRPr="00AA4B2E">
              <w:rPr>
                <w:rFonts w:cs="Arial"/>
                <w:snapToGrid w:val="0"/>
                <w:highlight w:val="yellow"/>
              </w:rPr>
              <w:t>were</w:t>
            </w:r>
            <w:r>
              <w:rPr>
                <w:rFonts w:cs="Arial"/>
                <w:snapToGrid w:val="0"/>
              </w:rPr>
              <w:t xml:space="preserve"> admitted to the hospital’s inpatient setting or </w:t>
            </w:r>
            <w:r w:rsidR="004F6D6B" w:rsidRPr="004F6D6B">
              <w:rPr>
                <w:rFonts w:cs="Arial"/>
                <w:snapToGrid w:val="0"/>
                <w:highlight w:val="yellow"/>
              </w:rPr>
              <w:t>placed in</w:t>
            </w:r>
            <w:r>
              <w:rPr>
                <w:rFonts w:cs="Arial"/>
                <w:snapToGrid w:val="0"/>
              </w:rPr>
              <w:t xml:space="preserve"> hospital observation status.</w:t>
            </w:r>
          </w:p>
          <w:p w14:paraId="0DE62A1D" w14:textId="77777777" w:rsidR="005F1CA5" w:rsidRDefault="005F1CA5" w:rsidP="005F1CA5">
            <w:pPr>
              <w:rPr>
                <w:rFonts w:cs="Arial"/>
                <w:lang w:eastAsia="ja-JP"/>
              </w:rPr>
            </w:pPr>
          </w:p>
          <w:p w14:paraId="6B66A83A" w14:textId="77777777" w:rsidR="005F1CA5" w:rsidRDefault="005F1CA5" w:rsidP="005F1CA5">
            <w:pPr>
              <w:rPr>
                <w:rFonts w:cs="Arial"/>
                <w:b/>
                <w:bCs/>
                <w:lang w:eastAsia="ja-JP"/>
              </w:rPr>
            </w:pPr>
            <w:r>
              <w:rPr>
                <w:rFonts w:cs="Arial"/>
                <w:b/>
                <w:bCs/>
                <w:lang w:eastAsia="ja-JP"/>
              </w:rPr>
              <w:t xml:space="preserve">Exclude: </w:t>
            </w:r>
          </w:p>
          <w:p w14:paraId="228D21A8" w14:textId="66B435B7" w:rsidR="005F1CA5" w:rsidRDefault="005F1CA5" w:rsidP="00AD309C">
            <w:pPr>
              <w:pStyle w:val="ListParagraph"/>
              <w:numPr>
                <w:ilvl w:val="0"/>
                <w:numId w:val="85"/>
              </w:numPr>
              <w:rPr>
                <w:rFonts w:cs="Arial"/>
                <w:lang w:eastAsia="ja-JP"/>
              </w:rPr>
            </w:pPr>
            <w:r w:rsidRPr="005F1CA5">
              <w:rPr>
                <w:rFonts w:cs="Arial"/>
                <w:lang w:eastAsia="ja-JP"/>
              </w:rPr>
              <w:t xml:space="preserve">Patients with an ED visit that were </w:t>
            </w:r>
            <w:r w:rsidR="00DB4FCB" w:rsidRPr="00786C60">
              <w:rPr>
                <w:rFonts w:cs="Arial"/>
                <w:highlight w:val="yellow"/>
                <w:lang w:eastAsia="ja-JP"/>
              </w:rPr>
              <w:t xml:space="preserve">placed </w:t>
            </w:r>
            <w:r w:rsidRPr="00786C60">
              <w:rPr>
                <w:rFonts w:cs="Arial"/>
                <w:highlight w:val="yellow"/>
                <w:lang w:eastAsia="ja-JP"/>
              </w:rPr>
              <w:t>in</w:t>
            </w:r>
            <w:r w:rsidRPr="005F1CA5">
              <w:rPr>
                <w:rFonts w:cs="Arial"/>
                <w:lang w:eastAsia="ja-JP"/>
              </w:rPr>
              <w:t xml:space="preserve"> ED observation status.</w:t>
            </w:r>
          </w:p>
          <w:p w14:paraId="4F32379E" w14:textId="76B8AC74" w:rsidR="00DB4FCB" w:rsidRPr="00DB4FCB" w:rsidRDefault="00DB4FCB" w:rsidP="00DB4FCB">
            <w:pPr>
              <w:pStyle w:val="ListParagraph"/>
              <w:numPr>
                <w:ilvl w:val="0"/>
                <w:numId w:val="85"/>
              </w:numPr>
              <w:rPr>
                <w:rFonts w:cs="Arial"/>
                <w:highlight w:val="yellow"/>
                <w:lang w:eastAsia="ja-JP"/>
              </w:rPr>
            </w:pPr>
            <w:r w:rsidRPr="00DB4FCB">
              <w:rPr>
                <w:rFonts w:cs="Arial"/>
                <w:highlight w:val="yellow"/>
                <w:lang w:eastAsia="ja-JP"/>
              </w:rPr>
              <w:t xml:space="preserve">Patients transferred to another hospital. </w:t>
            </w:r>
          </w:p>
          <w:p w14:paraId="4C33C12A" w14:textId="77777777" w:rsidR="00C11556" w:rsidRDefault="00C11556" w:rsidP="00C11556">
            <w:pPr>
              <w:rPr>
                <w:rFonts w:cs="Arial"/>
              </w:rPr>
            </w:pPr>
          </w:p>
          <w:p w14:paraId="7886379B" w14:textId="3E7C279C" w:rsidR="00C11556" w:rsidRDefault="00C11556" w:rsidP="00C11556">
            <w:pPr>
              <w:rPr>
                <w:rFonts w:cs="Arial"/>
              </w:rPr>
            </w:pPr>
            <w:r w:rsidRPr="002A2880">
              <w:rPr>
                <w:rFonts w:cs="Arial"/>
              </w:rPr>
              <w:t xml:space="preserve">Note: A patient can have multiple ED visits with a hospital admission </w:t>
            </w:r>
            <w:r w:rsidR="001444EA" w:rsidRPr="001444EA">
              <w:rPr>
                <w:rFonts w:cs="Arial"/>
                <w:highlight w:val="yellow"/>
              </w:rPr>
              <w:t>and/or placed in hospital observation status</w:t>
            </w:r>
            <w:r w:rsidR="001444EA">
              <w:rPr>
                <w:rFonts w:cs="Arial"/>
              </w:rPr>
              <w:t xml:space="preserve"> </w:t>
            </w:r>
            <w:r w:rsidRPr="002A2880">
              <w:rPr>
                <w:rFonts w:cs="Arial"/>
              </w:rPr>
              <w:t xml:space="preserve">during the performance period so each patient ED visit with an inpatient admission </w:t>
            </w:r>
            <w:r w:rsidR="00E66443" w:rsidRPr="00E66443">
              <w:rPr>
                <w:rFonts w:cs="Arial"/>
                <w:highlight w:val="yellow"/>
              </w:rPr>
              <w:t>or placement into hospital observation status</w:t>
            </w:r>
            <w:r w:rsidR="00E66443">
              <w:rPr>
                <w:rFonts w:cs="Arial"/>
              </w:rPr>
              <w:t xml:space="preserve"> is</w:t>
            </w:r>
            <w:r w:rsidRPr="002A2880">
              <w:rPr>
                <w:rFonts w:cs="Arial"/>
              </w:rPr>
              <w:t xml:space="preserve"> included in the denominator (question #</w:t>
            </w:r>
            <w:r>
              <w:rPr>
                <w:rFonts w:cs="Arial"/>
              </w:rPr>
              <w:t>4a</w:t>
            </w:r>
            <w:r w:rsidRPr="002A2880">
              <w:rPr>
                <w:rFonts w:cs="Arial"/>
              </w:rPr>
              <w:t>).</w:t>
            </w:r>
          </w:p>
          <w:p w14:paraId="50101CDC" w14:textId="77777777" w:rsidR="00C11556" w:rsidRDefault="00C11556" w:rsidP="00C11556">
            <w:pPr>
              <w:rPr>
                <w:rFonts w:cs="Arial"/>
              </w:rPr>
            </w:pPr>
          </w:p>
          <w:p w14:paraId="639F2016" w14:textId="77777777" w:rsidR="00C11556" w:rsidRDefault="00C11556" w:rsidP="00C11556">
            <w:pPr>
              <w:rPr>
                <w:rFonts w:cs="Arial"/>
                <w:b/>
                <w:bCs/>
                <w:i/>
                <w:iCs/>
              </w:rPr>
            </w:pPr>
            <w:r w:rsidRPr="000E4CA1">
              <w:rPr>
                <w:rFonts w:cs="Arial"/>
                <w:b/>
                <w:bCs/>
                <w:i/>
                <w:iCs/>
              </w:rPr>
              <w:t>If the number of visits for a</w:t>
            </w:r>
            <w:r>
              <w:rPr>
                <w:rFonts w:cs="Arial"/>
                <w:b/>
                <w:bCs/>
                <w:i/>
                <w:iCs/>
              </w:rPr>
              <w:t xml:space="preserve"> pediatric</w:t>
            </w:r>
            <w:r w:rsidRPr="000E4CA1">
              <w:rPr>
                <w:rFonts w:cs="Arial"/>
                <w:b/>
                <w:bCs/>
                <w:i/>
                <w:iCs/>
              </w:rPr>
              <w:t xml:space="preserve"> admission type is less than 10 (in column a), skip columns b, c, and d</w:t>
            </w:r>
            <w:r>
              <w:rPr>
                <w:rFonts w:cs="Arial"/>
                <w:b/>
                <w:bCs/>
                <w:i/>
                <w:iCs/>
              </w:rPr>
              <w:t>.</w:t>
            </w:r>
          </w:p>
          <w:p w14:paraId="69F298B6" w14:textId="77777777" w:rsidR="00F92E61" w:rsidRDefault="00F92E61" w:rsidP="00C11556">
            <w:pPr>
              <w:rPr>
                <w:rFonts w:cs="Arial"/>
                <w:b/>
                <w:bCs/>
                <w:i/>
                <w:iCs/>
              </w:rPr>
            </w:pPr>
          </w:p>
          <w:p w14:paraId="4A34E32A" w14:textId="152FFEF6" w:rsidR="00F92E61" w:rsidRPr="00A25B79" w:rsidRDefault="00F92E61" w:rsidP="00C11556">
            <w:pPr>
              <w:rPr>
                <w:rFonts w:cs="Arial"/>
                <w:b/>
                <w:bCs/>
              </w:rPr>
            </w:pPr>
          </w:p>
        </w:tc>
      </w:tr>
      <w:tr w:rsidR="00C11556" w:rsidRPr="009A5185" w14:paraId="318DEEDA" w14:textId="77777777" w:rsidTr="00300531">
        <w:trPr>
          <w:trHeight w:val="611"/>
          <w:jc w:val="center"/>
        </w:trPr>
        <w:tc>
          <w:tcPr>
            <w:tcW w:w="9562" w:type="dxa"/>
            <w:vAlign w:val="center"/>
          </w:tcPr>
          <w:p w14:paraId="6D54F171" w14:textId="77777777" w:rsidR="00C11556" w:rsidRDefault="00C11556" w:rsidP="00C11556">
            <w:pPr>
              <w:rPr>
                <w:rFonts w:cs="Arial"/>
              </w:rPr>
            </w:pPr>
            <w:r w:rsidRPr="00A25B79">
              <w:rPr>
                <w:rFonts w:cs="Arial"/>
                <w:b/>
                <w:bCs/>
              </w:rPr>
              <w:lastRenderedPageBreak/>
              <w:t xml:space="preserve">Question </w:t>
            </w:r>
            <w:r>
              <w:rPr>
                <w:rFonts w:cs="Arial"/>
                <w:b/>
                <w:bCs/>
              </w:rPr>
              <w:t>#5, column b</w:t>
            </w:r>
            <w:r w:rsidRPr="00A25B79">
              <w:rPr>
                <w:rFonts w:cs="Arial"/>
                <w:b/>
                <w:bCs/>
              </w:rPr>
              <w:t xml:space="preserve">: </w:t>
            </w:r>
            <w:r>
              <w:rPr>
                <w:rFonts w:cs="Arial"/>
              </w:rPr>
              <w:t>N</w:t>
            </w:r>
            <w:r w:rsidRPr="001F2388">
              <w:rPr>
                <w:rFonts w:cs="Arial"/>
              </w:rPr>
              <w:t xml:space="preserve">umber of ED </w:t>
            </w:r>
            <w:r w:rsidRPr="000E4CA1">
              <w:rPr>
                <w:rFonts w:cs="Arial"/>
                <w:b/>
                <w:bCs/>
                <w:u w:val="single"/>
              </w:rPr>
              <w:t>visits</w:t>
            </w:r>
            <w:r w:rsidRPr="001F2388">
              <w:rPr>
                <w:rFonts w:cs="Arial"/>
              </w:rPr>
              <w:t xml:space="preserve"> indicated in </w:t>
            </w:r>
            <w:r>
              <w:rPr>
                <w:rFonts w:cs="Arial"/>
              </w:rPr>
              <w:t>column (a)</w:t>
            </w:r>
            <w:r w:rsidRPr="001F2388">
              <w:rPr>
                <w:rFonts w:cs="Arial"/>
              </w:rPr>
              <w:t xml:space="preserve"> </w:t>
            </w:r>
            <w:r>
              <w:rPr>
                <w:rFonts w:cs="Arial"/>
              </w:rPr>
              <w:t>with</w:t>
            </w:r>
            <w:r w:rsidRPr="001F2388">
              <w:rPr>
                <w:rFonts w:cs="Arial"/>
              </w:rPr>
              <w:t xml:space="preserve"> a boarding time </w:t>
            </w:r>
            <w:r>
              <w:rPr>
                <w:rFonts w:cs="Arial"/>
              </w:rPr>
              <w:t>greater</w:t>
            </w:r>
            <w:r w:rsidRPr="001F2388">
              <w:rPr>
                <w:rFonts w:cs="Arial"/>
              </w:rPr>
              <w:t xml:space="preserve"> than 4 hours</w:t>
            </w:r>
            <w:r>
              <w:rPr>
                <w:rFonts w:cs="Arial"/>
              </w:rPr>
              <w:t>.</w:t>
            </w:r>
          </w:p>
          <w:p w14:paraId="6EBF603A" w14:textId="77777777" w:rsidR="00C11556" w:rsidRDefault="00C11556" w:rsidP="00C11556">
            <w:pPr>
              <w:rPr>
                <w:rFonts w:cs="Arial"/>
                <w:snapToGrid w:val="0"/>
              </w:rPr>
            </w:pPr>
          </w:p>
          <w:p w14:paraId="3EDB8BBA" w14:textId="77777777" w:rsidR="00C11556" w:rsidRDefault="00C11556" w:rsidP="00C11556">
            <w:pPr>
              <w:rPr>
                <w:rFonts w:cs="Arial"/>
                <w:bCs/>
              </w:rPr>
            </w:pPr>
            <w:r>
              <w:rPr>
                <w:rFonts w:cs="Arial"/>
                <w:bCs/>
              </w:rPr>
              <w:t xml:space="preserve">Enter the total number of </w:t>
            </w:r>
            <w:r w:rsidRPr="002A2880">
              <w:rPr>
                <w:rFonts w:cs="Arial"/>
                <w:bCs/>
              </w:rPr>
              <w:t xml:space="preserve">emergency department (ED) </w:t>
            </w:r>
            <w:r w:rsidRPr="000E4CA1">
              <w:rPr>
                <w:rFonts w:cs="Arial"/>
                <w:b/>
                <w:u w:val="single"/>
              </w:rPr>
              <w:t>visits</w:t>
            </w:r>
            <w:r>
              <w:rPr>
                <w:rFonts w:cs="Arial"/>
                <w:bCs/>
              </w:rPr>
              <w:t xml:space="preserve"> indicated in column (a) with a boarding time greater than 4 hours</w:t>
            </w:r>
            <w:r w:rsidRPr="002A2880">
              <w:rPr>
                <w:rFonts w:cs="Arial"/>
                <w:bCs/>
              </w:rPr>
              <w:t xml:space="preserve"> </w:t>
            </w:r>
            <w:r>
              <w:rPr>
                <w:rFonts w:cs="Arial"/>
                <w:bCs/>
              </w:rPr>
              <w:t>for each of the following admission types:</w:t>
            </w:r>
          </w:p>
          <w:p w14:paraId="078C45C0" w14:textId="77777777" w:rsidR="00C11556" w:rsidRDefault="00C11556" w:rsidP="00C11556">
            <w:pPr>
              <w:ind w:left="720"/>
              <w:rPr>
                <w:b/>
                <w:bCs/>
              </w:rPr>
            </w:pPr>
            <w:r>
              <w:rPr>
                <w:b/>
                <w:bCs/>
              </w:rPr>
              <w:t>Pediatric</w:t>
            </w:r>
            <w:r w:rsidRPr="00C409FC">
              <w:rPr>
                <w:b/>
                <w:bCs/>
              </w:rPr>
              <w:t xml:space="preserve"> </w:t>
            </w:r>
            <w:r>
              <w:t xml:space="preserve">(17 years of age or younger) </w:t>
            </w:r>
            <w:r w:rsidRPr="00C409FC">
              <w:t xml:space="preserve">patients admitted to an inpatient </w:t>
            </w:r>
            <w:r w:rsidRPr="00C409FC">
              <w:rPr>
                <w:b/>
                <w:bCs/>
              </w:rPr>
              <w:t>non-psychiatric bed</w:t>
            </w:r>
          </w:p>
          <w:p w14:paraId="2B5C8ECC" w14:textId="77777777" w:rsidR="00C11556" w:rsidRDefault="00C11556" w:rsidP="00C11556">
            <w:pPr>
              <w:ind w:left="720"/>
              <w:rPr>
                <w:b/>
                <w:bCs/>
              </w:rPr>
            </w:pPr>
            <w:r>
              <w:rPr>
                <w:b/>
                <w:bCs/>
              </w:rPr>
              <w:t>Pediatric</w:t>
            </w:r>
            <w:r w:rsidRPr="00C409FC">
              <w:rPr>
                <w:b/>
                <w:bCs/>
              </w:rPr>
              <w:t xml:space="preserve"> </w:t>
            </w:r>
            <w:r>
              <w:t xml:space="preserve">(17 years of age or younger) </w:t>
            </w:r>
            <w:r w:rsidRPr="00C409FC">
              <w:t xml:space="preserve">patients admitted to an inpatient </w:t>
            </w:r>
            <w:r w:rsidRPr="00C409FC">
              <w:rPr>
                <w:b/>
                <w:bCs/>
              </w:rPr>
              <w:t>psychiatric bed</w:t>
            </w:r>
          </w:p>
          <w:p w14:paraId="18DEFCDB" w14:textId="77777777" w:rsidR="00C11556" w:rsidRPr="00A25B79" w:rsidRDefault="00C11556" w:rsidP="00C11556">
            <w:pPr>
              <w:rPr>
                <w:rFonts w:cs="Arial"/>
                <w:snapToGrid w:val="0"/>
              </w:rPr>
            </w:pPr>
          </w:p>
          <w:p w14:paraId="3D9721BE" w14:textId="77777777" w:rsidR="00C11556" w:rsidRPr="00A25B79" w:rsidRDefault="00C11556" w:rsidP="00C11556">
            <w:pPr>
              <w:rPr>
                <w:rFonts w:cs="Arial"/>
                <w:b/>
                <w:snapToGrid w:val="0"/>
              </w:rPr>
            </w:pPr>
            <w:r w:rsidRPr="00A25B79">
              <w:rPr>
                <w:rFonts w:cs="Arial"/>
                <w:b/>
                <w:snapToGrid w:val="0"/>
              </w:rPr>
              <w:t>Include:</w:t>
            </w:r>
          </w:p>
          <w:p w14:paraId="69F65B19" w14:textId="610402D8" w:rsidR="00C11556" w:rsidRDefault="00C11556" w:rsidP="00AD309C">
            <w:pPr>
              <w:pStyle w:val="ListParagraph"/>
              <w:numPr>
                <w:ilvl w:val="0"/>
                <w:numId w:val="87"/>
              </w:numPr>
              <w:rPr>
                <w:rFonts w:cs="Arial"/>
                <w:lang w:eastAsia="ja-JP"/>
              </w:rPr>
            </w:pPr>
            <w:r>
              <w:rPr>
                <w:rFonts w:cs="Arial"/>
                <w:lang w:eastAsia="ja-JP"/>
              </w:rPr>
              <w:t xml:space="preserve">Patients with an ED visit that </w:t>
            </w:r>
            <w:r w:rsidR="001E7C79" w:rsidRPr="001E7C79">
              <w:rPr>
                <w:rFonts w:cs="Arial"/>
                <w:highlight w:val="yellow"/>
                <w:lang w:eastAsia="ja-JP"/>
              </w:rPr>
              <w:t>were</w:t>
            </w:r>
            <w:r>
              <w:rPr>
                <w:rFonts w:cs="Arial"/>
                <w:lang w:eastAsia="ja-JP"/>
              </w:rPr>
              <w:t xml:space="preserve"> admitted to the hospital’s inpatient setting or </w:t>
            </w:r>
            <w:r w:rsidR="00DE431B" w:rsidRPr="00DE431B">
              <w:rPr>
                <w:rFonts w:cs="Arial"/>
                <w:highlight w:val="yellow"/>
                <w:lang w:eastAsia="ja-JP"/>
              </w:rPr>
              <w:t>placed in</w:t>
            </w:r>
            <w:r w:rsidR="00C86A15">
              <w:rPr>
                <w:rFonts w:cs="Arial"/>
                <w:lang w:eastAsia="ja-JP"/>
              </w:rPr>
              <w:t xml:space="preserve"> </w:t>
            </w:r>
            <w:r>
              <w:rPr>
                <w:rFonts w:cs="Arial"/>
                <w:lang w:eastAsia="ja-JP"/>
              </w:rPr>
              <w:t>hospital observation status with an ED boarding time that was longer than 4 hours.</w:t>
            </w:r>
          </w:p>
          <w:p w14:paraId="2B11CF8F" w14:textId="77777777" w:rsidR="00C11556" w:rsidRDefault="00C11556" w:rsidP="00C11556">
            <w:pPr>
              <w:rPr>
                <w:rFonts w:cs="Arial"/>
                <w:lang w:eastAsia="ja-JP"/>
              </w:rPr>
            </w:pPr>
          </w:p>
          <w:p w14:paraId="0000962D" w14:textId="28E165A4" w:rsidR="00C11556" w:rsidRPr="00A25B79" w:rsidRDefault="00C11556" w:rsidP="00C11556">
            <w:pPr>
              <w:rPr>
                <w:rFonts w:cs="Arial"/>
                <w:b/>
                <w:bCs/>
              </w:rPr>
            </w:pPr>
            <w:r w:rsidRPr="001F2388">
              <w:rPr>
                <w:rFonts w:cs="Arial"/>
                <w:b/>
                <w:bCs/>
                <w:lang w:eastAsia="ja-JP"/>
              </w:rPr>
              <w:t>Boarding time</w:t>
            </w:r>
            <w:r>
              <w:rPr>
                <w:rFonts w:cs="Arial"/>
                <w:lang w:eastAsia="ja-JP"/>
              </w:rPr>
              <w:t xml:space="preserve"> is defined as </w:t>
            </w:r>
            <w:r w:rsidRPr="00BE3074">
              <w:rPr>
                <w:rFonts w:cs="Arial"/>
                <w:lang w:eastAsia="ja-JP"/>
              </w:rPr>
              <w:t>the difference between the “time from the admission order” to “patient departure from the ED</w:t>
            </w:r>
            <w:r w:rsidR="001E7C79">
              <w:rPr>
                <w:rFonts w:cs="Arial"/>
                <w:lang w:eastAsia="ja-JP"/>
              </w:rPr>
              <w:t>.”</w:t>
            </w:r>
          </w:p>
        </w:tc>
      </w:tr>
      <w:tr w:rsidR="00C11556" w:rsidRPr="009A5185" w14:paraId="7F4E391E" w14:textId="77777777" w:rsidTr="00D73F6A">
        <w:trPr>
          <w:trHeight w:val="1970"/>
          <w:jc w:val="center"/>
        </w:trPr>
        <w:tc>
          <w:tcPr>
            <w:tcW w:w="9562" w:type="dxa"/>
            <w:vAlign w:val="center"/>
          </w:tcPr>
          <w:p w14:paraId="743F7154" w14:textId="77777777" w:rsidR="00C11556" w:rsidRDefault="00C11556" w:rsidP="00C11556">
            <w:pPr>
              <w:rPr>
                <w:rFonts w:cs="Arial"/>
              </w:rPr>
            </w:pPr>
            <w:r w:rsidRPr="00A25B79">
              <w:rPr>
                <w:rFonts w:cs="Arial"/>
                <w:b/>
                <w:bCs/>
              </w:rPr>
              <w:t xml:space="preserve">Question </w:t>
            </w:r>
            <w:r>
              <w:rPr>
                <w:rFonts w:cs="Arial"/>
                <w:b/>
                <w:bCs/>
              </w:rPr>
              <w:t>#5, column c</w:t>
            </w:r>
            <w:r w:rsidRPr="00A25B79">
              <w:rPr>
                <w:rFonts w:cs="Arial"/>
                <w:b/>
                <w:bCs/>
              </w:rPr>
              <w:t xml:space="preserve">: </w:t>
            </w:r>
            <w:r>
              <w:rPr>
                <w:rFonts w:cs="Arial"/>
              </w:rPr>
              <w:t xml:space="preserve">Median </w:t>
            </w:r>
            <w:r w:rsidRPr="00BE3074">
              <w:rPr>
                <w:rFonts w:cs="Arial"/>
              </w:rPr>
              <w:t xml:space="preserve">number of </w:t>
            </w:r>
            <w:r w:rsidRPr="000E4CA1">
              <w:rPr>
                <w:rFonts w:cs="Arial"/>
                <w:b/>
                <w:bCs/>
                <w:u w:val="single"/>
              </w:rPr>
              <w:t>hours</w:t>
            </w:r>
            <w:r w:rsidRPr="00BE3074">
              <w:rPr>
                <w:rFonts w:cs="Arial"/>
              </w:rPr>
              <w:t xml:space="preserve"> spent in the ED for ED visits indicated in </w:t>
            </w:r>
            <w:r>
              <w:rPr>
                <w:rFonts w:cs="Arial"/>
              </w:rPr>
              <w:t>column (a).</w:t>
            </w:r>
          </w:p>
          <w:p w14:paraId="40EB9E79" w14:textId="77777777" w:rsidR="00C11556" w:rsidRDefault="00C11556" w:rsidP="00C11556">
            <w:pPr>
              <w:rPr>
                <w:rFonts w:cs="Arial"/>
                <w:snapToGrid w:val="0"/>
              </w:rPr>
            </w:pPr>
          </w:p>
          <w:p w14:paraId="2A2B64A5" w14:textId="77777777" w:rsidR="00C11556" w:rsidRDefault="00C11556" w:rsidP="00C11556">
            <w:pPr>
              <w:rPr>
                <w:rFonts w:cs="Arial"/>
                <w:bCs/>
              </w:rPr>
            </w:pPr>
            <w:r>
              <w:rPr>
                <w:rFonts w:cs="Arial"/>
                <w:bCs/>
              </w:rPr>
              <w:t>Enter the median number of hours spent in the ED for ED visits indicated in column (a) for each of the following admission types:</w:t>
            </w:r>
          </w:p>
          <w:p w14:paraId="5DC0DBDE" w14:textId="77777777" w:rsidR="00C11556" w:rsidRDefault="00C11556" w:rsidP="00C11556">
            <w:pPr>
              <w:ind w:left="720"/>
              <w:rPr>
                <w:b/>
                <w:bCs/>
              </w:rPr>
            </w:pPr>
            <w:r>
              <w:rPr>
                <w:b/>
                <w:bCs/>
              </w:rPr>
              <w:t>Pediatric</w:t>
            </w:r>
            <w:r w:rsidRPr="00C409FC">
              <w:rPr>
                <w:b/>
                <w:bCs/>
              </w:rPr>
              <w:t xml:space="preserve"> </w:t>
            </w:r>
            <w:r>
              <w:t xml:space="preserve">(17 years of age or younger) </w:t>
            </w:r>
            <w:r w:rsidRPr="00C409FC">
              <w:t xml:space="preserve">patients admitted to an inpatient </w:t>
            </w:r>
            <w:r w:rsidRPr="00C409FC">
              <w:rPr>
                <w:b/>
                <w:bCs/>
              </w:rPr>
              <w:t>non-psychiatric bed</w:t>
            </w:r>
          </w:p>
          <w:p w14:paraId="4ABFA9E4" w14:textId="77777777" w:rsidR="00C11556" w:rsidRDefault="00C11556" w:rsidP="00C11556">
            <w:pPr>
              <w:ind w:left="720"/>
              <w:rPr>
                <w:b/>
                <w:bCs/>
              </w:rPr>
            </w:pPr>
            <w:r>
              <w:rPr>
                <w:b/>
                <w:bCs/>
              </w:rPr>
              <w:t>Pediatric</w:t>
            </w:r>
            <w:r w:rsidRPr="00C409FC">
              <w:rPr>
                <w:b/>
                <w:bCs/>
              </w:rPr>
              <w:t xml:space="preserve"> </w:t>
            </w:r>
            <w:r>
              <w:t xml:space="preserve">(17 years of age or younger) </w:t>
            </w:r>
            <w:r w:rsidRPr="00C409FC">
              <w:t xml:space="preserve">patients admitted to an inpatient </w:t>
            </w:r>
            <w:r w:rsidRPr="00C409FC">
              <w:rPr>
                <w:b/>
                <w:bCs/>
              </w:rPr>
              <w:t>psychiatric bed</w:t>
            </w:r>
          </w:p>
          <w:p w14:paraId="35E56C4A" w14:textId="77777777" w:rsidR="00C11556" w:rsidRPr="00A25B79" w:rsidRDefault="00C11556" w:rsidP="00C11556">
            <w:pPr>
              <w:rPr>
                <w:rFonts w:cs="Arial"/>
                <w:snapToGrid w:val="0"/>
              </w:rPr>
            </w:pPr>
          </w:p>
          <w:p w14:paraId="3D783244" w14:textId="77777777" w:rsidR="00C11556" w:rsidRPr="00A25B79" w:rsidRDefault="00C11556" w:rsidP="00C11556">
            <w:pPr>
              <w:rPr>
                <w:rFonts w:cs="Arial"/>
                <w:b/>
                <w:snapToGrid w:val="0"/>
              </w:rPr>
            </w:pPr>
            <w:r w:rsidRPr="00A25B79">
              <w:rPr>
                <w:rFonts w:cs="Arial"/>
                <w:b/>
                <w:snapToGrid w:val="0"/>
              </w:rPr>
              <w:t>Include:</w:t>
            </w:r>
          </w:p>
          <w:p w14:paraId="472D3D4F" w14:textId="5AC07A53" w:rsidR="00C11556" w:rsidRPr="006C7927" w:rsidRDefault="00C11556" w:rsidP="00AD309C">
            <w:pPr>
              <w:pStyle w:val="ListParagraph"/>
              <w:numPr>
                <w:ilvl w:val="0"/>
                <w:numId w:val="87"/>
              </w:numPr>
              <w:rPr>
                <w:rFonts w:cs="Arial"/>
                <w:lang w:eastAsia="ja-JP"/>
              </w:rPr>
            </w:pPr>
            <w:r>
              <w:rPr>
                <w:rFonts w:cs="Arial"/>
                <w:lang w:eastAsia="ja-JP"/>
              </w:rPr>
              <w:t>Hours</w:t>
            </w:r>
            <w:r w:rsidRPr="00BE3074">
              <w:rPr>
                <w:rFonts w:cs="Arial"/>
                <w:lang w:eastAsia="ja-JP"/>
              </w:rPr>
              <w:t xml:space="preserve"> spent in the ED for patients with an ED visit that </w:t>
            </w:r>
            <w:r w:rsidR="005D79A8" w:rsidRPr="005D79A8">
              <w:rPr>
                <w:rFonts w:cs="Arial"/>
                <w:highlight w:val="yellow"/>
                <w:lang w:eastAsia="ja-JP"/>
              </w:rPr>
              <w:t>were</w:t>
            </w:r>
            <w:r w:rsidRPr="00BE3074">
              <w:rPr>
                <w:rFonts w:cs="Arial"/>
                <w:lang w:eastAsia="ja-JP"/>
              </w:rPr>
              <w:t xml:space="preserve"> admitted to the hospital’s inpatient setting</w:t>
            </w:r>
            <w:r>
              <w:rPr>
                <w:rFonts w:cs="Arial"/>
                <w:lang w:eastAsia="ja-JP"/>
              </w:rPr>
              <w:t xml:space="preserve"> or </w:t>
            </w:r>
            <w:r w:rsidR="002F2473" w:rsidRPr="002F2473">
              <w:rPr>
                <w:rFonts w:cs="Arial"/>
                <w:highlight w:val="yellow"/>
                <w:lang w:eastAsia="ja-JP"/>
              </w:rPr>
              <w:t>placed in</w:t>
            </w:r>
            <w:r>
              <w:rPr>
                <w:rFonts w:cs="Arial"/>
                <w:lang w:eastAsia="ja-JP"/>
              </w:rPr>
              <w:t xml:space="preserve"> hospital observation status.</w:t>
            </w:r>
          </w:p>
          <w:p w14:paraId="2D95DB0A" w14:textId="77777777" w:rsidR="00C11556" w:rsidRPr="00BE3074" w:rsidRDefault="00C11556" w:rsidP="00C11556">
            <w:pPr>
              <w:pStyle w:val="ListParagraph"/>
              <w:rPr>
                <w:rFonts w:cs="Arial"/>
                <w:lang w:eastAsia="ja-JP"/>
              </w:rPr>
            </w:pPr>
          </w:p>
          <w:p w14:paraId="25065742" w14:textId="425E6D1D" w:rsidR="00C11556" w:rsidRPr="00A25B79" w:rsidRDefault="00C11556" w:rsidP="00C11556">
            <w:pPr>
              <w:rPr>
                <w:rFonts w:cs="Arial"/>
                <w:b/>
                <w:bCs/>
              </w:rPr>
            </w:pPr>
            <w:r w:rsidRPr="00BE3074">
              <w:rPr>
                <w:rFonts w:cs="Arial"/>
                <w:b/>
                <w:bCs/>
                <w:lang w:eastAsia="ja-JP"/>
              </w:rPr>
              <w:t>Hours spent in the ED</w:t>
            </w:r>
            <w:r w:rsidRPr="001F2388">
              <w:rPr>
                <w:rFonts w:cs="Arial"/>
                <w:lang w:eastAsia="ja-JP"/>
              </w:rPr>
              <w:t xml:space="preserve"> is defined as the difference between the “patient arrival time at the ED” to “patient departure from the ED</w:t>
            </w:r>
            <w:r w:rsidR="004B610C">
              <w:rPr>
                <w:rFonts w:cs="Arial"/>
                <w:lang w:eastAsia="ja-JP"/>
              </w:rPr>
              <w:t>.”</w:t>
            </w:r>
          </w:p>
        </w:tc>
      </w:tr>
      <w:tr w:rsidR="00C11556" w:rsidRPr="009A5185" w14:paraId="2A9CF93D" w14:textId="77777777" w:rsidTr="00D73F6A">
        <w:trPr>
          <w:trHeight w:val="1970"/>
          <w:jc w:val="center"/>
        </w:trPr>
        <w:tc>
          <w:tcPr>
            <w:tcW w:w="9562" w:type="dxa"/>
            <w:vAlign w:val="center"/>
          </w:tcPr>
          <w:p w14:paraId="5F8D8209" w14:textId="77777777" w:rsidR="00C11556" w:rsidRDefault="00C11556" w:rsidP="00C11556">
            <w:pPr>
              <w:rPr>
                <w:rFonts w:cs="Arial"/>
              </w:rPr>
            </w:pPr>
            <w:r w:rsidRPr="00A25B79">
              <w:rPr>
                <w:rFonts w:cs="Arial"/>
                <w:b/>
                <w:bCs/>
              </w:rPr>
              <w:t xml:space="preserve">Question </w:t>
            </w:r>
            <w:r>
              <w:rPr>
                <w:rFonts w:cs="Arial"/>
                <w:b/>
                <w:bCs/>
              </w:rPr>
              <w:t>#5, column d</w:t>
            </w:r>
            <w:r w:rsidRPr="00A25B79">
              <w:rPr>
                <w:rFonts w:cs="Arial"/>
                <w:b/>
                <w:bCs/>
              </w:rPr>
              <w:t xml:space="preserve">: </w:t>
            </w:r>
            <w:r>
              <w:rPr>
                <w:rFonts w:cs="Arial"/>
              </w:rPr>
              <w:t>90</w:t>
            </w:r>
            <w:r w:rsidRPr="006119D1">
              <w:rPr>
                <w:rFonts w:cs="Arial"/>
                <w:vertAlign w:val="superscript"/>
              </w:rPr>
              <w:t>th</w:t>
            </w:r>
            <w:r>
              <w:rPr>
                <w:rFonts w:cs="Arial"/>
              </w:rPr>
              <w:t xml:space="preserve"> percentile</w:t>
            </w:r>
            <w:r w:rsidRPr="00BE3074">
              <w:rPr>
                <w:rFonts w:cs="Arial"/>
              </w:rPr>
              <w:t xml:space="preserve"> of </w:t>
            </w:r>
            <w:r w:rsidRPr="000E4CA1">
              <w:rPr>
                <w:rFonts w:cs="Arial"/>
                <w:b/>
                <w:bCs/>
                <w:u w:val="single"/>
              </w:rPr>
              <w:t>hours</w:t>
            </w:r>
            <w:r w:rsidRPr="00BE3074">
              <w:rPr>
                <w:rFonts w:cs="Arial"/>
              </w:rPr>
              <w:t xml:space="preserve"> spent in the ED for ED visits indicated in </w:t>
            </w:r>
            <w:r>
              <w:rPr>
                <w:rFonts w:cs="Arial"/>
              </w:rPr>
              <w:t>column (a).</w:t>
            </w:r>
          </w:p>
          <w:p w14:paraId="52C28F5A" w14:textId="77777777" w:rsidR="00C11556" w:rsidRDefault="00C11556" w:rsidP="00C11556">
            <w:pPr>
              <w:rPr>
                <w:rFonts w:cs="Arial"/>
                <w:snapToGrid w:val="0"/>
              </w:rPr>
            </w:pPr>
          </w:p>
          <w:p w14:paraId="0D0241BF" w14:textId="77777777" w:rsidR="00C11556" w:rsidRDefault="00C11556" w:rsidP="00C11556">
            <w:pPr>
              <w:rPr>
                <w:rFonts w:cs="Arial"/>
                <w:bCs/>
              </w:rPr>
            </w:pPr>
            <w:r>
              <w:rPr>
                <w:rFonts w:cs="Arial"/>
                <w:bCs/>
              </w:rPr>
              <w:t>Enter the 90</w:t>
            </w:r>
            <w:r w:rsidRPr="00B71DF6">
              <w:rPr>
                <w:rFonts w:cs="Arial"/>
                <w:bCs/>
                <w:vertAlign w:val="superscript"/>
              </w:rPr>
              <w:t>th</w:t>
            </w:r>
            <w:r>
              <w:rPr>
                <w:rFonts w:cs="Arial"/>
                <w:bCs/>
              </w:rPr>
              <w:t xml:space="preserve"> percentile of hours spent in the ED for ED visits indicated in column (a) for each of the following admission types:</w:t>
            </w:r>
          </w:p>
          <w:p w14:paraId="2AA0EBE5" w14:textId="77777777" w:rsidR="00C11556" w:rsidRDefault="00C11556" w:rsidP="00C11556">
            <w:pPr>
              <w:ind w:left="720"/>
              <w:rPr>
                <w:b/>
                <w:bCs/>
              </w:rPr>
            </w:pPr>
            <w:r>
              <w:rPr>
                <w:b/>
                <w:bCs/>
              </w:rPr>
              <w:t>Pediatric</w:t>
            </w:r>
            <w:r w:rsidRPr="00C409FC">
              <w:rPr>
                <w:b/>
                <w:bCs/>
              </w:rPr>
              <w:t xml:space="preserve"> </w:t>
            </w:r>
            <w:r>
              <w:t xml:space="preserve">(17 years of age or younger) </w:t>
            </w:r>
            <w:r w:rsidRPr="00C409FC">
              <w:t xml:space="preserve">patients admitted to an inpatient </w:t>
            </w:r>
            <w:r w:rsidRPr="00C409FC">
              <w:rPr>
                <w:b/>
                <w:bCs/>
              </w:rPr>
              <w:t>non-psychiatric bed</w:t>
            </w:r>
          </w:p>
          <w:p w14:paraId="7A8669CF" w14:textId="77777777" w:rsidR="00C11556" w:rsidRDefault="00C11556" w:rsidP="00C11556">
            <w:pPr>
              <w:ind w:left="720"/>
              <w:rPr>
                <w:b/>
                <w:bCs/>
              </w:rPr>
            </w:pPr>
            <w:r>
              <w:rPr>
                <w:b/>
                <w:bCs/>
              </w:rPr>
              <w:t>Pediatric</w:t>
            </w:r>
            <w:r w:rsidRPr="00C409FC">
              <w:rPr>
                <w:b/>
                <w:bCs/>
              </w:rPr>
              <w:t xml:space="preserve"> </w:t>
            </w:r>
            <w:r>
              <w:t xml:space="preserve">(17 years of age or younger) </w:t>
            </w:r>
            <w:r w:rsidRPr="00C409FC">
              <w:t xml:space="preserve">patients admitted to an inpatient </w:t>
            </w:r>
            <w:r w:rsidRPr="00C409FC">
              <w:rPr>
                <w:b/>
                <w:bCs/>
              </w:rPr>
              <w:t>psychiatric bed</w:t>
            </w:r>
          </w:p>
          <w:p w14:paraId="11961E31" w14:textId="77777777" w:rsidR="00C11556" w:rsidRDefault="00C11556" w:rsidP="00C11556">
            <w:pPr>
              <w:ind w:left="720"/>
              <w:rPr>
                <w:b/>
                <w:bCs/>
              </w:rPr>
            </w:pPr>
          </w:p>
          <w:p w14:paraId="4710F82B" w14:textId="77777777" w:rsidR="00C11556" w:rsidRPr="00A25B79" w:rsidRDefault="00C11556" w:rsidP="00C11556">
            <w:pPr>
              <w:rPr>
                <w:rFonts w:cs="Arial"/>
                <w:snapToGrid w:val="0"/>
              </w:rPr>
            </w:pPr>
          </w:p>
          <w:p w14:paraId="710D7690" w14:textId="77777777" w:rsidR="00C11556" w:rsidRPr="00A25B79" w:rsidRDefault="00C11556" w:rsidP="00C11556">
            <w:pPr>
              <w:rPr>
                <w:rFonts w:cs="Arial"/>
                <w:b/>
                <w:snapToGrid w:val="0"/>
              </w:rPr>
            </w:pPr>
            <w:r w:rsidRPr="00A25B79">
              <w:rPr>
                <w:rFonts w:cs="Arial"/>
                <w:b/>
                <w:snapToGrid w:val="0"/>
              </w:rPr>
              <w:t>Include:</w:t>
            </w:r>
          </w:p>
          <w:p w14:paraId="2C8A7690" w14:textId="75E1B7A7" w:rsidR="00C11556" w:rsidRDefault="00C11556" w:rsidP="00AD309C">
            <w:pPr>
              <w:pStyle w:val="ListParagraph"/>
              <w:numPr>
                <w:ilvl w:val="0"/>
                <w:numId w:val="87"/>
              </w:numPr>
              <w:rPr>
                <w:rFonts w:cs="Arial"/>
                <w:lang w:eastAsia="ja-JP"/>
              </w:rPr>
            </w:pPr>
            <w:r>
              <w:rPr>
                <w:rFonts w:cs="Arial"/>
                <w:lang w:eastAsia="ja-JP"/>
              </w:rPr>
              <w:t>H</w:t>
            </w:r>
            <w:r w:rsidRPr="00BE3074">
              <w:rPr>
                <w:rFonts w:cs="Arial"/>
                <w:lang w:eastAsia="ja-JP"/>
              </w:rPr>
              <w:t xml:space="preserve">ours spent in the ED for patients with an ED visit that </w:t>
            </w:r>
            <w:r w:rsidR="005D79A8" w:rsidRPr="005D79A8">
              <w:rPr>
                <w:rFonts w:cs="Arial"/>
                <w:highlight w:val="yellow"/>
                <w:lang w:eastAsia="ja-JP"/>
              </w:rPr>
              <w:t>were</w:t>
            </w:r>
            <w:r w:rsidRPr="00BE3074">
              <w:rPr>
                <w:rFonts w:cs="Arial"/>
                <w:lang w:eastAsia="ja-JP"/>
              </w:rPr>
              <w:t xml:space="preserve"> admitted to the hospital’s inpatient setting</w:t>
            </w:r>
            <w:r>
              <w:rPr>
                <w:rFonts w:cs="Arial"/>
                <w:lang w:eastAsia="ja-JP"/>
              </w:rPr>
              <w:t xml:space="preserve"> or </w:t>
            </w:r>
            <w:r w:rsidR="00474B5A" w:rsidRPr="00474B5A">
              <w:rPr>
                <w:rFonts w:cs="Arial"/>
                <w:highlight w:val="yellow"/>
                <w:lang w:eastAsia="ja-JP"/>
              </w:rPr>
              <w:t>placed in</w:t>
            </w:r>
            <w:r>
              <w:rPr>
                <w:rFonts w:cs="Arial"/>
                <w:lang w:eastAsia="ja-JP"/>
              </w:rPr>
              <w:t xml:space="preserve"> hospital observation status.</w:t>
            </w:r>
          </w:p>
          <w:p w14:paraId="56F33CB7" w14:textId="77777777" w:rsidR="00C11556" w:rsidRPr="00BE3074" w:rsidRDefault="00C11556" w:rsidP="00C11556">
            <w:pPr>
              <w:pStyle w:val="ListParagraph"/>
              <w:rPr>
                <w:rFonts w:cs="Arial"/>
                <w:lang w:eastAsia="ja-JP"/>
              </w:rPr>
            </w:pPr>
          </w:p>
          <w:p w14:paraId="26587569" w14:textId="77B500F5" w:rsidR="00C11556" w:rsidRPr="00A25B79" w:rsidRDefault="00C11556" w:rsidP="00C11556">
            <w:pPr>
              <w:rPr>
                <w:rFonts w:cs="Arial"/>
                <w:b/>
                <w:bCs/>
              </w:rPr>
            </w:pPr>
            <w:r w:rsidRPr="00BE3074">
              <w:rPr>
                <w:rFonts w:cs="Arial"/>
                <w:b/>
                <w:bCs/>
                <w:lang w:eastAsia="ja-JP"/>
              </w:rPr>
              <w:t>Hours spent in the ED</w:t>
            </w:r>
            <w:r w:rsidRPr="001F2388">
              <w:rPr>
                <w:rFonts w:cs="Arial"/>
                <w:lang w:eastAsia="ja-JP"/>
              </w:rPr>
              <w:t xml:space="preserve"> is defined as the difference between the “patient arrival time at the ED” to “patient departure from the ED</w:t>
            </w:r>
            <w:r w:rsidR="00474B5A">
              <w:rPr>
                <w:rFonts w:cs="Arial"/>
                <w:lang w:eastAsia="ja-JP"/>
              </w:rPr>
              <w:t>.”</w:t>
            </w:r>
          </w:p>
        </w:tc>
      </w:tr>
      <w:bookmarkEnd w:id="550"/>
    </w:tbl>
    <w:p w14:paraId="051ACB71" w14:textId="60BD8A4A" w:rsidR="00617ECE" w:rsidRDefault="00617ECE" w:rsidP="00617ECE">
      <w:pPr>
        <w:rPr>
          <w:b/>
          <w:snapToGrid w:val="0"/>
          <w:sz w:val="28"/>
          <w:szCs w:val="24"/>
          <w:u w:val="single"/>
          <w:lang w:eastAsia="ja-JP"/>
        </w:rPr>
      </w:pPr>
    </w:p>
    <w:p w14:paraId="7C8ED86C" w14:textId="61D69F37" w:rsidR="00823FED" w:rsidRDefault="00823FED" w:rsidP="00823FED">
      <w:pPr>
        <w:rPr>
          <w:b/>
          <w:snapToGrid w:val="0"/>
          <w:sz w:val="28"/>
          <w:szCs w:val="24"/>
          <w:u w:val="single"/>
          <w:lang w:eastAsia="ja-JP"/>
        </w:rPr>
      </w:pPr>
    </w:p>
    <w:p w14:paraId="42BEFCC1" w14:textId="77777777" w:rsidR="00AE47DC" w:rsidRDefault="00AE47DC">
      <w:pPr>
        <w:rPr>
          <w:b/>
          <w:snapToGrid w:val="0"/>
          <w:sz w:val="28"/>
          <w:szCs w:val="24"/>
          <w:u w:val="single"/>
          <w:lang w:eastAsia="ja-JP"/>
        </w:rPr>
      </w:pPr>
      <w:bookmarkStart w:id="551" w:name="_Patient_Safety_Practices_1"/>
      <w:bookmarkStart w:id="552" w:name="_Ref130479276"/>
      <w:bookmarkStart w:id="553" w:name="_Ref130479337"/>
      <w:bookmarkStart w:id="554" w:name="_Ref130479382"/>
      <w:bookmarkStart w:id="555" w:name="_Ref130479446"/>
      <w:bookmarkEnd w:id="551"/>
      <w:r>
        <w:br w:type="page"/>
      </w:r>
    </w:p>
    <w:p w14:paraId="472B73B6" w14:textId="21BF4B78" w:rsidR="00563CD7" w:rsidRDefault="00600EE7" w:rsidP="00CF5A6E">
      <w:pPr>
        <w:pStyle w:val="Heading2"/>
      </w:pPr>
      <w:bookmarkStart w:id="556" w:name="_Patient_Safety_Practices_2"/>
      <w:bookmarkStart w:id="557" w:name="_Toc197079301"/>
      <w:bookmarkEnd w:id="556"/>
      <w:r>
        <w:lastRenderedPageBreak/>
        <w:t xml:space="preserve">Patient </w:t>
      </w:r>
      <w:r w:rsidR="00563CD7">
        <w:t>Safe</w:t>
      </w:r>
      <w:r>
        <w:t>ty</w:t>
      </w:r>
      <w:r w:rsidR="00563CD7">
        <w:t xml:space="preserve"> Practices Frequently Asked Questions (FAQs)</w:t>
      </w:r>
      <w:bookmarkEnd w:id="526"/>
      <w:bookmarkEnd w:id="527"/>
      <w:bookmarkEnd w:id="539"/>
      <w:bookmarkEnd w:id="540"/>
      <w:bookmarkEnd w:id="541"/>
      <w:bookmarkEnd w:id="542"/>
      <w:bookmarkEnd w:id="552"/>
      <w:bookmarkEnd w:id="553"/>
      <w:bookmarkEnd w:id="554"/>
      <w:bookmarkEnd w:id="555"/>
      <w:bookmarkEnd w:id="557"/>
    </w:p>
    <w:p w14:paraId="6902D86B" w14:textId="77777777" w:rsidR="00563CD7" w:rsidRDefault="00563CD7" w:rsidP="0002601E"/>
    <w:p w14:paraId="2D357B3B" w14:textId="54723A02" w:rsidR="00563CD7" w:rsidRPr="00EC77C5" w:rsidRDefault="00563CD7" w:rsidP="00AB5B80">
      <w:pPr>
        <w:pStyle w:val="Heading3"/>
      </w:pPr>
      <w:bookmarkStart w:id="558" w:name="_Toc502828414"/>
      <w:bookmarkStart w:id="559" w:name="_Toc197079302"/>
      <w:r w:rsidRPr="00EC77C5">
        <w:t xml:space="preserve">General </w:t>
      </w:r>
      <w:r w:rsidR="00211AF2">
        <w:t>Questions</w:t>
      </w:r>
      <w:bookmarkEnd w:id="558"/>
      <w:bookmarkEnd w:id="559"/>
    </w:p>
    <w:p w14:paraId="77C551A9" w14:textId="77777777" w:rsidR="00563CD7" w:rsidRDefault="00563CD7" w:rsidP="0002601E"/>
    <w:p w14:paraId="67DAA851" w14:textId="4F03F416" w:rsidR="00563CD7" w:rsidRPr="00A63676" w:rsidRDefault="00563CD7" w:rsidP="00AD309C">
      <w:pPr>
        <w:pStyle w:val="ListParagraph"/>
        <w:numPr>
          <w:ilvl w:val="0"/>
          <w:numId w:val="410"/>
        </w:numPr>
      </w:pPr>
      <w:bookmarkStart w:id="560" w:name="ForthepurposesofreportingonSection6"/>
      <w:r w:rsidRPr="00616AEC">
        <w:rPr>
          <w:rFonts w:cs="Arial"/>
          <w:b/>
        </w:rPr>
        <w:t>For the purposes of reporting on Section 6 of the Leapfrog Hospital Survey:</w:t>
      </w:r>
      <w:r w:rsidR="00592852" w:rsidRPr="00616AEC">
        <w:rPr>
          <w:b/>
        </w:rPr>
        <w:br/>
      </w:r>
    </w:p>
    <w:p w14:paraId="4A78293B" w14:textId="20D64C81" w:rsidR="00563CD7" w:rsidRDefault="00563CD7" w:rsidP="00AD309C">
      <w:pPr>
        <w:numPr>
          <w:ilvl w:val="1"/>
          <w:numId w:val="410"/>
        </w:numPr>
        <w:spacing w:after="120"/>
        <w:ind w:left="936"/>
      </w:pPr>
      <w:bookmarkStart w:id="561" w:name="FrontlineCaregivers"/>
      <w:bookmarkEnd w:id="560"/>
      <w:r>
        <w:rPr>
          <w:b/>
        </w:rPr>
        <w:t>Frontline caregivers</w:t>
      </w:r>
      <w:r w:rsidRPr="00716B66">
        <w:t xml:space="preserve"> </w:t>
      </w:r>
      <w:bookmarkEnd w:id="561"/>
      <w:r w:rsidRPr="00716B66">
        <w:t xml:space="preserve">include, but are </w:t>
      </w:r>
      <w:r w:rsidR="00D23F6F">
        <w:t xml:space="preserve">not </w:t>
      </w:r>
      <w:r w:rsidR="00881BED">
        <w:t>necessarily limited to</w:t>
      </w:r>
      <w:r w:rsidRPr="00716B66">
        <w:t xml:space="preserve"> employed physicians, mid-levels (NPs, PAs), nurses, environmental services staff, allied health professionals, and occupational and physical therapists. </w:t>
      </w:r>
    </w:p>
    <w:p w14:paraId="7ED2954C" w14:textId="77777777" w:rsidR="002B5372" w:rsidRDefault="002B5372" w:rsidP="00AD309C">
      <w:pPr>
        <w:numPr>
          <w:ilvl w:val="1"/>
          <w:numId w:val="410"/>
        </w:numPr>
        <w:spacing w:after="120"/>
        <w:ind w:left="936"/>
      </w:pPr>
      <w:bookmarkStart w:id="562" w:name="ServiceLineManagement"/>
      <w:r>
        <w:rPr>
          <w:b/>
        </w:rPr>
        <w:t xml:space="preserve">Service line management </w:t>
      </w:r>
      <w:bookmarkEnd w:id="562"/>
      <w:r>
        <w:t xml:space="preserve">refers to those who </w:t>
      </w:r>
      <w:r>
        <w:rPr>
          <w:color w:val="222222"/>
          <w:shd w:val="clear" w:color="auto" w:fill="FFFFFF"/>
        </w:rPr>
        <w:t xml:space="preserve">manage </w:t>
      </w:r>
      <w:r>
        <w:rPr>
          <w:color w:val="000000"/>
          <w:shd w:val="clear" w:color="auto" w:fill="FFFFFF"/>
        </w:rPr>
        <w:t xml:space="preserve">all functions within a specific service line (e.g., oncology, cardiac, women's, orthopedics). These individuals may be managing a departmental sub-function within a broader department (e.g., cardiac care within the </w:t>
      </w:r>
      <w:r w:rsidR="00B342C9">
        <w:rPr>
          <w:color w:val="000000"/>
          <w:shd w:val="clear" w:color="auto" w:fill="FFFFFF"/>
        </w:rPr>
        <w:t>D</w:t>
      </w:r>
      <w:r w:rsidRPr="008306A5">
        <w:rPr>
          <w:noProof/>
          <w:color w:val="000000"/>
          <w:shd w:val="clear" w:color="auto" w:fill="FFFFFF"/>
        </w:rPr>
        <w:t>epartment</w:t>
      </w:r>
      <w:r>
        <w:rPr>
          <w:color w:val="000000"/>
          <w:shd w:val="clear" w:color="auto" w:fill="FFFFFF"/>
        </w:rPr>
        <w:t xml:space="preserve"> of Medicine).</w:t>
      </w:r>
    </w:p>
    <w:p w14:paraId="6FB66EC8" w14:textId="77777777" w:rsidR="00563CD7" w:rsidRDefault="00563CD7" w:rsidP="00AD309C">
      <w:pPr>
        <w:numPr>
          <w:ilvl w:val="1"/>
          <w:numId w:val="410"/>
        </w:numPr>
        <w:spacing w:after="120"/>
        <w:ind w:left="936"/>
      </w:pPr>
      <w:bookmarkStart w:id="563" w:name="MidlevelManagement"/>
      <w:r>
        <w:rPr>
          <w:b/>
        </w:rPr>
        <w:t>Midlevel management</w:t>
      </w:r>
      <w:r>
        <w:t xml:space="preserve"> </w:t>
      </w:r>
      <w:bookmarkEnd w:id="563"/>
      <w:r w:rsidRPr="007507F3">
        <w:t>includes the intermediate management of an organization that is subordinate to the executive management and responsible for at least two low</w:t>
      </w:r>
      <w:r>
        <w:t>er levels of staff below them. </w:t>
      </w:r>
      <w:r w:rsidRPr="007507F3">
        <w:t>An example would include a Director of Nursing, who might oversee Nursing Managers, who oversee the nurses who care directly for patients.</w:t>
      </w:r>
    </w:p>
    <w:p w14:paraId="44C4D755" w14:textId="77777777" w:rsidR="00563CD7" w:rsidRPr="002B5372" w:rsidRDefault="00563CD7" w:rsidP="00AD309C">
      <w:pPr>
        <w:numPr>
          <w:ilvl w:val="1"/>
          <w:numId w:val="410"/>
        </w:numPr>
        <w:spacing w:after="120"/>
        <w:ind w:left="936"/>
      </w:pPr>
      <w:bookmarkStart w:id="564" w:name="PhysicianLeadership"/>
      <w:r w:rsidRPr="002B5372">
        <w:rPr>
          <w:b/>
        </w:rPr>
        <w:t>Physician leadership</w:t>
      </w:r>
      <w:r w:rsidRPr="002B5372">
        <w:t xml:space="preserve"> </w:t>
      </w:r>
      <w:bookmarkEnd w:id="564"/>
      <w:r w:rsidRPr="002B5372">
        <w:t xml:space="preserve">refers to physicians who serve in a leadership role in the organization. Titles may include positions such as Chief Medical Officer, Vice President for Medical Affairs, </w:t>
      </w:r>
      <w:r w:rsidRPr="002B5372">
        <w:rPr>
          <w:shd w:val="clear" w:color="auto" w:fill="FFFFFF"/>
        </w:rPr>
        <w:t>Medical Director, and/or Department Chair</w:t>
      </w:r>
      <w:r w:rsidRPr="002B5372">
        <w:rPr>
          <w:color w:val="545454"/>
          <w:shd w:val="clear" w:color="auto" w:fill="FFFFFF"/>
        </w:rPr>
        <w:t>.</w:t>
      </w:r>
    </w:p>
    <w:p w14:paraId="4E85A847" w14:textId="77777777" w:rsidR="002B5372" w:rsidRPr="002B5372" w:rsidRDefault="00BB2CFC" w:rsidP="00AD309C">
      <w:pPr>
        <w:numPr>
          <w:ilvl w:val="1"/>
          <w:numId w:val="410"/>
        </w:numPr>
        <w:spacing w:after="120"/>
        <w:ind w:left="936"/>
      </w:pPr>
      <w:bookmarkStart w:id="565" w:name="NursingLeadership"/>
      <w:r>
        <w:rPr>
          <w:b/>
        </w:rPr>
        <w:t>Nursing</w:t>
      </w:r>
      <w:r w:rsidR="002B5372" w:rsidRPr="002B5372">
        <w:rPr>
          <w:b/>
        </w:rPr>
        <w:t xml:space="preserve"> leadership</w:t>
      </w:r>
      <w:r w:rsidR="002B5372" w:rsidRPr="002B5372">
        <w:t xml:space="preserve"> </w:t>
      </w:r>
      <w:bookmarkEnd w:id="565"/>
      <w:r w:rsidR="002B5372" w:rsidRPr="002B5372">
        <w:t xml:space="preserve">refers to nurses who serve in a leadership role (e.g., Chief </w:t>
      </w:r>
      <w:r>
        <w:t xml:space="preserve">Nursing Officer, Vice President/Assistant Vice President </w:t>
      </w:r>
      <w:r w:rsidR="002B5372" w:rsidRPr="002B5372">
        <w:t>of Nursing, Vice President</w:t>
      </w:r>
      <w:r>
        <w:t>/Assistant Vice President</w:t>
      </w:r>
      <w:r w:rsidR="002B5372" w:rsidRPr="002B5372">
        <w:t xml:space="preserve"> for Clinical Operations, etc.)</w:t>
      </w:r>
    </w:p>
    <w:p w14:paraId="789581CF" w14:textId="77777777" w:rsidR="002B5372" w:rsidRPr="002B5372" w:rsidRDefault="002B5372" w:rsidP="00AD309C">
      <w:pPr>
        <w:numPr>
          <w:ilvl w:val="1"/>
          <w:numId w:val="410"/>
        </w:numPr>
        <w:spacing w:after="120"/>
        <w:ind w:left="936"/>
      </w:pPr>
      <w:bookmarkStart w:id="566" w:name="SeniorAdministrativeLeadership"/>
      <w:r w:rsidRPr="002B5372">
        <w:rPr>
          <w:b/>
        </w:rPr>
        <w:t>Senior administrative leadership</w:t>
      </w:r>
      <w:r w:rsidRPr="002B5372">
        <w:t xml:space="preserve"> </w:t>
      </w:r>
      <w:bookmarkEnd w:id="566"/>
      <w:r w:rsidRPr="002B5372">
        <w:t>refers to administrators who are responsible for hospital-wide departments or services (e.g., Chief Executive Officer, Chief Administrative Officer, Chief Nursing Officer, Chief Medical Officer, etc.).</w:t>
      </w:r>
    </w:p>
    <w:p w14:paraId="1AA1D01F" w14:textId="4D617DA6" w:rsidR="00BB2CFC" w:rsidRDefault="00563CD7" w:rsidP="00AD309C">
      <w:pPr>
        <w:numPr>
          <w:ilvl w:val="1"/>
          <w:numId w:val="410"/>
        </w:numPr>
        <w:spacing w:after="120"/>
        <w:ind w:left="936"/>
      </w:pPr>
      <w:r w:rsidRPr="00222580">
        <w:rPr>
          <w:b/>
        </w:rPr>
        <w:t>Patient</w:t>
      </w:r>
      <w:bookmarkStart w:id="567" w:name="PatientSafetyOfficer"/>
      <w:bookmarkEnd w:id="567"/>
      <w:r w:rsidRPr="00222580">
        <w:rPr>
          <w:b/>
        </w:rPr>
        <w:t xml:space="preserve"> Safety Officer</w:t>
      </w:r>
      <w:r w:rsidR="002B5372">
        <w:t xml:space="preserve"> refers to the patient safety leader </w:t>
      </w:r>
      <w:r w:rsidRPr="00A63676">
        <w:t xml:space="preserve">(who may or may not have the title “Patient Safety Officer”) </w:t>
      </w:r>
      <w:r>
        <w:t>who</w:t>
      </w:r>
      <w:r w:rsidRPr="00A63676">
        <w:t xml:space="preserve"> has responsibility for multiple and integrated areas of patient safety. The organization may appoint an officer who may have other assigned duties or may specifically employ a </w:t>
      </w:r>
      <w:r w:rsidR="00104C85">
        <w:t>P</w:t>
      </w:r>
      <w:r w:rsidRPr="00A63676">
        <w:t xml:space="preserve">atient </w:t>
      </w:r>
      <w:r w:rsidR="00104C85">
        <w:t>S</w:t>
      </w:r>
      <w:r w:rsidRPr="00A63676">
        <w:t xml:space="preserve">afety </w:t>
      </w:r>
      <w:r w:rsidR="00104C85">
        <w:t>O</w:t>
      </w:r>
      <w:r w:rsidRPr="00A63676">
        <w:t>fficer des</w:t>
      </w:r>
      <w:r w:rsidR="002B5372">
        <w:t>ignated with this responsibility</w:t>
      </w:r>
      <w:r>
        <w:t xml:space="preserve">. </w:t>
      </w:r>
      <w:r w:rsidRPr="00A63676">
        <w:t xml:space="preserve">Multiple executives who </w:t>
      </w:r>
      <w:r w:rsidR="002B5372">
        <w:t xml:space="preserve">are </w:t>
      </w:r>
      <w:r w:rsidR="007614E4">
        <w:t>responsible for individual areas (</w:t>
      </w:r>
      <w:r w:rsidR="000A554A">
        <w:t>i.e.,</w:t>
      </w:r>
      <w:r w:rsidR="007614E4">
        <w:t xml:space="preserve"> risk, quality, infection prevention, etc.)</w:t>
      </w:r>
      <w:r w:rsidR="002B5372">
        <w:t xml:space="preserve">, but do not </w:t>
      </w:r>
      <w:r w:rsidRPr="00A63676">
        <w:t xml:space="preserve">assess the integrated safety issues, would not qualify. </w:t>
      </w:r>
    </w:p>
    <w:p w14:paraId="38AB23BB" w14:textId="531E9417" w:rsidR="00F83C07" w:rsidRDefault="00563CD7" w:rsidP="00AD309C">
      <w:pPr>
        <w:numPr>
          <w:ilvl w:val="1"/>
          <w:numId w:val="410"/>
        </w:numPr>
        <w:ind w:left="936"/>
      </w:pPr>
      <w:bookmarkStart w:id="568" w:name="Board"/>
      <w:r w:rsidRPr="00B71EB1">
        <w:rPr>
          <w:b/>
        </w:rPr>
        <w:t>Board (governance)</w:t>
      </w:r>
      <w:r w:rsidRPr="00B71EB1">
        <w:t xml:space="preserve"> </w:t>
      </w:r>
      <w:bookmarkEnd w:id="568"/>
      <w:r w:rsidRPr="00B71EB1">
        <w:t xml:space="preserve">refers to the </w:t>
      </w:r>
      <w:r w:rsidR="007614E4" w:rsidRPr="00B71EB1">
        <w:t xml:space="preserve">individual </w:t>
      </w:r>
      <w:r w:rsidRPr="00B71EB1">
        <w:t xml:space="preserve">hospital’s board of </w:t>
      </w:r>
      <w:r w:rsidRPr="00B71EB1">
        <w:rPr>
          <w:noProof/>
        </w:rPr>
        <w:t>directors,</w:t>
      </w:r>
      <w:r w:rsidRPr="00B71EB1">
        <w:t xml:space="preserve"> or the board that governs the hospital and </w:t>
      </w:r>
      <w:r w:rsidR="006671F0">
        <w:t>can</w:t>
      </w:r>
      <w:r w:rsidRPr="00B71EB1">
        <w:t xml:space="preserve"> pass policies that impact the hospital</w:t>
      </w:r>
      <w:r w:rsidR="00B71EB1" w:rsidRPr="00B71EB1">
        <w:t xml:space="preserve">, </w:t>
      </w:r>
      <w:r w:rsidR="001D49B7" w:rsidRPr="00E321D5">
        <w:rPr>
          <w:rFonts w:cs="Arial"/>
        </w:rPr>
        <w:t>or a system-wide board that governs hospitals in the system</w:t>
      </w:r>
      <w:r w:rsidR="001D49B7">
        <w:rPr>
          <w:rFonts w:cs="Arial"/>
        </w:rPr>
        <w:t xml:space="preserve">, </w:t>
      </w:r>
      <w:r w:rsidR="00B71EB1" w:rsidRPr="00B71EB1">
        <w:t xml:space="preserve">or </w:t>
      </w:r>
      <w:r w:rsidR="008A5717">
        <w:t xml:space="preserve">a </w:t>
      </w:r>
      <w:r w:rsidR="00B71EB1" w:rsidRPr="00B71EB1">
        <w:t xml:space="preserve">committee of the board (such as a board-appointed, </w:t>
      </w:r>
      <w:r w:rsidR="00C939C0" w:rsidRPr="00B71EB1">
        <w:t>hospital</w:t>
      </w:r>
      <w:r w:rsidR="00B71EB1" w:rsidRPr="00B71EB1">
        <w:t>-wide Patient Safety and Quality Committee</w:t>
      </w:r>
      <w:r w:rsidR="008A5717">
        <w:t>, which includes board members</w:t>
      </w:r>
      <w:r w:rsidR="00B71EB1" w:rsidRPr="00B71EB1">
        <w:t>)</w:t>
      </w:r>
      <w:r w:rsidRPr="00B71EB1">
        <w:t>.</w:t>
      </w:r>
      <w:bookmarkStart w:id="569" w:name="MEC"/>
    </w:p>
    <w:p w14:paraId="0E9FB891" w14:textId="77777777" w:rsidR="00751E5F" w:rsidRDefault="00751E5F" w:rsidP="00751E5F">
      <w:pPr>
        <w:ind w:left="936"/>
      </w:pPr>
    </w:p>
    <w:p w14:paraId="0CA61808" w14:textId="0F75E3A6" w:rsidR="00E55358" w:rsidRPr="00E55358" w:rsidRDefault="00E55358" w:rsidP="00AD309C">
      <w:pPr>
        <w:numPr>
          <w:ilvl w:val="1"/>
          <w:numId w:val="410"/>
        </w:numPr>
        <w:ind w:left="936"/>
      </w:pPr>
      <w:r w:rsidRPr="00F83C07">
        <w:rPr>
          <w:b/>
        </w:rPr>
        <w:t>Medical executive committee</w:t>
      </w:r>
      <w:bookmarkEnd w:id="569"/>
      <w:r>
        <w:t xml:space="preserve"> refers to a primary governance committee for medical staff. The medical executive committee makes leadership decisions related to medical staff policies, procedures, and rules, with an emphasis on quality control and quality improvement. They also adopt and implemen</w:t>
      </w:r>
      <w:r w:rsidR="00881BED">
        <w:t>t these policies and procedures</w:t>
      </w:r>
      <w:r>
        <w:t xml:space="preserve"> and are responsible for medical staff appointment and reappointment.</w:t>
      </w:r>
    </w:p>
    <w:p w14:paraId="5AF49FF4" w14:textId="61A9745C" w:rsidR="00563CD7" w:rsidRPr="00E41076" w:rsidRDefault="00563CD7" w:rsidP="00B71EB1"/>
    <w:p w14:paraId="68643CCA" w14:textId="22F22AFD" w:rsidR="004E5FA1" w:rsidRDefault="00563CD7" w:rsidP="00AD309C">
      <w:pPr>
        <w:pStyle w:val="ListParagraph"/>
        <w:numPr>
          <w:ilvl w:val="0"/>
          <w:numId w:val="410"/>
        </w:numPr>
      </w:pPr>
      <w:r w:rsidRPr="001902B0">
        <w:rPr>
          <w:b/>
        </w:rPr>
        <w:t>Why is it necessary to continue to review a safe practice once it has been implemented?</w:t>
      </w:r>
      <w:r w:rsidRPr="001902B0">
        <w:rPr>
          <w:b/>
        </w:rPr>
        <w:br/>
      </w:r>
      <w:r w:rsidRPr="00AB547D">
        <w:t>All too often in the hectic pace of providing patient care in a hospital, with frequent staff turnover and lots of part-time employees, it is difficult to get a change in practice well</w:t>
      </w:r>
      <w:r w:rsidR="00D23F6F">
        <w:t>-</w:t>
      </w:r>
      <w:r w:rsidRPr="00AB547D">
        <w:t>established. Annual review with monitoring and tracking of the safe practices will ensure that they are embedded in the operations of the hospital and not lost in the transition of new staff coming in or part-t</w:t>
      </w:r>
      <w:r>
        <w:t>ime employees coming and going.</w:t>
      </w:r>
      <w:r>
        <w:br/>
      </w:r>
    </w:p>
    <w:p w14:paraId="3F67DE0A" w14:textId="77777777" w:rsidR="004E5FA1" w:rsidRDefault="004E5FA1">
      <w:r>
        <w:br w:type="page"/>
      </w:r>
    </w:p>
    <w:p w14:paraId="79B7F185" w14:textId="77777777" w:rsidR="00563CD7" w:rsidRDefault="00563CD7" w:rsidP="00AD309C">
      <w:pPr>
        <w:numPr>
          <w:ilvl w:val="0"/>
          <w:numId w:val="410"/>
        </w:numPr>
      </w:pPr>
      <w:bookmarkStart w:id="570" w:name="PerformanceReviewsorCompensation"/>
      <w:r w:rsidRPr="00FB1445">
        <w:rPr>
          <w:b/>
        </w:rPr>
        <w:lastRenderedPageBreak/>
        <w:t>The phrase</w:t>
      </w:r>
      <w:r>
        <w:rPr>
          <w:b/>
        </w:rPr>
        <w:t xml:space="preserve"> </w:t>
      </w:r>
      <w:r w:rsidRPr="00FB1445">
        <w:rPr>
          <w:b/>
        </w:rPr>
        <w:t>“performance reviews</w:t>
      </w:r>
      <w:r>
        <w:rPr>
          <w:b/>
        </w:rPr>
        <w:t xml:space="preserve"> or compensation</w:t>
      </w:r>
      <w:r w:rsidRPr="00FB1445">
        <w:rPr>
          <w:b/>
        </w:rPr>
        <w:t xml:space="preserve">” </w:t>
      </w:r>
      <w:r>
        <w:rPr>
          <w:b/>
        </w:rPr>
        <w:t>is used throughout Section 6</w:t>
      </w:r>
      <w:r w:rsidRPr="00FB1445">
        <w:rPr>
          <w:b/>
        </w:rPr>
        <w:t xml:space="preserve"> within many </w:t>
      </w:r>
      <w:r w:rsidRPr="00FB1445">
        <w:rPr>
          <w:b/>
          <w:i/>
        </w:rPr>
        <w:t>Accountable</w:t>
      </w:r>
      <w:r>
        <w:rPr>
          <w:b/>
        </w:rPr>
        <w:t xml:space="preserve"> elements</w:t>
      </w:r>
      <w:r w:rsidRPr="00FB1445">
        <w:rPr>
          <w:b/>
        </w:rPr>
        <w:t>.</w:t>
      </w:r>
      <w:r>
        <w:rPr>
          <w:b/>
        </w:rPr>
        <w:t xml:space="preserve"> Do performance reviews and compensation plans</w:t>
      </w:r>
      <w:r w:rsidRPr="00FB1445">
        <w:rPr>
          <w:b/>
        </w:rPr>
        <w:t xml:space="preserve"> need to </w:t>
      </w:r>
      <w:r>
        <w:rPr>
          <w:b/>
        </w:rPr>
        <w:t>have specific language about the Safe Practice</w:t>
      </w:r>
      <w:r w:rsidRPr="00FB1445">
        <w:rPr>
          <w:b/>
        </w:rPr>
        <w:t xml:space="preserve"> or can a set of patient safety goals</w:t>
      </w:r>
      <w:r>
        <w:rPr>
          <w:b/>
        </w:rPr>
        <w:t xml:space="preserve"> related to the specific Safe Practice</w:t>
      </w:r>
      <w:r w:rsidRPr="00FB1445">
        <w:rPr>
          <w:b/>
        </w:rPr>
        <w:t xml:space="preserve"> be attached?</w:t>
      </w:r>
      <w:bookmarkEnd w:id="570"/>
      <w:r>
        <w:rPr>
          <w:b/>
        </w:rPr>
        <w:br/>
      </w:r>
      <w:r w:rsidRPr="00FB1445">
        <w:t>A</w:t>
      </w:r>
      <w:r>
        <w:t xml:space="preserve"> performance review or compensation</w:t>
      </w:r>
      <w:r w:rsidRPr="00FB1445">
        <w:t xml:space="preserve"> plan should include specifi</w:t>
      </w:r>
      <w:r>
        <w:t>c language about a Safe Practice</w:t>
      </w:r>
      <w:r w:rsidRPr="00FB1445">
        <w:t>.</w:t>
      </w:r>
      <w:r>
        <w:t xml:space="preserve"> A list of Safe P</w:t>
      </w:r>
      <w:r w:rsidRPr="00FB1445">
        <w:t>ractices and related goals may be incorporated into the per</w:t>
      </w:r>
      <w:r>
        <w:t>formance review and/or compensation</w:t>
      </w:r>
      <w:r w:rsidRPr="00FB1445">
        <w:t xml:space="preserve"> plan</w:t>
      </w:r>
      <w:r>
        <w:t xml:space="preserve"> or</w:t>
      </w:r>
      <w:r w:rsidRPr="00D5209E">
        <w:rPr>
          <w:b/>
        </w:rPr>
        <w:t xml:space="preserve"> </w:t>
      </w:r>
      <w:r>
        <w:t xml:space="preserve">formalized programs whereby a measure of </w:t>
      </w:r>
      <w:r w:rsidRPr="008306A5">
        <w:rPr>
          <w:noProof/>
        </w:rPr>
        <w:t>success</w:t>
      </w:r>
      <w:r>
        <w:t xml:space="preserve"> of those activities or programs is tied to individual performance reviews or compensation incentive plans of executives.</w:t>
      </w:r>
    </w:p>
    <w:p w14:paraId="20B977ED" w14:textId="77777777" w:rsidR="00563CD7" w:rsidRDefault="00563CD7" w:rsidP="00563CD7">
      <w:pPr>
        <w:pStyle w:val="ListParagraph"/>
        <w:ind w:left="576"/>
      </w:pPr>
    </w:p>
    <w:p w14:paraId="063A7546" w14:textId="448A3CFC" w:rsidR="00563CD7" w:rsidRDefault="00563CD7" w:rsidP="004E5FA1">
      <w:pPr>
        <w:pStyle w:val="ListParagraph"/>
      </w:pPr>
      <w:r>
        <w:t xml:space="preserve">Every employee should have a patient safety component </w:t>
      </w:r>
      <w:r w:rsidR="00B342C9">
        <w:t>included in</w:t>
      </w:r>
      <w:r>
        <w:t xml:space="preserve"> their annual review. Another option is to include in the employee’s competency review (</w:t>
      </w:r>
      <w:r w:rsidR="00E90805">
        <w:t>Ongoing Professional Practice Evaluation, Focused Professional Practice Evaluation</w:t>
      </w:r>
      <w:r>
        <w:t>).</w:t>
      </w:r>
    </w:p>
    <w:p w14:paraId="0BB1BE6C" w14:textId="77777777" w:rsidR="00563CD7" w:rsidRPr="00025524" w:rsidRDefault="00563CD7" w:rsidP="00563CD7">
      <w:pPr>
        <w:pStyle w:val="Heading44"/>
      </w:pPr>
    </w:p>
    <w:p w14:paraId="3CE2ED5B" w14:textId="77777777" w:rsidR="00563CD7" w:rsidRDefault="00563CD7" w:rsidP="00AD309C">
      <w:pPr>
        <w:pStyle w:val="ListParagraph"/>
        <w:numPr>
          <w:ilvl w:val="0"/>
          <w:numId w:val="410"/>
        </w:numPr>
        <w:rPr>
          <w:b/>
        </w:rPr>
      </w:pPr>
      <w:bookmarkStart w:id="571" w:name="Budget"/>
      <w:bookmarkEnd w:id="571"/>
      <w:r>
        <w:rPr>
          <w:b/>
        </w:rPr>
        <w:t xml:space="preserve">There are several references to hospital budgets throughout Section 6 within many </w:t>
      </w:r>
      <w:r w:rsidRPr="003D0AE3">
        <w:rPr>
          <w:b/>
          <w:i/>
        </w:rPr>
        <w:t>Ability</w:t>
      </w:r>
      <w:r>
        <w:rPr>
          <w:b/>
        </w:rPr>
        <w:t xml:space="preserve"> elements. How can hospitals meet the intent of these elements? </w:t>
      </w:r>
    </w:p>
    <w:p w14:paraId="68B897C5" w14:textId="77777777" w:rsidR="00563CD7" w:rsidRDefault="00563CD7" w:rsidP="004E5FA1">
      <w:pPr>
        <w:pStyle w:val="ListParagraph"/>
      </w:pPr>
      <w:r>
        <w:t xml:space="preserve">The intent of these elements is to </w:t>
      </w:r>
      <w:r w:rsidRPr="00FF6BCE">
        <w:t>verify</w:t>
      </w:r>
      <w:r>
        <w:t xml:space="preserve"> </w:t>
      </w:r>
      <w:r w:rsidRPr="0089561A">
        <w:t xml:space="preserve">that </w:t>
      </w:r>
      <w:r>
        <w:t xml:space="preserve">actions specific to the Safe Practices have been included in hospital budgets. To meet the intent of these elements, hospitals should ensure that these actions can be identified within a department budget or hospital budget. If the </w:t>
      </w:r>
      <w:r w:rsidR="00B342C9">
        <w:t>budget includes categories that</w:t>
      </w:r>
      <w:r>
        <w:t xml:space="preserve"> address the Safe </w:t>
      </w:r>
      <w:r w:rsidR="00B342C9">
        <w:rPr>
          <w:noProof/>
        </w:rPr>
        <w:t>Practice</w:t>
      </w:r>
      <w:r>
        <w:t xml:space="preserve"> but do not specifically name the Safe Practice, then the intent of the element is met. </w:t>
      </w:r>
    </w:p>
    <w:p w14:paraId="0CA346FF" w14:textId="77777777" w:rsidR="00563CD7" w:rsidRPr="002E6AC5" w:rsidRDefault="00563CD7" w:rsidP="00563CD7">
      <w:pPr>
        <w:rPr>
          <w:b/>
        </w:rPr>
      </w:pPr>
    </w:p>
    <w:p w14:paraId="6EE763B9" w14:textId="77777777" w:rsidR="00563CD7" w:rsidRPr="006B1516" w:rsidRDefault="00563CD7" w:rsidP="005859F8">
      <w:pPr>
        <w:pStyle w:val="ListParagraph"/>
        <w:rPr>
          <w:b/>
        </w:rPr>
      </w:pPr>
      <w:r>
        <w:t>Further, if</w:t>
      </w:r>
      <w:r w:rsidRPr="000B316F">
        <w:t xml:space="preserve"> a hospital has not allocated budget dollars for </w:t>
      </w:r>
      <w:r>
        <w:t xml:space="preserve">activities </w:t>
      </w:r>
      <w:r w:rsidRPr="000B316F">
        <w:t xml:space="preserve">tied </w:t>
      </w:r>
      <w:r>
        <w:t>to a Safe P</w:t>
      </w:r>
      <w:r w:rsidRPr="000B316F">
        <w:t>ractice</w:t>
      </w:r>
      <w:r>
        <w:t xml:space="preserve"> but can document </w:t>
      </w:r>
      <w:r w:rsidRPr="000B316F">
        <w:t xml:space="preserve">expenses </w:t>
      </w:r>
      <w:r>
        <w:t>specific to the Safe Practice during the reporting period, the intent of the element is met. P</w:t>
      </w:r>
      <w:r w:rsidRPr="000B316F">
        <w:t xml:space="preserve">lans to allocate specific budget dollars </w:t>
      </w:r>
      <w:r>
        <w:t>for a Safe P</w:t>
      </w:r>
      <w:r w:rsidRPr="000B316F">
        <w:t>ractice should be incorporated into the next upcoming budget year as an ongoing process</w:t>
      </w:r>
      <w:r>
        <w:t>.</w:t>
      </w:r>
    </w:p>
    <w:p w14:paraId="3DE9AE29" w14:textId="77777777" w:rsidR="00563CD7" w:rsidRDefault="00563CD7" w:rsidP="00563CD7">
      <w:pPr>
        <w:ind w:left="576"/>
      </w:pPr>
    </w:p>
    <w:p w14:paraId="48CB41C5" w14:textId="77777777" w:rsidR="00563CD7" w:rsidRDefault="00563CD7" w:rsidP="005859F8">
      <w:pPr>
        <w:ind w:left="720"/>
      </w:pPr>
      <w:r>
        <w:t>Hospitals may also document training or education expenditure</w:t>
      </w:r>
      <w:r w:rsidR="006B60C8">
        <w:t>s specific to the Safe Practice</w:t>
      </w:r>
      <w:r>
        <w:t xml:space="preserve"> or expenditures on educational materials that </w:t>
      </w:r>
      <w:r w:rsidR="006B60C8">
        <w:t xml:space="preserve">are </w:t>
      </w:r>
      <w:r>
        <w:t xml:space="preserve">specific to the Safe Practice. </w:t>
      </w:r>
    </w:p>
    <w:p w14:paraId="38A70B77" w14:textId="77777777" w:rsidR="00563CD7" w:rsidRDefault="00563CD7" w:rsidP="005859F8">
      <w:pPr>
        <w:ind w:left="720"/>
      </w:pPr>
    </w:p>
    <w:p w14:paraId="7B6FB975" w14:textId="142464C8" w:rsidR="00563CD7" w:rsidRPr="00267E35" w:rsidRDefault="00563CD7" w:rsidP="005859F8">
      <w:pPr>
        <w:ind w:left="720"/>
      </w:pPr>
      <w:r>
        <w:t>Hospitals that have invested in in-house staff educator</w:t>
      </w:r>
      <w:r w:rsidRPr="00FB1445">
        <w:t>s</w:t>
      </w:r>
      <w:r>
        <w:t xml:space="preserve"> and who include in their </w:t>
      </w:r>
      <w:r w:rsidRPr="00FB1445">
        <w:t>job descr</w:t>
      </w:r>
      <w:r>
        <w:t xml:space="preserve">iptions the coordination and delivery of training and education to appropriate hospital staff on specific Safe Practices meet the </w:t>
      </w:r>
      <w:r w:rsidRPr="00FB1445">
        <w:t>inten</w:t>
      </w:r>
      <w:r>
        <w:t>t of this element.</w:t>
      </w:r>
      <w:r w:rsidR="00113D1F" w:rsidRPr="00113D1F">
        <w:t xml:space="preserve"> </w:t>
      </w:r>
      <w:r w:rsidR="00113D1F">
        <w:t>For example, if the position description</w:t>
      </w:r>
      <w:r w:rsidR="0024401D">
        <w:t xml:space="preserve"> for an in-house educator, such as the Quality Director, includes the coordination and delivery of in-service training and educational sessions related to improving the culture of safety based on the organization’s culture of safety survey results, then the intent of this practice is met.</w:t>
      </w:r>
      <w:r>
        <w:t xml:space="preserve"> S</w:t>
      </w:r>
      <w:r w:rsidRPr="00FB1445">
        <w:t xml:space="preserve">pecific </w:t>
      </w:r>
      <w:r>
        <w:t>t</w:t>
      </w:r>
      <w:r w:rsidRPr="00FB1445">
        <w:t xml:space="preserve">ime allocations are not required as long as there is documentation of staff participation through </w:t>
      </w:r>
      <w:r>
        <w:t xml:space="preserve">dated </w:t>
      </w:r>
      <w:r w:rsidRPr="00FB1445">
        <w:t>meeting minutes</w:t>
      </w:r>
      <w:r>
        <w:t xml:space="preserve"> or </w:t>
      </w:r>
      <w:r w:rsidRPr="00FB1445">
        <w:t>attendance records.</w:t>
      </w:r>
      <w:r w:rsidR="006F55E1">
        <w:t xml:space="preserve"> Training can be in-person or virtual/ computer-based.</w:t>
      </w:r>
    </w:p>
    <w:p w14:paraId="082AA68F" w14:textId="77777777" w:rsidR="00563CD7" w:rsidRPr="00AF7578" w:rsidRDefault="00563CD7" w:rsidP="00563CD7">
      <w:pPr>
        <w:rPr>
          <w:b/>
        </w:rPr>
      </w:pPr>
      <w:bookmarkStart w:id="572" w:name="Education"/>
      <w:bookmarkEnd w:id="572"/>
    </w:p>
    <w:p w14:paraId="67446289" w14:textId="77777777" w:rsidR="00563CD7" w:rsidRPr="001C5C4F" w:rsidRDefault="00563CD7" w:rsidP="00AD309C">
      <w:pPr>
        <w:numPr>
          <w:ilvl w:val="0"/>
          <w:numId w:val="410"/>
        </w:numPr>
        <w:rPr>
          <w:b/>
        </w:rPr>
      </w:pPr>
      <w:bookmarkStart w:id="573" w:name="StaffEducation"/>
      <w:r w:rsidRPr="001C5C4F">
        <w:rPr>
          <w:b/>
        </w:rPr>
        <w:t>How should staff education be measured?</w:t>
      </w:r>
    </w:p>
    <w:bookmarkEnd w:id="573"/>
    <w:p w14:paraId="45851083" w14:textId="5D99237F" w:rsidR="00563CD7" w:rsidRPr="00112B98" w:rsidRDefault="00563CD7" w:rsidP="005859F8">
      <w:pPr>
        <w:ind w:left="720"/>
        <w:rPr>
          <w:b/>
        </w:rPr>
      </w:pPr>
      <w:r w:rsidRPr="001C5C4F">
        <w:t xml:space="preserve">Educational meetings should clearly address the subject matter pertinent to adverse events and performance improvement targeted by the specific Safe Practice. Hospitals should track meeting dates, </w:t>
      </w:r>
      <w:r w:rsidRPr="001C5C4F">
        <w:rPr>
          <w:noProof/>
        </w:rPr>
        <w:t>frequency</w:t>
      </w:r>
      <w:r w:rsidRPr="001C5C4F">
        <w:t xml:space="preserve"> of training sessions provided, attendance records or completion records, and the percentage of the total staff who received the information.</w:t>
      </w:r>
      <w:r w:rsidR="006F55E1">
        <w:t xml:space="preserve"> Training can be in-person or virtual/ computer-based.</w:t>
      </w:r>
      <w:r>
        <w:br/>
      </w:r>
    </w:p>
    <w:p w14:paraId="1CD75D44" w14:textId="747FD7C3" w:rsidR="00563CD7" w:rsidRPr="0068079E" w:rsidRDefault="00563CD7" w:rsidP="00AD309C">
      <w:pPr>
        <w:numPr>
          <w:ilvl w:val="0"/>
          <w:numId w:val="410"/>
        </w:numPr>
        <w:rPr>
          <w:b/>
        </w:rPr>
      </w:pPr>
      <w:bookmarkStart w:id="574" w:name="PerformanceImprovementPrograms"/>
      <w:r>
        <w:rPr>
          <w:b/>
        </w:rPr>
        <w:t xml:space="preserve">There are several references to developing or implementing Performance Improvement Programs throughout Section 6 within many </w:t>
      </w:r>
      <w:r w:rsidRPr="006C1C1E">
        <w:rPr>
          <w:b/>
          <w:i/>
        </w:rPr>
        <w:t>Action</w:t>
      </w:r>
      <w:r>
        <w:rPr>
          <w:b/>
        </w:rPr>
        <w:t xml:space="preserve"> elements. How can hospitals meet the intent of these elements? </w:t>
      </w:r>
      <w:bookmarkEnd w:id="574"/>
      <w:r>
        <w:rPr>
          <w:b/>
        </w:rPr>
        <w:br/>
      </w:r>
      <w:r>
        <w:t xml:space="preserve">At a minimum, performance improvement programs should include </w:t>
      </w:r>
      <w:r w:rsidR="00A3620A" w:rsidRPr="00F771C0">
        <w:rPr>
          <w:b/>
        </w:rPr>
        <w:t>all</w:t>
      </w:r>
      <w:r>
        <w:t xml:space="preserve"> the following five criteria: </w:t>
      </w:r>
    </w:p>
    <w:p w14:paraId="62FC8FDB" w14:textId="77777777" w:rsidR="0068079E" w:rsidRPr="00F771C0" w:rsidRDefault="0068079E" w:rsidP="0068079E">
      <w:pPr>
        <w:ind w:left="720"/>
        <w:rPr>
          <w:b/>
        </w:rPr>
      </w:pPr>
    </w:p>
    <w:p w14:paraId="0D21ADDB" w14:textId="77777777" w:rsidR="00563CD7" w:rsidRPr="00F771C0" w:rsidRDefault="00563CD7" w:rsidP="00AD309C">
      <w:pPr>
        <w:pStyle w:val="ListParagraph"/>
        <w:numPr>
          <w:ilvl w:val="0"/>
          <w:numId w:val="58"/>
        </w:numPr>
        <w:rPr>
          <w:b/>
        </w:rPr>
      </w:pPr>
      <w:r w:rsidRPr="00F771C0">
        <w:rPr>
          <w:b/>
        </w:rPr>
        <w:t>E</w:t>
      </w:r>
      <w:r w:rsidRPr="00F771C0">
        <w:rPr>
          <w:b/>
          <w:bCs/>
        </w:rPr>
        <w:t>ducation</w:t>
      </w:r>
      <w:r>
        <w:t xml:space="preserve"> regarding the pertinent adverse event frequency, severity, and/or impact of best practices. These expenses should be budgeted and tracked to meet the budget elements of the Safe Practices. </w:t>
      </w:r>
    </w:p>
    <w:p w14:paraId="60176E38" w14:textId="77777777" w:rsidR="00563CD7" w:rsidRPr="006C1C1E" w:rsidRDefault="00563CD7" w:rsidP="00AD309C">
      <w:pPr>
        <w:pStyle w:val="ListParagraph"/>
        <w:numPr>
          <w:ilvl w:val="0"/>
          <w:numId w:val="58"/>
        </w:numPr>
        <w:rPr>
          <w:b/>
        </w:rPr>
      </w:pPr>
      <w:r>
        <w:rPr>
          <w:b/>
        </w:rPr>
        <w:t>S</w:t>
      </w:r>
      <w:r w:rsidRPr="00F771C0">
        <w:rPr>
          <w:b/>
          <w:bCs/>
        </w:rPr>
        <w:t>kill building</w:t>
      </w:r>
      <w:r>
        <w:t xml:space="preserve"> in use of performance improvement tools. These expenses should be budgeted and tracked to meet the budget elements of the Safe Practices. </w:t>
      </w:r>
    </w:p>
    <w:p w14:paraId="7DEC3501" w14:textId="7C389F72" w:rsidR="00563CD7" w:rsidRPr="006C1C1E" w:rsidRDefault="00563CD7" w:rsidP="00AD309C">
      <w:pPr>
        <w:pStyle w:val="ListParagraph"/>
        <w:numPr>
          <w:ilvl w:val="0"/>
          <w:numId w:val="58"/>
        </w:numPr>
        <w:rPr>
          <w:b/>
        </w:rPr>
      </w:pPr>
      <w:r w:rsidRPr="006C1C1E">
        <w:rPr>
          <w:b/>
          <w:bCs/>
        </w:rPr>
        <w:lastRenderedPageBreak/>
        <w:t>Measurement</w:t>
      </w:r>
      <w:r>
        <w:t xml:space="preserve"> of process measures or outcomes measures. The “Outcome, Process, Structure, and Patient-Centered Measures” section at the end of each Safe Practice in</w:t>
      </w:r>
      <w:r w:rsidRPr="00B62984">
        <w:t xml:space="preserve"> the </w:t>
      </w:r>
      <w:hyperlink r:id="rId395" w:history="1">
        <w:r w:rsidRPr="006C1C1E">
          <w:rPr>
            <w:rStyle w:val="Hyperlink"/>
          </w:rPr>
          <w:t>NQF Safe Practices for Better Healthcare 2010 Update</w:t>
        </w:r>
      </w:hyperlink>
      <w:r>
        <w:t xml:space="preserve"> suggests performance measures that can be used to support measuring and monitoring quality improvement efforts.</w:t>
      </w:r>
    </w:p>
    <w:p w14:paraId="69BA5F52" w14:textId="77777777" w:rsidR="00563CD7" w:rsidRPr="00F771C0" w:rsidRDefault="00563CD7" w:rsidP="00AD309C">
      <w:pPr>
        <w:pStyle w:val="ListParagraph"/>
        <w:numPr>
          <w:ilvl w:val="0"/>
          <w:numId w:val="58"/>
        </w:numPr>
        <w:rPr>
          <w:b/>
        </w:rPr>
      </w:pPr>
      <w:r>
        <w:rPr>
          <w:b/>
          <w:bCs/>
        </w:rPr>
        <w:t>P</w:t>
      </w:r>
      <w:r w:rsidRPr="00F771C0">
        <w:rPr>
          <w:b/>
          <w:bCs/>
        </w:rPr>
        <w:t>rocess improvement</w:t>
      </w:r>
      <w:r>
        <w:t xml:space="preserve"> and interventions. </w:t>
      </w:r>
    </w:p>
    <w:p w14:paraId="2DE7C5A6" w14:textId="77777777" w:rsidR="00563CD7" w:rsidRPr="002F249D" w:rsidRDefault="00563CD7" w:rsidP="00AD309C">
      <w:pPr>
        <w:pStyle w:val="ListParagraph"/>
        <w:numPr>
          <w:ilvl w:val="0"/>
          <w:numId w:val="58"/>
        </w:numPr>
        <w:rPr>
          <w:b/>
        </w:rPr>
      </w:pPr>
      <w:r>
        <w:rPr>
          <w:b/>
          <w:bCs/>
        </w:rPr>
        <w:t>R</w:t>
      </w:r>
      <w:r w:rsidRPr="00F771C0">
        <w:rPr>
          <w:b/>
          <w:bCs/>
        </w:rPr>
        <w:t>eporting</w:t>
      </w:r>
      <w:r>
        <w:t xml:space="preserve"> of performance outcomes. </w:t>
      </w:r>
    </w:p>
    <w:p w14:paraId="2F964A9F" w14:textId="77777777" w:rsidR="00563CD7" w:rsidRDefault="00563CD7" w:rsidP="00563CD7">
      <w:pPr>
        <w:ind w:left="576"/>
      </w:pPr>
    </w:p>
    <w:p w14:paraId="33B97D05" w14:textId="77777777" w:rsidR="00563CD7" w:rsidRDefault="00563CD7" w:rsidP="005859F8">
      <w:pPr>
        <w:ind w:left="720"/>
      </w:pPr>
      <w:r>
        <w:t>A</w:t>
      </w:r>
      <w:r w:rsidRPr="002F249D">
        <w:t xml:space="preserve"> </w:t>
      </w:r>
      <w:r>
        <w:t xml:space="preserve">“campaign” such as an awareness </w:t>
      </w:r>
      <w:r w:rsidRPr="002F249D">
        <w:t>campaign would not mee</w:t>
      </w:r>
      <w:r>
        <w:t xml:space="preserve">t the intent of these elements. </w:t>
      </w:r>
      <w:bookmarkStart w:id="575" w:name="_Toc502828415"/>
    </w:p>
    <w:p w14:paraId="6DFDF8B0" w14:textId="77777777" w:rsidR="00563CD7" w:rsidRPr="00417A53" w:rsidRDefault="00563CD7" w:rsidP="00563CD7">
      <w:pPr>
        <w:rPr>
          <w:lang w:eastAsia="ja-JP"/>
        </w:rPr>
      </w:pPr>
    </w:p>
    <w:p w14:paraId="433A69E7" w14:textId="3D94E7F1" w:rsidR="00563CD7" w:rsidRDefault="0053750F" w:rsidP="00AB5B80">
      <w:pPr>
        <w:pStyle w:val="Heading3"/>
      </w:pPr>
      <w:bookmarkStart w:id="576" w:name="_FAQs_Specific_to"/>
      <w:bookmarkStart w:id="577" w:name="_Toc197079303"/>
      <w:bookmarkEnd w:id="576"/>
      <w:r>
        <w:t xml:space="preserve">NQF </w:t>
      </w:r>
      <w:r w:rsidR="00341A49" w:rsidRPr="003F7FFA">
        <w:t>Safe P</w:t>
      </w:r>
      <w:r w:rsidR="00341A49">
        <w:t xml:space="preserve">ractice </w:t>
      </w:r>
      <w:r w:rsidR="00DB7F48">
        <w:t>#</w:t>
      </w:r>
      <w:r w:rsidR="00341A49" w:rsidRPr="003F7FFA">
        <w:t xml:space="preserve">1 </w:t>
      </w:r>
      <w:r w:rsidR="00211AF2">
        <w:t xml:space="preserve">– </w:t>
      </w:r>
      <w:r w:rsidR="00341A49" w:rsidRPr="003F7FFA">
        <w:t>Leadership Structures and Systems</w:t>
      </w:r>
      <w:bookmarkEnd w:id="575"/>
      <w:r w:rsidR="00B078B4">
        <w:t xml:space="preserve"> FAQs</w:t>
      </w:r>
      <w:bookmarkEnd w:id="577"/>
    </w:p>
    <w:p w14:paraId="057C97AC" w14:textId="77777777" w:rsidR="00563CD7" w:rsidRDefault="00563CD7" w:rsidP="00563CD7"/>
    <w:p w14:paraId="17D3582F" w14:textId="6EAFC2BD" w:rsidR="00563CD7" w:rsidRPr="004C06CE" w:rsidRDefault="00563CD7" w:rsidP="00AD309C">
      <w:pPr>
        <w:pStyle w:val="CommentText"/>
        <w:numPr>
          <w:ilvl w:val="0"/>
          <w:numId w:val="410"/>
        </w:numPr>
        <w:rPr>
          <w:b/>
        </w:rPr>
      </w:pPr>
      <w:r w:rsidRPr="004C06CE">
        <w:rPr>
          <w:b/>
        </w:rPr>
        <w:t>1.1</w:t>
      </w:r>
      <w:bookmarkStart w:id="578" w:name="SP1_RegularCommunication"/>
      <w:bookmarkEnd w:id="578"/>
      <w:r w:rsidRPr="004C06CE">
        <w:rPr>
          <w:b/>
        </w:rPr>
        <w:t xml:space="preserve">a, 1.2b, and 1.2d: Several elements within </w:t>
      </w:r>
      <w:r w:rsidR="0053750F">
        <w:rPr>
          <w:b/>
        </w:rPr>
        <w:t xml:space="preserve">NQF </w:t>
      </w:r>
      <w:r w:rsidRPr="004C06CE">
        <w:rPr>
          <w:b/>
        </w:rPr>
        <w:t xml:space="preserve">Safe Practice </w:t>
      </w:r>
      <w:r w:rsidR="00DB7F48">
        <w:rPr>
          <w:b/>
        </w:rPr>
        <w:t>#</w:t>
      </w:r>
      <w:r w:rsidRPr="004C06CE">
        <w:rPr>
          <w:b/>
        </w:rPr>
        <w:t xml:space="preserve">1 mention that “regular communication” is required. How does Leapfrog define </w:t>
      </w:r>
      <w:r w:rsidR="00D23F6F">
        <w:rPr>
          <w:b/>
        </w:rPr>
        <w:t>“</w:t>
      </w:r>
      <w:r w:rsidRPr="004C06CE">
        <w:rPr>
          <w:b/>
        </w:rPr>
        <w:t>regular communication</w:t>
      </w:r>
      <w:r w:rsidR="00D23F6F">
        <w:rPr>
          <w:b/>
        </w:rPr>
        <w:t>”</w:t>
      </w:r>
      <w:r w:rsidR="008E6024">
        <w:rPr>
          <w:b/>
        </w:rPr>
        <w:t>?</w:t>
      </w:r>
    </w:p>
    <w:p w14:paraId="21EACD7B" w14:textId="77777777" w:rsidR="00563CD7" w:rsidRPr="004C06CE" w:rsidRDefault="00563CD7" w:rsidP="005859F8">
      <w:pPr>
        <w:pStyle w:val="CommentText"/>
        <w:ind w:left="720"/>
      </w:pPr>
      <w:r w:rsidRPr="004C06CE">
        <w:t xml:space="preserve">Regular communication means more than once a year. Some hospitals may discuss these items quarterly or even monthly. Hospitals can document </w:t>
      </w:r>
      <w:r w:rsidR="00B342C9">
        <w:t xml:space="preserve">that </w:t>
      </w:r>
      <w:r w:rsidRPr="004C06CE">
        <w:t xml:space="preserve">these communications took place through dated meeting minutes. We would urge hospitals to improve the detail of their board and other meeting minutes to ensure they are able to clearly document that the issues were discussed. </w:t>
      </w:r>
    </w:p>
    <w:p w14:paraId="47D9A952" w14:textId="77777777" w:rsidR="00563CD7" w:rsidRPr="004C06CE" w:rsidRDefault="00563CD7" w:rsidP="00563CD7">
      <w:pPr>
        <w:pStyle w:val="CommentText"/>
        <w:ind w:left="576"/>
      </w:pPr>
    </w:p>
    <w:p w14:paraId="04418D21" w14:textId="0AEA1745" w:rsidR="00563CD7" w:rsidRPr="004C06CE" w:rsidRDefault="00563CD7" w:rsidP="005859F8">
      <w:pPr>
        <w:pStyle w:val="CommentText"/>
        <w:ind w:left="720"/>
      </w:pPr>
      <w:r w:rsidRPr="004C06CE">
        <w:t xml:space="preserve">The discussion of these items can be a general note in the minutes, without specific details. However, hospitals should maintain copies of dated presentations and reports related to these agenda items in order to document </w:t>
      </w:r>
      <w:r w:rsidRPr="008306A5">
        <w:rPr>
          <w:noProof/>
        </w:rPr>
        <w:t>adherence</w:t>
      </w:r>
      <w:r w:rsidRPr="004C06CE">
        <w:t xml:space="preserve"> </w:t>
      </w:r>
      <w:r w:rsidR="00B342C9">
        <w:t xml:space="preserve">to </w:t>
      </w:r>
      <w:r w:rsidRPr="004C06CE">
        <w:t xml:space="preserve">these elements. </w:t>
      </w:r>
      <w:r w:rsidR="006F55E1">
        <w:t>Meetings can be in-person or virtual.</w:t>
      </w:r>
    </w:p>
    <w:p w14:paraId="61CFD266" w14:textId="77777777" w:rsidR="00563CD7" w:rsidRPr="00125826" w:rsidRDefault="00563CD7" w:rsidP="00563CD7">
      <w:pPr>
        <w:pStyle w:val="CommentText"/>
        <w:ind w:left="576"/>
      </w:pPr>
    </w:p>
    <w:p w14:paraId="49A14305" w14:textId="5B5BE263" w:rsidR="005D1457" w:rsidRPr="001C5C4F" w:rsidRDefault="005D1457" w:rsidP="00AD309C">
      <w:pPr>
        <w:pStyle w:val="CommentText"/>
        <w:numPr>
          <w:ilvl w:val="0"/>
          <w:numId w:val="410"/>
        </w:numPr>
        <w:rPr>
          <w:b/>
        </w:rPr>
      </w:pPr>
      <w:bookmarkStart w:id="579" w:name="SP1_1a"/>
      <w:bookmarkEnd w:id="579"/>
      <w:r w:rsidRPr="001C5C4F">
        <w:rPr>
          <w:b/>
        </w:rPr>
        <w:t xml:space="preserve">1.1a: If </w:t>
      </w:r>
      <w:r w:rsidR="0053750F" w:rsidRPr="0002601E">
        <w:rPr>
          <w:b/>
          <w:bCs/>
          <w:lang w:eastAsia="ja-JP"/>
        </w:rPr>
        <w:t xml:space="preserve">NQF </w:t>
      </w:r>
      <w:r w:rsidRPr="001C5C4F">
        <w:rPr>
          <w:b/>
        </w:rPr>
        <w:t>Safe Practice #4</w:t>
      </w:r>
      <w:r w:rsidR="00E53C8F">
        <w:rPr>
          <w:b/>
        </w:rPr>
        <w:t xml:space="preserve"> – </w:t>
      </w:r>
      <w:r w:rsidRPr="001C5C4F">
        <w:rPr>
          <w:b/>
        </w:rPr>
        <w:t>Identification and Mitigation of Risks and Hazards has been removed from the Leapfrog Hospital Survey, are hospital boards still expected to communicate regularly regarding risks and hazards?</w:t>
      </w:r>
    </w:p>
    <w:p w14:paraId="4A94E7BD" w14:textId="78621ACD" w:rsidR="005D1457" w:rsidRPr="0037002D" w:rsidRDefault="005D1457" w:rsidP="005859F8">
      <w:pPr>
        <w:pStyle w:val="CommentText"/>
        <w:ind w:left="720"/>
        <w:rPr>
          <w:bCs/>
        </w:rPr>
      </w:pPr>
      <w:r w:rsidRPr="001C5C4F">
        <w:rPr>
          <w:bCs/>
        </w:rPr>
        <w:t xml:space="preserve">Though we are not </w:t>
      </w:r>
      <w:r w:rsidR="00323791" w:rsidRPr="001C5C4F">
        <w:rPr>
          <w:bCs/>
        </w:rPr>
        <w:t>asking hospitals to report</w:t>
      </w:r>
      <w:r w:rsidR="008911FE" w:rsidRPr="001C5C4F">
        <w:rPr>
          <w:bCs/>
        </w:rPr>
        <w:t xml:space="preserve"> </w:t>
      </w:r>
      <w:r w:rsidRPr="001C5C4F">
        <w:rPr>
          <w:bCs/>
        </w:rPr>
        <w:t xml:space="preserve">on this </w:t>
      </w:r>
      <w:r w:rsidR="00323791" w:rsidRPr="001C5C4F">
        <w:rPr>
          <w:bCs/>
        </w:rPr>
        <w:t>S</w:t>
      </w:r>
      <w:r w:rsidRPr="001C5C4F">
        <w:rPr>
          <w:bCs/>
        </w:rPr>
        <w:t xml:space="preserve">afe </w:t>
      </w:r>
      <w:r w:rsidR="00323791" w:rsidRPr="001C5C4F">
        <w:rPr>
          <w:bCs/>
        </w:rPr>
        <w:t>P</w:t>
      </w:r>
      <w:r w:rsidRPr="001C5C4F">
        <w:rPr>
          <w:bCs/>
        </w:rPr>
        <w:t>ractice, it remains important to communicate the actions you are taking to identify and mitigate risks and hazards to patients</w:t>
      </w:r>
      <w:r w:rsidR="00323791" w:rsidRPr="001C5C4F">
        <w:rPr>
          <w:bCs/>
        </w:rPr>
        <w:t xml:space="preserve"> to your board</w:t>
      </w:r>
      <w:r w:rsidRPr="001C5C4F">
        <w:rPr>
          <w:bCs/>
        </w:rPr>
        <w:t>.</w:t>
      </w:r>
    </w:p>
    <w:p w14:paraId="0BA47B36" w14:textId="4D8B1E18" w:rsidR="005D1457" w:rsidRDefault="005D1457" w:rsidP="005D1457">
      <w:pPr>
        <w:pStyle w:val="CommentText"/>
        <w:ind w:left="576"/>
        <w:rPr>
          <w:b/>
        </w:rPr>
      </w:pPr>
    </w:p>
    <w:p w14:paraId="7CC781B8" w14:textId="0A4C50A6" w:rsidR="00563CD7" w:rsidRPr="00C05C88" w:rsidRDefault="00563CD7" w:rsidP="00AD309C">
      <w:pPr>
        <w:pStyle w:val="CommentText"/>
        <w:numPr>
          <w:ilvl w:val="0"/>
          <w:numId w:val="410"/>
        </w:numPr>
        <w:rPr>
          <w:b/>
        </w:rPr>
      </w:pPr>
      <w:r w:rsidRPr="00C05C88">
        <w:rPr>
          <w:b/>
        </w:rPr>
        <w:t>1</w:t>
      </w:r>
      <w:bookmarkStart w:id="580" w:name="SP1_1b_ActiveParticipants"/>
      <w:bookmarkEnd w:id="580"/>
      <w:r w:rsidRPr="00C05C88">
        <w:rPr>
          <w:b/>
        </w:rPr>
        <w:t>.1b: What is meant by “patients and</w:t>
      </w:r>
      <w:r w:rsidR="007A5D35">
        <w:rPr>
          <w:b/>
        </w:rPr>
        <w:t>/or</w:t>
      </w:r>
      <w:r w:rsidRPr="00C05C88">
        <w:rPr>
          <w:b/>
        </w:rPr>
        <w:t xml:space="preserve"> famil</w:t>
      </w:r>
      <w:r w:rsidR="007A5D35">
        <w:rPr>
          <w:b/>
        </w:rPr>
        <w:t>ies</w:t>
      </w:r>
      <w:r w:rsidRPr="00C05C88">
        <w:rPr>
          <w:b/>
        </w:rPr>
        <w:t xml:space="preserve"> of patients are active participants in</w:t>
      </w:r>
      <w:r w:rsidR="00D8573E">
        <w:rPr>
          <w:b/>
        </w:rPr>
        <w:t xml:space="preserve"> the hospital-wide</w:t>
      </w:r>
      <w:r w:rsidRPr="00C05C88">
        <w:rPr>
          <w:b/>
        </w:rPr>
        <w:t xml:space="preserve"> safety and quality committee?”</w:t>
      </w:r>
    </w:p>
    <w:p w14:paraId="1379EFE5" w14:textId="77777777" w:rsidR="00A07632" w:rsidRDefault="00563CD7" w:rsidP="005859F8">
      <w:pPr>
        <w:pStyle w:val="ListParagraph"/>
        <w:rPr>
          <w:rFonts w:cs="Arial"/>
        </w:rPr>
      </w:pPr>
      <w:r>
        <w:t xml:space="preserve">To meet the intent of this element, hospitals must have </w:t>
      </w:r>
      <w:r w:rsidRPr="001314B0">
        <w:t>patients and/or famil</w:t>
      </w:r>
      <w:r w:rsidR="007A5D35">
        <w:t>ies</w:t>
      </w:r>
      <w:r w:rsidRPr="001314B0">
        <w:t xml:space="preserve"> of patients participate </w:t>
      </w:r>
      <w:r w:rsidRPr="001314B0">
        <w:rPr>
          <w:noProof/>
        </w:rPr>
        <w:t>on</w:t>
      </w:r>
      <w:r w:rsidRPr="001314B0">
        <w:t xml:space="preserve"> the hospital-wide safety and quality committee. </w:t>
      </w:r>
      <w:r w:rsidR="00D8573E">
        <w:t>The s</w:t>
      </w:r>
      <w:r w:rsidR="0097088C" w:rsidRPr="001314B0">
        <w:t>afety and quality c</w:t>
      </w:r>
      <w:r w:rsidRPr="001314B0">
        <w:t>ommittee should have influence over hospital-wide quality and safety issues, not jus</w:t>
      </w:r>
      <w:r w:rsidRPr="001C5C4F">
        <w:t>t a particular department or service line.</w:t>
      </w:r>
      <w:r w:rsidR="00A07632">
        <w:t xml:space="preserve"> </w:t>
      </w:r>
      <w:r w:rsidR="00A07632" w:rsidRPr="00E321D5">
        <w:rPr>
          <w:rFonts w:cs="Arial"/>
        </w:rPr>
        <w:t>Hospitals with a system-wide safety and quality committee must have one patient representative per campus on the system-wide safety and quality committee.</w:t>
      </w:r>
    </w:p>
    <w:p w14:paraId="6CE5FA67" w14:textId="77777777" w:rsidR="00A07632" w:rsidRDefault="00A07632" w:rsidP="00563CD7">
      <w:pPr>
        <w:pStyle w:val="ListParagraph"/>
        <w:ind w:left="576"/>
        <w:rPr>
          <w:rFonts w:cs="Arial"/>
        </w:rPr>
      </w:pPr>
    </w:p>
    <w:p w14:paraId="0043F2E0" w14:textId="5724142A" w:rsidR="00232979" w:rsidRDefault="00563CD7" w:rsidP="005859F8">
      <w:pPr>
        <w:pStyle w:val="ListParagraph"/>
      </w:pPr>
      <w:r w:rsidRPr="001C5C4F">
        <w:t>Meetings should be formal</w:t>
      </w:r>
      <w:r w:rsidR="00881BED" w:rsidRPr="001C5C4F">
        <w:t>,</w:t>
      </w:r>
      <w:r w:rsidRPr="001C5C4F">
        <w:t xml:space="preserve"> and minutes should be taken.</w:t>
      </w:r>
      <w:r w:rsidR="001524C1" w:rsidRPr="001C5C4F">
        <w:t xml:space="preserve"> </w:t>
      </w:r>
      <w:r w:rsidR="005D1457" w:rsidRPr="001C5C4F">
        <w:t xml:space="preserve">Topics covered should be related to broad oversight of hospital-wide patient safety and quality issues and what is being done to effect changes. An example would be tracking and preventing adverse events. </w:t>
      </w:r>
    </w:p>
    <w:p w14:paraId="478A022F" w14:textId="77777777" w:rsidR="00232979" w:rsidRDefault="00232979" w:rsidP="005859F8">
      <w:pPr>
        <w:pStyle w:val="ListParagraph"/>
      </w:pPr>
    </w:p>
    <w:p w14:paraId="0CC87AEA" w14:textId="11F44AB1" w:rsidR="00563CD7" w:rsidRDefault="001524C1" w:rsidP="005859F8">
      <w:pPr>
        <w:pStyle w:val="ListParagraph"/>
      </w:pPr>
      <w:r w:rsidRPr="001C5C4F">
        <w:t>In most hospitals, due to the scope of issues discussed at Patient and Family Advisory Council (PFAC) meetings, having a PFAC would not meet the criteria for a safety and quality committee.</w:t>
      </w:r>
      <w:r w:rsidR="00232979">
        <w:t xml:space="preserve"> </w:t>
      </w:r>
      <w:r w:rsidR="00232979" w:rsidRPr="00232979">
        <w:t>If your hospital has a PFAC member on the hospital-wide patient safety and quality committee, then your hospital is meeting the intent of this safe practice.</w:t>
      </w:r>
    </w:p>
    <w:p w14:paraId="02201B48" w14:textId="77777777" w:rsidR="00563CD7" w:rsidRDefault="00563CD7" w:rsidP="005859F8">
      <w:pPr>
        <w:pStyle w:val="ListParagraph"/>
      </w:pPr>
    </w:p>
    <w:p w14:paraId="24C35C72" w14:textId="043D8505" w:rsidR="00563CD7" w:rsidRDefault="00563CD7" w:rsidP="005859F8">
      <w:pPr>
        <w:pStyle w:val="ListParagraph"/>
      </w:pPr>
      <w:r>
        <w:t>Patients and/or famil</w:t>
      </w:r>
      <w:r w:rsidR="007A5D35">
        <w:t>ies</w:t>
      </w:r>
      <w:r>
        <w:t xml:space="preserve"> of patients can participate in these meetings in</w:t>
      </w:r>
      <w:r w:rsidR="00D23F6F">
        <w:t xml:space="preserve"> </w:t>
      </w:r>
      <w:r>
        <w:t>person, via conference call, or via video conference. Hospitals do not meet the intent of this element if the patient</w:t>
      </w:r>
      <w:r w:rsidR="009A5764">
        <w:t>s</w:t>
      </w:r>
      <w:r>
        <w:t xml:space="preserve"> and/or famil</w:t>
      </w:r>
      <w:r w:rsidR="007A5D35">
        <w:t>ies</w:t>
      </w:r>
      <w:r>
        <w:t xml:space="preserve"> of </w:t>
      </w:r>
      <w:r w:rsidRPr="008306A5">
        <w:rPr>
          <w:noProof/>
        </w:rPr>
        <w:t>patient</w:t>
      </w:r>
      <w:r w:rsidR="007A5D35">
        <w:rPr>
          <w:noProof/>
        </w:rPr>
        <w:t>s</w:t>
      </w:r>
      <w:r w:rsidR="00881BED">
        <w:t xml:space="preserve"> </w:t>
      </w:r>
      <w:r w:rsidR="007A5D35">
        <w:t>are</w:t>
      </w:r>
      <w:r w:rsidR="00881BED">
        <w:t xml:space="preserve"> invited</w:t>
      </w:r>
      <w:r>
        <w:t xml:space="preserve"> but do not regularly attend. It is the responsibility of the hospital to ensure that patients and/or famil</w:t>
      </w:r>
      <w:r w:rsidR="007A5D35">
        <w:t>ies</w:t>
      </w:r>
      <w:r>
        <w:t xml:space="preserve"> of patients can provide their perspectives to other committee members during meetings. </w:t>
      </w:r>
      <w:r w:rsidR="007203C0">
        <w:t>T</w:t>
      </w:r>
      <w:r w:rsidR="007203C0" w:rsidRPr="00FB3F1C">
        <w:t>he patient serving on that committee should have the experience, orientation or training needed to understand and effectively contribute to safety and quality committee issues.</w:t>
      </w:r>
      <w:r w:rsidR="007203C0">
        <w:t xml:space="preserve"> </w:t>
      </w:r>
      <w:r w:rsidR="008911FE">
        <w:t>Hospitals should</w:t>
      </w:r>
      <w:r>
        <w:t xml:space="preserve"> identify </w:t>
      </w:r>
      <w:r w:rsidR="00ED52BB">
        <w:t>people who are not Board members or employees</w:t>
      </w:r>
      <w:r>
        <w:t xml:space="preserve"> to serve on the committee so the participant can represent the views of patients and without conflict. Board members have a fiduciary responsibility to the organization, and therefore may have a potential conflict representing the views of patients and/or families</w:t>
      </w:r>
      <w:r w:rsidR="007A5D35">
        <w:t xml:space="preserve"> of patients</w:t>
      </w:r>
      <w:r>
        <w:t>.</w:t>
      </w:r>
    </w:p>
    <w:p w14:paraId="75BE393C" w14:textId="77777777" w:rsidR="00563CD7" w:rsidRDefault="00563CD7" w:rsidP="005859F8">
      <w:pPr>
        <w:ind w:left="144"/>
      </w:pPr>
    </w:p>
    <w:p w14:paraId="75AF3DC5" w14:textId="77777777" w:rsidR="005D1457" w:rsidRPr="001C5C4F" w:rsidRDefault="00563CD7" w:rsidP="005859F8">
      <w:pPr>
        <w:pStyle w:val="ListParagraph"/>
      </w:pPr>
      <w:r>
        <w:t>Hospitals can document adherence to this element by maintaining committee rosters and meeting minutes with attendance and participation noted. Patients and/or famil</w:t>
      </w:r>
      <w:r w:rsidR="007A5D35">
        <w:t>ies</w:t>
      </w:r>
      <w:r>
        <w:t xml:space="preserve"> of patients should have the opportunity to present or co-present a </w:t>
      </w:r>
      <w:r w:rsidRPr="001C5C4F">
        <w:t>topic, lead or co-lead a discussion, or co-chair the committee</w:t>
      </w:r>
      <w:r w:rsidR="00D23F6F" w:rsidRPr="001C5C4F">
        <w:t>,</w:t>
      </w:r>
      <w:r w:rsidRPr="001C5C4F">
        <w:t xml:space="preserve"> and this should be noted in the meeting minutes. </w:t>
      </w:r>
      <w:r w:rsidR="005D1457" w:rsidRPr="001C5C4F">
        <w:t>Patients and/or families should have attended at least one meeting prior to Survey submission.</w:t>
      </w:r>
    </w:p>
    <w:p w14:paraId="3EF27563" w14:textId="77777777" w:rsidR="007A42F9" w:rsidRPr="001C5C4F" w:rsidRDefault="007A42F9" w:rsidP="005D1457">
      <w:pPr>
        <w:pStyle w:val="ListParagraph"/>
        <w:ind w:left="576"/>
      </w:pPr>
    </w:p>
    <w:p w14:paraId="1170BF1C" w14:textId="1E169768" w:rsidR="005D1457" w:rsidRDefault="00323791" w:rsidP="005859F8">
      <w:pPr>
        <w:pStyle w:val="ListParagraph"/>
      </w:pPr>
      <w:r w:rsidRPr="001C5C4F">
        <w:t xml:space="preserve">Hospitals </w:t>
      </w:r>
      <w:r w:rsidR="005D1457" w:rsidRPr="001C5C4F">
        <w:t xml:space="preserve">in the process of adding patients/families of patients to </w:t>
      </w:r>
      <w:r w:rsidRPr="001C5C4F">
        <w:t xml:space="preserve">the </w:t>
      </w:r>
      <w:r w:rsidR="005D1457" w:rsidRPr="001C5C4F">
        <w:t xml:space="preserve">hospital-wide safety and quality committee </w:t>
      </w:r>
      <w:r w:rsidRPr="001C5C4F">
        <w:t xml:space="preserve">can refer to </w:t>
      </w:r>
      <w:r w:rsidR="005D1457" w:rsidRPr="001C5C4F">
        <w:t>AHRQ’s toolkit for engaging patients and families in hospital improvement work</w:t>
      </w:r>
      <w:r w:rsidRPr="001C5C4F">
        <w:t xml:space="preserve"> for more information at </w:t>
      </w:r>
      <w:hyperlink r:id="rId396" w:history="1">
        <w:r w:rsidR="00CC72B7" w:rsidRPr="00AD647D">
          <w:rPr>
            <w:rStyle w:val="Hyperlink"/>
          </w:rPr>
          <w:t>https://www.ahrq.gov/patient-safety/patients-families/engagingfamilies/index.html</w:t>
        </w:r>
      </w:hyperlink>
      <w:r w:rsidR="005D1457" w:rsidRPr="001C5C4F">
        <w:t>.</w:t>
      </w:r>
    </w:p>
    <w:p w14:paraId="1EBADDEC" w14:textId="77777777" w:rsidR="00563CD7" w:rsidRDefault="00563CD7" w:rsidP="00563CD7"/>
    <w:p w14:paraId="01E06C1F" w14:textId="70098043" w:rsidR="00563CD7" w:rsidRPr="001C5C4F" w:rsidRDefault="00563CD7" w:rsidP="00AD309C">
      <w:pPr>
        <w:pStyle w:val="ListParagraph"/>
        <w:numPr>
          <w:ilvl w:val="0"/>
          <w:numId w:val="410"/>
        </w:numPr>
      </w:pPr>
      <w:r w:rsidRPr="001C5C4F">
        <w:rPr>
          <w:b/>
        </w:rPr>
        <w:t>1.</w:t>
      </w:r>
      <w:bookmarkStart w:id="581" w:name="SP1_1c"/>
      <w:bookmarkEnd w:id="581"/>
      <w:r w:rsidRPr="001C5C4F">
        <w:rPr>
          <w:b/>
        </w:rPr>
        <w:t xml:space="preserve">1c: </w:t>
      </w:r>
      <w:r w:rsidR="001C5C4F" w:rsidRPr="001C5C4F">
        <w:rPr>
          <w:b/>
        </w:rPr>
        <w:t xml:space="preserve">What are some examples of how a hospital can report </w:t>
      </w:r>
      <w:r w:rsidRPr="001C5C4F">
        <w:rPr>
          <w:b/>
        </w:rPr>
        <w:t xml:space="preserve">to the community ongoing efforts </w:t>
      </w:r>
      <w:r w:rsidRPr="001C5C4F">
        <w:rPr>
          <w:b/>
          <w:u w:val="single"/>
        </w:rPr>
        <w:t>and</w:t>
      </w:r>
      <w:r w:rsidRPr="001C5C4F">
        <w:rPr>
          <w:b/>
        </w:rPr>
        <w:t xml:space="preserve"> results of these efforts to improve safety and quality?</w:t>
      </w:r>
    </w:p>
    <w:p w14:paraId="19A09C62" w14:textId="1C8EFF01" w:rsidR="00607C6B" w:rsidRPr="001C5C4F" w:rsidRDefault="00563CD7" w:rsidP="005859F8">
      <w:pPr>
        <w:pStyle w:val="EndnoteText"/>
        <w:ind w:left="720"/>
      </w:pPr>
      <w:r w:rsidRPr="001C5C4F">
        <w:t>Hospitals can utilize several communication vehicles</w:t>
      </w:r>
      <w:r w:rsidR="005D1457" w:rsidRPr="001C5C4F">
        <w:t xml:space="preserve"> to reach the broader community</w:t>
      </w:r>
      <w:r w:rsidR="00B342C9" w:rsidRPr="001C5C4F">
        <w:t>, including</w:t>
      </w:r>
      <w:r w:rsidRPr="001C5C4F">
        <w:t xml:space="preserve"> webpages that are prominent from the organization’s homepage, electronic newsletters, mailings or annual reports, or an ad in the local paper. The communication must include </w:t>
      </w:r>
      <w:r w:rsidRPr="001C5C4F">
        <w:rPr>
          <w:b/>
          <w:u w:val="single"/>
        </w:rPr>
        <w:t>both</w:t>
      </w:r>
      <w:r w:rsidRPr="001C5C4F">
        <w:t xml:space="preserve"> efforts the hospital is taking to improve</w:t>
      </w:r>
      <w:r w:rsidR="00C92C0C" w:rsidRPr="001C5C4F">
        <w:t xml:space="preserve"> safety and quality</w:t>
      </w:r>
      <w:r w:rsidRPr="001C5C4F">
        <w:t xml:space="preserve"> and the results of those efforts.</w:t>
      </w:r>
      <w:r w:rsidR="00C92C0C" w:rsidRPr="001C5C4F">
        <w:t xml:space="preserve"> As the sole focus of the NQF Safe Practices for Better Health Care report is reducing or preventing adverse events (refer to NQF list of adverse events at</w:t>
      </w:r>
      <w:r w:rsidR="006B581F">
        <w:t xml:space="preserve"> </w:t>
      </w:r>
      <w:hyperlink r:id="rId397" w:history="1">
        <w:r w:rsidR="006B581F" w:rsidRPr="004103A9">
          <w:rPr>
            <w:rStyle w:val="Hyperlink"/>
          </w:rPr>
          <w:t>https://digitalassets.jointcommission.org/api/public/content/4534bbaaee4f4bd280c2054765f37f4b?v=a60f8f9a</w:t>
        </w:r>
      </w:hyperlink>
      <w:r w:rsidR="00C92C0C" w:rsidRPr="001C5C4F">
        <w:t xml:space="preserve">), patient safety and quality efforts </w:t>
      </w:r>
      <w:r w:rsidR="00C92C0C" w:rsidRPr="001C5C4F">
        <w:rPr>
          <w:b/>
          <w:u w:val="single"/>
        </w:rPr>
        <w:t>reported to the community</w:t>
      </w:r>
      <w:r w:rsidR="00C92C0C" w:rsidRPr="001C5C4F">
        <w:t xml:space="preserve"> must have this focus as well.</w:t>
      </w:r>
      <w:r w:rsidR="00607C6B" w:rsidRPr="001C5C4F">
        <w:t xml:space="preserve"> In other words, efforts the hospital is taking to improve safety and quality should be related to reducing or preventing these adverse events and the results of those efforts would be the measurable outcomes.</w:t>
      </w:r>
    </w:p>
    <w:p w14:paraId="419C1B25" w14:textId="77777777" w:rsidR="00607C6B" w:rsidRPr="001C5C4F" w:rsidRDefault="00607C6B" w:rsidP="00607C6B">
      <w:pPr>
        <w:pStyle w:val="EndnoteText"/>
        <w:ind w:left="576"/>
      </w:pPr>
    </w:p>
    <w:p w14:paraId="1CCA261F" w14:textId="77777777" w:rsidR="00607C6B" w:rsidRPr="001C5C4F" w:rsidRDefault="00607C6B" w:rsidP="005859F8">
      <w:pPr>
        <w:pStyle w:val="EndnoteText"/>
        <w:ind w:left="720"/>
      </w:pPr>
      <w:r w:rsidRPr="001C5C4F">
        <w:t>Meetings where a few community members are present would not meet the intent of this practice as the intent is to reach a larger audience.</w:t>
      </w:r>
    </w:p>
    <w:p w14:paraId="12253846" w14:textId="7A5B6F84" w:rsidR="00563CD7" w:rsidRPr="001C5C4F" w:rsidRDefault="00563CD7" w:rsidP="005859F8">
      <w:pPr>
        <w:pStyle w:val="EndnoteText"/>
        <w:ind w:left="720"/>
      </w:pPr>
    </w:p>
    <w:p w14:paraId="20D2049B" w14:textId="34076648" w:rsidR="005D1457" w:rsidRPr="00C92C0C" w:rsidRDefault="005D1457" w:rsidP="005859F8">
      <w:pPr>
        <w:pStyle w:val="EndnoteText"/>
        <w:ind w:left="720"/>
      </w:pPr>
      <w:r w:rsidRPr="001C5C4F">
        <w:t>Each hospital within the same health care system would need to report the results to the community for each hospital in the system because the results of efforts to improve safety and quality would be different at each hospital.</w:t>
      </w:r>
    </w:p>
    <w:p w14:paraId="38EC9412" w14:textId="77777777" w:rsidR="00563CD7" w:rsidRDefault="00563CD7" w:rsidP="005859F8">
      <w:pPr>
        <w:pStyle w:val="EndnoteText"/>
        <w:ind w:left="144"/>
      </w:pPr>
    </w:p>
    <w:p w14:paraId="7122C615" w14:textId="77777777" w:rsidR="00563CD7" w:rsidRPr="00AD3AD8" w:rsidRDefault="00563CD7" w:rsidP="00AD309C">
      <w:pPr>
        <w:pStyle w:val="ListParagraph"/>
        <w:numPr>
          <w:ilvl w:val="0"/>
          <w:numId w:val="410"/>
        </w:numPr>
        <w:rPr>
          <w:b/>
        </w:rPr>
      </w:pPr>
      <w:r w:rsidRPr="00AD3AD8">
        <w:rPr>
          <w:b/>
        </w:rPr>
        <w:t>1</w:t>
      </w:r>
      <w:bookmarkStart w:id="582" w:name="SP1_PatientSafetyProgram"/>
      <w:bookmarkEnd w:id="582"/>
      <w:r w:rsidRPr="00AD3AD8">
        <w:rPr>
          <w:b/>
        </w:rPr>
        <w:t>.2a, 1.3a, 1.4c: What are the minimum requirements to qualif</w:t>
      </w:r>
      <w:r>
        <w:rPr>
          <w:b/>
        </w:rPr>
        <w:t>y as a “</w:t>
      </w:r>
      <w:bookmarkStart w:id="583" w:name="PatientSafetyProgram"/>
      <w:r>
        <w:rPr>
          <w:b/>
        </w:rPr>
        <w:t>patient safety program</w:t>
      </w:r>
      <w:bookmarkEnd w:id="583"/>
      <w:r>
        <w:rPr>
          <w:b/>
        </w:rPr>
        <w:t>?”</w:t>
      </w:r>
    </w:p>
    <w:p w14:paraId="5E1604D8" w14:textId="46269C4D" w:rsidR="00563CD7" w:rsidRPr="004C4797" w:rsidRDefault="00563CD7" w:rsidP="005859F8">
      <w:pPr>
        <w:pStyle w:val="ListParagraph"/>
      </w:pPr>
      <w:r>
        <w:t>As part of accreditation through The Joint Commission, hospitals are required to meet standard LD.0</w:t>
      </w:r>
      <w:r w:rsidR="00AA0F9B">
        <w:t>3</w:t>
      </w:r>
      <w:r>
        <w:t>.0</w:t>
      </w:r>
      <w:r w:rsidR="00AA0F9B">
        <w:t>9</w:t>
      </w:r>
      <w:r>
        <w:t>.0</w:t>
      </w:r>
      <w:r w:rsidR="00AA0F9B">
        <w:t>1</w:t>
      </w:r>
      <w:r>
        <w:t xml:space="preserve">, which identifies the elements that must be included in an integrated patient safety program (see pages </w:t>
      </w:r>
      <w:r w:rsidR="00462A6B">
        <w:rPr>
          <w:rFonts w:cs="Arial"/>
        </w:rPr>
        <w:t xml:space="preserve">57 – 62 </w:t>
      </w:r>
      <w:r w:rsidR="00462A6B" w:rsidRPr="00E321D5">
        <w:rPr>
          <w:rFonts w:cs="Arial"/>
        </w:rPr>
        <w:t>in</w:t>
      </w:r>
      <w:r w:rsidR="00462A6B">
        <w:rPr>
          <w:rFonts w:cs="Arial"/>
        </w:rPr>
        <w:t xml:space="preserve"> the</w:t>
      </w:r>
      <w:r w:rsidR="00462A6B" w:rsidRPr="00E321D5">
        <w:rPr>
          <w:rFonts w:cs="Arial"/>
        </w:rPr>
        <w:t xml:space="preserve"> </w:t>
      </w:r>
      <w:r w:rsidR="00462A6B">
        <w:rPr>
          <w:rFonts w:cs="Arial"/>
        </w:rPr>
        <w:t>Organization Culture and System Performance Expectations</w:t>
      </w:r>
      <w:r w:rsidR="00462A6B" w:rsidRPr="00E321D5">
        <w:rPr>
          <w:rFonts w:cs="Arial"/>
        </w:rPr>
        <w:t xml:space="preserve"> chapter of </w:t>
      </w:r>
      <w:hyperlink r:id="rId398" w:history="1">
        <w:r w:rsidR="00462A6B" w:rsidRPr="000566C6">
          <w:rPr>
            <w:rStyle w:val="Hyperlink"/>
            <w:rFonts w:cs="Arial"/>
          </w:rPr>
          <w:t>The Joint Commission E-dition</w:t>
        </w:r>
      </w:hyperlink>
      <w:r w:rsidR="00462A6B" w:rsidRPr="00E321D5">
        <w:rPr>
          <w:rFonts w:cs="Arial"/>
        </w:rPr>
        <w:t xml:space="preserve">). </w:t>
      </w:r>
      <w:r>
        <w:t>Hospitals that are not accredited by The Joint Commission can use these elements as a guide as well.</w:t>
      </w:r>
      <w:r w:rsidRPr="00FD07E4">
        <w:rPr>
          <w:b/>
        </w:rPr>
        <w:br/>
      </w:r>
    </w:p>
    <w:p w14:paraId="0DC4BDFF" w14:textId="6C73ECB8" w:rsidR="00563CD7" w:rsidRDefault="00563CD7" w:rsidP="00AD309C">
      <w:pPr>
        <w:numPr>
          <w:ilvl w:val="0"/>
          <w:numId w:val="410"/>
        </w:numPr>
        <w:tabs>
          <w:tab w:val="num" w:pos="576"/>
        </w:tabs>
      </w:pPr>
      <w:r w:rsidRPr="00417A53">
        <w:rPr>
          <w:b/>
        </w:rPr>
        <w:t>1.</w:t>
      </w:r>
      <w:bookmarkStart w:id="584" w:name="SP1_2d"/>
      <w:bookmarkEnd w:id="584"/>
      <w:r w:rsidRPr="00417A53">
        <w:rPr>
          <w:b/>
        </w:rPr>
        <w:t>2d:</w:t>
      </w:r>
      <w:r w:rsidR="001C6BC8">
        <w:rPr>
          <w:b/>
        </w:rPr>
        <w:t xml:space="preserve"> </w:t>
      </w:r>
      <w:r w:rsidRPr="00417A53">
        <w:rPr>
          <w:b/>
        </w:rPr>
        <w:t>What is the role of an interdisciplinary patient safety committee?</w:t>
      </w:r>
      <w:r w:rsidRPr="00417A53">
        <w:br/>
        <w:t xml:space="preserve">An interdisciplinary patient safety committee is an internal hospital committee that oversees the activities defined in the NQF Safe Practice </w:t>
      </w:r>
      <w:r w:rsidR="00DB7F48">
        <w:t>#</w:t>
      </w:r>
      <w:r w:rsidRPr="00417A53">
        <w:t>1 Practice Element Specifications and develops action plans to create solutions and changes in performance.</w:t>
      </w:r>
    </w:p>
    <w:p w14:paraId="4FB985D9" w14:textId="77777777" w:rsidR="00563CD7" w:rsidRDefault="00563CD7" w:rsidP="00563CD7"/>
    <w:p w14:paraId="1B50C81A" w14:textId="77777777" w:rsidR="00563CD7" w:rsidRPr="0022345D" w:rsidRDefault="00563CD7" w:rsidP="00AD309C">
      <w:pPr>
        <w:pStyle w:val="ListParagraph"/>
        <w:numPr>
          <w:ilvl w:val="0"/>
          <w:numId w:val="410"/>
        </w:numPr>
        <w:rPr>
          <w:b/>
        </w:rPr>
      </w:pPr>
      <w:bookmarkStart w:id="585" w:name="TeamTraining"/>
      <w:r w:rsidRPr="0022345D">
        <w:rPr>
          <w:b/>
        </w:rPr>
        <w:t xml:space="preserve">1.2d: </w:t>
      </w:r>
      <w:r>
        <w:rPr>
          <w:b/>
        </w:rPr>
        <w:t xml:space="preserve">What </w:t>
      </w:r>
      <w:r w:rsidRPr="0022345D">
        <w:rPr>
          <w:b/>
        </w:rPr>
        <w:t xml:space="preserve">is </w:t>
      </w:r>
      <w:r>
        <w:rPr>
          <w:b/>
        </w:rPr>
        <w:t>an example of team training that is appropriate for care</w:t>
      </w:r>
      <w:r w:rsidRPr="0022345D">
        <w:rPr>
          <w:b/>
        </w:rPr>
        <w:t>givers?</w:t>
      </w:r>
    </w:p>
    <w:bookmarkEnd w:id="585"/>
    <w:p w14:paraId="05194100" w14:textId="67CEBC4D" w:rsidR="00563CD7" w:rsidRDefault="00563CD7" w:rsidP="005859F8">
      <w:pPr>
        <w:pStyle w:val="ListParagraph"/>
      </w:pPr>
      <w:r>
        <w:t xml:space="preserve">Hospitals can utilize </w:t>
      </w:r>
      <w:hyperlink r:id="rId399" w:history="1">
        <w:r w:rsidRPr="0044746F">
          <w:rPr>
            <w:rStyle w:val="Hyperlink"/>
          </w:rPr>
          <w:t>TeamSTEPPS</w:t>
        </w:r>
      </w:hyperlink>
      <w:r>
        <w:t>, a comprehensive, evidence-based training program for health</w:t>
      </w:r>
      <w:r w:rsidR="008E6024">
        <w:t xml:space="preserve"> </w:t>
      </w:r>
      <w:r>
        <w:t xml:space="preserve">care professionals. </w:t>
      </w:r>
      <w:r w:rsidR="00607C6B">
        <w:t xml:space="preserve">At a minimum, the elements of basic teamwork training should be met as described on page 96 of the Safe Practices for Better Healthcare– 2010 Update, which is available for download here: </w:t>
      </w:r>
      <w:hyperlink r:id="rId400" w:history="1">
        <w:r w:rsidR="00370ADE" w:rsidRPr="00066414">
          <w:rPr>
            <w:rStyle w:val="Hyperlink"/>
          </w:rPr>
          <w:t>http://www.leapfroggroup.org/survey-materials/survey-and-cpoe-materials</w:t>
        </w:r>
      </w:hyperlink>
      <w:r w:rsidR="00607C6B">
        <w:t>.</w:t>
      </w:r>
    </w:p>
    <w:p w14:paraId="1607D1B6" w14:textId="41912065" w:rsidR="00370ADE" w:rsidRDefault="00370ADE" w:rsidP="00563CD7">
      <w:pPr>
        <w:pStyle w:val="ListParagraph"/>
        <w:ind w:left="576"/>
      </w:pPr>
    </w:p>
    <w:p w14:paraId="1AE70359" w14:textId="77777777" w:rsidR="00370ADE" w:rsidRDefault="00370ADE" w:rsidP="00F9543A">
      <w:pPr>
        <w:pStyle w:val="ListParagraph"/>
        <w:rPr>
          <w:color w:val="FF0000"/>
        </w:rPr>
      </w:pPr>
      <w:r w:rsidRPr="001C5C4F">
        <w:t>Team training to caregivers would need to be provided and then reported to senior administrative leadership by the interdisciplinary patient safety team to meet the intent of Safe Practice 1.2d.</w:t>
      </w:r>
    </w:p>
    <w:p w14:paraId="34DF4F47" w14:textId="77777777" w:rsidR="00563CD7" w:rsidRDefault="00563CD7" w:rsidP="00563CD7">
      <w:pPr>
        <w:rPr>
          <w:color w:val="FF0000"/>
        </w:rPr>
      </w:pPr>
    </w:p>
    <w:p w14:paraId="49E506FB" w14:textId="77777777" w:rsidR="00940535" w:rsidRDefault="00940535" w:rsidP="00563CD7">
      <w:pPr>
        <w:rPr>
          <w:color w:val="FF0000"/>
        </w:rPr>
      </w:pPr>
    </w:p>
    <w:p w14:paraId="0D38B545" w14:textId="77777777" w:rsidR="00940535" w:rsidRDefault="00940535" w:rsidP="00563CD7">
      <w:pPr>
        <w:rPr>
          <w:color w:val="FF0000"/>
        </w:rPr>
      </w:pPr>
    </w:p>
    <w:p w14:paraId="75F12C0F" w14:textId="77777777" w:rsidR="00563CD7" w:rsidRDefault="00563CD7" w:rsidP="00AD309C">
      <w:pPr>
        <w:numPr>
          <w:ilvl w:val="0"/>
          <w:numId w:val="410"/>
        </w:numPr>
        <w:rPr>
          <w:b/>
        </w:rPr>
      </w:pPr>
      <w:r>
        <w:rPr>
          <w:b/>
        </w:rPr>
        <w:lastRenderedPageBreak/>
        <w:t>1.2</w:t>
      </w:r>
      <w:bookmarkStart w:id="586" w:name="SP1_2e"/>
      <w:bookmarkEnd w:id="586"/>
      <w:r>
        <w:rPr>
          <w:b/>
        </w:rPr>
        <w:t>e: How can hospitals that have not had any adverse events during the reporting period earn credit for this element?</w:t>
      </w:r>
    </w:p>
    <w:p w14:paraId="4034306A" w14:textId="0AA26045" w:rsidR="00563CD7" w:rsidRDefault="00563CD7" w:rsidP="005859F8">
      <w:pPr>
        <w:ind w:left="720"/>
      </w:pPr>
      <w:r>
        <w:t xml:space="preserve">First, we urge your hospital to reassess its conclusion that no adverse events occurred; that would be highly unusual. Following the reassessment, if no adverse events were identified </w:t>
      </w:r>
      <w:r w:rsidRPr="000C22B5">
        <w:rPr>
          <w:b/>
          <w:u w:val="single"/>
        </w:rPr>
        <w:t>and</w:t>
      </w:r>
      <w:r>
        <w:t xml:space="preserve"> the hospital can document that it has policies in place to report such events when they do occur (to a mandatory or voluntary program), the hospital would meet the intent of this element. Please see Section 7A</w:t>
      </w:r>
      <w:r w:rsidR="00E53C8F">
        <w:t>:</w:t>
      </w:r>
      <w:r>
        <w:t xml:space="preserve"> Never Events for a list of adverse events and components of a Never Events Policy.  </w:t>
      </w:r>
    </w:p>
    <w:p w14:paraId="2D321AD1" w14:textId="77777777" w:rsidR="00563CD7" w:rsidRPr="009C02E2" w:rsidRDefault="00563CD7" w:rsidP="002B2EAA"/>
    <w:p w14:paraId="763B8243" w14:textId="2B961666" w:rsidR="00563CD7" w:rsidRPr="001C5C4F" w:rsidRDefault="00563CD7" w:rsidP="00AD309C">
      <w:pPr>
        <w:numPr>
          <w:ilvl w:val="0"/>
          <w:numId w:val="410"/>
        </w:numPr>
      </w:pPr>
      <w:r w:rsidRPr="001C5C4F">
        <w:rPr>
          <w:b/>
        </w:rPr>
        <w:t>1.</w:t>
      </w:r>
      <w:bookmarkStart w:id="587" w:name="SP1_4a_PersonallyEngaged"/>
      <w:bookmarkEnd w:id="587"/>
      <w:r w:rsidRPr="001C5C4F">
        <w:rPr>
          <w:b/>
        </w:rPr>
        <w:t xml:space="preserve">4a: </w:t>
      </w:r>
      <w:r w:rsidR="00CC7572">
        <w:rPr>
          <w:b/>
        </w:rPr>
        <w:t>What are some examples of h</w:t>
      </w:r>
      <w:r w:rsidRPr="001C5C4F">
        <w:rPr>
          <w:b/>
        </w:rPr>
        <w:t xml:space="preserve">ow </w:t>
      </w:r>
      <w:r w:rsidR="00CC7572">
        <w:rPr>
          <w:b/>
        </w:rPr>
        <w:t xml:space="preserve">the </w:t>
      </w:r>
      <w:r w:rsidRPr="001C5C4F">
        <w:rPr>
          <w:b/>
        </w:rPr>
        <w:t xml:space="preserve">CEO and senior administrative leadership </w:t>
      </w:r>
      <w:r w:rsidR="00CC7572">
        <w:rPr>
          <w:b/>
        </w:rPr>
        <w:t xml:space="preserve">can be </w:t>
      </w:r>
      <w:r w:rsidRPr="001C5C4F">
        <w:rPr>
          <w:b/>
        </w:rPr>
        <w:t>personally engage</w:t>
      </w:r>
      <w:r w:rsidR="00CC7572">
        <w:rPr>
          <w:b/>
        </w:rPr>
        <w:t>d</w:t>
      </w:r>
      <w:r w:rsidRPr="001C5C4F">
        <w:rPr>
          <w:b/>
        </w:rPr>
        <w:t xml:space="preserve"> in reinforcing patient safety improvements? </w:t>
      </w:r>
      <w:r w:rsidRPr="001C5C4F">
        <w:rPr>
          <w:b/>
        </w:rPr>
        <w:br/>
      </w:r>
      <w:bookmarkStart w:id="588" w:name="_Hlk59201197"/>
      <w:r w:rsidRPr="001C5C4F">
        <w:t>Executive walk-arounds are an example of how the CEO and senior administrative leadership can be personally engaged in reinforcing patient safety improvements. The executive walk-arounds provide staff with visibility and access to senior management. They also provide the CEO and senior administrative leadership with the opportunity to address issues and concerns in various departments in real-time</w:t>
      </w:r>
      <w:r w:rsidR="00CC7572">
        <w:t>, rather than in monthly meetings</w:t>
      </w:r>
      <w:r w:rsidRPr="001C5C4F">
        <w:t>. Monthly meetings with staff in a centralized location do not meet the intent of this Safe Practice.</w:t>
      </w:r>
    </w:p>
    <w:p w14:paraId="64014956" w14:textId="77777777" w:rsidR="00563CD7" w:rsidRPr="001C5C4F" w:rsidRDefault="00563CD7" w:rsidP="00563CD7">
      <w:pPr>
        <w:ind w:left="576"/>
      </w:pPr>
    </w:p>
    <w:p w14:paraId="206751F8" w14:textId="5A0CBBBA" w:rsidR="00563CD7" w:rsidRDefault="00563CD7" w:rsidP="005859F8">
      <w:pPr>
        <w:ind w:left="720"/>
      </w:pPr>
      <w:r w:rsidRPr="001C5C4F">
        <w:t>Progress on the implementation of walk-arounds can be measured by tracking the number of walk-</w:t>
      </w:r>
      <w:r w:rsidR="00CC7572">
        <w:t>a</w:t>
      </w:r>
      <w:r w:rsidRPr="001C5C4F">
        <w:t>rounds performed per unit or clinical area for designated time periods as shown in the calendars of the CEO and senior administrative leadership. Some progressive hospitals have tied incentives to regular executive walk-rounds and to reliable exchange of information on clinical unit performance. Some hospitals have established a feedback loop between the CEO and senior administrative leadership and staff to measure the implementation of performance improvement ideas that were generated during executive walk-arounds.</w:t>
      </w:r>
      <w:r>
        <w:t xml:space="preserve"> </w:t>
      </w:r>
    </w:p>
    <w:bookmarkEnd w:id="588"/>
    <w:p w14:paraId="6EF2D3FB" w14:textId="77777777" w:rsidR="00370ADE" w:rsidRDefault="00370ADE" w:rsidP="00CC7572">
      <w:pPr>
        <w:rPr>
          <w:b/>
        </w:rPr>
      </w:pPr>
    </w:p>
    <w:p w14:paraId="0BABA130" w14:textId="75C25B72" w:rsidR="00563CD7" w:rsidRPr="00CD2479" w:rsidRDefault="00563CD7" w:rsidP="00AD309C">
      <w:pPr>
        <w:numPr>
          <w:ilvl w:val="0"/>
          <w:numId w:val="410"/>
        </w:numPr>
        <w:tabs>
          <w:tab w:val="num" w:pos="576"/>
        </w:tabs>
        <w:rPr>
          <w:b/>
        </w:rPr>
      </w:pPr>
      <w:r w:rsidRPr="00CD2479">
        <w:rPr>
          <w:b/>
        </w:rPr>
        <w:t>1</w:t>
      </w:r>
      <w:bookmarkStart w:id="589" w:name="SP1_4b_ActivelyEngaged"/>
      <w:bookmarkEnd w:id="589"/>
      <w:r w:rsidRPr="00CD2479">
        <w:rPr>
          <w:b/>
        </w:rPr>
        <w:t xml:space="preserve">.4b: What are some examples </w:t>
      </w:r>
      <w:r w:rsidR="00B342C9">
        <w:rPr>
          <w:b/>
        </w:rPr>
        <w:t xml:space="preserve">of </w:t>
      </w:r>
      <w:r w:rsidRPr="00CD2479">
        <w:rPr>
          <w:b/>
        </w:rPr>
        <w:t>how the CEO can actively engage leaders from service lines, midlevel management, clinical leadership</w:t>
      </w:r>
      <w:r w:rsidR="00D23F6F">
        <w:rPr>
          <w:b/>
        </w:rPr>
        <w:t>,</w:t>
      </w:r>
      <w:r w:rsidRPr="00CD2479">
        <w:rPr>
          <w:b/>
        </w:rPr>
        <w:t xml:space="preserve"> and physician leadership in patient safety improvement actions?</w:t>
      </w:r>
      <w:r w:rsidRPr="00CD2479">
        <w:rPr>
          <w:b/>
        </w:rPr>
        <w:br/>
      </w:r>
      <w:r w:rsidRPr="00CD2479">
        <w:t xml:space="preserve">Hospitals can refer to the American College of Healthcare Executives </w:t>
      </w:r>
      <w:hyperlink r:id="rId401" w:history="1">
        <w:r w:rsidRPr="00D36222">
          <w:rPr>
            <w:rStyle w:val="Hyperlink"/>
            <w:color w:val="0000CC"/>
          </w:rPr>
          <w:t>professional policy statement</w:t>
        </w:r>
      </w:hyperlink>
      <w:r w:rsidRPr="00CD2479">
        <w:t xml:space="preserve">, which includes examples of how leaders should be engaged in patient safety and quality. </w:t>
      </w:r>
    </w:p>
    <w:p w14:paraId="525358FF" w14:textId="77777777" w:rsidR="00563CD7" w:rsidRPr="00CD2479" w:rsidRDefault="00563CD7" w:rsidP="00563CD7">
      <w:pPr>
        <w:ind w:left="576"/>
        <w:rPr>
          <w:b/>
        </w:rPr>
      </w:pPr>
    </w:p>
    <w:p w14:paraId="628A0F11" w14:textId="77777777" w:rsidR="00563CD7" w:rsidRPr="008B1E7E" w:rsidRDefault="00563CD7" w:rsidP="00AD309C">
      <w:pPr>
        <w:numPr>
          <w:ilvl w:val="0"/>
          <w:numId w:val="410"/>
        </w:numPr>
        <w:tabs>
          <w:tab w:val="num" w:pos="576"/>
        </w:tabs>
      </w:pPr>
      <w:r w:rsidRPr="008B1E7E">
        <w:rPr>
          <w:b/>
        </w:rPr>
        <w:t>1.</w:t>
      </w:r>
      <w:bookmarkStart w:id="590" w:name="SP1_4c_StructureforInput"/>
      <w:bookmarkEnd w:id="590"/>
      <w:r w:rsidRPr="008B1E7E">
        <w:rPr>
          <w:b/>
        </w:rPr>
        <w:t>4c:</w:t>
      </w:r>
      <w:r w:rsidRPr="008B1E7E">
        <w:t xml:space="preserve"> </w:t>
      </w:r>
      <w:r w:rsidRPr="008B1E7E">
        <w:rPr>
          <w:b/>
        </w:rPr>
        <w:t>Wh</w:t>
      </w:r>
      <w:r>
        <w:rPr>
          <w:b/>
        </w:rPr>
        <w:t xml:space="preserve">at are some examples of how hospitals can </w:t>
      </w:r>
      <w:r w:rsidRPr="008B1E7E">
        <w:rPr>
          <w:b/>
        </w:rPr>
        <w:t>engage the medical staff as direct c</w:t>
      </w:r>
      <w:r>
        <w:rPr>
          <w:b/>
        </w:rPr>
        <w:t>ontributors to the</w:t>
      </w:r>
      <w:r w:rsidRPr="008B1E7E">
        <w:rPr>
          <w:b/>
        </w:rPr>
        <w:t xml:space="preserve"> patient safety program?</w:t>
      </w:r>
      <w:r w:rsidRPr="008B1E7E">
        <w:rPr>
          <w:b/>
        </w:rPr>
        <w:br/>
      </w:r>
      <w:r w:rsidRPr="008B1E7E">
        <w:t>Examples may include:</w:t>
      </w:r>
    </w:p>
    <w:p w14:paraId="6570F69C" w14:textId="77777777" w:rsidR="00563CD7" w:rsidRPr="008B1E7E" w:rsidRDefault="00563CD7" w:rsidP="00AD309C">
      <w:pPr>
        <w:pStyle w:val="ListParagraph"/>
        <w:numPr>
          <w:ilvl w:val="0"/>
          <w:numId w:val="411"/>
        </w:numPr>
        <w:tabs>
          <w:tab w:val="left" w:pos="270"/>
          <w:tab w:val="left" w:pos="4410"/>
        </w:tabs>
      </w:pPr>
      <w:r w:rsidRPr="008B1E7E">
        <w:t xml:space="preserve">Senior leadership requests time on Medical Staff Department standing agendas to provide patient safety updates and elicit direct feedback on specific areas as well as </w:t>
      </w:r>
      <w:r w:rsidR="00607C6B">
        <w:t>“</w:t>
      </w:r>
      <w:r w:rsidRPr="008B1E7E">
        <w:t>what keeps the medical staff up at night.”</w:t>
      </w:r>
    </w:p>
    <w:p w14:paraId="39B1AD0B" w14:textId="77777777" w:rsidR="00563CD7" w:rsidRPr="008B1E7E" w:rsidRDefault="00563CD7" w:rsidP="00AD309C">
      <w:pPr>
        <w:pStyle w:val="ListParagraph"/>
        <w:numPr>
          <w:ilvl w:val="0"/>
          <w:numId w:val="411"/>
        </w:numPr>
        <w:tabs>
          <w:tab w:val="left" w:pos="270"/>
          <w:tab w:val="left" w:pos="4410"/>
        </w:tabs>
      </w:pPr>
      <w:r w:rsidRPr="008B1E7E">
        <w:t xml:space="preserve">Medical staff </w:t>
      </w:r>
      <w:r w:rsidRPr="008306A5">
        <w:rPr>
          <w:noProof/>
        </w:rPr>
        <w:t>are</w:t>
      </w:r>
      <w:r w:rsidRPr="008B1E7E">
        <w:t xml:space="preserve"> invited and encouraged to be active participants </w:t>
      </w:r>
      <w:r w:rsidR="00B342C9">
        <w:rPr>
          <w:noProof/>
        </w:rPr>
        <w:t>in</w:t>
      </w:r>
      <w:r w:rsidRPr="008B1E7E">
        <w:t xml:space="preserve"> clinical unit meetings where patient safety is addressed. </w:t>
      </w:r>
    </w:p>
    <w:p w14:paraId="704847D3" w14:textId="77777777" w:rsidR="00563CD7" w:rsidRPr="00F9543A" w:rsidRDefault="00563CD7" w:rsidP="00AD309C">
      <w:pPr>
        <w:pStyle w:val="ListParagraph"/>
        <w:numPr>
          <w:ilvl w:val="0"/>
          <w:numId w:val="411"/>
        </w:numPr>
        <w:tabs>
          <w:tab w:val="left" w:pos="270"/>
          <w:tab w:val="left" w:pos="4410"/>
        </w:tabs>
        <w:rPr>
          <w:b/>
        </w:rPr>
      </w:pPr>
      <w:r w:rsidRPr="008B1E7E">
        <w:t xml:space="preserve">The board appoints a community-based active medical staff member to represent the organization on a regional patient safety initiative. </w:t>
      </w:r>
      <w:r w:rsidRPr="00F9543A">
        <w:rPr>
          <w:b/>
        </w:rPr>
        <w:br/>
      </w:r>
    </w:p>
    <w:p w14:paraId="1FF858C6" w14:textId="3141811F" w:rsidR="00563CD7" w:rsidRPr="00E3501E" w:rsidRDefault="00563CD7" w:rsidP="00AD309C">
      <w:pPr>
        <w:numPr>
          <w:ilvl w:val="0"/>
          <w:numId w:val="410"/>
        </w:numPr>
      </w:pPr>
      <w:r w:rsidRPr="008B1E7E">
        <w:rPr>
          <w:rFonts w:cs="Arial"/>
          <w:b/>
        </w:rPr>
        <w:t>1.</w:t>
      </w:r>
      <w:bookmarkStart w:id="591" w:name="SP1_4c_InformalMedicalLeaders"/>
      <w:bookmarkEnd w:id="591"/>
      <w:r>
        <w:rPr>
          <w:rFonts w:cs="Arial"/>
          <w:b/>
        </w:rPr>
        <w:t>4c: In a hospital</w:t>
      </w:r>
      <w:r w:rsidRPr="008B1E7E">
        <w:rPr>
          <w:rFonts w:cs="Arial"/>
          <w:b/>
        </w:rPr>
        <w:t xml:space="preserve"> where all medical staff is employed, </w:t>
      </w:r>
      <w:r>
        <w:rPr>
          <w:rFonts w:cs="Arial"/>
          <w:b/>
        </w:rPr>
        <w:t>h</w:t>
      </w:r>
      <w:r w:rsidRPr="008B1E7E">
        <w:rPr>
          <w:rFonts w:cs="Arial"/>
          <w:b/>
        </w:rPr>
        <w:t>ow do we answer this question?</w:t>
      </w:r>
      <w:r w:rsidRPr="008B1E7E">
        <w:rPr>
          <w:rFonts w:cs="Arial"/>
          <w:b/>
        </w:rPr>
        <w:br/>
      </w:r>
      <w:r w:rsidRPr="0022345D">
        <w:rPr>
          <w:rFonts w:cs="Arial"/>
        </w:rPr>
        <w:t xml:space="preserve">The </w:t>
      </w:r>
      <w:r>
        <w:rPr>
          <w:rFonts w:cs="Arial"/>
        </w:rPr>
        <w:t>intent of this element is to ensure that physicians and medical staff have the opportunity to provide input on the hospital’s patient safety plan because o</w:t>
      </w:r>
      <w:r w:rsidRPr="0022345D">
        <w:rPr>
          <w:rFonts w:cs="Arial"/>
        </w:rPr>
        <w:t xml:space="preserve">ften they do not have a significant position in the hierarchal structure of an </w:t>
      </w:r>
      <w:r w:rsidR="00FF09F6" w:rsidRPr="0022345D">
        <w:rPr>
          <w:rFonts w:cs="Arial"/>
        </w:rPr>
        <w:t>organization</w:t>
      </w:r>
      <w:r w:rsidR="00FF09F6">
        <w:rPr>
          <w:rFonts w:cs="Arial"/>
        </w:rPr>
        <w:t xml:space="preserve"> but</w:t>
      </w:r>
      <w:r w:rsidRPr="0022345D">
        <w:rPr>
          <w:rFonts w:cs="Arial"/>
        </w:rPr>
        <w:t xml:space="preserve"> carry a great deal of influence over how the organization is run. Thus, they are informal leaders who can be change agents and “accelerators or barriers for improvement.” If the organization's </w:t>
      </w:r>
      <w:r>
        <w:rPr>
          <w:rFonts w:cs="Arial"/>
        </w:rPr>
        <w:t xml:space="preserve">board and senior administrative leadership </w:t>
      </w:r>
      <w:r w:rsidRPr="0022345D">
        <w:rPr>
          <w:rFonts w:cs="Arial"/>
        </w:rPr>
        <w:t>seek and document inp</w:t>
      </w:r>
      <w:r>
        <w:rPr>
          <w:rFonts w:cs="Arial"/>
        </w:rPr>
        <w:t xml:space="preserve">ut from physicians and medical staff </w:t>
      </w:r>
      <w:r w:rsidRPr="0022345D">
        <w:rPr>
          <w:rFonts w:cs="Arial"/>
        </w:rPr>
        <w:t>regarding patient safety programs,</w:t>
      </w:r>
      <w:r>
        <w:rPr>
          <w:rFonts w:cs="Arial"/>
        </w:rPr>
        <w:t xml:space="preserve"> the intent of this element has been met. </w:t>
      </w:r>
    </w:p>
    <w:p w14:paraId="157265CB" w14:textId="77777777" w:rsidR="00563CD7" w:rsidRDefault="00563CD7" w:rsidP="00563CD7"/>
    <w:p w14:paraId="29E3D0FF" w14:textId="77777777" w:rsidR="00940535" w:rsidRDefault="00940535" w:rsidP="00563CD7"/>
    <w:p w14:paraId="510DACF2" w14:textId="77777777" w:rsidR="00940535" w:rsidRDefault="00940535" w:rsidP="00563CD7"/>
    <w:p w14:paraId="6785174D" w14:textId="77777777" w:rsidR="00940535" w:rsidRPr="00F02807" w:rsidRDefault="00940535" w:rsidP="00563CD7"/>
    <w:p w14:paraId="60B7E99F" w14:textId="10A5E58C" w:rsidR="00563CD7" w:rsidRPr="003F7FFA" w:rsidRDefault="0053750F" w:rsidP="00AB5B80">
      <w:pPr>
        <w:pStyle w:val="Heading3"/>
      </w:pPr>
      <w:bookmarkStart w:id="592" w:name="_Toc197079304"/>
      <w:r>
        <w:lastRenderedPageBreak/>
        <w:t xml:space="preserve">NQF </w:t>
      </w:r>
      <w:r w:rsidR="00AD026E">
        <w:t xml:space="preserve">Safe Practice </w:t>
      </w:r>
      <w:r w:rsidR="00DB7F48">
        <w:t>#</w:t>
      </w:r>
      <w:r w:rsidR="00563CD7" w:rsidRPr="003F7FFA">
        <w:t xml:space="preserve">2 </w:t>
      </w:r>
      <w:r w:rsidR="00211AF2">
        <w:t xml:space="preserve">– </w:t>
      </w:r>
      <w:r w:rsidR="00563CD7" w:rsidRPr="003F7FFA">
        <w:t>Culture Measurement, Feedback, and Intervention</w:t>
      </w:r>
      <w:r w:rsidR="00B078B4">
        <w:t xml:space="preserve"> FAQs</w:t>
      </w:r>
      <w:bookmarkEnd w:id="592"/>
    </w:p>
    <w:p w14:paraId="0A8A608A" w14:textId="77777777" w:rsidR="00563CD7" w:rsidRPr="00E2138E" w:rsidRDefault="00563CD7" w:rsidP="00563CD7">
      <w:pPr>
        <w:pStyle w:val="Heading44"/>
        <w:rPr>
          <w:sz w:val="24"/>
        </w:rPr>
      </w:pPr>
    </w:p>
    <w:p w14:paraId="79A6578F" w14:textId="4070A279" w:rsidR="00AD026E" w:rsidRPr="00DE70DC" w:rsidRDefault="00AD026E" w:rsidP="00AD309C">
      <w:pPr>
        <w:pStyle w:val="ListParagraph"/>
        <w:numPr>
          <w:ilvl w:val="0"/>
          <w:numId w:val="410"/>
        </w:numPr>
      </w:pPr>
      <w:bookmarkStart w:id="593" w:name="_Hlk36416962"/>
      <w:r w:rsidRPr="00DE70DC">
        <w:rPr>
          <w:b/>
        </w:rPr>
        <w:t>W</w:t>
      </w:r>
      <w:r w:rsidR="000039B5" w:rsidRPr="00DE70DC">
        <w:rPr>
          <w:b/>
        </w:rPr>
        <w:t xml:space="preserve">hy </w:t>
      </w:r>
      <w:r w:rsidRPr="00DE70DC">
        <w:rPr>
          <w:b/>
        </w:rPr>
        <w:t xml:space="preserve">are two different reporting periods used in </w:t>
      </w:r>
      <w:r w:rsidR="0053750F" w:rsidRPr="0002601E">
        <w:rPr>
          <w:b/>
          <w:bCs/>
          <w:lang w:eastAsia="ja-JP"/>
        </w:rPr>
        <w:t xml:space="preserve">NQF </w:t>
      </w:r>
      <w:r w:rsidRPr="00DE70DC">
        <w:rPr>
          <w:b/>
        </w:rPr>
        <w:t xml:space="preserve">Safe Practice </w:t>
      </w:r>
      <w:r w:rsidR="00DB7F48">
        <w:rPr>
          <w:b/>
        </w:rPr>
        <w:t>#</w:t>
      </w:r>
      <w:r w:rsidRPr="00DE70DC">
        <w:rPr>
          <w:b/>
        </w:rPr>
        <w:t xml:space="preserve">2? </w:t>
      </w:r>
    </w:p>
    <w:p w14:paraId="7D7A0973" w14:textId="4CB46B00" w:rsidR="000039B5" w:rsidRPr="000D28B0" w:rsidRDefault="00AD026E" w:rsidP="00F9543A">
      <w:pPr>
        <w:pStyle w:val="ListParagraph"/>
      </w:pPr>
      <w:r w:rsidRPr="00DE70DC">
        <w:t xml:space="preserve">Within the </w:t>
      </w:r>
      <w:r w:rsidRPr="00DE70DC">
        <w:rPr>
          <w:i/>
        </w:rPr>
        <w:t xml:space="preserve">Awareness and Accountability </w:t>
      </w:r>
      <w:r w:rsidRPr="00DE70DC">
        <w:t>elements</w:t>
      </w:r>
      <w:r w:rsidR="000D28B0" w:rsidRPr="00DE70DC">
        <w:t>,</w:t>
      </w:r>
      <w:r w:rsidRPr="00DE70DC">
        <w:t xml:space="preserve"> a </w:t>
      </w:r>
      <w:r w:rsidR="00136451">
        <w:t>24</w:t>
      </w:r>
      <w:r w:rsidR="000D28B0" w:rsidRPr="00DE70DC">
        <w:t>-</w:t>
      </w:r>
      <w:r w:rsidR="000039B5" w:rsidRPr="00DE70DC">
        <w:t>month reporting period</w:t>
      </w:r>
      <w:r w:rsidR="007D1EC5" w:rsidRPr="00DE70DC">
        <w:rPr>
          <w:bCs/>
        </w:rPr>
        <w:t xml:space="preserve"> </w:t>
      </w:r>
      <w:r w:rsidRPr="00DE70DC">
        <w:t>is used</w:t>
      </w:r>
      <w:r w:rsidR="000039B5" w:rsidRPr="00DE70DC">
        <w:t xml:space="preserve"> because these elements are related to conducting the culture of safety survey, which is typically conducted every other year.</w:t>
      </w:r>
      <w:r w:rsidR="000D28B0" w:rsidRPr="00DE70DC">
        <w:t xml:space="preserve"> Within the </w:t>
      </w:r>
      <w:r w:rsidR="000D28B0" w:rsidRPr="00DE70DC">
        <w:rPr>
          <w:i/>
        </w:rPr>
        <w:t xml:space="preserve">Ability and Action </w:t>
      </w:r>
      <w:r w:rsidR="000D28B0" w:rsidRPr="00DE70DC">
        <w:t>elements</w:t>
      </w:r>
      <w:r w:rsidR="00B342C9" w:rsidRPr="00DE70DC">
        <w:t>,</w:t>
      </w:r>
      <w:r w:rsidR="000D28B0" w:rsidRPr="00DE70DC">
        <w:t xml:space="preserve"> a </w:t>
      </w:r>
      <w:r w:rsidR="00136451">
        <w:t>12</w:t>
      </w:r>
      <w:r w:rsidR="000D28B0" w:rsidRPr="00DE70DC">
        <w:t xml:space="preserve">-month </w:t>
      </w:r>
      <w:r w:rsidR="000039B5" w:rsidRPr="00DE70DC">
        <w:t>reporting period</w:t>
      </w:r>
      <w:r w:rsidR="002363D1" w:rsidRPr="00DE70DC">
        <w:t xml:space="preserve"> </w:t>
      </w:r>
      <w:r w:rsidR="000D28B0" w:rsidRPr="00DE70DC">
        <w:t>is used</w:t>
      </w:r>
      <w:r w:rsidR="000039B5" w:rsidRPr="00DE70DC">
        <w:t xml:space="preserve"> because these practices are related to follow-up activities that would be completed</w:t>
      </w:r>
      <w:r w:rsidR="000D28B0" w:rsidRPr="00DE70DC">
        <w:t xml:space="preserve"> after the results from the culture of safety survey are available.</w:t>
      </w:r>
      <w:r w:rsidR="000D28B0" w:rsidRPr="000D28B0">
        <w:t xml:space="preserve"> </w:t>
      </w:r>
    </w:p>
    <w:bookmarkEnd w:id="593"/>
    <w:p w14:paraId="421F2967" w14:textId="77777777" w:rsidR="008D611A" w:rsidRPr="000039B5" w:rsidRDefault="008D611A" w:rsidP="000039B5">
      <w:pPr>
        <w:rPr>
          <w:b/>
          <w:color w:val="000080"/>
        </w:rPr>
      </w:pPr>
    </w:p>
    <w:p w14:paraId="37C2678F" w14:textId="2D691159" w:rsidR="001A1BD2" w:rsidRPr="001A1BD2" w:rsidRDefault="00563CD7" w:rsidP="00AD309C">
      <w:pPr>
        <w:numPr>
          <w:ilvl w:val="0"/>
          <w:numId w:val="410"/>
        </w:numPr>
        <w:tabs>
          <w:tab w:val="num" w:pos="576"/>
        </w:tabs>
        <w:rPr>
          <w:b/>
          <w:color w:val="000080"/>
        </w:rPr>
      </w:pPr>
      <w:r w:rsidRPr="008B1E7E">
        <w:rPr>
          <w:b/>
        </w:rPr>
        <w:t>2.1</w:t>
      </w:r>
      <w:bookmarkStart w:id="594" w:name="SP2_1a_CultureSurvey"/>
      <w:bookmarkEnd w:id="594"/>
      <w:r w:rsidRPr="008B1E7E">
        <w:rPr>
          <w:b/>
        </w:rPr>
        <w:t xml:space="preserve">a: What </w:t>
      </w:r>
      <w:r>
        <w:rPr>
          <w:b/>
        </w:rPr>
        <w:t>are the requirements to quali</w:t>
      </w:r>
      <w:r w:rsidR="00D23F6F">
        <w:rPr>
          <w:b/>
        </w:rPr>
        <w:t>f</w:t>
      </w:r>
      <w:r>
        <w:rPr>
          <w:b/>
        </w:rPr>
        <w:t>y as a “culture of safety survey?”</w:t>
      </w:r>
      <w:r w:rsidRPr="008B1E7E">
        <w:rPr>
          <w:b/>
        </w:rPr>
        <w:br/>
      </w:r>
      <w:r w:rsidR="00C47231">
        <w:t>Several</w:t>
      </w:r>
      <w:r w:rsidRPr="008B1E7E">
        <w:t xml:space="preserve"> surveys are readily available that specifically address culture, safety climate, and teamwork. These surveys incorporate all the additional specifications as outlined in NQF Safe Practice </w:t>
      </w:r>
      <w:r w:rsidR="00DB7F48">
        <w:t>#</w:t>
      </w:r>
      <w:r w:rsidRPr="008B1E7E">
        <w:t xml:space="preserve">2 (see 2010 NQF Safe Practice Report). </w:t>
      </w:r>
    </w:p>
    <w:p w14:paraId="32CE4CF4" w14:textId="3726B6E4" w:rsidR="001A1BD2" w:rsidRDefault="001A1BD2" w:rsidP="00DD05E6">
      <w:pPr>
        <w:ind w:left="720"/>
        <w:rPr>
          <w:b/>
          <w:color w:val="000080"/>
        </w:rPr>
      </w:pPr>
    </w:p>
    <w:p w14:paraId="5470090D" w14:textId="5EB822F6" w:rsidR="001A1BD2" w:rsidRPr="0038186E" w:rsidRDefault="001A1BD2" w:rsidP="00DD05E6">
      <w:pPr>
        <w:pStyle w:val="EndnoteText"/>
        <w:ind w:left="720"/>
        <w:rPr>
          <w:rFonts w:cs="Arial"/>
        </w:rPr>
      </w:pPr>
      <w:r>
        <w:rPr>
          <w:rFonts w:cs="Arial"/>
        </w:rPr>
        <w:t xml:space="preserve">Hospitals that do not use a nationally recognized culture of safety tool must ensure that their culture </w:t>
      </w:r>
      <w:r w:rsidR="003B6E90">
        <w:rPr>
          <w:rFonts w:cs="Arial"/>
        </w:rPr>
        <w:t xml:space="preserve">of safety </w:t>
      </w:r>
      <w:r>
        <w:rPr>
          <w:rFonts w:cs="Arial"/>
        </w:rPr>
        <w:t xml:space="preserve">survey meets Leapfrog’s guidelines for what constitutes a valid, consistent, and reliable survey tool. These guidelines were developed in consultation with Leapfrog’s Culture of Safety Expert Panel. The guidelines can be found on the </w:t>
      </w:r>
      <w:hyperlink r:id="rId402" w:history="1">
        <w:r w:rsidRPr="00343EC0">
          <w:rPr>
            <w:rStyle w:val="Hyperlink"/>
            <w:rFonts w:cs="Arial"/>
          </w:rPr>
          <w:t>Survey and CPOE Materials webpage</w:t>
        </w:r>
      </w:hyperlink>
      <w:r>
        <w:rPr>
          <w:rFonts w:cs="Arial"/>
        </w:rPr>
        <w:t xml:space="preserve"> under supporting materials for Section 6. </w:t>
      </w:r>
    </w:p>
    <w:p w14:paraId="45B88FC3" w14:textId="77777777" w:rsidR="001A1BD2" w:rsidRPr="001A1BD2" w:rsidRDefault="001A1BD2" w:rsidP="001A1BD2">
      <w:pPr>
        <w:ind w:left="576"/>
        <w:rPr>
          <w:b/>
          <w:color w:val="000080"/>
        </w:rPr>
      </w:pPr>
    </w:p>
    <w:p w14:paraId="439D0F01" w14:textId="5B2D1592" w:rsidR="00563CD7" w:rsidRDefault="00563CD7" w:rsidP="00DD05E6">
      <w:pPr>
        <w:ind w:left="720"/>
      </w:pPr>
      <w:r w:rsidRPr="008B1E7E">
        <w:t>A general employee satisfaction survey that has a small component of the survey addressing organizational culture does not qualify.</w:t>
      </w:r>
      <w:r>
        <w:t xml:space="preserve"> </w:t>
      </w:r>
    </w:p>
    <w:p w14:paraId="171A901C" w14:textId="77777777" w:rsidR="00563CD7" w:rsidRPr="000D28B0" w:rsidRDefault="00563CD7" w:rsidP="00370ADE">
      <w:pPr>
        <w:rPr>
          <w:b/>
        </w:rPr>
      </w:pPr>
    </w:p>
    <w:p w14:paraId="56792CB1" w14:textId="7DE8E403" w:rsidR="00370ADE" w:rsidRPr="001C5C4F" w:rsidRDefault="00370ADE" w:rsidP="00AD309C">
      <w:pPr>
        <w:numPr>
          <w:ilvl w:val="0"/>
          <w:numId w:val="410"/>
        </w:numPr>
        <w:rPr>
          <w:b/>
        </w:rPr>
      </w:pPr>
      <w:r w:rsidRPr="001C5C4F">
        <w:rPr>
          <w:b/>
        </w:rPr>
        <w:t>2.1a Can an employee engagement survey and nationally recognized culture of safety tool be conducted at the same time?</w:t>
      </w:r>
    </w:p>
    <w:p w14:paraId="55181715" w14:textId="76AD04BC" w:rsidR="00370ADE" w:rsidRPr="00370ADE" w:rsidRDefault="00BE764C" w:rsidP="00DD05E6">
      <w:pPr>
        <w:pStyle w:val="ListParagraph"/>
        <w:ind w:left="576" w:firstLine="144"/>
        <w:rPr>
          <w:b/>
          <w:color w:val="000080"/>
        </w:rPr>
      </w:pPr>
      <w:r w:rsidRPr="001C5C4F">
        <w:t xml:space="preserve">Yes, </w:t>
      </w:r>
      <w:r w:rsidR="001C5C4F" w:rsidRPr="001C5C4F">
        <w:t>if</w:t>
      </w:r>
      <w:r w:rsidR="00370ADE" w:rsidRPr="001C5C4F">
        <w:t xml:space="preserve"> the culture of safety tool </w:t>
      </w:r>
      <w:r w:rsidR="00370ADE" w:rsidRPr="001C5C4F">
        <w:rPr>
          <w:rFonts w:cs="Arial"/>
        </w:rPr>
        <w:t>is unaltered and administered in its entirety.</w:t>
      </w:r>
    </w:p>
    <w:p w14:paraId="224A6DE4" w14:textId="77777777" w:rsidR="00370ADE" w:rsidRDefault="00370ADE" w:rsidP="00370ADE">
      <w:pPr>
        <w:ind w:left="576"/>
        <w:rPr>
          <w:b/>
        </w:rPr>
      </w:pPr>
    </w:p>
    <w:p w14:paraId="71174561" w14:textId="0B17443F" w:rsidR="002D34BD" w:rsidRPr="000D28B0" w:rsidRDefault="002D34BD" w:rsidP="00AD309C">
      <w:pPr>
        <w:numPr>
          <w:ilvl w:val="0"/>
          <w:numId w:val="410"/>
        </w:numPr>
        <w:rPr>
          <w:b/>
        </w:rPr>
      </w:pPr>
      <w:r w:rsidRPr="000D28B0">
        <w:rPr>
          <w:b/>
        </w:rPr>
        <w:t xml:space="preserve">2.1a: What does “50% of the aggregated care delivered to patients within the </w:t>
      </w:r>
      <w:r w:rsidR="00261D05">
        <w:rPr>
          <w:b/>
        </w:rPr>
        <w:t>hospital</w:t>
      </w:r>
      <w:r w:rsidRPr="000D28B0">
        <w:rPr>
          <w:b/>
        </w:rPr>
        <w:t>” mean?</w:t>
      </w:r>
    </w:p>
    <w:p w14:paraId="24CD97D2" w14:textId="77777777" w:rsidR="002D34BD" w:rsidRPr="000D28B0" w:rsidRDefault="000D28B0" w:rsidP="00DD05E6">
      <w:pPr>
        <w:ind w:left="720"/>
      </w:pPr>
      <w:r w:rsidRPr="000D28B0">
        <w:t xml:space="preserve">As described on page </w:t>
      </w:r>
      <w:r w:rsidR="002D34BD" w:rsidRPr="000D28B0">
        <w:t xml:space="preserve">88 of the NQF Safe Practices for Better Healthcare Report, </w:t>
      </w:r>
      <w:r w:rsidRPr="000D28B0">
        <w:t>“</w:t>
      </w:r>
      <w:r w:rsidR="002D34BD" w:rsidRPr="000D28B0">
        <w:t>a census of units or service areas that in aggregate deliver care to more than 50 percent of the patients receiving care should be surveyed, service lines or units where there is a high patient safety risk should be measured, and there should be a valid sample to allow for unit-level analysis and facilitate improvement.</w:t>
      </w:r>
      <w:r w:rsidRPr="000D28B0">
        <w:t>”</w:t>
      </w:r>
    </w:p>
    <w:p w14:paraId="7E46173F" w14:textId="77777777" w:rsidR="002D34BD" w:rsidRPr="002D34BD" w:rsidRDefault="002D34BD" w:rsidP="002D34BD">
      <w:pPr>
        <w:ind w:left="576"/>
        <w:rPr>
          <w:color w:val="000080"/>
        </w:rPr>
      </w:pPr>
    </w:p>
    <w:p w14:paraId="61F6C26C" w14:textId="77777777" w:rsidR="00563CD7" w:rsidRPr="008B1E7E" w:rsidRDefault="00563CD7" w:rsidP="00AD309C">
      <w:pPr>
        <w:numPr>
          <w:ilvl w:val="0"/>
          <w:numId w:val="410"/>
        </w:numPr>
        <w:tabs>
          <w:tab w:val="num" w:pos="576"/>
        </w:tabs>
        <w:rPr>
          <w:b/>
          <w:color w:val="000080"/>
        </w:rPr>
      </w:pPr>
      <w:r w:rsidRPr="008B1E7E">
        <w:rPr>
          <w:b/>
        </w:rPr>
        <w:t>2.</w:t>
      </w:r>
      <w:bookmarkStart w:id="595" w:name="SP2_1b"/>
      <w:bookmarkEnd w:id="595"/>
      <w:r w:rsidRPr="008B1E7E">
        <w:rPr>
          <w:b/>
        </w:rPr>
        <w:t>1b: For reporting individual unit level results, what is th</w:t>
      </w:r>
      <w:r>
        <w:rPr>
          <w:b/>
        </w:rPr>
        <w:t>e minimum number of responses a hospital</w:t>
      </w:r>
      <w:r w:rsidRPr="008B1E7E">
        <w:rPr>
          <w:b/>
        </w:rPr>
        <w:t xml:space="preserve"> should have?</w:t>
      </w:r>
    </w:p>
    <w:p w14:paraId="528D90DC" w14:textId="77777777" w:rsidR="00563CD7" w:rsidRPr="008B1E7E" w:rsidRDefault="00563CD7" w:rsidP="00DD05E6">
      <w:pPr>
        <w:ind w:left="720"/>
      </w:pPr>
      <w:r>
        <w:t xml:space="preserve">Most major </w:t>
      </w:r>
      <w:r w:rsidRPr="008B1E7E">
        <w:t>vendors use a threshold of 5 or more re</w:t>
      </w:r>
      <w:r>
        <w:t xml:space="preserve">sponses and a 40% response rate. </w:t>
      </w:r>
      <w:r w:rsidRPr="008B1E7E">
        <w:t>For larger units, a lower response rate may be acceptable. If a unit does not meet these thresholds, your hospital could</w:t>
      </w:r>
      <w:r>
        <w:t xml:space="preserve"> aggregate the results of “like”</w:t>
      </w:r>
      <w:r w:rsidRPr="008B1E7E">
        <w:t xml:space="preserve"> units together (e.g</w:t>
      </w:r>
      <w:r>
        <w:t>., med</w:t>
      </w:r>
      <w:r w:rsidR="000C2775">
        <w:t>ical</w:t>
      </w:r>
      <w:r>
        <w:t>/surg</w:t>
      </w:r>
      <w:r w:rsidR="000C2775">
        <w:t>ical</w:t>
      </w:r>
      <w:r>
        <w:t xml:space="preserve"> units, ICUs, ORs). </w:t>
      </w:r>
      <w:r w:rsidRPr="008B1E7E">
        <w:t>Hospitals should not combin</w:t>
      </w:r>
      <w:r>
        <w:t>e results across “unlike” units.</w:t>
      </w:r>
    </w:p>
    <w:p w14:paraId="1BFB29C8" w14:textId="77777777" w:rsidR="00563CD7" w:rsidRPr="008B1E7E" w:rsidRDefault="00563CD7" w:rsidP="00563CD7">
      <w:pPr>
        <w:ind w:left="576"/>
        <w:rPr>
          <w:color w:val="000080"/>
        </w:rPr>
      </w:pPr>
    </w:p>
    <w:p w14:paraId="0D7E99AD" w14:textId="77777777" w:rsidR="00563CD7" w:rsidRDefault="00563CD7" w:rsidP="00AD309C">
      <w:pPr>
        <w:pStyle w:val="ListParagraph"/>
        <w:numPr>
          <w:ilvl w:val="0"/>
          <w:numId w:val="410"/>
        </w:numPr>
        <w:rPr>
          <w:b/>
        </w:rPr>
      </w:pPr>
      <w:r w:rsidRPr="002E5696">
        <w:rPr>
          <w:b/>
        </w:rPr>
        <w:t>2.</w:t>
      </w:r>
      <w:bookmarkStart w:id="596" w:name="SP2_1c"/>
      <w:bookmarkEnd w:id="596"/>
      <w:r w:rsidRPr="002E5696">
        <w:rPr>
          <w:b/>
        </w:rPr>
        <w:t>1c: Wha</w:t>
      </w:r>
      <w:r>
        <w:rPr>
          <w:b/>
        </w:rPr>
        <w:t>t is meant by “like” hospitals? Can hospitals</w:t>
      </w:r>
      <w:r w:rsidRPr="002E5696">
        <w:rPr>
          <w:b/>
        </w:rPr>
        <w:t xml:space="preserve"> benchmark against </w:t>
      </w:r>
      <w:r>
        <w:rPr>
          <w:b/>
        </w:rPr>
        <w:t>those within the same network or system</w:t>
      </w:r>
      <w:r w:rsidRPr="002E5696">
        <w:rPr>
          <w:b/>
        </w:rPr>
        <w:t>?</w:t>
      </w:r>
      <w:r>
        <w:rPr>
          <w:b/>
        </w:rPr>
        <w:t xml:space="preserve"> How would a pediatric hospital benchmark against other pediatric hospitals?</w:t>
      </w:r>
    </w:p>
    <w:p w14:paraId="4CDA4848" w14:textId="77777777" w:rsidR="00563CD7" w:rsidRDefault="00563CD7" w:rsidP="00DD05E6">
      <w:pPr>
        <w:pStyle w:val="ListParagraph"/>
      </w:pPr>
      <w:r>
        <w:t>Hospitals should benchmark their results against hospitals with similar demographics, such as hospital type, number of beds, number of admissions, urban/rural designation, etc. Hospitals in systems or healthcare networks should benchmark throughout the health system, but not within the same region.</w:t>
      </w:r>
    </w:p>
    <w:p w14:paraId="6D13C21A" w14:textId="77777777" w:rsidR="00563CD7" w:rsidRDefault="00563CD7" w:rsidP="00563CD7">
      <w:pPr>
        <w:pStyle w:val="ListParagraph"/>
        <w:ind w:left="576"/>
      </w:pPr>
    </w:p>
    <w:p w14:paraId="2A0A5862" w14:textId="0ABE92A5" w:rsidR="00563CD7" w:rsidRPr="001148DB" w:rsidRDefault="00563CD7" w:rsidP="00DD05E6">
      <w:pPr>
        <w:pStyle w:val="ListParagraph"/>
        <w:rPr>
          <w:b/>
        </w:rPr>
      </w:pPr>
      <w:r>
        <w:t>Pediatric hospitals utilizing the AHRQ Hospital S</w:t>
      </w:r>
      <w:r w:rsidR="00B342C9">
        <w:t>urvey on Patient Safety Culture</w:t>
      </w:r>
      <w:r>
        <w:t xml:space="preserve"> can benchmark their results using the </w:t>
      </w:r>
      <w:hyperlink r:id="rId403" w:history="1">
        <w:r w:rsidRPr="001148DB">
          <w:rPr>
            <w:rStyle w:val="Hyperlink"/>
          </w:rPr>
          <w:t>AHRQ’s User Comparative Database Report</w:t>
        </w:r>
      </w:hyperlink>
      <w:r>
        <w:t xml:space="preserve"> (</w:t>
      </w:r>
      <w:r w:rsidRPr="00F04564">
        <w:t>refer to instructions starting on page 29</w:t>
      </w:r>
      <w:r>
        <w:t>).</w:t>
      </w:r>
    </w:p>
    <w:p w14:paraId="69ED61AB" w14:textId="77777777" w:rsidR="00563CD7" w:rsidRDefault="00563CD7" w:rsidP="00563CD7">
      <w:pPr>
        <w:pStyle w:val="ListParagraph"/>
        <w:ind w:left="576"/>
      </w:pPr>
    </w:p>
    <w:p w14:paraId="605535DE" w14:textId="77777777" w:rsidR="00940535" w:rsidRDefault="00940535" w:rsidP="00563CD7">
      <w:pPr>
        <w:pStyle w:val="ListParagraph"/>
        <w:ind w:left="576"/>
      </w:pPr>
    </w:p>
    <w:p w14:paraId="431A4137" w14:textId="77777777" w:rsidR="00940535" w:rsidRDefault="00940535" w:rsidP="00563CD7">
      <w:pPr>
        <w:pStyle w:val="ListParagraph"/>
        <w:ind w:left="576"/>
      </w:pPr>
    </w:p>
    <w:p w14:paraId="25DF16AF" w14:textId="77777777" w:rsidR="00940535" w:rsidRPr="00B233F4" w:rsidRDefault="00940535" w:rsidP="00563CD7">
      <w:pPr>
        <w:pStyle w:val="ListParagraph"/>
        <w:ind w:left="576"/>
      </w:pPr>
    </w:p>
    <w:p w14:paraId="52C8D48E" w14:textId="77777777" w:rsidR="00563CD7" w:rsidRPr="009E3932" w:rsidRDefault="00563CD7" w:rsidP="00AD309C">
      <w:pPr>
        <w:pStyle w:val="ListParagraph"/>
        <w:numPr>
          <w:ilvl w:val="0"/>
          <w:numId w:val="410"/>
        </w:numPr>
        <w:rPr>
          <w:b/>
        </w:rPr>
      </w:pPr>
      <w:r w:rsidRPr="009E3932">
        <w:rPr>
          <w:b/>
        </w:rPr>
        <w:lastRenderedPageBreak/>
        <w:t>2.</w:t>
      </w:r>
      <w:bookmarkStart w:id="597" w:name="SP2_1d"/>
      <w:bookmarkEnd w:id="597"/>
      <w:r w:rsidRPr="009E3932">
        <w:rPr>
          <w:b/>
        </w:rPr>
        <w:t>1d: What is meant by roles and staff levels?</w:t>
      </w:r>
    </w:p>
    <w:p w14:paraId="7D8F39F4" w14:textId="77777777" w:rsidR="00563CD7" w:rsidRDefault="00563CD7" w:rsidP="00DD05E6">
      <w:pPr>
        <w:pStyle w:val="ListParagraph"/>
      </w:pPr>
      <w:r w:rsidRPr="00B45A26">
        <w:t>Roles are job types (e.g.</w:t>
      </w:r>
      <w:r w:rsidR="00D23F6F">
        <w:t>,</w:t>
      </w:r>
      <w:r w:rsidRPr="00B45A26">
        <w:t xml:space="preserve"> surgeons, nurses, hospitalists, physician assistants, or clinical and non-clinical</w:t>
      </w:r>
      <w:r>
        <w:t>, etc.</w:t>
      </w:r>
      <w:r w:rsidRPr="00B45A26">
        <w:t>).</w:t>
      </w:r>
      <w:r>
        <w:t xml:space="preserve"> Staff levels are defined within the organization’s </w:t>
      </w:r>
      <w:r w:rsidRPr="00B45A26">
        <w:t>hierarchy (e.g.</w:t>
      </w:r>
      <w:r w:rsidR="00D23F6F">
        <w:t>,</w:t>
      </w:r>
      <w:r w:rsidRPr="00B45A26">
        <w:t xml:space="preserve"> senior administrators, directors, managers</w:t>
      </w:r>
      <w:r>
        <w:t>, etc.</w:t>
      </w:r>
      <w:r w:rsidRPr="00B45A26">
        <w:t>).</w:t>
      </w:r>
    </w:p>
    <w:p w14:paraId="7AAF34D5" w14:textId="77777777" w:rsidR="00563CD7" w:rsidRDefault="00563CD7" w:rsidP="00317433"/>
    <w:p w14:paraId="2E8ABE80" w14:textId="77777777" w:rsidR="00563CD7" w:rsidRPr="00F20E22" w:rsidRDefault="00563CD7" w:rsidP="00AD309C">
      <w:pPr>
        <w:pStyle w:val="ListParagraph"/>
        <w:numPr>
          <w:ilvl w:val="0"/>
          <w:numId w:val="410"/>
        </w:numPr>
        <w:rPr>
          <w:b/>
        </w:rPr>
      </w:pPr>
      <w:r w:rsidRPr="003C2C1B">
        <w:rPr>
          <w:b/>
        </w:rPr>
        <w:t>2.</w:t>
      </w:r>
      <w:bookmarkStart w:id="598" w:name="SP2_2c"/>
      <w:bookmarkEnd w:id="598"/>
      <w:r w:rsidR="00B135E6">
        <w:rPr>
          <w:b/>
        </w:rPr>
        <w:t>2b</w:t>
      </w:r>
      <w:r w:rsidRPr="003C2C1B">
        <w:rPr>
          <w:b/>
        </w:rPr>
        <w:t xml:space="preserve">: </w:t>
      </w:r>
      <w:r w:rsidRPr="00F20E22">
        <w:rPr>
          <w:b/>
        </w:rPr>
        <w:t>Does performance evaluation criteria for senior administrative leadership need to include the actual targeted response rate to the culture of safety survey?</w:t>
      </w:r>
    </w:p>
    <w:p w14:paraId="1BBAF65D" w14:textId="40843659" w:rsidR="00563CD7" w:rsidRDefault="00563CD7" w:rsidP="00DD05E6">
      <w:pPr>
        <w:pStyle w:val="ListParagraph"/>
      </w:pPr>
      <w:r>
        <w:t xml:space="preserve">Yes. The organization’s targeted response rate to the culture of safety survey should be included in performance evaluation criteria for senior administrative leadership. Criteria for using the survey results in improvement efforts should also be included to meet the intent of this element. </w:t>
      </w:r>
    </w:p>
    <w:p w14:paraId="6E8A1AA9" w14:textId="77777777" w:rsidR="00563CD7" w:rsidRPr="008B1E7E" w:rsidRDefault="00563CD7" w:rsidP="00563CD7"/>
    <w:p w14:paraId="432DAD2C" w14:textId="77777777" w:rsidR="00563CD7" w:rsidRPr="008B1E7E" w:rsidRDefault="00563CD7" w:rsidP="00AD309C">
      <w:pPr>
        <w:numPr>
          <w:ilvl w:val="0"/>
          <w:numId w:val="410"/>
        </w:numPr>
        <w:tabs>
          <w:tab w:val="num" w:pos="576"/>
        </w:tabs>
        <w:rPr>
          <w:b/>
        </w:rPr>
      </w:pPr>
      <w:r w:rsidRPr="008B1E7E">
        <w:rPr>
          <w:b/>
        </w:rPr>
        <w:t>2.</w:t>
      </w:r>
      <w:bookmarkStart w:id="599" w:name="SP2_3a"/>
      <w:bookmarkEnd w:id="599"/>
      <w:r w:rsidRPr="008B1E7E">
        <w:rPr>
          <w:b/>
        </w:rPr>
        <w:t>3a</w:t>
      </w:r>
      <w:r>
        <w:rPr>
          <w:b/>
        </w:rPr>
        <w:t xml:space="preserve">: </w:t>
      </w:r>
      <w:r w:rsidRPr="008B1E7E">
        <w:rPr>
          <w:b/>
        </w:rPr>
        <w:t xml:space="preserve">Which employees should be included </w:t>
      </w:r>
      <w:r>
        <w:rPr>
          <w:b/>
        </w:rPr>
        <w:t>in the staff education program?</w:t>
      </w:r>
      <w:r w:rsidRPr="008B1E7E">
        <w:rPr>
          <w:b/>
        </w:rPr>
        <w:t xml:space="preserve"> Employees in all units or just those in low-performing units?</w:t>
      </w:r>
    </w:p>
    <w:p w14:paraId="4A593A7D" w14:textId="77777777" w:rsidR="00563CD7" w:rsidRDefault="00563CD7" w:rsidP="00DD05E6">
      <w:pPr>
        <w:ind w:left="720"/>
      </w:pPr>
      <w:r w:rsidRPr="008B1E7E">
        <w:t xml:space="preserve">Staff education needs to include education for </w:t>
      </w:r>
      <w:r>
        <w:t xml:space="preserve">all levels of staff, from </w:t>
      </w:r>
      <w:r w:rsidRPr="008B1E7E">
        <w:t>sen</w:t>
      </w:r>
      <w:r>
        <w:t xml:space="preserve">ior administrative and clinical leadership to frontline caregivers. In addition, because </w:t>
      </w:r>
      <w:r w:rsidRPr="008B1E7E">
        <w:t xml:space="preserve">all units have opportunities for improvement, the staff education should </w:t>
      </w:r>
      <w:r>
        <w:t xml:space="preserve">include all </w:t>
      </w:r>
      <w:r w:rsidR="00B342C9">
        <w:rPr>
          <w:noProof/>
        </w:rPr>
        <w:t>units</w:t>
      </w:r>
      <w:r>
        <w:t xml:space="preserve"> but can focus on deficiencies of a specific unit or department. </w:t>
      </w:r>
    </w:p>
    <w:p w14:paraId="5C25AE84" w14:textId="77777777" w:rsidR="00563CD7" w:rsidRDefault="00563CD7" w:rsidP="00563CD7">
      <w:pPr>
        <w:ind w:left="576"/>
      </w:pPr>
    </w:p>
    <w:p w14:paraId="2CA4E761" w14:textId="77777777" w:rsidR="00563CD7" w:rsidRPr="00B05B81" w:rsidRDefault="00563CD7" w:rsidP="00AD309C">
      <w:pPr>
        <w:numPr>
          <w:ilvl w:val="0"/>
          <w:numId w:val="410"/>
        </w:numPr>
        <w:tabs>
          <w:tab w:val="num" w:pos="576"/>
        </w:tabs>
        <w:rPr>
          <w:b/>
        </w:rPr>
      </w:pPr>
      <w:r>
        <w:rPr>
          <w:b/>
        </w:rPr>
        <w:t>2.1</w:t>
      </w:r>
      <w:bookmarkStart w:id="600" w:name="SP2_1e_vs_2_4b"/>
      <w:bookmarkEnd w:id="600"/>
      <w:r>
        <w:rPr>
          <w:b/>
        </w:rPr>
        <w:t xml:space="preserve">e and 2.4b: </w:t>
      </w:r>
      <w:r w:rsidRPr="00B05B81">
        <w:rPr>
          <w:b/>
        </w:rPr>
        <w:t>What is the difference between 2.1e and 2.4b? Both seem to focus on sharing and discussing the Culture of Safety Survey results.</w:t>
      </w:r>
    </w:p>
    <w:p w14:paraId="4D4D3D85" w14:textId="77777777" w:rsidR="00563CD7" w:rsidRPr="00E3237B" w:rsidRDefault="00563CD7" w:rsidP="00DD05E6">
      <w:pPr>
        <w:ind w:left="720"/>
      </w:pPr>
      <w:r>
        <w:t xml:space="preserve">While both elements focus on sharing and discussing Culture of Safety Survey results, these elements focus on different audiences and activities, and the result is that different kinds of feedback are collected. Safe Practice 2.1e requires </w:t>
      </w:r>
      <w:r w:rsidRPr="00C45500">
        <w:rPr>
          <w:u w:val="single"/>
        </w:rPr>
        <w:t>local leaders</w:t>
      </w:r>
      <w:r>
        <w:t xml:space="preserve"> (e.g.</w:t>
      </w:r>
      <w:r w:rsidR="00D23F6F">
        <w:t>,</w:t>
      </w:r>
      <w:r>
        <w:t xml:space="preserve"> unit/department manager) to engage their unit/departments in a discussion about the survey results, while Safe Practice 2.4b requires </w:t>
      </w:r>
      <w:r w:rsidRPr="0040649E">
        <w:rPr>
          <w:u w:val="single"/>
        </w:rPr>
        <w:t>senior administrative leadership</w:t>
      </w:r>
      <w:r>
        <w:t xml:space="preserve"> to engage each sampled unit in a discussion about the survey results and their concerns. </w:t>
      </w:r>
    </w:p>
    <w:p w14:paraId="273DE385" w14:textId="7E61AEB5" w:rsidR="00563CD7" w:rsidRDefault="00563CD7" w:rsidP="00563CD7">
      <w:pPr>
        <w:rPr>
          <w:b/>
          <w:sz w:val="24"/>
        </w:rPr>
      </w:pPr>
      <w:bookmarkStart w:id="601" w:name="SP4_4a"/>
      <w:bookmarkEnd w:id="601"/>
    </w:p>
    <w:p w14:paraId="3E4191A1" w14:textId="674A62A5" w:rsidR="00175583" w:rsidRDefault="00175583" w:rsidP="00AB5B80">
      <w:pPr>
        <w:pStyle w:val="Heading3"/>
      </w:pPr>
      <w:bookmarkStart w:id="602" w:name="_Total_Nursing_Care"/>
      <w:bookmarkStart w:id="603" w:name="SP9_1a"/>
      <w:bookmarkStart w:id="604" w:name="SP9_3b"/>
      <w:bookmarkStart w:id="605" w:name="_Hand_Hygiene_1"/>
      <w:bookmarkStart w:id="606" w:name="_Toc197079305"/>
      <w:bookmarkEnd w:id="602"/>
      <w:bookmarkEnd w:id="603"/>
      <w:bookmarkEnd w:id="604"/>
      <w:bookmarkEnd w:id="605"/>
      <w:r>
        <w:t>Hand Hygiene</w:t>
      </w:r>
      <w:r w:rsidR="00B078B4">
        <w:t xml:space="preserve"> FAQs</w:t>
      </w:r>
      <w:bookmarkEnd w:id="606"/>
    </w:p>
    <w:p w14:paraId="181C7D20" w14:textId="17F8F1D8" w:rsidR="00855160" w:rsidRDefault="00855160" w:rsidP="00855160">
      <w:pPr>
        <w:pStyle w:val="EndnoteText"/>
        <w:rPr>
          <w:bCs/>
        </w:rPr>
      </w:pPr>
      <w:bookmarkStart w:id="607" w:name="Demonstrate"/>
      <w:bookmarkStart w:id="608" w:name="SP19_4a"/>
    </w:p>
    <w:p w14:paraId="4A388049" w14:textId="77AD01DF" w:rsidR="007A0378" w:rsidRDefault="00855160" w:rsidP="0002601E">
      <w:pPr>
        <w:pStyle w:val="Heading44"/>
      </w:pPr>
      <w:r>
        <w:t>Training and Education</w:t>
      </w:r>
      <w:r w:rsidR="00211AF2">
        <w:br/>
      </w:r>
    </w:p>
    <w:p w14:paraId="41EC0434" w14:textId="26D9D0F5" w:rsidR="00D53AF3" w:rsidRPr="00893060" w:rsidRDefault="00D53AF3" w:rsidP="00AD309C">
      <w:pPr>
        <w:pStyle w:val="EndnoteText"/>
        <w:numPr>
          <w:ilvl w:val="0"/>
          <w:numId w:val="410"/>
        </w:numPr>
        <w:rPr>
          <w:b/>
        </w:rPr>
      </w:pPr>
      <w:r w:rsidRPr="00893060">
        <w:rPr>
          <w:b/>
        </w:rPr>
        <w:t>Are online training modules acceptable for the purposes of question #1 and question #3?</w:t>
      </w:r>
    </w:p>
    <w:p w14:paraId="16369E96" w14:textId="77777777" w:rsidR="006B6045" w:rsidRDefault="00D53AF3" w:rsidP="00DD05E6">
      <w:pPr>
        <w:pStyle w:val="EndnoteText"/>
        <w:ind w:left="720"/>
        <w:rPr>
          <w:bCs/>
        </w:rPr>
      </w:pPr>
      <w:r w:rsidRPr="00893060">
        <w:rPr>
          <w:bCs/>
        </w:rPr>
        <w:t xml:space="preserve">Online training modules are acceptable for the purposes of answering question #1 and question #3 </w:t>
      </w:r>
      <w:r w:rsidR="004E079F" w:rsidRPr="00893060">
        <w:rPr>
          <w:bCs/>
        </w:rPr>
        <w:t>if</w:t>
      </w:r>
      <w:r w:rsidRPr="00893060">
        <w:rPr>
          <w:bCs/>
        </w:rPr>
        <w:t xml:space="preserve"> they meet all requirements outlined in the question. </w:t>
      </w:r>
    </w:p>
    <w:p w14:paraId="5948938F" w14:textId="77777777" w:rsidR="006B6045" w:rsidRDefault="006B6045" w:rsidP="00D53AF3">
      <w:pPr>
        <w:pStyle w:val="EndnoteText"/>
        <w:ind w:left="576"/>
        <w:rPr>
          <w:bCs/>
        </w:rPr>
      </w:pPr>
    </w:p>
    <w:p w14:paraId="166A04F4" w14:textId="45E0AD3D" w:rsidR="00D53AF3" w:rsidRPr="009C4ACB" w:rsidRDefault="00D53AF3" w:rsidP="00DD05E6">
      <w:pPr>
        <w:pStyle w:val="EndnoteText"/>
        <w:ind w:left="720"/>
        <w:rPr>
          <w:bCs/>
        </w:rPr>
      </w:pPr>
      <w:r w:rsidRPr="00893060">
        <w:rPr>
          <w:bCs/>
        </w:rPr>
        <w:t xml:space="preserve">For question #1, the online training must be done at the frequency specified and would need to be delivered </w:t>
      </w:r>
      <w:r w:rsidR="004402A7" w:rsidRPr="009C4ACB">
        <w:rPr>
          <w:bCs/>
        </w:rPr>
        <w:t xml:space="preserve">and/or developed </w:t>
      </w:r>
      <w:r w:rsidRPr="009C4ACB">
        <w:rPr>
          <w:bCs/>
        </w:rPr>
        <w:t xml:space="preserve">by a </w:t>
      </w:r>
      <w:hyperlink w:anchor="profwapproptrainandskill" w:history="1">
        <w:r w:rsidRPr="009C4ACB">
          <w:rPr>
            <w:rStyle w:val="Hyperlink"/>
          </w:rPr>
          <w:t>professional with appropriate training and skills</w:t>
        </w:r>
      </w:hyperlink>
      <w:r w:rsidR="0002601E">
        <w:rPr>
          <w:rStyle w:val="Hyperlink"/>
        </w:rPr>
        <w:t>.</w:t>
      </w:r>
      <w:r w:rsidRPr="009C4ACB">
        <w:rPr>
          <w:bCs/>
        </w:rPr>
        <w:t xml:space="preserve"> For question #3, the online training must meet all six topics outlined in the question. </w:t>
      </w:r>
    </w:p>
    <w:p w14:paraId="690019CB" w14:textId="77777777" w:rsidR="00D53AF3" w:rsidRPr="00893060" w:rsidRDefault="00D53AF3" w:rsidP="009B4891">
      <w:pPr>
        <w:pStyle w:val="EndnoteText"/>
        <w:rPr>
          <w:bCs/>
        </w:rPr>
      </w:pPr>
    </w:p>
    <w:p w14:paraId="43EA82D2" w14:textId="77777777" w:rsidR="00D53AF3" w:rsidRPr="00893060" w:rsidRDefault="00D53AF3" w:rsidP="00DD05E6">
      <w:pPr>
        <w:pStyle w:val="EndnoteText"/>
        <w:ind w:left="576" w:firstLine="144"/>
        <w:rPr>
          <w:bCs/>
        </w:rPr>
      </w:pPr>
      <w:r w:rsidRPr="00893060">
        <w:rPr>
          <w:bCs/>
        </w:rPr>
        <w:t xml:space="preserve">Physical demonstration (question #2) </w:t>
      </w:r>
      <w:r w:rsidRPr="00893060">
        <w:rPr>
          <w:b/>
        </w:rPr>
        <w:t>cannot</w:t>
      </w:r>
      <w:r w:rsidRPr="00893060">
        <w:rPr>
          <w:bCs/>
        </w:rPr>
        <w:t xml:space="preserve"> be done using an online training module.</w:t>
      </w:r>
    </w:p>
    <w:p w14:paraId="59C2FBE1" w14:textId="77777777" w:rsidR="00B65D10" w:rsidRPr="00893060" w:rsidRDefault="00B65D10" w:rsidP="002B2EAA">
      <w:pPr>
        <w:pStyle w:val="EndnoteText"/>
        <w:rPr>
          <w:bCs/>
        </w:rPr>
      </w:pPr>
    </w:p>
    <w:p w14:paraId="4F38F619" w14:textId="77777777" w:rsidR="00A26E56" w:rsidRDefault="00A26E56" w:rsidP="00AD309C">
      <w:pPr>
        <w:pStyle w:val="EndnoteText"/>
        <w:numPr>
          <w:ilvl w:val="0"/>
          <w:numId w:val="410"/>
        </w:numPr>
        <w:rPr>
          <w:b/>
        </w:rPr>
      </w:pPr>
      <w:bookmarkStart w:id="609" w:name="HH_demonstrate"/>
      <w:bookmarkEnd w:id="609"/>
      <w:r>
        <w:rPr>
          <w:b/>
        </w:rPr>
        <w:t>Can a hospital answer “yes” to the training and education questions #1-3 if the training and education for medical/nursing/pharmacy students is done by the medical/nursing/pharmacy school?</w:t>
      </w:r>
    </w:p>
    <w:p w14:paraId="574602AF" w14:textId="6258D2A0" w:rsidR="00A26E56" w:rsidRDefault="00A26E56" w:rsidP="00DD05E6">
      <w:pPr>
        <w:pStyle w:val="EndnoteText"/>
        <w:ind w:left="720"/>
        <w:rPr>
          <w:bCs/>
        </w:rPr>
      </w:pPr>
      <w:r>
        <w:rPr>
          <w:bCs/>
        </w:rPr>
        <w:t xml:space="preserve">Yes, you can answer “yes” to questions #1-3 if your hospital, alone, or in combination with other hospitals, has developed a standard orientation/on-boarding curriculum for students that meets all requirements outlined in the training and education questions. Your hospital will need to have continued and ongoing input into the curriculum, but the </w:t>
      </w:r>
      <w:r w:rsidRPr="00493567">
        <w:rPr>
          <w:bCs/>
          <w:u w:val="single"/>
        </w:rPr>
        <w:t>administration</w:t>
      </w:r>
      <w:r>
        <w:rPr>
          <w:bCs/>
        </w:rPr>
        <w:t xml:space="preserve"> of the training and education for students, including physical demonstration of proper hand hygiene technique, could be conducted by the school.</w:t>
      </w:r>
      <w:r>
        <w:rPr>
          <w:bCs/>
        </w:rPr>
        <w:br/>
      </w:r>
    </w:p>
    <w:p w14:paraId="035489F0" w14:textId="12B668CB" w:rsidR="00D53AF3" w:rsidRPr="00A26E56" w:rsidRDefault="00D53AF3" w:rsidP="00AD309C">
      <w:pPr>
        <w:pStyle w:val="EndnoteText"/>
        <w:numPr>
          <w:ilvl w:val="0"/>
          <w:numId w:val="410"/>
        </w:numPr>
        <w:rPr>
          <w:b/>
        </w:rPr>
      </w:pPr>
      <w:r w:rsidRPr="00A26E56">
        <w:rPr>
          <w:b/>
        </w:rPr>
        <w:t>What are examples of what can count as “physically demonstrating” proper hand hygiene during the initial hand hygiene training?</w:t>
      </w:r>
    </w:p>
    <w:bookmarkEnd w:id="607"/>
    <w:p w14:paraId="24224ABA" w14:textId="53B89CBD" w:rsidR="006B6045" w:rsidRDefault="00D53AF3" w:rsidP="00DD05E6">
      <w:pPr>
        <w:pStyle w:val="EndnoteText"/>
        <w:ind w:left="720"/>
      </w:pPr>
      <w:r w:rsidRPr="00893060">
        <w:t xml:space="preserve">Before new individuals to your hospital have contact with patients and the patient care space, they will need to demonstrate proper hand hygiene with soap and water and alcohol-based hand sanitizer. This demonstration could be done </w:t>
      </w:r>
      <w:r w:rsidR="006B6045">
        <w:t xml:space="preserve">as part of other onboarding activities, during occupational health activities as part of the TB test, during department orientations, in small </w:t>
      </w:r>
      <w:r w:rsidR="006B6045">
        <w:lastRenderedPageBreak/>
        <w:t>groups, etc.</w:t>
      </w:r>
      <w:r w:rsidRPr="00893060">
        <w:t xml:space="preserve">  A group “teach-back” would be acceptable, but with no more than 10 students per one trainer/monitor. </w:t>
      </w:r>
      <w:r w:rsidR="006B6045">
        <w:t>An online or in-person “simulation” would not be sufficient for this purpose.</w:t>
      </w:r>
      <w:r w:rsidR="00AA3DD9">
        <w:t xml:space="preserve"> </w:t>
      </w:r>
      <w:r w:rsidR="007619EF" w:rsidRPr="007619EF">
        <w:t>Computer-based assessments of an individual’s hand hygiene technique are acceptable if the assessment tracks an individual’s hand motions, is done without providing instructions to the individual during the assessment, and feedback is given to them at the end.</w:t>
      </w:r>
    </w:p>
    <w:p w14:paraId="18F6927D" w14:textId="77777777" w:rsidR="00D464DC" w:rsidRDefault="00D464DC" w:rsidP="00D53AF3">
      <w:pPr>
        <w:pStyle w:val="EndnoteText"/>
        <w:ind w:left="576"/>
      </w:pPr>
    </w:p>
    <w:p w14:paraId="5D3C6D6A" w14:textId="18087A6F" w:rsidR="00D53AF3" w:rsidRPr="00893060" w:rsidRDefault="00D53AF3" w:rsidP="00DD05E6">
      <w:pPr>
        <w:pStyle w:val="EndnoteText"/>
        <w:ind w:left="720"/>
      </w:pPr>
      <w:r w:rsidRPr="00893060">
        <w:t xml:space="preserve">Hospitals that are starting to implement this component should add physical demonstration to their </w:t>
      </w:r>
      <w:r w:rsidRPr="00893060">
        <w:rPr>
          <w:b/>
          <w:bCs/>
        </w:rPr>
        <w:t>initial</w:t>
      </w:r>
      <w:r w:rsidRPr="00893060">
        <w:t xml:space="preserve"> training for any </w:t>
      </w:r>
      <w:r w:rsidRPr="00893060">
        <w:rPr>
          <w:b/>
          <w:bCs/>
        </w:rPr>
        <w:t xml:space="preserve">new </w:t>
      </w:r>
      <w:hyperlink w:anchor="HHtouchpatientsendnote" w:history="1">
        <w:r w:rsidR="00157FDB" w:rsidRPr="004B4271">
          <w:rPr>
            <w:rStyle w:val="Hyperlink"/>
          </w:rPr>
          <w:t>individuals who touch patients or who touch items that will be used by patients</w:t>
        </w:r>
      </w:hyperlink>
      <w:r w:rsidR="00157FDB">
        <w:rPr>
          <w:rStyle w:val="Hyperlink"/>
        </w:rPr>
        <w:t xml:space="preserve"> at their hospital</w:t>
      </w:r>
      <w:r w:rsidR="006554E9">
        <w:rPr>
          <w:b/>
          <w:bCs/>
        </w:rPr>
        <w:t xml:space="preserve">. </w:t>
      </w:r>
      <w:r w:rsidR="006554E9">
        <w:t>Leapfrog is not asking hospitals to retroactively train individuals</w:t>
      </w:r>
      <w:r w:rsidRPr="00893060">
        <w:t>.</w:t>
      </w:r>
    </w:p>
    <w:p w14:paraId="205A23EE" w14:textId="77777777" w:rsidR="000D66A1" w:rsidRPr="00893060" w:rsidRDefault="000D66A1" w:rsidP="00D53AF3">
      <w:pPr>
        <w:pStyle w:val="EndnoteText"/>
        <w:ind w:left="576"/>
        <w:rPr>
          <w:b/>
        </w:rPr>
      </w:pPr>
    </w:p>
    <w:p w14:paraId="1F619948" w14:textId="428D6F8B" w:rsidR="00600E1F" w:rsidRPr="00844D05" w:rsidRDefault="00FA5114" w:rsidP="00844D05">
      <w:pPr>
        <w:pStyle w:val="Heading44"/>
      </w:pPr>
      <w:r>
        <w:t>Infrastructure</w:t>
      </w:r>
      <w:r w:rsidR="00211AF2">
        <w:br/>
      </w:r>
      <w:bookmarkStart w:id="610" w:name="HH_audits"/>
      <w:bookmarkStart w:id="611" w:name="_Hlk66281298"/>
      <w:bookmarkEnd w:id="610"/>
    </w:p>
    <w:p w14:paraId="41098903" w14:textId="08214F71" w:rsidR="00600E19" w:rsidRPr="0023222C" w:rsidRDefault="00600E19" w:rsidP="00AD309C">
      <w:pPr>
        <w:pStyle w:val="EndnoteText"/>
        <w:numPr>
          <w:ilvl w:val="0"/>
          <w:numId w:val="410"/>
        </w:numPr>
        <w:rPr>
          <w:b/>
        </w:rPr>
      </w:pPr>
      <w:bookmarkStart w:id="612" w:name="HH_volaudits"/>
      <w:bookmarkEnd w:id="612"/>
      <w:r>
        <w:rPr>
          <w:b/>
        </w:rPr>
        <w:t>Is having</w:t>
      </w:r>
      <w:r w:rsidRPr="0023222C">
        <w:rPr>
          <w:b/>
        </w:rPr>
        <w:t xml:space="preserve"> an electronic system and dashboards that display low product and low battery reports which </w:t>
      </w:r>
      <w:r>
        <w:rPr>
          <w:b/>
        </w:rPr>
        <w:t>are</w:t>
      </w:r>
      <w:r w:rsidRPr="0023222C">
        <w:rPr>
          <w:b/>
        </w:rPr>
        <w:t xml:space="preserve"> used to ensure </w:t>
      </w:r>
      <w:r>
        <w:rPr>
          <w:b/>
        </w:rPr>
        <w:t>that the r</w:t>
      </w:r>
      <w:r w:rsidRPr="0023222C">
        <w:rPr>
          <w:b/>
        </w:rPr>
        <w:t xml:space="preserve">efilling and replacing </w:t>
      </w:r>
      <w:r>
        <w:rPr>
          <w:b/>
        </w:rPr>
        <w:t>of dispensers is c</w:t>
      </w:r>
      <w:r w:rsidRPr="0023222C">
        <w:rPr>
          <w:b/>
        </w:rPr>
        <w:t>ompleted in a timely manner</w:t>
      </w:r>
      <w:r>
        <w:rPr>
          <w:b/>
        </w:rPr>
        <w:t xml:space="preserve"> sufficient for meeting the quarterly audit requirements in question #4?</w:t>
      </w:r>
    </w:p>
    <w:p w14:paraId="25DA03C5" w14:textId="77777777" w:rsidR="00600E19" w:rsidRDefault="00600E19" w:rsidP="00600E19">
      <w:pPr>
        <w:pStyle w:val="EndnoteText"/>
        <w:ind w:left="720"/>
        <w:rPr>
          <w:bCs/>
        </w:rPr>
      </w:pPr>
      <w:r>
        <w:rPr>
          <w:bCs/>
        </w:rPr>
        <w:t>Yes, i</w:t>
      </w:r>
      <w:r w:rsidRPr="007B5FAA">
        <w:rPr>
          <w:bCs/>
        </w:rPr>
        <w:t>f you have ongoing and reliable electronic ways of understanding when product or batteries are low, that would suffice for the audit. The goal is to make sure that supplies are available</w:t>
      </w:r>
      <w:r>
        <w:rPr>
          <w:bCs/>
        </w:rPr>
        <w:t xml:space="preserve"> in soap, alcohol-based hand sanitizer, and paper towel dispensers.</w:t>
      </w:r>
    </w:p>
    <w:p w14:paraId="3ECB06D0" w14:textId="77777777" w:rsidR="00F36D8D" w:rsidRDefault="00F36D8D" w:rsidP="00600E19">
      <w:pPr>
        <w:pStyle w:val="EndnoteText"/>
        <w:ind w:left="720"/>
        <w:rPr>
          <w:bCs/>
        </w:rPr>
      </w:pPr>
    </w:p>
    <w:p w14:paraId="2B5618C2" w14:textId="59D611C0" w:rsidR="00055106" w:rsidRDefault="00055106" w:rsidP="00AD309C">
      <w:pPr>
        <w:pStyle w:val="EndnoteText"/>
        <w:numPr>
          <w:ilvl w:val="0"/>
          <w:numId w:val="410"/>
        </w:numPr>
        <w:rPr>
          <w:b/>
        </w:rPr>
      </w:pPr>
      <w:r w:rsidRPr="00055106">
        <w:rPr>
          <w:b/>
        </w:rPr>
        <w:t>What does Leapfrog mean by “equally accessible to the location of all patients in the room or bed space” for the purposes of question #5?</w:t>
      </w:r>
    </w:p>
    <w:p w14:paraId="474E3D6B" w14:textId="04CB1C66" w:rsidR="00D62526" w:rsidRPr="00844D05" w:rsidRDefault="002E2314" w:rsidP="00DD05E6">
      <w:pPr>
        <w:pStyle w:val="EndnoteText"/>
        <w:ind w:left="720"/>
        <w:rPr>
          <w:bCs/>
        </w:rPr>
      </w:pPr>
      <w:r w:rsidRPr="002E2314">
        <w:rPr>
          <w:bCs/>
        </w:rPr>
        <w:t>Equally mean</w:t>
      </w:r>
      <w:r w:rsidR="002835ED">
        <w:rPr>
          <w:bCs/>
        </w:rPr>
        <w:t>s</w:t>
      </w:r>
      <w:r w:rsidRPr="002E2314">
        <w:rPr>
          <w:bCs/>
        </w:rPr>
        <w:t xml:space="preserve"> the same distance from </w:t>
      </w:r>
      <w:r w:rsidR="002835ED">
        <w:rPr>
          <w:bCs/>
        </w:rPr>
        <w:t xml:space="preserve">any </w:t>
      </w:r>
      <w:r w:rsidRPr="002E2314">
        <w:rPr>
          <w:bCs/>
        </w:rPr>
        <w:t>patient's bed</w:t>
      </w:r>
      <w:r>
        <w:rPr>
          <w:bCs/>
        </w:rPr>
        <w:t>, which c</w:t>
      </w:r>
      <w:r w:rsidR="002835ED">
        <w:rPr>
          <w:bCs/>
        </w:rPr>
        <w:t>an</w:t>
      </w:r>
      <w:r>
        <w:rPr>
          <w:bCs/>
        </w:rPr>
        <w:t xml:space="preserve"> be measured in steps. </w:t>
      </w:r>
      <w:r w:rsidR="002835ED">
        <w:rPr>
          <w:bCs/>
        </w:rPr>
        <w:t>Leapfrog is</w:t>
      </w:r>
      <w:r>
        <w:rPr>
          <w:bCs/>
        </w:rPr>
        <w:t xml:space="preserve"> not looking for an exact distance, but rather the </w:t>
      </w:r>
      <w:r w:rsidR="002835ED">
        <w:rPr>
          <w:bCs/>
        </w:rPr>
        <w:t>goal</w:t>
      </w:r>
      <w:r>
        <w:rPr>
          <w:bCs/>
        </w:rPr>
        <w:t xml:space="preserve"> is to ensure </w:t>
      </w:r>
      <w:r w:rsidRPr="002E2314">
        <w:rPr>
          <w:bCs/>
        </w:rPr>
        <w:t xml:space="preserve">that hand hygiene can be </w:t>
      </w:r>
      <w:r w:rsidR="002835ED">
        <w:rPr>
          <w:bCs/>
        </w:rPr>
        <w:t xml:space="preserve">easily </w:t>
      </w:r>
      <w:r w:rsidRPr="002E2314">
        <w:rPr>
          <w:bCs/>
        </w:rPr>
        <w:t>performed regardless of the</w:t>
      </w:r>
      <w:r>
        <w:rPr>
          <w:bCs/>
        </w:rPr>
        <w:t xml:space="preserve"> location</w:t>
      </w:r>
      <w:r w:rsidRPr="002E2314">
        <w:rPr>
          <w:bCs/>
        </w:rPr>
        <w:t xml:space="preserve"> </w:t>
      </w:r>
      <w:r w:rsidR="002835ED">
        <w:rPr>
          <w:bCs/>
        </w:rPr>
        <w:t>o</w:t>
      </w:r>
      <w:r w:rsidR="00F55748">
        <w:rPr>
          <w:bCs/>
        </w:rPr>
        <w:t>f</w:t>
      </w:r>
      <w:r w:rsidR="002835ED">
        <w:rPr>
          <w:bCs/>
        </w:rPr>
        <w:t xml:space="preserve"> the </w:t>
      </w:r>
      <w:r w:rsidRPr="002E2314">
        <w:rPr>
          <w:bCs/>
        </w:rPr>
        <w:t>patient being cared for</w:t>
      </w:r>
      <w:r>
        <w:rPr>
          <w:bCs/>
        </w:rPr>
        <w:t xml:space="preserve"> in the room or bed space</w:t>
      </w:r>
      <w:r w:rsidRPr="002E2314">
        <w:rPr>
          <w:bCs/>
        </w:rPr>
        <w:t>.</w:t>
      </w:r>
      <w:bookmarkEnd w:id="611"/>
    </w:p>
    <w:p w14:paraId="2CE3E04E" w14:textId="77777777" w:rsidR="006E0696" w:rsidRDefault="006E0696" w:rsidP="00C66188">
      <w:pPr>
        <w:tabs>
          <w:tab w:val="left" w:pos="0"/>
        </w:tabs>
      </w:pPr>
    </w:p>
    <w:p w14:paraId="3FDFCAE8" w14:textId="6EFB6CD3" w:rsidR="00537F41" w:rsidRDefault="00537F41" w:rsidP="00211AF2">
      <w:pPr>
        <w:pStyle w:val="Heading44"/>
      </w:pPr>
      <w:bookmarkStart w:id="613" w:name="HH_opportunity"/>
      <w:bookmarkEnd w:id="613"/>
      <w:r w:rsidRPr="00537F41">
        <w:t>Monitoring</w:t>
      </w:r>
    </w:p>
    <w:p w14:paraId="40F1B5A5" w14:textId="77777777" w:rsidR="00E6339B" w:rsidRPr="00E6339B" w:rsidRDefault="00E6339B" w:rsidP="00844D05">
      <w:pPr>
        <w:pStyle w:val="EndnoteText"/>
        <w:rPr>
          <w:bCs/>
          <w:highlight w:val="yellow"/>
        </w:rPr>
      </w:pPr>
      <w:bookmarkStart w:id="614" w:name="CompObserve"/>
    </w:p>
    <w:p w14:paraId="495B9007" w14:textId="21F097CC" w:rsidR="00362D65" w:rsidRDefault="00362D65" w:rsidP="00AD309C">
      <w:pPr>
        <w:pStyle w:val="EndnoteText"/>
        <w:numPr>
          <w:ilvl w:val="0"/>
          <w:numId w:val="410"/>
        </w:numPr>
        <w:rPr>
          <w:b/>
        </w:rPr>
      </w:pPr>
      <w:r>
        <w:rPr>
          <w:b/>
        </w:rPr>
        <w:t>Why did Leapfrog select 200 hand hygiene opportunities for monthly monitoring in question #8?</w:t>
      </w:r>
    </w:p>
    <w:p w14:paraId="5764B7A8" w14:textId="2142151F" w:rsidR="00362D65" w:rsidRDefault="00362D65" w:rsidP="00DD05E6">
      <w:pPr>
        <w:pStyle w:val="EndnoteText"/>
        <w:ind w:left="720"/>
        <w:rPr>
          <w:bCs/>
        </w:rPr>
      </w:pPr>
      <w:r w:rsidRPr="00362D65">
        <w:rPr>
          <w:bCs/>
        </w:rPr>
        <w:t xml:space="preserve">200 hand hygiene opportunities were chosen as the sample size based on a study by Yin et. al which showed that 180-195 opportunities would need to be monitored to accurately observe a 10% change in hand hygiene compliance (Yin et al.). The additional sample sizes </w:t>
      </w:r>
      <w:r>
        <w:rPr>
          <w:bCs/>
        </w:rPr>
        <w:t>outlined in the measure specifications</w:t>
      </w:r>
      <w:r w:rsidRPr="00362D65">
        <w:rPr>
          <w:bCs/>
        </w:rPr>
        <w:t xml:space="preserve"> are for smaller patient care units where monitoring 200 opportunities may not be feasible.</w:t>
      </w:r>
    </w:p>
    <w:p w14:paraId="79A79EC7" w14:textId="77777777" w:rsidR="00362D65" w:rsidRDefault="00362D65" w:rsidP="00362D65">
      <w:pPr>
        <w:pStyle w:val="EndnoteText"/>
        <w:ind w:left="576"/>
        <w:rPr>
          <w:bCs/>
        </w:rPr>
      </w:pPr>
    </w:p>
    <w:p w14:paraId="0646479F" w14:textId="77777777" w:rsidR="00362D65" w:rsidRDefault="00362D65" w:rsidP="00DD05E6">
      <w:pPr>
        <w:pStyle w:val="EndnoteText"/>
        <w:ind w:left="576" w:firstLine="144"/>
        <w:rPr>
          <w:bCs/>
        </w:rPr>
      </w:pPr>
      <w:r w:rsidRPr="00362D65">
        <w:rPr>
          <w:bCs/>
        </w:rPr>
        <w:t>References:</w:t>
      </w:r>
    </w:p>
    <w:p w14:paraId="15E5E25F" w14:textId="23D20320" w:rsidR="00362D65" w:rsidRDefault="00362D65" w:rsidP="00DD05E6">
      <w:pPr>
        <w:pStyle w:val="EndnoteText"/>
        <w:ind w:left="720"/>
        <w:rPr>
          <w:bCs/>
        </w:rPr>
      </w:pPr>
      <w:r w:rsidRPr="00362D65">
        <w:rPr>
          <w:bCs/>
        </w:rPr>
        <w:t xml:space="preserve">Steed C, Kelly JW, Blackhurst D, Boeker S, Diller T, Alper P, Larson E. Hospital hand hygiene opportunities: where and when (HOW2)? The HOW2 Benchmark Study. American </w:t>
      </w:r>
      <w:r w:rsidR="00CC72B7">
        <w:rPr>
          <w:bCs/>
        </w:rPr>
        <w:t>J</w:t>
      </w:r>
      <w:r w:rsidRPr="00362D65">
        <w:rPr>
          <w:bCs/>
        </w:rPr>
        <w:t xml:space="preserve">ournal of </w:t>
      </w:r>
      <w:r w:rsidR="00CC72B7">
        <w:rPr>
          <w:bCs/>
        </w:rPr>
        <w:t>I</w:t>
      </w:r>
      <w:r w:rsidRPr="00362D65">
        <w:rPr>
          <w:bCs/>
        </w:rPr>
        <w:t xml:space="preserve">nfection control. 2011 Feb 1;39(1):19-26. </w:t>
      </w:r>
    </w:p>
    <w:p w14:paraId="0E0D7649" w14:textId="77777777" w:rsidR="00362D65" w:rsidRDefault="00362D65" w:rsidP="00362D65">
      <w:pPr>
        <w:pStyle w:val="EndnoteText"/>
        <w:ind w:left="576"/>
        <w:rPr>
          <w:bCs/>
        </w:rPr>
      </w:pPr>
    </w:p>
    <w:p w14:paraId="36C11DF5" w14:textId="35156F9B" w:rsidR="00362D65" w:rsidRDefault="00EC314A" w:rsidP="00DD05E6">
      <w:pPr>
        <w:pStyle w:val="EndnoteText"/>
        <w:ind w:left="720"/>
        <w:rPr>
          <w:b/>
        </w:rPr>
      </w:pPr>
      <w:r w:rsidRPr="00EC314A">
        <w:rPr>
          <w:bCs/>
        </w:rPr>
        <w:t>Jun Yin MS, Heather Schacht Reisinger PhD, Mark Vander Weg PhD, Marin L. Schweizer PhD, Andrew Jesson, Daniel J. Morgan MD MS, Graeme Forrest MD, Margaret Graham, Lisa Pineles MA and Eli N. Perencevich MD MS.  Establishing evidence-based criteria for directly observed hand hygiene compliance monitoring programs: a prospective, multicenter cohort study. Infection Control and Hospital Epidemiology Vol. 35, No. 9 2014 Sep, pp. 1163-8.</w:t>
      </w:r>
      <w:r>
        <w:rPr>
          <w:bCs/>
        </w:rPr>
        <w:br/>
      </w:r>
    </w:p>
    <w:p w14:paraId="1E5CEBE6" w14:textId="396741FE" w:rsidR="00CF4A9B" w:rsidRPr="009C4ACB" w:rsidRDefault="00CF4A9B" w:rsidP="00AD309C">
      <w:pPr>
        <w:pStyle w:val="EndnoteText"/>
        <w:numPr>
          <w:ilvl w:val="0"/>
          <w:numId w:val="410"/>
        </w:numPr>
        <w:rPr>
          <w:b/>
        </w:rPr>
      </w:pPr>
      <w:r w:rsidRPr="009C4ACB">
        <w:rPr>
          <w:b/>
        </w:rPr>
        <w:t>My hospital uses an electronic compliance monitoring system, but it does not meet all the criteria outlined in question</w:t>
      </w:r>
      <w:r w:rsidR="0034195E">
        <w:rPr>
          <w:b/>
        </w:rPr>
        <w:t>s</w:t>
      </w:r>
      <w:r w:rsidRPr="009C4ACB">
        <w:rPr>
          <w:b/>
        </w:rPr>
        <w:t xml:space="preserve"> #1</w:t>
      </w:r>
      <w:r w:rsidR="006E178C">
        <w:rPr>
          <w:b/>
        </w:rPr>
        <w:t>2</w:t>
      </w:r>
      <w:r w:rsidR="003F67B9" w:rsidRPr="009C4ACB">
        <w:rPr>
          <w:b/>
        </w:rPr>
        <w:t>-1</w:t>
      </w:r>
      <w:r w:rsidR="006E178C">
        <w:rPr>
          <w:b/>
        </w:rPr>
        <w:t>3</w:t>
      </w:r>
      <w:r w:rsidRPr="009C4ACB">
        <w:rPr>
          <w:b/>
        </w:rPr>
        <w:t xml:space="preserve">. Can I report on the hand hygiene compliance data </w:t>
      </w:r>
      <w:r w:rsidR="005F224C">
        <w:rPr>
          <w:b/>
        </w:rPr>
        <w:t>we</w:t>
      </w:r>
      <w:r w:rsidRPr="009C4ACB">
        <w:rPr>
          <w:b/>
        </w:rPr>
        <w:t xml:space="preserve"> collect via direct observation instead?</w:t>
      </w:r>
    </w:p>
    <w:p w14:paraId="41E3E7B1" w14:textId="14744696" w:rsidR="00621980" w:rsidRPr="009C4ACB" w:rsidRDefault="00CF4A9B" w:rsidP="00DD05E6">
      <w:pPr>
        <w:pStyle w:val="EndnoteText"/>
        <w:ind w:left="720"/>
        <w:rPr>
          <w:bCs/>
        </w:rPr>
      </w:pPr>
      <w:r w:rsidRPr="009C4ACB">
        <w:rPr>
          <w:bCs/>
        </w:rPr>
        <w:t>Ye</w:t>
      </w:r>
      <w:r w:rsidR="00FB19BC" w:rsidRPr="009C4ACB">
        <w:rPr>
          <w:bCs/>
        </w:rPr>
        <w:t>s. If</w:t>
      </w:r>
      <w:r w:rsidRPr="009C4ACB">
        <w:rPr>
          <w:bCs/>
        </w:rPr>
        <w:t xml:space="preserve"> your hospital also uses direct observation to collect hand hygiene compliance data (not just for coaching/intervention) </w:t>
      </w:r>
      <w:r w:rsidR="00280F73">
        <w:rPr>
          <w:bCs/>
        </w:rPr>
        <w:t>throughout</w:t>
      </w:r>
      <w:r w:rsidRPr="009C4ACB">
        <w:rPr>
          <w:bCs/>
        </w:rPr>
        <w:t xml:space="preserve"> </w:t>
      </w:r>
      <w:r w:rsidRPr="009C4ACB">
        <w:rPr>
          <w:b/>
        </w:rPr>
        <w:t>all</w:t>
      </w:r>
      <w:r w:rsidRPr="009C4ACB">
        <w:rPr>
          <w:bCs/>
        </w:rPr>
        <w:t xml:space="preserve"> patient care units (including those with the electronic compliance monitoring system), you can select “yes, using only direct observation” in </w:t>
      </w:r>
      <w:r w:rsidR="00A81A4C">
        <w:rPr>
          <w:bCs/>
        </w:rPr>
        <w:t xml:space="preserve">either </w:t>
      </w:r>
      <w:r w:rsidRPr="009C4ACB">
        <w:rPr>
          <w:bCs/>
        </w:rPr>
        <w:t>question #8</w:t>
      </w:r>
      <w:r w:rsidR="006E178C">
        <w:rPr>
          <w:bCs/>
        </w:rPr>
        <w:t xml:space="preserve">, </w:t>
      </w:r>
      <w:r w:rsidR="00A81A4C">
        <w:rPr>
          <w:bCs/>
        </w:rPr>
        <w:t xml:space="preserve">question </w:t>
      </w:r>
      <w:r w:rsidRPr="009C4ACB">
        <w:rPr>
          <w:bCs/>
        </w:rPr>
        <w:t>#9</w:t>
      </w:r>
      <w:r w:rsidR="006E178C">
        <w:rPr>
          <w:bCs/>
        </w:rPr>
        <w:t>, or</w:t>
      </w:r>
      <w:r w:rsidR="00A81A4C">
        <w:rPr>
          <w:bCs/>
        </w:rPr>
        <w:t xml:space="preserve"> question</w:t>
      </w:r>
      <w:r w:rsidR="006E178C">
        <w:rPr>
          <w:bCs/>
        </w:rPr>
        <w:t xml:space="preserve"> #10</w:t>
      </w:r>
      <w:r w:rsidRPr="009C4ACB">
        <w:rPr>
          <w:bCs/>
        </w:rPr>
        <w:t xml:space="preserve"> and report on your adherence to the direct observation criteria only. Otherwise, you will need to respond “no” to question #1</w:t>
      </w:r>
      <w:r w:rsidR="006E178C">
        <w:rPr>
          <w:bCs/>
        </w:rPr>
        <w:t>2</w:t>
      </w:r>
      <w:r w:rsidRPr="009C4ACB">
        <w:rPr>
          <w:bCs/>
        </w:rPr>
        <w:t>.</w:t>
      </w:r>
    </w:p>
    <w:p w14:paraId="6E1B58AE" w14:textId="77777777" w:rsidR="00B65D10" w:rsidRPr="00844D05" w:rsidRDefault="00B65D10" w:rsidP="00844D05">
      <w:pPr>
        <w:rPr>
          <w:b/>
        </w:rPr>
      </w:pPr>
      <w:bookmarkStart w:id="615" w:name="HH_ecmidentify"/>
      <w:bookmarkEnd w:id="615"/>
    </w:p>
    <w:p w14:paraId="652DD6CE" w14:textId="64A84482" w:rsidR="00431312" w:rsidRPr="00D32DDF" w:rsidRDefault="00431312" w:rsidP="00AD309C">
      <w:pPr>
        <w:pStyle w:val="EndnoteText"/>
        <w:numPr>
          <w:ilvl w:val="0"/>
          <w:numId w:val="410"/>
        </w:numPr>
        <w:rPr>
          <w:b/>
        </w:rPr>
      </w:pPr>
      <w:r w:rsidRPr="009C4ACB">
        <w:rPr>
          <w:b/>
        </w:rPr>
        <w:lastRenderedPageBreak/>
        <w:t>Is</w:t>
      </w:r>
      <w:r w:rsidRPr="00D32DDF">
        <w:rPr>
          <w:b/>
        </w:rPr>
        <w:t xml:space="preserve"> Leapfrog encouraging hospitals to implement electronic compliance monitoring? These systems can be </w:t>
      </w:r>
      <w:r w:rsidR="00AE0BA7" w:rsidRPr="00D32DDF">
        <w:rPr>
          <w:b/>
        </w:rPr>
        <w:t>costly,</w:t>
      </w:r>
      <w:r w:rsidRPr="00D32DDF">
        <w:rPr>
          <w:b/>
        </w:rPr>
        <w:t xml:space="preserve"> and the technology still needs to advance.</w:t>
      </w:r>
    </w:p>
    <w:p w14:paraId="21227B7F" w14:textId="422F2C3B" w:rsidR="000C71F8" w:rsidRPr="00D32DDF" w:rsidRDefault="000C71F8" w:rsidP="00DD05E6">
      <w:pPr>
        <w:pStyle w:val="ListParagraph"/>
      </w:pPr>
      <w:r w:rsidRPr="00D32DDF">
        <w:t xml:space="preserve">The questions in the hand hygiene standard ask about a variety of strategies that can be used to monitor and improve hand hygiene. Leapfrog is encouraging hospitals to take a multimodal approach. </w:t>
      </w:r>
      <w:r w:rsidR="00F630DD" w:rsidRPr="00D32DDF">
        <w:t>Regarding</w:t>
      </w:r>
      <w:r w:rsidRPr="00D32DDF">
        <w:t xml:space="preserve"> monitoring, while hospitals can achieve the Leapfrog standard with direct observation alone, Leapfrog is communicating a strong preference for use of electronic monitoring (implemented according to evidence-based principles). In addition to literature suggesting electronic monitoring works better to pinpoint compliance issues, </w:t>
      </w:r>
      <w:r w:rsidR="00AA3DE5">
        <w:t xml:space="preserve">the difference in the </w:t>
      </w:r>
      <w:r w:rsidRPr="00D32DDF">
        <w:t xml:space="preserve">sheer number of </w:t>
      </w:r>
      <w:r w:rsidR="00311218">
        <w:t>hand hygiene opportunities</w:t>
      </w:r>
      <w:r w:rsidRPr="00D32DDF">
        <w:t xml:space="preserve"> covered by the two monitoring strategies represent powerful evidence in favor of electronic monitoring. Electronic monitoring allows facilities to monitor virtually every patient encounter, while direct observation monitors a selection. Based on the evidence, our standard calls for</w:t>
      </w:r>
      <w:r w:rsidR="00311218">
        <w:t xml:space="preserve"> monitoring</w:t>
      </w:r>
      <w:r w:rsidRPr="00D32DDF">
        <w:t xml:space="preserve"> 200 </w:t>
      </w:r>
      <w:r w:rsidR="00311218">
        <w:t>hand hygiene opportunities</w:t>
      </w:r>
      <w:r w:rsidRPr="00D32DDF">
        <w:t xml:space="preserve"> per unit per month, which is a small subset of overall hand hygiene opportunities. Even beyond capturing more encounters aligned with the evidence, electronic monitoring alleviates the ethical quandary of an observer watching patient harm without intervening. </w:t>
      </w:r>
    </w:p>
    <w:p w14:paraId="4BA9C088" w14:textId="77777777" w:rsidR="000C71F8" w:rsidRPr="00D32DDF" w:rsidRDefault="000C71F8" w:rsidP="000C71F8">
      <w:pPr>
        <w:pStyle w:val="ListParagraph"/>
        <w:ind w:left="576"/>
      </w:pPr>
    </w:p>
    <w:p w14:paraId="42E8746E" w14:textId="40AD1920" w:rsidR="000C71F8" w:rsidRPr="00D32DDF" w:rsidRDefault="000C71F8" w:rsidP="00DD05E6">
      <w:pPr>
        <w:pStyle w:val="ListParagraph"/>
      </w:pPr>
      <w:r w:rsidRPr="00D32DDF">
        <w:t>As with Computerized Physician Order Entry (CPOE) systems and Bar Code Medication Administration (BCMA) systems, we anticipate that electronic compliance monitoring technology will improve over time and become an important component of a comprehensive hand hygiene program. Electronic monitoring is a routine component of public safety in other industries where compliance is critical, so health care can and should achieve those standards for its patients.</w:t>
      </w:r>
    </w:p>
    <w:p w14:paraId="62D25073" w14:textId="77777777" w:rsidR="000C71F8" w:rsidRPr="00D32DDF" w:rsidRDefault="000C71F8" w:rsidP="000C71F8">
      <w:pPr>
        <w:pStyle w:val="ListParagraph"/>
        <w:ind w:left="576"/>
      </w:pPr>
    </w:p>
    <w:p w14:paraId="563EE98D" w14:textId="0E58F301" w:rsidR="00DD3DA9" w:rsidRPr="00154CD8" w:rsidRDefault="000C71F8" w:rsidP="00DD05E6">
      <w:pPr>
        <w:pStyle w:val="ListParagraph"/>
        <w:rPr>
          <w:bCs/>
          <w:highlight w:val="yellow"/>
        </w:rPr>
      </w:pPr>
      <w:r w:rsidRPr="00D32DDF">
        <w:t xml:space="preserve">All items included in Section 6D are based on the evidence review and recommendations from Leapfrog's national </w:t>
      </w:r>
      <w:hyperlink r:id="rId404" w:history="1">
        <w:r w:rsidRPr="00D32DDF">
          <w:rPr>
            <w:rStyle w:val="Hyperlink"/>
          </w:rPr>
          <w:t>Hand Hygiene Expert Panel</w:t>
        </w:r>
      </w:hyperlink>
      <w:r w:rsidRPr="00D32DDF">
        <w:t xml:space="preserve"> and others. We have included in the Hand Hygiene bibliography </w:t>
      </w:r>
      <w:r w:rsidR="00F630DD" w:rsidRPr="00D32DDF">
        <w:t>several</w:t>
      </w:r>
      <w:r w:rsidRPr="00D32DDF">
        <w:t xml:space="preserve"> peer-reviewed studies that have examined the benefits of using electronic monitoring systems over direct observation. The bibliography is available at </w:t>
      </w:r>
      <w:bookmarkStart w:id="616" w:name="HH_directobsdoc"/>
      <w:bookmarkEnd w:id="616"/>
      <w:r w:rsidR="00D72472">
        <w:fldChar w:fldCharType="begin"/>
      </w:r>
      <w:r w:rsidR="00D72472">
        <w:instrText>HYPERLINK "</w:instrText>
      </w:r>
      <w:r w:rsidR="00D72472" w:rsidRPr="00D72472">
        <w:instrText>https://ratings.leapfroggroup.org/measure/hospital/2025/handwashing</w:instrText>
      </w:r>
      <w:r w:rsidR="00D72472">
        <w:instrText>"</w:instrText>
      </w:r>
      <w:r w:rsidR="00D72472">
        <w:fldChar w:fldCharType="separate"/>
      </w:r>
      <w:r w:rsidR="00D72472" w:rsidRPr="00C37B4B">
        <w:rPr>
          <w:rStyle w:val="Hyperlink"/>
        </w:rPr>
        <w:t>https://ratings.leapfroggroup.org/measure/hospital/2025/handwashing</w:t>
      </w:r>
      <w:r w:rsidR="00D72472">
        <w:fldChar w:fldCharType="end"/>
      </w:r>
      <w:r w:rsidR="00D72472">
        <w:t xml:space="preserve">. </w:t>
      </w:r>
      <w:r w:rsidR="00746388">
        <w:br/>
      </w:r>
    </w:p>
    <w:p w14:paraId="0BC6F6E1" w14:textId="77777777" w:rsidR="00160788" w:rsidRDefault="00160788" w:rsidP="00AD309C">
      <w:pPr>
        <w:pStyle w:val="ListParagraph"/>
        <w:numPr>
          <w:ilvl w:val="0"/>
          <w:numId w:val="410"/>
        </w:numPr>
        <w:spacing w:after="120" w:line="264" w:lineRule="auto"/>
        <w:rPr>
          <w:b/>
        </w:rPr>
      </w:pPr>
      <w:bookmarkStart w:id="617" w:name="FAQ_OnlineTrainObservers"/>
      <w:bookmarkStart w:id="618" w:name="_Hlk181952362"/>
      <w:bookmarkEnd w:id="617"/>
      <w:r>
        <w:rPr>
          <w:b/>
        </w:rPr>
        <w:t>How does reporting the number of hand hygiene opportunities monitored in questions #8-10 impact our hospital’s scoring?</w:t>
      </w:r>
    </w:p>
    <w:p w14:paraId="2BE3744C" w14:textId="32472786" w:rsidR="00160788" w:rsidRDefault="00160788" w:rsidP="00DD05E6">
      <w:pPr>
        <w:pStyle w:val="ListParagraph"/>
        <w:contextualSpacing w:val="0"/>
        <w:rPr>
          <w:bCs/>
        </w:rPr>
      </w:pPr>
      <w:r>
        <w:rPr>
          <w:bCs/>
        </w:rPr>
        <w:t>Hospitals</w:t>
      </w:r>
      <w:r w:rsidRPr="00DF2331">
        <w:rPr>
          <w:bCs/>
        </w:rPr>
        <w:t xml:space="preserve"> can earn “Achieved the Standard” by either answering “yes” to question #8 and monitoring 200 hand hygiene opportunities </w:t>
      </w:r>
      <w:r w:rsidR="00E25B25">
        <w:rPr>
          <w:bCs/>
        </w:rPr>
        <w:t xml:space="preserve">(or at least the number of hand hygiene opportunities outlined based on the unit type in Tables 1-3 of the </w:t>
      </w:r>
      <w:hyperlink w:anchor="_Hand_Hygiene_Measure" w:history="1">
        <w:r w:rsidR="00E25B25" w:rsidRPr="009F4783">
          <w:rPr>
            <w:rStyle w:val="Hyperlink"/>
            <w:bCs/>
          </w:rPr>
          <w:t>Hand Hygiene Measure Specifications</w:t>
        </w:r>
      </w:hyperlink>
      <w:r w:rsidR="00E25B25">
        <w:rPr>
          <w:bCs/>
        </w:rPr>
        <w:t>)</w:t>
      </w:r>
      <w:r w:rsidR="00E25B25" w:rsidRPr="00DF2331">
        <w:rPr>
          <w:bCs/>
        </w:rPr>
        <w:t xml:space="preserve"> </w:t>
      </w:r>
      <w:r w:rsidRPr="00DF2331">
        <w:rPr>
          <w:bCs/>
        </w:rPr>
        <w:t xml:space="preserve">each month </w:t>
      </w:r>
      <w:r>
        <w:rPr>
          <w:bCs/>
        </w:rPr>
        <w:t xml:space="preserve">in each patient care unit </w:t>
      </w:r>
      <w:r w:rsidRPr="00DF2331">
        <w:rPr>
          <w:bCs/>
        </w:rPr>
        <w:t xml:space="preserve">and also meeting all other elements of the Monitoring and Feedback domains, as well as </w:t>
      </w:r>
      <w:r w:rsidR="00185680">
        <w:rPr>
          <w:bCs/>
        </w:rPr>
        <w:t xml:space="preserve">meeting all elements in </w:t>
      </w:r>
      <w:r w:rsidRPr="00DF2331">
        <w:rPr>
          <w:bCs/>
        </w:rPr>
        <w:t xml:space="preserve">2 of the 3 remaining domains OR by answering “yes” to question #9 and monitoring at least 100 hand hygiene opportunities </w:t>
      </w:r>
      <w:r w:rsidR="00495895">
        <w:rPr>
          <w:bCs/>
        </w:rPr>
        <w:t xml:space="preserve">(or at least the number of hand hygiene opportunities outlined based on the unit type in Tables 4-6 of the </w:t>
      </w:r>
      <w:hyperlink w:anchor="_Hand_Hygiene_Measure" w:history="1">
        <w:r w:rsidR="00495895" w:rsidRPr="00D6154D">
          <w:rPr>
            <w:rStyle w:val="Hyperlink"/>
            <w:bCs/>
          </w:rPr>
          <w:t>Hand Hygiene Measure Specifications</w:t>
        </w:r>
      </w:hyperlink>
      <w:r w:rsidR="00495895">
        <w:rPr>
          <w:bCs/>
        </w:rPr>
        <w:t>)</w:t>
      </w:r>
      <w:r w:rsidR="00495895" w:rsidRPr="00DF2331">
        <w:rPr>
          <w:bCs/>
        </w:rPr>
        <w:t xml:space="preserve"> </w:t>
      </w:r>
      <w:r w:rsidRPr="00DF2331">
        <w:rPr>
          <w:bCs/>
        </w:rPr>
        <w:t>each month</w:t>
      </w:r>
      <w:r>
        <w:rPr>
          <w:bCs/>
        </w:rPr>
        <w:t xml:space="preserve"> in each patient care unit</w:t>
      </w:r>
      <w:r w:rsidRPr="00DF2331">
        <w:rPr>
          <w:bCs/>
        </w:rPr>
        <w:t xml:space="preserve"> and also meeting all other elements of the Monitoring</w:t>
      </w:r>
      <w:r w:rsidR="00BC4DBF">
        <w:rPr>
          <w:bCs/>
        </w:rPr>
        <w:t xml:space="preserve"> domain</w:t>
      </w:r>
      <w:r w:rsidRPr="00DF2331">
        <w:rPr>
          <w:bCs/>
        </w:rPr>
        <w:t xml:space="preserve"> and all </w:t>
      </w:r>
      <w:r w:rsidR="00F55D99">
        <w:rPr>
          <w:bCs/>
        </w:rPr>
        <w:t xml:space="preserve">elements in the </w:t>
      </w:r>
      <w:r w:rsidRPr="00DF2331">
        <w:rPr>
          <w:bCs/>
        </w:rPr>
        <w:t>remaining</w:t>
      </w:r>
      <w:r w:rsidR="00235229">
        <w:rPr>
          <w:bCs/>
        </w:rPr>
        <w:t xml:space="preserve"> four</w:t>
      </w:r>
      <w:r w:rsidRPr="00DF2331">
        <w:rPr>
          <w:bCs/>
        </w:rPr>
        <w:t xml:space="preserve"> domains. Facilities that answer “yes” to question #10 and only monitor 100 hand hygiene opportunities a quarter are only eligible to earn a maximum performance category of “Considerable Achievement” based on their adherence to</w:t>
      </w:r>
      <w:r w:rsidR="00200BBE">
        <w:rPr>
          <w:bCs/>
        </w:rPr>
        <w:t xml:space="preserve"> the elements in</w:t>
      </w:r>
      <w:r w:rsidRPr="00DF2331">
        <w:rPr>
          <w:bCs/>
        </w:rPr>
        <w:t xml:space="preserve"> the other domains.</w:t>
      </w:r>
      <w:bookmarkEnd w:id="618"/>
      <w:r w:rsidR="00EC2F94" w:rsidRPr="00EC2F94">
        <w:rPr>
          <w:bCs/>
        </w:rPr>
        <w:t xml:space="preserve"> </w:t>
      </w:r>
      <w:r w:rsidR="00EC2F94">
        <w:rPr>
          <w:bCs/>
        </w:rPr>
        <w:t xml:space="preserve">Hospitals should review the Hand Hygiene scoring algorithm in the </w:t>
      </w:r>
      <w:hyperlink r:id="rId405" w:history="1">
        <w:r w:rsidR="00EC2F94" w:rsidRPr="00514D3F">
          <w:rPr>
            <w:rStyle w:val="Hyperlink"/>
            <w:bCs/>
          </w:rPr>
          <w:t>2025 Leapfrog Hospital Survey Scoring</w:t>
        </w:r>
      </w:hyperlink>
      <w:r w:rsidR="00EC2F94">
        <w:rPr>
          <w:bCs/>
        </w:rPr>
        <w:t xml:space="preserve"> Algorithms document for more details.</w:t>
      </w:r>
    </w:p>
    <w:p w14:paraId="2AD0BE7C" w14:textId="77777777" w:rsidR="00E77B4E" w:rsidRDefault="00E77B4E" w:rsidP="00E77B4E">
      <w:pPr>
        <w:pStyle w:val="ListParagraph"/>
        <w:ind w:left="576"/>
        <w:contextualSpacing w:val="0"/>
        <w:rPr>
          <w:bCs/>
        </w:rPr>
      </w:pPr>
    </w:p>
    <w:p w14:paraId="45096BE9" w14:textId="71B52624" w:rsidR="00C66188" w:rsidRPr="00893060" w:rsidRDefault="00C66188" w:rsidP="00AD309C">
      <w:pPr>
        <w:pStyle w:val="EndnoteText"/>
        <w:numPr>
          <w:ilvl w:val="0"/>
          <w:numId w:val="410"/>
        </w:numPr>
        <w:rPr>
          <w:b/>
        </w:rPr>
      </w:pPr>
      <w:r w:rsidRPr="00893060">
        <w:rPr>
          <w:b/>
        </w:rPr>
        <w:t>Are online training modules acceptable for the purposes of training hand hygiene compliance observers in question #1</w:t>
      </w:r>
      <w:r w:rsidR="00FF3311">
        <w:rPr>
          <w:b/>
        </w:rPr>
        <w:t>5</w:t>
      </w:r>
      <w:r w:rsidRPr="00893060">
        <w:rPr>
          <w:b/>
        </w:rPr>
        <w:t>?</w:t>
      </w:r>
    </w:p>
    <w:p w14:paraId="4FD70E8D" w14:textId="0290680C" w:rsidR="00E77B4E" w:rsidRPr="00161376" w:rsidRDefault="00C66188" w:rsidP="00DD05E6">
      <w:pPr>
        <w:pStyle w:val="EndnoteText"/>
        <w:ind w:left="720"/>
        <w:rPr>
          <w:bCs/>
        </w:rPr>
      </w:pPr>
      <w:bookmarkStart w:id="619" w:name="_Hlk43155249"/>
      <w:r w:rsidRPr="00E77B4E">
        <w:rPr>
          <w:bCs/>
        </w:rPr>
        <w:t>Online</w:t>
      </w:r>
      <w:r w:rsidRPr="00893060">
        <w:rPr>
          <w:bCs/>
        </w:rPr>
        <w:t xml:space="preserve"> training can be used for the initial and recurrent training of hand hygiene compliance observers</w:t>
      </w:r>
      <w:r w:rsidR="009B4891">
        <w:rPr>
          <w:bCs/>
        </w:rPr>
        <w:t xml:space="preserve">. Please refer to </w:t>
      </w:r>
      <w:r w:rsidR="00844D05">
        <w:rPr>
          <w:bCs/>
        </w:rPr>
        <w:t>the Hand Hygiene Measure Specifications</w:t>
      </w:r>
      <w:r w:rsidR="009B4891">
        <w:rPr>
          <w:bCs/>
        </w:rPr>
        <w:t xml:space="preserve"> for more information on the requirements for the</w:t>
      </w:r>
      <w:r w:rsidRPr="00893060">
        <w:rPr>
          <w:bCs/>
        </w:rPr>
        <w:t xml:space="preserve"> validation</w:t>
      </w:r>
      <w:r w:rsidR="009B4891">
        <w:rPr>
          <w:bCs/>
        </w:rPr>
        <w:t xml:space="preserve"> of </w:t>
      </w:r>
      <w:r w:rsidRPr="00893060">
        <w:rPr>
          <w:bCs/>
        </w:rPr>
        <w:t>hand hygiene compliance observers</w:t>
      </w:r>
      <w:r w:rsidRPr="00251EA1">
        <w:rPr>
          <w:bCs/>
        </w:rPr>
        <w:t>.</w:t>
      </w:r>
      <w:bookmarkEnd w:id="614"/>
      <w:bookmarkEnd w:id="619"/>
    </w:p>
    <w:p w14:paraId="6CC0862A" w14:textId="77777777" w:rsidR="008536F5" w:rsidRDefault="008536F5" w:rsidP="0002601E">
      <w:pPr>
        <w:pStyle w:val="Heading44"/>
      </w:pPr>
    </w:p>
    <w:p w14:paraId="75EA3C63" w14:textId="00A3CF29" w:rsidR="00C66188" w:rsidRPr="0002601E" w:rsidRDefault="00C66188" w:rsidP="0002601E">
      <w:pPr>
        <w:pStyle w:val="Heading44"/>
      </w:pPr>
      <w:r w:rsidRPr="0002601E">
        <w:t>Feedback</w:t>
      </w:r>
    </w:p>
    <w:p w14:paraId="0CC59EAD" w14:textId="77777777" w:rsidR="00211AF2" w:rsidRPr="00893060" w:rsidRDefault="00211AF2" w:rsidP="0002601E">
      <w:pPr>
        <w:pStyle w:val="Heading44"/>
        <w:rPr>
          <w:i/>
        </w:rPr>
      </w:pPr>
    </w:p>
    <w:p w14:paraId="1DB908BD" w14:textId="31A2D1AD" w:rsidR="00C66188" w:rsidRPr="00893060" w:rsidRDefault="00C66188" w:rsidP="00AD309C">
      <w:pPr>
        <w:pStyle w:val="EndnoteText"/>
        <w:numPr>
          <w:ilvl w:val="0"/>
          <w:numId w:val="410"/>
        </w:numPr>
        <w:rPr>
          <w:b/>
        </w:rPr>
      </w:pPr>
      <w:bookmarkStart w:id="620" w:name="HH_accountability"/>
      <w:bookmarkStart w:id="621" w:name="HH_PerformanceReview"/>
      <w:bookmarkEnd w:id="620"/>
      <w:r w:rsidRPr="00893060">
        <w:rPr>
          <w:b/>
        </w:rPr>
        <w:t>For the purposes of responding to question #1</w:t>
      </w:r>
      <w:r w:rsidR="00FF3311">
        <w:rPr>
          <w:b/>
        </w:rPr>
        <w:t>9</w:t>
      </w:r>
      <w:r w:rsidRPr="00893060">
        <w:rPr>
          <w:b/>
        </w:rPr>
        <w:t>, what are some examples of how hospital leadership can be held accountable through performance reviews or compensation?</w:t>
      </w:r>
    </w:p>
    <w:p w14:paraId="7BB007FE" w14:textId="181F2AD4" w:rsidR="00C66188" w:rsidRPr="001666D3" w:rsidRDefault="00C66188" w:rsidP="00DD05E6">
      <w:pPr>
        <w:pStyle w:val="EndnoteText"/>
        <w:ind w:left="720"/>
      </w:pPr>
      <w:r w:rsidRPr="00893060">
        <w:t xml:space="preserve">A performance review or compensation plan should include specific language about hand hygiene performance. A list of hand hygiene practices and related goals may be incorporated into </w:t>
      </w:r>
      <w:r w:rsidRPr="00893060">
        <w:lastRenderedPageBreak/>
        <w:t>the performance review and/or compensation plan or</w:t>
      </w:r>
      <w:r w:rsidRPr="00893060">
        <w:rPr>
          <w:b/>
        </w:rPr>
        <w:t xml:space="preserve"> </w:t>
      </w:r>
      <w:r w:rsidRPr="00893060">
        <w:t xml:space="preserve">formalized programs whereby a measure of </w:t>
      </w:r>
      <w:r w:rsidRPr="00893060">
        <w:rPr>
          <w:noProof/>
        </w:rPr>
        <w:t>success</w:t>
      </w:r>
      <w:r w:rsidRPr="00893060">
        <w:t xml:space="preserve"> of those activities or programs is tied to individual performance reviews or compensation incentive plans of executives. Examples include meeting targets for hand hygiene compliance rates, having bonuses tied to structural changes like the implementation of electronic compliance monitoring systems, etc. Language pertaining solely to infection control practices and performance would NOT be sufficient.</w:t>
      </w:r>
      <w:r w:rsidR="00161376">
        <w:br/>
      </w:r>
    </w:p>
    <w:p w14:paraId="2B2F91A9" w14:textId="07324728" w:rsidR="00C66188" w:rsidRDefault="00C66188" w:rsidP="00211AF2">
      <w:pPr>
        <w:pStyle w:val="Heading44"/>
      </w:pPr>
      <w:r w:rsidRPr="00893060">
        <w:t>Culture</w:t>
      </w:r>
    </w:p>
    <w:p w14:paraId="1CAD5A54" w14:textId="77777777" w:rsidR="00211AF2" w:rsidRPr="00893060" w:rsidRDefault="00211AF2" w:rsidP="0002601E">
      <w:pPr>
        <w:pStyle w:val="Heading44"/>
      </w:pPr>
    </w:p>
    <w:p w14:paraId="5AF3D9EF" w14:textId="77777777" w:rsidR="00C66188" w:rsidRPr="00893060" w:rsidRDefault="00C66188" w:rsidP="00AD309C">
      <w:pPr>
        <w:pStyle w:val="EndnoteText"/>
        <w:numPr>
          <w:ilvl w:val="0"/>
          <w:numId w:val="410"/>
        </w:numPr>
        <w:rPr>
          <w:b/>
        </w:rPr>
      </w:pPr>
      <w:bookmarkStart w:id="622" w:name="HH_remind"/>
      <w:bookmarkEnd w:id="622"/>
      <w:r w:rsidRPr="00893060">
        <w:rPr>
          <w:b/>
        </w:rPr>
        <w:t>What are some examples of how patients and visitors can be invited to remind individuals who touch patients or who touch items that will be used by patients to perform hand hygiene?</w:t>
      </w:r>
    </w:p>
    <w:p w14:paraId="57FC81FC" w14:textId="77777777" w:rsidR="00C66188" w:rsidRPr="00893060" w:rsidRDefault="00C66188" w:rsidP="00DD05E6">
      <w:pPr>
        <w:pStyle w:val="EndnoteText"/>
        <w:ind w:left="720"/>
      </w:pPr>
      <w:r w:rsidRPr="00893060">
        <w:t>Patients and visitors can be invited to remind individuals who touch patients or who touch items that will be used by patients to perform hand hygiene with posters placed in patient care units, bedside placards, buttons worn by the staff, etc.</w:t>
      </w:r>
    </w:p>
    <w:p w14:paraId="0D138A6D" w14:textId="77777777" w:rsidR="00C66188" w:rsidRPr="00893060" w:rsidRDefault="00C66188" w:rsidP="00C66188">
      <w:pPr>
        <w:pStyle w:val="EndnoteText"/>
        <w:ind w:left="576"/>
      </w:pPr>
    </w:p>
    <w:p w14:paraId="41B21DF6" w14:textId="2EB5EEAE" w:rsidR="00C66188" w:rsidRPr="00893060" w:rsidRDefault="00C66188" w:rsidP="00AD309C">
      <w:pPr>
        <w:pStyle w:val="EndnoteText"/>
        <w:numPr>
          <w:ilvl w:val="0"/>
          <w:numId w:val="410"/>
        </w:numPr>
        <w:rPr>
          <w:b/>
        </w:rPr>
      </w:pPr>
      <w:bookmarkStart w:id="623" w:name="HH_commitment"/>
      <w:bookmarkEnd w:id="623"/>
      <w:r w:rsidRPr="00893060">
        <w:rPr>
          <w:b/>
        </w:rPr>
        <w:t>What are some examples of demonstrating a commitment to hand hygiene improvement as referenced in question #2</w:t>
      </w:r>
      <w:r w:rsidR="00FF3311">
        <w:rPr>
          <w:b/>
        </w:rPr>
        <w:t>1</w:t>
      </w:r>
      <w:r w:rsidRPr="00893060">
        <w:rPr>
          <w:b/>
        </w:rPr>
        <w:t>?</w:t>
      </w:r>
    </w:p>
    <w:p w14:paraId="0805D665" w14:textId="5825CA78" w:rsidR="00371FF5" w:rsidRDefault="00C66188" w:rsidP="006A64B0">
      <w:pPr>
        <w:ind w:left="720"/>
      </w:pPr>
      <w:r w:rsidRPr="00893060">
        <w:t>Some examples of how individuals can demonstrate a commitment to support hand hygiene improvement are written or verbal commitments given during town hall meetings, videos, e-mails from the CEO, public comments to staff, etc. This needs to be a verbal or written commitment that is delivered to those</w:t>
      </w:r>
      <w:r w:rsidRPr="007D3558">
        <w:t xml:space="preserve"> individuals who touch patients or who touch items that will be used by patients</w:t>
      </w:r>
      <w:r w:rsidRPr="00893060">
        <w:t>.</w:t>
      </w:r>
      <w:bookmarkEnd w:id="608"/>
      <w:bookmarkEnd w:id="621"/>
    </w:p>
    <w:p w14:paraId="3039B6D8" w14:textId="77777777" w:rsidR="006A64B0" w:rsidRDefault="006A64B0" w:rsidP="006A64B0">
      <w:pPr>
        <w:ind w:left="720"/>
        <w:rPr>
          <w:snapToGrid w:val="0"/>
          <w:lang w:eastAsia="ja-JP"/>
        </w:rPr>
      </w:pPr>
    </w:p>
    <w:p w14:paraId="3DA95ACE" w14:textId="1631346D" w:rsidR="00B65144" w:rsidRDefault="00B65144" w:rsidP="00AB5B80">
      <w:pPr>
        <w:pStyle w:val="Heading3"/>
      </w:pPr>
      <w:bookmarkStart w:id="624" w:name="_Toc197079306"/>
      <w:r>
        <w:t>Diagnostic Excellence</w:t>
      </w:r>
      <w:r w:rsidR="00D57961">
        <w:t xml:space="preserve"> FAQs</w:t>
      </w:r>
      <w:bookmarkEnd w:id="624"/>
    </w:p>
    <w:p w14:paraId="250D5818" w14:textId="77777777" w:rsidR="00B65144" w:rsidRDefault="00B65144" w:rsidP="00B65144"/>
    <w:p w14:paraId="22F438F2" w14:textId="77777777" w:rsidR="00671AD8" w:rsidRPr="001F2388" w:rsidRDefault="00671AD8" w:rsidP="00AD309C">
      <w:pPr>
        <w:pStyle w:val="ListParagraph"/>
        <w:numPr>
          <w:ilvl w:val="0"/>
          <w:numId w:val="410"/>
        </w:numPr>
        <w:rPr>
          <w:b/>
        </w:rPr>
      </w:pPr>
      <w:r w:rsidRPr="001F2388">
        <w:rPr>
          <w:b/>
        </w:rPr>
        <w:t>What are examples of a CEO or CMO commitment to reducing errors in diagnosis?</w:t>
      </w:r>
    </w:p>
    <w:p w14:paraId="0E395E14" w14:textId="77777777" w:rsidR="00671AD8" w:rsidRPr="00061299" w:rsidRDefault="00671AD8" w:rsidP="00DD05E6">
      <w:pPr>
        <w:ind w:left="720"/>
        <w:rPr>
          <w:bCs/>
        </w:rPr>
      </w:pPr>
      <w:r w:rsidRPr="00061299">
        <w:rPr>
          <w:bCs/>
        </w:rPr>
        <w:t>Examples of a CEO or CMO commitment include verbal remarks at an all-staff “town hall” or “all-hands” meeting, or a segment in an annual report or other publication disseminated to all staff that specifically mentions reducing diagnostic errors.</w:t>
      </w:r>
    </w:p>
    <w:p w14:paraId="49DAE7A7" w14:textId="77777777" w:rsidR="00671AD8" w:rsidRPr="00061299" w:rsidRDefault="00671AD8" w:rsidP="00671AD8">
      <w:pPr>
        <w:ind w:left="576"/>
        <w:rPr>
          <w:bCs/>
        </w:rPr>
      </w:pPr>
    </w:p>
    <w:p w14:paraId="6DF5C8F5" w14:textId="77777777" w:rsidR="00671AD8" w:rsidRPr="00061299" w:rsidRDefault="00671AD8" w:rsidP="00AD309C">
      <w:pPr>
        <w:numPr>
          <w:ilvl w:val="0"/>
          <w:numId w:val="410"/>
        </w:numPr>
        <w:rPr>
          <w:b/>
        </w:rPr>
      </w:pPr>
      <w:r w:rsidRPr="00061299">
        <w:rPr>
          <w:b/>
        </w:rPr>
        <w:t>What are examples of a PFAC having input in or leading initiatives aimed at reducing errors in diagnosis?</w:t>
      </w:r>
    </w:p>
    <w:p w14:paraId="092B504D" w14:textId="1F108E4E" w:rsidR="00671AD8" w:rsidRPr="00061299" w:rsidRDefault="00671AD8" w:rsidP="00DD05E6">
      <w:pPr>
        <w:ind w:left="720"/>
        <w:rPr>
          <w:bCs/>
        </w:rPr>
      </w:pPr>
      <w:r w:rsidRPr="00061299">
        <w:rPr>
          <w:bCs/>
        </w:rPr>
        <w:t xml:space="preserve">Hospitals can refer to the </w:t>
      </w:r>
      <w:hyperlink r:id="rId406" w:history="1">
        <w:r w:rsidRPr="00061299">
          <w:rPr>
            <w:bCs/>
            <w:color w:val="0000FF"/>
            <w:u w:val="single"/>
          </w:rPr>
          <w:t>Patient and Family Advisory Council (PFAC) Toolkit for Exploring Diagnostic Quality</w:t>
        </w:r>
      </w:hyperlink>
      <w:r w:rsidRPr="00061299">
        <w:rPr>
          <w:bCs/>
        </w:rPr>
        <w:t xml:space="preserve"> for detailed guidance. One common example of an initiative is to consult with the PFAC for input on materials for admitted patients pertaining to diagnosis, such as a resource developed based on needs identified in a patient survey, or a sepsis education campaign targeted at patients visiting the emergency room.</w:t>
      </w:r>
    </w:p>
    <w:p w14:paraId="5DB43FA9" w14:textId="77777777" w:rsidR="00671AD8" w:rsidRPr="00061299" w:rsidRDefault="00671AD8" w:rsidP="00671AD8">
      <w:pPr>
        <w:ind w:left="576"/>
        <w:rPr>
          <w:bCs/>
        </w:rPr>
      </w:pPr>
    </w:p>
    <w:p w14:paraId="66FB1E3E" w14:textId="77777777" w:rsidR="00671AD8" w:rsidRPr="00061299" w:rsidRDefault="00671AD8" w:rsidP="00AD309C">
      <w:pPr>
        <w:pStyle w:val="ListParagraph"/>
        <w:numPr>
          <w:ilvl w:val="0"/>
          <w:numId w:val="410"/>
        </w:numPr>
        <w:rPr>
          <w:b/>
        </w:rPr>
      </w:pPr>
      <w:r w:rsidRPr="00061299">
        <w:rPr>
          <w:b/>
        </w:rPr>
        <w:t>Can our hospital system convene a multidisciplinary team at the system level, instead of individual hospitals assembling teams at their respective facilities?</w:t>
      </w:r>
    </w:p>
    <w:p w14:paraId="4AC42749" w14:textId="77777777" w:rsidR="00671AD8" w:rsidRPr="00061299" w:rsidRDefault="00671AD8" w:rsidP="00DD05E6">
      <w:pPr>
        <w:pStyle w:val="ListParagraph"/>
        <w:rPr>
          <w:bCs/>
        </w:rPr>
      </w:pPr>
      <w:r w:rsidRPr="00061299">
        <w:rPr>
          <w:bCs/>
        </w:rPr>
        <w:t>Multidisciplinary teams convened to solely focus on reducing diagnostic errors should be specific to individual hospitals in order to closely oversee case analyses, review data specific to individual sites, and be responsive to the individual hospital’s leadership.</w:t>
      </w:r>
    </w:p>
    <w:p w14:paraId="6223F189" w14:textId="77777777" w:rsidR="00671AD8" w:rsidRPr="00061299" w:rsidRDefault="00671AD8" w:rsidP="00671AD8">
      <w:pPr>
        <w:pStyle w:val="ListParagraph"/>
        <w:ind w:left="576"/>
        <w:rPr>
          <w:bCs/>
        </w:rPr>
      </w:pPr>
    </w:p>
    <w:p w14:paraId="17F602B1" w14:textId="77777777" w:rsidR="00671AD8" w:rsidRPr="00061299" w:rsidRDefault="00671AD8" w:rsidP="00AD309C">
      <w:pPr>
        <w:pStyle w:val="ListParagraph"/>
        <w:numPr>
          <w:ilvl w:val="0"/>
          <w:numId w:val="410"/>
        </w:numPr>
        <w:rPr>
          <w:b/>
        </w:rPr>
      </w:pPr>
      <w:bookmarkStart w:id="625" w:name="pathologyFAQ_6D"/>
      <w:bookmarkEnd w:id="625"/>
      <w:r w:rsidRPr="00061299">
        <w:rPr>
          <w:b/>
        </w:rPr>
        <w:t>What pathology reports should be included in our response to question #19? Are inpatient and outpatient reports included?</w:t>
      </w:r>
    </w:p>
    <w:p w14:paraId="53D205AF" w14:textId="77777777" w:rsidR="00671AD8" w:rsidRPr="00061299" w:rsidRDefault="00671AD8" w:rsidP="00DD05E6">
      <w:pPr>
        <w:pStyle w:val="ListParagraph"/>
        <w:rPr>
          <w:rFonts w:cs="Arial"/>
        </w:rPr>
      </w:pPr>
      <w:r w:rsidRPr="00061299">
        <w:rPr>
          <w:rFonts w:cs="Arial"/>
        </w:rPr>
        <w:t>A “pathology report” refers to any report that would be signed by a pathologist that diagnoses cancer. In other words, both the first diagnosis of malignancy reports, or a finalized report where resection specimens were examined and included in a signed report, would be included in the assessment of whether there was documented communication between the pathologist and the patient or patient's ordering physician. This applies to inpatients and outpatients alike, as long as the pathologist practicing at your hospital signed the report. If multiple signed reports are issued for a patient in a single year, they should all be included.</w:t>
      </w:r>
    </w:p>
    <w:p w14:paraId="3B30EC0E" w14:textId="77777777" w:rsidR="00671AD8" w:rsidRPr="00061299" w:rsidRDefault="00671AD8" w:rsidP="00671AD8">
      <w:pPr>
        <w:pStyle w:val="ListParagraph"/>
        <w:ind w:left="576"/>
        <w:rPr>
          <w:rFonts w:cs="Arial"/>
        </w:rPr>
      </w:pPr>
    </w:p>
    <w:p w14:paraId="5EDCBAFD" w14:textId="77777777" w:rsidR="00671AD8" w:rsidRPr="00061299" w:rsidRDefault="00671AD8" w:rsidP="00AD309C">
      <w:pPr>
        <w:pStyle w:val="ListParagraph"/>
        <w:numPr>
          <w:ilvl w:val="0"/>
          <w:numId w:val="410"/>
        </w:numPr>
        <w:rPr>
          <w:b/>
        </w:rPr>
      </w:pPr>
      <w:r w:rsidRPr="00061299">
        <w:rPr>
          <w:b/>
        </w:rPr>
        <w:t>What ICD-10 codes should we use to identify diagnoses of colon, lung, or breast cancer?</w:t>
      </w:r>
    </w:p>
    <w:p w14:paraId="29EC0869" w14:textId="5A6566DD" w:rsidR="00671AD8" w:rsidRDefault="00671AD8" w:rsidP="00940535">
      <w:pPr>
        <w:pStyle w:val="ListParagraph"/>
        <w:ind w:left="576" w:firstLine="144"/>
        <w:rPr>
          <w:b/>
        </w:rPr>
      </w:pPr>
      <w:r w:rsidRPr="00061299">
        <w:rPr>
          <w:bCs/>
        </w:rPr>
        <w:t>Leapfrog has not identified a specific set of ICD-10 codes to use to select these cases.</w:t>
      </w:r>
      <w:r>
        <w:rPr>
          <w:b/>
        </w:rPr>
        <w:br w:type="page"/>
      </w:r>
    </w:p>
    <w:p w14:paraId="5962682F" w14:textId="24E6E4ED" w:rsidR="00F22717" w:rsidRPr="00B65144" w:rsidRDefault="00F22717" w:rsidP="0002601E">
      <w:pPr>
        <w:rPr>
          <w:snapToGrid w:val="0"/>
          <w:sz w:val="40"/>
          <w:szCs w:val="40"/>
          <w:lang w:eastAsia="ja-JP"/>
        </w:rPr>
      </w:pPr>
    </w:p>
    <w:p w14:paraId="22962E97" w14:textId="0BB6C1AC" w:rsidR="005F497A" w:rsidRPr="009A5185" w:rsidRDefault="00B86043" w:rsidP="00D32C75">
      <w:pPr>
        <w:pStyle w:val="SectionHeader"/>
      </w:pPr>
      <w:bookmarkStart w:id="626" w:name="_Toc197079307"/>
      <w:r w:rsidRPr="009A5185">
        <w:t>Page Intentionally Left Blank</w:t>
      </w:r>
      <w:bookmarkEnd w:id="626"/>
    </w:p>
    <w:p w14:paraId="76860DDA" w14:textId="77777777" w:rsidR="00B86043" w:rsidRPr="009A5185" w:rsidRDefault="00B86043">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0FCE4A7A" w14:textId="77777777" w:rsidR="00920EF6" w:rsidRPr="009A5185" w:rsidRDefault="00920EF6" w:rsidP="0011459E">
      <w:pPr>
        <w:rPr>
          <w:b/>
          <w:i/>
        </w:rPr>
        <w:sectPr w:rsidR="00920EF6" w:rsidRPr="009A5185" w:rsidSect="00062F69">
          <w:headerReference w:type="default" r:id="rId407"/>
          <w:endnotePr>
            <w:numFmt w:val="decimal"/>
          </w:endnotePr>
          <w:type w:val="continuous"/>
          <w:pgSz w:w="12240" w:h="15840"/>
          <w:pgMar w:top="1080" w:right="1440" w:bottom="1080" w:left="1440" w:header="720" w:footer="720" w:gutter="0"/>
          <w:cols w:space="720"/>
          <w:docGrid w:linePitch="272"/>
        </w:sectPr>
      </w:pPr>
    </w:p>
    <w:p w14:paraId="780BDB8C" w14:textId="77777777" w:rsidR="00B86043" w:rsidRPr="009A5185" w:rsidRDefault="00B86043" w:rsidP="008D407F"/>
    <w:p w14:paraId="79F270A8" w14:textId="77777777" w:rsidR="005F497A" w:rsidRPr="009A5185" w:rsidRDefault="005F497A" w:rsidP="008D407F"/>
    <w:p w14:paraId="64D8E553" w14:textId="77777777" w:rsidR="005F497A" w:rsidRPr="009A5185" w:rsidRDefault="005F497A" w:rsidP="008D407F"/>
    <w:p w14:paraId="6FE28A93" w14:textId="77777777" w:rsidR="005F497A" w:rsidRPr="009A5185" w:rsidRDefault="005F497A" w:rsidP="008D407F"/>
    <w:p w14:paraId="60EB190B" w14:textId="77777777" w:rsidR="005F497A" w:rsidRPr="009A5185" w:rsidRDefault="005F497A" w:rsidP="008D407F"/>
    <w:p w14:paraId="362CADB6" w14:textId="77777777" w:rsidR="005F497A" w:rsidRPr="009A5185" w:rsidRDefault="005F497A" w:rsidP="008D407F"/>
    <w:p w14:paraId="6B10FC7A" w14:textId="77777777" w:rsidR="005F497A" w:rsidRPr="009A5185" w:rsidRDefault="005F497A" w:rsidP="008D407F"/>
    <w:p w14:paraId="05B2BA9A" w14:textId="77777777" w:rsidR="005F497A" w:rsidRPr="009A5185" w:rsidRDefault="005F497A" w:rsidP="008D407F"/>
    <w:p w14:paraId="34AD572D" w14:textId="77777777" w:rsidR="005F497A" w:rsidRPr="009A5185" w:rsidRDefault="005F497A" w:rsidP="008D407F"/>
    <w:p w14:paraId="78F619C8" w14:textId="43AF87FA" w:rsidR="005F497A" w:rsidRDefault="005F497A" w:rsidP="00F750C5"/>
    <w:p w14:paraId="40006B52" w14:textId="70CEB4EF" w:rsidR="00F750C5" w:rsidRDefault="00F750C5" w:rsidP="00F750C5"/>
    <w:p w14:paraId="45002345" w14:textId="2E781984" w:rsidR="00F750C5" w:rsidRDefault="00F750C5" w:rsidP="00F750C5"/>
    <w:p w14:paraId="5077A196" w14:textId="535987B1" w:rsidR="00F750C5" w:rsidRDefault="00F750C5" w:rsidP="00F750C5"/>
    <w:p w14:paraId="2CB76359" w14:textId="76ADD35B" w:rsidR="00F750C5" w:rsidRDefault="00F750C5" w:rsidP="00F750C5"/>
    <w:p w14:paraId="05924219" w14:textId="542421CB" w:rsidR="00F750C5" w:rsidRDefault="00F750C5" w:rsidP="00F750C5"/>
    <w:p w14:paraId="093159D1" w14:textId="048253E0" w:rsidR="00F750C5" w:rsidRDefault="00F750C5" w:rsidP="00F750C5"/>
    <w:p w14:paraId="16D87A17" w14:textId="7DE20D91" w:rsidR="00F750C5" w:rsidRDefault="00F750C5" w:rsidP="00F750C5"/>
    <w:p w14:paraId="642F6650" w14:textId="77777777" w:rsidR="00F750C5" w:rsidRPr="009A5185" w:rsidRDefault="00F750C5" w:rsidP="0002601E"/>
    <w:p w14:paraId="144815F4" w14:textId="77777777" w:rsidR="00190DE5" w:rsidRPr="009A5185" w:rsidRDefault="004B7F4F" w:rsidP="00D32C75">
      <w:pPr>
        <w:pStyle w:val="SectionHeader"/>
      </w:pPr>
      <w:bookmarkStart w:id="627" w:name="_Toc197079308"/>
      <w:bookmarkStart w:id="628" w:name="Sec7"/>
      <w:r w:rsidRPr="009A5185">
        <w:t xml:space="preserve">SECTION 7: </w:t>
      </w:r>
      <w:r w:rsidR="005F497A" w:rsidRPr="009A5185">
        <w:t>MANAGING SERIOUS ERRORS</w:t>
      </w:r>
      <w:bookmarkEnd w:id="627"/>
    </w:p>
    <w:bookmarkEnd w:id="628"/>
    <w:p w14:paraId="2C7EF4B4" w14:textId="77777777" w:rsidR="005F497A" w:rsidRPr="009A5185" w:rsidRDefault="005F497A" w:rsidP="0002601E"/>
    <w:p w14:paraId="1D7E66AC" w14:textId="77777777" w:rsidR="005F497A" w:rsidRPr="009A5185" w:rsidRDefault="005F497A" w:rsidP="005F497A">
      <w:pPr>
        <w:rPr>
          <w:rFonts w:cs="Arial"/>
        </w:rPr>
      </w:pPr>
      <w:r w:rsidRPr="009A5185">
        <w:rPr>
          <w:rFonts w:cs="Arial"/>
        </w:rPr>
        <w:t xml:space="preserve">This section includes questions and reference information for Section </w:t>
      </w:r>
      <w:r w:rsidR="00C224E8" w:rsidRPr="009A5185">
        <w:rPr>
          <w:rFonts w:cs="Arial"/>
        </w:rPr>
        <w:t>7</w:t>
      </w:r>
      <w:r w:rsidR="004A4FD0" w:rsidRPr="009A5185">
        <w:rPr>
          <w:rFonts w:cs="Arial"/>
        </w:rPr>
        <w:t>:</w:t>
      </w:r>
      <w:r w:rsidR="00C224E8" w:rsidRPr="009A5185">
        <w:rPr>
          <w:rFonts w:cs="Arial"/>
        </w:rPr>
        <w:t xml:space="preserve"> Managing Serious Error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4D6571" w:rsidRPr="009A5185">
        <w:rPr>
          <w:rFonts w:cs="Arial"/>
        </w:rPr>
        <w:t>,</w:t>
      </w:r>
      <w:r w:rsidRPr="009A5185">
        <w:rPr>
          <w:rFonts w:cs="Arial"/>
        </w:rPr>
        <w:t xml:space="preserve"> measure specifications, notes, and frequen</w:t>
      </w:r>
      <w:r w:rsidR="005471DC" w:rsidRPr="009A5185">
        <w:rPr>
          <w:rFonts w:cs="Arial"/>
        </w:rPr>
        <w:t>tl</w:t>
      </w:r>
      <w:r w:rsidRPr="009A5185">
        <w:rPr>
          <w:rFonts w:cs="Arial"/>
        </w:rPr>
        <w:t xml:space="preserve">y asked questions) before you begin. Failure to review the reference information could result in inaccurate responses. </w:t>
      </w:r>
    </w:p>
    <w:p w14:paraId="1535A0B0" w14:textId="77777777" w:rsidR="005F497A" w:rsidRPr="009A5185" w:rsidRDefault="005F497A" w:rsidP="0002601E"/>
    <w:p w14:paraId="45624F5D" w14:textId="77777777" w:rsidR="005F497A" w:rsidRPr="009A5185" w:rsidRDefault="005F497A" w:rsidP="0002601E"/>
    <w:p w14:paraId="678B6AF0" w14:textId="77777777" w:rsidR="005F497A" w:rsidRPr="009A5185" w:rsidRDefault="005F497A" w:rsidP="005F497A">
      <w:pPr>
        <w:rPr>
          <w:rFonts w:cs="Arial"/>
          <w:b/>
          <w:snapToGrid w:val="0"/>
          <w:sz w:val="40"/>
          <w:szCs w:val="40"/>
          <w:lang w:eastAsia="ja-JP"/>
        </w:rPr>
      </w:pPr>
      <w:r w:rsidRPr="009A5185">
        <w:rPr>
          <w:rFonts w:cs="Arial"/>
        </w:rPr>
        <w:br w:type="page"/>
      </w:r>
    </w:p>
    <w:p w14:paraId="6A927651" w14:textId="0D3AA0CD" w:rsidR="008910AA" w:rsidRPr="009A5185" w:rsidRDefault="00ED60CE" w:rsidP="00CF5A6E">
      <w:pPr>
        <w:pStyle w:val="Heading2"/>
      </w:pPr>
      <w:bookmarkStart w:id="629" w:name="_Section_7:_Managing"/>
      <w:bookmarkStart w:id="630" w:name="_Toc197079309"/>
      <w:bookmarkEnd w:id="629"/>
      <w:r w:rsidRPr="009A5185">
        <w:lastRenderedPageBreak/>
        <w:t>Section 7:</w:t>
      </w:r>
      <w:r w:rsidR="008910AA" w:rsidRPr="009A5185">
        <w:t xml:space="preserve"> Managing Serious Errors</w:t>
      </w:r>
      <w:bookmarkEnd w:id="630"/>
    </w:p>
    <w:p w14:paraId="0FD1E84E" w14:textId="77777777" w:rsidR="00EF7CC9" w:rsidRPr="009A5185" w:rsidRDefault="00EF7CC9">
      <w:pPr>
        <w:pStyle w:val="BodyText3"/>
        <w:rPr>
          <w:rFonts w:cs="Arial"/>
          <w:b/>
        </w:rPr>
      </w:pPr>
    </w:p>
    <w:p w14:paraId="1012E23E" w14:textId="5A9D5517" w:rsidR="000C3BE1" w:rsidRPr="009A5185" w:rsidRDefault="00BA20DA">
      <w:pPr>
        <w:pStyle w:val="BodyText3"/>
        <w:rPr>
          <w:rFonts w:cs="Arial"/>
        </w:rPr>
      </w:pPr>
      <w:r>
        <w:rPr>
          <w:rFonts w:cs="Arial"/>
          <w:b/>
        </w:rPr>
        <w:t>Never Events</w:t>
      </w:r>
      <w:r w:rsidR="000C3BE1" w:rsidRPr="009A5185">
        <w:rPr>
          <w:rFonts w:cs="Arial"/>
          <w:b/>
        </w:rPr>
        <w:t xml:space="preserve"> Fact Sheet:</w:t>
      </w:r>
      <w:r w:rsidR="00E03E77" w:rsidRPr="009A5185">
        <w:rPr>
          <w:rFonts w:cs="Arial"/>
          <w:b/>
        </w:rPr>
        <w:t xml:space="preserve"> </w:t>
      </w:r>
      <w:hyperlink r:id="rId408" w:history="1">
        <w:r w:rsidR="00F77C36" w:rsidRPr="00C37B4B">
          <w:rPr>
            <w:rStyle w:val="Hyperlink"/>
          </w:rPr>
          <w:t>https://ratings.leapfroggroup.org/measure/hospital/2025/responding-never-events</w:t>
        </w:r>
      </w:hyperlink>
      <w:r w:rsidR="00F77C36">
        <w:t xml:space="preserve"> </w:t>
      </w:r>
    </w:p>
    <w:p w14:paraId="2493575C" w14:textId="77777777" w:rsidR="00652583" w:rsidRDefault="00652583">
      <w:pPr>
        <w:pStyle w:val="BodyText3"/>
        <w:rPr>
          <w:rFonts w:cs="Arial"/>
          <w:snapToGrid w:val="0"/>
        </w:rPr>
      </w:pPr>
    </w:p>
    <w:p w14:paraId="38B72920" w14:textId="3E480359" w:rsidR="00174828" w:rsidRDefault="00652583">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sidR="00756D15">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409" w:history="1">
        <w:r w:rsidRPr="009A5185">
          <w:rPr>
            <w:rStyle w:val="Hyperlink"/>
            <w:rFonts w:cs="Arial"/>
          </w:rPr>
          <w:t>Join NHSN Group webpage</w:t>
        </w:r>
      </w:hyperlink>
      <w:r w:rsidRPr="009A5185">
        <w:rPr>
          <w:rFonts w:cs="Arial"/>
        </w:rPr>
        <w:t>.</w:t>
      </w:r>
    </w:p>
    <w:p w14:paraId="2AECF5B3" w14:textId="77777777" w:rsidR="00652583" w:rsidRDefault="00652583">
      <w:pPr>
        <w:pStyle w:val="BodyText3"/>
        <w:rPr>
          <w:rFonts w:cs="Arial"/>
          <w:b/>
        </w:rPr>
      </w:pPr>
    </w:p>
    <w:p w14:paraId="6743CF84" w14:textId="33979945" w:rsidR="00E645BE" w:rsidRDefault="00E645BE">
      <w:pPr>
        <w:pStyle w:val="BodyText3"/>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w:t>
      </w:r>
      <w:r>
        <w:rPr>
          <w:rFonts w:cs="Arial"/>
          <w:b/>
        </w:rPr>
        <w:t xml:space="preserve"> for Never Events</w:t>
      </w:r>
      <w:r w:rsidR="003D1441">
        <w:rPr>
          <w:rFonts w:cs="Arial"/>
          <w:b/>
        </w:rPr>
        <w:t>:</w:t>
      </w:r>
    </w:p>
    <w:p w14:paraId="109966A6" w14:textId="78A16ED1" w:rsidR="00E645BE" w:rsidRPr="00E645BE" w:rsidRDefault="00E645BE" w:rsidP="00E645BE">
      <w:pPr>
        <w:pStyle w:val="BodyText3"/>
        <w:spacing w:line="276" w:lineRule="auto"/>
        <w:rPr>
          <w:rFonts w:cs="Arial"/>
        </w:rPr>
      </w:pPr>
      <w:r w:rsidRPr="009A5185">
        <w:rPr>
          <w:rFonts w:cs="Arial"/>
        </w:rPr>
        <w:t xml:space="preserve">Has a policy that includes the nine principles of Leapfrog’s Never Events policy and will implement this policy if a “never event” occurs within their </w:t>
      </w:r>
      <w:r>
        <w:rPr>
          <w:rFonts w:cs="Arial"/>
        </w:rPr>
        <w:t>hospital</w:t>
      </w:r>
      <w:r w:rsidRPr="009A5185">
        <w:rPr>
          <w:rFonts w:cs="Arial"/>
        </w:rPr>
        <w:t>.</w:t>
      </w:r>
    </w:p>
    <w:p w14:paraId="4F87141B" w14:textId="77777777" w:rsidR="00E645BE" w:rsidRDefault="00E645BE">
      <w:pPr>
        <w:pStyle w:val="BodyText3"/>
        <w:rPr>
          <w:rFonts w:cs="Arial"/>
          <w:b/>
        </w:rPr>
      </w:pPr>
    </w:p>
    <w:p w14:paraId="3A584932" w14:textId="3C380C0A" w:rsidR="008910AA" w:rsidRPr="00E645BE" w:rsidRDefault="008910AA">
      <w:pPr>
        <w:pStyle w:val="BodyText3"/>
        <w:rPr>
          <w:rFonts w:cs="Arial"/>
          <w:b/>
        </w:rPr>
      </w:pPr>
      <w:r w:rsidRPr="009A5185">
        <w:rPr>
          <w:rFonts w:cs="Arial"/>
          <w:b/>
        </w:rPr>
        <w:t xml:space="preserve">Each 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C663E4">
        <w:rPr>
          <w:rFonts w:cs="Arial"/>
          <w:b/>
        </w:rPr>
        <w:t>s</w:t>
      </w:r>
      <w:r w:rsidRPr="009A5185">
        <w:rPr>
          <w:rFonts w:cs="Arial"/>
          <w:b/>
        </w:rPr>
        <w:t xml:space="preserve"> </w:t>
      </w:r>
      <w:r w:rsidR="00E645BE">
        <w:rPr>
          <w:rFonts w:cs="Arial"/>
          <w:b/>
        </w:rPr>
        <w:t xml:space="preserve">for </w:t>
      </w:r>
      <w:r w:rsidR="00E645BE" w:rsidRPr="00E645BE">
        <w:rPr>
          <w:rFonts w:cs="Arial"/>
          <w:b/>
        </w:rPr>
        <w:t>Healthcare-Associated Infections</w:t>
      </w:r>
      <w:r w:rsidR="00A75CD9">
        <w:rPr>
          <w:rFonts w:cs="Arial"/>
          <w:b/>
        </w:rPr>
        <w:t xml:space="preserve">: </w:t>
      </w:r>
    </w:p>
    <w:p w14:paraId="1800B438" w14:textId="580647EC" w:rsidR="00972C2D" w:rsidRPr="005D4733" w:rsidRDefault="008910AA" w:rsidP="00AD309C">
      <w:pPr>
        <w:pStyle w:val="BodyText3"/>
        <w:numPr>
          <w:ilvl w:val="0"/>
          <w:numId w:val="11"/>
        </w:numPr>
        <w:spacing w:line="276" w:lineRule="auto"/>
        <w:rPr>
          <w:rFonts w:cs="Arial"/>
        </w:rPr>
      </w:pPr>
      <w:r w:rsidRPr="009A5185">
        <w:rPr>
          <w:rFonts w:cs="Arial"/>
        </w:rPr>
        <w:t xml:space="preserve">Has a </w:t>
      </w:r>
      <w:r w:rsidR="001354B2" w:rsidRPr="009A5185">
        <w:rPr>
          <w:rFonts w:cs="Arial"/>
        </w:rPr>
        <w:t xml:space="preserve">CLABSI </w:t>
      </w:r>
      <w:r w:rsidR="00A75E87" w:rsidRPr="009A5185">
        <w:rPr>
          <w:rFonts w:cs="Arial"/>
        </w:rPr>
        <w:t xml:space="preserve">standardized infection ratio </w:t>
      </w:r>
      <w:r w:rsidRPr="009A5185">
        <w:rPr>
          <w:rFonts w:cs="Arial"/>
        </w:rPr>
        <w:t xml:space="preserve">of </w:t>
      </w:r>
      <w:r w:rsidR="00F26C79" w:rsidRPr="009A5185">
        <w:rPr>
          <w:rFonts w:cs="Arial"/>
        </w:rPr>
        <w:t>less than or equal to 0.</w:t>
      </w:r>
      <w:r w:rsidR="00BD7397" w:rsidRPr="009A5185">
        <w:rPr>
          <w:rFonts w:cs="Arial"/>
        </w:rPr>
        <w:t xml:space="preserve">413 </w:t>
      </w:r>
      <w:r w:rsidR="00E97757" w:rsidRPr="009A5185">
        <w:rPr>
          <w:rFonts w:cs="Arial"/>
        </w:rPr>
        <w:t xml:space="preserve">for </w:t>
      </w:r>
      <w:r w:rsidR="00F26C79" w:rsidRPr="009A5185">
        <w:rPr>
          <w:rFonts w:cs="Arial"/>
        </w:rPr>
        <w:t>ICU and select ward</w:t>
      </w:r>
      <w:r w:rsidR="00E97757" w:rsidRPr="009A5185">
        <w:rPr>
          <w:rFonts w:cs="Arial"/>
        </w:rPr>
        <w:t xml:space="preserve"> inpatients</w:t>
      </w:r>
      <w:r w:rsidR="00C80178" w:rsidRPr="009A5185">
        <w:rPr>
          <w:rFonts w:cs="Arial"/>
        </w:rPr>
        <w:t>.</w:t>
      </w:r>
    </w:p>
    <w:p w14:paraId="3BA2C51E" w14:textId="6F2F6976" w:rsidR="00EE1B88" w:rsidRPr="005D4733" w:rsidRDefault="00972C2D" w:rsidP="00AD309C">
      <w:pPr>
        <w:pStyle w:val="ListParagraph"/>
        <w:numPr>
          <w:ilvl w:val="0"/>
          <w:numId w:val="11"/>
        </w:numPr>
        <w:spacing w:line="276" w:lineRule="auto"/>
        <w:rPr>
          <w:rFonts w:cs="Arial"/>
        </w:rPr>
      </w:pPr>
      <w:r w:rsidRPr="009A5185">
        <w:rPr>
          <w:rFonts w:cs="Arial"/>
        </w:rPr>
        <w:t xml:space="preserve">Has a </w:t>
      </w:r>
      <w:r w:rsidR="001354B2" w:rsidRPr="009A5185">
        <w:rPr>
          <w:rFonts w:cs="Arial"/>
        </w:rPr>
        <w:t xml:space="preserve">CAUTI </w:t>
      </w:r>
      <w:r w:rsidRPr="009A5185">
        <w:rPr>
          <w:rFonts w:cs="Arial"/>
        </w:rPr>
        <w:t>standardized in</w:t>
      </w:r>
      <w:r w:rsidR="00D23307" w:rsidRPr="009A5185">
        <w:rPr>
          <w:rFonts w:cs="Arial"/>
        </w:rPr>
        <w:t xml:space="preserve">fection ratio of less than </w:t>
      </w:r>
      <w:r w:rsidR="00F534DA" w:rsidRPr="009A5185">
        <w:rPr>
          <w:rFonts w:cs="Arial"/>
        </w:rPr>
        <w:t xml:space="preserve">or equal to </w:t>
      </w:r>
      <w:r w:rsidR="00F26C79" w:rsidRPr="009A5185">
        <w:rPr>
          <w:rFonts w:cs="Arial"/>
        </w:rPr>
        <w:t>0.</w:t>
      </w:r>
      <w:r w:rsidR="00BD7397" w:rsidRPr="009A5185">
        <w:rPr>
          <w:rFonts w:cs="Arial"/>
        </w:rPr>
        <w:t>427</w:t>
      </w:r>
      <w:r w:rsidR="00E97757" w:rsidRPr="009A5185">
        <w:rPr>
          <w:rFonts w:cs="Arial"/>
        </w:rPr>
        <w:t xml:space="preserve"> for </w:t>
      </w:r>
      <w:r w:rsidR="00F26C79" w:rsidRPr="009A5185">
        <w:rPr>
          <w:rFonts w:cs="Arial"/>
        </w:rPr>
        <w:t xml:space="preserve">ICU and select ward </w:t>
      </w:r>
      <w:r w:rsidR="00E97757" w:rsidRPr="009A5185">
        <w:rPr>
          <w:rFonts w:cs="Arial"/>
        </w:rPr>
        <w:t>inpatients</w:t>
      </w:r>
      <w:r w:rsidR="00C80178" w:rsidRPr="009A5185">
        <w:rPr>
          <w:rFonts w:cs="Arial"/>
        </w:rPr>
        <w:t>.</w:t>
      </w:r>
    </w:p>
    <w:p w14:paraId="7D4243A3" w14:textId="41B504C4" w:rsidR="00F534DA" w:rsidRPr="005D4733" w:rsidRDefault="00EE1B88" w:rsidP="00AD309C">
      <w:pPr>
        <w:pStyle w:val="ListParagraph"/>
        <w:numPr>
          <w:ilvl w:val="0"/>
          <w:numId w:val="11"/>
        </w:numPr>
        <w:spacing w:line="276" w:lineRule="auto"/>
        <w:rPr>
          <w:rFonts w:cs="Arial"/>
        </w:rPr>
      </w:pPr>
      <w:r w:rsidRPr="009A5185">
        <w:rPr>
          <w:rFonts w:cs="Arial"/>
        </w:rPr>
        <w:t xml:space="preserve">Has a MRSA standardized </w:t>
      </w:r>
      <w:r w:rsidR="00F534DA" w:rsidRPr="009A5185">
        <w:rPr>
          <w:rFonts w:cs="Arial"/>
        </w:rPr>
        <w:t>infection ratio of less than or equal to</w:t>
      </w:r>
      <w:r w:rsidR="00F26C79" w:rsidRPr="009A5185">
        <w:rPr>
          <w:rFonts w:cs="Arial"/>
        </w:rPr>
        <w:t xml:space="preserve"> 0.</w:t>
      </w:r>
      <w:r w:rsidR="00BD7397" w:rsidRPr="009A5185">
        <w:rPr>
          <w:rFonts w:cs="Arial"/>
        </w:rPr>
        <w:t>496</w:t>
      </w:r>
      <w:r w:rsidR="00D902C9" w:rsidRPr="009A5185">
        <w:rPr>
          <w:rFonts w:cs="Arial"/>
        </w:rPr>
        <w:t xml:space="preserve"> for </w:t>
      </w:r>
      <w:r w:rsidR="00931DA1" w:rsidRPr="009A5185">
        <w:rPr>
          <w:rFonts w:cs="Arial"/>
        </w:rPr>
        <w:t>facility-wide inpatients.</w:t>
      </w:r>
    </w:p>
    <w:p w14:paraId="48E7FD08" w14:textId="046604F2" w:rsidR="00F534DA" w:rsidRPr="005D4733" w:rsidRDefault="00FD25FE" w:rsidP="00AD309C">
      <w:pPr>
        <w:pStyle w:val="ListParagraph"/>
        <w:numPr>
          <w:ilvl w:val="0"/>
          <w:numId w:val="11"/>
        </w:numPr>
        <w:spacing w:line="276" w:lineRule="auto"/>
        <w:rPr>
          <w:rFonts w:cs="Arial"/>
        </w:rPr>
      </w:pPr>
      <w:r w:rsidRPr="009A5185">
        <w:rPr>
          <w:rFonts w:cs="Arial"/>
        </w:rPr>
        <w:t xml:space="preserve">Has a </w:t>
      </w:r>
      <w:r w:rsidRPr="009B095B">
        <w:rPr>
          <w:rFonts w:cs="Arial"/>
          <w:i/>
        </w:rPr>
        <w:t xml:space="preserve">C. </w:t>
      </w:r>
      <w:r w:rsidR="00756D15">
        <w:rPr>
          <w:rFonts w:cs="Arial"/>
          <w:i/>
        </w:rPr>
        <w:t>d</w:t>
      </w:r>
      <w:r w:rsidRPr="009B095B">
        <w:rPr>
          <w:rFonts w:cs="Arial"/>
          <w:i/>
        </w:rPr>
        <w:t>iff.</w:t>
      </w:r>
      <w:r w:rsidR="00F534DA" w:rsidRPr="009A5185">
        <w:rPr>
          <w:rFonts w:cs="Arial"/>
        </w:rPr>
        <w:t xml:space="preserve"> standardized infection ratio of less than or equal to</w:t>
      </w:r>
      <w:r w:rsidR="00F26C79" w:rsidRPr="009A5185">
        <w:rPr>
          <w:rFonts w:cs="Arial"/>
        </w:rPr>
        <w:t xml:space="preserve"> 0.</w:t>
      </w:r>
      <w:r w:rsidR="00BD7397" w:rsidRPr="009A5185">
        <w:rPr>
          <w:rFonts w:cs="Arial"/>
        </w:rPr>
        <w:t>621</w:t>
      </w:r>
      <w:r w:rsidR="00931DA1" w:rsidRPr="009A5185">
        <w:rPr>
          <w:rFonts w:cs="Arial"/>
        </w:rPr>
        <w:t xml:space="preserve"> for facility-wide inpatients.</w:t>
      </w:r>
    </w:p>
    <w:p w14:paraId="06E2E4F7" w14:textId="75A5CBAA" w:rsidR="00F534DA" w:rsidRPr="009A5185" w:rsidRDefault="00F534DA" w:rsidP="00AD309C">
      <w:pPr>
        <w:pStyle w:val="ListParagraph"/>
        <w:numPr>
          <w:ilvl w:val="0"/>
          <w:numId w:val="11"/>
        </w:numPr>
        <w:spacing w:line="276" w:lineRule="auto"/>
        <w:rPr>
          <w:rFonts w:cs="Arial"/>
        </w:rPr>
      </w:pPr>
      <w:r w:rsidRPr="009A5185">
        <w:rPr>
          <w:rFonts w:cs="Arial"/>
        </w:rPr>
        <w:t xml:space="preserve">Has </w:t>
      </w:r>
      <w:r w:rsidR="00084BFE" w:rsidRPr="009A5185">
        <w:rPr>
          <w:rFonts w:cs="Arial"/>
        </w:rPr>
        <w:t>an</w:t>
      </w:r>
      <w:r w:rsidRPr="009A5185">
        <w:rPr>
          <w:rFonts w:cs="Arial"/>
        </w:rPr>
        <w:t xml:space="preserve"> SSI</w:t>
      </w:r>
      <w:r w:rsidR="00D62974" w:rsidRPr="009A5185">
        <w:rPr>
          <w:rFonts w:cs="Arial"/>
        </w:rPr>
        <w:t>:</w:t>
      </w:r>
      <w:r w:rsidRPr="009A5185">
        <w:rPr>
          <w:rFonts w:cs="Arial"/>
        </w:rPr>
        <w:t xml:space="preserve"> Colon standardized infection ratio of less than or equal to </w:t>
      </w:r>
      <w:r w:rsidR="00F26C79" w:rsidRPr="009A5185">
        <w:rPr>
          <w:rFonts w:cs="Arial"/>
        </w:rPr>
        <w:t>0.</w:t>
      </w:r>
      <w:r w:rsidR="00BD7397" w:rsidRPr="009A5185">
        <w:rPr>
          <w:rFonts w:cs="Arial"/>
        </w:rPr>
        <w:t>349</w:t>
      </w:r>
      <w:r w:rsidR="00931DA1" w:rsidRPr="009A5185">
        <w:rPr>
          <w:rFonts w:cs="Arial"/>
        </w:rPr>
        <w:t xml:space="preserve"> for inpatients following eligible colon procedures.</w:t>
      </w:r>
    </w:p>
    <w:p w14:paraId="17492FCA" w14:textId="77777777" w:rsidR="009D4EAF" w:rsidRPr="009A5185" w:rsidRDefault="009D4EAF" w:rsidP="009D4EAF">
      <w:pPr>
        <w:rPr>
          <w:rFonts w:cs="Arial"/>
          <w:b/>
        </w:rPr>
      </w:pPr>
    </w:p>
    <w:p w14:paraId="6DBB154C" w14:textId="08DCBA67" w:rsidR="0082085D" w:rsidRPr="009A5185" w:rsidRDefault="0082085D" w:rsidP="0082085D">
      <w:pPr>
        <w:rPr>
          <w:rFonts w:cs="Arial"/>
          <w:b/>
        </w:rPr>
      </w:pPr>
      <w:r w:rsidRPr="009A5185">
        <w:rPr>
          <w:rFonts w:cs="Arial"/>
          <w:b/>
        </w:rPr>
        <w:t xml:space="preserve">Download the </w:t>
      </w:r>
      <w:r w:rsidR="00A236B1">
        <w:rPr>
          <w:rFonts w:cs="Arial"/>
          <w:b/>
        </w:rPr>
        <w:t>202</w:t>
      </w:r>
      <w:r w:rsidR="00050E09">
        <w:rPr>
          <w:rFonts w:cs="Arial"/>
          <w:b/>
        </w:rPr>
        <w:t>5</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410" w:history="1">
        <w:r w:rsidRPr="009A5185">
          <w:rPr>
            <w:rStyle w:val="Hyperlink"/>
            <w:rFonts w:cs="Arial"/>
            <w:b/>
          </w:rPr>
          <w:t>Scoring and Results webpage</w:t>
        </w:r>
      </w:hyperlink>
      <w:r w:rsidRPr="009A5185">
        <w:rPr>
          <w:rFonts w:cs="Arial"/>
          <w:b/>
        </w:rPr>
        <w:t>.</w:t>
      </w:r>
    </w:p>
    <w:p w14:paraId="3D2CF84D" w14:textId="3D93FAAF" w:rsidR="0082085D" w:rsidRDefault="0082085D" w:rsidP="009D4EAF">
      <w:pPr>
        <w:rPr>
          <w:rFonts w:cs="Arial"/>
        </w:rPr>
      </w:pPr>
    </w:p>
    <w:p w14:paraId="7104E3D6" w14:textId="63A587E5" w:rsidR="006922BB" w:rsidRDefault="006922BB" w:rsidP="009D4EAF">
      <w:pPr>
        <w:rPr>
          <w:rFonts w:cs="Arial"/>
        </w:rPr>
      </w:pPr>
    </w:p>
    <w:p w14:paraId="605B3F78" w14:textId="279ED249" w:rsidR="006922BB" w:rsidRDefault="006922BB" w:rsidP="009D4EAF">
      <w:pPr>
        <w:rPr>
          <w:rFonts w:cs="Arial"/>
        </w:rPr>
      </w:pPr>
    </w:p>
    <w:p w14:paraId="12F5FF62" w14:textId="0253034F" w:rsidR="006922BB" w:rsidRDefault="006922BB" w:rsidP="009D4EAF">
      <w:pPr>
        <w:rPr>
          <w:rFonts w:cs="Arial"/>
        </w:rPr>
      </w:pPr>
    </w:p>
    <w:p w14:paraId="45B2A3B9" w14:textId="713FC89F" w:rsidR="006922BB" w:rsidRDefault="006922BB" w:rsidP="009D4EAF">
      <w:pPr>
        <w:rPr>
          <w:rFonts w:cs="Arial"/>
        </w:rPr>
      </w:pPr>
    </w:p>
    <w:p w14:paraId="3700797E" w14:textId="2841A8D2" w:rsidR="006922BB" w:rsidRDefault="006922BB" w:rsidP="009D4EAF">
      <w:pPr>
        <w:rPr>
          <w:rFonts w:cs="Arial"/>
        </w:rPr>
      </w:pPr>
    </w:p>
    <w:p w14:paraId="79F65627" w14:textId="7A541C83" w:rsidR="006922BB" w:rsidRDefault="006922BB" w:rsidP="009D4EAF">
      <w:pPr>
        <w:rPr>
          <w:rFonts w:cs="Arial"/>
        </w:rPr>
      </w:pPr>
    </w:p>
    <w:p w14:paraId="07D6C1A8" w14:textId="54D00B71" w:rsidR="006922BB" w:rsidRDefault="006922BB" w:rsidP="009D4EAF">
      <w:pPr>
        <w:rPr>
          <w:rFonts w:cs="Arial"/>
        </w:rPr>
      </w:pPr>
    </w:p>
    <w:p w14:paraId="4C53DDD8" w14:textId="4872819B" w:rsidR="006922BB" w:rsidRDefault="006922BB" w:rsidP="009D4EAF">
      <w:pPr>
        <w:rPr>
          <w:rFonts w:cs="Arial"/>
        </w:rPr>
      </w:pPr>
    </w:p>
    <w:p w14:paraId="6BE304DA" w14:textId="7F3E0E76" w:rsidR="006922BB" w:rsidRDefault="006922BB" w:rsidP="009D4EAF">
      <w:pPr>
        <w:rPr>
          <w:rFonts w:cs="Arial"/>
        </w:rPr>
      </w:pPr>
    </w:p>
    <w:p w14:paraId="0ABDBB08" w14:textId="2BBCE69E" w:rsidR="006922BB" w:rsidRDefault="006922BB" w:rsidP="009D4EAF">
      <w:pPr>
        <w:rPr>
          <w:rFonts w:cs="Arial"/>
        </w:rPr>
      </w:pPr>
    </w:p>
    <w:p w14:paraId="08E80488" w14:textId="480293AC" w:rsidR="006922BB" w:rsidRDefault="006922BB" w:rsidP="009D4EAF">
      <w:pPr>
        <w:rPr>
          <w:rFonts w:cs="Arial"/>
        </w:rPr>
      </w:pPr>
    </w:p>
    <w:p w14:paraId="25E80527" w14:textId="511A7093" w:rsidR="006922BB" w:rsidRDefault="006922BB" w:rsidP="009D4EAF">
      <w:pPr>
        <w:rPr>
          <w:rFonts w:cs="Arial"/>
        </w:rPr>
      </w:pPr>
    </w:p>
    <w:p w14:paraId="7E5D9536" w14:textId="67322257" w:rsidR="006922BB" w:rsidRDefault="006922BB" w:rsidP="009D4EAF">
      <w:pPr>
        <w:rPr>
          <w:rFonts w:cs="Arial"/>
        </w:rPr>
      </w:pPr>
    </w:p>
    <w:p w14:paraId="095C48D6" w14:textId="3462FC6E" w:rsidR="006922BB" w:rsidRDefault="006922BB" w:rsidP="009D4EAF">
      <w:pPr>
        <w:rPr>
          <w:rFonts w:cs="Arial"/>
        </w:rPr>
      </w:pPr>
    </w:p>
    <w:p w14:paraId="547AD4C3" w14:textId="07411DA7" w:rsidR="006922BB" w:rsidRDefault="006922BB" w:rsidP="009D4EAF">
      <w:pPr>
        <w:rPr>
          <w:rFonts w:cs="Arial"/>
        </w:rPr>
      </w:pPr>
    </w:p>
    <w:p w14:paraId="681B36DA" w14:textId="77144952" w:rsidR="006922BB" w:rsidRDefault="006922BB" w:rsidP="009D4EAF">
      <w:pPr>
        <w:rPr>
          <w:rFonts w:cs="Arial"/>
        </w:rPr>
      </w:pPr>
    </w:p>
    <w:p w14:paraId="604DBFDB" w14:textId="21C61225" w:rsidR="006922BB" w:rsidRDefault="006922BB" w:rsidP="009D4EAF">
      <w:pPr>
        <w:rPr>
          <w:rFonts w:cs="Arial"/>
        </w:rPr>
      </w:pPr>
    </w:p>
    <w:p w14:paraId="46B2EA43" w14:textId="58D1D77E" w:rsidR="006922BB" w:rsidRDefault="006922BB" w:rsidP="009D4EAF">
      <w:pPr>
        <w:rPr>
          <w:rFonts w:cs="Arial"/>
        </w:rPr>
      </w:pPr>
    </w:p>
    <w:p w14:paraId="0544DDBC" w14:textId="3DFB2A6C" w:rsidR="006922BB" w:rsidRDefault="006922BB" w:rsidP="009D4EAF">
      <w:pPr>
        <w:rPr>
          <w:rFonts w:cs="Arial"/>
        </w:rPr>
      </w:pPr>
    </w:p>
    <w:p w14:paraId="679742C1" w14:textId="30E8D7EE" w:rsidR="006922BB" w:rsidRDefault="006922BB" w:rsidP="009D4EAF">
      <w:pPr>
        <w:rPr>
          <w:rFonts w:cs="Arial"/>
        </w:rPr>
      </w:pPr>
    </w:p>
    <w:p w14:paraId="6FB09BED" w14:textId="655AC476" w:rsidR="006922BB" w:rsidRDefault="006922BB" w:rsidP="009D4EAF">
      <w:pPr>
        <w:rPr>
          <w:rFonts w:cs="Arial"/>
        </w:rPr>
      </w:pPr>
    </w:p>
    <w:p w14:paraId="662FDC53" w14:textId="552446D9" w:rsidR="006922BB" w:rsidRDefault="006922BB" w:rsidP="009D4EAF">
      <w:pPr>
        <w:rPr>
          <w:rFonts w:cs="Arial"/>
        </w:rPr>
      </w:pPr>
    </w:p>
    <w:p w14:paraId="6BBEE5D8" w14:textId="158488B5" w:rsidR="006922BB" w:rsidRDefault="006922BB" w:rsidP="009D4EAF">
      <w:pPr>
        <w:rPr>
          <w:rFonts w:cs="Arial"/>
        </w:rPr>
      </w:pPr>
    </w:p>
    <w:p w14:paraId="187D3756" w14:textId="16C09ED5" w:rsidR="006922BB" w:rsidRDefault="006922BB" w:rsidP="009D4EAF">
      <w:pPr>
        <w:rPr>
          <w:rFonts w:cs="Arial"/>
        </w:rPr>
      </w:pPr>
    </w:p>
    <w:p w14:paraId="211C195F" w14:textId="77777777" w:rsidR="00D41E0D" w:rsidRDefault="00D41E0D">
      <w:pPr>
        <w:rPr>
          <w:b/>
          <w:snapToGrid w:val="0"/>
          <w:sz w:val="28"/>
          <w:szCs w:val="24"/>
          <w:u w:val="single"/>
          <w:lang w:eastAsia="ja-JP"/>
        </w:rPr>
      </w:pPr>
      <w:r>
        <w:br w:type="page"/>
      </w:r>
    </w:p>
    <w:p w14:paraId="57572845" w14:textId="2E0555D3" w:rsidR="006922BB" w:rsidRDefault="006922BB" w:rsidP="00CF5A6E">
      <w:pPr>
        <w:pStyle w:val="Heading2"/>
      </w:pPr>
      <w:bookmarkStart w:id="631" w:name="_Toc197079310"/>
      <w:r>
        <w:lastRenderedPageBreak/>
        <w:t xml:space="preserve">7A: </w:t>
      </w:r>
      <w:r w:rsidRPr="006922BB">
        <w:t>Never Events</w:t>
      </w:r>
      <w:bookmarkEnd w:id="631"/>
    </w:p>
    <w:p w14:paraId="29AF3710" w14:textId="77777777" w:rsidR="006922BB" w:rsidRPr="00BE2BD0" w:rsidRDefault="006922BB" w:rsidP="006922BB">
      <w:pPr>
        <w:rPr>
          <w:rFonts w:cs="Arial"/>
          <w:snapToGrid w:val="0"/>
          <w:sz w:val="14"/>
          <w:szCs w:val="14"/>
        </w:rPr>
      </w:pPr>
    </w:p>
    <w:p w14:paraId="3F07ECCC" w14:textId="33C31DBA" w:rsidR="006922BB" w:rsidRPr="009A5185" w:rsidRDefault="006922BB" w:rsidP="006922BB">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1" w:history="1">
        <w:r w:rsidRPr="009A5185">
          <w:rPr>
            <w:rStyle w:val="Hyperlink"/>
            <w:rFonts w:cs="Arial"/>
            <w:snapToGrid w:val="0"/>
          </w:rPr>
          <w:t>Leapfrog’s Multi-Campus Reporting Policy</w:t>
        </w:r>
      </w:hyperlink>
      <w:r w:rsidRPr="009A5185">
        <w:rPr>
          <w:rFonts w:cs="Arial"/>
          <w:snapToGrid w:val="0"/>
        </w:rPr>
        <w:t>.</w:t>
      </w:r>
    </w:p>
    <w:p w14:paraId="2E1421A8" w14:textId="77777777" w:rsidR="006922BB" w:rsidRPr="004F77AD" w:rsidRDefault="006922BB" w:rsidP="006922BB">
      <w:pPr>
        <w:pStyle w:val="EndnoteText"/>
        <w:rPr>
          <w:rFonts w:cs="Arial"/>
          <w:b/>
          <w:snapToGrid w:val="0"/>
          <w:sz w:val="12"/>
          <w:szCs w:val="12"/>
        </w:rPr>
      </w:pPr>
    </w:p>
    <w:p w14:paraId="435892DA" w14:textId="4CDEBCC8" w:rsidR="006922BB" w:rsidRDefault="006922BB" w:rsidP="006922BB">
      <w:pPr>
        <w:pStyle w:val="EndnoteText"/>
      </w:pPr>
      <w:r w:rsidRPr="00690C11">
        <w:rPr>
          <w:rFonts w:cs="Arial"/>
          <w:b/>
          <w:snapToGrid w:val="0"/>
          <w:color w:val="FF0000"/>
        </w:rPr>
        <w:t xml:space="preserve">Important Note: </w:t>
      </w:r>
      <w:r w:rsidRPr="009A5185">
        <w:rPr>
          <w:rFonts w:cs="Arial"/>
        </w:rPr>
        <w:t xml:space="preserve">To earn credit for </w:t>
      </w:r>
      <w:r>
        <w:rPr>
          <w:rFonts w:cs="Arial"/>
        </w:rPr>
        <w:t>these questions</w:t>
      </w:r>
      <w:r w:rsidRPr="009A5185">
        <w:rPr>
          <w:rFonts w:cs="Arial"/>
        </w:rPr>
        <w:t xml:space="preserve">, hospitals must have a policy in place that addresses the National Quality Forum’s list of Serious Reportable Events. All references to “never event” or “serious reportable event” are specific to the National Quality Forum list available at </w:t>
      </w:r>
      <w:hyperlink r:id="rId412" w:history="1">
        <w:r w:rsidR="00341ECE" w:rsidRPr="004103A9">
          <w:rPr>
            <w:rStyle w:val="Hyperlink"/>
          </w:rPr>
          <w:t>https://digitalassets.jointcommission.org/api/public/content/4534bbaaee4f4bd280c2054765f37f4b?v=a60f8f9a</w:t>
        </w:r>
      </w:hyperlink>
      <w:r w:rsidR="00341ECE">
        <w:t xml:space="preserve">. </w:t>
      </w:r>
    </w:p>
    <w:p w14:paraId="62FF617F" w14:textId="77777777" w:rsidR="004F77AD" w:rsidRPr="00CE5AC0" w:rsidRDefault="004F77AD" w:rsidP="006922BB">
      <w:pPr>
        <w:pStyle w:val="EndnoteText"/>
        <w:rPr>
          <w:rFonts w:cs="Arial"/>
          <w:sz w:val="16"/>
          <w:szCs w:val="16"/>
        </w:rPr>
      </w:pPr>
    </w:p>
    <w:p w14:paraId="38068A51" w14:textId="77777777" w:rsidR="006922BB" w:rsidRDefault="006922BB" w:rsidP="006922BB">
      <w:pPr>
        <w:pStyle w:val="EndnoteText"/>
        <w:rPr>
          <w:rFonts w:cs="Arial"/>
        </w:rPr>
      </w:pPr>
      <w:r>
        <w:rPr>
          <w:noProof/>
        </w:rPr>
        <mc:AlternateContent>
          <mc:Choice Requires="wps">
            <w:drawing>
              <wp:inline distT="0" distB="0" distL="0" distR="0" wp14:anchorId="4A7747AC" wp14:editId="25E9AC4E">
                <wp:extent cx="5924550" cy="1133475"/>
                <wp:effectExtent l="0" t="0" r="19050" b="28575"/>
                <wp:docPr id="11" name="Text Box 11" descr="P10155TB2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3475"/>
                        </a:xfrm>
                        <a:prstGeom prst="rect">
                          <a:avLst/>
                        </a:prstGeom>
                        <a:solidFill>
                          <a:srgbClr val="FFFFFF"/>
                        </a:solidFill>
                        <a:ln w="9525">
                          <a:solidFill>
                            <a:srgbClr val="FF0000"/>
                          </a:solidFill>
                          <a:miter lim="800000"/>
                          <a:headEnd/>
                          <a:tailEnd/>
                        </a:ln>
                      </wps:spPr>
                      <wps:txb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41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4A7747AC" id="Text Box 11" o:spid="_x0000_s1056" type="#_x0000_t202" alt="P10155TB29#y1" style="width: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" strokecolor="red">
                <v:textbo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41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DF50616" w14:textId="77777777" w:rsidR="006922BB" w:rsidRPr="00CE5AC0" w:rsidRDefault="006922BB" w:rsidP="006922BB">
      <w:pPr>
        <w:pStyle w:val="EndnoteText"/>
        <w:rPr>
          <w:rFonts w:cs="Arial"/>
          <w:sz w:val="16"/>
          <w:szCs w:val="16"/>
        </w:rPr>
      </w:pPr>
    </w:p>
    <w:p w14:paraId="42B1ACF3" w14:textId="282DB7FD" w:rsidR="00803D50" w:rsidRPr="009A5185" w:rsidRDefault="00803D50" w:rsidP="00803D50">
      <w:pPr>
        <w:pStyle w:val="EndnoteText"/>
        <w:rPr>
          <w:rFonts w:cs="Arial"/>
        </w:rPr>
      </w:pPr>
      <w:r w:rsidRPr="009A5185">
        <w:rPr>
          <w:rFonts w:cs="Arial"/>
        </w:rPr>
        <w:t xml:space="preserve">Below are the nine elements which make up The Leapfrog Group’s Policy Statement regarding </w:t>
      </w:r>
      <w:hyperlink w:anchor="Endnote36_NeverEvent" w:history="1">
        <w:r w:rsidRPr="009A5185">
          <w:rPr>
            <w:rStyle w:val="Hyperlink"/>
            <w:rFonts w:cs="Arial"/>
          </w:rPr>
          <w:t>never events</w:t>
        </w:r>
      </w:hyperlink>
      <w:r w:rsidRPr="009A5185">
        <w:rPr>
          <w:rFonts w:cs="Arial"/>
        </w:rPr>
        <w:t>.</w:t>
      </w:r>
      <w:bookmarkStart w:id="632" w:name="_Ref534278133"/>
      <w:r w:rsidR="000F0582">
        <w:rPr>
          <w:rFonts w:ascii="ZWAdobeF" w:hAnsi="ZWAdobeF" w:cs="ZWAdobeF"/>
          <w:sz w:val="2"/>
          <w:szCs w:val="2"/>
        </w:rPr>
        <w:t>45F</w:t>
      </w:r>
      <w:r w:rsidR="00BF053F">
        <w:rPr>
          <w:rFonts w:ascii="ZWAdobeF" w:hAnsi="ZWAdobeF" w:cs="ZWAdobeF"/>
          <w:sz w:val="2"/>
          <w:szCs w:val="2"/>
        </w:rPr>
        <w:t>47F</w:t>
      </w:r>
      <w:r w:rsidR="004C7557">
        <w:rPr>
          <w:rFonts w:ascii="ZWAdobeF" w:hAnsi="ZWAdobeF" w:cs="ZWAdobeF"/>
          <w:sz w:val="2"/>
          <w:szCs w:val="2"/>
        </w:rPr>
        <w:t>47F</w:t>
      </w:r>
      <w:r w:rsidRPr="009A5185">
        <w:rPr>
          <w:rStyle w:val="EndnoteReference"/>
          <w:rFonts w:cs="Arial"/>
        </w:rPr>
        <w:endnoteReference w:id="49"/>
      </w:r>
      <w:bookmarkEnd w:id="632"/>
      <w:r w:rsidRPr="009A5185">
        <w:rPr>
          <w:rFonts w:cs="Arial"/>
        </w:rPr>
        <w:t xml:space="preserve"> Indicate which of the following principles are included in your hospital’s</w:t>
      </w:r>
      <w:r>
        <w:rPr>
          <w:rFonts w:cs="Arial"/>
        </w:rPr>
        <w:t xml:space="preserve"> current</w:t>
      </w:r>
      <w:r w:rsidRPr="009A5185">
        <w:rPr>
          <w:rFonts w:cs="Arial"/>
        </w:rPr>
        <w:t xml:space="preserve"> never events policy. </w:t>
      </w:r>
    </w:p>
    <w:p w14:paraId="24283C31" w14:textId="77777777" w:rsidR="00803D50" w:rsidRPr="004F77AD" w:rsidRDefault="00803D50" w:rsidP="006922BB">
      <w:pPr>
        <w:pStyle w:val="EndnoteText"/>
        <w:rPr>
          <w:rFonts w:cs="Arial"/>
          <w:sz w:val="12"/>
          <w:szCs w:val="12"/>
        </w:rPr>
      </w:pPr>
    </w:p>
    <w:tbl>
      <w:tblPr>
        <w:tblStyle w:val="TableGrid"/>
        <w:tblW w:w="9332" w:type="dxa"/>
        <w:tblLayout w:type="fixed"/>
        <w:tblLook w:val="04A0" w:firstRow="1" w:lastRow="0" w:firstColumn="1" w:lastColumn="0" w:noHBand="0" w:noVBand="1"/>
      </w:tblPr>
      <w:tblGrid>
        <w:gridCol w:w="7177"/>
        <w:gridCol w:w="2155"/>
      </w:tblGrid>
      <w:tr w:rsidR="006922BB" w:rsidRPr="009A5185" w14:paraId="46DAF556" w14:textId="77777777" w:rsidTr="00C641A4">
        <w:trPr>
          <w:trHeight w:val="20"/>
        </w:trPr>
        <w:tc>
          <w:tcPr>
            <w:tcW w:w="7177" w:type="dxa"/>
            <w:vAlign w:val="center"/>
          </w:tcPr>
          <w:p w14:paraId="1F1F10B1" w14:textId="1329C9D1" w:rsidR="006922BB" w:rsidRPr="009E40B6" w:rsidRDefault="006922BB" w:rsidP="00AD309C">
            <w:pPr>
              <w:pStyle w:val="BodyText2"/>
              <w:numPr>
                <w:ilvl w:val="0"/>
                <w:numId w:val="54"/>
              </w:numPr>
              <w:rPr>
                <w:rFonts w:cs="Arial"/>
                <w:i w:val="0"/>
                <w:color w:val="auto"/>
              </w:rPr>
            </w:pPr>
            <w:r w:rsidRPr="009A5185">
              <w:rPr>
                <w:rFonts w:cs="Arial"/>
                <w:i w:val="0"/>
                <w:color w:val="auto"/>
              </w:rPr>
              <w:t xml:space="preserve">We </w:t>
            </w:r>
            <w:hyperlink w:anchor="Endnote37_Apology" w:history="1">
              <w:r w:rsidRPr="009A5185">
                <w:rPr>
                  <w:rStyle w:val="Hyperlink"/>
                  <w:rFonts w:cs="Arial"/>
                  <w:i w:val="0"/>
                </w:rPr>
                <w:t>apologize to the patient</w:t>
              </w:r>
            </w:hyperlink>
            <w:bookmarkStart w:id="634" w:name="_Ref534278066"/>
            <w:r w:rsidR="000F0582">
              <w:rPr>
                <w:rStyle w:val="Hyperlink"/>
                <w:rFonts w:ascii="ZWAdobeF" w:hAnsi="ZWAdobeF" w:cs="ZWAdobeF"/>
                <w:i w:val="0"/>
                <w:color w:val="auto"/>
                <w:sz w:val="2"/>
                <w:szCs w:val="2"/>
                <w:u w:val="none"/>
              </w:rPr>
              <w:t>46F</w:t>
            </w:r>
            <w:r w:rsidR="00BF053F">
              <w:rPr>
                <w:rStyle w:val="Hyperlink"/>
                <w:rFonts w:ascii="ZWAdobeF" w:hAnsi="ZWAdobeF" w:cs="ZWAdobeF"/>
                <w:i w:val="0"/>
                <w:color w:val="auto"/>
                <w:sz w:val="2"/>
                <w:szCs w:val="2"/>
                <w:u w:val="none"/>
              </w:rPr>
              <w:t>48F</w:t>
            </w:r>
            <w:r w:rsidR="004C7557">
              <w:rPr>
                <w:rStyle w:val="Hyperlink"/>
                <w:rFonts w:ascii="ZWAdobeF" w:hAnsi="ZWAdobeF" w:cs="ZWAdobeF"/>
                <w:i w:val="0"/>
                <w:color w:val="auto"/>
                <w:sz w:val="2"/>
                <w:szCs w:val="2"/>
                <w:u w:val="none"/>
              </w:rPr>
              <w:t>48F</w:t>
            </w:r>
            <w:r w:rsidRPr="009A5185">
              <w:rPr>
                <w:rStyle w:val="EndnoteReference"/>
                <w:rFonts w:cs="Arial"/>
                <w:i w:val="0"/>
                <w:color w:val="auto"/>
              </w:rPr>
              <w:endnoteReference w:id="50"/>
            </w:r>
            <w:bookmarkEnd w:id="634"/>
            <w:r w:rsidRPr="009A5185">
              <w:rPr>
                <w:rFonts w:cs="Arial"/>
                <w:i w:val="0"/>
                <w:color w:val="auto"/>
              </w:rPr>
              <w:t xml:space="preserve"> and/or family affected by the </w:t>
            </w:r>
            <w:hyperlink w:anchor="Endnote36_NeverEvent" w:history="1">
              <w:r w:rsidRPr="0002601E">
                <w:rPr>
                  <w:rStyle w:val="Hyperlink"/>
                  <w:rFonts w:cs="Arial"/>
                  <w:i w:val="0"/>
                  <w:iCs/>
                </w:rPr>
                <w:t xml:space="preserve">never </w:t>
              </w:r>
              <w:r w:rsidRPr="00D14D23">
                <w:rPr>
                  <w:rStyle w:val="Hyperlink"/>
                  <w:rFonts w:cs="Arial"/>
                  <w:i w:val="0"/>
                  <w:iCs/>
                </w:rPr>
                <w:t>event</w:t>
              </w:r>
            </w:hyperlink>
            <w:r w:rsidRPr="00D14D23">
              <w:rPr>
                <w:i w:val="0"/>
                <w:iCs/>
                <w:color w:val="auto"/>
                <w:vertAlign w:val="superscript"/>
              </w:rPr>
              <w:fldChar w:fldCharType="begin"/>
            </w:r>
            <w:r w:rsidRPr="00D14D23">
              <w:rPr>
                <w:rStyle w:val="Hyperlink"/>
                <w:rFonts w:cs="Arial"/>
                <w:i w:val="0"/>
                <w:iCs/>
              </w:rPr>
              <w:instrText xml:space="preserve"> NOTEREF _Ref534278133 \f \h </w:instrText>
            </w:r>
            <w:r w:rsidRPr="00D14D23">
              <w:rPr>
                <w:i w:val="0"/>
                <w:iCs/>
                <w:color w:val="auto"/>
                <w:vertAlign w:val="superscript"/>
              </w:rPr>
              <w:instrText xml:space="preserve"> \* MERGEFORMAT </w:instrText>
            </w:r>
            <w:r w:rsidRPr="00D14D23">
              <w:rPr>
                <w:i w:val="0"/>
                <w:iCs/>
                <w:color w:val="auto"/>
                <w:vertAlign w:val="superscript"/>
              </w:rPr>
            </w:r>
            <w:r w:rsidRPr="00D14D23">
              <w:rPr>
                <w:i w:val="0"/>
                <w:iCs/>
                <w:color w:val="auto"/>
                <w:vertAlign w:val="superscript"/>
              </w:rPr>
              <w:fldChar w:fldCharType="separate"/>
            </w:r>
            <w:r w:rsidR="00C4182A" w:rsidRPr="00D14D23">
              <w:rPr>
                <w:rStyle w:val="EndnoteReference"/>
                <w:i w:val="0"/>
                <w:iCs/>
              </w:rPr>
              <w:t>48</w:t>
            </w:r>
            <w:r w:rsidRPr="00D14D23">
              <w:rPr>
                <w:i w:val="0"/>
                <w:iCs/>
                <w:color w:val="auto"/>
                <w:vertAlign w:val="superscript"/>
              </w:rPr>
              <w:fldChar w:fldCharType="end"/>
            </w:r>
            <w:r w:rsidRPr="0002601E">
              <w:rPr>
                <w:rFonts w:cs="Arial"/>
                <w:i w:val="0"/>
                <w:iCs/>
                <w:color w:val="auto"/>
              </w:rPr>
              <w:t>.</w:t>
            </w:r>
          </w:p>
        </w:tc>
        <w:tc>
          <w:tcPr>
            <w:tcW w:w="2155" w:type="dxa"/>
            <w:vAlign w:val="center"/>
          </w:tcPr>
          <w:p w14:paraId="05D020EF" w14:textId="77777777" w:rsidR="006922BB" w:rsidRPr="00FC08A6" w:rsidRDefault="006922BB" w:rsidP="00AD309C">
            <w:pPr>
              <w:pStyle w:val="EndnoteText"/>
              <w:numPr>
                <w:ilvl w:val="0"/>
                <w:numId w:val="245"/>
              </w:numPr>
              <w:rPr>
                <w:rFonts w:cs="Arial"/>
                <w:iCs/>
              </w:rPr>
            </w:pPr>
            <w:r w:rsidRPr="00FC08A6">
              <w:rPr>
                <w:rFonts w:cs="Arial"/>
                <w:iCs/>
              </w:rPr>
              <w:t>Yes</w:t>
            </w:r>
          </w:p>
          <w:p w14:paraId="1C8C2101"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77C44959" w14:textId="77777777" w:rsidTr="00C641A4">
        <w:trPr>
          <w:trHeight w:val="864"/>
        </w:trPr>
        <w:tc>
          <w:tcPr>
            <w:tcW w:w="7177" w:type="dxa"/>
            <w:vAlign w:val="center"/>
          </w:tcPr>
          <w:p w14:paraId="5902B324" w14:textId="5DC431D5" w:rsidR="006922BB" w:rsidRPr="009A5185" w:rsidRDefault="006922BB" w:rsidP="00AD309C">
            <w:pPr>
              <w:pStyle w:val="BodyText2"/>
              <w:numPr>
                <w:ilvl w:val="0"/>
                <w:numId w:val="54"/>
              </w:numPr>
              <w:rPr>
                <w:rFonts w:cs="Arial"/>
                <w:i w:val="0"/>
                <w:color w:val="auto"/>
              </w:rPr>
            </w:pPr>
            <w:r w:rsidRPr="009A5185">
              <w:rPr>
                <w:rFonts w:cs="Arial"/>
                <w:i w:val="0"/>
                <w:color w:val="auto"/>
              </w:rPr>
              <w:t xml:space="preserve">We report the event to at least one of the following </w:t>
            </w:r>
            <w:hyperlink w:anchor="Endnote38_ExternalAgency" w:history="1">
              <w:r w:rsidRPr="009A5185">
                <w:rPr>
                  <w:rStyle w:val="Hyperlink"/>
                  <w:rFonts w:cs="Arial"/>
                  <w:i w:val="0"/>
                </w:rPr>
                <w:t>external agencies</w:t>
              </w:r>
            </w:hyperlink>
            <w:r w:rsidR="000F0582">
              <w:rPr>
                <w:rStyle w:val="Hyperlink"/>
                <w:rFonts w:ascii="ZWAdobeF" w:hAnsi="ZWAdobeF" w:cs="ZWAdobeF"/>
                <w:i w:val="0"/>
                <w:color w:val="auto"/>
                <w:sz w:val="2"/>
                <w:szCs w:val="2"/>
                <w:u w:val="none"/>
              </w:rPr>
              <w:t>47F</w:t>
            </w:r>
            <w:r w:rsidR="00BF053F">
              <w:rPr>
                <w:rStyle w:val="Hyperlink"/>
                <w:rFonts w:ascii="ZWAdobeF" w:hAnsi="ZWAdobeF" w:cs="ZWAdobeF"/>
                <w:i w:val="0"/>
                <w:color w:val="auto"/>
                <w:sz w:val="2"/>
                <w:szCs w:val="2"/>
                <w:u w:val="none"/>
              </w:rPr>
              <w:t>49F</w:t>
            </w:r>
            <w:r w:rsidR="004C7557">
              <w:rPr>
                <w:rStyle w:val="Hyperlink"/>
                <w:rFonts w:ascii="ZWAdobeF" w:hAnsi="ZWAdobeF" w:cs="ZWAdobeF"/>
                <w:i w:val="0"/>
                <w:color w:val="auto"/>
                <w:sz w:val="2"/>
                <w:szCs w:val="2"/>
                <w:u w:val="none"/>
              </w:rPr>
              <w:t>49F</w:t>
            </w:r>
            <w:r w:rsidRPr="009A5185">
              <w:rPr>
                <w:rStyle w:val="EndnoteReference"/>
                <w:rFonts w:cs="Arial"/>
                <w:i w:val="0"/>
                <w:color w:val="auto"/>
              </w:rPr>
              <w:endnoteReference w:id="51"/>
            </w:r>
            <w:r w:rsidRPr="009A5185">
              <w:rPr>
                <w:rFonts w:cs="Arial"/>
                <w:i w:val="0"/>
                <w:color w:val="auto"/>
              </w:rPr>
              <w:t xml:space="preserve"> within 15 business days of becoming aware that the </w:t>
            </w:r>
            <w:hyperlink w:anchor="Endnote36_NeverEvent" w:history="1">
              <w:r w:rsidRPr="009A5185">
                <w:rPr>
                  <w:rStyle w:val="Hyperlink"/>
                  <w:rFonts w:cs="Arial"/>
                  <w:i w:val="0"/>
                </w:rPr>
                <w:t xml:space="preserve">never </w:t>
              </w:r>
              <w:r w:rsidRPr="00D14D23">
                <w:rPr>
                  <w:rStyle w:val="Hyperlink"/>
                  <w:rFonts w:cs="Arial"/>
                  <w:i w:val="0"/>
                  <w:iCs/>
                </w:rPr>
                <w:t>event</w:t>
              </w:r>
            </w:hyperlink>
            <w:r w:rsidRPr="00D14D23">
              <w:rPr>
                <w:i w:val="0"/>
                <w:iCs/>
                <w:color w:val="auto"/>
                <w:vertAlign w:val="superscript"/>
              </w:rPr>
              <w:fldChar w:fldCharType="begin"/>
            </w:r>
            <w:r w:rsidRPr="00D14D23">
              <w:rPr>
                <w:rStyle w:val="Hyperlink"/>
                <w:rFonts w:cs="Arial"/>
                <w:i w:val="0"/>
                <w:iCs/>
              </w:rPr>
              <w:instrText xml:space="preserve"> NOTEREF _Ref534278133 \f \h </w:instrText>
            </w:r>
            <w:r w:rsidRPr="00D14D23">
              <w:rPr>
                <w:i w:val="0"/>
                <w:iCs/>
                <w:color w:val="auto"/>
                <w:vertAlign w:val="superscript"/>
              </w:rPr>
              <w:instrText xml:space="preserve"> \* MERGEFORMAT </w:instrText>
            </w:r>
            <w:r w:rsidRPr="00D14D23">
              <w:rPr>
                <w:i w:val="0"/>
                <w:iCs/>
                <w:color w:val="auto"/>
                <w:vertAlign w:val="superscript"/>
              </w:rPr>
            </w:r>
            <w:r w:rsidRPr="00D14D23">
              <w:rPr>
                <w:i w:val="0"/>
                <w:iCs/>
                <w:color w:val="auto"/>
                <w:vertAlign w:val="superscript"/>
              </w:rPr>
              <w:fldChar w:fldCharType="separate"/>
            </w:r>
            <w:r w:rsidR="00C4182A" w:rsidRPr="00D14D23">
              <w:rPr>
                <w:rStyle w:val="EndnoteReference"/>
                <w:i w:val="0"/>
                <w:iCs/>
              </w:rPr>
              <w:t>48</w:t>
            </w:r>
            <w:r w:rsidRPr="00D14D23">
              <w:rPr>
                <w:i w:val="0"/>
                <w:iCs/>
                <w:color w:val="auto"/>
                <w:vertAlign w:val="superscript"/>
              </w:rPr>
              <w:fldChar w:fldCharType="end"/>
            </w:r>
            <w:r w:rsidRPr="0002601E">
              <w:rPr>
                <w:rFonts w:cs="Arial"/>
                <w:i w:val="0"/>
                <w:iCs/>
                <w:color w:val="auto"/>
              </w:rPr>
              <w:t xml:space="preserve"> </w:t>
            </w:r>
            <w:r w:rsidRPr="009A5185">
              <w:rPr>
                <w:rFonts w:cs="Arial"/>
                <w:i w:val="0"/>
                <w:color w:val="auto"/>
              </w:rPr>
              <w:t>has occurred:</w:t>
            </w:r>
          </w:p>
          <w:p w14:paraId="579F502E" w14:textId="6A692E98" w:rsidR="006922BB" w:rsidRDefault="006922BB" w:rsidP="00AD309C">
            <w:pPr>
              <w:pStyle w:val="BodyText2"/>
              <w:numPr>
                <w:ilvl w:val="0"/>
                <w:numId w:val="391"/>
              </w:numPr>
              <w:rPr>
                <w:rFonts w:cs="Arial"/>
                <w:i w:val="0"/>
                <w:color w:val="auto"/>
              </w:rPr>
            </w:pPr>
            <w:r w:rsidRPr="009A5185">
              <w:rPr>
                <w:rFonts w:cs="Arial"/>
                <w:i w:val="0"/>
                <w:color w:val="auto"/>
              </w:rPr>
              <w:t>Joint Commission, as part of its Sentinel Events policy</w:t>
            </w:r>
            <w:r w:rsidR="00DB05C1">
              <w:rPr>
                <w:rFonts w:cs="Arial"/>
                <w:i w:val="0"/>
                <w:color w:val="auto"/>
              </w:rPr>
              <w:t>;</w:t>
            </w:r>
          </w:p>
          <w:p w14:paraId="15D3E854" w14:textId="745BF060" w:rsidR="006922BB" w:rsidRPr="009A5185" w:rsidRDefault="006922BB" w:rsidP="00AD309C">
            <w:pPr>
              <w:pStyle w:val="BodyText2"/>
              <w:numPr>
                <w:ilvl w:val="0"/>
                <w:numId w:val="391"/>
              </w:numPr>
              <w:rPr>
                <w:rFonts w:cs="Arial"/>
                <w:i w:val="0"/>
                <w:color w:val="auto"/>
              </w:rPr>
            </w:pPr>
            <w:r>
              <w:rPr>
                <w:rFonts w:cs="Arial"/>
                <w:i w:val="0"/>
                <w:color w:val="auto"/>
              </w:rPr>
              <w:t>DNV GL Healthcare</w:t>
            </w:r>
            <w:r w:rsidR="00DB05C1">
              <w:rPr>
                <w:rFonts w:cs="Arial"/>
                <w:i w:val="0"/>
                <w:color w:val="auto"/>
              </w:rPr>
              <w:t>;</w:t>
            </w:r>
          </w:p>
          <w:p w14:paraId="7D849C67" w14:textId="347607D4" w:rsidR="006922BB" w:rsidRPr="009A5185" w:rsidRDefault="006922BB" w:rsidP="00AD309C">
            <w:pPr>
              <w:pStyle w:val="BodyText2"/>
              <w:numPr>
                <w:ilvl w:val="0"/>
                <w:numId w:val="391"/>
              </w:numPr>
              <w:rPr>
                <w:rFonts w:cs="Arial"/>
                <w:i w:val="0"/>
                <w:color w:val="auto"/>
              </w:rPr>
            </w:pPr>
            <w:r w:rsidRPr="009A5185">
              <w:rPr>
                <w:rFonts w:cs="Arial"/>
                <w:i w:val="0"/>
                <w:color w:val="auto"/>
              </w:rPr>
              <w:t>State reporting program for medical errors</w:t>
            </w:r>
            <w:r w:rsidR="00DB05C1">
              <w:rPr>
                <w:rFonts w:cs="Arial"/>
                <w:i w:val="0"/>
                <w:color w:val="auto"/>
              </w:rPr>
              <w:t>; or</w:t>
            </w:r>
          </w:p>
          <w:p w14:paraId="0571322F" w14:textId="175639CC" w:rsidR="006922BB" w:rsidRPr="009E40B6" w:rsidRDefault="006922BB" w:rsidP="00AD309C">
            <w:pPr>
              <w:pStyle w:val="BodyText2"/>
              <w:numPr>
                <w:ilvl w:val="0"/>
                <w:numId w:val="391"/>
              </w:numPr>
              <w:rPr>
                <w:rFonts w:cs="Arial"/>
              </w:rPr>
            </w:pPr>
            <w:r w:rsidRPr="009A5185">
              <w:rPr>
                <w:rFonts w:cs="Arial"/>
                <w:i w:val="0"/>
                <w:color w:val="auto"/>
              </w:rPr>
              <w:t>Patient Safety Organization (as defined in The Patient Safety and Quality Improvement Act of 2005)</w:t>
            </w:r>
            <w:r w:rsidR="00DB05C1">
              <w:rPr>
                <w:rFonts w:cs="Arial"/>
                <w:i w:val="0"/>
                <w:color w:val="auto"/>
              </w:rPr>
              <w:t>.</w:t>
            </w:r>
          </w:p>
        </w:tc>
        <w:tc>
          <w:tcPr>
            <w:tcW w:w="2155" w:type="dxa"/>
            <w:vAlign w:val="center"/>
          </w:tcPr>
          <w:p w14:paraId="629EF19D" w14:textId="77777777" w:rsidR="006922BB" w:rsidRPr="00FC08A6" w:rsidRDefault="006922BB" w:rsidP="00AD309C">
            <w:pPr>
              <w:pStyle w:val="EndnoteText"/>
              <w:numPr>
                <w:ilvl w:val="0"/>
                <w:numId w:val="245"/>
              </w:numPr>
              <w:rPr>
                <w:rFonts w:cs="Arial"/>
                <w:iCs/>
              </w:rPr>
            </w:pPr>
            <w:r w:rsidRPr="00FC08A6">
              <w:rPr>
                <w:rFonts w:cs="Arial"/>
                <w:iCs/>
              </w:rPr>
              <w:t>Yes</w:t>
            </w:r>
          </w:p>
          <w:p w14:paraId="06A80B40"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53F1CFF2" w14:textId="77777777" w:rsidTr="00C641A4">
        <w:trPr>
          <w:trHeight w:val="504"/>
        </w:trPr>
        <w:tc>
          <w:tcPr>
            <w:tcW w:w="7177" w:type="dxa"/>
            <w:vAlign w:val="center"/>
          </w:tcPr>
          <w:p w14:paraId="7244E205" w14:textId="0F6A2216" w:rsidR="006922BB" w:rsidRDefault="006922BB" w:rsidP="00AD309C">
            <w:pPr>
              <w:pStyle w:val="BodyText2"/>
              <w:numPr>
                <w:ilvl w:val="0"/>
                <w:numId w:val="54"/>
              </w:numPr>
              <w:rPr>
                <w:rFonts w:cs="Arial"/>
                <w:i w:val="0"/>
                <w:color w:val="auto"/>
              </w:rPr>
            </w:pPr>
            <w:r w:rsidRPr="009A5185">
              <w:rPr>
                <w:rFonts w:cs="Arial"/>
                <w:i w:val="0"/>
                <w:color w:val="auto"/>
              </w:rPr>
              <w:t xml:space="preserve">We perform a </w:t>
            </w:r>
            <w:hyperlink w:anchor="Endnote39_RCA" w:history="1">
              <w:r w:rsidRPr="009A5185">
                <w:rPr>
                  <w:rStyle w:val="Hyperlink"/>
                  <w:rFonts w:cs="Arial"/>
                  <w:i w:val="0"/>
                </w:rPr>
                <w:t>root cause analysis</w:t>
              </w:r>
            </w:hyperlink>
            <w:bookmarkStart w:id="637" w:name="_Ref121771518"/>
            <w:r w:rsidR="000F0582">
              <w:rPr>
                <w:rStyle w:val="Hyperlink"/>
                <w:rFonts w:ascii="ZWAdobeF" w:hAnsi="ZWAdobeF" w:cs="ZWAdobeF"/>
                <w:i w:val="0"/>
                <w:color w:val="auto"/>
                <w:sz w:val="2"/>
                <w:szCs w:val="2"/>
                <w:u w:val="none"/>
              </w:rPr>
              <w:t>48F</w:t>
            </w:r>
            <w:r w:rsidR="00BF053F">
              <w:rPr>
                <w:rStyle w:val="Hyperlink"/>
                <w:rFonts w:ascii="ZWAdobeF" w:hAnsi="ZWAdobeF" w:cs="ZWAdobeF"/>
                <w:i w:val="0"/>
                <w:color w:val="auto"/>
                <w:sz w:val="2"/>
                <w:szCs w:val="2"/>
                <w:u w:val="none"/>
              </w:rPr>
              <w:t>50F</w:t>
            </w:r>
            <w:r w:rsidR="004C7557">
              <w:rPr>
                <w:rStyle w:val="Hyperlink"/>
                <w:rFonts w:ascii="ZWAdobeF" w:hAnsi="ZWAdobeF" w:cs="ZWAdobeF"/>
                <w:i w:val="0"/>
                <w:color w:val="auto"/>
                <w:sz w:val="2"/>
                <w:szCs w:val="2"/>
                <w:u w:val="none"/>
              </w:rPr>
              <w:t>50F</w:t>
            </w:r>
            <w:r w:rsidRPr="009A5185">
              <w:rPr>
                <w:rStyle w:val="EndnoteReference"/>
                <w:rFonts w:cs="Arial"/>
                <w:i w:val="0"/>
                <w:color w:val="auto"/>
              </w:rPr>
              <w:endnoteReference w:id="52"/>
            </w:r>
            <w:bookmarkEnd w:id="637"/>
            <w:r>
              <w:rPr>
                <w:rFonts w:cs="Arial"/>
                <w:i w:val="0"/>
              </w:rPr>
              <w:t>,</w:t>
            </w:r>
            <w:r w:rsidRPr="009A5185">
              <w:rPr>
                <w:rFonts w:cs="Arial"/>
                <w:i w:val="0"/>
                <w:color w:val="auto"/>
              </w:rPr>
              <w:t xml:space="preserve"> which at a minimum, includes the elements required by the chosen external reporting agency.</w:t>
            </w:r>
          </w:p>
          <w:p w14:paraId="45C6B089" w14:textId="71F0FEA7" w:rsidR="0069523F" w:rsidRPr="00A90AE6" w:rsidRDefault="0069523F" w:rsidP="00A90AE6">
            <w:pPr>
              <w:pStyle w:val="BodyText2"/>
              <w:ind w:left="360"/>
              <w:rPr>
                <w:rFonts w:cs="Arial"/>
                <w:iCs/>
                <w:color w:val="auto"/>
              </w:rPr>
            </w:pPr>
            <w:r>
              <w:rPr>
                <w:rFonts w:cs="Arial"/>
                <w:i w:val="0"/>
                <w:color w:val="auto"/>
              </w:rPr>
              <w:br/>
            </w:r>
            <w:bookmarkStart w:id="639" w:name="_Hlk162548084"/>
            <w:bookmarkStart w:id="640" w:name="_Hlk162548306"/>
            <w:r>
              <w:rPr>
                <w:rFonts w:cs="Arial"/>
                <w:iCs/>
                <w:color w:val="auto"/>
              </w:rPr>
              <w:t>If “no</w:t>
            </w:r>
            <w:r w:rsidR="006B6EB1">
              <w:rPr>
                <w:rFonts w:cs="Arial"/>
                <w:iCs/>
                <w:color w:val="auto"/>
              </w:rPr>
              <w:t>,</w:t>
            </w:r>
            <w:r>
              <w:rPr>
                <w:rFonts w:cs="Arial"/>
                <w:iCs/>
                <w:color w:val="auto"/>
              </w:rPr>
              <w:t>” skip questions #6</w:t>
            </w:r>
            <w:r w:rsidR="006760C3">
              <w:rPr>
                <w:rFonts w:cs="Arial"/>
                <w:iCs/>
                <w:color w:val="auto"/>
              </w:rPr>
              <w:t>-</w:t>
            </w:r>
            <w:r>
              <w:rPr>
                <w:rFonts w:cs="Arial"/>
                <w:iCs/>
                <w:color w:val="auto"/>
              </w:rPr>
              <w:t>7</w:t>
            </w:r>
            <w:bookmarkEnd w:id="639"/>
            <w:r>
              <w:rPr>
                <w:rFonts w:cs="Arial"/>
                <w:iCs/>
                <w:color w:val="auto"/>
              </w:rPr>
              <w:t>.</w:t>
            </w:r>
            <w:r w:rsidR="000C20C6">
              <w:rPr>
                <w:rFonts w:cs="Arial"/>
                <w:iCs/>
                <w:color w:val="auto"/>
              </w:rPr>
              <w:t xml:space="preserve"> The hospital will be scored as “Limited Achievement.”</w:t>
            </w:r>
            <w:bookmarkEnd w:id="640"/>
          </w:p>
        </w:tc>
        <w:tc>
          <w:tcPr>
            <w:tcW w:w="2155" w:type="dxa"/>
            <w:vAlign w:val="center"/>
          </w:tcPr>
          <w:p w14:paraId="726F4B16" w14:textId="77777777" w:rsidR="006922BB" w:rsidRPr="00FC08A6" w:rsidRDefault="006922BB" w:rsidP="00AD309C">
            <w:pPr>
              <w:pStyle w:val="EndnoteText"/>
              <w:numPr>
                <w:ilvl w:val="0"/>
                <w:numId w:val="245"/>
              </w:numPr>
              <w:rPr>
                <w:rFonts w:cs="Arial"/>
                <w:iCs/>
              </w:rPr>
            </w:pPr>
            <w:r w:rsidRPr="00FC08A6">
              <w:rPr>
                <w:rFonts w:cs="Arial"/>
                <w:iCs/>
              </w:rPr>
              <w:t>Yes</w:t>
            </w:r>
          </w:p>
          <w:p w14:paraId="32A08A99"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1599EBB1" w14:textId="77777777" w:rsidTr="00CE5AC0">
        <w:trPr>
          <w:trHeight w:val="864"/>
        </w:trPr>
        <w:tc>
          <w:tcPr>
            <w:tcW w:w="7177" w:type="dxa"/>
            <w:vAlign w:val="center"/>
          </w:tcPr>
          <w:p w14:paraId="7EC351E0" w14:textId="27273080" w:rsidR="006922BB" w:rsidRDefault="006922BB" w:rsidP="00AD309C">
            <w:pPr>
              <w:pStyle w:val="BodyText2"/>
              <w:numPr>
                <w:ilvl w:val="0"/>
                <w:numId w:val="54"/>
              </w:numPr>
              <w:rPr>
                <w:rFonts w:cs="Arial"/>
                <w:i w:val="0"/>
                <w:color w:val="auto"/>
              </w:rPr>
            </w:pPr>
            <w:r w:rsidRPr="009A5185">
              <w:rPr>
                <w:rFonts w:cs="Arial"/>
                <w:i w:val="0"/>
                <w:color w:val="auto"/>
              </w:rPr>
              <w:t xml:space="preserve">We waive all costs directly related to the </w:t>
            </w:r>
            <w:hyperlink w:anchor="Endnote36_NeverEvent" w:history="1">
              <w:r w:rsidR="0018745F" w:rsidRPr="0002601E">
                <w:rPr>
                  <w:rStyle w:val="Hyperlink"/>
                  <w:rFonts w:cs="Arial"/>
                  <w:i w:val="0"/>
                  <w:iCs/>
                </w:rPr>
                <w:t>never event</w:t>
              </w:r>
            </w:hyperlink>
            <w:r w:rsidR="0018745F" w:rsidRPr="00D14D23">
              <w:rPr>
                <w:i w:val="0"/>
                <w:iCs/>
                <w:color w:val="auto"/>
                <w:vertAlign w:val="superscript"/>
              </w:rPr>
              <w:fldChar w:fldCharType="begin"/>
            </w:r>
            <w:r w:rsidR="0018745F" w:rsidRPr="00D14D23">
              <w:rPr>
                <w:rStyle w:val="Hyperlink"/>
                <w:rFonts w:cs="Arial"/>
                <w:i w:val="0"/>
                <w:iCs/>
              </w:rPr>
              <w:instrText xml:space="preserve"> NOTEREF _Ref534278133 \f \h </w:instrText>
            </w:r>
            <w:r w:rsidR="0018745F" w:rsidRPr="00D14D23">
              <w:rPr>
                <w:i w:val="0"/>
                <w:iCs/>
                <w:color w:val="auto"/>
                <w:vertAlign w:val="superscript"/>
              </w:rPr>
              <w:instrText xml:space="preserve"> \* MERGEFORMAT </w:instrText>
            </w:r>
            <w:r w:rsidR="0018745F" w:rsidRPr="00D14D23">
              <w:rPr>
                <w:i w:val="0"/>
                <w:iCs/>
                <w:color w:val="auto"/>
                <w:vertAlign w:val="superscript"/>
              </w:rPr>
            </w:r>
            <w:r w:rsidR="0018745F" w:rsidRPr="00D14D23">
              <w:rPr>
                <w:i w:val="0"/>
                <w:iCs/>
                <w:color w:val="auto"/>
                <w:vertAlign w:val="superscript"/>
              </w:rPr>
              <w:fldChar w:fldCharType="separate"/>
            </w:r>
            <w:r w:rsidR="00C4182A" w:rsidRPr="00D14D23">
              <w:rPr>
                <w:rStyle w:val="EndnoteReference"/>
                <w:i w:val="0"/>
                <w:iCs/>
              </w:rPr>
              <w:t>48</w:t>
            </w:r>
            <w:r w:rsidR="0018745F" w:rsidRPr="00D14D23">
              <w:rPr>
                <w:i w:val="0"/>
                <w:iCs/>
                <w:color w:val="auto"/>
                <w:vertAlign w:val="superscript"/>
              </w:rPr>
              <w:fldChar w:fldCharType="end"/>
            </w:r>
            <w:r w:rsidR="0018745F" w:rsidRPr="0002601E">
              <w:rPr>
                <w:rFonts w:cs="Arial"/>
                <w:i w:val="0"/>
                <w:iCs/>
                <w:color w:val="auto"/>
              </w:rPr>
              <w:t>.</w:t>
            </w:r>
          </w:p>
          <w:p w14:paraId="7FCFA669" w14:textId="77777777" w:rsidR="007A3815" w:rsidRPr="00CE5AC0" w:rsidRDefault="007A3815" w:rsidP="0027679D">
            <w:pPr>
              <w:pStyle w:val="BodyText2"/>
              <w:rPr>
                <w:rFonts w:cs="Arial"/>
                <w:i w:val="0"/>
                <w:color w:val="auto"/>
                <w:sz w:val="16"/>
                <w:szCs w:val="16"/>
              </w:rPr>
            </w:pPr>
          </w:p>
          <w:p w14:paraId="2628EBD9" w14:textId="596E12AB" w:rsidR="006922BB" w:rsidRPr="009A5185" w:rsidRDefault="00C502A5" w:rsidP="0027679D">
            <w:pPr>
              <w:pStyle w:val="BodyText2"/>
              <w:ind w:left="360"/>
              <w:rPr>
                <w:rFonts w:cs="Arial"/>
              </w:rPr>
            </w:pPr>
            <w:r w:rsidRPr="0027679D">
              <w:rPr>
                <w:rFonts w:cs="Arial"/>
                <w:iCs/>
                <w:color w:val="auto"/>
              </w:rPr>
              <w:t>In order to respond “</w:t>
            </w:r>
            <w:r w:rsidR="00D8562E">
              <w:rPr>
                <w:rFonts w:cs="Arial"/>
                <w:iCs/>
                <w:color w:val="auto"/>
              </w:rPr>
              <w:t>y</w:t>
            </w:r>
            <w:r w:rsidRPr="0027679D">
              <w:rPr>
                <w:rFonts w:cs="Arial"/>
                <w:iCs/>
                <w:color w:val="auto"/>
              </w:rPr>
              <w:t xml:space="preserve">es” to this question, all costs directly related to the never event must be waived to both </w:t>
            </w:r>
            <w:r w:rsidR="009E40B6" w:rsidRPr="0027679D">
              <w:rPr>
                <w:rFonts w:cs="Arial"/>
                <w:iCs/>
                <w:color w:val="auto"/>
              </w:rPr>
              <w:t xml:space="preserve">the patient and the payor. </w:t>
            </w:r>
          </w:p>
        </w:tc>
        <w:tc>
          <w:tcPr>
            <w:tcW w:w="2155" w:type="dxa"/>
            <w:vAlign w:val="center"/>
          </w:tcPr>
          <w:p w14:paraId="0AECA5D9" w14:textId="77777777" w:rsidR="006922BB" w:rsidRPr="00FC08A6" w:rsidRDefault="006922BB" w:rsidP="00AD309C">
            <w:pPr>
              <w:pStyle w:val="EndnoteText"/>
              <w:numPr>
                <w:ilvl w:val="0"/>
                <w:numId w:val="245"/>
              </w:numPr>
              <w:rPr>
                <w:rFonts w:cs="Arial"/>
                <w:iCs/>
              </w:rPr>
            </w:pPr>
            <w:r w:rsidRPr="00FC08A6">
              <w:rPr>
                <w:rFonts w:cs="Arial"/>
                <w:iCs/>
              </w:rPr>
              <w:t>Yes</w:t>
            </w:r>
          </w:p>
          <w:p w14:paraId="33A32A4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726B030A" w14:textId="77777777" w:rsidTr="00C641A4">
        <w:trPr>
          <w:trHeight w:val="504"/>
        </w:trPr>
        <w:tc>
          <w:tcPr>
            <w:tcW w:w="7177" w:type="dxa"/>
            <w:vAlign w:val="center"/>
          </w:tcPr>
          <w:p w14:paraId="3B9FD4C8" w14:textId="347A03E2" w:rsidR="006922BB" w:rsidRPr="009E40B6" w:rsidRDefault="006922BB" w:rsidP="00AD309C">
            <w:pPr>
              <w:pStyle w:val="BodyText2"/>
              <w:numPr>
                <w:ilvl w:val="0"/>
                <w:numId w:val="54"/>
              </w:numPr>
              <w:rPr>
                <w:rFonts w:cs="Arial"/>
                <w:i w:val="0"/>
                <w:color w:val="auto"/>
              </w:rPr>
            </w:pPr>
            <w:r w:rsidRPr="009A5185">
              <w:rPr>
                <w:rFonts w:cs="Arial"/>
                <w:i w:val="0"/>
                <w:color w:val="auto"/>
              </w:rPr>
              <w:t>We make a copy of this policy available to patients, patients’ family members, and payers upon request.</w:t>
            </w:r>
          </w:p>
        </w:tc>
        <w:tc>
          <w:tcPr>
            <w:tcW w:w="2155" w:type="dxa"/>
            <w:vAlign w:val="center"/>
          </w:tcPr>
          <w:p w14:paraId="7DB2C0FD" w14:textId="77777777" w:rsidR="006922BB" w:rsidRPr="00FC08A6" w:rsidRDefault="006922BB" w:rsidP="00AD309C">
            <w:pPr>
              <w:pStyle w:val="EndnoteText"/>
              <w:numPr>
                <w:ilvl w:val="0"/>
                <w:numId w:val="245"/>
              </w:numPr>
              <w:rPr>
                <w:rFonts w:cs="Arial"/>
                <w:iCs/>
              </w:rPr>
            </w:pPr>
            <w:r w:rsidRPr="00FC08A6">
              <w:rPr>
                <w:rFonts w:cs="Arial"/>
                <w:iCs/>
              </w:rPr>
              <w:t>Yes</w:t>
            </w:r>
          </w:p>
          <w:p w14:paraId="4DA29CED" w14:textId="77777777" w:rsidR="006922BB" w:rsidRPr="00FC08A6" w:rsidRDefault="006922BB" w:rsidP="00AD309C">
            <w:pPr>
              <w:pStyle w:val="EndnoteText"/>
              <w:numPr>
                <w:ilvl w:val="0"/>
                <w:numId w:val="245"/>
              </w:numPr>
              <w:rPr>
                <w:rFonts w:cs="Arial"/>
                <w:iCs/>
              </w:rPr>
            </w:pPr>
            <w:r w:rsidRPr="00FC08A6">
              <w:rPr>
                <w:rFonts w:cs="Arial"/>
                <w:iCs/>
              </w:rPr>
              <w:t>No</w:t>
            </w:r>
          </w:p>
        </w:tc>
      </w:tr>
      <w:tr w:rsidR="006922BB" w:rsidRPr="009A5185" w14:paraId="18B8FD48" w14:textId="77777777" w:rsidTr="00B81910">
        <w:trPr>
          <w:trHeight w:val="504"/>
        </w:trPr>
        <w:tc>
          <w:tcPr>
            <w:tcW w:w="7177" w:type="dxa"/>
            <w:vAlign w:val="center"/>
          </w:tcPr>
          <w:p w14:paraId="2AF77C86" w14:textId="6A49548F" w:rsidR="00CE5AC0" w:rsidRPr="009E40B6" w:rsidRDefault="006922BB" w:rsidP="00AD309C">
            <w:pPr>
              <w:pStyle w:val="BodyText2"/>
              <w:numPr>
                <w:ilvl w:val="0"/>
                <w:numId w:val="54"/>
              </w:numPr>
              <w:rPr>
                <w:rFonts w:cs="Arial"/>
              </w:rPr>
            </w:pPr>
            <w:r w:rsidRPr="009A5185">
              <w:rPr>
                <w:rFonts w:cs="Arial"/>
                <w:i w:val="0"/>
                <w:color w:val="auto"/>
              </w:rPr>
              <w:t>We interview patients and/or families</w:t>
            </w:r>
            <w:r>
              <w:rPr>
                <w:rFonts w:cs="Arial"/>
                <w:i w:val="0"/>
                <w:color w:val="auto"/>
              </w:rPr>
              <w:t>,</w:t>
            </w:r>
            <w:r w:rsidRPr="009A5185">
              <w:rPr>
                <w:rFonts w:cs="Arial"/>
                <w:i w:val="0"/>
                <w:color w:val="auto"/>
              </w:rPr>
              <w:t xml:space="preserve"> who are willing and able, to gather evidence for the</w:t>
            </w:r>
            <w:r w:rsidR="00BF2133">
              <w:rPr>
                <w:rFonts w:cs="Arial"/>
                <w:i w:val="0"/>
                <w:color w:val="auto"/>
              </w:rPr>
              <w:t xml:space="preserve"> </w:t>
            </w:r>
            <w:hyperlink w:anchor="Endnote39_RCA" w:history="1">
              <w:r w:rsidR="00BF2133" w:rsidRPr="00BF2133">
                <w:rPr>
                  <w:rStyle w:val="Hyperlink"/>
                  <w:rFonts w:cs="Arial"/>
                  <w:i w:val="0"/>
                </w:rPr>
                <w:t>root cause analysis</w:t>
              </w:r>
            </w:hyperlink>
            <w:r w:rsidR="00BF2133" w:rsidRPr="00BF2133">
              <w:rPr>
                <w:rFonts w:cs="Arial"/>
                <w:i w:val="0"/>
                <w:color w:val="auto"/>
                <w:vertAlign w:val="superscript"/>
              </w:rPr>
              <w:t>51</w:t>
            </w:r>
            <w:r w:rsidRPr="009A5185">
              <w:rPr>
                <w:rFonts w:cs="Arial"/>
                <w:i w:val="0"/>
                <w:color w:val="auto"/>
              </w:rPr>
              <w:t>.</w:t>
            </w:r>
            <w:r w:rsidR="00090DB8">
              <w:rPr>
                <w:rFonts w:cs="Arial"/>
                <w:i w:val="0"/>
                <w:color w:val="auto"/>
              </w:rPr>
              <w:t xml:space="preserve"> </w:t>
            </w:r>
          </w:p>
        </w:tc>
        <w:tc>
          <w:tcPr>
            <w:tcW w:w="2155" w:type="dxa"/>
            <w:vAlign w:val="center"/>
          </w:tcPr>
          <w:p w14:paraId="7370DA5F" w14:textId="77777777" w:rsidR="006922BB" w:rsidRPr="00FC08A6" w:rsidRDefault="006922BB" w:rsidP="00AD309C">
            <w:pPr>
              <w:pStyle w:val="EndnoteText"/>
              <w:numPr>
                <w:ilvl w:val="0"/>
                <w:numId w:val="245"/>
              </w:numPr>
              <w:rPr>
                <w:rFonts w:cs="Arial"/>
                <w:iCs/>
              </w:rPr>
            </w:pPr>
            <w:r w:rsidRPr="00FC08A6">
              <w:rPr>
                <w:rFonts w:cs="Arial"/>
                <w:iCs/>
              </w:rPr>
              <w:t>Yes</w:t>
            </w:r>
          </w:p>
          <w:p w14:paraId="4B76697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E254049" w14:textId="77777777" w:rsidTr="00B81910">
        <w:trPr>
          <w:trHeight w:val="792"/>
        </w:trPr>
        <w:tc>
          <w:tcPr>
            <w:tcW w:w="7177" w:type="dxa"/>
            <w:vAlign w:val="center"/>
          </w:tcPr>
          <w:p w14:paraId="3239D8DF" w14:textId="49E897D8" w:rsidR="00CE5AC0" w:rsidRPr="009E40B6" w:rsidRDefault="006922BB" w:rsidP="00AD309C">
            <w:pPr>
              <w:pStyle w:val="BodyText2"/>
              <w:numPr>
                <w:ilvl w:val="0"/>
                <w:numId w:val="54"/>
              </w:numPr>
              <w:rPr>
                <w:rFonts w:cs="Arial"/>
              </w:rPr>
            </w:pPr>
            <w:r w:rsidRPr="009A5185">
              <w:rPr>
                <w:rFonts w:cs="Arial"/>
                <w:i w:val="0"/>
                <w:color w:val="auto"/>
              </w:rPr>
              <w:t xml:space="preserve">We inform the patient and/or </w:t>
            </w:r>
            <w:r>
              <w:rPr>
                <w:rFonts w:cs="Arial"/>
                <w:i w:val="0"/>
                <w:color w:val="auto"/>
              </w:rPr>
              <w:t>the patient’s</w:t>
            </w:r>
            <w:r w:rsidRPr="009A5185">
              <w:rPr>
                <w:rFonts w:cs="Arial"/>
                <w:i w:val="0"/>
                <w:color w:val="auto"/>
              </w:rPr>
              <w:t xml:space="preserve"> family of the action(s) that our hospital will take to prevent future recurrences of similar events based on the findings from the</w:t>
            </w:r>
            <w:r w:rsidR="00122E1F">
              <w:rPr>
                <w:rFonts w:cs="Arial"/>
                <w:i w:val="0"/>
                <w:color w:val="auto"/>
              </w:rPr>
              <w:t xml:space="preserve"> </w:t>
            </w:r>
            <w:hyperlink w:anchor="Endnote39_RCA" w:history="1">
              <w:r w:rsidR="00122E1F" w:rsidRPr="00BF2133">
                <w:rPr>
                  <w:rStyle w:val="Hyperlink"/>
                  <w:rFonts w:cs="Arial"/>
                  <w:i w:val="0"/>
                </w:rPr>
                <w:t>root cause analysis</w:t>
              </w:r>
            </w:hyperlink>
            <w:r w:rsidR="00122E1F" w:rsidRPr="00BF2133">
              <w:rPr>
                <w:rFonts w:cs="Arial"/>
                <w:i w:val="0"/>
                <w:color w:val="auto"/>
                <w:vertAlign w:val="superscript"/>
              </w:rPr>
              <w:t>51</w:t>
            </w:r>
            <w:r w:rsidR="00122E1F" w:rsidRPr="009A5185">
              <w:rPr>
                <w:rFonts w:cs="Arial"/>
                <w:i w:val="0"/>
                <w:color w:val="auto"/>
              </w:rPr>
              <w:t>.</w:t>
            </w:r>
          </w:p>
        </w:tc>
        <w:tc>
          <w:tcPr>
            <w:tcW w:w="2155" w:type="dxa"/>
            <w:vAlign w:val="center"/>
          </w:tcPr>
          <w:p w14:paraId="7041BF78" w14:textId="77777777" w:rsidR="006922BB" w:rsidRPr="00FC08A6" w:rsidRDefault="006922BB" w:rsidP="00AD309C">
            <w:pPr>
              <w:pStyle w:val="EndnoteText"/>
              <w:numPr>
                <w:ilvl w:val="0"/>
                <w:numId w:val="245"/>
              </w:numPr>
              <w:rPr>
                <w:rFonts w:cs="Arial"/>
                <w:iCs/>
              </w:rPr>
            </w:pPr>
            <w:r w:rsidRPr="00FC08A6">
              <w:rPr>
                <w:rFonts w:cs="Arial"/>
                <w:iCs/>
              </w:rPr>
              <w:t>Yes</w:t>
            </w:r>
          </w:p>
          <w:p w14:paraId="255B645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B26D881" w14:textId="77777777" w:rsidTr="00B81910">
        <w:trPr>
          <w:trHeight w:val="720"/>
        </w:trPr>
        <w:tc>
          <w:tcPr>
            <w:tcW w:w="7177" w:type="dxa"/>
            <w:tcBorders>
              <w:bottom w:val="single" w:sz="4" w:space="0" w:color="auto"/>
            </w:tcBorders>
            <w:vAlign w:val="center"/>
          </w:tcPr>
          <w:p w14:paraId="077F0E7C" w14:textId="48F893A0" w:rsidR="006922BB" w:rsidRPr="009E40B6" w:rsidRDefault="006922BB" w:rsidP="00AD309C">
            <w:pPr>
              <w:pStyle w:val="ListParagraph"/>
              <w:numPr>
                <w:ilvl w:val="0"/>
                <w:numId w:val="54"/>
              </w:numPr>
              <w:rPr>
                <w:rFonts w:cs="Arial"/>
              </w:rPr>
            </w:pPr>
            <w:r w:rsidRPr="009A5185">
              <w:rPr>
                <w:rFonts w:cs="Arial"/>
              </w:rPr>
              <w:t xml:space="preserve">We have a protocol in place to provide support for caregivers involved in </w:t>
            </w:r>
            <w:hyperlink w:anchor="Endnote36_NeverEvent" w:history="1">
              <w:r w:rsidRPr="009A5185">
                <w:rPr>
                  <w:rStyle w:val="Hyperlink"/>
                  <w:rFonts w:cs="Arial"/>
                </w:rPr>
                <w:t>never events</w:t>
              </w:r>
            </w:hyperlink>
            <w:r w:rsidRPr="00D14D23">
              <w:rPr>
                <w:vertAlign w:val="superscript"/>
              </w:rPr>
              <w:fldChar w:fldCharType="begin"/>
            </w:r>
            <w:r w:rsidRPr="00D14D23">
              <w:rPr>
                <w:rStyle w:val="Hyperlink"/>
                <w:rFonts w:cs="Arial"/>
              </w:rPr>
              <w:instrText xml:space="preserve"> NOTEREF _Ref534278133 \f \h </w:instrText>
            </w:r>
            <w:r w:rsidRPr="00D14D23">
              <w:rPr>
                <w:vertAlign w:val="superscript"/>
              </w:rPr>
              <w:instrText xml:space="preserve"> \* MERGEFORMAT </w:instrText>
            </w:r>
            <w:r w:rsidRPr="00D14D23">
              <w:rPr>
                <w:vertAlign w:val="superscript"/>
              </w:rPr>
            </w:r>
            <w:r w:rsidRPr="00D14D23">
              <w:rPr>
                <w:vertAlign w:val="superscript"/>
              </w:rPr>
              <w:fldChar w:fldCharType="separate"/>
            </w:r>
            <w:r w:rsidR="00C4182A" w:rsidRPr="00D14D23">
              <w:rPr>
                <w:rStyle w:val="EndnoteReference"/>
              </w:rPr>
              <w:t>48</w:t>
            </w:r>
            <w:r w:rsidRPr="00D14D23">
              <w:rPr>
                <w:vertAlign w:val="superscript"/>
              </w:rPr>
              <w:fldChar w:fldCharType="end"/>
            </w:r>
            <w:r w:rsidRPr="00D14D23">
              <w:rPr>
                <w:rFonts w:cs="Arial"/>
              </w:rPr>
              <w:t xml:space="preserve"> </w:t>
            </w:r>
            <w:r w:rsidRPr="009A5185">
              <w:rPr>
                <w:rFonts w:cs="Arial"/>
              </w:rPr>
              <w:t>and make that protocol known to all caregivers and affiliated clinicians.</w:t>
            </w:r>
          </w:p>
        </w:tc>
        <w:tc>
          <w:tcPr>
            <w:tcW w:w="2155" w:type="dxa"/>
            <w:vAlign w:val="center"/>
          </w:tcPr>
          <w:p w14:paraId="305B58C1" w14:textId="77777777" w:rsidR="006922BB" w:rsidRPr="00FC08A6" w:rsidRDefault="006922BB" w:rsidP="00AD309C">
            <w:pPr>
              <w:pStyle w:val="EndnoteText"/>
              <w:numPr>
                <w:ilvl w:val="0"/>
                <w:numId w:val="245"/>
              </w:numPr>
              <w:rPr>
                <w:rFonts w:cs="Arial"/>
                <w:iCs/>
              </w:rPr>
            </w:pPr>
            <w:r w:rsidRPr="00FC08A6">
              <w:rPr>
                <w:rFonts w:cs="Arial"/>
                <w:iCs/>
              </w:rPr>
              <w:t>Yes</w:t>
            </w:r>
          </w:p>
          <w:p w14:paraId="3B68B64F"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559A0B6" w14:textId="77777777" w:rsidTr="00C641A4">
        <w:trPr>
          <w:trHeight w:val="288"/>
        </w:trPr>
        <w:tc>
          <w:tcPr>
            <w:tcW w:w="7177" w:type="dxa"/>
            <w:tcBorders>
              <w:bottom w:val="single" w:sz="4" w:space="0" w:color="auto"/>
            </w:tcBorders>
            <w:vAlign w:val="center"/>
          </w:tcPr>
          <w:p w14:paraId="5C4CA49A" w14:textId="355AFADA" w:rsidR="006922BB" w:rsidRDefault="006922BB" w:rsidP="00AD309C">
            <w:pPr>
              <w:pStyle w:val="BodyText2"/>
              <w:numPr>
                <w:ilvl w:val="0"/>
                <w:numId w:val="54"/>
              </w:numPr>
              <w:rPr>
                <w:rFonts w:cs="Arial"/>
                <w:i w:val="0"/>
                <w:color w:val="auto"/>
              </w:rPr>
            </w:pPr>
            <w:r w:rsidRPr="009A5185">
              <w:rPr>
                <w:rFonts w:cs="Arial"/>
                <w:i w:val="0"/>
                <w:color w:val="auto"/>
              </w:rPr>
              <w:t xml:space="preserve">We perform an annual review to ensure compliance with each element of Leapfrog’s Never Events Policy for each </w:t>
            </w:r>
            <w:hyperlink w:anchor="Endnote36_NeverEvent" w:history="1">
              <w:r w:rsidR="00D73F6A" w:rsidRPr="00D73F6A">
                <w:rPr>
                  <w:rStyle w:val="Hyperlink"/>
                  <w:rFonts w:cs="Arial"/>
                  <w:i w:val="0"/>
                </w:rPr>
                <w:t>never event</w:t>
              </w:r>
            </w:hyperlink>
            <w:r w:rsidR="00D73F6A" w:rsidRPr="00D73F6A">
              <w:rPr>
                <w:rFonts w:cs="Arial"/>
                <w:i w:val="0"/>
                <w:color w:val="auto"/>
                <w:vertAlign w:val="superscript"/>
              </w:rPr>
              <w:t>48</w:t>
            </w:r>
            <w:r w:rsidR="00D73F6A">
              <w:rPr>
                <w:rFonts w:cs="Arial"/>
                <w:i w:val="0"/>
                <w:color w:val="auto"/>
              </w:rPr>
              <w:t xml:space="preserve"> </w:t>
            </w:r>
            <w:r w:rsidRPr="009A5185">
              <w:rPr>
                <w:rFonts w:cs="Arial"/>
                <w:i w:val="0"/>
                <w:color w:val="auto"/>
              </w:rPr>
              <w:t>that occurred.</w:t>
            </w:r>
          </w:p>
          <w:p w14:paraId="03539CB0" w14:textId="77777777" w:rsidR="006922BB" w:rsidRPr="00CE5AC0" w:rsidRDefault="006922BB" w:rsidP="0027679D">
            <w:pPr>
              <w:pStyle w:val="BodyText2"/>
              <w:ind w:left="360"/>
              <w:rPr>
                <w:rFonts w:cs="Arial"/>
                <w:iCs/>
                <w:color w:val="auto"/>
                <w:sz w:val="16"/>
                <w:szCs w:val="16"/>
              </w:rPr>
            </w:pPr>
          </w:p>
          <w:p w14:paraId="39AEBF44" w14:textId="68B652FF" w:rsidR="00F45F4C" w:rsidRPr="0064417A" w:rsidRDefault="00AB0525" w:rsidP="0027679D">
            <w:pPr>
              <w:pStyle w:val="BodyText2"/>
              <w:ind w:left="360"/>
              <w:rPr>
                <w:rFonts w:cs="Arial"/>
                <w:iCs/>
                <w:color w:val="auto"/>
              </w:rPr>
            </w:pPr>
            <w:bookmarkStart w:id="641" w:name="_Hlk162548375"/>
            <w:r>
              <w:rPr>
                <w:rFonts w:cs="Arial"/>
                <w:iCs/>
                <w:color w:val="auto"/>
              </w:rPr>
              <w:t>If “no” to any question</w:t>
            </w:r>
            <w:r w:rsidR="006760C3">
              <w:rPr>
                <w:rFonts w:cs="Arial"/>
                <w:iCs/>
                <w:color w:val="auto"/>
              </w:rPr>
              <w:t>s</w:t>
            </w:r>
            <w:r>
              <w:rPr>
                <w:rFonts w:cs="Arial"/>
                <w:iCs/>
                <w:color w:val="auto"/>
              </w:rPr>
              <w:t xml:space="preserve"> #1-8, skip this question and </w:t>
            </w:r>
            <w:r w:rsidR="000C20C6">
              <w:rPr>
                <w:rFonts w:cs="Arial"/>
                <w:iCs/>
                <w:color w:val="auto"/>
              </w:rPr>
              <w:t>continue</w:t>
            </w:r>
            <w:r>
              <w:rPr>
                <w:rFonts w:cs="Arial"/>
                <w:iCs/>
                <w:color w:val="auto"/>
              </w:rPr>
              <w:t xml:space="preserve"> to the next subsection. </w:t>
            </w:r>
            <w:bookmarkEnd w:id="641"/>
          </w:p>
        </w:tc>
        <w:tc>
          <w:tcPr>
            <w:tcW w:w="2155" w:type="dxa"/>
            <w:vAlign w:val="center"/>
          </w:tcPr>
          <w:p w14:paraId="7FEC5770" w14:textId="77777777" w:rsidR="006922BB" w:rsidRPr="00FC08A6" w:rsidRDefault="006922BB" w:rsidP="00AD309C">
            <w:pPr>
              <w:pStyle w:val="EndnoteText"/>
              <w:numPr>
                <w:ilvl w:val="0"/>
                <w:numId w:val="245"/>
              </w:numPr>
              <w:rPr>
                <w:rFonts w:cs="Arial"/>
                <w:iCs/>
              </w:rPr>
            </w:pPr>
            <w:r w:rsidRPr="00FC08A6">
              <w:rPr>
                <w:rFonts w:cs="Arial"/>
                <w:iCs/>
              </w:rPr>
              <w:t>Yes</w:t>
            </w:r>
          </w:p>
          <w:p w14:paraId="28E35C53" w14:textId="77777777" w:rsidR="006922BB" w:rsidRPr="006A67FA" w:rsidRDefault="006922BB" w:rsidP="00AD309C">
            <w:pPr>
              <w:pStyle w:val="EndnoteText"/>
              <w:numPr>
                <w:ilvl w:val="0"/>
                <w:numId w:val="245"/>
              </w:numPr>
              <w:rPr>
                <w:rFonts w:cs="Arial"/>
                <w:iCs/>
              </w:rPr>
            </w:pPr>
            <w:r w:rsidRPr="00FC08A6">
              <w:rPr>
                <w:rFonts w:cs="Arial"/>
                <w:iCs/>
              </w:rPr>
              <w:t>No</w:t>
            </w:r>
          </w:p>
        </w:tc>
      </w:tr>
    </w:tbl>
    <w:p w14:paraId="4F1B4A45" w14:textId="30574DF9" w:rsidR="00F45F4C" w:rsidRPr="009A5185" w:rsidRDefault="00F45F4C" w:rsidP="00CF5A6E">
      <w:pPr>
        <w:pStyle w:val="Heading2"/>
      </w:pPr>
      <w:bookmarkStart w:id="642" w:name="_Toc197079311"/>
      <w:r w:rsidRPr="009A5185">
        <w:lastRenderedPageBreak/>
        <w:t>7B: Healthcare-Associated Infections</w:t>
      </w:r>
      <w:bookmarkEnd w:id="642"/>
    </w:p>
    <w:p w14:paraId="64FD130E" w14:textId="77777777" w:rsidR="00F45F4C" w:rsidRPr="009A5185" w:rsidRDefault="00F45F4C" w:rsidP="00F45F4C">
      <w:pPr>
        <w:rPr>
          <w:rFonts w:cs="Arial"/>
          <w:lang w:eastAsia="ja-JP"/>
        </w:rPr>
      </w:pPr>
    </w:p>
    <w:p w14:paraId="5BD0F6B2" w14:textId="7718E36B" w:rsidR="00F45F4C" w:rsidRPr="009A5185" w:rsidRDefault="00F45F4C" w:rsidP="00F45F4C">
      <w:pPr>
        <w:rPr>
          <w:rFonts w:cs="Arial"/>
          <w:b/>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must have a unique NHSN ID as required by NHSN. Please carefully review Leapfrog’s </w:t>
      </w:r>
      <w:r w:rsidR="003C2B03">
        <w:rPr>
          <w:rFonts w:cs="Arial"/>
          <w:snapToGrid w:val="0"/>
        </w:rPr>
        <w:t xml:space="preserve">Multi-Campus Reporting Policy on the </w:t>
      </w:r>
      <w:hyperlink r:id="rId415" w:history="1">
        <w:r w:rsidR="003C2B03">
          <w:rPr>
            <w:rStyle w:val="Hyperlink"/>
            <w:rFonts w:cs="Arial"/>
            <w:snapToGrid w:val="0"/>
          </w:rPr>
          <w:t>Join NHSN Group webpage</w:t>
        </w:r>
      </w:hyperlink>
      <w:r w:rsidRPr="009A5185">
        <w:rPr>
          <w:rFonts w:cs="Arial"/>
          <w:snapToGrid w:val="0"/>
        </w:rPr>
        <w:t>.</w:t>
      </w:r>
    </w:p>
    <w:p w14:paraId="7A94F91B" w14:textId="77777777" w:rsidR="00F45F4C" w:rsidRDefault="00F45F4C" w:rsidP="00F45F4C">
      <w:pPr>
        <w:rPr>
          <w:rFonts w:cs="Arial"/>
          <w:b/>
          <w:snapToGrid w:val="0"/>
        </w:rPr>
      </w:pPr>
    </w:p>
    <w:p w14:paraId="402576F9" w14:textId="677C169C" w:rsidR="00F45F4C" w:rsidRDefault="00F45F4C" w:rsidP="00F45F4C">
      <w:pPr>
        <w:rPr>
          <w:rFonts w:cs="Arial"/>
        </w:rPr>
      </w:pPr>
      <w:r w:rsidRPr="009A5185">
        <w:rPr>
          <w:rFonts w:cs="Arial"/>
          <w:b/>
          <w:snapToGrid w:val="0"/>
        </w:rPr>
        <w:t>Specifications:</w:t>
      </w:r>
      <w:r w:rsidRPr="009A5185">
        <w:rPr>
          <w:rFonts w:cs="Arial"/>
          <w:snapToGrid w:val="0"/>
        </w:rPr>
        <w:t xml:space="preserve"> See </w:t>
      </w:r>
      <w:hyperlink w:anchor="_Healthcare-Associated_Infections_Me_1" w:history="1">
        <w:r>
          <w:rPr>
            <w:rStyle w:val="Hyperlink"/>
            <w:rFonts w:cs="Arial"/>
            <w:b/>
            <w:i/>
            <w:snapToGrid w:val="0"/>
          </w:rPr>
          <w:t>Healthcare-Associated Infections Measure Specifications</w:t>
        </w:r>
      </w:hyperlink>
      <w:r w:rsidRPr="009A5185">
        <w:rPr>
          <w:rFonts w:cs="Arial"/>
        </w:rPr>
        <w:t xml:space="preserve"> </w:t>
      </w:r>
      <w:r w:rsidRPr="009A5185">
        <w:rPr>
          <w:rFonts w:cs="Arial"/>
          <w:snapToGrid w:val="0"/>
        </w:rPr>
        <w:t xml:space="preserve">in the Reference Information </w:t>
      </w:r>
      <w:r w:rsidR="00BD32AD">
        <w:rPr>
          <w:rFonts w:cs="Arial"/>
        </w:rPr>
        <w:t xml:space="preserve">beginning on page </w:t>
      </w:r>
      <w:r w:rsidR="00A01DE7">
        <w:rPr>
          <w:rFonts w:cs="Arial"/>
        </w:rPr>
        <w:t>269.</w:t>
      </w:r>
    </w:p>
    <w:p w14:paraId="5719D979" w14:textId="77777777" w:rsidR="00454B36" w:rsidRPr="009A5185" w:rsidRDefault="00454B36" w:rsidP="00F45F4C">
      <w:pPr>
        <w:rPr>
          <w:rFonts w:cs="Arial"/>
          <w:snapToGrid w:val="0"/>
        </w:rPr>
      </w:pPr>
    </w:p>
    <w:p w14:paraId="11808762" w14:textId="77CA1385" w:rsidR="00F45F4C" w:rsidRPr="00B967F4" w:rsidRDefault="00454B36" w:rsidP="00F45F4C">
      <w:pPr>
        <w:ind w:right="-108"/>
        <w:rPr>
          <w:rFonts w:cs="Arial"/>
          <w:b/>
          <w:i/>
          <w:snapToGrid w:val="0"/>
        </w:rPr>
      </w:pPr>
      <w:r w:rsidRPr="00B967F4">
        <w:rPr>
          <w:rFonts w:cs="Arial"/>
          <w:b/>
          <w:i/>
          <w:noProof/>
          <w:snapToGrid w:val="0"/>
        </w:rPr>
        <mc:AlternateContent>
          <mc:Choice Requires="wps">
            <w:drawing>
              <wp:inline distT="0" distB="0" distL="0" distR="0" wp14:anchorId="1E5BC137" wp14:editId="2F75B17E">
                <wp:extent cx="5852160" cy="1404620"/>
                <wp:effectExtent l="0" t="0" r="15240" b="27305"/>
                <wp:docPr id="40" name="Text Box 40" descr="P10210TB3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1404620"/>
                        </a:xfrm>
                        <a:prstGeom prst="rect">
                          <a:avLst/>
                        </a:prstGeom>
                        <a:solidFill>
                          <a:srgbClr val="FFFFFF"/>
                        </a:solidFill>
                        <a:ln w="9525">
                          <a:solidFill>
                            <a:srgbClr val="FF0000"/>
                          </a:solidFill>
                          <a:miter lim="800000"/>
                          <a:headEnd/>
                          <a:tailEnd/>
                        </a:ln>
                      </wps:spPr>
                      <wps:txbx>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280AE873"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 xml:space="preserve">June and August Data Downloads: </w:t>
                            </w:r>
                            <w:r w:rsidRPr="007E0ED9">
                              <w:t>01/01/202</w:t>
                            </w:r>
                            <w:r w:rsidR="00B57023">
                              <w:t>4</w:t>
                            </w:r>
                            <w:r w:rsidRPr="007E0ED9">
                              <w:t xml:space="preserve"> – 12/31/202</w:t>
                            </w:r>
                            <w:r w:rsidR="00B57023">
                              <w:t>4</w:t>
                            </w:r>
                            <w:r w:rsidRPr="007E0ED9">
                              <w:t xml:space="preserve"> </w:t>
                            </w:r>
                          </w:p>
                          <w:p w14:paraId="5697E4B9" w14:textId="7515EC50"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B57023">
                              <w:rPr>
                                <w:rFonts w:cs="Arial"/>
                                <w:iCs/>
                                <w:snapToGrid w:val="0"/>
                              </w:rPr>
                              <w:t>4</w:t>
                            </w:r>
                            <w:r w:rsidRPr="007E0ED9">
                              <w:rPr>
                                <w:rFonts w:cs="Arial"/>
                                <w:iCs/>
                                <w:snapToGrid w:val="0"/>
                              </w:rPr>
                              <w:t xml:space="preserve"> – 06/30/202</w:t>
                            </w:r>
                            <w:r w:rsidR="00B57023">
                              <w:rPr>
                                <w:rFonts w:cs="Arial"/>
                                <w:iCs/>
                                <w:snapToGrid w:val="0"/>
                              </w:rPr>
                              <w:t>5</w:t>
                            </w:r>
                            <w:r w:rsidRPr="007E0ED9">
                              <w:rPr>
                                <w:rFonts w:cs="Arial"/>
                                <w:iCs/>
                                <w:snapToGrid w:val="0"/>
                              </w:rPr>
                              <w:t xml:space="preserve"> </w:t>
                            </w:r>
                          </w:p>
                          <w:p w14:paraId="1C2E69BF" w14:textId="29FEB076"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B57023">
                              <w:rPr>
                                <w:rFonts w:cs="Arial"/>
                                <w:i/>
                                <w:snapToGrid w:val="0"/>
                                <w:sz w:val="16"/>
                                <w:szCs w:val="16"/>
                              </w:rPr>
                              <w:t>5</w:t>
                            </w:r>
                            <w:r w:rsidRPr="005D6155">
                              <w:rPr>
                                <w:rFonts w:cs="Arial"/>
                                <w:i/>
                                <w:snapToGrid w:val="0"/>
                                <w:sz w:val="16"/>
                                <w:szCs w:val="16"/>
                              </w:rPr>
                              <w:t xml:space="preserve"> Leapfrog Hospital Survey. </w:t>
                            </w:r>
                          </w:p>
                          <w:p w14:paraId="6BC3A1F3" w14:textId="3DD756DA" w:rsidR="00454B36" w:rsidRDefault="00454B36" w:rsidP="00454B36">
                            <w:r w:rsidRPr="005D6155">
                              <w:rPr>
                                <w:rFonts w:cs="Arial"/>
                                <w:i/>
                                <w:snapToGrid w:val="0"/>
                                <w:sz w:val="16"/>
                                <w:szCs w:val="16"/>
                              </w:rPr>
                              <w:t xml:space="preserve">Visit the </w:t>
                            </w:r>
                            <w:hyperlink r:id="rId416" w:history="1">
                              <w:r w:rsidRPr="005D6155">
                                <w:rPr>
                                  <w:rStyle w:val="Hyperlink"/>
                                  <w:rFonts w:cs="Arial"/>
                                  <w:i/>
                                  <w:snapToGrid w:val="0"/>
                                  <w:sz w:val="16"/>
                                  <w:szCs w:val="16"/>
                                </w:rPr>
                                <w:t>Join NHSN Group webpage</w:t>
                              </w:r>
                            </w:hyperlink>
                            <w:r w:rsidRPr="005D6155">
                              <w:rPr>
                                <w:rFonts w:cs="Arial"/>
                                <w:i/>
                                <w:snapToGrid w:val="0"/>
                                <w:sz w:val="16"/>
                                <w:szCs w:val="16"/>
                              </w:rPr>
                              <w:t xml:space="preserve"> for important information on deadlines for joining Leapfrog’s NHSN Group.</w:t>
                            </w:r>
                          </w:p>
                        </w:txbxContent>
                      </wps:txbx>
                      <wps:bodyPr rot="0" vert="horz" wrap="square" lIns="91440" tIns="45720" rIns="91440" bIns="45720" anchor="t" anchorCtr="0">
                        <a:spAutoFit/>
                      </wps:bodyPr>
                    </wps:wsp>
                  </a:graphicData>
                </a:graphic>
              </wp:inline>
            </w:drawing>
          </mc:Choice>
          <mc:Fallback>
            <w:pict>
              <v:shape w14:anchorId="1E5BC137" id="Text Box 40" o:spid="_x0000_s1057" type="#_x0000_t202" alt="P10210TB30#y1" style="width:460.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" strokecolor="red">
                <v:textbox style="mso-fit-shape-to-text:t">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280AE873"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 xml:space="preserve">June and August Data Downloads: </w:t>
                      </w:r>
                      <w:r w:rsidRPr="007E0ED9">
                        <w:t>01/01/202</w:t>
                      </w:r>
                      <w:r w:rsidR="00B57023">
                        <w:t>4</w:t>
                      </w:r>
                      <w:r w:rsidRPr="007E0ED9">
                        <w:t xml:space="preserve"> – 12/31/202</w:t>
                      </w:r>
                      <w:r w:rsidR="00B57023">
                        <w:t>4</w:t>
                      </w:r>
                      <w:r w:rsidRPr="007E0ED9">
                        <w:t xml:space="preserve"> </w:t>
                      </w:r>
                    </w:p>
                    <w:p w14:paraId="5697E4B9" w14:textId="7515EC50"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B57023">
                        <w:rPr>
                          <w:rFonts w:cs="Arial"/>
                          <w:iCs/>
                          <w:snapToGrid w:val="0"/>
                        </w:rPr>
                        <w:t>4</w:t>
                      </w:r>
                      <w:r w:rsidRPr="007E0ED9">
                        <w:rPr>
                          <w:rFonts w:cs="Arial"/>
                          <w:iCs/>
                          <w:snapToGrid w:val="0"/>
                        </w:rPr>
                        <w:t xml:space="preserve"> – 06/30/202</w:t>
                      </w:r>
                      <w:r w:rsidR="00B57023">
                        <w:rPr>
                          <w:rFonts w:cs="Arial"/>
                          <w:iCs/>
                          <w:snapToGrid w:val="0"/>
                        </w:rPr>
                        <w:t>5</w:t>
                      </w:r>
                      <w:r w:rsidRPr="007E0ED9">
                        <w:rPr>
                          <w:rFonts w:cs="Arial"/>
                          <w:iCs/>
                          <w:snapToGrid w:val="0"/>
                        </w:rPr>
                        <w:t xml:space="preserve"> </w:t>
                      </w:r>
                    </w:p>
                    <w:p w14:paraId="1C2E69BF" w14:textId="29FEB076"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B57023">
                        <w:rPr>
                          <w:rFonts w:cs="Arial"/>
                          <w:i/>
                          <w:snapToGrid w:val="0"/>
                          <w:sz w:val="16"/>
                          <w:szCs w:val="16"/>
                        </w:rPr>
                        <w:t>5</w:t>
                      </w:r>
                      <w:r w:rsidRPr="005D6155">
                        <w:rPr>
                          <w:rFonts w:cs="Arial"/>
                          <w:i/>
                          <w:snapToGrid w:val="0"/>
                          <w:sz w:val="16"/>
                          <w:szCs w:val="16"/>
                        </w:rPr>
                        <w:t xml:space="preserve"> Leapfrog Hospital Survey. </w:t>
                      </w:r>
                    </w:p>
                    <w:p w14:paraId="6BC3A1F3" w14:textId="3DD756DA" w:rsidR="00454B36" w:rsidRDefault="00454B36" w:rsidP="00454B36">
                      <w:r w:rsidRPr="005D6155">
                        <w:rPr>
                          <w:rFonts w:cs="Arial"/>
                          <w:i/>
                          <w:snapToGrid w:val="0"/>
                          <w:sz w:val="16"/>
                          <w:szCs w:val="16"/>
                        </w:rPr>
                        <w:t xml:space="preserve">Visit the </w:t>
                      </w:r>
                      <w:hyperlink r:id="rId417" w:history="1">
                        <w:r w:rsidRPr="005D6155">
                          <w:rPr>
                            <w:rStyle w:val="Hyperlink"/>
                            <w:rFonts w:cs="Arial"/>
                            <w:i/>
                            <w:snapToGrid w:val="0"/>
                            <w:sz w:val="16"/>
                            <w:szCs w:val="16"/>
                          </w:rPr>
                          <w:t>Join NHSN Group webpage</w:t>
                        </w:r>
                      </w:hyperlink>
                      <w:r w:rsidRPr="005D6155">
                        <w:rPr>
                          <w:rFonts w:cs="Arial"/>
                          <w:i/>
                          <w:snapToGrid w:val="0"/>
                          <w:sz w:val="16"/>
                          <w:szCs w:val="16"/>
                        </w:rPr>
                        <w:t xml:space="preserve"> for important information on deadlines for joining Leapfrog’s NHSN Group.</w:t>
                      </w:r>
                    </w:p>
                  </w:txbxContent>
                </v:textbox>
                <w10:anchorlock/>
              </v:shape>
            </w:pict>
          </mc:Fallback>
        </mc:AlternateContent>
      </w:r>
    </w:p>
    <w:p w14:paraId="1E5303E0" w14:textId="77777777" w:rsidR="00F45F4C" w:rsidRPr="00B967F4" w:rsidRDefault="00F45F4C" w:rsidP="00F45F4C">
      <w:pPr>
        <w:rPr>
          <w:rFonts w:cs="Arial"/>
          <w:snapToGrid w:val="0"/>
        </w:rPr>
      </w:pPr>
    </w:p>
    <w:p w14:paraId="767F3F92" w14:textId="3F9427CA" w:rsidR="004B2FA7" w:rsidRPr="00B967F4" w:rsidRDefault="00A2062C" w:rsidP="00F45F4C">
      <w:pPr>
        <w:rPr>
          <w:rFonts w:cs="Arial"/>
          <w:snapToGrid w:val="0"/>
        </w:rPr>
      </w:pPr>
      <w:r w:rsidRPr="00B967F4">
        <w:rPr>
          <w:rFonts w:cs="Arial"/>
          <w:snapToGrid w:val="0"/>
        </w:rPr>
        <w:t xml:space="preserve">Hospitals that join* Leapfrog’s NHSN Group by the </w:t>
      </w:r>
      <w:hyperlink r:id="rId418" w:history="1">
        <w:r w:rsidRPr="00B967F4">
          <w:rPr>
            <w:rStyle w:val="Hyperlink"/>
            <w:rFonts w:cs="Arial"/>
            <w:snapToGrid w:val="0"/>
          </w:rPr>
          <w:t>join-by dates</w:t>
        </w:r>
      </w:hyperlink>
      <w:r w:rsidRPr="00B967F4">
        <w:rPr>
          <w:rFonts w:cs="Arial"/>
          <w:snapToGrid w:val="0"/>
        </w:rPr>
        <w:t xml:space="preserve">, enter a valid NHSN ID in the Profile of the Leapfrog Hospital Survey, and submit the 2025 Leapfrog Hospital Survey will have their data scored and </w:t>
      </w:r>
      <w:hyperlink r:id="rId419" w:history="1">
        <w:r w:rsidRPr="00B967F4">
          <w:rPr>
            <w:rStyle w:val="Hyperlink"/>
            <w:rFonts w:cs="Arial"/>
            <w:snapToGrid w:val="0"/>
          </w:rPr>
          <w:t>publicly reported</w:t>
        </w:r>
      </w:hyperlink>
      <w:r w:rsidRPr="00B967F4">
        <w:rPr>
          <w:rFonts w:cs="Arial"/>
          <w:snapToGrid w:val="0"/>
        </w:rPr>
        <w:t>.</w:t>
      </w:r>
    </w:p>
    <w:p w14:paraId="57A8322E" w14:textId="77777777" w:rsidR="00D75EAC" w:rsidRPr="00B967F4" w:rsidRDefault="00D75EAC" w:rsidP="00F45F4C">
      <w:pPr>
        <w:rPr>
          <w:rFonts w:cs="Arial"/>
          <w:snapToGrid w:val="0"/>
        </w:rPr>
      </w:pPr>
    </w:p>
    <w:tbl>
      <w:tblPr>
        <w:tblStyle w:val="TableGrid"/>
        <w:tblW w:w="0" w:type="auto"/>
        <w:tblLook w:val="04A0" w:firstRow="1" w:lastRow="0" w:firstColumn="1" w:lastColumn="0" w:noHBand="0" w:noVBand="1"/>
      </w:tblPr>
      <w:tblGrid>
        <w:gridCol w:w="4675"/>
        <w:gridCol w:w="4675"/>
      </w:tblGrid>
      <w:tr w:rsidR="00AE306D" w14:paraId="11730B57" w14:textId="77777777" w:rsidTr="00BE7E56">
        <w:tc>
          <w:tcPr>
            <w:tcW w:w="4675" w:type="dxa"/>
          </w:tcPr>
          <w:p w14:paraId="25BD220A" w14:textId="463349E5" w:rsidR="00B54290" w:rsidRPr="00B967F4" w:rsidRDefault="00275192" w:rsidP="00AD309C">
            <w:pPr>
              <w:pStyle w:val="ListParagraph"/>
              <w:numPr>
                <w:ilvl w:val="0"/>
                <w:numId w:val="393"/>
              </w:numPr>
              <w:rPr>
                <w:rFonts w:cs="Arial"/>
                <w:snapToGrid w:val="0"/>
              </w:rPr>
            </w:pPr>
            <w:r>
              <w:rPr>
                <w:rFonts w:cs="Arial"/>
                <w:snapToGrid w:val="0"/>
              </w:rPr>
              <w:t>Has your h</w:t>
            </w:r>
            <w:r w:rsidR="00B54290" w:rsidRPr="00B967F4">
              <w:rPr>
                <w:rFonts w:cs="Arial"/>
                <w:snapToGrid w:val="0"/>
              </w:rPr>
              <w:t>ospital join</w:t>
            </w:r>
            <w:r>
              <w:rPr>
                <w:rFonts w:cs="Arial"/>
                <w:snapToGrid w:val="0"/>
              </w:rPr>
              <w:t>ed</w:t>
            </w:r>
            <w:r w:rsidR="00B54290" w:rsidRPr="00B967F4">
              <w:rPr>
                <w:rFonts w:cs="Arial"/>
                <w:snapToGrid w:val="0"/>
              </w:rPr>
              <w:t xml:space="preserve"> Leapfrog’s NHSN Group</w:t>
            </w:r>
            <w:r w:rsidR="009C3E0F">
              <w:rPr>
                <w:rFonts w:cs="Arial"/>
                <w:snapToGrid w:val="0"/>
              </w:rPr>
              <w:t xml:space="preserve"> and</w:t>
            </w:r>
            <w:r w:rsidR="00B54290" w:rsidRPr="00B967F4">
              <w:rPr>
                <w:rFonts w:cs="Arial"/>
                <w:snapToGrid w:val="0"/>
              </w:rPr>
              <w:t xml:space="preserve"> enter</w:t>
            </w:r>
            <w:r w:rsidR="009C3E0F">
              <w:rPr>
                <w:rFonts w:cs="Arial"/>
                <w:snapToGrid w:val="0"/>
              </w:rPr>
              <w:t>ed</w:t>
            </w:r>
            <w:r w:rsidR="00B54290" w:rsidRPr="00B967F4">
              <w:rPr>
                <w:rFonts w:cs="Arial"/>
                <w:snapToGrid w:val="0"/>
              </w:rPr>
              <w:t xml:space="preserve"> a valid NHSN ID in the Profile</w:t>
            </w:r>
            <w:r w:rsidR="002F1ACA">
              <w:rPr>
                <w:rFonts w:cs="Arial"/>
                <w:snapToGrid w:val="0"/>
              </w:rPr>
              <w:t xml:space="preserve"> so that the</w:t>
            </w:r>
            <w:r w:rsidR="00B54290" w:rsidRPr="00B967F4">
              <w:rPr>
                <w:rFonts w:cs="Arial"/>
                <w:snapToGrid w:val="0"/>
              </w:rPr>
              <w:t xml:space="preserve"> standardized infection ratios (SIRs) for each of the following applicable infection measures</w:t>
            </w:r>
            <w:r w:rsidR="00D33EB5">
              <w:rPr>
                <w:rFonts w:cs="Arial"/>
                <w:snapToGrid w:val="0"/>
              </w:rPr>
              <w:t xml:space="preserve"> can be</w:t>
            </w:r>
            <w:r w:rsidR="00B54290" w:rsidRPr="00B967F4">
              <w:rPr>
                <w:rFonts w:cs="Arial"/>
                <w:snapToGrid w:val="0"/>
              </w:rPr>
              <w:t xml:space="preserve"> downloaded directly from the CDC’s National Healthcare Safety Network (NHSN)</w:t>
            </w:r>
            <w:r w:rsidR="00223171" w:rsidRPr="00B967F4">
              <w:rPr>
                <w:rFonts w:cs="Arial"/>
                <w:snapToGrid w:val="0"/>
              </w:rPr>
              <w:t xml:space="preserve"> for scoring and public reporting</w:t>
            </w:r>
            <w:r w:rsidR="00B54290" w:rsidRPr="00B967F4">
              <w:rPr>
                <w:rFonts w:cs="Arial"/>
                <w:snapToGrid w:val="0"/>
              </w:rPr>
              <w:t>:</w:t>
            </w:r>
          </w:p>
          <w:p w14:paraId="2BD2D760" w14:textId="776AF67F" w:rsidR="00B54290" w:rsidRPr="00B967F4" w:rsidRDefault="00B54290" w:rsidP="00AD309C">
            <w:pPr>
              <w:pStyle w:val="ListParagraph"/>
              <w:numPr>
                <w:ilvl w:val="0"/>
                <w:numId w:val="394"/>
              </w:numPr>
              <w:rPr>
                <w:rFonts w:cs="Arial"/>
                <w:snapToGrid w:val="0"/>
              </w:rPr>
            </w:pPr>
            <w:r w:rsidRPr="00B967F4">
              <w:rPr>
                <w:rFonts w:cs="Arial"/>
                <w:snapToGrid w:val="0"/>
              </w:rPr>
              <w:t>CLABSI in ICUs and select wards</w:t>
            </w:r>
            <w:r w:rsidR="00436CBB">
              <w:rPr>
                <w:rFonts w:cs="Arial"/>
                <w:snapToGrid w:val="0"/>
              </w:rPr>
              <w:t>;</w:t>
            </w:r>
          </w:p>
          <w:p w14:paraId="2424B8C0" w14:textId="5D7F5A6D" w:rsidR="00B54290" w:rsidRPr="00B967F4" w:rsidRDefault="00B54290" w:rsidP="00AD309C">
            <w:pPr>
              <w:pStyle w:val="ListParagraph"/>
              <w:numPr>
                <w:ilvl w:val="0"/>
                <w:numId w:val="394"/>
              </w:numPr>
              <w:rPr>
                <w:rFonts w:cs="Arial"/>
                <w:snapToGrid w:val="0"/>
              </w:rPr>
            </w:pPr>
            <w:r w:rsidRPr="00B967F4">
              <w:rPr>
                <w:rFonts w:cs="Arial"/>
                <w:snapToGrid w:val="0"/>
              </w:rPr>
              <w:t>CAUTI in ICUs and select wards</w:t>
            </w:r>
            <w:r w:rsidR="00436CBB">
              <w:rPr>
                <w:rFonts w:cs="Arial"/>
                <w:snapToGrid w:val="0"/>
              </w:rPr>
              <w:t>;</w:t>
            </w:r>
          </w:p>
          <w:p w14:paraId="36535578" w14:textId="123B27F4" w:rsidR="00B54290" w:rsidRPr="00B967F4" w:rsidRDefault="00B54290" w:rsidP="00AD309C">
            <w:pPr>
              <w:pStyle w:val="ListParagraph"/>
              <w:numPr>
                <w:ilvl w:val="0"/>
                <w:numId w:val="394"/>
              </w:numPr>
              <w:rPr>
                <w:rFonts w:cs="Arial"/>
                <w:snapToGrid w:val="0"/>
              </w:rPr>
            </w:pPr>
            <w:r w:rsidRPr="00B967F4">
              <w:rPr>
                <w:rFonts w:cs="Arial"/>
                <w:snapToGrid w:val="0"/>
              </w:rPr>
              <w:t>Facility-wide inpatient MRSA Blood Laboratory-identified Events</w:t>
            </w:r>
            <w:r w:rsidR="00436CBB">
              <w:rPr>
                <w:rFonts w:cs="Arial"/>
                <w:snapToGrid w:val="0"/>
              </w:rPr>
              <w:t>;</w:t>
            </w:r>
          </w:p>
          <w:p w14:paraId="479477D7" w14:textId="7185079F" w:rsidR="00B54290" w:rsidRPr="00B967F4" w:rsidRDefault="00B54290" w:rsidP="00AD309C">
            <w:pPr>
              <w:pStyle w:val="ListParagraph"/>
              <w:numPr>
                <w:ilvl w:val="0"/>
                <w:numId w:val="394"/>
              </w:numPr>
              <w:rPr>
                <w:rFonts w:cs="Arial"/>
                <w:snapToGrid w:val="0"/>
              </w:rPr>
            </w:pPr>
            <w:r w:rsidRPr="00B967F4">
              <w:rPr>
                <w:rFonts w:cs="Arial"/>
                <w:snapToGrid w:val="0"/>
              </w:rPr>
              <w:t>Facility-wide inpatient C. diff. Laboratory</w:t>
            </w:r>
            <w:r w:rsidR="00646A5D" w:rsidRPr="00B967F4">
              <w:rPr>
                <w:rFonts w:cs="Arial"/>
                <w:snapToGrid w:val="0"/>
              </w:rPr>
              <w:t>-</w:t>
            </w:r>
            <w:r w:rsidRPr="00B967F4">
              <w:rPr>
                <w:rFonts w:cs="Arial"/>
                <w:snapToGrid w:val="0"/>
              </w:rPr>
              <w:t>identified Events</w:t>
            </w:r>
            <w:r w:rsidR="002D33A7">
              <w:rPr>
                <w:rFonts w:cs="Arial"/>
                <w:snapToGrid w:val="0"/>
              </w:rPr>
              <w:t>;</w:t>
            </w:r>
            <w:r w:rsidRPr="00B967F4">
              <w:rPr>
                <w:rFonts w:cs="Arial"/>
                <w:snapToGrid w:val="0"/>
              </w:rPr>
              <w:t xml:space="preserve"> and</w:t>
            </w:r>
          </w:p>
          <w:p w14:paraId="405D3968" w14:textId="79E24415" w:rsidR="00AE306D" w:rsidRPr="00B967F4" w:rsidRDefault="00B54290" w:rsidP="00AD309C">
            <w:pPr>
              <w:pStyle w:val="ListParagraph"/>
              <w:numPr>
                <w:ilvl w:val="0"/>
                <w:numId w:val="394"/>
              </w:numPr>
              <w:rPr>
                <w:rFonts w:cs="Arial"/>
                <w:i/>
                <w:iCs/>
                <w:snapToGrid w:val="0"/>
              </w:rPr>
            </w:pPr>
            <w:r w:rsidRPr="00B967F4">
              <w:rPr>
                <w:rFonts w:cs="Arial"/>
                <w:snapToGrid w:val="0"/>
              </w:rPr>
              <w:t>SSI: Colon</w:t>
            </w:r>
            <w:r w:rsidR="00436CBB">
              <w:rPr>
                <w:rFonts w:cs="Arial"/>
                <w:snapToGrid w:val="0"/>
              </w:rPr>
              <w:t>?</w:t>
            </w:r>
          </w:p>
        </w:tc>
        <w:tc>
          <w:tcPr>
            <w:tcW w:w="4675" w:type="dxa"/>
          </w:tcPr>
          <w:p w14:paraId="0406E774" w14:textId="77777777" w:rsidR="0056729A" w:rsidRPr="00B967F4" w:rsidRDefault="0056729A" w:rsidP="0056729A">
            <w:pPr>
              <w:pStyle w:val="ListParagraph"/>
              <w:rPr>
                <w:rFonts w:cs="Arial"/>
                <w:snapToGrid w:val="0"/>
              </w:rPr>
            </w:pPr>
          </w:p>
          <w:p w14:paraId="188D4CD7" w14:textId="77777777" w:rsidR="0056729A" w:rsidRPr="00B967F4" w:rsidRDefault="0056729A" w:rsidP="00B967F4">
            <w:pPr>
              <w:pStyle w:val="ListParagraph"/>
              <w:rPr>
                <w:rFonts w:cs="Arial"/>
                <w:snapToGrid w:val="0"/>
              </w:rPr>
            </w:pPr>
          </w:p>
          <w:p w14:paraId="38A02D14" w14:textId="3E8A4D0E" w:rsidR="0056729A" w:rsidRPr="00B967F4" w:rsidRDefault="007820E9" w:rsidP="00AD309C">
            <w:pPr>
              <w:pStyle w:val="ListParagraph"/>
              <w:numPr>
                <w:ilvl w:val="0"/>
                <w:numId w:val="395"/>
              </w:numPr>
              <w:rPr>
                <w:rFonts w:cs="Arial"/>
                <w:snapToGrid w:val="0"/>
              </w:rPr>
            </w:pPr>
            <w:r>
              <w:rPr>
                <w:rFonts w:cs="Arial"/>
                <w:snapToGrid w:val="0"/>
              </w:rPr>
              <w:t>Yes, t</w:t>
            </w:r>
            <w:r w:rsidR="0029433B" w:rsidRPr="00B967F4">
              <w:rPr>
                <w:rFonts w:cs="Arial"/>
                <w:snapToGrid w:val="0"/>
              </w:rPr>
              <w:t xml:space="preserve">he hospital has joined Leapfrog’s NHSN Group, accepted Leapfrog’s Rights Acceptance Report/Data Rights Template, and entered a valid NHSN ID in the Profile </w:t>
            </w:r>
          </w:p>
          <w:p w14:paraId="53702CC9" w14:textId="7DEC4714" w:rsidR="00AE306D" w:rsidRPr="00B967F4" w:rsidRDefault="007820E9" w:rsidP="00AD309C">
            <w:pPr>
              <w:pStyle w:val="ListParagraph"/>
              <w:numPr>
                <w:ilvl w:val="0"/>
                <w:numId w:val="395"/>
              </w:numPr>
              <w:rPr>
                <w:rFonts w:cs="Arial"/>
                <w:snapToGrid w:val="0"/>
              </w:rPr>
            </w:pPr>
            <w:r>
              <w:rPr>
                <w:rFonts w:cs="Arial"/>
                <w:snapToGrid w:val="0"/>
              </w:rPr>
              <w:t>No, t</w:t>
            </w:r>
            <w:r w:rsidR="0029433B" w:rsidRPr="00B967F4">
              <w:rPr>
                <w:rFonts w:cs="Arial"/>
                <w:snapToGrid w:val="0"/>
              </w:rPr>
              <w:t xml:space="preserve">he hospital has not joined Leapfrog’s NHSN Group, accepted Leapfrog’s Rights Acceptance Report/Data Rights Template, or entered a valid NHSN ID in the Profile and acknowledges that the hospital will be </w:t>
            </w:r>
            <w:r w:rsidR="008F04CE">
              <w:rPr>
                <w:rFonts w:cs="Arial"/>
                <w:snapToGrid w:val="0"/>
              </w:rPr>
              <w:t xml:space="preserve">publicly </w:t>
            </w:r>
            <w:r w:rsidR="0029433B" w:rsidRPr="00B967F4">
              <w:rPr>
                <w:rFonts w:cs="Arial"/>
                <w:snapToGrid w:val="0"/>
              </w:rPr>
              <w:t xml:space="preserve">reported as "Declined to Respond” for all five infection measures </w:t>
            </w:r>
          </w:p>
        </w:tc>
      </w:tr>
    </w:tbl>
    <w:p w14:paraId="380DDFDE" w14:textId="77777777" w:rsidR="004B2FA7" w:rsidRDefault="004B2FA7" w:rsidP="00F45F4C">
      <w:pPr>
        <w:rPr>
          <w:rFonts w:cs="Arial"/>
          <w:snapToGrid w:val="0"/>
        </w:rPr>
      </w:pPr>
    </w:p>
    <w:p w14:paraId="785DEAC5" w14:textId="57F5C8A3" w:rsidR="00F45F4C" w:rsidRPr="00251B75" w:rsidRDefault="00F45F4C" w:rsidP="00F45F4C">
      <w:pPr>
        <w:rPr>
          <w:rFonts w:cs="Arial"/>
          <w:snapToGrid w:val="0"/>
        </w:rPr>
      </w:pPr>
      <w:r w:rsidRPr="009A5185">
        <w:rPr>
          <w:rFonts w:cs="Arial"/>
        </w:rPr>
        <w:t xml:space="preserve">*Hospitals are not required to “re-join” Leapfrog’s NHSN Group if they joined and conferred rights </w:t>
      </w:r>
      <w:r>
        <w:rPr>
          <w:rFonts w:cs="Arial"/>
        </w:rPr>
        <w:t xml:space="preserve">in previous </w:t>
      </w:r>
      <w:r w:rsidRPr="009A5185">
        <w:rPr>
          <w:rFonts w:cs="Arial"/>
        </w:rPr>
        <w:t>Leapfrog Hospital Survey</w:t>
      </w:r>
      <w:r>
        <w:rPr>
          <w:rFonts w:cs="Arial"/>
        </w:rPr>
        <w:t xml:space="preserve"> Cycles</w:t>
      </w:r>
      <w:r w:rsidRPr="009A5185">
        <w:rPr>
          <w:rFonts w:cs="Arial"/>
        </w:rPr>
        <w:t>.</w:t>
      </w:r>
      <w:r>
        <w:rPr>
          <w:rFonts w:cs="Arial"/>
        </w:rPr>
        <w:t xml:space="preserve"> </w:t>
      </w:r>
      <w:r w:rsidRPr="005F772A">
        <w:rPr>
          <w:rFonts w:cs="Arial"/>
        </w:rPr>
        <w:t xml:space="preserve">However, </w:t>
      </w:r>
      <w:r w:rsidRPr="005F772A">
        <w:t xml:space="preserve">all hospitals in Leapfrog’s NHSN Group must review their Rights Acceptance Report annually </w:t>
      </w:r>
      <w:r>
        <w:t xml:space="preserve">(by the published </w:t>
      </w:r>
      <w:hyperlink r:id="rId420" w:history="1">
        <w:r w:rsidRPr="000606EB">
          <w:rPr>
            <w:rStyle w:val="Hyperlink"/>
          </w:rPr>
          <w:t>join-by d</w:t>
        </w:r>
        <w:r>
          <w:rPr>
            <w:rStyle w:val="Hyperlink"/>
          </w:rPr>
          <w:t>eadline</w:t>
        </w:r>
        <w:r w:rsidRPr="000606EB">
          <w:rPr>
            <w:rStyle w:val="Hyperlink"/>
          </w:rPr>
          <w:t>s</w:t>
        </w:r>
      </w:hyperlink>
      <w:r>
        <w:t xml:space="preserve">) </w:t>
      </w:r>
      <w:r w:rsidRPr="005F772A">
        <w:t xml:space="preserve">to ensure that Leapfrog has access to the data from all of the locations that were active during the reporting period, even if those locations are no longer active, to ensure that Leapfrog obtains the appropriate SIR. </w:t>
      </w:r>
      <w:r w:rsidR="0004201D" w:rsidRPr="0004201D">
        <w:t xml:space="preserve">Instructions for joining or verifying that you are in Leapfrog’s NHSN Group are available in the “NHSN Guidance: Join the Group, Review/Accept Data Rights Template, and Download Reports” document on our </w:t>
      </w:r>
      <w:hyperlink r:id="rId421" w:history="1">
        <w:r w:rsidR="0004201D" w:rsidRPr="00A427B6">
          <w:rPr>
            <w:rStyle w:val="Hyperlink"/>
          </w:rPr>
          <w:t>Join NHSN Group webpage</w:t>
        </w:r>
      </w:hyperlink>
      <w:r w:rsidR="0004201D" w:rsidRPr="0004201D">
        <w:t>.</w:t>
      </w:r>
    </w:p>
    <w:p w14:paraId="460485D2" w14:textId="77777777" w:rsidR="00F45F4C" w:rsidRDefault="00F45F4C" w:rsidP="00F45F4C">
      <w:pPr>
        <w:rPr>
          <w:rFonts w:cs="Arial"/>
          <w:snapToGrid w:val="0"/>
        </w:rPr>
      </w:pPr>
    </w:p>
    <w:p w14:paraId="368EA5AD" w14:textId="44C259BC" w:rsidR="00F45F4C" w:rsidRPr="00251B75" w:rsidRDefault="00F45F4C" w:rsidP="00F45F4C">
      <w:pPr>
        <w:rPr>
          <w:rFonts w:cs="Arial"/>
          <w:snapToGrid w:val="0"/>
        </w:rPr>
      </w:pPr>
      <w:r w:rsidRPr="00251B75">
        <w:rPr>
          <w:rFonts w:cs="Arial"/>
          <w:snapToGrid w:val="0"/>
        </w:rPr>
        <w:t>Hospitals that join Leapfrog’s NHSN group, but do not provide an accurate NHSN ID in the</w:t>
      </w:r>
      <w:r w:rsidR="006E72E0">
        <w:rPr>
          <w:rFonts w:cs="Arial"/>
          <w:snapToGrid w:val="0"/>
        </w:rPr>
        <w:t xml:space="preserve"> Hospital</w:t>
      </w:r>
      <w:r w:rsidRPr="00251B75">
        <w:rPr>
          <w:rFonts w:cs="Arial"/>
          <w:snapToGrid w:val="0"/>
        </w:rPr>
        <w:t xml:space="preserve"> Profile or do not submit </w:t>
      </w:r>
      <w:r>
        <w:rPr>
          <w:rFonts w:cs="Arial"/>
          <w:snapToGrid w:val="0"/>
        </w:rPr>
        <w:t>the 202</w:t>
      </w:r>
      <w:r w:rsidR="00423864">
        <w:rPr>
          <w:rFonts w:cs="Arial"/>
          <w:snapToGrid w:val="0"/>
        </w:rPr>
        <w:t>5</w:t>
      </w:r>
      <w:r>
        <w:rPr>
          <w:rFonts w:cs="Arial"/>
          <w:snapToGrid w:val="0"/>
        </w:rPr>
        <w:t xml:space="preserve"> Leapfrog Hospital Survey</w:t>
      </w:r>
      <w:r w:rsidRPr="00251B75">
        <w:rPr>
          <w:rFonts w:cs="Arial"/>
          <w:snapToGrid w:val="0"/>
        </w:rPr>
        <w:t xml:space="preserve">, will be scored and publicly reported as </w:t>
      </w:r>
      <w:r w:rsidRPr="00277D64">
        <w:rPr>
          <w:rFonts w:cs="Arial"/>
          <w:snapToGrid w:val="0"/>
        </w:rPr>
        <w:t>“</w:t>
      </w:r>
      <w:r>
        <w:rPr>
          <w:rFonts w:cs="Arial"/>
          <w:snapToGrid w:val="0"/>
        </w:rPr>
        <w:t>Declined to Respond</w:t>
      </w:r>
      <w:r w:rsidRPr="00277D64">
        <w:rPr>
          <w:rFonts w:cs="Arial"/>
          <w:snapToGrid w:val="0"/>
        </w:rPr>
        <w:t>” f</w:t>
      </w:r>
      <w:r w:rsidRPr="00251B75">
        <w:rPr>
          <w:rFonts w:cs="Arial"/>
          <w:snapToGrid w:val="0"/>
        </w:rPr>
        <w:t>or each of the five infection measures.</w:t>
      </w:r>
      <w:r w:rsidR="001D4D8A">
        <w:rPr>
          <w:rFonts w:cs="Arial"/>
          <w:snapToGrid w:val="0"/>
        </w:rPr>
        <w:t xml:space="preserve"> Hospitals that have a predicted value &lt;1 for an infection measure, or hospitals whose number of observed MRSA or CDI infections present on admission are above a pre-determined cut-point, will be scored as “Unable to Calculate” for that measure. Hospitals for whom a measure does not apply during the reporting period (e.g., zero device days or procedure days, no applicable locations) will be scored as “Does Not Apply” for that measure. Hospitals that are PPS-Exempt Cancer hospitals, as classified by CMS, will be scored as “Does Not Apply” for CLABSI and CAUTI only.</w:t>
      </w:r>
    </w:p>
    <w:p w14:paraId="1976B644" w14:textId="77777777" w:rsidR="00F45F4C" w:rsidRPr="009A5185" w:rsidRDefault="00F45F4C" w:rsidP="00F45F4C">
      <w:pPr>
        <w:rPr>
          <w:rFonts w:cs="Arial"/>
          <w:snapToGrid w:val="0"/>
        </w:rPr>
      </w:pPr>
    </w:p>
    <w:p w14:paraId="769A1AE1" w14:textId="011BAA06" w:rsidR="006922BB" w:rsidRDefault="00F45F4C" w:rsidP="00F45F4C">
      <w:pPr>
        <w:rPr>
          <w:rFonts w:cs="Arial"/>
        </w:rPr>
      </w:pPr>
      <w:r w:rsidRPr="009A5185">
        <w:rPr>
          <w:rFonts w:cs="Arial"/>
          <w:snapToGrid w:val="0"/>
        </w:rPr>
        <w:lastRenderedPageBreak/>
        <w:t>For all other deadlines, please refer to the “Deadlines and Reporting Periods” table</w:t>
      </w:r>
      <w:r>
        <w:rPr>
          <w:rFonts w:cs="Arial"/>
          <w:snapToGrid w:val="0"/>
        </w:rPr>
        <w:t xml:space="preserve"> provided</w:t>
      </w:r>
      <w:r w:rsidRPr="009A5185">
        <w:rPr>
          <w:rFonts w:cs="Arial"/>
          <w:snapToGrid w:val="0"/>
        </w:rPr>
        <w:t xml:space="preserve"> </w:t>
      </w:r>
      <w:r>
        <w:rPr>
          <w:rFonts w:cs="Arial"/>
          <w:snapToGrid w:val="0"/>
        </w:rPr>
        <w:t xml:space="preserve">in the </w:t>
      </w:r>
      <w:hyperlink w:anchor="_Section_7B:_Healthcare-Associated" w:history="1">
        <w:r w:rsidRPr="005F772A">
          <w:rPr>
            <w:rStyle w:val="Hyperlink"/>
            <w:rFonts w:cs="Arial"/>
            <w:snapToGrid w:val="0"/>
          </w:rPr>
          <w:t>Healthcare-Associated Infections Measure Specifications</w:t>
        </w:r>
      </w:hyperlink>
      <w:r>
        <w:rPr>
          <w:rFonts w:cs="Arial"/>
          <w:snapToGrid w:val="0"/>
        </w:rPr>
        <w:t>, as well as</w:t>
      </w:r>
      <w:r w:rsidRPr="009A5185">
        <w:rPr>
          <w:rFonts w:cs="Arial"/>
          <w:snapToGrid w:val="0"/>
        </w:rPr>
        <w:t xml:space="preserve"> </w:t>
      </w:r>
      <w:hyperlink r:id="rId422" w:history="1">
        <w:r w:rsidRPr="009A5185">
          <w:rPr>
            <w:rStyle w:val="Hyperlink"/>
            <w:rFonts w:cs="Arial"/>
            <w:snapToGrid w:val="0"/>
          </w:rPr>
          <w:t>online</w:t>
        </w:r>
      </w:hyperlink>
      <w:r w:rsidRPr="009A5185">
        <w:rPr>
          <w:rFonts w:cs="Arial"/>
          <w:snapToGrid w:val="0"/>
        </w:rPr>
        <w:t>.</w:t>
      </w:r>
    </w:p>
    <w:p w14:paraId="359AA7AE" w14:textId="091F877F" w:rsidR="006922BB" w:rsidRDefault="006922BB" w:rsidP="009D4EAF">
      <w:pPr>
        <w:rPr>
          <w:rFonts w:cs="Arial"/>
        </w:rPr>
      </w:pPr>
    </w:p>
    <w:p w14:paraId="199DB8FA" w14:textId="77777777" w:rsidR="006922BB" w:rsidRPr="009A5185" w:rsidRDefault="006922BB" w:rsidP="009D4EAF">
      <w:pPr>
        <w:rPr>
          <w:rFonts w:cs="Arial"/>
        </w:rPr>
      </w:pPr>
    </w:p>
    <w:p w14:paraId="2C8C817A" w14:textId="77777777" w:rsidR="00D213BE" w:rsidRPr="009A5185" w:rsidRDefault="00D213BE">
      <w:pPr>
        <w:rPr>
          <w:rFonts w:cs="Arial"/>
        </w:rPr>
      </w:pPr>
    </w:p>
    <w:p w14:paraId="254FFC04" w14:textId="77777777" w:rsidR="00D77B9A" w:rsidRPr="009A5185" w:rsidRDefault="00D77B9A">
      <w:pPr>
        <w:rPr>
          <w:rFonts w:cs="Arial"/>
          <w:b/>
          <w:snapToGrid w:val="0"/>
          <w:color w:val="000000"/>
        </w:rPr>
      </w:pPr>
      <w:r w:rsidRPr="009A5185">
        <w:rPr>
          <w:rFonts w:cs="Arial"/>
          <w:b/>
          <w:snapToGrid w:val="0"/>
          <w:color w:val="000000"/>
        </w:rPr>
        <w:br w:type="page"/>
      </w:r>
    </w:p>
    <w:p w14:paraId="16304C85" w14:textId="77777777" w:rsidR="008910AA" w:rsidRPr="009A5185" w:rsidRDefault="008910AA" w:rsidP="00D24FC1">
      <w:pPr>
        <w:spacing w:after="200" w:line="276" w:lineRule="auto"/>
        <w:rPr>
          <w:rFonts w:cs="Arial"/>
          <w:snapToGrid w:val="0"/>
          <w:color w:val="000000"/>
        </w:rPr>
      </w:pPr>
      <w:r w:rsidRPr="009A5185">
        <w:rPr>
          <w:rFonts w:cs="Arial"/>
          <w:b/>
          <w:snapToGrid w:val="0"/>
          <w:color w:val="000000"/>
        </w:rPr>
        <w:lastRenderedPageBreak/>
        <w:t>Affirmation of Accuracy</w:t>
      </w:r>
    </w:p>
    <w:p w14:paraId="55F43B05" w14:textId="77777777" w:rsidR="00C075C3" w:rsidRPr="00A8045B" w:rsidRDefault="00C075C3" w:rsidP="00C075C3">
      <w:pPr>
        <w:rPr>
          <w:rFonts w:cs="Arial"/>
          <w:color w:val="000000"/>
        </w:rPr>
      </w:pPr>
      <w:r w:rsidRPr="00A8045B">
        <w:rPr>
          <w:rFonts w:cs="Arial"/>
          <w:color w:val="000000"/>
        </w:rPr>
        <w:t>As the hospital CEO or as an employee of the hospital to whom the hospital CEO has delegated responsibility, I have reviewed this information pertaining to the Managing Serious Errors Section at our hospital, and I hereby certify that this information is true, accurate, and reflect</w:t>
      </w:r>
      <w:r w:rsidR="00B7608D" w:rsidRPr="00A8045B">
        <w:rPr>
          <w:rFonts w:cs="Arial"/>
          <w:color w:val="000000"/>
        </w:rPr>
        <w:t>s</w:t>
      </w:r>
      <w:r w:rsidRPr="00A8045B">
        <w:rPr>
          <w:rFonts w:cs="Arial"/>
          <w:color w:val="000000"/>
        </w:rPr>
        <w:t xml:space="preserve"> the current, normal operating circumstances at our hospital. I am authorized to make this certification on behalf of our hospital. </w:t>
      </w:r>
    </w:p>
    <w:p w14:paraId="15890B35" w14:textId="77777777" w:rsidR="00C075C3" w:rsidRPr="00A8045B" w:rsidRDefault="00C075C3" w:rsidP="00C075C3">
      <w:pPr>
        <w:rPr>
          <w:rFonts w:cs="Arial"/>
          <w:color w:val="000000"/>
        </w:rPr>
      </w:pPr>
    </w:p>
    <w:p w14:paraId="457FA24E" w14:textId="30E54DEE" w:rsidR="00C075C3" w:rsidRPr="009A5185" w:rsidRDefault="00C075C3" w:rsidP="00C075C3">
      <w:pPr>
        <w:rPr>
          <w:rFonts w:cs="Arial"/>
          <w:sz w:val="22"/>
          <w:szCs w:val="22"/>
        </w:rPr>
      </w:pPr>
      <w:r w:rsidRPr="00A8045B">
        <w:rPr>
          <w:rFonts w:cs="Arial"/>
        </w:rPr>
        <w:t xml:space="preserve">The hospital and I understand that The Leapfrog Group, its members, the public and entities and persons who contract </w:t>
      </w:r>
      <w:r w:rsidR="00735311" w:rsidRPr="00A8045B">
        <w:rPr>
          <w:rFonts w:cs="Arial"/>
        </w:rPr>
        <w:t xml:space="preserve">or have other business dealing </w:t>
      </w:r>
      <w:r w:rsidRPr="00A8045B">
        <w:rPr>
          <w:rFonts w:cs="Arial"/>
        </w:rPr>
        <w:t xml:space="preserve">with </w:t>
      </w:r>
      <w:r w:rsidR="00735311" w:rsidRPr="00A8045B">
        <w:rPr>
          <w:rFonts w:cs="Arial"/>
        </w:rPr>
        <w:t xml:space="preserve">The </w:t>
      </w:r>
      <w:r w:rsidRPr="00A8045B">
        <w:rPr>
          <w:rFonts w:cs="Arial"/>
        </w:rPr>
        <w:t>Leapfrog</w:t>
      </w:r>
      <w:r w:rsidR="00735311" w:rsidRPr="00A8045B">
        <w:rPr>
          <w:rFonts w:cs="Arial"/>
        </w:rPr>
        <w:t xml:space="preserve"> Group</w:t>
      </w:r>
      <w:r w:rsidRPr="00A8045B">
        <w:rPr>
          <w:rFonts w:cs="Arial"/>
        </w:rPr>
        <w:t xml:space="preserve"> are relying on the truth and accuracy of this information. The hospital and I also understand that The Leapfrog Group will make this information and/or analyses of this information public through the </w:t>
      </w:r>
      <w:r w:rsidR="00B63605" w:rsidRPr="00A8045B">
        <w:rPr>
          <w:rFonts w:cs="Arial"/>
        </w:rPr>
        <w:t>Survey Results</w:t>
      </w:r>
      <w:r w:rsidRPr="00A8045B">
        <w:rPr>
          <w:rFonts w:cs="Arial"/>
        </w:rPr>
        <w:t xml:space="preserve"> public reporting website, The Leapfrog Group’s Hospital Safety </w:t>
      </w:r>
      <w:r w:rsidR="0094294F" w:rsidRPr="00A8045B">
        <w:rPr>
          <w:rFonts w:cs="Arial"/>
        </w:rPr>
        <w:t>Grade</w:t>
      </w:r>
      <w:r w:rsidRPr="00A8045B">
        <w:rPr>
          <w:rFonts w:cs="Arial"/>
        </w:rPr>
        <w:t>, and/or other Leapfrog Group products and services. This information and/or analyses and all intellectual property rights therein shall be and remain the sole and exclusive property of The Leapfrog Group</w:t>
      </w:r>
      <w:r w:rsidR="00735311" w:rsidRPr="00A8045B">
        <w:t xml:space="preserve"> in which The Leapfrog Group retains exclusive ownership</w:t>
      </w:r>
      <w:r w:rsidRPr="00A8045B">
        <w:rPr>
          <w:rFonts w:cs="Arial"/>
        </w:rPr>
        <w:t xml:space="preserve">. This information does not infringe </w:t>
      </w:r>
      <w:r w:rsidR="00735311" w:rsidRPr="00A8045B">
        <w:rPr>
          <w:rFonts w:cs="Arial"/>
        </w:rPr>
        <w:t xml:space="preserve">upon </w:t>
      </w:r>
      <w:r w:rsidRPr="00A8045B">
        <w:rPr>
          <w:rFonts w:cs="Arial"/>
        </w:rPr>
        <w:t>any third</w:t>
      </w:r>
      <w:r w:rsidR="00735311" w:rsidRPr="00A8045B">
        <w:rPr>
          <w:rFonts w:cs="Arial"/>
        </w:rPr>
        <w:t>-</w:t>
      </w:r>
      <w:r w:rsidRPr="00A8045B">
        <w:rPr>
          <w:rFonts w:cs="Arial"/>
        </w:rPr>
        <w:t>party intellectual property rights</w:t>
      </w:r>
      <w:r w:rsidR="00735311" w:rsidRPr="00A8045B">
        <w:rPr>
          <w:rFonts w:cs="Arial"/>
        </w:rPr>
        <w:t xml:space="preserve"> </w:t>
      </w:r>
      <w:r w:rsidR="00735311" w:rsidRPr="00A8045B">
        <w:t>or any other third-party rights whatsoever and is free and clear of all encumbrances and liens of any kind</w:t>
      </w:r>
      <w:r w:rsidRPr="00A8045B">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A8045B">
        <w:rPr>
          <w:rFonts w:cs="Arial"/>
        </w:rPr>
        <w:t>s</w:t>
      </w:r>
      <w:r w:rsidRPr="00A8045B">
        <w:rPr>
          <w:rFonts w:cs="Arial"/>
        </w:rPr>
        <w:t xml:space="preserve"> who contract </w:t>
      </w:r>
      <w:r w:rsidR="00735311" w:rsidRPr="00A8045B">
        <w:rPr>
          <w:rFonts w:cs="Arial"/>
        </w:rPr>
        <w:t xml:space="preserve">or have other business dealing </w:t>
      </w:r>
      <w:r w:rsidRPr="00A8045B">
        <w:rPr>
          <w:rFonts w:cs="Arial"/>
        </w:rPr>
        <w:t xml:space="preserve">with </w:t>
      </w:r>
      <w:r w:rsidR="00735311" w:rsidRPr="00A8045B">
        <w:rPr>
          <w:rFonts w:cs="Arial"/>
        </w:rPr>
        <w:t xml:space="preserve">The </w:t>
      </w:r>
      <w:r w:rsidRPr="00A8045B">
        <w:rPr>
          <w:rFonts w:cs="Arial"/>
        </w:rPr>
        <w:t xml:space="preserve">Leapfrog </w:t>
      </w:r>
      <w:r w:rsidR="00735311" w:rsidRPr="00A8045B">
        <w:rPr>
          <w:rFonts w:cs="Arial"/>
        </w:rPr>
        <w:t xml:space="preserve">Group </w:t>
      </w:r>
      <w:r w:rsidRPr="00A8045B">
        <w:rPr>
          <w:rFonts w:cs="Arial"/>
        </w:rPr>
        <w:t>reserve the right to omit or disclaim information that is not current, accurate or truthful.</w:t>
      </w:r>
    </w:p>
    <w:p w14:paraId="4C827110" w14:textId="77777777" w:rsidR="008910AA" w:rsidRPr="009A5185" w:rsidRDefault="008910AA">
      <w:pPr>
        <w:rPr>
          <w:rFonts w:cs="Arial"/>
          <w:snapToGrid w:val="0"/>
          <w:color w:val="000000"/>
        </w:rPr>
      </w:pPr>
    </w:p>
    <w:p w14:paraId="43384DC7" w14:textId="77777777" w:rsidR="008910AA" w:rsidRPr="009A5185" w:rsidRDefault="008910AA">
      <w:pPr>
        <w:rPr>
          <w:rFonts w:cs="Arial"/>
          <w:snapToGrid w:val="0"/>
          <w:color w:val="000000"/>
        </w:rPr>
      </w:pPr>
    </w:p>
    <w:p w14:paraId="620C9266"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17593B5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546E5E7" w14:textId="77777777" w:rsidR="008910AA" w:rsidRPr="009A5185" w:rsidRDefault="008910AA">
      <w:pPr>
        <w:rPr>
          <w:rFonts w:cs="Arial"/>
          <w:snapToGrid w:val="0"/>
          <w:color w:val="000000"/>
        </w:rPr>
      </w:pPr>
      <w:r w:rsidRPr="009A5185">
        <w:rPr>
          <w:rFonts w:cs="Arial"/>
          <w:snapToGrid w:val="0"/>
          <w:color w:val="000000"/>
        </w:rPr>
        <w:t>on _______________________.</w:t>
      </w:r>
    </w:p>
    <w:p w14:paraId="1BEEB293" w14:textId="77777777" w:rsidR="008910AA" w:rsidRPr="009A5185" w:rsidRDefault="008910AA">
      <w:pPr>
        <w:pStyle w:val="BodyText2"/>
        <w:rPr>
          <w:rFonts w:cs="Arial"/>
        </w:rPr>
      </w:pPr>
      <w:r w:rsidRPr="009A5185">
        <w:rPr>
          <w:rFonts w:cs="Arial"/>
        </w:rPr>
        <w:t xml:space="preserve">                    (date)</w:t>
      </w:r>
    </w:p>
    <w:p w14:paraId="2F457B35" w14:textId="77777777" w:rsidR="008910AA" w:rsidRPr="009A5185" w:rsidRDefault="008910AA">
      <w:pPr>
        <w:rPr>
          <w:rFonts w:cs="Arial"/>
        </w:rPr>
      </w:pPr>
    </w:p>
    <w:p w14:paraId="179476E0" w14:textId="77777777" w:rsidR="00884856" w:rsidRPr="009A5185" w:rsidRDefault="00884856">
      <w:pPr>
        <w:rPr>
          <w:rFonts w:cs="Arial"/>
        </w:rPr>
      </w:pPr>
    </w:p>
    <w:p w14:paraId="01A0586C" w14:textId="7EC48EDB" w:rsidR="005A41AD" w:rsidRPr="009A5185" w:rsidRDefault="007F7C05">
      <w:pPr>
        <w:rPr>
          <w:rFonts w:cs="Arial"/>
        </w:rPr>
      </w:pPr>
      <w:r w:rsidRPr="009A5185">
        <w:rPr>
          <w:rFonts w:cs="Arial"/>
        </w:rPr>
        <w:br w:type="page"/>
      </w:r>
    </w:p>
    <w:p w14:paraId="7F6CE559" w14:textId="22A54396" w:rsidR="005A41AD" w:rsidRPr="009A5185" w:rsidRDefault="00416368" w:rsidP="00CF5A6E">
      <w:pPr>
        <w:pStyle w:val="Heading2"/>
      </w:pPr>
      <w:bookmarkStart w:id="643" w:name="_Toc383775064"/>
      <w:bookmarkStart w:id="644" w:name="_Toc197079312"/>
      <w:r w:rsidRPr="009A5185">
        <w:lastRenderedPageBreak/>
        <w:t xml:space="preserve">Section 7: </w:t>
      </w:r>
      <w:r w:rsidR="005A41AD" w:rsidRPr="009A5185">
        <w:t>Managing Serious Errors</w:t>
      </w:r>
      <w:bookmarkEnd w:id="643"/>
      <w:r w:rsidR="007F7C05" w:rsidRPr="009A5185">
        <w:t xml:space="preserve"> Reference Information</w:t>
      </w:r>
      <w:bookmarkEnd w:id="644"/>
    </w:p>
    <w:p w14:paraId="0FA7776E" w14:textId="77777777" w:rsidR="005A41AD" w:rsidRPr="009A5185" w:rsidRDefault="005A41AD" w:rsidP="005A41AD">
      <w:pPr>
        <w:rPr>
          <w:rFonts w:cs="Arial"/>
          <w:bCs/>
          <w:sz w:val="32"/>
          <w:lang w:eastAsia="ja-JP"/>
        </w:rPr>
      </w:pPr>
    </w:p>
    <w:p w14:paraId="269D6BCA" w14:textId="41F6D537" w:rsidR="005A41AD" w:rsidRDefault="005A41AD" w:rsidP="00AB5B80">
      <w:pPr>
        <w:pStyle w:val="Heading3"/>
      </w:pPr>
      <w:bookmarkStart w:id="645" w:name="_Toc236218074"/>
      <w:bookmarkStart w:id="646" w:name="_Toc383775065"/>
      <w:bookmarkStart w:id="647" w:name="_Toc197079313"/>
      <w:r w:rsidRPr="009A5185">
        <w:t>What’s New</w:t>
      </w:r>
      <w:bookmarkEnd w:id="645"/>
      <w:r w:rsidRPr="009A5185">
        <w:t xml:space="preserve"> in the </w:t>
      </w:r>
      <w:bookmarkEnd w:id="646"/>
      <w:r w:rsidR="00A236B1">
        <w:t>202</w:t>
      </w:r>
      <w:r w:rsidR="000626C5">
        <w:t>5</w:t>
      </w:r>
      <w:r w:rsidR="00A41390" w:rsidRPr="009A5185">
        <w:t xml:space="preserve"> </w:t>
      </w:r>
      <w:r w:rsidR="004F68CC" w:rsidRPr="009A5185">
        <w:t>Survey</w:t>
      </w:r>
      <w:bookmarkEnd w:id="647"/>
    </w:p>
    <w:p w14:paraId="03ACEB11" w14:textId="3CA1D93F" w:rsidR="00180B6A" w:rsidRDefault="00180B6A" w:rsidP="00180B6A">
      <w:pPr>
        <w:rPr>
          <w:lang w:eastAsia="ja-JP"/>
        </w:rPr>
      </w:pPr>
    </w:p>
    <w:p w14:paraId="6B81C175" w14:textId="09BA94BE" w:rsidR="00130A93" w:rsidRDefault="0049493E" w:rsidP="00764EEA">
      <w:bookmarkStart w:id="648" w:name="_Toc236218075"/>
      <w:bookmarkStart w:id="649" w:name="_Toc383775066"/>
      <w:r w:rsidRPr="0049493E">
        <w:t>Leapfrog will continue to obtain healthcare-associated infection (HAI) data directly from the CDC’s National Healthcare Safety Network (NHSN). Additionally, Leapfrog will add one new question to Section 7B to confirm that hospitals have completed all the required steps in order for their HAI data to be scored and publicly reported, which include: joining Leapfrog’s NHSN Group, entering a valid NHSN ID in the Profile of the Leapfrog Hospital Survey, and submitting the 2025 Leapfrog Hospital Survey.</w:t>
      </w:r>
    </w:p>
    <w:p w14:paraId="165A6C4D" w14:textId="77777777" w:rsidR="0049493E" w:rsidRPr="009A5185" w:rsidRDefault="0049493E" w:rsidP="00764EEA"/>
    <w:p w14:paraId="63683AB2" w14:textId="0DFC3A8B" w:rsidR="005A41AD" w:rsidRDefault="005A41AD" w:rsidP="00AB5B80">
      <w:pPr>
        <w:pStyle w:val="Heading3"/>
      </w:pPr>
      <w:bookmarkStart w:id="650" w:name="_Toc197079314"/>
      <w:r w:rsidRPr="009A5185">
        <w:t>Change Summary</w:t>
      </w:r>
      <w:bookmarkEnd w:id="648"/>
      <w:r w:rsidRPr="009A5185">
        <w:t xml:space="preserve"> </w:t>
      </w:r>
      <w:r w:rsidR="00764EEA">
        <w:t>S</w:t>
      </w:r>
      <w:r w:rsidRPr="009A5185">
        <w:t>ince Release</w:t>
      </w:r>
      <w:bookmarkEnd w:id="649"/>
      <w:bookmarkEnd w:id="650"/>
    </w:p>
    <w:p w14:paraId="66F4D6D4" w14:textId="77777777" w:rsidR="00DB6C78" w:rsidRDefault="00DB6C78" w:rsidP="00DB6C78">
      <w:pPr>
        <w:pStyle w:val="BodyText3"/>
        <w:rPr>
          <w:lang w:eastAsia="ja-JP"/>
        </w:rPr>
      </w:pPr>
    </w:p>
    <w:p w14:paraId="7B0EF213" w14:textId="498F193F" w:rsidR="00864EF1" w:rsidRPr="009A5185" w:rsidRDefault="00864EF1" w:rsidP="00864EF1">
      <w:pPr>
        <w:pStyle w:val="BodyText3"/>
        <w:rPr>
          <w:rFonts w:cs="Arial"/>
          <w:lang w:eastAsia="ja-JP"/>
        </w:rPr>
      </w:pPr>
      <w:bookmarkStart w:id="651" w:name="_Hlk75792255"/>
      <w:r w:rsidRPr="009A5185">
        <w:rPr>
          <w:rFonts w:cs="Arial"/>
          <w:lang w:eastAsia="ja-JP"/>
        </w:rPr>
        <w:t xml:space="preserve">None. If substantive changes are made to this section of the Survey after release on April 1, </w:t>
      </w:r>
      <w:r>
        <w:rPr>
          <w:rFonts w:cs="Arial"/>
          <w:lang w:eastAsia="ja-JP"/>
        </w:rPr>
        <w:t>202</w:t>
      </w:r>
      <w:r w:rsidR="00442771">
        <w:rPr>
          <w:rFonts w:cs="Arial"/>
          <w:lang w:eastAsia="ja-JP"/>
        </w:rPr>
        <w:t>5</w:t>
      </w:r>
      <w:r w:rsidRPr="009A5185">
        <w:rPr>
          <w:rFonts w:cs="Arial"/>
          <w:lang w:eastAsia="ja-JP"/>
        </w:rPr>
        <w:t>, they will be documented in this Change Summary section.</w:t>
      </w:r>
    </w:p>
    <w:bookmarkEnd w:id="651"/>
    <w:p w14:paraId="07B6457F" w14:textId="77777777" w:rsidR="005A41AD" w:rsidRPr="009A5185" w:rsidRDefault="005A41AD" w:rsidP="005A41AD">
      <w:pPr>
        <w:pStyle w:val="EndnoteText"/>
        <w:rPr>
          <w:rFonts w:cs="Arial"/>
          <w:i/>
        </w:rPr>
      </w:pPr>
    </w:p>
    <w:p w14:paraId="41E805C6" w14:textId="3C629AB0" w:rsidR="00FC7AFA" w:rsidRPr="009A5185" w:rsidRDefault="00FC7AFA" w:rsidP="00764EEA">
      <w:bookmarkStart w:id="652" w:name="_CLABSI_and_CAUTI"/>
      <w:bookmarkEnd w:id="652"/>
    </w:p>
    <w:p w14:paraId="61FD893D" w14:textId="77777777" w:rsidR="00A7567E" w:rsidRDefault="00A7567E">
      <w:pPr>
        <w:rPr>
          <w:b/>
          <w:snapToGrid w:val="0"/>
          <w:sz w:val="28"/>
          <w:szCs w:val="24"/>
          <w:u w:val="single"/>
          <w:lang w:eastAsia="ja-JP"/>
        </w:rPr>
      </w:pPr>
      <w:bookmarkStart w:id="653" w:name="_Healthcare-Associated_Infections_Sp"/>
      <w:bookmarkStart w:id="654" w:name="_Healthcare-Associated_and_Antibioti"/>
      <w:bookmarkStart w:id="655" w:name="_Healthcare-Associated_Infections_an"/>
      <w:bookmarkStart w:id="656" w:name="_Healthcare-Associated_Infections_Me"/>
      <w:bookmarkEnd w:id="653"/>
      <w:bookmarkEnd w:id="654"/>
      <w:bookmarkEnd w:id="655"/>
      <w:bookmarkEnd w:id="656"/>
      <w:r>
        <w:br w:type="page"/>
      </w:r>
    </w:p>
    <w:p w14:paraId="7D3241B6" w14:textId="1F1D2CE8" w:rsidR="005A41AD" w:rsidRPr="009A5185" w:rsidRDefault="00B078B4" w:rsidP="00CF5A6E">
      <w:pPr>
        <w:pStyle w:val="Heading2"/>
      </w:pPr>
      <w:bookmarkStart w:id="657" w:name="_Healthcare-Associated_Infections_Me_1"/>
      <w:bookmarkStart w:id="658" w:name="_Section_7B:_Healthcare-Associated"/>
      <w:bookmarkStart w:id="659" w:name="_Ref123647745"/>
      <w:bookmarkStart w:id="660" w:name="_Toc197079315"/>
      <w:bookmarkEnd w:id="657"/>
      <w:bookmarkEnd w:id="658"/>
      <w:r>
        <w:lastRenderedPageBreak/>
        <w:t xml:space="preserve">Section 7B: </w:t>
      </w:r>
      <w:r w:rsidR="00E41CC6" w:rsidRPr="009A5185">
        <w:t xml:space="preserve">Healthcare-Associated </w:t>
      </w:r>
      <w:r w:rsidR="00542CE6">
        <w:t>Infections</w:t>
      </w:r>
      <w:r w:rsidR="006F2901" w:rsidRPr="006F2901">
        <w:t xml:space="preserve"> </w:t>
      </w:r>
      <w:r w:rsidR="006F2901">
        <w:t xml:space="preserve">Measure </w:t>
      </w:r>
      <w:r w:rsidR="005B78E1" w:rsidRPr="009A5185">
        <w:t>Specifications</w:t>
      </w:r>
      <w:bookmarkEnd w:id="659"/>
      <w:bookmarkEnd w:id="660"/>
    </w:p>
    <w:p w14:paraId="0C0FD995" w14:textId="77777777" w:rsidR="000D0813" w:rsidRPr="00CC1D4D" w:rsidRDefault="000D0813" w:rsidP="002B3F29">
      <w:pPr>
        <w:rPr>
          <w:rFonts w:cs="Arial"/>
          <w:snapToGrid w:val="0"/>
        </w:rPr>
      </w:pPr>
      <w:bookmarkStart w:id="661" w:name="CLABSISpecs"/>
    </w:p>
    <w:p w14:paraId="7AB407D0" w14:textId="21B37565" w:rsidR="00174828" w:rsidRPr="006D6FE4" w:rsidRDefault="00451080" w:rsidP="00174828">
      <w:pPr>
        <w:rPr>
          <w:rFonts w:cs="Arial"/>
          <w:b/>
        </w:rPr>
      </w:pPr>
      <w:bookmarkStart w:id="662" w:name="NHSN_Checklist"/>
      <w:bookmarkStart w:id="663" w:name="_Toc383775081"/>
      <w:bookmarkEnd w:id="661"/>
      <w:r w:rsidRPr="00451080">
        <w:rPr>
          <w:rFonts w:cs="Arial"/>
          <w:b/>
          <w:bCs/>
          <w:snapToGrid w:val="0"/>
          <w:color w:val="FF0000"/>
        </w:rPr>
        <w:t>Important Note:</w:t>
      </w:r>
      <w:r w:rsidRPr="00451080">
        <w:rPr>
          <w:rFonts w:cs="Arial"/>
          <w:snapToGrid w:val="0"/>
          <w:color w:val="FF0000"/>
        </w:rPr>
        <w:t xml:space="preserve"> </w:t>
      </w:r>
      <w:r w:rsidR="00174828" w:rsidRPr="009A5185">
        <w:rPr>
          <w:rFonts w:cs="Arial"/>
          <w:snapToGrid w:val="0"/>
        </w:rPr>
        <w:t xml:space="preserve">Hospitals that share a </w:t>
      </w:r>
      <w:r w:rsidR="00174828">
        <w:rPr>
          <w:rFonts w:cs="Arial"/>
          <w:snapToGrid w:val="0"/>
        </w:rPr>
        <w:t>CMS Certification Number</w:t>
      </w:r>
      <w:r w:rsidR="00174828" w:rsidRPr="009A5185">
        <w:rPr>
          <w:rFonts w:cs="Arial"/>
          <w:snapToGrid w:val="0"/>
        </w:rPr>
        <w:t xml:space="preserve"> must have a unique NHSN ID as required by NHSN. Please carefully review Leapfrog’s </w:t>
      </w:r>
      <w:r w:rsidR="0045202E">
        <w:rPr>
          <w:rFonts w:cs="Arial"/>
          <w:snapToGrid w:val="0"/>
        </w:rPr>
        <w:t xml:space="preserve">Multi-Campus Reporting Policy on the </w:t>
      </w:r>
      <w:hyperlink r:id="rId423" w:history="1">
        <w:r w:rsidR="0045202E" w:rsidRPr="00A970AC">
          <w:rPr>
            <w:rStyle w:val="Hyperlink"/>
            <w:rFonts w:cs="Arial"/>
            <w:snapToGrid w:val="0"/>
          </w:rPr>
          <w:t>Join NHSN Group webpage</w:t>
        </w:r>
      </w:hyperlink>
      <w:r w:rsidR="0045202E" w:rsidRPr="009A5185">
        <w:rPr>
          <w:rFonts w:cs="Arial"/>
          <w:snapToGrid w:val="0"/>
        </w:rPr>
        <w:t>.</w:t>
      </w:r>
    </w:p>
    <w:p w14:paraId="35E45304" w14:textId="77777777" w:rsidR="00174828" w:rsidRPr="00CC1D4D" w:rsidRDefault="00174828" w:rsidP="006F2901">
      <w:pPr>
        <w:rPr>
          <w:b/>
          <w:lang w:eastAsia="ja-JP"/>
        </w:rPr>
      </w:pPr>
    </w:p>
    <w:p w14:paraId="571AE359" w14:textId="7CAB78BB" w:rsidR="006F2901" w:rsidRPr="00760C43" w:rsidRDefault="006F2901" w:rsidP="00AB5B80">
      <w:pPr>
        <w:pStyle w:val="Heading3"/>
      </w:pPr>
      <w:bookmarkStart w:id="664" w:name="_Toc197079316"/>
      <w:r w:rsidRPr="00760C43">
        <w:t>Checklist</w:t>
      </w:r>
      <w:bookmarkEnd w:id="662"/>
      <w:r w:rsidRPr="00760C43">
        <w:t xml:space="preserve"> for Joining Leapfrog’s NHSN Group and Ensuring the Data are Accurate</w:t>
      </w:r>
      <w:r w:rsidR="00C64E7A" w:rsidRPr="00760C43">
        <w:t>:</w:t>
      </w:r>
      <w:bookmarkEnd w:id="664"/>
    </w:p>
    <w:p w14:paraId="3D90AC57" w14:textId="77777777" w:rsidR="006F2901" w:rsidRPr="00263D83" w:rsidRDefault="006F2901" w:rsidP="006F2901">
      <w:pPr>
        <w:rPr>
          <w:lang w:eastAsia="ja-JP"/>
        </w:rPr>
      </w:pPr>
    </w:p>
    <w:p w14:paraId="72306BBB" w14:textId="56D1C349" w:rsidR="006F2901" w:rsidRPr="00A90AE6" w:rsidRDefault="006F2901" w:rsidP="00AD309C">
      <w:pPr>
        <w:pStyle w:val="Heading44"/>
        <w:numPr>
          <w:ilvl w:val="0"/>
          <w:numId w:val="265"/>
        </w:numPr>
        <w:rPr>
          <w:sz w:val="20"/>
          <w:lang w:eastAsia="ja-JP"/>
        </w:rPr>
      </w:pPr>
      <w:r w:rsidRPr="00A90AE6">
        <w:rPr>
          <w:sz w:val="20"/>
          <w:lang w:eastAsia="ja-JP"/>
        </w:rPr>
        <w:t xml:space="preserve">Join or verify that you are in Leapfrog’s NHSN Group by the </w:t>
      </w:r>
      <w:hyperlink w:anchor="NHSN_joinbydates" w:history="1">
        <w:r w:rsidRPr="00A90AE6">
          <w:rPr>
            <w:rStyle w:val="Hyperlink"/>
            <w:sz w:val="20"/>
            <w:lang w:eastAsia="ja-JP"/>
          </w:rPr>
          <w:t>join-by dates</w:t>
        </w:r>
      </w:hyperlink>
      <w:r w:rsidRPr="00A90AE6">
        <w:rPr>
          <w:sz w:val="20"/>
          <w:lang w:eastAsia="ja-JP"/>
        </w:rPr>
        <w:t xml:space="preserve"> </w:t>
      </w:r>
    </w:p>
    <w:p w14:paraId="46A1D4E0" w14:textId="5943A45B" w:rsidR="006F2901" w:rsidRPr="00263D83" w:rsidRDefault="006F2901" w:rsidP="00AD309C">
      <w:pPr>
        <w:pStyle w:val="ListParagraph"/>
        <w:numPr>
          <w:ilvl w:val="0"/>
          <w:numId w:val="392"/>
        </w:numPr>
        <w:rPr>
          <w:lang w:eastAsia="ja-JP"/>
        </w:rPr>
      </w:pPr>
      <w:r w:rsidRPr="00263D83">
        <w:rPr>
          <w:lang w:eastAsia="ja-JP"/>
        </w:rPr>
        <w:t xml:space="preserve">Instructions for joining or verifying that you are in Leapfrog’s NHSN Group are available </w:t>
      </w:r>
      <w:hyperlink r:id="rId424" w:history="1">
        <w:r w:rsidRPr="00263D83">
          <w:rPr>
            <w:rStyle w:val="Hyperlink"/>
            <w:lang w:eastAsia="ja-JP"/>
          </w:rPr>
          <w:t>here</w:t>
        </w:r>
      </w:hyperlink>
      <w:r w:rsidR="00174828" w:rsidRPr="00263D83">
        <w:rPr>
          <w:lang w:eastAsia="ja-JP"/>
        </w:rPr>
        <w:t xml:space="preserve"> in the</w:t>
      </w:r>
      <w:r w:rsidRPr="00263D83">
        <w:t xml:space="preserve"> </w:t>
      </w:r>
      <w:r w:rsidR="007C69A0" w:rsidRPr="00263D83">
        <w:t xml:space="preserve">“NHSN Guidance: Join the Group, </w:t>
      </w:r>
      <w:r w:rsidR="00095923" w:rsidRPr="00263D83">
        <w:t xml:space="preserve">Review/Accept </w:t>
      </w:r>
      <w:r w:rsidR="007C69A0" w:rsidRPr="00263D83">
        <w:t>Data Rights Template, and Download Reports”</w:t>
      </w:r>
      <w:r w:rsidR="00174828" w:rsidRPr="00263D83">
        <w:t xml:space="preserve"> document.</w:t>
      </w:r>
    </w:p>
    <w:p w14:paraId="49707D9A" w14:textId="77777777" w:rsidR="006F2901" w:rsidRPr="00263D83" w:rsidRDefault="006F2901" w:rsidP="00AD309C">
      <w:pPr>
        <w:pStyle w:val="ListParagraph"/>
        <w:numPr>
          <w:ilvl w:val="0"/>
          <w:numId w:val="392"/>
        </w:numPr>
        <w:rPr>
          <w:lang w:eastAsia="ja-JP"/>
        </w:rPr>
      </w:pPr>
      <w:r w:rsidRPr="00263D83">
        <w:t>Join-by dates are listed in the “Deadlines and Reporting Periods” table below.</w:t>
      </w:r>
    </w:p>
    <w:p w14:paraId="7B8F49D2" w14:textId="77777777" w:rsidR="006F2901" w:rsidRPr="00263D83" w:rsidRDefault="006F2901" w:rsidP="00CE5714">
      <w:pPr>
        <w:pStyle w:val="ListParagraph"/>
        <w:ind w:left="1080"/>
        <w:rPr>
          <w:lang w:eastAsia="ja-JP"/>
        </w:rPr>
      </w:pPr>
    </w:p>
    <w:p w14:paraId="430FE511" w14:textId="77777777" w:rsidR="006F2901" w:rsidRPr="00A90AE6" w:rsidRDefault="006F2901" w:rsidP="00AD309C">
      <w:pPr>
        <w:pStyle w:val="Heading44"/>
        <w:numPr>
          <w:ilvl w:val="0"/>
          <w:numId w:val="266"/>
        </w:numPr>
        <w:rPr>
          <w:sz w:val="20"/>
          <w:lang w:eastAsia="ja-JP"/>
        </w:rPr>
      </w:pPr>
      <w:bookmarkStart w:id="665" w:name="_Hlk36418726"/>
      <w:r w:rsidRPr="00A90AE6">
        <w:rPr>
          <w:sz w:val="20"/>
          <w:lang w:eastAsia="ja-JP"/>
        </w:rPr>
        <w:t>Review and accept Leapfrog’s Data Rights Template within NHSN</w:t>
      </w:r>
    </w:p>
    <w:p w14:paraId="53D386AE" w14:textId="787AA967" w:rsidR="006F2901" w:rsidRPr="00263D83" w:rsidRDefault="006F2901" w:rsidP="00AD309C">
      <w:pPr>
        <w:pStyle w:val="ListParagraph"/>
        <w:numPr>
          <w:ilvl w:val="0"/>
          <w:numId w:val="267"/>
        </w:numPr>
        <w:rPr>
          <w:lang w:eastAsia="ja-JP"/>
        </w:rPr>
      </w:pPr>
      <w:bookmarkStart w:id="666" w:name="_Hlk36555318"/>
      <w:r w:rsidRPr="00263D83">
        <w:rPr>
          <w:b/>
          <w:u w:val="single"/>
          <w:lang w:eastAsia="ja-JP"/>
        </w:rPr>
        <w:t>All hospitals</w:t>
      </w:r>
      <w:r w:rsidRPr="00263D83">
        <w:rPr>
          <w:u w:val="single"/>
          <w:lang w:eastAsia="ja-JP"/>
        </w:rPr>
        <w:t xml:space="preserve"> </w:t>
      </w:r>
      <w:r w:rsidRPr="00263D83">
        <w:rPr>
          <w:lang w:eastAsia="ja-JP"/>
        </w:rPr>
        <w:t xml:space="preserve">are required to review and accept the Data Rights Template </w:t>
      </w:r>
      <w:r w:rsidR="001B7172" w:rsidRPr="00263D83">
        <w:rPr>
          <w:lang w:eastAsia="ja-JP"/>
        </w:rPr>
        <w:t xml:space="preserve">at least </w:t>
      </w:r>
      <w:r w:rsidRPr="00263D83">
        <w:rPr>
          <w:lang w:eastAsia="ja-JP"/>
        </w:rPr>
        <w:t xml:space="preserve">annually before </w:t>
      </w:r>
      <w:r w:rsidR="00CA2BB3" w:rsidRPr="00263D83">
        <w:rPr>
          <w:b/>
          <w:bCs/>
          <w:lang w:eastAsia="ja-JP"/>
        </w:rPr>
        <w:t>J</w:t>
      </w:r>
      <w:r w:rsidR="005A5A08" w:rsidRPr="00263D83">
        <w:rPr>
          <w:b/>
          <w:bCs/>
          <w:lang w:eastAsia="ja-JP"/>
        </w:rPr>
        <w:t>u</w:t>
      </w:r>
      <w:r w:rsidR="009929CD" w:rsidRPr="00263D83">
        <w:rPr>
          <w:b/>
          <w:bCs/>
          <w:lang w:eastAsia="ja-JP"/>
        </w:rPr>
        <w:t>ne</w:t>
      </w:r>
      <w:r w:rsidR="00CA2BB3" w:rsidRPr="00263D83">
        <w:rPr>
          <w:b/>
          <w:bCs/>
          <w:lang w:eastAsia="ja-JP"/>
        </w:rPr>
        <w:t xml:space="preserve"> </w:t>
      </w:r>
      <w:r w:rsidR="00DF11B8">
        <w:rPr>
          <w:b/>
          <w:bCs/>
          <w:lang w:eastAsia="ja-JP"/>
        </w:rPr>
        <w:t>25</w:t>
      </w:r>
      <w:r w:rsidR="007E3C31" w:rsidRPr="00263D83">
        <w:rPr>
          <w:b/>
          <w:bCs/>
          <w:lang w:eastAsia="ja-JP"/>
        </w:rPr>
        <w:t xml:space="preserve">, </w:t>
      </w:r>
      <w:r w:rsidR="00BD66F6" w:rsidRPr="00263D83">
        <w:rPr>
          <w:b/>
          <w:bCs/>
          <w:lang w:eastAsia="ja-JP"/>
        </w:rPr>
        <w:t>202</w:t>
      </w:r>
      <w:r w:rsidR="00B35AFA">
        <w:rPr>
          <w:b/>
          <w:bCs/>
          <w:lang w:eastAsia="ja-JP"/>
        </w:rPr>
        <w:t>5</w:t>
      </w:r>
      <w:r w:rsidR="00BD66F6" w:rsidRPr="00263D83">
        <w:rPr>
          <w:b/>
          <w:bCs/>
          <w:lang w:eastAsia="ja-JP"/>
        </w:rPr>
        <w:t>,</w:t>
      </w:r>
      <w:r w:rsidR="007E3C31" w:rsidRPr="00263D83">
        <w:rPr>
          <w:b/>
          <w:bCs/>
          <w:lang w:eastAsia="ja-JP"/>
        </w:rPr>
        <w:t xml:space="preserve"> </w:t>
      </w:r>
      <w:r w:rsidRPr="00263D83">
        <w:rPr>
          <w:lang w:eastAsia="ja-JP"/>
        </w:rPr>
        <w:t>NHSN join-by date</w:t>
      </w:r>
      <w:r w:rsidR="001B7172" w:rsidRPr="00263D83">
        <w:rPr>
          <w:lang w:eastAsia="ja-JP"/>
        </w:rPr>
        <w:t xml:space="preserve"> </w:t>
      </w:r>
      <w:r w:rsidR="001B7172" w:rsidRPr="00263D83">
        <w:rPr>
          <w:bCs/>
          <w:lang w:eastAsia="ja-JP"/>
        </w:rPr>
        <w:t>and whenever updates are made to their location mapping in NHSN</w:t>
      </w:r>
      <w:r w:rsidR="00174828" w:rsidRPr="00263D83">
        <w:rPr>
          <w:bCs/>
          <w:lang w:eastAsia="ja-JP"/>
        </w:rPr>
        <w:t>.</w:t>
      </w:r>
    </w:p>
    <w:bookmarkEnd w:id="666"/>
    <w:p w14:paraId="74E2A251" w14:textId="77777777" w:rsidR="006F2901" w:rsidRDefault="006F2901" w:rsidP="00AD309C">
      <w:pPr>
        <w:pStyle w:val="ListParagraph"/>
        <w:numPr>
          <w:ilvl w:val="1"/>
          <w:numId w:val="267"/>
        </w:numPr>
        <w:rPr>
          <w:lang w:eastAsia="ja-JP"/>
        </w:rPr>
      </w:pPr>
      <w:r w:rsidRPr="00263D83">
        <w:rPr>
          <w:lang w:eastAsia="ja-JP"/>
        </w:rPr>
        <w:t>Include any locations that</w:t>
      </w:r>
      <w:r w:rsidRPr="0083001C">
        <w:rPr>
          <w:lang w:eastAsia="ja-JP"/>
        </w:rPr>
        <w:t xml:space="preserve"> were active during the reporting</w:t>
      </w:r>
      <w:r w:rsidRPr="0083001C">
        <w:rPr>
          <w:b/>
          <w:lang w:eastAsia="ja-JP"/>
        </w:rPr>
        <w:t xml:space="preserve"> </w:t>
      </w:r>
      <w:r w:rsidRPr="0083001C">
        <w:rPr>
          <w:lang w:eastAsia="ja-JP"/>
        </w:rPr>
        <w:t>period even if they are currently inactive to ensure that Leapfrog obtains the appropriate SIR.</w:t>
      </w:r>
    </w:p>
    <w:p w14:paraId="3579E6DA" w14:textId="79BC391E" w:rsidR="006F2901" w:rsidRPr="0083001C" w:rsidRDefault="006F2901" w:rsidP="00AD309C">
      <w:pPr>
        <w:pStyle w:val="ListParagraph"/>
        <w:numPr>
          <w:ilvl w:val="1"/>
          <w:numId w:val="267"/>
        </w:numPr>
        <w:rPr>
          <w:lang w:eastAsia="ja-JP"/>
        </w:rPr>
      </w:pPr>
      <w:r>
        <w:rPr>
          <w:lang w:eastAsia="ja-JP"/>
        </w:rPr>
        <w:t xml:space="preserve">Confirm that you have given Leapfrog access to data from your </w:t>
      </w:r>
      <w:r w:rsidR="00CA2BB3">
        <w:rPr>
          <w:lang w:eastAsia="ja-JP"/>
        </w:rPr>
        <w:t>202</w:t>
      </w:r>
      <w:r w:rsidR="00FA5CBB">
        <w:rPr>
          <w:lang w:eastAsia="ja-JP"/>
        </w:rPr>
        <w:t>4</w:t>
      </w:r>
      <w:r>
        <w:rPr>
          <w:lang w:eastAsia="ja-JP"/>
        </w:rPr>
        <w:t xml:space="preserve"> NHSN Patient Safety Component</w:t>
      </w:r>
      <w:r w:rsidR="00416C61">
        <w:rPr>
          <w:lang w:eastAsia="ja-JP"/>
        </w:rPr>
        <w:t xml:space="preserve"> </w:t>
      </w:r>
      <w:r>
        <w:rPr>
          <w:lang w:eastAsia="ja-JP"/>
        </w:rPr>
        <w:t xml:space="preserve">- Annual Hospital Survey. </w:t>
      </w:r>
      <w:r w:rsidR="00C30C17" w:rsidRPr="00C30C17">
        <w:rPr>
          <w:lang w:eastAsia="ja-JP"/>
        </w:rPr>
        <w:t xml:space="preserve">Surveillance data from the </w:t>
      </w:r>
      <w:r w:rsidR="00CA2BB3">
        <w:rPr>
          <w:lang w:eastAsia="ja-JP"/>
        </w:rPr>
        <w:t>202</w:t>
      </w:r>
      <w:r w:rsidR="00DC6FB6">
        <w:rPr>
          <w:lang w:eastAsia="ja-JP"/>
        </w:rPr>
        <w:t>4</w:t>
      </w:r>
      <w:r w:rsidR="00C30C17" w:rsidRPr="00C30C17">
        <w:rPr>
          <w:lang w:eastAsia="ja-JP"/>
        </w:rPr>
        <w:t xml:space="preserve"> NHSN Annual Hospital Survey is used by NHSN to risk adjust SIRs; SIRs cannot be calculated by NHSN or downloaded by Leapfrog if you restrict access to this data. </w:t>
      </w:r>
    </w:p>
    <w:p w14:paraId="209A028D" w14:textId="7EFBC9FF" w:rsidR="006F2901" w:rsidRPr="0083001C" w:rsidRDefault="006F2901" w:rsidP="00AD309C">
      <w:pPr>
        <w:pStyle w:val="ListParagraph"/>
        <w:numPr>
          <w:ilvl w:val="1"/>
          <w:numId w:val="267"/>
        </w:numPr>
        <w:rPr>
          <w:lang w:eastAsia="ja-JP"/>
        </w:rPr>
      </w:pPr>
      <w:r w:rsidRPr="0083001C">
        <w:rPr>
          <w:lang w:eastAsia="ja-JP"/>
        </w:rPr>
        <w:t xml:space="preserve">Failure to </w:t>
      </w:r>
      <w:r>
        <w:rPr>
          <w:lang w:eastAsia="ja-JP"/>
        </w:rPr>
        <w:t xml:space="preserve">review and </w:t>
      </w:r>
      <w:r w:rsidRPr="0083001C">
        <w:rPr>
          <w:lang w:eastAsia="ja-JP"/>
        </w:rPr>
        <w:t xml:space="preserve">update </w:t>
      </w:r>
      <w:r>
        <w:rPr>
          <w:lang w:eastAsia="ja-JP"/>
        </w:rPr>
        <w:t xml:space="preserve">(as needed) </w:t>
      </w:r>
      <w:r w:rsidRPr="0083001C">
        <w:rPr>
          <w:lang w:eastAsia="ja-JP"/>
        </w:rPr>
        <w:t xml:space="preserve">your Data Rights Template may result in Leapfrog pulling incorrect data for your </w:t>
      </w:r>
      <w:r w:rsidR="00261D05">
        <w:rPr>
          <w:lang w:eastAsia="ja-JP"/>
        </w:rPr>
        <w:t>hospital</w:t>
      </w:r>
      <w:r>
        <w:rPr>
          <w:lang w:eastAsia="ja-JP"/>
        </w:rPr>
        <w:t>.</w:t>
      </w:r>
    </w:p>
    <w:bookmarkEnd w:id="665"/>
    <w:p w14:paraId="4F60AE64" w14:textId="0E4A6F62" w:rsidR="006F2901" w:rsidRPr="0083001C" w:rsidRDefault="006F2901" w:rsidP="00AD309C">
      <w:pPr>
        <w:pStyle w:val="ListParagraph"/>
        <w:numPr>
          <w:ilvl w:val="0"/>
          <w:numId w:val="267"/>
        </w:numPr>
        <w:rPr>
          <w:lang w:eastAsia="ja-JP"/>
        </w:rPr>
      </w:pPr>
      <w:r w:rsidRPr="0083001C">
        <w:rPr>
          <w:lang w:eastAsia="ja-JP"/>
        </w:rPr>
        <w:t>Instructions</w:t>
      </w:r>
      <w:r>
        <w:rPr>
          <w:lang w:eastAsia="ja-JP"/>
        </w:rPr>
        <w:t xml:space="preserve"> for reviewing and accepting the Data Rights Template are available </w:t>
      </w:r>
      <w:hyperlink r:id="rId425" w:history="1">
        <w:r w:rsidRPr="002C6747">
          <w:rPr>
            <w:rStyle w:val="Hyperlink"/>
            <w:lang w:eastAsia="ja-JP"/>
          </w:rPr>
          <w:t>here</w:t>
        </w:r>
      </w:hyperlink>
      <w:r w:rsidR="00174828">
        <w:t xml:space="preserve"> in the </w:t>
      </w:r>
      <w:r w:rsidRPr="0083001C">
        <w:t>“</w:t>
      </w:r>
      <w:r w:rsidR="007C69A0">
        <w:t>N</w:t>
      </w:r>
      <w:r w:rsidRPr="0083001C">
        <w:t xml:space="preserve">HSN </w:t>
      </w:r>
      <w:r w:rsidR="007C69A0">
        <w:t xml:space="preserve">Guidance: Join the </w:t>
      </w:r>
      <w:r w:rsidRPr="0083001C">
        <w:t>Group</w:t>
      </w:r>
      <w:r w:rsidR="007C69A0">
        <w:t>,</w:t>
      </w:r>
      <w:r w:rsidRPr="0083001C">
        <w:t xml:space="preserve"> </w:t>
      </w:r>
      <w:r w:rsidR="00B771B4">
        <w:t xml:space="preserve">Review/Accept </w:t>
      </w:r>
      <w:r w:rsidRPr="0083001C">
        <w:t>Data Rights Template</w:t>
      </w:r>
      <w:r w:rsidR="007C69A0">
        <w:t>, and Download Reports</w:t>
      </w:r>
      <w:r w:rsidRPr="0083001C">
        <w:t>”</w:t>
      </w:r>
      <w:r w:rsidR="00174828">
        <w:t xml:space="preserve"> document.</w:t>
      </w:r>
    </w:p>
    <w:p w14:paraId="4B0F23FE" w14:textId="77777777" w:rsidR="006F2901" w:rsidRPr="00CC1D4D" w:rsidRDefault="006F2901" w:rsidP="00CE5714">
      <w:pPr>
        <w:rPr>
          <w:lang w:eastAsia="ja-JP"/>
        </w:rPr>
      </w:pPr>
    </w:p>
    <w:p w14:paraId="1EE4B62B" w14:textId="77777777" w:rsidR="006F2901" w:rsidRPr="00A90AE6" w:rsidRDefault="006F2901" w:rsidP="00AD309C">
      <w:pPr>
        <w:pStyle w:val="Heading44"/>
        <w:numPr>
          <w:ilvl w:val="0"/>
          <w:numId w:val="268"/>
        </w:numPr>
        <w:rPr>
          <w:sz w:val="20"/>
          <w:lang w:eastAsia="ja-JP"/>
        </w:rPr>
      </w:pPr>
      <w:r w:rsidRPr="00A90AE6">
        <w:rPr>
          <w:sz w:val="20"/>
          <w:lang w:eastAsia="ja-JP"/>
        </w:rPr>
        <w:t xml:space="preserve">Generate datasets and download reports within NHSN on the same day as Leapfrog </w:t>
      </w:r>
    </w:p>
    <w:p w14:paraId="472D62DE" w14:textId="541AEBFF" w:rsidR="006F2901" w:rsidRPr="00263D83" w:rsidRDefault="006F2901" w:rsidP="00AD309C">
      <w:pPr>
        <w:pStyle w:val="ListParagraph"/>
        <w:numPr>
          <w:ilvl w:val="0"/>
          <w:numId w:val="269"/>
        </w:numPr>
        <w:rPr>
          <w:b/>
          <w:lang w:eastAsia="ja-JP"/>
        </w:rPr>
      </w:pPr>
      <w:r w:rsidRPr="00263D83">
        <w:rPr>
          <w:lang w:eastAsia="ja-JP"/>
        </w:rPr>
        <w:t xml:space="preserve">All hospitals are required </w:t>
      </w:r>
      <w:r w:rsidR="00C14D49" w:rsidRPr="00263D83">
        <w:rPr>
          <w:lang w:eastAsia="ja-JP"/>
        </w:rPr>
        <w:t xml:space="preserve">to </w:t>
      </w:r>
      <w:r w:rsidRPr="00263D83">
        <w:rPr>
          <w:lang w:eastAsia="ja-JP"/>
        </w:rPr>
        <w:t>(a) generate datasets within NHSN, (b) download CMS I</w:t>
      </w:r>
      <w:r w:rsidR="007008F0" w:rsidRPr="00263D83">
        <w:rPr>
          <w:lang w:eastAsia="ja-JP"/>
        </w:rPr>
        <w:t>PPS</w:t>
      </w:r>
      <w:r w:rsidRPr="00263D83">
        <w:rPr>
          <w:lang w:eastAsia="ja-JP"/>
        </w:rPr>
        <w:t xml:space="preserve"> reports, and (c)</w:t>
      </w:r>
      <w:r w:rsidR="008110E0" w:rsidRPr="00263D83">
        <w:rPr>
          <w:lang w:eastAsia="ja-JP"/>
        </w:rPr>
        <w:t xml:space="preserve"> </w:t>
      </w:r>
      <w:r w:rsidRPr="00263D83">
        <w:rPr>
          <w:lang w:eastAsia="ja-JP"/>
        </w:rPr>
        <w:t xml:space="preserve">download a copy of your </w:t>
      </w:r>
      <w:r w:rsidR="003E6FC0" w:rsidRPr="00263D83">
        <w:rPr>
          <w:lang w:eastAsia="ja-JP"/>
        </w:rPr>
        <w:t>20</w:t>
      </w:r>
      <w:r w:rsidR="00CA2BB3" w:rsidRPr="00263D83">
        <w:rPr>
          <w:lang w:eastAsia="ja-JP"/>
        </w:rPr>
        <w:t>2</w:t>
      </w:r>
      <w:r w:rsidR="0062327C">
        <w:rPr>
          <w:lang w:eastAsia="ja-JP"/>
        </w:rPr>
        <w:t>4</w:t>
      </w:r>
      <w:r w:rsidRPr="00263D83">
        <w:rPr>
          <w:lang w:eastAsia="ja-JP"/>
        </w:rPr>
        <w:t xml:space="preserve"> Patient Safety Component - Annual Hospital Survey from NHSN on the </w:t>
      </w:r>
      <w:hyperlink w:anchor="NHSN_datapulldates" w:history="1">
        <w:r w:rsidRPr="00263D83">
          <w:rPr>
            <w:rStyle w:val="Hyperlink"/>
            <w:b/>
            <w:lang w:eastAsia="ja-JP"/>
          </w:rPr>
          <w:t>same day</w:t>
        </w:r>
      </w:hyperlink>
      <w:r w:rsidRPr="00263D83">
        <w:rPr>
          <w:b/>
          <w:lang w:eastAsia="ja-JP"/>
        </w:rPr>
        <w:t xml:space="preserve"> </w:t>
      </w:r>
      <w:r w:rsidRPr="00263D83">
        <w:rPr>
          <w:lang w:eastAsia="ja-JP"/>
        </w:rPr>
        <w:t xml:space="preserve">that Leapfrog will be downloading the data from NHSN for all current group members. </w:t>
      </w:r>
    </w:p>
    <w:p w14:paraId="3336B0EC" w14:textId="030A6414" w:rsidR="006F2901" w:rsidRPr="00263D83" w:rsidRDefault="006F2901" w:rsidP="00AD309C">
      <w:pPr>
        <w:pStyle w:val="ListParagraph"/>
        <w:numPr>
          <w:ilvl w:val="0"/>
          <w:numId w:val="269"/>
        </w:numPr>
        <w:rPr>
          <w:lang w:eastAsia="ja-JP"/>
        </w:rPr>
      </w:pPr>
      <w:r w:rsidRPr="00263D83">
        <w:rPr>
          <w:lang w:eastAsia="ja-JP"/>
        </w:rPr>
        <w:t>Instructions for generating datasets and d</w:t>
      </w:r>
      <w:r w:rsidR="00416C61" w:rsidRPr="00263D83">
        <w:rPr>
          <w:lang w:eastAsia="ja-JP"/>
        </w:rPr>
        <w:t>ownloading these reports from N</w:t>
      </w:r>
      <w:r w:rsidRPr="00263D83">
        <w:rPr>
          <w:lang w:eastAsia="ja-JP"/>
        </w:rPr>
        <w:t>H</w:t>
      </w:r>
      <w:r w:rsidR="00416C61" w:rsidRPr="00263D83">
        <w:rPr>
          <w:lang w:eastAsia="ja-JP"/>
        </w:rPr>
        <w:t>S</w:t>
      </w:r>
      <w:r w:rsidRPr="00263D83">
        <w:rPr>
          <w:lang w:eastAsia="ja-JP"/>
        </w:rPr>
        <w:t xml:space="preserve">N are available </w:t>
      </w:r>
      <w:hyperlink r:id="rId426" w:history="1">
        <w:r w:rsidRPr="00263D83">
          <w:rPr>
            <w:rStyle w:val="Hyperlink"/>
            <w:lang w:eastAsia="ja-JP"/>
          </w:rPr>
          <w:t>here</w:t>
        </w:r>
      </w:hyperlink>
      <w:r w:rsidR="00174828" w:rsidRPr="00263D83">
        <w:t xml:space="preserve"> </w:t>
      </w:r>
      <w:r w:rsidR="00174828" w:rsidRPr="00263D83">
        <w:rPr>
          <w:lang w:eastAsia="ja-JP"/>
        </w:rPr>
        <w:t>in the</w:t>
      </w:r>
      <w:r w:rsidRPr="00263D83">
        <w:t xml:space="preserve"> “</w:t>
      </w:r>
      <w:r w:rsidR="007C69A0" w:rsidRPr="00263D83">
        <w:t xml:space="preserve">NHSN Guidance: Join the Group, </w:t>
      </w:r>
      <w:r w:rsidR="00D40420" w:rsidRPr="00263D83">
        <w:t xml:space="preserve">Review/Accept </w:t>
      </w:r>
      <w:r w:rsidR="007C69A0" w:rsidRPr="00263D83">
        <w:t>Data Rights Template, and Download Reports</w:t>
      </w:r>
      <w:r w:rsidRPr="00263D83">
        <w:t>”</w:t>
      </w:r>
      <w:r w:rsidR="00174828" w:rsidRPr="00263D83">
        <w:t xml:space="preserve"> document. </w:t>
      </w:r>
    </w:p>
    <w:p w14:paraId="542E1225" w14:textId="6F0F82D4" w:rsidR="006F2901" w:rsidRPr="00263D83" w:rsidRDefault="006F2901" w:rsidP="00AD309C">
      <w:pPr>
        <w:pStyle w:val="ListParagraph"/>
        <w:numPr>
          <w:ilvl w:val="0"/>
          <w:numId w:val="269"/>
        </w:numPr>
        <w:rPr>
          <w:lang w:eastAsia="ja-JP"/>
        </w:rPr>
      </w:pPr>
      <w:r w:rsidRPr="00263D83">
        <w:rPr>
          <w:lang w:eastAsia="ja-JP"/>
        </w:rPr>
        <w:t xml:space="preserve">NHSN data download dates are listed in the “Deadlines and Reporting Periods” table below (please note that there are </w:t>
      </w:r>
      <w:r w:rsidR="00174828" w:rsidRPr="00263D83">
        <w:rPr>
          <w:lang w:eastAsia="ja-JP"/>
        </w:rPr>
        <w:t>four</w:t>
      </w:r>
      <w:r w:rsidRPr="00263D83">
        <w:rPr>
          <w:lang w:eastAsia="ja-JP"/>
        </w:rPr>
        <w:t xml:space="preserve"> NHSN </w:t>
      </w:r>
      <w:r w:rsidR="00FA32C0" w:rsidRPr="00263D83">
        <w:rPr>
          <w:lang w:eastAsia="ja-JP"/>
        </w:rPr>
        <w:t xml:space="preserve">data </w:t>
      </w:r>
      <w:r w:rsidR="005A321B" w:rsidRPr="00263D83">
        <w:rPr>
          <w:lang w:eastAsia="ja-JP"/>
        </w:rPr>
        <w:t>download</w:t>
      </w:r>
      <w:r w:rsidRPr="00263D83">
        <w:rPr>
          <w:lang w:eastAsia="ja-JP"/>
        </w:rPr>
        <w:t xml:space="preserve"> dates per Survey Cycle)</w:t>
      </w:r>
      <w:r w:rsidR="00E47F2E" w:rsidRPr="00263D83">
        <w:rPr>
          <w:lang w:eastAsia="ja-JP"/>
        </w:rPr>
        <w:t>.</w:t>
      </w:r>
    </w:p>
    <w:p w14:paraId="067AE911" w14:textId="733D8C2D" w:rsidR="006F2901" w:rsidRPr="00263D83" w:rsidRDefault="006F2901" w:rsidP="00AD309C">
      <w:pPr>
        <w:pStyle w:val="ListParagraph"/>
        <w:numPr>
          <w:ilvl w:val="0"/>
          <w:numId w:val="269"/>
        </w:numPr>
        <w:rPr>
          <w:lang w:eastAsia="ja-JP"/>
        </w:rPr>
      </w:pPr>
      <w:r w:rsidRPr="00263D83">
        <w:rPr>
          <w:lang w:eastAsia="ja-JP"/>
        </w:rPr>
        <w:t xml:space="preserve">By generating datasets and downloading reports within NHSN on the same day as Leapfrog, hospitals </w:t>
      </w:r>
      <w:r w:rsidR="00174828" w:rsidRPr="00263D83">
        <w:rPr>
          <w:lang w:eastAsia="ja-JP"/>
        </w:rPr>
        <w:t>can confirm</w:t>
      </w:r>
      <w:r w:rsidRPr="00263D83">
        <w:rPr>
          <w:lang w:eastAsia="ja-JP"/>
        </w:rPr>
        <w:t xml:space="preserve"> that the</w:t>
      </w:r>
      <w:r w:rsidR="00174828" w:rsidRPr="00263D83">
        <w:rPr>
          <w:lang w:eastAsia="ja-JP"/>
        </w:rPr>
        <w:t>ir</w:t>
      </w:r>
      <w:r w:rsidRPr="00263D83">
        <w:rPr>
          <w:lang w:eastAsia="ja-JP"/>
        </w:rPr>
        <w:t xml:space="preserve"> data matches </w:t>
      </w:r>
      <w:r w:rsidR="00174828" w:rsidRPr="00263D83">
        <w:rPr>
          <w:lang w:eastAsia="ja-JP"/>
        </w:rPr>
        <w:t xml:space="preserve">the data </w:t>
      </w:r>
      <w:r w:rsidRPr="00263D83">
        <w:rPr>
          <w:lang w:eastAsia="ja-JP"/>
        </w:rPr>
        <w:t>Leapfrog has obtained.</w:t>
      </w:r>
    </w:p>
    <w:p w14:paraId="344BD990" w14:textId="77777777" w:rsidR="006F2901" w:rsidRPr="00263D83" w:rsidRDefault="006F2901" w:rsidP="00AD309C">
      <w:pPr>
        <w:pStyle w:val="ListParagraph"/>
        <w:numPr>
          <w:ilvl w:val="0"/>
          <w:numId w:val="269"/>
        </w:numPr>
        <w:rPr>
          <w:lang w:eastAsia="ja-JP"/>
        </w:rPr>
      </w:pPr>
      <w:r w:rsidRPr="00263D83">
        <w:rPr>
          <w:lang w:eastAsia="ja-JP"/>
        </w:rPr>
        <w:t>If hospitals do not generate datasets and download reports on the same day as Leapfrog, the Help Desk will not review any discrepancies.</w:t>
      </w:r>
    </w:p>
    <w:p w14:paraId="5CE63F7B" w14:textId="77777777" w:rsidR="006F2901" w:rsidRPr="00263D83" w:rsidRDefault="006F2901" w:rsidP="00CE5714">
      <w:pPr>
        <w:pStyle w:val="ListParagraph"/>
        <w:ind w:left="1080"/>
        <w:rPr>
          <w:lang w:eastAsia="ja-JP"/>
        </w:rPr>
      </w:pPr>
    </w:p>
    <w:p w14:paraId="081E272E" w14:textId="34D36EB8" w:rsidR="006F2901" w:rsidRPr="00A90AE6" w:rsidRDefault="006F2901" w:rsidP="00AD309C">
      <w:pPr>
        <w:pStyle w:val="Heading44"/>
        <w:numPr>
          <w:ilvl w:val="0"/>
          <w:numId w:val="270"/>
        </w:numPr>
        <w:rPr>
          <w:sz w:val="20"/>
          <w:lang w:eastAsia="ja-JP"/>
        </w:rPr>
      </w:pPr>
      <w:r w:rsidRPr="00A90AE6">
        <w:rPr>
          <w:sz w:val="20"/>
        </w:rPr>
        <w:t>Review SIRs</w:t>
      </w:r>
    </w:p>
    <w:p w14:paraId="07D1CCDB" w14:textId="250226CB" w:rsidR="006F2901" w:rsidRPr="00263D83" w:rsidRDefault="006F2901" w:rsidP="00AD309C">
      <w:pPr>
        <w:pStyle w:val="ListParagraph"/>
        <w:numPr>
          <w:ilvl w:val="0"/>
          <w:numId w:val="271"/>
        </w:numPr>
        <w:rPr>
          <w:lang w:eastAsia="ja-JP"/>
        </w:rPr>
      </w:pPr>
      <w:r w:rsidRPr="00263D83">
        <w:rPr>
          <w:lang w:eastAsia="ja-JP"/>
        </w:rPr>
        <w:t xml:space="preserve">For verification purposes, hospitals are required to </w:t>
      </w:r>
      <w:r w:rsidR="005A321B" w:rsidRPr="00263D83">
        <w:rPr>
          <w:lang w:eastAsia="ja-JP"/>
        </w:rPr>
        <w:t>download</w:t>
      </w:r>
      <w:r w:rsidRPr="00263D83">
        <w:rPr>
          <w:lang w:eastAsia="ja-JP"/>
        </w:rPr>
        <w:t xml:space="preserve"> reports from NHSN on the </w:t>
      </w:r>
      <w:hyperlink w:anchor="NHSN_datapulldates" w:history="1">
        <w:r w:rsidRPr="00263D83">
          <w:rPr>
            <w:rStyle w:val="Hyperlink"/>
            <w:b/>
            <w:lang w:eastAsia="ja-JP"/>
          </w:rPr>
          <w:t>same day</w:t>
        </w:r>
      </w:hyperlink>
      <w:r w:rsidR="00807A86" w:rsidRPr="00263D83">
        <w:rPr>
          <w:lang w:eastAsia="ja-JP"/>
        </w:rPr>
        <w:t>,</w:t>
      </w:r>
      <w:r w:rsidR="003217A6" w:rsidRPr="00263D83">
        <w:rPr>
          <w:lang w:eastAsia="ja-JP"/>
        </w:rPr>
        <w:t xml:space="preserve"> </w:t>
      </w:r>
      <w:r w:rsidRPr="00263D83">
        <w:rPr>
          <w:lang w:eastAsia="ja-JP"/>
        </w:rPr>
        <w:t>as described above.</w:t>
      </w:r>
    </w:p>
    <w:p w14:paraId="16ACA96E" w14:textId="385AF38F" w:rsidR="006F2901" w:rsidRPr="00263D83" w:rsidRDefault="006F2901" w:rsidP="00AD309C">
      <w:pPr>
        <w:pStyle w:val="ListParagraph"/>
        <w:numPr>
          <w:ilvl w:val="0"/>
          <w:numId w:val="271"/>
        </w:numPr>
        <w:rPr>
          <w:rStyle w:val="Hyperlink"/>
          <w:color w:val="auto"/>
          <w:u w:val="none"/>
          <w:lang w:eastAsia="ja-JP"/>
        </w:rPr>
      </w:pPr>
      <w:r w:rsidRPr="00263D83">
        <w:rPr>
          <w:lang w:eastAsia="ja-JP"/>
        </w:rPr>
        <w:t xml:space="preserve">Once Leapfrog has published the healthcare-associated infection Survey Results on the </w:t>
      </w:r>
      <w:hyperlink r:id="rId427" w:history="1">
        <w:r w:rsidRPr="00263D83">
          <w:rPr>
            <w:rStyle w:val="Hyperlink"/>
          </w:rPr>
          <w:t>Hospital Details Page</w:t>
        </w:r>
      </w:hyperlink>
      <w:r w:rsidRPr="00263D83">
        <w:rPr>
          <w:rStyle w:val="Hyperlink"/>
          <w:color w:val="auto"/>
          <w:u w:val="none"/>
        </w:rPr>
        <w:t xml:space="preserve">, hospitals are urged to compare the Survey Results to their NHSN reports that were pulled on the </w:t>
      </w:r>
      <w:hyperlink w:anchor="NHSN_datapulldates" w:history="1">
        <w:r w:rsidRPr="00263D83">
          <w:rPr>
            <w:rStyle w:val="Hyperlink"/>
          </w:rPr>
          <w:t>same day</w:t>
        </w:r>
      </w:hyperlink>
      <w:r w:rsidRPr="00263D83">
        <w:rPr>
          <w:rStyle w:val="Hyperlink"/>
          <w:color w:val="auto"/>
          <w:u w:val="none"/>
        </w:rPr>
        <w:t xml:space="preserve"> as Leapfrog. </w:t>
      </w:r>
    </w:p>
    <w:p w14:paraId="78EC9974" w14:textId="77777777" w:rsidR="006F2901" w:rsidRDefault="006F2901" w:rsidP="00AD309C">
      <w:pPr>
        <w:pStyle w:val="ListParagraph"/>
        <w:numPr>
          <w:ilvl w:val="0"/>
          <w:numId w:val="271"/>
        </w:numPr>
        <w:rPr>
          <w:lang w:eastAsia="ja-JP"/>
        </w:rPr>
      </w:pPr>
      <w:r w:rsidRPr="00263D83">
        <w:t>Dates on which the Survey</w:t>
      </w:r>
      <w:r>
        <w:t xml:space="preserve"> Results will be available on the Hospital Details page are listed in the “Deadlines and Reporting Periods” table below. </w:t>
      </w:r>
    </w:p>
    <w:p w14:paraId="27C7F5B2" w14:textId="77777777" w:rsidR="006F2901" w:rsidRDefault="006F2901" w:rsidP="00CE5714">
      <w:pPr>
        <w:pStyle w:val="ListParagraph"/>
        <w:ind w:left="360"/>
        <w:rPr>
          <w:lang w:eastAsia="ja-JP"/>
        </w:rPr>
      </w:pPr>
    </w:p>
    <w:p w14:paraId="5A149E3A" w14:textId="77777777" w:rsidR="00FF1F80" w:rsidRPr="00CC1D4D" w:rsidRDefault="00FF1F80" w:rsidP="00CE5714">
      <w:pPr>
        <w:pStyle w:val="ListParagraph"/>
        <w:ind w:left="360"/>
        <w:rPr>
          <w:lang w:eastAsia="ja-JP"/>
        </w:rPr>
      </w:pPr>
    </w:p>
    <w:p w14:paraId="3D297F90" w14:textId="77777777" w:rsidR="006F2901" w:rsidRPr="00A90AE6" w:rsidRDefault="006F2901" w:rsidP="00AD309C">
      <w:pPr>
        <w:pStyle w:val="Heading44"/>
        <w:numPr>
          <w:ilvl w:val="0"/>
          <w:numId w:val="272"/>
        </w:numPr>
        <w:rPr>
          <w:sz w:val="20"/>
          <w:lang w:eastAsia="ja-JP"/>
        </w:rPr>
      </w:pPr>
      <w:r w:rsidRPr="00A90AE6">
        <w:rPr>
          <w:sz w:val="20"/>
          <w:lang w:eastAsia="ja-JP"/>
        </w:rPr>
        <w:lastRenderedPageBreak/>
        <w:t>Report discrepancies</w:t>
      </w:r>
    </w:p>
    <w:p w14:paraId="579373B3" w14:textId="5AB33FA0" w:rsidR="006F2901" w:rsidRDefault="006F2901" w:rsidP="000D0069">
      <w:pPr>
        <w:ind w:left="360"/>
        <w:rPr>
          <w:lang w:eastAsia="ja-JP"/>
        </w:rPr>
      </w:pPr>
      <w:r>
        <w:rPr>
          <w:lang w:eastAsia="ja-JP"/>
        </w:rPr>
        <w:t xml:space="preserve">If, while comparing your NHSN reports to your Leapfrog Hospital Survey Results, you find a discrepancy, you must contact Leapfrog’s </w:t>
      </w:r>
      <w:hyperlink r:id="rId428" w:history="1">
        <w:r w:rsidRPr="005F772A">
          <w:rPr>
            <w:rStyle w:val="Hyperlink"/>
            <w:lang w:eastAsia="ja-JP"/>
          </w:rPr>
          <w:t>Help Desk</w:t>
        </w:r>
      </w:hyperlink>
      <w:r>
        <w:rPr>
          <w:lang w:eastAsia="ja-JP"/>
        </w:rPr>
        <w:t xml:space="preserve"> immediately. If you do not contact Leapfrog by the </w:t>
      </w:r>
      <w:r w:rsidRPr="000D0069">
        <w:rPr>
          <w:b/>
          <w:lang w:eastAsia="ja-JP"/>
        </w:rPr>
        <w:t xml:space="preserve">end of the month </w:t>
      </w:r>
      <w:r w:rsidRPr="005F772A">
        <w:rPr>
          <w:lang w:eastAsia="ja-JP"/>
        </w:rPr>
        <w:t xml:space="preserve">in </w:t>
      </w:r>
      <w:r>
        <w:rPr>
          <w:lang w:eastAsia="ja-JP"/>
        </w:rPr>
        <w:t xml:space="preserve">which scored results are </w:t>
      </w:r>
      <w:hyperlink w:anchor="NHSN_HospDetailsPage" w:history="1">
        <w:r w:rsidRPr="005F772A">
          <w:rPr>
            <w:rStyle w:val="Hyperlink"/>
            <w:lang w:eastAsia="ja-JP"/>
          </w:rPr>
          <w:t>available</w:t>
        </w:r>
      </w:hyperlink>
      <w:r>
        <w:rPr>
          <w:lang w:eastAsia="ja-JP"/>
        </w:rPr>
        <w:t xml:space="preserve"> on your Hospital Details Page (i.e., </w:t>
      </w:r>
      <w:r w:rsidR="001116F9">
        <w:rPr>
          <w:lang w:eastAsia="ja-JP"/>
        </w:rPr>
        <w:t>July</w:t>
      </w:r>
      <w:r w:rsidR="007C69A0">
        <w:rPr>
          <w:lang w:eastAsia="ja-JP"/>
        </w:rPr>
        <w:t>,</w:t>
      </w:r>
      <w:r w:rsidR="00CA2BB3">
        <w:rPr>
          <w:lang w:eastAsia="ja-JP"/>
        </w:rPr>
        <w:t xml:space="preserve"> </w:t>
      </w:r>
      <w:r>
        <w:rPr>
          <w:lang w:eastAsia="ja-JP"/>
        </w:rPr>
        <w:t>September, November, and January, respectively), the issue will not be investigated by the Help Desk.</w:t>
      </w:r>
    </w:p>
    <w:p w14:paraId="399B98A8" w14:textId="77777777" w:rsidR="00174828" w:rsidRPr="008D611A" w:rsidRDefault="00174828" w:rsidP="0002601E">
      <w:pPr>
        <w:rPr>
          <w:lang w:eastAsia="ja-JP"/>
        </w:rPr>
      </w:pPr>
    </w:p>
    <w:p w14:paraId="4ECA88D9" w14:textId="77777777" w:rsidR="006F2901" w:rsidRPr="00FF1F80" w:rsidRDefault="006F2901" w:rsidP="00AB5B80">
      <w:pPr>
        <w:pStyle w:val="Heading3"/>
      </w:pPr>
      <w:bookmarkStart w:id="667" w:name="_Deadlines_and_Reporting_1"/>
      <w:bookmarkStart w:id="668" w:name="_Toc197079317"/>
      <w:bookmarkEnd w:id="667"/>
      <w:r w:rsidRPr="00FF1F80">
        <w:t>Deadlines and Reporting Periods</w:t>
      </w:r>
      <w:bookmarkEnd w:id="668"/>
    </w:p>
    <w:p w14:paraId="4AF0B91C" w14:textId="77777777" w:rsidR="006F2901" w:rsidRPr="006A36F7" w:rsidRDefault="006F2901" w:rsidP="006F2901">
      <w:pPr>
        <w:rPr>
          <w:rFonts w:cs="Arial"/>
        </w:rPr>
      </w:pPr>
    </w:p>
    <w:tbl>
      <w:tblPr>
        <w:tblStyle w:val="LightList-Accent31"/>
        <w:tblW w:w="5436" w:type="pct"/>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45"/>
        <w:gridCol w:w="2160"/>
        <w:gridCol w:w="1981"/>
        <w:gridCol w:w="1619"/>
        <w:gridCol w:w="2160"/>
      </w:tblGrid>
      <w:tr w:rsidR="00F62508" w:rsidRPr="006A36F7" w14:paraId="37A1E49D" w14:textId="77777777" w:rsidTr="00E02A43">
        <w:trPr>
          <w:cnfStyle w:val="100000000000" w:firstRow="1" w:lastRow="0" w:firstColumn="0" w:lastColumn="0" w:oddVBand="0" w:evenVBand="0" w:oddHBand="0" w:evenHBand="0" w:firstRowFirstColumn="0" w:firstRowLastColumn="0" w:lastRowFirstColumn="0" w:lastRowLastColumn="0"/>
          <w:trHeight w:val="1776"/>
        </w:trPr>
        <w:tc>
          <w:tcPr>
            <w:cnfStyle w:val="001000000000" w:firstRow="0" w:lastRow="0" w:firstColumn="1" w:lastColumn="0" w:oddVBand="0" w:evenVBand="0" w:oddHBand="0" w:evenHBand="0" w:firstRowFirstColumn="0" w:firstRowLastColumn="0" w:lastRowFirstColumn="0" w:lastRowLastColumn="0"/>
            <w:tcW w:w="1104" w:type="pct"/>
            <w:shd w:val="clear" w:color="auto" w:fill="213468"/>
          </w:tcPr>
          <w:p w14:paraId="0FFA3D91" w14:textId="5A009C05" w:rsidR="00E36399" w:rsidRPr="006A36F7" w:rsidRDefault="00E36399" w:rsidP="00E36399">
            <w:pPr>
              <w:rPr>
                <w:rFonts w:cs="Arial"/>
                <w:sz w:val="20"/>
                <w:szCs w:val="20"/>
              </w:rPr>
            </w:pPr>
            <w:bookmarkStart w:id="669" w:name="NHSN_joinbydates"/>
            <w:r w:rsidRPr="006A36F7">
              <w:rPr>
                <w:rFonts w:cs="Arial"/>
                <w:sz w:val="20"/>
                <w:szCs w:val="20"/>
              </w:rPr>
              <w:t>Join Leapfrog’s N</w:t>
            </w:r>
            <w:r w:rsidR="002851A7">
              <w:rPr>
                <w:rFonts w:cs="Arial"/>
                <w:sz w:val="20"/>
                <w:szCs w:val="20"/>
              </w:rPr>
              <w:t>HS</w:t>
            </w:r>
            <w:r w:rsidRPr="006A36F7">
              <w:rPr>
                <w:rFonts w:cs="Arial"/>
                <w:sz w:val="20"/>
                <w:szCs w:val="20"/>
              </w:rPr>
              <w:t>N Group by</w:t>
            </w:r>
            <w:bookmarkEnd w:id="669"/>
          </w:p>
        </w:tc>
        <w:tc>
          <w:tcPr>
            <w:tcW w:w="1062" w:type="pct"/>
            <w:shd w:val="clear" w:color="auto" w:fill="213468"/>
          </w:tcPr>
          <w:p w14:paraId="0E18A7B7" w14:textId="27DC794B"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color w:val="C4BC96" w:themeColor="background2" w:themeShade="BF"/>
                <w:sz w:val="20"/>
                <w:szCs w:val="20"/>
              </w:rPr>
            </w:pPr>
            <w:bookmarkStart w:id="670" w:name="NHSN_datapulldates"/>
            <w:r w:rsidRPr="006A36F7">
              <w:rPr>
                <w:rFonts w:cs="Arial"/>
                <w:color w:val="FFFFFF" w:themeColor="background1"/>
                <w:sz w:val="20"/>
                <w:szCs w:val="20"/>
              </w:rPr>
              <w:t>Leapfrog will download data from NHSN for all current group members</w:t>
            </w:r>
            <w:bookmarkEnd w:id="670"/>
          </w:p>
        </w:tc>
        <w:tc>
          <w:tcPr>
            <w:tcW w:w="974" w:type="pct"/>
            <w:shd w:val="clear" w:color="auto" w:fill="213468"/>
          </w:tcPr>
          <w:p w14:paraId="62E6C842" w14:textId="11D3CE9F"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6A36F7">
              <w:rPr>
                <w:rFonts w:cs="Arial"/>
                <w:sz w:val="20"/>
                <w:szCs w:val="20"/>
              </w:rPr>
              <w:t>Data downloaded from NHSN will be scored and publicly reported for hospitals that have submitted Section 7 by</w:t>
            </w:r>
          </w:p>
        </w:tc>
        <w:tc>
          <w:tcPr>
            <w:tcW w:w="796" w:type="pct"/>
            <w:shd w:val="clear" w:color="auto" w:fill="213468"/>
          </w:tcPr>
          <w:p w14:paraId="4A9D6F55" w14:textId="05AA62C9"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6A36F7">
              <w:rPr>
                <w:rFonts w:cs="Arial"/>
                <w:sz w:val="20"/>
                <w:szCs w:val="20"/>
              </w:rPr>
              <w:t>HAI Reporting Period</w:t>
            </w:r>
          </w:p>
        </w:tc>
        <w:tc>
          <w:tcPr>
            <w:tcW w:w="1062" w:type="pct"/>
            <w:shd w:val="clear" w:color="auto" w:fill="213468"/>
          </w:tcPr>
          <w:p w14:paraId="63365D30" w14:textId="5C435557"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bookmarkStart w:id="671" w:name="DataRightsTamplate_HospDetailsPage"/>
            <w:bookmarkStart w:id="672" w:name="NHSN_HospDetailsPage"/>
            <w:r w:rsidRPr="006A36F7">
              <w:rPr>
                <w:rFonts w:cs="Arial"/>
                <w:sz w:val="20"/>
                <w:szCs w:val="20"/>
              </w:rPr>
              <w:t>Available on Hospital Details Page</w:t>
            </w:r>
            <w:bookmarkEnd w:id="671"/>
            <w:r w:rsidRPr="006A36F7">
              <w:rPr>
                <w:rFonts w:cs="Arial"/>
                <w:sz w:val="20"/>
                <w:szCs w:val="20"/>
              </w:rPr>
              <w:t xml:space="preserve"> and Public Reporting Website</w:t>
            </w:r>
            <w:bookmarkEnd w:id="672"/>
          </w:p>
        </w:tc>
      </w:tr>
      <w:tr w:rsidR="00FF1F80" w:rsidRPr="006A36F7" w14:paraId="36D82B5C" w14:textId="77777777" w:rsidTr="00E02A43">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104" w:type="pct"/>
            <w:vAlign w:val="center"/>
          </w:tcPr>
          <w:p w14:paraId="58CC1D45" w14:textId="7915C414" w:rsidR="00FF1F80" w:rsidRPr="00B668DA" w:rsidRDefault="00FF1F80" w:rsidP="00FF1F80">
            <w:pPr>
              <w:rPr>
                <w:rFonts w:cs="Arial"/>
                <w:b w:val="0"/>
                <w:sz w:val="20"/>
                <w:szCs w:val="20"/>
              </w:rPr>
            </w:pPr>
            <w:r w:rsidRPr="00B668DA">
              <w:rPr>
                <w:rFonts w:cs="Arial"/>
                <w:sz w:val="20"/>
                <w:szCs w:val="20"/>
              </w:rPr>
              <w:t xml:space="preserve">June </w:t>
            </w:r>
            <w:r w:rsidR="00DF11B8">
              <w:rPr>
                <w:rFonts w:cs="Arial"/>
                <w:sz w:val="20"/>
                <w:szCs w:val="20"/>
              </w:rPr>
              <w:t>25</w:t>
            </w:r>
            <w:r w:rsidRPr="00B668DA">
              <w:rPr>
                <w:rFonts w:cs="Arial"/>
                <w:sz w:val="20"/>
                <w:szCs w:val="20"/>
              </w:rPr>
              <w:t>, 202</w:t>
            </w:r>
            <w:r w:rsidR="009E4F61">
              <w:rPr>
                <w:rFonts w:cs="Arial"/>
                <w:sz w:val="20"/>
                <w:szCs w:val="20"/>
              </w:rPr>
              <w:t>5</w:t>
            </w:r>
            <w:r w:rsidR="00E02A43" w:rsidRPr="00E02A43">
              <w:rPr>
                <w:rFonts w:cstheme="minorHAnsi"/>
                <w:b w:val="0"/>
                <w:bCs w:val="0"/>
                <w:vertAlign w:val="superscript"/>
              </w:rPr>
              <w:t>†</w:t>
            </w:r>
          </w:p>
        </w:tc>
        <w:tc>
          <w:tcPr>
            <w:tcW w:w="1062" w:type="pct"/>
            <w:vAlign w:val="center"/>
          </w:tcPr>
          <w:p w14:paraId="298BCFC9" w14:textId="5E8E97B7" w:rsidR="00FF1F80" w:rsidRPr="00E02A43"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ne 2</w:t>
            </w:r>
            <w:r w:rsidR="00DF11B8">
              <w:rPr>
                <w:rFonts w:cs="Arial"/>
                <w:sz w:val="20"/>
                <w:szCs w:val="20"/>
              </w:rPr>
              <w:t>6</w:t>
            </w:r>
            <w:r w:rsidRPr="00B668DA">
              <w:rPr>
                <w:rFonts w:cs="Arial"/>
                <w:sz w:val="20"/>
                <w:szCs w:val="20"/>
              </w:rPr>
              <w:t>, 202</w:t>
            </w:r>
            <w:r w:rsidR="009E4F61">
              <w:rPr>
                <w:rFonts w:cs="Arial"/>
                <w:sz w:val="20"/>
                <w:szCs w:val="20"/>
              </w:rPr>
              <w:t>5</w:t>
            </w:r>
            <w:r w:rsidR="00E02A43" w:rsidRPr="001D262A">
              <w:rPr>
                <w:rFonts w:cstheme="minorHAnsi"/>
                <w:vertAlign w:val="superscript"/>
              </w:rPr>
              <w:t>†</w:t>
            </w:r>
          </w:p>
        </w:tc>
        <w:tc>
          <w:tcPr>
            <w:tcW w:w="974" w:type="pct"/>
            <w:vAlign w:val="center"/>
          </w:tcPr>
          <w:p w14:paraId="73AF2530" w14:textId="69945DC1"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ne 30, 202</w:t>
            </w:r>
            <w:r w:rsidR="009E4F61">
              <w:rPr>
                <w:rFonts w:cs="Arial"/>
                <w:sz w:val="20"/>
                <w:szCs w:val="20"/>
              </w:rPr>
              <w:t>5</w:t>
            </w:r>
          </w:p>
        </w:tc>
        <w:tc>
          <w:tcPr>
            <w:tcW w:w="796" w:type="pct"/>
            <w:vAlign w:val="center"/>
          </w:tcPr>
          <w:p w14:paraId="2132941B" w14:textId="1C007B16"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01/01/202</w:t>
            </w:r>
            <w:r w:rsidR="009E4F61">
              <w:rPr>
                <w:rFonts w:cs="Arial"/>
                <w:sz w:val="20"/>
                <w:szCs w:val="20"/>
              </w:rPr>
              <w:t>4</w:t>
            </w:r>
            <w:r w:rsidRPr="00B668DA">
              <w:rPr>
                <w:rFonts w:cs="Arial"/>
                <w:sz w:val="20"/>
                <w:szCs w:val="20"/>
              </w:rPr>
              <w:t xml:space="preserve"> – 12/31/202</w:t>
            </w:r>
            <w:r w:rsidR="009E4F61">
              <w:rPr>
                <w:rFonts w:cs="Arial"/>
                <w:sz w:val="20"/>
                <w:szCs w:val="20"/>
              </w:rPr>
              <w:t>4</w:t>
            </w:r>
          </w:p>
        </w:tc>
        <w:tc>
          <w:tcPr>
            <w:tcW w:w="1062" w:type="pct"/>
            <w:vAlign w:val="center"/>
          </w:tcPr>
          <w:p w14:paraId="33223137" w14:textId="597EC971"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ly 12, 202</w:t>
            </w:r>
            <w:r w:rsidR="009E4F61">
              <w:rPr>
                <w:rFonts w:cs="Arial"/>
                <w:sz w:val="20"/>
                <w:szCs w:val="20"/>
              </w:rPr>
              <w:t>5</w:t>
            </w:r>
            <w:r w:rsidRPr="00B668DA">
              <w:rPr>
                <w:rFonts w:cs="Arial"/>
                <w:sz w:val="20"/>
                <w:szCs w:val="20"/>
              </w:rPr>
              <w:br/>
            </w:r>
            <w:r>
              <w:rPr>
                <w:rFonts w:cs="Arial"/>
                <w:sz w:val="20"/>
                <w:szCs w:val="20"/>
              </w:rPr>
              <w:t xml:space="preserve">Hospital </w:t>
            </w:r>
            <w:r w:rsidRPr="00B668DA">
              <w:rPr>
                <w:rFonts w:cs="Arial"/>
                <w:sz w:val="20"/>
                <w:szCs w:val="20"/>
              </w:rPr>
              <w:t>Details Page</w:t>
            </w:r>
            <w:r w:rsidRPr="00B668DA">
              <w:rPr>
                <w:rFonts w:cs="Arial"/>
                <w:sz w:val="20"/>
                <w:szCs w:val="20"/>
              </w:rPr>
              <w:br/>
            </w:r>
          </w:p>
          <w:p w14:paraId="43ABF4B9" w14:textId="5EE2ED12"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ly 25, 202</w:t>
            </w:r>
            <w:r w:rsidR="00CB3922">
              <w:rPr>
                <w:rFonts w:cs="Arial"/>
                <w:sz w:val="20"/>
                <w:szCs w:val="20"/>
              </w:rPr>
              <w:t>5</w:t>
            </w:r>
            <w:r w:rsidRPr="00B668DA">
              <w:rPr>
                <w:rFonts w:cs="Arial"/>
                <w:sz w:val="20"/>
                <w:szCs w:val="20"/>
              </w:rPr>
              <w:t xml:space="preserve"> </w:t>
            </w:r>
            <w:r w:rsidRPr="00B668DA">
              <w:rPr>
                <w:rFonts w:cs="Arial"/>
                <w:sz w:val="20"/>
                <w:szCs w:val="20"/>
              </w:rPr>
              <w:br/>
              <w:t>Public Reporting Website</w:t>
            </w:r>
          </w:p>
        </w:tc>
      </w:tr>
      <w:tr w:rsidR="00FF1F80" w:rsidRPr="006A36F7" w14:paraId="471C0563" w14:textId="77777777" w:rsidTr="00E02A43">
        <w:trPr>
          <w:trHeight w:val="431"/>
        </w:trPr>
        <w:tc>
          <w:tcPr>
            <w:cnfStyle w:val="001000000000" w:firstRow="0" w:lastRow="0" w:firstColumn="1" w:lastColumn="0" w:oddVBand="0" w:evenVBand="0" w:oddHBand="0" w:evenHBand="0" w:firstRowFirstColumn="0" w:firstRowLastColumn="0" w:lastRowFirstColumn="0" w:lastRowLastColumn="0"/>
            <w:tcW w:w="1104" w:type="pct"/>
            <w:vAlign w:val="center"/>
          </w:tcPr>
          <w:p w14:paraId="1E042D35" w14:textId="37A709BB" w:rsidR="00FF1F80" w:rsidRPr="00B668DA" w:rsidRDefault="00FF1F80" w:rsidP="00FF1F80">
            <w:pPr>
              <w:rPr>
                <w:rFonts w:cs="Arial"/>
                <w:b w:val="0"/>
                <w:sz w:val="20"/>
                <w:szCs w:val="20"/>
              </w:rPr>
            </w:pPr>
            <w:r w:rsidRPr="00B668DA">
              <w:rPr>
                <w:rFonts w:cs="Arial"/>
                <w:sz w:val="20"/>
                <w:szCs w:val="20"/>
              </w:rPr>
              <w:t>August 2</w:t>
            </w:r>
            <w:r w:rsidR="009E4F61">
              <w:rPr>
                <w:rFonts w:cs="Arial"/>
                <w:sz w:val="20"/>
                <w:szCs w:val="20"/>
              </w:rPr>
              <w:t>1</w:t>
            </w:r>
            <w:r w:rsidRPr="00B668DA">
              <w:rPr>
                <w:rFonts w:cs="Arial"/>
                <w:sz w:val="20"/>
                <w:szCs w:val="20"/>
              </w:rPr>
              <w:t>, 202</w:t>
            </w:r>
            <w:r w:rsidR="009E4F61">
              <w:rPr>
                <w:rFonts w:cs="Arial"/>
                <w:sz w:val="20"/>
                <w:szCs w:val="20"/>
              </w:rPr>
              <w:t>5</w:t>
            </w:r>
          </w:p>
        </w:tc>
        <w:tc>
          <w:tcPr>
            <w:tcW w:w="1062" w:type="pct"/>
            <w:vAlign w:val="center"/>
          </w:tcPr>
          <w:p w14:paraId="21471A5B" w14:textId="4624C360"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August 2</w:t>
            </w:r>
            <w:r w:rsidR="009E4F61">
              <w:rPr>
                <w:rFonts w:cs="Arial"/>
                <w:sz w:val="20"/>
                <w:szCs w:val="20"/>
              </w:rPr>
              <w:t>2</w:t>
            </w:r>
            <w:r w:rsidRPr="00B668DA">
              <w:rPr>
                <w:rFonts w:cs="Arial"/>
                <w:sz w:val="20"/>
                <w:szCs w:val="20"/>
              </w:rPr>
              <w:t>, 202</w:t>
            </w:r>
            <w:r w:rsidR="009E4F61">
              <w:rPr>
                <w:rFonts w:cs="Arial"/>
                <w:sz w:val="20"/>
                <w:szCs w:val="20"/>
              </w:rPr>
              <w:t>5</w:t>
            </w:r>
          </w:p>
        </w:tc>
        <w:tc>
          <w:tcPr>
            <w:tcW w:w="974" w:type="pct"/>
            <w:vAlign w:val="center"/>
          </w:tcPr>
          <w:p w14:paraId="3FCACF34" w14:textId="0B681A50"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August 31, 202</w:t>
            </w:r>
            <w:r w:rsidR="009E4F61">
              <w:rPr>
                <w:rFonts w:cs="Arial"/>
                <w:sz w:val="20"/>
                <w:szCs w:val="20"/>
              </w:rPr>
              <w:t>5</w:t>
            </w:r>
          </w:p>
        </w:tc>
        <w:tc>
          <w:tcPr>
            <w:tcW w:w="796" w:type="pct"/>
            <w:vAlign w:val="center"/>
          </w:tcPr>
          <w:p w14:paraId="627BD5EE" w14:textId="1A1E9261"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01/01/202</w:t>
            </w:r>
            <w:r w:rsidR="005C1142">
              <w:rPr>
                <w:rFonts w:cs="Arial"/>
                <w:sz w:val="20"/>
                <w:szCs w:val="20"/>
              </w:rPr>
              <w:t>4</w:t>
            </w:r>
            <w:r w:rsidRPr="00B668DA">
              <w:rPr>
                <w:rFonts w:cs="Arial"/>
                <w:sz w:val="20"/>
                <w:szCs w:val="20"/>
              </w:rPr>
              <w:t xml:space="preserve"> – 12/31/202</w:t>
            </w:r>
            <w:r w:rsidR="005C1142">
              <w:rPr>
                <w:rFonts w:cs="Arial"/>
                <w:sz w:val="20"/>
                <w:szCs w:val="20"/>
              </w:rPr>
              <w:t>4</w:t>
            </w:r>
          </w:p>
        </w:tc>
        <w:tc>
          <w:tcPr>
            <w:tcW w:w="1062" w:type="pct"/>
            <w:vAlign w:val="center"/>
          </w:tcPr>
          <w:p w14:paraId="5C411052" w14:textId="51D788EF"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 xml:space="preserve">September </w:t>
            </w:r>
            <w:r w:rsidR="009E4F61">
              <w:rPr>
                <w:rFonts w:cs="Arial"/>
                <w:sz w:val="20"/>
                <w:szCs w:val="20"/>
              </w:rPr>
              <w:t>10</w:t>
            </w:r>
            <w:r w:rsidRPr="00B668DA">
              <w:rPr>
                <w:rFonts w:cs="Arial"/>
                <w:sz w:val="20"/>
                <w:szCs w:val="20"/>
              </w:rPr>
              <w:t>, 202</w:t>
            </w:r>
            <w:r w:rsidR="009E4F61">
              <w:rPr>
                <w:rFonts w:cs="Arial"/>
                <w:sz w:val="20"/>
                <w:szCs w:val="20"/>
              </w:rPr>
              <w:t>5</w:t>
            </w:r>
            <w:r w:rsidR="0042220B">
              <w:rPr>
                <w:rFonts w:cs="Arial"/>
                <w:sz w:val="20"/>
                <w:szCs w:val="20"/>
              </w:rPr>
              <w:t>*</w:t>
            </w:r>
          </w:p>
        </w:tc>
      </w:tr>
      <w:tr w:rsidR="00FF1F80" w:rsidRPr="006A36F7" w14:paraId="666FCF42" w14:textId="77777777" w:rsidTr="00E02A43">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104" w:type="pct"/>
            <w:vAlign w:val="center"/>
          </w:tcPr>
          <w:p w14:paraId="19077A83" w14:textId="11E51093" w:rsidR="00FF1F80" w:rsidRPr="00B668DA" w:rsidRDefault="00FF1F80" w:rsidP="00FF1F80">
            <w:pPr>
              <w:rPr>
                <w:rFonts w:cs="Arial"/>
                <w:b w:val="0"/>
                <w:sz w:val="20"/>
                <w:szCs w:val="20"/>
              </w:rPr>
            </w:pPr>
            <w:r w:rsidRPr="00B668DA">
              <w:rPr>
                <w:rFonts w:cs="Arial"/>
                <w:sz w:val="20"/>
                <w:szCs w:val="20"/>
              </w:rPr>
              <w:t>October 2</w:t>
            </w:r>
            <w:r w:rsidR="009E4F61">
              <w:rPr>
                <w:rFonts w:cs="Arial"/>
                <w:sz w:val="20"/>
                <w:szCs w:val="20"/>
              </w:rPr>
              <w:t>2</w:t>
            </w:r>
            <w:r w:rsidRPr="00B668DA">
              <w:rPr>
                <w:rFonts w:cs="Arial"/>
                <w:sz w:val="20"/>
                <w:szCs w:val="20"/>
              </w:rPr>
              <w:t>, 202</w:t>
            </w:r>
            <w:r w:rsidR="009E4F61">
              <w:rPr>
                <w:rFonts w:cs="Arial"/>
                <w:sz w:val="20"/>
                <w:szCs w:val="20"/>
              </w:rPr>
              <w:t>5</w:t>
            </w:r>
          </w:p>
        </w:tc>
        <w:tc>
          <w:tcPr>
            <w:tcW w:w="1062" w:type="pct"/>
            <w:vAlign w:val="center"/>
          </w:tcPr>
          <w:p w14:paraId="4EF3BB5F" w14:textId="3A36B2B6"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October 2</w:t>
            </w:r>
            <w:r w:rsidR="009E4F61">
              <w:rPr>
                <w:rFonts w:cs="Arial"/>
                <w:sz w:val="20"/>
                <w:szCs w:val="20"/>
              </w:rPr>
              <w:t>3</w:t>
            </w:r>
            <w:r w:rsidRPr="00B668DA">
              <w:rPr>
                <w:rFonts w:cs="Arial"/>
                <w:sz w:val="20"/>
                <w:szCs w:val="20"/>
              </w:rPr>
              <w:t>, 202</w:t>
            </w:r>
            <w:r w:rsidR="009E4F61">
              <w:rPr>
                <w:rFonts w:cs="Arial"/>
                <w:sz w:val="20"/>
                <w:szCs w:val="20"/>
              </w:rPr>
              <w:t>5</w:t>
            </w:r>
          </w:p>
        </w:tc>
        <w:tc>
          <w:tcPr>
            <w:tcW w:w="974" w:type="pct"/>
            <w:vAlign w:val="center"/>
          </w:tcPr>
          <w:p w14:paraId="776805CC" w14:textId="5F72B5A6"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October 31, 202</w:t>
            </w:r>
            <w:r w:rsidR="009E4F61">
              <w:rPr>
                <w:rFonts w:cs="Arial"/>
                <w:sz w:val="20"/>
                <w:szCs w:val="20"/>
              </w:rPr>
              <w:t>5</w:t>
            </w:r>
          </w:p>
        </w:tc>
        <w:tc>
          <w:tcPr>
            <w:tcW w:w="796" w:type="pct"/>
            <w:vAlign w:val="center"/>
          </w:tcPr>
          <w:p w14:paraId="6CB35E97" w14:textId="68A4F616"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B668DA">
              <w:rPr>
                <w:rFonts w:cs="Arial"/>
                <w:sz w:val="20"/>
                <w:szCs w:val="20"/>
              </w:rPr>
              <w:t>07/01/202</w:t>
            </w:r>
            <w:r w:rsidR="005C1142">
              <w:rPr>
                <w:rFonts w:cs="Arial"/>
                <w:sz w:val="20"/>
                <w:szCs w:val="20"/>
              </w:rPr>
              <w:t>4</w:t>
            </w:r>
            <w:r w:rsidRPr="00B668DA">
              <w:rPr>
                <w:rFonts w:cs="Arial"/>
                <w:sz w:val="20"/>
                <w:szCs w:val="20"/>
              </w:rPr>
              <w:t xml:space="preserve"> – 06/30/202</w:t>
            </w:r>
            <w:r w:rsidR="005C1142">
              <w:rPr>
                <w:rFonts w:cs="Arial"/>
                <w:sz w:val="20"/>
                <w:szCs w:val="20"/>
              </w:rPr>
              <w:t>5</w:t>
            </w:r>
          </w:p>
        </w:tc>
        <w:tc>
          <w:tcPr>
            <w:tcW w:w="1062" w:type="pct"/>
            <w:vAlign w:val="center"/>
          </w:tcPr>
          <w:p w14:paraId="245B87A7" w14:textId="404FE6DE"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 xml:space="preserve">November </w:t>
            </w:r>
            <w:r w:rsidR="00FF7937">
              <w:rPr>
                <w:rFonts w:cs="Arial"/>
                <w:sz w:val="20"/>
                <w:szCs w:val="20"/>
              </w:rPr>
              <w:t>12</w:t>
            </w:r>
            <w:r w:rsidRPr="00B668DA">
              <w:rPr>
                <w:rFonts w:cs="Arial"/>
                <w:sz w:val="20"/>
                <w:szCs w:val="20"/>
              </w:rPr>
              <w:t>, 202</w:t>
            </w:r>
            <w:r w:rsidR="00FF7937">
              <w:rPr>
                <w:rFonts w:cs="Arial"/>
                <w:sz w:val="20"/>
                <w:szCs w:val="20"/>
              </w:rPr>
              <w:t>5</w:t>
            </w:r>
            <w:r w:rsidR="0042220B">
              <w:rPr>
                <w:rFonts w:cs="Arial"/>
                <w:sz w:val="20"/>
                <w:szCs w:val="20"/>
              </w:rPr>
              <w:t>*</w:t>
            </w:r>
          </w:p>
        </w:tc>
      </w:tr>
      <w:tr w:rsidR="00FF1F80" w:rsidRPr="006A36F7" w14:paraId="53B5F50F" w14:textId="77777777" w:rsidTr="00E02A43">
        <w:trPr>
          <w:trHeight w:val="592"/>
        </w:trPr>
        <w:tc>
          <w:tcPr>
            <w:cnfStyle w:val="001000000000" w:firstRow="0" w:lastRow="0" w:firstColumn="1" w:lastColumn="0" w:oddVBand="0" w:evenVBand="0" w:oddHBand="0" w:evenHBand="0" w:firstRowFirstColumn="0" w:firstRowLastColumn="0" w:lastRowFirstColumn="0" w:lastRowLastColumn="0"/>
            <w:tcW w:w="1104" w:type="pct"/>
            <w:vAlign w:val="center"/>
          </w:tcPr>
          <w:p w14:paraId="6A6EFCA7" w14:textId="6928C5B8" w:rsidR="00FF1F80" w:rsidRPr="00B668DA" w:rsidRDefault="00FF1F80" w:rsidP="00FF1F80">
            <w:pPr>
              <w:rPr>
                <w:rFonts w:cs="Arial"/>
                <w:b w:val="0"/>
                <w:sz w:val="20"/>
                <w:szCs w:val="20"/>
              </w:rPr>
            </w:pPr>
            <w:r w:rsidRPr="00B668DA">
              <w:rPr>
                <w:rFonts w:cs="Arial"/>
                <w:sz w:val="20"/>
                <w:szCs w:val="20"/>
              </w:rPr>
              <w:t xml:space="preserve">December </w:t>
            </w:r>
            <w:r>
              <w:rPr>
                <w:rFonts w:cs="Arial"/>
                <w:sz w:val="20"/>
                <w:szCs w:val="20"/>
              </w:rPr>
              <w:t>1</w:t>
            </w:r>
            <w:r w:rsidR="009E4F61">
              <w:rPr>
                <w:rFonts w:cs="Arial"/>
                <w:sz w:val="20"/>
                <w:szCs w:val="20"/>
              </w:rPr>
              <w:t>7</w:t>
            </w:r>
            <w:r w:rsidRPr="00B668DA">
              <w:rPr>
                <w:rFonts w:cs="Arial"/>
                <w:sz w:val="20"/>
                <w:szCs w:val="20"/>
              </w:rPr>
              <w:t>, 202</w:t>
            </w:r>
            <w:r w:rsidR="009E4F61">
              <w:rPr>
                <w:rFonts w:cs="Arial"/>
                <w:sz w:val="20"/>
                <w:szCs w:val="20"/>
              </w:rPr>
              <w:t>5</w:t>
            </w:r>
            <w:r w:rsidR="004B38F9">
              <w:rPr>
                <w:rFonts w:cs="Arial"/>
                <w:sz w:val="20"/>
                <w:szCs w:val="20"/>
              </w:rPr>
              <w:t>**</w:t>
            </w:r>
          </w:p>
        </w:tc>
        <w:tc>
          <w:tcPr>
            <w:tcW w:w="1062" w:type="pct"/>
            <w:vAlign w:val="center"/>
          </w:tcPr>
          <w:p w14:paraId="3EDF7F2A" w14:textId="1F716751"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 xml:space="preserve">December </w:t>
            </w:r>
            <w:r>
              <w:rPr>
                <w:rFonts w:cs="Arial"/>
                <w:sz w:val="20"/>
                <w:szCs w:val="20"/>
              </w:rPr>
              <w:t>1</w:t>
            </w:r>
            <w:r w:rsidR="009E4F61">
              <w:rPr>
                <w:rFonts w:cs="Arial"/>
                <w:sz w:val="20"/>
                <w:szCs w:val="20"/>
              </w:rPr>
              <w:t>8</w:t>
            </w:r>
            <w:r w:rsidRPr="00B668DA">
              <w:rPr>
                <w:rFonts w:cs="Arial"/>
                <w:sz w:val="20"/>
                <w:szCs w:val="20"/>
              </w:rPr>
              <w:t>, 202</w:t>
            </w:r>
            <w:r w:rsidR="009E4F61">
              <w:rPr>
                <w:rFonts w:cs="Arial"/>
                <w:sz w:val="20"/>
                <w:szCs w:val="20"/>
              </w:rPr>
              <w:t>5</w:t>
            </w:r>
            <w:r w:rsidRPr="00B668DA">
              <w:rPr>
                <w:rFonts w:cs="Arial"/>
                <w:sz w:val="20"/>
                <w:szCs w:val="20"/>
              </w:rPr>
              <w:t>*</w:t>
            </w:r>
            <w:r w:rsidR="0054254D">
              <w:rPr>
                <w:rFonts w:cs="Arial"/>
                <w:sz w:val="20"/>
                <w:szCs w:val="20"/>
              </w:rPr>
              <w:t>*</w:t>
            </w:r>
          </w:p>
        </w:tc>
        <w:tc>
          <w:tcPr>
            <w:tcW w:w="974" w:type="pct"/>
            <w:vAlign w:val="center"/>
          </w:tcPr>
          <w:p w14:paraId="1F1E48B3" w14:textId="5C954B57"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November 30, 202</w:t>
            </w:r>
            <w:r w:rsidR="009E4F61">
              <w:rPr>
                <w:rFonts w:cs="Arial"/>
                <w:sz w:val="20"/>
                <w:szCs w:val="20"/>
              </w:rPr>
              <w:t>5</w:t>
            </w:r>
          </w:p>
        </w:tc>
        <w:tc>
          <w:tcPr>
            <w:tcW w:w="796" w:type="pct"/>
            <w:vAlign w:val="center"/>
          </w:tcPr>
          <w:p w14:paraId="67D7B7B8" w14:textId="1A749226"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B668DA">
              <w:rPr>
                <w:rFonts w:cs="Arial"/>
                <w:sz w:val="20"/>
                <w:szCs w:val="20"/>
              </w:rPr>
              <w:t>07/01/202</w:t>
            </w:r>
            <w:r w:rsidR="005C1142">
              <w:rPr>
                <w:rFonts w:cs="Arial"/>
                <w:sz w:val="20"/>
                <w:szCs w:val="20"/>
              </w:rPr>
              <w:t>4</w:t>
            </w:r>
            <w:r w:rsidRPr="00B668DA">
              <w:rPr>
                <w:rFonts w:cs="Arial"/>
                <w:sz w:val="20"/>
                <w:szCs w:val="20"/>
              </w:rPr>
              <w:t xml:space="preserve"> – 06/30/202</w:t>
            </w:r>
            <w:r w:rsidR="005C1142">
              <w:rPr>
                <w:rFonts w:cs="Arial"/>
                <w:sz w:val="20"/>
                <w:szCs w:val="20"/>
              </w:rPr>
              <w:t>5</w:t>
            </w:r>
          </w:p>
        </w:tc>
        <w:tc>
          <w:tcPr>
            <w:tcW w:w="1062" w:type="pct"/>
            <w:vAlign w:val="center"/>
          </w:tcPr>
          <w:p w14:paraId="4D15ADB6" w14:textId="2DADF478"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 xml:space="preserve">January </w:t>
            </w:r>
            <w:r w:rsidR="00FF7937">
              <w:rPr>
                <w:rFonts w:cs="Arial"/>
                <w:sz w:val="20"/>
                <w:szCs w:val="20"/>
              </w:rPr>
              <w:t>12</w:t>
            </w:r>
            <w:r w:rsidRPr="00B668DA">
              <w:rPr>
                <w:rFonts w:cs="Arial"/>
                <w:sz w:val="20"/>
                <w:szCs w:val="20"/>
              </w:rPr>
              <w:t>, 202</w:t>
            </w:r>
            <w:r w:rsidR="00FF7937">
              <w:rPr>
                <w:rFonts w:cs="Arial"/>
                <w:sz w:val="20"/>
                <w:szCs w:val="20"/>
              </w:rPr>
              <w:t>6</w:t>
            </w:r>
            <w:r w:rsidR="0042220B">
              <w:rPr>
                <w:rFonts w:cs="Arial"/>
                <w:sz w:val="20"/>
                <w:szCs w:val="20"/>
              </w:rPr>
              <w:t>*</w:t>
            </w:r>
          </w:p>
        </w:tc>
      </w:tr>
    </w:tbl>
    <w:p w14:paraId="56567041" w14:textId="77777777" w:rsidR="004B38F9" w:rsidRDefault="004B38F9" w:rsidP="005B7D27">
      <w:pPr>
        <w:rPr>
          <w:rFonts w:cs="Arial"/>
        </w:rPr>
      </w:pPr>
      <w:bookmarkStart w:id="673" w:name="_Hlk35602646"/>
    </w:p>
    <w:p w14:paraId="3B505946" w14:textId="77777777" w:rsidR="00B02D7E" w:rsidRDefault="00B02D7E" w:rsidP="00B02D7E">
      <w:pPr>
        <w:pStyle w:val="BodyText"/>
        <w:ind w:right="14"/>
        <w:rPr>
          <w:rFonts w:cs="Arial"/>
        </w:rPr>
      </w:pPr>
      <w:r w:rsidRPr="00501015">
        <w:rPr>
          <w:rFonts w:cstheme="minorHAnsi"/>
          <w:vertAlign w:val="superscript"/>
        </w:rPr>
        <w:t>†</w:t>
      </w:r>
      <w:r w:rsidRPr="00B02D7E">
        <w:rPr>
          <w:rFonts w:cstheme="minorHAnsi"/>
          <w:i w:val="0"/>
          <w:iCs/>
        </w:rPr>
        <w:t>The join-by-date and download date were originally planned for June 19 and 20, respectively. However, due to a technical issue with the CDC’s NHSN application, Leapfrog was unable to complete the first download of NHSN HAI data on the planned date.</w:t>
      </w:r>
    </w:p>
    <w:p w14:paraId="2FE69FD8" w14:textId="77777777" w:rsidR="00B02D7E" w:rsidRDefault="00B02D7E" w:rsidP="005B7D27">
      <w:pPr>
        <w:rPr>
          <w:rFonts w:cs="Arial"/>
        </w:rPr>
      </w:pPr>
    </w:p>
    <w:p w14:paraId="64919B0F" w14:textId="68CD87FB" w:rsidR="00F62889" w:rsidRDefault="00F62889" w:rsidP="005B7D27">
      <w:pPr>
        <w:rPr>
          <w:rFonts w:cs="Arial"/>
        </w:rPr>
      </w:pPr>
      <w:r w:rsidRPr="006A36F7">
        <w:rPr>
          <w:rFonts w:cs="Arial"/>
        </w:rPr>
        <w:t>*</w:t>
      </w:r>
      <w:r w:rsidR="00423D49" w:rsidRPr="00423D49">
        <w:rPr>
          <w:rFonts w:cs="Arial"/>
        </w:rPr>
        <w:t>Available on Hospital Details Page on the same date as public release of Survey Results</w:t>
      </w:r>
      <w:r w:rsidR="00423D49">
        <w:rPr>
          <w:rFonts w:cs="Arial"/>
        </w:rPr>
        <w:t>.</w:t>
      </w:r>
    </w:p>
    <w:p w14:paraId="660FF35E" w14:textId="77777777" w:rsidR="00F62889" w:rsidRDefault="00F62889" w:rsidP="005B7D27">
      <w:pPr>
        <w:rPr>
          <w:rFonts w:cs="Arial"/>
        </w:rPr>
      </w:pPr>
    </w:p>
    <w:p w14:paraId="177EB3D9" w14:textId="22C8ACA8" w:rsidR="005B7D27" w:rsidRPr="006A36F7" w:rsidRDefault="005B7D27" w:rsidP="005B7D27">
      <w:pPr>
        <w:rPr>
          <w:rFonts w:cs="Arial"/>
        </w:rPr>
      </w:pPr>
      <w:r w:rsidRPr="006A36F7">
        <w:rPr>
          <w:rFonts w:cs="Arial"/>
        </w:rPr>
        <w:t>*</w:t>
      </w:r>
      <w:r w:rsidR="0054254D">
        <w:rPr>
          <w:rFonts w:cs="Arial"/>
        </w:rPr>
        <w:t>*</w:t>
      </w:r>
      <w:r w:rsidRPr="006A36F7">
        <w:rPr>
          <w:rFonts w:cs="Arial"/>
        </w:rPr>
        <w:t>The Leapfrog Hospital Survey closes on November 30, 202</w:t>
      </w:r>
      <w:r w:rsidR="00B05354">
        <w:rPr>
          <w:rFonts w:cs="Arial"/>
        </w:rPr>
        <w:t>5</w:t>
      </w:r>
      <w:r w:rsidRPr="006A36F7">
        <w:rPr>
          <w:rFonts w:cs="Arial"/>
        </w:rPr>
        <w:t xml:space="preserve">. The last NHSN data </w:t>
      </w:r>
      <w:r w:rsidR="005A321B" w:rsidRPr="006A36F7">
        <w:rPr>
          <w:rFonts w:cs="Arial"/>
        </w:rPr>
        <w:t>download</w:t>
      </w:r>
      <w:r w:rsidRPr="006A36F7">
        <w:rPr>
          <w:rFonts w:cs="Arial"/>
        </w:rPr>
        <w:t xml:space="preserve"> is on December </w:t>
      </w:r>
      <w:r w:rsidR="00FF1F80">
        <w:rPr>
          <w:rFonts w:cs="Arial"/>
        </w:rPr>
        <w:t>1</w:t>
      </w:r>
      <w:r w:rsidR="00423D49">
        <w:rPr>
          <w:rFonts w:cs="Arial"/>
        </w:rPr>
        <w:t>8</w:t>
      </w:r>
      <w:r w:rsidRPr="006A36F7">
        <w:rPr>
          <w:rFonts w:cs="Arial"/>
        </w:rPr>
        <w:t xml:space="preserve">, </w:t>
      </w:r>
      <w:r w:rsidR="00D27617" w:rsidRPr="006A36F7">
        <w:rPr>
          <w:rFonts w:cs="Arial"/>
        </w:rPr>
        <w:t>202</w:t>
      </w:r>
      <w:r w:rsidR="00423D49">
        <w:rPr>
          <w:rFonts w:cs="Arial"/>
        </w:rPr>
        <w:t>5</w:t>
      </w:r>
      <w:r w:rsidR="00D27617" w:rsidRPr="006A36F7">
        <w:rPr>
          <w:rFonts w:cs="Arial"/>
        </w:rPr>
        <w:t>,</w:t>
      </w:r>
      <w:r w:rsidRPr="006A36F7">
        <w:rPr>
          <w:rFonts w:cs="Arial"/>
        </w:rPr>
        <w:t xml:space="preserve"> to incorporate any facilities and corrections from facilities that joined by the last join date of December </w:t>
      </w:r>
      <w:r w:rsidR="00FF1F80">
        <w:rPr>
          <w:rFonts w:cs="Arial"/>
        </w:rPr>
        <w:t>1</w:t>
      </w:r>
      <w:r w:rsidR="00FB6DC2">
        <w:rPr>
          <w:rFonts w:cs="Arial"/>
        </w:rPr>
        <w:t>7</w:t>
      </w:r>
      <w:r w:rsidRPr="006A36F7">
        <w:rPr>
          <w:rFonts w:cs="Arial"/>
        </w:rPr>
        <w:t>, 202</w:t>
      </w:r>
      <w:r w:rsidR="00FB6DC2">
        <w:rPr>
          <w:rFonts w:cs="Arial"/>
        </w:rPr>
        <w:t>5</w:t>
      </w:r>
      <w:r w:rsidRPr="006A36F7">
        <w:rPr>
          <w:rFonts w:cs="Arial"/>
        </w:rPr>
        <w:t xml:space="preserve">. </w:t>
      </w:r>
    </w:p>
    <w:p w14:paraId="67836287" w14:textId="1964FAB8" w:rsidR="006F2901" w:rsidRDefault="006F2901" w:rsidP="006F2901">
      <w:bookmarkStart w:id="674" w:name="_Hlk36419531"/>
      <w:bookmarkEnd w:id="673"/>
    </w:p>
    <w:p w14:paraId="3667C4B0" w14:textId="77777777" w:rsidR="004F0511" w:rsidRPr="00761B69" w:rsidRDefault="004F0511">
      <w:pPr>
        <w:rPr>
          <w:rFonts w:cs="Arial"/>
        </w:rPr>
        <w:sectPr w:rsidR="004F0511" w:rsidRPr="00761B69" w:rsidSect="00062F69">
          <w:headerReference w:type="default" r:id="rId429"/>
          <w:endnotePr>
            <w:numFmt w:val="decimal"/>
          </w:endnotePr>
          <w:type w:val="continuous"/>
          <w:pgSz w:w="12240" w:h="15840"/>
          <w:pgMar w:top="1080" w:right="1440" w:bottom="1080" w:left="1440" w:header="720" w:footer="720" w:gutter="0"/>
          <w:cols w:space="720"/>
          <w:docGrid w:linePitch="272"/>
        </w:sectPr>
      </w:pPr>
      <w:r w:rsidRPr="009A5185">
        <w:rPr>
          <w:rFonts w:cs="Arial"/>
        </w:rPr>
        <w:br w:type="page"/>
      </w:r>
      <w:bookmarkStart w:id="675" w:name="_Antibiotic_Stewardship_Practices"/>
      <w:bookmarkStart w:id="676" w:name="PUInjSpecs"/>
      <w:bookmarkEnd w:id="675"/>
    </w:p>
    <w:p w14:paraId="32C4F871" w14:textId="3B059C88" w:rsidR="00A7567E" w:rsidRPr="00E01A15" w:rsidRDefault="00B078B4" w:rsidP="00CF5A6E">
      <w:pPr>
        <w:pStyle w:val="Heading2"/>
      </w:pPr>
      <w:bookmarkStart w:id="677" w:name="_Toc197079318"/>
      <w:bookmarkEnd w:id="674"/>
      <w:r>
        <w:lastRenderedPageBreak/>
        <w:t xml:space="preserve">Section 7A: </w:t>
      </w:r>
      <w:r w:rsidR="00A7567E" w:rsidRPr="009A5185">
        <w:t>Never Events Frequently Asked Questions (FAQs)</w:t>
      </w:r>
      <w:bookmarkEnd w:id="677"/>
    </w:p>
    <w:p w14:paraId="497BE6E2" w14:textId="77777777" w:rsidR="00A7567E" w:rsidRPr="009A5185" w:rsidRDefault="00A7567E" w:rsidP="00A7567E">
      <w:pPr>
        <w:rPr>
          <w:rFonts w:cs="Arial"/>
          <w:color w:val="000000"/>
        </w:rPr>
      </w:pPr>
    </w:p>
    <w:p w14:paraId="31555228" w14:textId="77777777" w:rsidR="00A7567E" w:rsidRPr="009A5185" w:rsidRDefault="00A7567E" w:rsidP="00AD309C">
      <w:pPr>
        <w:numPr>
          <w:ilvl w:val="0"/>
          <w:numId w:val="21"/>
        </w:numPr>
        <w:rPr>
          <w:rFonts w:cs="Arial"/>
          <w:color w:val="000000"/>
        </w:rPr>
      </w:pPr>
      <w:r w:rsidRPr="009A5185">
        <w:rPr>
          <w:rFonts w:cs="Arial"/>
          <w:b/>
          <w:bCs/>
          <w:color w:val="000000"/>
        </w:rPr>
        <w:t>When reporting Never Events, what “state reporting program for medical errors” applies in my state?</w:t>
      </w:r>
      <w:r w:rsidRPr="009A5185">
        <w:rPr>
          <w:rFonts w:cs="Arial"/>
          <w:b/>
          <w:bCs/>
          <w:color w:val="000000"/>
        </w:rPr>
        <w:br/>
      </w:r>
      <w:r w:rsidRPr="009A5185">
        <w:rPr>
          <w:rFonts w:cs="Arial"/>
          <w:bCs/>
          <w:color w:val="000000"/>
        </w:rPr>
        <w:t xml:space="preserve">Congress has passed legislation requiring all states to develop a reporting program for medical errors. </w:t>
      </w:r>
      <w:r w:rsidRPr="009A5185">
        <w:rPr>
          <w:rFonts w:cs="Arial"/>
          <w:color w:val="000000"/>
        </w:rPr>
        <w:t xml:space="preserve">At this time, many states have already enacted or adopted some requirement that hospitals report serious medical errors or similar adverse events to a state agency. Others are still implementing legislation or regulations that define that requirement. States that have developed programs may also define reportable events differently. </w:t>
      </w:r>
    </w:p>
    <w:p w14:paraId="313D8B25" w14:textId="77777777" w:rsidR="00A7567E" w:rsidRPr="009A5185" w:rsidRDefault="00A7567E" w:rsidP="00A7567E">
      <w:pPr>
        <w:ind w:left="720"/>
        <w:rPr>
          <w:rFonts w:cs="Arial"/>
          <w:color w:val="000000"/>
        </w:rPr>
      </w:pPr>
    </w:p>
    <w:p w14:paraId="210FD047" w14:textId="6BB97139" w:rsidR="00A7567E" w:rsidRPr="009A5185" w:rsidRDefault="00A7567E" w:rsidP="00AD309C">
      <w:pPr>
        <w:numPr>
          <w:ilvl w:val="0"/>
          <w:numId w:val="21"/>
        </w:numPr>
        <w:rPr>
          <w:rFonts w:cs="Arial"/>
          <w:color w:val="000000"/>
        </w:rPr>
      </w:pPr>
      <w:r w:rsidRPr="009A5185">
        <w:rPr>
          <w:rFonts w:cs="Arial"/>
          <w:b/>
          <w:bCs/>
          <w:color w:val="000000"/>
        </w:rPr>
        <w:t>What if there is no “state reporting program for medical errors” in my state? Do we still have to report Never Events to meet Leapfrog principles for this policy? To whom?</w:t>
      </w:r>
      <w:r w:rsidRPr="009A5185">
        <w:rPr>
          <w:rFonts w:cs="Arial"/>
          <w:b/>
          <w:bCs/>
          <w:color w:val="000000"/>
        </w:rPr>
        <w:br/>
      </w:r>
      <w:r w:rsidRPr="009A5185">
        <w:rPr>
          <w:rFonts w:cs="Arial"/>
          <w:bCs/>
          <w:color w:val="000000"/>
        </w:rPr>
        <w:t>Hospitals in states that do not have a state reporting program or requirement in effect can meet the reporting requirement of Leapfrog’s principles for implementation of a Never Events policy by reporting all Never Events voluntarily to The Joint Commission</w:t>
      </w:r>
      <w:r>
        <w:rPr>
          <w:rFonts w:cs="Arial"/>
          <w:bCs/>
          <w:color w:val="000000"/>
        </w:rPr>
        <w:t>,</w:t>
      </w:r>
      <w:r w:rsidRPr="009A5185">
        <w:rPr>
          <w:rFonts w:cs="Arial"/>
          <w:bCs/>
          <w:color w:val="000000"/>
        </w:rPr>
        <w:t xml:space="preserve"> </w:t>
      </w:r>
      <w:r>
        <w:rPr>
          <w:rFonts w:cs="Arial"/>
          <w:bCs/>
          <w:color w:val="000000"/>
        </w:rPr>
        <w:t xml:space="preserve">DNV GL Healthcare, </w:t>
      </w:r>
      <w:r w:rsidRPr="009A5185">
        <w:rPr>
          <w:rFonts w:cs="Arial"/>
          <w:bCs/>
          <w:color w:val="000000"/>
        </w:rPr>
        <w:t xml:space="preserve">or a Patient Safety Organization. </w:t>
      </w:r>
      <w:r w:rsidRPr="009A5185">
        <w:rPr>
          <w:rFonts w:cs="Arial"/>
          <w:bCs/>
          <w:color w:val="000000"/>
        </w:rPr>
        <w:br/>
      </w:r>
      <w:r w:rsidRPr="009A5185">
        <w:rPr>
          <w:rFonts w:cs="Arial"/>
          <w:bCs/>
          <w:color w:val="000000"/>
        </w:rPr>
        <w:br/>
        <w:t xml:space="preserve">If there is no state-required reporting program in effect, no available Patient Safety Organization to which your hospital can report, </w:t>
      </w:r>
      <w:r w:rsidRPr="009A5185">
        <w:rPr>
          <w:rFonts w:cs="Arial"/>
          <w:bCs/>
          <w:color w:val="000000"/>
          <w:u w:val="single"/>
        </w:rPr>
        <w:t>and</w:t>
      </w:r>
      <w:r w:rsidRPr="009A5185">
        <w:rPr>
          <w:rFonts w:cs="Arial"/>
          <w:bCs/>
          <w:color w:val="000000"/>
        </w:rPr>
        <w:t xml:space="preserve"> your hospital is not Joint Commission </w:t>
      </w:r>
      <w:r>
        <w:rPr>
          <w:rFonts w:cs="Arial"/>
          <w:bCs/>
          <w:color w:val="000000"/>
        </w:rPr>
        <w:t xml:space="preserve">or DNV GL Healthcare </w:t>
      </w:r>
      <w:r w:rsidRPr="009A5185">
        <w:rPr>
          <w:rFonts w:cs="Arial"/>
          <w:bCs/>
          <w:color w:val="000000"/>
        </w:rPr>
        <w:t xml:space="preserve">accredited, the Leapfrog requirement for reporting to an external agency is amended. Hospitals must report the </w:t>
      </w:r>
      <w:r w:rsidR="002B52E2" w:rsidRPr="009A5185">
        <w:rPr>
          <w:rFonts w:cs="Arial"/>
          <w:bCs/>
          <w:color w:val="000000"/>
        </w:rPr>
        <w:t>Never Event</w:t>
      </w:r>
      <w:r w:rsidRPr="009A5185">
        <w:rPr>
          <w:rFonts w:cs="Arial"/>
          <w:bCs/>
          <w:color w:val="000000"/>
        </w:rPr>
        <w:t xml:space="preserve"> to their governance board</w:t>
      </w:r>
      <w:r w:rsidR="005F7282">
        <w:rPr>
          <w:rFonts w:cs="Arial"/>
          <w:bCs/>
          <w:color w:val="000000"/>
        </w:rPr>
        <w:t xml:space="preserve"> a</w:t>
      </w:r>
      <w:r w:rsidRPr="009A5185">
        <w:rPr>
          <w:rFonts w:cs="Arial"/>
          <w:bCs/>
          <w:color w:val="000000"/>
        </w:rPr>
        <w:t xml:space="preserve">nd must still perform a root-cause analysis internally of each Never Event to meet Leapfrog’s principle for full implementation of its Never Events policy. </w:t>
      </w:r>
    </w:p>
    <w:p w14:paraId="76B5F25B" w14:textId="77777777" w:rsidR="00A7567E" w:rsidRPr="009A5185" w:rsidRDefault="00A7567E" w:rsidP="00A7567E">
      <w:pPr>
        <w:rPr>
          <w:rFonts w:cs="Arial"/>
          <w:color w:val="000000"/>
        </w:rPr>
      </w:pPr>
    </w:p>
    <w:p w14:paraId="3D1F8099" w14:textId="47457B62" w:rsidR="00A7567E" w:rsidRPr="009A5185" w:rsidRDefault="00A7567E" w:rsidP="00AD309C">
      <w:pPr>
        <w:numPr>
          <w:ilvl w:val="0"/>
          <w:numId w:val="21"/>
        </w:numPr>
        <w:rPr>
          <w:rFonts w:cs="Arial"/>
          <w:color w:val="000000"/>
        </w:rPr>
      </w:pPr>
      <w:r w:rsidRPr="009A5185">
        <w:rPr>
          <w:rFonts w:cs="Arial"/>
          <w:b/>
          <w:bCs/>
          <w:color w:val="000000"/>
        </w:rPr>
        <w:t xml:space="preserve">The reportable adverse events defined by our state’s reporting program don’t include all </w:t>
      </w:r>
      <w:r w:rsidR="008E6024">
        <w:rPr>
          <w:rFonts w:cs="Arial"/>
          <w:b/>
          <w:bCs/>
          <w:color w:val="000000"/>
        </w:rPr>
        <w:t>25</w:t>
      </w:r>
      <w:r w:rsidRPr="009A5185">
        <w:rPr>
          <w:rFonts w:cs="Arial"/>
          <w:b/>
          <w:bCs/>
          <w:color w:val="000000"/>
        </w:rPr>
        <w:t xml:space="preserve"> Never Events endorsed by the National Quality Forum (NQF) and adopted in the Leapfrog policy. Will reporting </w:t>
      </w:r>
      <w:r w:rsidRPr="009A5185">
        <w:rPr>
          <w:rFonts w:cs="Arial"/>
          <w:b/>
          <w:bCs/>
          <w:color w:val="000000"/>
          <w:u w:val="single"/>
        </w:rPr>
        <w:t>only</w:t>
      </w:r>
      <w:r w:rsidRPr="009A5185">
        <w:rPr>
          <w:rFonts w:cs="Arial"/>
          <w:b/>
          <w:bCs/>
          <w:color w:val="000000"/>
        </w:rPr>
        <w:t xml:space="preserve"> the state-required reportable events to the state agency suffice for meeting Leapfrog’s requirement for reporting Never Events to an external agency? Does our hospital have to report other Never Events, as defined by NQF/Leapfrog, to that state agency even though not required by our state’s reporting program?</w:t>
      </w:r>
      <w:r w:rsidRPr="009A5185">
        <w:rPr>
          <w:rFonts w:cs="Arial"/>
          <w:b/>
          <w:bCs/>
          <w:color w:val="000000"/>
        </w:rPr>
        <w:br/>
      </w:r>
      <w:r w:rsidRPr="009A5185">
        <w:rPr>
          <w:rFonts w:cs="Arial"/>
          <w:bCs/>
          <w:color w:val="000000"/>
        </w:rPr>
        <w:t>Hospitals</w:t>
      </w:r>
      <w:r w:rsidRPr="009A5185">
        <w:rPr>
          <w:rFonts w:cs="Arial"/>
          <w:b/>
          <w:bCs/>
          <w:color w:val="000000"/>
        </w:rPr>
        <w:t xml:space="preserve"> </w:t>
      </w:r>
      <w:r w:rsidRPr="009A5185">
        <w:rPr>
          <w:rFonts w:cs="Arial"/>
          <w:bCs/>
          <w:color w:val="000000"/>
        </w:rPr>
        <w:t>should report all their state-required reportable events to the state agency. All other Never Events, as defined by NQF’s list of Serious Reportable Events,</w:t>
      </w:r>
      <w:r w:rsidR="00920051">
        <w:rPr>
          <w:rFonts w:cs="Arial"/>
          <w:bCs/>
          <w:color w:val="000000"/>
        </w:rPr>
        <w:t xml:space="preserve"> which</w:t>
      </w:r>
      <w:r w:rsidRPr="009A5185">
        <w:rPr>
          <w:rFonts w:cs="Arial"/>
          <w:bCs/>
          <w:color w:val="000000"/>
        </w:rPr>
        <w:t xml:space="preserve"> cannot be reported to the state agency, should be reported to another external agency (e.g., accreditor, Patient Safety Organization), if possible. If reporting those events to another external agency is not possible, the final option is to report those events to the hospital’s governance board.</w:t>
      </w:r>
    </w:p>
    <w:p w14:paraId="7C954B04" w14:textId="77777777" w:rsidR="00A7567E" w:rsidRPr="009A5185" w:rsidRDefault="00A7567E" w:rsidP="00A7567E">
      <w:pPr>
        <w:rPr>
          <w:rFonts w:cs="Arial"/>
          <w:color w:val="000000"/>
        </w:rPr>
      </w:pPr>
    </w:p>
    <w:p w14:paraId="066BC5B4" w14:textId="77777777" w:rsidR="00A7567E" w:rsidRPr="009A5185" w:rsidRDefault="00A7567E" w:rsidP="00AD309C">
      <w:pPr>
        <w:numPr>
          <w:ilvl w:val="0"/>
          <w:numId w:val="21"/>
        </w:numPr>
        <w:rPr>
          <w:rFonts w:cs="Arial"/>
          <w:b/>
          <w:bCs/>
          <w:color w:val="000000"/>
        </w:rPr>
      </w:pPr>
      <w:r w:rsidRPr="009A5185">
        <w:rPr>
          <w:rFonts w:cs="Arial"/>
          <w:b/>
          <w:color w:val="000000"/>
        </w:rPr>
        <w:t>Won’t Leapfrog’s request to have hospitals apologize to the patient put the hospital at risk for liability?</w:t>
      </w:r>
      <w:r w:rsidRPr="009A5185">
        <w:rPr>
          <w:rFonts w:cs="Arial"/>
          <w:b/>
          <w:color w:val="000000"/>
        </w:rPr>
        <w:br/>
      </w:r>
      <w:r w:rsidRPr="009A5185">
        <w:rPr>
          <w:rFonts w:cs="Arial"/>
          <w:color w:val="000000"/>
        </w:rPr>
        <w:t>Not necessarily. Research indicates that malpractice suits are often the result of a failure on the hospital’s part to communicate openly with the patient and apologize for its error. Patients feel the most anger when they perceive that no one is willing to take responsibility for the adverse event that has occurred. A sincere apology from the responsible hospital staff can help to heal the breach of trust between doctor/hospital and patient. (When Things Go Wrong: Responding to Adverse Events. Boston, 2006. Mass Coalition for the Prevention of Medical Errors)</w:t>
      </w:r>
    </w:p>
    <w:p w14:paraId="6F8C3792" w14:textId="77777777" w:rsidR="00A7567E" w:rsidRPr="009A5185" w:rsidRDefault="00A7567E" w:rsidP="00A7567E">
      <w:pPr>
        <w:rPr>
          <w:rFonts w:cs="Arial"/>
          <w:b/>
          <w:bCs/>
          <w:color w:val="000000"/>
        </w:rPr>
      </w:pPr>
    </w:p>
    <w:p w14:paraId="713CCA2E" w14:textId="00BB9E83" w:rsidR="00A7567E" w:rsidRPr="009A5185" w:rsidRDefault="00A7567E" w:rsidP="00AD309C">
      <w:pPr>
        <w:numPr>
          <w:ilvl w:val="0"/>
          <w:numId w:val="21"/>
        </w:numPr>
        <w:rPr>
          <w:rFonts w:cs="Arial"/>
          <w:bCs/>
          <w:color w:val="000000"/>
        </w:rPr>
      </w:pPr>
      <w:r w:rsidRPr="009A5185">
        <w:rPr>
          <w:rFonts w:cs="Arial"/>
          <w:b/>
          <w:bCs/>
          <w:color w:val="000000"/>
        </w:rPr>
        <w:t>How do</w:t>
      </w:r>
      <w:r>
        <w:rPr>
          <w:rFonts w:cs="Arial"/>
          <w:b/>
          <w:bCs/>
          <w:color w:val="000000"/>
        </w:rPr>
        <w:t>es Leapfrog define “waive cost?”</w:t>
      </w:r>
      <w:r w:rsidRPr="009A5185">
        <w:rPr>
          <w:rFonts w:cs="Arial"/>
          <w:b/>
          <w:bCs/>
          <w:color w:val="000000"/>
        </w:rPr>
        <w:br/>
      </w:r>
      <w:r w:rsidRPr="009A5185">
        <w:rPr>
          <w:rFonts w:cs="Arial"/>
          <w:bCs/>
          <w:color w:val="000000"/>
        </w:rPr>
        <w:t>At its core, Leapfrog’s approach to never events is about improving patient care. While the policy asks hospitals to refrain from billing either the patient or a third</w:t>
      </w:r>
      <w:r>
        <w:rPr>
          <w:rFonts w:cs="Arial"/>
          <w:bCs/>
          <w:color w:val="000000"/>
        </w:rPr>
        <w:t>-</w:t>
      </w:r>
      <w:r w:rsidRPr="009A5185">
        <w:rPr>
          <w:rFonts w:cs="Arial"/>
          <w:bCs/>
          <w:color w:val="000000"/>
        </w:rPr>
        <w:t>party payer, such as a health plan or employer company, for any costs directly related to a serious reportable adverse event, Leapfrog understands that, due to the wide array of circumstances surrounding never events, specific details of what constitutes “waiving cost” should be handled on a case-by-case basis by the parties involved.</w:t>
      </w:r>
      <w:r>
        <w:rPr>
          <w:rFonts w:cs="Arial"/>
          <w:bCs/>
          <w:color w:val="000000"/>
        </w:rPr>
        <w:t xml:space="preserve"> For an example, please see “</w:t>
      </w:r>
      <w:hyperlink r:id="rId430" w:history="1">
        <w:r w:rsidRPr="0029328C">
          <w:rPr>
            <w:rStyle w:val="Hyperlink"/>
            <w:rFonts w:cs="Arial"/>
            <w:bCs/>
          </w:rPr>
          <w:t>Lessons learned from implementing a principled approach to resolution following patient harm</w:t>
        </w:r>
      </w:hyperlink>
      <w:r>
        <w:rPr>
          <w:rFonts w:cs="Arial"/>
          <w:bCs/>
          <w:color w:val="000000"/>
        </w:rPr>
        <w:t>” by Smith et. al.</w:t>
      </w:r>
    </w:p>
    <w:p w14:paraId="44254783" w14:textId="77777777" w:rsidR="00A7567E" w:rsidRPr="009A5185" w:rsidRDefault="00A7567E" w:rsidP="00A7567E">
      <w:pPr>
        <w:pStyle w:val="ListParagraph"/>
        <w:rPr>
          <w:rFonts w:cs="Arial"/>
          <w:bCs/>
          <w:color w:val="000000"/>
        </w:rPr>
      </w:pPr>
    </w:p>
    <w:p w14:paraId="65354FB8" w14:textId="77777777" w:rsidR="00A7567E" w:rsidRPr="009A5185" w:rsidRDefault="00A7567E" w:rsidP="00A7567E">
      <w:pPr>
        <w:ind w:left="720"/>
        <w:rPr>
          <w:rFonts w:cs="Arial"/>
          <w:bCs/>
          <w:color w:val="000000"/>
        </w:rPr>
      </w:pPr>
    </w:p>
    <w:p w14:paraId="49402B99" w14:textId="77777777" w:rsidR="00A7567E" w:rsidRPr="009A5185" w:rsidRDefault="00A7567E" w:rsidP="00A7567E">
      <w:pPr>
        <w:pStyle w:val="ListParagraph"/>
        <w:rPr>
          <w:rFonts w:cs="Arial"/>
          <w:bCs/>
          <w:color w:val="000000"/>
        </w:rPr>
      </w:pPr>
    </w:p>
    <w:p w14:paraId="3DD559AF" w14:textId="77777777" w:rsidR="00A7567E" w:rsidRPr="009A5185" w:rsidRDefault="00A7567E" w:rsidP="00AD309C">
      <w:pPr>
        <w:numPr>
          <w:ilvl w:val="0"/>
          <w:numId w:val="21"/>
        </w:numPr>
        <w:rPr>
          <w:rFonts w:cs="Arial"/>
          <w:bCs/>
          <w:color w:val="000000"/>
        </w:rPr>
      </w:pPr>
      <w:r w:rsidRPr="009A5185">
        <w:rPr>
          <w:rFonts w:cs="Arial"/>
          <w:b/>
          <w:bCs/>
          <w:color w:val="000000"/>
        </w:rPr>
        <w:lastRenderedPageBreak/>
        <w:t>Does Leapfrog recommend any resources for hospitals looking to adhere to Leapfrog’s Never Events principles?</w:t>
      </w:r>
    </w:p>
    <w:p w14:paraId="3CDE64E4" w14:textId="3A4CC2C0" w:rsidR="00A7567E" w:rsidRPr="009A5185" w:rsidRDefault="00A7567E" w:rsidP="00A7567E">
      <w:pPr>
        <w:ind w:left="720"/>
        <w:rPr>
          <w:rFonts w:cs="Arial"/>
          <w:bCs/>
          <w:color w:val="000000"/>
        </w:rPr>
      </w:pPr>
      <w:r w:rsidRPr="009A5185">
        <w:rPr>
          <w:rFonts w:cs="Arial"/>
          <w:bCs/>
          <w:color w:val="000000"/>
        </w:rPr>
        <w:t xml:space="preserve">Yes, the Agency for Healthcare Research and Quality (AHRQ) has developed and tested the </w:t>
      </w:r>
      <w:hyperlink r:id="rId431" w:history="1">
        <w:r w:rsidRPr="009A5185">
          <w:rPr>
            <w:rStyle w:val="Hyperlink"/>
            <w:rFonts w:cs="Arial"/>
            <w:bCs/>
          </w:rPr>
          <w:t>Communication and Optimal Resolution (CANDOR) Toolkit</w:t>
        </w:r>
      </w:hyperlink>
      <w:r w:rsidRPr="009A5185">
        <w:rPr>
          <w:rFonts w:cs="Arial"/>
          <w:bCs/>
          <w:color w:val="000000"/>
        </w:rPr>
        <w:t xml:space="preserve">, which outlines a process for hospitals and practitioners to respond to unexpected events in a timely, thorough, and just way. The National Patient Safety Foundation (NPSF) has issued a report titled </w:t>
      </w:r>
      <w:hyperlink r:id="rId432" w:history="1">
        <w:r w:rsidRPr="009A5185">
          <w:rPr>
            <w:rStyle w:val="Hyperlink"/>
            <w:rFonts w:cs="Arial"/>
            <w:bCs/>
          </w:rPr>
          <w:t>RCA</w:t>
        </w:r>
        <w:r w:rsidRPr="009A5185">
          <w:rPr>
            <w:rStyle w:val="Hyperlink"/>
            <w:rFonts w:cs="Arial"/>
            <w:bCs/>
            <w:vertAlign w:val="superscript"/>
          </w:rPr>
          <w:t>2</w:t>
        </w:r>
        <w:r w:rsidRPr="009A5185">
          <w:rPr>
            <w:rStyle w:val="Hyperlink"/>
            <w:rFonts w:cs="Arial"/>
            <w:bCs/>
          </w:rPr>
          <w:t>: Improving Root Cause Analyses and Actions to Prevent Harm</w:t>
        </w:r>
      </w:hyperlink>
      <w:r w:rsidRPr="009A5185">
        <w:rPr>
          <w:rFonts w:cs="Arial"/>
          <w:bCs/>
          <w:color w:val="000000"/>
        </w:rPr>
        <w:t xml:space="preserve">, which examines best practices and provides guidelines to help standardize and improve Root Cause Analysis. In addition, hospitals can download tips and tools for interviewing patients and families for the Root Cause Analysis on the </w:t>
      </w:r>
      <w:hyperlink r:id="rId433" w:history="1">
        <w:r w:rsidRPr="009A5185">
          <w:rPr>
            <w:rStyle w:val="Hyperlink"/>
            <w:rFonts w:cs="Arial"/>
            <w:bCs/>
          </w:rPr>
          <w:t>Survey and CPOE Materials webpage</w:t>
        </w:r>
      </w:hyperlink>
      <w:r w:rsidRPr="009A5185">
        <w:rPr>
          <w:rFonts w:cs="Arial"/>
          <w:bCs/>
          <w:color w:val="000000"/>
        </w:rPr>
        <w:t xml:space="preserve">. </w:t>
      </w:r>
      <w:r w:rsidRPr="009A5185">
        <w:rPr>
          <w:rFonts w:cs="Arial"/>
          <w:bCs/>
          <w:color w:val="000000"/>
        </w:rPr>
        <w:br/>
      </w:r>
    </w:p>
    <w:p w14:paraId="3AD16242" w14:textId="77777777" w:rsidR="00A7567E" w:rsidRPr="009A5185" w:rsidRDefault="00A7567E" w:rsidP="00A7567E">
      <w:pPr>
        <w:rPr>
          <w:rFonts w:cs="Arial"/>
          <w:lang w:eastAsia="ja-JP"/>
        </w:rPr>
      </w:pPr>
    </w:p>
    <w:p w14:paraId="45F16024" w14:textId="77777777" w:rsidR="00EE3221" w:rsidRPr="009A5185" w:rsidRDefault="00EE3221" w:rsidP="0002601E"/>
    <w:bookmarkEnd w:id="663"/>
    <w:bookmarkEnd w:id="676"/>
    <w:p w14:paraId="7B1BA1C3" w14:textId="77777777" w:rsidR="00A7567E" w:rsidRDefault="00A7567E">
      <w:pPr>
        <w:rPr>
          <w:b/>
          <w:bCs/>
          <w:i/>
          <w:iCs/>
          <w:snapToGrid w:val="0"/>
          <w:sz w:val="40"/>
          <w:szCs w:val="40"/>
          <w:lang w:eastAsia="ja-JP"/>
        </w:rPr>
      </w:pPr>
      <w:r>
        <w:br w:type="page"/>
      </w:r>
    </w:p>
    <w:p w14:paraId="1CDC6822" w14:textId="77777777" w:rsidR="00A7567E" w:rsidRDefault="00A7567E" w:rsidP="0002601E"/>
    <w:p w14:paraId="23EAAA90" w14:textId="1E4EAE6C" w:rsidR="00920EF6" w:rsidRPr="009A5185" w:rsidRDefault="006770C2" w:rsidP="000B6BA4">
      <w:pPr>
        <w:pStyle w:val="SectionHeader"/>
        <w:sectPr w:rsidR="00920EF6" w:rsidRPr="009A5185" w:rsidSect="00062F69">
          <w:headerReference w:type="default" r:id="rId434"/>
          <w:endnotePr>
            <w:numFmt w:val="decimal"/>
          </w:endnotePr>
          <w:type w:val="continuous"/>
          <w:pgSz w:w="12240" w:h="15840"/>
          <w:pgMar w:top="1080" w:right="1440" w:bottom="1080" w:left="1440" w:header="720" w:footer="720" w:gutter="0"/>
          <w:cols w:space="720"/>
          <w:docGrid w:linePitch="272"/>
        </w:sectPr>
      </w:pPr>
      <w:bookmarkStart w:id="678" w:name="_Toc197079319"/>
      <w:r w:rsidRPr="009A5185">
        <w:t>Page Intentionally Left Blank</w:t>
      </w:r>
      <w:bookmarkEnd w:id="678"/>
    </w:p>
    <w:p w14:paraId="7738834B" w14:textId="77777777" w:rsidR="006770C2" w:rsidRPr="009A5185" w:rsidRDefault="006770C2" w:rsidP="0002601E"/>
    <w:p w14:paraId="1C9744F6" w14:textId="77777777" w:rsidR="000B6BA4" w:rsidRDefault="000B6BA4">
      <w:pPr>
        <w:rPr>
          <w:b/>
          <w:bCs/>
          <w:i/>
          <w:iCs/>
          <w:snapToGrid w:val="0"/>
          <w:sz w:val="40"/>
          <w:szCs w:val="40"/>
          <w:lang w:eastAsia="ja-JP"/>
        </w:rPr>
      </w:pPr>
      <w:bookmarkStart w:id="679" w:name="Sect9"/>
      <w:bookmarkStart w:id="680" w:name="PedCare"/>
      <w:r>
        <w:br w:type="page"/>
      </w:r>
    </w:p>
    <w:p w14:paraId="3A2C38C5" w14:textId="77777777" w:rsidR="000B6BA4" w:rsidRDefault="000B6BA4" w:rsidP="0002601E"/>
    <w:p w14:paraId="7295EB9A" w14:textId="77777777" w:rsidR="000B6BA4" w:rsidRDefault="000B6BA4" w:rsidP="0002601E"/>
    <w:p w14:paraId="4D6B89C6" w14:textId="77777777" w:rsidR="000B6BA4" w:rsidRDefault="000B6BA4" w:rsidP="0002601E"/>
    <w:p w14:paraId="30F65652" w14:textId="77777777" w:rsidR="000B6BA4" w:rsidRDefault="000B6BA4" w:rsidP="0002601E"/>
    <w:p w14:paraId="27493032" w14:textId="77777777" w:rsidR="000B6BA4" w:rsidRDefault="000B6BA4" w:rsidP="0002601E"/>
    <w:p w14:paraId="268D29DE" w14:textId="77777777" w:rsidR="000B6BA4" w:rsidRDefault="000B6BA4" w:rsidP="0002601E"/>
    <w:p w14:paraId="618F1C35" w14:textId="77777777" w:rsidR="000B6BA4" w:rsidRDefault="000B6BA4" w:rsidP="0002601E"/>
    <w:p w14:paraId="3049FD0B" w14:textId="77777777" w:rsidR="000B6BA4" w:rsidRDefault="000B6BA4" w:rsidP="0002601E"/>
    <w:p w14:paraId="60238E55" w14:textId="77777777" w:rsidR="000B6BA4" w:rsidRDefault="000B6BA4" w:rsidP="0002601E"/>
    <w:p w14:paraId="256CCD02" w14:textId="00CD93FD" w:rsidR="000B6BA4" w:rsidRDefault="000B6BA4" w:rsidP="000B6BA4"/>
    <w:p w14:paraId="69B30462" w14:textId="6B0C3287" w:rsidR="000B6BA4" w:rsidRDefault="000B6BA4" w:rsidP="000B6BA4"/>
    <w:p w14:paraId="4DFB62B2" w14:textId="40063808" w:rsidR="000B6BA4" w:rsidRDefault="000B6BA4" w:rsidP="000B6BA4"/>
    <w:p w14:paraId="49A05DED" w14:textId="1282183B" w:rsidR="000B6BA4" w:rsidRDefault="000B6BA4" w:rsidP="000B6BA4"/>
    <w:p w14:paraId="23E85A24" w14:textId="2C09451A" w:rsidR="000B6BA4" w:rsidRDefault="000B6BA4" w:rsidP="000B6BA4"/>
    <w:p w14:paraId="7AACD35A" w14:textId="0CC25CF8" w:rsidR="000B6BA4" w:rsidRDefault="000B6BA4" w:rsidP="000B6BA4"/>
    <w:p w14:paraId="17753DA9" w14:textId="513E3771" w:rsidR="000B6BA4" w:rsidRDefault="000B6BA4" w:rsidP="000B6BA4"/>
    <w:p w14:paraId="5AE1C5E9" w14:textId="77777777" w:rsidR="000B6BA4" w:rsidRDefault="000B6BA4" w:rsidP="0002601E"/>
    <w:p w14:paraId="4E11DC9D" w14:textId="1E7B3883" w:rsidR="00275C5C" w:rsidRPr="009A5185" w:rsidRDefault="0051125F" w:rsidP="00D32C75">
      <w:pPr>
        <w:pStyle w:val="SectionHeader"/>
      </w:pPr>
      <w:bookmarkStart w:id="681" w:name="_Toc197079320"/>
      <w:r w:rsidRPr="009A5185">
        <w:t xml:space="preserve">SECTION </w:t>
      </w:r>
      <w:r w:rsidR="0012772F">
        <w:t>8</w:t>
      </w:r>
      <w:r w:rsidRPr="009A5185">
        <w:t xml:space="preserve">: </w:t>
      </w:r>
      <w:r w:rsidR="00062434" w:rsidRPr="009A5185">
        <w:t>PEDIATRIC CARE</w:t>
      </w:r>
      <w:bookmarkEnd w:id="681"/>
    </w:p>
    <w:bookmarkEnd w:id="679"/>
    <w:bookmarkEnd w:id="680"/>
    <w:p w14:paraId="1E49635B" w14:textId="77777777" w:rsidR="004B7F4F" w:rsidRPr="009A5185" w:rsidRDefault="004B7F4F" w:rsidP="0002601E"/>
    <w:p w14:paraId="00755841" w14:textId="58196C86" w:rsidR="004B7F4F" w:rsidRPr="009A5185" w:rsidRDefault="004B7F4F" w:rsidP="004B7F4F">
      <w:pPr>
        <w:rPr>
          <w:rFonts w:cs="Arial"/>
        </w:rPr>
      </w:pPr>
      <w:r w:rsidRPr="009A5185">
        <w:rPr>
          <w:rFonts w:cs="Arial"/>
        </w:rPr>
        <w:t xml:space="preserve">This section includes questions and reference information for Section </w:t>
      </w:r>
      <w:r w:rsidR="0012772F">
        <w:rPr>
          <w:rFonts w:cs="Arial"/>
        </w:rPr>
        <w:t>8</w:t>
      </w:r>
      <w:r w:rsidR="004A4FD0" w:rsidRPr="009A5185">
        <w:rPr>
          <w:rFonts w:cs="Arial"/>
        </w:rPr>
        <w:t>:</w:t>
      </w:r>
      <w:r w:rsidRPr="009A5185">
        <w:rPr>
          <w:rFonts w:cs="Arial"/>
        </w:rPr>
        <w:t xml:space="preserve"> </w:t>
      </w:r>
      <w:r w:rsidR="00062434" w:rsidRPr="009A5185">
        <w:rPr>
          <w:rFonts w:cs="Arial"/>
        </w:rPr>
        <w:t>Pediatric Care</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1D41B0" w:rsidRPr="009A5185">
        <w:rPr>
          <w:rFonts w:cs="Arial"/>
        </w:rPr>
        <w:t>,</w:t>
      </w:r>
      <w:r w:rsidRPr="009A5185">
        <w:rPr>
          <w:rFonts w:cs="Arial"/>
        </w:rPr>
        <w:t xml:space="preserve"> measure specifications, notes, and frequen</w:t>
      </w:r>
      <w:r w:rsidR="00EC191D" w:rsidRPr="009A5185">
        <w:rPr>
          <w:rFonts w:cs="Arial"/>
        </w:rPr>
        <w:t>tl</w:t>
      </w:r>
      <w:r w:rsidRPr="009A5185">
        <w:rPr>
          <w:rFonts w:cs="Arial"/>
        </w:rPr>
        <w:t xml:space="preserve">y asked questions) before you begin. Failure to review the reference information could result in inaccurate responses. </w:t>
      </w:r>
    </w:p>
    <w:p w14:paraId="30C75FF3" w14:textId="77777777" w:rsidR="004B7F4F" w:rsidRPr="009A5185" w:rsidRDefault="004B7F4F" w:rsidP="0002601E"/>
    <w:p w14:paraId="6BB8B8CE" w14:textId="77777777" w:rsidR="007F3F62" w:rsidRPr="009A5185" w:rsidRDefault="007F3F62">
      <w:pPr>
        <w:rPr>
          <w:rFonts w:cs="Arial"/>
        </w:rPr>
      </w:pPr>
      <w:r w:rsidRPr="009A5185">
        <w:rPr>
          <w:rFonts w:cs="Arial"/>
        </w:rPr>
        <w:br w:type="page"/>
      </w:r>
    </w:p>
    <w:p w14:paraId="28969FC6" w14:textId="324A37F8" w:rsidR="008910AA" w:rsidRPr="009A5185" w:rsidRDefault="008910AA" w:rsidP="00CF5A6E">
      <w:pPr>
        <w:pStyle w:val="Heading2"/>
      </w:pPr>
      <w:bookmarkStart w:id="682" w:name="_Section_8:_Pediatric"/>
      <w:bookmarkStart w:id="683" w:name="_Toc197079321"/>
      <w:bookmarkEnd w:id="682"/>
      <w:r w:rsidRPr="009A5185">
        <w:lastRenderedPageBreak/>
        <w:t xml:space="preserve">Section </w:t>
      </w:r>
      <w:r w:rsidR="0012772F">
        <w:t>8</w:t>
      </w:r>
      <w:r w:rsidR="002E05B5" w:rsidRPr="009A5185">
        <w:t xml:space="preserve">: </w:t>
      </w:r>
      <w:r w:rsidR="00FF6E8B" w:rsidRPr="009A5185">
        <w:t>Pediatric Care</w:t>
      </w:r>
      <w:bookmarkEnd w:id="683"/>
    </w:p>
    <w:p w14:paraId="357C4493" w14:textId="77777777" w:rsidR="008910AA" w:rsidRPr="009A5185" w:rsidRDefault="008910AA">
      <w:pPr>
        <w:pStyle w:val="BodyText3"/>
        <w:rPr>
          <w:rFonts w:cs="Arial"/>
          <w:highlight w:val="yellow"/>
        </w:rPr>
      </w:pPr>
    </w:p>
    <w:p w14:paraId="34D11CE4" w14:textId="0E72E2AE" w:rsidR="00BF68ED" w:rsidRDefault="007370E8" w:rsidP="00BF68ED">
      <w:r w:rsidRPr="009A5185">
        <w:rPr>
          <w:rFonts w:cs="Arial"/>
          <w:b/>
        </w:rPr>
        <w:t>Pediatric Care Fact Sheet:</w:t>
      </w:r>
      <w:r w:rsidRPr="009A5185">
        <w:rPr>
          <w:rFonts w:cs="Arial"/>
        </w:rPr>
        <w:t xml:space="preserve"> </w:t>
      </w:r>
      <w:hyperlink r:id="rId435" w:history="1">
        <w:r w:rsidR="00832DF8" w:rsidRPr="00C37B4B">
          <w:rPr>
            <w:rStyle w:val="Hyperlink"/>
          </w:rPr>
          <w:t>https://ratings.leapfroggroup.org/measure/hospital/2025/pediatric-care</w:t>
        </w:r>
      </w:hyperlink>
    </w:p>
    <w:p w14:paraId="3B1EAEBE" w14:textId="77777777" w:rsidR="00832DF8" w:rsidRDefault="00832DF8" w:rsidP="00BF68ED">
      <w:pPr>
        <w:rPr>
          <w:rFonts w:cs="Arial"/>
          <w:b/>
          <w:color w:val="FF0000"/>
        </w:rPr>
      </w:pPr>
    </w:p>
    <w:p w14:paraId="7B5F867A" w14:textId="64364E55" w:rsidR="00230976" w:rsidRPr="00DD3C3C" w:rsidRDefault="00DD3C3C" w:rsidP="0028154C">
      <w:pPr>
        <w:pStyle w:val="BodyText3"/>
        <w:rPr>
          <w:rFonts w:cs="Arial"/>
          <w:b/>
          <w:color w:val="FF0000"/>
        </w:rPr>
      </w:pPr>
      <w:r w:rsidRPr="00DD3C3C">
        <w:rPr>
          <w:rFonts w:cs="Arial"/>
          <w:b/>
          <w:color w:val="FF0000"/>
        </w:rPr>
        <w:t xml:space="preserve">Hospitals that do not care for </w:t>
      </w:r>
      <w:r w:rsidR="005A677E">
        <w:rPr>
          <w:rFonts w:cs="Arial"/>
          <w:b/>
          <w:color w:val="FF0000"/>
        </w:rPr>
        <w:t xml:space="preserve">(or perform CT scans on) </w:t>
      </w:r>
      <w:r w:rsidR="00230976" w:rsidRPr="00DD3C3C">
        <w:rPr>
          <w:rFonts w:cs="Arial"/>
          <w:b/>
          <w:color w:val="FF0000"/>
        </w:rPr>
        <w:t>patients 17 years of age or younger</w:t>
      </w:r>
      <w:r w:rsidR="005A677E">
        <w:rPr>
          <w:rFonts w:cs="Arial"/>
          <w:b/>
          <w:color w:val="FF0000"/>
        </w:rPr>
        <w:t xml:space="preserve"> </w:t>
      </w:r>
      <w:r w:rsidRPr="00DD3C3C">
        <w:rPr>
          <w:rFonts w:cs="Arial"/>
          <w:b/>
          <w:color w:val="FF0000"/>
        </w:rPr>
        <w:t xml:space="preserve">should respond </w:t>
      </w:r>
      <w:r w:rsidR="00310226">
        <w:rPr>
          <w:rFonts w:cs="Arial"/>
          <w:b/>
          <w:color w:val="FF0000"/>
        </w:rPr>
        <w:t>“</w:t>
      </w:r>
      <w:r w:rsidRPr="00DD3C3C">
        <w:rPr>
          <w:rFonts w:cs="Arial"/>
          <w:b/>
          <w:color w:val="FF0000"/>
        </w:rPr>
        <w:t>no</w:t>
      </w:r>
      <w:r w:rsidR="00310226">
        <w:rPr>
          <w:rFonts w:cs="Arial"/>
          <w:b/>
          <w:color w:val="FF0000"/>
        </w:rPr>
        <w:t>”</w:t>
      </w:r>
      <w:r w:rsidRPr="00DD3C3C">
        <w:rPr>
          <w:rFonts w:cs="Arial"/>
          <w:b/>
          <w:color w:val="FF0000"/>
        </w:rPr>
        <w:t xml:space="preserve"> to question #2 in </w:t>
      </w:r>
      <w:r w:rsidR="0012772F">
        <w:rPr>
          <w:rFonts w:cs="Arial"/>
          <w:b/>
          <w:color w:val="FF0000"/>
        </w:rPr>
        <w:t>8</w:t>
      </w:r>
      <w:r w:rsidRPr="00DD3C3C">
        <w:rPr>
          <w:rFonts w:cs="Arial"/>
          <w:b/>
          <w:color w:val="FF0000"/>
        </w:rPr>
        <w:t xml:space="preserve">A and </w:t>
      </w:r>
      <w:r w:rsidR="0012772F">
        <w:rPr>
          <w:rFonts w:cs="Arial"/>
          <w:b/>
          <w:color w:val="FF0000"/>
        </w:rPr>
        <w:t>8</w:t>
      </w:r>
      <w:r w:rsidRPr="00DD3C3C">
        <w:rPr>
          <w:rFonts w:cs="Arial"/>
          <w:b/>
          <w:color w:val="FF0000"/>
        </w:rPr>
        <w:t>B and move on to the Affirmation of Accuracy</w:t>
      </w:r>
      <w:r w:rsidR="00230976" w:rsidRPr="00DD3C3C">
        <w:rPr>
          <w:rFonts w:cs="Arial"/>
          <w:b/>
          <w:color w:val="FF0000"/>
        </w:rPr>
        <w:t>.</w:t>
      </w:r>
      <w:r w:rsidRPr="00DD3C3C">
        <w:rPr>
          <w:rFonts w:cs="Arial"/>
          <w:b/>
          <w:color w:val="FF0000"/>
        </w:rPr>
        <w:t xml:space="preserve"> </w:t>
      </w:r>
      <w:r>
        <w:rPr>
          <w:rFonts w:cs="Arial"/>
          <w:b/>
          <w:color w:val="FF0000"/>
        </w:rPr>
        <w:t>Your hospital’s results will be displayed a</w:t>
      </w:r>
      <w:r w:rsidR="004F3773">
        <w:rPr>
          <w:rFonts w:cs="Arial"/>
          <w:b/>
          <w:color w:val="FF0000"/>
        </w:rPr>
        <w:t>s</w:t>
      </w:r>
      <w:r>
        <w:rPr>
          <w:rFonts w:cs="Arial"/>
          <w:b/>
          <w:color w:val="FF0000"/>
        </w:rPr>
        <w:t xml:space="preserve"> “Does Not Apply” on Leapfrog’s public reporting website.</w:t>
      </w:r>
    </w:p>
    <w:p w14:paraId="4C06BDBD" w14:textId="77777777" w:rsidR="00C95CCE" w:rsidRPr="009A5185" w:rsidRDefault="00C95CCE" w:rsidP="0028154C">
      <w:pPr>
        <w:pStyle w:val="BodyText3"/>
        <w:rPr>
          <w:rFonts w:cs="Arial"/>
          <w:color w:val="auto"/>
        </w:rPr>
      </w:pPr>
    </w:p>
    <w:p w14:paraId="41317B0A" w14:textId="2810A29D" w:rsidR="005462C5" w:rsidRDefault="00652583" w:rsidP="0028154C">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p>
    <w:p w14:paraId="0EABC42C" w14:textId="77777777" w:rsidR="00652583" w:rsidRPr="009A5185" w:rsidRDefault="00652583" w:rsidP="0028154C">
      <w:pPr>
        <w:pStyle w:val="BodyText3"/>
        <w:rPr>
          <w:rFonts w:cs="Arial"/>
          <w:color w:val="auto"/>
        </w:rPr>
      </w:pPr>
    </w:p>
    <w:p w14:paraId="2249F43E" w14:textId="79C54DD6" w:rsidR="002C263C" w:rsidRPr="009A5185" w:rsidRDefault="002C263C" w:rsidP="0028154C">
      <w:pPr>
        <w:pStyle w:val="BodyText3"/>
        <w:rPr>
          <w:rFonts w:cs="Arial"/>
          <w:b/>
          <w:color w:val="auto"/>
        </w:rPr>
      </w:pPr>
      <w:r w:rsidRPr="009A5185">
        <w:rPr>
          <w:rFonts w:cs="Arial"/>
          <w:b/>
          <w:color w:val="auto"/>
        </w:rPr>
        <w:t xml:space="preserve">Each </w:t>
      </w:r>
      <w:r w:rsidR="00F20FF5" w:rsidRPr="009A5185">
        <w:rPr>
          <w:rFonts w:cs="Arial"/>
          <w:b/>
        </w:rPr>
        <w:t xml:space="preserve">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20FF5">
        <w:rPr>
          <w:rFonts w:cs="Arial"/>
          <w:b/>
        </w:rPr>
        <w:t xml:space="preserve"> for</w:t>
      </w:r>
      <w:r w:rsidRPr="009A5185">
        <w:rPr>
          <w:rFonts w:cs="Arial"/>
          <w:b/>
          <w:color w:val="auto"/>
        </w:rPr>
        <w:t xml:space="preserve"> </w:t>
      </w:r>
      <w:r w:rsidR="0002601E">
        <w:rPr>
          <w:rFonts w:cs="Arial"/>
          <w:b/>
          <w:color w:val="auto"/>
        </w:rPr>
        <w:t>Patient Experience (CAHPS Child Hospital Survey)</w:t>
      </w:r>
      <w:r w:rsidRPr="009A5185">
        <w:rPr>
          <w:rFonts w:cs="Arial"/>
          <w:b/>
          <w:color w:val="auto"/>
        </w:rPr>
        <w:t>:</w:t>
      </w:r>
    </w:p>
    <w:p w14:paraId="0A2BBE8D" w14:textId="6C2CB4E3" w:rsidR="002C263C" w:rsidRPr="001341A0" w:rsidRDefault="00931A85" w:rsidP="0002601E">
      <w:pPr>
        <w:pStyle w:val="BodyText3"/>
        <w:rPr>
          <w:rFonts w:cs="Arial"/>
          <w:color w:val="auto"/>
        </w:rPr>
      </w:pPr>
      <w:r w:rsidRPr="009A5185">
        <w:rPr>
          <w:rFonts w:cs="Arial"/>
          <w:color w:val="auto"/>
        </w:rPr>
        <w:t xml:space="preserve">Performed in the top quartile </w:t>
      </w:r>
      <w:r w:rsidRPr="001341A0">
        <w:rPr>
          <w:rFonts w:cs="Arial"/>
          <w:color w:val="auto"/>
        </w:rPr>
        <w:t xml:space="preserve">for </w:t>
      </w:r>
      <w:r w:rsidR="00FA355D" w:rsidRPr="001341A0">
        <w:rPr>
          <w:rFonts w:cs="Arial"/>
          <w:color w:val="auto"/>
        </w:rPr>
        <w:t xml:space="preserve">at least 4 of the </w:t>
      </w:r>
      <w:r w:rsidR="007B51DB" w:rsidRPr="001341A0">
        <w:rPr>
          <w:rFonts w:cs="Arial"/>
          <w:color w:val="auto"/>
        </w:rPr>
        <w:t>5</w:t>
      </w:r>
      <w:r w:rsidRPr="001341A0">
        <w:rPr>
          <w:rFonts w:cs="Arial"/>
          <w:color w:val="auto"/>
        </w:rPr>
        <w:t xml:space="preserve"> </w:t>
      </w:r>
      <w:r w:rsidR="0002601E">
        <w:rPr>
          <w:rFonts w:cs="Arial"/>
          <w:color w:val="auto"/>
        </w:rPr>
        <w:t>CAHPS Child Hospital Survey</w:t>
      </w:r>
      <w:r w:rsidR="00FA355D" w:rsidRPr="001341A0">
        <w:rPr>
          <w:rFonts w:cs="Arial"/>
          <w:color w:val="auto"/>
        </w:rPr>
        <w:t xml:space="preserve"> domains (a subset </w:t>
      </w:r>
      <w:r w:rsidRPr="001341A0">
        <w:rPr>
          <w:rFonts w:cs="Arial"/>
          <w:color w:val="auto"/>
        </w:rPr>
        <w:t xml:space="preserve">of the 18 </w:t>
      </w:r>
      <w:r w:rsidR="0002601E">
        <w:rPr>
          <w:rFonts w:cs="Arial"/>
          <w:color w:val="auto"/>
        </w:rPr>
        <w:t xml:space="preserve">total </w:t>
      </w:r>
      <w:r w:rsidRPr="001341A0">
        <w:rPr>
          <w:rFonts w:cs="Arial"/>
          <w:color w:val="auto"/>
        </w:rPr>
        <w:t>domains</w:t>
      </w:r>
      <w:r w:rsidR="00FA355D" w:rsidRPr="001341A0">
        <w:rPr>
          <w:rFonts w:cs="Arial"/>
          <w:color w:val="auto"/>
        </w:rPr>
        <w:t>)</w:t>
      </w:r>
      <w:r w:rsidRPr="001341A0">
        <w:rPr>
          <w:rFonts w:cs="Arial"/>
          <w:color w:val="auto"/>
        </w:rPr>
        <w:t>, listed below:</w:t>
      </w:r>
    </w:p>
    <w:p w14:paraId="4B39DA66"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Parent</w:t>
      </w:r>
      <w:r w:rsidR="00931A85" w:rsidRPr="001341A0">
        <w:rPr>
          <w:rFonts w:cs="Arial"/>
          <w:color w:val="auto"/>
        </w:rPr>
        <w:t xml:space="preserve"> – Communication about your child’s medicines</w:t>
      </w:r>
    </w:p>
    <w:p w14:paraId="057C5738"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Parent</w:t>
      </w:r>
      <w:r w:rsidR="00931A85" w:rsidRPr="001341A0">
        <w:rPr>
          <w:rFonts w:cs="Arial"/>
          <w:color w:val="auto"/>
        </w:rPr>
        <w:t xml:space="preserve"> – Keeping you informed about your child’s care</w:t>
      </w:r>
    </w:p>
    <w:p w14:paraId="0E2AC2DC"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Child</w:t>
      </w:r>
      <w:r w:rsidR="00931A85" w:rsidRPr="001341A0">
        <w:rPr>
          <w:rFonts w:cs="Arial"/>
          <w:color w:val="auto"/>
        </w:rPr>
        <w:t xml:space="preserve"> – How well nurses communicate with your child</w:t>
      </w:r>
    </w:p>
    <w:p w14:paraId="1982184A"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Child</w:t>
      </w:r>
      <w:r w:rsidR="00931A85" w:rsidRPr="001341A0">
        <w:rPr>
          <w:rFonts w:cs="Arial"/>
          <w:color w:val="auto"/>
        </w:rPr>
        <w:t xml:space="preserve"> – How well doctors communicate with your child</w:t>
      </w:r>
    </w:p>
    <w:p w14:paraId="71947992" w14:textId="1C0C6B1E" w:rsidR="0002601E" w:rsidRPr="0002601E" w:rsidRDefault="00931A85" w:rsidP="00AD309C">
      <w:pPr>
        <w:pStyle w:val="BodyText3"/>
        <w:numPr>
          <w:ilvl w:val="0"/>
          <w:numId w:val="187"/>
        </w:numPr>
        <w:rPr>
          <w:rFonts w:cs="Arial"/>
          <w:color w:val="auto"/>
        </w:rPr>
      </w:pPr>
      <w:r w:rsidRPr="001341A0">
        <w:rPr>
          <w:rFonts w:cs="Arial"/>
          <w:color w:val="auto"/>
        </w:rPr>
        <w:t>Attention to Safety and Comfort – Preventing mistakes and helping you report concerns</w:t>
      </w:r>
    </w:p>
    <w:p w14:paraId="1AC76AAE" w14:textId="65711545" w:rsidR="0002601E" w:rsidRDefault="0002601E" w:rsidP="0002601E">
      <w:pPr>
        <w:pStyle w:val="BodyText3"/>
        <w:rPr>
          <w:rFonts w:cs="Arial"/>
          <w:color w:val="auto"/>
        </w:rPr>
      </w:pPr>
    </w:p>
    <w:p w14:paraId="3E49E443" w14:textId="10B73C70" w:rsidR="0002601E" w:rsidRPr="0002601E" w:rsidRDefault="0002601E" w:rsidP="0002601E">
      <w:pPr>
        <w:pStyle w:val="BodyText3"/>
        <w:rPr>
          <w:rFonts w:cs="Arial"/>
          <w:b/>
          <w:bCs/>
          <w:color w:val="auto"/>
        </w:rPr>
      </w:pPr>
      <w:r w:rsidRPr="0002601E">
        <w:rPr>
          <w:rFonts w:cs="Arial"/>
          <w:b/>
          <w:bCs/>
          <w:color w:val="auto"/>
        </w:rPr>
        <w:t xml:space="preserve">Each hospital achieving the standard for Pediatric Computed Tomography (CT) Dose: </w:t>
      </w:r>
    </w:p>
    <w:p w14:paraId="7597D517" w14:textId="7401B706" w:rsidR="00931A85" w:rsidRPr="001341A0" w:rsidRDefault="00931A85" w:rsidP="0002601E">
      <w:pPr>
        <w:pStyle w:val="BodyText3"/>
        <w:rPr>
          <w:rFonts w:cs="Arial"/>
          <w:color w:val="auto"/>
        </w:rPr>
      </w:pPr>
      <w:r w:rsidRPr="001341A0">
        <w:rPr>
          <w:rFonts w:cs="Arial"/>
          <w:color w:val="auto"/>
        </w:rPr>
        <w:t xml:space="preserve">Received 75% or more of the possible points based on comparing CT radiation doses across two anatomic areas </w:t>
      </w:r>
      <w:r w:rsidR="005F1256">
        <w:rPr>
          <w:rFonts w:cs="Arial"/>
          <w:color w:val="auto"/>
        </w:rPr>
        <w:t xml:space="preserve">(head and abdomen/pelvis) </w:t>
      </w:r>
      <w:r w:rsidRPr="001341A0">
        <w:rPr>
          <w:rFonts w:cs="Arial"/>
          <w:color w:val="auto"/>
        </w:rPr>
        <w:t xml:space="preserve">and </w:t>
      </w:r>
      <w:r w:rsidR="00560EEE">
        <w:rPr>
          <w:rFonts w:cs="Arial"/>
          <w:color w:val="auto"/>
        </w:rPr>
        <w:t>five</w:t>
      </w:r>
      <w:r w:rsidRPr="001341A0">
        <w:rPr>
          <w:rFonts w:cs="Arial"/>
          <w:color w:val="auto"/>
        </w:rPr>
        <w:t xml:space="preserve"> age strata to</w:t>
      </w:r>
      <w:r w:rsidR="005F1256">
        <w:rPr>
          <w:rFonts w:cs="Arial"/>
          <w:color w:val="auto"/>
        </w:rPr>
        <w:t xml:space="preserve"> national</w:t>
      </w:r>
      <w:r w:rsidRPr="001341A0">
        <w:rPr>
          <w:rFonts w:cs="Arial"/>
          <w:color w:val="auto"/>
        </w:rPr>
        <w:t xml:space="preserve"> benchmarks.</w:t>
      </w:r>
    </w:p>
    <w:p w14:paraId="0FB511E9" w14:textId="77777777" w:rsidR="00857762" w:rsidRDefault="00857762" w:rsidP="00857762">
      <w:pPr>
        <w:rPr>
          <w:rFonts w:cs="Arial"/>
          <w:b/>
        </w:rPr>
      </w:pPr>
    </w:p>
    <w:p w14:paraId="4FF4E592" w14:textId="4D7F0210" w:rsidR="00857762" w:rsidRPr="009A5185" w:rsidRDefault="00857762" w:rsidP="00857762">
      <w:pPr>
        <w:rPr>
          <w:rFonts w:cs="Arial"/>
          <w:b/>
        </w:rPr>
      </w:pPr>
      <w:r w:rsidRPr="009A5185">
        <w:rPr>
          <w:rFonts w:cs="Arial"/>
          <w:b/>
        </w:rPr>
        <w:t xml:space="preserve">Download the </w:t>
      </w:r>
      <w:r w:rsidR="00A236B1">
        <w:rPr>
          <w:rFonts w:cs="Arial"/>
          <w:b/>
        </w:rPr>
        <w:t>202</w:t>
      </w:r>
      <w:r w:rsidR="00B330E0">
        <w:rPr>
          <w:rFonts w:cs="Arial"/>
          <w:b/>
        </w:rPr>
        <w:t>5</w:t>
      </w:r>
      <w:r w:rsidRPr="009A5185">
        <w:rPr>
          <w:rFonts w:cs="Arial"/>
          <w:b/>
        </w:rPr>
        <w:t xml:space="preserve"> Leapfrog Hospital Survey Scoring Algorithm on the </w:t>
      </w:r>
      <w:hyperlink r:id="rId436" w:history="1">
        <w:r w:rsidRPr="009A5185">
          <w:rPr>
            <w:rStyle w:val="Hyperlink"/>
            <w:rFonts w:cs="Arial"/>
            <w:b/>
          </w:rPr>
          <w:t>Scoring and Results webpage</w:t>
        </w:r>
      </w:hyperlink>
      <w:r w:rsidRPr="009A5185">
        <w:rPr>
          <w:rFonts w:cs="Arial"/>
          <w:b/>
        </w:rPr>
        <w:t>.</w:t>
      </w:r>
    </w:p>
    <w:p w14:paraId="43EC0126" w14:textId="77777777" w:rsidR="00857762" w:rsidRPr="009A5185" w:rsidRDefault="00857762" w:rsidP="0028154C">
      <w:pPr>
        <w:pStyle w:val="BodyText3"/>
        <w:rPr>
          <w:rFonts w:cs="Arial"/>
          <w:color w:val="auto"/>
        </w:rPr>
      </w:pPr>
    </w:p>
    <w:p w14:paraId="386DA779" w14:textId="77777777" w:rsidR="00230976" w:rsidRPr="009A5185" w:rsidRDefault="00230976">
      <w:pPr>
        <w:rPr>
          <w:rFonts w:cs="Arial"/>
          <w:b/>
        </w:rPr>
      </w:pPr>
      <w:r w:rsidRPr="009A5185">
        <w:rPr>
          <w:rFonts w:cs="Arial"/>
          <w:b/>
        </w:rPr>
        <w:br w:type="page"/>
      </w:r>
    </w:p>
    <w:p w14:paraId="61BE9FAD" w14:textId="77777777" w:rsidR="004B2891" w:rsidRPr="009A5185" w:rsidRDefault="004B2891" w:rsidP="0028154C">
      <w:pPr>
        <w:pStyle w:val="BodyText3"/>
        <w:rPr>
          <w:rFonts w:cs="Arial"/>
        </w:rPr>
      </w:pPr>
    </w:p>
    <w:p w14:paraId="0BE6A332" w14:textId="2C90DA53" w:rsidR="007F3F62" w:rsidRDefault="00DB33CD" w:rsidP="00CF5A6E">
      <w:pPr>
        <w:pStyle w:val="Heading2"/>
      </w:pPr>
      <w:bookmarkStart w:id="684" w:name="_Toc197079322"/>
      <w:r>
        <w:t>8</w:t>
      </w:r>
      <w:r w:rsidRPr="009A5185">
        <w:t>A</w:t>
      </w:r>
      <w:r>
        <w:t>:</w:t>
      </w:r>
      <w:r w:rsidRPr="009A5185">
        <w:t xml:space="preserve"> Patient Experience (CAHPS Child Hospital Survey)</w:t>
      </w:r>
      <w:bookmarkEnd w:id="684"/>
    </w:p>
    <w:p w14:paraId="51B1D3C4" w14:textId="77777777" w:rsidR="00DB33CD" w:rsidRPr="00FF6EC5" w:rsidRDefault="00DB33CD">
      <w:pPr>
        <w:rPr>
          <w:rFonts w:cs="Arial"/>
          <w:color w:val="000000"/>
        </w:rPr>
      </w:pPr>
    </w:p>
    <w:p w14:paraId="3C7353E6" w14:textId="0B4D1DEE"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7" w:history="1">
        <w:r w:rsidRPr="009A5185">
          <w:rPr>
            <w:rStyle w:val="Hyperlink"/>
            <w:rFonts w:cs="Arial"/>
            <w:snapToGrid w:val="0"/>
          </w:rPr>
          <w:t>Leapfrog’s Multi-Campus Reporting Policy</w:t>
        </w:r>
      </w:hyperlink>
      <w:r w:rsidRPr="009A5185">
        <w:rPr>
          <w:rFonts w:cs="Arial"/>
          <w:snapToGrid w:val="0"/>
        </w:rPr>
        <w:t>.</w:t>
      </w:r>
    </w:p>
    <w:p w14:paraId="5359F0AF" w14:textId="77777777" w:rsidR="0012772F" w:rsidRPr="00FF6EC5" w:rsidRDefault="0012772F">
      <w:pPr>
        <w:rPr>
          <w:rFonts w:cs="Arial"/>
          <w:color w:val="000000"/>
        </w:rPr>
      </w:pPr>
    </w:p>
    <w:p w14:paraId="2A0F5BC2" w14:textId="77777777" w:rsidR="003D43E7" w:rsidRPr="009A5185" w:rsidRDefault="003D43E7" w:rsidP="003A1A40">
      <w:pPr>
        <w:pStyle w:val="BodyText3"/>
        <w:rPr>
          <w:rFonts w:cs="Arial"/>
          <w:b/>
          <w:color w:val="FF0000"/>
        </w:rPr>
      </w:pPr>
      <w:bookmarkStart w:id="685" w:name="_9B_Readmission_for"/>
      <w:bookmarkEnd w:id="685"/>
      <w:r w:rsidRPr="009A5185">
        <w:rPr>
          <w:rFonts w:cs="Arial"/>
          <w:b/>
          <w:color w:val="FF0000"/>
        </w:rPr>
        <w:t>Important Notes:</w:t>
      </w:r>
    </w:p>
    <w:p w14:paraId="2A3FDA7D" w14:textId="77777777" w:rsidR="003D43E7" w:rsidRPr="00FF6EC5" w:rsidRDefault="003D43E7" w:rsidP="003A1A40">
      <w:pPr>
        <w:pStyle w:val="BodyText3"/>
        <w:rPr>
          <w:rFonts w:cs="Arial"/>
          <w:b/>
          <w:color w:val="FF0000"/>
        </w:rPr>
      </w:pPr>
    </w:p>
    <w:p w14:paraId="6EADC0C4" w14:textId="3173EB46" w:rsidR="003A1A40" w:rsidRPr="00C665F4" w:rsidRDefault="003D43E7" w:rsidP="003A1A40">
      <w:pPr>
        <w:pStyle w:val="BodyText3"/>
        <w:rPr>
          <w:rFonts w:cs="Arial"/>
          <w:b/>
          <w:color w:val="FF0000"/>
        </w:rPr>
      </w:pPr>
      <w:r w:rsidRPr="009A5185">
        <w:rPr>
          <w:rFonts w:cs="Arial"/>
          <w:color w:val="auto"/>
        </w:rPr>
        <w:t xml:space="preserve">Note 1: </w:t>
      </w:r>
      <w:r w:rsidR="003A1A40" w:rsidRPr="009A5185">
        <w:rPr>
          <w:rFonts w:cs="Arial"/>
          <w:color w:val="auto"/>
        </w:rPr>
        <w:t xml:space="preserve">This </w:t>
      </w:r>
      <w:r w:rsidR="00B34039">
        <w:rPr>
          <w:rFonts w:cs="Arial"/>
          <w:color w:val="auto"/>
        </w:rPr>
        <w:t>sub</w:t>
      </w:r>
      <w:r w:rsidR="003A1A40" w:rsidRPr="009A5185">
        <w:rPr>
          <w:rFonts w:cs="Arial"/>
          <w:color w:val="auto"/>
        </w:rPr>
        <w:t>section is only applicable to hospitals that care for patients 17 years of age or younger.</w:t>
      </w:r>
      <w:r w:rsidR="00C665F4">
        <w:rPr>
          <w:rFonts w:cs="Arial"/>
          <w:color w:val="auto"/>
        </w:rPr>
        <w:t xml:space="preserve"> </w:t>
      </w:r>
      <w:r w:rsidR="0056464E" w:rsidRPr="00D65BBD">
        <w:rPr>
          <w:rFonts w:cs="Arial"/>
          <w:bCs/>
          <w:color w:val="auto"/>
        </w:rPr>
        <w:t xml:space="preserve">Hospitals that do </w:t>
      </w:r>
      <w:r w:rsidR="00D73A36">
        <w:rPr>
          <w:rFonts w:cs="Arial"/>
          <w:bCs/>
          <w:color w:val="auto"/>
        </w:rPr>
        <w:t xml:space="preserve">not </w:t>
      </w:r>
      <w:r w:rsidR="0056464E">
        <w:rPr>
          <w:rFonts w:cs="Arial"/>
          <w:bCs/>
          <w:color w:val="auto"/>
        </w:rPr>
        <w:t xml:space="preserve">care for patients </w:t>
      </w:r>
      <w:r w:rsidR="0056464E" w:rsidRPr="00D65BBD">
        <w:rPr>
          <w:rFonts w:cs="Arial"/>
          <w:bCs/>
          <w:color w:val="auto"/>
        </w:rPr>
        <w:t xml:space="preserve">17 years of age or younger should respond “no” to question #2 in </w:t>
      </w:r>
      <w:r w:rsidR="00560EEE">
        <w:rPr>
          <w:rFonts w:cs="Arial"/>
          <w:bCs/>
          <w:color w:val="auto"/>
        </w:rPr>
        <w:t>8</w:t>
      </w:r>
      <w:r w:rsidR="0056464E">
        <w:rPr>
          <w:rFonts w:cs="Arial"/>
          <w:bCs/>
          <w:color w:val="auto"/>
        </w:rPr>
        <w:t>A</w:t>
      </w:r>
      <w:r w:rsidR="0056464E" w:rsidRPr="00D65BBD">
        <w:rPr>
          <w:rFonts w:cs="Arial"/>
          <w:bCs/>
          <w:color w:val="auto"/>
        </w:rPr>
        <w:t xml:space="preserve"> and move on to </w:t>
      </w:r>
      <w:r w:rsidR="00560EEE">
        <w:rPr>
          <w:rFonts w:cs="Arial"/>
          <w:bCs/>
          <w:color w:val="auto"/>
        </w:rPr>
        <w:t>8</w:t>
      </w:r>
      <w:r w:rsidR="0056464E">
        <w:rPr>
          <w:rFonts w:cs="Arial"/>
          <w:bCs/>
          <w:color w:val="auto"/>
        </w:rPr>
        <w:t xml:space="preserve">B. </w:t>
      </w:r>
      <w:r w:rsidR="0056464E" w:rsidRPr="00D65BBD">
        <w:rPr>
          <w:rFonts w:cs="Arial"/>
          <w:bCs/>
          <w:color w:val="auto"/>
        </w:rPr>
        <w:t>Your hospital’s results will be displayed a</w:t>
      </w:r>
      <w:r w:rsidR="00FE0E25">
        <w:rPr>
          <w:rFonts w:cs="Arial"/>
          <w:bCs/>
          <w:color w:val="auto"/>
        </w:rPr>
        <w:t>s</w:t>
      </w:r>
      <w:r w:rsidR="0056464E" w:rsidRPr="00D65BBD">
        <w:rPr>
          <w:rFonts w:cs="Arial"/>
          <w:bCs/>
          <w:color w:val="auto"/>
        </w:rPr>
        <w:t xml:space="preserve"> “Does Not Apply”</w:t>
      </w:r>
      <w:r w:rsidR="0056464E">
        <w:rPr>
          <w:rFonts w:cs="Arial"/>
          <w:bCs/>
          <w:color w:val="auto"/>
        </w:rPr>
        <w:t xml:space="preserve"> </w:t>
      </w:r>
      <w:r w:rsidR="00B34039">
        <w:rPr>
          <w:rFonts w:cs="Arial"/>
          <w:bCs/>
          <w:color w:val="auto"/>
        </w:rPr>
        <w:t xml:space="preserve">on </w:t>
      </w:r>
      <w:r w:rsidR="0056464E" w:rsidRPr="00D65BBD">
        <w:rPr>
          <w:rFonts w:cs="Arial"/>
          <w:bCs/>
          <w:color w:val="auto"/>
        </w:rPr>
        <w:t>Leapfrog’s public reporting website.</w:t>
      </w:r>
    </w:p>
    <w:p w14:paraId="1AC90F1C" w14:textId="77777777" w:rsidR="003D43E7" w:rsidRPr="00FF6EC5" w:rsidRDefault="003D43E7">
      <w:pPr>
        <w:rPr>
          <w:rFonts w:cs="Arial"/>
        </w:rPr>
      </w:pPr>
    </w:p>
    <w:p w14:paraId="2E55769F" w14:textId="1F9BCFA0" w:rsidR="003D43E7" w:rsidRPr="009A5185" w:rsidRDefault="00244AAA">
      <w:pPr>
        <w:rPr>
          <w:rFonts w:cs="Arial"/>
        </w:rPr>
      </w:pPr>
      <w:r w:rsidRPr="009A5185">
        <w:rPr>
          <w:rFonts w:cs="Arial"/>
        </w:rPr>
        <w:t>Note 2</w:t>
      </w:r>
      <w:r w:rsidR="003D43E7" w:rsidRPr="009A5185">
        <w:rPr>
          <w:rFonts w:cs="Arial"/>
        </w:rPr>
        <w:t xml:space="preserve">: </w:t>
      </w:r>
      <w:r w:rsidR="00BF65F6">
        <w:rPr>
          <w:rFonts w:cs="Arial"/>
        </w:rPr>
        <w:t xml:space="preserve">To help ensure that the </w:t>
      </w:r>
      <w:hyperlink w:anchor="Endnote48_TopBox" w:history="1">
        <w:r w:rsidR="00BF65F6" w:rsidRPr="001A699F">
          <w:rPr>
            <w:rStyle w:val="Hyperlink"/>
            <w:rFonts w:cs="Arial"/>
          </w:rPr>
          <w:t>Top Box Scores</w:t>
        </w:r>
      </w:hyperlink>
      <w:r w:rsidR="001A699F" w:rsidRPr="00653AE3">
        <w:rPr>
          <w:rFonts w:cs="Arial"/>
        </w:rPr>
        <w:fldChar w:fldCharType="begin"/>
      </w:r>
      <w:r w:rsidR="001A699F" w:rsidRPr="00653AE3">
        <w:rPr>
          <w:rFonts w:cs="Arial"/>
        </w:rPr>
        <w:instrText xml:space="preserve"> NOTEREF _Ref534391669 \f \h </w:instrText>
      </w:r>
      <w:r w:rsidR="001A699F" w:rsidRPr="00653AE3">
        <w:rPr>
          <w:rFonts w:cs="Arial"/>
        </w:rPr>
      </w:r>
      <w:r w:rsidR="001A699F" w:rsidRPr="00653AE3">
        <w:rPr>
          <w:rFonts w:cs="Arial"/>
        </w:rPr>
        <w:fldChar w:fldCharType="separate"/>
      </w:r>
      <w:r w:rsidR="00C4182A" w:rsidRPr="00C4182A">
        <w:rPr>
          <w:rStyle w:val="EndnoteReference"/>
        </w:rPr>
        <w:t>52</w:t>
      </w:r>
      <w:r w:rsidR="001A699F" w:rsidRPr="00653AE3">
        <w:rPr>
          <w:rFonts w:cs="Arial"/>
        </w:rPr>
        <w:fldChar w:fldCharType="end"/>
      </w:r>
      <w:r w:rsidR="00BF65F6">
        <w:rPr>
          <w:rFonts w:cs="Arial"/>
        </w:rPr>
        <w:t xml:space="preserve"> represent an appropriate sample of patients, hospitals must have at least 100 pediatric acute-care admissions to inpatient units other than a neonatal ICU (NICU). Otherwise, they should respond “Yes, but fewer than 100 pediatric admissions were for non-NICU patients</w:t>
      </w:r>
      <w:r w:rsidR="003D43E7" w:rsidRPr="009A5185">
        <w:rPr>
          <w:rFonts w:cs="Arial"/>
        </w:rPr>
        <w:t>” to question #2 and skip the rema</w:t>
      </w:r>
      <w:r w:rsidR="00BF65F6">
        <w:rPr>
          <w:rFonts w:cs="Arial"/>
        </w:rPr>
        <w:t xml:space="preserve">ining questions in Section </w:t>
      </w:r>
      <w:r w:rsidR="00560EEE">
        <w:rPr>
          <w:rFonts w:cs="Arial"/>
        </w:rPr>
        <w:t>8</w:t>
      </w:r>
      <w:r w:rsidR="00BF65F6">
        <w:rPr>
          <w:rFonts w:cs="Arial"/>
        </w:rPr>
        <w:t xml:space="preserve">A. </w:t>
      </w:r>
      <w:r w:rsidR="003D43E7" w:rsidRPr="009A5185">
        <w:rPr>
          <w:rFonts w:cs="Arial"/>
        </w:rPr>
        <w:t>The hospital will be scored as “Does Not Apply</w:t>
      </w:r>
      <w:r w:rsidR="00664BDF">
        <w:rPr>
          <w:rFonts w:cs="Arial"/>
        </w:rPr>
        <w:t>.</w:t>
      </w:r>
      <w:r w:rsidR="003D43E7" w:rsidRPr="009A5185">
        <w:rPr>
          <w:rFonts w:cs="Arial"/>
        </w:rPr>
        <w:t>”</w:t>
      </w:r>
      <w:r w:rsidR="00BF65F6">
        <w:rPr>
          <w:rFonts w:cs="Arial"/>
        </w:rPr>
        <w:t xml:space="preserve"> For example, if your hospital had 600 pediatric acute-care admissions, and 550 of those admissions were to a neonatal ICU, you should respond “Yes, but fewer than 100 pediatric admissions were for non-NICU patients” to question #2 as your hospital only has 50 admissions to inpatient units other than a neonatal ICU. </w:t>
      </w:r>
    </w:p>
    <w:p w14:paraId="1FB47640" w14:textId="77777777" w:rsidR="005D3D07" w:rsidRPr="00FF6EC5" w:rsidRDefault="005D3D07">
      <w:pPr>
        <w:rPr>
          <w:rFonts w:cs="Arial"/>
        </w:rPr>
      </w:pPr>
    </w:p>
    <w:p w14:paraId="69292979" w14:textId="34BE55D4" w:rsidR="00244AAA" w:rsidRDefault="00244AAA" w:rsidP="00244AAA">
      <w:pPr>
        <w:rPr>
          <w:rFonts w:cs="Arial"/>
        </w:rPr>
      </w:pPr>
      <w:r w:rsidRPr="009A5185">
        <w:rPr>
          <w:rFonts w:cs="Arial"/>
          <w:b/>
          <w:snapToGrid w:val="0"/>
        </w:rPr>
        <w:t xml:space="preserve">Specifications: </w:t>
      </w:r>
      <w:r w:rsidRPr="009A5185">
        <w:rPr>
          <w:rFonts w:cs="Arial"/>
          <w:snapToGrid w:val="0"/>
        </w:rPr>
        <w:t xml:space="preserve">See </w:t>
      </w:r>
      <w:hyperlink w:anchor="CAHPSSpecs" w:history="1">
        <w:r w:rsidR="00921D33">
          <w:rPr>
            <w:rStyle w:val="Hyperlink"/>
            <w:rFonts w:cs="Arial"/>
            <w:b/>
            <w:i/>
          </w:rPr>
          <w:t>Patient Experience (CAHPS Child Hospital Survey) Measure Specifications</w:t>
        </w:r>
      </w:hyperlink>
      <w:r w:rsidRPr="009A5185">
        <w:rPr>
          <w:rFonts w:cs="Arial"/>
          <w:snapToGrid w:val="0"/>
        </w:rPr>
        <w:t xml:space="preserve"> in the Reference Information </w:t>
      </w:r>
      <w:r w:rsidR="00127E33">
        <w:rPr>
          <w:rFonts w:cs="Arial"/>
        </w:rPr>
        <w:t xml:space="preserve">beginning on page </w:t>
      </w:r>
      <w:r w:rsidR="007D12FE">
        <w:rPr>
          <w:rFonts w:cs="Arial"/>
        </w:rPr>
        <w:t>282.</w:t>
      </w:r>
    </w:p>
    <w:p w14:paraId="2E23C6BE" w14:textId="77777777" w:rsidR="00FF6EC5" w:rsidRPr="009A5185" w:rsidRDefault="00FF6EC5" w:rsidP="00244AAA">
      <w:pPr>
        <w:rPr>
          <w:rFonts w:cs="Arial"/>
          <w:snapToGrid w:val="0"/>
        </w:rPr>
      </w:pPr>
    </w:p>
    <w:p w14:paraId="76157955" w14:textId="517F7291" w:rsidR="00244AAA" w:rsidRPr="009A5185" w:rsidRDefault="00FF6EC5">
      <w:pPr>
        <w:rPr>
          <w:rFonts w:cs="Arial"/>
        </w:rPr>
      </w:pPr>
      <w:r w:rsidRPr="00FF6EC5">
        <w:rPr>
          <w:rFonts w:cs="Arial"/>
          <w:noProof/>
        </w:rPr>
        <mc:AlternateContent>
          <mc:Choice Requires="wps">
            <w:drawing>
              <wp:inline distT="0" distB="0" distL="0" distR="0" wp14:anchorId="215B0D94" wp14:editId="6006D1C7">
                <wp:extent cx="6329238" cy="1404620"/>
                <wp:effectExtent l="0" t="0" r="14605" b="25400"/>
                <wp:docPr id="41" name="Text Box 41" descr="P10412TB3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404620"/>
                        </a:xfrm>
                        <a:prstGeom prst="rect">
                          <a:avLst/>
                        </a:prstGeom>
                        <a:solidFill>
                          <a:srgbClr val="FFFFFF"/>
                        </a:solidFill>
                        <a:ln w="9525">
                          <a:solidFill>
                            <a:srgbClr val="FF0000"/>
                          </a:solidFill>
                          <a:miter lim="800000"/>
                          <a:headEnd/>
                          <a:tailEnd/>
                        </a:ln>
                      </wps:spPr>
                      <wps:txbx>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43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15B0D94" id="_x0000_s1058" type="#_x0000_t202" alt="P10412TB31#y1" style="width:49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" strokecolor="red">
                <v:textbox style="mso-fit-shape-to-text:t">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43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C942EB1" w14:textId="77777777" w:rsidR="005D3D07" w:rsidRPr="00FF6EC5" w:rsidRDefault="005D3D07">
      <w:pPr>
        <w:rPr>
          <w:rFonts w:cs="Arial"/>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5D3D07" w:rsidRPr="009A5185" w14:paraId="3B7D3754" w14:textId="77777777" w:rsidTr="002D5AA9">
        <w:trPr>
          <w:trHeight w:val="20"/>
        </w:trPr>
        <w:tc>
          <w:tcPr>
            <w:tcW w:w="7067" w:type="dxa"/>
            <w:vAlign w:val="center"/>
          </w:tcPr>
          <w:p w14:paraId="1BD01325" w14:textId="6F39D84F" w:rsidR="005D3D07" w:rsidRPr="009A5185" w:rsidRDefault="002D77A1" w:rsidP="00AD309C">
            <w:pPr>
              <w:numPr>
                <w:ilvl w:val="0"/>
                <w:numId w:val="50"/>
              </w:numPr>
              <w:spacing w:before="120" w:after="120"/>
              <w:rPr>
                <w:rFonts w:cs="Arial"/>
              </w:rPr>
            </w:pPr>
            <w:r w:rsidRPr="009A5185">
              <w:rPr>
                <w:rFonts w:cs="Arial"/>
              </w:rPr>
              <w:t>What is the latest 12-month reporting period for which your hospital is submitting responses to this section? 12-month reporting period</w:t>
            </w:r>
            <w:r w:rsidR="00734158" w:rsidRPr="009A5185">
              <w:rPr>
                <w:rFonts w:cs="Arial"/>
              </w:rPr>
              <w:t xml:space="preserve"> ending</w:t>
            </w:r>
            <w:r w:rsidRPr="009A5185">
              <w:rPr>
                <w:rFonts w:cs="Arial"/>
              </w:rPr>
              <w:t>:</w:t>
            </w:r>
          </w:p>
        </w:tc>
        <w:tc>
          <w:tcPr>
            <w:tcW w:w="2908" w:type="dxa"/>
            <w:vAlign w:val="center"/>
          </w:tcPr>
          <w:p w14:paraId="4A69F783" w14:textId="67AE5FC0" w:rsidR="002D77A1" w:rsidRPr="009A5185" w:rsidRDefault="00560EEE" w:rsidP="00560EEE">
            <w:pPr>
              <w:jc w:val="center"/>
              <w:rPr>
                <w:rFonts w:cs="Arial"/>
              </w:rPr>
            </w:pPr>
            <w:r>
              <w:rPr>
                <w:rFonts w:cs="Arial"/>
                <w:snapToGrid w:val="0"/>
              </w:rPr>
              <w:t>__</w:t>
            </w:r>
            <w:r w:rsidR="002D77A1" w:rsidRPr="009A5185">
              <w:rPr>
                <w:rFonts w:cs="Arial"/>
              </w:rPr>
              <w:t>____</w:t>
            </w:r>
          </w:p>
          <w:p w14:paraId="5E494231" w14:textId="4ADF915C" w:rsidR="002D77A1" w:rsidRPr="009A5185" w:rsidRDefault="002D77A1" w:rsidP="00560EEE">
            <w:pPr>
              <w:jc w:val="center"/>
              <w:rPr>
                <w:rFonts w:cs="Arial"/>
                <w:i/>
                <w:snapToGrid w:val="0"/>
              </w:rPr>
            </w:pPr>
            <w:r w:rsidRPr="009A5185">
              <w:rPr>
                <w:rFonts w:cs="Arial"/>
                <w:i/>
                <w:snapToGrid w:val="0"/>
                <w:sz w:val="16"/>
                <w:szCs w:val="16"/>
              </w:rPr>
              <w:t>Format: M</w:t>
            </w:r>
            <w:r w:rsidR="00971518">
              <w:rPr>
                <w:rFonts w:cs="Arial"/>
                <w:i/>
                <w:snapToGrid w:val="0"/>
                <w:sz w:val="16"/>
                <w:szCs w:val="16"/>
              </w:rPr>
              <w:t>on</w:t>
            </w:r>
            <w:r w:rsidR="0074456F">
              <w:rPr>
                <w:rFonts w:cs="Arial"/>
                <w:i/>
                <w:snapToGrid w:val="0"/>
                <w:sz w:val="16"/>
                <w:szCs w:val="16"/>
              </w:rPr>
              <w:t>th</w:t>
            </w:r>
            <w:r w:rsidRPr="009A5185">
              <w:rPr>
                <w:rFonts w:cs="Arial"/>
                <w:i/>
                <w:snapToGrid w:val="0"/>
                <w:sz w:val="16"/>
                <w:szCs w:val="16"/>
              </w:rPr>
              <w:t>/Y</w:t>
            </w:r>
            <w:r w:rsidR="0074456F">
              <w:rPr>
                <w:rFonts w:cs="Arial"/>
                <w:i/>
                <w:snapToGrid w:val="0"/>
                <w:sz w:val="16"/>
                <w:szCs w:val="16"/>
              </w:rPr>
              <w:t>ear</w:t>
            </w:r>
          </w:p>
        </w:tc>
      </w:tr>
      <w:tr w:rsidR="00404E56" w:rsidRPr="009A5185" w14:paraId="52365BB4" w14:textId="77777777" w:rsidTr="003E37E3">
        <w:trPr>
          <w:trHeight w:val="2160"/>
        </w:trPr>
        <w:tc>
          <w:tcPr>
            <w:tcW w:w="7067" w:type="dxa"/>
            <w:vAlign w:val="center"/>
          </w:tcPr>
          <w:p w14:paraId="4DC07013" w14:textId="77777777" w:rsidR="00FE1E3D" w:rsidRPr="009A5185" w:rsidRDefault="00D623D8" w:rsidP="00AD309C">
            <w:pPr>
              <w:pStyle w:val="ListParagraph"/>
              <w:numPr>
                <w:ilvl w:val="0"/>
                <w:numId w:val="61"/>
              </w:numPr>
              <w:rPr>
                <w:rFonts w:cs="Arial"/>
              </w:rPr>
            </w:pPr>
            <w:r w:rsidRPr="009A5185">
              <w:rPr>
                <w:rFonts w:cs="Arial"/>
              </w:rPr>
              <w:t xml:space="preserve">Did your hospital have at least </w:t>
            </w:r>
            <w:r w:rsidR="00B816E7" w:rsidRPr="009A5185">
              <w:rPr>
                <w:rFonts w:cs="Arial"/>
              </w:rPr>
              <w:t>500</w:t>
            </w:r>
            <w:r w:rsidRPr="009A5185">
              <w:rPr>
                <w:rFonts w:cs="Arial"/>
              </w:rPr>
              <w:t xml:space="preserve"> pediatric acute-care admissions during the </w:t>
            </w:r>
            <w:r w:rsidR="004C6F16" w:rsidRPr="009A5185">
              <w:rPr>
                <w:rFonts w:cs="Arial"/>
              </w:rPr>
              <w:t>12-month p</w:t>
            </w:r>
            <w:r w:rsidR="00923671" w:rsidRPr="009A5185">
              <w:rPr>
                <w:rFonts w:cs="Arial"/>
              </w:rPr>
              <w:t>eriod referenced in Section 1, q</w:t>
            </w:r>
            <w:r w:rsidR="004C6F16" w:rsidRPr="009A5185">
              <w:rPr>
                <w:rFonts w:cs="Arial"/>
              </w:rPr>
              <w:t>uestion #5</w:t>
            </w:r>
            <w:r w:rsidRPr="009A5185">
              <w:rPr>
                <w:rFonts w:cs="Arial"/>
              </w:rPr>
              <w:t>?</w:t>
            </w:r>
          </w:p>
          <w:p w14:paraId="6A986B95" w14:textId="77777777" w:rsidR="00D623D8" w:rsidRPr="009A5185" w:rsidRDefault="00D623D8" w:rsidP="003E37E3">
            <w:pPr>
              <w:ind w:left="360"/>
              <w:rPr>
                <w:rFonts w:cs="Arial"/>
              </w:rPr>
            </w:pPr>
          </w:p>
          <w:p w14:paraId="7464156F" w14:textId="075B7065" w:rsidR="00360059" w:rsidRDefault="00FE1E3D" w:rsidP="003E37E3">
            <w:pPr>
              <w:ind w:left="360"/>
              <w:rPr>
                <w:rFonts w:cs="Arial"/>
                <w:i/>
              </w:rPr>
            </w:pPr>
            <w:r w:rsidRPr="009A5185">
              <w:rPr>
                <w:rFonts w:cs="Arial"/>
                <w:i/>
              </w:rPr>
              <w:t>Refer to your response</w:t>
            </w:r>
            <w:r w:rsidR="000D708D">
              <w:rPr>
                <w:rFonts w:cs="Arial"/>
                <w:i/>
              </w:rPr>
              <w:t>s</w:t>
            </w:r>
            <w:r w:rsidRPr="009A5185">
              <w:rPr>
                <w:rFonts w:cs="Arial"/>
                <w:i/>
              </w:rPr>
              <w:t xml:space="preserve"> to question</w:t>
            </w:r>
            <w:r w:rsidR="000D708D">
              <w:rPr>
                <w:rFonts w:cs="Arial"/>
                <w:i/>
              </w:rPr>
              <w:t>s</w:t>
            </w:r>
            <w:r w:rsidRPr="009A5185">
              <w:rPr>
                <w:rFonts w:cs="Arial"/>
                <w:i/>
              </w:rPr>
              <w:t xml:space="preserve"> #5</w:t>
            </w:r>
            <w:r w:rsidR="000D708D">
              <w:rPr>
                <w:rFonts w:cs="Arial"/>
                <w:i/>
              </w:rPr>
              <w:t xml:space="preserve"> and #1</w:t>
            </w:r>
            <w:r w:rsidR="007948A0">
              <w:rPr>
                <w:rFonts w:cs="Arial"/>
                <w:i/>
              </w:rPr>
              <w:t>3</w:t>
            </w:r>
            <w:r w:rsidRPr="009A5185">
              <w:rPr>
                <w:rFonts w:cs="Arial"/>
                <w:i/>
              </w:rPr>
              <w:t xml:space="preserve"> in </w:t>
            </w:r>
            <w:hyperlink w:anchor="_1A:_Basic_Hospital" w:history="1">
              <w:r w:rsidRPr="009A5185">
                <w:rPr>
                  <w:rStyle w:val="Hyperlink"/>
                  <w:rFonts w:cs="Arial"/>
                  <w:i/>
                </w:rPr>
                <w:t>Section 1</w:t>
              </w:r>
              <w:r w:rsidR="00D35771">
                <w:rPr>
                  <w:rStyle w:val="Hyperlink"/>
                  <w:rFonts w:cs="Arial"/>
                  <w:i/>
                </w:rPr>
                <w:t>A</w:t>
              </w:r>
              <w:r w:rsidR="005F6F34">
                <w:rPr>
                  <w:rStyle w:val="Hyperlink"/>
                  <w:rFonts w:cs="Arial"/>
                  <w:i/>
                </w:rPr>
                <w:t>:</w:t>
              </w:r>
              <w:r w:rsidRPr="009A5185">
                <w:rPr>
                  <w:rStyle w:val="Hyperlink"/>
                  <w:rFonts w:cs="Arial"/>
                  <w:i/>
                </w:rPr>
                <w:t xml:space="preserve"> Basic Hospital Information</w:t>
              </w:r>
            </w:hyperlink>
            <w:r w:rsidRPr="009A5185">
              <w:rPr>
                <w:rFonts w:cs="Arial"/>
                <w:i/>
              </w:rPr>
              <w:t>.</w:t>
            </w:r>
            <w:r w:rsidR="00044480" w:rsidRPr="009A5185">
              <w:rPr>
                <w:rFonts w:cs="Arial"/>
                <w:i/>
              </w:rPr>
              <w:t xml:space="preserve"> </w:t>
            </w:r>
          </w:p>
          <w:p w14:paraId="3E972927" w14:textId="77777777" w:rsidR="00360059" w:rsidRDefault="00360059" w:rsidP="003E37E3">
            <w:pPr>
              <w:ind w:left="360"/>
              <w:rPr>
                <w:rFonts w:cs="Arial"/>
                <w:i/>
              </w:rPr>
            </w:pPr>
          </w:p>
          <w:p w14:paraId="0B5D833B" w14:textId="13512671" w:rsidR="00FC1052" w:rsidRPr="003E37E3" w:rsidRDefault="00404E56" w:rsidP="003E37E3">
            <w:pPr>
              <w:ind w:left="360"/>
              <w:rPr>
                <w:rFonts w:cs="Arial"/>
                <w:i/>
              </w:rPr>
            </w:pPr>
            <w:r w:rsidRPr="002D735F">
              <w:rPr>
                <w:rFonts w:cs="Arial"/>
                <w:i/>
              </w:rPr>
              <w:t>If “no”</w:t>
            </w:r>
            <w:r w:rsidR="00B811B6" w:rsidRPr="002D735F">
              <w:rPr>
                <w:rFonts w:cs="Arial"/>
                <w:i/>
              </w:rPr>
              <w:t xml:space="preserve"> </w:t>
            </w:r>
            <w:r w:rsidR="009F5A9D" w:rsidRPr="002D735F">
              <w:rPr>
                <w:rFonts w:cs="Arial"/>
                <w:i/>
              </w:rPr>
              <w:t>or “yes, but fewer than 100 pediatric admi</w:t>
            </w:r>
            <w:r w:rsidR="000A63E5" w:rsidRPr="002D735F">
              <w:rPr>
                <w:rFonts w:cs="Arial"/>
                <w:i/>
              </w:rPr>
              <w:t>s</w:t>
            </w:r>
            <w:r w:rsidR="009F5A9D" w:rsidRPr="002D735F">
              <w:rPr>
                <w:rFonts w:cs="Arial"/>
                <w:i/>
              </w:rPr>
              <w:t>sions were for non-NICU patients</w:t>
            </w:r>
            <w:r w:rsidR="00B811B6" w:rsidRPr="002D735F">
              <w:rPr>
                <w:rFonts w:cs="Arial"/>
                <w:i/>
              </w:rPr>
              <w:t>,</w:t>
            </w:r>
            <w:r w:rsidR="009F5A9D" w:rsidRPr="002D735F">
              <w:rPr>
                <w:rFonts w:cs="Arial"/>
                <w:i/>
              </w:rPr>
              <w:t>”</w:t>
            </w:r>
            <w:r w:rsidRPr="002D735F">
              <w:rPr>
                <w:rFonts w:cs="Arial"/>
                <w:i/>
              </w:rPr>
              <w:t xml:space="preserve"> skip questions</w:t>
            </w:r>
            <w:r w:rsidR="00B811B6" w:rsidRPr="002D735F">
              <w:rPr>
                <w:rFonts w:cs="Arial"/>
                <w:i/>
              </w:rPr>
              <w:t xml:space="preserve"> #3-</w:t>
            </w:r>
            <w:r w:rsidR="000F4863">
              <w:rPr>
                <w:rFonts w:cs="Arial"/>
                <w:i/>
              </w:rPr>
              <w:t>1</w:t>
            </w:r>
            <w:r w:rsidR="00411788">
              <w:rPr>
                <w:rFonts w:cs="Arial"/>
                <w:i/>
              </w:rPr>
              <w:t>2</w:t>
            </w:r>
            <w:r w:rsidR="000F4863" w:rsidRPr="002D735F">
              <w:rPr>
                <w:rFonts w:cs="Arial"/>
                <w:i/>
              </w:rPr>
              <w:t xml:space="preserve"> </w:t>
            </w:r>
            <w:r w:rsidR="00B11972" w:rsidRPr="002D735F">
              <w:rPr>
                <w:rFonts w:cs="Arial"/>
                <w:i/>
              </w:rPr>
              <w:t xml:space="preserve">and </w:t>
            </w:r>
            <w:r w:rsidR="00B811B6" w:rsidRPr="002D735F">
              <w:rPr>
                <w:rFonts w:cs="Arial"/>
                <w:i/>
              </w:rPr>
              <w:t>continue</w:t>
            </w:r>
            <w:r w:rsidR="00B11972" w:rsidRPr="002D735F">
              <w:rPr>
                <w:rFonts w:cs="Arial"/>
                <w:i/>
              </w:rPr>
              <w:t xml:space="preserve"> to the next subsection.</w:t>
            </w:r>
            <w:r w:rsidR="0079612A" w:rsidRPr="002D735F">
              <w:rPr>
                <w:rFonts w:cs="Arial"/>
                <w:i/>
              </w:rPr>
              <w:t xml:space="preserve"> The hospital wil</w:t>
            </w:r>
            <w:r w:rsidR="00FC1052" w:rsidRPr="002D735F">
              <w:rPr>
                <w:rFonts w:cs="Arial"/>
                <w:i/>
              </w:rPr>
              <w:t>l be scored as “Does Not Apply.”</w:t>
            </w:r>
          </w:p>
        </w:tc>
        <w:tc>
          <w:tcPr>
            <w:tcW w:w="2908" w:type="dxa"/>
            <w:vAlign w:val="center"/>
          </w:tcPr>
          <w:p w14:paraId="5881EF3A" w14:textId="72DB8953" w:rsidR="00404E56" w:rsidRPr="00B11BF3" w:rsidRDefault="00404E56" w:rsidP="00AD309C">
            <w:pPr>
              <w:pStyle w:val="ListParagraph"/>
              <w:numPr>
                <w:ilvl w:val="0"/>
                <w:numId w:val="322"/>
              </w:numPr>
            </w:pPr>
            <w:r w:rsidRPr="00B11BF3">
              <w:t>Yes</w:t>
            </w:r>
          </w:p>
          <w:p w14:paraId="0BC3754A" w14:textId="6B301762" w:rsidR="009F5A9D" w:rsidRPr="00B11BF3" w:rsidRDefault="009F5A9D" w:rsidP="00AD309C">
            <w:pPr>
              <w:pStyle w:val="ListParagraph"/>
              <w:numPr>
                <w:ilvl w:val="0"/>
                <w:numId w:val="322"/>
              </w:numPr>
              <w:rPr>
                <w:rFonts w:cs="Arial"/>
                <w:iCs/>
              </w:rPr>
            </w:pPr>
            <w:r w:rsidRPr="00B11BF3">
              <w:rPr>
                <w:rFonts w:cs="Arial"/>
                <w:iCs/>
              </w:rPr>
              <w:t>Yes, but fewer than 100 pediatric admissions were for non-NICU patients</w:t>
            </w:r>
          </w:p>
          <w:p w14:paraId="64775CF7" w14:textId="77777777" w:rsidR="00404E56" w:rsidRPr="00B11BF3" w:rsidRDefault="00404E56" w:rsidP="00AD309C">
            <w:pPr>
              <w:pStyle w:val="ListParagraph"/>
              <w:numPr>
                <w:ilvl w:val="0"/>
                <w:numId w:val="322"/>
              </w:numPr>
              <w:rPr>
                <w:rFonts w:cs="Arial"/>
                <w:iCs/>
                <w:snapToGrid w:val="0"/>
              </w:rPr>
            </w:pPr>
            <w:r w:rsidRPr="00B11BF3">
              <w:rPr>
                <w:rFonts w:cs="Arial"/>
                <w:iCs/>
              </w:rPr>
              <w:t>No</w:t>
            </w:r>
          </w:p>
        </w:tc>
      </w:tr>
      <w:tr w:rsidR="005D3D07" w:rsidRPr="009A5185" w14:paraId="6DC8C611" w14:textId="77777777" w:rsidTr="002D5AA9">
        <w:trPr>
          <w:trHeight w:val="1152"/>
        </w:trPr>
        <w:tc>
          <w:tcPr>
            <w:tcW w:w="7067" w:type="dxa"/>
            <w:vAlign w:val="center"/>
          </w:tcPr>
          <w:p w14:paraId="2E395565" w14:textId="46DE0229" w:rsidR="0093731B" w:rsidRDefault="00FE1E3D" w:rsidP="00AD309C">
            <w:pPr>
              <w:numPr>
                <w:ilvl w:val="0"/>
                <w:numId w:val="62"/>
              </w:numPr>
              <w:rPr>
                <w:rFonts w:cs="Arial"/>
              </w:rPr>
            </w:pPr>
            <w:bookmarkStart w:id="686" w:name="_Hlk67925719"/>
            <w:r w:rsidRPr="00AC02AA">
              <w:rPr>
                <w:rFonts w:cs="Arial"/>
              </w:rPr>
              <w:t>Has your hospital administered</w:t>
            </w:r>
            <w:r w:rsidR="00B51AD5" w:rsidRPr="00AC02AA">
              <w:rPr>
                <w:rFonts w:cs="Arial"/>
              </w:rPr>
              <w:t xml:space="preserve">, </w:t>
            </w:r>
            <w:r w:rsidR="002D77A1" w:rsidRPr="00AC02AA">
              <w:rPr>
                <w:rFonts w:cs="Arial"/>
              </w:rPr>
              <w:t>or started to administer</w:t>
            </w:r>
            <w:r w:rsidR="00B40EA4">
              <w:rPr>
                <w:rFonts w:cs="Arial"/>
              </w:rPr>
              <w:t xml:space="preserve"> the</w:t>
            </w:r>
            <w:r w:rsidR="001440BF" w:rsidRPr="00AC02AA">
              <w:rPr>
                <w:rFonts w:cs="Arial"/>
              </w:rPr>
              <w:t xml:space="preserve"> </w:t>
            </w:r>
            <w:r w:rsidR="002D77A1" w:rsidRPr="00AC02AA">
              <w:rPr>
                <w:rFonts w:cs="Arial"/>
              </w:rPr>
              <w:t xml:space="preserve">CAHPS Child Hospital </w:t>
            </w:r>
            <w:r w:rsidR="00C14AFF" w:rsidRPr="00AC02AA">
              <w:rPr>
                <w:rFonts w:cs="Arial"/>
              </w:rPr>
              <w:t>Survey</w:t>
            </w:r>
            <w:r w:rsidRPr="00AC02AA">
              <w:rPr>
                <w:rFonts w:cs="Arial"/>
              </w:rPr>
              <w:t xml:space="preserve"> during the reporting period</w:t>
            </w:r>
            <w:r w:rsidR="00D14644">
              <w:rPr>
                <w:rFonts w:cs="Arial"/>
              </w:rPr>
              <w:t>?</w:t>
            </w:r>
          </w:p>
          <w:bookmarkEnd w:id="686"/>
          <w:p w14:paraId="7343340B" w14:textId="77777777" w:rsidR="005D3D07" w:rsidRPr="00127403" w:rsidRDefault="005D3D07" w:rsidP="003E37E3">
            <w:pPr>
              <w:rPr>
                <w:rFonts w:cs="Arial"/>
              </w:rPr>
            </w:pPr>
          </w:p>
          <w:p w14:paraId="058BB458" w14:textId="142D113E" w:rsidR="008D6E32" w:rsidRPr="0002601E" w:rsidRDefault="005D3D07" w:rsidP="003E37E3">
            <w:pPr>
              <w:ind w:left="360"/>
              <w:rPr>
                <w:rFonts w:cs="Arial"/>
                <w:i/>
              </w:rPr>
            </w:pPr>
            <w:r w:rsidRPr="00127403">
              <w:rPr>
                <w:rFonts w:cs="Arial"/>
                <w:i/>
              </w:rPr>
              <w:t>If “no”</w:t>
            </w:r>
            <w:r w:rsidR="00BD27CC" w:rsidRPr="00127403">
              <w:rPr>
                <w:rFonts w:cs="Arial"/>
                <w:i/>
              </w:rPr>
              <w:t xml:space="preserve"> to question #3,</w:t>
            </w:r>
            <w:r w:rsidRPr="00127403">
              <w:rPr>
                <w:rFonts w:cs="Arial"/>
                <w:i/>
              </w:rPr>
              <w:t xml:space="preserve"> skip questions </w:t>
            </w:r>
            <w:r w:rsidR="00BD27CC" w:rsidRPr="00127403">
              <w:rPr>
                <w:rFonts w:cs="Arial"/>
                <w:i/>
              </w:rPr>
              <w:t>#4-</w:t>
            </w:r>
            <w:r w:rsidR="00097EDF">
              <w:rPr>
                <w:rFonts w:cs="Arial"/>
                <w:i/>
              </w:rPr>
              <w:t>1</w:t>
            </w:r>
            <w:r w:rsidR="00411788">
              <w:rPr>
                <w:rFonts w:cs="Arial"/>
                <w:i/>
              </w:rPr>
              <w:t>2</w:t>
            </w:r>
            <w:r w:rsidR="002D77A1" w:rsidRPr="00127403">
              <w:rPr>
                <w:rFonts w:cs="Arial"/>
                <w:i/>
              </w:rPr>
              <w:t xml:space="preserve"> and </w:t>
            </w:r>
            <w:r w:rsidR="00BD27CC" w:rsidRPr="00127403">
              <w:rPr>
                <w:rFonts w:cs="Arial"/>
                <w:i/>
              </w:rPr>
              <w:t>continue</w:t>
            </w:r>
            <w:r w:rsidR="002D77A1" w:rsidRPr="00127403">
              <w:rPr>
                <w:rFonts w:cs="Arial"/>
                <w:i/>
              </w:rPr>
              <w:t xml:space="preserve"> to the next subsection</w:t>
            </w:r>
            <w:r w:rsidR="00F83ABA" w:rsidRPr="00127403">
              <w:rPr>
                <w:rFonts w:cs="Arial"/>
                <w:i/>
              </w:rPr>
              <w:t>.</w:t>
            </w:r>
            <w:r w:rsidR="0079612A" w:rsidRPr="00127403">
              <w:rPr>
                <w:rFonts w:cs="Arial"/>
                <w:i/>
              </w:rPr>
              <w:t xml:space="preserve"> The hospital will be </w:t>
            </w:r>
            <w:r w:rsidR="00044480" w:rsidRPr="00127403">
              <w:rPr>
                <w:rFonts w:cs="Arial"/>
                <w:i/>
              </w:rPr>
              <w:t>scored as “</w:t>
            </w:r>
            <w:r w:rsidR="000B346C">
              <w:rPr>
                <w:rFonts w:cs="Arial"/>
                <w:i/>
              </w:rPr>
              <w:t>Did Not Measure</w:t>
            </w:r>
            <w:r w:rsidR="00044480" w:rsidRPr="00127403">
              <w:rPr>
                <w:rFonts w:cs="Arial"/>
                <w:i/>
              </w:rPr>
              <w:t>.”</w:t>
            </w:r>
          </w:p>
        </w:tc>
        <w:tc>
          <w:tcPr>
            <w:tcW w:w="2908" w:type="dxa"/>
            <w:vAlign w:val="center"/>
          </w:tcPr>
          <w:p w14:paraId="5B924858" w14:textId="77777777" w:rsidR="005D3D07" w:rsidRPr="00B11BF3" w:rsidRDefault="005D3D07" w:rsidP="00AD309C">
            <w:pPr>
              <w:pStyle w:val="ListParagraph"/>
              <w:numPr>
                <w:ilvl w:val="0"/>
                <w:numId w:val="321"/>
              </w:numPr>
              <w:rPr>
                <w:rFonts w:cs="Arial"/>
                <w:iCs/>
              </w:rPr>
            </w:pPr>
            <w:r w:rsidRPr="00B11BF3">
              <w:rPr>
                <w:rFonts w:cs="Arial"/>
                <w:iCs/>
              </w:rPr>
              <w:t>Yes</w:t>
            </w:r>
          </w:p>
          <w:p w14:paraId="15EE3089" w14:textId="77777777" w:rsidR="005D3D07" w:rsidRPr="00B11BF3" w:rsidRDefault="005D3D07" w:rsidP="00AD309C">
            <w:pPr>
              <w:pStyle w:val="ListParagraph"/>
              <w:numPr>
                <w:ilvl w:val="0"/>
                <w:numId w:val="321"/>
              </w:numPr>
              <w:rPr>
                <w:rFonts w:cs="Arial"/>
                <w:iCs/>
              </w:rPr>
            </w:pPr>
            <w:r w:rsidRPr="00B11BF3">
              <w:rPr>
                <w:rFonts w:cs="Arial"/>
                <w:iCs/>
              </w:rPr>
              <w:t>No</w:t>
            </w:r>
          </w:p>
        </w:tc>
      </w:tr>
      <w:tr w:rsidR="00411788" w:rsidRPr="009A5185" w14:paraId="0D413722" w14:textId="77777777" w:rsidTr="00EA43F0">
        <w:trPr>
          <w:trHeight w:val="1440"/>
        </w:trPr>
        <w:tc>
          <w:tcPr>
            <w:tcW w:w="7067" w:type="dxa"/>
            <w:vAlign w:val="center"/>
          </w:tcPr>
          <w:p w14:paraId="4F1DA0BC" w14:textId="5D1B16D0" w:rsidR="00411788" w:rsidRDefault="00411788" w:rsidP="00AD309C">
            <w:pPr>
              <w:numPr>
                <w:ilvl w:val="0"/>
                <w:numId w:val="62"/>
              </w:numPr>
              <w:rPr>
                <w:rFonts w:cs="Arial"/>
              </w:rPr>
            </w:pPr>
            <w:r>
              <w:rPr>
                <w:rFonts w:cs="Arial"/>
              </w:rPr>
              <w:t>Did your hospital administer the full CAHPS Child Hospital Survey or a truncated version?</w:t>
            </w:r>
          </w:p>
          <w:p w14:paraId="297A6322" w14:textId="77777777" w:rsidR="00411788" w:rsidRDefault="00411788" w:rsidP="003E37E3">
            <w:pPr>
              <w:rPr>
                <w:rFonts w:cs="Arial"/>
              </w:rPr>
            </w:pPr>
          </w:p>
          <w:p w14:paraId="6186E4F2" w14:textId="599B6377" w:rsidR="00411788" w:rsidRPr="0002601E" w:rsidRDefault="00411788" w:rsidP="003E37E3">
            <w:pPr>
              <w:ind w:left="360"/>
              <w:rPr>
                <w:rFonts w:cs="Arial"/>
                <w:i/>
                <w:iCs/>
              </w:rPr>
            </w:pPr>
            <w:r w:rsidRPr="0002601E">
              <w:rPr>
                <w:rFonts w:cs="Arial"/>
                <w:i/>
                <w:iCs/>
              </w:rPr>
              <w:t xml:space="preserve">If administering a truncated version, hospitals must follow the specifications for truncating the survey provided in the </w:t>
            </w:r>
            <w:hyperlink w:anchor="_Patient_Experience_(CAHPS_2" w:history="1">
              <w:r w:rsidRPr="003A20BE">
                <w:rPr>
                  <w:rStyle w:val="Hyperlink"/>
                  <w:rFonts w:cs="Arial"/>
                  <w:i/>
                  <w:iCs/>
                </w:rPr>
                <w:t>Patient Experience (CAHPS Child Hospital Survey) Measure Specifications</w:t>
              </w:r>
            </w:hyperlink>
            <w:r w:rsidRPr="0002601E">
              <w:rPr>
                <w:rFonts w:cs="Arial"/>
                <w:i/>
                <w:iCs/>
              </w:rPr>
              <w:t xml:space="preserve">. </w:t>
            </w:r>
          </w:p>
        </w:tc>
        <w:tc>
          <w:tcPr>
            <w:tcW w:w="2908" w:type="dxa"/>
            <w:vAlign w:val="center"/>
          </w:tcPr>
          <w:p w14:paraId="10E627D2" w14:textId="77777777" w:rsidR="00411788" w:rsidRPr="00B11BF3" w:rsidRDefault="00411788" w:rsidP="00AD309C">
            <w:pPr>
              <w:pStyle w:val="ListParagraph"/>
              <w:numPr>
                <w:ilvl w:val="0"/>
                <w:numId w:val="321"/>
              </w:numPr>
              <w:rPr>
                <w:rFonts w:cs="Arial"/>
                <w:iCs/>
              </w:rPr>
            </w:pPr>
            <w:r w:rsidRPr="00B11BF3">
              <w:rPr>
                <w:rFonts w:cs="Arial"/>
                <w:iCs/>
              </w:rPr>
              <w:t>Full version</w:t>
            </w:r>
          </w:p>
          <w:p w14:paraId="0F09FD25" w14:textId="76A55650" w:rsidR="00411788" w:rsidRPr="00B11BF3" w:rsidRDefault="00411788" w:rsidP="00AD309C">
            <w:pPr>
              <w:pStyle w:val="ListParagraph"/>
              <w:numPr>
                <w:ilvl w:val="0"/>
                <w:numId w:val="321"/>
              </w:numPr>
              <w:rPr>
                <w:rFonts w:cs="Arial"/>
                <w:iCs/>
              </w:rPr>
            </w:pPr>
            <w:r w:rsidRPr="00B11BF3">
              <w:rPr>
                <w:rFonts w:cs="Arial"/>
                <w:iCs/>
              </w:rPr>
              <w:t xml:space="preserve">Truncated version </w:t>
            </w:r>
          </w:p>
        </w:tc>
      </w:tr>
      <w:tr w:rsidR="00662C5E" w:rsidRPr="009A5185" w14:paraId="34D5374B" w14:textId="77777777" w:rsidTr="003E37E3">
        <w:trPr>
          <w:trHeight w:val="1008"/>
        </w:trPr>
        <w:tc>
          <w:tcPr>
            <w:tcW w:w="7067" w:type="dxa"/>
            <w:vAlign w:val="center"/>
          </w:tcPr>
          <w:p w14:paraId="7686F46B" w14:textId="77777777" w:rsidR="00662C5E" w:rsidRPr="00127403" w:rsidRDefault="00662C5E" w:rsidP="00AD309C">
            <w:pPr>
              <w:numPr>
                <w:ilvl w:val="0"/>
                <w:numId w:val="62"/>
              </w:numPr>
              <w:rPr>
                <w:rFonts w:cs="Arial"/>
              </w:rPr>
            </w:pPr>
            <w:r w:rsidRPr="00127403">
              <w:rPr>
                <w:rFonts w:cs="Arial"/>
              </w:rPr>
              <w:lastRenderedPageBreak/>
              <w:t xml:space="preserve">How many surveys were </w:t>
            </w:r>
            <w:r w:rsidR="00B816E7" w:rsidRPr="00127403">
              <w:rPr>
                <w:rFonts w:cs="Arial"/>
              </w:rPr>
              <w:t xml:space="preserve">returned </w:t>
            </w:r>
            <w:r w:rsidRPr="00127403">
              <w:rPr>
                <w:rFonts w:cs="Arial"/>
              </w:rPr>
              <w:t>during the reporting period?</w:t>
            </w:r>
          </w:p>
          <w:p w14:paraId="325BA43C" w14:textId="77777777" w:rsidR="00B816E7" w:rsidRPr="00127403" w:rsidRDefault="00B816E7" w:rsidP="003E37E3">
            <w:pPr>
              <w:ind w:left="360"/>
              <w:rPr>
                <w:rFonts w:cs="Arial"/>
              </w:rPr>
            </w:pPr>
          </w:p>
          <w:p w14:paraId="64F0E6EF" w14:textId="283CE896" w:rsidR="00560EEE" w:rsidRPr="009044C0" w:rsidRDefault="007648AC" w:rsidP="003E37E3">
            <w:pPr>
              <w:ind w:left="360"/>
              <w:rPr>
                <w:rFonts w:cs="Arial"/>
                <w:i/>
              </w:rPr>
            </w:pPr>
            <w:r>
              <w:rPr>
                <w:rFonts w:cs="Arial"/>
                <w:i/>
              </w:rPr>
              <w:t xml:space="preserve">If less than 100, skip </w:t>
            </w:r>
            <w:r w:rsidR="00B816E7" w:rsidRPr="00127403">
              <w:rPr>
                <w:rFonts w:cs="Arial"/>
                <w:i/>
              </w:rPr>
              <w:t xml:space="preserve">questions </w:t>
            </w:r>
            <w:r w:rsidR="00FE2DD2" w:rsidRPr="00127403">
              <w:rPr>
                <w:rFonts w:cs="Arial"/>
                <w:i/>
              </w:rPr>
              <w:t>#</w:t>
            </w:r>
            <w:r w:rsidR="00411788">
              <w:rPr>
                <w:rFonts w:cs="Arial"/>
                <w:i/>
              </w:rPr>
              <w:t>6</w:t>
            </w:r>
            <w:r w:rsidR="00FE2DD2" w:rsidRPr="00127403">
              <w:rPr>
                <w:rFonts w:cs="Arial"/>
                <w:i/>
              </w:rPr>
              <w:t>-</w:t>
            </w:r>
            <w:r w:rsidR="00097EDF">
              <w:rPr>
                <w:rFonts w:cs="Arial"/>
                <w:i/>
              </w:rPr>
              <w:t>1</w:t>
            </w:r>
            <w:r w:rsidR="00411788">
              <w:rPr>
                <w:rFonts w:cs="Arial"/>
                <w:i/>
              </w:rPr>
              <w:t>2</w:t>
            </w:r>
            <w:r w:rsidR="00097EDF" w:rsidRPr="00127403">
              <w:rPr>
                <w:rFonts w:cs="Arial"/>
                <w:i/>
              </w:rPr>
              <w:t xml:space="preserve"> </w:t>
            </w:r>
            <w:r w:rsidR="00B816E7" w:rsidRPr="00127403">
              <w:rPr>
                <w:rFonts w:cs="Arial"/>
                <w:i/>
              </w:rPr>
              <w:t xml:space="preserve">and </w:t>
            </w:r>
            <w:r w:rsidR="00FE2DD2" w:rsidRPr="00127403">
              <w:rPr>
                <w:rFonts w:cs="Arial"/>
                <w:i/>
              </w:rPr>
              <w:t>continue</w:t>
            </w:r>
            <w:r w:rsidR="00B816E7" w:rsidRPr="00127403">
              <w:rPr>
                <w:rFonts w:cs="Arial"/>
                <w:i/>
              </w:rPr>
              <w:t xml:space="preserve"> to the next subsection. </w:t>
            </w:r>
            <w:r w:rsidR="006934A3">
              <w:rPr>
                <w:rFonts w:cs="Arial"/>
                <w:i/>
              </w:rPr>
              <w:t>The h</w:t>
            </w:r>
            <w:r w:rsidR="00B816E7" w:rsidRPr="00127403">
              <w:rPr>
                <w:rFonts w:cs="Arial"/>
                <w:i/>
              </w:rPr>
              <w:t>ospital will be scored as “Unable to Calculate Score.”</w:t>
            </w:r>
          </w:p>
        </w:tc>
        <w:tc>
          <w:tcPr>
            <w:tcW w:w="2908" w:type="dxa"/>
            <w:vAlign w:val="center"/>
          </w:tcPr>
          <w:p w14:paraId="1730590E" w14:textId="7740D805" w:rsidR="00662C5E" w:rsidRPr="001F5E91" w:rsidRDefault="00560EEE" w:rsidP="001F5E91">
            <w:pPr>
              <w:jc w:val="center"/>
              <w:rPr>
                <w:rFonts w:cs="Arial"/>
              </w:rPr>
            </w:pPr>
            <w:r>
              <w:rPr>
                <w:rFonts w:cs="Arial"/>
              </w:rPr>
              <w:t>____</w:t>
            </w:r>
            <w:r w:rsidR="00662C5E" w:rsidRPr="009A5185">
              <w:rPr>
                <w:rFonts w:cs="Arial"/>
              </w:rPr>
              <w:t>__</w:t>
            </w:r>
          </w:p>
        </w:tc>
      </w:tr>
      <w:tr w:rsidR="00047305" w:rsidRPr="009A5185" w14:paraId="19A29AB1" w14:textId="77777777" w:rsidTr="003E37E3">
        <w:tc>
          <w:tcPr>
            <w:tcW w:w="7067" w:type="dxa"/>
            <w:vAlign w:val="center"/>
          </w:tcPr>
          <w:p w14:paraId="74DE188A" w14:textId="77777777" w:rsidR="00047305" w:rsidRPr="009A5185" w:rsidRDefault="00047305" w:rsidP="00AD309C">
            <w:pPr>
              <w:numPr>
                <w:ilvl w:val="0"/>
                <w:numId w:val="62"/>
              </w:numPr>
              <w:rPr>
                <w:rFonts w:cs="Arial"/>
              </w:rPr>
            </w:pPr>
            <w:r w:rsidRPr="009A5185">
              <w:rPr>
                <w:rFonts w:cs="Arial"/>
              </w:rPr>
              <w:t>Which of the following modes were used to administer the survey?</w:t>
            </w:r>
          </w:p>
          <w:p w14:paraId="07604F09" w14:textId="77777777" w:rsidR="00047305" w:rsidRPr="009A5185" w:rsidRDefault="00047305" w:rsidP="003E37E3">
            <w:pPr>
              <w:ind w:left="360" w:hanging="360"/>
              <w:rPr>
                <w:rFonts w:cs="Arial"/>
              </w:rPr>
            </w:pPr>
          </w:p>
          <w:p w14:paraId="18C01769" w14:textId="14C4CB23" w:rsidR="00047305" w:rsidRPr="00127403" w:rsidRDefault="00047305" w:rsidP="003E37E3">
            <w:pPr>
              <w:ind w:left="360"/>
              <w:rPr>
                <w:rFonts w:cs="Arial"/>
              </w:rPr>
            </w:pPr>
            <w:r w:rsidRPr="009A5185">
              <w:rPr>
                <w:rFonts w:cs="Arial"/>
                <w:i/>
              </w:rPr>
              <w:t>Select all that apply.</w:t>
            </w:r>
          </w:p>
        </w:tc>
        <w:tc>
          <w:tcPr>
            <w:tcW w:w="2908" w:type="dxa"/>
            <w:vAlign w:val="center"/>
          </w:tcPr>
          <w:p w14:paraId="5CB1C066" w14:textId="77777777" w:rsidR="00047305" w:rsidRPr="009A5185" w:rsidRDefault="00047305" w:rsidP="00AD309C">
            <w:pPr>
              <w:pStyle w:val="ListParagraph"/>
              <w:numPr>
                <w:ilvl w:val="0"/>
                <w:numId w:val="371"/>
              </w:numPr>
              <w:rPr>
                <w:rFonts w:cs="Arial"/>
              </w:rPr>
            </w:pPr>
            <w:r w:rsidRPr="009A5185">
              <w:rPr>
                <w:rFonts w:cs="Arial"/>
              </w:rPr>
              <w:t>Mail</w:t>
            </w:r>
          </w:p>
          <w:p w14:paraId="2A2EFC39" w14:textId="77777777" w:rsidR="00047305" w:rsidRPr="009A5185" w:rsidRDefault="00047305" w:rsidP="00AD309C">
            <w:pPr>
              <w:pStyle w:val="ListParagraph"/>
              <w:numPr>
                <w:ilvl w:val="0"/>
                <w:numId w:val="371"/>
              </w:numPr>
              <w:rPr>
                <w:rFonts w:cs="Arial"/>
              </w:rPr>
            </w:pPr>
            <w:r w:rsidRPr="009A5185">
              <w:rPr>
                <w:rFonts w:cs="Arial"/>
              </w:rPr>
              <w:t>Phone</w:t>
            </w:r>
          </w:p>
          <w:p w14:paraId="252A1474" w14:textId="77777777" w:rsidR="00047305" w:rsidRDefault="00047305" w:rsidP="00AD309C">
            <w:pPr>
              <w:pStyle w:val="ListParagraph"/>
              <w:numPr>
                <w:ilvl w:val="0"/>
                <w:numId w:val="371"/>
              </w:numPr>
              <w:rPr>
                <w:rFonts w:cs="Arial"/>
              </w:rPr>
            </w:pPr>
            <w:r w:rsidRPr="009A5185">
              <w:rPr>
                <w:rFonts w:cs="Arial"/>
              </w:rPr>
              <w:t>Email</w:t>
            </w:r>
          </w:p>
          <w:p w14:paraId="1C4EE48C" w14:textId="112074B6" w:rsidR="00047305" w:rsidRPr="00047305" w:rsidRDefault="00047305" w:rsidP="00AD309C">
            <w:pPr>
              <w:pStyle w:val="ListParagraph"/>
              <w:numPr>
                <w:ilvl w:val="0"/>
                <w:numId w:val="371"/>
              </w:numPr>
              <w:rPr>
                <w:rFonts w:cs="Arial"/>
              </w:rPr>
            </w:pPr>
            <w:r w:rsidRPr="00047305">
              <w:rPr>
                <w:rFonts w:cs="Arial"/>
              </w:rPr>
              <w:t>Tablet</w:t>
            </w:r>
          </w:p>
        </w:tc>
      </w:tr>
      <w:tr w:rsidR="00047305" w:rsidRPr="009A5185" w14:paraId="46CCB737" w14:textId="77777777" w:rsidTr="003E37E3">
        <w:trPr>
          <w:trHeight w:val="1008"/>
        </w:trPr>
        <w:tc>
          <w:tcPr>
            <w:tcW w:w="7067" w:type="dxa"/>
            <w:vAlign w:val="center"/>
          </w:tcPr>
          <w:p w14:paraId="63DB769B" w14:textId="77777777" w:rsidR="00047305" w:rsidRPr="009A5185" w:rsidRDefault="00047305" w:rsidP="00AD309C">
            <w:pPr>
              <w:numPr>
                <w:ilvl w:val="0"/>
                <w:numId w:val="62"/>
              </w:numPr>
              <w:rPr>
                <w:rFonts w:cs="Arial"/>
              </w:rPr>
            </w:pPr>
            <w:r w:rsidRPr="009A5185">
              <w:rPr>
                <w:rFonts w:cs="Arial"/>
              </w:rPr>
              <w:t>Which of the following times were surveys administered during the reporting period?</w:t>
            </w:r>
          </w:p>
          <w:p w14:paraId="75620986" w14:textId="77777777" w:rsidR="00047305" w:rsidRPr="009A5185" w:rsidRDefault="00047305" w:rsidP="003E37E3">
            <w:pPr>
              <w:ind w:left="360" w:hanging="360"/>
              <w:rPr>
                <w:rFonts w:cs="Arial"/>
              </w:rPr>
            </w:pPr>
          </w:p>
          <w:p w14:paraId="70F0C92D" w14:textId="43B39A4F" w:rsidR="00047305" w:rsidRPr="00127403" w:rsidRDefault="00047305" w:rsidP="003E37E3">
            <w:pPr>
              <w:ind w:left="360"/>
              <w:rPr>
                <w:rFonts w:cs="Arial"/>
              </w:rPr>
            </w:pPr>
            <w:r w:rsidRPr="009A5185">
              <w:rPr>
                <w:rFonts w:cs="Arial"/>
                <w:i/>
              </w:rPr>
              <w:t>Select all that apply.</w:t>
            </w:r>
          </w:p>
        </w:tc>
        <w:tc>
          <w:tcPr>
            <w:tcW w:w="2908" w:type="dxa"/>
            <w:vAlign w:val="center"/>
          </w:tcPr>
          <w:p w14:paraId="6C121DAE" w14:textId="77777777" w:rsidR="00047305" w:rsidRDefault="00047305" w:rsidP="00AD309C">
            <w:pPr>
              <w:pStyle w:val="ListParagraph"/>
              <w:numPr>
                <w:ilvl w:val="0"/>
                <w:numId w:val="371"/>
              </w:numPr>
              <w:rPr>
                <w:rFonts w:cs="Arial"/>
              </w:rPr>
            </w:pPr>
            <w:r w:rsidRPr="009A5185">
              <w:rPr>
                <w:rFonts w:cs="Arial"/>
              </w:rPr>
              <w:t>Day of discharge</w:t>
            </w:r>
          </w:p>
          <w:p w14:paraId="6062BBD5" w14:textId="440E1A42" w:rsidR="00047305" w:rsidRPr="00047305" w:rsidRDefault="00047305" w:rsidP="00AD309C">
            <w:pPr>
              <w:pStyle w:val="ListParagraph"/>
              <w:numPr>
                <w:ilvl w:val="0"/>
                <w:numId w:val="371"/>
              </w:numPr>
              <w:rPr>
                <w:rFonts w:cs="Arial"/>
              </w:rPr>
            </w:pPr>
            <w:r w:rsidRPr="00047305">
              <w:rPr>
                <w:rFonts w:cs="Arial"/>
              </w:rPr>
              <w:t>After discharge</w:t>
            </w:r>
          </w:p>
        </w:tc>
      </w:tr>
    </w:tbl>
    <w:p w14:paraId="5838D9A8" w14:textId="77777777" w:rsidR="005D3D07" w:rsidRPr="009A5185" w:rsidRDefault="005D3D07" w:rsidP="005D3D07">
      <w:pPr>
        <w:rPr>
          <w:rFonts w:cs="Arial"/>
        </w:rPr>
      </w:pPr>
    </w:p>
    <w:p w14:paraId="1802E34A" w14:textId="338C82C6" w:rsidR="005D3D07" w:rsidRPr="0002601E" w:rsidRDefault="009E2186" w:rsidP="005D3D07">
      <w:pPr>
        <w:rPr>
          <w:rFonts w:cs="Arial"/>
          <w:bCs/>
        </w:rPr>
      </w:pPr>
      <w:r w:rsidRPr="0002601E">
        <w:rPr>
          <w:rFonts w:cs="Arial"/>
          <w:bCs/>
        </w:rPr>
        <w:t xml:space="preserve">In </w:t>
      </w:r>
      <w:r w:rsidR="005D3D07" w:rsidRPr="0002601E">
        <w:rPr>
          <w:rFonts w:cs="Arial"/>
          <w:bCs/>
        </w:rPr>
        <w:t>questions #</w:t>
      </w:r>
      <w:r w:rsidR="00411788">
        <w:rPr>
          <w:rFonts w:cs="Arial"/>
          <w:bCs/>
        </w:rPr>
        <w:t>8-</w:t>
      </w:r>
      <w:r w:rsidR="00133AE2" w:rsidRPr="0011459E">
        <w:rPr>
          <w:rFonts w:cs="Arial"/>
          <w:bCs/>
        </w:rPr>
        <w:t>1</w:t>
      </w:r>
      <w:r w:rsidR="00411788">
        <w:rPr>
          <w:rFonts w:cs="Arial"/>
          <w:bCs/>
        </w:rPr>
        <w:t>2</w:t>
      </w:r>
      <w:r w:rsidR="005D3D07" w:rsidRPr="0011459E">
        <w:rPr>
          <w:rFonts w:cs="Arial"/>
          <w:bCs/>
        </w:rPr>
        <w:t>, report your</w:t>
      </w:r>
      <w:r w:rsidRPr="0011459E">
        <w:rPr>
          <w:rFonts w:cs="Arial"/>
          <w:bCs/>
        </w:rPr>
        <w:t xml:space="preserve"> hospital’s</w:t>
      </w:r>
      <w:r w:rsidR="005D3D07" w:rsidRPr="0011459E">
        <w:rPr>
          <w:rFonts w:cs="Arial"/>
          <w:bCs/>
        </w:rPr>
        <w:t xml:space="preserve"> </w:t>
      </w:r>
      <w:hyperlink w:anchor="Endnote48_TopBox" w:history="1">
        <w:r w:rsidR="005D3D07" w:rsidRPr="0002601E">
          <w:rPr>
            <w:rStyle w:val="Hyperlink"/>
            <w:rFonts w:cs="Arial"/>
            <w:bCs/>
          </w:rPr>
          <w:t>Top Box Score</w:t>
        </w:r>
      </w:hyperlink>
      <w:r w:rsidR="004512F7" w:rsidRPr="0002601E">
        <w:rPr>
          <w:rFonts w:cs="Arial"/>
          <w:bCs/>
        </w:rPr>
        <w:fldChar w:fldCharType="begin"/>
      </w:r>
      <w:r w:rsidR="004512F7" w:rsidRPr="0002601E">
        <w:rPr>
          <w:rFonts w:cs="Arial"/>
          <w:bCs/>
        </w:rPr>
        <w:instrText xml:space="preserve"> NOTEREF _Ref534391669 \f \h </w:instrText>
      </w:r>
      <w:r w:rsidR="00560EEE">
        <w:rPr>
          <w:rFonts w:cs="Arial"/>
          <w:bCs/>
        </w:rPr>
        <w:instrText xml:space="preserve"> \* MERGEFORMAT </w:instrText>
      </w:r>
      <w:r w:rsidR="004512F7" w:rsidRPr="0002601E">
        <w:rPr>
          <w:rFonts w:cs="Arial"/>
          <w:bCs/>
        </w:rPr>
      </w:r>
      <w:r w:rsidR="004512F7" w:rsidRPr="0002601E">
        <w:rPr>
          <w:rFonts w:cs="Arial"/>
          <w:bCs/>
        </w:rPr>
        <w:fldChar w:fldCharType="separate"/>
      </w:r>
      <w:r w:rsidR="00C4182A" w:rsidRPr="00C4182A">
        <w:rPr>
          <w:rStyle w:val="EndnoteReference"/>
        </w:rPr>
        <w:t>52</w:t>
      </w:r>
      <w:r w:rsidR="004512F7" w:rsidRPr="0002601E">
        <w:rPr>
          <w:rFonts w:cs="Arial"/>
          <w:bCs/>
        </w:rPr>
        <w:fldChar w:fldCharType="end"/>
      </w:r>
      <w:r w:rsidR="005D3D07" w:rsidRPr="0002601E">
        <w:rPr>
          <w:rFonts w:cs="Arial"/>
          <w:bCs/>
        </w:rPr>
        <w:t xml:space="preserve"> </w:t>
      </w:r>
      <w:r w:rsidR="005F5962" w:rsidRPr="0002601E">
        <w:rPr>
          <w:bCs/>
          <w:szCs w:val="24"/>
        </w:rPr>
        <w:t>(rounded to the nearest whole number)</w:t>
      </w:r>
      <w:r w:rsidR="005F5962" w:rsidRPr="00560EEE">
        <w:rPr>
          <w:bCs/>
          <w:szCs w:val="24"/>
        </w:rPr>
        <w:t xml:space="preserve"> </w:t>
      </w:r>
      <w:r w:rsidR="005D3D07" w:rsidRPr="0002601E">
        <w:rPr>
          <w:rFonts w:cs="Arial"/>
          <w:bCs/>
        </w:rPr>
        <w:t xml:space="preserve">from each </w:t>
      </w:r>
      <w:r w:rsidR="00710790" w:rsidRPr="0002601E">
        <w:rPr>
          <w:rFonts w:cs="Arial"/>
          <w:bCs/>
        </w:rPr>
        <w:t xml:space="preserve">of the five publicly reported </w:t>
      </w:r>
      <w:r w:rsidR="005D3D07" w:rsidRPr="0002601E">
        <w:rPr>
          <w:rFonts w:cs="Arial"/>
          <w:bCs/>
        </w:rPr>
        <w:t>patient experience measure</w:t>
      </w:r>
      <w:r w:rsidR="00710790" w:rsidRPr="0002601E">
        <w:rPr>
          <w:rFonts w:cs="Arial"/>
          <w:bCs/>
        </w:rPr>
        <w:t>s</w:t>
      </w:r>
      <w:r w:rsidR="005D3D07" w:rsidRPr="0002601E">
        <w:rPr>
          <w:rFonts w:cs="Arial"/>
          <w:bCs/>
        </w:rPr>
        <w:t xml:space="preserve"> from your 12-month vendor report that matches the reporting period that you selected in question #1.</w:t>
      </w:r>
    </w:p>
    <w:p w14:paraId="41D65EE1" w14:textId="77777777" w:rsidR="005D3D07" w:rsidRPr="009A5185" w:rsidRDefault="005D3D07" w:rsidP="005D3D07">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27"/>
      </w:tblGrid>
      <w:tr w:rsidR="001F5E91" w:rsidRPr="009A5185" w14:paraId="2BB07FB2" w14:textId="77777777" w:rsidTr="00EA43F0">
        <w:trPr>
          <w:trHeight w:val="864"/>
        </w:trPr>
        <w:tc>
          <w:tcPr>
            <w:tcW w:w="7067" w:type="dxa"/>
            <w:vAlign w:val="center"/>
          </w:tcPr>
          <w:p w14:paraId="364FA1C3" w14:textId="77777777" w:rsidR="001F5E91" w:rsidRPr="009A5185" w:rsidRDefault="001F5E91" w:rsidP="00AD309C">
            <w:pPr>
              <w:numPr>
                <w:ilvl w:val="0"/>
                <w:numId w:val="62"/>
              </w:numPr>
              <w:rPr>
                <w:rFonts w:cs="Arial"/>
              </w:rPr>
            </w:pPr>
            <w:r w:rsidRPr="009A5185">
              <w:rPr>
                <w:rFonts w:cs="Arial"/>
              </w:rPr>
              <w:t>Communication with Parent – Communication about your child’s medicines</w:t>
            </w:r>
          </w:p>
        </w:tc>
        <w:tc>
          <w:tcPr>
            <w:tcW w:w="2927" w:type="dxa"/>
            <w:vAlign w:val="center"/>
          </w:tcPr>
          <w:p w14:paraId="1F3E14CB" w14:textId="075EC8ED" w:rsidR="001F5E91" w:rsidRPr="009A5185" w:rsidRDefault="001F5E91" w:rsidP="001F5E91">
            <w:pPr>
              <w:jc w:val="center"/>
              <w:rPr>
                <w:rFonts w:cs="Arial"/>
                <w:i/>
              </w:rPr>
            </w:pPr>
            <w:r w:rsidRPr="007877F1">
              <w:rPr>
                <w:rFonts w:cs="Arial"/>
              </w:rPr>
              <w:t>______</w:t>
            </w:r>
          </w:p>
        </w:tc>
      </w:tr>
      <w:tr w:rsidR="001F5E91" w:rsidRPr="009A5185" w14:paraId="3A0EFD39" w14:textId="77777777" w:rsidTr="00EA43F0">
        <w:trPr>
          <w:trHeight w:val="864"/>
        </w:trPr>
        <w:tc>
          <w:tcPr>
            <w:tcW w:w="7067" w:type="dxa"/>
            <w:vAlign w:val="center"/>
          </w:tcPr>
          <w:p w14:paraId="2D1FA23D" w14:textId="77777777" w:rsidR="001F5E91" w:rsidRPr="009A5185" w:rsidRDefault="001F5E91" w:rsidP="00AD309C">
            <w:pPr>
              <w:numPr>
                <w:ilvl w:val="0"/>
                <w:numId w:val="62"/>
              </w:numPr>
              <w:rPr>
                <w:rFonts w:cs="Arial"/>
              </w:rPr>
            </w:pPr>
            <w:r w:rsidRPr="009A5185">
              <w:rPr>
                <w:rFonts w:cs="Arial"/>
              </w:rPr>
              <w:t>Communication with Parent – Keeping you informed about your child’s care</w:t>
            </w:r>
          </w:p>
        </w:tc>
        <w:tc>
          <w:tcPr>
            <w:tcW w:w="2927" w:type="dxa"/>
            <w:vAlign w:val="center"/>
          </w:tcPr>
          <w:p w14:paraId="75A0EF73" w14:textId="1C37BADB" w:rsidR="001F5E91" w:rsidRPr="009A5185" w:rsidRDefault="001F5E91" w:rsidP="001F5E91">
            <w:pPr>
              <w:jc w:val="center"/>
              <w:rPr>
                <w:rFonts w:cs="Arial"/>
                <w:i/>
              </w:rPr>
            </w:pPr>
            <w:r w:rsidRPr="007877F1">
              <w:rPr>
                <w:rFonts w:cs="Arial"/>
              </w:rPr>
              <w:t>______</w:t>
            </w:r>
          </w:p>
        </w:tc>
      </w:tr>
      <w:tr w:rsidR="001F5E91" w:rsidRPr="009A5185" w14:paraId="3585265D" w14:textId="77777777" w:rsidTr="00EA43F0">
        <w:trPr>
          <w:trHeight w:val="864"/>
        </w:trPr>
        <w:tc>
          <w:tcPr>
            <w:tcW w:w="7067" w:type="dxa"/>
            <w:vAlign w:val="center"/>
          </w:tcPr>
          <w:p w14:paraId="5ABC2A39" w14:textId="77777777" w:rsidR="001F5E91" w:rsidRPr="009A5185" w:rsidRDefault="001F5E91" w:rsidP="00AD309C">
            <w:pPr>
              <w:numPr>
                <w:ilvl w:val="0"/>
                <w:numId w:val="62"/>
              </w:numPr>
              <w:rPr>
                <w:rFonts w:cs="Arial"/>
              </w:rPr>
            </w:pPr>
            <w:r w:rsidRPr="009A5185">
              <w:rPr>
                <w:rFonts w:cs="Arial"/>
              </w:rPr>
              <w:t>Communication with Child – How well nurses communicate with your child</w:t>
            </w:r>
          </w:p>
        </w:tc>
        <w:tc>
          <w:tcPr>
            <w:tcW w:w="2927" w:type="dxa"/>
            <w:vAlign w:val="center"/>
          </w:tcPr>
          <w:p w14:paraId="1B4808C5" w14:textId="5198E136" w:rsidR="001F5E91" w:rsidRPr="009A5185" w:rsidRDefault="001F5E91" w:rsidP="001F5E91">
            <w:pPr>
              <w:jc w:val="center"/>
              <w:rPr>
                <w:rFonts w:cs="Arial"/>
                <w:i/>
              </w:rPr>
            </w:pPr>
            <w:r w:rsidRPr="007877F1">
              <w:rPr>
                <w:rFonts w:cs="Arial"/>
              </w:rPr>
              <w:t>______</w:t>
            </w:r>
          </w:p>
        </w:tc>
      </w:tr>
      <w:tr w:rsidR="001F5E91" w:rsidRPr="009A5185" w14:paraId="02B62E8D" w14:textId="77777777" w:rsidTr="00EA43F0">
        <w:trPr>
          <w:trHeight w:val="864"/>
        </w:trPr>
        <w:tc>
          <w:tcPr>
            <w:tcW w:w="7067" w:type="dxa"/>
            <w:vAlign w:val="center"/>
          </w:tcPr>
          <w:p w14:paraId="501D8B7C" w14:textId="77777777" w:rsidR="001F5E91" w:rsidRPr="009A5185" w:rsidRDefault="001F5E91" w:rsidP="00AD309C">
            <w:pPr>
              <w:numPr>
                <w:ilvl w:val="0"/>
                <w:numId w:val="62"/>
              </w:numPr>
              <w:rPr>
                <w:rFonts w:cs="Arial"/>
              </w:rPr>
            </w:pPr>
            <w:r w:rsidRPr="009A5185">
              <w:rPr>
                <w:rFonts w:cs="Arial"/>
              </w:rPr>
              <w:t>Communication with Child – How well doctors communicate with your child</w:t>
            </w:r>
          </w:p>
        </w:tc>
        <w:tc>
          <w:tcPr>
            <w:tcW w:w="2927" w:type="dxa"/>
            <w:vAlign w:val="center"/>
          </w:tcPr>
          <w:p w14:paraId="67CB70E0" w14:textId="5E68B05C" w:rsidR="001F5E91" w:rsidRPr="009A5185" w:rsidRDefault="001F5E91" w:rsidP="001F5E91">
            <w:pPr>
              <w:jc w:val="center"/>
              <w:rPr>
                <w:rFonts w:cs="Arial"/>
                <w:i/>
              </w:rPr>
            </w:pPr>
            <w:r w:rsidRPr="007877F1">
              <w:rPr>
                <w:rFonts w:cs="Arial"/>
              </w:rPr>
              <w:t>______</w:t>
            </w:r>
          </w:p>
        </w:tc>
      </w:tr>
      <w:tr w:rsidR="001F5E91" w:rsidRPr="009A5185" w14:paraId="1E7996CE" w14:textId="77777777" w:rsidTr="00EA43F0">
        <w:trPr>
          <w:trHeight w:val="864"/>
        </w:trPr>
        <w:tc>
          <w:tcPr>
            <w:tcW w:w="7067" w:type="dxa"/>
            <w:vAlign w:val="center"/>
          </w:tcPr>
          <w:p w14:paraId="4B02808D" w14:textId="77777777" w:rsidR="001F5E91" w:rsidRPr="009A5185" w:rsidRDefault="001F5E91" w:rsidP="00AD309C">
            <w:pPr>
              <w:numPr>
                <w:ilvl w:val="0"/>
                <w:numId w:val="62"/>
              </w:numPr>
              <w:rPr>
                <w:rFonts w:cs="Arial"/>
              </w:rPr>
            </w:pPr>
            <w:r w:rsidRPr="009A5185">
              <w:rPr>
                <w:rFonts w:cs="Arial"/>
              </w:rPr>
              <w:t>Attention to Safety and Comfort – Preventing mistakes and helping you report concerns</w:t>
            </w:r>
          </w:p>
        </w:tc>
        <w:tc>
          <w:tcPr>
            <w:tcW w:w="2927" w:type="dxa"/>
            <w:vAlign w:val="center"/>
          </w:tcPr>
          <w:p w14:paraId="04893316" w14:textId="25541DC5" w:rsidR="001F5E91" w:rsidRPr="009A5185" w:rsidRDefault="001F5E91" w:rsidP="001F5E91">
            <w:pPr>
              <w:jc w:val="center"/>
              <w:rPr>
                <w:rFonts w:cs="Arial"/>
                <w:i/>
              </w:rPr>
            </w:pPr>
            <w:r w:rsidRPr="007877F1">
              <w:rPr>
                <w:rFonts w:cs="Arial"/>
              </w:rPr>
              <w:t>______</w:t>
            </w:r>
          </w:p>
        </w:tc>
      </w:tr>
    </w:tbl>
    <w:p w14:paraId="17E48F05" w14:textId="77777777" w:rsidR="00332D42" w:rsidRPr="009A5185" w:rsidRDefault="00332D42" w:rsidP="00D623D8">
      <w:pPr>
        <w:rPr>
          <w:rFonts w:cs="Arial"/>
        </w:rPr>
      </w:pPr>
    </w:p>
    <w:p w14:paraId="364F6CE3" w14:textId="77777777" w:rsidR="00332D42" w:rsidRPr="009A5185" w:rsidRDefault="00332D42" w:rsidP="00D623D8">
      <w:pPr>
        <w:rPr>
          <w:rFonts w:cs="Arial"/>
        </w:rPr>
      </w:pPr>
      <w:r w:rsidRPr="009A5185">
        <w:rPr>
          <w:rFonts w:cs="Arial"/>
        </w:rPr>
        <w:br w:type="page"/>
      </w:r>
    </w:p>
    <w:p w14:paraId="2011118A" w14:textId="77777777" w:rsidR="00332D42" w:rsidRPr="009A5185" w:rsidRDefault="00332D42" w:rsidP="00332D42">
      <w:pPr>
        <w:pStyle w:val="BodyText3"/>
        <w:rPr>
          <w:rFonts w:cs="Arial"/>
        </w:rPr>
      </w:pPr>
    </w:p>
    <w:p w14:paraId="34CA032A" w14:textId="5265DC03" w:rsidR="00B6773E" w:rsidRDefault="00DB33CD" w:rsidP="00CF5A6E">
      <w:pPr>
        <w:pStyle w:val="Heading2"/>
      </w:pPr>
      <w:bookmarkStart w:id="687" w:name="_Toc197079323"/>
      <w:r>
        <w:t>8</w:t>
      </w:r>
      <w:r w:rsidRPr="009A5185">
        <w:t>B</w:t>
      </w:r>
      <w:r>
        <w:t>:</w:t>
      </w:r>
      <w:r w:rsidRPr="009A5185">
        <w:t xml:space="preserve"> Pediatric Computed Tomography (CT) Radiation Dose</w:t>
      </w:r>
      <w:bookmarkEnd w:id="687"/>
    </w:p>
    <w:p w14:paraId="4952048A" w14:textId="77777777" w:rsidR="00DB33CD" w:rsidRPr="002D5AA9" w:rsidRDefault="00DB33CD" w:rsidP="00C665F4">
      <w:pPr>
        <w:pStyle w:val="BodyText3"/>
        <w:rPr>
          <w:rFonts w:cs="Arial"/>
          <w:bCs/>
          <w:color w:val="FF0000"/>
        </w:rPr>
      </w:pPr>
    </w:p>
    <w:p w14:paraId="640C67F1" w14:textId="7720AE26"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40" w:history="1">
        <w:r w:rsidRPr="009A5185">
          <w:rPr>
            <w:rStyle w:val="Hyperlink"/>
            <w:rFonts w:cs="Arial"/>
            <w:snapToGrid w:val="0"/>
          </w:rPr>
          <w:t>Leapfrog’s Multi-Campus Reporting Policy</w:t>
        </w:r>
      </w:hyperlink>
      <w:r w:rsidRPr="009A5185">
        <w:rPr>
          <w:rFonts w:cs="Arial"/>
          <w:snapToGrid w:val="0"/>
        </w:rPr>
        <w:t>.</w:t>
      </w:r>
    </w:p>
    <w:p w14:paraId="067F7DDE" w14:textId="77777777" w:rsidR="0012772F" w:rsidRPr="002D5AA9" w:rsidRDefault="0012772F" w:rsidP="00C665F4">
      <w:pPr>
        <w:pStyle w:val="BodyText3"/>
        <w:rPr>
          <w:rFonts w:cs="Arial"/>
          <w:bCs/>
          <w:color w:val="FF0000"/>
        </w:rPr>
      </w:pPr>
    </w:p>
    <w:p w14:paraId="5C928970" w14:textId="77777777" w:rsidR="007E404D" w:rsidRPr="00722F1B" w:rsidRDefault="007E404D" w:rsidP="007E404D">
      <w:pPr>
        <w:rPr>
          <w:b/>
          <w:bCs/>
          <w:color w:val="FF0000"/>
        </w:rPr>
      </w:pPr>
      <w:r w:rsidRPr="00722F1B">
        <w:rPr>
          <w:b/>
          <w:bCs/>
          <w:color w:val="FF0000"/>
        </w:rPr>
        <w:t>Important Notes:</w:t>
      </w:r>
    </w:p>
    <w:p w14:paraId="7CAF829C" w14:textId="77777777" w:rsidR="007E404D" w:rsidRPr="002D5AA9" w:rsidRDefault="007E404D" w:rsidP="007E404D">
      <w:pPr>
        <w:rPr>
          <w:bCs/>
        </w:rPr>
      </w:pPr>
    </w:p>
    <w:p w14:paraId="18F07A5A" w14:textId="4A9E20D4" w:rsidR="007E404D" w:rsidRDefault="007E404D" w:rsidP="007E404D">
      <w:pPr>
        <w:rPr>
          <w:rFonts w:cs="Arial"/>
        </w:rPr>
      </w:pPr>
      <w:r>
        <w:rPr>
          <w:bCs/>
        </w:rPr>
        <w:t>Note 1:</w:t>
      </w:r>
      <w:r>
        <w:rPr>
          <w:rFonts w:cs="Arial"/>
          <w:snapToGrid w:val="0"/>
        </w:rPr>
        <w:t xml:space="preserve"> </w:t>
      </w:r>
      <w:r w:rsidRPr="009A5185">
        <w:rPr>
          <w:rFonts w:cs="Arial"/>
        </w:rPr>
        <w:t>All pediatric patient (</w:t>
      </w:r>
      <w:r>
        <w:rPr>
          <w:rFonts w:cs="Arial"/>
        </w:rPr>
        <w:t xml:space="preserve">ages </w:t>
      </w:r>
      <w:r w:rsidRPr="009A5185">
        <w:rPr>
          <w:rFonts w:cs="Arial"/>
        </w:rPr>
        <w:t xml:space="preserve">17 years </w:t>
      </w:r>
      <w:r>
        <w:rPr>
          <w:rFonts w:cs="Arial"/>
        </w:rPr>
        <w:t>and</w:t>
      </w:r>
      <w:r w:rsidRPr="009A5185">
        <w:rPr>
          <w:rFonts w:cs="Arial"/>
        </w:rPr>
        <w:t xml:space="preserve"> younger) scans </w:t>
      </w:r>
      <w:r>
        <w:rPr>
          <w:rFonts w:cs="Arial"/>
        </w:rPr>
        <w:t xml:space="preserve">performed at your hospital </w:t>
      </w:r>
      <w:r w:rsidRPr="009A5185">
        <w:rPr>
          <w:rFonts w:cs="Arial"/>
        </w:rPr>
        <w:t>should be included when reporting on this measure, including cases that were never admitted to an inpatient ward.</w:t>
      </w:r>
    </w:p>
    <w:p w14:paraId="2F5E4DFE" w14:textId="55C96751" w:rsidR="00C665F4" w:rsidRDefault="00C665F4" w:rsidP="007E404D">
      <w:pPr>
        <w:rPr>
          <w:rFonts w:cs="Arial"/>
        </w:rPr>
      </w:pPr>
    </w:p>
    <w:p w14:paraId="2A8D65A5" w14:textId="52709AA2" w:rsidR="00C665F4" w:rsidRDefault="00C665F4" w:rsidP="00D65BBD">
      <w:pPr>
        <w:pStyle w:val="BodyText3"/>
        <w:rPr>
          <w:rFonts w:cs="Arial"/>
          <w:bCs/>
          <w:color w:val="auto"/>
        </w:rPr>
      </w:pPr>
      <w:r>
        <w:rPr>
          <w:rFonts w:cs="Arial"/>
        </w:rPr>
        <w:t>Note 2:</w:t>
      </w:r>
      <w:r w:rsidRPr="009A5185">
        <w:rPr>
          <w:rFonts w:cs="Arial"/>
          <w:color w:val="auto"/>
        </w:rPr>
        <w:t xml:space="preserve"> This section is only applicable to hospitals that </w:t>
      </w:r>
      <w:r w:rsidR="00B4674C">
        <w:rPr>
          <w:rFonts w:cs="Arial"/>
          <w:color w:val="auto"/>
        </w:rPr>
        <w:t xml:space="preserve">perform </w:t>
      </w:r>
      <w:r w:rsidR="00B34039">
        <w:rPr>
          <w:rFonts w:cs="Arial"/>
          <w:color w:val="auto"/>
        </w:rPr>
        <w:t xml:space="preserve">CT </w:t>
      </w:r>
      <w:r w:rsidR="00B4674C">
        <w:rPr>
          <w:rFonts w:cs="Arial"/>
          <w:color w:val="auto"/>
        </w:rPr>
        <w:t xml:space="preserve">scans on patients </w:t>
      </w:r>
      <w:r w:rsidRPr="009A5185">
        <w:rPr>
          <w:rFonts w:cs="Arial"/>
          <w:color w:val="auto"/>
        </w:rPr>
        <w:t>17 years of age or younger.</w:t>
      </w:r>
      <w:r>
        <w:rPr>
          <w:rFonts w:cs="Arial"/>
          <w:color w:val="auto"/>
        </w:rPr>
        <w:t xml:space="preserve"> </w:t>
      </w:r>
      <w:r w:rsidR="00B4674C" w:rsidRPr="00D65BBD">
        <w:rPr>
          <w:rFonts w:cs="Arial"/>
          <w:bCs/>
          <w:color w:val="auto"/>
        </w:rPr>
        <w:t xml:space="preserve">Hospitals that do </w:t>
      </w:r>
      <w:r w:rsidR="000C3596">
        <w:rPr>
          <w:rFonts w:cs="Arial"/>
          <w:bCs/>
          <w:color w:val="auto"/>
        </w:rPr>
        <w:t xml:space="preserve">not </w:t>
      </w:r>
      <w:r w:rsidR="00B4674C">
        <w:rPr>
          <w:rFonts w:cs="Arial"/>
          <w:bCs/>
          <w:color w:val="auto"/>
        </w:rPr>
        <w:t xml:space="preserve">perform </w:t>
      </w:r>
      <w:r w:rsidR="00B34039">
        <w:rPr>
          <w:rFonts w:cs="Arial"/>
          <w:bCs/>
          <w:color w:val="auto"/>
        </w:rPr>
        <w:t xml:space="preserve">CT </w:t>
      </w:r>
      <w:r w:rsidR="00B4674C">
        <w:rPr>
          <w:rFonts w:cs="Arial"/>
          <w:bCs/>
          <w:color w:val="auto"/>
        </w:rPr>
        <w:t xml:space="preserve">scans on patients </w:t>
      </w:r>
      <w:r w:rsidR="00B4674C" w:rsidRPr="00D65BBD">
        <w:rPr>
          <w:rFonts w:cs="Arial"/>
          <w:bCs/>
          <w:color w:val="auto"/>
        </w:rPr>
        <w:t xml:space="preserve">17 years of age or younger should respond “no” to question #2 in </w:t>
      </w:r>
      <w:r w:rsidR="009A058A">
        <w:rPr>
          <w:rFonts w:cs="Arial"/>
          <w:bCs/>
          <w:color w:val="auto"/>
        </w:rPr>
        <w:t>8</w:t>
      </w:r>
      <w:r w:rsidR="00B4674C" w:rsidRPr="00D65BBD">
        <w:rPr>
          <w:rFonts w:cs="Arial"/>
          <w:bCs/>
          <w:color w:val="auto"/>
        </w:rPr>
        <w:t>B and move on to the Affirmation of Accuracy. Your hospital’s results will be displayed a</w:t>
      </w:r>
      <w:r w:rsidR="00C82C89">
        <w:rPr>
          <w:rFonts w:cs="Arial"/>
          <w:bCs/>
          <w:color w:val="auto"/>
        </w:rPr>
        <w:t>s</w:t>
      </w:r>
      <w:r w:rsidR="00B4674C" w:rsidRPr="00D65BBD">
        <w:rPr>
          <w:rFonts w:cs="Arial"/>
          <w:bCs/>
          <w:color w:val="auto"/>
        </w:rPr>
        <w:t xml:space="preserve"> “Does Not Apply” on Leapfrog’s public reporting website.</w:t>
      </w:r>
    </w:p>
    <w:p w14:paraId="162CEF4D" w14:textId="77777777" w:rsidR="007E404D" w:rsidRDefault="007E404D" w:rsidP="007E404D">
      <w:pPr>
        <w:rPr>
          <w:rFonts w:cs="Arial"/>
          <w:b/>
        </w:rPr>
      </w:pPr>
    </w:p>
    <w:p w14:paraId="44E827CB" w14:textId="5A54B729" w:rsidR="00B6773E" w:rsidRDefault="00B6773E" w:rsidP="00B6773E">
      <w:pPr>
        <w:rPr>
          <w:rFonts w:cs="Arial"/>
        </w:rPr>
      </w:pPr>
      <w:r w:rsidRPr="009A5185">
        <w:rPr>
          <w:rFonts w:cs="Arial"/>
          <w:b/>
        </w:rPr>
        <w:t xml:space="preserve">Specifications: </w:t>
      </w:r>
      <w:r w:rsidRPr="009A5185">
        <w:rPr>
          <w:rFonts w:cs="Arial"/>
        </w:rPr>
        <w:t xml:space="preserve">See </w:t>
      </w:r>
      <w:hyperlink w:anchor="_Pediatric_Computed_Tomography" w:history="1">
        <w:r w:rsidR="00921D33">
          <w:rPr>
            <w:rStyle w:val="Hyperlink"/>
            <w:rFonts w:cs="Arial"/>
            <w:b/>
            <w:i/>
          </w:rPr>
          <w:t>Pediatric Computed Tomography (CT) Radiation Dose Measure Specifications</w:t>
        </w:r>
      </w:hyperlink>
      <w:r w:rsidRPr="009A5185">
        <w:rPr>
          <w:rFonts w:cs="Arial"/>
          <w:b/>
          <w:i/>
        </w:rPr>
        <w:t xml:space="preserve"> </w:t>
      </w:r>
      <w:r w:rsidRPr="009A5185">
        <w:rPr>
          <w:rFonts w:cs="Arial"/>
        </w:rPr>
        <w:t xml:space="preserve">in the Reference Information </w:t>
      </w:r>
      <w:r w:rsidR="00127E33">
        <w:rPr>
          <w:rFonts w:cs="Arial"/>
        </w:rPr>
        <w:t xml:space="preserve">beginning on page </w:t>
      </w:r>
      <w:r w:rsidR="00D93990">
        <w:rPr>
          <w:rFonts w:cs="Arial"/>
        </w:rPr>
        <w:t>283.</w:t>
      </w:r>
    </w:p>
    <w:p w14:paraId="6704040C" w14:textId="77777777" w:rsidR="000505C8" w:rsidRPr="009A5185" w:rsidRDefault="000505C8" w:rsidP="00B6773E">
      <w:pPr>
        <w:rPr>
          <w:rFonts w:cs="Arial"/>
        </w:rPr>
      </w:pPr>
    </w:p>
    <w:p w14:paraId="547C0923" w14:textId="128C7BC6" w:rsidR="00B6773E" w:rsidRPr="009A5185" w:rsidRDefault="002D5AA9" w:rsidP="00B6773E">
      <w:pPr>
        <w:rPr>
          <w:rFonts w:cs="Arial"/>
        </w:rPr>
      </w:pPr>
      <w:r w:rsidRPr="002D5AA9">
        <w:rPr>
          <w:rFonts w:cs="Arial"/>
          <w:noProof/>
        </w:rPr>
        <mc:AlternateContent>
          <mc:Choice Requires="wps">
            <w:drawing>
              <wp:inline distT="0" distB="0" distL="0" distR="0" wp14:anchorId="32750856" wp14:editId="2CB8B3E7">
                <wp:extent cx="6329238" cy="1637969"/>
                <wp:effectExtent l="0" t="0" r="14605" b="19685"/>
                <wp:docPr id="42" name="Text Box 42" descr="P10491TB3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637969"/>
                        </a:xfrm>
                        <a:prstGeom prst="rect">
                          <a:avLst/>
                        </a:prstGeom>
                        <a:solidFill>
                          <a:srgbClr val="FFFFFF"/>
                        </a:solidFill>
                        <a:ln w="9525">
                          <a:solidFill>
                            <a:srgbClr val="FF0000"/>
                          </a:solidFill>
                          <a:miter lim="800000"/>
                          <a:headEnd/>
                          <a:tailEnd/>
                        </a:ln>
                      </wps:spPr>
                      <wps:txb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D309C">
                            <w:pPr>
                              <w:pStyle w:val="ListParagraph"/>
                              <w:numPr>
                                <w:ilvl w:val="0"/>
                                <w:numId w:val="36"/>
                              </w:numPr>
                              <w:rPr>
                                <w:rFonts w:cs="Arial"/>
                                <w:i/>
                                <w:snapToGrid w:val="0"/>
                              </w:rPr>
                            </w:pPr>
                            <w:r>
                              <w:rPr>
                                <w:rFonts w:cs="Arial"/>
                                <w:iCs/>
                                <w:snapToGrid w:val="0"/>
                              </w:rPr>
                              <w:t>Surveys submitted prior to September 1:</w:t>
                            </w:r>
                          </w:p>
                          <w:p w14:paraId="1F371AC1" w14:textId="46FFEB59" w:rsidR="002D5AA9" w:rsidRPr="009A5185" w:rsidRDefault="002D5AA9" w:rsidP="00AD309C">
                            <w:pPr>
                              <w:pStyle w:val="ListParagraph"/>
                              <w:numPr>
                                <w:ilvl w:val="1"/>
                                <w:numId w:val="36"/>
                              </w:numPr>
                              <w:rPr>
                                <w:rFonts w:cs="Arial"/>
                                <w:i/>
                                <w:snapToGrid w:val="0"/>
                              </w:rPr>
                            </w:pPr>
                            <w:r>
                              <w:rPr>
                                <w:rFonts w:cs="Arial"/>
                                <w:snapToGrid w:val="0"/>
                              </w:rPr>
                              <w:t>01/01/202</w:t>
                            </w:r>
                            <w:r w:rsidR="000A13B5">
                              <w:rPr>
                                <w:rFonts w:cs="Arial"/>
                                <w:snapToGrid w:val="0"/>
                              </w:rPr>
                              <w:t>4</w:t>
                            </w:r>
                            <w:r>
                              <w:rPr>
                                <w:rFonts w:cs="Arial"/>
                                <w:snapToGrid w:val="0"/>
                              </w:rPr>
                              <w:t xml:space="preserve"> – 12/31/202</w:t>
                            </w:r>
                            <w:r w:rsidR="000A13B5">
                              <w:rPr>
                                <w:rFonts w:cs="Arial"/>
                                <w:snapToGrid w:val="0"/>
                              </w:rPr>
                              <w:t>4</w:t>
                            </w:r>
                          </w:p>
                          <w:p w14:paraId="200A2646" w14:textId="77777777" w:rsidR="002D5AA9" w:rsidRPr="0088233D" w:rsidRDefault="002D5AA9" w:rsidP="00AD309C">
                            <w:pPr>
                              <w:pStyle w:val="ListParagraph"/>
                              <w:numPr>
                                <w:ilvl w:val="0"/>
                                <w:numId w:val="36"/>
                              </w:numPr>
                              <w:spacing w:after="120"/>
                              <w:rPr>
                                <w:rFonts w:cs="Arial"/>
                                <w:i/>
                                <w:snapToGrid w:val="0"/>
                              </w:rPr>
                            </w:pPr>
                            <w:r w:rsidRPr="009A5185">
                              <w:rPr>
                                <w:rFonts w:cs="Arial"/>
                                <w:snapToGrid w:val="0"/>
                              </w:rPr>
                              <w:t xml:space="preserve">Surveys (re)submitted on or after September 1: </w:t>
                            </w:r>
                          </w:p>
                          <w:p w14:paraId="406AFBD5" w14:textId="5186548B" w:rsidR="002D5AA9" w:rsidRPr="00FD4BD9" w:rsidRDefault="002D5AA9" w:rsidP="00AD309C">
                            <w:pPr>
                              <w:pStyle w:val="ListParagraph"/>
                              <w:numPr>
                                <w:ilvl w:val="1"/>
                                <w:numId w:val="36"/>
                              </w:numPr>
                              <w:spacing w:after="120"/>
                              <w:rPr>
                                <w:rFonts w:cs="Arial"/>
                                <w:i/>
                                <w:snapToGrid w:val="0"/>
                              </w:rPr>
                            </w:pPr>
                            <w:r w:rsidRPr="009A5185">
                              <w:rPr>
                                <w:rFonts w:cs="Arial"/>
                                <w:snapToGrid w:val="0"/>
                              </w:rPr>
                              <w:t>07/01/</w:t>
                            </w:r>
                            <w:r>
                              <w:rPr>
                                <w:rFonts w:cs="Arial"/>
                                <w:snapToGrid w:val="0"/>
                              </w:rPr>
                              <w:t>202</w:t>
                            </w:r>
                            <w:r w:rsidR="000A13B5">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A13B5">
                              <w:rPr>
                                <w:rFonts w:cs="Arial"/>
                                <w:snapToGrid w:val="0"/>
                              </w:rPr>
                              <w:t>5</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44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2750856" id="Text Box 42" o:spid="_x0000_s1059" type="#_x0000_t202" alt="P10491TB32#y1" style="width:498.35pt;height:12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" strokecolor="red">
                <v:textbo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D309C">
                      <w:pPr>
                        <w:pStyle w:val="ListParagraph"/>
                        <w:numPr>
                          <w:ilvl w:val="0"/>
                          <w:numId w:val="36"/>
                        </w:numPr>
                        <w:rPr>
                          <w:rFonts w:cs="Arial"/>
                          <w:i/>
                          <w:snapToGrid w:val="0"/>
                        </w:rPr>
                      </w:pPr>
                      <w:r>
                        <w:rPr>
                          <w:rFonts w:cs="Arial"/>
                          <w:iCs/>
                          <w:snapToGrid w:val="0"/>
                        </w:rPr>
                        <w:t>Surveys submitted prior to September 1:</w:t>
                      </w:r>
                    </w:p>
                    <w:p w14:paraId="1F371AC1" w14:textId="46FFEB59" w:rsidR="002D5AA9" w:rsidRPr="009A5185" w:rsidRDefault="002D5AA9" w:rsidP="00AD309C">
                      <w:pPr>
                        <w:pStyle w:val="ListParagraph"/>
                        <w:numPr>
                          <w:ilvl w:val="1"/>
                          <w:numId w:val="36"/>
                        </w:numPr>
                        <w:rPr>
                          <w:rFonts w:cs="Arial"/>
                          <w:i/>
                          <w:snapToGrid w:val="0"/>
                        </w:rPr>
                      </w:pPr>
                      <w:r>
                        <w:rPr>
                          <w:rFonts w:cs="Arial"/>
                          <w:snapToGrid w:val="0"/>
                        </w:rPr>
                        <w:t>01/01/202</w:t>
                      </w:r>
                      <w:r w:rsidR="000A13B5">
                        <w:rPr>
                          <w:rFonts w:cs="Arial"/>
                          <w:snapToGrid w:val="0"/>
                        </w:rPr>
                        <w:t>4</w:t>
                      </w:r>
                      <w:r>
                        <w:rPr>
                          <w:rFonts w:cs="Arial"/>
                          <w:snapToGrid w:val="0"/>
                        </w:rPr>
                        <w:t xml:space="preserve"> – 12/31/202</w:t>
                      </w:r>
                      <w:r w:rsidR="000A13B5">
                        <w:rPr>
                          <w:rFonts w:cs="Arial"/>
                          <w:snapToGrid w:val="0"/>
                        </w:rPr>
                        <w:t>4</w:t>
                      </w:r>
                    </w:p>
                    <w:p w14:paraId="200A2646" w14:textId="77777777" w:rsidR="002D5AA9" w:rsidRPr="0088233D" w:rsidRDefault="002D5AA9" w:rsidP="00AD309C">
                      <w:pPr>
                        <w:pStyle w:val="ListParagraph"/>
                        <w:numPr>
                          <w:ilvl w:val="0"/>
                          <w:numId w:val="36"/>
                        </w:numPr>
                        <w:spacing w:after="120"/>
                        <w:rPr>
                          <w:rFonts w:cs="Arial"/>
                          <w:i/>
                          <w:snapToGrid w:val="0"/>
                        </w:rPr>
                      </w:pPr>
                      <w:r w:rsidRPr="009A5185">
                        <w:rPr>
                          <w:rFonts w:cs="Arial"/>
                          <w:snapToGrid w:val="0"/>
                        </w:rPr>
                        <w:t xml:space="preserve">Surveys (re)submitted on or after September 1: </w:t>
                      </w:r>
                    </w:p>
                    <w:p w14:paraId="406AFBD5" w14:textId="5186548B" w:rsidR="002D5AA9" w:rsidRPr="00FD4BD9" w:rsidRDefault="002D5AA9" w:rsidP="00AD309C">
                      <w:pPr>
                        <w:pStyle w:val="ListParagraph"/>
                        <w:numPr>
                          <w:ilvl w:val="1"/>
                          <w:numId w:val="36"/>
                        </w:numPr>
                        <w:spacing w:after="120"/>
                        <w:rPr>
                          <w:rFonts w:cs="Arial"/>
                          <w:i/>
                          <w:snapToGrid w:val="0"/>
                        </w:rPr>
                      </w:pPr>
                      <w:r w:rsidRPr="009A5185">
                        <w:rPr>
                          <w:rFonts w:cs="Arial"/>
                          <w:snapToGrid w:val="0"/>
                        </w:rPr>
                        <w:t>07/01/</w:t>
                      </w:r>
                      <w:r>
                        <w:rPr>
                          <w:rFonts w:cs="Arial"/>
                          <w:snapToGrid w:val="0"/>
                        </w:rPr>
                        <w:t>202</w:t>
                      </w:r>
                      <w:r w:rsidR="000A13B5">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A13B5">
                        <w:rPr>
                          <w:rFonts w:cs="Arial"/>
                          <w:snapToGrid w:val="0"/>
                        </w:rPr>
                        <w:t>5</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44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2BE52F4" w14:textId="1602B4B0" w:rsidR="00B6773E" w:rsidRPr="002D5AA9" w:rsidRDefault="00B6773E" w:rsidP="00B6773E">
      <w:pPr>
        <w:rPr>
          <w:rFonts w:cs="Arial"/>
        </w:rPr>
      </w:pPr>
    </w:p>
    <w:p w14:paraId="443C96E7" w14:textId="3067CC7B" w:rsidR="00A51133" w:rsidRDefault="00E64B75" w:rsidP="00B6773E">
      <w:r w:rsidRPr="0002601E">
        <w:rPr>
          <w:b/>
          <w:bCs/>
        </w:rPr>
        <w:t>Sufficient Sample:</w:t>
      </w:r>
      <w:r>
        <w:t xml:space="preserve"> See </w:t>
      </w:r>
      <w:hyperlink w:anchor="_Pediatric_Computed_Tomography" w:history="1">
        <w:r>
          <w:rPr>
            <w:rStyle w:val="Hyperlink"/>
            <w:rFonts w:cs="Arial"/>
            <w:b/>
            <w:i/>
          </w:rPr>
          <w:t>Pediatric Computed Tomography (CT) Radiation Dose Measure Specifications</w:t>
        </w:r>
      </w:hyperlink>
      <w:r>
        <w:rPr>
          <w:rStyle w:val="Hyperlink"/>
          <w:rFonts w:cs="Arial"/>
          <w:b/>
          <w:i/>
        </w:rPr>
        <w:t xml:space="preserve"> </w:t>
      </w:r>
      <w:r>
        <w:t>for instructions on identifying a sufficient sample for questions #2-7.</w:t>
      </w:r>
    </w:p>
    <w:p w14:paraId="1B94281E" w14:textId="77777777" w:rsidR="00E64B75" w:rsidRPr="002D5AA9" w:rsidRDefault="00E64B75" w:rsidP="00B6773E">
      <w:pPr>
        <w:rPr>
          <w:rFonts w:cs="Arial"/>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18"/>
      </w:tblGrid>
      <w:tr w:rsidR="00B6773E" w:rsidRPr="009A5185" w14:paraId="29809792" w14:textId="77777777" w:rsidTr="00224935">
        <w:trPr>
          <w:trHeight w:val="576"/>
        </w:trPr>
        <w:tc>
          <w:tcPr>
            <w:tcW w:w="7067" w:type="dxa"/>
            <w:tcBorders>
              <w:bottom w:val="single" w:sz="4" w:space="0" w:color="auto"/>
            </w:tcBorders>
            <w:vAlign w:val="center"/>
          </w:tcPr>
          <w:p w14:paraId="1A813395" w14:textId="24066C22" w:rsidR="00B6773E" w:rsidRPr="009A5185" w:rsidRDefault="00B6773E" w:rsidP="00AD309C">
            <w:pPr>
              <w:numPr>
                <w:ilvl w:val="0"/>
                <w:numId w:val="52"/>
              </w:numPr>
              <w:rPr>
                <w:rFonts w:cs="Arial"/>
              </w:rPr>
            </w:pPr>
            <w:r w:rsidRPr="009A5185">
              <w:rPr>
                <w:rFonts w:cs="Arial"/>
              </w:rPr>
              <w:t>12-month reporting period used</w:t>
            </w:r>
            <w:r w:rsidRPr="009A5185">
              <w:rPr>
                <w:rFonts w:cs="Arial"/>
                <w:snapToGrid w:val="0"/>
                <w:color w:val="000000"/>
              </w:rPr>
              <w:t>:</w:t>
            </w:r>
          </w:p>
        </w:tc>
        <w:tc>
          <w:tcPr>
            <w:tcW w:w="2918" w:type="dxa"/>
            <w:tcBorders>
              <w:bottom w:val="single" w:sz="4" w:space="0" w:color="auto"/>
            </w:tcBorders>
            <w:vAlign w:val="center"/>
          </w:tcPr>
          <w:p w14:paraId="14589B88" w14:textId="66BDC1AC" w:rsidR="00514540" w:rsidRPr="00C06753" w:rsidRDefault="00514540" w:rsidP="00AD309C">
            <w:pPr>
              <w:pStyle w:val="ListParagraph"/>
              <w:numPr>
                <w:ilvl w:val="0"/>
                <w:numId w:val="323"/>
              </w:numPr>
              <w:rPr>
                <w:rFonts w:cs="Arial"/>
                <w:snapToGrid w:val="0"/>
              </w:rPr>
            </w:pPr>
            <w:r w:rsidRPr="004F63C1">
              <w:rPr>
                <w:rFonts w:cs="Arial"/>
                <w:snapToGrid w:val="0"/>
              </w:rPr>
              <w:t>01/01/202</w:t>
            </w:r>
            <w:r w:rsidR="00255A03">
              <w:rPr>
                <w:rFonts w:cs="Arial"/>
                <w:snapToGrid w:val="0"/>
              </w:rPr>
              <w:t>4</w:t>
            </w:r>
            <w:r w:rsidRPr="00C06753">
              <w:rPr>
                <w:rFonts w:cs="Arial"/>
                <w:snapToGrid w:val="0"/>
              </w:rPr>
              <w:t xml:space="preserve"> </w:t>
            </w:r>
            <w:r w:rsidR="009A058A" w:rsidRPr="00C06753">
              <w:rPr>
                <w:rFonts w:cs="Arial"/>
                <w:snapToGrid w:val="0"/>
              </w:rPr>
              <w:t>–</w:t>
            </w:r>
            <w:r w:rsidRPr="00C06753">
              <w:rPr>
                <w:rFonts w:cs="Arial"/>
                <w:snapToGrid w:val="0"/>
              </w:rPr>
              <w:t xml:space="preserve"> 12/31/202</w:t>
            </w:r>
            <w:r w:rsidR="00255A03">
              <w:rPr>
                <w:rFonts w:cs="Arial"/>
                <w:snapToGrid w:val="0"/>
              </w:rPr>
              <w:t>4</w:t>
            </w:r>
          </w:p>
          <w:p w14:paraId="6C7D99C2" w14:textId="5B4CAB99" w:rsidR="00B6773E" w:rsidRPr="00B11BF3" w:rsidRDefault="00B6773E" w:rsidP="00AD309C">
            <w:pPr>
              <w:pStyle w:val="ListParagraph"/>
              <w:numPr>
                <w:ilvl w:val="0"/>
                <w:numId w:val="323"/>
              </w:numPr>
              <w:rPr>
                <w:rFonts w:cs="Arial"/>
                <w:snapToGrid w:val="0"/>
              </w:rPr>
            </w:pPr>
            <w:r w:rsidRPr="00C06753">
              <w:rPr>
                <w:rFonts w:cs="Arial"/>
                <w:snapToGrid w:val="0"/>
              </w:rPr>
              <w:t>07/01/</w:t>
            </w:r>
            <w:r w:rsidR="00514540" w:rsidRPr="00C06753">
              <w:rPr>
                <w:rFonts w:cs="Arial"/>
                <w:snapToGrid w:val="0"/>
              </w:rPr>
              <w:t>202</w:t>
            </w:r>
            <w:r w:rsidR="00255A03">
              <w:rPr>
                <w:rFonts w:cs="Arial"/>
                <w:snapToGrid w:val="0"/>
              </w:rPr>
              <w:t>4</w:t>
            </w:r>
            <w:r w:rsidR="0018756C" w:rsidRPr="00C06753">
              <w:rPr>
                <w:rFonts w:cs="Arial"/>
                <w:snapToGrid w:val="0"/>
              </w:rPr>
              <w:t xml:space="preserve"> </w:t>
            </w:r>
            <w:r w:rsidR="009A058A" w:rsidRPr="00C06753">
              <w:rPr>
                <w:rFonts w:cs="Arial"/>
                <w:snapToGrid w:val="0"/>
              </w:rPr>
              <w:t>–</w:t>
            </w:r>
            <w:r w:rsidR="0018756C" w:rsidRPr="00C06753">
              <w:rPr>
                <w:rFonts w:cs="Arial"/>
                <w:snapToGrid w:val="0"/>
              </w:rPr>
              <w:t xml:space="preserve"> </w:t>
            </w:r>
            <w:r w:rsidRPr="00C06753">
              <w:rPr>
                <w:rFonts w:cs="Arial"/>
                <w:snapToGrid w:val="0"/>
              </w:rPr>
              <w:t>06/30/</w:t>
            </w:r>
            <w:r w:rsidR="00514540" w:rsidRPr="00C06753">
              <w:rPr>
                <w:rFonts w:cs="Arial"/>
                <w:snapToGrid w:val="0"/>
              </w:rPr>
              <w:t>202</w:t>
            </w:r>
            <w:r w:rsidR="00255A03">
              <w:rPr>
                <w:rFonts w:cs="Arial"/>
                <w:snapToGrid w:val="0"/>
              </w:rPr>
              <w:t>5</w:t>
            </w:r>
          </w:p>
        </w:tc>
      </w:tr>
      <w:tr w:rsidR="00B6773E" w:rsidRPr="009A5185" w14:paraId="28996708" w14:textId="77777777" w:rsidTr="00A212A4">
        <w:trPr>
          <w:trHeight w:val="1440"/>
        </w:trPr>
        <w:tc>
          <w:tcPr>
            <w:tcW w:w="7067" w:type="dxa"/>
            <w:vAlign w:val="center"/>
          </w:tcPr>
          <w:p w14:paraId="45438BB0" w14:textId="77777777" w:rsidR="00B6773E" w:rsidRPr="005A1356" w:rsidRDefault="00B6773E" w:rsidP="00AD309C">
            <w:pPr>
              <w:numPr>
                <w:ilvl w:val="0"/>
                <w:numId w:val="52"/>
              </w:numPr>
              <w:rPr>
                <w:rFonts w:cs="Arial"/>
              </w:rPr>
            </w:pPr>
            <w:r w:rsidRPr="005A1356">
              <w:rPr>
                <w:rFonts w:cs="Arial"/>
              </w:rPr>
              <w:t>Does your hospital perform CT scans on pediatric patients?</w:t>
            </w:r>
          </w:p>
          <w:p w14:paraId="4B52BC00" w14:textId="77777777" w:rsidR="00B6773E" w:rsidRPr="005A1356" w:rsidRDefault="00B6773E" w:rsidP="00237A9D">
            <w:pPr>
              <w:ind w:left="360"/>
              <w:rPr>
                <w:rFonts w:cs="Arial"/>
              </w:rPr>
            </w:pPr>
          </w:p>
          <w:p w14:paraId="40031667" w14:textId="4CF67C86" w:rsidR="00EF65B5" w:rsidRPr="00A212A4" w:rsidRDefault="00B6773E" w:rsidP="00A212A4">
            <w:pPr>
              <w:pStyle w:val="ListParagraph"/>
              <w:ind w:left="360"/>
              <w:rPr>
                <w:rFonts w:cs="Arial"/>
                <w:i/>
              </w:rPr>
            </w:pPr>
            <w:r w:rsidRPr="005A1356">
              <w:rPr>
                <w:rFonts w:cs="Arial"/>
                <w:i/>
              </w:rPr>
              <w:t>If “no”</w:t>
            </w:r>
            <w:r w:rsidR="00A37F69" w:rsidRPr="005A1356">
              <w:rPr>
                <w:rFonts w:cs="Arial"/>
                <w:i/>
              </w:rPr>
              <w:t xml:space="preserve"> to question #2,</w:t>
            </w:r>
            <w:r w:rsidRPr="005A1356">
              <w:rPr>
                <w:rFonts w:cs="Arial"/>
                <w:i/>
              </w:rPr>
              <w:t xml:space="preserve"> skip </w:t>
            </w:r>
            <w:r w:rsidR="00A37F69" w:rsidRPr="005A1356">
              <w:rPr>
                <w:rFonts w:cs="Arial"/>
                <w:i/>
              </w:rPr>
              <w:t xml:space="preserve">the </w:t>
            </w:r>
            <w:r w:rsidRPr="005A1356">
              <w:rPr>
                <w:rFonts w:cs="Arial"/>
                <w:i/>
              </w:rPr>
              <w:t xml:space="preserve">remaining questions in Section </w:t>
            </w:r>
            <w:r w:rsidR="008D407F">
              <w:rPr>
                <w:rFonts w:cs="Arial"/>
                <w:i/>
              </w:rPr>
              <w:t>8</w:t>
            </w:r>
            <w:r w:rsidRPr="005A1356">
              <w:rPr>
                <w:rFonts w:cs="Arial"/>
                <w:i/>
              </w:rPr>
              <w:t>B</w:t>
            </w:r>
            <w:r w:rsidR="00481A3D" w:rsidRPr="005A1356">
              <w:rPr>
                <w:rFonts w:cs="Arial"/>
                <w:i/>
              </w:rPr>
              <w:t xml:space="preserve">, and go to the Affirmation of Accuracy. </w:t>
            </w:r>
            <w:r w:rsidR="00A37F69" w:rsidRPr="005A1356">
              <w:rPr>
                <w:rFonts w:cs="Arial"/>
                <w:i/>
              </w:rPr>
              <w:t>The hospital will be scored as “Does Not Apply.”</w:t>
            </w:r>
          </w:p>
        </w:tc>
        <w:tc>
          <w:tcPr>
            <w:tcW w:w="2918" w:type="dxa"/>
            <w:vAlign w:val="center"/>
          </w:tcPr>
          <w:p w14:paraId="517F556B" w14:textId="77777777" w:rsidR="00B6773E" w:rsidRPr="004F63C1" w:rsidRDefault="00B6773E" w:rsidP="00AD309C">
            <w:pPr>
              <w:pStyle w:val="ListParagraph"/>
              <w:numPr>
                <w:ilvl w:val="0"/>
                <w:numId w:val="323"/>
              </w:numPr>
              <w:rPr>
                <w:rFonts w:cs="Arial"/>
              </w:rPr>
            </w:pPr>
            <w:r w:rsidRPr="004F63C1">
              <w:rPr>
                <w:rFonts w:cs="Arial"/>
              </w:rPr>
              <w:t>Yes</w:t>
            </w:r>
          </w:p>
          <w:p w14:paraId="1CFCC835" w14:textId="77777777" w:rsidR="00B6773E" w:rsidRPr="004F63C1" w:rsidRDefault="00B6773E" w:rsidP="00AD309C">
            <w:pPr>
              <w:pStyle w:val="ListParagraph"/>
              <w:numPr>
                <w:ilvl w:val="0"/>
                <w:numId w:val="323"/>
              </w:numPr>
              <w:rPr>
                <w:rFonts w:cs="Arial"/>
              </w:rPr>
            </w:pPr>
            <w:r w:rsidRPr="004F63C1">
              <w:rPr>
                <w:rFonts w:cs="Arial"/>
              </w:rPr>
              <w:t>No</w:t>
            </w:r>
          </w:p>
        </w:tc>
      </w:tr>
      <w:tr w:rsidR="005E3A23" w:rsidRPr="009A5185" w14:paraId="4207367C" w14:textId="77777777" w:rsidTr="001D62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72"/>
        </w:trPr>
        <w:tc>
          <w:tcPr>
            <w:tcW w:w="7067" w:type="dxa"/>
            <w:tcBorders>
              <w:top w:val="single" w:sz="4" w:space="0" w:color="auto"/>
              <w:left w:val="single" w:sz="4" w:space="0" w:color="auto"/>
              <w:bottom w:val="single" w:sz="4" w:space="0" w:color="auto"/>
              <w:right w:val="single" w:sz="4" w:space="0" w:color="auto"/>
            </w:tcBorders>
            <w:vAlign w:val="center"/>
          </w:tcPr>
          <w:p w14:paraId="20126637" w14:textId="77777777" w:rsidR="005E3A23" w:rsidRPr="00E56A49" w:rsidRDefault="00AB6034" w:rsidP="00AD309C">
            <w:pPr>
              <w:numPr>
                <w:ilvl w:val="0"/>
                <w:numId w:val="52"/>
              </w:numPr>
              <w:rPr>
                <w:rFonts w:cs="Arial"/>
              </w:rPr>
            </w:pPr>
            <w:r w:rsidRPr="00E56A49">
              <w:rPr>
                <w:rFonts w:cs="Arial"/>
              </w:rPr>
              <w:t>Did</w:t>
            </w:r>
            <w:r w:rsidR="005E3A23" w:rsidRPr="00E56A49">
              <w:rPr>
                <w:rFonts w:cs="Arial"/>
              </w:rPr>
              <w:t xml:space="preserve"> your hospital calculate its distribution of CT radiation doses for pediatric patients over the reporting period, and do you choose to report those data to this </w:t>
            </w:r>
            <w:r w:rsidR="00C14AFF" w:rsidRPr="00E56A49">
              <w:rPr>
                <w:rFonts w:cs="Arial"/>
              </w:rPr>
              <w:t>Survey</w:t>
            </w:r>
            <w:r w:rsidR="005E3A23" w:rsidRPr="00E56A49">
              <w:rPr>
                <w:rFonts w:cs="Arial"/>
              </w:rPr>
              <w:t>?</w:t>
            </w:r>
          </w:p>
          <w:p w14:paraId="7CE80A51" w14:textId="77777777" w:rsidR="005E3A23" w:rsidRPr="00E56A49" w:rsidRDefault="005E3A23" w:rsidP="005E3A23">
            <w:pPr>
              <w:rPr>
                <w:rFonts w:cs="Arial"/>
              </w:rPr>
            </w:pPr>
          </w:p>
          <w:p w14:paraId="6CE0CA6C" w14:textId="22849A84" w:rsidR="00EF65B5" w:rsidRPr="00A212A4" w:rsidRDefault="005E3A23" w:rsidP="00A212A4">
            <w:pPr>
              <w:pStyle w:val="ListParagraph"/>
              <w:ind w:left="360"/>
              <w:rPr>
                <w:rFonts w:cs="Arial"/>
                <w:i/>
              </w:rPr>
            </w:pPr>
            <w:r w:rsidRPr="00E56A49">
              <w:rPr>
                <w:rFonts w:cs="Arial"/>
                <w:i/>
              </w:rPr>
              <w:t>If “no”</w:t>
            </w:r>
            <w:r w:rsidR="00196958" w:rsidRPr="00E56A49">
              <w:rPr>
                <w:rFonts w:cs="Arial"/>
                <w:i/>
              </w:rPr>
              <w:t xml:space="preserve"> to question #3,</w:t>
            </w:r>
            <w:r w:rsidRPr="00E56A49">
              <w:rPr>
                <w:rFonts w:cs="Arial"/>
                <w:i/>
              </w:rPr>
              <w:t xml:space="preserve"> skip </w:t>
            </w:r>
            <w:r w:rsidR="00525FAB" w:rsidRPr="00E56A49">
              <w:rPr>
                <w:rFonts w:cs="Arial"/>
                <w:i/>
              </w:rPr>
              <w:t xml:space="preserve">the </w:t>
            </w:r>
            <w:r w:rsidRPr="00E56A49">
              <w:rPr>
                <w:rFonts w:cs="Arial"/>
                <w:i/>
              </w:rPr>
              <w:t xml:space="preserve">remaining questions in Section </w:t>
            </w:r>
            <w:r w:rsidR="008D407F">
              <w:rPr>
                <w:rFonts w:cs="Arial"/>
                <w:i/>
              </w:rPr>
              <w:t>8</w:t>
            </w:r>
            <w:r w:rsidRPr="00E56A49">
              <w:rPr>
                <w:rFonts w:cs="Arial"/>
                <w:i/>
              </w:rPr>
              <w:t>B, and go to the Affirmation of Accuracy.</w:t>
            </w:r>
            <w:r w:rsidR="00AB6034" w:rsidRPr="00E56A49">
              <w:rPr>
                <w:rFonts w:cs="Arial"/>
                <w:i/>
              </w:rPr>
              <w:t xml:space="preserve"> The hospital will be scored as “</w:t>
            </w:r>
            <w:r w:rsidR="00CF006B">
              <w:rPr>
                <w:rFonts w:cs="Arial"/>
                <w:i/>
              </w:rPr>
              <w:t>Did Not Measure</w:t>
            </w:r>
            <w:r w:rsidR="00AB6034" w:rsidRPr="00E56A49">
              <w:rPr>
                <w:rFonts w:cs="Arial"/>
                <w:i/>
              </w:rPr>
              <w:t>.”</w:t>
            </w:r>
          </w:p>
        </w:tc>
        <w:tc>
          <w:tcPr>
            <w:tcW w:w="2918" w:type="dxa"/>
            <w:tcBorders>
              <w:top w:val="single" w:sz="4" w:space="0" w:color="auto"/>
              <w:left w:val="single" w:sz="4" w:space="0" w:color="auto"/>
              <w:bottom w:val="single" w:sz="4" w:space="0" w:color="auto"/>
              <w:right w:val="single" w:sz="4" w:space="0" w:color="auto"/>
            </w:tcBorders>
            <w:vAlign w:val="center"/>
          </w:tcPr>
          <w:p w14:paraId="06C27AF6" w14:textId="77777777" w:rsidR="005E3A23" w:rsidRPr="004F63C1" w:rsidRDefault="005E3A23" w:rsidP="00AD309C">
            <w:pPr>
              <w:pStyle w:val="ListParagraph"/>
              <w:numPr>
                <w:ilvl w:val="0"/>
                <w:numId w:val="323"/>
              </w:numPr>
              <w:rPr>
                <w:rFonts w:cs="Arial"/>
              </w:rPr>
            </w:pPr>
            <w:r w:rsidRPr="004F63C1">
              <w:rPr>
                <w:rFonts w:cs="Arial"/>
              </w:rPr>
              <w:t>Yes</w:t>
            </w:r>
          </w:p>
          <w:p w14:paraId="6DF3EE3B" w14:textId="77777777" w:rsidR="005E3A23" w:rsidRPr="004F63C1" w:rsidRDefault="005E3A23" w:rsidP="00AD309C">
            <w:pPr>
              <w:pStyle w:val="Header"/>
              <w:numPr>
                <w:ilvl w:val="0"/>
                <w:numId w:val="323"/>
              </w:numPr>
              <w:tabs>
                <w:tab w:val="clear" w:pos="4320"/>
                <w:tab w:val="clear" w:pos="8640"/>
              </w:tabs>
              <w:rPr>
                <w:rFonts w:cs="Arial"/>
              </w:rPr>
            </w:pPr>
            <w:r w:rsidRPr="004F63C1">
              <w:rPr>
                <w:rFonts w:cs="Arial"/>
              </w:rPr>
              <w:t>No</w:t>
            </w:r>
          </w:p>
        </w:tc>
      </w:tr>
      <w:tr w:rsidR="006160D4" w:rsidRPr="009A5185" w14:paraId="057501F7" w14:textId="77777777" w:rsidTr="001D6202">
        <w:trPr>
          <w:trHeight w:val="1296"/>
        </w:trPr>
        <w:tc>
          <w:tcPr>
            <w:tcW w:w="7067" w:type="dxa"/>
            <w:tcBorders>
              <w:top w:val="single" w:sz="4" w:space="0" w:color="auto"/>
              <w:left w:val="single" w:sz="4" w:space="0" w:color="auto"/>
              <w:bottom w:val="single" w:sz="4" w:space="0" w:color="auto"/>
              <w:right w:val="single" w:sz="4" w:space="0" w:color="auto"/>
            </w:tcBorders>
            <w:vAlign w:val="center"/>
          </w:tcPr>
          <w:p w14:paraId="29C20000" w14:textId="40C43179" w:rsidR="006160D4" w:rsidRPr="009A5185" w:rsidRDefault="00C63FE8" w:rsidP="00AD309C">
            <w:pPr>
              <w:numPr>
                <w:ilvl w:val="0"/>
                <w:numId w:val="52"/>
              </w:numPr>
              <w:rPr>
                <w:rFonts w:cs="Arial"/>
              </w:rPr>
            </w:pPr>
            <w:r w:rsidRPr="009A5185">
              <w:rPr>
                <w:rFonts w:cs="Arial"/>
              </w:rPr>
              <w:t>Which o</w:t>
            </w:r>
            <w:r w:rsidRPr="00AF3FB1">
              <w:rPr>
                <w:rFonts w:cs="Arial"/>
              </w:rPr>
              <w:t xml:space="preserve">f </w:t>
            </w:r>
            <w:r w:rsidR="00B36C21" w:rsidRPr="00AF3FB1">
              <w:rPr>
                <w:rFonts w:cs="Arial"/>
              </w:rPr>
              <w:t>the</w:t>
            </w:r>
            <w:r w:rsidR="00B36C21">
              <w:rPr>
                <w:rFonts w:cs="Arial"/>
              </w:rPr>
              <w:t xml:space="preserve"> </w:t>
            </w:r>
            <w:r w:rsidRPr="009A5185">
              <w:rPr>
                <w:rFonts w:cs="Arial"/>
              </w:rPr>
              <w:t xml:space="preserve">following is your hospital using to report the CT radiation dose length product (DLP)? </w:t>
            </w:r>
          </w:p>
          <w:p w14:paraId="4CDBF128" w14:textId="77777777" w:rsidR="005A1356" w:rsidRDefault="005A1356" w:rsidP="0011459E">
            <w:pPr>
              <w:rPr>
                <w:rFonts w:cs="Arial"/>
                <w:i/>
              </w:rPr>
            </w:pPr>
          </w:p>
          <w:p w14:paraId="2CBF758E" w14:textId="599C18BD" w:rsidR="00135BE4" w:rsidRPr="009A5185" w:rsidRDefault="00524869" w:rsidP="00A212A4">
            <w:pPr>
              <w:ind w:left="360"/>
              <w:rPr>
                <w:rFonts w:cs="Arial"/>
                <w:i/>
              </w:rPr>
            </w:pPr>
            <w:r>
              <w:rPr>
                <w:rFonts w:cs="Arial"/>
                <w:i/>
              </w:rPr>
              <w:t>If “manual data collection”</w:t>
            </w:r>
            <w:r w:rsidR="00256CDD">
              <w:rPr>
                <w:rFonts w:cs="Arial"/>
                <w:i/>
              </w:rPr>
              <w:t xml:space="preserve"> is not selected</w:t>
            </w:r>
            <w:r w:rsidR="00F52CCC">
              <w:rPr>
                <w:rFonts w:cs="Arial"/>
                <w:i/>
              </w:rPr>
              <w:t>, skip question #5 and continue to question #6.</w:t>
            </w:r>
          </w:p>
        </w:tc>
        <w:tc>
          <w:tcPr>
            <w:tcW w:w="2918" w:type="dxa"/>
            <w:tcBorders>
              <w:top w:val="single" w:sz="4" w:space="0" w:color="auto"/>
              <w:left w:val="single" w:sz="4" w:space="0" w:color="auto"/>
              <w:bottom w:val="single" w:sz="4" w:space="0" w:color="auto"/>
              <w:right w:val="single" w:sz="4" w:space="0" w:color="auto"/>
            </w:tcBorders>
            <w:vAlign w:val="center"/>
          </w:tcPr>
          <w:p w14:paraId="480DA340" w14:textId="69AD45E7" w:rsidR="00DD3AC9" w:rsidRPr="004F63C1" w:rsidRDefault="00DD3AC9" w:rsidP="00AD309C">
            <w:pPr>
              <w:pStyle w:val="ListParagraph"/>
              <w:numPr>
                <w:ilvl w:val="0"/>
                <w:numId w:val="323"/>
              </w:numPr>
              <w:rPr>
                <w:rFonts w:cs="Arial"/>
              </w:rPr>
            </w:pPr>
            <w:r w:rsidRPr="004F63C1">
              <w:rPr>
                <w:rFonts w:cs="Arial"/>
              </w:rPr>
              <w:t xml:space="preserve">Manual </w:t>
            </w:r>
            <w:r w:rsidR="00F05160" w:rsidRPr="004F63C1">
              <w:rPr>
                <w:rFonts w:cs="Arial"/>
              </w:rPr>
              <w:t>D</w:t>
            </w:r>
            <w:r w:rsidRPr="004F63C1">
              <w:rPr>
                <w:rFonts w:cs="Arial"/>
              </w:rPr>
              <w:t xml:space="preserve">ata </w:t>
            </w:r>
            <w:r w:rsidR="00F05160" w:rsidRPr="004F63C1">
              <w:rPr>
                <w:rFonts w:cs="Arial"/>
              </w:rPr>
              <w:t>C</w:t>
            </w:r>
            <w:r w:rsidRPr="004F63C1">
              <w:rPr>
                <w:rFonts w:cs="Arial"/>
              </w:rPr>
              <w:t>ollection</w:t>
            </w:r>
          </w:p>
          <w:p w14:paraId="4E3C9FD9" w14:textId="77777777" w:rsidR="006160D4" w:rsidRPr="004F63C1" w:rsidRDefault="00DD3AC9" w:rsidP="00AD309C">
            <w:pPr>
              <w:pStyle w:val="ListParagraph"/>
              <w:numPr>
                <w:ilvl w:val="0"/>
                <w:numId w:val="323"/>
              </w:numPr>
              <w:rPr>
                <w:rFonts w:cs="Arial"/>
              </w:rPr>
            </w:pPr>
            <w:r w:rsidRPr="004F63C1">
              <w:rPr>
                <w:rFonts w:cs="Arial"/>
              </w:rPr>
              <w:t>Dose Monitoring Software</w:t>
            </w:r>
          </w:p>
          <w:p w14:paraId="06CD1A42" w14:textId="77777777" w:rsidR="00DD3AC9" w:rsidRPr="00B11BF3" w:rsidRDefault="00DD3AC9" w:rsidP="00AD309C">
            <w:pPr>
              <w:pStyle w:val="ListParagraph"/>
              <w:numPr>
                <w:ilvl w:val="0"/>
                <w:numId w:val="323"/>
              </w:numPr>
              <w:rPr>
                <w:rFonts w:cs="Arial"/>
              </w:rPr>
            </w:pPr>
            <w:r w:rsidRPr="004F63C1">
              <w:rPr>
                <w:rFonts w:cs="Arial"/>
              </w:rPr>
              <w:t xml:space="preserve">ACR </w:t>
            </w:r>
            <w:r w:rsidR="005E549F" w:rsidRPr="004F63C1">
              <w:rPr>
                <w:rFonts w:cs="Arial"/>
              </w:rPr>
              <w:t xml:space="preserve">National Radiology Data Registry </w:t>
            </w:r>
            <w:r w:rsidRPr="004F63C1">
              <w:rPr>
                <w:rFonts w:cs="Arial"/>
              </w:rPr>
              <w:t>Report</w:t>
            </w:r>
          </w:p>
        </w:tc>
      </w:tr>
      <w:tr w:rsidR="00065C38" w:rsidRPr="009A5185" w14:paraId="5D5D715F" w14:textId="77777777" w:rsidTr="001D6202">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184DB379" w14:textId="436B7296" w:rsidR="007A0EC7" w:rsidRPr="007A0EC7" w:rsidRDefault="00065C38" w:rsidP="00AD309C">
            <w:pPr>
              <w:numPr>
                <w:ilvl w:val="0"/>
                <w:numId w:val="52"/>
              </w:numPr>
              <w:rPr>
                <w:rFonts w:cs="Arial"/>
                <w:i/>
                <w:iCs/>
              </w:rPr>
            </w:pPr>
            <w:r>
              <w:rPr>
                <w:rFonts w:cs="Arial"/>
              </w:rPr>
              <w:lastRenderedPageBreak/>
              <w:t>If using manual data collection, do</w:t>
            </w:r>
            <w:r w:rsidR="00937087">
              <w:rPr>
                <w:rFonts w:cs="Arial"/>
              </w:rPr>
              <w:t xml:space="preserve"> the responses in questions #6 and #7</w:t>
            </w:r>
            <w:r>
              <w:rPr>
                <w:rFonts w:cs="Arial"/>
              </w:rPr>
              <w:t xml:space="preserve"> represent a sample</w:t>
            </w:r>
            <w:r w:rsidR="007A0EC7">
              <w:rPr>
                <w:rFonts w:cs="Arial"/>
              </w:rPr>
              <w:t>?</w:t>
            </w:r>
          </w:p>
          <w:p w14:paraId="68E99787" w14:textId="41A6CB85" w:rsidR="001134C2" w:rsidRDefault="001134C2" w:rsidP="00124C42">
            <w:pPr>
              <w:rPr>
                <w:rFonts w:cs="Arial"/>
                <w:i/>
                <w:iCs/>
              </w:rPr>
            </w:pPr>
          </w:p>
          <w:p w14:paraId="74D905BE" w14:textId="18CADE15" w:rsidR="00ED77BD" w:rsidRPr="007A0EC7" w:rsidRDefault="007A0EC7" w:rsidP="00A212A4">
            <w:pPr>
              <w:ind w:left="360"/>
              <w:rPr>
                <w:rFonts w:cs="Arial"/>
                <w:i/>
                <w:iCs/>
              </w:rPr>
            </w:pPr>
            <w:r w:rsidRPr="007A0EC7">
              <w:rPr>
                <w:rStyle w:val="cf01"/>
                <w:rFonts w:ascii="Arial" w:hAnsi="Arial" w:cs="Arial"/>
                <w:i/>
                <w:iCs/>
                <w:sz w:val="20"/>
                <w:szCs w:val="20"/>
              </w:rPr>
              <w:t xml:space="preserve">If your hospital </w:t>
            </w:r>
            <w:r w:rsidR="00E1736B">
              <w:rPr>
                <w:rStyle w:val="cf01"/>
                <w:rFonts w:ascii="Arial" w:hAnsi="Arial" w:cs="Arial"/>
                <w:i/>
                <w:iCs/>
                <w:sz w:val="20"/>
                <w:szCs w:val="20"/>
              </w:rPr>
              <w:t xml:space="preserve">reviewed all cases for age </w:t>
            </w:r>
            <w:r w:rsidR="00C026EC">
              <w:rPr>
                <w:rStyle w:val="cf01"/>
                <w:rFonts w:ascii="Arial" w:hAnsi="Arial" w:cs="Arial"/>
                <w:i/>
                <w:iCs/>
                <w:sz w:val="20"/>
                <w:szCs w:val="20"/>
              </w:rPr>
              <w:t>strata</w:t>
            </w:r>
            <w:r w:rsidR="00E1736B">
              <w:rPr>
                <w:rStyle w:val="cf01"/>
                <w:rFonts w:ascii="Arial" w:hAnsi="Arial" w:cs="Arial"/>
                <w:i/>
                <w:iCs/>
                <w:sz w:val="20"/>
                <w:szCs w:val="20"/>
              </w:rPr>
              <w:t xml:space="preserve"> with fewer than 30 encounters and </w:t>
            </w:r>
            <w:r w:rsidRPr="007A0EC7">
              <w:rPr>
                <w:rStyle w:val="cf01"/>
                <w:rFonts w:ascii="Arial" w:hAnsi="Arial" w:cs="Arial"/>
                <w:i/>
                <w:iCs/>
                <w:sz w:val="20"/>
                <w:szCs w:val="20"/>
              </w:rPr>
              <w:t xml:space="preserve">sampled </w:t>
            </w:r>
            <w:r w:rsidR="00136570">
              <w:rPr>
                <w:rStyle w:val="cf01"/>
                <w:rFonts w:ascii="Arial" w:hAnsi="Arial" w:cs="Arial"/>
                <w:i/>
                <w:iCs/>
                <w:sz w:val="20"/>
                <w:szCs w:val="20"/>
              </w:rPr>
              <w:t xml:space="preserve">for </w:t>
            </w:r>
            <w:r w:rsidR="00154CC0">
              <w:rPr>
                <w:rStyle w:val="cf01"/>
                <w:rFonts w:ascii="Arial" w:hAnsi="Arial" w:cs="Arial"/>
                <w:i/>
                <w:iCs/>
                <w:sz w:val="20"/>
                <w:szCs w:val="20"/>
              </w:rPr>
              <w:t xml:space="preserve">those </w:t>
            </w:r>
            <w:r w:rsidRPr="007A0EC7">
              <w:rPr>
                <w:rStyle w:val="cf01"/>
                <w:rFonts w:ascii="Arial" w:hAnsi="Arial" w:cs="Arial"/>
                <w:i/>
                <w:iCs/>
                <w:sz w:val="20"/>
                <w:szCs w:val="20"/>
              </w:rPr>
              <w:t xml:space="preserve">age </w:t>
            </w:r>
            <w:r w:rsidR="00C026EC">
              <w:rPr>
                <w:rStyle w:val="cf01"/>
                <w:rFonts w:ascii="Arial" w:hAnsi="Arial" w:cs="Arial"/>
                <w:i/>
                <w:iCs/>
                <w:sz w:val="20"/>
                <w:szCs w:val="20"/>
              </w:rPr>
              <w:t>strata</w:t>
            </w:r>
            <w:r w:rsidR="008B25CE">
              <w:rPr>
                <w:rStyle w:val="cf01"/>
                <w:rFonts w:ascii="Arial" w:hAnsi="Arial" w:cs="Arial"/>
                <w:i/>
                <w:iCs/>
                <w:sz w:val="20"/>
                <w:szCs w:val="20"/>
              </w:rPr>
              <w:t xml:space="preserve"> </w:t>
            </w:r>
            <w:r w:rsidRPr="007A0EC7">
              <w:rPr>
                <w:rStyle w:val="cf01"/>
                <w:rFonts w:ascii="Arial" w:hAnsi="Arial" w:cs="Arial"/>
                <w:i/>
                <w:iCs/>
                <w:sz w:val="20"/>
                <w:szCs w:val="20"/>
              </w:rPr>
              <w:t xml:space="preserve">with greater than 30 </w:t>
            </w:r>
            <w:r w:rsidR="00650086">
              <w:rPr>
                <w:rStyle w:val="cf01"/>
                <w:rFonts w:ascii="Arial" w:hAnsi="Arial" w:cs="Arial"/>
                <w:i/>
                <w:iCs/>
                <w:sz w:val="20"/>
                <w:szCs w:val="20"/>
              </w:rPr>
              <w:t>encounters</w:t>
            </w:r>
            <w:r w:rsidR="004F1475" w:rsidRPr="007A0EC7">
              <w:rPr>
                <w:rStyle w:val="cf01"/>
                <w:rFonts w:ascii="Arial" w:hAnsi="Arial" w:cs="Arial"/>
                <w:i/>
                <w:iCs/>
                <w:sz w:val="20"/>
                <w:szCs w:val="20"/>
              </w:rPr>
              <w:t>,</w:t>
            </w:r>
            <w:r w:rsidRPr="007A0EC7">
              <w:rPr>
                <w:rStyle w:val="cf01"/>
                <w:rFonts w:ascii="Arial" w:hAnsi="Arial" w:cs="Arial"/>
                <w:i/>
                <w:iCs/>
                <w:sz w:val="20"/>
                <w:szCs w:val="20"/>
              </w:rPr>
              <w:t xml:space="preserve"> </w:t>
            </w:r>
            <w:r w:rsidR="00E27AB9">
              <w:rPr>
                <w:rStyle w:val="cf01"/>
                <w:rFonts w:ascii="Arial" w:hAnsi="Arial" w:cs="Arial"/>
                <w:i/>
                <w:iCs/>
                <w:sz w:val="20"/>
                <w:szCs w:val="20"/>
              </w:rPr>
              <w:t>select</w:t>
            </w:r>
            <w:r w:rsidR="00E27AB9" w:rsidRPr="007A0EC7">
              <w:rPr>
                <w:rStyle w:val="cf01"/>
                <w:rFonts w:ascii="Arial" w:hAnsi="Arial" w:cs="Arial"/>
                <w:i/>
                <w:iCs/>
                <w:sz w:val="20"/>
                <w:szCs w:val="20"/>
              </w:rPr>
              <w:t xml:space="preserve"> </w:t>
            </w:r>
            <w:r w:rsidRPr="007A0EC7">
              <w:rPr>
                <w:rStyle w:val="cf01"/>
                <w:rFonts w:ascii="Arial" w:hAnsi="Arial" w:cs="Arial"/>
                <w:i/>
                <w:iCs/>
                <w:sz w:val="20"/>
                <w:szCs w:val="20"/>
              </w:rPr>
              <w:t>“yes.”</w:t>
            </w:r>
          </w:p>
        </w:tc>
        <w:tc>
          <w:tcPr>
            <w:tcW w:w="2918" w:type="dxa"/>
            <w:tcBorders>
              <w:top w:val="single" w:sz="4" w:space="0" w:color="auto"/>
              <w:left w:val="single" w:sz="4" w:space="0" w:color="auto"/>
              <w:bottom w:val="single" w:sz="4" w:space="0" w:color="auto"/>
              <w:right w:val="single" w:sz="4" w:space="0" w:color="auto"/>
            </w:tcBorders>
            <w:vAlign w:val="center"/>
          </w:tcPr>
          <w:p w14:paraId="44BE3FE3" w14:textId="487CD62C" w:rsidR="00065C38" w:rsidRPr="004F63C1" w:rsidRDefault="00065C38" w:rsidP="00AD309C">
            <w:pPr>
              <w:pStyle w:val="ListParagraph"/>
              <w:numPr>
                <w:ilvl w:val="0"/>
                <w:numId w:val="324"/>
              </w:numPr>
              <w:rPr>
                <w:rFonts w:cs="Arial"/>
                <w:iCs/>
              </w:rPr>
            </w:pPr>
            <w:r w:rsidRPr="004F63C1">
              <w:rPr>
                <w:rFonts w:cs="Arial"/>
                <w:iCs/>
              </w:rPr>
              <w:t>Yes</w:t>
            </w:r>
          </w:p>
          <w:p w14:paraId="51A5B6AA" w14:textId="330521E0" w:rsidR="001134C2" w:rsidRPr="00897A3E" w:rsidRDefault="00065C38" w:rsidP="00AD309C">
            <w:pPr>
              <w:pStyle w:val="ListParagraph"/>
              <w:numPr>
                <w:ilvl w:val="0"/>
                <w:numId w:val="324"/>
              </w:numPr>
              <w:rPr>
                <w:rFonts w:cs="Arial"/>
                <w:i/>
              </w:rPr>
            </w:pPr>
            <w:r w:rsidRPr="004F63C1">
              <w:rPr>
                <w:rFonts w:cs="Arial"/>
                <w:iCs/>
              </w:rPr>
              <w:t>No</w:t>
            </w:r>
          </w:p>
        </w:tc>
      </w:tr>
    </w:tbl>
    <w:p w14:paraId="64D32CA4" w14:textId="3185DE11" w:rsidR="00332D42" w:rsidRPr="00013A27" w:rsidRDefault="00332D42" w:rsidP="00B224AF">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77552070" w14:textId="77777777" w:rsidTr="00A212A4">
        <w:trPr>
          <w:trHeight w:val="1440"/>
        </w:trPr>
        <w:tc>
          <w:tcPr>
            <w:tcW w:w="9994" w:type="dxa"/>
            <w:gridSpan w:val="5"/>
            <w:tcBorders>
              <w:bottom w:val="single" w:sz="4" w:space="0" w:color="auto"/>
            </w:tcBorders>
            <w:vAlign w:val="center"/>
          </w:tcPr>
          <w:p w14:paraId="39C29C41" w14:textId="08A0B337" w:rsidR="00125826" w:rsidRPr="009A5185" w:rsidRDefault="00401C2A" w:rsidP="00AD309C">
            <w:pPr>
              <w:numPr>
                <w:ilvl w:val="0"/>
                <w:numId w:val="52"/>
              </w:numPr>
              <w:contextualSpacing/>
              <w:rPr>
                <w:rFonts w:cs="Arial"/>
                <w:i/>
                <w:snapToGrid w:val="0"/>
              </w:rPr>
            </w:pPr>
            <w:r w:rsidRPr="009A5185">
              <w:rPr>
                <w:rFonts w:cs="Arial"/>
              </w:rPr>
              <w:t>E</w:t>
            </w:r>
            <w:r w:rsidR="000C0434" w:rsidRPr="009A5185">
              <w:rPr>
                <w:rFonts w:cs="Arial"/>
              </w:rPr>
              <w:t>nter</w:t>
            </w:r>
            <w:r w:rsidR="00125826" w:rsidRPr="009A5185">
              <w:rPr>
                <w:rFonts w:cs="Arial"/>
              </w:rPr>
              <w:t xml:space="preserve"> 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LP</w:t>
            </w:r>
            <w:r w:rsidR="00B02C5D" w:rsidRPr="00522212">
              <w:rPr>
                <w:rFonts w:cs="Arial"/>
              </w:rPr>
              <w:t>)</w:t>
            </w:r>
            <w:r w:rsidR="00125826" w:rsidRPr="00522212">
              <w:rPr>
                <w:rFonts w:cs="Arial"/>
              </w:rPr>
              <w:t xml:space="preserve"> in</w:t>
            </w:r>
            <w:r w:rsidR="00125826" w:rsidRPr="009A5185">
              <w:rPr>
                <w:rFonts w:cs="Arial"/>
              </w:rPr>
              <w:t xml:space="preserve"> </w:t>
            </w:r>
            <w:r w:rsidR="00125826" w:rsidRPr="009A5185">
              <w:rPr>
                <w:rFonts w:cs="Arial"/>
                <w:b/>
              </w:rPr>
              <w:t>head</w:t>
            </w:r>
            <w:r w:rsidR="00125826" w:rsidRPr="009A5185">
              <w:rPr>
                <w:rFonts w:cs="Arial"/>
              </w:rPr>
              <w:t xml:space="preserve"> scans for pediatric patients for each age stratum</w:t>
            </w:r>
            <w:r w:rsidR="00BF5577">
              <w:rPr>
                <w:rFonts w:cs="Arial"/>
              </w:rPr>
              <w:t xml:space="preserve"> standardized to 16cm phantoms</w:t>
            </w:r>
            <w:r w:rsidR="00B07F7A" w:rsidRPr="009A5185">
              <w:rPr>
                <w:rFonts w:cs="Arial"/>
              </w:rPr>
              <w:t>.</w:t>
            </w:r>
          </w:p>
          <w:p w14:paraId="79F13EF4" w14:textId="77777777" w:rsidR="00125826" w:rsidRPr="009A5185" w:rsidRDefault="00125826" w:rsidP="00B02C5D">
            <w:pPr>
              <w:contextualSpacing/>
              <w:rPr>
                <w:rFonts w:cs="Arial"/>
                <w:i/>
                <w:snapToGrid w:val="0"/>
              </w:rPr>
            </w:pPr>
          </w:p>
          <w:p w14:paraId="721A55A9" w14:textId="39B6967C" w:rsidR="00B529B7" w:rsidRPr="009A5185" w:rsidRDefault="009A0347" w:rsidP="00A212A4">
            <w:pPr>
              <w:ind w:left="360"/>
              <w:contextualSpacing/>
              <w:rPr>
                <w:rFonts w:cs="Arial"/>
                <w:i/>
                <w:snapToGrid w:val="0"/>
              </w:rPr>
            </w:pPr>
            <w:r w:rsidRPr="009A5185">
              <w:rPr>
                <w:rFonts w:cs="Arial"/>
                <w:i/>
                <w:snapToGrid w:val="0"/>
              </w:rPr>
              <w:t>If the number of encounters</w:t>
            </w:r>
            <w:r w:rsidR="00125826" w:rsidRPr="009A5185">
              <w:rPr>
                <w:rFonts w:cs="Arial"/>
                <w:i/>
                <w:snapToGrid w:val="0"/>
              </w:rPr>
              <w:t xml:space="preserve"> for an age stratum is less than 10</w:t>
            </w:r>
            <w:r w:rsidR="00B02C5D" w:rsidRPr="009A5185">
              <w:rPr>
                <w:rFonts w:cs="Arial"/>
                <w:i/>
                <w:snapToGrid w:val="0"/>
              </w:rPr>
              <w:t xml:space="preserve"> (in column a)</w:t>
            </w:r>
            <w:r w:rsidR="00125826" w:rsidRPr="009A5185">
              <w:rPr>
                <w:rFonts w:cs="Arial"/>
                <w:i/>
                <w:snapToGrid w:val="0"/>
              </w:rPr>
              <w:t xml:space="preserve">, skip </w:t>
            </w:r>
            <w:r w:rsidR="00B02C5D" w:rsidRPr="009A5185">
              <w:rPr>
                <w:rFonts w:cs="Arial"/>
                <w:i/>
                <w:snapToGrid w:val="0"/>
              </w:rPr>
              <w:t xml:space="preserve">columns b, c, and d and then move </w:t>
            </w:r>
            <w:r w:rsidR="00125826" w:rsidRPr="009A5185">
              <w:rPr>
                <w:rFonts w:cs="Arial"/>
                <w:i/>
                <w:snapToGrid w:val="0"/>
              </w:rPr>
              <w:t>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3E14DF">
              <w:rPr>
                <w:rFonts w:cs="Arial"/>
                <w:i/>
              </w:rPr>
              <w:t>a</w:t>
            </w:r>
            <w:r w:rsidR="006934A3">
              <w:rPr>
                <w:rFonts w:cs="Arial"/>
                <w:i/>
              </w:rPr>
              <w:t xml:space="preserve"> have less than 10 encounters.</w:t>
            </w:r>
          </w:p>
        </w:tc>
      </w:tr>
      <w:tr w:rsidR="00125826" w:rsidRPr="009A5185" w14:paraId="276937B3" w14:textId="77777777" w:rsidTr="0088552D">
        <w:tc>
          <w:tcPr>
            <w:tcW w:w="2498" w:type="dxa"/>
            <w:vMerge w:val="restart"/>
            <w:vAlign w:val="center"/>
          </w:tcPr>
          <w:p w14:paraId="17CA6632" w14:textId="2CB7D822" w:rsidR="00125826" w:rsidRPr="009A5185" w:rsidRDefault="00125826" w:rsidP="00C90CC3">
            <w:pPr>
              <w:ind w:left="360"/>
              <w:contextualSpacing/>
              <w:rPr>
                <w:rFonts w:cs="Arial"/>
                <w:b/>
              </w:rPr>
            </w:pPr>
            <w:r w:rsidRPr="009A5185">
              <w:rPr>
                <w:rFonts w:cs="Arial"/>
                <w:b/>
              </w:rPr>
              <w:t xml:space="preserve">Age </w:t>
            </w:r>
            <w:r w:rsidR="00C026EC">
              <w:rPr>
                <w:rFonts w:cs="Arial"/>
                <w:b/>
              </w:rPr>
              <w:t>Stratum</w:t>
            </w:r>
          </w:p>
        </w:tc>
        <w:tc>
          <w:tcPr>
            <w:tcW w:w="7496" w:type="dxa"/>
            <w:gridSpan w:val="4"/>
            <w:shd w:val="clear" w:color="auto" w:fill="D9D9D9" w:themeFill="background1" w:themeFillShade="D9"/>
            <w:vAlign w:val="center"/>
          </w:tcPr>
          <w:p w14:paraId="4ABF493B" w14:textId="77777777" w:rsidR="00125826" w:rsidRPr="009A5185" w:rsidRDefault="00125826" w:rsidP="00C90CC3">
            <w:pPr>
              <w:ind w:left="360"/>
              <w:contextualSpacing/>
              <w:jc w:val="center"/>
              <w:rPr>
                <w:rFonts w:cs="Arial"/>
                <w:b/>
              </w:rPr>
            </w:pPr>
            <w:r w:rsidRPr="009A5185">
              <w:rPr>
                <w:rFonts w:cs="Arial"/>
                <w:b/>
              </w:rPr>
              <w:t>HEAD</w:t>
            </w:r>
          </w:p>
        </w:tc>
      </w:tr>
      <w:tr w:rsidR="00125826" w:rsidRPr="009A5185" w14:paraId="0CC63AB1" w14:textId="77777777" w:rsidTr="0088552D">
        <w:tc>
          <w:tcPr>
            <w:tcW w:w="2498" w:type="dxa"/>
            <w:vMerge/>
            <w:vAlign w:val="center"/>
          </w:tcPr>
          <w:p w14:paraId="0A8A8AA6" w14:textId="77777777" w:rsidR="00125826" w:rsidRPr="009A5185" w:rsidRDefault="00125826" w:rsidP="00C90CC3">
            <w:pPr>
              <w:ind w:left="360"/>
              <w:contextualSpacing/>
              <w:rPr>
                <w:rFonts w:cs="Arial"/>
                <w:b/>
              </w:rPr>
            </w:pPr>
          </w:p>
        </w:tc>
        <w:tc>
          <w:tcPr>
            <w:tcW w:w="1874" w:type="dxa"/>
            <w:vAlign w:val="center"/>
          </w:tcPr>
          <w:p w14:paraId="7FF5B3C1"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0FFDEED3"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1BBFC3EF"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26CC72E7"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0C60E1E9" w14:textId="77777777" w:rsidR="00125826" w:rsidRPr="009A5185" w:rsidRDefault="003736C5" w:rsidP="00C90CC3">
            <w:pPr>
              <w:contextualSpacing/>
              <w:rPr>
                <w:rFonts w:cs="Arial"/>
                <w:b/>
              </w:rPr>
            </w:pPr>
            <w:r w:rsidRPr="009A5185">
              <w:rPr>
                <w:rFonts w:cs="Arial"/>
                <w:b/>
              </w:rPr>
              <w:t>(c</w:t>
            </w:r>
            <w:r w:rsidR="00125826" w:rsidRPr="009A5185">
              <w:rPr>
                <w:rFonts w:cs="Arial"/>
                <w:b/>
              </w:rPr>
              <w:t xml:space="preserve">) </w:t>
            </w:r>
          </w:p>
          <w:p w14:paraId="7BC760E3"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2ADCDBFA"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75EFD4DE"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125826" w:rsidRPr="009A5185" w14:paraId="3864580C" w14:textId="77777777" w:rsidTr="0088552D">
        <w:tc>
          <w:tcPr>
            <w:tcW w:w="2498" w:type="dxa"/>
          </w:tcPr>
          <w:p w14:paraId="2BC65D76" w14:textId="77777777" w:rsidR="00125826" w:rsidRPr="009A5185" w:rsidRDefault="00125826" w:rsidP="00C90CC3">
            <w:pPr>
              <w:jc w:val="center"/>
              <w:rPr>
                <w:rFonts w:cs="Arial"/>
              </w:rPr>
            </w:pPr>
            <w:r w:rsidRPr="009A5185">
              <w:rPr>
                <w:rFonts w:cs="Arial"/>
              </w:rPr>
              <w:t>&lt; 1 year</w:t>
            </w:r>
          </w:p>
        </w:tc>
        <w:tc>
          <w:tcPr>
            <w:tcW w:w="1874" w:type="dxa"/>
            <w:vAlign w:val="center"/>
          </w:tcPr>
          <w:p w14:paraId="73FC4471" w14:textId="77777777" w:rsidR="00125826" w:rsidRPr="009A5185" w:rsidRDefault="00125826" w:rsidP="00C90CC3">
            <w:pPr>
              <w:ind w:left="360"/>
              <w:contextualSpacing/>
              <w:rPr>
                <w:rFonts w:cs="Arial"/>
                <w:b/>
              </w:rPr>
            </w:pPr>
          </w:p>
        </w:tc>
        <w:tc>
          <w:tcPr>
            <w:tcW w:w="1874" w:type="dxa"/>
            <w:vAlign w:val="center"/>
          </w:tcPr>
          <w:p w14:paraId="2FDA9551" w14:textId="77777777" w:rsidR="00125826" w:rsidRPr="009A5185" w:rsidRDefault="00125826" w:rsidP="00C90CC3">
            <w:pPr>
              <w:ind w:left="360"/>
              <w:contextualSpacing/>
              <w:rPr>
                <w:rFonts w:cs="Arial"/>
                <w:b/>
              </w:rPr>
            </w:pPr>
          </w:p>
        </w:tc>
        <w:tc>
          <w:tcPr>
            <w:tcW w:w="1811" w:type="dxa"/>
            <w:vAlign w:val="center"/>
          </w:tcPr>
          <w:p w14:paraId="6F9F1E69" w14:textId="77777777" w:rsidR="00125826" w:rsidRPr="009A5185" w:rsidRDefault="00125826" w:rsidP="00C90CC3">
            <w:pPr>
              <w:ind w:left="360"/>
              <w:contextualSpacing/>
              <w:rPr>
                <w:rFonts w:cs="Arial"/>
                <w:b/>
              </w:rPr>
            </w:pPr>
          </w:p>
        </w:tc>
        <w:tc>
          <w:tcPr>
            <w:tcW w:w="1937" w:type="dxa"/>
            <w:vAlign w:val="center"/>
          </w:tcPr>
          <w:p w14:paraId="465EA81E" w14:textId="77777777" w:rsidR="00125826" w:rsidRPr="009A5185" w:rsidRDefault="00125826" w:rsidP="00C90CC3">
            <w:pPr>
              <w:ind w:left="360"/>
              <w:contextualSpacing/>
              <w:rPr>
                <w:rFonts w:cs="Arial"/>
                <w:b/>
              </w:rPr>
            </w:pPr>
          </w:p>
        </w:tc>
      </w:tr>
      <w:tr w:rsidR="00125826" w:rsidRPr="009A5185" w14:paraId="585048FD" w14:textId="77777777" w:rsidTr="0088552D">
        <w:tc>
          <w:tcPr>
            <w:tcW w:w="2498" w:type="dxa"/>
          </w:tcPr>
          <w:p w14:paraId="7C929355" w14:textId="77777777" w:rsidR="00125826"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E2B0EF4" w14:textId="77777777" w:rsidR="00125826" w:rsidRPr="009A5185" w:rsidRDefault="00125826" w:rsidP="00C90CC3">
            <w:pPr>
              <w:ind w:left="360"/>
              <w:contextualSpacing/>
              <w:rPr>
                <w:rFonts w:cs="Arial"/>
                <w:b/>
              </w:rPr>
            </w:pPr>
          </w:p>
        </w:tc>
        <w:tc>
          <w:tcPr>
            <w:tcW w:w="1874" w:type="dxa"/>
            <w:vAlign w:val="center"/>
          </w:tcPr>
          <w:p w14:paraId="74E96FD8" w14:textId="77777777" w:rsidR="00125826" w:rsidRPr="009A5185" w:rsidRDefault="00125826" w:rsidP="00C90CC3">
            <w:pPr>
              <w:ind w:left="360"/>
              <w:contextualSpacing/>
              <w:rPr>
                <w:rFonts w:cs="Arial"/>
                <w:b/>
              </w:rPr>
            </w:pPr>
          </w:p>
        </w:tc>
        <w:tc>
          <w:tcPr>
            <w:tcW w:w="1811" w:type="dxa"/>
            <w:vAlign w:val="center"/>
          </w:tcPr>
          <w:p w14:paraId="3A749D11" w14:textId="77777777" w:rsidR="00125826" w:rsidRPr="009A5185" w:rsidRDefault="00125826" w:rsidP="00C90CC3">
            <w:pPr>
              <w:ind w:left="360"/>
              <w:contextualSpacing/>
              <w:rPr>
                <w:rFonts w:cs="Arial"/>
                <w:b/>
              </w:rPr>
            </w:pPr>
          </w:p>
        </w:tc>
        <w:tc>
          <w:tcPr>
            <w:tcW w:w="1937" w:type="dxa"/>
            <w:vAlign w:val="center"/>
          </w:tcPr>
          <w:p w14:paraId="26BA68B9" w14:textId="77777777" w:rsidR="00125826" w:rsidRPr="009A5185" w:rsidRDefault="00125826" w:rsidP="00C90CC3">
            <w:pPr>
              <w:ind w:left="360"/>
              <w:contextualSpacing/>
              <w:rPr>
                <w:rFonts w:cs="Arial"/>
                <w:b/>
              </w:rPr>
            </w:pPr>
          </w:p>
        </w:tc>
      </w:tr>
      <w:tr w:rsidR="00125826" w:rsidRPr="009A5185" w14:paraId="1458C732" w14:textId="77777777" w:rsidTr="0088552D">
        <w:tc>
          <w:tcPr>
            <w:tcW w:w="2498" w:type="dxa"/>
          </w:tcPr>
          <w:p w14:paraId="1B0CEC34" w14:textId="77777777" w:rsidR="00125826" w:rsidRPr="009A5185" w:rsidRDefault="007E3461" w:rsidP="00C90CC3">
            <w:pPr>
              <w:jc w:val="center"/>
              <w:rPr>
                <w:rFonts w:cs="Arial"/>
              </w:rPr>
            </w:pPr>
            <w:r w:rsidRPr="009A5185">
              <w:rPr>
                <w:rFonts w:cs="Arial"/>
              </w:rPr>
              <w:t>5 - 9</w:t>
            </w:r>
          </w:p>
        </w:tc>
        <w:tc>
          <w:tcPr>
            <w:tcW w:w="1874" w:type="dxa"/>
            <w:vAlign w:val="center"/>
          </w:tcPr>
          <w:p w14:paraId="59CE35A5" w14:textId="77777777" w:rsidR="00125826" w:rsidRPr="009A5185" w:rsidRDefault="00125826" w:rsidP="00C90CC3">
            <w:pPr>
              <w:ind w:left="360"/>
              <w:contextualSpacing/>
              <w:rPr>
                <w:rFonts w:cs="Arial"/>
                <w:b/>
              </w:rPr>
            </w:pPr>
          </w:p>
        </w:tc>
        <w:tc>
          <w:tcPr>
            <w:tcW w:w="1874" w:type="dxa"/>
            <w:vAlign w:val="center"/>
          </w:tcPr>
          <w:p w14:paraId="56ECE1F7" w14:textId="77777777" w:rsidR="00125826" w:rsidRPr="009A5185" w:rsidRDefault="00125826" w:rsidP="00C90CC3">
            <w:pPr>
              <w:ind w:left="360"/>
              <w:contextualSpacing/>
              <w:rPr>
                <w:rFonts w:cs="Arial"/>
                <w:b/>
              </w:rPr>
            </w:pPr>
          </w:p>
        </w:tc>
        <w:tc>
          <w:tcPr>
            <w:tcW w:w="1811" w:type="dxa"/>
            <w:vAlign w:val="center"/>
          </w:tcPr>
          <w:p w14:paraId="58A5B791" w14:textId="77777777" w:rsidR="00125826" w:rsidRPr="009A5185" w:rsidRDefault="00125826" w:rsidP="00C90CC3">
            <w:pPr>
              <w:ind w:left="360"/>
              <w:contextualSpacing/>
              <w:rPr>
                <w:rFonts w:cs="Arial"/>
                <w:b/>
              </w:rPr>
            </w:pPr>
          </w:p>
        </w:tc>
        <w:tc>
          <w:tcPr>
            <w:tcW w:w="1937" w:type="dxa"/>
            <w:vAlign w:val="center"/>
          </w:tcPr>
          <w:p w14:paraId="688012A9" w14:textId="77777777" w:rsidR="00125826" w:rsidRPr="009A5185" w:rsidRDefault="00125826" w:rsidP="00C90CC3">
            <w:pPr>
              <w:ind w:left="360"/>
              <w:contextualSpacing/>
              <w:rPr>
                <w:rFonts w:cs="Arial"/>
                <w:b/>
              </w:rPr>
            </w:pPr>
          </w:p>
        </w:tc>
      </w:tr>
      <w:tr w:rsidR="00125826" w:rsidRPr="009A5185" w14:paraId="1613F7E6" w14:textId="77777777" w:rsidTr="0088552D">
        <w:tc>
          <w:tcPr>
            <w:tcW w:w="2498" w:type="dxa"/>
            <w:tcBorders>
              <w:bottom w:val="single" w:sz="4" w:space="0" w:color="auto"/>
            </w:tcBorders>
          </w:tcPr>
          <w:p w14:paraId="2CDE8EEC" w14:textId="77777777" w:rsidR="00125826" w:rsidRPr="009A5185" w:rsidRDefault="007E3461" w:rsidP="00C90CC3">
            <w:pPr>
              <w:jc w:val="center"/>
              <w:rPr>
                <w:rFonts w:cs="Arial"/>
              </w:rPr>
            </w:pPr>
            <w:r w:rsidRPr="009A5185">
              <w:rPr>
                <w:rFonts w:cs="Arial"/>
              </w:rPr>
              <w:t>10 - 14</w:t>
            </w:r>
          </w:p>
        </w:tc>
        <w:tc>
          <w:tcPr>
            <w:tcW w:w="1874" w:type="dxa"/>
            <w:vAlign w:val="center"/>
          </w:tcPr>
          <w:p w14:paraId="711DD1B1" w14:textId="77777777" w:rsidR="00125826" w:rsidRPr="009A5185" w:rsidRDefault="00125826" w:rsidP="00C90CC3">
            <w:pPr>
              <w:ind w:left="360"/>
              <w:contextualSpacing/>
              <w:rPr>
                <w:rFonts w:cs="Arial"/>
                <w:b/>
              </w:rPr>
            </w:pPr>
          </w:p>
        </w:tc>
        <w:tc>
          <w:tcPr>
            <w:tcW w:w="1874" w:type="dxa"/>
            <w:vAlign w:val="center"/>
          </w:tcPr>
          <w:p w14:paraId="20026AF7"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17CE3C5B"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DEE327E" w14:textId="77777777" w:rsidR="00125826" w:rsidRPr="009A5185" w:rsidRDefault="00125826" w:rsidP="00C90CC3">
            <w:pPr>
              <w:ind w:left="360"/>
              <w:contextualSpacing/>
              <w:rPr>
                <w:rFonts w:cs="Arial"/>
                <w:b/>
              </w:rPr>
            </w:pPr>
          </w:p>
        </w:tc>
      </w:tr>
      <w:tr w:rsidR="00125826" w:rsidRPr="009A5185" w14:paraId="34AC2A44" w14:textId="77777777" w:rsidTr="0088552D">
        <w:tc>
          <w:tcPr>
            <w:tcW w:w="2498" w:type="dxa"/>
            <w:tcBorders>
              <w:bottom w:val="single" w:sz="4" w:space="0" w:color="auto"/>
            </w:tcBorders>
          </w:tcPr>
          <w:p w14:paraId="1719EA28" w14:textId="77777777" w:rsidR="00125826"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5838AB77" w14:textId="77777777" w:rsidR="00125826" w:rsidRPr="009A5185" w:rsidRDefault="00125826" w:rsidP="00C90CC3">
            <w:pPr>
              <w:ind w:left="360"/>
              <w:contextualSpacing/>
              <w:rPr>
                <w:rFonts w:cs="Arial"/>
                <w:b/>
              </w:rPr>
            </w:pPr>
          </w:p>
        </w:tc>
        <w:tc>
          <w:tcPr>
            <w:tcW w:w="1874" w:type="dxa"/>
            <w:tcBorders>
              <w:bottom w:val="single" w:sz="4" w:space="0" w:color="auto"/>
            </w:tcBorders>
            <w:vAlign w:val="center"/>
          </w:tcPr>
          <w:p w14:paraId="1116D125"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336234E9"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9949886" w14:textId="77777777" w:rsidR="00125826" w:rsidRPr="009A5185" w:rsidRDefault="00125826" w:rsidP="00C90CC3">
            <w:pPr>
              <w:ind w:left="360"/>
              <w:contextualSpacing/>
              <w:rPr>
                <w:rFonts w:cs="Arial"/>
                <w:b/>
              </w:rPr>
            </w:pPr>
          </w:p>
        </w:tc>
      </w:tr>
    </w:tbl>
    <w:p w14:paraId="4BDE4786" w14:textId="77777777" w:rsidR="009F3018" w:rsidRPr="007A0EC7" w:rsidRDefault="009F3018"/>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2FD2C983" w14:textId="77777777" w:rsidTr="00A212A4">
        <w:trPr>
          <w:trHeight w:val="1440"/>
        </w:trPr>
        <w:tc>
          <w:tcPr>
            <w:tcW w:w="9994" w:type="dxa"/>
            <w:gridSpan w:val="5"/>
            <w:tcBorders>
              <w:left w:val="single" w:sz="4" w:space="0" w:color="auto"/>
              <w:right w:val="single" w:sz="4" w:space="0" w:color="auto"/>
            </w:tcBorders>
            <w:vAlign w:val="center"/>
          </w:tcPr>
          <w:p w14:paraId="137D682B" w14:textId="1807F50D" w:rsidR="00125826" w:rsidRPr="009A5185" w:rsidRDefault="00401C2A" w:rsidP="00AD309C">
            <w:pPr>
              <w:numPr>
                <w:ilvl w:val="0"/>
                <w:numId w:val="52"/>
              </w:numPr>
              <w:contextualSpacing/>
              <w:rPr>
                <w:rFonts w:cs="Arial"/>
                <w:i/>
                <w:snapToGrid w:val="0"/>
              </w:rPr>
            </w:pPr>
            <w:r w:rsidRPr="009A5185">
              <w:rPr>
                <w:rFonts w:cs="Arial"/>
              </w:rPr>
              <w:t>E</w:t>
            </w:r>
            <w:r w:rsidR="00654269" w:rsidRPr="009A5185">
              <w:rPr>
                <w:rFonts w:cs="Arial"/>
              </w:rPr>
              <w:t xml:space="preserve">nter </w:t>
            </w:r>
            <w:r w:rsidR="00125826" w:rsidRPr="009A5185">
              <w:rPr>
                <w:rFonts w:cs="Arial"/>
              </w:rPr>
              <w:t xml:space="preserve">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w:t>
            </w:r>
            <w:r w:rsidR="00B02C5D" w:rsidRPr="00522212">
              <w:rPr>
                <w:rFonts w:cs="Arial"/>
              </w:rPr>
              <w:t>LP)</w:t>
            </w:r>
            <w:r w:rsidR="00125826" w:rsidRPr="00522212">
              <w:rPr>
                <w:rFonts w:cs="Arial"/>
              </w:rPr>
              <w:t xml:space="preserve"> in</w:t>
            </w:r>
            <w:r w:rsidR="00125826" w:rsidRPr="009A5185">
              <w:rPr>
                <w:rFonts w:cs="Arial"/>
              </w:rPr>
              <w:t xml:space="preserve"> </w:t>
            </w:r>
            <w:r w:rsidR="00125826" w:rsidRPr="009A5185">
              <w:rPr>
                <w:rFonts w:cs="Arial"/>
                <w:b/>
              </w:rPr>
              <w:t>abdomen/pelvis</w:t>
            </w:r>
            <w:r w:rsidR="00125826" w:rsidRPr="009A5185">
              <w:rPr>
                <w:rFonts w:cs="Arial"/>
              </w:rPr>
              <w:t xml:space="preserve"> scans for pediatric patients for each age stratum</w:t>
            </w:r>
            <w:r w:rsidR="00BF5577">
              <w:rPr>
                <w:rFonts w:cs="Arial"/>
              </w:rPr>
              <w:t xml:space="preserve"> standardized to 32cm phantoms</w:t>
            </w:r>
            <w:r w:rsidR="00B07F7A" w:rsidRPr="009A5185">
              <w:rPr>
                <w:rFonts w:cs="Arial"/>
              </w:rPr>
              <w:t>.</w:t>
            </w:r>
          </w:p>
          <w:p w14:paraId="4D11E2E8" w14:textId="77777777" w:rsidR="00125826" w:rsidRPr="009A5185" w:rsidRDefault="00125826" w:rsidP="00B02C5D">
            <w:pPr>
              <w:contextualSpacing/>
              <w:rPr>
                <w:rFonts w:cs="Arial"/>
                <w:i/>
                <w:snapToGrid w:val="0"/>
              </w:rPr>
            </w:pPr>
          </w:p>
          <w:p w14:paraId="6231E95F" w14:textId="23EB55F6" w:rsidR="00B529B7" w:rsidRPr="00A212A4" w:rsidRDefault="009A0347" w:rsidP="00A212A4">
            <w:pPr>
              <w:ind w:left="360"/>
              <w:contextualSpacing/>
              <w:rPr>
                <w:rFonts w:cs="Arial"/>
                <w:i/>
                <w:snapToGrid w:val="0"/>
              </w:rPr>
            </w:pPr>
            <w:r w:rsidRPr="009A5185">
              <w:rPr>
                <w:rFonts w:cs="Arial"/>
                <w:i/>
                <w:snapToGrid w:val="0"/>
              </w:rPr>
              <w:t>If the number of encounters</w:t>
            </w:r>
            <w:r w:rsidR="00B02C5D" w:rsidRPr="009A5185">
              <w:rPr>
                <w:rFonts w:cs="Arial"/>
                <w:i/>
                <w:snapToGrid w:val="0"/>
              </w:rPr>
              <w:t xml:space="preserve"> for an age stratum is less than 10 (in column a), skip columns b, c, and d and then move 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E95C58">
              <w:rPr>
                <w:rFonts w:cs="Arial"/>
                <w:i/>
              </w:rPr>
              <w:t>a</w:t>
            </w:r>
            <w:r w:rsidR="006934A3">
              <w:rPr>
                <w:rFonts w:cs="Arial"/>
                <w:i/>
              </w:rPr>
              <w:t xml:space="preserve"> have less than 10 encounters.</w:t>
            </w:r>
          </w:p>
        </w:tc>
      </w:tr>
      <w:tr w:rsidR="00125826" w:rsidRPr="009A5185" w14:paraId="7A2E6AAD" w14:textId="77777777" w:rsidTr="009F3018">
        <w:tc>
          <w:tcPr>
            <w:tcW w:w="2498" w:type="dxa"/>
            <w:vMerge w:val="restart"/>
            <w:vAlign w:val="center"/>
          </w:tcPr>
          <w:p w14:paraId="448984ED" w14:textId="164D8E65" w:rsidR="00125826" w:rsidRPr="009A5185" w:rsidRDefault="00125826" w:rsidP="00C90CC3">
            <w:pPr>
              <w:ind w:left="360"/>
              <w:contextualSpacing/>
              <w:rPr>
                <w:rFonts w:cs="Arial"/>
                <w:b/>
              </w:rPr>
            </w:pPr>
            <w:r w:rsidRPr="009A5185">
              <w:rPr>
                <w:rFonts w:cs="Arial"/>
                <w:b/>
              </w:rPr>
              <w:t xml:space="preserve">Age </w:t>
            </w:r>
            <w:r w:rsidR="00E95C58">
              <w:rPr>
                <w:rFonts w:cs="Arial"/>
                <w:b/>
              </w:rPr>
              <w:t>Stratum</w:t>
            </w:r>
          </w:p>
        </w:tc>
        <w:tc>
          <w:tcPr>
            <w:tcW w:w="7496" w:type="dxa"/>
            <w:gridSpan w:val="4"/>
            <w:shd w:val="clear" w:color="auto" w:fill="D9D9D9" w:themeFill="background1" w:themeFillShade="D9"/>
            <w:vAlign w:val="center"/>
          </w:tcPr>
          <w:p w14:paraId="6ABD45DF" w14:textId="77777777" w:rsidR="00125826" w:rsidRPr="009A5185" w:rsidRDefault="00125826" w:rsidP="00C90CC3">
            <w:pPr>
              <w:ind w:left="360"/>
              <w:contextualSpacing/>
              <w:jc w:val="center"/>
              <w:rPr>
                <w:rFonts w:cs="Arial"/>
                <w:b/>
              </w:rPr>
            </w:pPr>
            <w:r w:rsidRPr="009A5185">
              <w:rPr>
                <w:rFonts w:cs="Arial"/>
                <w:b/>
              </w:rPr>
              <w:t>ABDOMEN/PELVIS</w:t>
            </w:r>
          </w:p>
        </w:tc>
      </w:tr>
      <w:tr w:rsidR="00125826" w:rsidRPr="009A5185" w14:paraId="1EC1199C" w14:textId="77777777" w:rsidTr="009F3018">
        <w:tc>
          <w:tcPr>
            <w:tcW w:w="2498" w:type="dxa"/>
            <w:vMerge/>
            <w:vAlign w:val="center"/>
          </w:tcPr>
          <w:p w14:paraId="61BF79EA" w14:textId="77777777" w:rsidR="00125826" w:rsidRPr="009A5185" w:rsidRDefault="00125826" w:rsidP="00C90CC3">
            <w:pPr>
              <w:ind w:left="360"/>
              <w:contextualSpacing/>
              <w:rPr>
                <w:rFonts w:cs="Arial"/>
                <w:b/>
              </w:rPr>
            </w:pPr>
          </w:p>
        </w:tc>
        <w:tc>
          <w:tcPr>
            <w:tcW w:w="1874" w:type="dxa"/>
            <w:vAlign w:val="center"/>
          </w:tcPr>
          <w:p w14:paraId="09B4E4A5"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7BB45139"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4F9CFC41"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54862FE4"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3AE81558" w14:textId="77777777" w:rsidR="00125826" w:rsidRPr="009A5185" w:rsidRDefault="003736C5" w:rsidP="00C90CC3">
            <w:pPr>
              <w:contextualSpacing/>
              <w:rPr>
                <w:rFonts w:cs="Arial"/>
                <w:b/>
              </w:rPr>
            </w:pPr>
            <w:r w:rsidRPr="009A5185">
              <w:rPr>
                <w:rFonts w:cs="Arial"/>
                <w:b/>
              </w:rPr>
              <w:t>(</w:t>
            </w:r>
            <w:r w:rsidR="00125826" w:rsidRPr="009A5185">
              <w:rPr>
                <w:rFonts w:cs="Arial"/>
                <w:b/>
              </w:rPr>
              <w:t xml:space="preserve">c) </w:t>
            </w:r>
          </w:p>
          <w:p w14:paraId="7487B0CD"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14968E87"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6EE693CD"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7E3461" w:rsidRPr="009A5185" w14:paraId="0D2109DA" w14:textId="77777777" w:rsidTr="009F3018">
        <w:tc>
          <w:tcPr>
            <w:tcW w:w="2498" w:type="dxa"/>
          </w:tcPr>
          <w:p w14:paraId="71002C24" w14:textId="77777777" w:rsidR="007E3461" w:rsidRPr="009A5185" w:rsidRDefault="007E3461" w:rsidP="00C90CC3">
            <w:pPr>
              <w:jc w:val="center"/>
              <w:rPr>
                <w:rFonts w:cs="Arial"/>
              </w:rPr>
            </w:pPr>
            <w:r w:rsidRPr="009A5185">
              <w:rPr>
                <w:rFonts w:cs="Arial"/>
              </w:rPr>
              <w:t>&lt; 1 year</w:t>
            </w:r>
          </w:p>
        </w:tc>
        <w:tc>
          <w:tcPr>
            <w:tcW w:w="1874" w:type="dxa"/>
            <w:vAlign w:val="center"/>
          </w:tcPr>
          <w:p w14:paraId="2EAA634E" w14:textId="77777777" w:rsidR="007E3461" w:rsidRPr="009A5185" w:rsidRDefault="007E3461" w:rsidP="00C90CC3">
            <w:pPr>
              <w:ind w:left="360"/>
              <w:contextualSpacing/>
              <w:rPr>
                <w:rFonts w:cs="Arial"/>
                <w:b/>
              </w:rPr>
            </w:pPr>
          </w:p>
        </w:tc>
        <w:tc>
          <w:tcPr>
            <w:tcW w:w="1874" w:type="dxa"/>
            <w:vAlign w:val="center"/>
          </w:tcPr>
          <w:p w14:paraId="59B0757C" w14:textId="77777777" w:rsidR="007E3461" w:rsidRPr="009A5185" w:rsidRDefault="007E3461" w:rsidP="00C90CC3">
            <w:pPr>
              <w:ind w:left="360"/>
              <w:contextualSpacing/>
              <w:rPr>
                <w:rFonts w:cs="Arial"/>
                <w:b/>
              </w:rPr>
            </w:pPr>
          </w:p>
        </w:tc>
        <w:tc>
          <w:tcPr>
            <w:tcW w:w="1811" w:type="dxa"/>
            <w:vAlign w:val="center"/>
          </w:tcPr>
          <w:p w14:paraId="61980131" w14:textId="77777777" w:rsidR="007E3461" w:rsidRPr="009A5185" w:rsidRDefault="007E3461" w:rsidP="00C90CC3">
            <w:pPr>
              <w:ind w:left="360"/>
              <w:contextualSpacing/>
              <w:rPr>
                <w:rFonts w:cs="Arial"/>
                <w:b/>
              </w:rPr>
            </w:pPr>
          </w:p>
        </w:tc>
        <w:tc>
          <w:tcPr>
            <w:tcW w:w="1937" w:type="dxa"/>
            <w:vAlign w:val="center"/>
          </w:tcPr>
          <w:p w14:paraId="1F72AB44" w14:textId="77777777" w:rsidR="007E3461" w:rsidRPr="009A5185" w:rsidRDefault="007E3461" w:rsidP="00C90CC3">
            <w:pPr>
              <w:ind w:left="360"/>
              <w:contextualSpacing/>
              <w:rPr>
                <w:rFonts w:cs="Arial"/>
                <w:b/>
              </w:rPr>
            </w:pPr>
          </w:p>
        </w:tc>
      </w:tr>
      <w:tr w:rsidR="007E3461" w:rsidRPr="009A5185" w14:paraId="5FBE857C" w14:textId="77777777" w:rsidTr="009F3018">
        <w:tc>
          <w:tcPr>
            <w:tcW w:w="2498" w:type="dxa"/>
          </w:tcPr>
          <w:p w14:paraId="4783A1DF" w14:textId="77777777" w:rsidR="007E3461"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FE5D243" w14:textId="77777777" w:rsidR="007E3461" w:rsidRPr="009A5185" w:rsidRDefault="007E3461" w:rsidP="00C90CC3">
            <w:pPr>
              <w:ind w:left="360"/>
              <w:contextualSpacing/>
              <w:rPr>
                <w:rFonts w:cs="Arial"/>
                <w:b/>
              </w:rPr>
            </w:pPr>
          </w:p>
        </w:tc>
        <w:tc>
          <w:tcPr>
            <w:tcW w:w="1874" w:type="dxa"/>
            <w:vAlign w:val="center"/>
          </w:tcPr>
          <w:p w14:paraId="4EC01D8B" w14:textId="77777777" w:rsidR="007E3461" w:rsidRPr="009A5185" w:rsidRDefault="007E3461" w:rsidP="00C90CC3">
            <w:pPr>
              <w:ind w:left="360"/>
              <w:contextualSpacing/>
              <w:rPr>
                <w:rFonts w:cs="Arial"/>
                <w:b/>
              </w:rPr>
            </w:pPr>
          </w:p>
        </w:tc>
        <w:tc>
          <w:tcPr>
            <w:tcW w:w="1811" w:type="dxa"/>
            <w:vAlign w:val="center"/>
          </w:tcPr>
          <w:p w14:paraId="3B3A4918" w14:textId="77777777" w:rsidR="007E3461" w:rsidRPr="009A5185" w:rsidRDefault="007E3461" w:rsidP="00C90CC3">
            <w:pPr>
              <w:ind w:left="360"/>
              <w:contextualSpacing/>
              <w:rPr>
                <w:rFonts w:cs="Arial"/>
                <w:b/>
              </w:rPr>
            </w:pPr>
          </w:p>
        </w:tc>
        <w:tc>
          <w:tcPr>
            <w:tcW w:w="1937" w:type="dxa"/>
            <w:vAlign w:val="center"/>
          </w:tcPr>
          <w:p w14:paraId="4612F144" w14:textId="77777777" w:rsidR="007E3461" w:rsidRPr="009A5185" w:rsidRDefault="007E3461" w:rsidP="00C90CC3">
            <w:pPr>
              <w:ind w:left="360"/>
              <w:contextualSpacing/>
              <w:rPr>
                <w:rFonts w:cs="Arial"/>
                <w:b/>
              </w:rPr>
            </w:pPr>
          </w:p>
        </w:tc>
      </w:tr>
      <w:tr w:rsidR="007E3461" w:rsidRPr="009A5185" w14:paraId="01449F6B" w14:textId="77777777" w:rsidTr="009F3018">
        <w:tc>
          <w:tcPr>
            <w:tcW w:w="2498" w:type="dxa"/>
          </w:tcPr>
          <w:p w14:paraId="2B13C056" w14:textId="77777777" w:rsidR="007E3461" w:rsidRPr="009A5185" w:rsidRDefault="007E3461" w:rsidP="00C90CC3">
            <w:pPr>
              <w:jc w:val="center"/>
              <w:rPr>
                <w:rFonts w:cs="Arial"/>
              </w:rPr>
            </w:pPr>
            <w:r w:rsidRPr="009A5185">
              <w:rPr>
                <w:rFonts w:cs="Arial"/>
              </w:rPr>
              <w:t>5 - 9</w:t>
            </w:r>
          </w:p>
        </w:tc>
        <w:tc>
          <w:tcPr>
            <w:tcW w:w="1874" w:type="dxa"/>
            <w:vAlign w:val="center"/>
          </w:tcPr>
          <w:p w14:paraId="2FC6785D" w14:textId="77777777" w:rsidR="007E3461" w:rsidRPr="009A5185" w:rsidRDefault="007E3461" w:rsidP="00C90CC3">
            <w:pPr>
              <w:ind w:left="360"/>
              <w:contextualSpacing/>
              <w:rPr>
                <w:rFonts w:cs="Arial"/>
                <w:b/>
              </w:rPr>
            </w:pPr>
          </w:p>
        </w:tc>
        <w:tc>
          <w:tcPr>
            <w:tcW w:w="1874" w:type="dxa"/>
            <w:vAlign w:val="center"/>
          </w:tcPr>
          <w:p w14:paraId="6C044872" w14:textId="77777777" w:rsidR="007E3461" w:rsidRPr="009A5185" w:rsidRDefault="007E3461" w:rsidP="00C90CC3">
            <w:pPr>
              <w:ind w:left="360"/>
              <w:contextualSpacing/>
              <w:rPr>
                <w:rFonts w:cs="Arial"/>
                <w:b/>
              </w:rPr>
            </w:pPr>
          </w:p>
        </w:tc>
        <w:tc>
          <w:tcPr>
            <w:tcW w:w="1811" w:type="dxa"/>
            <w:vAlign w:val="center"/>
          </w:tcPr>
          <w:p w14:paraId="7B5C343F" w14:textId="77777777" w:rsidR="007E3461" w:rsidRPr="009A5185" w:rsidRDefault="007E3461" w:rsidP="00C90CC3">
            <w:pPr>
              <w:ind w:left="360"/>
              <w:contextualSpacing/>
              <w:rPr>
                <w:rFonts w:cs="Arial"/>
                <w:b/>
              </w:rPr>
            </w:pPr>
          </w:p>
        </w:tc>
        <w:tc>
          <w:tcPr>
            <w:tcW w:w="1937" w:type="dxa"/>
            <w:vAlign w:val="center"/>
          </w:tcPr>
          <w:p w14:paraId="1B4D5863" w14:textId="77777777" w:rsidR="007E3461" w:rsidRPr="009A5185" w:rsidRDefault="007E3461" w:rsidP="00C90CC3">
            <w:pPr>
              <w:ind w:left="360"/>
              <w:contextualSpacing/>
              <w:rPr>
                <w:rFonts w:cs="Arial"/>
                <w:b/>
              </w:rPr>
            </w:pPr>
          </w:p>
        </w:tc>
      </w:tr>
      <w:tr w:rsidR="007E3461" w:rsidRPr="009A5185" w14:paraId="77B312F9" w14:textId="77777777" w:rsidTr="009F3018">
        <w:tc>
          <w:tcPr>
            <w:tcW w:w="2498" w:type="dxa"/>
            <w:tcBorders>
              <w:bottom w:val="single" w:sz="4" w:space="0" w:color="auto"/>
            </w:tcBorders>
          </w:tcPr>
          <w:p w14:paraId="40A469FE" w14:textId="77777777" w:rsidR="007E3461" w:rsidRPr="009A5185" w:rsidRDefault="007E3461" w:rsidP="00C90CC3">
            <w:pPr>
              <w:jc w:val="center"/>
              <w:rPr>
                <w:rFonts w:cs="Arial"/>
              </w:rPr>
            </w:pPr>
            <w:r w:rsidRPr="009A5185">
              <w:rPr>
                <w:rFonts w:cs="Arial"/>
              </w:rPr>
              <w:t>10 - 14</w:t>
            </w:r>
          </w:p>
        </w:tc>
        <w:tc>
          <w:tcPr>
            <w:tcW w:w="1874" w:type="dxa"/>
            <w:vAlign w:val="center"/>
          </w:tcPr>
          <w:p w14:paraId="7E830FDC" w14:textId="77777777" w:rsidR="007E3461" w:rsidRPr="009A5185" w:rsidRDefault="007E3461" w:rsidP="00C90CC3">
            <w:pPr>
              <w:ind w:left="360"/>
              <w:contextualSpacing/>
              <w:rPr>
                <w:rFonts w:cs="Arial"/>
                <w:b/>
              </w:rPr>
            </w:pPr>
          </w:p>
        </w:tc>
        <w:tc>
          <w:tcPr>
            <w:tcW w:w="1874" w:type="dxa"/>
            <w:vAlign w:val="center"/>
          </w:tcPr>
          <w:p w14:paraId="05046762"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14FEC2D7"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0C857A57" w14:textId="77777777" w:rsidR="007E3461" w:rsidRPr="009A5185" w:rsidRDefault="007E3461" w:rsidP="00C90CC3">
            <w:pPr>
              <w:ind w:left="360"/>
              <w:contextualSpacing/>
              <w:rPr>
                <w:rFonts w:cs="Arial"/>
                <w:b/>
              </w:rPr>
            </w:pPr>
          </w:p>
        </w:tc>
      </w:tr>
      <w:tr w:rsidR="007E3461" w:rsidRPr="009A5185" w14:paraId="77F24810" w14:textId="77777777" w:rsidTr="009F3018">
        <w:trPr>
          <w:trHeight w:val="64"/>
        </w:trPr>
        <w:tc>
          <w:tcPr>
            <w:tcW w:w="2498" w:type="dxa"/>
            <w:tcBorders>
              <w:bottom w:val="single" w:sz="4" w:space="0" w:color="auto"/>
            </w:tcBorders>
          </w:tcPr>
          <w:p w14:paraId="2BEBE394" w14:textId="77777777" w:rsidR="007E3461"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138667D4" w14:textId="77777777" w:rsidR="007E3461" w:rsidRPr="009A5185" w:rsidRDefault="007E3461" w:rsidP="00C90CC3">
            <w:pPr>
              <w:ind w:left="360"/>
              <w:contextualSpacing/>
              <w:rPr>
                <w:rFonts w:cs="Arial"/>
                <w:b/>
              </w:rPr>
            </w:pPr>
          </w:p>
        </w:tc>
        <w:tc>
          <w:tcPr>
            <w:tcW w:w="1874" w:type="dxa"/>
            <w:tcBorders>
              <w:bottom w:val="single" w:sz="4" w:space="0" w:color="auto"/>
            </w:tcBorders>
            <w:vAlign w:val="center"/>
          </w:tcPr>
          <w:p w14:paraId="2649F94C"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7EEDA4CF"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7DD88EFC" w14:textId="77777777" w:rsidR="007E3461" w:rsidRPr="009A5185" w:rsidRDefault="007E3461" w:rsidP="00C90CC3">
            <w:pPr>
              <w:ind w:left="360"/>
              <w:contextualSpacing/>
              <w:rPr>
                <w:rFonts w:cs="Arial"/>
                <w:b/>
              </w:rPr>
            </w:pPr>
          </w:p>
        </w:tc>
      </w:tr>
    </w:tbl>
    <w:p w14:paraId="3BA0DFB2" w14:textId="77777777" w:rsidR="007A0EC7" w:rsidRPr="007A0EC7" w:rsidRDefault="007A0EC7">
      <w:pPr>
        <w:rPr>
          <w:rFonts w:cs="Arial"/>
          <w:b/>
          <w:snapToGrid w:val="0"/>
          <w:color w:val="000000"/>
        </w:rPr>
      </w:pPr>
    </w:p>
    <w:p w14:paraId="43F5735A" w14:textId="29040492" w:rsidR="00897A3E" w:rsidRDefault="00897A3E">
      <w:pPr>
        <w:rPr>
          <w:lang w:eastAsia="ja-JP"/>
        </w:rPr>
      </w:pPr>
    </w:p>
    <w:p w14:paraId="1A302D9B" w14:textId="77777777" w:rsidR="00897A3E" w:rsidRDefault="00897A3E">
      <w:pPr>
        <w:rPr>
          <w:lang w:eastAsia="ja-JP"/>
        </w:rPr>
      </w:pPr>
      <w:r>
        <w:rPr>
          <w:lang w:eastAsia="ja-JP"/>
        </w:rPr>
        <w:br w:type="page"/>
      </w:r>
    </w:p>
    <w:p w14:paraId="43D57EA9" w14:textId="1E132BE7" w:rsidR="008910AA" w:rsidRPr="009A5185" w:rsidRDefault="00B13271">
      <w:pPr>
        <w:rPr>
          <w:rFonts w:cs="Arial"/>
          <w:b/>
          <w:snapToGrid w:val="0"/>
          <w:color w:val="000000"/>
        </w:rPr>
      </w:pPr>
      <w:r w:rsidRPr="009A5185">
        <w:rPr>
          <w:rFonts w:cs="Arial"/>
          <w:b/>
          <w:snapToGrid w:val="0"/>
          <w:color w:val="000000"/>
        </w:rPr>
        <w:lastRenderedPageBreak/>
        <w:t>Affirmation of Accuracy</w:t>
      </w:r>
    </w:p>
    <w:p w14:paraId="7068F1BB" w14:textId="77777777" w:rsidR="008910AA" w:rsidRPr="009A5185" w:rsidRDefault="008910AA">
      <w:pPr>
        <w:rPr>
          <w:rFonts w:cs="Arial"/>
          <w:snapToGrid w:val="0"/>
          <w:color w:val="000000"/>
        </w:rPr>
      </w:pPr>
    </w:p>
    <w:p w14:paraId="050E990F" w14:textId="77777777" w:rsidR="00912FBC" w:rsidRPr="006D5153" w:rsidRDefault="00912FBC" w:rsidP="00912FBC">
      <w:pPr>
        <w:rPr>
          <w:rFonts w:cs="Arial"/>
          <w:color w:val="000000"/>
        </w:rPr>
      </w:pPr>
      <w:r w:rsidRPr="006D5153">
        <w:rPr>
          <w:rFonts w:cs="Arial"/>
          <w:color w:val="000000"/>
        </w:rPr>
        <w:t>As the hospital CEO or as an employee of the hospital to whom the hospital CEO has delegated responsibility, I have reviewed this information pertainin</w:t>
      </w:r>
      <w:r w:rsidR="00925916" w:rsidRPr="006D5153">
        <w:rPr>
          <w:rFonts w:cs="Arial"/>
          <w:color w:val="000000"/>
        </w:rPr>
        <w:t>g to the Pediatric Care</w:t>
      </w:r>
      <w:r w:rsidRPr="006D5153">
        <w:rPr>
          <w:rFonts w:cs="Arial"/>
          <w:color w:val="000000"/>
        </w:rPr>
        <w:t xml:space="preserve"> Section at our hospital, and I hereby certify that this information is true, accurate, and reflect</w:t>
      </w:r>
      <w:r w:rsidR="00B7608D" w:rsidRPr="006D5153">
        <w:rPr>
          <w:rFonts w:cs="Arial"/>
          <w:color w:val="000000"/>
        </w:rPr>
        <w:t>s</w:t>
      </w:r>
      <w:r w:rsidRPr="006D5153">
        <w:rPr>
          <w:rFonts w:cs="Arial"/>
          <w:color w:val="000000"/>
        </w:rPr>
        <w:t xml:space="preserve"> the current, normal operating circumstances at our hospital. I am authorized to make this certification on behalf of our hospital. </w:t>
      </w:r>
    </w:p>
    <w:p w14:paraId="1C128D53" w14:textId="77777777" w:rsidR="00912FBC" w:rsidRPr="006D5153" w:rsidRDefault="00912FBC" w:rsidP="00912FBC">
      <w:pPr>
        <w:rPr>
          <w:rFonts w:cs="Arial"/>
          <w:color w:val="000000"/>
        </w:rPr>
      </w:pPr>
    </w:p>
    <w:p w14:paraId="0EC45776" w14:textId="28FFA6F8" w:rsidR="00912FBC" w:rsidRPr="009A5185" w:rsidRDefault="00912FBC" w:rsidP="00912FBC">
      <w:pPr>
        <w:rPr>
          <w:rFonts w:cs="Arial"/>
          <w:sz w:val="22"/>
          <w:szCs w:val="22"/>
        </w:rPr>
      </w:pPr>
      <w:r w:rsidRPr="006D5153">
        <w:rPr>
          <w:rFonts w:cs="Arial"/>
        </w:rPr>
        <w:t xml:space="preserve">The hospital and I understand that The Leapfrog Group, its members, the public and entities and persons who contract </w:t>
      </w:r>
      <w:r w:rsidR="00092E03" w:rsidRPr="006D5153">
        <w:rPr>
          <w:rFonts w:cs="Arial"/>
        </w:rPr>
        <w:t xml:space="preserve">or have other business dealings </w:t>
      </w:r>
      <w:r w:rsidRPr="006D5153">
        <w:rPr>
          <w:rFonts w:cs="Arial"/>
        </w:rPr>
        <w:t xml:space="preserve">with </w:t>
      </w:r>
      <w:r w:rsidR="00092E03" w:rsidRPr="006D5153">
        <w:rPr>
          <w:rFonts w:cs="Arial"/>
        </w:rPr>
        <w:t xml:space="preserve">The </w:t>
      </w:r>
      <w:r w:rsidRPr="006D5153">
        <w:rPr>
          <w:rFonts w:cs="Arial"/>
        </w:rPr>
        <w:t xml:space="preserve">Leapfrog </w:t>
      </w:r>
      <w:r w:rsidR="00092E03" w:rsidRPr="006D5153">
        <w:rPr>
          <w:rFonts w:cs="Arial"/>
        </w:rPr>
        <w:t xml:space="preserve">Group </w:t>
      </w:r>
      <w:r w:rsidRPr="006D5153">
        <w:rPr>
          <w:rFonts w:cs="Arial"/>
        </w:rPr>
        <w:t xml:space="preserve">are relying on the truth and accuracy of this information. The hospital and I also understand that The Leapfrog Group will make this information and/or analyses of this information public through the </w:t>
      </w:r>
      <w:r w:rsidR="00B63605" w:rsidRPr="006D5153">
        <w:rPr>
          <w:rFonts w:cs="Arial"/>
        </w:rPr>
        <w:t>Survey Results</w:t>
      </w:r>
      <w:r w:rsidRPr="006D5153">
        <w:rPr>
          <w:rFonts w:cs="Arial"/>
        </w:rPr>
        <w:t xml:space="preserve"> public reporting website, The Leapfrog Group’s Hospital Safety </w:t>
      </w:r>
      <w:r w:rsidR="0094294F" w:rsidRPr="006D5153">
        <w:rPr>
          <w:rFonts w:cs="Arial"/>
        </w:rPr>
        <w:t>Grade</w:t>
      </w:r>
      <w:r w:rsidRPr="006D5153">
        <w:rPr>
          <w:rFonts w:cs="Arial"/>
        </w:rPr>
        <w:t>, and/or other Leapfrog Group products and services. This information and/or analyses and all intellectual property rights therein shall be and remain the sole and exclusive property of The Leapfrog Group</w:t>
      </w:r>
      <w:r w:rsidR="00092E03" w:rsidRPr="006D5153">
        <w:rPr>
          <w:rFonts w:cs="Arial"/>
        </w:rPr>
        <w:t xml:space="preserve"> </w:t>
      </w:r>
      <w:r w:rsidR="00092E03" w:rsidRPr="006D5153">
        <w:t>in which The Leapfrog Group retains exclusive ownership</w:t>
      </w:r>
      <w:r w:rsidRPr="006D5153">
        <w:rPr>
          <w:rFonts w:cs="Arial"/>
        </w:rPr>
        <w:t xml:space="preserve">. This information does not infringe </w:t>
      </w:r>
      <w:r w:rsidR="00092E03" w:rsidRPr="006D5153">
        <w:rPr>
          <w:rFonts w:cs="Arial"/>
        </w:rPr>
        <w:t xml:space="preserve">upon </w:t>
      </w:r>
      <w:r w:rsidRPr="006D5153">
        <w:rPr>
          <w:rFonts w:cs="Arial"/>
        </w:rPr>
        <w:t>any third</w:t>
      </w:r>
      <w:r w:rsidR="00092E03" w:rsidRPr="006D5153">
        <w:rPr>
          <w:rFonts w:cs="Arial"/>
        </w:rPr>
        <w:t>-</w:t>
      </w:r>
      <w:r w:rsidRPr="006D5153">
        <w:rPr>
          <w:rFonts w:cs="Arial"/>
        </w:rPr>
        <w:t>party intellectual property rights</w:t>
      </w:r>
      <w:r w:rsidR="00092E03" w:rsidRPr="006D5153">
        <w:rPr>
          <w:rFonts w:cs="Arial"/>
        </w:rPr>
        <w:t xml:space="preserve"> </w:t>
      </w:r>
      <w:r w:rsidR="00092E03" w:rsidRPr="006D5153">
        <w:t>or any other third-party rights whatsoever and is free and clear of all encumbrances and liens of any kind</w:t>
      </w:r>
      <w:r w:rsidRPr="006D5153">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6D5153">
        <w:rPr>
          <w:rFonts w:cs="Arial"/>
        </w:rPr>
        <w:t>s</w:t>
      </w:r>
      <w:r w:rsidRPr="006D5153">
        <w:rPr>
          <w:rFonts w:cs="Arial"/>
        </w:rPr>
        <w:t xml:space="preserve"> who contract</w:t>
      </w:r>
      <w:r w:rsidR="00092E03" w:rsidRPr="006D5153">
        <w:rPr>
          <w:rFonts w:cs="Arial"/>
        </w:rPr>
        <w:t xml:space="preserve"> or have other business dealings</w:t>
      </w:r>
      <w:r w:rsidRPr="006D5153">
        <w:rPr>
          <w:rFonts w:cs="Arial"/>
        </w:rPr>
        <w:t xml:space="preserve"> with </w:t>
      </w:r>
      <w:r w:rsidR="00092E03" w:rsidRPr="006D5153">
        <w:rPr>
          <w:rFonts w:cs="Arial"/>
        </w:rPr>
        <w:t xml:space="preserve">The </w:t>
      </w:r>
      <w:r w:rsidRPr="006D5153">
        <w:rPr>
          <w:rFonts w:cs="Arial"/>
        </w:rPr>
        <w:t>Leapfrog</w:t>
      </w:r>
      <w:r w:rsidR="00092E03" w:rsidRPr="006D5153">
        <w:rPr>
          <w:rFonts w:cs="Arial"/>
        </w:rPr>
        <w:t xml:space="preserve"> Group</w:t>
      </w:r>
      <w:r w:rsidRPr="006D5153">
        <w:rPr>
          <w:rFonts w:cs="Arial"/>
        </w:rPr>
        <w:t xml:space="preserve"> reserve the right to omit or disclaim information that is not current, accurate or truthful.</w:t>
      </w:r>
    </w:p>
    <w:p w14:paraId="1D5C0716" w14:textId="77777777" w:rsidR="008910AA" w:rsidRPr="009A5185" w:rsidRDefault="008910AA">
      <w:pPr>
        <w:rPr>
          <w:rFonts w:cs="Arial"/>
          <w:snapToGrid w:val="0"/>
          <w:color w:val="000000"/>
        </w:rPr>
      </w:pPr>
    </w:p>
    <w:p w14:paraId="6E8899D3" w14:textId="77777777" w:rsidR="00AE4409" w:rsidRPr="009A5185" w:rsidRDefault="00AE4409">
      <w:pPr>
        <w:rPr>
          <w:rFonts w:cs="Arial"/>
          <w:snapToGrid w:val="0"/>
          <w:color w:val="000000"/>
        </w:rPr>
      </w:pPr>
    </w:p>
    <w:p w14:paraId="098234C2"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32EA8C0"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00CC963" w14:textId="77777777" w:rsidR="008910AA" w:rsidRPr="009A5185" w:rsidRDefault="008910AA">
      <w:pPr>
        <w:rPr>
          <w:rFonts w:cs="Arial"/>
          <w:snapToGrid w:val="0"/>
          <w:color w:val="000000"/>
        </w:rPr>
      </w:pPr>
      <w:r w:rsidRPr="009A5185">
        <w:rPr>
          <w:rFonts w:cs="Arial"/>
          <w:snapToGrid w:val="0"/>
          <w:color w:val="000000"/>
        </w:rPr>
        <w:t>on _______________________.</w:t>
      </w:r>
    </w:p>
    <w:p w14:paraId="55968333" w14:textId="77777777" w:rsidR="006D003E" w:rsidRPr="009A5185" w:rsidRDefault="008910AA" w:rsidP="006D003E">
      <w:pPr>
        <w:pStyle w:val="BodyText2"/>
        <w:rPr>
          <w:rFonts w:cs="Arial"/>
        </w:rPr>
      </w:pPr>
      <w:r w:rsidRPr="009A5185">
        <w:rPr>
          <w:rFonts w:cs="Arial"/>
        </w:rPr>
        <w:t xml:space="preserve">                    (date)</w:t>
      </w:r>
    </w:p>
    <w:p w14:paraId="0A342A20" w14:textId="77777777" w:rsidR="00DD50D1" w:rsidRPr="009A5185" w:rsidRDefault="00DD50D1">
      <w:pPr>
        <w:rPr>
          <w:rFonts w:cs="Arial"/>
          <w:i/>
          <w:color w:val="000000"/>
        </w:rPr>
      </w:pPr>
    </w:p>
    <w:p w14:paraId="0E40C500" w14:textId="77777777" w:rsidR="00602272" w:rsidRPr="009A5185" w:rsidRDefault="00602272">
      <w:pPr>
        <w:rPr>
          <w:rFonts w:cs="Arial"/>
          <w:i/>
          <w:color w:val="000000"/>
        </w:rPr>
      </w:pPr>
      <w:r w:rsidRPr="009A5185">
        <w:rPr>
          <w:rFonts w:cs="Arial"/>
          <w:i/>
          <w:color w:val="000000"/>
        </w:rPr>
        <w:br w:type="page"/>
      </w:r>
    </w:p>
    <w:p w14:paraId="65D24D64" w14:textId="043DEF9B" w:rsidR="00561293" w:rsidRPr="009A5185" w:rsidRDefault="00561293" w:rsidP="00CF5A6E">
      <w:pPr>
        <w:pStyle w:val="Heading2"/>
      </w:pPr>
      <w:bookmarkStart w:id="688" w:name="_Toc383775093"/>
      <w:bookmarkStart w:id="689" w:name="_Toc197079324"/>
      <w:r w:rsidRPr="009A5185">
        <w:lastRenderedPageBreak/>
        <w:t xml:space="preserve">Section </w:t>
      </w:r>
      <w:r w:rsidR="00412884">
        <w:t>8</w:t>
      </w:r>
      <w:r w:rsidRPr="009A5185">
        <w:t>:</w:t>
      </w:r>
      <w:r w:rsidR="002912EE">
        <w:t xml:space="preserve"> </w:t>
      </w:r>
      <w:r w:rsidR="00FF6E8B" w:rsidRPr="009A5185">
        <w:t>Pediatric Care Reference Information</w:t>
      </w:r>
      <w:bookmarkEnd w:id="688"/>
      <w:bookmarkEnd w:id="689"/>
    </w:p>
    <w:p w14:paraId="4FEFDE9A" w14:textId="77777777" w:rsidR="00561293" w:rsidRPr="009A5185" w:rsidRDefault="00561293" w:rsidP="00561293">
      <w:pPr>
        <w:pStyle w:val="BodyText3"/>
        <w:rPr>
          <w:rFonts w:cs="Arial"/>
          <w:color w:val="FF0000"/>
          <w:lang w:eastAsia="ja-JP"/>
        </w:rPr>
      </w:pPr>
    </w:p>
    <w:p w14:paraId="403B9BA7" w14:textId="1DD4498C" w:rsidR="00561293" w:rsidRDefault="00561293" w:rsidP="00AB5B80">
      <w:pPr>
        <w:pStyle w:val="Heading3"/>
      </w:pPr>
      <w:bookmarkStart w:id="690" w:name="_Toc383775094"/>
      <w:bookmarkStart w:id="691" w:name="_Toc197079325"/>
      <w:r w:rsidRPr="009A5185">
        <w:t xml:space="preserve">What’s New in the </w:t>
      </w:r>
      <w:bookmarkEnd w:id="690"/>
      <w:r w:rsidR="00A236B1">
        <w:t>202</w:t>
      </w:r>
      <w:r w:rsidR="00AC3CAF">
        <w:t>5</w:t>
      </w:r>
      <w:r w:rsidR="002C1D78" w:rsidRPr="009A5185">
        <w:t xml:space="preserve"> </w:t>
      </w:r>
      <w:r w:rsidR="004F68CC" w:rsidRPr="009A5185">
        <w:t>Survey</w:t>
      </w:r>
      <w:bookmarkEnd w:id="691"/>
    </w:p>
    <w:p w14:paraId="0EA3613A" w14:textId="0B609941" w:rsidR="00764EEA" w:rsidRDefault="00764EEA" w:rsidP="00764EEA">
      <w:pPr>
        <w:rPr>
          <w:lang w:eastAsia="ja-JP"/>
        </w:rPr>
      </w:pPr>
    </w:p>
    <w:p w14:paraId="5CF9CDDA" w14:textId="35494F07" w:rsidR="006A3DE5" w:rsidRPr="00592FBB" w:rsidRDefault="006A3DE5" w:rsidP="006A3DE5">
      <w:pPr>
        <w:rPr>
          <w:rFonts w:cstheme="minorHAnsi"/>
        </w:rPr>
      </w:pPr>
      <w:r>
        <w:rPr>
          <w:rFonts w:cstheme="minorHAnsi"/>
        </w:rPr>
        <w:t>There are no changes to Section 8A: Patient Experience (CAHPS Child Hospital Survey) or Section 8B: Pediatric CT Radiation Dose.</w:t>
      </w:r>
    </w:p>
    <w:p w14:paraId="4BE39321" w14:textId="77777777" w:rsidR="001B004E" w:rsidRPr="00077D47" w:rsidRDefault="001B004E" w:rsidP="00077D47">
      <w:pPr>
        <w:rPr>
          <w:rFonts w:cs="Arial"/>
          <w:lang w:eastAsia="ja-JP"/>
        </w:rPr>
      </w:pPr>
    </w:p>
    <w:p w14:paraId="14CB03F2" w14:textId="0BFF7C20" w:rsidR="00561293" w:rsidRPr="009A5185" w:rsidRDefault="001F4B3E" w:rsidP="00AB5B80">
      <w:pPr>
        <w:pStyle w:val="Heading3"/>
      </w:pPr>
      <w:bookmarkStart w:id="692" w:name="_Toc383775095"/>
      <w:bookmarkStart w:id="693" w:name="_Toc197079326"/>
      <w:r>
        <w:t xml:space="preserve">Change Summary </w:t>
      </w:r>
      <w:r w:rsidR="00764EEA">
        <w:t>S</w:t>
      </w:r>
      <w:r>
        <w:t>ince</w:t>
      </w:r>
      <w:r w:rsidR="00561293" w:rsidRPr="009A5185">
        <w:t xml:space="preserve"> Release</w:t>
      </w:r>
      <w:bookmarkEnd w:id="692"/>
      <w:bookmarkEnd w:id="693"/>
    </w:p>
    <w:p w14:paraId="4B630C4B" w14:textId="77777777" w:rsidR="00561293" w:rsidRPr="009A5185" w:rsidRDefault="00561293" w:rsidP="00561293">
      <w:pPr>
        <w:rPr>
          <w:rFonts w:cs="Arial"/>
          <w:lang w:eastAsia="ja-JP"/>
        </w:rPr>
      </w:pPr>
    </w:p>
    <w:p w14:paraId="31DB679F" w14:textId="64BBE6A6" w:rsidR="00BB3F27" w:rsidRPr="009A5185" w:rsidRDefault="00BB3F27" w:rsidP="00BB3F27">
      <w:pPr>
        <w:pStyle w:val="BodyText3"/>
        <w:rPr>
          <w:rFonts w:cs="Arial"/>
          <w:lang w:eastAsia="ja-JP"/>
        </w:rPr>
      </w:pPr>
      <w:r w:rsidRPr="009A5185">
        <w:rPr>
          <w:rFonts w:cs="Arial"/>
          <w:lang w:eastAsia="ja-JP"/>
        </w:rPr>
        <w:t>None. If substantive changes a</w:t>
      </w:r>
      <w:r w:rsidR="00C14AFF" w:rsidRPr="009A5185">
        <w:rPr>
          <w:rFonts w:cs="Arial"/>
          <w:lang w:eastAsia="ja-JP"/>
        </w:rPr>
        <w:t>re made to this section of the S</w:t>
      </w:r>
      <w:r w:rsidRPr="009A5185">
        <w:rPr>
          <w:rFonts w:cs="Arial"/>
          <w:lang w:eastAsia="ja-JP"/>
        </w:rPr>
        <w:t xml:space="preserve">urvey after release on April 1, </w:t>
      </w:r>
      <w:r w:rsidR="00A236B1">
        <w:rPr>
          <w:rFonts w:cs="Arial"/>
          <w:lang w:eastAsia="ja-JP"/>
        </w:rPr>
        <w:t>202</w:t>
      </w:r>
      <w:r w:rsidR="00442771">
        <w:rPr>
          <w:rFonts w:cs="Arial"/>
          <w:lang w:eastAsia="ja-JP"/>
        </w:rPr>
        <w:t>5</w:t>
      </w:r>
      <w:r w:rsidRPr="009A5185">
        <w:rPr>
          <w:rFonts w:cs="Arial"/>
          <w:lang w:eastAsia="ja-JP"/>
        </w:rPr>
        <w:t>, they will be documented in this Change Summary section.</w:t>
      </w:r>
    </w:p>
    <w:p w14:paraId="49231873" w14:textId="77777777" w:rsidR="00524C4F" w:rsidRPr="009A5185" w:rsidRDefault="00524C4F" w:rsidP="00BB3F27">
      <w:pPr>
        <w:pStyle w:val="BodyText3"/>
        <w:rPr>
          <w:rFonts w:cs="Arial"/>
          <w:lang w:eastAsia="ja-JP"/>
        </w:rPr>
      </w:pPr>
    </w:p>
    <w:p w14:paraId="626DDDE0" w14:textId="77777777" w:rsidR="00B40585" w:rsidRPr="009A5185" w:rsidRDefault="00B40585" w:rsidP="00B40585">
      <w:pPr>
        <w:rPr>
          <w:rFonts w:cs="Arial"/>
        </w:rPr>
      </w:pPr>
    </w:p>
    <w:p w14:paraId="2BE5BC02" w14:textId="77777777" w:rsidR="00B40585" w:rsidRPr="009A5185" w:rsidRDefault="00B40585">
      <w:pPr>
        <w:rPr>
          <w:rFonts w:cs="Arial"/>
        </w:rPr>
      </w:pPr>
      <w:r w:rsidRPr="009A5185">
        <w:rPr>
          <w:rFonts w:cs="Arial"/>
        </w:rPr>
        <w:br w:type="page"/>
      </w:r>
    </w:p>
    <w:p w14:paraId="276A6634" w14:textId="0E2B50DA" w:rsidR="00244AAA" w:rsidRDefault="007C4627" w:rsidP="00CF5A6E">
      <w:pPr>
        <w:pStyle w:val="Heading2"/>
      </w:pPr>
      <w:bookmarkStart w:id="694" w:name="CAHPSSpecs"/>
      <w:bookmarkStart w:id="695" w:name="_Patient_Experience_(CAHPS"/>
      <w:bookmarkStart w:id="696" w:name="_Toc197079327"/>
      <w:bookmarkEnd w:id="694"/>
      <w:bookmarkEnd w:id="695"/>
      <w:r>
        <w:lastRenderedPageBreak/>
        <w:t xml:space="preserve">Section 8: </w:t>
      </w:r>
      <w:r w:rsidR="00DB33CD">
        <w:t xml:space="preserve">Pediatric Care </w:t>
      </w:r>
      <w:r w:rsidR="00DA4364">
        <w:t xml:space="preserve">Measure </w:t>
      </w:r>
      <w:r w:rsidR="00B92FBB" w:rsidRPr="009A5185">
        <w:t>Specifications</w:t>
      </w:r>
      <w:bookmarkEnd w:id="696"/>
      <w:r w:rsidR="00244AAA" w:rsidRPr="009A5185">
        <w:t xml:space="preserve"> </w:t>
      </w:r>
    </w:p>
    <w:p w14:paraId="761289B5" w14:textId="4039DE10" w:rsidR="00DB33CD" w:rsidRPr="009358B5" w:rsidRDefault="00DB33CD" w:rsidP="00DB33CD">
      <w:pPr>
        <w:rPr>
          <w:sz w:val="16"/>
          <w:szCs w:val="16"/>
          <w:lang w:eastAsia="ja-JP"/>
        </w:rPr>
      </w:pPr>
    </w:p>
    <w:p w14:paraId="0708E8A7" w14:textId="0243BD1B" w:rsidR="00DB33CD" w:rsidRPr="00DB33CD" w:rsidRDefault="00DB33CD" w:rsidP="00AB5B80">
      <w:pPr>
        <w:pStyle w:val="Heading3"/>
      </w:pPr>
      <w:bookmarkStart w:id="697" w:name="_Patient_Experience_(CAHPS_2"/>
      <w:bookmarkStart w:id="698" w:name="_Ref123648253"/>
      <w:bookmarkStart w:id="699" w:name="_Toc197079328"/>
      <w:bookmarkEnd w:id="697"/>
      <w:r w:rsidRPr="009A5185">
        <w:t>Patient Experience (CAHPS Child Hospital Survey)</w:t>
      </w:r>
      <w:bookmarkEnd w:id="698"/>
      <w:r w:rsidR="00B078B4">
        <w:t xml:space="preserve"> Measure Specifications</w:t>
      </w:r>
      <w:bookmarkEnd w:id="699"/>
    </w:p>
    <w:p w14:paraId="37DFABB0" w14:textId="682564A9" w:rsidR="00244AAA" w:rsidRPr="009358B5" w:rsidRDefault="00244AAA">
      <w:pPr>
        <w:rPr>
          <w:rFonts w:cs="Arial"/>
          <w:b/>
          <w:sz w:val="16"/>
          <w:szCs w:val="16"/>
          <w:u w:val="single"/>
          <w:lang w:eastAsia="ja-JP"/>
        </w:rPr>
      </w:pPr>
    </w:p>
    <w:p w14:paraId="02E032E5" w14:textId="14385135" w:rsidR="003B4C3F" w:rsidRPr="009A5185" w:rsidRDefault="003B4C3F" w:rsidP="003B4C3F">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43" w:history="1">
        <w:r w:rsidRPr="009A5185">
          <w:rPr>
            <w:rStyle w:val="Hyperlink"/>
            <w:rFonts w:cs="Arial"/>
          </w:rPr>
          <w:t>Leapfrog’s Multi-Campus Reporting Policy</w:t>
        </w:r>
      </w:hyperlink>
      <w:r w:rsidRPr="009A5185">
        <w:rPr>
          <w:rFonts w:cs="Arial"/>
          <w:snapToGrid w:val="0"/>
        </w:rPr>
        <w:t>.</w:t>
      </w:r>
    </w:p>
    <w:p w14:paraId="7D93990F" w14:textId="77777777" w:rsidR="003B4C3F" w:rsidRPr="00753419" w:rsidRDefault="003B4C3F">
      <w:pPr>
        <w:rPr>
          <w:rFonts w:cs="Arial"/>
          <w:b/>
          <w:sz w:val="16"/>
          <w:szCs w:val="16"/>
          <w:u w:val="single"/>
          <w:lang w:eastAsia="ja-JP"/>
        </w:rPr>
      </w:pPr>
    </w:p>
    <w:tbl>
      <w:tblPr>
        <w:tblStyle w:val="TableGrid"/>
        <w:tblW w:w="0" w:type="auto"/>
        <w:tblLook w:val="04A0" w:firstRow="1" w:lastRow="0" w:firstColumn="1" w:lastColumn="0" w:noHBand="0" w:noVBand="1"/>
      </w:tblPr>
      <w:tblGrid>
        <w:gridCol w:w="9350"/>
      </w:tblGrid>
      <w:tr w:rsidR="00B92FBB" w:rsidRPr="009A5185" w14:paraId="5E160EF9" w14:textId="77777777" w:rsidTr="009358B5">
        <w:trPr>
          <w:trHeight w:val="216"/>
        </w:trPr>
        <w:tc>
          <w:tcPr>
            <w:tcW w:w="9350" w:type="dxa"/>
          </w:tcPr>
          <w:p w14:paraId="1ACA4DC4" w14:textId="77777777" w:rsidR="00B92FBB" w:rsidRPr="009A5185" w:rsidRDefault="00B92FBB">
            <w:pPr>
              <w:rPr>
                <w:rFonts w:cs="Arial"/>
                <w:sz w:val="28"/>
                <w:u w:val="single"/>
                <w:lang w:eastAsia="ja-JP"/>
              </w:rPr>
            </w:pPr>
            <w:r w:rsidRPr="009A5185">
              <w:rPr>
                <w:rFonts w:cs="Arial"/>
                <w:b/>
              </w:rPr>
              <w:t>Source</w:t>
            </w:r>
            <w:r w:rsidR="00617E4B" w:rsidRPr="009A5185">
              <w:rPr>
                <w:rFonts w:cs="Arial"/>
                <w:b/>
              </w:rPr>
              <w:t xml:space="preserve">: </w:t>
            </w:r>
            <w:r w:rsidR="00617E4B" w:rsidRPr="009A5185">
              <w:rPr>
                <w:rFonts w:cs="Arial"/>
              </w:rPr>
              <w:t>Agency for Healthcare Quality and Research (AHRQ) (NQF #2548)</w:t>
            </w:r>
          </w:p>
        </w:tc>
      </w:tr>
      <w:tr w:rsidR="00B92FBB" w:rsidRPr="009A5185" w14:paraId="3F432EEC" w14:textId="77777777" w:rsidTr="00D3457B">
        <w:trPr>
          <w:trHeight w:val="504"/>
        </w:trPr>
        <w:tc>
          <w:tcPr>
            <w:tcW w:w="9350" w:type="dxa"/>
          </w:tcPr>
          <w:p w14:paraId="0CAF61AF" w14:textId="76B246B7" w:rsidR="005A212B" w:rsidRPr="009A5185" w:rsidRDefault="00B92FBB">
            <w:pPr>
              <w:rPr>
                <w:rFonts w:cs="Arial"/>
              </w:rPr>
            </w:pPr>
            <w:r w:rsidRPr="009A5185">
              <w:rPr>
                <w:rFonts w:cs="Arial"/>
                <w:b/>
              </w:rPr>
              <w:t>Reporting Period</w:t>
            </w:r>
            <w:r w:rsidR="00617E4B" w:rsidRPr="009A5185">
              <w:rPr>
                <w:rFonts w:cs="Arial"/>
                <w:b/>
              </w:rPr>
              <w:t xml:space="preserve">: </w:t>
            </w:r>
            <w:r w:rsidR="00AA3C63" w:rsidRPr="00AA3C63">
              <w:rPr>
                <w:rFonts w:cs="Arial"/>
                <w:bCs/>
              </w:rPr>
              <w:t>T</w:t>
            </w:r>
            <w:r w:rsidR="005A212B" w:rsidRPr="009A5185">
              <w:rPr>
                <w:rFonts w:cs="Arial"/>
                <w:snapToGrid w:val="0"/>
              </w:rPr>
              <w:t xml:space="preserve">he latest 12-month period prior to the submission of this section of the Survey. </w:t>
            </w:r>
            <w:r w:rsidR="004F39A3">
              <w:rPr>
                <w:rFonts w:cs="Arial"/>
                <w:snapToGrid w:val="0"/>
              </w:rPr>
              <w:t xml:space="preserve">Hospitals can elect to use either survey return date or discharge date </w:t>
            </w:r>
            <w:r w:rsidR="003A3A49">
              <w:rPr>
                <w:rFonts w:cs="Arial"/>
                <w:snapToGrid w:val="0"/>
              </w:rPr>
              <w:t xml:space="preserve">to pull reports for this measure. </w:t>
            </w:r>
          </w:p>
        </w:tc>
      </w:tr>
      <w:tr w:rsidR="00B92FBB" w:rsidRPr="009A5185" w14:paraId="60927DA1" w14:textId="77777777" w:rsidTr="00753419">
        <w:trPr>
          <w:trHeight w:val="10592"/>
        </w:trPr>
        <w:tc>
          <w:tcPr>
            <w:tcW w:w="9350" w:type="dxa"/>
          </w:tcPr>
          <w:p w14:paraId="0F2998CB" w14:textId="75AA65AE" w:rsidR="00133AE2" w:rsidRDefault="005A212B" w:rsidP="00133AE2">
            <w:pPr>
              <w:rPr>
                <w:rFonts w:cs="Arial"/>
              </w:rPr>
            </w:pPr>
            <w:r w:rsidRPr="009A5185">
              <w:rPr>
                <w:rFonts w:cs="Arial"/>
              </w:rPr>
              <w:t xml:space="preserve">This section of the </w:t>
            </w:r>
            <w:r w:rsidR="00295138">
              <w:rPr>
                <w:rFonts w:cs="Arial"/>
              </w:rPr>
              <w:t xml:space="preserve">Leapfrog Hospital </w:t>
            </w:r>
            <w:r w:rsidRPr="009A5185">
              <w:rPr>
                <w:rFonts w:cs="Arial"/>
              </w:rPr>
              <w:t xml:space="preserve">Survey asks hospitals who care for pediatric patients about their results from the </w:t>
            </w:r>
            <w:hyperlink r:id="rId444" w:history="1">
              <w:r w:rsidRPr="00D87339">
                <w:rPr>
                  <w:rStyle w:val="Hyperlink"/>
                  <w:rFonts w:cs="Arial"/>
                </w:rPr>
                <w:t>CAHPS</w:t>
              </w:r>
              <w:r w:rsidR="00D51CA8" w:rsidRPr="00D87339">
                <w:rPr>
                  <w:rStyle w:val="Hyperlink"/>
                  <w:rFonts w:cs="Arial"/>
                </w:rPr>
                <w:t xml:space="preserve"> Child Hospital</w:t>
              </w:r>
              <w:r w:rsidRPr="00D87339">
                <w:rPr>
                  <w:rStyle w:val="Hyperlink"/>
                  <w:rFonts w:cs="Arial"/>
                </w:rPr>
                <w:t xml:space="preserve"> Survey</w:t>
              </w:r>
            </w:hyperlink>
            <w:r w:rsidRPr="009A5185">
              <w:rPr>
                <w:rFonts w:cs="Arial"/>
              </w:rPr>
              <w:t xml:space="preserve">. The first several questions are designed to learn more about the current administration of the survey. The last </w:t>
            </w:r>
            <w:r w:rsidR="00411788">
              <w:rPr>
                <w:rFonts w:cs="Arial"/>
              </w:rPr>
              <w:t>five</w:t>
            </w:r>
            <w:r w:rsidRPr="009A5185">
              <w:rPr>
                <w:rFonts w:cs="Arial"/>
              </w:rPr>
              <w:t xml:space="preserve"> questions </w:t>
            </w:r>
            <w:r w:rsidR="00D87339">
              <w:rPr>
                <w:rFonts w:cs="Arial"/>
              </w:rPr>
              <w:t>collect</w:t>
            </w:r>
            <w:r w:rsidRPr="009A5185">
              <w:rPr>
                <w:rFonts w:cs="Arial"/>
              </w:rPr>
              <w:t xml:space="preserve"> the “</w:t>
            </w:r>
            <w:hyperlink w:anchor="Endnote48_TopBox" w:history="1">
              <w:r w:rsidRPr="009A5185">
                <w:rPr>
                  <w:rStyle w:val="Hyperlink"/>
                  <w:rFonts w:cs="Arial"/>
                </w:rPr>
                <w:t>Top Box</w:t>
              </w:r>
            </w:hyperlink>
            <w:r w:rsidRPr="009A5185">
              <w:rPr>
                <w:rFonts w:cs="Arial"/>
              </w:rPr>
              <w:t>”</w:t>
            </w:r>
            <w:bookmarkStart w:id="700" w:name="_Ref534391669"/>
            <w:r w:rsidR="000F0582">
              <w:rPr>
                <w:rFonts w:ascii="ZWAdobeF" w:hAnsi="ZWAdobeF" w:cs="ZWAdobeF"/>
                <w:sz w:val="2"/>
                <w:szCs w:val="2"/>
              </w:rPr>
              <w:t>49F</w:t>
            </w:r>
            <w:r w:rsidR="00BF053F">
              <w:rPr>
                <w:rFonts w:ascii="ZWAdobeF" w:hAnsi="ZWAdobeF" w:cs="ZWAdobeF"/>
                <w:sz w:val="2"/>
                <w:szCs w:val="2"/>
              </w:rPr>
              <w:t>51F</w:t>
            </w:r>
            <w:r w:rsidR="004C7557">
              <w:rPr>
                <w:rFonts w:ascii="ZWAdobeF" w:hAnsi="ZWAdobeF" w:cs="ZWAdobeF"/>
                <w:sz w:val="2"/>
                <w:szCs w:val="2"/>
              </w:rPr>
              <w:t>51F</w:t>
            </w:r>
            <w:r w:rsidRPr="009A5185">
              <w:rPr>
                <w:rStyle w:val="EndnoteReference"/>
                <w:rFonts w:cs="Arial"/>
              </w:rPr>
              <w:endnoteReference w:id="53"/>
            </w:r>
            <w:bookmarkEnd w:id="700"/>
            <w:r w:rsidRPr="009A5185">
              <w:rPr>
                <w:rFonts w:cs="Arial"/>
              </w:rPr>
              <w:t xml:space="preserve"> score for each of the </w:t>
            </w:r>
            <w:r w:rsidR="00133AE2">
              <w:rPr>
                <w:rFonts w:cs="Arial"/>
              </w:rPr>
              <w:t>following five domains:</w:t>
            </w:r>
          </w:p>
          <w:p w14:paraId="49D76289" w14:textId="35E2AC25" w:rsidR="00133AE2" w:rsidRPr="0093731B" w:rsidRDefault="00133AE2" w:rsidP="00AD309C">
            <w:pPr>
              <w:pStyle w:val="ListParagraph"/>
              <w:numPr>
                <w:ilvl w:val="0"/>
                <w:numId w:val="146"/>
              </w:numPr>
              <w:rPr>
                <w:rFonts w:cs="Arial"/>
              </w:rPr>
            </w:pPr>
            <w:r w:rsidRPr="0093731B">
              <w:rPr>
                <w:rFonts w:cs="Arial"/>
              </w:rPr>
              <w:t xml:space="preserve">Communication with Parent – Communication about your child’s medicines </w:t>
            </w:r>
          </w:p>
          <w:p w14:paraId="66EC03D9" w14:textId="77777777" w:rsidR="00133AE2" w:rsidRPr="0093731B" w:rsidRDefault="00133AE2" w:rsidP="00AD309C">
            <w:pPr>
              <w:pStyle w:val="ListParagraph"/>
              <w:numPr>
                <w:ilvl w:val="0"/>
                <w:numId w:val="146"/>
              </w:numPr>
              <w:rPr>
                <w:rFonts w:cs="Arial"/>
              </w:rPr>
            </w:pPr>
            <w:r w:rsidRPr="0093731B">
              <w:rPr>
                <w:rFonts w:cs="Arial"/>
              </w:rPr>
              <w:t xml:space="preserve">Communication with Parent – Keeping you informed about your child’s care </w:t>
            </w:r>
          </w:p>
          <w:p w14:paraId="075C931F" w14:textId="77777777" w:rsidR="00133AE2" w:rsidRPr="0093731B" w:rsidRDefault="00133AE2" w:rsidP="00AD309C">
            <w:pPr>
              <w:pStyle w:val="ListParagraph"/>
              <w:numPr>
                <w:ilvl w:val="0"/>
                <w:numId w:val="146"/>
              </w:numPr>
              <w:rPr>
                <w:rFonts w:cs="Arial"/>
              </w:rPr>
            </w:pPr>
            <w:r w:rsidRPr="0093731B">
              <w:rPr>
                <w:rFonts w:cs="Arial"/>
              </w:rPr>
              <w:t xml:space="preserve">Communication with Child – How well nurses communicate with your child </w:t>
            </w:r>
          </w:p>
          <w:p w14:paraId="0584C656" w14:textId="77777777" w:rsidR="00133AE2" w:rsidRPr="0093731B" w:rsidRDefault="00133AE2" w:rsidP="00AD309C">
            <w:pPr>
              <w:pStyle w:val="ListParagraph"/>
              <w:numPr>
                <w:ilvl w:val="0"/>
                <w:numId w:val="146"/>
              </w:numPr>
              <w:rPr>
                <w:rFonts w:cs="Arial"/>
              </w:rPr>
            </w:pPr>
            <w:r w:rsidRPr="0093731B">
              <w:rPr>
                <w:rFonts w:cs="Arial"/>
              </w:rPr>
              <w:t xml:space="preserve">Communication with Child – How well doctors communicate with your child </w:t>
            </w:r>
          </w:p>
          <w:p w14:paraId="51B97BF3" w14:textId="77777777" w:rsidR="00133AE2" w:rsidRPr="0093731B" w:rsidRDefault="00133AE2" w:rsidP="00AD309C">
            <w:pPr>
              <w:pStyle w:val="ListParagraph"/>
              <w:numPr>
                <w:ilvl w:val="0"/>
                <w:numId w:val="146"/>
              </w:numPr>
              <w:rPr>
                <w:rFonts w:cs="Arial"/>
              </w:rPr>
            </w:pPr>
            <w:r w:rsidRPr="0093731B">
              <w:rPr>
                <w:rFonts w:cs="Arial"/>
              </w:rPr>
              <w:t>Attention to Safety and Comfort – Preventing mistakes and helping you report concerns</w:t>
            </w:r>
          </w:p>
          <w:p w14:paraId="266E9309" w14:textId="77777777" w:rsidR="005A212B" w:rsidRPr="004F63C1" w:rsidRDefault="005A212B">
            <w:pPr>
              <w:rPr>
                <w:rFonts w:cs="Arial"/>
                <w:b/>
                <w:sz w:val="16"/>
                <w:szCs w:val="16"/>
              </w:rPr>
            </w:pPr>
          </w:p>
          <w:p w14:paraId="7B0B8D4B" w14:textId="6E083EB5" w:rsidR="005A212B" w:rsidRDefault="005A212B" w:rsidP="005A212B">
            <w:pPr>
              <w:rPr>
                <w:rFonts w:cs="Arial"/>
              </w:rPr>
            </w:pPr>
            <w:r w:rsidRPr="009A5185">
              <w:rPr>
                <w:rFonts w:cs="Arial"/>
              </w:rPr>
              <w:t>Hospitals using Press Ganey</w:t>
            </w:r>
            <w:r w:rsidR="00EA04B2">
              <w:rPr>
                <w:rFonts w:cs="Arial"/>
              </w:rPr>
              <w:t>,</w:t>
            </w:r>
            <w:r w:rsidRPr="009A5185">
              <w:rPr>
                <w:rFonts w:cs="Arial"/>
              </w:rPr>
              <w:t xml:space="preserve"> NRC</w:t>
            </w:r>
            <w:r w:rsidR="00EA04B2">
              <w:rPr>
                <w:rFonts w:cs="Arial"/>
              </w:rPr>
              <w:t>, or PRC</w:t>
            </w:r>
            <w:r w:rsidRPr="009A5185">
              <w:rPr>
                <w:rFonts w:cs="Arial"/>
              </w:rPr>
              <w:t xml:space="preserve"> to administer the </w:t>
            </w:r>
            <w:hyperlink r:id="rId445" w:history="1">
              <w:r w:rsidRPr="00D87339">
                <w:rPr>
                  <w:rStyle w:val="Hyperlink"/>
                  <w:rFonts w:cs="Arial"/>
                </w:rPr>
                <w:t>CAHPS Child Hospital Survey</w:t>
              </w:r>
            </w:hyperlink>
            <w:r w:rsidRPr="009A5185">
              <w:rPr>
                <w:rFonts w:cs="Arial"/>
              </w:rPr>
              <w:t xml:space="preserve"> can use the AHRQ CAHPS Crosswalk </w:t>
            </w:r>
            <w:r w:rsidR="000446FA">
              <w:rPr>
                <w:rFonts w:cs="Arial"/>
              </w:rPr>
              <w:t>below</w:t>
            </w:r>
            <w:r w:rsidR="00D87339">
              <w:rPr>
                <w:rFonts w:cs="Arial"/>
              </w:rPr>
              <w:t xml:space="preserve"> to ensure they are reporting on the correct domains</w:t>
            </w:r>
            <w:r w:rsidR="000446FA">
              <w:rPr>
                <w:rFonts w:cs="Arial"/>
              </w:rPr>
              <w:t>. The Cro</w:t>
            </w:r>
            <w:r w:rsidRPr="009A5185">
              <w:rPr>
                <w:rFonts w:cs="Arial"/>
              </w:rPr>
              <w:t>sswalk is designed to help translate the standard vendor report to the AHRQ Domains used in questions #</w:t>
            </w:r>
            <w:r w:rsidR="00411788">
              <w:rPr>
                <w:rFonts w:cs="Arial"/>
              </w:rPr>
              <w:t>8-12</w:t>
            </w:r>
            <w:r w:rsidR="00295138">
              <w:rPr>
                <w:rFonts w:cs="Arial"/>
              </w:rPr>
              <w:t xml:space="preserve"> of the Leapfrog Hospital Survey</w:t>
            </w:r>
            <w:r w:rsidRPr="009A5185">
              <w:rPr>
                <w:rFonts w:cs="Arial"/>
              </w:rPr>
              <w:t>.</w:t>
            </w:r>
          </w:p>
          <w:p w14:paraId="7CA863E8" w14:textId="77777777" w:rsidR="005033A6" w:rsidRPr="004F63C1" w:rsidRDefault="005033A6" w:rsidP="005A212B">
            <w:pPr>
              <w:rPr>
                <w:rFonts w:cs="Arial"/>
                <w:sz w:val="16"/>
                <w:szCs w:val="16"/>
              </w:rPr>
            </w:pPr>
          </w:p>
          <w:p w14:paraId="0ADC63A2" w14:textId="27F12D19" w:rsidR="00411788" w:rsidRDefault="00D87339" w:rsidP="00D87339">
            <w:pPr>
              <w:rPr>
                <w:rFonts w:cs="Arial"/>
              </w:rPr>
            </w:pPr>
            <w:r w:rsidRPr="00D87339">
              <w:rPr>
                <w:rFonts w:cs="Arial"/>
              </w:rPr>
              <w:t>Hospitals</w:t>
            </w:r>
            <w:r>
              <w:rPr>
                <w:rFonts w:cs="Arial"/>
              </w:rPr>
              <w:t xml:space="preserve"> that opt to truncate the </w:t>
            </w:r>
            <w:hyperlink r:id="rId446" w:history="1">
              <w:r w:rsidRPr="00D87339">
                <w:rPr>
                  <w:rStyle w:val="Hyperlink"/>
                  <w:rFonts w:cs="Arial"/>
                </w:rPr>
                <w:t>CAHPS Child Hospital Survey</w:t>
              </w:r>
            </w:hyperlink>
            <w:r w:rsidRPr="00D87339">
              <w:rPr>
                <w:rFonts w:cs="Arial"/>
              </w:rPr>
              <w:t xml:space="preserve"> after question 40, which is the last question </w:t>
            </w:r>
            <w:r>
              <w:rPr>
                <w:rFonts w:cs="Arial"/>
              </w:rPr>
              <w:t xml:space="preserve">required to report on the </w:t>
            </w:r>
            <w:r w:rsidR="00411788">
              <w:rPr>
                <w:rFonts w:cs="Arial"/>
              </w:rPr>
              <w:t>five</w:t>
            </w:r>
            <w:r>
              <w:rPr>
                <w:rFonts w:cs="Arial"/>
              </w:rPr>
              <w:t xml:space="preserve"> domains listed above, must ensure that all </w:t>
            </w:r>
            <w:r w:rsidRPr="00D87339">
              <w:rPr>
                <w:rFonts w:cs="Arial"/>
              </w:rPr>
              <w:t>questions prior to and including question 40</w:t>
            </w:r>
            <w:r>
              <w:rPr>
                <w:rFonts w:cs="Arial"/>
              </w:rPr>
              <w:t xml:space="preserve"> </w:t>
            </w:r>
            <w:r w:rsidRPr="00D87339">
              <w:rPr>
                <w:rFonts w:cs="Arial"/>
              </w:rPr>
              <w:t>remain in order and unaltered</w:t>
            </w:r>
            <w:r>
              <w:rPr>
                <w:rFonts w:cs="Arial"/>
              </w:rPr>
              <w:t xml:space="preserve">. </w:t>
            </w:r>
            <w:r w:rsidR="00295138">
              <w:rPr>
                <w:rFonts w:cs="Arial"/>
              </w:rPr>
              <w:t>In addition, hospitals opting to truncate the survey must retain questions 50-</w:t>
            </w:r>
            <w:r w:rsidR="00411788">
              <w:rPr>
                <w:rFonts w:cs="Arial"/>
              </w:rPr>
              <w:t>54 and 56-57</w:t>
            </w:r>
            <w:r w:rsidR="00295138">
              <w:rPr>
                <w:rFonts w:cs="Arial"/>
              </w:rPr>
              <w:t xml:space="preserve"> (</w:t>
            </w:r>
            <w:r w:rsidR="00295138" w:rsidRPr="00D87339">
              <w:rPr>
                <w:rFonts w:cs="Arial"/>
              </w:rPr>
              <w:t>in order and unaltered</w:t>
            </w:r>
            <w:r w:rsidR="00295138">
              <w:rPr>
                <w:rFonts w:cs="Arial"/>
              </w:rPr>
              <w:t xml:space="preserve">) which ask for the child and survey participant’s demographic information. </w:t>
            </w:r>
            <w:r w:rsidR="00411788">
              <w:rPr>
                <w:rFonts w:cs="Arial"/>
              </w:rPr>
              <w:t xml:space="preserve">Note: Hospitals that collect information captured in questions 51-52 administratively are not required to retained them. </w:t>
            </w:r>
          </w:p>
          <w:p w14:paraId="1BD583A2" w14:textId="77777777" w:rsidR="00411788" w:rsidRPr="004F63C1" w:rsidRDefault="00411788" w:rsidP="00D87339">
            <w:pPr>
              <w:rPr>
                <w:rFonts w:cs="Arial"/>
                <w:sz w:val="16"/>
                <w:szCs w:val="16"/>
              </w:rPr>
            </w:pPr>
          </w:p>
          <w:p w14:paraId="580DE2FE" w14:textId="60AB06F4" w:rsidR="00D87339" w:rsidRPr="00D87339" w:rsidRDefault="00D87339" w:rsidP="00D87339">
            <w:pPr>
              <w:rPr>
                <w:rFonts w:cs="Arial"/>
              </w:rPr>
            </w:pPr>
            <w:r w:rsidRPr="00D87339">
              <w:rPr>
                <w:rFonts w:cs="Arial"/>
              </w:rPr>
              <w:t xml:space="preserve">For more information </w:t>
            </w:r>
            <w:r>
              <w:rPr>
                <w:rFonts w:cs="Arial"/>
              </w:rPr>
              <w:t>regarding</w:t>
            </w:r>
            <w:r w:rsidRPr="00D87339">
              <w:rPr>
                <w:rFonts w:cs="Arial"/>
              </w:rPr>
              <w:t xml:space="preserve"> which questions from the CAHPS Child Hospital Survey correspond </w:t>
            </w:r>
            <w:r>
              <w:rPr>
                <w:rFonts w:cs="Arial"/>
              </w:rPr>
              <w:t>to</w:t>
            </w:r>
            <w:r w:rsidRPr="00D87339">
              <w:rPr>
                <w:rFonts w:cs="Arial"/>
              </w:rPr>
              <w:t xml:space="preserve"> the </w:t>
            </w:r>
            <w:r w:rsidR="00411788">
              <w:rPr>
                <w:rFonts w:cs="Arial"/>
              </w:rPr>
              <w:t>five</w:t>
            </w:r>
            <w:r>
              <w:rPr>
                <w:rFonts w:cs="Arial"/>
              </w:rPr>
              <w:t xml:space="preserve"> </w:t>
            </w:r>
            <w:r w:rsidRPr="00D87339">
              <w:rPr>
                <w:rFonts w:cs="Arial"/>
              </w:rPr>
              <w:t xml:space="preserve">domains </w:t>
            </w:r>
            <w:r>
              <w:rPr>
                <w:rFonts w:cs="Arial"/>
              </w:rPr>
              <w:t xml:space="preserve">listed above, visit </w:t>
            </w:r>
            <w:hyperlink r:id="rId447" w:history="1">
              <w:r w:rsidR="00654BBA" w:rsidRPr="007F5FDB">
                <w:rPr>
                  <w:rStyle w:val="Hyperlink"/>
                  <w:rFonts w:cs="Arial"/>
                </w:rPr>
                <w:t>https://www.ahrq.gov/cahps/surveys-guidance/hp/about/child-survey-measures.html</w:t>
              </w:r>
            </w:hyperlink>
            <w:r w:rsidRPr="00D87339">
              <w:rPr>
                <w:rFonts w:cs="Arial"/>
              </w:rPr>
              <w:t xml:space="preserve">. </w:t>
            </w:r>
          </w:p>
          <w:p w14:paraId="7D4FED1B" w14:textId="77777777" w:rsidR="006F55E1" w:rsidRPr="004F63C1" w:rsidRDefault="006F55E1" w:rsidP="000446FA">
            <w:pPr>
              <w:rPr>
                <w:rFonts w:cs="Arial"/>
                <w:sz w:val="16"/>
                <w:szCs w:val="16"/>
              </w:rPr>
            </w:pPr>
          </w:p>
          <w:p w14:paraId="22DECC5C" w14:textId="53B31CC7" w:rsidR="000446FA" w:rsidRDefault="000446FA" w:rsidP="000446FA">
            <w:pPr>
              <w:rPr>
                <w:rFonts w:cs="Arial"/>
              </w:rPr>
            </w:pPr>
            <w:r w:rsidRPr="00D22664">
              <w:rPr>
                <w:rFonts w:cs="Arial"/>
                <w:b/>
                <w:bCs/>
              </w:rPr>
              <w:t>CAHPS</w:t>
            </w:r>
            <w:r w:rsidR="00D87339">
              <w:rPr>
                <w:rFonts w:cs="Arial"/>
                <w:b/>
                <w:bCs/>
              </w:rPr>
              <w:t xml:space="preserve"> Child Hospital Survey Domain</w:t>
            </w:r>
            <w:r w:rsidRPr="00D22664">
              <w:rPr>
                <w:rFonts w:cs="Arial"/>
                <w:b/>
                <w:bCs/>
              </w:rPr>
              <w:t xml:space="preserve"> Crosswalk</w:t>
            </w:r>
          </w:p>
          <w:p w14:paraId="77163AD0" w14:textId="56F38A50" w:rsidR="000446FA" w:rsidRPr="00753419" w:rsidRDefault="000446FA" w:rsidP="000446FA">
            <w:pPr>
              <w:rPr>
                <w:rFonts w:cs="Arial"/>
                <w:sz w:val="16"/>
                <w:szCs w:val="16"/>
              </w:rPr>
            </w:pPr>
          </w:p>
          <w:tbl>
            <w:tblPr>
              <w:tblStyle w:val="TableColumns3"/>
              <w:tblW w:w="0" w:type="auto"/>
              <w:tblBorders>
                <w:insideH w:val="single" w:sz="6" w:space="0" w:color="000080"/>
              </w:tblBorders>
              <w:tblLook w:val="04A0" w:firstRow="1" w:lastRow="0" w:firstColumn="1" w:lastColumn="0" w:noHBand="0" w:noVBand="1"/>
            </w:tblPr>
            <w:tblGrid>
              <w:gridCol w:w="3024"/>
              <w:gridCol w:w="1728"/>
              <w:gridCol w:w="2359"/>
              <w:gridCol w:w="2007"/>
            </w:tblGrid>
            <w:tr w:rsidR="00B37B7A" w:rsidRPr="00D22664" w14:paraId="4AFD608D" w14:textId="77777777" w:rsidTr="00753419">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024" w:type="dxa"/>
                  <w:shd w:val="clear" w:color="auto" w:fill="213468"/>
                  <w:vAlign w:val="center"/>
                </w:tcPr>
                <w:p w14:paraId="2D264FAA" w14:textId="77777777" w:rsidR="00B37B7A" w:rsidRPr="00D87339" w:rsidRDefault="00B37B7A" w:rsidP="00411788">
                  <w:pPr>
                    <w:rPr>
                      <w:rFonts w:cs="Arial"/>
                      <w:b/>
                      <w:bCs/>
                    </w:rPr>
                  </w:pPr>
                  <w:r w:rsidRPr="00D87339">
                    <w:rPr>
                      <w:rFonts w:cs="Arial"/>
                      <w:b/>
                      <w:bCs/>
                    </w:rPr>
                    <w:t>AHRQ Domain Name</w:t>
                  </w:r>
                </w:p>
              </w:tc>
              <w:tc>
                <w:tcPr>
                  <w:tcW w:w="1665" w:type="dxa"/>
                  <w:shd w:val="clear" w:color="auto" w:fill="213468"/>
                  <w:vAlign w:val="center"/>
                </w:tcPr>
                <w:p w14:paraId="31CB0B05"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ess Ganey Domain Name</w:t>
                  </w:r>
                </w:p>
              </w:tc>
              <w:tc>
                <w:tcPr>
                  <w:tcW w:w="0" w:type="auto"/>
                  <w:shd w:val="clear" w:color="auto" w:fill="213468"/>
                  <w:vAlign w:val="center"/>
                </w:tcPr>
                <w:p w14:paraId="5572859F"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NRC Domain Name</w:t>
                  </w:r>
                </w:p>
              </w:tc>
              <w:tc>
                <w:tcPr>
                  <w:tcW w:w="0" w:type="auto"/>
                  <w:shd w:val="clear" w:color="auto" w:fill="213468"/>
                  <w:vAlign w:val="center"/>
                </w:tcPr>
                <w:p w14:paraId="257D178E"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C Domain Name</w:t>
                  </w:r>
                </w:p>
              </w:tc>
            </w:tr>
            <w:tr w:rsidR="00B37B7A" w:rsidRPr="00D22664" w14:paraId="6A2B629B"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756DE360" w14:textId="77777777" w:rsidR="00B37B7A" w:rsidRPr="00D87339" w:rsidRDefault="00B37B7A" w:rsidP="00B37B7A">
                  <w:pPr>
                    <w:rPr>
                      <w:rFonts w:cs="Arial"/>
                      <w:b/>
                      <w:color w:val="000000"/>
                    </w:rPr>
                  </w:pPr>
                  <w:r w:rsidRPr="00D87339">
                    <w:rPr>
                      <w:rFonts w:cs="Arial"/>
                      <w:color w:val="000000"/>
                    </w:rPr>
                    <w:t>Communication with Parent – Communication about your child’s medicines</w:t>
                  </w:r>
                </w:p>
              </w:tc>
              <w:tc>
                <w:tcPr>
                  <w:tcW w:w="1665" w:type="dxa"/>
                </w:tcPr>
                <w:p w14:paraId="13B8D82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Child's Med</w:t>
                  </w:r>
                </w:p>
              </w:tc>
              <w:tc>
                <w:tcPr>
                  <w:tcW w:w="0" w:type="auto"/>
                </w:tcPr>
                <w:p w14:paraId="35484660"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s</w:t>
                  </w:r>
                </w:p>
              </w:tc>
              <w:tc>
                <w:tcPr>
                  <w:tcW w:w="0" w:type="auto"/>
                </w:tcPr>
                <w:p w14:paraId="30C0A94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icines</w:t>
                  </w:r>
                </w:p>
              </w:tc>
            </w:tr>
            <w:tr w:rsidR="00054CB1" w:rsidRPr="00D22664" w14:paraId="25E7B0B0"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A34C207" w14:textId="30D2F2CB" w:rsidR="00054CB1" w:rsidRPr="00D87339" w:rsidRDefault="00054CB1" w:rsidP="00054CB1">
                  <w:pPr>
                    <w:rPr>
                      <w:rFonts w:cs="Arial"/>
                      <w:color w:val="000000"/>
                    </w:rPr>
                  </w:pPr>
                  <w:r w:rsidRPr="00D87339">
                    <w:rPr>
                      <w:rFonts w:cs="Arial"/>
                      <w:color w:val="000000"/>
                    </w:rPr>
                    <w:t>Communication with Parent – Keeping you informed about your child’s care</w:t>
                  </w:r>
                </w:p>
              </w:tc>
              <w:tc>
                <w:tcPr>
                  <w:tcW w:w="1665" w:type="dxa"/>
                </w:tcPr>
                <w:p w14:paraId="250449E8" w14:textId="27B91FED"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Informed Child's Care</w:t>
                  </w:r>
                </w:p>
              </w:tc>
              <w:tc>
                <w:tcPr>
                  <w:tcW w:w="0" w:type="auto"/>
                </w:tcPr>
                <w:p w14:paraId="30940813" w14:textId="040A9A32"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You Informed About Your Child’s Care</w:t>
                  </w:r>
                </w:p>
              </w:tc>
              <w:tc>
                <w:tcPr>
                  <w:tcW w:w="0" w:type="auto"/>
                </w:tcPr>
                <w:p w14:paraId="3A067C9F" w14:textId="25CA3480"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Parent Informed</w:t>
                  </w:r>
                </w:p>
              </w:tc>
            </w:tr>
            <w:tr w:rsidR="00B37B7A" w:rsidRPr="00D22664" w14:paraId="061FDBC7"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66C2D1E0" w14:textId="77777777" w:rsidR="00B37B7A" w:rsidRPr="00D87339" w:rsidRDefault="00B37B7A" w:rsidP="00B37B7A">
                  <w:pPr>
                    <w:rPr>
                      <w:rFonts w:cs="Arial"/>
                      <w:color w:val="000000"/>
                    </w:rPr>
                  </w:pPr>
                  <w:r w:rsidRPr="00D87339">
                    <w:rPr>
                      <w:rFonts w:cs="Arial"/>
                      <w:color w:val="000000"/>
                    </w:rPr>
                    <w:t>Communication with Child – How well nurses communicate with your child</w:t>
                  </w:r>
                </w:p>
              </w:tc>
              <w:tc>
                <w:tcPr>
                  <w:tcW w:w="1665" w:type="dxa"/>
                </w:tcPr>
                <w:p w14:paraId="5AFA7B5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s Communicate Child</w:t>
                  </w:r>
                </w:p>
              </w:tc>
              <w:tc>
                <w:tcPr>
                  <w:tcW w:w="0" w:type="auto"/>
                </w:tcPr>
                <w:p w14:paraId="565B2AFF"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 Communication With Child</w:t>
                  </w:r>
                </w:p>
              </w:tc>
              <w:tc>
                <w:tcPr>
                  <w:tcW w:w="0" w:type="auto"/>
                </w:tcPr>
                <w:p w14:paraId="028D69C8"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 xml:space="preserve">Nurses – Child </w:t>
                  </w:r>
                </w:p>
              </w:tc>
            </w:tr>
            <w:tr w:rsidR="00B37B7A" w:rsidRPr="00D22664" w14:paraId="081F8798"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F3F04AA" w14:textId="77777777" w:rsidR="00B37B7A" w:rsidRPr="00D87339" w:rsidRDefault="00B37B7A" w:rsidP="00B37B7A">
                  <w:pPr>
                    <w:rPr>
                      <w:rFonts w:cs="Arial"/>
                      <w:b/>
                      <w:color w:val="000000"/>
                    </w:rPr>
                  </w:pPr>
                  <w:r w:rsidRPr="00D87339">
                    <w:rPr>
                      <w:rFonts w:cs="Arial"/>
                      <w:color w:val="000000"/>
                    </w:rPr>
                    <w:t>Communication with Child – How well doctors communicate with your child</w:t>
                  </w:r>
                </w:p>
              </w:tc>
              <w:tc>
                <w:tcPr>
                  <w:tcW w:w="1665" w:type="dxa"/>
                </w:tcPr>
                <w:p w14:paraId="7FA2AE09"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Communicate Child</w:t>
                  </w:r>
                </w:p>
              </w:tc>
              <w:tc>
                <w:tcPr>
                  <w:tcW w:w="0" w:type="auto"/>
                </w:tcPr>
                <w:p w14:paraId="1EFB7A6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 Communication With Child</w:t>
                  </w:r>
                </w:p>
              </w:tc>
              <w:tc>
                <w:tcPr>
                  <w:tcW w:w="0" w:type="auto"/>
                </w:tcPr>
                <w:p w14:paraId="3092BB13"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 Child</w:t>
                  </w:r>
                </w:p>
              </w:tc>
            </w:tr>
            <w:tr w:rsidR="00054CB1" w:rsidRPr="00D22664" w14:paraId="172703B5"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3CA194D5" w14:textId="641C4847" w:rsidR="00054CB1" w:rsidRPr="00D87339" w:rsidRDefault="00054CB1" w:rsidP="00054CB1">
                  <w:pPr>
                    <w:rPr>
                      <w:rFonts w:cs="Arial"/>
                      <w:b/>
                      <w:color w:val="000000"/>
                    </w:rPr>
                  </w:pPr>
                  <w:r w:rsidRPr="00D87339">
                    <w:rPr>
                      <w:rFonts w:cs="Arial"/>
                      <w:color w:val="000000"/>
                    </w:rPr>
                    <w:t>Attention to Safety and Comfort – Preventing mistakes and helping you report concerns</w:t>
                  </w:r>
                </w:p>
              </w:tc>
              <w:tc>
                <w:tcPr>
                  <w:tcW w:w="1665" w:type="dxa"/>
                </w:tcPr>
                <w:p w14:paraId="1DD77537" w14:textId="2C0DACD4"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 Mistakes Rpt Conc</w:t>
                  </w:r>
                </w:p>
              </w:tc>
              <w:tc>
                <w:tcPr>
                  <w:tcW w:w="0" w:type="auto"/>
                </w:tcPr>
                <w:p w14:paraId="6DB87D8B" w14:textId="23ABFD1C"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 and Helping You Report Concerns</w:t>
                  </w:r>
                </w:p>
              </w:tc>
              <w:tc>
                <w:tcPr>
                  <w:tcW w:w="0" w:type="auto"/>
                </w:tcPr>
                <w:p w14:paraId="59B53109" w14:textId="1819E893"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w:t>
                  </w:r>
                </w:p>
              </w:tc>
            </w:tr>
          </w:tbl>
          <w:p w14:paraId="05386BF6" w14:textId="77777777" w:rsidR="005A212B" w:rsidRPr="009A5185" w:rsidRDefault="005A212B">
            <w:pPr>
              <w:rPr>
                <w:rFonts w:cs="Arial"/>
                <w:b/>
              </w:rPr>
            </w:pPr>
          </w:p>
        </w:tc>
      </w:tr>
    </w:tbl>
    <w:p w14:paraId="6EEA6B58" w14:textId="5D220398" w:rsidR="00244AAA" w:rsidRPr="00753419" w:rsidRDefault="00244AAA">
      <w:pPr>
        <w:rPr>
          <w:rFonts w:cs="Arial"/>
          <w:b/>
          <w:sz w:val="10"/>
          <w:szCs w:val="10"/>
          <w:u w:val="single"/>
          <w:lang w:eastAsia="ja-JP"/>
        </w:rPr>
      </w:pPr>
    </w:p>
    <w:p w14:paraId="3224F15A" w14:textId="776A427F" w:rsidR="00244AAA" w:rsidRPr="009A5185" w:rsidRDefault="00482FC0">
      <w:pPr>
        <w:rPr>
          <w:rFonts w:cs="Arial"/>
          <w:b/>
          <w:sz w:val="28"/>
          <w:u w:val="single"/>
          <w:lang w:eastAsia="ja-JP"/>
        </w:rPr>
      </w:pPr>
      <w:r w:rsidRPr="009A5185">
        <w:rPr>
          <w:rFonts w:cs="Arial"/>
          <w:color w:val="000000"/>
        </w:rPr>
        <w:t>See</w:t>
      </w:r>
      <w:r>
        <w:rPr>
          <w:rFonts w:cs="Arial"/>
          <w:color w:val="000000"/>
        </w:rPr>
        <w:t xml:space="preserve"> </w:t>
      </w:r>
      <w:hyperlink w:anchor="_Patient_Experience_(CAHPS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797D6DF" w14:textId="24E821C7" w:rsidR="00FF6E8B" w:rsidRPr="009A5185" w:rsidRDefault="00FF6E8B" w:rsidP="00AB5B80">
      <w:pPr>
        <w:pStyle w:val="Heading3"/>
      </w:pPr>
      <w:bookmarkStart w:id="702" w:name="_Patient_Experience_(CAHPS_1"/>
      <w:bookmarkStart w:id="703" w:name="_Pediatric_Computed_Tomography"/>
      <w:bookmarkStart w:id="704" w:name="_Ref123648274"/>
      <w:bookmarkStart w:id="705" w:name="_Toc197079329"/>
      <w:bookmarkStart w:id="706" w:name="PedCTSpecs"/>
      <w:bookmarkEnd w:id="702"/>
      <w:bookmarkEnd w:id="703"/>
      <w:r w:rsidRPr="009A5185">
        <w:lastRenderedPageBreak/>
        <w:t>Pediatric Computed Tomography (CT) Radiation Dose</w:t>
      </w:r>
      <w:bookmarkEnd w:id="704"/>
      <w:r w:rsidRPr="009A5185">
        <w:t xml:space="preserve"> </w:t>
      </w:r>
      <w:r w:rsidR="00B078B4">
        <w:t>Measure Specifications</w:t>
      </w:r>
      <w:bookmarkEnd w:id="705"/>
    </w:p>
    <w:bookmarkEnd w:id="706"/>
    <w:p w14:paraId="771B17C1" w14:textId="77777777" w:rsidR="00B40585" w:rsidRPr="00C670ED" w:rsidRDefault="00B40585">
      <w:pPr>
        <w:rPr>
          <w:rFonts w:cs="Arial"/>
          <w:sz w:val="16"/>
          <w:szCs w:val="16"/>
          <w:lang w:eastAsia="ja-JP"/>
        </w:rPr>
      </w:pPr>
    </w:p>
    <w:p w14:paraId="656B32C9" w14:textId="535F32F0" w:rsidR="00974669" w:rsidRDefault="00DC28FF" w:rsidP="00D85DCF">
      <w:pPr>
        <w:rPr>
          <w:rFonts w:cs="Arial"/>
          <w:b/>
          <w:color w:val="FF0000"/>
          <w:lang w:eastAsia="ja-JP"/>
        </w:rPr>
      </w:pPr>
      <w:r w:rsidRPr="009A5185">
        <w:rPr>
          <w:rFonts w:cs="Arial"/>
          <w:b/>
          <w:color w:val="FF0000"/>
          <w:lang w:eastAsia="ja-JP"/>
        </w:rPr>
        <w:t>Important Note</w:t>
      </w:r>
      <w:r w:rsidR="009A0347" w:rsidRPr="009A5185">
        <w:rPr>
          <w:rFonts w:cs="Arial"/>
          <w:b/>
          <w:color w:val="FF0000"/>
          <w:lang w:eastAsia="ja-JP"/>
        </w:rPr>
        <w:t>s</w:t>
      </w:r>
      <w:r w:rsidRPr="009A5185">
        <w:rPr>
          <w:rFonts w:cs="Arial"/>
          <w:b/>
          <w:color w:val="FF0000"/>
          <w:lang w:eastAsia="ja-JP"/>
        </w:rPr>
        <w:t>:</w:t>
      </w:r>
    </w:p>
    <w:p w14:paraId="6B3705FC" w14:textId="77777777" w:rsidR="00C12B40" w:rsidRPr="00C670ED" w:rsidRDefault="00C12B40" w:rsidP="00C12B40">
      <w:pPr>
        <w:rPr>
          <w:rFonts w:cs="Arial"/>
          <w:b/>
          <w:color w:val="FF0000"/>
          <w:sz w:val="16"/>
          <w:szCs w:val="16"/>
          <w:lang w:eastAsia="ja-JP"/>
        </w:rPr>
      </w:pPr>
    </w:p>
    <w:p w14:paraId="16BFE383" w14:textId="2920406C" w:rsidR="003B4C3F" w:rsidRPr="009A5185" w:rsidRDefault="00C12B40" w:rsidP="003B4C3F">
      <w:pPr>
        <w:rPr>
          <w:rFonts w:cs="Arial"/>
          <w:b/>
        </w:rPr>
      </w:pPr>
      <w:r w:rsidRPr="009A5185">
        <w:rPr>
          <w:rFonts w:cs="Arial"/>
        </w:rPr>
        <w:t xml:space="preserve">Note 1: </w:t>
      </w:r>
      <w:r w:rsidR="003B4C3F" w:rsidRPr="009A5185">
        <w:rPr>
          <w:rFonts w:cs="Arial"/>
          <w:snapToGrid w:val="0"/>
        </w:rPr>
        <w:t xml:space="preserve">Hospitals that share a </w:t>
      </w:r>
      <w:r w:rsidR="003B4C3F">
        <w:rPr>
          <w:rFonts w:cs="Arial"/>
          <w:snapToGrid w:val="0"/>
        </w:rPr>
        <w:t>CMS Certification Number</w:t>
      </w:r>
      <w:r w:rsidR="003B4C3F" w:rsidRPr="009A5185">
        <w:rPr>
          <w:rFonts w:cs="Arial"/>
          <w:snapToGrid w:val="0"/>
        </w:rPr>
        <w:t xml:space="preserve"> are required to report by facility. Please carefully review </w:t>
      </w:r>
      <w:hyperlink r:id="rId448" w:history="1">
        <w:r w:rsidR="003B4C3F" w:rsidRPr="009A5185">
          <w:rPr>
            <w:rStyle w:val="Hyperlink"/>
            <w:rFonts w:cs="Arial"/>
          </w:rPr>
          <w:t>Leapfrog’s Multi-Campus Reporting Policy</w:t>
        </w:r>
      </w:hyperlink>
      <w:r w:rsidR="003B4C3F" w:rsidRPr="009A5185">
        <w:rPr>
          <w:rFonts w:cs="Arial"/>
          <w:snapToGrid w:val="0"/>
        </w:rPr>
        <w:t>.</w:t>
      </w:r>
    </w:p>
    <w:p w14:paraId="6D302BEC" w14:textId="77777777" w:rsidR="003B4C3F" w:rsidRPr="004F63C1" w:rsidRDefault="003B4C3F" w:rsidP="00C12B40">
      <w:pPr>
        <w:rPr>
          <w:rFonts w:cs="Arial"/>
          <w:sz w:val="16"/>
          <w:szCs w:val="16"/>
        </w:rPr>
      </w:pPr>
    </w:p>
    <w:p w14:paraId="38ED81F1" w14:textId="14048B46" w:rsidR="00C12B40" w:rsidRPr="009A5185" w:rsidRDefault="003B4C3F" w:rsidP="00C12B40">
      <w:pPr>
        <w:rPr>
          <w:rFonts w:cs="Arial"/>
        </w:rPr>
      </w:pPr>
      <w:r>
        <w:rPr>
          <w:rFonts w:cs="Arial"/>
        </w:rPr>
        <w:t xml:space="preserve">Note 2: </w:t>
      </w:r>
      <w:r w:rsidR="00C12B40" w:rsidRPr="009A5185">
        <w:rPr>
          <w:rFonts w:cs="Arial"/>
        </w:rPr>
        <w:t>For purposes of this measure, an “encounter” consists of a full examination and any CT scans performed within one hour of each other involving the designated anatomic area (</w:t>
      </w:r>
      <w:r w:rsidR="00342951" w:rsidRPr="009A5185">
        <w:rPr>
          <w:rFonts w:cs="Arial"/>
        </w:rPr>
        <w:t>i.e.,</w:t>
      </w:r>
      <w:r w:rsidR="00C12B40" w:rsidRPr="009A5185">
        <w:rPr>
          <w:rFonts w:cs="Arial"/>
        </w:rPr>
        <w:t xml:space="preserve"> head</w:t>
      </w:r>
      <w:r w:rsidR="00C12B40">
        <w:rPr>
          <w:rFonts w:cs="Arial"/>
        </w:rPr>
        <w:t xml:space="preserve"> or </w:t>
      </w:r>
      <w:r w:rsidR="00C12B40" w:rsidRPr="009A5185">
        <w:rPr>
          <w:rFonts w:cs="Arial"/>
        </w:rPr>
        <w:t xml:space="preserve">abdomen/pelvis). For example, </w:t>
      </w:r>
      <w:r w:rsidR="00C12B40">
        <w:rPr>
          <w:rFonts w:cs="Arial"/>
        </w:rPr>
        <w:t xml:space="preserve">two </w:t>
      </w:r>
      <w:r w:rsidR="00C12B40" w:rsidRPr="009A5185">
        <w:rPr>
          <w:rFonts w:cs="Arial"/>
        </w:rPr>
        <w:t>CT scan</w:t>
      </w:r>
      <w:r w:rsidR="00C12B40">
        <w:rPr>
          <w:rFonts w:cs="Arial"/>
        </w:rPr>
        <w:t>s</w:t>
      </w:r>
      <w:r w:rsidR="00C12B40" w:rsidRPr="009A5185">
        <w:rPr>
          <w:rFonts w:cs="Arial"/>
        </w:rPr>
        <w:t xml:space="preserve"> conducted </w:t>
      </w:r>
      <w:r w:rsidR="00C12B40">
        <w:rPr>
          <w:rFonts w:cs="Arial"/>
        </w:rPr>
        <w:t xml:space="preserve">30-minutes apart </w:t>
      </w:r>
      <w:r w:rsidR="00C12B40" w:rsidRPr="009A5185">
        <w:rPr>
          <w:rFonts w:cs="Arial"/>
        </w:rPr>
        <w:t>on the same patient’s head</w:t>
      </w:r>
      <w:r w:rsidR="00C12B40">
        <w:rPr>
          <w:rFonts w:cs="Arial"/>
        </w:rPr>
        <w:t xml:space="preserve"> are considered one “encounter.”</w:t>
      </w:r>
      <w:r w:rsidR="00C12B40" w:rsidRPr="009A5185">
        <w:rPr>
          <w:rFonts w:cs="Arial"/>
        </w:rPr>
        <w:t xml:space="preserve"> </w:t>
      </w:r>
      <w:r w:rsidR="00C12B40">
        <w:rPr>
          <w:rFonts w:cs="Arial"/>
        </w:rPr>
        <w:t xml:space="preserve">CT scans of the same anatomic area performed with and without contrast are considered one “encounter.” </w:t>
      </w:r>
      <w:r w:rsidR="00C12B40" w:rsidRPr="009A5185">
        <w:rPr>
          <w:rFonts w:cs="Arial"/>
        </w:rPr>
        <w:t xml:space="preserve">Scans of two different anatomic areas </w:t>
      </w:r>
      <w:r w:rsidR="00C12B40">
        <w:rPr>
          <w:rFonts w:cs="Arial"/>
        </w:rPr>
        <w:t xml:space="preserve">performed within one hour </w:t>
      </w:r>
      <w:r w:rsidR="00C12B40" w:rsidRPr="009A5185">
        <w:rPr>
          <w:rFonts w:cs="Arial"/>
        </w:rPr>
        <w:t>would not be considered the same “encounter.” Scans of the same anatomic area performed greater than 60 minutes apart would also not be considered the same “encounter</w:t>
      </w:r>
      <w:r w:rsidR="00654BBA">
        <w:rPr>
          <w:rFonts w:cs="Arial"/>
        </w:rPr>
        <w:t>.</w:t>
      </w:r>
      <w:r w:rsidR="00C12B40" w:rsidRPr="009A5185">
        <w:rPr>
          <w:rFonts w:cs="Arial"/>
        </w:rPr>
        <w:t>”</w:t>
      </w:r>
    </w:p>
    <w:p w14:paraId="0A9EDBE3" w14:textId="77777777" w:rsidR="00C12B40" w:rsidRPr="00C670ED" w:rsidRDefault="00C12B40" w:rsidP="00C12B40">
      <w:pPr>
        <w:rPr>
          <w:rFonts w:cs="Arial"/>
          <w:sz w:val="16"/>
          <w:szCs w:val="16"/>
        </w:rPr>
      </w:pPr>
    </w:p>
    <w:p w14:paraId="0B664512" w14:textId="617CA17B" w:rsidR="00C12B40" w:rsidRDefault="00C12B40" w:rsidP="00C12B40">
      <w:pPr>
        <w:rPr>
          <w:rFonts w:cs="Arial"/>
        </w:rPr>
      </w:pPr>
      <w:r w:rsidRPr="009A5185">
        <w:rPr>
          <w:rFonts w:cs="Arial"/>
        </w:rPr>
        <w:t xml:space="preserve">Note </w:t>
      </w:r>
      <w:r w:rsidR="003B4C3F">
        <w:rPr>
          <w:rFonts w:cs="Arial"/>
        </w:rPr>
        <w:t>3</w:t>
      </w:r>
      <w:r w:rsidRPr="009A5185">
        <w:rPr>
          <w:rFonts w:cs="Arial"/>
        </w:rPr>
        <w:t xml:space="preserve">: This measure includes two sets of instructions in the table below: one for hospitals using dose monitoring software and one for hospitals that are not using dose monitoring software. Please be sure to use the correct set of instructions. </w:t>
      </w:r>
    </w:p>
    <w:p w14:paraId="6D748074" w14:textId="77777777" w:rsidR="00C12B40" w:rsidRPr="00C670ED" w:rsidRDefault="00C12B40" w:rsidP="00C12B40">
      <w:pPr>
        <w:rPr>
          <w:rFonts w:cs="Arial"/>
          <w:sz w:val="16"/>
          <w:szCs w:val="16"/>
        </w:rPr>
      </w:pPr>
    </w:p>
    <w:p w14:paraId="2970D5D5" w14:textId="1A8A71D9" w:rsidR="00C12B40" w:rsidRDefault="00C12B40" w:rsidP="00C12B40">
      <w:pPr>
        <w:rPr>
          <w:snapToGrid w:val="0"/>
        </w:rPr>
      </w:pPr>
      <w:r>
        <w:rPr>
          <w:rFonts w:cs="Arial"/>
        </w:rPr>
        <w:t xml:space="preserve">Note </w:t>
      </w:r>
      <w:r w:rsidR="003B4C3F">
        <w:rPr>
          <w:rFonts w:cs="Arial"/>
        </w:rPr>
        <w:t>4</w:t>
      </w:r>
      <w:r>
        <w:rPr>
          <w:rFonts w:cs="Arial"/>
        </w:rPr>
        <w:t xml:space="preserve">: Hospitals performing manual data collection must use the CT Dose Workbook </w:t>
      </w:r>
      <w:r w:rsidR="00123D1F">
        <w:rPr>
          <w:rFonts w:cs="Arial"/>
        </w:rPr>
        <w:t xml:space="preserve">provided on the </w:t>
      </w:r>
      <w:hyperlink r:id="rId449" w:history="1">
        <w:r w:rsidR="00123D1F" w:rsidRPr="00123D1F">
          <w:rPr>
            <w:rStyle w:val="Hyperlink"/>
            <w:rFonts w:cs="Arial"/>
          </w:rPr>
          <w:t xml:space="preserve">Survey </w:t>
        </w:r>
        <w:r w:rsidR="001B004E">
          <w:rPr>
            <w:rStyle w:val="Hyperlink"/>
            <w:rFonts w:cs="Arial"/>
          </w:rPr>
          <w:t xml:space="preserve">and CPOE </w:t>
        </w:r>
        <w:r w:rsidR="00123D1F" w:rsidRPr="00123D1F">
          <w:rPr>
            <w:rStyle w:val="Hyperlink"/>
            <w:rFonts w:cs="Arial"/>
          </w:rPr>
          <w:t>Materials webpage</w:t>
        </w:r>
      </w:hyperlink>
      <w:r w:rsidR="00123D1F">
        <w:rPr>
          <w:rFonts w:cs="Arial"/>
        </w:rPr>
        <w:t xml:space="preserve"> </w:t>
      </w:r>
      <w:r>
        <w:rPr>
          <w:rFonts w:cs="Arial"/>
        </w:rPr>
        <w:t xml:space="preserve">to standardize their CT radiation dose length product (DLP) for head scans to </w:t>
      </w:r>
      <w:r w:rsidRPr="00C04766">
        <w:rPr>
          <w:snapToGrid w:val="0"/>
        </w:rPr>
        <w:t>16cm phantoms and abdomen/pelvis scans to 32cm phantoms.</w:t>
      </w:r>
    </w:p>
    <w:p w14:paraId="68C8113C" w14:textId="77777777" w:rsidR="00C12B40" w:rsidRPr="00C670ED" w:rsidRDefault="00C12B40" w:rsidP="00C12B40">
      <w:pPr>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5DF61575" w14:textId="77777777" w:rsidTr="00CA1CBD">
        <w:trPr>
          <w:trHeight w:val="288"/>
        </w:trPr>
        <w:tc>
          <w:tcPr>
            <w:tcW w:w="5000" w:type="pct"/>
            <w:vAlign w:val="center"/>
          </w:tcPr>
          <w:p w14:paraId="5E4A283A" w14:textId="77777777" w:rsidR="00C12B40" w:rsidRPr="009A5185" w:rsidRDefault="00C12B40" w:rsidP="00CA75AB">
            <w:pPr>
              <w:autoSpaceDE w:val="0"/>
              <w:autoSpaceDN w:val="0"/>
              <w:adjustRightInd w:val="0"/>
              <w:rPr>
                <w:rFonts w:cs="Arial"/>
                <w:b/>
              </w:rPr>
            </w:pPr>
            <w:r w:rsidRPr="009A5185">
              <w:rPr>
                <w:rFonts w:cs="Arial"/>
                <w:b/>
              </w:rPr>
              <w:t xml:space="preserve">Source: </w:t>
            </w:r>
            <w:r w:rsidRPr="009A5185">
              <w:rPr>
                <w:rFonts w:cs="Arial"/>
              </w:rPr>
              <w:t>University of California, San Francisco (NQF #2820)</w:t>
            </w:r>
          </w:p>
        </w:tc>
      </w:tr>
      <w:tr w:rsidR="00C12B40" w:rsidRPr="009A5185" w14:paraId="31017588" w14:textId="77777777" w:rsidTr="00CA1CBD">
        <w:trPr>
          <w:trHeight w:val="1152"/>
        </w:trPr>
        <w:tc>
          <w:tcPr>
            <w:tcW w:w="5000" w:type="pct"/>
          </w:tcPr>
          <w:p w14:paraId="44A201EB" w14:textId="49667A83" w:rsidR="00C12B40" w:rsidRPr="009A5185" w:rsidRDefault="00C12B40" w:rsidP="00CA75AB">
            <w:pPr>
              <w:autoSpaceDE w:val="0"/>
              <w:autoSpaceDN w:val="0"/>
              <w:adjustRightInd w:val="0"/>
              <w:rPr>
                <w:rFonts w:cs="Arial"/>
                <w:b/>
              </w:rPr>
            </w:pPr>
            <w:r w:rsidRPr="009A5185">
              <w:rPr>
                <w:rFonts w:cs="Arial"/>
                <w:b/>
                <w:snapToGrid w:val="0"/>
              </w:rPr>
              <w:t>Reporting Period: 12 months</w:t>
            </w:r>
          </w:p>
          <w:p w14:paraId="07A6B633" w14:textId="5E2C062D" w:rsidR="00932F07" w:rsidRPr="00932F07" w:rsidRDefault="00932F07" w:rsidP="00AD309C">
            <w:pPr>
              <w:pStyle w:val="ListParagraph"/>
              <w:numPr>
                <w:ilvl w:val="0"/>
                <w:numId w:val="36"/>
              </w:numPr>
              <w:rPr>
                <w:rFonts w:cs="Arial"/>
                <w:i/>
                <w:snapToGrid w:val="0"/>
              </w:rPr>
            </w:pPr>
            <w:r>
              <w:rPr>
                <w:rFonts w:cs="Arial"/>
                <w:iCs/>
                <w:snapToGrid w:val="0"/>
              </w:rPr>
              <w:t>Surveys submitted prior to September 1:</w:t>
            </w:r>
          </w:p>
          <w:p w14:paraId="47C90E31" w14:textId="652E908C" w:rsidR="00932F07" w:rsidRPr="009A5185" w:rsidRDefault="00932F07" w:rsidP="00AD309C">
            <w:pPr>
              <w:pStyle w:val="ListParagraph"/>
              <w:numPr>
                <w:ilvl w:val="1"/>
                <w:numId w:val="36"/>
              </w:numPr>
              <w:rPr>
                <w:rFonts w:cs="Arial"/>
                <w:i/>
                <w:snapToGrid w:val="0"/>
              </w:rPr>
            </w:pPr>
            <w:r>
              <w:rPr>
                <w:rFonts w:cs="Arial"/>
                <w:iCs/>
                <w:snapToGrid w:val="0"/>
              </w:rPr>
              <w:t>01/01/202</w:t>
            </w:r>
            <w:r w:rsidR="00B85326">
              <w:rPr>
                <w:rFonts w:cs="Arial"/>
                <w:iCs/>
                <w:snapToGrid w:val="0"/>
              </w:rPr>
              <w:t>4</w:t>
            </w:r>
            <w:r>
              <w:rPr>
                <w:rFonts w:cs="Arial"/>
                <w:iCs/>
                <w:snapToGrid w:val="0"/>
              </w:rPr>
              <w:t xml:space="preserve"> </w:t>
            </w:r>
            <w:r w:rsidR="00FC78C7">
              <w:rPr>
                <w:rFonts w:cs="Arial"/>
                <w:iCs/>
                <w:snapToGrid w:val="0"/>
              </w:rPr>
              <w:t>–</w:t>
            </w:r>
            <w:r>
              <w:rPr>
                <w:rFonts w:cs="Arial"/>
                <w:iCs/>
                <w:snapToGrid w:val="0"/>
              </w:rPr>
              <w:t xml:space="preserve"> 12/31/202</w:t>
            </w:r>
            <w:r w:rsidR="00B85326">
              <w:rPr>
                <w:rFonts w:cs="Arial"/>
                <w:iCs/>
                <w:snapToGrid w:val="0"/>
              </w:rPr>
              <w:t>4</w:t>
            </w:r>
          </w:p>
          <w:p w14:paraId="597DDBAD" w14:textId="77777777" w:rsidR="00932F07" w:rsidRPr="00932F07" w:rsidRDefault="00C12B40" w:rsidP="00AD309C">
            <w:pPr>
              <w:pStyle w:val="ListParagraph"/>
              <w:numPr>
                <w:ilvl w:val="0"/>
                <w:numId w:val="36"/>
              </w:numPr>
              <w:rPr>
                <w:rFonts w:cs="Arial"/>
                <w:i/>
                <w:snapToGrid w:val="0"/>
              </w:rPr>
            </w:pPr>
            <w:r w:rsidRPr="009A5185">
              <w:rPr>
                <w:rFonts w:cs="Arial"/>
                <w:snapToGrid w:val="0"/>
              </w:rPr>
              <w:t>Surveys (re)submitted on or after September 1</w:t>
            </w:r>
            <w:r w:rsidR="00932F07">
              <w:rPr>
                <w:rFonts w:cs="Arial"/>
                <w:snapToGrid w:val="0"/>
              </w:rPr>
              <w:t>:</w:t>
            </w:r>
          </w:p>
          <w:p w14:paraId="62D21877" w14:textId="40805967" w:rsidR="00C12B40" w:rsidRPr="00753419" w:rsidRDefault="00C12B40" w:rsidP="00AD309C">
            <w:pPr>
              <w:pStyle w:val="ListParagraph"/>
              <w:numPr>
                <w:ilvl w:val="1"/>
                <w:numId w:val="36"/>
              </w:numPr>
              <w:rPr>
                <w:rFonts w:cs="Arial"/>
                <w:i/>
                <w:snapToGrid w:val="0"/>
              </w:rPr>
            </w:pPr>
            <w:r w:rsidRPr="009A5185">
              <w:rPr>
                <w:rFonts w:cs="Arial"/>
                <w:snapToGrid w:val="0"/>
              </w:rPr>
              <w:t>07/01/</w:t>
            </w:r>
            <w:r>
              <w:rPr>
                <w:rFonts w:cs="Arial"/>
                <w:snapToGrid w:val="0"/>
              </w:rPr>
              <w:t>20</w:t>
            </w:r>
            <w:r w:rsidR="00932F07">
              <w:rPr>
                <w:rFonts w:cs="Arial"/>
                <w:snapToGrid w:val="0"/>
              </w:rPr>
              <w:t>2</w:t>
            </w:r>
            <w:r w:rsidR="00B85326">
              <w:rPr>
                <w:rFonts w:cs="Arial"/>
                <w:snapToGrid w:val="0"/>
              </w:rPr>
              <w:t>4</w:t>
            </w:r>
            <w:r w:rsidRPr="009A5185">
              <w:rPr>
                <w:rFonts w:cs="Arial"/>
                <w:snapToGrid w:val="0"/>
              </w:rPr>
              <w:t xml:space="preserve"> </w:t>
            </w:r>
            <w:r w:rsidR="00FC78C7">
              <w:rPr>
                <w:rFonts w:cs="Arial"/>
                <w:snapToGrid w:val="0"/>
              </w:rPr>
              <w:t>–</w:t>
            </w:r>
            <w:r w:rsidRPr="009A5185">
              <w:rPr>
                <w:rFonts w:cs="Arial"/>
                <w:snapToGrid w:val="0"/>
              </w:rPr>
              <w:t xml:space="preserve"> 06/30/</w:t>
            </w:r>
            <w:r>
              <w:rPr>
                <w:rFonts w:cs="Arial"/>
                <w:snapToGrid w:val="0"/>
              </w:rPr>
              <w:t>202</w:t>
            </w:r>
            <w:r w:rsidR="00B85326">
              <w:rPr>
                <w:rFonts w:cs="Arial"/>
                <w:snapToGrid w:val="0"/>
              </w:rPr>
              <w:t>5</w:t>
            </w:r>
            <w:r w:rsidR="00FC78C7">
              <w:rPr>
                <w:rFonts w:cs="Arial"/>
                <w:snapToGrid w:val="0"/>
              </w:rPr>
              <w:t xml:space="preserve"> </w:t>
            </w:r>
          </w:p>
        </w:tc>
      </w:tr>
    </w:tbl>
    <w:p w14:paraId="2006B64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4D74109C" w14:textId="77777777" w:rsidTr="004F63C1">
        <w:trPr>
          <w:trHeight w:val="432"/>
        </w:trPr>
        <w:tc>
          <w:tcPr>
            <w:tcW w:w="5000" w:type="pct"/>
            <w:shd w:val="clear" w:color="auto" w:fill="BFBFBF" w:themeFill="background1" w:themeFillShade="BF"/>
            <w:vAlign w:val="center"/>
          </w:tcPr>
          <w:p w14:paraId="3C8A98E8" w14:textId="77777777" w:rsidR="00C12B40" w:rsidRPr="009A5185" w:rsidRDefault="00C12B40" w:rsidP="00A212A4">
            <w:pPr>
              <w:pStyle w:val="NoSpacing"/>
              <w:rPr>
                <w:rFonts w:ascii="Arial" w:hAnsi="Arial" w:cs="Arial"/>
                <w:b/>
                <w:sz w:val="20"/>
              </w:rPr>
            </w:pPr>
            <w:r w:rsidRPr="009A5185">
              <w:rPr>
                <w:rFonts w:ascii="Arial" w:hAnsi="Arial" w:cs="Arial"/>
                <w:b/>
                <w:sz w:val="20"/>
              </w:rPr>
              <w:t>Hospitals participating in the ACR National Radiology Data Registry:</w:t>
            </w:r>
          </w:p>
          <w:p w14:paraId="2C18C616"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directly from a special Leapfrog report. See details below.</w:t>
            </w:r>
          </w:p>
        </w:tc>
      </w:tr>
      <w:tr w:rsidR="00C12B40" w:rsidRPr="009A5185" w14:paraId="4FAD8E31" w14:textId="77777777" w:rsidTr="004F63C1">
        <w:trPr>
          <w:trHeight w:val="2016"/>
        </w:trPr>
        <w:tc>
          <w:tcPr>
            <w:tcW w:w="5000" w:type="pct"/>
            <w:vAlign w:val="center"/>
          </w:tcPr>
          <w:p w14:paraId="47B396D0" w14:textId="2794C953" w:rsidR="00C12B40" w:rsidRPr="009A5185" w:rsidRDefault="00C12B40" w:rsidP="00A212A4">
            <w:pPr>
              <w:rPr>
                <w:rFonts w:cs="Arial"/>
                <w:b/>
              </w:rPr>
            </w:pPr>
            <w:r w:rsidRPr="009A5185">
              <w:rPr>
                <w:rFonts w:cs="Arial"/>
              </w:rPr>
              <w:t>Hospitals that report to the American College of Radiology (ACR) and receive reports through the National Radiology Data Registry (NRDR) will be able to respond to questions #</w:t>
            </w:r>
            <w:r>
              <w:rPr>
                <w:rFonts w:cs="Arial"/>
              </w:rPr>
              <w:t xml:space="preserve">6-7 </w:t>
            </w:r>
            <w:r w:rsidRPr="009A5185">
              <w:rPr>
                <w:rFonts w:cs="Arial"/>
              </w:rPr>
              <w:t xml:space="preserve">in Section </w:t>
            </w:r>
            <w:r w:rsidR="00FC78C7">
              <w:rPr>
                <w:rFonts w:cs="Arial"/>
              </w:rPr>
              <w:t>8</w:t>
            </w:r>
            <w:r w:rsidRPr="009A5185">
              <w:rPr>
                <w:rFonts w:cs="Arial"/>
              </w:rPr>
              <w:t xml:space="preserve">B using a specialized report that will be made available with the quarterly Dose Index Registry Executive Summary reports. This separate “Leapfrog” report will be available for download through the NRDR </w:t>
            </w:r>
            <w:r w:rsidR="006730FE" w:rsidRPr="009A5185">
              <w:rPr>
                <w:rFonts w:cs="Arial"/>
              </w:rPr>
              <w:t>portal and</w:t>
            </w:r>
            <w:r w:rsidRPr="009A5185">
              <w:rPr>
                <w:rFonts w:cs="Arial"/>
              </w:rPr>
              <w:t xml:space="preserve"> will contain data according to the age ranges and measure specifications of the Leapfrog Hospital Survey. </w:t>
            </w:r>
            <w:r w:rsidRPr="00C93EC1">
              <w:rPr>
                <w:rFonts w:cs="Arial"/>
                <w:b/>
              </w:rPr>
              <w:t xml:space="preserve">Enter values </w:t>
            </w:r>
            <w:r>
              <w:rPr>
                <w:rFonts w:cs="Arial"/>
                <w:b/>
              </w:rPr>
              <w:t xml:space="preserve">from the “Leapfrog” tab using the “Table: Pediatric Exams for Leapfrog Survey” and the appropriate percentiles in the Head and Abdomen Pelvis columns </w:t>
            </w:r>
            <w:r w:rsidRPr="00C93EC1">
              <w:rPr>
                <w:rFonts w:cs="Arial"/>
                <w:b/>
              </w:rPr>
              <w:t xml:space="preserve">rounded to the nearest </w:t>
            </w:r>
            <w:r>
              <w:rPr>
                <w:rFonts w:cs="Arial"/>
                <w:b/>
              </w:rPr>
              <w:t>whole number directly into the Online Hospital Survey Tool</w:t>
            </w:r>
            <w:r w:rsidRPr="00C93EC1">
              <w:rPr>
                <w:rFonts w:cs="Arial"/>
                <w:b/>
              </w:rPr>
              <w:t>.</w:t>
            </w:r>
            <w:r>
              <w:rPr>
                <w:rFonts w:cs="Arial"/>
                <w:b/>
              </w:rPr>
              <w:t xml:space="preserve"> </w:t>
            </w:r>
            <w:r w:rsidR="009752AC" w:rsidRPr="009752AC">
              <w:rPr>
                <w:rFonts w:cs="Arial"/>
                <w:bCs/>
              </w:rPr>
              <w:t>While this report should be from the most recent 12 months, it does not need to include the full 12 months.</w:t>
            </w:r>
            <w:r w:rsidR="009752AC">
              <w:rPr>
                <w:rFonts w:cs="Arial"/>
                <w:b/>
              </w:rPr>
              <w:t xml:space="preserve"> </w:t>
            </w:r>
          </w:p>
        </w:tc>
      </w:tr>
    </w:tbl>
    <w:p w14:paraId="5034C577"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7FB42BEB" w14:textId="77777777" w:rsidTr="004F63C1">
        <w:trPr>
          <w:trHeight w:val="432"/>
        </w:trPr>
        <w:tc>
          <w:tcPr>
            <w:tcW w:w="5000" w:type="pct"/>
            <w:shd w:val="clear" w:color="auto" w:fill="BFBFBF" w:themeFill="background1" w:themeFillShade="BF"/>
            <w:vAlign w:val="center"/>
          </w:tcPr>
          <w:p w14:paraId="13885401"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using dose monitoring software: </w:t>
            </w:r>
          </w:p>
          <w:p w14:paraId="700B61CF"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using dose monitoring software. See instructions below.</w:t>
            </w:r>
          </w:p>
        </w:tc>
      </w:tr>
      <w:tr w:rsidR="00C12B40" w:rsidRPr="009A5185" w14:paraId="5B216E90" w14:textId="77777777" w:rsidTr="00A212A4">
        <w:tc>
          <w:tcPr>
            <w:tcW w:w="5000" w:type="pct"/>
            <w:vAlign w:val="center"/>
          </w:tcPr>
          <w:p w14:paraId="3E05E1F7" w14:textId="7E4BFF3C"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Q</w:t>
            </w:r>
            <w:r w:rsidR="00FC78C7">
              <w:rPr>
                <w:rFonts w:ascii="Arial" w:hAnsi="Arial" w:cs="Arial"/>
                <w:b/>
                <w:sz w:val="20"/>
                <w:szCs w:val="20"/>
              </w:rPr>
              <w:t>uestion #</w:t>
            </w:r>
            <w:r>
              <w:rPr>
                <w:rFonts w:ascii="Arial" w:hAnsi="Arial" w:cs="Arial"/>
                <w:b/>
                <w:sz w:val="20"/>
                <w:szCs w:val="20"/>
              </w:rPr>
              <w:t>6</w:t>
            </w:r>
            <w:r w:rsidRPr="009A5185">
              <w:rPr>
                <w:rFonts w:ascii="Arial" w:hAnsi="Arial" w:cs="Arial"/>
                <w:b/>
                <w:sz w:val="20"/>
                <w:szCs w:val="20"/>
              </w:rPr>
              <w:t>, column a: Total Number of Encounters</w:t>
            </w:r>
          </w:p>
          <w:p w14:paraId="02BA837F" w14:textId="15D0665D"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e total number of encounters in</w:t>
            </w:r>
            <w:r w:rsidR="00B36C21">
              <w:rPr>
                <w:rFonts w:ascii="Arial" w:hAnsi="Arial" w:cs="Arial"/>
                <w:sz w:val="20"/>
                <w:szCs w:val="20"/>
              </w:rPr>
              <w:t xml:space="preserve"> </w:t>
            </w:r>
            <w:r w:rsidRPr="009A5185">
              <w:rPr>
                <w:rFonts w:ascii="Arial" w:hAnsi="Arial" w:cs="Arial"/>
                <w:b/>
                <w:sz w:val="20"/>
                <w:szCs w:val="20"/>
              </w:rPr>
              <w:t>head scans</w:t>
            </w:r>
            <w:r w:rsidRPr="009A5185">
              <w:rPr>
                <w:rFonts w:ascii="Arial" w:hAnsi="Arial" w:cs="Arial"/>
                <w:sz w:val="20"/>
                <w:szCs w:val="20"/>
              </w:rPr>
              <w:t xml:space="preserve"> for each age stratum (&lt;1, 1-4, 5-9, 10-14, 15-17). Enter these values into the Survey. </w:t>
            </w:r>
          </w:p>
          <w:p w14:paraId="48534C8B" w14:textId="77777777" w:rsidR="00C12B40" w:rsidRDefault="00C12B40" w:rsidP="00A212A4">
            <w:pPr>
              <w:pStyle w:val="NoSpacing"/>
              <w:rPr>
                <w:rFonts w:ascii="Arial" w:hAnsi="Arial" w:cs="Arial"/>
                <w:sz w:val="20"/>
                <w:szCs w:val="20"/>
              </w:rPr>
            </w:pPr>
          </w:p>
          <w:p w14:paraId="094A9BC6" w14:textId="77777777" w:rsidR="00521831" w:rsidRPr="009F758E" w:rsidRDefault="00521831" w:rsidP="00A212A4">
            <w:pPr>
              <w:pStyle w:val="NoSpacing"/>
              <w:rPr>
                <w:rFonts w:ascii="Arial" w:hAnsi="Arial" w:cs="Arial"/>
                <w:sz w:val="20"/>
                <w:szCs w:val="20"/>
              </w:rPr>
            </w:pPr>
            <w:r w:rsidRPr="006A08C6">
              <w:rPr>
                <w:rFonts w:ascii="Arial" w:hAnsi="Arial" w:cs="Arial"/>
                <w:b/>
                <w:sz w:val="20"/>
                <w:szCs w:val="20"/>
              </w:rPr>
              <w:t>Inclusions:</w:t>
            </w:r>
          </w:p>
          <w:p w14:paraId="0E46B6F3"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IVCON</w:t>
            </w:r>
          </w:p>
          <w:p w14:paraId="49E54EB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O IVCON</w:t>
            </w:r>
          </w:p>
          <w:p w14:paraId="7D096C1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WO IVCON</w:t>
            </w:r>
          </w:p>
          <w:p w14:paraId="6D839ABF"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w:t>
            </w:r>
          </w:p>
          <w:p w14:paraId="6CD471D1"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BRN WO IVCON</w:t>
            </w:r>
          </w:p>
          <w:p w14:paraId="2D1F567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IVCON</w:t>
            </w:r>
          </w:p>
          <w:p w14:paraId="2643D5BD"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w:t>
            </w:r>
          </w:p>
          <w:p w14:paraId="136B7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 IVCON</w:t>
            </w:r>
          </w:p>
          <w:p w14:paraId="1E00F19E"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 IVCON</w:t>
            </w:r>
          </w:p>
          <w:p w14:paraId="2541F90A"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lastRenderedPageBreak/>
              <w:t>CT HEAD WO &amp; W IVCON</w:t>
            </w:r>
          </w:p>
          <w:p w14:paraId="6EFBC8C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amp; W IVCON</w:t>
            </w:r>
          </w:p>
          <w:p w14:paraId="4C525375"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amp; W IVCON</w:t>
            </w:r>
          </w:p>
          <w:p w14:paraId="0D588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 IVCON</w:t>
            </w:r>
          </w:p>
          <w:p w14:paraId="728EA533" w14:textId="77777777" w:rsidR="00C12B40" w:rsidRPr="009A5185" w:rsidRDefault="00C12B40" w:rsidP="00A212A4">
            <w:pPr>
              <w:pStyle w:val="NoSpacing"/>
              <w:rPr>
                <w:rFonts w:ascii="Arial" w:hAnsi="Arial" w:cs="Arial"/>
                <w:b/>
                <w:sz w:val="20"/>
                <w:szCs w:val="20"/>
              </w:rPr>
            </w:pPr>
          </w:p>
          <w:p w14:paraId="65647D27"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5B222319" w14:textId="77777777" w:rsidR="00C12B40" w:rsidRDefault="00C12B40" w:rsidP="00AD309C">
            <w:pPr>
              <w:pStyle w:val="ListParagraph"/>
              <w:numPr>
                <w:ilvl w:val="0"/>
                <w:numId w:val="135"/>
              </w:numPr>
              <w:rPr>
                <w:rFonts w:cs="Arial"/>
              </w:rPr>
            </w:pPr>
            <w:r>
              <w:rPr>
                <w:rFonts w:cs="Arial"/>
              </w:rPr>
              <w:t xml:space="preserve">Encounters involving facial bones or sinuses </w:t>
            </w:r>
          </w:p>
          <w:p w14:paraId="47A95F6E"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47BEE7A3" w14:textId="720F29C2" w:rsidR="00C12B40" w:rsidRDefault="00C12B40" w:rsidP="00AD309C">
            <w:pPr>
              <w:pStyle w:val="ListParagraph"/>
              <w:numPr>
                <w:ilvl w:val="0"/>
                <w:numId w:val="135"/>
              </w:numPr>
              <w:rPr>
                <w:rFonts w:cs="Arial"/>
              </w:rPr>
            </w:pPr>
            <w:r w:rsidRPr="009F758E">
              <w:rPr>
                <w:rFonts w:cs="Arial"/>
              </w:rPr>
              <w:t>Encounters that cross multiple anatomic areas should be excluded. For example, encounters involving both the head and neck are excluded from the “head” anatomic region.</w:t>
            </w:r>
          </w:p>
          <w:p w14:paraId="4AC1EC11" w14:textId="4BC090FF" w:rsidR="005D4462" w:rsidRPr="009F758E"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01C9288B" w14:textId="77777777" w:rsidR="00C12B40" w:rsidRPr="009A5185" w:rsidRDefault="00C12B40" w:rsidP="00A212A4">
            <w:pPr>
              <w:rPr>
                <w:rFonts w:cs="Arial"/>
              </w:rPr>
            </w:pPr>
          </w:p>
          <w:p w14:paraId="7DBF145B" w14:textId="181E450F" w:rsidR="00C12B40"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p w14:paraId="1FF4B032" w14:textId="77777777" w:rsidR="002A2454" w:rsidRDefault="002A2454" w:rsidP="00A212A4">
            <w:pPr>
              <w:pStyle w:val="NoSpacing"/>
              <w:rPr>
                <w:rFonts w:ascii="Arial" w:hAnsi="Arial" w:cs="Arial"/>
                <w:sz w:val="20"/>
                <w:szCs w:val="20"/>
              </w:rPr>
            </w:pPr>
          </w:p>
          <w:p w14:paraId="08FC4B11" w14:textId="77777777" w:rsidR="002A2454" w:rsidRPr="002A2454" w:rsidRDefault="002A2454" w:rsidP="002A2454">
            <w:pPr>
              <w:rPr>
                <w:rFonts w:ascii="Calibri" w:hAnsi="Calibri"/>
                <w:b/>
                <w:bCs/>
              </w:rPr>
            </w:pPr>
            <w:r w:rsidRPr="002A2454">
              <w:rPr>
                <w:b/>
                <w:bCs/>
              </w:rPr>
              <w:t xml:space="preserve">Hospitals using Radimetrics Dose Monitoring Software: </w:t>
            </w:r>
          </w:p>
          <w:p w14:paraId="51D87D61" w14:textId="1BE34DEC" w:rsidR="002A2454" w:rsidRPr="002A2454" w:rsidRDefault="002A2454" w:rsidP="00AD309C">
            <w:pPr>
              <w:pStyle w:val="ListParagraph"/>
              <w:numPr>
                <w:ilvl w:val="0"/>
                <w:numId w:val="227"/>
              </w:numPr>
              <w:contextualSpacing w:val="0"/>
            </w:pPr>
            <w:r w:rsidRPr="002A2454">
              <w:t xml:space="preserve">If your hospital is using unique study instance UIDs for every scan performed, review your data to ensure that any scans performed on the same patient and same anatomic area within a one-hour timeframe are being combined into one encounter. The DLPs for all scans within the one-hour timeframe should be combined and that combined value used to calculate the percentiles reported to Leapfrog. </w:t>
            </w:r>
          </w:p>
          <w:p w14:paraId="54E47320" w14:textId="01A6B664" w:rsidR="002A2454" w:rsidRPr="002A2454" w:rsidRDefault="002A2454" w:rsidP="00AD309C">
            <w:pPr>
              <w:pStyle w:val="ListParagraph"/>
              <w:numPr>
                <w:ilvl w:val="0"/>
                <w:numId w:val="227"/>
              </w:numPr>
              <w:contextualSpacing w:val="0"/>
              <w:rPr>
                <w:i/>
                <w:iCs/>
              </w:rPr>
            </w:pPr>
            <w:r w:rsidRPr="002A2454">
              <w:t>If your hospital is NOT using unique study instance UIDs and is combining DLPs for all scans performed on the same patient and same anatomic area within one hour into one study instance UID, no review is required as this adheres to the definition of encounter. However, these hospitals should review any repeat or delayed scans to ensure repeat or delayed scans performed greater than 60 minutes apart are not being combined into the same study instance UID.</w:t>
            </w:r>
          </w:p>
        </w:tc>
      </w:tr>
      <w:tr w:rsidR="00C12B40" w:rsidRPr="009A5185" w14:paraId="3A1C859B" w14:textId="77777777" w:rsidTr="004F63C1">
        <w:trPr>
          <w:trHeight w:val="3600"/>
        </w:trPr>
        <w:tc>
          <w:tcPr>
            <w:tcW w:w="5000" w:type="pct"/>
            <w:vAlign w:val="center"/>
          </w:tcPr>
          <w:p w14:paraId="2C9B5F48" w14:textId="02CAD50F" w:rsidR="00C12B40" w:rsidRPr="009A5185"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6</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FA3263F" w14:textId="7D5FEEF5"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sidRPr="009A5185">
              <w:rPr>
                <w:rFonts w:ascii="Arial" w:hAnsi="Arial" w:cs="Arial"/>
                <w:b/>
                <w:sz w:val="20"/>
              </w:rPr>
              <w:t>head scans</w:t>
            </w:r>
            <w:r>
              <w:rPr>
                <w:rFonts w:ascii="Arial" w:hAnsi="Arial" w:cs="Arial"/>
                <w:b/>
                <w:sz w:val="20"/>
              </w:rPr>
              <w:t xml:space="preserve"> standardized to 16cm phantoms</w:t>
            </w:r>
            <w:r w:rsidRPr="009A5185">
              <w:rPr>
                <w:rFonts w:ascii="Arial" w:hAnsi="Arial" w:cs="Arial"/>
                <w:sz w:val="20"/>
              </w:rPr>
              <w:t xml:space="preserve">. Enter these values into the Survey rounded to the nearest whole number. </w:t>
            </w:r>
          </w:p>
          <w:p w14:paraId="10FF179B" w14:textId="77777777" w:rsidR="00C12B40" w:rsidRPr="009A5185" w:rsidRDefault="00C12B40" w:rsidP="00A212A4">
            <w:pPr>
              <w:pStyle w:val="NoSpacing"/>
              <w:rPr>
                <w:rFonts w:ascii="Arial" w:hAnsi="Arial" w:cs="Arial"/>
                <w:sz w:val="20"/>
              </w:rPr>
            </w:pPr>
          </w:p>
          <w:p w14:paraId="25394B2F" w14:textId="6742BBA3"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CD1F88"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2206148E" w14:textId="77777777" w:rsidR="00C12B40" w:rsidRPr="009A5185" w:rsidRDefault="00C12B40" w:rsidP="00A212A4">
            <w:pPr>
              <w:pStyle w:val="NoSpacing"/>
              <w:rPr>
                <w:rFonts w:ascii="Arial" w:hAnsi="Arial" w:cs="Arial"/>
                <w:b/>
                <w:sz w:val="20"/>
                <w:szCs w:val="20"/>
              </w:rPr>
            </w:pPr>
          </w:p>
          <w:p w14:paraId="5E4F5431"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66D4C15B" w14:textId="1BF11D51" w:rsidR="00C12B40" w:rsidRDefault="00C12B40" w:rsidP="00A212A4">
            <w:pPr>
              <w:pStyle w:val="NoSpacing"/>
              <w:rPr>
                <w:rFonts w:ascii="Arial" w:hAnsi="Arial" w:cs="Arial"/>
                <w:sz w:val="20"/>
                <w:szCs w:val="20"/>
              </w:rPr>
            </w:pPr>
            <w:r w:rsidRPr="009A5185">
              <w:rPr>
                <w:rFonts w:ascii="Arial" w:hAnsi="Arial" w:cs="Arial"/>
                <w:sz w:val="20"/>
                <w:szCs w:val="20"/>
              </w:rPr>
              <w:t xml:space="preserve">For head scans, use a 16 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05CE8669" w14:textId="7C35A98B" w:rsidR="00ED06C6" w:rsidRDefault="00ED06C6" w:rsidP="00A212A4">
            <w:pPr>
              <w:pStyle w:val="NoSpacing"/>
              <w:rPr>
                <w:rFonts w:ascii="Arial" w:hAnsi="Arial" w:cs="Arial"/>
                <w:sz w:val="20"/>
                <w:szCs w:val="20"/>
              </w:rPr>
            </w:pPr>
          </w:p>
          <w:p w14:paraId="245DB604" w14:textId="31C7CA3E" w:rsidR="002D1792" w:rsidRPr="009A5185" w:rsidRDefault="00ED06C6" w:rsidP="005D3242">
            <w:pPr>
              <w:pStyle w:val="NoSpacing"/>
              <w:rPr>
                <w:rFonts w:ascii="Arial" w:hAnsi="Arial" w:cs="Arial"/>
                <w:sz w:val="20"/>
                <w:szCs w:val="20"/>
              </w:rPr>
            </w:pPr>
            <w:r w:rsidRPr="00ED06C6">
              <w:rPr>
                <w:rFonts w:ascii="Arial" w:hAnsi="Arial" w:cs="Arial"/>
                <w:b/>
                <w:bCs/>
                <w:sz w:val="20"/>
                <w:szCs w:val="20"/>
              </w:rPr>
              <w:t>Scout Doses (Topograms)</w:t>
            </w:r>
            <w:r>
              <w:rPr>
                <w:rFonts w:ascii="Arial" w:hAnsi="Arial" w:cs="Arial"/>
                <w:sz w:val="20"/>
                <w:szCs w:val="20"/>
              </w:rPr>
              <w:t xml:space="preserve"> 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r w:rsidR="00C12B40" w:rsidRPr="009A5185" w14:paraId="353051A2" w14:textId="77777777" w:rsidTr="00A212A4">
        <w:tc>
          <w:tcPr>
            <w:tcW w:w="5000" w:type="pct"/>
            <w:vAlign w:val="center"/>
          </w:tcPr>
          <w:p w14:paraId="733E5017" w14:textId="3A5C6010" w:rsidR="00C12B40" w:rsidRPr="009F758E"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 xml:space="preserve">7 </w:t>
            </w:r>
            <w:r w:rsidRPr="009A5185">
              <w:rPr>
                <w:rFonts w:ascii="Arial" w:hAnsi="Arial" w:cs="Arial"/>
                <w:b/>
                <w:sz w:val="20"/>
                <w:szCs w:val="20"/>
              </w:rPr>
              <w:t>column a: Total Number of Encounters</w:t>
            </w:r>
          </w:p>
          <w:p w14:paraId="389378D1" w14:textId="31EEA0A8"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w:t>
            </w:r>
            <w:r>
              <w:rPr>
                <w:rFonts w:ascii="Arial" w:hAnsi="Arial" w:cs="Arial"/>
                <w:sz w:val="20"/>
                <w:szCs w:val="20"/>
              </w:rPr>
              <w:t>e total number of encounters in</w:t>
            </w:r>
            <w:r w:rsidR="00B36C21">
              <w:rPr>
                <w:rFonts w:ascii="Arial" w:hAnsi="Arial" w:cs="Arial"/>
                <w:sz w:val="20"/>
                <w:szCs w:val="20"/>
              </w:rPr>
              <w:t xml:space="preserve"> </w:t>
            </w:r>
            <w:r w:rsidRPr="006A08C6">
              <w:rPr>
                <w:rFonts w:ascii="Arial" w:hAnsi="Arial" w:cs="Arial"/>
                <w:b/>
                <w:sz w:val="20"/>
                <w:szCs w:val="20"/>
              </w:rPr>
              <w:t>abdomen/pelvis</w:t>
            </w:r>
            <w:r w:rsidRPr="009A5185">
              <w:rPr>
                <w:rFonts w:ascii="Arial" w:hAnsi="Arial" w:cs="Arial"/>
                <w:sz w:val="20"/>
                <w:szCs w:val="20"/>
              </w:rPr>
              <w:t xml:space="preserve"> for each age stratum (&lt;1, 1-4, 5-9, 10-14, 15-17). Enter these values into the Survey. </w:t>
            </w:r>
          </w:p>
          <w:p w14:paraId="0C8ECA83" w14:textId="77777777" w:rsidR="00C12B40" w:rsidRDefault="00C12B40" w:rsidP="00A212A4">
            <w:pPr>
              <w:pStyle w:val="NoSpacing"/>
              <w:rPr>
                <w:rFonts w:ascii="Arial" w:hAnsi="Arial" w:cs="Arial"/>
                <w:sz w:val="20"/>
                <w:szCs w:val="20"/>
              </w:rPr>
            </w:pPr>
          </w:p>
          <w:p w14:paraId="0AD3C4F9" w14:textId="77777777" w:rsidR="00521831" w:rsidRPr="009F758E" w:rsidRDefault="00521831" w:rsidP="00A212A4">
            <w:pPr>
              <w:pStyle w:val="NoSpacing"/>
              <w:rPr>
                <w:rFonts w:ascii="Arial" w:hAnsi="Arial" w:cs="Arial"/>
                <w:sz w:val="20"/>
                <w:szCs w:val="20"/>
              </w:rPr>
            </w:pPr>
            <w:r w:rsidRPr="00C14B09">
              <w:rPr>
                <w:rFonts w:ascii="Arial" w:hAnsi="Arial" w:cs="Arial"/>
                <w:b/>
                <w:sz w:val="20"/>
                <w:szCs w:val="20"/>
              </w:rPr>
              <w:t>Inclusions:</w:t>
            </w:r>
          </w:p>
          <w:p w14:paraId="79383502" w14:textId="77777777" w:rsidR="00521831" w:rsidRPr="00F214DA" w:rsidRDefault="00521831"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C568289"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 IVCON</w:t>
            </w:r>
          </w:p>
          <w:p w14:paraId="1DDAC8D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PEDS ABD PELVIS</w:t>
            </w:r>
          </w:p>
          <w:p w14:paraId="6D58B34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7EE39C30"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IVCON</w:t>
            </w:r>
          </w:p>
          <w:p w14:paraId="7CEBCA28"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w:t>
            </w:r>
          </w:p>
          <w:p w14:paraId="7CB74FF2"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lastRenderedPageBreak/>
              <w:t>CT PEDS ABD/PEL WO IVCON</w:t>
            </w:r>
          </w:p>
          <w:p w14:paraId="1F82FB04"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amp; W IVCON</w:t>
            </w:r>
          </w:p>
          <w:p w14:paraId="7EE484EB"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amp; W IVCON</w:t>
            </w:r>
          </w:p>
          <w:p w14:paraId="1FCC1B9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w:t>
            </w:r>
          </w:p>
          <w:p w14:paraId="744C33C5"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6C9D972E" w14:textId="77777777" w:rsidR="00B84E83" w:rsidRDefault="00B84E83" w:rsidP="00A212A4">
            <w:pPr>
              <w:pStyle w:val="NoSpacing"/>
              <w:rPr>
                <w:rFonts w:ascii="Arial" w:hAnsi="Arial" w:cs="Arial"/>
                <w:b/>
                <w:sz w:val="20"/>
                <w:szCs w:val="20"/>
              </w:rPr>
            </w:pPr>
          </w:p>
          <w:p w14:paraId="638F88DB" w14:textId="487C88EC" w:rsidR="00C12B40" w:rsidRPr="006A08C6" w:rsidRDefault="00C12B40" w:rsidP="00A212A4">
            <w:pPr>
              <w:pStyle w:val="NoSpacing"/>
              <w:rPr>
                <w:rFonts w:cs="Arial"/>
                <w:b/>
              </w:rPr>
            </w:pPr>
            <w:r w:rsidRPr="009A5185">
              <w:rPr>
                <w:rFonts w:ascii="Arial" w:hAnsi="Arial" w:cs="Arial"/>
                <w:b/>
                <w:sz w:val="20"/>
                <w:szCs w:val="20"/>
              </w:rPr>
              <w:t>Exclusions:</w:t>
            </w:r>
          </w:p>
          <w:p w14:paraId="14823498"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6228686F" w14:textId="26956E19" w:rsidR="00C12B40" w:rsidRDefault="00C12B40" w:rsidP="00AD309C">
            <w:pPr>
              <w:pStyle w:val="ListParagraph"/>
              <w:numPr>
                <w:ilvl w:val="0"/>
                <w:numId w:val="135"/>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4DAD6C9A" w14:textId="47165A2B" w:rsidR="005D4462" w:rsidRPr="005D4462"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433B5386" w14:textId="77777777" w:rsidR="00C12B40" w:rsidRPr="009A5185" w:rsidRDefault="00C12B40" w:rsidP="00A212A4">
            <w:pPr>
              <w:rPr>
                <w:rFonts w:cs="Arial"/>
              </w:rPr>
            </w:pPr>
          </w:p>
          <w:p w14:paraId="3E5099FD" w14:textId="27B3CE8B" w:rsidR="00C12B40" w:rsidRPr="00577976"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tc>
      </w:tr>
      <w:tr w:rsidR="00C12B40" w:rsidRPr="009A5185" w14:paraId="400DC6AE" w14:textId="77777777" w:rsidTr="004F63C1">
        <w:trPr>
          <w:trHeight w:val="3888"/>
        </w:trPr>
        <w:tc>
          <w:tcPr>
            <w:tcW w:w="5000" w:type="pct"/>
            <w:vAlign w:val="center"/>
          </w:tcPr>
          <w:p w14:paraId="19B87BB6" w14:textId="04DE27D3" w:rsidR="00C12B40" w:rsidRPr="009A5185"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7</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56EB003" w14:textId="5D94A83A"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Pr>
                <w:rFonts w:ascii="Arial" w:hAnsi="Arial" w:cs="Arial"/>
                <w:b/>
                <w:sz w:val="20"/>
              </w:rPr>
              <w:t>abdomen/pelvis</w:t>
            </w:r>
            <w:r w:rsidRPr="009A5185">
              <w:rPr>
                <w:rFonts w:ascii="Arial" w:hAnsi="Arial" w:cs="Arial"/>
                <w:b/>
                <w:sz w:val="20"/>
              </w:rPr>
              <w:t xml:space="preserve"> scans</w:t>
            </w:r>
            <w:r>
              <w:rPr>
                <w:rFonts w:ascii="Arial" w:hAnsi="Arial" w:cs="Arial"/>
                <w:b/>
                <w:sz w:val="20"/>
              </w:rPr>
              <w:t xml:space="preserve"> standardized to 32cm phantoms</w:t>
            </w:r>
            <w:r w:rsidRPr="009A5185">
              <w:rPr>
                <w:rFonts w:ascii="Arial" w:hAnsi="Arial" w:cs="Arial"/>
                <w:sz w:val="20"/>
              </w:rPr>
              <w:t xml:space="preserve">. Enter these values into the Survey rounded to the nearest whole number. </w:t>
            </w:r>
          </w:p>
          <w:p w14:paraId="12633417" w14:textId="77777777" w:rsidR="00C12B40" w:rsidRPr="009A5185" w:rsidRDefault="00C12B40" w:rsidP="00A212A4">
            <w:pPr>
              <w:pStyle w:val="NoSpacing"/>
              <w:rPr>
                <w:rFonts w:ascii="Arial" w:hAnsi="Arial" w:cs="Arial"/>
                <w:sz w:val="20"/>
              </w:rPr>
            </w:pPr>
          </w:p>
          <w:p w14:paraId="02D21766" w14:textId="198FA5E0"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342951"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50D84AA4" w14:textId="77777777" w:rsidR="00C12B40" w:rsidRPr="009A5185" w:rsidRDefault="00C12B40" w:rsidP="00A212A4">
            <w:pPr>
              <w:pStyle w:val="NoSpacing"/>
              <w:rPr>
                <w:rFonts w:ascii="Arial" w:hAnsi="Arial" w:cs="Arial"/>
                <w:b/>
                <w:sz w:val="20"/>
                <w:szCs w:val="20"/>
              </w:rPr>
            </w:pPr>
          </w:p>
          <w:p w14:paraId="14B46454"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1167B233" w14:textId="271D12C3" w:rsidR="00C12B40" w:rsidRDefault="00C12B40" w:rsidP="00A212A4">
            <w:pPr>
              <w:pStyle w:val="NoSpacing"/>
              <w:rPr>
                <w:rFonts w:ascii="Arial" w:hAnsi="Arial" w:cs="Arial"/>
                <w:sz w:val="20"/>
                <w:szCs w:val="20"/>
              </w:rPr>
            </w:pPr>
            <w:r>
              <w:rPr>
                <w:rFonts w:ascii="Arial" w:hAnsi="Arial" w:cs="Arial"/>
                <w:sz w:val="20"/>
                <w:szCs w:val="20"/>
              </w:rPr>
              <w:t>For abdomen/pelvis scans, use a 32</w:t>
            </w:r>
            <w:r w:rsidRPr="009A5185">
              <w:rPr>
                <w:rFonts w:ascii="Arial" w:hAnsi="Arial" w:cs="Arial"/>
                <w:sz w:val="20"/>
                <w:szCs w:val="20"/>
              </w:rPr>
              <w:t xml:space="preserve">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68505B5E" w14:textId="77777777" w:rsidR="00ED06C6" w:rsidRDefault="00ED06C6" w:rsidP="00A212A4">
            <w:pPr>
              <w:pStyle w:val="NoSpacing"/>
              <w:rPr>
                <w:rFonts w:ascii="Arial" w:hAnsi="Arial" w:cs="Arial"/>
                <w:b/>
                <w:sz w:val="20"/>
              </w:rPr>
            </w:pPr>
          </w:p>
          <w:p w14:paraId="6779A076" w14:textId="08702744" w:rsidR="00ED06C6" w:rsidRPr="00720995" w:rsidRDefault="00ED06C6"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bl>
    <w:p w14:paraId="6B8BC5B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2ECF4103" w14:textId="77777777" w:rsidTr="004F63C1">
        <w:trPr>
          <w:trHeight w:val="864"/>
        </w:trPr>
        <w:tc>
          <w:tcPr>
            <w:tcW w:w="5000" w:type="pct"/>
            <w:shd w:val="clear" w:color="auto" w:fill="BFBFBF" w:themeFill="background1" w:themeFillShade="BF"/>
            <w:vAlign w:val="center"/>
          </w:tcPr>
          <w:p w14:paraId="6C2C1840"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w:t>
            </w:r>
            <w:r w:rsidRPr="009A5185">
              <w:rPr>
                <w:rFonts w:ascii="Arial" w:hAnsi="Arial" w:cs="Arial"/>
                <w:b/>
                <w:sz w:val="20"/>
                <w:u w:val="single"/>
              </w:rPr>
              <w:t>not</w:t>
            </w:r>
            <w:r w:rsidRPr="009A5185">
              <w:rPr>
                <w:rFonts w:ascii="Arial" w:hAnsi="Arial" w:cs="Arial"/>
                <w:b/>
                <w:sz w:val="20"/>
              </w:rPr>
              <w:t xml:space="preserve"> using dose monitoring software:</w:t>
            </w:r>
          </w:p>
          <w:p w14:paraId="72AB4050"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from Dose Reports that come directly from the CT Machine and are sent along with the images to the Picture Archiving and Communications (PACS) used to review the images. See instructions below.</w:t>
            </w:r>
          </w:p>
        </w:tc>
      </w:tr>
      <w:tr w:rsidR="00C12B40" w:rsidRPr="009A5185" w14:paraId="769F0E83" w14:textId="77777777" w:rsidTr="004F63C1">
        <w:trPr>
          <w:trHeight w:val="2592"/>
        </w:trPr>
        <w:tc>
          <w:tcPr>
            <w:tcW w:w="5000" w:type="pct"/>
            <w:vAlign w:val="center"/>
          </w:tcPr>
          <w:p w14:paraId="5FFDE4FB" w14:textId="77777777" w:rsidR="00C12B40" w:rsidRPr="009A5185" w:rsidRDefault="00C12B40" w:rsidP="00A212A4">
            <w:pPr>
              <w:pStyle w:val="NoSpacing"/>
              <w:rPr>
                <w:rFonts w:ascii="Arial" w:hAnsi="Arial" w:cs="Arial"/>
                <w:b/>
                <w:sz w:val="20"/>
              </w:rPr>
            </w:pPr>
            <w:r w:rsidRPr="009A5185">
              <w:rPr>
                <w:rFonts w:ascii="Arial" w:hAnsi="Arial" w:cs="Arial"/>
                <w:b/>
                <w:sz w:val="20"/>
              </w:rPr>
              <w:t>CT Dose Excel Workbook</w:t>
            </w:r>
          </w:p>
          <w:p w14:paraId="2A4669AC" w14:textId="2689138D" w:rsidR="00C12B40" w:rsidRPr="009A5185" w:rsidRDefault="00C12B40" w:rsidP="00A212A4">
            <w:pPr>
              <w:pStyle w:val="EndnoteText"/>
              <w:rPr>
                <w:rFonts w:cs="Arial"/>
                <w:bCs/>
              </w:rPr>
            </w:pPr>
            <w:r w:rsidRPr="009A5185">
              <w:rPr>
                <w:rFonts w:cs="Arial"/>
              </w:rPr>
              <w:t>To assist hospitals who do not use dose monitoring software in calculating the responses to questions #</w:t>
            </w:r>
            <w:r w:rsidR="00DC7CD7">
              <w:rPr>
                <w:rFonts w:cs="Arial"/>
              </w:rPr>
              <w:t>6 and #7</w:t>
            </w:r>
            <w:r w:rsidRPr="009A5185">
              <w:rPr>
                <w:rFonts w:cs="Arial"/>
              </w:rPr>
              <w:t>, Leapfrog has developed a CT Dose Workbook</w:t>
            </w:r>
            <w:r>
              <w:rPr>
                <w:rFonts w:cs="Arial"/>
              </w:rPr>
              <w:t xml:space="preserve"> to assist hospitals in standardizing their CT dose data based on these specifications</w:t>
            </w:r>
            <w:r w:rsidRPr="009A5185">
              <w:rPr>
                <w:rFonts w:cs="Arial"/>
              </w:rPr>
              <w:t xml:space="preserve">. </w:t>
            </w:r>
            <w:r w:rsidR="00F731E1" w:rsidRPr="009A5185">
              <w:rPr>
                <w:rFonts w:cs="Arial"/>
              </w:rPr>
              <w:t xml:space="preserve">The workbook includes </w:t>
            </w:r>
            <w:r w:rsidR="00F731E1">
              <w:rPr>
                <w:rFonts w:cs="Arial"/>
              </w:rPr>
              <w:t>12</w:t>
            </w:r>
            <w:r w:rsidR="00F731E1" w:rsidRPr="009A5185">
              <w:rPr>
                <w:rFonts w:cs="Arial"/>
              </w:rPr>
              <w:t xml:space="preserve"> tabs: Instructions, </w:t>
            </w:r>
            <w:r w:rsidR="00F731E1">
              <w:rPr>
                <w:rFonts w:cs="Arial"/>
              </w:rPr>
              <w:t xml:space="preserve">Summary, and 10 Data Entry tabs for each anatomic area/age </w:t>
            </w:r>
            <w:r w:rsidR="00A670DB">
              <w:rPr>
                <w:rFonts w:cs="Arial"/>
              </w:rPr>
              <w:t>stratum</w:t>
            </w:r>
            <w:r w:rsidR="00F731E1">
              <w:rPr>
                <w:rFonts w:cs="Arial"/>
              </w:rPr>
              <w:t xml:space="preserve"> combination. The tabs for head scans are red and the tabs for abdomen/pelvis scans are blue.</w:t>
            </w:r>
            <w:r w:rsidR="00F731E1" w:rsidRPr="009A5185">
              <w:rPr>
                <w:rFonts w:cs="Arial"/>
              </w:rPr>
              <w:t xml:space="preserve"> Once you enter your hospital’s CT radiation dose length product (DLP) data into the appropriate tab, </w:t>
            </w:r>
            <w:r w:rsidR="00F731E1" w:rsidRPr="009A5185">
              <w:rPr>
                <w:rFonts w:cs="Arial"/>
                <w:bCs/>
              </w:rPr>
              <w:t>the workbook will automatically calculate you</w:t>
            </w:r>
            <w:r w:rsidR="00F731E1">
              <w:rPr>
                <w:rFonts w:cs="Arial"/>
                <w:bCs/>
              </w:rPr>
              <w:t>r responses to questions #6</w:t>
            </w:r>
            <w:r w:rsidR="00F731E1" w:rsidRPr="009A5185">
              <w:rPr>
                <w:rFonts w:cs="Arial"/>
                <w:bCs/>
              </w:rPr>
              <w:t xml:space="preserve"> and #</w:t>
            </w:r>
            <w:r w:rsidR="00F731E1">
              <w:rPr>
                <w:rFonts w:cs="Arial"/>
                <w:bCs/>
              </w:rPr>
              <w:t>7 in the Summary tab</w:t>
            </w:r>
            <w:r w:rsidR="00F731E1" w:rsidRPr="009A5185">
              <w:rPr>
                <w:rFonts w:cs="Arial"/>
                <w:bCs/>
              </w:rPr>
              <w:t>, and those values should be entered in the Survey.</w:t>
            </w:r>
          </w:p>
          <w:p w14:paraId="6A50A1F4" w14:textId="77777777" w:rsidR="00C12B40" w:rsidRPr="009A5185" w:rsidRDefault="00C12B40" w:rsidP="00A212A4">
            <w:pPr>
              <w:pStyle w:val="EndnoteText"/>
              <w:rPr>
                <w:rFonts w:cs="Arial"/>
                <w:bCs/>
              </w:rPr>
            </w:pPr>
          </w:p>
          <w:p w14:paraId="770785A5" w14:textId="0E937B3E" w:rsidR="00C12B40" w:rsidRPr="00C670ED" w:rsidRDefault="00C12B40" w:rsidP="00A212A4">
            <w:pPr>
              <w:pStyle w:val="EndnoteText"/>
              <w:rPr>
                <w:rFonts w:cs="Arial"/>
              </w:rPr>
            </w:pPr>
            <w:r w:rsidRPr="009A5185">
              <w:rPr>
                <w:rFonts w:cs="Arial"/>
              </w:rPr>
              <w:t xml:space="preserve">The </w:t>
            </w:r>
            <w:r w:rsidR="00F731E1" w:rsidRPr="00F731E1">
              <w:rPr>
                <w:rFonts w:cs="Arial"/>
              </w:rPr>
              <w:t>CT Dose Workbook</w:t>
            </w:r>
            <w:r w:rsidRPr="009A5185">
              <w:rPr>
                <w:rFonts w:cs="Arial"/>
              </w:rPr>
              <w:t xml:space="preserve"> is available on the Survey and CPOE Materials </w:t>
            </w:r>
            <w:hyperlink r:id="rId450" w:history="1">
              <w:r w:rsidRPr="009A5185">
                <w:rPr>
                  <w:rStyle w:val="Hyperlink"/>
                  <w:rFonts w:cs="Arial"/>
                </w:rPr>
                <w:t>webpage</w:t>
              </w:r>
            </w:hyperlink>
            <w:r w:rsidRPr="009A5185">
              <w:rPr>
                <w:rFonts w:cs="Arial"/>
              </w:rPr>
              <w:t xml:space="preserve"> and should be used when reporting on this measure.</w:t>
            </w:r>
          </w:p>
        </w:tc>
      </w:tr>
      <w:tr w:rsidR="00C12B40" w:rsidRPr="009A5185" w14:paraId="0323B230" w14:textId="77777777" w:rsidTr="004F63C1">
        <w:trPr>
          <w:trHeight w:val="8640"/>
        </w:trPr>
        <w:tc>
          <w:tcPr>
            <w:tcW w:w="5000" w:type="pct"/>
            <w:vAlign w:val="center"/>
          </w:tcPr>
          <w:p w14:paraId="4EFCB64B" w14:textId="59AA843F" w:rsidR="00C12B40" w:rsidRPr="009A5185" w:rsidRDefault="00C12B40" w:rsidP="00A212A4">
            <w:pPr>
              <w:pStyle w:val="EndnoteText"/>
              <w:rPr>
                <w:rFonts w:cs="Arial"/>
                <w:b/>
                <w:bCs/>
              </w:rPr>
            </w:pPr>
            <w:r w:rsidRPr="009A5185">
              <w:rPr>
                <w:rFonts w:cs="Arial"/>
                <w:b/>
                <w:bCs/>
              </w:rPr>
              <w:lastRenderedPageBreak/>
              <w:t>Q</w:t>
            </w:r>
            <w:r w:rsidR="00FC78C7">
              <w:rPr>
                <w:rFonts w:cs="Arial"/>
                <w:b/>
                <w:bCs/>
              </w:rPr>
              <w:t>uestion #</w:t>
            </w:r>
            <w:r>
              <w:rPr>
                <w:rFonts w:cs="Arial"/>
                <w:b/>
                <w:bCs/>
              </w:rPr>
              <w:t>6</w:t>
            </w:r>
            <w:r w:rsidRPr="009A5185">
              <w:rPr>
                <w:rFonts w:cs="Arial"/>
                <w:b/>
                <w:bCs/>
              </w:rPr>
              <w:t xml:space="preserve">, column a: Total Number of Encounters </w:t>
            </w:r>
          </w:p>
          <w:p w14:paraId="4FEA3B14" w14:textId="35F129CF" w:rsidR="00C12B40" w:rsidRPr="009A5185" w:rsidRDefault="00C12B40" w:rsidP="00A212A4">
            <w:pPr>
              <w:pStyle w:val="EndnoteText"/>
              <w:rPr>
                <w:rFonts w:cs="Arial"/>
              </w:rPr>
            </w:pPr>
            <w:r w:rsidRPr="009A5185">
              <w:rPr>
                <w:rFonts w:cs="Arial"/>
              </w:rPr>
              <w:t xml:space="preserve">To determine the total number of encounters </w:t>
            </w:r>
            <w:r>
              <w:rPr>
                <w:rFonts w:cs="Arial"/>
              </w:rPr>
              <w:t xml:space="preserve">in </w:t>
            </w:r>
            <w:r w:rsidRPr="00B36C21">
              <w:rPr>
                <w:rFonts w:cs="Arial"/>
                <w:b/>
                <w:bCs/>
              </w:rPr>
              <w:t>head</w:t>
            </w:r>
            <w:r w:rsidR="00B36C21" w:rsidRPr="00B36C21">
              <w:rPr>
                <w:rFonts w:cs="Arial"/>
                <w:b/>
                <w:bCs/>
              </w:rPr>
              <w:t xml:space="preserve"> scans</w:t>
            </w:r>
            <w:r w:rsidRPr="009A5185">
              <w:rPr>
                <w:rFonts w:cs="Arial"/>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67E95451" w14:textId="77777777" w:rsidR="00C12B40" w:rsidRDefault="00C12B40" w:rsidP="00A212A4">
            <w:pPr>
              <w:pStyle w:val="EndnoteText"/>
              <w:rPr>
                <w:rFonts w:cs="Arial"/>
              </w:rPr>
            </w:pPr>
          </w:p>
          <w:p w14:paraId="114DC65B" w14:textId="77777777" w:rsidR="00577976" w:rsidRPr="006A08C6" w:rsidRDefault="00577976" w:rsidP="00A212A4">
            <w:pPr>
              <w:pStyle w:val="EndnoteText"/>
              <w:rPr>
                <w:rFonts w:cs="Arial"/>
                <w:b/>
                <w:bCs/>
              </w:rPr>
            </w:pPr>
            <w:r w:rsidRPr="006A08C6">
              <w:rPr>
                <w:rFonts w:cs="Arial"/>
                <w:b/>
                <w:bCs/>
              </w:rPr>
              <w:t>Inclusions:</w:t>
            </w:r>
          </w:p>
          <w:p w14:paraId="6FBF51A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IVCON</w:t>
            </w:r>
          </w:p>
          <w:p w14:paraId="19AC16D0"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IVCON</w:t>
            </w:r>
          </w:p>
          <w:p w14:paraId="79F3E461"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WO IVCON</w:t>
            </w:r>
          </w:p>
          <w:p w14:paraId="1C8D4DA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w:t>
            </w:r>
          </w:p>
          <w:p w14:paraId="73E8050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BRN WO IVCON</w:t>
            </w:r>
          </w:p>
          <w:p w14:paraId="271510A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IVCON</w:t>
            </w:r>
          </w:p>
          <w:p w14:paraId="6E2D3C2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w:t>
            </w:r>
          </w:p>
          <w:p w14:paraId="586A4B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 IVCON</w:t>
            </w:r>
          </w:p>
          <w:p w14:paraId="00EC214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 IVCON</w:t>
            </w:r>
          </w:p>
          <w:p w14:paraId="7DC5F7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amp; W IVCON</w:t>
            </w:r>
          </w:p>
          <w:p w14:paraId="2EC1B26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amp; W IVCON</w:t>
            </w:r>
          </w:p>
          <w:p w14:paraId="57E6AAF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amp; W IVCON</w:t>
            </w:r>
          </w:p>
          <w:p w14:paraId="473A3F8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 IVCON</w:t>
            </w:r>
          </w:p>
          <w:p w14:paraId="22D7C22F" w14:textId="77777777" w:rsidR="00C12B40" w:rsidRPr="009A5185" w:rsidRDefault="00C12B40" w:rsidP="00A212A4">
            <w:pPr>
              <w:pStyle w:val="EndnoteText"/>
              <w:rPr>
                <w:rFonts w:cs="Arial"/>
              </w:rPr>
            </w:pPr>
          </w:p>
          <w:p w14:paraId="4A415A0B"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48283116" w14:textId="77777777" w:rsidR="00C12B40" w:rsidRDefault="00C12B40" w:rsidP="00AD309C">
            <w:pPr>
              <w:pStyle w:val="ListParagraph"/>
              <w:numPr>
                <w:ilvl w:val="0"/>
                <w:numId w:val="135"/>
              </w:numPr>
              <w:rPr>
                <w:rFonts w:cs="Arial"/>
              </w:rPr>
            </w:pPr>
            <w:r>
              <w:rPr>
                <w:rFonts w:cs="Arial"/>
              </w:rPr>
              <w:t xml:space="preserve">Encounters involving facial bones or sinuses </w:t>
            </w:r>
          </w:p>
          <w:p w14:paraId="48EFF1B5"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381888FE" w14:textId="3F8E00D5" w:rsidR="00C12B40" w:rsidRDefault="00C12B40" w:rsidP="00AD309C">
            <w:pPr>
              <w:pStyle w:val="ListParagraph"/>
              <w:numPr>
                <w:ilvl w:val="0"/>
                <w:numId w:val="135"/>
              </w:numPr>
              <w:rPr>
                <w:rFonts w:cs="Arial"/>
              </w:rPr>
            </w:pPr>
            <w:r w:rsidRPr="009F758E">
              <w:rPr>
                <w:rFonts w:cs="Arial"/>
              </w:rPr>
              <w:t>Encounters that cross multiple anatomic areas should be excluded. For example, encounters involving both the head and neck are excluded from the “head” anatomic region.</w:t>
            </w:r>
          </w:p>
          <w:p w14:paraId="45C2C3B8" w14:textId="4030E0F6" w:rsidR="005D4462" w:rsidRPr="005D4462"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204C42C1" w14:textId="77777777" w:rsidR="00C12B40" w:rsidRPr="009A5185" w:rsidRDefault="00C12B40" w:rsidP="00A212A4">
            <w:pPr>
              <w:rPr>
                <w:rFonts w:cs="Arial"/>
              </w:rPr>
            </w:pPr>
          </w:p>
          <w:p w14:paraId="28A9AEB8" w14:textId="77777777" w:rsidR="00C12B40" w:rsidRPr="009A5185" w:rsidRDefault="00C12B40" w:rsidP="00A212A4">
            <w:pPr>
              <w:pStyle w:val="EndnoteText"/>
              <w:rPr>
                <w:rFonts w:cs="Arial"/>
                <w:b/>
                <w:bCs/>
              </w:rPr>
            </w:pPr>
            <w:r w:rsidRPr="009A5185">
              <w:rPr>
                <w:rFonts w:cs="Arial"/>
                <w:b/>
                <w:bCs/>
              </w:rPr>
              <w:t xml:space="preserve">Sampling Cases: </w:t>
            </w:r>
            <w:r w:rsidRPr="009A5185">
              <w:rPr>
                <w:rFonts w:cs="Arial"/>
                <w:b/>
              </w:rPr>
              <w:br/>
            </w:r>
            <w:r w:rsidRPr="009A5185">
              <w:rPr>
                <w:rFonts w:cs="Arial"/>
              </w:rPr>
              <w:t>Hospitals that are using information stored in the CT Machine have the option of reporting on all encounters or a sample of encounters. Hospitals opting to identify a sample of encounters for this measure should follow these instructions:</w:t>
            </w:r>
          </w:p>
          <w:p w14:paraId="10A0A310" w14:textId="3AC92CBF" w:rsidR="00C12B40" w:rsidRPr="009A5185" w:rsidRDefault="00C12B40" w:rsidP="00AD309C">
            <w:pPr>
              <w:numPr>
                <w:ilvl w:val="0"/>
                <w:numId w:val="17"/>
              </w:numPr>
              <w:autoSpaceDE w:val="0"/>
              <w:autoSpaceDN w:val="0"/>
              <w:adjustRightInd w:val="0"/>
              <w:rPr>
                <w:rFonts w:cs="Arial"/>
              </w:rPr>
            </w:pPr>
            <w:r w:rsidRPr="009A5185">
              <w:rPr>
                <w:rFonts w:cs="Arial"/>
              </w:rPr>
              <w:t xml:space="preserve">Review your hospital’s scans starting on January 15, </w:t>
            </w:r>
            <w:r>
              <w:rPr>
                <w:rFonts w:cs="Arial"/>
              </w:rPr>
              <w:t>20</w:t>
            </w:r>
            <w:r w:rsidR="00A75B58">
              <w:rPr>
                <w:rFonts w:cs="Arial"/>
              </w:rPr>
              <w:t>2</w:t>
            </w:r>
            <w:r w:rsidR="00980A0A">
              <w:rPr>
                <w:rFonts w:cs="Arial"/>
              </w:rPr>
              <w:t>4</w:t>
            </w:r>
            <w:r w:rsidRPr="009A5185">
              <w:rPr>
                <w:rFonts w:cs="Arial"/>
              </w:rPr>
              <w:t xml:space="preserve"> (or July 15, </w:t>
            </w:r>
            <w:r>
              <w:rPr>
                <w:rFonts w:cs="Arial"/>
              </w:rPr>
              <w:t>20</w:t>
            </w:r>
            <w:r w:rsidR="00A75B58">
              <w:rPr>
                <w:rFonts w:cs="Arial"/>
              </w:rPr>
              <w:t>2</w:t>
            </w:r>
            <w:r w:rsidR="00DC19BA">
              <w:rPr>
                <w:rFonts w:cs="Arial"/>
              </w:rPr>
              <w:t>4</w:t>
            </w:r>
            <w:r w:rsidRPr="009A5185">
              <w:rPr>
                <w:rFonts w:cs="Arial"/>
              </w:rPr>
              <w:t xml:space="preserve"> if (re)submitting a Survey on or after September 1, </w:t>
            </w:r>
            <w:r>
              <w:rPr>
                <w:rFonts w:cs="Arial"/>
              </w:rPr>
              <w:t>202</w:t>
            </w:r>
            <w:r w:rsidR="00DC19BA">
              <w:rPr>
                <w:rFonts w:cs="Arial"/>
              </w:rPr>
              <w:t>5</w:t>
            </w:r>
            <w:r w:rsidRPr="009A5185">
              <w:rPr>
                <w:rFonts w:cs="Arial"/>
              </w:rPr>
              <w:t>).</w:t>
            </w:r>
          </w:p>
          <w:p w14:paraId="6F008CBA" w14:textId="12DA8377" w:rsidR="00C12B40" w:rsidRPr="00C670ED" w:rsidRDefault="00C12B40" w:rsidP="00AD309C">
            <w:pPr>
              <w:numPr>
                <w:ilvl w:val="0"/>
                <w:numId w:val="17"/>
              </w:numPr>
              <w:autoSpaceDE w:val="0"/>
              <w:autoSpaceDN w:val="0"/>
              <w:adjustRightInd w:val="0"/>
              <w:rPr>
                <w:rFonts w:cs="Arial"/>
              </w:rPr>
            </w:pPr>
            <w:r w:rsidRPr="009A5185">
              <w:rPr>
                <w:rFonts w:cs="Arial"/>
              </w:rPr>
              <w:t xml:space="preserve">Work sequentially until </w:t>
            </w:r>
            <w:r w:rsidRPr="009A5185">
              <w:rPr>
                <w:rFonts w:cs="Arial"/>
                <w:b/>
                <w:u w:val="single"/>
              </w:rPr>
              <w:t>a sample of at least 30 encounters per anatomic area and age strata combination</w:t>
            </w:r>
            <w:r w:rsidRPr="009A5185">
              <w:rPr>
                <w:rFonts w:cs="Arial"/>
              </w:rPr>
              <w:t xml:space="preserve"> (</w:t>
            </w:r>
            <w:r w:rsidR="00342951" w:rsidRPr="009A5185">
              <w:rPr>
                <w:rFonts w:cs="Arial"/>
              </w:rPr>
              <w:t>i.e.,</w:t>
            </w:r>
            <w:r w:rsidRPr="009A5185">
              <w:rPr>
                <w:rFonts w:cs="Arial"/>
              </w:rPr>
              <w:t xml:space="preserve"> head &lt;1; head 1-4, etc.) is reached, or all cases in the reporting period are reviewed, whichever comes first. </w:t>
            </w:r>
          </w:p>
        </w:tc>
      </w:tr>
      <w:tr w:rsidR="00C12B40" w:rsidRPr="009A5185" w14:paraId="332002A2" w14:textId="77777777" w:rsidTr="004F63C1">
        <w:trPr>
          <w:trHeight w:val="3600"/>
        </w:trPr>
        <w:tc>
          <w:tcPr>
            <w:tcW w:w="5000" w:type="pct"/>
            <w:vAlign w:val="center"/>
          </w:tcPr>
          <w:p w14:paraId="0B777D3C" w14:textId="2F2CA9B2" w:rsidR="00C12B40" w:rsidRPr="009A5185" w:rsidRDefault="00C12B40" w:rsidP="00A212A4">
            <w:pPr>
              <w:pStyle w:val="EndnoteText"/>
              <w:rPr>
                <w:rFonts w:cs="Arial"/>
                <w:b/>
                <w:bCs/>
              </w:rPr>
            </w:pPr>
            <w:r w:rsidRPr="009A5185">
              <w:rPr>
                <w:rFonts w:cs="Arial"/>
                <w:b/>
                <w:bCs/>
              </w:rPr>
              <w:t>Q</w:t>
            </w:r>
            <w:r w:rsidR="00FC78C7">
              <w:rPr>
                <w:rFonts w:cs="Arial"/>
                <w:b/>
                <w:bCs/>
              </w:rPr>
              <w:t>uestion #</w:t>
            </w:r>
            <w:r>
              <w:rPr>
                <w:rFonts w:cs="Arial"/>
                <w:b/>
                <w:bCs/>
              </w:rPr>
              <w:t>6</w:t>
            </w:r>
            <w:r w:rsidRPr="009A5185">
              <w:rPr>
                <w:rFonts w:cs="Arial"/>
                <w:b/>
                <w:bCs/>
              </w:rPr>
              <w:t>, columns b, c, and d: 25</w:t>
            </w:r>
            <w:r w:rsidRPr="009A5185">
              <w:rPr>
                <w:rFonts w:cs="Arial"/>
                <w:b/>
                <w:bCs/>
                <w:vertAlign w:val="superscript"/>
              </w:rPr>
              <w:t>th</w:t>
            </w:r>
            <w:r w:rsidRPr="009A5185">
              <w:rPr>
                <w:rFonts w:cs="Arial"/>
                <w:b/>
                <w:bCs/>
              </w:rPr>
              <w:t>, 50</w:t>
            </w:r>
            <w:r w:rsidRPr="009A5185">
              <w:rPr>
                <w:rFonts w:cs="Arial"/>
                <w:b/>
                <w:bCs/>
                <w:vertAlign w:val="superscript"/>
              </w:rPr>
              <w:t>th</w:t>
            </w:r>
            <w:r w:rsidRPr="009A5185">
              <w:rPr>
                <w:rFonts w:cs="Arial"/>
                <w:b/>
                <w:bCs/>
              </w:rPr>
              <w:t>, and 75</w:t>
            </w:r>
            <w:r w:rsidRPr="009A5185">
              <w:rPr>
                <w:rFonts w:cs="Arial"/>
                <w:b/>
                <w:bCs/>
                <w:vertAlign w:val="superscript"/>
              </w:rPr>
              <w:t>th</w:t>
            </w:r>
            <w:r w:rsidRPr="009A5185">
              <w:rPr>
                <w:rFonts w:cs="Arial"/>
                <w:b/>
                <w:bCs/>
              </w:rPr>
              <w:t xml:space="preserve"> Percentiles </w:t>
            </w:r>
          </w:p>
          <w:p w14:paraId="1AAE7968" w14:textId="1484B1B4" w:rsidR="00720995" w:rsidRDefault="00C12B40" w:rsidP="00A212A4">
            <w:pPr>
              <w:pStyle w:val="NoSpacing"/>
              <w:rPr>
                <w:rFonts w:ascii="Arial" w:hAnsi="Arial" w:cs="Arial"/>
                <w:sz w:val="20"/>
              </w:rPr>
            </w:pPr>
            <w:bookmarkStart w:id="707" w:name="_Hlk36540983"/>
            <w:r w:rsidRPr="009A5185">
              <w:rPr>
                <w:rFonts w:ascii="Arial" w:hAnsi="Arial" w:cs="Arial"/>
                <w:sz w:val="20"/>
              </w:rPr>
              <w:t>Using your dose reports, enter the</w:t>
            </w:r>
            <w:r>
              <w:rPr>
                <w:rFonts w:ascii="Arial" w:hAnsi="Arial" w:cs="Arial"/>
                <w:sz w:val="20"/>
              </w:rPr>
              <w:t xml:space="preserve"> phantom dose and</w:t>
            </w:r>
            <w:r w:rsidRPr="009A5185">
              <w:rPr>
                <w:rFonts w:ascii="Arial" w:hAnsi="Arial" w:cs="Arial"/>
                <w:sz w:val="20"/>
              </w:rPr>
              <w:t xml:space="preserve"> </w:t>
            </w:r>
            <w:r w:rsidRPr="009A5185">
              <w:rPr>
                <w:rFonts w:ascii="Arial" w:hAnsi="Arial" w:cs="Arial"/>
                <w:b/>
                <w:sz w:val="20"/>
              </w:rPr>
              <w:t>Total DLP (mGY-cm)</w:t>
            </w:r>
            <w:r w:rsidRPr="009A5185">
              <w:rPr>
                <w:rFonts w:ascii="Arial" w:hAnsi="Arial" w:cs="Arial"/>
                <w:sz w:val="20"/>
              </w:rPr>
              <w:t xml:space="preserve"> for each encounter into</w:t>
            </w:r>
            <w:r>
              <w:rPr>
                <w:rFonts w:ascii="Arial" w:hAnsi="Arial" w:cs="Arial"/>
                <w:sz w:val="20"/>
              </w:rPr>
              <w:t xml:space="preserve"> </w:t>
            </w:r>
            <w:r w:rsidR="00A670DB">
              <w:rPr>
                <w:rFonts w:ascii="Arial" w:hAnsi="Arial" w:cs="Arial"/>
                <w:sz w:val="20"/>
              </w:rPr>
              <w:t xml:space="preserve">each of </w:t>
            </w:r>
            <w:r>
              <w:rPr>
                <w:rFonts w:ascii="Arial" w:hAnsi="Arial" w:cs="Arial"/>
                <w:sz w:val="20"/>
              </w:rPr>
              <w:t>the</w:t>
            </w:r>
            <w:r w:rsidRPr="009A5185">
              <w:rPr>
                <w:rFonts w:ascii="Arial" w:hAnsi="Arial" w:cs="Arial"/>
                <w:sz w:val="20"/>
              </w:rPr>
              <w:t xml:space="preserve"> </w:t>
            </w:r>
            <w:r w:rsidR="00A670DB">
              <w:rPr>
                <w:rFonts w:ascii="Arial" w:hAnsi="Arial" w:cs="Arial"/>
                <w:sz w:val="20"/>
              </w:rPr>
              <w:t xml:space="preserve">5 </w:t>
            </w:r>
            <w:r>
              <w:rPr>
                <w:rFonts w:ascii="Arial" w:hAnsi="Arial" w:cs="Arial"/>
                <w:sz w:val="20"/>
              </w:rPr>
              <w:t>“Head”</w:t>
            </w:r>
            <w:r w:rsidRPr="009A5185">
              <w:rPr>
                <w:rFonts w:ascii="Arial" w:hAnsi="Arial" w:cs="Arial"/>
                <w:sz w:val="20"/>
              </w:rPr>
              <w:t xml:space="preserve"> tab</w:t>
            </w:r>
            <w:r w:rsidR="00A670DB">
              <w:rPr>
                <w:rFonts w:ascii="Arial" w:hAnsi="Arial" w:cs="Arial"/>
                <w:sz w:val="20"/>
              </w:rPr>
              <w:t xml:space="preserve">s </w:t>
            </w:r>
            <w:r w:rsidRPr="009A5185">
              <w:rPr>
                <w:rFonts w:ascii="Arial" w:hAnsi="Arial" w:cs="Arial"/>
                <w:sz w:val="20"/>
              </w:rPr>
              <w:t xml:space="preserve">of the </w:t>
            </w:r>
            <w:hyperlink r:id="rId451" w:history="1">
              <w:r w:rsidRPr="001D3F0D">
                <w:rPr>
                  <w:rStyle w:val="Hyperlink"/>
                  <w:rFonts w:ascii="Arial" w:hAnsi="Arial" w:cs="Arial"/>
                  <w:sz w:val="20"/>
                  <w:szCs w:val="20"/>
                </w:rPr>
                <w:t>CT Dose Workbook</w:t>
              </w:r>
            </w:hyperlink>
            <w:r w:rsidRPr="001D3F0D">
              <w:rPr>
                <w:rFonts w:ascii="Arial" w:hAnsi="Arial" w:cs="Arial"/>
                <w:sz w:val="20"/>
              </w:rPr>
              <w:t>.</w:t>
            </w:r>
            <w:bookmarkEnd w:id="707"/>
            <w:r w:rsidRPr="009A5185">
              <w:rPr>
                <w:rFonts w:ascii="Arial" w:hAnsi="Arial" w:cs="Arial"/>
                <w:sz w:val="20"/>
              </w:rPr>
              <w:t xml:space="preserve"> Be sure to review the instructions tab carefully before you begin entering data.</w:t>
            </w:r>
            <w:r>
              <w:rPr>
                <w:rFonts w:ascii="Arial" w:hAnsi="Arial" w:cs="Arial"/>
                <w:sz w:val="20"/>
              </w:rPr>
              <w:t xml:space="preserve"> The worksheet will automatically standardize your dose data to a 16cm phantom, if necessary. </w:t>
            </w:r>
            <w:r w:rsidRPr="009A5185">
              <w:rPr>
                <w:rFonts w:ascii="Arial" w:hAnsi="Arial" w:cs="Arial"/>
                <w:sz w:val="20"/>
              </w:rPr>
              <w:t>The worksheet will</w:t>
            </w:r>
            <w:r>
              <w:rPr>
                <w:rFonts w:ascii="Arial" w:hAnsi="Arial" w:cs="Arial"/>
                <w:sz w:val="20"/>
              </w:rPr>
              <w:t xml:space="preserve"> then</w:t>
            </w:r>
            <w:r w:rsidRPr="009A5185">
              <w:rPr>
                <w:rFonts w:ascii="Arial" w:hAnsi="Arial" w:cs="Arial"/>
                <w:sz w:val="20"/>
              </w:rPr>
              <w:t xml:space="preserve"> automatically calculate the total number of encounters, as well as the 25</w:t>
            </w:r>
            <w:r w:rsidRPr="009A5185">
              <w:rPr>
                <w:rFonts w:ascii="Arial" w:hAnsi="Arial" w:cs="Arial"/>
                <w:sz w:val="20"/>
                <w:vertAlign w:val="superscript"/>
              </w:rPr>
              <w:t>th</w:t>
            </w:r>
            <w:r w:rsidRPr="009A5185">
              <w:rPr>
                <w:rFonts w:ascii="Arial" w:hAnsi="Arial" w:cs="Arial"/>
                <w:sz w:val="20"/>
              </w:rPr>
              <w:t>, 50</w:t>
            </w:r>
            <w:r w:rsidRPr="009A5185">
              <w:rPr>
                <w:rFonts w:ascii="Arial" w:hAnsi="Arial" w:cs="Arial"/>
                <w:sz w:val="20"/>
                <w:vertAlign w:val="superscript"/>
              </w:rPr>
              <w:t>th</w:t>
            </w:r>
            <w:r w:rsidRPr="009A5185">
              <w:rPr>
                <w:rFonts w:ascii="Arial" w:hAnsi="Arial" w:cs="Arial"/>
                <w:sz w:val="20"/>
              </w:rPr>
              <w:t>, and 75</w:t>
            </w:r>
            <w:r w:rsidRPr="009A5185">
              <w:rPr>
                <w:rFonts w:ascii="Arial" w:hAnsi="Arial" w:cs="Arial"/>
                <w:sz w:val="20"/>
                <w:vertAlign w:val="superscript"/>
              </w:rPr>
              <w:t>th</w:t>
            </w:r>
            <w:r w:rsidRPr="009A5185">
              <w:rPr>
                <w:rFonts w:ascii="Arial" w:hAnsi="Arial" w:cs="Arial"/>
                <w:sz w:val="20"/>
              </w:rPr>
              <w:t xml:space="preserve"> percentiles for each anatomic area and age stratum. </w:t>
            </w:r>
          </w:p>
          <w:p w14:paraId="191F3831" w14:textId="77777777" w:rsidR="00720995" w:rsidRDefault="00720995" w:rsidP="00A212A4">
            <w:pPr>
              <w:pStyle w:val="NoSpacing"/>
              <w:rPr>
                <w:rFonts w:ascii="Arial" w:hAnsi="Arial" w:cs="Arial"/>
                <w:sz w:val="20"/>
              </w:rPr>
            </w:pPr>
          </w:p>
          <w:p w14:paraId="7A5F30EC" w14:textId="6D0D2DAB" w:rsidR="00A1287D" w:rsidRDefault="00C12B40" w:rsidP="00A212A4">
            <w:pPr>
              <w:pStyle w:val="NoSpacing"/>
              <w:rPr>
                <w:rFonts w:ascii="Arial" w:hAnsi="Arial" w:cs="Arial"/>
                <w:sz w:val="20"/>
              </w:rPr>
            </w:pPr>
            <w:r w:rsidRPr="009A5185">
              <w:rPr>
                <w:rFonts w:ascii="Arial" w:hAnsi="Arial" w:cs="Arial"/>
                <w:sz w:val="20"/>
              </w:rPr>
              <w:t xml:space="preserve">See the example CT Dose Report from a CT scanner </w:t>
            </w:r>
            <w:r w:rsidR="00FE0E25">
              <w:rPr>
                <w:rFonts w:ascii="Arial" w:hAnsi="Arial" w:cs="Arial"/>
                <w:sz w:val="20"/>
              </w:rPr>
              <w:t>at the end of</w:t>
            </w:r>
            <w:r w:rsidRPr="009A5185">
              <w:rPr>
                <w:rFonts w:ascii="Arial" w:hAnsi="Arial" w:cs="Arial"/>
                <w:sz w:val="20"/>
              </w:rPr>
              <w:t xml:space="preserve"> this table</w:t>
            </w:r>
            <w:r w:rsidR="00A1287D">
              <w:rPr>
                <w:rFonts w:ascii="Arial" w:hAnsi="Arial" w:cs="Arial"/>
                <w:sz w:val="20"/>
              </w:rPr>
              <w:t>:</w:t>
            </w:r>
          </w:p>
          <w:p w14:paraId="09945C79" w14:textId="4317D4B2" w:rsidR="00A1287D" w:rsidRDefault="00C12B40" w:rsidP="00AD309C">
            <w:pPr>
              <w:pStyle w:val="NoSpacing"/>
              <w:numPr>
                <w:ilvl w:val="0"/>
                <w:numId w:val="163"/>
              </w:numPr>
              <w:rPr>
                <w:rFonts w:ascii="Arial" w:hAnsi="Arial" w:cs="Arial"/>
                <w:sz w:val="20"/>
                <w:szCs w:val="20"/>
              </w:rPr>
            </w:pPr>
            <w:r w:rsidRPr="009A5185">
              <w:rPr>
                <w:rFonts w:ascii="Arial" w:hAnsi="Arial" w:cs="Arial"/>
                <w:sz w:val="20"/>
                <w:szCs w:val="20"/>
              </w:rPr>
              <w:t xml:space="preserve">The </w:t>
            </w:r>
            <w:r w:rsidR="00FE0E25">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020C1735" w14:textId="79C15986" w:rsidR="00C12B40" w:rsidRPr="00A1287D" w:rsidRDefault="00C12B40" w:rsidP="00AD309C">
            <w:pPr>
              <w:pStyle w:val="NoSpacing"/>
              <w:numPr>
                <w:ilvl w:val="0"/>
                <w:numId w:val="163"/>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71C5C9A0" w14:textId="4331C04B" w:rsidR="00720995" w:rsidRDefault="00720995" w:rsidP="00A212A4">
            <w:pPr>
              <w:pStyle w:val="NoSpacing"/>
              <w:rPr>
                <w:rFonts w:ascii="Arial" w:hAnsi="Arial" w:cs="Arial"/>
                <w:sz w:val="20"/>
              </w:rPr>
            </w:pPr>
          </w:p>
          <w:p w14:paraId="24E2FD66" w14:textId="23AB5D25" w:rsidR="00897A3E" w:rsidRPr="00C670ED" w:rsidRDefault="00720995"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 xml:space="preserve">should not be included when entering the Total DLP for each encounter into the CT Dose Workbook. </w:t>
            </w:r>
          </w:p>
        </w:tc>
      </w:tr>
      <w:tr w:rsidR="00C12B40" w:rsidRPr="009A5185" w14:paraId="4A25A1B1" w14:textId="77777777" w:rsidTr="004F63C1">
        <w:trPr>
          <w:trHeight w:val="5760"/>
        </w:trPr>
        <w:tc>
          <w:tcPr>
            <w:tcW w:w="5000" w:type="pct"/>
            <w:vAlign w:val="center"/>
          </w:tcPr>
          <w:p w14:paraId="6E11DCDC" w14:textId="6DFC5F24" w:rsidR="00C12B40" w:rsidRPr="009F758E" w:rsidRDefault="00FC78C7" w:rsidP="00A212A4">
            <w:pPr>
              <w:pStyle w:val="NoSpacing"/>
              <w:rPr>
                <w:rFonts w:ascii="Arial" w:hAnsi="Arial" w:cs="Arial"/>
                <w:b/>
                <w:sz w:val="20"/>
              </w:rPr>
            </w:pPr>
            <w:r w:rsidRPr="009A5185">
              <w:rPr>
                <w:rFonts w:ascii="Arial" w:hAnsi="Arial" w:cs="Arial"/>
                <w:b/>
                <w:sz w:val="20"/>
              </w:rPr>
              <w:lastRenderedPageBreak/>
              <w:t>Q</w:t>
            </w:r>
            <w:r>
              <w:rPr>
                <w:rFonts w:ascii="Arial" w:hAnsi="Arial" w:cs="Arial"/>
                <w:b/>
                <w:sz w:val="20"/>
              </w:rPr>
              <w:t>uestion #</w:t>
            </w:r>
            <w:r w:rsidR="00C12B40">
              <w:rPr>
                <w:rFonts w:ascii="Arial" w:hAnsi="Arial" w:cs="Arial"/>
                <w:b/>
                <w:sz w:val="20"/>
              </w:rPr>
              <w:t xml:space="preserve">7 </w:t>
            </w:r>
            <w:r w:rsidR="00C12B40" w:rsidRPr="009A5185">
              <w:rPr>
                <w:rFonts w:ascii="Arial" w:hAnsi="Arial" w:cs="Arial"/>
                <w:b/>
                <w:sz w:val="20"/>
                <w:szCs w:val="20"/>
              </w:rPr>
              <w:t>column a: Total Number of Encounters</w:t>
            </w:r>
          </w:p>
          <w:p w14:paraId="3E52E639" w14:textId="7912ACAC" w:rsidR="00C12B40" w:rsidRPr="009A5185" w:rsidRDefault="00C12B40" w:rsidP="00A212A4">
            <w:pPr>
              <w:pStyle w:val="EndnoteText"/>
              <w:rPr>
                <w:rFonts w:cs="Arial"/>
              </w:rPr>
            </w:pPr>
            <w:r w:rsidRPr="009A5185">
              <w:rPr>
                <w:rFonts w:cs="Arial"/>
              </w:rPr>
              <w:t xml:space="preserve">To determine the total number of encounters </w:t>
            </w:r>
            <w:r>
              <w:rPr>
                <w:rFonts w:cs="Arial"/>
              </w:rPr>
              <w:t>in</w:t>
            </w:r>
            <w:r w:rsidR="004E5A95">
              <w:rPr>
                <w:rFonts w:cs="Arial"/>
              </w:rPr>
              <w:t xml:space="preserve"> </w:t>
            </w:r>
            <w:r w:rsidRPr="004E5A95">
              <w:rPr>
                <w:rFonts w:cs="Arial"/>
                <w:b/>
                <w:bCs/>
              </w:rPr>
              <w:t>abdomen/pelvis</w:t>
            </w:r>
            <w:r w:rsidR="004E5A95" w:rsidRPr="004E5A95">
              <w:rPr>
                <w:rFonts w:cs="Arial"/>
                <w:b/>
                <w:bCs/>
              </w:rPr>
              <w:t xml:space="preserve"> scans</w:t>
            </w:r>
            <w:r w:rsidRPr="004E5A95">
              <w:rPr>
                <w:rFonts w:cs="Arial"/>
                <w:b/>
                <w:bCs/>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0D56EDC1" w14:textId="77777777" w:rsidR="00C12B40" w:rsidRDefault="00C12B40" w:rsidP="00A212A4">
            <w:pPr>
              <w:pStyle w:val="NoSpacing"/>
              <w:rPr>
                <w:rFonts w:ascii="Arial" w:hAnsi="Arial" w:cs="Arial"/>
                <w:sz w:val="20"/>
                <w:szCs w:val="20"/>
              </w:rPr>
            </w:pPr>
          </w:p>
          <w:p w14:paraId="27FF209C" w14:textId="77777777" w:rsidR="00577976" w:rsidRPr="009F758E" w:rsidRDefault="00577976" w:rsidP="00A212A4">
            <w:pPr>
              <w:pStyle w:val="NoSpacing"/>
              <w:rPr>
                <w:rFonts w:ascii="Arial" w:hAnsi="Arial" w:cs="Arial"/>
                <w:sz w:val="20"/>
                <w:szCs w:val="20"/>
              </w:rPr>
            </w:pPr>
            <w:r w:rsidRPr="00C14B09">
              <w:rPr>
                <w:rFonts w:ascii="Arial" w:hAnsi="Arial" w:cs="Arial"/>
                <w:b/>
                <w:sz w:val="20"/>
                <w:szCs w:val="20"/>
              </w:rPr>
              <w:t>Inclusions:</w:t>
            </w:r>
          </w:p>
          <w:p w14:paraId="0192D3D9" w14:textId="77777777" w:rsidR="00577976" w:rsidRPr="00F214DA" w:rsidRDefault="00577976"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8D5D0C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 IVCON</w:t>
            </w:r>
          </w:p>
          <w:p w14:paraId="3DB7047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 PELVIS</w:t>
            </w:r>
          </w:p>
          <w:p w14:paraId="313301A7"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0CD334E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IVCON</w:t>
            </w:r>
          </w:p>
          <w:p w14:paraId="1DA0E4C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w:t>
            </w:r>
          </w:p>
          <w:p w14:paraId="4075408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PEL WO IVCON</w:t>
            </w:r>
          </w:p>
          <w:p w14:paraId="6D38F7D2"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amp; W IVCON</w:t>
            </w:r>
          </w:p>
          <w:p w14:paraId="3D88146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amp; W IVCON</w:t>
            </w:r>
          </w:p>
          <w:p w14:paraId="2883501E"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w:t>
            </w:r>
          </w:p>
          <w:p w14:paraId="50A5582D"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57B3E32C" w14:textId="77777777" w:rsidR="00C12B40" w:rsidRDefault="00C12B40" w:rsidP="00A212A4">
            <w:pPr>
              <w:pStyle w:val="NoSpacing"/>
              <w:rPr>
                <w:rFonts w:ascii="Arial" w:hAnsi="Arial" w:cs="Arial"/>
                <w:b/>
                <w:sz w:val="20"/>
                <w:szCs w:val="20"/>
              </w:rPr>
            </w:pPr>
          </w:p>
          <w:p w14:paraId="2B1EEF45" w14:textId="77777777" w:rsidR="00C12B40" w:rsidRPr="006A08C6" w:rsidRDefault="00C12B40" w:rsidP="00A212A4">
            <w:pPr>
              <w:pStyle w:val="NoSpacing"/>
              <w:rPr>
                <w:rFonts w:cs="Arial"/>
                <w:b/>
              </w:rPr>
            </w:pPr>
            <w:r w:rsidRPr="009A5185">
              <w:rPr>
                <w:rFonts w:ascii="Arial" w:hAnsi="Arial" w:cs="Arial"/>
                <w:b/>
                <w:sz w:val="20"/>
                <w:szCs w:val="20"/>
              </w:rPr>
              <w:t>Exclusions:</w:t>
            </w:r>
          </w:p>
          <w:p w14:paraId="5CCDED33"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6311B423" w14:textId="2E332538" w:rsidR="00C12B40" w:rsidRDefault="00C12B40" w:rsidP="00AD309C">
            <w:pPr>
              <w:pStyle w:val="ListParagraph"/>
              <w:numPr>
                <w:ilvl w:val="0"/>
                <w:numId w:val="135"/>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39389129" w14:textId="44CD3573" w:rsidR="00C12B40" w:rsidRPr="00C670ED"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tc>
      </w:tr>
      <w:tr w:rsidR="00C12B40" w:rsidRPr="009A5185" w14:paraId="4E7D6BE3" w14:textId="77777777" w:rsidTr="004F63C1">
        <w:trPr>
          <w:trHeight w:val="3456"/>
        </w:trPr>
        <w:tc>
          <w:tcPr>
            <w:tcW w:w="5000" w:type="pct"/>
            <w:tcBorders>
              <w:top w:val="single" w:sz="4" w:space="0" w:color="auto"/>
              <w:left w:val="single" w:sz="4" w:space="0" w:color="auto"/>
              <w:bottom w:val="single" w:sz="4" w:space="0" w:color="auto"/>
              <w:right w:val="single" w:sz="4" w:space="0" w:color="auto"/>
            </w:tcBorders>
            <w:vAlign w:val="center"/>
          </w:tcPr>
          <w:p w14:paraId="20B8EE4D" w14:textId="05DACBD0" w:rsidR="00C12B40" w:rsidRPr="006A08C6" w:rsidRDefault="00C12B40" w:rsidP="00A212A4">
            <w:pPr>
              <w:pStyle w:val="NoSpacing"/>
              <w:rPr>
                <w:rFonts w:ascii="Arial" w:hAnsi="Arial" w:cs="Arial"/>
                <w:b/>
                <w:sz w:val="20"/>
                <w:szCs w:val="20"/>
              </w:rPr>
            </w:pPr>
            <w:r w:rsidRPr="006A08C6">
              <w:rPr>
                <w:rFonts w:ascii="Arial" w:hAnsi="Arial" w:cs="Arial"/>
                <w:b/>
                <w:sz w:val="20"/>
                <w:szCs w:val="20"/>
              </w:rPr>
              <w:t>Q</w:t>
            </w:r>
            <w:r w:rsidR="00FC78C7">
              <w:rPr>
                <w:rFonts w:ascii="Arial" w:hAnsi="Arial" w:cs="Arial"/>
                <w:b/>
                <w:sz w:val="20"/>
                <w:szCs w:val="20"/>
              </w:rPr>
              <w:t>uestion #</w:t>
            </w:r>
            <w:r w:rsidRPr="006A08C6">
              <w:rPr>
                <w:rFonts w:ascii="Arial" w:hAnsi="Arial" w:cs="Arial"/>
                <w:b/>
                <w:sz w:val="20"/>
                <w:szCs w:val="20"/>
              </w:rPr>
              <w:t xml:space="preserve">7 </w:t>
            </w:r>
            <w:r w:rsidRPr="006A08C6">
              <w:rPr>
                <w:rFonts w:ascii="Arial" w:hAnsi="Arial" w:cs="Arial"/>
                <w:b/>
                <w:bCs/>
                <w:sz w:val="20"/>
                <w:szCs w:val="20"/>
              </w:rPr>
              <w:t>columns b, c, and d: 25</w:t>
            </w:r>
            <w:r w:rsidRPr="006A08C6">
              <w:rPr>
                <w:rFonts w:ascii="Arial" w:hAnsi="Arial" w:cs="Arial"/>
                <w:b/>
                <w:bCs/>
                <w:sz w:val="20"/>
                <w:szCs w:val="20"/>
                <w:vertAlign w:val="superscript"/>
              </w:rPr>
              <w:t>th</w:t>
            </w:r>
            <w:r w:rsidRPr="006A08C6">
              <w:rPr>
                <w:rFonts w:ascii="Arial" w:hAnsi="Arial" w:cs="Arial"/>
                <w:b/>
                <w:bCs/>
                <w:sz w:val="20"/>
                <w:szCs w:val="20"/>
              </w:rPr>
              <w:t>, 50</w:t>
            </w:r>
            <w:r w:rsidRPr="006A08C6">
              <w:rPr>
                <w:rFonts w:ascii="Arial" w:hAnsi="Arial" w:cs="Arial"/>
                <w:b/>
                <w:bCs/>
                <w:sz w:val="20"/>
                <w:szCs w:val="20"/>
                <w:vertAlign w:val="superscript"/>
              </w:rPr>
              <w:t>th</w:t>
            </w:r>
            <w:r w:rsidRPr="006A08C6">
              <w:rPr>
                <w:rFonts w:ascii="Arial" w:hAnsi="Arial" w:cs="Arial"/>
                <w:b/>
                <w:bCs/>
                <w:sz w:val="20"/>
                <w:szCs w:val="20"/>
              </w:rPr>
              <w:t>, and 75</w:t>
            </w:r>
            <w:r w:rsidRPr="006A08C6">
              <w:rPr>
                <w:rFonts w:ascii="Arial" w:hAnsi="Arial" w:cs="Arial"/>
                <w:b/>
                <w:bCs/>
                <w:sz w:val="20"/>
                <w:szCs w:val="20"/>
                <w:vertAlign w:val="superscript"/>
              </w:rPr>
              <w:t>th</w:t>
            </w:r>
            <w:r w:rsidRPr="006A08C6">
              <w:rPr>
                <w:rFonts w:ascii="Arial" w:hAnsi="Arial" w:cs="Arial"/>
                <w:b/>
                <w:bCs/>
                <w:sz w:val="20"/>
                <w:szCs w:val="20"/>
              </w:rPr>
              <w:t xml:space="preserve"> Percentiles</w:t>
            </w:r>
          </w:p>
          <w:p w14:paraId="4EFCF358" w14:textId="7821A5D5" w:rsidR="006B37FF" w:rsidRDefault="00C12B40" w:rsidP="00A212A4">
            <w:pPr>
              <w:pStyle w:val="NoSpacing"/>
              <w:rPr>
                <w:rFonts w:ascii="Arial" w:hAnsi="Arial" w:cs="Arial"/>
                <w:sz w:val="20"/>
                <w:szCs w:val="20"/>
              </w:rPr>
            </w:pPr>
            <w:bookmarkStart w:id="708" w:name="_Hlk36541016"/>
            <w:r w:rsidRPr="006A08C6">
              <w:rPr>
                <w:rFonts w:ascii="Arial" w:hAnsi="Arial" w:cs="Arial"/>
                <w:sz w:val="20"/>
                <w:szCs w:val="20"/>
              </w:rPr>
              <w:t xml:space="preserve">Using your dose reports, enter the phantom dose and </w:t>
            </w:r>
            <w:r w:rsidRPr="006A08C6">
              <w:rPr>
                <w:rFonts w:ascii="Arial" w:hAnsi="Arial" w:cs="Arial"/>
                <w:b/>
                <w:sz w:val="20"/>
                <w:szCs w:val="20"/>
              </w:rPr>
              <w:t>Total DLP (mGY-cm)</w:t>
            </w:r>
            <w:r w:rsidRPr="006A08C6">
              <w:rPr>
                <w:rFonts w:ascii="Arial" w:hAnsi="Arial" w:cs="Arial"/>
                <w:sz w:val="20"/>
                <w:szCs w:val="20"/>
              </w:rPr>
              <w:t xml:space="preserve"> for each encounter into </w:t>
            </w:r>
            <w:r w:rsidR="00A670DB">
              <w:rPr>
                <w:rFonts w:ascii="Arial" w:hAnsi="Arial" w:cs="Arial"/>
                <w:sz w:val="20"/>
                <w:szCs w:val="20"/>
              </w:rPr>
              <w:t>each of the 5</w:t>
            </w:r>
            <w:r w:rsidRPr="006A08C6">
              <w:rPr>
                <w:rFonts w:ascii="Arial" w:hAnsi="Arial" w:cs="Arial"/>
                <w:sz w:val="20"/>
                <w:szCs w:val="20"/>
              </w:rPr>
              <w:t xml:space="preserve"> “Abdomen Pelvis” tab</w:t>
            </w:r>
            <w:r w:rsidR="00A670DB">
              <w:rPr>
                <w:rFonts w:ascii="Arial" w:hAnsi="Arial" w:cs="Arial"/>
                <w:sz w:val="20"/>
                <w:szCs w:val="20"/>
              </w:rPr>
              <w:t>s</w:t>
            </w:r>
            <w:r w:rsidRPr="006A08C6">
              <w:rPr>
                <w:rFonts w:ascii="Arial" w:hAnsi="Arial" w:cs="Arial"/>
                <w:sz w:val="20"/>
                <w:szCs w:val="20"/>
              </w:rPr>
              <w:t xml:space="preserve"> of the </w:t>
            </w:r>
            <w:hyperlink r:id="rId452" w:history="1">
              <w:r w:rsidRPr="00DC7CD7">
                <w:rPr>
                  <w:rStyle w:val="Hyperlink"/>
                  <w:rFonts w:ascii="Arial" w:hAnsi="Arial" w:cs="Arial"/>
                  <w:sz w:val="20"/>
                  <w:szCs w:val="20"/>
                </w:rPr>
                <w:t>CT Dose Workbook</w:t>
              </w:r>
            </w:hyperlink>
            <w:r w:rsidRPr="00DC7CD7">
              <w:rPr>
                <w:rFonts w:ascii="Arial" w:hAnsi="Arial" w:cs="Arial"/>
                <w:sz w:val="20"/>
                <w:szCs w:val="20"/>
              </w:rPr>
              <w:t>.</w:t>
            </w:r>
            <w:r w:rsidRPr="006A08C6">
              <w:rPr>
                <w:rFonts w:ascii="Arial" w:hAnsi="Arial" w:cs="Arial"/>
                <w:sz w:val="20"/>
                <w:szCs w:val="20"/>
              </w:rPr>
              <w:t xml:space="preserve"> </w:t>
            </w:r>
            <w:bookmarkEnd w:id="708"/>
            <w:r w:rsidRPr="006A08C6">
              <w:rPr>
                <w:rFonts w:ascii="Arial" w:hAnsi="Arial" w:cs="Arial"/>
                <w:sz w:val="20"/>
                <w:szCs w:val="20"/>
              </w:rPr>
              <w:t xml:space="preserve">Be sure to review the instructions tab carefully before you begin entering data. The worksheet will automatically standardize your dose data to a </w:t>
            </w:r>
            <w:r w:rsidR="00DC7CD7">
              <w:rPr>
                <w:rFonts w:ascii="Arial" w:hAnsi="Arial" w:cs="Arial"/>
                <w:sz w:val="20"/>
                <w:szCs w:val="20"/>
              </w:rPr>
              <w:t>32</w:t>
            </w:r>
            <w:r w:rsidRPr="006A08C6">
              <w:rPr>
                <w:rFonts w:ascii="Arial" w:hAnsi="Arial" w:cs="Arial"/>
                <w:sz w:val="20"/>
                <w:szCs w:val="20"/>
              </w:rPr>
              <w:t>cm phantom, if necessary. The worksheet will then automatically calculate the total number of encounters, as well as the 25</w:t>
            </w:r>
            <w:r w:rsidRPr="006A08C6">
              <w:rPr>
                <w:rFonts w:ascii="Arial" w:hAnsi="Arial" w:cs="Arial"/>
                <w:sz w:val="20"/>
                <w:szCs w:val="20"/>
                <w:vertAlign w:val="superscript"/>
              </w:rPr>
              <w:t>th</w:t>
            </w:r>
            <w:r w:rsidRPr="006A08C6">
              <w:rPr>
                <w:rFonts w:ascii="Arial" w:hAnsi="Arial" w:cs="Arial"/>
                <w:sz w:val="20"/>
                <w:szCs w:val="20"/>
              </w:rPr>
              <w:t>, 50</w:t>
            </w:r>
            <w:r w:rsidRPr="006A08C6">
              <w:rPr>
                <w:rFonts w:ascii="Arial" w:hAnsi="Arial" w:cs="Arial"/>
                <w:sz w:val="20"/>
                <w:szCs w:val="20"/>
                <w:vertAlign w:val="superscript"/>
              </w:rPr>
              <w:t>th</w:t>
            </w:r>
            <w:r w:rsidRPr="006A08C6">
              <w:rPr>
                <w:rFonts w:ascii="Arial" w:hAnsi="Arial" w:cs="Arial"/>
                <w:sz w:val="20"/>
                <w:szCs w:val="20"/>
              </w:rPr>
              <w:t>, and 75</w:t>
            </w:r>
            <w:r w:rsidRPr="006A08C6">
              <w:rPr>
                <w:rFonts w:ascii="Arial" w:hAnsi="Arial" w:cs="Arial"/>
                <w:sz w:val="20"/>
                <w:szCs w:val="20"/>
                <w:vertAlign w:val="superscript"/>
              </w:rPr>
              <w:t>th</w:t>
            </w:r>
            <w:r w:rsidRPr="006A08C6">
              <w:rPr>
                <w:rFonts w:ascii="Arial" w:hAnsi="Arial" w:cs="Arial"/>
                <w:sz w:val="20"/>
                <w:szCs w:val="20"/>
              </w:rPr>
              <w:t xml:space="preserve"> percentiles for each anatomic area and age stratum. </w:t>
            </w:r>
          </w:p>
          <w:p w14:paraId="38BAA8DE" w14:textId="77777777" w:rsidR="006B37FF" w:rsidRDefault="006B37FF" w:rsidP="00A212A4">
            <w:pPr>
              <w:pStyle w:val="NoSpacing"/>
              <w:rPr>
                <w:rFonts w:ascii="Arial" w:hAnsi="Arial" w:cs="Arial"/>
                <w:sz w:val="20"/>
                <w:szCs w:val="20"/>
              </w:rPr>
            </w:pPr>
          </w:p>
          <w:p w14:paraId="1B731B39" w14:textId="77777777" w:rsidR="00FE0E25" w:rsidRDefault="00FE0E25" w:rsidP="00FE0E25">
            <w:pPr>
              <w:pStyle w:val="NoSpacing"/>
              <w:rPr>
                <w:rFonts w:ascii="Arial" w:hAnsi="Arial" w:cs="Arial"/>
                <w:sz w:val="20"/>
              </w:rPr>
            </w:pPr>
            <w:r w:rsidRPr="009A5185">
              <w:rPr>
                <w:rFonts w:ascii="Arial" w:hAnsi="Arial" w:cs="Arial"/>
                <w:sz w:val="20"/>
              </w:rPr>
              <w:t xml:space="preserve">See the example CT Dose Report from a CT scanner </w:t>
            </w:r>
            <w:r>
              <w:rPr>
                <w:rFonts w:ascii="Arial" w:hAnsi="Arial" w:cs="Arial"/>
                <w:sz w:val="20"/>
              </w:rPr>
              <w:t>at the end of</w:t>
            </w:r>
            <w:r w:rsidRPr="009A5185">
              <w:rPr>
                <w:rFonts w:ascii="Arial" w:hAnsi="Arial" w:cs="Arial"/>
                <w:sz w:val="20"/>
              </w:rPr>
              <w:t xml:space="preserve"> this table</w:t>
            </w:r>
            <w:r>
              <w:rPr>
                <w:rFonts w:ascii="Arial" w:hAnsi="Arial" w:cs="Arial"/>
                <w:sz w:val="20"/>
              </w:rPr>
              <w:t>:</w:t>
            </w:r>
          </w:p>
          <w:p w14:paraId="29E8131B" w14:textId="77777777" w:rsidR="00FE0E25" w:rsidRDefault="00FE0E25" w:rsidP="00AD309C">
            <w:pPr>
              <w:pStyle w:val="NoSpacing"/>
              <w:numPr>
                <w:ilvl w:val="0"/>
                <w:numId w:val="163"/>
              </w:numPr>
              <w:rPr>
                <w:rFonts w:ascii="Arial" w:hAnsi="Arial" w:cs="Arial"/>
                <w:sz w:val="20"/>
                <w:szCs w:val="20"/>
              </w:rPr>
            </w:pPr>
            <w:r w:rsidRPr="009A5185">
              <w:rPr>
                <w:rFonts w:ascii="Arial" w:hAnsi="Arial" w:cs="Arial"/>
                <w:sz w:val="20"/>
                <w:szCs w:val="20"/>
              </w:rPr>
              <w:t xml:space="preserve">The </w:t>
            </w:r>
            <w:r>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4731AB87" w14:textId="77777777" w:rsidR="00FE0E25" w:rsidRPr="00A1287D" w:rsidRDefault="00FE0E25" w:rsidP="00AD309C">
            <w:pPr>
              <w:pStyle w:val="NoSpacing"/>
              <w:numPr>
                <w:ilvl w:val="0"/>
                <w:numId w:val="163"/>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2958E7AB" w14:textId="3DF64006" w:rsidR="006B37FF" w:rsidRDefault="005D3242" w:rsidP="00A212A4">
            <w:pPr>
              <w:pStyle w:val="NoSpacing"/>
              <w:rPr>
                <w:rFonts w:ascii="Arial" w:hAnsi="Arial" w:cs="Arial"/>
                <w:sz w:val="20"/>
              </w:rPr>
            </w:pPr>
            <w:r w:rsidRPr="009A5185">
              <w:rPr>
                <w:rFonts w:ascii="Arial" w:hAnsi="Arial" w:cs="Arial"/>
                <w:noProof/>
                <w:sz w:val="20"/>
              </w:rPr>
              <w:drawing>
                <wp:anchor distT="0" distB="0" distL="114300" distR="114300" simplePos="0" relativeHeight="251658240" behindDoc="0" locked="0" layoutInCell="1" allowOverlap="1" wp14:anchorId="173D3E90" wp14:editId="286A697D">
                  <wp:simplePos x="0" y="0"/>
                  <wp:positionH relativeFrom="column">
                    <wp:posOffset>1360170</wp:posOffset>
                  </wp:positionH>
                  <wp:positionV relativeFrom="paragraph">
                    <wp:posOffset>13970</wp:posOffset>
                  </wp:positionV>
                  <wp:extent cx="2523490" cy="1793875"/>
                  <wp:effectExtent l="0" t="0" r="0" b="0"/>
                  <wp:wrapSquare wrapText="bothSides"/>
                  <wp:docPr id="2131590917" name="Picture 2131590917" descr="P10883C6T1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90917" name="Picture 2131590917" descr="P10883C6T150#y1"/>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0" y="0"/>
                            <a:ext cx="2523490" cy="179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4F5C21" w14:textId="77777777" w:rsidR="005D3242" w:rsidRDefault="005D3242" w:rsidP="00A212A4">
            <w:pPr>
              <w:pStyle w:val="NoSpacing"/>
              <w:rPr>
                <w:rFonts w:ascii="Arial" w:hAnsi="Arial" w:cs="Arial"/>
                <w:b/>
                <w:bCs/>
                <w:sz w:val="20"/>
                <w:szCs w:val="20"/>
              </w:rPr>
            </w:pPr>
          </w:p>
          <w:p w14:paraId="593C76CC" w14:textId="77777777" w:rsidR="005D3242" w:rsidRDefault="005D3242" w:rsidP="00A212A4">
            <w:pPr>
              <w:pStyle w:val="NoSpacing"/>
              <w:rPr>
                <w:rFonts w:ascii="Arial" w:hAnsi="Arial" w:cs="Arial"/>
                <w:b/>
                <w:bCs/>
                <w:sz w:val="20"/>
                <w:szCs w:val="20"/>
              </w:rPr>
            </w:pPr>
          </w:p>
          <w:p w14:paraId="3BA88438" w14:textId="77777777" w:rsidR="005D3242" w:rsidRDefault="005D3242" w:rsidP="00A212A4">
            <w:pPr>
              <w:pStyle w:val="NoSpacing"/>
              <w:rPr>
                <w:rFonts w:ascii="Arial" w:hAnsi="Arial" w:cs="Arial"/>
                <w:b/>
                <w:bCs/>
                <w:sz w:val="20"/>
                <w:szCs w:val="20"/>
              </w:rPr>
            </w:pPr>
          </w:p>
          <w:p w14:paraId="0CBCB4DE" w14:textId="3D2E6038" w:rsidR="005D3242" w:rsidRDefault="005D3242" w:rsidP="00A212A4">
            <w:pPr>
              <w:pStyle w:val="NoSpacing"/>
              <w:rPr>
                <w:rFonts w:ascii="Arial" w:hAnsi="Arial" w:cs="Arial"/>
                <w:b/>
                <w:bCs/>
                <w:sz w:val="20"/>
                <w:szCs w:val="20"/>
              </w:rPr>
            </w:pPr>
            <w:r w:rsidRPr="009A5185">
              <w:rPr>
                <w:rFonts w:ascii="Arial" w:hAnsi="Arial" w:cs="Arial"/>
                <w:noProof/>
                <w:sz w:val="20"/>
              </w:rPr>
              <mc:AlternateContent>
                <mc:Choice Requires="wps">
                  <w:drawing>
                    <wp:anchor distT="0" distB="0" distL="114300" distR="114300" simplePos="0" relativeHeight="251658243" behindDoc="0" locked="0" layoutInCell="1" allowOverlap="1" wp14:anchorId="673CDEA3" wp14:editId="6C557D34">
                      <wp:simplePos x="0" y="0"/>
                      <wp:positionH relativeFrom="column">
                        <wp:posOffset>3483610</wp:posOffset>
                      </wp:positionH>
                      <wp:positionV relativeFrom="paragraph">
                        <wp:posOffset>114935</wp:posOffset>
                      </wp:positionV>
                      <wp:extent cx="390525" cy="800735"/>
                      <wp:effectExtent l="19050" t="19050" r="28575" b="18415"/>
                      <wp:wrapNone/>
                      <wp:docPr id="5" name="Rectangle 5" descr="P10887C6T150#y1"/>
                      <wp:cNvGraphicFramePr/>
                      <a:graphic xmlns:a="http://schemas.openxmlformats.org/drawingml/2006/main">
                        <a:graphicData uri="http://schemas.microsoft.com/office/word/2010/wordprocessingShape">
                          <wps:wsp>
                            <wps:cNvSpPr/>
                            <wps:spPr>
                              <a:xfrm>
                                <a:off x="0" y="0"/>
                                <a:ext cx="390525" cy="800735"/>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E0B810" id="Rectangle 5" o:spid="_x0000_s1026" alt="P10887C6T150#y1" style="position:absolute;margin-left:274.3pt;margin-top:9.05pt;width:30.75pt;height:63.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" filled="f" strokecolor="#f79646 [3209]" strokeweight="2.25pt"/>
                  </w:pict>
                </mc:Fallback>
              </mc:AlternateContent>
            </w:r>
          </w:p>
          <w:p w14:paraId="010D94B0" w14:textId="0E85B7B1" w:rsidR="005D3242" w:rsidRDefault="005D3242" w:rsidP="00A212A4">
            <w:pPr>
              <w:pStyle w:val="NoSpacing"/>
              <w:rPr>
                <w:rFonts w:ascii="Arial" w:hAnsi="Arial" w:cs="Arial"/>
                <w:b/>
                <w:bCs/>
                <w:sz w:val="20"/>
                <w:szCs w:val="20"/>
              </w:rPr>
            </w:pPr>
          </w:p>
          <w:p w14:paraId="090166E8" w14:textId="525DA8EC" w:rsidR="005D3242" w:rsidRDefault="005D3242" w:rsidP="00A212A4">
            <w:pPr>
              <w:pStyle w:val="NoSpacing"/>
              <w:rPr>
                <w:rFonts w:ascii="Arial" w:hAnsi="Arial" w:cs="Arial"/>
                <w:b/>
                <w:bCs/>
                <w:sz w:val="20"/>
                <w:szCs w:val="20"/>
              </w:rPr>
            </w:pPr>
          </w:p>
          <w:p w14:paraId="65ACE79D" w14:textId="77777777" w:rsidR="005D3242" w:rsidRDefault="005D3242" w:rsidP="00A212A4">
            <w:pPr>
              <w:pStyle w:val="NoSpacing"/>
              <w:rPr>
                <w:rFonts w:ascii="Arial" w:hAnsi="Arial" w:cs="Arial"/>
                <w:b/>
                <w:bCs/>
                <w:sz w:val="20"/>
                <w:szCs w:val="20"/>
              </w:rPr>
            </w:pPr>
          </w:p>
          <w:p w14:paraId="44C6390C" w14:textId="1F608361" w:rsidR="005D3242" w:rsidRDefault="005D3242" w:rsidP="00A212A4">
            <w:pPr>
              <w:pStyle w:val="NoSpacing"/>
              <w:rPr>
                <w:rFonts w:ascii="Arial" w:hAnsi="Arial" w:cs="Arial"/>
                <w:b/>
                <w:bCs/>
                <w:sz w:val="20"/>
                <w:szCs w:val="20"/>
              </w:rPr>
            </w:pPr>
          </w:p>
          <w:p w14:paraId="7FC2F97F" w14:textId="040330B8" w:rsidR="005D3242" w:rsidRDefault="005D3242" w:rsidP="00A212A4">
            <w:pPr>
              <w:pStyle w:val="NoSpacing"/>
              <w:rPr>
                <w:rFonts w:ascii="Arial" w:hAnsi="Arial" w:cs="Arial"/>
                <w:b/>
                <w:bCs/>
                <w:sz w:val="20"/>
                <w:szCs w:val="20"/>
              </w:rPr>
            </w:pPr>
          </w:p>
          <w:p w14:paraId="4376907C" w14:textId="77777777" w:rsidR="005D3242" w:rsidRDefault="005D3242" w:rsidP="00A212A4">
            <w:pPr>
              <w:pStyle w:val="NoSpacing"/>
              <w:rPr>
                <w:rFonts w:ascii="Arial" w:hAnsi="Arial" w:cs="Arial"/>
                <w:b/>
                <w:bCs/>
                <w:sz w:val="20"/>
                <w:szCs w:val="20"/>
              </w:rPr>
            </w:pPr>
          </w:p>
          <w:p w14:paraId="65E6D9BE" w14:textId="77777777" w:rsidR="005D3242" w:rsidRDefault="005D3242" w:rsidP="00A212A4">
            <w:pPr>
              <w:pStyle w:val="NoSpacing"/>
              <w:rPr>
                <w:rFonts w:ascii="Arial" w:hAnsi="Arial" w:cs="Arial"/>
                <w:b/>
                <w:bCs/>
                <w:sz w:val="20"/>
                <w:szCs w:val="20"/>
              </w:rPr>
            </w:pPr>
          </w:p>
          <w:p w14:paraId="44463881" w14:textId="77777777" w:rsidR="005D3242" w:rsidRDefault="005D3242" w:rsidP="00A212A4">
            <w:pPr>
              <w:pStyle w:val="NoSpacing"/>
              <w:rPr>
                <w:rFonts w:ascii="Arial" w:hAnsi="Arial" w:cs="Arial"/>
                <w:b/>
                <w:bCs/>
                <w:sz w:val="20"/>
                <w:szCs w:val="20"/>
              </w:rPr>
            </w:pPr>
          </w:p>
          <w:p w14:paraId="59167B1A" w14:textId="6B69125C" w:rsidR="00C12B40" w:rsidRPr="006A08C6" w:rsidRDefault="006B37FF" w:rsidP="00A212A4">
            <w:pPr>
              <w:pStyle w:val="NoSpacing"/>
              <w:rPr>
                <w:rFonts w:ascii="Arial" w:hAnsi="Arial" w:cs="Arial"/>
                <w:b/>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entering the Total DLP for each encounter into the CT Dose Workbook.</w:t>
            </w:r>
          </w:p>
        </w:tc>
      </w:tr>
    </w:tbl>
    <w:p w14:paraId="72CD22DA" w14:textId="2C8B5738" w:rsidR="00C12B40" w:rsidRDefault="00C12B40" w:rsidP="004F63C1">
      <w:pPr>
        <w:pStyle w:val="NoSpacing"/>
        <w:rPr>
          <w:rFonts w:ascii="Arial" w:hAnsi="Arial" w:cs="Arial"/>
          <w:sz w:val="20"/>
        </w:rPr>
      </w:pPr>
    </w:p>
    <w:p w14:paraId="79C8EF73" w14:textId="1A987F35" w:rsidR="00577976" w:rsidRPr="00A212A4" w:rsidRDefault="00CC18EA">
      <w:r w:rsidRPr="009A5185">
        <w:rPr>
          <w:rFonts w:cs="Arial"/>
          <w:color w:val="000000"/>
        </w:rPr>
        <w:t>See</w:t>
      </w:r>
      <w:r>
        <w:rPr>
          <w:rFonts w:cs="Arial"/>
          <w:color w:val="000000"/>
        </w:rPr>
        <w:t xml:space="preserve"> </w:t>
      </w:r>
      <w:hyperlink w:anchor="_Pediatric_CT_Rad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577976">
        <w:br w:type="page"/>
      </w:r>
    </w:p>
    <w:p w14:paraId="78B8E34B" w14:textId="7C579BF5" w:rsidR="00B574C8" w:rsidRDefault="00BD4578" w:rsidP="00CF5A6E">
      <w:pPr>
        <w:pStyle w:val="Heading2"/>
      </w:pPr>
      <w:bookmarkStart w:id="709" w:name="_Pediatric_CT_Radiation"/>
      <w:bookmarkStart w:id="710" w:name="_Toc197079330"/>
      <w:bookmarkEnd w:id="709"/>
      <w:r>
        <w:lastRenderedPageBreak/>
        <w:t xml:space="preserve">Section 8: </w:t>
      </w:r>
      <w:r w:rsidR="00B574C8">
        <w:t>Pediatric Care Frequently Asked Questions (FAQs)</w:t>
      </w:r>
      <w:bookmarkEnd w:id="710"/>
    </w:p>
    <w:p w14:paraId="66A1C9CF" w14:textId="77777777" w:rsidR="00B574C8" w:rsidRPr="009A5185" w:rsidRDefault="00B574C8" w:rsidP="00753419"/>
    <w:p w14:paraId="513214AD" w14:textId="67BF000A" w:rsidR="00B574C8" w:rsidRDefault="00B574C8" w:rsidP="00AB5B80">
      <w:pPr>
        <w:pStyle w:val="Heading3"/>
      </w:pPr>
      <w:bookmarkStart w:id="711" w:name="_Toc197079331"/>
      <w:r>
        <w:t>Patient Experience (CAHPS Child Hospital Survey)</w:t>
      </w:r>
      <w:r w:rsidR="00B078B4">
        <w:t xml:space="preserve"> FAQs</w:t>
      </w:r>
      <w:bookmarkEnd w:id="711"/>
    </w:p>
    <w:p w14:paraId="4C56AE5F" w14:textId="77777777" w:rsidR="00B574C8" w:rsidRPr="009A5185" w:rsidRDefault="00B574C8" w:rsidP="00B574C8">
      <w:pPr>
        <w:rPr>
          <w:rFonts w:cs="Arial"/>
          <w:lang w:eastAsia="ja-JP"/>
        </w:rPr>
      </w:pPr>
    </w:p>
    <w:p w14:paraId="095009A4" w14:textId="1BAEEAA1" w:rsidR="00B574C8" w:rsidRPr="002F6824" w:rsidRDefault="00B574C8" w:rsidP="00AD309C">
      <w:pPr>
        <w:pStyle w:val="ListParagraph"/>
        <w:numPr>
          <w:ilvl w:val="0"/>
          <w:numId w:val="66"/>
        </w:numPr>
        <w:rPr>
          <w:rFonts w:cs="Arial"/>
          <w:b/>
        </w:rPr>
      </w:pPr>
      <w:r w:rsidRPr="002F6824">
        <w:rPr>
          <w:rFonts w:cs="Arial"/>
          <w:b/>
        </w:rPr>
        <w:t xml:space="preserve">Why does Leapfrog refer to two different reporting periods in Section </w:t>
      </w:r>
      <w:r w:rsidR="00FC78C7">
        <w:rPr>
          <w:rFonts w:cs="Arial"/>
          <w:b/>
        </w:rPr>
        <w:t>8</w:t>
      </w:r>
      <w:r w:rsidRPr="002F6824">
        <w:rPr>
          <w:rFonts w:cs="Arial"/>
          <w:b/>
        </w:rPr>
        <w:t xml:space="preserve">A </w:t>
      </w:r>
      <w:r>
        <w:rPr>
          <w:rFonts w:cs="Arial"/>
          <w:b/>
        </w:rPr>
        <w:t>q</w:t>
      </w:r>
      <w:r w:rsidRPr="002F6824">
        <w:rPr>
          <w:rFonts w:cs="Arial"/>
          <w:b/>
        </w:rPr>
        <w:t>uestion #2: one reporting period which refers to the number of pediatric admissions during the 12</w:t>
      </w:r>
      <w:r>
        <w:rPr>
          <w:rFonts w:cs="Arial"/>
          <w:b/>
        </w:rPr>
        <w:t xml:space="preserve"> months</w:t>
      </w:r>
      <w:r w:rsidRPr="002F6824">
        <w:rPr>
          <w:rFonts w:cs="Arial"/>
          <w:b/>
        </w:rPr>
        <w:t xml:space="preserve"> from Section 1 and one reporting period which refers to the results of our CAHPS Child Hospital Survey?</w:t>
      </w:r>
    </w:p>
    <w:p w14:paraId="5E8E956B" w14:textId="206BDAB0" w:rsidR="00B574C8" w:rsidRDefault="00B574C8" w:rsidP="00B574C8">
      <w:pPr>
        <w:pStyle w:val="ListParagraph"/>
        <w:rPr>
          <w:rFonts w:cs="Arial"/>
        </w:rPr>
      </w:pPr>
      <w:r w:rsidRPr="002F6824">
        <w:rPr>
          <w:rFonts w:cs="Arial"/>
        </w:rPr>
        <w:t>These two reporting periods are different because hospitals that have not historically had 500 pediatric admissions annually may not have begun to administer the CAHPS Survey to their patients and therefore it would not be appropriate to ask these facilities to report on their</w:t>
      </w:r>
      <w:r>
        <w:rPr>
          <w:rFonts w:cs="Arial"/>
        </w:rPr>
        <w:t xml:space="preserve"> current results in Section </w:t>
      </w:r>
      <w:r w:rsidR="00FC78C7">
        <w:rPr>
          <w:rFonts w:cs="Arial"/>
        </w:rPr>
        <w:t>8</w:t>
      </w:r>
      <w:r>
        <w:rPr>
          <w:rFonts w:cs="Arial"/>
        </w:rPr>
        <w:t>A.</w:t>
      </w:r>
    </w:p>
    <w:p w14:paraId="1F071698" w14:textId="77777777" w:rsidR="00B574C8" w:rsidRPr="002F6824" w:rsidRDefault="00B574C8" w:rsidP="00B574C8">
      <w:pPr>
        <w:pStyle w:val="ListParagraph"/>
        <w:rPr>
          <w:rFonts w:cs="Arial"/>
        </w:rPr>
      </w:pPr>
    </w:p>
    <w:p w14:paraId="6DFA8E32" w14:textId="115F2F06" w:rsidR="00B574C8" w:rsidRPr="009A5185" w:rsidRDefault="00B574C8" w:rsidP="00AD309C">
      <w:pPr>
        <w:pStyle w:val="ListParagraph"/>
        <w:numPr>
          <w:ilvl w:val="0"/>
          <w:numId w:val="66"/>
        </w:numPr>
        <w:rPr>
          <w:rFonts w:cs="Arial"/>
        </w:rPr>
      </w:pPr>
      <w:r w:rsidRPr="00021044">
        <w:rPr>
          <w:rFonts w:cs="Arial"/>
          <w:b/>
        </w:rPr>
        <w:t xml:space="preserve">Do I need to include </w:t>
      </w:r>
      <w:r>
        <w:rPr>
          <w:rFonts w:cs="Arial"/>
          <w:b/>
        </w:rPr>
        <w:t>neonatal ICU (</w:t>
      </w:r>
      <w:r w:rsidRPr="00021044">
        <w:rPr>
          <w:rFonts w:cs="Arial"/>
          <w:b/>
        </w:rPr>
        <w:t>NICU</w:t>
      </w:r>
      <w:r>
        <w:rPr>
          <w:rFonts w:cs="Arial"/>
          <w:b/>
        </w:rPr>
        <w:t>)</w:t>
      </w:r>
      <w:r w:rsidRPr="00021044">
        <w:rPr>
          <w:rFonts w:cs="Arial"/>
          <w:b/>
        </w:rPr>
        <w:t xml:space="preserve"> discharges when administering the CAHPS Child Hospital Survey and reporting those results to Leapfrog?</w:t>
      </w:r>
      <w:r w:rsidRPr="009A5185">
        <w:rPr>
          <w:rFonts w:cs="Arial"/>
          <w:b/>
        </w:rPr>
        <w:br/>
      </w:r>
      <w:r w:rsidRPr="009A5185">
        <w:rPr>
          <w:rFonts w:cs="Arial"/>
        </w:rPr>
        <w:t xml:space="preserve">The Child CAHPS Hospital Survey was designed to be administered to pediatric discharges including NICU discharges. Additional details on fielding the CAHPS Child Hospital Survey can be found </w:t>
      </w:r>
      <w:hyperlink r:id="rId454" w:history="1">
        <w:r w:rsidRPr="009A5185">
          <w:rPr>
            <w:rStyle w:val="Hyperlink"/>
            <w:rFonts w:cs="Arial"/>
          </w:rPr>
          <w:t>here</w:t>
        </w:r>
      </w:hyperlink>
      <w:r w:rsidRPr="009A5185">
        <w:rPr>
          <w:rFonts w:cs="Arial"/>
        </w:rPr>
        <w:t xml:space="preserve">. </w:t>
      </w:r>
    </w:p>
    <w:p w14:paraId="402E1138" w14:textId="77777777" w:rsidR="00B574C8" w:rsidRPr="009A5185" w:rsidRDefault="00B574C8" w:rsidP="00B574C8">
      <w:pPr>
        <w:pStyle w:val="ListParagraph"/>
        <w:rPr>
          <w:rFonts w:cs="Arial"/>
        </w:rPr>
      </w:pPr>
    </w:p>
    <w:p w14:paraId="42577154" w14:textId="7CB3E15B" w:rsidR="00B574C8" w:rsidRPr="009A5185" w:rsidRDefault="00B574C8" w:rsidP="00B574C8">
      <w:pPr>
        <w:pStyle w:val="ListParagraph"/>
        <w:rPr>
          <w:rFonts w:cs="Arial"/>
        </w:rPr>
      </w:pPr>
      <w:r>
        <w:rPr>
          <w:rFonts w:cs="Arial"/>
        </w:rPr>
        <w:t>In 202</w:t>
      </w:r>
      <w:r w:rsidR="0079191D">
        <w:rPr>
          <w:rFonts w:cs="Arial"/>
        </w:rPr>
        <w:t>5</w:t>
      </w:r>
      <w:r w:rsidRPr="009A5185">
        <w:rPr>
          <w:rFonts w:cs="Arial"/>
        </w:rPr>
        <w:t xml:space="preserve">, hospitals that have been administering the CAHPS survey without including NICU discharges in their sample can report those results to Leapfrog, provided they meet the minimum sample size and timing requirements in the Leapfrog Hospital Survey. However, we are urging those hospitals to begin including NICU discharges-- per the manual guidelines-- immediately, as CAHPS is designed to include those patients. Hospitals that are just starting </w:t>
      </w:r>
      <w:r>
        <w:rPr>
          <w:rFonts w:cs="Arial"/>
        </w:rPr>
        <w:t>to administer the survey in 202</w:t>
      </w:r>
      <w:r w:rsidR="001E2CF7">
        <w:rPr>
          <w:rFonts w:cs="Arial"/>
        </w:rPr>
        <w:t>5</w:t>
      </w:r>
      <w:r w:rsidRPr="009A5185">
        <w:rPr>
          <w:rFonts w:cs="Arial"/>
        </w:rPr>
        <w:t xml:space="preserve"> should include NICU discharges in their sample per the sampling framework detailed in the manual. </w:t>
      </w:r>
    </w:p>
    <w:p w14:paraId="2FA37125" w14:textId="77777777" w:rsidR="00B574C8" w:rsidRPr="00E64F99" w:rsidRDefault="00B574C8" w:rsidP="00B574C8">
      <w:pPr>
        <w:rPr>
          <w:rFonts w:cs="Arial"/>
        </w:rPr>
      </w:pPr>
    </w:p>
    <w:p w14:paraId="2C3852D0" w14:textId="77777777" w:rsidR="00B574C8" w:rsidRPr="00021044" w:rsidRDefault="00B574C8" w:rsidP="00AD309C">
      <w:pPr>
        <w:pStyle w:val="ListParagraph"/>
        <w:numPr>
          <w:ilvl w:val="0"/>
          <w:numId w:val="66"/>
        </w:numPr>
        <w:contextualSpacing w:val="0"/>
        <w:rPr>
          <w:rFonts w:ascii="Calibri" w:hAnsi="Calibri"/>
          <w:b/>
        </w:rPr>
      </w:pPr>
      <w:r w:rsidRPr="00021044">
        <w:rPr>
          <w:b/>
        </w:rPr>
        <w:t>Can we use other lower cost modes for administering the CAHPS Child Hospital Survey? Survey administration is costly, and our hospital has low response rates.</w:t>
      </w:r>
    </w:p>
    <w:p w14:paraId="07CDBC26" w14:textId="77777777" w:rsidR="00B574C8" w:rsidRPr="009A5185" w:rsidRDefault="00B574C8" w:rsidP="00B574C8">
      <w:pPr>
        <w:pStyle w:val="ListParagraph"/>
        <w:rPr>
          <w:rFonts w:cs="Arial"/>
        </w:rPr>
      </w:pPr>
      <w:r w:rsidRPr="009A5185">
        <w:rPr>
          <w:rFonts w:cs="Arial"/>
        </w:rPr>
        <w:t>Some hospitals have asked about the use of alternative, lower cost modes of survey administration, such as administering paper surveys a</w:t>
      </w:r>
      <w:r>
        <w:rPr>
          <w:rFonts w:cs="Arial"/>
        </w:rPr>
        <w:t>t</w:t>
      </w:r>
      <w:r w:rsidRPr="009A5185">
        <w:rPr>
          <w:rFonts w:cs="Arial"/>
        </w:rPr>
        <w:t xml:space="preserve"> discharge that can then be batched and mailed to a vendor to calculate results. This approach is potentially an opportunity both</w:t>
      </w:r>
      <w:r>
        <w:rPr>
          <w:rFonts w:cs="Arial"/>
        </w:rPr>
        <w:t xml:space="preserve"> to</w:t>
      </w:r>
      <w:r w:rsidRPr="009A5185">
        <w:rPr>
          <w:rFonts w:cs="Arial"/>
        </w:rPr>
        <w:t xml:space="preserve"> lower the cost of administration and </w:t>
      </w:r>
      <w:r>
        <w:rPr>
          <w:rFonts w:cs="Arial"/>
        </w:rPr>
        <w:t xml:space="preserve">to </w:t>
      </w:r>
      <w:r w:rsidRPr="009A5185">
        <w:rPr>
          <w:rFonts w:cs="Arial"/>
        </w:rPr>
        <w:t xml:space="preserve">increase response rates. </w:t>
      </w:r>
    </w:p>
    <w:p w14:paraId="7AB7B553" w14:textId="77777777" w:rsidR="00B574C8" w:rsidRPr="009A5185" w:rsidRDefault="00B574C8" w:rsidP="00B574C8">
      <w:pPr>
        <w:pStyle w:val="ListParagraph"/>
        <w:rPr>
          <w:rFonts w:cs="Arial"/>
        </w:rPr>
      </w:pPr>
    </w:p>
    <w:p w14:paraId="74B421D7" w14:textId="293E5D67" w:rsidR="00B574C8" w:rsidRDefault="00B574C8" w:rsidP="00B574C8">
      <w:pPr>
        <w:pStyle w:val="ListParagraph"/>
        <w:rPr>
          <w:rFonts w:cs="Arial"/>
        </w:rPr>
      </w:pPr>
      <w:hyperlink r:id="rId455" w:history="1">
        <w:r w:rsidRPr="00B13D73">
          <w:rPr>
            <w:rStyle w:val="Hyperlink"/>
            <w:rFonts w:cs="Arial"/>
          </w:rPr>
          <w:t>Leapfrog’s Pediatric Expert Panel</w:t>
        </w:r>
      </w:hyperlink>
      <w:r w:rsidRPr="009A5185">
        <w:rPr>
          <w:rFonts w:cs="Arial"/>
        </w:rPr>
        <w:t xml:space="preserve"> has noted that while administering the CAHPS Child Hospital Survey using paper forms at discharge </w:t>
      </w:r>
      <w:r>
        <w:rPr>
          <w:rFonts w:cs="Arial"/>
        </w:rPr>
        <w:t xml:space="preserve">is not </w:t>
      </w:r>
      <w:r w:rsidRPr="009A5185">
        <w:rPr>
          <w:rFonts w:cs="Arial"/>
        </w:rPr>
        <w:t xml:space="preserve">on the list of AHRQ-approved modes, hospitals that are trying to find ways to administer the survey and increase response rate should be able to submit results to the </w:t>
      </w:r>
      <w:r>
        <w:rPr>
          <w:rFonts w:cs="Arial"/>
        </w:rPr>
        <w:t>202</w:t>
      </w:r>
      <w:r w:rsidR="000D048A">
        <w:rPr>
          <w:rFonts w:cs="Arial"/>
        </w:rPr>
        <w:t>5</w:t>
      </w:r>
      <w:r w:rsidRPr="009A5185">
        <w:rPr>
          <w:rFonts w:cs="Arial"/>
        </w:rPr>
        <w:t xml:space="preserve"> Leapfrog Hospital Survey. That said, the Pediatric Expert Panel has expressed a desire for these different modes to be tested, and so we cannot guarantee that you will be able to submit these results for future Leapfrog Hospital Surveys.</w:t>
      </w:r>
    </w:p>
    <w:p w14:paraId="3D833C80" w14:textId="77777777" w:rsidR="00B574C8" w:rsidRPr="00C50210" w:rsidRDefault="00B574C8" w:rsidP="00B574C8">
      <w:pPr>
        <w:rPr>
          <w:rFonts w:cs="Arial"/>
          <w:b/>
          <w:u w:val="single"/>
          <w:lang w:eastAsia="ja-JP"/>
        </w:rPr>
      </w:pPr>
    </w:p>
    <w:p w14:paraId="6EB4DD07" w14:textId="77777777" w:rsidR="00B574C8" w:rsidRPr="009A5185" w:rsidRDefault="00B574C8" w:rsidP="00AD309C">
      <w:pPr>
        <w:pStyle w:val="ListParagraph"/>
        <w:numPr>
          <w:ilvl w:val="0"/>
          <w:numId w:val="66"/>
        </w:numPr>
        <w:rPr>
          <w:rFonts w:cs="Arial"/>
          <w:b/>
          <w:u w:val="single"/>
          <w:lang w:eastAsia="ja-JP"/>
        </w:rPr>
      </w:pPr>
      <w:r w:rsidRPr="009A5185">
        <w:rPr>
          <w:rFonts w:cs="Arial"/>
          <w:b/>
          <w:lang w:eastAsia="ja-JP"/>
        </w:rPr>
        <w:t>Is Interactive Voice Response (IVR) or texting a link to an online survey an acceptable mode for administering the CAHPS Child Hospital Survey?</w:t>
      </w:r>
    </w:p>
    <w:p w14:paraId="2B905047" w14:textId="7F695E98" w:rsidR="00B574C8" w:rsidRPr="00644B83" w:rsidRDefault="00B574C8" w:rsidP="00B574C8">
      <w:pPr>
        <w:pStyle w:val="ListParagraph"/>
      </w:pPr>
      <w:r w:rsidRPr="009A5185">
        <w:rPr>
          <w:rFonts w:cs="Arial"/>
        </w:rPr>
        <w:t xml:space="preserve">Hospitals that administer the CAHPS Child Hospital Survey via IVR should select “phone” in </w:t>
      </w:r>
      <w:r w:rsidRPr="00FC78C7">
        <w:rPr>
          <w:rFonts w:cs="Arial"/>
        </w:rPr>
        <w:t>question #</w:t>
      </w:r>
      <w:r w:rsidR="00FC78C7" w:rsidRPr="00753419">
        <w:rPr>
          <w:rFonts w:cs="Arial"/>
        </w:rPr>
        <w:t>6</w:t>
      </w:r>
      <w:r w:rsidRPr="00FC78C7">
        <w:rPr>
          <w:rFonts w:cs="Arial"/>
        </w:rPr>
        <w:t>.</w:t>
      </w:r>
      <w:r w:rsidRPr="009A5185">
        <w:rPr>
          <w:rFonts w:cs="Arial"/>
        </w:rPr>
        <w:t xml:space="preserve"> Hospitals that administer the CAHPS Child Hospital Survey by texting a link to an online survey to the patient should select “email</w:t>
      </w:r>
      <w:r>
        <w:rPr>
          <w:rFonts w:cs="Arial"/>
        </w:rPr>
        <w:t>.</w:t>
      </w:r>
      <w:r w:rsidRPr="009A5185">
        <w:rPr>
          <w:rFonts w:cs="Arial"/>
        </w:rPr>
        <w:t>”</w:t>
      </w:r>
    </w:p>
    <w:p w14:paraId="5CA30BCB" w14:textId="798620A5" w:rsidR="00B574C8" w:rsidRDefault="00B574C8" w:rsidP="00B574C8">
      <w:pPr>
        <w:rPr>
          <w:rFonts w:cs="Arial"/>
        </w:rPr>
      </w:pPr>
    </w:p>
    <w:p w14:paraId="299F40AB" w14:textId="66DF1F5B" w:rsidR="00B574C8" w:rsidRPr="009A5185" w:rsidRDefault="00B574C8" w:rsidP="00AB5B80">
      <w:pPr>
        <w:pStyle w:val="Heading3"/>
        <w:rPr>
          <w:u w:val="single"/>
        </w:rPr>
      </w:pPr>
      <w:bookmarkStart w:id="712" w:name="_Toc197079332"/>
      <w:r>
        <w:t xml:space="preserve">Pediatric Computed Tomography (CT) Radiation Dose </w:t>
      </w:r>
      <w:r w:rsidR="00B078B4">
        <w:t>FAQs</w:t>
      </w:r>
      <w:bookmarkEnd w:id="712"/>
    </w:p>
    <w:p w14:paraId="3F590E0B" w14:textId="77777777" w:rsidR="002F3F90" w:rsidRPr="009A5185" w:rsidRDefault="002F3F90" w:rsidP="00753419"/>
    <w:p w14:paraId="567C9D41" w14:textId="1D076072" w:rsidR="00E42AFC" w:rsidRPr="00753419" w:rsidRDefault="00E42AFC" w:rsidP="00AD309C">
      <w:pPr>
        <w:pStyle w:val="ListParagraph"/>
        <w:numPr>
          <w:ilvl w:val="0"/>
          <w:numId w:val="66"/>
        </w:numPr>
        <w:spacing w:after="200" w:line="276" w:lineRule="auto"/>
        <w:rPr>
          <w:rFonts w:cs="Arial"/>
          <w:b/>
        </w:rPr>
      </w:pPr>
      <w:r w:rsidRPr="00753419">
        <w:rPr>
          <w:rFonts w:cs="Arial"/>
          <w:b/>
        </w:rPr>
        <w:t xml:space="preserve">Is this measure only applicable to pediatric inpatients, or should all pediatric scans be included? </w:t>
      </w:r>
    </w:p>
    <w:p w14:paraId="05A9979D" w14:textId="1E1DAEE1" w:rsidR="002F3F90" w:rsidRDefault="00E42AFC" w:rsidP="00681690">
      <w:pPr>
        <w:pStyle w:val="ListParagraph"/>
        <w:spacing w:after="200" w:line="276" w:lineRule="auto"/>
        <w:rPr>
          <w:rFonts w:cs="Arial"/>
        </w:rPr>
      </w:pPr>
      <w:r w:rsidRPr="009A5185">
        <w:rPr>
          <w:rFonts w:cs="Arial"/>
        </w:rPr>
        <w:t>All pediatric patient (</w:t>
      </w:r>
      <w:r w:rsidR="002F3283">
        <w:rPr>
          <w:rFonts w:cs="Arial"/>
        </w:rPr>
        <w:t xml:space="preserve">ages </w:t>
      </w:r>
      <w:r w:rsidRPr="009A5185">
        <w:rPr>
          <w:rFonts w:cs="Arial"/>
        </w:rPr>
        <w:t xml:space="preserve">17 years </w:t>
      </w:r>
      <w:r w:rsidR="002F3283">
        <w:rPr>
          <w:rFonts w:cs="Arial"/>
        </w:rPr>
        <w:t>and</w:t>
      </w:r>
      <w:r w:rsidRPr="009A5185">
        <w:rPr>
          <w:rFonts w:cs="Arial"/>
        </w:rPr>
        <w:t xml:space="preserve"> younger) scans should be included when reporting on this measure, including cases that were never admitted to an inpatient ward.</w:t>
      </w:r>
      <w:r w:rsidR="00DC28FF" w:rsidRPr="009A5185">
        <w:rPr>
          <w:rFonts w:cs="Arial"/>
        </w:rPr>
        <w:br/>
      </w:r>
    </w:p>
    <w:p w14:paraId="73CAB2D2" w14:textId="649329B1" w:rsidR="00B574C8" w:rsidRDefault="00B574C8" w:rsidP="00681690">
      <w:pPr>
        <w:pStyle w:val="ListParagraph"/>
        <w:spacing w:after="200" w:line="276" w:lineRule="auto"/>
        <w:rPr>
          <w:rFonts w:cs="Arial"/>
        </w:rPr>
      </w:pPr>
    </w:p>
    <w:p w14:paraId="7CB35D7D" w14:textId="77777777" w:rsidR="00B574C8" w:rsidRPr="009A5185" w:rsidRDefault="00B574C8" w:rsidP="00681690">
      <w:pPr>
        <w:pStyle w:val="ListParagraph"/>
        <w:spacing w:after="200" w:line="276" w:lineRule="auto"/>
        <w:rPr>
          <w:rFonts w:cs="Arial"/>
        </w:rPr>
      </w:pPr>
    </w:p>
    <w:p w14:paraId="562A2312" w14:textId="77777777" w:rsidR="002F3F90" w:rsidRPr="00681690" w:rsidRDefault="002F3F90" w:rsidP="00AD309C">
      <w:pPr>
        <w:pStyle w:val="ListParagraph"/>
        <w:numPr>
          <w:ilvl w:val="0"/>
          <w:numId w:val="66"/>
        </w:numPr>
        <w:spacing w:after="200" w:line="276" w:lineRule="auto"/>
        <w:rPr>
          <w:rFonts w:cs="Arial"/>
          <w:b/>
        </w:rPr>
      </w:pPr>
      <w:r w:rsidRPr="00681690">
        <w:rPr>
          <w:rFonts w:cs="Arial"/>
          <w:b/>
        </w:rPr>
        <w:lastRenderedPageBreak/>
        <w:t>Should multiple phase scans be included in the reporting?</w:t>
      </w:r>
    </w:p>
    <w:p w14:paraId="62572F45" w14:textId="613FD25E" w:rsidR="008D1AC4" w:rsidRDefault="002F3F90" w:rsidP="00681690">
      <w:pPr>
        <w:pStyle w:val="ListParagraph"/>
        <w:spacing w:after="200"/>
        <w:rPr>
          <w:rFonts w:cs="Arial"/>
        </w:rPr>
      </w:pPr>
      <w:r w:rsidRPr="009A5185">
        <w:rPr>
          <w:rFonts w:cs="Arial"/>
        </w:rPr>
        <w:t>Yes, the intent of this measure is to capture the entire dose a patient receives, even if this radiation is received over multiple phase scans.</w:t>
      </w:r>
    </w:p>
    <w:p w14:paraId="6876514A" w14:textId="77777777" w:rsidR="008D1AC4" w:rsidRPr="008D1AC4" w:rsidRDefault="008D1AC4" w:rsidP="008D1AC4">
      <w:pPr>
        <w:pStyle w:val="ListParagraph"/>
        <w:spacing w:after="200"/>
        <w:rPr>
          <w:rFonts w:cs="Arial"/>
        </w:rPr>
      </w:pPr>
    </w:p>
    <w:p w14:paraId="5E246DFE" w14:textId="1AB9907C" w:rsidR="002F3F90" w:rsidRPr="009A5185" w:rsidRDefault="002F3F90" w:rsidP="00AD309C">
      <w:pPr>
        <w:pStyle w:val="ListParagraph"/>
        <w:numPr>
          <w:ilvl w:val="0"/>
          <w:numId w:val="66"/>
        </w:numPr>
        <w:spacing w:after="200" w:line="276" w:lineRule="auto"/>
        <w:rPr>
          <w:rFonts w:cs="Arial"/>
          <w:b/>
        </w:rPr>
      </w:pPr>
      <w:r w:rsidRPr="009A5185">
        <w:rPr>
          <w:rFonts w:cs="Arial"/>
          <w:b/>
        </w:rPr>
        <w:t xml:space="preserve">Should any CT encounters involving anatomic areas not listed in the </w:t>
      </w:r>
      <w:r w:rsidR="00C14AFF" w:rsidRPr="009A5185">
        <w:rPr>
          <w:rFonts w:cs="Arial"/>
          <w:b/>
        </w:rPr>
        <w:t>Survey</w:t>
      </w:r>
      <w:r w:rsidRPr="009A5185">
        <w:rPr>
          <w:rFonts w:cs="Arial"/>
          <w:b/>
        </w:rPr>
        <w:t xml:space="preserve"> </w:t>
      </w:r>
      <w:r w:rsidR="00833C54" w:rsidRPr="009A5185">
        <w:rPr>
          <w:rFonts w:cs="Arial"/>
          <w:b/>
        </w:rPr>
        <w:t>questions (</w:t>
      </w:r>
      <w:r w:rsidR="000A554A" w:rsidRPr="009A5185">
        <w:rPr>
          <w:rFonts w:cs="Arial"/>
          <w:b/>
        </w:rPr>
        <w:t>i.e.,</w:t>
      </w:r>
      <w:r w:rsidRPr="009A5185">
        <w:rPr>
          <w:rFonts w:cs="Arial"/>
          <w:b/>
        </w:rPr>
        <w:t xml:space="preserve"> head</w:t>
      </w:r>
      <w:r w:rsidR="00390C9B" w:rsidRPr="009A5185">
        <w:rPr>
          <w:rFonts w:cs="Arial"/>
          <w:b/>
        </w:rPr>
        <w:t xml:space="preserve"> or</w:t>
      </w:r>
      <w:r w:rsidRPr="009A5185">
        <w:rPr>
          <w:rFonts w:cs="Arial"/>
          <w:b/>
        </w:rPr>
        <w:t xml:space="preserve"> abdomen/pelvis) be included in the reporting? </w:t>
      </w:r>
    </w:p>
    <w:p w14:paraId="369CA13C" w14:textId="77777777" w:rsidR="002F3F90" w:rsidRPr="004153E6" w:rsidRDefault="002F3F90" w:rsidP="00681690">
      <w:pPr>
        <w:pStyle w:val="ListParagraph"/>
        <w:rPr>
          <w:rFonts w:cs="Arial"/>
        </w:rPr>
      </w:pPr>
      <w:r w:rsidRPr="009A5185">
        <w:rPr>
          <w:rFonts w:cs="Arial"/>
        </w:rPr>
        <w:t xml:space="preserve">No. When reporting CT encounters in the </w:t>
      </w:r>
      <w:r w:rsidR="00C14AFF" w:rsidRPr="009A5185">
        <w:rPr>
          <w:rFonts w:cs="Arial"/>
        </w:rPr>
        <w:t>Survey</w:t>
      </w:r>
      <w:r w:rsidRPr="009A5185">
        <w:rPr>
          <w:rFonts w:cs="Arial"/>
        </w:rPr>
        <w:t>, only encounters involving the head</w:t>
      </w:r>
      <w:r w:rsidR="00390C9B" w:rsidRPr="009A5185">
        <w:rPr>
          <w:rFonts w:cs="Arial"/>
        </w:rPr>
        <w:t xml:space="preserve"> or</w:t>
      </w:r>
      <w:r w:rsidRPr="009A5185">
        <w:rPr>
          <w:rFonts w:cs="Arial"/>
        </w:rPr>
        <w:t xml:space="preserve"> abdomen/pelvis should be included. Encounters involving any other anatomic area should not be reported. For example, encounters involving both the head and neck are excluded from the </w:t>
      </w:r>
      <w:r w:rsidRPr="004153E6">
        <w:rPr>
          <w:rFonts w:cs="Arial"/>
        </w:rPr>
        <w:t>“head” anatomic region.</w:t>
      </w:r>
    </w:p>
    <w:p w14:paraId="31E24D38" w14:textId="77777777" w:rsidR="002F3F90" w:rsidRPr="004153E6" w:rsidRDefault="002F3F90" w:rsidP="002F3F90">
      <w:pPr>
        <w:pStyle w:val="ListParagraph"/>
        <w:rPr>
          <w:rFonts w:cs="Arial"/>
        </w:rPr>
      </w:pPr>
    </w:p>
    <w:p w14:paraId="51B92FB0" w14:textId="77777777" w:rsidR="002F3F90" w:rsidRPr="004153E6" w:rsidRDefault="002F3F90" w:rsidP="00AD309C">
      <w:pPr>
        <w:pStyle w:val="ListParagraph"/>
        <w:numPr>
          <w:ilvl w:val="0"/>
          <w:numId w:val="66"/>
        </w:numPr>
        <w:spacing w:after="200" w:line="276" w:lineRule="auto"/>
        <w:rPr>
          <w:rFonts w:cs="Arial"/>
          <w:b/>
        </w:rPr>
      </w:pPr>
      <w:r w:rsidRPr="004153E6">
        <w:rPr>
          <w:rFonts w:cs="Arial"/>
          <w:b/>
        </w:rPr>
        <w:t>Are the CT doses adjusted for any factors other than age, such as height and weight?</w:t>
      </w:r>
    </w:p>
    <w:p w14:paraId="418E36B6" w14:textId="6EEA6390" w:rsidR="00A4487F" w:rsidRPr="00681690" w:rsidRDefault="002F3F90" w:rsidP="004F63C1">
      <w:pPr>
        <w:pStyle w:val="ListParagraph"/>
        <w:sectPr w:rsidR="00A4487F" w:rsidRPr="00681690" w:rsidSect="00062F69">
          <w:headerReference w:type="default" r:id="rId456"/>
          <w:endnotePr>
            <w:numFmt w:val="decimal"/>
          </w:endnotePr>
          <w:type w:val="continuous"/>
          <w:pgSz w:w="12240" w:h="15840"/>
          <w:pgMar w:top="1080" w:right="1440" w:bottom="1080" w:left="1440" w:header="720" w:footer="720" w:gutter="0"/>
          <w:cols w:space="720"/>
          <w:docGrid w:linePitch="272"/>
        </w:sectPr>
      </w:pPr>
      <w:r w:rsidRPr="004153E6">
        <w:rPr>
          <w:rFonts w:cs="Arial"/>
        </w:rPr>
        <w:t xml:space="preserve">No, CT doses are only stratified by age and anatomic region. </w:t>
      </w:r>
      <w:r w:rsidR="00233436" w:rsidRPr="004153E6">
        <w:rPr>
          <w:rFonts w:cs="Arial"/>
        </w:rPr>
        <w:t xml:space="preserve">The pediatric CT radiation dose measure is an NQF-endorsed measure, developed so that all hospitals in the country who do pediatric CT scans can report. Its known limitation is that it does not consider patient size (e.g., height and weight) but instead uses age as a proxy for size. Part of the reason is that unless hospitals use dose monitoring software, which not all hospitals currently do due to cost, they would not have this information readily available to them. </w:t>
      </w:r>
      <w:r w:rsidR="008D1AC4" w:rsidRPr="004153E6">
        <w:rPr>
          <w:rFonts w:cs="Arial"/>
        </w:rPr>
        <w:t>However,</w:t>
      </w:r>
      <w:r w:rsidR="008D1AC4" w:rsidRPr="004153E6">
        <w:t xml:space="preserve"> </w:t>
      </w:r>
      <w:r w:rsidR="008D1AC4" w:rsidRPr="004153E6">
        <w:rPr>
          <w:rFonts w:cs="Arial"/>
        </w:rPr>
        <w:t>to align with the American College of Radiology (ACR), head scans are standardized to 16cm phantoms and abdomen/pelvis scans are standardized to 32cm phantoms.</w:t>
      </w:r>
      <w:r w:rsidR="00A4487F" w:rsidRPr="00681690">
        <w:br w:type="page"/>
      </w:r>
    </w:p>
    <w:p w14:paraId="753789E5" w14:textId="77777777" w:rsidR="00A4487F" w:rsidRPr="009A5185" w:rsidRDefault="00A4487F" w:rsidP="00753419"/>
    <w:p w14:paraId="6EB2180A" w14:textId="3BC18A21" w:rsidR="00A4487F" w:rsidRPr="00B574C8" w:rsidRDefault="00B574C8" w:rsidP="00B574C8">
      <w:pPr>
        <w:pStyle w:val="SectionHeader"/>
      </w:pPr>
      <w:bookmarkStart w:id="713" w:name="_Toc197079333"/>
      <w:r w:rsidRPr="00B574C8">
        <w:t>Page Intentionally Left Blank</w:t>
      </w:r>
      <w:bookmarkEnd w:id="713"/>
    </w:p>
    <w:p w14:paraId="41512F98" w14:textId="77777777" w:rsidR="00A01F0A" w:rsidRDefault="00A01F0A" w:rsidP="00D32C75">
      <w:pPr>
        <w:pStyle w:val="SectionHeader"/>
        <w:sectPr w:rsidR="00A01F0A" w:rsidSect="00062F69">
          <w:headerReference w:type="default" r:id="rId457"/>
          <w:endnotePr>
            <w:numFmt w:val="decimal"/>
          </w:endnotePr>
          <w:type w:val="continuous"/>
          <w:pgSz w:w="12240" w:h="15840"/>
          <w:pgMar w:top="1080" w:right="1440" w:bottom="1080" w:left="1440" w:header="720" w:footer="720" w:gutter="0"/>
          <w:cols w:space="720"/>
          <w:docGrid w:linePitch="272"/>
        </w:sectPr>
      </w:pPr>
    </w:p>
    <w:p w14:paraId="1417C166" w14:textId="0EE70D3D" w:rsidR="00412884" w:rsidRDefault="00412884">
      <w:pPr>
        <w:rPr>
          <w:b/>
          <w:bCs/>
          <w:i/>
          <w:iCs/>
          <w:snapToGrid w:val="0"/>
          <w:sz w:val="40"/>
          <w:szCs w:val="40"/>
          <w:lang w:eastAsia="ja-JP"/>
        </w:rPr>
      </w:pPr>
      <w:bookmarkStart w:id="714" w:name="Sect10"/>
      <w:r>
        <w:br w:type="page"/>
      </w:r>
    </w:p>
    <w:p w14:paraId="69643DA4" w14:textId="77777777" w:rsidR="00412884" w:rsidRDefault="00412884" w:rsidP="00764EEA"/>
    <w:p w14:paraId="0DF01B99" w14:textId="77777777" w:rsidR="00412884" w:rsidRDefault="00412884" w:rsidP="00764EEA"/>
    <w:p w14:paraId="14EF7210" w14:textId="77777777" w:rsidR="00412884" w:rsidRDefault="00412884" w:rsidP="00764EEA"/>
    <w:p w14:paraId="3CD8AFF9" w14:textId="77777777" w:rsidR="00412884" w:rsidRDefault="00412884" w:rsidP="00764EEA"/>
    <w:p w14:paraId="14854576" w14:textId="77777777" w:rsidR="00412884" w:rsidRDefault="00412884" w:rsidP="00764EEA"/>
    <w:p w14:paraId="68B108C8" w14:textId="77777777" w:rsidR="00412884" w:rsidRDefault="00412884" w:rsidP="00764EEA"/>
    <w:p w14:paraId="4F85F059" w14:textId="77777777" w:rsidR="00412884" w:rsidRDefault="00412884" w:rsidP="00764EEA"/>
    <w:p w14:paraId="73BE7CA2" w14:textId="77777777" w:rsidR="00412884" w:rsidRDefault="00412884" w:rsidP="00764EEA"/>
    <w:p w14:paraId="6B3CAC14" w14:textId="77777777" w:rsidR="00412884" w:rsidRDefault="00412884" w:rsidP="00764EEA"/>
    <w:p w14:paraId="6C5E7382" w14:textId="77777777" w:rsidR="00412884" w:rsidRDefault="00412884" w:rsidP="00764EEA"/>
    <w:p w14:paraId="4F9B8B3C" w14:textId="4E349EB3" w:rsidR="00412884" w:rsidRDefault="00412884" w:rsidP="00F750C5"/>
    <w:p w14:paraId="53B918A3" w14:textId="765C09C1" w:rsidR="00F750C5" w:rsidRDefault="00F750C5" w:rsidP="00F750C5"/>
    <w:p w14:paraId="43EF2195" w14:textId="46801E5A" w:rsidR="00F750C5" w:rsidRDefault="00F750C5" w:rsidP="00F750C5"/>
    <w:p w14:paraId="3C194BBF" w14:textId="4FEADB3C" w:rsidR="00F750C5" w:rsidRDefault="00F750C5" w:rsidP="00F750C5"/>
    <w:p w14:paraId="7FE97EE9" w14:textId="5BE546C0" w:rsidR="00F750C5" w:rsidRDefault="00F750C5" w:rsidP="00F750C5"/>
    <w:p w14:paraId="05D80F9E" w14:textId="660220B7" w:rsidR="00F750C5" w:rsidRDefault="00F750C5" w:rsidP="00F750C5"/>
    <w:p w14:paraId="7AADF4ED" w14:textId="2F7AD0E3" w:rsidR="00F750C5" w:rsidRDefault="00F750C5" w:rsidP="00F750C5"/>
    <w:p w14:paraId="15AC6E3B" w14:textId="31127EC1" w:rsidR="00F750C5" w:rsidRDefault="00F750C5" w:rsidP="00F750C5"/>
    <w:p w14:paraId="2D957793" w14:textId="77777777" w:rsidR="00F750C5" w:rsidRDefault="00F750C5" w:rsidP="00764EEA"/>
    <w:p w14:paraId="629BACB7" w14:textId="382289AA" w:rsidR="00A4487F" w:rsidRPr="009A5185" w:rsidRDefault="00A4487F" w:rsidP="00D32C75">
      <w:pPr>
        <w:pStyle w:val="SectionHeader"/>
      </w:pPr>
      <w:bookmarkStart w:id="715" w:name="_Toc197079334"/>
      <w:r>
        <w:t xml:space="preserve">SECTION </w:t>
      </w:r>
      <w:r w:rsidR="00412884">
        <w:t>9</w:t>
      </w:r>
      <w:r>
        <w:t>:</w:t>
      </w:r>
      <w:r w:rsidR="000625A6">
        <w:t xml:space="preserve"> OUTPATIENT PROCEDURES</w:t>
      </w:r>
      <w:bookmarkEnd w:id="715"/>
    </w:p>
    <w:bookmarkEnd w:id="714"/>
    <w:p w14:paraId="093DC1CC" w14:textId="77777777" w:rsidR="00A4487F" w:rsidRPr="009A5185" w:rsidRDefault="00A4487F" w:rsidP="00764EEA"/>
    <w:p w14:paraId="2140765E" w14:textId="611BDF5E" w:rsidR="00A4487F" w:rsidRPr="009A5185" w:rsidRDefault="00A4487F" w:rsidP="00A4487F">
      <w:pPr>
        <w:rPr>
          <w:rFonts w:cs="Arial"/>
        </w:rPr>
      </w:pPr>
      <w:r w:rsidRPr="009A5185">
        <w:rPr>
          <w:rFonts w:cs="Arial"/>
        </w:rPr>
        <w:t>This section includes questions and ref</w:t>
      </w:r>
      <w:r>
        <w:rPr>
          <w:rFonts w:cs="Arial"/>
        </w:rPr>
        <w:t xml:space="preserve">erence information for Section </w:t>
      </w:r>
      <w:r w:rsidR="00412884">
        <w:rPr>
          <w:rFonts w:cs="Arial"/>
        </w:rPr>
        <w:t>9</w:t>
      </w:r>
      <w:r>
        <w:rPr>
          <w:rFonts w:cs="Arial"/>
        </w:rPr>
        <w:t>:</w:t>
      </w:r>
      <w:r w:rsidRPr="009A5185">
        <w:rPr>
          <w:rFonts w:cs="Arial"/>
        </w:rPr>
        <w:t xml:space="preserve"> </w:t>
      </w:r>
      <w:r>
        <w:rPr>
          <w:rFonts w:cs="Arial"/>
        </w:rPr>
        <w:t xml:space="preserve">Outpatient </w:t>
      </w:r>
      <w:r w:rsidR="00D50B7F">
        <w:rPr>
          <w:rFonts w:cs="Arial"/>
        </w:rPr>
        <w:t>Procedure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4109C406" w14:textId="77777777" w:rsidR="00A4487F" w:rsidRPr="009A5185" w:rsidRDefault="00A4487F" w:rsidP="00764EEA"/>
    <w:p w14:paraId="2EB1E5C9" w14:textId="77777777" w:rsidR="00A4487F" w:rsidRPr="009A5185" w:rsidRDefault="00A4487F" w:rsidP="00A4487F">
      <w:pPr>
        <w:rPr>
          <w:rFonts w:cs="Arial"/>
        </w:rPr>
      </w:pPr>
      <w:r w:rsidRPr="009A5185">
        <w:rPr>
          <w:rFonts w:cs="Arial"/>
        </w:rPr>
        <w:br w:type="page"/>
      </w:r>
    </w:p>
    <w:p w14:paraId="79C90E0F" w14:textId="30FA7783" w:rsidR="00A4487F" w:rsidRPr="009A5185" w:rsidRDefault="00A4487F" w:rsidP="00CF5A6E">
      <w:pPr>
        <w:pStyle w:val="Heading2"/>
      </w:pPr>
      <w:bookmarkStart w:id="716" w:name="_Section_9:_Outpatient"/>
      <w:bookmarkStart w:id="717" w:name="_Toc197079335"/>
      <w:bookmarkEnd w:id="716"/>
      <w:r>
        <w:lastRenderedPageBreak/>
        <w:t xml:space="preserve">Section </w:t>
      </w:r>
      <w:r w:rsidR="00412884">
        <w:t>9</w:t>
      </w:r>
      <w:r w:rsidR="00D50B7F">
        <w:t xml:space="preserve">: </w:t>
      </w:r>
      <w:r>
        <w:t xml:space="preserve">Outpatient </w:t>
      </w:r>
      <w:r w:rsidR="00D50B7F">
        <w:t>Procedures</w:t>
      </w:r>
      <w:bookmarkEnd w:id="717"/>
    </w:p>
    <w:p w14:paraId="312D3E93" w14:textId="77777777" w:rsidR="00A4487F" w:rsidRPr="009A5185" w:rsidRDefault="00A4487F" w:rsidP="00A4487F">
      <w:pPr>
        <w:pStyle w:val="BodyText3"/>
        <w:rPr>
          <w:rFonts w:cs="Arial"/>
          <w:highlight w:val="yellow"/>
        </w:rPr>
      </w:pPr>
    </w:p>
    <w:p w14:paraId="2FC66140" w14:textId="7A330596" w:rsidR="0041452B" w:rsidRPr="00044D4F" w:rsidRDefault="0041452B" w:rsidP="0041452B">
      <w:pPr>
        <w:rPr>
          <w:rFonts w:cs="Arial"/>
        </w:rPr>
      </w:pPr>
      <w:r>
        <w:rPr>
          <w:rFonts w:cs="Arial"/>
          <w:b/>
        </w:rPr>
        <w:t xml:space="preserve">Outpatient Procedures </w:t>
      </w:r>
      <w:r w:rsidR="00A5474F">
        <w:rPr>
          <w:rFonts w:cs="Arial"/>
          <w:b/>
        </w:rPr>
        <w:t>Fact Sheet</w:t>
      </w:r>
      <w:r w:rsidR="009778A5">
        <w:rPr>
          <w:rFonts w:cs="Arial"/>
          <w:b/>
        </w:rPr>
        <w:t xml:space="preserve"> and Bibliography</w:t>
      </w:r>
      <w:r>
        <w:rPr>
          <w:rFonts w:cs="Arial"/>
          <w:b/>
        </w:rPr>
        <w:t xml:space="preserve">: </w:t>
      </w:r>
      <w:hyperlink r:id="rId458" w:history="1">
        <w:r w:rsidR="00613A8C" w:rsidRPr="00C37B4B">
          <w:rPr>
            <w:rStyle w:val="Hyperlink"/>
          </w:rPr>
          <w:t>https://ratings.leapfroggroup.org/measure/hospital/2025/care-elective-outpatient-surgery-patients</w:t>
        </w:r>
      </w:hyperlink>
      <w:r w:rsidR="00613A8C">
        <w:t xml:space="preserve"> </w:t>
      </w:r>
    </w:p>
    <w:p w14:paraId="160A28E4" w14:textId="3769AB07" w:rsidR="001275CD" w:rsidRDefault="001275CD" w:rsidP="00A4487F">
      <w:pPr>
        <w:pStyle w:val="BodyText3"/>
        <w:rPr>
          <w:rFonts w:cs="Arial"/>
          <w:color w:val="auto"/>
        </w:rPr>
      </w:pPr>
    </w:p>
    <w:p w14:paraId="01605836" w14:textId="013FD474" w:rsidR="00F0772B" w:rsidRDefault="00652583" w:rsidP="00A24425">
      <w:pPr>
        <w:pStyle w:val="BodyText3"/>
        <w:rPr>
          <w:rFonts w:cs="Arial"/>
          <w:snapToGrid w:val="0"/>
        </w:rPr>
      </w:pPr>
      <w:r>
        <w:rPr>
          <w:rFonts w:cs="Arial"/>
          <w:snapToGrid w:val="0"/>
        </w:rPr>
        <w:t>Section 9 includes questions about the volume and safety of same-day procedures performed in hospital outpatient departments, as well as the experience of patients who had a same-day surgery performed.</w:t>
      </w:r>
    </w:p>
    <w:p w14:paraId="1CC7F00F" w14:textId="77777777" w:rsidR="00652583" w:rsidRDefault="00652583" w:rsidP="00A24425">
      <w:pPr>
        <w:pStyle w:val="BodyText3"/>
        <w:rPr>
          <w:rFonts w:cs="Arial"/>
          <w:snapToGrid w:val="0"/>
        </w:rPr>
      </w:pPr>
    </w:p>
    <w:p w14:paraId="6543628E" w14:textId="549E8F94" w:rsidR="00F0772B" w:rsidRPr="00F0772B" w:rsidRDefault="00F0772B" w:rsidP="00A24425">
      <w:pPr>
        <w:pStyle w:val="BodyText3"/>
        <w:rPr>
          <w:rFonts w:cs="Arial"/>
          <w:b/>
          <w:bCs/>
          <w:snapToGrid w:val="0"/>
          <w:color w:val="FF0000"/>
        </w:rPr>
      </w:pPr>
      <w:bookmarkStart w:id="718" w:name="_Hlk121755000"/>
      <w:r w:rsidRPr="00F0772B">
        <w:rPr>
          <w:rFonts w:cs="Arial"/>
          <w:b/>
          <w:bCs/>
          <w:snapToGrid w:val="0"/>
          <w:color w:val="FF0000"/>
        </w:rPr>
        <w:t>Hospitals will not be able to access Section 9 until the American Medical Association’s Terms of Use are completed via the CPT Code Workbook button on the Survey Dashboard</w:t>
      </w:r>
      <w:r>
        <w:rPr>
          <w:rFonts w:cs="Arial"/>
          <w:b/>
          <w:bCs/>
          <w:snapToGrid w:val="0"/>
          <w:color w:val="FF0000"/>
        </w:rPr>
        <w:t xml:space="preserve">, and the appropriate CPT Code Workbook is downloaded. </w:t>
      </w:r>
    </w:p>
    <w:bookmarkEnd w:id="718"/>
    <w:p w14:paraId="27675282" w14:textId="77777777" w:rsidR="00DD2598" w:rsidRPr="00A24425" w:rsidRDefault="00DD2598" w:rsidP="00A24425">
      <w:pPr>
        <w:pStyle w:val="BodyText3"/>
        <w:rPr>
          <w:rFonts w:cs="Arial"/>
          <w:color w:val="auto"/>
        </w:rPr>
      </w:pPr>
    </w:p>
    <w:p w14:paraId="49899614" w14:textId="2E20DCE5" w:rsidR="00C663E4" w:rsidRPr="009A5185" w:rsidRDefault="00C663E4" w:rsidP="00C663E4">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w:t>
      </w:r>
      <w:r w:rsidR="00D66C9E">
        <w:rPr>
          <w:rFonts w:cs="Arial"/>
          <w:b/>
        </w:rPr>
        <w:t xml:space="preserve">ds for </w:t>
      </w:r>
      <w:r w:rsidR="00170461" w:rsidRPr="00170461">
        <w:rPr>
          <w:rFonts w:cs="Arial"/>
          <w:b/>
        </w:rPr>
        <w:t>Certified Clinicians Present While Patients Are Recovering</w:t>
      </w:r>
      <w:r w:rsidR="00170461">
        <w:rPr>
          <w:rFonts w:cs="Arial"/>
          <w:b/>
        </w:rPr>
        <w:t>:</w:t>
      </w:r>
    </w:p>
    <w:p w14:paraId="492C3193" w14:textId="3AD2515D" w:rsidR="00C663E4" w:rsidRDefault="00C663E4" w:rsidP="00AD309C">
      <w:pPr>
        <w:numPr>
          <w:ilvl w:val="0"/>
          <w:numId w:val="139"/>
        </w:numPr>
        <w:rPr>
          <w:rFonts w:cs="Arial"/>
          <w:snapToGrid w:val="0"/>
          <w:color w:val="000000"/>
        </w:rPr>
      </w:pPr>
      <w:r w:rsidRPr="00C663E4">
        <w:rPr>
          <w:rFonts w:cs="Arial"/>
          <w:snapToGrid w:val="0"/>
          <w:color w:val="000000"/>
        </w:rPr>
        <w:t xml:space="preserve">Has an ACLS certified clinician, plus a second clinician, present at all times and immediately available in the building while adult patients are present in the </w:t>
      </w:r>
      <w:r>
        <w:rPr>
          <w:rFonts w:cs="Arial"/>
          <w:snapToGrid w:val="0"/>
          <w:color w:val="000000"/>
        </w:rPr>
        <w:t>hospital outpatient department</w:t>
      </w:r>
      <w:r w:rsidR="00EE7395">
        <w:rPr>
          <w:rFonts w:cs="Arial"/>
          <w:snapToGrid w:val="0"/>
          <w:color w:val="000000"/>
        </w:rPr>
        <w:t>.</w:t>
      </w:r>
    </w:p>
    <w:p w14:paraId="0FD4D020" w14:textId="63CB2F66" w:rsidR="00597183" w:rsidRDefault="00597183" w:rsidP="00AD309C">
      <w:pPr>
        <w:numPr>
          <w:ilvl w:val="0"/>
          <w:numId w:val="139"/>
        </w:numPr>
        <w:rPr>
          <w:rFonts w:cs="Arial"/>
          <w:snapToGrid w:val="0"/>
          <w:color w:val="000000"/>
        </w:rPr>
      </w:pPr>
      <w:r>
        <w:rPr>
          <w:rFonts w:cs="Arial"/>
          <w:snapToGrid w:val="0"/>
          <w:color w:val="000000"/>
        </w:rPr>
        <w:t>Has a PAL</w:t>
      </w:r>
      <w:r w:rsidR="00CF7C5B">
        <w:rPr>
          <w:rFonts w:cs="Arial"/>
          <w:snapToGrid w:val="0"/>
          <w:color w:val="000000"/>
        </w:rPr>
        <w:t>S</w:t>
      </w:r>
      <w:r>
        <w:rPr>
          <w:rFonts w:cs="Arial"/>
          <w:snapToGrid w:val="0"/>
          <w:color w:val="000000"/>
        </w:rPr>
        <w:t xml:space="preserve"> </w:t>
      </w:r>
      <w:r w:rsidRPr="00C663E4">
        <w:rPr>
          <w:rFonts w:cs="Arial"/>
          <w:snapToGrid w:val="0"/>
          <w:color w:val="000000"/>
        </w:rPr>
        <w:t xml:space="preserve">certified clinician, plus a second clinician, present at all times and immediately available in the building while </w:t>
      </w:r>
      <w:r>
        <w:rPr>
          <w:rFonts w:cs="Arial"/>
          <w:snapToGrid w:val="0"/>
          <w:color w:val="000000"/>
        </w:rPr>
        <w:t>pediatric</w:t>
      </w:r>
      <w:r w:rsidRPr="00C663E4">
        <w:rPr>
          <w:rFonts w:cs="Arial"/>
          <w:snapToGrid w:val="0"/>
          <w:color w:val="000000"/>
        </w:rPr>
        <w:t xml:space="preserve"> patients are present in the </w:t>
      </w:r>
      <w:r>
        <w:rPr>
          <w:rFonts w:cs="Arial"/>
          <w:snapToGrid w:val="0"/>
          <w:color w:val="000000"/>
        </w:rPr>
        <w:t>hospital outpatient department</w:t>
      </w:r>
      <w:r w:rsidR="00EE7395">
        <w:rPr>
          <w:rFonts w:cs="Arial"/>
          <w:snapToGrid w:val="0"/>
          <w:color w:val="000000"/>
        </w:rPr>
        <w:t>.</w:t>
      </w:r>
    </w:p>
    <w:p w14:paraId="4E390DA6" w14:textId="7DCD881F" w:rsidR="00A14CB5" w:rsidRDefault="00A14CB5" w:rsidP="00A14CB5">
      <w:pPr>
        <w:rPr>
          <w:rFonts w:cs="Arial"/>
          <w:snapToGrid w:val="0"/>
          <w:color w:val="000000"/>
        </w:rPr>
      </w:pPr>
    </w:p>
    <w:p w14:paraId="1E251ACB" w14:textId="1F01DB08" w:rsidR="00F71070" w:rsidRDefault="00A14CB5" w:rsidP="00F71070">
      <w:pPr>
        <w:rPr>
          <w:rFonts w:cs="Arial"/>
          <w:b/>
          <w:bCs/>
          <w:snapToGrid w:val="0"/>
          <w:color w:val="000000"/>
        </w:rPr>
      </w:pPr>
      <w:r w:rsidRPr="00A14CB5">
        <w:rPr>
          <w:rFonts w:cs="Arial"/>
          <w:b/>
          <w:bCs/>
          <w:snapToGrid w:val="0"/>
          <w:color w:val="000000"/>
        </w:rPr>
        <w:t xml:space="preserve">Each hospital achieving the standard for </w:t>
      </w:r>
      <w:r w:rsidR="00641230">
        <w:rPr>
          <w:rFonts w:cs="Arial"/>
          <w:b/>
          <w:bCs/>
          <w:snapToGrid w:val="0"/>
          <w:color w:val="000000"/>
        </w:rPr>
        <w:t>P</w:t>
      </w:r>
      <w:r w:rsidRPr="00A14CB5">
        <w:rPr>
          <w:rFonts w:cs="Arial"/>
          <w:b/>
          <w:bCs/>
          <w:snapToGrid w:val="0"/>
          <w:color w:val="000000"/>
        </w:rPr>
        <w:t xml:space="preserve">atient </w:t>
      </w:r>
      <w:r w:rsidR="00641230">
        <w:rPr>
          <w:rFonts w:cs="Arial"/>
          <w:b/>
          <w:bCs/>
          <w:snapToGrid w:val="0"/>
          <w:color w:val="000000"/>
        </w:rPr>
        <w:t>F</w:t>
      </w:r>
      <w:r w:rsidRPr="00A14CB5">
        <w:rPr>
          <w:rFonts w:cs="Arial"/>
          <w:b/>
          <w:bCs/>
          <w:snapToGrid w:val="0"/>
          <w:color w:val="000000"/>
        </w:rPr>
        <w:t>ollow-up:</w:t>
      </w:r>
    </w:p>
    <w:p w14:paraId="3A6C46D1" w14:textId="0EBD6505" w:rsidR="008E7151" w:rsidRDefault="008E7151" w:rsidP="00923EE1">
      <w:r w:rsidRPr="00517A2A">
        <w:t xml:space="preserve">Provided an accurate CCN in the </w:t>
      </w:r>
      <w:r w:rsidR="005D14D8">
        <w:t xml:space="preserve">Hospital </w:t>
      </w:r>
      <w:r w:rsidRPr="00517A2A">
        <w:t xml:space="preserve">Profile, reported volume for </w:t>
      </w:r>
      <w:r>
        <w:t xml:space="preserve">adult </w:t>
      </w:r>
      <w:r w:rsidRPr="00517A2A">
        <w:t xml:space="preserve">lower </w:t>
      </w:r>
      <w:r>
        <w:t>gastrointestinal</w:t>
      </w:r>
      <w:r w:rsidRPr="00517A2A">
        <w:t xml:space="preserve"> endoscopy </w:t>
      </w:r>
      <w:r>
        <w:t xml:space="preserve">procedures </w:t>
      </w:r>
      <w:r w:rsidRPr="00517A2A">
        <w:t xml:space="preserve">in Section </w:t>
      </w:r>
      <w:r>
        <w:t>9</w:t>
      </w:r>
      <w:r w:rsidRPr="00517A2A">
        <w:t xml:space="preserve">C, and is in the top quartile of performance </w:t>
      </w:r>
      <w:r>
        <w:t xml:space="preserve">for OP-32, </w:t>
      </w:r>
      <w:r w:rsidRPr="00335A1F">
        <w:t>Rate of Unplanned Hospital Visits After an Outpatient Colonoscopy</w:t>
      </w:r>
      <w:r>
        <w:t>,</w:t>
      </w:r>
      <w:r w:rsidRPr="00335A1F">
        <w:t xml:space="preserve"> </w:t>
      </w:r>
      <w:r>
        <w:t>based on responses to the 2022 Leapfrog ASC Survey and Section 9 of the 2022 Leapfrog Hospital Survey submitted by June 30, 2022.</w:t>
      </w:r>
    </w:p>
    <w:p w14:paraId="354F238F" w14:textId="19FC7CB0" w:rsidR="00D66C9E" w:rsidRDefault="00D66C9E" w:rsidP="00D66C9E">
      <w:pPr>
        <w:rPr>
          <w:rFonts w:cs="Arial"/>
          <w:snapToGrid w:val="0"/>
          <w:color w:val="000000"/>
        </w:rPr>
      </w:pPr>
    </w:p>
    <w:p w14:paraId="1C8A41E6" w14:textId="3B265B92" w:rsidR="00D66C9E" w:rsidRPr="00BC3C78" w:rsidRDefault="00D66C9E" w:rsidP="00D66C9E">
      <w:pPr>
        <w:rPr>
          <w:rFonts w:cs="Arial"/>
          <w:b/>
          <w:bCs/>
          <w:color w:val="000000"/>
        </w:rPr>
      </w:pPr>
      <w:r w:rsidRPr="00BC3C78">
        <w:rPr>
          <w:rFonts w:cs="Arial"/>
          <w:b/>
          <w:bCs/>
          <w:color w:val="000000"/>
        </w:rPr>
        <w:t xml:space="preserve">Each hospital achieving the standard for </w:t>
      </w:r>
      <w:r>
        <w:rPr>
          <w:rFonts w:cs="Arial"/>
          <w:b/>
          <w:bCs/>
          <w:color w:val="000000"/>
        </w:rPr>
        <w:t xml:space="preserve">the </w:t>
      </w:r>
      <w:r w:rsidR="00641230">
        <w:rPr>
          <w:rFonts w:cs="Arial"/>
          <w:b/>
          <w:bCs/>
          <w:color w:val="000000"/>
        </w:rPr>
        <w:t>S</w:t>
      </w:r>
      <w:r>
        <w:rPr>
          <w:rFonts w:cs="Arial"/>
          <w:b/>
          <w:bCs/>
          <w:color w:val="000000"/>
        </w:rPr>
        <w:t xml:space="preserve">afe </w:t>
      </w:r>
      <w:r w:rsidR="00641230">
        <w:rPr>
          <w:rFonts w:cs="Arial"/>
          <w:b/>
          <w:bCs/>
          <w:color w:val="000000"/>
        </w:rPr>
        <w:t>S</w:t>
      </w:r>
      <w:r>
        <w:rPr>
          <w:rFonts w:cs="Arial"/>
          <w:b/>
          <w:bCs/>
          <w:color w:val="000000"/>
        </w:rPr>
        <w:t xml:space="preserve">urgery </w:t>
      </w:r>
      <w:r w:rsidR="00641230">
        <w:rPr>
          <w:rFonts w:cs="Arial"/>
          <w:b/>
          <w:bCs/>
          <w:color w:val="000000"/>
        </w:rPr>
        <w:t>C</w:t>
      </w:r>
      <w:r>
        <w:rPr>
          <w:rFonts w:cs="Arial"/>
          <w:b/>
          <w:bCs/>
          <w:color w:val="000000"/>
        </w:rPr>
        <w:t>hecklist</w:t>
      </w:r>
      <w:r w:rsidRPr="00BC3C78">
        <w:rPr>
          <w:rFonts w:cs="Arial"/>
          <w:b/>
          <w:bCs/>
          <w:color w:val="000000"/>
        </w:rPr>
        <w:t>:</w:t>
      </w:r>
    </w:p>
    <w:p w14:paraId="7F0EE40D" w14:textId="62A67ACD" w:rsidR="00D66C9E" w:rsidRPr="0074772E" w:rsidRDefault="00D66C9E" w:rsidP="00AD309C">
      <w:pPr>
        <w:pStyle w:val="ListParagraph"/>
        <w:numPr>
          <w:ilvl w:val="0"/>
          <w:numId w:val="169"/>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 xml:space="preserve">patients undergoing an applicable procedure (reported on in Section </w:t>
      </w:r>
      <w:r w:rsidR="00A879E1">
        <w:rPr>
          <w:rFonts w:cstheme="minorHAnsi"/>
        </w:rPr>
        <w:t>9</w:t>
      </w:r>
      <w:r w:rsidR="00B163D4">
        <w:rPr>
          <w:rFonts w:cstheme="minorHAnsi"/>
        </w:rPr>
        <w:t>C</w:t>
      </w:r>
      <w:r w:rsidR="00F955FE">
        <w:rPr>
          <w:rFonts w:cstheme="minorHAnsi"/>
        </w:rPr>
        <w:t>, if applicable</w:t>
      </w:r>
      <w:r w:rsidRPr="00720A62">
        <w:rPr>
          <w:rFonts w:cstheme="minorHAnsi"/>
        </w:rPr>
        <w:t>)</w:t>
      </w:r>
      <w:r>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F955FE">
        <w:t>;</w:t>
      </w:r>
      <w:r w:rsidR="00B7570B">
        <w:t xml:space="preserve"> </w:t>
      </w:r>
      <w:r w:rsidR="00B7570B" w:rsidRPr="00B7570B">
        <w:rPr>
          <w:b/>
          <w:bCs/>
        </w:rPr>
        <w:t xml:space="preserve">and </w:t>
      </w:r>
    </w:p>
    <w:p w14:paraId="794FBC35" w14:textId="16B7720E" w:rsidR="00D66C9E" w:rsidRPr="00B7570B" w:rsidRDefault="00D66C9E" w:rsidP="00AD309C">
      <w:pPr>
        <w:pStyle w:val="ListParagraph"/>
        <w:numPr>
          <w:ilvl w:val="0"/>
          <w:numId w:val="169"/>
        </w:numPr>
        <w:spacing w:after="120" w:line="264" w:lineRule="auto"/>
        <w:rPr>
          <w:rFonts w:cstheme="minorHAnsi"/>
        </w:rPr>
      </w:pPr>
      <w:r>
        <w:rPr>
          <w:rFonts w:cstheme="minorHAnsi"/>
        </w:rPr>
        <w:t xml:space="preserve">Verbalizes </w:t>
      </w:r>
      <w:r w:rsidRPr="00E53952">
        <w:rPr>
          <w:rFonts w:cstheme="minorHAnsi"/>
          <w:b/>
          <w:bCs/>
        </w:rPr>
        <w:t>all</w:t>
      </w:r>
      <w:r>
        <w:rPr>
          <w:rFonts w:cstheme="minorHAnsi"/>
        </w:rPr>
        <w:t xml:space="preserve"> </w:t>
      </w:r>
      <w:r w:rsidR="00F955FE">
        <w:rPr>
          <w:rFonts w:cstheme="minorHAnsi"/>
        </w:rPr>
        <w:t xml:space="preserve">safe surgery checklist </w:t>
      </w:r>
      <w:r>
        <w:rPr>
          <w:rFonts w:cstheme="minorHAnsi"/>
        </w:rPr>
        <w:t xml:space="preserve">elements </w:t>
      </w:r>
      <w:r>
        <w:t>in the presence of the appropriate personnel</w:t>
      </w:r>
      <w:r w:rsidR="00F955FE">
        <w:t>;</w:t>
      </w:r>
      <w:r w:rsidR="00B7570B">
        <w:t xml:space="preserve"> </w:t>
      </w:r>
      <w:r w:rsidR="00B7570B" w:rsidRPr="00B7570B">
        <w:rPr>
          <w:b/>
          <w:bCs/>
        </w:rPr>
        <w:t xml:space="preserve">and </w:t>
      </w:r>
    </w:p>
    <w:p w14:paraId="45C8BADE" w14:textId="4E1441A1" w:rsidR="00445E84" w:rsidRPr="00B7570B" w:rsidRDefault="00445E84" w:rsidP="00AD309C">
      <w:pPr>
        <w:pStyle w:val="ListParagraph"/>
        <w:numPr>
          <w:ilvl w:val="0"/>
          <w:numId w:val="169"/>
        </w:numPr>
        <w:spacing w:after="120" w:line="264" w:lineRule="auto"/>
        <w:rPr>
          <w:rFonts w:cstheme="minorHAnsi"/>
        </w:rPr>
      </w:pPr>
      <w:r>
        <w:t xml:space="preserve">Completes an audit </w:t>
      </w:r>
      <w:r w:rsidR="003F4A36">
        <w:t>on</w:t>
      </w:r>
      <w:r>
        <w:t xml:space="preserve"> </w:t>
      </w:r>
      <w:r w:rsidR="00D25C4F">
        <w:t>a sufficient sample</w:t>
      </w:r>
      <w:r w:rsidR="00764EEA">
        <w:t xml:space="preserve"> of</w:t>
      </w:r>
      <w:r>
        <w:t xml:space="preserve"> patients to document adherence to the checklist</w:t>
      </w:r>
      <w:r w:rsidR="00F955FE">
        <w:t>;</w:t>
      </w:r>
      <w:r w:rsidR="00B7570B">
        <w:t xml:space="preserve"> </w:t>
      </w:r>
      <w:r w:rsidR="00B7570B" w:rsidRPr="00B7570B">
        <w:rPr>
          <w:b/>
          <w:bCs/>
        </w:rPr>
        <w:t xml:space="preserve">and </w:t>
      </w:r>
    </w:p>
    <w:p w14:paraId="6E2C0EC0" w14:textId="1EACEF94" w:rsidR="00BF12B1" w:rsidRPr="00BF12B1" w:rsidRDefault="00445E84" w:rsidP="00AD309C">
      <w:pPr>
        <w:pStyle w:val="ListParagraph"/>
        <w:numPr>
          <w:ilvl w:val="0"/>
          <w:numId w:val="169"/>
        </w:numPr>
        <w:spacing w:after="120" w:line="264" w:lineRule="auto"/>
        <w:rPr>
          <w:rFonts w:cs="Arial"/>
          <w:b/>
          <w:bCs/>
          <w:szCs w:val="28"/>
        </w:rPr>
      </w:pPr>
      <w:r>
        <w:t>Has documented adherence to the checklist for at least 90% of the patients included in the audit</w:t>
      </w:r>
      <w:r w:rsidR="00B7570B">
        <w:t>.</w:t>
      </w:r>
    </w:p>
    <w:p w14:paraId="50931BB3" w14:textId="2CDF3EB2" w:rsidR="00831F08" w:rsidRPr="00BF12B1" w:rsidRDefault="004C5EE6" w:rsidP="00BF12B1">
      <w:pPr>
        <w:spacing w:after="120" w:line="264" w:lineRule="auto"/>
        <w:rPr>
          <w:rFonts w:cs="Arial"/>
          <w:b/>
          <w:bCs/>
          <w:szCs w:val="28"/>
        </w:rPr>
      </w:pPr>
      <w:r w:rsidRPr="00BF12B1">
        <w:rPr>
          <w:rFonts w:cs="Arial"/>
          <w:b/>
        </w:rPr>
        <w:t xml:space="preserve">Each hospital achieving the standard for </w:t>
      </w:r>
      <w:r w:rsidR="00641230">
        <w:rPr>
          <w:rFonts w:cs="Arial"/>
          <w:b/>
        </w:rPr>
        <w:t>M</w:t>
      </w:r>
      <w:r w:rsidRPr="00BF12B1">
        <w:rPr>
          <w:rFonts w:cs="Arial"/>
          <w:b/>
        </w:rPr>
        <w:t xml:space="preserve">edication </w:t>
      </w:r>
      <w:r w:rsidR="00641230">
        <w:rPr>
          <w:rFonts w:cs="Arial"/>
          <w:b/>
        </w:rPr>
        <w:t>S</w:t>
      </w:r>
      <w:r w:rsidRPr="00BF12B1">
        <w:rPr>
          <w:rFonts w:cs="Arial"/>
          <w:b/>
        </w:rPr>
        <w:t xml:space="preserve">afety for </w:t>
      </w:r>
      <w:r w:rsidR="00641230">
        <w:rPr>
          <w:rFonts w:cs="Arial"/>
          <w:b/>
        </w:rPr>
        <w:t>O</w:t>
      </w:r>
      <w:r w:rsidRPr="00BF12B1">
        <w:rPr>
          <w:rFonts w:cs="Arial"/>
          <w:b/>
        </w:rPr>
        <w:t xml:space="preserve">utpatient </w:t>
      </w:r>
      <w:r w:rsidR="00641230">
        <w:rPr>
          <w:rFonts w:cs="Arial"/>
          <w:b/>
        </w:rPr>
        <w:t>P</w:t>
      </w:r>
      <w:r w:rsidRPr="00BF12B1">
        <w:rPr>
          <w:rFonts w:cs="Arial"/>
          <w:b/>
        </w:rPr>
        <w:t>rocedures:</w:t>
      </w:r>
      <w:r w:rsidRPr="00BF12B1">
        <w:rPr>
          <w:rFonts w:cs="Arial"/>
          <w:b/>
        </w:rPr>
        <w:br/>
      </w:r>
      <w:r w:rsidR="00EF5931" w:rsidRPr="00BF12B1">
        <w:rPr>
          <w:rFonts w:cs="Arial"/>
          <w:bCs/>
        </w:rPr>
        <w:t>Has met the 90% target for documenting all three components: home medications, visit medications, and allergies/adverse reaction(s) in the clinical record.</w:t>
      </w:r>
    </w:p>
    <w:p w14:paraId="2B2E53E3" w14:textId="00ACBA4F" w:rsidR="00613881" w:rsidRPr="004C5EE6" w:rsidRDefault="004C5EE6" w:rsidP="004C5EE6">
      <w:pPr>
        <w:spacing w:after="120" w:line="264" w:lineRule="auto"/>
        <w:rPr>
          <w:rFonts w:cs="Arial"/>
          <w:b/>
        </w:rPr>
      </w:pPr>
      <w:r>
        <w:rPr>
          <w:rFonts w:cs="Arial"/>
          <w:b/>
        </w:rPr>
        <w:t xml:space="preserve">Each hospital achieving the standard for </w:t>
      </w:r>
      <w:r w:rsidR="00641230">
        <w:rPr>
          <w:rFonts w:cs="Arial"/>
          <w:b/>
        </w:rPr>
        <w:t>P</w:t>
      </w:r>
      <w:r>
        <w:rPr>
          <w:rFonts w:cs="Arial"/>
          <w:b/>
        </w:rPr>
        <w:t xml:space="preserve">atient </w:t>
      </w:r>
      <w:r w:rsidR="00641230">
        <w:rPr>
          <w:rFonts w:cs="Arial"/>
          <w:b/>
        </w:rPr>
        <w:t>E</w:t>
      </w:r>
      <w:r>
        <w:rPr>
          <w:rFonts w:cs="Arial"/>
          <w:b/>
        </w:rPr>
        <w:t>xperience (OAS CAHPS):</w:t>
      </w:r>
      <w:r>
        <w:rPr>
          <w:rFonts w:cs="Arial"/>
          <w:b/>
        </w:rPr>
        <w:br/>
      </w:r>
      <w:r w:rsidR="00613881" w:rsidRPr="004C5EE6">
        <w:rPr>
          <w:rFonts w:cs="Arial"/>
        </w:rPr>
        <w:t xml:space="preserve">Performed in the top quartile based on responses to the </w:t>
      </w:r>
      <w:r w:rsidR="00A236B1" w:rsidRPr="004C5EE6">
        <w:rPr>
          <w:rFonts w:cs="Arial"/>
        </w:rPr>
        <w:t>202</w:t>
      </w:r>
      <w:r w:rsidR="00F537EE" w:rsidRPr="004C5EE6">
        <w:rPr>
          <w:rFonts w:cs="Arial"/>
        </w:rPr>
        <w:t>0</w:t>
      </w:r>
      <w:r w:rsidR="00613881" w:rsidRPr="004C5EE6">
        <w:rPr>
          <w:rFonts w:cs="Arial"/>
        </w:rPr>
        <w:t xml:space="preserve"> Leapfrog ASC </w:t>
      </w:r>
      <w:r w:rsidR="008E7151">
        <w:rPr>
          <w:rFonts w:cs="Arial"/>
        </w:rPr>
        <w:t>and Hospital Surveys</w:t>
      </w:r>
      <w:r w:rsidR="00613881" w:rsidRPr="004C5EE6">
        <w:rPr>
          <w:rFonts w:cs="Arial"/>
        </w:rPr>
        <w:t xml:space="preserve"> submitted by August 31, 2020</w:t>
      </w:r>
      <w:r w:rsidR="00A13214">
        <w:rPr>
          <w:rFonts w:cs="Arial"/>
        </w:rPr>
        <w:t>,</w:t>
      </w:r>
      <w:r w:rsidR="00613881" w:rsidRPr="004C5EE6">
        <w:rPr>
          <w:rFonts w:cs="Arial"/>
        </w:rPr>
        <w:t xml:space="preserve"> for the </w:t>
      </w:r>
      <w:r w:rsidR="008E7151">
        <w:rPr>
          <w:rFonts w:cs="Arial"/>
        </w:rPr>
        <w:t>four</w:t>
      </w:r>
      <w:r w:rsidR="00613881" w:rsidRPr="004C5EE6">
        <w:rPr>
          <w:rFonts w:cs="Arial"/>
        </w:rPr>
        <w:t xml:space="preserve"> OAS CAHPS domains, listed below: </w:t>
      </w:r>
    </w:p>
    <w:p w14:paraId="329886C5" w14:textId="440266CB" w:rsidR="00613881" w:rsidRPr="00613881" w:rsidRDefault="00613881" w:rsidP="00AD309C">
      <w:pPr>
        <w:pStyle w:val="ListParagraph"/>
        <w:numPr>
          <w:ilvl w:val="1"/>
          <w:numId w:val="139"/>
        </w:numPr>
        <w:spacing w:after="120" w:line="264" w:lineRule="auto"/>
        <w:rPr>
          <w:rFonts w:cs="Arial"/>
        </w:rPr>
      </w:pPr>
      <w:r w:rsidRPr="00613881">
        <w:rPr>
          <w:rFonts w:cs="Arial"/>
        </w:rPr>
        <w:t>Facilities and Staff</w:t>
      </w:r>
    </w:p>
    <w:p w14:paraId="20770098" w14:textId="77777777" w:rsidR="00613881" w:rsidRPr="00613881" w:rsidRDefault="00613881" w:rsidP="00AD309C">
      <w:pPr>
        <w:pStyle w:val="ListParagraph"/>
        <w:numPr>
          <w:ilvl w:val="1"/>
          <w:numId w:val="139"/>
        </w:numPr>
        <w:spacing w:after="120" w:line="264" w:lineRule="auto"/>
        <w:rPr>
          <w:rFonts w:cs="Arial"/>
        </w:rPr>
      </w:pPr>
      <w:r w:rsidRPr="00613881">
        <w:rPr>
          <w:rFonts w:cs="Arial"/>
        </w:rPr>
        <w:t>Communication About Your Procedure</w:t>
      </w:r>
    </w:p>
    <w:p w14:paraId="105E9692" w14:textId="77777777" w:rsidR="00613881" w:rsidRPr="00613881" w:rsidRDefault="00613881" w:rsidP="00AD309C">
      <w:pPr>
        <w:pStyle w:val="ListParagraph"/>
        <w:numPr>
          <w:ilvl w:val="1"/>
          <w:numId w:val="139"/>
        </w:numPr>
        <w:spacing w:after="120" w:line="264" w:lineRule="auto"/>
        <w:rPr>
          <w:rFonts w:cs="Arial"/>
        </w:rPr>
      </w:pPr>
      <w:r w:rsidRPr="00613881">
        <w:rPr>
          <w:rFonts w:cs="Arial"/>
        </w:rPr>
        <w:t>Patients’ Rating of the Facility</w:t>
      </w:r>
    </w:p>
    <w:p w14:paraId="42F5F917" w14:textId="7ED3A88B" w:rsidR="00A5474F" w:rsidRPr="00CD44A5" w:rsidRDefault="00613881" w:rsidP="00AD309C">
      <w:pPr>
        <w:pStyle w:val="ListParagraph"/>
        <w:numPr>
          <w:ilvl w:val="1"/>
          <w:numId w:val="139"/>
        </w:numPr>
        <w:spacing w:after="120" w:line="264" w:lineRule="auto"/>
        <w:rPr>
          <w:rFonts w:cs="Arial"/>
        </w:rPr>
      </w:pPr>
      <w:r w:rsidRPr="00613881">
        <w:rPr>
          <w:rFonts w:cs="Arial"/>
        </w:rPr>
        <w:t>Patients Recommending the Facility</w:t>
      </w:r>
    </w:p>
    <w:p w14:paraId="434D6E2B" w14:textId="52C0D17C" w:rsidR="00A5474F" w:rsidRPr="00A5474F" w:rsidRDefault="00A5474F" w:rsidP="00A5474F">
      <w:pPr>
        <w:spacing w:after="120" w:line="264" w:lineRule="auto"/>
        <w:rPr>
          <w:rFonts w:cs="Arial"/>
        </w:rPr>
      </w:pPr>
      <w:r w:rsidRPr="00A5474F">
        <w:rPr>
          <w:rFonts w:cs="Arial"/>
          <w:b/>
        </w:rPr>
        <w:t>Download the 202</w:t>
      </w:r>
      <w:r w:rsidR="00507E15">
        <w:rPr>
          <w:rFonts w:cs="Arial"/>
          <w:b/>
        </w:rPr>
        <w:t>5</w:t>
      </w:r>
      <w:r w:rsidRPr="00A5474F">
        <w:rPr>
          <w:rFonts w:cs="Arial"/>
          <w:b/>
        </w:rPr>
        <w:t xml:space="preserve"> Leapfrog Hospital Survey Scoring Algorithm on the </w:t>
      </w:r>
      <w:hyperlink r:id="rId459" w:history="1">
        <w:r w:rsidRPr="00A5474F">
          <w:rPr>
            <w:rStyle w:val="Hyperlink"/>
            <w:rFonts w:cs="Arial"/>
            <w:b/>
          </w:rPr>
          <w:t>Scoring and Results webpage</w:t>
        </w:r>
      </w:hyperlink>
      <w:r w:rsidRPr="00A5474F">
        <w:rPr>
          <w:rFonts w:cs="Arial"/>
          <w:b/>
        </w:rPr>
        <w:t>.</w:t>
      </w:r>
    </w:p>
    <w:p w14:paraId="73CFC628" w14:textId="41158B77" w:rsidR="00A4487F" w:rsidRPr="00A5474F" w:rsidRDefault="00A4487F" w:rsidP="00A5474F">
      <w:pPr>
        <w:spacing w:after="120" w:line="264" w:lineRule="auto"/>
        <w:rPr>
          <w:rFonts w:cs="Arial"/>
        </w:rPr>
      </w:pPr>
      <w:r w:rsidRPr="00A5474F">
        <w:rPr>
          <w:rFonts w:cs="Arial"/>
          <w:b/>
        </w:rPr>
        <w:br w:type="page"/>
      </w:r>
    </w:p>
    <w:p w14:paraId="04F1F0DC" w14:textId="77777777" w:rsidR="00A4487F" w:rsidRPr="009A5185" w:rsidRDefault="00A4487F" w:rsidP="00A4487F">
      <w:pPr>
        <w:pStyle w:val="BodyText3"/>
        <w:rPr>
          <w:rFonts w:cs="Arial"/>
        </w:rPr>
      </w:pPr>
    </w:p>
    <w:p w14:paraId="08BD1DE3" w14:textId="276BF9FD" w:rsidR="00A4487F" w:rsidRDefault="002F3A65" w:rsidP="00CF5A6E">
      <w:pPr>
        <w:pStyle w:val="Heading2"/>
      </w:pPr>
      <w:bookmarkStart w:id="719" w:name="_Toc197079336"/>
      <w:r>
        <w:t>9A: Basic Outpatient Department Information</w:t>
      </w:r>
      <w:bookmarkEnd w:id="719"/>
    </w:p>
    <w:p w14:paraId="74622CAF" w14:textId="77777777" w:rsidR="002F3A65" w:rsidRPr="009358B5" w:rsidRDefault="002F3A65" w:rsidP="00A4487F">
      <w:pPr>
        <w:rPr>
          <w:rFonts w:cs="Arial"/>
          <w:color w:val="000000"/>
        </w:rPr>
      </w:pPr>
    </w:p>
    <w:p w14:paraId="60932F3F" w14:textId="2DFD7AE2"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0" w:history="1">
        <w:r w:rsidRPr="009A5185">
          <w:rPr>
            <w:rStyle w:val="Hyperlink"/>
            <w:rFonts w:cs="Arial"/>
            <w:snapToGrid w:val="0"/>
          </w:rPr>
          <w:t>Leapfrog’s Multi-Campus Reporting Policy</w:t>
        </w:r>
      </w:hyperlink>
      <w:r w:rsidRPr="009A5185">
        <w:rPr>
          <w:rFonts w:cs="Arial"/>
          <w:snapToGrid w:val="0"/>
        </w:rPr>
        <w:t>.</w:t>
      </w:r>
    </w:p>
    <w:p w14:paraId="0A25A0B6" w14:textId="77777777" w:rsidR="00D3503C" w:rsidRPr="009358B5" w:rsidRDefault="00D3503C" w:rsidP="00A4487F">
      <w:pPr>
        <w:rPr>
          <w:rFonts w:cs="Arial"/>
          <w:color w:val="000000"/>
        </w:rPr>
      </w:pPr>
    </w:p>
    <w:p w14:paraId="630D41CC" w14:textId="77777777" w:rsidR="00590A28" w:rsidRDefault="00A4487F" w:rsidP="00A4487F">
      <w:pPr>
        <w:pStyle w:val="BodyText3"/>
        <w:rPr>
          <w:rFonts w:cs="Arial"/>
          <w:b/>
          <w:color w:val="FF0000"/>
        </w:rPr>
      </w:pPr>
      <w:r w:rsidRPr="009A5185">
        <w:rPr>
          <w:rFonts w:cs="Arial"/>
          <w:b/>
          <w:color w:val="FF0000"/>
        </w:rPr>
        <w:t>Important Notes:</w:t>
      </w:r>
      <w:bookmarkStart w:id="720" w:name="HOPD"/>
      <w:bookmarkEnd w:id="720"/>
      <w:r w:rsidR="00B34039">
        <w:rPr>
          <w:rFonts w:cs="Arial"/>
          <w:b/>
          <w:color w:val="FF0000"/>
        </w:rPr>
        <w:t xml:space="preserve"> </w:t>
      </w:r>
    </w:p>
    <w:p w14:paraId="62E5284B" w14:textId="77777777" w:rsidR="00590A28" w:rsidRPr="009358B5" w:rsidRDefault="00590A28" w:rsidP="00A4487F">
      <w:pPr>
        <w:pStyle w:val="BodyText3"/>
        <w:rPr>
          <w:rFonts w:cs="Arial"/>
          <w:b/>
          <w:color w:val="FF0000"/>
        </w:rPr>
      </w:pPr>
    </w:p>
    <w:p w14:paraId="4AD78725" w14:textId="45DC5A5A" w:rsidR="00590A28" w:rsidRPr="00CC2F8A" w:rsidRDefault="00590A28" w:rsidP="00CC2F8A">
      <w:pPr>
        <w:rPr>
          <w:bCs/>
        </w:rPr>
      </w:pPr>
      <w:r w:rsidRPr="00442338">
        <w:rPr>
          <w:rFonts w:cs="Arial"/>
          <w:bCs/>
        </w:rPr>
        <w:t xml:space="preserve">Note 1: </w:t>
      </w:r>
      <w:bookmarkStart w:id="721" w:name="_Hlk121754974"/>
      <w:r w:rsidRPr="00CC2F8A">
        <w:rPr>
          <w:bCs/>
        </w:rPr>
        <w:t xml:space="preserve">In order to access this section in the Online Survey Tool, hospitals must complete the American Medical Association’s Terms of Use via the CPT Code Workbook button next to Section 9 on the Survey Dashboard and download the appropriate CPT Code Workbook. </w:t>
      </w:r>
      <w:r w:rsidRPr="00CC2F8A">
        <w:rPr>
          <w:bCs/>
          <w:lang w:eastAsia="ja-JP"/>
        </w:rPr>
        <w:t xml:space="preserve">Instructions for downloading the CPT Code Workbook are available in the </w:t>
      </w:r>
      <w:hyperlink w:anchor="_Volume_of_Procedures_2" w:history="1">
        <w:r w:rsidRPr="00CC2F8A">
          <w:rPr>
            <w:rStyle w:val="Hyperlink"/>
            <w:bCs/>
            <w:lang w:eastAsia="ja-JP"/>
          </w:rPr>
          <w:t>Volume of Procedures Measure Specifications.</w:t>
        </w:r>
      </w:hyperlink>
      <w:r w:rsidRPr="00CC2F8A">
        <w:rPr>
          <w:bCs/>
        </w:rPr>
        <w:t xml:space="preserve"> Each hospital must complete these steps even if they are part of a hospital system.</w:t>
      </w:r>
      <w:bookmarkEnd w:id="721"/>
    </w:p>
    <w:p w14:paraId="47C92D75" w14:textId="77777777" w:rsidR="00590A28" w:rsidRPr="009358B5" w:rsidRDefault="00590A28" w:rsidP="00A4487F">
      <w:pPr>
        <w:pStyle w:val="BodyText3"/>
        <w:rPr>
          <w:rFonts w:cs="Arial"/>
          <w:b/>
          <w:color w:val="FF0000"/>
        </w:rPr>
      </w:pPr>
    </w:p>
    <w:p w14:paraId="4B9A5195" w14:textId="0E487FC8" w:rsidR="00590A28" w:rsidRDefault="00590A28" w:rsidP="00A4487F">
      <w:pPr>
        <w:pStyle w:val="BodyText3"/>
        <w:rPr>
          <w:rFonts w:cs="Arial"/>
          <w:color w:val="auto"/>
        </w:rPr>
      </w:pPr>
      <w:r>
        <w:rPr>
          <w:rFonts w:cs="Arial"/>
          <w:color w:val="auto"/>
        </w:rPr>
        <w:t xml:space="preserve">Note 2: This subsection will not be scored but will be used in public reporting. </w:t>
      </w:r>
    </w:p>
    <w:p w14:paraId="645FDCF8" w14:textId="77777777" w:rsidR="00590A28" w:rsidRPr="009358B5" w:rsidRDefault="00590A28" w:rsidP="00A4487F">
      <w:pPr>
        <w:pStyle w:val="BodyText3"/>
        <w:rPr>
          <w:rFonts w:cs="Arial"/>
          <w:color w:val="auto"/>
        </w:rPr>
      </w:pPr>
    </w:p>
    <w:p w14:paraId="36D54638" w14:textId="0CCC4630" w:rsidR="00797B77" w:rsidRPr="00B34039" w:rsidRDefault="00590A28" w:rsidP="00A4487F">
      <w:pPr>
        <w:pStyle w:val="BodyText3"/>
        <w:rPr>
          <w:rFonts w:cs="Arial"/>
          <w:b/>
          <w:color w:val="FF0000"/>
        </w:rPr>
      </w:pPr>
      <w:r>
        <w:rPr>
          <w:rFonts w:cs="Arial"/>
          <w:color w:val="auto"/>
        </w:rPr>
        <w:t xml:space="preserve">Note 3: </w:t>
      </w:r>
      <w:r w:rsidR="00797B77">
        <w:rPr>
          <w:rFonts w:cs="Arial"/>
          <w:color w:val="auto"/>
        </w:rPr>
        <w:t>The term “</w:t>
      </w:r>
      <w:r w:rsidR="00130F88">
        <w:rPr>
          <w:rFonts w:cs="Arial"/>
          <w:color w:val="auto"/>
        </w:rPr>
        <w:t>hospital outpatient department</w:t>
      </w:r>
      <w:r w:rsidR="00797B77">
        <w:rPr>
          <w:rFonts w:cs="Arial"/>
          <w:color w:val="auto"/>
        </w:rPr>
        <w:t xml:space="preserve">” is used to refer to </w:t>
      </w:r>
      <w:r w:rsidR="00130F88">
        <w:rPr>
          <w:rFonts w:cs="Arial"/>
          <w:color w:val="auto"/>
        </w:rPr>
        <w:t>all hospital outpatient departments</w:t>
      </w:r>
      <w:r w:rsidR="00416FE8">
        <w:rPr>
          <w:rFonts w:cs="Arial"/>
          <w:color w:val="auto"/>
        </w:rPr>
        <w:t xml:space="preserve"> or areas of the hospital, including </w:t>
      </w:r>
      <w:r w:rsidR="00505A8A">
        <w:rPr>
          <w:rFonts w:cs="Arial"/>
          <w:color w:val="auto"/>
        </w:rPr>
        <w:t xml:space="preserve">areas that are used for </w:t>
      </w:r>
      <w:r w:rsidR="00505A8A">
        <w:rPr>
          <w:rFonts w:cs="Arial"/>
          <w:b/>
          <w:bCs/>
          <w:color w:val="auto"/>
        </w:rPr>
        <w:t xml:space="preserve">both </w:t>
      </w:r>
      <w:r w:rsidR="00416FE8">
        <w:rPr>
          <w:rFonts w:cs="Arial"/>
          <w:color w:val="auto"/>
        </w:rPr>
        <w:t>inpatient</w:t>
      </w:r>
      <w:r w:rsidR="00505A8A">
        <w:rPr>
          <w:rFonts w:cs="Arial"/>
          <w:color w:val="auto"/>
        </w:rPr>
        <w:t xml:space="preserve"> and outpatient procedures</w:t>
      </w:r>
      <w:r w:rsidR="00416FE8">
        <w:rPr>
          <w:rFonts w:cs="Arial"/>
          <w:color w:val="auto"/>
        </w:rPr>
        <w:t>,</w:t>
      </w:r>
      <w:r w:rsidR="00130F88">
        <w:rPr>
          <w:rFonts w:cs="Arial"/>
          <w:color w:val="auto"/>
        </w:rPr>
        <w:t xml:space="preserve"> that</w:t>
      </w:r>
      <w:r w:rsidR="001969F6">
        <w:rPr>
          <w:rFonts w:cs="Arial"/>
          <w:color w:val="auto"/>
        </w:rPr>
        <w:t xml:space="preserve"> perform the </w:t>
      </w:r>
      <w:r w:rsidR="00416FE8">
        <w:rPr>
          <w:rFonts w:cs="Arial"/>
          <w:color w:val="auto"/>
        </w:rPr>
        <w:t xml:space="preserve">outpatient </w:t>
      </w:r>
      <w:r w:rsidR="001969F6">
        <w:rPr>
          <w:rFonts w:cs="Arial"/>
          <w:color w:val="auto"/>
        </w:rPr>
        <w:t xml:space="preserve">procedures listed in Section </w:t>
      </w:r>
      <w:r w:rsidR="002F3A65">
        <w:rPr>
          <w:rFonts w:cs="Arial"/>
          <w:color w:val="auto"/>
        </w:rPr>
        <w:t>9</w:t>
      </w:r>
      <w:r w:rsidR="001969F6">
        <w:rPr>
          <w:rFonts w:cs="Arial"/>
          <w:color w:val="auto"/>
        </w:rPr>
        <w:t>C and that</w:t>
      </w:r>
      <w:r w:rsidR="00130F88">
        <w:rPr>
          <w:rFonts w:cs="Arial"/>
          <w:color w:val="auto"/>
        </w:rPr>
        <w:t xml:space="preserve"> share your hospital’s license </w:t>
      </w:r>
      <w:r w:rsidR="006308BB">
        <w:rPr>
          <w:rFonts w:cs="Arial"/>
          <w:color w:val="auto"/>
        </w:rPr>
        <w:t xml:space="preserve">or </w:t>
      </w:r>
      <w:r w:rsidR="00130F88">
        <w:rPr>
          <w:rFonts w:cs="Arial"/>
          <w:color w:val="auto"/>
        </w:rPr>
        <w:t xml:space="preserve">CMS Certification Number (CCN). This would include, but is not limited to </w:t>
      </w:r>
      <w:r w:rsidR="001969F6">
        <w:rPr>
          <w:rFonts w:cs="Arial"/>
          <w:color w:val="auto"/>
        </w:rPr>
        <w:t xml:space="preserve">surgery centers, </w:t>
      </w:r>
      <w:r w:rsidR="00D712B8">
        <w:rPr>
          <w:rFonts w:cs="Arial"/>
          <w:color w:val="auto"/>
        </w:rPr>
        <w:t>free-standing</w:t>
      </w:r>
      <w:r w:rsidR="001969F6">
        <w:rPr>
          <w:rFonts w:cs="Arial"/>
          <w:color w:val="auto"/>
        </w:rPr>
        <w:t xml:space="preserve"> </w:t>
      </w:r>
      <w:r w:rsidR="00130F88">
        <w:rPr>
          <w:rFonts w:cs="Arial"/>
          <w:color w:val="auto"/>
        </w:rPr>
        <w:t>hospital outpatient departments</w:t>
      </w:r>
      <w:r w:rsidR="001969F6">
        <w:rPr>
          <w:rFonts w:cs="Arial"/>
          <w:color w:val="auto"/>
        </w:rPr>
        <w:t xml:space="preserve">, </w:t>
      </w:r>
      <w:r w:rsidR="00130F88">
        <w:rPr>
          <w:rFonts w:cs="Arial"/>
          <w:color w:val="auto"/>
        </w:rPr>
        <w:t xml:space="preserve">as well as outpatient departments that are located in your hospital or are </w:t>
      </w:r>
      <w:hyperlink w:anchor="Endnote19_ColocatedNICU" w:history="1">
        <w:r w:rsidR="00130F88" w:rsidRPr="005C395A">
          <w:rPr>
            <w:rStyle w:val="Hyperlink"/>
          </w:rPr>
          <w:t>co-located</w:t>
        </w:r>
      </w:hyperlink>
      <w:r w:rsidR="00130F88">
        <w:fldChar w:fldCharType="begin"/>
      </w:r>
      <w:r w:rsidR="00130F88">
        <w:instrText xml:space="preserve"> NOTEREF _Ref2332683 \f \h </w:instrText>
      </w:r>
      <w:r w:rsidR="00130F88">
        <w:fldChar w:fldCharType="separate"/>
      </w:r>
      <w:r w:rsidR="00C4182A" w:rsidRPr="00C4182A">
        <w:rPr>
          <w:rStyle w:val="EndnoteReference"/>
        </w:rPr>
        <w:t>31</w:t>
      </w:r>
      <w:r w:rsidR="00130F88">
        <w:fldChar w:fldCharType="end"/>
      </w:r>
      <w:r w:rsidR="00130F88">
        <w:rPr>
          <w:rFonts w:cs="Arial"/>
          <w:color w:val="auto"/>
        </w:rPr>
        <w:t xml:space="preserve"> with your hospital. Hospitals should only include hospital outpatient departments </w:t>
      </w:r>
      <w:r w:rsidR="00416FE8">
        <w:rPr>
          <w:rFonts w:cs="Arial"/>
          <w:color w:val="auto"/>
        </w:rPr>
        <w:t>or areas</w:t>
      </w:r>
      <w:r w:rsidR="008E7151">
        <w:rPr>
          <w:rFonts w:cs="Arial"/>
          <w:color w:val="auto"/>
        </w:rPr>
        <w:t xml:space="preserve"> of the hospital</w:t>
      </w:r>
      <w:r w:rsidR="00416FE8">
        <w:rPr>
          <w:rFonts w:cs="Arial"/>
          <w:color w:val="auto"/>
        </w:rPr>
        <w:t xml:space="preserve"> </w:t>
      </w:r>
      <w:r w:rsidR="00130F88">
        <w:rPr>
          <w:rFonts w:cs="Arial"/>
          <w:color w:val="auto"/>
        </w:rPr>
        <w:t xml:space="preserve">that perform the procedures listed in Section </w:t>
      </w:r>
      <w:r w:rsidR="002F3A65">
        <w:rPr>
          <w:rFonts w:cs="Arial"/>
          <w:color w:val="auto"/>
        </w:rPr>
        <w:t>9</w:t>
      </w:r>
      <w:r w:rsidR="00130F88">
        <w:rPr>
          <w:rFonts w:cs="Arial"/>
          <w:color w:val="auto"/>
        </w:rPr>
        <w:t>C</w:t>
      </w:r>
      <w:r w:rsidR="008E7151">
        <w:rPr>
          <w:rFonts w:cs="Arial"/>
          <w:color w:val="auto"/>
        </w:rPr>
        <w:t xml:space="preserve"> in </w:t>
      </w:r>
      <w:r w:rsidR="00753419">
        <w:rPr>
          <w:rFonts w:cs="Arial"/>
          <w:color w:val="auto"/>
        </w:rPr>
        <w:t xml:space="preserve">an </w:t>
      </w:r>
      <w:hyperlink w:anchor="Endnote49_OR" w:history="1">
        <w:r w:rsidR="00753419" w:rsidRPr="00A879E1">
          <w:rPr>
            <w:rStyle w:val="Hyperlink"/>
          </w:rPr>
          <w:t>operating room</w:t>
        </w:r>
      </w:hyperlink>
      <w:r w:rsidR="00753419">
        <w:rPr>
          <w:vertAlign w:val="superscript"/>
        </w:rPr>
        <w:fldChar w:fldCharType="begin"/>
      </w:r>
      <w:r w:rsidR="00753419">
        <w:instrText xml:space="preserve"> NOTEREF _Ref534299024 \f \h </w:instrText>
      </w:r>
      <w:r w:rsidR="00753419">
        <w:rPr>
          <w:vertAlign w:val="superscript"/>
        </w:rPr>
      </w:r>
      <w:r w:rsidR="00753419">
        <w:rPr>
          <w:vertAlign w:val="superscript"/>
        </w:rPr>
        <w:fldChar w:fldCharType="separate"/>
      </w:r>
      <w:r w:rsidR="00C4182A" w:rsidRPr="00C4182A">
        <w:rPr>
          <w:rStyle w:val="EndnoteReference"/>
        </w:rPr>
        <w:t>53</w:t>
      </w:r>
      <w:r w:rsidR="00753419">
        <w:rPr>
          <w:vertAlign w:val="superscript"/>
        </w:rPr>
        <w:fldChar w:fldCharType="end"/>
      </w:r>
      <w:r w:rsidR="00753419">
        <w:t xml:space="preserve"> or </w:t>
      </w:r>
      <w:hyperlink w:anchor="procedureroom" w:history="1">
        <w:r w:rsidR="00753419" w:rsidRPr="00A879E1">
          <w:rPr>
            <w:rStyle w:val="Hyperlink"/>
          </w:rPr>
          <w:t>procedure room</w:t>
        </w:r>
      </w:hyperlink>
      <w:r w:rsidR="00753419">
        <w:fldChar w:fldCharType="begin"/>
      </w:r>
      <w:r w:rsidR="00753419">
        <w:instrText xml:space="preserve"> NOTEREF _Ref534299351 \f \h </w:instrText>
      </w:r>
      <w:r w:rsidR="00753419">
        <w:fldChar w:fldCharType="separate"/>
      </w:r>
      <w:r w:rsidR="00C4182A" w:rsidRPr="00C4182A">
        <w:rPr>
          <w:rStyle w:val="EndnoteReference"/>
        </w:rPr>
        <w:t>54</w:t>
      </w:r>
      <w:r w:rsidR="00753419">
        <w:fldChar w:fldCharType="end"/>
      </w:r>
      <w:r w:rsidR="00753419">
        <w:t>.</w:t>
      </w:r>
    </w:p>
    <w:p w14:paraId="4EBE278F" w14:textId="6D948AC8" w:rsidR="0045293D" w:rsidRPr="009358B5" w:rsidRDefault="0045293D" w:rsidP="00A4487F">
      <w:pPr>
        <w:rPr>
          <w:rFonts w:cs="Arial"/>
          <w:snapToGrid w:val="0"/>
        </w:rPr>
      </w:pPr>
    </w:p>
    <w:p w14:paraId="76D730AC" w14:textId="769D0AAC" w:rsidR="00D3503C" w:rsidRDefault="00F827D4" w:rsidP="00CD7961">
      <w:pPr>
        <w:rPr>
          <w:sz w:val="16"/>
        </w:rPr>
      </w:pPr>
      <w:r w:rsidRPr="00F827D4">
        <w:rPr>
          <w:rFonts w:cs="Arial"/>
          <w:noProof/>
          <w:snapToGrid w:val="0"/>
        </w:rPr>
        <mc:AlternateContent>
          <mc:Choice Requires="wps">
            <w:drawing>
              <wp:inline distT="0" distB="0" distL="0" distR="0" wp14:anchorId="1500B869" wp14:editId="0BCDC635">
                <wp:extent cx="5915770" cy="1524000"/>
                <wp:effectExtent l="0" t="0" r="27940" b="19050"/>
                <wp:docPr id="43" name="Text Box 43" descr="P11002TB3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524000"/>
                        </a:xfrm>
                        <a:prstGeom prst="rect">
                          <a:avLst/>
                        </a:prstGeom>
                        <a:solidFill>
                          <a:srgbClr val="FFFFFF"/>
                        </a:solidFill>
                        <a:ln w="9525">
                          <a:solidFill>
                            <a:srgbClr val="FF0000"/>
                          </a:solidFill>
                          <a:miter lim="800000"/>
                          <a:headEnd/>
                          <a:tailEnd/>
                        </a:ln>
                      </wps:spPr>
                      <wps:txb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D309C">
                            <w:pPr>
                              <w:pStyle w:val="ListParagraph"/>
                              <w:numPr>
                                <w:ilvl w:val="0"/>
                                <w:numId w:val="36"/>
                              </w:numPr>
                              <w:rPr>
                                <w:rFonts w:cs="Arial"/>
                                <w:i/>
                                <w:snapToGrid w:val="0"/>
                              </w:rPr>
                            </w:pPr>
                            <w:r>
                              <w:rPr>
                                <w:rFonts w:cs="Arial"/>
                                <w:iCs/>
                                <w:snapToGrid w:val="0"/>
                              </w:rPr>
                              <w:t>Surveys submitted prior to September 1:</w:t>
                            </w:r>
                          </w:p>
                          <w:p w14:paraId="00117C12" w14:textId="2F58B311" w:rsidR="00F827D4" w:rsidRPr="009A5185" w:rsidRDefault="00F827D4" w:rsidP="00AD309C">
                            <w:pPr>
                              <w:pStyle w:val="ListParagraph"/>
                              <w:numPr>
                                <w:ilvl w:val="1"/>
                                <w:numId w:val="36"/>
                              </w:numPr>
                              <w:rPr>
                                <w:rFonts w:cs="Arial"/>
                                <w:i/>
                                <w:snapToGrid w:val="0"/>
                              </w:rPr>
                            </w:pPr>
                            <w:r>
                              <w:rPr>
                                <w:rFonts w:cs="Arial"/>
                                <w:snapToGrid w:val="0"/>
                              </w:rPr>
                              <w:t>01/01/202</w:t>
                            </w:r>
                            <w:r w:rsidR="004D3A29">
                              <w:rPr>
                                <w:rFonts w:cs="Arial"/>
                                <w:snapToGrid w:val="0"/>
                              </w:rPr>
                              <w:t>4</w:t>
                            </w:r>
                            <w:r>
                              <w:rPr>
                                <w:rFonts w:cs="Arial"/>
                                <w:snapToGrid w:val="0"/>
                              </w:rPr>
                              <w:t xml:space="preserve"> – 12/31/202</w:t>
                            </w:r>
                            <w:r w:rsidR="004D3A29">
                              <w:rPr>
                                <w:rFonts w:cs="Arial"/>
                                <w:snapToGrid w:val="0"/>
                              </w:rPr>
                              <w:t>4</w:t>
                            </w:r>
                          </w:p>
                          <w:p w14:paraId="39D18040" w14:textId="77777777" w:rsidR="00F827D4" w:rsidRPr="009639B4" w:rsidRDefault="00F827D4"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3531FC8E" w14:textId="6C733CFE" w:rsidR="00F827D4" w:rsidRPr="006E2CB6" w:rsidRDefault="00F827D4"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4D3A29">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4D3A29">
                              <w:rPr>
                                <w:rFonts w:cs="Arial"/>
                                <w:snapToGrid w:val="0"/>
                              </w:rPr>
                              <w:t>5</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500B869" id="Text Box 43" o:spid="_x0000_s1060" type="#_x0000_t202" alt="P11002TB33#y1" style="width:465.8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" strokecolor="red">
                <v:textbo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D309C">
                      <w:pPr>
                        <w:pStyle w:val="ListParagraph"/>
                        <w:numPr>
                          <w:ilvl w:val="0"/>
                          <w:numId w:val="36"/>
                        </w:numPr>
                        <w:rPr>
                          <w:rFonts w:cs="Arial"/>
                          <w:i/>
                          <w:snapToGrid w:val="0"/>
                        </w:rPr>
                      </w:pPr>
                      <w:r>
                        <w:rPr>
                          <w:rFonts w:cs="Arial"/>
                          <w:iCs/>
                          <w:snapToGrid w:val="0"/>
                        </w:rPr>
                        <w:t>Surveys submitted prior to September 1:</w:t>
                      </w:r>
                    </w:p>
                    <w:p w14:paraId="00117C12" w14:textId="2F58B311" w:rsidR="00F827D4" w:rsidRPr="009A5185" w:rsidRDefault="00F827D4" w:rsidP="00AD309C">
                      <w:pPr>
                        <w:pStyle w:val="ListParagraph"/>
                        <w:numPr>
                          <w:ilvl w:val="1"/>
                          <w:numId w:val="36"/>
                        </w:numPr>
                        <w:rPr>
                          <w:rFonts w:cs="Arial"/>
                          <w:i/>
                          <w:snapToGrid w:val="0"/>
                        </w:rPr>
                      </w:pPr>
                      <w:r>
                        <w:rPr>
                          <w:rFonts w:cs="Arial"/>
                          <w:snapToGrid w:val="0"/>
                        </w:rPr>
                        <w:t>01/01/202</w:t>
                      </w:r>
                      <w:r w:rsidR="004D3A29">
                        <w:rPr>
                          <w:rFonts w:cs="Arial"/>
                          <w:snapToGrid w:val="0"/>
                        </w:rPr>
                        <w:t>4</w:t>
                      </w:r>
                      <w:r>
                        <w:rPr>
                          <w:rFonts w:cs="Arial"/>
                          <w:snapToGrid w:val="0"/>
                        </w:rPr>
                        <w:t xml:space="preserve"> – 12/31/202</w:t>
                      </w:r>
                      <w:r w:rsidR="004D3A29">
                        <w:rPr>
                          <w:rFonts w:cs="Arial"/>
                          <w:snapToGrid w:val="0"/>
                        </w:rPr>
                        <w:t>4</w:t>
                      </w:r>
                    </w:p>
                    <w:p w14:paraId="39D18040" w14:textId="77777777" w:rsidR="00F827D4" w:rsidRPr="009639B4" w:rsidRDefault="00F827D4"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3531FC8E" w14:textId="6C733CFE" w:rsidR="00F827D4" w:rsidRPr="006E2CB6" w:rsidRDefault="00F827D4"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4D3A29">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4D3A29">
                        <w:rPr>
                          <w:rFonts w:cs="Arial"/>
                          <w:snapToGrid w:val="0"/>
                        </w:rPr>
                        <w:t>5</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6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1FDB23" w14:textId="77777777" w:rsidR="00F827D4" w:rsidRPr="009358B5" w:rsidRDefault="00F827D4" w:rsidP="00CD7961">
      <w:pPr>
        <w:rPr>
          <w:szCs w:val="24"/>
        </w:rPr>
      </w:pPr>
    </w:p>
    <w:tbl>
      <w:tblPr>
        <w:tblStyle w:val="TableGrid10"/>
        <w:tblW w:w="5000" w:type="pct"/>
        <w:tblLook w:val="04A0" w:firstRow="1" w:lastRow="0" w:firstColumn="1" w:lastColumn="0" w:noHBand="0" w:noVBand="1"/>
      </w:tblPr>
      <w:tblGrid>
        <w:gridCol w:w="6476"/>
        <w:gridCol w:w="2874"/>
      </w:tblGrid>
      <w:tr w:rsidR="00AB7923" w:rsidRPr="00CD7961" w14:paraId="4E7A1B4A" w14:textId="77777777" w:rsidTr="00511B89">
        <w:trPr>
          <w:trHeight w:val="20"/>
        </w:trPr>
        <w:tc>
          <w:tcPr>
            <w:tcW w:w="3463" w:type="pct"/>
            <w:tcMar>
              <w:top w:w="72" w:type="dxa"/>
              <w:left w:w="115" w:type="dxa"/>
              <w:bottom w:w="72" w:type="dxa"/>
              <w:right w:w="115" w:type="dxa"/>
            </w:tcMar>
            <w:vAlign w:val="center"/>
          </w:tcPr>
          <w:p w14:paraId="634704E6" w14:textId="50FE2D0C" w:rsidR="00AB7923" w:rsidRDefault="0048344F" w:rsidP="00AD309C">
            <w:pPr>
              <w:numPr>
                <w:ilvl w:val="0"/>
                <w:numId w:val="89"/>
              </w:numPr>
              <w:spacing w:before="120" w:after="120" w:line="276" w:lineRule="auto"/>
            </w:pPr>
            <w:r>
              <w:t>12-month r</w:t>
            </w:r>
            <w:r w:rsidR="00AB7923" w:rsidRPr="00CD7961">
              <w:t xml:space="preserve">eporting period used: </w:t>
            </w:r>
          </w:p>
        </w:tc>
        <w:tc>
          <w:tcPr>
            <w:tcW w:w="1537" w:type="pct"/>
            <w:tcMar>
              <w:top w:w="72" w:type="dxa"/>
              <w:left w:w="115" w:type="dxa"/>
              <w:bottom w:w="72" w:type="dxa"/>
              <w:right w:w="115" w:type="dxa"/>
            </w:tcMar>
            <w:vAlign w:val="center"/>
          </w:tcPr>
          <w:p w14:paraId="42B31C13" w14:textId="1B540EFC" w:rsidR="002F3A65" w:rsidRPr="00C06753" w:rsidRDefault="00923FD2" w:rsidP="00AD309C">
            <w:pPr>
              <w:pStyle w:val="ListParagraph"/>
              <w:numPr>
                <w:ilvl w:val="0"/>
                <w:numId w:val="316"/>
              </w:numPr>
              <w:spacing w:line="276" w:lineRule="auto"/>
            </w:pPr>
            <w:r w:rsidRPr="004F63C1">
              <w:t>01/01/202</w:t>
            </w:r>
            <w:r w:rsidR="004D3A29">
              <w:t>4</w:t>
            </w:r>
            <w:r w:rsidRPr="00C06753">
              <w:t xml:space="preserve"> </w:t>
            </w:r>
            <w:r w:rsidR="002F3A65" w:rsidRPr="00C06753">
              <w:t>–</w:t>
            </w:r>
            <w:r w:rsidRPr="00C06753">
              <w:t xml:space="preserve"> 12/31/202</w:t>
            </w:r>
            <w:r w:rsidR="004D3A29">
              <w:t>4</w:t>
            </w:r>
          </w:p>
          <w:p w14:paraId="602D8CA9" w14:textId="7836A14F" w:rsidR="00AB7923" w:rsidRPr="00C06753" w:rsidRDefault="00AB7923" w:rsidP="00AD309C">
            <w:pPr>
              <w:pStyle w:val="ListParagraph"/>
              <w:numPr>
                <w:ilvl w:val="0"/>
                <w:numId w:val="316"/>
              </w:numPr>
              <w:spacing w:line="276" w:lineRule="auto"/>
            </w:pPr>
            <w:r w:rsidRPr="00C06753">
              <w:t>07/01/</w:t>
            </w:r>
            <w:r w:rsidR="00923FD2" w:rsidRPr="00C06753">
              <w:t>202</w:t>
            </w:r>
            <w:r w:rsidR="004D3A29">
              <w:t>4</w:t>
            </w:r>
            <w:r w:rsidRPr="00C06753">
              <w:t xml:space="preserve"> </w:t>
            </w:r>
            <w:r w:rsidR="002F3A65" w:rsidRPr="00C06753">
              <w:t>–</w:t>
            </w:r>
            <w:r w:rsidRPr="00C06753">
              <w:t xml:space="preserve"> 06/30/</w:t>
            </w:r>
            <w:r w:rsidR="00923FD2" w:rsidRPr="00C06753">
              <w:t>202</w:t>
            </w:r>
            <w:r w:rsidR="004D3A29">
              <w:t>5</w:t>
            </w:r>
          </w:p>
        </w:tc>
      </w:tr>
      <w:tr w:rsidR="00CD7961" w:rsidRPr="00CD7961" w14:paraId="6E97BCAF" w14:textId="77777777" w:rsidTr="00511B89">
        <w:trPr>
          <w:trHeight w:val="20"/>
        </w:trPr>
        <w:tc>
          <w:tcPr>
            <w:tcW w:w="3463" w:type="pct"/>
            <w:tcMar>
              <w:top w:w="72" w:type="dxa"/>
              <w:left w:w="115" w:type="dxa"/>
              <w:bottom w:w="72" w:type="dxa"/>
              <w:right w:w="115" w:type="dxa"/>
            </w:tcMar>
            <w:vAlign w:val="center"/>
          </w:tcPr>
          <w:p w14:paraId="2BB4FD84" w14:textId="48418877" w:rsidR="00511B89" w:rsidRDefault="00A27D7B" w:rsidP="00AD309C">
            <w:pPr>
              <w:numPr>
                <w:ilvl w:val="0"/>
                <w:numId w:val="89"/>
              </w:numPr>
              <w:spacing w:before="120" w:after="120" w:line="276" w:lineRule="auto"/>
            </w:pPr>
            <w:r>
              <w:t xml:space="preserve">Does your hospital perform </w:t>
            </w:r>
            <w:r w:rsidR="002619EF">
              <w:t xml:space="preserve">any of the </w:t>
            </w:r>
            <w:r w:rsidR="0047588B">
              <w:t>procedures</w:t>
            </w:r>
            <w:r w:rsidR="002619EF">
              <w:t xml:space="preserve"> listed in Section </w:t>
            </w:r>
            <w:r w:rsidR="002F3A65">
              <w:t>9</w:t>
            </w:r>
            <w:r w:rsidR="002619EF">
              <w:t>C</w:t>
            </w:r>
            <w:r w:rsidR="0047588B">
              <w:t xml:space="preserve"> </w:t>
            </w:r>
            <w:r w:rsidR="00AA7B9F">
              <w:t>on an outpatient basis</w:t>
            </w:r>
            <w:r w:rsidR="00511B89">
              <w:t>:</w:t>
            </w:r>
            <w:r w:rsidR="00AA7B9F">
              <w:t xml:space="preserve"> </w:t>
            </w:r>
          </w:p>
          <w:p w14:paraId="71E14546" w14:textId="3B03D0E7" w:rsidR="00A11EA6" w:rsidRPr="00F62669" w:rsidRDefault="0047588B" w:rsidP="00AD309C">
            <w:pPr>
              <w:numPr>
                <w:ilvl w:val="1"/>
                <w:numId w:val="370"/>
              </w:numPr>
              <w:spacing w:before="120" w:after="120"/>
            </w:pPr>
            <w:r w:rsidRPr="007F22D1">
              <w:rPr>
                <w:b/>
              </w:rPr>
              <w:t>in</w:t>
            </w:r>
            <w:r w:rsidR="009E5C60" w:rsidRPr="007F22D1">
              <w:rPr>
                <w:b/>
              </w:rPr>
              <w:t xml:space="preserve"> the hospital</w:t>
            </w:r>
            <w:r w:rsidR="00A11EA6">
              <w:t xml:space="preserve"> or </w:t>
            </w:r>
            <w:r w:rsidR="00F62669">
              <w:t xml:space="preserve">at </w:t>
            </w:r>
            <w:r w:rsidR="009E5C60" w:rsidRPr="00A11EA6">
              <w:t xml:space="preserve">a </w:t>
            </w:r>
            <w:r w:rsidR="00110197" w:rsidRPr="00A11EA6">
              <w:rPr>
                <w:b/>
                <w:bCs/>
              </w:rPr>
              <w:t>hospital outpatient department</w:t>
            </w:r>
            <w:r w:rsidR="009E5C60" w:rsidRPr="00A11EA6">
              <w:rPr>
                <w:b/>
                <w:bCs/>
              </w:rPr>
              <w:t xml:space="preserve"> </w:t>
            </w:r>
            <w:hyperlink w:anchor="Endnote19_ColocatedNICU" w:history="1">
              <w:r w:rsidR="009E5C60" w:rsidRPr="00D36222">
                <w:rPr>
                  <w:rStyle w:val="Hyperlink"/>
                </w:rPr>
                <w:t>co-located</w:t>
              </w:r>
            </w:hyperlink>
            <w:r w:rsidR="003E31E4" w:rsidRPr="003449A3">
              <w:rPr>
                <w:vertAlign w:val="superscript"/>
              </w:rPr>
              <w:t>31</w:t>
            </w:r>
            <w:r w:rsidR="00AA7B9F" w:rsidRPr="00D36222">
              <w:t xml:space="preserve"> with the hospital</w:t>
            </w:r>
            <w:r w:rsidR="00511B89" w:rsidRPr="00F62669">
              <w:t xml:space="preserve"> </w:t>
            </w:r>
          </w:p>
          <w:p w14:paraId="7E3E4969" w14:textId="7E424560" w:rsidR="00CD7961" w:rsidRPr="00A11EA6" w:rsidRDefault="00E061FE" w:rsidP="00D36222">
            <w:pPr>
              <w:spacing w:before="120" w:after="120"/>
              <w:ind w:left="720"/>
            </w:pPr>
            <w:r>
              <w:t>and/</w:t>
            </w:r>
            <w:r w:rsidR="00511B89" w:rsidRPr="00A11EA6">
              <w:t>or</w:t>
            </w:r>
          </w:p>
          <w:p w14:paraId="3D75D54D" w14:textId="3E44A770" w:rsidR="00511B89" w:rsidRPr="000D1503" w:rsidRDefault="00511B89" w:rsidP="00AD309C">
            <w:pPr>
              <w:numPr>
                <w:ilvl w:val="1"/>
                <w:numId w:val="370"/>
              </w:numPr>
              <w:spacing w:before="120" w:after="120"/>
            </w:pPr>
            <w:r>
              <w:t xml:space="preserve">at a </w:t>
            </w:r>
            <w:r w:rsidRPr="004C00C4">
              <w:rPr>
                <w:b/>
                <w:bCs/>
              </w:rPr>
              <w:t>surgery center</w:t>
            </w:r>
            <w:r>
              <w:t xml:space="preserve"> </w:t>
            </w:r>
            <w:r w:rsidRPr="00C06753">
              <w:rPr>
                <w:b/>
                <w:bCs/>
              </w:rPr>
              <w:t>or</w:t>
            </w:r>
            <w:r>
              <w:t xml:space="preserve"> </w:t>
            </w:r>
            <w:r w:rsidRPr="000D1503">
              <w:rPr>
                <w:b/>
              </w:rPr>
              <w:t>free-standing</w:t>
            </w:r>
            <w:r w:rsidRPr="000D1503">
              <w:rPr>
                <w:b/>
                <w:bCs/>
              </w:rPr>
              <w:t xml:space="preserve"> hospital outpatient department</w:t>
            </w:r>
            <w:r w:rsidRPr="000D1503">
              <w:t xml:space="preserve"> </w:t>
            </w:r>
            <w:r w:rsidRPr="00F62669">
              <w:t xml:space="preserve">that </w:t>
            </w:r>
            <w:r w:rsidRPr="00D36222">
              <w:t>shares your hospital’s license or CMS Certification Number</w:t>
            </w:r>
            <w:r w:rsidRPr="00F62669">
              <w:t>?</w:t>
            </w:r>
          </w:p>
        </w:tc>
        <w:tc>
          <w:tcPr>
            <w:tcW w:w="1537" w:type="pct"/>
            <w:tcMar>
              <w:top w:w="72" w:type="dxa"/>
              <w:left w:w="115" w:type="dxa"/>
              <w:bottom w:w="72" w:type="dxa"/>
              <w:right w:w="115" w:type="dxa"/>
            </w:tcMar>
            <w:vAlign w:val="center"/>
          </w:tcPr>
          <w:p w14:paraId="6C84C8A1" w14:textId="77777777" w:rsidR="00CD7961" w:rsidRPr="004F63C1" w:rsidRDefault="0047588B" w:rsidP="00AD309C">
            <w:pPr>
              <w:pStyle w:val="ListParagraph"/>
              <w:numPr>
                <w:ilvl w:val="0"/>
                <w:numId w:val="316"/>
              </w:numPr>
              <w:spacing w:line="276" w:lineRule="auto"/>
            </w:pPr>
            <w:r w:rsidRPr="004F63C1">
              <w:t>Yes</w:t>
            </w:r>
          </w:p>
          <w:p w14:paraId="3D11CAA4" w14:textId="77777777" w:rsidR="0047588B" w:rsidRPr="004F63C1" w:rsidRDefault="0047588B" w:rsidP="00AD309C">
            <w:pPr>
              <w:pStyle w:val="ListParagraph"/>
              <w:numPr>
                <w:ilvl w:val="0"/>
                <w:numId w:val="316"/>
              </w:numPr>
              <w:spacing w:line="276" w:lineRule="auto"/>
            </w:pPr>
            <w:r w:rsidRPr="004F63C1">
              <w:t>No</w:t>
            </w:r>
          </w:p>
        </w:tc>
      </w:tr>
    </w:tbl>
    <w:p w14:paraId="5D87D6F4" w14:textId="0BF634FB" w:rsidR="00CD7961" w:rsidRPr="009358B5" w:rsidRDefault="009358B5" w:rsidP="00CD7961">
      <w:pPr>
        <w:rPr>
          <w:b/>
        </w:rPr>
      </w:pPr>
      <w:r>
        <w:rPr>
          <w:i/>
        </w:rPr>
        <w:br/>
      </w:r>
      <w:r w:rsidR="00804620" w:rsidRPr="00F86CBE">
        <w:rPr>
          <w:i/>
        </w:rPr>
        <w:t xml:space="preserve">If “no” to question #2, skip the remaining questions in Section </w:t>
      </w:r>
      <w:r w:rsidR="00804620">
        <w:rPr>
          <w:i/>
        </w:rPr>
        <w:t>9</w:t>
      </w:r>
      <w:r w:rsidR="00804620" w:rsidRPr="00F86CBE">
        <w:rPr>
          <w:i/>
        </w:rPr>
        <w:t>, including all subsections, and go to the Affirmation of Accuracy.</w:t>
      </w:r>
      <w:r w:rsidR="00804620">
        <w:rPr>
          <w:i/>
        </w:rPr>
        <w:br/>
      </w:r>
    </w:p>
    <w:tbl>
      <w:tblPr>
        <w:tblStyle w:val="TableGrid10"/>
        <w:tblW w:w="0" w:type="auto"/>
        <w:tblLook w:val="04A0" w:firstRow="1" w:lastRow="0" w:firstColumn="1" w:lastColumn="0" w:noHBand="0" w:noVBand="1"/>
      </w:tblPr>
      <w:tblGrid>
        <w:gridCol w:w="6835"/>
        <w:gridCol w:w="2515"/>
      </w:tblGrid>
      <w:tr w:rsidR="00CD7961" w:rsidRPr="00104AE3" w14:paraId="07F4E344" w14:textId="77777777" w:rsidTr="009358B5">
        <w:trPr>
          <w:trHeight w:val="20"/>
        </w:trPr>
        <w:tc>
          <w:tcPr>
            <w:tcW w:w="6835" w:type="dxa"/>
            <w:tcMar>
              <w:top w:w="72" w:type="dxa"/>
              <w:left w:w="115" w:type="dxa"/>
              <w:bottom w:w="72" w:type="dxa"/>
              <w:right w:w="115" w:type="dxa"/>
            </w:tcMar>
            <w:vAlign w:val="center"/>
          </w:tcPr>
          <w:p w14:paraId="3F4E2EC6" w14:textId="250BAD30" w:rsidR="00CD7961" w:rsidRPr="004949F2" w:rsidRDefault="00CD7961" w:rsidP="00AD309C">
            <w:pPr>
              <w:numPr>
                <w:ilvl w:val="0"/>
                <w:numId w:val="89"/>
              </w:numPr>
              <w:spacing w:before="120" w:after="120" w:line="276" w:lineRule="auto"/>
            </w:pPr>
            <w:r w:rsidRPr="004949F2">
              <w:lastRenderedPageBreak/>
              <w:t xml:space="preserve">Total number of </w:t>
            </w:r>
            <w:hyperlink w:anchor="Endnote49_OR" w:history="1">
              <w:r w:rsidR="00342755" w:rsidRPr="004949F2">
                <w:rPr>
                  <w:rStyle w:val="Hyperlink"/>
                </w:rPr>
                <w:t>operating rooms</w:t>
              </w:r>
            </w:hyperlink>
            <w:bookmarkStart w:id="722" w:name="_Ref534299024"/>
            <w:r w:rsidR="000F0582">
              <w:rPr>
                <w:rStyle w:val="Hyperlink"/>
                <w:rFonts w:ascii="ZWAdobeF" w:hAnsi="ZWAdobeF" w:cs="ZWAdobeF"/>
                <w:color w:val="auto"/>
                <w:sz w:val="2"/>
                <w:szCs w:val="2"/>
                <w:u w:val="none"/>
              </w:rPr>
              <w:t>50F</w:t>
            </w:r>
            <w:r w:rsidR="00BF053F">
              <w:rPr>
                <w:rStyle w:val="Hyperlink"/>
                <w:rFonts w:ascii="ZWAdobeF" w:hAnsi="ZWAdobeF" w:cs="ZWAdobeF"/>
                <w:color w:val="auto"/>
                <w:sz w:val="2"/>
                <w:szCs w:val="2"/>
                <w:u w:val="none"/>
              </w:rPr>
              <w:t>52F</w:t>
            </w:r>
            <w:r w:rsidR="004C7557">
              <w:rPr>
                <w:rStyle w:val="Hyperlink"/>
                <w:rFonts w:ascii="ZWAdobeF" w:hAnsi="ZWAdobeF" w:cs="ZWAdobeF"/>
                <w:color w:val="auto"/>
                <w:sz w:val="2"/>
                <w:szCs w:val="2"/>
                <w:u w:val="none"/>
              </w:rPr>
              <w:t>52F</w:t>
            </w:r>
            <w:r w:rsidR="0011091B" w:rsidRPr="004949F2">
              <w:rPr>
                <w:rStyle w:val="EndnoteReference"/>
              </w:rPr>
              <w:endnoteReference w:id="54"/>
            </w:r>
            <w:bookmarkEnd w:id="722"/>
            <w:r w:rsidR="00B1479A" w:rsidRPr="004949F2">
              <w:rPr>
                <w:rStyle w:val="Hyperlink"/>
                <w:color w:val="auto"/>
                <w:u w:val="none"/>
              </w:rPr>
              <w:t xml:space="preserve"> used to perform the </w:t>
            </w:r>
            <w:r w:rsidR="004A0783" w:rsidRPr="004949F2">
              <w:rPr>
                <w:rStyle w:val="Hyperlink"/>
                <w:color w:val="auto"/>
                <w:u w:val="none"/>
              </w:rPr>
              <w:t xml:space="preserve">outpatient </w:t>
            </w:r>
            <w:r w:rsidR="00B1479A" w:rsidRPr="004949F2">
              <w:rPr>
                <w:rStyle w:val="Hyperlink"/>
                <w:color w:val="auto"/>
                <w:u w:val="none"/>
              </w:rPr>
              <w:t xml:space="preserve">procedures listed in Section </w:t>
            </w:r>
            <w:r w:rsidR="00C32E91">
              <w:rPr>
                <w:rStyle w:val="Hyperlink"/>
                <w:color w:val="auto"/>
                <w:u w:val="none"/>
              </w:rPr>
              <w:t>9</w:t>
            </w:r>
            <w:r w:rsidR="00B1479A" w:rsidRPr="004949F2">
              <w:rPr>
                <w:rStyle w:val="Hyperlink"/>
                <w:color w:val="auto"/>
                <w:u w:val="none"/>
              </w:rPr>
              <w:t>C</w:t>
            </w:r>
            <w:r w:rsidR="00F978FE">
              <w:rPr>
                <w:rStyle w:val="Hyperlink"/>
                <w:color w:val="auto"/>
                <w:u w:val="none"/>
              </w:rPr>
              <w:t>:</w:t>
            </w:r>
          </w:p>
        </w:tc>
        <w:tc>
          <w:tcPr>
            <w:tcW w:w="2515" w:type="dxa"/>
            <w:tcMar>
              <w:top w:w="72" w:type="dxa"/>
              <w:left w:w="115" w:type="dxa"/>
              <w:bottom w:w="72" w:type="dxa"/>
              <w:right w:w="115" w:type="dxa"/>
            </w:tcMar>
            <w:vAlign w:val="center"/>
          </w:tcPr>
          <w:p w14:paraId="35653D7E" w14:textId="77777777" w:rsidR="00CD7961" w:rsidRPr="004949F2" w:rsidRDefault="00CD7961" w:rsidP="009A3207">
            <w:pPr>
              <w:spacing w:line="276" w:lineRule="auto"/>
              <w:jc w:val="center"/>
            </w:pPr>
            <w:r w:rsidRPr="004949F2">
              <w:t>_____</w:t>
            </w:r>
          </w:p>
        </w:tc>
      </w:tr>
      <w:tr w:rsidR="00CD7961" w:rsidRPr="00104AE3" w14:paraId="5E99B704" w14:textId="77777777" w:rsidTr="009358B5">
        <w:trPr>
          <w:trHeight w:val="20"/>
        </w:trPr>
        <w:tc>
          <w:tcPr>
            <w:tcW w:w="6835" w:type="dxa"/>
            <w:tcMar>
              <w:top w:w="72" w:type="dxa"/>
              <w:left w:w="115" w:type="dxa"/>
              <w:bottom w:w="72" w:type="dxa"/>
              <w:right w:w="115" w:type="dxa"/>
            </w:tcMar>
            <w:vAlign w:val="center"/>
          </w:tcPr>
          <w:p w14:paraId="58BF6F09" w14:textId="4BFFD058" w:rsidR="00CD7961" w:rsidRPr="004949F2" w:rsidRDefault="00CD7961" w:rsidP="00AD309C">
            <w:pPr>
              <w:numPr>
                <w:ilvl w:val="0"/>
                <w:numId w:val="89"/>
              </w:numPr>
              <w:spacing w:before="120" w:after="120" w:line="276" w:lineRule="auto"/>
            </w:pPr>
            <w:r w:rsidRPr="004949F2">
              <w:t xml:space="preserve">Total number of </w:t>
            </w:r>
            <w:hyperlink w:anchor="procedureroom" w:history="1">
              <w:r w:rsidR="00D0749D" w:rsidRPr="004949F2">
                <w:rPr>
                  <w:rStyle w:val="Hyperlink"/>
                </w:rPr>
                <w:t>endoscopic procedure rooms</w:t>
              </w:r>
            </w:hyperlink>
            <w:bookmarkStart w:id="725" w:name="_Ref534299351"/>
            <w:r w:rsidR="000F0582">
              <w:rPr>
                <w:rStyle w:val="Hyperlink"/>
                <w:rFonts w:ascii="ZWAdobeF" w:hAnsi="ZWAdobeF" w:cs="ZWAdobeF"/>
                <w:color w:val="auto"/>
                <w:sz w:val="2"/>
                <w:szCs w:val="2"/>
                <w:u w:val="none"/>
              </w:rPr>
              <w:t>51F</w:t>
            </w:r>
            <w:r w:rsidR="00BF053F">
              <w:rPr>
                <w:rStyle w:val="Hyperlink"/>
                <w:rFonts w:ascii="ZWAdobeF" w:hAnsi="ZWAdobeF" w:cs="ZWAdobeF"/>
                <w:color w:val="auto"/>
                <w:sz w:val="2"/>
                <w:szCs w:val="2"/>
                <w:u w:val="none"/>
              </w:rPr>
              <w:t>53F</w:t>
            </w:r>
            <w:r w:rsidR="004C7557">
              <w:rPr>
                <w:rStyle w:val="Hyperlink"/>
                <w:rFonts w:ascii="ZWAdobeF" w:hAnsi="ZWAdobeF" w:cs="ZWAdobeF"/>
                <w:color w:val="auto"/>
                <w:sz w:val="2"/>
                <w:szCs w:val="2"/>
                <w:u w:val="none"/>
              </w:rPr>
              <w:t>53F</w:t>
            </w:r>
            <w:r w:rsidR="000C4EC7" w:rsidRPr="004949F2">
              <w:rPr>
                <w:rStyle w:val="EndnoteReference"/>
              </w:rPr>
              <w:endnoteReference w:id="55"/>
            </w:r>
            <w:bookmarkEnd w:id="725"/>
            <w:r w:rsidR="00E90DFE" w:rsidRPr="004949F2">
              <w:rPr>
                <w:rStyle w:val="Hyperlink"/>
                <w:color w:val="auto"/>
                <w:u w:val="none"/>
              </w:rPr>
              <w:t xml:space="preserve"> used to perform the </w:t>
            </w:r>
            <w:r w:rsidR="004A0783" w:rsidRPr="004949F2">
              <w:rPr>
                <w:rStyle w:val="Hyperlink"/>
                <w:color w:val="auto"/>
                <w:u w:val="none"/>
              </w:rPr>
              <w:t xml:space="preserve">outpatient </w:t>
            </w:r>
            <w:r w:rsidR="00E90DFE" w:rsidRPr="004949F2">
              <w:rPr>
                <w:rStyle w:val="Hyperlink"/>
                <w:color w:val="auto"/>
                <w:u w:val="none"/>
              </w:rPr>
              <w:t xml:space="preserve">procedures listed in Section </w:t>
            </w:r>
            <w:r w:rsidR="00C32E91">
              <w:rPr>
                <w:rStyle w:val="Hyperlink"/>
                <w:color w:val="auto"/>
                <w:u w:val="none"/>
              </w:rPr>
              <w:t>9</w:t>
            </w:r>
            <w:r w:rsidR="00E90DFE" w:rsidRPr="004949F2">
              <w:rPr>
                <w:rStyle w:val="Hyperlink"/>
                <w:color w:val="auto"/>
                <w:u w:val="none"/>
              </w:rPr>
              <w:t>C</w:t>
            </w:r>
            <w:r w:rsidR="00F978FE">
              <w:rPr>
                <w:rStyle w:val="Hyperlink"/>
                <w:color w:val="auto"/>
                <w:u w:val="none"/>
              </w:rPr>
              <w:t>:</w:t>
            </w:r>
            <w:r w:rsidRPr="004949F2">
              <w:t xml:space="preserve"> </w:t>
            </w:r>
          </w:p>
        </w:tc>
        <w:tc>
          <w:tcPr>
            <w:tcW w:w="2515" w:type="dxa"/>
            <w:tcMar>
              <w:top w:w="72" w:type="dxa"/>
              <w:left w:w="115" w:type="dxa"/>
              <w:bottom w:w="72" w:type="dxa"/>
              <w:right w:w="115" w:type="dxa"/>
            </w:tcMar>
            <w:vAlign w:val="center"/>
          </w:tcPr>
          <w:p w14:paraId="4313831D" w14:textId="77777777" w:rsidR="00CD7961" w:rsidRPr="004949F2" w:rsidRDefault="00CD7961" w:rsidP="009A3207">
            <w:pPr>
              <w:spacing w:line="276" w:lineRule="auto"/>
              <w:jc w:val="center"/>
            </w:pPr>
            <w:r w:rsidRPr="004949F2">
              <w:t>_____</w:t>
            </w:r>
          </w:p>
        </w:tc>
      </w:tr>
    </w:tbl>
    <w:p w14:paraId="6F66E9AC" w14:textId="77777777" w:rsidR="00CD7961" w:rsidRPr="00CD7961" w:rsidRDefault="00CD7961" w:rsidP="00CD7961">
      <w:pPr>
        <w:rPr>
          <w:szCs w:val="24"/>
        </w:rPr>
      </w:pPr>
    </w:p>
    <w:p w14:paraId="5A1F5282" w14:textId="77777777" w:rsidR="00EB73D8" w:rsidRDefault="00CD7961">
      <w:pPr>
        <w:rPr>
          <w:szCs w:val="24"/>
        </w:rPr>
      </w:pPr>
      <w:r w:rsidRPr="00CD7961">
        <w:rPr>
          <w:szCs w:val="24"/>
        </w:rPr>
        <w:br w:type="page"/>
      </w:r>
    </w:p>
    <w:p w14:paraId="76866D58" w14:textId="148D27DF" w:rsidR="00EB73D8" w:rsidRDefault="002F3A65" w:rsidP="00CF5A6E">
      <w:pPr>
        <w:pStyle w:val="Heading2"/>
      </w:pPr>
      <w:bookmarkStart w:id="727" w:name="_Toc197079337"/>
      <w:r>
        <w:lastRenderedPageBreak/>
        <w:t>9B: Medical, Surgical, and Clinical Staff</w:t>
      </w:r>
      <w:bookmarkEnd w:id="727"/>
    </w:p>
    <w:p w14:paraId="063F5A93" w14:textId="77777777" w:rsidR="002F3A65" w:rsidRPr="00F827D4" w:rsidRDefault="002F3A65" w:rsidP="00EB73D8">
      <w:pPr>
        <w:rPr>
          <w:rFonts w:cs="Arial"/>
          <w:color w:val="000000"/>
        </w:rPr>
      </w:pPr>
    </w:p>
    <w:p w14:paraId="7215CA6A" w14:textId="337CF828"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3" w:history="1">
        <w:r w:rsidRPr="009A5185">
          <w:rPr>
            <w:rStyle w:val="Hyperlink"/>
            <w:rFonts w:cs="Arial"/>
            <w:snapToGrid w:val="0"/>
          </w:rPr>
          <w:t>Leapfrog’s Multi-Campus Reporting Policy</w:t>
        </w:r>
      </w:hyperlink>
      <w:r w:rsidRPr="009A5185">
        <w:rPr>
          <w:rFonts w:cs="Arial"/>
          <w:snapToGrid w:val="0"/>
        </w:rPr>
        <w:t>.</w:t>
      </w:r>
    </w:p>
    <w:p w14:paraId="60993F14" w14:textId="77777777" w:rsidR="00D3503C" w:rsidRPr="00F827D4" w:rsidRDefault="00D3503C" w:rsidP="00EB73D8">
      <w:pPr>
        <w:rPr>
          <w:rFonts w:cs="Arial"/>
          <w:color w:val="000000"/>
        </w:rPr>
      </w:pPr>
    </w:p>
    <w:p w14:paraId="780BE346" w14:textId="77777777" w:rsidR="00FF1F80" w:rsidRDefault="00EB73D8" w:rsidP="00753419">
      <w:pPr>
        <w:pStyle w:val="BodyText3"/>
        <w:rPr>
          <w:rFonts w:cs="Arial"/>
          <w:b/>
          <w:color w:val="FF0000"/>
        </w:rPr>
      </w:pPr>
      <w:r w:rsidRPr="009A5185">
        <w:rPr>
          <w:rFonts w:cs="Arial"/>
          <w:b/>
          <w:color w:val="FF0000"/>
        </w:rPr>
        <w:t>Important Note</w:t>
      </w:r>
      <w:r w:rsidR="00FF1F80">
        <w:rPr>
          <w:rFonts w:cs="Arial"/>
          <w:b/>
          <w:color w:val="FF0000"/>
        </w:rPr>
        <w:t>s</w:t>
      </w:r>
      <w:r w:rsidR="00D3503C">
        <w:rPr>
          <w:rFonts w:cs="Arial"/>
          <w:b/>
          <w:color w:val="FF0000"/>
        </w:rPr>
        <w:t xml:space="preserve">: </w:t>
      </w:r>
    </w:p>
    <w:p w14:paraId="761EDCBB" w14:textId="77777777" w:rsidR="00FF1F80" w:rsidRDefault="00FF1F80" w:rsidP="00753419">
      <w:pPr>
        <w:pStyle w:val="BodyText3"/>
        <w:rPr>
          <w:rFonts w:cs="Arial"/>
          <w:b/>
          <w:color w:val="FF0000"/>
        </w:rPr>
      </w:pPr>
    </w:p>
    <w:p w14:paraId="557E012D" w14:textId="7158E36F" w:rsidR="008E7151" w:rsidRDefault="00FF1F80" w:rsidP="00753419">
      <w:pPr>
        <w:pStyle w:val="BodyText3"/>
      </w:pPr>
      <w:r w:rsidRPr="00EE7395">
        <w:rPr>
          <w:rFonts w:cs="Arial"/>
          <w:bCs/>
          <w:color w:val="auto"/>
        </w:rPr>
        <w:t>Note 1:</w:t>
      </w:r>
      <w:r w:rsidRPr="00EE7395">
        <w:rPr>
          <w:rFonts w:cs="Arial"/>
          <w:b/>
          <w:color w:val="auto"/>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C4182A" w:rsidRPr="00C4182A">
        <w:rPr>
          <w:rStyle w:val="EndnoteReference"/>
        </w:rPr>
        <w:t>31</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C4182A" w:rsidRPr="00C4182A">
        <w:rPr>
          <w:rStyle w:val="EndnoteReference"/>
        </w:rPr>
        <w:t>53</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C4182A" w:rsidRPr="00C4182A">
        <w:rPr>
          <w:rStyle w:val="EndnoteReference"/>
        </w:rPr>
        <w:t>54</w:t>
      </w:r>
      <w:r w:rsidR="003F6DF1">
        <w:fldChar w:fldCharType="end"/>
      </w:r>
      <w:r w:rsidR="003F6DF1">
        <w:t>.</w:t>
      </w:r>
    </w:p>
    <w:p w14:paraId="63C8FE0B" w14:textId="77777777" w:rsidR="00FF1F80" w:rsidRDefault="00FF1F80" w:rsidP="00753419">
      <w:pPr>
        <w:pStyle w:val="BodyText3"/>
      </w:pPr>
    </w:p>
    <w:p w14:paraId="5A6EB652" w14:textId="52EE08D8" w:rsidR="00FF1F80" w:rsidRDefault="00FF1F80" w:rsidP="00753419">
      <w:pPr>
        <w:pStyle w:val="BodyText3"/>
      </w:pPr>
      <w:r>
        <w:t xml:space="preserve">Note 2: Hyperlinks throughout these questions refer to the </w:t>
      </w:r>
      <w:hyperlink w:anchor="_Medical,_Surgical,_and" w:history="1">
        <w:r w:rsidRPr="00D40420">
          <w:rPr>
            <w:rStyle w:val="Hyperlink"/>
          </w:rPr>
          <w:t>Medical, Surgical, and Clinical Staff FAQs</w:t>
        </w:r>
      </w:hyperlink>
      <w:r>
        <w:t xml:space="preserve"> beginning on page</w:t>
      </w:r>
      <w:r w:rsidR="00D40420">
        <w:t xml:space="preserve"> </w:t>
      </w:r>
      <w:r w:rsidR="00D40420">
        <w:fldChar w:fldCharType="begin"/>
      </w:r>
      <w:r w:rsidR="00D40420">
        <w:instrText xml:space="preserve"> PAGEREF _Ref153447294 \h </w:instrText>
      </w:r>
      <w:r w:rsidR="00D40420">
        <w:fldChar w:fldCharType="separate"/>
      </w:r>
      <w:r w:rsidR="00C4182A">
        <w:rPr>
          <w:noProof/>
        </w:rPr>
        <w:t>318</w:t>
      </w:r>
      <w:r w:rsidR="00D40420">
        <w:fldChar w:fldCharType="end"/>
      </w:r>
      <w:r>
        <w:t>, as well as to endnotes. FAQ hyperlinks are not included in the Online Survey Tool.</w:t>
      </w:r>
    </w:p>
    <w:p w14:paraId="28492AA0" w14:textId="77777777" w:rsidR="00F827D4" w:rsidRPr="003D7705" w:rsidRDefault="00F827D4" w:rsidP="00753419">
      <w:pPr>
        <w:pStyle w:val="BodyText3"/>
        <w:rPr>
          <w:snapToGrid w:val="0"/>
        </w:rPr>
      </w:pPr>
    </w:p>
    <w:p w14:paraId="01C7FFC8" w14:textId="2B56FE12" w:rsidR="00EB73D8" w:rsidRPr="00F827D4" w:rsidRDefault="00F827D4" w:rsidP="008E7151">
      <w:pPr>
        <w:pStyle w:val="BodyText3"/>
        <w:rPr>
          <w:szCs w:val="24"/>
        </w:rPr>
      </w:pPr>
      <w:r w:rsidRPr="00F827D4">
        <w:rPr>
          <w:noProof/>
          <w:szCs w:val="24"/>
        </w:rPr>
        <mc:AlternateContent>
          <mc:Choice Requires="wps">
            <w:drawing>
              <wp:inline distT="0" distB="0" distL="0" distR="0" wp14:anchorId="435DC497" wp14:editId="5BA90C1A">
                <wp:extent cx="5923722" cy="1404620"/>
                <wp:effectExtent l="0" t="0" r="20320" b="22860"/>
                <wp:docPr id="44" name="Text Box 44" descr="P11034TB3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64"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435DC497" id="Text Box 44" o:spid="_x0000_s1061" type="#_x0000_t202" alt="P11034TB34#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u0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zjDRFsDc0jonUwWhefGk46cD8p6dG2FfU/DswJStQHg+1ZzReL6PO0WCyv&#10;kCVx55H6PMIMR6mKBkrG6Takt5HA2Vts404mwM+ZTDmjHRP36elEv5+v067nB775BQ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BKK7SUYAgAAKAQAAA4AAAAAAAAAAAAAAAAALgIAAGRycy9lMm9Eb2MueG1sUEsBAi0AFAAGAAgA&#10;AAAhAOb5alvbAAAABQEAAA8AAAAAAAAAAAAAAAAAcgQAAGRycy9kb3ducmV2LnhtbFBLBQYAAAAA&#10;BAAEAPMAAAB6BQAAAAA=&#10;" strokecolor="red">
                <v:textbox style="mso-fit-shape-to-text:t">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65"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6F1BE3BC" w14:textId="77777777" w:rsidR="000F6B49" w:rsidRPr="00F827D4" w:rsidRDefault="000F6B49">
      <w:pPr>
        <w:rPr>
          <w:szCs w:val="24"/>
        </w:rPr>
      </w:pPr>
    </w:p>
    <w:tbl>
      <w:tblPr>
        <w:tblStyle w:val="TableGrid2"/>
        <w:tblW w:w="0" w:type="auto"/>
        <w:tblLook w:val="04A0" w:firstRow="1" w:lastRow="0" w:firstColumn="1" w:lastColumn="0" w:noHBand="0" w:noVBand="1"/>
      </w:tblPr>
      <w:tblGrid>
        <w:gridCol w:w="6835"/>
        <w:gridCol w:w="2515"/>
      </w:tblGrid>
      <w:tr w:rsidR="00A92537" w:rsidRPr="00A92537" w14:paraId="67402C29" w14:textId="77777777" w:rsidTr="00357E20">
        <w:trPr>
          <w:trHeight w:val="5040"/>
        </w:trPr>
        <w:tc>
          <w:tcPr>
            <w:tcW w:w="6835" w:type="dxa"/>
            <w:tcMar>
              <w:top w:w="72" w:type="dxa"/>
              <w:left w:w="115" w:type="dxa"/>
              <w:bottom w:w="72" w:type="dxa"/>
              <w:right w:w="115" w:type="dxa"/>
            </w:tcMar>
            <w:vAlign w:val="center"/>
          </w:tcPr>
          <w:p w14:paraId="70AC569F" w14:textId="2FE8ABDE" w:rsidR="001879BA" w:rsidRDefault="00A92537" w:rsidP="00AD309C">
            <w:pPr>
              <w:numPr>
                <w:ilvl w:val="0"/>
                <w:numId w:val="90"/>
              </w:numPr>
              <w:spacing w:after="160" w:line="276" w:lineRule="auto"/>
              <w:contextualSpacing/>
            </w:pPr>
            <w:r w:rsidRPr="00A92537">
              <w:t xml:space="preserve">Is there an </w:t>
            </w:r>
            <w:r w:rsidR="00F054C6">
              <w:t>Advanced Cardiovascular Life Support (</w:t>
            </w:r>
            <w:r w:rsidRPr="00A92537">
              <w:t>ACLS</w:t>
            </w:r>
            <w:r w:rsidR="00F054C6">
              <w:t>)</w:t>
            </w:r>
            <w:r w:rsidRPr="00A92537">
              <w:t xml:space="preserve"> trained </w:t>
            </w:r>
            <w:hyperlink w:anchor="clinicianendnote" w:history="1">
              <w:r w:rsidRPr="00203CF4">
                <w:rPr>
                  <w:rStyle w:val="Hyperlink"/>
                </w:rPr>
                <w:t>clinician</w:t>
              </w:r>
              <w:bookmarkStart w:id="728" w:name="_Ref529284687"/>
            </w:hyperlink>
            <w:bookmarkStart w:id="729" w:name="_Ref534380332"/>
            <w:r w:rsidR="000F0582">
              <w:rPr>
                <w:rStyle w:val="Hyperlink"/>
                <w:rFonts w:ascii="ZWAdobeF" w:hAnsi="ZWAdobeF" w:cs="ZWAdobeF"/>
                <w:color w:val="auto"/>
                <w:sz w:val="2"/>
                <w:szCs w:val="2"/>
                <w:u w:val="none"/>
              </w:rPr>
              <w:t>52F</w:t>
            </w:r>
            <w:r w:rsidR="00BF053F">
              <w:rPr>
                <w:rStyle w:val="Hyperlink"/>
                <w:rFonts w:ascii="ZWAdobeF" w:hAnsi="ZWAdobeF" w:cs="ZWAdobeF"/>
                <w:color w:val="auto"/>
                <w:sz w:val="2"/>
                <w:szCs w:val="2"/>
                <w:u w:val="none"/>
              </w:rPr>
              <w:t>54F</w:t>
            </w:r>
            <w:r w:rsidR="004C7557">
              <w:rPr>
                <w:rStyle w:val="Hyperlink"/>
                <w:rFonts w:ascii="ZWAdobeF" w:hAnsi="ZWAdobeF" w:cs="ZWAdobeF"/>
                <w:color w:val="auto"/>
                <w:sz w:val="2"/>
                <w:szCs w:val="2"/>
                <w:u w:val="none"/>
              </w:rPr>
              <w:t>54F</w:t>
            </w:r>
            <w:r w:rsidRPr="00A92537">
              <w:rPr>
                <w:vertAlign w:val="superscript"/>
              </w:rPr>
              <w:endnoteReference w:id="56"/>
            </w:r>
            <w:bookmarkEnd w:id="728"/>
            <w:bookmarkEnd w:id="729"/>
            <w:r w:rsidRPr="00A92537">
              <w:t>, as well as a</w:t>
            </w:r>
            <w:r w:rsidR="007F00A8">
              <w:t xml:space="preserve"> second</w:t>
            </w:r>
            <w:r w:rsidR="00026138">
              <w:t xml:space="preserve"> </w:t>
            </w:r>
            <w:hyperlink w:anchor="clinicianendnote" w:history="1">
              <w:r w:rsidR="00026138" w:rsidRPr="00026138">
                <w:rPr>
                  <w:rStyle w:val="Hyperlink"/>
                  <w:szCs w:val="20"/>
                </w:rPr>
                <w:t>clinic</w:t>
              </w:r>
              <w:r w:rsidR="00026138" w:rsidRPr="00026138">
                <w:rPr>
                  <w:rStyle w:val="Hyperlink"/>
                </w:rPr>
                <w:t>ian</w:t>
              </w:r>
            </w:hyperlink>
            <w:r w:rsidR="00026138" w:rsidRPr="00026138">
              <w:rPr>
                <w:vertAlign w:val="superscript"/>
              </w:rPr>
              <w:t>55</w:t>
            </w:r>
            <w:r w:rsidRPr="00A92537">
              <w:t xml:space="preserve"> (regardless of ACLS training), presen</w:t>
            </w:r>
            <w:r>
              <w:t xml:space="preserve">t at all times </w:t>
            </w:r>
            <w:r w:rsidR="00A62740">
              <w:t xml:space="preserve">and immediately available </w:t>
            </w:r>
            <w:r>
              <w:t xml:space="preserve">in the </w:t>
            </w:r>
            <w:r w:rsidR="00181955">
              <w:t>building</w:t>
            </w:r>
            <w:r w:rsidR="00A9568F" w:rsidRPr="00A92537">
              <w:t xml:space="preserve"> </w:t>
            </w:r>
            <w:r w:rsidRPr="00A92537">
              <w:t>while a</w:t>
            </w:r>
            <w:r w:rsidR="00A62740">
              <w:t>n adult</w:t>
            </w:r>
            <w:r w:rsidRPr="00A92537">
              <w:t xml:space="preserve"> patient </w:t>
            </w:r>
            <w:r w:rsidR="008E7151">
              <w:t>(13 years and older)</w:t>
            </w:r>
            <w:r w:rsidR="008E7151" w:rsidRPr="00A92537">
              <w:t xml:space="preserve"> </w:t>
            </w:r>
            <w:r w:rsidRPr="00A92537">
              <w:t xml:space="preserve">is </w:t>
            </w:r>
            <w:r w:rsidR="00ED0C79">
              <w:t xml:space="preserve">present in the </w:t>
            </w:r>
            <w:r w:rsidR="00181955">
              <w:t>hospital outpatient department</w:t>
            </w:r>
            <w:r w:rsidRPr="00A92537">
              <w:t>?</w:t>
            </w:r>
          </w:p>
          <w:p w14:paraId="1E841018" w14:textId="2347E922" w:rsidR="001879BA" w:rsidRPr="005E0B47" w:rsidRDefault="001879BA" w:rsidP="001879BA">
            <w:pPr>
              <w:spacing w:after="160" w:line="276" w:lineRule="auto"/>
              <w:ind w:left="360"/>
              <w:contextualSpacing/>
              <w:rPr>
                <w:sz w:val="16"/>
                <w:szCs w:val="20"/>
              </w:rPr>
            </w:pPr>
          </w:p>
          <w:p w14:paraId="18C7740D" w14:textId="781B08E3" w:rsidR="00181955" w:rsidRDefault="00181955" w:rsidP="001879BA">
            <w:pPr>
              <w:spacing w:after="160" w:line="276" w:lineRule="auto"/>
              <w:ind w:left="360"/>
              <w:contextualSpacing/>
              <w:rPr>
                <w:i/>
                <w:iCs/>
              </w:rPr>
            </w:pPr>
            <w:r w:rsidRPr="00181955">
              <w:rPr>
                <w:i/>
                <w:iCs/>
              </w:rPr>
              <w:t>Hospitals with more than one hospital outpatient department, including a</w:t>
            </w:r>
            <w:r w:rsidR="00E61B83">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4030F745" w14:textId="318AEB9B" w:rsidR="00CF7C5B" w:rsidRPr="005E0B47" w:rsidRDefault="00CF7C5B" w:rsidP="001879BA">
            <w:pPr>
              <w:spacing w:after="160" w:line="276" w:lineRule="auto"/>
              <w:ind w:left="360"/>
              <w:contextualSpacing/>
              <w:rPr>
                <w:i/>
                <w:iCs/>
                <w:sz w:val="16"/>
                <w:szCs w:val="20"/>
              </w:rPr>
            </w:pPr>
          </w:p>
          <w:p w14:paraId="397D7579" w14:textId="4E829804" w:rsidR="00CF7C5B" w:rsidRDefault="00CF7C5B" w:rsidP="00CF7C5B">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1368ABDF" w14:textId="549D777A" w:rsidR="00B2256D" w:rsidRPr="005E0B47" w:rsidRDefault="00B2256D" w:rsidP="00CF7C5B">
            <w:pPr>
              <w:spacing w:after="160" w:line="276" w:lineRule="auto"/>
              <w:contextualSpacing/>
              <w:rPr>
                <w:i/>
                <w:sz w:val="16"/>
                <w:szCs w:val="20"/>
              </w:rPr>
            </w:pPr>
          </w:p>
          <w:p w14:paraId="4B6A3CB7" w14:textId="65EB7CC7" w:rsidR="00A92537" w:rsidRPr="001879BA" w:rsidRDefault="008E7151" w:rsidP="00A62740">
            <w:pPr>
              <w:spacing w:after="160" w:line="276" w:lineRule="auto"/>
              <w:ind w:left="360"/>
              <w:contextualSpacing/>
              <w:rPr>
                <w:i/>
              </w:rPr>
            </w:pPr>
            <w:r>
              <w:rPr>
                <w:i/>
                <w:iCs/>
              </w:rPr>
              <w:t>Hospitals that did not perform any applicable procedures on</w:t>
            </w:r>
            <w:r>
              <w:rPr>
                <w:i/>
              </w:rPr>
              <w:t xml:space="preserve"> patients 13 years </w:t>
            </w:r>
            <w:r w:rsidR="0062530A">
              <w:rPr>
                <w:i/>
              </w:rPr>
              <w:t xml:space="preserve">and </w:t>
            </w:r>
            <w:r>
              <w:rPr>
                <w:i/>
              </w:rPr>
              <w:t>old</w:t>
            </w:r>
            <w:r w:rsidR="0062530A">
              <w:rPr>
                <w:i/>
              </w:rPr>
              <w:t>er</w:t>
            </w:r>
            <w:r>
              <w:rPr>
                <w:i/>
              </w:rPr>
              <w:t xml:space="preserve"> during the reporting period should select “</w:t>
            </w:r>
            <w:r w:rsidR="00D47F64">
              <w:rPr>
                <w:i/>
              </w:rPr>
              <w:t>n</w:t>
            </w:r>
            <w:r>
              <w:rPr>
                <w:i/>
              </w:rPr>
              <w:t>ot applicable; pediatric patients only</w:t>
            </w:r>
            <w:r w:rsidR="00EE7395">
              <w:rPr>
                <w:i/>
              </w:rPr>
              <w:t>.</w:t>
            </w:r>
            <w:r>
              <w:rPr>
                <w:i/>
              </w:rPr>
              <w:t>”</w:t>
            </w:r>
            <w:r w:rsidR="00357E20">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59A31EAE" w14:textId="1F4F37F3" w:rsidR="00A92537" w:rsidRPr="004F63C1" w:rsidRDefault="00A92537" w:rsidP="00AD309C">
            <w:pPr>
              <w:pStyle w:val="ListParagraph"/>
              <w:numPr>
                <w:ilvl w:val="0"/>
                <w:numId w:val="367"/>
              </w:numPr>
              <w:spacing w:line="276" w:lineRule="auto"/>
              <w:rPr>
                <w:iCs/>
              </w:rPr>
            </w:pPr>
            <w:r w:rsidRPr="004F63C1">
              <w:rPr>
                <w:iCs/>
              </w:rPr>
              <w:t>Yes</w:t>
            </w:r>
          </w:p>
          <w:p w14:paraId="6F3A8FA9" w14:textId="751B7B90" w:rsidR="00461EED" w:rsidRPr="004F63C1" w:rsidRDefault="00A92537" w:rsidP="00AD309C">
            <w:pPr>
              <w:pStyle w:val="ListParagraph"/>
              <w:numPr>
                <w:ilvl w:val="0"/>
                <w:numId w:val="367"/>
              </w:numPr>
              <w:spacing w:line="276" w:lineRule="auto"/>
              <w:rPr>
                <w:iCs/>
              </w:rPr>
            </w:pPr>
            <w:r w:rsidRPr="004F63C1">
              <w:rPr>
                <w:iCs/>
              </w:rPr>
              <w:t>No</w:t>
            </w:r>
          </w:p>
          <w:p w14:paraId="34A634B1" w14:textId="77777777" w:rsidR="00461EED" w:rsidRPr="006E0696" w:rsidRDefault="00461EED" w:rsidP="00AD309C">
            <w:pPr>
              <w:pStyle w:val="ListParagraph"/>
              <w:numPr>
                <w:ilvl w:val="0"/>
                <w:numId w:val="367"/>
              </w:numPr>
              <w:spacing w:line="276" w:lineRule="auto"/>
              <w:rPr>
                <w:iCs/>
              </w:rPr>
            </w:pPr>
            <w:r w:rsidRPr="004F63C1">
              <w:rPr>
                <w:iCs/>
              </w:rPr>
              <w:t>Not applicable; pediatric patients only</w:t>
            </w:r>
          </w:p>
        </w:tc>
      </w:tr>
      <w:tr w:rsidR="00A92537" w:rsidRPr="00A92537" w14:paraId="7D4EC7EB" w14:textId="77777777" w:rsidTr="00357E20">
        <w:trPr>
          <w:trHeight w:val="5040"/>
        </w:trPr>
        <w:tc>
          <w:tcPr>
            <w:tcW w:w="6835" w:type="dxa"/>
            <w:tcMar>
              <w:top w:w="72" w:type="dxa"/>
              <w:left w:w="115" w:type="dxa"/>
              <w:bottom w:w="72" w:type="dxa"/>
              <w:right w:w="115" w:type="dxa"/>
            </w:tcMar>
            <w:vAlign w:val="center"/>
          </w:tcPr>
          <w:p w14:paraId="777CFD36" w14:textId="30566334" w:rsidR="00A92537" w:rsidRPr="00A711A3" w:rsidRDefault="00A92537" w:rsidP="00AD309C">
            <w:pPr>
              <w:numPr>
                <w:ilvl w:val="0"/>
                <w:numId w:val="90"/>
              </w:numPr>
              <w:spacing w:line="276" w:lineRule="auto"/>
              <w:contextualSpacing/>
            </w:pPr>
            <w:r w:rsidRPr="00A92537">
              <w:lastRenderedPageBreak/>
              <w:t xml:space="preserve">Is there a </w:t>
            </w:r>
            <w:r w:rsidR="00793BC2">
              <w:t>Pediatric Advanced Life Support (</w:t>
            </w:r>
            <w:r w:rsidRPr="00A92537">
              <w:t>PALS</w:t>
            </w:r>
            <w:r w:rsidR="00793BC2">
              <w:t>)</w:t>
            </w:r>
            <w:r w:rsidRPr="00A92537">
              <w:t xml:space="preserve"> trained </w:t>
            </w:r>
            <w:hyperlink w:anchor="clinicianendnote" w:history="1">
              <w:r w:rsidRPr="00A424DD">
                <w:rPr>
                  <w:rStyle w:val="Hyperlink"/>
                </w:rPr>
                <w:t>clinician</w:t>
              </w:r>
            </w:hyperlink>
            <w:r w:rsidR="005B38C4" w:rsidRPr="005B38C4">
              <w:rPr>
                <w:vertAlign w:val="superscript"/>
              </w:rPr>
              <w:t>55</w:t>
            </w:r>
            <w:r w:rsidRPr="00A92537">
              <w:t>, as well as a</w:t>
            </w:r>
            <w:r w:rsidR="007F00A8">
              <w:t xml:space="preserve"> second</w:t>
            </w:r>
            <w:r w:rsidRPr="00A92537">
              <w:t xml:space="preserve"> </w:t>
            </w:r>
            <w:hyperlink w:anchor="clinicianendnote" w:history="1">
              <w:r w:rsidR="007F00A8" w:rsidRPr="00FF13AC">
                <w:rPr>
                  <w:rStyle w:val="Hyperlink"/>
                </w:rPr>
                <w:t>clinician</w:t>
              </w:r>
            </w:hyperlink>
            <w:r w:rsidR="005B38C4" w:rsidRPr="005B38C4">
              <w:rPr>
                <w:vertAlign w:val="superscript"/>
              </w:rPr>
              <w:t>55</w:t>
            </w:r>
            <w:r w:rsidR="007819B9" w:rsidRPr="00FF13AC">
              <w:t xml:space="preserve"> (regardless of PALS training)</w:t>
            </w:r>
            <w:r w:rsidR="007819B9">
              <w:t xml:space="preserve">, </w:t>
            </w:r>
            <w:r w:rsidRPr="00A92537">
              <w:t>present at all times</w:t>
            </w:r>
            <w:r w:rsidR="00F01E73">
              <w:t xml:space="preserve"> and immediately available</w:t>
            </w:r>
            <w:r w:rsidRPr="00A92537">
              <w:t xml:space="preserve"> in t</w:t>
            </w:r>
            <w:r>
              <w:t xml:space="preserve">he </w:t>
            </w:r>
            <w:r w:rsidR="00451BBA">
              <w:t>building</w:t>
            </w:r>
            <w:r w:rsidR="00793BC2" w:rsidRPr="00A711A3">
              <w:t xml:space="preserve"> </w:t>
            </w:r>
            <w:r w:rsidRPr="00A711A3">
              <w:t xml:space="preserve">while a </w:t>
            </w:r>
            <w:r w:rsidR="001C1A34" w:rsidRPr="00A711A3">
              <w:t xml:space="preserve">pediatric </w:t>
            </w:r>
            <w:r w:rsidRPr="00A711A3">
              <w:t>patient</w:t>
            </w:r>
            <w:r w:rsidR="00ED0C79">
              <w:t xml:space="preserve"> (infant through 12 years)</w:t>
            </w:r>
            <w:r w:rsidRPr="00A711A3">
              <w:t xml:space="preserve"> is </w:t>
            </w:r>
            <w:r w:rsidR="00ED0C79">
              <w:t xml:space="preserve">present in the </w:t>
            </w:r>
            <w:r w:rsidR="00451BBA">
              <w:t>hospital outpatient department</w:t>
            </w:r>
            <w:r w:rsidRPr="00A711A3">
              <w:t>?</w:t>
            </w:r>
          </w:p>
          <w:p w14:paraId="110AFC54" w14:textId="64EE0429" w:rsidR="001C1A34" w:rsidRDefault="001C1A34" w:rsidP="001C1A34">
            <w:pPr>
              <w:spacing w:line="276" w:lineRule="auto"/>
              <w:ind w:left="360"/>
              <w:contextualSpacing/>
            </w:pPr>
          </w:p>
          <w:p w14:paraId="3AC2D7FD" w14:textId="4B783E26" w:rsidR="00451BBA" w:rsidRDefault="00451BBA" w:rsidP="00451BBA">
            <w:pPr>
              <w:spacing w:after="160" w:line="276" w:lineRule="auto"/>
              <w:ind w:left="360"/>
              <w:contextualSpacing/>
              <w:rPr>
                <w:i/>
                <w:iCs/>
              </w:rPr>
            </w:pPr>
            <w:r w:rsidRPr="00181955">
              <w:rPr>
                <w:i/>
                <w:iCs/>
              </w:rPr>
              <w:t>Hospitals with more than one hospital outpatient department, including a</w:t>
            </w:r>
            <w:r>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1A228E89" w14:textId="77777777" w:rsidR="00451BBA" w:rsidRPr="00A711A3" w:rsidRDefault="00451BBA" w:rsidP="001C1A34">
            <w:pPr>
              <w:spacing w:line="276" w:lineRule="auto"/>
              <w:ind w:left="360"/>
              <w:contextualSpacing/>
            </w:pPr>
          </w:p>
          <w:p w14:paraId="39A1C88A" w14:textId="63459721" w:rsidR="00CD0E49" w:rsidRDefault="00CD0E49" w:rsidP="00CD0E49">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37912E00" w14:textId="77777777" w:rsidR="003C56C1" w:rsidRDefault="003C56C1" w:rsidP="00F01E73">
            <w:pPr>
              <w:spacing w:line="276" w:lineRule="auto"/>
              <w:ind w:left="360"/>
              <w:contextualSpacing/>
              <w:rPr>
                <w:i/>
              </w:rPr>
            </w:pPr>
          </w:p>
          <w:p w14:paraId="6D7ED1CB" w14:textId="6C8221CB" w:rsidR="001C1A34" w:rsidRPr="001C1A34" w:rsidRDefault="00CA6E55" w:rsidP="00F01E73">
            <w:pPr>
              <w:spacing w:line="276" w:lineRule="auto"/>
              <w:ind w:left="360"/>
              <w:contextualSpacing/>
              <w:rPr>
                <w:i/>
              </w:rPr>
            </w:pPr>
            <w:r>
              <w:rPr>
                <w:i/>
                <w:iCs/>
              </w:rPr>
              <w:t xml:space="preserve">Hospitals </w:t>
            </w:r>
            <w:r w:rsidRPr="00E4578D">
              <w:rPr>
                <w:i/>
                <w:iCs/>
              </w:rPr>
              <w:t>that do not care for pediatric patients should select “</w:t>
            </w:r>
            <w:r w:rsidR="00D47F64">
              <w:rPr>
                <w:i/>
                <w:iCs/>
              </w:rPr>
              <w:t>n</w:t>
            </w:r>
            <w:r w:rsidRPr="00E4578D">
              <w:rPr>
                <w:i/>
                <w:iCs/>
              </w:rPr>
              <w:t xml:space="preserve">ot </w:t>
            </w:r>
            <w:r w:rsidR="00D47F64">
              <w:rPr>
                <w:i/>
                <w:iCs/>
              </w:rPr>
              <w:t>a</w:t>
            </w:r>
            <w:r w:rsidRPr="00E4578D">
              <w:rPr>
                <w:i/>
                <w:iCs/>
              </w:rPr>
              <w:t>pplicable; adult patients only” and hospitals that only performed applicable pediatric procedures on pediatric patients 13 years and older during the reporting period should select “</w:t>
            </w:r>
            <w:r w:rsidR="00D47F64">
              <w:rPr>
                <w:i/>
                <w:iCs/>
              </w:rPr>
              <w:t>n</w:t>
            </w:r>
            <w:r w:rsidRPr="00E4578D">
              <w:rPr>
                <w:i/>
                <w:iCs/>
              </w:rPr>
              <w:t xml:space="preserve">ot applicable; pediatric patients are all aged 13-17,” regardless of the presence of clinicians trained in PALS.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7181ED93" w14:textId="392A033E" w:rsidR="00A92537" w:rsidRPr="006E0696" w:rsidRDefault="00A92537" w:rsidP="00AD309C">
            <w:pPr>
              <w:pStyle w:val="ListParagraph"/>
              <w:numPr>
                <w:ilvl w:val="0"/>
                <w:numId w:val="368"/>
              </w:numPr>
              <w:spacing w:line="276" w:lineRule="auto"/>
              <w:rPr>
                <w:iCs/>
              </w:rPr>
            </w:pPr>
            <w:r w:rsidRPr="006E0696">
              <w:rPr>
                <w:iCs/>
              </w:rPr>
              <w:t>Yes</w:t>
            </w:r>
          </w:p>
          <w:p w14:paraId="0517EC56" w14:textId="7BFA55C7" w:rsidR="001C1A34" w:rsidRPr="006E0696" w:rsidRDefault="00A92537" w:rsidP="00AD309C">
            <w:pPr>
              <w:pStyle w:val="ListParagraph"/>
              <w:numPr>
                <w:ilvl w:val="0"/>
                <w:numId w:val="368"/>
              </w:numPr>
              <w:spacing w:line="276" w:lineRule="auto"/>
              <w:rPr>
                <w:iCs/>
              </w:rPr>
            </w:pPr>
            <w:r w:rsidRPr="006E0696">
              <w:rPr>
                <w:iCs/>
              </w:rPr>
              <w:t>No</w:t>
            </w:r>
          </w:p>
          <w:p w14:paraId="5D5057D7" w14:textId="77777777" w:rsidR="001C1A34" w:rsidRDefault="001C1A34" w:rsidP="00AD309C">
            <w:pPr>
              <w:pStyle w:val="ListParagraph"/>
              <w:numPr>
                <w:ilvl w:val="0"/>
                <w:numId w:val="368"/>
              </w:numPr>
              <w:spacing w:line="276" w:lineRule="auto"/>
              <w:rPr>
                <w:iCs/>
              </w:rPr>
            </w:pPr>
            <w:r w:rsidRPr="006E0696">
              <w:rPr>
                <w:iCs/>
              </w:rPr>
              <w:t>Not applicable; adult patients only</w:t>
            </w:r>
          </w:p>
          <w:p w14:paraId="01D2568B" w14:textId="5FBE6C88" w:rsidR="00B26BB4" w:rsidRPr="006E0696" w:rsidRDefault="00B26BB4" w:rsidP="00AD309C">
            <w:pPr>
              <w:pStyle w:val="ListParagraph"/>
              <w:numPr>
                <w:ilvl w:val="0"/>
                <w:numId w:val="368"/>
              </w:numPr>
              <w:spacing w:line="276" w:lineRule="auto"/>
              <w:rPr>
                <w:iCs/>
              </w:rPr>
            </w:pPr>
            <w:r w:rsidRPr="00E4578D">
              <w:rPr>
                <w:iCs/>
              </w:rPr>
              <w:t>Not applicable; pediatric patients are all aged 13-17</w:t>
            </w:r>
          </w:p>
        </w:tc>
      </w:tr>
    </w:tbl>
    <w:p w14:paraId="7C3D9F65" w14:textId="77777777" w:rsidR="00461EED" w:rsidRDefault="00461EED">
      <w:r>
        <w:rPr>
          <w:b/>
        </w:rPr>
        <w:br w:type="page"/>
      </w:r>
    </w:p>
    <w:p w14:paraId="216B87AF" w14:textId="2F088E1D" w:rsidR="00804EE5" w:rsidRDefault="002F3A65" w:rsidP="00CF5A6E">
      <w:pPr>
        <w:pStyle w:val="Heading2"/>
      </w:pPr>
      <w:bookmarkStart w:id="731" w:name="_Toc197079338"/>
      <w:r>
        <w:lastRenderedPageBreak/>
        <w:t>9C: Volume of Procedures</w:t>
      </w:r>
      <w:bookmarkEnd w:id="731"/>
    </w:p>
    <w:p w14:paraId="7640BCAF" w14:textId="77777777" w:rsidR="002F3A65" w:rsidRPr="00245AFD" w:rsidRDefault="002F3A65" w:rsidP="007C5AC4">
      <w:pPr>
        <w:pStyle w:val="BodyText3"/>
        <w:rPr>
          <w:rFonts w:cs="Arial"/>
          <w:b/>
          <w:color w:val="FF0000"/>
        </w:rPr>
      </w:pPr>
    </w:p>
    <w:p w14:paraId="0F40824F" w14:textId="042AA89F"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6" w:history="1">
        <w:r w:rsidRPr="009A5185">
          <w:rPr>
            <w:rStyle w:val="Hyperlink"/>
            <w:rFonts w:cs="Arial"/>
            <w:snapToGrid w:val="0"/>
          </w:rPr>
          <w:t>Leapfrog’s Multi-Campus Reporting Policy</w:t>
        </w:r>
      </w:hyperlink>
      <w:r w:rsidRPr="009A5185">
        <w:rPr>
          <w:rFonts w:cs="Arial"/>
          <w:snapToGrid w:val="0"/>
        </w:rPr>
        <w:t>.</w:t>
      </w:r>
    </w:p>
    <w:p w14:paraId="51AE9C41" w14:textId="77777777" w:rsidR="00D3503C" w:rsidRPr="00245AFD" w:rsidRDefault="00D3503C" w:rsidP="007C5AC4">
      <w:pPr>
        <w:pStyle w:val="BodyText3"/>
        <w:rPr>
          <w:rFonts w:cs="Arial"/>
          <w:b/>
          <w:color w:val="FF0000"/>
        </w:rPr>
      </w:pPr>
    </w:p>
    <w:p w14:paraId="35410FA7" w14:textId="77777777" w:rsidR="007C5AC4" w:rsidRPr="009A5185" w:rsidRDefault="007C5AC4" w:rsidP="007C5AC4">
      <w:pPr>
        <w:pStyle w:val="BodyText3"/>
        <w:rPr>
          <w:rFonts w:cs="Arial"/>
          <w:b/>
          <w:color w:val="FF0000"/>
        </w:rPr>
      </w:pPr>
      <w:r w:rsidRPr="009A5185">
        <w:rPr>
          <w:rFonts w:cs="Arial"/>
          <w:b/>
          <w:color w:val="FF0000"/>
        </w:rPr>
        <w:t>Important Notes:</w:t>
      </w:r>
    </w:p>
    <w:p w14:paraId="1C0253A9" w14:textId="77777777" w:rsidR="007C5AC4" w:rsidRPr="00245AFD" w:rsidRDefault="007C5AC4" w:rsidP="007C5AC4">
      <w:pPr>
        <w:pStyle w:val="BodyText3"/>
        <w:rPr>
          <w:rFonts w:cs="Arial"/>
          <w:b/>
          <w:color w:val="FF0000"/>
        </w:rPr>
      </w:pPr>
    </w:p>
    <w:p w14:paraId="77C34941" w14:textId="2B825A32" w:rsidR="003023AB" w:rsidRPr="00D51874" w:rsidRDefault="00DA07D2" w:rsidP="003023AB">
      <w:pPr>
        <w:rPr>
          <w:rFonts w:cs="Arial"/>
          <w:lang w:eastAsia="ja-JP"/>
        </w:rPr>
      </w:pPr>
      <w:r w:rsidRPr="00D25C4F">
        <w:rPr>
          <w:rFonts w:cs="Arial"/>
          <w:lang w:eastAsia="ja-JP"/>
        </w:rPr>
        <w:t xml:space="preserve">Note </w:t>
      </w:r>
      <w:r>
        <w:rPr>
          <w:rFonts w:cs="Arial"/>
          <w:lang w:eastAsia="ja-JP"/>
        </w:rPr>
        <w:t>1</w:t>
      </w:r>
      <w:r w:rsidRPr="00D25C4F">
        <w:rPr>
          <w:rFonts w:cs="Arial"/>
          <w:lang w:eastAsia="ja-JP"/>
        </w:rPr>
        <w:t xml:space="preserve">: </w:t>
      </w:r>
      <w:r w:rsidR="003023AB" w:rsidRPr="00D51874">
        <w:rPr>
          <w:rFonts w:cs="Arial"/>
          <w:lang w:eastAsia="ja-JP"/>
        </w:rPr>
        <w:t xml:space="preserve">CPT Codes are provided in downloadable </w:t>
      </w:r>
      <w:r w:rsidR="00E51CC3">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E51CC3">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19DE41D8" w14:textId="77777777" w:rsidR="003023AB" w:rsidRPr="00D51874" w:rsidRDefault="003023AB" w:rsidP="003023AB">
      <w:pPr>
        <w:rPr>
          <w:rFonts w:cs="Arial"/>
          <w:lang w:eastAsia="ja-JP"/>
        </w:rPr>
      </w:pPr>
    </w:p>
    <w:p w14:paraId="50C172FA" w14:textId="31011B97" w:rsidR="00DA07D2"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E51CC3">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276A8C13" w14:textId="77777777" w:rsidR="00FB41BD" w:rsidRPr="003C56C1" w:rsidRDefault="00FB41BD" w:rsidP="00FB41BD">
      <w:pPr>
        <w:rPr>
          <w:rFonts w:cs="Arial"/>
        </w:rPr>
      </w:pPr>
    </w:p>
    <w:p w14:paraId="3FD9EBBA" w14:textId="7B78D524" w:rsidR="007C5AC4" w:rsidRDefault="007C5AC4" w:rsidP="00D84506">
      <w:pPr>
        <w:pStyle w:val="BodyText3"/>
        <w:rPr>
          <w:rFonts w:cs="Arial"/>
          <w:color w:val="auto"/>
        </w:rPr>
      </w:pPr>
      <w:r w:rsidRPr="009A5185">
        <w:rPr>
          <w:rFonts w:cs="Arial"/>
          <w:color w:val="auto"/>
        </w:rPr>
        <w:t xml:space="preserve">Note </w:t>
      </w:r>
      <w:r w:rsidR="003C56C1">
        <w:rPr>
          <w:rFonts w:cs="Arial"/>
          <w:color w:val="auto"/>
        </w:rPr>
        <w:t>2</w:t>
      </w:r>
      <w:r w:rsidRPr="009A5185">
        <w:rPr>
          <w:rFonts w:cs="Arial"/>
          <w:color w:val="auto"/>
        </w:rPr>
        <w:t xml:space="preserve">: </w:t>
      </w:r>
      <w:r w:rsidR="00590A28">
        <w:rPr>
          <w:rFonts w:cs="Arial"/>
          <w:color w:val="auto"/>
        </w:rPr>
        <w:t>This subsection</w:t>
      </w:r>
      <w:r w:rsidR="00D84506" w:rsidRPr="00D84506">
        <w:rPr>
          <w:rFonts w:cs="Arial"/>
          <w:color w:val="auto"/>
        </w:rPr>
        <w:t xml:space="preserve"> will not be scored but will be used in public reporting to inform purchasers and consumers about the </w:t>
      </w:r>
      <w:r w:rsidR="00796A12">
        <w:rPr>
          <w:rFonts w:cs="Arial"/>
          <w:color w:val="auto"/>
        </w:rPr>
        <w:t>hospital’</w:t>
      </w:r>
      <w:r w:rsidR="00D84506" w:rsidRPr="00D84506">
        <w:rPr>
          <w:rFonts w:cs="Arial"/>
          <w:color w:val="auto"/>
        </w:rPr>
        <w:t xml:space="preserve">s experience with the procedure. Additionally, this information will be used to facilitate the search functionality on Leapfrog’s </w:t>
      </w:r>
      <w:hyperlink r:id="rId467" w:history="1">
        <w:r w:rsidR="00D84506" w:rsidRPr="00D84506">
          <w:rPr>
            <w:rStyle w:val="Hyperlink"/>
            <w:rFonts w:cs="Arial"/>
          </w:rPr>
          <w:t>public reporting website</w:t>
        </w:r>
      </w:hyperlink>
      <w:r w:rsidR="00D84506" w:rsidRPr="00D84506">
        <w:rPr>
          <w:rFonts w:cs="Arial"/>
          <w:color w:val="auto"/>
        </w:rPr>
        <w:t xml:space="preserve"> (</w:t>
      </w:r>
      <w:r w:rsidR="006537D9">
        <w:rPr>
          <w:rFonts w:cs="Arial"/>
          <w:color w:val="auto"/>
        </w:rPr>
        <w:t>i.e.</w:t>
      </w:r>
      <w:r w:rsidR="00D84506" w:rsidRPr="00D84506">
        <w:rPr>
          <w:rFonts w:cs="Arial"/>
          <w:color w:val="auto"/>
        </w:rPr>
        <w:t xml:space="preserve">, allowing users to search for </w:t>
      </w:r>
      <w:r w:rsidR="00796A12">
        <w:rPr>
          <w:rFonts w:cs="Arial"/>
          <w:color w:val="auto"/>
        </w:rPr>
        <w:t>hospitals</w:t>
      </w:r>
      <w:r w:rsidR="00D84506" w:rsidRPr="00D84506">
        <w:rPr>
          <w:rFonts w:cs="Arial"/>
          <w:color w:val="auto"/>
        </w:rPr>
        <w:t xml:space="preserve"> that perform the procedure they need</w:t>
      </w:r>
      <w:r w:rsidR="00796A12">
        <w:rPr>
          <w:rFonts w:cs="Arial"/>
          <w:color w:val="auto"/>
        </w:rPr>
        <w:t xml:space="preserve"> on an outpatient basis</w:t>
      </w:r>
      <w:r w:rsidR="00D84506" w:rsidRPr="00D84506">
        <w:rPr>
          <w:rFonts w:cs="Arial"/>
          <w:color w:val="auto"/>
        </w:rPr>
        <w:t>).</w:t>
      </w:r>
    </w:p>
    <w:p w14:paraId="087C587F" w14:textId="77777777" w:rsidR="00014A06" w:rsidRPr="00245AFD" w:rsidRDefault="00014A06" w:rsidP="00D84506">
      <w:pPr>
        <w:pStyle w:val="BodyText3"/>
        <w:rPr>
          <w:rFonts w:cs="Arial"/>
          <w:snapToGrid w:val="0"/>
        </w:rPr>
      </w:pPr>
    </w:p>
    <w:p w14:paraId="1E911330" w14:textId="0571F2C5" w:rsidR="00753419" w:rsidRDefault="00A54CE4" w:rsidP="00B105E4">
      <w:pPr>
        <w:rPr>
          <w:rFonts w:cs="Arial"/>
          <w:snapToGrid w:val="0"/>
        </w:rPr>
      </w:pPr>
      <w:r>
        <w:rPr>
          <w:rFonts w:cs="Arial"/>
          <w:snapToGrid w:val="0"/>
        </w:rPr>
        <w:t xml:space="preserve">Note </w:t>
      </w:r>
      <w:r w:rsidR="00A0632A">
        <w:rPr>
          <w:rFonts w:cs="Arial"/>
          <w:snapToGrid w:val="0"/>
        </w:rPr>
        <w:t>3</w:t>
      </w:r>
      <w:r>
        <w:rPr>
          <w:rFonts w:cs="Arial"/>
          <w:snapToGrid w:val="0"/>
        </w:rPr>
        <w:t>:</w:t>
      </w:r>
      <w:r w:rsidR="00063C35" w:rsidRPr="00063C35">
        <w:rPr>
          <w:rFonts w:cs="Arial"/>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C4182A" w:rsidRPr="00C4182A">
        <w:rPr>
          <w:rStyle w:val="EndnoteReference"/>
        </w:rPr>
        <w:t>31</w:t>
      </w:r>
      <w:r w:rsidR="003E5A10">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C4182A" w:rsidRPr="00C4182A">
        <w:rPr>
          <w:rStyle w:val="EndnoteReference"/>
        </w:rPr>
        <w:t>53</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C4182A" w:rsidRPr="00C4182A">
        <w:rPr>
          <w:rStyle w:val="EndnoteReference"/>
        </w:rPr>
        <w:t>54</w:t>
      </w:r>
      <w:r w:rsidR="003F6DF1">
        <w:fldChar w:fldCharType="end"/>
      </w:r>
      <w:r w:rsidR="003F6DF1">
        <w:t>.</w:t>
      </w:r>
    </w:p>
    <w:p w14:paraId="3C9A5040" w14:textId="77777777" w:rsidR="00C96704" w:rsidRPr="00245AFD" w:rsidRDefault="00C96704" w:rsidP="00B105E4">
      <w:pPr>
        <w:rPr>
          <w:rFonts w:cs="Arial"/>
          <w:snapToGrid w:val="0"/>
        </w:rPr>
      </w:pPr>
    </w:p>
    <w:p w14:paraId="33740C2F" w14:textId="33DE0F7C" w:rsidR="000F6B49" w:rsidRDefault="00C96704" w:rsidP="00C96704">
      <w:pPr>
        <w:rPr>
          <w:rFonts w:cs="Arial"/>
          <w:snapToGrid w:val="0"/>
        </w:rPr>
      </w:pPr>
      <w:r>
        <w:rPr>
          <w:rFonts w:cs="Arial"/>
          <w:snapToGrid w:val="0"/>
        </w:rPr>
        <w:t xml:space="preserve">Note </w:t>
      </w:r>
      <w:r w:rsidR="00A0632A">
        <w:rPr>
          <w:rFonts w:cs="Arial"/>
          <w:snapToGrid w:val="0"/>
        </w:rPr>
        <w:t>4</w:t>
      </w:r>
      <w:r>
        <w:rPr>
          <w:rFonts w:cs="Arial"/>
          <w:snapToGrid w:val="0"/>
        </w:rPr>
        <w:t xml:space="preserve">: Hospitals should only report on procedures they electively perform. </w:t>
      </w:r>
      <w:r w:rsidRPr="00C96704">
        <w:rPr>
          <w:rFonts w:cs="Arial"/>
          <w:snapToGrid w:val="0"/>
        </w:rPr>
        <w:t xml:space="preserve">If your </w:t>
      </w:r>
      <w:r w:rsidR="00B12442">
        <w:rPr>
          <w:rFonts w:cs="Arial"/>
          <w:snapToGrid w:val="0"/>
        </w:rPr>
        <w:t>hospital</w:t>
      </w:r>
      <w:r w:rsidR="003723FD">
        <w:rPr>
          <w:rFonts w:cs="Arial"/>
          <w:snapToGrid w:val="0"/>
        </w:rPr>
        <w:t xml:space="preserve"> </w:t>
      </w:r>
      <w:r w:rsidRPr="00C96704">
        <w:rPr>
          <w:rFonts w:cs="Arial"/>
          <w:snapToGrid w:val="0"/>
        </w:rPr>
        <w:t>do</w:t>
      </w:r>
      <w:r>
        <w:rPr>
          <w:rFonts w:cs="Arial"/>
          <w:snapToGrid w:val="0"/>
        </w:rPr>
        <w:t xml:space="preserve">es not perform the procedure on an outpatient basis or ONLY does so </w:t>
      </w:r>
      <w:r w:rsidRPr="00C96704">
        <w:rPr>
          <w:rFonts w:cs="Arial"/>
          <w:snapToGrid w:val="0"/>
        </w:rPr>
        <w:t xml:space="preserve">when a procedure is urgent, </w:t>
      </w:r>
      <w:r w:rsidR="003723FD">
        <w:rPr>
          <w:rFonts w:cs="Arial"/>
          <w:snapToGrid w:val="0"/>
        </w:rPr>
        <w:t>you should answer</w:t>
      </w:r>
      <w:r>
        <w:rPr>
          <w:rFonts w:cs="Arial"/>
          <w:snapToGrid w:val="0"/>
        </w:rPr>
        <w:t xml:space="preserve"> “</w:t>
      </w:r>
      <w:r w:rsidR="003723FD">
        <w:rPr>
          <w:rFonts w:cs="Arial"/>
          <w:snapToGrid w:val="0"/>
        </w:rPr>
        <w:t>no</w:t>
      </w:r>
      <w:r>
        <w:rPr>
          <w:rFonts w:cs="Arial"/>
          <w:snapToGrid w:val="0"/>
        </w:rPr>
        <w:t xml:space="preserve">” </w:t>
      </w:r>
      <w:r w:rsidR="003723FD">
        <w:rPr>
          <w:rFonts w:cs="Arial"/>
          <w:snapToGrid w:val="0"/>
        </w:rPr>
        <w:t>and not</w:t>
      </w:r>
      <w:r>
        <w:rPr>
          <w:rFonts w:cs="Arial"/>
          <w:snapToGrid w:val="0"/>
        </w:rPr>
        <w:t xml:space="preserve"> report on those procedures</w:t>
      </w:r>
      <w:r w:rsidR="00C60116">
        <w:rPr>
          <w:rFonts w:cs="Arial"/>
          <w:snapToGrid w:val="0"/>
        </w:rPr>
        <w:t>.</w:t>
      </w:r>
    </w:p>
    <w:p w14:paraId="6D3DD70A" w14:textId="77777777" w:rsidR="000F6B49" w:rsidRDefault="000F6B49" w:rsidP="00C96704">
      <w:pPr>
        <w:rPr>
          <w:rFonts w:cs="Arial"/>
          <w:snapToGrid w:val="0"/>
        </w:rPr>
      </w:pPr>
    </w:p>
    <w:p w14:paraId="2EA3E41B" w14:textId="549D30C0" w:rsidR="00CE0DC8" w:rsidRDefault="00CE0DC8" w:rsidP="00C96704">
      <w:pPr>
        <w:rPr>
          <w:rFonts w:cs="Arial"/>
        </w:rPr>
      </w:pPr>
      <w:r w:rsidRPr="009A5185">
        <w:rPr>
          <w:rFonts w:cs="Arial"/>
          <w:b/>
        </w:rPr>
        <w:t xml:space="preserve">Specifications: </w:t>
      </w:r>
      <w:r w:rsidRPr="009A5185">
        <w:rPr>
          <w:rFonts w:cs="Arial"/>
          <w:snapToGrid w:val="0"/>
        </w:rPr>
        <w:t xml:space="preserve">See </w:t>
      </w:r>
      <w:hyperlink w:anchor="_Volume_of_Procedures_2" w:history="1">
        <w:r>
          <w:rPr>
            <w:rStyle w:val="Hyperlink"/>
            <w:rFonts w:cs="Arial"/>
            <w:b/>
            <w:i/>
            <w:snapToGrid w:val="0"/>
          </w:rPr>
          <w:t>Volume of Procedures Measure Specifications</w:t>
        </w:r>
      </w:hyperlink>
      <w:r w:rsidRPr="009A5185">
        <w:rPr>
          <w:rFonts w:cs="Arial"/>
          <w:snapToGrid w:val="0"/>
        </w:rPr>
        <w:t xml:space="preserve"> in the Reference Information </w:t>
      </w:r>
      <w:r w:rsidR="001E43A6">
        <w:rPr>
          <w:rFonts w:cs="Arial"/>
        </w:rPr>
        <w:t xml:space="preserve">beginning on page </w:t>
      </w:r>
      <w:r w:rsidR="00005F56">
        <w:rPr>
          <w:rFonts w:cs="Arial"/>
        </w:rPr>
        <w:t>321.</w:t>
      </w:r>
    </w:p>
    <w:p w14:paraId="6EA7F2C8" w14:textId="77777777" w:rsidR="006A0F86" w:rsidRPr="00B105E4" w:rsidRDefault="006A0F86" w:rsidP="00C96704">
      <w:pPr>
        <w:rPr>
          <w:rFonts w:cs="Arial"/>
          <w:snapToGrid w:val="0"/>
        </w:rPr>
      </w:pPr>
    </w:p>
    <w:p w14:paraId="494DC703" w14:textId="0B229086" w:rsidR="005C0E45" w:rsidRPr="00245AFD" w:rsidRDefault="006A0F86" w:rsidP="007C5AC4">
      <w:pPr>
        <w:rPr>
          <w:rFonts w:cs="Arial"/>
          <w:snapToGrid w:val="0"/>
        </w:rPr>
      </w:pPr>
      <w:r w:rsidRPr="006A0F86">
        <w:rPr>
          <w:rFonts w:cs="Arial"/>
          <w:noProof/>
          <w:snapToGrid w:val="0"/>
        </w:rPr>
        <mc:AlternateContent>
          <mc:Choice Requires="wps">
            <w:drawing>
              <wp:inline distT="0" distB="0" distL="0" distR="0" wp14:anchorId="480F2558" wp14:editId="7274CBA9">
                <wp:extent cx="5923722" cy="1404620"/>
                <wp:effectExtent l="0" t="0" r="20320" b="20955"/>
                <wp:docPr id="45" name="Text Box 45" descr="P11078TB3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17837B3B" w:rsidR="006A0F86" w:rsidRDefault="006A0F86" w:rsidP="00AD309C">
                            <w:pPr>
                              <w:pStyle w:val="ListParagraph"/>
                              <w:numPr>
                                <w:ilvl w:val="0"/>
                                <w:numId w:val="36"/>
                              </w:numPr>
                              <w:rPr>
                                <w:i/>
                                <w:snapToGrid w:val="0"/>
                              </w:rPr>
                            </w:pPr>
                            <w:r w:rsidRPr="00897A3E">
                              <w:rPr>
                                <w:rFonts w:cs="Arial"/>
                                <w:snapToGrid w:val="0"/>
                              </w:rPr>
                              <w:t>01/01/202</w:t>
                            </w:r>
                            <w:r w:rsidR="00EC1FF1">
                              <w:rPr>
                                <w:rFonts w:cs="Arial"/>
                                <w:snapToGrid w:val="0"/>
                              </w:rPr>
                              <w:t>4</w:t>
                            </w:r>
                            <w:r w:rsidRPr="00897A3E">
                              <w:rPr>
                                <w:rFonts w:cs="Arial"/>
                                <w:snapToGrid w:val="0"/>
                              </w:rPr>
                              <w:t xml:space="preserve"> – 12/31/202</w:t>
                            </w:r>
                            <w:r w:rsidR="00EC1FF1">
                              <w:rPr>
                                <w:rFonts w:cs="Arial"/>
                                <w:snapToGrid w:val="0"/>
                              </w:rPr>
                              <w:t>4</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6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80F2558" id="Text Box 45" o:spid="_x0000_s1062" type="#_x0000_t202" alt="P11078TB35#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AlVC/kGQIAACgEAAAOAAAAAAAAAAAAAAAAAC4CAABkcnMvZTJvRG9jLnhtbFBLAQItABQABgAI&#10;AAAAIQDm+Wpb2wAAAAUBAAAPAAAAAAAAAAAAAAAAAHMEAABkcnMvZG93bnJldi54bWxQSwUGAAAA&#10;AAQABADzAAAAewUAAAAA&#10;" strokecolor="red">
                <v:textbox style="mso-fit-shape-to-text:t">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17837B3B" w:rsidR="006A0F86" w:rsidRDefault="006A0F86" w:rsidP="00AD309C">
                      <w:pPr>
                        <w:pStyle w:val="ListParagraph"/>
                        <w:numPr>
                          <w:ilvl w:val="0"/>
                          <w:numId w:val="36"/>
                        </w:numPr>
                        <w:rPr>
                          <w:i/>
                          <w:snapToGrid w:val="0"/>
                        </w:rPr>
                      </w:pPr>
                      <w:r w:rsidRPr="00897A3E">
                        <w:rPr>
                          <w:rFonts w:cs="Arial"/>
                          <w:snapToGrid w:val="0"/>
                        </w:rPr>
                        <w:t>01/01/202</w:t>
                      </w:r>
                      <w:r w:rsidR="00EC1FF1">
                        <w:rPr>
                          <w:rFonts w:cs="Arial"/>
                          <w:snapToGrid w:val="0"/>
                        </w:rPr>
                        <w:t>4</w:t>
                      </w:r>
                      <w:r w:rsidRPr="00897A3E">
                        <w:rPr>
                          <w:rFonts w:cs="Arial"/>
                          <w:snapToGrid w:val="0"/>
                        </w:rPr>
                        <w:t xml:space="preserve"> – 12/31/202</w:t>
                      </w:r>
                      <w:r w:rsidR="00EC1FF1">
                        <w:rPr>
                          <w:rFonts w:cs="Arial"/>
                          <w:snapToGrid w:val="0"/>
                        </w:rPr>
                        <w:t>4</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6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3A1CD91" w14:textId="77777777" w:rsidR="001E43A6" w:rsidRPr="006A0F86" w:rsidRDefault="001E43A6" w:rsidP="00F0772B">
      <w:pPr>
        <w:rPr>
          <w:lang w:eastAsia="ja-JP"/>
        </w:rPr>
      </w:pPr>
    </w:p>
    <w:tbl>
      <w:tblPr>
        <w:tblStyle w:val="TableGrid"/>
        <w:tblW w:w="0" w:type="auto"/>
        <w:tblLayout w:type="fixed"/>
        <w:tblCellMar>
          <w:left w:w="115" w:type="dxa"/>
          <w:right w:w="115" w:type="dxa"/>
        </w:tblCellMar>
        <w:tblLook w:val="04A0" w:firstRow="1" w:lastRow="0" w:firstColumn="1" w:lastColumn="0" w:noHBand="0" w:noVBand="1"/>
      </w:tblPr>
      <w:tblGrid>
        <w:gridCol w:w="6475"/>
        <w:gridCol w:w="2875"/>
      </w:tblGrid>
      <w:tr w:rsidR="00FE3C05" w:rsidRPr="00EE0483" w14:paraId="1DD5547C" w14:textId="77777777" w:rsidTr="00C06753">
        <w:trPr>
          <w:trHeight w:val="288"/>
        </w:trPr>
        <w:tc>
          <w:tcPr>
            <w:tcW w:w="6475" w:type="dxa"/>
            <w:tcMar>
              <w:top w:w="72" w:type="dxa"/>
              <w:left w:w="115" w:type="dxa"/>
              <w:bottom w:w="72" w:type="dxa"/>
              <w:right w:w="115" w:type="dxa"/>
            </w:tcMar>
            <w:vAlign w:val="center"/>
          </w:tcPr>
          <w:p w14:paraId="06309B19" w14:textId="477C29F6" w:rsidR="00CA1D99" w:rsidRPr="00CA1D99" w:rsidRDefault="00FE3C05" w:rsidP="00AD309C">
            <w:pPr>
              <w:pStyle w:val="ListParagraph"/>
              <w:numPr>
                <w:ilvl w:val="0"/>
                <w:numId w:val="91"/>
              </w:numPr>
            </w:pPr>
            <w:r w:rsidRPr="005D2045">
              <w:t xml:space="preserve">12-month reporting period used: </w:t>
            </w:r>
          </w:p>
        </w:tc>
        <w:tc>
          <w:tcPr>
            <w:tcW w:w="2875" w:type="dxa"/>
            <w:shd w:val="clear" w:color="auto" w:fill="BFBFBF" w:themeFill="background1" w:themeFillShade="BF"/>
            <w:vAlign w:val="center"/>
          </w:tcPr>
          <w:p w14:paraId="454FB4BB" w14:textId="4C9F10F3" w:rsidR="00CA1D99" w:rsidRPr="00CA1D99" w:rsidRDefault="003D4CDD" w:rsidP="00C06753">
            <w:pPr>
              <w:jc w:val="center"/>
            </w:pPr>
            <w:r w:rsidRPr="003D4CDD">
              <w:rPr>
                <w:rFonts w:cs="Arial"/>
                <w:i/>
                <w:snapToGrid w:val="0"/>
              </w:rPr>
              <w:t xml:space="preserve">No response required here. Reporting period automatically </w:t>
            </w:r>
            <w:r w:rsidRPr="00C06753">
              <w:rPr>
                <w:rFonts w:cs="Arial"/>
                <w:i/>
                <w:snapToGrid w:val="0"/>
              </w:rPr>
              <w:t>01/01/202</w:t>
            </w:r>
            <w:r w:rsidR="001C6973">
              <w:rPr>
                <w:rFonts w:cs="Arial"/>
                <w:i/>
                <w:snapToGrid w:val="0"/>
              </w:rPr>
              <w:t>4</w:t>
            </w:r>
            <w:r w:rsidRPr="00C06753">
              <w:rPr>
                <w:rFonts w:cs="Arial"/>
                <w:i/>
                <w:snapToGrid w:val="0"/>
              </w:rPr>
              <w:t xml:space="preserve"> – 12/31/202</w:t>
            </w:r>
            <w:r w:rsidR="001C6973">
              <w:rPr>
                <w:rFonts w:cs="Arial"/>
                <w:i/>
                <w:snapToGrid w:val="0"/>
              </w:rPr>
              <w:t>4</w:t>
            </w:r>
            <w:r w:rsidRPr="00C06753">
              <w:rPr>
                <w:rFonts w:cs="Arial"/>
                <w:i/>
                <w:snapToGrid w:val="0"/>
              </w:rPr>
              <w:t>.</w:t>
            </w:r>
          </w:p>
        </w:tc>
      </w:tr>
      <w:tr w:rsidR="00B92EC0" w:rsidRPr="00EE0483" w14:paraId="0BBCFA0B" w14:textId="77777777" w:rsidTr="00F83C07">
        <w:trPr>
          <w:trHeight w:val="1440"/>
        </w:trPr>
        <w:tc>
          <w:tcPr>
            <w:tcW w:w="6475" w:type="dxa"/>
            <w:tcMar>
              <w:top w:w="72" w:type="dxa"/>
              <w:left w:w="115" w:type="dxa"/>
              <w:bottom w:w="72" w:type="dxa"/>
              <w:right w:w="115" w:type="dxa"/>
            </w:tcMar>
            <w:vAlign w:val="center"/>
          </w:tcPr>
          <w:p w14:paraId="1B1BCC25" w14:textId="3F95A983" w:rsidR="00B92EC0" w:rsidRPr="005D2045" w:rsidRDefault="00B92EC0" w:rsidP="00AD309C">
            <w:pPr>
              <w:pStyle w:val="ListParagraph"/>
              <w:numPr>
                <w:ilvl w:val="0"/>
                <w:numId w:val="91"/>
              </w:numPr>
            </w:pPr>
            <w:r w:rsidRPr="005D2045">
              <w:lastRenderedPageBreak/>
              <w:t xml:space="preserve">During the reporting period, were one or more of the following </w:t>
            </w:r>
            <w:r w:rsidRPr="005D2045">
              <w:rPr>
                <w:b/>
              </w:rPr>
              <w:t xml:space="preserve">ophthalm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t>and/</w:t>
            </w:r>
            <w:r w:rsidRPr="000530FC">
              <w:t>or</w:t>
            </w:r>
            <w:r w:rsidRPr="005D2045">
              <w:rPr>
                <w:u w:val="single"/>
              </w:rPr>
              <w:t xml:space="preserve"> pediatric</w:t>
            </w:r>
            <w:r w:rsidRPr="005D2045">
              <w:t xml:space="preserve"> patients</w:t>
            </w:r>
            <w:r w:rsidR="00803B4E">
              <w:t>:</w:t>
            </w:r>
          </w:p>
          <w:p w14:paraId="14736E7A" w14:textId="77777777" w:rsidR="00B92EC0" w:rsidRPr="005D2045" w:rsidRDefault="00B92EC0" w:rsidP="00B92EC0">
            <w:pPr>
              <w:pStyle w:val="ListParagraph"/>
              <w:ind w:left="360"/>
            </w:pPr>
          </w:p>
          <w:p w14:paraId="2B61F94A" w14:textId="002A0568" w:rsidR="00B92EC0" w:rsidRPr="005D2045" w:rsidRDefault="00B92EC0" w:rsidP="00AD309C">
            <w:pPr>
              <w:pStyle w:val="ListParagraph"/>
              <w:numPr>
                <w:ilvl w:val="0"/>
                <w:numId w:val="108"/>
              </w:numPr>
            </w:pPr>
            <w:r w:rsidRPr="005D2045">
              <w:t>Anterior segment eye procedures</w:t>
            </w:r>
            <w:r w:rsidR="00803B4E">
              <w:t>,</w:t>
            </w:r>
          </w:p>
          <w:p w14:paraId="68A563D9" w14:textId="2439ECD7" w:rsidR="00B92EC0" w:rsidRDefault="00B92EC0" w:rsidP="00AD309C">
            <w:pPr>
              <w:pStyle w:val="ListParagraph"/>
              <w:numPr>
                <w:ilvl w:val="0"/>
                <w:numId w:val="108"/>
              </w:numPr>
            </w:pPr>
            <w:r w:rsidRPr="005D2045">
              <w:t>Posterior segment eye procedures</w:t>
            </w:r>
            <w:r w:rsidR="00803B4E">
              <w:t>, or</w:t>
            </w:r>
          </w:p>
          <w:p w14:paraId="2BF45F1D" w14:textId="76AE4BCB" w:rsidR="00B92EC0" w:rsidRPr="005D2045" w:rsidRDefault="00B92EC0" w:rsidP="00AD309C">
            <w:pPr>
              <w:pStyle w:val="ListParagraph"/>
              <w:numPr>
                <w:ilvl w:val="0"/>
                <w:numId w:val="108"/>
              </w:numPr>
            </w:pPr>
            <w:r w:rsidRPr="009011FE">
              <w:t>Ocular adnexa and other eye procedures</w:t>
            </w:r>
            <w:r w:rsidR="00803B4E">
              <w:t>?</w:t>
            </w:r>
          </w:p>
          <w:p w14:paraId="58F1A8DC" w14:textId="77777777" w:rsidR="00B92EC0" w:rsidRPr="005D2045" w:rsidRDefault="00B92EC0" w:rsidP="00B92EC0">
            <w:pPr>
              <w:pStyle w:val="ListParagraph"/>
              <w:ind w:left="360"/>
            </w:pPr>
          </w:p>
          <w:p w14:paraId="48167485" w14:textId="19AB846F"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1-13</w:t>
            </w:r>
            <w:r w:rsidRPr="005D2045">
              <w:rPr>
                <w:i/>
              </w:rPr>
              <w:t xml:space="preserve"> below.</w:t>
            </w:r>
          </w:p>
        </w:tc>
        <w:tc>
          <w:tcPr>
            <w:tcW w:w="2875" w:type="dxa"/>
            <w:vAlign w:val="center"/>
          </w:tcPr>
          <w:p w14:paraId="6134C182" w14:textId="77777777" w:rsidR="00B92EC0" w:rsidRPr="0029141C" w:rsidRDefault="00B92EC0" w:rsidP="00AD309C">
            <w:pPr>
              <w:pStyle w:val="ListParagraph"/>
              <w:numPr>
                <w:ilvl w:val="0"/>
                <w:numId w:val="325"/>
              </w:numPr>
              <w:rPr>
                <w:iCs/>
              </w:rPr>
            </w:pPr>
            <w:r w:rsidRPr="0029141C">
              <w:rPr>
                <w:iCs/>
              </w:rPr>
              <w:t>Yes</w:t>
            </w:r>
          </w:p>
          <w:p w14:paraId="2FB8E43F" w14:textId="77777777" w:rsidR="00B92EC0" w:rsidRDefault="00B92EC0" w:rsidP="00AD309C">
            <w:pPr>
              <w:pStyle w:val="ListParagraph"/>
              <w:numPr>
                <w:ilvl w:val="0"/>
                <w:numId w:val="325"/>
              </w:numPr>
              <w:rPr>
                <w:iCs/>
              </w:rPr>
            </w:pPr>
            <w:r w:rsidRPr="0029141C">
              <w:rPr>
                <w:iCs/>
              </w:rPr>
              <w:t>Yes, but no longer performs these procedures</w:t>
            </w:r>
          </w:p>
          <w:p w14:paraId="2080E424" w14:textId="280DAD2A" w:rsidR="00B92EC0" w:rsidRPr="00B92EC0" w:rsidRDefault="00B92EC0" w:rsidP="00AD309C">
            <w:pPr>
              <w:pStyle w:val="ListParagraph"/>
              <w:numPr>
                <w:ilvl w:val="0"/>
                <w:numId w:val="325"/>
              </w:numPr>
              <w:rPr>
                <w:iCs/>
              </w:rPr>
            </w:pPr>
            <w:r w:rsidRPr="00B92EC0">
              <w:rPr>
                <w:iCs/>
              </w:rPr>
              <w:t>No</w:t>
            </w:r>
          </w:p>
        </w:tc>
      </w:tr>
      <w:tr w:rsidR="00B92EC0" w:rsidRPr="00EE0483" w14:paraId="531D6C11" w14:textId="77777777" w:rsidTr="00A212A4">
        <w:trPr>
          <w:trHeight w:val="576"/>
        </w:trPr>
        <w:tc>
          <w:tcPr>
            <w:tcW w:w="6475" w:type="dxa"/>
            <w:tcMar>
              <w:top w:w="72" w:type="dxa"/>
              <w:left w:w="115" w:type="dxa"/>
              <w:bottom w:w="72" w:type="dxa"/>
              <w:right w:w="115" w:type="dxa"/>
            </w:tcMar>
            <w:vAlign w:val="center"/>
          </w:tcPr>
          <w:p w14:paraId="22DDB982" w14:textId="6B94D7F6"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orthopedic</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2F2264D4" w14:textId="77777777" w:rsidR="00B92EC0" w:rsidRPr="005D2045" w:rsidRDefault="00B92EC0" w:rsidP="00B92EC0">
            <w:pPr>
              <w:pStyle w:val="ListParagraph"/>
              <w:ind w:left="360"/>
            </w:pPr>
          </w:p>
          <w:p w14:paraId="5582E01F" w14:textId="0DF1A21A" w:rsidR="00B92EC0" w:rsidRDefault="00B92EC0" w:rsidP="00AD309C">
            <w:pPr>
              <w:pStyle w:val="ListParagraph"/>
              <w:numPr>
                <w:ilvl w:val="0"/>
                <w:numId w:val="109"/>
              </w:numPr>
            </w:pPr>
            <w:r w:rsidRPr="005D2045">
              <w:t>Finger, hand, wrist</w:t>
            </w:r>
            <w:r>
              <w:t>, forearm, and elbow procedures</w:t>
            </w:r>
            <w:r w:rsidR="00803B4E">
              <w:t>;</w:t>
            </w:r>
          </w:p>
          <w:p w14:paraId="18DCED91" w14:textId="0ABCABF1" w:rsidR="00B92EC0" w:rsidRPr="005D2045" w:rsidRDefault="00B92EC0" w:rsidP="00AD309C">
            <w:pPr>
              <w:pStyle w:val="ListParagraph"/>
              <w:numPr>
                <w:ilvl w:val="0"/>
                <w:numId w:val="109"/>
              </w:numPr>
            </w:pPr>
            <w:r w:rsidRPr="005D2045">
              <w:t>Shoulder procedures</w:t>
            </w:r>
            <w:r w:rsidR="00803B4E">
              <w:t>;</w:t>
            </w:r>
          </w:p>
          <w:p w14:paraId="6E928128" w14:textId="536C6C38" w:rsidR="00B92EC0" w:rsidRPr="005D2045" w:rsidRDefault="00B92EC0" w:rsidP="00AD309C">
            <w:pPr>
              <w:pStyle w:val="ListParagraph"/>
              <w:numPr>
                <w:ilvl w:val="0"/>
                <w:numId w:val="109"/>
              </w:numPr>
            </w:pPr>
            <w:r w:rsidRPr="005D2045">
              <w:t>Spine procedures</w:t>
            </w:r>
            <w:r w:rsidR="00803B4E">
              <w:t>;</w:t>
            </w:r>
          </w:p>
          <w:p w14:paraId="0571BF31" w14:textId="25ACE9E9" w:rsidR="00B92EC0" w:rsidRDefault="00B92EC0" w:rsidP="00AD309C">
            <w:pPr>
              <w:pStyle w:val="ListParagraph"/>
              <w:numPr>
                <w:ilvl w:val="0"/>
                <w:numId w:val="109"/>
              </w:numPr>
            </w:pPr>
            <w:r>
              <w:t>Hip procedures</w:t>
            </w:r>
            <w:r w:rsidR="00803B4E">
              <w:t>;</w:t>
            </w:r>
          </w:p>
          <w:p w14:paraId="77C05E63" w14:textId="19726959" w:rsidR="00B92EC0" w:rsidRPr="005D2045" w:rsidRDefault="00B92EC0" w:rsidP="00AD309C">
            <w:pPr>
              <w:pStyle w:val="ListParagraph"/>
              <w:numPr>
                <w:ilvl w:val="0"/>
                <w:numId w:val="109"/>
              </w:numPr>
            </w:pPr>
            <w:r w:rsidRPr="005D2045">
              <w:t xml:space="preserve">Knee </w:t>
            </w:r>
            <w:r>
              <w:t>p</w:t>
            </w:r>
            <w:r w:rsidRPr="005D2045">
              <w:t>rocedures</w:t>
            </w:r>
            <w:r w:rsidR="00803B4E">
              <w:t>;</w:t>
            </w:r>
          </w:p>
          <w:p w14:paraId="29F206E2" w14:textId="0041D3F5" w:rsidR="00B92EC0" w:rsidRPr="005D2045" w:rsidRDefault="00B92EC0" w:rsidP="00AD309C">
            <w:pPr>
              <w:pStyle w:val="ListParagraph"/>
              <w:numPr>
                <w:ilvl w:val="0"/>
                <w:numId w:val="109"/>
              </w:numPr>
            </w:pPr>
            <w:r w:rsidRPr="005D2045">
              <w:t>Toe, foot, ankle, and leg procedures</w:t>
            </w:r>
            <w:r w:rsidR="00803B4E">
              <w:t>; or</w:t>
            </w:r>
          </w:p>
          <w:p w14:paraId="44FEDCF3" w14:textId="703DACEB" w:rsidR="00B92EC0" w:rsidRPr="005D2045" w:rsidRDefault="00B92EC0" w:rsidP="00AD309C">
            <w:pPr>
              <w:pStyle w:val="ListParagraph"/>
              <w:numPr>
                <w:ilvl w:val="0"/>
                <w:numId w:val="109"/>
              </w:numPr>
            </w:pPr>
            <w:r w:rsidRPr="005D2045">
              <w:t>General orthopedic procedures</w:t>
            </w:r>
            <w:r w:rsidR="00803B4E">
              <w:t>?</w:t>
            </w:r>
          </w:p>
          <w:p w14:paraId="006F2FBF" w14:textId="77777777" w:rsidR="00B92EC0" w:rsidRPr="005D2045" w:rsidRDefault="00B92EC0" w:rsidP="00B92EC0">
            <w:pPr>
              <w:pStyle w:val="ListParagraph"/>
              <w:ind w:left="360"/>
            </w:pPr>
          </w:p>
          <w:p w14:paraId="09BA8034" w14:textId="14336089"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4-16</w:t>
            </w:r>
            <w:r w:rsidRPr="005D2045">
              <w:rPr>
                <w:i/>
              </w:rPr>
              <w:t xml:space="preserve"> below.</w:t>
            </w:r>
          </w:p>
        </w:tc>
        <w:tc>
          <w:tcPr>
            <w:tcW w:w="2875" w:type="dxa"/>
            <w:vAlign w:val="center"/>
          </w:tcPr>
          <w:p w14:paraId="18A968FB" w14:textId="77777777" w:rsidR="00B92EC0" w:rsidRPr="0029141C" w:rsidRDefault="00B92EC0" w:rsidP="00AD309C">
            <w:pPr>
              <w:pStyle w:val="ListParagraph"/>
              <w:numPr>
                <w:ilvl w:val="0"/>
                <w:numId w:val="325"/>
              </w:numPr>
              <w:rPr>
                <w:iCs/>
              </w:rPr>
            </w:pPr>
            <w:r w:rsidRPr="0029141C">
              <w:rPr>
                <w:iCs/>
              </w:rPr>
              <w:t>Yes</w:t>
            </w:r>
          </w:p>
          <w:p w14:paraId="36C9F975" w14:textId="77777777" w:rsidR="00B92EC0" w:rsidRDefault="00B92EC0" w:rsidP="00AD309C">
            <w:pPr>
              <w:pStyle w:val="ListParagraph"/>
              <w:numPr>
                <w:ilvl w:val="0"/>
                <w:numId w:val="325"/>
              </w:numPr>
              <w:rPr>
                <w:iCs/>
              </w:rPr>
            </w:pPr>
            <w:r w:rsidRPr="0029141C">
              <w:rPr>
                <w:iCs/>
              </w:rPr>
              <w:t>Yes, but no longer performs these procedures</w:t>
            </w:r>
          </w:p>
          <w:p w14:paraId="52D511EC" w14:textId="6C348B1E" w:rsidR="00B92EC0" w:rsidRPr="00B92EC0" w:rsidRDefault="00B92EC0" w:rsidP="00AD309C">
            <w:pPr>
              <w:pStyle w:val="ListParagraph"/>
              <w:numPr>
                <w:ilvl w:val="0"/>
                <w:numId w:val="325"/>
              </w:numPr>
              <w:rPr>
                <w:iCs/>
              </w:rPr>
            </w:pPr>
            <w:r w:rsidRPr="00B92EC0">
              <w:rPr>
                <w:iCs/>
              </w:rPr>
              <w:t>No</w:t>
            </w:r>
          </w:p>
        </w:tc>
      </w:tr>
      <w:tr w:rsidR="00B92EC0" w:rsidRPr="00EE0483" w14:paraId="7199A7BD" w14:textId="77777777" w:rsidTr="00A212A4">
        <w:trPr>
          <w:trHeight w:val="576"/>
        </w:trPr>
        <w:tc>
          <w:tcPr>
            <w:tcW w:w="6475" w:type="dxa"/>
            <w:tcMar>
              <w:top w:w="72" w:type="dxa"/>
              <w:left w:w="115" w:type="dxa"/>
              <w:bottom w:w="72" w:type="dxa"/>
              <w:right w:w="115" w:type="dxa"/>
            </w:tcMar>
            <w:vAlign w:val="center"/>
          </w:tcPr>
          <w:p w14:paraId="3C1B8385" w14:textId="482DDC3F"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 xml:space="preserve">otolaryng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06914994" w14:textId="77777777" w:rsidR="00B92EC0" w:rsidRPr="005D2045" w:rsidRDefault="00B92EC0" w:rsidP="00B92EC0"/>
          <w:p w14:paraId="0EC07874" w14:textId="1D9F86C7" w:rsidR="00B92EC0" w:rsidRPr="005D2045" w:rsidRDefault="00B92EC0" w:rsidP="00AD309C">
            <w:pPr>
              <w:pStyle w:val="ListParagraph"/>
              <w:numPr>
                <w:ilvl w:val="0"/>
                <w:numId w:val="110"/>
              </w:numPr>
            </w:pPr>
            <w:r w:rsidRPr="005D2045">
              <w:t>Ear procedures</w:t>
            </w:r>
            <w:r w:rsidR="00DA4888">
              <w:t>;</w:t>
            </w:r>
          </w:p>
          <w:p w14:paraId="08D9AAC6" w14:textId="789E87CE" w:rsidR="00B92EC0" w:rsidRPr="005D2045" w:rsidRDefault="00B92EC0" w:rsidP="00AD309C">
            <w:pPr>
              <w:pStyle w:val="ListParagraph"/>
              <w:numPr>
                <w:ilvl w:val="0"/>
                <w:numId w:val="110"/>
              </w:numPr>
            </w:pPr>
            <w:r w:rsidRPr="005D2045">
              <w:t>Mouth procedures</w:t>
            </w:r>
            <w:r w:rsidR="00DA4888">
              <w:t>;</w:t>
            </w:r>
          </w:p>
          <w:p w14:paraId="21791CFD" w14:textId="0D1E7E9D" w:rsidR="00B92EC0" w:rsidRPr="005D2045" w:rsidRDefault="00B92EC0" w:rsidP="00AD309C">
            <w:pPr>
              <w:pStyle w:val="ListParagraph"/>
              <w:numPr>
                <w:ilvl w:val="0"/>
                <w:numId w:val="110"/>
              </w:numPr>
            </w:pPr>
            <w:r w:rsidRPr="005D2045">
              <w:t>Nasal/sinus procedures</w:t>
            </w:r>
            <w:r w:rsidR="00DA4888">
              <w:t>;</w:t>
            </w:r>
            <w:r w:rsidR="00803B4E">
              <w:t xml:space="preserve"> or</w:t>
            </w:r>
          </w:p>
          <w:p w14:paraId="3E59CC15" w14:textId="6E27ADFF" w:rsidR="00B92EC0" w:rsidRPr="005D2045" w:rsidRDefault="00B92EC0" w:rsidP="00AD309C">
            <w:pPr>
              <w:pStyle w:val="ListParagraph"/>
              <w:numPr>
                <w:ilvl w:val="0"/>
                <w:numId w:val="110"/>
              </w:numPr>
            </w:pPr>
            <w:r>
              <w:t>Pharynx/adenoid/tonsil</w:t>
            </w:r>
            <w:r w:rsidRPr="005D2045">
              <w:t xml:space="preserve"> procedures</w:t>
            </w:r>
            <w:r w:rsidR="00803B4E">
              <w:t>?</w:t>
            </w:r>
          </w:p>
          <w:p w14:paraId="15F727FC" w14:textId="77777777" w:rsidR="00B92EC0" w:rsidRPr="005D2045" w:rsidRDefault="00B92EC0" w:rsidP="00B92EC0">
            <w:pPr>
              <w:pStyle w:val="ListParagraph"/>
              <w:ind w:left="360"/>
            </w:pPr>
          </w:p>
          <w:p w14:paraId="7CA65F00" w14:textId="0C5D96A8"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7-19</w:t>
            </w:r>
            <w:r w:rsidRPr="005D2045">
              <w:rPr>
                <w:i/>
              </w:rPr>
              <w:t xml:space="preserve"> below.</w:t>
            </w:r>
          </w:p>
        </w:tc>
        <w:tc>
          <w:tcPr>
            <w:tcW w:w="2875" w:type="dxa"/>
            <w:vAlign w:val="center"/>
          </w:tcPr>
          <w:p w14:paraId="4A97C9D5" w14:textId="77777777" w:rsidR="00B92EC0" w:rsidRPr="0029141C" w:rsidRDefault="00B92EC0" w:rsidP="00AD309C">
            <w:pPr>
              <w:pStyle w:val="ListParagraph"/>
              <w:numPr>
                <w:ilvl w:val="0"/>
                <w:numId w:val="325"/>
              </w:numPr>
              <w:rPr>
                <w:iCs/>
              </w:rPr>
            </w:pPr>
            <w:r w:rsidRPr="0029141C">
              <w:rPr>
                <w:iCs/>
              </w:rPr>
              <w:t>Yes</w:t>
            </w:r>
          </w:p>
          <w:p w14:paraId="7A50BB44" w14:textId="77777777" w:rsidR="00B92EC0" w:rsidRDefault="00B92EC0" w:rsidP="00AD309C">
            <w:pPr>
              <w:pStyle w:val="ListParagraph"/>
              <w:numPr>
                <w:ilvl w:val="0"/>
                <w:numId w:val="325"/>
              </w:numPr>
              <w:rPr>
                <w:iCs/>
              </w:rPr>
            </w:pPr>
            <w:r w:rsidRPr="0029141C">
              <w:rPr>
                <w:iCs/>
              </w:rPr>
              <w:t>Yes, but no longer performs these procedures</w:t>
            </w:r>
          </w:p>
          <w:p w14:paraId="15978A19" w14:textId="1F8988C5" w:rsidR="00B92EC0" w:rsidRPr="00B92EC0" w:rsidRDefault="00B92EC0" w:rsidP="00AD309C">
            <w:pPr>
              <w:pStyle w:val="ListParagraph"/>
              <w:numPr>
                <w:ilvl w:val="0"/>
                <w:numId w:val="325"/>
              </w:numPr>
              <w:rPr>
                <w:iCs/>
              </w:rPr>
            </w:pPr>
            <w:r w:rsidRPr="00B92EC0">
              <w:rPr>
                <w:iCs/>
              </w:rPr>
              <w:t>No</w:t>
            </w:r>
          </w:p>
        </w:tc>
      </w:tr>
      <w:tr w:rsidR="00B92EC0" w:rsidRPr="00EE0483" w14:paraId="13938867" w14:textId="77777777" w:rsidTr="00FB41BD">
        <w:trPr>
          <w:trHeight w:val="1152"/>
        </w:trPr>
        <w:tc>
          <w:tcPr>
            <w:tcW w:w="6475" w:type="dxa"/>
            <w:tcMar>
              <w:top w:w="72" w:type="dxa"/>
              <w:left w:w="115" w:type="dxa"/>
              <w:bottom w:w="72" w:type="dxa"/>
              <w:right w:w="115" w:type="dxa"/>
            </w:tcMar>
            <w:vAlign w:val="center"/>
          </w:tcPr>
          <w:p w14:paraId="1C16D7C4" w14:textId="22673BAC" w:rsidR="00B92EC0" w:rsidRPr="005D2045" w:rsidRDefault="00B92EC0" w:rsidP="00AD309C">
            <w:pPr>
              <w:pStyle w:val="ListParagraph"/>
              <w:numPr>
                <w:ilvl w:val="0"/>
                <w:numId w:val="91"/>
              </w:numPr>
              <w:rPr>
                <w:b/>
                <w:i/>
              </w:rPr>
            </w:pPr>
            <w:r w:rsidRPr="005D2045">
              <w:t xml:space="preserve">During the reporting period, were one or more of the following </w:t>
            </w:r>
            <w:r w:rsidRPr="005D2045">
              <w:rPr>
                <w:b/>
              </w:rPr>
              <w:t xml:space="preserve">gastroenterology </w:t>
            </w:r>
            <w:r w:rsidRPr="005D2045">
              <w:t xml:space="preserve">procedures performed at your </w:t>
            </w:r>
            <w:r>
              <w:t>hospital outpatient department(s)</w:t>
            </w:r>
            <w:r w:rsidRPr="005D2045">
              <w:t xml:space="preserve"> on </w:t>
            </w:r>
            <w:r w:rsidRPr="005D2045">
              <w:rPr>
                <w:u w:val="single"/>
              </w:rPr>
              <w:t xml:space="preserve">adult </w:t>
            </w:r>
            <w:r w:rsidRPr="005D2045">
              <w:t>patients</w:t>
            </w:r>
            <w:r w:rsidR="00803B4E">
              <w:t>:</w:t>
            </w:r>
          </w:p>
          <w:p w14:paraId="33602EF4" w14:textId="77777777" w:rsidR="00B92EC0" w:rsidRPr="005D2045" w:rsidRDefault="00B92EC0" w:rsidP="00B92EC0">
            <w:pPr>
              <w:pStyle w:val="ListParagraph"/>
              <w:ind w:left="360"/>
            </w:pPr>
          </w:p>
          <w:p w14:paraId="0BF61BB0" w14:textId="7A270DDE" w:rsidR="00B92EC0" w:rsidRPr="005D2045" w:rsidRDefault="00B92EC0" w:rsidP="00AD309C">
            <w:pPr>
              <w:pStyle w:val="ListParagraph"/>
              <w:numPr>
                <w:ilvl w:val="0"/>
                <w:numId w:val="106"/>
              </w:numPr>
            </w:pPr>
            <w:r w:rsidRPr="005D2045">
              <w:t xml:space="preserve">Upper GI </w:t>
            </w:r>
            <w:r>
              <w:t>e</w:t>
            </w:r>
            <w:r w:rsidRPr="005D2045">
              <w:t>ndoscopy</w:t>
            </w:r>
            <w:r w:rsidR="00803B4E">
              <w:t>, or</w:t>
            </w:r>
          </w:p>
          <w:p w14:paraId="11A8E91A" w14:textId="000FDDF5" w:rsidR="00B92EC0" w:rsidRPr="005D2045" w:rsidRDefault="00B92EC0" w:rsidP="00AD309C">
            <w:pPr>
              <w:pStyle w:val="ListParagraph"/>
              <w:numPr>
                <w:ilvl w:val="0"/>
                <w:numId w:val="106"/>
              </w:numPr>
            </w:pPr>
            <w:r w:rsidRPr="005D2045">
              <w:t xml:space="preserve">Lower GI </w:t>
            </w:r>
            <w:r>
              <w:t>e</w:t>
            </w:r>
            <w:r w:rsidRPr="005D2045">
              <w:t>ndoscopy</w:t>
            </w:r>
            <w:r w:rsidR="00803B4E">
              <w:t>?</w:t>
            </w:r>
          </w:p>
          <w:p w14:paraId="18035860" w14:textId="77777777" w:rsidR="00B92EC0" w:rsidRPr="005D2045" w:rsidRDefault="00B92EC0" w:rsidP="00B92EC0">
            <w:pPr>
              <w:ind w:left="360"/>
            </w:pPr>
          </w:p>
          <w:p w14:paraId="53621641" w14:textId="2A37A367" w:rsidR="00B92EC0" w:rsidRPr="005D2045" w:rsidRDefault="00B92EC0" w:rsidP="00B92EC0">
            <w:pPr>
              <w:ind w:left="360"/>
              <w:rPr>
                <w:b/>
                <w:i/>
              </w:rPr>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0-22</w:t>
            </w:r>
            <w:r w:rsidRPr="005D2045">
              <w:rPr>
                <w:i/>
              </w:rPr>
              <w:t xml:space="preserve"> below.</w:t>
            </w:r>
          </w:p>
        </w:tc>
        <w:tc>
          <w:tcPr>
            <w:tcW w:w="2875" w:type="dxa"/>
            <w:vAlign w:val="center"/>
          </w:tcPr>
          <w:p w14:paraId="74FCA6B8" w14:textId="77777777" w:rsidR="00B92EC0" w:rsidRPr="004F63C1" w:rsidRDefault="00B92EC0" w:rsidP="00AD309C">
            <w:pPr>
              <w:pStyle w:val="ListParagraph"/>
              <w:numPr>
                <w:ilvl w:val="0"/>
                <w:numId w:val="325"/>
              </w:numPr>
              <w:rPr>
                <w:iCs/>
              </w:rPr>
            </w:pPr>
            <w:r w:rsidRPr="004F63C1">
              <w:rPr>
                <w:iCs/>
              </w:rPr>
              <w:t>Yes</w:t>
            </w:r>
          </w:p>
          <w:p w14:paraId="1B94E6F8" w14:textId="255D8EE2" w:rsidR="00B92EC0" w:rsidRPr="004F63C1" w:rsidRDefault="00B92EC0" w:rsidP="00AD309C">
            <w:pPr>
              <w:pStyle w:val="ListParagraph"/>
              <w:numPr>
                <w:ilvl w:val="0"/>
                <w:numId w:val="325"/>
              </w:numPr>
              <w:rPr>
                <w:iCs/>
              </w:rPr>
            </w:pPr>
            <w:r w:rsidRPr="004F63C1">
              <w:rPr>
                <w:iCs/>
              </w:rPr>
              <w:t>Yes, but no longer performs these procedures</w:t>
            </w:r>
          </w:p>
          <w:p w14:paraId="3A6D70F7" w14:textId="77777777" w:rsidR="00B92EC0" w:rsidRPr="004F63C1" w:rsidRDefault="00B92EC0" w:rsidP="00AD309C">
            <w:pPr>
              <w:pStyle w:val="ListParagraph"/>
              <w:numPr>
                <w:ilvl w:val="0"/>
                <w:numId w:val="325"/>
              </w:numPr>
              <w:rPr>
                <w:iCs/>
              </w:rPr>
            </w:pPr>
            <w:r w:rsidRPr="004F63C1">
              <w:rPr>
                <w:iCs/>
              </w:rPr>
              <w:t>No</w:t>
            </w:r>
          </w:p>
        </w:tc>
      </w:tr>
      <w:tr w:rsidR="00B92EC0" w:rsidRPr="00EE0483" w14:paraId="25C7ACC2" w14:textId="77777777" w:rsidTr="00F83C07">
        <w:trPr>
          <w:trHeight w:val="2304"/>
        </w:trPr>
        <w:tc>
          <w:tcPr>
            <w:tcW w:w="6475" w:type="dxa"/>
            <w:tcMar>
              <w:top w:w="72" w:type="dxa"/>
              <w:left w:w="115" w:type="dxa"/>
              <w:bottom w:w="72" w:type="dxa"/>
              <w:right w:w="115" w:type="dxa"/>
            </w:tcMar>
            <w:vAlign w:val="center"/>
          </w:tcPr>
          <w:p w14:paraId="1DE494A3" w14:textId="6D6906B4" w:rsidR="00B92EC0" w:rsidRPr="005D2045" w:rsidRDefault="00B92EC0" w:rsidP="00AD309C">
            <w:pPr>
              <w:pStyle w:val="ListParagraph"/>
              <w:numPr>
                <w:ilvl w:val="0"/>
                <w:numId w:val="91"/>
              </w:numPr>
            </w:pPr>
            <w:r w:rsidRPr="005D2045">
              <w:lastRenderedPageBreak/>
              <w:t xml:space="preserve">During the reporting period, were one or more of the following </w:t>
            </w:r>
            <w:r w:rsidRPr="005D2045">
              <w:rPr>
                <w:b/>
              </w:rPr>
              <w:t>general surgery</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Pr="005D2045">
              <w:t>patients</w:t>
            </w:r>
            <w:r w:rsidR="00803B4E">
              <w:t>:</w:t>
            </w:r>
          </w:p>
          <w:p w14:paraId="6526F40D" w14:textId="77777777" w:rsidR="00B92EC0" w:rsidRPr="005D2045" w:rsidRDefault="00B92EC0" w:rsidP="00B92EC0">
            <w:pPr>
              <w:pStyle w:val="ListParagraph"/>
              <w:ind w:left="360"/>
            </w:pPr>
          </w:p>
          <w:p w14:paraId="226D7177" w14:textId="0CCBE65D" w:rsidR="00B92EC0" w:rsidRPr="005D2045" w:rsidRDefault="00B92EC0" w:rsidP="00AD309C">
            <w:pPr>
              <w:pStyle w:val="ListParagraph"/>
              <w:numPr>
                <w:ilvl w:val="0"/>
                <w:numId w:val="107"/>
              </w:numPr>
            </w:pPr>
            <w:r w:rsidRPr="005D2045">
              <w:t>Cholecystectomy and common duct exploration</w:t>
            </w:r>
            <w:r w:rsidR="005B075F">
              <w:t>;</w:t>
            </w:r>
          </w:p>
          <w:p w14:paraId="209934A0" w14:textId="05512C18" w:rsidR="00B92EC0" w:rsidRPr="005D2045" w:rsidRDefault="00B92EC0" w:rsidP="00AD309C">
            <w:pPr>
              <w:pStyle w:val="ListParagraph"/>
              <w:numPr>
                <w:ilvl w:val="0"/>
                <w:numId w:val="107"/>
              </w:numPr>
            </w:pPr>
            <w:r w:rsidRPr="005D2045">
              <w:t>Hemorrhoid procedures</w:t>
            </w:r>
            <w:r w:rsidR="005B075F">
              <w:t>;</w:t>
            </w:r>
          </w:p>
          <w:p w14:paraId="3084B0D9" w14:textId="161551F0" w:rsidR="00B92EC0" w:rsidRPr="005D2045" w:rsidRDefault="00B92EC0" w:rsidP="00AD309C">
            <w:pPr>
              <w:pStyle w:val="ListParagraph"/>
              <w:numPr>
                <w:ilvl w:val="0"/>
                <w:numId w:val="107"/>
              </w:numPr>
            </w:pPr>
            <w:r w:rsidRPr="005D2045">
              <w:t>Inguinal and femoral hernia repair</w:t>
            </w:r>
            <w:r w:rsidR="005B075F">
              <w:t>;</w:t>
            </w:r>
          </w:p>
          <w:p w14:paraId="6D813CB0" w14:textId="1F59B677" w:rsidR="00B92EC0" w:rsidRPr="005D2045" w:rsidRDefault="00B92EC0" w:rsidP="00AD309C">
            <w:pPr>
              <w:pStyle w:val="ListParagraph"/>
              <w:numPr>
                <w:ilvl w:val="0"/>
                <w:numId w:val="107"/>
              </w:numPr>
            </w:pPr>
            <w:r w:rsidRPr="005D2045">
              <w:t>Other hernia repair</w:t>
            </w:r>
            <w:r w:rsidR="005B075F">
              <w:t>;</w:t>
            </w:r>
          </w:p>
          <w:p w14:paraId="12020D33" w14:textId="541F343A" w:rsidR="00B92EC0" w:rsidRPr="005D2045" w:rsidRDefault="00B92EC0" w:rsidP="00AD309C">
            <w:pPr>
              <w:pStyle w:val="ListParagraph"/>
              <w:numPr>
                <w:ilvl w:val="0"/>
                <w:numId w:val="107"/>
              </w:numPr>
            </w:pPr>
            <w:r w:rsidRPr="005D2045">
              <w:t>Laparoscopy</w:t>
            </w:r>
            <w:r w:rsidR="005B075F">
              <w:t>;</w:t>
            </w:r>
          </w:p>
          <w:p w14:paraId="73C1084F" w14:textId="03C20ED8" w:rsidR="00B92EC0" w:rsidRPr="005D2045" w:rsidRDefault="00B92EC0" w:rsidP="00AD309C">
            <w:pPr>
              <w:pStyle w:val="ListParagraph"/>
              <w:numPr>
                <w:ilvl w:val="0"/>
                <w:numId w:val="107"/>
              </w:numPr>
            </w:pPr>
            <w:r w:rsidRPr="005D2045">
              <w:t>Lumpectomy or quadrantectomy of breast</w:t>
            </w:r>
            <w:r w:rsidR="005B075F">
              <w:t>;</w:t>
            </w:r>
            <w:r w:rsidR="00803B4E">
              <w:t xml:space="preserve"> or</w:t>
            </w:r>
          </w:p>
          <w:p w14:paraId="4F68B409" w14:textId="44FBC530" w:rsidR="00B92EC0" w:rsidRPr="005D2045" w:rsidRDefault="00B92EC0" w:rsidP="00AD309C">
            <w:pPr>
              <w:pStyle w:val="ListParagraph"/>
              <w:numPr>
                <w:ilvl w:val="0"/>
                <w:numId w:val="107"/>
              </w:numPr>
            </w:pPr>
            <w:r w:rsidRPr="005D2045">
              <w:t>Mastectomy</w:t>
            </w:r>
            <w:r w:rsidR="00803B4E">
              <w:t>?</w:t>
            </w:r>
          </w:p>
          <w:p w14:paraId="7F7FC0D6" w14:textId="77777777" w:rsidR="00B92EC0" w:rsidRPr="005D2045" w:rsidRDefault="00B92EC0" w:rsidP="00B92EC0">
            <w:pPr>
              <w:pStyle w:val="ListParagraph"/>
              <w:ind w:left="360"/>
            </w:pPr>
          </w:p>
          <w:p w14:paraId="6315D4A4" w14:textId="6DE03125"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3-25</w:t>
            </w:r>
            <w:r w:rsidRPr="005D2045">
              <w:rPr>
                <w:i/>
              </w:rPr>
              <w:t xml:space="preserve"> below.</w:t>
            </w:r>
          </w:p>
        </w:tc>
        <w:tc>
          <w:tcPr>
            <w:tcW w:w="2875" w:type="dxa"/>
            <w:vAlign w:val="center"/>
          </w:tcPr>
          <w:p w14:paraId="578B7E01" w14:textId="77777777" w:rsidR="00B92EC0" w:rsidRPr="004F63C1" w:rsidRDefault="00B92EC0" w:rsidP="00AD309C">
            <w:pPr>
              <w:pStyle w:val="ListParagraph"/>
              <w:numPr>
                <w:ilvl w:val="0"/>
                <w:numId w:val="325"/>
              </w:numPr>
              <w:rPr>
                <w:iCs/>
              </w:rPr>
            </w:pPr>
            <w:r w:rsidRPr="004F63C1">
              <w:rPr>
                <w:iCs/>
              </w:rPr>
              <w:t>Yes</w:t>
            </w:r>
          </w:p>
          <w:p w14:paraId="1D6DD1D2" w14:textId="113F3119" w:rsidR="00B92EC0" w:rsidRPr="004F63C1" w:rsidRDefault="00B92EC0" w:rsidP="00AD309C">
            <w:pPr>
              <w:pStyle w:val="ListParagraph"/>
              <w:numPr>
                <w:ilvl w:val="0"/>
                <w:numId w:val="325"/>
              </w:numPr>
              <w:rPr>
                <w:iCs/>
              </w:rPr>
            </w:pPr>
            <w:r w:rsidRPr="004F63C1">
              <w:rPr>
                <w:iCs/>
              </w:rPr>
              <w:t>Yes, but no longer performs these procedures</w:t>
            </w:r>
          </w:p>
          <w:p w14:paraId="19171685" w14:textId="77777777" w:rsidR="00B92EC0" w:rsidRPr="004F63C1" w:rsidRDefault="00B92EC0" w:rsidP="00AD309C">
            <w:pPr>
              <w:pStyle w:val="ListParagraph"/>
              <w:numPr>
                <w:ilvl w:val="0"/>
                <w:numId w:val="325"/>
              </w:numPr>
              <w:rPr>
                <w:iCs/>
              </w:rPr>
            </w:pPr>
            <w:r w:rsidRPr="004F63C1">
              <w:rPr>
                <w:iCs/>
              </w:rPr>
              <w:t>No</w:t>
            </w:r>
          </w:p>
        </w:tc>
      </w:tr>
      <w:tr w:rsidR="00B92EC0" w:rsidRPr="00EE0483" w14:paraId="30E547E5" w14:textId="77777777" w:rsidTr="009358B5">
        <w:trPr>
          <w:trHeight w:val="1152"/>
        </w:trPr>
        <w:tc>
          <w:tcPr>
            <w:tcW w:w="6475" w:type="dxa"/>
            <w:tcMar>
              <w:top w:w="72" w:type="dxa"/>
              <w:left w:w="115" w:type="dxa"/>
              <w:bottom w:w="72" w:type="dxa"/>
              <w:right w:w="115" w:type="dxa"/>
            </w:tcMar>
            <w:vAlign w:val="center"/>
          </w:tcPr>
          <w:p w14:paraId="582D3FE8" w14:textId="713323B2"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urology</w:t>
            </w:r>
            <w:r w:rsidRPr="005D2045">
              <w:t xml:space="preserve"> procedures performed at your </w:t>
            </w:r>
            <w:r>
              <w:t>hospital outpatient department(s)</w:t>
            </w:r>
            <w:r w:rsidRPr="005D2045">
              <w:t xml:space="preserve"> on </w:t>
            </w:r>
            <w:r w:rsidRPr="005D2045">
              <w:rPr>
                <w:u w:val="single"/>
              </w:rPr>
              <w:t>adult</w:t>
            </w:r>
            <w:r w:rsidRPr="000530FC">
              <w:t xml:space="preserve"> patients</w:t>
            </w:r>
            <w:r w:rsidR="00803B4E">
              <w:t>:</w:t>
            </w:r>
          </w:p>
          <w:p w14:paraId="5AF9992C" w14:textId="77777777" w:rsidR="00B92EC0" w:rsidRPr="005D2045" w:rsidRDefault="00B92EC0" w:rsidP="00B92EC0">
            <w:pPr>
              <w:pStyle w:val="ListParagraph"/>
              <w:ind w:left="360"/>
            </w:pPr>
          </w:p>
          <w:p w14:paraId="34760A6C" w14:textId="50009A2F" w:rsidR="00B92EC0" w:rsidRDefault="00B92EC0" w:rsidP="00AD309C">
            <w:pPr>
              <w:pStyle w:val="ListParagraph"/>
              <w:numPr>
                <w:ilvl w:val="0"/>
                <w:numId w:val="111"/>
              </w:numPr>
            </w:pPr>
            <w:r>
              <w:t>Circumcision</w:t>
            </w:r>
            <w:r w:rsidR="009C3188">
              <w:t>;</w:t>
            </w:r>
          </w:p>
          <w:p w14:paraId="2F7A981E" w14:textId="4227D138" w:rsidR="00B92EC0" w:rsidRPr="005D2045" w:rsidRDefault="00B92EC0" w:rsidP="00AD309C">
            <w:pPr>
              <w:pStyle w:val="ListParagraph"/>
              <w:numPr>
                <w:ilvl w:val="0"/>
                <w:numId w:val="111"/>
              </w:numPr>
            </w:pPr>
            <w:r w:rsidRPr="005D2045">
              <w:t>Cystourethroscopy</w:t>
            </w:r>
            <w:r w:rsidR="009C3188">
              <w:t>;</w:t>
            </w:r>
          </w:p>
          <w:p w14:paraId="0D2A8A4C" w14:textId="72AF2FFE" w:rsidR="00B92EC0" w:rsidRPr="005D2045" w:rsidRDefault="00B92EC0" w:rsidP="00AD309C">
            <w:pPr>
              <w:pStyle w:val="ListParagraph"/>
              <w:numPr>
                <w:ilvl w:val="0"/>
                <w:numId w:val="111"/>
              </w:numPr>
            </w:pPr>
            <w:r w:rsidRPr="005D2045">
              <w:t>Male genital procedures</w:t>
            </w:r>
            <w:r w:rsidR="009C3188">
              <w:t>;</w:t>
            </w:r>
          </w:p>
          <w:p w14:paraId="3B7727AC" w14:textId="2910879E" w:rsidR="00B92EC0" w:rsidRPr="005D2045" w:rsidRDefault="00B92EC0" w:rsidP="00AD309C">
            <w:pPr>
              <w:pStyle w:val="ListParagraph"/>
              <w:numPr>
                <w:ilvl w:val="0"/>
                <w:numId w:val="111"/>
              </w:numPr>
            </w:pPr>
            <w:r w:rsidRPr="005D2045">
              <w:t>Urethra procedures</w:t>
            </w:r>
            <w:r w:rsidR="009C3188">
              <w:t>;</w:t>
            </w:r>
            <w:r w:rsidR="00803B4E">
              <w:t xml:space="preserve"> or</w:t>
            </w:r>
          </w:p>
          <w:p w14:paraId="6539C5DA" w14:textId="2A6D721D" w:rsidR="00B92EC0" w:rsidRPr="005D2045" w:rsidRDefault="00B92EC0" w:rsidP="00AD309C">
            <w:pPr>
              <w:pStyle w:val="ListParagraph"/>
              <w:numPr>
                <w:ilvl w:val="0"/>
                <w:numId w:val="111"/>
              </w:numPr>
            </w:pPr>
            <w:r w:rsidRPr="005D2045">
              <w:t>Vaginal repair procedures</w:t>
            </w:r>
            <w:r w:rsidR="00803B4E">
              <w:t>?</w:t>
            </w:r>
          </w:p>
          <w:p w14:paraId="74682A43" w14:textId="77777777" w:rsidR="00B92EC0" w:rsidRPr="005D2045" w:rsidRDefault="00B92EC0" w:rsidP="00B92EC0">
            <w:pPr>
              <w:pStyle w:val="ListParagraph"/>
              <w:ind w:left="360"/>
            </w:pPr>
          </w:p>
          <w:p w14:paraId="5B2A4606" w14:textId="712328B9"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6-28</w:t>
            </w:r>
            <w:r w:rsidRPr="005D2045">
              <w:rPr>
                <w:i/>
              </w:rPr>
              <w:t xml:space="preserve"> below.</w:t>
            </w:r>
          </w:p>
        </w:tc>
        <w:tc>
          <w:tcPr>
            <w:tcW w:w="2875" w:type="dxa"/>
            <w:vAlign w:val="center"/>
          </w:tcPr>
          <w:p w14:paraId="7FCD2D6A" w14:textId="77777777" w:rsidR="00B92EC0" w:rsidRPr="004F63C1" w:rsidRDefault="00B92EC0" w:rsidP="00AD309C">
            <w:pPr>
              <w:pStyle w:val="ListParagraph"/>
              <w:numPr>
                <w:ilvl w:val="0"/>
                <w:numId w:val="326"/>
              </w:numPr>
              <w:rPr>
                <w:iCs/>
              </w:rPr>
            </w:pPr>
            <w:r w:rsidRPr="004F63C1">
              <w:rPr>
                <w:iCs/>
              </w:rPr>
              <w:t>Yes</w:t>
            </w:r>
          </w:p>
          <w:p w14:paraId="7D544885" w14:textId="041B0264" w:rsidR="00B92EC0" w:rsidRPr="004F63C1" w:rsidRDefault="00B92EC0" w:rsidP="00AD309C">
            <w:pPr>
              <w:pStyle w:val="ListParagraph"/>
              <w:numPr>
                <w:ilvl w:val="0"/>
                <w:numId w:val="326"/>
              </w:numPr>
              <w:rPr>
                <w:iCs/>
              </w:rPr>
            </w:pPr>
            <w:r w:rsidRPr="004F63C1">
              <w:rPr>
                <w:iCs/>
              </w:rPr>
              <w:t>Yes, but no longer performs these procedures</w:t>
            </w:r>
          </w:p>
          <w:p w14:paraId="256F10D3"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61AD4E38" w14:textId="77777777" w:rsidTr="009358B5">
        <w:trPr>
          <w:trHeight w:val="432"/>
        </w:trPr>
        <w:tc>
          <w:tcPr>
            <w:tcW w:w="6475" w:type="dxa"/>
            <w:tcMar>
              <w:top w:w="72" w:type="dxa"/>
              <w:left w:w="115" w:type="dxa"/>
              <w:bottom w:w="72" w:type="dxa"/>
              <w:right w:w="115" w:type="dxa"/>
            </w:tcMar>
            <w:vAlign w:val="center"/>
          </w:tcPr>
          <w:p w14:paraId="788A17CE" w14:textId="082CC0CA" w:rsidR="00B92EC0" w:rsidRPr="005D2045" w:rsidRDefault="00B92EC0" w:rsidP="00AD309C">
            <w:pPr>
              <w:pStyle w:val="ListParagraph"/>
              <w:numPr>
                <w:ilvl w:val="0"/>
                <w:numId w:val="91"/>
              </w:numPr>
            </w:pPr>
            <w:r w:rsidRPr="005D2045">
              <w:t xml:space="preserve">During the reporting period, </w:t>
            </w:r>
            <w:r>
              <w:t xml:space="preserve">was the </w:t>
            </w:r>
            <w:r w:rsidRPr="005D2045">
              <w:t xml:space="preserve">following </w:t>
            </w:r>
            <w:r w:rsidRPr="005D2045">
              <w:rPr>
                <w:b/>
              </w:rPr>
              <w:t>neurological surgery</w:t>
            </w:r>
            <w:r>
              <w:t xml:space="preserve"> procedure</w:t>
            </w:r>
            <w:r w:rsidRPr="005D2045">
              <w:t xml:space="preserve"> performed at your </w:t>
            </w:r>
            <w:r>
              <w:t>hospital outpatient department(s)</w:t>
            </w:r>
            <w:r w:rsidRPr="005D2045">
              <w:t xml:space="preserve"> on </w:t>
            </w:r>
            <w:r w:rsidRPr="005D2045">
              <w:rPr>
                <w:u w:val="single"/>
              </w:rPr>
              <w:t>adult</w:t>
            </w:r>
            <w:r w:rsidRPr="005D2045">
              <w:t xml:space="preserve"> patients</w:t>
            </w:r>
            <w:r w:rsidR="00803B4E">
              <w:t>:</w:t>
            </w:r>
          </w:p>
          <w:p w14:paraId="64C02B6D" w14:textId="77777777" w:rsidR="00B92EC0" w:rsidRPr="005D2045" w:rsidRDefault="00B92EC0" w:rsidP="00B92EC0">
            <w:pPr>
              <w:ind w:left="360"/>
            </w:pPr>
          </w:p>
          <w:p w14:paraId="3B4EDC86" w14:textId="18913C1B" w:rsidR="00B92EC0" w:rsidRPr="005D2045" w:rsidRDefault="00B92EC0" w:rsidP="00AD309C">
            <w:pPr>
              <w:pStyle w:val="ListParagraph"/>
              <w:numPr>
                <w:ilvl w:val="0"/>
                <w:numId w:val="112"/>
              </w:numPr>
            </w:pPr>
            <w:r>
              <w:t>Spinal fusion</w:t>
            </w:r>
            <w:r w:rsidRPr="005D2045">
              <w:t xml:space="preserve"> procedures</w:t>
            </w:r>
            <w:r w:rsidR="00803B4E">
              <w:t>?</w:t>
            </w:r>
          </w:p>
          <w:p w14:paraId="5B6ED80B" w14:textId="77777777" w:rsidR="00B92EC0" w:rsidRPr="005D2045" w:rsidRDefault="00B92EC0" w:rsidP="00B92EC0">
            <w:pPr>
              <w:ind w:left="360"/>
            </w:pPr>
          </w:p>
          <w:p w14:paraId="46631642" w14:textId="7C1CD5DD" w:rsidR="00B92EC0" w:rsidRPr="005D2045" w:rsidRDefault="00B92EC0" w:rsidP="00B92EC0">
            <w:pPr>
              <w:ind w:left="360"/>
              <w:rPr>
                <w:b/>
                <w:i/>
              </w:rPr>
            </w:pPr>
            <w:r w:rsidRPr="005D2045">
              <w:rPr>
                <w:i/>
              </w:rPr>
              <w:t>If “no” or “</w:t>
            </w:r>
            <w:r>
              <w:rPr>
                <w:i/>
              </w:rPr>
              <w:t>yes, but no longer performs this</w:t>
            </w:r>
            <w:r w:rsidRPr="005D2045">
              <w:rPr>
                <w:i/>
              </w:rPr>
              <w:t xml:space="preserve"> procedu</w:t>
            </w:r>
            <w:r>
              <w:rPr>
                <w:i/>
              </w:rPr>
              <w:t>re</w:t>
            </w:r>
            <w:r w:rsidRPr="005D2045">
              <w:rPr>
                <w:i/>
              </w:rPr>
              <w:t>,” skip question</w:t>
            </w:r>
            <w:r>
              <w:rPr>
                <w:i/>
              </w:rPr>
              <w:t>s</w:t>
            </w:r>
            <w:r w:rsidRPr="005D2045">
              <w:rPr>
                <w:i/>
              </w:rPr>
              <w:t xml:space="preserve"> #</w:t>
            </w:r>
            <w:r>
              <w:rPr>
                <w:i/>
              </w:rPr>
              <w:t>29-31</w:t>
            </w:r>
            <w:r w:rsidRPr="005D2045">
              <w:rPr>
                <w:i/>
              </w:rPr>
              <w:t xml:space="preserve"> below.</w:t>
            </w:r>
          </w:p>
        </w:tc>
        <w:tc>
          <w:tcPr>
            <w:tcW w:w="2875" w:type="dxa"/>
            <w:vAlign w:val="center"/>
          </w:tcPr>
          <w:p w14:paraId="6259A9E8" w14:textId="77777777" w:rsidR="00B92EC0" w:rsidRPr="004F63C1" w:rsidRDefault="00B92EC0" w:rsidP="00AD309C">
            <w:pPr>
              <w:pStyle w:val="ListParagraph"/>
              <w:numPr>
                <w:ilvl w:val="0"/>
                <w:numId w:val="326"/>
              </w:numPr>
              <w:rPr>
                <w:iCs/>
              </w:rPr>
            </w:pPr>
            <w:r w:rsidRPr="004F63C1">
              <w:rPr>
                <w:iCs/>
              </w:rPr>
              <w:t>Yes</w:t>
            </w:r>
          </w:p>
          <w:p w14:paraId="24D81182" w14:textId="3A557951" w:rsidR="00B92EC0" w:rsidRPr="004F63C1" w:rsidRDefault="00B92EC0" w:rsidP="00AD309C">
            <w:pPr>
              <w:pStyle w:val="ListParagraph"/>
              <w:numPr>
                <w:ilvl w:val="0"/>
                <w:numId w:val="326"/>
              </w:numPr>
              <w:rPr>
                <w:iCs/>
              </w:rPr>
            </w:pPr>
            <w:r w:rsidRPr="004F63C1">
              <w:rPr>
                <w:iCs/>
              </w:rPr>
              <w:t>Yes, but no longer performs this procedure</w:t>
            </w:r>
          </w:p>
          <w:p w14:paraId="1024751B"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7D28A77F" w14:textId="77777777" w:rsidTr="009358B5">
        <w:trPr>
          <w:trHeight w:val="1296"/>
        </w:trPr>
        <w:tc>
          <w:tcPr>
            <w:tcW w:w="6475" w:type="dxa"/>
            <w:tcMar>
              <w:top w:w="72" w:type="dxa"/>
              <w:left w:w="115" w:type="dxa"/>
              <w:bottom w:w="72" w:type="dxa"/>
              <w:right w:w="115" w:type="dxa"/>
            </w:tcMar>
            <w:vAlign w:val="center"/>
          </w:tcPr>
          <w:p w14:paraId="509EAA23" w14:textId="37ECC4B3"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obstetrics and gynecolog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71F1DADA" w14:textId="77777777" w:rsidR="00B92EC0" w:rsidRPr="005D2045" w:rsidRDefault="00B92EC0" w:rsidP="00B92EC0"/>
          <w:p w14:paraId="6665CABD" w14:textId="1142CD2A" w:rsidR="00B92EC0" w:rsidRDefault="00B92EC0" w:rsidP="00AD309C">
            <w:pPr>
              <w:pStyle w:val="ListParagraph"/>
              <w:numPr>
                <w:ilvl w:val="0"/>
                <w:numId w:val="112"/>
              </w:numPr>
            </w:pPr>
            <w:r w:rsidRPr="005D2045">
              <w:t>Cervix procedures</w:t>
            </w:r>
            <w:r w:rsidR="00803B4E">
              <w:t>,</w:t>
            </w:r>
          </w:p>
          <w:p w14:paraId="6A1FA414" w14:textId="7CA12A5D" w:rsidR="00B92EC0" w:rsidRPr="005D2045" w:rsidRDefault="00B92EC0" w:rsidP="00AD309C">
            <w:pPr>
              <w:pStyle w:val="ListParagraph"/>
              <w:numPr>
                <w:ilvl w:val="0"/>
                <w:numId w:val="112"/>
              </w:numPr>
            </w:pPr>
            <w:r>
              <w:t>H</w:t>
            </w:r>
            <w:r w:rsidRPr="00736D8A">
              <w:t>ysteroscopy</w:t>
            </w:r>
            <w:r w:rsidR="00803B4E">
              <w:t>, or</w:t>
            </w:r>
          </w:p>
          <w:p w14:paraId="5AE670ED" w14:textId="7483A858" w:rsidR="00B92EC0" w:rsidRPr="005D2045" w:rsidRDefault="00B92EC0" w:rsidP="00AD309C">
            <w:pPr>
              <w:pStyle w:val="ListParagraph"/>
              <w:numPr>
                <w:ilvl w:val="0"/>
                <w:numId w:val="112"/>
              </w:numPr>
            </w:pPr>
            <w:r w:rsidRPr="005D2045">
              <w:t>Uterus and adnexa laparoscopies</w:t>
            </w:r>
            <w:r w:rsidR="00803B4E">
              <w:t>?</w:t>
            </w:r>
          </w:p>
          <w:p w14:paraId="55870FE2" w14:textId="77777777" w:rsidR="00B92EC0" w:rsidRPr="005D2045" w:rsidRDefault="00B92EC0" w:rsidP="00B92EC0">
            <w:pPr>
              <w:ind w:left="360"/>
            </w:pPr>
          </w:p>
          <w:p w14:paraId="39793E7F" w14:textId="76E2F6A3" w:rsidR="00B92EC0" w:rsidRPr="005D2045" w:rsidRDefault="00B92EC0" w:rsidP="00B92EC0">
            <w:pPr>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2-34</w:t>
            </w:r>
            <w:r w:rsidRPr="005D2045">
              <w:rPr>
                <w:i/>
              </w:rPr>
              <w:t xml:space="preserve"> below.</w:t>
            </w:r>
          </w:p>
        </w:tc>
        <w:tc>
          <w:tcPr>
            <w:tcW w:w="2875" w:type="dxa"/>
            <w:vAlign w:val="center"/>
          </w:tcPr>
          <w:p w14:paraId="7B5F6F77" w14:textId="77777777" w:rsidR="00B92EC0" w:rsidRPr="004F63C1" w:rsidRDefault="00B92EC0" w:rsidP="00AD309C">
            <w:pPr>
              <w:pStyle w:val="ListParagraph"/>
              <w:numPr>
                <w:ilvl w:val="0"/>
                <w:numId w:val="326"/>
              </w:numPr>
              <w:rPr>
                <w:iCs/>
              </w:rPr>
            </w:pPr>
            <w:r w:rsidRPr="004F63C1">
              <w:rPr>
                <w:iCs/>
              </w:rPr>
              <w:t>Yes</w:t>
            </w:r>
          </w:p>
          <w:p w14:paraId="17442690" w14:textId="54B188D3" w:rsidR="00B92EC0" w:rsidRPr="004F63C1" w:rsidRDefault="00B92EC0" w:rsidP="00AD309C">
            <w:pPr>
              <w:pStyle w:val="ListParagraph"/>
              <w:numPr>
                <w:ilvl w:val="0"/>
                <w:numId w:val="326"/>
              </w:numPr>
              <w:rPr>
                <w:iCs/>
              </w:rPr>
            </w:pPr>
            <w:r w:rsidRPr="004F63C1">
              <w:rPr>
                <w:iCs/>
              </w:rPr>
              <w:t>Yes, but no longer performs these procedures</w:t>
            </w:r>
          </w:p>
          <w:p w14:paraId="2C881F61"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344D3628" w14:textId="77777777" w:rsidTr="009358B5">
        <w:trPr>
          <w:trHeight w:val="1152"/>
        </w:trPr>
        <w:tc>
          <w:tcPr>
            <w:tcW w:w="6475" w:type="dxa"/>
            <w:tcMar>
              <w:top w:w="72" w:type="dxa"/>
              <w:left w:w="115" w:type="dxa"/>
              <w:bottom w:w="72" w:type="dxa"/>
              <w:right w:w="115" w:type="dxa"/>
            </w:tcMar>
            <w:vAlign w:val="center"/>
          </w:tcPr>
          <w:p w14:paraId="1BAEBC7C" w14:textId="4AC57855"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plastic and reconstructive surger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19819294" w14:textId="77777777" w:rsidR="00B92EC0" w:rsidRPr="005D2045" w:rsidRDefault="00B92EC0" w:rsidP="00B92EC0"/>
          <w:p w14:paraId="1AE0EDB7" w14:textId="72DBC6C4" w:rsidR="00B92EC0" w:rsidRDefault="00B92EC0" w:rsidP="00AD309C">
            <w:pPr>
              <w:pStyle w:val="ListParagraph"/>
              <w:numPr>
                <w:ilvl w:val="0"/>
                <w:numId w:val="113"/>
              </w:numPr>
            </w:pPr>
            <w:r w:rsidRPr="005D2045">
              <w:t>Breast repair or reconstruction</w:t>
            </w:r>
            <w:r w:rsidR="00803B4E">
              <w:t>, or</w:t>
            </w:r>
          </w:p>
          <w:p w14:paraId="6E3FF235" w14:textId="55BEDF7B" w:rsidR="00B92EC0" w:rsidRPr="005D2045" w:rsidRDefault="00B92EC0" w:rsidP="00AD309C">
            <w:pPr>
              <w:pStyle w:val="ListParagraph"/>
              <w:numPr>
                <w:ilvl w:val="0"/>
                <w:numId w:val="113"/>
              </w:numPr>
            </w:pPr>
            <w:r>
              <w:t>Skin graft/reconstruction procedures</w:t>
            </w:r>
            <w:r w:rsidR="00803B4E">
              <w:t>?</w:t>
            </w:r>
          </w:p>
          <w:p w14:paraId="6E6FACF1" w14:textId="77777777" w:rsidR="00B92EC0" w:rsidRPr="005D2045" w:rsidRDefault="00B92EC0" w:rsidP="00B92EC0">
            <w:pPr>
              <w:pStyle w:val="ListParagraph"/>
              <w:ind w:left="360"/>
            </w:pPr>
          </w:p>
          <w:p w14:paraId="4D4A9A80" w14:textId="7930088B"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5-37</w:t>
            </w:r>
            <w:r w:rsidRPr="005D2045">
              <w:rPr>
                <w:i/>
              </w:rPr>
              <w:t xml:space="preserve"> below.</w:t>
            </w:r>
          </w:p>
        </w:tc>
        <w:tc>
          <w:tcPr>
            <w:tcW w:w="2875" w:type="dxa"/>
            <w:vAlign w:val="center"/>
          </w:tcPr>
          <w:p w14:paraId="42161191" w14:textId="77777777" w:rsidR="00B92EC0" w:rsidRPr="004F63C1" w:rsidRDefault="00B92EC0" w:rsidP="00AD309C">
            <w:pPr>
              <w:pStyle w:val="ListParagraph"/>
              <w:numPr>
                <w:ilvl w:val="0"/>
                <w:numId w:val="326"/>
              </w:numPr>
              <w:rPr>
                <w:iCs/>
              </w:rPr>
            </w:pPr>
            <w:r w:rsidRPr="004F63C1">
              <w:rPr>
                <w:iCs/>
              </w:rPr>
              <w:t>Yes</w:t>
            </w:r>
          </w:p>
          <w:p w14:paraId="63ACC52F" w14:textId="7C1BE1C7" w:rsidR="00B92EC0" w:rsidRPr="004F63C1" w:rsidRDefault="00B92EC0" w:rsidP="00AD309C">
            <w:pPr>
              <w:pStyle w:val="ListParagraph"/>
              <w:numPr>
                <w:ilvl w:val="0"/>
                <w:numId w:val="326"/>
              </w:numPr>
              <w:rPr>
                <w:iCs/>
              </w:rPr>
            </w:pPr>
            <w:r w:rsidRPr="004F63C1">
              <w:rPr>
                <w:iCs/>
              </w:rPr>
              <w:t>Yes, but no longer performs these procedures</w:t>
            </w:r>
          </w:p>
          <w:p w14:paraId="76159049" w14:textId="77777777" w:rsidR="00B92EC0" w:rsidRPr="004F63C1" w:rsidRDefault="00B92EC0" w:rsidP="00AD309C">
            <w:pPr>
              <w:pStyle w:val="ListParagraph"/>
              <w:numPr>
                <w:ilvl w:val="0"/>
                <w:numId w:val="326"/>
              </w:numPr>
              <w:rPr>
                <w:iCs/>
              </w:rPr>
            </w:pPr>
            <w:r w:rsidRPr="004F63C1">
              <w:rPr>
                <w:iCs/>
              </w:rPr>
              <w:t>No</w:t>
            </w:r>
          </w:p>
        </w:tc>
      </w:tr>
    </w:tbl>
    <w:p w14:paraId="0DDAB185" w14:textId="1849DB89" w:rsidR="00B92EC0" w:rsidRPr="00841998" w:rsidRDefault="00EE7395" w:rsidP="00AB5B80">
      <w:pPr>
        <w:pStyle w:val="Heading3"/>
      </w:pPr>
      <w:r>
        <w:lastRenderedPageBreak/>
        <w:br/>
      </w:r>
      <w:bookmarkStart w:id="732" w:name="_Toc197079339"/>
      <w:r w:rsidR="00B92EC0" w:rsidRPr="00AD5994">
        <w:t>Ophthalmology</w:t>
      </w:r>
      <w:bookmarkEnd w:id="732"/>
      <w:r w:rsidR="00B92EC0">
        <w:br/>
      </w:r>
    </w:p>
    <w:tbl>
      <w:tblPr>
        <w:tblStyle w:val="TableGrid120"/>
        <w:tblW w:w="0" w:type="auto"/>
        <w:tblLook w:val="04A0" w:firstRow="1" w:lastRow="0" w:firstColumn="1" w:lastColumn="0" w:noHBand="0" w:noVBand="1"/>
      </w:tblPr>
      <w:tblGrid>
        <w:gridCol w:w="5015"/>
        <w:gridCol w:w="2090"/>
        <w:gridCol w:w="2245"/>
      </w:tblGrid>
      <w:tr w:rsidR="00B92EC0" w:rsidRPr="00612A0A" w14:paraId="6070082A" w14:textId="77777777" w:rsidTr="00EC4DCE">
        <w:trPr>
          <w:trHeight w:val="20"/>
        </w:trPr>
        <w:tc>
          <w:tcPr>
            <w:tcW w:w="9350" w:type="dxa"/>
            <w:gridSpan w:val="3"/>
            <w:tcMar>
              <w:top w:w="72" w:type="dxa"/>
              <w:left w:w="115" w:type="dxa"/>
              <w:bottom w:w="72" w:type="dxa"/>
              <w:right w:w="115" w:type="dxa"/>
            </w:tcMar>
            <w:vAlign w:val="center"/>
          </w:tcPr>
          <w:p w14:paraId="19D90473" w14:textId="77777777" w:rsidR="00B92EC0" w:rsidRPr="00612A0A" w:rsidRDefault="00B92EC0" w:rsidP="00AD309C">
            <w:pPr>
              <w:numPr>
                <w:ilvl w:val="0"/>
                <w:numId w:val="91"/>
              </w:numPr>
              <w:spacing w:line="276" w:lineRule="auto"/>
              <w:rPr>
                <w:rFonts w:eastAsia="Yu Gothic Light"/>
              </w:rPr>
            </w:pPr>
            <w:r w:rsidRPr="00612A0A">
              <w:rPr>
                <w:rFonts w:eastAsia="Yu Gothic Light"/>
              </w:rPr>
              <w:t xml:space="preserve">Total adult and/or pediatric volume for each of the following applicable procedures performed at your </w:t>
            </w:r>
            <w:r>
              <w:rPr>
                <w:rFonts w:eastAsia="Yu Gothic Light"/>
              </w:rPr>
              <w:t>hospital outpatient department(s)</w:t>
            </w:r>
            <w:r w:rsidRPr="00612A0A">
              <w:rPr>
                <w:rFonts w:eastAsia="Yu Gothic Light"/>
              </w:rPr>
              <w:t xml:space="preserve"> during the reporting period.</w:t>
            </w:r>
          </w:p>
          <w:p w14:paraId="358C6E0B" w14:textId="77777777" w:rsidR="00B92EC0" w:rsidRPr="00612A0A" w:rsidRDefault="00B92EC0" w:rsidP="00EC4DCE"/>
          <w:p w14:paraId="676673A9" w14:textId="4EE002ED" w:rsidR="00B92EC0" w:rsidRPr="00612A0A" w:rsidRDefault="00B92EC0" w:rsidP="00EC4DCE">
            <w:pPr>
              <w:ind w:left="360"/>
              <w:rPr>
                <w:i/>
              </w:rPr>
            </w:pPr>
            <w:r w:rsidRPr="00612A0A">
              <w:rPr>
                <w:i/>
              </w:rPr>
              <w:t xml:space="preserve">You cannot leave any blank. If you did not perform one or more of the procedures listed below enter 0 (zero). If you had zero volume for </w:t>
            </w:r>
            <w:r w:rsidRPr="00612A0A">
              <w:rPr>
                <w:b/>
                <w:i/>
                <w:u w:val="single"/>
              </w:rPr>
              <w:t>all</w:t>
            </w:r>
            <w:r w:rsidRPr="00612A0A">
              <w:rPr>
                <w:i/>
              </w:rPr>
              <w:t xml:space="preserve"> procedures, go back to question #</w:t>
            </w:r>
            <w:r>
              <w:rPr>
                <w:i/>
              </w:rPr>
              <w:t>2</w:t>
            </w:r>
            <w:r w:rsidRPr="00612A0A">
              <w:rPr>
                <w:i/>
              </w:rPr>
              <w:t xml:space="preserve"> and update your response from “yes” to “no.”</w:t>
            </w:r>
          </w:p>
        </w:tc>
      </w:tr>
      <w:tr w:rsidR="00B92EC0" w:rsidRPr="00612A0A" w14:paraId="0F9E9FD7" w14:textId="77777777" w:rsidTr="00EC4DCE">
        <w:trPr>
          <w:trHeight w:val="20"/>
        </w:trPr>
        <w:tc>
          <w:tcPr>
            <w:tcW w:w="5015" w:type="dxa"/>
            <w:tcMar>
              <w:top w:w="72" w:type="dxa"/>
              <w:left w:w="115" w:type="dxa"/>
              <w:bottom w:w="72" w:type="dxa"/>
              <w:right w:w="115" w:type="dxa"/>
            </w:tcMar>
            <w:vAlign w:val="center"/>
          </w:tcPr>
          <w:p w14:paraId="44F61111" w14:textId="77777777" w:rsidR="00B92EC0" w:rsidRPr="00612A0A"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2EF9A2E7" w14:textId="77777777" w:rsidR="00B92EC0" w:rsidRPr="00612A0A" w:rsidRDefault="00B92EC0" w:rsidP="00AD309C">
            <w:pPr>
              <w:numPr>
                <w:ilvl w:val="0"/>
                <w:numId w:val="102"/>
              </w:numPr>
            </w:pPr>
            <w:r w:rsidRPr="00612A0A">
              <w:rPr>
                <w:i/>
              </w:rPr>
              <w:t>Adult Volume</w:t>
            </w:r>
          </w:p>
        </w:tc>
        <w:tc>
          <w:tcPr>
            <w:tcW w:w="2245" w:type="dxa"/>
          </w:tcPr>
          <w:p w14:paraId="39EB36B5" w14:textId="77777777" w:rsidR="00B92EC0" w:rsidRPr="00612A0A" w:rsidRDefault="00B92EC0" w:rsidP="00AD309C">
            <w:pPr>
              <w:numPr>
                <w:ilvl w:val="0"/>
                <w:numId w:val="102"/>
              </w:numPr>
            </w:pPr>
            <w:r w:rsidRPr="00612A0A">
              <w:rPr>
                <w:i/>
              </w:rPr>
              <w:t>Pediatric Volume</w:t>
            </w:r>
          </w:p>
        </w:tc>
      </w:tr>
      <w:tr w:rsidR="00B92EC0" w:rsidRPr="00612A0A" w14:paraId="07E8C463" w14:textId="77777777" w:rsidTr="004F63C1">
        <w:trPr>
          <w:trHeight w:val="20"/>
        </w:trPr>
        <w:tc>
          <w:tcPr>
            <w:tcW w:w="5015" w:type="dxa"/>
            <w:tcMar>
              <w:top w:w="72" w:type="dxa"/>
              <w:left w:w="115" w:type="dxa"/>
              <w:bottom w:w="72" w:type="dxa"/>
              <w:right w:w="115" w:type="dxa"/>
            </w:tcMar>
            <w:vAlign w:val="center"/>
          </w:tcPr>
          <w:p w14:paraId="5366A5AA" w14:textId="77777777" w:rsidR="00B92EC0" w:rsidRPr="00612A0A" w:rsidRDefault="00B92EC0" w:rsidP="00EC4DCE">
            <w:pPr>
              <w:spacing w:line="276" w:lineRule="auto"/>
              <w:rPr>
                <w:rFonts w:eastAsia="Yu Gothic Light"/>
                <w:b/>
              </w:rPr>
            </w:pPr>
            <w:r w:rsidRPr="00612A0A">
              <w:rPr>
                <w:rFonts w:eastAsia="Yu Gothic Light"/>
                <w:b/>
              </w:rPr>
              <w:t xml:space="preserve">Anterior segment eye procedures </w:t>
            </w:r>
          </w:p>
        </w:tc>
        <w:tc>
          <w:tcPr>
            <w:tcW w:w="2090" w:type="dxa"/>
            <w:tcMar>
              <w:top w:w="72" w:type="dxa"/>
              <w:left w:w="115" w:type="dxa"/>
              <w:bottom w:w="72" w:type="dxa"/>
              <w:right w:w="115" w:type="dxa"/>
            </w:tcMar>
            <w:vAlign w:val="center"/>
          </w:tcPr>
          <w:p w14:paraId="23EE4B31" w14:textId="77777777" w:rsidR="00B92EC0" w:rsidRPr="00612A0A" w:rsidRDefault="00B92EC0" w:rsidP="00EC4DCE">
            <w:pPr>
              <w:jc w:val="center"/>
            </w:pPr>
            <w:r w:rsidRPr="00612A0A">
              <w:t>_____</w:t>
            </w:r>
          </w:p>
        </w:tc>
        <w:tc>
          <w:tcPr>
            <w:tcW w:w="2245" w:type="dxa"/>
            <w:shd w:val="clear" w:color="auto" w:fill="BFBFBF" w:themeFill="background1" w:themeFillShade="BF"/>
            <w:vAlign w:val="center"/>
          </w:tcPr>
          <w:p w14:paraId="07C767E0" w14:textId="086652BF" w:rsidR="00B92EC0" w:rsidRPr="00612A0A" w:rsidRDefault="00B92EC0" w:rsidP="00EC4DCE">
            <w:pPr>
              <w:jc w:val="center"/>
            </w:pPr>
          </w:p>
        </w:tc>
      </w:tr>
      <w:tr w:rsidR="00B92EC0" w:rsidRPr="00612A0A" w14:paraId="247318C8" w14:textId="77777777" w:rsidTr="004F63C1">
        <w:trPr>
          <w:trHeight w:val="20"/>
        </w:trPr>
        <w:tc>
          <w:tcPr>
            <w:tcW w:w="5015" w:type="dxa"/>
            <w:tcMar>
              <w:top w:w="72" w:type="dxa"/>
              <w:left w:w="115" w:type="dxa"/>
              <w:bottom w:w="72" w:type="dxa"/>
              <w:right w:w="115" w:type="dxa"/>
            </w:tcMar>
            <w:vAlign w:val="center"/>
          </w:tcPr>
          <w:p w14:paraId="07C2AC70" w14:textId="77777777" w:rsidR="00B92EC0" w:rsidRPr="00612A0A" w:rsidRDefault="00B92EC0" w:rsidP="00EC4DCE">
            <w:pPr>
              <w:spacing w:line="276" w:lineRule="auto"/>
              <w:rPr>
                <w:rFonts w:eastAsia="Yu Gothic Light"/>
                <w:b/>
              </w:rPr>
            </w:pPr>
            <w:r w:rsidRPr="00612A0A">
              <w:rPr>
                <w:rFonts w:eastAsia="Yu Gothic Light"/>
                <w:b/>
              </w:rPr>
              <w:t>Posterior segment eye procedures</w:t>
            </w:r>
          </w:p>
        </w:tc>
        <w:tc>
          <w:tcPr>
            <w:tcW w:w="2090" w:type="dxa"/>
            <w:tcMar>
              <w:top w:w="72" w:type="dxa"/>
              <w:left w:w="115" w:type="dxa"/>
              <w:bottom w:w="72" w:type="dxa"/>
              <w:right w:w="115" w:type="dxa"/>
            </w:tcMar>
            <w:vAlign w:val="center"/>
          </w:tcPr>
          <w:p w14:paraId="525DE714" w14:textId="77777777" w:rsidR="00B92EC0" w:rsidRPr="00612A0A" w:rsidRDefault="00B92EC0" w:rsidP="00EC4DCE">
            <w:pPr>
              <w:jc w:val="center"/>
              <w:rPr>
                <w:i/>
              </w:rPr>
            </w:pPr>
            <w:r w:rsidRPr="00612A0A">
              <w:t>_____</w:t>
            </w:r>
          </w:p>
        </w:tc>
        <w:tc>
          <w:tcPr>
            <w:tcW w:w="2245" w:type="dxa"/>
            <w:shd w:val="clear" w:color="auto" w:fill="BFBFBF" w:themeFill="background1" w:themeFillShade="BF"/>
            <w:vAlign w:val="center"/>
          </w:tcPr>
          <w:p w14:paraId="7776D26A" w14:textId="588121E2" w:rsidR="00B92EC0" w:rsidRPr="00612A0A" w:rsidRDefault="00B92EC0" w:rsidP="00EC4DCE">
            <w:pPr>
              <w:jc w:val="center"/>
              <w:rPr>
                <w:i/>
              </w:rPr>
            </w:pPr>
          </w:p>
        </w:tc>
      </w:tr>
      <w:tr w:rsidR="00B92EC0" w:rsidRPr="00612A0A" w14:paraId="5B459155" w14:textId="77777777" w:rsidTr="00EC4DCE">
        <w:trPr>
          <w:trHeight w:val="20"/>
        </w:trPr>
        <w:tc>
          <w:tcPr>
            <w:tcW w:w="5015" w:type="dxa"/>
            <w:tcMar>
              <w:top w:w="72" w:type="dxa"/>
              <w:left w:w="115" w:type="dxa"/>
              <w:bottom w:w="72" w:type="dxa"/>
              <w:right w:w="115" w:type="dxa"/>
            </w:tcMar>
            <w:vAlign w:val="center"/>
          </w:tcPr>
          <w:p w14:paraId="6E8A7643" w14:textId="77777777" w:rsidR="00B92EC0" w:rsidRPr="00612A0A" w:rsidRDefault="00B92EC0" w:rsidP="00EC4DCE">
            <w:pPr>
              <w:spacing w:line="276" w:lineRule="auto"/>
              <w:rPr>
                <w:rFonts w:eastAsia="Yu Gothic Light"/>
                <w:b/>
              </w:rPr>
            </w:pPr>
            <w:r>
              <w:rPr>
                <w:rFonts w:eastAsia="Yu Gothic Light"/>
                <w:b/>
              </w:rPr>
              <w:t>Ocular adnexa and other eye procedures</w:t>
            </w:r>
          </w:p>
        </w:tc>
        <w:tc>
          <w:tcPr>
            <w:tcW w:w="2090" w:type="dxa"/>
            <w:tcMar>
              <w:top w:w="72" w:type="dxa"/>
              <w:left w:w="115" w:type="dxa"/>
              <w:bottom w:w="72" w:type="dxa"/>
              <w:right w:w="115" w:type="dxa"/>
            </w:tcMar>
            <w:vAlign w:val="center"/>
          </w:tcPr>
          <w:p w14:paraId="50E7DEBA" w14:textId="77777777" w:rsidR="00B92EC0" w:rsidRPr="00612A0A" w:rsidRDefault="00B92EC0" w:rsidP="00EC4DCE">
            <w:pPr>
              <w:jc w:val="center"/>
            </w:pPr>
            <w:r w:rsidRPr="00612A0A">
              <w:t>_____</w:t>
            </w:r>
          </w:p>
        </w:tc>
        <w:tc>
          <w:tcPr>
            <w:tcW w:w="2245" w:type="dxa"/>
            <w:vAlign w:val="center"/>
          </w:tcPr>
          <w:p w14:paraId="6A585F1B" w14:textId="77777777" w:rsidR="00B92EC0" w:rsidRPr="00612A0A" w:rsidRDefault="00B92EC0" w:rsidP="00EC4DCE">
            <w:pPr>
              <w:jc w:val="center"/>
              <w:rPr>
                <w:i/>
              </w:rPr>
            </w:pPr>
            <w:r w:rsidRPr="00612A0A">
              <w:t>_____</w:t>
            </w:r>
          </w:p>
        </w:tc>
      </w:tr>
    </w:tbl>
    <w:p w14:paraId="16E553C1"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3E63F6C9" w14:textId="77777777" w:rsidTr="00EC4DCE">
        <w:trPr>
          <w:trHeight w:val="20"/>
        </w:trPr>
        <w:tc>
          <w:tcPr>
            <w:tcW w:w="6205" w:type="dxa"/>
            <w:tcMar>
              <w:top w:w="72" w:type="dxa"/>
              <w:left w:w="115" w:type="dxa"/>
              <w:bottom w:w="72" w:type="dxa"/>
              <w:right w:w="115" w:type="dxa"/>
            </w:tcMar>
            <w:vAlign w:val="center"/>
          </w:tcPr>
          <w:p w14:paraId="76CADFD6" w14:textId="77777777" w:rsidR="00B92EC0" w:rsidRDefault="00B92EC0" w:rsidP="00AD309C">
            <w:pPr>
              <w:pStyle w:val="ListParagraph"/>
              <w:numPr>
                <w:ilvl w:val="0"/>
                <w:numId w:val="91"/>
              </w:numPr>
            </w:pPr>
            <w:r>
              <w:t xml:space="preserve">Where were these </w:t>
            </w:r>
            <w:r w:rsidRPr="00AB1823">
              <w:rPr>
                <w:b/>
              </w:rPr>
              <w:t>ophthalmology</w:t>
            </w:r>
            <w:r w:rsidRPr="005D2045">
              <w:rPr>
                <w:b/>
              </w:rPr>
              <w:t xml:space="preserve"> </w:t>
            </w:r>
            <w:r>
              <w:t>procedures performed?</w:t>
            </w:r>
          </w:p>
          <w:p w14:paraId="5FFA14F1" w14:textId="77777777" w:rsidR="00B92EC0" w:rsidRDefault="00B92EC0" w:rsidP="00EC4DCE">
            <w:pPr>
              <w:pStyle w:val="ListParagraph"/>
              <w:ind w:left="360"/>
            </w:pPr>
          </w:p>
          <w:p w14:paraId="180259AA" w14:textId="77777777" w:rsidR="00B92EC0" w:rsidRPr="00131F2C" w:rsidRDefault="00B92EC0" w:rsidP="00EC4DCE">
            <w:pPr>
              <w:pStyle w:val="ListParagraph"/>
              <w:ind w:left="360"/>
              <w:rPr>
                <w:i/>
              </w:rPr>
            </w:pPr>
            <w:r>
              <w:rPr>
                <w:i/>
              </w:rPr>
              <w:t>Select all that apply.</w:t>
            </w:r>
          </w:p>
          <w:p w14:paraId="2D3688C1" w14:textId="77777777" w:rsidR="00B92EC0" w:rsidRPr="005D2045" w:rsidRDefault="00B92EC0" w:rsidP="00EC4DCE">
            <w:pPr>
              <w:pStyle w:val="ListParagraph"/>
              <w:ind w:left="360"/>
            </w:pPr>
          </w:p>
          <w:p w14:paraId="20291E38" w14:textId="045542B2"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3 and continue to question #14.</w:t>
            </w:r>
          </w:p>
        </w:tc>
        <w:tc>
          <w:tcPr>
            <w:tcW w:w="3145" w:type="dxa"/>
            <w:vAlign w:val="center"/>
          </w:tcPr>
          <w:p w14:paraId="64791678" w14:textId="77777777" w:rsidR="00B92EC0" w:rsidRPr="00753419" w:rsidRDefault="00B92EC0" w:rsidP="00AD309C">
            <w:pPr>
              <w:pStyle w:val="ListParagraph"/>
              <w:numPr>
                <w:ilvl w:val="0"/>
                <w:numId w:val="94"/>
              </w:numPr>
              <w:spacing w:line="276" w:lineRule="auto"/>
              <w:rPr>
                <w:iCs/>
              </w:rPr>
            </w:pPr>
            <w:r w:rsidRPr="00753419">
              <w:rPr>
                <w:iCs/>
              </w:rPr>
              <w:t>Hospital</w:t>
            </w:r>
          </w:p>
          <w:p w14:paraId="145FE86A"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1BFF536A"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B92EC0" w:rsidRPr="005B2F83" w14:paraId="1DED24A4" w14:textId="77777777" w:rsidTr="00EC4DCE">
        <w:trPr>
          <w:trHeight w:val="20"/>
        </w:trPr>
        <w:tc>
          <w:tcPr>
            <w:tcW w:w="9350" w:type="dxa"/>
            <w:gridSpan w:val="3"/>
            <w:tcMar>
              <w:top w:w="72" w:type="dxa"/>
              <w:left w:w="115" w:type="dxa"/>
              <w:bottom w:w="72" w:type="dxa"/>
              <w:right w:w="115" w:type="dxa"/>
            </w:tcMar>
            <w:vAlign w:val="center"/>
          </w:tcPr>
          <w:p w14:paraId="2D2FCD8B"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AB1823">
              <w:rPr>
                <w:b/>
              </w:rPr>
              <w:t>ophthalmology</w:t>
            </w:r>
            <w:r>
              <w:t xml:space="preserve"> procedures:</w:t>
            </w:r>
          </w:p>
        </w:tc>
      </w:tr>
      <w:tr w:rsidR="00B92EC0" w:rsidRPr="005B2F83" w14:paraId="30E6BCA0" w14:textId="77777777" w:rsidTr="00EC4DCE">
        <w:trPr>
          <w:trHeight w:val="20"/>
        </w:trPr>
        <w:tc>
          <w:tcPr>
            <w:tcW w:w="4135" w:type="dxa"/>
            <w:tcMar>
              <w:top w:w="72" w:type="dxa"/>
              <w:left w:w="115" w:type="dxa"/>
              <w:bottom w:w="72" w:type="dxa"/>
              <w:right w:w="115" w:type="dxa"/>
            </w:tcMar>
            <w:vAlign w:val="center"/>
          </w:tcPr>
          <w:p w14:paraId="2DA36492" w14:textId="77777777" w:rsidR="00B92EC0" w:rsidRDefault="00B92EC0" w:rsidP="00EC4DCE">
            <w:pPr>
              <w:pStyle w:val="ListParagraph"/>
              <w:spacing w:line="276" w:lineRule="auto"/>
              <w:ind w:left="360"/>
            </w:pPr>
          </w:p>
        </w:tc>
        <w:tc>
          <w:tcPr>
            <w:tcW w:w="2098" w:type="dxa"/>
            <w:vAlign w:val="center"/>
          </w:tcPr>
          <w:p w14:paraId="70560955" w14:textId="77777777" w:rsidR="00B92EC0" w:rsidRPr="005C60B1" w:rsidRDefault="00B92EC0" w:rsidP="004F63C1">
            <w:pPr>
              <w:spacing w:line="276" w:lineRule="auto"/>
              <w:jc w:val="center"/>
              <w:rPr>
                <w:i/>
              </w:rPr>
            </w:pPr>
            <w:r w:rsidRPr="005C60B1">
              <w:rPr>
                <w:i/>
              </w:rPr>
              <w:t>Name</w:t>
            </w:r>
          </w:p>
        </w:tc>
        <w:tc>
          <w:tcPr>
            <w:tcW w:w="3117" w:type="dxa"/>
            <w:vAlign w:val="center"/>
          </w:tcPr>
          <w:p w14:paraId="2FB0E8FB" w14:textId="77777777" w:rsidR="00B92EC0" w:rsidRPr="005C60B1" w:rsidRDefault="00B92EC0" w:rsidP="004F63C1">
            <w:pPr>
              <w:spacing w:line="276" w:lineRule="auto"/>
              <w:jc w:val="center"/>
              <w:rPr>
                <w:i/>
              </w:rPr>
            </w:pPr>
            <w:r w:rsidRPr="005C60B1">
              <w:rPr>
                <w:i/>
              </w:rPr>
              <w:t>City</w:t>
            </w:r>
          </w:p>
        </w:tc>
      </w:tr>
      <w:tr w:rsidR="00B92EC0" w:rsidRPr="005B2F83" w14:paraId="0336C0CB" w14:textId="77777777" w:rsidTr="00EC4DCE">
        <w:trPr>
          <w:trHeight w:val="476"/>
        </w:trPr>
        <w:tc>
          <w:tcPr>
            <w:tcW w:w="4135" w:type="dxa"/>
            <w:tcMar>
              <w:top w:w="72" w:type="dxa"/>
              <w:left w:w="115" w:type="dxa"/>
              <w:bottom w:w="72" w:type="dxa"/>
              <w:right w:w="115" w:type="dxa"/>
            </w:tcMar>
            <w:vAlign w:val="center"/>
          </w:tcPr>
          <w:p w14:paraId="1EDF1EF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98" w:type="dxa"/>
            <w:vAlign w:val="center"/>
          </w:tcPr>
          <w:p w14:paraId="70B4BA15" w14:textId="77777777" w:rsidR="00B92EC0" w:rsidRDefault="00B92EC0" w:rsidP="00EC4DCE">
            <w:pPr>
              <w:pStyle w:val="ListParagraph"/>
              <w:spacing w:line="276" w:lineRule="auto"/>
              <w:ind w:left="360"/>
            </w:pPr>
          </w:p>
        </w:tc>
        <w:tc>
          <w:tcPr>
            <w:tcW w:w="3117" w:type="dxa"/>
            <w:vAlign w:val="center"/>
          </w:tcPr>
          <w:p w14:paraId="6053A03A" w14:textId="77777777" w:rsidR="00B92EC0" w:rsidRDefault="00B92EC0" w:rsidP="00EC4DCE">
            <w:pPr>
              <w:pStyle w:val="ListParagraph"/>
              <w:spacing w:line="276" w:lineRule="auto"/>
              <w:ind w:left="360"/>
            </w:pPr>
          </w:p>
        </w:tc>
      </w:tr>
      <w:tr w:rsidR="00B92EC0" w:rsidRPr="005B2F83" w14:paraId="7B41B5F6" w14:textId="77777777" w:rsidTr="00EC4DCE">
        <w:trPr>
          <w:trHeight w:val="476"/>
        </w:trPr>
        <w:tc>
          <w:tcPr>
            <w:tcW w:w="4135" w:type="dxa"/>
            <w:tcMar>
              <w:top w:w="72" w:type="dxa"/>
              <w:left w:w="115" w:type="dxa"/>
              <w:bottom w:w="72" w:type="dxa"/>
              <w:right w:w="115" w:type="dxa"/>
            </w:tcMar>
            <w:vAlign w:val="center"/>
          </w:tcPr>
          <w:p w14:paraId="668ED88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98" w:type="dxa"/>
            <w:vAlign w:val="center"/>
          </w:tcPr>
          <w:p w14:paraId="11168AE5" w14:textId="77777777" w:rsidR="00B92EC0" w:rsidRDefault="00B92EC0" w:rsidP="00EC4DCE">
            <w:pPr>
              <w:pStyle w:val="ListParagraph"/>
              <w:spacing w:line="276" w:lineRule="auto"/>
              <w:ind w:left="360"/>
            </w:pPr>
          </w:p>
        </w:tc>
        <w:tc>
          <w:tcPr>
            <w:tcW w:w="3117" w:type="dxa"/>
            <w:vAlign w:val="center"/>
          </w:tcPr>
          <w:p w14:paraId="28DB2C5D" w14:textId="77777777" w:rsidR="00B92EC0" w:rsidRDefault="00B92EC0" w:rsidP="00EC4DCE">
            <w:pPr>
              <w:pStyle w:val="ListParagraph"/>
              <w:spacing w:line="276" w:lineRule="auto"/>
              <w:ind w:left="360"/>
            </w:pPr>
          </w:p>
        </w:tc>
      </w:tr>
      <w:tr w:rsidR="00B92EC0" w:rsidRPr="005B2F83" w14:paraId="40809C18" w14:textId="77777777" w:rsidTr="00EC4DCE">
        <w:trPr>
          <w:trHeight w:val="476"/>
        </w:trPr>
        <w:tc>
          <w:tcPr>
            <w:tcW w:w="4135" w:type="dxa"/>
            <w:tcMar>
              <w:top w:w="72" w:type="dxa"/>
              <w:left w:w="115" w:type="dxa"/>
              <w:bottom w:w="72" w:type="dxa"/>
              <w:right w:w="115" w:type="dxa"/>
            </w:tcMar>
            <w:vAlign w:val="center"/>
          </w:tcPr>
          <w:p w14:paraId="22EE97D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98" w:type="dxa"/>
            <w:vAlign w:val="center"/>
          </w:tcPr>
          <w:p w14:paraId="3643646D" w14:textId="77777777" w:rsidR="00B92EC0" w:rsidRDefault="00B92EC0" w:rsidP="00EC4DCE">
            <w:pPr>
              <w:pStyle w:val="ListParagraph"/>
              <w:spacing w:line="276" w:lineRule="auto"/>
              <w:ind w:left="360"/>
            </w:pPr>
          </w:p>
        </w:tc>
        <w:tc>
          <w:tcPr>
            <w:tcW w:w="3117" w:type="dxa"/>
            <w:vAlign w:val="center"/>
          </w:tcPr>
          <w:p w14:paraId="52707D38" w14:textId="77777777" w:rsidR="00B92EC0" w:rsidRDefault="00B92EC0" w:rsidP="00EC4DCE">
            <w:pPr>
              <w:pStyle w:val="ListParagraph"/>
              <w:spacing w:line="276" w:lineRule="auto"/>
              <w:ind w:left="360"/>
            </w:pPr>
          </w:p>
        </w:tc>
      </w:tr>
      <w:tr w:rsidR="00B92EC0" w:rsidRPr="005B2F83" w14:paraId="1D043276" w14:textId="77777777" w:rsidTr="00EC4DCE">
        <w:trPr>
          <w:trHeight w:val="476"/>
        </w:trPr>
        <w:tc>
          <w:tcPr>
            <w:tcW w:w="4135" w:type="dxa"/>
            <w:tcMar>
              <w:top w:w="72" w:type="dxa"/>
              <w:left w:w="115" w:type="dxa"/>
              <w:bottom w:w="72" w:type="dxa"/>
              <w:right w:w="115" w:type="dxa"/>
            </w:tcMar>
            <w:vAlign w:val="center"/>
          </w:tcPr>
          <w:p w14:paraId="20F11AE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98" w:type="dxa"/>
            <w:vAlign w:val="center"/>
          </w:tcPr>
          <w:p w14:paraId="5CA14BF5" w14:textId="77777777" w:rsidR="00B92EC0" w:rsidRDefault="00B92EC0" w:rsidP="00EC4DCE">
            <w:pPr>
              <w:pStyle w:val="ListParagraph"/>
              <w:spacing w:line="276" w:lineRule="auto"/>
              <w:ind w:left="360"/>
            </w:pPr>
          </w:p>
        </w:tc>
        <w:tc>
          <w:tcPr>
            <w:tcW w:w="3117" w:type="dxa"/>
            <w:vAlign w:val="center"/>
          </w:tcPr>
          <w:p w14:paraId="32EBD983" w14:textId="77777777" w:rsidR="00B92EC0" w:rsidRDefault="00B92EC0" w:rsidP="00EC4DCE">
            <w:pPr>
              <w:pStyle w:val="ListParagraph"/>
              <w:spacing w:line="276" w:lineRule="auto"/>
              <w:ind w:left="360"/>
            </w:pPr>
          </w:p>
        </w:tc>
      </w:tr>
      <w:tr w:rsidR="00B92EC0" w:rsidRPr="005B2F83" w14:paraId="46A5B6E7" w14:textId="77777777" w:rsidTr="00EC4DCE">
        <w:trPr>
          <w:trHeight w:val="476"/>
        </w:trPr>
        <w:tc>
          <w:tcPr>
            <w:tcW w:w="4135" w:type="dxa"/>
            <w:tcMar>
              <w:top w:w="72" w:type="dxa"/>
              <w:left w:w="115" w:type="dxa"/>
              <w:bottom w:w="72" w:type="dxa"/>
              <w:right w:w="115" w:type="dxa"/>
            </w:tcMar>
            <w:vAlign w:val="center"/>
          </w:tcPr>
          <w:p w14:paraId="4510915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98" w:type="dxa"/>
            <w:vAlign w:val="center"/>
          </w:tcPr>
          <w:p w14:paraId="27A574FA" w14:textId="77777777" w:rsidR="00B92EC0" w:rsidRDefault="00B92EC0" w:rsidP="00EC4DCE">
            <w:pPr>
              <w:pStyle w:val="ListParagraph"/>
              <w:spacing w:line="276" w:lineRule="auto"/>
              <w:ind w:left="360"/>
            </w:pPr>
          </w:p>
        </w:tc>
        <w:tc>
          <w:tcPr>
            <w:tcW w:w="3117" w:type="dxa"/>
            <w:vAlign w:val="center"/>
          </w:tcPr>
          <w:p w14:paraId="11856CA5" w14:textId="77777777" w:rsidR="00B92EC0" w:rsidRDefault="00B92EC0" w:rsidP="00EC4DCE">
            <w:pPr>
              <w:pStyle w:val="ListParagraph"/>
              <w:spacing w:line="276" w:lineRule="auto"/>
              <w:ind w:left="360"/>
            </w:pPr>
          </w:p>
        </w:tc>
      </w:tr>
    </w:tbl>
    <w:p w14:paraId="5E66A843" w14:textId="77777777" w:rsidR="00B92EC0" w:rsidRDefault="00B92EC0" w:rsidP="00B92EC0"/>
    <w:p w14:paraId="73DBFD93" w14:textId="77777777" w:rsidR="00F83C07" w:rsidRDefault="00F83C07" w:rsidP="00B92EC0"/>
    <w:p w14:paraId="110F4CBB" w14:textId="77777777" w:rsidR="00F83C07" w:rsidRDefault="00F83C07" w:rsidP="00B92EC0"/>
    <w:p w14:paraId="7C9DDF47" w14:textId="77777777" w:rsidR="00F83C07" w:rsidRDefault="00F83C07" w:rsidP="00B92EC0"/>
    <w:p w14:paraId="662A5BDA" w14:textId="77777777" w:rsidR="00F83C07" w:rsidRDefault="00F83C07" w:rsidP="00B92EC0"/>
    <w:p w14:paraId="1E6CF401" w14:textId="77777777" w:rsidR="00F83C07" w:rsidRDefault="00F83C07" w:rsidP="00B92EC0"/>
    <w:p w14:paraId="3496EB7E" w14:textId="77777777" w:rsidR="00F83C07" w:rsidRDefault="00F83C07" w:rsidP="00B92EC0"/>
    <w:p w14:paraId="5FA63EB2" w14:textId="77777777" w:rsidR="00F83C07" w:rsidRDefault="00F83C07" w:rsidP="00B92EC0"/>
    <w:p w14:paraId="23520535" w14:textId="77777777" w:rsidR="00B92EC0" w:rsidRPr="00841998" w:rsidRDefault="00B92EC0" w:rsidP="00AB5B80">
      <w:pPr>
        <w:pStyle w:val="Heading3"/>
        <w:rPr>
          <w:sz w:val="20"/>
          <w:szCs w:val="20"/>
        </w:rPr>
      </w:pPr>
      <w:bookmarkStart w:id="733" w:name="_Toc197079340"/>
      <w:r w:rsidRPr="00AD5994">
        <w:lastRenderedPageBreak/>
        <w:t>Orthopedic</w:t>
      </w:r>
      <w:bookmarkEnd w:id="733"/>
      <w:r>
        <w:br/>
      </w:r>
    </w:p>
    <w:tbl>
      <w:tblPr>
        <w:tblStyle w:val="TableGrid13"/>
        <w:tblW w:w="0" w:type="auto"/>
        <w:tblLook w:val="04A0" w:firstRow="1" w:lastRow="0" w:firstColumn="1" w:lastColumn="0" w:noHBand="0" w:noVBand="1"/>
      </w:tblPr>
      <w:tblGrid>
        <w:gridCol w:w="5015"/>
        <w:gridCol w:w="2090"/>
        <w:gridCol w:w="2245"/>
      </w:tblGrid>
      <w:tr w:rsidR="00B92EC0" w:rsidRPr="00073B66" w14:paraId="7ED59F7E" w14:textId="77777777" w:rsidTr="00EC4DCE">
        <w:trPr>
          <w:trHeight w:val="20"/>
        </w:trPr>
        <w:tc>
          <w:tcPr>
            <w:tcW w:w="9350" w:type="dxa"/>
            <w:gridSpan w:val="3"/>
            <w:tcMar>
              <w:top w:w="72" w:type="dxa"/>
              <w:left w:w="115" w:type="dxa"/>
              <w:bottom w:w="72" w:type="dxa"/>
              <w:right w:w="115" w:type="dxa"/>
            </w:tcMar>
            <w:vAlign w:val="center"/>
          </w:tcPr>
          <w:p w14:paraId="1C9E8731" w14:textId="77777777" w:rsidR="00B92EC0" w:rsidRPr="00073B66" w:rsidRDefault="00B92EC0" w:rsidP="00AD309C">
            <w:pPr>
              <w:numPr>
                <w:ilvl w:val="0"/>
                <w:numId w:val="91"/>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08B51A7A" w14:textId="77777777" w:rsidR="00B92EC0" w:rsidRPr="00073B66" w:rsidRDefault="00B92EC0" w:rsidP="00EC4DCE">
            <w:pPr>
              <w:spacing w:line="276" w:lineRule="auto"/>
              <w:rPr>
                <w:rFonts w:eastAsia="Yu Gothic Light"/>
              </w:rPr>
            </w:pPr>
          </w:p>
          <w:p w14:paraId="26C56C39" w14:textId="46D516A8" w:rsidR="00B92EC0" w:rsidRPr="00073B66" w:rsidRDefault="00B92EC0" w:rsidP="00EC4DCE">
            <w:pPr>
              <w:ind w:left="360"/>
              <w:rPr>
                <w:i/>
              </w:rPr>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3</w:t>
            </w:r>
            <w:r w:rsidRPr="00073B66">
              <w:rPr>
                <w:i/>
              </w:rPr>
              <w:t xml:space="preserve"> and update your response from “yes” to “no.”</w:t>
            </w:r>
          </w:p>
        </w:tc>
      </w:tr>
      <w:tr w:rsidR="00B92EC0" w:rsidRPr="00073B66" w14:paraId="3B08EDD4" w14:textId="77777777" w:rsidTr="00EC4DCE">
        <w:trPr>
          <w:trHeight w:val="20"/>
        </w:trPr>
        <w:tc>
          <w:tcPr>
            <w:tcW w:w="5015" w:type="dxa"/>
            <w:tcMar>
              <w:top w:w="72" w:type="dxa"/>
              <w:left w:w="115" w:type="dxa"/>
              <w:bottom w:w="72" w:type="dxa"/>
              <w:right w:w="115" w:type="dxa"/>
            </w:tcMar>
            <w:vAlign w:val="center"/>
          </w:tcPr>
          <w:p w14:paraId="6454AE57" w14:textId="77777777" w:rsidR="00B92EC0" w:rsidRPr="00073B66"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1FB12C54" w14:textId="77777777" w:rsidR="00B92EC0" w:rsidRPr="00073B66" w:rsidRDefault="00B92EC0" w:rsidP="00AD309C">
            <w:pPr>
              <w:numPr>
                <w:ilvl w:val="0"/>
                <w:numId w:val="103"/>
              </w:numPr>
              <w:rPr>
                <w:i/>
              </w:rPr>
            </w:pPr>
            <w:r w:rsidRPr="00073B66">
              <w:rPr>
                <w:i/>
              </w:rPr>
              <w:t>Adult Volume</w:t>
            </w:r>
          </w:p>
        </w:tc>
        <w:tc>
          <w:tcPr>
            <w:tcW w:w="2245" w:type="dxa"/>
          </w:tcPr>
          <w:p w14:paraId="6AFE5B7E" w14:textId="77777777" w:rsidR="00B92EC0" w:rsidRPr="00073B66" w:rsidRDefault="00B92EC0" w:rsidP="00AD309C">
            <w:pPr>
              <w:numPr>
                <w:ilvl w:val="0"/>
                <w:numId w:val="103"/>
              </w:numPr>
              <w:rPr>
                <w:i/>
              </w:rPr>
            </w:pPr>
            <w:r w:rsidRPr="00073B66">
              <w:rPr>
                <w:i/>
              </w:rPr>
              <w:t>Pediatric Volume</w:t>
            </w:r>
          </w:p>
        </w:tc>
      </w:tr>
      <w:tr w:rsidR="00B92EC0" w:rsidRPr="00073B66" w14:paraId="64BE9B81" w14:textId="77777777" w:rsidTr="00EC4DCE">
        <w:trPr>
          <w:trHeight w:val="20"/>
        </w:trPr>
        <w:tc>
          <w:tcPr>
            <w:tcW w:w="5015" w:type="dxa"/>
            <w:tcMar>
              <w:top w:w="72" w:type="dxa"/>
              <w:left w:w="115" w:type="dxa"/>
              <w:bottom w:w="72" w:type="dxa"/>
              <w:right w:w="115" w:type="dxa"/>
            </w:tcMar>
            <w:vAlign w:val="center"/>
          </w:tcPr>
          <w:p w14:paraId="6098BDFF" w14:textId="77777777" w:rsidR="00B92EC0" w:rsidRPr="00073B66" w:rsidRDefault="00B92EC0" w:rsidP="00EC4DCE">
            <w:pPr>
              <w:spacing w:line="276" w:lineRule="auto"/>
              <w:rPr>
                <w:rFonts w:eastAsia="Yu Gothic Light"/>
                <w:b/>
              </w:rPr>
            </w:pPr>
            <w:r w:rsidRPr="00073B66">
              <w:rPr>
                <w:rFonts w:eastAsia="Yu Gothic Light"/>
                <w:b/>
              </w:rPr>
              <w:t>Finger, hand, wrist, forearm, and elbow procedures</w:t>
            </w:r>
          </w:p>
        </w:tc>
        <w:tc>
          <w:tcPr>
            <w:tcW w:w="2090" w:type="dxa"/>
            <w:tcMar>
              <w:top w:w="72" w:type="dxa"/>
              <w:left w:w="115" w:type="dxa"/>
              <w:bottom w:w="72" w:type="dxa"/>
              <w:right w:w="115" w:type="dxa"/>
            </w:tcMar>
            <w:vAlign w:val="center"/>
          </w:tcPr>
          <w:p w14:paraId="5EBDD3A0" w14:textId="77777777" w:rsidR="00B92EC0" w:rsidRPr="00073B66" w:rsidRDefault="00B92EC0" w:rsidP="00EC4DCE">
            <w:pPr>
              <w:jc w:val="center"/>
            </w:pPr>
            <w:r w:rsidRPr="00073B66">
              <w:t>_____</w:t>
            </w:r>
          </w:p>
        </w:tc>
        <w:tc>
          <w:tcPr>
            <w:tcW w:w="2245" w:type="dxa"/>
            <w:vAlign w:val="center"/>
          </w:tcPr>
          <w:p w14:paraId="336C81DC" w14:textId="77777777" w:rsidR="00B92EC0" w:rsidRPr="00073B66" w:rsidRDefault="00B92EC0" w:rsidP="00EC4DCE">
            <w:pPr>
              <w:jc w:val="center"/>
            </w:pPr>
            <w:r w:rsidRPr="00073B66">
              <w:t>_____</w:t>
            </w:r>
          </w:p>
        </w:tc>
      </w:tr>
      <w:tr w:rsidR="00B92EC0" w:rsidRPr="00073B66" w14:paraId="72B93B10" w14:textId="77777777" w:rsidTr="00EC4DCE">
        <w:trPr>
          <w:trHeight w:val="20"/>
        </w:trPr>
        <w:tc>
          <w:tcPr>
            <w:tcW w:w="5015" w:type="dxa"/>
            <w:tcMar>
              <w:top w:w="72" w:type="dxa"/>
              <w:left w:w="115" w:type="dxa"/>
              <w:bottom w:w="72" w:type="dxa"/>
              <w:right w:w="115" w:type="dxa"/>
            </w:tcMar>
            <w:vAlign w:val="center"/>
          </w:tcPr>
          <w:p w14:paraId="7F6081BF" w14:textId="77777777" w:rsidR="00B92EC0" w:rsidRPr="00073B66" w:rsidRDefault="00B92EC0" w:rsidP="00EC4DCE">
            <w:pPr>
              <w:spacing w:line="276" w:lineRule="auto"/>
              <w:rPr>
                <w:rFonts w:eastAsia="Yu Gothic Light"/>
                <w:b/>
              </w:rPr>
            </w:pPr>
            <w:r w:rsidRPr="00073B66">
              <w:rPr>
                <w:rFonts w:eastAsia="Yu Gothic Light"/>
                <w:b/>
              </w:rPr>
              <w:t>Shoulder procedures</w:t>
            </w:r>
          </w:p>
        </w:tc>
        <w:tc>
          <w:tcPr>
            <w:tcW w:w="2090" w:type="dxa"/>
            <w:tcMar>
              <w:top w:w="72" w:type="dxa"/>
              <w:left w:w="115" w:type="dxa"/>
              <w:bottom w:w="72" w:type="dxa"/>
              <w:right w:w="115" w:type="dxa"/>
            </w:tcMar>
            <w:vAlign w:val="center"/>
          </w:tcPr>
          <w:p w14:paraId="345E6D14" w14:textId="77777777" w:rsidR="00B92EC0" w:rsidRPr="00073B66" w:rsidRDefault="00B92EC0" w:rsidP="00EC4DCE">
            <w:pPr>
              <w:jc w:val="center"/>
              <w:rPr>
                <w:i/>
              </w:rPr>
            </w:pPr>
            <w:r w:rsidRPr="00073B66">
              <w:t>_____</w:t>
            </w:r>
          </w:p>
        </w:tc>
        <w:tc>
          <w:tcPr>
            <w:tcW w:w="2245" w:type="dxa"/>
            <w:vAlign w:val="center"/>
          </w:tcPr>
          <w:p w14:paraId="258B794D" w14:textId="77777777" w:rsidR="00B92EC0" w:rsidRPr="00073B66" w:rsidRDefault="00B92EC0" w:rsidP="00EC4DCE">
            <w:pPr>
              <w:jc w:val="center"/>
              <w:rPr>
                <w:i/>
              </w:rPr>
            </w:pPr>
            <w:r w:rsidRPr="00073B66">
              <w:t>_____</w:t>
            </w:r>
          </w:p>
        </w:tc>
      </w:tr>
      <w:tr w:rsidR="00B92EC0" w:rsidRPr="00073B66" w14:paraId="0539ECEA" w14:textId="77777777" w:rsidTr="00EC4DCE">
        <w:trPr>
          <w:trHeight w:val="20"/>
        </w:trPr>
        <w:tc>
          <w:tcPr>
            <w:tcW w:w="5015" w:type="dxa"/>
            <w:tcMar>
              <w:top w:w="72" w:type="dxa"/>
              <w:left w:w="115" w:type="dxa"/>
              <w:bottom w:w="72" w:type="dxa"/>
              <w:right w:w="115" w:type="dxa"/>
            </w:tcMar>
            <w:vAlign w:val="center"/>
          </w:tcPr>
          <w:p w14:paraId="471BC894" w14:textId="77777777" w:rsidR="00B92EC0" w:rsidRPr="00073B66" w:rsidRDefault="00B92EC0" w:rsidP="00EC4DCE">
            <w:pPr>
              <w:spacing w:line="276" w:lineRule="auto"/>
              <w:rPr>
                <w:rFonts w:eastAsia="Yu Gothic Light"/>
                <w:b/>
              </w:rPr>
            </w:pPr>
            <w:r w:rsidRPr="00073B66">
              <w:rPr>
                <w:rFonts w:eastAsia="Yu Gothic Light"/>
                <w:b/>
              </w:rPr>
              <w:t>Spine procedures</w:t>
            </w:r>
          </w:p>
        </w:tc>
        <w:tc>
          <w:tcPr>
            <w:tcW w:w="2090" w:type="dxa"/>
            <w:tcMar>
              <w:top w:w="72" w:type="dxa"/>
              <w:left w:w="115" w:type="dxa"/>
              <w:bottom w:w="72" w:type="dxa"/>
              <w:right w:w="115" w:type="dxa"/>
            </w:tcMar>
            <w:vAlign w:val="center"/>
          </w:tcPr>
          <w:p w14:paraId="0FEAA1AC"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3748F709" w14:textId="77777777" w:rsidR="00B92EC0" w:rsidRPr="00073B66" w:rsidRDefault="00B92EC0" w:rsidP="00EC4DCE">
            <w:pPr>
              <w:rPr>
                <w:i/>
              </w:rPr>
            </w:pPr>
          </w:p>
        </w:tc>
      </w:tr>
      <w:tr w:rsidR="00B92EC0" w:rsidRPr="00073B66" w14:paraId="3ADF81A7" w14:textId="77777777" w:rsidTr="00EC4DCE">
        <w:trPr>
          <w:trHeight w:val="144"/>
        </w:trPr>
        <w:tc>
          <w:tcPr>
            <w:tcW w:w="5015" w:type="dxa"/>
            <w:tcMar>
              <w:top w:w="72" w:type="dxa"/>
              <w:left w:w="115" w:type="dxa"/>
              <w:bottom w:w="72" w:type="dxa"/>
              <w:right w:w="115" w:type="dxa"/>
            </w:tcMar>
            <w:vAlign w:val="center"/>
          </w:tcPr>
          <w:p w14:paraId="1A427BEA" w14:textId="77777777" w:rsidR="00B92EC0" w:rsidRPr="00073B66" w:rsidRDefault="00B92EC0" w:rsidP="00EC4DCE">
            <w:pPr>
              <w:spacing w:line="276" w:lineRule="auto"/>
              <w:rPr>
                <w:rFonts w:eastAsia="Yu Gothic Light"/>
                <w:b/>
              </w:rPr>
            </w:pPr>
            <w:r w:rsidRPr="00073B66">
              <w:rPr>
                <w:rFonts w:eastAsia="Yu Gothic Light"/>
                <w:b/>
              </w:rPr>
              <w:t>Hip procedures</w:t>
            </w:r>
          </w:p>
        </w:tc>
        <w:tc>
          <w:tcPr>
            <w:tcW w:w="2090" w:type="dxa"/>
            <w:tcMar>
              <w:top w:w="72" w:type="dxa"/>
              <w:left w:w="115" w:type="dxa"/>
              <w:bottom w:w="72" w:type="dxa"/>
              <w:right w:w="115" w:type="dxa"/>
            </w:tcMar>
            <w:vAlign w:val="center"/>
          </w:tcPr>
          <w:p w14:paraId="03988E9D"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0EA3BEE8" w14:textId="77777777" w:rsidR="00B92EC0" w:rsidRPr="00073B66" w:rsidRDefault="00B92EC0" w:rsidP="00EC4DCE">
            <w:pPr>
              <w:rPr>
                <w:i/>
              </w:rPr>
            </w:pPr>
          </w:p>
        </w:tc>
      </w:tr>
      <w:tr w:rsidR="00B92EC0" w:rsidRPr="00073B66" w14:paraId="3E4EC745" w14:textId="77777777" w:rsidTr="00EC4DCE">
        <w:trPr>
          <w:trHeight w:val="144"/>
        </w:trPr>
        <w:tc>
          <w:tcPr>
            <w:tcW w:w="5015" w:type="dxa"/>
            <w:tcMar>
              <w:top w:w="72" w:type="dxa"/>
              <w:left w:w="115" w:type="dxa"/>
              <w:bottom w:w="72" w:type="dxa"/>
              <w:right w:w="115" w:type="dxa"/>
            </w:tcMar>
            <w:vAlign w:val="center"/>
          </w:tcPr>
          <w:p w14:paraId="2B7DC66D" w14:textId="77777777" w:rsidR="00B92EC0" w:rsidRPr="00073B66" w:rsidRDefault="00B92EC0" w:rsidP="00EC4DCE">
            <w:pPr>
              <w:spacing w:line="276" w:lineRule="auto"/>
              <w:rPr>
                <w:rFonts w:eastAsia="Yu Gothic Light"/>
                <w:b/>
              </w:rPr>
            </w:pPr>
            <w:r w:rsidRPr="00073B66">
              <w:rPr>
                <w:rFonts w:eastAsia="Yu Gothic Light"/>
                <w:b/>
              </w:rPr>
              <w:t>Knee procedures</w:t>
            </w:r>
          </w:p>
        </w:tc>
        <w:tc>
          <w:tcPr>
            <w:tcW w:w="2090" w:type="dxa"/>
            <w:tcMar>
              <w:top w:w="72" w:type="dxa"/>
              <w:left w:w="115" w:type="dxa"/>
              <w:bottom w:w="72" w:type="dxa"/>
              <w:right w:w="115" w:type="dxa"/>
            </w:tcMar>
            <w:vAlign w:val="center"/>
          </w:tcPr>
          <w:p w14:paraId="13320683" w14:textId="77777777" w:rsidR="00B92EC0" w:rsidRPr="00073B66" w:rsidRDefault="00B92EC0" w:rsidP="00EC4DCE">
            <w:pPr>
              <w:jc w:val="center"/>
            </w:pPr>
            <w:r w:rsidRPr="00073B66">
              <w:t>_____</w:t>
            </w:r>
          </w:p>
        </w:tc>
        <w:tc>
          <w:tcPr>
            <w:tcW w:w="2245" w:type="dxa"/>
            <w:vAlign w:val="center"/>
          </w:tcPr>
          <w:p w14:paraId="01308AF0" w14:textId="77777777" w:rsidR="00B92EC0" w:rsidRPr="00073B66" w:rsidRDefault="00B92EC0" w:rsidP="00EC4DCE">
            <w:pPr>
              <w:jc w:val="center"/>
              <w:rPr>
                <w:i/>
              </w:rPr>
            </w:pPr>
            <w:r w:rsidRPr="00073B66">
              <w:t>_____</w:t>
            </w:r>
          </w:p>
        </w:tc>
      </w:tr>
      <w:tr w:rsidR="00B92EC0" w:rsidRPr="00073B66" w14:paraId="18204202" w14:textId="77777777" w:rsidTr="00EC4DCE">
        <w:trPr>
          <w:trHeight w:val="144"/>
        </w:trPr>
        <w:tc>
          <w:tcPr>
            <w:tcW w:w="5015" w:type="dxa"/>
            <w:tcMar>
              <w:top w:w="72" w:type="dxa"/>
              <w:left w:w="115" w:type="dxa"/>
              <w:bottom w:w="72" w:type="dxa"/>
              <w:right w:w="115" w:type="dxa"/>
            </w:tcMar>
            <w:vAlign w:val="center"/>
          </w:tcPr>
          <w:p w14:paraId="6F3F70BD" w14:textId="77777777" w:rsidR="00B92EC0" w:rsidRPr="00073B66" w:rsidRDefault="00B92EC0" w:rsidP="00EC4DCE">
            <w:pPr>
              <w:spacing w:line="276" w:lineRule="auto"/>
              <w:rPr>
                <w:rFonts w:eastAsia="Yu Gothic Light"/>
                <w:b/>
              </w:rPr>
            </w:pPr>
            <w:r w:rsidRPr="00073B66">
              <w:rPr>
                <w:rFonts w:eastAsia="Yu Gothic Light"/>
                <w:b/>
              </w:rPr>
              <w:t>Toe, foot, ankle, and leg procedures</w:t>
            </w:r>
          </w:p>
        </w:tc>
        <w:tc>
          <w:tcPr>
            <w:tcW w:w="2090" w:type="dxa"/>
            <w:tcMar>
              <w:top w:w="72" w:type="dxa"/>
              <w:left w:w="115" w:type="dxa"/>
              <w:bottom w:w="72" w:type="dxa"/>
              <w:right w:w="115" w:type="dxa"/>
            </w:tcMar>
            <w:vAlign w:val="center"/>
          </w:tcPr>
          <w:p w14:paraId="6FD503AF" w14:textId="77777777" w:rsidR="00B92EC0" w:rsidRPr="00073B66" w:rsidRDefault="00B92EC0" w:rsidP="00EC4DCE">
            <w:pPr>
              <w:jc w:val="center"/>
            </w:pPr>
            <w:r w:rsidRPr="00073B66">
              <w:t>_____</w:t>
            </w:r>
          </w:p>
        </w:tc>
        <w:tc>
          <w:tcPr>
            <w:tcW w:w="2245" w:type="dxa"/>
            <w:vAlign w:val="center"/>
          </w:tcPr>
          <w:p w14:paraId="59FB48AF" w14:textId="77777777" w:rsidR="00B92EC0" w:rsidRPr="00073B66" w:rsidRDefault="00B92EC0" w:rsidP="00EC4DCE">
            <w:pPr>
              <w:jc w:val="center"/>
              <w:rPr>
                <w:i/>
              </w:rPr>
            </w:pPr>
            <w:r w:rsidRPr="00073B66">
              <w:t>_____</w:t>
            </w:r>
          </w:p>
        </w:tc>
      </w:tr>
      <w:tr w:rsidR="00B92EC0" w:rsidRPr="00073B66" w14:paraId="24167EB6" w14:textId="77777777" w:rsidTr="00EC4DCE">
        <w:trPr>
          <w:trHeight w:val="20"/>
        </w:trPr>
        <w:tc>
          <w:tcPr>
            <w:tcW w:w="5015" w:type="dxa"/>
            <w:tcMar>
              <w:top w:w="72" w:type="dxa"/>
              <w:left w:w="115" w:type="dxa"/>
              <w:bottom w:w="72" w:type="dxa"/>
              <w:right w:w="115" w:type="dxa"/>
            </w:tcMar>
            <w:vAlign w:val="center"/>
          </w:tcPr>
          <w:p w14:paraId="289117CD" w14:textId="77777777" w:rsidR="00B92EC0" w:rsidRPr="00073B66" w:rsidRDefault="00B92EC0" w:rsidP="00EC4DCE">
            <w:pPr>
              <w:spacing w:line="276" w:lineRule="auto"/>
              <w:rPr>
                <w:rFonts w:eastAsia="Yu Gothic Light"/>
                <w:b/>
              </w:rPr>
            </w:pPr>
            <w:r w:rsidRPr="00073B66">
              <w:rPr>
                <w:rFonts w:eastAsia="Yu Gothic Light"/>
                <w:b/>
              </w:rPr>
              <w:t>General orthopedic procedures</w:t>
            </w:r>
          </w:p>
        </w:tc>
        <w:tc>
          <w:tcPr>
            <w:tcW w:w="2090" w:type="dxa"/>
            <w:tcMar>
              <w:top w:w="72" w:type="dxa"/>
              <w:left w:w="115" w:type="dxa"/>
              <w:bottom w:w="72" w:type="dxa"/>
              <w:right w:w="115" w:type="dxa"/>
            </w:tcMar>
            <w:vAlign w:val="center"/>
          </w:tcPr>
          <w:p w14:paraId="614ADB7A" w14:textId="77777777" w:rsidR="00B92EC0" w:rsidRPr="00073B66" w:rsidRDefault="00B92EC0" w:rsidP="00EC4DCE">
            <w:pPr>
              <w:jc w:val="center"/>
            </w:pPr>
            <w:r w:rsidRPr="00073B66">
              <w:t>_____</w:t>
            </w:r>
          </w:p>
        </w:tc>
        <w:tc>
          <w:tcPr>
            <w:tcW w:w="2245" w:type="dxa"/>
            <w:vAlign w:val="center"/>
          </w:tcPr>
          <w:p w14:paraId="0FD2C684" w14:textId="77777777" w:rsidR="00B92EC0" w:rsidRPr="00073B66" w:rsidRDefault="00B92EC0" w:rsidP="00EC4DCE">
            <w:pPr>
              <w:jc w:val="center"/>
              <w:rPr>
                <w:i/>
              </w:rPr>
            </w:pPr>
            <w:r w:rsidRPr="00073B66">
              <w:t>_____</w:t>
            </w:r>
          </w:p>
        </w:tc>
      </w:tr>
    </w:tbl>
    <w:p w14:paraId="0E07CDE8"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BB9F666" w14:textId="77777777" w:rsidTr="00EC4DCE">
        <w:trPr>
          <w:trHeight w:val="288"/>
        </w:trPr>
        <w:tc>
          <w:tcPr>
            <w:tcW w:w="6205" w:type="dxa"/>
            <w:tcMar>
              <w:top w:w="72" w:type="dxa"/>
              <w:left w:w="115" w:type="dxa"/>
              <w:bottom w:w="72" w:type="dxa"/>
              <w:right w:w="115" w:type="dxa"/>
            </w:tcMar>
            <w:vAlign w:val="center"/>
          </w:tcPr>
          <w:p w14:paraId="5C730330" w14:textId="77777777" w:rsidR="00B92EC0" w:rsidRDefault="00B92EC0" w:rsidP="00AD309C">
            <w:pPr>
              <w:pStyle w:val="ListParagraph"/>
              <w:numPr>
                <w:ilvl w:val="0"/>
                <w:numId w:val="91"/>
              </w:numPr>
            </w:pPr>
            <w:r>
              <w:t xml:space="preserve">Where were these </w:t>
            </w:r>
            <w:r>
              <w:rPr>
                <w:b/>
              </w:rPr>
              <w:t>orthopedic</w:t>
            </w:r>
            <w:r w:rsidRPr="005D2045">
              <w:rPr>
                <w:b/>
              </w:rPr>
              <w:t xml:space="preserve"> </w:t>
            </w:r>
            <w:r>
              <w:t>procedures performed?</w:t>
            </w:r>
          </w:p>
          <w:p w14:paraId="434E3456" w14:textId="77777777" w:rsidR="00B92EC0" w:rsidRDefault="00B92EC0" w:rsidP="00EC4DCE">
            <w:pPr>
              <w:pStyle w:val="ListParagraph"/>
              <w:ind w:left="360"/>
            </w:pPr>
          </w:p>
          <w:p w14:paraId="2A3A904D" w14:textId="77777777" w:rsidR="00B92EC0" w:rsidRPr="00131F2C" w:rsidRDefault="00B92EC0" w:rsidP="00EC4DCE">
            <w:pPr>
              <w:pStyle w:val="ListParagraph"/>
              <w:ind w:left="360"/>
              <w:rPr>
                <w:i/>
              </w:rPr>
            </w:pPr>
            <w:r>
              <w:rPr>
                <w:i/>
              </w:rPr>
              <w:t>Select all that apply.</w:t>
            </w:r>
          </w:p>
          <w:p w14:paraId="23BE9146" w14:textId="77777777" w:rsidR="00B92EC0" w:rsidRPr="005D2045" w:rsidRDefault="00B92EC0" w:rsidP="00EC4DCE">
            <w:pPr>
              <w:pStyle w:val="ListParagraph"/>
              <w:ind w:left="360"/>
            </w:pPr>
          </w:p>
          <w:p w14:paraId="60D7DFDA" w14:textId="3F5D8A58"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6 and continue to question #17.</w:t>
            </w:r>
          </w:p>
        </w:tc>
        <w:tc>
          <w:tcPr>
            <w:tcW w:w="3145" w:type="dxa"/>
            <w:vAlign w:val="center"/>
          </w:tcPr>
          <w:p w14:paraId="54B39B97" w14:textId="77777777" w:rsidR="00B92EC0" w:rsidRPr="00753419" w:rsidRDefault="00B92EC0" w:rsidP="00AD309C">
            <w:pPr>
              <w:pStyle w:val="ListParagraph"/>
              <w:numPr>
                <w:ilvl w:val="0"/>
                <w:numId w:val="94"/>
              </w:numPr>
              <w:spacing w:line="276" w:lineRule="auto"/>
              <w:rPr>
                <w:iCs/>
              </w:rPr>
            </w:pPr>
            <w:r w:rsidRPr="00753419">
              <w:rPr>
                <w:iCs/>
              </w:rPr>
              <w:t>Hospital</w:t>
            </w:r>
          </w:p>
          <w:p w14:paraId="0964D131"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282EB0B3"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340"/>
        <w:gridCol w:w="2875"/>
      </w:tblGrid>
      <w:tr w:rsidR="00B92EC0" w:rsidRPr="005B2F83" w14:paraId="2EDA97CA" w14:textId="77777777" w:rsidTr="00EC4DCE">
        <w:trPr>
          <w:trHeight w:val="20"/>
        </w:trPr>
        <w:tc>
          <w:tcPr>
            <w:tcW w:w="9350" w:type="dxa"/>
            <w:gridSpan w:val="3"/>
            <w:tcMar>
              <w:top w:w="72" w:type="dxa"/>
              <w:left w:w="115" w:type="dxa"/>
              <w:bottom w:w="72" w:type="dxa"/>
              <w:right w:w="115" w:type="dxa"/>
            </w:tcMar>
            <w:vAlign w:val="center"/>
          </w:tcPr>
          <w:p w14:paraId="223D906E"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AB1823">
              <w:rPr>
                <w:b/>
              </w:rPr>
              <w:t>o</w:t>
            </w:r>
            <w:r>
              <w:rPr>
                <w:b/>
              </w:rPr>
              <w:t>rthopedic</w:t>
            </w:r>
            <w:r>
              <w:t xml:space="preserve"> procedures:</w:t>
            </w:r>
          </w:p>
        </w:tc>
      </w:tr>
      <w:tr w:rsidR="00B92EC0" w:rsidRPr="005B2F83" w14:paraId="5A2DD40F" w14:textId="77777777" w:rsidTr="00EC4DCE">
        <w:trPr>
          <w:trHeight w:val="20"/>
        </w:trPr>
        <w:tc>
          <w:tcPr>
            <w:tcW w:w="4135" w:type="dxa"/>
            <w:tcMar>
              <w:top w:w="72" w:type="dxa"/>
              <w:left w:w="115" w:type="dxa"/>
              <w:bottom w:w="72" w:type="dxa"/>
              <w:right w:w="115" w:type="dxa"/>
            </w:tcMar>
            <w:vAlign w:val="center"/>
          </w:tcPr>
          <w:p w14:paraId="12FDF355" w14:textId="77777777" w:rsidR="00B92EC0" w:rsidRDefault="00B92EC0" w:rsidP="00EC4DCE">
            <w:pPr>
              <w:pStyle w:val="ListParagraph"/>
              <w:spacing w:line="276" w:lineRule="auto"/>
              <w:ind w:left="360"/>
            </w:pPr>
          </w:p>
        </w:tc>
        <w:tc>
          <w:tcPr>
            <w:tcW w:w="2340" w:type="dxa"/>
            <w:vAlign w:val="center"/>
          </w:tcPr>
          <w:p w14:paraId="336CBA47" w14:textId="77777777" w:rsidR="00B92EC0" w:rsidRPr="005C60B1" w:rsidRDefault="00B92EC0" w:rsidP="004F63C1">
            <w:pPr>
              <w:spacing w:line="276" w:lineRule="auto"/>
              <w:jc w:val="center"/>
              <w:rPr>
                <w:i/>
              </w:rPr>
            </w:pPr>
            <w:r w:rsidRPr="005C60B1">
              <w:rPr>
                <w:i/>
              </w:rPr>
              <w:t>Name</w:t>
            </w:r>
          </w:p>
        </w:tc>
        <w:tc>
          <w:tcPr>
            <w:tcW w:w="2875" w:type="dxa"/>
            <w:vAlign w:val="center"/>
          </w:tcPr>
          <w:p w14:paraId="6D330AAF" w14:textId="77777777" w:rsidR="00B92EC0" w:rsidRPr="005C60B1" w:rsidRDefault="00B92EC0" w:rsidP="004F63C1">
            <w:pPr>
              <w:spacing w:line="276" w:lineRule="auto"/>
              <w:jc w:val="center"/>
              <w:rPr>
                <w:i/>
              </w:rPr>
            </w:pPr>
            <w:r w:rsidRPr="005C60B1">
              <w:rPr>
                <w:i/>
              </w:rPr>
              <w:t>City</w:t>
            </w:r>
          </w:p>
        </w:tc>
      </w:tr>
      <w:tr w:rsidR="00B92EC0" w:rsidRPr="005B2F83" w14:paraId="0CDB263C" w14:textId="77777777" w:rsidTr="00EC4DCE">
        <w:trPr>
          <w:trHeight w:val="20"/>
        </w:trPr>
        <w:tc>
          <w:tcPr>
            <w:tcW w:w="4135" w:type="dxa"/>
            <w:tcMar>
              <w:top w:w="72" w:type="dxa"/>
              <w:left w:w="115" w:type="dxa"/>
              <w:bottom w:w="72" w:type="dxa"/>
              <w:right w:w="115" w:type="dxa"/>
            </w:tcMar>
            <w:vAlign w:val="center"/>
          </w:tcPr>
          <w:p w14:paraId="2B2D2049"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340" w:type="dxa"/>
            <w:vAlign w:val="center"/>
          </w:tcPr>
          <w:p w14:paraId="7D3C6C61" w14:textId="77777777" w:rsidR="00B92EC0" w:rsidRDefault="00B92EC0" w:rsidP="00EC4DCE">
            <w:pPr>
              <w:pStyle w:val="ListParagraph"/>
              <w:spacing w:line="276" w:lineRule="auto"/>
              <w:ind w:left="360"/>
            </w:pPr>
          </w:p>
        </w:tc>
        <w:tc>
          <w:tcPr>
            <w:tcW w:w="2875" w:type="dxa"/>
            <w:vAlign w:val="center"/>
          </w:tcPr>
          <w:p w14:paraId="1216B99B" w14:textId="77777777" w:rsidR="00B92EC0" w:rsidRDefault="00B92EC0" w:rsidP="00EC4DCE">
            <w:pPr>
              <w:pStyle w:val="ListParagraph"/>
              <w:spacing w:line="276" w:lineRule="auto"/>
              <w:ind w:left="360"/>
            </w:pPr>
          </w:p>
        </w:tc>
      </w:tr>
      <w:tr w:rsidR="00B92EC0" w:rsidRPr="005B2F83" w14:paraId="10C146C6" w14:textId="77777777" w:rsidTr="00EC4DCE">
        <w:trPr>
          <w:trHeight w:val="288"/>
        </w:trPr>
        <w:tc>
          <w:tcPr>
            <w:tcW w:w="4135" w:type="dxa"/>
            <w:tcMar>
              <w:top w:w="72" w:type="dxa"/>
              <w:left w:w="115" w:type="dxa"/>
              <w:bottom w:w="72" w:type="dxa"/>
              <w:right w:w="115" w:type="dxa"/>
            </w:tcMar>
            <w:vAlign w:val="center"/>
          </w:tcPr>
          <w:p w14:paraId="4E5684B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340" w:type="dxa"/>
            <w:vAlign w:val="center"/>
          </w:tcPr>
          <w:p w14:paraId="682F48A9" w14:textId="77777777" w:rsidR="00B92EC0" w:rsidRDefault="00B92EC0" w:rsidP="00EC4DCE">
            <w:pPr>
              <w:pStyle w:val="ListParagraph"/>
              <w:spacing w:line="276" w:lineRule="auto"/>
              <w:ind w:left="360"/>
            </w:pPr>
          </w:p>
        </w:tc>
        <w:tc>
          <w:tcPr>
            <w:tcW w:w="2875" w:type="dxa"/>
            <w:vAlign w:val="center"/>
          </w:tcPr>
          <w:p w14:paraId="79035ADA" w14:textId="77777777" w:rsidR="00B92EC0" w:rsidRDefault="00B92EC0" w:rsidP="00EC4DCE">
            <w:pPr>
              <w:pStyle w:val="ListParagraph"/>
              <w:spacing w:line="276" w:lineRule="auto"/>
              <w:ind w:left="360"/>
            </w:pPr>
          </w:p>
        </w:tc>
      </w:tr>
      <w:tr w:rsidR="00B92EC0" w:rsidRPr="005B2F83" w14:paraId="3C13D7BD" w14:textId="77777777" w:rsidTr="00EC4DCE">
        <w:trPr>
          <w:trHeight w:val="288"/>
        </w:trPr>
        <w:tc>
          <w:tcPr>
            <w:tcW w:w="4135" w:type="dxa"/>
            <w:tcMar>
              <w:top w:w="72" w:type="dxa"/>
              <w:left w:w="115" w:type="dxa"/>
              <w:bottom w:w="72" w:type="dxa"/>
              <w:right w:w="115" w:type="dxa"/>
            </w:tcMar>
            <w:vAlign w:val="center"/>
          </w:tcPr>
          <w:p w14:paraId="61C4CADB"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340" w:type="dxa"/>
            <w:vAlign w:val="center"/>
          </w:tcPr>
          <w:p w14:paraId="55A724D9" w14:textId="77777777" w:rsidR="00B92EC0" w:rsidRDefault="00B92EC0" w:rsidP="00EC4DCE">
            <w:pPr>
              <w:pStyle w:val="ListParagraph"/>
              <w:spacing w:line="276" w:lineRule="auto"/>
              <w:ind w:left="360"/>
            </w:pPr>
          </w:p>
        </w:tc>
        <w:tc>
          <w:tcPr>
            <w:tcW w:w="2875" w:type="dxa"/>
            <w:vAlign w:val="center"/>
          </w:tcPr>
          <w:p w14:paraId="083D8B40" w14:textId="77777777" w:rsidR="00B92EC0" w:rsidRDefault="00B92EC0" w:rsidP="00EC4DCE">
            <w:pPr>
              <w:pStyle w:val="ListParagraph"/>
              <w:spacing w:line="276" w:lineRule="auto"/>
              <w:ind w:left="360"/>
            </w:pPr>
          </w:p>
        </w:tc>
      </w:tr>
      <w:tr w:rsidR="00B92EC0" w:rsidRPr="005B2F83" w14:paraId="7E63278C" w14:textId="77777777" w:rsidTr="00EC4DCE">
        <w:trPr>
          <w:trHeight w:val="144"/>
        </w:trPr>
        <w:tc>
          <w:tcPr>
            <w:tcW w:w="4135" w:type="dxa"/>
            <w:tcMar>
              <w:top w:w="72" w:type="dxa"/>
              <w:left w:w="115" w:type="dxa"/>
              <w:bottom w:w="72" w:type="dxa"/>
              <w:right w:w="115" w:type="dxa"/>
            </w:tcMar>
            <w:vAlign w:val="center"/>
          </w:tcPr>
          <w:p w14:paraId="60483E0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340" w:type="dxa"/>
            <w:vAlign w:val="center"/>
          </w:tcPr>
          <w:p w14:paraId="4E819B77" w14:textId="77777777" w:rsidR="00B92EC0" w:rsidRDefault="00B92EC0" w:rsidP="00EC4DCE">
            <w:pPr>
              <w:pStyle w:val="ListParagraph"/>
              <w:spacing w:line="276" w:lineRule="auto"/>
              <w:ind w:left="360"/>
            </w:pPr>
          </w:p>
        </w:tc>
        <w:tc>
          <w:tcPr>
            <w:tcW w:w="2875" w:type="dxa"/>
            <w:vAlign w:val="center"/>
          </w:tcPr>
          <w:p w14:paraId="5D361226" w14:textId="77777777" w:rsidR="00B92EC0" w:rsidRDefault="00B92EC0" w:rsidP="00EC4DCE">
            <w:pPr>
              <w:pStyle w:val="ListParagraph"/>
              <w:spacing w:line="276" w:lineRule="auto"/>
              <w:ind w:left="360"/>
            </w:pPr>
          </w:p>
        </w:tc>
      </w:tr>
      <w:tr w:rsidR="00B92EC0" w:rsidRPr="005B2F83" w14:paraId="4A7DD87C" w14:textId="77777777" w:rsidTr="00EC4DCE">
        <w:trPr>
          <w:trHeight w:val="144"/>
        </w:trPr>
        <w:tc>
          <w:tcPr>
            <w:tcW w:w="4135" w:type="dxa"/>
            <w:tcMar>
              <w:top w:w="72" w:type="dxa"/>
              <w:left w:w="115" w:type="dxa"/>
              <w:bottom w:w="72" w:type="dxa"/>
              <w:right w:w="115" w:type="dxa"/>
            </w:tcMar>
            <w:vAlign w:val="center"/>
          </w:tcPr>
          <w:p w14:paraId="3CF12DB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340" w:type="dxa"/>
            <w:vAlign w:val="center"/>
          </w:tcPr>
          <w:p w14:paraId="0B73385F" w14:textId="77777777" w:rsidR="00B92EC0" w:rsidRDefault="00B92EC0" w:rsidP="00EC4DCE">
            <w:pPr>
              <w:pStyle w:val="ListParagraph"/>
              <w:spacing w:line="276" w:lineRule="auto"/>
              <w:ind w:left="360"/>
            </w:pPr>
          </w:p>
        </w:tc>
        <w:tc>
          <w:tcPr>
            <w:tcW w:w="2875" w:type="dxa"/>
            <w:vAlign w:val="center"/>
          </w:tcPr>
          <w:p w14:paraId="5E465027" w14:textId="77777777" w:rsidR="00B92EC0" w:rsidRDefault="00B92EC0" w:rsidP="00EC4DCE">
            <w:pPr>
              <w:pStyle w:val="ListParagraph"/>
              <w:spacing w:line="276" w:lineRule="auto"/>
              <w:ind w:left="360"/>
            </w:pPr>
          </w:p>
        </w:tc>
      </w:tr>
    </w:tbl>
    <w:p w14:paraId="58E6F199" w14:textId="77777777" w:rsidR="00B92EC0" w:rsidRDefault="00B92EC0" w:rsidP="00B92EC0"/>
    <w:p w14:paraId="2ECF71A5" w14:textId="77777777" w:rsidR="00B92EC0" w:rsidRPr="00841998" w:rsidRDefault="00B92EC0" w:rsidP="00AB5B80">
      <w:pPr>
        <w:pStyle w:val="Heading3"/>
        <w:rPr>
          <w:sz w:val="20"/>
          <w:szCs w:val="20"/>
        </w:rPr>
      </w:pPr>
      <w:bookmarkStart w:id="734" w:name="_Toc197079341"/>
      <w:r w:rsidRPr="00AD5994">
        <w:lastRenderedPageBreak/>
        <w:t>Otolaryngology</w:t>
      </w:r>
      <w:bookmarkEnd w:id="734"/>
      <w:r>
        <w:br/>
      </w:r>
    </w:p>
    <w:tbl>
      <w:tblPr>
        <w:tblStyle w:val="TableGrid14"/>
        <w:tblW w:w="0" w:type="auto"/>
        <w:tblLook w:val="04A0" w:firstRow="1" w:lastRow="0" w:firstColumn="1" w:lastColumn="0" w:noHBand="0" w:noVBand="1"/>
      </w:tblPr>
      <w:tblGrid>
        <w:gridCol w:w="5015"/>
        <w:gridCol w:w="2090"/>
        <w:gridCol w:w="2245"/>
      </w:tblGrid>
      <w:tr w:rsidR="00B92EC0" w:rsidRPr="00073B66" w14:paraId="3F17C8C7" w14:textId="77777777" w:rsidTr="00EC4DCE">
        <w:trPr>
          <w:trHeight w:val="144"/>
        </w:trPr>
        <w:tc>
          <w:tcPr>
            <w:tcW w:w="9350" w:type="dxa"/>
            <w:gridSpan w:val="3"/>
            <w:tcMar>
              <w:top w:w="72" w:type="dxa"/>
              <w:left w:w="115" w:type="dxa"/>
              <w:bottom w:w="72" w:type="dxa"/>
              <w:right w:w="115" w:type="dxa"/>
            </w:tcMar>
            <w:vAlign w:val="center"/>
          </w:tcPr>
          <w:p w14:paraId="67479278" w14:textId="77777777" w:rsidR="00B92EC0" w:rsidRPr="00073B66" w:rsidRDefault="00B92EC0" w:rsidP="00AD309C">
            <w:pPr>
              <w:numPr>
                <w:ilvl w:val="0"/>
                <w:numId w:val="91"/>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3FCAE308" w14:textId="77777777" w:rsidR="00B92EC0" w:rsidRPr="00073B66" w:rsidRDefault="00B92EC0" w:rsidP="00EC4DCE">
            <w:pPr>
              <w:spacing w:line="276" w:lineRule="auto"/>
              <w:rPr>
                <w:rFonts w:eastAsia="Yu Gothic Light"/>
              </w:rPr>
            </w:pPr>
          </w:p>
          <w:p w14:paraId="657470C9" w14:textId="7214C44E" w:rsidR="00B92EC0" w:rsidRPr="00073B66" w:rsidRDefault="00B92EC0" w:rsidP="00EC4DCE">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4</w:t>
            </w:r>
            <w:r w:rsidRPr="00073B66">
              <w:rPr>
                <w:i/>
              </w:rPr>
              <w:t xml:space="preserve"> and update your response from “yes” to “no.”</w:t>
            </w:r>
          </w:p>
        </w:tc>
      </w:tr>
      <w:tr w:rsidR="00B92EC0" w:rsidRPr="00073B66" w14:paraId="58BC1180" w14:textId="77777777" w:rsidTr="00EC4DCE">
        <w:trPr>
          <w:trHeight w:val="20"/>
        </w:trPr>
        <w:tc>
          <w:tcPr>
            <w:tcW w:w="5015" w:type="dxa"/>
            <w:tcMar>
              <w:top w:w="72" w:type="dxa"/>
              <w:left w:w="115" w:type="dxa"/>
              <w:bottom w:w="72" w:type="dxa"/>
              <w:right w:w="115" w:type="dxa"/>
            </w:tcMar>
            <w:vAlign w:val="center"/>
          </w:tcPr>
          <w:p w14:paraId="0E7E5A81" w14:textId="77777777" w:rsidR="00B92EC0" w:rsidRPr="00073B66" w:rsidRDefault="00B92EC0" w:rsidP="00EC4DCE">
            <w:pPr>
              <w:spacing w:line="276" w:lineRule="auto"/>
              <w:rPr>
                <w:rFonts w:eastAsia="Yu Gothic Light"/>
              </w:rPr>
            </w:pPr>
          </w:p>
        </w:tc>
        <w:tc>
          <w:tcPr>
            <w:tcW w:w="2090" w:type="dxa"/>
            <w:tcMar>
              <w:top w:w="72" w:type="dxa"/>
              <w:left w:w="115" w:type="dxa"/>
              <w:bottom w:w="72" w:type="dxa"/>
              <w:right w:w="115" w:type="dxa"/>
            </w:tcMar>
          </w:tcPr>
          <w:p w14:paraId="2062C308" w14:textId="77777777" w:rsidR="00B92EC0" w:rsidRPr="00073B66" w:rsidRDefault="00B92EC0" w:rsidP="00AD309C">
            <w:pPr>
              <w:numPr>
                <w:ilvl w:val="0"/>
                <w:numId w:val="104"/>
              </w:numPr>
              <w:rPr>
                <w:i/>
              </w:rPr>
            </w:pPr>
            <w:r w:rsidRPr="00073B66">
              <w:rPr>
                <w:i/>
              </w:rPr>
              <w:t>Adult Volume</w:t>
            </w:r>
          </w:p>
        </w:tc>
        <w:tc>
          <w:tcPr>
            <w:tcW w:w="2245" w:type="dxa"/>
          </w:tcPr>
          <w:p w14:paraId="07E0DE47" w14:textId="77777777" w:rsidR="00B92EC0" w:rsidRPr="00073B66" w:rsidRDefault="00B92EC0" w:rsidP="00AD309C">
            <w:pPr>
              <w:numPr>
                <w:ilvl w:val="0"/>
                <w:numId w:val="104"/>
              </w:numPr>
              <w:rPr>
                <w:i/>
              </w:rPr>
            </w:pPr>
            <w:r w:rsidRPr="00073B66">
              <w:rPr>
                <w:i/>
              </w:rPr>
              <w:t>Pediatric Volume</w:t>
            </w:r>
          </w:p>
        </w:tc>
      </w:tr>
      <w:tr w:rsidR="00B92EC0" w:rsidRPr="00073B66" w14:paraId="7577FCA8" w14:textId="77777777" w:rsidTr="00EC4DCE">
        <w:trPr>
          <w:trHeight w:val="20"/>
        </w:trPr>
        <w:tc>
          <w:tcPr>
            <w:tcW w:w="5015" w:type="dxa"/>
            <w:tcMar>
              <w:top w:w="72" w:type="dxa"/>
              <w:left w:w="115" w:type="dxa"/>
              <w:bottom w:w="72" w:type="dxa"/>
              <w:right w:w="115" w:type="dxa"/>
            </w:tcMar>
            <w:vAlign w:val="center"/>
          </w:tcPr>
          <w:p w14:paraId="41F82ED2" w14:textId="77777777" w:rsidR="00B92EC0" w:rsidRPr="00073B66" w:rsidRDefault="00B92EC0" w:rsidP="00EC4DCE">
            <w:pPr>
              <w:spacing w:line="276" w:lineRule="auto"/>
              <w:rPr>
                <w:rFonts w:eastAsia="Yu Gothic Light"/>
                <w:b/>
              </w:rPr>
            </w:pPr>
            <w:r w:rsidRPr="00073B66">
              <w:rPr>
                <w:rFonts w:eastAsia="Yu Gothic Light"/>
                <w:b/>
              </w:rPr>
              <w:t>Ear procedures</w:t>
            </w:r>
          </w:p>
        </w:tc>
        <w:tc>
          <w:tcPr>
            <w:tcW w:w="2090" w:type="dxa"/>
            <w:tcMar>
              <w:top w:w="72" w:type="dxa"/>
              <w:left w:w="115" w:type="dxa"/>
              <w:bottom w:w="72" w:type="dxa"/>
              <w:right w:w="115" w:type="dxa"/>
            </w:tcMar>
            <w:vAlign w:val="center"/>
          </w:tcPr>
          <w:p w14:paraId="69290787" w14:textId="77777777" w:rsidR="00B92EC0" w:rsidRPr="00073B66" w:rsidRDefault="00B92EC0" w:rsidP="00EC4DCE">
            <w:pPr>
              <w:jc w:val="center"/>
            </w:pPr>
            <w:r w:rsidRPr="00073B66">
              <w:t>_____</w:t>
            </w:r>
          </w:p>
        </w:tc>
        <w:tc>
          <w:tcPr>
            <w:tcW w:w="2245" w:type="dxa"/>
            <w:vAlign w:val="center"/>
          </w:tcPr>
          <w:p w14:paraId="6612ACB1" w14:textId="77777777" w:rsidR="00B92EC0" w:rsidRPr="00073B66" w:rsidRDefault="00B92EC0" w:rsidP="00EC4DCE">
            <w:pPr>
              <w:jc w:val="center"/>
            </w:pPr>
            <w:r w:rsidRPr="00073B66">
              <w:t>_____</w:t>
            </w:r>
          </w:p>
        </w:tc>
      </w:tr>
      <w:tr w:rsidR="00B92EC0" w:rsidRPr="00073B66" w14:paraId="73EEA261" w14:textId="77777777" w:rsidTr="00EC4DCE">
        <w:trPr>
          <w:trHeight w:val="20"/>
        </w:trPr>
        <w:tc>
          <w:tcPr>
            <w:tcW w:w="5015" w:type="dxa"/>
            <w:tcMar>
              <w:top w:w="72" w:type="dxa"/>
              <w:left w:w="115" w:type="dxa"/>
              <w:bottom w:w="72" w:type="dxa"/>
              <w:right w:w="115" w:type="dxa"/>
            </w:tcMar>
            <w:vAlign w:val="center"/>
          </w:tcPr>
          <w:p w14:paraId="1724AAA0" w14:textId="77777777" w:rsidR="00B92EC0" w:rsidRPr="00073B66" w:rsidRDefault="00B92EC0" w:rsidP="00EC4DCE">
            <w:pPr>
              <w:spacing w:line="276" w:lineRule="auto"/>
              <w:rPr>
                <w:rFonts w:eastAsia="Yu Gothic Light"/>
                <w:b/>
              </w:rPr>
            </w:pPr>
            <w:r w:rsidRPr="00073B66">
              <w:rPr>
                <w:rFonts w:eastAsia="Yu Gothic Light"/>
                <w:b/>
              </w:rPr>
              <w:t>Mouth procedures</w:t>
            </w:r>
          </w:p>
        </w:tc>
        <w:tc>
          <w:tcPr>
            <w:tcW w:w="2090" w:type="dxa"/>
            <w:tcMar>
              <w:top w:w="72" w:type="dxa"/>
              <w:left w:w="115" w:type="dxa"/>
              <w:bottom w:w="72" w:type="dxa"/>
              <w:right w:w="115" w:type="dxa"/>
            </w:tcMar>
            <w:vAlign w:val="center"/>
          </w:tcPr>
          <w:p w14:paraId="74B27DAF" w14:textId="77777777" w:rsidR="00B92EC0" w:rsidRPr="00073B66" w:rsidRDefault="00B92EC0" w:rsidP="00EC4DCE">
            <w:pPr>
              <w:jc w:val="center"/>
              <w:rPr>
                <w:i/>
              </w:rPr>
            </w:pPr>
            <w:r w:rsidRPr="00073B66">
              <w:t>_____</w:t>
            </w:r>
          </w:p>
        </w:tc>
        <w:tc>
          <w:tcPr>
            <w:tcW w:w="2245" w:type="dxa"/>
            <w:vAlign w:val="center"/>
          </w:tcPr>
          <w:p w14:paraId="7E8CA04D" w14:textId="77777777" w:rsidR="00B92EC0" w:rsidRPr="00073B66" w:rsidRDefault="00B92EC0" w:rsidP="00EC4DCE">
            <w:pPr>
              <w:jc w:val="center"/>
              <w:rPr>
                <w:i/>
              </w:rPr>
            </w:pPr>
            <w:r w:rsidRPr="00073B66">
              <w:t>_____</w:t>
            </w:r>
          </w:p>
        </w:tc>
      </w:tr>
      <w:tr w:rsidR="00B92EC0" w:rsidRPr="00073B66" w14:paraId="21009428" w14:textId="77777777" w:rsidTr="00EC4DCE">
        <w:trPr>
          <w:trHeight w:val="20"/>
        </w:trPr>
        <w:tc>
          <w:tcPr>
            <w:tcW w:w="5015" w:type="dxa"/>
            <w:tcMar>
              <w:top w:w="72" w:type="dxa"/>
              <w:left w:w="115" w:type="dxa"/>
              <w:bottom w:w="72" w:type="dxa"/>
              <w:right w:w="115" w:type="dxa"/>
            </w:tcMar>
            <w:vAlign w:val="center"/>
          </w:tcPr>
          <w:p w14:paraId="24D85F8C" w14:textId="77777777" w:rsidR="00B92EC0" w:rsidRPr="00073B66" w:rsidRDefault="00B92EC0" w:rsidP="00EC4DCE">
            <w:pPr>
              <w:spacing w:line="276" w:lineRule="auto"/>
              <w:rPr>
                <w:rFonts w:eastAsia="Yu Gothic Light"/>
                <w:b/>
              </w:rPr>
            </w:pPr>
            <w:r w:rsidRPr="00073B66">
              <w:rPr>
                <w:rFonts w:eastAsia="Yu Gothic Light"/>
                <w:b/>
              </w:rPr>
              <w:t>Nasal</w:t>
            </w:r>
            <w:r>
              <w:rPr>
                <w:rFonts w:eastAsia="Yu Gothic Light"/>
                <w:b/>
              </w:rPr>
              <w:t>/</w:t>
            </w:r>
            <w:r w:rsidRPr="00073B66">
              <w:rPr>
                <w:rFonts w:eastAsia="Yu Gothic Light"/>
                <w:b/>
              </w:rPr>
              <w:t>sinus procedures</w:t>
            </w:r>
          </w:p>
        </w:tc>
        <w:tc>
          <w:tcPr>
            <w:tcW w:w="2090" w:type="dxa"/>
            <w:tcMar>
              <w:top w:w="72" w:type="dxa"/>
              <w:left w:w="115" w:type="dxa"/>
              <w:bottom w:w="72" w:type="dxa"/>
              <w:right w:w="115" w:type="dxa"/>
            </w:tcMar>
            <w:vAlign w:val="center"/>
          </w:tcPr>
          <w:p w14:paraId="1BD63E86" w14:textId="77777777" w:rsidR="00B92EC0" w:rsidRPr="00073B66" w:rsidRDefault="00B92EC0" w:rsidP="00EC4DCE">
            <w:pPr>
              <w:jc w:val="center"/>
            </w:pPr>
            <w:r w:rsidRPr="00073B66">
              <w:t>_____</w:t>
            </w:r>
          </w:p>
        </w:tc>
        <w:tc>
          <w:tcPr>
            <w:tcW w:w="2245" w:type="dxa"/>
            <w:vAlign w:val="center"/>
          </w:tcPr>
          <w:p w14:paraId="05296B28" w14:textId="77777777" w:rsidR="00B92EC0" w:rsidRPr="00073B66" w:rsidRDefault="00B92EC0" w:rsidP="00EC4DCE">
            <w:pPr>
              <w:jc w:val="center"/>
              <w:rPr>
                <w:i/>
              </w:rPr>
            </w:pPr>
            <w:r w:rsidRPr="00073B66">
              <w:t>_____</w:t>
            </w:r>
          </w:p>
        </w:tc>
      </w:tr>
      <w:tr w:rsidR="00B92EC0" w:rsidRPr="00073B66" w14:paraId="33C5D4FB" w14:textId="77777777" w:rsidTr="00EC4DCE">
        <w:trPr>
          <w:trHeight w:val="20"/>
        </w:trPr>
        <w:tc>
          <w:tcPr>
            <w:tcW w:w="5015" w:type="dxa"/>
            <w:tcMar>
              <w:top w:w="72" w:type="dxa"/>
              <w:left w:w="115" w:type="dxa"/>
              <w:bottom w:w="72" w:type="dxa"/>
              <w:right w:w="115" w:type="dxa"/>
            </w:tcMar>
            <w:vAlign w:val="center"/>
          </w:tcPr>
          <w:p w14:paraId="2E4085F8" w14:textId="77777777" w:rsidR="00B92EC0" w:rsidRPr="00073B66" w:rsidRDefault="00B92EC0" w:rsidP="00EC4DCE">
            <w:pPr>
              <w:spacing w:line="276" w:lineRule="auto"/>
              <w:rPr>
                <w:rFonts w:eastAsia="Yu Gothic Light"/>
                <w:b/>
              </w:rPr>
            </w:pPr>
            <w:r>
              <w:rPr>
                <w:rFonts w:eastAsia="Yu Gothic Light"/>
                <w:b/>
              </w:rPr>
              <w:t>Pharynx/adenoid/</w:t>
            </w:r>
            <w:r w:rsidRPr="00EB1493">
              <w:rPr>
                <w:rFonts w:eastAsia="Yu Gothic Light"/>
                <w:b/>
              </w:rPr>
              <w:t>tonsil p</w:t>
            </w:r>
            <w:r w:rsidRPr="00073B66">
              <w:rPr>
                <w:rFonts w:eastAsia="Yu Gothic Light"/>
                <w:b/>
              </w:rPr>
              <w:t>rocedures</w:t>
            </w:r>
          </w:p>
        </w:tc>
        <w:tc>
          <w:tcPr>
            <w:tcW w:w="2090" w:type="dxa"/>
            <w:shd w:val="clear" w:color="auto" w:fill="BFBFBF" w:themeFill="background1" w:themeFillShade="BF"/>
            <w:tcMar>
              <w:top w:w="72" w:type="dxa"/>
              <w:left w:w="115" w:type="dxa"/>
              <w:bottom w:w="72" w:type="dxa"/>
              <w:right w:w="115" w:type="dxa"/>
            </w:tcMar>
            <w:vAlign w:val="center"/>
          </w:tcPr>
          <w:p w14:paraId="7C6040D9" w14:textId="77777777" w:rsidR="00B92EC0" w:rsidRPr="00073B66" w:rsidRDefault="00B92EC0" w:rsidP="00EC4DCE">
            <w:pPr>
              <w:jc w:val="center"/>
            </w:pPr>
          </w:p>
        </w:tc>
        <w:tc>
          <w:tcPr>
            <w:tcW w:w="2245" w:type="dxa"/>
            <w:vAlign w:val="center"/>
          </w:tcPr>
          <w:p w14:paraId="13A4C929" w14:textId="77777777" w:rsidR="00B92EC0" w:rsidRPr="00073B66" w:rsidRDefault="00B92EC0" w:rsidP="00EC4DCE">
            <w:pPr>
              <w:jc w:val="center"/>
              <w:rPr>
                <w:i/>
              </w:rPr>
            </w:pPr>
            <w:r w:rsidRPr="00073B66">
              <w:t>_____</w:t>
            </w:r>
          </w:p>
        </w:tc>
      </w:tr>
    </w:tbl>
    <w:p w14:paraId="478865AB"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5C9D71C" w14:textId="77777777" w:rsidTr="00EC4DCE">
        <w:trPr>
          <w:trHeight w:val="864"/>
        </w:trPr>
        <w:tc>
          <w:tcPr>
            <w:tcW w:w="6205" w:type="dxa"/>
            <w:tcMar>
              <w:top w:w="72" w:type="dxa"/>
              <w:left w:w="115" w:type="dxa"/>
              <w:bottom w:w="72" w:type="dxa"/>
              <w:right w:w="115" w:type="dxa"/>
            </w:tcMar>
            <w:vAlign w:val="center"/>
          </w:tcPr>
          <w:p w14:paraId="56B12BB5" w14:textId="77777777" w:rsidR="00B92EC0" w:rsidRDefault="00B92EC0" w:rsidP="00AD309C">
            <w:pPr>
              <w:pStyle w:val="ListParagraph"/>
              <w:numPr>
                <w:ilvl w:val="0"/>
                <w:numId w:val="91"/>
              </w:numPr>
            </w:pPr>
            <w:r>
              <w:t xml:space="preserve">Where were these </w:t>
            </w:r>
            <w:r w:rsidRPr="00190B61">
              <w:rPr>
                <w:b/>
              </w:rPr>
              <w:t>otolaryngology</w:t>
            </w:r>
            <w:r w:rsidRPr="005D2045">
              <w:rPr>
                <w:b/>
              </w:rPr>
              <w:t xml:space="preserve"> </w:t>
            </w:r>
            <w:r>
              <w:t>procedures performed?</w:t>
            </w:r>
          </w:p>
          <w:p w14:paraId="65E6AFBE" w14:textId="77777777" w:rsidR="00B92EC0" w:rsidRDefault="00B92EC0" w:rsidP="00EC4DCE">
            <w:pPr>
              <w:pStyle w:val="ListParagraph"/>
              <w:ind w:left="360"/>
            </w:pPr>
          </w:p>
          <w:p w14:paraId="5DF108ED" w14:textId="77777777" w:rsidR="00B92EC0" w:rsidRPr="00131F2C" w:rsidRDefault="00B92EC0" w:rsidP="00EC4DCE">
            <w:pPr>
              <w:pStyle w:val="ListParagraph"/>
              <w:ind w:left="360"/>
              <w:rPr>
                <w:i/>
              </w:rPr>
            </w:pPr>
            <w:r>
              <w:rPr>
                <w:i/>
              </w:rPr>
              <w:t>Select all that apply.</w:t>
            </w:r>
          </w:p>
          <w:p w14:paraId="02F06470" w14:textId="77777777" w:rsidR="00B92EC0" w:rsidRPr="005D2045" w:rsidRDefault="00B92EC0" w:rsidP="00EC4DCE">
            <w:pPr>
              <w:pStyle w:val="ListParagraph"/>
              <w:ind w:left="360"/>
            </w:pPr>
          </w:p>
          <w:p w14:paraId="5B49C539" w14:textId="06C15F0F"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w:t>
            </w:r>
            <w:r w:rsidR="005E5021">
              <w:rPr>
                <w:i/>
              </w:rPr>
              <w:t>19</w:t>
            </w:r>
            <w:r>
              <w:rPr>
                <w:i/>
              </w:rPr>
              <w:t xml:space="preserve"> and continue to question #2</w:t>
            </w:r>
            <w:r w:rsidR="005E5021">
              <w:rPr>
                <w:i/>
              </w:rPr>
              <w:t>0</w:t>
            </w:r>
            <w:r>
              <w:rPr>
                <w:i/>
              </w:rPr>
              <w:t>.</w:t>
            </w:r>
          </w:p>
        </w:tc>
        <w:tc>
          <w:tcPr>
            <w:tcW w:w="3145" w:type="dxa"/>
            <w:vAlign w:val="center"/>
          </w:tcPr>
          <w:p w14:paraId="381FFFD0" w14:textId="77777777" w:rsidR="00B92EC0" w:rsidRPr="00753419" w:rsidRDefault="00B92EC0" w:rsidP="00AD309C">
            <w:pPr>
              <w:pStyle w:val="ListParagraph"/>
              <w:numPr>
                <w:ilvl w:val="0"/>
                <w:numId w:val="94"/>
              </w:numPr>
              <w:spacing w:line="276" w:lineRule="auto"/>
              <w:rPr>
                <w:iCs/>
              </w:rPr>
            </w:pPr>
            <w:r w:rsidRPr="00753419">
              <w:rPr>
                <w:iCs/>
              </w:rPr>
              <w:t>Hospital</w:t>
            </w:r>
          </w:p>
          <w:p w14:paraId="3EA5B2D1"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5B4E4F8C"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B92EC0" w:rsidRPr="005B2F83" w14:paraId="6E092C13" w14:textId="77777777" w:rsidTr="00EC4DCE">
        <w:trPr>
          <w:trHeight w:val="20"/>
        </w:trPr>
        <w:tc>
          <w:tcPr>
            <w:tcW w:w="9350" w:type="dxa"/>
            <w:gridSpan w:val="3"/>
            <w:tcMar>
              <w:top w:w="72" w:type="dxa"/>
              <w:left w:w="115" w:type="dxa"/>
              <w:bottom w:w="72" w:type="dxa"/>
              <w:right w:w="115" w:type="dxa"/>
            </w:tcMar>
            <w:vAlign w:val="center"/>
          </w:tcPr>
          <w:p w14:paraId="664E89CB"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190B61">
              <w:rPr>
                <w:b/>
              </w:rPr>
              <w:t>otolaryngology</w:t>
            </w:r>
            <w:r>
              <w:t xml:space="preserve"> procedures:</w:t>
            </w:r>
          </w:p>
        </w:tc>
      </w:tr>
      <w:tr w:rsidR="00B92EC0" w:rsidRPr="005B2F83" w14:paraId="47D9A4DC" w14:textId="77777777" w:rsidTr="00EC4DCE">
        <w:trPr>
          <w:trHeight w:val="20"/>
        </w:trPr>
        <w:tc>
          <w:tcPr>
            <w:tcW w:w="4225" w:type="dxa"/>
            <w:tcMar>
              <w:top w:w="72" w:type="dxa"/>
              <w:left w:w="115" w:type="dxa"/>
              <w:bottom w:w="72" w:type="dxa"/>
              <w:right w:w="115" w:type="dxa"/>
            </w:tcMar>
            <w:vAlign w:val="center"/>
          </w:tcPr>
          <w:p w14:paraId="70ECD45A" w14:textId="77777777" w:rsidR="00B92EC0" w:rsidRDefault="00B92EC0" w:rsidP="00EC4DCE">
            <w:pPr>
              <w:pStyle w:val="ListParagraph"/>
              <w:spacing w:line="276" w:lineRule="auto"/>
              <w:ind w:left="360"/>
            </w:pPr>
          </w:p>
        </w:tc>
        <w:tc>
          <w:tcPr>
            <w:tcW w:w="2008" w:type="dxa"/>
            <w:vAlign w:val="center"/>
          </w:tcPr>
          <w:p w14:paraId="489B7FD9" w14:textId="77777777" w:rsidR="00B92EC0" w:rsidRPr="005C60B1" w:rsidRDefault="00B92EC0" w:rsidP="004F63C1">
            <w:pPr>
              <w:spacing w:line="276" w:lineRule="auto"/>
              <w:jc w:val="center"/>
              <w:rPr>
                <w:i/>
              </w:rPr>
            </w:pPr>
            <w:r w:rsidRPr="005C60B1">
              <w:rPr>
                <w:i/>
              </w:rPr>
              <w:t>Name</w:t>
            </w:r>
          </w:p>
        </w:tc>
        <w:tc>
          <w:tcPr>
            <w:tcW w:w="3117" w:type="dxa"/>
            <w:vAlign w:val="center"/>
          </w:tcPr>
          <w:p w14:paraId="10848B1E" w14:textId="77777777" w:rsidR="00B92EC0" w:rsidRPr="005C60B1" w:rsidRDefault="00B92EC0" w:rsidP="004F63C1">
            <w:pPr>
              <w:spacing w:line="276" w:lineRule="auto"/>
              <w:jc w:val="center"/>
              <w:rPr>
                <w:i/>
              </w:rPr>
            </w:pPr>
            <w:r w:rsidRPr="005C60B1">
              <w:rPr>
                <w:i/>
              </w:rPr>
              <w:t>City</w:t>
            </w:r>
          </w:p>
        </w:tc>
      </w:tr>
      <w:tr w:rsidR="00B92EC0" w:rsidRPr="005B2F83" w14:paraId="687F3F73" w14:textId="77777777" w:rsidTr="00EC4DCE">
        <w:trPr>
          <w:trHeight w:val="20"/>
        </w:trPr>
        <w:tc>
          <w:tcPr>
            <w:tcW w:w="4225" w:type="dxa"/>
            <w:tcMar>
              <w:top w:w="72" w:type="dxa"/>
              <w:left w:w="115" w:type="dxa"/>
              <w:bottom w:w="72" w:type="dxa"/>
              <w:right w:w="115" w:type="dxa"/>
            </w:tcMar>
            <w:vAlign w:val="center"/>
          </w:tcPr>
          <w:p w14:paraId="03967726"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08" w:type="dxa"/>
            <w:vAlign w:val="center"/>
          </w:tcPr>
          <w:p w14:paraId="3E659D82" w14:textId="77777777" w:rsidR="00B92EC0" w:rsidRDefault="00B92EC0" w:rsidP="00EC4DCE">
            <w:pPr>
              <w:pStyle w:val="ListParagraph"/>
              <w:spacing w:line="276" w:lineRule="auto"/>
              <w:ind w:left="360"/>
            </w:pPr>
          </w:p>
        </w:tc>
        <w:tc>
          <w:tcPr>
            <w:tcW w:w="3117" w:type="dxa"/>
            <w:vAlign w:val="center"/>
          </w:tcPr>
          <w:p w14:paraId="5B58609D" w14:textId="77777777" w:rsidR="00B92EC0" w:rsidRDefault="00B92EC0" w:rsidP="00EC4DCE">
            <w:pPr>
              <w:pStyle w:val="ListParagraph"/>
              <w:spacing w:line="276" w:lineRule="auto"/>
              <w:ind w:left="360"/>
            </w:pPr>
          </w:p>
        </w:tc>
      </w:tr>
      <w:tr w:rsidR="00B92EC0" w:rsidRPr="005B2F83" w14:paraId="31682961" w14:textId="77777777" w:rsidTr="00EC4DCE">
        <w:trPr>
          <w:trHeight w:val="20"/>
        </w:trPr>
        <w:tc>
          <w:tcPr>
            <w:tcW w:w="4225" w:type="dxa"/>
            <w:tcMar>
              <w:top w:w="72" w:type="dxa"/>
              <w:left w:w="115" w:type="dxa"/>
              <w:bottom w:w="72" w:type="dxa"/>
              <w:right w:w="115" w:type="dxa"/>
            </w:tcMar>
            <w:vAlign w:val="center"/>
          </w:tcPr>
          <w:p w14:paraId="74B2058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08" w:type="dxa"/>
            <w:vAlign w:val="center"/>
          </w:tcPr>
          <w:p w14:paraId="6C8A00D3" w14:textId="77777777" w:rsidR="00B92EC0" w:rsidRDefault="00B92EC0" w:rsidP="00EC4DCE">
            <w:pPr>
              <w:pStyle w:val="ListParagraph"/>
              <w:spacing w:line="276" w:lineRule="auto"/>
              <w:ind w:left="360"/>
            </w:pPr>
          </w:p>
        </w:tc>
        <w:tc>
          <w:tcPr>
            <w:tcW w:w="3117" w:type="dxa"/>
            <w:vAlign w:val="center"/>
          </w:tcPr>
          <w:p w14:paraId="054E8C47" w14:textId="77777777" w:rsidR="00B92EC0" w:rsidRDefault="00B92EC0" w:rsidP="00EC4DCE">
            <w:pPr>
              <w:pStyle w:val="ListParagraph"/>
              <w:spacing w:line="276" w:lineRule="auto"/>
              <w:ind w:left="360"/>
            </w:pPr>
          </w:p>
        </w:tc>
      </w:tr>
      <w:tr w:rsidR="00B92EC0" w:rsidRPr="005B2F83" w14:paraId="7B37E052" w14:textId="77777777" w:rsidTr="00EC4DCE">
        <w:trPr>
          <w:trHeight w:val="20"/>
        </w:trPr>
        <w:tc>
          <w:tcPr>
            <w:tcW w:w="4225" w:type="dxa"/>
            <w:tcMar>
              <w:top w:w="72" w:type="dxa"/>
              <w:left w:w="115" w:type="dxa"/>
              <w:bottom w:w="72" w:type="dxa"/>
              <w:right w:w="115" w:type="dxa"/>
            </w:tcMar>
            <w:vAlign w:val="center"/>
          </w:tcPr>
          <w:p w14:paraId="040840D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08" w:type="dxa"/>
            <w:vAlign w:val="center"/>
          </w:tcPr>
          <w:p w14:paraId="4BAB257B" w14:textId="77777777" w:rsidR="00B92EC0" w:rsidRDefault="00B92EC0" w:rsidP="00EC4DCE">
            <w:pPr>
              <w:pStyle w:val="ListParagraph"/>
              <w:spacing w:line="276" w:lineRule="auto"/>
              <w:ind w:left="360"/>
            </w:pPr>
          </w:p>
        </w:tc>
        <w:tc>
          <w:tcPr>
            <w:tcW w:w="3117" w:type="dxa"/>
            <w:vAlign w:val="center"/>
          </w:tcPr>
          <w:p w14:paraId="7FC9C92E" w14:textId="77777777" w:rsidR="00B92EC0" w:rsidRDefault="00B92EC0" w:rsidP="00EC4DCE">
            <w:pPr>
              <w:pStyle w:val="ListParagraph"/>
              <w:spacing w:line="276" w:lineRule="auto"/>
              <w:ind w:left="360"/>
            </w:pPr>
          </w:p>
        </w:tc>
      </w:tr>
      <w:tr w:rsidR="00B92EC0" w:rsidRPr="005B2F83" w14:paraId="7B7E7798" w14:textId="77777777" w:rsidTr="00EC4DCE">
        <w:trPr>
          <w:trHeight w:val="20"/>
        </w:trPr>
        <w:tc>
          <w:tcPr>
            <w:tcW w:w="4225" w:type="dxa"/>
            <w:tcMar>
              <w:top w:w="72" w:type="dxa"/>
              <w:left w:w="115" w:type="dxa"/>
              <w:bottom w:w="72" w:type="dxa"/>
              <w:right w:w="115" w:type="dxa"/>
            </w:tcMar>
            <w:vAlign w:val="center"/>
          </w:tcPr>
          <w:p w14:paraId="29A5984F"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08" w:type="dxa"/>
            <w:vAlign w:val="center"/>
          </w:tcPr>
          <w:p w14:paraId="50D0E58A" w14:textId="77777777" w:rsidR="00B92EC0" w:rsidRDefault="00B92EC0" w:rsidP="00EC4DCE">
            <w:pPr>
              <w:pStyle w:val="ListParagraph"/>
              <w:spacing w:line="276" w:lineRule="auto"/>
              <w:ind w:left="360"/>
            </w:pPr>
          </w:p>
        </w:tc>
        <w:tc>
          <w:tcPr>
            <w:tcW w:w="3117" w:type="dxa"/>
            <w:vAlign w:val="center"/>
          </w:tcPr>
          <w:p w14:paraId="7902CCF9" w14:textId="77777777" w:rsidR="00B92EC0" w:rsidRDefault="00B92EC0" w:rsidP="00EC4DCE">
            <w:pPr>
              <w:pStyle w:val="ListParagraph"/>
              <w:spacing w:line="276" w:lineRule="auto"/>
              <w:ind w:left="360"/>
            </w:pPr>
          </w:p>
        </w:tc>
      </w:tr>
      <w:tr w:rsidR="00B92EC0" w:rsidRPr="005B2F83" w14:paraId="4B3091A3" w14:textId="77777777" w:rsidTr="00EC4DCE">
        <w:trPr>
          <w:trHeight w:val="20"/>
        </w:trPr>
        <w:tc>
          <w:tcPr>
            <w:tcW w:w="4225" w:type="dxa"/>
            <w:tcMar>
              <w:top w:w="72" w:type="dxa"/>
              <w:left w:w="115" w:type="dxa"/>
              <w:bottom w:w="72" w:type="dxa"/>
              <w:right w:w="115" w:type="dxa"/>
            </w:tcMar>
            <w:vAlign w:val="center"/>
          </w:tcPr>
          <w:p w14:paraId="3DBF0E4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08" w:type="dxa"/>
            <w:vAlign w:val="center"/>
          </w:tcPr>
          <w:p w14:paraId="6592E68C" w14:textId="77777777" w:rsidR="00B92EC0" w:rsidRDefault="00B92EC0" w:rsidP="00EC4DCE">
            <w:pPr>
              <w:pStyle w:val="ListParagraph"/>
              <w:spacing w:line="276" w:lineRule="auto"/>
              <w:ind w:left="360"/>
            </w:pPr>
          </w:p>
        </w:tc>
        <w:tc>
          <w:tcPr>
            <w:tcW w:w="3117" w:type="dxa"/>
            <w:vAlign w:val="center"/>
          </w:tcPr>
          <w:p w14:paraId="4FA36A44" w14:textId="77777777" w:rsidR="00B92EC0" w:rsidRDefault="00B92EC0" w:rsidP="00EC4DCE">
            <w:pPr>
              <w:pStyle w:val="ListParagraph"/>
              <w:spacing w:line="276" w:lineRule="auto"/>
              <w:ind w:left="360"/>
            </w:pPr>
          </w:p>
        </w:tc>
      </w:tr>
    </w:tbl>
    <w:p w14:paraId="1561ABFB" w14:textId="77777777" w:rsidR="00F32D66" w:rsidRDefault="00F32D66" w:rsidP="006606DD"/>
    <w:p w14:paraId="70A18C78" w14:textId="77777777" w:rsidR="00F83C07" w:rsidRDefault="00F83C07" w:rsidP="006606DD"/>
    <w:p w14:paraId="08A4A4CA" w14:textId="77777777" w:rsidR="00F83C07" w:rsidRDefault="00F83C07" w:rsidP="006606DD"/>
    <w:p w14:paraId="22043B81" w14:textId="77777777" w:rsidR="00F83C07" w:rsidRDefault="00F83C07" w:rsidP="006606DD"/>
    <w:p w14:paraId="7EF04429" w14:textId="77777777" w:rsidR="00F83C07" w:rsidRDefault="00F83C07" w:rsidP="006606DD"/>
    <w:p w14:paraId="2A12D406" w14:textId="77777777" w:rsidR="00F83C07" w:rsidRDefault="00F83C07" w:rsidP="006606DD"/>
    <w:p w14:paraId="4F23EEE8" w14:textId="77777777" w:rsidR="00F83C07" w:rsidRDefault="00F83C07" w:rsidP="006606DD"/>
    <w:p w14:paraId="5DCE9EF8" w14:textId="77777777" w:rsidR="00F83C07" w:rsidRDefault="00F83C07" w:rsidP="006606DD"/>
    <w:p w14:paraId="7D67E322" w14:textId="77777777" w:rsidR="00F83C07" w:rsidRDefault="00F83C07" w:rsidP="006606DD"/>
    <w:p w14:paraId="5BC33820" w14:textId="77777777" w:rsidR="00F83C07" w:rsidRDefault="00F83C07" w:rsidP="006606DD"/>
    <w:p w14:paraId="1133019E" w14:textId="736423A8" w:rsidR="006606DD" w:rsidRDefault="006606DD" w:rsidP="00AB5B80">
      <w:pPr>
        <w:pStyle w:val="Heading3"/>
      </w:pPr>
      <w:bookmarkStart w:id="735" w:name="_Toc197079342"/>
      <w:r>
        <w:lastRenderedPageBreak/>
        <w:t>Gastroenterology</w:t>
      </w:r>
      <w:bookmarkEnd w:id="735"/>
      <w:r>
        <w:t xml:space="preserve"> </w:t>
      </w:r>
    </w:p>
    <w:p w14:paraId="7100F9A6" w14:textId="77777777" w:rsidR="006606DD" w:rsidRDefault="006606DD" w:rsidP="006606DD"/>
    <w:tbl>
      <w:tblPr>
        <w:tblStyle w:val="TableGrid100"/>
        <w:tblW w:w="0" w:type="auto"/>
        <w:tblLook w:val="04A0" w:firstRow="1" w:lastRow="0" w:firstColumn="1" w:lastColumn="0" w:noHBand="0" w:noVBand="1"/>
      </w:tblPr>
      <w:tblGrid>
        <w:gridCol w:w="5015"/>
        <w:gridCol w:w="4335"/>
      </w:tblGrid>
      <w:tr w:rsidR="006A0D20" w:rsidRPr="006A0D20" w14:paraId="47F9DBD5" w14:textId="77777777" w:rsidTr="004551E0">
        <w:trPr>
          <w:trHeight w:val="720"/>
        </w:trPr>
        <w:tc>
          <w:tcPr>
            <w:tcW w:w="9350" w:type="dxa"/>
            <w:gridSpan w:val="2"/>
            <w:tcBorders>
              <w:bottom w:val="single" w:sz="4" w:space="0" w:color="auto"/>
            </w:tcBorders>
            <w:tcMar>
              <w:top w:w="72" w:type="dxa"/>
              <w:left w:w="115" w:type="dxa"/>
              <w:bottom w:w="72" w:type="dxa"/>
              <w:right w:w="115" w:type="dxa"/>
            </w:tcMar>
            <w:vAlign w:val="center"/>
          </w:tcPr>
          <w:p w14:paraId="1BD4A63B" w14:textId="7FE9AA83" w:rsidR="006A0D20" w:rsidRPr="006A0D20" w:rsidRDefault="006A0D20" w:rsidP="00AD309C">
            <w:pPr>
              <w:numPr>
                <w:ilvl w:val="0"/>
                <w:numId w:val="91"/>
              </w:numPr>
              <w:contextualSpacing/>
              <w:rPr>
                <w:i/>
              </w:rPr>
            </w:pPr>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5</w:t>
            </w:r>
            <w:r w:rsidRPr="006A0D20">
              <w:rPr>
                <w:i/>
              </w:rPr>
              <w:t xml:space="preserve"> and update your response from “yes” to “no.”</w:t>
            </w:r>
            <w:r w:rsidRPr="006A0D20">
              <w:t xml:space="preserve"> </w:t>
            </w:r>
          </w:p>
        </w:tc>
      </w:tr>
      <w:tr w:rsidR="001A4A1F" w:rsidRPr="006A0D20" w14:paraId="55B4F363" w14:textId="77777777" w:rsidTr="0001518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734F46" w14:textId="77777777" w:rsidR="001A4A1F" w:rsidRPr="006A0D20" w:rsidRDefault="001A4A1F" w:rsidP="0001518E">
            <w:pPr>
              <w:spacing w:line="276" w:lineRule="auto"/>
              <w:rPr>
                <w:rFonts w:eastAsia="Yu Gothic Light"/>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242FB810" w14:textId="48DA6789" w:rsidR="001A4A1F" w:rsidRPr="006A0D20" w:rsidRDefault="001A4A1F" w:rsidP="004F63C1">
            <w:pPr>
              <w:contextualSpacing/>
              <w:jc w:val="center"/>
              <w:rPr>
                <w:i/>
              </w:rPr>
            </w:pPr>
            <w:r w:rsidRPr="006A0D20">
              <w:rPr>
                <w:i/>
              </w:rPr>
              <w:t>Adult Volume</w:t>
            </w:r>
          </w:p>
        </w:tc>
      </w:tr>
      <w:tr w:rsidR="001A4A1F" w:rsidRPr="006A0D20" w14:paraId="5DF9A071"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9E9F1F0" w14:textId="77777777" w:rsidR="001A4A1F" w:rsidRPr="006A0D20" w:rsidRDefault="001A4A1F" w:rsidP="006A0D20">
            <w:pPr>
              <w:spacing w:line="276" w:lineRule="auto"/>
              <w:rPr>
                <w:rFonts w:eastAsia="Yu Gothic Light"/>
                <w:b/>
              </w:rPr>
            </w:pPr>
            <w:r w:rsidRPr="006A0D20">
              <w:rPr>
                <w:rFonts w:eastAsia="Yu Gothic Light"/>
                <w:b/>
              </w:rPr>
              <w:t>Upper GI end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38E87BA" w14:textId="006221DA" w:rsidR="001A4A1F" w:rsidRPr="006A0D20" w:rsidRDefault="001A4A1F" w:rsidP="001A4A1F">
            <w:pPr>
              <w:jc w:val="center"/>
            </w:pPr>
            <w:r w:rsidRPr="006A0D20">
              <w:t>_____</w:t>
            </w:r>
          </w:p>
        </w:tc>
      </w:tr>
      <w:tr w:rsidR="001A4A1F" w:rsidRPr="006A0D20" w14:paraId="788255E7"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6E7038E" w14:textId="77777777" w:rsidR="001A4A1F" w:rsidRPr="006A0D20" w:rsidRDefault="001A4A1F" w:rsidP="006A0D20">
            <w:pPr>
              <w:spacing w:line="276" w:lineRule="auto"/>
              <w:rPr>
                <w:rFonts w:eastAsia="Yu Gothic Light"/>
                <w:b/>
              </w:rPr>
            </w:pPr>
            <w:r w:rsidRPr="006A0D20">
              <w:rPr>
                <w:rFonts w:eastAsia="Yu Gothic Light"/>
                <w:b/>
              </w:rPr>
              <w:t xml:space="preserve">Lower GI endoscopies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769FFAD" w14:textId="3A539399" w:rsidR="001A4A1F" w:rsidRPr="006A0D20" w:rsidRDefault="001A4A1F" w:rsidP="001A4A1F">
            <w:pPr>
              <w:jc w:val="center"/>
            </w:pPr>
            <w:r w:rsidRPr="006A0D20">
              <w:t>_____</w:t>
            </w:r>
          </w:p>
        </w:tc>
      </w:tr>
    </w:tbl>
    <w:tbl>
      <w:tblPr>
        <w:tblStyle w:val="TableGrid"/>
        <w:tblpPr w:leftFromText="180" w:rightFromText="180" w:vertAnchor="text" w:horzAnchor="margin" w:tblpY="244"/>
        <w:tblOverlap w:val="never"/>
        <w:tblW w:w="0" w:type="auto"/>
        <w:tblLayout w:type="fixed"/>
        <w:tblCellMar>
          <w:left w:w="115" w:type="dxa"/>
          <w:right w:w="115" w:type="dxa"/>
        </w:tblCellMar>
        <w:tblLook w:val="04A0" w:firstRow="1" w:lastRow="0" w:firstColumn="1" w:lastColumn="0" w:noHBand="0" w:noVBand="1"/>
      </w:tblPr>
      <w:tblGrid>
        <w:gridCol w:w="6205"/>
        <w:gridCol w:w="3145"/>
      </w:tblGrid>
      <w:tr w:rsidR="006E35A8" w:rsidRPr="005B2F83" w14:paraId="2DF54C61" w14:textId="77777777" w:rsidTr="006E35A8">
        <w:trPr>
          <w:trHeight w:val="1008"/>
        </w:trPr>
        <w:tc>
          <w:tcPr>
            <w:tcW w:w="6205" w:type="dxa"/>
            <w:tcMar>
              <w:top w:w="72" w:type="dxa"/>
              <w:left w:w="115" w:type="dxa"/>
              <w:bottom w:w="72" w:type="dxa"/>
              <w:right w:w="115" w:type="dxa"/>
            </w:tcMar>
            <w:vAlign w:val="center"/>
          </w:tcPr>
          <w:p w14:paraId="20302C04" w14:textId="77777777" w:rsidR="006E35A8" w:rsidRDefault="006E35A8" w:rsidP="00AD309C">
            <w:pPr>
              <w:pStyle w:val="ListParagraph"/>
              <w:numPr>
                <w:ilvl w:val="0"/>
                <w:numId w:val="91"/>
              </w:numPr>
            </w:pPr>
            <w:r>
              <w:t xml:space="preserve">Where were these </w:t>
            </w:r>
            <w:r w:rsidRPr="005D2045">
              <w:rPr>
                <w:b/>
              </w:rPr>
              <w:t xml:space="preserve">gastroenterology </w:t>
            </w:r>
            <w:r>
              <w:t>procedures performed?</w:t>
            </w:r>
          </w:p>
          <w:p w14:paraId="73156A58" w14:textId="77777777" w:rsidR="006E35A8" w:rsidRDefault="006E35A8" w:rsidP="006E35A8">
            <w:pPr>
              <w:pStyle w:val="ListParagraph"/>
              <w:ind w:left="360"/>
            </w:pPr>
          </w:p>
          <w:p w14:paraId="179DAA75" w14:textId="77777777" w:rsidR="006E35A8" w:rsidRPr="00131F2C" w:rsidRDefault="006E35A8" w:rsidP="006E35A8">
            <w:pPr>
              <w:pStyle w:val="ListParagraph"/>
              <w:ind w:left="360"/>
              <w:rPr>
                <w:i/>
              </w:rPr>
            </w:pPr>
            <w:r>
              <w:rPr>
                <w:i/>
              </w:rPr>
              <w:t>Select all that apply.</w:t>
            </w:r>
          </w:p>
          <w:p w14:paraId="16A100FB" w14:textId="77777777" w:rsidR="006E35A8" w:rsidRPr="005D2045" w:rsidRDefault="006E35A8" w:rsidP="006E35A8">
            <w:pPr>
              <w:pStyle w:val="ListParagraph"/>
              <w:ind w:left="360"/>
            </w:pPr>
          </w:p>
          <w:p w14:paraId="39AF52AF" w14:textId="1FD2A20B" w:rsidR="006E35A8" w:rsidRPr="005D2045" w:rsidRDefault="006E35A8" w:rsidP="006E35A8">
            <w:pPr>
              <w:pStyle w:val="ListParagraph"/>
              <w:ind w:left="360"/>
            </w:pPr>
            <w:r w:rsidRPr="005E3B4A">
              <w:rPr>
                <w:i/>
              </w:rPr>
              <w:t>If only “hospital” is selected, s</w:t>
            </w:r>
            <w:r w:rsidRPr="00B674A0">
              <w:rPr>
                <w:i/>
              </w:rPr>
              <w:t xml:space="preserve">kip </w:t>
            </w:r>
            <w:r>
              <w:rPr>
                <w:i/>
              </w:rPr>
              <w:t>question #</w:t>
            </w:r>
            <w:r w:rsidR="005E5021">
              <w:rPr>
                <w:i/>
              </w:rPr>
              <w:t>22</w:t>
            </w:r>
            <w:r>
              <w:rPr>
                <w:i/>
              </w:rPr>
              <w:t xml:space="preserve"> and continue to question #</w:t>
            </w:r>
            <w:r w:rsidR="005E5021">
              <w:rPr>
                <w:i/>
              </w:rPr>
              <w:t>23</w:t>
            </w:r>
            <w:r>
              <w:rPr>
                <w:i/>
              </w:rPr>
              <w:t>.</w:t>
            </w:r>
          </w:p>
        </w:tc>
        <w:tc>
          <w:tcPr>
            <w:tcW w:w="3145" w:type="dxa"/>
            <w:vAlign w:val="center"/>
          </w:tcPr>
          <w:p w14:paraId="1603D194" w14:textId="77777777" w:rsidR="006E35A8" w:rsidRPr="00753419" w:rsidRDefault="006E35A8" w:rsidP="00AD309C">
            <w:pPr>
              <w:pStyle w:val="ListParagraph"/>
              <w:numPr>
                <w:ilvl w:val="0"/>
                <w:numId w:val="94"/>
              </w:numPr>
              <w:spacing w:line="276" w:lineRule="auto"/>
              <w:rPr>
                <w:iCs/>
              </w:rPr>
            </w:pPr>
            <w:r w:rsidRPr="00753419">
              <w:rPr>
                <w:iCs/>
              </w:rPr>
              <w:t>Hospital</w:t>
            </w:r>
          </w:p>
          <w:p w14:paraId="2B8BD19D" w14:textId="77777777" w:rsidR="006E35A8" w:rsidRPr="00551F82" w:rsidRDefault="006E35A8" w:rsidP="00AD309C">
            <w:pPr>
              <w:pStyle w:val="ListParagraph"/>
              <w:numPr>
                <w:ilvl w:val="0"/>
                <w:numId w:val="94"/>
              </w:numPr>
              <w:spacing w:line="276" w:lineRule="auto"/>
              <w:rPr>
                <w:i/>
              </w:rPr>
            </w:pPr>
            <w:r w:rsidRPr="00753419">
              <w:rPr>
                <w:iCs/>
              </w:rPr>
              <w:t>Surgery center or free-standing hospital outpatient department</w:t>
            </w:r>
          </w:p>
        </w:tc>
      </w:tr>
    </w:tbl>
    <w:p w14:paraId="68B8B5FF" w14:textId="77777777" w:rsidR="003E3EDD" w:rsidRDefault="003E3EDD"/>
    <w:p w14:paraId="628CCBEF" w14:textId="77777777" w:rsidR="006E35A8" w:rsidRDefault="006E35A8"/>
    <w:tbl>
      <w:tblPr>
        <w:tblStyle w:val="TableGrid"/>
        <w:tblW w:w="0" w:type="auto"/>
        <w:tblLayout w:type="fixed"/>
        <w:tblCellMar>
          <w:left w:w="115" w:type="dxa"/>
          <w:right w:w="115" w:type="dxa"/>
        </w:tblCellMar>
        <w:tblLook w:val="04A0" w:firstRow="1" w:lastRow="0" w:firstColumn="1" w:lastColumn="0" w:noHBand="0" w:noVBand="1"/>
      </w:tblPr>
      <w:tblGrid>
        <w:gridCol w:w="5305"/>
        <w:gridCol w:w="1980"/>
        <w:gridCol w:w="2065"/>
      </w:tblGrid>
      <w:tr w:rsidR="00D07D70" w:rsidRPr="005B2F83" w14:paraId="35EC01E0" w14:textId="77777777" w:rsidTr="004551E0">
        <w:trPr>
          <w:trHeight w:val="20"/>
        </w:trPr>
        <w:tc>
          <w:tcPr>
            <w:tcW w:w="9350" w:type="dxa"/>
            <w:gridSpan w:val="3"/>
            <w:tcMar>
              <w:top w:w="72" w:type="dxa"/>
              <w:left w:w="115" w:type="dxa"/>
              <w:bottom w:w="72" w:type="dxa"/>
              <w:right w:w="115" w:type="dxa"/>
            </w:tcMar>
            <w:vAlign w:val="center"/>
          </w:tcPr>
          <w:p w14:paraId="112AE6FC" w14:textId="62A437E0" w:rsidR="00D07D70" w:rsidRDefault="00D07D70" w:rsidP="00AD309C">
            <w:pPr>
              <w:pStyle w:val="ListParagraph"/>
              <w:numPr>
                <w:ilvl w:val="0"/>
                <w:numId w:val="91"/>
              </w:numPr>
              <w:spacing w:line="276" w:lineRule="auto"/>
              <w:rPr>
                <w:i/>
              </w:rPr>
            </w:pPr>
            <w:r>
              <w:t xml:space="preserve">Please provide the name and city location of each </w:t>
            </w:r>
            <w:r w:rsidR="00676EE9">
              <w:t xml:space="preserve">surgery center or </w:t>
            </w:r>
            <w:r w:rsidR="00FC36EC">
              <w:t>free-standing</w:t>
            </w:r>
            <w:r w:rsidR="001D59DB">
              <w:t xml:space="preserve"> hospital outpatient department</w:t>
            </w:r>
            <w:r>
              <w:t xml:space="preserve"> performing </w:t>
            </w:r>
            <w:r w:rsidRPr="00A30D38">
              <w:rPr>
                <w:b/>
              </w:rPr>
              <w:t>gastroenterology</w:t>
            </w:r>
            <w:r>
              <w:t xml:space="preserve"> procedures:</w:t>
            </w:r>
          </w:p>
        </w:tc>
      </w:tr>
      <w:tr w:rsidR="00D07D70" w:rsidRPr="005B2F83" w14:paraId="39667D19" w14:textId="77777777" w:rsidTr="004551E0">
        <w:trPr>
          <w:trHeight w:val="20"/>
        </w:trPr>
        <w:tc>
          <w:tcPr>
            <w:tcW w:w="5305" w:type="dxa"/>
            <w:tcMar>
              <w:top w:w="72" w:type="dxa"/>
              <w:left w:w="115" w:type="dxa"/>
              <w:bottom w:w="72" w:type="dxa"/>
              <w:right w:w="115" w:type="dxa"/>
            </w:tcMar>
            <w:vAlign w:val="center"/>
          </w:tcPr>
          <w:p w14:paraId="3A10CE49" w14:textId="77777777" w:rsidR="00D07D70" w:rsidRDefault="00D07D70" w:rsidP="00A30D38">
            <w:pPr>
              <w:pStyle w:val="ListParagraph"/>
              <w:spacing w:line="276" w:lineRule="auto"/>
              <w:ind w:left="360"/>
            </w:pPr>
          </w:p>
        </w:tc>
        <w:tc>
          <w:tcPr>
            <w:tcW w:w="1980" w:type="dxa"/>
            <w:vAlign w:val="center"/>
          </w:tcPr>
          <w:p w14:paraId="31C68D2E" w14:textId="795B498D" w:rsidR="00D07D70" w:rsidRPr="00C01AAF" w:rsidRDefault="00D07D70" w:rsidP="004F63C1">
            <w:pPr>
              <w:spacing w:line="276" w:lineRule="auto"/>
              <w:jc w:val="center"/>
              <w:rPr>
                <w:i/>
              </w:rPr>
            </w:pPr>
            <w:r w:rsidRPr="00C01AAF">
              <w:rPr>
                <w:i/>
              </w:rPr>
              <w:t>Name</w:t>
            </w:r>
          </w:p>
        </w:tc>
        <w:tc>
          <w:tcPr>
            <w:tcW w:w="2065" w:type="dxa"/>
            <w:vAlign w:val="center"/>
          </w:tcPr>
          <w:p w14:paraId="2922DC34" w14:textId="4EE59765" w:rsidR="00D07D70" w:rsidRPr="00C01AAF" w:rsidRDefault="00D07D70" w:rsidP="004F63C1">
            <w:pPr>
              <w:spacing w:line="276" w:lineRule="auto"/>
              <w:jc w:val="center"/>
              <w:rPr>
                <w:i/>
              </w:rPr>
            </w:pPr>
            <w:r w:rsidRPr="00C01AAF">
              <w:rPr>
                <w:i/>
              </w:rPr>
              <w:t>City</w:t>
            </w:r>
          </w:p>
        </w:tc>
      </w:tr>
      <w:tr w:rsidR="00D07D70" w:rsidRPr="005B2F83" w14:paraId="758F49B0" w14:textId="77777777" w:rsidTr="004551E0">
        <w:trPr>
          <w:trHeight w:val="20"/>
        </w:trPr>
        <w:tc>
          <w:tcPr>
            <w:tcW w:w="5305" w:type="dxa"/>
            <w:tcMar>
              <w:top w:w="72" w:type="dxa"/>
              <w:left w:w="115" w:type="dxa"/>
              <w:bottom w:w="72" w:type="dxa"/>
              <w:right w:w="115" w:type="dxa"/>
            </w:tcMar>
            <w:vAlign w:val="center"/>
          </w:tcPr>
          <w:p w14:paraId="2BDA097E" w14:textId="11E72022"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1</w:t>
            </w:r>
          </w:p>
        </w:tc>
        <w:tc>
          <w:tcPr>
            <w:tcW w:w="1980" w:type="dxa"/>
            <w:vAlign w:val="center"/>
          </w:tcPr>
          <w:p w14:paraId="66AADF58" w14:textId="77777777" w:rsidR="00D07D70" w:rsidRDefault="00D07D70" w:rsidP="00A30D38">
            <w:pPr>
              <w:pStyle w:val="ListParagraph"/>
              <w:spacing w:line="276" w:lineRule="auto"/>
              <w:ind w:left="360"/>
            </w:pPr>
          </w:p>
        </w:tc>
        <w:tc>
          <w:tcPr>
            <w:tcW w:w="2065" w:type="dxa"/>
            <w:vAlign w:val="center"/>
          </w:tcPr>
          <w:p w14:paraId="44471221" w14:textId="77777777" w:rsidR="00D07D70" w:rsidRDefault="00D07D70" w:rsidP="00A30D38">
            <w:pPr>
              <w:pStyle w:val="ListParagraph"/>
              <w:spacing w:line="276" w:lineRule="auto"/>
              <w:ind w:left="360"/>
            </w:pPr>
          </w:p>
        </w:tc>
      </w:tr>
      <w:tr w:rsidR="00D07D70" w:rsidRPr="005B2F83" w14:paraId="18996300" w14:textId="77777777" w:rsidTr="004551E0">
        <w:trPr>
          <w:trHeight w:val="144"/>
        </w:trPr>
        <w:tc>
          <w:tcPr>
            <w:tcW w:w="5305" w:type="dxa"/>
            <w:tcMar>
              <w:top w:w="72" w:type="dxa"/>
              <w:left w:w="115" w:type="dxa"/>
              <w:bottom w:w="72" w:type="dxa"/>
              <w:right w:w="115" w:type="dxa"/>
            </w:tcMar>
            <w:vAlign w:val="center"/>
          </w:tcPr>
          <w:p w14:paraId="150ACCA4" w14:textId="3D3AE572" w:rsidR="00D07D70" w:rsidRPr="00E17F7C" w:rsidRDefault="00676EE9" w:rsidP="00E17F7C">
            <w:pPr>
              <w:pStyle w:val="ListParagraph"/>
              <w:spacing w:line="276" w:lineRule="auto"/>
              <w:ind w:left="360"/>
              <w:rPr>
                <w:b/>
              </w:rPr>
            </w:pPr>
            <w:r>
              <w:rPr>
                <w:b/>
              </w:rPr>
              <w:t>Surgery Center/</w:t>
            </w:r>
            <w:r w:rsidRPr="00E17F7C">
              <w:rPr>
                <w:b/>
              </w:rPr>
              <w:t>Free-Standing Hospital Outpatient Department 2</w:t>
            </w:r>
          </w:p>
        </w:tc>
        <w:tc>
          <w:tcPr>
            <w:tcW w:w="1980" w:type="dxa"/>
            <w:vAlign w:val="center"/>
          </w:tcPr>
          <w:p w14:paraId="5A59720A" w14:textId="77777777" w:rsidR="00D07D70" w:rsidRDefault="00D07D70" w:rsidP="00A30D38">
            <w:pPr>
              <w:pStyle w:val="ListParagraph"/>
              <w:spacing w:line="276" w:lineRule="auto"/>
              <w:ind w:left="360"/>
            </w:pPr>
          </w:p>
        </w:tc>
        <w:tc>
          <w:tcPr>
            <w:tcW w:w="2065" w:type="dxa"/>
            <w:vAlign w:val="center"/>
          </w:tcPr>
          <w:p w14:paraId="3478C7E5" w14:textId="77777777" w:rsidR="00D07D70" w:rsidRDefault="00D07D70" w:rsidP="00A30D38">
            <w:pPr>
              <w:pStyle w:val="ListParagraph"/>
              <w:spacing w:line="276" w:lineRule="auto"/>
              <w:ind w:left="360"/>
            </w:pPr>
          </w:p>
        </w:tc>
      </w:tr>
      <w:tr w:rsidR="00D07D70" w:rsidRPr="005B2F83" w14:paraId="65853381" w14:textId="77777777" w:rsidTr="004551E0">
        <w:trPr>
          <w:trHeight w:val="144"/>
        </w:trPr>
        <w:tc>
          <w:tcPr>
            <w:tcW w:w="5305" w:type="dxa"/>
            <w:tcMar>
              <w:top w:w="72" w:type="dxa"/>
              <w:left w:w="115" w:type="dxa"/>
              <w:bottom w:w="72" w:type="dxa"/>
              <w:right w:w="115" w:type="dxa"/>
            </w:tcMar>
            <w:vAlign w:val="center"/>
          </w:tcPr>
          <w:p w14:paraId="4F77C36D" w14:textId="0CB8160D"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3</w:t>
            </w:r>
          </w:p>
        </w:tc>
        <w:tc>
          <w:tcPr>
            <w:tcW w:w="1980" w:type="dxa"/>
            <w:vAlign w:val="center"/>
          </w:tcPr>
          <w:p w14:paraId="409110ED" w14:textId="77777777" w:rsidR="00D07D70" w:rsidRDefault="00D07D70" w:rsidP="00A30D38">
            <w:pPr>
              <w:pStyle w:val="ListParagraph"/>
              <w:spacing w:line="276" w:lineRule="auto"/>
              <w:ind w:left="360"/>
            </w:pPr>
          </w:p>
        </w:tc>
        <w:tc>
          <w:tcPr>
            <w:tcW w:w="2065" w:type="dxa"/>
            <w:vAlign w:val="center"/>
          </w:tcPr>
          <w:p w14:paraId="18433642" w14:textId="77777777" w:rsidR="00D07D70" w:rsidRDefault="00D07D70" w:rsidP="00A30D38">
            <w:pPr>
              <w:pStyle w:val="ListParagraph"/>
              <w:spacing w:line="276" w:lineRule="auto"/>
              <w:ind w:left="360"/>
            </w:pPr>
          </w:p>
        </w:tc>
      </w:tr>
      <w:tr w:rsidR="00D07D70" w:rsidRPr="005B2F83" w14:paraId="36C0BECF" w14:textId="77777777" w:rsidTr="004551E0">
        <w:trPr>
          <w:trHeight w:val="144"/>
        </w:trPr>
        <w:tc>
          <w:tcPr>
            <w:tcW w:w="5305" w:type="dxa"/>
            <w:tcMar>
              <w:top w:w="72" w:type="dxa"/>
              <w:left w:w="115" w:type="dxa"/>
              <w:bottom w:w="72" w:type="dxa"/>
              <w:right w:w="115" w:type="dxa"/>
            </w:tcMar>
            <w:vAlign w:val="center"/>
          </w:tcPr>
          <w:p w14:paraId="4215B82D" w14:textId="3AC90F7C"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4</w:t>
            </w:r>
          </w:p>
        </w:tc>
        <w:tc>
          <w:tcPr>
            <w:tcW w:w="1980" w:type="dxa"/>
            <w:vAlign w:val="center"/>
          </w:tcPr>
          <w:p w14:paraId="564767CB" w14:textId="77777777" w:rsidR="00D07D70" w:rsidRDefault="00D07D70" w:rsidP="00A30D38">
            <w:pPr>
              <w:pStyle w:val="ListParagraph"/>
              <w:spacing w:line="276" w:lineRule="auto"/>
              <w:ind w:left="360"/>
            </w:pPr>
          </w:p>
        </w:tc>
        <w:tc>
          <w:tcPr>
            <w:tcW w:w="2065" w:type="dxa"/>
            <w:vAlign w:val="center"/>
          </w:tcPr>
          <w:p w14:paraId="0C65C199" w14:textId="77777777" w:rsidR="00D07D70" w:rsidRDefault="00D07D70" w:rsidP="00A30D38">
            <w:pPr>
              <w:pStyle w:val="ListParagraph"/>
              <w:spacing w:line="276" w:lineRule="auto"/>
              <w:ind w:left="360"/>
            </w:pPr>
          </w:p>
        </w:tc>
      </w:tr>
      <w:tr w:rsidR="00D07D70" w:rsidRPr="005B2F83" w14:paraId="53CFEBA2" w14:textId="77777777" w:rsidTr="004551E0">
        <w:trPr>
          <w:trHeight w:val="20"/>
        </w:trPr>
        <w:tc>
          <w:tcPr>
            <w:tcW w:w="5305" w:type="dxa"/>
            <w:tcMar>
              <w:top w:w="72" w:type="dxa"/>
              <w:left w:w="115" w:type="dxa"/>
              <w:bottom w:w="72" w:type="dxa"/>
              <w:right w:w="115" w:type="dxa"/>
            </w:tcMar>
            <w:vAlign w:val="center"/>
          </w:tcPr>
          <w:p w14:paraId="1B64D5D5" w14:textId="359FFC8E" w:rsidR="00D07D70" w:rsidRPr="00E17F7C" w:rsidRDefault="00676EE9" w:rsidP="00993E22">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5</w:t>
            </w:r>
          </w:p>
        </w:tc>
        <w:tc>
          <w:tcPr>
            <w:tcW w:w="1980" w:type="dxa"/>
            <w:vAlign w:val="center"/>
          </w:tcPr>
          <w:p w14:paraId="066BFC90" w14:textId="77777777" w:rsidR="00D07D70" w:rsidRDefault="00D07D70" w:rsidP="00A30D38">
            <w:pPr>
              <w:pStyle w:val="ListParagraph"/>
              <w:spacing w:line="276" w:lineRule="auto"/>
              <w:ind w:left="360"/>
            </w:pPr>
          </w:p>
        </w:tc>
        <w:tc>
          <w:tcPr>
            <w:tcW w:w="2065" w:type="dxa"/>
            <w:vAlign w:val="center"/>
          </w:tcPr>
          <w:p w14:paraId="77C4CBEB" w14:textId="77777777" w:rsidR="00D07D70" w:rsidRDefault="00D07D70" w:rsidP="00A30D38">
            <w:pPr>
              <w:pStyle w:val="ListParagraph"/>
              <w:spacing w:line="276" w:lineRule="auto"/>
              <w:ind w:left="360"/>
            </w:pPr>
          </w:p>
        </w:tc>
      </w:tr>
    </w:tbl>
    <w:p w14:paraId="7D6E8A15" w14:textId="77777777" w:rsidR="00914F12" w:rsidRDefault="00914F12" w:rsidP="00914F12">
      <w:bookmarkStart w:id="736" w:name="_Toc534296012"/>
    </w:p>
    <w:p w14:paraId="518FACC1" w14:textId="77777777" w:rsidR="00F83C07" w:rsidRDefault="00F83C07" w:rsidP="00914F12"/>
    <w:p w14:paraId="5D4841F3" w14:textId="77777777" w:rsidR="00F83C07" w:rsidRDefault="00F83C07" w:rsidP="00914F12"/>
    <w:p w14:paraId="66308E17" w14:textId="77777777" w:rsidR="00F83C07" w:rsidRDefault="00F83C07" w:rsidP="00914F12"/>
    <w:p w14:paraId="0F5A76ED" w14:textId="77777777" w:rsidR="00F83C07" w:rsidRDefault="00F83C07" w:rsidP="00914F12"/>
    <w:p w14:paraId="72AEBEBA" w14:textId="77777777" w:rsidR="00F83C07" w:rsidRDefault="00F83C07" w:rsidP="00914F12"/>
    <w:p w14:paraId="64FE75D0" w14:textId="77777777" w:rsidR="00F83C07" w:rsidRDefault="00F83C07" w:rsidP="00914F12"/>
    <w:p w14:paraId="13AAAE54" w14:textId="77777777" w:rsidR="00F83C07" w:rsidRDefault="00F83C07" w:rsidP="00914F12"/>
    <w:p w14:paraId="5A6DB287" w14:textId="77777777" w:rsidR="00F83C07" w:rsidRDefault="00F83C07" w:rsidP="00914F12"/>
    <w:p w14:paraId="1E3AE5BC" w14:textId="77777777" w:rsidR="00F83C07" w:rsidRDefault="00F83C07" w:rsidP="00914F12"/>
    <w:p w14:paraId="047DD9AE" w14:textId="77777777" w:rsidR="00F83C07" w:rsidRDefault="00F83C07" w:rsidP="00914F12"/>
    <w:p w14:paraId="1FAF2921" w14:textId="240C292E" w:rsidR="006E467C" w:rsidRPr="00914F12" w:rsidRDefault="006E467C" w:rsidP="00AB5B80">
      <w:pPr>
        <w:pStyle w:val="Heading3"/>
        <w:rPr>
          <w:sz w:val="20"/>
          <w:szCs w:val="20"/>
        </w:rPr>
      </w:pPr>
      <w:bookmarkStart w:id="737" w:name="_Toc197079343"/>
      <w:r w:rsidRPr="006E467C">
        <w:lastRenderedPageBreak/>
        <w:t>General Surgery</w:t>
      </w:r>
      <w:bookmarkEnd w:id="736"/>
      <w:bookmarkEnd w:id="737"/>
      <w:r w:rsidR="006606DD">
        <w:br/>
      </w:r>
    </w:p>
    <w:tbl>
      <w:tblPr>
        <w:tblStyle w:val="TableGrid110"/>
        <w:tblW w:w="0" w:type="auto"/>
        <w:tblLook w:val="04A0" w:firstRow="1" w:lastRow="0" w:firstColumn="1" w:lastColumn="0" w:noHBand="0" w:noVBand="1"/>
      </w:tblPr>
      <w:tblGrid>
        <w:gridCol w:w="5845"/>
        <w:gridCol w:w="3505"/>
      </w:tblGrid>
      <w:tr w:rsidR="006A0D20" w:rsidRPr="006A0D20" w14:paraId="2BA46C3A" w14:textId="77777777" w:rsidTr="004B6D61">
        <w:trPr>
          <w:trHeight w:val="20"/>
        </w:trPr>
        <w:tc>
          <w:tcPr>
            <w:tcW w:w="9350" w:type="dxa"/>
            <w:gridSpan w:val="2"/>
            <w:tcMar>
              <w:top w:w="72" w:type="dxa"/>
              <w:left w:w="115" w:type="dxa"/>
              <w:bottom w:w="72" w:type="dxa"/>
              <w:right w:w="115" w:type="dxa"/>
            </w:tcMar>
            <w:vAlign w:val="center"/>
          </w:tcPr>
          <w:p w14:paraId="53ACEA46" w14:textId="6E35A73A" w:rsidR="006A0D20" w:rsidRPr="006A0D20" w:rsidRDefault="006A0D20" w:rsidP="00AD309C">
            <w:pPr>
              <w:numPr>
                <w:ilvl w:val="0"/>
                <w:numId w:val="91"/>
              </w:numPr>
              <w:spacing w:after="120" w:line="264" w:lineRule="auto"/>
              <w:contextualSpacing/>
            </w:pPr>
            <w:bookmarkStart w:id="738" w:name="_Toc534296013"/>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6</w:t>
            </w:r>
            <w:r w:rsidRPr="006A0D20">
              <w:rPr>
                <w:i/>
              </w:rPr>
              <w:t xml:space="preserve"> and update your response from “yes” to “no.”</w:t>
            </w:r>
          </w:p>
        </w:tc>
      </w:tr>
      <w:tr w:rsidR="001A4A1F" w:rsidRPr="006A0D20" w14:paraId="3180CB63" w14:textId="77777777" w:rsidTr="00C06753">
        <w:trPr>
          <w:trHeight w:val="20"/>
        </w:trPr>
        <w:tc>
          <w:tcPr>
            <w:tcW w:w="5845" w:type="dxa"/>
            <w:tcMar>
              <w:top w:w="72" w:type="dxa"/>
              <w:left w:w="115" w:type="dxa"/>
              <w:bottom w:w="72" w:type="dxa"/>
              <w:right w:w="115" w:type="dxa"/>
            </w:tcMar>
            <w:vAlign w:val="center"/>
          </w:tcPr>
          <w:p w14:paraId="5DD8BD04" w14:textId="77777777" w:rsidR="001A4A1F" w:rsidRPr="006A0D20" w:rsidRDefault="001A4A1F" w:rsidP="00A91579">
            <w:pPr>
              <w:spacing w:after="120" w:line="276" w:lineRule="auto"/>
              <w:rPr>
                <w:rFonts w:eastAsia="Yu Gothic Light"/>
              </w:rPr>
            </w:pPr>
          </w:p>
        </w:tc>
        <w:tc>
          <w:tcPr>
            <w:tcW w:w="3505" w:type="dxa"/>
            <w:tcMar>
              <w:top w:w="72" w:type="dxa"/>
              <w:left w:w="115" w:type="dxa"/>
              <w:bottom w:w="72" w:type="dxa"/>
              <w:right w:w="115" w:type="dxa"/>
            </w:tcMar>
            <w:vAlign w:val="center"/>
          </w:tcPr>
          <w:p w14:paraId="286B2540" w14:textId="1E834670" w:rsidR="001A4A1F" w:rsidRPr="006A0D20" w:rsidRDefault="001A4A1F" w:rsidP="004F63C1">
            <w:pPr>
              <w:spacing w:after="120" w:line="264" w:lineRule="auto"/>
              <w:contextualSpacing/>
              <w:jc w:val="center"/>
              <w:rPr>
                <w:i/>
              </w:rPr>
            </w:pPr>
            <w:r w:rsidRPr="006A0D20">
              <w:rPr>
                <w:i/>
              </w:rPr>
              <w:t>Adult Volume</w:t>
            </w:r>
          </w:p>
        </w:tc>
      </w:tr>
      <w:tr w:rsidR="001A4A1F" w:rsidRPr="006A0D20" w14:paraId="03853BC0" w14:textId="77777777" w:rsidTr="00C06753">
        <w:trPr>
          <w:trHeight w:val="20"/>
        </w:trPr>
        <w:tc>
          <w:tcPr>
            <w:tcW w:w="5845" w:type="dxa"/>
            <w:tcMar>
              <w:top w:w="72" w:type="dxa"/>
              <w:left w:w="115" w:type="dxa"/>
              <w:bottom w:w="72" w:type="dxa"/>
              <w:right w:w="115" w:type="dxa"/>
            </w:tcMar>
            <w:vAlign w:val="center"/>
          </w:tcPr>
          <w:p w14:paraId="35076537" w14:textId="679554C3" w:rsidR="001A4A1F" w:rsidRPr="006A0D20" w:rsidRDefault="001A4A1F" w:rsidP="001A4A1F">
            <w:pPr>
              <w:spacing w:after="120" w:line="276" w:lineRule="auto"/>
              <w:rPr>
                <w:rFonts w:eastAsia="Yu Gothic Light"/>
                <w:b/>
              </w:rPr>
            </w:pPr>
            <w:r w:rsidRPr="006A0D20">
              <w:rPr>
                <w:rFonts w:eastAsia="Yu Gothic Light"/>
                <w:b/>
              </w:rPr>
              <w:t>Cholecystectomies and common duct explorations</w:t>
            </w:r>
          </w:p>
        </w:tc>
        <w:tc>
          <w:tcPr>
            <w:tcW w:w="3505" w:type="dxa"/>
            <w:tcMar>
              <w:top w:w="72" w:type="dxa"/>
              <w:left w:w="115" w:type="dxa"/>
              <w:bottom w:w="72" w:type="dxa"/>
              <w:right w:w="115" w:type="dxa"/>
            </w:tcMar>
            <w:vAlign w:val="center"/>
          </w:tcPr>
          <w:p w14:paraId="03F5B09D" w14:textId="3D92B424" w:rsidR="001A4A1F" w:rsidRPr="006A0D20" w:rsidRDefault="001A4A1F" w:rsidP="004F63C1">
            <w:pPr>
              <w:jc w:val="center"/>
            </w:pPr>
            <w:r w:rsidRPr="006A0D20">
              <w:t>_____</w:t>
            </w:r>
          </w:p>
        </w:tc>
      </w:tr>
      <w:tr w:rsidR="001A4A1F" w:rsidRPr="006A0D20" w14:paraId="08AA7E51" w14:textId="77777777" w:rsidTr="00C06753">
        <w:trPr>
          <w:trHeight w:val="20"/>
        </w:trPr>
        <w:tc>
          <w:tcPr>
            <w:tcW w:w="5845" w:type="dxa"/>
            <w:tcMar>
              <w:top w:w="72" w:type="dxa"/>
              <w:left w:w="115" w:type="dxa"/>
              <w:bottom w:w="72" w:type="dxa"/>
              <w:right w:w="115" w:type="dxa"/>
            </w:tcMar>
            <w:vAlign w:val="center"/>
          </w:tcPr>
          <w:p w14:paraId="1EC6A0C4" w14:textId="77777777" w:rsidR="001A4A1F" w:rsidRPr="006A0D20" w:rsidRDefault="001A4A1F" w:rsidP="001A4A1F">
            <w:pPr>
              <w:spacing w:after="120" w:line="276" w:lineRule="auto"/>
              <w:rPr>
                <w:rFonts w:eastAsia="Yu Gothic Light"/>
                <w:b/>
              </w:rPr>
            </w:pPr>
            <w:r w:rsidRPr="006A0D20">
              <w:rPr>
                <w:rFonts w:eastAsia="Yu Gothic Light"/>
                <w:b/>
              </w:rPr>
              <w:t>Hemorrhoid procedures</w:t>
            </w:r>
          </w:p>
        </w:tc>
        <w:tc>
          <w:tcPr>
            <w:tcW w:w="3505" w:type="dxa"/>
            <w:tcMar>
              <w:top w:w="72" w:type="dxa"/>
              <w:left w:w="115" w:type="dxa"/>
              <w:bottom w:w="72" w:type="dxa"/>
              <w:right w:w="115" w:type="dxa"/>
            </w:tcMar>
            <w:vAlign w:val="center"/>
          </w:tcPr>
          <w:p w14:paraId="68907377" w14:textId="21D75C87" w:rsidR="001A4A1F" w:rsidRPr="006A0D20" w:rsidRDefault="001A4A1F" w:rsidP="001A4A1F">
            <w:pPr>
              <w:spacing w:after="120" w:line="264" w:lineRule="auto"/>
              <w:jc w:val="center"/>
            </w:pPr>
            <w:r w:rsidRPr="006A0D20">
              <w:t>_____</w:t>
            </w:r>
          </w:p>
        </w:tc>
      </w:tr>
      <w:tr w:rsidR="001A4A1F" w:rsidRPr="006A0D20" w14:paraId="1D5C7BFC" w14:textId="77777777" w:rsidTr="00C06753">
        <w:trPr>
          <w:trHeight w:val="20"/>
        </w:trPr>
        <w:tc>
          <w:tcPr>
            <w:tcW w:w="5845" w:type="dxa"/>
            <w:tcMar>
              <w:top w:w="72" w:type="dxa"/>
              <w:left w:w="115" w:type="dxa"/>
              <w:bottom w:w="72" w:type="dxa"/>
              <w:right w:w="115" w:type="dxa"/>
            </w:tcMar>
            <w:vAlign w:val="center"/>
          </w:tcPr>
          <w:p w14:paraId="0FBC93FD" w14:textId="77777777" w:rsidR="001A4A1F" w:rsidRPr="006A0D20" w:rsidRDefault="001A4A1F" w:rsidP="001A4A1F">
            <w:pPr>
              <w:spacing w:after="120" w:line="276" w:lineRule="auto"/>
              <w:rPr>
                <w:rFonts w:eastAsia="Yu Gothic Light"/>
                <w:b/>
              </w:rPr>
            </w:pPr>
            <w:r w:rsidRPr="006A0D20">
              <w:rPr>
                <w:rFonts w:eastAsia="Yu Gothic Light"/>
                <w:b/>
              </w:rPr>
              <w:t>Inguinal and femoral hernia repairs</w:t>
            </w:r>
          </w:p>
        </w:tc>
        <w:tc>
          <w:tcPr>
            <w:tcW w:w="3505" w:type="dxa"/>
            <w:tcMar>
              <w:top w:w="72" w:type="dxa"/>
              <w:left w:w="115" w:type="dxa"/>
              <w:bottom w:w="72" w:type="dxa"/>
              <w:right w:w="115" w:type="dxa"/>
            </w:tcMar>
            <w:vAlign w:val="center"/>
          </w:tcPr>
          <w:p w14:paraId="41601042" w14:textId="51C80ABD" w:rsidR="001A4A1F" w:rsidRPr="006A0D20" w:rsidRDefault="001A4A1F" w:rsidP="001A4A1F">
            <w:pPr>
              <w:spacing w:after="120" w:line="264" w:lineRule="auto"/>
              <w:jc w:val="center"/>
            </w:pPr>
            <w:r w:rsidRPr="006A0D20">
              <w:t>_____</w:t>
            </w:r>
          </w:p>
        </w:tc>
      </w:tr>
      <w:tr w:rsidR="001A4A1F" w:rsidRPr="006A0D20" w14:paraId="670B0129" w14:textId="77777777" w:rsidTr="00C06753">
        <w:trPr>
          <w:trHeight w:val="20"/>
        </w:trPr>
        <w:tc>
          <w:tcPr>
            <w:tcW w:w="5845" w:type="dxa"/>
            <w:tcMar>
              <w:top w:w="72" w:type="dxa"/>
              <w:left w:w="115" w:type="dxa"/>
              <w:bottom w:w="72" w:type="dxa"/>
              <w:right w:w="115" w:type="dxa"/>
            </w:tcMar>
            <w:vAlign w:val="center"/>
          </w:tcPr>
          <w:p w14:paraId="000D3B62" w14:textId="77777777" w:rsidR="001A4A1F" w:rsidRPr="006A0D20" w:rsidRDefault="001A4A1F" w:rsidP="001A4A1F">
            <w:pPr>
              <w:spacing w:after="120" w:line="276" w:lineRule="auto"/>
              <w:rPr>
                <w:rFonts w:eastAsia="Yu Gothic Light"/>
                <w:b/>
              </w:rPr>
            </w:pPr>
            <w:r w:rsidRPr="006A0D20">
              <w:rPr>
                <w:rFonts w:eastAsia="Yu Gothic Light"/>
                <w:b/>
              </w:rPr>
              <w:t>Other hernia repairs</w:t>
            </w:r>
          </w:p>
        </w:tc>
        <w:tc>
          <w:tcPr>
            <w:tcW w:w="3505" w:type="dxa"/>
            <w:tcMar>
              <w:top w:w="72" w:type="dxa"/>
              <w:left w:w="115" w:type="dxa"/>
              <w:bottom w:w="72" w:type="dxa"/>
              <w:right w:w="115" w:type="dxa"/>
            </w:tcMar>
            <w:vAlign w:val="center"/>
          </w:tcPr>
          <w:p w14:paraId="5617B86D" w14:textId="7E58CF10" w:rsidR="001A4A1F" w:rsidRPr="006A0D20" w:rsidRDefault="001A4A1F" w:rsidP="001A4A1F">
            <w:pPr>
              <w:spacing w:after="120" w:line="264" w:lineRule="auto"/>
              <w:jc w:val="center"/>
            </w:pPr>
            <w:r w:rsidRPr="006A0D20">
              <w:t>_____</w:t>
            </w:r>
          </w:p>
        </w:tc>
      </w:tr>
      <w:tr w:rsidR="001A4A1F" w:rsidRPr="006A0D20" w14:paraId="4A61E7EE" w14:textId="77777777" w:rsidTr="00C06753">
        <w:trPr>
          <w:trHeight w:val="20"/>
        </w:trPr>
        <w:tc>
          <w:tcPr>
            <w:tcW w:w="5845" w:type="dxa"/>
            <w:tcMar>
              <w:top w:w="72" w:type="dxa"/>
              <w:left w:w="115" w:type="dxa"/>
              <w:bottom w:w="72" w:type="dxa"/>
              <w:right w:w="115" w:type="dxa"/>
            </w:tcMar>
            <w:vAlign w:val="center"/>
          </w:tcPr>
          <w:p w14:paraId="2C38682C" w14:textId="77777777" w:rsidR="001A4A1F" w:rsidRPr="006A0D20" w:rsidRDefault="001A4A1F" w:rsidP="001A4A1F">
            <w:pPr>
              <w:spacing w:after="120" w:line="276" w:lineRule="auto"/>
              <w:rPr>
                <w:rFonts w:eastAsia="Yu Gothic Light"/>
                <w:b/>
              </w:rPr>
            </w:pPr>
            <w:r w:rsidRPr="006A0D20">
              <w:rPr>
                <w:rFonts w:eastAsia="Yu Gothic Light"/>
                <w:b/>
              </w:rPr>
              <w:t>Laparoscopies</w:t>
            </w:r>
          </w:p>
        </w:tc>
        <w:tc>
          <w:tcPr>
            <w:tcW w:w="3505" w:type="dxa"/>
            <w:tcMar>
              <w:top w:w="72" w:type="dxa"/>
              <w:left w:w="115" w:type="dxa"/>
              <w:bottom w:w="72" w:type="dxa"/>
              <w:right w:w="115" w:type="dxa"/>
            </w:tcMar>
            <w:vAlign w:val="center"/>
          </w:tcPr>
          <w:p w14:paraId="48BB0955" w14:textId="49E12226" w:rsidR="001A4A1F" w:rsidRPr="006A0D20" w:rsidRDefault="001A4A1F" w:rsidP="004F63C1">
            <w:pPr>
              <w:spacing w:after="120" w:line="264" w:lineRule="auto"/>
              <w:jc w:val="center"/>
            </w:pPr>
            <w:r w:rsidRPr="006A0D20">
              <w:t>_____</w:t>
            </w:r>
          </w:p>
        </w:tc>
      </w:tr>
      <w:tr w:rsidR="001A4A1F" w:rsidRPr="006A0D20" w14:paraId="0508D911" w14:textId="77777777" w:rsidTr="00C06753">
        <w:trPr>
          <w:trHeight w:val="20"/>
        </w:trPr>
        <w:tc>
          <w:tcPr>
            <w:tcW w:w="5845" w:type="dxa"/>
            <w:tcMar>
              <w:top w:w="72" w:type="dxa"/>
              <w:left w:w="115" w:type="dxa"/>
              <w:bottom w:w="72" w:type="dxa"/>
              <w:right w:w="115" w:type="dxa"/>
            </w:tcMar>
            <w:vAlign w:val="center"/>
          </w:tcPr>
          <w:p w14:paraId="290B7E70" w14:textId="77777777" w:rsidR="001A4A1F" w:rsidRPr="006A0D20" w:rsidRDefault="001A4A1F" w:rsidP="001A4A1F">
            <w:pPr>
              <w:spacing w:after="120" w:line="276" w:lineRule="auto"/>
              <w:rPr>
                <w:rFonts w:eastAsia="Yu Gothic Light"/>
                <w:b/>
              </w:rPr>
            </w:pPr>
            <w:r w:rsidRPr="006A0D20">
              <w:rPr>
                <w:rFonts w:eastAsia="Yu Gothic Light"/>
                <w:b/>
              </w:rPr>
              <w:t>Lumpectomies or quadrantectomy of breast procedures</w:t>
            </w:r>
          </w:p>
        </w:tc>
        <w:tc>
          <w:tcPr>
            <w:tcW w:w="3505" w:type="dxa"/>
            <w:tcMar>
              <w:top w:w="72" w:type="dxa"/>
              <w:left w:w="115" w:type="dxa"/>
              <w:bottom w:w="72" w:type="dxa"/>
              <w:right w:w="115" w:type="dxa"/>
            </w:tcMar>
            <w:vAlign w:val="center"/>
          </w:tcPr>
          <w:p w14:paraId="0FFD5740" w14:textId="3D134C54" w:rsidR="001A4A1F" w:rsidRPr="006A0D20" w:rsidRDefault="001A4A1F" w:rsidP="004F63C1">
            <w:pPr>
              <w:spacing w:after="120" w:line="264" w:lineRule="auto"/>
              <w:jc w:val="center"/>
            </w:pPr>
            <w:r w:rsidRPr="006A0D20">
              <w:t>_____</w:t>
            </w:r>
          </w:p>
        </w:tc>
      </w:tr>
      <w:tr w:rsidR="001A4A1F" w:rsidRPr="006A0D20" w14:paraId="75178430" w14:textId="77777777" w:rsidTr="00C06753">
        <w:trPr>
          <w:trHeight w:val="20"/>
        </w:trPr>
        <w:tc>
          <w:tcPr>
            <w:tcW w:w="5845" w:type="dxa"/>
            <w:tcMar>
              <w:top w:w="72" w:type="dxa"/>
              <w:left w:w="115" w:type="dxa"/>
              <w:bottom w:w="72" w:type="dxa"/>
              <w:right w:w="115" w:type="dxa"/>
            </w:tcMar>
            <w:vAlign w:val="center"/>
          </w:tcPr>
          <w:p w14:paraId="3F7C1819" w14:textId="77777777" w:rsidR="001A4A1F" w:rsidRPr="006A0D20" w:rsidRDefault="001A4A1F" w:rsidP="001A4A1F">
            <w:pPr>
              <w:spacing w:after="120" w:line="276" w:lineRule="auto"/>
              <w:rPr>
                <w:rFonts w:eastAsia="Yu Gothic Light"/>
                <w:b/>
              </w:rPr>
            </w:pPr>
            <w:r w:rsidRPr="006A0D20">
              <w:rPr>
                <w:rFonts w:eastAsia="Yu Gothic Light"/>
                <w:b/>
              </w:rPr>
              <w:t>Mastectomies</w:t>
            </w:r>
          </w:p>
        </w:tc>
        <w:tc>
          <w:tcPr>
            <w:tcW w:w="3505" w:type="dxa"/>
            <w:tcMar>
              <w:top w:w="72" w:type="dxa"/>
              <w:left w:w="115" w:type="dxa"/>
              <w:bottom w:w="72" w:type="dxa"/>
              <w:right w:w="115" w:type="dxa"/>
            </w:tcMar>
            <w:vAlign w:val="center"/>
          </w:tcPr>
          <w:p w14:paraId="45C015F7" w14:textId="26582202" w:rsidR="001A4A1F" w:rsidRPr="006A0D20" w:rsidRDefault="001A4A1F" w:rsidP="004F63C1">
            <w:pPr>
              <w:spacing w:after="120" w:line="264" w:lineRule="auto"/>
              <w:jc w:val="center"/>
            </w:pPr>
            <w:r w:rsidRPr="006A0D20">
              <w:t>_____</w:t>
            </w:r>
          </w:p>
        </w:tc>
      </w:tr>
    </w:tbl>
    <w:p w14:paraId="578D445A" w14:textId="77777777" w:rsidR="006A0D20" w:rsidRPr="009D100B" w:rsidRDefault="006A0D2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37BD3" w:rsidRPr="005B2F83" w14:paraId="6A6E77DA" w14:textId="77777777" w:rsidTr="00914F12">
        <w:trPr>
          <w:trHeight w:val="20"/>
        </w:trPr>
        <w:tc>
          <w:tcPr>
            <w:tcW w:w="6205" w:type="dxa"/>
            <w:tcMar>
              <w:top w:w="72" w:type="dxa"/>
              <w:left w:w="115" w:type="dxa"/>
              <w:bottom w:w="72" w:type="dxa"/>
              <w:right w:w="115" w:type="dxa"/>
            </w:tcMar>
            <w:vAlign w:val="center"/>
          </w:tcPr>
          <w:p w14:paraId="61842774" w14:textId="77777777" w:rsidR="00637BD3" w:rsidRDefault="00637BD3" w:rsidP="00AD309C">
            <w:pPr>
              <w:pStyle w:val="ListParagraph"/>
              <w:numPr>
                <w:ilvl w:val="0"/>
                <w:numId w:val="91"/>
              </w:numPr>
            </w:pPr>
            <w:r>
              <w:t xml:space="preserve">Where were these </w:t>
            </w:r>
            <w:r>
              <w:rPr>
                <w:b/>
              </w:rPr>
              <w:t>general surgery</w:t>
            </w:r>
            <w:r w:rsidRPr="005D2045">
              <w:rPr>
                <w:b/>
              </w:rPr>
              <w:t xml:space="preserve"> </w:t>
            </w:r>
            <w:r>
              <w:t>procedures performed?</w:t>
            </w:r>
          </w:p>
          <w:p w14:paraId="25EA8986" w14:textId="77777777" w:rsidR="00637BD3" w:rsidRDefault="00637BD3" w:rsidP="00CA75AB">
            <w:pPr>
              <w:pStyle w:val="ListParagraph"/>
              <w:ind w:left="360"/>
            </w:pPr>
          </w:p>
          <w:p w14:paraId="31AAA13D" w14:textId="77777777" w:rsidR="00637BD3" w:rsidRPr="00131F2C" w:rsidRDefault="00637BD3" w:rsidP="00CA75AB">
            <w:pPr>
              <w:pStyle w:val="ListParagraph"/>
              <w:ind w:left="360"/>
              <w:rPr>
                <w:i/>
              </w:rPr>
            </w:pPr>
            <w:r>
              <w:rPr>
                <w:i/>
              </w:rPr>
              <w:t>Select all that apply.</w:t>
            </w:r>
          </w:p>
          <w:p w14:paraId="79F8668A" w14:textId="77777777" w:rsidR="00637BD3" w:rsidRPr="005D2045" w:rsidRDefault="00637BD3" w:rsidP="00CA75AB">
            <w:pPr>
              <w:pStyle w:val="ListParagraph"/>
              <w:ind w:left="360"/>
            </w:pPr>
          </w:p>
          <w:p w14:paraId="4982C3FA" w14:textId="5C6C9A2C" w:rsidR="00637BD3" w:rsidRPr="005D2045" w:rsidRDefault="00EF5178" w:rsidP="00CA75AB">
            <w:pPr>
              <w:pStyle w:val="ListParagraph"/>
              <w:ind w:left="360"/>
            </w:pPr>
            <w:r w:rsidRPr="005B79B4">
              <w:rPr>
                <w:i/>
              </w:rPr>
              <w:t>If only “hospital” is selected,</w:t>
            </w:r>
            <w:r>
              <w:rPr>
                <w:i/>
              </w:rPr>
              <w:t xml:space="preserve"> </w:t>
            </w:r>
            <w:r w:rsidR="00637BD3" w:rsidRPr="00B674A0">
              <w:rPr>
                <w:i/>
              </w:rPr>
              <w:t xml:space="preserve">skip </w:t>
            </w:r>
            <w:r w:rsidR="00637BD3">
              <w:rPr>
                <w:i/>
              </w:rPr>
              <w:t>question #</w:t>
            </w:r>
            <w:r w:rsidR="005E5021">
              <w:rPr>
                <w:i/>
              </w:rPr>
              <w:t>25</w:t>
            </w:r>
            <w:r w:rsidR="00637BD3">
              <w:rPr>
                <w:i/>
              </w:rPr>
              <w:t xml:space="preserve"> and continue to question #</w:t>
            </w:r>
            <w:r w:rsidR="005E5021">
              <w:rPr>
                <w:i/>
              </w:rPr>
              <w:t>26.</w:t>
            </w:r>
          </w:p>
        </w:tc>
        <w:tc>
          <w:tcPr>
            <w:tcW w:w="3145" w:type="dxa"/>
            <w:vAlign w:val="center"/>
          </w:tcPr>
          <w:p w14:paraId="38A533CC" w14:textId="77777777" w:rsidR="00637BD3" w:rsidRPr="00753419" w:rsidRDefault="00637BD3" w:rsidP="00AD309C">
            <w:pPr>
              <w:pStyle w:val="ListParagraph"/>
              <w:numPr>
                <w:ilvl w:val="0"/>
                <w:numId w:val="94"/>
              </w:numPr>
              <w:spacing w:line="276" w:lineRule="auto"/>
              <w:rPr>
                <w:iCs/>
              </w:rPr>
            </w:pPr>
            <w:r w:rsidRPr="00753419">
              <w:rPr>
                <w:iCs/>
              </w:rPr>
              <w:t>Hospital</w:t>
            </w:r>
          </w:p>
          <w:p w14:paraId="34C0FB1E" w14:textId="2C713834" w:rsidR="00637BD3" w:rsidRPr="00551F82" w:rsidRDefault="00FC36EC" w:rsidP="00AD309C">
            <w:pPr>
              <w:pStyle w:val="ListParagraph"/>
              <w:numPr>
                <w:ilvl w:val="0"/>
                <w:numId w:val="94"/>
              </w:numPr>
              <w:spacing w:line="276" w:lineRule="auto"/>
              <w:rPr>
                <w:i/>
              </w:rPr>
            </w:pPr>
            <w:r w:rsidRPr="00753419">
              <w:rPr>
                <w:iCs/>
              </w:rPr>
              <w:t>Surgery center or free-standing</w:t>
            </w:r>
            <w:r w:rsidR="001D59DB" w:rsidRPr="00753419">
              <w:rPr>
                <w:iCs/>
              </w:rPr>
              <w:t xml:space="preserve"> hospital outpatient department</w:t>
            </w:r>
          </w:p>
        </w:tc>
      </w:tr>
    </w:tbl>
    <w:p w14:paraId="2AF8CAC0" w14:textId="77777777" w:rsidR="00637BD3" w:rsidRDefault="00637BD3" w:rsidP="00637BD3"/>
    <w:tbl>
      <w:tblPr>
        <w:tblStyle w:val="TableGrid"/>
        <w:tblW w:w="0" w:type="auto"/>
        <w:tblLayout w:type="fixed"/>
        <w:tblCellMar>
          <w:left w:w="115" w:type="dxa"/>
          <w:right w:w="115" w:type="dxa"/>
        </w:tblCellMar>
        <w:tblLook w:val="04A0" w:firstRow="1" w:lastRow="0" w:firstColumn="1" w:lastColumn="0" w:noHBand="0" w:noVBand="1"/>
      </w:tblPr>
      <w:tblGrid>
        <w:gridCol w:w="5215"/>
        <w:gridCol w:w="1890"/>
        <w:gridCol w:w="2245"/>
      </w:tblGrid>
      <w:tr w:rsidR="00637BD3" w:rsidRPr="005B2F83" w14:paraId="45F61F4E" w14:textId="77777777" w:rsidTr="004551E0">
        <w:trPr>
          <w:trHeight w:val="20"/>
        </w:trPr>
        <w:tc>
          <w:tcPr>
            <w:tcW w:w="9350" w:type="dxa"/>
            <w:gridSpan w:val="3"/>
            <w:tcMar>
              <w:top w:w="72" w:type="dxa"/>
              <w:left w:w="115" w:type="dxa"/>
              <w:bottom w:w="72" w:type="dxa"/>
              <w:right w:w="115" w:type="dxa"/>
            </w:tcMar>
            <w:vAlign w:val="center"/>
          </w:tcPr>
          <w:p w14:paraId="2586F873" w14:textId="245A9D2D" w:rsidR="00637BD3" w:rsidRDefault="00637BD3" w:rsidP="00AD309C">
            <w:pPr>
              <w:pStyle w:val="ListParagraph"/>
              <w:numPr>
                <w:ilvl w:val="0"/>
                <w:numId w:val="91"/>
              </w:numPr>
              <w:spacing w:line="276" w:lineRule="auto"/>
              <w:rPr>
                <w:i/>
              </w:rPr>
            </w:pPr>
            <w:r>
              <w:t xml:space="preserve">Please provide the name and city location of each </w:t>
            </w:r>
            <w:r w:rsidR="00FC36EC">
              <w:t xml:space="preserve">surgery center or </w:t>
            </w:r>
            <w:r w:rsidR="001D59DB">
              <w:t>free</w:t>
            </w:r>
            <w:r w:rsidR="00FC36EC">
              <w:t>-</w:t>
            </w:r>
            <w:r w:rsidR="001D59DB">
              <w:t>standing hospital outpatient department</w:t>
            </w:r>
            <w:r>
              <w:t xml:space="preserve"> performing </w:t>
            </w:r>
            <w:r w:rsidR="00D905EF">
              <w:rPr>
                <w:b/>
              </w:rPr>
              <w:t>general surgery</w:t>
            </w:r>
            <w:r>
              <w:t xml:space="preserve"> procedures:</w:t>
            </w:r>
          </w:p>
        </w:tc>
      </w:tr>
      <w:tr w:rsidR="00404D0D" w:rsidRPr="005B2F83" w14:paraId="2B696F37" w14:textId="77777777" w:rsidTr="004551E0">
        <w:trPr>
          <w:trHeight w:val="20"/>
        </w:trPr>
        <w:tc>
          <w:tcPr>
            <w:tcW w:w="5215" w:type="dxa"/>
            <w:tcMar>
              <w:top w:w="72" w:type="dxa"/>
              <w:left w:w="115" w:type="dxa"/>
              <w:bottom w:w="72" w:type="dxa"/>
              <w:right w:w="115" w:type="dxa"/>
            </w:tcMar>
            <w:vAlign w:val="center"/>
          </w:tcPr>
          <w:p w14:paraId="0E1BD0C6" w14:textId="77777777" w:rsidR="00404D0D" w:rsidRDefault="00404D0D" w:rsidP="00404D0D">
            <w:pPr>
              <w:pStyle w:val="ListParagraph"/>
              <w:spacing w:line="276" w:lineRule="auto"/>
              <w:ind w:left="360"/>
            </w:pPr>
          </w:p>
        </w:tc>
        <w:tc>
          <w:tcPr>
            <w:tcW w:w="1890" w:type="dxa"/>
            <w:vAlign w:val="center"/>
          </w:tcPr>
          <w:p w14:paraId="5C2502CF" w14:textId="2D4D4480" w:rsidR="00404D0D" w:rsidRPr="005C60B1" w:rsidRDefault="00404D0D" w:rsidP="004F63C1">
            <w:pPr>
              <w:spacing w:line="276" w:lineRule="auto"/>
              <w:jc w:val="center"/>
              <w:rPr>
                <w:i/>
              </w:rPr>
            </w:pPr>
            <w:r w:rsidRPr="005C60B1">
              <w:rPr>
                <w:i/>
              </w:rPr>
              <w:t>Name</w:t>
            </w:r>
          </w:p>
        </w:tc>
        <w:tc>
          <w:tcPr>
            <w:tcW w:w="2245" w:type="dxa"/>
            <w:vAlign w:val="center"/>
          </w:tcPr>
          <w:p w14:paraId="12E9B8F6" w14:textId="37B2A9C6" w:rsidR="00404D0D" w:rsidRPr="005C60B1" w:rsidRDefault="00404D0D" w:rsidP="004F63C1">
            <w:pPr>
              <w:spacing w:line="276" w:lineRule="auto"/>
              <w:jc w:val="center"/>
              <w:rPr>
                <w:i/>
              </w:rPr>
            </w:pPr>
            <w:r w:rsidRPr="005C60B1">
              <w:rPr>
                <w:i/>
              </w:rPr>
              <w:t>City</w:t>
            </w:r>
          </w:p>
        </w:tc>
      </w:tr>
      <w:tr w:rsidR="00404D0D" w:rsidRPr="005B2F83" w14:paraId="74F95167" w14:textId="77777777" w:rsidTr="004551E0">
        <w:trPr>
          <w:trHeight w:val="20"/>
        </w:trPr>
        <w:tc>
          <w:tcPr>
            <w:tcW w:w="5215" w:type="dxa"/>
            <w:tcMar>
              <w:top w:w="72" w:type="dxa"/>
              <w:left w:w="115" w:type="dxa"/>
              <w:bottom w:w="72" w:type="dxa"/>
              <w:right w:w="115" w:type="dxa"/>
            </w:tcMar>
            <w:vAlign w:val="center"/>
          </w:tcPr>
          <w:p w14:paraId="06DC4D27" w14:textId="4B0669E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1890" w:type="dxa"/>
            <w:vAlign w:val="center"/>
          </w:tcPr>
          <w:p w14:paraId="4C887F2C" w14:textId="77777777" w:rsidR="00404D0D" w:rsidRDefault="00404D0D" w:rsidP="00404D0D">
            <w:pPr>
              <w:pStyle w:val="ListParagraph"/>
              <w:spacing w:line="276" w:lineRule="auto"/>
              <w:ind w:left="360"/>
            </w:pPr>
          </w:p>
        </w:tc>
        <w:tc>
          <w:tcPr>
            <w:tcW w:w="2245" w:type="dxa"/>
            <w:vAlign w:val="center"/>
          </w:tcPr>
          <w:p w14:paraId="2B83A90E" w14:textId="77777777" w:rsidR="00404D0D" w:rsidRDefault="00404D0D" w:rsidP="00404D0D">
            <w:pPr>
              <w:pStyle w:val="ListParagraph"/>
              <w:spacing w:line="276" w:lineRule="auto"/>
              <w:ind w:left="360"/>
            </w:pPr>
          </w:p>
        </w:tc>
      </w:tr>
      <w:tr w:rsidR="00404D0D" w:rsidRPr="005B2F83" w14:paraId="4C02AAF9" w14:textId="77777777" w:rsidTr="004551E0">
        <w:trPr>
          <w:trHeight w:val="20"/>
        </w:trPr>
        <w:tc>
          <w:tcPr>
            <w:tcW w:w="5215" w:type="dxa"/>
            <w:tcMar>
              <w:top w:w="72" w:type="dxa"/>
              <w:left w:w="115" w:type="dxa"/>
              <w:bottom w:w="72" w:type="dxa"/>
              <w:right w:w="115" w:type="dxa"/>
            </w:tcMar>
            <w:vAlign w:val="center"/>
          </w:tcPr>
          <w:p w14:paraId="1BB4DC06" w14:textId="4527E1C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1890" w:type="dxa"/>
            <w:vAlign w:val="center"/>
          </w:tcPr>
          <w:p w14:paraId="0469928C" w14:textId="77777777" w:rsidR="00404D0D" w:rsidRDefault="00404D0D" w:rsidP="00404D0D">
            <w:pPr>
              <w:pStyle w:val="ListParagraph"/>
              <w:spacing w:line="276" w:lineRule="auto"/>
              <w:ind w:left="360"/>
            </w:pPr>
          </w:p>
        </w:tc>
        <w:tc>
          <w:tcPr>
            <w:tcW w:w="2245" w:type="dxa"/>
            <w:vAlign w:val="center"/>
          </w:tcPr>
          <w:p w14:paraId="6127B975" w14:textId="77777777" w:rsidR="00404D0D" w:rsidRDefault="00404D0D" w:rsidP="00404D0D">
            <w:pPr>
              <w:pStyle w:val="ListParagraph"/>
              <w:spacing w:line="276" w:lineRule="auto"/>
              <w:ind w:left="360"/>
            </w:pPr>
          </w:p>
        </w:tc>
      </w:tr>
      <w:tr w:rsidR="00404D0D" w:rsidRPr="005B2F83" w14:paraId="58F2B05E" w14:textId="77777777" w:rsidTr="004551E0">
        <w:trPr>
          <w:trHeight w:val="20"/>
        </w:trPr>
        <w:tc>
          <w:tcPr>
            <w:tcW w:w="5215" w:type="dxa"/>
            <w:tcMar>
              <w:top w:w="72" w:type="dxa"/>
              <w:left w:w="115" w:type="dxa"/>
              <w:bottom w:w="72" w:type="dxa"/>
              <w:right w:w="115" w:type="dxa"/>
            </w:tcMar>
            <w:vAlign w:val="center"/>
          </w:tcPr>
          <w:p w14:paraId="1D65FAC2" w14:textId="051A721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1890" w:type="dxa"/>
            <w:vAlign w:val="center"/>
          </w:tcPr>
          <w:p w14:paraId="6C51B852" w14:textId="77777777" w:rsidR="00404D0D" w:rsidRDefault="00404D0D" w:rsidP="00404D0D">
            <w:pPr>
              <w:pStyle w:val="ListParagraph"/>
              <w:spacing w:line="276" w:lineRule="auto"/>
              <w:ind w:left="360"/>
            </w:pPr>
          </w:p>
        </w:tc>
        <w:tc>
          <w:tcPr>
            <w:tcW w:w="2245" w:type="dxa"/>
            <w:vAlign w:val="center"/>
          </w:tcPr>
          <w:p w14:paraId="16190572" w14:textId="77777777" w:rsidR="00404D0D" w:rsidRDefault="00404D0D" w:rsidP="00404D0D">
            <w:pPr>
              <w:pStyle w:val="ListParagraph"/>
              <w:spacing w:line="276" w:lineRule="auto"/>
              <w:ind w:left="360"/>
            </w:pPr>
          </w:p>
        </w:tc>
      </w:tr>
      <w:tr w:rsidR="00404D0D" w:rsidRPr="005B2F83" w14:paraId="2D4DF069" w14:textId="77777777" w:rsidTr="004551E0">
        <w:trPr>
          <w:trHeight w:val="20"/>
        </w:trPr>
        <w:tc>
          <w:tcPr>
            <w:tcW w:w="5215" w:type="dxa"/>
            <w:tcMar>
              <w:top w:w="72" w:type="dxa"/>
              <w:left w:w="115" w:type="dxa"/>
              <w:bottom w:w="72" w:type="dxa"/>
              <w:right w:w="115" w:type="dxa"/>
            </w:tcMar>
            <w:vAlign w:val="center"/>
          </w:tcPr>
          <w:p w14:paraId="7164EAB3" w14:textId="6DECD764"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1890" w:type="dxa"/>
            <w:vAlign w:val="center"/>
          </w:tcPr>
          <w:p w14:paraId="478CCC17" w14:textId="77777777" w:rsidR="00404D0D" w:rsidRDefault="00404D0D" w:rsidP="00404D0D">
            <w:pPr>
              <w:pStyle w:val="ListParagraph"/>
              <w:spacing w:line="276" w:lineRule="auto"/>
              <w:ind w:left="360"/>
            </w:pPr>
          </w:p>
        </w:tc>
        <w:tc>
          <w:tcPr>
            <w:tcW w:w="2245" w:type="dxa"/>
            <w:vAlign w:val="center"/>
          </w:tcPr>
          <w:p w14:paraId="7F7E59F4" w14:textId="77777777" w:rsidR="00404D0D" w:rsidRDefault="00404D0D" w:rsidP="00404D0D">
            <w:pPr>
              <w:pStyle w:val="ListParagraph"/>
              <w:spacing w:line="276" w:lineRule="auto"/>
              <w:ind w:left="360"/>
            </w:pPr>
          </w:p>
        </w:tc>
      </w:tr>
      <w:tr w:rsidR="00404D0D" w:rsidRPr="005B2F83" w14:paraId="01FD7B13" w14:textId="77777777" w:rsidTr="004551E0">
        <w:trPr>
          <w:trHeight w:val="20"/>
        </w:trPr>
        <w:tc>
          <w:tcPr>
            <w:tcW w:w="5215" w:type="dxa"/>
            <w:tcMar>
              <w:top w:w="72" w:type="dxa"/>
              <w:left w:w="115" w:type="dxa"/>
              <w:bottom w:w="72" w:type="dxa"/>
              <w:right w:w="115" w:type="dxa"/>
            </w:tcMar>
            <w:vAlign w:val="center"/>
          </w:tcPr>
          <w:p w14:paraId="220CAEE8" w14:textId="1BFCEB3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1890" w:type="dxa"/>
            <w:vAlign w:val="center"/>
          </w:tcPr>
          <w:p w14:paraId="5B9ECE0D" w14:textId="77777777" w:rsidR="00404D0D" w:rsidRDefault="00404D0D" w:rsidP="00404D0D">
            <w:pPr>
              <w:pStyle w:val="ListParagraph"/>
              <w:spacing w:line="276" w:lineRule="auto"/>
              <w:ind w:left="360"/>
            </w:pPr>
          </w:p>
        </w:tc>
        <w:tc>
          <w:tcPr>
            <w:tcW w:w="2245" w:type="dxa"/>
            <w:vAlign w:val="center"/>
          </w:tcPr>
          <w:p w14:paraId="7653A568" w14:textId="77777777" w:rsidR="00404D0D" w:rsidRDefault="00404D0D" w:rsidP="00404D0D">
            <w:pPr>
              <w:pStyle w:val="ListParagraph"/>
              <w:spacing w:line="276" w:lineRule="auto"/>
              <w:ind w:left="360"/>
            </w:pPr>
          </w:p>
        </w:tc>
      </w:tr>
    </w:tbl>
    <w:p w14:paraId="746737C7" w14:textId="77777777" w:rsidR="00637BD3" w:rsidRDefault="00637BD3" w:rsidP="00753419"/>
    <w:p w14:paraId="26D51F12" w14:textId="3029739D" w:rsidR="00AD5994" w:rsidRPr="00841998" w:rsidRDefault="00AD5994" w:rsidP="00AB5B80">
      <w:pPr>
        <w:pStyle w:val="Heading3"/>
        <w:rPr>
          <w:sz w:val="20"/>
          <w:szCs w:val="20"/>
        </w:rPr>
      </w:pPr>
      <w:bookmarkStart w:id="739" w:name="_Urology"/>
      <w:bookmarkStart w:id="740" w:name="_Toc197079344"/>
      <w:bookmarkEnd w:id="739"/>
      <w:r w:rsidRPr="00AD5994">
        <w:lastRenderedPageBreak/>
        <w:t>Urology</w:t>
      </w:r>
      <w:bookmarkEnd w:id="740"/>
      <w:r w:rsidR="006606DD">
        <w:br/>
      </w:r>
    </w:p>
    <w:tbl>
      <w:tblPr>
        <w:tblStyle w:val="TableGrid15"/>
        <w:tblW w:w="0" w:type="auto"/>
        <w:tblLook w:val="04A0" w:firstRow="1" w:lastRow="0" w:firstColumn="1" w:lastColumn="0" w:noHBand="0" w:noVBand="1"/>
      </w:tblPr>
      <w:tblGrid>
        <w:gridCol w:w="5015"/>
        <w:gridCol w:w="4335"/>
      </w:tblGrid>
      <w:tr w:rsidR="00073B66" w:rsidRPr="00073B66" w14:paraId="7E4A13B8" w14:textId="77777777" w:rsidTr="00914F12">
        <w:trPr>
          <w:trHeight w:val="20"/>
        </w:trPr>
        <w:tc>
          <w:tcPr>
            <w:tcW w:w="9350" w:type="dxa"/>
            <w:gridSpan w:val="2"/>
            <w:tcMar>
              <w:top w:w="72" w:type="dxa"/>
              <w:left w:w="115" w:type="dxa"/>
              <w:bottom w:w="72" w:type="dxa"/>
              <w:right w:w="115" w:type="dxa"/>
            </w:tcMar>
            <w:vAlign w:val="center"/>
          </w:tcPr>
          <w:p w14:paraId="685EE1A6" w14:textId="7037246F"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6319E7">
              <w:rPr>
                <w:rFonts w:eastAsia="Yu Gothic Light"/>
              </w:rPr>
              <w:t>hospital outpatient department(s)</w:t>
            </w:r>
            <w:r w:rsidR="006319E7" w:rsidRPr="00073B66">
              <w:rPr>
                <w:rFonts w:eastAsia="Yu Gothic Light"/>
              </w:rPr>
              <w:t xml:space="preserve"> </w:t>
            </w:r>
            <w:r w:rsidRPr="00073B66">
              <w:rPr>
                <w:rFonts w:eastAsia="Yu Gothic Light"/>
              </w:rPr>
              <w:t>during the reporting period.</w:t>
            </w:r>
          </w:p>
          <w:p w14:paraId="1B039412" w14:textId="77777777" w:rsidR="00073B66" w:rsidRPr="00073B66" w:rsidRDefault="00073B66" w:rsidP="00073B66">
            <w:pPr>
              <w:spacing w:line="276" w:lineRule="auto"/>
              <w:rPr>
                <w:rFonts w:eastAsia="Yu Gothic Light"/>
              </w:rPr>
            </w:pPr>
          </w:p>
          <w:p w14:paraId="73542631" w14:textId="77777777"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b/>
                <w:i/>
              </w:rPr>
              <w:t xml:space="preserve"> </w:t>
            </w:r>
            <w:r w:rsidRPr="00073B66">
              <w:rPr>
                <w:i/>
              </w:rPr>
              <w:t>procedures, go back to question #7 and update your response from “yes” to “no.”</w:t>
            </w:r>
          </w:p>
        </w:tc>
      </w:tr>
      <w:tr w:rsidR="001A4A1F" w:rsidRPr="00073B66" w14:paraId="09101073" w14:textId="77777777" w:rsidTr="00EC4DCE">
        <w:trPr>
          <w:trHeight w:val="20"/>
        </w:trPr>
        <w:tc>
          <w:tcPr>
            <w:tcW w:w="5015" w:type="dxa"/>
            <w:tcMar>
              <w:top w:w="72" w:type="dxa"/>
              <w:left w:w="115" w:type="dxa"/>
              <w:bottom w:w="72" w:type="dxa"/>
              <w:right w:w="115" w:type="dxa"/>
            </w:tcMar>
            <w:vAlign w:val="center"/>
          </w:tcPr>
          <w:p w14:paraId="7AE365AA"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tcPr>
          <w:p w14:paraId="63B099FB" w14:textId="7534AEC5" w:rsidR="001A4A1F" w:rsidRPr="00073B66" w:rsidRDefault="001A4A1F" w:rsidP="004F63C1">
            <w:pPr>
              <w:jc w:val="center"/>
              <w:rPr>
                <w:i/>
              </w:rPr>
            </w:pPr>
            <w:r w:rsidRPr="00073B66">
              <w:rPr>
                <w:i/>
              </w:rPr>
              <w:t>Adult Volume</w:t>
            </w:r>
          </w:p>
        </w:tc>
      </w:tr>
      <w:tr w:rsidR="001A4A1F" w:rsidRPr="00073B66" w14:paraId="0EB21B65" w14:textId="77777777" w:rsidTr="00EC4DCE">
        <w:trPr>
          <w:trHeight w:val="20"/>
        </w:trPr>
        <w:tc>
          <w:tcPr>
            <w:tcW w:w="5015" w:type="dxa"/>
            <w:tcMar>
              <w:top w:w="72" w:type="dxa"/>
              <w:left w:w="115" w:type="dxa"/>
              <w:bottom w:w="72" w:type="dxa"/>
              <w:right w:w="115" w:type="dxa"/>
            </w:tcMar>
            <w:vAlign w:val="center"/>
          </w:tcPr>
          <w:p w14:paraId="4853B7AF" w14:textId="77777777" w:rsidR="001A4A1F" w:rsidRPr="00073B66" w:rsidRDefault="001A4A1F" w:rsidP="00073B66">
            <w:pPr>
              <w:spacing w:line="276" w:lineRule="auto"/>
              <w:rPr>
                <w:rFonts w:eastAsia="Yu Gothic Light"/>
                <w:b/>
              </w:rPr>
            </w:pPr>
            <w:r w:rsidRPr="00073B66">
              <w:rPr>
                <w:rFonts w:eastAsia="Yu Gothic Light"/>
                <w:b/>
              </w:rPr>
              <w:t>Circumcisions</w:t>
            </w:r>
          </w:p>
        </w:tc>
        <w:tc>
          <w:tcPr>
            <w:tcW w:w="4335" w:type="dxa"/>
            <w:tcMar>
              <w:top w:w="72" w:type="dxa"/>
              <w:left w:w="115" w:type="dxa"/>
              <w:bottom w:w="72" w:type="dxa"/>
              <w:right w:w="115" w:type="dxa"/>
            </w:tcMar>
            <w:vAlign w:val="center"/>
          </w:tcPr>
          <w:p w14:paraId="687FECF3" w14:textId="54411A2C" w:rsidR="001A4A1F" w:rsidRPr="00073B66" w:rsidRDefault="001A4A1F" w:rsidP="00073B66">
            <w:pPr>
              <w:jc w:val="center"/>
            </w:pPr>
            <w:r w:rsidRPr="00073B66">
              <w:t>_____</w:t>
            </w:r>
          </w:p>
        </w:tc>
      </w:tr>
      <w:tr w:rsidR="001A4A1F" w:rsidRPr="00073B66" w14:paraId="0D24B382" w14:textId="77777777" w:rsidTr="00EC4DCE">
        <w:trPr>
          <w:trHeight w:val="20"/>
        </w:trPr>
        <w:tc>
          <w:tcPr>
            <w:tcW w:w="5015" w:type="dxa"/>
            <w:tcMar>
              <w:top w:w="72" w:type="dxa"/>
              <w:left w:w="115" w:type="dxa"/>
              <w:bottom w:w="72" w:type="dxa"/>
              <w:right w:w="115" w:type="dxa"/>
            </w:tcMar>
            <w:vAlign w:val="center"/>
          </w:tcPr>
          <w:p w14:paraId="61D1A17E" w14:textId="77777777" w:rsidR="001A4A1F" w:rsidRPr="00073B66" w:rsidRDefault="001A4A1F" w:rsidP="00073B66">
            <w:pPr>
              <w:spacing w:line="276" w:lineRule="auto"/>
              <w:rPr>
                <w:rFonts w:eastAsia="Yu Gothic Light"/>
                <w:b/>
              </w:rPr>
            </w:pPr>
            <w:r w:rsidRPr="00073B66">
              <w:rPr>
                <w:rFonts w:eastAsia="Yu Gothic Light"/>
                <w:b/>
              </w:rPr>
              <w:t>Cystourethroscopies</w:t>
            </w:r>
          </w:p>
        </w:tc>
        <w:tc>
          <w:tcPr>
            <w:tcW w:w="4335" w:type="dxa"/>
            <w:tcMar>
              <w:top w:w="72" w:type="dxa"/>
              <w:left w:w="115" w:type="dxa"/>
              <w:bottom w:w="72" w:type="dxa"/>
              <w:right w:w="115" w:type="dxa"/>
            </w:tcMar>
            <w:vAlign w:val="center"/>
          </w:tcPr>
          <w:p w14:paraId="60FAB5FE" w14:textId="1690BEF6" w:rsidR="001A4A1F" w:rsidRPr="00073B66" w:rsidRDefault="001A4A1F" w:rsidP="00073B66">
            <w:pPr>
              <w:jc w:val="center"/>
              <w:rPr>
                <w:i/>
              </w:rPr>
            </w:pPr>
            <w:r w:rsidRPr="00073B66">
              <w:t>_____</w:t>
            </w:r>
          </w:p>
        </w:tc>
      </w:tr>
      <w:tr w:rsidR="001A4A1F" w:rsidRPr="00073B66" w14:paraId="2C9AE5B4" w14:textId="77777777" w:rsidTr="00EC4DCE">
        <w:trPr>
          <w:trHeight w:val="20"/>
        </w:trPr>
        <w:tc>
          <w:tcPr>
            <w:tcW w:w="5015" w:type="dxa"/>
            <w:tcMar>
              <w:top w:w="72" w:type="dxa"/>
              <w:left w:w="115" w:type="dxa"/>
              <w:bottom w:w="72" w:type="dxa"/>
              <w:right w:w="115" w:type="dxa"/>
            </w:tcMar>
            <w:vAlign w:val="center"/>
          </w:tcPr>
          <w:p w14:paraId="54073AB9" w14:textId="77777777" w:rsidR="001A4A1F" w:rsidRPr="00073B66" w:rsidRDefault="001A4A1F" w:rsidP="00073B66">
            <w:pPr>
              <w:spacing w:line="276" w:lineRule="auto"/>
              <w:rPr>
                <w:rFonts w:eastAsia="Yu Gothic Light"/>
                <w:b/>
              </w:rPr>
            </w:pPr>
            <w:r w:rsidRPr="00073B66">
              <w:rPr>
                <w:rFonts w:eastAsia="Yu Gothic Light"/>
                <w:b/>
              </w:rPr>
              <w:t>Male genital procedures</w:t>
            </w:r>
          </w:p>
        </w:tc>
        <w:tc>
          <w:tcPr>
            <w:tcW w:w="4335" w:type="dxa"/>
            <w:tcMar>
              <w:top w:w="72" w:type="dxa"/>
              <w:left w:w="115" w:type="dxa"/>
              <w:bottom w:w="72" w:type="dxa"/>
              <w:right w:w="115" w:type="dxa"/>
            </w:tcMar>
            <w:vAlign w:val="center"/>
          </w:tcPr>
          <w:p w14:paraId="13DD51E1" w14:textId="2879959B" w:rsidR="001A4A1F" w:rsidRPr="00073B66" w:rsidRDefault="001A4A1F" w:rsidP="00073B66">
            <w:pPr>
              <w:jc w:val="center"/>
              <w:rPr>
                <w:i/>
              </w:rPr>
            </w:pPr>
            <w:r w:rsidRPr="00073B66">
              <w:t>_____</w:t>
            </w:r>
          </w:p>
        </w:tc>
      </w:tr>
      <w:tr w:rsidR="001A4A1F" w:rsidRPr="00073B66" w14:paraId="174BBAA0" w14:textId="77777777" w:rsidTr="00EC4DCE">
        <w:trPr>
          <w:trHeight w:val="20"/>
        </w:trPr>
        <w:tc>
          <w:tcPr>
            <w:tcW w:w="5015" w:type="dxa"/>
            <w:tcMar>
              <w:top w:w="72" w:type="dxa"/>
              <w:left w:w="115" w:type="dxa"/>
              <w:bottom w:w="72" w:type="dxa"/>
              <w:right w:w="115" w:type="dxa"/>
            </w:tcMar>
            <w:vAlign w:val="center"/>
          </w:tcPr>
          <w:p w14:paraId="33C78F15" w14:textId="77777777" w:rsidR="001A4A1F" w:rsidRPr="00073B66" w:rsidRDefault="001A4A1F" w:rsidP="00073B66">
            <w:pPr>
              <w:spacing w:line="276" w:lineRule="auto"/>
              <w:rPr>
                <w:rFonts w:eastAsia="Yu Gothic Light"/>
                <w:b/>
              </w:rPr>
            </w:pPr>
            <w:r w:rsidRPr="00073B66">
              <w:rPr>
                <w:rFonts w:eastAsia="Yu Gothic Light"/>
                <w:b/>
              </w:rPr>
              <w:t>Urethra procedures</w:t>
            </w:r>
          </w:p>
        </w:tc>
        <w:tc>
          <w:tcPr>
            <w:tcW w:w="4335" w:type="dxa"/>
            <w:tcMar>
              <w:top w:w="72" w:type="dxa"/>
              <w:left w:w="115" w:type="dxa"/>
              <w:bottom w:w="72" w:type="dxa"/>
              <w:right w:w="115" w:type="dxa"/>
            </w:tcMar>
            <w:vAlign w:val="center"/>
          </w:tcPr>
          <w:p w14:paraId="7CE27913" w14:textId="43719F75" w:rsidR="001A4A1F" w:rsidRPr="00073B66" w:rsidRDefault="001A4A1F" w:rsidP="00073B66">
            <w:pPr>
              <w:jc w:val="center"/>
            </w:pPr>
            <w:r w:rsidRPr="00073B66">
              <w:t>_____</w:t>
            </w:r>
          </w:p>
        </w:tc>
      </w:tr>
      <w:tr w:rsidR="001A4A1F" w:rsidRPr="00073B66" w14:paraId="45F60401" w14:textId="77777777" w:rsidTr="00EC4DCE">
        <w:trPr>
          <w:trHeight w:val="20"/>
        </w:trPr>
        <w:tc>
          <w:tcPr>
            <w:tcW w:w="5015" w:type="dxa"/>
            <w:tcMar>
              <w:top w:w="72" w:type="dxa"/>
              <w:left w:w="115" w:type="dxa"/>
              <w:bottom w:w="72" w:type="dxa"/>
              <w:right w:w="115" w:type="dxa"/>
            </w:tcMar>
            <w:vAlign w:val="center"/>
          </w:tcPr>
          <w:p w14:paraId="4F43552E" w14:textId="77777777" w:rsidR="001A4A1F" w:rsidRPr="00073B66" w:rsidRDefault="001A4A1F" w:rsidP="00073B66">
            <w:pPr>
              <w:spacing w:line="276" w:lineRule="auto"/>
              <w:rPr>
                <w:rFonts w:eastAsia="Yu Gothic Light"/>
                <w:b/>
              </w:rPr>
            </w:pPr>
            <w:r w:rsidRPr="00073B66">
              <w:rPr>
                <w:rFonts w:eastAsia="Yu Gothic Light"/>
                <w:b/>
              </w:rPr>
              <w:t>Vaginal repair procedures</w:t>
            </w:r>
          </w:p>
        </w:tc>
        <w:tc>
          <w:tcPr>
            <w:tcW w:w="4335" w:type="dxa"/>
            <w:tcMar>
              <w:top w:w="72" w:type="dxa"/>
              <w:left w:w="115" w:type="dxa"/>
              <w:bottom w:w="72" w:type="dxa"/>
              <w:right w:w="115" w:type="dxa"/>
            </w:tcMar>
            <w:vAlign w:val="center"/>
          </w:tcPr>
          <w:p w14:paraId="3CB34F4D" w14:textId="2BED50F4" w:rsidR="001A4A1F" w:rsidRPr="00073B66" w:rsidRDefault="001A4A1F" w:rsidP="00073B66">
            <w:pPr>
              <w:jc w:val="center"/>
            </w:pPr>
            <w:r w:rsidRPr="00073B66">
              <w:t>_____</w:t>
            </w:r>
          </w:p>
        </w:tc>
      </w:tr>
    </w:tbl>
    <w:p w14:paraId="0A047BB3" w14:textId="77777777" w:rsidR="00320898" w:rsidRDefault="00320898"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320898" w:rsidRPr="005B2F83" w14:paraId="33417CE9" w14:textId="77777777" w:rsidTr="00914F12">
        <w:trPr>
          <w:trHeight w:val="20"/>
        </w:trPr>
        <w:tc>
          <w:tcPr>
            <w:tcW w:w="6205" w:type="dxa"/>
            <w:tcMar>
              <w:top w:w="72" w:type="dxa"/>
              <w:left w:w="115" w:type="dxa"/>
              <w:bottom w:w="72" w:type="dxa"/>
              <w:right w:w="115" w:type="dxa"/>
            </w:tcMar>
            <w:vAlign w:val="center"/>
          </w:tcPr>
          <w:p w14:paraId="690A33A1" w14:textId="77777777" w:rsidR="00320898" w:rsidRDefault="00320898" w:rsidP="00AD309C">
            <w:pPr>
              <w:pStyle w:val="ListParagraph"/>
              <w:numPr>
                <w:ilvl w:val="0"/>
                <w:numId w:val="91"/>
              </w:numPr>
            </w:pPr>
            <w:r>
              <w:t xml:space="preserve">Where were these </w:t>
            </w:r>
            <w:r>
              <w:rPr>
                <w:b/>
              </w:rPr>
              <w:t>urology</w:t>
            </w:r>
            <w:r w:rsidRPr="005D2045">
              <w:rPr>
                <w:b/>
              </w:rPr>
              <w:t xml:space="preserve"> </w:t>
            </w:r>
            <w:r>
              <w:t>procedures performed?</w:t>
            </w:r>
          </w:p>
          <w:p w14:paraId="476B8AC5" w14:textId="77777777" w:rsidR="00320898" w:rsidRDefault="00320898" w:rsidP="00CA75AB">
            <w:pPr>
              <w:pStyle w:val="ListParagraph"/>
              <w:ind w:left="360"/>
            </w:pPr>
          </w:p>
          <w:p w14:paraId="03B774E5" w14:textId="77777777" w:rsidR="00320898" w:rsidRPr="00131F2C" w:rsidRDefault="00320898" w:rsidP="00CA75AB">
            <w:pPr>
              <w:pStyle w:val="ListParagraph"/>
              <w:ind w:left="360"/>
              <w:rPr>
                <w:i/>
              </w:rPr>
            </w:pPr>
            <w:r>
              <w:rPr>
                <w:i/>
              </w:rPr>
              <w:t>Select all that apply.</w:t>
            </w:r>
          </w:p>
          <w:p w14:paraId="300C3A0D" w14:textId="77777777" w:rsidR="00320898" w:rsidRPr="005D2045" w:rsidRDefault="00320898" w:rsidP="00CA75AB">
            <w:pPr>
              <w:pStyle w:val="ListParagraph"/>
              <w:ind w:left="360"/>
            </w:pPr>
          </w:p>
          <w:p w14:paraId="601BDBCA" w14:textId="0CA067F6" w:rsidR="00320898" w:rsidRPr="005D2045" w:rsidRDefault="00EF5178" w:rsidP="00CA75AB">
            <w:pPr>
              <w:pStyle w:val="ListParagraph"/>
              <w:ind w:left="360"/>
            </w:pPr>
            <w:r w:rsidRPr="00D1397E">
              <w:rPr>
                <w:i/>
              </w:rPr>
              <w:t>If only “hospital” is selected,</w:t>
            </w:r>
            <w:r>
              <w:rPr>
                <w:i/>
              </w:rPr>
              <w:t xml:space="preserve"> </w:t>
            </w:r>
            <w:r w:rsidR="00320898" w:rsidRPr="00B674A0">
              <w:rPr>
                <w:i/>
              </w:rPr>
              <w:t xml:space="preserve">skip </w:t>
            </w:r>
            <w:r w:rsidR="00320898">
              <w:rPr>
                <w:i/>
              </w:rPr>
              <w:t>question #</w:t>
            </w:r>
            <w:r w:rsidR="00AA4267">
              <w:rPr>
                <w:i/>
              </w:rPr>
              <w:t>2</w:t>
            </w:r>
            <w:r w:rsidR="006308BB">
              <w:rPr>
                <w:i/>
              </w:rPr>
              <w:t>8</w:t>
            </w:r>
            <w:r w:rsidR="00320898">
              <w:rPr>
                <w:i/>
              </w:rPr>
              <w:t xml:space="preserve"> and continue to question #</w:t>
            </w:r>
            <w:r w:rsidR="006308BB">
              <w:rPr>
                <w:i/>
              </w:rPr>
              <w:t>29</w:t>
            </w:r>
            <w:r w:rsidR="00320898">
              <w:rPr>
                <w:i/>
              </w:rPr>
              <w:t>.</w:t>
            </w:r>
          </w:p>
        </w:tc>
        <w:tc>
          <w:tcPr>
            <w:tcW w:w="3145" w:type="dxa"/>
            <w:vAlign w:val="center"/>
          </w:tcPr>
          <w:p w14:paraId="27CBB0C5" w14:textId="77777777" w:rsidR="00320898" w:rsidRPr="00753419" w:rsidRDefault="00320898" w:rsidP="00AD309C">
            <w:pPr>
              <w:pStyle w:val="ListParagraph"/>
              <w:numPr>
                <w:ilvl w:val="0"/>
                <w:numId w:val="94"/>
              </w:numPr>
              <w:spacing w:line="276" w:lineRule="auto"/>
              <w:rPr>
                <w:iCs/>
              </w:rPr>
            </w:pPr>
            <w:r w:rsidRPr="00753419">
              <w:rPr>
                <w:iCs/>
              </w:rPr>
              <w:t>Hospital</w:t>
            </w:r>
          </w:p>
          <w:p w14:paraId="4C494DFB" w14:textId="66E4A11A" w:rsidR="00320898" w:rsidRPr="00551F82" w:rsidRDefault="005C60B1" w:rsidP="00AD309C">
            <w:pPr>
              <w:pStyle w:val="ListParagraph"/>
              <w:numPr>
                <w:ilvl w:val="0"/>
                <w:numId w:val="94"/>
              </w:numPr>
              <w:spacing w:line="276" w:lineRule="auto"/>
              <w:rPr>
                <w:i/>
              </w:rPr>
            </w:pPr>
            <w:r w:rsidRPr="00753419">
              <w:rPr>
                <w:iCs/>
              </w:rPr>
              <w:t>Surgery center or free-standing</w:t>
            </w:r>
            <w:r w:rsidR="006319E7" w:rsidRPr="00753419">
              <w:rPr>
                <w:iCs/>
              </w:rPr>
              <w:t xml:space="preserve"> hospital outpatient department</w:t>
            </w:r>
          </w:p>
        </w:tc>
      </w:tr>
    </w:tbl>
    <w:p w14:paraId="7261D19B" w14:textId="77777777" w:rsidR="00320898" w:rsidRDefault="00320898" w:rsidP="00320898"/>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320898" w:rsidRPr="005B2F83" w14:paraId="4A30FEAB" w14:textId="77777777" w:rsidTr="004551E0">
        <w:trPr>
          <w:trHeight w:val="20"/>
        </w:trPr>
        <w:tc>
          <w:tcPr>
            <w:tcW w:w="9350" w:type="dxa"/>
            <w:gridSpan w:val="3"/>
            <w:tcMar>
              <w:top w:w="72" w:type="dxa"/>
              <w:left w:w="115" w:type="dxa"/>
              <w:bottom w:w="72" w:type="dxa"/>
              <w:right w:w="115" w:type="dxa"/>
            </w:tcMar>
            <w:vAlign w:val="center"/>
          </w:tcPr>
          <w:p w14:paraId="2DB314C8" w14:textId="2DDF4EF5" w:rsidR="00320898" w:rsidRDefault="00320898"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5C60B1">
              <w:t>free-standing</w:t>
            </w:r>
            <w:r w:rsidR="006319E7">
              <w:t xml:space="preserve"> hospital outpatient department</w:t>
            </w:r>
            <w:r>
              <w:t xml:space="preserve"> performing </w:t>
            </w:r>
            <w:r>
              <w:rPr>
                <w:b/>
              </w:rPr>
              <w:t>urology</w:t>
            </w:r>
            <w:r>
              <w:t xml:space="preserve"> procedures:</w:t>
            </w:r>
          </w:p>
        </w:tc>
      </w:tr>
      <w:tr w:rsidR="00404D0D" w:rsidRPr="005B2F83" w14:paraId="2E093E0B" w14:textId="77777777" w:rsidTr="00914F12">
        <w:trPr>
          <w:trHeight w:val="20"/>
        </w:trPr>
        <w:tc>
          <w:tcPr>
            <w:tcW w:w="4225" w:type="dxa"/>
            <w:tcMar>
              <w:top w:w="72" w:type="dxa"/>
              <w:left w:w="115" w:type="dxa"/>
              <w:bottom w:w="72" w:type="dxa"/>
              <w:right w:w="115" w:type="dxa"/>
            </w:tcMar>
            <w:vAlign w:val="center"/>
          </w:tcPr>
          <w:p w14:paraId="54A6C0EF" w14:textId="77777777" w:rsidR="00404D0D" w:rsidRDefault="00404D0D" w:rsidP="00404D0D">
            <w:pPr>
              <w:pStyle w:val="ListParagraph"/>
              <w:spacing w:line="276" w:lineRule="auto"/>
              <w:ind w:left="360"/>
            </w:pPr>
          </w:p>
        </w:tc>
        <w:tc>
          <w:tcPr>
            <w:tcW w:w="2008" w:type="dxa"/>
            <w:vAlign w:val="center"/>
          </w:tcPr>
          <w:p w14:paraId="1C44705C" w14:textId="26BAE91B" w:rsidR="00404D0D" w:rsidRPr="005C60B1" w:rsidRDefault="00404D0D" w:rsidP="004F63C1">
            <w:pPr>
              <w:spacing w:line="276" w:lineRule="auto"/>
              <w:jc w:val="center"/>
              <w:rPr>
                <w:i/>
              </w:rPr>
            </w:pPr>
            <w:r w:rsidRPr="005C60B1">
              <w:rPr>
                <w:i/>
              </w:rPr>
              <w:t>Name</w:t>
            </w:r>
          </w:p>
        </w:tc>
        <w:tc>
          <w:tcPr>
            <w:tcW w:w="3117" w:type="dxa"/>
            <w:vAlign w:val="center"/>
          </w:tcPr>
          <w:p w14:paraId="0897439B" w14:textId="4D10300E" w:rsidR="00404D0D" w:rsidRPr="005C60B1" w:rsidRDefault="00404D0D" w:rsidP="004F63C1">
            <w:pPr>
              <w:spacing w:line="276" w:lineRule="auto"/>
              <w:jc w:val="center"/>
              <w:rPr>
                <w:i/>
              </w:rPr>
            </w:pPr>
            <w:r w:rsidRPr="005C60B1">
              <w:rPr>
                <w:i/>
              </w:rPr>
              <w:t>City</w:t>
            </w:r>
          </w:p>
        </w:tc>
      </w:tr>
      <w:tr w:rsidR="00404D0D" w:rsidRPr="005B2F83" w14:paraId="71A69E95" w14:textId="77777777" w:rsidTr="00914F12">
        <w:trPr>
          <w:trHeight w:val="20"/>
        </w:trPr>
        <w:tc>
          <w:tcPr>
            <w:tcW w:w="4225" w:type="dxa"/>
            <w:tcMar>
              <w:top w:w="72" w:type="dxa"/>
              <w:left w:w="115" w:type="dxa"/>
              <w:bottom w:w="72" w:type="dxa"/>
              <w:right w:w="115" w:type="dxa"/>
            </w:tcMar>
            <w:vAlign w:val="center"/>
          </w:tcPr>
          <w:p w14:paraId="339DF055" w14:textId="6803C9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4D19B988" w14:textId="77777777" w:rsidR="00404D0D" w:rsidRDefault="00404D0D" w:rsidP="00404D0D">
            <w:pPr>
              <w:pStyle w:val="ListParagraph"/>
              <w:spacing w:line="276" w:lineRule="auto"/>
              <w:ind w:left="360"/>
            </w:pPr>
          </w:p>
        </w:tc>
        <w:tc>
          <w:tcPr>
            <w:tcW w:w="3117" w:type="dxa"/>
            <w:vAlign w:val="center"/>
          </w:tcPr>
          <w:p w14:paraId="6EEF6946" w14:textId="77777777" w:rsidR="00404D0D" w:rsidRDefault="00404D0D" w:rsidP="00404D0D">
            <w:pPr>
              <w:pStyle w:val="ListParagraph"/>
              <w:spacing w:line="276" w:lineRule="auto"/>
              <w:ind w:left="360"/>
            </w:pPr>
          </w:p>
        </w:tc>
      </w:tr>
      <w:tr w:rsidR="00404D0D" w:rsidRPr="005B2F83" w14:paraId="55B38F1F" w14:textId="77777777" w:rsidTr="00914F12">
        <w:trPr>
          <w:trHeight w:val="20"/>
        </w:trPr>
        <w:tc>
          <w:tcPr>
            <w:tcW w:w="4225" w:type="dxa"/>
            <w:tcMar>
              <w:top w:w="72" w:type="dxa"/>
              <w:left w:w="115" w:type="dxa"/>
              <w:bottom w:w="72" w:type="dxa"/>
              <w:right w:w="115" w:type="dxa"/>
            </w:tcMar>
            <w:vAlign w:val="center"/>
          </w:tcPr>
          <w:p w14:paraId="201EB996" w14:textId="2E65149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55C261EB" w14:textId="77777777" w:rsidR="00404D0D" w:rsidRDefault="00404D0D" w:rsidP="00404D0D">
            <w:pPr>
              <w:pStyle w:val="ListParagraph"/>
              <w:spacing w:line="276" w:lineRule="auto"/>
              <w:ind w:left="360"/>
            </w:pPr>
          </w:p>
        </w:tc>
        <w:tc>
          <w:tcPr>
            <w:tcW w:w="3117" w:type="dxa"/>
            <w:vAlign w:val="center"/>
          </w:tcPr>
          <w:p w14:paraId="1D335794" w14:textId="77777777" w:rsidR="00404D0D" w:rsidRDefault="00404D0D" w:rsidP="00404D0D">
            <w:pPr>
              <w:pStyle w:val="ListParagraph"/>
              <w:spacing w:line="276" w:lineRule="auto"/>
              <w:ind w:left="360"/>
            </w:pPr>
          </w:p>
        </w:tc>
      </w:tr>
      <w:tr w:rsidR="00404D0D" w:rsidRPr="005B2F83" w14:paraId="4BEDB04D" w14:textId="77777777" w:rsidTr="00914F12">
        <w:trPr>
          <w:trHeight w:val="20"/>
        </w:trPr>
        <w:tc>
          <w:tcPr>
            <w:tcW w:w="4225" w:type="dxa"/>
            <w:tcMar>
              <w:top w:w="72" w:type="dxa"/>
              <w:left w:w="115" w:type="dxa"/>
              <w:bottom w:w="72" w:type="dxa"/>
              <w:right w:w="115" w:type="dxa"/>
            </w:tcMar>
            <w:vAlign w:val="center"/>
          </w:tcPr>
          <w:p w14:paraId="6486879A" w14:textId="396DDB5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80D1C01" w14:textId="77777777" w:rsidR="00404D0D" w:rsidRDefault="00404D0D" w:rsidP="00404D0D">
            <w:pPr>
              <w:pStyle w:val="ListParagraph"/>
              <w:spacing w:line="276" w:lineRule="auto"/>
              <w:ind w:left="360"/>
            </w:pPr>
          </w:p>
        </w:tc>
        <w:tc>
          <w:tcPr>
            <w:tcW w:w="3117" w:type="dxa"/>
            <w:vAlign w:val="center"/>
          </w:tcPr>
          <w:p w14:paraId="49F80BE8" w14:textId="77777777" w:rsidR="00404D0D" w:rsidRDefault="00404D0D" w:rsidP="00404D0D">
            <w:pPr>
              <w:pStyle w:val="ListParagraph"/>
              <w:spacing w:line="276" w:lineRule="auto"/>
              <w:ind w:left="360"/>
            </w:pPr>
          </w:p>
        </w:tc>
      </w:tr>
      <w:tr w:rsidR="00404D0D" w:rsidRPr="005B2F83" w14:paraId="73C34C69" w14:textId="77777777" w:rsidTr="00914F12">
        <w:trPr>
          <w:trHeight w:val="20"/>
        </w:trPr>
        <w:tc>
          <w:tcPr>
            <w:tcW w:w="4225" w:type="dxa"/>
            <w:tcMar>
              <w:top w:w="72" w:type="dxa"/>
              <w:left w:w="115" w:type="dxa"/>
              <w:bottom w:w="72" w:type="dxa"/>
              <w:right w:w="115" w:type="dxa"/>
            </w:tcMar>
            <w:vAlign w:val="center"/>
          </w:tcPr>
          <w:p w14:paraId="78915ED3" w14:textId="728DA80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7BEFB138" w14:textId="77777777" w:rsidR="00404D0D" w:rsidRDefault="00404D0D" w:rsidP="00404D0D">
            <w:pPr>
              <w:pStyle w:val="ListParagraph"/>
              <w:spacing w:line="276" w:lineRule="auto"/>
              <w:ind w:left="360"/>
            </w:pPr>
          </w:p>
        </w:tc>
        <w:tc>
          <w:tcPr>
            <w:tcW w:w="3117" w:type="dxa"/>
            <w:vAlign w:val="center"/>
          </w:tcPr>
          <w:p w14:paraId="356EB931" w14:textId="77777777" w:rsidR="00404D0D" w:rsidRDefault="00404D0D" w:rsidP="00404D0D">
            <w:pPr>
              <w:pStyle w:val="ListParagraph"/>
              <w:spacing w:line="276" w:lineRule="auto"/>
              <w:ind w:left="360"/>
            </w:pPr>
          </w:p>
        </w:tc>
      </w:tr>
      <w:tr w:rsidR="00404D0D" w:rsidRPr="005B2F83" w14:paraId="37C0A371" w14:textId="77777777" w:rsidTr="00914F12">
        <w:trPr>
          <w:trHeight w:val="20"/>
        </w:trPr>
        <w:tc>
          <w:tcPr>
            <w:tcW w:w="4225" w:type="dxa"/>
            <w:tcMar>
              <w:top w:w="72" w:type="dxa"/>
              <w:left w:w="115" w:type="dxa"/>
              <w:bottom w:w="72" w:type="dxa"/>
              <w:right w:w="115" w:type="dxa"/>
            </w:tcMar>
            <w:vAlign w:val="center"/>
          </w:tcPr>
          <w:p w14:paraId="26576084" w14:textId="7AC305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11E71E9" w14:textId="77777777" w:rsidR="00404D0D" w:rsidRDefault="00404D0D" w:rsidP="00404D0D">
            <w:pPr>
              <w:pStyle w:val="ListParagraph"/>
              <w:spacing w:line="276" w:lineRule="auto"/>
              <w:ind w:left="360"/>
            </w:pPr>
          </w:p>
        </w:tc>
        <w:tc>
          <w:tcPr>
            <w:tcW w:w="3117" w:type="dxa"/>
            <w:vAlign w:val="center"/>
          </w:tcPr>
          <w:p w14:paraId="0804B5D7" w14:textId="77777777" w:rsidR="00404D0D" w:rsidRDefault="00404D0D" w:rsidP="00404D0D">
            <w:pPr>
              <w:pStyle w:val="ListParagraph"/>
              <w:spacing w:line="276" w:lineRule="auto"/>
              <w:ind w:left="360"/>
            </w:pPr>
          </w:p>
        </w:tc>
      </w:tr>
    </w:tbl>
    <w:p w14:paraId="6F543F31" w14:textId="77777777" w:rsidR="00914F12" w:rsidRDefault="00914F12" w:rsidP="00753419"/>
    <w:p w14:paraId="7BEF1051" w14:textId="77777777" w:rsidR="00F83C07" w:rsidRDefault="00F83C07" w:rsidP="00753419"/>
    <w:p w14:paraId="4E3F0945" w14:textId="77777777" w:rsidR="00F83C07" w:rsidRDefault="00F83C07" w:rsidP="00753419"/>
    <w:p w14:paraId="458D7E5F" w14:textId="77777777" w:rsidR="00F83C07" w:rsidRDefault="00F83C07" w:rsidP="00753419"/>
    <w:p w14:paraId="7022823B" w14:textId="77777777" w:rsidR="00F83C07" w:rsidRDefault="00F83C07" w:rsidP="00753419"/>
    <w:p w14:paraId="2B0463B6" w14:textId="722F091B" w:rsidR="006E467C" w:rsidRPr="00841998" w:rsidRDefault="006E467C" w:rsidP="00AB5B80">
      <w:pPr>
        <w:pStyle w:val="Heading3"/>
        <w:rPr>
          <w:sz w:val="20"/>
          <w:szCs w:val="20"/>
        </w:rPr>
      </w:pPr>
      <w:bookmarkStart w:id="741" w:name="_Toc197079345"/>
      <w:r w:rsidRPr="006E467C">
        <w:lastRenderedPageBreak/>
        <w:t>Neuro</w:t>
      </w:r>
      <w:bookmarkEnd w:id="738"/>
      <w:r w:rsidR="00AD5994">
        <w:t>logical Surgery</w:t>
      </w:r>
      <w:bookmarkEnd w:id="741"/>
      <w:r w:rsidR="006606DD">
        <w:br/>
      </w:r>
    </w:p>
    <w:tbl>
      <w:tblPr>
        <w:tblStyle w:val="TableGrid17"/>
        <w:tblW w:w="0" w:type="auto"/>
        <w:tblLook w:val="04A0" w:firstRow="1" w:lastRow="0" w:firstColumn="1" w:lastColumn="0" w:noHBand="0" w:noVBand="1"/>
      </w:tblPr>
      <w:tblGrid>
        <w:gridCol w:w="5015"/>
        <w:gridCol w:w="4335"/>
      </w:tblGrid>
      <w:tr w:rsidR="00073B66" w:rsidRPr="00073B66" w14:paraId="48C89240" w14:textId="77777777" w:rsidTr="00914F12">
        <w:trPr>
          <w:trHeight w:val="20"/>
        </w:trPr>
        <w:tc>
          <w:tcPr>
            <w:tcW w:w="9350" w:type="dxa"/>
            <w:gridSpan w:val="2"/>
            <w:tcMar>
              <w:top w:w="72" w:type="dxa"/>
              <w:left w:w="115" w:type="dxa"/>
              <w:bottom w:w="72" w:type="dxa"/>
              <w:right w:w="115" w:type="dxa"/>
            </w:tcMar>
            <w:vAlign w:val="center"/>
          </w:tcPr>
          <w:p w14:paraId="5B23A4FB" w14:textId="79130D64"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w:t>
            </w:r>
            <w:r w:rsidR="00CC65E4">
              <w:rPr>
                <w:rFonts w:eastAsia="Yu Gothic Light"/>
              </w:rPr>
              <w:t>the following procedure</w:t>
            </w:r>
            <w:r w:rsidRPr="00073B66">
              <w:rPr>
                <w:rFonts w:eastAsia="Yu Gothic Light"/>
              </w:rPr>
              <w:t xml:space="preserve"> performed at your </w:t>
            </w:r>
            <w:r w:rsidR="006319E7">
              <w:rPr>
                <w:rFonts w:eastAsia="Yu Gothic Light"/>
              </w:rPr>
              <w:t>hospital outpatient department(s)</w:t>
            </w:r>
            <w:r w:rsidRPr="00073B66">
              <w:rPr>
                <w:rFonts w:eastAsia="Yu Gothic Light"/>
              </w:rPr>
              <w:t xml:space="preserve"> during the reporting period.</w:t>
            </w:r>
          </w:p>
          <w:p w14:paraId="017D18F7" w14:textId="77777777" w:rsidR="00073B66" w:rsidRPr="00073B66" w:rsidRDefault="00073B66" w:rsidP="00073B66">
            <w:pPr>
              <w:spacing w:line="276" w:lineRule="auto"/>
              <w:rPr>
                <w:rFonts w:eastAsia="Yu Gothic Light"/>
              </w:rPr>
            </w:pPr>
          </w:p>
          <w:p w14:paraId="37335ECC" w14:textId="6EC6C62B" w:rsidR="00073B66" w:rsidRPr="00073B66" w:rsidRDefault="00073B66" w:rsidP="00CC65E4">
            <w:pPr>
              <w:ind w:left="360"/>
            </w:pPr>
            <w:r w:rsidRPr="00073B66">
              <w:rPr>
                <w:i/>
              </w:rPr>
              <w:t xml:space="preserve">You cannot leave any blank. If you did not perform </w:t>
            </w:r>
            <w:r w:rsidR="00CC65E4">
              <w:rPr>
                <w:i/>
              </w:rPr>
              <w:t>the procedure</w:t>
            </w:r>
            <w:r w:rsidRPr="00073B66">
              <w:rPr>
                <w:i/>
              </w:rPr>
              <w:t xml:space="preserve"> listed below</w:t>
            </w:r>
            <w:r w:rsidR="00CC65E4">
              <w:rPr>
                <w:i/>
              </w:rPr>
              <w:t xml:space="preserve">, </w:t>
            </w:r>
            <w:r w:rsidRPr="00073B66">
              <w:rPr>
                <w:i/>
              </w:rPr>
              <w:t>go back to question #</w:t>
            </w:r>
            <w:r w:rsidR="006308BB">
              <w:rPr>
                <w:i/>
              </w:rPr>
              <w:t>8</w:t>
            </w:r>
            <w:r w:rsidRPr="00073B66">
              <w:rPr>
                <w:i/>
              </w:rPr>
              <w:t xml:space="preserve"> and update your response from “yes” to “no.”</w:t>
            </w:r>
          </w:p>
        </w:tc>
      </w:tr>
      <w:tr w:rsidR="001A4A1F" w:rsidRPr="00073B66" w14:paraId="51CB87A8" w14:textId="77777777" w:rsidTr="00EC4DCE">
        <w:trPr>
          <w:trHeight w:val="20"/>
        </w:trPr>
        <w:tc>
          <w:tcPr>
            <w:tcW w:w="5015" w:type="dxa"/>
            <w:tcMar>
              <w:top w:w="72" w:type="dxa"/>
              <w:left w:w="115" w:type="dxa"/>
              <w:bottom w:w="72" w:type="dxa"/>
              <w:right w:w="115" w:type="dxa"/>
            </w:tcMar>
            <w:vAlign w:val="center"/>
          </w:tcPr>
          <w:p w14:paraId="519F73E5"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18AD776E" w14:textId="4E8609D9" w:rsidR="001A4A1F" w:rsidRPr="00073B66" w:rsidRDefault="001A4A1F" w:rsidP="004F63C1">
            <w:pPr>
              <w:jc w:val="center"/>
              <w:rPr>
                <w:i/>
              </w:rPr>
            </w:pPr>
            <w:r w:rsidRPr="00073B66">
              <w:rPr>
                <w:i/>
              </w:rPr>
              <w:t>Adult Volume</w:t>
            </w:r>
          </w:p>
        </w:tc>
      </w:tr>
      <w:tr w:rsidR="001A4A1F" w:rsidRPr="00073B66" w14:paraId="5E415E0B" w14:textId="77777777" w:rsidTr="00EC4DCE">
        <w:trPr>
          <w:trHeight w:val="20"/>
        </w:trPr>
        <w:tc>
          <w:tcPr>
            <w:tcW w:w="5015" w:type="dxa"/>
            <w:tcMar>
              <w:top w:w="72" w:type="dxa"/>
              <w:left w:w="115" w:type="dxa"/>
              <w:bottom w:w="72" w:type="dxa"/>
              <w:right w:w="115" w:type="dxa"/>
            </w:tcMar>
            <w:vAlign w:val="center"/>
          </w:tcPr>
          <w:p w14:paraId="082029ED" w14:textId="77777777" w:rsidR="001A4A1F" w:rsidRPr="00073B66" w:rsidRDefault="001A4A1F" w:rsidP="0017656A">
            <w:pPr>
              <w:spacing w:line="276" w:lineRule="auto"/>
              <w:rPr>
                <w:rFonts w:eastAsia="Yu Gothic Light"/>
                <w:b/>
              </w:rPr>
            </w:pPr>
            <w:r w:rsidRPr="00073B66">
              <w:rPr>
                <w:rFonts w:eastAsia="Yu Gothic Light"/>
                <w:b/>
              </w:rPr>
              <w:t>Spin</w:t>
            </w:r>
            <w:r>
              <w:rPr>
                <w:rFonts w:eastAsia="Yu Gothic Light"/>
                <w:b/>
              </w:rPr>
              <w:t>al fusion</w:t>
            </w:r>
            <w:r w:rsidRPr="00073B66">
              <w:rPr>
                <w:rFonts w:eastAsia="Yu Gothic Light"/>
                <w:b/>
              </w:rPr>
              <w:t xml:space="preserve"> procedures</w:t>
            </w:r>
          </w:p>
        </w:tc>
        <w:tc>
          <w:tcPr>
            <w:tcW w:w="4335" w:type="dxa"/>
            <w:tcMar>
              <w:top w:w="72" w:type="dxa"/>
              <w:left w:w="115" w:type="dxa"/>
              <w:bottom w:w="72" w:type="dxa"/>
              <w:right w:w="115" w:type="dxa"/>
            </w:tcMar>
            <w:vAlign w:val="center"/>
          </w:tcPr>
          <w:p w14:paraId="5ADFFEDD" w14:textId="7F7DBF24" w:rsidR="001A4A1F" w:rsidRPr="00073B66" w:rsidRDefault="001A4A1F" w:rsidP="001A4A1F">
            <w:pPr>
              <w:jc w:val="center"/>
            </w:pPr>
            <w:r w:rsidRPr="00073B66">
              <w:t>_____</w:t>
            </w:r>
          </w:p>
        </w:tc>
      </w:tr>
    </w:tbl>
    <w:p w14:paraId="0CC1AC35" w14:textId="77777777" w:rsidR="00FB2552" w:rsidRDefault="00FB2552"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FB2552" w:rsidRPr="005B2F83" w14:paraId="10CB72A4" w14:textId="77777777" w:rsidTr="00914F12">
        <w:trPr>
          <w:trHeight w:val="20"/>
        </w:trPr>
        <w:tc>
          <w:tcPr>
            <w:tcW w:w="6205" w:type="dxa"/>
            <w:tcMar>
              <w:top w:w="72" w:type="dxa"/>
              <w:left w:w="115" w:type="dxa"/>
              <w:bottom w:w="72" w:type="dxa"/>
              <w:right w:w="115" w:type="dxa"/>
            </w:tcMar>
            <w:vAlign w:val="center"/>
          </w:tcPr>
          <w:p w14:paraId="7CF8296B" w14:textId="77777777" w:rsidR="00FB2552" w:rsidRDefault="00FB2552" w:rsidP="00AD309C">
            <w:pPr>
              <w:pStyle w:val="ListParagraph"/>
              <w:numPr>
                <w:ilvl w:val="0"/>
                <w:numId w:val="91"/>
              </w:numPr>
            </w:pPr>
            <w:r>
              <w:t xml:space="preserve">Where were these </w:t>
            </w:r>
            <w:r w:rsidRPr="00FB2552">
              <w:rPr>
                <w:b/>
              </w:rPr>
              <w:t>neurological surgery</w:t>
            </w:r>
            <w:r w:rsidRPr="005D2045">
              <w:rPr>
                <w:b/>
              </w:rPr>
              <w:t xml:space="preserve"> </w:t>
            </w:r>
            <w:r>
              <w:t>procedures performed?</w:t>
            </w:r>
          </w:p>
          <w:p w14:paraId="5759E89A" w14:textId="77777777" w:rsidR="00FB2552" w:rsidRDefault="00FB2552" w:rsidP="00CA75AB">
            <w:pPr>
              <w:pStyle w:val="ListParagraph"/>
              <w:ind w:left="360"/>
            </w:pPr>
          </w:p>
          <w:p w14:paraId="2F3D4A2B" w14:textId="77777777" w:rsidR="00FB2552" w:rsidRPr="00131F2C" w:rsidRDefault="00FB2552" w:rsidP="00CA75AB">
            <w:pPr>
              <w:pStyle w:val="ListParagraph"/>
              <w:ind w:left="360"/>
              <w:rPr>
                <w:i/>
              </w:rPr>
            </w:pPr>
            <w:r>
              <w:rPr>
                <w:i/>
              </w:rPr>
              <w:t>Select all that apply.</w:t>
            </w:r>
          </w:p>
          <w:p w14:paraId="5D530E83" w14:textId="77777777" w:rsidR="00FB2552" w:rsidRPr="005D2045" w:rsidRDefault="00FB2552" w:rsidP="00CA75AB">
            <w:pPr>
              <w:pStyle w:val="ListParagraph"/>
              <w:ind w:left="360"/>
            </w:pPr>
          </w:p>
          <w:p w14:paraId="5660AEF3" w14:textId="36CDF8AD" w:rsidR="00FB2552" w:rsidRPr="005D2045" w:rsidRDefault="00EF5178" w:rsidP="00CA75AB">
            <w:pPr>
              <w:pStyle w:val="ListParagraph"/>
              <w:ind w:left="360"/>
            </w:pPr>
            <w:r w:rsidRPr="00F8591A">
              <w:rPr>
                <w:i/>
              </w:rPr>
              <w:t>If only “hospital” is selected,</w:t>
            </w:r>
            <w:r>
              <w:rPr>
                <w:i/>
              </w:rPr>
              <w:t xml:space="preserve"> </w:t>
            </w:r>
            <w:r w:rsidR="00FB2552" w:rsidRPr="00B674A0">
              <w:rPr>
                <w:i/>
              </w:rPr>
              <w:t xml:space="preserve">skip </w:t>
            </w:r>
            <w:r w:rsidR="00FB2552">
              <w:rPr>
                <w:i/>
              </w:rPr>
              <w:t>question #</w:t>
            </w:r>
            <w:r w:rsidR="00AA4267">
              <w:rPr>
                <w:i/>
              </w:rPr>
              <w:t>3</w:t>
            </w:r>
            <w:r w:rsidR="006308BB">
              <w:rPr>
                <w:i/>
              </w:rPr>
              <w:t>1</w:t>
            </w:r>
            <w:r w:rsidR="00FB2552">
              <w:rPr>
                <w:i/>
              </w:rPr>
              <w:t xml:space="preserve"> and continue to question #</w:t>
            </w:r>
            <w:r w:rsidR="00AA4267">
              <w:rPr>
                <w:i/>
              </w:rPr>
              <w:t>3</w:t>
            </w:r>
            <w:r w:rsidR="006308BB">
              <w:rPr>
                <w:i/>
              </w:rPr>
              <w:t>2</w:t>
            </w:r>
            <w:r w:rsidR="00FB2552">
              <w:rPr>
                <w:i/>
              </w:rPr>
              <w:t>.</w:t>
            </w:r>
          </w:p>
        </w:tc>
        <w:tc>
          <w:tcPr>
            <w:tcW w:w="3145" w:type="dxa"/>
            <w:vAlign w:val="center"/>
          </w:tcPr>
          <w:p w14:paraId="562487AD" w14:textId="77777777" w:rsidR="00FB2552" w:rsidRPr="00753419" w:rsidRDefault="00FB2552" w:rsidP="00AD309C">
            <w:pPr>
              <w:pStyle w:val="ListParagraph"/>
              <w:numPr>
                <w:ilvl w:val="0"/>
                <w:numId w:val="94"/>
              </w:numPr>
              <w:spacing w:line="276" w:lineRule="auto"/>
              <w:rPr>
                <w:iCs/>
              </w:rPr>
            </w:pPr>
            <w:r w:rsidRPr="00753419">
              <w:rPr>
                <w:iCs/>
              </w:rPr>
              <w:t>Hospital</w:t>
            </w:r>
          </w:p>
          <w:p w14:paraId="5275EB29" w14:textId="616B81F4" w:rsidR="00FB2552" w:rsidRPr="00551F82" w:rsidRDefault="00EF46A6" w:rsidP="00AD309C">
            <w:pPr>
              <w:pStyle w:val="ListParagraph"/>
              <w:numPr>
                <w:ilvl w:val="0"/>
                <w:numId w:val="94"/>
              </w:numPr>
              <w:spacing w:line="276" w:lineRule="auto"/>
              <w:rPr>
                <w:i/>
              </w:rPr>
            </w:pPr>
            <w:r w:rsidRPr="00753419">
              <w:rPr>
                <w:iCs/>
              </w:rPr>
              <w:t>Surgery center or f</w:t>
            </w:r>
            <w:r w:rsidR="006319E7" w:rsidRPr="00753419">
              <w:rPr>
                <w:iCs/>
              </w:rPr>
              <w:t>ree</w:t>
            </w:r>
            <w:r w:rsidR="005C60B1" w:rsidRPr="00753419">
              <w:rPr>
                <w:iCs/>
              </w:rPr>
              <w:t>-</w:t>
            </w:r>
            <w:r w:rsidR="006319E7" w:rsidRPr="00753419">
              <w:rPr>
                <w:iCs/>
              </w:rPr>
              <w:t>standing hospital outpatient department</w:t>
            </w:r>
          </w:p>
        </w:tc>
      </w:tr>
    </w:tbl>
    <w:p w14:paraId="67F9C2E2" w14:textId="77777777" w:rsidR="00FB2552" w:rsidRDefault="00FB2552" w:rsidP="00FB2552"/>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FB2552" w:rsidRPr="005B2F83" w14:paraId="358058D8" w14:textId="77777777" w:rsidTr="00914F12">
        <w:trPr>
          <w:trHeight w:val="20"/>
        </w:trPr>
        <w:tc>
          <w:tcPr>
            <w:tcW w:w="9350" w:type="dxa"/>
            <w:gridSpan w:val="3"/>
            <w:tcMar>
              <w:top w:w="72" w:type="dxa"/>
              <w:left w:w="115" w:type="dxa"/>
              <w:bottom w:w="72" w:type="dxa"/>
              <w:right w:w="115" w:type="dxa"/>
            </w:tcMar>
            <w:vAlign w:val="center"/>
          </w:tcPr>
          <w:p w14:paraId="73B658FA" w14:textId="49572363" w:rsidR="00FB2552" w:rsidRDefault="00FB2552"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5C60B1" w:rsidRPr="006319E7">
              <w:t>free-standing</w:t>
            </w:r>
            <w:r w:rsidR="006319E7" w:rsidRPr="006319E7">
              <w:t xml:space="preserve"> hospital outpatient department</w:t>
            </w:r>
            <w:r>
              <w:t xml:space="preserve"> performing </w:t>
            </w:r>
            <w:r w:rsidRPr="00FB2552">
              <w:rPr>
                <w:b/>
              </w:rPr>
              <w:t>neurological surgery</w:t>
            </w:r>
            <w:r>
              <w:t xml:space="preserve"> procedures:</w:t>
            </w:r>
          </w:p>
        </w:tc>
      </w:tr>
      <w:tr w:rsidR="00404D0D" w:rsidRPr="005B2F83" w14:paraId="47EDA793" w14:textId="77777777" w:rsidTr="00914F12">
        <w:trPr>
          <w:trHeight w:val="20"/>
        </w:trPr>
        <w:tc>
          <w:tcPr>
            <w:tcW w:w="4225" w:type="dxa"/>
            <w:tcMar>
              <w:top w:w="72" w:type="dxa"/>
              <w:left w:w="115" w:type="dxa"/>
              <w:bottom w:w="72" w:type="dxa"/>
              <w:right w:w="115" w:type="dxa"/>
            </w:tcMar>
            <w:vAlign w:val="center"/>
          </w:tcPr>
          <w:p w14:paraId="17DD3136" w14:textId="77777777" w:rsidR="00404D0D" w:rsidRDefault="00404D0D" w:rsidP="00404D0D">
            <w:pPr>
              <w:pStyle w:val="ListParagraph"/>
              <w:spacing w:line="276" w:lineRule="auto"/>
              <w:ind w:left="360"/>
            </w:pPr>
          </w:p>
        </w:tc>
        <w:tc>
          <w:tcPr>
            <w:tcW w:w="2008" w:type="dxa"/>
            <w:vAlign w:val="center"/>
          </w:tcPr>
          <w:p w14:paraId="1BB596D2" w14:textId="00235A93" w:rsidR="00404D0D" w:rsidRPr="005C60B1" w:rsidRDefault="00404D0D" w:rsidP="004F63C1">
            <w:pPr>
              <w:spacing w:line="276" w:lineRule="auto"/>
              <w:jc w:val="center"/>
              <w:rPr>
                <w:i/>
              </w:rPr>
            </w:pPr>
            <w:r w:rsidRPr="005C60B1">
              <w:rPr>
                <w:i/>
              </w:rPr>
              <w:t>Name</w:t>
            </w:r>
          </w:p>
        </w:tc>
        <w:tc>
          <w:tcPr>
            <w:tcW w:w="3117" w:type="dxa"/>
            <w:vAlign w:val="center"/>
          </w:tcPr>
          <w:p w14:paraId="2067C497" w14:textId="528A5338" w:rsidR="00404D0D" w:rsidRPr="005C60B1" w:rsidRDefault="00404D0D" w:rsidP="004F63C1">
            <w:pPr>
              <w:spacing w:line="276" w:lineRule="auto"/>
              <w:jc w:val="center"/>
              <w:rPr>
                <w:i/>
              </w:rPr>
            </w:pPr>
            <w:r w:rsidRPr="005C60B1">
              <w:rPr>
                <w:i/>
              </w:rPr>
              <w:t>City</w:t>
            </w:r>
          </w:p>
        </w:tc>
      </w:tr>
      <w:tr w:rsidR="00404D0D" w:rsidRPr="005B2F83" w14:paraId="6439B6F7" w14:textId="77777777" w:rsidTr="00914F12">
        <w:trPr>
          <w:trHeight w:val="20"/>
        </w:trPr>
        <w:tc>
          <w:tcPr>
            <w:tcW w:w="4225" w:type="dxa"/>
            <w:tcMar>
              <w:top w:w="72" w:type="dxa"/>
              <w:left w:w="115" w:type="dxa"/>
              <w:bottom w:w="72" w:type="dxa"/>
              <w:right w:w="115" w:type="dxa"/>
            </w:tcMar>
            <w:vAlign w:val="center"/>
          </w:tcPr>
          <w:p w14:paraId="0342A0A0" w14:textId="51AA0D4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2E18D505" w14:textId="77777777" w:rsidR="00404D0D" w:rsidRDefault="00404D0D" w:rsidP="00404D0D">
            <w:pPr>
              <w:pStyle w:val="ListParagraph"/>
              <w:spacing w:line="276" w:lineRule="auto"/>
              <w:ind w:left="360"/>
            </w:pPr>
          </w:p>
        </w:tc>
        <w:tc>
          <w:tcPr>
            <w:tcW w:w="3117" w:type="dxa"/>
            <w:vAlign w:val="center"/>
          </w:tcPr>
          <w:p w14:paraId="09B0F1D2" w14:textId="77777777" w:rsidR="00404D0D" w:rsidRDefault="00404D0D" w:rsidP="00404D0D">
            <w:pPr>
              <w:pStyle w:val="ListParagraph"/>
              <w:spacing w:line="276" w:lineRule="auto"/>
              <w:ind w:left="360"/>
            </w:pPr>
          </w:p>
        </w:tc>
      </w:tr>
      <w:tr w:rsidR="00404D0D" w:rsidRPr="005B2F83" w14:paraId="6836D1DB" w14:textId="77777777" w:rsidTr="00914F12">
        <w:trPr>
          <w:trHeight w:val="20"/>
        </w:trPr>
        <w:tc>
          <w:tcPr>
            <w:tcW w:w="4225" w:type="dxa"/>
            <w:tcMar>
              <w:top w:w="72" w:type="dxa"/>
              <w:left w:w="115" w:type="dxa"/>
              <w:bottom w:w="72" w:type="dxa"/>
              <w:right w:w="115" w:type="dxa"/>
            </w:tcMar>
            <w:vAlign w:val="center"/>
          </w:tcPr>
          <w:p w14:paraId="152D0BFB" w14:textId="2085FAFC"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7C316563" w14:textId="77777777" w:rsidR="00404D0D" w:rsidRDefault="00404D0D" w:rsidP="00404D0D">
            <w:pPr>
              <w:pStyle w:val="ListParagraph"/>
              <w:spacing w:line="276" w:lineRule="auto"/>
              <w:ind w:left="360"/>
            </w:pPr>
          </w:p>
        </w:tc>
        <w:tc>
          <w:tcPr>
            <w:tcW w:w="3117" w:type="dxa"/>
            <w:vAlign w:val="center"/>
          </w:tcPr>
          <w:p w14:paraId="0E0B7291" w14:textId="77777777" w:rsidR="00404D0D" w:rsidRDefault="00404D0D" w:rsidP="00404D0D">
            <w:pPr>
              <w:pStyle w:val="ListParagraph"/>
              <w:spacing w:line="276" w:lineRule="auto"/>
              <w:ind w:left="360"/>
            </w:pPr>
          </w:p>
        </w:tc>
      </w:tr>
      <w:tr w:rsidR="00404D0D" w:rsidRPr="005B2F83" w14:paraId="59ABCC8A" w14:textId="77777777" w:rsidTr="00914F12">
        <w:trPr>
          <w:trHeight w:val="20"/>
        </w:trPr>
        <w:tc>
          <w:tcPr>
            <w:tcW w:w="4225" w:type="dxa"/>
            <w:tcMar>
              <w:top w:w="72" w:type="dxa"/>
              <w:left w:w="115" w:type="dxa"/>
              <w:bottom w:w="72" w:type="dxa"/>
              <w:right w:w="115" w:type="dxa"/>
            </w:tcMar>
            <w:vAlign w:val="center"/>
          </w:tcPr>
          <w:p w14:paraId="1A1DACB5" w14:textId="034DF93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7F774FAD" w14:textId="77777777" w:rsidR="00404D0D" w:rsidRDefault="00404D0D" w:rsidP="00404D0D">
            <w:pPr>
              <w:pStyle w:val="ListParagraph"/>
              <w:spacing w:line="276" w:lineRule="auto"/>
              <w:ind w:left="360"/>
            </w:pPr>
          </w:p>
        </w:tc>
        <w:tc>
          <w:tcPr>
            <w:tcW w:w="3117" w:type="dxa"/>
            <w:vAlign w:val="center"/>
          </w:tcPr>
          <w:p w14:paraId="1F389B55" w14:textId="77777777" w:rsidR="00404D0D" w:rsidRDefault="00404D0D" w:rsidP="00404D0D">
            <w:pPr>
              <w:pStyle w:val="ListParagraph"/>
              <w:spacing w:line="276" w:lineRule="auto"/>
              <w:ind w:left="360"/>
            </w:pPr>
          </w:p>
        </w:tc>
      </w:tr>
      <w:tr w:rsidR="00404D0D" w:rsidRPr="005B2F83" w14:paraId="1EFD35F0" w14:textId="77777777" w:rsidTr="00914F12">
        <w:trPr>
          <w:trHeight w:val="144"/>
        </w:trPr>
        <w:tc>
          <w:tcPr>
            <w:tcW w:w="4225" w:type="dxa"/>
            <w:tcMar>
              <w:top w:w="72" w:type="dxa"/>
              <w:left w:w="115" w:type="dxa"/>
              <w:bottom w:w="72" w:type="dxa"/>
              <w:right w:w="115" w:type="dxa"/>
            </w:tcMar>
            <w:vAlign w:val="center"/>
          </w:tcPr>
          <w:p w14:paraId="2ED2C0F8" w14:textId="1D62EE1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6641C714" w14:textId="77777777" w:rsidR="00404D0D" w:rsidRDefault="00404D0D" w:rsidP="00404D0D">
            <w:pPr>
              <w:pStyle w:val="ListParagraph"/>
              <w:spacing w:line="276" w:lineRule="auto"/>
              <w:ind w:left="360"/>
            </w:pPr>
          </w:p>
        </w:tc>
        <w:tc>
          <w:tcPr>
            <w:tcW w:w="3117" w:type="dxa"/>
            <w:vAlign w:val="center"/>
          </w:tcPr>
          <w:p w14:paraId="047F3411" w14:textId="77777777" w:rsidR="00404D0D" w:rsidRDefault="00404D0D" w:rsidP="00404D0D">
            <w:pPr>
              <w:pStyle w:val="ListParagraph"/>
              <w:spacing w:line="276" w:lineRule="auto"/>
              <w:ind w:left="360"/>
            </w:pPr>
          </w:p>
        </w:tc>
      </w:tr>
      <w:tr w:rsidR="00404D0D" w:rsidRPr="005B2F83" w14:paraId="0806C0F2" w14:textId="77777777" w:rsidTr="00914F12">
        <w:trPr>
          <w:trHeight w:val="20"/>
        </w:trPr>
        <w:tc>
          <w:tcPr>
            <w:tcW w:w="4225" w:type="dxa"/>
            <w:tcMar>
              <w:top w:w="72" w:type="dxa"/>
              <w:left w:w="115" w:type="dxa"/>
              <w:bottom w:w="72" w:type="dxa"/>
              <w:right w:w="115" w:type="dxa"/>
            </w:tcMar>
            <w:vAlign w:val="center"/>
          </w:tcPr>
          <w:p w14:paraId="730AEFC8" w14:textId="2584D1D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59DC352" w14:textId="77777777" w:rsidR="00404D0D" w:rsidRDefault="00404D0D" w:rsidP="00404D0D">
            <w:pPr>
              <w:pStyle w:val="ListParagraph"/>
              <w:spacing w:line="276" w:lineRule="auto"/>
              <w:ind w:left="360"/>
            </w:pPr>
          </w:p>
        </w:tc>
        <w:tc>
          <w:tcPr>
            <w:tcW w:w="3117" w:type="dxa"/>
            <w:vAlign w:val="center"/>
          </w:tcPr>
          <w:p w14:paraId="105AD76A" w14:textId="77777777" w:rsidR="00404D0D" w:rsidRDefault="00404D0D" w:rsidP="00404D0D">
            <w:pPr>
              <w:pStyle w:val="ListParagraph"/>
              <w:spacing w:line="276" w:lineRule="auto"/>
              <w:ind w:left="360"/>
            </w:pPr>
          </w:p>
        </w:tc>
      </w:tr>
    </w:tbl>
    <w:p w14:paraId="42418D2B" w14:textId="77777777" w:rsidR="00267E40" w:rsidRDefault="00267E40">
      <w:pPr>
        <w:rPr>
          <w:b/>
          <w:i/>
          <w:szCs w:val="18"/>
        </w:rPr>
      </w:pPr>
      <w:bookmarkStart w:id="742" w:name="_Toc534296014"/>
    </w:p>
    <w:p w14:paraId="17FA1E9C" w14:textId="77777777" w:rsidR="00F83C07" w:rsidRDefault="00F83C07">
      <w:pPr>
        <w:rPr>
          <w:b/>
          <w:i/>
          <w:szCs w:val="18"/>
        </w:rPr>
      </w:pPr>
    </w:p>
    <w:p w14:paraId="31F1FB5B" w14:textId="77777777" w:rsidR="00F83C07" w:rsidRDefault="00F83C07">
      <w:pPr>
        <w:rPr>
          <w:b/>
          <w:i/>
          <w:szCs w:val="18"/>
        </w:rPr>
      </w:pPr>
    </w:p>
    <w:p w14:paraId="26D38B13" w14:textId="77777777" w:rsidR="00F83C07" w:rsidRDefault="00F83C07">
      <w:pPr>
        <w:rPr>
          <w:b/>
          <w:i/>
          <w:szCs w:val="18"/>
        </w:rPr>
      </w:pPr>
    </w:p>
    <w:p w14:paraId="63E21C88" w14:textId="77777777" w:rsidR="00F83C07" w:rsidRDefault="00F83C07">
      <w:pPr>
        <w:rPr>
          <w:b/>
          <w:i/>
          <w:szCs w:val="18"/>
        </w:rPr>
      </w:pPr>
    </w:p>
    <w:p w14:paraId="1758AEB8" w14:textId="77777777" w:rsidR="00F83C07" w:rsidRDefault="00F83C07">
      <w:pPr>
        <w:rPr>
          <w:b/>
          <w:i/>
          <w:szCs w:val="18"/>
        </w:rPr>
      </w:pPr>
    </w:p>
    <w:p w14:paraId="6CA632F1" w14:textId="77777777" w:rsidR="00F83C07" w:rsidRDefault="00F83C07">
      <w:pPr>
        <w:rPr>
          <w:b/>
          <w:i/>
          <w:szCs w:val="18"/>
        </w:rPr>
      </w:pPr>
    </w:p>
    <w:p w14:paraId="6423F5F6" w14:textId="77777777" w:rsidR="00F83C07" w:rsidRDefault="00F83C07">
      <w:pPr>
        <w:rPr>
          <w:b/>
          <w:i/>
          <w:szCs w:val="18"/>
        </w:rPr>
      </w:pPr>
    </w:p>
    <w:p w14:paraId="45084B0B" w14:textId="77777777" w:rsidR="00F83C07" w:rsidRDefault="00F83C07">
      <w:pPr>
        <w:rPr>
          <w:b/>
          <w:i/>
          <w:szCs w:val="18"/>
        </w:rPr>
      </w:pPr>
    </w:p>
    <w:p w14:paraId="303006B8" w14:textId="77777777" w:rsidR="00F83C07" w:rsidRDefault="00F83C07">
      <w:pPr>
        <w:rPr>
          <w:b/>
          <w:i/>
          <w:szCs w:val="18"/>
        </w:rPr>
      </w:pPr>
    </w:p>
    <w:p w14:paraId="4ACAEE1C" w14:textId="77777777" w:rsidR="00F83C07" w:rsidRDefault="00F83C07">
      <w:pPr>
        <w:rPr>
          <w:b/>
          <w:i/>
          <w:szCs w:val="18"/>
        </w:rPr>
      </w:pPr>
    </w:p>
    <w:p w14:paraId="0ACFD7E7" w14:textId="77777777" w:rsidR="00F83C07" w:rsidRPr="00914F12" w:rsidRDefault="00F83C07">
      <w:pPr>
        <w:rPr>
          <w:b/>
          <w:i/>
          <w:szCs w:val="18"/>
        </w:rPr>
      </w:pPr>
    </w:p>
    <w:p w14:paraId="4C59A972" w14:textId="205B6F9D" w:rsidR="006E467C" w:rsidRPr="00841998" w:rsidRDefault="006E467C" w:rsidP="00AB5B80">
      <w:pPr>
        <w:pStyle w:val="Heading3"/>
        <w:rPr>
          <w:sz w:val="20"/>
          <w:szCs w:val="20"/>
        </w:rPr>
      </w:pPr>
      <w:bookmarkStart w:id="743" w:name="_Toc197079346"/>
      <w:r w:rsidRPr="006E467C">
        <w:lastRenderedPageBreak/>
        <w:t>Obstetrics and Gynecology</w:t>
      </w:r>
      <w:bookmarkEnd w:id="742"/>
      <w:bookmarkEnd w:id="743"/>
      <w:r w:rsidR="00A212A4">
        <w:br/>
      </w:r>
    </w:p>
    <w:tbl>
      <w:tblPr>
        <w:tblStyle w:val="TableGrid18"/>
        <w:tblW w:w="0" w:type="auto"/>
        <w:tblLook w:val="04A0" w:firstRow="1" w:lastRow="0" w:firstColumn="1" w:lastColumn="0" w:noHBand="0" w:noVBand="1"/>
      </w:tblPr>
      <w:tblGrid>
        <w:gridCol w:w="5015"/>
        <w:gridCol w:w="4335"/>
      </w:tblGrid>
      <w:tr w:rsidR="00073B66" w:rsidRPr="00073B66" w14:paraId="4947D383" w14:textId="77777777" w:rsidTr="00914F12">
        <w:trPr>
          <w:trHeight w:val="20"/>
        </w:trPr>
        <w:tc>
          <w:tcPr>
            <w:tcW w:w="9350" w:type="dxa"/>
            <w:gridSpan w:val="2"/>
            <w:tcMar>
              <w:top w:w="72" w:type="dxa"/>
              <w:left w:w="115" w:type="dxa"/>
              <w:bottom w:w="72" w:type="dxa"/>
              <w:right w:w="115" w:type="dxa"/>
            </w:tcMar>
            <w:vAlign w:val="center"/>
          </w:tcPr>
          <w:p w14:paraId="144CC4D2" w14:textId="37FCA208"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EA09D7">
              <w:rPr>
                <w:rFonts w:eastAsia="Yu Gothic Light"/>
              </w:rPr>
              <w:t>hospital outpatient department(s)</w:t>
            </w:r>
            <w:r w:rsidR="00EA09D7" w:rsidRPr="00073B66">
              <w:rPr>
                <w:rFonts w:eastAsia="Yu Gothic Light"/>
              </w:rPr>
              <w:t xml:space="preserve"> </w:t>
            </w:r>
            <w:r w:rsidRPr="00073B66">
              <w:rPr>
                <w:rFonts w:eastAsia="Yu Gothic Light"/>
              </w:rPr>
              <w:t>during the reporting period.</w:t>
            </w:r>
          </w:p>
          <w:p w14:paraId="60275E90" w14:textId="77777777" w:rsidR="00073B66" w:rsidRPr="00073B66" w:rsidRDefault="00073B66" w:rsidP="00073B66">
            <w:pPr>
              <w:spacing w:line="276" w:lineRule="auto"/>
              <w:rPr>
                <w:rFonts w:eastAsia="Yu Gothic Light"/>
              </w:rPr>
            </w:pPr>
          </w:p>
          <w:p w14:paraId="6163B5F1" w14:textId="081F9F08"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sidR="006308BB">
              <w:rPr>
                <w:i/>
              </w:rPr>
              <w:t>9</w:t>
            </w:r>
            <w:r w:rsidRPr="00073B66">
              <w:rPr>
                <w:i/>
              </w:rPr>
              <w:t xml:space="preserve"> and update your response from “yes” to “no.”</w:t>
            </w:r>
          </w:p>
        </w:tc>
      </w:tr>
      <w:tr w:rsidR="001A4A1F" w:rsidRPr="00073B66" w14:paraId="4D029FEA" w14:textId="77777777" w:rsidTr="00EC4DCE">
        <w:trPr>
          <w:trHeight w:val="20"/>
        </w:trPr>
        <w:tc>
          <w:tcPr>
            <w:tcW w:w="5015" w:type="dxa"/>
            <w:tcMar>
              <w:top w:w="72" w:type="dxa"/>
              <w:left w:w="115" w:type="dxa"/>
              <w:bottom w:w="72" w:type="dxa"/>
              <w:right w:w="115" w:type="dxa"/>
            </w:tcMar>
            <w:vAlign w:val="center"/>
          </w:tcPr>
          <w:p w14:paraId="638A372F"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20F75EF5" w14:textId="28B86FF4" w:rsidR="001A4A1F" w:rsidRPr="00073B66" w:rsidRDefault="001A4A1F" w:rsidP="004F63C1">
            <w:pPr>
              <w:jc w:val="center"/>
              <w:rPr>
                <w:i/>
              </w:rPr>
            </w:pPr>
            <w:r w:rsidRPr="00073B66">
              <w:rPr>
                <w:i/>
              </w:rPr>
              <w:t>Adult Volume</w:t>
            </w:r>
          </w:p>
        </w:tc>
      </w:tr>
      <w:tr w:rsidR="001A4A1F" w:rsidRPr="00073B66" w14:paraId="31DDEE00" w14:textId="77777777" w:rsidTr="00EC4DCE">
        <w:trPr>
          <w:trHeight w:val="20"/>
        </w:trPr>
        <w:tc>
          <w:tcPr>
            <w:tcW w:w="5015" w:type="dxa"/>
            <w:tcMar>
              <w:top w:w="72" w:type="dxa"/>
              <w:left w:w="115" w:type="dxa"/>
              <w:bottom w:w="72" w:type="dxa"/>
              <w:right w:w="115" w:type="dxa"/>
            </w:tcMar>
            <w:vAlign w:val="center"/>
          </w:tcPr>
          <w:p w14:paraId="78BDB5B6" w14:textId="77777777" w:rsidR="001A4A1F" w:rsidRPr="00073B66" w:rsidRDefault="001A4A1F" w:rsidP="00073B66">
            <w:pPr>
              <w:spacing w:line="276" w:lineRule="auto"/>
              <w:rPr>
                <w:rFonts w:eastAsia="Yu Gothic Light"/>
                <w:b/>
              </w:rPr>
            </w:pPr>
            <w:r w:rsidRPr="00073B66">
              <w:rPr>
                <w:rFonts w:eastAsia="Yu Gothic Light"/>
                <w:b/>
              </w:rPr>
              <w:t xml:space="preserve">Cervix procedures </w:t>
            </w:r>
          </w:p>
        </w:tc>
        <w:tc>
          <w:tcPr>
            <w:tcW w:w="4335" w:type="dxa"/>
            <w:tcMar>
              <w:top w:w="72" w:type="dxa"/>
              <w:left w:w="115" w:type="dxa"/>
              <w:bottom w:w="72" w:type="dxa"/>
              <w:right w:w="115" w:type="dxa"/>
            </w:tcMar>
            <w:vAlign w:val="center"/>
          </w:tcPr>
          <w:p w14:paraId="58E3AFD9" w14:textId="083764FA" w:rsidR="001A4A1F" w:rsidRPr="00073B66" w:rsidRDefault="001A4A1F" w:rsidP="004F63C1">
            <w:pPr>
              <w:jc w:val="center"/>
            </w:pPr>
            <w:r w:rsidRPr="00073B66">
              <w:t>_____</w:t>
            </w:r>
          </w:p>
        </w:tc>
      </w:tr>
      <w:tr w:rsidR="001A4A1F" w:rsidRPr="00073B66" w14:paraId="0979970B" w14:textId="77777777" w:rsidTr="00EC4DCE">
        <w:trPr>
          <w:trHeight w:val="20"/>
        </w:trPr>
        <w:tc>
          <w:tcPr>
            <w:tcW w:w="5015" w:type="dxa"/>
            <w:tcMar>
              <w:top w:w="72" w:type="dxa"/>
              <w:left w:w="115" w:type="dxa"/>
              <w:bottom w:w="72" w:type="dxa"/>
              <w:right w:w="115" w:type="dxa"/>
            </w:tcMar>
            <w:vAlign w:val="center"/>
          </w:tcPr>
          <w:p w14:paraId="2A004B7F" w14:textId="77777777" w:rsidR="001A4A1F" w:rsidRPr="00073B66" w:rsidRDefault="001A4A1F" w:rsidP="00073B66">
            <w:pPr>
              <w:spacing w:line="276" w:lineRule="auto"/>
              <w:rPr>
                <w:rFonts w:eastAsia="Yu Gothic Light"/>
                <w:b/>
              </w:rPr>
            </w:pPr>
            <w:r w:rsidRPr="00073B66">
              <w:rPr>
                <w:rFonts w:eastAsia="Yu Gothic Light"/>
                <w:b/>
              </w:rPr>
              <w:t>Hysteroscopies</w:t>
            </w:r>
          </w:p>
        </w:tc>
        <w:tc>
          <w:tcPr>
            <w:tcW w:w="4335" w:type="dxa"/>
            <w:tcMar>
              <w:top w:w="72" w:type="dxa"/>
              <w:left w:w="115" w:type="dxa"/>
              <w:bottom w:w="72" w:type="dxa"/>
              <w:right w:w="115" w:type="dxa"/>
            </w:tcMar>
            <w:vAlign w:val="center"/>
          </w:tcPr>
          <w:p w14:paraId="5379FA06" w14:textId="739A07B3" w:rsidR="001A4A1F" w:rsidRPr="00073B66" w:rsidRDefault="001A4A1F" w:rsidP="004F63C1">
            <w:pPr>
              <w:jc w:val="center"/>
            </w:pPr>
            <w:r w:rsidRPr="00073B66">
              <w:t>_____</w:t>
            </w:r>
          </w:p>
        </w:tc>
      </w:tr>
      <w:tr w:rsidR="001A4A1F" w:rsidRPr="00073B66" w14:paraId="3D8CE594" w14:textId="77777777" w:rsidTr="00EC4DCE">
        <w:trPr>
          <w:trHeight w:val="20"/>
        </w:trPr>
        <w:tc>
          <w:tcPr>
            <w:tcW w:w="5015" w:type="dxa"/>
            <w:tcMar>
              <w:top w:w="72" w:type="dxa"/>
              <w:left w:w="115" w:type="dxa"/>
              <w:bottom w:w="72" w:type="dxa"/>
              <w:right w:w="115" w:type="dxa"/>
            </w:tcMar>
            <w:vAlign w:val="center"/>
          </w:tcPr>
          <w:p w14:paraId="18A432D3" w14:textId="77777777" w:rsidR="001A4A1F" w:rsidRPr="00073B66" w:rsidRDefault="001A4A1F" w:rsidP="00073B66">
            <w:pPr>
              <w:spacing w:line="276" w:lineRule="auto"/>
              <w:rPr>
                <w:rFonts w:eastAsia="Yu Gothic Light"/>
                <w:b/>
              </w:rPr>
            </w:pPr>
            <w:r w:rsidRPr="00073B66">
              <w:rPr>
                <w:rFonts w:eastAsia="Yu Gothic Light"/>
                <w:b/>
              </w:rPr>
              <w:t>Uterus and adnexa laparoscopies</w:t>
            </w:r>
          </w:p>
        </w:tc>
        <w:tc>
          <w:tcPr>
            <w:tcW w:w="4335" w:type="dxa"/>
            <w:tcMar>
              <w:top w:w="72" w:type="dxa"/>
              <w:left w:w="115" w:type="dxa"/>
              <w:bottom w:w="72" w:type="dxa"/>
              <w:right w:w="115" w:type="dxa"/>
            </w:tcMar>
            <w:vAlign w:val="center"/>
          </w:tcPr>
          <w:p w14:paraId="72B8FB48" w14:textId="4F1B687B" w:rsidR="001A4A1F" w:rsidRPr="00073B66" w:rsidRDefault="001A4A1F" w:rsidP="004F63C1">
            <w:pPr>
              <w:jc w:val="center"/>
            </w:pPr>
            <w:r w:rsidRPr="00073B66">
              <w:t>_____</w:t>
            </w:r>
          </w:p>
        </w:tc>
      </w:tr>
    </w:tbl>
    <w:p w14:paraId="6150324F" w14:textId="77777777" w:rsidR="00AD5994" w:rsidRDefault="00AD5994"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2503A7" w:rsidRPr="005B2F83" w14:paraId="45AB9EC2" w14:textId="77777777" w:rsidTr="00914F12">
        <w:trPr>
          <w:trHeight w:val="288"/>
        </w:trPr>
        <w:tc>
          <w:tcPr>
            <w:tcW w:w="6205" w:type="dxa"/>
            <w:tcMar>
              <w:top w:w="72" w:type="dxa"/>
              <w:left w:w="115" w:type="dxa"/>
              <w:bottom w:w="72" w:type="dxa"/>
              <w:right w:w="115" w:type="dxa"/>
            </w:tcMar>
            <w:vAlign w:val="center"/>
          </w:tcPr>
          <w:p w14:paraId="5CA6EED8" w14:textId="77777777" w:rsidR="002503A7" w:rsidRDefault="002503A7" w:rsidP="00AD309C">
            <w:pPr>
              <w:pStyle w:val="ListParagraph"/>
              <w:numPr>
                <w:ilvl w:val="0"/>
                <w:numId w:val="91"/>
              </w:numPr>
            </w:pPr>
            <w:r>
              <w:t xml:space="preserve">Where were these </w:t>
            </w:r>
            <w:r w:rsidRPr="002503A7">
              <w:rPr>
                <w:b/>
              </w:rPr>
              <w:t>obstetrics and gynecology</w:t>
            </w:r>
            <w:r w:rsidRPr="005D2045">
              <w:rPr>
                <w:b/>
              </w:rPr>
              <w:t xml:space="preserve"> </w:t>
            </w:r>
            <w:r>
              <w:t>procedures performed?</w:t>
            </w:r>
          </w:p>
          <w:p w14:paraId="0B25AEC3" w14:textId="77777777" w:rsidR="002503A7" w:rsidRDefault="002503A7" w:rsidP="00CA75AB">
            <w:pPr>
              <w:pStyle w:val="ListParagraph"/>
              <w:ind w:left="360"/>
            </w:pPr>
          </w:p>
          <w:p w14:paraId="3FAE1D98" w14:textId="77777777" w:rsidR="002503A7" w:rsidRPr="00131F2C" w:rsidRDefault="002503A7" w:rsidP="00CA75AB">
            <w:pPr>
              <w:pStyle w:val="ListParagraph"/>
              <w:ind w:left="360"/>
              <w:rPr>
                <w:i/>
              </w:rPr>
            </w:pPr>
            <w:r>
              <w:rPr>
                <w:i/>
              </w:rPr>
              <w:t>Select all that apply.</w:t>
            </w:r>
          </w:p>
          <w:p w14:paraId="15B23740" w14:textId="77777777" w:rsidR="002503A7" w:rsidRPr="005D2045" w:rsidRDefault="002503A7" w:rsidP="00CA75AB">
            <w:pPr>
              <w:pStyle w:val="ListParagraph"/>
              <w:ind w:left="360"/>
            </w:pPr>
          </w:p>
          <w:p w14:paraId="70FE3C5B" w14:textId="16C9D480" w:rsidR="002503A7" w:rsidRPr="005D2045" w:rsidRDefault="00EF5178" w:rsidP="00CA75AB">
            <w:pPr>
              <w:pStyle w:val="ListParagraph"/>
              <w:ind w:left="360"/>
            </w:pPr>
            <w:r w:rsidRPr="008059BD">
              <w:rPr>
                <w:i/>
              </w:rPr>
              <w:t>If only “hospital” is selected,</w:t>
            </w:r>
            <w:r>
              <w:rPr>
                <w:i/>
              </w:rPr>
              <w:t xml:space="preserve"> </w:t>
            </w:r>
            <w:r w:rsidR="002503A7" w:rsidRPr="00B674A0">
              <w:rPr>
                <w:i/>
              </w:rPr>
              <w:t xml:space="preserve">skip </w:t>
            </w:r>
            <w:r w:rsidR="002503A7">
              <w:rPr>
                <w:i/>
              </w:rPr>
              <w:t>question #</w:t>
            </w:r>
            <w:r w:rsidR="00AA4267">
              <w:rPr>
                <w:i/>
              </w:rPr>
              <w:t>3</w:t>
            </w:r>
            <w:r w:rsidR="006308BB">
              <w:rPr>
                <w:i/>
              </w:rPr>
              <w:t>4</w:t>
            </w:r>
            <w:r w:rsidR="002503A7">
              <w:rPr>
                <w:i/>
              </w:rPr>
              <w:t xml:space="preserve"> and continue to question #</w:t>
            </w:r>
            <w:r w:rsidR="00AA4267">
              <w:rPr>
                <w:i/>
              </w:rPr>
              <w:t>3</w:t>
            </w:r>
            <w:r w:rsidR="006308BB">
              <w:rPr>
                <w:i/>
              </w:rPr>
              <w:t>5</w:t>
            </w:r>
            <w:r w:rsidR="002503A7">
              <w:rPr>
                <w:i/>
              </w:rPr>
              <w:t>.</w:t>
            </w:r>
          </w:p>
        </w:tc>
        <w:tc>
          <w:tcPr>
            <w:tcW w:w="3145" w:type="dxa"/>
            <w:vAlign w:val="center"/>
          </w:tcPr>
          <w:p w14:paraId="645E7268" w14:textId="77777777" w:rsidR="002503A7" w:rsidRPr="00753419" w:rsidRDefault="002503A7" w:rsidP="00AD309C">
            <w:pPr>
              <w:pStyle w:val="ListParagraph"/>
              <w:numPr>
                <w:ilvl w:val="0"/>
                <w:numId w:val="94"/>
              </w:numPr>
              <w:spacing w:line="276" w:lineRule="auto"/>
              <w:rPr>
                <w:iCs/>
              </w:rPr>
            </w:pPr>
            <w:r w:rsidRPr="00753419">
              <w:rPr>
                <w:iCs/>
              </w:rPr>
              <w:t>Hospital</w:t>
            </w:r>
          </w:p>
          <w:p w14:paraId="1657E9A8" w14:textId="618C3B53" w:rsidR="002503A7" w:rsidRPr="00551F82" w:rsidRDefault="005C60B1" w:rsidP="00AD309C">
            <w:pPr>
              <w:pStyle w:val="ListParagraph"/>
              <w:numPr>
                <w:ilvl w:val="0"/>
                <w:numId w:val="94"/>
              </w:numPr>
              <w:spacing w:line="276" w:lineRule="auto"/>
              <w:rPr>
                <w:i/>
              </w:rPr>
            </w:pPr>
            <w:r w:rsidRPr="00753419">
              <w:rPr>
                <w:iCs/>
              </w:rPr>
              <w:t>Surgery center or free-standing</w:t>
            </w:r>
            <w:r w:rsidR="00EA09D7" w:rsidRPr="00753419">
              <w:rPr>
                <w:iCs/>
              </w:rPr>
              <w:t xml:space="preserve"> hospital outpatient department</w:t>
            </w:r>
          </w:p>
        </w:tc>
      </w:tr>
    </w:tbl>
    <w:p w14:paraId="63F65250" w14:textId="77777777" w:rsidR="002503A7" w:rsidRDefault="002503A7" w:rsidP="002503A7"/>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2503A7" w:rsidRPr="005B2F83" w14:paraId="2C6FFB79" w14:textId="77777777" w:rsidTr="00914F12">
        <w:trPr>
          <w:trHeight w:val="20"/>
        </w:trPr>
        <w:tc>
          <w:tcPr>
            <w:tcW w:w="9350" w:type="dxa"/>
            <w:gridSpan w:val="3"/>
            <w:tcMar>
              <w:top w:w="72" w:type="dxa"/>
              <w:left w:w="115" w:type="dxa"/>
              <w:bottom w:w="72" w:type="dxa"/>
              <w:right w:w="115" w:type="dxa"/>
            </w:tcMar>
            <w:vAlign w:val="center"/>
          </w:tcPr>
          <w:p w14:paraId="7BC0BF18" w14:textId="10295B01" w:rsidR="002503A7" w:rsidRDefault="002503A7" w:rsidP="00AD309C">
            <w:pPr>
              <w:pStyle w:val="ListParagraph"/>
              <w:numPr>
                <w:ilvl w:val="0"/>
                <w:numId w:val="91"/>
              </w:numPr>
              <w:spacing w:line="276" w:lineRule="auto"/>
              <w:rPr>
                <w:i/>
              </w:rPr>
            </w:pPr>
            <w:r>
              <w:t xml:space="preserve">Please provide the name and city location of each surgery center </w:t>
            </w:r>
            <w:r w:rsidR="003E46F9">
              <w:t xml:space="preserve">or free-standing hospital outpatient department </w:t>
            </w:r>
            <w:r>
              <w:t xml:space="preserve">performing </w:t>
            </w:r>
            <w:r w:rsidRPr="002503A7">
              <w:rPr>
                <w:b/>
              </w:rPr>
              <w:t>obstetrics and gynecology</w:t>
            </w:r>
            <w:r>
              <w:rPr>
                <w:b/>
              </w:rPr>
              <w:t xml:space="preserve"> </w:t>
            </w:r>
            <w:r>
              <w:t>procedures:</w:t>
            </w:r>
          </w:p>
        </w:tc>
      </w:tr>
      <w:tr w:rsidR="00404D0D" w:rsidRPr="00D07D70" w14:paraId="6524325B" w14:textId="77777777" w:rsidTr="00914F12">
        <w:trPr>
          <w:trHeight w:val="20"/>
        </w:trPr>
        <w:tc>
          <w:tcPr>
            <w:tcW w:w="4225" w:type="dxa"/>
            <w:tcMar>
              <w:top w:w="72" w:type="dxa"/>
              <w:left w:w="115" w:type="dxa"/>
              <w:bottom w:w="72" w:type="dxa"/>
              <w:right w:w="115" w:type="dxa"/>
            </w:tcMar>
            <w:vAlign w:val="center"/>
          </w:tcPr>
          <w:p w14:paraId="5F0F1F41" w14:textId="77777777" w:rsidR="00404D0D" w:rsidRDefault="00404D0D" w:rsidP="00CA75AB">
            <w:pPr>
              <w:pStyle w:val="ListParagraph"/>
              <w:spacing w:line="276" w:lineRule="auto"/>
              <w:ind w:left="360"/>
            </w:pPr>
          </w:p>
        </w:tc>
        <w:tc>
          <w:tcPr>
            <w:tcW w:w="2008" w:type="dxa"/>
            <w:vAlign w:val="center"/>
          </w:tcPr>
          <w:p w14:paraId="622EF9B2" w14:textId="27700436" w:rsidR="00404D0D" w:rsidRPr="005C60B1" w:rsidRDefault="00404D0D" w:rsidP="004F63C1">
            <w:pPr>
              <w:spacing w:line="276" w:lineRule="auto"/>
              <w:jc w:val="center"/>
              <w:rPr>
                <w:i/>
              </w:rPr>
            </w:pPr>
            <w:r w:rsidRPr="005C60B1">
              <w:rPr>
                <w:i/>
              </w:rPr>
              <w:t>Name</w:t>
            </w:r>
          </w:p>
        </w:tc>
        <w:tc>
          <w:tcPr>
            <w:tcW w:w="3117" w:type="dxa"/>
            <w:vAlign w:val="center"/>
          </w:tcPr>
          <w:p w14:paraId="3F2E0FE2" w14:textId="66880F9C" w:rsidR="00404D0D" w:rsidRPr="005C60B1" w:rsidRDefault="00404D0D" w:rsidP="004F63C1">
            <w:pPr>
              <w:spacing w:line="276" w:lineRule="auto"/>
              <w:jc w:val="center"/>
              <w:rPr>
                <w:i/>
              </w:rPr>
            </w:pPr>
            <w:r w:rsidRPr="005C60B1">
              <w:rPr>
                <w:i/>
              </w:rPr>
              <w:t>City</w:t>
            </w:r>
          </w:p>
        </w:tc>
      </w:tr>
      <w:tr w:rsidR="00404D0D" w14:paraId="3EF59DFC" w14:textId="77777777" w:rsidTr="00914F12">
        <w:trPr>
          <w:trHeight w:val="476"/>
        </w:trPr>
        <w:tc>
          <w:tcPr>
            <w:tcW w:w="4225" w:type="dxa"/>
            <w:tcMar>
              <w:top w:w="72" w:type="dxa"/>
              <w:left w:w="115" w:type="dxa"/>
              <w:bottom w:w="72" w:type="dxa"/>
              <w:right w:w="115" w:type="dxa"/>
            </w:tcMar>
            <w:vAlign w:val="center"/>
          </w:tcPr>
          <w:p w14:paraId="38ACC46C" w14:textId="554AE91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56F82445" w14:textId="77777777" w:rsidR="00404D0D" w:rsidRDefault="00404D0D" w:rsidP="00CA75AB">
            <w:pPr>
              <w:pStyle w:val="ListParagraph"/>
              <w:spacing w:line="276" w:lineRule="auto"/>
              <w:ind w:left="360"/>
            </w:pPr>
          </w:p>
        </w:tc>
        <w:tc>
          <w:tcPr>
            <w:tcW w:w="3117" w:type="dxa"/>
            <w:vAlign w:val="center"/>
          </w:tcPr>
          <w:p w14:paraId="08945E62" w14:textId="77777777" w:rsidR="00404D0D" w:rsidRDefault="00404D0D" w:rsidP="00CA75AB">
            <w:pPr>
              <w:pStyle w:val="ListParagraph"/>
              <w:spacing w:line="276" w:lineRule="auto"/>
              <w:ind w:left="360"/>
            </w:pPr>
          </w:p>
        </w:tc>
      </w:tr>
      <w:tr w:rsidR="00404D0D" w14:paraId="16BAFBFB" w14:textId="77777777" w:rsidTr="00914F12">
        <w:trPr>
          <w:trHeight w:val="476"/>
        </w:trPr>
        <w:tc>
          <w:tcPr>
            <w:tcW w:w="4225" w:type="dxa"/>
            <w:tcMar>
              <w:top w:w="72" w:type="dxa"/>
              <w:left w:w="115" w:type="dxa"/>
              <w:bottom w:w="72" w:type="dxa"/>
              <w:right w:w="115" w:type="dxa"/>
            </w:tcMar>
            <w:vAlign w:val="center"/>
          </w:tcPr>
          <w:p w14:paraId="6FBA91DA" w14:textId="095A86FA"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637A5912" w14:textId="77777777" w:rsidR="00404D0D" w:rsidRDefault="00404D0D" w:rsidP="00CA75AB">
            <w:pPr>
              <w:pStyle w:val="ListParagraph"/>
              <w:spacing w:line="276" w:lineRule="auto"/>
              <w:ind w:left="360"/>
            </w:pPr>
          </w:p>
        </w:tc>
        <w:tc>
          <w:tcPr>
            <w:tcW w:w="3117" w:type="dxa"/>
            <w:vAlign w:val="center"/>
          </w:tcPr>
          <w:p w14:paraId="67B7F18F" w14:textId="77777777" w:rsidR="00404D0D" w:rsidRDefault="00404D0D" w:rsidP="00CA75AB">
            <w:pPr>
              <w:pStyle w:val="ListParagraph"/>
              <w:spacing w:line="276" w:lineRule="auto"/>
              <w:ind w:left="360"/>
            </w:pPr>
          </w:p>
        </w:tc>
      </w:tr>
      <w:tr w:rsidR="00404D0D" w14:paraId="53514B99" w14:textId="77777777" w:rsidTr="00914F12">
        <w:trPr>
          <w:trHeight w:val="476"/>
        </w:trPr>
        <w:tc>
          <w:tcPr>
            <w:tcW w:w="4225" w:type="dxa"/>
            <w:tcMar>
              <w:top w:w="72" w:type="dxa"/>
              <w:left w:w="115" w:type="dxa"/>
              <w:bottom w:w="72" w:type="dxa"/>
              <w:right w:w="115" w:type="dxa"/>
            </w:tcMar>
            <w:vAlign w:val="center"/>
          </w:tcPr>
          <w:p w14:paraId="1E61776B" w14:textId="4F96F99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C2F164B" w14:textId="77777777" w:rsidR="00404D0D" w:rsidRDefault="00404D0D" w:rsidP="00CA75AB">
            <w:pPr>
              <w:pStyle w:val="ListParagraph"/>
              <w:spacing w:line="276" w:lineRule="auto"/>
              <w:ind w:left="360"/>
            </w:pPr>
          </w:p>
        </w:tc>
        <w:tc>
          <w:tcPr>
            <w:tcW w:w="3117" w:type="dxa"/>
            <w:vAlign w:val="center"/>
          </w:tcPr>
          <w:p w14:paraId="55770D97" w14:textId="77777777" w:rsidR="00404D0D" w:rsidRDefault="00404D0D" w:rsidP="00CA75AB">
            <w:pPr>
              <w:pStyle w:val="ListParagraph"/>
              <w:spacing w:line="276" w:lineRule="auto"/>
              <w:ind w:left="360"/>
            </w:pPr>
          </w:p>
        </w:tc>
      </w:tr>
      <w:tr w:rsidR="00404D0D" w14:paraId="13187FBB" w14:textId="77777777" w:rsidTr="00914F12">
        <w:trPr>
          <w:trHeight w:val="476"/>
        </w:trPr>
        <w:tc>
          <w:tcPr>
            <w:tcW w:w="4225" w:type="dxa"/>
            <w:tcMar>
              <w:top w:w="72" w:type="dxa"/>
              <w:left w:w="115" w:type="dxa"/>
              <w:bottom w:w="72" w:type="dxa"/>
              <w:right w:w="115" w:type="dxa"/>
            </w:tcMar>
            <w:vAlign w:val="center"/>
          </w:tcPr>
          <w:p w14:paraId="70CDFC14" w14:textId="015EEE9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294C80C1" w14:textId="77777777" w:rsidR="00404D0D" w:rsidRDefault="00404D0D" w:rsidP="00CA75AB">
            <w:pPr>
              <w:pStyle w:val="ListParagraph"/>
              <w:spacing w:line="276" w:lineRule="auto"/>
              <w:ind w:left="360"/>
            </w:pPr>
          </w:p>
        </w:tc>
        <w:tc>
          <w:tcPr>
            <w:tcW w:w="3117" w:type="dxa"/>
            <w:vAlign w:val="center"/>
          </w:tcPr>
          <w:p w14:paraId="76F43EC2" w14:textId="77777777" w:rsidR="00404D0D" w:rsidRDefault="00404D0D" w:rsidP="00CA75AB">
            <w:pPr>
              <w:pStyle w:val="ListParagraph"/>
              <w:spacing w:line="276" w:lineRule="auto"/>
              <w:ind w:left="360"/>
            </w:pPr>
          </w:p>
        </w:tc>
      </w:tr>
      <w:tr w:rsidR="00404D0D" w14:paraId="40F77148" w14:textId="77777777" w:rsidTr="00914F12">
        <w:trPr>
          <w:trHeight w:val="476"/>
        </w:trPr>
        <w:tc>
          <w:tcPr>
            <w:tcW w:w="4225" w:type="dxa"/>
            <w:tcMar>
              <w:top w:w="72" w:type="dxa"/>
              <w:left w:w="115" w:type="dxa"/>
              <w:bottom w:w="72" w:type="dxa"/>
              <w:right w:w="115" w:type="dxa"/>
            </w:tcMar>
            <w:vAlign w:val="center"/>
          </w:tcPr>
          <w:p w14:paraId="2DE8E819" w14:textId="58D3C27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5B1CE5A4" w14:textId="77777777" w:rsidR="00404D0D" w:rsidRDefault="00404D0D" w:rsidP="00CA75AB">
            <w:pPr>
              <w:pStyle w:val="ListParagraph"/>
              <w:spacing w:line="276" w:lineRule="auto"/>
              <w:ind w:left="360"/>
            </w:pPr>
          </w:p>
        </w:tc>
        <w:tc>
          <w:tcPr>
            <w:tcW w:w="3117" w:type="dxa"/>
            <w:vAlign w:val="center"/>
          </w:tcPr>
          <w:p w14:paraId="7EA2A741" w14:textId="77777777" w:rsidR="00404D0D" w:rsidRDefault="00404D0D" w:rsidP="00CA75AB">
            <w:pPr>
              <w:pStyle w:val="ListParagraph"/>
              <w:spacing w:line="276" w:lineRule="auto"/>
              <w:ind w:left="360"/>
            </w:pPr>
          </w:p>
        </w:tc>
      </w:tr>
    </w:tbl>
    <w:p w14:paraId="7C9DE5B5" w14:textId="77777777" w:rsidR="00746769" w:rsidRDefault="00746769" w:rsidP="00FD51D6"/>
    <w:p w14:paraId="2B7742D5" w14:textId="77777777" w:rsidR="00F83C07" w:rsidRDefault="00F83C07" w:rsidP="00FD51D6"/>
    <w:p w14:paraId="1D030466" w14:textId="77777777" w:rsidR="00F83C07" w:rsidRDefault="00F83C07" w:rsidP="00FD51D6"/>
    <w:p w14:paraId="59963338" w14:textId="77777777" w:rsidR="00F83C07" w:rsidRDefault="00F83C07" w:rsidP="00FD51D6"/>
    <w:p w14:paraId="4CE49A23" w14:textId="77777777" w:rsidR="00F83C07" w:rsidRDefault="00F83C07" w:rsidP="00FD51D6"/>
    <w:p w14:paraId="59922D10" w14:textId="77777777" w:rsidR="00F83C07" w:rsidRDefault="00F83C07" w:rsidP="00FD51D6"/>
    <w:p w14:paraId="3E66C0A7" w14:textId="77777777" w:rsidR="00F83C07" w:rsidRDefault="00F83C07" w:rsidP="00FD51D6"/>
    <w:p w14:paraId="6175B7E3" w14:textId="77777777" w:rsidR="00F83C07" w:rsidRDefault="00F83C07" w:rsidP="00FD51D6"/>
    <w:p w14:paraId="767BE39D" w14:textId="49C9746E" w:rsidR="00AD5994" w:rsidRPr="00841998" w:rsidRDefault="00AD5994" w:rsidP="00AB5B80">
      <w:pPr>
        <w:pStyle w:val="Heading3"/>
        <w:rPr>
          <w:sz w:val="20"/>
          <w:szCs w:val="20"/>
        </w:rPr>
      </w:pPr>
      <w:bookmarkStart w:id="744" w:name="_Toc197079347"/>
      <w:r w:rsidRPr="00AD5994">
        <w:lastRenderedPageBreak/>
        <w:t>Plastic and Reconstructive Surgery</w:t>
      </w:r>
      <w:bookmarkEnd w:id="744"/>
      <w:r w:rsidR="006606DD">
        <w:br/>
      </w:r>
    </w:p>
    <w:tbl>
      <w:tblPr>
        <w:tblStyle w:val="TableGrid19"/>
        <w:tblW w:w="0" w:type="auto"/>
        <w:tblLook w:val="04A0" w:firstRow="1" w:lastRow="0" w:firstColumn="1" w:lastColumn="0" w:noHBand="0" w:noVBand="1"/>
      </w:tblPr>
      <w:tblGrid>
        <w:gridCol w:w="5015"/>
        <w:gridCol w:w="4335"/>
      </w:tblGrid>
      <w:tr w:rsidR="00073B66" w:rsidRPr="00073B66" w14:paraId="007A55C5" w14:textId="77777777" w:rsidTr="00914F12">
        <w:trPr>
          <w:trHeight w:val="20"/>
        </w:trPr>
        <w:tc>
          <w:tcPr>
            <w:tcW w:w="9350" w:type="dxa"/>
            <w:gridSpan w:val="2"/>
            <w:tcMar>
              <w:top w:w="72" w:type="dxa"/>
              <w:left w:w="115" w:type="dxa"/>
              <w:bottom w:w="72" w:type="dxa"/>
              <w:right w:w="115" w:type="dxa"/>
            </w:tcMar>
            <w:vAlign w:val="center"/>
          </w:tcPr>
          <w:p w14:paraId="68BDDE72" w14:textId="572E2693"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B06D95">
              <w:rPr>
                <w:rFonts w:eastAsia="Yu Gothic Light"/>
              </w:rPr>
              <w:t>hospital outpatient department(s)</w:t>
            </w:r>
            <w:r w:rsidR="00B06D95" w:rsidRPr="00073B66">
              <w:rPr>
                <w:rFonts w:eastAsia="Yu Gothic Light"/>
              </w:rPr>
              <w:t xml:space="preserve"> </w:t>
            </w:r>
            <w:r w:rsidRPr="00073B66">
              <w:rPr>
                <w:rFonts w:eastAsia="Yu Gothic Light"/>
              </w:rPr>
              <w:t>during the reporting period.</w:t>
            </w:r>
          </w:p>
          <w:p w14:paraId="570BAB48" w14:textId="77777777" w:rsidR="00073B66" w:rsidRPr="00073B66" w:rsidRDefault="00073B66" w:rsidP="00073B66">
            <w:pPr>
              <w:spacing w:line="276" w:lineRule="auto"/>
              <w:rPr>
                <w:rFonts w:eastAsia="Yu Gothic Light"/>
              </w:rPr>
            </w:pPr>
          </w:p>
          <w:p w14:paraId="75B6CA43" w14:textId="2D6E48E9"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1</w:t>
            </w:r>
            <w:r w:rsidR="006308BB">
              <w:rPr>
                <w:i/>
              </w:rPr>
              <w:t>0</w:t>
            </w:r>
            <w:r w:rsidRPr="00073B66">
              <w:rPr>
                <w:i/>
              </w:rPr>
              <w:t xml:space="preserve"> and update your response from “yes” to “no.”</w:t>
            </w:r>
          </w:p>
        </w:tc>
      </w:tr>
      <w:tr w:rsidR="001A4A1F" w:rsidRPr="00073B66" w14:paraId="4ADA154A" w14:textId="77777777" w:rsidTr="00EC4DCE">
        <w:trPr>
          <w:trHeight w:val="20"/>
        </w:trPr>
        <w:tc>
          <w:tcPr>
            <w:tcW w:w="5015" w:type="dxa"/>
            <w:tcMar>
              <w:top w:w="72" w:type="dxa"/>
              <w:left w:w="115" w:type="dxa"/>
              <w:bottom w:w="72" w:type="dxa"/>
              <w:right w:w="115" w:type="dxa"/>
            </w:tcMar>
            <w:vAlign w:val="center"/>
          </w:tcPr>
          <w:p w14:paraId="7039098E"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7B962A1A" w14:textId="2CB3B5E6" w:rsidR="001A4A1F" w:rsidRPr="00073B66" w:rsidRDefault="001A4A1F" w:rsidP="004F63C1">
            <w:pPr>
              <w:jc w:val="center"/>
              <w:rPr>
                <w:i/>
              </w:rPr>
            </w:pPr>
            <w:r w:rsidRPr="00073B66">
              <w:rPr>
                <w:i/>
              </w:rPr>
              <w:t>Adult Volume</w:t>
            </w:r>
          </w:p>
        </w:tc>
      </w:tr>
      <w:tr w:rsidR="001A4A1F" w:rsidRPr="00073B66" w14:paraId="08CCFA4D" w14:textId="77777777" w:rsidTr="00EC4DCE">
        <w:trPr>
          <w:trHeight w:val="20"/>
        </w:trPr>
        <w:tc>
          <w:tcPr>
            <w:tcW w:w="5015" w:type="dxa"/>
            <w:tcMar>
              <w:top w:w="72" w:type="dxa"/>
              <w:left w:w="115" w:type="dxa"/>
              <w:bottom w:w="72" w:type="dxa"/>
              <w:right w:w="115" w:type="dxa"/>
            </w:tcMar>
            <w:vAlign w:val="center"/>
          </w:tcPr>
          <w:p w14:paraId="2B6F9CD0" w14:textId="77777777" w:rsidR="001A4A1F" w:rsidRPr="00073B66" w:rsidRDefault="001A4A1F" w:rsidP="00073B66">
            <w:pPr>
              <w:spacing w:line="276" w:lineRule="auto"/>
              <w:rPr>
                <w:rFonts w:eastAsia="Yu Gothic Light"/>
                <w:b/>
              </w:rPr>
            </w:pPr>
            <w:r w:rsidRPr="00073B66">
              <w:rPr>
                <w:rFonts w:eastAsia="Yu Gothic Light"/>
                <w:b/>
              </w:rPr>
              <w:t xml:space="preserve">Breast repair or reconstructive procedures </w:t>
            </w:r>
          </w:p>
        </w:tc>
        <w:tc>
          <w:tcPr>
            <w:tcW w:w="4335" w:type="dxa"/>
            <w:tcMar>
              <w:top w:w="72" w:type="dxa"/>
              <w:left w:w="115" w:type="dxa"/>
              <w:bottom w:w="72" w:type="dxa"/>
              <w:right w:w="115" w:type="dxa"/>
            </w:tcMar>
            <w:vAlign w:val="center"/>
          </w:tcPr>
          <w:p w14:paraId="65BFC3F2" w14:textId="6935B849" w:rsidR="001A4A1F" w:rsidRPr="00073B66" w:rsidRDefault="001A4A1F" w:rsidP="004F63C1">
            <w:pPr>
              <w:jc w:val="center"/>
            </w:pPr>
            <w:r w:rsidRPr="00073B66">
              <w:t>_____</w:t>
            </w:r>
          </w:p>
        </w:tc>
      </w:tr>
      <w:tr w:rsidR="001A4A1F" w:rsidRPr="00073B66" w14:paraId="41400892" w14:textId="77777777" w:rsidTr="00EC4DCE">
        <w:trPr>
          <w:trHeight w:val="20"/>
        </w:trPr>
        <w:tc>
          <w:tcPr>
            <w:tcW w:w="5015" w:type="dxa"/>
            <w:tcMar>
              <w:top w:w="72" w:type="dxa"/>
              <w:left w:w="115" w:type="dxa"/>
              <w:bottom w:w="72" w:type="dxa"/>
              <w:right w:w="115" w:type="dxa"/>
            </w:tcMar>
            <w:vAlign w:val="center"/>
          </w:tcPr>
          <w:p w14:paraId="3AAB1837" w14:textId="226B8FEA" w:rsidR="001A4A1F" w:rsidRPr="00073B66" w:rsidRDefault="001A4A1F" w:rsidP="00073B66">
            <w:pPr>
              <w:spacing w:line="276" w:lineRule="auto"/>
              <w:rPr>
                <w:rFonts w:eastAsia="Yu Gothic Light"/>
                <w:b/>
              </w:rPr>
            </w:pPr>
            <w:r>
              <w:rPr>
                <w:rFonts w:eastAsia="Yu Gothic Light"/>
                <w:b/>
              </w:rPr>
              <w:t>Skin graft/reconstruction procedures</w:t>
            </w:r>
          </w:p>
        </w:tc>
        <w:tc>
          <w:tcPr>
            <w:tcW w:w="4335" w:type="dxa"/>
            <w:tcMar>
              <w:top w:w="72" w:type="dxa"/>
              <w:left w:w="115" w:type="dxa"/>
              <w:bottom w:w="72" w:type="dxa"/>
              <w:right w:w="115" w:type="dxa"/>
            </w:tcMar>
            <w:vAlign w:val="center"/>
          </w:tcPr>
          <w:p w14:paraId="5C86FA5F" w14:textId="058121A8" w:rsidR="001A4A1F" w:rsidRPr="00073B66" w:rsidRDefault="001A4A1F" w:rsidP="004F63C1">
            <w:pPr>
              <w:jc w:val="center"/>
            </w:pPr>
            <w:r w:rsidRPr="00073B66">
              <w:t>_____</w:t>
            </w:r>
          </w:p>
        </w:tc>
      </w:tr>
    </w:tbl>
    <w:p w14:paraId="50959EC2" w14:textId="77777777" w:rsidR="00654F10" w:rsidRDefault="00654F1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54F10" w:rsidRPr="005B2F83" w14:paraId="00D7AD0D" w14:textId="77777777" w:rsidTr="00914F12">
        <w:trPr>
          <w:trHeight w:val="144"/>
        </w:trPr>
        <w:tc>
          <w:tcPr>
            <w:tcW w:w="6205" w:type="dxa"/>
            <w:tcMar>
              <w:top w:w="72" w:type="dxa"/>
              <w:left w:w="115" w:type="dxa"/>
              <w:bottom w:w="72" w:type="dxa"/>
              <w:right w:w="115" w:type="dxa"/>
            </w:tcMar>
            <w:vAlign w:val="center"/>
          </w:tcPr>
          <w:p w14:paraId="16F84A87" w14:textId="77777777" w:rsidR="00654F10" w:rsidRDefault="00654F10" w:rsidP="00AD309C">
            <w:pPr>
              <w:pStyle w:val="ListParagraph"/>
              <w:numPr>
                <w:ilvl w:val="0"/>
                <w:numId w:val="91"/>
              </w:numPr>
            </w:pPr>
            <w:r>
              <w:t xml:space="preserve">Where were these </w:t>
            </w:r>
            <w:r w:rsidRPr="00654F10">
              <w:rPr>
                <w:b/>
              </w:rPr>
              <w:t>plastic and reconstructive surgery</w:t>
            </w:r>
            <w:r w:rsidRPr="005D2045">
              <w:rPr>
                <w:b/>
              </w:rPr>
              <w:t xml:space="preserve"> </w:t>
            </w:r>
            <w:r>
              <w:t>procedures performed?</w:t>
            </w:r>
          </w:p>
          <w:p w14:paraId="4E4FCC8C" w14:textId="77777777" w:rsidR="00654F10" w:rsidRDefault="00654F10" w:rsidP="00CA75AB">
            <w:pPr>
              <w:pStyle w:val="ListParagraph"/>
              <w:ind w:left="360"/>
            </w:pPr>
          </w:p>
          <w:p w14:paraId="6666F6D7" w14:textId="77777777" w:rsidR="00654F10" w:rsidRPr="00131F2C" w:rsidRDefault="00654F10" w:rsidP="00CA75AB">
            <w:pPr>
              <w:pStyle w:val="ListParagraph"/>
              <w:ind w:left="360"/>
              <w:rPr>
                <w:i/>
              </w:rPr>
            </w:pPr>
            <w:r>
              <w:rPr>
                <w:i/>
              </w:rPr>
              <w:t>Select all that apply.</w:t>
            </w:r>
          </w:p>
          <w:p w14:paraId="17188A19" w14:textId="77777777" w:rsidR="00654F10" w:rsidRPr="005D2045" w:rsidRDefault="00654F10" w:rsidP="00CA75AB">
            <w:pPr>
              <w:pStyle w:val="ListParagraph"/>
              <w:ind w:left="360"/>
            </w:pPr>
          </w:p>
          <w:p w14:paraId="23769B74" w14:textId="57E9E932" w:rsidR="00654F10" w:rsidRPr="005D2045" w:rsidRDefault="00C9400A" w:rsidP="00654F10">
            <w:pPr>
              <w:pStyle w:val="ListParagraph"/>
              <w:ind w:left="360"/>
            </w:pPr>
            <w:r w:rsidRPr="007E2B45">
              <w:rPr>
                <w:i/>
              </w:rPr>
              <w:t>If only “hospital” is selected,</w:t>
            </w:r>
            <w:r>
              <w:rPr>
                <w:i/>
              </w:rPr>
              <w:t xml:space="preserve"> </w:t>
            </w:r>
            <w:r w:rsidR="00654F10" w:rsidRPr="00B674A0">
              <w:rPr>
                <w:i/>
              </w:rPr>
              <w:t xml:space="preserve">skip </w:t>
            </w:r>
            <w:r w:rsidR="00654F10">
              <w:rPr>
                <w:i/>
              </w:rPr>
              <w:t>question #</w:t>
            </w:r>
            <w:r w:rsidR="006308BB">
              <w:rPr>
                <w:i/>
              </w:rPr>
              <w:t>37</w:t>
            </w:r>
            <w:r w:rsidR="00654F10">
              <w:rPr>
                <w:i/>
              </w:rPr>
              <w:t xml:space="preserve"> and continue to the next subsection.</w:t>
            </w:r>
          </w:p>
        </w:tc>
        <w:tc>
          <w:tcPr>
            <w:tcW w:w="3145" w:type="dxa"/>
            <w:vAlign w:val="center"/>
          </w:tcPr>
          <w:p w14:paraId="183677BA" w14:textId="77777777" w:rsidR="00654F10" w:rsidRPr="00753419" w:rsidRDefault="00654F10" w:rsidP="00AD309C">
            <w:pPr>
              <w:pStyle w:val="ListParagraph"/>
              <w:numPr>
                <w:ilvl w:val="0"/>
                <w:numId w:val="94"/>
              </w:numPr>
              <w:spacing w:line="276" w:lineRule="auto"/>
              <w:rPr>
                <w:iCs/>
              </w:rPr>
            </w:pPr>
            <w:r w:rsidRPr="00753419">
              <w:rPr>
                <w:iCs/>
              </w:rPr>
              <w:t>Hospital</w:t>
            </w:r>
          </w:p>
          <w:p w14:paraId="7C9BD217" w14:textId="6D12AD98" w:rsidR="00654F10" w:rsidRPr="00551F82" w:rsidRDefault="000D3C3A" w:rsidP="00AD309C">
            <w:pPr>
              <w:pStyle w:val="ListParagraph"/>
              <w:numPr>
                <w:ilvl w:val="0"/>
                <w:numId w:val="94"/>
              </w:numPr>
              <w:spacing w:line="276" w:lineRule="auto"/>
              <w:rPr>
                <w:i/>
              </w:rPr>
            </w:pPr>
            <w:r w:rsidRPr="00753419">
              <w:rPr>
                <w:iCs/>
              </w:rPr>
              <w:t>Surgery center or free-standing</w:t>
            </w:r>
            <w:r w:rsidR="00B06D95" w:rsidRPr="00753419">
              <w:rPr>
                <w:iCs/>
              </w:rPr>
              <w:t xml:space="preserve"> hospital outpatient department</w:t>
            </w:r>
          </w:p>
        </w:tc>
      </w:tr>
    </w:tbl>
    <w:p w14:paraId="6D168664" w14:textId="77777777" w:rsidR="00654F10" w:rsidRDefault="00654F10" w:rsidP="00654F1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654F10" w:rsidRPr="005B2F83" w14:paraId="58DBD3F5" w14:textId="77777777" w:rsidTr="00914F12">
        <w:trPr>
          <w:trHeight w:val="20"/>
        </w:trPr>
        <w:tc>
          <w:tcPr>
            <w:tcW w:w="9350" w:type="dxa"/>
            <w:gridSpan w:val="3"/>
            <w:tcMar>
              <w:top w:w="72" w:type="dxa"/>
              <w:left w:w="115" w:type="dxa"/>
              <w:bottom w:w="72" w:type="dxa"/>
              <w:right w:w="115" w:type="dxa"/>
            </w:tcMar>
            <w:vAlign w:val="center"/>
          </w:tcPr>
          <w:p w14:paraId="142E8CCA" w14:textId="2D0A6941" w:rsidR="00654F10" w:rsidRDefault="00654F10"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0D3C3A">
              <w:t>free-standing</w:t>
            </w:r>
            <w:r w:rsidR="00B06D95">
              <w:t xml:space="preserve"> hospital outpatient department </w:t>
            </w:r>
            <w:r>
              <w:t xml:space="preserve">performing </w:t>
            </w:r>
            <w:r w:rsidRPr="00654F10">
              <w:rPr>
                <w:b/>
              </w:rPr>
              <w:t>plastic and reconstructive surgery</w:t>
            </w:r>
            <w:r>
              <w:rPr>
                <w:b/>
              </w:rPr>
              <w:t xml:space="preserve"> </w:t>
            </w:r>
            <w:r>
              <w:t>procedures:</w:t>
            </w:r>
          </w:p>
        </w:tc>
      </w:tr>
      <w:tr w:rsidR="00404D0D" w:rsidRPr="005B2F83" w14:paraId="786781E0" w14:textId="77777777" w:rsidTr="00914F12">
        <w:trPr>
          <w:trHeight w:val="20"/>
        </w:trPr>
        <w:tc>
          <w:tcPr>
            <w:tcW w:w="4135" w:type="dxa"/>
            <w:tcMar>
              <w:top w:w="72" w:type="dxa"/>
              <w:left w:w="115" w:type="dxa"/>
              <w:bottom w:w="72" w:type="dxa"/>
              <w:right w:w="115" w:type="dxa"/>
            </w:tcMar>
            <w:vAlign w:val="center"/>
          </w:tcPr>
          <w:p w14:paraId="045F4F26" w14:textId="77777777" w:rsidR="00404D0D" w:rsidRDefault="00404D0D" w:rsidP="00404D0D">
            <w:pPr>
              <w:pStyle w:val="ListParagraph"/>
              <w:spacing w:line="276" w:lineRule="auto"/>
              <w:ind w:left="360"/>
            </w:pPr>
          </w:p>
        </w:tc>
        <w:tc>
          <w:tcPr>
            <w:tcW w:w="2098" w:type="dxa"/>
            <w:vAlign w:val="center"/>
          </w:tcPr>
          <w:p w14:paraId="576C22EB" w14:textId="7EB79FA5" w:rsidR="00404D0D" w:rsidRPr="005C60B1" w:rsidRDefault="00404D0D" w:rsidP="004F63C1">
            <w:pPr>
              <w:spacing w:line="276" w:lineRule="auto"/>
              <w:jc w:val="center"/>
              <w:rPr>
                <w:i/>
              </w:rPr>
            </w:pPr>
            <w:r w:rsidRPr="005C60B1">
              <w:rPr>
                <w:i/>
              </w:rPr>
              <w:t>Name</w:t>
            </w:r>
          </w:p>
        </w:tc>
        <w:tc>
          <w:tcPr>
            <w:tcW w:w="3117" w:type="dxa"/>
            <w:vAlign w:val="center"/>
          </w:tcPr>
          <w:p w14:paraId="6A848176" w14:textId="0314E202" w:rsidR="00404D0D" w:rsidRPr="005C60B1" w:rsidRDefault="00404D0D" w:rsidP="004F63C1">
            <w:pPr>
              <w:spacing w:line="276" w:lineRule="auto"/>
              <w:jc w:val="center"/>
              <w:rPr>
                <w:i/>
              </w:rPr>
            </w:pPr>
            <w:r w:rsidRPr="005C60B1">
              <w:rPr>
                <w:i/>
              </w:rPr>
              <w:t>City</w:t>
            </w:r>
          </w:p>
        </w:tc>
      </w:tr>
      <w:tr w:rsidR="00404D0D" w:rsidRPr="005B2F83" w14:paraId="289350FE" w14:textId="77777777" w:rsidTr="00914F12">
        <w:trPr>
          <w:trHeight w:val="476"/>
        </w:trPr>
        <w:tc>
          <w:tcPr>
            <w:tcW w:w="4135" w:type="dxa"/>
            <w:tcMar>
              <w:top w:w="72" w:type="dxa"/>
              <w:left w:w="115" w:type="dxa"/>
              <w:bottom w:w="72" w:type="dxa"/>
              <w:right w:w="115" w:type="dxa"/>
            </w:tcMar>
            <w:vAlign w:val="center"/>
          </w:tcPr>
          <w:p w14:paraId="35EE71CD" w14:textId="1695777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98" w:type="dxa"/>
            <w:vAlign w:val="center"/>
          </w:tcPr>
          <w:p w14:paraId="17909007" w14:textId="77777777" w:rsidR="00404D0D" w:rsidRDefault="00404D0D" w:rsidP="00404D0D">
            <w:pPr>
              <w:pStyle w:val="ListParagraph"/>
              <w:spacing w:line="276" w:lineRule="auto"/>
              <w:ind w:left="360"/>
            </w:pPr>
          </w:p>
        </w:tc>
        <w:tc>
          <w:tcPr>
            <w:tcW w:w="3117" w:type="dxa"/>
            <w:vAlign w:val="center"/>
          </w:tcPr>
          <w:p w14:paraId="1FF22C1E" w14:textId="77777777" w:rsidR="00404D0D" w:rsidRDefault="00404D0D" w:rsidP="00404D0D">
            <w:pPr>
              <w:pStyle w:val="ListParagraph"/>
              <w:spacing w:line="276" w:lineRule="auto"/>
              <w:ind w:left="360"/>
            </w:pPr>
          </w:p>
        </w:tc>
      </w:tr>
      <w:tr w:rsidR="00404D0D" w:rsidRPr="005B2F83" w14:paraId="6A6A778C" w14:textId="77777777" w:rsidTr="00914F12">
        <w:trPr>
          <w:trHeight w:val="476"/>
        </w:trPr>
        <w:tc>
          <w:tcPr>
            <w:tcW w:w="4135" w:type="dxa"/>
            <w:tcMar>
              <w:top w:w="72" w:type="dxa"/>
              <w:left w:w="115" w:type="dxa"/>
              <w:bottom w:w="72" w:type="dxa"/>
              <w:right w:w="115" w:type="dxa"/>
            </w:tcMar>
            <w:vAlign w:val="center"/>
          </w:tcPr>
          <w:p w14:paraId="3696EECD" w14:textId="56EC014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98" w:type="dxa"/>
            <w:vAlign w:val="center"/>
          </w:tcPr>
          <w:p w14:paraId="5753EFBC" w14:textId="77777777" w:rsidR="00404D0D" w:rsidRDefault="00404D0D" w:rsidP="00404D0D">
            <w:pPr>
              <w:pStyle w:val="ListParagraph"/>
              <w:spacing w:line="276" w:lineRule="auto"/>
              <w:ind w:left="360"/>
            </w:pPr>
          </w:p>
        </w:tc>
        <w:tc>
          <w:tcPr>
            <w:tcW w:w="3117" w:type="dxa"/>
            <w:vAlign w:val="center"/>
          </w:tcPr>
          <w:p w14:paraId="4A20E127" w14:textId="77777777" w:rsidR="00404D0D" w:rsidRDefault="00404D0D" w:rsidP="00404D0D">
            <w:pPr>
              <w:pStyle w:val="ListParagraph"/>
              <w:spacing w:line="276" w:lineRule="auto"/>
              <w:ind w:left="360"/>
            </w:pPr>
          </w:p>
        </w:tc>
      </w:tr>
      <w:tr w:rsidR="00404D0D" w:rsidRPr="005B2F83" w14:paraId="58C2A58B" w14:textId="77777777" w:rsidTr="00914F12">
        <w:trPr>
          <w:trHeight w:val="476"/>
        </w:trPr>
        <w:tc>
          <w:tcPr>
            <w:tcW w:w="4135" w:type="dxa"/>
            <w:tcMar>
              <w:top w:w="72" w:type="dxa"/>
              <w:left w:w="115" w:type="dxa"/>
              <w:bottom w:w="72" w:type="dxa"/>
              <w:right w:w="115" w:type="dxa"/>
            </w:tcMar>
            <w:vAlign w:val="center"/>
          </w:tcPr>
          <w:p w14:paraId="117922A9" w14:textId="58E44D2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98" w:type="dxa"/>
            <w:vAlign w:val="center"/>
          </w:tcPr>
          <w:p w14:paraId="6F3356FA" w14:textId="77777777" w:rsidR="00404D0D" w:rsidRDefault="00404D0D" w:rsidP="00404D0D">
            <w:pPr>
              <w:pStyle w:val="ListParagraph"/>
              <w:spacing w:line="276" w:lineRule="auto"/>
              <w:ind w:left="360"/>
            </w:pPr>
          </w:p>
        </w:tc>
        <w:tc>
          <w:tcPr>
            <w:tcW w:w="3117" w:type="dxa"/>
            <w:vAlign w:val="center"/>
          </w:tcPr>
          <w:p w14:paraId="1F9CADC2" w14:textId="77777777" w:rsidR="00404D0D" w:rsidRDefault="00404D0D" w:rsidP="00404D0D">
            <w:pPr>
              <w:pStyle w:val="ListParagraph"/>
              <w:spacing w:line="276" w:lineRule="auto"/>
              <w:ind w:left="360"/>
            </w:pPr>
          </w:p>
        </w:tc>
      </w:tr>
      <w:tr w:rsidR="00404D0D" w:rsidRPr="005B2F83" w14:paraId="64F6485F" w14:textId="77777777" w:rsidTr="00914F12">
        <w:trPr>
          <w:trHeight w:val="476"/>
        </w:trPr>
        <w:tc>
          <w:tcPr>
            <w:tcW w:w="4135" w:type="dxa"/>
            <w:tcMar>
              <w:top w:w="72" w:type="dxa"/>
              <w:left w:w="115" w:type="dxa"/>
              <w:bottom w:w="72" w:type="dxa"/>
              <w:right w:w="115" w:type="dxa"/>
            </w:tcMar>
            <w:vAlign w:val="center"/>
          </w:tcPr>
          <w:p w14:paraId="3E55BCEF" w14:textId="4D2CC0B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98" w:type="dxa"/>
            <w:vAlign w:val="center"/>
          </w:tcPr>
          <w:p w14:paraId="7A3DE4D4" w14:textId="77777777" w:rsidR="00404D0D" w:rsidRDefault="00404D0D" w:rsidP="00404D0D">
            <w:pPr>
              <w:pStyle w:val="ListParagraph"/>
              <w:spacing w:line="276" w:lineRule="auto"/>
              <w:ind w:left="360"/>
            </w:pPr>
          </w:p>
        </w:tc>
        <w:tc>
          <w:tcPr>
            <w:tcW w:w="3117" w:type="dxa"/>
            <w:vAlign w:val="center"/>
          </w:tcPr>
          <w:p w14:paraId="33808836" w14:textId="77777777" w:rsidR="00404D0D" w:rsidRDefault="00404D0D" w:rsidP="00404D0D">
            <w:pPr>
              <w:pStyle w:val="ListParagraph"/>
              <w:spacing w:line="276" w:lineRule="auto"/>
              <w:ind w:left="360"/>
            </w:pPr>
          </w:p>
        </w:tc>
      </w:tr>
      <w:tr w:rsidR="00404D0D" w:rsidRPr="005B2F83" w14:paraId="25519A17" w14:textId="77777777" w:rsidTr="00914F12">
        <w:trPr>
          <w:trHeight w:val="476"/>
        </w:trPr>
        <w:tc>
          <w:tcPr>
            <w:tcW w:w="4135" w:type="dxa"/>
            <w:tcMar>
              <w:top w:w="72" w:type="dxa"/>
              <w:left w:w="115" w:type="dxa"/>
              <w:bottom w:w="72" w:type="dxa"/>
              <w:right w:w="115" w:type="dxa"/>
            </w:tcMar>
            <w:vAlign w:val="center"/>
          </w:tcPr>
          <w:p w14:paraId="57434CA9" w14:textId="777340C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98" w:type="dxa"/>
            <w:vAlign w:val="center"/>
          </w:tcPr>
          <w:p w14:paraId="4BE0DBAA" w14:textId="77777777" w:rsidR="00404D0D" w:rsidRDefault="00404D0D" w:rsidP="00404D0D">
            <w:pPr>
              <w:pStyle w:val="ListParagraph"/>
              <w:spacing w:line="276" w:lineRule="auto"/>
              <w:ind w:left="360"/>
            </w:pPr>
          </w:p>
        </w:tc>
        <w:tc>
          <w:tcPr>
            <w:tcW w:w="3117" w:type="dxa"/>
            <w:vAlign w:val="center"/>
          </w:tcPr>
          <w:p w14:paraId="0C57F4A8" w14:textId="77777777" w:rsidR="00404D0D" w:rsidRDefault="00404D0D" w:rsidP="00404D0D">
            <w:pPr>
              <w:pStyle w:val="ListParagraph"/>
              <w:spacing w:line="276" w:lineRule="auto"/>
              <w:ind w:left="360"/>
            </w:pPr>
          </w:p>
        </w:tc>
      </w:tr>
    </w:tbl>
    <w:p w14:paraId="46911BA7" w14:textId="77777777" w:rsidR="006E467C" w:rsidRDefault="006E467C" w:rsidP="006E467C">
      <w:pPr>
        <w:spacing w:after="120" w:line="264" w:lineRule="auto"/>
        <w:rPr>
          <w:szCs w:val="24"/>
        </w:rPr>
      </w:pPr>
    </w:p>
    <w:p w14:paraId="47DEB174" w14:textId="77777777" w:rsidR="00716B89" w:rsidRDefault="00716B89">
      <w:pPr>
        <w:rPr>
          <w:szCs w:val="24"/>
        </w:rPr>
      </w:pPr>
      <w:r>
        <w:rPr>
          <w:szCs w:val="24"/>
        </w:rPr>
        <w:br w:type="page"/>
      </w:r>
    </w:p>
    <w:p w14:paraId="7354C56C" w14:textId="7C298AFC" w:rsidR="0022685E" w:rsidRDefault="00852F93" w:rsidP="00CF5A6E">
      <w:pPr>
        <w:pStyle w:val="Heading2"/>
      </w:pPr>
      <w:bookmarkStart w:id="745" w:name="_Toc197079348"/>
      <w:r>
        <w:lastRenderedPageBreak/>
        <w:t>9D: Safety of Procedures</w:t>
      </w:r>
      <w:bookmarkEnd w:id="745"/>
    </w:p>
    <w:p w14:paraId="60C5F123" w14:textId="77777777" w:rsidR="00852F93" w:rsidRPr="00821E0F" w:rsidRDefault="00852F93" w:rsidP="0022685E">
      <w:pPr>
        <w:rPr>
          <w:szCs w:val="24"/>
        </w:rPr>
      </w:pPr>
    </w:p>
    <w:p w14:paraId="55F8B751" w14:textId="49877896" w:rsidR="00391D58" w:rsidRDefault="00391D58" w:rsidP="00391D58">
      <w:pPr>
        <w:rPr>
          <w:rFonts w:cs="Arial"/>
          <w:snapToGrid w:val="0"/>
        </w:rPr>
      </w:pPr>
      <w:r w:rsidRPr="00731A0D">
        <w:rPr>
          <w:rFonts w:cs="Arial"/>
          <w:snapToGrid w:val="0"/>
        </w:rPr>
        <w:t xml:space="preserve">Hospitals that share a CMS Certification Number are required to report by facility. Please carefully review </w:t>
      </w:r>
      <w:hyperlink r:id="rId470" w:history="1">
        <w:r w:rsidRPr="00731A0D">
          <w:rPr>
            <w:rStyle w:val="Hyperlink"/>
            <w:rFonts w:cs="Arial"/>
            <w:snapToGrid w:val="0"/>
          </w:rPr>
          <w:t>Leapfrog’s Multi-Campus Reporting Policy</w:t>
        </w:r>
      </w:hyperlink>
      <w:r w:rsidRPr="00731A0D">
        <w:rPr>
          <w:rFonts w:cs="Arial"/>
          <w:snapToGrid w:val="0"/>
        </w:rPr>
        <w:t>.</w:t>
      </w:r>
    </w:p>
    <w:p w14:paraId="418425E7" w14:textId="1FC7DFEB" w:rsidR="00FB07A6" w:rsidRPr="00821E0F" w:rsidRDefault="00FB07A6" w:rsidP="00391D58">
      <w:pPr>
        <w:rPr>
          <w:rFonts w:cs="Arial"/>
          <w:snapToGrid w:val="0"/>
        </w:rPr>
      </w:pPr>
    </w:p>
    <w:p w14:paraId="5CDE3347" w14:textId="501949CC" w:rsidR="008E7151" w:rsidRPr="009B2809" w:rsidRDefault="00FB07A6" w:rsidP="00FB07A6">
      <w:pPr>
        <w:rPr>
          <w:rFonts w:cs="Arial"/>
          <w:snapToGrid w:val="0"/>
          <w:color w:val="FF0000"/>
        </w:rPr>
      </w:pPr>
      <w:r w:rsidRPr="00753419">
        <w:rPr>
          <w:rFonts w:cs="Arial"/>
          <w:b/>
          <w:bCs/>
          <w:snapToGrid w:val="0"/>
          <w:color w:val="FF0000"/>
        </w:rPr>
        <w:t>Important Note:</w:t>
      </w:r>
      <w:r w:rsidRPr="00753419">
        <w:rPr>
          <w:rFonts w:cs="Arial"/>
          <w:snapToGrid w:val="0"/>
          <w:color w:val="FF0000"/>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F6DF1">
        <w:fldChar w:fldCharType="begin"/>
      </w:r>
      <w:r w:rsidR="003F6DF1">
        <w:instrText xml:space="preserve"> NOTEREF _Ref2332683 \f \h </w:instrText>
      </w:r>
      <w:r w:rsidR="003F6DF1">
        <w:fldChar w:fldCharType="separate"/>
      </w:r>
      <w:r w:rsidR="00C4182A" w:rsidRPr="00C4182A">
        <w:rPr>
          <w:rStyle w:val="EndnoteReference"/>
        </w:rPr>
        <w:t>31</w:t>
      </w:r>
      <w:r w:rsidR="003F6DF1">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C4182A" w:rsidRPr="00C4182A">
        <w:rPr>
          <w:rStyle w:val="EndnoteReference"/>
        </w:rPr>
        <w:t>53</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C4182A" w:rsidRPr="00C4182A">
        <w:rPr>
          <w:rStyle w:val="EndnoteReference"/>
        </w:rPr>
        <w:t>54</w:t>
      </w:r>
      <w:r w:rsidR="003F6DF1">
        <w:fldChar w:fldCharType="end"/>
      </w:r>
      <w:r w:rsidR="003F6DF1">
        <w:t>.</w:t>
      </w:r>
    </w:p>
    <w:p w14:paraId="13077E51" w14:textId="77777777" w:rsidR="00B31EA7" w:rsidRPr="00821E0F" w:rsidRDefault="00B31EA7" w:rsidP="007B3CB4">
      <w:pPr>
        <w:rPr>
          <w:rFonts w:cs="Arial"/>
        </w:rPr>
      </w:pPr>
    </w:p>
    <w:p w14:paraId="60C7C43E" w14:textId="557356C2" w:rsidR="00731A0D" w:rsidRPr="00821E0F" w:rsidRDefault="00D91D0C" w:rsidP="00AB5B80">
      <w:pPr>
        <w:pStyle w:val="Heading3"/>
        <w:rPr>
          <w:rStyle w:val="Heading1Char"/>
          <w:b/>
          <w:bCs w:val="0"/>
          <w:i/>
          <w:iCs w:val="0"/>
          <w:sz w:val="20"/>
          <w:szCs w:val="20"/>
        </w:rPr>
      </w:pPr>
      <w:bookmarkStart w:id="746" w:name="_Toc197079349"/>
      <w:r w:rsidRPr="00FB07A6">
        <w:rPr>
          <w:rStyle w:val="Heading1Char"/>
          <w:b/>
          <w:bCs w:val="0"/>
          <w:i/>
          <w:iCs w:val="0"/>
        </w:rPr>
        <w:t>Patient Follow-up</w:t>
      </w:r>
      <w:bookmarkEnd w:id="746"/>
      <w:r w:rsidR="00115BF0" w:rsidRPr="00FB07A6">
        <w:rPr>
          <w:rStyle w:val="Heading1Char"/>
          <w:b/>
          <w:bCs w:val="0"/>
          <w:i/>
          <w:iCs w:val="0"/>
        </w:rPr>
        <w:br/>
      </w:r>
    </w:p>
    <w:p w14:paraId="3C547AAF" w14:textId="5D568A9F" w:rsidR="00115BF0" w:rsidRPr="00115BF0" w:rsidRDefault="00115BF0" w:rsidP="00115BF0">
      <w:r w:rsidRPr="009A5185">
        <w:rPr>
          <w:rFonts w:cs="Arial"/>
          <w:b/>
          <w:color w:val="FF0000"/>
        </w:rPr>
        <w:t xml:space="preserve">This section is not applicable to </w:t>
      </w:r>
      <w:r w:rsidR="00593F54">
        <w:rPr>
          <w:rFonts w:cs="Arial"/>
          <w:b/>
          <w:color w:val="FF0000"/>
        </w:rPr>
        <w:t>p</w:t>
      </w:r>
      <w:r w:rsidRPr="009A5185">
        <w:rPr>
          <w:rFonts w:cs="Arial"/>
          <w:b/>
          <w:color w:val="FF0000"/>
        </w:rPr>
        <w:t>ediatric hospitals.</w:t>
      </w:r>
    </w:p>
    <w:p w14:paraId="54B2F795" w14:textId="77777777" w:rsidR="00731A0D" w:rsidRPr="00821E0F" w:rsidRDefault="00731A0D" w:rsidP="00753419">
      <w:pPr>
        <w:rPr>
          <w:rStyle w:val="Heading1Char"/>
          <w:rFonts w:cs="Arial"/>
        </w:rPr>
      </w:pPr>
    </w:p>
    <w:p w14:paraId="51E3BB52" w14:textId="1E6CD0E4" w:rsidR="00731A0D" w:rsidRPr="00731A0D" w:rsidRDefault="00731A0D" w:rsidP="00731A0D">
      <w:pPr>
        <w:rPr>
          <w:rFonts w:cs="Arial"/>
          <w:snapToGrid w:val="0"/>
        </w:rPr>
      </w:pPr>
      <w:r w:rsidRPr="00731A0D">
        <w:rPr>
          <w:rFonts w:cs="Arial"/>
          <w:b/>
          <w:snapToGrid w:val="0"/>
        </w:rPr>
        <w:t>Specifications:</w:t>
      </w:r>
      <w:r w:rsidRPr="00731A0D">
        <w:rPr>
          <w:rFonts w:cs="Arial"/>
          <w:snapToGrid w:val="0"/>
        </w:rPr>
        <w:t xml:space="preserve"> See the </w:t>
      </w:r>
      <w:hyperlink w:anchor="_Patient_Follow-up_Measure" w:history="1">
        <w:r w:rsidRPr="00ED4ABD">
          <w:rPr>
            <w:rStyle w:val="Hyperlink"/>
            <w:rFonts w:cs="Arial"/>
            <w:b/>
            <w:bCs/>
            <w:i/>
            <w:snapToGrid w:val="0"/>
          </w:rPr>
          <w:t>Patient Follow-up Measure Specifications</w:t>
        </w:r>
      </w:hyperlink>
      <w:r w:rsidRPr="00731A0D">
        <w:rPr>
          <w:rFonts w:cs="Arial"/>
        </w:rPr>
        <w:t xml:space="preserve"> </w:t>
      </w:r>
      <w:r w:rsidRPr="00731A0D">
        <w:rPr>
          <w:rFonts w:cs="Arial"/>
          <w:snapToGrid w:val="0"/>
        </w:rPr>
        <w:t xml:space="preserve">in the Reference Information </w:t>
      </w:r>
      <w:r w:rsidR="001E43A6">
        <w:rPr>
          <w:rFonts w:cs="Arial"/>
        </w:rPr>
        <w:t>beginning on page</w:t>
      </w:r>
      <w:r w:rsidR="00A3353D">
        <w:rPr>
          <w:rFonts w:cs="Arial"/>
        </w:rPr>
        <w:t xml:space="preserve"> 327</w:t>
      </w:r>
      <w:r w:rsidR="00BF3C8D">
        <w:rPr>
          <w:rFonts w:cs="Arial"/>
        </w:rPr>
        <w:t>.</w:t>
      </w:r>
    </w:p>
    <w:p w14:paraId="28960C30" w14:textId="77777777" w:rsidR="00731A0D" w:rsidRPr="00821E0F" w:rsidRDefault="00731A0D" w:rsidP="00731A0D">
      <w:pPr>
        <w:ind w:right="-108"/>
        <w:rPr>
          <w:rFonts w:cs="Arial"/>
          <w:b/>
          <w:i/>
          <w:snapToGrid w:val="0"/>
        </w:rPr>
      </w:pPr>
    </w:p>
    <w:p w14:paraId="1D0BAFED" w14:textId="3D675F1E" w:rsidR="00731A0D" w:rsidRDefault="00C5246C" w:rsidP="00731A0D">
      <w:pPr>
        <w:rPr>
          <w:rFonts w:cs="Arial"/>
          <w:snapToGrid w:val="0"/>
        </w:rPr>
      </w:pPr>
      <w:r w:rsidRPr="00C5246C">
        <w:rPr>
          <w:rFonts w:cs="Arial"/>
          <w:noProof/>
          <w:snapToGrid w:val="0"/>
        </w:rPr>
        <mc:AlternateContent>
          <mc:Choice Requires="wps">
            <w:drawing>
              <wp:inline distT="0" distB="0" distL="0" distR="0" wp14:anchorId="41B8DE36" wp14:editId="31C10E43">
                <wp:extent cx="5907819" cy="1404620"/>
                <wp:effectExtent l="0" t="0" r="17145" b="27940"/>
                <wp:docPr id="46" name="Text Box 46" descr="P11770TB3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7819" cy="1404620"/>
                        </a:xfrm>
                        <a:prstGeom prst="rect">
                          <a:avLst/>
                        </a:prstGeom>
                        <a:solidFill>
                          <a:srgbClr val="FFFFFF"/>
                        </a:solidFill>
                        <a:ln w="9525">
                          <a:solidFill>
                            <a:srgbClr val="FF0000"/>
                          </a:solidFill>
                          <a:miter lim="800000"/>
                          <a:headEnd/>
                          <a:tailEnd/>
                        </a:ln>
                      </wps:spPr>
                      <wps:txbx>
                        <w:txbxContent>
                          <w:p w14:paraId="29D2B401" w14:textId="049F1CF3" w:rsidR="00C5246C" w:rsidRPr="00731A0D" w:rsidRDefault="00C5246C" w:rsidP="00C5246C">
                            <w:pPr>
                              <w:ind w:right="-108"/>
                              <w:rPr>
                                <w:rFonts w:cs="Arial"/>
                              </w:rPr>
                            </w:pPr>
                            <w:r w:rsidRPr="00731A0D">
                              <w:rPr>
                                <w:rFonts w:cs="Arial"/>
                                <w:b/>
                                <w:snapToGrid w:val="0"/>
                              </w:rPr>
                              <w:t xml:space="preserve">Reporting Period: </w:t>
                            </w:r>
                            <w:r>
                              <w:rPr>
                                <w:rFonts w:cs="Arial"/>
                                <w:b/>
                                <w:snapToGrid w:val="0"/>
                              </w:rPr>
                              <w:t>24 months</w:t>
                            </w:r>
                          </w:p>
                          <w:p w14:paraId="13505765" w14:textId="77777777" w:rsidR="00C5246C" w:rsidRPr="008E1EA4" w:rsidRDefault="00C5246C" w:rsidP="00C5246C">
                            <w:pPr>
                              <w:pStyle w:val="NoSpacing"/>
                              <w:rPr>
                                <w:rFonts w:ascii="Arial" w:hAnsi="Arial" w:cs="Arial"/>
                                <w:sz w:val="20"/>
                                <w:szCs w:val="20"/>
                              </w:rPr>
                            </w:pPr>
                            <w:r w:rsidRPr="008E1EA4">
                              <w:rPr>
                                <w:rFonts w:ascii="Arial" w:hAnsi="Arial" w:cs="Arial"/>
                                <w:sz w:val="20"/>
                                <w:szCs w:val="20"/>
                              </w:rPr>
                              <w:t xml:space="preserve">Most recent </w:t>
                            </w:r>
                            <w:r w:rsidRPr="00E467FE">
                              <w:rPr>
                                <w:rFonts w:ascii="Arial" w:hAnsi="Arial" w:cs="Arial"/>
                                <w:sz w:val="20"/>
                                <w:szCs w:val="20"/>
                              </w:rPr>
                              <w:t>24</w:t>
                            </w:r>
                            <w:r>
                              <w:rPr>
                                <w:rFonts w:ascii="Arial" w:hAnsi="Arial" w:cs="Arial"/>
                                <w:sz w:val="20"/>
                                <w:szCs w:val="20"/>
                              </w:rPr>
                              <w:t>-</w:t>
                            </w:r>
                            <w:r w:rsidRPr="008E1EA4">
                              <w:rPr>
                                <w:rFonts w:ascii="Arial" w:hAnsi="Arial" w:cs="Arial"/>
                                <w:sz w:val="20"/>
                                <w:szCs w:val="20"/>
                              </w:rPr>
                              <w:t>month reporting period published by CMS</w:t>
                            </w:r>
                            <w:r>
                              <w:rPr>
                                <w:rFonts w:ascii="Arial" w:hAnsi="Arial" w:cs="Arial"/>
                                <w:sz w:val="20"/>
                                <w:szCs w:val="20"/>
                              </w:rPr>
                              <w:t>.</w:t>
                            </w:r>
                          </w:p>
                          <w:p w14:paraId="0C3566AE" w14:textId="77777777" w:rsidR="00C5246C" w:rsidRPr="00821E0F" w:rsidRDefault="00C5246C" w:rsidP="00C5246C">
                            <w:pPr>
                              <w:pStyle w:val="NoSpacing"/>
                              <w:ind w:left="936"/>
                              <w:rPr>
                                <w:rFonts w:ascii="Arial" w:hAnsi="Arial" w:cs="Arial"/>
                                <w:sz w:val="20"/>
                                <w:szCs w:val="20"/>
                              </w:rPr>
                            </w:pPr>
                          </w:p>
                          <w:p w14:paraId="439E6A22" w14:textId="627D8689" w:rsidR="00C5246C" w:rsidRDefault="00C5246C" w:rsidP="00C5246C">
                            <w:r w:rsidRPr="002C706C">
                              <w:rPr>
                                <w:rFonts w:cs="Arial"/>
                                <w:i/>
                                <w:snapToGrid w:val="0"/>
                                <w:sz w:val="16"/>
                                <w:szCs w:val="16"/>
                              </w:rPr>
                              <w:t>Leapfrog will update data three times per Survey Cycle for hospitals that have provided an accurate CCN in the Hospital Profile and submitted Section 9 of the Leapfrog Hospital Survey.</w:t>
                            </w:r>
                          </w:p>
                        </w:txbxContent>
                      </wps:txbx>
                      <wps:bodyPr rot="0" vert="horz" wrap="square" lIns="91440" tIns="45720" rIns="91440" bIns="45720" anchor="t" anchorCtr="0">
                        <a:spAutoFit/>
                      </wps:bodyPr>
                    </wps:wsp>
                  </a:graphicData>
                </a:graphic>
              </wp:inline>
            </w:drawing>
          </mc:Choice>
          <mc:Fallback>
            <w:pict>
              <v:shape w14:anchorId="41B8DE36" id="Text Box 46" o:spid="_x0000_s1063" type="#_x0000_t202" alt="P11770TB36#y1" style="width:46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" strokecolor="red">
                <v:textbox style="mso-fit-shape-to-text:t">
                  <w:txbxContent>
                    <w:p w14:paraId="29D2B401" w14:textId="049F1CF3" w:rsidR="00C5246C" w:rsidRPr="00731A0D" w:rsidRDefault="00C5246C" w:rsidP="00C5246C">
                      <w:pPr>
                        <w:ind w:right="-108"/>
                        <w:rPr>
                          <w:rFonts w:cs="Arial"/>
                        </w:rPr>
                      </w:pPr>
                      <w:r w:rsidRPr="00731A0D">
                        <w:rPr>
                          <w:rFonts w:cs="Arial"/>
                          <w:b/>
                          <w:snapToGrid w:val="0"/>
                        </w:rPr>
                        <w:t xml:space="preserve">Reporting Period: </w:t>
                      </w:r>
                      <w:r>
                        <w:rPr>
                          <w:rFonts w:cs="Arial"/>
                          <w:b/>
                          <w:snapToGrid w:val="0"/>
                        </w:rPr>
                        <w:t>24 months</w:t>
                      </w:r>
                    </w:p>
                    <w:p w14:paraId="13505765" w14:textId="77777777" w:rsidR="00C5246C" w:rsidRPr="008E1EA4" w:rsidRDefault="00C5246C" w:rsidP="00C5246C">
                      <w:pPr>
                        <w:pStyle w:val="NoSpacing"/>
                        <w:rPr>
                          <w:rFonts w:ascii="Arial" w:hAnsi="Arial" w:cs="Arial"/>
                          <w:sz w:val="20"/>
                          <w:szCs w:val="20"/>
                        </w:rPr>
                      </w:pPr>
                      <w:r w:rsidRPr="008E1EA4">
                        <w:rPr>
                          <w:rFonts w:ascii="Arial" w:hAnsi="Arial" w:cs="Arial"/>
                          <w:sz w:val="20"/>
                          <w:szCs w:val="20"/>
                        </w:rPr>
                        <w:t xml:space="preserve">Most recent </w:t>
                      </w:r>
                      <w:r w:rsidRPr="00E467FE">
                        <w:rPr>
                          <w:rFonts w:ascii="Arial" w:hAnsi="Arial" w:cs="Arial"/>
                          <w:sz w:val="20"/>
                          <w:szCs w:val="20"/>
                        </w:rPr>
                        <w:t>24</w:t>
                      </w:r>
                      <w:r>
                        <w:rPr>
                          <w:rFonts w:ascii="Arial" w:hAnsi="Arial" w:cs="Arial"/>
                          <w:sz w:val="20"/>
                          <w:szCs w:val="20"/>
                        </w:rPr>
                        <w:t>-</w:t>
                      </w:r>
                      <w:r w:rsidRPr="008E1EA4">
                        <w:rPr>
                          <w:rFonts w:ascii="Arial" w:hAnsi="Arial" w:cs="Arial"/>
                          <w:sz w:val="20"/>
                          <w:szCs w:val="20"/>
                        </w:rPr>
                        <w:t>month reporting period published by CMS</w:t>
                      </w:r>
                      <w:r>
                        <w:rPr>
                          <w:rFonts w:ascii="Arial" w:hAnsi="Arial" w:cs="Arial"/>
                          <w:sz w:val="20"/>
                          <w:szCs w:val="20"/>
                        </w:rPr>
                        <w:t>.</w:t>
                      </w:r>
                    </w:p>
                    <w:p w14:paraId="0C3566AE" w14:textId="77777777" w:rsidR="00C5246C" w:rsidRPr="00821E0F" w:rsidRDefault="00C5246C" w:rsidP="00C5246C">
                      <w:pPr>
                        <w:pStyle w:val="NoSpacing"/>
                        <w:ind w:left="936"/>
                        <w:rPr>
                          <w:rFonts w:ascii="Arial" w:hAnsi="Arial" w:cs="Arial"/>
                          <w:sz w:val="20"/>
                          <w:szCs w:val="20"/>
                        </w:rPr>
                      </w:pPr>
                    </w:p>
                    <w:p w14:paraId="439E6A22" w14:textId="627D8689" w:rsidR="00C5246C" w:rsidRDefault="00C5246C" w:rsidP="00C5246C">
                      <w:r w:rsidRPr="002C706C">
                        <w:rPr>
                          <w:rFonts w:cs="Arial"/>
                          <w:i/>
                          <w:snapToGrid w:val="0"/>
                          <w:sz w:val="16"/>
                          <w:szCs w:val="16"/>
                        </w:rPr>
                        <w:t>Leapfrog will update data three times per Survey Cycle for hospitals that have provided an accurate CCN in the Hospital Profile and submitted Section 9 of the Leapfrog Hospital Survey.</w:t>
                      </w:r>
                    </w:p>
                  </w:txbxContent>
                </v:textbox>
                <w10:anchorlock/>
              </v:shape>
            </w:pict>
          </mc:Fallback>
        </mc:AlternateContent>
      </w:r>
    </w:p>
    <w:p w14:paraId="7A49F877" w14:textId="77777777" w:rsidR="00C5246C" w:rsidRPr="00821E0F" w:rsidRDefault="00C5246C" w:rsidP="00731A0D">
      <w:pPr>
        <w:rPr>
          <w:rFonts w:cs="Arial"/>
          <w:snapToGrid w:val="0"/>
        </w:rPr>
      </w:pPr>
    </w:p>
    <w:p w14:paraId="6468D284" w14:textId="7299DE01" w:rsidR="00731A0D" w:rsidRPr="00731A0D" w:rsidRDefault="00731A0D" w:rsidP="00731A0D">
      <w:pPr>
        <w:rPr>
          <w:rFonts w:cs="Arial"/>
          <w:snapToGrid w:val="0"/>
        </w:rPr>
      </w:pPr>
      <w:r w:rsidRPr="00731A0D">
        <w:rPr>
          <w:rFonts w:cs="Arial"/>
          <w:snapToGrid w:val="0"/>
        </w:rPr>
        <w:t xml:space="preserve">Leapfrog obtains data for </w:t>
      </w:r>
      <w:r w:rsidR="008E7151">
        <w:rPr>
          <w:rFonts w:cs="Arial"/>
          <w:snapToGrid w:val="0"/>
        </w:rPr>
        <w:t>one</w:t>
      </w:r>
      <w:r w:rsidR="008E7151" w:rsidRPr="00731A0D">
        <w:rPr>
          <w:rFonts w:cs="Arial"/>
          <w:snapToGrid w:val="0"/>
        </w:rPr>
        <w:t xml:space="preserve"> </w:t>
      </w:r>
      <w:r w:rsidRPr="00731A0D">
        <w:rPr>
          <w:rFonts w:cs="Arial"/>
          <w:snapToGrid w:val="0"/>
        </w:rPr>
        <w:t xml:space="preserve">CMS Hospital Quality Star Rating Program measure directly from CMS’ </w:t>
      </w:r>
      <w:hyperlink r:id="rId471" w:history="1">
        <w:r w:rsidRPr="00731A0D">
          <w:rPr>
            <w:rStyle w:val="Hyperlink"/>
            <w:rFonts w:cs="Arial"/>
            <w:snapToGrid w:val="0"/>
          </w:rPr>
          <w:t>website</w:t>
        </w:r>
      </w:hyperlink>
      <w:r w:rsidRPr="00731A0D">
        <w:rPr>
          <w:rFonts w:cs="Arial"/>
          <w:snapToGrid w:val="0"/>
        </w:rPr>
        <w:t>:</w:t>
      </w:r>
    </w:p>
    <w:p w14:paraId="4A0D54BB" w14:textId="00050CFC" w:rsidR="002871ED" w:rsidRPr="004255E3" w:rsidRDefault="00731A0D" w:rsidP="00AD309C">
      <w:pPr>
        <w:numPr>
          <w:ilvl w:val="0"/>
          <w:numId w:val="121"/>
        </w:numPr>
        <w:contextualSpacing/>
        <w:rPr>
          <w:rFonts w:cs="Arial"/>
          <w:snapToGrid w:val="0"/>
        </w:rPr>
      </w:pPr>
      <w:r w:rsidRPr="00731A0D">
        <w:rPr>
          <w:rFonts w:cs="Arial"/>
          <w:snapToGrid w:val="0"/>
        </w:rPr>
        <w:t xml:space="preserve">OP-32: Rate of Unplanned Hospital Visits After </w:t>
      </w:r>
      <w:r w:rsidR="008E7151">
        <w:rPr>
          <w:rFonts w:cs="Arial"/>
          <w:snapToGrid w:val="0"/>
        </w:rPr>
        <w:t xml:space="preserve">an Outpatient </w:t>
      </w:r>
      <w:r w:rsidRPr="00731A0D">
        <w:rPr>
          <w:rFonts w:cs="Arial"/>
          <w:snapToGrid w:val="0"/>
        </w:rPr>
        <w:t xml:space="preserve">Colonoscopy </w:t>
      </w:r>
    </w:p>
    <w:p w14:paraId="633E3DF6" w14:textId="77777777" w:rsidR="00731A0D" w:rsidRPr="00821E0F" w:rsidRDefault="00731A0D" w:rsidP="00731A0D">
      <w:pPr>
        <w:contextualSpacing/>
        <w:rPr>
          <w:rFonts w:cs="Arial"/>
          <w:snapToGrid w:val="0"/>
        </w:rPr>
      </w:pPr>
    </w:p>
    <w:p w14:paraId="65DC02D2" w14:textId="7E83929A" w:rsidR="00731A0D" w:rsidRPr="00731A0D" w:rsidRDefault="00731A0D" w:rsidP="00731A0D">
      <w:pPr>
        <w:contextualSpacing/>
        <w:rPr>
          <w:rFonts w:cs="Arial"/>
          <w:snapToGrid w:val="0"/>
        </w:rPr>
      </w:pPr>
      <w:r w:rsidRPr="00731A0D">
        <w:rPr>
          <w:rFonts w:cs="Arial"/>
        </w:rPr>
        <w:t>In order for Leapfrog to obtain the data for</w:t>
      </w:r>
      <w:r w:rsidR="001C6E26">
        <w:rPr>
          <w:rFonts w:cs="Arial"/>
        </w:rPr>
        <w:t xml:space="preserve"> </w:t>
      </w:r>
      <w:r w:rsidR="008E7151">
        <w:rPr>
          <w:rFonts w:cs="Arial"/>
        </w:rPr>
        <w:t>this</w:t>
      </w:r>
      <w:r w:rsidRPr="00731A0D">
        <w:rPr>
          <w:rFonts w:cs="Arial"/>
        </w:rPr>
        <w:t xml:space="preserve"> measure, hospitals must provide a valid CMS Certification Number (CCN) in the </w:t>
      </w:r>
      <w:r w:rsidR="00CF5063">
        <w:rPr>
          <w:rFonts w:cs="Arial"/>
        </w:rPr>
        <w:t xml:space="preserve">Hospital </w:t>
      </w:r>
      <w:r w:rsidRPr="00731A0D">
        <w:rPr>
          <w:rFonts w:cs="Arial"/>
        </w:rPr>
        <w:t xml:space="preserve">Profile and submit Section </w:t>
      </w:r>
      <w:r w:rsidR="008E7151">
        <w:rPr>
          <w:rFonts w:cs="Arial"/>
        </w:rPr>
        <w:t>9</w:t>
      </w:r>
      <w:r w:rsidRPr="00731A0D">
        <w:rPr>
          <w:rFonts w:cs="Arial"/>
        </w:rPr>
        <w:t xml:space="preserve"> of the Leapfrog Hospital Survey. </w:t>
      </w:r>
    </w:p>
    <w:p w14:paraId="4465272D" w14:textId="77777777" w:rsidR="00731A0D" w:rsidRPr="00821E0F" w:rsidRDefault="00731A0D" w:rsidP="00731A0D">
      <w:pPr>
        <w:rPr>
          <w:rFonts w:cs="Arial"/>
          <w:snapToGrid w:val="0"/>
        </w:rPr>
      </w:pPr>
    </w:p>
    <w:p w14:paraId="779CD0F8" w14:textId="7CDFA786" w:rsidR="00731A0D" w:rsidRPr="00731A0D" w:rsidRDefault="00731A0D" w:rsidP="00731A0D">
      <w:pPr>
        <w:rPr>
          <w:rFonts w:cs="Arial"/>
          <w:snapToGrid w:val="0"/>
        </w:rPr>
      </w:pPr>
      <w:r w:rsidRPr="00731A0D">
        <w:rPr>
          <w:rFonts w:cs="Arial"/>
          <w:snapToGrid w:val="0"/>
        </w:rPr>
        <w:t xml:space="preserve">Hospitals that do not perform </w:t>
      </w:r>
      <w:r w:rsidR="008E7151">
        <w:rPr>
          <w:rFonts w:cs="Arial"/>
          <w:snapToGrid w:val="0"/>
        </w:rPr>
        <w:t>adult</w:t>
      </w:r>
      <w:r w:rsidRPr="00731A0D">
        <w:rPr>
          <w:rFonts w:cs="Arial"/>
          <w:snapToGrid w:val="0"/>
        </w:rPr>
        <w:t xml:space="preserve"> colonoscopy procedures</w:t>
      </w:r>
      <w:r w:rsidR="001C6E26">
        <w:rPr>
          <w:rFonts w:cs="Arial"/>
          <w:snapToGrid w:val="0"/>
        </w:rPr>
        <w:t xml:space="preserve"> </w:t>
      </w:r>
      <w:r w:rsidRPr="00731A0D">
        <w:rPr>
          <w:rFonts w:cs="Arial"/>
          <w:snapToGrid w:val="0"/>
        </w:rPr>
        <w:t xml:space="preserve">will be scored and publicly reported as “Does Not Apply.” Hospitals that do not provide an accurate CCN in the </w:t>
      </w:r>
      <w:r w:rsidR="005D14D8">
        <w:rPr>
          <w:rFonts w:cs="Arial"/>
          <w:snapToGrid w:val="0"/>
        </w:rPr>
        <w:t xml:space="preserve">Hospital </w:t>
      </w:r>
      <w:r w:rsidRPr="00731A0D">
        <w:rPr>
          <w:rFonts w:cs="Arial"/>
          <w:snapToGrid w:val="0"/>
        </w:rPr>
        <w:t xml:space="preserve">Profile </w:t>
      </w:r>
      <w:r w:rsidR="008E7151">
        <w:rPr>
          <w:rFonts w:cs="Arial"/>
          <w:snapToGrid w:val="0"/>
        </w:rPr>
        <w:t xml:space="preserve">or do not report data to CMS </w:t>
      </w:r>
      <w:r w:rsidRPr="00731A0D">
        <w:rPr>
          <w:rFonts w:cs="Arial"/>
          <w:snapToGrid w:val="0"/>
        </w:rPr>
        <w:t xml:space="preserve">will be scored and publicly reported as “Unable to Calculate Score.” Hospitals that do not respond to questions in Section </w:t>
      </w:r>
      <w:r w:rsidR="008E7151">
        <w:rPr>
          <w:rFonts w:cs="Arial"/>
          <w:snapToGrid w:val="0"/>
        </w:rPr>
        <w:t>9</w:t>
      </w:r>
      <w:r w:rsidR="00E81B7E" w:rsidRPr="00731A0D">
        <w:rPr>
          <w:rFonts w:cs="Arial"/>
          <w:snapToGrid w:val="0"/>
        </w:rPr>
        <w:t xml:space="preserve"> or</w:t>
      </w:r>
      <w:r w:rsidRPr="00731A0D">
        <w:rPr>
          <w:rFonts w:cs="Arial"/>
          <w:snapToGrid w:val="0"/>
        </w:rPr>
        <w:t xml:space="preserve"> d</w:t>
      </w:r>
      <w:r w:rsidR="008E7151">
        <w:rPr>
          <w:rFonts w:cs="Arial"/>
          <w:snapToGrid w:val="0"/>
        </w:rPr>
        <w:t>o</w:t>
      </w:r>
      <w:r w:rsidRPr="00731A0D">
        <w:rPr>
          <w:rFonts w:cs="Arial"/>
          <w:snapToGrid w:val="0"/>
        </w:rPr>
        <w:t xml:space="preserve"> not submit a Leapfrog Hospital </w:t>
      </w:r>
      <w:r w:rsidR="0081695B">
        <w:rPr>
          <w:rFonts w:cs="Arial"/>
          <w:snapToGrid w:val="0"/>
        </w:rPr>
        <w:t>S</w:t>
      </w:r>
      <w:r w:rsidRPr="00731A0D">
        <w:rPr>
          <w:rFonts w:cs="Arial"/>
          <w:snapToGrid w:val="0"/>
        </w:rPr>
        <w:t>urvey will be scored and publicly reported as “Declined to Respond.”</w:t>
      </w:r>
    </w:p>
    <w:p w14:paraId="5609C250" w14:textId="77777777" w:rsidR="00731A0D" w:rsidRPr="00821E0F" w:rsidRDefault="00731A0D" w:rsidP="00731A0D">
      <w:pPr>
        <w:rPr>
          <w:rFonts w:cs="Arial"/>
          <w:snapToGrid w:val="0"/>
        </w:rPr>
      </w:pPr>
    </w:p>
    <w:p w14:paraId="582FE370" w14:textId="479A37E6" w:rsidR="00DF4943" w:rsidRPr="004671D1" w:rsidRDefault="009B2809" w:rsidP="004F63C1">
      <w:pPr>
        <w:rPr>
          <w:bCs/>
          <w:iCs/>
        </w:rPr>
      </w:pPr>
      <w:r>
        <w:rPr>
          <w:rFonts w:cs="Arial"/>
          <w:snapToGrid w:val="0"/>
        </w:rPr>
        <w:t>P</w:t>
      </w:r>
      <w:r w:rsidR="00731A0D" w:rsidRPr="00731A0D">
        <w:rPr>
          <w:rFonts w:cs="Arial"/>
          <w:snapToGrid w:val="0"/>
        </w:rPr>
        <w:t xml:space="preserve">lease refer to the </w:t>
      </w:r>
      <w:hyperlink w:anchor="Patientfollowup_Specdeadlinestable" w:history="1">
        <w:r w:rsidR="00731A0D" w:rsidRPr="00731A0D">
          <w:rPr>
            <w:rStyle w:val="Hyperlink"/>
            <w:rFonts w:cs="Arial"/>
            <w:snapToGrid w:val="0"/>
          </w:rPr>
          <w:t>Deadlines and Reporting Periods</w:t>
        </w:r>
      </w:hyperlink>
      <w:r w:rsidR="00731A0D" w:rsidRPr="00731A0D">
        <w:rPr>
          <w:rFonts w:cs="Arial"/>
          <w:snapToGrid w:val="0"/>
        </w:rPr>
        <w:t xml:space="preserve"> table in </w:t>
      </w:r>
      <w:r w:rsidR="00E81B7E">
        <w:rPr>
          <w:rFonts w:cs="Arial"/>
          <w:snapToGrid w:val="0"/>
        </w:rPr>
        <w:t xml:space="preserve">the </w:t>
      </w:r>
      <w:hyperlink w:anchor="Patientfollowup_Specdeadlinestable" w:history="1">
        <w:r w:rsidR="00E81B7E" w:rsidRPr="00E15D94">
          <w:rPr>
            <w:rStyle w:val="Hyperlink"/>
            <w:rFonts w:cs="Arial"/>
            <w:snapToGrid w:val="0"/>
          </w:rPr>
          <w:t>Patient Follow-up M</w:t>
        </w:r>
        <w:r w:rsidR="00731A0D" w:rsidRPr="00E15D94">
          <w:rPr>
            <w:rStyle w:val="Hyperlink"/>
            <w:rFonts w:cs="Arial"/>
            <w:snapToGrid w:val="0"/>
          </w:rPr>
          <w:t xml:space="preserve">easure </w:t>
        </w:r>
        <w:r w:rsidR="00E81B7E" w:rsidRPr="00E15D94">
          <w:rPr>
            <w:rStyle w:val="Hyperlink"/>
            <w:rFonts w:cs="Arial"/>
            <w:snapToGrid w:val="0"/>
          </w:rPr>
          <w:t>S</w:t>
        </w:r>
        <w:r w:rsidR="00731A0D" w:rsidRPr="00E15D94">
          <w:rPr>
            <w:rStyle w:val="Hyperlink"/>
            <w:rFonts w:cs="Arial"/>
            <w:snapToGrid w:val="0"/>
          </w:rPr>
          <w:t>pecifications</w:t>
        </w:r>
      </w:hyperlink>
      <w:r w:rsidR="00E15D94">
        <w:rPr>
          <w:rFonts w:cs="Arial"/>
          <w:snapToGrid w:val="0"/>
        </w:rPr>
        <w:t>.</w:t>
      </w:r>
    </w:p>
    <w:p w14:paraId="0012CF85" w14:textId="77777777" w:rsidR="00821E0F" w:rsidRDefault="00821E0F"/>
    <w:p w14:paraId="160F347C" w14:textId="2476B2E4" w:rsidR="008D5440" w:rsidRPr="00057A0F" w:rsidRDefault="00057A0F" w:rsidP="00AB5B80">
      <w:pPr>
        <w:pStyle w:val="Heading3"/>
      </w:pPr>
      <w:r>
        <w:br w:type="page"/>
      </w:r>
      <w:bookmarkStart w:id="747" w:name="_Toc197079350"/>
      <w:r w:rsidR="00FB07A6" w:rsidRPr="00D91D0C">
        <w:lastRenderedPageBreak/>
        <w:t>Safe Surgery Checklist for Adult and Pediatric Outpatient Procedures</w:t>
      </w:r>
      <w:bookmarkEnd w:id="747"/>
    </w:p>
    <w:p w14:paraId="64D042BC" w14:textId="77777777" w:rsidR="00FB07A6" w:rsidRPr="00B44C1C" w:rsidRDefault="00FB07A6" w:rsidP="00E40D19">
      <w:pPr>
        <w:rPr>
          <w:b/>
          <w:sz w:val="16"/>
          <w:szCs w:val="16"/>
        </w:rPr>
      </w:pPr>
    </w:p>
    <w:p w14:paraId="0CFE7572" w14:textId="77777777" w:rsidR="00D82A03" w:rsidRPr="009A5185" w:rsidRDefault="00D82A03" w:rsidP="00D82A03">
      <w:pPr>
        <w:pStyle w:val="BodyText3"/>
        <w:rPr>
          <w:rFonts w:cs="Arial"/>
          <w:b/>
          <w:color w:val="FF0000"/>
        </w:rPr>
      </w:pPr>
      <w:bookmarkStart w:id="748" w:name="_Toc3910987"/>
      <w:r w:rsidRPr="009A5185">
        <w:rPr>
          <w:rFonts w:cs="Arial"/>
          <w:b/>
          <w:color w:val="FF0000"/>
        </w:rPr>
        <w:t>Important Notes:</w:t>
      </w:r>
    </w:p>
    <w:p w14:paraId="7BCDF22D" w14:textId="77777777" w:rsidR="00D82A03" w:rsidRPr="00B44C1C" w:rsidRDefault="00D82A03" w:rsidP="00D340C2">
      <w:pPr>
        <w:rPr>
          <w:sz w:val="16"/>
          <w:szCs w:val="16"/>
        </w:rPr>
      </w:pPr>
    </w:p>
    <w:p w14:paraId="605D275A" w14:textId="1CF35D83" w:rsidR="00C77D7E" w:rsidRDefault="00C77D7E" w:rsidP="00D340C2">
      <w:r>
        <w:t xml:space="preserve">Note 1: </w:t>
      </w:r>
      <w:r w:rsidRPr="00C77D7E">
        <w:t xml:space="preserve">The elements </w:t>
      </w:r>
      <w:r w:rsidR="009C6A1A">
        <w:t>required</w:t>
      </w:r>
      <w:r w:rsidRPr="00C77D7E">
        <w:t xml:space="preserve"> for each stage of</w:t>
      </w:r>
      <w:r w:rsidR="00646D8A">
        <w:t xml:space="preserve"> the safe surgery checklist in q</w:t>
      </w:r>
      <w:r w:rsidRPr="00C77D7E">
        <w:t>uestions</w:t>
      </w:r>
      <w:r w:rsidR="00646D8A">
        <w:t xml:space="preserve"> #</w:t>
      </w:r>
      <w:r w:rsidR="008C7171">
        <w:t>5-1</w:t>
      </w:r>
      <w:r w:rsidR="00A879E1">
        <w:t>2</w:t>
      </w:r>
      <w:r w:rsidRPr="00C77D7E">
        <w:t xml:space="preserve"> are adapted from the </w:t>
      </w:r>
      <w:hyperlink r:id="rId472" w:history="1">
        <w:r w:rsidR="000E079D">
          <w:rPr>
            <w:rStyle w:val="Hyperlink"/>
          </w:rPr>
          <w:t>WHO Surgical Safety Checklist</w:t>
        </w:r>
      </w:hyperlink>
      <w:r w:rsidR="000E079D">
        <w:t xml:space="preserve"> and the </w:t>
      </w:r>
      <w:hyperlink r:id="rId473" w:history="1">
        <w:r w:rsidR="000E079D" w:rsidRPr="0032061C">
          <w:rPr>
            <w:rStyle w:val="Hyperlink"/>
          </w:rPr>
          <w:t>AHRQ Endoscopy Checklist</w:t>
        </w:r>
      </w:hyperlink>
      <w:r w:rsidRPr="00C77D7E">
        <w:t>.</w:t>
      </w:r>
    </w:p>
    <w:p w14:paraId="05EA95BC" w14:textId="5713402A" w:rsidR="00FB07A6" w:rsidRPr="00B44C1C" w:rsidRDefault="00FB07A6" w:rsidP="00D340C2">
      <w:pPr>
        <w:rPr>
          <w:sz w:val="16"/>
          <w:szCs w:val="16"/>
        </w:rPr>
      </w:pPr>
    </w:p>
    <w:p w14:paraId="54FD3485" w14:textId="48C21461" w:rsidR="00C54E7A" w:rsidRDefault="00FB07A6" w:rsidP="00D340C2">
      <w:pPr>
        <w:rPr>
          <w:bCs/>
        </w:rPr>
      </w:pPr>
      <w:r w:rsidRPr="00722F1B">
        <w:rPr>
          <w:bCs/>
        </w:rPr>
        <w:t xml:space="preserve">Note </w:t>
      </w:r>
      <w:r>
        <w:rPr>
          <w:bCs/>
        </w:rPr>
        <w:t>2</w:t>
      </w:r>
      <w:r w:rsidRPr="00722F1B">
        <w:rPr>
          <w:bCs/>
        </w:rPr>
        <w:t xml:space="preserve">: </w:t>
      </w:r>
      <w:r w:rsidR="00C54E7A">
        <w:rPr>
          <w:bCs/>
        </w:rPr>
        <w:t xml:space="preserve">Question #7 will not be used in scoring or public reporting. </w:t>
      </w:r>
      <w:r w:rsidR="00A97CB8" w:rsidRPr="00731A0D">
        <w:rPr>
          <w:rFonts w:cs="Arial"/>
          <w:snapToGrid w:val="0"/>
        </w:rPr>
        <w:t xml:space="preserve">Hospitals that do not perform </w:t>
      </w:r>
      <w:r w:rsidR="00F646A9">
        <w:rPr>
          <w:rFonts w:cs="Arial"/>
          <w:snapToGrid w:val="0"/>
        </w:rPr>
        <w:t xml:space="preserve">outpatient </w:t>
      </w:r>
      <w:r w:rsidR="00A97CB8" w:rsidRPr="00731A0D">
        <w:rPr>
          <w:rFonts w:cs="Arial"/>
          <w:snapToGrid w:val="0"/>
        </w:rPr>
        <w:t>procedures</w:t>
      </w:r>
      <w:r w:rsidR="00A97CB8">
        <w:rPr>
          <w:rFonts w:cs="Arial"/>
          <w:snapToGrid w:val="0"/>
        </w:rPr>
        <w:t xml:space="preserve"> </w:t>
      </w:r>
      <w:r w:rsidR="00F646A9">
        <w:rPr>
          <w:rFonts w:cs="Arial"/>
          <w:snapToGrid w:val="0"/>
        </w:rPr>
        <w:t xml:space="preserve">on adult or pediatric </w:t>
      </w:r>
      <w:r w:rsidR="00471483">
        <w:rPr>
          <w:rFonts w:cs="Arial"/>
          <w:snapToGrid w:val="0"/>
        </w:rPr>
        <w:t xml:space="preserve">patients </w:t>
      </w:r>
      <w:r w:rsidR="00A97CB8" w:rsidRPr="00731A0D">
        <w:rPr>
          <w:rFonts w:cs="Arial"/>
          <w:snapToGrid w:val="0"/>
        </w:rPr>
        <w:t>will be scored and publicly reported as “Does Not Apply.”</w:t>
      </w:r>
    </w:p>
    <w:p w14:paraId="0BCDC3A1" w14:textId="77777777" w:rsidR="00C54E7A" w:rsidRPr="00B44C1C" w:rsidRDefault="00C54E7A" w:rsidP="00D340C2">
      <w:pPr>
        <w:rPr>
          <w:bCs/>
          <w:sz w:val="16"/>
          <w:szCs w:val="16"/>
        </w:rPr>
      </w:pPr>
    </w:p>
    <w:p w14:paraId="4FD10425" w14:textId="70F77330" w:rsidR="00C54E7A" w:rsidRPr="00FB07A6" w:rsidRDefault="00C54E7A" w:rsidP="00D340C2">
      <w:pPr>
        <w:rPr>
          <w:bCs/>
        </w:rPr>
      </w:pPr>
      <w:r>
        <w:rPr>
          <w:bCs/>
        </w:rPr>
        <w:t xml:space="preserve">Note 3: </w:t>
      </w:r>
      <w:r w:rsidR="00FB07A6" w:rsidRPr="00722F1B">
        <w:rPr>
          <w:bCs/>
        </w:rPr>
        <w:t xml:space="preserve">Hyperlinks throughout </w:t>
      </w:r>
      <w:r w:rsidR="00FB07A6">
        <w:rPr>
          <w:bCs/>
        </w:rPr>
        <w:t>these questions</w:t>
      </w:r>
      <w:r w:rsidR="00FB07A6" w:rsidRPr="00722F1B">
        <w:rPr>
          <w:bCs/>
        </w:rPr>
        <w:t xml:space="preserve"> refer to </w:t>
      </w:r>
      <w:r w:rsidR="00FB07A6">
        <w:rPr>
          <w:bCs/>
        </w:rPr>
        <w:t xml:space="preserve">the </w:t>
      </w:r>
      <w:hyperlink w:anchor="_Safe_Surgery_Checklist" w:history="1">
        <w:r w:rsidR="00FB07A6">
          <w:rPr>
            <w:rStyle w:val="Hyperlink"/>
            <w:bCs/>
          </w:rPr>
          <w:t>Safe Surgery Checklist for Adult and Pediatric Outpatient Procedures FAQs</w:t>
        </w:r>
      </w:hyperlink>
      <w:r w:rsidR="00FB07A6">
        <w:rPr>
          <w:bCs/>
        </w:rPr>
        <w:t xml:space="preserve"> </w:t>
      </w:r>
      <w:r w:rsidR="00BF3C8D">
        <w:rPr>
          <w:rFonts w:cs="Arial"/>
        </w:rPr>
        <w:t>beginning on page</w:t>
      </w:r>
      <w:r w:rsidR="00BB4E48">
        <w:rPr>
          <w:rFonts w:cs="Arial"/>
        </w:rPr>
        <w:t xml:space="preserve"> </w:t>
      </w:r>
      <w:r w:rsidR="00BB4E48">
        <w:rPr>
          <w:rFonts w:cs="Arial"/>
        </w:rPr>
        <w:fldChar w:fldCharType="begin"/>
      </w:r>
      <w:r w:rsidR="00BB4E48">
        <w:rPr>
          <w:rFonts w:cs="Arial"/>
        </w:rPr>
        <w:instrText xml:space="preserve"> PAGEREF _Ref123648860 \h </w:instrText>
      </w:r>
      <w:r w:rsidR="00BB4E48">
        <w:rPr>
          <w:rFonts w:cs="Arial"/>
        </w:rPr>
      </w:r>
      <w:r w:rsidR="00BB4E48">
        <w:rPr>
          <w:rFonts w:cs="Arial"/>
        </w:rPr>
        <w:fldChar w:fldCharType="separate"/>
      </w:r>
      <w:r w:rsidR="00C4182A">
        <w:rPr>
          <w:rFonts w:cs="Arial"/>
          <w:noProof/>
        </w:rPr>
        <w:t>328</w:t>
      </w:r>
      <w:r w:rsidR="00BB4E48">
        <w:rPr>
          <w:rFonts w:cs="Arial"/>
        </w:rPr>
        <w:fldChar w:fldCharType="end"/>
      </w:r>
      <w:r w:rsidR="00FB07A6">
        <w:rPr>
          <w:bCs/>
        </w:rPr>
        <w:t>,</w:t>
      </w:r>
      <w:r w:rsidR="00FB07A6" w:rsidRPr="004A60F9">
        <w:rPr>
          <w:bCs/>
        </w:rPr>
        <w:t xml:space="preserve"> not to endnotes. These hyperlinks are not include</w:t>
      </w:r>
      <w:r w:rsidR="00FB07A6">
        <w:rPr>
          <w:bCs/>
        </w:rPr>
        <w:t>d in the Online Survey Tool</w:t>
      </w:r>
      <w:r w:rsidR="00FB07A6" w:rsidRPr="004A60F9">
        <w:rPr>
          <w:bCs/>
        </w:rPr>
        <w:t>.</w:t>
      </w:r>
      <w:r w:rsidR="00FB07A6" w:rsidRPr="00722F1B">
        <w:rPr>
          <w:bCs/>
        </w:rPr>
        <w:t xml:space="preserve"> </w:t>
      </w:r>
    </w:p>
    <w:bookmarkEnd w:id="748"/>
    <w:p w14:paraId="0C474C26" w14:textId="77777777" w:rsidR="004B10B3" w:rsidRPr="00B44C1C" w:rsidRDefault="004B10B3" w:rsidP="004B10B3">
      <w:pPr>
        <w:rPr>
          <w:rFonts w:cs="Arial"/>
          <w:b/>
          <w:snapToGrid w:val="0"/>
          <w:sz w:val="16"/>
          <w:szCs w:val="16"/>
        </w:rPr>
      </w:pPr>
    </w:p>
    <w:p w14:paraId="45D48C84" w14:textId="1FFCFCCF" w:rsidR="00381254" w:rsidRPr="004B10B3" w:rsidRDefault="004B10B3" w:rsidP="00E40D19">
      <w:pPr>
        <w:rPr>
          <w:rFonts w:cs="Arial"/>
          <w:bCs/>
          <w:snapToGrid w:val="0"/>
        </w:rPr>
      </w:pPr>
      <w:r w:rsidRPr="004B10B3">
        <w:rPr>
          <w:rFonts w:cs="Arial"/>
          <w:b/>
          <w:snapToGrid w:val="0"/>
        </w:rPr>
        <w:t xml:space="preserve">Specifications: </w:t>
      </w:r>
      <w:r w:rsidRPr="004B10B3">
        <w:rPr>
          <w:rFonts w:cs="Arial"/>
          <w:bCs/>
          <w:snapToGrid w:val="0"/>
        </w:rPr>
        <w:t xml:space="preserve">See the </w:t>
      </w:r>
      <w:hyperlink w:anchor="_Safe_Surgery_Checklist" w:history="1">
        <w:r w:rsidRPr="00EE6EA8">
          <w:rPr>
            <w:rStyle w:val="Hyperlink"/>
            <w:rFonts w:cs="Arial"/>
            <w:b/>
            <w:i/>
            <w:iCs/>
            <w:snapToGrid w:val="0"/>
          </w:rPr>
          <w:t>Safe Surgery Checklist for Adult and Pediatric Outpatient Procedures</w:t>
        </w:r>
        <w:r w:rsidR="00FB07A6" w:rsidRPr="00EE6EA8">
          <w:rPr>
            <w:rStyle w:val="Hyperlink"/>
            <w:rFonts w:cs="Arial"/>
            <w:b/>
            <w:i/>
            <w:iCs/>
            <w:snapToGrid w:val="0"/>
          </w:rPr>
          <w:t xml:space="preserve"> Measure Specifications</w:t>
        </w:r>
      </w:hyperlink>
      <w:r w:rsidRPr="004B10B3">
        <w:rPr>
          <w:rFonts w:cs="Arial"/>
          <w:bCs/>
          <w:snapToGrid w:val="0"/>
        </w:rPr>
        <w:t xml:space="preserve"> </w:t>
      </w:r>
      <w:r>
        <w:rPr>
          <w:rFonts w:cs="Arial"/>
          <w:bCs/>
          <w:snapToGrid w:val="0"/>
        </w:rPr>
        <w:t xml:space="preserve">in </w:t>
      </w:r>
      <w:r w:rsidRPr="004B10B3">
        <w:rPr>
          <w:rFonts w:cs="Arial"/>
          <w:bCs/>
          <w:snapToGrid w:val="0"/>
        </w:rPr>
        <w:t xml:space="preserve">the Safety of Procedures Reference Information </w:t>
      </w:r>
      <w:r w:rsidR="00BB4E48">
        <w:rPr>
          <w:rFonts w:cs="Arial"/>
          <w:bCs/>
          <w:snapToGrid w:val="0"/>
        </w:rPr>
        <w:t xml:space="preserve">beginning on page </w:t>
      </w:r>
      <w:r w:rsidR="00FB62EE">
        <w:rPr>
          <w:rFonts w:cs="Arial"/>
          <w:bCs/>
          <w:snapToGrid w:val="0"/>
        </w:rPr>
        <w:fldChar w:fldCharType="begin"/>
      </w:r>
      <w:r w:rsidR="00FB62EE">
        <w:rPr>
          <w:rFonts w:cs="Arial"/>
          <w:bCs/>
          <w:snapToGrid w:val="0"/>
        </w:rPr>
        <w:instrText xml:space="preserve"> PAGEREF _Ref123648394 \h </w:instrText>
      </w:r>
      <w:r w:rsidR="00FB62EE">
        <w:rPr>
          <w:rFonts w:cs="Arial"/>
          <w:bCs/>
          <w:snapToGrid w:val="0"/>
        </w:rPr>
      </w:r>
      <w:r w:rsidR="00FB62EE">
        <w:rPr>
          <w:rFonts w:cs="Arial"/>
          <w:bCs/>
          <w:snapToGrid w:val="0"/>
        </w:rPr>
        <w:fldChar w:fldCharType="separate"/>
      </w:r>
      <w:r w:rsidR="00C4182A">
        <w:rPr>
          <w:rFonts w:cs="Arial"/>
          <w:bCs/>
          <w:noProof/>
          <w:snapToGrid w:val="0"/>
        </w:rPr>
        <w:t>326</w:t>
      </w:r>
      <w:r w:rsidR="00FB62EE">
        <w:rPr>
          <w:rFonts w:cs="Arial"/>
          <w:bCs/>
          <w:snapToGrid w:val="0"/>
        </w:rPr>
        <w:fldChar w:fldCharType="end"/>
      </w:r>
      <w:r w:rsidR="00FB62EE">
        <w:rPr>
          <w:rFonts w:cs="Arial"/>
          <w:bCs/>
          <w:snapToGrid w:val="0"/>
        </w:rPr>
        <w:t>.</w:t>
      </w:r>
    </w:p>
    <w:p w14:paraId="7C4818D9" w14:textId="77777777" w:rsidR="004B10B3" w:rsidRPr="00B44C1C" w:rsidRDefault="004B10B3" w:rsidP="00E40D19">
      <w:pPr>
        <w:rPr>
          <w:b/>
          <w:sz w:val="16"/>
          <w:szCs w:val="16"/>
        </w:rPr>
      </w:pPr>
    </w:p>
    <w:p w14:paraId="0810854F" w14:textId="50CB067E" w:rsidR="002338AC" w:rsidRDefault="0082683E" w:rsidP="00E40D19">
      <w:pPr>
        <w:rPr>
          <w:b/>
        </w:rPr>
      </w:pPr>
      <w:r w:rsidRPr="0082683E">
        <w:rPr>
          <w:b/>
          <w:noProof/>
        </w:rPr>
        <mc:AlternateContent>
          <mc:Choice Requires="wps">
            <w:drawing>
              <wp:inline distT="0" distB="0" distL="0" distR="0" wp14:anchorId="17C4EF4F" wp14:editId="61F5AA94">
                <wp:extent cx="5939624" cy="1068019"/>
                <wp:effectExtent l="0" t="0" r="23495" b="18415"/>
                <wp:docPr id="47" name="Text Box 47" descr="P11793TB3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068019"/>
                        </a:xfrm>
                        <a:prstGeom prst="rect">
                          <a:avLst/>
                        </a:prstGeom>
                        <a:solidFill>
                          <a:srgbClr val="FFFFFF"/>
                        </a:solidFill>
                        <a:ln w="9525">
                          <a:solidFill>
                            <a:srgbClr val="FF0000"/>
                          </a:solidFill>
                          <a:miter lim="800000"/>
                          <a:headEnd/>
                          <a:tailEnd/>
                        </a:ln>
                      </wps:spPr>
                      <wps:txb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7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C4EF4F" id="Text Box 47" o:spid="_x0000_s1064" type="#_x0000_t202" alt="P11793TB37#y1" style="width:467.7pt;height:8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" strokecolor="red">
                <v:textbo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7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0A689D" w14:textId="77777777" w:rsidR="0082683E" w:rsidRPr="00B44C1C" w:rsidRDefault="0082683E" w:rsidP="00E40D19">
      <w:pPr>
        <w:rPr>
          <w:b/>
          <w:sz w:val="16"/>
          <w:szCs w:val="16"/>
        </w:rPr>
      </w:pPr>
    </w:p>
    <w:p w14:paraId="33DC1041" w14:textId="083D0806" w:rsidR="00FB07A6" w:rsidRPr="00FB07A6" w:rsidRDefault="00FB07A6" w:rsidP="00E40D19">
      <w:pPr>
        <w:rPr>
          <w:rFonts w:cs="Arial"/>
          <w:b/>
        </w:rPr>
      </w:pPr>
      <w:r w:rsidRPr="009E7A7C">
        <w:rPr>
          <w:b/>
          <w:bCs/>
        </w:rPr>
        <w:t>Sufficient Sample:</w:t>
      </w:r>
      <w:r>
        <w:t xml:space="preserve"> See </w:t>
      </w:r>
      <w:hyperlink w:anchor="_Safe_Surgery_Checklist_3" w:history="1">
        <w:r w:rsidRPr="00764EEA">
          <w:rPr>
            <w:rStyle w:val="Hyperlink"/>
            <w:b/>
            <w:bCs/>
            <w:i/>
            <w:iCs/>
          </w:rPr>
          <w:t>Safe Surgery Checklist for Adult and Pediatric Outpatient Procedures Measure Specifications</w:t>
        </w:r>
      </w:hyperlink>
      <w:r w:rsidRPr="00A82650">
        <w:rPr>
          <w:rStyle w:val="Hyperlink"/>
          <w:b/>
          <w:i/>
          <w:iCs/>
          <w:u w:val="none"/>
        </w:rPr>
        <w:t xml:space="preserve"> </w:t>
      </w:r>
      <w:r>
        <w:t>for instructions on identifying a sufficient sample for question</w:t>
      </w:r>
      <w:r w:rsidR="002F7484">
        <w:t>s</w:t>
      </w:r>
      <w:r>
        <w:t xml:space="preserve"> #</w:t>
      </w:r>
      <w:r w:rsidR="002F7484">
        <w:t>6-9</w:t>
      </w:r>
      <w:r>
        <w:t>.</w:t>
      </w:r>
    </w:p>
    <w:p w14:paraId="5EB37BAD" w14:textId="77777777" w:rsidR="00FB07A6" w:rsidRPr="00B44C1C" w:rsidRDefault="00FB07A6" w:rsidP="00E40D19">
      <w:pPr>
        <w:rPr>
          <w:b/>
          <w:sz w:val="16"/>
          <w:szCs w:val="16"/>
        </w:rPr>
      </w:pPr>
    </w:p>
    <w:tbl>
      <w:tblPr>
        <w:tblStyle w:val="TableGrid"/>
        <w:tblW w:w="0" w:type="auto"/>
        <w:tblLayout w:type="fixed"/>
        <w:tblLook w:val="04A0" w:firstRow="1" w:lastRow="0" w:firstColumn="1" w:lastColumn="0" w:noHBand="0" w:noVBand="1"/>
      </w:tblPr>
      <w:tblGrid>
        <w:gridCol w:w="6745"/>
        <w:gridCol w:w="2605"/>
      </w:tblGrid>
      <w:tr w:rsidR="00B90CB9" w:rsidRPr="00460AEB" w14:paraId="44B56959" w14:textId="77777777" w:rsidTr="00B44C1C">
        <w:trPr>
          <w:trHeight w:val="20"/>
        </w:trPr>
        <w:tc>
          <w:tcPr>
            <w:tcW w:w="6745" w:type="dxa"/>
            <w:tcMar>
              <w:top w:w="72" w:type="dxa"/>
              <w:left w:w="115" w:type="dxa"/>
              <w:bottom w:w="72" w:type="dxa"/>
              <w:right w:w="115" w:type="dxa"/>
            </w:tcMar>
            <w:vAlign w:val="center"/>
          </w:tcPr>
          <w:p w14:paraId="7CD6D002" w14:textId="07B55CB3" w:rsidR="00B11937" w:rsidRPr="00460AEB" w:rsidRDefault="00B90CB9" w:rsidP="00AD309C">
            <w:pPr>
              <w:pStyle w:val="ListParagraph"/>
              <w:numPr>
                <w:ilvl w:val="0"/>
                <w:numId w:val="159"/>
              </w:numPr>
            </w:pPr>
            <w:bookmarkStart w:id="749" w:name="_Hlk97627992"/>
            <w:r w:rsidRPr="00460AEB">
              <w:t xml:space="preserve">What is the latest </w:t>
            </w:r>
            <w:r>
              <w:t>12</w:t>
            </w:r>
            <w:r w:rsidRPr="00460AEB">
              <w:t xml:space="preserve">-month reporting period for which your </w:t>
            </w:r>
            <w:r>
              <w:t>hospital</w:t>
            </w:r>
            <w:r w:rsidRPr="00460AEB">
              <w:t xml:space="preserve"> is submitting responses to questions #</w:t>
            </w:r>
            <w:r w:rsidR="00C6094F">
              <w:t>2</w:t>
            </w:r>
            <w:r>
              <w:t>-9</w:t>
            </w:r>
            <w:r w:rsidRPr="00460AEB">
              <w:t xml:space="preserve">? </w:t>
            </w:r>
            <w:r>
              <w:t>12</w:t>
            </w:r>
            <w:r w:rsidRPr="00460AEB">
              <w:t>-month reporting period ending:</w:t>
            </w:r>
          </w:p>
        </w:tc>
        <w:tc>
          <w:tcPr>
            <w:tcW w:w="2605" w:type="dxa"/>
            <w:tcMar>
              <w:top w:w="72" w:type="dxa"/>
              <w:left w:w="115" w:type="dxa"/>
              <w:bottom w:w="72" w:type="dxa"/>
              <w:right w:w="115" w:type="dxa"/>
            </w:tcMar>
            <w:vAlign w:val="center"/>
          </w:tcPr>
          <w:p w14:paraId="2105F8B9" w14:textId="77777777" w:rsidR="00B90CB9" w:rsidRPr="00AD46BD" w:rsidRDefault="00B90CB9" w:rsidP="006E26E4">
            <w:pPr>
              <w:jc w:val="center"/>
              <w:rPr>
                <w:rFonts w:cs="Arial"/>
                <w:iCs/>
                <w:snapToGrid w:val="0"/>
              </w:rPr>
            </w:pPr>
            <w:r w:rsidRPr="008B75CE">
              <w:rPr>
                <w:rFonts w:cs="Arial"/>
                <w:i/>
                <w:snapToGrid w:val="0"/>
              </w:rPr>
              <w:t>______</w:t>
            </w:r>
          </w:p>
          <w:p w14:paraId="7849DD22" w14:textId="44E5A3A9" w:rsidR="00B90CB9" w:rsidRPr="00460AEB" w:rsidRDefault="00B90CB9" w:rsidP="00B44C1C">
            <w:pPr>
              <w:pStyle w:val="ListParagraph"/>
              <w:ind w:left="0"/>
              <w:jc w:val="cente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w:t>
            </w:r>
            <w:r w:rsidR="008F5C42">
              <w:rPr>
                <w:rFonts w:cs="Arial"/>
                <w:i/>
                <w:snapToGrid w:val="0"/>
                <w:sz w:val="16"/>
                <w:szCs w:val="16"/>
              </w:rPr>
              <w:t>r</w:t>
            </w:r>
          </w:p>
        </w:tc>
      </w:tr>
      <w:tr w:rsidR="00C54E7A" w:rsidRPr="00460AEB" w14:paraId="0C647C71" w14:textId="77777777" w:rsidTr="00B44C1C">
        <w:trPr>
          <w:trHeight w:val="20"/>
        </w:trPr>
        <w:tc>
          <w:tcPr>
            <w:tcW w:w="6745" w:type="dxa"/>
            <w:tcMar>
              <w:top w:w="72" w:type="dxa"/>
              <w:left w:w="115" w:type="dxa"/>
              <w:bottom w:w="72" w:type="dxa"/>
              <w:right w:w="115" w:type="dxa"/>
            </w:tcMar>
            <w:vAlign w:val="center"/>
          </w:tcPr>
          <w:p w14:paraId="7E9748E1" w14:textId="73DA0E23" w:rsidR="00E45EAA" w:rsidRDefault="00D65725" w:rsidP="00AD309C">
            <w:pPr>
              <w:pStyle w:val="ListParagraph"/>
              <w:numPr>
                <w:ilvl w:val="0"/>
                <w:numId w:val="159"/>
              </w:numPr>
            </w:pPr>
            <w:r w:rsidRPr="00483C41">
              <w:t>Do</w:t>
            </w:r>
            <w:r w:rsidR="000A0885">
              <w:t>es</w:t>
            </w:r>
            <w:r w:rsidRPr="00483C41">
              <w:t xml:space="preserve"> your </w:t>
            </w:r>
            <w:r w:rsidR="00DB4E5E">
              <w:t xml:space="preserve">hospital </w:t>
            </w:r>
            <w:r w:rsidR="00E45EAA" w:rsidRPr="00483C41">
              <w:t xml:space="preserve">utilize a safe surgery checklist </w:t>
            </w:r>
            <w:r w:rsidR="00022BA0">
              <w:t xml:space="preserve">on </w:t>
            </w:r>
            <w:r w:rsidR="00022BA0" w:rsidRPr="003303F0">
              <w:rPr>
                <w:u w:val="single"/>
              </w:rPr>
              <w:t>every</w:t>
            </w:r>
            <w:r w:rsidR="00022BA0">
              <w:t xml:space="preserve"> patient, </w:t>
            </w:r>
            <w:r w:rsidR="00022BA0" w:rsidRPr="003303F0">
              <w:rPr>
                <w:u w:val="single"/>
              </w:rPr>
              <w:t>every</w:t>
            </w:r>
            <w:r w:rsidR="00022BA0">
              <w:t xml:space="preserve"> time one </w:t>
            </w:r>
            <w:r w:rsidR="00E45EAA" w:rsidRPr="00483C41">
              <w:t>of the applicable proc</w:t>
            </w:r>
            <w:r w:rsidR="001A1300" w:rsidRPr="00483C41">
              <w:t>edures in Section</w:t>
            </w:r>
            <w:r w:rsidR="001A1300" w:rsidRPr="00460AEB">
              <w:t xml:space="preserve"> </w:t>
            </w:r>
            <w:r w:rsidR="00FB07A6">
              <w:t>9</w:t>
            </w:r>
            <w:r w:rsidR="001A1300" w:rsidRPr="00460AEB">
              <w:t>C</w:t>
            </w:r>
            <w:r w:rsidR="00022BA0">
              <w:t xml:space="preserve"> is performed</w:t>
            </w:r>
            <w:r w:rsidR="00E45EAA" w:rsidRPr="00460AEB">
              <w:t>?</w:t>
            </w:r>
          </w:p>
          <w:p w14:paraId="2EF61105" w14:textId="693005F1" w:rsidR="00C511BC" w:rsidRDefault="00C511BC" w:rsidP="00C511BC">
            <w:pPr>
              <w:pStyle w:val="ListParagraph"/>
              <w:ind w:left="360"/>
              <w:rPr>
                <w:i/>
                <w:iCs/>
              </w:rPr>
            </w:pPr>
          </w:p>
          <w:p w14:paraId="5FFE7BE6" w14:textId="1075A6D9" w:rsidR="00C511BC" w:rsidRPr="00B209EA" w:rsidRDefault="00C511BC" w:rsidP="00C511BC">
            <w:pPr>
              <w:ind w:left="360"/>
              <w:contextualSpacing/>
            </w:pPr>
            <w:r>
              <w:rPr>
                <w:i/>
                <w:iCs/>
              </w:rPr>
              <w:t xml:space="preserve">Hospitals with more than one hospital outpatient department, including a surgery center or free-standing hospital outpatient department, should respond based on the location with the </w:t>
            </w:r>
            <w:r w:rsidR="007E544C">
              <w:rPr>
                <w:i/>
                <w:iCs/>
              </w:rPr>
              <w:t>fewest processes in place</w:t>
            </w:r>
            <w:r>
              <w:rPr>
                <w:i/>
                <w:iCs/>
              </w:rPr>
              <w:t>.</w:t>
            </w:r>
            <w:r w:rsidRPr="00B209EA">
              <w:t xml:space="preserve"> </w:t>
            </w:r>
          </w:p>
          <w:p w14:paraId="0CD3DFDE" w14:textId="77777777" w:rsidR="001A1300" w:rsidRPr="00460AEB" w:rsidRDefault="001A1300" w:rsidP="001A1300"/>
          <w:p w14:paraId="3012A3F3" w14:textId="6412B319" w:rsidR="00E45EAA" w:rsidRPr="00D418B7" w:rsidRDefault="001A1300" w:rsidP="00D418B7">
            <w:pPr>
              <w:ind w:left="360"/>
              <w:rPr>
                <w:i/>
              </w:rPr>
            </w:pPr>
            <w:r w:rsidRPr="00460AEB">
              <w:rPr>
                <w:i/>
              </w:rPr>
              <w:t>If “</w:t>
            </w:r>
            <w:r w:rsidR="00694E9D" w:rsidRPr="00460AEB">
              <w:rPr>
                <w:i/>
              </w:rPr>
              <w:t>no</w:t>
            </w:r>
            <w:r w:rsidRPr="00460AEB">
              <w:rPr>
                <w:i/>
              </w:rPr>
              <w:t>” to question #</w:t>
            </w:r>
            <w:r w:rsidR="00C54E7A">
              <w:rPr>
                <w:i/>
              </w:rPr>
              <w:t>2</w:t>
            </w:r>
            <w:r w:rsidRPr="00460AEB">
              <w:rPr>
                <w:i/>
              </w:rPr>
              <w:t>, skip</w:t>
            </w:r>
            <w:r w:rsidR="00E13DF0" w:rsidRPr="00460AEB">
              <w:rPr>
                <w:i/>
              </w:rPr>
              <w:t xml:space="preserve"> </w:t>
            </w:r>
            <w:r w:rsidR="00FB07A6">
              <w:rPr>
                <w:i/>
              </w:rPr>
              <w:t xml:space="preserve">the remaining questions in Section 9D and </w:t>
            </w:r>
            <w:r w:rsidR="00086A99">
              <w:rPr>
                <w:i/>
              </w:rPr>
              <w:t xml:space="preserve">continue </w:t>
            </w:r>
            <w:r w:rsidR="00FB07A6">
              <w:rPr>
                <w:i/>
              </w:rPr>
              <w:t>to the next subsection</w:t>
            </w:r>
            <w:r w:rsidRPr="00460AEB">
              <w:rPr>
                <w:i/>
              </w:rPr>
              <w:t>.</w:t>
            </w:r>
            <w:r w:rsidR="00836820">
              <w:rPr>
                <w:i/>
              </w:rPr>
              <w:t xml:space="preserve"> </w:t>
            </w:r>
            <w:r w:rsidR="00836820" w:rsidRPr="00F61E74">
              <w:rPr>
                <w:rFonts w:cs="Arial"/>
                <w:i/>
              </w:rPr>
              <w:t>The hospital will be scored as “Limited Achievement</w:t>
            </w:r>
            <w:r w:rsidR="00836820">
              <w:rPr>
                <w:rFonts w:cs="Arial"/>
                <w:i/>
              </w:rPr>
              <w:t>.”</w:t>
            </w:r>
          </w:p>
        </w:tc>
        <w:tc>
          <w:tcPr>
            <w:tcW w:w="2605" w:type="dxa"/>
            <w:tcMar>
              <w:top w:w="72" w:type="dxa"/>
              <w:left w:w="115" w:type="dxa"/>
              <w:bottom w:w="72" w:type="dxa"/>
              <w:right w:w="115" w:type="dxa"/>
            </w:tcMar>
            <w:vAlign w:val="center"/>
          </w:tcPr>
          <w:p w14:paraId="66FFE27C" w14:textId="6342CBBE" w:rsidR="00E45EAA" w:rsidRPr="00B44C1C" w:rsidRDefault="00E45EAA" w:rsidP="00AD309C">
            <w:pPr>
              <w:pStyle w:val="ListParagraph"/>
              <w:numPr>
                <w:ilvl w:val="0"/>
                <w:numId w:val="317"/>
              </w:numPr>
              <w:rPr>
                <w:rFonts w:cs="Arial"/>
                <w:iCs/>
                <w:snapToGrid w:val="0"/>
              </w:rPr>
            </w:pPr>
            <w:r w:rsidRPr="00B44C1C">
              <w:rPr>
                <w:rFonts w:cs="Arial"/>
                <w:iCs/>
                <w:snapToGrid w:val="0"/>
              </w:rPr>
              <w:t>Yes</w:t>
            </w:r>
          </w:p>
          <w:p w14:paraId="01A0AEF4" w14:textId="77777777" w:rsidR="00E45EAA" w:rsidRPr="00B44C1C" w:rsidRDefault="00E45EAA" w:rsidP="00AD309C">
            <w:pPr>
              <w:pStyle w:val="ListParagraph"/>
              <w:numPr>
                <w:ilvl w:val="0"/>
                <w:numId w:val="317"/>
              </w:numPr>
              <w:rPr>
                <w:rFonts w:cs="Arial"/>
                <w:iCs/>
                <w:snapToGrid w:val="0"/>
              </w:rPr>
            </w:pPr>
            <w:r w:rsidRPr="00B44C1C">
              <w:rPr>
                <w:rFonts w:cs="Arial"/>
                <w:iCs/>
                <w:snapToGrid w:val="0"/>
              </w:rPr>
              <w:t>No</w:t>
            </w:r>
          </w:p>
        </w:tc>
      </w:tr>
      <w:tr w:rsidR="000242AB" w:rsidRPr="00460AEB" w14:paraId="728A9F33" w14:textId="77777777" w:rsidTr="00B44C1C">
        <w:trPr>
          <w:trHeight w:val="20"/>
        </w:trPr>
        <w:tc>
          <w:tcPr>
            <w:tcW w:w="6745" w:type="dxa"/>
            <w:tcMar>
              <w:top w:w="72" w:type="dxa"/>
              <w:left w:w="115" w:type="dxa"/>
              <w:bottom w:w="72" w:type="dxa"/>
              <w:right w:w="115" w:type="dxa"/>
            </w:tcMar>
            <w:vAlign w:val="center"/>
          </w:tcPr>
          <w:p w14:paraId="4BC9728A" w14:textId="16CCECFF" w:rsidR="000242AB" w:rsidRDefault="008C2B4F" w:rsidP="00AD309C">
            <w:pPr>
              <w:pStyle w:val="ListParagraph"/>
              <w:numPr>
                <w:ilvl w:val="0"/>
                <w:numId w:val="159"/>
              </w:numPr>
            </w:pPr>
            <w:r>
              <w:rPr>
                <w:b/>
              </w:rPr>
              <w:t>B</w:t>
            </w:r>
            <w:r w:rsidR="000242AB" w:rsidRPr="000242AB">
              <w:rPr>
                <w:b/>
              </w:rPr>
              <w:t>efore the induction of anesthesia</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r w:rsidRPr="00B17A60">
              <w:rPr>
                <w:u w:val="single"/>
              </w:rPr>
              <w:t>anesthesia professional and nursing personnel</w:t>
            </w:r>
            <w:r w:rsidR="000242AB">
              <w:t xml:space="preserve">: </w:t>
            </w:r>
          </w:p>
          <w:p w14:paraId="0A3C00A0" w14:textId="7C884A47" w:rsidR="000242AB" w:rsidRDefault="000242AB" w:rsidP="00AD309C">
            <w:pPr>
              <w:pStyle w:val="ListParagraph"/>
              <w:numPr>
                <w:ilvl w:val="0"/>
                <w:numId w:val="132"/>
              </w:numPr>
            </w:pPr>
            <w:r>
              <w:t>Patient ID</w:t>
            </w:r>
            <w:r w:rsidR="0058471A">
              <w:t>;</w:t>
            </w:r>
          </w:p>
          <w:p w14:paraId="3AF0A5E2" w14:textId="2DB71978" w:rsidR="000242AB" w:rsidRDefault="000242AB" w:rsidP="00AD309C">
            <w:pPr>
              <w:pStyle w:val="ListParagraph"/>
              <w:numPr>
                <w:ilvl w:val="0"/>
                <w:numId w:val="132"/>
              </w:numPr>
            </w:pPr>
            <w:r>
              <w:t>Confirmation of procedure</w:t>
            </w:r>
            <w:r w:rsidR="0058471A">
              <w:t>;</w:t>
            </w:r>
          </w:p>
          <w:p w14:paraId="3D18ABF0" w14:textId="0F766B02" w:rsidR="000242AB" w:rsidRDefault="000242AB" w:rsidP="00AD309C">
            <w:pPr>
              <w:pStyle w:val="ListParagraph"/>
              <w:numPr>
                <w:ilvl w:val="0"/>
                <w:numId w:val="132"/>
              </w:numPr>
            </w:pPr>
            <w:r>
              <w:t>Patient consent</w:t>
            </w:r>
            <w:r w:rsidR="0058471A">
              <w:t>;</w:t>
            </w:r>
          </w:p>
          <w:p w14:paraId="7688F20C" w14:textId="15596062" w:rsidR="000242AB" w:rsidRDefault="000242AB" w:rsidP="00AD309C">
            <w:pPr>
              <w:pStyle w:val="ListParagraph"/>
              <w:numPr>
                <w:ilvl w:val="0"/>
                <w:numId w:val="132"/>
              </w:numPr>
            </w:pPr>
            <w:r>
              <w:t>Site marked</w:t>
            </w:r>
            <w:r w:rsidR="002C0F8D">
              <w:t>, if applicable</w:t>
            </w:r>
            <w:r w:rsidR="0058471A">
              <w:t>;</w:t>
            </w:r>
          </w:p>
          <w:p w14:paraId="7EBAAAB8" w14:textId="780EAE09" w:rsidR="000242AB" w:rsidRDefault="000242AB" w:rsidP="00AD309C">
            <w:pPr>
              <w:pStyle w:val="ListParagraph"/>
              <w:numPr>
                <w:ilvl w:val="0"/>
                <w:numId w:val="132"/>
              </w:numPr>
            </w:pPr>
            <w:r>
              <w:t>Anesthesia</w:t>
            </w:r>
            <w:r w:rsidR="00761763">
              <w:t>/</w:t>
            </w:r>
            <w:r>
              <w:t>medication check</w:t>
            </w:r>
            <w:r w:rsidR="0058471A">
              <w:t>;</w:t>
            </w:r>
          </w:p>
          <w:p w14:paraId="2533B929" w14:textId="203CDB21" w:rsidR="000242AB" w:rsidRDefault="000242AB" w:rsidP="00AD309C">
            <w:pPr>
              <w:pStyle w:val="ListParagraph"/>
              <w:numPr>
                <w:ilvl w:val="0"/>
                <w:numId w:val="132"/>
              </w:numPr>
            </w:pPr>
            <w:r>
              <w:t>Allergies assessed</w:t>
            </w:r>
            <w:r w:rsidR="0058471A">
              <w:t>;</w:t>
            </w:r>
          </w:p>
          <w:p w14:paraId="4C531623" w14:textId="06A5506C" w:rsidR="000242AB" w:rsidRDefault="000242AB" w:rsidP="00AD309C">
            <w:pPr>
              <w:pStyle w:val="ListParagraph"/>
              <w:numPr>
                <w:ilvl w:val="0"/>
                <w:numId w:val="132"/>
              </w:numPr>
            </w:pPr>
            <w:r>
              <w:t>Difficult airway</w:t>
            </w:r>
            <w:r w:rsidR="00761763">
              <w:t>/</w:t>
            </w:r>
            <w:r>
              <w:t>aspiration risk</w:t>
            </w:r>
            <w:r w:rsidR="0058471A">
              <w:t>;</w:t>
            </w:r>
          </w:p>
          <w:p w14:paraId="2A85180E" w14:textId="0D562165" w:rsidR="000242AB" w:rsidRPr="00FB4920" w:rsidRDefault="000242AB" w:rsidP="00AD309C">
            <w:pPr>
              <w:pStyle w:val="ListParagraph"/>
              <w:numPr>
                <w:ilvl w:val="0"/>
                <w:numId w:val="132"/>
              </w:numPr>
              <w:rPr>
                <w:rFonts w:cs="Arial"/>
              </w:rPr>
            </w:pPr>
            <w:r>
              <w:t>Risk of blood loss</w:t>
            </w:r>
            <w:r w:rsidR="00B21581">
              <w:t xml:space="preserve"> </w:t>
            </w:r>
            <w:r w:rsidR="00B21581">
              <w:rPr>
                <w:rFonts w:cs="Arial"/>
              </w:rPr>
              <w:t xml:space="preserve">(only applicable </w:t>
            </w:r>
            <w:r w:rsidR="00B21581" w:rsidRPr="00895070">
              <w:rPr>
                <w:rFonts w:cs="Arial"/>
              </w:rPr>
              <w:t xml:space="preserve">if </w:t>
            </w:r>
            <w:r w:rsidR="00B21581">
              <w:rPr>
                <w:rFonts w:cs="Arial"/>
              </w:rPr>
              <w:t xml:space="preserve">risk of blood loss is </w:t>
            </w:r>
            <w:r w:rsidR="00B21581" w:rsidRPr="00D74D10">
              <w:rPr>
                <w:rFonts w:cs="Arial"/>
              </w:rPr>
              <w:t xml:space="preserve">&gt;500ml </w:t>
            </w:r>
            <w:r w:rsidR="00B21581">
              <w:rPr>
                <w:rFonts w:cs="Arial"/>
              </w:rPr>
              <w:t>for adults or &gt;</w:t>
            </w:r>
            <w:r w:rsidR="00B21581" w:rsidRPr="00D74D10">
              <w:rPr>
                <w:rFonts w:cs="Arial"/>
              </w:rPr>
              <w:t xml:space="preserve">7ml/kg </w:t>
            </w:r>
            <w:r w:rsidR="00B21581">
              <w:rPr>
                <w:rFonts w:cs="Arial"/>
              </w:rPr>
              <w:t>for children)</w:t>
            </w:r>
            <w:r w:rsidR="0058471A">
              <w:rPr>
                <w:rFonts w:cs="Arial"/>
              </w:rPr>
              <w:t>; and</w:t>
            </w:r>
          </w:p>
          <w:p w14:paraId="316C5E2E" w14:textId="41B58BD9" w:rsidR="00C24F87" w:rsidRPr="00C24F87" w:rsidRDefault="005D782F" w:rsidP="00AD309C">
            <w:pPr>
              <w:pStyle w:val="ListParagraph"/>
              <w:numPr>
                <w:ilvl w:val="0"/>
                <w:numId w:val="132"/>
              </w:numPr>
            </w:pPr>
            <w:r>
              <w:rPr>
                <w:rFonts w:cs="Arial"/>
              </w:rPr>
              <w:lastRenderedPageBreak/>
              <w:t xml:space="preserve">Availability of devices </w:t>
            </w:r>
            <w:r w:rsidR="00C54E7A" w:rsidRPr="00C8396D">
              <w:rPr>
                <w:rFonts w:cs="Arial"/>
              </w:rPr>
              <w:t>(</w:t>
            </w:r>
            <w:r>
              <w:rPr>
                <w:rFonts w:cs="Arial"/>
              </w:rPr>
              <w:t>applicable to</w:t>
            </w:r>
            <w:r w:rsidR="00C54E7A" w:rsidRPr="00C8396D">
              <w:rPr>
                <w:rFonts w:cs="Arial"/>
              </w:rPr>
              <w:t xml:space="preserve"> endoscopy procedures only)</w:t>
            </w:r>
            <w:r w:rsidR="00C54E7A">
              <w:t>?</w:t>
            </w:r>
          </w:p>
        </w:tc>
        <w:tc>
          <w:tcPr>
            <w:tcW w:w="2605" w:type="dxa"/>
            <w:tcMar>
              <w:top w:w="72" w:type="dxa"/>
              <w:left w:w="115" w:type="dxa"/>
              <w:bottom w:w="72" w:type="dxa"/>
              <w:right w:w="115" w:type="dxa"/>
            </w:tcMar>
            <w:vAlign w:val="center"/>
          </w:tcPr>
          <w:p w14:paraId="505FAE02" w14:textId="3A0FB009" w:rsidR="000242AB" w:rsidRPr="00B44C1C" w:rsidRDefault="000242AB" w:rsidP="00AD309C">
            <w:pPr>
              <w:pStyle w:val="ListParagraph"/>
              <w:numPr>
                <w:ilvl w:val="0"/>
                <w:numId w:val="317"/>
              </w:numPr>
              <w:rPr>
                <w:rFonts w:cs="Arial"/>
                <w:iCs/>
                <w:snapToGrid w:val="0"/>
              </w:rPr>
            </w:pPr>
            <w:r w:rsidRPr="00B44C1C">
              <w:rPr>
                <w:rFonts w:cs="Arial"/>
                <w:iCs/>
                <w:snapToGrid w:val="0"/>
              </w:rPr>
              <w:lastRenderedPageBreak/>
              <w:t>Yes</w:t>
            </w:r>
          </w:p>
          <w:p w14:paraId="01A35899" w14:textId="77777777" w:rsidR="000242AB" w:rsidRPr="00B44C1C" w:rsidRDefault="000242AB" w:rsidP="00AD309C">
            <w:pPr>
              <w:pStyle w:val="ListParagraph"/>
              <w:numPr>
                <w:ilvl w:val="0"/>
                <w:numId w:val="317"/>
              </w:numPr>
              <w:rPr>
                <w:rFonts w:cs="Arial"/>
                <w:iCs/>
                <w:snapToGrid w:val="0"/>
              </w:rPr>
            </w:pPr>
            <w:r w:rsidRPr="00B44C1C">
              <w:rPr>
                <w:rFonts w:cs="Arial"/>
                <w:iCs/>
                <w:snapToGrid w:val="0"/>
              </w:rPr>
              <w:t>No</w:t>
            </w:r>
          </w:p>
        </w:tc>
      </w:tr>
      <w:tr w:rsidR="00A304F8" w:rsidRPr="00460AEB" w14:paraId="0A0C59EC" w14:textId="77777777" w:rsidTr="00B44C1C">
        <w:trPr>
          <w:trHeight w:val="20"/>
        </w:trPr>
        <w:tc>
          <w:tcPr>
            <w:tcW w:w="6745" w:type="dxa"/>
            <w:tcMar>
              <w:top w:w="72" w:type="dxa"/>
              <w:left w:w="115" w:type="dxa"/>
              <w:bottom w:w="72" w:type="dxa"/>
              <w:right w:w="115" w:type="dxa"/>
            </w:tcMar>
            <w:vAlign w:val="center"/>
          </w:tcPr>
          <w:p w14:paraId="67BB8B83" w14:textId="5D002BE3" w:rsidR="00A304F8" w:rsidRDefault="008C2B4F" w:rsidP="00AD309C">
            <w:pPr>
              <w:pStyle w:val="ListParagraph"/>
              <w:numPr>
                <w:ilvl w:val="0"/>
                <w:numId w:val="159"/>
              </w:numPr>
            </w:pPr>
            <w:r>
              <w:rPr>
                <w:b/>
                <w:bCs/>
              </w:rPr>
              <w:t>B</w:t>
            </w:r>
            <w:r w:rsidR="00A304F8" w:rsidRPr="005A1F8B">
              <w:rPr>
                <w:b/>
                <w:bCs/>
              </w:rPr>
              <w:t>efore the skin incisio</w:t>
            </w:r>
            <w:r w:rsidR="00A304F8" w:rsidRPr="00422696">
              <w:rPr>
                <w:b/>
                <w:bCs/>
              </w:rPr>
              <w:t>n</w:t>
            </w:r>
            <w:r w:rsidR="001E756B" w:rsidRPr="00422696">
              <w:rPr>
                <w:b/>
                <w:bCs/>
              </w:rPr>
              <w:t xml:space="preserve"> and/or before the procedure begins</w:t>
            </w:r>
            <w:r>
              <w:t xml:space="preserve">, is a safe surgery checklist that includes </w:t>
            </w:r>
            <w:r w:rsidRPr="008C2B4F">
              <w:rPr>
                <w:u w:val="single"/>
              </w:rPr>
              <w:t>all</w:t>
            </w:r>
            <w:r>
              <w:t xml:space="preserve"> the following elements </w:t>
            </w:r>
            <w:r w:rsidRPr="00B17A60">
              <w:rPr>
                <w:u w:val="single"/>
              </w:rPr>
              <w:t>read aloud</w:t>
            </w:r>
            <w:r>
              <w:t xml:space="preserve"> in the presence of the </w:t>
            </w:r>
            <w:hyperlink w:anchor="surgical_team" w:history="1">
              <w:r w:rsidRPr="006C2306">
                <w:rPr>
                  <w:rStyle w:val="Hyperlink"/>
                </w:rPr>
                <w:t>whole surgical team</w:t>
              </w:r>
            </w:hyperlink>
            <w:r w:rsidR="00A304F8" w:rsidRPr="00422696">
              <w:rPr>
                <w:b/>
                <w:bCs/>
              </w:rPr>
              <w:t>:</w:t>
            </w:r>
            <w:r w:rsidR="00A304F8" w:rsidRPr="00422696">
              <w:t xml:space="preserve"> </w:t>
            </w:r>
          </w:p>
          <w:p w14:paraId="20E41E9F" w14:textId="2DD85D60" w:rsidR="00A304F8" w:rsidRDefault="00A304F8" w:rsidP="00AD309C">
            <w:pPr>
              <w:pStyle w:val="ListParagraph"/>
              <w:numPr>
                <w:ilvl w:val="0"/>
                <w:numId w:val="133"/>
              </w:numPr>
            </w:pPr>
            <w:hyperlink w:anchor="clinicalteamintro_9d" w:history="1">
              <w:r w:rsidRPr="00596769">
                <w:rPr>
                  <w:rStyle w:val="Hyperlink"/>
                </w:rPr>
                <w:t>Clinical team introduction</w:t>
              </w:r>
            </w:hyperlink>
            <w:r w:rsidR="0058471A">
              <w:t>;</w:t>
            </w:r>
          </w:p>
          <w:p w14:paraId="6A77812B" w14:textId="18AE1E75" w:rsidR="00A304F8" w:rsidRDefault="00A304F8" w:rsidP="00AD309C">
            <w:pPr>
              <w:pStyle w:val="ListParagraph"/>
              <w:numPr>
                <w:ilvl w:val="0"/>
                <w:numId w:val="133"/>
              </w:numPr>
            </w:pPr>
            <w:r>
              <w:t>Confirmation of patient name, procedure, and</w:t>
            </w:r>
            <w:r w:rsidR="00422696">
              <w:t>,</w:t>
            </w:r>
            <w:r>
              <w:t xml:space="preserve"> </w:t>
            </w:r>
            <w:r w:rsidR="003C3E90">
              <w:t xml:space="preserve">if applicable, </w:t>
            </w:r>
            <w:r>
              <w:t>surgical</w:t>
            </w:r>
            <w:r w:rsidR="00761763">
              <w:t>/</w:t>
            </w:r>
            <w:r>
              <w:t>incision s</w:t>
            </w:r>
            <w:r w:rsidRPr="00422696">
              <w:t>ite</w:t>
            </w:r>
            <w:r w:rsidR="0058471A">
              <w:t>;</w:t>
            </w:r>
          </w:p>
          <w:p w14:paraId="05A32C6F" w14:textId="2293EB67" w:rsidR="00A304F8" w:rsidRDefault="00A304F8" w:rsidP="00AD309C">
            <w:pPr>
              <w:pStyle w:val="ListParagraph"/>
              <w:numPr>
                <w:ilvl w:val="0"/>
                <w:numId w:val="133"/>
              </w:numPr>
            </w:pPr>
            <w:r>
              <w:t>Antibiotic prophylaxis</w:t>
            </w:r>
            <w:r w:rsidR="00E30473" w:rsidRPr="00422696">
              <w:t>, if applicable</w:t>
            </w:r>
            <w:r w:rsidR="0058471A">
              <w:t>;</w:t>
            </w:r>
          </w:p>
          <w:p w14:paraId="5FEC61AF" w14:textId="094764FD" w:rsidR="00A304F8" w:rsidRDefault="00A304F8" w:rsidP="00AD309C">
            <w:pPr>
              <w:pStyle w:val="ListParagraph"/>
              <w:numPr>
                <w:ilvl w:val="0"/>
                <w:numId w:val="133"/>
              </w:numPr>
            </w:pPr>
            <w:r>
              <w:t>Anticipated Critical Events (</w:t>
            </w:r>
            <w:r w:rsidR="00B21581">
              <w:t xml:space="preserve">i.e., </w:t>
            </w:r>
            <w:r>
              <w:t>non-routine steps, length of procedure, blood loss, patient-specific concerns, sterility)</w:t>
            </w:r>
            <w:r w:rsidR="0058471A">
              <w:t>;</w:t>
            </w:r>
          </w:p>
          <w:p w14:paraId="0A6C5BBB" w14:textId="4FFDC97B" w:rsidR="00A304F8" w:rsidRDefault="00A304F8" w:rsidP="00AD309C">
            <w:pPr>
              <w:pStyle w:val="ListParagraph"/>
              <w:numPr>
                <w:ilvl w:val="0"/>
                <w:numId w:val="133"/>
              </w:numPr>
            </w:pPr>
            <w:r>
              <w:t>Equipment check</w:t>
            </w:r>
            <w:r w:rsidR="00761763">
              <w:t>/</w:t>
            </w:r>
            <w:r>
              <w:t>concerns</w:t>
            </w:r>
            <w:r w:rsidR="0058471A">
              <w:t>; and</w:t>
            </w:r>
          </w:p>
          <w:p w14:paraId="18DC6798" w14:textId="474C32A2" w:rsidR="00475F24" w:rsidRPr="006619ED" w:rsidRDefault="00A304F8" w:rsidP="00AD309C">
            <w:pPr>
              <w:pStyle w:val="ListParagraph"/>
              <w:numPr>
                <w:ilvl w:val="0"/>
                <w:numId w:val="133"/>
              </w:numPr>
              <w:rPr>
                <w:i/>
                <w:iCs/>
              </w:rPr>
            </w:pPr>
            <w:r>
              <w:t>Essential imaging available</w:t>
            </w:r>
            <w:r w:rsidR="006619ED">
              <w:t xml:space="preserve">, </w:t>
            </w:r>
            <w:r>
              <w:t>if applicable?</w:t>
            </w:r>
          </w:p>
        </w:tc>
        <w:tc>
          <w:tcPr>
            <w:tcW w:w="2605" w:type="dxa"/>
            <w:tcMar>
              <w:top w:w="72" w:type="dxa"/>
              <w:left w:w="115" w:type="dxa"/>
              <w:bottom w:w="72" w:type="dxa"/>
              <w:right w:w="115" w:type="dxa"/>
            </w:tcMar>
            <w:vAlign w:val="center"/>
          </w:tcPr>
          <w:p w14:paraId="523BA3F4" w14:textId="2DD114B7" w:rsidR="00A304F8" w:rsidRPr="00B44C1C" w:rsidRDefault="00A304F8" w:rsidP="00AD309C">
            <w:pPr>
              <w:pStyle w:val="ListParagraph"/>
              <w:numPr>
                <w:ilvl w:val="0"/>
                <w:numId w:val="317"/>
              </w:numPr>
              <w:rPr>
                <w:iCs/>
              </w:rPr>
            </w:pPr>
            <w:r w:rsidRPr="00B44C1C">
              <w:rPr>
                <w:iCs/>
              </w:rPr>
              <w:t>Yes</w:t>
            </w:r>
          </w:p>
          <w:p w14:paraId="550DB602" w14:textId="77777777" w:rsidR="00A304F8" w:rsidRPr="00B44C1C" w:rsidRDefault="00A304F8" w:rsidP="00AD309C">
            <w:pPr>
              <w:pStyle w:val="ListParagraph"/>
              <w:numPr>
                <w:ilvl w:val="0"/>
                <w:numId w:val="317"/>
              </w:numPr>
              <w:rPr>
                <w:iCs/>
              </w:rPr>
            </w:pPr>
            <w:r w:rsidRPr="00B44C1C">
              <w:rPr>
                <w:iCs/>
              </w:rPr>
              <w:t>No</w:t>
            </w:r>
          </w:p>
        </w:tc>
      </w:tr>
      <w:tr w:rsidR="00DB5D1A" w:rsidRPr="00460AEB" w14:paraId="6A971758" w14:textId="77777777" w:rsidTr="00FE0E25">
        <w:trPr>
          <w:trHeight w:val="20"/>
        </w:trPr>
        <w:tc>
          <w:tcPr>
            <w:tcW w:w="6745" w:type="dxa"/>
            <w:tcMar>
              <w:top w:w="72" w:type="dxa"/>
              <w:left w:w="115" w:type="dxa"/>
              <w:bottom w:w="72" w:type="dxa"/>
              <w:right w:w="115" w:type="dxa"/>
            </w:tcMar>
            <w:vAlign w:val="center"/>
          </w:tcPr>
          <w:p w14:paraId="66D72AE9" w14:textId="22F3C640" w:rsidR="00DB5D1A" w:rsidRDefault="008C2B4F" w:rsidP="00AD309C">
            <w:pPr>
              <w:pStyle w:val="ListParagraph"/>
              <w:numPr>
                <w:ilvl w:val="0"/>
                <w:numId w:val="159"/>
              </w:numPr>
            </w:pPr>
            <w:r>
              <w:rPr>
                <w:b/>
              </w:rPr>
              <w:t>B</w:t>
            </w:r>
            <w:r w:rsidR="00DB5D1A" w:rsidRPr="000242AB">
              <w:rPr>
                <w:b/>
              </w:rPr>
              <w:t>efore the patient leaves the operating room</w:t>
            </w:r>
            <w:r w:rsidR="004C3844">
              <w:rPr>
                <w:b/>
              </w:rPr>
              <w:t xml:space="preserve"> and/or procedure room</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hyperlink w:anchor="surgical_team" w:history="1">
              <w:r w:rsidRPr="006C2306">
                <w:rPr>
                  <w:rStyle w:val="Hyperlink"/>
                  <w:bCs/>
                </w:rPr>
                <w:t>whole surgical team</w:t>
              </w:r>
            </w:hyperlink>
            <w:r w:rsidR="00DB5D1A">
              <w:t xml:space="preserve">: </w:t>
            </w:r>
          </w:p>
          <w:p w14:paraId="67961697" w14:textId="6CC2E516" w:rsidR="00DB5D1A" w:rsidRDefault="00DB5D1A" w:rsidP="00AD309C">
            <w:pPr>
              <w:pStyle w:val="ListParagraph"/>
              <w:numPr>
                <w:ilvl w:val="0"/>
                <w:numId w:val="134"/>
              </w:numPr>
            </w:pPr>
            <w:r>
              <w:t>Confirmation of procedure performed</w:t>
            </w:r>
            <w:r w:rsidR="0058471A">
              <w:t>;</w:t>
            </w:r>
          </w:p>
          <w:p w14:paraId="03ED98EB" w14:textId="0BDB745B" w:rsidR="00DB5D1A" w:rsidRDefault="00DB5D1A" w:rsidP="00AD309C">
            <w:pPr>
              <w:pStyle w:val="ListParagraph"/>
              <w:numPr>
                <w:ilvl w:val="0"/>
                <w:numId w:val="134"/>
              </w:numPr>
            </w:pPr>
            <w:r>
              <w:t>Instrument</w:t>
            </w:r>
            <w:r w:rsidR="00761763">
              <w:t>/</w:t>
            </w:r>
            <w:r>
              <w:t>supply counts</w:t>
            </w:r>
            <w:r w:rsidR="00246D45">
              <w:t>, if applicable</w:t>
            </w:r>
            <w:r w:rsidR="0058471A">
              <w:t>;</w:t>
            </w:r>
          </w:p>
          <w:p w14:paraId="4D101EBA" w14:textId="15438849" w:rsidR="00DB5D1A" w:rsidRDefault="00DB5D1A" w:rsidP="00AD309C">
            <w:pPr>
              <w:pStyle w:val="ListParagraph"/>
              <w:numPr>
                <w:ilvl w:val="0"/>
                <w:numId w:val="134"/>
              </w:numPr>
            </w:pPr>
            <w:r>
              <w:t>Specimen labeling</w:t>
            </w:r>
            <w:r w:rsidR="00263F0F">
              <w:t>, if applicable</w:t>
            </w:r>
            <w:r w:rsidR="0058471A">
              <w:t>;</w:t>
            </w:r>
          </w:p>
          <w:p w14:paraId="7E77979D" w14:textId="7D0B882B" w:rsidR="00DB5D1A" w:rsidRDefault="00DB5D1A" w:rsidP="00AD309C">
            <w:pPr>
              <w:pStyle w:val="ListParagraph"/>
              <w:numPr>
                <w:ilvl w:val="0"/>
                <w:numId w:val="134"/>
              </w:numPr>
            </w:pPr>
            <w:r>
              <w:t>Equipment concerns</w:t>
            </w:r>
            <w:r w:rsidR="0058471A">
              <w:t>; and</w:t>
            </w:r>
          </w:p>
          <w:p w14:paraId="4D005E44" w14:textId="2C41C890" w:rsidR="00475F24" w:rsidRPr="00475F24" w:rsidRDefault="00DB5D1A" w:rsidP="00AD309C">
            <w:pPr>
              <w:pStyle w:val="ListParagraph"/>
              <w:numPr>
                <w:ilvl w:val="0"/>
                <w:numId w:val="134"/>
              </w:numPr>
              <w:rPr>
                <w:i/>
                <w:iCs/>
              </w:rPr>
            </w:pPr>
            <w:r>
              <w:t>Patient recovery</w:t>
            </w:r>
            <w:r w:rsidR="00761763">
              <w:t>/</w:t>
            </w:r>
            <w:r>
              <w:t>management conce</w:t>
            </w:r>
            <w:r w:rsidRPr="00656621">
              <w:t>rns</w:t>
            </w:r>
            <w:r w:rsidR="00E30473" w:rsidRPr="00656621">
              <w:t>?</w:t>
            </w:r>
          </w:p>
        </w:tc>
        <w:tc>
          <w:tcPr>
            <w:tcW w:w="2605" w:type="dxa"/>
            <w:tcMar>
              <w:top w:w="72" w:type="dxa"/>
              <w:left w:w="115" w:type="dxa"/>
              <w:bottom w:w="72" w:type="dxa"/>
              <w:right w:w="115" w:type="dxa"/>
            </w:tcMar>
            <w:vAlign w:val="center"/>
          </w:tcPr>
          <w:p w14:paraId="3B9D8B4E" w14:textId="0F6B3966" w:rsidR="00DB5D1A" w:rsidRPr="00B44C1C" w:rsidRDefault="00DB5D1A" w:rsidP="00AD309C">
            <w:pPr>
              <w:pStyle w:val="ListParagraph"/>
              <w:numPr>
                <w:ilvl w:val="0"/>
                <w:numId w:val="369"/>
              </w:numPr>
              <w:rPr>
                <w:iCs/>
              </w:rPr>
            </w:pPr>
            <w:r w:rsidRPr="00B44C1C">
              <w:rPr>
                <w:iCs/>
              </w:rPr>
              <w:t>Yes</w:t>
            </w:r>
          </w:p>
          <w:p w14:paraId="25F607D4" w14:textId="77777777" w:rsidR="00DB5D1A" w:rsidRPr="006E0696" w:rsidRDefault="00DB5D1A" w:rsidP="00AD309C">
            <w:pPr>
              <w:pStyle w:val="ListParagraph"/>
              <w:numPr>
                <w:ilvl w:val="0"/>
                <w:numId w:val="369"/>
              </w:numPr>
              <w:rPr>
                <w:i/>
              </w:rPr>
            </w:pPr>
            <w:r w:rsidRPr="00B44C1C">
              <w:rPr>
                <w:iCs/>
              </w:rPr>
              <w:t>No</w:t>
            </w:r>
          </w:p>
        </w:tc>
      </w:tr>
    </w:tbl>
    <w:p w14:paraId="1C48FA16" w14:textId="77777777" w:rsidR="00AB5D57" w:rsidRPr="00FE0E25" w:rsidRDefault="00AB5D57" w:rsidP="00E40D19">
      <w:pPr>
        <w:rPr>
          <w:b/>
          <w:sz w:val="16"/>
          <w:szCs w:val="16"/>
        </w:rPr>
      </w:pPr>
    </w:p>
    <w:p w14:paraId="3DBEFC19" w14:textId="6D3826F3" w:rsidR="0070348A" w:rsidRDefault="00DA07D2" w:rsidP="00DA07D2">
      <w:pPr>
        <w:rPr>
          <w:rFonts w:cs="Arial"/>
          <w:i/>
          <w:iCs/>
          <w:lang w:eastAsia="ja-JP"/>
        </w:rPr>
      </w:pPr>
      <w:r w:rsidRPr="001E2A00">
        <w:rPr>
          <w:rFonts w:cs="Arial"/>
          <w:i/>
          <w:iCs/>
          <w:lang w:eastAsia="ja-JP"/>
        </w:rPr>
        <w:t>If “no” to question #</w:t>
      </w:r>
      <w:r w:rsidR="00C54E7A">
        <w:rPr>
          <w:rFonts w:cs="Arial"/>
          <w:i/>
          <w:iCs/>
          <w:lang w:eastAsia="ja-JP"/>
        </w:rPr>
        <w:t>3</w:t>
      </w:r>
      <w:r w:rsidRPr="001E2A00">
        <w:rPr>
          <w:rFonts w:cs="Arial"/>
          <w:i/>
          <w:iCs/>
          <w:lang w:eastAsia="ja-JP"/>
        </w:rPr>
        <w:t>, #</w:t>
      </w:r>
      <w:r w:rsidR="00C54E7A">
        <w:rPr>
          <w:rFonts w:cs="Arial"/>
          <w:i/>
          <w:iCs/>
          <w:lang w:eastAsia="ja-JP"/>
        </w:rPr>
        <w:t>4</w:t>
      </w:r>
      <w:r w:rsidRPr="001E2A00">
        <w:rPr>
          <w:rFonts w:cs="Arial"/>
          <w:i/>
          <w:iCs/>
          <w:lang w:eastAsia="ja-JP"/>
        </w:rPr>
        <w:t>, or #</w:t>
      </w:r>
      <w:r w:rsidR="00C54E7A">
        <w:rPr>
          <w:rFonts w:cs="Arial"/>
          <w:i/>
          <w:iCs/>
          <w:lang w:eastAsia="ja-JP"/>
        </w:rPr>
        <w:t>5</w:t>
      </w:r>
      <w:r w:rsidRPr="001E2A00">
        <w:rPr>
          <w:rFonts w:cs="Arial"/>
          <w:i/>
          <w:iCs/>
          <w:lang w:eastAsia="ja-JP"/>
        </w:rPr>
        <w:t xml:space="preserve">, skip the remaining questions in Section </w:t>
      </w:r>
      <w:r>
        <w:rPr>
          <w:rFonts w:cs="Arial"/>
          <w:i/>
          <w:iCs/>
          <w:lang w:eastAsia="ja-JP"/>
        </w:rPr>
        <w:t>9D</w:t>
      </w:r>
      <w:r w:rsidRPr="001E2A00">
        <w:rPr>
          <w:rFonts w:cs="Arial"/>
          <w:i/>
          <w:iCs/>
          <w:lang w:eastAsia="ja-JP"/>
        </w:rPr>
        <w:t xml:space="preserve"> and </w:t>
      </w:r>
      <w:r w:rsidR="00086A99">
        <w:rPr>
          <w:rFonts w:cs="Arial"/>
          <w:i/>
          <w:iCs/>
          <w:lang w:eastAsia="ja-JP"/>
        </w:rPr>
        <w:t>continue</w:t>
      </w:r>
      <w:r w:rsidR="00086A99" w:rsidRPr="001E2A00">
        <w:rPr>
          <w:rFonts w:cs="Arial"/>
          <w:i/>
          <w:iCs/>
          <w:lang w:eastAsia="ja-JP"/>
        </w:rPr>
        <w:t xml:space="preserve"> </w:t>
      </w:r>
      <w:r w:rsidRPr="001E2A00">
        <w:rPr>
          <w:rFonts w:cs="Arial"/>
          <w:i/>
          <w:iCs/>
          <w:lang w:eastAsia="ja-JP"/>
        </w:rPr>
        <w:t xml:space="preserve">to the </w:t>
      </w:r>
      <w:r w:rsidR="00E618A2">
        <w:rPr>
          <w:rFonts w:cs="Arial"/>
          <w:i/>
          <w:iCs/>
          <w:lang w:eastAsia="ja-JP"/>
        </w:rPr>
        <w:t>next subsection</w:t>
      </w:r>
      <w:r w:rsidRPr="001E2A00">
        <w:rPr>
          <w:rFonts w:cs="Arial"/>
          <w:i/>
          <w:iCs/>
          <w:lang w:eastAsia="ja-JP"/>
        </w:rPr>
        <w:t xml:space="preserve">. The hospital will be scored as </w:t>
      </w:r>
      <w:r>
        <w:rPr>
          <w:rFonts w:cs="Arial"/>
          <w:i/>
          <w:iCs/>
          <w:lang w:eastAsia="ja-JP"/>
        </w:rPr>
        <w:t>“Limited Achievement.”</w:t>
      </w:r>
    </w:p>
    <w:p w14:paraId="6891823F" w14:textId="77777777" w:rsidR="00830389" w:rsidRPr="00FE0E25" w:rsidRDefault="00830389" w:rsidP="00DA07D2">
      <w:pPr>
        <w:rPr>
          <w:rFonts w:cs="Arial"/>
          <w:i/>
          <w:iCs/>
          <w:sz w:val="16"/>
          <w:szCs w:val="16"/>
          <w:lang w:eastAsia="ja-JP"/>
        </w:rPr>
      </w:pPr>
    </w:p>
    <w:p w14:paraId="4C683E46" w14:textId="671E7B07" w:rsidR="00AB5D57" w:rsidRDefault="00DA07D2" w:rsidP="00E40D19">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C54E7A">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 xml:space="preserve">Hospitals only performing the audit in Section </w:t>
      </w:r>
      <w:r w:rsidR="00795E01">
        <w:rPr>
          <w:rFonts w:cs="Arial"/>
          <w:i/>
          <w:iCs/>
          <w:lang w:eastAsia="ja-JP"/>
        </w:rPr>
        <w:t>9D</w:t>
      </w:r>
      <w:r>
        <w:rPr>
          <w:rFonts w:cs="Arial"/>
          <w:i/>
          <w:iCs/>
          <w:lang w:eastAsia="ja-JP"/>
        </w:rPr>
        <w:t xml:space="preserve"> question #</w:t>
      </w:r>
      <w:r w:rsidR="00C54E7A">
        <w:rPr>
          <w:rFonts w:cs="Arial"/>
          <w:i/>
          <w:iCs/>
          <w:lang w:eastAsia="ja-JP"/>
        </w:rPr>
        <w:t>6</w:t>
      </w:r>
      <w:r>
        <w:rPr>
          <w:rFonts w:cs="Arial"/>
          <w:i/>
          <w:iCs/>
          <w:lang w:eastAsia="ja-JP"/>
        </w:rPr>
        <w:t xml:space="preserve"> and not in Section </w:t>
      </w:r>
      <w:r w:rsidR="00795E01">
        <w:rPr>
          <w:rFonts w:cs="Arial"/>
          <w:i/>
          <w:iCs/>
          <w:lang w:eastAsia="ja-JP"/>
        </w:rPr>
        <w:t>3</w:t>
      </w:r>
      <w:r w:rsidR="00263AE4">
        <w:rPr>
          <w:rFonts w:cs="Arial"/>
          <w:i/>
          <w:iCs/>
          <w:lang w:eastAsia="ja-JP"/>
        </w:rPr>
        <w:t>B</w:t>
      </w:r>
      <w:r>
        <w:rPr>
          <w:rFonts w:cs="Arial"/>
          <w:i/>
          <w:iCs/>
          <w:lang w:eastAsia="ja-JP"/>
        </w:rPr>
        <w:t xml:space="preserve"> question #</w:t>
      </w:r>
      <w:r w:rsidR="00795E01">
        <w:rPr>
          <w:rFonts w:cs="Arial"/>
          <w:i/>
          <w:iCs/>
          <w:lang w:eastAsia="ja-JP"/>
        </w:rPr>
        <w:t>6</w:t>
      </w:r>
      <w:r>
        <w:rPr>
          <w:rFonts w:cs="Arial"/>
          <w:i/>
          <w:iCs/>
          <w:lang w:eastAsia="ja-JP"/>
        </w:rPr>
        <w:t xml:space="preserve"> </w:t>
      </w:r>
      <w:r w:rsidRPr="00581B5F">
        <w:rPr>
          <w:rFonts w:cs="Arial"/>
          <w:i/>
          <w:iCs/>
          <w:lang w:eastAsia="ja-JP"/>
        </w:rPr>
        <w:t xml:space="preserve">should audit 30 cases who underwent a procedure included in Section </w:t>
      </w:r>
      <w:r w:rsidR="00795E01">
        <w:rPr>
          <w:rFonts w:cs="Arial"/>
          <w:i/>
          <w:iCs/>
          <w:lang w:eastAsia="ja-JP"/>
        </w:rPr>
        <w:t>9C</w:t>
      </w:r>
      <w:r>
        <w:rPr>
          <w:rFonts w:cs="Arial"/>
          <w:i/>
          <w:iCs/>
          <w:lang w:eastAsia="ja-JP"/>
        </w:rPr>
        <w:t>.</w:t>
      </w:r>
    </w:p>
    <w:p w14:paraId="1480B844" w14:textId="77777777" w:rsidR="00EA171F" w:rsidRPr="00FE0E25" w:rsidRDefault="00EA171F" w:rsidP="00E40D19">
      <w:pPr>
        <w:rPr>
          <w:rFonts w:cs="Arial"/>
          <w:i/>
          <w:iCs/>
          <w:sz w:val="16"/>
          <w:szCs w:val="16"/>
          <w:lang w:eastAsia="ja-JP"/>
        </w:rPr>
      </w:pPr>
    </w:p>
    <w:tbl>
      <w:tblPr>
        <w:tblStyle w:val="TableGrid"/>
        <w:tblW w:w="0" w:type="auto"/>
        <w:tblLook w:val="04A0" w:firstRow="1" w:lastRow="0" w:firstColumn="1" w:lastColumn="0" w:noHBand="0" w:noVBand="1"/>
      </w:tblPr>
      <w:tblGrid>
        <w:gridCol w:w="6475"/>
        <w:gridCol w:w="2875"/>
      </w:tblGrid>
      <w:tr w:rsidR="00A879E1" w14:paraId="3202A2FA" w14:textId="77777777" w:rsidTr="00FE0E25">
        <w:trPr>
          <w:trHeight w:val="144"/>
        </w:trPr>
        <w:tc>
          <w:tcPr>
            <w:tcW w:w="6475" w:type="dxa"/>
            <w:vAlign w:val="center"/>
          </w:tcPr>
          <w:bookmarkEnd w:id="749"/>
          <w:p w14:paraId="3C34E8F5" w14:textId="26336C5A" w:rsidR="00A879E1" w:rsidRDefault="00A879E1" w:rsidP="00AD309C">
            <w:pPr>
              <w:pStyle w:val="ListParagraph"/>
              <w:numPr>
                <w:ilvl w:val="0"/>
                <w:numId w:val="159"/>
              </w:numPr>
            </w:pPr>
            <w:r>
              <w:t xml:space="preserve">Did your hospital perform an audit (either in-person or via the medical record or other EHR data) on </w:t>
            </w:r>
            <w:r w:rsidR="00DA07D2">
              <w:t xml:space="preserve">a sufficient sample of patients </w:t>
            </w:r>
            <w:r>
              <w:t xml:space="preserve">who underwent a procedure included in Section 9C and measure adherence to the safe surgery checklist? </w:t>
            </w:r>
          </w:p>
          <w:p w14:paraId="7EA35EF1" w14:textId="77777777" w:rsidR="00A879E1" w:rsidRPr="00B17A60" w:rsidRDefault="00A879E1" w:rsidP="0011459E"/>
          <w:p w14:paraId="5C7E458D" w14:textId="77777777" w:rsidR="00A879E1" w:rsidRPr="00B17A60" w:rsidRDefault="00A879E1" w:rsidP="00A879E1">
            <w:pPr>
              <w:pStyle w:val="ListParagraph"/>
              <w:ind w:left="360"/>
              <w:rPr>
                <w:i/>
                <w:iCs/>
              </w:rPr>
            </w:pPr>
            <w:r w:rsidRPr="00B17A60">
              <w:rPr>
                <w:i/>
                <w:iCs/>
              </w:rPr>
              <w:t xml:space="preserve">Hospitals with more than one hospital outpatient department, including a surgery center or free-standing hospital outpatient department, should select at least one case from each location. </w:t>
            </w:r>
          </w:p>
          <w:p w14:paraId="733F11C1" w14:textId="77777777" w:rsidR="00A879E1" w:rsidRPr="00B17A60" w:rsidRDefault="00A879E1" w:rsidP="00A879E1">
            <w:pPr>
              <w:pStyle w:val="ListParagraph"/>
              <w:ind w:left="360"/>
              <w:rPr>
                <w:i/>
                <w:iCs/>
              </w:rPr>
            </w:pPr>
          </w:p>
          <w:p w14:paraId="32E91A6B" w14:textId="5C804BA4" w:rsidR="00DA07D2" w:rsidRPr="006606DD" w:rsidRDefault="00A879E1" w:rsidP="006606DD">
            <w:pPr>
              <w:ind w:left="360"/>
              <w:rPr>
                <w:i/>
                <w:iCs/>
              </w:rPr>
            </w:pPr>
            <w:r w:rsidRPr="00B17A60">
              <w:rPr>
                <w:i/>
                <w:iCs/>
              </w:rPr>
              <w:t>If “no” to question #</w:t>
            </w:r>
            <w:r w:rsidR="00C54E7A">
              <w:rPr>
                <w:i/>
                <w:iCs/>
              </w:rPr>
              <w:t>6</w:t>
            </w:r>
            <w:r w:rsidRPr="00B17A60">
              <w:rPr>
                <w:i/>
                <w:iCs/>
              </w:rPr>
              <w:t xml:space="preserve">, </w:t>
            </w:r>
            <w:r w:rsidR="00E618A2" w:rsidRPr="001E2A00">
              <w:rPr>
                <w:rFonts w:cs="Arial"/>
                <w:i/>
                <w:iCs/>
                <w:lang w:eastAsia="ja-JP"/>
              </w:rPr>
              <w:t xml:space="preserve">skip the remaining questions in Section </w:t>
            </w:r>
            <w:r w:rsidR="00E618A2">
              <w:rPr>
                <w:rFonts w:cs="Arial"/>
                <w:i/>
                <w:iCs/>
                <w:lang w:eastAsia="ja-JP"/>
              </w:rPr>
              <w:t>9D</w:t>
            </w:r>
            <w:r w:rsidR="00E618A2" w:rsidRPr="00B17A60" w:rsidDel="00E618A2">
              <w:rPr>
                <w:i/>
                <w:iCs/>
              </w:rPr>
              <w:t xml:space="preserve"> </w:t>
            </w:r>
            <w:r w:rsidRPr="00B17A60">
              <w:rPr>
                <w:i/>
                <w:iCs/>
              </w:rPr>
              <w:t>and</w:t>
            </w:r>
            <w:r w:rsidR="00C54E7A">
              <w:rPr>
                <w:i/>
                <w:iCs/>
              </w:rPr>
              <w:t xml:space="preserve"> continue</w:t>
            </w:r>
            <w:r w:rsidRPr="00B17A60">
              <w:rPr>
                <w:i/>
                <w:iCs/>
              </w:rPr>
              <w:t xml:space="preserve"> to the </w:t>
            </w:r>
            <w:r w:rsidR="00E618A2">
              <w:rPr>
                <w:i/>
                <w:iCs/>
              </w:rPr>
              <w:t>next subsection</w:t>
            </w:r>
            <w:r w:rsidRPr="00B17A60">
              <w:rPr>
                <w:i/>
                <w:iCs/>
              </w:rPr>
              <w:t>. The hospital will be scored as “Limited Achievement.”</w:t>
            </w:r>
          </w:p>
        </w:tc>
        <w:tc>
          <w:tcPr>
            <w:tcW w:w="2875" w:type="dxa"/>
            <w:vAlign w:val="center"/>
          </w:tcPr>
          <w:p w14:paraId="03B28711" w14:textId="77777777" w:rsidR="00A879E1" w:rsidRPr="00B44C1C" w:rsidRDefault="00A879E1" w:rsidP="00AD309C">
            <w:pPr>
              <w:pStyle w:val="ListParagraph"/>
              <w:numPr>
                <w:ilvl w:val="0"/>
                <w:numId w:val="318"/>
              </w:numPr>
              <w:rPr>
                <w:iCs/>
              </w:rPr>
            </w:pPr>
            <w:r w:rsidRPr="00B44C1C">
              <w:rPr>
                <w:iCs/>
              </w:rPr>
              <w:t>Yes</w:t>
            </w:r>
          </w:p>
          <w:p w14:paraId="33A73E02" w14:textId="72F45BBB" w:rsidR="00A879E1" w:rsidRPr="00C54E7A" w:rsidRDefault="00A879E1" w:rsidP="00AD309C">
            <w:pPr>
              <w:pStyle w:val="ListParagraph"/>
              <w:numPr>
                <w:ilvl w:val="0"/>
                <w:numId w:val="318"/>
              </w:numPr>
              <w:rPr>
                <w:rFonts w:cs="Arial"/>
                <w:iCs/>
              </w:rPr>
            </w:pPr>
            <w:r w:rsidRPr="00B44C1C">
              <w:rPr>
                <w:iCs/>
              </w:rPr>
              <w:t>No</w:t>
            </w:r>
          </w:p>
        </w:tc>
      </w:tr>
      <w:tr w:rsidR="00D05526" w14:paraId="0F8DBF0D" w14:textId="77777777" w:rsidTr="00FE0E25">
        <w:trPr>
          <w:trHeight w:val="576"/>
        </w:trPr>
        <w:tc>
          <w:tcPr>
            <w:tcW w:w="6475" w:type="dxa"/>
            <w:vAlign w:val="center"/>
          </w:tcPr>
          <w:p w14:paraId="50164C4A" w14:textId="0DF915BD" w:rsidR="00D05526" w:rsidRDefault="00D05526" w:rsidP="00AD309C">
            <w:pPr>
              <w:pStyle w:val="ListParagraph"/>
              <w:numPr>
                <w:ilvl w:val="0"/>
                <w:numId w:val="159"/>
              </w:numPr>
            </w:pPr>
            <w:r>
              <w:rPr>
                <w:rFonts w:cs="Arial"/>
              </w:rPr>
              <w:t>How many cases were included in the audit from question #6?</w:t>
            </w:r>
          </w:p>
        </w:tc>
        <w:tc>
          <w:tcPr>
            <w:tcW w:w="2875" w:type="dxa"/>
            <w:vAlign w:val="center"/>
          </w:tcPr>
          <w:p w14:paraId="06652DE7" w14:textId="77777777" w:rsidR="00D05526" w:rsidRDefault="00D05526" w:rsidP="00D05526">
            <w:pPr>
              <w:jc w:val="center"/>
              <w:rPr>
                <w:rFonts w:cs="Arial"/>
                <w:snapToGrid w:val="0"/>
              </w:rPr>
            </w:pPr>
            <w:r w:rsidRPr="009A3F32">
              <w:rPr>
                <w:rFonts w:cs="Arial"/>
                <w:snapToGrid w:val="0"/>
              </w:rPr>
              <w:t>_______</w:t>
            </w:r>
          </w:p>
          <w:p w14:paraId="0279A3CE" w14:textId="05B3F888" w:rsidR="002B1CE0" w:rsidRPr="00C355C4" w:rsidRDefault="002B1CE0" w:rsidP="00D05526">
            <w:pPr>
              <w:jc w:val="center"/>
              <w:rPr>
                <w:i/>
              </w:rPr>
            </w:pPr>
            <w:r w:rsidRPr="005149DB">
              <w:rPr>
                <w:i/>
                <w:sz w:val="16"/>
                <w:szCs w:val="16"/>
              </w:rPr>
              <w:t>Max value is 100</w:t>
            </w:r>
          </w:p>
        </w:tc>
      </w:tr>
      <w:tr w:rsidR="00C54E7A" w14:paraId="4866C87A" w14:textId="77777777" w:rsidTr="002C1116">
        <w:trPr>
          <w:trHeight w:val="864"/>
        </w:trPr>
        <w:tc>
          <w:tcPr>
            <w:tcW w:w="6475" w:type="dxa"/>
            <w:vAlign w:val="center"/>
          </w:tcPr>
          <w:p w14:paraId="2A3318E7" w14:textId="525D2BD5" w:rsidR="00C54E7A" w:rsidRPr="00764EEA" w:rsidRDefault="00C54E7A" w:rsidP="00AD309C">
            <w:pPr>
              <w:pStyle w:val="ListParagraph"/>
              <w:numPr>
                <w:ilvl w:val="0"/>
                <w:numId w:val="159"/>
              </w:numPr>
              <w:rPr>
                <w:rFonts w:cs="Arial"/>
              </w:rPr>
            </w:pPr>
            <w:r>
              <w:t xml:space="preserve">Which method was used to perform the audit on a sufficient sample in question #6? </w:t>
            </w:r>
          </w:p>
        </w:tc>
        <w:tc>
          <w:tcPr>
            <w:tcW w:w="2875" w:type="dxa"/>
            <w:vAlign w:val="center"/>
          </w:tcPr>
          <w:p w14:paraId="1F0FC438" w14:textId="5432BE3D" w:rsidR="00C54E7A" w:rsidRPr="00B44C1C" w:rsidRDefault="00C54E7A" w:rsidP="00AD309C">
            <w:pPr>
              <w:pStyle w:val="ListParagraph"/>
              <w:numPr>
                <w:ilvl w:val="0"/>
                <w:numId w:val="318"/>
              </w:numPr>
              <w:rPr>
                <w:iCs/>
              </w:rPr>
            </w:pPr>
            <w:r w:rsidRPr="00B44C1C">
              <w:rPr>
                <w:iCs/>
              </w:rPr>
              <w:t>In-person observational audit</w:t>
            </w:r>
          </w:p>
          <w:p w14:paraId="3AE756D6" w14:textId="473D7DB5" w:rsidR="00C54E7A" w:rsidRPr="00B44C1C" w:rsidRDefault="00C54E7A" w:rsidP="00AD309C">
            <w:pPr>
              <w:pStyle w:val="ListParagraph"/>
              <w:numPr>
                <w:ilvl w:val="0"/>
                <w:numId w:val="318"/>
              </w:numPr>
              <w:rPr>
                <w:iCs/>
              </w:rPr>
            </w:pPr>
            <w:r w:rsidRPr="00B44C1C">
              <w:rPr>
                <w:iCs/>
              </w:rPr>
              <w:t>Retrospective audit of medical records or EHR data</w:t>
            </w:r>
          </w:p>
          <w:p w14:paraId="054F25B8" w14:textId="24196C77" w:rsidR="00C54E7A" w:rsidRPr="00B44C1C" w:rsidRDefault="00C54E7A" w:rsidP="00AD309C">
            <w:pPr>
              <w:pStyle w:val="ListParagraph"/>
              <w:numPr>
                <w:ilvl w:val="0"/>
                <w:numId w:val="318"/>
              </w:numPr>
              <w:rPr>
                <w:iCs/>
              </w:rPr>
            </w:pPr>
            <w:r w:rsidRPr="00B44C1C">
              <w:rPr>
                <w:iCs/>
              </w:rPr>
              <w:t>Both</w:t>
            </w:r>
          </w:p>
        </w:tc>
      </w:tr>
      <w:tr w:rsidR="00C54E7A" w14:paraId="63409EA2" w14:textId="77777777" w:rsidTr="002C1116">
        <w:trPr>
          <w:trHeight w:val="1440"/>
        </w:trPr>
        <w:tc>
          <w:tcPr>
            <w:tcW w:w="6475" w:type="dxa"/>
            <w:vAlign w:val="center"/>
          </w:tcPr>
          <w:p w14:paraId="2A25D8D9" w14:textId="369B5F2C" w:rsidR="00C54E7A" w:rsidRPr="00A879E1" w:rsidRDefault="00C54E7A" w:rsidP="00AD309C">
            <w:pPr>
              <w:pStyle w:val="ListParagraph"/>
              <w:numPr>
                <w:ilvl w:val="0"/>
                <w:numId w:val="159"/>
              </w:numPr>
              <w:rPr>
                <w:rFonts w:cs="Arial"/>
              </w:rPr>
            </w:pPr>
            <w:r w:rsidRPr="00B17A60">
              <w:lastRenderedPageBreak/>
              <w:t xml:space="preserve">Based on your hospital’s audit (either in-person or via the medical record or other EHR data) on </w:t>
            </w:r>
            <w:r>
              <w:t>a sufficient sample</w:t>
            </w:r>
            <w:r w:rsidRPr="00B17A60">
              <w:t xml:space="preserve"> of patients who underwent a procedure included in Section </w:t>
            </w:r>
            <w:r>
              <w:t>9C</w:t>
            </w:r>
            <w:r w:rsidRPr="00B17A60">
              <w:t>, what was your hospitals documented rate of adherence to the safe surgery checklist (</w:t>
            </w:r>
            <w:r w:rsidR="00BC707A">
              <w:t>i</w:t>
            </w:r>
            <w:r w:rsidRPr="00B17A60">
              <w:t>.</w:t>
            </w:r>
            <w:r w:rsidR="00BC707A">
              <w:t>e</w:t>
            </w:r>
            <w:r w:rsidRPr="00B17A60">
              <w:t>., what percentage of the sampled cases had all elements in questions #</w:t>
            </w:r>
            <w:r>
              <w:t>3</w:t>
            </w:r>
            <w:r w:rsidRPr="00B17A60">
              <w:t>, #</w:t>
            </w:r>
            <w:r>
              <w:t>4</w:t>
            </w:r>
            <w:r w:rsidRPr="00B17A60">
              <w:t>, and #</w:t>
            </w:r>
            <w:r>
              <w:t>5</w:t>
            </w:r>
            <w:r w:rsidRPr="00B17A60">
              <w:t xml:space="preserve"> completed)?</w:t>
            </w:r>
          </w:p>
        </w:tc>
        <w:tc>
          <w:tcPr>
            <w:tcW w:w="2875" w:type="dxa"/>
            <w:vAlign w:val="center"/>
          </w:tcPr>
          <w:p w14:paraId="2E9FC9D1" w14:textId="77777777" w:rsidR="00C54E7A" w:rsidRPr="00B44C1C" w:rsidRDefault="00C54E7A" w:rsidP="00AD309C">
            <w:pPr>
              <w:pStyle w:val="ListParagraph"/>
              <w:numPr>
                <w:ilvl w:val="0"/>
                <w:numId w:val="318"/>
              </w:numPr>
              <w:spacing w:line="276" w:lineRule="auto"/>
              <w:rPr>
                <w:iCs/>
              </w:rPr>
            </w:pPr>
            <w:r w:rsidRPr="00B44C1C">
              <w:rPr>
                <w:iCs/>
              </w:rPr>
              <w:t>90%-100%</w:t>
            </w:r>
          </w:p>
          <w:p w14:paraId="430E2633" w14:textId="77777777" w:rsidR="00C54E7A" w:rsidRPr="00B44C1C" w:rsidRDefault="00C54E7A" w:rsidP="00AD309C">
            <w:pPr>
              <w:pStyle w:val="ListParagraph"/>
              <w:numPr>
                <w:ilvl w:val="0"/>
                <w:numId w:val="318"/>
              </w:numPr>
              <w:spacing w:line="276" w:lineRule="auto"/>
              <w:rPr>
                <w:iCs/>
              </w:rPr>
            </w:pPr>
            <w:r w:rsidRPr="00B44C1C">
              <w:rPr>
                <w:iCs/>
              </w:rPr>
              <w:t>75%-89%</w:t>
            </w:r>
          </w:p>
          <w:p w14:paraId="10DC531D" w14:textId="78424214" w:rsidR="00C54E7A" w:rsidRPr="00B44C1C" w:rsidRDefault="00C54E7A" w:rsidP="00AD309C">
            <w:pPr>
              <w:pStyle w:val="ListParagraph"/>
              <w:numPr>
                <w:ilvl w:val="0"/>
                <w:numId w:val="318"/>
              </w:numPr>
              <w:spacing w:line="276" w:lineRule="auto"/>
              <w:rPr>
                <w:iCs/>
              </w:rPr>
            </w:pPr>
            <w:r w:rsidRPr="00B44C1C">
              <w:rPr>
                <w:iCs/>
              </w:rPr>
              <w:t>50</w:t>
            </w:r>
            <w:r w:rsidR="00021B40">
              <w:rPr>
                <w:iCs/>
              </w:rPr>
              <w:t>%</w:t>
            </w:r>
            <w:r w:rsidRPr="00B44C1C">
              <w:rPr>
                <w:iCs/>
              </w:rPr>
              <w:t>-74%</w:t>
            </w:r>
          </w:p>
          <w:p w14:paraId="08FCBF39" w14:textId="6F6D382E" w:rsidR="00C54E7A" w:rsidRPr="00C54E7A" w:rsidRDefault="00C54E7A" w:rsidP="00AD309C">
            <w:pPr>
              <w:pStyle w:val="ListParagraph"/>
              <w:numPr>
                <w:ilvl w:val="0"/>
                <w:numId w:val="318"/>
              </w:numPr>
              <w:rPr>
                <w:rFonts w:cs="Arial"/>
                <w:iCs/>
              </w:rPr>
            </w:pPr>
            <w:r w:rsidRPr="00B44C1C">
              <w:rPr>
                <w:iCs/>
              </w:rPr>
              <w:t>Less than 50%</w:t>
            </w:r>
          </w:p>
        </w:tc>
      </w:tr>
    </w:tbl>
    <w:p w14:paraId="2E612030" w14:textId="77777777" w:rsidR="00FE0E25" w:rsidRDefault="00FE0E25">
      <w:pPr>
        <w:rPr>
          <w:b/>
          <w:snapToGrid w:val="0"/>
          <w:sz w:val="28"/>
          <w:szCs w:val="24"/>
          <w:u w:val="single"/>
          <w:lang w:eastAsia="ja-JP"/>
        </w:rPr>
      </w:pPr>
      <w:r>
        <w:br w:type="page"/>
      </w:r>
    </w:p>
    <w:p w14:paraId="7238315E" w14:textId="1704CE0A" w:rsidR="00343369" w:rsidRDefault="00FB07A6" w:rsidP="00CF5A6E">
      <w:pPr>
        <w:pStyle w:val="Heading2"/>
      </w:pPr>
      <w:bookmarkStart w:id="750" w:name="_Toc197079351"/>
      <w:r>
        <w:lastRenderedPageBreak/>
        <w:t>9E: Medication Safety for Outpatient Procedures</w:t>
      </w:r>
      <w:bookmarkEnd w:id="750"/>
    </w:p>
    <w:p w14:paraId="29DEA279" w14:textId="77777777" w:rsidR="00FB07A6" w:rsidRDefault="00FB07A6" w:rsidP="00343369">
      <w:pPr>
        <w:rPr>
          <w:rFonts w:cs="Arial"/>
          <w:color w:val="000000"/>
        </w:rPr>
      </w:pPr>
    </w:p>
    <w:p w14:paraId="6A58A049" w14:textId="287595B3" w:rsidR="00D3503C" w:rsidRPr="00F42133"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76" w:history="1">
        <w:r w:rsidRPr="009A5185">
          <w:rPr>
            <w:rStyle w:val="Hyperlink"/>
            <w:rFonts w:cs="Arial"/>
            <w:snapToGrid w:val="0"/>
          </w:rPr>
          <w:t>Leapfrog’s Multi-Campus Reporting Policy</w:t>
        </w:r>
      </w:hyperlink>
      <w:r w:rsidRPr="009A5185">
        <w:rPr>
          <w:rFonts w:cs="Arial"/>
          <w:snapToGrid w:val="0"/>
        </w:rPr>
        <w:t>.</w:t>
      </w:r>
    </w:p>
    <w:p w14:paraId="780EC997" w14:textId="77777777" w:rsidR="00D3503C" w:rsidRPr="009A5185" w:rsidRDefault="00D3503C" w:rsidP="00343369">
      <w:pPr>
        <w:rPr>
          <w:rFonts w:cs="Arial"/>
          <w:color w:val="000000"/>
        </w:rPr>
      </w:pPr>
    </w:p>
    <w:p w14:paraId="621A0590" w14:textId="5AE4A2B4" w:rsidR="008E7151" w:rsidRDefault="00343369" w:rsidP="00A879E1">
      <w:pPr>
        <w:pStyle w:val="BodyText3"/>
        <w:rPr>
          <w:snapToGrid w:val="0"/>
        </w:rPr>
      </w:pPr>
      <w:r w:rsidRPr="009A5185">
        <w:rPr>
          <w:rFonts w:cs="Arial"/>
          <w:b/>
          <w:color w:val="FF0000"/>
        </w:rPr>
        <w:t>Important Note:</w:t>
      </w:r>
      <w:r w:rsidR="00FB07A6">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C4182A" w:rsidRPr="00C4182A">
        <w:rPr>
          <w:rStyle w:val="EndnoteReference"/>
        </w:rPr>
        <w:t>31</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C4182A" w:rsidRPr="00C4182A">
        <w:rPr>
          <w:rStyle w:val="EndnoteReference"/>
        </w:rPr>
        <w:t>53</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C4182A" w:rsidRPr="00C4182A">
        <w:rPr>
          <w:rStyle w:val="EndnoteReference"/>
        </w:rPr>
        <w:t>54</w:t>
      </w:r>
      <w:r w:rsidR="003F6DF1">
        <w:fldChar w:fldCharType="end"/>
      </w:r>
      <w:r w:rsidR="003F6DF1">
        <w:t>.</w:t>
      </w:r>
    </w:p>
    <w:p w14:paraId="4E748C18" w14:textId="77777777" w:rsidR="00343369" w:rsidRPr="009A5185" w:rsidRDefault="00343369" w:rsidP="008E7151">
      <w:pPr>
        <w:pStyle w:val="BodyText3"/>
        <w:rPr>
          <w:rFonts w:cs="Arial"/>
          <w:snapToGrid w:val="0"/>
        </w:rPr>
      </w:pPr>
    </w:p>
    <w:p w14:paraId="682F5454" w14:textId="6CF33473" w:rsidR="00CE0DC8" w:rsidRDefault="00CE0DC8" w:rsidP="00343369">
      <w:pPr>
        <w:rPr>
          <w:rFonts w:cs="Arial"/>
          <w:snapToGrid w:val="0"/>
        </w:rPr>
      </w:pPr>
      <w:r w:rsidRPr="009A5185">
        <w:rPr>
          <w:rFonts w:cs="Arial"/>
          <w:b/>
        </w:rPr>
        <w:t xml:space="preserve">Specifications: </w:t>
      </w:r>
      <w:r w:rsidRPr="009A5185">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sidRPr="009A5185">
        <w:rPr>
          <w:rFonts w:cs="Arial"/>
          <w:snapToGrid w:val="0"/>
        </w:rPr>
        <w:t xml:space="preserve"> in the Reference Information </w:t>
      </w:r>
      <w:r w:rsidR="00BF3C8D">
        <w:rPr>
          <w:rFonts w:cs="Arial"/>
        </w:rPr>
        <w:t xml:space="preserve">beginning on page </w:t>
      </w:r>
      <w:r w:rsidR="00BF3C8D">
        <w:rPr>
          <w:rFonts w:cs="Arial"/>
        </w:rPr>
        <w:fldChar w:fldCharType="begin"/>
      </w:r>
      <w:r w:rsidR="00BF3C8D">
        <w:rPr>
          <w:rFonts w:cs="Arial"/>
        </w:rPr>
        <w:instrText xml:space="preserve"> PAGEREF _Ref123648423 \h </w:instrText>
      </w:r>
      <w:r w:rsidR="00BF3C8D">
        <w:rPr>
          <w:rFonts w:cs="Arial"/>
        </w:rPr>
      </w:r>
      <w:r w:rsidR="00BF3C8D">
        <w:rPr>
          <w:rFonts w:cs="Arial"/>
        </w:rPr>
        <w:fldChar w:fldCharType="separate"/>
      </w:r>
      <w:r w:rsidR="00C4182A">
        <w:rPr>
          <w:rFonts w:cs="Arial"/>
          <w:noProof/>
        </w:rPr>
        <w:t>330</w:t>
      </w:r>
      <w:r w:rsidR="00BF3C8D">
        <w:rPr>
          <w:rFonts w:cs="Arial"/>
        </w:rPr>
        <w:fldChar w:fldCharType="end"/>
      </w:r>
      <w:r w:rsidR="00BF3C8D">
        <w:rPr>
          <w:rFonts w:cs="Arial"/>
        </w:rPr>
        <w:t>.</w:t>
      </w:r>
    </w:p>
    <w:p w14:paraId="04BB9885" w14:textId="77777777" w:rsidR="00343369" w:rsidRDefault="00343369" w:rsidP="00343369">
      <w:pPr>
        <w:rPr>
          <w:rFonts w:cs="Arial"/>
          <w:snapToGrid w:val="0"/>
        </w:rPr>
      </w:pPr>
    </w:p>
    <w:p w14:paraId="1E6740FA" w14:textId="7F39B420" w:rsidR="007206A4" w:rsidRDefault="00C57E28" w:rsidP="007206A4">
      <w:r>
        <w:rPr>
          <w:noProof/>
        </w:rPr>
        <mc:AlternateContent>
          <mc:Choice Requires="wps">
            <w:drawing>
              <wp:inline distT="0" distB="0" distL="0" distR="0" wp14:anchorId="63C022CA" wp14:editId="4CFABB0D">
                <wp:extent cx="5923722" cy="1404620"/>
                <wp:effectExtent l="0" t="0" r="20320" b="12065"/>
                <wp:docPr id="48" name="Text Box 48" descr="P11878TB3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12496A1C" w14:textId="276409C2"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624AD0">
                              <w:rPr>
                                <w:rFonts w:cs="Arial"/>
                                <w:snapToGrid w:val="0"/>
                              </w:rPr>
                              <w:t>2</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D309C">
                            <w:pPr>
                              <w:pStyle w:val="ListParagraph"/>
                              <w:numPr>
                                <w:ilvl w:val="0"/>
                                <w:numId w:val="36"/>
                              </w:numPr>
                              <w:rPr>
                                <w:rFonts w:cs="Arial"/>
                                <w:i/>
                                <w:snapToGrid w:val="0"/>
                              </w:rPr>
                            </w:pPr>
                            <w:r>
                              <w:rPr>
                                <w:rFonts w:cs="Arial"/>
                                <w:snapToGrid w:val="0"/>
                              </w:rPr>
                              <w:t>Surveys submitted prior to September 1:</w:t>
                            </w:r>
                          </w:p>
                          <w:p w14:paraId="15DCCC1C" w14:textId="7CB03046" w:rsidR="00C57E28" w:rsidRPr="009A5185" w:rsidRDefault="00C57E28" w:rsidP="00AD309C">
                            <w:pPr>
                              <w:pStyle w:val="ListParagraph"/>
                              <w:numPr>
                                <w:ilvl w:val="1"/>
                                <w:numId w:val="36"/>
                              </w:numPr>
                              <w:rPr>
                                <w:rFonts w:cs="Arial"/>
                                <w:i/>
                                <w:snapToGrid w:val="0"/>
                              </w:rPr>
                            </w:pPr>
                            <w:r>
                              <w:rPr>
                                <w:rFonts w:cs="Arial"/>
                                <w:snapToGrid w:val="0"/>
                              </w:rPr>
                              <w:t>01/01/202</w:t>
                            </w:r>
                            <w:r w:rsidR="008D4DB6">
                              <w:rPr>
                                <w:rFonts w:cs="Arial"/>
                                <w:snapToGrid w:val="0"/>
                              </w:rPr>
                              <w:t>4</w:t>
                            </w:r>
                            <w:r>
                              <w:rPr>
                                <w:rFonts w:cs="Arial"/>
                                <w:snapToGrid w:val="0"/>
                              </w:rPr>
                              <w:t xml:space="preserve"> – 12/31/202</w:t>
                            </w:r>
                            <w:r w:rsidR="008D4DB6">
                              <w:rPr>
                                <w:rFonts w:cs="Arial"/>
                                <w:snapToGrid w:val="0"/>
                              </w:rPr>
                              <w:t>4</w:t>
                            </w:r>
                          </w:p>
                          <w:p w14:paraId="528F1700" w14:textId="77777777" w:rsidR="00C57E28" w:rsidRPr="00304B99" w:rsidRDefault="00C57E28"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56724A1E" w14:textId="0E4C1CBF" w:rsidR="00C57E28" w:rsidRPr="006E2CB6" w:rsidRDefault="00C57E28"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8D4DB6">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8D4DB6">
                              <w:rPr>
                                <w:rFonts w:cs="Arial"/>
                                <w:snapToGrid w:val="0"/>
                              </w:rPr>
                              <w:t>5</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7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3C022CA" id="Text Box 48" o:spid="_x0000_s1065" type="#_x0000_t202" alt="P11878TB38#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SU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qziDRFsDc0jonUwWhefGk46cD8p6dG2FfU/DswJStQHg+1ZzReL6PO0WCyv&#10;kCVx55H6PMIMR6mKBkrG6Takt5HA2Vts404mwM+ZTDmjHRP36elEv5+v067nB775BQ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Ez+BJQYAgAAKAQAAA4AAAAAAAAAAAAAAAAALgIAAGRycy9lMm9Eb2MueG1sUEsBAi0AFAAGAAgA&#10;AAAhAOb5alvbAAAABQEAAA8AAAAAAAAAAAAAAAAAcgQAAGRycy9kb3ducmV2LnhtbFBLBQYAAAAA&#10;BAAEAPMAAAB6BQAAAAA=&#10;" strokecolor="red">
                <v:textbox style="mso-fit-shape-to-text:t">
                  <w:txbxContent>
                    <w:p w14:paraId="12496A1C" w14:textId="276409C2"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624AD0">
                        <w:rPr>
                          <w:rFonts w:cs="Arial"/>
                          <w:snapToGrid w:val="0"/>
                        </w:rPr>
                        <w:t>2</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D309C">
                      <w:pPr>
                        <w:pStyle w:val="ListParagraph"/>
                        <w:numPr>
                          <w:ilvl w:val="0"/>
                          <w:numId w:val="36"/>
                        </w:numPr>
                        <w:rPr>
                          <w:rFonts w:cs="Arial"/>
                          <w:i/>
                          <w:snapToGrid w:val="0"/>
                        </w:rPr>
                      </w:pPr>
                      <w:r>
                        <w:rPr>
                          <w:rFonts w:cs="Arial"/>
                          <w:snapToGrid w:val="0"/>
                        </w:rPr>
                        <w:t>Surveys submitted prior to September 1:</w:t>
                      </w:r>
                    </w:p>
                    <w:p w14:paraId="15DCCC1C" w14:textId="7CB03046" w:rsidR="00C57E28" w:rsidRPr="009A5185" w:rsidRDefault="00C57E28" w:rsidP="00AD309C">
                      <w:pPr>
                        <w:pStyle w:val="ListParagraph"/>
                        <w:numPr>
                          <w:ilvl w:val="1"/>
                          <w:numId w:val="36"/>
                        </w:numPr>
                        <w:rPr>
                          <w:rFonts w:cs="Arial"/>
                          <w:i/>
                          <w:snapToGrid w:val="0"/>
                        </w:rPr>
                      </w:pPr>
                      <w:r>
                        <w:rPr>
                          <w:rFonts w:cs="Arial"/>
                          <w:snapToGrid w:val="0"/>
                        </w:rPr>
                        <w:t>01/01/202</w:t>
                      </w:r>
                      <w:r w:rsidR="008D4DB6">
                        <w:rPr>
                          <w:rFonts w:cs="Arial"/>
                          <w:snapToGrid w:val="0"/>
                        </w:rPr>
                        <w:t>4</w:t>
                      </w:r>
                      <w:r>
                        <w:rPr>
                          <w:rFonts w:cs="Arial"/>
                          <w:snapToGrid w:val="0"/>
                        </w:rPr>
                        <w:t xml:space="preserve"> – 12/31/202</w:t>
                      </w:r>
                      <w:r w:rsidR="008D4DB6">
                        <w:rPr>
                          <w:rFonts w:cs="Arial"/>
                          <w:snapToGrid w:val="0"/>
                        </w:rPr>
                        <w:t>4</w:t>
                      </w:r>
                    </w:p>
                    <w:p w14:paraId="528F1700" w14:textId="77777777" w:rsidR="00C57E28" w:rsidRPr="00304B99" w:rsidRDefault="00C57E28"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56724A1E" w14:textId="0E4C1CBF" w:rsidR="00C57E28" w:rsidRPr="006E2CB6" w:rsidRDefault="00C57E28"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8D4DB6">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8D4DB6">
                        <w:rPr>
                          <w:rFonts w:cs="Arial"/>
                          <w:snapToGrid w:val="0"/>
                        </w:rPr>
                        <w:t>5</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7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A935125" w14:textId="77777777" w:rsidR="00C57E28" w:rsidRDefault="00C57E28" w:rsidP="007206A4"/>
    <w:p w14:paraId="7A34893D" w14:textId="36BE11DD" w:rsidR="00F42133" w:rsidRPr="00F42133" w:rsidRDefault="00F42133" w:rsidP="007206A4">
      <w:pPr>
        <w:rPr>
          <w:rFonts w:cs="Arial"/>
          <w:snapToGrid w:val="0"/>
          <w:u w:val="single"/>
        </w:rPr>
      </w:pPr>
      <w:hyperlink w:anchor="MedAllergySufficientSample" w:history="1">
        <w:r w:rsidRPr="00C5770F">
          <w:rPr>
            <w:rStyle w:val="Hyperlink"/>
            <w:rFonts w:cs="Arial"/>
            <w:b/>
            <w:iCs/>
            <w:snapToGrid w:val="0"/>
          </w:rPr>
          <w:t>Sufficient Sample</w:t>
        </w:r>
      </w:hyperlink>
      <w:r w:rsidRPr="003D51C4">
        <w:rPr>
          <w:rFonts w:cs="Arial"/>
          <w:b/>
          <w:iCs/>
          <w:snapToGrid w:val="0"/>
        </w:rPr>
        <w:t>:</w:t>
      </w:r>
      <w:r>
        <w:rPr>
          <w:rFonts w:cs="Arial"/>
          <w:b/>
          <w:i/>
          <w:snapToGrid w:val="0"/>
        </w:rPr>
        <w:t xml:space="preserve"> </w:t>
      </w:r>
      <w:r>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Pr>
          <w:rFonts w:cs="Arial"/>
          <w:snapToGrid w:val="0"/>
        </w:rPr>
        <w:t xml:space="preserve"> for instructions on identifying a su</w:t>
      </w:r>
      <w:r w:rsidR="00D96352">
        <w:rPr>
          <w:rFonts w:cs="Arial"/>
          <w:snapToGrid w:val="0"/>
        </w:rPr>
        <w:t>fficient sample for questions #</w:t>
      </w:r>
      <w:r w:rsidR="00AF1492">
        <w:rPr>
          <w:rFonts w:cs="Arial"/>
          <w:snapToGrid w:val="0"/>
        </w:rPr>
        <w:t>2-7</w:t>
      </w:r>
      <w:r>
        <w:rPr>
          <w:rFonts w:cs="Arial"/>
          <w:snapToGrid w:val="0"/>
        </w:rPr>
        <w:t>.</w:t>
      </w:r>
    </w:p>
    <w:p w14:paraId="4C81E1DF" w14:textId="77777777" w:rsidR="00F42133" w:rsidRPr="003C4945" w:rsidRDefault="00F42133" w:rsidP="007206A4"/>
    <w:tbl>
      <w:tblPr>
        <w:tblStyle w:val="TableGrid"/>
        <w:tblW w:w="0" w:type="auto"/>
        <w:tblLook w:val="04A0" w:firstRow="1" w:lastRow="0" w:firstColumn="1" w:lastColumn="0" w:noHBand="0" w:noVBand="1"/>
      </w:tblPr>
      <w:tblGrid>
        <w:gridCol w:w="6475"/>
        <w:gridCol w:w="2875"/>
      </w:tblGrid>
      <w:tr w:rsidR="007206A4" w:rsidRPr="008E69D1" w14:paraId="59E06DED" w14:textId="77777777" w:rsidTr="00C57E28">
        <w:trPr>
          <w:trHeight w:val="20"/>
        </w:trPr>
        <w:tc>
          <w:tcPr>
            <w:tcW w:w="6475" w:type="dxa"/>
            <w:tcBorders>
              <w:bottom w:val="nil"/>
            </w:tcBorders>
            <w:tcMar>
              <w:top w:w="72" w:type="dxa"/>
              <w:left w:w="115" w:type="dxa"/>
              <w:bottom w:w="72" w:type="dxa"/>
              <w:right w:w="115" w:type="dxa"/>
            </w:tcMar>
            <w:vAlign w:val="center"/>
          </w:tcPr>
          <w:p w14:paraId="2DC2F377" w14:textId="68D5F02E" w:rsidR="007206A4" w:rsidRPr="008E69D1" w:rsidRDefault="001B06C0" w:rsidP="00AD309C">
            <w:pPr>
              <w:pStyle w:val="ListParagraph"/>
              <w:numPr>
                <w:ilvl w:val="0"/>
                <w:numId w:val="92"/>
              </w:numPr>
            </w:pPr>
            <w:r w:rsidRPr="008E69D1">
              <w:t>12-month r</w:t>
            </w:r>
            <w:r w:rsidR="007206A4" w:rsidRPr="008E69D1">
              <w:t>eporting period used:</w:t>
            </w:r>
          </w:p>
        </w:tc>
        <w:tc>
          <w:tcPr>
            <w:tcW w:w="2875" w:type="dxa"/>
            <w:tcBorders>
              <w:bottom w:val="nil"/>
            </w:tcBorders>
            <w:tcMar>
              <w:top w:w="72" w:type="dxa"/>
              <w:left w:w="115" w:type="dxa"/>
              <w:bottom w:w="72" w:type="dxa"/>
              <w:right w:w="115" w:type="dxa"/>
            </w:tcMar>
            <w:vAlign w:val="center"/>
          </w:tcPr>
          <w:p w14:paraId="344636F0" w14:textId="75CDE809" w:rsidR="009E3864" w:rsidRPr="00B44C1C" w:rsidRDefault="009E3864" w:rsidP="00AD309C">
            <w:pPr>
              <w:pStyle w:val="NoSpacing"/>
              <w:numPr>
                <w:ilvl w:val="0"/>
                <w:numId w:val="346"/>
              </w:numPr>
              <w:spacing w:line="276" w:lineRule="auto"/>
              <w:rPr>
                <w:rFonts w:ascii="Arial" w:hAnsi="Arial" w:cs="Arial"/>
                <w:bCs/>
                <w:sz w:val="20"/>
                <w:szCs w:val="20"/>
              </w:rPr>
            </w:pPr>
            <w:r w:rsidRPr="00B44C1C">
              <w:rPr>
                <w:rFonts w:ascii="Arial" w:hAnsi="Arial" w:cs="Arial"/>
                <w:bCs/>
                <w:sz w:val="20"/>
                <w:szCs w:val="20"/>
              </w:rPr>
              <w:t>01/01/202</w:t>
            </w:r>
            <w:r w:rsidR="008D4DB6">
              <w:rPr>
                <w:rFonts w:ascii="Arial" w:hAnsi="Arial" w:cs="Arial"/>
                <w:bCs/>
                <w:sz w:val="20"/>
                <w:szCs w:val="20"/>
              </w:rPr>
              <w:t>4</w:t>
            </w:r>
            <w:r w:rsidRPr="00B44C1C">
              <w:rPr>
                <w:rFonts w:ascii="Arial" w:hAnsi="Arial" w:cs="Arial"/>
                <w:bCs/>
                <w:sz w:val="20"/>
                <w:szCs w:val="20"/>
              </w:rPr>
              <w:t xml:space="preserve"> – 12/31/202</w:t>
            </w:r>
            <w:r w:rsidR="008D4DB6">
              <w:rPr>
                <w:rFonts w:ascii="Arial" w:hAnsi="Arial" w:cs="Arial"/>
                <w:bCs/>
                <w:sz w:val="20"/>
                <w:szCs w:val="20"/>
              </w:rPr>
              <w:t>4</w:t>
            </w:r>
          </w:p>
          <w:p w14:paraId="2B258808" w14:textId="076C4EE2" w:rsidR="007206A4" w:rsidRPr="00E01307" w:rsidRDefault="007206A4" w:rsidP="00AD309C">
            <w:pPr>
              <w:pStyle w:val="NoSpacing"/>
              <w:numPr>
                <w:ilvl w:val="0"/>
                <w:numId w:val="346"/>
              </w:numPr>
              <w:spacing w:line="276" w:lineRule="auto"/>
              <w:rPr>
                <w:b/>
              </w:rPr>
            </w:pPr>
            <w:r w:rsidRPr="00B44C1C">
              <w:rPr>
                <w:rFonts w:ascii="Arial" w:hAnsi="Arial" w:cs="Arial"/>
                <w:sz w:val="20"/>
                <w:szCs w:val="20"/>
              </w:rPr>
              <w:t>07/01/</w:t>
            </w:r>
            <w:r w:rsidR="009E3864" w:rsidRPr="00B44C1C">
              <w:rPr>
                <w:rFonts w:ascii="Arial" w:hAnsi="Arial" w:cs="Arial"/>
                <w:sz w:val="20"/>
                <w:szCs w:val="20"/>
              </w:rPr>
              <w:t>202</w:t>
            </w:r>
            <w:r w:rsidR="008D4DB6">
              <w:rPr>
                <w:rFonts w:ascii="Arial" w:hAnsi="Arial" w:cs="Arial"/>
                <w:sz w:val="20"/>
                <w:szCs w:val="20"/>
              </w:rPr>
              <w:t>4</w:t>
            </w:r>
            <w:r w:rsidRPr="00B44C1C">
              <w:rPr>
                <w:rFonts w:ascii="Arial" w:hAnsi="Arial" w:cs="Arial"/>
                <w:sz w:val="20"/>
                <w:szCs w:val="20"/>
              </w:rPr>
              <w:t xml:space="preserve"> – 06/30/</w:t>
            </w:r>
            <w:r w:rsidR="009E3864" w:rsidRPr="00B44C1C">
              <w:rPr>
                <w:rFonts w:ascii="Arial" w:hAnsi="Arial" w:cs="Arial"/>
                <w:sz w:val="20"/>
                <w:szCs w:val="20"/>
              </w:rPr>
              <w:t>202</w:t>
            </w:r>
            <w:r w:rsidR="008D4DB6">
              <w:rPr>
                <w:rFonts w:ascii="Arial" w:hAnsi="Arial" w:cs="Arial"/>
                <w:sz w:val="20"/>
                <w:szCs w:val="20"/>
              </w:rPr>
              <w:t>5</w:t>
            </w:r>
          </w:p>
        </w:tc>
      </w:tr>
      <w:tr w:rsidR="007206A4" w:rsidRPr="008E69D1" w14:paraId="315EEE8C" w14:textId="77777777" w:rsidTr="00C57E28">
        <w:trPr>
          <w:trHeight w:val="1728"/>
        </w:trPr>
        <w:tc>
          <w:tcPr>
            <w:tcW w:w="6475" w:type="dxa"/>
            <w:tcMar>
              <w:top w:w="72" w:type="dxa"/>
              <w:left w:w="115" w:type="dxa"/>
              <w:bottom w:w="72" w:type="dxa"/>
              <w:right w:w="115" w:type="dxa"/>
            </w:tcMar>
            <w:vAlign w:val="center"/>
          </w:tcPr>
          <w:p w14:paraId="11E600D5" w14:textId="7C0C06EC" w:rsidR="007206A4" w:rsidRPr="008E69D1" w:rsidRDefault="007206A4" w:rsidP="00AD309C">
            <w:pPr>
              <w:pStyle w:val="ListParagraph"/>
              <w:numPr>
                <w:ilvl w:val="0"/>
                <w:numId w:val="92"/>
              </w:numPr>
            </w:pPr>
            <w:r w:rsidRPr="008E69D1">
              <w:t xml:space="preserve">Did your </w:t>
            </w:r>
            <w:r w:rsidR="008E3B11">
              <w:t>hospital</w:t>
            </w:r>
            <w:r w:rsidR="008E3B11" w:rsidRPr="008E69D1">
              <w:t xml:space="preserve"> </w:t>
            </w:r>
            <w:r w:rsidRPr="008E69D1">
              <w:t xml:space="preserve">perform an audit of clinical records for </w:t>
            </w:r>
            <w:r w:rsidR="001F3275" w:rsidRPr="009F0E48">
              <w:t>all</w:t>
            </w:r>
            <w:r w:rsidR="003A197F" w:rsidRPr="009F0E48">
              <w:t xml:space="preserve"> patients</w:t>
            </w:r>
            <w:r w:rsidR="003A197F">
              <w:t xml:space="preserve"> undergoing those p</w:t>
            </w:r>
            <w:r w:rsidR="006758EF">
              <w:t xml:space="preserve">rocedures included in Section </w:t>
            </w:r>
            <w:r w:rsidR="00363A61">
              <w:t>9</w:t>
            </w:r>
            <w:r w:rsidR="006758EF">
              <w:t>C</w:t>
            </w:r>
            <w:r w:rsidR="003A197F">
              <w:t xml:space="preserve"> </w:t>
            </w:r>
            <w:r w:rsidRPr="008E69D1">
              <w:t xml:space="preserve">(or a </w:t>
            </w:r>
            <w:hyperlink w:anchor="MedAllergySufficientSample" w:history="1">
              <w:r w:rsidRPr="0054565A">
                <w:rPr>
                  <w:rStyle w:val="Hyperlink"/>
                  <w:iCs/>
                </w:rPr>
                <w:t>sufficient sample</w:t>
              </w:r>
            </w:hyperlink>
            <w:r w:rsidRPr="00A818A9">
              <w:t xml:space="preserve"> o</w:t>
            </w:r>
            <w:r w:rsidRPr="008E69D1">
              <w:t xml:space="preserve">f them) </w:t>
            </w:r>
            <w:r w:rsidR="003A197F">
              <w:t xml:space="preserve">who were </w:t>
            </w:r>
            <w:r w:rsidRPr="008E69D1">
              <w:t>discharged</w:t>
            </w:r>
            <w:r w:rsidR="008E3B11">
              <w:t xml:space="preserve"> from a hospital outpatient department</w:t>
            </w:r>
            <w:r w:rsidRPr="008E69D1">
              <w:t xml:space="preserve"> for the reporting period selected</w:t>
            </w:r>
            <w:r w:rsidR="005F71F9" w:rsidRPr="008E69D1">
              <w:t xml:space="preserve"> </w:t>
            </w:r>
            <w:r w:rsidR="005F71F9" w:rsidRPr="008E69D1">
              <w:rPr>
                <w:b/>
              </w:rPr>
              <w:t xml:space="preserve">and </w:t>
            </w:r>
            <w:r w:rsidR="005F71F9" w:rsidRPr="008E69D1">
              <w:t xml:space="preserve">measure adherence to medication documentation guidelines regarding home medications, medications </w:t>
            </w:r>
            <w:r w:rsidR="008E7151">
              <w:t>administered</w:t>
            </w:r>
            <w:r w:rsidR="008E7151" w:rsidRPr="008E69D1">
              <w:t xml:space="preserve"> </w:t>
            </w:r>
            <w:r w:rsidR="005F71F9" w:rsidRPr="008E69D1">
              <w:t>during the visit</w:t>
            </w:r>
            <w:r w:rsidR="00C73026">
              <w:t xml:space="preserve"> or </w:t>
            </w:r>
            <w:r w:rsidR="008E7151">
              <w:t>prescribed at discharge</w:t>
            </w:r>
            <w:r w:rsidR="005F71F9" w:rsidRPr="008E69D1">
              <w:t>, and medication allergies?</w:t>
            </w:r>
          </w:p>
          <w:p w14:paraId="3FBA95CA" w14:textId="77777777" w:rsidR="00303F0B" w:rsidRPr="008E69D1" w:rsidRDefault="00303F0B" w:rsidP="00303F0B">
            <w:pPr>
              <w:pStyle w:val="ListParagraph"/>
              <w:ind w:left="360"/>
            </w:pPr>
          </w:p>
          <w:p w14:paraId="20F6D09D" w14:textId="5AA85FF8" w:rsidR="00303F0B" w:rsidRDefault="00303F0B" w:rsidP="00303F0B">
            <w:pPr>
              <w:pStyle w:val="ListParagraph"/>
              <w:ind w:left="360"/>
              <w:rPr>
                <w:i/>
              </w:rPr>
            </w:pPr>
            <w:r w:rsidRPr="008E69D1">
              <w:rPr>
                <w:i/>
              </w:rPr>
              <w:t>If “no”</w:t>
            </w:r>
            <w:r w:rsidR="00836820">
              <w:rPr>
                <w:i/>
              </w:rPr>
              <w:t xml:space="preserve"> to question #2,</w:t>
            </w:r>
            <w:r w:rsidRPr="008E69D1">
              <w:rPr>
                <w:i/>
              </w:rPr>
              <w:t xml:space="preserve"> skip questions #3-7 and continue to the next subsection.</w:t>
            </w:r>
            <w:r w:rsidR="00836820">
              <w:rPr>
                <w:i/>
              </w:rPr>
              <w:t xml:space="preserve"> The hospital will be scored as “</w:t>
            </w:r>
            <w:r w:rsidR="003335BD">
              <w:rPr>
                <w:rFonts w:cs="Arial"/>
                <w:i/>
              </w:rPr>
              <w:t>Did Not Measure</w:t>
            </w:r>
            <w:r w:rsidR="00836820">
              <w:rPr>
                <w:i/>
              </w:rPr>
              <w:t>.”</w:t>
            </w:r>
          </w:p>
          <w:p w14:paraId="265DA5CB" w14:textId="77777777" w:rsidR="00836820" w:rsidRDefault="00836820" w:rsidP="00303F0B">
            <w:pPr>
              <w:pStyle w:val="ListParagraph"/>
              <w:ind w:left="360"/>
              <w:rPr>
                <w:i/>
              </w:rPr>
            </w:pPr>
          </w:p>
          <w:p w14:paraId="741138E0" w14:textId="75F42ACD" w:rsidR="00836820" w:rsidRPr="00836820" w:rsidRDefault="00836820" w:rsidP="00303F0B">
            <w:pPr>
              <w:pStyle w:val="ListParagraph"/>
              <w:ind w:left="360"/>
              <w:rPr>
                <w:b/>
                <w:bCs/>
                <w:i/>
              </w:rPr>
            </w:pPr>
            <w:r w:rsidRPr="008E69D1">
              <w:rPr>
                <w:i/>
              </w:rPr>
              <w:t>If “yes, but there were fewer tha</w:t>
            </w:r>
            <w:r w:rsidRPr="009E3864">
              <w:rPr>
                <w:i/>
              </w:rPr>
              <w:t xml:space="preserve">n </w:t>
            </w:r>
            <w:r w:rsidR="00E01119">
              <w:rPr>
                <w:i/>
              </w:rPr>
              <w:t>30</w:t>
            </w:r>
            <w:r w:rsidRPr="008E69D1">
              <w:rPr>
                <w:i/>
              </w:rPr>
              <w:t xml:space="preserve"> outpatients discharged for the reporting period</w:t>
            </w:r>
            <w:r w:rsidR="005D3955">
              <w:rPr>
                <w:i/>
              </w:rPr>
              <w:t>,</w:t>
            </w:r>
            <w:r w:rsidRPr="008E69D1">
              <w:rPr>
                <w:i/>
              </w:rPr>
              <w:t>” skip questions #3-7 and continue to the next subsection.</w:t>
            </w:r>
            <w:r>
              <w:rPr>
                <w:i/>
              </w:rPr>
              <w:t xml:space="preserve"> The hospital will be scored as “Unable to Calculate Score.”</w:t>
            </w:r>
          </w:p>
        </w:tc>
        <w:tc>
          <w:tcPr>
            <w:tcW w:w="2875" w:type="dxa"/>
            <w:tcMar>
              <w:top w:w="72" w:type="dxa"/>
              <w:left w:w="115" w:type="dxa"/>
              <w:bottom w:w="72" w:type="dxa"/>
              <w:right w:w="115" w:type="dxa"/>
            </w:tcMar>
            <w:vAlign w:val="center"/>
          </w:tcPr>
          <w:p w14:paraId="045C8559" w14:textId="0F257A4E" w:rsidR="007206A4" w:rsidRPr="00E01307" w:rsidRDefault="007206A4" w:rsidP="00AD309C">
            <w:pPr>
              <w:pStyle w:val="ListParagraph"/>
              <w:numPr>
                <w:ilvl w:val="0"/>
                <w:numId w:val="346"/>
              </w:numPr>
            </w:pPr>
            <w:r w:rsidRPr="00E01307">
              <w:t>Yes</w:t>
            </w:r>
          </w:p>
          <w:p w14:paraId="454E3A12" w14:textId="424BC77B" w:rsidR="007206A4" w:rsidRPr="00E01307" w:rsidRDefault="007206A4" w:rsidP="00AD309C">
            <w:pPr>
              <w:pStyle w:val="ListParagraph"/>
              <w:numPr>
                <w:ilvl w:val="0"/>
                <w:numId w:val="346"/>
              </w:numPr>
            </w:pPr>
            <w:r w:rsidRPr="00E01307">
              <w:t>No</w:t>
            </w:r>
          </w:p>
          <w:p w14:paraId="6516A904" w14:textId="63E383C0" w:rsidR="007206A4" w:rsidRPr="00E01307" w:rsidRDefault="007206A4" w:rsidP="00AD309C">
            <w:pPr>
              <w:pStyle w:val="ListParagraph"/>
              <w:numPr>
                <w:ilvl w:val="0"/>
                <w:numId w:val="346"/>
              </w:numPr>
            </w:pPr>
            <w:r w:rsidRPr="00E01307">
              <w:t xml:space="preserve">Yes, but there were fewer than </w:t>
            </w:r>
            <w:r w:rsidR="00E01119" w:rsidRPr="00E01307">
              <w:t>30</w:t>
            </w:r>
            <w:r w:rsidRPr="00E01307">
              <w:t xml:space="preserve"> </w:t>
            </w:r>
            <w:r w:rsidR="005B194A" w:rsidRPr="00E01307">
              <w:t>out</w:t>
            </w:r>
            <w:r w:rsidRPr="00E01307">
              <w:t>patients discharged for the reporting period</w:t>
            </w:r>
          </w:p>
        </w:tc>
      </w:tr>
      <w:tr w:rsidR="005F71F9" w:rsidRPr="008E69D1" w14:paraId="035C194A" w14:textId="77777777" w:rsidTr="00C57E28">
        <w:trPr>
          <w:trHeight w:val="20"/>
        </w:trPr>
        <w:tc>
          <w:tcPr>
            <w:tcW w:w="6475" w:type="dxa"/>
            <w:tcMar>
              <w:top w:w="72" w:type="dxa"/>
              <w:left w:w="115" w:type="dxa"/>
              <w:bottom w:w="72" w:type="dxa"/>
              <w:right w:w="115" w:type="dxa"/>
            </w:tcMar>
            <w:vAlign w:val="center"/>
          </w:tcPr>
          <w:p w14:paraId="21F24083" w14:textId="0CBD91D9" w:rsidR="005F71F9" w:rsidRPr="008E69D1" w:rsidRDefault="005F71F9" w:rsidP="00AD309C">
            <w:pPr>
              <w:pStyle w:val="ListParagraph"/>
              <w:numPr>
                <w:ilvl w:val="0"/>
                <w:numId w:val="92"/>
              </w:numPr>
            </w:pPr>
            <w:r w:rsidRPr="008E69D1">
              <w:t xml:space="preserve">Number of cases measured (either all cases or a </w:t>
            </w:r>
            <w:hyperlink w:anchor="MedAllergySufficientSample" w:history="1">
              <w:r w:rsidRPr="00552BD5">
                <w:rPr>
                  <w:rStyle w:val="Hyperlink"/>
                </w:rPr>
                <w:t>sufficient sample</w:t>
              </w:r>
            </w:hyperlink>
            <w:r w:rsidRPr="008E69D1">
              <w:t xml:space="preserve"> of them)</w:t>
            </w:r>
            <w:r w:rsidR="00C57E28">
              <w:t>:</w:t>
            </w:r>
          </w:p>
        </w:tc>
        <w:tc>
          <w:tcPr>
            <w:tcW w:w="2875" w:type="dxa"/>
            <w:tcMar>
              <w:top w:w="72" w:type="dxa"/>
              <w:left w:w="115" w:type="dxa"/>
              <w:bottom w:w="72" w:type="dxa"/>
              <w:right w:w="115" w:type="dxa"/>
            </w:tcMar>
            <w:vAlign w:val="center"/>
          </w:tcPr>
          <w:p w14:paraId="65A19849" w14:textId="77777777" w:rsidR="005F71F9" w:rsidRPr="008E69D1" w:rsidRDefault="005F71F9" w:rsidP="007E3058">
            <w:pPr>
              <w:jc w:val="center"/>
            </w:pPr>
            <w:r w:rsidRPr="008E69D1">
              <w:t>_____</w:t>
            </w:r>
          </w:p>
        </w:tc>
      </w:tr>
      <w:tr w:rsidR="007206A4" w:rsidRPr="008E69D1" w14:paraId="7BDD0584" w14:textId="77777777" w:rsidTr="007E3058">
        <w:tc>
          <w:tcPr>
            <w:tcW w:w="6475" w:type="dxa"/>
            <w:tcMar>
              <w:top w:w="72" w:type="dxa"/>
              <w:left w:w="115" w:type="dxa"/>
              <w:bottom w:w="72" w:type="dxa"/>
              <w:right w:w="115" w:type="dxa"/>
            </w:tcMar>
            <w:vAlign w:val="center"/>
          </w:tcPr>
          <w:p w14:paraId="7F42ED84" w14:textId="273CA553" w:rsidR="007206A4" w:rsidRPr="008E69D1" w:rsidRDefault="007206A4" w:rsidP="00AD309C">
            <w:pPr>
              <w:pStyle w:val="ListParagraph"/>
              <w:numPr>
                <w:ilvl w:val="0"/>
                <w:numId w:val="92"/>
              </w:numPr>
            </w:pPr>
            <w:r w:rsidRPr="008E69D1">
              <w:t xml:space="preserve">Number of </w:t>
            </w:r>
            <w:r w:rsidR="005F71F9" w:rsidRPr="008E69D1">
              <w:t>cases in question #</w:t>
            </w:r>
            <w:r w:rsidR="00AE16E8" w:rsidRPr="008E69D1">
              <w:t>3</w:t>
            </w:r>
            <w:r w:rsidR="005F71F9" w:rsidRPr="008E69D1">
              <w:t xml:space="preserve"> with a list of</w:t>
            </w:r>
            <w:r w:rsidR="00406429" w:rsidRPr="00406429">
              <w:rPr>
                <w:b/>
              </w:rPr>
              <w:t xml:space="preserve"> all</w:t>
            </w:r>
            <w:r w:rsidR="005F71F9" w:rsidRPr="008E69D1">
              <w:t xml:space="preserve"> </w:t>
            </w:r>
            <w:hyperlink w:anchor="MedSafety_HomeMedications" w:history="1">
              <w:r w:rsidR="005F71F9" w:rsidRPr="00C05655">
                <w:rPr>
                  <w:rStyle w:val="Hyperlink"/>
                  <w:b/>
                </w:rPr>
                <w:t>home medication(s)</w:t>
              </w:r>
            </w:hyperlink>
            <w:r w:rsidR="005F71F9" w:rsidRPr="008E69D1">
              <w:rPr>
                <w:b/>
              </w:rPr>
              <w:t xml:space="preserve">, </w:t>
            </w:r>
            <w:r w:rsidR="005F71F9" w:rsidRPr="008E69D1">
              <w:t xml:space="preserve">including dose, route, and frequency, </w:t>
            </w:r>
            <w:r w:rsidR="00C16AC6" w:rsidRPr="00C16AC6">
              <w:t>documented</w:t>
            </w:r>
            <w:r w:rsidR="005F71F9" w:rsidRPr="008E69D1">
              <w:t xml:space="preserve"> in the clinical record</w:t>
            </w:r>
            <w:r w:rsidR="00C57E28">
              <w:t>:</w:t>
            </w:r>
          </w:p>
        </w:tc>
        <w:tc>
          <w:tcPr>
            <w:tcW w:w="2875" w:type="dxa"/>
            <w:tcMar>
              <w:top w:w="72" w:type="dxa"/>
              <w:left w:w="115" w:type="dxa"/>
              <w:bottom w:w="72" w:type="dxa"/>
              <w:right w:w="115" w:type="dxa"/>
            </w:tcMar>
            <w:vAlign w:val="center"/>
          </w:tcPr>
          <w:p w14:paraId="459EE5A7" w14:textId="77777777" w:rsidR="007206A4" w:rsidRPr="008E69D1" w:rsidRDefault="007206A4" w:rsidP="007E3058">
            <w:pPr>
              <w:jc w:val="center"/>
            </w:pPr>
            <w:r w:rsidRPr="008E69D1">
              <w:t>_____</w:t>
            </w:r>
          </w:p>
        </w:tc>
      </w:tr>
      <w:tr w:rsidR="007206A4" w:rsidRPr="008E69D1" w14:paraId="6DA5C26F" w14:textId="77777777" w:rsidTr="007E3058">
        <w:tc>
          <w:tcPr>
            <w:tcW w:w="6475" w:type="dxa"/>
            <w:tcMar>
              <w:top w:w="72" w:type="dxa"/>
              <w:left w:w="115" w:type="dxa"/>
              <w:bottom w:w="72" w:type="dxa"/>
              <w:right w:w="115" w:type="dxa"/>
            </w:tcMar>
            <w:vAlign w:val="center"/>
          </w:tcPr>
          <w:p w14:paraId="69298E97" w14:textId="6C8D5C71" w:rsidR="007206A4" w:rsidRPr="008E69D1" w:rsidRDefault="007206A4" w:rsidP="00AD309C">
            <w:pPr>
              <w:pStyle w:val="ListParagraph"/>
              <w:numPr>
                <w:ilvl w:val="0"/>
                <w:numId w:val="92"/>
              </w:numPr>
            </w:pPr>
            <w:r w:rsidRPr="008E69D1">
              <w:lastRenderedPageBreak/>
              <w:t xml:space="preserve">Number </w:t>
            </w:r>
            <w:r w:rsidR="005F71F9" w:rsidRPr="008E69D1">
              <w:t>of cases in question #</w:t>
            </w:r>
            <w:r w:rsidR="00AE16E8" w:rsidRPr="008E69D1">
              <w:t>3</w:t>
            </w:r>
            <w:r w:rsidR="005F71F9" w:rsidRPr="008E69D1">
              <w:t xml:space="preserve"> with a list of </w:t>
            </w:r>
            <w:r w:rsidR="00406429">
              <w:rPr>
                <w:b/>
              </w:rPr>
              <w:t>all</w:t>
            </w:r>
            <w:r w:rsidR="005F71F9" w:rsidRPr="008E69D1">
              <w:rPr>
                <w:b/>
              </w:rPr>
              <w:t xml:space="preserve"> </w:t>
            </w:r>
            <w:hyperlink w:anchor="medadminvisits_q5" w:history="1">
              <w:r w:rsidR="005F71F9" w:rsidRPr="006B6C45">
                <w:rPr>
                  <w:rStyle w:val="Hyperlink"/>
                  <w:b/>
                </w:rPr>
                <w:t xml:space="preserve">medication(s) </w:t>
              </w:r>
              <w:r w:rsidR="008E7151" w:rsidRPr="006B6C45">
                <w:rPr>
                  <w:rStyle w:val="Hyperlink"/>
                  <w:b/>
                </w:rPr>
                <w:t xml:space="preserve">administered during the visit </w:t>
              </w:r>
              <w:r w:rsidR="005E46D5" w:rsidRPr="006B6C45">
                <w:rPr>
                  <w:rStyle w:val="Hyperlink"/>
                  <w:b/>
                </w:rPr>
                <w:t>and</w:t>
              </w:r>
              <w:r w:rsidR="008E7151" w:rsidRPr="006B6C45">
                <w:rPr>
                  <w:rStyle w:val="Hyperlink"/>
                  <w:b/>
                </w:rPr>
                <w:t xml:space="preserve"> </w:t>
              </w:r>
              <w:r w:rsidR="00B06AA6" w:rsidRPr="006B6C45">
                <w:rPr>
                  <w:rStyle w:val="Hyperlink"/>
                  <w:b/>
                </w:rPr>
                <w:t xml:space="preserve">new medications </w:t>
              </w:r>
              <w:r w:rsidR="005F71F9" w:rsidRPr="006B6C45">
                <w:rPr>
                  <w:rStyle w:val="Hyperlink"/>
                  <w:b/>
                </w:rPr>
                <w:t xml:space="preserve">prescribed </w:t>
              </w:r>
              <w:r w:rsidR="005974A3" w:rsidRPr="006B6C45">
                <w:rPr>
                  <w:rStyle w:val="Hyperlink"/>
                  <w:b/>
                </w:rPr>
                <w:t>at discharge</w:t>
              </w:r>
            </w:hyperlink>
            <w:r w:rsidR="005F71F9" w:rsidRPr="008E69D1">
              <w:t xml:space="preserve">, including the strength, dose, route, date, and time </w:t>
            </w:r>
            <w:r w:rsidR="005B194A" w:rsidRPr="008E69D1">
              <w:t xml:space="preserve">of </w:t>
            </w:r>
            <w:r w:rsidR="005F71F9" w:rsidRPr="008E69D1">
              <w:t>administration, documented in the clinical record</w:t>
            </w:r>
            <w:r w:rsidR="00C57E28">
              <w:t>:</w:t>
            </w:r>
          </w:p>
        </w:tc>
        <w:tc>
          <w:tcPr>
            <w:tcW w:w="2875" w:type="dxa"/>
            <w:tcMar>
              <w:top w:w="72" w:type="dxa"/>
              <w:left w:w="115" w:type="dxa"/>
              <w:bottom w:w="72" w:type="dxa"/>
              <w:right w:w="115" w:type="dxa"/>
            </w:tcMar>
            <w:vAlign w:val="center"/>
          </w:tcPr>
          <w:p w14:paraId="7A501796" w14:textId="77777777" w:rsidR="007206A4" w:rsidRPr="008E69D1" w:rsidRDefault="007206A4" w:rsidP="007E3058">
            <w:pPr>
              <w:jc w:val="center"/>
            </w:pPr>
            <w:r w:rsidRPr="008E69D1">
              <w:t>_____</w:t>
            </w:r>
          </w:p>
        </w:tc>
      </w:tr>
      <w:tr w:rsidR="005F71F9" w:rsidRPr="008E69D1" w14:paraId="1006A79F" w14:textId="77777777" w:rsidTr="007E3058">
        <w:tc>
          <w:tcPr>
            <w:tcW w:w="6475" w:type="dxa"/>
            <w:tcMar>
              <w:top w:w="72" w:type="dxa"/>
              <w:left w:w="115" w:type="dxa"/>
              <w:bottom w:w="72" w:type="dxa"/>
              <w:right w:w="115" w:type="dxa"/>
            </w:tcMar>
            <w:vAlign w:val="center"/>
          </w:tcPr>
          <w:p w14:paraId="0B2120BA" w14:textId="1BB13024" w:rsidR="005F71F9" w:rsidRPr="008E69D1" w:rsidRDefault="005F71F9" w:rsidP="00AD309C">
            <w:pPr>
              <w:pStyle w:val="ListParagraph"/>
              <w:numPr>
                <w:ilvl w:val="0"/>
                <w:numId w:val="92"/>
              </w:numPr>
            </w:pPr>
            <w:r w:rsidRPr="008E69D1">
              <w:t>Number of cases in question #</w:t>
            </w:r>
            <w:r w:rsidR="00AE16E8" w:rsidRPr="008E69D1">
              <w:t>3</w:t>
            </w:r>
            <w:r w:rsidRPr="008E69D1">
              <w:t xml:space="preserve"> with a list of</w:t>
            </w:r>
            <w:r w:rsidR="00406429">
              <w:t xml:space="preserve"> </w:t>
            </w:r>
            <w:r w:rsidR="00406429" w:rsidRPr="00406429">
              <w:rPr>
                <w:b/>
              </w:rPr>
              <w:t>all</w:t>
            </w:r>
            <w:r w:rsidRPr="00406429">
              <w:rPr>
                <w:b/>
              </w:rPr>
              <w:t xml:space="preserve"> </w:t>
            </w:r>
            <w:r w:rsidR="00B07FED">
              <w:rPr>
                <w:b/>
              </w:rPr>
              <w:t xml:space="preserve">medication </w:t>
            </w:r>
            <w:hyperlink w:anchor="medadverse_q6" w:history="1">
              <w:r w:rsidRPr="003E3FF6">
                <w:rPr>
                  <w:rStyle w:val="Hyperlink"/>
                  <w:b/>
                </w:rPr>
                <w:t>allergies and adverse reaction</w:t>
              </w:r>
              <w:r w:rsidR="00520DEC" w:rsidRPr="003E3FF6">
                <w:rPr>
                  <w:rStyle w:val="Hyperlink"/>
                  <w:b/>
                </w:rPr>
                <w:t>(s)</w:t>
              </w:r>
            </w:hyperlink>
            <w:r w:rsidRPr="008E69D1">
              <w:rPr>
                <w:b/>
              </w:rPr>
              <w:t xml:space="preserve"> </w:t>
            </w:r>
            <w:r w:rsidRPr="008E69D1">
              <w:t>documented in the clinical record</w:t>
            </w:r>
            <w:r w:rsidR="00C57E28">
              <w:t>:</w:t>
            </w:r>
          </w:p>
        </w:tc>
        <w:tc>
          <w:tcPr>
            <w:tcW w:w="2875" w:type="dxa"/>
            <w:tcMar>
              <w:top w:w="72" w:type="dxa"/>
              <w:left w:w="115" w:type="dxa"/>
              <w:bottom w:w="72" w:type="dxa"/>
              <w:right w:w="115" w:type="dxa"/>
            </w:tcMar>
            <w:vAlign w:val="center"/>
          </w:tcPr>
          <w:p w14:paraId="10F1318D" w14:textId="77777777" w:rsidR="005F71F9" w:rsidRPr="008E69D1" w:rsidRDefault="005F71F9" w:rsidP="007E3058">
            <w:pPr>
              <w:jc w:val="center"/>
            </w:pPr>
            <w:r w:rsidRPr="008E69D1">
              <w:t>_____</w:t>
            </w:r>
          </w:p>
        </w:tc>
      </w:tr>
      <w:tr w:rsidR="007206A4" w:rsidRPr="008E69D1" w14:paraId="2F86F8D2" w14:textId="77777777" w:rsidTr="007E3058">
        <w:tc>
          <w:tcPr>
            <w:tcW w:w="6475" w:type="dxa"/>
            <w:tcMar>
              <w:top w:w="72" w:type="dxa"/>
              <w:left w:w="115" w:type="dxa"/>
              <w:bottom w:w="72" w:type="dxa"/>
              <w:right w:w="115" w:type="dxa"/>
            </w:tcMar>
            <w:vAlign w:val="center"/>
          </w:tcPr>
          <w:p w14:paraId="7BB256C7" w14:textId="77777777" w:rsidR="007206A4" w:rsidRPr="008E69D1" w:rsidRDefault="007206A4" w:rsidP="00AD309C">
            <w:pPr>
              <w:pStyle w:val="ListParagraph"/>
              <w:numPr>
                <w:ilvl w:val="0"/>
                <w:numId w:val="92"/>
              </w:numPr>
            </w:pPr>
            <w:r w:rsidRPr="008E69D1">
              <w:t xml:space="preserve">Do the responses in </w:t>
            </w:r>
            <w:r w:rsidR="004A56F9" w:rsidRPr="008E69D1">
              <w:t>questions #3-6 represent a sample of cases</w:t>
            </w:r>
            <w:r w:rsidRPr="008E69D1">
              <w:t>?</w:t>
            </w:r>
          </w:p>
        </w:tc>
        <w:tc>
          <w:tcPr>
            <w:tcW w:w="2875" w:type="dxa"/>
            <w:tcMar>
              <w:top w:w="72" w:type="dxa"/>
              <w:left w:w="115" w:type="dxa"/>
              <w:bottom w:w="72" w:type="dxa"/>
              <w:right w:w="115" w:type="dxa"/>
            </w:tcMar>
            <w:vAlign w:val="center"/>
          </w:tcPr>
          <w:p w14:paraId="444FCD0F" w14:textId="2D2F861A" w:rsidR="007206A4" w:rsidRPr="00B44C1C" w:rsidRDefault="007206A4" w:rsidP="00AD309C">
            <w:pPr>
              <w:pStyle w:val="ListParagraph"/>
              <w:numPr>
                <w:ilvl w:val="0"/>
                <w:numId w:val="319"/>
              </w:numPr>
              <w:rPr>
                <w:iCs/>
              </w:rPr>
            </w:pPr>
            <w:r w:rsidRPr="00B44C1C">
              <w:rPr>
                <w:iCs/>
              </w:rPr>
              <w:t>Yes</w:t>
            </w:r>
          </w:p>
          <w:p w14:paraId="447AA133" w14:textId="77777777" w:rsidR="007206A4" w:rsidRPr="00B44C1C" w:rsidRDefault="007206A4" w:rsidP="00AD309C">
            <w:pPr>
              <w:pStyle w:val="ListParagraph"/>
              <w:numPr>
                <w:ilvl w:val="0"/>
                <w:numId w:val="319"/>
              </w:numPr>
              <w:rPr>
                <w:iCs/>
              </w:rPr>
            </w:pPr>
            <w:r w:rsidRPr="00B44C1C">
              <w:rPr>
                <w:iCs/>
              </w:rPr>
              <w:t>No</w:t>
            </w:r>
          </w:p>
        </w:tc>
      </w:tr>
    </w:tbl>
    <w:p w14:paraId="68045B37" w14:textId="77777777" w:rsidR="004A7EF4" w:rsidRPr="008E69D1" w:rsidRDefault="004A7EF4">
      <w:r w:rsidRPr="008E69D1">
        <w:rPr>
          <w:b/>
          <w:i/>
        </w:rPr>
        <w:br w:type="page"/>
      </w:r>
    </w:p>
    <w:p w14:paraId="183AD036" w14:textId="12A53502" w:rsidR="007E7B00" w:rsidRDefault="00FB07A6" w:rsidP="00CF5A6E">
      <w:pPr>
        <w:pStyle w:val="Heading2"/>
      </w:pPr>
      <w:bookmarkStart w:id="751" w:name="_Toc197079352"/>
      <w:r>
        <w:lastRenderedPageBreak/>
        <w:t>9F:</w:t>
      </w:r>
      <w:r w:rsidRPr="008E69D1">
        <w:t xml:space="preserve"> Patient Experience (OAS CAHPS)</w:t>
      </w:r>
      <w:bookmarkEnd w:id="751"/>
    </w:p>
    <w:p w14:paraId="66EF5295" w14:textId="77777777" w:rsidR="00FB07A6" w:rsidRPr="008E69D1" w:rsidRDefault="00FB07A6" w:rsidP="007E7B00">
      <w:pPr>
        <w:rPr>
          <w:rFonts w:cs="Arial"/>
          <w:color w:val="000000"/>
        </w:rPr>
      </w:pPr>
    </w:p>
    <w:p w14:paraId="23526F2D" w14:textId="1D8E43D7" w:rsidR="000B04F4" w:rsidRPr="009A5185" w:rsidRDefault="000B04F4" w:rsidP="000B04F4">
      <w:pPr>
        <w:pStyle w:val="BodyText3"/>
        <w:rPr>
          <w:rFonts w:cs="Arial"/>
          <w:b/>
          <w:color w:val="FF0000"/>
        </w:rPr>
      </w:pPr>
      <w:r w:rsidRPr="008E69D1">
        <w:rPr>
          <w:rFonts w:cs="Arial"/>
          <w:b/>
          <w:color w:val="FF0000"/>
        </w:rPr>
        <w:t xml:space="preserve">This section is not applicable to </w:t>
      </w:r>
      <w:r w:rsidR="00593F54">
        <w:rPr>
          <w:rFonts w:cs="Arial"/>
          <w:b/>
          <w:color w:val="FF0000"/>
        </w:rPr>
        <w:t>p</w:t>
      </w:r>
      <w:r w:rsidRPr="008E69D1">
        <w:rPr>
          <w:rFonts w:cs="Arial"/>
          <w:b/>
          <w:color w:val="FF0000"/>
        </w:rPr>
        <w:t>ediatric hospitals.</w:t>
      </w:r>
      <w:r w:rsidRPr="00F618E7">
        <w:rPr>
          <w:rFonts w:cs="Arial"/>
          <w:b/>
          <w:color w:val="FF0000"/>
        </w:rPr>
        <w:t xml:space="preserve"> </w:t>
      </w:r>
    </w:p>
    <w:p w14:paraId="2C7FD6BC" w14:textId="758540D9" w:rsidR="000B04F4" w:rsidRDefault="000B04F4" w:rsidP="007E7B00">
      <w:pPr>
        <w:pStyle w:val="BodyText3"/>
        <w:rPr>
          <w:rFonts w:cs="Arial"/>
          <w:b/>
          <w:color w:val="FF0000"/>
        </w:rPr>
      </w:pPr>
    </w:p>
    <w:p w14:paraId="1D54A9D6" w14:textId="77E1E99C"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79" w:history="1">
        <w:r w:rsidRPr="009A5185">
          <w:rPr>
            <w:rStyle w:val="Hyperlink"/>
            <w:rFonts w:cs="Arial"/>
            <w:snapToGrid w:val="0"/>
          </w:rPr>
          <w:t>Leapfrog’s Multi-Campus Reporting Policy</w:t>
        </w:r>
      </w:hyperlink>
      <w:r w:rsidRPr="009A5185">
        <w:rPr>
          <w:rFonts w:cs="Arial"/>
          <w:snapToGrid w:val="0"/>
        </w:rPr>
        <w:t>.</w:t>
      </w:r>
    </w:p>
    <w:p w14:paraId="1415ACE9" w14:textId="77777777" w:rsidR="00D3503C" w:rsidRDefault="00D3503C" w:rsidP="007E7B00">
      <w:pPr>
        <w:pStyle w:val="BodyText3"/>
        <w:rPr>
          <w:rFonts w:cs="Arial"/>
          <w:b/>
          <w:color w:val="FF0000"/>
        </w:rPr>
      </w:pPr>
    </w:p>
    <w:p w14:paraId="593E887F" w14:textId="613CB8D6" w:rsidR="008E7151" w:rsidRPr="0011432D" w:rsidRDefault="007E7B00" w:rsidP="00A879E1">
      <w:pPr>
        <w:pStyle w:val="BodyText3"/>
        <w:rPr>
          <w:snapToGrid w:val="0"/>
        </w:rPr>
      </w:pPr>
      <w:r w:rsidRPr="009A5185">
        <w:rPr>
          <w:rFonts w:cs="Arial"/>
          <w:b/>
          <w:color w:val="FF0000"/>
        </w:rPr>
        <w:t>Important Note:</w:t>
      </w:r>
      <w:r w:rsidR="00D3503C">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C4182A" w:rsidRPr="00C4182A">
        <w:rPr>
          <w:rStyle w:val="EndnoteReference"/>
        </w:rPr>
        <w:t>31</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C4182A" w:rsidRPr="00C4182A">
        <w:rPr>
          <w:rStyle w:val="EndnoteReference"/>
        </w:rPr>
        <w:t>53</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C4182A" w:rsidRPr="00C4182A">
        <w:rPr>
          <w:rStyle w:val="EndnoteReference"/>
        </w:rPr>
        <w:t>54</w:t>
      </w:r>
      <w:r w:rsidR="003F6DF1">
        <w:fldChar w:fldCharType="end"/>
      </w:r>
      <w:r w:rsidR="003F6DF1">
        <w:t>.</w:t>
      </w:r>
    </w:p>
    <w:p w14:paraId="223715C5" w14:textId="77777777" w:rsidR="007E7B00" w:rsidRDefault="007E7B00" w:rsidP="008E7151">
      <w:pPr>
        <w:pStyle w:val="BodyText3"/>
        <w:rPr>
          <w:rFonts w:cs="Arial"/>
          <w:snapToGrid w:val="0"/>
        </w:rPr>
      </w:pPr>
    </w:p>
    <w:p w14:paraId="364AE056" w14:textId="3EC88BFC" w:rsidR="00A715C8" w:rsidRDefault="00A715C8" w:rsidP="007E7B00">
      <w:pPr>
        <w:rPr>
          <w:rFonts w:cs="Arial"/>
          <w:snapToGrid w:val="0"/>
        </w:rPr>
      </w:pPr>
      <w:r w:rsidRPr="009A5185">
        <w:rPr>
          <w:rFonts w:cs="Arial"/>
          <w:b/>
        </w:rPr>
        <w:t xml:space="preserve">Specifications: </w:t>
      </w:r>
      <w:r w:rsidRPr="009A5185">
        <w:rPr>
          <w:rFonts w:cs="Arial"/>
          <w:snapToGrid w:val="0"/>
        </w:rPr>
        <w:t xml:space="preserve">See </w:t>
      </w:r>
      <w:hyperlink w:anchor="_Patient_Experience_(OAS" w:history="1">
        <w:r>
          <w:rPr>
            <w:rStyle w:val="Hyperlink"/>
            <w:rFonts w:cs="Arial"/>
            <w:b/>
            <w:i/>
            <w:snapToGrid w:val="0"/>
          </w:rPr>
          <w:t>Patient Experience (OAS CAHPS) Measure Specifications</w:t>
        </w:r>
      </w:hyperlink>
      <w:r w:rsidRPr="009A5185">
        <w:rPr>
          <w:rFonts w:cs="Arial"/>
          <w:snapToGrid w:val="0"/>
        </w:rPr>
        <w:t xml:space="preserve"> in the Reference Information </w:t>
      </w:r>
      <w:r w:rsidR="00BF3C8D">
        <w:rPr>
          <w:rFonts w:cs="Arial"/>
        </w:rPr>
        <w:t>beginning on page</w:t>
      </w:r>
      <w:r w:rsidR="007506DE">
        <w:rPr>
          <w:rFonts w:cs="Arial"/>
        </w:rPr>
        <w:t xml:space="preserve"> 337</w:t>
      </w:r>
      <w:r w:rsidR="00BF3C8D">
        <w:rPr>
          <w:rFonts w:cs="Arial"/>
        </w:rPr>
        <w:t>.</w:t>
      </w:r>
    </w:p>
    <w:p w14:paraId="301766EC" w14:textId="77777777" w:rsidR="007E7B00" w:rsidRDefault="007E7B00" w:rsidP="007E7B00">
      <w:pPr>
        <w:rPr>
          <w:rFonts w:cs="Arial"/>
          <w:snapToGrid w:val="0"/>
        </w:rPr>
      </w:pPr>
    </w:p>
    <w:p w14:paraId="24CBD745" w14:textId="55A5DFF4" w:rsidR="004F0509" w:rsidRDefault="00B46EFA" w:rsidP="004F0509">
      <w:pPr>
        <w:rPr>
          <w:szCs w:val="24"/>
        </w:rPr>
      </w:pPr>
      <w:r w:rsidRPr="00B46EFA">
        <w:rPr>
          <w:noProof/>
          <w:szCs w:val="24"/>
        </w:rPr>
        <mc:AlternateContent>
          <mc:Choice Requires="wps">
            <w:drawing>
              <wp:inline distT="0" distB="0" distL="0" distR="0" wp14:anchorId="578D6CBB" wp14:editId="1A22141D">
                <wp:extent cx="5923722" cy="1404620"/>
                <wp:effectExtent l="0" t="0" r="20320" b="10160"/>
                <wp:docPr id="49" name="Text Box 49" descr="P11922TB3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246EFBCF" w14:textId="05C9BC42" w:rsidR="00B46EFA" w:rsidRPr="009A5185" w:rsidRDefault="00B46EFA" w:rsidP="00B46EFA">
                            <w:pPr>
                              <w:spacing w:before="120"/>
                              <w:rPr>
                                <w:rFonts w:cs="Arial"/>
                                <w:b/>
                                <w:snapToGrid w:val="0"/>
                              </w:rPr>
                            </w:pPr>
                            <w:r w:rsidRPr="009A5185">
                              <w:rPr>
                                <w:rFonts w:cs="Arial"/>
                                <w:b/>
                                <w:snapToGrid w:val="0"/>
                              </w:rPr>
                              <w:t>Reporting Period: 12 months</w:t>
                            </w:r>
                          </w:p>
                          <w:p w14:paraId="50BEE846" w14:textId="77777777" w:rsidR="00B46EFA" w:rsidRPr="00993ACE" w:rsidRDefault="00B46EFA" w:rsidP="00B46EFA">
                            <w:pPr>
                              <w:rPr>
                                <w:rFonts w:cs="Arial"/>
                                <w:snapToGrid w:val="0"/>
                              </w:rPr>
                            </w:pPr>
                            <w:r>
                              <w:rPr>
                                <w:rFonts w:cs="Arial"/>
                                <w:snapToGrid w:val="0"/>
                              </w:rPr>
                              <w:t>Answer</w:t>
                            </w:r>
                            <w:r w:rsidRPr="00A41284">
                              <w:rPr>
                                <w:rFonts w:cs="Arial"/>
                                <w:snapToGrid w:val="0"/>
                              </w:rPr>
                              <w:t xml:space="preserve"> questions </w:t>
                            </w:r>
                            <w:r>
                              <w:rPr>
                                <w:rFonts w:cs="Arial"/>
                                <w:snapToGrid w:val="0"/>
                              </w:rPr>
                              <w:t xml:space="preserve">#1-10 </w:t>
                            </w:r>
                            <w:r w:rsidRPr="00A41284">
                              <w:rPr>
                                <w:rFonts w:cs="Arial"/>
                                <w:snapToGrid w:val="0"/>
                              </w:rPr>
                              <w:t xml:space="preserve">for the latest 12-month period prior to the submission of this </w:t>
                            </w:r>
                            <w:r w:rsidRPr="00993ACE">
                              <w:rPr>
                                <w:rFonts w:cs="Arial"/>
                                <w:snapToGrid w:val="0"/>
                              </w:rPr>
                              <w:t>section of the Survey.</w:t>
                            </w:r>
                          </w:p>
                          <w:p w14:paraId="46E1A87C" w14:textId="77777777" w:rsidR="00B46EFA" w:rsidRPr="00993ACE" w:rsidRDefault="00B46EFA" w:rsidP="00B46EFA">
                            <w:pPr>
                              <w:rPr>
                                <w:rFonts w:cs="Arial"/>
                                <w:snapToGrid w:val="0"/>
                              </w:rPr>
                            </w:pPr>
                          </w:p>
                          <w:p w14:paraId="2EF1D46C" w14:textId="59A0B843" w:rsidR="00B46EFA" w:rsidRDefault="00B46EFA" w:rsidP="00B46EFA">
                            <w:r w:rsidRPr="006547C0">
                              <w:rPr>
                                <w:rFonts w:cs="Arial"/>
                                <w:sz w:val="16"/>
                                <w:szCs w:val="16"/>
                              </w:rPr>
                              <w:t xml:space="preserve">Note: As a reminder, the </w:t>
                            </w:r>
                            <w:hyperlink r:id="rId48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78D6CBB" id="Text Box 49" o:spid="_x0000_s1066" type="#_x0000_t202" alt="P11922TB39#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" strokecolor="red">
                <v:textbox style="mso-fit-shape-to-text:t">
                  <w:txbxContent>
                    <w:p w14:paraId="246EFBCF" w14:textId="05C9BC42" w:rsidR="00B46EFA" w:rsidRPr="009A5185" w:rsidRDefault="00B46EFA" w:rsidP="00B46EFA">
                      <w:pPr>
                        <w:spacing w:before="120"/>
                        <w:rPr>
                          <w:rFonts w:cs="Arial"/>
                          <w:b/>
                          <w:snapToGrid w:val="0"/>
                        </w:rPr>
                      </w:pPr>
                      <w:r w:rsidRPr="009A5185">
                        <w:rPr>
                          <w:rFonts w:cs="Arial"/>
                          <w:b/>
                          <w:snapToGrid w:val="0"/>
                        </w:rPr>
                        <w:t>Reporting Period: 12 months</w:t>
                      </w:r>
                    </w:p>
                    <w:p w14:paraId="50BEE846" w14:textId="77777777" w:rsidR="00B46EFA" w:rsidRPr="00993ACE" w:rsidRDefault="00B46EFA" w:rsidP="00B46EFA">
                      <w:pPr>
                        <w:rPr>
                          <w:rFonts w:cs="Arial"/>
                          <w:snapToGrid w:val="0"/>
                        </w:rPr>
                      </w:pPr>
                      <w:r>
                        <w:rPr>
                          <w:rFonts w:cs="Arial"/>
                          <w:snapToGrid w:val="0"/>
                        </w:rPr>
                        <w:t>Answer</w:t>
                      </w:r>
                      <w:r w:rsidRPr="00A41284">
                        <w:rPr>
                          <w:rFonts w:cs="Arial"/>
                          <w:snapToGrid w:val="0"/>
                        </w:rPr>
                        <w:t xml:space="preserve"> questions </w:t>
                      </w:r>
                      <w:r>
                        <w:rPr>
                          <w:rFonts w:cs="Arial"/>
                          <w:snapToGrid w:val="0"/>
                        </w:rPr>
                        <w:t xml:space="preserve">#1-10 </w:t>
                      </w:r>
                      <w:r w:rsidRPr="00A41284">
                        <w:rPr>
                          <w:rFonts w:cs="Arial"/>
                          <w:snapToGrid w:val="0"/>
                        </w:rPr>
                        <w:t xml:space="preserve">for the latest 12-month period prior to the submission of this </w:t>
                      </w:r>
                      <w:r w:rsidRPr="00993ACE">
                        <w:rPr>
                          <w:rFonts w:cs="Arial"/>
                          <w:snapToGrid w:val="0"/>
                        </w:rPr>
                        <w:t>section of the Survey.</w:t>
                      </w:r>
                    </w:p>
                    <w:p w14:paraId="46E1A87C" w14:textId="77777777" w:rsidR="00B46EFA" w:rsidRPr="00993ACE" w:rsidRDefault="00B46EFA" w:rsidP="00B46EFA">
                      <w:pPr>
                        <w:rPr>
                          <w:rFonts w:cs="Arial"/>
                          <w:snapToGrid w:val="0"/>
                        </w:rPr>
                      </w:pPr>
                    </w:p>
                    <w:p w14:paraId="2EF1D46C" w14:textId="59A0B843" w:rsidR="00B46EFA" w:rsidRDefault="00B46EFA" w:rsidP="00B46EFA">
                      <w:r w:rsidRPr="006547C0">
                        <w:rPr>
                          <w:rFonts w:cs="Arial"/>
                          <w:sz w:val="16"/>
                          <w:szCs w:val="16"/>
                        </w:rPr>
                        <w:t xml:space="preserve">Note: As a reminder, the </w:t>
                      </w:r>
                      <w:hyperlink r:id="rId48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D7B5E8F" w14:textId="77777777" w:rsidR="00B46EFA" w:rsidRPr="004F0509" w:rsidRDefault="00B46EFA" w:rsidP="004F0509">
      <w:pPr>
        <w:rPr>
          <w:szCs w:val="24"/>
        </w:rPr>
      </w:pPr>
    </w:p>
    <w:tbl>
      <w:tblPr>
        <w:tblStyle w:val="TableGrid4"/>
        <w:tblW w:w="0" w:type="auto"/>
        <w:tblInd w:w="5" w:type="dxa"/>
        <w:tblLook w:val="04A0" w:firstRow="1" w:lastRow="0" w:firstColumn="1" w:lastColumn="0" w:noHBand="0" w:noVBand="1"/>
      </w:tblPr>
      <w:tblGrid>
        <w:gridCol w:w="6470"/>
        <w:gridCol w:w="2875"/>
      </w:tblGrid>
      <w:tr w:rsidR="004F0509" w:rsidRPr="004F0509" w14:paraId="4E25EAA6" w14:textId="77777777" w:rsidTr="00F6165A">
        <w:tc>
          <w:tcPr>
            <w:tcW w:w="6470" w:type="dxa"/>
            <w:tcMar>
              <w:top w:w="72" w:type="dxa"/>
              <w:left w:w="115" w:type="dxa"/>
              <w:bottom w:w="72" w:type="dxa"/>
              <w:right w:w="115" w:type="dxa"/>
            </w:tcMar>
            <w:vAlign w:val="center"/>
          </w:tcPr>
          <w:p w14:paraId="3B0E2C23" w14:textId="48009C5A" w:rsidR="004F0509" w:rsidRPr="004F0509" w:rsidRDefault="004F0509" w:rsidP="00AD309C">
            <w:pPr>
              <w:numPr>
                <w:ilvl w:val="0"/>
                <w:numId w:val="93"/>
              </w:numPr>
              <w:spacing w:line="276" w:lineRule="auto"/>
            </w:pPr>
            <w:r w:rsidRPr="004F0509">
              <w:t xml:space="preserve">What is the latest 12-month reporting period for which your </w:t>
            </w:r>
            <w:r w:rsidR="00C67194">
              <w:t>hospital</w:t>
            </w:r>
            <w:r w:rsidRPr="004F0509">
              <w:t xml:space="preserve"> is submitting responses to this section? 12-month reporting period ending:</w:t>
            </w:r>
          </w:p>
        </w:tc>
        <w:tc>
          <w:tcPr>
            <w:tcW w:w="2875" w:type="dxa"/>
            <w:tcMar>
              <w:top w:w="72" w:type="dxa"/>
              <w:left w:w="115" w:type="dxa"/>
              <w:bottom w:w="72" w:type="dxa"/>
              <w:right w:w="115" w:type="dxa"/>
            </w:tcMar>
            <w:vAlign w:val="center"/>
          </w:tcPr>
          <w:p w14:paraId="29C00BCA" w14:textId="77777777" w:rsidR="004F0509" w:rsidRPr="004F0509" w:rsidRDefault="004F0509" w:rsidP="00BB3537">
            <w:pPr>
              <w:spacing w:line="276" w:lineRule="auto"/>
              <w:jc w:val="center"/>
            </w:pPr>
          </w:p>
          <w:p w14:paraId="47910C64" w14:textId="77777777" w:rsidR="004F0509" w:rsidRPr="004F0509" w:rsidRDefault="004F0509" w:rsidP="00BB3537">
            <w:pPr>
              <w:spacing w:line="276" w:lineRule="auto"/>
              <w:jc w:val="center"/>
            </w:pPr>
            <w:r w:rsidRPr="004F0509">
              <w:t>_____</w:t>
            </w:r>
          </w:p>
          <w:p w14:paraId="22952129" w14:textId="1580D10A" w:rsidR="004F0509" w:rsidRPr="004F0509" w:rsidRDefault="004F0509" w:rsidP="00BB3537">
            <w:pPr>
              <w:spacing w:line="276" w:lineRule="auto"/>
              <w:jc w:val="center"/>
              <w:rPr>
                <w:i/>
                <w:sz w:val="16"/>
                <w:szCs w:val="16"/>
              </w:rPr>
            </w:pPr>
            <w:r w:rsidRPr="004F0509">
              <w:rPr>
                <w:i/>
                <w:sz w:val="16"/>
                <w:szCs w:val="16"/>
              </w:rPr>
              <w:t>Format: M</w:t>
            </w:r>
            <w:r w:rsidR="00971518">
              <w:rPr>
                <w:i/>
                <w:sz w:val="16"/>
                <w:szCs w:val="16"/>
              </w:rPr>
              <w:t>on</w:t>
            </w:r>
            <w:r w:rsidR="0074456F">
              <w:rPr>
                <w:i/>
                <w:sz w:val="16"/>
                <w:szCs w:val="16"/>
              </w:rPr>
              <w:t>th</w:t>
            </w:r>
            <w:r w:rsidRPr="004F0509">
              <w:rPr>
                <w:i/>
                <w:sz w:val="16"/>
                <w:szCs w:val="16"/>
              </w:rPr>
              <w:t>/Y</w:t>
            </w:r>
            <w:r w:rsidR="0074456F">
              <w:rPr>
                <w:i/>
                <w:sz w:val="16"/>
                <w:szCs w:val="16"/>
              </w:rPr>
              <w:t>ear</w:t>
            </w:r>
          </w:p>
        </w:tc>
      </w:tr>
      <w:tr w:rsidR="0011432D" w:rsidRPr="004F0509" w14:paraId="27B4B2B0" w14:textId="77777777" w:rsidTr="00F6165A">
        <w:tc>
          <w:tcPr>
            <w:tcW w:w="6470" w:type="dxa"/>
            <w:tcMar>
              <w:top w:w="72" w:type="dxa"/>
              <w:left w:w="115" w:type="dxa"/>
              <w:bottom w:w="72" w:type="dxa"/>
              <w:right w:w="115" w:type="dxa"/>
            </w:tcMar>
            <w:vAlign w:val="center"/>
          </w:tcPr>
          <w:p w14:paraId="1FA7CA75" w14:textId="0C162CB5" w:rsidR="0011432D" w:rsidRDefault="0011432D" w:rsidP="00AD309C">
            <w:pPr>
              <w:numPr>
                <w:ilvl w:val="0"/>
                <w:numId w:val="93"/>
              </w:numPr>
              <w:spacing w:line="276" w:lineRule="auto"/>
            </w:pPr>
            <w:r>
              <w:t xml:space="preserve">Did your </w:t>
            </w:r>
            <w:r w:rsidR="00C67194">
              <w:t>hospital</w:t>
            </w:r>
            <w:r>
              <w:t xml:space="preserve"> have at least </w:t>
            </w:r>
            <w:r w:rsidR="001B71DD">
              <w:t>300</w:t>
            </w:r>
            <w:r>
              <w:t xml:space="preserve"> </w:t>
            </w:r>
            <w:bookmarkStart w:id="752" w:name="_Ref4533148"/>
            <w:r w:rsidR="007F55F0">
              <w:rPr>
                <w:rStyle w:val="Hyperlink"/>
              </w:rPr>
              <w:fldChar w:fldCharType="begin"/>
            </w:r>
            <w:r w:rsidR="002058F0">
              <w:rPr>
                <w:rStyle w:val="Hyperlink"/>
              </w:rPr>
              <w:instrText>HYPERLINK  \l "EligibleDischargesEndnote"</w:instrText>
            </w:r>
            <w:r w:rsidR="007F55F0">
              <w:rPr>
                <w:rStyle w:val="Hyperlink"/>
              </w:rPr>
            </w:r>
            <w:r w:rsidR="007F55F0">
              <w:rPr>
                <w:rStyle w:val="Hyperlink"/>
              </w:rPr>
              <w:fldChar w:fldCharType="separate"/>
            </w:r>
            <w:r w:rsidR="007F55F0" w:rsidRPr="007F55F0">
              <w:rPr>
                <w:rStyle w:val="Hyperlink"/>
              </w:rPr>
              <w:t>eligible discharges</w:t>
            </w:r>
            <w:r w:rsidR="007F55F0">
              <w:rPr>
                <w:rStyle w:val="Hyperlink"/>
              </w:rPr>
              <w:fldChar w:fldCharType="end"/>
            </w:r>
            <w:r w:rsidR="000F0582">
              <w:rPr>
                <w:rStyle w:val="Hyperlink"/>
                <w:rFonts w:ascii="ZWAdobeF" w:hAnsi="ZWAdobeF" w:cs="ZWAdobeF"/>
                <w:color w:val="auto"/>
                <w:sz w:val="2"/>
                <w:szCs w:val="2"/>
                <w:u w:val="none"/>
              </w:rPr>
              <w:t>53F</w:t>
            </w:r>
            <w:r w:rsidR="00BF053F">
              <w:rPr>
                <w:rStyle w:val="Hyperlink"/>
                <w:rFonts w:ascii="ZWAdobeF" w:hAnsi="ZWAdobeF" w:cs="ZWAdobeF"/>
                <w:color w:val="auto"/>
                <w:sz w:val="2"/>
                <w:szCs w:val="2"/>
                <w:u w:val="none"/>
              </w:rPr>
              <w:t>55F</w:t>
            </w:r>
            <w:r w:rsidR="004C7557">
              <w:rPr>
                <w:rStyle w:val="Hyperlink"/>
                <w:rFonts w:ascii="ZWAdobeF" w:hAnsi="ZWAdobeF" w:cs="ZWAdobeF"/>
                <w:color w:val="auto"/>
                <w:sz w:val="2"/>
                <w:szCs w:val="2"/>
                <w:u w:val="none"/>
              </w:rPr>
              <w:t>55F</w:t>
            </w:r>
            <w:r w:rsidR="001953B8">
              <w:rPr>
                <w:rStyle w:val="EndnoteReference"/>
              </w:rPr>
              <w:endnoteReference w:id="57"/>
            </w:r>
            <w:bookmarkEnd w:id="752"/>
            <w:r>
              <w:t xml:space="preserve"> during the 12-month period referenced </w:t>
            </w:r>
            <w:r w:rsidR="009B23D5">
              <w:t>above</w:t>
            </w:r>
            <w:r>
              <w:t>?</w:t>
            </w:r>
          </w:p>
          <w:p w14:paraId="030EB06B" w14:textId="77777777" w:rsidR="0011432D" w:rsidRDefault="0011432D" w:rsidP="0011432D">
            <w:pPr>
              <w:spacing w:line="276" w:lineRule="auto"/>
              <w:ind w:left="360"/>
            </w:pPr>
          </w:p>
          <w:p w14:paraId="6592980A" w14:textId="3C95CE03" w:rsidR="0011432D" w:rsidRPr="0011432D" w:rsidRDefault="002C7CAD" w:rsidP="0011432D">
            <w:pPr>
              <w:spacing w:line="276" w:lineRule="auto"/>
              <w:ind w:left="360"/>
              <w:rPr>
                <w:i/>
              </w:rPr>
            </w:pPr>
            <w:r>
              <w:rPr>
                <w:i/>
              </w:rPr>
              <w:t>If “no</w:t>
            </w:r>
            <w:r w:rsidR="0011432D">
              <w:rPr>
                <w:i/>
              </w:rPr>
              <w:t>”</w:t>
            </w:r>
            <w:r>
              <w:rPr>
                <w:i/>
              </w:rPr>
              <w:t xml:space="preserve"> to question #2,</w:t>
            </w:r>
            <w:r w:rsidR="0011432D">
              <w:rPr>
                <w:i/>
              </w:rPr>
              <w:t xml:space="preserve"> skip the remaining questions in Section </w:t>
            </w:r>
            <w:r w:rsidR="008E7151">
              <w:rPr>
                <w:i/>
              </w:rPr>
              <w:t>9</w:t>
            </w:r>
            <w:r w:rsidR="008629C8">
              <w:rPr>
                <w:i/>
              </w:rPr>
              <w:t>F</w:t>
            </w:r>
            <w:r w:rsidR="0011432D">
              <w:rPr>
                <w:i/>
              </w:rPr>
              <w:t xml:space="preserve"> and go to the Affirmation of Accuracy</w:t>
            </w:r>
            <w:r w:rsidR="00614665">
              <w:rPr>
                <w:i/>
              </w:rPr>
              <w:t>. The hospital will be scored as “Does Not Apply.”</w:t>
            </w:r>
          </w:p>
        </w:tc>
        <w:tc>
          <w:tcPr>
            <w:tcW w:w="2875" w:type="dxa"/>
            <w:tcMar>
              <w:top w:w="72" w:type="dxa"/>
              <w:left w:w="115" w:type="dxa"/>
              <w:bottom w:w="72" w:type="dxa"/>
              <w:right w:w="115" w:type="dxa"/>
            </w:tcMar>
            <w:vAlign w:val="center"/>
          </w:tcPr>
          <w:p w14:paraId="43DFA70E" w14:textId="77777777" w:rsidR="0011432D" w:rsidRPr="00680997" w:rsidRDefault="0011432D" w:rsidP="00AD309C">
            <w:pPr>
              <w:pStyle w:val="ListParagraph"/>
              <w:numPr>
                <w:ilvl w:val="0"/>
                <w:numId w:val="264"/>
              </w:numPr>
              <w:spacing w:line="276" w:lineRule="auto"/>
              <w:rPr>
                <w:iCs/>
              </w:rPr>
            </w:pPr>
            <w:r w:rsidRPr="00680997">
              <w:rPr>
                <w:iCs/>
              </w:rPr>
              <w:t>Yes</w:t>
            </w:r>
          </w:p>
          <w:p w14:paraId="76189262" w14:textId="77777777" w:rsidR="0011432D" w:rsidRPr="00680997" w:rsidRDefault="0011432D" w:rsidP="00AD309C">
            <w:pPr>
              <w:pStyle w:val="ListParagraph"/>
              <w:numPr>
                <w:ilvl w:val="0"/>
                <w:numId w:val="264"/>
              </w:numPr>
              <w:spacing w:line="276" w:lineRule="auto"/>
              <w:rPr>
                <w:iCs/>
              </w:rPr>
            </w:pPr>
            <w:r w:rsidRPr="00680997">
              <w:rPr>
                <w:iCs/>
              </w:rPr>
              <w:t>No</w:t>
            </w:r>
          </w:p>
        </w:tc>
      </w:tr>
      <w:tr w:rsidR="004F0509" w:rsidRPr="004F0509" w14:paraId="6B48D19B" w14:textId="77777777" w:rsidTr="00F6165A">
        <w:tc>
          <w:tcPr>
            <w:tcW w:w="6470" w:type="dxa"/>
            <w:tcMar>
              <w:top w:w="72" w:type="dxa"/>
              <w:left w:w="115" w:type="dxa"/>
              <w:bottom w:w="72" w:type="dxa"/>
              <w:right w:w="115" w:type="dxa"/>
            </w:tcMar>
            <w:vAlign w:val="center"/>
          </w:tcPr>
          <w:p w14:paraId="5A37D1CB" w14:textId="77777777" w:rsidR="004F0509" w:rsidRPr="00AD19FC" w:rsidRDefault="00AD19FC" w:rsidP="00AD309C">
            <w:pPr>
              <w:numPr>
                <w:ilvl w:val="0"/>
                <w:numId w:val="93"/>
              </w:numPr>
              <w:spacing w:line="276" w:lineRule="auto"/>
            </w:pPr>
            <w:r w:rsidRPr="00AD19FC">
              <w:t>Has your hospital</w:t>
            </w:r>
            <w:r w:rsidR="004F0509" w:rsidRPr="00AD19FC">
              <w:t xml:space="preserve"> administered</w:t>
            </w:r>
            <w:r w:rsidR="00B27CEE" w:rsidRPr="00AD19FC">
              <w:t>,</w:t>
            </w:r>
            <w:r w:rsidR="004F0509" w:rsidRPr="00AD19FC">
              <w:t xml:space="preserve"> or started to administer</w:t>
            </w:r>
            <w:r w:rsidR="00B27CEE" w:rsidRPr="00AD19FC">
              <w:t>,</w:t>
            </w:r>
            <w:r w:rsidR="004F0509" w:rsidRPr="00AD19FC">
              <w:t xml:space="preserve"> the </w:t>
            </w:r>
            <w:r w:rsidR="00B27CEE" w:rsidRPr="00AD19FC">
              <w:t xml:space="preserve">entire </w:t>
            </w:r>
            <w:r w:rsidR="004F0509" w:rsidRPr="00AD19FC">
              <w:t>OAS CAHPS Survey during the reporting period?</w:t>
            </w:r>
          </w:p>
          <w:p w14:paraId="2A783A01" w14:textId="77777777" w:rsidR="004F0509" w:rsidRPr="00FE32AB" w:rsidRDefault="004F0509" w:rsidP="004F0509"/>
          <w:p w14:paraId="6156095C" w14:textId="786D874F" w:rsidR="007B1D08" w:rsidRPr="00FE32AB" w:rsidRDefault="008E7151" w:rsidP="008E7151">
            <w:pPr>
              <w:ind w:left="360"/>
              <w:rPr>
                <w:i/>
              </w:rPr>
            </w:pPr>
            <w:r>
              <w:rPr>
                <w:i/>
              </w:rPr>
              <w:t xml:space="preserve">Hospitals not currently administering the OAS CAHPS Survey should </w:t>
            </w:r>
            <w:r w:rsidR="00BF1802">
              <w:rPr>
                <w:i/>
              </w:rPr>
              <w:t>select</w:t>
            </w:r>
            <w:r>
              <w:rPr>
                <w:i/>
              </w:rPr>
              <w:t xml:space="preserve"> “no</w:t>
            </w:r>
            <w:r w:rsidR="00AC6216">
              <w:rPr>
                <w:i/>
              </w:rPr>
              <w:t>,</w:t>
            </w:r>
            <w:r>
              <w:rPr>
                <w:i/>
              </w:rPr>
              <w:t>”</w:t>
            </w:r>
            <w:r w:rsidR="004F0509" w:rsidRPr="00FE32AB">
              <w:rPr>
                <w:i/>
              </w:rPr>
              <w:t xml:space="preserve"> skip the </w:t>
            </w:r>
            <w:r w:rsidR="00FC6741" w:rsidRPr="00FE32AB">
              <w:rPr>
                <w:i/>
              </w:rPr>
              <w:t xml:space="preserve">remaining questions in Section </w:t>
            </w:r>
            <w:r>
              <w:rPr>
                <w:i/>
              </w:rPr>
              <w:t>9</w:t>
            </w:r>
            <w:r w:rsidR="008629C8">
              <w:rPr>
                <w:i/>
              </w:rPr>
              <w:t>F</w:t>
            </w:r>
            <w:r w:rsidR="00AC6216">
              <w:rPr>
                <w:i/>
              </w:rPr>
              <w:t>,</w:t>
            </w:r>
            <w:r w:rsidR="00FE4CB0" w:rsidRPr="00FE32AB">
              <w:rPr>
                <w:i/>
              </w:rPr>
              <w:t xml:space="preserve"> and go to the Affirmation of Accuracy</w:t>
            </w:r>
            <w:r w:rsidR="004F0509" w:rsidRPr="00FE32AB">
              <w:rPr>
                <w:i/>
              </w:rPr>
              <w:t>.</w:t>
            </w:r>
            <w:r w:rsidR="00836820">
              <w:rPr>
                <w:i/>
              </w:rPr>
              <w:t xml:space="preserve"> The hospital will be scored as “</w:t>
            </w:r>
            <w:r w:rsidR="009B06F9">
              <w:rPr>
                <w:rFonts w:cs="Arial"/>
                <w:i/>
              </w:rPr>
              <w:t>Did Not Measure</w:t>
            </w:r>
            <w:r w:rsidR="00836820">
              <w:rPr>
                <w:i/>
              </w:rPr>
              <w:t>.”</w:t>
            </w:r>
          </w:p>
        </w:tc>
        <w:tc>
          <w:tcPr>
            <w:tcW w:w="2875" w:type="dxa"/>
            <w:tcMar>
              <w:top w:w="72" w:type="dxa"/>
              <w:left w:w="115" w:type="dxa"/>
              <w:bottom w:w="72" w:type="dxa"/>
              <w:right w:w="115" w:type="dxa"/>
            </w:tcMar>
            <w:vAlign w:val="center"/>
          </w:tcPr>
          <w:p w14:paraId="12306C9B" w14:textId="371A832D" w:rsidR="004F0509" w:rsidRPr="00680997" w:rsidRDefault="004F0509" w:rsidP="00AD309C">
            <w:pPr>
              <w:pStyle w:val="ListParagraph"/>
              <w:numPr>
                <w:ilvl w:val="0"/>
                <w:numId w:val="264"/>
              </w:numPr>
              <w:spacing w:line="276" w:lineRule="auto"/>
              <w:rPr>
                <w:iCs/>
              </w:rPr>
            </w:pPr>
            <w:r w:rsidRPr="00680997">
              <w:rPr>
                <w:iCs/>
              </w:rPr>
              <w:t>Yes</w:t>
            </w:r>
          </w:p>
          <w:p w14:paraId="66C33EB0" w14:textId="77777777" w:rsidR="004F0509" w:rsidRPr="00680997" w:rsidRDefault="004F0509" w:rsidP="00AD309C">
            <w:pPr>
              <w:pStyle w:val="ListParagraph"/>
              <w:numPr>
                <w:ilvl w:val="0"/>
                <w:numId w:val="264"/>
              </w:numPr>
              <w:spacing w:line="276" w:lineRule="auto"/>
              <w:rPr>
                <w:iCs/>
              </w:rPr>
            </w:pPr>
            <w:r w:rsidRPr="00680997">
              <w:rPr>
                <w:iCs/>
              </w:rPr>
              <w:t>No</w:t>
            </w:r>
          </w:p>
        </w:tc>
      </w:tr>
      <w:tr w:rsidR="004F0509" w:rsidRPr="004F0509" w14:paraId="29CA2AFC" w14:textId="77777777" w:rsidTr="00F6165A">
        <w:tc>
          <w:tcPr>
            <w:tcW w:w="6470" w:type="dxa"/>
            <w:tcMar>
              <w:top w:w="72" w:type="dxa"/>
              <w:left w:w="115" w:type="dxa"/>
              <w:bottom w:w="72" w:type="dxa"/>
              <w:right w:w="115" w:type="dxa"/>
            </w:tcMar>
            <w:vAlign w:val="center"/>
          </w:tcPr>
          <w:p w14:paraId="639E282F" w14:textId="1FB8605B" w:rsidR="007B1D08" w:rsidRPr="008E7151" w:rsidRDefault="006E0F66" w:rsidP="00AD309C">
            <w:pPr>
              <w:numPr>
                <w:ilvl w:val="0"/>
                <w:numId w:val="93"/>
              </w:numPr>
              <w:spacing w:line="276" w:lineRule="auto"/>
            </w:pPr>
            <w:r w:rsidRPr="00FE32AB">
              <w:t xml:space="preserve">Total number of months in which your </w:t>
            </w:r>
            <w:r w:rsidR="00C67194">
              <w:t>hospital</w:t>
            </w:r>
            <w:r w:rsidRPr="00FE32AB">
              <w:t xml:space="preserve"> administered</w:t>
            </w:r>
            <w:r w:rsidR="004F0509" w:rsidRPr="00FE32AB">
              <w:t xml:space="preserve"> the OAS CAHPS Survey</w:t>
            </w:r>
            <w:r w:rsidRPr="00FE32AB">
              <w:t xml:space="preserve"> during the reporting period</w:t>
            </w:r>
            <w:r w:rsidR="00B22B26">
              <w:t>.</w:t>
            </w:r>
          </w:p>
        </w:tc>
        <w:tc>
          <w:tcPr>
            <w:tcW w:w="2875" w:type="dxa"/>
            <w:tcMar>
              <w:top w:w="72" w:type="dxa"/>
              <w:left w:w="115" w:type="dxa"/>
              <w:bottom w:w="72" w:type="dxa"/>
              <w:right w:w="115" w:type="dxa"/>
            </w:tcMar>
            <w:vAlign w:val="center"/>
          </w:tcPr>
          <w:p w14:paraId="3A6402BF" w14:textId="0AC2CBCD" w:rsidR="004F0509" w:rsidRPr="00A76D16" w:rsidRDefault="004F0509" w:rsidP="00A76D16">
            <w:pPr>
              <w:spacing w:line="276" w:lineRule="auto"/>
              <w:jc w:val="center"/>
            </w:pPr>
            <w:r w:rsidRPr="004F0509">
              <w:t>_____</w:t>
            </w:r>
          </w:p>
        </w:tc>
      </w:tr>
      <w:tr w:rsidR="004A7EF4" w:rsidRPr="004F0509" w14:paraId="3427EC76" w14:textId="77777777" w:rsidTr="002C1116">
        <w:tc>
          <w:tcPr>
            <w:tcW w:w="6470" w:type="dxa"/>
            <w:tcBorders>
              <w:bottom w:val="single" w:sz="4" w:space="0" w:color="auto"/>
            </w:tcBorders>
            <w:tcMar>
              <w:top w:w="72" w:type="dxa"/>
              <w:left w:w="115" w:type="dxa"/>
              <w:bottom w:w="72" w:type="dxa"/>
              <w:right w:w="115" w:type="dxa"/>
            </w:tcMar>
            <w:vAlign w:val="center"/>
          </w:tcPr>
          <w:p w14:paraId="4BDFD7F8" w14:textId="07BCCED2" w:rsidR="004A7EF4" w:rsidRPr="00FE32AB" w:rsidRDefault="004A7EF4" w:rsidP="00AD309C">
            <w:pPr>
              <w:numPr>
                <w:ilvl w:val="0"/>
                <w:numId w:val="93"/>
              </w:numPr>
              <w:spacing w:line="276" w:lineRule="auto"/>
            </w:pPr>
            <w:r w:rsidRPr="00FE32AB">
              <w:t xml:space="preserve">Total number of </w:t>
            </w:r>
            <w:r w:rsidR="00C31BA9">
              <w:t xml:space="preserve">returned </w:t>
            </w:r>
            <w:r w:rsidRPr="00FE32AB">
              <w:t xml:space="preserve">surveys during the reporting period. </w:t>
            </w:r>
            <w:r w:rsidRPr="00FE32AB">
              <w:br/>
            </w:r>
            <w:r w:rsidRPr="00FE32AB">
              <w:br/>
            </w:r>
            <w:r w:rsidRPr="00FE32AB">
              <w:rPr>
                <w:i/>
              </w:rPr>
              <w:t xml:space="preserve">If less than 100, skip the remaining questions in Section </w:t>
            </w:r>
            <w:r w:rsidR="008E7151">
              <w:rPr>
                <w:i/>
              </w:rPr>
              <w:t>9</w:t>
            </w:r>
            <w:r w:rsidR="008629C8">
              <w:rPr>
                <w:i/>
              </w:rPr>
              <w:t>F</w:t>
            </w:r>
            <w:r w:rsidRPr="00FE32AB">
              <w:rPr>
                <w:i/>
              </w:rPr>
              <w:t xml:space="preserve"> and go to the Affirmation of Accuracy.</w:t>
            </w:r>
            <w:r w:rsidR="00836820">
              <w:rPr>
                <w:i/>
              </w:rPr>
              <w:t xml:space="preserve"> The hospital will be scored as “Unable to Calculate Score.”</w:t>
            </w:r>
          </w:p>
        </w:tc>
        <w:tc>
          <w:tcPr>
            <w:tcW w:w="2875" w:type="dxa"/>
            <w:tcMar>
              <w:top w:w="72" w:type="dxa"/>
              <w:left w:w="115" w:type="dxa"/>
              <w:bottom w:w="72" w:type="dxa"/>
              <w:right w:w="115" w:type="dxa"/>
            </w:tcMar>
            <w:vAlign w:val="center"/>
          </w:tcPr>
          <w:p w14:paraId="2529156E" w14:textId="6ED76EE0" w:rsidR="004A7EF4" w:rsidRPr="004F0509" w:rsidRDefault="004A7EF4" w:rsidP="00A76D16">
            <w:pPr>
              <w:spacing w:line="276" w:lineRule="auto"/>
              <w:jc w:val="center"/>
            </w:pPr>
            <w:r w:rsidRPr="004F0509">
              <w:t>_____</w:t>
            </w:r>
          </w:p>
        </w:tc>
      </w:tr>
      <w:tr w:rsidR="00E1425F" w:rsidRPr="004F0509" w14:paraId="33193577" w14:textId="77777777" w:rsidTr="002C1116">
        <w:tc>
          <w:tcPr>
            <w:tcW w:w="6470" w:type="dxa"/>
            <w:tcBorders>
              <w:bottom w:val="single" w:sz="4" w:space="0" w:color="auto"/>
            </w:tcBorders>
            <w:tcMar>
              <w:top w:w="72" w:type="dxa"/>
              <w:left w:w="115" w:type="dxa"/>
              <w:bottom w:w="72" w:type="dxa"/>
              <w:right w:w="115" w:type="dxa"/>
            </w:tcMar>
            <w:vAlign w:val="center"/>
          </w:tcPr>
          <w:p w14:paraId="7AA739FD" w14:textId="029DBD29" w:rsidR="00E1425F" w:rsidRDefault="00E1425F" w:rsidP="00AD309C">
            <w:pPr>
              <w:numPr>
                <w:ilvl w:val="0"/>
                <w:numId w:val="93"/>
              </w:numPr>
              <w:spacing w:line="276" w:lineRule="auto"/>
            </w:pPr>
            <w:r>
              <w:lastRenderedPageBreak/>
              <w:t>Do the responses</w:t>
            </w:r>
            <w:r w:rsidR="001737E1">
              <w:t xml:space="preserve"> to</w:t>
            </w:r>
            <w:r>
              <w:t xml:space="preserve"> the questions in this subsection include discharge</w:t>
            </w:r>
            <w:r w:rsidRPr="00BC399C">
              <w:t xml:space="preserve">s from more than one location (e.g., hospital and </w:t>
            </w:r>
            <w:r w:rsidR="008451FD" w:rsidRPr="00BC399C">
              <w:t xml:space="preserve">surgery center or </w:t>
            </w:r>
            <w:r w:rsidR="00C67194" w:rsidRPr="00BC399C">
              <w:t>free</w:t>
            </w:r>
            <w:r w:rsidR="00B16A94" w:rsidRPr="00BC399C">
              <w:t>-</w:t>
            </w:r>
            <w:r w:rsidR="00C67194" w:rsidRPr="00BC399C">
              <w:t>standing</w:t>
            </w:r>
            <w:r>
              <w:t xml:space="preserve"> hospital outpatient department, </w:t>
            </w:r>
            <w:r w:rsidR="006351EE">
              <w:t xml:space="preserve">hospital and </w:t>
            </w:r>
            <w:r>
              <w:t>multiple</w:t>
            </w:r>
            <w:r w:rsidR="006351EE">
              <w:t xml:space="preserve"> free-standing</w:t>
            </w:r>
            <w:r>
              <w:t xml:space="preserve"> hospital outpatient departments, etc.)? </w:t>
            </w:r>
          </w:p>
        </w:tc>
        <w:tc>
          <w:tcPr>
            <w:tcW w:w="2875" w:type="dxa"/>
            <w:tcMar>
              <w:top w:w="72" w:type="dxa"/>
              <w:left w:w="115" w:type="dxa"/>
              <w:bottom w:w="72" w:type="dxa"/>
              <w:right w:w="115" w:type="dxa"/>
            </w:tcMar>
            <w:vAlign w:val="center"/>
          </w:tcPr>
          <w:p w14:paraId="5398F9B2" w14:textId="59BC05A0" w:rsidR="00E1425F" w:rsidRPr="00B44C1C" w:rsidRDefault="00E1425F" w:rsidP="00AD309C">
            <w:pPr>
              <w:pStyle w:val="ListParagraph"/>
              <w:numPr>
                <w:ilvl w:val="0"/>
                <w:numId w:val="320"/>
              </w:numPr>
              <w:spacing w:line="276" w:lineRule="auto"/>
              <w:rPr>
                <w:iCs/>
              </w:rPr>
            </w:pPr>
            <w:r w:rsidRPr="00B44C1C">
              <w:rPr>
                <w:iCs/>
              </w:rPr>
              <w:t>Yes</w:t>
            </w:r>
          </w:p>
          <w:p w14:paraId="2EB00E16" w14:textId="77777777" w:rsidR="00E1425F" w:rsidRPr="00C54E7A" w:rsidRDefault="00E1425F" w:rsidP="00AD309C">
            <w:pPr>
              <w:pStyle w:val="ListParagraph"/>
              <w:numPr>
                <w:ilvl w:val="0"/>
                <w:numId w:val="320"/>
              </w:numPr>
              <w:spacing w:line="276" w:lineRule="auto"/>
            </w:pPr>
            <w:r w:rsidRPr="00B44C1C">
              <w:rPr>
                <w:iCs/>
              </w:rPr>
              <w:t>No</w:t>
            </w:r>
          </w:p>
        </w:tc>
      </w:tr>
    </w:tbl>
    <w:p w14:paraId="6924D70B" w14:textId="5C044E7C" w:rsidR="006C0855" w:rsidRDefault="006C0855">
      <w:pPr>
        <w:rPr>
          <w:szCs w:val="24"/>
        </w:rPr>
      </w:pPr>
    </w:p>
    <w:p w14:paraId="28B9583B" w14:textId="1E8F669E" w:rsidR="004F0509" w:rsidRDefault="004F0509" w:rsidP="004F0509">
      <w:pPr>
        <w:rPr>
          <w:szCs w:val="24"/>
        </w:rPr>
      </w:pPr>
      <w:r w:rsidRPr="001C3669">
        <w:rPr>
          <w:szCs w:val="24"/>
        </w:rPr>
        <w:t xml:space="preserve">In </w:t>
      </w:r>
      <w:r w:rsidR="006C184E">
        <w:rPr>
          <w:szCs w:val="24"/>
        </w:rPr>
        <w:t>question</w:t>
      </w:r>
      <w:r w:rsidRPr="001C3669">
        <w:rPr>
          <w:szCs w:val="24"/>
        </w:rPr>
        <w:t>s #</w:t>
      </w:r>
      <w:r w:rsidR="001737E1">
        <w:rPr>
          <w:szCs w:val="24"/>
        </w:rPr>
        <w:t>7-10</w:t>
      </w:r>
      <w:r w:rsidRPr="001C3669">
        <w:rPr>
          <w:szCs w:val="24"/>
        </w:rPr>
        <w:t xml:space="preserve">, report your </w:t>
      </w:r>
      <w:r w:rsidR="00124FFA">
        <w:rPr>
          <w:szCs w:val="24"/>
        </w:rPr>
        <w:t>hospital</w:t>
      </w:r>
      <w:r w:rsidRPr="001C3669">
        <w:rPr>
          <w:szCs w:val="24"/>
        </w:rPr>
        <w:t xml:space="preserve">’s </w:t>
      </w:r>
      <w:hyperlink w:anchor="Endnote48_TopBox" w:history="1">
        <w:r w:rsidRPr="00C857C4">
          <w:rPr>
            <w:rStyle w:val="Hyperlink"/>
            <w:szCs w:val="24"/>
          </w:rPr>
          <w:t>Top Box Score</w:t>
        </w:r>
      </w:hyperlink>
      <w:r w:rsidR="00C857C4">
        <w:rPr>
          <w:szCs w:val="24"/>
        </w:rPr>
        <w:fldChar w:fldCharType="begin"/>
      </w:r>
      <w:r w:rsidR="00C857C4">
        <w:rPr>
          <w:szCs w:val="24"/>
        </w:rPr>
        <w:instrText xml:space="preserve"> NOTEREF _Ref534391669 \f \h </w:instrText>
      </w:r>
      <w:r w:rsidR="00C857C4">
        <w:rPr>
          <w:szCs w:val="24"/>
        </w:rPr>
      </w:r>
      <w:r w:rsidR="00C857C4">
        <w:rPr>
          <w:szCs w:val="24"/>
        </w:rPr>
        <w:fldChar w:fldCharType="separate"/>
      </w:r>
      <w:r w:rsidR="00C4182A" w:rsidRPr="00C4182A">
        <w:rPr>
          <w:rStyle w:val="EndnoteReference"/>
        </w:rPr>
        <w:t>52</w:t>
      </w:r>
      <w:r w:rsidR="00C857C4">
        <w:rPr>
          <w:szCs w:val="24"/>
        </w:rPr>
        <w:fldChar w:fldCharType="end"/>
      </w:r>
      <w:r w:rsidRPr="001C3669">
        <w:rPr>
          <w:szCs w:val="24"/>
        </w:rPr>
        <w:t xml:space="preserve"> </w:t>
      </w:r>
      <w:r w:rsidR="005F5962">
        <w:rPr>
          <w:szCs w:val="24"/>
        </w:rPr>
        <w:t xml:space="preserve">(rounded to the nearest whole number) </w:t>
      </w:r>
      <w:r w:rsidRPr="001C3669">
        <w:rPr>
          <w:szCs w:val="24"/>
        </w:rPr>
        <w:t>from each of the following patient experience</w:t>
      </w:r>
      <w:r w:rsidR="00405BAB">
        <w:rPr>
          <w:b/>
          <w:szCs w:val="24"/>
        </w:rPr>
        <w:t xml:space="preserve"> </w:t>
      </w:r>
      <w:r w:rsidRPr="001C3669">
        <w:rPr>
          <w:b/>
          <w:szCs w:val="24"/>
        </w:rPr>
        <w:t>domains</w:t>
      </w:r>
      <w:r w:rsidRPr="001C3669">
        <w:rPr>
          <w:szCs w:val="24"/>
        </w:rPr>
        <w:t xml:space="preserve"> from your vendor report that matches the reporting period that you selected in</w:t>
      </w:r>
      <w:r w:rsidR="004B3E76">
        <w:rPr>
          <w:szCs w:val="24"/>
        </w:rPr>
        <w:t xml:space="preserve"> </w:t>
      </w:r>
      <w:r w:rsidRPr="001C3669">
        <w:rPr>
          <w:szCs w:val="24"/>
        </w:rPr>
        <w:t>question #1.</w:t>
      </w:r>
    </w:p>
    <w:p w14:paraId="6BAB2621" w14:textId="77777777" w:rsidR="002C3C48" w:rsidRPr="004F0509" w:rsidRDefault="002C3C48" w:rsidP="004F0509">
      <w:pPr>
        <w:rPr>
          <w:szCs w:val="24"/>
        </w:rPr>
      </w:pPr>
    </w:p>
    <w:tbl>
      <w:tblPr>
        <w:tblStyle w:val="TableGrid4"/>
        <w:tblW w:w="0" w:type="auto"/>
        <w:tblInd w:w="5" w:type="dxa"/>
        <w:tblLook w:val="04A0" w:firstRow="1" w:lastRow="0" w:firstColumn="1" w:lastColumn="0" w:noHBand="0" w:noVBand="1"/>
      </w:tblPr>
      <w:tblGrid>
        <w:gridCol w:w="6470"/>
        <w:gridCol w:w="2875"/>
      </w:tblGrid>
      <w:tr w:rsidR="00981AB7" w:rsidRPr="00447CC3" w14:paraId="5C99D091" w14:textId="77777777">
        <w:tc>
          <w:tcPr>
            <w:tcW w:w="6470" w:type="dxa"/>
            <w:tcMar>
              <w:top w:w="72" w:type="dxa"/>
              <w:left w:w="115" w:type="dxa"/>
              <w:bottom w:w="72" w:type="dxa"/>
              <w:right w:w="115" w:type="dxa"/>
            </w:tcMar>
            <w:vAlign w:val="center"/>
          </w:tcPr>
          <w:p w14:paraId="697A8E25" w14:textId="77777777" w:rsidR="00981AB7" w:rsidRPr="00447CC3" w:rsidRDefault="00981AB7" w:rsidP="00AD309C">
            <w:pPr>
              <w:numPr>
                <w:ilvl w:val="0"/>
                <w:numId w:val="93"/>
              </w:numPr>
              <w:spacing w:line="276" w:lineRule="auto"/>
            </w:pPr>
            <w:r w:rsidRPr="00447CC3">
              <w:t>Facilities and Staff</w:t>
            </w:r>
          </w:p>
        </w:tc>
        <w:tc>
          <w:tcPr>
            <w:tcW w:w="2875" w:type="dxa"/>
            <w:tcMar>
              <w:top w:w="72" w:type="dxa"/>
              <w:left w:w="115" w:type="dxa"/>
              <w:bottom w:w="72" w:type="dxa"/>
              <w:right w:w="115" w:type="dxa"/>
            </w:tcMar>
          </w:tcPr>
          <w:p w14:paraId="596492D0" w14:textId="77777777" w:rsidR="00981AB7" w:rsidRDefault="00981AB7" w:rsidP="00981AB7">
            <w:pPr>
              <w:spacing w:line="276" w:lineRule="auto"/>
              <w:jc w:val="center"/>
              <w:rPr>
                <w:rFonts w:cs="Arial"/>
              </w:rPr>
            </w:pPr>
            <w:r w:rsidRPr="00327D50">
              <w:rPr>
                <w:rFonts w:cs="Arial"/>
              </w:rPr>
              <w:t>______</w:t>
            </w:r>
          </w:p>
          <w:p w14:paraId="6FC4666A" w14:textId="7222D1AC" w:rsidR="00EF3EB2" w:rsidRPr="00447CC3" w:rsidRDefault="00EF3EB2" w:rsidP="00981AB7">
            <w:pPr>
              <w:spacing w:line="276" w:lineRule="auto"/>
              <w:jc w:val="center"/>
            </w:pPr>
            <w:r>
              <w:rPr>
                <w:i/>
                <w:sz w:val="16"/>
                <w:szCs w:val="16"/>
              </w:rPr>
              <w:t>Format: Whole numbers only</w:t>
            </w:r>
          </w:p>
        </w:tc>
      </w:tr>
      <w:tr w:rsidR="00981AB7" w:rsidRPr="00447CC3" w14:paraId="2CE98BF3" w14:textId="77777777">
        <w:tc>
          <w:tcPr>
            <w:tcW w:w="6470" w:type="dxa"/>
            <w:tcMar>
              <w:top w:w="72" w:type="dxa"/>
              <w:left w:w="115" w:type="dxa"/>
              <w:bottom w:w="72" w:type="dxa"/>
              <w:right w:w="115" w:type="dxa"/>
            </w:tcMar>
            <w:vAlign w:val="center"/>
          </w:tcPr>
          <w:p w14:paraId="13E31F6C" w14:textId="77777777" w:rsidR="00981AB7" w:rsidRPr="00447CC3" w:rsidRDefault="00981AB7" w:rsidP="00AD309C">
            <w:pPr>
              <w:numPr>
                <w:ilvl w:val="0"/>
                <w:numId w:val="93"/>
              </w:numPr>
              <w:spacing w:line="276" w:lineRule="auto"/>
            </w:pPr>
            <w:r w:rsidRPr="00447CC3">
              <w:t>Communication About Your Procedure</w:t>
            </w:r>
          </w:p>
        </w:tc>
        <w:tc>
          <w:tcPr>
            <w:tcW w:w="2875" w:type="dxa"/>
            <w:tcMar>
              <w:top w:w="72" w:type="dxa"/>
              <w:left w:w="115" w:type="dxa"/>
              <w:bottom w:w="72" w:type="dxa"/>
              <w:right w:w="115" w:type="dxa"/>
            </w:tcMar>
          </w:tcPr>
          <w:p w14:paraId="5667C02F" w14:textId="77777777" w:rsidR="00981AB7" w:rsidRDefault="00981AB7" w:rsidP="00981AB7">
            <w:pPr>
              <w:spacing w:line="276" w:lineRule="auto"/>
              <w:jc w:val="center"/>
              <w:rPr>
                <w:rFonts w:cs="Arial"/>
              </w:rPr>
            </w:pPr>
            <w:r w:rsidRPr="00327D50">
              <w:rPr>
                <w:rFonts w:cs="Arial"/>
              </w:rPr>
              <w:t>______</w:t>
            </w:r>
          </w:p>
          <w:p w14:paraId="0B39366C" w14:textId="6CB1B489" w:rsidR="00EF3EB2" w:rsidRPr="00447CC3" w:rsidRDefault="00EF3EB2" w:rsidP="00981AB7">
            <w:pPr>
              <w:spacing w:line="276" w:lineRule="auto"/>
              <w:jc w:val="center"/>
            </w:pPr>
            <w:r>
              <w:rPr>
                <w:i/>
                <w:sz w:val="16"/>
                <w:szCs w:val="16"/>
              </w:rPr>
              <w:t>Format: Whole numbers only</w:t>
            </w:r>
          </w:p>
        </w:tc>
      </w:tr>
      <w:tr w:rsidR="00981AB7" w:rsidRPr="00447CC3" w14:paraId="3003ED92" w14:textId="77777777">
        <w:tc>
          <w:tcPr>
            <w:tcW w:w="6470" w:type="dxa"/>
            <w:tcMar>
              <w:top w:w="72" w:type="dxa"/>
              <w:left w:w="115" w:type="dxa"/>
              <w:bottom w:w="72" w:type="dxa"/>
              <w:right w:w="115" w:type="dxa"/>
            </w:tcMar>
            <w:vAlign w:val="center"/>
          </w:tcPr>
          <w:p w14:paraId="16AAC465" w14:textId="77777777" w:rsidR="00981AB7" w:rsidRPr="00447CC3" w:rsidRDefault="00981AB7" w:rsidP="00AD309C">
            <w:pPr>
              <w:numPr>
                <w:ilvl w:val="0"/>
                <w:numId w:val="93"/>
              </w:numPr>
              <w:spacing w:line="276" w:lineRule="auto"/>
            </w:pPr>
            <w:r w:rsidRPr="00447CC3">
              <w:t>Patients’ Rating of the Facility</w:t>
            </w:r>
          </w:p>
        </w:tc>
        <w:tc>
          <w:tcPr>
            <w:tcW w:w="2875" w:type="dxa"/>
            <w:tcMar>
              <w:top w:w="72" w:type="dxa"/>
              <w:left w:w="115" w:type="dxa"/>
              <w:bottom w:w="72" w:type="dxa"/>
              <w:right w:w="115" w:type="dxa"/>
            </w:tcMar>
          </w:tcPr>
          <w:p w14:paraId="49953ADA" w14:textId="77777777" w:rsidR="00981AB7" w:rsidRDefault="00981AB7" w:rsidP="00981AB7">
            <w:pPr>
              <w:spacing w:line="276" w:lineRule="auto"/>
              <w:jc w:val="center"/>
              <w:rPr>
                <w:rFonts w:cs="Arial"/>
              </w:rPr>
            </w:pPr>
            <w:r w:rsidRPr="00327D50">
              <w:rPr>
                <w:rFonts w:cs="Arial"/>
              </w:rPr>
              <w:t>______</w:t>
            </w:r>
          </w:p>
          <w:p w14:paraId="303D055F" w14:textId="72163B98" w:rsidR="00EF3EB2" w:rsidRPr="00447CC3" w:rsidRDefault="00EF3EB2" w:rsidP="00981AB7">
            <w:pPr>
              <w:spacing w:line="276" w:lineRule="auto"/>
              <w:jc w:val="center"/>
            </w:pPr>
            <w:r>
              <w:rPr>
                <w:i/>
                <w:sz w:val="16"/>
                <w:szCs w:val="16"/>
              </w:rPr>
              <w:t>Format: Whole numbers only</w:t>
            </w:r>
          </w:p>
        </w:tc>
      </w:tr>
      <w:tr w:rsidR="00981AB7" w:rsidRPr="00447CC3" w14:paraId="4BEB1130" w14:textId="77777777">
        <w:tc>
          <w:tcPr>
            <w:tcW w:w="6470" w:type="dxa"/>
            <w:tcMar>
              <w:top w:w="72" w:type="dxa"/>
              <w:left w:w="115" w:type="dxa"/>
              <w:bottom w:w="72" w:type="dxa"/>
              <w:right w:w="115" w:type="dxa"/>
            </w:tcMar>
            <w:vAlign w:val="center"/>
          </w:tcPr>
          <w:p w14:paraId="21BDCEA3" w14:textId="77777777" w:rsidR="00981AB7" w:rsidRPr="00447CC3" w:rsidRDefault="00981AB7" w:rsidP="00AD309C">
            <w:pPr>
              <w:numPr>
                <w:ilvl w:val="0"/>
                <w:numId w:val="93"/>
              </w:numPr>
              <w:spacing w:line="276" w:lineRule="auto"/>
            </w:pPr>
            <w:r w:rsidRPr="00447CC3">
              <w:t>Patients Recommending the Facility</w:t>
            </w:r>
          </w:p>
        </w:tc>
        <w:tc>
          <w:tcPr>
            <w:tcW w:w="2875" w:type="dxa"/>
            <w:tcMar>
              <w:top w:w="72" w:type="dxa"/>
              <w:left w:w="115" w:type="dxa"/>
              <w:bottom w:w="72" w:type="dxa"/>
              <w:right w:w="115" w:type="dxa"/>
            </w:tcMar>
          </w:tcPr>
          <w:p w14:paraId="0DDA9CD4" w14:textId="77777777" w:rsidR="00981AB7" w:rsidRDefault="00981AB7" w:rsidP="00981AB7">
            <w:pPr>
              <w:spacing w:line="276" w:lineRule="auto"/>
              <w:jc w:val="center"/>
              <w:rPr>
                <w:rFonts w:cs="Arial"/>
              </w:rPr>
            </w:pPr>
            <w:r w:rsidRPr="00327D50">
              <w:rPr>
                <w:rFonts w:cs="Arial"/>
              </w:rPr>
              <w:t>______</w:t>
            </w:r>
          </w:p>
          <w:p w14:paraId="09ACF977" w14:textId="64BAC4A0" w:rsidR="00EF3EB2" w:rsidRPr="00447CC3" w:rsidRDefault="00EF3EB2" w:rsidP="00981AB7">
            <w:pPr>
              <w:spacing w:line="276" w:lineRule="auto"/>
              <w:jc w:val="center"/>
            </w:pPr>
            <w:r>
              <w:rPr>
                <w:i/>
                <w:sz w:val="16"/>
                <w:szCs w:val="16"/>
              </w:rPr>
              <w:t>Format: Whole numbers only</w:t>
            </w:r>
          </w:p>
        </w:tc>
      </w:tr>
    </w:tbl>
    <w:p w14:paraId="13FF38CE" w14:textId="7D3B9F31" w:rsidR="004F0509" w:rsidRDefault="004F0509" w:rsidP="004F0509">
      <w:pPr>
        <w:spacing w:after="120" w:line="264" w:lineRule="auto"/>
        <w:rPr>
          <w:szCs w:val="24"/>
        </w:rPr>
      </w:pPr>
    </w:p>
    <w:p w14:paraId="027F7A80" w14:textId="77777777" w:rsidR="00F151B7" w:rsidRDefault="00F151B7">
      <w:pPr>
        <w:rPr>
          <w:szCs w:val="24"/>
        </w:rPr>
      </w:pPr>
      <w:r>
        <w:rPr>
          <w:szCs w:val="24"/>
        </w:rPr>
        <w:br w:type="page"/>
      </w:r>
    </w:p>
    <w:p w14:paraId="6F8B2A02" w14:textId="77777777" w:rsidR="00F151B7" w:rsidRPr="009A5185" w:rsidRDefault="00F151B7" w:rsidP="00F151B7">
      <w:pPr>
        <w:rPr>
          <w:rFonts w:cs="Arial"/>
          <w:b/>
          <w:snapToGrid w:val="0"/>
          <w:color w:val="000000"/>
        </w:rPr>
      </w:pPr>
      <w:r w:rsidRPr="009A5185">
        <w:rPr>
          <w:rFonts w:cs="Arial"/>
          <w:b/>
          <w:snapToGrid w:val="0"/>
          <w:color w:val="000000"/>
        </w:rPr>
        <w:lastRenderedPageBreak/>
        <w:t>Affirmation of Accuracy</w:t>
      </w:r>
    </w:p>
    <w:p w14:paraId="48D780B2" w14:textId="77777777" w:rsidR="00F151B7" w:rsidRPr="009A5185" w:rsidRDefault="00F151B7" w:rsidP="00F151B7">
      <w:pPr>
        <w:rPr>
          <w:rFonts w:cs="Arial"/>
          <w:snapToGrid w:val="0"/>
          <w:color w:val="000000"/>
        </w:rPr>
      </w:pPr>
    </w:p>
    <w:p w14:paraId="0E7101B6" w14:textId="2DCFB2D1" w:rsidR="00F151B7" w:rsidRPr="009A5185" w:rsidRDefault="00F151B7" w:rsidP="00F151B7">
      <w:pPr>
        <w:rPr>
          <w:rFonts w:cs="Arial"/>
          <w:color w:val="000000"/>
        </w:rPr>
      </w:pPr>
      <w:r w:rsidRPr="009A5185">
        <w:rPr>
          <w:rFonts w:cs="Arial"/>
          <w:color w:val="000000"/>
        </w:rPr>
        <w:t>As the hospital CEO or as an employee of the hospital to whom the hospital CEO has delegated responsibility, I have reviewed this information pertainin</w:t>
      </w:r>
      <w:r w:rsidR="00C63DF4">
        <w:rPr>
          <w:rFonts w:cs="Arial"/>
          <w:color w:val="000000"/>
        </w:rPr>
        <w:t>g to the Outpatient Procedure</w:t>
      </w:r>
      <w:r w:rsidR="00FF1F80">
        <w:rPr>
          <w:rFonts w:cs="Arial"/>
          <w:color w:val="000000"/>
        </w:rPr>
        <w:t>s</w:t>
      </w:r>
      <w:r w:rsidRPr="009A5185">
        <w:rPr>
          <w:rFonts w:cs="Arial"/>
          <w:color w:val="000000"/>
        </w:rPr>
        <w:t xml:space="preserve"> Section at our hospital, and I hereby certify that this information is true, accurate, and reflects the current, normal operating circumstances at our hospital. I am authorized to make this certification on behalf of our hospital. </w:t>
      </w:r>
    </w:p>
    <w:p w14:paraId="205B5CD0" w14:textId="77777777" w:rsidR="00F151B7" w:rsidRPr="009A5185" w:rsidRDefault="00F151B7" w:rsidP="00F151B7">
      <w:pPr>
        <w:rPr>
          <w:rFonts w:cs="Arial"/>
          <w:color w:val="000000"/>
        </w:rPr>
      </w:pPr>
    </w:p>
    <w:p w14:paraId="6C046C27" w14:textId="33CCA24A" w:rsidR="00F151B7" w:rsidRPr="009A5185" w:rsidRDefault="00F151B7" w:rsidP="00F151B7">
      <w:pPr>
        <w:rPr>
          <w:rFonts w:cs="Arial"/>
          <w:sz w:val="22"/>
          <w:szCs w:val="22"/>
        </w:rPr>
      </w:pPr>
      <w:r w:rsidRPr="009A5185">
        <w:rPr>
          <w:rFonts w:cs="Arial"/>
        </w:rPr>
        <w:t>The hospita</w:t>
      </w:r>
      <w:r w:rsidRPr="00D23E8B">
        <w:rPr>
          <w:rFonts w:cs="Arial"/>
        </w:rPr>
        <w:t xml:space="preserve">l and I understand that The Leapfrog Group, its members, the public and entities and persons who contract </w:t>
      </w:r>
      <w:r w:rsidR="00E445B0" w:rsidRPr="00D23E8B">
        <w:rPr>
          <w:rFonts w:cs="Arial"/>
        </w:rPr>
        <w:t xml:space="preserve">or have other business dealings </w:t>
      </w:r>
      <w:r w:rsidRPr="00D23E8B">
        <w:rPr>
          <w:rFonts w:cs="Arial"/>
        </w:rPr>
        <w:t xml:space="preserve">with </w:t>
      </w:r>
      <w:r w:rsidR="00E445B0" w:rsidRPr="00D23E8B">
        <w:rPr>
          <w:rFonts w:cs="Arial"/>
        </w:rPr>
        <w:t xml:space="preserve">The </w:t>
      </w:r>
      <w:r w:rsidRPr="00D23E8B">
        <w:rPr>
          <w:rFonts w:cs="Arial"/>
        </w:rPr>
        <w:t xml:space="preserve">Leapfrog </w:t>
      </w:r>
      <w:r w:rsidR="00E445B0" w:rsidRPr="00D23E8B">
        <w:rPr>
          <w:rFonts w:cs="Arial"/>
        </w:rPr>
        <w:t xml:space="preserve">Group </w:t>
      </w:r>
      <w:r w:rsidRPr="00D23E8B">
        <w:rPr>
          <w:rFonts w:cs="Arial"/>
        </w:rPr>
        <w:t xml:space="preserve">are relying on the truth and accuracy of this information. The hospital and I also understand that The Leapfrog Group will make this information and/or analyses of this information public through the </w:t>
      </w:r>
      <w:r w:rsidR="00B63605" w:rsidRPr="00D23E8B">
        <w:rPr>
          <w:rFonts w:cs="Arial"/>
        </w:rPr>
        <w:t>Survey Results</w:t>
      </w:r>
      <w:r w:rsidRPr="00D23E8B">
        <w:rPr>
          <w:rFonts w:cs="Arial"/>
        </w:rPr>
        <w:t xml:space="preserve"> public reporting website, The Leapfrog Group’s Hospital Safety Grade, and/or other Leapfrog Group products and services. This information and/or analyses and all intellectual property rights therein shall be and remain the sole and exclusive property of The Leapfrog Group</w:t>
      </w:r>
      <w:r w:rsidR="00E445B0" w:rsidRPr="00D23E8B">
        <w:rPr>
          <w:rFonts w:cs="Arial"/>
        </w:rPr>
        <w:t xml:space="preserve"> </w:t>
      </w:r>
      <w:r w:rsidR="00E445B0" w:rsidRPr="00D23E8B">
        <w:t>in which The Leapfrog Group retains exclusive ownership</w:t>
      </w:r>
      <w:r w:rsidRPr="00D23E8B">
        <w:rPr>
          <w:rFonts w:cs="Arial"/>
        </w:rPr>
        <w:t>. This information does not infringe</w:t>
      </w:r>
      <w:r w:rsidR="00E445B0" w:rsidRPr="00D23E8B">
        <w:rPr>
          <w:rFonts w:cs="Arial"/>
        </w:rPr>
        <w:t xml:space="preserve"> upon</w:t>
      </w:r>
      <w:r w:rsidRPr="00D23E8B">
        <w:rPr>
          <w:rFonts w:cs="Arial"/>
        </w:rPr>
        <w:t xml:space="preserve"> any third</w:t>
      </w:r>
      <w:r w:rsidR="00E445B0" w:rsidRPr="00D23E8B">
        <w:rPr>
          <w:rFonts w:cs="Arial"/>
        </w:rPr>
        <w:t>-</w:t>
      </w:r>
      <w:r w:rsidRPr="00D23E8B">
        <w:rPr>
          <w:rFonts w:cs="Arial"/>
        </w:rPr>
        <w:t>party intellectual property rights</w:t>
      </w:r>
      <w:r w:rsidR="00E445B0" w:rsidRPr="00D23E8B">
        <w:rPr>
          <w:rFonts w:cs="Arial"/>
        </w:rPr>
        <w:t xml:space="preserve"> </w:t>
      </w:r>
      <w:r w:rsidR="00E445B0" w:rsidRPr="00D23E8B">
        <w:t>or any other third-party rights whatsoever and is free and clear of all encumbrances and liens of any kind</w:t>
      </w:r>
      <w:r w:rsidRPr="00D23E8B">
        <w:rPr>
          <w:rFonts w:cs="Arial"/>
        </w:rPr>
        <w:t xml:space="preserve">.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E445B0" w:rsidRPr="00D23E8B">
        <w:rPr>
          <w:rFonts w:cs="Arial"/>
        </w:rPr>
        <w:t xml:space="preserve">or have other business dealings </w:t>
      </w:r>
      <w:r w:rsidRPr="00D23E8B">
        <w:rPr>
          <w:rFonts w:cs="Arial"/>
        </w:rPr>
        <w:t xml:space="preserve">with </w:t>
      </w:r>
      <w:r w:rsidR="00E445B0" w:rsidRPr="00D23E8B">
        <w:rPr>
          <w:rFonts w:cs="Arial"/>
        </w:rPr>
        <w:t xml:space="preserve">The </w:t>
      </w:r>
      <w:r w:rsidRPr="00D23E8B">
        <w:rPr>
          <w:rFonts w:cs="Arial"/>
        </w:rPr>
        <w:t xml:space="preserve">Leapfrog </w:t>
      </w:r>
      <w:r w:rsidR="00E445B0" w:rsidRPr="00D23E8B">
        <w:rPr>
          <w:rFonts w:cs="Arial"/>
        </w:rPr>
        <w:t>Group</w:t>
      </w:r>
      <w:r w:rsidR="00E445B0">
        <w:rPr>
          <w:rFonts w:cs="Arial"/>
        </w:rPr>
        <w:t xml:space="preserve"> </w:t>
      </w:r>
      <w:r w:rsidRPr="009A5185">
        <w:rPr>
          <w:rFonts w:cs="Arial"/>
        </w:rPr>
        <w:t>reserve the right to omit or disclaim information that is not current, accurate or truthful.</w:t>
      </w:r>
    </w:p>
    <w:p w14:paraId="00B61726" w14:textId="77777777" w:rsidR="00F151B7" w:rsidRPr="009A5185" w:rsidRDefault="00F151B7" w:rsidP="00F151B7">
      <w:pPr>
        <w:rPr>
          <w:rFonts w:cs="Arial"/>
          <w:snapToGrid w:val="0"/>
          <w:color w:val="000000"/>
        </w:rPr>
      </w:pPr>
    </w:p>
    <w:p w14:paraId="64A2AD66" w14:textId="77777777" w:rsidR="00F151B7" w:rsidRPr="009A5185" w:rsidRDefault="00F151B7" w:rsidP="00F151B7">
      <w:pPr>
        <w:rPr>
          <w:rFonts w:cs="Arial"/>
          <w:snapToGrid w:val="0"/>
          <w:color w:val="000000"/>
        </w:rPr>
      </w:pPr>
    </w:p>
    <w:p w14:paraId="4FE2FC6B" w14:textId="77777777" w:rsidR="00F151B7" w:rsidRPr="009A5185" w:rsidRDefault="00F151B7" w:rsidP="00F151B7">
      <w:pPr>
        <w:rPr>
          <w:rFonts w:cs="Arial"/>
          <w:snapToGrid w:val="0"/>
          <w:color w:val="000000"/>
        </w:rPr>
      </w:pPr>
      <w:r w:rsidRPr="009A5185">
        <w:rPr>
          <w:rFonts w:cs="Arial"/>
          <w:snapToGrid w:val="0"/>
          <w:color w:val="000000"/>
        </w:rPr>
        <w:t>Affirmed by _____________________, the hospital’s ___________________________,</w:t>
      </w:r>
    </w:p>
    <w:p w14:paraId="51FA7C6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1841620" w14:textId="77777777" w:rsidR="00F151B7" w:rsidRPr="009A5185" w:rsidRDefault="00F151B7" w:rsidP="00F151B7">
      <w:pPr>
        <w:rPr>
          <w:rFonts w:cs="Arial"/>
          <w:snapToGrid w:val="0"/>
          <w:color w:val="000000"/>
        </w:rPr>
      </w:pPr>
      <w:r w:rsidRPr="009A5185">
        <w:rPr>
          <w:rFonts w:cs="Arial"/>
          <w:snapToGrid w:val="0"/>
          <w:color w:val="000000"/>
        </w:rPr>
        <w:t>on _______________________.</w:t>
      </w:r>
    </w:p>
    <w:p w14:paraId="135189C4" w14:textId="77777777" w:rsidR="00F151B7" w:rsidRPr="009A5185" w:rsidRDefault="00F151B7" w:rsidP="00F151B7">
      <w:pPr>
        <w:pStyle w:val="BodyText2"/>
        <w:rPr>
          <w:rFonts w:cs="Arial"/>
        </w:rPr>
      </w:pPr>
      <w:r w:rsidRPr="009A5185">
        <w:rPr>
          <w:rFonts w:cs="Arial"/>
        </w:rPr>
        <w:t xml:space="preserve">                    (date)</w:t>
      </w:r>
    </w:p>
    <w:p w14:paraId="3A1EEA43" w14:textId="77777777" w:rsidR="00F151B7" w:rsidRPr="009A5185" w:rsidRDefault="00F151B7" w:rsidP="00F151B7">
      <w:pPr>
        <w:rPr>
          <w:rFonts w:cs="Arial"/>
          <w:i/>
          <w:color w:val="000000"/>
        </w:rPr>
      </w:pPr>
    </w:p>
    <w:p w14:paraId="4F0DDFCF" w14:textId="77777777" w:rsidR="00F151B7" w:rsidRPr="009A5185" w:rsidRDefault="00F151B7" w:rsidP="00F151B7">
      <w:pPr>
        <w:rPr>
          <w:rFonts w:cs="Arial"/>
          <w:i/>
          <w:color w:val="000000"/>
        </w:rPr>
      </w:pPr>
      <w:r w:rsidRPr="009A5185">
        <w:rPr>
          <w:rFonts w:cs="Arial"/>
          <w:i/>
          <w:color w:val="000000"/>
        </w:rPr>
        <w:br w:type="page"/>
      </w:r>
    </w:p>
    <w:p w14:paraId="624FEF60" w14:textId="705D121D" w:rsidR="00F151B7" w:rsidRPr="009A5185" w:rsidRDefault="00FB54C9" w:rsidP="00CF5A6E">
      <w:pPr>
        <w:pStyle w:val="Heading2"/>
      </w:pPr>
      <w:bookmarkStart w:id="754" w:name="_Toc197079353"/>
      <w:r>
        <w:lastRenderedPageBreak/>
        <w:t xml:space="preserve">Section </w:t>
      </w:r>
      <w:r w:rsidR="00D3503C">
        <w:t>9</w:t>
      </w:r>
      <w:r w:rsidR="00F151B7" w:rsidRPr="009A5185">
        <w:t xml:space="preserve">: </w:t>
      </w:r>
      <w:r>
        <w:t>Outpatient Procedure</w:t>
      </w:r>
      <w:r w:rsidR="00E4363F">
        <w:t>s</w:t>
      </w:r>
      <w:r w:rsidR="00F151B7" w:rsidRPr="009A5185">
        <w:t xml:space="preserve"> Reference Information</w:t>
      </w:r>
      <w:bookmarkEnd w:id="754"/>
    </w:p>
    <w:p w14:paraId="2F9F1449" w14:textId="77777777" w:rsidR="00F151B7" w:rsidRPr="009A5185" w:rsidRDefault="00F151B7" w:rsidP="00F151B7">
      <w:pPr>
        <w:pStyle w:val="BodyText3"/>
        <w:rPr>
          <w:rFonts w:cs="Arial"/>
          <w:color w:val="FF0000"/>
          <w:lang w:eastAsia="ja-JP"/>
        </w:rPr>
      </w:pPr>
    </w:p>
    <w:p w14:paraId="04DA0944" w14:textId="1201171B" w:rsidR="00F151B7" w:rsidRPr="009A5185" w:rsidRDefault="00F151B7" w:rsidP="00AB5B80">
      <w:pPr>
        <w:pStyle w:val="Heading3"/>
      </w:pPr>
      <w:bookmarkStart w:id="755" w:name="_Toc197079354"/>
      <w:r w:rsidRPr="009A5185">
        <w:t xml:space="preserve">What’s New in the </w:t>
      </w:r>
      <w:r w:rsidR="00A236B1">
        <w:t>202</w:t>
      </w:r>
      <w:r w:rsidR="003A7120">
        <w:t>5</w:t>
      </w:r>
      <w:r w:rsidRPr="009A5185">
        <w:t xml:space="preserve"> Survey</w:t>
      </w:r>
      <w:bookmarkEnd w:id="755"/>
    </w:p>
    <w:p w14:paraId="6A4DF61D" w14:textId="77777777" w:rsidR="00552119" w:rsidRDefault="00552119" w:rsidP="00552119">
      <w:pPr>
        <w:rPr>
          <w:bCs/>
        </w:rPr>
      </w:pPr>
    </w:p>
    <w:p w14:paraId="4BBEAE80" w14:textId="6AED0D58" w:rsidR="00907CE6" w:rsidRDefault="00907CE6" w:rsidP="00907CE6">
      <w:pPr>
        <w:pStyle w:val="Heading44"/>
      </w:pPr>
      <w:r>
        <w:t>Section 9A: Basic Outpatient Department Information</w:t>
      </w:r>
    </w:p>
    <w:p w14:paraId="1CAE2905" w14:textId="77777777" w:rsidR="00304A70" w:rsidRPr="00C16094" w:rsidRDefault="00304A70" w:rsidP="00907CE6">
      <w:pPr>
        <w:pStyle w:val="Heading44"/>
        <w:rPr>
          <w:sz w:val="20"/>
        </w:rPr>
      </w:pPr>
    </w:p>
    <w:p w14:paraId="44FA7208" w14:textId="56FBD9AF" w:rsidR="00907CE6" w:rsidRPr="00304A70" w:rsidRDefault="00304A70" w:rsidP="00B44C1C">
      <w:pPr>
        <w:pStyle w:val="Heading44"/>
        <w:rPr>
          <w:b w:val="0"/>
          <w:bCs/>
        </w:rPr>
      </w:pPr>
      <w:r w:rsidRPr="00304A70">
        <w:rPr>
          <w:b w:val="0"/>
          <w:bCs/>
        </w:rPr>
        <w:t>There are no changes to this subsection.</w:t>
      </w:r>
    </w:p>
    <w:p w14:paraId="5A4BDED1" w14:textId="77777777" w:rsidR="00907CE6" w:rsidRPr="00C16094" w:rsidRDefault="00907CE6" w:rsidP="00B44C1C">
      <w:pPr>
        <w:pStyle w:val="Heading44"/>
        <w:rPr>
          <w:sz w:val="20"/>
        </w:rPr>
      </w:pPr>
    </w:p>
    <w:p w14:paraId="6465C192" w14:textId="4164FD07" w:rsidR="00824856" w:rsidRDefault="00824856" w:rsidP="00B44C1C">
      <w:pPr>
        <w:pStyle w:val="Heading44"/>
      </w:pPr>
      <w:r>
        <w:t>Section 9B: Medical, Surgical, and Clinical Staff</w:t>
      </w:r>
    </w:p>
    <w:p w14:paraId="18D89819" w14:textId="77777777" w:rsidR="00824856" w:rsidRPr="00C16094" w:rsidRDefault="00824856" w:rsidP="00B44C1C">
      <w:pPr>
        <w:pStyle w:val="Heading44"/>
        <w:rPr>
          <w:sz w:val="20"/>
        </w:rPr>
      </w:pPr>
    </w:p>
    <w:p w14:paraId="10E5A31B" w14:textId="77777777" w:rsidR="00C9580B" w:rsidRDefault="00C9580B" w:rsidP="006B5116">
      <w:pPr>
        <w:rPr>
          <w:rFonts w:cstheme="minorHAnsi"/>
        </w:rPr>
      </w:pPr>
      <w:r w:rsidRPr="00C9580B">
        <w:rPr>
          <w:rFonts w:cstheme="minorHAnsi"/>
        </w:rPr>
        <w:t>In response to feedback from participating hospitals and ASCs, Leapfrog is making the following update to Section 9B: Medical, Surgical, and Clinical Staff:</w:t>
      </w:r>
    </w:p>
    <w:p w14:paraId="119E5AD8" w14:textId="5B98796F" w:rsidR="00824856" w:rsidRPr="00C9580B" w:rsidRDefault="00C9580B" w:rsidP="00AD309C">
      <w:pPr>
        <w:pStyle w:val="ListParagraph"/>
        <w:numPr>
          <w:ilvl w:val="0"/>
          <w:numId w:val="423"/>
        </w:numPr>
      </w:pPr>
      <w:r w:rsidRPr="00C9580B">
        <w:rPr>
          <w:rFonts w:cstheme="minorHAnsi"/>
        </w:rPr>
        <w:t xml:space="preserve">Question #2, regarding the presence of clinicians trained in Pediatric Advanced Life Support (PALS), will be updated to include a new response option of “Not applicable; pediatric patients are all aged 13-17” to clarify that all pediatric procedures reported on in Section 9C: Volume of Procedures during the reporting period were performed on patients 13 years and older. </w:t>
      </w:r>
    </w:p>
    <w:p w14:paraId="1A8A22CE" w14:textId="77777777" w:rsidR="00675B11" w:rsidRDefault="00675B11" w:rsidP="00675B11"/>
    <w:p w14:paraId="198A9AEE" w14:textId="643D30E8" w:rsidR="00C9580B" w:rsidRDefault="00675B11" w:rsidP="00675B11">
      <w:r w:rsidRPr="00675B11">
        <w:t>There are no changes to the scoring algorithm for Section 9B: Medical, Surgical, and Clinical Staff.</w:t>
      </w:r>
    </w:p>
    <w:p w14:paraId="20B1B00A" w14:textId="77777777" w:rsidR="00675B11" w:rsidRDefault="00675B11" w:rsidP="00675B11"/>
    <w:p w14:paraId="38006FA9" w14:textId="2EBFDD6D" w:rsidR="00217938" w:rsidRDefault="00217938" w:rsidP="00B44C1C">
      <w:pPr>
        <w:pStyle w:val="Heading44"/>
      </w:pPr>
      <w:r>
        <w:t xml:space="preserve">Section 9C: Volume of Procedures </w:t>
      </w:r>
    </w:p>
    <w:p w14:paraId="78D6108B" w14:textId="77777777" w:rsidR="00675B11" w:rsidRDefault="00675B11" w:rsidP="00B44C1C">
      <w:pPr>
        <w:pStyle w:val="Heading44"/>
      </w:pPr>
    </w:p>
    <w:p w14:paraId="23A03D5E" w14:textId="0D6DBEBD" w:rsidR="00E824A7" w:rsidRDefault="00675B11" w:rsidP="00824856">
      <w:pPr>
        <w:rPr>
          <w:bCs/>
        </w:rPr>
      </w:pPr>
      <w:r w:rsidRPr="00675B11">
        <w:rPr>
          <w:bCs/>
        </w:rPr>
        <w:t>Leapfrog is adding back five anterior segment eye procedure CPT codes and four lumpectomy or quadrantectomy of breast CPT codes for adult patients that were previously removed in 2024, due to feedback that the procedures continue to be performed in both ambulatory surgery centers and hospital outpatient departments. In addition, Leapfrog is adding three new CPT codes for spinal fusion for adult patients, two new CPT codes for nasal/sinus procedures for both adult and pediatric patients, and one new CPT code for cystourethroscopy for adult patients.</w:t>
      </w:r>
    </w:p>
    <w:p w14:paraId="550301D3" w14:textId="77777777" w:rsidR="00675B11" w:rsidRPr="00592FBB" w:rsidRDefault="00675B11" w:rsidP="00824856">
      <w:pPr>
        <w:rPr>
          <w:rFonts w:cstheme="minorHAnsi"/>
          <w:bCs/>
          <w:bdr w:val="none" w:sz="0" w:space="0" w:color="auto" w:frame="1"/>
        </w:rPr>
      </w:pPr>
    </w:p>
    <w:p w14:paraId="785724D6" w14:textId="76EB9DA7" w:rsidR="00B90CB9" w:rsidRDefault="00217938" w:rsidP="00217938">
      <w:pPr>
        <w:pStyle w:val="Heading44"/>
      </w:pPr>
      <w:r>
        <w:t>Section 9D: Safety of Procedures</w:t>
      </w:r>
    </w:p>
    <w:p w14:paraId="1336BF69" w14:textId="77777777" w:rsidR="00824856" w:rsidRPr="00C16094" w:rsidRDefault="00824856" w:rsidP="00217938">
      <w:pPr>
        <w:pStyle w:val="Heading44"/>
        <w:rPr>
          <w:sz w:val="20"/>
        </w:rPr>
      </w:pPr>
    </w:p>
    <w:p w14:paraId="3305607D" w14:textId="39801B4C" w:rsidR="00824856" w:rsidRDefault="00824856" w:rsidP="00824856">
      <w:pPr>
        <w:pStyle w:val="Heading6"/>
      </w:pPr>
      <w:r>
        <w:t xml:space="preserve">Patient </w:t>
      </w:r>
      <w:r w:rsidR="00FA00FB">
        <w:t>Follow-up</w:t>
      </w:r>
    </w:p>
    <w:p w14:paraId="288D40F0" w14:textId="77777777" w:rsidR="00113751" w:rsidRPr="00113751" w:rsidRDefault="00113751" w:rsidP="006B5116"/>
    <w:p w14:paraId="47678C9D" w14:textId="51A3DEDC" w:rsidR="00113751" w:rsidRPr="00113751" w:rsidRDefault="00113751" w:rsidP="006B5116">
      <w:r w:rsidRPr="00113751">
        <w:t>There are no changes to these questions.</w:t>
      </w:r>
    </w:p>
    <w:p w14:paraId="00DDEFDC" w14:textId="77777777" w:rsidR="00824856" w:rsidRDefault="00824856" w:rsidP="00824856">
      <w:pPr>
        <w:pStyle w:val="Heading6"/>
      </w:pPr>
    </w:p>
    <w:p w14:paraId="7E14FDAB" w14:textId="39EFA3C0" w:rsidR="00824856" w:rsidRPr="00217938" w:rsidRDefault="00824856" w:rsidP="00824856">
      <w:pPr>
        <w:pStyle w:val="Heading6"/>
      </w:pPr>
      <w:r>
        <w:t xml:space="preserve">Safe Surgery Checklist for Adult and Pediatric Outpatient Procedures </w:t>
      </w:r>
    </w:p>
    <w:p w14:paraId="6F79D876" w14:textId="77777777" w:rsidR="00B90CB9" w:rsidRDefault="00B90CB9" w:rsidP="00B44C1C"/>
    <w:p w14:paraId="5AFC8E30" w14:textId="1B5B9159" w:rsidR="00824856" w:rsidRPr="00592FBB" w:rsidRDefault="00824856" w:rsidP="00824856">
      <w:pPr>
        <w:rPr>
          <w:caps/>
        </w:rPr>
      </w:pPr>
      <w:bookmarkStart w:id="756" w:name="_Toc156472101"/>
      <w:r w:rsidRPr="00592FBB">
        <w:t xml:space="preserve">There are no changes to </w:t>
      </w:r>
      <w:r w:rsidR="00EE0986">
        <w:t>these question</w:t>
      </w:r>
      <w:r w:rsidRPr="00592FBB">
        <w:t>s.</w:t>
      </w:r>
      <w:bookmarkEnd w:id="756"/>
    </w:p>
    <w:p w14:paraId="100742A9" w14:textId="77777777" w:rsidR="00217938" w:rsidRDefault="00217938"/>
    <w:p w14:paraId="4BE4E178" w14:textId="0CFB0028" w:rsidR="00217938" w:rsidRDefault="00217938" w:rsidP="00B44C1C">
      <w:pPr>
        <w:pStyle w:val="Heading44"/>
      </w:pPr>
      <w:r>
        <w:t>Section 9E: Medication Safety for Outpatient Procedures</w:t>
      </w:r>
    </w:p>
    <w:p w14:paraId="68C6BC80" w14:textId="77777777" w:rsidR="00217938" w:rsidRDefault="00217938"/>
    <w:p w14:paraId="615F2667" w14:textId="2C764615" w:rsidR="00AD4DEE" w:rsidRDefault="002C10F9" w:rsidP="00F151B7">
      <w:pPr>
        <w:rPr>
          <w:rFonts w:cstheme="minorHAnsi"/>
          <w:bCs/>
          <w:bdr w:val="none" w:sz="0" w:space="0" w:color="auto" w:frame="1"/>
        </w:rPr>
      </w:pPr>
      <w:r>
        <w:rPr>
          <w:rFonts w:cstheme="minorHAnsi"/>
          <w:bCs/>
          <w:bdr w:val="none" w:sz="0" w:space="0" w:color="auto" w:frame="1"/>
        </w:rPr>
        <w:t>There are no changes to these questions.</w:t>
      </w:r>
    </w:p>
    <w:p w14:paraId="22803B79" w14:textId="77777777" w:rsidR="002C10F9" w:rsidRDefault="002C10F9" w:rsidP="00F151B7">
      <w:pPr>
        <w:rPr>
          <w:rFonts w:cs="Arial"/>
          <w:lang w:eastAsia="ja-JP"/>
        </w:rPr>
      </w:pPr>
    </w:p>
    <w:p w14:paraId="0967E034" w14:textId="77777777" w:rsidR="0069750A" w:rsidRDefault="0069750A" w:rsidP="0069750A">
      <w:pPr>
        <w:pStyle w:val="Heading44"/>
        <w:rPr>
          <w:bdr w:val="none" w:sz="0" w:space="0" w:color="auto" w:frame="1"/>
        </w:rPr>
      </w:pPr>
      <w:r>
        <w:t>Section 9F:</w:t>
      </w:r>
      <w:r w:rsidRPr="005177E2">
        <w:rPr>
          <w:bdr w:val="none" w:sz="0" w:space="0" w:color="auto" w:frame="1"/>
        </w:rPr>
        <w:t xml:space="preserve"> Patient Experience (OAS CAHPS)</w:t>
      </w:r>
    </w:p>
    <w:p w14:paraId="7110ECAD" w14:textId="77777777" w:rsidR="0069750A" w:rsidRDefault="0069750A" w:rsidP="0069750A">
      <w:pPr>
        <w:rPr>
          <w:rFonts w:cstheme="minorHAnsi"/>
          <w:bCs/>
          <w:bdr w:val="none" w:sz="0" w:space="0" w:color="auto" w:frame="1"/>
        </w:rPr>
      </w:pPr>
    </w:p>
    <w:p w14:paraId="42E0547F" w14:textId="2987FBB5" w:rsidR="0069750A" w:rsidRDefault="002C10F9" w:rsidP="00F151B7">
      <w:pPr>
        <w:rPr>
          <w:rFonts w:cstheme="minorHAnsi"/>
          <w:bCs/>
          <w:bdr w:val="none" w:sz="0" w:space="0" w:color="auto" w:frame="1"/>
        </w:rPr>
      </w:pPr>
      <w:r w:rsidRPr="002C10F9">
        <w:rPr>
          <w:rFonts w:cstheme="minorHAnsi"/>
          <w:bCs/>
          <w:bdr w:val="none" w:sz="0" w:space="0" w:color="auto" w:frame="1"/>
        </w:rPr>
        <w:t>There are no changes to this subsection. However, Leapfrog would like to inform hospitals that they will still be required to report OAS CAHPS results in the Online Survey Tool, despite the data being publicly reported by CMS at data.cms.gov. Current benchmarks used by Leapfrog to score Top Box Scores from four domains included on the OAS CAHPS Survey are based on data from both ASCs and HOPDs. ASCs are not yet required to report their OAS CAHPS results to CMS. Leapfrog plans to incorporate the CMS publicly reported datasets in the future once ASCs are fully included in adjustments of the Top Box Scores.</w:t>
      </w:r>
    </w:p>
    <w:p w14:paraId="5837DC69" w14:textId="77777777" w:rsidR="002C10F9" w:rsidRPr="00077D47" w:rsidRDefault="002C10F9" w:rsidP="00F151B7">
      <w:pPr>
        <w:rPr>
          <w:rFonts w:cs="Arial"/>
          <w:lang w:eastAsia="ja-JP"/>
        </w:rPr>
      </w:pPr>
    </w:p>
    <w:p w14:paraId="3C41C1FB" w14:textId="3DDCA0F3" w:rsidR="00F151B7" w:rsidRPr="009A5185" w:rsidRDefault="00F151B7" w:rsidP="00AB5B80">
      <w:pPr>
        <w:pStyle w:val="Heading3"/>
      </w:pPr>
      <w:bookmarkStart w:id="757" w:name="_Toc197079355"/>
      <w:r w:rsidRPr="009A5185">
        <w:t xml:space="preserve">Change Summary </w:t>
      </w:r>
      <w:r w:rsidR="00A879E1">
        <w:t>S</w:t>
      </w:r>
      <w:r w:rsidRPr="009A5185">
        <w:t>ince Release</w:t>
      </w:r>
      <w:bookmarkEnd w:id="757"/>
    </w:p>
    <w:p w14:paraId="41BB8689" w14:textId="77777777" w:rsidR="00F151B7" w:rsidRDefault="00F151B7" w:rsidP="00F151B7">
      <w:pPr>
        <w:rPr>
          <w:rFonts w:cs="Arial"/>
          <w:lang w:eastAsia="ja-JP"/>
        </w:rPr>
      </w:pPr>
    </w:p>
    <w:p w14:paraId="18BCF612" w14:textId="6CB7C312" w:rsidR="00824856" w:rsidRDefault="00BB7882">
      <w:pPr>
        <w:rPr>
          <w:b/>
          <w:snapToGrid w:val="0"/>
          <w:sz w:val="28"/>
          <w:szCs w:val="24"/>
          <w:u w:val="single"/>
          <w:lang w:eastAsia="ja-JP"/>
        </w:rPr>
      </w:pPr>
      <w:r w:rsidRPr="009A5185">
        <w:rPr>
          <w:rFonts w:cs="Arial"/>
          <w:lang w:eastAsia="ja-JP"/>
        </w:rPr>
        <w:t xml:space="preserve">None. If substantive changes are made to this section of the Survey after release on April 1, </w:t>
      </w:r>
      <w:r>
        <w:rPr>
          <w:rFonts w:cs="Arial"/>
          <w:lang w:eastAsia="ja-JP"/>
        </w:rPr>
        <w:t>202</w:t>
      </w:r>
      <w:r w:rsidR="00442771">
        <w:rPr>
          <w:rFonts w:cs="Arial"/>
          <w:lang w:eastAsia="ja-JP"/>
        </w:rPr>
        <w:t>5</w:t>
      </w:r>
      <w:r>
        <w:rPr>
          <w:rFonts w:cs="Arial"/>
          <w:lang w:eastAsia="ja-JP"/>
        </w:rPr>
        <w:t>,</w:t>
      </w:r>
      <w:r w:rsidRPr="009A5185">
        <w:rPr>
          <w:rFonts w:cs="Arial"/>
          <w:lang w:eastAsia="ja-JP"/>
        </w:rPr>
        <w:t xml:space="preserve"> they will be documented in this Change Summary section.</w:t>
      </w:r>
      <w:r w:rsidR="00824856">
        <w:br w:type="page"/>
      </w:r>
    </w:p>
    <w:p w14:paraId="5B12EF0E" w14:textId="03957BD9" w:rsidR="00AA0A57" w:rsidRDefault="00AA0A57" w:rsidP="00CF5A6E">
      <w:pPr>
        <w:pStyle w:val="Heading2"/>
      </w:pPr>
      <w:bookmarkStart w:id="758" w:name="_Toc197079356"/>
      <w:r>
        <w:lastRenderedPageBreak/>
        <w:t>Basic Outpatient Department</w:t>
      </w:r>
      <w:r w:rsidRPr="009A5185">
        <w:t xml:space="preserve"> </w:t>
      </w:r>
      <w:r>
        <w:t>Information Frequently Asked Questions (FAQs)</w:t>
      </w:r>
      <w:bookmarkEnd w:id="758"/>
    </w:p>
    <w:p w14:paraId="3DA1F5E2" w14:textId="77777777" w:rsidR="00AA0A57" w:rsidRPr="00AA0A57" w:rsidRDefault="00AA0A57" w:rsidP="00AA0A57">
      <w:pPr>
        <w:rPr>
          <w:lang w:eastAsia="ja-JP"/>
        </w:rPr>
      </w:pPr>
    </w:p>
    <w:p w14:paraId="18D072B3" w14:textId="5417507C" w:rsidR="005B653F" w:rsidRDefault="004D3B02" w:rsidP="00AD309C">
      <w:pPr>
        <w:pStyle w:val="ListParagraph"/>
        <w:numPr>
          <w:ilvl w:val="0"/>
          <w:numId w:val="96"/>
        </w:numPr>
        <w:rPr>
          <w:lang w:eastAsia="ja-JP"/>
        </w:rPr>
      </w:pPr>
      <w:r w:rsidRPr="004D3B02">
        <w:rPr>
          <w:b/>
          <w:lang w:eastAsia="ja-JP"/>
        </w:rPr>
        <w:t xml:space="preserve">Our hospital shares a CMS Certification Number (CCN) with other </w:t>
      </w:r>
      <w:r w:rsidR="00AA5A1D" w:rsidRPr="004D3B02">
        <w:rPr>
          <w:b/>
          <w:lang w:eastAsia="ja-JP"/>
        </w:rPr>
        <w:t>hospitals,</w:t>
      </w:r>
      <w:r w:rsidRPr="004D3B02">
        <w:rPr>
          <w:b/>
          <w:lang w:eastAsia="ja-JP"/>
        </w:rPr>
        <w:t xml:space="preserve"> and we have many hospital outpatient</w:t>
      </w:r>
      <w:r w:rsidR="00607607">
        <w:rPr>
          <w:b/>
          <w:lang w:eastAsia="ja-JP"/>
        </w:rPr>
        <w:t xml:space="preserve"> department</w:t>
      </w:r>
      <w:r w:rsidRPr="004D3B02">
        <w:rPr>
          <w:b/>
          <w:lang w:eastAsia="ja-JP"/>
        </w:rPr>
        <w:t xml:space="preserve"> locations (</w:t>
      </w:r>
      <w:r w:rsidR="00607607">
        <w:rPr>
          <w:b/>
          <w:lang w:eastAsia="ja-JP"/>
        </w:rPr>
        <w:t xml:space="preserve">e.g., surgery centers, </w:t>
      </w:r>
      <w:r w:rsidRPr="004D3B02">
        <w:rPr>
          <w:b/>
          <w:lang w:eastAsia="ja-JP"/>
        </w:rPr>
        <w:t xml:space="preserve">endoscopy centers, </w:t>
      </w:r>
      <w:r w:rsidR="00607607">
        <w:rPr>
          <w:b/>
          <w:lang w:eastAsia="ja-JP"/>
        </w:rPr>
        <w:t>free-standing hospital outpatient departments,</w:t>
      </w:r>
      <w:r>
        <w:rPr>
          <w:b/>
          <w:lang w:eastAsia="ja-JP"/>
        </w:rPr>
        <w:t xml:space="preserve"> etc.</w:t>
      </w:r>
      <w:r w:rsidR="00607607">
        <w:rPr>
          <w:b/>
          <w:lang w:eastAsia="ja-JP"/>
        </w:rPr>
        <w:t>)</w:t>
      </w:r>
      <w:r>
        <w:rPr>
          <w:b/>
          <w:lang w:eastAsia="ja-JP"/>
        </w:rPr>
        <w:t xml:space="preserve"> all under the same CC</w:t>
      </w:r>
      <w:r w:rsidRPr="004D3B02">
        <w:rPr>
          <w:b/>
          <w:lang w:eastAsia="ja-JP"/>
        </w:rPr>
        <w:t xml:space="preserve">N. </w:t>
      </w:r>
      <w:r w:rsidR="005B653F">
        <w:rPr>
          <w:b/>
          <w:lang w:eastAsia="ja-JP"/>
        </w:rPr>
        <w:t xml:space="preserve">How should we report on Section </w:t>
      </w:r>
      <w:r w:rsidR="00FB07A6">
        <w:rPr>
          <w:b/>
          <w:lang w:eastAsia="ja-JP"/>
        </w:rPr>
        <w:t>9:</w:t>
      </w:r>
      <w:r w:rsidR="005B653F">
        <w:rPr>
          <w:b/>
          <w:lang w:eastAsia="ja-JP"/>
        </w:rPr>
        <w:t xml:space="preserve"> Outpatient Procedures?</w:t>
      </w:r>
      <w:r w:rsidR="005B653F">
        <w:rPr>
          <w:lang w:eastAsia="ja-JP"/>
        </w:rPr>
        <w:t xml:space="preserve"> </w:t>
      </w:r>
    </w:p>
    <w:p w14:paraId="3A718121" w14:textId="336EE124" w:rsidR="005B653F" w:rsidRDefault="005B653F" w:rsidP="005B653F">
      <w:pPr>
        <w:pStyle w:val="ListParagraph"/>
        <w:ind w:left="360"/>
        <w:rPr>
          <w:lang w:eastAsia="ja-JP"/>
        </w:rPr>
      </w:pPr>
      <w:r>
        <w:rPr>
          <w:lang w:eastAsia="ja-JP"/>
        </w:rPr>
        <w:t xml:space="preserve">As per Leapfrog's </w:t>
      </w:r>
      <w:hyperlink r:id="rId482" w:history="1">
        <w:r w:rsidRPr="001524B9">
          <w:rPr>
            <w:rStyle w:val="Hyperlink"/>
            <w:lang w:eastAsia="ja-JP"/>
          </w:rPr>
          <w:t>Multi-Campus Reporting Policy</w:t>
        </w:r>
      </w:hyperlink>
      <w:r>
        <w:rPr>
          <w:lang w:eastAsia="ja-JP"/>
        </w:rPr>
        <w:t>, all hospital campuses will need to complete their own Leapfrog Hospital Survey unless they are co-located.</w:t>
      </w:r>
    </w:p>
    <w:p w14:paraId="2F73B1AC" w14:textId="77777777" w:rsidR="005B653F" w:rsidRDefault="005B653F" w:rsidP="005B653F">
      <w:pPr>
        <w:pStyle w:val="ListParagraph"/>
        <w:ind w:left="360"/>
        <w:rPr>
          <w:lang w:eastAsia="ja-JP"/>
        </w:rPr>
      </w:pPr>
    </w:p>
    <w:p w14:paraId="0473CF6E" w14:textId="4AD8B283" w:rsidR="005B653F" w:rsidRDefault="005B653F" w:rsidP="005B653F">
      <w:pPr>
        <w:pStyle w:val="ListParagraph"/>
        <w:ind w:left="360"/>
        <w:rPr>
          <w:lang w:eastAsia="ja-JP"/>
        </w:rPr>
      </w:pPr>
      <w:r>
        <w:rPr>
          <w:lang w:eastAsia="ja-JP"/>
        </w:rPr>
        <w:t xml:space="preserve">For Section </w:t>
      </w:r>
      <w:r w:rsidR="00FB07A6">
        <w:rPr>
          <w:lang w:eastAsia="ja-JP"/>
        </w:rPr>
        <w:t>9:</w:t>
      </w:r>
      <w:r>
        <w:rPr>
          <w:lang w:eastAsia="ja-JP"/>
        </w:rPr>
        <w:t xml:space="preserve"> Outpatient Procedures, each hospital campus will need to indicate in Section </w:t>
      </w:r>
      <w:r w:rsidR="00FB07A6">
        <w:rPr>
          <w:lang w:eastAsia="ja-JP"/>
        </w:rPr>
        <w:t>9</w:t>
      </w:r>
      <w:r>
        <w:rPr>
          <w:lang w:eastAsia="ja-JP"/>
        </w:rPr>
        <w:t xml:space="preserve">A if they are performing the outpatient procedures listed in Section </w:t>
      </w:r>
      <w:r w:rsidR="00FB07A6">
        <w:rPr>
          <w:lang w:eastAsia="ja-JP"/>
        </w:rPr>
        <w:t>9</w:t>
      </w:r>
      <w:r>
        <w:rPr>
          <w:lang w:eastAsia="ja-JP"/>
        </w:rPr>
        <w:t xml:space="preserve">C at their hospital and/or at a surgery center or free-standing hospital outpatient department that shares their hospital's CMS Certification Number (CCN). You should only include those hospital outpatient departments that your hospital refers patients to. The remainder of the questions in Section </w:t>
      </w:r>
      <w:r w:rsidR="00FB07A6">
        <w:rPr>
          <w:lang w:eastAsia="ja-JP"/>
        </w:rPr>
        <w:t>9</w:t>
      </w:r>
      <w:r>
        <w:rPr>
          <w:lang w:eastAsia="ja-JP"/>
        </w:rPr>
        <w:t xml:space="preserve"> will need to be answered based on:</w:t>
      </w:r>
    </w:p>
    <w:p w14:paraId="2E100E84" w14:textId="7645334A" w:rsidR="005B653F" w:rsidRDefault="005B653F" w:rsidP="00AD309C">
      <w:pPr>
        <w:pStyle w:val="ListParagraph"/>
        <w:numPr>
          <w:ilvl w:val="0"/>
          <w:numId w:val="137"/>
        </w:numPr>
        <w:rPr>
          <w:lang w:eastAsia="ja-JP"/>
        </w:rPr>
      </w:pPr>
      <w:r w:rsidRPr="005B653F">
        <w:rPr>
          <w:lang w:eastAsia="ja-JP"/>
        </w:rPr>
        <w:t>all hospital outpatient departments in your hospital</w:t>
      </w:r>
      <w:r w:rsidR="00C71668">
        <w:rPr>
          <w:lang w:eastAsia="ja-JP"/>
        </w:rPr>
        <w:t>, including any areas such a</w:t>
      </w:r>
      <w:r w:rsidR="00BA4425">
        <w:rPr>
          <w:lang w:eastAsia="ja-JP"/>
        </w:rPr>
        <w:t>s</w:t>
      </w:r>
      <w:r w:rsidR="00C71668">
        <w:rPr>
          <w:lang w:eastAsia="ja-JP"/>
        </w:rPr>
        <w:t xml:space="preserve"> inpatient units, where outpatient procedures are performed</w:t>
      </w:r>
      <w:r>
        <w:rPr>
          <w:lang w:eastAsia="ja-JP"/>
        </w:rPr>
        <w:t xml:space="preserve"> (as reported in Section </w:t>
      </w:r>
      <w:r w:rsidR="00FB07A6">
        <w:rPr>
          <w:lang w:eastAsia="ja-JP"/>
        </w:rPr>
        <w:t>9</w:t>
      </w:r>
      <w:r>
        <w:rPr>
          <w:lang w:eastAsia="ja-JP"/>
        </w:rPr>
        <w:t>A question #2)</w:t>
      </w:r>
      <w:r w:rsidRPr="005B653F">
        <w:rPr>
          <w:lang w:eastAsia="ja-JP"/>
        </w:rPr>
        <w:t>; and</w:t>
      </w:r>
      <w:r>
        <w:rPr>
          <w:lang w:eastAsia="ja-JP"/>
        </w:rPr>
        <w:t>,</w:t>
      </w:r>
    </w:p>
    <w:p w14:paraId="3B3E1FAB" w14:textId="57CD86B5" w:rsidR="005B653F" w:rsidRDefault="005B653F" w:rsidP="00AD309C">
      <w:pPr>
        <w:pStyle w:val="ListParagraph"/>
        <w:numPr>
          <w:ilvl w:val="0"/>
          <w:numId w:val="137"/>
        </w:numPr>
        <w:rPr>
          <w:lang w:eastAsia="ja-JP"/>
        </w:rPr>
      </w:pPr>
      <w:r>
        <w:rPr>
          <w:lang w:eastAsia="ja-JP"/>
        </w:rPr>
        <w:t xml:space="preserve">all surgery centers and free-standing hospital outpatient departments that share your hospital's CCN (as reported in Section </w:t>
      </w:r>
      <w:r w:rsidR="00FB07A6">
        <w:rPr>
          <w:lang w:eastAsia="ja-JP"/>
        </w:rPr>
        <w:t>9</w:t>
      </w:r>
      <w:r>
        <w:rPr>
          <w:lang w:eastAsia="ja-JP"/>
        </w:rPr>
        <w:t>A question #3)</w:t>
      </w:r>
    </w:p>
    <w:p w14:paraId="5951B551" w14:textId="77777777" w:rsidR="005B653F" w:rsidRDefault="005B653F" w:rsidP="005B653F">
      <w:pPr>
        <w:pStyle w:val="ListParagraph"/>
        <w:ind w:left="360"/>
        <w:rPr>
          <w:lang w:eastAsia="ja-JP"/>
        </w:rPr>
      </w:pPr>
    </w:p>
    <w:p w14:paraId="2EA5C83B" w14:textId="0E97BC22" w:rsidR="005B653F" w:rsidRDefault="005B653F" w:rsidP="005B653F">
      <w:pPr>
        <w:pStyle w:val="ListParagraph"/>
        <w:ind w:left="360"/>
        <w:rPr>
          <w:lang w:eastAsia="ja-JP"/>
        </w:rPr>
      </w:pPr>
      <w:r>
        <w:rPr>
          <w:lang w:eastAsia="ja-JP"/>
        </w:rPr>
        <w:t xml:space="preserve">In Section </w:t>
      </w:r>
      <w:r w:rsidR="00FB07A6">
        <w:rPr>
          <w:lang w:eastAsia="ja-JP"/>
        </w:rPr>
        <w:t>9</w:t>
      </w:r>
      <w:r>
        <w:rPr>
          <w:lang w:eastAsia="ja-JP"/>
        </w:rPr>
        <w:t xml:space="preserve">C, you will be able to provide total volume across all hospital outpatient department locations (as reported in Section </w:t>
      </w:r>
      <w:r w:rsidR="00FB07A6">
        <w:rPr>
          <w:lang w:eastAsia="ja-JP"/>
        </w:rPr>
        <w:t>9</w:t>
      </w:r>
      <w:r>
        <w:rPr>
          <w:lang w:eastAsia="ja-JP"/>
        </w:rPr>
        <w:t>A questions #2 and #3) and information for the different outpatient locations where the specific outpatient procedures are performed. All other questions should be answered based on all outpatient locations. If you have different adherence across locations, you should answer based on the least adherent location.</w:t>
      </w:r>
    </w:p>
    <w:p w14:paraId="28FF572D" w14:textId="77777777" w:rsidR="005B653F" w:rsidRDefault="005B653F" w:rsidP="005B653F">
      <w:pPr>
        <w:pStyle w:val="ListParagraph"/>
        <w:ind w:left="360"/>
        <w:rPr>
          <w:lang w:eastAsia="ja-JP"/>
        </w:rPr>
      </w:pPr>
    </w:p>
    <w:p w14:paraId="21C837BE" w14:textId="6E192CA8" w:rsidR="005B653F" w:rsidRDefault="005B653F" w:rsidP="005B653F">
      <w:pPr>
        <w:pStyle w:val="ListParagraph"/>
        <w:ind w:left="360"/>
        <w:rPr>
          <w:lang w:eastAsia="ja-JP"/>
        </w:rPr>
      </w:pPr>
      <w:r>
        <w:rPr>
          <w:lang w:eastAsia="ja-JP"/>
        </w:rPr>
        <w:t xml:space="preserve">If all hospital campuses are referring patients to the same surgery centers and free-standing hospital outpatient departments, you would include the information and volume for these locations when responding to Section </w:t>
      </w:r>
      <w:r w:rsidR="00FB07A6">
        <w:rPr>
          <w:lang w:eastAsia="ja-JP"/>
        </w:rPr>
        <w:t>9</w:t>
      </w:r>
      <w:r>
        <w:rPr>
          <w:lang w:eastAsia="ja-JP"/>
        </w:rPr>
        <w:t xml:space="preserve"> on </w:t>
      </w:r>
      <w:r w:rsidR="00964E75">
        <w:rPr>
          <w:lang w:eastAsia="ja-JP"/>
        </w:rPr>
        <w:t>all</w:t>
      </w:r>
      <w:r w:rsidR="00BA4425">
        <w:rPr>
          <w:lang w:eastAsia="ja-JP"/>
        </w:rPr>
        <w:t xml:space="preserve"> </w:t>
      </w:r>
      <w:r>
        <w:rPr>
          <w:lang w:eastAsia="ja-JP"/>
        </w:rPr>
        <w:t>their Leapfrog Hospital Surveys.</w:t>
      </w:r>
    </w:p>
    <w:p w14:paraId="18AC5897" w14:textId="77777777" w:rsidR="004D3B02" w:rsidRPr="00D221D0" w:rsidRDefault="004D3B02" w:rsidP="005B653F">
      <w:pPr>
        <w:rPr>
          <w:lang w:eastAsia="ja-JP"/>
        </w:rPr>
      </w:pPr>
    </w:p>
    <w:p w14:paraId="26CF6609" w14:textId="5320B995" w:rsidR="00643756" w:rsidRPr="00643756" w:rsidRDefault="008B4AFB" w:rsidP="00AD309C">
      <w:pPr>
        <w:pStyle w:val="ListParagraph"/>
        <w:numPr>
          <w:ilvl w:val="0"/>
          <w:numId w:val="96"/>
        </w:numPr>
        <w:rPr>
          <w:lang w:eastAsia="ja-JP"/>
        </w:rPr>
      </w:pPr>
      <w:r>
        <w:rPr>
          <w:b/>
          <w:lang w:eastAsia="ja-JP"/>
        </w:rPr>
        <w:t xml:space="preserve">How should our </w:t>
      </w:r>
      <w:r w:rsidR="00607607">
        <w:rPr>
          <w:b/>
          <w:lang w:eastAsia="ja-JP"/>
        </w:rPr>
        <w:t>hospital</w:t>
      </w:r>
      <w:r w:rsidR="00080C12">
        <w:rPr>
          <w:b/>
          <w:lang w:eastAsia="ja-JP"/>
        </w:rPr>
        <w:t xml:space="preserve"> report on the number of</w:t>
      </w:r>
      <w:r>
        <w:rPr>
          <w:b/>
          <w:lang w:eastAsia="ja-JP"/>
        </w:rPr>
        <w:t xml:space="preserve"> operating rooms and </w:t>
      </w:r>
      <w:r w:rsidR="00080C12">
        <w:rPr>
          <w:b/>
          <w:lang w:eastAsia="ja-JP"/>
        </w:rPr>
        <w:t xml:space="preserve">endoscopic </w:t>
      </w:r>
      <w:r>
        <w:rPr>
          <w:b/>
          <w:lang w:eastAsia="ja-JP"/>
        </w:rPr>
        <w:t xml:space="preserve">procedure rooms </w:t>
      </w:r>
      <w:r w:rsidR="00080C12">
        <w:rPr>
          <w:b/>
          <w:lang w:eastAsia="ja-JP"/>
        </w:rPr>
        <w:t>in questions #</w:t>
      </w:r>
      <w:r w:rsidR="00D666AE">
        <w:rPr>
          <w:b/>
          <w:lang w:eastAsia="ja-JP"/>
        </w:rPr>
        <w:t>4-5</w:t>
      </w:r>
      <w:r w:rsidR="00CB4817">
        <w:rPr>
          <w:b/>
          <w:lang w:eastAsia="ja-JP"/>
        </w:rPr>
        <w:t xml:space="preserve"> </w:t>
      </w:r>
      <w:r>
        <w:rPr>
          <w:b/>
          <w:lang w:eastAsia="ja-JP"/>
        </w:rPr>
        <w:t>if our operating/procedure rooms are used for both inpatient and outpatients?</w:t>
      </w:r>
      <w:r w:rsidR="00D666AE">
        <w:rPr>
          <w:b/>
          <w:lang w:eastAsia="ja-JP"/>
        </w:rPr>
        <w:t xml:space="preserve"> How should we report if we have multiple hospital outpatient departments?</w:t>
      </w:r>
    </w:p>
    <w:p w14:paraId="5D2A96CF" w14:textId="56D324BD" w:rsidR="00010E88" w:rsidRDefault="00D666AE" w:rsidP="003968AC">
      <w:pPr>
        <w:pStyle w:val="ListParagraph"/>
        <w:ind w:left="360"/>
        <w:rPr>
          <w:sz w:val="28"/>
          <w:szCs w:val="24"/>
          <w:u w:val="single"/>
          <w:lang w:eastAsia="ja-JP"/>
        </w:rPr>
      </w:pPr>
      <w:r>
        <w:rPr>
          <w:lang w:eastAsia="ja-JP"/>
        </w:rPr>
        <w:t xml:space="preserve">Hospitals </w:t>
      </w:r>
      <w:r w:rsidR="00643756">
        <w:rPr>
          <w:lang w:eastAsia="ja-JP"/>
        </w:rPr>
        <w:t>should report on the total number of adult and pediatric operating rooms or procedure rooms if these rooms are used for both inpatient and outpatient</w:t>
      </w:r>
      <w:r w:rsidR="00BA4425">
        <w:rPr>
          <w:lang w:eastAsia="ja-JP"/>
        </w:rPr>
        <w:t xml:space="preserve"> procedures</w:t>
      </w:r>
      <w:r w:rsidR="00643756">
        <w:rPr>
          <w:lang w:eastAsia="ja-JP"/>
        </w:rPr>
        <w:t xml:space="preserve">. Otherwise, </w:t>
      </w:r>
      <w:r>
        <w:rPr>
          <w:lang w:eastAsia="ja-JP"/>
        </w:rPr>
        <w:t xml:space="preserve">hospitals </w:t>
      </w:r>
      <w:r w:rsidR="00643756">
        <w:rPr>
          <w:lang w:eastAsia="ja-JP"/>
        </w:rPr>
        <w:t>should only report on the number of operating/procedure rooms that are used for outpatient</w:t>
      </w:r>
      <w:r w:rsidR="00BA4425">
        <w:rPr>
          <w:lang w:eastAsia="ja-JP"/>
        </w:rPr>
        <w:t xml:space="preserve"> procedures</w:t>
      </w:r>
      <w:r w:rsidR="00643756">
        <w:rPr>
          <w:lang w:eastAsia="ja-JP"/>
        </w:rPr>
        <w:t>.</w:t>
      </w:r>
      <w:r>
        <w:rPr>
          <w:lang w:eastAsia="ja-JP"/>
        </w:rPr>
        <w:t xml:space="preserve"> If your hospital has multiple hospital outpatient departments, report the total number of adult and pediatric outpatient operating rooms or procedure rooms across all locations. You should only be reporting on operating rooms </w:t>
      </w:r>
      <w:r w:rsidR="00607607">
        <w:rPr>
          <w:lang w:eastAsia="ja-JP"/>
        </w:rPr>
        <w:t xml:space="preserve">and procedure rooms </w:t>
      </w:r>
      <w:r>
        <w:rPr>
          <w:lang w:eastAsia="ja-JP"/>
        </w:rPr>
        <w:t xml:space="preserve">that are used to perform the outpatient procedures listed in Section </w:t>
      </w:r>
      <w:r w:rsidR="00FB07A6">
        <w:rPr>
          <w:lang w:eastAsia="ja-JP"/>
        </w:rPr>
        <w:t>9</w:t>
      </w:r>
      <w:r>
        <w:rPr>
          <w:lang w:eastAsia="ja-JP"/>
        </w:rPr>
        <w:t>C Volume of Procedures.</w:t>
      </w:r>
      <w:r w:rsidR="00010E88">
        <w:br w:type="page"/>
      </w:r>
    </w:p>
    <w:p w14:paraId="45E862A8" w14:textId="2B318026" w:rsidR="00CB4817" w:rsidRDefault="00CB4817" w:rsidP="00CF5A6E">
      <w:pPr>
        <w:pStyle w:val="Heading2"/>
      </w:pPr>
      <w:bookmarkStart w:id="759" w:name="_Medical,_Surgical,_and"/>
      <w:bookmarkStart w:id="760" w:name="_Ref153447289"/>
      <w:bookmarkStart w:id="761" w:name="_Ref153447294"/>
      <w:bookmarkStart w:id="762" w:name="_Toc197079357"/>
      <w:bookmarkEnd w:id="759"/>
      <w:r>
        <w:lastRenderedPageBreak/>
        <w:t>Medical, Surgical, and Clinical Staff Frequently Asked Questions (FAQs)</w:t>
      </w:r>
      <w:bookmarkEnd w:id="760"/>
      <w:bookmarkEnd w:id="761"/>
      <w:bookmarkEnd w:id="762"/>
    </w:p>
    <w:p w14:paraId="7F1DB09A" w14:textId="77777777" w:rsidR="007A7E54" w:rsidRDefault="007A7E54" w:rsidP="00CB4817">
      <w:pPr>
        <w:rPr>
          <w:lang w:eastAsia="ja-JP"/>
        </w:rPr>
      </w:pPr>
    </w:p>
    <w:p w14:paraId="42F61049" w14:textId="2B45A5C6" w:rsidR="007B25E7" w:rsidRPr="0043533E" w:rsidRDefault="007B25E7" w:rsidP="00AD309C">
      <w:pPr>
        <w:pStyle w:val="ListParagraph"/>
        <w:numPr>
          <w:ilvl w:val="0"/>
          <w:numId w:val="155"/>
        </w:numPr>
        <w:spacing w:after="120" w:line="264" w:lineRule="auto"/>
        <w:rPr>
          <w:b/>
          <w:bCs/>
        </w:rPr>
      </w:pPr>
      <w:bookmarkStart w:id="763" w:name="_Hlk36555098"/>
      <w:r w:rsidRPr="0043533E">
        <w:rPr>
          <w:b/>
          <w:bCs/>
        </w:rPr>
        <w:t>How does Leapfrog define “immediately available”</w:t>
      </w:r>
      <w:r w:rsidR="0092055D">
        <w:rPr>
          <w:b/>
          <w:bCs/>
        </w:rPr>
        <w:t xml:space="preserve"> and “in the building”</w:t>
      </w:r>
      <w:r w:rsidRPr="0043533E">
        <w:rPr>
          <w:b/>
          <w:bCs/>
        </w:rPr>
        <w:t xml:space="preserve"> as it pertains to ACLS and/or PALS trained clinicians? </w:t>
      </w:r>
    </w:p>
    <w:p w14:paraId="1763E338" w14:textId="47DE6B4D" w:rsidR="0092055D" w:rsidRDefault="007B25E7" w:rsidP="007B25E7">
      <w:pPr>
        <w:pStyle w:val="ListParagraph"/>
        <w:ind w:left="360"/>
      </w:pPr>
      <w:r>
        <w:t xml:space="preserve">“Immediately available” is defined as being physically present in the </w:t>
      </w:r>
      <w:r w:rsidR="007C03A0">
        <w:t>building</w:t>
      </w:r>
      <w:r>
        <w:t xml:space="preserve"> and not engaged in an </w:t>
      </w:r>
      <w:bookmarkStart w:id="764" w:name="_Hlk36554991"/>
      <w:r>
        <w:t>activity or procedure that cannot be interrupted if hand</w:t>
      </w:r>
      <w:r w:rsidR="003A6865">
        <w:t>s</w:t>
      </w:r>
      <w:r>
        <w:t>-on intervention is needed for a patient.</w:t>
      </w:r>
      <w:bookmarkEnd w:id="764"/>
    </w:p>
    <w:p w14:paraId="0E7FE63A" w14:textId="77777777" w:rsidR="0092055D" w:rsidRDefault="0092055D" w:rsidP="007B25E7">
      <w:pPr>
        <w:pStyle w:val="ListParagraph"/>
        <w:ind w:left="360"/>
      </w:pPr>
    </w:p>
    <w:p w14:paraId="533C8C6F" w14:textId="4E6EB5C2" w:rsidR="003A6865" w:rsidRDefault="0092055D" w:rsidP="00497DB3">
      <w:pPr>
        <w:pStyle w:val="ListParagraph"/>
        <w:ind w:left="360"/>
      </w:pPr>
      <w:r w:rsidRPr="0092055D">
        <w:t>Leapfrog defines "in the building" as within the hospital outpatient department or surgery center or in an area co-located with the hospital outpatient department or surgery center. Leapfrog defines co-located as a location within "immediate physical proximity,</w:t>
      </w:r>
      <w:r w:rsidR="00797BF6" w:rsidRPr="0092055D">
        <w:t>” meaning</w:t>
      </w:r>
      <w:r w:rsidRPr="0092055D">
        <w:t xml:space="preserve"> the two locations are physically connected, either by a tunnel, an enclosed bridge, or the locations abut each other so that hallways readily connect.</w:t>
      </w:r>
      <w:r w:rsidR="007B25E7">
        <w:t xml:space="preserve"> </w:t>
      </w:r>
      <w:bookmarkStart w:id="765" w:name="_Hlk36426439"/>
      <w:bookmarkEnd w:id="763"/>
      <w:r w:rsidR="00497DB3">
        <w:br/>
      </w:r>
    </w:p>
    <w:p w14:paraId="732A5075" w14:textId="6B05C9D5" w:rsidR="003A6865" w:rsidRDefault="003A6865" w:rsidP="00AD309C">
      <w:pPr>
        <w:pStyle w:val="ListParagraph"/>
        <w:numPr>
          <w:ilvl w:val="0"/>
          <w:numId w:val="155"/>
        </w:numPr>
        <w:spacing w:after="120" w:line="264" w:lineRule="auto"/>
        <w:rPr>
          <w:b/>
        </w:rPr>
      </w:pPr>
      <w:r>
        <w:rPr>
          <w:b/>
        </w:rPr>
        <w:t xml:space="preserve">If a hospital did not perform any outpatient pediatric procedures during the reporting period selected in Section </w:t>
      </w:r>
      <w:r w:rsidR="00DA07D2">
        <w:rPr>
          <w:b/>
        </w:rPr>
        <w:t>9</w:t>
      </w:r>
      <w:r>
        <w:rPr>
          <w:b/>
        </w:rPr>
        <w:t>C, should they still report on PALS</w:t>
      </w:r>
      <w:r w:rsidR="006C03EE">
        <w:rPr>
          <w:b/>
        </w:rPr>
        <w:t>-</w:t>
      </w:r>
      <w:r>
        <w:rPr>
          <w:b/>
        </w:rPr>
        <w:t xml:space="preserve">trained clinicians in Section </w:t>
      </w:r>
      <w:r w:rsidR="00DA07D2">
        <w:rPr>
          <w:b/>
        </w:rPr>
        <w:t>9</w:t>
      </w:r>
      <w:r>
        <w:rPr>
          <w:b/>
        </w:rPr>
        <w:t>B question #</w:t>
      </w:r>
      <w:r w:rsidR="00EE7395">
        <w:rPr>
          <w:b/>
        </w:rPr>
        <w:t>2</w:t>
      </w:r>
      <w:r>
        <w:rPr>
          <w:b/>
        </w:rPr>
        <w:t>?</w:t>
      </w:r>
    </w:p>
    <w:p w14:paraId="335DAC04" w14:textId="4030FD1C" w:rsidR="003A6865" w:rsidRDefault="003A6865" w:rsidP="003A6865">
      <w:pPr>
        <w:pStyle w:val="ListParagraph"/>
        <w:ind w:left="360"/>
      </w:pPr>
      <w:r>
        <w:rPr>
          <w:bCs/>
        </w:rPr>
        <w:t xml:space="preserve">No. If your hospital did not report any pediatric discharges for the procedures listed in Section </w:t>
      </w:r>
      <w:r w:rsidR="00DA07D2">
        <w:rPr>
          <w:bCs/>
        </w:rPr>
        <w:t>9</w:t>
      </w:r>
      <w:r>
        <w:rPr>
          <w:bCs/>
        </w:rPr>
        <w:t>C during the reporting period, then you should select “Not applicable; adult patients only” in question #</w:t>
      </w:r>
      <w:r w:rsidR="00EE7395">
        <w:rPr>
          <w:bCs/>
        </w:rPr>
        <w:t>2</w:t>
      </w:r>
      <w:r>
        <w:rPr>
          <w:bCs/>
        </w:rPr>
        <w:t xml:space="preserve">. </w:t>
      </w:r>
    </w:p>
    <w:bookmarkEnd w:id="765"/>
    <w:p w14:paraId="368F093F" w14:textId="77777777" w:rsidR="00DE2325" w:rsidRDefault="00DE2325" w:rsidP="00DE2325">
      <w:pPr>
        <w:pStyle w:val="ListParagraph"/>
        <w:spacing w:after="120" w:line="264" w:lineRule="auto"/>
        <w:ind w:left="360"/>
      </w:pPr>
    </w:p>
    <w:p w14:paraId="69CB8607" w14:textId="66360814" w:rsidR="005666F8" w:rsidRPr="005666F8" w:rsidRDefault="005666F8" w:rsidP="00AD309C">
      <w:pPr>
        <w:pStyle w:val="ListParagraph"/>
        <w:numPr>
          <w:ilvl w:val="0"/>
          <w:numId w:val="155"/>
        </w:numPr>
        <w:spacing w:after="120" w:line="264" w:lineRule="auto"/>
        <w:rPr>
          <w:b/>
        </w:rPr>
      </w:pPr>
      <w:r w:rsidRPr="005666F8">
        <w:rPr>
          <w:b/>
        </w:rPr>
        <w:t>Is the PEARS certification the equivalent of PALS certification for the purposes of responding to question #</w:t>
      </w:r>
      <w:r w:rsidR="00EE7395">
        <w:rPr>
          <w:b/>
        </w:rPr>
        <w:t>2</w:t>
      </w:r>
      <w:r w:rsidRPr="005666F8">
        <w:rPr>
          <w:b/>
        </w:rPr>
        <w:t xml:space="preserve">? </w:t>
      </w:r>
    </w:p>
    <w:p w14:paraId="7BD40FC0" w14:textId="401C15E2" w:rsidR="005666F8" w:rsidRPr="005666F8" w:rsidRDefault="005666F8" w:rsidP="005666F8">
      <w:pPr>
        <w:pStyle w:val="ListParagraph"/>
        <w:spacing w:after="120" w:line="264" w:lineRule="auto"/>
        <w:ind w:left="360"/>
        <w:rPr>
          <w:bCs/>
        </w:rPr>
      </w:pPr>
      <w:r w:rsidRPr="005666F8">
        <w:rPr>
          <w:bCs/>
        </w:rPr>
        <w:t>No. PEARS is not the equivalent of or substitution for PALS</w:t>
      </w:r>
      <w:r>
        <w:rPr>
          <w:bCs/>
        </w:rPr>
        <w:t xml:space="preserve"> certification</w:t>
      </w:r>
      <w:r w:rsidRPr="005666F8">
        <w:rPr>
          <w:bCs/>
        </w:rPr>
        <w:t>. The PEARS curriculum is focused on recognition of and steps to mitigate pediatric respiratory emergencies, whereas the PALS curriculum informs clinicians how to manage these emergencies, with emphasis on leadership of the care team, and how to perform key air management techniques. Additionally, the PALS curriculum instructs providers on multiple ways to obtain IV access to improve circulatory issues.</w:t>
      </w:r>
    </w:p>
    <w:p w14:paraId="2D12D9CC" w14:textId="77777777" w:rsidR="005666F8" w:rsidRDefault="005666F8" w:rsidP="005666F8">
      <w:pPr>
        <w:pStyle w:val="ListParagraph"/>
        <w:spacing w:after="120" w:line="264" w:lineRule="auto"/>
        <w:ind w:left="360"/>
        <w:rPr>
          <w:b/>
        </w:rPr>
      </w:pPr>
    </w:p>
    <w:p w14:paraId="5FF3C5BA" w14:textId="0C203ED1" w:rsidR="008A4884" w:rsidRDefault="008A4884" w:rsidP="00AD309C">
      <w:pPr>
        <w:pStyle w:val="ListParagraph"/>
        <w:numPr>
          <w:ilvl w:val="0"/>
          <w:numId w:val="155"/>
        </w:numPr>
        <w:spacing w:after="120" w:line="264" w:lineRule="auto"/>
        <w:rPr>
          <w:b/>
        </w:rPr>
      </w:pPr>
      <w:r>
        <w:rPr>
          <w:b/>
        </w:rPr>
        <w:t xml:space="preserve">How should hospitals report on ACLS/PALS certification if they have more than one hospital outpatient department performing the procedures listed in Section </w:t>
      </w:r>
      <w:r w:rsidR="00DA07D2">
        <w:rPr>
          <w:b/>
        </w:rPr>
        <w:t>9</w:t>
      </w:r>
      <w:r>
        <w:rPr>
          <w:b/>
        </w:rPr>
        <w:t>C Volume of Procedures?</w:t>
      </w:r>
    </w:p>
    <w:p w14:paraId="0315BEEC" w14:textId="41E0DC14" w:rsidR="008A4884" w:rsidRDefault="008A4884" w:rsidP="008A4884">
      <w:pPr>
        <w:pStyle w:val="ListParagraph"/>
        <w:spacing w:after="120" w:line="264" w:lineRule="auto"/>
        <w:ind w:left="360"/>
        <w:rPr>
          <w:bCs/>
        </w:rPr>
      </w:pPr>
      <w:r>
        <w:rPr>
          <w:bCs/>
        </w:rPr>
        <w:t>Hospitals with more than one hospital outpatient department are instructed to respond to questions #1-</w:t>
      </w:r>
      <w:r w:rsidR="00EE7395">
        <w:rPr>
          <w:bCs/>
        </w:rPr>
        <w:t>2</w:t>
      </w:r>
      <w:r>
        <w:rPr>
          <w:bCs/>
        </w:rPr>
        <w:t xml:space="preserve"> based on the </w:t>
      </w:r>
      <w:r w:rsidR="00C50417">
        <w:rPr>
          <w:bCs/>
        </w:rPr>
        <w:t>location</w:t>
      </w:r>
      <w:r>
        <w:rPr>
          <w:bCs/>
        </w:rPr>
        <w:t xml:space="preserve"> with the </w:t>
      </w:r>
      <w:r>
        <w:rPr>
          <w:bCs/>
          <w:u w:val="single"/>
        </w:rPr>
        <w:t>least intensive</w:t>
      </w:r>
      <w:r>
        <w:rPr>
          <w:bCs/>
        </w:rPr>
        <w:t xml:space="preserve"> staffing.</w:t>
      </w:r>
      <w:r w:rsidR="00C50417">
        <w:rPr>
          <w:bCs/>
        </w:rPr>
        <w:t xml:space="preserve"> For example, if one hospital outpatient department has an ACLS trained clinician, as well as a second clinician present at all times and immediately available in the building when adult patients are in the hospital outpatient department, but another hospital outpatient department does not, you should answer “no” to question #1.</w:t>
      </w:r>
    </w:p>
    <w:p w14:paraId="0DB6248A" w14:textId="3AF92539" w:rsidR="008A4884" w:rsidRPr="008A4884" w:rsidRDefault="008A4884" w:rsidP="008A4884">
      <w:pPr>
        <w:pStyle w:val="ListParagraph"/>
        <w:spacing w:after="120" w:line="264" w:lineRule="auto"/>
        <w:ind w:left="360"/>
        <w:rPr>
          <w:bCs/>
        </w:rPr>
      </w:pPr>
      <w:r>
        <w:rPr>
          <w:bCs/>
        </w:rPr>
        <w:t xml:space="preserve"> </w:t>
      </w:r>
    </w:p>
    <w:p w14:paraId="286289CF" w14:textId="581CDA40" w:rsidR="00DE2325" w:rsidRPr="00DE2325" w:rsidRDefault="00DE2325" w:rsidP="00AD309C">
      <w:pPr>
        <w:pStyle w:val="ListParagraph"/>
        <w:numPr>
          <w:ilvl w:val="0"/>
          <w:numId w:val="155"/>
        </w:numPr>
        <w:spacing w:after="120" w:line="264" w:lineRule="auto"/>
        <w:rPr>
          <w:b/>
        </w:rPr>
      </w:pPr>
      <w:r w:rsidRPr="00DE2325">
        <w:rPr>
          <w:b/>
        </w:rPr>
        <w:t xml:space="preserve">If a free-standing pediatric hospital has clinicians trained in PALS but a small percentage of the patient population is over </w:t>
      </w:r>
      <w:r w:rsidR="00963646">
        <w:rPr>
          <w:b/>
        </w:rPr>
        <w:t>1</w:t>
      </w:r>
      <w:r w:rsidR="00DA07D2">
        <w:rPr>
          <w:b/>
        </w:rPr>
        <w:t>3</w:t>
      </w:r>
      <w:r w:rsidRPr="00DE2325">
        <w:rPr>
          <w:b/>
        </w:rPr>
        <w:t xml:space="preserve">, should these clinicians also have ACLS </w:t>
      </w:r>
      <w:r w:rsidR="000A554A" w:rsidRPr="00DE2325">
        <w:rPr>
          <w:b/>
        </w:rPr>
        <w:t>training,</w:t>
      </w:r>
      <w:r w:rsidRPr="00DE2325">
        <w:rPr>
          <w:b/>
        </w:rPr>
        <w:t xml:space="preserve"> or would the PALS training be sufficient?</w:t>
      </w:r>
    </w:p>
    <w:p w14:paraId="2B76C296" w14:textId="4AB3F011" w:rsidR="00CA44C0" w:rsidRDefault="00DE2325" w:rsidP="003903E3">
      <w:pPr>
        <w:pStyle w:val="ListParagraph"/>
        <w:spacing w:after="120" w:line="264" w:lineRule="auto"/>
        <w:ind w:left="360"/>
        <w:rPr>
          <w:sz w:val="28"/>
          <w:szCs w:val="24"/>
          <w:u w:val="single"/>
          <w:lang w:eastAsia="ja-JP"/>
        </w:rPr>
      </w:pPr>
      <w:r>
        <w:t xml:space="preserve">If your </w:t>
      </w:r>
      <w:r w:rsidR="00963646">
        <w:t>hospital outpatient departments are</w:t>
      </w:r>
      <w:r>
        <w:t xml:space="preserve"> performing procedures on adult and pediatric patients, there should be at least one clinician with ACLS training when adult</w:t>
      </w:r>
      <w:r w:rsidR="00A85222">
        <w:t xml:space="preserve"> patients </w:t>
      </w:r>
      <w:r w:rsidR="00963646">
        <w:t xml:space="preserve">(13 years and older) </w:t>
      </w:r>
      <w:r w:rsidR="00A85222">
        <w:t>are recovering and on</w:t>
      </w:r>
      <w:r>
        <w:t xml:space="preserve">e clinician with PALS training when pediatric patients </w:t>
      </w:r>
      <w:r w:rsidR="00963646">
        <w:t xml:space="preserve">(infant to 12 years) </w:t>
      </w:r>
      <w:r>
        <w:t xml:space="preserve">are recovering. This could mean that some clinicians maintain both certifications or some maintain </w:t>
      </w:r>
      <w:r w:rsidR="000A554A">
        <w:t>ACLS,</w:t>
      </w:r>
      <w:r>
        <w:t xml:space="preserve"> and other</w:t>
      </w:r>
      <w:r w:rsidR="00A85222">
        <w:t>s</w:t>
      </w:r>
      <w:r>
        <w:t xml:space="preserve"> maintain PALS.</w:t>
      </w:r>
      <w:bookmarkStart w:id="766" w:name="_Volume_of_Procedures"/>
      <w:bookmarkEnd w:id="766"/>
      <w:r w:rsidR="00CA44C0">
        <w:br w:type="page"/>
      </w:r>
    </w:p>
    <w:p w14:paraId="09360A69" w14:textId="261B338A" w:rsidR="00F1087D" w:rsidRDefault="00376790" w:rsidP="00CF5A6E">
      <w:pPr>
        <w:pStyle w:val="Heading2"/>
      </w:pPr>
      <w:bookmarkStart w:id="767" w:name="_Volume_of_Procedures_2"/>
      <w:bookmarkStart w:id="768" w:name="_Ref123648340"/>
      <w:bookmarkStart w:id="769" w:name="_Toc197079358"/>
      <w:bookmarkEnd w:id="767"/>
      <w:r>
        <w:lastRenderedPageBreak/>
        <w:t xml:space="preserve">Volume </w:t>
      </w:r>
      <w:r w:rsidR="00010E88">
        <w:t>of Procedures Measure Specifications</w:t>
      </w:r>
      <w:bookmarkEnd w:id="768"/>
      <w:bookmarkEnd w:id="769"/>
    </w:p>
    <w:p w14:paraId="793A0375" w14:textId="77777777" w:rsidR="00F1087D" w:rsidRPr="00045157" w:rsidRDefault="00F1087D" w:rsidP="00F1087D">
      <w:pPr>
        <w:rPr>
          <w:sz w:val="16"/>
          <w:szCs w:val="16"/>
          <w:lang w:eastAsia="ja-JP"/>
        </w:rPr>
      </w:pPr>
    </w:p>
    <w:p w14:paraId="52DC4031" w14:textId="77777777" w:rsidR="00FB07A6" w:rsidRPr="00451080" w:rsidRDefault="00222413" w:rsidP="00222413">
      <w:pPr>
        <w:rPr>
          <w:b/>
          <w:color w:val="FF0000"/>
          <w:lang w:eastAsia="ja-JP"/>
        </w:rPr>
      </w:pPr>
      <w:r w:rsidRPr="00451080">
        <w:rPr>
          <w:b/>
          <w:color w:val="FF0000"/>
          <w:lang w:eastAsia="ja-JP"/>
        </w:rPr>
        <w:t>Important Note</w:t>
      </w:r>
      <w:r w:rsidR="00FB07A6" w:rsidRPr="00451080">
        <w:rPr>
          <w:b/>
          <w:color w:val="FF0000"/>
          <w:lang w:eastAsia="ja-JP"/>
        </w:rPr>
        <w:t>s</w:t>
      </w:r>
      <w:r w:rsidRPr="00451080">
        <w:rPr>
          <w:b/>
          <w:color w:val="FF0000"/>
          <w:lang w:eastAsia="ja-JP"/>
        </w:rPr>
        <w:t xml:space="preserve">: </w:t>
      </w:r>
    </w:p>
    <w:p w14:paraId="49F2E9A7" w14:textId="77777777" w:rsidR="00FB07A6" w:rsidRPr="00045157" w:rsidRDefault="00FB07A6" w:rsidP="00222413">
      <w:pPr>
        <w:rPr>
          <w:b/>
          <w:sz w:val="16"/>
          <w:szCs w:val="16"/>
          <w:lang w:eastAsia="ja-JP"/>
        </w:rPr>
      </w:pPr>
    </w:p>
    <w:p w14:paraId="4A1E97BD" w14:textId="442D2CAA" w:rsidR="00FB07A6" w:rsidRPr="004F5E10" w:rsidRDefault="00FB07A6" w:rsidP="00FB07A6">
      <w:pPr>
        <w:rPr>
          <w:rFonts w:cs="Arial"/>
          <w:snapToGrid w:val="0"/>
        </w:rPr>
      </w:pPr>
      <w:r w:rsidRPr="004F5E10">
        <w:rPr>
          <w:rFonts w:cs="Arial"/>
          <w:snapToGrid w:val="0"/>
        </w:rPr>
        <w:t xml:space="preserve">Note 1: Hospitals that share a CMS Certification Number are required to report by facility. Please carefully review </w:t>
      </w:r>
      <w:hyperlink r:id="rId483" w:history="1">
        <w:r w:rsidRPr="004F5E10">
          <w:rPr>
            <w:rFonts w:cs="Arial"/>
            <w:snapToGrid w:val="0"/>
            <w:color w:val="0000FF"/>
            <w:u w:val="single"/>
          </w:rPr>
          <w:t>Leapfrog’s Multi-Campus Reporting Policy</w:t>
        </w:r>
      </w:hyperlink>
      <w:r w:rsidRPr="004F5E10">
        <w:rPr>
          <w:rFonts w:cs="Arial"/>
          <w:snapToGrid w:val="0"/>
        </w:rPr>
        <w:t>.</w:t>
      </w:r>
    </w:p>
    <w:p w14:paraId="569F3CB0" w14:textId="77777777" w:rsidR="00FB07A6" w:rsidRPr="00045157" w:rsidRDefault="00FB07A6" w:rsidP="00222413">
      <w:pPr>
        <w:rPr>
          <w:b/>
          <w:sz w:val="16"/>
          <w:szCs w:val="16"/>
          <w:lang w:eastAsia="ja-JP"/>
        </w:rPr>
      </w:pPr>
    </w:p>
    <w:p w14:paraId="12CC3631" w14:textId="5A2178B9" w:rsidR="003023AB" w:rsidRPr="00D51874" w:rsidRDefault="00D25C4F" w:rsidP="003023AB">
      <w:pPr>
        <w:rPr>
          <w:rFonts w:cs="Arial"/>
          <w:lang w:eastAsia="ja-JP"/>
        </w:rPr>
      </w:pPr>
      <w:r w:rsidRPr="00D25C4F">
        <w:rPr>
          <w:rFonts w:cs="Arial"/>
          <w:lang w:eastAsia="ja-JP"/>
        </w:rPr>
        <w:t xml:space="preserve">Note </w:t>
      </w:r>
      <w:r>
        <w:rPr>
          <w:rFonts w:cs="Arial"/>
          <w:lang w:eastAsia="ja-JP"/>
        </w:rPr>
        <w:t>2</w:t>
      </w:r>
      <w:r w:rsidRPr="00D25C4F">
        <w:rPr>
          <w:rFonts w:cs="Arial"/>
          <w:lang w:eastAsia="ja-JP"/>
        </w:rPr>
        <w:t xml:space="preserve">: </w:t>
      </w:r>
      <w:r w:rsidR="003023AB" w:rsidRPr="00D51874">
        <w:rPr>
          <w:rFonts w:cs="Arial"/>
          <w:lang w:eastAsia="ja-JP"/>
        </w:rPr>
        <w:t xml:space="preserve">CPT Codes are provided in downloadable </w:t>
      </w:r>
      <w:r w:rsidR="0040556C">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40556C">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3F47BF7E" w14:textId="77777777" w:rsidR="003023AB" w:rsidRPr="00045157" w:rsidRDefault="003023AB" w:rsidP="003023AB">
      <w:pPr>
        <w:rPr>
          <w:rFonts w:cs="Arial"/>
          <w:sz w:val="16"/>
          <w:szCs w:val="16"/>
          <w:lang w:eastAsia="ja-JP"/>
        </w:rPr>
      </w:pPr>
    </w:p>
    <w:p w14:paraId="536D0839" w14:textId="7B1166D5" w:rsidR="00FB07A6"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7C0C14A" w14:textId="77777777" w:rsidR="00FB41BD" w:rsidRPr="00045157" w:rsidRDefault="00FB41BD" w:rsidP="00FB41BD">
      <w:pPr>
        <w:rPr>
          <w:rFonts w:cs="Arial"/>
          <w:sz w:val="16"/>
          <w:szCs w:val="16"/>
          <w:lang w:eastAsia="ja-JP"/>
        </w:rPr>
      </w:pPr>
    </w:p>
    <w:p w14:paraId="6F3B076C" w14:textId="2339E152" w:rsidR="00FB07A6" w:rsidRPr="00A879E1" w:rsidRDefault="00FB07A6" w:rsidP="00A879E1">
      <w:pPr>
        <w:rPr>
          <w:rFonts w:cs="Arial"/>
          <w:b/>
          <w:bCs/>
          <w:lang w:eastAsia="ja-JP"/>
        </w:rPr>
      </w:pPr>
      <w:r w:rsidRPr="00A879E1">
        <w:rPr>
          <w:rFonts w:cs="Arial"/>
          <w:lang w:eastAsia="ja-JP"/>
        </w:rPr>
        <w:t>Note 3:</w:t>
      </w:r>
      <w:r>
        <w:rPr>
          <w:rFonts w:cs="Arial"/>
          <w:b/>
          <w:bCs/>
          <w:lang w:eastAsia="ja-JP"/>
        </w:rPr>
        <w:t xml:space="preserve"> </w:t>
      </w:r>
      <w:r w:rsidRPr="00B00E2A">
        <w:rPr>
          <w:rFonts w:cs="Arial"/>
          <w:lang w:eastAsia="ja-JP"/>
        </w:rPr>
        <w:t>Wh</w:t>
      </w:r>
      <w:r>
        <w:rPr>
          <w:rFonts w:cs="Arial"/>
          <w:lang w:eastAsia="ja-JP"/>
        </w:rPr>
        <w:t>e</w:t>
      </w:r>
      <w:r w:rsidRPr="00B00E2A">
        <w:rPr>
          <w:rFonts w:cs="Arial"/>
          <w:lang w:eastAsia="ja-JP"/>
        </w:rPr>
        <w:t>n counting patients for the purposes of identifying total volume in Section 9C, you should only include scheduled outpatient (i.e., admitted and discharged on the same day) procedures performed at your hospital outpatient departments within the reporting period. Include scheduled outpatient procedures with a planned observation or extended recovery stay. Exclude scheduled outpatient procedures with a planned inpatient admission. Exclude emergent/urgent cases, such as procedures for patients that come through the emergency department. To count patient discharges, use the Volume of Procedures Measure Specifications</w:t>
      </w:r>
      <w:r>
        <w:rPr>
          <w:rFonts w:cs="Arial"/>
          <w:lang w:eastAsia="ja-JP"/>
        </w:rPr>
        <w:t xml:space="preserve"> below</w:t>
      </w:r>
      <w:r w:rsidRPr="00B00E2A">
        <w:rPr>
          <w:rFonts w:cs="Arial"/>
          <w:lang w:eastAsia="ja-JP"/>
        </w:rPr>
        <w:t xml:space="preserve"> and the CPT codes available in the Library on the Survey Dashboard.</w:t>
      </w:r>
    </w:p>
    <w:p w14:paraId="3A139874" w14:textId="77777777" w:rsidR="00222413" w:rsidRPr="00045157" w:rsidRDefault="00222413" w:rsidP="00222413">
      <w:pPr>
        <w:rPr>
          <w:sz w:val="16"/>
          <w:szCs w:val="16"/>
          <w:lang w:eastAsia="ja-JP"/>
        </w:rPr>
      </w:pPr>
    </w:p>
    <w:tbl>
      <w:tblPr>
        <w:tblStyle w:val="TableGrid"/>
        <w:tblW w:w="0" w:type="auto"/>
        <w:tblLook w:val="04A0" w:firstRow="1" w:lastRow="0" w:firstColumn="1" w:lastColumn="0" w:noHBand="0" w:noVBand="1"/>
      </w:tblPr>
      <w:tblGrid>
        <w:gridCol w:w="9350"/>
      </w:tblGrid>
      <w:tr w:rsidR="00222413" w:rsidRPr="00222413" w14:paraId="25EDF417" w14:textId="77777777" w:rsidTr="00D47A88">
        <w:trPr>
          <w:trHeight w:val="288"/>
        </w:trPr>
        <w:tc>
          <w:tcPr>
            <w:tcW w:w="9350" w:type="dxa"/>
            <w:vAlign w:val="center"/>
          </w:tcPr>
          <w:p w14:paraId="6ABB13A8" w14:textId="009B8E47" w:rsidR="00222413" w:rsidRPr="00222413" w:rsidRDefault="00222413" w:rsidP="006606DD">
            <w:pPr>
              <w:rPr>
                <w:lang w:eastAsia="ja-JP"/>
              </w:rPr>
            </w:pPr>
            <w:r w:rsidRPr="00222413">
              <w:rPr>
                <w:b/>
                <w:lang w:eastAsia="ja-JP"/>
              </w:rPr>
              <w:t>Source:</w:t>
            </w:r>
            <w:r w:rsidRPr="00222413">
              <w:rPr>
                <w:lang w:eastAsia="ja-JP"/>
              </w:rPr>
              <w:t xml:space="preserve"> The Leapfrog Group, </w:t>
            </w:r>
            <w:r w:rsidR="0009495E">
              <w:rPr>
                <w:lang w:eastAsia="ja-JP"/>
              </w:rPr>
              <w:t xml:space="preserve">American Medical Association, </w:t>
            </w:r>
            <w:r w:rsidRPr="00222413">
              <w:rPr>
                <w:lang w:eastAsia="ja-JP"/>
              </w:rPr>
              <w:t>The Health Care Cost Institute</w:t>
            </w:r>
          </w:p>
        </w:tc>
      </w:tr>
      <w:tr w:rsidR="00222413" w:rsidRPr="00222413" w14:paraId="7B0AA1AF" w14:textId="77777777" w:rsidTr="00B44C1C">
        <w:trPr>
          <w:trHeight w:val="432"/>
        </w:trPr>
        <w:tc>
          <w:tcPr>
            <w:tcW w:w="9350" w:type="dxa"/>
            <w:vAlign w:val="center"/>
          </w:tcPr>
          <w:p w14:paraId="34B9EAF3" w14:textId="2EFB3027" w:rsidR="00222413" w:rsidRPr="00222413" w:rsidRDefault="00222413" w:rsidP="006606DD">
            <w:pPr>
              <w:rPr>
                <w:lang w:eastAsia="ja-JP"/>
              </w:rPr>
            </w:pPr>
            <w:r w:rsidRPr="00222413">
              <w:rPr>
                <w:b/>
                <w:lang w:eastAsia="ja-JP"/>
              </w:rPr>
              <w:t>Reporting Period:</w:t>
            </w:r>
            <w:r w:rsidRPr="00222413">
              <w:rPr>
                <w:lang w:eastAsia="ja-JP"/>
              </w:rPr>
              <w:t xml:space="preserve"> </w:t>
            </w:r>
            <w:r w:rsidRPr="00222413">
              <w:rPr>
                <w:b/>
                <w:lang w:eastAsia="ja-JP"/>
              </w:rPr>
              <w:t>12</w:t>
            </w:r>
            <w:r w:rsidR="00B75B1F">
              <w:rPr>
                <w:b/>
                <w:lang w:eastAsia="ja-JP"/>
              </w:rPr>
              <w:t xml:space="preserve"> months</w:t>
            </w:r>
          </w:p>
          <w:p w14:paraId="0BCE0E63" w14:textId="74A29C2A" w:rsidR="00222413" w:rsidRPr="00222413" w:rsidRDefault="00614665" w:rsidP="00AD309C">
            <w:pPr>
              <w:numPr>
                <w:ilvl w:val="0"/>
                <w:numId w:val="29"/>
              </w:numPr>
              <w:rPr>
                <w:lang w:eastAsia="ja-JP"/>
              </w:rPr>
            </w:pPr>
            <w:r>
              <w:rPr>
                <w:lang w:eastAsia="ja-JP"/>
              </w:rPr>
              <w:t>01/01/202</w:t>
            </w:r>
            <w:r w:rsidR="00D3619A">
              <w:rPr>
                <w:lang w:eastAsia="ja-JP"/>
              </w:rPr>
              <w:t>4</w:t>
            </w:r>
            <w:r>
              <w:rPr>
                <w:lang w:eastAsia="ja-JP"/>
              </w:rPr>
              <w:t xml:space="preserve"> </w:t>
            </w:r>
            <w:r w:rsidR="00FB07A6">
              <w:rPr>
                <w:lang w:eastAsia="ja-JP"/>
              </w:rPr>
              <w:t>–</w:t>
            </w:r>
            <w:r>
              <w:rPr>
                <w:lang w:eastAsia="ja-JP"/>
              </w:rPr>
              <w:t xml:space="preserve"> 12/31/202</w:t>
            </w:r>
            <w:r w:rsidR="00D3619A">
              <w:rPr>
                <w:lang w:eastAsia="ja-JP"/>
              </w:rPr>
              <w:t>4</w:t>
            </w:r>
          </w:p>
        </w:tc>
      </w:tr>
      <w:tr w:rsidR="00222413" w:rsidRPr="00222413" w14:paraId="3433DC1A" w14:textId="77777777" w:rsidTr="006606DD">
        <w:tc>
          <w:tcPr>
            <w:tcW w:w="9350" w:type="dxa"/>
            <w:vAlign w:val="center"/>
          </w:tcPr>
          <w:p w14:paraId="61E9BFD7" w14:textId="1FB1A7FF" w:rsidR="00222413" w:rsidRPr="00222413" w:rsidRDefault="00222413" w:rsidP="006606DD">
            <w:pPr>
              <w:rPr>
                <w:lang w:eastAsia="ja-JP"/>
              </w:rPr>
            </w:pPr>
            <w:r w:rsidRPr="00222413">
              <w:rPr>
                <w:b/>
                <w:lang w:eastAsia="ja-JP"/>
              </w:rPr>
              <w:t>Questions #2-1</w:t>
            </w:r>
            <w:r w:rsidR="00620923">
              <w:rPr>
                <w:b/>
                <w:lang w:eastAsia="ja-JP"/>
              </w:rPr>
              <w:t>0</w:t>
            </w:r>
            <w:r w:rsidRPr="00222413">
              <w:rPr>
                <w:b/>
                <w:lang w:eastAsia="ja-JP"/>
              </w:rPr>
              <w:t xml:space="preserve">: </w:t>
            </w:r>
            <w:r w:rsidRPr="00222413">
              <w:rPr>
                <w:lang w:eastAsia="ja-JP"/>
              </w:rPr>
              <w:t xml:space="preserve">Respond “yes” or “no” based on </w:t>
            </w:r>
            <w:r w:rsidR="003079B7" w:rsidRPr="00222413">
              <w:rPr>
                <w:lang w:eastAsia="ja-JP"/>
              </w:rPr>
              <w:t>whether</w:t>
            </w:r>
            <w:r w:rsidRPr="00222413">
              <w:rPr>
                <w:lang w:eastAsia="ja-JP"/>
              </w:rPr>
              <w:t xml:space="preserve"> your </w:t>
            </w:r>
            <w:r w:rsidR="0009495E">
              <w:rPr>
                <w:lang w:eastAsia="ja-JP"/>
              </w:rPr>
              <w:t>hospital</w:t>
            </w:r>
            <w:r w:rsidR="001E54D9">
              <w:rPr>
                <w:lang w:eastAsia="ja-JP"/>
              </w:rPr>
              <w:t xml:space="preserve"> outpatient department</w:t>
            </w:r>
            <w:r w:rsidR="005A4897">
              <w:rPr>
                <w:lang w:eastAsia="ja-JP"/>
              </w:rPr>
              <w:t>(</w:t>
            </w:r>
            <w:r w:rsidR="001E54D9">
              <w:rPr>
                <w:lang w:eastAsia="ja-JP"/>
              </w:rPr>
              <w:t>s</w:t>
            </w:r>
            <w:r w:rsidR="005A4897">
              <w:rPr>
                <w:lang w:eastAsia="ja-JP"/>
              </w:rPr>
              <w:t>)</w:t>
            </w:r>
            <w:r w:rsidR="001E54D9">
              <w:rPr>
                <w:lang w:eastAsia="ja-JP"/>
              </w:rPr>
              <w:t xml:space="preserve"> </w:t>
            </w:r>
            <w:r w:rsidRPr="00222413">
              <w:rPr>
                <w:lang w:eastAsia="ja-JP"/>
              </w:rPr>
              <w:t xml:space="preserve">performed any of the procedures during the reporting period on adult and/or pediatric patients. The procedures fall within </w:t>
            </w:r>
            <w:r w:rsidR="00C274F7">
              <w:rPr>
                <w:lang w:eastAsia="ja-JP"/>
              </w:rPr>
              <w:t>nine</w:t>
            </w:r>
            <w:r w:rsidRPr="00222413">
              <w:rPr>
                <w:lang w:eastAsia="ja-JP"/>
              </w:rPr>
              <w:t xml:space="preserve"> specialty areas:</w:t>
            </w:r>
          </w:p>
          <w:p w14:paraId="5F719251" w14:textId="77777777" w:rsidR="00222413" w:rsidRPr="00045157" w:rsidRDefault="00222413" w:rsidP="006606DD">
            <w:pPr>
              <w:rPr>
                <w:sz w:val="16"/>
                <w:szCs w:val="16"/>
                <w:lang w:eastAsia="ja-JP"/>
              </w:rPr>
            </w:pPr>
          </w:p>
          <w:p w14:paraId="2EB8CD8C" w14:textId="59D32B43" w:rsidR="005E5021" w:rsidRPr="00CB7A99" w:rsidRDefault="005E5021" w:rsidP="00045157">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02B24DED" w14:textId="77777777" w:rsidR="005E5021" w:rsidRPr="00E60506" w:rsidRDefault="005E5021" w:rsidP="00AD309C">
            <w:pPr>
              <w:pStyle w:val="ListParagraph"/>
              <w:numPr>
                <w:ilvl w:val="0"/>
                <w:numId w:val="327"/>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0D643D51" w14:textId="152F98E9" w:rsidR="005E5021" w:rsidRPr="00E60506" w:rsidRDefault="005E5021" w:rsidP="00AD309C">
            <w:pPr>
              <w:pStyle w:val="ListParagraph"/>
              <w:numPr>
                <w:ilvl w:val="0"/>
                <w:numId w:val="327"/>
              </w:numPr>
              <w:rPr>
                <w:rFonts w:cs="Arial"/>
              </w:rPr>
            </w:pPr>
            <w:hyperlink w:anchor="_Orthopedic_Measure_Specifications" w:history="1">
              <w:r w:rsidRPr="00CB7A99">
                <w:rPr>
                  <w:rStyle w:val="Hyperlink"/>
                  <w:rFonts w:cs="Arial"/>
                </w:rPr>
                <w:t>Orthopedic procedures</w:t>
              </w:r>
            </w:hyperlink>
            <w:r w:rsidRPr="00CB7A99">
              <w:rPr>
                <w:rFonts w:cs="Arial"/>
                <w:u w:val="single"/>
              </w:rPr>
              <w:t>:</w:t>
            </w:r>
            <w:r>
              <w:rPr>
                <w:rFonts w:cs="Arial"/>
              </w:rPr>
              <w:t xml:space="preserve"> finger, hand, wrist, forearm, and elbow procedures; shoulder procedures; spine procedures; hip procedures; knee procedures; toe, foot, ankle, and leg procedures; and general orthopedic procedures</w:t>
            </w:r>
          </w:p>
          <w:p w14:paraId="5990F317" w14:textId="5E09E7E0" w:rsidR="005E5021" w:rsidRPr="00E60506" w:rsidRDefault="005E5021" w:rsidP="00AD309C">
            <w:pPr>
              <w:pStyle w:val="ListParagraph"/>
              <w:numPr>
                <w:ilvl w:val="0"/>
                <w:numId w:val="327"/>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and nasal/sinus procedures </w:t>
            </w:r>
          </w:p>
          <w:p w14:paraId="28CA9FB6" w14:textId="3D117649" w:rsidR="005E5021" w:rsidRDefault="005E5021" w:rsidP="00AD309C">
            <w:pPr>
              <w:pStyle w:val="ListParagraph"/>
              <w:numPr>
                <w:ilvl w:val="0"/>
                <w:numId w:val="327"/>
              </w:numPr>
              <w:rPr>
                <w:rFonts w:cs="Arial"/>
              </w:rPr>
            </w:pPr>
            <w:hyperlink w:anchor="_Gastroenterology_Measure_Specificat" w:history="1">
              <w:r w:rsidRPr="00CB7A99">
                <w:rPr>
                  <w:rStyle w:val="Hyperlink"/>
                  <w:rFonts w:cs="Arial"/>
                </w:rPr>
                <w:t>Gastroenterology procedures:</w:t>
              </w:r>
            </w:hyperlink>
            <w:r>
              <w:rPr>
                <w:rFonts w:cs="Arial"/>
              </w:rPr>
              <w:t xml:space="preserve"> upper GI endoscopy; and lower GI endoscopy </w:t>
            </w:r>
          </w:p>
          <w:p w14:paraId="005DC13E" w14:textId="58D9E243" w:rsidR="005E5021" w:rsidRDefault="005E5021" w:rsidP="00AD309C">
            <w:pPr>
              <w:pStyle w:val="ListParagraph"/>
              <w:numPr>
                <w:ilvl w:val="0"/>
                <w:numId w:val="327"/>
              </w:numPr>
              <w:rPr>
                <w:rFonts w:cs="Arial"/>
              </w:rPr>
            </w:pPr>
            <w:hyperlink w:anchor="_General_Surgery_Measure" w:history="1">
              <w:r w:rsidRPr="00E60506">
                <w:rPr>
                  <w:rStyle w:val="Hyperlink"/>
                  <w:rFonts w:cs="Arial"/>
                </w:rPr>
                <w:t>General surgery procedures:</w:t>
              </w:r>
            </w:hyperlink>
            <w:r w:rsidRPr="00E60506">
              <w:rPr>
                <w:rFonts w:cs="Arial"/>
              </w:rPr>
              <w:t xml:space="preserve"> cholecystectomy and common duct exploration; hemorrhoid procedures; inguinal and femoral hernia repairs; other hernia repairs; laparoscopy; lumpectomy or quadrantectomy of breast; and mastectomy</w:t>
            </w:r>
          </w:p>
          <w:p w14:paraId="27CB1CE0" w14:textId="39C9F976" w:rsidR="005E5021" w:rsidRPr="00E60506" w:rsidRDefault="005E5021" w:rsidP="00AD309C">
            <w:pPr>
              <w:pStyle w:val="ListParagraph"/>
              <w:numPr>
                <w:ilvl w:val="0"/>
                <w:numId w:val="327"/>
              </w:numPr>
              <w:rPr>
                <w:rFonts w:cs="Arial"/>
              </w:rPr>
            </w:pPr>
            <w:hyperlink w:anchor="_Urology" w:history="1">
              <w:r w:rsidRPr="00CB7A99">
                <w:rPr>
                  <w:rStyle w:val="Hyperlink"/>
                  <w:rFonts w:cs="Arial"/>
                </w:rPr>
                <w:t>Urology procedures:</w:t>
              </w:r>
            </w:hyperlink>
            <w:r>
              <w:rPr>
                <w:rFonts w:cs="Arial"/>
              </w:rPr>
              <w:t xml:space="preserve"> circumcisions; cystourethroscopy; male genital procedures; urethra procedures; and vaginal repair procedures</w:t>
            </w:r>
          </w:p>
          <w:p w14:paraId="361F7D71" w14:textId="1473E489" w:rsidR="005E5021" w:rsidRPr="00E60506" w:rsidRDefault="005E5021" w:rsidP="00AD309C">
            <w:pPr>
              <w:pStyle w:val="ListParagraph"/>
              <w:numPr>
                <w:ilvl w:val="0"/>
                <w:numId w:val="327"/>
              </w:numPr>
              <w:rPr>
                <w:rFonts w:cs="Arial"/>
              </w:rPr>
            </w:pPr>
            <w:hyperlink w:anchor="_Neurological_Surgery_Measure" w:history="1">
              <w:r w:rsidRPr="00CB7A99">
                <w:rPr>
                  <w:rStyle w:val="Hyperlink"/>
                  <w:rFonts w:cs="Arial"/>
                </w:rPr>
                <w:t>Neurological surgery procedures:</w:t>
              </w:r>
            </w:hyperlink>
            <w:r>
              <w:rPr>
                <w:rFonts w:cs="Arial"/>
              </w:rPr>
              <w:t xml:space="preserve"> spinal fusion procedures</w:t>
            </w:r>
          </w:p>
          <w:p w14:paraId="711C2586" w14:textId="77777777" w:rsidR="005E5021" w:rsidRDefault="005E5021" w:rsidP="00AD309C">
            <w:pPr>
              <w:pStyle w:val="ListParagraph"/>
              <w:numPr>
                <w:ilvl w:val="0"/>
                <w:numId w:val="327"/>
              </w:numPr>
              <w:rPr>
                <w:rFonts w:cs="Arial"/>
              </w:rPr>
            </w:pPr>
            <w:hyperlink w:anchor="ObstetricsGynecology_MeasureSpecs" w:history="1">
              <w:r w:rsidRPr="00CB7A99">
                <w:rPr>
                  <w:rStyle w:val="Hyperlink"/>
                  <w:rFonts w:cs="Arial"/>
                </w:rPr>
                <w:t>Obstetrics and gynecology procedures:</w:t>
              </w:r>
            </w:hyperlink>
            <w:r>
              <w:rPr>
                <w:rFonts w:cs="Arial"/>
              </w:rPr>
              <w:t xml:space="preserve"> cervix procedures; hysteroscopy; and uterus and adnexa laparoscopies</w:t>
            </w:r>
          </w:p>
          <w:p w14:paraId="5FD87ED6" w14:textId="1DD565BA" w:rsidR="005E5021" w:rsidRDefault="005E5021" w:rsidP="00AD309C">
            <w:pPr>
              <w:pStyle w:val="ListParagraph"/>
              <w:numPr>
                <w:ilvl w:val="0"/>
                <w:numId w:val="327"/>
              </w:numPr>
              <w:rPr>
                <w:lang w:eastAsia="ja-JP"/>
              </w:rPr>
            </w:pPr>
            <w:hyperlink w:anchor="_Plastic_and_Reconstructive" w:history="1">
              <w:r w:rsidRPr="00CB7A99">
                <w:rPr>
                  <w:rStyle w:val="Hyperlink"/>
                  <w:rFonts w:cs="Arial"/>
                </w:rPr>
                <w:t>Plastic and reconstructive surgery procedures:</w:t>
              </w:r>
            </w:hyperlink>
            <w:r>
              <w:t xml:space="preserve"> breast repair or reconstructive procedures; and s</w:t>
            </w:r>
            <w:r>
              <w:rPr>
                <w:lang w:eastAsia="ja-JP"/>
              </w:rPr>
              <w:t xml:space="preserve">kin graft/reconstruction procedures </w:t>
            </w:r>
          </w:p>
          <w:p w14:paraId="0F86CD02" w14:textId="77777777" w:rsidR="005E5021" w:rsidRPr="00045157" w:rsidRDefault="005E5021" w:rsidP="005E5021">
            <w:pPr>
              <w:ind w:left="720"/>
              <w:rPr>
                <w:sz w:val="16"/>
                <w:szCs w:val="16"/>
                <w:lang w:eastAsia="ja-JP"/>
              </w:rPr>
            </w:pPr>
          </w:p>
          <w:p w14:paraId="07875FD9" w14:textId="06FC2BC1" w:rsidR="005E5021" w:rsidRDefault="005E5021" w:rsidP="005E5021">
            <w:r w:rsidRPr="00CB7A99">
              <w:rPr>
                <w:rFonts w:cs="Arial"/>
                <w:b/>
                <w:i/>
              </w:rPr>
              <w:t>Pediatric Procedures</w:t>
            </w:r>
          </w:p>
          <w:p w14:paraId="6F74C5B8" w14:textId="1EAC5402" w:rsidR="005E5021" w:rsidRDefault="005E5021" w:rsidP="00AD309C">
            <w:pPr>
              <w:pStyle w:val="ListParagraph"/>
              <w:numPr>
                <w:ilvl w:val="0"/>
                <w:numId w:val="328"/>
              </w:numPr>
              <w:rPr>
                <w:rFonts w:cs="Arial"/>
              </w:rPr>
            </w:pPr>
            <w:hyperlink w:anchor="_Ophthalmology_Measure_Specification" w:history="1">
              <w:r w:rsidRPr="00CB7A99">
                <w:rPr>
                  <w:rStyle w:val="Hyperlink"/>
                  <w:rFonts w:cs="Arial"/>
                </w:rPr>
                <w:t>Ophthalmology procedures:</w:t>
              </w:r>
            </w:hyperlink>
            <w:r>
              <w:rPr>
                <w:rFonts w:cs="Arial"/>
              </w:rPr>
              <w:t xml:space="preserve"> </w:t>
            </w:r>
            <w:r w:rsidRPr="00DD322F">
              <w:rPr>
                <w:rFonts w:cs="Arial"/>
              </w:rPr>
              <w:t>ocular adnexa and other eye procedures</w:t>
            </w:r>
          </w:p>
          <w:p w14:paraId="6DD22564" w14:textId="541F967C" w:rsidR="005E5021" w:rsidRDefault="005E5021" w:rsidP="00AD309C">
            <w:pPr>
              <w:pStyle w:val="ListParagraph"/>
              <w:numPr>
                <w:ilvl w:val="0"/>
                <w:numId w:val="328"/>
              </w:numPr>
              <w:rPr>
                <w:rFonts w:cs="Arial"/>
              </w:rPr>
            </w:pPr>
            <w:hyperlink w:anchor="_Orthopedic_Measure_Specifications" w:history="1">
              <w:r w:rsidRPr="00CB7A99">
                <w:rPr>
                  <w:rStyle w:val="Hyperlink"/>
                  <w:rFonts w:cs="Arial"/>
                </w:rPr>
                <w:t>Orthopedic procedures:</w:t>
              </w:r>
            </w:hyperlink>
            <w:r>
              <w:rPr>
                <w:rFonts w:cs="Arial"/>
              </w:rPr>
              <w:t xml:space="preserve"> finger, hand, wrist, forearm, and elbow procedures; shoulder procedures; knee procedures; toe, foot, ankle, and leg procedures; and general orthopedic procedures</w:t>
            </w:r>
          </w:p>
          <w:p w14:paraId="31F16FC8" w14:textId="5ADCF101" w:rsidR="005E5021" w:rsidRDefault="005E5021" w:rsidP="00AD309C">
            <w:pPr>
              <w:pStyle w:val="ListParagraph"/>
              <w:numPr>
                <w:ilvl w:val="0"/>
                <w:numId w:val="328"/>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nasal/sinus procedures; pharynx/adenoid/tonsil procedures</w:t>
            </w:r>
          </w:p>
          <w:p w14:paraId="15D86DE2" w14:textId="77777777" w:rsidR="00222413" w:rsidRPr="00045157" w:rsidRDefault="00222413" w:rsidP="006606DD">
            <w:pPr>
              <w:rPr>
                <w:sz w:val="16"/>
                <w:szCs w:val="16"/>
                <w:lang w:eastAsia="ja-JP"/>
              </w:rPr>
            </w:pPr>
          </w:p>
          <w:p w14:paraId="2AFC2CE7" w14:textId="77777777" w:rsidR="00222413" w:rsidRPr="00222413" w:rsidRDefault="00222413" w:rsidP="006606DD">
            <w:pPr>
              <w:rPr>
                <w:lang w:eastAsia="ja-JP"/>
              </w:rPr>
            </w:pPr>
            <w:r w:rsidRPr="00222413">
              <w:rPr>
                <w:lang w:eastAsia="ja-JP"/>
              </w:rPr>
              <w:t>Respond “yes” if:</w:t>
            </w:r>
          </w:p>
          <w:p w14:paraId="27535D6E" w14:textId="43CF2A84" w:rsidR="00222413" w:rsidRPr="00222413" w:rsidRDefault="004336F5" w:rsidP="00AD309C">
            <w:pPr>
              <w:numPr>
                <w:ilvl w:val="0"/>
                <w:numId w:val="98"/>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for the entire reporting period (12 months) and continue</w:t>
            </w:r>
            <w:r w:rsidR="00DE34A3">
              <w:rPr>
                <w:lang w:eastAsia="ja-JP"/>
              </w:rPr>
              <w:t>s</w:t>
            </w:r>
            <w:r w:rsidR="00222413" w:rsidRPr="00222413">
              <w:rPr>
                <w:lang w:eastAsia="ja-JP"/>
              </w:rPr>
              <w:t xml:space="preserve"> to do so</w:t>
            </w:r>
          </w:p>
          <w:p w14:paraId="443411B0" w14:textId="56E5AA9D" w:rsidR="00222413" w:rsidRPr="00222413" w:rsidRDefault="004336F5" w:rsidP="00AD309C">
            <w:pPr>
              <w:numPr>
                <w:ilvl w:val="0"/>
                <w:numId w:val="98"/>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 xml:space="preserve">during part </w:t>
            </w:r>
            <w:r w:rsidR="00892537">
              <w:rPr>
                <w:lang w:eastAsia="ja-JP"/>
              </w:rPr>
              <w:t xml:space="preserve">of </w:t>
            </w:r>
            <w:r w:rsidR="00222413" w:rsidRPr="00222413">
              <w:rPr>
                <w:lang w:eastAsia="ja-JP"/>
              </w:rPr>
              <w:t xml:space="preserve">the reporting period </w:t>
            </w:r>
            <w:r w:rsidR="00892537">
              <w:rPr>
                <w:lang w:eastAsia="ja-JP"/>
              </w:rPr>
              <w:t>(</w:t>
            </w:r>
            <w:r w:rsidR="00222413" w:rsidRPr="00222413">
              <w:rPr>
                <w:lang w:eastAsia="ja-JP"/>
              </w:rPr>
              <w:t>less than 12 months) and continue</w:t>
            </w:r>
            <w:r w:rsidR="00DE34A3">
              <w:rPr>
                <w:lang w:eastAsia="ja-JP"/>
              </w:rPr>
              <w:t>s</w:t>
            </w:r>
            <w:r w:rsidR="00222413" w:rsidRPr="00222413">
              <w:rPr>
                <w:lang w:eastAsia="ja-JP"/>
              </w:rPr>
              <w:t xml:space="preserve"> to perform the procedure </w:t>
            </w:r>
          </w:p>
          <w:p w14:paraId="1C9766C7" w14:textId="77777777" w:rsidR="00222413" w:rsidRPr="00045157" w:rsidRDefault="00222413" w:rsidP="006606DD">
            <w:pPr>
              <w:rPr>
                <w:sz w:val="16"/>
                <w:szCs w:val="16"/>
                <w:lang w:eastAsia="ja-JP"/>
              </w:rPr>
            </w:pPr>
          </w:p>
          <w:p w14:paraId="210E2A1F" w14:textId="3450953D" w:rsidR="00222413" w:rsidRPr="00222413" w:rsidRDefault="00222413" w:rsidP="00B44C1C">
            <w:pPr>
              <w:rPr>
                <w:lang w:eastAsia="ja-JP"/>
              </w:rPr>
            </w:pPr>
            <w:r w:rsidRPr="00222413">
              <w:rPr>
                <w:lang w:eastAsia="ja-JP"/>
              </w:rPr>
              <w:t>Respond “yes, but no longer perform these procedures” if</w:t>
            </w:r>
            <w:r w:rsidR="004B148E">
              <w:rPr>
                <w:lang w:eastAsia="ja-JP"/>
              </w:rPr>
              <w:t xml:space="preserve"> y</w:t>
            </w:r>
            <w:r w:rsidRPr="00222413">
              <w:rPr>
                <w:lang w:eastAsia="ja-JP"/>
              </w:rPr>
              <w:t xml:space="preserve">our </w:t>
            </w:r>
            <w:r w:rsidR="004A07B4">
              <w:rPr>
                <w:lang w:eastAsia="ja-JP"/>
              </w:rPr>
              <w:t>hospital outpatient departments</w:t>
            </w:r>
            <w:r w:rsidRPr="00222413">
              <w:rPr>
                <w:lang w:eastAsia="ja-JP"/>
              </w:rPr>
              <w:t xml:space="preserve"> performed the procedure for all or some of the reporting period, but NO longer perform</w:t>
            </w:r>
            <w:r w:rsidR="005A4897">
              <w:rPr>
                <w:lang w:eastAsia="ja-JP"/>
              </w:rPr>
              <w:t>s</w:t>
            </w:r>
            <w:r w:rsidRPr="00222413">
              <w:rPr>
                <w:lang w:eastAsia="ja-JP"/>
              </w:rPr>
              <w:t xml:space="preserve"> the procedure</w:t>
            </w:r>
          </w:p>
          <w:p w14:paraId="3772B590" w14:textId="77777777" w:rsidR="00222413" w:rsidRPr="00045157" w:rsidRDefault="00222413" w:rsidP="006606DD">
            <w:pPr>
              <w:rPr>
                <w:sz w:val="16"/>
                <w:szCs w:val="16"/>
                <w:lang w:eastAsia="ja-JP"/>
              </w:rPr>
            </w:pPr>
          </w:p>
          <w:p w14:paraId="76CD11E1" w14:textId="6F2721DB" w:rsidR="00222413" w:rsidRPr="00222413" w:rsidRDefault="00222413" w:rsidP="00B44C1C">
            <w:pPr>
              <w:rPr>
                <w:lang w:eastAsia="ja-JP"/>
              </w:rPr>
            </w:pPr>
            <w:r w:rsidRPr="00222413">
              <w:rPr>
                <w:lang w:eastAsia="ja-JP"/>
              </w:rPr>
              <w:t>Respond “no” if</w:t>
            </w:r>
            <w:r w:rsidR="005E5021">
              <w:rPr>
                <w:lang w:eastAsia="ja-JP"/>
              </w:rPr>
              <w:t xml:space="preserve"> y</w:t>
            </w:r>
            <w:r w:rsidRPr="00222413">
              <w:rPr>
                <w:lang w:eastAsia="ja-JP"/>
              </w:rPr>
              <w:t xml:space="preserve">our </w:t>
            </w:r>
            <w:r w:rsidR="004A07B4">
              <w:rPr>
                <w:lang w:eastAsia="ja-JP"/>
              </w:rPr>
              <w:t>hospital outpatient departments</w:t>
            </w:r>
            <w:r w:rsidR="009A0BCC">
              <w:rPr>
                <w:lang w:eastAsia="ja-JP"/>
              </w:rPr>
              <w:t xml:space="preserve"> do not perform the procedure</w:t>
            </w:r>
            <w:r w:rsidR="005E5021">
              <w:rPr>
                <w:lang w:eastAsia="ja-JP"/>
              </w:rPr>
              <w:t>.</w:t>
            </w:r>
          </w:p>
        </w:tc>
      </w:tr>
      <w:tr w:rsidR="00222413" w:rsidRPr="00222413" w14:paraId="506B0F94" w14:textId="77777777" w:rsidTr="006606DD">
        <w:tc>
          <w:tcPr>
            <w:tcW w:w="9350" w:type="dxa"/>
            <w:vAlign w:val="center"/>
          </w:tcPr>
          <w:p w14:paraId="448F928F" w14:textId="3E31C71A" w:rsidR="00222413" w:rsidRPr="00222413" w:rsidRDefault="00222413" w:rsidP="006606DD">
            <w:pPr>
              <w:rPr>
                <w:lang w:eastAsia="ja-JP"/>
              </w:rPr>
            </w:pPr>
            <w:r w:rsidRPr="00222413">
              <w:rPr>
                <w:b/>
                <w:lang w:eastAsia="ja-JP"/>
              </w:rPr>
              <w:t>Questions #1</w:t>
            </w:r>
            <w:r w:rsidR="00620923">
              <w:rPr>
                <w:b/>
                <w:lang w:eastAsia="ja-JP"/>
              </w:rPr>
              <w:t>1-37</w:t>
            </w:r>
            <w:r w:rsidRPr="00222413">
              <w:rPr>
                <w:lang w:eastAsia="ja-JP"/>
              </w:rPr>
              <w:t>: Based on your responses to questions #2-1</w:t>
            </w:r>
            <w:r w:rsidR="003968AC">
              <w:rPr>
                <w:lang w:eastAsia="ja-JP"/>
              </w:rPr>
              <w:t>0</w:t>
            </w:r>
            <w:r w:rsidRPr="00222413">
              <w:rPr>
                <w:lang w:eastAsia="ja-JP"/>
              </w:rPr>
              <w:t>, report on the total (a) adult and/or (b) pediatric volume for each procedure (from questions #2-1</w:t>
            </w:r>
            <w:r w:rsidR="003968AC">
              <w:rPr>
                <w:lang w:eastAsia="ja-JP"/>
              </w:rPr>
              <w:t>0</w:t>
            </w:r>
            <w:r w:rsidRPr="00222413">
              <w:rPr>
                <w:lang w:eastAsia="ja-JP"/>
              </w:rPr>
              <w:t>) during the reporting period:</w:t>
            </w:r>
          </w:p>
          <w:p w14:paraId="52F64BDE" w14:textId="77777777" w:rsidR="00222413" w:rsidRPr="00045157" w:rsidRDefault="00222413" w:rsidP="006606DD">
            <w:pPr>
              <w:rPr>
                <w:i/>
                <w:sz w:val="16"/>
                <w:szCs w:val="16"/>
                <w:lang w:eastAsia="ja-JP"/>
              </w:rPr>
            </w:pPr>
          </w:p>
          <w:p w14:paraId="5AE596C8" w14:textId="6916AB06" w:rsidR="005E5021" w:rsidRPr="00CB7A99" w:rsidRDefault="005E5021" w:rsidP="00B44C1C">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34D66F84" w14:textId="77777777" w:rsidR="005E5021" w:rsidRPr="00E60506" w:rsidRDefault="005E5021" w:rsidP="00AD309C">
            <w:pPr>
              <w:pStyle w:val="ListParagraph"/>
              <w:numPr>
                <w:ilvl w:val="0"/>
                <w:numId w:val="329"/>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2180F445" w14:textId="25ABE218" w:rsidR="005E5021" w:rsidRPr="00E60506" w:rsidRDefault="005E5021" w:rsidP="00AD309C">
            <w:pPr>
              <w:pStyle w:val="ListParagraph"/>
              <w:numPr>
                <w:ilvl w:val="0"/>
                <w:numId w:val="329"/>
              </w:numPr>
              <w:rPr>
                <w:rFonts w:cs="Arial"/>
              </w:rPr>
            </w:pPr>
            <w:hyperlink w:anchor="_Orthopedic_Measure_Specifications" w:history="1">
              <w:r w:rsidRPr="00CB7A99">
                <w:rPr>
                  <w:rStyle w:val="Hyperlink"/>
                  <w:rFonts w:cs="Arial"/>
                </w:rPr>
                <w:t>Orthopedic procedures</w:t>
              </w:r>
            </w:hyperlink>
            <w:r w:rsidRPr="00CB7A99">
              <w:rPr>
                <w:rFonts w:cs="Arial"/>
                <w:u w:val="single"/>
              </w:rPr>
              <w:t>:</w:t>
            </w:r>
            <w:r>
              <w:rPr>
                <w:rFonts w:cs="Arial"/>
              </w:rPr>
              <w:t xml:space="preserve"> finger, hand, wrist, forearm, and elbow procedures; shoulder procedures; spine procedures; hip procedures; knee procedures; toe, foot, ankle, and leg procedures; and general orthopedic procedures</w:t>
            </w:r>
          </w:p>
          <w:p w14:paraId="6B27C252" w14:textId="4E0D6F2F" w:rsidR="005E5021" w:rsidRPr="00E60506" w:rsidRDefault="005E5021" w:rsidP="00AD309C">
            <w:pPr>
              <w:pStyle w:val="ListParagraph"/>
              <w:numPr>
                <w:ilvl w:val="0"/>
                <w:numId w:val="329"/>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and nasal/sinus procedures </w:t>
            </w:r>
          </w:p>
          <w:p w14:paraId="6F56BA06" w14:textId="746F4E50" w:rsidR="005E5021" w:rsidRDefault="005E5021" w:rsidP="00AD309C">
            <w:pPr>
              <w:pStyle w:val="ListParagraph"/>
              <w:numPr>
                <w:ilvl w:val="0"/>
                <w:numId w:val="329"/>
              </w:numPr>
              <w:rPr>
                <w:rFonts w:cs="Arial"/>
              </w:rPr>
            </w:pPr>
            <w:hyperlink w:anchor="_Gastroenterology_Measure_Specificat" w:history="1">
              <w:r w:rsidRPr="00CB7A99">
                <w:rPr>
                  <w:rStyle w:val="Hyperlink"/>
                  <w:rFonts w:cs="Arial"/>
                </w:rPr>
                <w:t>Gastroenterology procedures:</w:t>
              </w:r>
            </w:hyperlink>
            <w:r>
              <w:rPr>
                <w:rFonts w:cs="Arial"/>
              </w:rPr>
              <w:t xml:space="preserve"> upper GI endoscopy; and lower GI endoscopy </w:t>
            </w:r>
          </w:p>
          <w:p w14:paraId="6D2B6A4B" w14:textId="6D1C5702" w:rsidR="005E5021" w:rsidRDefault="005E5021" w:rsidP="00AD309C">
            <w:pPr>
              <w:pStyle w:val="ListParagraph"/>
              <w:numPr>
                <w:ilvl w:val="0"/>
                <w:numId w:val="329"/>
              </w:numPr>
              <w:rPr>
                <w:rFonts w:cs="Arial"/>
              </w:rPr>
            </w:pPr>
            <w:hyperlink w:anchor="_General_Surgery_Measure" w:history="1">
              <w:r w:rsidRPr="00E60506">
                <w:rPr>
                  <w:rStyle w:val="Hyperlink"/>
                  <w:rFonts w:cs="Arial"/>
                </w:rPr>
                <w:t>General surgery procedures:</w:t>
              </w:r>
            </w:hyperlink>
            <w:r w:rsidRPr="00E60506">
              <w:rPr>
                <w:rFonts w:cs="Arial"/>
              </w:rPr>
              <w:t xml:space="preserve"> cholecystectomy and common duct exploration; hemorrhoid procedures; inguinal and femoral hernia repairs; other hernia repairs; laparoscopy; lumpectomy or quadrantectomy of breast; and mastectomy</w:t>
            </w:r>
          </w:p>
          <w:p w14:paraId="3599B1AA" w14:textId="7342E2FB" w:rsidR="005E5021" w:rsidRPr="00E60506" w:rsidRDefault="005E5021" w:rsidP="00AD309C">
            <w:pPr>
              <w:pStyle w:val="ListParagraph"/>
              <w:numPr>
                <w:ilvl w:val="0"/>
                <w:numId w:val="329"/>
              </w:numPr>
              <w:rPr>
                <w:rFonts w:cs="Arial"/>
              </w:rPr>
            </w:pPr>
            <w:hyperlink w:anchor="_Urology_Measure_Specifications" w:history="1">
              <w:r w:rsidRPr="00CB7A99">
                <w:rPr>
                  <w:rStyle w:val="Hyperlink"/>
                  <w:rFonts w:cs="Arial"/>
                </w:rPr>
                <w:t>Urology procedures:</w:t>
              </w:r>
            </w:hyperlink>
            <w:r>
              <w:rPr>
                <w:rFonts w:cs="Arial"/>
              </w:rPr>
              <w:t xml:space="preserve"> circumcisions; cystourethroscopy; male genital procedures; urethra procedures; and vaginal repair procedures</w:t>
            </w:r>
          </w:p>
          <w:p w14:paraId="64418851" w14:textId="680AAFBE" w:rsidR="005E5021" w:rsidRPr="00E60506" w:rsidRDefault="005E5021" w:rsidP="00AD309C">
            <w:pPr>
              <w:pStyle w:val="ListParagraph"/>
              <w:numPr>
                <w:ilvl w:val="0"/>
                <w:numId w:val="329"/>
              </w:numPr>
              <w:rPr>
                <w:rFonts w:cs="Arial"/>
              </w:rPr>
            </w:pPr>
            <w:hyperlink w:anchor="_Neurological_Surgery_Measure" w:history="1">
              <w:r w:rsidRPr="00CB7A99">
                <w:rPr>
                  <w:rStyle w:val="Hyperlink"/>
                  <w:rFonts w:cs="Arial"/>
                </w:rPr>
                <w:t>Neurological surgery procedures:</w:t>
              </w:r>
            </w:hyperlink>
            <w:r>
              <w:rPr>
                <w:rFonts w:cs="Arial"/>
              </w:rPr>
              <w:t xml:space="preserve"> spinal fusion procedures</w:t>
            </w:r>
          </w:p>
          <w:p w14:paraId="41178928" w14:textId="41744FA1" w:rsidR="005E5021" w:rsidRDefault="005E5021" w:rsidP="00AD309C">
            <w:pPr>
              <w:pStyle w:val="ListParagraph"/>
              <w:numPr>
                <w:ilvl w:val="0"/>
                <w:numId w:val="329"/>
              </w:numPr>
              <w:rPr>
                <w:rFonts w:cs="Arial"/>
              </w:rPr>
            </w:pPr>
            <w:hyperlink w:anchor="_Obstetrics_and_Gynecology" w:history="1">
              <w:r w:rsidRPr="00CB7A99">
                <w:rPr>
                  <w:rStyle w:val="Hyperlink"/>
                  <w:rFonts w:cs="Arial"/>
                </w:rPr>
                <w:t>Obstetrics and gynecology procedures:</w:t>
              </w:r>
            </w:hyperlink>
            <w:r>
              <w:rPr>
                <w:rFonts w:cs="Arial"/>
              </w:rPr>
              <w:t xml:space="preserve"> cervix procedures; hysteroscopy; and uterus and adnexa laparoscopies</w:t>
            </w:r>
          </w:p>
          <w:p w14:paraId="3EF5956E" w14:textId="261F9DBE" w:rsidR="005E5021" w:rsidRDefault="005E5021" w:rsidP="00AD309C">
            <w:pPr>
              <w:pStyle w:val="ListParagraph"/>
              <w:numPr>
                <w:ilvl w:val="0"/>
                <w:numId w:val="329"/>
              </w:numPr>
              <w:rPr>
                <w:lang w:eastAsia="ja-JP"/>
              </w:rPr>
            </w:pPr>
            <w:hyperlink w:anchor="_Plastic_and_Reconstructive" w:history="1">
              <w:r w:rsidRPr="00CB7A99">
                <w:rPr>
                  <w:rStyle w:val="Hyperlink"/>
                  <w:rFonts w:cs="Arial"/>
                </w:rPr>
                <w:t>Plastic and reconstructive surgery procedures:</w:t>
              </w:r>
            </w:hyperlink>
            <w:r>
              <w:t xml:space="preserve"> breast repair or reconstructive procedures; and s</w:t>
            </w:r>
            <w:r>
              <w:rPr>
                <w:lang w:eastAsia="ja-JP"/>
              </w:rPr>
              <w:t xml:space="preserve">kin graft/reconstruction procedures </w:t>
            </w:r>
          </w:p>
          <w:p w14:paraId="6E7264E4" w14:textId="77777777" w:rsidR="005E5021" w:rsidRPr="00045157" w:rsidRDefault="005E5021" w:rsidP="005E5021">
            <w:pPr>
              <w:ind w:left="720"/>
              <w:rPr>
                <w:sz w:val="16"/>
                <w:szCs w:val="16"/>
                <w:lang w:eastAsia="ja-JP"/>
              </w:rPr>
            </w:pPr>
          </w:p>
          <w:p w14:paraId="3F9F510A" w14:textId="03390C22" w:rsidR="005E5021" w:rsidRDefault="005E5021" w:rsidP="005E5021">
            <w:r w:rsidRPr="00CB7A99">
              <w:rPr>
                <w:rFonts w:cs="Arial"/>
                <w:b/>
                <w:i/>
              </w:rPr>
              <w:t>Pediatric Procedures</w:t>
            </w:r>
          </w:p>
          <w:p w14:paraId="5DF4B503" w14:textId="25F35C17" w:rsidR="005E5021" w:rsidRDefault="005E5021" w:rsidP="00AD309C">
            <w:pPr>
              <w:pStyle w:val="ListParagraph"/>
              <w:numPr>
                <w:ilvl w:val="0"/>
                <w:numId w:val="330"/>
              </w:numPr>
              <w:rPr>
                <w:rFonts w:cs="Arial"/>
              </w:rPr>
            </w:pPr>
            <w:hyperlink w:anchor="_Ophthalmology_Measure_Specification" w:history="1">
              <w:r w:rsidRPr="00CB7A99">
                <w:rPr>
                  <w:rStyle w:val="Hyperlink"/>
                  <w:rFonts w:cs="Arial"/>
                </w:rPr>
                <w:t>Ophthalmology procedures:</w:t>
              </w:r>
            </w:hyperlink>
            <w:r>
              <w:rPr>
                <w:rFonts w:cs="Arial"/>
              </w:rPr>
              <w:t xml:space="preserve"> </w:t>
            </w:r>
            <w:r w:rsidRPr="00DD322F">
              <w:rPr>
                <w:rFonts w:cs="Arial"/>
              </w:rPr>
              <w:t>ocular adnexa and other eye procedures</w:t>
            </w:r>
          </w:p>
          <w:p w14:paraId="0FD11FC4" w14:textId="04209E93" w:rsidR="005E5021" w:rsidRDefault="005E5021" w:rsidP="00AD309C">
            <w:pPr>
              <w:pStyle w:val="ListParagraph"/>
              <w:numPr>
                <w:ilvl w:val="0"/>
                <w:numId w:val="330"/>
              </w:numPr>
              <w:rPr>
                <w:rFonts w:cs="Arial"/>
              </w:rPr>
            </w:pPr>
            <w:hyperlink w:anchor="_Orthopedic_Measure_Specifications" w:history="1">
              <w:r w:rsidRPr="00CB7A99">
                <w:rPr>
                  <w:rStyle w:val="Hyperlink"/>
                  <w:rFonts w:cs="Arial"/>
                </w:rPr>
                <w:t>Orthopedic procedures:</w:t>
              </w:r>
            </w:hyperlink>
            <w:r>
              <w:rPr>
                <w:rFonts w:cs="Arial"/>
              </w:rPr>
              <w:t xml:space="preserve"> finger, hand, wrist, forearm, and elbow procedures; shoulder procedures; knee procedures; toe, foot, ankle, and leg procedures; and general orthopedic procedures</w:t>
            </w:r>
          </w:p>
          <w:p w14:paraId="64BC565A" w14:textId="72701410" w:rsidR="005E5021" w:rsidRDefault="005E5021" w:rsidP="00AD309C">
            <w:pPr>
              <w:pStyle w:val="ListParagraph"/>
              <w:numPr>
                <w:ilvl w:val="0"/>
                <w:numId w:val="330"/>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nasal/sinus procedures; pharynx/adenoid/tonsil procedures</w:t>
            </w:r>
          </w:p>
          <w:p w14:paraId="020AAD82" w14:textId="77777777" w:rsidR="00222413" w:rsidRPr="00045157" w:rsidRDefault="00222413" w:rsidP="006606DD">
            <w:pPr>
              <w:rPr>
                <w:sz w:val="16"/>
                <w:szCs w:val="16"/>
                <w:lang w:eastAsia="ja-JP"/>
              </w:rPr>
            </w:pPr>
          </w:p>
          <w:p w14:paraId="49A80E82" w14:textId="255A8950" w:rsidR="00222413" w:rsidRPr="00222413" w:rsidRDefault="00222413" w:rsidP="00B44C1C">
            <w:pPr>
              <w:rPr>
                <w:lang w:eastAsia="ja-JP"/>
              </w:rPr>
            </w:pPr>
            <w:r w:rsidRPr="00222413">
              <w:rPr>
                <w:lang w:eastAsia="ja-JP"/>
              </w:rPr>
              <w:t xml:space="preserve">When calculating total </w:t>
            </w:r>
            <w:r w:rsidR="00AE0738" w:rsidRPr="00AE0738">
              <w:rPr>
                <w:b/>
                <w:bCs/>
                <w:lang w:eastAsia="ja-JP"/>
              </w:rPr>
              <w:t>hospital outpatient department</w:t>
            </w:r>
            <w:r w:rsidRPr="00222413">
              <w:rPr>
                <w:b/>
                <w:lang w:eastAsia="ja-JP"/>
              </w:rPr>
              <w:t xml:space="preserve"> volume for (a) adult and/or (b) pediatric patients</w:t>
            </w:r>
            <w:r w:rsidR="006E0696">
              <w:rPr>
                <w:lang w:eastAsia="ja-JP"/>
              </w:rPr>
              <w:t xml:space="preserve"> c</w:t>
            </w:r>
            <w:r w:rsidRPr="00222413">
              <w:rPr>
                <w:lang w:eastAsia="ja-JP"/>
              </w:rPr>
              <w:t xml:space="preserve">ount the number of </w:t>
            </w:r>
            <w:r w:rsidRPr="00222413">
              <w:rPr>
                <w:b/>
                <w:lang w:eastAsia="ja-JP"/>
              </w:rPr>
              <w:t>patients</w:t>
            </w:r>
            <w:r w:rsidRPr="00222413">
              <w:rPr>
                <w:lang w:eastAsia="ja-JP"/>
              </w:rPr>
              <w:t xml:space="preserve"> discharged from your </w:t>
            </w:r>
            <w:r w:rsidR="00AE0738">
              <w:rPr>
                <w:lang w:eastAsia="ja-JP"/>
              </w:rPr>
              <w:t>hospital outpatient department</w:t>
            </w:r>
            <w:r w:rsidR="005A4897">
              <w:rPr>
                <w:lang w:eastAsia="ja-JP"/>
              </w:rPr>
              <w:t>(</w:t>
            </w:r>
            <w:r w:rsidR="00AE0738">
              <w:rPr>
                <w:lang w:eastAsia="ja-JP"/>
              </w:rPr>
              <w:t>s</w:t>
            </w:r>
            <w:r w:rsidR="005A4897">
              <w:rPr>
                <w:lang w:eastAsia="ja-JP"/>
              </w:rPr>
              <w:t>)</w:t>
            </w:r>
            <w:r w:rsidRPr="00222413">
              <w:rPr>
                <w:lang w:eastAsia="ja-JP"/>
              </w:rPr>
              <w:t xml:space="preserve"> within the reporting period with any one or more of the</w:t>
            </w:r>
            <w:r w:rsidR="00892537">
              <w:rPr>
                <w:lang w:eastAsia="ja-JP"/>
              </w:rPr>
              <w:t xml:space="preserve"> </w:t>
            </w:r>
            <w:r w:rsidRPr="00222413">
              <w:rPr>
                <w:lang w:eastAsia="ja-JP"/>
              </w:rPr>
              <w:t>codes specified for each procedure, subject to the criteria below:</w:t>
            </w:r>
          </w:p>
          <w:p w14:paraId="0F3B0D4C" w14:textId="77777777" w:rsidR="00542915" w:rsidRDefault="00F9120A" w:rsidP="00AD309C">
            <w:pPr>
              <w:numPr>
                <w:ilvl w:val="0"/>
                <w:numId w:val="100"/>
              </w:numPr>
              <w:rPr>
                <w:lang w:eastAsia="ja-JP"/>
              </w:rPr>
            </w:pPr>
            <w:r>
              <w:rPr>
                <w:lang w:eastAsia="ja-JP"/>
              </w:rPr>
              <w:t xml:space="preserve">Only include scheduled outpatient (i.e., admitted and discharged on the same day) procedures performed at your hospital outpatient departments within the reporting period. Include scheduled outpatient procedures with a planned observation or extended recovery stay. </w:t>
            </w:r>
          </w:p>
          <w:p w14:paraId="0A2444C4" w14:textId="2A9EDE98" w:rsidR="00F9120A" w:rsidRDefault="00F9120A" w:rsidP="00AD309C">
            <w:pPr>
              <w:numPr>
                <w:ilvl w:val="0"/>
                <w:numId w:val="100"/>
              </w:numPr>
              <w:rPr>
                <w:lang w:eastAsia="ja-JP"/>
              </w:rPr>
            </w:pPr>
            <w:r>
              <w:rPr>
                <w:lang w:eastAsia="ja-JP"/>
              </w:rPr>
              <w:t>Exclude scheduled outpatient procedures with a planned inpatient admission. Exclude emergent/urgent cases, such as procedures for patients that come through the emergency department</w:t>
            </w:r>
            <w:r w:rsidR="00542915">
              <w:rPr>
                <w:lang w:eastAsia="ja-JP"/>
              </w:rPr>
              <w:t>.</w:t>
            </w:r>
          </w:p>
          <w:p w14:paraId="4F4166DE" w14:textId="2354E00E" w:rsidR="00222413" w:rsidRPr="00222413" w:rsidRDefault="00222413" w:rsidP="00AD309C">
            <w:pPr>
              <w:numPr>
                <w:ilvl w:val="0"/>
                <w:numId w:val="100"/>
              </w:numPr>
              <w:rPr>
                <w:lang w:eastAsia="ja-JP"/>
              </w:rPr>
            </w:pPr>
            <w:r w:rsidRPr="00222413">
              <w:rPr>
                <w:lang w:eastAsia="ja-JP"/>
              </w:rPr>
              <w:t>Only the procedure codes provided by Leapfrog should be used to r</w:t>
            </w:r>
            <w:r w:rsidR="0074723A">
              <w:rPr>
                <w:lang w:eastAsia="ja-JP"/>
              </w:rPr>
              <w:t xml:space="preserve">eport on </w:t>
            </w:r>
            <w:r w:rsidR="005A4897">
              <w:rPr>
                <w:lang w:eastAsia="ja-JP"/>
              </w:rPr>
              <w:t>the q</w:t>
            </w:r>
            <w:r w:rsidR="0074723A">
              <w:rPr>
                <w:lang w:eastAsia="ja-JP"/>
              </w:rPr>
              <w:t xml:space="preserve">uestions in Section </w:t>
            </w:r>
            <w:r w:rsidR="00FB07A6">
              <w:rPr>
                <w:lang w:eastAsia="ja-JP"/>
              </w:rPr>
              <w:t>9</w:t>
            </w:r>
            <w:r w:rsidR="0074723A">
              <w:rPr>
                <w:lang w:eastAsia="ja-JP"/>
              </w:rPr>
              <w:t>C</w:t>
            </w:r>
            <w:r w:rsidRPr="00222413">
              <w:rPr>
                <w:lang w:eastAsia="ja-JP"/>
              </w:rPr>
              <w:t>.</w:t>
            </w:r>
          </w:p>
          <w:p w14:paraId="73850057" w14:textId="6F273413" w:rsidR="00F9120A" w:rsidRPr="00222413" w:rsidRDefault="00222413" w:rsidP="00AD309C">
            <w:pPr>
              <w:numPr>
                <w:ilvl w:val="0"/>
                <w:numId w:val="100"/>
              </w:numPr>
              <w:rPr>
                <w:lang w:eastAsia="ja-JP"/>
              </w:rPr>
            </w:pPr>
            <w:r w:rsidRPr="00222413">
              <w:rPr>
                <w:lang w:eastAsia="ja-JP"/>
              </w:rPr>
              <w:lastRenderedPageBreak/>
              <w:t xml:space="preserve">If a patient had more than one of the listed procedures performed on the same visit (i.e., repair of dislocating knee cap (CPT: 27422) and </w:t>
            </w:r>
            <w:r w:rsidR="00571EC1" w:rsidRPr="00571EC1">
              <w:rPr>
                <w:lang w:eastAsia="ja-JP"/>
              </w:rPr>
              <w:t xml:space="preserve">repair of superior labrum anterior/posterior (SLAP) lesion (CPT: 29807)), </w:t>
            </w:r>
            <w:r w:rsidRPr="00222413">
              <w:rPr>
                <w:lang w:eastAsia="ja-JP"/>
              </w:rPr>
              <w:t>include the patient in the total volume for both procedures</w:t>
            </w:r>
            <w:r w:rsidR="002D363D">
              <w:rPr>
                <w:lang w:eastAsia="ja-JP"/>
              </w:rPr>
              <w:t>.</w:t>
            </w:r>
          </w:p>
        </w:tc>
      </w:tr>
    </w:tbl>
    <w:p w14:paraId="364171EA" w14:textId="77777777" w:rsidR="00222413" w:rsidRDefault="00222413" w:rsidP="00222413">
      <w:pPr>
        <w:rPr>
          <w:lang w:eastAsia="ja-JP"/>
        </w:rPr>
      </w:pPr>
    </w:p>
    <w:p w14:paraId="347F9C50" w14:textId="77777777" w:rsidR="008F5762" w:rsidRDefault="008F5762" w:rsidP="00AB5B80">
      <w:pPr>
        <w:pStyle w:val="Heading3"/>
      </w:pPr>
      <w:bookmarkStart w:id="770" w:name="_Ophthalmology_Measure_Specification"/>
      <w:bookmarkStart w:id="771" w:name="_Toc197079359"/>
      <w:bookmarkEnd w:id="770"/>
      <w:r w:rsidRPr="00222413">
        <w:t>Ophthalmology Measure Specifications</w:t>
      </w:r>
      <w:bookmarkEnd w:id="771"/>
    </w:p>
    <w:p w14:paraId="1E9C7AD0" w14:textId="77777777" w:rsidR="008F5762" w:rsidRPr="006606DD" w:rsidRDefault="008F5762" w:rsidP="008F5762">
      <w:pPr>
        <w:rPr>
          <w:sz w:val="16"/>
          <w:szCs w:val="16"/>
          <w:lang w:eastAsia="ja-JP"/>
        </w:rPr>
      </w:pPr>
    </w:p>
    <w:p w14:paraId="7420378E" w14:textId="01E0E4E0" w:rsidR="008F5762" w:rsidRDefault="008F5762" w:rsidP="008F5762">
      <w:pPr>
        <w:rPr>
          <w:lang w:eastAsia="ja-JP"/>
        </w:rPr>
      </w:pPr>
      <w:r w:rsidRPr="00222413">
        <w:rPr>
          <w:lang w:eastAsia="ja-JP"/>
        </w:rPr>
        <w:t xml:space="preserve">For ophthalmology procedures, use the </w:t>
      </w:r>
      <w:r>
        <w:rPr>
          <w:lang w:eastAsia="ja-JP"/>
        </w:rPr>
        <w:t xml:space="preserve">CPT codes available via the </w:t>
      </w:r>
      <w:hyperlink r:id="rId484"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w:t>
      </w:r>
      <w:r>
        <w:rPr>
          <w:lang w:eastAsia="ja-JP"/>
        </w:rPr>
        <w:t>any</w:t>
      </w:r>
      <w:r w:rsidRPr="00222413">
        <w:rPr>
          <w:lang w:eastAsia="ja-JP"/>
        </w:rPr>
        <w:t xml:space="preserve"> of the </w:t>
      </w:r>
      <w:r>
        <w:rPr>
          <w:lang w:eastAsia="ja-JP"/>
        </w:rPr>
        <w:t>3</w:t>
      </w:r>
      <w:r w:rsidRPr="00222413">
        <w:rPr>
          <w:lang w:eastAsia="ja-JP"/>
        </w:rPr>
        <w:t xml:space="preserve"> procedures during the reporting period. </w:t>
      </w:r>
    </w:p>
    <w:p w14:paraId="1300330E" w14:textId="77777777" w:rsidR="008F5762" w:rsidRPr="00222413" w:rsidRDefault="008F5762" w:rsidP="008F5762">
      <w:pPr>
        <w:rPr>
          <w:lang w:eastAsia="ja-JP"/>
        </w:rPr>
      </w:pPr>
    </w:p>
    <w:p w14:paraId="0F1FBAD5" w14:textId="77777777" w:rsidR="008F5762" w:rsidRPr="002F60E9" w:rsidRDefault="008F5762" w:rsidP="008F5762">
      <w:pPr>
        <w:rPr>
          <w:rFonts w:cs="Arial"/>
        </w:rPr>
      </w:pPr>
      <w:r>
        <w:rPr>
          <w:rFonts w:cs="Arial"/>
        </w:rPr>
        <w:t>One procedure applies</w:t>
      </w:r>
      <w:r w:rsidRPr="002F60E9">
        <w:rPr>
          <w:rFonts w:cs="Arial"/>
        </w:rPr>
        <w:t xml:space="preserve"> to </w:t>
      </w:r>
      <w:r w:rsidRPr="005F73AC">
        <w:rPr>
          <w:rFonts w:cs="Arial"/>
          <w:b/>
        </w:rPr>
        <w:t>both</w:t>
      </w:r>
      <w:r w:rsidRPr="002F60E9">
        <w:rPr>
          <w:rFonts w:cs="Arial"/>
        </w:rPr>
        <w:t xml:space="preserve"> </w:t>
      </w:r>
      <w:r w:rsidRPr="00593C00">
        <w:rPr>
          <w:rFonts w:cs="Arial"/>
          <w:b/>
        </w:rPr>
        <w:t>adult and pediatric patients</w:t>
      </w:r>
      <w:r w:rsidRPr="002F60E9">
        <w:rPr>
          <w:rFonts w:cs="Arial"/>
        </w:rPr>
        <w:t xml:space="preserve">: </w:t>
      </w:r>
    </w:p>
    <w:p w14:paraId="4F4F3413" w14:textId="77777777" w:rsidR="008F5762" w:rsidRPr="00C75154" w:rsidRDefault="008F5762" w:rsidP="00AD309C">
      <w:pPr>
        <w:pStyle w:val="ListParagraph"/>
        <w:numPr>
          <w:ilvl w:val="0"/>
          <w:numId w:val="117"/>
        </w:numPr>
        <w:spacing w:after="120" w:line="264" w:lineRule="auto"/>
        <w:rPr>
          <w:rFonts w:cs="Arial"/>
        </w:rPr>
      </w:pPr>
      <w:r w:rsidRPr="00DC45C8">
        <w:rPr>
          <w:rFonts w:cs="Arial"/>
        </w:rPr>
        <w:t xml:space="preserve">Ocular </w:t>
      </w:r>
      <w:r>
        <w:rPr>
          <w:rFonts w:cs="Arial"/>
        </w:rPr>
        <w:t>a</w:t>
      </w:r>
      <w:r w:rsidRPr="00DC45C8">
        <w:rPr>
          <w:rFonts w:cs="Arial"/>
        </w:rPr>
        <w:t xml:space="preserve">dnexa and </w:t>
      </w:r>
      <w:r>
        <w:rPr>
          <w:rFonts w:cs="Arial"/>
        </w:rPr>
        <w:t>o</w:t>
      </w:r>
      <w:r w:rsidRPr="00DC45C8">
        <w:rPr>
          <w:rFonts w:cs="Arial"/>
        </w:rPr>
        <w:t xml:space="preserve">ther </w:t>
      </w:r>
      <w:r>
        <w:rPr>
          <w:rFonts w:cs="Arial"/>
        </w:rPr>
        <w:t>e</w:t>
      </w:r>
      <w:r w:rsidRPr="00DC45C8">
        <w:rPr>
          <w:rFonts w:cs="Arial"/>
        </w:rPr>
        <w:t xml:space="preserve">ye </w:t>
      </w:r>
      <w:r>
        <w:rPr>
          <w:rFonts w:cs="Arial"/>
        </w:rPr>
        <w:t>p</w:t>
      </w:r>
      <w:r w:rsidRPr="00DC45C8">
        <w:rPr>
          <w:rFonts w:cs="Arial"/>
        </w:rPr>
        <w:t>rocedures</w:t>
      </w:r>
    </w:p>
    <w:p w14:paraId="2C8DADAC" w14:textId="77777777" w:rsidR="008F5762" w:rsidRPr="0029141C" w:rsidRDefault="008F5762" w:rsidP="008F5762">
      <w:pPr>
        <w:rPr>
          <w:rFonts w:cstheme="majorBidi"/>
          <w:lang w:eastAsia="ja-JP"/>
        </w:rPr>
      </w:pPr>
      <w:r w:rsidRPr="00B55952">
        <w:rPr>
          <w:lang w:eastAsia="ja-JP"/>
        </w:rPr>
        <w:t>Two procedures</w:t>
      </w:r>
      <w:r>
        <w:rPr>
          <w:lang w:eastAsia="ja-JP"/>
        </w:rPr>
        <w:t xml:space="preserve"> apply to </w:t>
      </w:r>
      <w:r>
        <w:rPr>
          <w:b/>
          <w:bCs/>
          <w:lang w:eastAsia="ja-JP"/>
        </w:rPr>
        <w:t xml:space="preserve">adult </w:t>
      </w:r>
      <w:r w:rsidRPr="001949DA">
        <w:rPr>
          <w:b/>
          <w:bCs/>
          <w:lang w:eastAsia="ja-JP"/>
        </w:rPr>
        <w:t>patients only:</w:t>
      </w:r>
    </w:p>
    <w:p w14:paraId="0CC11F46" w14:textId="77777777" w:rsidR="008F5762" w:rsidRDefault="008F5762" w:rsidP="00AD309C">
      <w:pPr>
        <w:pStyle w:val="ListParagraph"/>
        <w:numPr>
          <w:ilvl w:val="0"/>
          <w:numId w:val="117"/>
        </w:numPr>
        <w:rPr>
          <w:rFonts w:cs="Arial"/>
        </w:rPr>
      </w:pPr>
      <w:r w:rsidRPr="00593C00">
        <w:rPr>
          <w:rFonts w:cs="Arial"/>
        </w:rPr>
        <w:t xml:space="preserve">An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5C51712D" w14:textId="606694B4" w:rsidR="008F5762" w:rsidRPr="00B44C1C" w:rsidRDefault="008F5762" w:rsidP="00AD309C">
      <w:pPr>
        <w:pStyle w:val="ListParagraph"/>
        <w:numPr>
          <w:ilvl w:val="0"/>
          <w:numId w:val="117"/>
        </w:numPr>
        <w:spacing w:after="120" w:line="264" w:lineRule="auto"/>
        <w:rPr>
          <w:rFonts w:cs="Arial"/>
        </w:rPr>
      </w:pPr>
      <w:r w:rsidRPr="008F5762">
        <w:rPr>
          <w:rFonts w:cs="Arial"/>
        </w:rPr>
        <w:t>Posterior segment eye procedures</w:t>
      </w:r>
    </w:p>
    <w:p w14:paraId="77B01707" w14:textId="77777777" w:rsidR="008F5762" w:rsidRPr="00222413" w:rsidRDefault="008F5762" w:rsidP="00B44C1C">
      <w:pPr>
        <w:pStyle w:val="ListParagraph"/>
        <w:rPr>
          <w:lang w:eastAsia="ja-JP"/>
        </w:rPr>
      </w:pPr>
    </w:p>
    <w:p w14:paraId="39705072"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 xml:space="preserve">_adult” sheet, count the </w:t>
      </w:r>
      <w:r w:rsidRPr="00222413">
        <w:rPr>
          <w:lang w:eastAsia="ja-JP"/>
        </w:rPr>
        <w:t xml:space="preserve">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4CAF238" w14:textId="77777777" w:rsidR="008F5762" w:rsidRDefault="008F5762" w:rsidP="008F5762">
      <w:pPr>
        <w:rPr>
          <w:lang w:eastAsia="ja-JP"/>
        </w:rPr>
      </w:pPr>
    </w:p>
    <w:p w14:paraId="18BB08CA"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5A4CFAEF" w14:textId="77777777" w:rsidR="008F5762" w:rsidRPr="00222413" w:rsidRDefault="008F5762" w:rsidP="008F5762">
      <w:pPr>
        <w:rPr>
          <w:lang w:eastAsia="ja-JP"/>
        </w:rPr>
      </w:pPr>
    </w:p>
    <w:p w14:paraId="56437C96" w14:textId="77777777" w:rsidR="008F5762" w:rsidRDefault="008F5762" w:rsidP="00AB5B80">
      <w:pPr>
        <w:pStyle w:val="Heading3"/>
      </w:pPr>
      <w:bookmarkStart w:id="772" w:name="_Orthopedic_Measure_Specifications"/>
      <w:bookmarkStart w:id="773" w:name="_Toc197079360"/>
      <w:bookmarkEnd w:id="772"/>
      <w:r w:rsidRPr="00222413">
        <w:t>Orthopedic Measure Specifications</w:t>
      </w:r>
      <w:bookmarkEnd w:id="773"/>
    </w:p>
    <w:p w14:paraId="760F778E" w14:textId="77777777" w:rsidR="008F5762" w:rsidRPr="006606DD" w:rsidRDefault="008F5762" w:rsidP="008F5762">
      <w:pPr>
        <w:rPr>
          <w:sz w:val="16"/>
          <w:szCs w:val="16"/>
          <w:lang w:eastAsia="ja-JP"/>
        </w:rPr>
      </w:pPr>
    </w:p>
    <w:p w14:paraId="4A6A8676" w14:textId="160D2D72" w:rsidR="008F5762" w:rsidRDefault="008F5762" w:rsidP="008F5762">
      <w:pPr>
        <w:rPr>
          <w:lang w:eastAsia="ja-JP"/>
        </w:rPr>
      </w:pPr>
      <w:r w:rsidRPr="00222413">
        <w:rPr>
          <w:lang w:eastAsia="ja-JP"/>
        </w:rPr>
        <w:t xml:space="preserve">For orthopedic procedures, use the </w:t>
      </w:r>
      <w:r>
        <w:rPr>
          <w:lang w:eastAsia="ja-JP"/>
        </w:rPr>
        <w:t xml:space="preserve">CPT codes available via the </w:t>
      </w:r>
      <w:hyperlink r:id="rId485"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7 procedures during the reporting period. </w:t>
      </w:r>
    </w:p>
    <w:p w14:paraId="73B52AB7" w14:textId="77777777" w:rsidR="008F5762" w:rsidRPr="00222413" w:rsidRDefault="008F5762" w:rsidP="008F5762">
      <w:pPr>
        <w:rPr>
          <w:lang w:eastAsia="ja-JP"/>
        </w:rPr>
      </w:pPr>
    </w:p>
    <w:p w14:paraId="0834A41F" w14:textId="77777777" w:rsidR="008F5762" w:rsidRPr="00222413" w:rsidRDefault="008F5762" w:rsidP="008F5762">
      <w:pPr>
        <w:rPr>
          <w:lang w:eastAsia="ja-JP"/>
        </w:rPr>
      </w:pPr>
      <w:r>
        <w:rPr>
          <w:lang w:eastAsia="ja-JP"/>
        </w:rPr>
        <w:t>Five</w:t>
      </w:r>
      <w:r w:rsidRPr="00222413">
        <w:rPr>
          <w:lang w:eastAsia="ja-JP"/>
        </w:rPr>
        <w:t xml:space="preserve"> procedures apply to </w:t>
      </w:r>
      <w:r w:rsidRPr="00222413">
        <w:rPr>
          <w:b/>
          <w:lang w:eastAsia="ja-JP"/>
        </w:rPr>
        <w:t>both</w:t>
      </w:r>
      <w:r w:rsidRPr="00222413">
        <w:rPr>
          <w:lang w:eastAsia="ja-JP"/>
        </w:rPr>
        <w:t xml:space="preserve"> </w:t>
      </w:r>
      <w:r w:rsidRPr="00222413">
        <w:rPr>
          <w:b/>
          <w:lang w:eastAsia="ja-JP"/>
        </w:rPr>
        <w:t>adult and pediatric patients</w:t>
      </w:r>
      <w:r w:rsidRPr="00222413">
        <w:rPr>
          <w:lang w:eastAsia="ja-JP"/>
        </w:rPr>
        <w:t>:</w:t>
      </w:r>
    </w:p>
    <w:p w14:paraId="6688F3A1" w14:textId="77777777" w:rsidR="008F5762" w:rsidRPr="00222413" w:rsidRDefault="008F5762" w:rsidP="00AD309C">
      <w:pPr>
        <w:numPr>
          <w:ilvl w:val="0"/>
          <w:numId w:val="101"/>
        </w:numPr>
        <w:rPr>
          <w:lang w:eastAsia="ja-JP"/>
        </w:rPr>
      </w:pPr>
      <w:r w:rsidRPr="00222413">
        <w:rPr>
          <w:lang w:eastAsia="ja-JP"/>
        </w:rPr>
        <w:t xml:space="preserve">Finger, </w:t>
      </w:r>
      <w:r>
        <w:rPr>
          <w:lang w:eastAsia="ja-JP"/>
        </w:rPr>
        <w:t>h</w:t>
      </w:r>
      <w:r w:rsidRPr="00222413">
        <w:rPr>
          <w:lang w:eastAsia="ja-JP"/>
        </w:rPr>
        <w:t xml:space="preserve">and, </w:t>
      </w:r>
      <w:r>
        <w:rPr>
          <w:lang w:eastAsia="ja-JP"/>
        </w:rPr>
        <w:t>w</w:t>
      </w:r>
      <w:r w:rsidRPr="00222413">
        <w:rPr>
          <w:lang w:eastAsia="ja-JP"/>
        </w:rPr>
        <w:t xml:space="preserve">rist, </w:t>
      </w:r>
      <w:r>
        <w:rPr>
          <w:lang w:eastAsia="ja-JP"/>
        </w:rPr>
        <w:t>f</w:t>
      </w:r>
      <w:r w:rsidRPr="00222413">
        <w:rPr>
          <w:lang w:eastAsia="ja-JP"/>
        </w:rPr>
        <w:t xml:space="preserve">orearm, and </w:t>
      </w:r>
      <w:r>
        <w:rPr>
          <w:lang w:eastAsia="ja-JP"/>
        </w:rPr>
        <w:t>e</w:t>
      </w:r>
      <w:r w:rsidRPr="00222413">
        <w:rPr>
          <w:lang w:eastAsia="ja-JP"/>
        </w:rPr>
        <w:t xml:space="preserve">lbow </w:t>
      </w:r>
      <w:r>
        <w:rPr>
          <w:lang w:eastAsia="ja-JP"/>
        </w:rPr>
        <w:t>p</w:t>
      </w:r>
      <w:r w:rsidRPr="00222413">
        <w:rPr>
          <w:lang w:eastAsia="ja-JP"/>
        </w:rPr>
        <w:t xml:space="preserve">rocedures </w:t>
      </w:r>
    </w:p>
    <w:p w14:paraId="2EF7546F" w14:textId="77777777" w:rsidR="008F5762" w:rsidRPr="00222413" w:rsidRDefault="008F5762" w:rsidP="00AD309C">
      <w:pPr>
        <w:numPr>
          <w:ilvl w:val="0"/>
          <w:numId w:val="101"/>
        </w:numPr>
        <w:rPr>
          <w:lang w:eastAsia="ja-JP"/>
        </w:rPr>
      </w:pPr>
      <w:r w:rsidRPr="00222413">
        <w:rPr>
          <w:lang w:eastAsia="ja-JP"/>
        </w:rPr>
        <w:t xml:space="preserve">Shoulder </w:t>
      </w:r>
      <w:r>
        <w:rPr>
          <w:lang w:eastAsia="ja-JP"/>
        </w:rPr>
        <w:t>p</w:t>
      </w:r>
      <w:r w:rsidRPr="00222413">
        <w:rPr>
          <w:lang w:eastAsia="ja-JP"/>
        </w:rPr>
        <w:t xml:space="preserve">rocedures </w:t>
      </w:r>
    </w:p>
    <w:p w14:paraId="616F0435" w14:textId="77777777" w:rsidR="008F5762" w:rsidRPr="00222413" w:rsidRDefault="008F5762" w:rsidP="00AD309C">
      <w:pPr>
        <w:numPr>
          <w:ilvl w:val="0"/>
          <w:numId w:val="101"/>
        </w:numPr>
        <w:rPr>
          <w:lang w:eastAsia="ja-JP"/>
        </w:rPr>
      </w:pPr>
      <w:r w:rsidRPr="00222413">
        <w:rPr>
          <w:lang w:eastAsia="ja-JP"/>
        </w:rPr>
        <w:t xml:space="preserve">Knee </w:t>
      </w:r>
      <w:r>
        <w:rPr>
          <w:lang w:eastAsia="ja-JP"/>
        </w:rPr>
        <w:t>p</w:t>
      </w:r>
      <w:r w:rsidRPr="00222413">
        <w:rPr>
          <w:lang w:eastAsia="ja-JP"/>
        </w:rPr>
        <w:t xml:space="preserve">rocedures </w:t>
      </w:r>
    </w:p>
    <w:p w14:paraId="7B0155F1" w14:textId="77777777" w:rsidR="008F5762" w:rsidRPr="00222413" w:rsidRDefault="008F5762" w:rsidP="00AD309C">
      <w:pPr>
        <w:numPr>
          <w:ilvl w:val="0"/>
          <w:numId w:val="101"/>
        </w:numPr>
        <w:rPr>
          <w:lang w:eastAsia="ja-JP"/>
        </w:rPr>
      </w:pPr>
      <w:r w:rsidRPr="00222413">
        <w:rPr>
          <w:lang w:eastAsia="ja-JP"/>
        </w:rPr>
        <w:t xml:space="preserve">Toe, </w:t>
      </w:r>
      <w:r>
        <w:rPr>
          <w:lang w:eastAsia="ja-JP"/>
        </w:rPr>
        <w:t>f</w:t>
      </w:r>
      <w:r w:rsidRPr="00222413">
        <w:rPr>
          <w:lang w:eastAsia="ja-JP"/>
        </w:rPr>
        <w:t xml:space="preserve">oot, </w:t>
      </w:r>
      <w:r>
        <w:rPr>
          <w:lang w:eastAsia="ja-JP"/>
        </w:rPr>
        <w:t>a</w:t>
      </w:r>
      <w:r w:rsidRPr="00222413">
        <w:rPr>
          <w:lang w:eastAsia="ja-JP"/>
        </w:rPr>
        <w:t xml:space="preserve">nkle, and </w:t>
      </w:r>
      <w:r>
        <w:rPr>
          <w:lang w:eastAsia="ja-JP"/>
        </w:rPr>
        <w:t>l</w:t>
      </w:r>
      <w:r w:rsidRPr="00222413">
        <w:rPr>
          <w:lang w:eastAsia="ja-JP"/>
        </w:rPr>
        <w:t xml:space="preserve">eg </w:t>
      </w:r>
      <w:r>
        <w:rPr>
          <w:lang w:eastAsia="ja-JP"/>
        </w:rPr>
        <w:t>p</w:t>
      </w:r>
      <w:r w:rsidRPr="00222413">
        <w:rPr>
          <w:lang w:eastAsia="ja-JP"/>
        </w:rPr>
        <w:t xml:space="preserve">rocedures </w:t>
      </w:r>
    </w:p>
    <w:p w14:paraId="7D4B05F1" w14:textId="77777777" w:rsidR="008F5762" w:rsidRDefault="008F5762" w:rsidP="00AD309C">
      <w:pPr>
        <w:numPr>
          <w:ilvl w:val="0"/>
          <w:numId w:val="101"/>
        </w:numPr>
        <w:rPr>
          <w:lang w:eastAsia="ja-JP"/>
        </w:rPr>
      </w:pPr>
      <w:r w:rsidRPr="00222413">
        <w:rPr>
          <w:lang w:eastAsia="ja-JP"/>
        </w:rPr>
        <w:t xml:space="preserve">General </w:t>
      </w:r>
      <w:r>
        <w:rPr>
          <w:lang w:eastAsia="ja-JP"/>
        </w:rPr>
        <w:t>o</w:t>
      </w:r>
      <w:r w:rsidRPr="00222413">
        <w:rPr>
          <w:lang w:eastAsia="ja-JP"/>
        </w:rPr>
        <w:t xml:space="preserve">rthopedic </w:t>
      </w:r>
      <w:r>
        <w:rPr>
          <w:lang w:eastAsia="ja-JP"/>
        </w:rPr>
        <w:t>p</w:t>
      </w:r>
      <w:r w:rsidRPr="00222413">
        <w:rPr>
          <w:lang w:eastAsia="ja-JP"/>
        </w:rPr>
        <w:t>rocedures</w:t>
      </w:r>
    </w:p>
    <w:p w14:paraId="422FF772" w14:textId="77777777" w:rsidR="008F5762" w:rsidRDefault="008F5762" w:rsidP="008F5762">
      <w:pPr>
        <w:rPr>
          <w:lang w:eastAsia="ja-JP"/>
        </w:rPr>
      </w:pPr>
    </w:p>
    <w:p w14:paraId="4534A4DC" w14:textId="77777777" w:rsidR="008F5762" w:rsidRDefault="008F5762" w:rsidP="008F5762">
      <w:pPr>
        <w:rPr>
          <w:lang w:eastAsia="ja-JP"/>
        </w:rPr>
      </w:pPr>
      <w:r>
        <w:rPr>
          <w:lang w:eastAsia="ja-JP"/>
        </w:rPr>
        <w:t xml:space="preserve">Two procedures apply to </w:t>
      </w:r>
      <w:r>
        <w:rPr>
          <w:b/>
          <w:bCs/>
          <w:lang w:eastAsia="ja-JP"/>
        </w:rPr>
        <w:t xml:space="preserve">adult </w:t>
      </w:r>
      <w:r w:rsidRPr="001949DA">
        <w:rPr>
          <w:b/>
          <w:bCs/>
          <w:lang w:eastAsia="ja-JP"/>
        </w:rPr>
        <w:t>patients only:</w:t>
      </w:r>
    </w:p>
    <w:p w14:paraId="0FA55A9A" w14:textId="77777777" w:rsidR="008F5762" w:rsidRPr="00222413" w:rsidRDefault="008F5762" w:rsidP="00AD309C">
      <w:pPr>
        <w:numPr>
          <w:ilvl w:val="0"/>
          <w:numId w:val="101"/>
        </w:numPr>
        <w:rPr>
          <w:lang w:eastAsia="ja-JP"/>
        </w:rPr>
      </w:pPr>
      <w:r w:rsidRPr="00222413">
        <w:rPr>
          <w:lang w:eastAsia="ja-JP"/>
        </w:rPr>
        <w:t xml:space="preserve">Spine </w:t>
      </w:r>
      <w:r>
        <w:rPr>
          <w:lang w:eastAsia="ja-JP"/>
        </w:rPr>
        <w:t>p</w:t>
      </w:r>
      <w:r w:rsidRPr="00222413">
        <w:rPr>
          <w:lang w:eastAsia="ja-JP"/>
        </w:rPr>
        <w:t xml:space="preserve">rocedures </w:t>
      </w:r>
    </w:p>
    <w:p w14:paraId="55916EC8" w14:textId="77777777" w:rsidR="008F5762" w:rsidRDefault="008F5762" w:rsidP="00AD309C">
      <w:pPr>
        <w:numPr>
          <w:ilvl w:val="0"/>
          <w:numId w:val="101"/>
        </w:numPr>
        <w:rPr>
          <w:lang w:eastAsia="ja-JP"/>
        </w:rPr>
      </w:pPr>
      <w:r w:rsidRPr="00222413">
        <w:rPr>
          <w:lang w:eastAsia="ja-JP"/>
        </w:rPr>
        <w:t xml:space="preserve">Hip </w:t>
      </w:r>
      <w:r>
        <w:rPr>
          <w:lang w:eastAsia="ja-JP"/>
        </w:rPr>
        <w:t>p</w:t>
      </w:r>
      <w:r w:rsidRPr="00222413">
        <w:rPr>
          <w:lang w:eastAsia="ja-JP"/>
        </w:rPr>
        <w:t>rocedures</w:t>
      </w:r>
    </w:p>
    <w:p w14:paraId="4753C845" w14:textId="77777777" w:rsidR="008F5762" w:rsidRPr="00222413" w:rsidRDefault="008F5762" w:rsidP="008F5762">
      <w:pPr>
        <w:rPr>
          <w:lang w:eastAsia="ja-JP"/>
        </w:rPr>
      </w:pPr>
    </w:p>
    <w:p w14:paraId="7436E232" w14:textId="77777777" w:rsidR="008F5762" w:rsidRDefault="008F5762" w:rsidP="008F5762">
      <w:pPr>
        <w:rPr>
          <w:lang w:eastAsia="ja-JP"/>
        </w:rPr>
      </w:pPr>
      <w:r>
        <w:rPr>
          <w:lang w:eastAsia="ja-JP"/>
        </w:rPr>
        <w:t>Using the “Orthopedic_adult” sheet, count t</w:t>
      </w:r>
      <w:r w:rsidRPr="00222413">
        <w:rPr>
          <w:lang w:eastAsia="ja-JP"/>
        </w:rPr>
        <w:t xml:space="preserve">he total number </w:t>
      </w:r>
      <w:r w:rsidRPr="00071E60">
        <w:rPr>
          <w:bCs/>
          <w:lang w:eastAsia="ja-JP"/>
        </w:rPr>
        <w:t xml:space="preserve">of </w:t>
      </w:r>
      <w:r w:rsidRPr="00222413">
        <w:rPr>
          <w:lang w:eastAsia="ja-JP"/>
        </w:rPr>
        <w:t xml:space="preserve">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78907DEA" w14:textId="77777777" w:rsidR="008F5762" w:rsidRPr="00222413" w:rsidRDefault="008F5762" w:rsidP="008F5762">
      <w:pPr>
        <w:rPr>
          <w:lang w:eastAsia="ja-JP"/>
        </w:rPr>
      </w:pPr>
    </w:p>
    <w:p w14:paraId="5A3B6D9F" w14:textId="77777777" w:rsidR="008F5762" w:rsidRDefault="008F5762" w:rsidP="008F5762">
      <w:pPr>
        <w:rPr>
          <w:lang w:eastAsia="ja-JP"/>
        </w:rPr>
      </w:pPr>
      <w:r>
        <w:rPr>
          <w:lang w:eastAsia="ja-JP"/>
        </w:rPr>
        <w:t>Using the “Orthopedic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34E95117" w14:textId="77777777" w:rsidR="008F5762" w:rsidRPr="00222413" w:rsidRDefault="008F5762" w:rsidP="008F5762">
      <w:pPr>
        <w:rPr>
          <w:lang w:eastAsia="ja-JP"/>
        </w:rPr>
      </w:pPr>
    </w:p>
    <w:p w14:paraId="75D8C182" w14:textId="77777777" w:rsidR="008F5762" w:rsidRDefault="008F5762" w:rsidP="00AB5B80">
      <w:pPr>
        <w:pStyle w:val="Heading3"/>
      </w:pPr>
      <w:bookmarkStart w:id="774" w:name="_Otolaryngology_Measure_Specificatio"/>
      <w:bookmarkStart w:id="775" w:name="_Toc197079361"/>
      <w:bookmarkEnd w:id="774"/>
      <w:r w:rsidRPr="00222413">
        <w:t>Otolaryngology Measure Specifications</w:t>
      </w:r>
      <w:bookmarkEnd w:id="775"/>
    </w:p>
    <w:p w14:paraId="1784967C" w14:textId="77777777" w:rsidR="008F5762" w:rsidRPr="006606DD" w:rsidRDefault="008F5762" w:rsidP="008F5762">
      <w:pPr>
        <w:rPr>
          <w:sz w:val="16"/>
          <w:szCs w:val="16"/>
          <w:lang w:eastAsia="ja-JP"/>
        </w:rPr>
      </w:pPr>
    </w:p>
    <w:p w14:paraId="548DC912" w14:textId="3FCDF4BD" w:rsidR="008F5762" w:rsidRDefault="008F5762" w:rsidP="008F5762">
      <w:pPr>
        <w:rPr>
          <w:lang w:eastAsia="ja-JP"/>
        </w:rPr>
      </w:pPr>
      <w:r w:rsidRPr="00222413">
        <w:rPr>
          <w:lang w:eastAsia="ja-JP"/>
        </w:rPr>
        <w:t xml:space="preserve">For otolaryngology procedures, use the </w:t>
      </w:r>
      <w:r>
        <w:rPr>
          <w:lang w:eastAsia="ja-JP"/>
        </w:rPr>
        <w:t xml:space="preserve">CPT codes available via the </w:t>
      </w:r>
      <w:hyperlink r:id="rId486"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4 procedures during the reporting period. </w:t>
      </w:r>
    </w:p>
    <w:p w14:paraId="5E678FF4" w14:textId="77777777" w:rsidR="008F5762" w:rsidRPr="00222413" w:rsidRDefault="008F5762" w:rsidP="008F5762">
      <w:pPr>
        <w:rPr>
          <w:lang w:eastAsia="ja-JP"/>
        </w:rPr>
      </w:pPr>
    </w:p>
    <w:p w14:paraId="460A6A5E" w14:textId="77777777" w:rsidR="008F5762" w:rsidRPr="00222413" w:rsidRDefault="008F5762" w:rsidP="008F5762">
      <w:pPr>
        <w:rPr>
          <w:lang w:eastAsia="ja-JP"/>
        </w:rPr>
      </w:pPr>
      <w:r>
        <w:rPr>
          <w:lang w:eastAsia="ja-JP"/>
        </w:rPr>
        <w:t>Three</w:t>
      </w:r>
      <w:r w:rsidRPr="00222413">
        <w:rPr>
          <w:lang w:eastAsia="ja-JP"/>
        </w:rPr>
        <w:t xml:space="preserve"> procedures apply to </w:t>
      </w:r>
      <w:r w:rsidRPr="00222413">
        <w:rPr>
          <w:b/>
          <w:lang w:eastAsia="ja-JP"/>
        </w:rPr>
        <w:t>both adult and pediatric patients</w:t>
      </w:r>
      <w:r w:rsidRPr="00222413">
        <w:rPr>
          <w:lang w:eastAsia="ja-JP"/>
        </w:rPr>
        <w:t xml:space="preserve">: </w:t>
      </w:r>
    </w:p>
    <w:p w14:paraId="189F731D" w14:textId="77777777" w:rsidR="008F5762" w:rsidRPr="00222413" w:rsidRDefault="008F5762" w:rsidP="00AD309C">
      <w:pPr>
        <w:numPr>
          <w:ilvl w:val="0"/>
          <w:numId w:val="101"/>
        </w:numPr>
        <w:rPr>
          <w:lang w:eastAsia="ja-JP"/>
        </w:rPr>
      </w:pPr>
      <w:r w:rsidRPr="00222413">
        <w:rPr>
          <w:lang w:eastAsia="ja-JP"/>
        </w:rPr>
        <w:t xml:space="preserve">Ear </w:t>
      </w:r>
      <w:r>
        <w:rPr>
          <w:lang w:eastAsia="ja-JP"/>
        </w:rPr>
        <w:t>p</w:t>
      </w:r>
      <w:r w:rsidRPr="00222413">
        <w:rPr>
          <w:lang w:eastAsia="ja-JP"/>
        </w:rPr>
        <w:t>rocedure</w:t>
      </w:r>
      <w:r>
        <w:rPr>
          <w:lang w:eastAsia="ja-JP"/>
        </w:rPr>
        <w:t>s</w:t>
      </w:r>
    </w:p>
    <w:p w14:paraId="380FE6A5" w14:textId="77777777" w:rsidR="008F5762" w:rsidRPr="00222413" w:rsidRDefault="008F5762" w:rsidP="00AD309C">
      <w:pPr>
        <w:numPr>
          <w:ilvl w:val="0"/>
          <w:numId w:val="101"/>
        </w:numPr>
        <w:rPr>
          <w:lang w:eastAsia="ja-JP"/>
        </w:rPr>
      </w:pPr>
      <w:r w:rsidRPr="00222413">
        <w:rPr>
          <w:lang w:eastAsia="ja-JP"/>
        </w:rPr>
        <w:lastRenderedPageBreak/>
        <w:t xml:space="preserve">Mouth </w:t>
      </w:r>
      <w:r>
        <w:rPr>
          <w:lang w:eastAsia="ja-JP"/>
        </w:rPr>
        <w:t>p</w:t>
      </w:r>
      <w:r w:rsidRPr="00222413">
        <w:rPr>
          <w:lang w:eastAsia="ja-JP"/>
        </w:rPr>
        <w:t>rocedure</w:t>
      </w:r>
      <w:r>
        <w:rPr>
          <w:lang w:eastAsia="ja-JP"/>
        </w:rPr>
        <w:t>s</w:t>
      </w:r>
    </w:p>
    <w:p w14:paraId="551009E1" w14:textId="77777777" w:rsidR="008F5762" w:rsidRPr="00222413" w:rsidRDefault="008F5762" w:rsidP="00AD309C">
      <w:pPr>
        <w:numPr>
          <w:ilvl w:val="0"/>
          <w:numId w:val="101"/>
        </w:numPr>
        <w:rPr>
          <w:lang w:eastAsia="ja-JP"/>
        </w:rPr>
      </w:pPr>
      <w:r w:rsidRPr="00222413">
        <w:rPr>
          <w:lang w:eastAsia="ja-JP"/>
        </w:rPr>
        <w:t>Nasal</w:t>
      </w:r>
      <w:r>
        <w:rPr>
          <w:lang w:eastAsia="ja-JP"/>
        </w:rPr>
        <w:t>/s</w:t>
      </w:r>
      <w:r w:rsidRPr="00222413">
        <w:rPr>
          <w:lang w:eastAsia="ja-JP"/>
        </w:rPr>
        <w:t xml:space="preserve">inus </w:t>
      </w:r>
      <w:r>
        <w:rPr>
          <w:lang w:eastAsia="ja-JP"/>
        </w:rPr>
        <w:t>p</w:t>
      </w:r>
      <w:r w:rsidRPr="00222413">
        <w:rPr>
          <w:lang w:eastAsia="ja-JP"/>
        </w:rPr>
        <w:t>rocedure</w:t>
      </w:r>
      <w:r>
        <w:rPr>
          <w:lang w:eastAsia="ja-JP"/>
        </w:rPr>
        <w:t>s</w:t>
      </w:r>
    </w:p>
    <w:p w14:paraId="6357D095" w14:textId="77777777" w:rsidR="008F5762" w:rsidRDefault="008F5762" w:rsidP="008F5762">
      <w:pPr>
        <w:rPr>
          <w:lang w:eastAsia="ja-JP"/>
        </w:rPr>
      </w:pPr>
    </w:p>
    <w:p w14:paraId="3AE9C7C9" w14:textId="77777777" w:rsidR="008F5762" w:rsidRDefault="008F5762" w:rsidP="008F5762">
      <w:pPr>
        <w:rPr>
          <w:lang w:eastAsia="ja-JP"/>
        </w:rPr>
      </w:pPr>
      <w:r>
        <w:rPr>
          <w:lang w:eastAsia="ja-JP"/>
        </w:rPr>
        <w:t xml:space="preserve">One procedure applies to </w:t>
      </w:r>
      <w:r w:rsidRPr="001949DA">
        <w:rPr>
          <w:b/>
          <w:bCs/>
          <w:lang w:eastAsia="ja-JP"/>
        </w:rPr>
        <w:t>pediatric patients only:</w:t>
      </w:r>
    </w:p>
    <w:p w14:paraId="35A233D3" w14:textId="77777777" w:rsidR="008F5762" w:rsidRDefault="008F5762" w:rsidP="00AD309C">
      <w:pPr>
        <w:numPr>
          <w:ilvl w:val="0"/>
          <w:numId w:val="152"/>
        </w:numPr>
        <w:rPr>
          <w:lang w:eastAsia="ja-JP"/>
        </w:rPr>
      </w:pPr>
      <w:r w:rsidRPr="00222413">
        <w:rPr>
          <w:lang w:eastAsia="ja-JP"/>
        </w:rPr>
        <w:t>Pharynx</w:t>
      </w:r>
      <w:r>
        <w:rPr>
          <w:lang w:eastAsia="ja-JP"/>
        </w:rPr>
        <w:t>/a</w:t>
      </w:r>
      <w:r w:rsidRPr="00222413">
        <w:rPr>
          <w:lang w:eastAsia="ja-JP"/>
        </w:rPr>
        <w:t>denoid</w:t>
      </w:r>
      <w:r>
        <w:rPr>
          <w:lang w:eastAsia="ja-JP"/>
        </w:rPr>
        <w:t>/t</w:t>
      </w:r>
      <w:r w:rsidRPr="00222413">
        <w:rPr>
          <w:lang w:eastAsia="ja-JP"/>
        </w:rPr>
        <w:t xml:space="preserve">onsil </w:t>
      </w:r>
      <w:r>
        <w:rPr>
          <w:lang w:eastAsia="ja-JP"/>
        </w:rPr>
        <w:t>p</w:t>
      </w:r>
      <w:r w:rsidRPr="00222413">
        <w:rPr>
          <w:lang w:eastAsia="ja-JP"/>
        </w:rPr>
        <w:t>rocedure</w:t>
      </w:r>
      <w:r>
        <w:rPr>
          <w:lang w:eastAsia="ja-JP"/>
        </w:rPr>
        <w:t>s</w:t>
      </w:r>
    </w:p>
    <w:p w14:paraId="2AAAFC45" w14:textId="77777777" w:rsidR="008F5762" w:rsidRDefault="008F5762" w:rsidP="008F5762">
      <w:pPr>
        <w:rPr>
          <w:lang w:eastAsia="ja-JP"/>
        </w:rPr>
      </w:pPr>
    </w:p>
    <w:p w14:paraId="7C9CBC01" w14:textId="77777777" w:rsidR="008F5762" w:rsidRDefault="008F5762" w:rsidP="008F5762">
      <w:pPr>
        <w:rPr>
          <w:lang w:eastAsia="ja-JP"/>
        </w:rPr>
      </w:pPr>
      <w:r>
        <w:rPr>
          <w:lang w:eastAsia="ja-JP"/>
        </w:rPr>
        <w:t>Using the “</w:t>
      </w:r>
      <w:r w:rsidRPr="005534B1">
        <w:rPr>
          <w:lang w:eastAsia="ja-JP"/>
        </w:rPr>
        <w:t>Otolaryngology</w:t>
      </w:r>
      <w:r>
        <w:rPr>
          <w:lang w:eastAsia="ja-JP"/>
        </w:rPr>
        <w:t>_adult” sheet, count t</w:t>
      </w:r>
      <w:r w:rsidRPr="00222413">
        <w:rPr>
          <w:lang w:eastAsia="ja-JP"/>
        </w:rPr>
        <w:t xml:space="preserve">he 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3E56382" w14:textId="77777777" w:rsidR="008F5762" w:rsidRPr="00222413" w:rsidRDefault="008F5762" w:rsidP="008F5762">
      <w:pPr>
        <w:rPr>
          <w:lang w:eastAsia="ja-JP"/>
        </w:rPr>
      </w:pPr>
    </w:p>
    <w:p w14:paraId="3227307E" w14:textId="77777777" w:rsidR="008F5762" w:rsidRDefault="008F5762" w:rsidP="008F5762">
      <w:pPr>
        <w:rPr>
          <w:lang w:eastAsia="ja-JP"/>
        </w:rPr>
      </w:pPr>
      <w:r>
        <w:rPr>
          <w:lang w:eastAsia="ja-JP"/>
        </w:rPr>
        <w:t>Using the “</w:t>
      </w:r>
      <w:r w:rsidRPr="005534B1">
        <w:rPr>
          <w:lang w:eastAsia="ja-JP"/>
        </w:rPr>
        <w:t>Otolaryngology</w:t>
      </w:r>
      <w:r>
        <w:rPr>
          <w:lang w:eastAsia="ja-JP"/>
        </w:rPr>
        <w:t>_ped” sheet, count</w:t>
      </w:r>
      <w:r w:rsidRPr="00222413">
        <w:rPr>
          <w:lang w:eastAsia="ja-JP"/>
        </w:rPr>
        <w:t xml:space="preserve"> </w:t>
      </w:r>
      <w:r>
        <w:rPr>
          <w:lang w:eastAsia="ja-JP"/>
        </w:rPr>
        <w:t>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70E5A1DD" w14:textId="77777777" w:rsidR="008F5762" w:rsidRPr="00222413" w:rsidRDefault="008F5762" w:rsidP="00222413">
      <w:pPr>
        <w:rPr>
          <w:lang w:eastAsia="ja-JP"/>
        </w:rPr>
      </w:pPr>
    </w:p>
    <w:p w14:paraId="6C1C2D6F" w14:textId="77777777" w:rsidR="00222413" w:rsidRDefault="00222413" w:rsidP="00AB5B80">
      <w:pPr>
        <w:pStyle w:val="Heading3"/>
      </w:pPr>
      <w:bookmarkStart w:id="776" w:name="_Gastroenterology_Measure_Specificat"/>
      <w:bookmarkStart w:id="777" w:name="_Toc197079362"/>
      <w:bookmarkEnd w:id="776"/>
      <w:r w:rsidRPr="00222413">
        <w:t>Gastroenterology Measure Specifications</w:t>
      </w:r>
      <w:bookmarkEnd w:id="777"/>
    </w:p>
    <w:p w14:paraId="1007F95B" w14:textId="77777777" w:rsidR="0074723A" w:rsidRPr="006606DD" w:rsidRDefault="0074723A" w:rsidP="0074723A">
      <w:pPr>
        <w:rPr>
          <w:sz w:val="16"/>
          <w:szCs w:val="16"/>
          <w:lang w:eastAsia="ja-JP"/>
        </w:rPr>
      </w:pPr>
      <w:bookmarkStart w:id="778" w:name="Gastroenterology_MeasureSpecs"/>
    </w:p>
    <w:bookmarkEnd w:id="778"/>
    <w:p w14:paraId="1CF5DF9E" w14:textId="2EC50997" w:rsidR="00222413" w:rsidRDefault="00222413" w:rsidP="00222413">
      <w:pPr>
        <w:rPr>
          <w:lang w:eastAsia="ja-JP"/>
        </w:rPr>
      </w:pPr>
      <w:r w:rsidRPr="00222413">
        <w:rPr>
          <w:lang w:eastAsia="ja-JP"/>
        </w:rPr>
        <w:t xml:space="preserve">For gastroenterology procedures, use the </w:t>
      </w:r>
      <w:r w:rsidR="006320AC">
        <w:rPr>
          <w:lang w:eastAsia="ja-JP"/>
        </w:rPr>
        <w:t xml:space="preserve">CPT codes available </w:t>
      </w:r>
      <w:r w:rsidR="008F5762">
        <w:rPr>
          <w:lang w:eastAsia="ja-JP"/>
        </w:rPr>
        <w:t>via</w:t>
      </w:r>
      <w:r w:rsidR="006320AC">
        <w:rPr>
          <w:lang w:eastAsia="ja-JP"/>
        </w:rPr>
        <w:t xml:space="preserve"> the </w:t>
      </w:r>
      <w:hyperlink r:id="rId487" w:history="1">
        <w:r w:rsidR="006320AC"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w:t>
      </w:r>
      <w:r w:rsidR="008F5762">
        <w:rPr>
          <w:lang w:eastAsia="ja-JP"/>
        </w:rPr>
        <w:t>either of the 2</w:t>
      </w:r>
      <w:r w:rsidRPr="00222413">
        <w:rPr>
          <w:lang w:eastAsia="ja-JP"/>
        </w:rPr>
        <w:t xml:space="preserve"> procedures during the reporting period. </w:t>
      </w:r>
    </w:p>
    <w:p w14:paraId="1F9075C9" w14:textId="77777777" w:rsidR="0074723A" w:rsidRPr="00222413" w:rsidRDefault="0074723A" w:rsidP="00222413">
      <w:pPr>
        <w:rPr>
          <w:lang w:eastAsia="ja-JP"/>
        </w:rPr>
      </w:pPr>
    </w:p>
    <w:p w14:paraId="2B9E34BC" w14:textId="77777777" w:rsidR="008F5762" w:rsidRPr="002F60E9" w:rsidRDefault="008F5762" w:rsidP="008F5762">
      <w:pPr>
        <w:rPr>
          <w:rFonts w:cs="Arial"/>
        </w:rPr>
      </w:pPr>
      <w:r>
        <w:rPr>
          <w:rFonts w:cs="Arial"/>
        </w:rPr>
        <w:t xml:space="preserve">Both procedures apply to </w:t>
      </w:r>
      <w:r w:rsidRPr="0029141C">
        <w:rPr>
          <w:rFonts w:cs="Arial"/>
          <w:b/>
          <w:bCs/>
        </w:rPr>
        <w:t>adult patients only:</w:t>
      </w:r>
    </w:p>
    <w:p w14:paraId="6F59E6C3" w14:textId="77777777" w:rsidR="008F5762" w:rsidRPr="002F60E9" w:rsidRDefault="008F5762" w:rsidP="00AD309C">
      <w:pPr>
        <w:pStyle w:val="ListParagraph"/>
        <w:numPr>
          <w:ilvl w:val="0"/>
          <w:numId w:val="101"/>
        </w:numPr>
        <w:spacing w:after="120" w:line="264" w:lineRule="auto"/>
        <w:rPr>
          <w:rFonts w:cs="Arial"/>
        </w:rPr>
      </w:pPr>
      <w:r w:rsidRPr="002F60E9">
        <w:rPr>
          <w:rFonts w:cs="Arial"/>
        </w:rPr>
        <w:t xml:space="preserve">Upper GI </w:t>
      </w:r>
      <w:r>
        <w:rPr>
          <w:rFonts w:cs="Arial"/>
        </w:rPr>
        <w:t>e</w:t>
      </w:r>
      <w:r w:rsidRPr="002F60E9">
        <w:rPr>
          <w:rFonts w:cs="Arial"/>
        </w:rPr>
        <w:t>ndoscopy</w:t>
      </w:r>
    </w:p>
    <w:p w14:paraId="66F6B834" w14:textId="77777777" w:rsidR="008F5762" w:rsidRPr="002F60E9" w:rsidRDefault="008F5762" w:rsidP="00AD309C">
      <w:pPr>
        <w:pStyle w:val="ListParagraph"/>
        <w:numPr>
          <w:ilvl w:val="0"/>
          <w:numId w:val="101"/>
        </w:numPr>
        <w:spacing w:after="120" w:line="264" w:lineRule="auto"/>
        <w:rPr>
          <w:rFonts w:cs="Arial"/>
        </w:rPr>
      </w:pPr>
      <w:r w:rsidRPr="002F60E9">
        <w:rPr>
          <w:rFonts w:cs="Arial"/>
        </w:rPr>
        <w:t xml:space="preserve">Lower GI </w:t>
      </w:r>
      <w:r>
        <w:rPr>
          <w:rFonts w:cs="Arial"/>
        </w:rPr>
        <w:t>e</w:t>
      </w:r>
      <w:r w:rsidRPr="002F60E9">
        <w:rPr>
          <w:rFonts w:cs="Arial"/>
        </w:rPr>
        <w:t xml:space="preserve">ndoscopy </w:t>
      </w:r>
    </w:p>
    <w:p w14:paraId="5DD22E09" w14:textId="77777777" w:rsidR="0074723A" w:rsidRPr="00222413" w:rsidRDefault="0074723A" w:rsidP="00B44C1C">
      <w:pPr>
        <w:rPr>
          <w:lang w:eastAsia="ja-JP"/>
        </w:rPr>
      </w:pPr>
    </w:p>
    <w:p w14:paraId="33B91DFB" w14:textId="3378754A" w:rsidR="00222413" w:rsidRPr="00222413" w:rsidRDefault="009A2D71" w:rsidP="000F0F18">
      <w:pPr>
        <w:rPr>
          <w:lang w:eastAsia="ja-JP"/>
        </w:rPr>
      </w:pPr>
      <w:r>
        <w:rPr>
          <w:lang w:eastAsia="ja-JP"/>
        </w:rPr>
        <w:t>Using the “G</w:t>
      </w:r>
      <w:r w:rsidRPr="00222413">
        <w:rPr>
          <w:lang w:eastAsia="ja-JP"/>
        </w:rPr>
        <w:t>astroenterology</w:t>
      </w:r>
      <w:r>
        <w:rPr>
          <w:lang w:eastAsia="ja-JP"/>
        </w:rPr>
        <w:t>_adult” sheet, count t</w:t>
      </w:r>
      <w:r w:rsidR="00222413" w:rsidRPr="00222413">
        <w:rPr>
          <w:lang w:eastAsia="ja-JP"/>
        </w:rPr>
        <w:t xml:space="preserve">he total number of adult (18 years of age or older) patients discharged </w:t>
      </w:r>
      <w:r w:rsidR="00061BD6">
        <w:rPr>
          <w:lang w:eastAsia="ja-JP"/>
        </w:rPr>
        <w:t xml:space="preserve">for each procedure </w:t>
      </w:r>
      <w:r w:rsidR="00222413" w:rsidRPr="00222413">
        <w:rPr>
          <w:lang w:eastAsia="ja-JP"/>
        </w:rPr>
        <w:t>with any of the CPT codes listed. The CPT code can be in any procedure field.</w:t>
      </w:r>
    </w:p>
    <w:p w14:paraId="6399FA2D" w14:textId="77777777" w:rsidR="00222413" w:rsidRPr="00222413" w:rsidRDefault="00222413" w:rsidP="00222413">
      <w:pPr>
        <w:rPr>
          <w:lang w:eastAsia="ja-JP"/>
        </w:rPr>
      </w:pPr>
    </w:p>
    <w:p w14:paraId="251F8D8E" w14:textId="77777777" w:rsidR="00222413" w:rsidRDefault="00222413" w:rsidP="00AB5B80">
      <w:pPr>
        <w:pStyle w:val="Heading3"/>
      </w:pPr>
      <w:bookmarkStart w:id="779" w:name="_General_Surgery_Measure"/>
      <w:bookmarkStart w:id="780" w:name="_Toc197079363"/>
      <w:bookmarkEnd w:id="779"/>
      <w:r w:rsidRPr="00222413">
        <w:t>General Surgery Measure Specifications</w:t>
      </w:r>
      <w:bookmarkEnd w:id="780"/>
    </w:p>
    <w:p w14:paraId="46864811" w14:textId="77777777" w:rsidR="003D62ED" w:rsidRPr="006606DD" w:rsidRDefault="003D62ED" w:rsidP="003D62ED">
      <w:pPr>
        <w:rPr>
          <w:sz w:val="16"/>
          <w:szCs w:val="16"/>
          <w:lang w:eastAsia="ja-JP"/>
        </w:rPr>
      </w:pPr>
      <w:bookmarkStart w:id="781" w:name="GeneralSurgery_MeasureSpecs"/>
    </w:p>
    <w:bookmarkEnd w:id="781"/>
    <w:p w14:paraId="288798F5" w14:textId="336009DC" w:rsidR="00222413" w:rsidRDefault="00222413" w:rsidP="00222413">
      <w:pPr>
        <w:rPr>
          <w:lang w:eastAsia="ja-JP"/>
        </w:rPr>
      </w:pPr>
      <w:r w:rsidRPr="00222413">
        <w:rPr>
          <w:lang w:eastAsia="ja-JP"/>
        </w:rPr>
        <w:t xml:space="preserve">For general surgery procedures, use the  </w:t>
      </w:r>
      <w:r w:rsidR="006320AC">
        <w:rPr>
          <w:lang w:eastAsia="ja-JP"/>
        </w:rPr>
        <w:t xml:space="preserve">CPT codes available </w:t>
      </w:r>
      <w:r w:rsidR="008F5762">
        <w:rPr>
          <w:lang w:eastAsia="ja-JP"/>
        </w:rPr>
        <w:t>via</w:t>
      </w:r>
      <w:r w:rsidR="006320AC">
        <w:rPr>
          <w:lang w:eastAsia="ja-JP"/>
        </w:rPr>
        <w:t xml:space="preserve"> the </w:t>
      </w:r>
      <w:hyperlink r:id="rId488" w:history="1">
        <w:r w:rsidR="006320AC" w:rsidRPr="0009495E">
          <w:rPr>
            <w:rStyle w:val="Hyperlink"/>
            <w:lang w:eastAsia="ja-JP"/>
          </w:rPr>
          <w:t>Survey Dashboard</w:t>
        </w:r>
      </w:hyperlink>
      <w:r w:rsidR="006320AC">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w:t>
      </w:r>
      <w:r w:rsidR="00AE0738">
        <w:rPr>
          <w:lang w:eastAsia="ja-JP"/>
        </w:rPr>
        <w:t xml:space="preserve"> hospital outpatient departments</w:t>
      </w:r>
      <w:r w:rsidRPr="00222413">
        <w:rPr>
          <w:lang w:eastAsia="ja-JP"/>
        </w:rPr>
        <w:t xml:space="preserve"> who have undergone any of the </w:t>
      </w:r>
      <w:r w:rsidR="003968AC">
        <w:rPr>
          <w:lang w:eastAsia="ja-JP"/>
        </w:rPr>
        <w:t>7</w:t>
      </w:r>
      <w:r w:rsidRPr="00222413">
        <w:rPr>
          <w:lang w:eastAsia="ja-JP"/>
        </w:rPr>
        <w:t xml:space="preserve"> procedures during the reporting period. </w:t>
      </w:r>
    </w:p>
    <w:p w14:paraId="7503AE3E" w14:textId="77777777" w:rsidR="003D62ED" w:rsidRPr="00222413" w:rsidRDefault="003D62ED" w:rsidP="00222413">
      <w:pPr>
        <w:rPr>
          <w:lang w:eastAsia="ja-JP"/>
        </w:rPr>
      </w:pPr>
    </w:p>
    <w:p w14:paraId="2940660E" w14:textId="38ED0A86" w:rsidR="00222413" w:rsidRPr="00222413" w:rsidRDefault="008F5762" w:rsidP="00222413">
      <w:pPr>
        <w:rPr>
          <w:lang w:eastAsia="ja-JP"/>
        </w:rPr>
      </w:pPr>
      <w:r>
        <w:rPr>
          <w:lang w:eastAsia="ja-JP"/>
        </w:rPr>
        <w:t>All seven</w:t>
      </w:r>
      <w:r w:rsidRPr="00222413">
        <w:rPr>
          <w:lang w:eastAsia="ja-JP"/>
        </w:rPr>
        <w:t xml:space="preserve"> </w:t>
      </w:r>
      <w:r w:rsidR="00222413" w:rsidRPr="00222413">
        <w:rPr>
          <w:lang w:eastAsia="ja-JP"/>
        </w:rPr>
        <w:t xml:space="preserve">procedures apply to </w:t>
      </w:r>
      <w:r w:rsidR="00222413" w:rsidRPr="00222413">
        <w:rPr>
          <w:b/>
          <w:lang w:eastAsia="ja-JP"/>
        </w:rPr>
        <w:t>adult patients only</w:t>
      </w:r>
      <w:r w:rsidR="00222413" w:rsidRPr="00222413">
        <w:rPr>
          <w:lang w:eastAsia="ja-JP"/>
        </w:rPr>
        <w:t xml:space="preserve">: </w:t>
      </w:r>
    </w:p>
    <w:p w14:paraId="2697DF5C" w14:textId="1F007875" w:rsidR="00222413" w:rsidRPr="00222413" w:rsidRDefault="00222413" w:rsidP="00AD309C">
      <w:pPr>
        <w:numPr>
          <w:ilvl w:val="0"/>
          <w:numId w:val="101"/>
        </w:numPr>
        <w:rPr>
          <w:lang w:eastAsia="ja-JP"/>
        </w:rPr>
      </w:pPr>
      <w:r w:rsidRPr="00222413">
        <w:rPr>
          <w:lang w:eastAsia="ja-JP"/>
        </w:rPr>
        <w:t xml:space="preserve">Cholecystectomy and </w:t>
      </w:r>
      <w:r w:rsidR="007A5FB6">
        <w:rPr>
          <w:lang w:eastAsia="ja-JP"/>
        </w:rPr>
        <w:t>c</w:t>
      </w:r>
      <w:r w:rsidRPr="00222413">
        <w:rPr>
          <w:lang w:eastAsia="ja-JP"/>
        </w:rPr>
        <w:t xml:space="preserve">ommon </w:t>
      </w:r>
      <w:r w:rsidR="007A5FB6">
        <w:rPr>
          <w:lang w:eastAsia="ja-JP"/>
        </w:rPr>
        <w:t>d</w:t>
      </w:r>
      <w:r w:rsidRPr="00222413">
        <w:rPr>
          <w:lang w:eastAsia="ja-JP"/>
        </w:rPr>
        <w:t xml:space="preserve">uct </w:t>
      </w:r>
      <w:r w:rsidR="007A5FB6">
        <w:rPr>
          <w:lang w:eastAsia="ja-JP"/>
        </w:rPr>
        <w:t>e</w:t>
      </w:r>
      <w:r w:rsidRPr="00222413">
        <w:rPr>
          <w:lang w:eastAsia="ja-JP"/>
        </w:rPr>
        <w:t>xploration</w:t>
      </w:r>
    </w:p>
    <w:p w14:paraId="3275F0F1" w14:textId="251CA323" w:rsidR="00222413" w:rsidRPr="00222413" w:rsidRDefault="00222413" w:rsidP="00AD309C">
      <w:pPr>
        <w:numPr>
          <w:ilvl w:val="0"/>
          <w:numId w:val="101"/>
        </w:numPr>
        <w:rPr>
          <w:lang w:eastAsia="ja-JP"/>
        </w:rPr>
      </w:pPr>
      <w:r w:rsidRPr="00222413">
        <w:rPr>
          <w:lang w:eastAsia="ja-JP"/>
        </w:rPr>
        <w:t xml:space="preserve">Hemorrhoid </w:t>
      </w:r>
      <w:r w:rsidR="007A5FB6">
        <w:rPr>
          <w:lang w:eastAsia="ja-JP"/>
        </w:rPr>
        <w:t>p</w:t>
      </w:r>
      <w:r w:rsidRPr="00222413">
        <w:rPr>
          <w:lang w:eastAsia="ja-JP"/>
        </w:rPr>
        <w:t>rocedure</w:t>
      </w:r>
    </w:p>
    <w:p w14:paraId="71A90D63" w14:textId="77777777" w:rsidR="00222413" w:rsidRPr="00222413" w:rsidRDefault="00222413" w:rsidP="00AD309C">
      <w:pPr>
        <w:numPr>
          <w:ilvl w:val="0"/>
          <w:numId w:val="101"/>
        </w:numPr>
        <w:rPr>
          <w:lang w:eastAsia="ja-JP"/>
        </w:rPr>
      </w:pPr>
      <w:r w:rsidRPr="00222413">
        <w:rPr>
          <w:lang w:eastAsia="ja-JP"/>
        </w:rPr>
        <w:t>Laparoscopy</w:t>
      </w:r>
    </w:p>
    <w:p w14:paraId="7D7385DF" w14:textId="2016F5FB" w:rsidR="00222413" w:rsidRPr="00222413" w:rsidRDefault="00222413" w:rsidP="00AD309C">
      <w:pPr>
        <w:numPr>
          <w:ilvl w:val="0"/>
          <w:numId w:val="101"/>
        </w:numPr>
        <w:rPr>
          <w:lang w:eastAsia="ja-JP"/>
        </w:rPr>
      </w:pPr>
      <w:r w:rsidRPr="00222413">
        <w:rPr>
          <w:lang w:eastAsia="ja-JP"/>
        </w:rPr>
        <w:t xml:space="preserve">Lumpectomy or </w:t>
      </w:r>
      <w:r w:rsidR="007A5FB6">
        <w:rPr>
          <w:lang w:eastAsia="ja-JP"/>
        </w:rPr>
        <w:t>q</w:t>
      </w:r>
      <w:r w:rsidRPr="00222413">
        <w:rPr>
          <w:lang w:eastAsia="ja-JP"/>
        </w:rPr>
        <w:t xml:space="preserve">uadrantectomy of </w:t>
      </w:r>
      <w:r w:rsidR="007A5FB6">
        <w:rPr>
          <w:lang w:eastAsia="ja-JP"/>
        </w:rPr>
        <w:t>b</w:t>
      </w:r>
      <w:r w:rsidRPr="00222413">
        <w:rPr>
          <w:lang w:eastAsia="ja-JP"/>
        </w:rPr>
        <w:t>reast</w:t>
      </w:r>
    </w:p>
    <w:p w14:paraId="6B0C100E" w14:textId="074916EE" w:rsidR="003D62ED" w:rsidRPr="00222413" w:rsidRDefault="00222413" w:rsidP="00AD309C">
      <w:pPr>
        <w:numPr>
          <w:ilvl w:val="0"/>
          <w:numId w:val="101"/>
        </w:numPr>
        <w:rPr>
          <w:lang w:eastAsia="ja-JP"/>
        </w:rPr>
      </w:pPr>
      <w:r w:rsidRPr="00222413">
        <w:rPr>
          <w:lang w:eastAsia="ja-JP"/>
        </w:rPr>
        <w:t>Mastectomy</w:t>
      </w:r>
    </w:p>
    <w:p w14:paraId="1119D311" w14:textId="508CEBB2" w:rsidR="00222413" w:rsidRPr="00222413" w:rsidRDefault="00222413" w:rsidP="00AD309C">
      <w:pPr>
        <w:numPr>
          <w:ilvl w:val="0"/>
          <w:numId w:val="117"/>
        </w:numPr>
        <w:rPr>
          <w:lang w:eastAsia="ja-JP"/>
        </w:rPr>
      </w:pPr>
      <w:r w:rsidRPr="00222413">
        <w:rPr>
          <w:lang w:eastAsia="ja-JP"/>
        </w:rPr>
        <w:t xml:space="preserve">Inguinal and </w:t>
      </w:r>
      <w:r w:rsidR="007A5FB6">
        <w:rPr>
          <w:lang w:eastAsia="ja-JP"/>
        </w:rPr>
        <w:t>f</w:t>
      </w:r>
      <w:r w:rsidRPr="00222413">
        <w:rPr>
          <w:lang w:eastAsia="ja-JP"/>
        </w:rPr>
        <w:t xml:space="preserve">emoral </w:t>
      </w:r>
      <w:r w:rsidR="007A5FB6">
        <w:rPr>
          <w:lang w:eastAsia="ja-JP"/>
        </w:rPr>
        <w:t>h</w:t>
      </w:r>
      <w:r w:rsidRPr="00222413">
        <w:rPr>
          <w:lang w:eastAsia="ja-JP"/>
        </w:rPr>
        <w:t xml:space="preserve">ernia </w:t>
      </w:r>
      <w:r w:rsidR="007A5FB6">
        <w:rPr>
          <w:lang w:eastAsia="ja-JP"/>
        </w:rPr>
        <w:t>r</w:t>
      </w:r>
      <w:r w:rsidRPr="00222413">
        <w:rPr>
          <w:lang w:eastAsia="ja-JP"/>
        </w:rPr>
        <w:t>epair</w:t>
      </w:r>
    </w:p>
    <w:p w14:paraId="26C2DA71" w14:textId="188BA2C9" w:rsidR="00222413" w:rsidRPr="00222413" w:rsidRDefault="00222413" w:rsidP="00AD309C">
      <w:pPr>
        <w:numPr>
          <w:ilvl w:val="0"/>
          <w:numId w:val="117"/>
        </w:numPr>
        <w:rPr>
          <w:lang w:eastAsia="ja-JP"/>
        </w:rPr>
      </w:pPr>
      <w:r w:rsidRPr="00222413">
        <w:rPr>
          <w:lang w:eastAsia="ja-JP"/>
        </w:rPr>
        <w:t xml:space="preserve">Other </w:t>
      </w:r>
      <w:r w:rsidR="007A5FB6">
        <w:rPr>
          <w:lang w:eastAsia="ja-JP"/>
        </w:rPr>
        <w:t>h</w:t>
      </w:r>
      <w:r w:rsidRPr="00222413">
        <w:rPr>
          <w:lang w:eastAsia="ja-JP"/>
        </w:rPr>
        <w:t xml:space="preserve">ernia </w:t>
      </w:r>
      <w:r w:rsidR="007A5FB6">
        <w:rPr>
          <w:lang w:eastAsia="ja-JP"/>
        </w:rPr>
        <w:t>r</w:t>
      </w:r>
      <w:r w:rsidRPr="00222413">
        <w:rPr>
          <w:lang w:eastAsia="ja-JP"/>
        </w:rPr>
        <w:t xml:space="preserve">epair </w:t>
      </w:r>
    </w:p>
    <w:p w14:paraId="1C42DB6C" w14:textId="77777777" w:rsidR="003D62ED" w:rsidRDefault="003D62ED" w:rsidP="00222413">
      <w:pPr>
        <w:rPr>
          <w:lang w:eastAsia="ja-JP"/>
        </w:rPr>
      </w:pPr>
    </w:p>
    <w:p w14:paraId="323C23D0" w14:textId="1DD37453" w:rsidR="00222413" w:rsidRPr="00222413" w:rsidRDefault="0091149E" w:rsidP="000F0F18">
      <w:pPr>
        <w:rPr>
          <w:lang w:eastAsia="ja-JP"/>
        </w:rPr>
      </w:pPr>
      <w:r>
        <w:rPr>
          <w:lang w:eastAsia="ja-JP"/>
        </w:rPr>
        <w:t>Using the “General su</w:t>
      </w:r>
      <w:r w:rsidR="00016FA8">
        <w:rPr>
          <w:lang w:eastAsia="ja-JP"/>
        </w:rPr>
        <w:t>r</w:t>
      </w:r>
      <w:r>
        <w:rPr>
          <w:lang w:eastAsia="ja-JP"/>
        </w:rPr>
        <w:t>ger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r w:rsidR="007C3954">
        <w:rPr>
          <w:lang w:eastAsia="ja-JP"/>
        </w:rPr>
        <w:t>.</w:t>
      </w:r>
    </w:p>
    <w:p w14:paraId="0572DA30" w14:textId="77777777" w:rsidR="00FD51D6" w:rsidRPr="00222413" w:rsidRDefault="00FD51D6" w:rsidP="00B44C1C">
      <w:pPr>
        <w:rPr>
          <w:lang w:eastAsia="ja-JP"/>
        </w:rPr>
      </w:pPr>
    </w:p>
    <w:p w14:paraId="19F462ED" w14:textId="77777777" w:rsidR="00222413" w:rsidRDefault="00222413" w:rsidP="00AB5B80">
      <w:pPr>
        <w:pStyle w:val="Heading3"/>
      </w:pPr>
      <w:bookmarkStart w:id="782" w:name="_Urology_Measure_Specifications"/>
      <w:bookmarkStart w:id="783" w:name="_Toc197079364"/>
      <w:bookmarkEnd w:id="782"/>
      <w:r w:rsidRPr="00222413">
        <w:t>Urology Measure Specifications</w:t>
      </w:r>
      <w:bookmarkEnd w:id="783"/>
    </w:p>
    <w:p w14:paraId="4F83E235" w14:textId="77777777" w:rsidR="00314EA4" w:rsidRPr="006606DD" w:rsidRDefault="00314EA4" w:rsidP="00314EA4">
      <w:pPr>
        <w:rPr>
          <w:sz w:val="16"/>
          <w:szCs w:val="16"/>
          <w:lang w:eastAsia="ja-JP"/>
        </w:rPr>
      </w:pPr>
      <w:bookmarkStart w:id="784" w:name="Urology_MeasureSpecs"/>
    </w:p>
    <w:bookmarkEnd w:id="784"/>
    <w:p w14:paraId="1189E95E" w14:textId="32357DAB" w:rsidR="00222413" w:rsidRDefault="00222413" w:rsidP="00222413">
      <w:pPr>
        <w:rPr>
          <w:lang w:eastAsia="ja-JP"/>
        </w:rPr>
      </w:pPr>
      <w:r w:rsidRPr="00222413">
        <w:rPr>
          <w:lang w:eastAsia="ja-JP"/>
        </w:rPr>
        <w:t xml:space="preserve">For urology procedures, use the </w:t>
      </w:r>
      <w:r w:rsidR="00A476FB">
        <w:rPr>
          <w:lang w:eastAsia="ja-JP"/>
        </w:rPr>
        <w:t xml:space="preserve">CPT codes available </w:t>
      </w:r>
      <w:r w:rsidR="008F5762">
        <w:rPr>
          <w:lang w:eastAsia="ja-JP"/>
        </w:rPr>
        <w:t>via</w:t>
      </w:r>
      <w:r w:rsidR="00A476FB">
        <w:rPr>
          <w:lang w:eastAsia="ja-JP"/>
        </w:rPr>
        <w:t xml:space="preserve"> the </w:t>
      </w:r>
      <w:hyperlink r:id="rId489" w:history="1">
        <w:r w:rsidR="00A476FB"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w:t>
      </w:r>
      <w:r w:rsidR="003968AC">
        <w:rPr>
          <w:lang w:eastAsia="ja-JP"/>
        </w:rPr>
        <w:t>5</w:t>
      </w:r>
      <w:r w:rsidRPr="00222413">
        <w:rPr>
          <w:lang w:eastAsia="ja-JP"/>
        </w:rPr>
        <w:t xml:space="preserve"> procedures during the reporting period. </w:t>
      </w:r>
    </w:p>
    <w:p w14:paraId="72CA7404" w14:textId="77777777" w:rsidR="00314EA4" w:rsidRPr="00222413" w:rsidRDefault="00314EA4" w:rsidP="00222413">
      <w:pPr>
        <w:rPr>
          <w:lang w:eastAsia="ja-JP"/>
        </w:rPr>
      </w:pPr>
    </w:p>
    <w:p w14:paraId="5BD1B87C" w14:textId="18E83545" w:rsidR="00222413" w:rsidRPr="00222413" w:rsidRDefault="002D3130" w:rsidP="00222413">
      <w:pPr>
        <w:rPr>
          <w:lang w:eastAsia="ja-JP"/>
        </w:rPr>
      </w:pPr>
      <w:r>
        <w:rPr>
          <w:lang w:eastAsia="ja-JP"/>
        </w:rPr>
        <w:t>All f</w:t>
      </w:r>
      <w:r w:rsidR="00BF3FA2">
        <w:rPr>
          <w:lang w:eastAsia="ja-JP"/>
        </w:rPr>
        <w:t>ive</w:t>
      </w:r>
      <w:r w:rsidR="00BF3FA2" w:rsidRPr="00222413">
        <w:rPr>
          <w:lang w:eastAsia="ja-JP"/>
        </w:rPr>
        <w:t xml:space="preserve"> </w:t>
      </w:r>
      <w:r w:rsidR="00222413" w:rsidRPr="00222413">
        <w:rPr>
          <w:lang w:eastAsia="ja-JP"/>
        </w:rPr>
        <w:t>procedure</w:t>
      </w:r>
      <w:r w:rsidR="00BF3FA2">
        <w:rPr>
          <w:lang w:eastAsia="ja-JP"/>
        </w:rPr>
        <w:t>s</w:t>
      </w:r>
      <w:r w:rsidR="00222413" w:rsidRPr="00222413">
        <w:rPr>
          <w:lang w:eastAsia="ja-JP"/>
        </w:rPr>
        <w:t xml:space="preserve"> app</w:t>
      </w:r>
      <w:r w:rsidR="00BF3FA2">
        <w:rPr>
          <w:lang w:eastAsia="ja-JP"/>
        </w:rPr>
        <w:t>ly</w:t>
      </w:r>
      <w:r w:rsidR="00222413" w:rsidRPr="00222413">
        <w:rPr>
          <w:lang w:eastAsia="ja-JP"/>
        </w:rPr>
        <w:t xml:space="preserve"> to </w:t>
      </w:r>
      <w:r w:rsidR="00222413" w:rsidRPr="00222413">
        <w:rPr>
          <w:b/>
          <w:lang w:eastAsia="ja-JP"/>
        </w:rPr>
        <w:t>adult patients</w:t>
      </w:r>
      <w:r w:rsidR="00222413" w:rsidRPr="00222413">
        <w:rPr>
          <w:lang w:eastAsia="ja-JP"/>
        </w:rPr>
        <w:t xml:space="preserve"> </w:t>
      </w:r>
      <w:r w:rsidR="00222413" w:rsidRPr="00222413">
        <w:rPr>
          <w:b/>
          <w:lang w:eastAsia="ja-JP"/>
        </w:rPr>
        <w:t>only</w:t>
      </w:r>
      <w:r w:rsidR="00222413" w:rsidRPr="00222413">
        <w:rPr>
          <w:lang w:eastAsia="ja-JP"/>
        </w:rPr>
        <w:t xml:space="preserve">: </w:t>
      </w:r>
    </w:p>
    <w:p w14:paraId="55EAB311" w14:textId="745DAEB0" w:rsidR="00314EA4" w:rsidRPr="00222413" w:rsidRDefault="00206F35" w:rsidP="00AD309C">
      <w:pPr>
        <w:numPr>
          <w:ilvl w:val="0"/>
          <w:numId w:val="101"/>
        </w:numPr>
        <w:rPr>
          <w:lang w:eastAsia="ja-JP"/>
        </w:rPr>
      </w:pPr>
      <w:r>
        <w:rPr>
          <w:lang w:eastAsia="ja-JP"/>
        </w:rPr>
        <w:t>Circumcision</w:t>
      </w:r>
    </w:p>
    <w:p w14:paraId="7FB18FBA" w14:textId="77777777" w:rsidR="00222413" w:rsidRPr="00222413" w:rsidRDefault="00222413" w:rsidP="00AD309C">
      <w:pPr>
        <w:numPr>
          <w:ilvl w:val="0"/>
          <w:numId w:val="117"/>
        </w:numPr>
        <w:rPr>
          <w:lang w:eastAsia="ja-JP"/>
        </w:rPr>
      </w:pPr>
      <w:r w:rsidRPr="00222413">
        <w:rPr>
          <w:lang w:eastAsia="ja-JP"/>
        </w:rPr>
        <w:t xml:space="preserve">Cystourethroscopy </w:t>
      </w:r>
    </w:p>
    <w:p w14:paraId="59E3C8CF" w14:textId="53FA6700" w:rsidR="00222413" w:rsidRPr="00222413" w:rsidRDefault="00222413" w:rsidP="00AD309C">
      <w:pPr>
        <w:numPr>
          <w:ilvl w:val="0"/>
          <w:numId w:val="117"/>
        </w:numPr>
        <w:rPr>
          <w:lang w:eastAsia="ja-JP"/>
        </w:rPr>
      </w:pPr>
      <w:r w:rsidRPr="00222413">
        <w:rPr>
          <w:lang w:eastAsia="ja-JP"/>
        </w:rPr>
        <w:lastRenderedPageBreak/>
        <w:t xml:space="preserve">Male </w:t>
      </w:r>
      <w:r w:rsidR="00F50E17">
        <w:rPr>
          <w:lang w:eastAsia="ja-JP"/>
        </w:rPr>
        <w:t>g</w:t>
      </w:r>
      <w:r w:rsidRPr="00222413">
        <w:rPr>
          <w:lang w:eastAsia="ja-JP"/>
        </w:rPr>
        <w:t xml:space="preserve">enital </w:t>
      </w:r>
      <w:r w:rsidR="00F50E17">
        <w:rPr>
          <w:lang w:eastAsia="ja-JP"/>
        </w:rPr>
        <w:t>p</w:t>
      </w:r>
      <w:r w:rsidRPr="00222413">
        <w:rPr>
          <w:lang w:eastAsia="ja-JP"/>
        </w:rPr>
        <w:t>rocedures</w:t>
      </w:r>
    </w:p>
    <w:p w14:paraId="129B8731" w14:textId="453003A6" w:rsidR="00222413" w:rsidRPr="00222413" w:rsidRDefault="00222413" w:rsidP="00AD309C">
      <w:pPr>
        <w:numPr>
          <w:ilvl w:val="0"/>
          <w:numId w:val="117"/>
        </w:numPr>
        <w:rPr>
          <w:lang w:eastAsia="ja-JP"/>
        </w:rPr>
      </w:pPr>
      <w:r w:rsidRPr="00222413">
        <w:rPr>
          <w:lang w:eastAsia="ja-JP"/>
        </w:rPr>
        <w:t xml:space="preserve">Urethra </w:t>
      </w:r>
      <w:r w:rsidR="00F50E17">
        <w:rPr>
          <w:lang w:eastAsia="ja-JP"/>
        </w:rPr>
        <w:t>p</w:t>
      </w:r>
      <w:r w:rsidRPr="00222413">
        <w:rPr>
          <w:lang w:eastAsia="ja-JP"/>
        </w:rPr>
        <w:t>rocedures</w:t>
      </w:r>
    </w:p>
    <w:p w14:paraId="739E1C0B" w14:textId="107CDEF0" w:rsidR="00222413" w:rsidRPr="00222413" w:rsidRDefault="00222413" w:rsidP="00AD309C">
      <w:pPr>
        <w:numPr>
          <w:ilvl w:val="0"/>
          <w:numId w:val="117"/>
        </w:numPr>
        <w:rPr>
          <w:lang w:eastAsia="ja-JP"/>
        </w:rPr>
      </w:pPr>
      <w:r w:rsidRPr="00222413">
        <w:rPr>
          <w:lang w:eastAsia="ja-JP"/>
        </w:rPr>
        <w:t xml:space="preserve">Vaginal </w:t>
      </w:r>
      <w:r w:rsidR="00F50E17">
        <w:rPr>
          <w:lang w:eastAsia="ja-JP"/>
        </w:rPr>
        <w:t>r</w:t>
      </w:r>
      <w:r w:rsidRPr="00222413">
        <w:rPr>
          <w:lang w:eastAsia="ja-JP"/>
        </w:rPr>
        <w:t xml:space="preserve">epair </w:t>
      </w:r>
      <w:r w:rsidR="00F50E17">
        <w:rPr>
          <w:lang w:eastAsia="ja-JP"/>
        </w:rPr>
        <w:t>p</w:t>
      </w:r>
      <w:r w:rsidRPr="00222413">
        <w:rPr>
          <w:lang w:eastAsia="ja-JP"/>
        </w:rPr>
        <w:t>rocedures</w:t>
      </w:r>
    </w:p>
    <w:p w14:paraId="13A6C982" w14:textId="77777777" w:rsidR="00314EA4" w:rsidRDefault="00314EA4" w:rsidP="00222413">
      <w:pPr>
        <w:rPr>
          <w:lang w:eastAsia="ja-JP"/>
        </w:rPr>
      </w:pPr>
    </w:p>
    <w:p w14:paraId="48272278" w14:textId="2A31CA2A" w:rsidR="00222413" w:rsidRDefault="003F76DA" w:rsidP="000F0F18">
      <w:pPr>
        <w:rPr>
          <w:lang w:eastAsia="ja-JP"/>
        </w:rPr>
      </w:pPr>
      <w:r>
        <w:rPr>
          <w:lang w:eastAsia="ja-JP"/>
        </w:rPr>
        <w:t>Using the “Urology_adult” sheet, count t</w:t>
      </w:r>
      <w:r w:rsidR="00222413" w:rsidRPr="00222413">
        <w:rPr>
          <w:lang w:eastAsia="ja-JP"/>
        </w:rPr>
        <w:t xml:space="preserve">he total number of adult (18 years of age or older) patients discharged </w:t>
      </w:r>
      <w:r w:rsidR="001A3449">
        <w:rPr>
          <w:lang w:eastAsia="ja-JP"/>
        </w:rPr>
        <w:t xml:space="preserve">for each procedure </w:t>
      </w:r>
      <w:r w:rsidR="00222413" w:rsidRPr="00222413">
        <w:rPr>
          <w:lang w:eastAsia="ja-JP"/>
        </w:rPr>
        <w:t>with any of the CPT codes listed. The CPT code can be in any procedure field.</w:t>
      </w:r>
    </w:p>
    <w:p w14:paraId="5C9788D7" w14:textId="77777777" w:rsidR="00222413" w:rsidRPr="00222413" w:rsidRDefault="00222413" w:rsidP="00222413">
      <w:pPr>
        <w:rPr>
          <w:lang w:eastAsia="ja-JP"/>
        </w:rPr>
      </w:pPr>
    </w:p>
    <w:p w14:paraId="3C6999B7" w14:textId="77777777" w:rsidR="00222413" w:rsidRDefault="00222413" w:rsidP="00AB5B80">
      <w:pPr>
        <w:pStyle w:val="Heading3"/>
      </w:pPr>
      <w:bookmarkStart w:id="785" w:name="_Neurological_Surgery_Measure"/>
      <w:bookmarkStart w:id="786" w:name="_Toc197079365"/>
      <w:bookmarkEnd w:id="785"/>
      <w:r w:rsidRPr="00222413">
        <w:t>Neurological Surgery Measure Specifications</w:t>
      </w:r>
      <w:bookmarkEnd w:id="786"/>
    </w:p>
    <w:p w14:paraId="3A3AD3C1" w14:textId="77777777" w:rsidR="007E74FD" w:rsidRPr="006606DD" w:rsidRDefault="007E74FD" w:rsidP="007E74FD">
      <w:pPr>
        <w:rPr>
          <w:sz w:val="16"/>
          <w:szCs w:val="16"/>
          <w:lang w:eastAsia="ja-JP"/>
        </w:rPr>
      </w:pPr>
      <w:bookmarkStart w:id="787" w:name="NeurologicalSurgery_MeasureSpecs"/>
    </w:p>
    <w:bookmarkEnd w:id="787"/>
    <w:p w14:paraId="7DDA5785" w14:textId="4922E834" w:rsidR="00314EA4" w:rsidRDefault="00222413" w:rsidP="00222413">
      <w:pPr>
        <w:rPr>
          <w:lang w:eastAsia="ja-JP"/>
        </w:rPr>
      </w:pPr>
      <w:r w:rsidRPr="00222413">
        <w:rPr>
          <w:lang w:eastAsia="ja-JP"/>
        </w:rPr>
        <w:t xml:space="preserve">For neurological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90"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the procedure during the reporting period.</w:t>
      </w:r>
    </w:p>
    <w:p w14:paraId="3C5C834D" w14:textId="77777777" w:rsidR="00222413" w:rsidRPr="00222413" w:rsidRDefault="00222413" w:rsidP="00222413">
      <w:pPr>
        <w:rPr>
          <w:lang w:eastAsia="ja-JP"/>
        </w:rPr>
      </w:pPr>
      <w:r w:rsidRPr="00222413">
        <w:rPr>
          <w:lang w:eastAsia="ja-JP"/>
        </w:rPr>
        <w:t xml:space="preserve"> </w:t>
      </w:r>
    </w:p>
    <w:p w14:paraId="4425EFB9" w14:textId="77777777" w:rsidR="00222413" w:rsidRPr="00222413" w:rsidRDefault="00222413" w:rsidP="00222413">
      <w:pPr>
        <w:rPr>
          <w:lang w:eastAsia="ja-JP"/>
        </w:rPr>
      </w:pPr>
      <w:r w:rsidRPr="00222413">
        <w:rPr>
          <w:lang w:eastAsia="ja-JP"/>
        </w:rPr>
        <w:t xml:space="preserve">One procedure applies to </w:t>
      </w:r>
      <w:r w:rsidRPr="00222413">
        <w:rPr>
          <w:b/>
          <w:lang w:eastAsia="ja-JP"/>
        </w:rPr>
        <w:t>adult patients only</w:t>
      </w:r>
      <w:r w:rsidRPr="00222413">
        <w:rPr>
          <w:lang w:eastAsia="ja-JP"/>
        </w:rPr>
        <w:t xml:space="preserve">: </w:t>
      </w:r>
    </w:p>
    <w:p w14:paraId="7E6A625F" w14:textId="0C9D5E35" w:rsidR="00222413" w:rsidRPr="00222413" w:rsidRDefault="00222413" w:rsidP="00AD309C">
      <w:pPr>
        <w:numPr>
          <w:ilvl w:val="0"/>
          <w:numId w:val="101"/>
        </w:numPr>
        <w:rPr>
          <w:lang w:eastAsia="ja-JP"/>
        </w:rPr>
      </w:pPr>
      <w:r w:rsidRPr="00222413">
        <w:rPr>
          <w:lang w:eastAsia="ja-JP"/>
        </w:rPr>
        <w:t xml:space="preserve">Spinal </w:t>
      </w:r>
      <w:r w:rsidR="00F50E17">
        <w:rPr>
          <w:lang w:eastAsia="ja-JP"/>
        </w:rPr>
        <w:t>f</w:t>
      </w:r>
      <w:r w:rsidRPr="00222413">
        <w:rPr>
          <w:lang w:eastAsia="ja-JP"/>
        </w:rPr>
        <w:t>usion</w:t>
      </w:r>
      <w:r w:rsidR="00653AE3">
        <w:rPr>
          <w:lang w:eastAsia="ja-JP"/>
        </w:rPr>
        <w:t xml:space="preserve"> </w:t>
      </w:r>
      <w:r w:rsidR="00F50E17">
        <w:rPr>
          <w:lang w:eastAsia="ja-JP"/>
        </w:rPr>
        <w:t>p</w:t>
      </w:r>
      <w:r w:rsidR="00653AE3">
        <w:rPr>
          <w:lang w:eastAsia="ja-JP"/>
        </w:rPr>
        <w:t>rocedures</w:t>
      </w:r>
    </w:p>
    <w:p w14:paraId="6500B85A" w14:textId="77777777" w:rsidR="00E433C4" w:rsidRPr="00222413" w:rsidRDefault="00E433C4" w:rsidP="00222413">
      <w:pPr>
        <w:rPr>
          <w:lang w:eastAsia="ja-JP"/>
        </w:rPr>
      </w:pPr>
    </w:p>
    <w:p w14:paraId="78461FC4" w14:textId="25ED3777" w:rsidR="00222413" w:rsidRPr="00222413" w:rsidRDefault="00E433C4" w:rsidP="000F0F18">
      <w:pPr>
        <w:rPr>
          <w:lang w:eastAsia="ja-JP"/>
        </w:rPr>
      </w:pPr>
      <w:r>
        <w:rPr>
          <w:lang w:eastAsia="ja-JP"/>
        </w:rPr>
        <w:t>Using the “N</w:t>
      </w:r>
      <w:r w:rsidRPr="00222413">
        <w:rPr>
          <w:lang w:eastAsia="ja-JP"/>
        </w:rPr>
        <w:t>eurological surgery</w:t>
      </w:r>
      <w:r>
        <w:rPr>
          <w:lang w:eastAsia="ja-JP"/>
        </w:rPr>
        <w:t>_adult”</w:t>
      </w:r>
      <w:r w:rsidR="00847947">
        <w:rPr>
          <w:lang w:eastAsia="ja-JP"/>
        </w:rPr>
        <w:t xml:space="preserve"> sheet, count t</w:t>
      </w:r>
      <w:r w:rsidR="00222413" w:rsidRPr="00222413">
        <w:rPr>
          <w:lang w:eastAsia="ja-JP"/>
        </w:rPr>
        <w:t>he total number of adult (18 years of age or older) patients discharged with any of the CPT codes listed. The CPT code can be in any procedure field.</w:t>
      </w:r>
    </w:p>
    <w:p w14:paraId="353DA34E" w14:textId="77777777" w:rsidR="00222413" w:rsidRPr="00222413" w:rsidRDefault="00222413" w:rsidP="00222413">
      <w:pPr>
        <w:rPr>
          <w:lang w:eastAsia="ja-JP"/>
        </w:rPr>
      </w:pPr>
    </w:p>
    <w:p w14:paraId="18AEBFFB" w14:textId="77777777" w:rsidR="00222413" w:rsidRPr="00222413" w:rsidRDefault="00222413" w:rsidP="00AB5B80">
      <w:pPr>
        <w:pStyle w:val="Heading3"/>
      </w:pPr>
      <w:bookmarkStart w:id="788" w:name="_Obstetrics_and_Gynecology"/>
      <w:bookmarkStart w:id="789" w:name="_Toc197079366"/>
      <w:bookmarkStart w:id="790" w:name="ObstetricsGynecology_MeasureSpecs"/>
      <w:bookmarkEnd w:id="788"/>
      <w:r w:rsidRPr="00222413">
        <w:t>Obstetrics and Gynecology Measure Specifications</w:t>
      </w:r>
      <w:bookmarkEnd w:id="789"/>
    </w:p>
    <w:bookmarkEnd w:id="790"/>
    <w:p w14:paraId="0307AF18" w14:textId="77777777" w:rsidR="00314EA4" w:rsidRPr="006606DD" w:rsidRDefault="00314EA4" w:rsidP="00222413">
      <w:pPr>
        <w:rPr>
          <w:sz w:val="16"/>
          <w:szCs w:val="16"/>
          <w:lang w:eastAsia="ja-JP"/>
        </w:rPr>
      </w:pPr>
    </w:p>
    <w:p w14:paraId="58D4D3F4" w14:textId="5B32FFFC" w:rsidR="00222413" w:rsidRPr="00222413" w:rsidRDefault="00222413" w:rsidP="00222413">
      <w:pPr>
        <w:rPr>
          <w:lang w:eastAsia="ja-JP"/>
        </w:rPr>
      </w:pPr>
      <w:r w:rsidRPr="00222413">
        <w:rPr>
          <w:lang w:eastAsia="ja-JP"/>
        </w:rPr>
        <w:t xml:space="preserve">For obstetrics and gynecology procedures, use the </w:t>
      </w:r>
      <w:r w:rsidR="00950C2B">
        <w:rPr>
          <w:lang w:eastAsia="ja-JP"/>
        </w:rPr>
        <w:t xml:space="preserve">CPT codes available </w:t>
      </w:r>
      <w:r w:rsidR="008F5762">
        <w:rPr>
          <w:lang w:eastAsia="ja-JP"/>
        </w:rPr>
        <w:t xml:space="preserve">via </w:t>
      </w:r>
      <w:r w:rsidR="00950C2B">
        <w:rPr>
          <w:lang w:eastAsia="ja-JP"/>
        </w:rPr>
        <w:t xml:space="preserve">the </w:t>
      </w:r>
      <w:hyperlink r:id="rId491"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3 procedures during the reporting period. </w:t>
      </w:r>
    </w:p>
    <w:p w14:paraId="77D4263C" w14:textId="77777777" w:rsidR="00314EA4" w:rsidRDefault="00314EA4" w:rsidP="00222413">
      <w:pPr>
        <w:rPr>
          <w:lang w:eastAsia="ja-JP"/>
        </w:rPr>
      </w:pPr>
    </w:p>
    <w:p w14:paraId="43A6219C" w14:textId="3A2C5BDC" w:rsidR="00314EA4" w:rsidRPr="006606DD" w:rsidRDefault="00222413" w:rsidP="00222413">
      <w:pPr>
        <w:rPr>
          <w:lang w:eastAsia="ja-JP"/>
        </w:rPr>
      </w:pPr>
      <w:r w:rsidRPr="00222413">
        <w:rPr>
          <w:lang w:eastAsia="ja-JP"/>
        </w:rPr>
        <w:t xml:space="preserve">Three procedures apply to </w:t>
      </w:r>
      <w:r w:rsidRPr="00222413">
        <w:rPr>
          <w:b/>
          <w:lang w:eastAsia="ja-JP"/>
        </w:rPr>
        <w:t>adult patients only</w:t>
      </w:r>
      <w:r w:rsidRPr="00222413">
        <w:rPr>
          <w:lang w:eastAsia="ja-JP"/>
        </w:rPr>
        <w:t xml:space="preserve">: </w:t>
      </w:r>
    </w:p>
    <w:p w14:paraId="57642F58" w14:textId="4EAB0E9C" w:rsidR="00222413" w:rsidRPr="00222413" w:rsidRDefault="00222413" w:rsidP="00AD309C">
      <w:pPr>
        <w:numPr>
          <w:ilvl w:val="0"/>
          <w:numId w:val="101"/>
        </w:numPr>
        <w:rPr>
          <w:lang w:eastAsia="ja-JP"/>
        </w:rPr>
      </w:pPr>
      <w:r w:rsidRPr="00222413">
        <w:rPr>
          <w:lang w:eastAsia="ja-JP"/>
        </w:rPr>
        <w:t xml:space="preserve">Cervix </w:t>
      </w:r>
      <w:r w:rsidR="00F50E17">
        <w:rPr>
          <w:lang w:eastAsia="ja-JP"/>
        </w:rPr>
        <w:t>p</w:t>
      </w:r>
      <w:r w:rsidRPr="00222413">
        <w:rPr>
          <w:lang w:eastAsia="ja-JP"/>
        </w:rPr>
        <w:t>rocedure</w:t>
      </w:r>
      <w:r w:rsidR="00653AE3">
        <w:rPr>
          <w:lang w:eastAsia="ja-JP"/>
        </w:rPr>
        <w:t>s</w:t>
      </w:r>
    </w:p>
    <w:p w14:paraId="39791C5C" w14:textId="77777777" w:rsidR="00222413" w:rsidRPr="00222413" w:rsidRDefault="00281788" w:rsidP="00AD309C">
      <w:pPr>
        <w:numPr>
          <w:ilvl w:val="0"/>
          <w:numId w:val="101"/>
        </w:numPr>
        <w:rPr>
          <w:lang w:eastAsia="ja-JP"/>
        </w:rPr>
      </w:pPr>
      <w:r>
        <w:rPr>
          <w:lang w:eastAsia="ja-JP"/>
        </w:rPr>
        <w:t>H</w:t>
      </w:r>
      <w:r w:rsidRPr="00281788">
        <w:rPr>
          <w:lang w:eastAsia="ja-JP"/>
        </w:rPr>
        <w:t>ysteroscopy</w:t>
      </w:r>
    </w:p>
    <w:p w14:paraId="7641C3A5" w14:textId="22D449D0" w:rsidR="00222413" w:rsidRPr="00222413" w:rsidRDefault="00222413" w:rsidP="00AD309C">
      <w:pPr>
        <w:numPr>
          <w:ilvl w:val="0"/>
          <w:numId w:val="101"/>
        </w:numPr>
        <w:rPr>
          <w:lang w:eastAsia="ja-JP"/>
        </w:rPr>
      </w:pPr>
      <w:r w:rsidRPr="00222413">
        <w:rPr>
          <w:lang w:eastAsia="ja-JP"/>
        </w:rPr>
        <w:t xml:space="preserve">Uterus and </w:t>
      </w:r>
      <w:r w:rsidR="00F50E17">
        <w:rPr>
          <w:lang w:eastAsia="ja-JP"/>
        </w:rPr>
        <w:t>a</w:t>
      </w:r>
      <w:r w:rsidRPr="00222413">
        <w:rPr>
          <w:lang w:eastAsia="ja-JP"/>
        </w:rPr>
        <w:t xml:space="preserve">dnexa </w:t>
      </w:r>
      <w:r w:rsidR="00F50E17">
        <w:rPr>
          <w:lang w:eastAsia="ja-JP"/>
        </w:rPr>
        <w:t>l</w:t>
      </w:r>
      <w:r w:rsidRPr="00222413">
        <w:rPr>
          <w:lang w:eastAsia="ja-JP"/>
        </w:rPr>
        <w:t>aparoscop</w:t>
      </w:r>
      <w:r w:rsidR="00653AE3">
        <w:rPr>
          <w:lang w:eastAsia="ja-JP"/>
        </w:rPr>
        <w:t>ies</w:t>
      </w:r>
    </w:p>
    <w:p w14:paraId="53FB830E" w14:textId="77777777" w:rsidR="00314EA4" w:rsidRPr="006606DD" w:rsidRDefault="00314EA4" w:rsidP="00222413">
      <w:pPr>
        <w:rPr>
          <w:sz w:val="16"/>
          <w:szCs w:val="16"/>
          <w:lang w:eastAsia="ja-JP"/>
        </w:rPr>
      </w:pPr>
    </w:p>
    <w:p w14:paraId="0869F05B" w14:textId="2E6B80CC" w:rsidR="00222413" w:rsidRPr="00222413" w:rsidRDefault="0004783D" w:rsidP="000F0F18">
      <w:pPr>
        <w:rPr>
          <w:lang w:eastAsia="ja-JP"/>
        </w:rPr>
      </w:pPr>
      <w:r>
        <w:rPr>
          <w:lang w:eastAsia="ja-JP"/>
        </w:rPr>
        <w:t>Using the “O</w:t>
      </w:r>
      <w:r w:rsidRPr="00222413">
        <w:rPr>
          <w:lang w:eastAsia="ja-JP"/>
        </w:rPr>
        <w:t>bstetrics and gynecolog</w:t>
      </w:r>
      <w:r>
        <w:rPr>
          <w:lang w:eastAsia="ja-JP"/>
        </w:rPr>
        <w:t>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p>
    <w:p w14:paraId="63367D3E" w14:textId="77777777" w:rsidR="00222413" w:rsidRPr="00222413" w:rsidRDefault="00222413" w:rsidP="00222413">
      <w:pPr>
        <w:rPr>
          <w:lang w:eastAsia="ja-JP"/>
        </w:rPr>
      </w:pPr>
    </w:p>
    <w:p w14:paraId="3C6F977A" w14:textId="77777777" w:rsidR="00222413" w:rsidRPr="00222413" w:rsidRDefault="00222413" w:rsidP="00AB5B80">
      <w:pPr>
        <w:pStyle w:val="Heading3"/>
      </w:pPr>
      <w:bookmarkStart w:id="791" w:name="_Plastic_and_Reconstructive"/>
      <w:bookmarkStart w:id="792" w:name="_Toc197079367"/>
      <w:bookmarkStart w:id="793" w:name="PlasticReconstructive_MeasureSpecs"/>
      <w:bookmarkEnd w:id="791"/>
      <w:r w:rsidRPr="00222413">
        <w:t>Plastic and Reconstructive Surgery Measure Specifications</w:t>
      </w:r>
      <w:bookmarkEnd w:id="792"/>
    </w:p>
    <w:bookmarkEnd w:id="793"/>
    <w:p w14:paraId="20130900" w14:textId="77777777" w:rsidR="007E74FD" w:rsidRPr="006606DD" w:rsidRDefault="007E74FD" w:rsidP="00222413">
      <w:pPr>
        <w:rPr>
          <w:sz w:val="16"/>
          <w:szCs w:val="16"/>
          <w:lang w:eastAsia="ja-JP"/>
        </w:rPr>
      </w:pPr>
    </w:p>
    <w:p w14:paraId="154D0B23" w14:textId="4E93525E" w:rsidR="00222413" w:rsidRDefault="00222413" w:rsidP="00222413">
      <w:pPr>
        <w:rPr>
          <w:lang w:eastAsia="ja-JP"/>
        </w:rPr>
      </w:pPr>
      <w:r w:rsidRPr="00222413">
        <w:rPr>
          <w:lang w:eastAsia="ja-JP"/>
        </w:rPr>
        <w:t xml:space="preserve">For plastic and reconstructive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92"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either of the 2 procedures during the reporting period. </w:t>
      </w:r>
    </w:p>
    <w:p w14:paraId="47B0F1CA" w14:textId="77777777" w:rsidR="007E74FD" w:rsidRPr="006606DD" w:rsidRDefault="007E74FD" w:rsidP="00222413">
      <w:pPr>
        <w:rPr>
          <w:sz w:val="16"/>
          <w:szCs w:val="16"/>
          <w:lang w:eastAsia="ja-JP"/>
        </w:rPr>
      </w:pPr>
    </w:p>
    <w:p w14:paraId="6A38B570" w14:textId="3BEA9A96" w:rsidR="00222413" w:rsidRPr="00222413" w:rsidRDefault="00222413" w:rsidP="00222413">
      <w:pPr>
        <w:rPr>
          <w:lang w:eastAsia="ja-JP"/>
        </w:rPr>
      </w:pPr>
      <w:r w:rsidRPr="00222413">
        <w:rPr>
          <w:lang w:eastAsia="ja-JP"/>
        </w:rPr>
        <w:t>Two procedure</w:t>
      </w:r>
      <w:r w:rsidR="00F41BE4">
        <w:rPr>
          <w:lang w:eastAsia="ja-JP"/>
        </w:rPr>
        <w:t>s</w:t>
      </w:r>
      <w:r w:rsidRPr="00222413">
        <w:rPr>
          <w:lang w:eastAsia="ja-JP"/>
        </w:rPr>
        <w:t xml:space="preserve"> appl</w:t>
      </w:r>
      <w:r w:rsidR="00F41BE4">
        <w:rPr>
          <w:lang w:eastAsia="ja-JP"/>
        </w:rPr>
        <w:t>y</w:t>
      </w:r>
      <w:r w:rsidRPr="00222413">
        <w:rPr>
          <w:lang w:eastAsia="ja-JP"/>
        </w:rPr>
        <w:t xml:space="preserve"> to </w:t>
      </w:r>
      <w:r w:rsidRPr="00222413">
        <w:rPr>
          <w:b/>
          <w:lang w:eastAsia="ja-JP"/>
        </w:rPr>
        <w:t>adult patients only</w:t>
      </w:r>
      <w:r w:rsidRPr="00222413">
        <w:rPr>
          <w:lang w:eastAsia="ja-JP"/>
        </w:rPr>
        <w:t xml:space="preserve">: </w:t>
      </w:r>
    </w:p>
    <w:p w14:paraId="1C956879" w14:textId="65EFEAC0" w:rsidR="00222413" w:rsidRPr="00222413" w:rsidRDefault="00222413" w:rsidP="00AD309C">
      <w:pPr>
        <w:numPr>
          <w:ilvl w:val="0"/>
          <w:numId w:val="101"/>
        </w:numPr>
        <w:rPr>
          <w:lang w:eastAsia="ja-JP"/>
        </w:rPr>
      </w:pPr>
      <w:r w:rsidRPr="00222413">
        <w:rPr>
          <w:lang w:eastAsia="ja-JP"/>
        </w:rPr>
        <w:t xml:space="preserve">Breast </w:t>
      </w:r>
      <w:r w:rsidR="00F50E17">
        <w:rPr>
          <w:lang w:eastAsia="ja-JP"/>
        </w:rPr>
        <w:t>r</w:t>
      </w:r>
      <w:r w:rsidRPr="00222413">
        <w:rPr>
          <w:lang w:eastAsia="ja-JP"/>
        </w:rPr>
        <w:t xml:space="preserve">epair or </w:t>
      </w:r>
      <w:r w:rsidR="00F50E17">
        <w:rPr>
          <w:lang w:eastAsia="ja-JP"/>
        </w:rPr>
        <w:t>r</w:t>
      </w:r>
      <w:r w:rsidRPr="00222413">
        <w:rPr>
          <w:lang w:eastAsia="ja-JP"/>
        </w:rPr>
        <w:t>econstruction</w:t>
      </w:r>
    </w:p>
    <w:p w14:paraId="2AD5BB2E" w14:textId="34E0EB3B" w:rsidR="00222413" w:rsidRPr="00222413" w:rsidRDefault="00206F35" w:rsidP="00AD309C">
      <w:pPr>
        <w:numPr>
          <w:ilvl w:val="0"/>
          <w:numId w:val="101"/>
        </w:numPr>
        <w:rPr>
          <w:lang w:eastAsia="ja-JP"/>
        </w:rPr>
      </w:pPr>
      <w:r>
        <w:rPr>
          <w:lang w:eastAsia="ja-JP"/>
        </w:rPr>
        <w:t xml:space="preserve">Skin </w:t>
      </w:r>
      <w:r w:rsidR="00F50E17">
        <w:rPr>
          <w:lang w:eastAsia="ja-JP"/>
        </w:rPr>
        <w:t>g</w:t>
      </w:r>
      <w:r>
        <w:rPr>
          <w:lang w:eastAsia="ja-JP"/>
        </w:rPr>
        <w:t>raft/</w:t>
      </w:r>
      <w:r w:rsidR="00F50E17">
        <w:rPr>
          <w:lang w:eastAsia="ja-JP"/>
        </w:rPr>
        <w:t>r</w:t>
      </w:r>
      <w:r>
        <w:rPr>
          <w:lang w:eastAsia="ja-JP"/>
        </w:rPr>
        <w:t xml:space="preserve">econstruction </w:t>
      </w:r>
      <w:r w:rsidR="00F50E17">
        <w:rPr>
          <w:lang w:eastAsia="ja-JP"/>
        </w:rPr>
        <w:t>p</w:t>
      </w:r>
      <w:r>
        <w:rPr>
          <w:lang w:eastAsia="ja-JP"/>
        </w:rPr>
        <w:t>rocedures</w:t>
      </w:r>
    </w:p>
    <w:p w14:paraId="647AA9A7" w14:textId="77777777" w:rsidR="007E74FD" w:rsidRPr="006606DD" w:rsidRDefault="007E74FD" w:rsidP="00222413">
      <w:pPr>
        <w:rPr>
          <w:sz w:val="16"/>
          <w:szCs w:val="16"/>
          <w:lang w:eastAsia="ja-JP"/>
        </w:rPr>
      </w:pPr>
    </w:p>
    <w:p w14:paraId="1C7AEB07" w14:textId="3DD0EF13" w:rsidR="00FD51D6" w:rsidRDefault="001D4FA3">
      <w:pPr>
        <w:rPr>
          <w:lang w:eastAsia="ja-JP"/>
        </w:rPr>
      </w:pPr>
      <w:r>
        <w:rPr>
          <w:lang w:eastAsia="ja-JP"/>
        </w:rPr>
        <w:t>Using the “P</w:t>
      </w:r>
      <w:r w:rsidRPr="00222413">
        <w:rPr>
          <w:lang w:eastAsia="ja-JP"/>
        </w:rPr>
        <w:t>lasti</w:t>
      </w:r>
      <w:r w:rsidR="00E84CE5">
        <w:rPr>
          <w:lang w:eastAsia="ja-JP"/>
        </w:rPr>
        <w:t>c_</w:t>
      </w:r>
      <w:r w:rsidRPr="00222413">
        <w:rPr>
          <w:lang w:eastAsia="ja-JP"/>
        </w:rPr>
        <w:t>reconstru</w:t>
      </w:r>
      <w:r>
        <w:rPr>
          <w:lang w:eastAsia="ja-JP"/>
        </w:rPr>
        <w:t>ct</w:t>
      </w:r>
      <w:r w:rsidRPr="00222413">
        <w:rPr>
          <w:lang w:eastAsia="ja-JP"/>
        </w:rPr>
        <w:t xml:space="preserve"> surg</w:t>
      </w:r>
      <w:r>
        <w:rPr>
          <w:lang w:eastAsia="ja-JP"/>
        </w:rPr>
        <w:t>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bookmarkStart w:id="794" w:name="_Volume_of_Procedures_1"/>
      <w:bookmarkStart w:id="795" w:name="_Volume_of_Procedures_3"/>
      <w:bookmarkEnd w:id="794"/>
      <w:bookmarkEnd w:id="795"/>
    </w:p>
    <w:p w14:paraId="0A0702ED" w14:textId="77777777" w:rsidR="008F5762" w:rsidRDefault="008F5762">
      <w:pPr>
        <w:rPr>
          <w:lang w:eastAsia="ja-JP"/>
        </w:rPr>
      </w:pPr>
    </w:p>
    <w:p w14:paraId="7EFFD759" w14:textId="0A535A05" w:rsidR="008F5762" w:rsidRDefault="008F5762">
      <w:pPr>
        <w:rPr>
          <w:lang w:eastAsia="ja-JP"/>
        </w:rPr>
      </w:pPr>
      <w:r w:rsidRPr="00222413">
        <w:rPr>
          <w:lang w:eastAsia="ja-JP"/>
        </w:rPr>
        <w:t>See</w:t>
      </w:r>
      <w:r w:rsidRPr="001C2840">
        <w:rPr>
          <w:lang w:eastAsia="ja-JP"/>
        </w:rPr>
        <w:t xml:space="preserve"> </w:t>
      </w:r>
      <w:hyperlink w:anchor="_Volume_of_Procedures_4" w:history="1">
        <w:r w:rsidRPr="001C2840">
          <w:rPr>
            <w:rStyle w:val="Hyperlink"/>
            <w:lang w:eastAsia="ja-JP"/>
          </w:rPr>
          <w:t>FAQs</w:t>
        </w:r>
      </w:hyperlink>
      <w:r w:rsidRPr="00222413">
        <w:rPr>
          <w:lang w:eastAsia="ja-JP"/>
        </w:rPr>
        <w:t xml:space="preserve"> for additional information about responding to questions in this section.</w:t>
      </w:r>
    </w:p>
    <w:p w14:paraId="6D0AA6C8" w14:textId="77777777" w:rsidR="008F5762" w:rsidRPr="006606DD" w:rsidRDefault="008F5762">
      <w:pPr>
        <w:rPr>
          <w:b/>
          <w:sz w:val="28"/>
          <w:szCs w:val="24"/>
          <w:u w:val="single"/>
          <w:lang w:eastAsia="ja-JP"/>
        </w:rPr>
      </w:pPr>
    </w:p>
    <w:p w14:paraId="4A558B7E" w14:textId="77777777" w:rsidR="008F5762" w:rsidRDefault="008F5762">
      <w:pPr>
        <w:rPr>
          <w:b/>
          <w:snapToGrid w:val="0"/>
          <w:sz w:val="28"/>
          <w:szCs w:val="24"/>
          <w:u w:val="single"/>
          <w:lang w:eastAsia="ja-JP"/>
        </w:rPr>
      </w:pPr>
      <w:r>
        <w:br w:type="page"/>
      </w:r>
    </w:p>
    <w:p w14:paraId="2EDA82FC" w14:textId="51ABE3F8" w:rsidR="00CB4817" w:rsidRDefault="00A801A8" w:rsidP="00CF5A6E">
      <w:pPr>
        <w:pStyle w:val="Heading2"/>
      </w:pPr>
      <w:bookmarkStart w:id="796" w:name="_Volume_of_Procedures_4"/>
      <w:bookmarkStart w:id="797" w:name="_Toc197079368"/>
      <w:bookmarkEnd w:id="796"/>
      <w:r>
        <w:lastRenderedPageBreak/>
        <w:t>V</w:t>
      </w:r>
      <w:r w:rsidR="00276A34">
        <w:t xml:space="preserve">olume </w:t>
      </w:r>
      <w:r w:rsidR="00CB4817">
        <w:t>of Procedures Frequently Asked Questions (FAQs)</w:t>
      </w:r>
      <w:bookmarkEnd w:id="797"/>
    </w:p>
    <w:p w14:paraId="0FDFCCF9" w14:textId="77777777" w:rsidR="00CB4817" w:rsidRDefault="00CB4817" w:rsidP="00CB4817">
      <w:pPr>
        <w:rPr>
          <w:lang w:eastAsia="ja-JP"/>
        </w:rPr>
      </w:pPr>
    </w:p>
    <w:p w14:paraId="17C7349E" w14:textId="3D70E8AE" w:rsidR="00276A34" w:rsidRPr="00F22AFA" w:rsidRDefault="00276A34" w:rsidP="00AD309C">
      <w:pPr>
        <w:pStyle w:val="ListParagraph"/>
        <w:numPr>
          <w:ilvl w:val="0"/>
          <w:numId w:val="116"/>
        </w:numPr>
        <w:spacing w:after="120" w:line="264" w:lineRule="auto"/>
        <w:rPr>
          <w:b/>
        </w:rPr>
      </w:pPr>
      <w:r w:rsidRPr="00F22AFA">
        <w:rPr>
          <w:b/>
        </w:rPr>
        <w:t xml:space="preserve">How did Leapfrog select these </w:t>
      </w:r>
      <w:r w:rsidR="003968AC">
        <w:rPr>
          <w:b/>
        </w:rPr>
        <w:t>9</w:t>
      </w:r>
      <w:r w:rsidRPr="00F22AFA">
        <w:rPr>
          <w:b/>
        </w:rPr>
        <w:t xml:space="preserve"> specialties and </w:t>
      </w:r>
      <w:r>
        <w:rPr>
          <w:b/>
        </w:rPr>
        <w:t xml:space="preserve">the </w:t>
      </w:r>
      <w:r w:rsidRPr="00F22AFA">
        <w:rPr>
          <w:b/>
        </w:rPr>
        <w:t>pro</w:t>
      </w:r>
      <w:r>
        <w:rPr>
          <w:b/>
        </w:rPr>
        <w:t>cedures in this section of the S</w:t>
      </w:r>
      <w:r w:rsidRPr="00F22AFA">
        <w:rPr>
          <w:b/>
        </w:rPr>
        <w:t>urvey?</w:t>
      </w:r>
    </w:p>
    <w:p w14:paraId="503A41CD" w14:textId="620A3693" w:rsidR="00276A34" w:rsidRDefault="00276A34" w:rsidP="00276A34">
      <w:pPr>
        <w:pStyle w:val="ListParagraph"/>
        <w:ind w:left="360"/>
      </w:pPr>
      <w:r>
        <w:t>Leapfrog worked with the Health</w:t>
      </w:r>
      <w:r w:rsidR="00C274F7">
        <w:t xml:space="preserve"> C</w:t>
      </w:r>
      <w:r>
        <w:t>are Co</w:t>
      </w:r>
      <w:r w:rsidR="00AC62F4">
        <w:t>st Institute (HCCI) to identify</w:t>
      </w:r>
      <w:r>
        <w:t xml:space="preserve"> the most commonly billed surgical procedures in </w:t>
      </w:r>
      <w:r w:rsidR="0020056C">
        <w:t>a</w:t>
      </w:r>
      <w:r>
        <w:t xml:space="preserve">mbulatory </w:t>
      </w:r>
      <w:r w:rsidR="0020056C">
        <w:t>s</w:t>
      </w:r>
      <w:r>
        <w:t xml:space="preserve">urgery </w:t>
      </w:r>
      <w:r w:rsidR="0020056C">
        <w:t>c</w:t>
      </w:r>
      <w:r>
        <w:t xml:space="preserve">enters and </w:t>
      </w:r>
      <w:r w:rsidR="008C07A9">
        <w:t>h</w:t>
      </w:r>
      <w:r>
        <w:t xml:space="preserve">ospital </w:t>
      </w:r>
      <w:r w:rsidR="008C07A9">
        <w:t>o</w:t>
      </w:r>
      <w:r>
        <w:t xml:space="preserve">utpatient </w:t>
      </w:r>
      <w:r w:rsidR="008C07A9">
        <w:t>d</w:t>
      </w:r>
      <w:r>
        <w:t xml:space="preserve">epartments for </w:t>
      </w:r>
      <w:r w:rsidR="0061192A">
        <w:t>commercially</w:t>
      </w:r>
      <w:r w:rsidR="00AC62F4">
        <w:t xml:space="preserve"> insured adult and pediatric patients</w:t>
      </w:r>
      <w:r>
        <w:t>. Leapfrog’s technical experts then assessed the</w:t>
      </w:r>
      <w:r w:rsidR="00AC62F4">
        <w:t xml:space="preserve"> list of </w:t>
      </w:r>
      <w:r w:rsidR="0061192A">
        <w:t>procedures</w:t>
      </w:r>
      <w:r w:rsidR="00AC62F4">
        <w:t xml:space="preserve"> based on their frequency and type of </w:t>
      </w:r>
      <w:r w:rsidR="0061192A">
        <w:t>anesthesia</w:t>
      </w:r>
      <w:r w:rsidR="00AC62F4">
        <w:t xml:space="preserve"> used during the procedure. Those selected for the Survey represent the </w:t>
      </w:r>
      <w:r w:rsidR="0061192A">
        <w:t>highest</w:t>
      </w:r>
      <w:r w:rsidR="00AC62F4">
        <w:t xml:space="preserve"> volume procedures nationally requiring moderate to general anesthesia (including nerve blocks).</w:t>
      </w:r>
    </w:p>
    <w:p w14:paraId="65FB3C59" w14:textId="77777777" w:rsidR="00276A34" w:rsidRDefault="00276A34" w:rsidP="00276A34">
      <w:pPr>
        <w:pStyle w:val="ListParagraph"/>
        <w:ind w:left="360"/>
      </w:pPr>
    </w:p>
    <w:p w14:paraId="72470B3B" w14:textId="0E7256EE" w:rsidR="00276A34" w:rsidRDefault="00276A34" w:rsidP="00276A34">
      <w:pPr>
        <w:pStyle w:val="ListParagraph"/>
        <w:ind w:left="360"/>
      </w:pPr>
      <w:r>
        <w:t xml:space="preserve">Please reach out to the </w:t>
      </w:r>
      <w:hyperlink r:id="rId493" w:history="1">
        <w:r w:rsidRPr="00AC7C13">
          <w:rPr>
            <w:rStyle w:val="Hyperlink"/>
          </w:rPr>
          <w:t>Leapfrog Help Desk</w:t>
        </w:r>
      </w:hyperlink>
      <w:r>
        <w:t xml:space="preserve"> if you believe additional CPT Codes should be added to the Survey; Leapfrog will take these suggestions to our technical experts. </w:t>
      </w:r>
    </w:p>
    <w:p w14:paraId="4F27D1B8" w14:textId="77777777" w:rsidR="005666F8" w:rsidRDefault="005666F8" w:rsidP="00A879E1">
      <w:pPr>
        <w:rPr>
          <w:lang w:eastAsia="ja-JP"/>
        </w:rPr>
      </w:pPr>
      <w:bookmarkStart w:id="798" w:name="_Hlk32503548"/>
    </w:p>
    <w:p w14:paraId="62B161D5" w14:textId="77777777" w:rsidR="005666F8" w:rsidRPr="005666F8" w:rsidRDefault="005666F8" w:rsidP="00AD309C">
      <w:pPr>
        <w:pStyle w:val="ListParagraph"/>
        <w:numPr>
          <w:ilvl w:val="0"/>
          <w:numId w:val="116"/>
        </w:numPr>
        <w:rPr>
          <w:b/>
          <w:lang w:eastAsia="ja-JP"/>
        </w:rPr>
      </w:pPr>
      <w:r w:rsidRPr="005666F8">
        <w:rPr>
          <w:b/>
          <w:lang w:eastAsia="ja-JP"/>
        </w:rPr>
        <w:t xml:space="preserve">Should we count patients discharged with a G code for colonoscopy? </w:t>
      </w:r>
    </w:p>
    <w:p w14:paraId="3C8572BF" w14:textId="733E00C3" w:rsidR="005666F8" w:rsidRPr="005666F8" w:rsidRDefault="005666F8" w:rsidP="005666F8">
      <w:pPr>
        <w:pStyle w:val="ListParagraph"/>
        <w:ind w:left="360"/>
        <w:rPr>
          <w:bCs/>
          <w:lang w:eastAsia="ja-JP"/>
        </w:rPr>
      </w:pPr>
      <w:r w:rsidRPr="005666F8">
        <w:rPr>
          <w:bCs/>
          <w:lang w:eastAsia="ja-JP"/>
        </w:rPr>
        <w:t xml:space="preserve">No. A “G” (HCPCS II) code is used to differentiate between colonoscopies performed for screening purposes rather than for </w:t>
      </w:r>
      <w:r>
        <w:rPr>
          <w:bCs/>
          <w:lang w:eastAsia="ja-JP"/>
        </w:rPr>
        <w:t xml:space="preserve">a </w:t>
      </w:r>
      <w:r w:rsidRPr="005666F8">
        <w:rPr>
          <w:bCs/>
          <w:lang w:eastAsia="ja-JP"/>
        </w:rPr>
        <w:t>diagnostic or therapeutic procedure. The Survey only includes major diagnostic and therapeutic procedures.</w:t>
      </w:r>
    </w:p>
    <w:bookmarkEnd w:id="798"/>
    <w:p w14:paraId="39E65567" w14:textId="77777777" w:rsidR="008B3BB3" w:rsidRDefault="008B3BB3" w:rsidP="004A7BD9">
      <w:pPr>
        <w:ind w:left="360"/>
        <w:rPr>
          <w:highlight w:val="yellow"/>
          <w:lang w:eastAsia="ja-JP"/>
        </w:rPr>
      </w:pPr>
    </w:p>
    <w:p w14:paraId="6A9E7C77" w14:textId="78325A92" w:rsidR="008B3BB3" w:rsidRDefault="002272A8" w:rsidP="008B3BB3">
      <w:pPr>
        <w:ind w:left="360"/>
        <w:rPr>
          <w:i/>
          <w:snapToGrid w:val="0"/>
          <w:sz w:val="24"/>
          <w:szCs w:val="24"/>
          <w:lang w:eastAsia="ja-JP"/>
        </w:rPr>
      </w:pPr>
      <w:r>
        <w:rPr>
          <w:highlight w:val="yellow"/>
          <w:lang w:eastAsia="ja-JP"/>
        </w:rPr>
        <w:br w:type="page"/>
      </w:r>
      <w:bookmarkStart w:id="799" w:name="_Toc89439265"/>
      <w:bookmarkStart w:id="800" w:name="Patientfollowup_specification"/>
      <w:bookmarkStart w:id="801" w:name="_Toc3815045"/>
    </w:p>
    <w:p w14:paraId="24A7C409" w14:textId="2AABD889" w:rsidR="008B3BB3" w:rsidRDefault="00CA45B0" w:rsidP="00CF5A6E">
      <w:pPr>
        <w:pStyle w:val="Heading2"/>
      </w:pPr>
      <w:bookmarkStart w:id="802" w:name="_Section_10D:_Patient"/>
      <w:bookmarkStart w:id="803" w:name="_Patient_Follow-up_Measure"/>
      <w:bookmarkStart w:id="804" w:name="_Ref123648371"/>
      <w:bookmarkStart w:id="805" w:name="_Toc197079369"/>
      <w:bookmarkEnd w:id="802"/>
      <w:bookmarkEnd w:id="803"/>
      <w:r>
        <w:lastRenderedPageBreak/>
        <w:t xml:space="preserve">Safety of </w:t>
      </w:r>
      <w:r w:rsidR="00264627">
        <w:t>Procedures</w:t>
      </w:r>
      <w:r w:rsidR="008B3BB3">
        <w:t xml:space="preserve"> Measure Specification</w:t>
      </w:r>
      <w:bookmarkEnd w:id="799"/>
      <w:r w:rsidR="008B3BB3">
        <w:t>s</w:t>
      </w:r>
      <w:bookmarkEnd w:id="804"/>
      <w:bookmarkEnd w:id="805"/>
    </w:p>
    <w:p w14:paraId="109320E5" w14:textId="77777777" w:rsidR="00264627" w:rsidRDefault="00264627" w:rsidP="00264627">
      <w:pPr>
        <w:rPr>
          <w:lang w:eastAsia="ja-JP"/>
        </w:rPr>
      </w:pPr>
    </w:p>
    <w:p w14:paraId="094994F3" w14:textId="4E6131EE" w:rsidR="00264627" w:rsidRPr="00264627" w:rsidRDefault="00264627" w:rsidP="00AB5B80">
      <w:pPr>
        <w:pStyle w:val="Heading3"/>
      </w:pPr>
      <w:bookmarkStart w:id="806" w:name="_Toc197079370"/>
      <w:r>
        <w:t>Patient Follow-up</w:t>
      </w:r>
      <w:bookmarkEnd w:id="806"/>
      <w:r>
        <w:t xml:space="preserve"> </w:t>
      </w:r>
    </w:p>
    <w:bookmarkEnd w:id="800"/>
    <w:p w14:paraId="5318446A" w14:textId="77777777" w:rsidR="008B3BB3" w:rsidRDefault="008B3BB3" w:rsidP="008B3BB3"/>
    <w:p w14:paraId="250A6D57" w14:textId="63018577" w:rsidR="0067431F" w:rsidRPr="009C14B1" w:rsidRDefault="0067431F" w:rsidP="0067431F">
      <w:pPr>
        <w:rPr>
          <w:rFonts w:cs="Arial"/>
          <w:snapToGrid w:val="0"/>
        </w:rPr>
      </w:pPr>
      <w:r w:rsidRPr="009C14B1">
        <w:rPr>
          <w:rFonts w:cs="Arial"/>
          <w:snapToGrid w:val="0"/>
        </w:rPr>
        <w:t xml:space="preserve">Leapfrog obtains </w:t>
      </w:r>
      <w:r>
        <w:rPr>
          <w:rFonts w:cs="Arial"/>
          <w:snapToGrid w:val="0"/>
        </w:rPr>
        <w:t>data</w:t>
      </w:r>
      <w:r w:rsidRPr="009C14B1">
        <w:rPr>
          <w:rFonts w:cs="Arial"/>
          <w:snapToGrid w:val="0"/>
        </w:rPr>
        <w:t xml:space="preserve"> for </w:t>
      </w:r>
      <w:r w:rsidR="00541866">
        <w:rPr>
          <w:rFonts w:cs="Arial"/>
          <w:snapToGrid w:val="0"/>
        </w:rPr>
        <w:t xml:space="preserve">one </w:t>
      </w:r>
      <w:r>
        <w:rPr>
          <w:rFonts w:cs="Arial"/>
          <w:snapToGrid w:val="0"/>
        </w:rPr>
        <w:t>CMS Hospital</w:t>
      </w:r>
      <w:r w:rsidR="00376232">
        <w:rPr>
          <w:rFonts w:cs="Arial"/>
          <w:snapToGrid w:val="0"/>
        </w:rPr>
        <w:t xml:space="preserve"> </w:t>
      </w:r>
      <w:r w:rsidR="00542915">
        <w:rPr>
          <w:rFonts w:cs="Arial"/>
          <w:snapToGrid w:val="0"/>
        </w:rPr>
        <w:t>Outpatient measures</w:t>
      </w:r>
      <w:r>
        <w:rPr>
          <w:rFonts w:cs="Arial"/>
          <w:snapToGrid w:val="0"/>
        </w:rPr>
        <w:t xml:space="preserve"> directly from CMS’ </w:t>
      </w:r>
      <w:hyperlink r:id="rId494" w:history="1">
        <w:r w:rsidRPr="0062107E">
          <w:rPr>
            <w:rStyle w:val="Hyperlink"/>
            <w:snapToGrid w:val="0"/>
          </w:rPr>
          <w:t>website</w:t>
        </w:r>
      </w:hyperlink>
      <w:r w:rsidRPr="009C14B1">
        <w:rPr>
          <w:rFonts w:cs="Arial"/>
          <w:snapToGrid w:val="0"/>
        </w:rPr>
        <w:t>:</w:t>
      </w:r>
    </w:p>
    <w:p w14:paraId="6059B2B6" w14:textId="55449C78" w:rsidR="0067431F" w:rsidRDefault="0067431F" w:rsidP="00AD309C">
      <w:pPr>
        <w:numPr>
          <w:ilvl w:val="0"/>
          <w:numId w:val="121"/>
        </w:numPr>
        <w:contextualSpacing/>
        <w:rPr>
          <w:rFonts w:cs="Arial"/>
          <w:snapToGrid w:val="0"/>
        </w:rPr>
      </w:pPr>
      <w:r>
        <w:rPr>
          <w:rFonts w:cs="Arial"/>
          <w:snapToGrid w:val="0"/>
        </w:rPr>
        <w:t xml:space="preserve">OP-32: </w:t>
      </w:r>
      <w:r w:rsidRPr="0062107E">
        <w:rPr>
          <w:rFonts w:cs="Arial"/>
          <w:snapToGrid w:val="0"/>
        </w:rPr>
        <w:t xml:space="preserve">Rate of Unplanned Hospital Visits After </w:t>
      </w:r>
      <w:r w:rsidR="009E60E9">
        <w:rPr>
          <w:rFonts w:cs="Arial"/>
          <w:snapToGrid w:val="0"/>
        </w:rPr>
        <w:t xml:space="preserve">an Outpatient </w:t>
      </w:r>
      <w:r w:rsidRPr="0062107E">
        <w:rPr>
          <w:rFonts w:cs="Arial"/>
          <w:snapToGrid w:val="0"/>
        </w:rPr>
        <w:t>Colonoscopy</w:t>
      </w:r>
      <w:r w:rsidR="00A745AF">
        <w:rPr>
          <w:rFonts w:cs="Arial"/>
          <w:snapToGrid w:val="0"/>
        </w:rPr>
        <w:t xml:space="preserve"> </w:t>
      </w:r>
    </w:p>
    <w:p w14:paraId="6C29EA2C" w14:textId="77777777" w:rsidR="0067431F" w:rsidRDefault="0067431F" w:rsidP="0067431F">
      <w:pPr>
        <w:contextualSpacing/>
        <w:rPr>
          <w:rFonts w:cs="Arial"/>
          <w:snapToGrid w:val="0"/>
        </w:rPr>
      </w:pPr>
    </w:p>
    <w:p w14:paraId="1F099611" w14:textId="25C66E20" w:rsidR="0067431F" w:rsidRPr="009C14B1" w:rsidRDefault="0067431F" w:rsidP="0067431F">
      <w:pPr>
        <w:contextualSpacing/>
        <w:rPr>
          <w:rFonts w:cs="Arial"/>
          <w:snapToGrid w:val="0"/>
        </w:rPr>
      </w:pPr>
      <w:r>
        <w:t xml:space="preserve">In order for Leapfrog to obtain the data for </w:t>
      </w:r>
      <w:r w:rsidR="00A745AF">
        <w:t>th</w:t>
      </w:r>
      <w:r w:rsidR="00541866">
        <w:t>is</w:t>
      </w:r>
      <w:r>
        <w:t xml:space="preserve"> measure, hospitals must provide a valid CMS Certification Number (CCN) in the </w:t>
      </w:r>
      <w:r w:rsidR="008C466C">
        <w:t xml:space="preserve">Hospital </w:t>
      </w:r>
      <w:r>
        <w:t xml:space="preserve">Profile and submit Section </w:t>
      </w:r>
      <w:r w:rsidR="00A745AF">
        <w:t>9</w:t>
      </w:r>
      <w:r>
        <w:t xml:space="preserve"> of the Leapfrog Hospital Survey. </w:t>
      </w:r>
    </w:p>
    <w:p w14:paraId="4DCEDC39" w14:textId="77777777" w:rsidR="0067431F" w:rsidRDefault="0067431F" w:rsidP="0067431F">
      <w:pPr>
        <w:rPr>
          <w:b/>
          <w:bCs/>
        </w:rPr>
      </w:pPr>
    </w:p>
    <w:p w14:paraId="13E34C94" w14:textId="03631036" w:rsidR="0067431F" w:rsidRPr="00C954B2" w:rsidRDefault="0067431F" w:rsidP="00264627">
      <w:pPr>
        <w:pStyle w:val="Heading44"/>
        <w:rPr>
          <w:sz w:val="16"/>
          <w:szCs w:val="16"/>
        </w:rPr>
      </w:pPr>
      <w:bookmarkStart w:id="807" w:name="Patientfollowup_Specdeadlinestable"/>
      <w:r w:rsidRPr="00086A95">
        <w:t>Deadlines and Reporting Period</w:t>
      </w:r>
      <w:r w:rsidR="00C954B2">
        <w:t>s</w:t>
      </w:r>
      <w:r w:rsidRPr="00086A95">
        <w:t xml:space="preserve"> </w:t>
      </w:r>
      <w:r w:rsidR="00C954B2">
        <w:br/>
      </w:r>
    </w:p>
    <w:tbl>
      <w:tblPr>
        <w:tblStyle w:val="LightList-Accent31"/>
        <w:tblW w:w="9378"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469"/>
        <w:gridCol w:w="2912"/>
        <w:gridCol w:w="2997"/>
      </w:tblGrid>
      <w:tr w:rsidR="00242CB8" w:rsidRPr="000F5DD9" w14:paraId="03F07C94" w14:textId="77777777" w:rsidTr="00B44C1C">
        <w:trPr>
          <w:cnfStyle w:val="100000000000" w:firstRow="1" w:lastRow="0" w:firstColumn="0" w:lastColumn="0" w:oddVBand="0" w:evenVBand="0" w:oddHBand="0"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0" w:type="dxa"/>
            <w:vAlign w:val="center"/>
            <w:hideMark/>
          </w:tcPr>
          <w:bookmarkEnd w:id="807"/>
          <w:p w14:paraId="11FD8363" w14:textId="0E02D1B0" w:rsidR="00242CB8" w:rsidRPr="000F5DD9" w:rsidRDefault="00242CB8" w:rsidP="007559FC">
            <w:pPr>
              <w:rPr>
                <w:rFonts w:cs="Arial"/>
                <w:b w:val="0"/>
                <w:bCs w:val="0"/>
                <w:sz w:val="20"/>
                <w:szCs w:val="20"/>
              </w:rPr>
            </w:pPr>
            <w:r w:rsidRPr="000F5DD9">
              <w:rPr>
                <w:rFonts w:cs="Arial"/>
                <w:sz w:val="20"/>
                <w:szCs w:val="20"/>
              </w:rPr>
              <w:t xml:space="preserve">Data downloaded from CMS will be scored and publicly reported for Hospitals that have submitted Section </w:t>
            </w:r>
            <w:r w:rsidR="00541866" w:rsidRPr="000F5DD9">
              <w:rPr>
                <w:rFonts w:cs="Arial"/>
                <w:sz w:val="20"/>
                <w:szCs w:val="20"/>
              </w:rPr>
              <w:t>9</w:t>
            </w:r>
            <w:r w:rsidRPr="000F5DD9">
              <w:rPr>
                <w:rFonts w:cs="Arial"/>
                <w:sz w:val="20"/>
                <w:szCs w:val="20"/>
              </w:rPr>
              <w:t xml:space="preserve"> by</w:t>
            </w:r>
          </w:p>
        </w:tc>
        <w:tc>
          <w:tcPr>
            <w:tcW w:w="0" w:type="dxa"/>
            <w:vAlign w:val="center"/>
            <w:hideMark/>
          </w:tcPr>
          <w:p w14:paraId="45A63A97" w14:textId="77777777" w:rsidR="00242CB8" w:rsidRPr="000F5DD9" w:rsidRDefault="00242CB8" w:rsidP="007559FC">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0F5DD9">
              <w:rPr>
                <w:rFonts w:cs="Arial"/>
                <w:sz w:val="20"/>
                <w:szCs w:val="20"/>
              </w:rPr>
              <w:t>CMS Reporting Period</w:t>
            </w:r>
          </w:p>
        </w:tc>
        <w:tc>
          <w:tcPr>
            <w:tcW w:w="0" w:type="dxa"/>
            <w:vAlign w:val="center"/>
            <w:hideMark/>
          </w:tcPr>
          <w:p w14:paraId="15229397" w14:textId="4302F3B0" w:rsidR="00242CB8" w:rsidRPr="000F5DD9" w:rsidRDefault="00997511" w:rsidP="007559FC">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0F5DD9">
              <w:rPr>
                <w:rFonts w:cs="Arial"/>
                <w:sz w:val="20"/>
                <w:szCs w:val="20"/>
              </w:rPr>
              <w:t>Available on Hospital Details Page and Public Reporting Website on</w:t>
            </w:r>
          </w:p>
        </w:tc>
      </w:tr>
      <w:tr w:rsidR="00FF1F80" w:rsidRPr="000F5DD9" w14:paraId="19AA3355" w14:textId="77777777" w:rsidTr="00B44C1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3BE7DDBB" w14:textId="715D6C59" w:rsidR="00FF1F80" w:rsidRPr="000F5DD9" w:rsidRDefault="00FF1F80" w:rsidP="00FF1F80">
            <w:pPr>
              <w:rPr>
                <w:rFonts w:cs="Arial"/>
                <w:sz w:val="20"/>
                <w:szCs w:val="20"/>
              </w:rPr>
            </w:pPr>
            <w:r w:rsidRPr="000F5DD9">
              <w:rPr>
                <w:rFonts w:cs="Arial"/>
                <w:color w:val="000000"/>
                <w:sz w:val="20"/>
                <w:szCs w:val="20"/>
              </w:rPr>
              <w:t>June 30, 202</w:t>
            </w:r>
            <w:r w:rsidR="00064F02">
              <w:rPr>
                <w:rFonts w:cs="Arial"/>
                <w:color w:val="000000"/>
                <w:sz w:val="20"/>
                <w:szCs w:val="20"/>
              </w:rPr>
              <w:t>5</w:t>
            </w:r>
          </w:p>
        </w:tc>
        <w:tc>
          <w:tcPr>
            <w:tcW w:w="0" w:type="dxa"/>
            <w:vAlign w:val="center"/>
            <w:hideMark/>
          </w:tcPr>
          <w:p w14:paraId="7A7273D6" w14:textId="18DB775E"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Most recent 24-month reporting period</w:t>
            </w:r>
          </w:p>
        </w:tc>
        <w:tc>
          <w:tcPr>
            <w:tcW w:w="0" w:type="dxa"/>
            <w:vAlign w:val="center"/>
            <w:hideMark/>
          </w:tcPr>
          <w:p w14:paraId="5905D584" w14:textId="28128A5E"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July 12, 202</w:t>
            </w:r>
            <w:r w:rsidR="00DA01E0">
              <w:rPr>
                <w:rFonts w:cs="Arial"/>
                <w:sz w:val="20"/>
                <w:szCs w:val="20"/>
              </w:rPr>
              <w:t>5</w:t>
            </w:r>
            <w:r w:rsidRPr="000F5DD9">
              <w:rPr>
                <w:rFonts w:cs="Arial"/>
                <w:sz w:val="20"/>
                <w:szCs w:val="20"/>
              </w:rPr>
              <w:t xml:space="preserve"> Details Page</w:t>
            </w:r>
          </w:p>
          <w:p w14:paraId="4FDD19A5" w14:textId="77777777"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p>
          <w:p w14:paraId="13D2CAF0" w14:textId="6A5311AF"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July 25, 202</w:t>
            </w:r>
            <w:r w:rsidR="00DA01E0">
              <w:rPr>
                <w:rFonts w:cs="Arial"/>
                <w:sz w:val="20"/>
                <w:szCs w:val="20"/>
              </w:rPr>
              <w:t>5</w:t>
            </w:r>
            <w:r w:rsidRPr="000F5DD9">
              <w:rPr>
                <w:rFonts w:cs="Arial"/>
                <w:sz w:val="20"/>
                <w:szCs w:val="20"/>
              </w:rPr>
              <w:t xml:space="preserve"> Public Reporting Website</w:t>
            </w:r>
          </w:p>
        </w:tc>
      </w:tr>
      <w:tr w:rsidR="00FF1F80" w:rsidRPr="000F5DD9" w14:paraId="4D39F7F2" w14:textId="77777777" w:rsidTr="00B44C1C">
        <w:trPr>
          <w:trHeight w:val="288"/>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6C699AB6" w14:textId="0FDA691A" w:rsidR="00FF1F80" w:rsidRPr="000F5DD9" w:rsidRDefault="00FF1F80" w:rsidP="00FF1F80">
            <w:pPr>
              <w:rPr>
                <w:rFonts w:cs="Arial"/>
                <w:sz w:val="20"/>
                <w:szCs w:val="20"/>
              </w:rPr>
            </w:pPr>
            <w:r w:rsidRPr="000F5DD9">
              <w:rPr>
                <w:rFonts w:cs="Arial"/>
                <w:sz w:val="20"/>
                <w:szCs w:val="20"/>
              </w:rPr>
              <w:t>August 31, 202</w:t>
            </w:r>
            <w:r w:rsidR="00064F02">
              <w:rPr>
                <w:rFonts w:cs="Arial"/>
                <w:sz w:val="20"/>
                <w:szCs w:val="20"/>
              </w:rPr>
              <w:t>5</w:t>
            </w:r>
          </w:p>
          <w:p w14:paraId="14837845" w14:textId="77777777" w:rsidR="00FF1F80" w:rsidRPr="000F5DD9" w:rsidRDefault="00FF1F80" w:rsidP="00FF1F80">
            <w:pPr>
              <w:rPr>
                <w:rFonts w:cs="Arial"/>
                <w:sz w:val="20"/>
                <w:szCs w:val="20"/>
              </w:rPr>
            </w:pPr>
          </w:p>
        </w:tc>
        <w:tc>
          <w:tcPr>
            <w:tcW w:w="0" w:type="dxa"/>
            <w:vAlign w:val="center"/>
            <w:hideMark/>
          </w:tcPr>
          <w:p w14:paraId="35B88622" w14:textId="77777777"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5DD9">
              <w:rPr>
                <w:rFonts w:cs="Arial"/>
                <w:sz w:val="20"/>
                <w:szCs w:val="20"/>
              </w:rPr>
              <w:t>Most recent 24-month reporting period</w:t>
            </w:r>
          </w:p>
          <w:p w14:paraId="71BB56A2" w14:textId="77777777"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0" w:type="dxa"/>
            <w:vAlign w:val="center"/>
            <w:hideMark/>
          </w:tcPr>
          <w:p w14:paraId="3AF7886D" w14:textId="722FFCBA"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5DD9">
              <w:rPr>
                <w:rFonts w:cs="Arial"/>
                <w:sz w:val="20"/>
                <w:szCs w:val="20"/>
              </w:rPr>
              <w:t xml:space="preserve">September </w:t>
            </w:r>
            <w:r w:rsidR="000F7FF5">
              <w:rPr>
                <w:rFonts w:cs="Arial"/>
                <w:sz w:val="20"/>
                <w:szCs w:val="20"/>
              </w:rPr>
              <w:t>10</w:t>
            </w:r>
            <w:r w:rsidRPr="000F5DD9">
              <w:rPr>
                <w:rFonts w:cs="Arial"/>
                <w:sz w:val="20"/>
                <w:szCs w:val="20"/>
              </w:rPr>
              <w:t>, 202</w:t>
            </w:r>
            <w:r w:rsidR="00DA01E0">
              <w:rPr>
                <w:rFonts w:cs="Arial"/>
                <w:sz w:val="20"/>
                <w:szCs w:val="20"/>
              </w:rPr>
              <w:t>5</w:t>
            </w:r>
          </w:p>
        </w:tc>
      </w:tr>
      <w:tr w:rsidR="00FF1F80" w:rsidRPr="000F5DD9" w14:paraId="0911AF0B" w14:textId="77777777" w:rsidTr="00B44C1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43E9DE00" w14:textId="35FF6BC6" w:rsidR="00FF1F80" w:rsidRPr="000F5DD9" w:rsidRDefault="00FF1F80" w:rsidP="00FF1F80">
            <w:pPr>
              <w:rPr>
                <w:rFonts w:cs="Arial"/>
                <w:sz w:val="20"/>
                <w:szCs w:val="20"/>
              </w:rPr>
            </w:pPr>
            <w:r w:rsidRPr="000F5DD9">
              <w:rPr>
                <w:rFonts w:cs="Arial"/>
                <w:color w:val="000000"/>
                <w:sz w:val="20"/>
                <w:szCs w:val="20"/>
              </w:rPr>
              <w:t>November 30, 202</w:t>
            </w:r>
            <w:r w:rsidR="00064F02">
              <w:rPr>
                <w:rFonts w:cs="Arial"/>
                <w:color w:val="000000"/>
                <w:sz w:val="20"/>
                <w:szCs w:val="20"/>
              </w:rPr>
              <w:t>5</w:t>
            </w:r>
          </w:p>
        </w:tc>
        <w:tc>
          <w:tcPr>
            <w:tcW w:w="0" w:type="dxa"/>
            <w:vAlign w:val="center"/>
            <w:hideMark/>
          </w:tcPr>
          <w:p w14:paraId="7DF66CBB" w14:textId="7F0FB8B4"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0F5DD9">
              <w:rPr>
                <w:rFonts w:cs="Arial"/>
                <w:sz w:val="20"/>
                <w:szCs w:val="20"/>
              </w:rPr>
              <w:t>Most recent 24-month reporting period</w:t>
            </w:r>
          </w:p>
        </w:tc>
        <w:tc>
          <w:tcPr>
            <w:tcW w:w="0" w:type="dxa"/>
            <w:vAlign w:val="center"/>
            <w:hideMark/>
          </w:tcPr>
          <w:p w14:paraId="71B62DC1" w14:textId="14AE3935"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bookmarkStart w:id="808" w:name="_Hlk88127756"/>
            <w:r w:rsidRPr="000F5DD9">
              <w:rPr>
                <w:rFonts w:cs="Arial"/>
                <w:color w:val="000000"/>
                <w:sz w:val="20"/>
                <w:szCs w:val="20"/>
              </w:rPr>
              <w:t xml:space="preserve">December </w:t>
            </w:r>
            <w:r w:rsidR="000F7FF5">
              <w:rPr>
                <w:rFonts w:cs="Arial"/>
                <w:color w:val="000000"/>
                <w:sz w:val="20"/>
                <w:szCs w:val="20"/>
              </w:rPr>
              <w:t>9</w:t>
            </w:r>
            <w:r w:rsidRPr="000F5DD9">
              <w:rPr>
                <w:rFonts w:cs="Arial"/>
                <w:color w:val="000000"/>
                <w:sz w:val="20"/>
                <w:szCs w:val="20"/>
              </w:rPr>
              <w:t>, 202</w:t>
            </w:r>
            <w:r w:rsidR="00DA01E0">
              <w:rPr>
                <w:rFonts w:cs="Arial"/>
                <w:color w:val="000000"/>
                <w:sz w:val="20"/>
                <w:szCs w:val="20"/>
              </w:rPr>
              <w:t>5</w:t>
            </w:r>
            <w:bookmarkEnd w:id="808"/>
          </w:p>
        </w:tc>
      </w:tr>
    </w:tbl>
    <w:p w14:paraId="0674F0F9" w14:textId="77777777" w:rsidR="0067431F" w:rsidRDefault="0067431F" w:rsidP="0067431F"/>
    <w:p w14:paraId="4F4D27DE" w14:textId="1D33024A" w:rsidR="0067431F" w:rsidRDefault="0067431F" w:rsidP="00264627">
      <w:pPr>
        <w:pStyle w:val="Heading44"/>
      </w:pPr>
      <w:r w:rsidRPr="00704BFE">
        <w:t xml:space="preserve">Review your </w:t>
      </w:r>
      <w:r>
        <w:t>CMS data for OP-32</w:t>
      </w:r>
    </w:p>
    <w:p w14:paraId="5DFF5E51" w14:textId="48EB90F2" w:rsidR="0067431F" w:rsidRPr="00704BFE" w:rsidRDefault="0067431F" w:rsidP="00AD309C">
      <w:pPr>
        <w:pStyle w:val="ListParagraph"/>
        <w:numPr>
          <w:ilvl w:val="0"/>
          <w:numId w:val="166"/>
        </w:numPr>
        <w:spacing w:after="120" w:line="264" w:lineRule="auto"/>
        <w:rPr>
          <w:rFonts w:eastAsiaTheme="majorEastAsia"/>
          <w:bCs/>
        </w:rPr>
      </w:pPr>
      <w:r>
        <w:t xml:space="preserve">Once Leapfrog has published your hospital’s Survey Results on the </w:t>
      </w:r>
      <w:hyperlink r:id="rId495" w:history="1">
        <w:r>
          <w:rPr>
            <w:rStyle w:val="Hyperlink"/>
          </w:rPr>
          <w:t>Hospital</w:t>
        </w:r>
        <w:r w:rsidRPr="00086A95">
          <w:rPr>
            <w:rStyle w:val="Hyperlink"/>
          </w:rPr>
          <w:t xml:space="preserve"> Details Page</w:t>
        </w:r>
      </w:hyperlink>
      <w:r>
        <w:t xml:space="preserve">, hospitals are urged to compare the CMS data Leapfrog has obtained with the data published on CMS’ </w:t>
      </w:r>
      <w:hyperlink r:id="rId496" w:history="1">
        <w:r w:rsidRPr="0062107E">
          <w:rPr>
            <w:rStyle w:val="Hyperlink"/>
          </w:rPr>
          <w:t>website</w:t>
        </w:r>
      </w:hyperlink>
      <w:r>
        <w:t>.</w:t>
      </w:r>
    </w:p>
    <w:p w14:paraId="28D22E22" w14:textId="426B20B0" w:rsidR="0067431F" w:rsidRPr="00704BFE" w:rsidRDefault="0067431F" w:rsidP="00AD309C">
      <w:pPr>
        <w:pStyle w:val="ListParagraph"/>
        <w:numPr>
          <w:ilvl w:val="0"/>
          <w:numId w:val="165"/>
        </w:numPr>
        <w:spacing w:after="120" w:line="264" w:lineRule="auto"/>
        <w:rPr>
          <w:rFonts w:eastAsiaTheme="majorEastAsia"/>
          <w:bCs/>
        </w:rPr>
      </w:pPr>
      <w:r>
        <w:t xml:space="preserve">Dates on which the Survey Results will be available on the Hospital Details page are listed in the “Deadlines and Reporting Periods” table </w:t>
      </w:r>
      <w:r w:rsidR="00B2110D">
        <w:t>above</w:t>
      </w:r>
      <w:r>
        <w:t>.</w:t>
      </w:r>
    </w:p>
    <w:p w14:paraId="224086A0" w14:textId="7AD5705B" w:rsidR="0067431F" w:rsidRDefault="0067431F" w:rsidP="0067431F">
      <w:r>
        <w:t>If</w:t>
      </w:r>
      <w:r w:rsidR="00825AEB">
        <w:t xml:space="preserve"> you find a discrepancy</w:t>
      </w:r>
      <w:r>
        <w:t xml:space="preserve"> while comparing your </w:t>
      </w:r>
      <w:r w:rsidR="00F01591">
        <w:t>hospital</w:t>
      </w:r>
      <w:r>
        <w:t xml:space="preserve">’s data published on the CMS </w:t>
      </w:r>
      <w:hyperlink r:id="rId497" w:history="1">
        <w:r w:rsidRPr="0062107E">
          <w:rPr>
            <w:rStyle w:val="Hyperlink"/>
          </w:rPr>
          <w:t>website</w:t>
        </w:r>
      </w:hyperlink>
      <w:r>
        <w:t xml:space="preserve"> to the data published on the Hospital Details page, contact </w:t>
      </w:r>
      <w:hyperlink r:id="rId498" w:history="1">
        <w:r w:rsidRPr="00825AEB">
          <w:rPr>
            <w:rStyle w:val="Hyperlink"/>
          </w:rPr>
          <w:t>Leapfrog’s Help Desk</w:t>
        </w:r>
      </w:hyperlink>
      <w:r>
        <w:t xml:space="preserve"> immediately.</w:t>
      </w:r>
    </w:p>
    <w:p w14:paraId="5749069E" w14:textId="7966B1AD" w:rsidR="008B3BB3" w:rsidRDefault="008B3BB3" w:rsidP="00A879E1"/>
    <w:p w14:paraId="73BB22D2" w14:textId="38770436" w:rsidR="008B3BB3" w:rsidRDefault="008B3BB3" w:rsidP="008B3BB3">
      <w:pPr>
        <w:rPr>
          <w:lang w:eastAsia="ja-JP"/>
        </w:rPr>
      </w:pPr>
    </w:p>
    <w:p w14:paraId="48E96A8D" w14:textId="725D5A0A" w:rsidR="008B3BB3" w:rsidRDefault="008B3BB3" w:rsidP="008B3BB3">
      <w:pPr>
        <w:rPr>
          <w:lang w:eastAsia="ja-JP"/>
        </w:rPr>
      </w:pPr>
    </w:p>
    <w:p w14:paraId="025415AB" w14:textId="38606F3F" w:rsidR="008B3BB3" w:rsidRDefault="008B3BB3" w:rsidP="008B3BB3">
      <w:pPr>
        <w:rPr>
          <w:lang w:eastAsia="ja-JP"/>
        </w:rPr>
      </w:pPr>
    </w:p>
    <w:p w14:paraId="66988A9E" w14:textId="36A5499C" w:rsidR="008B3BB3" w:rsidRDefault="008B3BB3" w:rsidP="008B3BB3">
      <w:pPr>
        <w:rPr>
          <w:lang w:eastAsia="ja-JP"/>
        </w:rPr>
      </w:pPr>
    </w:p>
    <w:p w14:paraId="7E05ABBA" w14:textId="77777777" w:rsidR="008B3BB3" w:rsidRPr="008B3BB3" w:rsidRDefault="008B3BB3" w:rsidP="008B3BB3">
      <w:pPr>
        <w:rPr>
          <w:lang w:eastAsia="ja-JP"/>
        </w:rPr>
      </w:pPr>
    </w:p>
    <w:p w14:paraId="237B6D34" w14:textId="77777777" w:rsidR="002D1A88" w:rsidRDefault="002D1A88">
      <w:pPr>
        <w:rPr>
          <w:b/>
          <w:snapToGrid w:val="0"/>
          <w:sz w:val="28"/>
          <w:szCs w:val="24"/>
          <w:u w:val="single"/>
          <w:lang w:eastAsia="ja-JP"/>
        </w:rPr>
      </w:pPr>
      <w:bookmarkStart w:id="809" w:name="_Ref99635862"/>
      <w:r>
        <w:br w:type="page"/>
      </w:r>
    </w:p>
    <w:p w14:paraId="517C3640" w14:textId="2B4D036C" w:rsidR="002D1A88" w:rsidRDefault="002D1A88" w:rsidP="00AB5B80">
      <w:pPr>
        <w:pStyle w:val="Heading3"/>
      </w:pPr>
      <w:bookmarkStart w:id="810" w:name="_Safe_Surgery_Checklist_3"/>
      <w:bookmarkStart w:id="811" w:name="_Ref123648394"/>
      <w:bookmarkStart w:id="812" w:name="_Toc197079371"/>
      <w:bookmarkEnd w:id="810"/>
      <w:r>
        <w:lastRenderedPageBreak/>
        <w:t>Safe Surgery Checklist for Adult and Pediatric Outpatient Procedures</w:t>
      </w:r>
      <w:bookmarkEnd w:id="809"/>
      <w:bookmarkEnd w:id="811"/>
      <w:bookmarkEnd w:id="812"/>
    </w:p>
    <w:p w14:paraId="0257A445" w14:textId="7604E6F1" w:rsidR="00FB07A6" w:rsidRDefault="00FB07A6" w:rsidP="00FB07A6">
      <w:pPr>
        <w:rPr>
          <w:lang w:eastAsia="ja-JP"/>
        </w:rPr>
      </w:pPr>
    </w:p>
    <w:p w14:paraId="351CA755" w14:textId="22346DCA" w:rsidR="00FB07A6" w:rsidRPr="002A792B" w:rsidRDefault="00FB07A6" w:rsidP="00A879E1">
      <w:r w:rsidRPr="00451080">
        <w:rPr>
          <w:b/>
          <w:bCs/>
          <w:color w:val="FF0000"/>
          <w:lang w:eastAsia="ja-JP"/>
        </w:rPr>
        <w:t>Important Note:</w:t>
      </w:r>
      <w:r w:rsidRPr="00451080">
        <w:rPr>
          <w:color w:val="FF0000"/>
          <w:lang w:eastAsia="ja-JP"/>
        </w:rPr>
        <w:t xml:space="preserve"> </w:t>
      </w:r>
      <w:r w:rsidRPr="004F5E10">
        <w:rPr>
          <w:rFonts w:cs="Arial"/>
          <w:snapToGrid w:val="0"/>
        </w:rPr>
        <w:t xml:space="preserve">Hospitals that share a CMS Certification Number are required to report by facility. Please carefully review </w:t>
      </w:r>
      <w:hyperlink r:id="rId499" w:history="1">
        <w:r w:rsidRPr="004F5E10">
          <w:rPr>
            <w:rFonts w:cs="Arial"/>
            <w:snapToGrid w:val="0"/>
            <w:color w:val="0000FF"/>
            <w:u w:val="single"/>
          </w:rPr>
          <w:t>Leapfrog’s Multi-Campus Reporting Policy</w:t>
        </w:r>
      </w:hyperlink>
      <w:r>
        <w:rPr>
          <w:rFonts w:cs="Arial"/>
          <w:snapToGrid w:val="0"/>
          <w:color w:val="0000FF"/>
          <w:u w:val="single"/>
        </w:rPr>
        <w:t>.</w:t>
      </w:r>
    </w:p>
    <w:p w14:paraId="253A092C" w14:textId="77777777" w:rsidR="002D1A88" w:rsidRDefault="002D1A88" w:rsidP="002D1A88">
      <w:pPr>
        <w:rPr>
          <w:lang w:eastAsia="ja-JP"/>
        </w:rPr>
      </w:pPr>
    </w:p>
    <w:tbl>
      <w:tblPr>
        <w:tblStyle w:val="TableGrid"/>
        <w:tblW w:w="0" w:type="auto"/>
        <w:tblLook w:val="04A0" w:firstRow="1" w:lastRow="0" w:firstColumn="1" w:lastColumn="0" w:noHBand="0" w:noVBand="1"/>
      </w:tblPr>
      <w:tblGrid>
        <w:gridCol w:w="9350"/>
      </w:tblGrid>
      <w:tr w:rsidR="002D1A88" w14:paraId="1AFCB393" w14:textId="77777777" w:rsidTr="00DD1535">
        <w:trPr>
          <w:trHeight w:val="332"/>
        </w:trPr>
        <w:tc>
          <w:tcPr>
            <w:tcW w:w="9350" w:type="dxa"/>
            <w:vAlign w:val="center"/>
          </w:tcPr>
          <w:p w14:paraId="3E7EA13F" w14:textId="57BBB0BF" w:rsidR="002D1A88" w:rsidRPr="00EA6AEE" w:rsidRDefault="002D1A88" w:rsidP="00DD1535">
            <w:pPr>
              <w:contextualSpacing/>
            </w:pPr>
            <w:r w:rsidRPr="00EA6AEE">
              <w:rPr>
                <w:b/>
                <w:bCs/>
              </w:rPr>
              <w:t>Source</w:t>
            </w:r>
            <w:r w:rsidRPr="00EA6AEE">
              <w:t xml:space="preserve">: </w:t>
            </w:r>
            <w:r w:rsidRPr="00574A8F">
              <w:t>The Leapfrog Group</w:t>
            </w:r>
            <w:r>
              <w:t xml:space="preserve">, </w:t>
            </w:r>
            <w:hyperlink r:id="rId500" w:history="1">
              <w:r w:rsidR="00A05B85" w:rsidRPr="00A05B85">
                <w:rPr>
                  <w:rStyle w:val="Hyperlink"/>
                </w:rPr>
                <w:t>WHO Surgical Safety Checklist</w:t>
              </w:r>
            </w:hyperlink>
            <w:r w:rsidR="00A05B85" w:rsidRPr="00A05B85">
              <w:t xml:space="preserve"> and </w:t>
            </w:r>
            <w:hyperlink r:id="rId501" w:history="1">
              <w:r w:rsidR="00A05B85" w:rsidRPr="00A05B85">
                <w:rPr>
                  <w:rStyle w:val="Hyperlink"/>
                </w:rPr>
                <w:t>Implementation Manual</w:t>
              </w:r>
            </w:hyperlink>
            <w:r>
              <w:t xml:space="preserve">, </w:t>
            </w:r>
            <w:hyperlink r:id="rId502" w:history="1">
              <w:r w:rsidRPr="005D782F">
                <w:rPr>
                  <w:rStyle w:val="Hyperlink"/>
                </w:rPr>
                <w:t>AHRQ Endoscopy Checklist</w:t>
              </w:r>
            </w:hyperlink>
          </w:p>
        </w:tc>
      </w:tr>
      <w:tr w:rsidR="002D1A88" w14:paraId="6B8A6B52" w14:textId="77777777" w:rsidTr="00DD1535">
        <w:trPr>
          <w:trHeight w:val="359"/>
        </w:trPr>
        <w:tc>
          <w:tcPr>
            <w:tcW w:w="9350" w:type="dxa"/>
            <w:vAlign w:val="center"/>
          </w:tcPr>
          <w:p w14:paraId="15B34C00" w14:textId="40AB19A5" w:rsidR="00825F2C" w:rsidRDefault="002D1A88" w:rsidP="00DD1535">
            <w:pPr>
              <w:contextualSpacing/>
            </w:pPr>
            <w:r w:rsidRPr="00EA6AEE">
              <w:rPr>
                <w:b/>
                <w:bCs/>
              </w:rPr>
              <w:t>Reporting Period</w:t>
            </w:r>
            <w:r>
              <w:t>:</w:t>
            </w:r>
            <w:r w:rsidRPr="00B44C1C">
              <w:rPr>
                <w:b/>
                <w:bCs/>
              </w:rPr>
              <w:t xml:space="preserve"> </w:t>
            </w:r>
            <w:r w:rsidR="00825F2C" w:rsidRPr="00B44C1C">
              <w:rPr>
                <w:b/>
                <w:bCs/>
              </w:rPr>
              <w:t>12 months</w:t>
            </w:r>
          </w:p>
          <w:p w14:paraId="6B81BF07" w14:textId="476A7050" w:rsidR="00C10458" w:rsidRPr="00EA6AEE" w:rsidRDefault="00F6404D" w:rsidP="00DD1535">
            <w:pPr>
              <w:contextualSpacing/>
            </w:pPr>
            <w:r>
              <w:t>Latest 12-month period prior to submission of this section of the Survey</w:t>
            </w:r>
          </w:p>
        </w:tc>
      </w:tr>
      <w:tr w:rsidR="002D1A88" w14:paraId="5710B184" w14:textId="77777777" w:rsidTr="00D406B6">
        <w:trPr>
          <w:trHeight w:val="2160"/>
        </w:trPr>
        <w:tc>
          <w:tcPr>
            <w:tcW w:w="9350" w:type="dxa"/>
          </w:tcPr>
          <w:p w14:paraId="38442BB1" w14:textId="77777777" w:rsidR="002D1A88" w:rsidRPr="00EA6AEE" w:rsidRDefault="002D1A88">
            <w:pPr>
              <w:contextualSpacing/>
              <w:rPr>
                <w:b/>
                <w:bCs/>
              </w:rPr>
            </w:pPr>
            <w:r w:rsidRPr="00EA6AEE">
              <w:rPr>
                <w:b/>
                <w:bCs/>
              </w:rPr>
              <w:t>Safe Surgery Checklist Workbook (Excel)</w:t>
            </w:r>
          </w:p>
          <w:p w14:paraId="2A4CE55E" w14:textId="77777777" w:rsidR="002D1A88" w:rsidRDefault="002D1A88">
            <w:pPr>
              <w:contextualSpacing/>
            </w:pPr>
          </w:p>
          <w:p w14:paraId="6308063C" w14:textId="150557C9" w:rsidR="002D1A88" w:rsidRDefault="002D1A88">
            <w:pPr>
              <w:contextualSpacing/>
            </w:pPr>
            <w:r>
              <w:t>To complete the data collection and respond to questions #</w:t>
            </w:r>
            <w:r w:rsidR="00EE21CB">
              <w:t>6</w:t>
            </w:r>
            <w:r w:rsidR="00A879E1">
              <w:t>-</w:t>
            </w:r>
            <w:r w:rsidR="00EE21CB">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FB07A6">
              <w:t>9</w:t>
            </w:r>
            <w:r>
              <w:t xml:space="preserve">D (Outpatient Procedures), and Section </w:t>
            </w:r>
            <w:r w:rsidR="00FB07A6">
              <w:t>9</w:t>
            </w:r>
            <w:r>
              <w:t xml:space="preserve">D – Data Entry. The Section </w:t>
            </w:r>
            <w:r w:rsidR="00FB07A6">
              <w:t>9</w:t>
            </w:r>
            <w:r>
              <w:t xml:space="preserve">D tabs can be used to complete the safe surgery checklist audits </w:t>
            </w:r>
            <w:r w:rsidR="00A879E1">
              <w:t>for</w:t>
            </w:r>
            <w:r>
              <w:t xml:space="preserve"> this subsection</w:t>
            </w:r>
            <w:r w:rsidR="00CB3834">
              <w:t xml:space="preserve"> and </w:t>
            </w:r>
            <w:r>
              <w:t>to calculate the response for question #</w:t>
            </w:r>
            <w:r w:rsidR="00430AE0">
              <w:t>9</w:t>
            </w:r>
            <w:r>
              <w:t xml:space="preserve">. </w:t>
            </w:r>
          </w:p>
          <w:p w14:paraId="45E429C0" w14:textId="77777777" w:rsidR="002D1A88" w:rsidRDefault="002D1A88">
            <w:pPr>
              <w:contextualSpacing/>
            </w:pPr>
          </w:p>
          <w:p w14:paraId="1236B028" w14:textId="425E1B7E" w:rsidR="002D1A88" w:rsidRPr="00EA6AEE" w:rsidRDefault="002D1A88">
            <w:pPr>
              <w:contextualSpacing/>
            </w:pPr>
            <w:r>
              <w:t xml:space="preserve">The workbook is available on the </w:t>
            </w:r>
            <w:hyperlink r:id="rId503" w:history="1">
              <w:r w:rsidRPr="00AD5B49">
                <w:rPr>
                  <w:rStyle w:val="Hyperlink"/>
                </w:rPr>
                <w:t>Survey Materials Webpage</w:t>
              </w:r>
            </w:hyperlink>
            <w:r>
              <w:t>.</w:t>
            </w:r>
          </w:p>
        </w:tc>
      </w:tr>
      <w:tr w:rsidR="002D1A88" w14:paraId="79C1D5EE" w14:textId="77777777" w:rsidTr="006606DD">
        <w:trPr>
          <w:trHeight w:val="6336"/>
        </w:trPr>
        <w:tc>
          <w:tcPr>
            <w:tcW w:w="9350" w:type="dxa"/>
          </w:tcPr>
          <w:p w14:paraId="3676FDA1" w14:textId="77777777" w:rsidR="002D1A88" w:rsidRDefault="002D1A88">
            <w:pPr>
              <w:pStyle w:val="EndnoteText"/>
              <w:rPr>
                <w:rFonts w:cs="Arial"/>
              </w:rPr>
            </w:pPr>
            <w:r w:rsidRPr="00C76D2B">
              <w:rPr>
                <w:rFonts w:cs="Arial"/>
                <w:b/>
              </w:rPr>
              <w:t>Sampling:</w:t>
            </w:r>
            <w:r w:rsidRPr="00C76D2B">
              <w:rPr>
                <w:rFonts w:cs="Arial"/>
              </w:rPr>
              <w:t xml:space="preserve"> </w:t>
            </w:r>
          </w:p>
          <w:p w14:paraId="0DECD9D1" w14:textId="77777777" w:rsidR="002D1A88" w:rsidRDefault="002D1A88">
            <w:pPr>
              <w:pStyle w:val="EndnoteText"/>
              <w:rPr>
                <w:rFonts w:cs="Arial"/>
              </w:rPr>
            </w:pPr>
          </w:p>
          <w:p w14:paraId="526CCF9C" w14:textId="090D2FF3" w:rsidR="002D1A88" w:rsidRDefault="002D1A88">
            <w:pPr>
              <w:pStyle w:val="EndnoteText"/>
              <w:rPr>
                <w:rFonts w:cs="Arial"/>
              </w:rPr>
            </w:pPr>
            <w:r w:rsidRPr="00D845CC">
              <w:rPr>
                <w:b/>
                <w:bCs/>
              </w:rPr>
              <w:t xml:space="preserve">For hospitals with one hospital outpatient department that performs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Pr>
                <w:rFonts w:cs="Arial"/>
              </w:rPr>
              <w:t xml:space="preserve"> </w:t>
            </w:r>
            <w:r w:rsidR="00D074D3">
              <w:rPr>
                <w:rFonts w:cs="Arial"/>
              </w:rPr>
              <w:t>can</w:t>
            </w:r>
            <w:r>
              <w:rPr>
                <w:rFonts w:cs="Arial"/>
              </w:rPr>
              <w:t xml:space="preserve"> randomly sample 15 patients (who had one of the procedures included in Section </w:t>
            </w:r>
            <w:r w:rsidR="00FB07A6">
              <w:rPr>
                <w:rFonts w:cs="Arial"/>
              </w:rPr>
              <w:t>9</w:t>
            </w:r>
            <w:r>
              <w:rPr>
                <w:rFonts w:cs="Arial"/>
              </w:rPr>
              <w:t xml:space="preserve">C)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336585B7" w14:textId="77777777" w:rsidR="002D1A88" w:rsidRDefault="002D1A88">
            <w:pPr>
              <w:pStyle w:val="EndnoteText"/>
              <w:rPr>
                <w:rFonts w:cs="Arial"/>
              </w:rPr>
            </w:pPr>
          </w:p>
          <w:p w14:paraId="58C7827D" w14:textId="239EC303" w:rsidR="002D1A88" w:rsidRDefault="002D1A88">
            <w:pPr>
              <w:pStyle w:val="EndnoteText"/>
              <w:rPr>
                <w:rFonts w:cs="Arial"/>
              </w:rPr>
            </w:pPr>
            <w:r w:rsidRPr="00C76D2B">
              <w:rPr>
                <w:rFonts w:cs="Arial"/>
              </w:rPr>
              <w:t xml:space="preserve">When sampling from a larger population of cases, </w:t>
            </w:r>
            <w:r>
              <w:rPr>
                <w:rFonts w:cs="Arial"/>
              </w:rPr>
              <w:t xml:space="preserve">hospitals that perform procedures across multiple surgical specialties (e.g., general surgery, orthopedics, urology, etc.) included in Section </w:t>
            </w:r>
            <w:r w:rsidR="00EA68FC">
              <w:rPr>
                <w:rFonts w:cs="Arial"/>
              </w:rPr>
              <w:t>9</w:t>
            </w:r>
            <w:r>
              <w:rPr>
                <w:rFonts w:cs="Arial"/>
              </w:rPr>
              <w:t xml:space="preserve">C and facilities that perform procedures for both adult and pediatric patients should obtain a representative sample (i.e., include patients who underwent procedures in different surgical specialties and include both adult and pediatric patients, if applicable). </w:t>
            </w:r>
          </w:p>
          <w:p w14:paraId="78E5DA69" w14:textId="77777777" w:rsidR="002D1A88" w:rsidRDefault="002D1A88">
            <w:pPr>
              <w:pStyle w:val="EndnoteText"/>
            </w:pPr>
          </w:p>
          <w:p w14:paraId="24F8E8A7" w14:textId="304959F7" w:rsidR="002D1A88" w:rsidRDefault="002D1A88">
            <w:pPr>
              <w:pStyle w:val="EndnoteText"/>
            </w:pPr>
            <w:r w:rsidRPr="00D845CC">
              <w:rPr>
                <w:b/>
                <w:bCs/>
              </w:rPr>
              <w:t xml:space="preserve">For hospitals with multiple hospital outpatient departments that perform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sidR="00D074D3">
              <w:t xml:space="preserve"> can</w:t>
            </w:r>
            <w:r>
              <w:rPr>
                <w:rFonts w:cs="Arial"/>
              </w:rPr>
              <w:t xml:space="preserve"> randomly sample 15 patients (who had one of the procedures included in Section </w:t>
            </w:r>
            <w:r w:rsidR="00FB07A6">
              <w:rPr>
                <w:rFonts w:cs="Arial"/>
              </w:rPr>
              <w:t>9</w:t>
            </w:r>
            <w:r>
              <w:rPr>
                <w:rFonts w:cs="Arial"/>
              </w:rPr>
              <w:t>C</w:t>
            </w:r>
            <w:r w:rsidR="00690F8F">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r>
              <w:rPr>
                <w:rFonts w:cs="Arial"/>
              </w:rPr>
              <w:t xml:space="preserve">. However, hospital must sample across the various locations where the procedures are being performed, including </w:t>
            </w:r>
            <w:r>
              <w:t xml:space="preserve">freestanding hospital outpatient departments or surgery centers, in addition to ensuring that the sample </w:t>
            </w:r>
            <w:r>
              <w:rPr>
                <w:rFonts w:cs="Arial"/>
              </w:rPr>
              <w:t>includ</w:t>
            </w:r>
            <w:r w:rsidR="00AF39C1">
              <w:rPr>
                <w:rFonts w:cs="Arial"/>
              </w:rPr>
              <w:t>es</w:t>
            </w:r>
            <w:r>
              <w:rPr>
                <w:rFonts w:cs="Arial"/>
              </w:rPr>
              <w:t xml:space="preserve"> patients who underwent procedures in different surgical specialties and both adult and pediatric patients, if applicable</w:t>
            </w:r>
            <w:r>
              <w:t xml:space="preserve">. </w:t>
            </w:r>
          </w:p>
          <w:p w14:paraId="7CD02E84" w14:textId="75F0EEC0" w:rsidR="00FB07A6" w:rsidRDefault="00FB07A6">
            <w:pPr>
              <w:pStyle w:val="EndnoteText"/>
            </w:pPr>
          </w:p>
          <w:p w14:paraId="7C0227E7" w14:textId="59F5413C" w:rsidR="002D1A88" w:rsidRPr="00D845CC" w:rsidRDefault="00FB07A6">
            <w:pPr>
              <w:pStyle w:val="EndnoteText"/>
            </w:pPr>
            <w:bookmarkStart w:id="813" w:name="_Hlk119500271"/>
            <w:r w:rsidRPr="00B00E2A">
              <w:rPr>
                <w:b/>
                <w:bCs/>
              </w:rPr>
              <w:t xml:space="preserve">For hospitals with one or multiple hospital outpatient departments that </w:t>
            </w:r>
            <w:r w:rsidR="00A879E1">
              <w:rPr>
                <w:b/>
                <w:bCs/>
              </w:rPr>
              <w:t>ONLY</w:t>
            </w:r>
            <w:r w:rsidRPr="00B00E2A">
              <w:rPr>
                <w:b/>
                <w:bCs/>
              </w:rPr>
              <w:t xml:space="preserve"> perform the procedures in Section 9C</w:t>
            </w:r>
            <w:r w:rsidR="00C224B1">
              <w:rPr>
                <w:b/>
                <w:bCs/>
              </w:rPr>
              <w:t xml:space="preserve"> or that ONLY submit Section 9</w:t>
            </w:r>
            <w:r w:rsidRPr="00B00E2A">
              <w:t>:</w:t>
            </w:r>
            <w:r>
              <w:t xml:space="preserve"> Hospitals </w:t>
            </w:r>
            <w:r w:rsidR="00D074D3">
              <w:t>must</w:t>
            </w:r>
            <w:r>
              <w:t xml:space="preserve"> randomly sample 30 patients who had one of the procedures included in Section 9C and report adherence to the safe surgery checklist on that sample. Hospitals that perform the procedures listed in Section 9C and 3A should follow the guidance above.</w:t>
            </w:r>
            <w:bookmarkEnd w:id="813"/>
          </w:p>
        </w:tc>
      </w:tr>
      <w:tr w:rsidR="002D1A88" w14:paraId="035815A0" w14:textId="77777777" w:rsidTr="006606DD">
        <w:trPr>
          <w:trHeight w:val="2160"/>
        </w:trPr>
        <w:tc>
          <w:tcPr>
            <w:tcW w:w="9350" w:type="dxa"/>
          </w:tcPr>
          <w:p w14:paraId="1C3905F9" w14:textId="72574E18" w:rsidR="002D1A88" w:rsidRPr="00E5711D" w:rsidRDefault="002D1A88">
            <w:pPr>
              <w:rPr>
                <w:rFonts w:cs="Arial"/>
                <w:b/>
                <w:bCs/>
              </w:rPr>
            </w:pPr>
            <w:r w:rsidRPr="008A1378">
              <w:rPr>
                <w:b/>
                <w:bCs/>
              </w:rPr>
              <w:t>Question #</w:t>
            </w:r>
            <w:r w:rsidR="00430AE0">
              <w:rPr>
                <w:b/>
                <w:bCs/>
              </w:rPr>
              <w:t>6</w:t>
            </w:r>
            <w:r w:rsidRPr="008A1378">
              <w:rPr>
                <w:b/>
                <w:bCs/>
              </w:rPr>
              <w:t xml:space="preserve">: </w:t>
            </w:r>
            <w:r w:rsidRPr="00E5711D">
              <w:rPr>
                <w:rFonts w:cs="Arial"/>
                <w:b/>
                <w:bCs/>
              </w:rPr>
              <w:t xml:space="preserve">Did your </w:t>
            </w:r>
            <w:r>
              <w:rPr>
                <w:rFonts w:cs="Arial"/>
                <w:b/>
                <w:bCs/>
              </w:rPr>
              <w:t>hospital</w:t>
            </w:r>
            <w:r w:rsidRPr="00E5711D">
              <w:rPr>
                <w:rFonts w:cs="Arial"/>
                <w:b/>
                <w:bCs/>
              </w:rPr>
              <w:t xml:space="preserve"> perform an audit (either in-person or via the medical record or other EHR data) on </w:t>
            </w:r>
            <w:r w:rsidR="001148FE">
              <w:rPr>
                <w:rFonts w:cs="Arial"/>
                <w:b/>
                <w:bCs/>
              </w:rPr>
              <w:t>a sufficient sample</w:t>
            </w:r>
            <w:r w:rsidRPr="00E5711D">
              <w:rPr>
                <w:rFonts w:cs="Arial"/>
                <w:b/>
                <w:bCs/>
              </w:rPr>
              <w:t xml:space="preserve"> of patients who underwent a procedure included in Section </w:t>
            </w:r>
            <w:r w:rsidR="00FB07A6">
              <w:rPr>
                <w:rFonts w:cs="Arial"/>
                <w:b/>
                <w:bCs/>
              </w:rPr>
              <w:t>9</w:t>
            </w:r>
            <w:r>
              <w:rPr>
                <w:rFonts w:cs="Arial"/>
                <w:b/>
                <w:bCs/>
              </w:rPr>
              <w:t>C</w:t>
            </w:r>
            <w:r w:rsidRPr="00E5711D">
              <w:rPr>
                <w:rFonts w:cs="Arial"/>
                <w:b/>
                <w:bCs/>
              </w:rPr>
              <w:t xml:space="preserve"> and measure adherence to the safe surgery checklist? </w:t>
            </w:r>
          </w:p>
          <w:p w14:paraId="52A6D455" w14:textId="77777777" w:rsidR="002D1A88" w:rsidRPr="008A1378" w:rsidRDefault="002D1A88">
            <w:pPr>
              <w:rPr>
                <w:rFonts w:cs="Arial"/>
              </w:rPr>
            </w:pPr>
          </w:p>
          <w:p w14:paraId="06A5025B" w14:textId="2D57B385" w:rsidR="002D1A88" w:rsidRPr="00764EEA" w:rsidRDefault="002D1A88">
            <w:pPr>
              <w:rPr>
                <w:rFonts w:cs="Arial"/>
                <w:i/>
                <w:iCs/>
              </w:rPr>
            </w:pPr>
            <w:r w:rsidRPr="008A1378">
              <w:rPr>
                <w:rFonts w:cs="Arial"/>
              </w:rPr>
              <w:t>To respond “yes” to question #</w:t>
            </w:r>
            <w:r w:rsidR="00430AE0">
              <w:rPr>
                <w:rFonts w:cs="Arial"/>
              </w:rPr>
              <w:t>6</w:t>
            </w:r>
            <w:r w:rsidRPr="008A1378">
              <w:rPr>
                <w:rFonts w:cs="Arial"/>
              </w:rPr>
              <w:t xml:space="preserve">, </w:t>
            </w:r>
            <w:r>
              <w:rPr>
                <w:rFonts w:cs="Arial"/>
              </w:rPr>
              <w:t>hospitals</w:t>
            </w:r>
            <w:r w:rsidRPr="008A1378">
              <w:rPr>
                <w:rFonts w:cs="Arial"/>
              </w:rPr>
              <w:t xml:space="preserve"> must measure and document whether all the elements in questions #</w:t>
            </w:r>
            <w:r w:rsidR="00430AE0">
              <w:rPr>
                <w:rFonts w:cs="Arial"/>
              </w:rPr>
              <w:t>3</w:t>
            </w:r>
            <w:r w:rsidRPr="008A1378">
              <w:rPr>
                <w:rFonts w:cs="Arial"/>
              </w:rPr>
              <w:t>, #</w:t>
            </w:r>
            <w:r w:rsidR="00430AE0">
              <w:rPr>
                <w:rFonts w:cs="Arial"/>
              </w:rPr>
              <w:t>4</w:t>
            </w:r>
            <w:r w:rsidRPr="008A1378">
              <w:rPr>
                <w:rFonts w:cs="Arial"/>
              </w:rPr>
              <w:t>, and #</w:t>
            </w:r>
            <w:r w:rsidR="00430AE0">
              <w:rPr>
                <w:rFonts w:cs="Arial"/>
              </w:rPr>
              <w:t>5</w:t>
            </w:r>
            <w:r w:rsidRPr="008A1378">
              <w:rPr>
                <w:rFonts w:cs="Arial"/>
              </w:rPr>
              <w:t xml:space="preserve">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430AE0">
              <w:rPr>
                <w:rFonts w:cs="Arial"/>
              </w:rPr>
              <w:t>9</w:t>
            </w:r>
            <w:r>
              <w:rPr>
                <w:rFonts w:cs="Arial"/>
              </w:rPr>
              <w:t>.</w:t>
            </w:r>
          </w:p>
        </w:tc>
      </w:tr>
      <w:tr w:rsidR="00430AE0" w14:paraId="45241046" w14:textId="77777777" w:rsidTr="006606DD">
        <w:trPr>
          <w:trHeight w:val="2160"/>
        </w:trPr>
        <w:tc>
          <w:tcPr>
            <w:tcW w:w="9350" w:type="dxa"/>
          </w:tcPr>
          <w:p w14:paraId="2087BCE7" w14:textId="6944458C" w:rsidR="00430AE0" w:rsidRDefault="00430AE0" w:rsidP="00430AE0">
            <w:pPr>
              <w:rPr>
                <w:b/>
                <w:bCs/>
              </w:rPr>
            </w:pPr>
            <w:r w:rsidRPr="00232087">
              <w:rPr>
                <w:b/>
                <w:bCs/>
              </w:rPr>
              <w:lastRenderedPageBreak/>
              <w:t xml:space="preserve">Question #7: How many cases were </w:t>
            </w:r>
            <w:r>
              <w:rPr>
                <w:b/>
                <w:bCs/>
              </w:rPr>
              <w:t>included in the audit from</w:t>
            </w:r>
            <w:r w:rsidRPr="00232087">
              <w:rPr>
                <w:b/>
                <w:bCs/>
              </w:rPr>
              <w:t xml:space="preserve"> question #6?</w:t>
            </w:r>
          </w:p>
          <w:p w14:paraId="1266B3A7" w14:textId="77777777" w:rsidR="00430AE0" w:rsidRDefault="00430AE0" w:rsidP="00430AE0">
            <w:pPr>
              <w:rPr>
                <w:b/>
                <w:bCs/>
              </w:rPr>
            </w:pPr>
          </w:p>
          <w:p w14:paraId="0906B6F5" w14:textId="155EF783" w:rsidR="00430AE0" w:rsidRDefault="00430AE0" w:rsidP="00430AE0">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61A58BB3" w14:textId="77777777" w:rsidR="00430AE0" w:rsidRDefault="00430AE0" w:rsidP="00430AE0">
            <w:pPr>
              <w:pStyle w:val="EndnoteText"/>
              <w:rPr>
                <w:rFonts w:cs="Arial"/>
              </w:rPr>
            </w:pPr>
          </w:p>
          <w:p w14:paraId="07AAF921" w14:textId="7FCBD5C1" w:rsidR="00430AE0" w:rsidRPr="008A1378" w:rsidRDefault="00430AE0" w:rsidP="00430AE0">
            <w:pPr>
              <w:rPr>
                <w:b/>
                <w:bCs/>
              </w:rPr>
            </w:pPr>
            <w:r>
              <w:rPr>
                <w:rFonts w:cs="Arial"/>
              </w:rPr>
              <w:t>Hospitals that ONLY perform the procedures in Section 3A</w:t>
            </w:r>
            <w:r w:rsidR="003D4CDD">
              <w:rPr>
                <w:rFonts w:cs="Arial"/>
              </w:rPr>
              <w:t>C</w:t>
            </w:r>
            <w:r>
              <w:rPr>
                <w:rFonts w:cs="Arial"/>
              </w:rPr>
              <w:t xml:space="preserve">, or that ONLY submit Section </w:t>
            </w:r>
            <w:r w:rsidR="003D4CDD">
              <w:rPr>
                <w:rFonts w:cs="Arial"/>
              </w:rPr>
              <w:t>9</w:t>
            </w:r>
            <w:r>
              <w:rPr>
                <w:rFonts w:cs="Arial"/>
              </w:rPr>
              <w:t xml:space="preserve">, must randomly sample 30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FB07A6" w14:paraId="52530D4E" w14:textId="77777777" w:rsidTr="006606DD">
        <w:trPr>
          <w:trHeight w:val="2016"/>
        </w:trPr>
        <w:tc>
          <w:tcPr>
            <w:tcW w:w="9350" w:type="dxa"/>
          </w:tcPr>
          <w:p w14:paraId="481139AF" w14:textId="362A4BAF" w:rsidR="00A879E1" w:rsidRPr="001148FE" w:rsidRDefault="00A879E1" w:rsidP="00A879E1">
            <w:pPr>
              <w:rPr>
                <w:b/>
                <w:bCs/>
              </w:rPr>
            </w:pPr>
            <w:r>
              <w:rPr>
                <w:b/>
                <w:bCs/>
              </w:rPr>
              <w:t>Question #</w:t>
            </w:r>
            <w:r w:rsidR="00430AE0">
              <w:rPr>
                <w:b/>
                <w:bCs/>
              </w:rPr>
              <w:t>8</w:t>
            </w:r>
            <w:r>
              <w:rPr>
                <w:b/>
                <w:bCs/>
              </w:rPr>
              <w:t xml:space="preserve">: </w:t>
            </w:r>
            <w:r w:rsidR="001148FE" w:rsidRPr="001148FE">
              <w:rPr>
                <w:rFonts w:cs="Arial"/>
                <w:b/>
                <w:bCs/>
              </w:rPr>
              <w:t>What method was used to perform the audit on a sufficient sample in question #</w:t>
            </w:r>
            <w:r w:rsidR="00430AE0">
              <w:rPr>
                <w:rFonts w:cs="Arial"/>
                <w:b/>
                <w:bCs/>
              </w:rPr>
              <w:t>6</w:t>
            </w:r>
            <w:r w:rsidR="001148FE" w:rsidRPr="001148FE">
              <w:rPr>
                <w:rFonts w:cs="Arial"/>
                <w:b/>
                <w:bCs/>
              </w:rPr>
              <w:t>?</w:t>
            </w:r>
          </w:p>
          <w:p w14:paraId="57DEDB98" w14:textId="77777777" w:rsidR="00A879E1" w:rsidRDefault="00A879E1" w:rsidP="00A879E1">
            <w:pPr>
              <w:rPr>
                <w:b/>
                <w:bCs/>
              </w:rPr>
            </w:pPr>
          </w:p>
          <w:p w14:paraId="2DD2638D" w14:textId="77777777" w:rsidR="002B5D13" w:rsidRDefault="002B5D13" w:rsidP="002B5D13">
            <w:pPr>
              <w:rPr>
                <w:rFonts w:cs="Arial"/>
              </w:rPr>
            </w:pPr>
            <w:r>
              <w:rPr>
                <w:rFonts w:cs="Arial"/>
              </w:rPr>
              <w:t xml:space="preserve">Hospitals can only perform a retrospective audit by reviewing medical records or EHR data if adherence to the safe surgery checklist is clearly documented in the medical record or EHR and the documentation clearly demonstrates </w:t>
            </w:r>
            <w:r w:rsidRPr="00D87C59">
              <w:rPr>
                <w:rFonts w:cs="Arial"/>
                <w:u w:val="single"/>
              </w:rPr>
              <w:t>th</w:t>
            </w:r>
            <w:r>
              <w:rPr>
                <w:rFonts w:cs="Arial"/>
                <w:u w:val="single"/>
              </w:rPr>
              <w:t>at</w:t>
            </w:r>
            <w:r w:rsidRPr="00D87C59">
              <w:rPr>
                <w:rFonts w:cs="Arial"/>
                <w:u w:val="single"/>
              </w:rPr>
              <w:t xml:space="preserve"> each element</w:t>
            </w:r>
            <w:r>
              <w:rPr>
                <w:rFonts w:cs="Arial"/>
                <w:u w:val="single"/>
              </w:rPr>
              <w:t xml:space="preserve"> was verbalized in the presence of the appropriate personnel. </w:t>
            </w:r>
            <w:r>
              <w:rPr>
                <w:rFonts w:cs="Arial"/>
              </w:rPr>
              <w:t xml:space="preserve">If hospitals cannot clearly determine whether (a) the checklist element was verbalized and (b) that the appropriate personnel were present via a retrospective audit, an in-person observational audit must be completed. </w:t>
            </w:r>
          </w:p>
          <w:p w14:paraId="7B41F535" w14:textId="77777777" w:rsidR="002B5D13" w:rsidRDefault="002B5D13" w:rsidP="002B5D13">
            <w:pPr>
              <w:rPr>
                <w:rFonts w:cs="Arial"/>
              </w:rPr>
            </w:pPr>
          </w:p>
          <w:p w14:paraId="0E4C63AC" w14:textId="77777777" w:rsidR="003D4CDD" w:rsidRDefault="003D4CDD" w:rsidP="003D4CDD">
            <w:pPr>
              <w:rPr>
                <w:rFonts w:cs="Arial"/>
              </w:rPr>
            </w:pPr>
            <w:r>
              <w:rPr>
                <w:rFonts w:cs="Arial"/>
              </w:rPr>
              <w:t xml:space="preserve">Hospitals performing in-person observational audits must do so in the latest 12 months prior to Survey submission. </w:t>
            </w:r>
          </w:p>
          <w:p w14:paraId="239866C6" w14:textId="77777777" w:rsidR="003D4CDD" w:rsidRDefault="003D4CDD" w:rsidP="003D4CDD">
            <w:pPr>
              <w:rPr>
                <w:rFonts w:cs="Arial"/>
              </w:rPr>
            </w:pPr>
          </w:p>
          <w:p w14:paraId="37E4746B" w14:textId="6122DC61" w:rsidR="00FB07A6" w:rsidRPr="008A1378" w:rsidRDefault="003D4CDD" w:rsidP="003D4CDD">
            <w:pPr>
              <w:rPr>
                <w:b/>
                <w:bCs/>
              </w:rPr>
            </w:pPr>
            <w:r>
              <w:rPr>
                <w:rFonts w:cs="Arial"/>
              </w:rPr>
              <w:t>Hospitals performing retrospective audits must audit cases from the latest 12 months prior to Survey submission but can also review any case from Section 9C that was performed in the latest calendar year prior to Survey submission.</w:t>
            </w:r>
          </w:p>
        </w:tc>
      </w:tr>
      <w:tr w:rsidR="002D1A88" w14:paraId="119AFBED" w14:textId="77777777" w:rsidTr="00C06753">
        <w:trPr>
          <w:trHeight w:val="7056"/>
        </w:trPr>
        <w:tc>
          <w:tcPr>
            <w:tcW w:w="9350" w:type="dxa"/>
          </w:tcPr>
          <w:p w14:paraId="654244A9" w14:textId="01F6EA8B" w:rsidR="002D1A88" w:rsidRDefault="002D1A88">
            <w:pPr>
              <w:contextualSpacing/>
              <w:rPr>
                <w:rFonts w:cstheme="minorHAnsi"/>
              </w:rPr>
            </w:pPr>
            <w:r w:rsidRPr="00EA6AEE">
              <w:rPr>
                <w:b/>
                <w:bCs/>
              </w:rPr>
              <w:t>Question #</w:t>
            </w:r>
            <w:r w:rsidR="00430AE0">
              <w:rPr>
                <w:b/>
                <w:bCs/>
              </w:rPr>
              <w:t>9</w:t>
            </w:r>
            <w:r w:rsidRPr="00EA6AEE">
              <w:rPr>
                <w:b/>
                <w:bCs/>
              </w:rPr>
              <w:t xml:space="preserve">: </w:t>
            </w:r>
            <w:r w:rsidRPr="00501726">
              <w:rPr>
                <w:b/>
                <w:bCs/>
              </w:rPr>
              <w:t xml:space="preserve">Based on your hospital’s audit (either in-person or via the medical record or other EHR data) on </w:t>
            </w:r>
            <w:r w:rsidR="001148FE">
              <w:rPr>
                <w:b/>
                <w:bCs/>
              </w:rPr>
              <w:t>a sufficient sample</w:t>
            </w:r>
            <w:r w:rsidRPr="00501726">
              <w:rPr>
                <w:b/>
                <w:bCs/>
              </w:rPr>
              <w:t xml:space="preserve"> of patients who underwent a procedure included in Section </w:t>
            </w:r>
            <w:r w:rsidR="00FB07A6">
              <w:rPr>
                <w:b/>
                <w:bCs/>
              </w:rPr>
              <w:t>9</w:t>
            </w:r>
            <w:r w:rsidRPr="00501726">
              <w:rPr>
                <w:b/>
                <w:bCs/>
              </w:rPr>
              <w:t>C, what was your hospitals documented rate of adherence to the safe surgery checklist (e.g., what percentage of the sampled cases had all elements in questions #</w:t>
            </w:r>
            <w:r w:rsidR="00430AE0">
              <w:rPr>
                <w:b/>
                <w:bCs/>
              </w:rPr>
              <w:t>3</w:t>
            </w:r>
            <w:r w:rsidRPr="00501726">
              <w:rPr>
                <w:b/>
                <w:bCs/>
              </w:rPr>
              <w:t>, #</w:t>
            </w:r>
            <w:r w:rsidR="00430AE0">
              <w:rPr>
                <w:b/>
                <w:bCs/>
              </w:rPr>
              <w:t>4</w:t>
            </w:r>
            <w:r w:rsidRPr="00501726">
              <w:rPr>
                <w:b/>
                <w:bCs/>
              </w:rPr>
              <w:t>, and #</w:t>
            </w:r>
            <w:r w:rsidR="00430AE0">
              <w:rPr>
                <w:b/>
                <w:bCs/>
              </w:rPr>
              <w:t>5</w:t>
            </w:r>
            <w:r w:rsidRPr="00501726">
              <w:rPr>
                <w:b/>
                <w:bCs/>
              </w:rPr>
              <w:t xml:space="preserve"> completed)?</w:t>
            </w:r>
          </w:p>
          <w:p w14:paraId="3A5100C5" w14:textId="77777777" w:rsidR="002D1A88" w:rsidRDefault="002D1A88">
            <w:pPr>
              <w:contextualSpacing/>
            </w:pPr>
          </w:p>
          <w:p w14:paraId="50975A03" w14:textId="2111886F" w:rsidR="002D1A88" w:rsidRDefault="002D1A88">
            <w:pPr>
              <w:contextualSpacing/>
            </w:pPr>
            <w:r>
              <w:t>Based on the audit completed for question #</w:t>
            </w:r>
            <w:r w:rsidR="00430AE0">
              <w:t>6</w:t>
            </w:r>
            <w:r>
              <w:t xml:space="preserve">, determine the total number of patient audits where </w:t>
            </w:r>
            <w:r w:rsidRPr="00EA6AEE">
              <w:rPr>
                <w:b/>
                <w:bCs/>
                <w:u w:val="single"/>
              </w:rPr>
              <w:t>all</w:t>
            </w:r>
            <w:r>
              <w:t xml:space="preserve"> elements of the safe surgery checklist (included in questions #</w:t>
            </w:r>
            <w:r w:rsidR="00430AE0">
              <w:t>3</w:t>
            </w:r>
            <w:r>
              <w:t>, #</w:t>
            </w:r>
            <w:r w:rsidR="00430AE0">
              <w:t>4</w:t>
            </w:r>
            <w:r>
              <w:t>, and #</w:t>
            </w:r>
            <w:r w:rsidR="00430AE0">
              <w:t>5</w:t>
            </w:r>
            <w:r>
              <w:t xml:space="preserve">) were read aloud in the presence of the appropriate personnel 1) before the induction of anesthesia, 2) before the skin incision and/or the procedure began, and 3) before the patient left the operating and/or procedure room. </w:t>
            </w:r>
          </w:p>
          <w:p w14:paraId="5964F3C3" w14:textId="77777777" w:rsidR="002D1A88" w:rsidRDefault="002D1A88">
            <w:pPr>
              <w:contextualSpacing/>
            </w:pPr>
          </w:p>
          <w:p w14:paraId="10E87568" w14:textId="77777777" w:rsidR="002D1A88" w:rsidRPr="00EA6AEE" w:rsidRDefault="002D1A88">
            <w:pPr>
              <w:contextualSpacing/>
              <w:rPr>
                <w:b/>
                <w:bCs/>
              </w:rPr>
            </w:pPr>
            <w:r w:rsidRPr="00EA6AEE">
              <w:rPr>
                <w:b/>
                <w:bCs/>
              </w:rPr>
              <w:t>Included cases:</w:t>
            </w:r>
          </w:p>
          <w:p w14:paraId="40ECCA08" w14:textId="77777777" w:rsidR="002D1A88" w:rsidRDefault="002D1A88" w:rsidP="00AD309C">
            <w:pPr>
              <w:pStyle w:val="ListParagraph"/>
              <w:numPr>
                <w:ilvl w:val="0"/>
                <w:numId w:val="165"/>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70F7809" w14:textId="77777777" w:rsidR="002D1A88" w:rsidRDefault="002D1A88">
            <w:pPr>
              <w:contextualSpacing/>
            </w:pPr>
          </w:p>
          <w:p w14:paraId="077CD707" w14:textId="77777777" w:rsidR="002D1A88" w:rsidRPr="00EA6AEE" w:rsidRDefault="002D1A88">
            <w:pPr>
              <w:contextualSpacing/>
              <w:rPr>
                <w:b/>
                <w:bCs/>
              </w:rPr>
            </w:pPr>
            <w:r w:rsidRPr="00EA6AEE">
              <w:rPr>
                <w:b/>
                <w:bCs/>
              </w:rPr>
              <w:t>Excluded cases:</w:t>
            </w:r>
          </w:p>
          <w:p w14:paraId="5B51CE48" w14:textId="5B85C343" w:rsidR="002D1A88" w:rsidRDefault="002D1A88" w:rsidP="00AD309C">
            <w:pPr>
              <w:pStyle w:val="ListParagraph"/>
              <w:numPr>
                <w:ilvl w:val="0"/>
                <w:numId w:val="165"/>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w:t>
            </w:r>
            <w:r w:rsidR="008432C2">
              <w:t>aloud,</w:t>
            </w:r>
            <w:r>
              <w:t xml:space="preserve"> or the appropriate personnel were not present during the checklist). </w:t>
            </w:r>
          </w:p>
          <w:p w14:paraId="6C637679" w14:textId="77777777" w:rsidR="002D1A88" w:rsidRDefault="002D1A88" w:rsidP="00AD309C">
            <w:pPr>
              <w:pStyle w:val="ListParagraph"/>
              <w:numPr>
                <w:ilvl w:val="0"/>
                <w:numId w:val="165"/>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3EC4E363" w14:textId="77777777" w:rsidR="002D1A88" w:rsidRDefault="002D1A88"/>
          <w:p w14:paraId="2254284E" w14:textId="09056E53" w:rsidR="002D1A88" w:rsidRPr="00EA6AEE" w:rsidRDefault="002D1A88">
            <w:r w:rsidRPr="00EA6AEE">
              <w:rPr>
                <w:b/>
                <w:bCs/>
              </w:rPr>
              <w:t>Important Note</w:t>
            </w:r>
            <w:r>
              <w:t>: If a Safe Surgery Checklist element includes the qualifier “if applicable</w:t>
            </w:r>
            <w:r w:rsidR="00455BA8">
              <w:t>,</w:t>
            </w:r>
            <w:r>
              <w:t>”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hernia repair,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1BF606F" w14:textId="77777777" w:rsidR="002D1A88" w:rsidRPr="00156DDC" w:rsidRDefault="002D1A88" w:rsidP="002D1A88">
      <w:pPr>
        <w:rPr>
          <w:lang w:eastAsia="ja-JP"/>
        </w:rPr>
      </w:pPr>
    </w:p>
    <w:p w14:paraId="2D475925" w14:textId="32973559" w:rsidR="008B3BB3" w:rsidRDefault="0067431F">
      <w:pPr>
        <w:rPr>
          <w:b/>
          <w:sz w:val="28"/>
          <w:szCs w:val="24"/>
          <w:u w:val="single"/>
          <w:lang w:eastAsia="ja-JP"/>
        </w:rPr>
      </w:pPr>
      <w:r>
        <w:rPr>
          <w:b/>
          <w:sz w:val="28"/>
          <w:szCs w:val="24"/>
          <w:u w:val="single"/>
          <w:lang w:eastAsia="ja-JP"/>
        </w:rPr>
        <w:br w:type="page"/>
      </w:r>
    </w:p>
    <w:p w14:paraId="3E6D1EF5" w14:textId="4BCBB4A3" w:rsidR="002272A8" w:rsidRDefault="00981824" w:rsidP="00CF5A6E">
      <w:pPr>
        <w:pStyle w:val="Heading2"/>
      </w:pPr>
      <w:bookmarkStart w:id="814" w:name="_Safety_of_Procedures"/>
      <w:bookmarkStart w:id="815" w:name="_Toc197079372"/>
      <w:bookmarkEnd w:id="814"/>
      <w:r>
        <w:lastRenderedPageBreak/>
        <w:t>Safety of Procedures</w:t>
      </w:r>
      <w:r w:rsidR="002272A8">
        <w:t xml:space="preserve"> Frequently Asked Questions (FAQs)</w:t>
      </w:r>
      <w:bookmarkEnd w:id="801"/>
      <w:bookmarkEnd w:id="815"/>
    </w:p>
    <w:p w14:paraId="7B497976" w14:textId="77777777" w:rsidR="00981824" w:rsidRDefault="00981824" w:rsidP="00981824">
      <w:pPr>
        <w:rPr>
          <w:lang w:eastAsia="ja-JP"/>
        </w:rPr>
      </w:pPr>
    </w:p>
    <w:p w14:paraId="46DA59D6" w14:textId="6013E4E3" w:rsidR="001213DB" w:rsidRDefault="001213DB" w:rsidP="00AB5B80">
      <w:pPr>
        <w:pStyle w:val="Heading3"/>
      </w:pPr>
      <w:bookmarkStart w:id="816" w:name="_Toc197079373"/>
      <w:r>
        <w:t>General</w:t>
      </w:r>
      <w:r w:rsidR="00524BF3">
        <w:t xml:space="preserve"> Questions</w:t>
      </w:r>
      <w:bookmarkEnd w:id="816"/>
      <w:r w:rsidR="00524BF3">
        <w:t xml:space="preserve"> </w:t>
      </w:r>
    </w:p>
    <w:p w14:paraId="5E3B6854" w14:textId="77777777" w:rsidR="001213DB" w:rsidRPr="001213DB" w:rsidRDefault="001213DB" w:rsidP="001213DB">
      <w:pPr>
        <w:rPr>
          <w:lang w:eastAsia="ja-JP"/>
        </w:rPr>
      </w:pPr>
    </w:p>
    <w:p w14:paraId="020330EB" w14:textId="294160C1" w:rsidR="001213DB" w:rsidRPr="001213DB" w:rsidRDefault="001213DB" w:rsidP="00AD309C">
      <w:pPr>
        <w:pStyle w:val="ListParagraph"/>
        <w:numPr>
          <w:ilvl w:val="0"/>
          <w:numId w:val="136"/>
        </w:numPr>
        <w:rPr>
          <w:b/>
          <w:bCs/>
          <w:lang w:eastAsia="ja-JP"/>
        </w:rPr>
      </w:pPr>
      <w:r w:rsidRPr="001213DB">
        <w:rPr>
          <w:b/>
          <w:bCs/>
          <w:lang w:eastAsia="ja-JP"/>
        </w:rPr>
        <w:t>How should hospitals report on</w:t>
      </w:r>
      <w:r>
        <w:rPr>
          <w:b/>
          <w:bCs/>
          <w:lang w:eastAsia="ja-JP"/>
        </w:rPr>
        <w:t xml:space="preserve"> the processes in</w:t>
      </w:r>
      <w:r w:rsidRPr="001213DB">
        <w:rPr>
          <w:b/>
          <w:bCs/>
          <w:lang w:eastAsia="ja-JP"/>
        </w:rPr>
        <w:t xml:space="preserve"> Section </w:t>
      </w:r>
      <w:r w:rsidR="00FB07A6">
        <w:rPr>
          <w:b/>
          <w:bCs/>
          <w:lang w:eastAsia="ja-JP"/>
        </w:rPr>
        <w:t>9</w:t>
      </w:r>
      <w:r w:rsidRPr="001213DB">
        <w:rPr>
          <w:b/>
          <w:bCs/>
          <w:lang w:eastAsia="ja-JP"/>
        </w:rPr>
        <w:t xml:space="preserve">D Safety of Procedures if they have more than one hospital outpatient department performing the procedures listed in Section </w:t>
      </w:r>
      <w:r w:rsidR="00FB07A6">
        <w:rPr>
          <w:b/>
          <w:bCs/>
          <w:lang w:eastAsia="ja-JP"/>
        </w:rPr>
        <w:t>9</w:t>
      </w:r>
      <w:r w:rsidRPr="001213DB">
        <w:rPr>
          <w:b/>
          <w:bCs/>
          <w:lang w:eastAsia="ja-JP"/>
        </w:rPr>
        <w:t>C Volume of Procedures?</w:t>
      </w:r>
    </w:p>
    <w:p w14:paraId="4F78651D" w14:textId="4C29A80D" w:rsidR="001213DB" w:rsidRDefault="001213DB" w:rsidP="001213DB">
      <w:pPr>
        <w:pStyle w:val="ListParagraph"/>
        <w:ind w:left="360"/>
        <w:rPr>
          <w:lang w:eastAsia="ja-JP"/>
        </w:rPr>
      </w:pPr>
      <w:r>
        <w:rPr>
          <w:lang w:eastAsia="ja-JP"/>
        </w:rPr>
        <w:t xml:space="preserve">Hospitals with more than one hospital outpatient department are instructed to respond to Section </w:t>
      </w:r>
      <w:r w:rsidR="00FB07A6">
        <w:rPr>
          <w:lang w:eastAsia="ja-JP"/>
        </w:rPr>
        <w:t>9</w:t>
      </w:r>
      <w:r>
        <w:rPr>
          <w:lang w:eastAsia="ja-JP"/>
        </w:rPr>
        <w:t xml:space="preserve">D based on the location with the fewest processes in place. For example, if one hospital outpatient department </w:t>
      </w:r>
      <w:r w:rsidR="00101F09">
        <w:rPr>
          <w:lang w:eastAsia="ja-JP"/>
        </w:rPr>
        <w:t xml:space="preserve">uses a safe surgery checklist on all patients, </w:t>
      </w:r>
      <w:r>
        <w:rPr>
          <w:lang w:eastAsia="ja-JP"/>
        </w:rPr>
        <w:t>but another hospital outpatient department does not, you should answer “no” to question #</w:t>
      </w:r>
      <w:r w:rsidR="00A85EBE">
        <w:rPr>
          <w:lang w:eastAsia="ja-JP"/>
        </w:rPr>
        <w:t>6</w:t>
      </w:r>
      <w:r>
        <w:rPr>
          <w:lang w:eastAsia="ja-JP"/>
        </w:rPr>
        <w:t>.</w:t>
      </w:r>
    </w:p>
    <w:p w14:paraId="01783BB1" w14:textId="7053B9E4" w:rsidR="00031441" w:rsidRDefault="00031441" w:rsidP="00031441">
      <w:pPr>
        <w:rPr>
          <w:lang w:eastAsia="ja-JP"/>
        </w:rPr>
      </w:pPr>
    </w:p>
    <w:p w14:paraId="4035E392" w14:textId="74874CD5" w:rsidR="00031441" w:rsidRPr="00031441" w:rsidRDefault="00031441" w:rsidP="00AB5B80">
      <w:pPr>
        <w:pStyle w:val="Heading3"/>
      </w:pPr>
      <w:bookmarkStart w:id="817" w:name="_Toc197079374"/>
      <w:r w:rsidRPr="00031441">
        <w:t>Patient Follow-up</w:t>
      </w:r>
      <w:r w:rsidR="006E0696">
        <w:t xml:space="preserve"> FAQs</w:t>
      </w:r>
      <w:bookmarkEnd w:id="817"/>
      <w:r>
        <w:br/>
      </w:r>
    </w:p>
    <w:p w14:paraId="6E68364C" w14:textId="761C9B08" w:rsidR="00031441" w:rsidRDefault="00031441" w:rsidP="00AD309C">
      <w:pPr>
        <w:pStyle w:val="ListParagraph"/>
        <w:numPr>
          <w:ilvl w:val="0"/>
          <w:numId w:val="136"/>
        </w:numPr>
        <w:rPr>
          <w:b/>
          <w:bCs/>
          <w:lang w:eastAsia="ja-JP"/>
        </w:rPr>
      </w:pPr>
      <w:r>
        <w:rPr>
          <w:b/>
          <w:bCs/>
          <w:lang w:eastAsia="ja-JP"/>
        </w:rPr>
        <w:t xml:space="preserve">Do </w:t>
      </w:r>
      <w:r w:rsidR="00B2110D">
        <w:rPr>
          <w:b/>
          <w:bCs/>
          <w:lang w:eastAsia="ja-JP"/>
        </w:rPr>
        <w:t>h</w:t>
      </w:r>
      <w:r>
        <w:rPr>
          <w:b/>
          <w:bCs/>
          <w:lang w:eastAsia="ja-JP"/>
        </w:rPr>
        <w:t>ospitals need to do anything for Leapfrog to obtain data for the CMS measures?</w:t>
      </w:r>
    </w:p>
    <w:p w14:paraId="2D1D085B" w14:textId="7B2CFAAD" w:rsidR="00C71668" w:rsidRDefault="00031441" w:rsidP="00B44C1C">
      <w:pPr>
        <w:pStyle w:val="ListParagraph"/>
        <w:ind w:left="360"/>
      </w:pPr>
      <w:r>
        <w:rPr>
          <w:lang w:eastAsia="ja-JP"/>
        </w:rPr>
        <w:t xml:space="preserve">Leapfrog will </w:t>
      </w:r>
      <w:r w:rsidR="001D2B19">
        <w:rPr>
          <w:lang w:eastAsia="ja-JP"/>
        </w:rPr>
        <w:t xml:space="preserve">automatically </w:t>
      </w:r>
      <w:r>
        <w:rPr>
          <w:lang w:eastAsia="ja-JP"/>
        </w:rPr>
        <w:t xml:space="preserve">use your hospital’s data that </w:t>
      </w:r>
      <w:r w:rsidR="00DB7B25">
        <w:rPr>
          <w:lang w:eastAsia="ja-JP"/>
        </w:rPr>
        <w:t>are</w:t>
      </w:r>
      <w:r>
        <w:rPr>
          <w:lang w:eastAsia="ja-JP"/>
        </w:rPr>
        <w:t xml:space="preserve"> reported to CMS </w:t>
      </w:r>
      <w:r w:rsidR="001D2B19">
        <w:rPr>
          <w:lang w:eastAsia="ja-JP"/>
        </w:rPr>
        <w:t xml:space="preserve">for OP-32 </w:t>
      </w:r>
      <w:r w:rsidR="007B1D08" w:rsidRPr="007B1D08">
        <w:rPr>
          <w:lang w:eastAsia="ja-JP"/>
        </w:rPr>
        <w:t xml:space="preserve">if you provide </w:t>
      </w:r>
      <w:r w:rsidR="001D2B19">
        <w:rPr>
          <w:lang w:eastAsia="ja-JP"/>
        </w:rPr>
        <w:t>an accurate</w:t>
      </w:r>
      <w:r w:rsidR="007B1D08" w:rsidRPr="007B1D08">
        <w:rPr>
          <w:lang w:eastAsia="ja-JP"/>
        </w:rPr>
        <w:t xml:space="preserve"> CCN in the</w:t>
      </w:r>
      <w:r w:rsidR="00C3794F">
        <w:rPr>
          <w:lang w:eastAsia="ja-JP"/>
        </w:rPr>
        <w:t xml:space="preserve"> Hospital</w:t>
      </w:r>
      <w:r w:rsidR="007B1D08" w:rsidRPr="007B1D08">
        <w:rPr>
          <w:lang w:eastAsia="ja-JP"/>
        </w:rPr>
        <w:t xml:space="preserve"> Profile</w:t>
      </w:r>
      <w:r w:rsidR="001D2B19">
        <w:rPr>
          <w:lang w:eastAsia="ja-JP"/>
        </w:rPr>
        <w:t xml:space="preserve"> and submit Section 9 of the 202</w:t>
      </w:r>
      <w:r w:rsidR="00C951DF">
        <w:rPr>
          <w:lang w:eastAsia="ja-JP"/>
        </w:rPr>
        <w:t>5</w:t>
      </w:r>
      <w:r w:rsidR="001D2B19">
        <w:rPr>
          <w:lang w:eastAsia="ja-JP"/>
        </w:rPr>
        <w:t xml:space="preserve"> Leapfrog Hospital Survey. </w:t>
      </w:r>
      <w:r w:rsidR="001D2B19">
        <w:t>For OP-3</w:t>
      </w:r>
      <w:r w:rsidR="00EF00AE">
        <w:t>2</w:t>
      </w:r>
      <w:r w:rsidR="001D2B19">
        <w:t>, i</w:t>
      </w:r>
      <w:r>
        <w:t xml:space="preserve">f your hospital does not perform </w:t>
      </w:r>
      <w:r w:rsidR="00A745AF">
        <w:t xml:space="preserve">adult lower </w:t>
      </w:r>
      <w:r w:rsidR="00217554">
        <w:t>GI</w:t>
      </w:r>
      <w:r w:rsidR="00A745AF">
        <w:t xml:space="preserve"> endoscopy procedures</w:t>
      </w:r>
      <w:r>
        <w:t>, you will be scored as “Does Not Apply</w:t>
      </w:r>
      <w:r w:rsidR="001D2B19">
        <w:t>.</w:t>
      </w:r>
      <w:r>
        <w:t xml:space="preserve">” More information is available in the </w:t>
      </w:r>
      <w:r w:rsidR="00ED4119">
        <w:t xml:space="preserve">Leapfrog Hospital Survey </w:t>
      </w:r>
      <w:hyperlink r:id="rId504" w:history="1">
        <w:r w:rsidR="00ED4119">
          <w:rPr>
            <w:rStyle w:val="Hyperlink"/>
          </w:rPr>
          <w:t>Scoring Algorithms</w:t>
        </w:r>
      </w:hyperlink>
      <w:r>
        <w:t>.</w:t>
      </w:r>
    </w:p>
    <w:p w14:paraId="71271D15" w14:textId="77777777" w:rsidR="002272A8" w:rsidRDefault="002272A8"/>
    <w:p w14:paraId="61B5E5AE" w14:textId="20F03F4F" w:rsidR="003E6B5E" w:rsidRPr="00764A72" w:rsidRDefault="002272A8" w:rsidP="00AB5B80">
      <w:pPr>
        <w:pStyle w:val="Heading3"/>
      </w:pPr>
      <w:bookmarkStart w:id="818" w:name="_Safe_Surgery_Checklist"/>
      <w:bookmarkStart w:id="819" w:name="_Toc3815046"/>
      <w:bookmarkStart w:id="820" w:name="_Ref123648860"/>
      <w:bookmarkStart w:id="821" w:name="_Toc197079375"/>
      <w:bookmarkEnd w:id="818"/>
      <w:r>
        <w:t>Safe Surgery Checklist</w:t>
      </w:r>
      <w:bookmarkEnd w:id="819"/>
      <w:r w:rsidR="00EB00AB">
        <w:t xml:space="preserve"> for Adult and Pediatric Outpatient Procedures</w:t>
      </w:r>
      <w:bookmarkEnd w:id="820"/>
      <w:r w:rsidR="006E0696">
        <w:t xml:space="preserve"> FAQs</w:t>
      </w:r>
      <w:bookmarkEnd w:id="821"/>
      <w:r w:rsidR="008C7171">
        <w:br/>
      </w:r>
    </w:p>
    <w:p w14:paraId="2C0307E1" w14:textId="0AF3421B" w:rsidR="007C2375" w:rsidRPr="00C20F56" w:rsidRDefault="007C2375" w:rsidP="00AD309C">
      <w:pPr>
        <w:pStyle w:val="ListParagraph"/>
        <w:numPr>
          <w:ilvl w:val="0"/>
          <w:numId w:val="136"/>
        </w:numPr>
        <w:rPr>
          <w:lang w:eastAsia="ja-JP"/>
        </w:rPr>
      </w:pPr>
      <w:r w:rsidRPr="0042165D">
        <w:rPr>
          <w:b/>
          <w:lang w:eastAsia="ja-JP"/>
        </w:rPr>
        <w:t>What 12-month reporting period should be used when reporting on this section?</w:t>
      </w:r>
    </w:p>
    <w:p w14:paraId="0B5207D3" w14:textId="58328879" w:rsidR="007C2375" w:rsidRDefault="007C2375" w:rsidP="0042165D">
      <w:pPr>
        <w:pStyle w:val="ListParagraph"/>
        <w:ind w:left="360"/>
        <w:rPr>
          <w:lang w:eastAsia="ja-JP"/>
        </w:rPr>
      </w:pPr>
      <w:r>
        <w:rPr>
          <w:lang w:eastAsia="ja-JP"/>
        </w:rPr>
        <w:t xml:space="preserve">When responding to the questions in Section </w:t>
      </w:r>
      <w:r w:rsidR="0042165D">
        <w:rPr>
          <w:lang w:eastAsia="ja-JP"/>
        </w:rPr>
        <w:t>9D</w:t>
      </w:r>
      <w:r>
        <w:rPr>
          <w:lang w:eastAsia="ja-JP"/>
        </w:rPr>
        <w:t xml:space="preserve">, hospitals should </w:t>
      </w:r>
      <w:r w:rsidRPr="005C1DC6">
        <w:rPr>
          <w:lang w:eastAsia="ja-JP"/>
        </w:rPr>
        <w:t xml:space="preserve">enter the month in which </w:t>
      </w:r>
      <w:r>
        <w:rPr>
          <w:lang w:eastAsia="ja-JP"/>
        </w:rPr>
        <w:t>they</w:t>
      </w:r>
      <w:r w:rsidRPr="005C1DC6">
        <w:rPr>
          <w:lang w:eastAsia="ja-JP"/>
        </w:rPr>
        <w:t xml:space="preserve"> complete </w:t>
      </w:r>
      <w:r>
        <w:rPr>
          <w:lang w:eastAsia="ja-JP"/>
        </w:rPr>
        <w:t xml:space="preserve">their </w:t>
      </w:r>
      <w:r w:rsidRPr="005C1DC6">
        <w:rPr>
          <w:lang w:eastAsia="ja-JP"/>
        </w:rPr>
        <w:t xml:space="preserve">observational in-person or retrospective EHR </w:t>
      </w:r>
      <w:r>
        <w:rPr>
          <w:lang w:eastAsia="ja-JP"/>
        </w:rPr>
        <w:t xml:space="preserve">review audits. If </w:t>
      </w:r>
      <w:r w:rsidR="004761C9">
        <w:rPr>
          <w:lang w:eastAsia="ja-JP"/>
        </w:rPr>
        <w:t xml:space="preserve">your </w:t>
      </w:r>
      <w:r>
        <w:rPr>
          <w:lang w:eastAsia="ja-JP"/>
        </w:rPr>
        <w:t>hospital</w:t>
      </w:r>
      <w:r w:rsidR="004761C9">
        <w:rPr>
          <w:lang w:eastAsia="ja-JP"/>
        </w:rPr>
        <w:t xml:space="preserve"> does</w:t>
      </w:r>
      <w:r>
        <w:rPr>
          <w:lang w:eastAsia="ja-JP"/>
        </w:rPr>
        <w:t xml:space="preserve"> not perform an audit, enter the month in which you are completing the Survey.  </w:t>
      </w:r>
    </w:p>
    <w:p w14:paraId="449D8C93" w14:textId="77777777" w:rsidR="0042165D" w:rsidRPr="00C20F56" w:rsidRDefault="0042165D" w:rsidP="0042165D">
      <w:pPr>
        <w:pStyle w:val="ListParagraph"/>
        <w:ind w:left="360"/>
        <w:rPr>
          <w:lang w:eastAsia="ja-JP"/>
        </w:rPr>
      </w:pPr>
    </w:p>
    <w:p w14:paraId="59592724" w14:textId="58101742" w:rsidR="00EC28B6" w:rsidRPr="00974A8E" w:rsidRDefault="00EC28B6" w:rsidP="00AD309C">
      <w:pPr>
        <w:pStyle w:val="ListParagraph"/>
        <w:numPr>
          <w:ilvl w:val="0"/>
          <w:numId w:val="136"/>
        </w:numPr>
        <w:rPr>
          <w:lang w:eastAsia="ja-JP"/>
        </w:rPr>
      </w:pPr>
      <w:r>
        <w:rPr>
          <w:b/>
          <w:lang w:eastAsia="ja-JP"/>
        </w:rPr>
        <w:t xml:space="preserve">Does the safe surgery checklist referenced in Section </w:t>
      </w:r>
      <w:r w:rsidR="00524BF3">
        <w:rPr>
          <w:b/>
          <w:lang w:eastAsia="ja-JP"/>
        </w:rPr>
        <w:t>9</w:t>
      </w:r>
      <w:r w:rsidR="00E7127F">
        <w:rPr>
          <w:b/>
          <w:lang w:eastAsia="ja-JP"/>
        </w:rPr>
        <w:t>D</w:t>
      </w:r>
      <w:r>
        <w:rPr>
          <w:b/>
          <w:lang w:eastAsia="ja-JP"/>
        </w:rPr>
        <w:t xml:space="preserve"> questions #</w:t>
      </w:r>
      <w:r w:rsidR="00F6404D">
        <w:rPr>
          <w:b/>
          <w:lang w:eastAsia="ja-JP"/>
        </w:rPr>
        <w:t>1-9</w:t>
      </w:r>
      <w:r>
        <w:rPr>
          <w:b/>
          <w:lang w:eastAsia="ja-JP"/>
        </w:rPr>
        <w:t xml:space="preserve"> apply to all procedures, including colonoscopies, endoscopies, etc.?</w:t>
      </w:r>
    </w:p>
    <w:p w14:paraId="4C3F7F1F" w14:textId="0EB9B93E" w:rsidR="00EC28B6" w:rsidRDefault="00EC28B6" w:rsidP="00EC28B6">
      <w:pPr>
        <w:pStyle w:val="CommentText"/>
        <w:ind w:left="360"/>
      </w:pPr>
      <w:r>
        <w:t xml:space="preserve">Yes, it applies to all procedures in Section </w:t>
      </w:r>
      <w:r w:rsidR="00524BF3">
        <w:t>9</w:t>
      </w:r>
      <w:r>
        <w:t>C questions #</w:t>
      </w:r>
      <w:r w:rsidR="005D782F">
        <w:t>2-10</w:t>
      </w:r>
      <w:r>
        <w:t xml:space="preserve">. If your </w:t>
      </w:r>
      <w:r w:rsidR="00E7127F">
        <w:t>hospital outpatient department</w:t>
      </w:r>
      <w:r w:rsidR="005A4897">
        <w:t>(</w:t>
      </w:r>
      <w:r w:rsidR="00E7127F">
        <w:t>s</w:t>
      </w:r>
      <w:r w:rsidR="005A4897">
        <w:t>)</w:t>
      </w:r>
      <w:r w:rsidR="00E7127F">
        <w:t xml:space="preserve"> do </w:t>
      </w:r>
      <w:r>
        <w:t>not utilize a safe surgery checklist for colonoscopy and/or endoscopy, respond “</w:t>
      </w:r>
      <w:r w:rsidR="009B25B1">
        <w:t>N</w:t>
      </w:r>
      <w:r>
        <w:t>o” to question #</w:t>
      </w:r>
      <w:r w:rsidR="00F6404D">
        <w:t>2</w:t>
      </w:r>
      <w:r>
        <w:t>.</w:t>
      </w:r>
    </w:p>
    <w:p w14:paraId="4CF3AAC3" w14:textId="16486509" w:rsidR="00524BF3" w:rsidRDefault="00524BF3" w:rsidP="00EC28B6">
      <w:pPr>
        <w:pStyle w:val="CommentText"/>
        <w:ind w:left="360"/>
      </w:pPr>
    </w:p>
    <w:p w14:paraId="101FAFBA" w14:textId="0799B17E" w:rsidR="00524BF3" w:rsidRPr="007A4892" w:rsidRDefault="00524BF3" w:rsidP="00AD309C">
      <w:pPr>
        <w:pStyle w:val="ListParagraph"/>
        <w:numPr>
          <w:ilvl w:val="0"/>
          <w:numId w:val="136"/>
        </w:numPr>
        <w:rPr>
          <w:b/>
          <w:bCs/>
        </w:rPr>
      </w:pPr>
      <w:r w:rsidRPr="007A4892">
        <w:rPr>
          <w:b/>
          <w:bCs/>
        </w:rPr>
        <w:t>Can different elements of the “Before the induction of anesthesia” checklist (question #</w:t>
      </w:r>
      <w:r w:rsidR="00301ED6">
        <w:rPr>
          <w:b/>
          <w:bCs/>
        </w:rPr>
        <w:t>3</w:t>
      </w:r>
      <w:r w:rsidRPr="007A4892">
        <w:rPr>
          <w:b/>
          <w:bCs/>
        </w:rPr>
        <w:t>) be performed in different places?</w:t>
      </w:r>
    </w:p>
    <w:p w14:paraId="2AA53F13" w14:textId="77777777" w:rsidR="00524BF3" w:rsidRPr="00B00E2A" w:rsidRDefault="00524BF3" w:rsidP="00524BF3">
      <w:pPr>
        <w:pStyle w:val="ListParagraph"/>
        <w:ind w:left="360"/>
      </w:pPr>
      <w:r w:rsidRPr="00B00E2A">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207180D7" w14:textId="77777777" w:rsidR="00524BF3" w:rsidRPr="00B00E2A" w:rsidRDefault="00524BF3" w:rsidP="00524BF3">
      <w:pPr>
        <w:pStyle w:val="ListParagraph"/>
        <w:ind w:left="360"/>
      </w:pPr>
    </w:p>
    <w:p w14:paraId="5D30B71C" w14:textId="03EA5A49" w:rsidR="00524BF3" w:rsidRDefault="00524BF3" w:rsidP="00753419">
      <w:pPr>
        <w:pStyle w:val="ListParagraph"/>
        <w:ind w:left="360"/>
      </w:pPr>
      <w:r w:rsidRPr="00B00E2A">
        <w:t>Hospitals should not remove conversation prompts as it is harmful to the purpose of the checklist and should continue debriefing and requiring participation of the surgical team members in key moments.</w:t>
      </w:r>
    </w:p>
    <w:p w14:paraId="2584C820" w14:textId="71FE33E9" w:rsidR="008C2B4F" w:rsidRDefault="008C2B4F" w:rsidP="00753419">
      <w:pPr>
        <w:pStyle w:val="ListParagraph"/>
      </w:pPr>
    </w:p>
    <w:p w14:paraId="3D162B0D" w14:textId="620928E2" w:rsidR="00A07DC5" w:rsidRPr="00A07DC5" w:rsidRDefault="00A07DC5" w:rsidP="00AD309C">
      <w:pPr>
        <w:pStyle w:val="ListParagraph"/>
        <w:numPr>
          <w:ilvl w:val="0"/>
          <w:numId w:val="136"/>
        </w:numPr>
        <w:rPr>
          <w:b/>
          <w:bCs/>
        </w:rPr>
      </w:pPr>
      <w:bookmarkStart w:id="822" w:name="surgical_team"/>
      <w:bookmarkStart w:id="823" w:name="clinicalteamintro_9d"/>
      <w:bookmarkEnd w:id="822"/>
      <w:bookmarkEnd w:id="823"/>
      <w:r w:rsidRPr="00A07DC5">
        <w:rPr>
          <w:b/>
          <w:bCs/>
        </w:rPr>
        <w:t>Do we need to perform a “clinical team introduction” if the team already knows each other and/or will be in the operating room together all day?</w:t>
      </w:r>
    </w:p>
    <w:p w14:paraId="167E675E" w14:textId="4ACA3F72" w:rsidR="00A07DC5" w:rsidRDefault="00A07DC5" w:rsidP="00A07DC5">
      <w:pPr>
        <w:ind w:left="360"/>
      </w:pPr>
      <w:r w:rsidRPr="00AE08E8">
        <w:t xml:space="preserve">Yes. </w:t>
      </w:r>
      <w:r>
        <w:t xml:space="preserve">Even if a clinical team knows each other they must perform an introduction stating their name and role at the first procedure of the day. </w:t>
      </w:r>
      <w:r w:rsidR="00E153C9">
        <w:t xml:space="preserve">They </w:t>
      </w:r>
      <w:r>
        <w:t xml:space="preserve">do not need to reintroduce </w:t>
      </w:r>
      <w:r w:rsidR="00264E80">
        <w:t xml:space="preserve">themselves </w:t>
      </w:r>
      <w:r>
        <w:t>for the remaining procedures</w:t>
      </w:r>
      <w:r w:rsidR="00551D57">
        <w:t xml:space="preserve"> </w:t>
      </w:r>
      <w:r>
        <w:t xml:space="preserve">but should </w:t>
      </w:r>
      <w:r w:rsidRPr="00BA343A">
        <w:t xml:space="preserve">confirm everyone </w:t>
      </w:r>
      <w:r>
        <w:t>was</w:t>
      </w:r>
      <w:r w:rsidRPr="00BA343A">
        <w:t xml:space="preserve"> introduced</w:t>
      </w:r>
      <w:r>
        <w:t xml:space="preserve"> beforehand. However, if any team members change between operations, introductions must be performed again.</w:t>
      </w:r>
    </w:p>
    <w:p w14:paraId="49A54D21" w14:textId="77777777" w:rsidR="00A07DC5" w:rsidRDefault="00A07DC5" w:rsidP="00A07DC5">
      <w:pPr>
        <w:ind w:left="360"/>
      </w:pPr>
    </w:p>
    <w:p w14:paraId="415F7EAE" w14:textId="77777777" w:rsidR="00940535" w:rsidRDefault="00940535" w:rsidP="00A07DC5">
      <w:pPr>
        <w:ind w:left="360"/>
      </w:pPr>
    </w:p>
    <w:p w14:paraId="14F9500E" w14:textId="77777777" w:rsidR="00940535" w:rsidRDefault="00940535" w:rsidP="00A07DC5">
      <w:pPr>
        <w:ind w:left="360"/>
      </w:pPr>
    </w:p>
    <w:p w14:paraId="58C59B8E" w14:textId="77777777" w:rsidR="00940535" w:rsidRDefault="00940535" w:rsidP="00A07DC5">
      <w:pPr>
        <w:ind w:left="360"/>
      </w:pPr>
    </w:p>
    <w:p w14:paraId="42A2DB68" w14:textId="77777777" w:rsidR="00940535" w:rsidRDefault="00940535" w:rsidP="00A07DC5">
      <w:pPr>
        <w:ind w:left="360"/>
      </w:pPr>
    </w:p>
    <w:p w14:paraId="250AB8E9" w14:textId="77777777" w:rsidR="00940535" w:rsidRDefault="00940535" w:rsidP="00A07DC5">
      <w:pPr>
        <w:ind w:left="360"/>
      </w:pPr>
    </w:p>
    <w:p w14:paraId="0067453B" w14:textId="4C286E38" w:rsidR="00B169F1" w:rsidRPr="00B169F1" w:rsidRDefault="00B169F1" w:rsidP="00AD309C">
      <w:pPr>
        <w:pStyle w:val="ListParagraph"/>
        <w:numPr>
          <w:ilvl w:val="0"/>
          <w:numId w:val="136"/>
        </w:numPr>
        <w:rPr>
          <w:b/>
          <w:bCs/>
        </w:rPr>
      </w:pPr>
      <w:r w:rsidRPr="00B169F1">
        <w:rPr>
          <w:b/>
          <w:bCs/>
        </w:rPr>
        <w:lastRenderedPageBreak/>
        <w:t xml:space="preserve">Do the Safe Surgery Checklist components included in questions </w:t>
      </w:r>
      <w:r>
        <w:rPr>
          <w:b/>
          <w:bCs/>
        </w:rPr>
        <w:t>#</w:t>
      </w:r>
      <w:r w:rsidR="00F6404D">
        <w:rPr>
          <w:b/>
          <w:bCs/>
        </w:rPr>
        <w:t>3</w:t>
      </w:r>
      <w:r w:rsidRPr="00B169F1">
        <w:rPr>
          <w:b/>
          <w:bCs/>
        </w:rPr>
        <w:t xml:space="preserve">, </w:t>
      </w:r>
      <w:r>
        <w:rPr>
          <w:b/>
          <w:bCs/>
        </w:rPr>
        <w:t>#</w:t>
      </w:r>
      <w:r w:rsidR="00F6404D">
        <w:rPr>
          <w:b/>
          <w:bCs/>
        </w:rPr>
        <w:t>4</w:t>
      </w:r>
      <w:r w:rsidRPr="00B169F1">
        <w:rPr>
          <w:b/>
          <w:bCs/>
        </w:rPr>
        <w:t xml:space="preserve">, and </w:t>
      </w:r>
      <w:r>
        <w:rPr>
          <w:b/>
          <w:bCs/>
        </w:rPr>
        <w:t>#</w:t>
      </w:r>
      <w:r w:rsidR="00F6404D">
        <w:rPr>
          <w:b/>
          <w:bCs/>
        </w:rPr>
        <w:t>5</w:t>
      </w:r>
      <w:r w:rsidRPr="00B169F1">
        <w:rPr>
          <w:b/>
          <w:bCs/>
        </w:rPr>
        <w:t xml:space="preserve"> need to be in one document that would align with the </w:t>
      </w:r>
      <w:hyperlink r:id="rId505" w:history="1">
        <w:r w:rsidR="00E428B3" w:rsidRPr="00E428B3">
          <w:rPr>
            <w:rStyle w:val="Hyperlink"/>
            <w:b/>
            <w:bCs/>
          </w:rPr>
          <w:t>WHO example</w:t>
        </w:r>
      </w:hyperlink>
      <w:r w:rsidR="00E428B3">
        <w:rPr>
          <w:b/>
          <w:bCs/>
        </w:rPr>
        <w:t xml:space="preserve"> </w:t>
      </w:r>
      <w:r w:rsidRPr="00B169F1">
        <w:rPr>
          <w:b/>
          <w:bCs/>
        </w:rPr>
        <w:t xml:space="preserve">or can they be in different documents (i.e., pre-anesthesia notes, surgeon H&amp;P, and pre-surgical checklists, etc.)? </w:t>
      </w:r>
    </w:p>
    <w:p w14:paraId="530CB623" w14:textId="13C65252" w:rsidR="00B169F1" w:rsidRDefault="00B169F1" w:rsidP="00B169F1">
      <w:pPr>
        <w:pStyle w:val="CommentText"/>
        <w:ind w:left="36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rsidR="00F6404D">
        <w:t>3</w:t>
      </w:r>
      <w:r w:rsidRPr="00B169F1">
        <w:t xml:space="preserve">, </w:t>
      </w:r>
      <w:r>
        <w:t>#</w:t>
      </w:r>
      <w:r w:rsidR="00F6404D">
        <w:t>4</w:t>
      </w:r>
      <w:r w:rsidRPr="00B169F1">
        <w:t xml:space="preserve">, and </w:t>
      </w:r>
      <w:r>
        <w:t>#</w:t>
      </w:r>
      <w:r w:rsidR="00F6404D">
        <w:t>5</w:t>
      </w:r>
      <w:r w:rsidRPr="00B169F1">
        <w:t xml:space="preserve"> should be listed on the checklist(s) and hospitals should document whether the components were read aloud at the appropriate time with the appropriate members of the surgical team present.</w:t>
      </w:r>
    </w:p>
    <w:p w14:paraId="7D749642" w14:textId="77777777" w:rsidR="00B169F1" w:rsidRPr="00B169F1" w:rsidRDefault="00B169F1" w:rsidP="00B169F1">
      <w:pPr>
        <w:pStyle w:val="CommentText"/>
        <w:ind w:left="360"/>
      </w:pPr>
    </w:p>
    <w:p w14:paraId="401A6C01" w14:textId="5556552D" w:rsidR="008C2B4F" w:rsidRPr="008C2B4F" w:rsidRDefault="008C2B4F" w:rsidP="00AD309C">
      <w:pPr>
        <w:pStyle w:val="CommentText"/>
        <w:numPr>
          <w:ilvl w:val="0"/>
          <w:numId w:val="136"/>
        </w:numPr>
      </w:pPr>
      <w:r>
        <w:rPr>
          <w:b/>
          <w:bCs/>
        </w:rPr>
        <w:t>How is “whole surgical team” defined?</w:t>
      </w:r>
    </w:p>
    <w:p w14:paraId="4128049A" w14:textId="4BF0CD62" w:rsidR="008C2B4F" w:rsidRDefault="008C2B4F" w:rsidP="003903E3">
      <w:pPr>
        <w:pStyle w:val="CommentText"/>
        <w:ind w:left="360"/>
      </w:pPr>
      <w:r>
        <w:t>“Whole surgical team” is comprised of the surgeons, anesthesia professionals, nurses, technicians</w:t>
      </w:r>
      <w:r w:rsidR="003903E3">
        <w:t>,</w:t>
      </w:r>
      <w:r>
        <w:t xml:space="preserve"> and other operating room personnel involved in surgery.</w:t>
      </w:r>
      <w:r w:rsidR="003903E3">
        <w:t xml:space="preserve"> </w:t>
      </w:r>
      <w:r w:rsidR="00EA094B">
        <w:t>This is b</w:t>
      </w:r>
      <w:r>
        <w:t xml:space="preserve">ased off the </w:t>
      </w:r>
      <w:hyperlink r:id="rId506" w:history="1">
        <w:r w:rsidR="003D4CDD" w:rsidRPr="005F5019">
          <w:rPr>
            <w:rStyle w:val="Hyperlink"/>
          </w:rPr>
          <w:t>World Alliance for Patient Safety Implementation Manual Surgical Safety Checklist (First Edition).</w:t>
        </w:r>
      </w:hyperlink>
    </w:p>
    <w:p w14:paraId="042416BA" w14:textId="77777777" w:rsidR="008C2B4F" w:rsidRDefault="008C2B4F" w:rsidP="008C2B4F">
      <w:pPr>
        <w:pStyle w:val="CommentText"/>
        <w:ind w:left="360"/>
      </w:pPr>
    </w:p>
    <w:p w14:paraId="07F61BE6" w14:textId="7728EB3B" w:rsidR="00010E88" w:rsidRDefault="00010E88">
      <w:pPr>
        <w:rPr>
          <w:b/>
          <w:sz w:val="28"/>
          <w:szCs w:val="24"/>
          <w:u w:val="single"/>
          <w:lang w:eastAsia="ja-JP"/>
        </w:rPr>
      </w:pPr>
    </w:p>
    <w:p w14:paraId="43B5FDC1" w14:textId="77777777" w:rsidR="00031441" w:rsidRDefault="00031441">
      <w:pPr>
        <w:rPr>
          <w:b/>
          <w:sz w:val="28"/>
          <w:szCs w:val="24"/>
          <w:u w:val="single"/>
          <w:lang w:eastAsia="ja-JP"/>
        </w:rPr>
      </w:pPr>
      <w:bookmarkStart w:id="824" w:name="_Medication_Safety_for"/>
      <w:bookmarkEnd w:id="824"/>
      <w:r>
        <w:br w:type="page"/>
      </w:r>
    </w:p>
    <w:p w14:paraId="0798EF2B" w14:textId="7E41F737" w:rsidR="00297958" w:rsidRDefault="007A7E54" w:rsidP="00CF5A6E">
      <w:pPr>
        <w:pStyle w:val="Heading2"/>
      </w:pPr>
      <w:bookmarkStart w:id="825" w:name="_Medication_Safety_for_2"/>
      <w:bookmarkStart w:id="826" w:name="_Ref123648423"/>
      <w:bookmarkStart w:id="827" w:name="_Toc197079376"/>
      <w:bookmarkEnd w:id="825"/>
      <w:r>
        <w:lastRenderedPageBreak/>
        <w:t xml:space="preserve">Medication Safety </w:t>
      </w:r>
      <w:r w:rsidR="00EC28B6">
        <w:t xml:space="preserve">for Outpatient Procedures </w:t>
      </w:r>
      <w:r w:rsidR="00565960">
        <w:t>Measure Specifications</w:t>
      </w:r>
      <w:bookmarkEnd w:id="826"/>
      <w:bookmarkEnd w:id="827"/>
    </w:p>
    <w:p w14:paraId="111C0955" w14:textId="7FB40549" w:rsidR="00297958" w:rsidRPr="00253C74" w:rsidRDefault="00297958" w:rsidP="00297958">
      <w:pPr>
        <w:rPr>
          <w:sz w:val="16"/>
          <w:szCs w:val="16"/>
        </w:rPr>
      </w:pPr>
    </w:p>
    <w:p w14:paraId="383BBA3B" w14:textId="1922A769" w:rsidR="00A745AF" w:rsidRDefault="00A745AF" w:rsidP="00297958">
      <w:pPr>
        <w:rPr>
          <w:rFonts w:cs="Arial"/>
          <w:snapToGrid w:val="0"/>
        </w:rPr>
      </w:pPr>
      <w:r w:rsidRPr="00451080">
        <w:rPr>
          <w:b/>
          <w:bCs/>
          <w:color w:val="FF0000"/>
          <w:lang w:eastAsia="ja-JP"/>
        </w:rPr>
        <w:t xml:space="preserve">Important </w:t>
      </w:r>
      <w:r w:rsidR="009974FF" w:rsidRPr="00451080">
        <w:rPr>
          <w:b/>
          <w:bCs/>
          <w:color w:val="FF0000"/>
          <w:lang w:eastAsia="ja-JP"/>
        </w:rPr>
        <w:t>N</w:t>
      </w:r>
      <w:r w:rsidRPr="00451080">
        <w:rPr>
          <w:b/>
          <w:bCs/>
          <w:color w:val="FF0000"/>
          <w:lang w:eastAsia="ja-JP"/>
        </w:rPr>
        <w:t>ote:</w:t>
      </w:r>
      <w:r w:rsidRPr="00451080">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507" w:history="1">
        <w:r w:rsidRPr="009A5185">
          <w:rPr>
            <w:rStyle w:val="Hyperlink"/>
            <w:rFonts w:cs="Arial"/>
            <w:snapToGrid w:val="0"/>
          </w:rPr>
          <w:t>Leapfrog’s Multi-Campus Reporting Policy</w:t>
        </w:r>
      </w:hyperlink>
      <w:r w:rsidRPr="009A5185">
        <w:rPr>
          <w:rFonts w:cs="Arial"/>
          <w:snapToGrid w:val="0"/>
        </w:rPr>
        <w:t>.</w:t>
      </w:r>
    </w:p>
    <w:p w14:paraId="55A261F6" w14:textId="77777777" w:rsidR="00A745AF" w:rsidRPr="00253C74" w:rsidRDefault="00A745AF" w:rsidP="00297958">
      <w:pPr>
        <w:rPr>
          <w:sz w:val="16"/>
          <w:szCs w:val="16"/>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A401F" w:rsidRPr="009A5185" w14:paraId="02A7C1DA" w14:textId="77777777" w:rsidTr="008E5D7F">
        <w:trPr>
          <w:trHeight w:val="287"/>
        </w:trPr>
        <w:tc>
          <w:tcPr>
            <w:tcW w:w="9562" w:type="dxa"/>
            <w:vAlign w:val="center"/>
          </w:tcPr>
          <w:p w14:paraId="4133FE18" w14:textId="3207B6EF" w:rsidR="003A401F" w:rsidRPr="009A5185" w:rsidRDefault="00444B16" w:rsidP="00CA75AB">
            <w:pPr>
              <w:rPr>
                <w:rFonts w:cs="Arial"/>
                <w:b/>
                <w:snapToGrid w:val="0"/>
              </w:rPr>
            </w:pPr>
            <w:r w:rsidRPr="009A5185">
              <w:rPr>
                <w:rFonts w:cs="Arial"/>
                <w:b/>
              </w:rPr>
              <w:t xml:space="preserve">Source: </w:t>
            </w:r>
            <w:r>
              <w:rPr>
                <w:rFonts w:cs="Arial"/>
              </w:rPr>
              <w:t>The Leapfrog Group</w:t>
            </w:r>
          </w:p>
        </w:tc>
      </w:tr>
      <w:tr w:rsidR="00297958" w:rsidRPr="009A5185" w14:paraId="67017223" w14:textId="77777777" w:rsidTr="00253C74">
        <w:trPr>
          <w:trHeight w:val="576"/>
        </w:trPr>
        <w:tc>
          <w:tcPr>
            <w:tcW w:w="9562" w:type="dxa"/>
            <w:vAlign w:val="center"/>
          </w:tcPr>
          <w:p w14:paraId="24B7AACD" w14:textId="2AB36C8A" w:rsidR="00297958" w:rsidRPr="009A5185" w:rsidRDefault="00297958" w:rsidP="00CA75AB">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20BED206" w14:textId="58FA195D" w:rsidR="005A4897" w:rsidRPr="005A4897" w:rsidRDefault="005A4897" w:rsidP="00AD309C">
            <w:pPr>
              <w:pStyle w:val="ListParagraph"/>
              <w:numPr>
                <w:ilvl w:val="0"/>
                <w:numId w:val="29"/>
              </w:numPr>
              <w:rPr>
                <w:rFonts w:cs="Arial"/>
                <w:i/>
                <w:snapToGrid w:val="0"/>
              </w:rPr>
            </w:pPr>
            <w:r>
              <w:rPr>
                <w:rFonts w:cs="Arial"/>
                <w:iCs/>
                <w:snapToGrid w:val="0"/>
              </w:rPr>
              <w:t>Surveys submitted prior to September 1:</w:t>
            </w:r>
          </w:p>
          <w:p w14:paraId="63AD0FDD" w14:textId="2388089D" w:rsidR="005A4897" w:rsidRPr="009A5185" w:rsidRDefault="005A4897" w:rsidP="00AD309C">
            <w:pPr>
              <w:pStyle w:val="ListParagraph"/>
              <w:numPr>
                <w:ilvl w:val="1"/>
                <w:numId w:val="29"/>
              </w:numPr>
              <w:rPr>
                <w:rFonts w:cs="Arial"/>
                <w:i/>
                <w:snapToGrid w:val="0"/>
              </w:rPr>
            </w:pPr>
            <w:r>
              <w:rPr>
                <w:rFonts w:cs="Arial"/>
                <w:iCs/>
                <w:snapToGrid w:val="0"/>
              </w:rPr>
              <w:t>01/01/202</w:t>
            </w:r>
            <w:r w:rsidR="002F2082">
              <w:rPr>
                <w:rFonts w:cs="Arial"/>
                <w:iCs/>
                <w:snapToGrid w:val="0"/>
              </w:rPr>
              <w:t>4</w:t>
            </w:r>
            <w:r>
              <w:rPr>
                <w:rFonts w:cs="Arial"/>
                <w:iCs/>
                <w:snapToGrid w:val="0"/>
              </w:rPr>
              <w:t xml:space="preserve"> – 12/31/202</w:t>
            </w:r>
            <w:r w:rsidR="002F2082">
              <w:rPr>
                <w:rFonts w:cs="Arial"/>
                <w:iCs/>
                <w:snapToGrid w:val="0"/>
              </w:rPr>
              <w:t>4</w:t>
            </w:r>
          </w:p>
          <w:p w14:paraId="2FFD00D2" w14:textId="77777777" w:rsidR="005A4897" w:rsidRPr="005A4897" w:rsidRDefault="00297958" w:rsidP="00AD309C">
            <w:pPr>
              <w:pStyle w:val="ListParagraph"/>
              <w:numPr>
                <w:ilvl w:val="0"/>
                <w:numId w:val="29"/>
              </w:numPr>
              <w:rPr>
                <w:rFonts w:cs="Arial"/>
                <w:i/>
                <w:snapToGrid w:val="0"/>
              </w:rPr>
            </w:pPr>
            <w:r w:rsidRPr="009A5185">
              <w:rPr>
                <w:rFonts w:cs="Arial"/>
                <w:snapToGrid w:val="0"/>
              </w:rPr>
              <w:t>Surveys (re)submitted on or after September 1:</w:t>
            </w:r>
          </w:p>
          <w:p w14:paraId="7A108669" w14:textId="27B7DDEE" w:rsidR="00297958" w:rsidRPr="00753419" w:rsidRDefault="00297958" w:rsidP="00AD309C">
            <w:pPr>
              <w:pStyle w:val="ListParagraph"/>
              <w:numPr>
                <w:ilvl w:val="1"/>
                <w:numId w:val="29"/>
              </w:numPr>
              <w:rPr>
                <w:rFonts w:cs="Arial"/>
                <w:b/>
              </w:rPr>
            </w:pPr>
            <w:r w:rsidRPr="009A5185">
              <w:rPr>
                <w:rFonts w:cs="Arial"/>
                <w:snapToGrid w:val="0"/>
              </w:rPr>
              <w:t>07/01/</w:t>
            </w:r>
            <w:r w:rsidR="008D4C3D">
              <w:rPr>
                <w:rFonts w:cs="Arial"/>
                <w:snapToGrid w:val="0"/>
              </w:rPr>
              <w:t>20</w:t>
            </w:r>
            <w:r w:rsidR="005A4897">
              <w:rPr>
                <w:rFonts w:cs="Arial"/>
                <w:snapToGrid w:val="0"/>
              </w:rPr>
              <w:t>2</w:t>
            </w:r>
            <w:r w:rsidR="002F2082">
              <w:rPr>
                <w:rFonts w:cs="Arial"/>
                <w:snapToGrid w:val="0"/>
              </w:rPr>
              <w:t>4</w:t>
            </w:r>
            <w:r w:rsidRPr="009A5185">
              <w:rPr>
                <w:rFonts w:cs="Arial"/>
                <w:snapToGrid w:val="0"/>
              </w:rPr>
              <w:t xml:space="preserve"> </w:t>
            </w:r>
            <w:r w:rsidR="00524BF3">
              <w:rPr>
                <w:rFonts w:cs="Arial"/>
                <w:snapToGrid w:val="0"/>
              </w:rPr>
              <w:t>–</w:t>
            </w:r>
            <w:r w:rsidRPr="009A5185">
              <w:rPr>
                <w:rFonts w:cs="Arial"/>
                <w:snapToGrid w:val="0"/>
              </w:rPr>
              <w:t xml:space="preserve"> 06/30/</w:t>
            </w:r>
            <w:r w:rsidR="008D4C3D">
              <w:rPr>
                <w:rFonts w:cs="Arial"/>
                <w:snapToGrid w:val="0"/>
              </w:rPr>
              <w:t>202</w:t>
            </w:r>
            <w:r w:rsidR="002F2082">
              <w:rPr>
                <w:rFonts w:cs="Arial"/>
                <w:snapToGrid w:val="0"/>
              </w:rPr>
              <w:t>5</w:t>
            </w:r>
          </w:p>
        </w:tc>
      </w:tr>
      <w:tr w:rsidR="002130AD" w:rsidRPr="009A5185" w14:paraId="17C74A32" w14:textId="77777777" w:rsidTr="00253C74">
        <w:trPr>
          <w:trHeight w:val="1728"/>
        </w:trPr>
        <w:tc>
          <w:tcPr>
            <w:tcW w:w="9562" w:type="dxa"/>
            <w:vAlign w:val="center"/>
          </w:tcPr>
          <w:p w14:paraId="4DB68395" w14:textId="63B1CC4A" w:rsidR="002130AD" w:rsidRDefault="002130AD" w:rsidP="002130AD">
            <w:pPr>
              <w:rPr>
                <w:rFonts w:ascii="Calibri" w:hAnsi="Calibri"/>
                <w:b/>
                <w:bCs/>
                <w:snapToGrid w:val="0"/>
              </w:rPr>
            </w:pPr>
            <w:r>
              <w:rPr>
                <w:b/>
                <w:bCs/>
                <w:snapToGrid w:val="0"/>
              </w:rPr>
              <w:t xml:space="preserve">Medication Safety </w:t>
            </w:r>
            <w:r w:rsidR="005C5D09">
              <w:rPr>
                <w:b/>
                <w:bCs/>
                <w:snapToGrid w:val="0"/>
              </w:rPr>
              <w:t xml:space="preserve">Documentation </w:t>
            </w:r>
            <w:r>
              <w:rPr>
                <w:b/>
                <w:bCs/>
                <w:snapToGrid w:val="0"/>
              </w:rPr>
              <w:t>Workbook (Excel)</w:t>
            </w:r>
            <w:r w:rsidR="009D100B">
              <w:rPr>
                <w:b/>
                <w:bCs/>
                <w:snapToGrid w:val="0"/>
              </w:rPr>
              <w:br/>
            </w:r>
          </w:p>
          <w:p w14:paraId="312C1AF6" w14:textId="7DF2EA5E" w:rsidR="002130AD" w:rsidRDefault="002130AD" w:rsidP="002130AD">
            <w:pPr>
              <w:rPr>
                <w:rFonts w:ascii="Calibri" w:hAnsi="Calibri"/>
              </w:rPr>
            </w:pPr>
            <w:r>
              <w:t xml:space="preserve">To complete the data collection for this subsection and respond to questions #3-7, </w:t>
            </w:r>
            <w:r w:rsidR="00A143AC">
              <w:t>hospitals</w:t>
            </w:r>
            <w:r>
              <w:t xml:space="preserve"> should download the Medication Safety </w:t>
            </w:r>
            <w:r w:rsidR="005C5D09">
              <w:t>Documentation</w:t>
            </w:r>
            <w:r>
              <w:t xml:space="preserve"> Workbook (Excel). This workbook includes s</w:t>
            </w:r>
            <w:r w:rsidR="005C5D09">
              <w:t>even</w:t>
            </w:r>
            <w:r>
              <w:t xml:space="preserve"> tabs: Instructions, </w:t>
            </w:r>
            <w:r w:rsidR="005C5D09">
              <w:t>202</w:t>
            </w:r>
            <w:r w:rsidR="00830978">
              <w:t>4</w:t>
            </w:r>
            <w:r w:rsidR="005C5D09">
              <w:t xml:space="preserve"> </w:t>
            </w:r>
            <w:r w:rsidR="000B00E5">
              <w:t xml:space="preserve">Sampling, </w:t>
            </w:r>
            <w:r w:rsidR="005C5D09">
              <w:t>202</w:t>
            </w:r>
            <w:r w:rsidR="00F530DD">
              <w:t>5</w:t>
            </w:r>
            <w:r w:rsidR="005C5D09">
              <w:t xml:space="preserve"> </w:t>
            </w:r>
            <w:r>
              <w:t>Sampling</w:t>
            </w:r>
            <w:r w:rsidR="005C5D09">
              <w:t>,</w:t>
            </w:r>
            <w:r>
              <w:t xml:space="preserve"> Home Meds, Visit Meds, Allergies, and Data Entry and can be used to identify patients to sample in order to complete the three clinical record audits, as well as calculate the responses to enter into the Online Hospital Survey Tool for each of the audits. </w:t>
            </w:r>
          </w:p>
          <w:p w14:paraId="12898ABD" w14:textId="77777777" w:rsidR="002130AD" w:rsidRDefault="002130AD" w:rsidP="002130AD">
            <w:pPr>
              <w:rPr>
                <w:snapToGrid w:val="0"/>
              </w:rPr>
            </w:pPr>
          </w:p>
          <w:p w14:paraId="3A458335" w14:textId="56713E46" w:rsidR="002130AD" w:rsidRPr="002130AD" w:rsidRDefault="002130AD" w:rsidP="002130AD">
            <w:pPr>
              <w:rPr>
                <w:snapToGrid w:val="0"/>
              </w:rPr>
            </w:pPr>
            <w:r>
              <w:rPr>
                <w:snapToGrid w:val="0"/>
              </w:rPr>
              <w:t xml:space="preserve">This workbook is available on the </w:t>
            </w:r>
            <w:hyperlink r:id="rId508" w:history="1">
              <w:r>
                <w:rPr>
                  <w:rStyle w:val="Hyperlink"/>
                  <w:snapToGrid w:val="0"/>
                </w:rPr>
                <w:t>Survey Materials webpage</w:t>
              </w:r>
            </w:hyperlink>
            <w:r>
              <w:rPr>
                <w:snapToGrid w:val="0"/>
              </w:rPr>
              <w:t xml:space="preserve"> and should be used when completing this subsection.</w:t>
            </w:r>
          </w:p>
        </w:tc>
      </w:tr>
      <w:tr w:rsidR="00297958" w:rsidRPr="009A5185" w14:paraId="156ECB0A" w14:textId="77777777" w:rsidTr="00EA2663">
        <w:trPr>
          <w:trHeight w:val="7776"/>
        </w:trPr>
        <w:tc>
          <w:tcPr>
            <w:tcW w:w="9562" w:type="dxa"/>
            <w:vAlign w:val="center"/>
          </w:tcPr>
          <w:p w14:paraId="779B137F" w14:textId="2E7C7857" w:rsidR="00E92BB1" w:rsidRDefault="00297958" w:rsidP="00CA75AB">
            <w:pPr>
              <w:pStyle w:val="EndnoteText"/>
              <w:rPr>
                <w:rFonts w:cs="Arial"/>
              </w:rPr>
            </w:pPr>
            <w:bookmarkStart w:id="828" w:name="MedAllergySufficientSample"/>
            <w:bookmarkStart w:id="829" w:name="_Hlk29556076"/>
            <w:r w:rsidRPr="009A5185">
              <w:rPr>
                <w:rFonts w:cs="Arial"/>
                <w:b/>
              </w:rPr>
              <w:t>Sampling:</w:t>
            </w:r>
            <w:r w:rsidRPr="009A5185">
              <w:rPr>
                <w:rFonts w:cs="Arial"/>
              </w:rPr>
              <w:t xml:space="preserve"> </w:t>
            </w:r>
            <w:bookmarkEnd w:id="828"/>
            <w:r w:rsidR="009D100B">
              <w:rPr>
                <w:rFonts w:cs="Arial"/>
              </w:rPr>
              <w:br/>
            </w:r>
          </w:p>
          <w:p w14:paraId="45B09CA7" w14:textId="45A0A783" w:rsidR="00E92BB1" w:rsidRPr="00C73534" w:rsidRDefault="00E92BB1" w:rsidP="00CA75AB">
            <w:pPr>
              <w:pStyle w:val="EndnoteText"/>
              <w:rPr>
                <w:rFonts w:cs="Arial"/>
                <w:b/>
                <w:bCs/>
                <w:i/>
                <w:iCs/>
              </w:rPr>
            </w:pPr>
            <w:r w:rsidRPr="00C73534">
              <w:rPr>
                <w:rFonts w:cs="Arial"/>
                <w:b/>
                <w:bCs/>
                <w:i/>
                <w:iCs/>
              </w:rPr>
              <w:t xml:space="preserve">For hospitals with </w:t>
            </w:r>
            <w:r w:rsidR="00C73534" w:rsidRPr="00C73534">
              <w:rPr>
                <w:rFonts w:cs="Arial"/>
                <w:b/>
                <w:bCs/>
                <w:i/>
                <w:iCs/>
                <w:u w:val="single"/>
              </w:rPr>
              <w:t>one</w:t>
            </w:r>
            <w:r w:rsidR="00C73534" w:rsidRPr="00C73534">
              <w:rPr>
                <w:rFonts w:cs="Arial"/>
                <w:b/>
                <w:bCs/>
                <w:i/>
                <w:iCs/>
              </w:rPr>
              <w:t xml:space="preserve"> hospital outpatient department that performs the procedures listed in Section </w:t>
            </w:r>
            <w:r w:rsidR="00A745AF">
              <w:rPr>
                <w:rFonts w:cs="Arial"/>
                <w:b/>
                <w:bCs/>
                <w:i/>
                <w:iCs/>
              </w:rPr>
              <w:t>9</w:t>
            </w:r>
            <w:r w:rsidR="00C73534" w:rsidRPr="00C73534">
              <w:rPr>
                <w:rFonts w:cs="Arial"/>
                <w:b/>
                <w:bCs/>
                <w:i/>
                <w:iCs/>
              </w:rPr>
              <w:t>C:</w:t>
            </w:r>
          </w:p>
          <w:p w14:paraId="0CEBD652" w14:textId="38CFE42F" w:rsidR="00297958" w:rsidRDefault="00297958" w:rsidP="00CA75AB">
            <w:pPr>
              <w:pStyle w:val="EndnoteText"/>
              <w:rPr>
                <w:rFonts w:cs="Arial"/>
              </w:rPr>
            </w:pPr>
            <w:r w:rsidRPr="009A5185">
              <w:rPr>
                <w:rFonts w:cs="Arial"/>
              </w:rPr>
              <w:t xml:space="preserve">If you have </w:t>
            </w:r>
            <w:r w:rsidRPr="00614665">
              <w:rPr>
                <w:rFonts w:cs="Arial"/>
                <w:u w:val="single"/>
              </w:rPr>
              <w:t xml:space="preserve">more than </w:t>
            </w:r>
            <w:r w:rsidR="00E01119">
              <w:rPr>
                <w:rFonts w:cs="Arial"/>
                <w:u w:val="single"/>
              </w:rPr>
              <w:t>30</w:t>
            </w:r>
            <w:r w:rsidRPr="00614665">
              <w:rPr>
                <w:rFonts w:cs="Arial"/>
                <w:u w:val="single"/>
              </w:rPr>
              <w:t xml:space="preserve"> cases</w:t>
            </w:r>
            <w:r w:rsidRPr="00614665">
              <w:rPr>
                <w:rFonts w:cs="Arial"/>
              </w:rPr>
              <w:t xml:space="preserve"> th</w:t>
            </w:r>
            <w:r w:rsidRPr="009A5185">
              <w:rPr>
                <w:rFonts w:cs="Arial"/>
              </w:rPr>
              <w:t>at meet the criteria for inclusion i</w:t>
            </w:r>
            <w:r>
              <w:rPr>
                <w:rFonts w:cs="Arial"/>
              </w:rPr>
              <w:t>n the denominator of the process</w:t>
            </w:r>
            <w:r w:rsidRPr="009A5185">
              <w:rPr>
                <w:rFonts w:cs="Arial"/>
              </w:rPr>
              <w:t xml:space="preserve"> measure</w:t>
            </w:r>
            <w:r>
              <w:rPr>
                <w:rFonts w:cs="Arial"/>
              </w:rPr>
              <w:t>s</w:t>
            </w:r>
            <w:r w:rsidRPr="009A5185">
              <w:rPr>
                <w:rFonts w:cs="Arial"/>
              </w:rPr>
              <w:t xml:space="preserve"> during the time period of the</w:t>
            </w:r>
            <w:r>
              <w:rPr>
                <w:rFonts w:cs="Arial"/>
              </w:rPr>
              <w:t xml:space="preserve"> clinical</w:t>
            </w:r>
            <w:r w:rsidRPr="009A5185">
              <w:rPr>
                <w:rFonts w:cs="Arial"/>
              </w:rPr>
              <w:t xml:space="preserve"> record audit, you may randomly sample </w:t>
            </w:r>
            <w:r w:rsidR="00E01119">
              <w:rPr>
                <w:rFonts w:cs="Arial"/>
              </w:rPr>
              <w:t>30</w:t>
            </w:r>
            <w:r w:rsidRPr="009A5185">
              <w:rPr>
                <w:rFonts w:cs="Arial"/>
              </w:rPr>
              <w:t xml:space="preserve"> of them for the denominator of each</w:t>
            </w:r>
            <w:r>
              <w:rPr>
                <w:rFonts w:cs="Arial"/>
              </w:rPr>
              <w:t xml:space="preserve"> documentation</w:t>
            </w:r>
            <w:r w:rsidRPr="009A5185">
              <w:rPr>
                <w:rFonts w:cs="Arial"/>
              </w:rPr>
              <w:t xml:space="preserve"> guideline, and measure and report adherence based on that sample. When sampling from a larger population of cases, this is the minimum number of cases needed to make a statistically reliable statement of percent adherence to the process guideline</w:t>
            </w:r>
            <w:r>
              <w:rPr>
                <w:rFonts w:cs="Arial"/>
              </w:rPr>
              <w:t>s</w:t>
            </w:r>
            <w:r w:rsidRPr="009A5185">
              <w:rPr>
                <w:rFonts w:cs="Arial"/>
              </w:rPr>
              <w:t>.</w:t>
            </w:r>
          </w:p>
          <w:p w14:paraId="0AD00E8D" w14:textId="6ACAE381" w:rsidR="00E92BB1" w:rsidRDefault="00E92BB1" w:rsidP="00CA75AB">
            <w:pPr>
              <w:pStyle w:val="EndnoteText"/>
              <w:rPr>
                <w:rFonts w:cs="Arial"/>
              </w:rPr>
            </w:pPr>
          </w:p>
          <w:p w14:paraId="0486B31E" w14:textId="3F471904" w:rsidR="00E92BB1" w:rsidRPr="00C73534" w:rsidRDefault="00E92BB1" w:rsidP="00CA75AB">
            <w:pPr>
              <w:pStyle w:val="EndnoteText"/>
              <w:rPr>
                <w:rFonts w:cs="Arial"/>
                <w:b/>
                <w:bCs/>
                <w:i/>
                <w:iCs/>
              </w:rPr>
            </w:pPr>
            <w:r w:rsidRPr="00C73534">
              <w:rPr>
                <w:rFonts w:cs="Arial"/>
                <w:b/>
                <w:bCs/>
                <w:i/>
                <w:iCs/>
              </w:rPr>
              <w:t xml:space="preserve">For hospitals with </w:t>
            </w:r>
            <w:r w:rsidRPr="00C73534">
              <w:rPr>
                <w:rFonts w:cs="Arial"/>
                <w:b/>
                <w:bCs/>
                <w:i/>
                <w:iCs/>
                <w:u w:val="single"/>
              </w:rPr>
              <w:t>multiple</w:t>
            </w:r>
            <w:r w:rsidRPr="00C73534">
              <w:rPr>
                <w:rFonts w:cs="Arial"/>
                <w:b/>
                <w:bCs/>
                <w:i/>
                <w:iCs/>
              </w:rPr>
              <w:t xml:space="preserve"> hospital outpatient departments</w:t>
            </w:r>
            <w:r w:rsidR="00C73534" w:rsidRPr="00C73534">
              <w:rPr>
                <w:rFonts w:cs="Arial"/>
                <w:b/>
                <w:bCs/>
                <w:i/>
                <w:iCs/>
              </w:rPr>
              <w:t xml:space="preserve"> that perform the procedures listed in Section </w:t>
            </w:r>
            <w:r w:rsidR="00A745AF">
              <w:rPr>
                <w:rFonts w:cs="Arial"/>
                <w:b/>
                <w:bCs/>
                <w:i/>
                <w:iCs/>
              </w:rPr>
              <w:t>9</w:t>
            </w:r>
            <w:r w:rsidR="00C73534" w:rsidRPr="00C73534">
              <w:rPr>
                <w:rFonts w:cs="Arial"/>
                <w:b/>
                <w:bCs/>
                <w:i/>
                <w:iCs/>
              </w:rPr>
              <w:t>C:</w:t>
            </w:r>
          </w:p>
          <w:p w14:paraId="13FF96BB" w14:textId="61D311A1" w:rsidR="00C73534" w:rsidRPr="003A4B77" w:rsidRDefault="00C73534" w:rsidP="00C73534">
            <w:pPr>
              <w:pStyle w:val="EndnoteText"/>
              <w:rPr>
                <w:rFonts w:cs="Arial"/>
              </w:rPr>
            </w:pPr>
            <w:r w:rsidRPr="003A4B77">
              <w:rPr>
                <w:rFonts w:cs="Arial"/>
              </w:rPr>
              <w:t xml:space="preserve">If you have </w:t>
            </w:r>
            <w:r w:rsidRPr="003A4B77">
              <w:rPr>
                <w:rFonts w:cs="Arial"/>
                <w:u w:val="single"/>
              </w:rPr>
              <w:t xml:space="preserve">more than </w:t>
            </w:r>
            <w:r w:rsidR="00E01119">
              <w:rPr>
                <w:rFonts w:cs="Arial"/>
                <w:u w:val="single"/>
              </w:rPr>
              <w:t>30</w:t>
            </w:r>
            <w:r w:rsidRPr="003A4B77">
              <w:rPr>
                <w:rFonts w:cs="Arial"/>
                <w:u w:val="single"/>
              </w:rPr>
              <w:t xml:space="preserve"> cases</w:t>
            </w:r>
            <w:r w:rsidRPr="003A4B77">
              <w:rPr>
                <w:rFonts w:cs="Arial"/>
              </w:rPr>
              <w:t xml:space="preserve"> total (across all hospital outpatient departments) that meet the criteria for inclusion in the denominator of the process measure during the time period of the clinical record audit, you may randomly sample a minimum of 10 cases from</w:t>
            </w:r>
            <w:r w:rsidR="00EA3B30">
              <w:rPr>
                <w:rFonts w:cs="Arial"/>
              </w:rPr>
              <w:t xml:space="preserve"> the hospital (including any co-located hospital outpatient departments</w:t>
            </w:r>
            <w:r w:rsidR="00C743BF">
              <w:rPr>
                <w:rFonts w:cs="Arial"/>
              </w:rPr>
              <w:t xml:space="preserve"> </w:t>
            </w:r>
            <w:r w:rsidR="00EA3B30">
              <w:rPr>
                <w:rFonts w:cs="Arial"/>
              </w:rPr>
              <w:t>or inpatient areas performing outpatient procedures) and</w:t>
            </w:r>
            <w:r w:rsidRPr="003A4B77">
              <w:rPr>
                <w:rFonts w:cs="Arial"/>
              </w:rPr>
              <w:t xml:space="preserve"> each </w:t>
            </w:r>
            <w:r w:rsidR="00EA3B30">
              <w:rPr>
                <w:rFonts w:cs="Arial"/>
              </w:rPr>
              <w:t xml:space="preserve">free-standing </w:t>
            </w:r>
            <w:r w:rsidRPr="003A4B77">
              <w:rPr>
                <w:rFonts w:cs="Arial"/>
              </w:rPr>
              <w:t xml:space="preserve">hospital outpatient department </w:t>
            </w:r>
            <w:r w:rsidR="00EA3B30">
              <w:rPr>
                <w:rFonts w:cs="Arial"/>
              </w:rPr>
              <w:t xml:space="preserve">or surgery center. Hospitals will need to report on a </w:t>
            </w:r>
            <w:r w:rsidRPr="003A4B77">
              <w:rPr>
                <w:rFonts w:cs="Arial"/>
              </w:rPr>
              <w:t xml:space="preserve">total minimum sample size of at least </w:t>
            </w:r>
            <w:r w:rsidR="00E01119">
              <w:rPr>
                <w:rFonts w:cs="Arial"/>
              </w:rPr>
              <w:t>30</w:t>
            </w:r>
            <w:r w:rsidRPr="003A4B77">
              <w:rPr>
                <w:rFonts w:cs="Arial"/>
              </w:rPr>
              <w:t>, and measure and report adherence based on that sample. When sampling from a larger population of cases, this is the minimum number of cases needed to make a statistically reliable statement of percent adherence to the process guidelines.</w:t>
            </w:r>
          </w:p>
          <w:p w14:paraId="77EEAFB8" w14:textId="70A6F445" w:rsidR="00D046F4" w:rsidRPr="003A4B77" w:rsidRDefault="00D046F4" w:rsidP="00C73534">
            <w:pPr>
              <w:pStyle w:val="EndnoteText"/>
              <w:rPr>
                <w:rFonts w:cs="Arial"/>
              </w:rPr>
            </w:pPr>
          </w:p>
          <w:p w14:paraId="4FF5F4AD" w14:textId="2EE4D774" w:rsidR="00D046F4" w:rsidRDefault="00D046F4" w:rsidP="00C73534">
            <w:pPr>
              <w:pStyle w:val="EndnoteText"/>
              <w:rPr>
                <w:rFonts w:cs="Arial"/>
              </w:rPr>
            </w:pPr>
            <w:r w:rsidRPr="003A4B77">
              <w:rPr>
                <w:rFonts w:cs="Arial"/>
              </w:rPr>
              <w:t xml:space="preserve">For example, if you are reporting on </w:t>
            </w:r>
            <w:r w:rsidR="00EA3B30">
              <w:rPr>
                <w:rFonts w:cs="Arial"/>
              </w:rPr>
              <w:t xml:space="preserve">your hospital (including multiple areas where outpatient procedures are performed), as well as </w:t>
            </w:r>
            <w:r w:rsidR="00A745AF">
              <w:rPr>
                <w:rFonts w:cs="Arial"/>
              </w:rPr>
              <w:t>an</w:t>
            </w:r>
            <w:r w:rsidR="00EA3B30">
              <w:rPr>
                <w:rFonts w:cs="Arial"/>
              </w:rPr>
              <w:t>other</w:t>
            </w:r>
            <w:r w:rsidRPr="003A4B77">
              <w:rPr>
                <w:rFonts w:cs="Arial"/>
              </w:rPr>
              <w:t xml:space="preserve"> hospital outpatient department </w:t>
            </w:r>
            <w:r w:rsidR="00EA3B30">
              <w:rPr>
                <w:rFonts w:cs="Arial"/>
              </w:rPr>
              <w:t xml:space="preserve">that </w:t>
            </w:r>
            <w:r w:rsidR="00E01119">
              <w:rPr>
                <w:rFonts w:cs="Arial"/>
              </w:rPr>
              <w:t>is</w:t>
            </w:r>
            <w:r w:rsidR="00EA3B30">
              <w:rPr>
                <w:rFonts w:cs="Arial"/>
              </w:rPr>
              <w:t xml:space="preserve"> free-standing, </w:t>
            </w:r>
            <w:r w:rsidRPr="003A4B77">
              <w:rPr>
                <w:rFonts w:cs="Arial"/>
              </w:rPr>
              <w:t xml:space="preserve">you could sample </w:t>
            </w:r>
            <w:r w:rsidR="00E01119">
              <w:rPr>
                <w:rFonts w:cs="Arial"/>
              </w:rPr>
              <w:t>15</w:t>
            </w:r>
            <w:r w:rsidRPr="003A4B77">
              <w:rPr>
                <w:rFonts w:cs="Arial"/>
              </w:rPr>
              <w:t xml:space="preserve"> cases from each for a total sample size of </w:t>
            </w:r>
            <w:r w:rsidR="00E01119">
              <w:rPr>
                <w:rFonts w:cs="Arial"/>
              </w:rPr>
              <w:t>30</w:t>
            </w:r>
            <w:r w:rsidRPr="003A4B77">
              <w:rPr>
                <w:rFonts w:cs="Arial"/>
              </w:rPr>
              <w:t xml:space="preserve">. If you are reporting on </w:t>
            </w:r>
            <w:r w:rsidR="00A745AF">
              <w:rPr>
                <w:rFonts w:cs="Arial"/>
              </w:rPr>
              <w:t>seven</w:t>
            </w:r>
            <w:r w:rsidRPr="003A4B77">
              <w:rPr>
                <w:rFonts w:cs="Arial"/>
              </w:rPr>
              <w:t xml:space="preserve"> </w:t>
            </w:r>
            <w:r w:rsidR="00EA3B30">
              <w:rPr>
                <w:rFonts w:cs="Arial"/>
              </w:rPr>
              <w:t>locations</w:t>
            </w:r>
            <w:r w:rsidRPr="003A4B77">
              <w:rPr>
                <w:rFonts w:cs="Arial"/>
              </w:rPr>
              <w:t>, you could sample 10 cases from each for a total sample size of 70.</w:t>
            </w:r>
          </w:p>
          <w:p w14:paraId="658D1ADF" w14:textId="00EB8730" w:rsidR="00E55C31" w:rsidRDefault="00E55C31" w:rsidP="00C73534">
            <w:pPr>
              <w:pStyle w:val="EndnoteText"/>
              <w:rPr>
                <w:rFonts w:cs="Arial"/>
              </w:rPr>
            </w:pPr>
          </w:p>
          <w:p w14:paraId="4E89BEF0" w14:textId="1059BCB5" w:rsidR="006606DD" w:rsidRPr="006606DD" w:rsidRDefault="00E55C31" w:rsidP="00753419">
            <w:pPr>
              <w:pStyle w:val="EndnoteText"/>
              <w:rPr>
                <w:rFonts w:cs="Arial"/>
              </w:rPr>
            </w:pPr>
            <w:r>
              <w:rPr>
                <w:rFonts w:cs="Arial"/>
              </w:rPr>
              <w:t>Note: Hospitals that share a CMS Certification Number (CCN) with other hospitals may use the same sample for reporting on a shared hospital outpatient department location (e.g., surgery center, endoscopy center, free-standing hospital outpatient department, etc.).</w:t>
            </w:r>
            <w:r w:rsidR="00834E43">
              <w:rPr>
                <w:rFonts w:cs="Arial"/>
              </w:rPr>
              <w:t xml:space="preserve"> For example, Hospital A and Hospital B share a CCN and both refer patients to the same gastroenterology center. Hospital A samples </w:t>
            </w:r>
            <w:r w:rsidR="00E01119">
              <w:rPr>
                <w:rFonts w:cs="Arial"/>
              </w:rPr>
              <w:t xml:space="preserve">15 </w:t>
            </w:r>
            <w:r w:rsidR="00834E43">
              <w:rPr>
                <w:rFonts w:cs="Arial"/>
              </w:rPr>
              <w:t xml:space="preserve">cases from their </w:t>
            </w:r>
            <w:r w:rsidR="00160E6B">
              <w:rPr>
                <w:rFonts w:cs="Arial"/>
              </w:rPr>
              <w:t>hospital</w:t>
            </w:r>
            <w:r w:rsidR="00834E43">
              <w:rPr>
                <w:rFonts w:cs="Arial"/>
              </w:rPr>
              <w:t xml:space="preserve"> and </w:t>
            </w:r>
            <w:r w:rsidR="00E01119">
              <w:rPr>
                <w:rFonts w:cs="Arial"/>
              </w:rPr>
              <w:t xml:space="preserve">15 </w:t>
            </w:r>
            <w:r w:rsidR="00834E43">
              <w:rPr>
                <w:rFonts w:cs="Arial"/>
              </w:rPr>
              <w:t xml:space="preserve">cases from the gastroenterology center. Hospital B can use the sample of </w:t>
            </w:r>
            <w:r w:rsidR="00E01119">
              <w:rPr>
                <w:rFonts w:cs="Arial"/>
              </w:rPr>
              <w:t xml:space="preserve">15 </w:t>
            </w:r>
            <w:r w:rsidR="00834E43">
              <w:rPr>
                <w:rFonts w:cs="Arial"/>
              </w:rPr>
              <w:t xml:space="preserve">cases from the gastroenterology center in addition to sampling from their </w:t>
            </w:r>
            <w:r w:rsidR="00160E6B">
              <w:rPr>
                <w:rFonts w:cs="Arial"/>
              </w:rPr>
              <w:t>hospital</w:t>
            </w:r>
            <w:r w:rsidR="00622D5B">
              <w:rPr>
                <w:rFonts w:cs="Arial"/>
              </w:rPr>
              <w:t xml:space="preserve"> when reporting on their own Leapfrog Hospital Survey.</w:t>
            </w:r>
            <w:bookmarkEnd w:id="829"/>
          </w:p>
        </w:tc>
      </w:tr>
      <w:tr w:rsidR="00EA6BDC" w:rsidRPr="009A5185" w14:paraId="16F95D66" w14:textId="77777777" w:rsidTr="00EA2663">
        <w:trPr>
          <w:trHeight w:val="1152"/>
        </w:trPr>
        <w:tc>
          <w:tcPr>
            <w:tcW w:w="9562" w:type="dxa"/>
            <w:vAlign w:val="center"/>
          </w:tcPr>
          <w:p w14:paraId="05B1312E" w14:textId="1FA97D16" w:rsidR="00EA6BDC" w:rsidRPr="00B56FD2" w:rsidRDefault="00EA6BDC" w:rsidP="00EA6BDC">
            <w:pPr>
              <w:rPr>
                <w:rFonts w:cs="Arial"/>
                <w:bCs/>
              </w:rPr>
            </w:pPr>
            <w:r w:rsidRPr="00B56FD2">
              <w:rPr>
                <w:rFonts w:cs="Arial"/>
                <w:b/>
              </w:rPr>
              <w:lastRenderedPageBreak/>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516DED16" w14:textId="77777777" w:rsidR="009B2D5C" w:rsidRDefault="00EA6BDC" w:rsidP="00AD309C">
            <w:pPr>
              <w:pStyle w:val="ListParagraph"/>
              <w:numPr>
                <w:ilvl w:val="0"/>
                <w:numId w:val="176"/>
              </w:numPr>
              <w:rPr>
                <w:rFonts w:cs="Arial"/>
                <w:bCs/>
              </w:rPr>
            </w:pPr>
            <w:r w:rsidRPr="009B2D5C">
              <w:rPr>
                <w:rFonts w:cs="Arial"/>
                <w:bCs/>
              </w:rPr>
              <w:t>as a placebo</w:t>
            </w:r>
          </w:p>
          <w:p w14:paraId="3D001180" w14:textId="77777777" w:rsidR="009B2D5C" w:rsidRDefault="00EA6BDC" w:rsidP="00AD309C">
            <w:pPr>
              <w:pStyle w:val="ListParagraph"/>
              <w:numPr>
                <w:ilvl w:val="0"/>
                <w:numId w:val="176"/>
              </w:numPr>
              <w:rPr>
                <w:rFonts w:cs="Arial"/>
                <w:bCs/>
              </w:rPr>
            </w:pPr>
            <w:r w:rsidRPr="009B2D5C">
              <w:rPr>
                <w:rFonts w:cs="Arial"/>
                <w:bCs/>
              </w:rPr>
              <w:t>to prevent a disease (e.g., flu vaccine)</w:t>
            </w:r>
          </w:p>
          <w:p w14:paraId="1ED1A35D" w14:textId="77777777" w:rsidR="009B2D5C" w:rsidRDefault="00EA6BDC" w:rsidP="00AD309C">
            <w:pPr>
              <w:pStyle w:val="ListParagraph"/>
              <w:numPr>
                <w:ilvl w:val="0"/>
                <w:numId w:val="176"/>
              </w:numPr>
              <w:rPr>
                <w:rFonts w:cs="Arial"/>
                <w:bCs/>
              </w:rPr>
            </w:pPr>
            <w:r w:rsidRPr="009B2D5C">
              <w:rPr>
                <w:rFonts w:cs="Arial"/>
                <w:bCs/>
              </w:rPr>
              <w:t>to make a diagnosis (e.g., contrast dye)</w:t>
            </w:r>
          </w:p>
          <w:p w14:paraId="6F853CCD" w14:textId="77777777" w:rsidR="009B2D5C" w:rsidRDefault="00EA6BDC" w:rsidP="00AD309C">
            <w:pPr>
              <w:pStyle w:val="ListParagraph"/>
              <w:numPr>
                <w:ilvl w:val="0"/>
                <w:numId w:val="176"/>
              </w:numPr>
              <w:rPr>
                <w:rFonts w:cs="Arial"/>
                <w:bCs/>
              </w:rPr>
            </w:pPr>
            <w:r w:rsidRPr="009B2D5C">
              <w:rPr>
                <w:rFonts w:cs="Arial"/>
                <w:bCs/>
              </w:rPr>
              <w:t>to test for the possibility of an adverse effect</w:t>
            </w:r>
          </w:p>
          <w:p w14:paraId="1660AD64" w14:textId="77777777" w:rsidR="009B2D5C" w:rsidRDefault="00EA6BDC" w:rsidP="00AD309C">
            <w:pPr>
              <w:pStyle w:val="ListParagraph"/>
              <w:numPr>
                <w:ilvl w:val="0"/>
                <w:numId w:val="176"/>
              </w:numPr>
              <w:rPr>
                <w:rFonts w:cs="Arial"/>
                <w:bCs/>
              </w:rPr>
            </w:pPr>
            <w:r w:rsidRPr="009B2D5C">
              <w:rPr>
                <w:rFonts w:cs="Arial"/>
                <w:bCs/>
              </w:rPr>
              <w:t>to modify a physiological, biochemical or anatomical function or abnormality (e.g., heparin/heparin flushes, statins, antihypertensives, etc.)</w:t>
            </w:r>
          </w:p>
          <w:p w14:paraId="5FEF682A" w14:textId="3EB11AF8" w:rsidR="009B2D5C" w:rsidRDefault="00EA6BDC" w:rsidP="00AD309C">
            <w:pPr>
              <w:pStyle w:val="ListParagraph"/>
              <w:numPr>
                <w:ilvl w:val="0"/>
                <w:numId w:val="176"/>
              </w:numPr>
              <w:rPr>
                <w:rFonts w:cs="Arial"/>
                <w:bCs/>
              </w:rPr>
            </w:pPr>
            <w:r w:rsidRPr="009B2D5C">
              <w:rPr>
                <w:rFonts w:cs="Arial"/>
                <w:bCs/>
              </w:rPr>
              <w:t>to replace a missing factor (e.g., blood product</w:t>
            </w:r>
            <w:r w:rsidR="00F553AF">
              <w:rPr>
                <w:rFonts w:cs="Arial"/>
                <w:bCs/>
              </w:rPr>
              <w:t>)</w:t>
            </w:r>
          </w:p>
          <w:p w14:paraId="06332144" w14:textId="2B646D8B" w:rsidR="009B2D5C" w:rsidRDefault="00EA6BDC" w:rsidP="00AD309C">
            <w:pPr>
              <w:pStyle w:val="ListParagraph"/>
              <w:numPr>
                <w:ilvl w:val="0"/>
                <w:numId w:val="176"/>
              </w:numPr>
              <w:rPr>
                <w:rFonts w:cs="Arial"/>
                <w:bCs/>
              </w:rPr>
            </w:pPr>
            <w:r w:rsidRPr="009B2D5C">
              <w:rPr>
                <w:rFonts w:cs="Arial"/>
                <w:bCs/>
              </w:rPr>
              <w:t>to ameliorate a symptom (e.g., aspirin</w:t>
            </w:r>
            <w:r w:rsidR="00F553AF">
              <w:rPr>
                <w:rFonts w:cs="Arial"/>
                <w:bCs/>
              </w:rPr>
              <w:t>)</w:t>
            </w:r>
          </w:p>
          <w:p w14:paraId="134A731A" w14:textId="77777777" w:rsidR="009B2D5C" w:rsidRDefault="00EA6BDC" w:rsidP="00AD309C">
            <w:pPr>
              <w:pStyle w:val="ListParagraph"/>
              <w:numPr>
                <w:ilvl w:val="0"/>
                <w:numId w:val="176"/>
              </w:numPr>
              <w:rPr>
                <w:rFonts w:cs="Arial"/>
                <w:bCs/>
              </w:rPr>
            </w:pPr>
            <w:r w:rsidRPr="009B2D5C">
              <w:rPr>
                <w:rFonts w:cs="Arial"/>
                <w:bCs/>
              </w:rPr>
              <w:t xml:space="preserve">to treat a disease or condition (including topicals, nasal sprays, eye drops, compounds, inhalants, injectables, patches, etc.) </w:t>
            </w:r>
          </w:p>
          <w:p w14:paraId="0AB64A35" w14:textId="77777777" w:rsidR="009B2D5C" w:rsidRDefault="00EA6BDC" w:rsidP="00AD309C">
            <w:pPr>
              <w:pStyle w:val="ListParagraph"/>
              <w:numPr>
                <w:ilvl w:val="0"/>
                <w:numId w:val="176"/>
              </w:numPr>
              <w:rPr>
                <w:rFonts w:cs="Arial"/>
                <w:bCs/>
              </w:rPr>
            </w:pPr>
            <w:r w:rsidRPr="009B2D5C">
              <w:rPr>
                <w:rFonts w:cs="Arial"/>
                <w:bCs/>
              </w:rPr>
              <w:t>to induce anesthesia</w:t>
            </w:r>
          </w:p>
          <w:p w14:paraId="105B9DF2" w14:textId="77777777" w:rsidR="009B2D5C" w:rsidRDefault="00EA6BDC" w:rsidP="00AD309C">
            <w:pPr>
              <w:pStyle w:val="ListParagraph"/>
              <w:numPr>
                <w:ilvl w:val="0"/>
                <w:numId w:val="176"/>
              </w:numPr>
              <w:rPr>
                <w:rFonts w:cs="Arial"/>
                <w:bCs/>
              </w:rPr>
            </w:pPr>
            <w:r w:rsidRPr="009B2D5C">
              <w:rPr>
                <w:rFonts w:cs="Arial"/>
                <w:bCs/>
              </w:rPr>
              <w:t xml:space="preserve">to stabilize or hydrate </w:t>
            </w:r>
            <w:r w:rsidR="0068406E" w:rsidRPr="009B2D5C">
              <w:rPr>
                <w:rFonts w:cs="Arial"/>
                <w:bCs/>
              </w:rPr>
              <w:t>during</w:t>
            </w:r>
            <w:r w:rsidRPr="009B2D5C">
              <w:rPr>
                <w:rFonts w:cs="Arial"/>
                <w:bCs/>
              </w:rPr>
              <w:t xml:space="preserve"> medical treatment or procedures (e.g., IV fluids, normal saline, lactated ringers, etc.) </w:t>
            </w:r>
          </w:p>
          <w:p w14:paraId="2B9EF126" w14:textId="77777777" w:rsidR="009B2D5C" w:rsidRDefault="00EA6BDC" w:rsidP="00AD309C">
            <w:pPr>
              <w:pStyle w:val="ListParagraph"/>
              <w:numPr>
                <w:ilvl w:val="0"/>
                <w:numId w:val="176"/>
              </w:numPr>
              <w:rPr>
                <w:rFonts w:cs="Arial"/>
                <w:bCs/>
              </w:rPr>
            </w:pPr>
            <w:r w:rsidRPr="009B2D5C">
              <w:rPr>
                <w:rFonts w:cs="Arial"/>
                <w:bCs/>
              </w:rPr>
              <w:t>to provide nutrition (e.g., enteral nutrition products, parenteral nutrition products, breast milk [breast milk applies to BCMA measure only])</w:t>
            </w:r>
          </w:p>
          <w:p w14:paraId="60EB89FC" w14:textId="4062DC01" w:rsidR="00EA6BDC" w:rsidRPr="009B2D5C" w:rsidRDefault="00EA6BDC" w:rsidP="00AD309C">
            <w:pPr>
              <w:pStyle w:val="ListParagraph"/>
              <w:numPr>
                <w:ilvl w:val="0"/>
                <w:numId w:val="176"/>
              </w:numPr>
              <w:rPr>
                <w:rFonts w:cs="Arial"/>
                <w:bCs/>
              </w:rPr>
            </w:pPr>
            <w:r w:rsidRPr="009B2D5C">
              <w:rPr>
                <w:rFonts w:cs="Arial"/>
                <w:bCs/>
              </w:rPr>
              <w:t>as a supplement (e.g., iron for a patient with iron deficiency anemia or calcium/vitamin D for a patient with osteoporosis)</w:t>
            </w:r>
          </w:p>
          <w:p w14:paraId="1328716B" w14:textId="77777777" w:rsidR="00D35E97" w:rsidRDefault="00D35E97" w:rsidP="00D35E97">
            <w:pPr>
              <w:rPr>
                <w:rFonts w:cs="Arial"/>
                <w:bCs/>
              </w:rPr>
            </w:pPr>
          </w:p>
          <w:p w14:paraId="36628AF4" w14:textId="6B0261ED" w:rsidR="009B2D5C" w:rsidRPr="009B2D5C" w:rsidRDefault="009B2D5C" w:rsidP="00D35E97">
            <w:pPr>
              <w:rPr>
                <w:rFonts w:cs="Arial"/>
                <w:bCs/>
              </w:rPr>
            </w:pPr>
            <w:r w:rsidRPr="009B2D5C">
              <w:rPr>
                <w:rFonts w:cs="Arial"/>
                <w:bCs/>
              </w:rPr>
              <w:t xml:space="preserve">For the purposes of this measure, the following are </w:t>
            </w:r>
            <w:r w:rsidRPr="009B2D5C">
              <w:rPr>
                <w:rFonts w:cs="Arial"/>
                <w:b/>
                <w:u w:val="single"/>
              </w:rPr>
              <w:t>not</w:t>
            </w:r>
            <w:r w:rsidRPr="009B2D5C">
              <w:rPr>
                <w:rFonts w:cs="Arial"/>
                <w:bCs/>
              </w:rPr>
              <w:t xml:space="preserve"> considered medications</w:t>
            </w:r>
            <w:r w:rsidR="00D35E97" w:rsidRPr="009B2D5C">
              <w:rPr>
                <w:rFonts w:cs="Arial"/>
                <w:bCs/>
              </w:rPr>
              <w:t xml:space="preserve">: </w:t>
            </w:r>
          </w:p>
          <w:p w14:paraId="648150FC" w14:textId="0DDCB025" w:rsidR="00B04A67" w:rsidRDefault="00D35E97" w:rsidP="00AD309C">
            <w:pPr>
              <w:pStyle w:val="ListParagraph"/>
              <w:numPr>
                <w:ilvl w:val="0"/>
                <w:numId w:val="175"/>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500CBD0C"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28AD2F39" w14:textId="7699DA21" w:rsidR="00D35E97" w:rsidRPr="00A745AF" w:rsidRDefault="00B04A67" w:rsidP="00AD309C">
            <w:pPr>
              <w:pStyle w:val="ListParagraph"/>
              <w:numPr>
                <w:ilvl w:val="0"/>
                <w:numId w:val="175"/>
              </w:numPr>
              <w:rPr>
                <w:rFonts w:cs="Arial"/>
                <w:bCs/>
              </w:rPr>
            </w:pPr>
            <w:r>
              <w:rPr>
                <w:rFonts w:cs="Arial"/>
                <w:bCs/>
              </w:rPr>
              <w:t>Intra-op irrigation solutions</w:t>
            </w:r>
          </w:p>
        </w:tc>
      </w:tr>
      <w:tr w:rsidR="00297958" w:rsidRPr="009A5185" w14:paraId="2768299A" w14:textId="77777777" w:rsidTr="00253C74">
        <w:trPr>
          <w:trHeight w:val="288"/>
        </w:trPr>
        <w:tc>
          <w:tcPr>
            <w:tcW w:w="9562" w:type="dxa"/>
            <w:vAlign w:val="center"/>
          </w:tcPr>
          <w:p w14:paraId="56700DE8" w14:textId="78DFA903" w:rsidR="00297958" w:rsidRPr="0031389F" w:rsidRDefault="00297958" w:rsidP="00CA75AB">
            <w:pPr>
              <w:autoSpaceDE w:val="0"/>
              <w:autoSpaceDN w:val="0"/>
              <w:adjustRightInd w:val="0"/>
            </w:pPr>
            <w:r w:rsidRPr="0031389F">
              <w:rPr>
                <w:rFonts w:cs="Arial"/>
                <w:b/>
                <w:bCs/>
              </w:rPr>
              <w:t xml:space="preserve">Question #3 (denominator): </w:t>
            </w:r>
            <w:r w:rsidRPr="0031389F">
              <w:t>Number of cases measured (either all cases or a sufficient sample of them).</w:t>
            </w:r>
          </w:p>
          <w:p w14:paraId="23D25DDE" w14:textId="77777777" w:rsidR="00297958" w:rsidRPr="0031389F" w:rsidRDefault="00297958" w:rsidP="00CA75AB">
            <w:pPr>
              <w:autoSpaceDE w:val="0"/>
              <w:autoSpaceDN w:val="0"/>
              <w:adjustRightInd w:val="0"/>
              <w:rPr>
                <w:rFonts w:cs="Arial"/>
                <w:b/>
                <w:bCs/>
              </w:rPr>
            </w:pPr>
          </w:p>
          <w:p w14:paraId="5867C64B" w14:textId="17EE7A71" w:rsidR="00903F75" w:rsidRPr="0031389F" w:rsidRDefault="00297958" w:rsidP="00CA75AB">
            <w:pPr>
              <w:autoSpaceDE w:val="0"/>
              <w:autoSpaceDN w:val="0"/>
              <w:adjustRightInd w:val="0"/>
              <w:rPr>
                <w:rFonts w:cs="Arial"/>
                <w:bCs/>
              </w:rPr>
            </w:pPr>
            <w:r w:rsidRPr="0031389F">
              <w:rPr>
                <w:rFonts w:cs="Arial"/>
                <w:bCs/>
              </w:rPr>
              <w:t xml:space="preserve">Your </w:t>
            </w:r>
            <w:r w:rsidR="00F160E3">
              <w:rPr>
                <w:rFonts w:cs="Arial"/>
                <w:bCs/>
              </w:rPr>
              <w:t>hospital</w:t>
            </w:r>
            <w:r w:rsidRPr="0031389F">
              <w:rPr>
                <w:rFonts w:cs="Arial"/>
                <w:bCs/>
              </w:rPr>
              <w:t xml:space="preserve"> should perform a clinical record audit of either all </w:t>
            </w:r>
            <w:r w:rsidR="00903F75" w:rsidRPr="0031389F">
              <w:rPr>
                <w:rFonts w:cs="Arial"/>
                <w:bCs/>
              </w:rPr>
              <w:t xml:space="preserve">adult and/or pediatric </w:t>
            </w:r>
            <w:r w:rsidRPr="0031389F">
              <w:rPr>
                <w:rFonts w:cs="Arial"/>
                <w:bCs/>
              </w:rPr>
              <w:t xml:space="preserve">patients </w:t>
            </w:r>
            <w:r w:rsidR="00903F75" w:rsidRPr="0031389F">
              <w:rPr>
                <w:rFonts w:cs="Arial"/>
                <w:bCs/>
              </w:rPr>
              <w:t xml:space="preserve">undergoing those procedures included in Section </w:t>
            </w:r>
            <w:r w:rsidR="00A745AF">
              <w:rPr>
                <w:rFonts w:cs="Arial"/>
                <w:bCs/>
              </w:rPr>
              <w:t>9</w:t>
            </w:r>
            <w:r w:rsidR="00903F75" w:rsidRPr="0031389F">
              <w:rPr>
                <w:rFonts w:cs="Arial"/>
                <w:bCs/>
              </w:rPr>
              <w:t>C</w:t>
            </w:r>
            <w:r w:rsidR="00854F4A" w:rsidRPr="0031389F">
              <w:rPr>
                <w:rFonts w:cs="Arial"/>
                <w:bCs/>
              </w:rPr>
              <w:t xml:space="preserve"> </w:t>
            </w:r>
            <w:r w:rsidRPr="0031389F">
              <w:rPr>
                <w:rFonts w:cs="Arial"/>
                <w:bCs/>
              </w:rPr>
              <w:t xml:space="preserve">discharged during the reporting period or a sufficient sample of </w:t>
            </w:r>
            <w:r w:rsidR="00854F4A" w:rsidRPr="0031389F">
              <w:rPr>
                <w:rFonts w:cs="Arial"/>
                <w:bCs/>
              </w:rPr>
              <w:t xml:space="preserve">those </w:t>
            </w:r>
            <w:r w:rsidRPr="0031389F">
              <w:rPr>
                <w:rFonts w:cs="Arial"/>
                <w:bCs/>
              </w:rPr>
              <w:t>patients discharged during the reporting period as described above.</w:t>
            </w:r>
          </w:p>
          <w:p w14:paraId="202F1160" w14:textId="77777777" w:rsidR="00297958" w:rsidRPr="0031389F" w:rsidRDefault="00297958" w:rsidP="00CA75AB">
            <w:pPr>
              <w:autoSpaceDE w:val="0"/>
              <w:autoSpaceDN w:val="0"/>
              <w:adjustRightInd w:val="0"/>
              <w:rPr>
                <w:rFonts w:cs="Arial"/>
                <w:b/>
                <w:bCs/>
              </w:rPr>
            </w:pPr>
            <w:r w:rsidRPr="0031389F">
              <w:rPr>
                <w:rFonts w:cs="Arial"/>
                <w:bCs/>
              </w:rPr>
              <w:t xml:space="preserve"> </w:t>
            </w:r>
          </w:p>
          <w:p w14:paraId="48BA5974" w14:textId="7E6EDFF6" w:rsidR="00297958" w:rsidRDefault="00297958" w:rsidP="00CA75AB">
            <w:pPr>
              <w:autoSpaceDE w:val="0"/>
              <w:autoSpaceDN w:val="0"/>
              <w:adjustRightInd w:val="0"/>
              <w:rPr>
                <w:rFonts w:cs="Arial"/>
                <w:bCs/>
              </w:rPr>
            </w:pPr>
            <w:r w:rsidRPr="0031389F">
              <w:rPr>
                <w:rFonts w:cs="Arial"/>
                <w:bCs/>
              </w:rPr>
              <w:t>This audit of clinical records can be done retrospectively (anytime during the Survey C</w:t>
            </w:r>
            <w:r w:rsidR="008525CC">
              <w:rPr>
                <w:rFonts w:cs="Arial"/>
                <w:bCs/>
              </w:rPr>
              <w:t xml:space="preserve">ycle of April 1 – </w:t>
            </w:r>
            <w:r w:rsidR="001C70D8">
              <w:rPr>
                <w:rFonts w:cs="Arial"/>
                <w:bCs/>
              </w:rPr>
              <w:t>November 30</w:t>
            </w:r>
            <w:r w:rsidR="008525CC" w:rsidRPr="00896587">
              <w:rPr>
                <w:rFonts w:cs="Arial"/>
                <w:bCs/>
              </w:rPr>
              <w:t>).</w:t>
            </w:r>
          </w:p>
          <w:p w14:paraId="30069F38" w14:textId="77777777" w:rsidR="008525CC" w:rsidRPr="0031389F" w:rsidRDefault="008525CC" w:rsidP="00CA75AB">
            <w:pPr>
              <w:autoSpaceDE w:val="0"/>
              <w:autoSpaceDN w:val="0"/>
              <w:adjustRightInd w:val="0"/>
              <w:rPr>
                <w:rFonts w:cs="Arial"/>
                <w:bCs/>
              </w:rPr>
            </w:pPr>
          </w:p>
          <w:p w14:paraId="0916E64A" w14:textId="47A842FA" w:rsidR="00297958" w:rsidRPr="0031389F" w:rsidRDefault="00297958" w:rsidP="00CA75AB">
            <w:pPr>
              <w:autoSpaceDE w:val="0"/>
              <w:autoSpaceDN w:val="0"/>
              <w:adjustRightInd w:val="0"/>
              <w:rPr>
                <w:rFonts w:cs="Arial"/>
                <w:bCs/>
              </w:rPr>
            </w:pPr>
            <w:r w:rsidRPr="0031389F">
              <w:rPr>
                <w:rFonts w:cs="Arial"/>
                <w:bCs/>
              </w:rPr>
              <w:t xml:space="preserve">The total number of clinical records included in your audit is reported </w:t>
            </w:r>
            <w:r w:rsidR="00D150CF">
              <w:rPr>
                <w:rFonts w:cs="Arial"/>
                <w:bCs/>
              </w:rPr>
              <w:t xml:space="preserve">in </w:t>
            </w:r>
            <w:r w:rsidRPr="0031389F">
              <w:rPr>
                <w:rFonts w:cs="Arial"/>
                <w:bCs/>
              </w:rPr>
              <w:t xml:space="preserve">question #3. </w:t>
            </w:r>
          </w:p>
          <w:p w14:paraId="4E8D482C" w14:textId="77777777" w:rsidR="00297958" w:rsidRPr="0031389F" w:rsidRDefault="00297958" w:rsidP="00CA75AB">
            <w:pPr>
              <w:autoSpaceDE w:val="0"/>
              <w:autoSpaceDN w:val="0"/>
              <w:adjustRightInd w:val="0"/>
              <w:rPr>
                <w:rFonts w:cs="Arial"/>
                <w:bCs/>
              </w:rPr>
            </w:pPr>
          </w:p>
          <w:p w14:paraId="0A4580BB" w14:textId="0C6C812E" w:rsidR="00297958" w:rsidRPr="00072AA8" w:rsidRDefault="00297958" w:rsidP="00072AA8">
            <w:pPr>
              <w:autoSpaceDE w:val="0"/>
              <w:autoSpaceDN w:val="0"/>
              <w:adjustRightInd w:val="0"/>
              <w:rPr>
                <w:rFonts w:cs="Arial"/>
                <w:b/>
                <w:bCs/>
              </w:rPr>
            </w:pPr>
            <w:r w:rsidRPr="0031389F">
              <w:rPr>
                <w:rFonts w:cs="Arial"/>
                <w:b/>
                <w:bCs/>
              </w:rPr>
              <w:t xml:space="preserve">Excluded cases: </w:t>
            </w:r>
            <w:r w:rsidRPr="00072AA8">
              <w:rPr>
                <w:rFonts w:cs="Arial"/>
                <w:bCs/>
              </w:rPr>
              <w:t xml:space="preserve">Patients discharged from the </w:t>
            </w:r>
            <w:r w:rsidR="00F160E3" w:rsidRPr="00072AA8">
              <w:rPr>
                <w:rFonts w:cs="Arial"/>
                <w:bCs/>
              </w:rPr>
              <w:t>hospital outpatient departments</w:t>
            </w:r>
            <w:r w:rsidRPr="00072AA8">
              <w:rPr>
                <w:rFonts w:cs="Arial"/>
                <w:bCs/>
              </w:rPr>
              <w:t xml:space="preserve"> without having </w:t>
            </w:r>
            <w:r w:rsidR="00903F75" w:rsidRPr="00072AA8">
              <w:rPr>
                <w:rFonts w:cs="Arial"/>
                <w:bCs/>
              </w:rPr>
              <w:t xml:space="preserve">one of the procedures included in Section </w:t>
            </w:r>
            <w:r w:rsidR="00D206C8" w:rsidRPr="00072AA8">
              <w:rPr>
                <w:rFonts w:cs="Arial"/>
                <w:bCs/>
              </w:rPr>
              <w:t>9</w:t>
            </w:r>
            <w:r w:rsidR="00903F75" w:rsidRPr="00072AA8">
              <w:rPr>
                <w:rFonts w:cs="Arial"/>
                <w:bCs/>
              </w:rPr>
              <w:t xml:space="preserve">C </w:t>
            </w:r>
            <w:r w:rsidRPr="00072AA8">
              <w:rPr>
                <w:rFonts w:cs="Arial"/>
                <w:bCs/>
              </w:rPr>
              <w:t>performed</w:t>
            </w:r>
            <w:r w:rsidR="00903F75" w:rsidRPr="00072AA8">
              <w:rPr>
                <w:rFonts w:cs="Arial"/>
                <w:bCs/>
              </w:rPr>
              <w:t xml:space="preserve"> during the reporting period</w:t>
            </w:r>
            <w:r w:rsidRPr="00072AA8">
              <w:rPr>
                <w:rFonts w:cs="Arial"/>
                <w:bCs/>
              </w:rPr>
              <w:t xml:space="preserve">. </w:t>
            </w:r>
          </w:p>
        </w:tc>
      </w:tr>
      <w:tr w:rsidR="00297958" w:rsidRPr="009A5185" w14:paraId="6900D77D" w14:textId="77777777" w:rsidTr="00253C74">
        <w:trPr>
          <w:trHeight w:val="1152"/>
        </w:trPr>
        <w:tc>
          <w:tcPr>
            <w:tcW w:w="9562" w:type="dxa"/>
            <w:vAlign w:val="center"/>
          </w:tcPr>
          <w:p w14:paraId="6210BE1A" w14:textId="29CD6F8E" w:rsidR="00297958" w:rsidRPr="0031389F" w:rsidRDefault="00297958" w:rsidP="00CA75AB">
            <w:pPr>
              <w:autoSpaceDE w:val="0"/>
              <w:autoSpaceDN w:val="0"/>
              <w:adjustRightInd w:val="0"/>
              <w:rPr>
                <w:rFonts w:cs="Arial"/>
                <w:b/>
                <w:bCs/>
              </w:rPr>
            </w:pPr>
            <w:r w:rsidRPr="0031389F">
              <w:rPr>
                <w:rFonts w:cs="Arial"/>
                <w:b/>
                <w:bCs/>
              </w:rPr>
              <w:t xml:space="preserve">Question #4 (numerator): </w:t>
            </w:r>
            <w:r w:rsidRPr="0031389F">
              <w:t xml:space="preserve">Number of cases in question #3 with a list of </w:t>
            </w:r>
            <w:r w:rsidR="008525CC">
              <w:rPr>
                <w:b/>
              </w:rPr>
              <w:t xml:space="preserve">all </w:t>
            </w:r>
            <w:r w:rsidRPr="0031389F">
              <w:rPr>
                <w:b/>
              </w:rPr>
              <w:t>home medication(s),</w:t>
            </w:r>
            <w:r w:rsidRPr="0031389F">
              <w:t xml:space="preserve"> including dose, route, and frequency, documented in the clinical record.</w:t>
            </w:r>
          </w:p>
          <w:p w14:paraId="3759DE63" w14:textId="77777777" w:rsidR="00297958" w:rsidRPr="0031389F" w:rsidRDefault="00297958" w:rsidP="00CA75AB">
            <w:pPr>
              <w:autoSpaceDE w:val="0"/>
              <w:autoSpaceDN w:val="0"/>
              <w:adjustRightInd w:val="0"/>
              <w:rPr>
                <w:rFonts w:cs="Arial"/>
                <w:b/>
                <w:bCs/>
              </w:rPr>
            </w:pPr>
          </w:p>
          <w:p w14:paraId="0DB547DF" w14:textId="1FC51862" w:rsidR="00297958" w:rsidRPr="0031389F" w:rsidRDefault="00297958" w:rsidP="00CA75AB">
            <w:pPr>
              <w:autoSpaceDE w:val="0"/>
              <w:autoSpaceDN w:val="0"/>
              <w:adjustRightInd w:val="0"/>
              <w:rPr>
                <w:rFonts w:cs="Arial"/>
              </w:rPr>
            </w:pPr>
            <w:r w:rsidRPr="0031389F">
              <w:rPr>
                <w:rFonts w:cs="Arial"/>
              </w:rPr>
              <w:t>Determine the total number of clinical records included in the audit (in question #3), where a list of</w:t>
            </w:r>
            <w:r w:rsidR="008525CC">
              <w:rPr>
                <w:rFonts w:cs="Arial"/>
              </w:rPr>
              <w:t xml:space="preserve"> all</w:t>
            </w:r>
            <w:r w:rsidRPr="0031389F">
              <w:rPr>
                <w:rFonts w:cs="Arial"/>
              </w:rPr>
              <w:t xml:space="preserve"> home medication(s), including dose, route, and frequency, was documented in the clinical record</w:t>
            </w:r>
            <w:r w:rsidR="00D805E7">
              <w:rPr>
                <w:rFonts w:cs="Arial"/>
              </w:rPr>
              <w:t xml:space="preserve"> either</w:t>
            </w:r>
            <w:r w:rsidRPr="0031389F">
              <w:rPr>
                <w:rFonts w:cs="Arial"/>
              </w:rPr>
              <w:t xml:space="preserve"> on the day of the procedure</w:t>
            </w:r>
            <w:r w:rsidR="00D805E7">
              <w:rPr>
                <w:rFonts w:cs="Arial"/>
              </w:rPr>
              <w:t xml:space="preserve"> or after a pre-screening phone call (</w:t>
            </w:r>
            <w:r w:rsidR="00D314B1">
              <w:rPr>
                <w:rFonts w:cs="Arial"/>
              </w:rPr>
              <w:t>i</w:t>
            </w:r>
            <w:r w:rsidR="00D805E7">
              <w:rPr>
                <w:rFonts w:cs="Arial"/>
              </w:rPr>
              <w:t>.</w:t>
            </w:r>
            <w:r w:rsidR="00D314B1">
              <w:rPr>
                <w:rFonts w:cs="Arial"/>
              </w:rPr>
              <w:t>e</w:t>
            </w:r>
            <w:r w:rsidR="00D805E7">
              <w:rPr>
                <w:rFonts w:cs="Arial"/>
              </w:rPr>
              <w:t>., 1-2 days in advance of the procedure)</w:t>
            </w:r>
            <w:r w:rsidRPr="0031389F">
              <w:rPr>
                <w:rFonts w:cs="Arial"/>
              </w:rPr>
              <w:t>.</w:t>
            </w:r>
            <w:r w:rsidR="00A71F06">
              <w:rPr>
                <w:rFonts w:cs="Arial"/>
              </w:rPr>
              <w:t xml:space="preserve"> Records that include documentation that the patient had no home medications should be included. </w:t>
            </w:r>
          </w:p>
          <w:p w14:paraId="7E92E98F" w14:textId="77777777" w:rsidR="00EC1E84" w:rsidRPr="0031389F" w:rsidRDefault="00EC1E84" w:rsidP="00CA75AB">
            <w:pPr>
              <w:autoSpaceDE w:val="0"/>
              <w:autoSpaceDN w:val="0"/>
              <w:adjustRightInd w:val="0"/>
              <w:rPr>
                <w:rFonts w:cs="Arial"/>
                <w:b/>
                <w:bCs/>
              </w:rPr>
            </w:pPr>
          </w:p>
          <w:p w14:paraId="651711F3" w14:textId="77777777" w:rsidR="00297958" w:rsidRPr="0031389F" w:rsidRDefault="00297958" w:rsidP="00CA75AB">
            <w:bookmarkStart w:id="830" w:name="MedSafety_HomeMedications"/>
            <w:r w:rsidRPr="0031389F">
              <w:t>“Home medications</w:t>
            </w:r>
            <w:bookmarkEnd w:id="830"/>
            <w:r w:rsidRPr="0031389F">
              <w:t xml:space="preserve">” are defined as medications that the patient was taking prior to admission. </w:t>
            </w:r>
          </w:p>
          <w:p w14:paraId="12F24F5A" w14:textId="77777777" w:rsidR="00396C77" w:rsidRDefault="00396C77" w:rsidP="00CA75AB"/>
          <w:p w14:paraId="411892FC" w14:textId="0FDB6DCB" w:rsidR="00297958" w:rsidRPr="0031389F" w:rsidRDefault="00297958" w:rsidP="00CA75AB">
            <w:r w:rsidRPr="0031389F">
              <w:t xml:space="preserve">The following home medications may be excluded from the clinical record </w:t>
            </w:r>
            <w:r w:rsidRPr="001A3589">
              <w:rPr>
                <w:u w:val="single"/>
              </w:rPr>
              <w:t>unless they are clinically relevant</w:t>
            </w:r>
            <w:r w:rsidR="00E62ED1">
              <w:rPr>
                <w:u w:val="single"/>
              </w:rPr>
              <w:t>*</w:t>
            </w:r>
            <w:r w:rsidR="001A3589" w:rsidRPr="001A3589">
              <w:rPr>
                <w:u w:val="single"/>
              </w:rPr>
              <w:t xml:space="preserve"> </w:t>
            </w:r>
            <w:r w:rsidR="001A3589" w:rsidRPr="00BD7A5F">
              <w:t>(e.g., herbal supplement that is known to interact with anesthesia)</w:t>
            </w:r>
            <w:r w:rsidRPr="00BD7A5F">
              <w:t>:</w:t>
            </w:r>
          </w:p>
          <w:p w14:paraId="66CBA31D" w14:textId="277506B7" w:rsidR="00297958" w:rsidRPr="0031389F" w:rsidRDefault="00297958" w:rsidP="00AD309C">
            <w:pPr>
              <w:pStyle w:val="ListParagraph"/>
              <w:numPr>
                <w:ilvl w:val="0"/>
                <w:numId w:val="118"/>
              </w:numPr>
              <w:spacing w:after="120" w:line="264" w:lineRule="auto"/>
            </w:pPr>
            <w:r w:rsidRPr="0031389F">
              <w:t>as needed (PRN) medications</w:t>
            </w:r>
            <w:r w:rsidR="00A71F06">
              <w:t xml:space="preserve"> </w:t>
            </w:r>
          </w:p>
          <w:p w14:paraId="2D3D7A02" w14:textId="77777777" w:rsidR="00297958" w:rsidRPr="0031389F" w:rsidRDefault="00297958" w:rsidP="00AD309C">
            <w:pPr>
              <w:pStyle w:val="ListParagraph"/>
              <w:numPr>
                <w:ilvl w:val="0"/>
                <w:numId w:val="118"/>
              </w:numPr>
              <w:spacing w:after="120" w:line="264" w:lineRule="auto"/>
            </w:pPr>
            <w:r w:rsidRPr="0031389F">
              <w:t>topical lotions/creams</w:t>
            </w:r>
          </w:p>
          <w:p w14:paraId="2A7E7CD7" w14:textId="77777777" w:rsidR="00297958" w:rsidRPr="0031389F" w:rsidRDefault="00297958" w:rsidP="00AD309C">
            <w:pPr>
              <w:pStyle w:val="ListParagraph"/>
              <w:numPr>
                <w:ilvl w:val="0"/>
                <w:numId w:val="118"/>
              </w:numPr>
              <w:spacing w:after="120" w:line="264" w:lineRule="auto"/>
            </w:pPr>
            <w:r w:rsidRPr="0031389F">
              <w:t>saline nasal spray and artificial tear eye drops</w:t>
            </w:r>
          </w:p>
          <w:p w14:paraId="63A1DBD8" w14:textId="3A321D68" w:rsidR="00A71F06" w:rsidRDefault="00297958" w:rsidP="00AD309C">
            <w:pPr>
              <w:pStyle w:val="ListParagraph"/>
              <w:numPr>
                <w:ilvl w:val="0"/>
                <w:numId w:val="118"/>
              </w:numPr>
              <w:spacing w:after="120" w:line="264" w:lineRule="auto"/>
            </w:pPr>
            <w:r w:rsidRPr="0031389F">
              <w:t>herbals and supplements and vitamins</w:t>
            </w:r>
          </w:p>
          <w:p w14:paraId="50260988" w14:textId="307372BB" w:rsidR="00E01307" w:rsidRDefault="00E01307" w:rsidP="00AD309C">
            <w:pPr>
              <w:pStyle w:val="ListParagraph"/>
              <w:numPr>
                <w:ilvl w:val="0"/>
                <w:numId w:val="118"/>
              </w:numPr>
              <w:spacing w:after="120" w:line="264" w:lineRule="auto"/>
            </w:pPr>
            <w:r>
              <w:lastRenderedPageBreak/>
              <w:t>medications prescribed for the purpose of operative prep prior to colonoscopy</w:t>
            </w:r>
          </w:p>
          <w:p w14:paraId="296042D6" w14:textId="3B6426D5" w:rsidR="00BD7A5F" w:rsidRPr="00113D47" w:rsidRDefault="00113D47" w:rsidP="00113D47">
            <w:r>
              <w:t>Home</w:t>
            </w:r>
            <w:r w:rsidR="00A71F06">
              <w:t xml:space="preserve"> medications </w:t>
            </w:r>
            <w:r>
              <w:t xml:space="preserve">that </w:t>
            </w:r>
            <w:r w:rsidR="00A71F06">
              <w:t xml:space="preserve">must be included </w:t>
            </w:r>
            <w:r w:rsidR="00072AA8">
              <w:t>in</w:t>
            </w:r>
            <w:r w:rsidR="00A71F06">
              <w:t xml:space="preserve"> the clinical record</w:t>
            </w:r>
            <w:r>
              <w:t xml:space="preserve"> include </w:t>
            </w:r>
            <w:r w:rsidR="00A71F06">
              <w:t>clinically relevant</w:t>
            </w:r>
            <w:r w:rsidR="00BD7A5F">
              <w:t>*</w:t>
            </w:r>
            <w:r w:rsidR="00A71F06">
              <w:t xml:space="preserve"> PRN medications such as </w:t>
            </w:r>
            <w:r w:rsidR="00A71F06" w:rsidRPr="0031389F">
              <w:t xml:space="preserve">inhalers, nitroglycerin, </w:t>
            </w:r>
            <w:r w:rsidR="00A71F06" w:rsidRPr="00A40C46">
              <w:t xml:space="preserve">analgesics (opioid and non-opioid), </w:t>
            </w:r>
            <w:r w:rsidR="00A71F06" w:rsidRPr="0031389F">
              <w:t>muscle</w:t>
            </w:r>
            <w:r w:rsidR="00A71F06">
              <w:t xml:space="preserve"> </w:t>
            </w:r>
            <w:r w:rsidR="00A71F06" w:rsidRPr="0031389F">
              <w:t xml:space="preserve">relaxants, </w:t>
            </w:r>
            <w:r w:rsidR="00A71F06">
              <w:t xml:space="preserve">and </w:t>
            </w:r>
            <w:r w:rsidR="00A71F06" w:rsidRPr="0031389F">
              <w:t>sedatives</w:t>
            </w:r>
            <w:r w:rsidR="00BD7A5F">
              <w:t>.</w:t>
            </w:r>
            <w:r w:rsidR="00253C74">
              <w:br/>
            </w:r>
          </w:p>
          <w:p w14:paraId="021F238F" w14:textId="41164ED7" w:rsidR="00E62ED1" w:rsidRPr="00BD7A5F" w:rsidRDefault="00E62ED1" w:rsidP="00E62ED1">
            <w:pPr>
              <w:pStyle w:val="EndnoteText"/>
              <w:rPr>
                <w:rFonts w:cs="Arial"/>
                <w:i/>
                <w:iCs/>
              </w:rPr>
            </w:pPr>
            <w:r w:rsidRPr="00BD7A5F">
              <w:rPr>
                <w:rFonts w:cs="Arial"/>
                <w:i/>
                <w:iCs/>
              </w:rPr>
              <w:t xml:space="preserve">*Clinically relevant is defined as any PRN medication that treats a medical condition on the patient’s problem list and/or condition they are being treated for during the visit (i.e., reason for the hospital stay). </w:t>
            </w:r>
          </w:p>
          <w:p w14:paraId="15B0F792" w14:textId="77777777" w:rsidR="00E62ED1" w:rsidRPr="00E62ED1" w:rsidRDefault="00E62ED1" w:rsidP="00E62ED1">
            <w:pPr>
              <w:pStyle w:val="EndnoteText"/>
              <w:rPr>
                <w:rFonts w:cs="Arial"/>
              </w:rPr>
            </w:pPr>
          </w:p>
          <w:p w14:paraId="5F00F163" w14:textId="09DD021E" w:rsidR="0055415C" w:rsidRPr="0055415C" w:rsidRDefault="0055415C" w:rsidP="0055415C">
            <w:pPr>
              <w:rPr>
                <w:b/>
                <w:bCs/>
              </w:rPr>
            </w:pPr>
            <w:r w:rsidRPr="0055415C">
              <w:rPr>
                <w:b/>
                <w:bCs/>
              </w:rPr>
              <w:t>Included cases:</w:t>
            </w:r>
          </w:p>
          <w:p w14:paraId="42395575" w14:textId="77777777" w:rsidR="0055415C" w:rsidRPr="0055415C" w:rsidRDefault="0055415C" w:rsidP="00AD309C">
            <w:pPr>
              <w:pStyle w:val="ListParagraph"/>
              <w:numPr>
                <w:ilvl w:val="0"/>
                <w:numId w:val="118"/>
              </w:numPr>
              <w:spacing w:after="120" w:line="264" w:lineRule="auto"/>
            </w:pPr>
            <w:r w:rsidRPr="0055415C">
              <w:t xml:space="preserve">The clinical record includes documentation that the patient has no home medications. </w:t>
            </w:r>
          </w:p>
          <w:p w14:paraId="2C903D6D" w14:textId="77777777" w:rsidR="0055415C" w:rsidRPr="0055415C" w:rsidRDefault="0055415C" w:rsidP="0055415C">
            <w:pPr>
              <w:rPr>
                <w:b/>
                <w:bCs/>
              </w:rPr>
            </w:pPr>
            <w:r w:rsidRPr="0055415C">
              <w:rPr>
                <w:b/>
                <w:bCs/>
              </w:rPr>
              <w:t>Excluded cases:</w:t>
            </w:r>
          </w:p>
          <w:p w14:paraId="3C04EB1E" w14:textId="77777777" w:rsidR="0055415C" w:rsidRPr="0055415C" w:rsidRDefault="0055415C" w:rsidP="00AD309C">
            <w:pPr>
              <w:pStyle w:val="ListParagraph"/>
              <w:numPr>
                <w:ilvl w:val="0"/>
                <w:numId w:val="118"/>
              </w:numPr>
              <w:spacing w:after="120" w:line="264" w:lineRule="auto"/>
              <w:rPr>
                <w:b/>
                <w:bCs/>
              </w:rPr>
            </w:pPr>
            <w:r w:rsidRPr="0055415C">
              <w:t>The clinical record is missing a list of all home medication(s).</w:t>
            </w:r>
          </w:p>
          <w:p w14:paraId="5187FCFA" w14:textId="5EDF6A7B" w:rsidR="0055415C" w:rsidRPr="0055415C" w:rsidRDefault="0055415C" w:rsidP="00AD309C">
            <w:pPr>
              <w:pStyle w:val="ListParagraph"/>
              <w:numPr>
                <w:ilvl w:val="0"/>
                <w:numId w:val="118"/>
              </w:numPr>
              <w:spacing w:after="120" w:line="264" w:lineRule="auto"/>
              <w:rPr>
                <w:b/>
                <w:bCs/>
              </w:rPr>
            </w:pPr>
            <w:r w:rsidRPr="0055415C">
              <w:t xml:space="preserve">The clinical record is missing dose, route, </w:t>
            </w:r>
            <w:r w:rsidRPr="0055415C">
              <w:rPr>
                <w:b/>
                <w:bCs/>
                <w:u w:val="single"/>
              </w:rPr>
              <w:t>or</w:t>
            </w:r>
            <w:r w:rsidRPr="0055415C">
              <w:t xml:space="preserve"> frequency for a home medication</w:t>
            </w:r>
          </w:p>
        </w:tc>
      </w:tr>
      <w:tr w:rsidR="00297958" w:rsidRPr="009A5185" w14:paraId="7494FD21" w14:textId="77777777" w:rsidTr="00253C74">
        <w:trPr>
          <w:trHeight w:val="20"/>
        </w:trPr>
        <w:tc>
          <w:tcPr>
            <w:tcW w:w="9562" w:type="dxa"/>
            <w:vAlign w:val="center"/>
          </w:tcPr>
          <w:p w14:paraId="15825112" w14:textId="2CF75279" w:rsidR="00297958" w:rsidRPr="009B3264" w:rsidRDefault="00297958" w:rsidP="00764EEA">
            <w:pPr>
              <w:autoSpaceDE w:val="0"/>
              <w:autoSpaceDN w:val="0"/>
              <w:adjustRightInd w:val="0"/>
              <w:rPr>
                <w:rFonts w:cs="Arial"/>
                <w:b/>
                <w:bCs/>
              </w:rPr>
            </w:pPr>
            <w:bookmarkStart w:id="831" w:name="medadminvisits_q5"/>
            <w:bookmarkEnd w:id="831"/>
            <w:r w:rsidRPr="009B3264">
              <w:rPr>
                <w:rFonts w:cs="Arial"/>
                <w:b/>
                <w:bCs/>
              </w:rPr>
              <w:t xml:space="preserve">Question #5 (numerator): </w:t>
            </w:r>
            <w:r w:rsidRPr="009B3264">
              <w:rPr>
                <w:rFonts w:cs="Arial"/>
                <w:bCs/>
              </w:rPr>
              <w:t xml:space="preserve">Number of cases in question #3 with a list of </w:t>
            </w:r>
            <w:r w:rsidR="00A745AF" w:rsidRPr="009B3264">
              <w:rPr>
                <w:rFonts w:cs="Arial"/>
                <w:b/>
                <w:bCs/>
              </w:rPr>
              <w:t>all medication(s) administered during the visit</w:t>
            </w:r>
            <w:r w:rsidR="00A745AF">
              <w:rPr>
                <w:rFonts w:cs="Arial"/>
                <w:b/>
                <w:bCs/>
              </w:rPr>
              <w:t xml:space="preserve"> </w:t>
            </w:r>
            <w:r w:rsidR="00000DD1">
              <w:rPr>
                <w:rFonts w:cs="Arial"/>
                <w:b/>
                <w:bCs/>
              </w:rPr>
              <w:t>and</w:t>
            </w:r>
            <w:r w:rsidR="00A745AF">
              <w:rPr>
                <w:rFonts w:cs="Arial"/>
                <w:b/>
                <w:bCs/>
              </w:rPr>
              <w:t xml:space="preserve"> </w:t>
            </w:r>
            <w:r w:rsidR="00BB7F27">
              <w:rPr>
                <w:rFonts w:cs="Arial"/>
                <w:b/>
                <w:bCs/>
              </w:rPr>
              <w:t xml:space="preserve">new medications </w:t>
            </w:r>
            <w:r w:rsidR="00A745AF" w:rsidRPr="009B3264">
              <w:rPr>
                <w:rFonts w:cs="Arial"/>
                <w:b/>
                <w:bCs/>
              </w:rPr>
              <w:t xml:space="preserve">prescribed </w:t>
            </w:r>
            <w:r w:rsidR="00A745AF">
              <w:rPr>
                <w:rFonts w:cs="Arial"/>
                <w:b/>
                <w:bCs/>
              </w:rPr>
              <w:t xml:space="preserve">at discharge, </w:t>
            </w:r>
            <w:r w:rsidRPr="009B3264">
              <w:rPr>
                <w:rFonts w:cs="Arial"/>
                <w:bCs/>
              </w:rPr>
              <w:t>including the strength, dose, route, date, and time of administration, documented in the clinical record.</w:t>
            </w:r>
          </w:p>
          <w:p w14:paraId="436CD9D5" w14:textId="77777777" w:rsidR="00297958" w:rsidRPr="009B3264" w:rsidRDefault="00297958" w:rsidP="00764EEA">
            <w:pPr>
              <w:autoSpaceDE w:val="0"/>
              <w:autoSpaceDN w:val="0"/>
              <w:adjustRightInd w:val="0"/>
              <w:rPr>
                <w:rFonts w:cs="Arial"/>
                <w:b/>
                <w:bCs/>
              </w:rPr>
            </w:pPr>
          </w:p>
          <w:p w14:paraId="41EDA65B" w14:textId="1FB613D2" w:rsidR="00297958" w:rsidRPr="009B3264" w:rsidRDefault="00297958" w:rsidP="00764EEA">
            <w:pPr>
              <w:autoSpaceDE w:val="0"/>
              <w:autoSpaceDN w:val="0"/>
              <w:adjustRightInd w:val="0"/>
              <w:rPr>
                <w:rFonts w:cs="Arial"/>
              </w:rPr>
            </w:pPr>
            <w:r w:rsidRPr="009B3264">
              <w:rPr>
                <w:rFonts w:cs="Arial"/>
              </w:rPr>
              <w:t xml:space="preserve">Determine the total number of clinical records included in the audit (question #3), where a list of </w:t>
            </w:r>
            <w:r w:rsidR="008525CC" w:rsidRPr="009B3264">
              <w:rPr>
                <w:rFonts w:cs="Arial"/>
              </w:rPr>
              <w:t>all</w:t>
            </w:r>
            <w:r w:rsidRPr="009B3264">
              <w:rPr>
                <w:rFonts w:cs="Arial"/>
              </w:rPr>
              <w:t xml:space="preserve"> medication(s) </w:t>
            </w:r>
            <w:r w:rsidR="00A745AF">
              <w:rPr>
                <w:rFonts w:cs="Arial"/>
              </w:rPr>
              <w:t xml:space="preserve">administered during the visit </w:t>
            </w:r>
            <w:r w:rsidR="00853585">
              <w:rPr>
                <w:rFonts w:cs="Arial"/>
              </w:rPr>
              <w:t>and</w:t>
            </w:r>
            <w:r w:rsidR="00A745AF">
              <w:rPr>
                <w:rFonts w:cs="Arial"/>
              </w:rPr>
              <w:t xml:space="preserve"> new</w:t>
            </w:r>
            <w:r w:rsidR="006469CC">
              <w:rPr>
                <w:rFonts w:cs="Arial"/>
              </w:rPr>
              <w:t xml:space="preserve"> medications </w:t>
            </w:r>
            <w:r w:rsidRPr="009B3264">
              <w:rPr>
                <w:rFonts w:cs="Arial"/>
              </w:rPr>
              <w:t>prescribe</w:t>
            </w:r>
            <w:r w:rsidR="008A4088" w:rsidRPr="009B3264">
              <w:rPr>
                <w:rFonts w:cs="Arial"/>
              </w:rPr>
              <w:t xml:space="preserve">d </w:t>
            </w:r>
            <w:r w:rsidR="000B00E5">
              <w:rPr>
                <w:rFonts w:cs="Arial"/>
              </w:rPr>
              <w:t>at discharge</w:t>
            </w:r>
            <w:r w:rsidR="002B46DA">
              <w:rPr>
                <w:rFonts w:cs="Arial"/>
              </w:rPr>
              <w:t>,</w:t>
            </w:r>
            <w:r w:rsidRPr="009B3264">
              <w:rPr>
                <w:rFonts w:cs="Arial"/>
              </w:rPr>
              <w:t xml:space="preserve"> including the strength, dose, route, date, and time of administration, was documented in the clinical record on the day of the procedure.</w:t>
            </w:r>
            <w:r w:rsidR="00614665" w:rsidRPr="009B3264">
              <w:rPr>
                <w:rFonts w:cs="Arial"/>
              </w:rPr>
              <w:t xml:space="preserve"> </w:t>
            </w:r>
          </w:p>
          <w:p w14:paraId="4F52CA06" w14:textId="361D2338" w:rsidR="00CF67E0" w:rsidRPr="009B3264" w:rsidRDefault="00CF67E0" w:rsidP="00764EEA">
            <w:pPr>
              <w:autoSpaceDE w:val="0"/>
              <w:autoSpaceDN w:val="0"/>
              <w:adjustRightInd w:val="0"/>
              <w:rPr>
                <w:rFonts w:cs="Arial"/>
                <w:b/>
                <w:bCs/>
              </w:rPr>
            </w:pPr>
          </w:p>
          <w:p w14:paraId="16DCE96C" w14:textId="5376E6C5" w:rsidR="00CF67E0" w:rsidRPr="009B3264" w:rsidRDefault="00E51E15" w:rsidP="00764EEA">
            <w:pPr>
              <w:autoSpaceDE w:val="0"/>
              <w:autoSpaceDN w:val="0"/>
              <w:adjustRightInd w:val="0"/>
            </w:pPr>
            <w:r w:rsidRPr="009B3264">
              <w:t>Local, regional, and general anesthesia medications</w:t>
            </w:r>
            <w:r w:rsidR="00CF67E0" w:rsidRPr="009B3264">
              <w:t xml:space="preserve"> must only have </w:t>
            </w:r>
            <w:r w:rsidR="00CF67E0" w:rsidRPr="009B3264">
              <w:rPr>
                <w:b/>
                <w:bCs/>
              </w:rPr>
              <w:t>total dose, date, and time of administration</w:t>
            </w:r>
            <w:r w:rsidR="00CF67E0" w:rsidRPr="009B3264">
              <w:t xml:space="preserve"> documented in the clinical record to be considered complete.</w:t>
            </w:r>
            <w:r w:rsidRPr="009B3264">
              <w:t xml:space="preserve"> </w:t>
            </w:r>
          </w:p>
          <w:p w14:paraId="35939906" w14:textId="7A6259E3" w:rsidR="008A4088" w:rsidRPr="009B3264" w:rsidRDefault="008A4088" w:rsidP="00764EEA">
            <w:pPr>
              <w:autoSpaceDE w:val="0"/>
              <w:autoSpaceDN w:val="0"/>
              <w:adjustRightInd w:val="0"/>
            </w:pPr>
          </w:p>
          <w:p w14:paraId="2A1F4A15" w14:textId="19932244" w:rsidR="008A4088" w:rsidRDefault="008A4088" w:rsidP="00764EEA">
            <w:pPr>
              <w:autoSpaceDE w:val="0"/>
              <w:autoSpaceDN w:val="0"/>
              <w:adjustRightInd w:val="0"/>
              <w:rPr>
                <w:rFonts w:cs="Arial"/>
                <w:shd w:val="clear" w:color="auto" w:fill="FFFFFF"/>
              </w:rPr>
            </w:pPr>
            <w:r w:rsidRPr="009B3264">
              <w:rPr>
                <w:rFonts w:cs="Arial"/>
                <w:shd w:val="clear" w:color="auto" w:fill="FFFFFF"/>
              </w:rPr>
              <w:t xml:space="preserve">IV solutions must have </w:t>
            </w:r>
            <w:r w:rsidRPr="009B3264">
              <w:rPr>
                <w:rFonts w:cs="Arial"/>
                <w:b/>
                <w:bCs/>
                <w:shd w:val="clear" w:color="auto" w:fill="FFFFFF"/>
              </w:rPr>
              <w:t xml:space="preserve">strength, dose, route, date, and time of administration </w:t>
            </w:r>
            <w:r w:rsidRPr="009B3264">
              <w:rPr>
                <w:rFonts w:cs="Arial"/>
                <w:shd w:val="clear" w:color="auto" w:fill="FFFFFF"/>
              </w:rPr>
              <w:t>documented in the clinical record to be considered complete. However, if the IV solution only comes in one concentration/strength (such as the LR Injection), the strength can be entered as N/A and the start time and volume of the bag can be documented for dose in order to be considered complete.</w:t>
            </w:r>
          </w:p>
          <w:p w14:paraId="6D9D1B72" w14:textId="4448A7E2" w:rsidR="00BF76B5" w:rsidRPr="009B3264" w:rsidRDefault="00BF76B5" w:rsidP="00764EEA">
            <w:pPr>
              <w:autoSpaceDE w:val="0"/>
              <w:autoSpaceDN w:val="0"/>
              <w:adjustRightInd w:val="0"/>
              <w:rPr>
                <w:rFonts w:cs="Arial"/>
                <w:b/>
                <w:bCs/>
                <w:shd w:val="clear" w:color="auto" w:fill="FFFFFF"/>
              </w:rPr>
            </w:pPr>
          </w:p>
          <w:p w14:paraId="7BEBC892" w14:textId="6B1619B2" w:rsidR="00BF76B5" w:rsidRPr="009B3264" w:rsidRDefault="002B46DA" w:rsidP="00764EEA">
            <w:pPr>
              <w:autoSpaceDE w:val="0"/>
              <w:autoSpaceDN w:val="0"/>
              <w:adjustRightInd w:val="0"/>
              <w:rPr>
                <w:rFonts w:cs="Arial"/>
              </w:rPr>
            </w:pPr>
            <w:r>
              <w:rPr>
                <w:rFonts w:cs="Arial"/>
              </w:rPr>
              <w:t>New m</w:t>
            </w:r>
            <w:r w:rsidR="00BF76B5" w:rsidRPr="009B3264">
              <w:rPr>
                <w:rFonts w:cs="Arial"/>
              </w:rPr>
              <w:t>edications prescribed</w:t>
            </w:r>
            <w:r w:rsidR="00C16916">
              <w:rPr>
                <w:rFonts w:cs="Arial"/>
              </w:rPr>
              <w:t xml:space="preserve"> at discharge</w:t>
            </w:r>
            <w:r w:rsidR="00BF76B5" w:rsidRPr="009B3264">
              <w:rPr>
                <w:rFonts w:cs="Arial"/>
              </w:rPr>
              <w:t xml:space="preserve">, but not administered at the </w:t>
            </w:r>
            <w:r w:rsidR="00AD079D">
              <w:rPr>
                <w:rFonts w:cs="Arial"/>
              </w:rPr>
              <w:t>hospital</w:t>
            </w:r>
            <w:r w:rsidR="00BF76B5" w:rsidRPr="009B3264">
              <w:rPr>
                <w:rFonts w:cs="Arial"/>
              </w:rPr>
              <w:t xml:space="preserve"> must only have </w:t>
            </w:r>
            <w:r w:rsidR="00BF76B5" w:rsidRPr="00B546B5">
              <w:rPr>
                <w:rFonts w:cs="Arial"/>
                <w:b/>
                <w:bCs/>
              </w:rPr>
              <w:t>strength, dose, route, and date</w:t>
            </w:r>
            <w:r w:rsidR="00BF76B5" w:rsidRPr="009B3264">
              <w:rPr>
                <w:rFonts w:cs="Arial"/>
              </w:rPr>
              <w:t xml:space="preserve"> </w:t>
            </w:r>
            <w:r w:rsidR="00A745AF" w:rsidRPr="00753419">
              <w:rPr>
                <w:rFonts w:cs="Arial"/>
                <w:b/>
                <w:bCs/>
              </w:rPr>
              <w:t>the medication was prescribed</w:t>
            </w:r>
            <w:r w:rsidR="00A745AF">
              <w:rPr>
                <w:rFonts w:cs="Arial"/>
              </w:rPr>
              <w:t xml:space="preserve"> </w:t>
            </w:r>
            <w:r w:rsidR="00BF76B5" w:rsidRPr="009B3264">
              <w:rPr>
                <w:rFonts w:cs="Arial"/>
              </w:rPr>
              <w:t xml:space="preserve">documented in the clinical record to be considered complete. </w:t>
            </w:r>
          </w:p>
          <w:p w14:paraId="325D517C" w14:textId="77777777" w:rsidR="00BF76B5" w:rsidRPr="009B3264" w:rsidRDefault="00BF76B5" w:rsidP="00764EEA">
            <w:pPr>
              <w:autoSpaceDE w:val="0"/>
              <w:autoSpaceDN w:val="0"/>
              <w:adjustRightInd w:val="0"/>
              <w:rPr>
                <w:rFonts w:cs="Arial"/>
                <w:b/>
                <w:bCs/>
                <w:shd w:val="clear" w:color="auto" w:fill="FFFFFF"/>
              </w:rPr>
            </w:pPr>
          </w:p>
          <w:p w14:paraId="7147B073" w14:textId="77777777" w:rsidR="00BF76B5" w:rsidRPr="009B3264" w:rsidRDefault="00BF76B5" w:rsidP="00764EEA">
            <w:pPr>
              <w:autoSpaceDE w:val="0"/>
              <w:autoSpaceDN w:val="0"/>
              <w:adjustRightInd w:val="0"/>
              <w:rPr>
                <w:rFonts w:cs="Arial"/>
              </w:rPr>
            </w:pPr>
            <w:r w:rsidRPr="009B3264">
              <w:rPr>
                <w:rFonts w:cs="Arial"/>
                <w:b/>
                <w:bCs/>
              </w:rPr>
              <w:t xml:space="preserve">Excluded cases: </w:t>
            </w:r>
          </w:p>
          <w:p w14:paraId="42A82B1F" w14:textId="2F6B84C6" w:rsidR="009B3264" w:rsidRPr="009B3264" w:rsidRDefault="00BF76B5" w:rsidP="00AD309C">
            <w:pPr>
              <w:pStyle w:val="ListParagraph"/>
              <w:numPr>
                <w:ilvl w:val="0"/>
                <w:numId w:val="154"/>
              </w:numPr>
              <w:autoSpaceDE w:val="0"/>
              <w:autoSpaceDN w:val="0"/>
              <w:adjustRightInd w:val="0"/>
              <w:spacing w:after="120" w:line="264" w:lineRule="auto"/>
              <w:rPr>
                <w:rFonts w:cs="Arial"/>
              </w:rPr>
            </w:pPr>
            <w:r w:rsidRPr="009B3264">
              <w:rPr>
                <w:rFonts w:cs="Arial"/>
              </w:rPr>
              <w:t>The clinical record is missing a medication that was administered or prescribed during the visit</w:t>
            </w:r>
            <w:r w:rsidR="00C16916">
              <w:rPr>
                <w:rFonts w:cs="Arial"/>
              </w:rPr>
              <w:t xml:space="preserve"> or at discharge</w:t>
            </w:r>
            <w:r w:rsidRPr="009B3264">
              <w:rPr>
                <w:rFonts w:cs="Arial"/>
              </w:rPr>
              <w:t>.</w:t>
            </w:r>
          </w:p>
          <w:p w14:paraId="562FCA50" w14:textId="77777777" w:rsidR="000B00E5" w:rsidRDefault="00BF76B5" w:rsidP="00AD309C">
            <w:pPr>
              <w:pStyle w:val="ListParagraph"/>
              <w:numPr>
                <w:ilvl w:val="0"/>
                <w:numId w:val="154"/>
              </w:numPr>
              <w:autoSpaceDE w:val="0"/>
              <w:autoSpaceDN w:val="0"/>
              <w:adjustRightInd w:val="0"/>
              <w:spacing w:after="120" w:line="264" w:lineRule="auto"/>
              <w:rPr>
                <w:rFonts w:cs="Arial"/>
              </w:rPr>
            </w:pPr>
            <w:r w:rsidRPr="009B3264">
              <w:rPr>
                <w:rFonts w:cs="Arial"/>
              </w:rPr>
              <w:t>The clinical record is missing strength, dose</w:t>
            </w:r>
            <w:r w:rsidR="00AC078E">
              <w:rPr>
                <w:rFonts w:cs="Arial"/>
              </w:rPr>
              <w:t>,</w:t>
            </w:r>
            <w:r w:rsidRPr="009B3264">
              <w:rPr>
                <w:rFonts w:cs="Arial"/>
              </w:rPr>
              <w:t xml:space="preserve"> route, date, </w:t>
            </w:r>
            <w:r w:rsidRPr="009B3264">
              <w:rPr>
                <w:rFonts w:cs="Arial"/>
                <w:b/>
                <w:bCs/>
                <w:u w:val="single"/>
              </w:rPr>
              <w:t>or</w:t>
            </w:r>
            <w:r w:rsidRPr="009B3264">
              <w:rPr>
                <w:rFonts w:cs="Arial"/>
              </w:rPr>
              <w:t xml:space="preserve"> time of administration for a medication administered or prescribed during the visit </w:t>
            </w:r>
            <w:r w:rsidR="00C16916">
              <w:rPr>
                <w:rFonts w:cs="Arial"/>
              </w:rPr>
              <w:t xml:space="preserve">or at discharge </w:t>
            </w:r>
            <w:r w:rsidRPr="009B3264">
              <w:rPr>
                <w:rFonts w:cs="Arial"/>
              </w:rPr>
              <w:t>except as described above for anesthesia medications, IV solutions, and prescribed medications.</w:t>
            </w:r>
          </w:p>
          <w:p w14:paraId="5513D310" w14:textId="7DF10EAB" w:rsidR="00A745AF" w:rsidRPr="00AF39C1" w:rsidRDefault="00A745AF" w:rsidP="00AD309C">
            <w:pPr>
              <w:pStyle w:val="ListParagraph"/>
              <w:numPr>
                <w:ilvl w:val="0"/>
                <w:numId w:val="154"/>
              </w:numPr>
              <w:autoSpaceDE w:val="0"/>
              <w:autoSpaceDN w:val="0"/>
              <w:adjustRightInd w:val="0"/>
              <w:spacing w:after="120" w:line="264" w:lineRule="auto"/>
              <w:rPr>
                <w:rFonts w:cs="Arial"/>
              </w:rPr>
            </w:pPr>
            <w:r>
              <w:rPr>
                <w:rFonts w:cs="Arial"/>
              </w:rPr>
              <w:t xml:space="preserve">The clinical record is missing dose for lidocaine jelly. </w:t>
            </w:r>
          </w:p>
        </w:tc>
      </w:tr>
      <w:tr w:rsidR="00297958" w:rsidRPr="009A5185" w14:paraId="0B766C83" w14:textId="77777777" w:rsidTr="00297958">
        <w:tc>
          <w:tcPr>
            <w:tcW w:w="9562" w:type="dxa"/>
            <w:vAlign w:val="center"/>
          </w:tcPr>
          <w:p w14:paraId="12BFBF8C" w14:textId="69E21AFE" w:rsidR="00297958" w:rsidRPr="009B3264" w:rsidRDefault="00297958" w:rsidP="00CA75AB">
            <w:pPr>
              <w:autoSpaceDE w:val="0"/>
              <w:autoSpaceDN w:val="0"/>
              <w:adjustRightInd w:val="0"/>
              <w:rPr>
                <w:rFonts w:cs="Arial"/>
                <w:b/>
                <w:bCs/>
              </w:rPr>
            </w:pPr>
            <w:bookmarkStart w:id="832" w:name="medadverse_q6"/>
            <w:bookmarkEnd w:id="832"/>
            <w:r w:rsidRPr="009B3264">
              <w:rPr>
                <w:rFonts w:cs="Arial"/>
                <w:b/>
                <w:bCs/>
              </w:rPr>
              <w:t xml:space="preserve">Question #6 (numerator): </w:t>
            </w:r>
            <w:r w:rsidRPr="009B3264">
              <w:rPr>
                <w:rFonts w:cs="Arial"/>
                <w:bCs/>
              </w:rPr>
              <w:t xml:space="preserve">Number of cases in question #3 with a list of </w:t>
            </w:r>
            <w:r w:rsidR="008525CC" w:rsidRPr="009B3264">
              <w:rPr>
                <w:rFonts w:cs="Arial"/>
                <w:b/>
                <w:bCs/>
              </w:rPr>
              <w:t>all</w:t>
            </w:r>
            <w:r w:rsidR="008525CC" w:rsidRPr="009B3264">
              <w:rPr>
                <w:rFonts w:cs="Arial"/>
                <w:b/>
              </w:rPr>
              <w:t xml:space="preserve"> </w:t>
            </w:r>
            <w:r w:rsidR="00B07FED" w:rsidRPr="009B3264">
              <w:rPr>
                <w:rFonts w:cs="Arial"/>
                <w:b/>
              </w:rPr>
              <w:t xml:space="preserve">medication </w:t>
            </w:r>
            <w:r w:rsidRPr="009B3264">
              <w:rPr>
                <w:rFonts w:cs="Arial"/>
                <w:b/>
                <w:bCs/>
              </w:rPr>
              <w:t>allergies and adverse reaction</w:t>
            </w:r>
            <w:r w:rsidR="003E5B82" w:rsidRPr="009B3264">
              <w:rPr>
                <w:rFonts w:cs="Arial"/>
                <w:b/>
                <w:bCs/>
              </w:rPr>
              <w:t>(s)</w:t>
            </w:r>
            <w:r w:rsidRPr="009B3264">
              <w:rPr>
                <w:rFonts w:cs="Arial"/>
                <w:bCs/>
              </w:rPr>
              <w:t xml:space="preserve"> documented in the clinical record.</w:t>
            </w:r>
          </w:p>
          <w:p w14:paraId="61240858" w14:textId="77777777" w:rsidR="00297958" w:rsidRPr="009B3264" w:rsidRDefault="00297958" w:rsidP="00CA75AB">
            <w:pPr>
              <w:autoSpaceDE w:val="0"/>
              <w:autoSpaceDN w:val="0"/>
              <w:adjustRightInd w:val="0"/>
              <w:rPr>
                <w:rFonts w:cs="Arial"/>
                <w:b/>
                <w:bCs/>
              </w:rPr>
            </w:pPr>
          </w:p>
          <w:p w14:paraId="3E60F16F" w14:textId="155E972C" w:rsidR="00297958" w:rsidRPr="009B3264" w:rsidRDefault="00297958" w:rsidP="00CA75AB">
            <w:pPr>
              <w:autoSpaceDE w:val="0"/>
              <w:autoSpaceDN w:val="0"/>
              <w:adjustRightInd w:val="0"/>
              <w:rPr>
                <w:rFonts w:cs="Arial"/>
              </w:rPr>
            </w:pPr>
            <w:r w:rsidRPr="009B3264">
              <w:rPr>
                <w:rFonts w:cs="Arial"/>
                <w:bCs/>
              </w:rPr>
              <w:t xml:space="preserve">Determine the total number of clinical records included in the audit (question #3), where a list </w:t>
            </w:r>
            <w:r w:rsidRPr="009B3264">
              <w:rPr>
                <w:rFonts w:cs="Arial"/>
              </w:rPr>
              <w:t>of</w:t>
            </w:r>
            <w:r w:rsidR="008525CC" w:rsidRPr="009B3264">
              <w:rPr>
                <w:rFonts w:cs="Arial"/>
              </w:rPr>
              <w:t xml:space="preserve"> all</w:t>
            </w:r>
            <w:r w:rsidRPr="009B3264">
              <w:rPr>
                <w:rFonts w:cs="Arial"/>
              </w:rPr>
              <w:t xml:space="preserve"> </w:t>
            </w:r>
            <w:r w:rsidR="00396C77" w:rsidRPr="009B3264">
              <w:rPr>
                <w:rFonts w:cs="Arial"/>
              </w:rPr>
              <w:t xml:space="preserve">medication </w:t>
            </w:r>
            <w:r w:rsidRPr="009B3264">
              <w:rPr>
                <w:rFonts w:cs="Arial"/>
              </w:rPr>
              <w:t>allergies and adverse reaction</w:t>
            </w:r>
            <w:r w:rsidR="00BC5FED" w:rsidRPr="009B3264">
              <w:rPr>
                <w:rFonts w:cs="Arial"/>
              </w:rPr>
              <w:t xml:space="preserve">(s) </w:t>
            </w:r>
            <w:r w:rsidRPr="009B3264">
              <w:rPr>
                <w:rFonts w:cs="Arial"/>
              </w:rPr>
              <w:t xml:space="preserve">was documented in the clinical record. </w:t>
            </w:r>
            <w:r w:rsidR="00614665" w:rsidRPr="009B3264">
              <w:rPr>
                <w:rFonts w:cs="Arial"/>
              </w:rPr>
              <w:t>Hospitals should only assess medication allergies (</w:t>
            </w:r>
            <w:r w:rsidR="00396C77" w:rsidRPr="009B3264">
              <w:rPr>
                <w:rFonts w:cs="Arial"/>
              </w:rPr>
              <w:t>i.e.,</w:t>
            </w:r>
            <w:r w:rsidR="00614665" w:rsidRPr="009B3264">
              <w:rPr>
                <w:rFonts w:cs="Arial"/>
              </w:rPr>
              <w:t xml:space="preserve"> hospitals do </w:t>
            </w:r>
            <w:r w:rsidR="00614665" w:rsidRPr="009B3264">
              <w:rPr>
                <w:rFonts w:cs="Arial"/>
                <w:u w:val="single"/>
              </w:rPr>
              <w:t>not</w:t>
            </w:r>
            <w:r w:rsidR="00614665" w:rsidRPr="009B3264">
              <w:rPr>
                <w:rFonts w:cs="Arial"/>
              </w:rPr>
              <w:t xml:space="preserve"> need to assess food or environmental allergies).</w:t>
            </w:r>
          </w:p>
          <w:p w14:paraId="281B0485" w14:textId="77777777" w:rsidR="00297958" w:rsidRPr="009B3264" w:rsidRDefault="00297958" w:rsidP="00CA75AB">
            <w:pPr>
              <w:autoSpaceDE w:val="0"/>
              <w:autoSpaceDN w:val="0"/>
              <w:adjustRightInd w:val="0"/>
              <w:rPr>
                <w:rFonts w:cs="Arial"/>
              </w:rPr>
            </w:pPr>
          </w:p>
          <w:p w14:paraId="2F8929F3" w14:textId="77777777" w:rsidR="00297958" w:rsidRPr="009B3264" w:rsidRDefault="00297958" w:rsidP="00CA75AB">
            <w:pPr>
              <w:autoSpaceDE w:val="0"/>
              <w:autoSpaceDN w:val="0"/>
              <w:adjustRightInd w:val="0"/>
              <w:rPr>
                <w:rFonts w:cs="Arial"/>
                <w:b/>
              </w:rPr>
            </w:pPr>
            <w:r w:rsidRPr="009B3264">
              <w:rPr>
                <w:rFonts w:cs="Arial"/>
                <w:b/>
              </w:rPr>
              <w:t>Included cases:</w:t>
            </w:r>
          </w:p>
          <w:p w14:paraId="76FFCCD9" w14:textId="59913324" w:rsidR="00297958" w:rsidRPr="00753419"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The clinical record includes documentation that the patient reported no known allergies.</w:t>
            </w:r>
          </w:p>
          <w:p w14:paraId="4E62871C" w14:textId="77777777" w:rsidR="00297958" w:rsidRPr="009B3264" w:rsidRDefault="00297958" w:rsidP="00CA75AB">
            <w:pPr>
              <w:autoSpaceDE w:val="0"/>
              <w:autoSpaceDN w:val="0"/>
              <w:adjustRightInd w:val="0"/>
              <w:rPr>
                <w:rFonts w:cs="Arial"/>
                <w:b/>
              </w:rPr>
            </w:pPr>
            <w:r w:rsidRPr="009B3264">
              <w:rPr>
                <w:rFonts w:cs="Arial"/>
                <w:b/>
              </w:rPr>
              <w:t xml:space="preserve">Excluded cases: </w:t>
            </w:r>
          </w:p>
          <w:p w14:paraId="34E614C4" w14:textId="67D5D8AC" w:rsidR="00297958" w:rsidRPr="009B3264"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 xml:space="preserve">The clinical record does </w:t>
            </w:r>
            <w:r w:rsidRPr="009B3264">
              <w:rPr>
                <w:rFonts w:cs="Arial"/>
                <w:b/>
              </w:rPr>
              <w:t>not</w:t>
            </w:r>
            <w:r w:rsidRPr="009B3264">
              <w:rPr>
                <w:rFonts w:cs="Arial"/>
              </w:rPr>
              <w:t xml:space="preserve"> include either a list of allergies and adverse reaction</w:t>
            </w:r>
            <w:r w:rsidR="003E5B82" w:rsidRPr="009B3264">
              <w:rPr>
                <w:rFonts w:cs="Arial"/>
              </w:rPr>
              <w:t>(s)</w:t>
            </w:r>
            <w:r w:rsidRPr="009B3264">
              <w:rPr>
                <w:rFonts w:cs="Arial"/>
              </w:rPr>
              <w:t xml:space="preserve"> </w:t>
            </w:r>
            <w:r w:rsidRPr="009B3264">
              <w:rPr>
                <w:rFonts w:cs="Arial"/>
                <w:b/>
                <w:u w:val="single"/>
              </w:rPr>
              <w:t>nor</w:t>
            </w:r>
            <w:r w:rsidRPr="009B3264">
              <w:rPr>
                <w:rFonts w:cs="Arial"/>
                <w:u w:val="single"/>
              </w:rPr>
              <w:t xml:space="preserve"> </w:t>
            </w:r>
            <w:r w:rsidRPr="009B3264">
              <w:rPr>
                <w:rFonts w:cs="Arial"/>
              </w:rPr>
              <w:t xml:space="preserve">documentation of no known allergies. </w:t>
            </w:r>
          </w:p>
          <w:p w14:paraId="74DB6E18" w14:textId="77777777" w:rsidR="00297958" w:rsidRPr="009B3264"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lastRenderedPageBreak/>
              <w:t>The clinical record does include a list of allergies but does not include documentation of the adverse reaction</w:t>
            </w:r>
            <w:r w:rsidR="003E5B82" w:rsidRPr="009B3264">
              <w:rPr>
                <w:rFonts w:cs="Arial"/>
              </w:rPr>
              <w:t xml:space="preserve">(s) </w:t>
            </w:r>
            <w:r w:rsidRPr="009B3264">
              <w:rPr>
                <w:rFonts w:cs="Arial"/>
              </w:rPr>
              <w:t xml:space="preserve">for each allergy. </w:t>
            </w:r>
          </w:p>
          <w:p w14:paraId="173A991D" w14:textId="055C3B8A" w:rsidR="00614665" w:rsidRPr="009B3264" w:rsidRDefault="00614665" w:rsidP="00614665">
            <w:r w:rsidRPr="009B3264">
              <w:rPr>
                <w:b/>
                <w:bCs/>
              </w:rPr>
              <w:t>Important Note:</w:t>
            </w:r>
            <w:r w:rsidRPr="009B3264">
              <w:t xml:space="preserve"> In addressing allergies and adverse reaction statuses noted as “unknown” in the clinical record, </w:t>
            </w:r>
            <w:r w:rsidR="00396C77" w:rsidRPr="009B3264">
              <w:t>hospitals</w:t>
            </w:r>
            <w:r w:rsidRPr="009B3264">
              <w:t xml:space="preserve"> should assess if:</w:t>
            </w:r>
          </w:p>
          <w:p w14:paraId="3E10BE88" w14:textId="0126C855" w:rsidR="00614665" w:rsidRPr="009B3264" w:rsidRDefault="00614665" w:rsidP="00AD309C">
            <w:pPr>
              <w:pStyle w:val="ListParagraph"/>
              <w:numPr>
                <w:ilvl w:val="1"/>
                <w:numId w:val="33"/>
              </w:numPr>
            </w:pPr>
            <w:r w:rsidRPr="009B3264">
              <w:t xml:space="preserve">“unknown” is used to indicate that the patient (or patient’s family) was asked for the adverse reaction status, but they indicated it was not known, in which situation the case should be </w:t>
            </w:r>
            <w:r w:rsidRPr="00A745AF">
              <w:rPr>
                <w:u w:val="single"/>
              </w:rPr>
              <w:t>included</w:t>
            </w:r>
            <w:r w:rsidRPr="009B3264">
              <w:t xml:space="preserve"> in the numerator (question #6); or </w:t>
            </w:r>
          </w:p>
          <w:p w14:paraId="79B763A3" w14:textId="47E00360" w:rsidR="00614665" w:rsidRPr="00A745AF" w:rsidRDefault="00614665" w:rsidP="00AD309C">
            <w:pPr>
              <w:pStyle w:val="ListParagraph"/>
              <w:numPr>
                <w:ilvl w:val="1"/>
                <w:numId w:val="33"/>
              </w:numPr>
              <w:autoSpaceDE w:val="0"/>
              <w:autoSpaceDN w:val="0"/>
              <w:adjustRightInd w:val="0"/>
              <w:spacing w:after="120" w:line="264" w:lineRule="auto"/>
              <w:rPr>
                <w:rFonts w:cs="Arial"/>
              </w:rPr>
            </w:pPr>
            <w:r w:rsidRPr="009B3264">
              <w:t xml:space="preserve">“unknown” is used in the clinical record to indicate that the information is not available because it was not requested or documented by the clinician, in which situation the case should be </w:t>
            </w:r>
            <w:r w:rsidRPr="00A745AF">
              <w:rPr>
                <w:u w:val="single"/>
              </w:rPr>
              <w:t>excluded</w:t>
            </w:r>
            <w:r w:rsidRPr="009B3264">
              <w:t xml:space="preserve"> from the numerator (question #6)</w:t>
            </w:r>
          </w:p>
        </w:tc>
      </w:tr>
    </w:tbl>
    <w:p w14:paraId="592DA0A6" w14:textId="7F703A0F" w:rsidR="00297958" w:rsidRDefault="00297958" w:rsidP="00297958">
      <w:pPr>
        <w:rPr>
          <w:lang w:eastAsia="ja-JP"/>
        </w:rPr>
      </w:pPr>
    </w:p>
    <w:p w14:paraId="43912907" w14:textId="262A8E48" w:rsidR="00AC078E" w:rsidRPr="000F47B4" w:rsidRDefault="00EB3E85">
      <w:r w:rsidRPr="00222413">
        <w:rPr>
          <w:lang w:eastAsia="ja-JP"/>
        </w:rPr>
        <w:t>See</w:t>
      </w:r>
      <w:r w:rsidRPr="001C2840">
        <w:rPr>
          <w:lang w:eastAsia="ja-JP"/>
        </w:rPr>
        <w:t xml:space="preserve"> </w:t>
      </w:r>
      <w:hyperlink w:anchor="_Medication_Safety_for_3" w:history="1">
        <w:r w:rsidRPr="001C2840">
          <w:rPr>
            <w:rStyle w:val="Hyperlink"/>
            <w:lang w:eastAsia="ja-JP"/>
          </w:rPr>
          <w:t>FAQs</w:t>
        </w:r>
      </w:hyperlink>
      <w:r w:rsidRPr="00222413">
        <w:rPr>
          <w:lang w:eastAsia="ja-JP"/>
        </w:rPr>
        <w:t xml:space="preserve"> for additional information about responding to questions in this section.</w:t>
      </w:r>
      <w:r w:rsidR="00757A30">
        <w:br w:type="page"/>
      </w:r>
      <w:bookmarkStart w:id="833" w:name="_Medication_Safety_for_1"/>
      <w:bookmarkEnd w:id="833"/>
    </w:p>
    <w:p w14:paraId="69349153" w14:textId="6D2243B6" w:rsidR="00757A30" w:rsidRDefault="00757A30" w:rsidP="00CF5A6E">
      <w:pPr>
        <w:pStyle w:val="Heading2"/>
      </w:pPr>
      <w:bookmarkStart w:id="834" w:name="_Medication_Safety_for_3"/>
      <w:bookmarkStart w:id="835" w:name="_Toc197079377"/>
      <w:bookmarkEnd w:id="834"/>
      <w:r>
        <w:lastRenderedPageBreak/>
        <w:t>Medication Safety for Outpatient Procedures Frequently Asked Questions (FAQs)</w:t>
      </w:r>
      <w:bookmarkEnd w:id="835"/>
    </w:p>
    <w:p w14:paraId="7948896A" w14:textId="77777777" w:rsidR="00A079AD" w:rsidRPr="00A079AD" w:rsidRDefault="00A079AD" w:rsidP="00C47AD5">
      <w:bookmarkStart w:id="836" w:name="MedDocumentation"/>
      <w:bookmarkEnd w:id="836"/>
    </w:p>
    <w:p w14:paraId="604D73AD" w14:textId="63542AE9" w:rsidR="00795BD4" w:rsidRDefault="00795BD4" w:rsidP="00AD309C">
      <w:pPr>
        <w:pStyle w:val="ListParagraph"/>
        <w:numPr>
          <w:ilvl w:val="0"/>
          <w:numId w:val="123"/>
        </w:numPr>
        <w:spacing w:after="120" w:line="264" w:lineRule="auto"/>
        <w:rPr>
          <w:b/>
        </w:rPr>
      </w:pPr>
      <w:r>
        <w:rPr>
          <w:b/>
        </w:rPr>
        <w:t xml:space="preserve">How often do home medications need to be updated in the clinical record for Section </w:t>
      </w:r>
      <w:r w:rsidR="00524BF3">
        <w:rPr>
          <w:b/>
        </w:rPr>
        <w:t>9</w:t>
      </w:r>
      <w:r>
        <w:rPr>
          <w:b/>
        </w:rPr>
        <w:t xml:space="preserve">E question #4? </w:t>
      </w:r>
    </w:p>
    <w:p w14:paraId="27A23AA3" w14:textId="55BFD2FC" w:rsidR="00387989" w:rsidRDefault="00387989" w:rsidP="00753419">
      <w:pPr>
        <w:pStyle w:val="ListParagraph"/>
        <w:ind w:left="360"/>
        <w:rPr>
          <w:bCs/>
        </w:rPr>
      </w:pPr>
      <w:r>
        <w:rPr>
          <w:bCs/>
        </w:rPr>
        <w:t>Home medications must be recorded in a pre-screening phone call 1-2 days in advance of the procedure or updated on the day of the clinical procedure (for all procedures included in Section 9C of the 202</w:t>
      </w:r>
      <w:r w:rsidR="00A3158B">
        <w:rPr>
          <w:bCs/>
        </w:rPr>
        <w:t>4</w:t>
      </w:r>
      <w:r>
        <w:rPr>
          <w:bCs/>
        </w:rPr>
        <w:t xml:space="preserve"> Leapfrog Hospital Survey). </w:t>
      </w:r>
    </w:p>
    <w:p w14:paraId="514ECAFF" w14:textId="77777777" w:rsidR="00795BD4" w:rsidRDefault="00795BD4" w:rsidP="00795BD4">
      <w:pPr>
        <w:pStyle w:val="ListParagraph"/>
        <w:ind w:left="360"/>
        <w:rPr>
          <w:bCs/>
        </w:rPr>
      </w:pPr>
    </w:p>
    <w:p w14:paraId="5C09A85F" w14:textId="0BE556AD" w:rsidR="00795BD4" w:rsidRDefault="00795BD4" w:rsidP="00795BD4">
      <w:pPr>
        <w:pStyle w:val="ListParagraph"/>
        <w:ind w:left="360"/>
        <w:rPr>
          <w:bCs/>
        </w:rPr>
      </w:pPr>
      <w:r>
        <w:rPr>
          <w:bCs/>
        </w:rPr>
        <w:t xml:space="preserve">Patients who are returning for a second or follow-up procedure within 12 months of the initial procedure are not required to have an updated home medication list in their clinical record in order for the record to be counted in the numerator of the home medication audit (i.e., included in the count in question #4). </w:t>
      </w:r>
      <w:r w:rsidR="00A05524">
        <w:rPr>
          <w:bCs/>
        </w:rPr>
        <w:t>However, in cases of frequent repeated clinical visits, the home medications list should be updated at least once every 12 months.</w:t>
      </w:r>
    </w:p>
    <w:p w14:paraId="56CE7E63" w14:textId="0D67A3F5" w:rsidR="00795BD4" w:rsidRDefault="00795BD4" w:rsidP="00795BD4">
      <w:pPr>
        <w:pStyle w:val="ListParagraph"/>
        <w:ind w:left="360"/>
        <w:rPr>
          <w:bCs/>
        </w:rPr>
      </w:pPr>
      <w:r>
        <w:rPr>
          <w:bCs/>
        </w:rPr>
        <w:t xml:space="preserve"> </w:t>
      </w:r>
    </w:p>
    <w:p w14:paraId="70989838" w14:textId="219876BF" w:rsidR="00795BD4" w:rsidRPr="00795BD4" w:rsidRDefault="00795BD4" w:rsidP="00AD309C">
      <w:pPr>
        <w:pStyle w:val="ListParagraph"/>
        <w:numPr>
          <w:ilvl w:val="0"/>
          <w:numId w:val="123"/>
        </w:numPr>
        <w:rPr>
          <w:b/>
        </w:rPr>
      </w:pPr>
      <w:r w:rsidRPr="00795BD4">
        <w:rPr>
          <w:b/>
        </w:rPr>
        <w:t>For medications that only ever have a single route of administration (</w:t>
      </w:r>
      <w:r w:rsidR="00387989">
        <w:rPr>
          <w:b/>
        </w:rPr>
        <w:t>e.g.,</w:t>
      </w:r>
      <w:r w:rsidRPr="00795BD4">
        <w:rPr>
          <w:b/>
        </w:rPr>
        <w:t xml:space="preserve"> orally only), does route have to be documented in the clinical record for questions #4 and #5? </w:t>
      </w:r>
    </w:p>
    <w:p w14:paraId="29149DF9" w14:textId="798D3174" w:rsidR="00795BD4" w:rsidRDefault="00795BD4" w:rsidP="00795BD4">
      <w:pPr>
        <w:pStyle w:val="ListParagraph"/>
        <w:ind w:left="360"/>
      </w:pPr>
      <w:r>
        <w:t xml:space="preserve">No. </w:t>
      </w:r>
      <w:r w:rsidRPr="00223A4E">
        <w:t xml:space="preserve">If there is a medication that can only </w:t>
      </w:r>
      <w:r>
        <w:t xml:space="preserve">ever </w:t>
      </w:r>
      <w:r w:rsidRPr="00223A4E">
        <w:t>be given</w:t>
      </w:r>
      <w:r>
        <w:t xml:space="preserve"> via a single route, route does not have to be documented to count the case when responding to questions #4 and #5. </w:t>
      </w:r>
    </w:p>
    <w:p w14:paraId="38AF3364" w14:textId="77777777" w:rsidR="00795BD4" w:rsidRDefault="00795BD4" w:rsidP="00795BD4">
      <w:pPr>
        <w:pStyle w:val="ListParagraph"/>
        <w:ind w:left="360"/>
      </w:pPr>
    </w:p>
    <w:p w14:paraId="50553DA9" w14:textId="77777777" w:rsidR="00795BD4" w:rsidRPr="00795BD4" w:rsidRDefault="00795BD4" w:rsidP="00AD309C">
      <w:pPr>
        <w:pStyle w:val="ListParagraph"/>
        <w:numPr>
          <w:ilvl w:val="0"/>
          <w:numId w:val="123"/>
        </w:numPr>
        <w:rPr>
          <w:b/>
        </w:rPr>
      </w:pPr>
      <w:r w:rsidRPr="00795BD4">
        <w:rPr>
          <w:b/>
        </w:rPr>
        <w:t xml:space="preserve">We do medication reconciliation on patients for certain outpatient procedures. Will the medication reconciliation on the procedure day suffice for the "medication audits" requirement in question #4? Or does it have to be a retrospective audit after the procedure day? </w:t>
      </w:r>
    </w:p>
    <w:p w14:paraId="712B5CF9" w14:textId="49E4C41D" w:rsidR="00795BD4" w:rsidRPr="00223A4E" w:rsidRDefault="00795BD4" w:rsidP="00795BD4">
      <w:pPr>
        <w:pStyle w:val="ListParagraph"/>
        <w:ind w:left="360"/>
      </w:pPr>
      <w:r w:rsidRPr="00223A4E">
        <w:t xml:space="preserve">Leapfrog specifies that, unless all medical records are audited, the clinical record audit should be conducted on a random sample of discharged patients. </w:t>
      </w:r>
      <w:r>
        <w:t xml:space="preserve">If your </w:t>
      </w:r>
      <w:r w:rsidR="00AD079D">
        <w:t>hospital</w:t>
      </w:r>
      <w:r>
        <w:t xml:space="preserve"> does not perform </w:t>
      </w:r>
      <w:r w:rsidRPr="00223A4E">
        <w:t>medication reconciliation before</w:t>
      </w:r>
      <w:r>
        <w:t xml:space="preserve"> </w:t>
      </w:r>
      <w:r w:rsidRPr="00795BD4">
        <w:rPr>
          <w:u w:val="single"/>
        </w:rPr>
        <w:t>all</w:t>
      </w:r>
      <w:r>
        <w:t xml:space="preserve"> </w:t>
      </w:r>
      <w:r w:rsidRPr="00223A4E">
        <w:t>patients are discharged</w:t>
      </w:r>
      <w:r>
        <w:t xml:space="preserve"> to ensure that the correct dose, route, and frequency are documented in the clinical record for all home medications</w:t>
      </w:r>
      <w:r w:rsidRPr="00223A4E">
        <w:t xml:space="preserve"> this would not meet the requirements of Section </w:t>
      </w:r>
      <w:r w:rsidR="00387989">
        <w:t>9</w:t>
      </w:r>
      <w:r>
        <w:t>E.</w:t>
      </w:r>
      <w:r w:rsidRPr="00223A4E">
        <w:t xml:space="preserve"> </w:t>
      </w:r>
    </w:p>
    <w:p w14:paraId="279AC1D5" w14:textId="77777777" w:rsidR="00795BD4" w:rsidRPr="00223A4E" w:rsidRDefault="00795BD4" w:rsidP="00795BD4">
      <w:pPr>
        <w:pStyle w:val="ListParagraph"/>
        <w:ind w:left="360"/>
      </w:pPr>
    </w:p>
    <w:p w14:paraId="7610C5DB" w14:textId="68446F83" w:rsidR="00795BD4" w:rsidRPr="00795BD4" w:rsidRDefault="00795BD4" w:rsidP="00795BD4">
      <w:pPr>
        <w:pStyle w:val="ListParagraph"/>
        <w:ind w:left="360"/>
      </w:pPr>
      <w:r w:rsidRPr="00223A4E">
        <w:t xml:space="preserve">Instead, your </w:t>
      </w:r>
      <w:r w:rsidR="00527FB0">
        <w:t>hospital</w:t>
      </w:r>
      <w:r w:rsidRPr="00223A4E">
        <w:t xml:space="preserve"> should randomly sample from all clinical records of discharged outpatients </w:t>
      </w:r>
      <w:r>
        <w:t xml:space="preserve">(adults and children) </w:t>
      </w:r>
      <w:r w:rsidR="00E811E3">
        <w:t>who</w:t>
      </w:r>
      <w:r w:rsidRPr="00223A4E">
        <w:t xml:space="preserve"> had the procedures included in Section </w:t>
      </w:r>
      <w:r w:rsidR="00387989">
        <w:t>9</w:t>
      </w:r>
      <w:r w:rsidRPr="00223A4E">
        <w:t>C during the reporting period, not just those records that had medication reconciliation conducted during the same day visit. This audit may occur on the same day as the patient visit</w:t>
      </w:r>
      <w:r w:rsidR="00E811E3">
        <w:t xml:space="preserve"> or</w:t>
      </w:r>
      <w:r>
        <w:t xml:space="preserve"> following </w:t>
      </w:r>
      <w:r w:rsidRPr="00223A4E">
        <w:t>patient discharge</w:t>
      </w:r>
      <w:r>
        <w:t xml:space="preserve">. </w:t>
      </w:r>
    </w:p>
    <w:p w14:paraId="44C701C2" w14:textId="77777777" w:rsidR="00A079AD" w:rsidRDefault="00A079AD" w:rsidP="00A079AD">
      <w:pPr>
        <w:pStyle w:val="ListParagraph"/>
        <w:ind w:left="360"/>
      </w:pPr>
    </w:p>
    <w:p w14:paraId="219B4233" w14:textId="77777777" w:rsidR="00010E88" w:rsidRDefault="00757A30" w:rsidP="00A079AD">
      <w:pPr>
        <w:pStyle w:val="ListParagraph"/>
        <w:ind w:left="0"/>
      </w:pPr>
      <w:r>
        <w:t xml:space="preserve"> </w:t>
      </w:r>
      <w:r w:rsidR="00010E88">
        <w:br w:type="page"/>
      </w:r>
    </w:p>
    <w:p w14:paraId="5C476662" w14:textId="3DD609A9" w:rsidR="000C2E89" w:rsidRDefault="000C2E89" w:rsidP="00CF5A6E">
      <w:pPr>
        <w:pStyle w:val="Heading2"/>
      </w:pPr>
      <w:bookmarkStart w:id="837" w:name="_Patient_Experience_(OAS"/>
      <w:bookmarkStart w:id="838" w:name="_Ref123648439"/>
      <w:bookmarkStart w:id="839" w:name="_Toc197079378"/>
      <w:bookmarkEnd w:id="837"/>
      <w:r>
        <w:lastRenderedPageBreak/>
        <w:t>Patient Experience (OAS CAHPS) Measure Specifications</w:t>
      </w:r>
      <w:bookmarkEnd w:id="838"/>
      <w:bookmarkEnd w:id="839"/>
    </w:p>
    <w:p w14:paraId="3A2F9EDC" w14:textId="0049DE39" w:rsidR="000C2E89" w:rsidRDefault="000C2E89" w:rsidP="000C2E89">
      <w:pPr>
        <w:rPr>
          <w:lang w:eastAsia="ja-JP"/>
        </w:rPr>
      </w:pPr>
    </w:p>
    <w:p w14:paraId="2CDEED53" w14:textId="2CFAD4C6" w:rsidR="00387989" w:rsidRDefault="00387989" w:rsidP="000C2E89">
      <w:pPr>
        <w:rPr>
          <w:rStyle w:val="Hyperlink"/>
          <w:rFonts w:cs="Arial"/>
          <w:snapToGrid w:val="0"/>
        </w:rPr>
      </w:pPr>
      <w:r w:rsidRPr="00CD6AE3">
        <w:rPr>
          <w:b/>
          <w:bCs/>
          <w:color w:val="FF0000"/>
          <w:lang w:eastAsia="ja-JP"/>
        </w:rPr>
        <w:t xml:space="preserve">Important </w:t>
      </w:r>
      <w:r w:rsidR="00CD6AE3" w:rsidRPr="00CD6AE3">
        <w:rPr>
          <w:b/>
          <w:bCs/>
          <w:color w:val="FF0000"/>
          <w:lang w:eastAsia="ja-JP"/>
        </w:rPr>
        <w:t>N</w:t>
      </w:r>
      <w:r w:rsidRPr="00CD6AE3">
        <w:rPr>
          <w:b/>
          <w:bCs/>
          <w:color w:val="FF0000"/>
          <w:lang w:eastAsia="ja-JP"/>
        </w:rPr>
        <w:t>ote:</w:t>
      </w:r>
      <w:r w:rsidRPr="00CD6AE3">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509" w:history="1">
        <w:r w:rsidRPr="009A5185">
          <w:rPr>
            <w:rStyle w:val="Hyperlink"/>
            <w:rFonts w:cs="Arial"/>
            <w:snapToGrid w:val="0"/>
          </w:rPr>
          <w:t>Leapfrog’s Multi-Campus Reporting Policy</w:t>
        </w:r>
      </w:hyperlink>
    </w:p>
    <w:p w14:paraId="6288B428" w14:textId="77777777" w:rsidR="00387989" w:rsidRDefault="00387989" w:rsidP="000C2E89">
      <w:pPr>
        <w:rPr>
          <w:lang w:eastAsia="ja-JP"/>
        </w:rPr>
      </w:pPr>
    </w:p>
    <w:tbl>
      <w:tblPr>
        <w:tblStyle w:val="TableGrid"/>
        <w:tblW w:w="0" w:type="auto"/>
        <w:tblLook w:val="04A0" w:firstRow="1" w:lastRow="0" w:firstColumn="1" w:lastColumn="0" w:noHBand="0" w:noVBand="1"/>
      </w:tblPr>
      <w:tblGrid>
        <w:gridCol w:w="9350"/>
      </w:tblGrid>
      <w:tr w:rsidR="00DD5AA2" w:rsidRPr="00DD5AA2" w14:paraId="0C117CE2" w14:textId="77777777" w:rsidTr="00770B7E">
        <w:trPr>
          <w:trHeight w:val="864"/>
        </w:trPr>
        <w:tc>
          <w:tcPr>
            <w:tcW w:w="9350" w:type="dxa"/>
            <w:vAlign w:val="center"/>
          </w:tcPr>
          <w:p w14:paraId="7F8AD4C5" w14:textId="307F61AC" w:rsidR="00DD5AA2" w:rsidRPr="00DD5AA2" w:rsidRDefault="00DD5AA2" w:rsidP="006606DD">
            <w:pPr>
              <w:rPr>
                <w:u w:val="single"/>
                <w:lang w:eastAsia="ja-JP"/>
              </w:rPr>
            </w:pPr>
            <w:r w:rsidRPr="00DD5AA2">
              <w:rPr>
                <w:b/>
                <w:lang w:eastAsia="ja-JP"/>
              </w:rPr>
              <w:t xml:space="preserve">Source: </w:t>
            </w:r>
            <w:r w:rsidRPr="00DD5AA2">
              <w:rPr>
                <w:lang w:eastAsia="ja-JP"/>
              </w:rPr>
              <w:t xml:space="preserve">Developed by Centers for Medicare and Medicaid Services (CMS) using Agency for Healthcare Quality and Research (AHRQ) guidelines. More information available at </w:t>
            </w:r>
            <w:hyperlink r:id="rId510" w:history="1">
              <w:r w:rsidRPr="00DD5AA2">
                <w:rPr>
                  <w:rStyle w:val="Hyperlink"/>
                  <w:lang w:eastAsia="ja-JP"/>
                </w:rPr>
                <w:t>https://oascahps.org/General-Information/About-OAS-CAHPS-Survey</w:t>
              </w:r>
            </w:hyperlink>
            <w:r w:rsidRPr="00DD5AA2">
              <w:rPr>
                <w:lang w:eastAsia="ja-JP"/>
              </w:rPr>
              <w:t xml:space="preserve">. </w:t>
            </w:r>
          </w:p>
        </w:tc>
      </w:tr>
      <w:tr w:rsidR="00DD5AA2" w:rsidRPr="00DD5AA2" w14:paraId="2B6FA844" w14:textId="77777777" w:rsidTr="000C7077">
        <w:trPr>
          <w:trHeight w:val="576"/>
        </w:trPr>
        <w:tc>
          <w:tcPr>
            <w:tcW w:w="9350" w:type="dxa"/>
            <w:vAlign w:val="center"/>
          </w:tcPr>
          <w:p w14:paraId="46865B76" w14:textId="49F94D44" w:rsidR="00DD5AA2" w:rsidRPr="00DD5AA2" w:rsidRDefault="00DD5AA2" w:rsidP="006606DD">
            <w:pPr>
              <w:rPr>
                <w:lang w:eastAsia="ja-JP"/>
              </w:rPr>
            </w:pPr>
            <w:r w:rsidRPr="00DD5AA2">
              <w:rPr>
                <w:b/>
                <w:lang w:eastAsia="ja-JP"/>
              </w:rPr>
              <w:t xml:space="preserve">Reporting Period: </w:t>
            </w:r>
            <w:r w:rsidR="00770B7E">
              <w:rPr>
                <w:lang w:eastAsia="ja-JP"/>
              </w:rPr>
              <w:t>T</w:t>
            </w:r>
            <w:r w:rsidRPr="00DD5AA2">
              <w:rPr>
                <w:lang w:eastAsia="ja-JP"/>
              </w:rPr>
              <w:t xml:space="preserve">he latest 12-month period prior to the submission of this section of the Survey. </w:t>
            </w:r>
            <w:r w:rsidR="003A3A49">
              <w:rPr>
                <w:rFonts w:cs="Arial"/>
                <w:snapToGrid w:val="0"/>
              </w:rPr>
              <w:t>Hospitals can elect to use either survey return date or discharge date to pull reports for this measure</w:t>
            </w:r>
            <w:r w:rsidR="000C7077">
              <w:rPr>
                <w:rFonts w:cs="Arial"/>
                <w:snapToGrid w:val="0"/>
              </w:rPr>
              <w:t>.</w:t>
            </w:r>
          </w:p>
        </w:tc>
      </w:tr>
      <w:tr w:rsidR="00121CDB" w:rsidRPr="00DD5AA2" w14:paraId="14B7A992" w14:textId="77777777" w:rsidTr="006606DD">
        <w:trPr>
          <w:trHeight w:val="6768"/>
        </w:trPr>
        <w:tc>
          <w:tcPr>
            <w:tcW w:w="9350" w:type="dxa"/>
            <w:vAlign w:val="center"/>
          </w:tcPr>
          <w:p w14:paraId="50EF2DBA" w14:textId="546D9A57" w:rsidR="00121CDB" w:rsidRDefault="00121CDB" w:rsidP="006606DD">
            <w:pPr>
              <w:rPr>
                <w:rFonts w:cs="Arial"/>
                <w:bCs/>
              </w:rPr>
            </w:pPr>
            <w:r>
              <w:rPr>
                <w:rFonts w:cs="Arial"/>
                <w:bCs/>
              </w:rPr>
              <w:t xml:space="preserve">This section of the Survey asks hospitals about their results from the </w:t>
            </w:r>
            <w:hyperlink r:id="rId511" w:history="1">
              <w:r w:rsidRPr="00B96C11">
                <w:rPr>
                  <w:rStyle w:val="Hyperlink"/>
                  <w:rFonts w:cs="Arial"/>
                  <w:bCs/>
                </w:rPr>
                <w:t>OAS CAHPS Survey</w:t>
              </w:r>
            </w:hyperlink>
            <w:r>
              <w:rPr>
                <w:rFonts w:cs="Arial"/>
                <w:bCs/>
              </w:rPr>
              <w:t xml:space="preserve">. The first several questions are designed to learn more about the current administration of the survey. The last four questions collect the </w:t>
            </w:r>
            <w:hyperlink w:anchor="Endnote48_TopBox" w:history="1">
              <w:r w:rsidR="00753419">
                <w:rPr>
                  <w:rStyle w:val="Hyperlink"/>
                </w:rPr>
                <w:t>Top Box Score</w:t>
              </w:r>
            </w:hyperlink>
            <w:r w:rsidR="007C469C">
              <w:fldChar w:fldCharType="begin"/>
            </w:r>
            <w:r w:rsidR="007C469C">
              <w:rPr>
                <w:rStyle w:val="Hyperlink"/>
              </w:rPr>
              <w:instrText xml:space="preserve"> NOTEREF _Ref534391669 \f \h </w:instrText>
            </w:r>
            <w:r w:rsidR="006606DD">
              <w:instrText xml:space="preserve"> \* MERGEFORMAT </w:instrText>
            </w:r>
            <w:r w:rsidR="007C469C">
              <w:fldChar w:fldCharType="separate"/>
            </w:r>
            <w:r w:rsidR="00C4182A" w:rsidRPr="00C4182A">
              <w:rPr>
                <w:rStyle w:val="EndnoteReference"/>
              </w:rPr>
              <w:t>52</w:t>
            </w:r>
            <w:r w:rsidR="007C469C">
              <w:fldChar w:fldCharType="end"/>
            </w:r>
            <w:r>
              <w:rPr>
                <w:rFonts w:cs="Arial"/>
                <w:bCs/>
              </w:rPr>
              <w:t xml:space="preserve"> for each of the following four domains:</w:t>
            </w:r>
          </w:p>
          <w:p w14:paraId="02BA284B" w14:textId="77777777" w:rsidR="00121CDB" w:rsidRDefault="00121CDB" w:rsidP="00AD309C">
            <w:pPr>
              <w:pStyle w:val="ListParagraph"/>
              <w:numPr>
                <w:ilvl w:val="0"/>
                <w:numId w:val="174"/>
              </w:numPr>
              <w:rPr>
                <w:rFonts w:cs="Arial"/>
                <w:bCs/>
              </w:rPr>
            </w:pPr>
            <w:r>
              <w:rPr>
                <w:rFonts w:cs="Arial"/>
                <w:bCs/>
              </w:rPr>
              <w:t>Facilities and Staff</w:t>
            </w:r>
          </w:p>
          <w:p w14:paraId="3AA8720E" w14:textId="77777777" w:rsidR="00121CDB" w:rsidRDefault="00121CDB" w:rsidP="00AD309C">
            <w:pPr>
              <w:pStyle w:val="ListParagraph"/>
              <w:numPr>
                <w:ilvl w:val="0"/>
                <w:numId w:val="174"/>
              </w:numPr>
              <w:rPr>
                <w:rFonts w:cs="Arial"/>
                <w:bCs/>
              </w:rPr>
            </w:pPr>
            <w:r>
              <w:rPr>
                <w:rFonts w:cs="Arial"/>
                <w:bCs/>
              </w:rPr>
              <w:t>Communication About Your Procedure</w:t>
            </w:r>
          </w:p>
          <w:p w14:paraId="6B2C4E64" w14:textId="77777777" w:rsidR="00121CDB" w:rsidRDefault="00121CDB" w:rsidP="00AD309C">
            <w:pPr>
              <w:pStyle w:val="ListParagraph"/>
              <w:numPr>
                <w:ilvl w:val="0"/>
                <w:numId w:val="174"/>
              </w:numPr>
              <w:rPr>
                <w:rFonts w:cs="Arial"/>
                <w:bCs/>
              </w:rPr>
            </w:pPr>
            <w:r>
              <w:rPr>
                <w:rFonts w:cs="Arial"/>
                <w:bCs/>
              </w:rPr>
              <w:t>Patient’s Rating of the Facility</w:t>
            </w:r>
          </w:p>
          <w:p w14:paraId="1DC831DD" w14:textId="77777777" w:rsidR="00121CDB" w:rsidRPr="005C58C4" w:rsidRDefault="00121CDB" w:rsidP="00AD309C">
            <w:pPr>
              <w:pStyle w:val="ListParagraph"/>
              <w:numPr>
                <w:ilvl w:val="0"/>
                <w:numId w:val="174"/>
              </w:numPr>
              <w:rPr>
                <w:rFonts w:cs="Arial"/>
                <w:bCs/>
              </w:rPr>
            </w:pPr>
            <w:r>
              <w:rPr>
                <w:rFonts w:cs="Arial"/>
                <w:bCs/>
              </w:rPr>
              <w:t>Patients Recommending the Facility</w:t>
            </w:r>
          </w:p>
          <w:p w14:paraId="242DB58B" w14:textId="77777777" w:rsidR="00121CDB" w:rsidRDefault="00121CDB" w:rsidP="006606DD">
            <w:pPr>
              <w:rPr>
                <w:rFonts w:cs="Arial"/>
                <w:bCs/>
              </w:rPr>
            </w:pPr>
          </w:p>
          <w:p w14:paraId="089A4933" w14:textId="057C2AC0" w:rsidR="00121CDB" w:rsidRPr="009955AE" w:rsidRDefault="00121CDB" w:rsidP="006606DD">
            <w:pPr>
              <w:rPr>
                <w:rFonts w:cs="Arial"/>
                <w:bCs/>
              </w:rPr>
            </w:pPr>
            <w:r>
              <w:rPr>
                <w:rFonts w:cs="Arial"/>
                <w:bCs/>
              </w:rPr>
              <w:t>Hospitals</w:t>
            </w:r>
            <w:r w:rsidRPr="009955AE">
              <w:rPr>
                <w:rFonts w:cs="Arial"/>
                <w:bCs/>
              </w:rPr>
              <w:t xml:space="preserve"> using Press Ganey, NRC, or PRC to administer the </w:t>
            </w:r>
            <w:hyperlink r:id="rId512" w:history="1">
              <w:r w:rsidRPr="009955AE">
                <w:rPr>
                  <w:rStyle w:val="Hyperlink"/>
                  <w:bCs/>
                </w:rPr>
                <w:t>OAS CAHPS Survey</w:t>
              </w:r>
            </w:hyperlink>
            <w:r w:rsidRPr="009955AE">
              <w:rPr>
                <w:rFonts w:cs="Arial"/>
                <w:bCs/>
              </w:rPr>
              <w:t xml:space="preserve"> can use the CMS OAS CAHPS crosswalk below to ensure they are reporting on the correct domains. The crosswalk is designed to help translate the standard vendor report to the CMS domains used in questions #</w:t>
            </w:r>
            <w:r>
              <w:rPr>
                <w:rFonts w:cs="Arial"/>
                <w:bCs/>
              </w:rPr>
              <w:t>7</w:t>
            </w:r>
            <w:r w:rsidRPr="009955AE">
              <w:rPr>
                <w:rFonts w:cs="Arial"/>
                <w:bCs/>
              </w:rPr>
              <w:t>-</w:t>
            </w:r>
            <w:r>
              <w:rPr>
                <w:rFonts w:cs="Arial"/>
                <w:bCs/>
              </w:rPr>
              <w:t>10</w:t>
            </w:r>
            <w:r w:rsidRPr="009955AE">
              <w:rPr>
                <w:rFonts w:cs="Arial"/>
                <w:bCs/>
              </w:rPr>
              <w:t xml:space="preserve">. </w:t>
            </w:r>
          </w:p>
          <w:p w14:paraId="21F6E9BE" w14:textId="77777777" w:rsidR="00121CDB" w:rsidRDefault="00121CDB" w:rsidP="006606DD">
            <w:pPr>
              <w:rPr>
                <w:rFonts w:cs="Arial"/>
                <w:b/>
              </w:rPr>
            </w:pPr>
          </w:p>
          <w:p w14:paraId="1871EB0D" w14:textId="77777777" w:rsidR="00121CDB" w:rsidRDefault="00121CDB" w:rsidP="006606DD">
            <w:pPr>
              <w:rPr>
                <w:rFonts w:cs="Arial"/>
                <w:b/>
              </w:rPr>
            </w:pPr>
            <w:r>
              <w:rPr>
                <w:rFonts w:cs="Arial"/>
                <w:b/>
              </w:rPr>
              <w:t>CMS OAS CAHPS Crosswalk</w:t>
            </w:r>
          </w:p>
          <w:p w14:paraId="65532112" w14:textId="77777777" w:rsidR="00121CDB" w:rsidRDefault="00121CDB" w:rsidP="006606DD">
            <w:pPr>
              <w:rPr>
                <w:rFonts w:cs="Arial"/>
                <w:b/>
              </w:rPr>
            </w:pPr>
          </w:p>
          <w:tbl>
            <w:tblPr>
              <w:tblStyle w:val="TableColumns3"/>
              <w:tblW w:w="0" w:type="auto"/>
              <w:tblBorders>
                <w:insideH w:val="single" w:sz="6" w:space="0" w:color="000080"/>
              </w:tblBorders>
              <w:tblLook w:val="04A0" w:firstRow="1" w:lastRow="0" w:firstColumn="1" w:lastColumn="0" w:noHBand="0" w:noVBand="1"/>
            </w:tblPr>
            <w:tblGrid>
              <w:gridCol w:w="2279"/>
              <w:gridCol w:w="2280"/>
              <w:gridCol w:w="2279"/>
              <w:gridCol w:w="2280"/>
            </w:tblGrid>
            <w:tr w:rsidR="00121CDB" w:rsidRPr="00D22664" w14:paraId="534C726A" w14:textId="77777777">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279" w:type="dxa"/>
                  <w:shd w:val="clear" w:color="auto" w:fill="213468"/>
                </w:tcPr>
                <w:p w14:paraId="41289717" w14:textId="77777777" w:rsidR="00121CDB" w:rsidRPr="00206D8F" w:rsidRDefault="00121CDB" w:rsidP="006606DD">
                  <w:pPr>
                    <w:rPr>
                      <w:rFonts w:cs="Arial"/>
                      <w:b/>
                      <w:bCs/>
                      <w:color w:val="auto"/>
                    </w:rPr>
                  </w:pPr>
                  <w:r w:rsidRPr="00206D8F">
                    <w:rPr>
                      <w:rFonts w:cs="Arial"/>
                      <w:b/>
                      <w:bCs/>
                      <w:color w:val="auto"/>
                    </w:rPr>
                    <w:t>CMS Domain Name</w:t>
                  </w:r>
                </w:p>
              </w:tc>
              <w:tc>
                <w:tcPr>
                  <w:tcW w:w="2280" w:type="dxa"/>
                  <w:shd w:val="clear" w:color="auto" w:fill="213468"/>
                </w:tcPr>
                <w:p w14:paraId="4D39283E"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Press Ganey Domain Name</w:t>
                  </w:r>
                </w:p>
              </w:tc>
              <w:tc>
                <w:tcPr>
                  <w:tcW w:w="2279" w:type="dxa"/>
                  <w:shd w:val="clear" w:color="auto" w:fill="213468"/>
                </w:tcPr>
                <w:p w14:paraId="24C9B907"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NRC Domain Name</w:t>
                  </w:r>
                </w:p>
              </w:tc>
              <w:tc>
                <w:tcPr>
                  <w:tcW w:w="2280" w:type="dxa"/>
                  <w:shd w:val="clear" w:color="auto" w:fill="213468"/>
                </w:tcPr>
                <w:p w14:paraId="69CC0799"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PRC Domain Name</w:t>
                  </w:r>
                </w:p>
              </w:tc>
            </w:tr>
            <w:tr w:rsidR="00121CDB" w:rsidRPr="00D22664" w14:paraId="3B852C0A"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36CE33AF" w14:textId="77777777" w:rsidR="00121CDB" w:rsidRPr="00E37C63" w:rsidRDefault="00121CDB" w:rsidP="006606DD">
                  <w:pPr>
                    <w:rPr>
                      <w:rFonts w:eastAsia="Times New Roman" w:cs="Arial"/>
                      <w:bCs/>
                    </w:rPr>
                  </w:pPr>
                  <w:r w:rsidRPr="00206D8F">
                    <w:rPr>
                      <w:rFonts w:eastAsia="Times New Roman" w:cs="Arial"/>
                      <w:bCs/>
                    </w:rPr>
                    <w:t>Facilities and Staff</w:t>
                  </w:r>
                </w:p>
              </w:tc>
              <w:tc>
                <w:tcPr>
                  <w:tcW w:w="2280" w:type="dxa"/>
                </w:tcPr>
                <w:p w14:paraId="1FA19EFC"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Personal Treatment</w:t>
                  </w:r>
                </w:p>
              </w:tc>
              <w:tc>
                <w:tcPr>
                  <w:tcW w:w="2279" w:type="dxa"/>
                </w:tcPr>
                <w:p w14:paraId="165CFE4B"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About Facilities and Staff</w:t>
                  </w:r>
                </w:p>
              </w:tc>
              <w:tc>
                <w:tcPr>
                  <w:tcW w:w="2280" w:type="dxa"/>
                </w:tcPr>
                <w:p w14:paraId="0894476F"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 and Staff</w:t>
                  </w:r>
                </w:p>
              </w:tc>
            </w:tr>
            <w:tr w:rsidR="00121CDB" w:rsidRPr="00D22664" w14:paraId="6E3C5C84"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7EF756BE" w14:textId="77777777" w:rsidR="00121CDB" w:rsidRPr="00E37C63" w:rsidRDefault="00121CDB" w:rsidP="006606DD">
                  <w:pPr>
                    <w:rPr>
                      <w:rFonts w:eastAsia="Times New Roman" w:cs="Arial"/>
                      <w:bCs/>
                    </w:rPr>
                  </w:pPr>
                  <w:r w:rsidRPr="00E37C63">
                    <w:rPr>
                      <w:rFonts w:eastAsia="Times New Roman" w:cs="Arial"/>
                      <w:bCs/>
                    </w:rPr>
                    <w:t>Communication About Your Procedure</w:t>
                  </w:r>
                </w:p>
              </w:tc>
              <w:tc>
                <w:tcPr>
                  <w:tcW w:w="2280" w:type="dxa"/>
                </w:tcPr>
                <w:p w14:paraId="71C7B26D"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w:t>
                  </w:r>
                </w:p>
              </w:tc>
              <w:tc>
                <w:tcPr>
                  <w:tcW w:w="2279" w:type="dxa"/>
                </w:tcPr>
                <w:p w14:paraId="15150619"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s About Your Procedure</w:t>
                  </w:r>
                </w:p>
              </w:tc>
              <w:tc>
                <w:tcPr>
                  <w:tcW w:w="2280" w:type="dxa"/>
                </w:tcPr>
                <w:p w14:paraId="6297A25B"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w:t>
                  </w:r>
                </w:p>
              </w:tc>
            </w:tr>
            <w:tr w:rsidR="00121CDB" w:rsidRPr="00D22664" w14:paraId="6A9F3A1F"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1CB61D88" w14:textId="77777777" w:rsidR="00121CDB" w:rsidRPr="00E37C63" w:rsidRDefault="00121CDB" w:rsidP="006606DD">
                  <w:pPr>
                    <w:rPr>
                      <w:rFonts w:eastAsia="Times New Roman" w:cs="Arial"/>
                      <w:bCs/>
                    </w:rPr>
                  </w:pPr>
                  <w:r w:rsidRPr="00E37C63">
                    <w:rPr>
                      <w:rFonts w:eastAsia="Times New Roman" w:cs="Arial"/>
                      <w:bCs/>
                    </w:rPr>
                    <w:t>Patient’s Rating of the Facility</w:t>
                  </w:r>
                </w:p>
              </w:tc>
              <w:tc>
                <w:tcPr>
                  <w:tcW w:w="2280" w:type="dxa"/>
                </w:tcPr>
                <w:p w14:paraId="11979B56"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 Rating 0-10</w:t>
                  </w:r>
                </w:p>
              </w:tc>
              <w:tc>
                <w:tcPr>
                  <w:tcW w:w="2279" w:type="dxa"/>
                </w:tcPr>
                <w:p w14:paraId="002EFD2D"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Overall Rating of Facility</w:t>
                  </w:r>
                </w:p>
              </w:tc>
              <w:tc>
                <w:tcPr>
                  <w:tcW w:w="2280" w:type="dxa"/>
                </w:tcPr>
                <w:p w14:paraId="25B34D0A"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 xml:space="preserve">Overall Facility Rating </w:t>
                  </w:r>
                </w:p>
              </w:tc>
            </w:tr>
            <w:tr w:rsidR="00121CDB" w:rsidRPr="00D22664" w14:paraId="6978C147"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7985960B" w14:textId="77777777" w:rsidR="00121CDB" w:rsidRPr="00E37C63" w:rsidRDefault="00121CDB" w:rsidP="006606DD">
                  <w:pPr>
                    <w:rPr>
                      <w:rFonts w:eastAsia="Times New Roman" w:cs="Arial"/>
                      <w:bCs/>
                    </w:rPr>
                  </w:pPr>
                  <w:r w:rsidRPr="00E37C63">
                    <w:rPr>
                      <w:rFonts w:eastAsia="Times New Roman" w:cs="Arial"/>
                      <w:bCs/>
                    </w:rPr>
                    <w:t>Patients Recommending the Facility</w:t>
                  </w:r>
                </w:p>
              </w:tc>
              <w:tc>
                <w:tcPr>
                  <w:tcW w:w="2280" w:type="dxa"/>
                </w:tcPr>
                <w:p w14:paraId="14DA1B96"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Recommend the Facility</w:t>
                  </w:r>
                </w:p>
              </w:tc>
              <w:tc>
                <w:tcPr>
                  <w:tcW w:w="2279" w:type="dxa"/>
                </w:tcPr>
                <w:p w14:paraId="0E60F913"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Would Recommend Facility</w:t>
                  </w:r>
                </w:p>
              </w:tc>
              <w:tc>
                <w:tcPr>
                  <w:tcW w:w="2280" w:type="dxa"/>
                </w:tcPr>
                <w:p w14:paraId="39400E7E"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Would Recommend</w:t>
                  </w:r>
                </w:p>
              </w:tc>
            </w:tr>
          </w:tbl>
          <w:p w14:paraId="61EE797D" w14:textId="77777777" w:rsidR="00121CDB" w:rsidRPr="00DD5AA2" w:rsidRDefault="00121CDB" w:rsidP="006606DD">
            <w:pPr>
              <w:rPr>
                <w:b/>
                <w:lang w:eastAsia="ja-JP"/>
              </w:rPr>
            </w:pPr>
          </w:p>
        </w:tc>
      </w:tr>
      <w:tr w:rsidR="00121CDB" w:rsidRPr="00DD5AA2" w14:paraId="0B3550F2" w14:textId="77777777" w:rsidTr="006606DD">
        <w:trPr>
          <w:trHeight w:val="2736"/>
        </w:trPr>
        <w:tc>
          <w:tcPr>
            <w:tcW w:w="9350" w:type="dxa"/>
            <w:vAlign w:val="center"/>
          </w:tcPr>
          <w:p w14:paraId="75970FD7" w14:textId="665343F2" w:rsidR="00121CDB" w:rsidRDefault="00121CDB" w:rsidP="006606DD">
            <w:pPr>
              <w:rPr>
                <w:lang w:eastAsia="ja-JP"/>
              </w:rPr>
            </w:pPr>
            <w:r w:rsidRPr="00DD5AA2">
              <w:rPr>
                <w:b/>
                <w:lang w:eastAsia="ja-JP"/>
              </w:rPr>
              <w:t xml:space="preserve">Question #2: </w:t>
            </w:r>
            <w:r w:rsidRPr="00CE6A1D">
              <w:rPr>
                <w:lang w:eastAsia="ja-JP"/>
              </w:rPr>
              <w:t xml:space="preserve">Did your </w:t>
            </w:r>
            <w:r>
              <w:rPr>
                <w:lang w:eastAsia="ja-JP"/>
              </w:rPr>
              <w:t xml:space="preserve">hospital </w:t>
            </w:r>
            <w:r w:rsidRPr="00CE6A1D">
              <w:rPr>
                <w:lang w:eastAsia="ja-JP"/>
              </w:rPr>
              <w:t xml:space="preserve">have at least 300 </w:t>
            </w:r>
            <w:hyperlink w:anchor="EligibleDischargesEndnote" w:history="1">
              <w:r w:rsidRPr="00CE6A1D">
                <w:rPr>
                  <w:rStyle w:val="Hyperlink"/>
                  <w:lang w:eastAsia="ja-JP"/>
                </w:rPr>
                <w:t>eligible discharges</w:t>
              </w:r>
            </w:hyperlink>
            <w:r>
              <w:rPr>
                <w:lang w:eastAsia="ja-JP"/>
              </w:rPr>
              <w:fldChar w:fldCharType="begin"/>
            </w:r>
            <w:r>
              <w:rPr>
                <w:lang w:eastAsia="ja-JP"/>
              </w:rPr>
              <w:instrText xml:space="preserve"> NOTEREF _Ref4533148 \f \h </w:instrText>
            </w:r>
            <w:r w:rsidR="006606DD">
              <w:rPr>
                <w:lang w:eastAsia="ja-JP"/>
              </w:rPr>
              <w:instrText xml:space="preserve"> \* MERGEFORMAT </w:instrText>
            </w:r>
            <w:r>
              <w:rPr>
                <w:lang w:eastAsia="ja-JP"/>
              </w:rPr>
            </w:r>
            <w:r>
              <w:rPr>
                <w:lang w:eastAsia="ja-JP"/>
              </w:rPr>
              <w:fldChar w:fldCharType="separate"/>
            </w:r>
            <w:r w:rsidR="00C4182A" w:rsidRPr="00C4182A">
              <w:rPr>
                <w:rStyle w:val="EndnoteReference"/>
              </w:rPr>
              <w:t>56</w:t>
            </w:r>
            <w:r>
              <w:rPr>
                <w:lang w:eastAsia="ja-JP"/>
              </w:rPr>
              <w:fldChar w:fldCharType="end"/>
            </w:r>
            <w:r w:rsidRPr="00CE6A1D">
              <w:rPr>
                <w:lang w:eastAsia="ja-JP"/>
              </w:rPr>
              <w:t xml:space="preserve"> during the 12-month reporting period? </w:t>
            </w:r>
          </w:p>
          <w:p w14:paraId="3F47B4D3" w14:textId="77777777" w:rsidR="00121CDB" w:rsidRPr="00DD5AA2" w:rsidRDefault="00121CDB" w:rsidP="006606DD">
            <w:pPr>
              <w:rPr>
                <w:b/>
                <w:lang w:eastAsia="ja-JP"/>
              </w:rPr>
            </w:pPr>
          </w:p>
          <w:p w14:paraId="3CF0D719" w14:textId="1AD7A267" w:rsidR="00121CDB" w:rsidRPr="00DD5AA2" w:rsidRDefault="00121CDB" w:rsidP="006606DD">
            <w:pPr>
              <w:rPr>
                <w:lang w:eastAsia="ja-JP"/>
              </w:rPr>
            </w:pPr>
            <w:r w:rsidRPr="00DD5AA2">
              <w:rPr>
                <w:lang w:eastAsia="ja-JP"/>
              </w:rPr>
              <w:t>This section of the Survey is designed for</w:t>
            </w:r>
            <w:r>
              <w:rPr>
                <w:lang w:eastAsia="ja-JP"/>
              </w:rPr>
              <w:t xml:space="preserve"> hospitals</w:t>
            </w:r>
            <w:r w:rsidRPr="00DD5AA2">
              <w:rPr>
                <w:lang w:eastAsia="ja-JP"/>
              </w:rPr>
              <w:t xml:space="preserve"> that discharged at least 300 eligible patients during the reporting period. </w:t>
            </w:r>
            <w:r>
              <w:rPr>
                <w:lang w:eastAsia="ja-JP"/>
              </w:rPr>
              <w:t>Hospitals</w:t>
            </w:r>
            <w:r w:rsidRPr="00DD5AA2">
              <w:rPr>
                <w:lang w:eastAsia="ja-JP"/>
              </w:rPr>
              <w:t xml:space="preserve"> that discharged fewer than 300 eligible patients should respond “no,” skip the rest of the questions, and move on to the Affirmation of Accuracy.</w:t>
            </w:r>
          </w:p>
          <w:p w14:paraId="7E78A8C1" w14:textId="77777777" w:rsidR="00121CDB" w:rsidRPr="00DD5AA2" w:rsidRDefault="00121CDB" w:rsidP="006606DD">
            <w:pPr>
              <w:rPr>
                <w:lang w:eastAsia="ja-JP"/>
              </w:rPr>
            </w:pPr>
          </w:p>
          <w:p w14:paraId="69876B89" w14:textId="30661163" w:rsidR="00121CDB" w:rsidRPr="00DD5AA2" w:rsidRDefault="00121CDB" w:rsidP="006606DD">
            <w:pPr>
              <w:rPr>
                <w:b/>
                <w:lang w:eastAsia="ja-JP"/>
              </w:rPr>
            </w:pPr>
            <w:r w:rsidRPr="00231D83">
              <w:rPr>
                <w:lang w:eastAsia="ja-JP"/>
              </w:rPr>
              <w:t xml:space="preserve">Eligible discharges include discharges for adult patients (ages 18 years and older) who had both medically and non-medically necessary outpatient surgeries and/or procedures. A detailed description of patient sampling criteria, including a list of OAS CAHPS-eligible surgeries and procedures, is available in the Protocols and Guidelines Manual, version </w:t>
            </w:r>
            <w:r w:rsidR="009A373A">
              <w:rPr>
                <w:lang w:eastAsia="ja-JP"/>
              </w:rPr>
              <w:t>9</w:t>
            </w:r>
            <w:r w:rsidRPr="00231D83">
              <w:rPr>
                <w:lang w:eastAsia="ja-JP"/>
              </w:rPr>
              <w:t xml:space="preserve">.0 at </w:t>
            </w:r>
            <w:hyperlink r:id="rId513" w:history="1">
              <w:r w:rsidRPr="00231D83">
                <w:rPr>
                  <w:rStyle w:val="Hyperlink"/>
                  <w:lang w:eastAsia="ja-JP"/>
                </w:rPr>
                <w:t>https://oascahps.org/Survey-Materials</w:t>
              </w:r>
            </w:hyperlink>
            <w:r w:rsidRPr="00231D83">
              <w:rPr>
                <w:lang w:eastAsia="ja-JP"/>
              </w:rPr>
              <w:t>.</w:t>
            </w:r>
          </w:p>
        </w:tc>
      </w:tr>
      <w:tr w:rsidR="00121CDB" w:rsidRPr="00DD5AA2" w14:paraId="465BA07D" w14:textId="77777777" w:rsidTr="006606DD">
        <w:trPr>
          <w:trHeight w:val="2736"/>
        </w:trPr>
        <w:tc>
          <w:tcPr>
            <w:tcW w:w="9350" w:type="dxa"/>
            <w:vAlign w:val="center"/>
          </w:tcPr>
          <w:p w14:paraId="176F1627" w14:textId="03F65D8A" w:rsidR="00121CDB" w:rsidRDefault="00121CDB" w:rsidP="006606DD">
            <w:pPr>
              <w:rPr>
                <w:lang w:eastAsia="ja-JP"/>
              </w:rPr>
            </w:pPr>
            <w:r w:rsidRPr="00231D83">
              <w:rPr>
                <w:b/>
                <w:lang w:eastAsia="ja-JP"/>
              </w:rPr>
              <w:lastRenderedPageBreak/>
              <w:t xml:space="preserve">Question #3: </w:t>
            </w:r>
            <w:r w:rsidRPr="00231D83">
              <w:rPr>
                <w:lang w:eastAsia="ja-JP"/>
              </w:rPr>
              <w:t xml:space="preserve">Has your </w:t>
            </w:r>
            <w:r>
              <w:rPr>
                <w:lang w:eastAsia="ja-JP"/>
              </w:rPr>
              <w:t>hospital</w:t>
            </w:r>
            <w:r w:rsidRPr="00231D83">
              <w:rPr>
                <w:lang w:eastAsia="ja-JP"/>
              </w:rPr>
              <w:t xml:space="preserve"> administered, or started to administer, the entire OAS CAHPS Survey, during the reporting period?</w:t>
            </w:r>
            <w:r w:rsidRPr="00C62259">
              <w:rPr>
                <w:lang w:eastAsia="ja-JP"/>
              </w:rPr>
              <w:t xml:space="preserve"> </w:t>
            </w:r>
          </w:p>
          <w:p w14:paraId="1BB19F86" w14:textId="77777777" w:rsidR="00121CDB" w:rsidRPr="00DD5AA2" w:rsidRDefault="00121CDB" w:rsidP="006606DD">
            <w:pPr>
              <w:rPr>
                <w:b/>
                <w:lang w:eastAsia="ja-JP"/>
              </w:rPr>
            </w:pPr>
          </w:p>
          <w:p w14:paraId="393CB927" w14:textId="0E0A64B2" w:rsidR="00121CDB" w:rsidRDefault="00121CDB" w:rsidP="006606DD">
            <w:pPr>
              <w:rPr>
                <w:lang w:eastAsia="ja-JP"/>
              </w:rPr>
            </w:pPr>
            <w:r w:rsidRPr="00DD5AA2">
              <w:rPr>
                <w:lang w:eastAsia="ja-JP"/>
              </w:rPr>
              <w:t>The OAS CAHPS survey includes questions about patients’ experiences with their preparation for the surgery or procedure, check-in processes, cleanliness of the facility, communications with the facility staff, discharge from the facility, and preparation for recovering at home. The survey also includes questions about whether patients received information about what to do if they had possible side</w:t>
            </w:r>
            <w:r>
              <w:rPr>
                <w:lang w:eastAsia="ja-JP"/>
              </w:rPr>
              <w:t xml:space="preserve"> </w:t>
            </w:r>
            <w:r w:rsidRPr="00DD5AA2">
              <w:rPr>
                <w:lang w:eastAsia="ja-JP"/>
              </w:rPr>
              <w:t xml:space="preserve">effects during their recovery. OAS CAHPS is designed to be national in scope and requires standardized administration protocols. </w:t>
            </w:r>
          </w:p>
          <w:p w14:paraId="273549F3" w14:textId="77777777" w:rsidR="00367DFF" w:rsidRPr="00DD5AA2" w:rsidRDefault="00367DFF" w:rsidP="006606DD">
            <w:pPr>
              <w:rPr>
                <w:lang w:eastAsia="ja-JP"/>
              </w:rPr>
            </w:pPr>
          </w:p>
          <w:p w14:paraId="0263B677" w14:textId="562DFDA0" w:rsidR="00121CDB" w:rsidRPr="00DD5AA2" w:rsidRDefault="00367DFF" w:rsidP="006606DD">
            <w:pPr>
              <w:rPr>
                <w:b/>
                <w:lang w:eastAsia="ja-JP"/>
              </w:rPr>
            </w:pPr>
            <w:r>
              <w:t xml:space="preserve">If your hospital shares a CMS Certification Number (CCN) with another hospital that administers the OAS CAHPS survey, only include results from </w:t>
            </w:r>
            <w:r w:rsidRPr="005B653F">
              <w:rPr>
                <w:lang w:eastAsia="ja-JP"/>
              </w:rPr>
              <w:t xml:space="preserve">hospital outpatient departments </w:t>
            </w:r>
            <w:r>
              <w:rPr>
                <w:lang w:eastAsia="ja-JP"/>
              </w:rPr>
              <w:t xml:space="preserve">used to report on </w:t>
            </w:r>
            <w:r w:rsidRPr="004B7CCB">
              <w:rPr>
                <w:lang w:eastAsia="ja-JP"/>
              </w:rPr>
              <w:t>Section 9: Outpatient Procedures</w:t>
            </w:r>
            <w:r>
              <w:rPr>
                <w:lang w:eastAsia="ja-JP"/>
              </w:rPr>
              <w:t>.</w:t>
            </w:r>
          </w:p>
        </w:tc>
      </w:tr>
      <w:tr w:rsidR="00121CDB" w:rsidRPr="00DD5AA2" w14:paraId="0E04B397" w14:textId="77777777" w:rsidTr="006606DD">
        <w:trPr>
          <w:trHeight w:val="1728"/>
        </w:trPr>
        <w:tc>
          <w:tcPr>
            <w:tcW w:w="9350" w:type="dxa"/>
            <w:vAlign w:val="center"/>
          </w:tcPr>
          <w:p w14:paraId="4428AA2A" w14:textId="557EF6C1" w:rsidR="00121CDB" w:rsidRDefault="00121CDB" w:rsidP="006606DD">
            <w:pPr>
              <w:rPr>
                <w:lang w:eastAsia="ja-JP"/>
              </w:rPr>
            </w:pPr>
            <w:r w:rsidRPr="00DD5AA2">
              <w:rPr>
                <w:b/>
                <w:lang w:eastAsia="ja-JP"/>
              </w:rPr>
              <w:t xml:space="preserve">Question #4: </w:t>
            </w:r>
            <w:r w:rsidRPr="00C62259">
              <w:rPr>
                <w:lang w:eastAsia="ja-JP"/>
              </w:rPr>
              <w:t xml:space="preserve">Total number of months in which your </w:t>
            </w:r>
            <w:r>
              <w:rPr>
                <w:lang w:eastAsia="ja-JP"/>
              </w:rPr>
              <w:t>hospital</w:t>
            </w:r>
            <w:r w:rsidRPr="00C62259">
              <w:rPr>
                <w:lang w:eastAsia="ja-JP"/>
              </w:rPr>
              <w:t xml:space="preserve"> administered the OAS CAHPS Survey during the reporting period.</w:t>
            </w:r>
          </w:p>
          <w:p w14:paraId="6714D410" w14:textId="77777777" w:rsidR="00121CDB" w:rsidRPr="00DD5AA2" w:rsidRDefault="00121CDB" w:rsidP="006606DD">
            <w:pPr>
              <w:rPr>
                <w:b/>
                <w:lang w:eastAsia="ja-JP"/>
              </w:rPr>
            </w:pPr>
          </w:p>
          <w:p w14:paraId="32A56447" w14:textId="0DA8EA96" w:rsidR="00121CDB" w:rsidRPr="0088038A" w:rsidRDefault="00121CDB" w:rsidP="006606DD">
            <w:pPr>
              <w:rPr>
                <w:lang w:eastAsia="ja-JP"/>
              </w:rPr>
            </w:pPr>
            <w:r w:rsidRPr="00DD5AA2">
              <w:rPr>
                <w:lang w:eastAsia="ja-JP"/>
              </w:rPr>
              <w:t xml:space="preserve">It is recommended that </w:t>
            </w:r>
            <w:r>
              <w:rPr>
                <w:lang w:eastAsia="ja-JP"/>
              </w:rPr>
              <w:t>hospitals</w:t>
            </w:r>
            <w:r w:rsidRPr="00DD5AA2">
              <w:rPr>
                <w:lang w:eastAsia="ja-JP"/>
              </w:rPr>
              <w:t xml:space="preserve"> (or their survey vendor) sample over a 12-month period and ensure an even distribution of patients is sampled over the 12-month period. However, Leapfrog will accept OAS CAHPS results from </w:t>
            </w:r>
            <w:r>
              <w:rPr>
                <w:lang w:eastAsia="ja-JP"/>
              </w:rPr>
              <w:t>hospitals</w:t>
            </w:r>
            <w:r w:rsidRPr="00DD5AA2">
              <w:rPr>
                <w:lang w:eastAsia="ja-JP"/>
              </w:rPr>
              <w:t xml:space="preserve"> that have administered the survey over a period of time less than 12 months if they have at least 100 returned surveys. </w:t>
            </w:r>
          </w:p>
        </w:tc>
      </w:tr>
      <w:tr w:rsidR="00121CDB" w:rsidRPr="00DD5AA2" w14:paraId="55EA46FD" w14:textId="77777777" w:rsidTr="006606DD">
        <w:trPr>
          <w:trHeight w:val="1296"/>
        </w:trPr>
        <w:tc>
          <w:tcPr>
            <w:tcW w:w="9350" w:type="dxa"/>
            <w:vAlign w:val="center"/>
          </w:tcPr>
          <w:p w14:paraId="656A5962" w14:textId="77777777" w:rsidR="00121CDB" w:rsidRDefault="00121CDB" w:rsidP="006606DD">
            <w:pPr>
              <w:rPr>
                <w:lang w:eastAsia="ja-JP"/>
              </w:rPr>
            </w:pPr>
            <w:r w:rsidRPr="00DD5AA2">
              <w:rPr>
                <w:b/>
                <w:lang w:eastAsia="ja-JP"/>
              </w:rPr>
              <w:t xml:space="preserve">Question #5: </w:t>
            </w:r>
            <w:r w:rsidRPr="00C62259">
              <w:rPr>
                <w:lang w:eastAsia="ja-JP"/>
              </w:rPr>
              <w:t>Total number of returned surveys during the reporting period.</w:t>
            </w:r>
          </w:p>
          <w:p w14:paraId="3BF3E0EA" w14:textId="77777777" w:rsidR="00121CDB" w:rsidRPr="00DD5AA2" w:rsidRDefault="00121CDB" w:rsidP="006606DD">
            <w:pPr>
              <w:rPr>
                <w:b/>
                <w:lang w:eastAsia="ja-JP"/>
              </w:rPr>
            </w:pPr>
          </w:p>
          <w:p w14:paraId="16084275" w14:textId="23104BF5" w:rsidR="00121CDB" w:rsidRPr="003D6DE0" w:rsidRDefault="00121CDB" w:rsidP="006606DD">
            <w:pPr>
              <w:rPr>
                <w:lang w:eastAsia="ja-JP"/>
              </w:rPr>
            </w:pPr>
            <w:r w:rsidRPr="00DD5AA2">
              <w:rPr>
                <w:lang w:eastAsia="ja-JP"/>
              </w:rPr>
              <w:t xml:space="preserve">It is recommended that </w:t>
            </w:r>
            <w:r>
              <w:rPr>
                <w:lang w:eastAsia="ja-JP"/>
              </w:rPr>
              <w:t>hospitals (</w:t>
            </w:r>
            <w:r w:rsidRPr="00DD5AA2">
              <w:rPr>
                <w:lang w:eastAsia="ja-JP"/>
              </w:rPr>
              <w:t xml:space="preserve">or their survey vendor) administer the survey to a large enough sample in order to achieve 300 returned surveys in a 12-month reporting period. However, Leapfrog will accept OAS CAHPS results from </w:t>
            </w:r>
            <w:r>
              <w:rPr>
                <w:lang w:eastAsia="ja-JP"/>
              </w:rPr>
              <w:t>hospitals</w:t>
            </w:r>
            <w:r w:rsidRPr="00DD5AA2">
              <w:rPr>
                <w:lang w:eastAsia="ja-JP"/>
              </w:rPr>
              <w:t xml:space="preserve"> that have at least 100 returned surveys. </w:t>
            </w:r>
            <w:r w:rsidR="00782CCD">
              <w:rPr>
                <w:lang w:eastAsia="ja-JP"/>
              </w:rPr>
              <w:t>All returned surveys from eligible patient discharges, regardless of completeness and date of return, should be included.</w:t>
            </w:r>
          </w:p>
        </w:tc>
      </w:tr>
      <w:tr w:rsidR="006606DD" w:rsidRPr="00DD5AA2" w14:paraId="5D097CC8" w14:textId="77777777" w:rsidTr="006606DD">
        <w:trPr>
          <w:trHeight w:val="1728"/>
        </w:trPr>
        <w:tc>
          <w:tcPr>
            <w:tcW w:w="9350" w:type="dxa"/>
          </w:tcPr>
          <w:p w14:paraId="10F275DE" w14:textId="77777777" w:rsidR="006606DD" w:rsidRDefault="006606DD" w:rsidP="006606DD">
            <w:pPr>
              <w:rPr>
                <w:lang w:eastAsia="ja-JP"/>
              </w:rPr>
            </w:pPr>
            <w:r w:rsidRPr="0088038A">
              <w:rPr>
                <w:b/>
                <w:lang w:eastAsia="ja-JP"/>
              </w:rPr>
              <w:t xml:space="preserve">Question #6: </w:t>
            </w:r>
            <w:r w:rsidRPr="0088038A">
              <w:rPr>
                <w:lang w:eastAsia="ja-JP"/>
              </w:rPr>
              <w:t xml:space="preserve">Do the responses to the questions in this subsection include discharges from more than one </w:t>
            </w:r>
            <w:r>
              <w:rPr>
                <w:lang w:eastAsia="ja-JP"/>
              </w:rPr>
              <w:t>location</w:t>
            </w:r>
            <w:r w:rsidRPr="0088038A">
              <w:rPr>
                <w:lang w:eastAsia="ja-JP"/>
              </w:rPr>
              <w:t xml:space="preserve"> (e.g., hospital and </w:t>
            </w:r>
            <w:r>
              <w:rPr>
                <w:lang w:eastAsia="ja-JP"/>
              </w:rPr>
              <w:t>surgery center or free-standing</w:t>
            </w:r>
            <w:r w:rsidRPr="0088038A">
              <w:rPr>
                <w:lang w:eastAsia="ja-JP"/>
              </w:rPr>
              <w:t xml:space="preserve"> hospital outpatient department, </w:t>
            </w:r>
            <w:r>
              <w:rPr>
                <w:lang w:eastAsia="ja-JP"/>
              </w:rPr>
              <w:t xml:space="preserve">hospital and </w:t>
            </w:r>
            <w:r w:rsidRPr="0088038A">
              <w:rPr>
                <w:lang w:eastAsia="ja-JP"/>
              </w:rPr>
              <w:t xml:space="preserve">multiple </w:t>
            </w:r>
            <w:r>
              <w:rPr>
                <w:lang w:eastAsia="ja-JP"/>
              </w:rPr>
              <w:t>free-standing h</w:t>
            </w:r>
            <w:r w:rsidRPr="0088038A">
              <w:rPr>
                <w:lang w:eastAsia="ja-JP"/>
              </w:rPr>
              <w:t>ospital outpatient departments, etc.)?</w:t>
            </w:r>
          </w:p>
          <w:p w14:paraId="40A08C15" w14:textId="77777777" w:rsidR="006606DD" w:rsidRDefault="006606DD" w:rsidP="006606DD">
            <w:pPr>
              <w:rPr>
                <w:lang w:eastAsia="ja-JP"/>
              </w:rPr>
            </w:pPr>
          </w:p>
          <w:p w14:paraId="2B9A6460" w14:textId="6A2AD193" w:rsidR="006606DD" w:rsidRPr="00DD5AA2" w:rsidRDefault="006606DD" w:rsidP="006606DD">
            <w:pPr>
              <w:rPr>
                <w:b/>
                <w:lang w:eastAsia="ja-JP"/>
              </w:rPr>
            </w:pPr>
            <w:r>
              <w:t>Indicate “yes” if your OAS CAHPS results include eligible patient discharges from multiple locations (e.g., h</w:t>
            </w:r>
            <w:r w:rsidRPr="0088038A">
              <w:rPr>
                <w:lang w:eastAsia="ja-JP"/>
              </w:rPr>
              <w:t xml:space="preserve">ospital and </w:t>
            </w:r>
            <w:r>
              <w:rPr>
                <w:lang w:eastAsia="ja-JP"/>
              </w:rPr>
              <w:t>surgery center or free-standing</w:t>
            </w:r>
            <w:r w:rsidRPr="0088038A">
              <w:rPr>
                <w:lang w:eastAsia="ja-JP"/>
              </w:rPr>
              <w:t xml:space="preserve"> hospital outpatient department, </w:t>
            </w:r>
            <w:r>
              <w:rPr>
                <w:lang w:eastAsia="ja-JP"/>
              </w:rPr>
              <w:t xml:space="preserve">hospital and </w:t>
            </w:r>
            <w:r w:rsidRPr="0088038A">
              <w:rPr>
                <w:lang w:eastAsia="ja-JP"/>
              </w:rPr>
              <w:t xml:space="preserve">multiple </w:t>
            </w:r>
            <w:r>
              <w:rPr>
                <w:lang w:eastAsia="ja-JP"/>
              </w:rPr>
              <w:t>free-standing h</w:t>
            </w:r>
            <w:r w:rsidRPr="0088038A">
              <w:rPr>
                <w:lang w:eastAsia="ja-JP"/>
              </w:rPr>
              <w:t>ospital outpatient departments, etc.)</w:t>
            </w:r>
            <w:r>
              <w:t xml:space="preserve">. Otherwise indicate “no.” </w:t>
            </w:r>
          </w:p>
        </w:tc>
      </w:tr>
      <w:tr w:rsidR="006606DD" w:rsidRPr="00DD5AA2" w14:paraId="26DA3108" w14:textId="77777777" w:rsidTr="006606DD">
        <w:trPr>
          <w:trHeight w:val="4032"/>
        </w:trPr>
        <w:tc>
          <w:tcPr>
            <w:tcW w:w="9350" w:type="dxa"/>
          </w:tcPr>
          <w:p w14:paraId="07B6ED57" w14:textId="16507D51" w:rsidR="006606DD" w:rsidRDefault="006606DD" w:rsidP="006606DD">
            <w:pPr>
              <w:rPr>
                <w:lang w:eastAsia="ja-JP"/>
              </w:rPr>
            </w:pPr>
            <w:r w:rsidRPr="00DD5AA2">
              <w:rPr>
                <w:b/>
                <w:lang w:eastAsia="ja-JP"/>
              </w:rPr>
              <w:t>Questions #</w:t>
            </w:r>
            <w:r>
              <w:rPr>
                <w:b/>
                <w:lang w:eastAsia="ja-JP"/>
              </w:rPr>
              <w:t>7</w:t>
            </w:r>
            <w:r w:rsidRPr="00DD5AA2">
              <w:rPr>
                <w:b/>
                <w:lang w:eastAsia="ja-JP"/>
              </w:rPr>
              <w:t>-</w:t>
            </w:r>
            <w:r>
              <w:rPr>
                <w:b/>
                <w:lang w:eastAsia="ja-JP"/>
              </w:rPr>
              <w:t>10</w:t>
            </w:r>
            <w:r w:rsidRPr="00DD5AA2">
              <w:rPr>
                <w:b/>
                <w:lang w:eastAsia="ja-JP"/>
              </w:rPr>
              <w:t xml:space="preserve">: </w:t>
            </w:r>
            <w:r>
              <w:rPr>
                <w:lang w:eastAsia="ja-JP"/>
              </w:rPr>
              <w:t>In questions #7-10</w:t>
            </w:r>
            <w:r w:rsidRPr="00C62259">
              <w:rPr>
                <w:lang w:eastAsia="ja-JP"/>
              </w:rPr>
              <w:t xml:space="preserve">, report your </w:t>
            </w:r>
            <w:r>
              <w:rPr>
                <w:lang w:eastAsia="ja-JP"/>
              </w:rPr>
              <w:t>hospital</w:t>
            </w:r>
            <w:r w:rsidRPr="00C62259">
              <w:rPr>
                <w:lang w:eastAsia="ja-JP"/>
              </w:rPr>
              <w:t xml:space="preserve">’s </w:t>
            </w:r>
            <w:hyperlink w:anchor="Endnote48_TopBox" w:history="1">
              <w:r w:rsidRPr="009105CE">
                <w:rPr>
                  <w:rStyle w:val="Hyperlink"/>
                  <w:lang w:eastAsia="ja-JP"/>
                </w:rPr>
                <w:t>Top Box Score</w:t>
              </w:r>
            </w:hyperlink>
            <w:r>
              <w:rPr>
                <w:lang w:eastAsia="ja-JP"/>
              </w:rPr>
              <w:fldChar w:fldCharType="begin"/>
            </w:r>
            <w:r>
              <w:rPr>
                <w:lang w:eastAsia="ja-JP"/>
              </w:rPr>
              <w:instrText xml:space="preserve"> NOTEREF _Ref534391669 \f \h </w:instrText>
            </w:r>
            <w:r>
              <w:rPr>
                <w:lang w:eastAsia="ja-JP"/>
              </w:rPr>
            </w:r>
            <w:r>
              <w:rPr>
                <w:lang w:eastAsia="ja-JP"/>
              </w:rPr>
              <w:fldChar w:fldCharType="separate"/>
            </w:r>
            <w:r w:rsidR="00C4182A" w:rsidRPr="00C4182A">
              <w:rPr>
                <w:rStyle w:val="EndnoteReference"/>
              </w:rPr>
              <w:t>52</w:t>
            </w:r>
            <w:r>
              <w:rPr>
                <w:lang w:eastAsia="ja-JP"/>
              </w:rPr>
              <w:fldChar w:fldCharType="end"/>
            </w:r>
            <w:r w:rsidRPr="00C62259">
              <w:rPr>
                <w:lang w:eastAsia="ja-JP"/>
              </w:rPr>
              <w:t xml:space="preserve"> </w:t>
            </w:r>
            <w:r>
              <w:rPr>
                <w:lang w:eastAsia="ja-JP"/>
              </w:rPr>
              <w:t xml:space="preserve">(rounded to the nearest whole number) </w:t>
            </w:r>
            <w:r w:rsidRPr="00C62259">
              <w:rPr>
                <w:lang w:eastAsia="ja-JP"/>
              </w:rPr>
              <w:t>from each of the following patient experience domains from your 12-month vendor report that matches the reporting period selected in question #1.</w:t>
            </w:r>
            <w:r>
              <w:rPr>
                <w:lang w:eastAsia="ja-JP"/>
              </w:rPr>
              <w:t xml:space="preserve"> Hospitals should not use domain scores that are publicly reported on the CMS Hospital Compare </w:t>
            </w:r>
            <w:hyperlink r:id="rId514" w:history="1">
              <w:r w:rsidRPr="003D3B3A">
                <w:rPr>
                  <w:rStyle w:val="Hyperlink"/>
                  <w:lang w:eastAsia="ja-JP"/>
                </w:rPr>
                <w:t>website</w:t>
              </w:r>
            </w:hyperlink>
            <w:r>
              <w:rPr>
                <w:lang w:eastAsia="ja-JP"/>
              </w:rPr>
              <w:t xml:space="preserve"> as these scores have been risk adjusted. Hospitals should report results from all hospital outpatient departments.</w:t>
            </w:r>
          </w:p>
          <w:p w14:paraId="0FBBDC87" w14:textId="77777777" w:rsidR="006606DD" w:rsidRPr="00DD5AA2" w:rsidRDefault="006606DD" w:rsidP="006606DD">
            <w:pPr>
              <w:rPr>
                <w:b/>
                <w:lang w:eastAsia="ja-JP"/>
              </w:rPr>
            </w:pPr>
          </w:p>
          <w:p w14:paraId="3507EA2E" w14:textId="77777777" w:rsidR="006606DD" w:rsidRPr="00DD5AA2" w:rsidRDefault="006606DD" w:rsidP="006606DD">
            <w:pPr>
              <w:rPr>
                <w:lang w:eastAsia="ja-JP"/>
              </w:rPr>
            </w:pPr>
            <w:r w:rsidRPr="00DD5AA2">
              <w:rPr>
                <w:lang w:eastAsia="ja-JP"/>
              </w:rPr>
              <w:t xml:space="preserve">These </w:t>
            </w:r>
            <w:r>
              <w:rPr>
                <w:lang w:eastAsia="ja-JP"/>
              </w:rPr>
              <w:t>four</w:t>
            </w:r>
            <w:r w:rsidRPr="00DD5AA2">
              <w:rPr>
                <w:lang w:eastAsia="ja-JP"/>
              </w:rPr>
              <w:t xml:space="preserve"> questions capture the Top Box Score for each of the </w:t>
            </w:r>
            <w:r>
              <w:rPr>
                <w:lang w:eastAsia="ja-JP"/>
              </w:rPr>
              <w:t>four</w:t>
            </w:r>
            <w:r w:rsidRPr="00DD5AA2">
              <w:rPr>
                <w:lang w:eastAsia="ja-JP"/>
              </w:rPr>
              <w:t xml:space="preserve"> domains of patient experience: facilities and staff, communication about your procedure, patients’ rating of the facility, and patients recommending the facility. </w:t>
            </w:r>
          </w:p>
          <w:p w14:paraId="0BAFB6F6" w14:textId="77777777" w:rsidR="006606DD" w:rsidRPr="00DD5AA2" w:rsidRDefault="006606DD" w:rsidP="006606DD">
            <w:pPr>
              <w:rPr>
                <w:lang w:eastAsia="ja-JP"/>
              </w:rPr>
            </w:pPr>
          </w:p>
          <w:p w14:paraId="6F0AC372" w14:textId="77777777" w:rsidR="006606DD" w:rsidRPr="00DD5AA2" w:rsidRDefault="006606DD" w:rsidP="006606DD">
            <w:pPr>
              <w:rPr>
                <w:lang w:eastAsia="ja-JP"/>
              </w:rPr>
            </w:pPr>
            <w:r w:rsidRPr="00DD5AA2">
              <w:rPr>
                <w:lang w:eastAsia="ja-JP"/>
              </w:rPr>
              <w:t>The following questions from the OAS CAHPS Survey are included in each domain:</w:t>
            </w:r>
          </w:p>
          <w:p w14:paraId="0AF8E294" w14:textId="77777777" w:rsidR="006606DD" w:rsidRPr="00DD5AA2" w:rsidRDefault="006606DD" w:rsidP="006606DD">
            <w:pPr>
              <w:rPr>
                <w:lang w:eastAsia="ja-JP"/>
              </w:rPr>
            </w:pPr>
          </w:p>
          <w:p w14:paraId="09190C7B" w14:textId="77777777" w:rsidR="006606DD" w:rsidRPr="00DD5AA2" w:rsidRDefault="006606DD" w:rsidP="006606DD">
            <w:pPr>
              <w:rPr>
                <w:u w:val="single"/>
                <w:lang w:eastAsia="ja-JP"/>
              </w:rPr>
            </w:pPr>
            <w:r w:rsidRPr="00DD5AA2">
              <w:rPr>
                <w:u w:val="single"/>
                <w:lang w:eastAsia="ja-JP"/>
              </w:rPr>
              <w:t>Facilities and Staff</w:t>
            </w:r>
          </w:p>
          <w:p w14:paraId="21006D74" w14:textId="77777777" w:rsidR="006606DD" w:rsidRPr="00DD5AA2" w:rsidRDefault="006606DD" w:rsidP="006606DD">
            <w:pPr>
              <w:rPr>
                <w:lang w:eastAsia="ja-JP"/>
              </w:rPr>
            </w:pPr>
            <w:r w:rsidRPr="00DD5AA2">
              <w:rPr>
                <w:lang w:eastAsia="ja-JP"/>
              </w:rPr>
              <w:t>Q3: Did the check-in process run smoothly?</w:t>
            </w:r>
          </w:p>
          <w:p w14:paraId="2873B968" w14:textId="77777777" w:rsidR="006606DD" w:rsidRPr="00DD5AA2" w:rsidRDefault="006606DD" w:rsidP="006606DD">
            <w:pPr>
              <w:rPr>
                <w:lang w:eastAsia="ja-JP"/>
              </w:rPr>
            </w:pPr>
            <w:r w:rsidRPr="00DD5AA2">
              <w:rPr>
                <w:lang w:eastAsia="ja-JP"/>
              </w:rPr>
              <w:t>Q4: Was the facility clean?</w:t>
            </w:r>
          </w:p>
          <w:p w14:paraId="7A9CA272" w14:textId="77777777" w:rsidR="006606DD" w:rsidRPr="00DD5AA2" w:rsidRDefault="006606DD" w:rsidP="006606DD">
            <w:pPr>
              <w:rPr>
                <w:lang w:eastAsia="ja-JP"/>
              </w:rPr>
            </w:pPr>
            <w:r w:rsidRPr="00DD5AA2">
              <w:rPr>
                <w:lang w:eastAsia="ja-JP"/>
              </w:rPr>
              <w:t>Q5: Were the clerks and receptionists at the facility as helpful as you thought they should be?</w:t>
            </w:r>
          </w:p>
          <w:p w14:paraId="6610DD2F" w14:textId="77777777" w:rsidR="006606DD" w:rsidRPr="00DD5AA2" w:rsidRDefault="006606DD" w:rsidP="006606DD">
            <w:pPr>
              <w:rPr>
                <w:lang w:eastAsia="ja-JP"/>
              </w:rPr>
            </w:pPr>
            <w:r w:rsidRPr="00DD5AA2">
              <w:rPr>
                <w:lang w:eastAsia="ja-JP"/>
              </w:rPr>
              <w:t>Q6: Did the clerks and receptionists at the facility treat you with courtesy and respect?</w:t>
            </w:r>
          </w:p>
          <w:p w14:paraId="300231F6" w14:textId="77777777" w:rsidR="006606DD" w:rsidRPr="00DD5AA2" w:rsidRDefault="006606DD" w:rsidP="006606DD">
            <w:pPr>
              <w:rPr>
                <w:lang w:eastAsia="ja-JP"/>
              </w:rPr>
            </w:pPr>
            <w:r w:rsidRPr="00DD5AA2">
              <w:rPr>
                <w:lang w:eastAsia="ja-JP"/>
              </w:rPr>
              <w:t>Q7: Did the doctors and nurses treat you with courtesy and respect?</w:t>
            </w:r>
          </w:p>
          <w:p w14:paraId="5F4374B2" w14:textId="77777777" w:rsidR="006606DD" w:rsidRPr="00DD5AA2" w:rsidRDefault="006606DD" w:rsidP="006606DD">
            <w:pPr>
              <w:rPr>
                <w:lang w:eastAsia="ja-JP"/>
              </w:rPr>
            </w:pPr>
            <w:r w:rsidRPr="00DD5AA2">
              <w:rPr>
                <w:lang w:eastAsia="ja-JP"/>
              </w:rPr>
              <w:t>Q8: Did the doctors and nurses make sure you were as comfortable as possible?</w:t>
            </w:r>
          </w:p>
          <w:p w14:paraId="39E0B1B2" w14:textId="77777777" w:rsidR="006606DD" w:rsidRDefault="006606DD" w:rsidP="006606DD">
            <w:pPr>
              <w:rPr>
                <w:lang w:eastAsia="ja-JP"/>
              </w:rPr>
            </w:pPr>
          </w:p>
          <w:p w14:paraId="4CFB4F19" w14:textId="77777777" w:rsidR="0075548A" w:rsidRDefault="0075548A" w:rsidP="006606DD">
            <w:pPr>
              <w:rPr>
                <w:lang w:eastAsia="ja-JP"/>
              </w:rPr>
            </w:pPr>
          </w:p>
          <w:p w14:paraId="0E141E76" w14:textId="77777777" w:rsidR="0075548A" w:rsidRDefault="0075548A" w:rsidP="006606DD">
            <w:pPr>
              <w:rPr>
                <w:lang w:eastAsia="ja-JP"/>
              </w:rPr>
            </w:pPr>
          </w:p>
          <w:p w14:paraId="7C0DDC1E" w14:textId="77777777" w:rsidR="006606DD" w:rsidRPr="00DD5AA2" w:rsidRDefault="006606DD" w:rsidP="006606DD">
            <w:pPr>
              <w:rPr>
                <w:u w:val="single"/>
                <w:lang w:eastAsia="ja-JP"/>
              </w:rPr>
            </w:pPr>
            <w:r w:rsidRPr="00DD5AA2">
              <w:rPr>
                <w:u w:val="single"/>
                <w:lang w:eastAsia="ja-JP"/>
              </w:rPr>
              <w:lastRenderedPageBreak/>
              <w:t>Communication About Your Procedure</w:t>
            </w:r>
          </w:p>
          <w:p w14:paraId="3AC25EAA" w14:textId="77777777" w:rsidR="006606DD" w:rsidRDefault="006606DD" w:rsidP="006606DD">
            <w:pPr>
              <w:rPr>
                <w:lang w:eastAsia="ja-JP"/>
              </w:rPr>
            </w:pPr>
            <w:r>
              <w:rPr>
                <w:lang w:eastAsia="ja-JP"/>
              </w:rPr>
              <w:t>Q1: Before your procedure, did your doctor or anyone from the facility give you all the information you needed about your procedure?</w:t>
            </w:r>
          </w:p>
          <w:p w14:paraId="4DB66BA9" w14:textId="77777777" w:rsidR="006606DD" w:rsidRDefault="006606DD" w:rsidP="006606DD">
            <w:pPr>
              <w:rPr>
                <w:lang w:eastAsia="ja-JP"/>
              </w:rPr>
            </w:pPr>
            <w:r>
              <w:rPr>
                <w:lang w:eastAsia="ja-JP"/>
              </w:rPr>
              <w:t>Q2: Before your procedure, did your doctor or anyone from the facility give you easy to understand instructions about getting ready for your procedure?</w:t>
            </w:r>
          </w:p>
          <w:p w14:paraId="6A4D0C4E" w14:textId="77777777" w:rsidR="006606DD" w:rsidRPr="00DD5AA2" w:rsidRDefault="006606DD" w:rsidP="006606DD">
            <w:pPr>
              <w:rPr>
                <w:lang w:eastAsia="ja-JP"/>
              </w:rPr>
            </w:pPr>
            <w:r w:rsidRPr="00DD5AA2">
              <w:rPr>
                <w:lang w:eastAsia="ja-JP"/>
              </w:rPr>
              <w:t>Q9: Did the doctors and nurses explain your procedure in a way that was easy to understand?</w:t>
            </w:r>
          </w:p>
          <w:p w14:paraId="28DE0B57" w14:textId="77777777" w:rsidR="006606DD" w:rsidRPr="00DD5AA2" w:rsidRDefault="006606DD" w:rsidP="006606DD">
            <w:pPr>
              <w:rPr>
                <w:lang w:eastAsia="ja-JP"/>
              </w:rPr>
            </w:pPr>
            <w:r w:rsidRPr="00DD5AA2">
              <w:rPr>
                <w:lang w:eastAsia="ja-JP"/>
              </w:rPr>
              <w:t>Q10: Anesthesia is something that would make you feel sleepy or go to sleep during your procedure. Were you given anesthesia?</w:t>
            </w:r>
          </w:p>
          <w:p w14:paraId="6965DDDF" w14:textId="77777777" w:rsidR="006606DD" w:rsidRPr="00DD5AA2" w:rsidRDefault="006606DD" w:rsidP="006606DD">
            <w:pPr>
              <w:rPr>
                <w:lang w:eastAsia="ja-JP"/>
              </w:rPr>
            </w:pPr>
            <w:r w:rsidRPr="00DD5AA2">
              <w:rPr>
                <w:lang w:eastAsia="ja-JP"/>
              </w:rPr>
              <w:t>Q11: (If ‘Yes’ to Q10) Did your doctor or anyone from the facility explain the process of giving anesthesia in a way that was easy to understand?</w:t>
            </w:r>
          </w:p>
          <w:p w14:paraId="03FDA8FB" w14:textId="77777777" w:rsidR="006606DD" w:rsidRPr="00DD5AA2" w:rsidRDefault="006606DD" w:rsidP="006606DD">
            <w:pPr>
              <w:rPr>
                <w:lang w:eastAsia="ja-JP"/>
              </w:rPr>
            </w:pPr>
            <w:r w:rsidRPr="00DD5AA2">
              <w:rPr>
                <w:lang w:eastAsia="ja-JP"/>
              </w:rPr>
              <w:t>Q12: (If ‘Yes’ to Q10) Did your doctor or anyone from the facility explain the possible side effects of the anesthesia in a way that was easy to understand?</w:t>
            </w:r>
          </w:p>
          <w:p w14:paraId="3548470D" w14:textId="77777777" w:rsidR="006606DD" w:rsidRPr="00DD5AA2" w:rsidRDefault="006606DD" w:rsidP="006606DD">
            <w:pPr>
              <w:rPr>
                <w:lang w:eastAsia="ja-JP"/>
              </w:rPr>
            </w:pPr>
          </w:p>
          <w:p w14:paraId="30DA9B76" w14:textId="77777777" w:rsidR="006606DD" w:rsidRPr="00DD5AA2" w:rsidRDefault="006606DD" w:rsidP="006606DD">
            <w:pPr>
              <w:rPr>
                <w:u w:val="single"/>
                <w:lang w:eastAsia="ja-JP"/>
              </w:rPr>
            </w:pPr>
            <w:r w:rsidRPr="00DD5AA2">
              <w:rPr>
                <w:u w:val="single"/>
                <w:lang w:eastAsia="ja-JP"/>
              </w:rPr>
              <w:t>Patients’ Rating of the Facility</w:t>
            </w:r>
          </w:p>
          <w:p w14:paraId="4D8ABA42" w14:textId="77777777" w:rsidR="006606DD" w:rsidRPr="00DD5AA2" w:rsidRDefault="006606DD" w:rsidP="006606DD">
            <w:pPr>
              <w:rPr>
                <w:lang w:eastAsia="ja-JP"/>
              </w:rPr>
            </w:pPr>
            <w:r w:rsidRPr="00DD5AA2">
              <w:rPr>
                <w:lang w:eastAsia="ja-JP"/>
              </w:rPr>
              <w:t>Q23: Using any number from 0 to 10, where 0 is the worst facility possible and 10 is the best facility possible, what number would you use to rate this facility?</w:t>
            </w:r>
          </w:p>
          <w:p w14:paraId="5E185F40" w14:textId="77777777" w:rsidR="006606DD" w:rsidRPr="00DD5AA2" w:rsidRDefault="006606DD" w:rsidP="006606DD">
            <w:pPr>
              <w:rPr>
                <w:lang w:eastAsia="ja-JP"/>
              </w:rPr>
            </w:pPr>
          </w:p>
          <w:p w14:paraId="680AFBF4" w14:textId="77777777" w:rsidR="006606DD" w:rsidRPr="00DD5AA2" w:rsidRDefault="006606DD" w:rsidP="006606DD">
            <w:pPr>
              <w:rPr>
                <w:u w:val="single"/>
                <w:lang w:eastAsia="ja-JP"/>
              </w:rPr>
            </w:pPr>
            <w:r w:rsidRPr="00DD5AA2">
              <w:rPr>
                <w:u w:val="single"/>
                <w:lang w:eastAsia="ja-JP"/>
              </w:rPr>
              <w:t>Patients Recommending the Facility</w:t>
            </w:r>
          </w:p>
          <w:p w14:paraId="0870BA74" w14:textId="77777777" w:rsidR="006606DD" w:rsidRDefault="006606DD" w:rsidP="006606DD">
            <w:pPr>
              <w:rPr>
                <w:lang w:eastAsia="ja-JP"/>
              </w:rPr>
            </w:pPr>
            <w:r w:rsidRPr="00DD5AA2">
              <w:rPr>
                <w:lang w:eastAsia="ja-JP"/>
              </w:rPr>
              <w:t>Q24: Would you recommend this facility to your friends and family?</w:t>
            </w:r>
          </w:p>
          <w:p w14:paraId="67AD9C73" w14:textId="77777777" w:rsidR="006606DD" w:rsidRDefault="006606DD" w:rsidP="006606DD">
            <w:pPr>
              <w:rPr>
                <w:lang w:eastAsia="ja-JP"/>
              </w:rPr>
            </w:pPr>
          </w:p>
          <w:p w14:paraId="1E9DCD50" w14:textId="0A57DD58" w:rsidR="006606DD" w:rsidRPr="00DD5AA2" w:rsidRDefault="006606DD" w:rsidP="006606DD">
            <w:pPr>
              <w:rPr>
                <w:b/>
                <w:lang w:eastAsia="ja-JP"/>
              </w:rPr>
            </w:pPr>
            <w:r w:rsidRPr="00DD5AA2">
              <w:rPr>
                <w:lang w:eastAsia="ja-JP"/>
              </w:rPr>
              <w:t xml:space="preserve">Please note that question numbers are taken from the OAS CAHPS Survey, which you can download at </w:t>
            </w:r>
            <w:hyperlink r:id="rId515" w:history="1">
              <w:r w:rsidRPr="00DD5AA2">
                <w:rPr>
                  <w:rStyle w:val="Hyperlink"/>
                  <w:lang w:eastAsia="ja-JP"/>
                </w:rPr>
                <w:t>https://oascahps.org/Survey-Materials</w:t>
              </w:r>
            </w:hyperlink>
            <w:r w:rsidRPr="00DD5AA2">
              <w:rPr>
                <w:lang w:eastAsia="ja-JP"/>
              </w:rPr>
              <w:t>.</w:t>
            </w:r>
          </w:p>
        </w:tc>
      </w:tr>
    </w:tbl>
    <w:p w14:paraId="0324EED3" w14:textId="6CC81E7C" w:rsidR="000C2E89" w:rsidRDefault="000C2E89" w:rsidP="000C2E89">
      <w:pPr>
        <w:rPr>
          <w:lang w:eastAsia="ja-JP"/>
        </w:rPr>
      </w:pPr>
    </w:p>
    <w:p w14:paraId="2F54D39A" w14:textId="36845A1D" w:rsidR="00CD2ECF" w:rsidRPr="00222413" w:rsidRDefault="00CD2ECF" w:rsidP="00CD2ECF">
      <w:pPr>
        <w:rPr>
          <w:lang w:eastAsia="ja-JP"/>
        </w:rPr>
      </w:pPr>
      <w:r w:rsidRPr="00222413">
        <w:rPr>
          <w:lang w:eastAsia="ja-JP"/>
        </w:rPr>
        <w:t>See</w:t>
      </w:r>
      <w:r w:rsidRPr="001C2840">
        <w:rPr>
          <w:lang w:eastAsia="ja-JP"/>
        </w:rPr>
        <w:t xml:space="preserve"> </w:t>
      </w:r>
      <w:hyperlink w:anchor="_Patient_Experience_(OAS_1" w:history="1">
        <w:r w:rsidRPr="001C2840">
          <w:rPr>
            <w:rStyle w:val="Hyperlink"/>
            <w:lang w:eastAsia="ja-JP"/>
          </w:rPr>
          <w:t>FAQs</w:t>
        </w:r>
      </w:hyperlink>
      <w:r w:rsidRPr="00222413">
        <w:rPr>
          <w:lang w:eastAsia="ja-JP"/>
        </w:rPr>
        <w:t xml:space="preserve"> for additional information about responding to questions in this section.</w:t>
      </w:r>
    </w:p>
    <w:p w14:paraId="54467DCC" w14:textId="77777777" w:rsidR="00CD2ECF" w:rsidRPr="000C2E89" w:rsidRDefault="00CD2ECF" w:rsidP="000C2E89">
      <w:pPr>
        <w:rPr>
          <w:lang w:eastAsia="ja-JP"/>
        </w:rPr>
      </w:pPr>
    </w:p>
    <w:p w14:paraId="3AEAC4D5" w14:textId="77777777" w:rsidR="000C2E89" w:rsidRDefault="000C2E89">
      <w:pPr>
        <w:rPr>
          <w:b/>
          <w:sz w:val="28"/>
          <w:szCs w:val="24"/>
          <w:u w:val="single"/>
          <w:lang w:eastAsia="ja-JP"/>
        </w:rPr>
      </w:pPr>
    </w:p>
    <w:p w14:paraId="5B8DF15A" w14:textId="77777777" w:rsidR="000C2E89" w:rsidRDefault="000C2E89">
      <w:pPr>
        <w:rPr>
          <w:b/>
          <w:sz w:val="28"/>
          <w:szCs w:val="24"/>
          <w:u w:val="single"/>
          <w:lang w:eastAsia="ja-JP"/>
        </w:rPr>
      </w:pPr>
      <w:r>
        <w:br w:type="page"/>
      </w:r>
    </w:p>
    <w:p w14:paraId="6F70EF98" w14:textId="68CA96B2" w:rsidR="00974A8E" w:rsidRDefault="00974A8E" w:rsidP="00CF5A6E">
      <w:pPr>
        <w:pStyle w:val="Heading2"/>
      </w:pPr>
      <w:bookmarkStart w:id="840" w:name="_Patient_Experience_(OAS_1"/>
      <w:bookmarkStart w:id="841" w:name="_Toc197079379"/>
      <w:bookmarkEnd w:id="840"/>
      <w:r>
        <w:lastRenderedPageBreak/>
        <w:t xml:space="preserve">Patient Experience </w:t>
      </w:r>
      <w:r w:rsidR="00E4363F">
        <w:t xml:space="preserve">(OAS CAHPS) </w:t>
      </w:r>
      <w:r>
        <w:t>Frequently Asked Questions (FAQs)</w:t>
      </w:r>
      <w:bookmarkEnd w:id="841"/>
    </w:p>
    <w:p w14:paraId="655ADB9B" w14:textId="77777777" w:rsidR="0011374D" w:rsidRDefault="0011374D" w:rsidP="000B00E5"/>
    <w:p w14:paraId="484AA571" w14:textId="77777777" w:rsidR="00B760E7" w:rsidRDefault="00B760E7" w:rsidP="00AD309C">
      <w:pPr>
        <w:pStyle w:val="ListParagraph"/>
        <w:numPr>
          <w:ilvl w:val="0"/>
          <w:numId w:val="120"/>
        </w:numPr>
        <w:spacing w:after="120" w:line="264" w:lineRule="auto"/>
        <w:rPr>
          <w:b/>
        </w:rPr>
      </w:pPr>
      <w:r>
        <w:rPr>
          <w:b/>
        </w:rPr>
        <w:t>We share a C</w:t>
      </w:r>
      <w:r w:rsidRPr="005177E2">
        <w:rPr>
          <w:b/>
        </w:rPr>
        <w:t>MS Certification Number</w:t>
      </w:r>
      <w:r>
        <w:rPr>
          <w:b/>
        </w:rPr>
        <w:t xml:space="preserve"> (CCN) with another hospital that </w:t>
      </w:r>
      <w:r w:rsidRPr="004B7CCB">
        <w:rPr>
          <w:b/>
        </w:rPr>
        <w:t>participate</w:t>
      </w:r>
      <w:r>
        <w:rPr>
          <w:b/>
        </w:rPr>
        <w:t>s</w:t>
      </w:r>
      <w:r w:rsidRPr="004B7CCB">
        <w:rPr>
          <w:b/>
        </w:rPr>
        <w:t xml:space="preserve"> in the OAS CAHPS Survey</w:t>
      </w:r>
      <w:r>
        <w:rPr>
          <w:b/>
        </w:rPr>
        <w:t xml:space="preserve">. How can we report on results from the OAS CAHPS Survey that are specific to our outpatient department? </w:t>
      </w:r>
    </w:p>
    <w:p w14:paraId="72B9C0C8" w14:textId="77777777" w:rsidR="00B760E7" w:rsidRDefault="00B760E7" w:rsidP="00B760E7">
      <w:pPr>
        <w:pStyle w:val="ListParagraph"/>
        <w:spacing w:after="120" w:line="264" w:lineRule="auto"/>
        <w:ind w:left="360"/>
        <w:rPr>
          <w:bCs/>
        </w:rPr>
      </w:pPr>
      <w:r>
        <w:rPr>
          <w:bCs/>
        </w:rPr>
        <w:t>While OAS CAHPS results are reported to CMS using a single CMS Certification Number, hospitals with more than one location (i.e., components, strata) must specify to their vendor where eligible surgeries occurred, so the vendor can properly sample patients. Vendors have the ability to provide OAS CAHPS results for a particular set of locations upon request. Hospitals should report results to Leapfrog from only those components included in their Section 9 responses.</w:t>
      </w:r>
    </w:p>
    <w:p w14:paraId="2C1FE49C" w14:textId="1960DA52" w:rsidR="00AC078E" w:rsidRDefault="00AC078E" w:rsidP="00FC0BA7">
      <w:pPr>
        <w:pStyle w:val="ListParagraph"/>
        <w:ind w:left="360"/>
      </w:pPr>
    </w:p>
    <w:p w14:paraId="69A7C337" w14:textId="77777777" w:rsidR="0011374D" w:rsidRDefault="0011374D" w:rsidP="00AD309C">
      <w:pPr>
        <w:pStyle w:val="ListParagraph"/>
        <w:numPr>
          <w:ilvl w:val="0"/>
          <w:numId w:val="120"/>
        </w:numPr>
        <w:spacing w:after="120" w:line="264" w:lineRule="auto"/>
        <w:rPr>
          <w:b/>
        </w:rPr>
      </w:pPr>
      <w:r w:rsidRPr="00601ACA">
        <w:rPr>
          <w:b/>
        </w:rPr>
        <w:t xml:space="preserve">Isn’t 300 </w:t>
      </w:r>
      <w:r>
        <w:rPr>
          <w:b/>
        </w:rPr>
        <w:t xml:space="preserve">returned surveys </w:t>
      </w:r>
      <w:r w:rsidRPr="00601ACA">
        <w:rPr>
          <w:b/>
        </w:rPr>
        <w:t>the minimum sample size recommended by CMS?</w:t>
      </w:r>
    </w:p>
    <w:p w14:paraId="63F90320" w14:textId="7E187919" w:rsidR="0011374D" w:rsidRDefault="006730FE" w:rsidP="0011374D">
      <w:pPr>
        <w:pStyle w:val="ListParagraph"/>
        <w:ind w:left="360"/>
      </w:pPr>
      <w:r w:rsidRPr="00791BB8">
        <w:t>Yes,</w:t>
      </w:r>
      <w:r w:rsidR="0011374D" w:rsidRPr="00791BB8">
        <w:t xml:space="preserve"> however, Leapfrog</w:t>
      </w:r>
      <w:r w:rsidR="0031389F">
        <w:t xml:space="preserve"> has received feedback that many hospitals and ambulatory surgery centers have only recently started to administer the survey. In order to ensure as many </w:t>
      </w:r>
      <w:r w:rsidR="00610505">
        <w:t>hospitals</w:t>
      </w:r>
      <w:r w:rsidR="0031389F">
        <w:t xml:space="preserve"> and ambulatory surgery centers as possible are able to report on this subsection, we have reduced the </w:t>
      </w:r>
      <w:r w:rsidR="0011374D">
        <w:t xml:space="preserve">minimum sample size </w:t>
      </w:r>
      <w:r w:rsidR="0031389F">
        <w:t xml:space="preserve">for reporting results to the Leapfrog Hospital and ASC Surveys to 100 </w:t>
      </w:r>
      <w:r w:rsidR="0011374D">
        <w:t>returned surveys</w:t>
      </w:r>
      <w:r w:rsidR="0011374D" w:rsidRPr="00791BB8">
        <w:t>.</w:t>
      </w:r>
      <w:r w:rsidR="0031389F">
        <w:t xml:space="preserve"> This will help ensure that hospitals and ASCs that have made the investment to administer the Survey are able to earn credit for doing so.</w:t>
      </w:r>
      <w:r w:rsidR="0011374D" w:rsidRPr="00791BB8">
        <w:t xml:space="preserve"> Additionally, </w:t>
      </w:r>
      <w:r w:rsidR="0011374D">
        <w:t xml:space="preserve">this minimum sample size aligns with Section </w:t>
      </w:r>
      <w:r w:rsidR="00FC0BA7">
        <w:t>8</w:t>
      </w:r>
      <w:r w:rsidR="0011374D">
        <w:t>A of the Leapfrog Hospital Surv</w:t>
      </w:r>
      <w:r w:rsidR="0031389F">
        <w:t xml:space="preserve">ey, which asks </w:t>
      </w:r>
      <w:r w:rsidR="0031389F" w:rsidRPr="0031389F">
        <w:t xml:space="preserve">about </w:t>
      </w:r>
      <w:r w:rsidR="000F5830">
        <w:t xml:space="preserve">the </w:t>
      </w:r>
      <w:r w:rsidR="0011374D" w:rsidRPr="0031389F">
        <w:t>CAHPS</w:t>
      </w:r>
      <w:r w:rsidR="0031389F" w:rsidRPr="0031389F">
        <w:t xml:space="preserve"> Child</w:t>
      </w:r>
      <w:r w:rsidR="0031389F">
        <w:t xml:space="preserve"> Hospital Survey, and with the CMS requirement for the CAHPS</w:t>
      </w:r>
      <w:r w:rsidR="000F5830">
        <w:t xml:space="preserve"> Child</w:t>
      </w:r>
      <w:r w:rsidR="0031389F">
        <w:t xml:space="preserve"> Hospital Survey.</w:t>
      </w:r>
    </w:p>
    <w:p w14:paraId="62F9BCE9" w14:textId="77777777" w:rsidR="0011374D" w:rsidRDefault="0011374D" w:rsidP="0011374D">
      <w:pPr>
        <w:pStyle w:val="ListParagraph"/>
        <w:ind w:left="360"/>
      </w:pPr>
    </w:p>
    <w:p w14:paraId="21D13221" w14:textId="717FECBF" w:rsidR="0011374D" w:rsidRPr="00E71662" w:rsidRDefault="0011374D" w:rsidP="0011374D">
      <w:pPr>
        <w:pStyle w:val="ListParagraph"/>
        <w:ind w:left="360"/>
        <w:rPr>
          <w:b/>
        </w:rPr>
      </w:pPr>
      <w:r>
        <w:t xml:space="preserve">If possible, however, it is recommended that </w:t>
      </w:r>
      <w:r w:rsidR="000F5830">
        <w:t>hospitals</w:t>
      </w:r>
      <w:r>
        <w:t xml:space="preserve"> (or their survey vendor) administer the survey to a large enough sample in order to achieve 300 returned surveys in a 12-month reporting period.</w:t>
      </w:r>
    </w:p>
    <w:p w14:paraId="717CDCA6" w14:textId="77777777" w:rsidR="0011374D" w:rsidRDefault="0011374D" w:rsidP="0011374D">
      <w:pPr>
        <w:pStyle w:val="ListParagraph"/>
        <w:ind w:left="360"/>
        <w:rPr>
          <w:b/>
        </w:rPr>
      </w:pPr>
    </w:p>
    <w:p w14:paraId="5E29C324" w14:textId="28D67FE5" w:rsidR="0011374D" w:rsidRPr="00722171" w:rsidRDefault="0011374D" w:rsidP="00AD309C">
      <w:pPr>
        <w:pStyle w:val="ListParagraph"/>
        <w:numPr>
          <w:ilvl w:val="0"/>
          <w:numId w:val="120"/>
        </w:numPr>
        <w:spacing w:after="120" w:line="264" w:lineRule="auto"/>
        <w:rPr>
          <w:b/>
        </w:rPr>
      </w:pPr>
      <w:r>
        <w:rPr>
          <w:b/>
        </w:rPr>
        <w:t xml:space="preserve">We administer our own patient experience survey to collect specific information about our patient’s experience. Can we report the results from our </w:t>
      </w:r>
      <w:r w:rsidR="000F5830">
        <w:rPr>
          <w:b/>
        </w:rPr>
        <w:t>hospital</w:t>
      </w:r>
      <w:r>
        <w:rPr>
          <w:b/>
        </w:rPr>
        <w:t xml:space="preserve">’s patient experience survey? </w:t>
      </w:r>
    </w:p>
    <w:p w14:paraId="03301938" w14:textId="0BEAA6BA" w:rsidR="0011374D" w:rsidRDefault="0011374D" w:rsidP="0011374D">
      <w:pPr>
        <w:pStyle w:val="ListParagraph"/>
        <w:ind w:left="360"/>
      </w:pPr>
      <w:r w:rsidRPr="000976FD">
        <w:t>No</w:t>
      </w:r>
      <w:r w:rsidR="0059497E">
        <w:t>,</w:t>
      </w:r>
      <w:r w:rsidRPr="000976FD">
        <w:t xml:space="preserve"> </w:t>
      </w:r>
      <w:r w:rsidR="0076730B">
        <w:t>hospitals</w:t>
      </w:r>
      <w:r w:rsidRPr="000976FD">
        <w:t xml:space="preserve"> can only report the results of the </w:t>
      </w:r>
      <w:r>
        <w:t xml:space="preserve">official </w:t>
      </w:r>
      <w:r w:rsidRPr="000976FD">
        <w:t xml:space="preserve">OAS CAHPS Survey on Section </w:t>
      </w:r>
      <w:r w:rsidR="00524BF3">
        <w:t>9</w:t>
      </w:r>
      <w:r w:rsidR="00084FAB">
        <w:t>F</w:t>
      </w:r>
      <w:r w:rsidR="00B009F6">
        <w:t xml:space="preserve"> of the Leapfrog Hospital</w:t>
      </w:r>
      <w:r w:rsidRPr="000976FD">
        <w:t xml:space="preserve"> Survey.</w:t>
      </w:r>
    </w:p>
    <w:p w14:paraId="6744245A" w14:textId="69C92E30" w:rsidR="0011374D" w:rsidRDefault="0011374D" w:rsidP="00C524F1">
      <w:pPr>
        <w:pStyle w:val="ListParagraph"/>
        <w:tabs>
          <w:tab w:val="left" w:pos="2640"/>
        </w:tabs>
        <w:ind w:left="360"/>
      </w:pPr>
    </w:p>
    <w:p w14:paraId="755F3D15" w14:textId="6B5F68E3" w:rsidR="000C54E0" w:rsidRDefault="0011374D" w:rsidP="00FD51D6">
      <w:pPr>
        <w:pStyle w:val="ListParagraph"/>
        <w:ind w:left="360"/>
        <w:sectPr w:rsidR="000C54E0" w:rsidSect="00062F69">
          <w:headerReference w:type="default" r:id="rId516"/>
          <w:endnotePr>
            <w:numFmt w:val="decimal"/>
          </w:endnotePr>
          <w:type w:val="continuous"/>
          <w:pgSz w:w="12240" w:h="15840"/>
          <w:pgMar w:top="1080" w:right="1440" w:bottom="1080" w:left="1440" w:header="720" w:footer="720" w:gutter="0"/>
          <w:cols w:space="720"/>
          <w:docGrid w:linePitch="272"/>
        </w:sectPr>
      </w:pPr>
      <w:r w:rsidRPr="00AD71FE">
        <w:t xml:space="preserve">However, according to the OAS CAHPS Protocols and Guidelines Manual, survey vendors and ASCs/HOPDs may choose to add up to 15 supplemental questions after the ‘core’ OAS CAHPS Survey questions that are personalized to the </w:t>
      </w:r>
      <w:r w:rsidR="00E95D2B">
        <w:t>hospital</w:t>
      </w:r>
      <w:r w:rsidRPr="00AD71FE">
        <w:t xml:space="preserve">/vendor. More information on these supplemental questions, including restrictions and required approval, may be reviewed on pages </w:t>
      </w:r>
      <w:r w:rsidR="00CB2637">
        <w:t>20</w:t>
      </w:r>
      <w:r w:rsidR="001B3A75">
        <w:t>-2</w:t>
      </w:r>
      <w:r w:rsidR="00CB2637">
        <w:t>2</w:t>
      </w:r>
      <w:r w:rsidR="001B3A75">
        <w:t xml:space="preserve"> </w:t>
      </w:r>
      <w:r w:rsidRPr="00AD71FE">
        <w:t xml:space="preserve">of the CMS OAS CAHPS Survey Protocols and Guidelines Manual, which is available for download here: </w:t>
      </w:r>
      <w:hyperlink r:id="rId517" w:history="1">
        <w:r w:rsidRPr="00812679">
          <w:rPr>
            <w:rStyle w:val="Hyperlink"/>
          </w:rPr>
          <w:t>https://oascahps.org/Survey-Materials</w:t>
        </w:r>
      </w:hyperlink>
      <w:r w:rsidRPr="000976FD">
        <w:t>.</w:t>
      </w:r>
      <w:r>
        <w:t xml:space="preserve"> Please note, the responses to these supplemental questions will not be reported on the Leapfrog </w:t>
      </w:r>
      <w:r w:rsidR="006A7E5C">
        <w:t>Hospital</w:t>
      </w:r>
      <w:r>
        <w:t xml:space="preserve"> Survey. </w:t>
      </w:r>
    </w:p>
    <w:p w14:paraId="64EE7C6A" w14:textId="080AB51F" w:rsidR="00A01F0A" w:rsidRPr="00FD51D6" w:rsidRDefault="00A01F0A" w:rsidP="00F209DA">
      <w:pPr>
        <w:rPr>
          <w:rFonts w:cs="Arial"/>
          <w:b/>
          <w:snapToGrid w:val="0"/>
          <w:sz w:val="40"/>
          <w:szCs w:val="40"/>
          <w:lang w:eastAsia="ja-JP"/>
        </w:rPr>
        <w:sectPr w:rsidR="00A01F0A" w:rsidRPr="00FD51D6" w:rsidSect="00062F69">
          <w:headerReference w:type="default" r:id="rId518"/>
          <w:endnotePr>
            <w:numFmt w:val="decimal"/>
          </w:endnotePr>
          <w:type w:val="continuous"/>
          <w:pgSz w:w="12240" w:h="15840"/>
          <w:pgMar w:top="1080" w:right="1440" w:bottom="1080" w:left="1440" w:header="720" w:footer="720" w:gutter="0"/>
          <w:cols w:space="720"/>
          <w:docGrid w:linePitch="272"/>
        </w:sectPr>
      </w:pPr>
    </w:p>
    <w:p w14:paraId="3C14DC38" w14:textId="07511B33" w:rsidR="00FD51D6" w:rsidRDefault="00FD51D6">
      <w:pPr>
        <w:rPr>
          <w:snapToGrid w:val="0"/>
          <w:sz w:val="40"/>
          <w:szCs w:val="40"/>
          <w:lang w:eastAsia="ja-JP"/>
        </w:rPr>
      </w:pPr>
    </w:p>
    <w:p w14:paraId="49553963" w14:textId="77777777" w:rsidR="00FD51D6" w:rsidRDefault="00FD51D6">
      <w:pPr>
        <w:rPr>
          <w:snapToGrid w:val="0"/>
          <w:sz w:val="40"/>
          <w:szCs w:val="40"/>
          <w:lang w:eastAsia="ja-JP"/>
        </w:rPr>
      </w:pPr>
      <w:r>
        <w:br w:type="page"/>
      </w:r>
    </w:p>
    <w:p w14:paraId="0CBD94F6" w14:textId="259EB969" w:rsidR="008910AA" w:rsidRPr="009A5185" w:rsidRDefault="00B94757" w:rsidP="00D32C75">
      <w:pPr>
        <w:pStyle w:val="SectionHeader"/>
      </w:pPr>
      <w:bookmarkStart w:id="842" w:name="_Toc197079380"/>
      <w:r w:rsidRPr="009A5185">
        <w:lastRenderedPageBreak/>
        <w:t>Endnotes</w:t>
      </w:r>
      <w:bookmarkEnd w:id="842"/>
    </w:p>
    <w:sectPr w:rsidR="008910AA" w:rsidRPr="009A5185" w:rsidSect="00062F69">
      <w:endnotePr>
        <w:numFmt w:val="decimal"/>
      </w:endnotePr>
      <w:type w:val="continuous"/>
      <w:pgSz w:w="12240" w:h="15840"/>
      <w:pgMar w:top="1080" w:right="1440" w:bottom="108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C5995" w14:textId="77777777" w:rsidR="0003208D" w:rsidRDefault="0003208D">
      <w:pPr>
        <w:pBdr>
          <w:bottom w:val="single" w:sz="12" w:space="1" w:color="auto"/>
        </w:pBdr>
      </w:pPr>
    </w:p>
    <w:p w14:paraId="4BD58E5B" w14:textId="77777777" w:rsidR="0003208D" w:rsidRDefault="0003208D"/>
    <w:p w14:paraId="5AC3221B" w14:textId="77777777" w:rsidR="0003208D" w:rsidRDefault="0003208D"/>
  </w:endnote>
  <w:endnote w:type="continuationSeparator" w:id="0">
    <w:p w14:paraId="27622944" w14:textId="77777777" w:rsidR="0003208D" w:rsidRDefault="0003208D">
      <w:pPr>
        <w:pBdr>
          <w:bottom w:val="single" w:sz="12" w:space="1" w:color="auto"/>
        </w:pBdr>
      </w:pPr>
    </w:p>
    <w:p w14:paraId="7BD5E340" w14:textId="77777777" w:rsidR="0003208D" w:rsidRDefault="0003208D"/>
    <w:p w14:paraId="577C0E60" w14:textId="77777777" w:rsidR="0003208D" w:rsidRDefault="0003208D"/>
  </w:endnote>
  <w:endnote w:type="continuationNotice" w:id="1">
    <w:p w14:paraId="3B32DFCE" w14:textId="77777777" w:rsidR="0003208D" w:rsidRDefault="0003208D"/>
    <w:p w14:paraId="29C0A772" w14:textId="77777777" w:rsidR="0003208D" w:rsidRDefault="0003208D"/>
  </w:endnote>
  <w:endnote w:id="2">
    <w:p w14:paraId="04C6908E" w14:textId="77777777" w:rsidR="005361AB" w:rsidRPr="006C26F6" w:rsidRDefault="005361AB" w:rsidP="005361AB">
      <w:pPr>
        <w:pStyle w:val="EndnoteText"/>
        <w:rPr>
          <w:b/>
          <w:bCs/>
          <w:i/>
          <w:iCs/>
        </w:rPr>
      </w:pPr>
      <w:r w:rsidRPr="006C26F6">
        <w:rPr>
          <w:rStyle w:val="EndnoteReference"/>
        </w:rPr>
        <w:endnoteRef/>
      </w:r>
      <w:r w:rsidRPr="006C26F6">
        <w:t xml:space="preserve"> </w:t>
      </w:r>
      <w:bookmarkStart w:id="54" w:name="acutecareunits_endnote1"/>
      <w:bookmarkEnd w:id="54"/>
      <w:r w:rsidRPr="006C26F6">
        <w:rPr>
          <w:b/>
          <w:bCs/>
          <w:i/>
          <w:iCs/>
        </w:rPr>
        <w:t>Acute-Care Units</w:t>
      </w:r>
    </w:p>
    <w:p w14:paraId="6591ED4D" w14:textId="76079D8A" w:rsidR="00591FF7" w:rsidRPr="006C26F6" w:rsidRDefault="005361AB" w:rsidP="005361AB">
      <w:r w:rsidRPr="006C26F6">
        <w:t>Include units used for short-term, acute-care medical</w:t>
      </w:r>
      <w:r w:rsidR="00FF6756">
        <w:t xml:space="preserve">, surgical, </w:t>
      </w:r>
      <w:r w:rsidR="008502AE">
        <w:t>medical/</w:t>
      </w:r>
      <w:r w:rsidRPr="006C26F6">
        <w:t>surgical</w:t>
      </w:r>
      <w:r w:rsidR="004C1371" w:rsidRPr="006C26F6">
        <w:t xml:space="preserve"> (including telemetry)</w:t>
      </w:r>
      <w:r w:rsidRPr="006C26F6">
        <w:t xml:space="preserve">, </w:t>
      </w:r>
      <w:r w:rsidR="00591FF7" w:rsidRPr="006C26F6">
        <w:t>as well as</w:t>
      </w:r>
      <w:r w:rsidRPr="006C26F6">
        <w:t xml:space="preserve"> obstetrical, intensive, </w:t>
      </w:r>
      <w:r w:rsidR="00591FF7" w:rsidRPr="006C26F6">
        <w:t xml:space="preserve">and </w:t>
      </w:r>
      <w:r w:rsidRPr="006C26F6">
        <w:t xml:space="preserve">step-down/progressive care. </w:t>
      </w:r>
    </w:p>
    <w:p w14:paraId="61AA7932" w14:textId="77777777" w:rsidR="00591FF7" w:rsidRPr="006C26F6" w:rsidRDefault="00591FF7" w:rsidP="005361AB"/>
    <w:p w14:paraId="50A4576D" w14:textId="5FF7B5AD" w:rsidR="005361AB" w:rsidRPr="00E67EDC" w:rsidRDefault="005361AB" w:rsidP="005361AB">
      <w:pPr>
        <w:rPr>
          <w:sz w:val="16"/>
          <w:szCs w:val="16"/>
        </w:rPr>
      </w:pPr>
      <w:r w:rsidRPr="006C26F6">
        <w:t xml:space="preserve">Exclude units used for short and long-term psychiatric care, rehabilitation, observation, or sub-acute care (e.g., skilled nursing facility, hospice extended care, sub-acute eating disorder treatment, extended care facility, or residential substance abuse treatment), and swing </w:t>
      </w:r>
      <w:r w:rsidR="0007470A" w:rsidRPr="006C26F6">
        <w:t xml:space="preserve">bed </w:t>
      </w:r>
      <w:r w:rsidRPr="006C26F6">
        <w:t>units.</w:t>
      </w:r>
    </w:p>
    <w:p w14:paraId="4BBAC125" w14:textId="77777777" w:rsidR="005361AB" w:rsidRPr="00A62080" w:rsidRDefault="005361AB" w:rsidP="005361AB">
      <w:pPr>
        <w:pStyle w:val="EndnoteText"/>
      </w:pPr>
    </w:p>
  </w:endnote>
  <w:endnote w:id="3">
    <w:p w14:paraId="7ECAB8D0" w14:textId="77777777" w:rsidR="00322A3C" w:rsidRDefault="00322A3C">
      <w:pPr>
        <w:pStyle w:val="EndnoteText"/>
        <w:rPr>
          <w:b/>
        </w:rPr>
      </w:pPr>
      <w:r>
        <w:rPr>
          <w:rStyle w:val="EndnoteReference"/>
        </w:rPr>
        <w:endnoteRef/>
      </w:r>
      <w:r>
        <w:t xml:space="preserve"> </w:t>
      </w:r>
      <w:bookmarkStart w:id="63" w:name="Endnote1_CCN"/>
      <w:r>
        <w:rPr>
          <w:b/>
          <w:i/>
        </w:rPr>
        <w:t>CMS Certification Number (CCN)</w:t>
      </w:r>
      <w:bookmarkEnd w:id="63"/>
    </w:p>
    <w:p w14:paraId="42210783" w14:textId="0A42C6C0" w:rsidR="00322A3C" w:rsidRDefault="00322A3C">
      <w:pPr>
        <w:pStyle w:val="EndnoteText"/>
      </w:pPr>
      <w:r w:rsidRPr="00176A85">
        <w:t xml:space="preserve">A CMS Certification Number (CCN) is issued by the Centers for Medicare and Medicaid Services (CMS) to financial reporting entities, which may be individual hospitals or a group of hospitals, </w:t>
      </w:r>
      <w:r w:rsidRPr="00055F1E">
        <w:t xml:space="preserve">for </w:t>
      </w:r>
      <w:r w:rsidR="007364C8" w:rsidRPr="00055F1E">
        <w:t xml:space="preserve">the </w:t>
      </w:r>
      <w:r w:rsidRPr="00C64B8D">
        <w:t xml:space="preserve">purpose </w:t>
      </w:r>
      <w:r w:rsidRPr="00055F1E">
        <w:t xml:space="preserve">of reimbursement. While Leapfrog does ask each campus of a multi-hospital system to submit an individual Survey, hospitals within the system may be assigned the same CMS Certification Number and therefore should have the same CCN reported in this field. CCNs are six digits; with the first two digits representing the state in which the hospital is located. Hospitals that do not receive Medicare reimbursement may not have a CMS Certification Number and should not have a CCN reported in this field. Leapfrog pre-populates this field in the Online Hospital Survey Tool. If the hospital’s CCN is different from the one shown online, please contact the </w:t>
      </w:r>
      <w:hyperlink r:id="rId1" w:history="1">
        <w:r w:rsidRPr="00055F1E">
          <w:rPr>
            <w:rStyle w:val="Hyperlink"/>
          </w:rPr>
          <w:t>Help Desk</w:t>
        </w:r>
      </w:hyperlink>
      <w:r w:rsidRPr="00055F1E">
        <w:t>.</w:t>
      </w:r>
    </w:p>
    <w:p w14:paraId="082A017D" w14:textId="77777777" w:rsidR="00322A3C" w:rsidRPr="003C2C77" w:rsidRDefault="00322A3C">
      <w:pPr>
        <w:pStyle w:val="EndnoteText"/>
        <w:rPr>
          <w:sz w:val="16"/>
          <w:szCs w:val="16"/>
        </w:rPr>
      </w:pPr>
    </w:p>
  </w:endnote>
  <w:endnote w:id="4">
    <w:p w14:paraId="4E87C42B" w14:textId="77777777" w:rsidR="00322A3C" w:rsidRPr="00D3362F" w:rsidRDefault="00322A3C">
      <w:pPr>
        <w:pStyle w:val="EndnoteText"/>
        <w:rPr>
          <w:b/>
          <w:i/>
        </w:rPr>
      </w:pPr>
      <w:r w:rsidRPr="00D3362F">
        <w:rPr>
          <w:rStyle w:val="EndnoteReference"/>
        </w:rPr>
        <w:endnoteRef/>
      </w:r>
      <w:r w:rsidRPr="00D3362F">
        <w:t xml:space="preserve"> </w:t>
      </w:r>
      <w:bookmarkStart w:id="64" w:name="Endnote2_NHSNID"/>
      <w:r w:rsidRPr="00D3362F">
        <w:rPr>
          <w:b/>
          <w:i/>
        </w:rPr>
        <w:t>National Health Safety Network (NHSN) ID</w:t>
      </w:r>
      <w:bookmarkEnd w:id="64"/>
    </w:p>
    <w:p w14:paraId="497D8275" w14:textId="1AEDE8BA" w:rsidR="00322A3C" w:rsidRPr="00D3362F" w:rsidRDefault="00322A3C">
      <w:pPr>
        <w:pStyle w:val="EndnoteText"/>
      </w:pPr>
      <w:r w:rsidRPr="00D3362F">
        <w:t xml:space="preserve">A NHSN ID is issued by the Centers for Disease Control and Prevention and is used as a unique identifier for facilities participating in NHSN surveillance activities. Each hospital within a system, even if they share a CCN, </w:t>
      </w:r>
      <w:r w:rsidR="008B63C2" w:rsidRPr="00D3362F">
        <w:t>must</w:t>
      </w:r>
      <w:r w:rsidRPr="00D3362F">
        <w:t xml:space="preserve"> report separately to NHSN and should have their own NHSN ID if they are located separately. Please see the NHSN instructions available at </w:t>
      </w:r>
      <w:hyperlink r:id="rId2" w:history="1">
        <w:r w:rsidRPr="00D3362F">
          <w:rPr>
            <w:rStyle w:val="Hyperlink"/>
          </w:rPr>
          <w:t>http://www.leapfroggroup.org/survey-materials/join-nhsn</w:t>
        </w:r>
      </w:hyperlink>
      <w:r w:rsidRPr="00D3362F">
        <w:t xml:space="preserve">. NHSN IDs are five digits. Leapfrog pre-populates this field in the Online Hospital Survey Tool for hospitals that provided a valid NHSN ID, joined our NHSN Group, and submitted </w:t>
      </w:r>
      <w:r w:rsidR="00FC0BA7" w:rsidRPr="00D3362F">
        <w:t>the 202</w:t>
      </w:r>
      <w:r w:rsidR="00EC1C33" w:rsidRPr="00D3362F">
        <w:t>4</w:t>
      </w:r>
      <w:r w:rsidR="00FC0BA7" w:rsidRPr="00D3362F">
        <w:t xml:space="preserve"> Leapfrog Hospital Survey</w:t>
      </w:r>
      <w:r w:rsidRPr="00D3362F">
        <w:t>. If the hospital NHSN ID is different from the one shown online, please update accordingly.</w:t>
      </w:r>
    </w:p>
    <w:p w14:paraId="6F029E5D" w14:textId="77777777" w:rsidR="00322A3C" w:rsidRPr="00D3362F" w:rsidRDefault="00322A3C">
      <w:pPr>
        <w:pStyle w:val="EndnoteText"/>
        <w:rPr>
          <w:sz w:val="16"/>
          <w:szCs w:val="16"/>
        </w:rPr>
      </w:pPr>
    </w:p>
    <w:p w14:paraId="52824A26" w14:textId="2AA2DDBB" w:rsidR="00322A3C" w:rsidRPr="00A05363" w:rsidRDefault="00322A3C">
      <w:pPr>
        <w:pStyle w:val="EndnoteText"/>
      </w:pPr>
      <w:r w:rsidRPr="00D3362F">
        <w:t xml:space="preserve">In order to be scored and publicly reported for any of the five applicable infection measures and to have the hospital’s teaching status represented, hospitals must: (1) provide an accurate NHSN ID in the Profile, (2) join Leapfrog’s NHSN Group by the appropriate </w:t>
      </w:r>
      <w:hyperlink r:id="rId3" w:history="1">
        <w:r w:rsidRPr="00D3362F">
          <w:rPr>
            <w:rStyle w:val="Hyperlink"/>
          </w:rPr>
          <w:t>deadline</w:t>
        </w:r>
      </w:hyperlink>
      <w:r w:rsidRPr="00D3362F">
        <w:t xml:space="preserve">, and (3) submit </w:t>
      </w:r>
      <w:r w:rsidR="0045656E" w:rsidRPr="00D3362F">
        <w:t>the 202</w:t>
      </w:r>
      <w:r w:rsidR="00787B43" w:rsidRPr="00D3362F">
        <w:t>5</w:t>
      </w:r>
      <w:r w:rsidR="0045656E" w:rsidRPr="00D3362F">
        <w:t xml:space="preserve"> Leapfrog Hospital Survey</w:t>
      </w:r>
      <w:r w:rsidRPr="00D3362F">
        <w:t xml:space="preserve"> by the appropriate </w:t>
      </w:r>
      <w:hyperlink r:id="rId4" w:history="1">
        <w:r w:rsidRPr="00D3362F">
          <w:rPr>
            <w:rStyle w:val="Hyperlink"/>
          </w:rPr>
          <w:t>deadline</w:t>
        </w:r>
      </w:hyperlink>
      <w:r w:rsidRPr="00D3362F">
        <w:t>.</w:t>
      </w:r>
      <w:r w:rsidRPr="00A05363">
        <w:t xml:space="preserve"> </w:t>
      </w:r>
    </w:p>
    <w:p w14:paraId="6B637117" w14:textId="77777777" w:rsidR="00322A3C" w:rsidRPr="003C2C77" w:rsidRDefault="00322A3C">
      <w:pPr>
        <w:pStyle w:val="EndnoteText"/>
        <w:rPr>
          <w:sz w:val="16"/>
          <w:szCs w:val="16"/>
        </w:rPr>
      </w:pPr>
    </w:p>
  </w:endnote>
  <w:endnote w:id="5">
    <w:p w14:paraId="13824571" w14:textId="56353C2D" w:rsidR="006601D7" w:rsidRPr="00D3362F" w:rsidRDefault="006601D7" w:rsidP="006601D7">
      <w:pPr>
        <w:pStyle w:val="EndnoteText"/>
      </w:pPr>
      <w:bookmarkStart w:id="65" w:name="Endnote3_VonID"/>
      <w:r w:rsidRPr="00D3362F">
        <w:rPr>
          <w:rStyle w:val="EndnoteReference"/>
        </w:rPr>
        <w:endnoteRef/>
      </w:r>
      <w:r w:rsidRPr="00D3362F">
        <w:t xml:space="preserve"> </w:t>
      </w:r>
      <w:r w:rsidRPr="00D3362F">
        <w:rPr>
          <w:b/>
          <w:bCs/>
          <w:i/>
          <w:iCs/>
        </w:rPr>
        <w:t>Vermont Oxford Network (VON) Transfer Code</w:t>
      </w:r>
    </w:p>
    <w:bookmarkEnd w:id="65"/>
    <w:p w14:paraId="350B8C87" w14:textId="0C353319" w:rsidR="006601D7" w:rsidRPr="006601D7" w:rsidRDefault="006601D7" w:rsidP="006601D7">
      <w:pPr>
        <w:pStyle w:val="EndnoteText"/>
      </w:pPr>
      <w:r w:rsidRPr="00D3362F">
        <w:t xml:space="preserve">A Vermont Oxford Network (VON) Transfer Code is issued by the Vermont Oxford Network and is used as a unique identifier for hospitals reporting data through the VON Nightingale Internet Reporting System. Each hospital has their own VON Transfer Code, which can be found at </w:t>
      </w:r>
      <w:hyperlink r:id="rId5" w:history="1">
        <w:r w:rsidR="00DC3693" w:rsidRPr="00D3362F">
          <w:rPr>
            <w:rStyle w:val="Hyperlink"/>
          </w:rPr>
          <w:t>https://public.vtoxford.org/transfer-codes/</w:t>
        </w:r>
      </w:hyperlink>
      <w:r w:rsidRPr="00D3362F">
        <w:t xml:space="preserve">. VON Transfer Codes are four, five, or seven digits. Leapfrog pre-populates this field in the Online Hospital Survey Tool </w:t>
      </w:r>
      <w:r w:rsidR="0045656E" w:rsidRPr="00D3362F">
        <w:t xml:space="preserve">Profile </w:t>
      </w:r>
      <w:r w:rsidRPr="00D3362F">
        <w:t>for hospitals that provided a valid VON Transfer Code in 202</w:t>
      </w:r>
      <w:r w:rsidR="00A266D0" w:rsidRPr="00D3362F">
        <w:t>4</w:t>
      </w:r>
      <w:r w:rsidRPr="00D3362F">
        <w:t>. If the hospital</w:t>
      </w:r>
      <w:r w:rsidR="00677845" w:rsidRPr="00D3362F">
        <w:t>’s</w:t>
      </w:r>
      <w:r w:rsidRPr="00D3362F">
        <w:t xml:space="preserve"> VON Transfer Code is different from the one shown online, please update accordingly.</w:t>
      </w:r>
    </w:p>
    <w:p w14:paraId="07B7B55D" w14:textId="171AE186" w:rsidR="006601D7" w:rsidRPr="003C2C77" w:rsidRDefault="006601D7">
      <w:pPr>
        <w:pStyle w:val="EndnoteText"/>
        <w:rPr>
          <w:sz w:val="16"/>
          <w:szCs w:val="16"/>
        </w:rPr>
      </w:pPr>
    </w:p>
  </w:endnote>
  <w:endnote w:id="6">
    <w:p w14:paraId="60F65EAA" w14:textId="77777777" w:rsidR="000B46D5" w:rsidRDefault="000B46D5">
      <w:pPr>
        <w:pStyle w:val="EndnoteText"/>
      </w:pPr>
      <w:r>
        <w:rPr>
          <w:rStyle w:val="EndnoteReference"/>
        </w:rPr>
        <w:endnoteRef/>
      </w:r>
      <w:r>
        <w:t xml:space="preserve"> </w:t>
      </w:r>
      <w:bookmarkStart w:id="66" w:name="Endnote3_TIN"/>
      <w:r w:rsidRPr="00B06977">
        <w:rPr>
          <w:b/>
          <w:i/>
        </w:rPr>
        <w:t>Federal Tax Identification Number (TIN)</w:t>
      </w:r>
      <w:bookmarkEnd w:id="66"/>
    </w:p>
    <w:p w14:paraId="669A7B65" w14:textId="48727BC0" w:rsidR="000B46D5" w:rsidRDefault="000B46D5">
      <w:pPr>
        <w:pStyle w:val="EndnoteText"/>
      </w:pPr>
      <w:r w:rsidRPr="00B06977">
        <w:t xml:space="preserve">Enter the TIN that your hospital uses for billing purposes. </w:t>
      </w:r>
      <w:r w:rsidRPr="00B06977">
        <w:rPr>
          <w:i/>
        </w:rPr>
        <w:t xml:space="preserve">The number is a nine-digit number </w:t>
      </w:r>
      <w:r>
        <w:rPr>
          <w:i/>
        </w:rPr>
        <w:t>(</w:t>
      </w:r>
      <w:r w:rsidRPr="00B06977">
        <w:rPr>
          <w:i/>
        </w:rPr>
        <w:t>e.g., 098765432</w:t>
      </w:r>
      <w:r>
        <w:rPr>
          <w:i/>
        </w:rPr>
        <w:t>)</w:t>
      </w:r>
      <w:r w:rsidRPr="00B06977">
        <w:rPr>
          <w:i/>
        </w:rPr>
        <w:t xml:space="preserve"> and must conform precisely to this format – be sure to enter any leading 0.</w:t>
      </w:r>
      <w:r w:rsidRPr="00B06977">
        <w:t xml:space="preserve"> If your hospital has more than one TIN, use the one that would most typically be use</w:t>
      </w:r>
      <w:r w:rsidRPr="00624434">
        <w:t>d for UB-04</w:t>
      </w:r>
      <w:r w:rsidRPr="00B06977">
        <w:t xml:space="preserve"> claims filed with commercial health insurance plans for inpatient hospital stays.</w:t>
      </w:r>
    </w:p>
    <w:p w14:paraId="4F7CB126" w14:textId="77777777" w:rsidR="000B46D5" w:rsidRDefault="000B46D5">
      <w:pPr>
        <w:pStyle w:val="EndnoteText"/>
        <w:rPr>
          <w:sz w:val="16"/>
          <w:szCs w:val="16"/>
        </w:rPr>
      </w:pPr>
    </w:p>
    <w:p w14:paraId="198C924A" w14:textId="77777777" w:rsidR="000E7C65" w:rsidRDefault="000E7C65">
      <w:pPr>
        <w:pStyle w:val="EndnoteText"/>
        <w:rPr>
          <w:sz w:val="16"/>
          <w:szCs w:val="16"/>
        </w:rPr>
      </w:pPr>
    </w:p>
    <w:p w14:paraId="32D884A8" w14:textId="77777777" w:rsidR="000E7C65" w:rsidRDefault="000E7C65">
      <w:pPr>
        <w:pStyle w:val="EndnoteText"/>
        <w:rPr>
          <w:sz w:val="16"/>
          <w:szCs w:val="16"/>
        </w:rPr>
      </w:pPr>
    </w:p>
    <w:p w14:paraId="5F93433F" w14:textId="77777777" w:rsidR="000E7C65" w:rsidRPr="00266450" w:rsidRDefault="000E7C65">
      <w:pPr>
        <w:pStyle w:val="EndnoteText"/>
        <w:rPr>
          <w:sz w:val="16"/>
          <w:szCs w:val="16"/>
        </w:rPr>
      </w:pPr>
    </w:p>
  </w:endnote>
  <w:endnote w:id="7">
    <w:p w14:paraId="7DA4E860" w14:textId="77777777" w:rsidR="000B46D5" w:rsidRDefault="000B46D5">
      <w:pPr>
        <w:pStyle w:val="EndnoteText"/>
      </w:pPr>
      <w:r>
        <w:rPr>
          <w:rStyle w:val="EndnoteReference"/>
        </w:rPr>
        <w:endnoteRef/>
      </w:r>
      <w:r>
        <w:t xml:space="preserve"> </w:t>
      </w:r>
      <w:bookmarkStart w:id="67" w:name="Endnote4_NPI"/>
      <w:r w:rsidRPr="00B06977">
        <w:rPr>
          <w:b/>
          <w:i/>
        </w:rPr>
        <w:t>National Provider Identifier (NPI)</w:t>
      </w:r>
      <w:bookmarkEnd w:id="67"/>
    </w:p>
    <w:p w14:paraId="02125478" w14:textId="3DC1A4A5" w:rsidR="000B46D5" w:rsidRDefault="000B46D5">
      <w:pPr>
        <w:pStyle w:val="EndnoteText"/>
      </w:pPr>
      <w:r w:rsidRPr="003D2150">
        <w:t>The NPI is a Health Insurance Portability and Accountability Act (HIPAA) Administrative Simplification Standard. The NPI is a unique identification number of covered health care providers. The NPI is a 10-position, intelligence-free numeric identifier (10-digit number). This means that the numbers do not carry other information about healthcare providers, such as the state in which they live or medical specialty. Leapfrog pre-populates this field in the Online Hospital Survey Tool. If the hospital’s NPI is different from the one shown online, please contact t</w:t>
      </w:r>
      <w:r w:rsidRPr="00055F1E">
        <w:t xml:space="preserve">he </w:t>
      </w:r>
      <w:hyperlink r:id="rId6" w:history="1">
        <w:r w:rsidRPr="00055F1E">
          <w:rPr>
            <w:rStyle w:val="Hyperlink"/>
          </w:rPr>
          <w:t>Help Desk</w:t>
        </w:r>
      </w:hyperlink>
      <w:r w:rsidRPr="00055F1E">
        <w:t>.</w:t>
      </w:r>
    </w:p>
    <w:p w14:paraId="787CDAB9" w14:textId="77777777" w:rsidR="00045157" w:rsidRPr="00045157" w:rsidRDefault="00045157">
      <w:pPr>
        <w:pStyle w:val="EndnoteText"/>
      </w:pPr>
    </w:p>
  </w:endnote>
  <w:endnote w:id="8">
    <w:p w14:paraId="143F2968" w14:textId="77777777" w:rsidR="00322A3C" w:rsidRDefault="00322A3C">
      <w:pPr>
        <w:pStyle w:val="EndnoteText"/>
      </w:pPr>
      <w:r>
        <w:rPr>
          <w:rStyle w:val="EndnoteReference"/>
        </w:rPr>
        <w:endnoteRef/>
      </w:r>
      <w:r>
        <w:t xml:space="preserve"> </w:t>
      </w:r>
      <w:bookmarkStart w:id="69" w:name="Endnote5_State"/>
      <w:r>
        <w:rPr>
          <w:b/>
          <w:i/>
        </w:rPr>
        <w:t>State</w:t>
      </w:r>
      <w:bookmarkEnd w:id="69"/>
      <w:r>
        <w:br/>
        <w:t>Your hospital is assig</w:t>
      </w:r>
      <w:r w:rsidRPr="00CB4421">
        <w:t xml:space="preserve">ned to a state based on the CMS Certification Number assigned (or identifier specially issued by the Leapfrog Help Desk) to your hospital. If your hospital is incorrectly assigned to a state, contact the </w:t>
      </w:r>
      <w:hyperlink r:id="rId7" w:history="1">
        <w:r w:rsidRPr="00CB4421">
          <w:rPr>
            <w:rStyle w:val="Hyperlink"/>
          </w:rPr>
          <w:t>Help Desk</w:t>
        </w:r>
      </w:hyperlink>
      <w:r w:rsidRPr="00CB4421">
        <w:t xml:space="preserve"> to</w:t>
      </w:r>
      <w:r>
        <w:t xml:space="preserve"> resolve the discrepancy.</w:t>
      </w:r>
    </w:p>
    <w:p w14:paraId="56243BE5" w14:textId="77777777" w:rsidR="00322A3C" w:rsidRPr="00266450" w:rsidRDefault="00322A3C">
      <w:pPr>
        <w:pStyle w:val="EndnoteText"/>
        <w:rPr>
          <w:sz w:val="16"/>
          <w:szCs w:val="16"/>
        </w:rPr>
      </w:pPr>
    </w:p>
  </w:endnote>
  <w:endnote w:id="9">
    <w:p w14:paraId="3D170548" w14:textId="3B852952" w:rsidR="00181C3A" w:rsidRDefault="00322A3C" w:rsidP="00181C3A">
      <w:pPr>
        <w:pStyle w:val="EndnoteText"/>
        <w:rPr>
          <w:b/>
          <w:i/>
        </w:rPr>
      </w:pPr>
      <w:r>
        <w:rPr>
          <w:rStyle w:val="EndnoteReference"/>
        </w:rPr>
        <w:endnoteRef/>
      </w:r>
      <w:r>
        <w:t xml:space="preserve"> </w:t>
      </w:r>
      <w:bookmarkStart w:id="70" w:name="Endnote6_Web"/>
      <w:r w:rsidRPr="00B06977">
        <w:rPr>
          <w:b/>
          <w:i/>
        </w:rPr>
        <w:t xml:space="preserve">Tips for </w:t>
      </w:r>
      <w:r w:rsidR="00B44C1C">
        <w:rPr>
          <w:b/>
          <w:i/>
        </w:rPr>
        <w:t>E</w:t>
      </w:r>
      <w:r w:rsidRPr="00B06977">
        <w:rPr>
          <w:b/>
          <w:i/>
        </w:rPr>
        <w:t xml:space="preserve">ntering Web </w:t>
      </w:r>
      <w:r w:rsidR="00B44C1C">
        <w:rPr>
          <w:b/>
          <w:i/>
        </w:rPr>
        <w:t>A</w:t>
      </w:r>
      <w:r w:rsidRPr="00B06977">
        <w:rPr>
          <w:b/>
          <w:i/>
        </w:rPr>
        <w:t>ddresses</w:t>
      </w:r>
      <w:bookmarkEnd w:id="70"/>
    </w:p>
    <w:p w14:paraId="65235917" w14:textId="391D88D4" w:rsidR="00322A3C" w:rsidRPr="00EB25EE" w:rsidRDefault="00322A3C" w:rsidP="00181C3A">
      <w:pPr>
        <w:pStyle w:val="EndnoteText"/>
      </w:pPr>
      <w:r w:rsidRPr="00EB25EE">
        <w:t xml:space="preserve">This address becomes the link attached to your hospital’s name in </w:t>
      </w:r>
      <w:r w:rsidRPr="003D2150">
        <w:t>the</w:t>
      </w:r>
      <w:r>
        <w:t xml:space="preserve"> </w:t>
      </w:r>
      <w:r w:rsidRPr="00EB25EE">
        <w:t>public release of Survey Results. Enter it exactly as you wish it to be and test it.</w:t>
      </w:r>
    </w:p>
    <w:p w14:paraId="181DB43B" w14:textId="77777777" w:rsidR="00322A3C" w:rsidRPr="00EB25EE" w:rsidRDefault="00322A3C" w:rsidP="00AD309C">
      <w:pPr>
        <w:pStyle w:val="EndnoteText"/>
        <w:numPr>
          <w:ilvl w:val="0"/>
          <w:numId w:val="46"/>
        </w:numPr>
      </w:pPr>
      <w:r w:rsidRPr="00EB25EE">
        <w:t>Do not exit out of the Online Hospital Survey Tool to go to the Web page of interest while you are entering data into the Survey or some of your Survey entries may be lost.</w:t>
      </w:r>
    </w:p>
    <w:p w14:paraId="4697EBFD" w14:textId="77777777" w:rsidR="00322A3C" w:rsidRPr="00EB25EE" w:rsidRDefault="00322A3C" w:rsidP="00AD309C">
      <w:pPr>
        <w:pStyle w:val="EndnoteText"/>
        <w:numPr>
          <w:ilvl w:val="0"/>
          <w:numId w:val="46"/>
        </w:numPr>
      </w:pPr>
      <w:r w:rsidRPr="00EB25EE">
        <w:t xml:space="preserve">Instead, minimize (but don’t close) the Survey window and any other windows that are open, then open your internet browser in a separate window. Find the Web page whose address you wish to enter and Copy/Paste the entire address into the Survey entry. </w:t>
      </w:r>
      <w:r w:rsidRPr="00EB25EE">
        <w:rPr>
          <w:b/>
        </w:rPr>
        <w:t>The http:// prefix needs to be included.</w:t>
      </w:r>
    </w:p>
    <w:p w14:paraId="4D45175C" w14:textId="77777777" w:rsidR="00322A3C" w:rsidRPr="00EB25EE" w:rsidRDefault="00322A3C" w:rsidP="00AD309C">
      <w:pPr>
        <w:pStyle w:val="EndnoteText"/>
        <w:numPr>
          <w:ilvl w:val="0"/>
          <w:numId w:val="46"/>
        </w:numPr>
      </w:pPr>
      <w:r w:rsidRPr="00EB25EE">
        <w:t xml:space="preserve">If entering the Web page address manually, be careful to type it correctly, without embedded spaces. Forward (/) or backward (\) slashes may be used. Don’t forget the “www.” if that is part of the address. </w:t>
      </w:r>
      <w:r w:rsidRPr="00EB25EE">
        <w:rPr>
          <w:b/>
        </w:rPr>
        <w:t>The http:// prefix needs to be included.</w:t>
      </w:r>
    </w:p>
    <w:p w14:paraId="6E9E0514" w14:textId="77777777" w:rsidR="00322A3C" w:rsidRPr="00EB25EE" w:rsidRDefault="00322A3C" w:rsidP="00AD309C">
      <w:pPr>
        <w:pStyle w:val="EndnoteText"/>
        <w:numPr>
          <w:ilvl w:val="0"/>
          <w:numId w:val="46"/>
        </w:numPr>
      </w:pPr>
      <w:r w:rsidRPr="00EB25EE">
        <w:t>Make sure to use .org, rather than .com, if that’s the domain for your hospital’s website.</w:t>
      </w:r>
    </w:p>
    <w:p w14:paraId="3F35B63E" w14:textId="77777777" w:rsidR="00322A3C" w:rsidRDefault="00322A3C" w:rsidP="00AD309C">
      <w:pPr>
        <w:pStyle w:val="EndnoteText"/>
        <w:numPr>
          <w:ilvl w:val="0"/>
          <w:numId w:val="46"/>
        </w:numPr>
      </w:pPr>
      <w:r w:rsidRPr="004539AC">
        <w:t>Although many hospitals elect to enter the address for the home page of their hospital website,</w:t>
      </w:r>
      <w:r>
        <w:t xml:space="preserve"> consider pointing it to a page specific to patient safety, the Leapfrog safety practices, or other quality improvement activities that you want to communicate to your community.</w:t>
      </w:r>
    </w:p>
    <w:p w14:paraId="0A9D4A9C" w14:textId="77777777" w:rsidR="00322A3C" w:rsidRPr="00E67EDC" w:rsidRDefault="00322A3C" w:rsidP="000469EC">
      <w:pPr>
        <w:pStyle w:val="EndnoteText"/>
        <w:rPr>
          <w:sz w:val="16"/>
          <w:szCs w:val="16"/>
        </w:rPr>
      </w:pPr>
    </w:p>
  </w:endnote>
  <w:endnote w:id="10">
    <w:p w14:paraId="4F43ED3B" w14:textId="7C8D4998" w:rsidR="004D7A60" w:rsidRPr="00602570" w:rsidRDefault="004D7A60">
      <w:pPr>
        <w:pStyle w:val="EndnoteText"/>
        <w:rPr>
          <w:b/>
          <w:i/>
        </w:rPr>
      </w:pPr>
      <w:r w:rsidRPr="00602570">
        <w:rPr>
          <w:rStyle w:val="EndnoteReference"/>
        </w:rPr>
        <w:endnoteRef/>
      </w:r>
      <w:r w:rsidRPr="00602570">
        <w:t xml:space="preserve"> </w:t>
      </w:r>
      <w:bookmarkStart w:id="73" w:name="Endnote7_System"/>
      <w:r w:rsidRPr="00602570">
        <w:rPr>
          <w:b/>
          <w:i/>
        </w:rPr>
        <w:t>Healthcare System</w:t>
      </w:r>
      <w:r w:rsidR="00540123" w:rsidRPr="00602570">
        <w:rPr>
          <w:b/>
          <w:i/>
        </w:rPr>
        <w:t xml:space="preserve"> or Integrated Delivery Network </w:t>
      </w:r>
    </w:p>
    <w:bookmarkEnd w:id="73"/>
    <w:p w14:paraId="7BF0D0DD" w14:textId="55A5C8E7" w:rsidR="004D7A60" w:rsidRPr="00D07D4B" w:rsidRDefault="00A07501">
      <w:pPr>
        <w:pStyle w:val="EndnoteText"/>
      </w:pPr>
      <w:r w:rsidRPr="00602570">
        <w:t xml:space="preserve">Healthcare Systems or </w:t>
      </w:r>
      <w:r w:rsidR="00D02547" w:rsidRPr="00602570">
        <w:t xml:space="preserve">Integrated Delivery Networks (IDN) are central organizations </w:t>
      </w:r>
      <w:r w:rsidR="00F40D98" w:rsidRPr="00602570">
        <w:t xml:space="preserve">that </w:t>
      </w:r>
      <w:r w:rsidR="004D7A60" w:rsidRPr="00602570">
        <w:t>own, lease, or sponsor two or more hospitals</w:t>
      </w:r>
      <w:r w:rsidR="00736DA2" w:rsidRPr="00602570">
        <w:t xml:space="preserve"> with the goal of providing coordinated patient care. </w:t>
      </w:r>
      <w:r w:rsidR="00736DA2" w:rsidRPr="00602570">
        <w:rPr>
          <w:rFonts w:cs="Arial"/>
        </w:rPr>
        <w:t>Pediatric, specialty, and rehabilitation hospitals are included as hospitals in this definition. IDNs may belong to a larger parent system</w:t>
      </w:r>
      <w:r w:rsidR="00736DA2" w:rsidRPr="00602570">
        <w:t>.</w:t>
      </w:r>
      <w:r w:rsidR="00540123" w:rsidRPr="00602570">
        <w:t xml:space="preserve"> Leapfrog pre-populates this field in the Online Hospital Survey Tool </w:t>
      </w:r>
      <w:r w:rsidR="00E861E0" w:rsidRPr="00602570">
        <w:rPr>
          <w:rFonts w:cs="Arial"/>
        </w:rPr>
        <w:t>and only uses the field internally (e.g., it will not be shared publicly).</w:t>
      </w:r>
      <w:r w:rsidR="0070724C" w:rsidRPr="00602570">
        <w:rPr>
          <w:rFonts w:cs="Arial"/>
        </w:rPr>
        <w:t xml:space="preserve"> </w:t>
      </w:r>
      <w:r w:rsidR="00540123" w:rsidRPr="00602570">
        <w:t>If the</w:t>
      </w:r>
      <w:r w:rsidR="003C08D3" w:rsidRPr="00602570">
        <w:t xml:space="preserve"> IDN displayed </w:t>
      </w:r>
      <w:r w:rsidR="002C2DB9" w:rsidRPr="00602570">
        <w:t>in the Online Survey Tool is incorrect</w:t>
      </w:r>
      <w:r w:rsidR="00540123" w:rsidRPr="00602570">
        <w:t xml:space="preserve">, please </w:t>
      </w:r>
      <w:r w:rsidR="00540123" w:rsidRPr="00D07D4B">
        <w:t xml:space="preserve">contact the </w:t>
      </w:r>
      <w:hyperlink r:id="rId8" w:history="1">
        <w:r w:rsidR="00540123" w:rsidRPr="00D07D4B">
          <w:rPr>
            <w:rStyle w:val="Hyperlink"/>
          </w:rPr>
          <w:t>Help Desk</w:t>
        </w:r>
      </w:hyperlink>
      <w:r w:rsidR="00540123" w:rsidRPr="00D07D4B">
        <w:t>.</w:t>
      </w:r>
    </w:p>
    <w:p w14:paraId="6089A5B8" w14:textId="77777777" w:rsidR="004D7A60" w:rsidRPr="00D07D4B" w:rsidRDefault="004D7A60">
      <w:pPr>
        <w:pStyle w:val="EndnoteText"/>
        <w:rPr>
          <w:sz w:val="16"/>
          <w:szCs w:val="16"/>
        </w:rPr>
      </w:pPr>
    </w:p>
  </w:endnote>
  <w:endnote w:id="11">
    <w:p w14:paraId="6901A062" w14:textId="77777777" w:rsidR="008D6E32" w:rsidRPr="00D07D4B" w:rsidRDefault="008D6E32" w:rsidP="008D6E32">
      <w:pPr>
        <w:pStyle w:val="EndnoteText"/>
      </w:pPr>
      <w:r w:rsidRPr="00D07D4B">
        <w:rPr>
          <w:rStyle w:val="EndnoteReference"/>
        </w:rPr>
        <w:endnoteRef/>
      </w:r>
      <w:r w:rsidRPr="00D07D4B">
        <w:t xml:space="preserve"> </w:t>
      </w:r>
      <w:bookmarkStart w:id="84" w:name="LicensedAcuteCareBeds"/>
      <w:r w:rsidRPr="00D07D4B">
        <w:rPr>
          <w:b/>
          <w:i/>
        </w:rPr>
        <w:t>Licensed Acute-Care Beds</w:t>
      </w:r>
    </w:p>
    <w:bookmarkEnd w:id="84"/>
    <w:p w14:paraId="28847EA9" w14:textId="6A005A86" w:rsidR="00D70EBF" w:rsidRPr="00D07D4B" w:rsidRDefault="008D6E32" w:rsidP="008D6E32">
      <w:r w:rsidRPr="00D07D4B">
        <w:t>If your state does not license bed types</w:t>
      </w:r>
      <w:r w:rsidR="006402EE" w:rsidRPr="00D07D4B">
        <w:t xml:space="preserve"> or if </w:t>
      </w:r>
      <w:r w:rsidR="004565B8" w:rsidRPr="00D07D4B">
        <w:t xml:space="preserve">acute-care </w:t>
      </w:r>
      <w:r w:rsidR="006402EE" w:rsidRPr="00D07D4B">
        <w:t>beds are currently staffed higher than</w:t>
      </w:r>
      <w:r w:rsidR="004565B8" w:rsidRPr="00D07D4B">
        <w:t xml:space="preserve"> the number of</w:t>
      </w:r>
      <w:r w:rsidR="006402EE" w:rsidRPr="00D07D4B">
        <w:t xml:space="preserve"> licensed</w:t>
      </w:r>
      <w:r w:rsidR="004565B8" w:rsidRPr="00D07D4B">
        <w:t xml:space="preserve"> beds</w:t>
      </w:r>
      <w:r w:rsidRPr="00D07D4B">
        <w:t xml:space="preserve">, enter the number of staffed beds from question #3. </w:t>
      </w:r>
      <w:r w:rsidR="009C02FB" w:rsidRPr="00D07D4B">
        <w:t>If the number of licensed beds has changed in the last year, indicate the average or other number most representative of your operating bed capacity over the last year.</w:t>
      </w:r>
    </w:p>
    <w:p w14:paraId="41090C03" w14:textId="77777777" w:rsidR="00D70EBF" w:rsidRPr="00D07D4B" w:rsidRDefault="00D70EBF" w:rsidP="008D6E32"/>
    <w:p w14:paraId="6D376DFF" w14:textId="5D10193F" w:rsidR="009C02FB" w:rsidRPr="00737BA1" w:rsidRDefault="008D6E32" w:rsidP="008D6E32">
      <w:r w:rsidRPr="00D07D4B">
        <w:t>Include short-term, acute-care medical</w:t>
      </w:r>
      <w:r w:rsidR="00B228CE" w:rsidRPr="00D07D4B">
        <w:t>, surgical, medical/</w:t>
      </w:r>
      <w:r w:rsidR="00FE6BC6" w:rsidRPr="00D07D4B">
        <w:t>surgical</w:t>
      </w:r>
      <w:r w:rsidR="00D70EBF" w:rsidRPr="00D07D4B">
        <w:t xml:space="preserve"> (including </w:t>
      </w:r>
      <w:r w:rsidR="009C02FB" w:rsidRPr="00D07D4B">
        <w:t>telemetry</w:t>
      </w:r>
      <w:r w:rsidR="00315D55" w:rsidRPr="00D07D4B">
        <w:t>)</w:t>
      </w:r>
      <w:r w:rsidR="00FE6BC6" w:rsidRPr="00D07D4B">
        <w:t>,</w:t>
      </w:r>
      <w:r w:rsidRPr="00D07D4B">
        <w:t xml:space="preserve"> obstetrical</w:t>
      </w:r>
      <w:r w:rsidRPr="00737BA1">
        <w:t xml:space="preserve">, and </w:t>
      </w:r>
      <w:r w:rsidR="00FE6BC6" w:rsidRPr="00737BA1">
        <w:t xml:space="preserve">intensive care </w:t>
      </w:r>
      <w:r w:rsidRPr="00737BA1">
        <w:t>beds,</w:t>
      </w:r>
      <w:r w:rsidR="00F76EF7" w:rsidRPr="00737BA1">
        <w:t xml:space="preserve"> as well </w:t>
      </w:r>
      <w:r w:rsidR="009C02FB" w:rsidRPr="00737BA1">
        <w:t xml:space="preserve">as </w:t>
      </w:r>
      <w:r w:rsidR="00F76EF7" w:rsidRPr="00737BA1">
        <w:t>step-down/progressive care beds</w:t>
      </w:r>
      <w:r w:rsidRPr="00737BA1">
        <w:t xml:space="preserve"> as licensed by your state. </w:t>
      </w:r>
    </w:p>
    <w:p w14:paraId="10CA167B" w14:textId="77777777" w:rsidR="009C02FB" w:rsidRPr="00737BA1" w:rsidRDefault="009C02FB" w:rsidP="008D6E32"/>
    <w:p w14:paraId="7E72B188" w14:textId="5343A0CC" w:rsidR="008D6E32" w:rsidRDefault="008D6E32" w:rsidP="008D6E32">
      <w:r w:rsidRPr="00737BA1">
        <w:t xml:space="preserve">Exclude beds licensed or used for </w:t>
      </w:r>
      <w:r w:rsidR="00F76EF7" w:rsidRPr="00737BA1">
        <w:t xml:space="preserve">short and long-term </w:t>
      </w:r>
      <w:r w:rsidRPr="00737BA1">
        <w:t xml:space="preserve">psychiatric care, rehabilitation, </w:t>
      </w:r>
      <w:r w:rsidR="00F76EF7" w:rsidRPr="00737BA1">
        <w:t xml:space="preserve">observation, </w:t>
      </w:r>
      <w:r w:rsidRPr="00737BA1">
        <w:t>or sub-acute care (e.g., skilled nursing facility, hospice extended care, sub-acute eating disorder treatment, extended care facility, or residential substance abuse treatment)</w:t>
      </w:r>
      <w:r w:rsidR="005A1824" w:rsidRPr="00737BA1">
        <w:t xml:space="preserve"> and swing </w:t>
      </w:r>
      <w:r w:rsidR="005A1824" w:rsidRPr="009423B8">
        <w:t>beds</w:t>
      </w:r>
      <w:r w:rsidRPr="009423B8">
        <w:t>.</w:t>
      </w:r>
      <w:r w:rsidRPr="000679D9">
        <w:t xml:space="preserve"> </w:t>
      </w:r>
    </w:p>
    <w:p w14:paraId="111197C2" w14:textId="77777777" w:rsidR="008D6E32" w:rsidRDefault="008D6E32" w:rsidP="008D6E32">
      <w:pPr>
        <w:pStyle w:val="EndnoteText"/>
        <w:rPr>
          <w:sz w:val="16"/>
          <w:szCs w:val="16"/>
        </w:rPr>
      </w:pPr>
    </w:p>
    <w:p w14:paraId="00D5B3F0" w14:textId="77777777" w:rsidR="000E7C65" w:rsidRDefault="000E7C65" w:rsidP="008D6E32">
      <w:pPr>
        <w:pStyle w:val="EndnoteText"/>
        <w:rPr>
          <w:sz w:val="16"/>
          <w:szCs w:val="16"/>
        </w:rPr>
      </w:pPr>
    </w:p>
    <w:p w14:paraId="2D5CEB50" w14:textId="77777777" w:rsidR="000E7C65" w:rsidRPr="00E67EDC" w:rsidRDefault="000E7C65" w:rsidP="008D6E32">
      <w:pPr>
        <w:pStyle w:val="EndnoteText"/>
        <w:rPr>
          <w:sz w:val="16"/>
          <w:szCs w:val="16"/>
        </w:rPr>
      </w:pPr>
    </w:p>
  </w:endnote>
  <w:endnote w:id="12">
    <w:p w14:paraId="1B263FFD" w14:textId="77777777" w:rsidR="008D6E32" w:rsidRDefault="008D6E32" w:rsidP="008D6E32">
      <w:pPr>
        <w:rPr>
          <w:b/>
          <w:i/>
        </w:rPr>
      </w:pPr>
      <w:r>
        <w:rPr>
          <w:rStyle w:val="EndnoteReference"/>
        </w:rPr>
        <w:endnoteRef/>
      </w:r>
      <w:r>
        <w:t xml:space="preserve"> </w:t>
      </w:r>
      <w:bookmarkStart w:id="85" w:name="Endnote9_Sbeds"/>
      <w:r>
        <w:rPr>
          <w:b/>
          <w:i/>
        </w:rPr>
        <w:t xml:space="preserve">Staffed </w:t>
      </w:r>
      <w:r w:rsidRPr="00986B1E">
        <w:rPr>
          <w:b/>
          <w:i/>
        </w:rPr>
        <w:t>Acute-Care Beds</w:t>
      </w:r>
      <w:bookmarkEnd w:id="85"/>
    </w:p>
    <w:p w14:paraId="25717C6B" w14:textId="77777777" w:rsidR="008D6E32" w:rsidRDefault="008D6E32" w:rsidP="008D6E32">
      <w:r>
        <w:t>Include licensed beds regularly in operation, whether currently occupied by a patient or not. If the number has changed over the last year, indicate the average or other number most representative of your operating bed capacity over the last year.</w:t>
      </w:r>
    </w:p>
    <w:p w14:paraId="0DBECE7F" w14:textId="77777777" w:rsidR="008D6E32" w:rsidRPr="00E67EDC" w:rsidRDefault="008D6E32" w:rsidP="008D6E32">
      <w:pPr>
        <w:rPr>
          <w:sz w:val="16"/>
          <w:szCs w:val="16"/>
        </w:rPr>
      </w:pPr>
    </w:p>
  </w:endnote>
  <w:endnote w:id="13">
    <w:p w14:paraId="6C048566" w14:textId="143BF709" w:rsidR="008D6E32" w:rsidRPr="0079361E" w:rsidRDefault="008D6E32" w:rsidP="008D6E32">
      <w:r w:rsidRPr="0079361E">
        <w:rPr>
          <w:rStyle w:val="EndnoteReference"/>
        </w:rPr>
        <w:endnoteRef/>
      </w:r>
      <w:r w:rsidRPr="0079361E">
        <w:t xml:space="preserve"> </w:t>
      </w:r>
      <w:bookmarkStart w:id="86" w:name="Endnote10_AdultAdmits"/>
      <w:r w:rsidRPr="0079361E">
        <w:rPr>
          <w:b/>
          <w:i/>
        </w:rPr>
        <w:t>Total Adult Acute-Care</w:t>
      </w:r>
      <w:r w:rsidR="0008347F" w:rsidRPr="0079361E">
        <w:rPr>
          <w:b/>
          <w:i/>
        </w:rPr>
        <w:t xml:space="preserve"> </w:t>
      </w:r>
      <w:r w:rsidRPr="0079361E">
        <w:rPr>
          <w:b/>
          <w:i/>
        </w:rPr>
        <w:t>Admissions</w:t>
      </w:r>
    </w:p>
    <w:bookmarkEnd w:id="86"/>
    <w:p w14:paraId="4988413A" w14:textId="62B907C0" w:rsidR="008D6E32" w:rsidRPr="0079361E" w:rsidRDefault="008D6E32" w:rsidP="008D6E32">
      <w:r w:rsidRPr="0079361E">
        <w:t>Include adult (aged 18 years and older) acute-care medical</w:t>
      </w:r>
      <w:r w:rsidR="008F318A" w:rsidRPr="0079361E">
        <w:t>, surgical</w:t>
      </w:r>
      <w:r w:rsidR="00E307F9" w:rsidRPr="0079361E">
        <w:t>,</w:t>
      </w:r>
      <w:r w:rsidR="002D28A1" w:rsidRPr="0079361E">
        <w:t xml:space="preserve"> and</w:t>
      </w:r>
      <w:r w:rsidR="00E307F9" w:rsidRPr="0079361E">
        <w:t xml:space="preserve"> medical</w:t>
      </w:r>
      <w:r w:rsidR="002D28A1" w:rsidRPr="0079361E">
        <w:t>/</w:t>
      </w:r>
      <w:r w:rsidRPr="0079361E">
        <w:t>surgical</w:t>
      </w:r>
      <w:r w:rsidR="002D28A1" w:rsidRPr="0079361E">
        <w:t xml:space="preserve"> (including telemetry)</w:t>
      </w:r>
      <w:r w:rsidRPr="0079361E">
        <w:t xml:space="preserve">, obstetrical, and </w:t>
      </w:r>
      <w:r w:rsidR="005A1824" w:rsidRPr="0079361E">
        <w:t xml:space="preserve">intensive care </w:t>
      </w:r>
      <w:r w:rsidRPr="0079361E">
        <w:t>admissions. Include transfers from other hospitals. Include admissions directly to an ICU, even if counted in question #</w:t>
      </w:r>
      <w:r w:rsidR="009D77B8" w:rsidRPr="0079361E">
        <w:t>9</w:t>
      </w:r>
      <w:r w:rsidRPr="0079361E">
        <w:t xml:space="preserve">. Include admissions to step-down/progressive units. </w:t>
      </w:r>
      <w:r w:rsidRPr="0079361E">
        <w:br/>
      </w:r>
      <w:r w:rsidRPr="0079361E">
        <w:br/>
        <w:t xml:space="preserve">Exclude </w:t>
      </w:r>
      <w:r w:rsidR="00271A80" w:rsidRPr="0079361E">
        <w:t xml:space="preserve">short and long-term psychiatric care, </w:t>
      </w:r>
      <w:r w:rsidRPr="0079361E">
        <w:t>rehabilitation, observation, or sub-acute care (e.g., skilled nursing facility, hospice extended care, sub-acute eating disorder treatment, extended care facility, or residential substance abuse treatment) admissions</w:t>
      </w:r>
      <w:r w:rsidR="00CC2CF2" w:rsidRPr="0079361E">
        <w:t xml:space="preserve"> and admissions to swing units. </w:t>
      </w:r>
    </w:p>
    <w:p w14:paraId="5B82E94E" w14:textId="77777777" w:rsidR="00045157" w:rsidRPr="0079361E" w:rsidRDefault="00045157" w:rsidP="008D6E32">
      <w:pPr>
        <w:pStyle w:val="EndnoteText"/>
        <w:rPr>
          <w:sz w:val="16"/>
          <w:szCs w:val="16"/>
        </w:rPr>
      </w:pPr>
    </w:p>
  </w:endnote>
  <w:endnote w:id="14">
    <w:p w14:paraId="4AD98A7C" w14:textId="5FFED342" w:rsidR="008D6E32" w:rsidRPr="0079361E" w:rsidRDefault="008D6E32" w:rsidP="008D6E32">
      <w:pPr>
        <w:pStyle w:val="EndnoteText"/>
        <w:rPr>
          <w:b/>
          <w:i/>
        </w:rPr>
      </w:pPr>
      <w:r w:rsidRPr="0079361E">
        <w:rPr>
          <w:rStyle w:val="EndnoteReference"/>
        </w:rPr>
        <w:endnoteRef/>
      </w:r>
      <w:r w:rsidRPr="0079361E">
        <w:t xml:space="preserve"> </w:t>
      </w:r>
      <w:bookmarkStart w:id="88" w:name="Endnote11_PedAdmits"/>
      <w:r w:rsidRPr="0079361E">
        <w:rPr>
          <w:b/>
          <w:i/>
        </w:rPr>
        <w:t>Total Pediatric Acute-Care Admissions</w:t>
      </w:r>
      <w:bookmarkEnd w:id="88"/>
    </w:p>
    <w:p w14:paraId="16A2A3A0" w14:textId="1BC04E8E" w:rsidR="008D6E32" w:rsidRPr="00833C54" w:rsidRDefault="008D6E32" w:rsidP="008D6E32">
      <w:r w:rsidRPr="0079361E">
        <w:t>Include pediatric (ages 17 years and younger) acute</w:t>
      </w:r>
      <w:r w:rsidRPr="005A6CDC">
        <w:t xml:space="preserve">-care medical, surgical, </w:t>
      </w:r>
      <w:r w:rsidR="00362E72" w:rsidRPr="005A6CDC">
        <w:t>medical/surgical</w:t>
      </w:r>
      <w:r w:rsidR="00C440F0" w:rsidRPr="005A6CDC">
        <w:t xml:space="preserve"> (including telemetry)</w:t>
      </w:r>
      <w:r w:rsidR="00362E72" w:rsidRPr="005A6CDC">
        <w:t xml:space="preserve">, </w:t>
      </w:r>
      <w:r w:rsidRPr="005A6CDC">
        <w:t xml:space="preserve">and </w:t>
      </w:r>
      <w:r w:rsidR="009C119A" w:rsidRPr="005A6CDC">
        <w:t xml:space="preserve">intensive care </w:t>
      </w:r>
      <w:r w:rsidRPr="005A6CDC">
        <w:t>admissions. Include transfers from other hospitals. Include admissions directly to an ICU or neonatal ICU (NICU), even if counted in question #</w:t>
      </w:r>
      <w:r w:rsidR="00657944" w:rsidRPr="005A6CDC">
        <w:t>1</w:t>
      </w:r>
      <w:r w:rsidR="006A03B7" w:rsidRPr="005A6CDC">
        <w:t>0</w:t>
      </w:r>
      <w:r w:rsidRPr="005A6CDC">
        <w:t xml:space="preserve"> or #1</w:t>
      </w:r>
      <w:r w:rsidR="006914BF" w:rsidRPr="005A6CDC">
        <w:t>3</w:t>
      </w:r>
      <w:r w:rsidRPr="005A6CDC">
        <w:t xml:space="preserve">. Include admissions to step-down/progressive units. </w:t>
      </w:r>
      <w:r w:rsidRPr="005A6CDC">
        <w:br/>
      </w:r>
      <w:r w:rsidRPr="005A6CDC">
        <w:br/>
        <w:t xml:space="preserve">Exclude newborn admissions to the nursery and pediatric patients admitted for maternity care, </w:t>
      </w:r>
      <w:r w:rsidR="004C2B81" w:rsidRPr="005A6CDC">
        <w:t xml:space="preserve">short and long-term psychiatric care, </w:t>
      </w:r>
      <w:r w:rsidRPr="005A6CDC">
        <w:t>rehabilitation, observation, or sub-acute care (e.g., skilled nursing facility, hospice extended care, sub-acute eating disorder treatment, extended care facility, or residential substance abuse treatment)</w:t>
      </w:r>
      <w:r w:rsidR="00743ACD" w:rsidRPr="005A6CDC">
        <w:t xml:space="preserve"> and admissions to swing units</w:t>
      </w:r>
      <w:r w:rsidRPr="005A6CDC">
        <w:t>. Exclude admissions for patients that were transferred to another facility.</w:t>
      </w:r>
      <w:r>
        <w:t xml:space="preserve"> </w:t>
      </w:r>
    </w:p>
    <w:p w14:paraId="786BDCCE" w14:textId="77777777" w:rsidR="008D6E32" w:rsidRPr="00E67EDC" w:rsidRDefault="008D6E32" w:rsidP="008D6E32">
      <w:pPr>
        <w:pStyle w:val="EndnoteText"/>
        <w:rPr>
          <w:sz w:val="16"/>
          <w:szCs w:val="16"/>
        </w:rPr>
      </w:pPr>
    </w:p>
  </w:endnote>
  <w:endnote w:id="15">
    <w:p w14:paraId="2FED8FA6" w14:textId="2770E3CF" w:rsidR="00354B0E" w:rsidRPr="004F1B6E" w:rsidRDefault="003B5C29" w:rsidP="00354B0E">
      <w:pPr>
        <w:pStyle w:val="EndnoteText"/>
        <w:rPr>
          <w:b/>
          <w:bCs/>
          <w:i/>
          <w:iCs/>
        </w:rPr>
      </w:pPr>
      <w:r w:rsidRPr="004F1B6E">
        <w:rPr>
          <w:rStyle w:val="EndnoteReference"/>
        </w:rPr>
        <w:endnoteRef/>
      </w:r>
      <w:r w:rsidRPr="004F1B6E">
        <w:t xml:space="preserve"> </w:t>
      </w:r>
      <w:bookmarkStart w:id="89" w:name="generalmedicalsurgicalandneuroicu"/>
      <w:bookmarkEnd w:id="89"/>
      <w:r w:rsidR="00354B0E" w:rsidRPr="004F1B6E">
        <w:rPr>
          <w:b/>
          <w:bCs/>
          <w:i/>
          <w:iCs/>
        </w:rPr>
        <w:t>General Medical</w:t>
      </w:r>
      <w:r w:rsidR="00507DD3" w:rsidRPr="004F1B6E">
        <w:rPr>
          <w:b/>
          <w:bCs/>
          <w:i/>
          <w:iCs/>
        </w:rPr>
        <w:t>,</w:t>
      </w:r>
      <w:r w:rsidR="00C9029E" w:rsidRPr="004F1B6E">
        <w:rPr>
          <w:b/>
          <w:bCs/>
          <w:i/>
          <w:iCs/>
        </w:rPr>
        <w:t xml:space="preserve"> </w:t>
      </w:r>
      <w:r w:rsidR="00507DD3" w:rsidRPr="004F1B6E">
        <w:rPr>
          <w:b/>
          <w:bCs/>
          <w:i/>
          <w:iCs/>
        </w:rPr>
        <w:t>Surgical</w:t>
      </w:r>
      <w:r w:rsidR="0029532E" w:rsidRPr="004F1B6E">
        <w:rPr>
          <w:b/>
          <w:bCs/>
          <w:i/>
          <w:iCs/>
        </w:rPr>
        <w:t>, Medical/</w:t>
      </w:r>
      <w:r w:rsidR="00354B0E" w:rsidRPr="004F1B6E">
        <w:rPr>
          <w:b/>
          <w:bCs/>
          <w:i/>
          <w:iCs/>
        </w:rPr>
        <w:t>Surgical</w:t>
      </w:r>
      <w:r w:rsidR="00291ED5" w:rsidRPr="004F1B6E">
        <w:rPr>
          <w:b/>
          <w:bCs/>
          <w:i/>
          <w:iCs/>
        </w:rPr>
        <w:t>,</w:t>
      </w:r>
      <w:r w:rsidR="00354B0E" w:rsidRPr="004F1B6E">
        <w:rPr>
          <w:b/>
          <w:bCs/>
          <w:i/>
          <w:iCs/>
        </w:rPr>
        <w:t xml:space="preserve"> and Neuro ICUs</w:t>
      </w:r>
    </w:p>
    <w:p w14:paraId="47AC9491" w14:textId="41B03F28" w:rsidR="00354B0E" w:rsidRPr="004F1B6E" w:rsidRDefault="00354B0E" w:rsidP="00354B0E">
      <w:pPr>
        <w:pStyle w:val="EndnoteText"/>
      </w:pPr>
      <w:r w:rsidRPr="004F1B6E">
        <w:t>Include general medical</w:t>
      </w:r>
      <w:r w:rsidR="001E615D" w:rsidRPr="004F1B6E">
        <w:t>, surgical,</w:t>
      </w:r>
      <w:r w:rsidR="00130E1C" w:rsidRPr="004F1B6E">
        <w:t xml:space="preserve"> </w:t>
      </w:r>
      <w:r w:rsidR="001E615D" w:rsidRPr="004F1B6E">
        <w:t>medical/</w:t>
      </w:r>
      <w:r w:rsidRPr="004F1B6E">
        <w:t>surgical</w:t>
      </w:r>
      <w:r w:rsidR="0003051F" w:rsidRPr="004F1B6E">
        <w:t xml:space="preserve">, </w:t>
      </w:r>
      <w:r w:rsidRPr="004F1B6E">
        <w:t xml:space="preserve">and neuro ICUs (medical and surgical). Exclude </w:t>
      </w:r>
      <w:r w:rsidR="00130E1C" w:rsidRPr="004F1B6E">
        <w:t>ICUs</w:t>
      </w:r>
      <w:r w:rsidRPr="004F1B6E">
        <w:t xml:space="preserve"> “dedicated exclusively” to patients with specialized conditions (e.g., cardiac, burn, trauma, neonatal, etc.) unless the same ICU is used for both specialized intensive care patients as well as general medical</w:t>
      </w:r>
      <w:r w:rsidR="00765597" w:rsidRPr="004F1B6E">
        <w:t>,</w:t>
      </w:r>
      <w:r w:rsidRPr="004F1B6E">
        <w:t xml:space="preserve"> </w:t>
      </w:r>
      <w:r w:rsidR="00A10EA0" w:rsidRPr="004F1B6E">
        <w:t>surgical</w:t>
      </w:r>
      <w:r w:rsidR="00C86A91" w:rsidRPr="004F1B6E">
        <w:t xml:space="preserve">, </w:t>
      </w:r>
      <w:r w:rsidR="00CC2E32" w:rsidRPr="004F1B6E">
        <w:t>medical/</w:t>
      </w:r>
      <w:r w:rsidRPr="004F1B6E">
        <w:t>surgical</w:t>
      </w:r>
      <w:r w:rsidR="00E55D8E" w:rsidRPr="004F1B6E">
        <w:t>,</w:t>
      </w:r>
      <w:r w:rsidRPr="004F1B6E">
        <w:t xml:space="preserve"> or neuro intensive care patients. “Dedicated exclusively” means that general </w:t>
      </w:r>
      <w:r w:rsidR="00903218" w:rsidRPr="004F1B6E">
        <w:t>medical, surgical,</w:t>
      </w:r>
      <w:r w:rsidRPr="004F1B6E">
        <w:t xml:space="preserve"> </w:t>
      </w:r>
      <w:r w:rsidR="00903218" w:rsidRPr="004F1B6E">
        <w:t>medical/</w:t>
      </w:r>
      <w:r w:rsidRPr="004F1B6E">
        <w:t>surgical</w:t>
      </w:r>
      <w:r w:rsidR="004D6737" w:rsidRPr="004F1B6E">
        <w:t>,</w:t>
      </w:r>
      <w:r w:rsidRPr="004F1B6E">
        <w:t xml:space="preserve"> or neuro </w:t>
      </w:r>
      <w:r w:rsidR="004D6737" w:rsidRPr="004F1B6E">
        <w:t xml:space="preserve">intensive care </w:t>
      </w:r>
      <w:r w:rsidRPr="004F1B6E">
        <w:t xml:space="preserve">patients are not also cared for in these specialized units (except in rare overflow situations). </w:t>
      </w:r>
      <w:r w:rsidR="0013241F" w:rsidRPr="004F1B6E">
        <w:t xml:space="preserve">Exclude </w:t>
      </w:r>
      <w:r w:rsidRPr="004F1B6E">
        <w:t>intermediate care or telemetry/step-down/progressive units.</w:t>
      </w:r>
    </w:p>
    <w:p w14:paraId="3CE4499A" w14:textId="77777777" w:rsidR="00174ACD" w:rsidRPr="004F1B6E" w:rsidRDefault="00174ACD" w:rsidP="00354B0E">
      <w:pPr>
        <w:pStyle w:val="EndnoteText"/>
      </w:pPr>
    </w:p>
    <w:p w14:paraId="496FA91E" w14:textId="39075660" w:rsidR="00174ACD" w:rsidRDefault="00174ACD" w:rsidP="00174ACD">
      <w:pPr>
        <w:pStyle w:val="EndnoteText"/>
      </w:pPr>
      <w:r w:rsidRPr="004F1B6E">
        <w:t>For the purposes of reporting on adult and pediatric ICU admissions in Section 1A: Basic Hospital Information questions #9 and #10, include admissions to general medical</w:t>
      </w:r>
      <w:r w:rsidR="00AE4DAF" w:rsidRPr="004F1B6E">
        <w:t>, surgical, medical/</w:t>
      </w:r>
      <w:r w:rsidRPr="004F1B6E">
        <w:t>surgical</w:t>
      </w:r>
      <w:r w:rsidR="00AE4DAF" w:rsidRPr="004F1B6E">
        <w:t>, and</w:t>
      </w:r>
      <w:r w:rsidR="00720209" w:rsidRPr="004F1B6E">
        <w:t xml:space="preserve"> </w:t>
      </w:r>
      <w:r w:rsidRPr="004F1B6E">
        <w:t>neuro ICUs (medical and surgical), whether directly admitted to the unit or transferred to the unit from another area of your hospital (e.g., post-operatively). Include transfers from other hospitals as admissions to your hospital. Include the number of admissions that include an ICU stay, not the number of patient trips to the ICU.</w:t>
      </w:r>
    </w:p>
    <w:p w14:paraId="3C3A90A4" w14:textId="77777777" w:rsidR="000E7C65" w:rsidRDefault="000E7C65" w:rsidP="00354B0E">
      <w:pPr>
        <w:pStyle w:val="EndnoteText"/>
      </w:pPr>
    </w:p>
  </w:endnote>
  <w:endnote w:id="16">
    <w:p w14:paraId="7FFD6B38" w14:textId="77777777" w:rsidR="007541D0" w:rsidRPr="00E74F49" w:rsidRDefault="007541D0" w:rsidP="007541D0">
      <w:pPr>
        <w:rPr>
          <w:b/>
          <w:i/>
        </w:rPr>
      </w:pPr>
      <w:r w:rsidRPr="00E74F49">
        <w:rPr>
          <w:rStyle w:val="EndnoteReference"/>
        </w:rPr>
        <w:endnoteRef/>
      </w:r>
      <w:r w:rsidRPr="00E74F49">
        <w:t xml:space="preserve"> </w:t>
      </w:r>
      <w:r w:rsidRPr="00E74F49">
        <w:rPr>
          <w:b/>
          <w:i/>
        </w:rPr>
        <w:t>Licensed ICU Beds</w:t>
      </w:r>
    </w:p>
    <w:p w14:paraId="38073C94" w14:textId="7E660AD2" w:rsidR="007541D0" w:rsidRPr="00E74F49" w:rsidRDefault="007541D0" w:rsidP="007541D0">
      <w:pPr>
        <w:pStyle w:val="EndnoteText"/>
      </w:pPr>
      <w:r w:rsidRPr="00E74F49">
        <w:t>If your state separately designates ICU beds, indicate the number of licensed beds in adult and pediatric general medical</w:t>
      </w:r>
      <w:r w:rsidR="003E0D23" w:rsidRPr="00E74F49">
        <w:t>,</w:t>
      </w:r>
      <w:r w:rsidRPr="00E74F49">
        <w:t xml:space="preserve"> </w:t>
      </w:r>
      <w:r w:rsidR="003E0D23" w:rsidRPr="00E74F49">
        <w:t>surgical</w:t>
      </w:r>
      <w:r w:rsidR="00465861" w:rsidRPr="00E74F49">
        <w:t>, medical</w:t>
      </w:r>
      <w:r w:rsidRPr="00E74F49">
        <w:t>/surgical</w:t>
      </w:r>
      <w:r w:rsidR="0025220D" w:rsidRPr="00E74F49">
        <w:t>,</w:t>
      </w:r>
      <w:r w:rsidRPr="00E74F49">
        <w:t xml:space="preserve"> and neuro ICUs (medical and surgical). If your state does not license ICU beds or if the number of staffed ICU beds is currently higher than the number of licensed ICU beds, enter the number of staffed ICU beds from question #8. See endnote #14 for more information. </w:t>
      </w:r>
    </w:p>
    <w:p w14:paraId="08ABCFB6" w14:textId="77777777" w:rsidR="007541D0" w:rsidRPr="00E74F49" w:rsidRDefault="007541D0" w:rsidP="007541D0">
      <w:pPr>
        <w:pStyle w:val="EndnoteText"/>
        <w:rPr>
          <w:sz w:val="16"/>
          <w:szCs w:val="16"/>
        </w:rPr>
      </w:pPr>
    </w:p>
    <w:p w14:paraId="09ED3759" w14:textId="6AC85514" w:rsidR="00866B62" w:rsidRPr="00A2066D" w:rsidRDefault="007541D0" w:rsidP="007541D0">
      <w:pPr>
        <w:pStyle w:val="EndnoteText"/>
      </w:pPr>
      <w:r w:rsidRPr="00E74F49">
        <w:t>Exclude beds “dedicated exclusively” to patients with specialized conditions (e.g., cardiac, burn, trauma, neonatal). “Dedicated exclusively” means that general medical</w:t>
      </w:r>
      <w:r w:rsidR="00DC4D40" w:rsidRPr="00E74F49">
        <w:t>, surgical, medical</w:t>
      </w:r>
      <w:r w:rsidRPr="00E74F49">
        <w:t>/surgical</w:t>
      </w:r>
      <w:r w:rsidR="00DC4D40" w:rsidRPr="00E74F49">
        <w:t>,</w:t>
      </w:r>
      <w:r w:rsidRPr="00E74F49">
        <w:t xml:space="preserve"> or neuro </w:t>
      </w:r>
      <w:r w:rsidR="00B05C8F" w:rsidRPr="00E74F49">
        <w:t xml:space="preserve">intensive care </w:t>
      </w:r>
      <w:r w:rsidRPr="00E74F49">
        <w:t>patients are not also cared for in these specialized units (except in rare overflow situations). Exclude beds used for step-down/progressive care.</w:t>
      </w:r>
    </w:p>
    <w:bookmarkStart w:id="90" w:name="endnotestaffedicubed"/>
    <w:bookmarkStart w:id="91" w:name="staffedicubed"/>
    <w:bookmarkEnd w:id="90"/>
    <w:bookmarkEnd w:id="91"/>
  </w:endnote>
  <w:endnote w:id="17">
    <w:p w14:paraId="484A04D9" w14:textId="77777777" w:rsidR="008B7D82" w:rsidRPr="004C13AC" w:rsidRDefault="008B7D82" w:rsidP="008B7D82">
      <w:pPr>
        <w:rPr>
          <w:b/>
          <w:i/>
        </w:rPr>
      </w:pPr>
      <w:bookmarkStart w:id="92" w:name="endnotestaffedicubed"/>
      <w:bookmarkStart w:id="93" w:name="staffedicubed"/>
      <w:bookmarkEnd w:id="92"/>
      <w:bookmarkEnd w:id="93"/>
      <w:r>
        <w:rPr>
          <w:rStyle w:val="EndnoteReference"/>
        </w:rPr>
        <w:endnoteRef/>
      </w:r>
      <w:r>
        <w:t xml:space="preserve"> </w:t>
      </w:r>
      <w:r w:rsidRPr="004C13AC">
        <w:rPr>
          <w:b/>
          <w:i/>
        </w:rPr>
        <w:t>Staffed ICU Beds</w:t>
      </w:r>
    </w:p>
    <w:p w14:paraId="5AA8CA47" w14:textId="77777777" w:rsidR="008B7D82" w:rsidRDefault="008B7D82" w:rsidP="008B7D82">
      <w:pPr>
        <w:pStyle w:val="EndnoteText"/>
      </w:pPr>
      <w:r w:rsidRPr="004C13AC">
        <w:t>Indicate the number of ICU beds from question #7 that are regularly in operation, whether currently occupied by a patient or not. If the number has changed over the last year, indicate the average or other number most representative of your operating ICU capacity over the last year. See endnote #14 for more information.</w:t>
      </w:r>
      <w:r>
        <w:t xml:space="preserve"> </w:t>
      </w:r>
    </w:p>
    <w:p w14:paraId="26C0BB57" w14:textId="1864F0A5" w:rsidR="008B7D82" w:rsidRDefault="008B7D82">
      <w:pPr>
        <w:pStyle w:val="EndnoteText"/>
      </w:pPr>
    </w:p>
  </w:endnote>
  <w:endnote w:id="18">
    <w:p w14:paraId="326055B2" w14:textId="76FE687E" w:rsidR="006A2A3B" w:rsidRPr="00A71ECB" w:rsidRDefault="006A2A3B" w:rsidP="006F5349">
      <w:pPr>
        <w:pStyle w:val="EndnoteText"/>
        <w:rPr>
          <w:b/>
          <w:i/>
        </w:rPr>
      </w:pPr>
      <w:r w:rsidRPr="00A71ECB">
        <w:rPr>
          <w:rStyle w:val="EndnoteReference"/>
        </w:rPr>
        <w:endnoteRef/>
      </w:r>
      <w:r w:rsidRPr="00A71ECB">
        <w:t xml:space="preserve"> </w:t>
      </w:r>
      <w:bookmarkStart w:id="95" w:name="neonatalICU"/>
      <w:bookmarkStart w:id="96" w:name="Endnote15_NICUAdmits"/>
      <w:bookmarkEnd w:id="95"/>
      <w:r w:rsidRPr="00A71ECB">
        <w:rPr>
          <w:b/>
          <w:i/>
        </w:rPr>
        <w:t>Neonatal ICU</w:t>
      </w:r>
      <w:r w:rsidR="002D7D8F" w:rsidRPr="00A71ECB">
        <w:rPr>
          <w:b/>
          <w:i/>
        </w:rPr>
        <w:t>s</w:t>
      </w:r>
      <w:r w:rsidRPr="00A71ECB">
        <w:rPr>
          <w:b/>
          <w:i/>
        </w:rPr>
        <w:t xml:space="preserve"> </w:t>
      </w:r>
    </w:p>
    <w:bookmarkEnd w:id="96"/>
    <w:p w14:paraId="73882656" w14:textId="61FAC244" w:rsidR="006A2A3B" w:rsidRPr="00F003EA" w:rsidRDefault="006A2A3B" w:rsidP="006F5349">
      <w:pPr>
        <w:rPr>
          <w:rStyle w:val="Hyperlink"/>
          <w:rFonts w:eastAsiaTheme="majorEastAsia"/>
        </w:rPr>
      </w:pPr>
      <w:r w:rsidRPr="00A71ECB">
        <w:t xml:space="preserve">Include any level neonatal ICU (NICU), i.e., Level II/III, Level III, or Level IV. Exclude neonatal nurseries (Level I and Level II). For more information about what is considered a NICU, please refer to the CDC’s definitions of Neonatal Units on p. 15-12 to 15-15 of the following document: </w:t>
      </w:r>
      <w:hyperlink r:id="rId9" w:history="1">
        <w:r w:rsidR="00AC3AC5" w:rsidRPr="008A26A1">
          <w:rPr>
            <w:rStyle w:val="Hyperlink"/>
          </w:rPr>
          <w:t>https://www.cdc.gov/nhsn/pdfs/pscmanual/pcsmanual_current.pdf</w:t>
        </w:r>
      </w:hyperlink>
      <w:r w:rsidR="00AC3AC5">
        <w:t xml:space="preserve">. </w:t>
      </w:r>
    </w:p>
    <w:p w14:paraId="015D2CFE" w14:textId="77777777" w:rsidR="006A2A3B" w:rsidRPr="00F003EA" w:rsidRDefault="006A2A3B" w:rsidP="006F5349">
      <w:pPr>
        <w:rPr>
          <w:rStyle w:val="Hyperlink"/>
          <w:rFonts w:eastAsiaTheme="majorEastAsia"/>
        </w:rPr>
      </w:pPr>
    </w:p>
    <w:p w14:paraId="34C4669B" w14:textId="3F4595DB" w:rsidR="006A2A3B" w:rsidRPr="003A0ADC" w:rsidRDefault="006A2A3B" w:rsidP="006F5349">
      <w:r w:rsidRPr="00F003EA">
        <w:t>For the purposes of reporting on NICU admissions in Section 1A: Basic Hospital Information question #13, include admissions to any level NICU, even if counted in question #5. Include transfers from other hospitals as admissions to your hospital. Exclude admissions for patients that were transferred to another facility.</w:t>
      </w:r>
    </w:p>
    <w:p w14:paraId="69CAD7B9" w14:textId="77777777" w:rsidR="006A2A3B" w:rsidRPr="00E67EDC" w:rsidRDefault="006A2A3B" w:rsidP="006F5349">
      <w:pPr>
        <w:pStyle w:val="EndnoteText"/>
        <w:rPr>
          <w:sz w:val="16"/>
          <w:szCs w:val="16"/>
        </w:rPr>
      </w:pPr>
    </w:p>
  </w:endnote>
  <w:endnote w:id="19">
    <w:p w14:paraId="24FFFD4A" w14:textId="77777777" w:rsidR="00322A3C" w:rsidRPr="00A4550B" w:rsidRDefault="00322A3C" w:rsidP="00735853">
      <w:pPr>
        <w:pStyle w:val="EndnoteText"/>
      </w:pPr>
      <w:r w:rsidRPr="00A4550B">
        <w:rPr>
          <w:rStyle w:val="EndnoteReference"/>
        </w:rPr>
        <w:endnoteRef/>
      </w:r>
      <w:r w:rsidRPr="00A4550B">
        <w:t xml:space="preserve"> </w:t>
      </w:r>
      <w:bookmarkStart w:id="165" w:name="Endnote16_CPOE"/>
      <w:r w:rsidRPr="00A4550B">
        <w:rPr>
          <w:b/>
          <w:i/>
        </w:rPr>
        <w:t>CPOE Linked to Pharmacy, Laboratory, ADT Information</w:t>
      </w:r>
      <w:bookmarkEnd w:id="165"/>
    </w:p>
    <w:p w14:paraId="4D1C2D12" w14:textId="5EB5529D" w:rsidR="00322A3C" w:rsidRDefault="00322A3C" w:rsidP="00735853">
      <w:pPr>
        <w:pStyle w:val="EndnoteText"/>
        <w:rPr>
          <w:sz w:val="16"/>
          <w:szCs w:val="16"/>
        </w:rPr>
      </w:pPr>
      <w:r w:rsidRPr="00A4550B">
        <w:t>The ability of a CPOE system to catch the majority of common, serious prescribing errors depends on proper identification of patients (ADT information), current and recent pharmacy orders and drug dispensing history, and access and integration of key laboratory results for the patient. CPOE systems that are not linked to those other systems or do not reflect that current information accurately about the patient are not likely to ca</w:t>
      </w:r>
      <w:r>
        <w:t>tch serious prescribing errors.</w:t>
      </w:r>
    </w:p>
    <w:p w14:paraId="26D55F55" w14:textId="77777777" w:rsidR="00E54011" w:rsidRPr="00E67EDC" w:rsidRDefault="00E54011" w:rsidP="00735853">
      <w:pPr>
        <w:pStyle w:val="EndnoteText"/>
        <w:rPr>
          <w:sz w:val="16"/>
          <w:szCs w:val="16"/>
        </w:rPr>
      </w:pPr>
    </w:p>
  </w:endnote>
  <w:endnote w:id="20">
    <w:p w14:paraId="2DA8115F" w14:textId="1CED0EBD" w:rsidR="00C3345F" w:rsidRPr="00DF71A7" w:rsidRDefault="00C3345F" w:rsidP="00C3345F">
      <w:pPr>
        <w:pStyle w:val="EndnoteText"/>
        <w:rPr>
          <w:b/>
        </w:rPr>
      </w:pPr>
      <w:r w:rsidRPr="00DF71A7">
        <w:rPr>
          <w:rStyle w:val="EndnoteReference"/>
        </w:rPr>
        <w:endnoteRef/>
      </w:r>
      <w:r w:rsidRPr="00DF71A7">
        <w:t xml:space="preserve"> </w:t>
      </w:r>
      <w:bookmarkStart w:id="173" w:name="MedicalandorSurgicalUnits"/>
      <w:r w:rsidRPr="00DF71A7">
        <w:rPr>
          <w:b/>
          <w:i/>
          <w:iCs/>
        </w:rPr>
        <w:t>Medical</w:t>
      </w:r>
      <w:r w:rsidR="002C5D07" w:rsidRPr="00DF71A7">
        <w:rPr>
          <w:b/>
          <w:i/>
          <w:iCs/>
        </w:rPr>
        <w:t>, Surgical</w:t>
      </w:r>
      <w:r w:rsidR="00244BED" w:rsidRPr="00DF71A7">
        <w:rPr>
          <w:b/>
          <w:i/>
          <w:iCs/>
        </w:rPr>
        <w:t>,</w:t>
      </w:r>
      <w:r w:rsidRPr="00DF71A7">
        <w:rPr>
          <w:b/>
          <w:i/>
          <w:iCs/>
        </w:rPr>
        <w:t xml:space="preserve"> and</w:t>
      </w:r>
      <w:r w:rsidR="00244BED" w:rsidRPr="00DF71A7">
        <w:rPr>
          <w:b/>
          <w:i/>
          <w:iCs/>
        </w:rPr>
        <w:t xml:space="preserve"> Medical</w:t>
      </w:r>
      <w:r w:rsidRPr="00DF71A7">
        <w:rPr>
          <w:b/>
          <w:i/>
          <w:iCs/>
        </w:rPr>
        <w:t>/Surgical Units</w:t>
      </w:r>
      <w:bookmarkEnd w:id="173"/>
    </w:p>
    <w:p w14:paraId="0C423B52" w14:textId="3F37A307" w:rsidR="00C3345F" w:rsidRPr="00EC7A41" w:rsidRDefault="00C3345F" w:rsidP="00C3345F">
      <w:pPr>
        <w:pStyle w:val="EndnoteText"/>
      </w:pPr>
      <w:r w:rsidRPr="00DF71A7">
        <w:t xml:space="preserve">An exact definition on which units would be included in general medical, surgical, or medical/surgical cannot be provided because each hospital is laid out differently. For information about what is considered a general medical, surgical, or medical/surgical unit, please refer to the CDC’s definitions of Medical Ward, Medical/Surgical Ward, and Surgical Ward on p. 15-17 to 15-20 of the following </w:t>
      </w:r>
      <w:r w:rsidR="00F74A72" w:rsidRPr="00DF71A7">
        <w:t>document</w:t>
      </w:r>
      <w:r w:rsidRPr="00DF71A7">
        <w:t xml:space="preserve">: </w:t>
      </w:r>
      <w:hyperlink r:id="rId10" w:history="1">
        <w:r w:rsidR="00AC3AC5" w:rsidRPr="008A26A1">
          <w:rPr>
            <w:rStyle w:val="Hyperlink"/>
          </w:rPr>
          <w:t>https://www.cdc.gov/nhsn/pdfs/pscmanual/pcsmanual_current.pdf</w:t>
        </w:r>
      </w:hyperlink>
      <w:r w:rsidR="00AC3AC5">
        <w:t xml:space="preserve">. </w:t>
      </w:r>
      <w:r w:rsidRPr="00DF71A7">
        <w:t xml:space="preserve">The flowchart on p. 15-3 can also be used to help define units in your hospital. </w:t>
      </w:r>
      <w:r w:rsidR="00F74A72" w:rsidRPr="00DF71A7">
        <w:t xml:space="preserve">Units for patients from a specific service type (e.g., burn, cardiac) and observation units </w:t>
      </w:r>
      <w:r w:rsidR="004D6AE6" w:rsidRPr="00DF71A7">
        <w:t xml:space="preserve">must </w:t>
      </w:r>
      <w:r w:rsidR="00F74A72" w:rsidRPr="00DF71A7">
        <w:t>be excluded.</w:t>
      </w:r>
      <w:r w:rsidR="00FB3D26" w:rsidRPr="00DF71A7">
        <w:t xml:space="preserve"> Include telemetry units</w:t>
      </w:r>
      <w:r w:rsidR="00BD1149" w:rsidRPr="00DF71A7">
        <w:t xml:space="preserve"> (defined on p. 15-20 of the above referenced document)</w:t>
      </w:r>
      <w:r w:rsidR="00FB3D26" w:rsidRPr="00DF71A7">
        <w:t>.</w:t>
      </w:r>
    </w:p>
    <w:p w14:paraId="63EA6FC9" w14:textId="77777777" w:rsidR="00C3345F" w:rsidRPr="00EC7A41" w:rsidRDefault="00C3345F" w:rsidP="00C3345F">
      <w:pPr>
        <w:pStyle w:val="EndnoteText"/>
        <w:rPr>
          <w:sz w:val="16"/>
          <w:szCs w:val="16"/>
        </w:rPr>
      </w:pPr>
    </w:p>
    <w:p w14:paraId="5F6CE8C0" w14:textId="3C4D3CC1" w:rsidR="00F74A72" w:rsidRPr="00EC7A41" w:rsidRDefault="00F74A72" w:rsidP="00F74A72">
      <w:pPr>
        <w:pStyle w:val="EndnoteText"/>
      </w:pPr>
      <w:r w:rsidRPr="00EC7A41">
        <w:t>For the purposes of reporting on Sections 2C: BCMA and 6</w:t>
      </w:r>
      <w:r w:rsidR="00BA2D41" w:rsidRPr="00EC7A41">
        <w:t>C</w:t>
      </w:r>
      <w:r w:rsidRPr="00EC7A41">
        <w:t>: Hand Hygiene</w:t>
      </w:r>
      <w:r w:rsidR="00AE2B6F" w:rsidRPr="00EC7A41">
        <w:t xml:space="preserve">, </w:t>
      </w:r>
      <w:r w:rsidR="00002C73" w:rsidRPr="00EC7A41">
        <w:t xml:space="preserve">include both </w:t>
      </w:r>
      <w:r w:rsidR="00B72E89" w:rsidRPr="00EC7A41">
        <w:t xml:space="preserve">single and </w:t>
      </w:r>
      <w:r w:rsidR="00002C73" w:rsidRPr="00EC7A41">
        <w:t>mixed acuity medical, surgical, medical/surgical</w:t>
      </w:r>
      <w:r w:rsidR="00B96188" w:rsidRPr="00EC7A41">
        <w:t>, a</w:t>
      </w:r>
      <w:r w:rsidR="00B72E89" w:rsidRPr="00EC7A41">
        <w:t>nd telemetry units</w:t>
      </w:r>
      <w:r w:rsidR="002E2731" w:rsidRPr="00EC7A41">
        <w:t>, as well as step-down</w:t>
      </w:r>
      <w:r w:rsidR="001B1631" w:rsidRPr="00EC7A41">
        <w:t xml:space="preserve">/progressive beds </w:t>
      </w:r>
      <w:r w:rsidR="00596AED" w:rsidRPr="00EC7A41">
        <w:t>in a dedicated medical</w:t>
      </w:r>
      <w:r w:rsidR="000C7AD8" w:rsidRPr="00EC7A41">
        <w:t>, surgical</w:t>
      </w:r>
      <w:r w:rsidR="00E23994" w:rsidRPr="00EC7A41">
        <w:t xml:space="preserve">, </w:t>
      </w:r>
      <w:r w:rsidR="00596AED" w:rsidRPr="00EC7A41">
        <w:t xml:space="preserve">or </w:t>
      </w:r>
      <w:r w:rsidR="00E23994" w:rsidRPr="00EC7A41">
        <w:t>medical/</w:t>
      </w:r>
      <w:r w:rsidR="00596AED" w:rsidRPr="00EC7A41">
        <w:t>surgical unit</w:t>
      </w:r>
      <w:r w:rsidR="00002C73" w:rsidRPr="00EC7A41">
        <w:t xml:space="preserve">. </w:t>
      </w:r>
      <w:r w:rsidRPr="00EC7A41">
        <w:t xml:space="preserve"> </w:t>
      </w:r>
    </w:p>
    <w:p w14:paraId="702A00D6" w14:textId="77777777" w:rsidR="00F74A72" w:rsidRPr="00EC7A41" w:rsidRDefault="00F74A72" w:rsidP="00F74A72">
      <w:pPr>
        <w:pStyle w:val="EndnoteText"/>
      </w:pPr>
    </w:p>
    <w:p w14:paraId="38C815E4" w14:textId="15762D5D" w:rsidR="00F74A72" w:rsidRPr="00AA085F" w:rsidRDefault="00F74A72" w:rsidP="00F74A72">
      <w:pPr>
        <w:pStyle w:val="EndnoteText"/>
      </w:pPr>
      <w:r w:rsidRPr="00EC7A41">
        <w:t xml:space="preserve">For the purposes of reporting on Section </w:t>
      </w:r>
      <w:r w:rsidR="00790DD7" w:rsidRPr="00EC7A41">
        <w:t>5</w:t>
      </w:r>
      <w:r w:rsidRPr="00EC7A41">
        <w:t xml:space="preserve">C: Nursing Workforce, hospitals </w:t>
      </w:r>
      <w:r w:rsidR="003D4AA4" w:rsidRPr="00EC7A41">
        <w:t xml:space="preserve">must </w:t>
      </w:r>
      <w:r w:rsidRPr="00EC7A41">
        <w:t>reference the unit definitions and acuity definitions in the measure specifications.</w:t>
      </w:r>
      <w:r>
        <w:t xml:space="preserve"> </w:t>
      </w:r>
    </w:p>
    <w:p w14:paraId="76B5DE35" w14:textId="77777777" w:rsidR="000E7C65" w:rsidRPr="00E67EDC" w:rsidRDefault="000E7C65" w:rsidP="00C3345F">
      <w:pPr>
        <w:pStyle w:val="EndnoteText"/>
        <w:rPr>
          <w:sz w:val="16"/>
          <w:szCs w:val="16"/>
        </w:rPr>
      </w:pPr>
    </w:p>
  </w:endnote>
  <w:endnote w:id="21">
    <w:p w14:paraId="2C86F2B5" w14:textId="77777777" w:rsidR="00FB2D71" w:rsidRPr="007174BC" w:rsidRDefault="00FB2D71" w:rsidP="00D73F6A">
      <w:pPr>
        <w:pStyle w:val="EndnoteText"/>
        <w:rPr>
          <w:b/>
          <w:bCs/>
          <w:i/>
          <w:iCs/>
        </w:rPr>
      </w:pPr>
      <w:r w:rsidRPr="007174BC">
        <w:rPr>
          <w:rStyle w:val="EndnoteReference"/>
        </w:rPr>
        <w:endnoteRef/>
      </w:r>
      <w:r w:rsidRPr="007174BC">
        <w:t xml:space="preserve"> </w:t>
      </w:r>
      <w:bookmarkStart w:id="174" w:name="stepdown_progressiveunits_endnote20"/>
      <w:bookmarkEnd w:id="174"/>
      <w:r w:rsidRPr="007174BC">
        <w:rPr>
          <w:b/>
          <w:bCs/>
          <w:i/>
          <w:iCs/>
        </w:rPr>
        <w:t>Step-down/Progressive Units</w:t>
      </w:r>
    </w:p>
    <w:p w14:paraId="5019CF83" w14:textId="2F815E34" w:rsidR="00FB2D71" w:rsidRPr="00070BDD" w:rsidRDefault="00FB2D71" w:rsidP="00D73F6A">
      <w:pPr>
        <w:pStyle w:val="EndnoteText"/>
      </w:pPr>
      <w:r w:rsidRPr="007174BC">
        <w:t>A single acuity</w:t>
      </w:r>
      <w:r w:rsidRPr="007174BC">
        <w:rPr>
          <w:i/>
          <w:iCs/>
        </w:rPr>
        <w:t xml:space="preserve"> </w:t>
      </w:r>
      <w:r w:rsidRPr="007174BC">
        <w:t xml:space="preserve">unit in which at least 90% of the patients are at a lower level of acuity than patients in a critical care unit, yet at a higher level of acuity than that which is provided in a general care unit. These units may be called progressive care, intermediate care, direct observation, or transitional care units. Telemetry alone is not an indicator of acuity level. </w:t>
      </w:r>
      <w:r w:rsidR="0006648C" w:rsidRPr="007174BC">
        <w:t>To classify as a step-down unit, the telemetry patients must require a higher level of nursing intensity than is available on medical</w:t>
      </w:r>
      <w:r w:rsidR="00F46637" w:rsidRPr="007174BC">
        <w:t>, surgical,</w:t>
      </w:r>
      <w:r w:rsidR="0006648C" w:rsidRPr="007174BC">
        <w:t xml:space="preserve"> and </w:t>
      </w:r>
      <w:r w:rsidR="00F46637" w:rsidRPr="007174BC">
        <w:t>medical/</w:t>
      </w:r>
      <w:r w:rsidR="0006648C" w:rsidRPr="007174BC">
        <w:t>surgical units</w:t>
      </w:r>
      <w:r w:rsidRPr="007174BC">
        <w:t>.</w:t>
      </w:r>
    </w:p>
    <w:p w14:paraId="093AB28E" w14:textId="77777777" w:rsidR="00FB2D71" w:rsidRDefault="00FB2D71">
      <w:pPr>
        <w:pStyle w:val="EndnoteText"/>
      </w:pPr>
    </w:p>
  </w:endnote>
  <w:endnote w:id="22">
    <w:p w14:paraId="75653275" w14:textId="77777777" w:rsidR="00C3345F" w:rsidRPr="007174BC" w:rsidRDefault="00C3345F" w:rsidP="00C3345F">
      <w:pPr>
        <w:pStyle w:val="EndnoteText"/>
        <w:rPr>
          <w:b/>
          <w:i/>
          <w:iCs/>
        </w:rPr>
      </w:pPr>
      <w:r w:rsidRPr="007174BC">
        <w:rPr>
          <w:rStyle w:val="EndnoteReference"/>
        </w:rPr>
        <w:endnoteRef/>
      </w:r>
      <w:r w:rsidRPr="007174BC">
        <w:t xml:space="preserve"> </w:t>
      </w:r>
      <w:bookmarkStart w:id="176" w:name="LaborandDeliveryUnits"/>
      <w:r w:rsidRPr="007174BC">
        <w:rPr>
          <w:b/>
          <w:i/>
          <w:iCs/>
        </w:rPr>
        <w:t>Labor and Delivery Units</w:t>
      </w:r>
      <w:bookmarkEnd w:id="176"/>
    </w:p>
    <w:p w14:paraId="464D988E" w14:textId="04E5A150" w:rsidR="00C3345F" w:rsidRDefault="00560336" w:rsidP="00C3345F">
      <w:pPr>
        <w:pStyle w:val="EndnoteText"/>
        <w:rPr>
          <w:sz w:val="16"/>
          <w:szCs w:val="16"/>
        </w:rPr>
      </w:pPr>
      <w:r w:rsidRPr="007174BC">
        <w:t>I</w:t>
      </w:r>
      <w:r w:rsidR="00C3345F" w:rsidRPr="007174BC">
        <w:t xml:space="preserve">nclude all antepartum and postpartum units. Nursery units, OR units, and procedural areas </w:t>
      </w:r>
      <w:r w:rsidR="006177B2" w:rsidRPr="007174BC">
        <w:t xml:space="preserve">must </w:t>
      </w:r>
      <w:r w:rsidR="00C3345F" w:rsidRPr="007174BC">
        <w:t>be excluded.</w:t>
      </w:r>
      <w:r w:rsidR="00C3345F">
        <w:br/>
      </w:r>
    </w:p>
    <w:p w14:paraId="554C6172" w14:textId="77777777" w:rsidR="001C12DB" w:rsidRPr="00E67EDC" w:rsidRDefault="001C12DB" w:rsidP="00C3345F">
      <w:pPr>
        <w:pStyle w:val="EndnoteText"/>
        <w:rPr>
          <w:sz w:val="16"/>
          <w:szCs w:val="16"/>
        </w:rPr>
      </w:pPr>
    </w:p>
  </w:endnote>
  <w:endnote w:id="23">
    <w:p w14:paraId="4D2C6056" w14:textId="29D6DF9B" w:rsidR="00DB5E96" w:rsidRPr="00CF5F74" w:rsidRDefault="00DB5E96">
      <w:pPr>
        <w:pStyle w:val="EndnoteText"/>
        <w:rPr>
          <w:b/>
          <w:bCs/>
          <w:i/>
          <w:iCs/>
        </w:rPr>
      </w:pPr>
      <w:r w:rsidRPr="00CF5F74">
        <w:rPr>
          <w:rStyle w:val="EndnoteReference"/>
        </w:rPr>
        <w:endnoteRef/>
      </w:r>
      <w:r w:rsidRPr="00CF5F74">
        <w:t xml:space="preserve"> </w:t>
      </w:r>
      <w:bookmarkStart w:id="178" w:name="pacusendnote"/>
      <w:r w:rsidRPr="00CF5F74">
        <w:rPr>
          <w:b/>
          <w:bCs/>
          <w:i/>
          <w:iCs/>
        </w:rPr>
        <w:t>Pre-Operative or Post-Anesthesia Care Units</w:t>
      </w:r>
      <w:bookmarkEnd w:id="178"/>
    </w:p>
    <w:p w14:paraId="63AD1372" w14:textId="0D2D881F" w:rsidR="00157FDB" w:rsidRPr="00D96C25" w:rsidRDefault="002B66A3" w:rsidP="00B44C7B">
      <w:pPr>
        <w:rPr>
          <w:rFonts w:ascii="Calibri" w:hAnsi="Calibri"/>
          <w:i/>
          <w:iCs/>
          <w:color w:val="FF0000"/>
        </w:rPr>
      </w:pPr>
      <w:r w:rsidRPr="00CF5F74">
        <w:t>For reporting on Section 2C: BCMA i</w:t>
      </w:r>
      <w:r w:rsidR="00E867B2" w:rsidRPr="00CF5F74">
        <w:t>nclude</w:t>
      </w:r>
      <w:r w:rsidR="00157FDB" w:rsidRPr="00CF5F74">
        <w:t xml:space="preserve"> all pre-operative and post-anesthesia care units </w:t>
      </w:r>
      <w:r w:rsidR="005D628A" w:rsidRPr="00CF5F74">
        <w:t xml:space="preserve">(PACUs) </w:t>
      </w:r>
      <w:r w:rsidR="00157FDB" w:rsidRPr="00CF5F74">
        <w:t xml:space="preserve">located in or co-located with your hospital. </w:t>
      </w:r>
      <w:r w:rsidR="00FD71A7" w:rsidRPr="00CF5F74">
        <w:t xml:space="preserve">For reporting on Section 6C: Hand Hygiene, include all pre-operative and post-anesthesia care units (PACUs) located in or co-located with your hospital, as well as those located in free-standing hospital outpatient departments that perform the outpatient procedures listed in Section 9: Outpatient Procedures and that share your hospital’s license or CMS Certification Number. </w:t>
      </w:r>
      <w:r w:rsidR="000C5C0B" w:rsidRPr="00CF5F74">
        <w:t>This</w:t>
      </w:r>
      <w:r w:rsidR="000C5C0B" w:rsidRPr="00D96C25">
        <w:t xml:space="preserve"> includes combined pre-operative and post-anesthesia care units as well.</w:t>
      </w:r>
      <w:r w:rsidR="003A1127" w:rsidRPr="00D96C25">
        <w:t xml:space="preserve"> If the hospital distinguishes between </w:t>
      </w:r>
      <w:hyperlink r:id="rId11" w:history="1">
        <w:r w:rsidR="003A1127" w:rsidRPr="00D96C25">
          <w:rPr>
            <w:rStyle w:val="Hyperlink"/>
          </w:rPr>
          <w:t>post-anesthesia phases</w:t>
        </w:r>
      </w:hyperlink>
      <w:r w:rsidR="003A1127" w:rsidRPr="00D96C25">
        <w:rPr>
          <w:color w:val="FF0000"/>
        </w:rPr>
        <w:t xml:space="preserve"> </w:t>
      </w:r>
      <w:r w:rsidR="003A1127" w:rsidRPr="00D96C25">
        <w:t>within its PACU(s) (i.e., Phase I, Phase II, and Phase III recovery), all phases must be included when reporting.</w:t>
      </w:r>
    </w:p>
    <w:p w14:paraId="01CFDA4E" w14:textId="77777777" w:rsidR="00157FDB" w:rsidRPr="00D96C25" w:rsidRDefault="00157FDB" w:rsidP="00157FDB">
      <w:pPr>
        <w:pStyle w:val="EndnoteText"/>
      </w:pPr>
    </w:p>
    <w:p w14:paraId="1DF6864E" w14:textId="58CE9A07" w:rsidR="00157FDB" w:rsidRPr="00D96C25" w:rsidRDefault="00157FDB" w:rsidP="00157FDB">
      <w:pPr>
        <w:pStyle w:val="EndnoteText"/>
      </w:pPr>
      <w:r w:rsidRPr="00D96C25">
        <w:t xml:space="preserve">Pre-operative units include areas where patients are prepared for </w:t>
      </w:r>
      <w:r w:rsidR="00025B1A" w:rsidRPr="00D96C25">
        <w:t xml:space="preserve">an inpatient or outpatient </w:t>
      </w:r>
      <w:r w:rsidRPr="00D96C25">
        <w:t>surg</w:t>
      </w:r>
      <w:r w:rsidR="00025B1A" w:rsidRPr="00D96C25">
        <w:t>ical</w:t>
      </w:r>
      <w:r w:rsidRPr="00D96C25">
        <w:t xml:space="preserve"> or </w:t>
      </w:r>
      <w:r w:rsidR="00443705" w:rsidRPr="00D96C25">
        <w:t>di</w:t>
      </w:r>
      <w:r w:rsidRPr="00D96C25">
        <w:t>a</w:t>
      </w:r>
      <w:r w:rsidR="00443705" w:rsidRPr="00D96C25">
        <w:t>gnostic</w:t>
      </w:r>
      <w:r w:rsidRPr="00D96C25">
        <w:t xml:space="preserve"> procedure, </w:t>
      </w:r>
      <w:r w:rsidR="005D628A" w:rsidRPr="00D96C25">
        <w:t>(</w:t>
      </w:r>
      <w:r w:rsidRPr="00D96C25">
        <w:t>i.e., where patients have their medical histories reviewed with their care team and receive physical examinations to determine risk factors and other information relevant to the surgery or procedure</w:t>
      </w:r>
      <w:r w:rsidR="005D628A" w:rsidRPr="00D96C25">
        <w:t>)</w:t>
      </w:r>
      <w:r w:rsidRPr="00D96C25">
        <w:t xml:space="preserve">. </w:t>
      </w:r>
    </w:p>
    <w:p w14:paraId="158B1903" w14:textId="77777777" w:rsidR="00157FDB" w:rsidRPr="00D96C25" w:rsidRDefault="00157FDB" w:rsidP="00157FDB">
      <w:pPr>
        <w:pStyle w:val="EndnoteText"/>
      </w:pPr>
    </w:p>
    <w:p w14:paraId="144B34D3" w14:textId="209E2D8D" w:rsidR="00157FDB" w:rsidRDefault="00157FDB" w:rsidP="00157FDB">
      <w:pPr>
        <w:pStyle w:val="EndnoteText"/>
      </w:pPr>
      <w:r w:rsidRPr="00D96C25">
        <w:t>PACUs</w:t>
      </w:r>
      <w:r w:rsidR="005D628A" w:rsidRPr="00D96C25">
        <w:t xml:space="preserve"> </w:t>
      </w:r>
      <w:r w:rsidRPr="00D96C25">
        <w:t xml:space="preserve">include areas where patients are </w:t>
      </w:r>
      <w:r w:rsidR="003A1127" w:rsidRPr="00D96C25">
        <w:t>watched</w:t>
      </w:r>
      <w:r w:rsidRPr="00D96C25">
        <w:t xml:space="preserve"> after a</w:t>
      </w:r>
      <w:r w:rsidR="00AE4AE6" w:rsidRPr="00D96C25">
        <w:t xml:space="preserve">n inpatient or outpatient </w:t>
      </w:r>
      <w:r w:rsidRPr="00D96C25">
        <w:t>surg</w:t>
      </w:r>
      <w:r w:rsidR="00AE4AE6" w:rsidRPr="00D96C25">
        <w:t>ical</w:t>
      </w:r>
      <w:r w:rsidRPr="00D96C25">
        <w:t xml:space="preserve"> or </w:t>
      </w:r>
      <w:r w:rsidR="00AE4AE6" w:rsidRPr="00D96C25">
        <w:t xml:space="preserve">diagnostic </w:t>
      </w:r>
      <w:r w:rsidRPr="00D96C25">
        <w:t>procedure that required anesthesia or sedation and where hospital staff (e.g., nurses, anesthesiologists, and other support services) monitor patient recovery from anesthesia or sedation by keeping track of vitals and providing pain management.</w:t>
      </w:r>
    </w:p>
    <w:p w14:paraId="1EDD04A8" w14:textId="77777777" w:rsidR="00DB5E96" w:rsidRDefault="00DB5E96">
      <w:pPr>
        <w:pStyle w:val="EndnoteText"/>
      </w:pPr>
    </w:p>
  </w:endnote>
  <w:endnote w:id="24">
    <w:p w14:paraId="29E268B6" w14:textId="77777777" w:rsidR="00C3345F" w:rsidRPr="007306B3" w:rsidRDefault="00C3345F" w:rsidP="00C3345F">
      <w:pPr>
        <w:pStyle w:val="EndnoteText"/>
        <w:rPr>
          <w:b/>
          <w:bCs/>
          <w:i/>
          <w:iCs/>
        </w:rPr>
      </w:pPr>
      <w:r>
        <w:rPr>
          <w:rStyle w:val="EndnoteReference"/>
        </w:rPr>
        <w:endnoteRef/>
      </w:r>
      <w:r w:rsidRPr="007306B3">
        <w:rPr>
          <w:i/>
          <w:iCs/>
        </w:rPr>
        <w:t xml:space="preserve"> </w:t>
      </w:r>
      <w:bookmarkStart w:id="181" w:name="CertifiedPharmacyTechnician"/>
      <w:r w:rsidRPr="007306B3">
        <w:rPr>
          <w:b/>
          <w:bCs/>
          <w:i/>
          <w:iCs/>
        </w:rPr>
        <w:t>Certified Pharmacy Technician</w:t>
      </w:r>
    </w:p>
    <w:bookmarkEnd w:id="181"/>
    <w:p w14:paraId="2FDD7541" w14:textId="15E42464" w:rsidR="00045157" w:rsidRDefault="00C3345F" w:rsidP="00C3345F">
      <w:pPr>
        <w:pStyle w:val="EndnoteText"/>
        <w:rPr>
          <w:sz w:val="16"/>
          <w:szCs w:val="16"/>
        </w:rPr>
      </w:pPr>
      <w:r>
        <w:t xml:space="preserve">A certified pharmacy technician would include a pharmacy technician that has earned either the </w:t>
      </w:r>
      <w:hyperlink r:id="rId12" w:history="1">
        <w:r w:rsidR="002A47D5">
          <w:rPr>
            <w:rStyle w:val="Hyperlink"/>
          </w:rPr>
          <w:t>ASHP Medication History-Taking Certificate</w:t>
        </w:r>
      </w:hyperlink>
      <w:r>
        <w:t xml:space="preserve"> or the </w:t>
      </w:r>
      <w:hyperlink r:id="rId13" w:history="1">
        <w:r w:rsidRPr="004100BC">
          <w:rPr>
            <w:rStyle w:val="Hyperlink"/>
          </w:rPr>
          <w:t>Pharmacy Technicians Certification Board’s (PTCB) Medication History Certificate</w:t>
        </w:r>
      </w:hyperlink>
      <w:r w:rsidR="00031E53">
        <w:rPr>
          <w:rStyle w:val="Hyperlink"/>
        </w:rPr>
        <w:t>.</w:t>
      </w:r>
    </w:p>
    <w:p w14:paraId="0FABFE17" w14:textId="77777777" w:rsidR="00045157" w:rsidRPr="00E67EDC" w:rsidRDefault="00045157" w:rsidP="00C3345F">
      <w:pPr>
        <w:pStyle w:val="EndnoteText"/>
        <w:rPr>
          <w:sz w:val="16"/>
          <w:szCs w:val="16"/>
        </w:rPr>
      </w:pPr>
    </w:p>
  </w:endnote>
  <w:endnote w:id="25">
    <w:p w14:paraId="6F1D0C2A" w14:textId="77777777" w:rsidR="00C3345F" w:rsidRPr="005B396B" w:rsidRDefault="00C3345F" w:rsidP="00C3345F">
      <w:pPr>
        <w:pStyle w:val="EndnoteText"/>
        <w:rPr>
          <w:b/>
          <w:i/>
        </w:rPr>
      </w:pPr>
      <w:r w:rsidRPr="005B396B">
        <w:rPr>
          <w:rStyle w:val="EndnoteReference"/>
        </w:rPr>
        <w:endnoteRef/>
      </w:r>
      <w:r w:rsidRPr="005B396B">
        <w:t xml:space="preserve"> </w:t>
      </w:r>
      <w:bookmarkStart w:id="183" w:name="SamplingforMedicationReconciliation"/>
      <w:r w:rsidRPr="005B396B">
        <w:rPr>
          <w:b/>
          <w:i/>
        </w:rPr>
        <w:t>Sampling for Medication Reconciliation</w:t>
      </w:r>
    </w:p>
    <w:bookmarkEnd w:id="183"/>
    <w:p w14:paraId="22FF84D3" w14:textId="3152AF81" w:rsidR="00B44C1C" w:rsidRDefault="00C3345F" w:rsidP="00C3345F">
      <w:pPr>
        <w:pStyle w:val="EndnoteText"/>
      </w:pPr>
      <w:r w:rsidRPr="005B396B">
        <w:t xml:space="preserve">The sample </w:t>
      </w:r>
      <w:r w:rsidR="00990A83" w:rsidRPr="005B396B">
        <w:t xml:space="preserve">must </w:t>
      </w:r>
      <w:r w:rsidRPr="005B396B">
        <w:t xml:space="preserve">contain at least 30 patients from a 6-month reporting period. Sampling is limited to </w:t>
      </w:r>
      <w:r w:rsidR="00EC4EEC" w:rsidRPr="005B396B">
        <w:t xml:space="preserve">medical, </w:t>
      </w:r>
      <w:r w:rsidRPr="005B396B">
        <w:t>medical/surgical units</w:t>
      </w:r>
      <w:r w:rsidR="00C747E7" w:rsidRPr="005B396B">
        <w:t xml:space="preserve"> and step-down/progressive units (adult only)</w:t>
      </w:r>
      <w:r w:rsidRPr="005B396B">
        <w:t xml:space="preserve">. Patients that were discharged or expired before the Gold Standard Medication History could be obtained </w:t>
      </w:r>
      <w:r w:rsidR="00C753D1" w:rsidRPr="005B396B">
        <w:t>must</w:t>
      </w:r>
      <w:r w:rsidRPr="005B396B">
        <w:t xml:space="preserve"> be excluded from the sample. Patients that do not have discharge orders written during the reporting period </w:t>
      </w:r>
      <w:r w:rsidR="00FF5DEA" w:rsidRPr="005B396B">
        <w:t>must</w:t>
      </w:r>
      <w:r w:rsidRPr="005B396B">
        <w:t xml:space="preserve"> also be excluded from the sample. A sampling worksheet is available in the </w:t>
      </w:r>
      <w:hyperlink r:id="rId14" w:history="1">
        <w:r w:rsidRPr="005B396B">
          <w:rPr>
            <w:rStyle w:val="Hyperlink"/>
          </w:rPr>
          <w:t>Medication Reconciliation Workbook</w:t>
        </w:r>
      </w:hyperlink>
      <w:r w:rsidRPr="005B396B">
        <w:t xml:space="preserve"> for those who would like assistance in obtaining a random sample of patients.</w:t>
      </w:r>
      <w:r>
        <w:t xml:space="preserve"> </w:t>
      </w:r>
    </w:p>
    <w:p w14:paraId="742C584E" w14:textId="77777777" w:rsidR="00045157" w:rsidRPr="00045157" w:rsidRDefault="00045157" w:rsidP="00C3345F">
      <w:pPr>
        <w:pStyle w:val="EndnoteText"/>
      </w:pPr>
    </w:p>
  </w:endnote>
  <w:endnote w:id="26">
    <w:p w14:paraId="150CC39B" w14:textId="77777777" w:rsidR="00C3345F" w:rsidRPr="00B03CDE" w:rsidRDefault="00C3345F" w:rsidP="00C3345F">
      <w:pPr>
        <w:pStyle w:val="EndnoteText"/>
        <w:rPr>
          <w:b/>
          <w:i/>
        </w:rPr>
      </w:pPr>
      <w:r w:rsidRPr="00B03CDE">
        <w:rPr>
          <w:rStyle w:val="EndnoteReference"/>
        </w:rPr>
        <w:endnoteRef/>
      </w:r>
      <w:r w:rsidRPr="00B03CDE">
        <w:t xml:space="preserve"> </w:t>
      </w:r>
      <w:bookmarkStart w:id="184" w:name="GoldStandardMedicationHistory"/>
      <w:r w:rsidRPr="00B03CDE">
        <w:rPr>
          <w:b/>
          <w:i/>
        </w:rPr>
        <w:t>Gold Standard Medication History</w:t>
      </w:r>
      <w:bookmarkEnd w:id="184"/>
    </w:p>
    <w:p w14:paraId="25B8CA2E" w14:textId="4BE52E81" w:rsidR="00C3345F" w:rsidRDefault="00C3345F" w:rsidP="00C3345F">
      <w:pPr>
        <w:pStyle w:val="EndnoteText"/>
      </w:pPr>
      <w:r>
        <w:t xml:space="preserve">The Gold Standard Medication History is the list of medications that the patient was taking prior to admission. Within 24 hours after admission, a trained pharmacist, pharmacy resident, or certified pharmacy technician must interview each patient selected for the 6-month sample and obtain the Gold Standard Medication History. Note that this is in addition to, and separate from, any pre-admission medication list that was created as part of normal care. Best practices for collecting the Gold Standard Medication History can be found in the “Other Supporting Materials” for Section </w:t>
      </w:r>
      <w:r w:rsidR="0045656E">
        <w:t>2</w:t>
      </w:r>
      <w:r>
        <w:t xml:space="preserve"> on our </w:t>
      </w:r>
      <w:hyperlink r:id="rId15" w:history="1">
        <w:r w:rsidRPr="00B03CDE">
          <w:rPr>
            <w:rStyle w:val="Hyperlink"/>
          </w:rPr>
          <w:t>website</w:t>
        </w:r>
      </w:hyperlink>
      <w:r>
        <w:t>.</w:t>
      </w:r>
    </w:p>
    <w:p w14:paraId="53264534" w14:textId="77777777" w:rsidR="0045656E" w:rsidRPr="00E67EDC" w:rsidRDefault="0045656E" w:rsidP="00C3345F">
      <w:pPr>
        <w:pStyle w:val="EndnoteText"/>
        <w:rPr>
          <w:b/>
          <w:sz w:val="16"/>
          <w:szCs w:val="16"/>
        </w:rPr>
      </w:pPr>
    </w:p>
  </w:endnote>
  <w:endnote w:id="27">
    <w:p w14:paraId="1FF43BD2" w14:textId="77777777" w:rsidR="00C3345F" w:rsidRPr="00CF5AEE" w:rsidRDefault="00C3345F" w:rsidP="00C3345F">
      <w:pPr>
        <w:pStyle w:val="EndnoteText"/>
        <w:rPr>
          <w:i/>
        </w:rPr>
      </w:pPr>
      <w:r w:rsidRPr="00CF5AEE">
        <w:rPr>
          <w:rStyle w:val="EndnoteReference"/>
          <w:i/>
        </w:rPr>
        <w:endnoteRef/>
      </w:r>
      <w:r w:rsidRPr="00CF5AEE">
        <w:rPr>
          <w:i/>
        </w:rPr>
        <w:t xml:space="preserve"> </w:t>
      </w:r>
      <w:bookmarkStart w:id="186" w:name="DiscrepanciesinGoldStandardMedicatio"/>
      <w:r w:rsidRPr="00CF5AEE">
        <w:rPr>
          <w:b/>
          <w:i/>
        </w:rPr>
        <w:t>Discrepancie</w:t>
      </w:r>
      <w:r>
        <w:rPr>
          <w:b/>
          <w:i/>
        </w:rPr>
        <w:t>s in Gold Standard Medication</w:t>
      </w:r>
      <w:r w:rsidRPr="00CF5AEE">
        <w:rPr>
          <w:b/>
          <w:i/>
        </w:rPr>
        <w:t>s</w:t>
      </w:r>
      <w:bookmarkEnd w:id="186"/>
    </w:p>
    <w:p w14:paraId="7636685C" w14:textId="4B0F257D" w:rsidR="00C3345F" w:rsidRDefault="00C3345F" w:rsidP="00C3345F">
      <w:pPr>
        <w:pStyle w:val="EndnoteText"/>
      </w:pPr>
      <w:r>
        <w:t>For each Gold Standard Medication, there may be up to two unintentional discrepancies: a discrepancy in admission orders and a discrepancy in discharge orders. For example, if a medication on the Gold Standard Medicatio</w:t>
      </w:r>
      <w:r w:rsidRPr="00FF4662">
        <w:t>n History</w:t>
      </w:r>
      <w:r>
        <w:t xml:space="preserve"> is ordered for a patient on admission with the incorrect dose, this counts as one discrepancy. If this medication is ordered on discharge for the same incorrect dose, this counts as a second discrepancy. The number of unintentional discrepancies is a count of medication orders where an unintentional discrepancy occurred. You should not count the number of errors associated with the same medication order (e.g., a discrepancy in the dose and frequency in the same medication in admission orders counts as one discrepancy).</w:t>
      </w:r>
    </w:p>
    <w:p w14:paraId="21FCEBAD" w14:textId="77777777" w:rsidR="001C12DB" w:rsidRDefault="001C12DB" w:rsidP="00C3345F">
      <w:pPr>
        <w:pStyle w:val="EndnoteText"/>
      </w:pPr>
    </w:p>
    <w:p w14:paraId="73C0D021" w14:textId="77777777" w:rsidR="001C12DB" w:rsidRDefault="001C12DB" w:rsidP="00C3345F">
      <w:pPr>
        <w:pStyle w:val="EndnoteText"/>
      </w:pPr>
    </w:p>
    <w:p w14:paraId="7620620A" w14:textId="77777777" w:rsidR="00EA2663" w:rsidRPr="00CF5AEE" w:rsidRDefault="00EA2663" w:rsidP="00C3345F">
      <w:pPr>
        <w:pStyle w:val="EndnoteText"/>
      </w:pPr>
    </w:p>
  </w:endnote>
  <w:endnote w:id="28">
    <w:p w14:paraId="204E906D" w14:textId="77777777" w:rsidR="00C3345F" w:rsidRPr="00214488" w:rsidRDefault="00C3345F" w:rsidP="00C3345F">
      <w:pPr>
        <w:pStyle w:val="EndnoteText"/>
        <w:rPr>
          <w:b/>
          <w:i/>
        </w:rPr>
      </w:pPr>
      <w:bookmarkStart w:id="187" w:name="unintentaddmeds"/>
      <w:r w:rsidRPr="00214488">
        <w:rPr>
          <w:rStyle w:val="EndnoteReference"/>
          <w:b/>
        </w:rPr>
        <w:endnoteRef/>
      </w:r>
      <w:r w:rsidRPr="00214488">
        <w:rPr>
          <w:b/>
        </w:rPr>
        <w:t xml:space="preserve"> </w:t>
      </w:r>
      <w:r w:rsidRPr="00214488">
        <w:rPr>
          <w:b/>
          <w:i/>
        </w:rPr>
        <w:t>Unintentionally Order</w:t>
      </w:r>
      <w:r>
        <w:rPr>
          <w:b/>
          <w:i/>
        </w:rPr>
        <w:t>ed</w:t>
      </w:r>
      <w:r w:rsidRPr="00214488">
        <w:rPr>
          <w:b/>
          <w:i/>
        </w:rPr>
        <w:t xml:space="preserve"> Additional Medications</w:t>
      </w:r>
    </w:p>
    <w:bookmarkEnd w:id="187"/>
    <w:p w14:paraId="01077AF2" w14:textId="77777777" w:rsidR="00C3345F" w:rsidRPr="00CF5AEE" w:rsidRDefault="00C3345F" w:rsidP="00C3345F">
      <w:pPr>
        <w:pStyle w:val="EndnoteText"/>
      </w:pPr>
      <w:r>
        <w:t>Count medications</w:t>
      </w:r>
      <w:r w:rsidRPr="00CF5AEE">
        <w:t xml:space="preserve"> where a patient was not taking (and was not supposed to be taking) a certain medication, but the medical team incorrectly thought the patient was taking the medication and therefore ordered it on admission and/or discharge.</w:t>
      </w:r>
      <w:r>
        <w:t xml:space="preserve"> Count each medication once, regardless of whether it was ordered on admission, discharge, or both.</w:t>
      </w:r>
    </w:p>
    <w:p w14:paraId="1704451F" w14:textId="77777777" w:rsidR="00C3345F" w:rsidRPr="00E67EDC" w:rsidRDefault="00C3345F" w:rsidP="00C3345F">
      <w:pPr>
        <w:pStyle w:val="EndnoteText"/>
        <w:rPr>
          <w:sz w:val="16"/>
          <w:szCs w:val="16"/>
        </w:rPr>
      </w:pPr>
    </w:p>
  </w:endnote>
  <w:endnote w:id="29">
    <w:p w14:paraId="19DC7A60" w14:textId="08716007" w:rsidR="00C3345F" w:rsidRDefault="00C3345F" w:rsidP="00C3345F">
      <w:pPr>
        <w:pStyle w:val="EndnoteText"/>
      </w:pPr>
      <w:bookmarkStart w:id="188" w:name="discrepdueunintentaddmeds"/>
      <w:r>
        <w:rPr>
          <w:rStyle w:val="EndnoteReference"/>
        </w:rPr>
        <w:endnoteRef/>
      </w:r>
      <w:r>
        <w:t xml:space="preserve"> </w:t>
      </w:r>
      <w:r w:rsidRPr="00EC7574">
        <w:rPr>
          <w:b/>
          <w:i/>
        </w:rPr>
        <w:t xml:space="preserve">Discrepancies </w:t>
      </w:r>
      <w:r w:rsidR="00916EC1">
        <w:rPr>
          <w:b/>
          <w:i/>
        </w:rPr>
        <w:t>D</w:t>
      </w:r>
      <w:r w:rsidRPr="00EC7574">
        <w:rPr>
          <w:b/>
          <w:i/>
        </w:rPr>
        <w:t>ue to Unintentionally Ordered Additional Medications</w:t>
      </w:r>
    </w:p>
    <w:bookmarkEnd w:id="188"/>
    <w:p w14:paraId="33AFF7FA" w14:textId="57EE5093" w:rsidR="00C3345F" w:rsidRDefault="00C3345F" w:rsidP="00C3345F">
      <w:pPr>
        <w:pStyle w:val="EndnoteText"/>
      </w:pPr>
      <w:r>
        <w:t>For each unintentionally ordered additional medication, there may be up to two discrepancies: unintentionally ordered at admission, unintentionally ordered at discharge, or both. For example, if a medication is unintentionally ordered at admission, then this counts as one discrepancy. If the same medication is also ordered at discharge, then this counts as a second discrepancy.</w:t>
      </w:r>
    </w:p>
    <w:p w14:paraId="00C9024C" w14:textId="77777777" w:rsidR="00C3345F" w:rsidRPr="00E67EDC" w:rsidRDefault="00C3345F" w:rsidP="00C3345F">
      <w:pPr>
        <w:pStyle w:val="EndnoteText"/>
        <w:rPr>
          <w:sz w:val="16"/>
          <w:szCs w:val="16"/>
        </w:rPr>
      </w:pPr>
    </w:p>
  </w:endnote>
  <w:endnote w:id="30">
    <w:p w14:paraId="4A5C2689" w14:textId="17F16CAA" w:rsidR="00DC3693" w:rsidRPr="00FB227A" w:rsidRDefault="00DC3693" w:rsidP="00FB227A">
      <w:pPr>
        <w:pStyle w:val="Heading6"/>
        <w:rPr>
          <w:i/>
          <w:iCs/>
        </w:rPr>
      </w:pPr>
      <w:r w:rsidRPr="00FB227A">
        <w:rPr>
          <w:rStyle w:val="EndnoteReference"/>
          <w:b w:val="0"/>
          <w:bCs/>
        </w:rPr>
        <w:endnoteRef/>
      </w:r>
      <w:r w:rsidRPr="00FB227A">
        <w:rPr>
          <w:b w:val="0"/>
          <w:bCs/>
        </w:rPr>
        <w:t xml:space="preserve"> </w:t>
      </w:r>
      <w:bookmarkStart w:id="236" w:name="datacompletenessrequirement"/>
      <w:r w:rsidRPr="00FB227A">
        <w:rPr>
          <w:i/>
          <w:iCs/>
        </w:rPr>
        <w:t>Data Completeness Requirement for the STS Mitral Valve Repair/Replacement (MVRR) Composite Score</w:t>
      </w:r>
      <w:bookmarkEnd w:id="236"/>
    </w:p>
    <w:p w14:paraId="6C27681D" w14:textId="106E6A81" w:rsidR="00DC3693" w:rsidRDefault="00DC3693" w:rsidP="00DC3693">
      <w:pPr>
        <w:pStyle w:val="EndnoteText"/>
      </w:pPr>
      <w:r>
        <w:t>Participants are excluded from the analysis if they have fewer than 36 isolated MVRR procedures in the patient population. Please find more information in the NQF-endorsed measure specifications, available</w:t>
      </w:r>
      <w:r w:rsidR="00E67EDC">
        <w:t xml:space="preserve"> at</w:t>
      </w:r>
      <w:r>
        <w:t xml:space="preserve"> </w:t>
      </w:r>
      <w:hyperlink r:id="rId16" w:anchor="MVRRComposite" w:history="1">
        <w:r w:rsidRPr="00EB7EF7">
          <w:rPr>
            <w:rStyle w:val="Hyperlink"/>
          </w:rPr>
          <w:t>https://www.sts.org/quality-safety/performance-measures/descriptions#MVRRComposite</w:t>
        </w:r>
      </w:hyperlink>
      <w:r>
        <w:t xml:space="preserve">. </w:t>
      </w:r>
    </w:p>
    <w:p w14:paraId="3523E6D6" w14:textId="77777777" w:rsidR="00DC3693" w:rsidRPr="00E67EDC" w:rsidRDefault="00DC3693">
      <w:pPr>
        <w:pStyle w:val="EndnoteText"/>
        <w:rPr>
          <w:sz w:val="16"/>
          <w:szCs w:val="16"/>
        </w:rPr>
      </w:pPr>
    </w:p>
  </w:endnote>
  <w:endnote w:id="31">
    <w:p w14:paraId="50DCB8D1" w14:textId="77777777" w:rsidR="00322A3C" w:rsidRPr="00013C1B" w:rsidRDefault="00322A3C" w:rsidP="007D1EA1">
      <w:pPr>
        <w:pStyle w:val="EndnoteText"/>
        <w:rPr>
          <w:b/>
          <w:i/>
        </w:rPr>
      </w:pPr>
      <w:r w:rsidRPr="00013C1B">
        <w:rPr>
          <w:rStyle w:val="EndnoteReference"/>
        </w:rPr>
        <w:endnoteRef/>
      </w:r>
      <w:r w:rsidRPr="00013C1B">
        <w:t xml:space="preserve"> </w:t>
      </w:r>
      <w:bookmarkStart w:id="312" w:name="Endnote18_HighRiskDel"/>
      <w:r w:rsidRPr="00013C1B">
        <w:rPr>
          <w:b/>
          <w:i/>
        </w:rPr>
        <w:t>High-Risk Deliveries Electively Admitted</w:t>
      </w:r>
      <w:bookmarkEnd w:id="312"/>
    </w:p>
    <w:p w14:paraId="3EAB0B8F" w14:textId="77777777" w:rsidR="00322A3C" w:rsidRPr="00013C1B" w:rsidRDefault="00322A3C" w:rsidP="007D1EA1">
      <w:r w:rsidRPr="00013C1B">
        <w:t>Includes deliveries with:</w:t>
      </w:r>
    </w:p>
    <w:p w14:paraId="42E73A6D" w14:textId="77777777" w:rsidR="00322A3C" w:rsidRPr="00013C1B" w:rsidRDefault="00322A3C">
      <w:pPr>
        <w:numPr>
          <w:ilvl w:val="0"/>
          <w:numId w:val="6"/>
        </w:numPr>
      </w:pPr>
      <w:r w:rsidRPr="00013C1B">
        <w:rPr>
          <w:i/>
        </w:rPr>
        <w:t>expected</w:t>
      </w:r>
      <w:r w:rsidRPr="00013C1B">
        <w:t xml:space="preserve"> birth weight &lt;1500 grams; or </w:t>
      </w:r>
    </w:p>
    <w:p w14:paraId="3BB93A65" w14:textId="77777777" w:rsidR="00322A3C" w:rsidRPr="00013C1B" w:rsidRDefault="00322A3C">
      <w:pPr>
        <w:numPr>
          <w:ilvl w:val="0"/>
          <w:numId w:val="6"/>
        </w:numPr>
      </w:pPr>
      <w:r w:rsidRPr="00013C1B">
        <w:t>gestational age at least 22 weeks but &lt;32 weeks.</w:t>
      </w:r>
    </w:p>
    <w:p w14:paraId="4C020384" w14:textId="77777777" w:rsidR="00322A3C" w:rsidRPr="00013C1B" w:rsidRDefault="00322A3C" w:rsidP="007D1EA1">
      <w:pPr>
        <w:pStyle w:val="DefinitionList"/>
        <w:ind w:left="0"/>
        <w:rPr>
          <w:sz w:val="16"/>
          <w:szCs w:val="16"/>
        </w:rPr>
      </w:pPr>
    </w:p>
    <w:p w14:paraId="044DBC18" w14:textId="77777777" w:rsidR="00322A3C" w:rsidRPr="00013C1B" w:rsidRDefault="00322A3C" w:rsidP="007D1EA1">
      <w:r w:rsidRPr="00013C1B">
        <w:t xml:space="preserve">Not all women at risk for delivery of babies with these conditions are known beforehand to be at risk. Therefore, deliveries in which these high-risk conditions were </w:t>
      </w:r>
      <w:r w:rsidRPr="00013C1B">
        <w:rPr>
          <w:u w:val="single"/>
        </w:rPr>
        <w:t>unknown</w:t>
      </w:r>
      <w:r w:rsidRPr="00013C1B">
        <w:t xml:space="preserve"> prior to admission are not considered electively admitted high-risk deliveries.</w:t>
      </w:r>
    </w:p>
    <w:p w14:paraId="35358FBB" w14:textId="77777777" w:rsidR="00322A3C" w:rsidRPr="00013C1B" w:rsidRDefault="00322A3C" w:rsidP="007D1EA1">
      <w:pPr>
        <w:rPr>
          <w:sz w:val="16"/>
          <w:szCs w:val="16"/>
        </w:rPr>
      </w:pPr>
    </w:p>
    <w:p w14:paraId="62D7B673" w14:textId="25DD7587" w:rsidR="00322A3C" w:rsidRPr="00A4550B" w:rsidRDefault="00322A3C" w:rsidP="007D1EA1">
      <w:r w:rsidRPr="00013C1B">
        <w:t xml:space="preserve">If your hospital admits deliveries where these conditions are </w:t>
      </w:r>
      <w:r w:rsidRPr="00013C1B">
        <w:rPr>
          <w:u w:val="single"/>
        </w:rPr>
        <w:t>known</w:t>
      </w:r>
      <w:r w:rsidRPr="00013C1B">
        <w:t xml:space="preserve"> prior to admission, then your hospital electively admits high-risk deliveries and you </w:t>
      </w:r>
      <w:r w:rsidR="00055099" w:rsidRPr="00013C1B">
        <w:t xml:space="preserve">must </w:t>
      </w:r>
      <w:r w:rsidRPr="00013C1B">
        <w:t>answer “yes” to question #1; otherwise, answer “no.”</w:t>
      </w:r>
    </w:p>
  </w:endnote>
  <w:endnote w:id="32">
    <w:p w14:paraId="087F387E" w14:textId="77777777" w:rsidR="00322A3C" w:rsidRPr="00E67EDC" w:rsidRDefault="00322A3C" w:rsidP="007D1EA1">
      <w:pPr>
        <w:pStyle w:val="EndnoteText"/>
        <w:rPr>
          <w:sz w:val="16"/>
          <w:szCs w:val="16"/>
        </w:rPr>
      </w:pPr>
    </w:p>
    <w:p w14:paraId="13A6DDAB" w14:textId="77777777" w:rsidR="00322A3C" w:rsidRPr="00CB4421" w:rsidRDefault="00322A3C" w:rsidP="007D1EA1">
      <w:pPr>
        <w:pStyle w:val="EndnoteText"/>
        <w:rPr>
          <w:b/>
          <w:i/>
        </w:rPr>
      </w:pPr>
      <w:r w:rsidRPr="00CB4421">
        <w:rPr>
          <w:rStyle w:val="EndnoteReference"/>
        </w:rPr>
        <w:endnoteRef/>
      </w:r>
      <w:r w:rsidRPr="00CB4421">
        <w:t xml:space="preserve"> </w:t>
      </w:r>
      <w:bookmarkStart w:id="315" w:name="Endnote19_ColocatedNICU"/>
      <w:bookmarkStart w:id="316" w:name="colocatedendnote"/>
      <w:r w:rsidRPr="00CB4421">
        <w:rPr>
          <w:b/>
          <w:i/>
        </w:rPr>
        <w:t>Co-located</w:t>
      </w:r>
      <w:bookmarkEnd w:id="315"/>
      <w:bookmarkEnd w:id="316"/>
    </w:p>
    <w:p w14:paraId="6B957D3F" w14:textId="2DC95702" w:rsidR="006470F4" w:rsidRPr="00A4550B" w:rsidRDefault="00322A3C" w:rsidP="007D1EA1">
      <w:pPr>
        <w:pStyle w:val="EndnoteText"/>
      </w:pPr>
      <w:r w:rsidRPr="00CB4421">
        <w:t>A location within “immediate physical proximity” of the hospital would be considered a co-located location or unit, e.g., a co-</w:t>
      </w:r>
      <w:r w:rsidRPr="00EB25EE">
        <w:t>located neonatal ICU (NICU) or</w:t>
      </w:r>
      <w:r w:rsidRPr="00CB4421">
        <w:t xml:space="preserve"> co-located hospital outpatient location. "Immediate physical proximity” means the two locations must be physically connected, either by a tunnel, an enclosed bridge, or the locations </w:t>
      </w:r>
      <w:r w:rsidRPr="00DF7EF2">
        <w:t>abut</w:t>
      </w:r>
      <w:r w:rsidRPr="00CB4421">
        <w:t xml:space="preserve"> each other so that the hallways readily connect.</w:t>
      </w:r>
    </w:p>
    <w:p w14:paraId="5165A6F6" w14:textId="77777777" w:rsidR="008932D0" w:rsidRPr="00E67EDC" w:rsidRDefault="008932D0" w:rsidP="007D1EA1">
      <w:pPr>
        <w:pStyle w:val="EndnoteText"/>
        <w:rPr>
          <w:sz w:val="16"/>
          <w:szCs w:val="16"/>
        </w:rPr>
      </w:pPr>
    </w:p>
  </w:endnote>
  <w:endnote w:id="33">
    <w:p w14:paraId="3A61C333" w14:textId="3B0C589B" w:rsidR="00322A3C" w:rsidRPr="00013C1B" w:rsidRDefault="00322A3C" w:rsidP="007D1EA1">
      <w:pPr>
        <w:pStyle w:val="EndnoteText"/>
        <w:rPr>
          <w:b/>
          <w:i/>
        </w:rPr>
      </w:pPr>
      <w:r w:rsidRPr="00013C1B">
        <w:rPr>
          <w:rStyle w:val="EndnoteReference"/>
        </w:rPr>
        <w:endnoteRef/>
      </w:r>
      <w:r w:rsidRPr="00013C1B">
        <w:t xml:space="preserve"> </w:t>
      </w:r>
      <w:bookmarkStart w:id="318" w:name="Endnote20_VLBW"/>
      <w:r w:rsidRPr="00013C1B">
        <w:rPr>
          <w:b/>
          <w:i/>
        </w:rPr>
        <w:t>Very low birth weight babies</w:t>
      </w:r>
      <w:bookmarkEnd w:id="318"/>
    </w:p>
    <w:p w14:paraId="794AF33C" w14:textId="27015E62" w:rsidR="00322A3C" w:rsidRDefault="00322A3C" w:rsidP="007D1EA1">
      <w:r w:rsidRPr="00013C1B">
        <w:t xml:space="preserve">Complicated newborns are those infants with a birth weight &lt;1500 grams. If your hospital has a neonatal ICU (or is co-located with a hospital that has a neonatal ICU) that admits or accepts transfers of neonates with these conditions, you </w:t>
      </w:r>
      <w:r w:rsidR="00DB6B49" w:rsidRPr="00013C1B">
        <w:t>must</w:t>
      </w:r>
      <w:r w:rsidRPr="00013C1B">
        <w:t xml:space="preserve"> answer “yes” to question #2.</w:t>
      </w:r>
    </w:p>
    <w:p w14:paraId="504E7545" w14:textId="77777777" w:rsidR="000E7C65" w:rsidRPr="00E54011" w:rsidRDefault="000E7C65" w:rsidP="007D1EA1"/>
  </w:endnote>
  <w:endnote w:id="34">
    <w:p w14:paraId="4B624D8A" w14:textId="77777777" w:rsidR="00322A3C" w:rsidRPr="00FE6C74" w:rsidRDefault="00322A3C">
      <w:pPr>
        <w:pStyle w:val="EndnoteText"/>
      </w:pPr>
      <w:r w:rsidRPr="00FE6C74">
        <w:rPr>
          <w:rStyle w:val="EndnoteReference"/>
        </w:rPr>
        <w:endnoteRef/>
      </w:r>
      <w:r w:rsidRPr="00FE6C74">
        <w:t xml:space="preserve"> </w:t>
      </w:r>
      <w:bookmarkStart w:id="319" w:name="Endnote21_VON"/>
      <w:r w:rsidRPr="00FE6C74">
        <w:rPr>
          <w:b/>
          <w:i/>
          <w:snapToGrid w:val="0"/>
          <w:color w:val="000000"/>
        </w:rPr>
        <w:t>VON’s Death or Morbidity Measure</w:t>
      </w:r>
      <w:bookmarkEnd w:id="319"/>
      <w:r w:rsidRPr="00FE6C74">
        <w:t xml:space="preserve"> </w:t>
      </w:r>
    </w:p>
    <w:p w14:paraId="15459402" w14:textId="77777777" w:rsidR="00322A3C" w:rsidRDefault="00322A3C" w:rsidP="00440B2C">
      <w:pPr>
        <w:pStyle w:val="EndnoteText"/>
      </w:pPr>
      <w:r>
        <w:t xml:space="preserve">This measure is collected and calculated by the Vermont Oxford Network and includes patients who have </w:t>
      </w:r>
      <w:r w:rsidRPr="00A34CA2">
        <w:t>died or are known to have one or more of</w:t>
      </w:r>
      <w:r>
        <w:t xml:space="preserve"> the following: severe intraventricular hemorrhage (SIVH); chronic lung disease (CLD); necrotizing enterocolitis (NEC); pneumothorax; any late infection (bacterial, fungal, or coagulase negative staph); or cystic periventricular leukomalacia (PVL). </w:t>
      </w:r>
    </w:p>
    <w:p w14:paraId="265714B3" w14:textId="77777777" w:rsidR="00E67EDC" w:rsidRPr="00E67EDC" w:rsidRDefault="00E67EDC">
      <w:pPr>
        <w:pStyle w:val="EndnoteText"/>
        <w:rPr>
          <w:sz w:val="16"/>
          <w:szCs w:val="16"/>
        </w:rPr>
      </w:pPr>
    </w:p>
  </w:endnote>
  <w:endnote w:id="35">
    <w:p w14:paraId="5A42B59B" w14:textId="58BC2484" w:rsidR="00322A3C" w:rsidRPr="00402BB7" w:rsidRDefault="00322A3C" w:rsidP="00385598">
      <w:pPr>
        <w:pStyle w:val="EndnoteText"/>
        <w:rPr>
          <w:b/>
        </w:rPr>
      </w:pPr>
      <w:r w:rsidRPr="00402BB7">
        <w:rPr>
          <w:rStyle w:val="EndnoteReference"/>
        </w:rPr>
        <w:endnoteRef/>
      </w:r>
      <w:r w:rsidRPr="00402BB7">
        <w:t xml:space="preserve"> </w:t>
      </w:r>
      <w:bookmarkStart w:id="403" w:name="Endnote22_CCPatients"/>
      <w:r w:rsidRPr="00402BB7">
        <w:rPr>
          <w:b/>
          <w:i/>
        </w:rPr>
        <w:t xml:space="preserve">All Critical Care Patients </w:t>
      </w:r>
    </w:p>
    <w:bookmarkEnd w:id="403"/>
    <w:p w14:paraId="4C3DDBF7" w14:textId="0DE05F21" w:rsidR="00322A3C" w:rsidRDefault="00322A3C" w:rsidP="00385598">
      <w:pPr>
        <w:pStyle w:val="EndnoteText"/>
      </w:pPr>
      <w:r w:rsidRPr="00402BB7">
        <w:rPr>
          <w:b/>
        </w:rPr>
        <w:t>“All critical care patients”</w:t>
      </w:r>
      <w:r w:rsidRPr="00402BB7">
        <w:t xml:space="preserve"> means all general medical</w:t>
      </w:r>
      <w:r w:rsidR="00793D2D" w:rsidRPr="00402BB7">
        <w:t>, surgical,</w:t>
      </w:r>
      <w:r w:rsidRPr="00402BB7">
        <w:t xml:space="preserve"> </w:t>
      </w:r>
      <w:r w:rsidR="00D3207E" w:rsidRPr="00402BB7">
        <w:t>medical</w:t>
      </w:r>
      <w:r w:rsidRPr="00402BB7">
        <w:t>/surgical</w:t>
      </w:r>
      <w:r w:rsidR="00D3207E" w:rsidRPr="00402BB7">
        <w:t>,</w:t>
      </w:r>
      <w:r w:rsidRPr="00402BB7">
        <w:t xml:space="preserve"> and neuro ICU patients in</w:t>
      </w:r>
      <w:r w:rsidR="00EA5719" w:rsidRPr="00402BB7">
        <w:t>cluding critical care patients in</w:t>
      </w:r>
      <w:r w:rsidRPr="00402BB7">
        <w:t xml:space="preserve"> </w:t>
      </w:r>
      <w:r w:rsidR="00A412B7" w:rsidRPr="00402BB7">
        <w:t>mixed acuity units</w:t>
      </w:r>
      <w:r w:rsidRPr="00402BB7">
        <w:t>.</w:t>
      </w:r>
    </w:p>
    <w:p w14:paraId="02610E38" w14:textId="77777777" w:rsidR="001C12DB" w:rsidRDefault="001C12DB" w:rsidP="00385598">
      <w:pPr>
        <w:pStyle w:val="EndnoteText"/>
      </w:pPr>
    </w:p>
    <w:p w14:paraId="0B259ED4" w14:textId="77777777" w:rsidR="001C12DB" w:rsidRDefault="001C12DB" w:rsidP="00385598">
      <w:pPr>
        <w:pStyle w:val="EndnoteText"/>
      </w:pPr>
    </w:p>
    <w:p w14:paraId="7D23AF7C" w14:textId="77777777" w:rsidR="001C12DB" w:rsidRDefault="001C12DB" w:rsidP="00385598">
      <w:pPr>
        <w:pStyle w:val="EndnoteText"/>
      </w:pPr>
    </w:p>
    <w:p w14:paraId="7C2C78B4" w14:textId="77777777" w:rsidR="00322A3C" w:rsidRPr="00E67EDC" w:rsidRDefault="00322A3C" w:rsidP="00385598">
      <w:pPr>
        <w:pStyle w:val="EndnoteText"/>
        <w:rPr>
          <w:sz w:val="16"/>
          <w:szCs w:val="16"/>
        </w:rPr>
      </w:pPr>
    </w:p>
  </w:endnote>
  <w:endnote w:id="36">
    <w:p w14:paraId="075BDB87" w14:textId="77777777" w:rsidR="00322A3C" w:rsidRPr="00690069" w:rsidRDefault="00322A3C">
      <w:pPr>
        <w:pStyle w:val="EndnoteText"/>
      </w:pPr>
      <w:r w:rsidRPr="00690069">
        <w:rPr>
          <w:rStyle w:val="EndnoteReference"/>
        </w:rPr>
        <w:endnoteRef/>
      </w:r>
      <w:r w:rsidRPr="00690069">
        <w:t xml:space="preserve"> </w:t>
      </w:r>
      <w:bookmarkStart w:id="405" w:name="Endnote24_Manage"/>
      <w:r w:rsidRPr="00690069">
        <w:rPr>
          <w:b/>
          <w:i/>
        </w:rPr>
        <w:t>Managed or Co-Managed</w:t>
      </w:r>
      <w:bookmarkEnd w:id="405"/>
    </w:p>
    <w:p w14:paraId="79978385" w14:textId="2F5BE858" w:rsidR="00322A3C" w:rsidRDefault="00322A3C">
      <w:pPr>
        <w:pStyle w:val="EndnoteText"/>
      </w:pPr>
      <w:r w:rsidRPr="00690069">
        <w:t>The intensivist, when present (whether on-site or via telemedicine), is authorized to diagnose, treat, and write orders for a patient in the ICU on</w:t>
      </w:r>
      <w:r w:rsidR="00D016B4" w:rsidRPr="00690069">
        <w:t xml:space="preserve"> the intensivist’s</w:t>
      </w:r>
      <w:r w:rsidRPr="00690069">
        <w:t xml:space="preserve"> own authority. </w:t>
      </w:r>
      <w:r w:rsidR="00930A86" w:rsidRPr="00690069">
        <w:t xml:space="preserve">Examples of co-management include, but are not limited to, communication on patient status between the intensivist and hospitalist </w:t>
      </w:r>
      <w:r w:rsidR="00296DC0" w:rsidRPr="00690069">
        <w:t xml:space="preserve">on </w:t>
      </w:r>
      <w:r w:rsidR="00930A86" w:rsidRPr="00690069">
        <w:t xml:space="preserve">a daily basis, intensivists co-develop care plans for all ICU patients, etc. </w:t>
      </w:r>
      <w:r w:rsidRPr="00690069">
        <w:t>Mandatory consults or daily rounds by an intensivist are not sufficient to meet the managed/co-managed requirement. However, an ICU need not be closed to meet this requirement.</w:t>
      </w:r>
    </w:p>
    <w:p w14:paraId="061220BE" w14:textId="77777777" w:rsidR="000E7C65" w:rsidRPr="00E67EDC" w:rsidRDefault="000E7C65">
      <w:pPr>
        <w:pStyle w:val="EndnoteText"/>
        <w:rPr>
          <w:sz w:val="16"/>
          <w:szCs w:val="16"/>
        </w:rPr>
      </w:pPr>
    </w:p>
  </w:endnote>
  <w:endnote w:id="37">
    <w:p w14:paraId="7B236CFA" w14:textId="77777777" w:rsidR="00322A3C" w:rsidRPr="007F71F3" w:rsidRDefault="00322A3C">
      <w:pPr>
        <w:pStyle w:val="BodyText2"/>
        <w:rPr>
          <w:b/>
        </w:rPr>
      </w:pPr>
      <w:r w:rsidRPr="007F71F3">
        <w:rPr>
          <w:rStyle w:val="EndnoteReference"/>
        </w:rPr>
        <w:endnoteRef/>
      </w:r>
      <w:bookmarkStart w:id="407" w:name="Endnote25_Certified"/>
      <w:r w:rsidRPr="007F71F3">
        <w:t xml:space="preserve"> </w:t>
      </w:r>
      <w:r w:rsidRPr="007F71F3">
        <w:rPr>
          <w:b/>
        </w:rPr>
        <w:t>Certified in Critical Care Medicine</w:t>
      </w:r>
      <w:bookmarkEnd w:id="407"/>
    </w:p>
    <w:p w14:paraId="2E35CDD0" w14:textId="43228806" w:rsidR="005A11A5" w:rsidRPr="007F71F3" w:rsidRDefault="00322A3C" w:rsidP="005A11A5">
      <w:pPr>
        <w:rPr>
          <w:rFonts w:ascii="Calibri" w:hAnsi="Calibri"/>
        </w:rPr>
      </w:pPr>
      <w:r w:rsidRPr="007F71F3">
        <w:t>A physician who is “certified in Critical Care Medicine” is a board-certified physician who is additionally certified in the subspecialty of Critical Care Medicine. Certification in Critical Care Medicine is awarded by the American Boards of Internal Medicine, Surgery, Anesthesiology, Pediatrics, and Emergency Medicine</w:t>
      </w:r>
      <w:r w:rsidR="00AB393E" w:rsidRPr="007F71F3">
        <w:t xml:space="preserve">, as well as the </w:t>
      </w:r>
      <w:r w:rsidR="0018356E" w:rsidRPr="007F71F3">
        <w:t>American Osteopathic Board (AOS)</w:t>
      </w:r>
      <w:r w:rsidR="003D4292" w:rsidRPr="007F71F3">
        <w:t xml:space="preserve">. </w:t>
      </w:r>
      <w:r w:rsidR="0018356E" w:rsidRPr="007F71F3">
        <w:t xml:space="preserve"> </w:t>
      </w:r>
      <w:r w:rsidRPr="007F71F3">
        <w:br/>
      </w:r>
      <w:r w:rsidRPr="007F71F3">
        <w:br/>
        <w:t xml:space="preserve">“Neurointensivists” </w:t>
      </w:r>
      <w:r w:rsidR="005A11A5" w:rsidRPr="007F71F3">
        <w:t>include any physician that meets at least one of the following paths:</w:t>
      </w:r>
    </w:p>
    <w:p w14:paraId="440D5C64" w14:textId="77E88FB7" w:rsidR="005A11A5" w:rsidRPr="007F71F3" w:rsidRDefault="005A11A5" w:rsidP="00AD309C">
      <w:pPr>
        <w:pStyle w:val="ListParagraph"/>
        <w:numPr>
          <w:ilvl w:val="0"/>
          <w:numId w:val="226"/>
        </w:numPr>
      </w:pPr>
      <w:r w:rsidRPr="007F71F3">
        <w:t>Physicians who are board-certified in their primary specialty and who are additionally certified in the subspecialty of Neurocritical Care Medicine</w:t>
      </w:r>
      <w:r w:rsidR="00BA6076" w:rsidRPr="007F71F3">
        <w:t xml:space="preserve">. </w:t>
      </w:r>
      <w:r w:rsidRPr="007F71F3">
        <w:t>Certification in Neurocritical Care Medicine is awarded by the United Council for Neurologic Subspecialties (UCNS) or</w:t>
      </w:r>
      <w:r w:rsidR="00BA6076" w:rsidRPr="007F71F3">
        <w:t xml:space="preserve"> </w:t>
      </w:r>
      <w:r w:rsidRPr="007F71F3">
        <w:t>by the American Board of Psychiatry and Neurology, Inc. (ABPN). Physicians who have not yet passed a certifying exam, either through UCNS or ABPN, are considered to be equivalent to a physician “certified in Neurocritical Care Medicine” for up to 3 years after they are eligible to take either: (1) the UCNS exam (UCNS currently offers a “grandfathering” option for their “Practice Track” for exam eligibility) or (2) the ABPN exam (ABPN currently offers a “grandfathering” or practice pathway track for exam eligibility, which will last until 2026). These options provide a 3-year grace period for clinicians to take and pass the necessary exams. To qualify for the grace period, hospitals and/or clinicians will need to provide clear documentation of what their eligibility dates were to sit for one or both of these exams.</w:t>
      </w:r>
    </w:p>
    <w:p w14:paraId="6CA081F7" w14:textId="30C20A73" w:rsidR="005A11A5" w:rsidRPr="007F71F3" w:rsidRDefault="005A11A5" w:rsidP="00AD309C">
      <w:pPr>
        <w:pStyle w:val="ListParagraph"/>
        <w:numPr>
          <w:ilvl w:val="0"/>
          <w:numId w:val="226"/>
        </w:numPr>
      </w:pPr>
      <w:r w:rsidRPr="007F71F3">
        <w:t>Physicians who are board-certified in their primary specialty and who are additionally credentialed by the American Board of Neurological Surgery (ABNS) through their Recognition of Focused Practice in Neurocritical Care. Physicians who have not yet passed the ABNS Neurocritical Care RFP exam are considered to be equivalent to a physician “certified in Neurocritical Care Medicine” for up to 3 years after they are eligible to take the exam. This provides a 3-year grace period for clinicians to take and pass the necessary exam. To qualify for the grace period, hospitals and/or clinicians will need to provide clear documentation of what their eligibility dates were to sit for the exam.</w:t>
      </w:r>
    </w:p>
    <w:p w14:paraId="64E62FEC" w14:textId="77777777" w:rsidR="00322A3C" w:rsidRPr="007F71F3" w:rsidRDefault="00322A3C" w:rsidP="006B19E3">
      <w:pPr>
        <w:pStyle w:val="BodyText2"/>
        <w:rPr>
          <w:i w:val="0"/>
        </w:rPr>
      </w:pPr>
    </w:p>
    <w:p w14:paraId="6DC965C5" w14:textId="77777777" w:rsidR="00322A3C" w:rsidRPr="007F71F3" w:rsidRDefault="00322A3C" w:rsidP="006B19E3">
      <w:pPr>
        <w:pStyle w:val="BodyText2"/>
        <w:rPr>
          <w:i w:val="0"/>
        </w:rPr>
      </w:pPr>
      <w:r w:rsidRPr="007F71F3">
        <w:rPr>
          <w:b/>
          <w:i w:val="0"/>
        </w:rPr>
        <w:t>Expanded Definition of Certified in Critical Care Medicine</w:t>
      </w:r>
      <w:r w:rsidRPr="007F71F3">
        <w:rPr>
          <w:i w:val="0"/>
        </w:rPr>
        <w:t xml:space="preserve"> </w:t>
      </w:r>
    </w:p>
    <w:p w14:paraId="02B12257" w14:textId="312EFE83" w:rsidR="00322A3C" w:rsidRPr="007F71F3" w:rsidRDefault="00322A3C" w:rsidP="006B19E3">
      <w:pPr>
        <w:pStyle w:val="BodyText2"/>
        <w:rPr>
          <w:i w:val="0"/>
        </w:rPr>
      </w:pPr>
      <w:r w:rsidRPr="007F71F3">
        <w:rPr>
          <w:i w:val="0"/>
        </w:rPr>
        <w:t>On an interim basis, three other categories of physicians are considered by Leapfrog to be equivalent to a physician “certified in Critical Care Medicine” for the purpose of meeting the standard:</w:t>
      </w:r>
    </w:p>
    <w:p w14:paraId="607F1030" w14:textId="77777777" w:rsidR="00322A3C" w:rsidRPr="007F71F3" w:rsidRDefault="00322A3C" w:rsidP="00AD309C">
      <w:pPr>
        <w:pStyle w:val="BodyText2"/>
        <w:numPr>
          <w:ilvl w:val="0"/>
          <w:numId w:val="43"/>
        </w:numPr>
        <w:rPr>
          <w:i w:val="0"/>
        </w:rPr>
      </w:pPr>
      <w:r w:rsidRPr="007F71F3">
        <w:rPr>
          <w:i w:val="0"/>
        </w:rPr>
        <w:t>Physicians who completed training prior to availability of subspecialty certification in critical care in their specialty (1987 for Internal Medicine, Surgery, Anesthesiology, Pediatrics and 2013 for Emergency Medicine), who are board-certified in their specialty, and who have provided at least six weeks of full-time ICU care annually. (The weeks need not be consecutive weeks.)</w:t>
      </w:r>
    </w:p>
    <w:p w14:paraId="059CDE34" w14:textId="77777777" w:rsidR="00322A3C" w:rsidRPr="007F71F3" w:rsidRDefault="00322A3C" w:rsidP="00AD309C">
      <w:pPr>
        <w:pStyle w:val="BodyText2"/>
        <w:numPr>
          <w:ilvl w:val="0"/>
          <w:numId w:val="43"/>
        </w:numPr>
        <w:rPr>
          <w:i w:val="0"/>
        </w:rPr>
      </w:pPr>
      <w:r w:rsidRPr="007F71F3">
        <w:rPr>
          <w:i w:val="0"/>
        </w:rPr>
        <w:t>Physicians who have finished their fellowship in Critical Care Medicine, but have not yet passed an existing board-certifying exam, are considered to be equivalent to a physician “Certified in Critical Care Medicine” for up to three years after completion of the fellowship. This provides the physician an adequate window to take her/his boards and re-take if necessary.</w:t>
      </w:r>
    </w:p>
    <w:p w14:paraId="6E05366C" w14:textId="77777777" w:rsidR="00322A3C" w:rsidRPr="007F71F3" w:rsidRDefault="00322A3C" w:rsidP="00AD309C">
      <w:pPr>
        <w:pStyle w:val="BodyText2"/>
        <w:numPr>
          <w:ilvl w:val="0"/>
          <w:numId w:val="42"/>
        </w:numPr>
        <w:rPr>
          <w:i w:val="0"/>
        </w:rPr>
      </w:pPr>
      <w:r w:rsidRPr="007F71F3">
        <w:rPr>
          <w:i w:val="0"/>
        </w:rPr>
        <w:t>Physicians who are board-certified in their primary specialty and have completed a critical care fellowship at an ACGME-accredited program, but are ineligible to sit for a board-certifying exam in Critical Care in either their primary specialty or subspecialty because their training occurred under two separate certifying boards, are considered to be equivalent to a physician “Certified in Critical Care Medicine” if they are board-certified in their primary specialty and have provided at least six weeks of full-time ICU care annually. (The weeks need not be consecutive weeks.)</w:t>
      </w:r>
    </w:p>
    <w:p w14:paraId="0D774906" w14:textId="77777777" w:rsidR="00DC1FA9" w:rsidRPr="007F71F3" w:rsidRDefault="00DC1FA9">
      <w:pPr>
        <w:pStyle w:val="BodyText2"/>
        <w:rPr>
          <w:i w:val="0"/>
        </w:rPr>
      </w:pPr>
    </w:p>
    <w:p w14:paraId="53C6FD1F" w14:textId="727978AC" w:rsidR="00B44C1C" w:rsidRPr="00045157" w:rsidRDefault="00322A3C">
      <w:pPr>
        <w:pStyle w:val="BodyText2"/>
        <w:rPr>
          <w:i w:val="0"/>
        </w:rPr>
      </w:pPr>
      <w:r w:rsidRPr="007F71F3">
        <w:rPr>
          <w:i w:val="0"/>
        </w:rPr>
        <w:t>Physicians who have let their board certification lapse are not considered to be “Certified in Critical Care Medicine.”</w:t>
      </w:r>
      <w:r w:rsidR="00CE2FE9">
        <w:rPr>
          <w:i w:val="0"/>
        </w:rPr>
        <w:br/>
      </w:r>
    </w:p>
  </w:endnote>
  <w:endnote w:id="38">
    <w:p w14:paraId="3A99FB42" w14:textId="77777777" w:rsidR="00322A3C" w:rsidRPr="00025567" w:rsidRDefault="00322A3C">
      <w:pPr>
        <w:pStyle w:val="EndnoteText"/>
      </w:pPr>
      <w:r w:rsidRPr="00025567">
        <w:rPr>
          <w:rStyle w:val="EndnoteReference"/>
        </w:rPr>
        <w:endnoteRef/>
      </w:r>
      <w:r w:rsidRPr="00025567">
        <w:t xml:space="preserve"> </w:t>
      </w:r>
      <w:bookmarkStart w:id="409" w:name="Endnote26_Present"/>
      <w:r w:rsidRPr="00025567">
        <w:rPr>
          <w:b/>
          <w:i/>
        </w:rPr>
        <w:t>Ordinarily and Exclusively Present in the ICU</w:t>
      </w:r>
      <w:bookmarkEnd w:id="409"/>
    </w:p>
    <w:p w14:paraId="4048F4C2" w14:textId="51C07623" w:rsidR="00322A3C" w:rsidRPr="00C57200" w:rsidRDefault="00322A3C">
      <w:pPr>
        <w:pStyle w:val="EndnoteText"/>
      </w:pPr>
      <w:r w:rsidRPr="00C57200">
        <w:rPr>
          <w:b/>
        </w:rPr>
        <w:t>“Ordinarily present in the ICU”</w:t>
      </w:r>
      <w:r w:rsidRPr="00C57200">
        <w:t xml:space="preserve"> refers to direct on-site presence in the ICU of an intensivist during the 4-hour or 8-hour period. While it need not be the same intensivist for the entire 4-hour or 8-hour period, it is expected that the ICU(s) are primarily staffed by dedicated ICU intensivists who are ordinarily and exclusively present in the ICU(s). "Presence" does </w:t>
      </w:r>
      <w:r w:rsidRPr="00C57200">
        <w:rPr>
          <w:i/>
        </w:rPr>
        <w:t>not</w:t>
      </w:r>
      <w:r w:rsidRPr="00C57200">
        <w:t xml:space="preserve"> mean staffed part-time by multiple physicians who are not ordinarily and exclusively dedicated to the ICU, </w:t>
      </w:r>
      <w:r w:rsidRPr="00C57200">
        <w:rPr>
          <w:i/>
        </w:rPr>
        <w:t>nor</w:t>
      </w:r>
      <w:r w:rsidRPr="00C57200">
        <w:t xml:space="preserve"> does it mean the cumulative time that one or more intensivists spend in the unit visiting, rounding, consulting, or responding to pages.</w:t>
      </w:r>
    </w:p>
    <w:p w14:paraId="1403A263" w14:textId="00B43321" w:rsidR="00322A3C" w:rsidRPr="00E67EDC" w:rsidRDefault="00322A3C">
      <w:pPr>
        <w:pStyle w:val="EndnoteText"/>
        <w:rPr>
          <w:sz w:val="16"/>
          <w:szCs w:val="16"/>
        </w:rPr>
      </w:pPr>
    </w:p>
    <w:p w14:paraId="6A79592C" w14:textId="1107ED8C" w:rsidR="00322A3C" w:rsidRPr="00E67EDC" w:rsidRDefault="00322A3C">
      <w:pPr>
        <w:pStyle w:val="EndnoteText"/>
        <w:rPr>
          <w:sz w:val="16"/>
          <w:szCs w:val="16"/>
        </w:rPr>
      </w:pPr>
      <w:r w:rsidRPr="00C57200">
        <w:t>The standard allows for normally expected intensivist activities outside of the ICU related to their responsibilities in the ICU (e.g., evaluating patients proposed for ICU admission), as long as intensivists</w:t>
      </w:r>
      <w:r>
        <w:t xml:space="preserve"> are ordinarily present in the ICU and return immediately when paged. An intensivist present in one ICU immediately adjacent to another can be considered present in both units as long as </w:t>
      </w:r>
      <w:r w:rsidR="00D344E1" w:rsidRPr="00C64B8D">
        <w:t>they</w:t>
      </w:r>
      <w:r w:rsidRPr="00C64B8D">
        <w:t xml:space="preserve"> can respond to demands in both units as if </w:t>
      </w:r>
      <w:r w:rsidR="00D344E1" w:rsidRPr="00C64B8D">
        <w:t>they</w:t>
      </w:r>
      <w:r w:rsidRPr="00C64B8D">
        <w:t xml:space="preserve"> would if both units were one larger unit. For the purposes of this Survey, “adjacent” units are those units that can be reached within 5 minutes. While tele-intensivists can be used to meet the presence requirement, some on-site intensivist presence is still necessary to meet the Leapfrog specifications. </w:t>
      </w:r>
      <w:r w:rsidRPr="00C64B8D">
        <w:br/>
      </w:r>
    </w:p>
    <w:p w14:paraId="4C5EE971" w14:textId="4B857BBA" w:rsidR="00322A3C" w:rsidRDefault="00322A3C">
      <w:pPr>
        <w:pStyle w:val="EndnoteText"/>
      </w:pPr>
      <w:r w:rsidRPr="00C64B8D">
        <w:rPr>
          <w:b/>
        </w:rPr>
        <w:t>“Exclusively”</w:t>
      </w:r>
      <w:r w:rsidRPr="00C64B8D">
        <w:t xml:space="preserve"> means that when the physician is in the ICU, </w:t>
      </w:r>
      <w:r w:rsidR="00D344E1" w:rsidRPr="00C64B8D">
        <w:t>they</w:t>
      </w:r>
      <w:r w:rsidRPr="00C64B8D">
        <w:t xml:space="preserve"> ha</w:t>
      </w:r>
      <w:r w:rsidR="004371D3">
        <w:t>ve</w:t>
      </w:r>
      <w:r w:rsidRPr="00C64B8D">
        <w:t xml:space="preserve"> no concur</w:t>
      </w:r>
      <w:r>
        <w:t>rent clinical responsibilities to non-ICU patients.</w:t>
      </w:r>
    </w:p>
    <w:p w14:paraId="512257DC" w14:textId="77777777" w:rsidR="00000AEF" w:rsidRPr="00E67EDC" w:rsidRDefault="00000AEF">
      <w:pPr>
        <w:pStyle w:val="EndnoteText"/>
        <w:rPr>
          <w:sz w:val="16"/>
          <w:szCs w:val="16"/>
        </w:rPr>
      </w:pPr>
    </w:p>
  </w:endnote>
  <w:endnote w:id="39">
    <w:p w14:paraId="5AE01B8E" w14:textId="77777777" w:rsidR="005A5A08" w:rsidRPr="00D57E60" w:rsidRDefault="005A5A08" w:rsidP="005A5A08">
      <w:pPr>
        <w:pStyle w:val="EndnoteText"/>
        <w:rPr>
          <w:b/>
          <w:i/>
        </w:rPr>
      </w:pPr>
      <w:r w:rsidRPr="00D57E60">
        <w:rPr>
          <w:rStyle w:val="EndnoteReference"/>
        </w:rPr>
        <w:endnoteRef/>
      </w:r>
      <w:r w:rsidRPr="00D57E60">
        <w:t xml:space="preserve"> </w:t>
      </w:r>
      <w:bookmarkStart w:id="411" w:name="Endnote27_Telemedicine"/>
      <w:r w:rsidRPr="00D57E60">
        <w:rPr>
          <w:b/>
          <w:i/>
        </w:rPr>
        <w:t>Intensivist Presence via Telemedicine</w:t>
      </w:r>
      <w:bookmarkEnd w:id="411"/>
    </w:p>
    <w:p w14:paraId="602055C4" w14:textId="2F62E660" w:rsidR="00364928" w:rsidRPr="00D57E60" w:rsidRDefault="00364928" w:rsidP="00364928">
      <w:pPr>
        <w:pStyle w:val="EndnoteText"/>
      </w:pPr>
      <w:r w:rsidRPr="00D57E60">
        <w:t xml:space="preserve">To meet the Leapfrog ICU requirement for intensivist presence in the ICU via telemedicine, a hospital </w:t>
      </w:r>
      <w:r w:rsidR="004318C6" w:rsidRPr="00D57E60">
        <w:t xml:space="preserve">must </w:t>
      </w:r>
      <w:r w:rsidRPr="00D57E60">
        <w:t xml:space="preserve">be able to document that it fulfills </w:t>
      </w:r>
      <w:r w:rsidRPr="00D57E60">
        <w:rPr>
          <w:b/>
          <w:bCs/>
          <w:u w:val="single"/>
        </w:rPr>
        <w:t>all</w:t>
      </w:r>
      <w:r w:rsidR="004318C6" w:rsidRPr="00D57E60">
        <w:t xml:space="preserve"> </w:t>
      </w:r>
      <w:r w:rsidRPr="00D57E60">
        <w:t xml:space="preserve">the following 10 key features based on a modification of the approach reported in Critical Care Medicine (Rosenfeld, B. et al. “Intensive care unit telemedicine: Alternate paradigm for providing continuous intensivist care,” </w:t>
      </w:r>
      <w:r w:rsidRPr="00D57E60">
        <w:rPr>
          <w:i/>
        </w:rPr>
        <w:t>Critical Care Medicine</w:t>
      </w:r>
      <w:r w:rsidRPr="00D57E60">
        <w:t>, Vol. 28, No. 1, pp. 3925-3931).</w:t>
      </w:r>
    </w:p>
    <w:p w14:paraId="53871758" w14:textId="77777777" w:rsidR="00364928" w:rsidRPr="00D57E60" w:rsidRDefault="00364928" w:rsidP="00364928">
      <w:pPr>
        <w:pStyle w:val="EndnoteText"/>
        <w:rPr>
          <w:sz w:val="16"/>
          <w:szCs w:val="16"/>
        </w:rPr>
      </w:pPr>
    </w:p>
    <w:p w14:paraId="00976E54" w14:textId="699D0401" w:rsidR="00364928" w:rsidRPr="00D57E60" w:rsidRDefault="00364928">
      <w:pPr>
        <w:pStyle w:val="EndnoteText"/>
        <w:numPr>
          <w:ilvl w:val="0"/>
          <w:numId w:val="5"/>
        </w:numPr>
      </w:pPr>
      <w:r w:rsidRPr="00D57E60">
        <w:t>A physician certified in critical care medicine (see endnote #</w:t>
      </w:r>
      <w:r w:rsidR="00A22C99" w:rsidRPr="00D57E60">
        <w:t>3</w:t>
      </w:r>
      <w:r w:rsidR="00B55D52" w:rsidRPr="00D57E60">
        <w:t>6</w:t>
      </w:r>
      <w:r w:rsidRPr="00D57E60">
        <w:t>) who is physically present in the ICU (“on-site intensivist”) performs a comprehensive review of each ICU patient each day and establishes and/or revises the care plan. The on-site intensivist must be available by phone to answer any questions from the tele-intensivist related to the established or revised care plan.</w:t>
      </w:r>
      <w:r w:rsidRPr="00D57E60">
        <w:br/>
      </w:r>
      <w:r w:rsidRPr="00D57E60">
        <w:br/>
        <w:t>The tele-intensivist, who must also be a physician certified in critical care medicine (see endnote #</w:t>
      </w:r>
      <w:r w:rsidR="00A22C99" w:rsidRPr="00D57E60">
        <w:t>3</w:t>
      </w:r>
      <w:r w:rsidR="00B55D52" w:rsidRPr="00D57E60">
        <w:t>6</w:t>
      </w:r>
      <w:r w:rsidRPr="00D57E60">
        <w:t xml:space="preserve">), has immediate access to information regarding the on-site intensivist’s care plan at the time the management responsibility is transferred to the tele-intensivist by the on-site intensivist. </w:t>
      </w:r>
      <w:r w:rsidRPr="00D57E60">
        <w:br/>
      </w:r>
      <w:r w:rsidRPr="00D57E60">
        <w:br/>
        <w:t xml:space="preserve">When care is transferred back to the on-site intensivist, the tele-intensivist must communicate any changes to the care plan to the on-site intensivist. Hospitals relying on electronic hand-offs </w:t>
      </w:r>
      <w:r w:rsidR="00A84F9E" w:rsidRPr="00D57E60">
        <w:t xml:space="preserve">must </w:t>
      </w:r>
      <w:r w:rsidRPr="00D57E60">
        <w:t xml:space="preserve">ensure that physician sign-in and sign-out of reports is being recorded. In addition, these reports should be monitored as one way to audit compliance with the hand-off process described above. </w:t>
      </w:r>
      <w:r w:rsidRPr="00D57E60">
        <w:br/>
      </w:r>
    </w:p>
    <w:p w14:paraId="4C703A72" w14:textId="77777777" w:rsidR="00364928" w:rsidRPr="00D57E60" w:rsidRDefault="00364928">
      <w:pPr>
        <w:pStyle w:val="EndnoteText"/>
        <w:numPr>
          <w:ilvl w:val="0"/>
          <w:numId w:val="5"/>
        </w:numPr>
      </w:pPr>
      <w:r w:rsidRPr="00D57E60">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rsidRPr="00D57E60">
        <w:br/>
      </w:r>
    </w:p>
    <w:p w14:paraId="6BD286F7" w14:textId="561723DF" w:rsidR="008932D0" w:rsidRPr="00D57E60" w:rsidRDefault="00364928" w:rsidP="00B55D52">
      <w:pPr>
        <w:pStyle w:val="EndnoteText"/>
        <w:numPr>
          <w:ilvl w:val="0"/>
          <w:numId w:val="5"/>
        </w:numPr>
      </w:pPr>
      <w:r w:rsidRPr="00D57E60">
        <w:t>The tele-intensivist’s care is proactive, with routine visualization and physiological review of all patients at a frequency appropriate to their severity of illness.</w:t>
      </w:r>
      <w:r w:rsidRPr="00D57E60">
        <w:br/>
      </w:r>
    </w:p>
    <w:p w14:paraId="0D5CC0DD" w14:textId="77777777" w:rsidR="00364928" w:rsidRPr="00D57E60" w:rsidRDefault="00364928">
      <w:pPr>
        <w:pStyle w:val="EndnoteText"/>
        <w:numPr>
          <w:ilvl w:val="0"/>
          <w:numId w:val="5"/>
        </w:numPr>
      </w:pPr>
      <w:r w:rsidRPr="00D57E60">
        <w:t>The tele-intensivist has immediate access to key patient data, including:</w:t>
      </w:r>
    </w:p>
    <w:p w14:paraId="3A5F88C5" w14:textId="77777777" w:rsidR="00364928" w:rsidRPr="00D57E60" w:rsidRDefault="00364928">
      <w:pPr>
        <w:pStyle w:val="EndnoteText"/>
        <w:numPr>
          <w:ilvl w:val="1"/>
          <w:numId w:val="5"/>
        </w:numPr>
      </w:pPr>
      <w:r w:rsidRPr="00D57E60">
        <w:t>physiologic bedside monitor data (in real-time);</w:t>
      </w:r>
    </w:p>
    <w:p w14:paraId="7E0EC707" w14:textId="77777777" w:rsidR="00364928" w:rsidRPr="00D57E60" w:rsidRDefault="00364928">
      <w:pPr>
        <w:pStyle w:val="EndnoteText"/>
        <w:numPr>
          <w:ilvl w:val="1"/>
          <w:numId w:val="5"/>
        </w:numPr>
      </w:pPr>
      <w:r w:rsidRPr="00D57E60">
        <w:t>laboratory orders and results;</w:t>
      </w:r>
    </w:p>
    <w:p w14:paraId="17F6531A" w14:textId="77777777" w:rsidR="00364928" w:rsidRPr="00D57E60" w:rsidRDefault="00364928">
      <w:pPr>
        <w:pStyle w:val="EndnoteText"/>
        <w:numPr>
          <w:ilvl w:val="1"/>
          <w:numId w:val="5"/>
        </w:numPr>
      </w:pPr>
      <w:r w:rsidRPr="00D57E60">
        <w:t>medications ordered and administered; and,</w:t>
      </w:r>
    </w:p>
    <w:p w14:paraId="5FDED426" w14:textId="77777777" w:rsidR="00364928" w:rsidRPr="00D57E60" w:rsidRDefault="00364928">
      <w:pPr>
        <w:pStyle w:val="EndnoteText"/>
        <w:numPr>
          <w:ilvl w:val="1"/>
          <w:numId w:val="5"/>
        </w:numPr>
        <w:rPr>
          <w:lang w:val="fr-FR"/>
        </w:rPr>
      </w:pPr>
      <w:r w:rsidRPr="00D57E60">
        <w:rPr>
          <w:lang w:val="fr-FR"/>
        </w:rPr>
        <w:t xml:space="preserve">notes, radiographs, ECGs, etc. on </w:t>
      </w:r>
      <w:r w:rsidRPr="00D57E60">
        <w:t>demand</w:t>
      </w:r>
      <w:r w:rsidRPr="00D57E60">
        <w:rPr>
          <w:lang w:val="fr-FR"/>
        </w:rPr>
        <w:t>.</w:t>
      </w:r>
      <w:r w:rsidRPr="00D57E60">
        <w:rPr>
          <w:lang w:val="fr-FR"/>
        </w:rPr>
        <w:br/>
      </w:r>
    </w:p>
    <w:p w14:paraId="027DAF7E" w14:textId="3F8BE89A" w:rsidR="00364928" w:rsidRPr="00D57E60" w:rsidRDefault="00364928">
      <w:pPr>
        <w:pStyle w:val="EndnoteText"/>
        <w:numPr>
          <w:ilvl w:val="0"/>
          <w:numId w:val="5"/>
        </w:numPr>
      </w:pPr>
      <w:r w:rsidRPr="00D57E60">
        <w:t xml:space="preserve">Bedside cameras are physically available in each ICU. If cameras are not mounted in each patient room within the unit, then at least one </w:t>
      </w:r>
      <w:r w:rsidR="00304D44" w:rsidRPr="00D57E60">
        <w:t xml:space="preserve">dedicated </w:t>
      </w:r>
      <w:r w:rsidRPr="00D57E60">
        <w:t xml:space="preserve">bedside camera must be available for every five beds in the ICU, plus a </w:t>
      </w:r>
      <w:r w:rsidR="00304D44" w:rsidRPr="00D57E60">
        <w:t xml:space="preserve">dedicated </w:t>
      </w:r>
      <w:r w:rsidRPr="00D57E60">
        <w:t xml:space="preserve">back-up camera in each ICU. If ICUs are located on different floors of the hospital, each ICU on each floor must have its own set of dedicated cameras if they are not mounted in every room. </w:t>
      </w:r>
      <w:r w:rsidR="00304D44" w:rsidRPr="00D57E60">
        <w:t xml:space="preserve">“Dedicated” means that the cameras are on the unit for the sole purpose of patient care. Personal </w:t>
      </w:r>
      <w:r w:rsidR="006669C5" w:rsidRPr="00D57E60">
        <w:t xml:space="preserve">devices (e.g., personal phones, tablets, etc.) </w:t>
      </w:r>
      <w:r w:rsidR="00304D44" w:rsidRPr="00D57E60">
        <w:t xml:space="preserve">would not meet this requirement. </w:t>
      </w:r>
    </w:p>
    <w:p w14:paraId="2AC227A7" w14:textId="77777777" w:rsidR="00364928" w:rsidRPr="00D57E60" w:rsidRDefault="00364928" w:rsidP="00364928">
      <w:pPr>
        <w:pStyle w:val="EndnoteText"/>
        <w:ind w:left="360"/>
        <w:rPr>
          <w:sz w:val="16"/>
          <w:szCs w:val="16"/>
        </w:rPr>
      </w:pPr>
    </w:p>
    <w:p w14:paraId="7577F1F5" w14:textId="77777777" w:rsidR="00364928" w:rsidRPr="00D57E60" w:rsidRDefault="00364928">
      <w:pPr>
        <w:pStyle w:val="EndnoteText"/>
        <w:numPr>
          <w:ilvl w:val="0"/>
          <w:numId w:val="5"/>
        </w:numPr>
      </w:pPr>
      <w:r w:rsidRPr="00D57E60">
        <w:t xml:space="preserve">The tele-intensivist must be able to turn on each bedside camera to visualize patients, with sufficient clarity to assess breathing pattern and communicate with on-site personnel at the bedside in real time. </w:t>
      </w:r>
      <w:r w:rsidRPr="00D57E60">
        <w:br/>
      </w:r>
    </w:p>
    <w:p w14:paraId="158A2F01" w14:textId="77777777" w:rsidR="00364928" w:rsidRPr="00D57E60" w:rsidRDefault="00364928">
      <w:pPr>
        <w:pStyle w:val="EndnoteText"/>
        <w:numPr>
          <w:ilvl w:val="0"/>
          <w:numId w:val="5"/>
        </w:numPr>
      </w:pPr>
      <w:r w:rsidRPr="00D57E60">
        <w:t>Within five minutes of a request for assistance being initiated by hospital staff, the tele-intensivist’s patient workload ordinarily permits the tele-intensivist to complete a comprehensive visual and physiological assessment of any patient.</w:t>
      </w:r>
      <w:r w:rsidRPr="00D57E60">
        <w:br/>
      </w:r>
    </w:p>
    <w:p w14:paraId="7139FB86" w14:textId="77777777" w:rsidR="00364928" w:rsidRPr="00D57E60" w:rsidRDefault="00364928">
      <w:pPr>
        <w:pStyle w:val="EndnoteText"/>
        <w:numPr>
          <w:ilvl w:val="0"/>
          <w:numId w:val="5"/>
        </w:numPr>
      </w:pPr>
      <w:r w:rsidRPr="00D57E60">
        <w:t>Data links between the ICU and the tele-intensivist are reliable (&gt;98% up-time) and secure (HIPAA compliant).</w:t>
      </w:r>
      <w:r w:rsidRPr="00D57E60">
        <w:br/>
      </w:r>
    </w:p>
    <w:p w14:paraId="58732C6E" w14:textId="77777777" w:rsidR="00364928" w:rsidRPr="00D57E60" w:rsidRDefault="00364928">
      <w:pPr>
        <w:pStyle w:val="EndnoteText"/>
        <w:numPr>
          <w:ilvl w:val="0"/>
          <w:numId w:val="5"/>
        </w:numPr>
      </w:pPr>
      <w:r w:rsidRPr="00D57E60">
        <w:t>Written standards for remote care are established and include, at a minimum:</w:t>
      </w:r>
    </w:p>
    <w:p w14:paraId="557C4F67" w14:textId="77777777" w:rsidR="00364928" w:rsidRPr="00D57E60" w:rsidRDefault="00364928">
      <w:pPr>
        <w:pStyle w:val="EndnoteText"/>
        <w:numPr>
          <w:ilvl w:val="1"/>
          <w:numId w:val="5"/>
        </w:numPr>
      </w:pPr>
      <w:r w:rsidRPr="00D57E60">
        <w:t>tele-intensivists are certified by a national medical specialty board in critical care medicine;</w:t>
      </w:r>
    </w:p>
    <w:p w14:paraId="1CFEFB49" w14:textId="77777777" w:rsidR="00364928" w:rsidRPr="00D57E60" w:rsidRDefault="00364928">
      <w:pPr>
        <w:pStyle w:val="EndnoteText"/>
        <w:numPr>
          <w:ilvl w:val="1"/>
          <w:numId w:val="5"/>
        </w:numPr>
      </w:pPr>
      <w:r w:rsidRPr="00D57E60">
        <w:t>tele-intensivists are licensed to practice in the legal jurisdiction in which the ICU is located;</w:t>
      </w:r>
    </w:p>
    <w:p w14:paraId="7CFAE354" w14:textId="77777777" w:rsidR="00364928" w:rsidRPr="00D57E60" w:rsidRDefault="00364928">
      <w:pPr>
        <w:pStyle w:val="EndnoteText"/>
        <w:numPr>
          <w:ilvl w:val="1"/>
          <w:numId w:val="5"/>
        </w:numPr>
      </w:pPr>
      <w:r w:rsidRPr="00D57E60">
        <w:t>tele-intensivists are credentialed in each hospital to which he/she provides remote care (can be special telemedicine credentialing);</w:t>
      </w:r>
    </w:p>
    <w:p w14:paraId="3FEFF61E" w14:textId="77777777" w:rsidR="00364928" w:rsidRPr="00D57E60" w:rsidRDefault="00364928">
      <w:pPr>
        <w:pStyle w:val="EndnoteText"/>
        <w:numPr>
          <w:ilvl w:val="1"/>
          <w:numId w:val="5"/>
        </w:numPr>
      </w:pPr>
      <w:r w:rsidRPr="00D57E60">
        <w:t>activities of the tele-intensivist are reviewed within the hospital’s quality assurance committee structure;</w:t>
      </w:r>
    </w:p>
    <w:p w14:paraId="73C1A640" w14:textId="77777777" w:rsidR="00364928" w:rsidRPr="00D57E60" w:rsidRDefault="00364928">
      <w:pPr>
        <w:pStyle w:val="EndnoteText"/>
        <w:numPr>
          <w:ilvl w:val="1"/>
          <w:numId w:val="5"/>
        </w:numPr>
      </w:pPr>
      <w:r w:rsidRPr="00D57E60">
        <w:t>there are explicit written policies regarding roles and responsibilities of both the on-site intensivist and the tele-intensivist;</w:t>
      </w:r>
    </w:p>
    <w:p w14:paraId="6713DEC8" w14:textId="77777777" w:rsidR="00364928" w:rsidRPr="00D57E60" w:rsidRDefault="00364928">
      <w:pPr>
        <w:pStyle w:val="EndnoteText"/>
        <w:numPr>
          <w:ilvl w:val="1"/>
          <w:numId w:val="5"/>
        </w:numPr>
      </w:pPr>
      <w:r w:rsidRPr="00D57E60">
        <w:t>ICU staff are educated regarding the function, roles, and responsibilities of the tele-intensivist; and</w:t>
      </w:r>
    </w:p>
    <w:p w14:paraId="0056907A" w14:textId="77777777" w:rsidR="00364928" w:rsidRPr="00D57E60" w:rsidRDefault="00364928">
      <w:pPr>
        <w:pStyle w:val="EndnoteText"/>
        <w:numPr>
          <w:ilvl w:val="1"/>
          <w:numId w:val="5"/>
        </w:numPr>
      </w:pPr>
      <w:r w:rsidRPr="00D57E60">
        <w:t>there is an established written process to ensure effective communication between the ICU staff and the tele-intensivist.</w:t>
      </w:r>
      <w:r w:rsidRPr="00D57E60">
        <w:br/>
      </w:r>
    </w:p>
    <w:p w14:paraId="4E0C684E" w14:textId="23B92F55" w:rsidR="005A5A08" w:rsidRPr="00D57E60" w:rsidRDefault="00364928">
      <w:pPr>
        <w:pStyle w:val="EndnoteText"/>
        <w:numPr>
          <w:ilvl w:val="0"/>
          <w:numId w:val="5"/>
        </w:numPr>
      </w:pPr>
      <w:r w:rsidRPr="00D57E60">
        <w:t>The tele-intensivist documents patient care activities and this documentation is incorporated into the patient record.</w:t>
      </w:r>
    </w:p>
    <w:p w14:paraId="24016144" w14:textId="77777777" w:rsidR="00B55D52" w:rsidRPr="00E67EDC" w:rsidRDefault="00B55D52" w:rsidP="00465871">
      <w:pPr>
        <w:pStyle w:val="EndnoteText"/>
        <w:rPr>
          <w:sz w:val="16"/>
          <w:szCs w:val="16"/>
        </w:rPr>
      </w:pPr>
    </w:p>
  </w:endnote>
  <w:endnote w:id="40">
    <w:p w14:paraId="53F2A73F" w14:textId="77777777" w:rsidR="00322A3C" w:rsidRPr="006D3C9E" w:rsidRDefault="00322A3C">
      <w:pPr>
        <w:pStyle w:val="EndnoteText"/>
      </w:pPr>
      <w:r w:rsidRPr="00F636FE">
        <w:rPr>
          <w:rStyle w:val="EndnoteReference"/>
        </w:rPr>
        <w:endnoteRef/>
      </w:r>
      <w:r w:rsidRPr="00F636FE">
        <w:t xml:space="preserve"> </w:t>
      </w:r>
      <w:bookmarkStart w:id="413" w:name="Endnote28_ResponseAnalysis"/>
      <w:r w:rsidRPr="00F636FE">
        <w:rPr>
          <w:b/>
          <w:i/>
        </w:rPr>
        <w:t>Quantified Analysis of Response Times</w:t>
      </w:r>
      <w:bookmarkEnd w:id="413"/>
    </w:p>
    <w:p w14:paraId="77DAE0E3" w14:textId="77777777" w:rsidR="00B86BA6" w:rsidRPr="006D3C9E" w:rsidRDefault="00B86BA6" w:rsidP="00B86BA6">
      <w:pPr>
        <w:pStyle w:val="EndnoteText"/>
      </w:pPr>
      <w:r w:rsidRPr="006D3C9E">
        <w:t>Hospitals can monitor the response times of intensivists, “effectors,” and clinical pharmacists in multiple ways, as long as the data collection process is non-biased and scientific.</w:t>
      </w:r>
    </w:p>
    <w:p w14:paraId="22F25A54" w14:textId="77777777" w:rsidR="00B86BA6" w:rsidRPr="006D3C9E" w:rsidRDefault="00B86BA6" w:rsidP="00B86BA6">
      <w:pPr>
        <w:pStyle w:val="EndnoteText"/>
        <w:rPr>
          <w:sz w:val="16"/>
          <w:szCs w:val="16"/>
        </w:rPr>
      </w:pPr>
    </w:p>
    <w:p w14:paraId="468017B7" w14:textId="77777777" w:rsidR="00B86BA6" w:rsidRPr="006D3C9E" w:rsidRDefault="00B86BA6" w:rsidP="00B86BA6">
      <w:pPr>
        <w:pStyle w:val="EndnoteText"/>
      </w:pPr>
      <w:r w:rsidRPr="006D3C9E">
        <w:t>As an example, hospitals can have the ICU staff maintain an exception log in the ICU(s) on six randomly sampled days per year. On those days, ICU nurses could record:</w:t>
      </w:r>
    </w:p>
    <w:p w14:paraId="3B1AA118" w14:textId="45ADF871" w:rsidR="00B86BA6" w:rsidRPr="006D3C9E" w:rsidRDefault="00B86BA6" w:rsidP="00AD309C">
      <w:pPr>
        <w:pStyle w:val="EndnoteText"/>
        <w:numPr>
          <w:ilvl w:val="0"/>
          <w:numId w:val="42"/>
        </w:numPr>
      </w:pPr>
      <w:r w:rsidRPr="006D3C9E">
        <w:t>For question #</w:t>
      </w:r>
      <w:r w:rsidR="00A22C99" w:rsidRPr="006D3C9E">
        <w:t>7</w:t>
      </w:r>
      <w:r w:rsidRPr="006D3C9E">
        <w:t>, the number of calls/pages/texts made to the intensivist when they were not present in the unit (whether on-site or via telemedicine) and the number of times the intensivist’s response time exceeded 5 minutes</w:t>
      </w:r>
    </w:p>
    <w:p w14:paraId="07A2F8DA" w14:textId="3E20EEAD" w:rsidR="00B86BA6" w:rsidRPr="006D3C9E" w:rsidRDefault="00B86BA6" w:rsidP="00AD309C">
      <w:pPr>
        <w:pStyle w:val="EndnoteText"/>
        <w:numPr>
          <w:ilvl w:val="0"/>
          <w:numId w:val="42"/>
        </w:numPr>
      </w:pPr>
      <w:r w:rsidRPr="006D3C9E">
        <w:t>For question #</w:t>
      </w:r>
      <w:r w:rsidR="00A22C99" w:rsidRPr="006D3C9E">
        <w:t>8</w:t>
      </w:r>
      <w:r w:rsidRPr="006D3C9E">
        <w:t>, the number of calls/pages/texts made to a physician, physician assistant, nurse practitioner, or FCCS-certified nurse or intern “effector” and the number of times these individuals did not reach the patient at the bedside within 5 minutes</w:t>
      </w:r>
    </w:p>
    <w:p w14:paraId="12318296" w14:textId="107144B5" w:rsidR="00B86BA6" w:rsidRPr="006D3C9E" w:rsidRDefault="00B86BA6" w:rsidP="00AD309C">
      <w:pPr>
        <w:pStyle w:val="ListParagraph"/>
        <w:numPr>
          <w:ilvl w:val="0"/>
          <w:numId w:val="42"/>
        </w:numPr>
      </w:pPr>
      <w:r w:rsidRPr="006D3C9E">
        <w:t>For question #1</w:t>
      </w:r>
      <w:r w:rsidR="00A22C99" w:rsidRPr="006D3C9E">
        <w:t>3</w:t>
      </w:r>
      <w:r w:rsidRPr="006D3C9E">
        <w:t>, the number of calls/pages/texts made to the clinical pharmacist on days when they were not rounding on-site in the unit and the number of times the clinical pharmacist’s response time exceeded 5 minutes</w:t>
      </w:r>
    </w:p>
    <w:p w14:paraId="106B8199" w14:textId="77777777" w:rsidR="00B86BA6" w:rsidRPr="006D3C9E" w:rsidRDefault="00B86BA6" w:rsidP="00B86BA6">
      <w:pPr>
        <w:pStyle w:val="EndnoteText"/>
        <w:rPr>
          <w:sz w:val="16"/>
          <w:szCs w:val="16"/>
        </w:rPr>
      </w:pPr>
    </w:p>
    <w:p w14:paraId="07577A8A" w14:textId="77777777" w:rsidR="00B86BA6" w:rsidRPr="006D3C9E" w:rsidRDefault="00B86BA6" w:rsidP="00B86BA6">
      <w:pPr>
        <w:pStyle w:val="EndnoteText"/>
      </w:pPr>
      <w:r w:rsidRPr="006D3C9E">
        <w:t>Hospitals can then estimate whether they meet the 95% timely response standards by dividing the total number of log exceptions by the total number of calls/pages/texts per day.</w:t>
      </w:r>
    </w:p>
    <w:p w14:paraId="4204BD33" w14:textId="77777777" w:rsidR="00B86BA6" w:rsidRPr="006D3C9E" w:rsidRDefault="00B86BA6" w:rsidP="00B86BA6">
      <w:pPr>
        <w:pStyle w:val="EndnoteText"/>
        <w:rPr>
          <w:sz w:val="16"/>
          <w:szCs w:val="16"/>
        </w:rPr>
      </w:pPr>
    </w:p>
    <w:p w14:paraId="11B9E193" w14:textId="7BD4F68C" w:rsidR="00322A3C" w:rsidRPr="006D3C9E" w:rsidRDefault="00B86BA6">
      <w:pPr>
        <w:pStyle w:val="EndnoteText"/>
        <w:rPr>
          <w:snapToGrid w:val="0"/>
          <w:color w:val="000000"/>
        </w:rPr>
      </w:pPr>
      <w:r w:rsidRPr="006D3C9E">
        <w:rPr>
          <w:snapToGrid w:val="0"/>
          <w:color w:val="000000"/>
        </w:rPr>
        <w:t>Hospitals may exclude low-urgency calls/pages/texts, if the notification device system can designate low-urgency calls/pages/texts, or if the hospital has an alternative scientific method for documenting high-urgency calls/pages/texts that are not returned within 5 minutes.</w:t>
      </w:r>
    </w:p>
    <w:p w14:paraId="7CF9A26F" w14:textId="77777777" w:rsidR="0042028B" w:rsidRPr="006D3C9E" w:rsidRDefault="0042028B">
      <w:pPr>
        <w:pStyle w:val="EndnoteText"/>
        <w:rPr>
          <w:snapToGrid w:val="0"/>
          <w:color w:val="000000"/>
        </w:rPr>
      </w:pPr>
    </w:p>
    <w:p w14:paraId="3403638D" w14:textId="7650F1D5" w:rsidR="00633990" w:rsidRPr="0059600E" w:rsidRDefault="0042028B">
      <w:pPr>
        <w:pStyle w:val="EndnoteText"/>
        <w:rPr>
          <w:snapToGrid w:val="0"/>
          <w:color w:val="000000"/>
        </w:rPr>
      </w:pPr>
      <w:r w:rsidRPr="006D3C9E">
        <w:rPr>
          <w:snapToGrid w:val="0"/>
          <w:color w:val="000000"/>
        </w:rPr>
        <w:t xml:space="preserve">The six randomly selected days can be conducted over the course of a year prior to submission of </w:t>
      </w:r>
      <w:r w:rsidR="00A54BE5" w:rsidRPr="006D3C9E">
        <w:rPr>
          <w:snapToGrid w:val="0"/>
          <w:color w:val="000000"/>
        </w:rPr>
        <w:t>Section 5 of the</w:t>
      </w:r>
      <w:r w:rsidRPr="006D3C9E">
        <w:rPr>
          <w:snapToGrid w:val="0"/>
          <w:color w:val="000000"/>
        </w:rPr>
        <w:t xml:space="preserve"> </w:t>
      </w:r>
      <w:r w:rsidR="00A54BE5" w:rsidRPr="006D3C9E">
        <w:rPr>
          <w:snapToGrid w:val="0"/>
          <w:color w:val="000000"/>
        </w:rPr>
        <w:t>S</w:t>
      </w:r>
      <w:r w:rsidRPr="006D3C9E">
        <w:rPr>
          <w:snapToGrid w:val="0"/>
          <w:color w:val="000000"/>
        </w:rPr>
        <w:t xml:space="preserve">urvey. If resubmitting </w:t>
      </w:r>
      <w:r w:rsidR="00A54BE5" w:rsidRPr="006D3C9E">
        <w:rPr>
          <w:snapToGrid w:val="0"/>
          <w:color w:val="000000"/>
        </w:rPr>
        <w:t xml:space="preserve">responses to Section 5, </w:t>
      </w:r>
      <w:r w:rsidRPr="006D3C9E">
        <w:rPr>
          <w:snapToGrid w:val="0"/>
          <w:color w:val="000000"/>
        </w:rPr>
        <w:t xml:space="preserve">six new randomly selected days </w:t>
      </w:r>
      <w:r w:rsidR="00A54BE5" w:rsidRPr="006D3C9E">
        <w:rPr>
          <w:snapToGrid w:val="0"/>
          <w:color w:val="000000"/>
        </w:rPr>
        <w:t xml:space="preserve">must </w:t>
      </w:r>
      <w:r w:rsidRPr="006D3C9E">
        <w:rPr>
          <w:snapToGrid w:val="0"/>
          <w:color w:val="000000"/>
        </w:rPr>
        <w:t xml:space="preserve">be sampled in the three-month </w:t>
      </w:r>
      <w:r w:rsidRPr="0059600E">
        <w:rPr>
          <w:snapToGrid w:val="0"/>
          <w:color w:val="000000"/>
        </w:rPr>
        <w:t xml:space="preserve">reporting period </w:t>
      </w:r>
      <w:r w:rsidR="00A54BE5" w:rsidRPr="0059600E">
        <w:rPr>
          <w:snapToGrid w:val="0"/>
          <w:color w:val="000000"/>
        </w:rPr>
        <w:t xml:space="preserve">prior to </w:t>
      </w:r>
      <w:r w:rsidRPr="0059600E">
        <w:rPr>
          <w:snapToGrid w:val="0"/>
          <w:color w:val="000000"/>
        </w:rPr>
        <w:t>resubmission.</w:t>
      </w:r>
    </w:p>
    <w:p w14:paraId="24F762D4" w14:textId="77777777" w:rsidR="0042028B" w:rsidRPr="0059600E" w:rsidRDefault="0042028B">
      <w:pPr>
        <w:pStyle w:val="EndnoteText"/>
        <w:rPr>
          <w:snapToGrid w:val="0"/>
          <w:color w:val="000000"/>
          <w:sz w:val="16"/>
          <w:szCs w:val="16"/>
        </w:rPr>
      </w:pPr>
    </w:p>
    <w:p w14:paraId="27F6C2DF" w14:textId="637D5362" w:rsidR="00637995" w:rsidRPr="0059600E" w:rsidRDefault="00633990" w:rsidP="00633990">
      <w:pPr>
        <w:pStyle w:val="EndnoteText"/>
      </w:pPr>
      <w:r w:rsidRPr="0059600E">
        <w:t xml:space="preserve">Hospitals that use telemedicine to cover ‘call’ for the on-site intensivist should review endnote </w:t>
      </w:r>
      <w:r w:rsidR="007152A0" w:rsidRPr="0059600E">
        <w:t>#</w:t>
      </w:r>
      <w:r w:rsidR="00741519" w:rsidRPr="0059600E">
        <w:t>4</w:t>
      </w:r>
      <w:r w:rsidR="00B55D52" w:rsidRPr="0059600E">
        <w:t>1</w:t>
      </w:r>
      <w:r w:rsidRPr="0059600E">
        <w:t xml:space="preserve">. </w:t>
      </w:r>
    </w:p>
    <w:p w14:paraId="400EEFA2" w14:textId="4A22701D" w:rsidR="00633990" w:rsidRDefault="00633990" w:rsidP="00633990">
      <w:pPr>
        <w:pStyle w:val="EndnoteText"/>
      </w:pPr>
      <w:r w:rsidRPr="0059600E">
        <w:t xml:space="preserve">Hospitals that have an effector that is dedicated 24/7 to the ICU (as defined as being within a 5 min walk to the ICU) should review endnote </w:t>
      </w:r>
      <w:r w:rsidR="007152A0" w:rsidRPr="0059600E">
        <w:t>#</w:t>
      </w:r>
      <w:r w:rsidR="00A22C99" w:rsidRPr="0059600E">
        <w:t>4</w:t>
      </w:r>
      <w:r w:rsidR="00B55D52" w:rsidRPr="0059600E">
        <w:t>2</w:t>
      </w:r>
      <w:r w:rsidRPr="0059600E">
        <w:t>.</w:t>
      </w:r>
    </w:p>
  </w:endnote>
  <w:endnote w:id="41">
    <w:p w14:paraId="20067A2A" w14:textId="77777777" w:rsidR="005057B3" w:rsidRPr="00E67EDC" w:rsidRDefault="005057B3">
      <w:pPr>
        <w:pStyle w:val="BodyText2"/>
        <w:rPr>
          <w:sz w:val="16"/>
          <w:szCs w:val="16"/>
        </w:rPr>
      </w:pPr>
    </w:p>
    <w:p w14:paraId="269020B8" w14:textId="77777777" w:rsidR="00322A3C" w:rsidRPr="005F4E6E" w:rsidRDefault="00322A3C">
      <w:pPr>
        <w:pStyle w:val="BodyText2"/>
        <w:rPr>
          <w:b/>
        </w:rPr>
      </w:pPr>
      <w:r w:rsidRPr="005F4E6E">
        <w:rPr>
          <w:rStyle w:val="EndnoteReference"/>
        </w:rPr>
        <w:endnoteRef/>
      </w:r>
      <w:r w:rsidRPr="005F4E6E">
        <w:t xml:space="preserve"> </w:t>
      </w:r>
      <w:bookmarkStart w:id="415" w:name="Endnote29_NurseEffector"/>
      <w:r w:rsidRPr="005F4E6E">
        <w:rPr>
          <w:b/>
        </w:rPr>
        <w:t>FCCS-Certified Nurse or Intern “Effector”</w:t>
      </w:r>
      <w:bookmarkEnd w:id="415"/>
    </w:p>
    <w:p w14:paraId="1FB518D5" w14:textId="77777777" w:rsidR="006676E5" w:rsidRPr="005F4E6E" w:rsidRDefault="00322A3C" w:rsidP="00630E5D">
      <w:pPr>
        <w:rPr>
          <w:rFonts w:ascii="Calibri" w:hAnsi="Calibri"/>
        </w:rPr>
      </w:pPr>
      <w:r w:rsidRPr="005F4E6E">
        <w:t xml:space="preserve">FCCS certificates are awarded to nurses and doctors upon their successful completion of a brief course developed by the Society for Critical Care Medicine to improve/confirm critical care knowledge and skills. For more information visit </w:t>
      </w:r>
      <w:hyperlink r:id="rId17" w:history="1">
        <w:r w:rsidR="000E060E" w:rsidRPr="005F4E6E">
          <w:rPr>
            <w:rStyle w:val="Hyperlink"/>
          </w:rPr>
          <w:t>https://www.sccm.org/Education-Center/Educational-Programming/Fundamentals/Fundamental-Critical-Care-Support</w:t>
        </w:r>
      </w:hyperlink>
      <w:r w:rsidR="000E060E" w:rsidRPr="005F4E6E">
        <w:rPr>
          <w:rFonts w:ascii="Calibri" w:hAnsi="Calibri"/>
        </w:rPr>
        <w:t xml:space="preserve">. </w:t>
      </w:r>
    </w:p>
    <w:p w14:paraId="61097147" w14:textId="77777777" w:rsidR="006676E5" w:rsidRPr="005F4E6E" w:rsidRDefault="006676E5" w:rsidP="00630E5D">
      <w:pPr>
        <w:rPr>
          <w:rFonts w:ascii="Calibri" w:hAnsi="Calibri"/>
        </w:rPr>
      </w:pPr>
    </w:p>
    <w:p w14:paraId="4DAC483E" w14:textId="77777777" w:rsidR="00691BAE" w:rsidRPr="005F4E6E" w:rsidRDefault="00691BAE" w:rsidP="00630E5D">
      <w:hyperlink w:history="1"/>
      <w:r w:rsidR="00322A3C" w:rsidRPr="005F4E6E">
        <w:t xml:space="preserve">At present, this is the only such course recommended by The Leapfrog Group’s expert advisory panel. Intensivists and any other physicians who are certified in critical care medicine (or eligible based on residency training or fellowship) need not also be FCCS certified. </w:t>
      </w:r>
    </w:p>
    <w:p w14:paraId="22C4A81F" w14:textId="77777777" w:rsidR="00691BAE" w:rsidRPr="005F4E6E" w:rsidRDefault="00691BAE" w:rsidP="00630E5D"/>
    <w:p w14:paraId="0243F35C" w14:textId="213B355A" w:rsidR="00322A3C" w:rsidRPr="00630E5D" w:rsidRDefault="00322A3C" w:rsidP="00630E5D">
      <w:pPr>
        <w:rPr>
          <w:rFonts w:ascii="Calibri" w:hAnsi="Calibri"/>
        </w:rPr>
      </w:pPr>
      <w:r w:rsidRPr="005F4E6E">
        <w:t xml:space="preserve">Physicians, physician assistants, and nurse practitioners also are not required to be FCCS certified, but they must meet the criteria specified in endnote </w:t>
      </w:r>
      <w:r w:rsidR="00B76191" w:rsidRPr="005F4E6E">
        <w:t>#</w:t>
      </w:r>
      <w:r w:rsidR="00A22C99" w:rsidRPr="005F4E6E">
        <w:t>4</w:t>
      </w:r>
      <w:r w:rsidR="00F10A96" w:rsidRPr="005F4E6E">
        <w:t>2</w:t>
      </w:r>
      <w:r w:rsidRPr="005F4E6E">
        <w:t xml:space="preserve"> to serve as the responder/”effector.”</w:t>
      </w:r>
    </w:p>
    <w:p w14:paraId="03DBD2F6" w14:textId="77777777" w:rsidR="00322A3C" w:rsidRPr="00E67EDC" w:rsidRDefault="00322A3C">
      <w:pPr>
        <w:pStyle w:val="EndnoteText"/>
        <w:rPr>
          <w:sz w:val="16"/>
          <w:szCs w:val="16"/>
        </w:rPr>
      </w:pPr>
    </w:p>
  </w:endnote>
  <w:endnote w:id="42">
    <w:p w14:paraId="2338E63D" w14:textId="5561709B" w:rsidR="00322A3C" w:rsidRPr="005F4E6E" w:rsidRDefault="00322A3C">
      <w:pPr>
        <w:pStyle w:val="EndnoteText"/>
      </w:pPr>
      <w:r w:rsidRPr="005F4E6E">
        <w:rPr>
          <w:rStyle w:val="EndnoteReference"/>
        </w:rPr>
        <w:endnoteRef/>
      </w:r>
      <w:r w:rsidRPr="005F4E6E">
        <w:t xml:space="preserve"> </w:t>
      </w:r>
      <w:bookmarkStart w:id="417" w:name="Endnote30_TeleCoverCalls"/>
      <w:r w:rsidRPr="005F4E6E">
        <w:rPr>
          <w:b/>
          <w:i/>
        </w:rPr>
        <w:t>Use of Tele-intensivists to Cover Calls</w:t>
      </w:r>
      <w:bookmarkEnd w:id="417"/>
    </w:p>
    <w:p w14:paraId="356CE7CF" w14:textId="2F09E11D" w:rsidR="00201CB2" w:rsidRDefault="00322A3C">
      <w:pPr>
        <w:pStyle w:val="EndnoteText"/>
      </w:pPr>
      <w:r w:rsidRPr="005F4E6E">
        <w:t>Hospitals that use telemedicine to cover ‘call’ for the on-site intensivist are able to answer “yes” to question #</w:t>
      </w:r>
      <w:r w:rsidR="00741519" w:rsidRPr="005F4E6E">
        <w:t>7</w:t>
      </w:r>
      <w:r w:rsidRPr="005F4E6E">
        <w:t xml:space="preserve"> if: (1) the telemedicine service meets all ten of the requirements outlined in endnote </w:t>
      </w:r>
      <w:r w:rsidR="00612D88" w:rsidRPr="005F4E6E">
        <w:t>#</w:t>
      </w:r>
      <w:r w:rsidR="00A22C99" w:rsidRPr="005F4E6E">
        <w:t>3</w:t>
      </w:r>
      <w:r w:rsidR="00B55D52" w:rsidRPr="005F4E6E">
        <w:t>8</w:t>
      </w:r>
      <w:r w:rsidRPr="005F4E6E">
        <w:t>; and (2) the hospital has an ‘effector’ (physician/PA/NP/FCCS certified nurse or intern) on-site during that time period to carry out the tele-intensivist’s orders and can reach the ICU patient within 5 minutes, 95% of the time.</w:t>
      </w:r>
    </w:p>
    <w:p w14:paraId="4E4423D3" w14:textId="77777777" w:rsidR="001C12DB" w:rsidRDefault="001C12DB">
      <w:pPr>
        <w:pStyle w:val="EndnoteText"/>
      </w:pPr>
    </w:p>
  </w:endnote>
  <w:endnote w:id="43">
    <w:p w14:paraId="17426BDC" w14:textId="77777777" w:rsidR="00322A3C" w:rsidRPr="00957AEE" w:rsidRDefault="00322A3C" w:rsidP="00FA7D20">
      <w:pPr>
        <w:pStyle w:val="EndnoteText"/>
      </w:pPr>
      <w:r w:rsidRPr="00957AEE">
        <w:rPr>
          <w:rStyle w:val="EndnoteReference"/>
        </w:rPr>
        <w:endnoteRef/>
      </w:r>
      <w:r w:rsidRPr="00957AEE">
        <w:t xml:space="preserve"> </w:t>
      </w:r>
      <w:bookmarkStart w:id="419" w:name="Endnote31_OtherEffector"/>
      <w:r w:rsidRPr="00957AEE">
        <w:rPr>
          <w:b/>
          <w:i/>
        </w:rPr>
        <w:t>Physician/PA/NP serving as the Responder/“Effector”</w:t>
      </w:r>
      <w:bookmarkEnd w:id="419"/>
    </w:p>
    <w:p w14:paraId="6A30A2AC" w14:textId="136D64FC" w:rsidR="00322A3C" w:rsidRPr="00957AEE" w:rsidRDefault="00322A3C" w:rsidP="00FA7D20">
      <w:pPr>
        <w:pStyle w:val="EndnoteText"/>
      </w:pPr>
      <w:r w:rsidRPr="00957AEE">
        <w:t>Physicians/PAs/NPs</w:t>
      </w:r>
      <w:r w:rsidR="00354D99" w:rsidRPr="00957AEE">
        <w:t xml:space="preserve"> (includes Clinical nurse Specialists, Nurse Anesthetists, or NPs)</w:t>
      </w:r>
      <w:r w:rsidRPr="00957AEE">
        <w:t xml:space="preserve"> serving as the responder in the ICU </w:t>
      </w:r>
      <w:r w:rsidR="00010F84" w:rsidRPr="00957AEE">
        <w:t xml:space="preserve">must </w:t>
      </w:r>
      <w:r w:rsidRPr="00957AEE">
        <w:t xml:space="preserve">meet the following criteria: </w:t>
      </w:r>
    </w:p>
    <w:p w14:paraId="66DD92D3" w14:textId="77777777" w:rsidR="00322A3C" w:rsidRPr="00957AEE" w:rsidRDefault="00322A3C" w:rsidP="00AD309C">
      <w:pPr>
        <w:pStyle w:val="EndnoteText"/>
        <w:numPr>
          <w:ilvl w:val="0"/>
          <w:numId w:val="95"/>
        </w:numPr>
      </w:pPr>
      <w:r w:rsidRPr="00957AEE">
        <w:t xml:space="preserve">Be a graduate with a training license from an ACGME accredited training program or have an active state license to practice as a physician, nurse practitioner, or physician assistant in the state in which the patient is located. </w:t>
      </w:r>
    </w:p>
    <w:p w14:paraId="5D568988" w14:textId="4B7F1450" w:rsidR="00322A3C" w:rsidRPr="00957AEE" w:rsidRDefault="00322A3C" w:rsidP="00AD309C">
      <w:pPr>
        <w:pStyle w:val="EndnoteText"/>
        <w:numPr>
          <w:ilvl w:val="0"/>
          <w:numId w:val="95"/>
        </w:numPr>
      </w:pPr>
      <w:r w:rsidRPr="00957AEE">
        <w:t>Have privileges to provide medical services in the unit (i.e.</w:t>
      </w:r>
      <w:r w:rsidR="00B05B4B" w:rsidRPr="00957AEE">
        <w:t>,</w:t>
      </w:r>
      <w:r w:rsidRPr="00957AEE">
        <w:t xml:space="preserve"> ICU) and for patients of the age range approved in advance by the hospital’s governing body (e.g., medical staff committee, chief medical officer, chief nursing officer, etc.), as specified by the institutions internal policies (bylaws).</w:t>
      </w:r>
    </w:p>
    <w:p w14:paraId="5BE7214A" w14:textId="3ECC2072" w:rsidR="00322A3C" w:rsidRPr="00957AEE" w:rsidRDefault="00322A3C" w:rsidP="00AD309C">
      <w:pPr>
        <w:pStyle w:val="ListParagraph"/>
        <w:numPr>
          <w:ilvl w:val="0"/>
          <w:numId w:val="95"/>
        </w:numPr>
      </w:pPr>
      <w:r w:rsidRPr="00957AEE">
        <w:t xml:space="preserve">Carry out the intensivist’s orders and instructions, under the intensivist’s guidance, when they are serving in a responder role. </w:t>
      </w:r>
    </w:p>
    <w:p w14:paraId="38057FBE" w14:textId="5BC0759F" w:rsidR="007E509D" w:rsidRPr="00957AEE" w:rsidRDefault="007E509D" w:rsidP="007E509D">
      <w:pPr>
        <w:rPr>
          <w:sz w:val="16"/>
          <w:szCs w:val="16"/>
        </w:rPr>
      </w:pPr>
    </w:p>
    <w:p w14:paraId="016D29A9" w14:textId="476ADD0B" w:rsidR="007E509D" w:rsidRPr="00EC7F89" w:rsidRDefault="007E509D" w:rsidP="007E509D">
      <w:pPr>
        <w:pStyle w:val="ListParagraph"/>
        <w:ind w:left="0"/>
      </w:pPr>
      <w:r w:rsidRPr="00957AEE">
        <w:rPr>
          <w:rFonts w:cs="Arial"/>
        </w:rPr>
        <w:t xml:space="preserve">If the effector is dedicated 24/7 to the ICU (as defined as being within a 5 min walk to the ICU), then hospitals can indicate </w:t>
      </w:r>
      <w:r w:rsidR="008F46C1" w:rsidRPr="00957AEE">
        <w:rPr>
          <w:rFonts w:cs="Arial"/>
        </w:rPr>
        <w:t>“</w:t>
      </w:r>
      <w:r w:rsidRPr="00957AEE">
        <w:rPr>
          <w:rFonts w:cs="Arial"/>
        </w:rPr>
        <w:t>yes</w:t>
      </w:r>
      <w:r w:rsidR="008F46C1" w:rsidRPr="00957AEE">
        <w:rPr>
          <w:rFonts w:cs="Arial"/>
        </w:rPr>
        <w:t>”</w:t>
      </w:r>
      <w:r w:rsidRPr="00957AEE">
        <w:rPr>
          <w:rFonts w:cs="Arial"/>
        </w:rPr>
        <w:t xml:space="preserve"> to meeting the response time requirement (5 min response; 95% of the time)</w:t>
      </w:r>
      <w:r w:rsidR="00ED006C" w:rsidRPr="00957AEE">
        <w:rPr>
          <w:rFonts w:cs="Arial"/>
        </w:rPr>
        <w:t xml:space="preserve"> in question #</w:t>
      </w:r>
      <w:r w:rsidR="00A22C99" w:rsidRPr="00957AEE">
        <w:rPr>
          <w:rFonts w:cs="Arial"/>
        </w:rPr>
        <w:t>8</w:t>
      </w:r>
      <w:r w:rsidRPr="00957AEE">
        <w:rPr>
          <w:rFonts w:cs="Arial"/>
        </w:rPr>
        <w:t>, in lieu of conducting a response time audit.</w:t>
      </w:r>
    </w:p>
    <w:p w14:paraId="4CF4E986" w14:textId="77777777" w:rsidR="00322A3C" w:rsidRPr="00E67EDC" w:rsidRDefault="00322A3C" w:rsidP="00906204">
      <w:pPr>
        <w:pStyle w:val="EndnoteText"/>
        <w:ind w:left="360"/>
        <w:rPr>
          <w:sz w:val="16"/>
          <w:szCs w:val="16"/>
        </w:rPr>
      </w:pPr>
    </w:p>
  </w:endnote>
  <w:endnote w:id="44">
    <w:p w14:paraId="6AAFAB1E" w14:textId="77777777" w:rsidR="00322A3C" w:rsidRDefault="00322A3C">
      <w:pPr>
        <w:pStyle w:val="EndnoteText"/>
        <w:rPr>
          <w:b/>
          <w:i/>
        </w:rPr>
      </w:pPr>
      <w:r>
        <w:rPr>
          <w:rStyle w:val="EndnoteReference"/>
        </w:rPr>
        <w:endnoteRef/>
      </w:r>
      <w:r>
        <w:t xml:space="preserve"> </w:t>
      </w:r>
      <w:bookmarkStart w:id="420" w:name="Endnote32_ModifiedTelemedicine"/>
      <w:r>
        <w:rPr>
          <w:b/>
          <w:i/>
        </w:rPr>
        <w:t>Modified Intensivist Presence via Telemedicine</w:t>
      </w:r>
    </w:p>
    <w:bookmarkEnd w:id="420"/>
    <w:p w14:paraId="38C38FC7" w14:textId="77777777" w:rsidR="00FE68F1" w:rsidRPr="00010B31" w:rsidRDefault="00FE68F1" w:rsidP="00FE68F1">
      <w:pPr>
        <w:pStyle w:val="EndnoteText"/>
        <w:rPr>
          <w:i/>
        </w:rPr>
      </w:pPr>
      <w:r>
        <w:t xml:space="preserve">To earn reduced credit on the Leapfrog ICU standard for intensivist presence in the ICU via telemonitoring, a hospital must affirm that its telemonitoring intensivist presence fulfills the following nine key features based on a modification of the approach reported in Critical Care Medicine (Rosenfeld, B. et al. “Intensive care unit telemedicine: Alternate paradigm for providing continuous intensivist care,” </w:t>
      </w:r>
      <w:r>
        <w:rPr>
          <w:i/>
        </w:rPr>
        <w:t>Critical Care Medicine</w:t>
      </w:r>
      <w:r>
        <w:t>, Vol. 28, No. 1, pp. 3925-3931). Note that, as with other Leapfrog specifications, these features must be met under ordinary circumstances.</w:t>
      </w:r>
    </w:p>
    <w:p w14:paraId="416F8B6D" w14:textId="77777777" w:rsidR="00FE68F1" w:rsidRPr="00E67EDC" w:rsidRDefault="00FE68F1" w:rsidP="00FE68F1">
      <w:pPr>
        <w:pStyle w:val="EndnoteText"/>
        <w:rPr>
          <w:sz w:val="16"/>
          <w:szCs w:val="16"/>
        </w:rPr>
      </w:pPr>
    </w:p>
    <w:p w14:paraId="6F44AF09" w14:textId="77777777" w:rsidR="00FE68F1" w:rsidRDefault="00FE68F1" w:rsidP="00AD309C">
      <w:pPr>
        <w:pStyle w:val="EndnoteText"/>
        <w:numPr>
          <w:ilvl w:val="0"/>
          <w:numId w:val="160"/>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38FBCF53" w14:textId="77777777" w:rsidR="00FE68F1" w:rsidRPr="00055F1E" w:rsidRDefault="00FE68F1" w:rsidP="00AD309C">
      <w:pPr>
        <w:pStyle w:val="EndnoteText"/>
        <w:numPr>
          <w:ilvl w:val="0"/>
          <w:numId w:val="160"/>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2F4D8216" w14:textId="77777777" w:rsidR="00FE68F1" w:rsidRPr="00055F1E" w:rsidRDefault="00FE68F1" w:rsidP="00AD309C">
      <w:pPr>
        <w:pStyle w:val="EndnoteText"/>
        <w:numPr>
          <w:ilvl w:val="0"/>
          <w:numId w:val="160"/>
        </w:numPr>
      </w:pPr>
      <w:r>
        <w:t>The</w:t>
      </w:r>
      <w:r w:rsidRPr="00055F1E">
        <w:t xml:space="preserve"> tele-intensivist has immediate access to key patient data, including:</w:t>
      </w:r>
    </w:p>
    <w:p w14:paraId="4B846527" w14:textId="77777777" w:rsidR="00FE68F1" w:rsidRDefault="00FE68F1" w:rsidP="00AD309C">
      <w:pPr>
        <w:pStyle w:val="EndnoteText"/>
        <w:numPr>
          <w:ilvl w:val="1"/>
          <w:numId w:val="160"/>
        </w:numPr>
      </w:pPr>
      <w:r w:rsidRPr="00055F1E">
        <w:t>physiologic bedside monitor data (in real-time);</w:t>
      </w:r>
    </w:p>
    <w:p w14:paraId="312956DF" w14:textId="77777777" w:rsidR="00FE68F1" w:rsidRPr="00055F1E" w:rsidRDefault="00FE68F1" w:rsidP="00AD309C">
      <w:pPr>
        <w:pStyle w:val="EndnoteText"/>
        <w:numPr>
          <w:ilvl w:val="1"/>
          <w:numId w:val="160"/>
        </w:numPr>
      </w:pPr>
      <w:r w:rsidRPr="00055F1E">
        <w:t>laboratory orders and results;</w:t>
      </w:r>
    </w:p>
    <w:p w14:paraId="19F66A5A" w14:textId="77777777" w:rsidR="00FE68F1" w:rsidRPr="00055F1E" w:rsidRDefault="00FE68F1" w:rsidP="00AD309C">
      <w:pPr>
        <w:pStyle w:val="EndnoteText"/>
        <w:numPr>
          <w:ilvl w:val="1"/>
          <w:numId w:val="160"/>
        </w:numPr>
      </w:pPr>
      <w:r w:rsidRPr="00055F1E">
        <w:t>medications ordered and administered; and,</w:t>
      </w:r>
    </w:p>
    <w:p w14:paraId="1D5AC129" w14:textId="77777777" w:rsidR="00FE68F1" w:rsidRPr="00055F1E" w:rsidRDefault="00FE68F1" w:rsidP="00AD309C">
      <w:pPr>
        <w:pStyle w:val="EndnoteText"/>
        <w:numPr>
          <w:ilvl w:val="1"/>
          <w:numId w:val="160"/>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3749F07B" w14:textId="77777777" w:rsidR="000577C3" w:rsidRDefault="000577C3" w:rsidP="00AD309C">
      <w:pPr>
        <w:pStyle w:val="EndnoteText"/>
        <w:numPr>
          <w:ilvl w:val="0"/>
          <w:numId w:val="160"/>
        </w:numPr>
      </w:pPr>
      <w:r>
        <w:t xml:space="preserve">Bedside cameras are physically available in each ICU. If cameras are not mounted in each patient room within the unit, then at least one dedicated bedside camera must be available for every five beds in the ICU, plus a dedicated back-up camera in each ICU. If ICUs are located on different floors of the hospital, each ICU on each floor must have its own set of dedicated cameras if they are not mounted in every room. “Dedicated” means that the cameras are on the unit for the sole purpose of patient care. Personal devices (e.g., personal phones, tablets, etc.) would not meet this requirement. </w:t>
      </w:r>
    </w:p>
    <w:p w14:paraId="496BA78E" w14:textId="77777777" w:rsidR="00FE68F1" w:rsidRPr="00E67EDC" w:rsidRDefault="00FE68F1" w:rsidP="00FE68F1">
      <w:pPr>
        <w:pStyle w:val="EndnoteText"/>
        <w:ind w:left="360"/>
        <w:rPr>
          <w:sz w:val="16"/>
          <w:szCs w:val="16"/>
        </w:rPr>
      </w:pPr>
    </w:p>
    <w:p w14:paraId="4207BF03" w14:textId="77777777" w:rsidR="00FE68F1" w:rsidRDefault="00FE68F1" w:rsidP="00AD309C">
      <w:pPr>
        <w:pStyle w:val="EndnoteText"/>
        <w:numPr>
          <w:ilvl w:val="0"/>
          <w:numId w:val="160"/>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3E37BA6B" w14:textId="77777777" w:rsidR="00FE68F1" w:rsidRDefault="00FE68F1" w:rsidP="00AD309C">
      <w:pPr>
        <w:pStyle w:val="EndnoteText"/>
        <w:numPr>
          <w:ilvl w:val="0"/>
          <w:numId w:val="160"/>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AF77D06" w14:textId="77777777" w:rsidR="00FE68F1" w:rsidRPr="00055F1E" w:rsidRDefault="00FE68F1" w:rsidP="00AD309C">
      <w:pPr>
        <w:pStyle w:val="EndnoteText"/>
        <w:numPr>
          <w:ilvl w:val="0"/>
          <w:numId w:val="160"/>
        </w:numPr>
      </w:pPr>
      <w:r w:rsidRPr="00055F1E">
        <w:t>Data links between the ICU and the tele-intensivist are reliable (&gt;98% up-time) and secure (HIPAA compliant).</w:t>
      </w:r>
      <w:r>
        <w:br/>
      </w:r>
    </w:p>
    <w:p w14:paraId="03844D70" w14:textId="77777777" w:rsidR="00FE68F1" w:rsidRPr="00055F1E" w:rsidRDefault="00FE68F1" w:rsidP="00AD309C">
      <w:pPr>
        <w:pStyle w:val="EndnoteText"/>
        <w:numPr>
          <w:ilvl w:val="0"/>
          <w:numId w:val="160"/>
        </w:numPr>
      </w:pPr>
      <w:r w:rsidRPr="00055F1E">
        <w:t>Written standards for remote care are established and include, at a minimum:</w:t>
      </w:r>
    </w:p>
    <w:p w14:paraId="059B77B7" w14:textId="77777777" w:rsidR="00FE68F1" w:rsidRPr="00055F1E" w:rsidRDefault="00FE68F1" w:rsidP="00AD309C">
      <w:pPr>
        <w:pStyle w:val="EndnoteText"/>
        <w:numPr>
          <w:ilvl w:val="1"/>
          <w:numId w:val="160"/>
        </w:numPr>
      </w:pPr>
      <w:r w:rsidRPr="00055F1E">
        <w:t>tele-intensivists are certified by a national medical specialty board in critical care medicine;</w:t>
      </w:r>
    </w:p>
    <w:p w14:paraId="384C5989" w14:textId="77777777" w:rsidR="00FE68F1" w:rsidRPr="00055F1E" w:rsidRDefault="00FE68F1" w:rsidP="00AD309C">
      <w:pPr>
        <w:pStyle w:val="EndnoteText"/>
        <w:numPr>
          <w:ilvl w:val="1"/>
          <w:numId w:val="160"/>
        </w:numPr>
      </w:pPr>
      <w:r w:rsidRPr="00055F1E">
        <w:t>tele-intensivists are licensed to practice in the legal jurisdiction in which the ICU is located;</w:t>
      </w:r>
    </w:p>
    <w:p w14:paraId="64139D22" w14:textId="77777777" w:rsidR="00FE68F1" w:rsidRPr="00055F1E" w:rsidRDefault="00FE68F1" w:rsidP="00AD309C">
      <w:pPr>
        <w:pStyle w:val="EndnoteText"/>
        <w:numPr>
          <w:ilvl w:val="1"/>
          <w:numId w:val="160"/>
        </w:numPr>
      </w:pPr>
      <w:r w:rsidRPr="00055F1E">
        <w:t>tele-intensivists are credentialed in each hospital to which he/she provides remote care (can be special telemedicine credentialing);</w:t>
      </w:r>
    </w:p>
    <w:p w14:paraId="5F7FFC50" w14:textId="77777777" w:rsidR="00FE68F1" w:rsidRPr="00055F1E" w:rsidRDefault="00FE68F1" w:rsidP="00AD309C">
      <w:pPr>
        <w:pStyle w:val="EndnoteText"/>
        <w:numPr>
          <w:ilvl w:val="1"/>
          <w:numId w:val="160"/>
        </w:numPr>
      </w:pPr>
      <w:r w:rsidRPr="00055F1E">
        <w:t>activities of the tele-intensivist are reviewed within the hospital’s quality assurance committee structure;</w:t>
      </w:r>
    </w:p>
    <w:p w14:paraId="4BFF7688" w14:textId="77777777" w:rsidR="00FE68F1" w:rsidRPr="00055F1E" w:rsidRDefault="00FE68F1" w:rsidP="00AD309C">
      <w:pPr>
        <w:pStyle w:val="EndnoteText"/>
        <w:numPr>
          <w:ilvl w:val="1"/>
          <w:numId w:val="160"/>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227327B5" w14:textId="77777777" w:rsidR="00FE68F1" w:rsidRDefault="00FE68F1" w:rsidP="00AD309C">
      <w:pPr>
        <w:pStyle w:val="EndnoteText"/>
        <w:numPr>
          <w:ilvl w:val="1"/>
          <w:numId w:val="160"/>
        </w:numPr>
      </w:pPr>
      <w:r>
        <w:t>ICU staff are educated</w:t>
      </w:r>
      <w:r w:rsidRPr="00055F1E">
        <w:t xml:space="preserve"> regarding the function, roles, and responsibilities of the tele-intensivist</w:t>
      </w:r>
      <w:r>
        <w:t>; and</w:t>
      </w:r>
    </w:p>
    <w:p w14:paraId="36C71E99" w14:textId="77777777" w:rsidR="00FE68F1" w:rsidRDefault="00FE68F1" w:rsidP="00AD309C">
      <w:pPr>
        <w:pStyle w:val="EndnoteText"/>
        <w:numPr>
          <w:ilvl w:val="1"/>
          <w:numId w:val="160"/>
        </w:numPr>
      </w:pPr>
      <w:r>
        <w:t>there is an established written process to ensure effective communication between the ICU staff and the tele-intensivist.</w:t>
      </w:r>
      <w:r>
        <w:br/>
      </w:r>
    </w:p>
    <w:p w14:paraId="0FEDB73D" w14:textId="77777777" w:rsidR="00FE68F1" w:rsidRDefault="00FE68F1" w:rsidP="00AD309C">
      <w:pPr>
        <w:pStyle w:val="EndnoteText"/>
        <w:numPr>
          <w:ilvl w:val="0"/>
          <w:numId w:val="160"/>
        </w:numPr>
      </w:pPr>
      <w:r>
        <w:t>The tele-intensivist documents patient care activities and this documentation is incorporated into the patient record.</w:t>
      </w:r>
    </w:p>
    <w:p w14:paraId="52D404FF" w14:textId="77777777" w:rsidR="00322A3C" w:rsidRPr="00E67EDC" w:rsidRDefault="00322A3C" w:rsidP="00B17EC2">
      <w:pPr>
        <w:pStyle w:val="EndnoteText"/>
        <w:ind w:left="360"/>
        <w:rPr>
          <w:sz w:val="16"/>
          <w:szCs w:val="16"/>
        </w:rPr>
      </w:pPr>
    </w:p>
  </w:endnote>
  <w:endnote w:id="45">
    <w:p w14:paraId="2AD09EC7" w14:textId="77777777" w:rsidR="00322A3C" w:rsidRPr="00CB0598" w:rsidRDefault="00322A3C">
      <w:pPr>
        <w:pStyle w:val="EndnoteText"/>
      </w:pPr>
      <w:r w:rsidRPr="00CB0598">
        <w:rPr>
          <w:rStyle w:val="EndnoteReference"/>
        </w:rPr>
        <w:endnoteRef/>
      </w:r>
      <w:r w:rsidRPr="00CB0598">
        <w:t xml:space="preserve"> </w:t>
      </w:r>
      <w:bookmarkStart w:id="483" w:name="HHtouchpatientsendnote"/>
      <w:bookmarkEnd w:id="483"/>
      <w:r w:rsidRPr="00CB0598">
        <w:rPr>
          <w:b/>
          <w:i/>
        </w:rPr>
        <w:t>Individuals who touch patients or who touch items that will be used by patients</w:t>
      </w:r>
    </w:p>
    <w:p w14:paraId="2068009A" w14:textId="53082253" w:rsidR="00322A3C" w:rsidRPr="00762882" w:rsidRDefault="00322A3C" w:rsidP="002B108D">
      <w:pPr>
        <w:pStyle w:val="EndnoteText"/>
      </w:pPr>
      <w:r w:rsidRPr="00CB0598">
        <w:t xml:space="preserve">This would include individuals who are formally engaged by the hospital to help support the patient care process. This would include both direct and indirect care providers that are likely to have contact with patients in a patient care unit, enter a patient care unit, touch items that will be used by patients in a patient care unit, or interact with patient fluids (e.g., blood, specimens) in a patient care unit, such as doctors, mid-levels, nurses, pharmacists, environmental services staff, phlebotomists, laboratory techs, etc. This would also include students and volunteers. These individuals </w:t>
      </w:r>
      <w:r w:rsidR="00FB509F" w:rsidRPr="00CB0598">
        <w:t xml:space="preserve">must </w:t>
      </w:r>
      <w:r w:rsidRPr="00CB0598">
        <w:t xml:space="preserve">be trained to identify and perform proper hand hygiene for the specific indications/moments (see </w:t>
      </w:r>
      <w:hyperlink r:id="rId18" w:history="1">
        <w:r w:rsidRPr="00CB0598">
          <w:rPr>
            <w:rStyle w:val="Hyperlink"/>
          </w:rPr>
          <w:t>WHO's 5 Moments for Hand Hygiene,</w:t>
        </w:r>
      </w:hyperlink>
      <w:r w:rsidRPr="00CB0598">
        <w:t xml:space="preserve"> </w:t>
      </w:r>
      <w:hyperlink r:id="rId19" w:history="1">
        <w:r w:rsidRPr="00CB0598">
          <w:rPr>
            <w:rStyle w:val="Hyperlink"/>
          </w:rPr>
          <w:t>CDC’s Guideline for Hand Hygiene</w:t>
        </w:r>
      </w:hyperlink>
      <w:r w:rsidRPr="00CB0598">
        <w:t>) that are relevant to their work.</w:t>
      </w:r>
    </w:p>
    <w:p w14:paraId="50EBD249" w14:textId="77777777" w:rsidR="00322A3C" w:rsidRPr="00E67EDC" w:rsidRDefault="00322A3C" w:rsidP="002B108D">
      <w:pPr>
        <w:pStyle w:val="EndnoteText"/>
        <w:rPr>
          <w:sz w:val="16"/>
          <w:szCs w:val="16"/>
        </w:rPr>
      </w:pPr>
    </w:p>
    <w:p w14:paraId="01EF1928" w14:textId="17DD898E" w:rsidR="00322A3C" w:rsidRPr="002B108D" w:rsidRDefault="00322A3C" w:rsidP="002B108D">
      <w:pPr>
        <w:pStyle w:val="EndnoteText"/>
      </w:pPr>
      <w:r w:rsidRPr="00762882">
        <w:t>Administrative workers that only perform office duties and do not touch patients or touch items that will be used by patients in a patient care unit would not be included in this definition. Patients and their visitors would also not be included in this definition. While patients and their loved ones are important parts of the patient care process, they are not formally engaged by the hospital for this work.</w:t>
      </w:r>
      <w:r w:rsidR="00354D99">
        <w:t xml:space="preserve"> Vendors would also not be included.</w:t>
      </w:r>
    </w:p>
    <w:p w14:paraId="4CA4D6D1" w14:textId="77777777" w:rsidR="00322A3C" w:rsidRPr="00E67EDC" w:rsidRDefault="00322A3C">
      <w:pPr>
        <w:pStyle w:val="EndnoteText"/>
        <w:rPr>
          <w:sz w:val="16"/>
          <w:szCs w:val="16"/>
        </w:rPr>
      </w:pPr>
    </w:p>
  </w:endnote>
  <w:endnote w:id="46">
    <w:p w14:paraId="6AD1EE1C" w14:textId="77777777" w:rsidR="00322A3C" w:rsidRPr="00CB0598" w:rsidRDefault="00322A3C" w:rsidP="00C91B69">
      <w:pPr>
        <w:pStyle w:val="EndnoteText"/>
        <w:rPr>
          <w:i/>
        </w:rPr>
      </w:pPr>
      <w:r w:rsidRPr="00CB0598">
        <w:rPr>
          <w:rStyle w:val="EndnoteReference"/>
        </w:rPr>
        <w:endnoteRef/>
      </w:r>
      <w:r w:rsidRPr="00CB0598">
        <w:t xml:space="preserve"> </w:t>
      </w:r>
      <w:bookmarkStart w:id="485" w:name="profwapproptrainandskill"/>
      <w:r w:rsidRPr="00CB0598">
        <w:rPr>
          <w:b/>
          <w:i/>
        </w:rPr>
        <w:t>Professional with Appropriate Training and Skills</w:t>
      </w:r>
      <w:bookmarkEnd w:id="485"/>
    </w:p>
    <w:p w14:paraId="12A8A561" w14:textId="235A8236" w:rsidR="00322A3C" w:rsidRPr="00CB0598" w:rsidRDefault="00322A3C" w:rsidP="00C91B69">
      <w:pPr>
        <w:pStyle w:val="EndnoteText"/>
      </w:pPr>
      <w:r w:rsidRPr="00CB0598">
        <w:t>This would include staff formally trained in Infection Control or Infectious Diseases, whose tasks include dedicated time for staff training. In some settings, this could also be medical or nursing staff involved in clinical work, with dedicated time to acquire thorough knowledge of the evidence for and correct practice of hand hygiene.</w:t>
      </w:r>
    </w:p>
    <w:p w14:paraId="6ADD41CB" w14:textId="77777777" w:rsidR="00322A3C" w:rsidRPr="00CB0598" w:rsidRDefault="00322A3C" w:rsidP="00C91B69">
      <w:pPr>
        <w:pStyle w:val="EndnoteText"/>
        <w:rPr>
          <w:sz w:val="16"/>
          <w:szCs w:val="16"/>
        </w:rPr>
      </w:pPr>
    </w:p>
    <w:p w14:paraId="0FA43AE3" w14:textId="472F1570" w:rsidR="00793098" w:rsidRDefault="00CE3245" w:rsidP="00C91B69">
      <w:pPr>
        <w:pStyle w:val="EndnoteText"/>
        <w:rPr>
          <w:sz w:val="16"/>
          <w:szCs w:val="16"/>
        </w:rPr>
      </w:pPr>
      <w:r w:rsidRPr="00CB0598">
        <w:t xml:space="preserve">At a minimum, the trainer </w:t>
      </w:r>
      <w:r w:rsidR="001F59C7" w:rsidRPr="00CB0598">
        <w:t xml:space="preserve">must </w:t>
      </w:r>
      <w:r w:rsidRPr="00CB0598">
        <w:t xml:space="preserve">have an understanding of the information and concepts presented </w:t>
      </w:r>
      <w:r w:rsidR="00322A3C" w:rsidRPr="00CB0598">
        <w:t xml:space="preserve">in the </w:t>
      </w:r>
      <w:hyperlink r:id="rId20" w:history="1">
        <w:r w:rsidR="00322A3C" w:rsidRPr="00CB0598">
          <w:rPr>
            <w:rStyle w:val="Hyperlink"/>
          </w:rPr>
          <w:t>WHO Guidelines on Hand Hygiene in Health Care</w:t>
        </w:r>
      </w:hyperlink>
      <w:r w:rsidR="00322A3C" w:rsidRPr="00CB0598">
        <w:t xml:space="preserve"> and the </w:t>
      </w:r>
      <w:hyperlink r:id="rId21" w:history="1">
        <w:r w:rsidR="00322A3C" w:rsidRPr="00CB0598">
          <w:rPr>
            <w:rStyle w:val="Hyperlink"/>
          </w:rPr>
          <w:t>Hand Hygiene Technical Reference Manual</w:t>
        </w:r>
      </w:hyperlink>
      <w:r w:rsidR="00322A3C" w:rsidRPr="00CB0598">
        <w:t>.</w:t>
      </w:r>
    </w:p>
    <w:p w14:paraId="5E836D23" w14:textId="77777777" w:rsidR="000E7C65" w:rsidRPr="001C12DB" w:rsidRDefault="000E7C65" w:rsidP="00C91B69">
      <w:pPr>
        <w:pStyle w:val="EndnoteText"/>
      </w:pPr>
    </w:p>
  </w:endnote>
  <w:endnote w:id="47">
    <w:p w14:paraId="09A3CC2E" w14:textId="77777777" w:rsidR="00A84A2E" w:rsidRPr="00B44C1C" w:rsidRDefault="00A84A2E" w:rsidP="00A84A2E">
      <w:pPr>
        <w:pStyle w:val="EndnoteText"/>
        <w:rPr>
          <w:i/>
          <w:iCs/>
        </w:rPr>
      </w:pPr>
      <w:bookmarkStart w:id="500" w:name="diagnosticprocess"/>
      <w:r w:rsidRPr="005D3242">
        <w:rPr>
          <w:rStyle w:val="EndnoteReference"/>
        </w:rPr>
        <w:endnoteRef/>
      </w:r>
      <w:r w:rsidRPr="00B44C1C">
        <w:rPr>
          <w:i/>
          <w:iCs/>
        </w:rPr>
        <w:t xml:space="preserve"> </w:t>
      </w:r>
      <w:r w:rsidRPr="00B44C1C">
        <w:rPr>
          <w:b/>
          <w:bCs/>
          <w:i/>
          <w:iCs/>
        </w:rPr>
        <w:t>Diagnostic Process</w:t>
      </w:r>
    </w:p>
    <w:bookmarkEnd w:id="500"/>
    <w:p w14:paraId="3FD13EAE" w14:textId="77777777" w:rsidR="001C12DB" w:rsidRDefault="00A84A2E" w:rsidP="00A84A2E">
      <w:pPr>
        <w:pStyle w:val="EndnoteText"/>
      </w:pPr>
      <w:r>
        <w:t>A process that starts with the patient's first engagement with the health care</w:t>
      </w:r>
      <w:r w:rsidR="00721AFD">
        <w:t xml:space="preserve"> </w:t>
      </w:r>
      <w:r>
        <w:t>system and ends with clinicians either communicating a timely and correct diagnosis or learning from a</w:t>
      </w:r>
      <w:r w:rsidR="00721AFD">
        <w:t xml:space="preserve"> </w:t>
      </w:r>
      <w:r>
        <w:t>diagnostic error or near miss that contributed to the patient’s clinical outcomes. In that timeframe,</w:t>
      </w:r>
      <w:r w:rsidR="00721AFD">
        <w:t xml:space="preserve"> </w:t>
      </w:r>
      <w:r>
        <w:t>clinicians and others involved in caring for the patient gather information, integrate and interpret that</w:t>
      </w:r>
      <w:r w:rsidR="00721AFD">
        <w:t xml:space="preserve"> </w:t>
      </w:r>
      <w:r>
        <w:t>information, formulate a diagnosis, communicate the diagnosis to the patient, and develop a plan of</w:t>
      </w:r>
      <w:r w:rsidR="00721AFD">
        <w:t xml:space="preserve"> </w:t>
      </w:r>
      <w:r>
        <w:t>care based on the diagnosis (adapted from the National Academy of Medicine’s Improving Diagnosis in</w:t>
      </w:r>
      <w:r w:rsidR="00721AFD">
        <w:t xml:space="preserve"> </w:t>
      </w:r>
      <w:r>
        <w:t>Health Care, 2015).</w:t>
      </w:r>
    </w:p>
    <w:p w14:paraId="14A7AB78" w14:textId="77777777" w:rsidR="001C12DB" w:rsidRDefault="001C12DB" w:rsidP="00A84A2E">
      <w:pPr>
        <w:pStyle w:val="EndnoteText"/>
      </w:pPr>
    </w:p>
    <w:p w14:paraId="1CB0F092" w14:textId="77777777" w:rsidR="001C12DB" w:rsidRDefault="001C12DB" w:rsidP="00A84A2E">
      <w:pPr>
        <w:pStyle w:val="EndnoteText"/>
      </w:pPr>
    </w:p>
    <w:p w14:paraId="530F333E" w14:textId="77777777" w:rsidR="001C12DB" w:rsidRDefault="001C12DB" w:rsidP="00A84A2E">
      <w:pPr>
        <w:pStyle w:val="EndnoteText"/>
      </w:pPr>
    </w:p>
    <w:p w14:paraId="48734D76" w14:textId="4B09D3CD" w:rsidR="00A84A2E" w:rsidRDefault="00A84A2E" w:rsidP="00A84A2E">
      <w:pPr>
        <w:pStyle w:val="EndnoteText"/>
      </w:pPr>
      <w:r>
        <w:br/>
      </w:r>
    </w:p>
  </w:endnote>
  <w:endnote w:id="48">
    <w:p w14:paraId="0344A1D4" w14:textId="77777777" w:rsidR="00AE4D8B" w:rsidRPr="004B4131" w:rsidRDefault="00AE4D8B" w:rsidP="00AE4D8B">
      <w:pPr>
        <w:pStyle w:val="EndnoteText"/>
        <w:rPr>
          <w:b/>
          <w:bCs/>
          <w:i/>
          <w:iCs/>
        </w:rPr>
      </w:pPr>
      <w:r w:rsidRPr="004B4131">
        <w:rPr>
          <w:rStyle w:val="EndnoteReference"/>
        </w:rPr>
        <w:endnoteRef/>
      </w:r>
      <w:r w:rsidRPr="004B4131">
        <w:t xml:space="preserve"> </w:t>
      </w:r>
      <w:bookmarkStart w:id="507" w:name="emergencydepartment_endnote"/>
      <w:bookmarkEnd w:id="507"/>
      <w:r w:rsidRPr="004B4131">
        <w:rPr>
          <w:b/>
          <w:bCs/>
          <w:i/>
          <w:iCs/>
        </w:rPr>
        <w:t>Dedicated Emergency Department</w:t>
      </w:r>
    </w:p>
    <w:p w14:paraId="7B00E634" w14:textId="77777777" w:rsidR="00AE4D8B" w:rsidRPr="004B4131" w:rsidRDefault="00AE4D8B" w:rsidP="00AE4D8B">
      <w:r w:rsidRPr="004B4131">
        <w:t>A dedicated emergency department is an area of the hospital that meets any one of the following criteria:</w:t>
      </w:r>
    </w:p>
    <w:p w14:paraId="6C8C4ED4" w14:textId="77777777" w:rsidR="00AE4D8B" w:rsidRPr="004B4131" w:rsidRDefault="00AE4D8B" w:rsidP="00AD309C">
      <w:pPr>
        <w:pStyle w:val="ListParagraph"/>
        <w:numPr>
          <w:ilvl w:val="0"/>
          <w:numId w:val="406"/>
        </w:numPr>
        <w:spacing w:before="200" w:after="200" w:line="276" w:lineRule="auto"/>
      </w:pPr>
      <w:r w:rsidRPr="004B4131">
        <w:t>Licensed by the state as an emergency department,</w:t>
      </w:r>
    </w:p>
    <w:p w14:paraId="5DB9082F" w14:textId="77777777" w:rsidR="00AE4D8B" w:rsidRPr="004B4131" w:rsidRDefault="00AE4D8B" w:rsidP="00AD309C">
      <w:pPr>
        <w:pStyle w:val="ListParagraph"/>
        <w:numPr>
          <w:ilvl w:val="0"/>
          <w:numId w:val="406"/>
        </w:numPr>
        <w:spacing w:before="200" w:after="200" w:line="276" w:lineRule="auto"/>
      </w:pPr>
      <w:r w:rsidRPr="004B4131">
        <w:t>Holds itself out to the public as providing emergency care, or</w:t>
      </w:r>
    </w:p>
    <w:p w14:paraId="1E7BE5F1" w14:textId="77777777" w:rsidR="00AE4D8B" w:rsidRPr="004B4131" w:rsidRDefault="00AE4D8B" w:rsidP="00AD309C">
      <w:pPr>
        <w:pStyle w:val="ListParagraph"/>
        <w:numPr>
          <w:ilvl w:val="0"/>
          <w:numId w:val="406"/>
        </w:numPr>
        <w:spacing w:before="200" w:after="200" w:line="276" w:lineRule="auto"/>
      </w:pPr>
      <w:r w:rsidRPr="004B4131">
        <w:t>During the preceding calendar year, at least one-third of its outpatient visits were for the treatment of emergency medical conditions.</w:t>
      </w:r>
    </w:p>
    <w:p w14:paraId="7DBCEFF1" w14:textId="5BAC2A5A" w:rsidR="005B19EE" w:rsidRPr="00533B1D" w:rsidRDefault="005B19EE" w:rsidP="004B4131">
      <w:pPr>
        <w:spacing w:before="200" w:after="200" w:line="276" w:lineRule="auto"/>
      </w:pPr>
      <w:r w:rsidRPr="004B4131">
        <w:t>For the purposes of reporting on the Survey, only include emergency departments that are located in your hospital. Exclude free-standing emergency departments.</w:t>
      </w:r>
      <w:r>
        <w:t xml:space="preserve"> </w:t>
      </w:r>
    </w:p>
  </w:endnote>
  <w:endnote w:id="49">
    <w:p w14:paraId="3544B4E1" w14:textId="77777777" w:rsidR="00803D50" w:rsidRDefault="00803D50" w:rsidP="00803D50">
      <w:pPr>
        <w:pStyle w:val="EndnoteText"/>
        <w:rPr>
          <w:b/>
          <w:i/>
        </w:rPr>
      </w:pPr>
      <w:r w:rsidRPr="00022EEF">
        <w:rPr>
          <w:rStyle w:val="EndnoteReference"/>
          <w:iCs/>
        </w:rPr>
        <w:endnoteRef/>
      </w:r>
      <w:r w:rsidRPr="00022EEF">
        <w:rPr>
          <w:iCs/>
        </w:rPr>
        <w:t xml:space="preserve"> </w:t>
      </w:r>
      <w:bookmarkStart w:id="633" w:name="Endnote36_NeverEvent"/>
      <w:r>
        <w:rPr>
          <w:b/>
          <w:i/>
        </w:rPr>
        <w:t>Never Event</w:t>
      </w:r>
      <w:bookmarkEnd w:id="633"/>
    </w:p>
    <w:p w14:paraId="27DBE3F9" w14:textId="46DD4363" w:rsidR="00803D50" w:rsidRPr="00923EE1" w:rsidRDefault="00803D50" w:rsidP="00923EE1">
      <w:pPr>
        <w:rPr>
          <w:rFonts w:ascii="Calibri" w:hAnsi="Calibri"/>
        </w:rPr>
      </w:pPr>
      <w:r>
        <w:t>In 2011, the National Quality Forum released a list of 29 events that they termed “serious reportable events,” extremely rare medical errors that should never happen to a patient. Often termed “never events,” these include errors such as surgery performed on the wrong body part or on the wrong patient, leaving a foreign object inside a patient after surgery, or discharging an infant to the wrong person. This is an update of NQF’s original 2002 and 2006 reports. Please see NQF’s “Never Events” list at</w:t>
      </w:r>
      <w:r w:rsidR="00FC10F6">
        <w:t xml:space="preserve"> </w:t>
      </w:r>
      <w:hyperlink r:id="rId22" w:history="1">
        <w:r w:rsidR="00FC10F6" w:rsidRPr="004103A9">
          <w:rPr>
            <w:rStyle w:val="Hyperlink"/>
          </w:rPr>
          <w:t>https://digitalassets.jointcommission.org/api/public/content/4534bbaaee4f4bd280c2054765f37f4b?v=a60f8f9a</w:t>
        </w:r>
      </w:hyperlink>
      <w:r w:rsidR="004510B4">
        <w:t xml:space="preserve">. </w:t>
      </w:r>
      <w:r w:rsidRPr="00511008">
        <w:t>Hospitals may not earn credit for this question if they have only implemented a policy that includes the Center for Medicare and Medicaid (CMS) Never Events.</w:t>
      </w:r>
    </w:p>
    <w:p w14:paraId="39C57ED4" w14:textId="77777777" w:rsidR="00803D50" w:rsidRPr="00E67EDC" w:rsidRDefault="00803D50" w:rsidP="00803D50">
      <w:pPr>
        <w:pStyle w:val="EndnoteText"/>
        <w:rPr>
          <w:color w:val="0000FF"/>
          <w:sz w:val="16"/>
          <w:szCs w:val="16"/>
          <w:u w:val="single"/>
        </w:rPr>
      </w:pPr>
    </w:p>
  </w:endnote>
  <w:endnote w:id="50">
    <w:p w14:paraId="2F650256" w14:textId="77777777" w:rsidR="006922BB" w:rsidRDefault="006922BB" w:rsidP="006922BB">
      <w:pPr>
        <w:pStyle w:val="EndnoteText"/>
      </w:pPr>
      <w:r>
        <w:rPr>
          <w:rStyle w:val="EndnoteReference"/>
        </w:rPr>
        <w:endnoteRef/>
      </w:r>
      <w:r>
        <w:t xml:space="preserve"> </w:t>
      </w:r>
      <w:bookmarkStart w:id="635" w:name="Endnote37_Apology"/>
      <w:r>
        <w:rPr>
          <w:b/>
          <w:i/>
        </w:rPr>
        <w:t>Apology to the Patient</w:t>
      </w:r>
      <w:bookmarkEnd w:id="635"/>
    </w:p>
    <w:p w14:paraId="511766D3" w14:textId="77777777" w:rsidR="006922BB" w:rsidRDefault="006922BB" w:rsidP="006922BB">
      <w:pPr>
        <w:pStyle w:val="EndnoteText"/>
      </w:pPr>
      <w:r>
        <w:t>While Leapfrog recognizes that on very rare occasions “never events” can occur that are not the fault of care systems or clinical care staff, given the high level of trust patients place in health care providers, Leapfrog feels it is appropriate for caregivers to apologize when a patient within their care setting suffers a serious event.</w:t>
      </w:r>
    </w:p>
    <w:p w14:paraId="09D0855F" w14:textId="77777777" w:rsidR="006922BB" w:rsidRPr="00E67EDC" w:rsidRDefault="006922BB" w:rsidP="006922BB">
      <w:pPr>
        <w:pStyle w:val="EndnoteText"/>
        <w:rPr>
          <w:sz w:val="16"/>
          <w:szCs w:val="16"/>
        </w:rPr>
      </w:pPr>
    </w:p>
    <w:p w14:paraId="1F994363" w14:textId="77777777" w:rsidR="006922BB" w:rsidRDefault="006922BB" w:rsidP="006922BB">
      <w:pPr>
        <w:pStyle w:val="EndnoteText"/>
      </w:pPr>
      <w:r>
        <w:t>As the National Quality Forum identified in their 2002, 2006, and 2011 Serious Reportable Events Report, given the serious nature of these events, it is reasonable for hospitals to initially assume that the adverse event was due to the referenced course of care. And while further investigation and/or root cause analysis of the unplanned event may be needed to confirm or refute the presumed relationship, delaying an apology to the patient is not treating the patient with compassion and sympathy.</w:t>
      </w:r>
    </w:p>
    <w:p w14:paraId="55BAF771" w14:textId="77777777" w:rsidR="006922BB" w:rsidRPr="00E67EDC" w:rsidRDefault="006922BB" w:rsidP="006922BB">
      <w:pPr>
        <w:pStyle w:val="EndnoteText"/>
        <w:rPr>
          <w:sz w:val="16"/>
          <w:szCs w:val="16"/>
        </w:rPr>
      </w:pPr>
    </w:p>
  </w:endnote>
  <w:endnote w:id="51">
    <w:p w14:paraId="73371F2B" w14:textId="1D08F251" w:rsidR="005D3242" w:rsidRDefault="006922BB" w:rsidP="006922BB">
      <w:pPr>
        <w:pStyle w:val="EndnoteText"/>
        <w:rPr>
          <w:sz w:val="16"/>
          <w:szCs w:val="16"/>
        </w:rPr>
      </w:pPr>
      <w:r>
        <w:rPr>
          <w:rStyle w:val="EndnoteReference"/>
        </w:rPr>
        <w:endnoteRef/>
      </w:r>
      <w:r>
        <w:t xml:space="preserve"> </w:t>
      </w:r>
      <w:bookmarkStart w:id="636" w:name="Endnote38_ExternalAgency"/>
      <w:r>
        <w:rPr>
          <w:rFonts w:cs="Arial"/>
          <w:b/>
          <w:i/>
        </w:rPr>
        <w:t>Reporting Never Events to External Agencies</w:t>
      </w:r>
      <w:bookmarkEnd w:id="636"/>
      <w:r>
        <w:rPr>
          <w:rFonts w:cs="Arial"/>
        </w:rPr>
        <w:br/>
        <w:t>If your hospital is not accredited by The Joint Commission or DNV GL Healthcare, is located in a state without a state-wide reporting program for medical errors, AND there is no available Patient Safety Organization to which your hospital can report medical errors, the hospital should report the event to the Board of Trustees. Full implementation of the Never Events policy still requires the hospital to conduct a root cause analysis of the event.</w:t>
      </w:r>
    </w:p>
    <w:p w14:paraId="5B895CB8" w14:textId="77777777" w:rsidR="000E7C65" w:rsidRPr="00B44C1C" w:rsidRDefault="000E7C65" w:rsidP="006922BB">
      <w:pPr>
        <w:pStyle w:val="EndnoteText"/>
      </w:pPr>
    </w:p>
  </w:endnote>
  <w:endnote w:id="52">
    <w:p w14:paraId="3FD3140F" w14:textId="77777777" w:rsidR="006922BB" w:rsidRDefault="006922BB" w:rsidP="006922BB">
      <w:pPr>
        <w:pStyle w:val="EndnoteText"/>
        <w:rPr>
          <w:b/>
        </w:rPr>
      </w:pPr>
      <w:r>
        <w:rPr>
          <w:rStyle w:val="EndnoteReference"/>
        </w:rPr>
        <w:endnoteRef/>
      </w:r>
      <w:r>
        <w:t xml:space="preserve"> </w:t>
      </w:r>
      <w:bookmarkStart w:id="638" w:name="Endnote39_RCA"/>
      <w:r w:rsidRPr="003724A2">
        <w:rPr>
          <w:b/>
          <w:i/>
        </w:rPr>
        <w:t>Root Cause Analysis</w:t>
      </w:r>
      <w:bookmarkEnd w:id="638"/>
    </w:p>
    <w:p w14:paraId="1FB553BC" w14:textId="3540269F" w:rsidR="006922BB" w:rsidRDefault="006922BB" w:rsidP="006922BB">
      <w:pPr>
        <w:pStyle w:val="EndnoteText"/>
        <w:rPr>
          <w:rStyle w:val="Hyperlink"/>
          <w:color w:val="auto"/>
          <w:u w:val="none"/>
        </w:rPr>
      </w:pPr>
      <w:r w:rsidRPr="001667A6">
        <w:rPr>
          <w:rStyle w:val="Hyperlink"/>
          <w:color w:val="auto"/>
          <w:u w:val="none"/>
        </w:rPr>
        <w:t>The National Patient Safety Foundation published a set of best practices and guidelines in its report “RCA</w:t>
      </w:r>
      <w:r w:rsidRPr="001667A6">
        <w:rPr>
          <w:rStyle w:val="Hyperlink"/>
          <w:color w:val="auto"/>
          <w:u w:val="none"/>
          <w:vertAlign w:val="superscript"/>
        </w:rPr>
        <w:t>2</w:t>
      </w:r>
      <w:r w:rsidRPr="001667A6">
        <w:rPr>
          <w:rStyle w:val="Hyperlink"/>
          <w:color w:val="auto"/>
          <w:u w:val="none"/>
        </w:rPr>
        <w:t xml:space="preserve"> Improving Root Cause Analysis and Action to Prevent Ha</w:t>
      </w:r>
      <w:r>
        <w:rPr>
          <w:rStyle w:val="Hyperlink"/>
          <w:color w:val="auto"/>
          <w:u w:val="none"/>
        </w:rPr>
        <w:t xml:space="preserve">rm.” The report can be found at </w:t>
      </w:r>
      <w:hyperlink r:id="rId23" w:history="1">
        <w:r w:rsidRPr="005955FB">
          <w:rPr>
            <w:rStyle w:val="Hyperlink"/>
          </w:rPr>
          <w:t>http://www.ihi.org/resources/Pages/Tools/RCA2-Improving-Root-Cause-Analyses-and-Actions-to-Prevent-Harm.aspx</w:t>
        </w:r>
      </w:hyperlink>
      <w:r w:rsidRPr="005955FB">
        <w:rPr>
          <w:rStyle w:val="Hyperlink"/>
          <w:color w:val="auto"/>
          <w:u w:val="none"/>
        </w:rPr>
        <w:t>.</w:t>
      </w:r>
      <w:r>
        <w:rPr>
          <w:rStyle w:val="Hyperlink"/>
          <w:color w:val="auto"/>
          <w:u w:val="none"/>
        </w:rPr>
        <w:t xml:space="preserve"> </w:t>
      </w:r>
    </w:p>
    <w:p w14:paraId="674F60E0" w14:textId="77777777" w:rsidR="00637995" w:rsidRPr="00E67EDC" w:rsidRDefault="00637995" w:rsidP="006922BB">
      <w:pPr>
        <w:pStyle w:val="EndnoteText"/>
        <w:rPr>
          <w:sz w:val="16"/>
          <w:szCs w:val="16"/>
        </w:rPr>
      </w:pPr>
    </w:p>
  </w:endnote>
  <w:endnote w:id="53">
    <w:p w14:paraId="606F2830" w14:textId="77777777" w:rsidR="00322A3C" w:rsidRPr="00C2040B" w:rsidRDefault="00322A3C" w:rsidP="005A212B">
      <w:pPr>
        <w:pStyle w:val="EndnoteText"/>
        <w:rPr>
          <w:b/>
          <w:i/>
        </w:rPr>
      </w:pPr>
      <w:r w:rsidRPr="00C2040B">
        <w:rPr>
          <w:rStyle w:val="EndnoteReference"/>
        </w:rPr>
        <w:endnoteRef/>
      </w:r>
      <w:r w:rsidRPr="00C2040B">
        <w:t xml:space="preserve"> </w:t>
      </w:r>
      <w:bookmarkStart w:id="701" w:name="Endnote48_TopBox"/>
      <w:r w:rsidRPr="002A17F7">
        <w:rPr>
          <w:b/>
          <w:i/>
        </w:rPr>
        <w:t>Top Box Score</w:t>
      </w:r>
      <w:bookmarkEnd w:id="701"/>
    </w:p>
    <w:p w14:paraId="2365B48C" w14:textId="77777777" w:rsidR="00322A3C" w:rsidRPr="00653AE3" w:rsidRDefault="00322A3C" w:rsidP="005A212B">
      <w:pPr>
        <w:pStyle w:val="EndnoteText"/>
        <w:rPr>
          <w:rFonts w:cs="Arial"/>
          <w:shd w:val="clear" w:color="auto" w:fill="FFFFFF"/>
        </w:rPr>
      </w:pPr>
      <w:r w:rsidRPr="00653AE3">
        <w:rPr>
          <w:rFonts w:cs="Arial"/>
          <w:shd w:val="clear" w:color="auto" w:fill="FFFFFF"/>
        </w:rPr>
        <w:t>The percent of survey respondents who chose the most positive score for a given item. Looking at the</w:t>
      </w:r>
      <w:r w:rsidRPr="00653AE3">
        <w:rPr>
          <w:rStyle w:val="apple-converted-space"/>
          <w:rFonts w:cs="Arial"/>
          <w:shd w:val="clear" w:color="auto" w:fill="FFFFFF"/>
        </w:rPr>
        <w:t> </w:t>
      </w:r>
      <w:r w:rsidRPr="00653AE3">
        <w:rPr>
          <w:rFonts w:cs="Arial"/>
          <w:b/>
          <w:bCs/>
          <w:shd w:val="clear" w:color="auto" w:fill="FFFFFF"/>
        </w:rPr>
        <w:t>top box</w:t>
      </w:r>
      <w:r w:rsidRPr="00653AE3">
        <w:rPr>
          <w:rStyle w:val="apple-converted-space"/>
          <w:rFonts w:cs="Arial"/>
          <w:shd w:val="clear" w:color="auto" w:fill="FFFFFF"/>
        </w:rPr>
        <w:t> </w:t>
      </w:r>
      <w:r w:rsidRPr="00653AE3">
        <w:rPr>
          <w:rFonts w:cs="Arial"/>
          <w:shd w:val="clear" w:color="auto" w:fill="FFFFFF"/>
        </w:rPr>
        <w:t xml:space="preserve">is an approach to understand the number of responses with a strong sentiment. </w:t>
      </w:r>
    </w:p>
    <w:p w14:paraId="0FCC230C" w14:textId="77777777" w:rsidR="00322A3C" w:rsidRPr="00E67EDC" w:rsidRDefault="00322A3C" w:rsidP="005A212B">
      <w:pPr>
        <w:pStyle w:val="EndnoteText"/>
        <w:rPr>
          <w:rFonts w:cs="Arial"/>
          <w:sz w:val="16"/>
          <w:szCs w:val="16"/>
          <w:shd w:val="clear" w:color="auto" w:fill="FFFFFF"/>
        </w:rPr>
      </w:pPr>
    </w:p>
    <w:p w14:paraId="25694214" w14:textId="69AEC829" w:rsidR="00322A3C" w:rsidRPr="00653AE3" w:rsidRDefault="00322A3C" w:rsidP="005A212B">
      <w:pPr>
        <w:pStyle w:val="EndnoteText"/>
        <w:rPr>
          <w:rFonts w:cs="Arial"/>
          <w:shd w:val="clear" w:color="auto" w:fill="FFFFFF"/>
        </w:rPr>
      </w:pPr>
      <w:r w:rsidRPr="00653AE3">
        <w:rPr>
          <w:rFonts w:cs="Arial"/>
          <w:shd w:val="clear" w:color="auto" w:fill="FFFFFF"/>
        </w:rPr>
        <w:t>For the CAHPS Child Hospital Survey “Global Rating – Recommend hospital” domain, responses of 9 and 10 are included in the top box score. For the “Global Rating – Recommend hospital” domain, responses of “Definitely yes” are included in the top box score.</w:t>
      </w:r>
      <w:r w:rsidRPr="00653AE3">
        <w:t xml:space="preserve"> </w:t>
      </w:r>
      <w:r w:rsidRPr="00653AE3">
        <w:rPr>
          <w:rFonts w:cs="Arial"/>
          <w:shd w:val="clear" w:color="auto" w:fill="FFFFFF"/>
        </w:rPr>
        <w:t xml:space="preserve">For all other domains included in Section </w:t>
      </w:r>
      <w:r w:rsidR="00FC0BA7">
        <w:rPr>
          <w:rFonts w:cs="Arial"/>
          <w:shd w:val="clear" w:color="auto" w:fill="FFFFFF"/>
        </w:rPr>
        <w:t>8</w:t>
      </w:r>
      <w:r w:rsidRPr="00653AE3">
        <w:rPr>
          <w:rFonts w:cs="Arial"/>
          <w:shd w:val="clear" w:color="auto" w:fill="FFFFFF"/>
        </w:rPr>
        <w:t>A, the top box score is the percent of survey respondents choosing “Always.”</w:t>
      </w:r>
    </w:p>
    <w:p w14:paraId="5218AE04" w14:textId="77777777" w:rsidR="00322A3C" w:rsidRPr="00E67EDC" w:rsidRDefault="00322A3C" w:rsidP="005A212B">
      <w:pPr>
        <w:pStyle w:val="EndnoteText"/>
        <w:rPr>
          <w:rFonts w:cs="Arial"/>
          <w:sz w:val="16"/>
          <w:szCs w:val="16"/>
          <w:shd w:val="clear" w:color="auto" w:fill="FFFFFF"/>
        </w:rPr>
      </w:pPr>
    </w:p>
    <w:p w14:paraId="17D8A480" w14:textId="00181566" w:rsidR="00322A3C" w:rsidRPr="00653AE3" w:rsidRDefault="00322A3C" w:rsidP="005A212B">
      <w:pPr>
        <w:pStyle w:val="EndnoteText"/>
        <w:rPr>
          <w:rFonts w:cs="Arial"/>
          <w:shd w:val="clear" w:color="auto" w:fill="FFFFFF"/>
        </w:rPr>
      </w:pPr>
      <w:r w:rsidRPr="00653AE3">
        <w:rPr>
          <w:rFonts w:cs="Arial"/>
          <w:shd w:val="clear" w:color="auto" w:fill="FFFFFF"/>
        </w:rPr>
        <w:t xml:space="preserve">For the OAS CAHPS Survey “Patients’ Rating of the Facility” domain, responses of 9 or 10 are included in the top box score. For the “Patients Recommending the Facility” domain, responses of “Definitely yes” are included in the top box score. For all other domains included in Section </w:t>
      </w:r>
      <w:r w:rsidR="00FC0BA7">
        <w:rPr>
          <w:rFonts w:cs="Arial"/>
          <w:shd w:val="clear" w:color="auto" w:fill="FFFFFF"/>
        </w:rPr>
        <w:t>9</w:t>
      </w:r>
      <w:r w:rsidR="00530467">
        <w:rPr>
          <w:rFonts w:cs="Arial"/>
          <w:shd w:val="clear" w:color="auto" w:fill="FFFFFF"/>
        </w:rPr>
        <w:t>F</w:t>
      </w:r>
      <w:r w:rsidRPr="00653AE3">
        <w:rPr>
          <w:rFonts w:cs="Arial"/>
          <w:shd w:val="clear" w:color="auto" w:fill="FFFFFF"/>
        </w:rPr>
        <w:t>, the top box score is the percent of survey respondents choosing “Yes, definitely.”</w:t>
      </w:r>
    </w:p>
    <w:p w14:paraId="6D2B7C31" w14:textId="77777777" w:rsidR="00322A3C" w:rsidRPr="00E67EDC" w:rsidRDefault="00322A3C" w:rsidP="005A212B">
      <w:pPr>
        <w:pStyle w:val="EndnoteText"/>
        <w:rPr>
          <w:rFonts w:cs="Arial"/>
          <w:color w:val="222222"/>
          <w:sz w:val="16"/>
          <w:szCs w:val="16"/>
          <w:shd w:val="clear" w:color="auto" w:fill="FFFFFF"/>
        </w:rPr>
      </w:pPr>
    </w:p>
  </w:endnote>
  <w:endnote w:id="54">
    <w:p w14:paraId="38485EC2" w14:textId="77777777" w:rsidR="00322A3C" w:rsidRPr="00E0414A" w:rsidRDefault="00322A3C" w:rsidP="000C4EC7">
      <w:pPr>
        <w:pStyle w:val="EndnoteText"/>
        <w:tabs>
          <w:tab w:val="left" w:pos="630"/>
        </w:tabs>
        <w:rPr>
          <w:b/>
          <w:i/>
        </w:rPr>
      </w:pPr>
      <w:r w:rsidRPr="00E0414A">
        <w:rPr>
          <w:rStyle w:val="EndnoteReference"/>
        </w:rPr>
        <w:endnoteRef/>
      </w:r>
      <w:r w:rsidRPr="00E0414A">
        <w:t xml:space="preserve"> </w:t>
      </w:r>
      <w:bookmarkStart w:id="723" w:name="AdultOR"/>
      <w:r w:rsidRPr="00E0414A">
        <w:rPr>
          <w:b/>
          <w:i/>
        </w:rPr>
        <w:t>Operating Rooms</w:t>
      </w:r>
      <w:bookmarkStart w:id="724" w:name="Endnote49_OR"/>
      <w:bookmarkEnd w:id="723"/>
      <w:bookmarkEnd w:id="724"/>
    </w:p>
    <w:p w14:paraId="4B68152A" w14:textId="663185F4" w:rsidR="00322A3C" w:rsidRPr="00E0414A" w:rsidRDefault="00322A3C" w:rsidP="0011091B">
      <w:pPr>
        <w:pStyle w:val="EndnoteText"/>
      </w:pPr>
      <w:r w:rsidRPr="00E0414A">
        <w:t xml:space="preserve">If your state designates and licenses operating rooms, enter the number of operating rooms licensed by your state that are used to perform the outpatient procedures listed in Section </w:t>
      </w:r>
      <w:r w:rsidR="00FC0BA7" w:rsidRPr="00E0414A">
        <w:t>9</w:t>
      </w:r>
      <w:r w:rsidRPr="00E0414A">
        <w:t xml:space="preserve">C. If your state does not designate and license operating rooms, enter the number of operating rooms used to perform the outpatient procedures listed in Section </w:t>
      </w:r>
      <w:r w:rsidR="00FC0BA7" w:rsidRPr="00E0414A">
        <w:t>9</w:t>
      </w:r>
      <w:r w:rsidRPr="00E0414A">
        <w:t>C that meet the following definition from the 2018 FGI Guidelines: a room that meets the requirements of a restricted area, is designated and equipped for performing surgical or other invasive procedures, and has the environmental controls for an OR as indicated in ASHRAE 170. An aseptic field is required for all procedures performed in an OR.</w:t>
      </w:r>
    </w:p>
    <w:p w14:paraId="7300BA2E" w14:textId="77777777" w:rsidR="00322A3C" w:rsidRPr="00E0414A" w:rsidRDefault="00322A3C" w:rsidP="0011091B">
      <w:pPr>
        <w:pStyle w:val="EndnoteText"/>
        <w:rPr>
          <w:sz w:val="16"/>
          <w:szCs w:val="16"/>
        </w:rPr>
      </w:pPr>
    </w:p>
    <w:p w14:paraId="7DF37350" w14:textId="09637228" w:rsidR="00322A3C" w:rsidRPr="00E0414A" w:rsidRDefault="00322A3C" w:rsidP="00FB6D5D">
      <w:pPr>
        <w:pStyle w:val="EndnoteText"/>
        <w:rPr>
          <w:rStyle w:val="Hyperlink"/>
        </w:rPr>
      </w:pPr>
      <w:r w:rsidRPr="00E0414A">
        <w:t xml:space="preserve">More information about the 2018 FGI Guidelines can be found at </w:t>
      </w:r>
      <w:hyperlink r:id="rId24" w:history="1">
        <w:r w:rsidRPr="00E0414A">
          <w:rPr>
            <w:rStyle w:val="Hyperlink"/>
          </w:rPr>
          <w:t>https://www.fgiguidelines.org/wp-content/uploads/2017/08/SLS17_FGI_ExamProcedureOperatingImaging_170721.pdf</w:t>
        </w:r>
      </w:hyperlink>
      <w:r w:rsidRPr="00E0414A">
        <w:rPr>
          <w:rStyle w:val="Hyperlink"/>
        </w:rPr>
        <w:t>.</w:t>
      </w:r>
    </w:p>
    <w:p w14:paraId="471F121E" w14:textId="0E06DB79" w:rsidR="00322A3C" w:rsidRPr="00E0414A" w:rsidRDefault="00322A3C" w:rsidP="00FB6D5D">
      <w:pPr>
        <w:pStyle w:val="EndnoteText"/>
        <w:rPr>
          <w:rStyle w:val="Hyperlink"/>
          <w:sz w:val="16"/>
          <w:szCs w:val="16"/>
        </w:rPr>
      </w:pPr>
    </w:p>
    <w:p w14:paraId="381E6AE1" w14:textId="23F42B95" w:rsidR="00322A3C" w:rsidRPr="006547C0" w:rsidRDefault="00322A3C" w:rsidP="00FB6D5D">
      <w:pPr>
        <w:pStyle w:val="EndnoteText"/>
      </w:pPr>
      <w:r w:rsidRPr="00E0414A">
        <w:rPr>
          <w:rStyle w:val="Hyperlink"/>
          <w:color w:val="auto"/>
          <w:u w:val="none"/>
        </w:rPr>
        <w:t xml:space="preserve">Hospitals </w:t>
      </w:r>
      <w:r w:rsidR="003E56B7" w:rsidRPr="00E0414A">
        <w:rPr>
          <w:rStyle w:val="Hyperlink"/>
          <w:color w:val="auto"/>
          <w:u w:val="none"/>
        </w:rPr>
        <w:t>must</w:t>
      </w:r>
      <w:r w:rsidRPr="00E0414A">
        <w:rPr>
          <w:rStyle w:val="Hyperlink"/>
          <w:color w:val="auto"/>
          <w:u w:val="none"/>
        </w:rPr>
        <w:t xml:space="preserve"> include the total number of operating rooms that are used to perform the outpatient procedures listed in Section </w:t>
      </w:r>
      <w:r w:rsidR="00FC0BA7" w:rsidRPr="00E0414A">
        <w:rPr>
          <w:rStyle w:val="Hyperlink"/>
          <w:color w:val="auto"/>
          <w:u w:val="none"/>
        </w:rPr>
        <w:t>9</w:t>
      </w:r>
      <w:r w:rsidRPr="00E0414A">
        <w:rPr>
          <w:rStyle w:val="Hyperlink"/>
          <w:color w:val="auto"/>
          <w:u w:val="none"/>
        </w:rPr>
        <w:t>C, including operating rooms that are used for both inpatient and outpatient procedures.</w:t>
      </w:r>
    </w:p>
    <w:p w14:paraId="5CF04D38" w14:textId="77777777" w:rsidR="00181C3A" w:rsidRPr="00E67EDC" w:rsidRDefault="00181C3A" w:rsidP="00FB6D5D">
      <w:pPr>
        <w:pStyle w:val="EndnoteText"/>
        <w:rPr>
          <w:sz w:val="16"/>
          <w:szCs w:val="16"/>
        </w:rPr>
      </w:pPr>
    </w:p>
  </w:endnote>
  <w:endnote w:id="55">
    <w:p w14:paraId="162CB1CC" w14:textId="77777777" w:rsidR="00322A3C" w:rsidRPr="00E0414A" w:rsidRDefault="00322A3C" w:rsidP="000C4EC7">
      <w:pPr>
        <w:pStyle w:val="EndnoteText"/>
        <w:rPr>
          <w:b/>
          <w:i/>
        </w:rPr>
      </w:pPr>
      <w:r w:rsidRPr="00E0414A">
        <w:rPr>
          <w:rStyle w:val="EndnoteReference"/>
        </w:rPr>
        <w:endnoteRef/>
      </w:r>
      <w:r w:rsidRPr="00E0414A">
        <w:t xml:space="preserve"> </w:t>
      </w:r>
      <w:bookmarkStart w:id="726" w:name="procedureroom"/>
      <w:r w:rsidRPr="00E0414A">
        <w:rPr>
          <w:b/>
          <w:i/>
        </w:rPr>
        <w:t>Endoscopic Procedure Rooms</w:t>
      </w:r>
      <w:bookmarkEnd w:id="726"/>
    </w:p>
    <w:p w14:paraId="4BAD9E46" w14:textId="7ACC2DA4" w:rsidR="00322A3C" w:rsidRPr="00E0414A" w:rsidRDefault="00322A3C" w:rsidP="000C4EC7">
      <w:pPr>
        <w:pStyle w:val="EndnoteText"/>
      </w:pPr>
      <w:r w:rsidRPr="00E0414A">
        <w:t xml:space="preserve">If your state designates and licenses procedure rooms, enter the number of procedure rooms licensed by your state that are used for endoscopies listed in Section </w:t>
      </w:r>
      <w:r w:rsidR="00FC0BA7" w:rsidRPr="00E0414A">
        <w:t>9</w:t>
      </w:r>
      <w:r w:rsidRPr="00E0414A">
        <w:t xml:space="preserve">C. If your state does not designate and license procedure rooms, enter the number of procedure rooms that are used for endoscopies listed in Section </w:t>
      </w:r>
      <w:r w:rsidR="00FC0BA7" w:rsidRPr="00E0414A">
        <w:t>9</w:t>
      </w:r>
      <w:r w:rsidRPr="00E0414A">
        <w:t>C that meet the following definition from the 2018 FGI Guidelines: a room designated for the performance of patient care that requires high-level disinfection or sterile instruments and some environmental controls but is not required to be performed with the environmental controls of an operating room.</w:t>
      </w:r>
    </w:p>
    <w:p w14:paraId="5E9DC1FD" w14:textId="77777777" w:rsidR="00322A3C" w:rsidRPr="00E0414A" w:rsidRDefault="00322A3C" w:rsidP="000C4EC7">
      <w:pPr>
        <w:pStyle w:val="EndnoteText"/>
        <w:rPr>
          <w:sz w:val="16"/>
          <w:szCs w:val="16"/>
        </w:rPr>
      </w:pPr>
    </w:p>
    <w:p w14:paraId="6527E997" w14:textId="77777777" w:rsidR="00322A3C" w:rsidRPr="00E0414A" w:rsidRDefault="00322A3C" w:rsidP="000C4EC7">
      <w:pPr>
        <w:pStyle w:val="EndnoteText"/>
      </w:pPr>
      <w:r w:rsidRPr="00E0414A">
        <w:t xml:space="preserve">More information about the 2018 FGI Guidelines can be found at </w:t>
      </w:r>
      <w:hyperlink r:id="rId25" w:history="1">
        <w:r w:rsidRPr="00E0414A">
          <w:rPr>
            <w:rStyle w:val="Hyperlink"/>
          </w:rPr>
          <w:t>https://www.fgiguidelines.org/wp-content/uploads/2017/08/SLS17_FGI_ExamProcedureOperatingImaging_170721.pdf</w:t>
        </w:r>
      </w:hyperlink>
      <w:r w:rsidRPr="00E0414A">
        <w:t xml:space="preserve">. </w:t>
      </w:r>
    </w:p>
    <w:p w14:paraId="47392829" w14:textId="3FEA2DBB" w:rsidR="00322A3C" w:rsidRPr="00E0414A" w:rsidRDefault="00322A3C">
      <w:pPr>
        <w:pStyle w:val="EndnoteText"/>
        <w:rPr>
          <w:b/>
          <w:sz w:val="16"/>
          <w:szCs w:val="16"/>
        </w:rPr>
      </w:pPr>
    </w:p>
    <w:p w14:paraId="314A7D8C" w14:textId="171B5957" w:rsidR="00322A3C" w:rsidRDefault="00322A3C" w:rsidP="00B44C1C">
      <w:pPr>
        <w:rPr>
          <w:rStyle w:val="Hyperlink"/>
          <w:color w:val="auto"/>
          <w:u w:val="none"/>
        </w:rPr>
      </w:pPr>
      <w:r w:rsidRPr="00E0414A">
        <w:rPr>
          <w:rStyle w:val="Hyperlink"/>
          <w:color w:val="auto"/>
          <w:u w:val="none"/>
        </w:rPr>
        <w:t xml:space="preserve">Hospitals </w:t>
      </w:r>
      <w:r w:rsidR="009747DA" w:rsidRPr="00E0414A">
        <w:rPr>
          <w:rStyle w:val="Hyperlink"/>
          <w:color w:val="auto"/>
          <w:u w:val="none"/>
        </w:rPr>
        <w:t xml:space="preserve">must </w:t>
      </w:r>
      <w:r w:rsidRPr="00E0414A">
        <w:rPr>
          <w:rStyle w:val="Hyperlink"/>
          <w:color w:val="auto"/>
          <w:u w:val="none"/>
        </w:rPr>
        <w:t xml:space="preserve">include the total number of procedure rooms that are used to perform the endoscopies listed in Section </w:t>
      </w:r>
      <w:r w:rsidR="00FC0BA7" w:rsidRPr="00E0414A">
        <w:rPr>
          <w:rStyle w:val="Hyperlink"/>
          <w:color w:val="auto"/>
          <w:u w:val="none"/>
        </w:rPr>
        <w:t>9</w:t>
      </w:r>
      <w:r w:rsidRPr="00E0414A">
        <w:rPr>
          <w:rStyle w:val="Hyperlink"/>
          <w:color w:val="auto"/>
          <w:u w:val="none"/>
        </w:rPr>
        <w:t>C, including procedure rooms that are used for both inpatient and outpatient procedures.</w:t>
      </w:r>
    </w:p>
    <w:p w14:paraId="0C18CC2F" w14:textId="77777777" w:rsidR="000E7C65" w:rsidRPr="00E67EDC" w:rsidRDefault="000E7C65" w:rsidP="00B44C1C"/>
  </w:endnote>
  <w:endnote w:id="56">
    <w:p w14:paraId="5C94B80E" w14:textId="77777777" w:rsidR="00322A3C" w:rsidRPr="00CB4421" w:rsidRDefault="00322A3C" w:rsidP="00A92537">
      <w:pPr>
        <w:pStyle w:val="EndnoteText"/>
        <w:rPr>
          <w:b/>
          <w:i/>
        </w:rPr>
      </w:pPr>
      <w:r w:rsidRPr="00CB4421">
        <w:rPr>
          <w:rStyle w:val="EndnoteReference"/>
        </w:rPr>
        <w:endnoteRef/>
      </w:r>
      <w:r w:rsidRPr="00CB4421">
        <w:t xml:space="preserve"> </w:t>
      </w:r>
      <w:bookmarkStart w:id="730" w:name="clinicianendnote"/>
      <w:r w:rsidRPr="00CB4421">
        <w:rPr>
          <w:b/>
          <w:i/>
        </w:rPr>
        <w:t>Clinician</w:t>
      </w:r>
      <w:bookmarkEnd w:id="730"/>
    </w:p>
    <w:p w14:paraId="5065D856" w14:textId="59CC55C6" w:rsidR="00322A3C" w:rsidRDefault="00322A3C" w:rsidP="00A92537">
      <w:pPr>
        <w:pStyle w:val="EndnoteText"/>
      </w:pPr>
      <w:r w:rsidRPr="00CB4421">
        <w:t xml:space="preserve">A clinician </w:t>
      </w:r>
      <w:r w:rsidRPr="000261CE">
        <w:t>refers to</w:t>
      </w:r>
      <w:r w:rsidRPr="00CB4421">
        <w:t xml:space="preserve"> a physician, physician assistant (PA), nurse practition</w:t>
      </w:r>
      <w:r w:rsidRPr="001A6F2F">
        <w:t>er (NP), certified registered</w:t>
      </w:r>
      <w:r>
        <w:t xml:space="preserve"> </w:t>
      </w:r>
      <w:r w:rsidRPr="00CB4421">
        <w:t>nurse anesthetist (CRNA), nurse (RN or MSN)</w:t>
      </w:r>
      <w:r w:rsidR="00521B90">
        <w:t>, or respiratory therapist</w:t>
      </w:r>
      <w:r w:rsidRPr="00CB4421">
        <w:t>.</w:t>
      </w:r>
    </w:p>
    <w:p w14:paraId="1D8EB53C" w14:textId="77777777" w:rsidR="00793098" w:rsidRPr="00E67EDC" w:rsidRDefault="00793098" w:rsidP="00A92537">
      <w:pPr>
        <w:pStyle w:val="EndnoteText"/>
        <w:rPr>
          <w:sz w:val="16"/>
          <w:szCs w:val="16"/>
        </w:rPr>
      </w:pPr>
    </w:p>
  </w:endnote>
  <w:endnote w:id="57">
    <w:p w14:paraId="46A1B925" w14:textId="77777777" w:rsidR="00322A3C" w:rsidRPr="00404467" w:rsidRDefault="00322A3C">
      <w:pPr>
        <w:pStyle w:val="EndnoteText"/>
        <w:rPr>
          <w:b/>
          <w:i/>
        </w:rPr>
      </w:pPr>
      <w:r w:rsidRPr="00404467">
        <w:rPr>
          <w:rStyle w:val="EndnoteReference"/>
        </w:rPr>
        <w:endnoteRef/>
      </w:r>
      <w:r w:rsidRPr="00404467">
        <w:t xml:space="preserve"> </w:t>
      </w:r>
      <w:bookmarkStart w:id="753" w:name="EligibleDischargesEndnote"/>
      <w:r w:rsidRPr="00404467">
        <w:rPr>
          <w:b/>
          <w:i/>
        </w:rPr>
        <w:t>Eligible Discharges</w:t>
      </w:r>
      <w:bookmarkEnd w:id="753"/>
    </w:p>
    <w:p w14:paraId="0F600721" w14:textId="26361827" w:rsidR="00322A3C" w:rsidRDefault="00322A3C" w:rsidP="00E67EDC">
      <w:r w:rsidRPr="00404467">
        <w:t xml:space="preserve">Discharged adult patients (ages 18 years and older) who had both medically and non-medically necessary outpatient surgeries and/or procedures are eligible to complete the OAS CAHPS Survey. A detailed description of patient sampling criteria, including a list of OAS CAHPS-eligible surgeries and procedures is available in the Protocols and Guidelines Manual, version </w:t>
      </w:r>
      <w:r w:rsidR="001D1FC1" w:rsidRPr="00404467">
        <w:t>9</w:t>
      </w:r>
      <w:r w:rsidRPr="00404467">
        <w:t xml:space="preserve">.0 at </w:t>
      </w:r>
      <w:hyperlink r:id="rId26" w:history="1">
        <w:r w:rsidRPr="00404467">
          <w:rPr>
            <w:rStyle w:val="Hyperlink"/>
          </w:rPr>
          <w:t>https://oascahps.org/Survey-Materials</w:t>
        </w:r>
      </w:hyperlink>
      <w:r w:rsidRPr="00404467">
        <w:t>.</w:t>
      </w:r>
    </w:p>
    <w:p w14:paraId="76A1CBD3" w14:textId="77777777" w:rsidR="0045656E" w:rsidRDefault="0045656E" w:rsidP="00FD51D6">
      <w:pPr>
        <w:jc w:val="center"/>
        <w:rPr>
          <w:bCs/>
          <w:i/>
        </w:rPr>
      </w:pPr>
    </w:p>
    <w:p w14:paraId="3898859D" w14:textId="77777777" w:rsidR="0045656E" w:rsidRDefault="0045656E" w:rsidP="00FD51D6">
      <w:pPr>
        <w:jc w:val="center"/>
        <w:rPr>
          <w:bCs/>
          <w:i/>
        </w:rPr>
      </w:pPr>
    </w:p>
    <w:p w14:paraId="7909E2AD" w14:textId="77777777" w:rsidR="0045656E" w:rsidRDefault="0045656E" w:rsidP="00FD51D6">
      <w:pPr>
        <w:jc w:val="center"/>
        <w:rPr>
          <w:bCs/>
          <w:i/>
        </w:rPr>
      </w:pPr>
    </w:p>
    <w:p w14:paraId="1BB6E8D3" w14:textId="77777777" w:rsidR="0045656E" w:rsidRDefault="0045656E" w:rsidP="00FD51D6">
      <w:pPr>
        <w:jc w:val="center"/>
        <w:rPr>
          <w:bCs/>
          <w:i/>
        </w:rPr>
      </w:pPr>
    </w:p>
    <w:p w14:paraId="4AC4EC97" w14:textId="77777777" w:rsidR="0045656E" w:rsidRDefault="0045656E" w:rsidP="00FD51D6">
      <w:pPr>
        <w:jc w:val="center"/>
        <w:rPr>
          <w:bCs/>
          <w:i/>
        </w:rPr>
      </w:pPr>
    </w:p>
    <w:p w14:paraId="0DA08FDE" w14:textId="77777777" w:rsidR="0045656E" w:rsidRDefault="0045656E" w:rsidP="00FD51D6">
      <w:pPr>
        <w:jc w:val="center"/>
        <w:rPr>
          <w:bCs/>
          <w:i/>
        </w:rPr>
      </w:pPr>
    </w:p>
    <w:p w14:paraId="30650D06" w14:textId="77777777" w:rsidR="0045656E" w:rsidRDefault="0045656E" w:rsidP="00FD51D6">
      <w:pPr>
        <w:jc w:val="center"/>
        <w:rPr>
          <w:bCs/>
          <w:i/>
        </w:rPr>
      </w:pPr>
    </w:p>
    <w:p w14:paraId="2A17784D" w14:textId="77777777" w:rsidR="0045656E" w:rsidRDefault="0045656E" w:rsidP="00FD51D6">
      <w:pPr>
        <w:jc w:val="center"/>
        <w:rPr>
          <w:bCs/>
          <w:i/>
        </w:rPr>
      </w:pPr>
    </w:p>
    <w:p w14:paraId="45E7C5E1" w14:textId="77777777" w:rsidR="0045656E" w:rsidRDefault="0045656E" w:rsidP="00FD51D6">
      <w:pPr>
        <w:jc w:val="center"/>
        <w:rPr>
          <w:bCs/>
          <w:i/>
        </w:rPr>
      </w:pPr>
    </w:p>
    <w:p w14:paraId="728A5A16" w14:textId="77777777" w:rsidR="0045656E" w:rsidRDefault="0045656E" w:rsidP="00FD51D6">
      <w:pPr>
        <w:jc w:val="center"/>
        <w:rPr>
          <w:bCs/>
          <w:i/>
        </w:rPr>
      </w:pPr>
    </w:p>
    <w:p w14:paraId="15128DA3" w14:textId="77777777" w:rsidR="0045656E" w:rsidRDefault="0045656E" w:rsidP="00FD51D6">
      <w:pPr>
        <w:jc w:val="center"/>
        <w:rPr>
          <w:bCs/>
          <w:i/>
        </w:rPr>
      </w:pPr>
    </w:p>
    <w:p w14:paraId="6CBFB971" w14:textId="77777777" w:rsidR="0045656E" w:rsidRDefault="0045656E" w:rsidP="00FD51D6">
      <w:pPr>
        <w:jc w:val="center"/>
        <w:rPr>
          <w:bCs/>
          <w:i/>
        </w:rPr>
      </w:pPr>
    </w:p>
    <w:p w14:paraId="5A3792AC" w14:textId="77777777" w:rsidR="0045656E" w:rsidRDefault="0045656E" w:rsidP="00FD51D6">
      <w:pPr>
        <w:jc w:val="center"/>
        <w:rPr>
          <w:bCs/>
          <w:i/>
        </w:rPr>
      </w:pPr>
    </w:p>
    <w:p w14:paraId="02BC70BF" w14:textId="77777777" w:rsidR="0045656E" w:rsidRDefault="0045656E" w:rsidP="00FD51D6">
      <w:pPr>
        <w:jc w:val="center"/>
        <w:rPr>
          <w:bCs/>
          <w:i/>
        </w:rPr>
      </w:pPr>
    </w:p>
    <w:p w14:paraId="6D742750" w14:textId="77777777" w:rsidR="0045656E" w:rsidRDefault="0045656E" w:rsidP="00FD51D6">
      <w:pPr>
        <w:jc w:val="center"/>
        <w:rPr>
          <w:bCs/>
          <w:i/>
        </w:rPr>
      </w:pPr>
    </w:p>
    <w:p w14:paraId="728E4C42" w14:textId="77777777" w:rsidR="0045656E" w:rsidRDefault="0045656E" w:rsidP="00FD51D6">
      <w:pPr>
        <w:jc w:val="center"/>
        <w:rPr>
          <w:bCs/>
          <w:i/>
        </w:rPr>
      </w:pPr>
    </w:p>
    <w:p w14:paraId="0238EDF1" w14:textId="77777777" w:rsidR="0045656E" w:rsidRDefault="0045656E" w:rsidP="00FD51D6">
      <w:pPr>
        <w:jc w:val="center"/>
        <w:rPr>
          <w:bCs/>
          <w:i/>
        </w:rPr>
      </w:pPr>
    </w:p>
    <w:p w14:paraId="63E198A4" w14:textId="77777777" w:rsidR="0045656E" w:rsidRDefault="0045656E" w:rsidP="00FD51D6">
      <w:pPr>
        <w:jc w:val="center"/>
        <w:rPr>
          <w:bCs/>
          <w:i/>
        </w:rPr>
      </w:pPr>
    </w:p>
    <w:p w14:paraId="6B309FCF" w14:textId="77777777" w:rsidR="0045656E" w:rsidRDefault="0045656E" w:rsidP="00FD51D6">
      <w:pPr>
        <w:jc w:val="center"/>
        <w:rPr>
          <w:bCs/>
          <w:i/>
        </w:rPr>
      </w:pPr>
    </w:p>
    <w:p w14:paraId="5974349A" w14:textId="77777777" w:rsidR="0045656E" w:rsidRDefault="0045656E" w:rsidP="00FD51D6">
      <w:pPr>
        <w:jc w:val="center"/>
        <w:rPr>
          <w:bCs/>
          <w:i/>
        </w:rPr>
      </w:pPr>
    </w:p>
    <w:p w14:paraId="75CB3AD7" w14:textId="77777777" w:rsidR="0045656E" w:rsidRDefault="0045656E" w:rsidP="00FD51D6">
      <w:pPr>
        <w:jc w:val="center"/>
        <w:rPr>
          <w:bCs/>
          <w:i/>
        </w:rPr>
      </w:pPr>
    </w:p>
    <w:p w14:paraId="5FBB7777" w14:textId="77777777" w:rsidR="005D3242" w:rsidRDefault="005D3242" w:rsidP="00B44C1C">
      <w:pPr>
        <w:rPr>
          <w:bCs/>
          <w:i/>
        </w:rPr>
      </w:pPr>
    </w:p>
    <w:p w14:paraId="4179012D" w14:textId="4FBD95DD" w:rsidR="00322A3C" w:rsidRPr="00FD51D6" w:rsidRDefault="00322A3C" w:rsidP="00FD51D6">
      <w:pPr>
        <w:jc w:val="center"/>
        <w:rPr>
          <w:rFonts w:ascii="Calibri" w:hAnsi="Calibri"/>
          <w:bCs/>
          <w:i/>
        </w:rPr>
      </w:pPr>
      <w:r w:rsidRPr="00DD5E12">
        <w:rPr>
          <w:bCs/>
          <w:i/>
        </w:rPr>
        <w:t xml:space="preserve">The </w:t>
      </w:r>
      <w:r>
        <w:rPr>
          <w:bCs/>
          <w:i/>
        </w:rPr>
        <w:t>202</w:t>
      </w:r>
      <w:r w:rsidR="00116BCE">
        <w:rPr>
          <w:bCs/>
          <w:i/>
        </w:rPr>
        <w:t>5</w:t>
      </w:r>
      <w:r w:rsidRPr="00DD5E12">
        <w:rPr>
          <w:bCs/>
          <w:i/>
        </w:rPr>
        <w:t xml:space="preserve"> Leapfrog Hospital Survey is a publication of The Leapfrog Group. The Survey cannot be copied, distributed</w:t>
      </w:r>
      <w:r w:rsidR="00D3503C">
        <w:rPr>
          <w:bCs/>
          <w:i/>
        </w:rPr>
        <w:t>,</w:t>
      </w:r>
      <w:r w:rsidRPr="00DD5E12">
        <w:rPr>
          <w:bCs/>
          <w:i/>
        </w:rPr>
        <w:t xml:space="preserve"> or used without the written permission of The Leapfrog Group for any purpose other than an individual hospital’s participation in the Surve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Avenir">
    <w:altName w:val="Calibri"/>
    <w:charset w:val="00"/>
    <w:family w:val="auto"/>
    <w:pitch w:val="variable"/>
    <w:sig w:usb0="800000AF" w:usb1="5000204A" w:usb2="00000000" w:usb3="00000000" w:csb0="0000009B"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895114"/>
      <w:docPartObj>
        <w:docPartGallery w:val="Page Numbers (Bottom of Page)"/>
        <w:docPartUnique/>
      </w:docPartObj>
    </w:sdtPr>
    <w:sdtEndPr>
      <w:rPr>
        <w:b/>
        <w:noProof/>
        <w:color w:val="213468"/>
      </w:rPr>
    </w:sdtEndPr>
    <w:sdtContent>
      <w:p w14:paraId="44295F13" w14:textId="3401ADCB" w:rsidR="00322A3C" w:rsidRPr="00BD429F" w:rsidRDefault="00322A3C" w:rsidP="00D04FFF">
        <w:pPr>
          <w:pStyle w:val="Footer"/>
          <w:rPr>
            <w:color w:val="213468"/>
          </w:rPr>
        </w:pPr>
        <w:r w:rsidRPr="00BD429F">
          <w:rPr>
            <w:b/>
            <w:color w:val="213468"/>
          </w:rPr>
          <w:fldChar w:fldCharType="begin"/>
        </w:r>
        <w:r w:rsidRPr="00BD429F">
          <w:rPr>
            <w:b/>
            <w:color w:val="213468"/>
          </w:rPr>
          <w:instrText xml:space="preserve"> PAGE   \* MERGEFORMAT </w:instrText>
        </w:r>
        <w:r w:rsidRPr="00BD429F">
          <w:rPr>
            <w:b/>
            <w:color w:val="213468"/>
          </w:rPr>
          <w:fldChar w:fldCharType="separate"/>
        </w:r>
        <w:r w:rsidRPr="00BD429F">
          <w:rPr>
            <w:b/>
            <w:noProof/>
            <w:color w:val="213468"/>
          </w:rPr>
          <w:t>282</w:t>
        </w:r>
        <w:r w:rsidRPr="00BD429F">
          <w:rPr>
            <w:b/>
            <w:noProof/>
            <w:color w:val="213468"/>
          </w:rPr>
          <w:fldChar w:fldCharType="end"/>
        </w:r>
        <w:r w:rsidRPr="00BD429F">
          <w:rPr>
            <w:b/>
            <w:color w:val="213468"/>
          </w:rPr>
          <w:tab/>
          <w:t xml:space="preserve">Version </w:t>
        </w:r>
        <w:r w:rsidR="00F509C9">
          <w:rPr>
            <w:b/>
            <w:color w:val="213468"/>
          </w:rPr>
          <w:t>9.</w:t>
        </w:r>
        <w:r w:rsidR="00490319">
          <w:rPr>
            <w:b/>
            <w:color w:val="213468"/>
          </w:rPr>
          <w:t>1</w:t>
        </w:r>
        <w:r w:rsidRPr="00BD429F">
          <w:rPr>
            <w:b/>
            <w:color w:val="213468"/>
          </w:rPr>
          <w:t xml:space="preserve">                                 </w:t>
        </w:r>
        <w:r w:rsidRPr="00BD429F">
          <w:rPr>
            <w:b/>
            <w:color w:val="213468"/>
          </w:rPr>
          <w:tab/>
          <w:t xml:space="preserve">First Release: </w:t>
        </w:r>
        <w:r w:rsidR="00744830" w:rsidRPr="00BD429F">
          <w:rPr>
            <w:b/>
            <w:color w:val="213468"/>
          </w:rPr>
          <w:t>April 1, 202</w:t>
        </w:r>
        <w:r w:rsidR="007A5D92">
          <w:rPr>
            <w:b/>
            <w:color w:val="213468"/>
          </w:rPr>
          <w:t>5</w:t>
        </w:r>
      </w:p>
      <w:p w14:paraId="02313DFD" w14:textId="4312B48B" w:rsidR="00322A3C" w:rsidRPr="00BD429F" w:rsidRDefault="00322A3C" w:rsidP="00D04FFF">
        <w:pPr>
          <w:pStyle w:val="Footer"/>
          <w:rPr>
            <w:b/>
            <w:color w:val="213468"/>
          </w:rPr>
        </w:pPr>
        <w:r w:rsidRPr="00BD429F">
          <w:rPr>
            <w:rFonts w:cs="Arial"/>
            <w:b/>
            <w:color w:val="213468"/>
          </w:rPr>
          <w:tab/>
          <w:t>©</w:t>
        </w:r>
        <w:r w:rsidRPr="00BD429F">
          <w:rPr>
            <w:b/>
            <w:color w:val="213468"/>
          </w:rPr>
          <w:t xml:space="preserve"> 202</w:t>
        </w:r>
        <w:r w:rsidR="007A5D92">
          <w:rPr>
            <w:b/>
            <w:color w:val="213468"/>
          </w:rPr>
          <w:t>5</w:t>
        </w:r>
        <w:r w:rsidRPr="00BD429F">
          <w:rPr>
            <w:b/>
            <w:color w:val="213468"/>
          </w:rPr>
          <w:t xml:space="preserve"> The Leapfrog Group</w:t>
        </w:r>
        <w:r w:rsidRPr="00BD429F">
          <w:rPr>
            <w:b/>
            <w:color w:val="213468"/>
          </w:rPr>
          <w:tab/>
          <w:t xml:space="preserve">  </w:t>
        </w:r>
        <w:r w:rsidR="00662837">
          <w:rPr>
            <w:b/>
            <w:color w:val="213468"/>
          </w:rPr>
          <w:t xml:space="preserve">          </w:t>
        </w:r>
        <w:r w:rsidRPr="00BD429F">
          <w:rPr>
            <w:b/>
            <w:color w:val="213468"/>
          </w:rPr>
          <w:t>Updated Release:</w:t>
        </w:r>
        <w:r w:rsidR="00D13DCD">
          <w:rPr>
            <w:b/>
            <w:color w:val="213468"/>
          </w:rPr>
          <w:t xml:space="preserve"> </w:t>
        </w:r>
        <w:r w:rsidR="002666DE">
          <w:rPr>
            <w:b/>
            <w:color w:val="213468"/>
          </w:rPr>
          <w:t>May 2</w:t>
        </w:r>
        <w:r w:rsidR="00D17DDB">
          <w:rPr>
            <w:b/>
            <w:color w:val="213468"/>
          </w:rPr>
          <w:t>, 2025</w:t>
        </w:r>
      </w:p>
    </w:sdtContent>
  </w:sdt>
  <w:p w14:paraId="3623BD78" w14:textId="77777777" w:rsidR="00322A3C" w:rsidRPr="00BD429F" w:rsidRDefault="00322A3C">
    <w:pPr>
      <w:rPr>
        <w:color w:val="213468"/>
        <w:sz w:val="16"/>
        <w:szCs w:val="16"/>
      </w:rPr>
    </w:pPr>
    <w:hyperlink w:anchor="TOC" w:history="1">
      <w:r w:rsidRPr="00BD429F">
        <w:rPr>
          <w:rStyle w:val="Hyperlink"/>
          <w:color w:val="213468"/>
          <w:sz w:val="16"/>
          <w:szCs w:val="16"/>
        </w:rPr>
        <w:t>Table of Content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0FC0B" w14:textId="77777777" w:rsidR="0003208D" w:rsidRDefault="0003208D"/>
    <w:p w14:paraId="1ED2222B" w14:textId="77777777" w:rsidR="0003208D" w:rsidRDefault="0003208D">
      <w:r>
        <w:continuationSeparator/>
      </w:r>
    </w:p>
    <w:p w14:paraId="7E757BF2" w14:textId="77777777" w:rsidR="0003208D" w:rsidRDefault="0003208D"/>
    <w:p w14:paraId="7C20F92F" w14:textId="77777777" w:rsidR="0003208D" w:rsidRDefault="0003208D">
      <w:pPr>
        <w:pBdr>
          <w:bottom w:val="single" w:sz="12" w:space="1" w:color="auto"/>
        </w:pBdr>
      </w:pPr>
    </w:p>
    <w:p w14:paraId="18046D19" w14:textId="77777777" w:rsidR="0003208D" w:rsidRDefault="0003208D"/>
    <w:p w14:paraId="7CDA16A5" w14:textId="77777777" w:rsidR="0003208D" w:rsidRDefault="0003208D"/>
    <w:p w14:paraId="55A3AB7B" w14:textId="77777777" w:rsidR="0003208D" w:rsidRDefault="0003208D">
      <w:pPr>
        <w:pBdr>
          <w:bottom w:val="single" w:sz="12" w:space="1" w:color="auto"/>
        </w:pBdr>
      </w:pPr>
    </w:p>
    <w:p w14:paraId="02F66B20" w14:textId="77777777" w:rsidR="0003208D" w:rsidRDefault="0003208D"/>
    <w:p w14:paraId="42784B25" w14:textId="77777777" w:rsidR="0003208D" w:rsidRDefault="0003208D"/>
    <w:p w14:paraId="1BE79DD7" w14:textId="77777777" w:rsidR="0003208D" w:rsidRDefault="0003208D"/>
    <w:p w14:paraId="1F9F11F5" w14:textId="77777777" w:rsidR="0003208D" w:rsidRDefault="0003208D"/>
    <w:p w14:paraId="3480971B" w14:textId="77777777" w:rsidR="0003208D" w:rsidRDefault="0003208D">
      <w:pPr>
        <w:pStyle w:val="Header"/>
      </w:pPr>
    </w:p>
    <w:p w14:paraId="4431BC01" w14:textId="77777777" w:rsidR="0003208D" w:rsidRDefault="0003208D"/>
    <w:p w14:paraId="430639FF" w14:textId="77777777" w:rsidR="0003208D" w:rsidRDefault="0003208D" w:rsidP="00A828BA">
      <w:pPr>
        <w:pStyle w:val="Header"/>
        <w:tabs>
          <w:tab w:val="clear" w:pos="4320"/>
          <w:tab w:val="clear" w:pos="8640"/>
          <w:tab w:val="left" w:pos="1470"/>
        </w:tabs>
      </w:pPr>
    </w:p>
    <w:p w14:paraId="60EBB7FD" w14:textId="77777777" w:rsidR="0003208D" w:rsidRDefault="0003208D"/>
    <w:p w14:paraId="4DFE4245" w14:textId="77777777" w:rsidR="0003208D" w:rsidRDefault="0003208D"/>
    <w:p w14:paraId="2E413758" w14:textId="77777777" w:rsidR="0003208D" w:rsidRDefault="0003208D">
      <w:pPr>
        <w:pStyle w:val="Footer"/>
      </w:pPr>
    </w:p>
    <w:p w14:paraId="16F5027D" w14:textId="77777777" w:rsidR="0003208D" w:rsidRDefault="0003208D"/>
    <w:sdt>
      <w:sdtPr>
        <w:id w:val="-1106734291"/>
        <w:docPartObj>
          <w:docPartGallery w:val="Page Numbers (Bottom of Page)"/>
          <w:docPartUnique/>
        </w:docPartObj>
      </w:sdtPr>
      <w:sdtEndPr>
        <w:rPr>
          <w:b/>
          <w:noProof/>
          <w:color w:val="17365D" w:themeColor="text2" w:themeShade="BF"/>
        </w:rPr>
      </w:sdtEndPr>
      <w:sdtContent>
        <w:p w14:paraId="506D2EE1" w14:textId="77777777" w:rsidR="0003208D" w:rsidRPr="007655D4" w:rsidRDefault="0003208D" w:rsidP="00D04FFF">
          <w:pPr>
            <w:pStyle w:val="Footer"/>
          </w:pPr>
          <w:r w:rsidRPr="00F4794D">
            <w:rPr>
              <w:b/>
              <w:color w:val="17365D" w:themeColor="text2" w:themeShade="BF"/>
            </w:rPr>
            <w:fldChar w:fldCharType="begin"/>
          </w:r>
          <w:r w:rsidRPr="00F4794D">
            <w:rPr>
              <w:b/>
              <w:color w:val="17365D" w:themeColor="text2" w:themeShade="BF"/>
            </w:rPr>
            <w:instrText xml:space="preserve"> PAGE   \* MERGEFORMAT </w:instrText>
          </w:r>
          <w:r w:rsidRPr="00F4794D">
            <w:rPr>
              <w:b/>
              <w:color w:val="17365D" w:themeColor="text2" w:themeShade="BF"/>
            </w:rPr>
            <w:fldChar w:fldCharType="separate"/>
          </w:r>
          <w:r>
            <w:rPr>
              <w:b/>
              <w:noProof/>
              <w:color w:val="17365D" w:themeColor="text2" w:themeShade="BF"/>
            </w:rPr>
            <w:t>282</w:t>
          </w:r>
          <w:r w:rsidRPr="00F4794D">
            <w:rPr>
              <w:b/>
              <w:noProof/>
              <w:color w:val="17365D" w:themeColor="text2" w:themeShade="BF"/>
            </w:rPr>
            <w:fldChar w:fldCharType="end"/>
          </w:r>
          <w:r>
            <w:rPr>
              <w:b/>
              <w:color w:val="17365D" w:themeColor="text2" w:themeShade="BF"/>
            </w:rPr>
            <w:tab/>
            <w:t>Version 8.2</w:t>
          </w:r>
          <w:r w:rsidRPr="00F4794D">
            <w:rPr>
              <w:b/>
              <w:color w:val="17365D" w:themeColor="text2" w:themeShade="BF"/>
            </w:rPr>
            <w:t xml:space="preserve">                                 </w:t>
          </w:r>
          <w:r w:rsidRPr="00F4794D">
            <w:rPr>
              <w:b/>
              <w:color w:val="17365D" w:themeColor="text2" w:themeShade="BF"/>
            </w:rPr>
            <w:tab/>
          </w:r>
          <w:r>
            <w:rPr>
              <w:b/>
              <w:color w:val="17365D" w:themeColor="text2" w:themeShade="BF"/>
            </w:rPr>
            <w:t xml:space="preserve">  </w:t>
          </w:r>
          <w:r w:rsidRPr="00F4794D">
            <w:rPr>
              <w:b/>
              <w:color w:val="17365D" w:themeColor="text2" w:themeShade="BF"/>
            </w:rPr>
            <w:t xml:space="preserve">First Release: </w:t>
          </w:r>
          <w:r>
            <w:rPr>
              <w:b/>
              <w:color w:val="17365D" w:themeColor="text2" w:themeShade="BF"/>
            </w:rPr>
            <w:t>Ap</w:t>
          </w:r>
        </w:p>
        <w:p w14:paraId="07AC53CB" w14:textId="77777777" w:rsidR="0003208D" w:rsidRPr="00F4794D" w:rsidRDefault="0003208D" w:rsidP="00D04FFF">
          <w:pPr>
            <w:pStyle w:val="Footer"/>
            <w:rPr>
              <w:b/>
              <w:color w:val="17365D" w:themeColor="text2" w:themeShade="BF"/>
            </w:rPr>
          </w:pPr>
          <w:r>
            <w:rPr>
              <w:rFonts w:cs="Arial"/>
              <w:b/>
              <w:color w:val="17365D" w:themeColor="text2" w:themeShade="BF"/>
            </w:rPr>
            <w:tab/>
            <w:t>©</w:t>
          </w:r>
          <w:r>
            <w:rPr>
              <w:b/>
              <w:color w:val="17365D" w:themeColor="text2" w:themeShade="BF"/>
            </w:rPr>
            <w:t xml:space="preserve"> 2021 The Leapfrog Group</w:t>
          </w:r>
          <w:r w:rsidRPr="00F4794D">
            <w:rPr>
              <w:b/>
              <w:color w:val="17365D" w:themeColor="text2" w:themeShade="BF"/>
            </w:rPr>
            <w:tab/>
          </w:r>
          <w:r>
            <w:rPr>
              <w:b/>
              <w:color w:val="17365D" w:themeColor="text2" w:themeShade="BF"/>
            </w:rPr>
            <w:t xml:space="preserve">            Updated Release: </w:t>
          </w:r>
        </w:p>
      </w:sdtContent>
    </w:sdt>
    <w:p w14:paraId="7917555B" w14:textId="77777777" w:rsidR="0003208D" w:rsidRPr="00F4794D" w:rsidRDefault="0003208D">
      <w:pPr>
        <w:rPr>
          <w:color w:val="17365D" w:themeColor="text2" w:themeShade="BF"/>
          <w:sz w:val="16"/>
          <w:szCs w:val="16"/>
        </w:rPr>
      </w:pPr>
      <w:hyperlink w:anchor="TOC" w:history="1">
        <w:r w:rsidRPr="00F4794D">
          <w:rPr>
            <w:rStyle w:val="Hyperlink"/>
            <w:color w:val="17365D" w:themeColor="text2" w:themeShade="BF"/>
            <w:sz w:val="16"/>
            <w:szCs w:val="16"/>
          </w:rPr>
          <w:t>Table of Contents</w:t>
        </w:r>
      </w:hyperlink>
    </w:p>
    <w:p w14:paraId="0F327042" w14:textId="77777777" w:rsidR="0003208D" w:rsidRDefault="0003208D"/>
  </w:footnote>
  <w:footnote w:type="continuationSeparator" w:id="0">
    <w:p w14:paraId="09B06BAD" w14:textId="77777777" w:rsidR="0003208D" w:rsidRDefault="0003208D">
      <w:r>
        <w:continuationSeparator/>
      </w:r>
    </w:p>
    <w:p w14:paraId="501F82C5" w14:textId="77777777" w:rsidR="0003208D" w:rsidRDefault="0003208D"/>
  </w:footnote>
  <w:footnote w:type="continuationNotice" w:id="1">
    <w:p w14:paraId="6E23D303" w14:textId="77777777" w:rsidR="0003208D" w:rsidRDefault="000320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D02AC" w14:textId="77777777" w:rsidR="00957D80" w:rsidRPr="00B7566B" w:rsidRDefault="00957D80" w:rsidP="00957D80">
    <w:pPr>
      <w:rPr>
        <w:i/>
      </w:rPr>
    </w:pPr>
    <w:r>
      <w:rPr>
        <w:i/>
      </w:rPr>
      <w:t>202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p w14:paraId="32FC5370" w14:textId="77777777" w:rsidR="00322A3C" w:rsidRDefault="00322A3C" w:rsidP="00A828BA">
    <w:pPr>
      <w:pStyle w:val="Header"/>
      <w:tabs>
        <w:tab w:val="clear" w:pos="4320"/>
        <w:tab w:val="clear" w:pos="8640"/>
        <w:tab w:val="left" w:pos="1470"/>
      </w:tabs>
    </w:pPr>
  </w:p>
  <w:p w14:paraId="1519CD80" w14:textId="77777777" w:rsidR="00322A3C" w:rsidRDefault="00322A3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5D3DB" w14:textId="542BA9B8" w:rsidR="0065334D" w:rsidRPr="00B7566B" w:rsidRDefault="0065334D">
    <w:pPr>
      <w:rPr>
        <w:i/>
      </w:rPr>
    </w:pPr>
    <w:r w:rsidRPr="00B7566B">
      <w:rPr>
        <w:i/>
      </w:rPr>
      <w:t>20</w:t>
    </w:r>
    <w:r w:rsidR="006E3AB9">
      <w:rPr>
        <w:i/>
      </w:rPr>
      <w:t>2</w:t>
    </w:r>
    <w:r w:rsidR="00E726EE">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2: Medication Safet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9FEB9" w14:textId="2FB41093" w:rsidR="00322A3C" w:rsidRPr="00B7566B" w:rsidRDefault="00322A3C">
    <w:pPr>
      <w:rPr>
        <w:i/>
      </w:rPr>
    </w:pPr>
    <w:r>
      <w:rPr>
        <w:i/>
      </w:rPr>
      <w:t>202</w:t>
    </w:r>
    <w:r w:rsidR="00E726EE">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2: Medication Safet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E70DA" w14:textId="4CC2413D" w:rsidR="00322A3C" w:rsidRPr="00B7566B" w:rsidRDefault="00322A3C" w:rsidP="00F61ED5">
    <w:pPr>
      <w:rPr>
        <w:i/>
      </w:rPr>
    </w:pPr>
    <w:r w:rsidRPr="00B7566B">
      <w:rPr>
        <w:i/>
      </w:rPr>
      <w:t>2</w:t>
    </w:r>
    <w:r>
      <w:rPr>
        <w:i/>
      </w:rPr>
      <w:t>02</w:t>
    </w:r>
    <w:r w:rsidR="00E726EE">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3</w:t>
    </w:r>
    <w:r w:rsidR="0003005A">
      <w:rPr>
        <w:i/>
      </w:rPr>
      <w:t xml:space="preserve">: </w:t>
    </w:r>
    <w:r>
      <w:rPr>
        <w:i/>
      </w:rPr>
      <w:t xml:space="preserve">Adult and Pediatric </w:t>
    </w:r>
    <w:r w:rsidR="003D737B">
      <w:rPr>
        <w:i/>
      </w:rPr>
      <w:t>Complex</w:t>
    </w:r>
    <w:r>
      <w:rPr>
        <w:i/>
      </w:rPr>
      <w:t xml:space="preserve"> Surgery</w:t>
    </w:r>
  </w:p>
  <w:p w14:paraId="207C1B90" w14:textId="77777777" w:rsidR="00322A3C" w:rsidRPr="00B7566B" w:rsidRDefault="00322A3C">
    <w:pPr>
      <w:rPr>
        <w:i/>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4331D" w14:textId="41C24201" w:rsidR="00322A3C" w:rsidRPr="00B7566B" w:rsidRDefault="00322A3C" w:rsidP="006B2896">
    <w:pPr>
      <w:rPr>
        <w:i/>
      </w:rPr>
    </w:pPr>
    <w:r w:rsidRPr="00B7566B">
      <w:rPr>
        <w:i/>
      </w:rPr>
      <w:t>2</w:t>
    </w:r>
    <w:r>
      <w:rPr>
        <w:i/>
      </w:rPr>
      <w:t>02</w:t>
    </w:r>
    <w:r w:rsidR="004356E9">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03005A">
      <w:rPr>
        <w:i/>
      </w:rPr>
      <w:t>ion</w:t>
    </w:r>
    <w:r>
      <w:rPr>
        <w:i/>
      </w:rPr>
      <w:t xml:space="preserve"> 3</w:t>
    </w:r>
    <w:r w:rsidR="0003005A">
      <w:rPr>
        <w:i/>
      </w:rPr>
      <w:t>:</w:t>
    </w:r>
    <w:r>
      <w:rPr>
        <w:i/>
      </w:rPr>
      <w:t xml:space="preserve"> Adult and Pediatric </w:t>
    </w:r>
    <w:r w:rsidR="003D737B">
      <w:rPr>
        <w:i/>
      </w:rPr>
      <w:t>Complex</w:t>
    </w:r>
    <w:r>
      <w:rPr>
        <w:i/>
      </w:rPr>
      <w:t xml:space="preserve"> Surgery</w:t>
    </w:r>
  </w:p>
  <w:p w14:paraId="4319C7D6" w14:textId="77777777" w:rsidR="00322A3C" w:rsidRPr="00B7566B" w:rsidRDefault="00322A3C" w:rsidP="006B2896">
    <w:pPr>
      <w:tabs>
        <w:tab w:val="left" w:pos="8624"/>
      </w:tabs>
      <w:rPr>
        <w:i/>
      </w:rPr>
    </w:pPr>
    <w:r>
      <w:rPr>
        <w:i/>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CE25" w14:textId="0215F4FA" w:rsidR="00322A3C" w:rsidRPr="00B7566B" w:rsidRDefault="00322A3C" w:rsidP="006B2896">
    <w:pPr>
      <w:rPr>
        <w:i/>
      </w:rPr>
    </w:pPr>
    <w:r w:rsidRPr="00B7566B">
      <w:rPr>
        <w:i/>
      </w:rPr>
      <w:t>2</w:t>
    </w:r>
    <w:r>
      <w:rPr>
        <w:i/>
      </w:rPr>
      <w:t>02</w:t>
    </w:r>
    <w:r w:rsidR="004356E9">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3: Adult and Pediatric Complex Surgery</w:t>
    </w:r>
  </w:p>
  <w:p w14:paraId="0529519D" w14:textId="77777777" w:rsidR="00322A3C" w:rsidRPr="00B7566B" w:rsidRDefault="00322A3C" w:rsidP="006B2896">
    <w:pPr>
      <w:tabs>
        <w:tab w:val="left" w:pos="8624"/>
      </w:tabs>
      <w:rPr>
        <w:i/>
      </w:rPr>
    </w:pPr>
    <w:r>
      <w:rPr>
        <w:i/>
      </w:rP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83D2" w14:textId="6B42D97D" w:rsidR="00322A3C" w:rsidRPr="00B7566B" w:rsidRDefault="00322A3C">
    <w:pPr>
      <w:rPr>
        <w:i/>
      </w:rPr>
    </w:pPr>
    <w:r w:rsidRPr="00B7566B">
      <w:rPr>
        <w:i/>
      </w:rPr>
      <w:t>20</w:t>
    </w:r>
    <w:r>
      <w:rPr>
        <w:i/>
      </w:rPr>
      <w:t>2</w:t>
    </w:r>
    <w:r w:rsidR="004356E9">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w:t>
    </w:r>
    <w:r w:rsidR="0003005A">
      <w:rPr>
        <w:i/>
      </w:rPr>
      <w:t xml:space="preserve">ction 4: </w:t>
    </w:r>
    <w:r>
      <w:rPr>
        <w:i/>
      </w:rPr>
      <w:t>Maternity Car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26070" w14:textId="45DE2568" w:rsidR="00322A3C" w:rsidRPr="00B7566B" w:rsidRDefault="00322A3C">
    <w:pPr>
      <w:rPr>
        <w:i/>
      </w:rPr>
    </w:pPr>
    <w:r w:rsidRPr="00B7566B">
      <w:rPr>
        <w:i/>
      </w:rPr>
      <w:t>20</w:t>
    </w:r>
    <w:r>
      <w:rPr>
        <w:i/>
      </w:rPr>
      <w:t>2</w:t>
    </w:r>
    <w:r w:rsidR="00C45861">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4: Maternity Car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004F" w14:textId="3A372A6E" w:rsidR="00322A3C" w:rsidRPr="00B7566B" w:rsidRDefault="00322A3C">
    <w:pPr>
      <w:rPr>
        <w:i/>
      </w:rPr>
    </w:pPr>
    <w:r w:rsidRPr="00B7566B">
      <w:rPr>
        <w:i/>
      </w:rPr>
      <w:t>2</w:t>
    </w:r>
    <w:r>
      <w:rPr>
        <w:i/>
      </w:rPr>
      <w:t>02</w:t>
    </w:r>
    <w:r w:rsidR="00C45861">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474DDE">
      <w:rPr>
        <w:i/>
      </w:rPr>
      <w:t>tion</w:t>
    </w:r>
    <w:r>
      <w:rPr>
        <w:i/>
      </w:rPr>
      <w:t xml:space="preserve"> 5</w:t>
    </w:r>
    <w:r w:rsidR="00474DDE">
      <w:rPr>
        <w:i/>
      </w:rPr>
      <w:t xml:space="preserve">: </w:t>
    </w:r>
    <w:r w:rsidR="00A52909">
      <w:rPr>
        <w:i/>
      </w:rPr>
      <w:t xml:space="preserve">Physician and Nurse </w:t>
    </w:r>
    <w:r w:rsidR="00D55BF8">
      <w:rPr>
        <w:i/>
      </w:rPr>
      <w:t>Staffing</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94C76" w14:textId="1A690FCC" w:rsidR="00322A3C" w:rsidRPr="00B7566B" w:rsidRDefault="00322A3C">
    <w:pPr>
      <w:rPr>
        <w:i/>
      </w:rPr>
    </w:pPr>
    <w:r w:rsidRPr="00B7566B">
      <w:rPr>
        <w:i/>
      </w:rPr>
      <w:t>20</w:t>
    </w:r>
    <w:r w:rsidR="00080756">
      <w:rPr>
        <w:i/>
      </w:rPr>
      <w:t>2</w:t>
    </w:r>
    <w:r w:rsidR="001509F8">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 xml:space="preserve">Section 5:  </w:t>
    </w:r>
    <w:r w:rsidR="00824FDC">
      <w:rPr>
        <w:i/>
      </w:rPr>
      <w:t xml:space="preserve">Physician and Nurse </w:t>
    </w:r>
    <w:r w:rsidR="00540ADD">
      <w:rPr>
        <w:i/>
      </w:rPr>
      <w:t>Staffing</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70983" w14:textId="2793BB1D" w:rsidR="00322A3C" w:rsidRPr="00B7566B" w:rsidRDefault="00322A3C">
    <w:pPr>
      <w:rPr>
        <w:i/>
      </w:rPr>
    </w:pPr>
    <w:r w:rsidRPr="00B7566B">
      <w:rPr>
        <w:i/>
      </w:rPr>
      <w:t>20</w:t>
    </w:r>
    <w:r>
      <w:rPr>
        <w:i/>
      </w:rPr>
      <w:t>2</w:t>
    </w:r>
    <w:r w:rsidR="001509F8">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6: Patient Safety Pract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4459E" w14:textId="0CC2991B" w:rsidR="00322A3C" w:rsidRPr="00B7566B" w:rsidRDefault="00322A3C">
    <w:pPr>
      <w:rPr>
        <w:i/>
      </w:rPr>
    </w:pPr>
    <w:r>
      <w:rPr>
        <w:i/>
      </w:rPr>
      <w:t>202</w:t>
    </w:r>
    <w:r w:rsidR="00592E9D">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9C1FE" w14:textId="17CBCE53" w:rsidR="00322A3C" w:rsidRPr="00B7566B" w:rsidRDefault="00322A3C">
    <w:pPr>
      <w:rPr>
        <w:i/>
      </w:rPr>
    </w:pPr>
    <w:r w:rsidRPr="00B7566B">
      <w:rPr>
        <w:i/>
      </w:rPr>
      <w:t>2</w:t>
    </w:r>
    <w:r>
      <w:rPr>
        <w:i/>
      </w:rPr>
      <w:t>02</w:t>
    </w:r>
    <w:r w:rsidR="001509F8">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474DDE">
      <w:rPr>
        <w:i/>
      </w:rPr>
      <w:t xml:space="preserve">ion </w:t>
    </w:r>
    <w:r>
      <w:rPr>
        <w:i/>
      </w:rPr>
      <w:t>7</w:t>
    </w:r>
    <w:r w:rsidR="00474DDE">
      <w:rPr>
        <w:i/>
      </w:rPr>
      <w:t>:</w:t>
    </w:r>
    <w:r>
      <w:rPr>
        <w:i/>
      </w:rPr>
      <w:t xml:space="preserve"> Managing Serious Error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17D40" w14:textId="227188B2" w:rsidR="00322A3C" w:rsidRPr="00B7566B" w:rsidRDefault="00322A3C" w:rsidP="00A9433D">
    <w:pPr>
      <w:rPr>
        <w:i/>
      </w:rPr>
    </w:pPr>
    <w:r>
      <w:rPr>
        <w:i/>
      </w:rPr>
      <w:t>202</w:t>
    </w:r>
    <w:r w:rsidR="001509F8">
      <w:rPr>
        <w:i/>
      </w:rPr>
      <w:t>5</w:t>
    </w:r>
    <w:r w:rsidRPr="00B7566B">
      <w:rPr>
        <w:i/>
      </w:rPr>
      <w:t xml:space="preserve"> Leapfrog Hospital Survey – Hard Copy</w:t>
    </w:r>
    <w:r w:rsidRPr="00B7566B">
      <w:rPr>
        <w:i/>
      </w:rPr>
      <w:ptab w:relativeTo="margin" w:alignment="center" w:leader="none"/>
    </w:r>
    <w:r w:rsidRPr="00A9433D">
      <w:rPr>
        <w:i/>
      </w:rPr>
      <w:t xml:space="preserve"> </w:t>
    </w:r>
    <w:r>
      <w:rPr>
        <w:i/>
      </w:rPr>
      <w:tab/>
    </w:r>
    <w:r w:rsidR="00B078B4">
      <w:rPr>
        <w:i/>
      </w:rPr>
      <w:tab/>
      <w:t xml:space="preserve">     </w:t>
    </w:r>
    <w:r>
      <w:rPr>
        <w:i/>
      </w:rPr>
      <w:t>Sect</w:t>
    </w:r>
    <w:r w:rsidR="00B078B4">
      <w:rPr>
        <w:i/>
      </w:rPr>
      <w:t>ion</w:t>
    </w:r>
    <w:r>
      <w:rPr>
        <w:i/>
      </w:rPr>
      <w:t xml:space="preserve"> </w:t>
    </w:r>
    <w:r w:rsidR="00B078B4">
      <w:rPr>
        <w:i/>
      </w:rPr>
      <w:t>7</w:t>
    </w:r>
    <w:r w:rsidR="004D1420">
      <w:rPr>
        <w:i/>
      </w:rPr>
      <w:t>:</w:t>
    </w:r>
    <w:r>
      <w:rPr>
        <w:i/>
      </w:rPr>
      <w:t xml:space="preserve"> </w:t>
    </w:r>
    <w:r w:rsidR="00B078B4">
      <w:rPr>
        <w:i/>
      </w:rPr>
      <w:t>Managing Serious Error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64D90" w14:textId="3F0AF750" w:rsidR="00322A3C" w:rsidRPr="00B7566B" w:rsidRDefault="00322A3C">
    <w:pPr>
      <w:rPr>
        <w:i/>
      </w:rPr>
    </w:pPr>
    <w:r w:rsidRPr="00B7566B">
      <w:rPr>
        <w:i/>
      </w:rPr>
      <w:t>20</w:t>
    </w:r>
    <w:r>
      <w:rPr>
        <w:i/>
      </w:rPr>
      <w:t>2</w:t>
    </w:r>
    <w:r w:rsidR="001509F8">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12772F">
      <w:rPr>
        <w:i/>
      </w:rPr>
      <w:t>tion</w:t>
    </w:r>
    <w:r>
      <w:rPr>
        <w:i/>
      </w:rPr>
      <w:t xml:space="preserve"> </w:t>
    </w:r>
    <w:r w:rsidR="0012772F">
      <w:rPr>
        <w:i/>
      </w:rPr>
      <w:t>8:</w:t>
    </w:r>
    <w:r>
      <w:rPr>
        <w:i/>
      </w:rPr>
      <w:t xml:space="preserve"> Pediatric Care</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D7138" w14:textId="738E88B1" w:rsidR="00322A3C" w:rsidRPr="00B7566B" w:rsidRDefault="00322A3C">
    <w:pPr>
      <w:rPr>
        <w:i/>
      </w:rPr>
    </w:pPr>
    <w:r w:rsidRPr="00B7566B">
      <w:rPr>
        <w:i/>
      </w:rPr>
      <w:t>20</w:t>
    </w:r>
    <w:r>
      <w:rPr>
        <w:i/>
      </w:rPr>
      <w:t>2</w:t>
    </w:r>
    <w:r w:rsidR="001509F8">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8: Pediatric Care</w:t>
    </w:r>
    <w:r>
      <w:rPr>
        <w:i/>
      </w:rPr>
      <w:t xml:space="preserve">  </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99937" w14:textId="70B57196" w:rsidR="00322A3C" w:rsidRPr="00B7566B" w:rsidRDefault="00322A3C">
    <w:pPr>
      <w:rPr>
        <w:i/>
      </w:rPr>
    </w:pPr>
    <w:r w:rsidRPr="00B7566B">
      <w:rPr>
        <w:i/>
      </w:rPr>
      <w:t>20</w:t>
    </w:r>
    <w:r>
      <w:rPr>
        <w:i/>
      </w:rPr>
      <w:t>2</w:t>
    </w:r>
    <w:r w:rsidR="0031038F">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 xml:space="preserve">  Sect</w:t>
    </w:r>
    <w:r w:rsidR="00412884">
      <w:rPr>
        <w:i/>
      </w:rPr>
      <w:t xml:space="preserve">ion 9: </w:t>
    </w:r>
    <w:r>
      <w:rPr>
        <w:i/>
      </w:rPr>
      <w:t>Outpatient Procedure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111A7" w14:textId="62DD97AC" w:rsidR="00322A3C" w:rsidRPr="00B7566B" w:rsidRDefault="00322A3C">
    <w:pPr>
      <w:rPr>
        <w:i/>
      </w:rPr>
    </w:pPr>
    <w:r w:rsidRPr="00B7566B">
      <w:rPr>
        <w:i/>
      </w:rPr>
      <w:t>20</w:t>
    </w:r>
    <w:r>
      <w:rPr>
        <w:i/>
      </w:rPr>
      <w:t>2</w:t>
    </w:r>
    <w:r w:rsidR="00116BCE">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0C54E0">
      <w:rPr>
        <w:i/>
      </w:rPr>
      <w:t xml:space="preserve"> </w:t>
    </w:r>
    <w:r>
      <w:rPr>
        <w:i/>
      </w:rPr>
      <w:t xml:space="preserve">Endnot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7FA0C" w14:textId="7A881366" w:rsidR="00322A3C" w:rsidRPr="00B7566B" w:rsidRDefault="00322A3C">
    <w:pPr>
      <w:rPr>
        <w:i/>
      </w:rPr>
    </w:pPr>
    <w:r>
      <w:rPr>
        <w:i/>
      </w:rPr>
      <w:t>202</w:t>
    </w:r>
    <w:r w:rsidR="009E1521">
      <w:rPr>
        <w:i/>
      </w:rPr>
      <w:t>2</w:t>
    </w:r>
    <w:r w:rsidRPr="00B7566B">
      <w:rPr>
        <w:i/>
      </w:rPr>
      <w:t xml:space="preserve"> Leapfrog Hospital Survey – Hard Copy</w:t>
    </w:r>
    <w:r w:rsidRPr="00B7566B">
      <w:rPr>
        <w:i/>
      </w:rPr>
      <w:ptab w:relativeTo="margin" w:alignment="center" w:leader="none"/>
    </w:r>
    <w:r w:rsidRPr="00B7566B">
      <w:rPr>
        <w:i/>
      </w:rP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0ABB0" w14:textId="77777777" w:rsidR="00322A3C" w:rsidRPr="00D640EB" w:rsidRDefault="00322A3C" w:rsidP="00D640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8FE5D" w14:textId="40DB2C07" w:rsidR="00322A3C" w:rsidRPr="00B7566B" w:rsidRDefault="00322A3C">
    <w:pPr>
      <w:rPr>
        <w:i/>
      </w:rPr>
    </w:pPr>
    <w:r>
      <w:rPr>
        <w:i/>
      </w:rPr>
      <w:t>202</w:t>
    </w:r>
    <w:r w:rsidR="00592E9D">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Hospital Profi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7198D" w14:textId="2E58071F" w:rsidR="00322A3C" w:rsidRPr="00B7566B" w:rsidRDefault="00322A3C">
    <w:pPr>
      <w:rPr>
        <w:i/>
      </w:rPr>
    </w:pPr>
    <w:r>
      <w:rPr>
        <w:i/>
      </w:rPr>
      <w:t>202</w:t>
    </w:r>
    <w:r w:rsidR="005A56EA">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Hospital Profil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BC41F" w14:textId="2B28EEAB" w:rsidR="00322A3C" w:rsidRPr="00B7566B" w:rsidRDefault="00322A3C">
    <w:pPr>
      <w:rPr>
        <w:i/>
      </w:rPr>
    </w:pPr>
    <w:r>
      <w:rPr>
        <w:i/>
      </w:rPr>
      <w:t>202</w:t>
    </w:r>
    <w:r w:rsidR="0058076D">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A92A35">
      <w:rPr>
        <w:i/>
      </w:rPr>
      <w:t>ion</w:t>
    </w:r>
    <w:r>
      <w:rPr>
        <w:i/>
      </w:rPr>
      <w:t xml:space="preserve"> 1</w:t>
    </w:r>
    <w:r w:rsidR="00A92A35">
      <w:rPr>
        <w:i/>
      </w:rPr>
      <w:t>:</w:t>
    </w:r>
    <w:r>
      <w:rPr>
        <w:i/>
      </w:rPr>
      <w:t xml:space="preserve"> </w:t>
    </w:r>
    <w:r w:rsidR="00AB508D" w:rsidRPr="00BD11D8">
      <w:rPr>
        <w:rFonts w:cs="Arial"/>
        <w:i/>
        <w:iCs/>
        <w:snapToGrid w:val="0"/>
      </w:rPr>
      <w:t>Patient Rights and Ethic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6312F" w14:textId="123D60CC" w:rsidR="00322A3C" w:rsidRPr="00B7566B" w:rsidRDefault="00322A3C">
    <w:pPr>
      <w:rPr>
        <w:i/>
      </w:rPr>
    </w:pPr>
    <w:r>
      <w:rPr>
        <w:i/>
      </w:rPr>
      <w:t>202</w:t>
    </w:r>
    <w:r w:rsidR="0058076D">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1: Patient Rights and Ethic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55F62" w14:textId="6CD5A143" w:rsidR="00322A3C" w:rsidRPr="00B7566B" w:rsidRDefault="00322A3C">
    <w:pPr>
      <w:rPr>
        <w:i/>
      </w:rPr>
    </w:pPr>
    <w:r w:rsidRPr="00B7566B">
      <w:rPr>
        <w:i/>
      </w:rPr>
      <w:t>2</w:t>
    </w:r>
    <w:r>
      <w:rPr>
        <w:i/>
      </w:rPr>
      <w:t>02</w:t>
    </w:r>
    <w:r w:rsidR="00A7772E">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2</w:t>
    </w:r>
    <w:r w:rsidR="0003005A">
      <w:rPr>
        <w:i/>
      </w:rPr>
      <w:t xml:space="preserve">: </w:t>
    </w:r>
    <w:r>
      <w:rPr>
        <w:i/>
      </w:rPr>
      <w:t>Medication Safet</w:t>
    </w:r>
    <w:r w:rsidR="0003005A">
      <w:rPr>
        <w:i/>
      </w:rPr>
      <w: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50A1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59AC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2588B3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1882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F82D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5048A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60E0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C471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82AB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D926C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41D8F"/>
    <w:multiLevelType w:val="hybridMultilevel"/>
    <w:tmpl w:val="7BB8B65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07B255D"/>
    <w:multiLevelType w:val="hybridMultilevel"/>
    <w:tmpl w:val="80909636"/>
    <w:lvl w:ilvl="0" w:tplc="07DCC838">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09E559D"/>
    <w:multiLevelType w:val="hybridMultilevel"/>
    <w:tmpl w:val="4370A2EA"/>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0B67EF4"/>
    <w:multiLevelType w:val="hybridMultilevel"/>
    <w:tmpl w:val="5E9A8CF0"/>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1293703"/>
    <w:multiLevelType w:val="hybridMultilevel"/>
    <w:tmpl w:val="3E1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1346985"/>
    <w:multiLevelType w:val="hybridMultilevel"/>
    <w:tmpl w:val="F748190C"/>
    <w:lvl w:ilvl="0" w:tplc="42D446BA">
      <w:start w:val="1"/>
      <w:numFmt w:val="decimal"/>
      <w:lvlText w:val="%1)"/>
      <w:lvlJc w:val="left"/>
      <w:pPr>
        <w:ind w:left="360" w:hanging="360"/>
      </w:pPr>
      <w:rPr>
        <w:rFonts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1C179B0"/>
    <w:multiLevelType w:val="hybridMultilevel"/>
    <w:tmpl w:val="324ACF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01C331E5"/>
    <w:multiLevelType w:val="multilevel"/>
    <w:tmpl w:val="9C423180"/>
    <w:lvl w:ilvl="0">
      <w:start w:val="1"/>
      <w:numFmt w:val="decimal"/>
      <w:lvlText w:val="%1)"/>
      <w:lvlJc w:val="left"/>
      <w:pPr>
        <w:ind w:left="360" w:hanging="360"/>
      </w:pPr>
      <w:rPr>
        <w:rFonts w:cs="Times New Roman" w:hint="default"/>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15:restartNumberingAfterBreak="0">
    <w:nsid w:val="0213497B"/>
    <w:multiLevelType w:val="hybridMultilevel"/>
    <w:tmpl w:val="5DF02BE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022151DE"/>
    <w:multiLevelType w:val="hybridMultilevel"/>
    <w:tmpl w:val="170C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22168BE"/>
    <w:multiLevelType w:val="hybridMultilevel"/>
    <w:tmpl w:val="202A3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23C547A"/>
    <w:multiLevelType w:val="hybridMultilevel"/>
    <w:tmpl w:val="7610D328"/>
    <w:lvl w:ilvl="0" w:tplc="4874E63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02953017"/>
    <w:multiLevelType w:val="hybridMultilevel"/>
    <w:tmpl w:val="5EEE6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2EE19E1"/>
    <w:multiLevelType w:val="singleLevel"/>
    <w:tmpl w:val="DE806530"/>
    <w:lvl w:ilvl="0">
      <w:start w:val="1"/>
      <w:numFmt w:val="decimal"/>
      <w:lvlText w:val="%1."/>
      <w:lvlJc w:val="left"/>
      <w:pPr>
        <w:tabs>
          <w:tab w:val="num" w:pos="720"/>
        </w:tabs>
        <w:ind w:left="720" w:hanging="360"/>
      </w:pPr>
      <w:rPr>
        <w:b/>
      </w:rPr>
    </w:lvl>
  </w:abstractNum>
  <w:abstractNum w:abstractNumId="24" w15:restartNumberingAfterBreak="0">
    <w:nsid w:val="02F81C9A"/>
    <w:multiLevelType w:val="hybridMultilevel"/>
    <w:tmpl w:val="E52C77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3B43B03"/>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03E92CBA"/>
    <w:multiLevelType w:val="hybridMultilevel"/>
    <w:tmpl w:val="593A9A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03F9218B"/>
    <w:multiLevelType w:val="hybridMultilevel"/>
    <w:tmpl w:val="28C43C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4AA1648"/>
    <w:multiLevelType w:val="hybridMultilevel"/>
    <w:tmpl w:val="472E1B3A"/>
    <w:lvl w:ilvl="0" w:tplc="E43ED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4B96181"/>
    <w:multiLevelType w:val="hybridMultilevel"/>
    <w:tmpl w:val="A298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4DC1EB6"/>
    <w:multiLevelType w:val="hybridMultilevel"/>
    <w:tmpl w:val="C588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4FA1112"/>
    <w:multiLevelType w:val="hybridMultilevel"/>
    <w:tmpl w:val="377AB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055F37A4"/>
    <w:multiLevelType w:val="hybridMultilevel"/>
    <w:tmpl w:val="849E26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05815FBC"/>
    <w:multiLevelType w:val="hybridMultilevel"/>
    <w:tmpl w:val="F86A9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058621DB"/>
    <w:multiLevelType w:val="hybridMultilevel"/>
    <w:tmpl w:val="FF0AB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5DC6770"/>
    <w:multiLevelType w:val="hybridMultilevel"/>
    <w:tmpl w:val="03CAC0C6"/>
    <w:lvl w:ilvl="0" w:tplc="04090001">
      <w:start w:val="1"/>
      <w:numFmt w:val="bullet"/>
      <w:lvlText w:val=""/>
      <w:lvlJc w:val="left"/>
      <w:pPr>
        <w:ind w:left="576" w:hanging="216"/>
      </w:pPr>
      <w:rPr>
        <w:rFonts w:ascii="Symbol" w:hAnsi="Symbol" w:hint="default"/>
        <w:b w:val="0"/>
        <w:i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6" w15:restartNumberingAfterBreak="0">
    <w:nsid w:val="06285964"/>
    <w:multiLevelType w:val="hybridMultilevel"/>
    <w:tmpl w:val="3A123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06812310"/>
    <w:multiLevelType w:val="hybridMultilevel"/>
    <w:tmpl w:val="CFF0A5C8"/>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6A76409"/>
    <w:multiLevelType w:val="hybridMultilevel"/>
    <w:tmpl w:val="0A84C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6E366D7"/>
    <w:multiLevelType w:val="hybridMultilevel"/>
    <w:tmpl w:val="9384CC48"/>
    <w:lvl w:ilvl="0" w:tplc="8B94154E">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FFA25D2">
      <w:start w:val="1"/>
      <w:numFmt w:val="decimal"/>
      <w:lvlText w:val="%5)"/>
      <w:lvlJc w:val="left"/>
      <w:pPr>
        <w:ind w:left="720" w:hanging="360"/>
      </w:pPr>
      <w:rPr>
        <w:rFonts w:cs="Times New Roman"/>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06E65B66"/>
    <w:multiLevelType w:val="hybridMultilevel"/>
    <w:tmpl w:val="56A4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72E21EE"/>
    <w:multiLevelType w:val="hybridMultilevel"/>
    <w:tmpl w:val="142897BC"/>
    <w:lvl w:ilvl="0" w:tplc="945054C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078B7F83"/>
    <w:multiLevelType w:val="hybridMultilevel"/>
    <w:tmpl w:val="4D2C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7FF6C2F"/>
    <w:multiLevelType w:val="multilevel"/>
    <w:tmpl w:val="0409001F"/>
    <w:styleLink w:val="111111"/>
    <w:lvl w:ilvl="0">
      <w:start w:val="19"/>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5" w15:restartNumberingAfterBreak="0">
    <w:nsid w:val="089C6701"/>
    <w:multiLevelType w:val="hybridMultilevel"/>
    <w:tmpl w:val="DCB6D6AA"/>
    <w:lvl w:ilvl="0" w:tplc="6B121730">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08F960A8"/>
    <w:multiLevelType w:val="hybridMultilevel"/>
    <w:tmpl w:val="A74A2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92045FF"/>
    <w:multiLevelType w:val="hybridMultilevel"/>
    <w:tmpl w:val="2B16730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0922180A"/>
    <w:multiLevelType w:val="hybridMultilevel"/>
    <w:tmpl w:val="C16A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385615"/>
    <w:multiLevelType w:val="hybridMultilevel"/>
    <w:tmpl w:val="4EEC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099C671F"/>
    <w:multiLevelType w:val="singleLevel"/>
    <w:tmpl w:val="4DAE7CBE"/>
    <w:lvl w:ilvl="0">
      <w:start w:val="1"/>
      <w:numFmt w:val="decimal"/>
      <w:lvlText w:val="%1."/>
      <w:lvlJc w:val="left"/>
      <w:pPr>
        <w:tabs>
          <w:tab w:val="num" w:pos="720"/>
        </w:tabs>
        <w:ind w:left="720" w:hanging="360"/>
      </w:pPr>
      <w:rPr>
        <w:b/>
      </w:rPr>
    </w:lvl>
  </w:abstractNum>
  <w:abstractNum w:abstractNumId="51" w15:restartNumberingAfterBreak="0">
    <w:nsid w:val="099E2ACE"/>
    <w:multiLevelType w:val="hybridMultilevel"/>
    <w:tmpl w:val="BF56D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09C75033"/>
    <w:multiLevelType w:val="singleLevel"/>
    <w:tmpl w:val="BE4CDE38"/>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09CE53D9"/>
    <w:multiLevelType w:val="hybridMultilevel"/>
    <w:tmpl w:val="A7669B14"/>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4" w15:restartNumberingAfterBreak="0">
    <w:nsid w:val="09D85B19"/>
    <w:multiLevelType w:val="hybridMultilevel"/>
    <w:tmpl w:val="5EA416B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0A1B5B80"/>
    <w:multiLevelType w:val="hybridMultilevel"/>
    <w:tmpl w:val="F1A0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0A9C2C1C"/>
    <w:multiLevelType w:val="hybridMultilevel"/>
    <w:tmpl w:val="EAE8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0AFF7E67"/>
    <w:multiLevelType w:val="hybridMultilevel"/>
    <w:tmpl w:val="182EE7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0B0B61E7"/>
    <w:multiLevelType w:val="singleLevel"/>
    <w:tmpl w:val="E7A2C568"/>
    <w:lvl w:ilvl="0">
      <w:start w:val="1"/>
      <w:numFmt w:val="bullet"/>
      <w:lvlText w:val=""/>
      <w:lvlJc w:val="left"/>
      <w:pPr>
        <w:tabs>
          <w:tab w:val="num" w:pos="360"/>
        </w:tabs>
        <w:ind w:left="360" w:hanging="360"/>
      </w:pPr>
      <w:rPr>
        <w:rFonts w:ascii="Symbol" w:hAnsi="Symbol" w:hint="default"/>
      </w:rPr>
    </w:lvl>
  </w:abstractNum>
  <w:abstractNum w:abstractNumId="59" w15:restartNumberingAfterBreak="0">
    <w:nsid w:val="0B9D2E7B"/>
    <w:multiLevelType w:val="hybridMultilevel"/>
    <w:tmpl w:val="C576C0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0C2A6A31"/>
    <w:multiLevelType w:val="hybridMultilevel"/>
    <w:tmpl w:val="3196AA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0D024647"/>
    <w:multiLevelType w:val="hybridMultilevel"/>
    <w:tmpl w:val="9E742F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0D0E1672"/>
    <w:multiLevelType w:val="hybridMultilevel"/>
    <w:tmpl w:val="9156F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D4F54F1"/>
    <w:multiLevelType w:val="hybridMultilevel"/>
    <w:tmpl w:val="D728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0DD8518D"/>
    <w:multiLevelType w:val="hybridMultilevel"/>
    <w:tmpl w:val="C54ECBC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0DEA08C6"/>
    <w:multiLevelType w:val="hybridMultilevel"/>
    <w:tmpl w:val="9DFEA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0EBA208F"/>
    <w:multiLevelType w:val="hybridMultilevel"/>
    <w:tmpl w:val="8FB0CF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0EBE3F50"/>
    <w:multiLevelType w:val="hybridMultilevel"/>
    <w:tmpl w:val="2DDCC0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0F985F60"/>
    <w:multiLevelType w:val="hybridMultilevel"/>
    <w:tmpl w:val="5E4AC0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0FC361B4"/>
    <w:multiLevelType w:val="hybridMultilevel"/>
    <w:tmpl w:val="DD0EE15C"/>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0FF71C6E"/>
    <w:multiLevelType w:val="multilevel"/>
    <w:tmpl w:val="9AF8AE8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2" w15:restartNumberingAfterBreak="0">
    <w:nsid w:val="10221208"/>
    <w:multiLevelType w:val="hybridMultilevel"/>
    <w:tmpl w:val="DE32C1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1053720E"/>
    <w:multiLevelType w:val="hybridMultilevel"/>
    <w:tmpl w:val="C5700E6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4" w15:restartNumberingAfterBreak="0">
    <w:nsid w:val="105B1840"/>
    <w:multiLevelType w:val="hybridMultilevel"/>
    <w:tmpl w:val="F3C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116308E"/>
    <w:multiLevelType w:val="hybridMultilevel"/>
    <w:tmpl w:val="0AE2CC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113D7AC1"/>
    <w:multiLevelType w:val="hybridMultilevel"/>
    <w:tmpl w:val="0FD47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11437A5D"/>
    <w:multiLevelType w:val="hybridMultilevel"/>
    <w:tmpl w:val="41EC5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11AD463C"/>
    <w:multiLevelType w:val="hybridMultilevel"/>
    <w:tmpl w:val="761EF6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12E935B9"/>
    <w:multiLevelType w:val="hybridMultilevel"/>
    <w:tmpl w:val="4EFC9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3FA22F1"/>
    <w:multiLevelType w:val="hybridMultilevel"/>
    <w:tmpl w:val="764480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15133D84"/>
    <w:multiLevelType w:val="hybridMultilevel"/>
    <w:tmpl w:val="44D2885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154E0F96"/>
    <w:multiLevelType w:val="hybridMultilevel"/>
    <w:tmpl w:val="4830CD4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15593BA5"/>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15AE5E9F"/>
    <w:multiLevelType w:val="hybridMultilevel"/>
    <w:tmpl w:val="934E7D2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15F4663F"/>
    <w:multiLevelType w:val="hybridMultilevel"/>
    <w:tmpl w:val="2DEC3294"/>
    <w:lvl w:ilvl="0" w:tplc="67800A46">
      <w:start w:val="1"/>
      <w:numFmt w:val="bullet"/>
      <w:lvlText w:val=""/>
      <w:lvlJc w:val="left"/>
      <w:pPr>
        <w:ind w:left="360" w:hanging="360"/>
      </w:pPr>
      <w:rPr>
        <w:rFonts w:ascii="Wingdings" w:hAnsi="Wingdings" w:hint="default"/>
        <w:b/>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160B5FF0"/>
    <w:multiLevelType w:val="multilevel"/>
    <w:tmpl w:val="D9E6D43A"/>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164E6DDE"/>
    <w:multiLevelType w:val="hybridMultilevel"/>
    <w:tmpl w:val="3CE480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165E4CAD"/>
    <w:multiLevelType w:val="hybridMultilevel"/>
    <w:tmpl w:val="95CA05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1692272F"/>
    <w:multiLevelType w:val="hybridMultilevel"/>
    <w:tmpl w:val="F96095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174602B3"/>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91" w15:restartNumberingAfterBreak="0">
    <w:nsid w:val="179559E2"/>
    <w:multiLevelType w:val="hybridMultilevel"/>
    <w:tmpl w:val="40B01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181627FA"/>
    <w:multiLevelType w:val="hybridMultilevel"/>
    <w:tmpl w:val="BC28B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1821537C"/>
    <w:multiLevelType w:val="hybridMultilevel"/>
    <w:tmpl w:val="51407706"/>
    <w:lvl w:ilvl="0" w:tplc="9FE487D0">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4" w15:restartNumberingAfterBreak="0">
    <w:nsid w:val="187D24E4"/>
    <w:multiLevelType w:val="hybridMultilevel"/>
    <w:tmpl w:val="E810323E"/>
    <w:lvl w:ilvl="0" w:tplc="645CBB98">
      <w:start w:val="3"/>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18AA6657"/>
    <w:multiLevelType w:val="hybridMultilevel"/>
    <w:tmpl w:val="C9741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C276D5"/>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7" w15:restartNumberingAfterBreak="0">
    <w:nsid w:val="18E23C49"/>
    <w:multiLevelType w:val="hybridMultilevel"/>
    <w:tmpl w:val="F0F8E0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1900402B"/>
    <w:multiLevelType w:val="hybridMultilevel"/>
    <w:tmpl w:val="D82455C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199A6DF8"/>
    <w:multiLevelType w:val="hybridMultilevel"/>
    <w:tmpl w:val="F986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1A7B1296"/>
    <w:multiLevelType w:val="hybridMultilevel"/>
    <w:tmpl w:val="90EC530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1AB65D4D"/>
    <w:multiLevelType w:val="hybridMultilevel"/>
    <w:tmpl w:val="CCB863A4"/>
    <w:lvl w:ilvl="0" w:tplc="04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1ABC53E4"/>
    <w:multiLevelType w:val="hybridMultilevel"/>
    <w:tmpl w:val="EDAED6A4"/>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1AEC1389"/>
    <w:multiLevelType w:val="hybridMultilevel"/>
    <w:tmpl w:val="5B0C3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1B2164FA"/>
    <w:multiLevelType w:val="hybridMultilevel"/>
    <w:tmpl w:val="16FE7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1B2E7112"/>
    <w:multiLevelType w:val="hybridMultilevel"/>
    <w:tmpl w:val="22A69F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1B762C68"/>
    <w:multiLevelType w:val="hybridMultilevel"/>
    <w:tmpl w:val="AE381A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1BA54E32"/>
    <w:multiLevelType w:val="hybridMultilevel"/>
    <w:tmpl w:val="1A66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1BE54C18"/>
    <w:multiLevelType w:val="hybridMultilevel"/>
    <w:tmpl w:val="C7FC8104"/>
    <w:lvl w:ilvl="0" w:tplc="ED709566">
      <w:start w:val="1"/>
      <w:numFmt w:val="decimal"/>
      <w:lvlText w:val="%1)"/>
      <w:lvlJc w:val="left"/>
      <w:pPr>
        <w:tabs>
          <w:tab w:val="num" w:pos="360"/>
        </w:tabs>
        <w:ind w:left="360" w:hanging="36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9" w15:restartNumberingAfterBreak="0">
    <w:nsid w:val="1BE54CE7"/>
    <w:multiLevelType w:val="hybridMultilevel"/>
    <w:tmpl w:val="EC74D22E"/>
    <w:lvl w:ilvl="0" w:tplc="125A7948">
      <w:start w:val="1"/>
      <w:numFmt w:val="decimal"/>
      <w:lvlText w:val="%1."/>
      <w:lvlJc w:val="left"/>
      <w:pPr>
        <w:tabs>
          <w:tab w:val="num" w:pos="720"/>
        </w:tabs>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1C0653AB"/>
    <w:multiLevelType w:val="hybridMultilevel"/>
    <w:tmpl w:val="92F65CB4"/>
    <w:lvl w:ilvl="0" w:tplc="3084AE0C">
      <w:start w:val="1"/>
      <w:numFmt w:val="decimal"/>
      <w:lvlText w:val="%1)"/>
      <w:lvlJc w:val="left"/>
      <w:pPr>
        <w:ind w:left="360" w:hanging="360"/>
      </w:pPr>
      <w:rPr>
        <w:rFonts w:ascii="Helvetica" w:hAnsi="Helvetica" w:cs="Helvetic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1C8D7258"/>
    <w:multiLevelType w:val="hybridMultilevel"/>
    <w:tmpl w:val="EDB24B2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1CAB79F1"/>
    <w:multiLevelType w:val="hybridMultilevel"/>
    <w:tmpl w:val="AC5A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1CB20A3D"/>
    <w:multiLevelType w:val="hybridMultilevel"/>
    <w:tmpl w:val="EAE63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4" w15:restartNumberingAfterBreak="0">
    <w:nsid w:val="1CE7747D"/>
    <w:multiLevelType w:val="hybridMultilevel"/>
    <w:tmpl w:val="3E908F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1D09296B"/>
    <w:multiLevelType w:val="hybridMultilevel"/>
    <w:tmpl w:val="4BFC8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1D115714"/>
    <w:multiLevelType w:val="hybridMultilevel"/>
    <w:tmpl w:val="D5BC1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1D1A25D2"/>
    <w:multiLevelType w:val="hybridMultilevel"/>
    <w:tmpl w:val="DCB6D6AA"/>
    <w:lvl w:ilvl="0" w:tplc="FFFFFFFF">
      <w:start w:val="1"/>
      <w:numFmt w:val="decimal"/>
      <w:lvlText w:val="%1."/>
      <w:lvlJc w:val="left"/>
      <w:pPr>
        <w:ind w:left="720" w:hanging="360"/>
      </w:pPr>
      <w:rPr>
        <w:rFonts w:cstheme="maj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15:restartNumberingAfterBreak="0">
    <w:nsid w:val="1D7002FA"/>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19" w15:restartNumberingAfterBreak="0">
    <w:nsid w:val="1E072012"/>
    <w:multiLevelType w:val="hybridMultilevel"/>
    <w:tmpl w:val="E28A6B4C"/>
    <w:lvl w:ilvl="0" w:tplc="0409000F">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0" w15:restartNumberingAfterBreak="0">
    <w:nsid w:val="1E111774"/>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 w15:restartNumberingAfterBreak="0">
    <w:nsid w:val="1E4E4781"/>
    <w:multiLevelType w:val="hybridMultilevel"/>
    <w:tmpl w:val="132265D6"/>
    <w:lvl w:ilvl="0" w:tplc="04090001">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800"/>
        </w:tabs>
        <w:ind w:left="1800" w:hanging="360"/>
      </w:pPr>
      <w:rPr>
        <w:rFonts w:ascii="Symbol" w:hAnsi="Symbol" w:hint="default"/>
      </w:rPr>
    </w:lvl>
    <w:lvl w:ilvl="2" w:tplc="E89C5D3A">
      <w:numFmt w:val="decimal"/>
      <w:lvlText w:val="%3)"/>
      <w:lvlJc w:val="left"/>
      <w:pPr>
        <w:tabs>
          <w:tab w:val="num" w:pos="2700"/>
        </w:tabs>
        <w:ind w:left="2700" w:hanging="360"/>
      </w:pPr>
      <w:rPr>
        <w:rFonts w:cs="Times New Roman" w:hint="default"/>
      </w:rPr>
    </w:lvl>
    <w:lvl w:ilvl="3" w:tplc="34C0F1BA">
      <w:start w:val="1"/>
      <w:numFmt w:val="decimal"/>
      <w:lvlText w:val="%4."/>
      <w:lvlJc w:val="left"/>
      <w:pPr>
        <w:ind w:left="0" w:firstLine="0"/>
      </w:pPr>
      <w:rPr>
        <w:rFonts w:hint="default"/>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2" w15:restartNumberingAfterBreak="0">
    <w:nsid w:val="1E683AE9"/>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3" w15:restartNumberingAfterBreak="0">
    <w:nsid w:val="1EE167D2"/>
    <w:multiLevelType w:val="hybridMultilevel"/>
    <w:tmpl w:val="6E5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1F646C56"/>
    <w:multiLevelType w:val="hybridMultilevel"/>
    <w:tmpl w:val="1CBCB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1F7877F8"/>
    <w:multiLevelType w:val="hybridMultilevel"/>
    <w:tmpl w:val="72CC595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1FEA0A92"/>
    <w:multiLevelType w:val="hybridMultilevel"/>
    <w:tmpl w:val="7C903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15:restartNumberingAfterBreak="0">
    <w:nsid w:val="210C7046"/>
    <w:multiLevelType w:val="hybridMultilevel"/>
    <w:tmpl w:val="D5DCE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211E456D"/>
    <w:multiLevelType w:val="hybridMultilevel"/>
    <w:tmpl w:val="38AEF60E"/>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9" w15:restartNumberingAfterBreak="0">
    <w:nsid w:val="21515E0A"/>
    <w:multiLevelType w:val="hybridMultilevel"/>
    <w:tmpl w:val="44CEF0C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0" w15:restartNumberingAfterBreak="0">
    <w:nsid w:val="21811895"/>
    <w:multiLevelType w:val="hybridMultilevel"/>
    <w:tmpl w:val="82B6DF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21947604"/>
    <w:multiLevelType w:val="hybridMultilevel"/>
    <w:tmpl w:val="783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21D3582D"/>
    <w:multiLevelType w:val="hybridMultilevel"/>
    <w:tmpl w:val="FC284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21F02684"/>
    <w:multiLevelType w:val="hybridMultilevel"/>
    <w:tmpl w:val="E1CCCD90"/>
    <w:lvl w:ilvl="0" w:tplc="BD027392">
      <w:start w:val="1"/>
      <w:numFmt w:val="decimal"/>
      <w:lvlText w:val="%1."/>
      <w:lvlJc w:val="left"/>
      <w:pPr>
        <w:ind w:left="360" w:hanging="360"/>
      </w:pPr>
      <w:rPr>
        <w:rFonts w:ascii="Arial" w:eastAsia="Times New Roma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22166898"/>
    <w:multiLevelType w:val="hybridMultilevel"/>
    <w:tmpl w:val="C002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22B2433B"/>
    <w:multiLevelType w:val="hybridMultilevel"/>
    <w:tmpl w:val="FE1877A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6" w15:restartNumberingAfterBreak="0">
    <w:nsid w:val="2380128C"/>
    <w:multiLevelType w:val="hybridMultilevel"/>
    <w:tmpl w:val="E2AA1CAC"/>
    <w:lvl w:ilvl="0" w:tplc="55B8DAA4">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23826598"/>
    <w:multiLevelType w:val="hybridMultilevel"/>
    <w:tmpl w:val="743821C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23DF5E97"/>
    <w:multiLevelType w:val="hybridMultilevel"/>
    <w:tmpl w:val="FE581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24307F9C"/>
    <w:multiLevelType w:val="hybridMultilevel"/>
    <w:tmpl w:val="260E5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24626B7A"/>
    <w:multiLevelType w:val="hybridMultilevel"/>
    <w:tmpl w:val="DA72D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24947070"/>
    <w:multiLevelType w:val="hybridMultilevel"/>
    <w:tmpl w:val="A984D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24F51645"/>
    <w:multiLevelType w:val="hybridMultilevel"/>
    <w:tmpl w:val="2AF45C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3" w15:restartNumberingAfterBreak="0">
    <w:nsid w:val="24FB769B"/>
    <w:multiLevelType w:val="hybridMultilevel"/>
    <w:tmpl w:val="E7BE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5394444"/>
    <w:multiLevelType w:val="multilevel"/>
    <w:tmpl w:val="1A42DAA4"/>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5" w15:restartNumberingAfterBreak="0">
    <w:nsid w:val="26000D61"/>
    <w:multiLevelType w:val="hybridMultilevel"/>
    <w:tmpl w:val="87C661CA"/>
    <w:lvl w:ilvl="0" w:tplc="133E76AC">
      <w:start w:val="1"/>
      <w:numFmt w:val="decimal"/>
      <w:lvlText w:val="%1."/>
      <w:lvlJc w:val="left"/>
      <w:pPr>
        <w:ind w:left="720" w:hanging="360"/>
      </w:pPr>
      <w:rPr>
        <w:rFonts w:ascii="Arial" w:hAnsi="Arial" w:cs="Arial"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266C32E7"/>
    <w:multiLevelType w:val="hybridMultilevel"/>
    <w:tmpl w:val="2C4A79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7" w15:restartNumberingAfterBreak="0">
    <w:nsid w:val="26A004A9"/>
    <w:multiLevelType w:val="hybridMultilevel"/>
    <w:tmpl w:val="C7940F9C"/>
    <w:lvl w:ilvl="0" w:tplc="165C16D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95AECCC8">
      <w:start w:val="30"/>
      <w:numFmt w:val="bullet"/>
      <w:lvlText w:val="-"/>
      <w:lvlJc w:val="left"/>
      <w:pPr>
        <w:ind w:left="2160" w:hanging="360"/>
      </w:pPr>
      <w:rPr>
        <w:rFonts w:ascii="Arial" w:eastAsia="Times New Roman"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7047EC0"/>
    <w:multiLevelType w:val="hybridMultilevel"/>
    <w:tmpl w:val="E508E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15:restartNumberingAfterBreak="0">
    <w:nsid w:val="270770AB"/>
    <w:multiLevelType w:val="hybridMultilevel"/>
    <w:tmpl w:val="593A9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27552E2F"/>
    <w:multiLevelType w:val="multilevel"/>
    <w:tmpl w:val="05A620CA"/>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color w:val="auto"/>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1" w15:restartNumberingAfterBreak="0">
    <w:nsid w:val="275F1BFD"/>
    <w:multiLevelType w:val="hybridMultilevel"/>
    <w:tmpl w:val="D432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3" w15:restartNumberingAfterBreak="0">
    <w:nsid w:val="28272B91"/>
    <w:multiLevelType w:val="hybridMultilevel"/>
    <w:tmpl w:val="E78E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288B0F36"/>
    <w:multiLevelType w:val="hybridMultilevel"/>
    <w:tmpl w:val="5D060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28CA16C1"/>
    <w:multiLevelType w:val="hybridMultilevel"/>
    <w:tmpl w:val="4A3A1B7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290E2FDF"/>
    <w:multiLevelType w:val="hybridMultilevel"/>
    <w:tmpl w:val="7126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2A0F2E95"/>
    <w:multiLevelType w:val="hybridMultilevel"/>
    <w:tmpl w:val="9F3646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2A1820A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9" w15:restartNumberingAfterBreak="0">
    <w:nsid w:val="2A746188"/>
    <w:multiLevelType w:val="hybridMultilevel"/>
    <w:tmpl w:val="E962F9F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2B3714F8"/>
    <w:multiLevelType w:val="hybridMultilevel"/>
    <w:tmpl w:val="4A306AAE"/>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2B4D5FDB"/>
    <w:multiLevelType w:val="hybridMultilevel"/>
    <w:tmpl w:val="36AA8B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2B621C9B"/>
    <w:multiLevelType w:val="hybridMultilevel"/>
    <w:tmpl w:val="C0D8926C"/>
    <w:lvl w:ilvl="0" w:tplc="C5200DB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3" w15:restartNumberingAfterBreak="0">
    <w:nsid w:val="2B8E296B"/>
    <w:multiLevelType w:val="hybridMultilevel"/>
    <w:tmpl w:val="5204C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2B8F36A5"/>
    <w:multiLevelType w:val="hybridMultilevel"/>
    <w:tmpl w:val="4DA4E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C311A9A"/>
    <w:multiLevelType w:val="hybridMultilevel"/>
    <w:tmpl w:val="5B064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2C5152BB"/>
    <w:multiLevelType w:val="hybridMultilevel"/>
    <w:tmpl w:val="1F84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2CDD6830"/>
    <w:multiLevelType w:val="hybridMultilevel"/>
    <w:tmpl w:val="A6DE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2D636188"/>
    <w:multiLevelType w:val="hybridMultilevel"/>
    <w:tmpl w:val="86945C7E"/>
    <w:lvl w:ilvl="0" w:tplc="04090019">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9" w15:restartNumberingAfterBreak="0">
    <w:nsid w:val="2D636DB5"/>
    <w:multiLevelType w:val="hybridMultilevel"/>
    <w:tmpl w:val="09BA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2DD03AB1"/>
    <w:multiLevelType w:val="hybridMultilevel"/>
    <w:tmpl w:val="99224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2DE4528B"/>
    <w:multiLevelType w:val="hybridMultilevel"/>
    <w:tmpl w:val="AE00C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2DF9738A"/>
    <w:multiLevelType w:val="hybridMultilevel"/>
    <w:tmpl w:val="54887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2EF10BD3"/>
    <w:multiLevelType w:val="hybridMultilevel"/>
    <w:tmpl w:val="C30AE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4" w15:restartNumberingAfterBreak="0">
    <w:nsid w:val="2EFD6B6E"/>
    <w:multiLevelType w:val="hybridMultilevel"/>
    <w:tmpl w:val="AE5C93FA"/>
    <w:lvl w:ilvl="0" w:tplc="8B885AB0">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2FAF76CF"/>
    <w:multiLevelType w:val="multilevel"/>
    <w:tmpl w:val="36224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6" w15:restartNumberingAfterBreak="0">
    <w:nsid w:val="2FE364B6"/>
    <w:multiLevelType w:val="hybridMultilevel"/>
    <w:tmpl w:val="039A873E"/>
    <w:lvl w:ilvl="0" w:tplc="00B4496C">
      <w:start w:val="1"/>
      <w:numFmt w:val="lowerLetter"/>
      <w:lvlText w:val="%1."/>
      <w:lvlJc w:val="left"/>
      <w:pPr>
        <w:ind w:left="720" w:hanging="360"/>
      </w:pPr>
      <w:rPr>
        <w:sz w:val="20"/>
        <w:szCs w:val="20"/>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300D2F19"/>
    <w:multiLevelType w:val="hybridMultilevel"/>
    <w:tmpl w:val="874CE3B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8" w15:restartNumberingAfterBreak="0">
    <w:nsid w:val="302547D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9" w15:restartNumberingAfterBreak="0">
    <w:nsid w:val="30877552"/>
    <w:multiLevelType w:val="hybridMultilevel"/>
    <w:tmpl w:val="94EA844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0" w15:restartNumberingAfterBreak="0">
    <w:nsid w:val="31DA36E9"/>
    <w:multiLevelType w:val="hybridMultilevel"/>
    <w:tmpl w:val="0E4CD6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322C749C"/>
    <w:multiLevelType w:val="hybridMultilevel"/>
    <w:tmpl w:val="91B6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2" w15:restartNumberingAfterBreak="0">
    <w:nsid w:val="326B5FFF"/>
    <w:multiLevelType w:val="hybridMultilevel"/>
    <w:tmpl w:val="E4F07B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3" w15:restartNumberingAfterBreak="0">
    <w:nsid w:val="32884AE7"/>
    <w:multiLevelType w:val="hybridMultilevel"/>
    <w:tmpl w:val="6C20A5D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4" w15:restartNumberingAfterBreak="0">
    <w:nsid w:val="32AB1A0F"/>
    <w:multiLevelType w:val="hybridMultilevel"/>
    <w:tmpl w:val="4A226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32B179CE"/>
    <w:multiLevelType w:val="hybridMultilevel"/>
    <w:tmpl w:val="67D0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3352E51"/>
    <w:multiLevelType w:val="hybridMultilevel"/>
    <w:tmpl w:val="3DAECE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7" w15:restartNumberingAfterBreak="0">
    <w:nsid w:val="341F3D02"/>
    <w:multiLevelType w:val="hybridMultilevel"/>
    <w:tmpl w:val="EA8A65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579ECD5C">
      <w:start w:val="3"/>
      <w:numFmt w:val="lowerLetter"/>
      <w:lvlText w:val="(%3)"/>
      <w:lvlJc w:val="left"/>
      <w:pPr>
        <w:ind w:left="2340" w:hanging="360"/>
      </w:pPr>
      <w:rPr>
        <w:rFonts w:cs="Arial" w:hint="default"/>
        <w:b/>
      </w:rPr>
    </w:lvl>
    <w:lvl w:ilvl="3" w:tplc="4ABEA8F0">
      <w:start w:val="1"/>
      <w:numFmt w:val="lowerLetter"/>
      <w:lvlText w:val="%4)"/>
      <w:lvlJc w:val="left"/>
      <w:pPr>
        <w:ind w:left="2880" w:hanging="360"/>
      </w:pPr>
      <w:rPr>
        <w:rFonts w:hint="default"/>
      </w:rPr>
    </w:lvl>
    <w:lvl w:ilvl="4" w:tplc="C9C4E4B8">
      <w:start w:val="15"/>
      <w:numFmt w:val="bullet"/>
      <w:lvlText w:val="-"/>
      <w:lvlJc w:val="left"/>
      <w:pPr>
        <w:ind w:left="3600" w:hanging="360"/>
      </w:pPr>
      <w:rPr>
        <w:rFonts w:ascii="Arial" w:eastAsia="Times New Roman" w:hAnsi="Arial" w:cs="Aria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34920474"/>
    <w:multiLevelType w:val="hybridMultilevel"/>
    <w:tmpl w:val="1DE40F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9" w15:restartNumberingAfterBreak="0">
    <w:nsid w:val="34D51991"/>
    <w:multiLevelType w:val="hybridMultilevel"/>
    <w:tmpl w:val="0E1E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5AB2EC6"/>
    <w:multiLevelType w:val="hybridMultilevel"/>
    <w:tmpl w:val="286A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35E30DD4"/>
    <w:multiLevelType w:val="hybridMultilevel"/>
    <w:tmpl w:val="CF2EA542"/>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92" w15:restartNumberingAfterBreak="0">
    <w:nsid w:val="36441393"/>
    <w:multiLevelType w:val="hybridMultilevel"/>
    <w:tmpl w:val="3B383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3" w15:restartNumberingAfterBreak="0">
    <w:nsid w:val="36604632"/>
    <w:multiLevelType w:val="hybridMultilevel"/>
    <w:tmpl w:val="5844B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4" w15:restartNumberingAfterBreak="0">
    <w:nsid w:val="372A0CAD"/>
    <w:multiLevelType w:val="hybridMultilevel"/>
    <w:tmpl w:val="1792BA8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5" w15:restartNumberingAfterBreak="0">
    <w:nsid w:val="37917F01"/>
    <w:multiLevelType w:val="hybridMultilevel"/>
    <w:tmpl w:val="A774A1E0"/>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6" w15:restartNumberingAfterBreak="0">
    <w:nsid w:val="37B72C61"/>
    <w:multiLevelType w:val="hybridMultilevel"/>
    <w:tmpl w:val="69288898"/>
    <w:lvl w:ilvl="0" w:tplc="4CA84D3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381302A2"/>
    <w:multiLevelType w:val="hybridMultilevel"/>
    <w:tmpl w:val="11B0D37E"/>
    <w:lvl w:ilvl="0" w:tplc="1A2A2BFC">
      <w:start w:val="1"/>
      <w:numFmt w:val="decimal"/>
      <w:lvlText w:val="%1."/>
      <w:lvlJc w:val="left"/>
      <w:pPr>
        <w:ind w:left="720" w:hanging="360"/>
      </w:pPr>
      <w:rPr>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38B40187"/>
    <w:multiLevelType w:val="multilevel"/>
    <w:tmpl w:val="0A022C64"/>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199" w15:restartNumberingAfterBreak="0">
    <w:nsid w:val="38F41996"/>
    <w:multiLevelType w:val="hybridMultilevel"/>
    <w:tmpl w:val="E1C28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0" w15:restartNumberingAfterBreak="0">
    <w:nsid w:val="3A7C6AC0"/>
    <w:multiLevelType w:val="hybridMultilevel"/>
    <w:tmpl w:val="09C6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ABF6D79"/>
    <w:multiLevelType w:val="hybridMultilevel"/>
    <w:tmpl w:val="FD1CB4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2" w15:restartNumberingAfterBreak="0">
    <w:nsid w:val="3AC43575"/>
    <w:multiLevelType w:val="hybridMultilevel"/>
    <w:tmpl w:val="2A0EC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3" w15:restartNumberingAfterBreak="0">
    <w:nsid w:val="3AD834D5"/>
    <w:multiLevelType w:val="hybridMultilevel"/>
    <w:tmpl w:val="25082B2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04" w15:restartNumberingAfterBreak="0">
    <w:nsid w:val="3B487CA9"/>
    <w:multiLevelType w:val="hybridMultilevel"/>
    <w:tmpl w:val="5EA416B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5" w15:restartNumberingAfterBreak="0">
    <w:nsid w:val="3B822610"/>
    <w:multiLevelType w:val="hybridMultilevel"/>
    <w:tmpl w:val="B4D8708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6" w15:restartNumberingAfterBreak="0">
    <w:nsid w:val="3BE506F1"/>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7" w15:restartNumberingAfterBreak="0">
    <w:nsid w:val="3C33406E"/>
    <w:multiLevelType w:val="hybridMultilevel"/>
    <w:tmpl w:val="D0CCAB8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8" w15:restartNumberingAfterBreak="0">
    <w:nsid w:val="3C542D6C"/>
    <w:multiLevelType w:val="hybridMultilevel"/>
    <w:tmpl w:val="7A8C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3CC055B2"/>
    <w:multiLevelType w:val="hybridMultilevel"/>
    <w:tmpl w:val="B24A693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10" w15:restartNumberingAfterBreak="0">
    <w:nsid w:val="3CD61984"/>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1" w15:restartNumberingAfterBreak="0">
    <w:nsid w:val="3D837A82"/>
    <w:multiLevelType w:val="hybridMultilevel"/>
    <w:tmpl w:val="42C8478A"/>
    <w:lvl w:ilvl="0" w:tplc="C5CA821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3E3E244B"/>
    <w:multiLevelType w:val="hybridMultilevel"/>
    <w:tmpl w:val="FC0E56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3E7A10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3EDD6D5F"/>
    <w:multiLevelType w:val="hybridMultilevel"/>
    <w:tmpl w:val="3E884FE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15" w15:restartNumberingAfterBreak="0">
    <w:nsid w:val="3EE223D6"/>
    <w:multiLevelType w:val="hybridMultilevel"/>
    <w:tmpl w:val="255810F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6" w15:restartNumberingAfterBreak="0">
    <w:nsid w:val="3F6257AD"/>
    <w:multiLevelType w:val="hybridMultilevel"/>
    <w:tmpl w:val="C02E1C02"/>
    <w:lvl w:ilvl="0" w:tplc="C3F88A26">
      <w:start w:val="1"/>
      <w:numFmt w:val="bullet"/>
      <w:lvlText w:val="o"/>
      <w:lvlJc w:val="left"/>
      <w:pPr>
        <w:ind w:left="360" w:hanging="360"/>
      </w:pPr>
      <w:rPr>
        <w:rFonts w:ascii="Courier New" w:hAnsi="Courier New" w:cs="Courier New" w:hint="default"/>
        <w:b w:val="0"/>
        <w:bCs w:val="0"/>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7" w15:restartNumberingAfterBreak="0">
    <w:nsid w:val="3F770907"/>
    <w:multiLevelType w:val="hybridMultilevel"/>
    <w:tmpl w:val="1868AFAE"/>
    <w:lvl w:ilvl="0" w:tplc="5C220202">
      <w:start w:val="1"/>
      <w:numFmt w:val="lowerLetter"/>
      <w:lvlText w:val="%1."/>
      <w:lvlJc w:val="left"/>
      <w:pPr>
        <w:ind w:left="720" w:hanging="360"/>
      </w:pPr>
      <w:rPr>
        <w:b w:val="0"/>
        <w:bCs/>
        <w:i w:val="0"/>
        <w:iCs/>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8"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9" w15:restartNumberingAfterBreak="0">
    <w:nsid w:val="400E136F"/>
    <w:multiLevelType w:val="hybridMultilevel"/>
    <w:tmpl w:val="7AEE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417F55E8"/>
    <w:multiLevelType w:val="hybridMultilevel"/>
    <w:tmpl w:val="DA462B18"/>
    <w:lvl w:ilvl="0" w:tplc="9ABA78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419354C2"/>
    <w:multiLevelType w:val="hybridMultilevel"/>
    <w:tmpl w:val="9A58A7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2" w15:restartNumberingAfterBreak="0">
    <w:nsid w:val="41B50E49"/>
    <w:multiLevelType w:val="hybridMultilevel"/>
    <w:tmpl w:val="AB02F726"/>
    <w:lvl w:ilvl="0" w:tplc="5B94D1B6">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3" w15:restartNumberingAfterBreak="0">
    <w:nsid w:val="41C554C0"/>
    <w:multiLevelType w:val="hybridMultilevel"/>
    <w:tmpl w:val="34028D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4" w15:restartNumberingAfterBreak="0">
    <w:nsid w:val="41DD0A0D"/>
    <w:multiLevelType w:val="hybridMultilevel"/>
    <w:tmpl w:val="F856B3B8"/>
    <w:lvl w:ilvl="0" w:tplc="FFFFFFFF">
      <w:start w:val="1"/>
      <w:numFmt w:val="decimal"/>
      <w:lvlText w:val="%1."/>
      <w:lvlJc w:val="left"/>
      <w:pPr>
        <w:ind w:left="720" w:hanging="360"/>
      </w:pPr>
      <w:rPr>
        <w:rFonts w:ascii="Arial" w:eastAsia="Times New Roman" w:hAnsi="Arial" w:cstheme="minorHAnsi"/>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5" w15:restartNumberingAfterBreak="0">
    <w:nsid w:val="41F100D9"/>
    <w:multiLevelType w:val="multilevel"/>
    <w:tmpl w:val="6208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6" w15:restartNumberingAfterBreak="0">
    <w:nsid w:val="41F92C4B"/>
    <w:multiLevelType w:val="hybridMultilevel"/>
    <w:tmpl w:val="FE7A3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427672A6"/>
    <w:multiLevelType w:val="hybridMultilevel"/>
    <w:tmpl w:val="3AC29E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8" w15:restartNumberingAfterBreak="0">
    <w:nsid w:val="430427D5"/>
    <w:multiLevelType w:val="hybridMultilevel"/>
    <w:tmpl w:val="9698ADA4"/>
    <w:lvl w:ilvl="0" w:tplc="9CCCC2E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9" w15:restartNumberingAfterBreak="0">
    <w:nsid w:val="432075E0"/>
    <w:multiLevelType w:val="hybridMultilevel"/>
    <w:tmpl w:val="3D94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3B54568"/>
    <w:multiLevelType w:val="hybridMultilevel"/>
    <w:tmpl w:val="DE96A6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2" w15:restartNumberingAfterBreak="0">
    <w:nsid w:val="43BC462F"/>
    <w:multiLevelType w:val="hybridMultilevel"/>
    <w:tmpl w:val="822A2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3" w15:restartNumberingAfterBreak="0">
    <w:nsid w:val="43E452D4"/>
    <w:multiLevelType w:val="hybridMultilevel"/>
    <w:tmpl w:val="01D6BA9C"/>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4" w15:restartNumberingAfterBreak="0">
    <w:nsid w:val="43E4549A"/>
    <w:multiLevelType w:val="hybridMultilevel"/>
    <w:tmpl w:val="DD849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5" w15:restartNumberingAfterBreak="0">
    <w:nsid w:val="442C04BA"/>
    <w:multiLevelType w:val="hybridMultilevel"/>
    <w:tmpl w:val="7E7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444A18D7"/>
    <w:multiLevelType w:val="hybridMultilevel"/>
    <w:tmpl w:val="4DB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44B93E0F"/>
    <w:multiLevelType w:val="hybridMultilevel"/>
    <w:tmpl w:val="F500AEB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8" w15:restartNumberingAfterBreak="0">
    <w:nsid w:val="44E67110"/>
    <w:multiLevelType w:val="hybridMultilevel"/>
    <w:tmpl w:val="D34CA3A8"/>
    <w:lvl w:ilvl="0" w:tplc="47446C74">
      <w:start w:val="1"/>
      <w:numFmt w:val="decimal"/>
      <w:lvlText w:val="%1)"/>
      <w:lvlJc w:val="left"/>
      <w:pPr>
        <w:ind w:left="360" w:hanging="360"/>
      </w:pPr>
      <w:rPr>
        <w:rFonts w:hint="default"/>
        <w:i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39" w15:restartNumberingAfterBreak="0">
    <w:nsid w:val="45411869"/>
    <w:multiLevelType w:val="hybridMultilevel"/>
    <w:tmpl w:val="371808D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0" w15:restartNumberingAfterBreak="0">
    <w:nsid w:val="45976E2C"/>
    <w:multiLevelType w:val="hybridMultilevel"/>
    <w:tmpl w:val="88DCEA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1" w15:restartNumberingAfterBreak="0">
    <w:nsid w:val="46015385"/>
    <w:multiLevelType w:val="hybridMultilevel"/>
    <w:tmpl w:val="9E34C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2" w15:restartNumberingAfterBreak="0">
    <w:nsid w:val="46380403"/>
    <w:multiLevelType w:val="hybridMultilevel"/>
    <w:tmpl w:val="3A1838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46A9030E"/>
    <w:multiLevelType w:val="hybridMultilevel"/>
    <w:tmpl w:val="70948052"/>
    <w:lvl w:ilvl="0" w:tplc="0409000F">
      <w:start w:val="1"/>
      <w:numFmt w:val="decimal"/>
      <w:lvlText w:val="%1."/>
      <w:lvlJc w:val="left"/>
      <w:pPr>
        <w:ind w:left="360" w:hanging="360"/>
      </w:pPr>
      <w:rPr>
        <w:rFonts w:hint="default"/>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4" w15:restartNumberingAfterBreak="0">
    <w:nsid w:val="46C3778B"/>
    <w:multiLevelType w:val="hybridMultilevel"/>
    <w:tmpl w:val="D57EC9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5" w15:restartNumberingAfterBreak="0">
    <w:nsid w:val="47427D9A"/>
    <w:multiLevelType w:val="hybridMultilevel"/>
    <w:tmpl w:val="9112F4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6" w15:restartNumberingAfterBreak="0">
    <w:nsid w:val="476406C2"/>
    <w:multiLevelType w:val="multilevel"/>
    <w:tmpl w:val="4E36F52E"/>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47" w15:restartNumberingAfterBreak="0">
    <w:nsid w:val="48326469"/>
    <w:multiLevelType w:val="hybridMultilevel"/>
    <w:tmpl w:val="A07433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8" w15:restartNumberingAfterBreak="0">
    <w:nsid w:val="488D1225"/>
    <w:multiLevelType w:val="hybridMultilevel"/>
    <w:tmpl w:val="6570F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9" w15:restartNumberingAfterBreak="0">
    <w:nsid w:val="48B2224A"/>
    <w:multiLevelType w:val="hybridMultilevel"/>
    <w:tmpl w:val="4E5CB9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0" w15:restartNumberingAfterBreak="0">
    <w:nsid w:val="48B51975"/>
    <w:multiLevelType w:val="hybridMultilevel"/>
    <w:tmpl w:val="A5FE85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1" w15:restartNumberingAfterBreak="0">
    <w:nsid w:val="49FE6C23"/>
    <w:multiLevelType w:val="hybridMultilevel"/>
    <w:tmpl w:val="6F42B2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2" w15:restartNumberingAfterBreak="0">
    <w:nsid w:val="4A487C6D"/>
    <w:multiLevelType w:val="hybridMultilevel"/>
    <w:tmpl w:val="812ABC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3" w15:restartNumberingAfterBreak="0">
    <w:nsid w:val="4ADA544E"/>
    <w:multiLevelType w:val="hybridMultilevel"/>
    <w:tmpl w:val="EC8A08BE"/>
    <w:lvl w:ilvl="0" w:tplc="04090001">
      <w:start w:val="1"/>
      <w:numFmt w:val="bullet"/>
      <w:lvlText w:val=""/>
      <w:lvlJc w:val="left"/>
      <w:pPr>
        <w:ind w:left="90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4" w15:restartNumberingAfterBreak="0">
    <w:nsid w:val="4B0661E5"/>
    <w:multiLevelType w:val="hybridMultilevel"/>
    <w:tmpl w:val="CDBC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4B095677"/>
    <w:multiLevelType w:val="hybridMultilevel"/>
    <w:tmpl w:val="D4F8B420"/>
    <w:lvl w:ilvl="0" w:tplc="AF12F2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4B3503B6"/>
    <w:multiLevelType w:val="hybridMultilevel"/>
    <w:tmpl w:val="12AA41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7" w15:restartNumberingAfterBreak="0">
    <w:nsid w:val="4BB119AF"/>
    <w:multiLevelType w:val="hybridMultilevel"/>
    <w:tmpl w:val="FDB6CB7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8" w15:restartNumberingAfterBreak="0">
    <w:nsid w:val="4BCA3B5D"/>
    <w:multiLevelType w:val="hybridMultilevel"/>
    <w:tmpl w:val="25080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9" w15:restartNumberingAfterBreak="0">
    <w:nsid w:val="4BE31A21"/>
    <w:multiLevelType w:val="hybridMultilevel"/>
    <w:tmpl w:val="32FA0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C005325"/>
    <w:multiLevelType w:val="hybridMultilevel"/>
    <w:tmpl w:val="66789706"/>
    <w:lvl w:ilvl="0" w:tplc="47446C74">
      <w:start w:val="1"/>
      <w:numFmt w:val="decimal"/>
      <w:lvlText w:val="%1)"/>
      <w:lvlJc w:val="left"/>
      <w:pPr>
        <w:ind w:left="360" w:hanging="360"/>
      </w:pPr>
      <w:rPr>
        <w:rFonts w:hint="default"/>
        <w:i w:val="0"/>
      </w:rPr>
    </w:lvl>
    <w:lvl w:ilvl="1" w:tplc="04090001">
      <w:start w:val="1"/>
      <w:numFmt w:val="bullet"/>
      <w:lvlText w:val=""/>
      <w:lvlJc w:val="left"/>
      <w:pPr>
        <w:ind w:left="900" w:hanging="360"/>
      </w:pPr>
      <w:rPr>
        <w:rFonts w:ascii="Symbol" w:hAnsi="Symbol" w:hint="default"/>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61" w15:restartNumberingAfterBreak="0">
    <w:nsid w:val="4C8C5E2E"/>
    <w:multiLevelType w:val="hybridMultilevel"/>
    <w:tmpl w:val="B4C46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4CD269CA"/>
    <w:multiLevelType w:val="hybridMultilevel"/>
    <w:tmpl w:val="77686EB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3" w15:restartNumberingAfterBreak="0">
    <w:nsid w:val="4CE22CF3"/>
    <w:multiLevelType w:val="hybridMultilevel"/>
    <w:tmpl w:val="4F689E5C"/>
    <w:lvl w:ilvl="0" w:tplc="D0C47EB0">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4" w15:restartNumberingAfterBreak="0">
    <w:nsid w:val="4D6E34DE"/>
    <w:multiLevelType w:val="hybridMultilevel"/>
    <w:tmpl w:val="8C3411BE"/>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5" w15:restartNumberingAfterBreak="0">
    <w:nsid w:val="4D9E7CA4"/>
    <w:multiLevelType w:val="hybridMultilevel"/>
    <w:tmpl w:val="087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4DD81E0C"/>
    <w:multiLevelType w:val="hybridMultilevel"/>
    <w:tmpl w:val="B8DC5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DED3D21"/>
    <w:multiLevelType w:val="hybridMultilevel"/>
    <w:tmpl w:val="7AAA3A1C"/>
    <w:lvl w:ilvl="0" w:tplc="FFFFFFFF">
      <w:start w:val="1"/>
      <w:numFmt w:val="bullet"/>
      <w:lvlText w:val=""/>
      <w:lvlJc w:val="left"/>
      <w:pPr>
        <w:ind w:left="360" w:hanging="360"/>
      </w:pPr>
      <w:rPr>
        <w:rFonts w:ascii="Symbol" w:hAnsi="Symbol" w:hint="default"/>
        <w:b w:val="0"/>
        <w:i w:val="0"/>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8" w15:restartNumberingAfterBreak="0">
    <w:nsid w:val="4E90292E"/>
    <w:multiLevelType w:val="hybridMultilevel"/>
    <w:tmpl w:val="0D3AD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9" w15:restartNumberingAfterBreak="0">
    <w:nsid w:val="4ED46935"/>
    <w:multiLevelType w:val="hybridMultilevel"/>
    <w:tmpl w:val="3528BCEE"/>
    <w:lvl w:ilvl="0" w:tplc="0409000F">
      <w:start w:val="1"/>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0" w15:restartNumberingAfterBreak="0">
    <w:nsid w:val="4F053265"/>
    <w:multiLevelType w:val="hybridMultilevel"/>
    <w:tmpl w:val="16204F9C"/>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1" w15:restartNumberingAfterBreak="0">
    <w:nsid w:val="4F220CB4"/>
    <w:multiLevelType w:val="hybridMultilevel"/>
    <w:tmpl w:val="EDA6B942"/>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2" w15:restartNumberingAfterBreak="0">
    <w:nsid w:val="4FBA52C0"/>
    <w:multiLevelType w:val="hybridMultilevel"/>
    <w:tmpl w:val="C6A08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3" w15:restartNumberingAfterBreak="0">
    <w:nsid w:val="4FCC1BFE"/>
    <w:multiLevelType w:val="hybridMultilevel"/>
    <w:tmpl w:val="4D50629E"/>
    <w:lvl w:ilvl="0" w:tplc="04090001">
      <w:start w:val="1"/>
      <w:numFmt w:val="bullet"/>
      <w:lvlText w:val=""/>
      <w:lvlJc w:val="left"/>
      <w:pPr>
        <w:ind w:left="720" w:hanging="360"/>
      </w:pPr>
      <w:rPr>
        <w:rFonts w:ascii="Symbol" w:hAnsi="Symbol" w:hint="default"/>
      </w:rPr>
    </w:lvl>
    <w:lvl w:ilvl="1" w:tplc="DB3A0190">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501C7DAD"/>
    <w:multiLevelType w:val="hybridMultilevel"/>
    <w:tmpl w:val="45460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5" w15:restartNumberingAfterBreak="0">
    <w:nsid w:val="50354F35"/>
    <w:multiLevelType w:val="hybridMultilevel"/>
    <w:tmpl w:val="FA483C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6" w15:restartNumberingAfterBreak="0">
    <w:nsid w:val="50993DFE"/>
    <w:multiLevelType w:val="multilevel"/>
    <w:tmpl w:val="756420E0"/>
    <w:lvl w:ilvl="0">
      <w:start w:val="1"/>
      <w:numFmt w:val="bullet"/>
      <w:lvlText w:val="Q"/>
      <w:lvlJc w:val="left"/>
      <w:pPr>
        <w:tabs>
          <w:tab w:val="num" w:pos="360"/>
        </w:tabs>
        <w:ind w:left="288" w:hanging="288"/>
      </w:pPr>
      <w:rPr>
        <w:rFonts w:ascii="Arial Black" w:hAnsi="Arial Black" w:hint="default"/>
        <w:sz w:val="24"/>
      </w:rPr>
    </w:lvl>
    <w:lvl w:ilvl="1">
      <w:start w:val="1"/>
      <w:numFmt w:val="bullet"/>
      <w:pStyle w:val="Answer"/>
      <w:lvlText w:val="A"/>
      <w:lvlJc w:val="left"/>
      <w:pPr>
        <w:tabs>
          <w:tab w:val="num" w:pos="360"/>
        </w:tabs>
        <w:ind w:left="288" w:hanging="288"/>
      </w:pPr>
      <w:rPr>
        <w:rFonts w:ascii="Arial Black" w:hAnsi="Arial Black" w:hint="default"/>
        <w:sz w:val="24"/>
      </w:rPr>
    </w:lvl>
    <w:lvl w:ilvl="2">
      <w:start w:val="1"/>
      <w:numFmt w:val="bullet"/>
      <w:lvlText w:val=""/>
      <w:lvlJc w:val="left"/>
      <w:pPr>
        <w:tabs>
          <w:tab w:val="num" w:pos="792"/>
        </w:tabs>
        <w:ind w:left="648" w:hanging="216"/>
      </w:pPr>
      <w:rPr>
        <w:rFonts w:ascii="Wingdings" w:hAnsi="Wingdings" w:hint="default"/>
      </w:rPr>
    </w:lvl>
    <w:lvl w:ilvl="3">
      <w:start w:val="1"/>
      <w:numFmt w:val="bullet"/>
      <w:lvlText w:val=""/>
      <w:lvlJc w:val="left"/>
      <w:pPr>
        <w:tabs>
          <w:tab w:val="num" w:pos="1008"/>
        </w:tabs>
        <w:ind w:left="864" w:hanging="216"/>
      </w:pPr>
      <w:rPr>
        <w:rFonts w:ascii="Wingdings" w:hAnsi="Wingdings"/>
      </w:rPr>
    </w:lvl>
    <w:lvl w:ilvl="4">
      <w:start w:val="1"/>
      <w:numFmt w:val="bullet"/>
      <w:lvlText w:val=""/>
      <w:lvlJc w:val="left"/>
      <w:pPr>
        <w:tabs>
          <w:tab w:val="num" w:pos="1224"/>
        </w:tabs>
        <w:ind w:left="1080" w:hanging="216"/>
      </w:pPr>
      <w:rPr>
        <w:rFonts w:ascii="Wingdings" w:hAnsi="Wingdings"/>
      </w:rPr>
    </w:lvl>
    <w:lvl w:ilvl="5">
      <w:start w:val="1"/>
      <w:numFmt w:val="bullet"/>
      <w:lvlText w:val="»"/>
      <w:lvlJc w:val="left"/>
      <w:pPr>
        <w:tabs>
          <w:tab w:val="num" w:pos="1440"/>
        </w:tabs>
        <w:ind w:left="1296" w:hanging="216"/>
      </w:pPr>
      <w:rPr>
        <w:rFonts w:ascii="Times New Roman" w:hAnsi="Times New Roman"/>
      </w:rPr>
    </w:lvl>
    <w:lvl w:ilvl="6">
      <w:start w:val="1"/>
      <w:numFmt w:val="bullet"/>
      <w:lvlText w:val=""/>
      <w:lvlJc w:val="left"/>
      <w:pPr>
        <w:tabs>
          <w:tab w:val="num" w:pos="1656"/>
        </w:tabs>
        <w:ind w:left="1512" w:hanging="216"/>
      </w:pPr>
      <w:rPr>
        <w:rFonts w:ascii="Symbol" w:hAnsi="Symbol"/>
      </w:rPr>
    </w:lvl>
    <w:lvl w:ilvl="7">
      <w:start w:val="1"/>
      <w:numFmt w:val="bullet"/>
      <w:lvlText w:val="¤"/>
      <w:lvlJc w:val="left"/>
      <w:pPr>
        <w:tabs>
          <w:tab w:val="num" w:pos="1872"/>
        </w:tabs>
        <w:ind w:left="1728" w:hanging="216"/>
      </w:pPr>
      <w:rPr>
        <w:rFonts w:ascii="Times New Roman" w:hAnsi="Times New Roman"/>
      </w:rPr>
    </w:lvl>
    <w:lvl w:ilvl="8">
      <w:start w:val="1"/>
      <w:numFmt w:val="bullet"/>
      <w:lvlText w:val=""/>
      <w:lvlJc w:val="left"/>
      <w:pPr>
        <w:tabs>
          <w:tab w:val="num" w:pos="2088"/>
        </w:tabs>
        <w:ind w:left="1944" w:hanging="216"/>
      </w:pPr>
      <w:rPr>
        <w:rFonts w:ascii="Wingdings" w:hAnsi="Wingdings"/>
      </w:rPr>
    </w:lvl>
  </w:abstractNum>
  <w:abstractNum w:abstractNumId="277" w15:restartNumberingAfterBreak="0">
    <w:nsid w:val="51026DFE"/>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52BF1F1E"/>
    <w:multiLevelType w:val="hybridMultilevel"/>
    <w:tmpl w:val="D55CC5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9" w15:restartNumberingAfterBreak="0">
    <w:nsid w:val="534E26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0" w15:restartNumberingAfterBreak="0">
    <w:nsid w:val="539F3594"/>
    <w:multiLevelType w:val="hybridMultilevel"/>
    <w:tmpl w:val="758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53C15323"/>
    <w:multiLevelType w:val="hybridMultilevel"/>
    <w:tmpl w:val="7BBEB0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2" w15:restartNumberingAfterBreak="0">
    <w:nsid w:val="5474358E"/>
    <w:multiLevelType w:val="hybridMultilevel"/>
    <w:tmpl w:val="6AC0B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3" w15:restartNumberingAfterBreak="0">
    <w:nsid w:val="54A633D2"/>
    <w:multiLevelType w:val="hybridMultilevel"/>
    <w:tmpl w:val="5CB4C1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4" w15:restartNumberingAfterBreak="0">
    <w:nsid w:val="54AB622C"/>
    <w:multiLevelType w:val="hybridMultilevel"/>
    <w:tmpl w:val="2930681C"/>
    <w:lvl w:ilvl="0" w:tplc="5A4A250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5" w15:restartNumberingAfterBreak="0">
    <w:nsid w:val="54C959C0"/>
    <w:multiLevelType w:val="hybridMultilevel"/>
    <w:tmpl w:val="A9D4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6" w15:restartNumberingAfterBreak="0">
    <w:nsid w:val="555845DE"/>
    <w:multiLevelType w:val="hybridMultilevel"/>
    <w:tmpl w:val="3EA46AD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7" w15:restartNumberingAfterBreak="0">
    <w:nsid w:val="55893EF3"/>
    <w:multiLevelType w:val="hybridMultilevel"/>
    <w:tmpl w:val="59B03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8" w15:restartNumberingAfterBreak="0">
    <w:nsid w:val="55CE16DF"/>
    <w:multiLevelType w:val="hybridMultilevel"/>
    <w:tmpl w:val="55B43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9" w15:restartNumberingAfterBreak="0">
    <w:nsid w:val="5603669A"/>
    <w:multiLevelType w:val="hybridMultilevel"/>
    <w:tmpl w:val="03B2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0" w15:restartNumberingAfterBreak="0">
    <w:nsid w:val="56624648"/>
    <w:multiLevelType w:val="hybridMultilevel"/>
    <w:tmpl w:val="DC58C4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1" w15:restartNumberingAfterBreak="0">
    <w:nsid w:val="56AD00BD"/>
    <w:multiLevelType w:val="hybridMultilevel"/>
    <w:tmpl w:val="34AC034E"/>
    <w:lvl w:ilvl="0" w:tplc="3B1E42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56C93036"/>
    <w:multiLevelType w:val="hybridMultilevel"/>
    <w:tmpl w:val="B4C46F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3" w15:restartNumberingAfterBreak="0">
    <w:nsid w:val="56E71EC0"/>
    <w:multiLevelType w:val="hybridMultilevel"/>
    <w:tmpl w:val="073253B4"/>
    <w:lvl w:ilvl="0" w:tplc="C06C9C26">
      <w:start w:val="1"/>
      <w:numFmt w:val="decimal"/>
      <w:lvlText w:val="%1)"/>
      <w:lvlJc w:val="left"/>
      <w:pPr>
        <w:ind w:left="360" w:hanging="360"/>
      </w:pPr>
      <w:rPr>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4" w15:restartNumberingAfterBreak="0">
    <w:nsid w:val="56FB29E9"/>
    <w:multiLevelType w:val="hybridMultilevel"/>
    <w:tmpl w:val="59D25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5" w15:restartNumberingAfterBreak="0">
    <w:nsid w:val="57651059"/>
    <w:multiLevelType w:val="hybridMultilevel"/>
    <w:tmpl w:val="D85027A6"/>
    <w:lvl w:ilvl="0" w:tplc="04090019">
      <w:start w:val="1"/>
      <w:numFmt w:val="lowerLetter"/>
      <w:lvlText w:val="%1."/>
      <w:lvlJc w:val="left"/>
      <w:pPr>
        <w:ind w:left="360" w:hanging="360"/>
      </w:pPr>
      <w:rPr>
        <w:b w:val="0"/>
        <w:b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6" w15:restartNumberingAfterBreak="0">
    <w:nsid w:val="57675F66"/>
    <w:multiLevelType w:val="hybridMultilevel"/>
    <w:tmpl w:val="3AFAF1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7" w15:restartNumberingAfterBreak="0">
    <w:nsid w:val="57824E14"/>
    <w:multiLevelType w:val="hybridMultilevel"/>
    <w:tmpl w:val="2BA0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8" w15:restartNumberingAfterBreak="0">
    <w:nsid w:val="57A17E21"/>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9" w15:restartNumberingAfterBreak="0">
    <w:nsid w:val="5801652D"/>
    <w:multiLevelType w:val="hybridMultilevel"/>
    <w:tmpl w:val="872A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58370AE2"/>
    <w:multiLevelType w:val="hybridMultilevel"/>
    <w:tmpl w:val="7F2E9C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1" w15:restartNumberingAfterBreak="0">
    <w:nsid w:val="590C78E6"/>
    <w:multiLevelType w:val="hybridMultilevel"/>
    <w:tmpl w:val="AE2EC98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02" w15:restartNumberingAfterBreak="0">
    <w:nsid w:val="59F85796"/>
    <w:multiLevelType w:val="hybridMultilevel"/>
    <w:tmpl w:val="402AD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3" w15:restartNumberingAfterBreak="0">
    <w:nsid w:val="5A217A96"/>
    <w:multiLevelType w:val="hybridMultilevel"/>
    <w:tmpl w:val="3CE488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4" w15:restartNumberingAfterBreak="0">
    <w:nsid w:val="5AD039DD"/>
    <w:multiLevelType w:val="hybridMultilevel"/>
    <w:tmpl w:val="092AFC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5" w15:restartNumberingAfterBreak="0">
    <w:nsid w:val="5BB31E15"/>
    <w:multiLevelType w:val="hybridMultilevel"/>
    <w:tmpl w:val="A0D0B2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6" w15:restartNumberingAfterBreak="0">
    <w:nsid w:val="5BE242E8"/>
    <w:multiLevelType w:val="hybridMultilevel"/>
    <w:tmpl w:val="09507BDE"/>
    <w:lvl w:ilvl="0" w:tplc="FFFFFFFF">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7" w15:restartNumberingAfterBreak="0">
    <w:nsid w:val="5BFA5FE6"/>
    <w:multiLevelType w:val="hybridMultilevel"/>
    <w:tmpl w:val="740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C317F4B"/>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09" w15:restartNumberingAfterBreak="0">
    <w:nsid w:val="5CD22999"/>
    <w:multiLevelType w:val="hybridMultilevel"/>
    <w:tmpl w:val="1346B0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0" w15:restartNumberingAfterBreak="0">
    <w:nsid w:val="5D14101B"/>
    <w:multiLevelType w:val="hybridMultilevel"/>
    <w:tmpl w:val="0EF66F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1" w15:restartNumberingAfterBreak="0">
    <w:nsid w:val="5DD50CA4"/>
    <w:multiLevelType w:val="hybridMultilevel"/>
    <w:tmpl w:val="3228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5E1B0A6D"/>
    <w:multiLevelType w:val="hybridMultilevel"/>
    <w:tmpl w:val="2EE46C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3" w15:restartNumberingAfterBreak="0">
    <w:nsid w:val="5E616B62"/>
    <w:multiLevelType w:val="hybridMultilevel"/>
    <w:tmpl w:val="15768C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4" w15:restartNumberingAfterBreak="0">
    <w:nsid w:val="5EBB6789"/>
    <w:multiLevelType w:val="hybridMultilevel"/>
    <w:tmpl w:val="B8A8B57A"/>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5" w15:restartNumberingAfterBreak="0">
    <w:nsid w:val="5EC43E6D"/>
    <w:multiLevelType w:val="hybridMultilevel"/>
    <w:tmpl w:val="C41047CC"/>
    <w:lvl w:ilvl="0" w:tplc="EE5A8B06">
      <w:start w:val="12"/>
      <w:numFmt w:val="decimal"/>
      <w:lvlText w:val="%1)"/>
      <w:lvlJc w:val="left"/>
      <w:pPr>
        <w:ind w:left="36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6" w15:restartNumberingAfterBreak="0">
    <w:nsid w:val="5EE96CD3"/>
    <w:multiLevelType w:val="hybridMultilevel"/>
    <w:tmpl w:val="7458C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7" w15:restartNumberingAfterBreak="0">
    <w:nsid w:val="5F562750"/>
    <w:multiLevelType w:val="hybridMultilevel"/>
    <w:tmpl w:val="B25CE3A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8" w15:restartNumberingAfterBreak="0">
    <w:nsid w:val="5F67432A"/>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319" w15:restartNumberingAfterBreak="0">
    <w:nsid w:val="5F6E3BA6"/>
    <w:multiLevelType w:val="hybridMultilevel"/>
    <w:tmpl w:val="40EE3D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0" w15:restartNumberingAfterBreak="0">
    <w:nsid w:val="5FA746FF"/>
    <w:multiLevelType w:val="hybridMultilevel"/>
    <w:tmpl w:val="BFB297B8"/>
    <w:lvl w:ilvl="0" w:tplc="E0A2678E">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1" w15:restartNumberingAfterBreak="0">
    <w:nsid w:val="600915A6"/>
    <w:multiLevelType w:val="hybridMultilevel"/>
    <w:tmpl w:val="71AA0C5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2" w15:restartNumberingAfterBreak="0">
    <w:nsid w:val="600C0903"/>
    <w:multiLevelType w:val="hybridMultilevel"/>
    <w:tmpl w:val="B4188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3" w15:restartNumberingAfterBreak="0">
    <w:nsid w:val="60D056F4"/>
    <w:multiLevelType w:val="hybridMultilevel"/>
    <w:tmpl w:val="321CC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4" w15:restartNumberingAfterBreak="0">
    <w:nsid w:val="617A542E"/>
    <w:multiLevelType w:val="hybridMultilevel"/>
    <w:tmpl w:val="43321F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5" w15:restartNumberingAfterBreak="0">
    <w:nsid w:val="61A67A50"/>
    <w:multiLevelType w:val="hybridMultilevel"/>
    <w:tmpl w:val="30106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621205E2"/>
    <w:multiLevelType w:val="hybridMultilevel"/>
    <w:tmpl w:val="CDDC0438"/>
    <w:lvl w:ilvl="0" w:tplc="04090001">
      <w:start w:val="1"/>
      <w:numFmt w:val="bullet"/>
      <w:lvlText w:val=""/>
      <w:lvlJc w:val="left"/>
      <w:pPr>
        <w:tabs>
          <w:tab w:val="num" w:pos="936"/>
        </w:tabs>
        <w:ind w:left="936"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327" w15:restartNumberingAfterBreak="0">
    <w:nsid w:val="62385609"/>
    <w:multiLevelType w:val="hybridMultilevel"/>
    <w:tmpl w:val="AC48F85E"/>
    <w:lvl w:ilvl="0" w:tplc="C13A4FB6">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8" w15:restartNumberingAfterBreak="0">
    <w:nsid w:val="62687E63"/>
    <w:multiLevelType w:val="hybridMultilevel"/>
    <w:tmpl w:val="CC30FB1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9" w15:restartNumberingAfterBreak="0">
    <w:nsid w:val="62D2560F"/>
    <w:multiLevelType w:val="hybridMultilevel"/>
    <w:tmpl w:val="994C7AC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0" w15:restartNumberingAfterBreak="0">
    <w:nsid w:val="636569E0"/>
    <w:multiLevelType w:val="hybridMultilevel"/>
    <w:tmpl w:val="3F702622"/>
    <w:styleLink w:val="1111112"/>
    <w:lvl w:ilvl="0" w:tplc="355EE706">
      <w:start w:val="1"/>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1" w15:restartNumberingAfterBreak="0">
    <w:nsid w:val="63835D5E"/>
    <w:multiLevelType w:val="hybridMultilevel"/>
    <w:tmpl w:val="5280917C"/>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2" w15:restartNumberingAfterBreak="0">
    <w:nsid w:val="63B26545"/>
    <w:multiLevelType w:val="hybridMultilevel"/>
    <w:tmpl w:val="D898D9C8"/>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3" w15:restartNumberingAfterBreak="0">
    <w:nsid w:val="63B31355"/>
    <w:multiLevelType w:val="hybridMultilevel"/>
    <w:tmpl w:val="CA8AA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4" w15:restartNumberingAfterBreak="0">
    <w:nsid w:val="644E455B"/>
    <w:multiLevelType w:val="hybridMultilevel"/>
    <w:tmpl w:val="2E88A02E"/>
    <w:lvl w:ilvl="0" w:tplc="9C4E00B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5" w15:restartNumberingAfterBreak="0">
    <w:nsid w:val="646F5362"/>
    <w:multiLevelType w:val="hybridMultilevel"/>
    <w:tmpl w:val="60AC40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6" w15:restartNumberingAfterBreak="0">
    <w:nsid w:val="64B53197"/>
    <w:multiLevelType w:val="hybridMultilevel"/>
    <w:tmpl w:val="3A54F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7" w15:restartNumberingAfterBreak="0">
    <w:nsid w:val="64C528E6"/>
    <w:multiLevelType w:val="hybridMultilevel"/>
    <w:tmpl w:val="9446EA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8" w15:restartNumberingAfterBreak="0">
    <w:nsid w:val="64DD2DE4"/>
    <w:multiLevelType w:val="hybridMultilevel"/>
    <w:tmpl w:val="5F1C1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9" w15:restartNumberingAfterBreak="0">
    <w:nsid w:val="650673EE"/>
    <w:multiLevelType w:val="hybridMultilevel"/>
    <w:tmpl w:val="471A1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65552D0E"/>
    <w:multiLevelType w:val="hybridMultilevel"/>
    <w:tmpl w:val="72B86264"/>
    <w:lvl w:ilvl="0" w:tplc="39D85EA8">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1" w15:restartNumberingAfterBreak="0">
    <w:nsid w:val="657B7C04"/>
    <w:multiLevelType w:val="hybridMultilevel"/>
    <w:tmpl w:val="D334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663B39F3"/>
    <w:multiLevelType w:val="hybridMultilevel"/>
    <w:tmpl w:val="EA729D72"/>
    <w:lvl w:ilvl="0" w:tplc="9FE487D0">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3" w15:restartNumberingAfterBreak="0">
    <w:nsid w:val="668C4AF5"/>
    <w:multiLevelType w:val="hybridMultilevel"/>
    <w:tmpl w:val="C38ED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4" w15:restartNumberingAfterBreak="0">
    <w:nsid w:val="66A0540D"/>
    <w:multiLevelType w:val="hybridMultilevel"/>
    <w:tmpl w:val="1A14D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5" w15:restartNumberingAfterBreak="0">
    <w:nsid w:val="66F46937"/>
    <w:multiLevelType w:val="hybridMultilevel"/>
    <w:tmpl w:val="757A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66F7677F"/>
    <w:multiLevelType w:val="hybridMultilevel"/>
    <w:tmpl w:val="68D41F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7" w15:restartNumberingAfterBreak="0">
    <w:nsid w:val="6718436C"/>
    <w:multiLevelType w:val="hybridMultilevel"/>
    <w:tmpl w:val="A6269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8" w15:restartNumberingAfterBreak="0">
    <w:nsid w:val="67EA3F95"/>
    <w:multiLevelType w:val="hybridMultilevel"/>
    <w:tmpl w:val="11C8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9" w15:restartNumberingAfterBreak="0">
    <w:nsid w:val="68623B6B"/>
    <w:multiLevelType w:val="hybridMultilevel"/>
    <w:tmpl w:val="63506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688D2541"/>
    <w:multiLevelType w:val="hybridMultilevel"/>
    <w:tmpl w:val="D604DCE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51" w15:restartNumberingAfterBreak="0">
    <w:nsid w:val="68A2586B"/>
    <w:multiLevelType w:val="hybridMultilevel"/>
    <w:tmpl w:val="1EAE6A12"/>
    <w:lvl w:ilvl="0" w:tplc="6D8AD26E">
      <w:start w:val="1"/>
      <w:numFmt w:val="bullet"/>
      <w:lvlText w:val=""/>
      <w:lvlJc w:val="left"/>
      <w:pPr>
        <w:ind w:left="360" w:hanging="360"/>
      </w:pPr>
      <w:rPr>
        <w:rFonts w:ascii="Wingdings" w:hAnsi="Wingdings" w:hint="default"/>
        <w:i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2" w15:restartNumberingAfterBreak="0">
    <w:nsid w:val="699E110C"/>
    <w:multiLevelType w:val="hybridMultilevel"/>
    <w:tmpl w:val="901AA61A"/>
    <w:lvl w:ilvl="0" w:tplc="0409000F">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3" w15:restartNumberingAfterBreak="0">
    <w:nsid w:val="69AD6854"/>
    <w:multiLevelType w:val="hybridMultilevel"/>
    <w:tmpl w:val="0FDE0A18"/>
    <w:lvl w:ilvl="0" w:tplc="9E5E0C90">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4" w15:restartNumberingAfterBreak="0">
    <w:nsid w:val="6A9F2256"/>
    <w:multiLevelType w:val="hybridMultilevel"/>
    <w:tmpl w:val="C55CEE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5" w15:restartNumberingAfterBreak="0">
    <w:nsid w:val="6AEB03EE"/>
    <w:multiLevelType w:val="hybridMultilevel"/>
    <w:tmpl w:val="F3BE87E4"/>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6"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6B4D4065"/>
    <w:multiLevelType w:val="hybridMultilevel"/>
    <w:tmpl w:val="DFB811DA"/>
    <w:lvl w:ilvl="0" w:tplc="71006AC0">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8" w15:restartNumberingAfterBreak="0">
    <w:nsid w:val="6BDB7530"/>
    <w:multiLevelType w:val="hybridMultilevel"/>
    <w:tmpl w:val="2C983A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9" w15:restartNumberingAfterBreak="0">
    <w:nsid w:val="6BDE7A1F"/>
    <w:multiLevelType w:val="hybridMultilevel"/>
    <w:tmpl w:val="2BCA523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0" w15:restartNumberingAfterBreak="0">
    <w:nsid w:val="6CB51D80"/>
    <w:multiLevelType w:val="hybridMultilevel"/>
    <w:tmpl w:val="1CDA45A0"/>
    <w:lvl w:ilvl="0" w:tplc="FFFFFFFF">
      <w:start w:val="1"/>
      <w:numFmt w:val="decimal"/>
      <w:lvlText w:val="%1)"/>
      <w:lvlJc w:val="left"/>
      <w:pPr>
        <w:ind w:left="360" w:hanging="360"/>
      </w:pPr>
      <w:rPr>
        <w:rFonts w:hint="default"/>
        <w:i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1" w15:restartNumberingAfterBreak="0">
    <w:nsid w:val="6CCD3BEE"/>
    <w:multiLevelType w:val="hybridMultilevel"/>
    <w:tmpl w:val="9B6CF0AC"/>
    <w:lvl w:ilvl="0" w:tplc="B21C71F6">
      <w:start w:val="1"/>
      <w:numFmt w:val="decimal"/>
      <w:lvlText w:val="%1."/>
      <w:lvlJc w:val="left"/>
      <w:pPr>
        <w:ind w:left="720" w:hanging="360"/>
      </w:pPr>
      <w:rPr>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2" w15:restartNumberingAfterBreak="0">
    <w:nsid w:val="6D1F7B6E"/>
    <w:multiLevelType w:val="hybridMultilevel"/>
    <w:tmpl w:val="F5BE37A4"/>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363" w15:restartNumberingAfterBreak="0">
    <w:nsid w:val="6E00480B"/>
    <w:multiLevelType w:val="hybridMultilevel"/>
    <w:tmpl w:val="493875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4" w15:restartNumberingAfterBreak="0">
    <w:nsid w:val="6E3A71F2"/>
    <w:multiLevelType w:val="hybridMultilevel"/>
    <w:tmpl w:val="5650C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5" w15:restartNumberingAfterBreak="0">
    <w:nsid w:val="6E7F41B8"/>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366"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7" w15:restartNumberingAfterBreak="0">
    <w:nsid w:val="6F777C78"/>
    <w:multiLevelType w:val="hybridMultilevel"/>
    <w:tmpl w:val="9EF6EE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8" w15:restartNumberingAfterBreak="0">
    <w:nsid w:val="6F863E25"/>
    <w:multiLevelType w:val="hybridMultilevel"/>
    <w:tmpl w:val="AA08835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9" w15:restartNumberingAfterBreak="0">
    <w:nsid w:val="6F8C1B88"/>
    <w:multiLevelType w:val="hybridMultilevel"/>
    <w:tmpl w:val="B98CE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0" w15:restartNumberingAfterBreak="0">
    <w:nsid w:val="6FCB0BB9"/>
    <w:multiLevelType w:val="hybridMultilevel"/>
    <w:tmpl w:val="F856B3B8"/>
    <w:lvl w:ilvl="0" w:tplc="433CCCDA">
      <w:start w:val="1"/>
      <w:numFmt w:val="decimal"/>
      <w:lvlText w:val="%1."/>
      <w:lvlJc w:val="left"/>
      <w:pPr>
        <w:ind w:left="720" w:hanging="360"/>
      </w:pPr>
      <w:rPr>
        <w:rFonts w:ascii="Arial" w:eastAsia="Times New Roman" w:hAnsi="Arial" w:cstheme="minorHAnsi"/>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1" w15:restartNumberingAfterBreak="0">
    <w:nsid w:val="70860A58"/>
    <w:multiLevelType w:val="hybridMultilevel"/>
    <w:tmpl w:val="E36891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2" w15:restartNumberingAfterBreak="0">
    <w:nsid w:val="70B92DA3"/>
    <w:multiLevelType w:val="hybridMultilevel"/>
    <w:tmpl w:val="E8F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3" w15:restartNumberingAfterBreak="0">
    <w:nsid w:val="7174459A"/>
    <w:multiLevelType w:val="hybridMultilevel"/>
    <w:tmpl w:val="C7F49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4" w15:restartNumberingAfterBreak="0">
    <w:nsid w:val="71B32CD6"/>
    <w:multiLevelType w:val="hybridMultilevel"/>
    <w:tmpl w:val="7164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5" w15:restartNumberingAfterBreak="0">
    <w:nsid w:val="72F50142"/>
    <w:multiLevelType w:val="hybridMultilevel"/>
    <w:tmpl w:val="BC3852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6" w15:restartNumberingAfterBreak="0">
    <w:nsid w:val="73000AFF"/>
    <w:multiLevelType w:val="hybridMultilevel"/>
    <w:tmpl w:val="1356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7" w15:restartNumberingAfterBreak="0">
    <w:nsid w:val="73764F58"/>
    <w:multiLevelType w:val="hybridMultilevel"/>
    <w:tmpl w:val="E0DACDE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8" w15:restartNumberingAfterBreak="0">
    <w:nsid w:val="73A12A55"/>
    <w:multiLevelType w:val="hybridMultilevel"/>
    <w:tmpl w:val="859E72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9" w15:restartNumberingAfterBreak="0">
    <w:nsid w:val="745E0CE0"/>
    <w:multiLevelType w:val="hybridMultilevel"/>
    <w:tmpl w:val="5B506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0" w15:restartNumberingAfterBreak="0">
    <w:nsid w:val="74813A85"/>
    <w:multiLevelType w:val="hybridMultilevel"/>
    <w:tmpl w:val="6D7CC3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1" w15:restartNumberingAfterBreak="0">
    <w:nsid w:val="74AA67FA"/>
    <w:multiLevelType w:val="hybridMultilevel"/>
    <w:tmpl w:val="4226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2" w15:restartNumberingAfterBreak="0">
    <w:nsid w:val="75BD2FDF"/>
    <w:multiLevelType w:val="hybridMultilevel"/>
    <w:tmpl w:val="5BE0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3" w15:restartNumberingAfterBreak="0">
    <w:nsid w:val="75DE205B"/>
    <w:multiLevelType w:val="hybridMultilevel"/>
    <w:tmpl w:val="FC82D1B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4" w15:restartNumberingAfterBreak="0">
    <w:nsid w:val="75E34AB2"/>
    <w:multiLevelType w:val="hybridMultilevel"/>
    <w:tmpl w:val="A1085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5" w15:restartNumberingAfterBreak="0">
    <w:nsid w:val="7628218B"/>
    <w:multiLevelType w:val="hybridMultilevel"/>
    <w:tmpl w:val="07D619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6" w15:restartNumberingAfterBreak="0">
    <w:nsid w:val="764172DC"/>
    <w:multiLevelType w:val="singleLevel"/>
    <w:tmpl w:val="0FFA25D2"/>
    <w:lvl w:ilvl="0">
      <w:start w:val="1"/>
      <w:numFmt w:val="decimal"/>
      <w:lvlText w:val="%1)"/>
      <w:lvlJc w:val="left"/>
      <w:pPr>
        <w:ind w:left="720" w:hanging="360"/>
      </w:pPr>
      <w:rPr>
        <w:rFonts w:cs="Times New Roman"/>
      </w:rPr>
    </w:lvl>
  </w:abstractNum>
  <w:abstractNum w:abstractNumId="387" w15:restartNumberingAfterBreak="0">
    <w:nsid w:val="765165C8"/>
    <w:multiLevelType w:val="hybridMultilevel"/>
    <w:tmpl w:val="CFDE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8" w15:restartNumberingAfterBreak="0">
    <w:nsid w:val="767B0E5D"/>
    <w:multiLevelType w:val="hybridMultilevel"/>
    <w:tmpl w:val="5EE04A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9" w15:restartNumberingAfterBreak="0">
    <w:nsid w:val="76987A77"/>
    <w:multiLevelType w:val="hybridMultilevel"/>
    <w:tmpl w:val="DDCA2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0" w15:restartNumberingAfterBreak="0">
    <w:nsid w:val="782F6A20"/>
    <w:multiLevelType w:val="hybridMultilevel"/>
    <w:tmpl w:val="4F2251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1" w15:restartNumberingAfterBreak="0">
    <w:nsid w:val="787F6E03"/>
    <w:multiLevelType w:val="hybridMultilevel"/>
    <w:tmpl w:val="51EC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2" w15:restartNumberingAfterBreak="0">
    <w:nsid w:val="789407E2"/>
    <w:multiLevelType w:val="hybridMultilevel"/>
    <w:tmpl w:val="371CBA0A"/>
    <w:lvl w:ilvl="0" w:tplc="6FDCB6EA">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3" w15:restartNumberingAfterBreak="0">
    <w:nsid w:val="78AA5ED4"/>
    <w:multiLevelType w:val="hybridMultilevel"/>
    <w:tmpl w:val="5A82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4" w15:restartNumberingAfterBreak="0">
    <w:nsid w:val="78FB02F7"/>
    <w:multiLevelType w:val="hybridMultilevel"/>
    <w:tmpl w:val="38D0DB2E"/>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5" w15:restartNumberingAfterBreak="0">
    <w:nsid w:val="7918578F"/>
    <w:multiLevelType w:val="hybridMultilevel"/>
    <w:tmpl w:val="B25C2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6" w15:restartNumberingAfterBreak="0">
    <w:nsid w:val="79187099"/>
    <w:multiLevelType w:val="hybridMultilevel"/>
    <w:tmpl w:val="BAC24984"/>
    <w:lvl w:ilvl="0" w:tplc="04090011">
      <w:start w:val="1"/>
      <w:numFmt w:val="decimal"/>
      <w:lvlText w:val="%1)"/>
      <w:lvlJc w:val="left"/>
      <w:pPr>
        <w:ind w:left="720" w:hanging="360"/>
      </w:pPr>
      <w:rPr>
        <w:rFonts w:hint="default"/>
      </w:rPr>
    </w:lvl>
    <w:lvl w:ilvl="1" w:tplc="9C7CC6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7" w15:restartNumberingAfterBreak="0">
    <w:nsid w:val="791E4DAC"/>
    <w:multiLevelType w:val="hybridMultilevel"/>
    <w:tmpl w:val="26EC7E4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8" w15:restartNumberingAfterBreak="0">
    <w:nsid w:val="79527FC8"/>
    <w:multiLevelType w:val="hybridMultilevel"/>
    <w:tmpl w:val="CD664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9" w15:restartNumberingAfterBreak="0">
    <w:nsid w:val="795D42D9"/>
    <w:multiLevelType w:val="hybridMultilevel"/>
    <w:tmpl w:val="7A56A1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0" w15:restartNumberingAfterBreak="0">
    <w:nsid w:val="796E472E"/>
    <w:multiLevelType w:val="hybridMultilevel"/>
    <w:tmpl w:val="F32A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1" w15:restartNumberingAfterBreak="0">
    <w:nsid w:val="798772C6"/>
    <w:multiLevelType w:val="hybridMultilevel"/>
    <w:tmpl w:val="A71679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2" w15:restartNumberingAfterBreak="0">
    <w:nsid w:val="79A8010B"/>
    <w:multiLevelType w:val="hybridMultilevel"/>
    <w:tmpl w:val="51F0B77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3" w15:restartNumberingAfterBreak="0">
    <w:nsid w:val="79AD3A26"/>
    <w:multiLevelType w:val="multilevel"/>
    <w:tmpl w:val="9C362BFA"/>
    <w:lvl w:ilvl="0">
      <w:start w:val="1"/>
      <w:numFmt w:val="decimal"/>
      <w:lvlText w:val="%1)"/>
      <w:lvlJc w:val="left"/>
      <w:pPr>
        <w:ind w:left="360" w:hanging="360"/>
      </w:pPr>
      <w:rPr>
        <w:rFonts w:cs="Times New Roman" w:hint="default"/>
        <w:i w:val="0"/>
        <w:color w:val="auto"/>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4"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5" w15:restartNumberingAfterBreak="0">
    <w:nsid w:val="7AE20367"/>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6" w15:restartNumberingAfterBreak="0">
    <w:nsid w:val="7B611475"/>
    <w:multiLevelType w:val="hybridMultilevel"/>
    <w:tmpl w:val="11E4D7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7" w15:restartNumberingAfterBreak="0">
    <w:nsid w:val="7B6D4EA1"/>
    <w:multiLevelType w:val="hybridMultilevel"/>
    <w:tmpl w:val="814E1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8" w15:restartNumberingAfterBreak="0">
    <w:nsid w:val="7C232A74"/>
    <w:multiLevelType w:val="hybridMultilevel"/>
    <w:tmpl w:val="C44E98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9" w15:restartNumberingAfterBreak="0">
    <w:nsid w:val="7C7906E1"/>
    <w:multiLevelType w:val="hybridMultilevel"/>
    <w:tmpl w:val="4D96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0" w15:restartNumberingAfterBreak="0">
    <w:nsid w:val="7CC14A5A"/>
    <w:multiLevelType w:val="hybridMultilevel"/>
    <w:tmpl w:val="2BD4E5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1" w15:restartNumberingAfterBreak="0">
    <w:nsid w:val="7D2830F1"/>
    <w:multiLevelType w:val="hybridMultilevel"/>
    <w:tmpl w:val="EF66B4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2" w15:restartNumberingAfterBreak="0">
    <w:nsid w:val="7D3364E2"/>
    <w:multiLevelType w:val="hybridMultilevel"/>
    <w:tmpl w:val="F5A8F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3" w15:restartNumberingAfterBreak="0">
    <w:nsid w:val="7D783B06"/>
    <w:multiLevelType w:val="hybridMultilevel"/>
    <w:tmpl w:val="05D8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4" w15:restartNumberingAfterBreak="0">
    <w:nsid w:val="7D9F136B"/>
    <w:multiLevelType w:val="hybridMultilevel"/>
    <w:tmpl w:val="31366080"/>
    <w:lvl w:ilvl="0" w:tplc="04090001">
      <w:start w:val="1"/>
      <w:numFmt w:val="bullet"/>
      <w:lvlText w:val=""/>
      <w:lvlJc w:val="left"/>
      <w:pPr>
        <w:ind w:left="432" w:hanging="216"/>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15" w15:restartNumberingAfterBreak="0">
    <w:nsid w:val="7E33325D"/>
    <w:multiLevelType w:val="hybridMultilevel"/>
    <w:tmpl w:val="C20C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6" w15:restartNumberingAfterBreak="0">
    <w:nsid w:val="7EFF4287"/>
    <w:multiLevelType w:val="hybridMultilevel"/>
    <w:tmpl w:val="0D34E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7F617A0B"/>
    <w:multiLevelType w:val="hybridMultilevel"/>
    <w:tmpl w:val="88801C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8" w15:restartNumberingAfterBreak="0">
    <w:nsid w:val="7F6F095A"/>
    <w:multiLevelType w:val="singleLevel"/>
    <w:tmpl w:val="67800A46"/>
    <w:lvl w:ilvl="0">
      <w:start w:val="1"/>
      <w:numFmt w:val="bullet"/>
      <w:lvlText w:val=""/>
      <w:lvlJc w:val="left"/>
      <w:pPr>
        <w:ind w:left="720" w:hanging="360"/>
      </w:pPr>
      <w:rPr>
        <w:rFonts w:ascii="Wingdings" w:hAnsi="Wingdings" w:hint="default"/>
        <w:b/>
        <w:sz w:val="24"/>
        <w:szCs w:val="24"/>
      </w:rPr>
    </w:lvl>
  </w:abstractNum>
  <w:abstractNum w:abstractNumId="419" w15:restartNumberingAfterBreak="0">
    <w:nsid w:val="7FEB38B0"/>
    <w:multiLevelType w:val="hybridMultilevel"/>
    <w:tmpl w:val="D512D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0" w15:restartNumberingAfterBreak="0">
    <w:nsid w:val="7FF3593A"/>
    <w:multiLevelType w:val="hybridMultilevel"/>
    <w:tmpl w:val="A04042D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8172801">
    <w:abstractNumId w:val="90"/>
  </w:num>
  <w:num w:numId="2" w16cid:durableId="771702085">
    <w:abstractNumId w:val="17"/>
  </w:num>
  <w:num w:numId="3" w16cid:durableId="205025231">
    <w:abstractNumId w:val="386"/>
  </w:num>
  <w:num w:numId="4" w16cid:durableId="381951082">
    <w:abstractNumId w:val="52"/>
  </w:num>
  <w:num w:numId="5" w16cid:durableId="2111117269">
    <w:abstractNumId w:val="365"/>
  </w:num>
  <w:num w:numId="6" w16cid:durableId="473109442">
    <w:abstractNumId w:val="318"/>
  </w:num>
  <w:num w:numId="7" w16cid:durableId="11339824">
    <w:abstractNumId w:val="58"/>
  </w:num>
  <w:num w:numId="8" w16cid:durableId="1120152025">
    <w:abstractNumId w:val="306"/>
  </w:num>
  <w:num w:numId="9" w16cid:durableId="601185011">
    <w:abstractNumId w:val="44"/>
  </w:num>
  <w:num w:numId="10" w16cid:durableId="80569366">
    <w:abstractNumId w:val="108"/>
  </w:num>
  <w:num w:numId="11" w16cid:durableId="927038294">
    <w:abstractNumId w:val="96"/>
  </w:num>
  <w:num w:numId="12" w16cid:durableId="813836661">
    <w:abstractNumId w:val="121"/>
  </w:num>
  <w:num w:numId="13" w16cid:durableId="1358459151">
    <w:abstractNumId w:val="42"/>
  </w:num>
  <w:num w:numId="14" w16cid:durableId="1766610824">
    <w:abstractNumId w:val="276"/>
  </w:num>
  <w:num w:numId="15" w16cid:durableId="637803938">
    <w:abstractNumId w:val="330"/>
  </w:num>
  <w:num w:numId="16" w16cid:durableId="1673068957">
    <w:abstractNumId w:val="228"/>
  </w:num>
  <w:num w:numId="17" w16cid:durableId="1677877874">
    <w:abstractNumId w:val="377"/>
  </w:num>
  <w:num w:numId="18" w16cid:durableId="1821336992">
    <w:abstractNumId w:val="177"/>
  </w:num>
  <w:num w:numId="19" w16cid:durableId="353457434">
    <w:abstractNumId w:val="132"/>
  </w:num>
  <w:num w:numId="20" w16cid:durableId="604116800">
    <w:abstractNumId w:val="50"/>
  </w:num>
  <w:num w:numId="21" w16cid:durableId="658314276">
    <w:abstractNumId w:val="23"/>
  </w:num>
  <w:num w:numId="22" w16cid:durableId="2067297555">
    <w:abstractNumId w:val="418"/>
  </w:num>
  <w:num w:numId="23" w16cid:durableId="942109575">
    <w:abstractNumId w:val="220"/>
  </w:num>
  <w:num w:numId="24" w16cid:durableId="2119370173">
    <w:abstractNumId w:val="29"/>
  </w:num>
  <w:num w:numId="25" w16cid:durableId="424306614">
    <w:abstractNumId w:val="229"/>
  </w:num>
  <w:num w:numId="26" w16cid:durableId="726874377">
    <w:abstractNumId w:val="282"/>
  </w:num>
  <w:num w:numId="27" w16cid:durableId="1984456837">
    <w:abstractNumId w:val="355"/>
  </w:num>
  <w:num w:numId="28" w16cid:durableId="944919974">
    <w:abstractNumId w:val="162"/>
  </w:num>
  <w:num w:numId="29" w16cid:durableId="234821106">
    <w:abstractNumId w:val="364"/>
  </w:num>
  <w:num w:numId="30" w16cid:durableId="1461069452">
    <w:abstractNumId w:val="415"/>
  </w:num>
  <w:num w:numId="31" w16cid:durableId="1875075261">
    <w:abstractNumId w:val="332"/>
  </w:num>
  <w:num w:numId="32" w16cid:durableId="341980630">
    <w:abstractNumId w:val="185"/>
  </w:num>
  <w:num w:numId="33" w16cid:durableId="1184704105">
    <w:abstractNumId w:val="326"/>
  </w:num>
  <w:num w:numId="34" w16cid:durableId="107891743">
    <w:abstractNumId w:val="191"/>
  </w:num>
  <w:num w:numId="35" w16cid:durableId="1136141716">
    <w:abstractNumId w:val="38"/>
  </w:num>
  <w:num w:numId="36" w16cid:durableId="410011933">
    <w:abstractNumId w:val="124"/>
  </w:num>
  <w:num w:numId="37" w16cid:durableId="1407605245">
    <w:abstractNumId w:val="294"/>
  </w:num>
  <w:num w:numId="38" w16cid:durableId="1945842770">
    <w:abstractNumId w:val="128"/>
  </w:num>
  <w:num w:numId="39" w16cid:durableId="1738898941">
    <w:abstractNumId w:val="164"/>
  </w:num>
  <w:num w:numId="40" w16cid:durableId="1822044319">
    <w:abstractNumId w:val="339"/>
  </w:num>
  <w:num w:numId="41" w16cid:durableId="1537507113">
    <w:abstractNumId w:val="238"/>
  </w:num>
  <w:num w:numId="42" w16cid:durableId="1380517304">
    <w:abstractNumId w:val="99"/>
  </w:num>
  <w:num w:numId="43" w16cid:durableId="1563371484">
    <w:abstractNumId w:val="55"/>
  </w:num>
  <w:num w:numId="44" w16cid:durableId="722023500">
    <w:abstractNumId w:val="121"/>
  </w:num>
  <w:num w:numId="45" w16cid:durableId="540216563">
    <w:abstractNumId w:val="184"/>
  </w:num>
  <w:num w:numId="46" w16cid:durableId="1090545147">
    <w:abstractNumId w:val="169"/>
  </w:num>
  <w:num w:numId="47" w16cid:durableId="1971132530">
    <w:abstractNumId w:val="400"/>
  </w:num>
  <w:num w:numId="48" w16cid:durableId="651562411">
    <w:abstractNumId w:val="19"/>
  </w:num>
  <w:num w:numId="49" w16cid:durableId="2023628480">
    <w:abstractNumId w:val="347"/>
  </w:num>
  <w:num w:numId="50" w16cid:durableId="829637314">
    <w:abstractNumId w:val="70"/>
  </w:num>
  <w:num w:numId="51" w16cid:durableId="1771587420">
    <w:abstractNumId w:val="260"/>
  </w:num>
  <w:num w:numId="52" w16cid:durableId="411508622">
    <w:abstractNumId w:val="271"/>
  </w:num>
  <w:num w:numId="53" w16cid:durableId="769201348">
    <w:abstractNumId w:val="160"/>
  </w:num>
  <w:num w:numId="54" w16cid:durableId="622925788">
    <w:abstractNumId w:val="11"/>
  </w:num>
  <w:num w:numId="55" w16cid:durableId="1027870205">
    <w:abstractNumId w:val="136"/>
  </w:num>
  <w:num w:numId="56" w16cid:durableId="524056880">
    <w:abstractNumId w:val="197"/>
  </w:num>
  <w:num w:numId="57" w16cid:durableId="2084208495">
    <w:abstractNumId w:val="39"/>
  </w:num>
  <w:num w:numId="58" w16cid:durableId="1288313466">
    <w:abstractNumId w:val="209"/>
  </w:num>
  <w:num w:numId="59" w16cid:durableId="1021399784">
    <w:abstractNumId w:val="211"/>
  </w:num>
  <w:num w:numId="60" w16cid:durableId="165485694">
    <w:abstractNumId w:val="196"/>
  </w:num>
  <w:num w:numId="61" w16cid:durableId="756485874">
    <w:abstractNumId w:val="392"/>
  </w:num>
  <w:num w:numId="62" w16cid:durableId="1400205300">
    <w:abstractNumId w:val="94"/>
  </w:num>
  <w:num w:numId="63" w16cid:durableId="364798217">
    <w:abstractNumId w:val="36"/>
  </w:num>
  <w:num w:numId="64" w16cid:durableId="1087386494">
    <w:abstractNumId w:val="40"/>
  </w:num>
  <w:num w:numId="65" w16cid:durableId="817958746">
    <w:abstractNumId w:val="253"/>
  </w:num>
  <w:num w:numId="66" w16cid:durableId="1947275643">
    <w:abstractNumId w:val="145"/>
  </w:num>
  <w:num w:numId="67" w16cid:durableId="1693334131">
    <w:abstractNumId w:val="362"/>
  </w:num>
  <w:num w:numId="68" w16cid:durableId="1322584869">
    <w:abstractNumId w:val="133"/>
  </w:num>
  <w:num w:numId="69" w16cid:durableId="1261529238">
    <w:abstractNumId w:val="269"/>
  </w:num>
  <w:num w:numId="70" w16cid:durableId="1056667042">
    <w:abstractNumId w:val="30"/>
  </w:num>
  <w:num w:numId="71" w16cid:durableId="812714671">
    <w:abstractNumId w:val="317"/>
  </w:num>
  <w:num w:numId="72" w16cid:durableId="1694040772">
    <w:abstractNumId w:val="288"/>
  </w:num>
  <w:num w:numId="73" w16cid:durableId="757794198">
    <w:abstractNumId w:val="405"/>
  </w:num>
  <w:num w:numId="74" w16cid:durableId="445853278">
    <w:abstractNumId w:val="120"/>
  </w:num>
  <w:num w:numId="75" w16cid:durableId="866409735">
    <w:abstractNumId w:val="122"/>
  </w:num>
  <w:num w:numId="76" w16cid:durableId="1334380549">
    <w:abstractNumId w:val="158"/>
  </w:num>
  <w:num w:numId="77" w16cid:durableId="1563835665">
    <w:abstractNumId w:val="178"/>
  </w:num>
  <w:num w:numId="78" w16cid:durableId="1178809661">
    <w:abstractNumId w:val="401"/>
  </w:num>
  <w:num w:numId="79" w16cid:durableId="2116360266">
    <w:abstractNumId w:val="298"/>
  </w:num>
  <w:num w:numId="80" w16cid:durableId="503978133">
    <w:abstractNumId w:val="277"/>
  </w:num>
  <w:num w:numId="81" w16cid:durableId="676494390">
    <w:abstractNumId w:val="308"/>
  </w:num>
  <w:num w:numId="82" w16cid:durableId="940916916">
    <w:abstractNumId w:val="109"/>
  </w:num>
  <w:num w:numId="83" w16cid:durableId="1834300435">
    <w:abstractNumId w:val="14"/>
  </w:num>
  <w:num w:numId="84" w16cid:durableId="902106304">
    <w:abstractNumId w:val="152"/>
  </w:num>
  <w:num w:numId="85" w16cid:durableId="828325101">
    <w:abstractNumId w:val="172"/>
  </w:num>
  <w:num w:numId="86" w16cid:durableId="1382437259">
    <w:abstractNumId w:val="91"/>
  </w:num>
  <w:num w:numId="87" w16cid:durableId="1123960739">
    <w:abstractNumId w:val="395"/>
  </w:num>
  <w:num w:numId="88" w16cid:durableId="171797844">
    <w:abstractNumId w:val="387"/>
  </w:num>
  <w:num w:numId="89" w16cid:durableId="1600719517">
    <w:abstractNumId w:val="243"/>
  </w:num>
  <w:num w:numId="90" w16cid:durableId="120222793">
    <w:abstractNumId w:val="359"/>
  </w:num>
  <w:num w:numId="91" w16cid:durableId="876892084">
    <w:abstractNumId w:val="293"/>
  </w:num>
  <w:num w:numId="92" w16cid:durableId="40055348">
    <w:abstractNumId w:val="270"/>
  </w:num>
  <w:num w:numId="93" w16cid:durableId="24792145">
    <w:abstractNumId w:val="357"/>
  </w:num>
  <w:num w:numId="94" w16cid:durableId="1545286541">
    <w:abstractNumId w:val="222"/>
  </w:num>
  <w:num w:numId="95" w16cid:durableId="842472140">
    <w:abstractNumId w:val="325"/>
  </w:num>
  <w:num w:numId="96" w16cid:durableId="633174751">
    <w:abstractNumId w:val="179"/>
  </w:num>
  <w:num w:numId="97" w16cid:durableId="1230459856">
    <w:abstractNumId w:val="285"/>
  </w:num>
  <w:num w:numId="98" w16cid:durableId="1593927424">
    <w:abstractNumId w:val="287"/>
  </w:num>
  <w:num w:numId="99" w16cid:durableId="1317488669">
    <w:abstractNumId w:val="272"/>
  </w:num>
  <w:num w:numId="100" w16cid:durableId="1074402257">
    <w:abstractNumId w:val="115"/>
  </w:num>
  <w:num w:numId="101" w16cid:durableId="2139637474">
    <w:abstractNumId w:val="248"/>
  </w:num>
  <w:num w:numId="102" w16cid:durableId="1914923723">
    <w:abstractNumId w:val="135"/>
  </w:num>
  <w:num w:numId="103" w16cid:durableId="548494130">
    <w:abstractNumId w:val="329"/>
  </w:num>
  <w:num w:numId="104" w16cid:durableId="599877190">
    <w:abstractNumId w:val="18"/>
  </w:num>
  <w:num w:numId="105" w16cid:durableId="1650131535">
    <w:abstractNumId w:val="230"/>
  </w:num>
  <w:num w:numId="106" w16cid:durableId="1978220922">
    <w:abstractNumId w:val="165"/>
  </w:num>
  <w:num w:numId="107" w16cid:durableId="1163471404">
    <w:abstractNumId w:val="268"/>
  </w:num>
  <w:num w:numId="108" w16cid:durableId="735081449">
    <w:abstractNumId w:val="380"/>
  </w:num>
  <w:num w:numId="109" w16cid:durableId="1059012364">
    <w:abstractNumId w:val="31"/>
  </w:num>
  <w:num w:numId="110" w16cid:durableId="690641387">
    <w:abstractNumId w:val="181"/>
  </w:num>
  <w:num w:numId="111" w16cid:durableId="46488892">
    <w:abstractNumId w:val="146"/>
  </w:num>
  <w:num w:numId="112" w16cid:durableId="770853517">
    <w:abstractNumId w:val="199"/>
  </w:num>
  <w:num w:numId="113" w16cid:durableId="327441778">
    <w:abstractNumId w:val="201"/>
  </w:num>
  <w:num w:numId="114" w16cid:durableId="13962843">
    <w:abstractNumId w:val="352"/>
  </w:num>
  <w:num w:numId="115" w16cid:durableId="903178118">
    <w:abstractNumId w:val="414"/>
  </w:num>
  <w:num w:numId="116" w16cid:durableId="1835104611">
    <w:abstractNumId w:val="119"/>
  </w:num>
  <w:num w:numId="117" w16cid:durableId="1985308360">
    <w:abstractNumId w:val="302"/>
  </w:num>
  <w:num w:numId="118" w16cid:durableId="652150017">
    <w:abstractNumId w:val="247"/>
  </w:num>
  <w:num w:numId="119" w16cid:durableId="1721325037">
    <w:abstractNumId w:val="123"/>
  </w:num>
  <w:num w:numId="120" w16cid:durableId="939802505">
    <w:abstractNumId w:val="327"/>
  </w:num>
  <w:num w:numId="121" w16cid:durableId="662010578">
    <w:abstractNumId w:val="142"/>
  </w:num>
  <w:num w:numId="122" w16cid:durableId="1585412374">
    <w:abstractNumId w:val="180"/>
  </w:num>
  <w:num w:numId="123" w16cid:durableId="526526417">
    <w:abstractNumId w:val="284"/>
  </w:num>
  <w:num w:numId="124" w16cid:durableId="159200544">
    <w:abstractNumId w:val="404"/>
  </w:num>
  <w:num w:numId="125" w16cid:durableId="1372875327">
    <w:abstractNumId w:val="218"/>
  </w:num>
  <w:num w:numId="126" w16cid:durableId="851529500">
    <w:abstractNumId w:val="366"/>
  </w:num>
  <w:num w:numId="127" w16cid:durableId="1643269385">
    <w:abstractNumId w:val="356"/>
  </w:num>
  <w:num w:numId="128" w16cid:durableId="1953895007">
    <w:abstractNumId w:val="64"/>
  </w:num>
  <w:num w:numId="129" w16cid:durableId="2136293952">
    <w:abstractNumId w:val="37"/>
  </w:num>
  <w:num w:numId="130" w16cid:durableId="1729524922">
    <w:abstractNumId w:val="193"/>
  </w:num>
  <w:num w:numId="131" w16cid:durableId="1712723062">
    <w:abstractNumId w:val="174"/>
  </w:num>
  <w:num w:numId="132" w16cid:durableId="1586038480">
    <w:abstractNumId w:val="140"/>
  </w:num>
  <w:num w:numId="133" w16cid:durableId="1113136751">
    <w:abstractNumId w:val="35"/>
  </w:num>
  <w:num w:numId="134" w16cid:durableId="1356926197">
    <w:abstractNumId w:val="56"/>
  </w:num>
  <w:num w:numId="135" w16cid:durableId="1066731024">
    <w:abstractNumId w:val="200"/>
  </w:num>
  <w:num w:numId="136" w16cid:durableId="942567477">
    <w:abstractNumId w:val="257"/>
  </w:num>
  <w:num w:numId="137" w16cid:durableId="1065570093">
    <w:abstractNumId w:val="232"/>
  </w:num>
  <w:num w:numId="138" w16cid:durableId="748774680">
    <w:abstractNumId w:val="147"/>
  </w:num>
  <w:num w:numId="139" w16cid:durableId="598367366">
    <w:abstractNumId w:val="198"/>
  </w:num>
  <w:num w:numId="140" w16cid:durableId="1035042356">
    <w:abstractNumId w:val="261"/>
  </w:num>
  <w:num w:numId="141" w16cid:durableId="705956993">
    <w:abstractNumId w:val="187"/>
  </w:num>
  <w:num w:numId="142" w16cid:durableId="1797485559">
    <w:abstractNumId w:val="150"/>
  </w:num>
  <w:num w:numId="143" w16cid:durableId="1267925876">
    <w:abstractNumId w:val="12"/>
  </w:num>
  <w:num w:numId="144" w16cid:durableId="1007826087">
    <w:abstractNumId w:val="118"/>
  </w:num>
  <w:num w:numId="145" w16cid:durableId="56704207">
    <w:abstractNumId w:val="203"/>
  </w:num>
  <w:num w:numId="146" w16cid:durableId="528448502">
    <w:abstractNumId w:val="350"/>
  </w:num>
  <w:num w:numId="147" w16cid:durableId="2006780305">
    <w:abstractNumId w:val="21"/>
  </w:num>
  <w:num w:numId="148" w16cid:durableId="554120029">
    <w:abstractNumId w:val="254"/>
  </w:num>
  <w:num w:numId="149" w16cid:durableId="1043142653">
    <w:abstractNumId w:val="273"/>
  </w:num>
  <w:num w:numId="150" w16cid:durableId="112604185">
    <w:abstractNumId w:val="412"/>
  </w:num>
  <w:num w:numId="151" w16cid:durableId="772824328">
    <w:abstractNumId w:val="22"/>
  </w:num>
  <w:num w:numId="152" w16cid:durableId="401830360">
    <w:abstractNumId w:val="393"/>
  </w:num>
  <w:num w:numId="153" w16cid:durableId="1287354727">
    <w:abstractNumId w:val="278"/>
  </w:num>
  <w:num w:numId="154" w16cid:durableId="1143497403">
    <w:abstractNumId w:val="131"/>
  </w:num>
  <w:num w:numId="155" w16cid:durableId="1753428750">
    <w:abstractNumId w:val="264"/>
  </w:num>
  <w:num w:numId="156" w16cid:durableId="149056855">
    <w:abstractNumId w:val="173"/>
  </w:num>
  <w:num w:numId="157" w16cid:durableId="1262832542">
    <w:abstractNumId w:val="28"/>
  </w:num>
  <w:num w:numId="158" w16cid:durableId="1277446564">
    <w:abstractNumId w:val="25"/>
  </w:num>
  <w:num w:numId="159" w16cid:durableId="1064451424">
    <w:abstractNumId w:val="47"/>
  </w:num>
  <w:num w:numId="160" w16cid:durableId="715618910">
    <w:abstractNumId w:val="246"/>
  </w:num>
  <w:num w:numId="161" w16cid:durableId="1318343227">
    <w:abstractNumId w:val="110"/>
  </w:num>
  <w:num w:numId="162" w16cid:durableId="1020161069">
    <w:abstractNumId w:val="344"/>
  </w:num>
  <w:num w:numId="163" w16cid:durableId="504638663">
    <w:abstractNumId w:val="156"/>
  </w:num>
  <w:num w:numId="164" w16cid:durableId="707485724">
    <w:abstractNumId w:val="15"/>
  </w:num>
  <w:num w:numId="165" w16cid:durableId="455101530">
    <w:abstractNumId w:val="143"/>
  </w:num>
  <w:num w:numId="166" w16cid:durableId="966475629">
    <w:abstractNumId w:val="348"/>
  </w:num>
  <w:num w:numId="167" w16cid:durableId="463235025">
    <w:abstractNumId w:val="144"/>
  </w:num>
  <w:num w:numId="168" w16cid:durableId="1943299561">
    <w:abstractNumId w:val="370"/>
  </w:num>
  <w:num w:numId="169" w16cid:durableId="2041472110">
    <w:abstractNumId w:val="224"/>
  </w:num>
  <w:num w:numId="170" w16cid:durableId="317921504">
    <w:abstractNumId w:val="126"/>
  </w:num>
  <w:num w:numId="171" w16cid:durableId="789709738">
    <w:abstractNumId w:val="301"/>
  </w:num>
  <w:num w:numId="172" w16cid:durableId="498086105">
    <w:abstractNumId w:val="192"/>
  </w:num>
  <w:num w:numId="173" w16cid:durableId="1052731602">
    <w:abstractNumId w:val="285"/>
  </w:num>
  <w:num w:numId="174" w16cid:durableId="1279871541">
    <w:abstractNumId w:val="307"/>
  </w:num>
  <w:num w:numId="175" w16cid:durableId="2064137713">
    <w:abstractNumId w:val="413"/>
  </w:num>
  <w:num w:numId="176" w16cid:durableId="907693581">
    <w:abstractNumId w:val="34"/>
  </w:num>
  <w:num w:numId="177" w16cid:durableId="991327319">
    <w:abstractNumId w:val="379"/>
  </w:num>
  <w:num w:numId="178" w16cid:durableId="1413163866">
    <w:abstractNumId w:val="292"/>
  </w:num>
  <w:num w:numId="179" w16cid:durableId="418063047">
    <w:abstractNumId w:val="77"/>
  </w:num>
  <w:num w:numId="180" w16cid:durableId="1516112576">
    <w:abstractNumId w:val="83"/>
  </w:num>
  <w:num w:numId="181" w16cid:durableId="1076899774">
    <w:abstractNumId w:val="351"/>
  </w:num>
  <w:num w:numId="182" w16cid:durableId="882867413">
    <w:abstractNumId w:val="265"/>
  </w:num>
  <w:num w:numId="183" w16cid:durableId="324628866">
    <w:abstractNumId w:val="62"/>
  </w:num>
  <w:num w:numId="184" w16cid:durableId="868762671">
    <w:abstractNumId w:val="74"/>
  </w:num>
  <w:num w:numId="185" w16cid:durableId="295647102">
    <w:abstractNumId w:val="79"/>
  </w:num>
  <w:num w:numId="186" w16cid:durableId="555942715">
    <w:abstractNumId w:val="333"/>
  </w:num>
  <w:num w:numId="187" w16cid:durableId="901911371">
    <w:abstractNumId w:val="341"/>
  </w:num>
  <w:num w:numId="188" w16cid:durableId="1681354817">
    <w:abstractNumId w:val="225"/>
  </w:num>
  <w:num w:numId="189" w16cid:durableId="342980798">
    <w:abstractNumId w:val="367"/>
  </w:num>
  <w:num w:numId="190" w16cid:durableId="433331172">
    <w:abstractNumId w:val="154"/>
  </w:num>
  <w:num w:numId="191" w16cid:durableId="867107907">
    <w:abstractNumId w:val="107"/>
  </w:num>
  <w:num w:numId="192" w16cid:durableId="1597596395">
    <w:abstractNumId w:val="54"/>
  </w:num>
  <w:num w:numId="193" w16cid:durableId="130054924">
    <w:abstractNumId w:val="242"/>
  </w:num>
  <w:num w:numId="194" w16cid:durableId="690373586">
    <w:abstractNumId w:val="354"/>
  </w:num>
  <w:num w:numId="195" w16cid:durableId="1686400968">
    <w:abstractNumId w:val="63"/>
  </w:num>
  <w:num w:numId="196" w16cid:durableId="772214408">
    <w:abstractNumId w:val="189"/>
  </w:num>
  <w:num w:numId="197" w16cid:durableId="1007288936">
    <w:abstractNumId w:val="46"/>
  </w:num>
  <w:num w:numId="198" w16cid:durableId="1805463216">
    <w:abstractNumId w:val="266"/>
  </w:num>
  <w:num w:numId="199" w16cid:durableId="1457067687">
    <w:abstractNumId w:val="398"/>
  </w:num>
  <w:num w:numId="200" w16cid:durableId="990406625">
    <w:abstractNumId w:val="134"/>
  </w:num>
  <w:num w:numId="201" w16cid:durableId="585500636">
    <w:abstractNumId w:val="153"/>
  </w:num>
  <w:num w:numId="202" w16cid:durableId="1530021916">
    <w:abstractNumId w:val="166"/>
  </w:num>
  <w:num w:numId="203" w16cid:durableId="228032363">
    <w:abstractNumId w:val="372"/>
  </w:num>
  <w:num w:numId="204" w16cid:durableId="788354763">
    <w:abstractNumId w:val="376"/>
  </w:num>
  <w:num w:numId="205" w16cid:durableId="1572231839">
    <w:abstractNumId w:val="316"/>
  </w:num>
  <w:num w:numId="206" w16cid:durableId="453065370">
    <w:abstractNumId w:val="374"/>
  </w:num>
  <w:num w:numId="207" w16cid:durableId="446122608">
    <w:abstractNumId w:val="416"/>
  </w:num>
  <w:num w:numId="208" w16cid:durableId="860892919">
    <w:abstractNumId w:val="409"/>
  </w:num>
  <w:num w:numId="209" w16cid:durableId="2105178830">
    <w:abstractNumId w:val="391"/>
  </w:num>
  <w:num w:numId="210" w16cid:durableId="1396514910">
    <w:abstractNumId w:val="295"/>
  </w:num>
  <w:num w:numId="211" w16cid:durableId="690107311">
    <w:abstractNumId w:val="419"/>
  </w:num>
  <w:num w:numId="212" w16cid:durableId="819544687">
    <w:abstractNumId w:val="314"/>
  </w:num>
  <w:num w:numId="213" w16cid:durableId="1552887913">
    <w:abstractNumId w:val="9"/>
  </w:num>
  <w:num w:numId="214" w16cid:durableId="813834569">
    <w:abstractNumId w:val="7"/>
  </w:num>
  <w:num w:numId="215" w16cid:durableId="1535726835">
    <w:abstractNumId w:val="6"/>
  </w:num>
  <w:num w:numId="216" w16cid:durableId="827983899">
    <w:abstractNumId w:val="5"/>
  </w:num>
  <w:num w:numId="217" w16cid:durableId="459348376">
    <w:abstractNumId w:val="4"/>
  </w:num>
  <w:num w:numId="218" w16cid:durableId="436368393">
    <w:abstractNumId w:val="8"/>
  </w:num>
  <w:num w:numId="219" w16cid:durableId="2043356923">
    <w:abstractNumId w:val="3"/>
  </w:num>
  <w:num w:numId="220" w16cid:durableId="688991666">
    <w:abstractNumId w:val="2"/>
  </w:num>
  <w:num w:numId="221" w16cid:durableId="1879851812">
    <w:abstractNumId w:val="1"/>
  </w:num>
  <w:num w:numId="222" w16cid:durableId="462888509">
    <w:abstractNumId w:val="0"/>
  </w:num>
  <w:num w:numId="223" w16cid:durableId="427310079">
    <w:abstractNumId w:val="101"/>
  </w:num>
  <w:num w:numId="224" w16cid:durableId="1502886279">
    <w:abstractNumId w:val="226"/>
  </w:num>
  <w:num w:numId="225" w16cid:durableId="1780100605">
    <w:abstractNumId w:val="20"/>
  </w:num>
  <w:num w:numId="226" w16cid:durableId="1777210980">
    <w:abstractNumId w:val="167"/>
  </w:num>
  <w:num w:numId="227" w16cid:durableId="563875717">
    <w:abstractNumId w:val="384"/>
  </w:num>
  <w:num w:numId="228" w16cid:durableId="1661427587">
    <w:abstractNumId w:val="385"/>
  </w:num>
  <w:num w:numId="229" w16cid:durableId="1078406393">
    <w:abstractNumId w:val="72"/>
  </w:num>
  <w:num w:numId="230" w16cid:durableId="1215196554">
    <w:abstractNumId w:val="89"/>
  </w:num>
  <w:num w:numId="231" w16cid:durableId="1852063095">
    <w:abstractNumId w:val="240"/>
  </w:num>
  <w:num w:numId="232" w16cid:durableId="1380128883">
    <w:abstractNumId w:val="202"/>
  </w:num>
  <w:num w:numId="233" w16cid:durableId="632249182">
    <w:abstractNumId w:val="324"/>
  </w:num>
  <w:num w:numId="234" w16cid:durableId="1514106009">
    <w:abstractNumId w:val="358"/>
  </w:num>
  <w:num w:numId="235" w16cid:durableId="414206569">
    <w:abstractNumId w:val="290"/>
  </w:num>
  <w:num w:numId="236" w16cid:durableId="860434842">
    <w:abstractNumId w:val="84"/>
  </w:num>
  <w:num w:numId="237" w16cid:durableId="1967730632">
    <w:abstractNumId w:val="303"/>
  </w:num>
  <w:num w:numId="238" w16cid:durableId="1294402606">
    <w:abstractNumId w:val="65"/>
  </w:num>
  <w:num w:numId="239" w16cid:durableId="1349333682">
    <w:abstractNumId w:val="61"/>
  </w:num>
  <w:num w:numId="240" w16cid:durableId="561058681">
    <w:abstractNumId w:val="221"/>
  </w:num>
  <w:num w:numId="241" w16cid:durableId="302199810">
    <w:abstractNumId w:val="328"/>
  </w:num>
  <w:num w:numId="242" w16cid:durableId="800733314">
    <w:abstractNumId w:val="27"/>
  </w:num>
  <w:num w:numId="243" w16cid:durableId="340471631">
    <w:abstractNumId w:val="141"/>
  </w:num>
  <w:num w:numId="244" w16cid:durableId="1359969393">
    <w:abstractNumId w:val="296"/>
  </w:num>
  <w:num w:numId="245" w16cid:durableId="360479629">
    <w:abstractNumId w:val="188"/>
  </w:num>
  <w:num w:numId="246" w16cid:durableId="1884051812">
    <w:abstractNumId w:val="129"/>
  </w:num>
  <w:num w:numId="247" w16cid:durableId="375546732">
    <w:abstractNumId w:val="417"/>
  </w:num>
  <w:num w:numId="248" w16cid:durableId="2027126356">
    <w:abstractNumId w:val="176"/>
  </w:num>
  <w:num w:numId="249" w16cid:durableId="1265961045">
    <w:abstractNumId w:val="251"/>
  </w:num>
  <w:num w:numId="250" w16cid:durableId="1168136254">
    <w:abstractNumId w:val="86"/>
  </w:num>
  <w:num w:numId="251" w16cid:durableId="600257020">
    <w:abstractNumId w:val="210"/>
  </w:num>
  <w:num w:numId="252" w16cid:durableId="1601062827">
    <w:abstractNumId w:val="175"/>
  </w:num>
  <w:num w:numId="253" w16cid:durableId="564073214">
    <w:abstractNumId w:val="263"/>
  </w:num>
  <w:num w:numId="254" w16cid:durableId="2020232344">
    <w:abstractNumId w:val="194"/>
  </w:num>
  <w:num w:numId="255" w16cid:durableId="1958178076">
    <w:abstractNumId w:val="78"/>
  </w:num>
  <w:num w:numId="256" w16cid:durableId="1102603657">
    <w:abstractNumId w:val="60"/>
  </w:num>
  <w:num w:numId="257" w16cid:durableId="349450632">
    <w:abstractNumId w:val="304"/>
  </w:num>
  <w:num w:numId="258" w16cid:durableId="1999260105">
    <w:abstractNumId w:val="51"/>
  </w:num>
  <w:num w:numId="259" w16cid:durableId="145127057">
    <w:abstractNumId w:val="403"/>
  </w:num>
  <w:num w:numId="260" w16cid:durableId="337314963">
    <w:abstractNumId w:val="130"/>
  </w:num>
  <w:num w:numId="261" w16cid:durableId="1371683254">
    <w:abstractNumId w:val="182"/>
  </w:num>
  <w:num w:numId="262" w16cid:durableId="609749117">
    <w:abstractNumId w:val="343"/>
  </w:num>
  <w:num w:numId="263" w16cid:durableId="166869562">
    <w:abstractNumId w:val="388"/>
  </w:num>
  <w:num w:numId="264" w16cid:durableId="970403226">
    <w:abstractNumId w:val="125"/>
  </w:num>
  <w:num w:numId="265" w16cid:durableId="1199704321">
    <w:abstractNumId w:val="85"/>
  </w:num>
  <w:num w:numId="266" w16cid:durableId="2042317337">
    <w:abstractNumId w:val="331"/>
  </w:num>
  <w:num w:numId="267" w16cid:durableId="55208577">
    <w:abstractNumId w:val="95"/>
  </w:num>
  <w:num w:numId="268" w16cid:durableId="392194983">
    <w:abstractNumId w:val="183"/>
  </w:num>
  <w:num w:numId="269" w16cid:durableId="1539010463">
    <w:abstractNumId w:val="349"/>
  </w:num>
  <w:num w:numId="270" w16cid:durableId="1323509992">
    <w:abstractNumId w:val="13"/>
  </w:num>
  <w:num w:numId="271" w16cid:durableId="1554658143">
    <w:abstractNumId w:val="233"/>
  </w:num>
  <w:num w:numId="272" w16cid:durableId="1820221647">
    <w:abstractNumId w:val="207"/>
  </w:num>
  <w:num w:numId="273" w16cid:durableId="1456293331">
    <w:abstractNumId w:val="213"/>
  </w:num>
  <w:num w:numId="274" w16cid:durableId="1674916739">
    <w:abstractNumId w:val="340"/>
  </w:num>
  <w:num w:numId="275" w16cid:durableId="689334220">
    <w:abstractNumId w:val="71"/>
  </w:num>
  <w:num w:numId="276" w16cid:durableId="320816491">
    <w:abstractNumId w:val="217"/>
  </w:num>
  <w:num w:numId="277" w16cid:durableId="2136756454">
    <w:abstractNumId w:val="206"/>
  </w:num>
  <w:num w:numId="278" w16cid:durableId="1606883351">
    <w:abstractNumId w:val="279"/>
  </w:num>
  <w:num w:numId="279" w16cid:durableId="1645965932">
    <w:abstractNumId w:val="168"/>
  </w:num>
  <w:num w:numId="280" w16cid:durableId="95633934">
    <w:abstractNumId w:val="262"/>
  </w:num>
  <w:num w:numId="281" w16cid:durableId="1511213819">
    <w:abstractNumId w:val="227"/>
  </w:num>
  <w:num w:numId="282" w16cid:durableId="40984335">
    <w:abstractNumId w:val="68"/>
  </w:num>
  <w:num w:numId="283" w16cid:durableId="1653871630">
    <w:abstractNumId w:val="10"/>
  </w:num>
  <w:num w:numId="284" w16cid:durableId="1961452853">
    <w:abstractNumId w:val="399"/>
  </w:num>
  <w:num w:numId="285" w16cid:durableId="746538300">
    <w:abstractNumId w:val="283"/>
  </w:num>
  <w:num w:numId="286" w16cid:durableId="84498019">
    <w:abstractNumId w:val="252"/>
  </w:num>
  <w:num w:numId="287" w16cid:durableId="485710185">
    <w:abstractNumId w:val="346"/>
  </w:num>
  <w:num w:numId="288" w16cid:durableId="574705871">
    <w:abstractNumId w:val="309"/>
  </w:num>
  <w:num w:numId="289" w16cid:durableId="413017651">
    <w:abstractNumId w:val="114"/>
  </w:num>
  <w:num w:numId="290" w16cid:durableId="1472553915">
    <w:abstractNumId w:val="250"/>
  </w:num>
  <w:num w:numId="291" w16cid:durableId="1941913490">
    <w:abstractNumId w:val="397"/>
  </w:num>
  <w:num w:numId="292" w16cid:durableId="405224216">
    <w:abstractNumId w:val="281"/>
  </w:num>
  <w:num w:numId="293" w16cid:durableId="994920841">
    <w:abstractNumId w:val="237"/>
  </w:num>
  <w:num w:numId="294" w16cid:durableId="1924299051">
    <w:abstractNumId w:val="205"/>
  </w:num>
  <w:num w:numId="295" w16cid:durableId="48308015">
    <w:abstractNumId w:val="59"/>
  </w:num>
  <w:num w:numId="296" w16cid:durableId="615137002">
    <w:abstractNumId w:val="244"/>
  </w:num>
  <w:num w:numId="297" w16cid:durableId="1816527328">
    <w:abstractNumId w:val="80"/>
  </w:num>
  <w:num w:numId="298" w16cid:durableId="269362321">
    <w:abstractNumId w:val="420"/>
  </w:num>
  <w:num w:numId="299" w16cid:durableId="1023239863">
    <w:abstractNumId w:val="286"/>
  </w:num>
  <w:num w:numId="300" w16cid:durableId="1291353562">
    <w:abstractNumId w:val="321"/>
  </w:num>
  <w:num w:numId="301" w16cid:durableId="1982925146">
    <w:abstractNumId w:val="335"/>
  </w:num>
  <w:num w:numId="302" w16cid:durableId="1319647632">
    <w:abstractNumId w:val="105"/>
  </w:num>
  <w:num w:numId="303" w16cid:durableId="80106778">
    <w:abstractNumId w:val="32"/>
  </w:num>
  <w:num w:numId="304" w16cid:durableId="1530219196">
    <w:abstractNumId w:val="297"/>
  </w:num>
  <w:num w:numId="305" w16cid:durableId="31733160">
    <w:abstractNumId w:val="396"/>
  </w:num>
  <w:num w:numId="306" w16cid:durableId="697507300">
    <w:abstractNumId w:val="204"/>
  </w:num>
  <w:num w:numId="307" w16cid:durableId="1150245647">
    <w:abstractNumId w:val="92"/>
  </w:num>
  <w:num w:numId="308" w16cid:durableId="1273436433">
    <w:abstractNumId w:val="249"/>
  </w:num>
  <w:num w:numId="309" w16cid:durableId="1152866890">
    <w:abstractNumId w:val="138"/>
  </w:num>
  <w:num w:numId="310" w16cid:durableId="953558101">
    <w:abstractNumId w:val="103"/>
  </w:num>
  <w:num w:numId="311" w16cid:durableId="1248881580">
    <w:abstractNumId w:val="408"/>
  </w:num>
  <w:num w:numId="312" w16cid:durableId="1331567524">
    <w:abstractNumId w:val="87"/>
  </w:num>
  <w:num w:numId="313" w16cid:durableId="1319843389">
    <w:abstractNumId w:val="67"/>
  </w:num>
  <w:num w:numId="314" w16cid:durableId="1176578464">
    <w:abstractNumId w:val="81"/>
  </w:num>
  <w:num w:numId="315" w16cid:durableId="1834026674">
    <w:abstractNumId w:val="313"/>
  </w:num>
  <w:num w:numId="316" w16cid:durableId="2017681869">
    <w:abstractNumId w:val="256"/>
  </w:num>
  <w:num w:numId="317" w16cid:durableId="1770277810">
    <w:abstractNumId w:val="170"/>
  </w:num>
  <w:num w:numId="318" w16cid:durableId="1872840113">
    <w:abstractNumId w:val="245"/>
  </w:num>
  <w:num w:numId="319" w16cid:durableId="308285496">
    <w:abstractNumId w:val="337"/>
  </w:num>
  <w:num w:numId="320" w16cid:durableId="1759667318">
    <w:abstractNumId w:val="223"/>
  </w:num>
  <w:num w:numId="321" w16cid:durableId="1174343503">
    <w:abstractNumId w:val="375"/>
  </w:num>
  <w:num w:numId="322" w16cid:durableId="1314144799">
    <w:abstractNumId w:val="368"/>
  </w:num>
  <w:num w:numId="323" w16cid:durableId="1945963737">
    <w:abstractNumId w:val="98"/>
  </w:num>
  <w:num w:numId="324" w16cid:durableId="726761230">
    <w:abstractNumId w:val="106"/>
  </w:num>
  <w:num w:numId="325" w16cid:durableId="1498425656">
    <w:abstractNumId w:val="378"/>
  </w:num>
  <w:num w:numId="326" w16cid:durableId="558781389">
    <w:abstractNumId w:val="186"/>
  </w:num>
  <w:num w:numId="327" w16cid:durableId="1530682605">
    <w:abstractNumId w:val="149"/>
  </w:num>
  <w:num w:numId="328" w16cid:durableId="441388547">
    <w:abstractNumId w:val="45"/>
  </w:num>
  <w:num w:numId="329" w16cid:durableId="147211395">
    <w:abstractNumId w:val="26"/>
  </w:num>
  <w:num w:numId="330" w16cid:durableId="322316318">
    <w:abstractNumId w:val="117"/>
  </w:num>
  <w:num w:numId="331" w16cid:durableId="1238631008">
    <w:abstractNumId w:val="305"/>
  </w:num>
  <w:num w:numId="332" w16cid:durableId="1123882516">
    <w:abstractNumId w:val="231"/>
  </w:num>
  <w:num w:numId="333" w16cid:durableId="389574974">
    <w:abstractNumId w:val="100"/>
  </w:num>
  <w:num w:numId="334" w16cid:durableId="1182355114">
    <w:abstractNumId w:val="57"/>
  </w:num>
  <w:num w:numId="335" w16cid:durableId="574126485">
    <w:abstractNumId w:val="97"/>
  </w:num>
  <w:num w:numId="336" w16cid:durableId="1641424258">
    <w:abstractNumId w:val="88"/>
  </w:num>
  <w:num w:numId="337" w16cid:durableId="1560435316">
    <w:abstractNumId w:val="73"/>
  </w:num>
  <w:num w:numId="338" w16cid:durableId="1845707696">
    <w:abstractNumId w:val="33"/>
  </w:num>
  <w:num w:numId="339" w16cid:durableId="1258636112">
    <w:abstractNumId w:val="155"/>
  </w:num>
  <w:num w:numId="340" w16cid:durableId="1108617997">
    <w:abstractNumId w:val="239"/>
  </w:num>
  <w:num w:numId="341" w16cid:durableId="368723572">
    <w:abstractNumId w:val="75"/>
  </w:num>
  <w:num w:numId="342" w16cid:durableId="1240864041">
    <w:abstractNumId w:val="406"/>
  </w:num>
  <w:num w:numId="343" w16cid:durableId="20515615">
    <w:abstractNumId w:val="310"/>
  </w:num>
  <w:num w:numId="344" w16cid:durableId="1382095306">
    <w:abstractNumId w:val="104"/>
  </w:num>
  <w:num w:numId="345" w16cid:durableId="615334458">
    <w:abstractNumId w:val="410"/>
  </w:num>
  <w:num w:numId="346" w16cid:durableId="1217666383">
    <w:abstractNumId w:val="216"/>
  </w:num>
  <w:num w:numId="347" w16cid:durableId="396324569">
    <w:abstractNumId w:val="275"/>
  </w:num>
  <w:num w:numId="348" w16cid:durableId="31464458">
    <w:abstractNumId w:val="315"/>
  </w:num>
  <w:num w:numId="349" w16cid:durableId="199364785">
    <w:abstractNumId w:val="82"/>
  </w:num>
  <w:num w:numId="350" w16cid:durableId="1703046961">
    <w:abstractNumId w:val="24"/>
  </w:num>
  <w:num w:numId="351" w16cid:durableId="2083676506">
    <w:abstractNumId w:val="215"/>
  </w:num>
  <w:num w:numId="352" w16cid:durableId="1092510715">
    <w:abstractNumId w:val="312"/>
  </w:num>
  <w:num w:numId="353" w16cid:durableId="1435515855">
    <w:abstractNumId w:val="212"/>
  </w:num>
  <w:num w:numId="354" w16cid:durableId="2021276638">
    <w:abstractNumId w:val="402"/>
  </w:num>
  <w:num w:numId="355" w16cid:durableId="913667048">
    <w:abstractNumId w:val="363"/>
  </w:num>
  <w:num w:numId="356" w16cid:durableId="708334750">
    <w:abstractNumId w:val="390"/>
  </w:num>
  <w:num w:numId="357" w16cid:durableId="1213804373">
    <w:abstractNumId w:val="111"/>
  </w:num>
  <w:num w:numId="358" w16cid:durableId="1628274466">
    <w:abstractNumId w:val="394"/>
  </w:num>
  <w:num w:numId="359" w16cid:durableId="1881934086">
    <w:abstractNumId w:val="259"/>
  </w:num>
  <w:num w:numId="360" w16cid:durableId="1102384946">
    <w:abstractNumId w:val="161"/>
  </w:num>
  <w:num w:numId="361" w16cid:durableId="1030301764">
    <w:abstractNumId w:val="345"/>
  </w:num>
  <w:num w:numId="362" w16cid:durableId="1701973912">
    <w:abstractNumId w:val="319"/>
  </w:num>
  <w:num w:numId="363" w16cid:durableId="1367367235">
    <w:abstractNumId w:val="411"/>
  </w:num>
  <w:num w:numId="364" w16cid:durableId="1728529026">
    <w:abstractNumId w:val="171"/>
  </w:num>
  <w:num w:numId="365" w16cid:durableId="2116516247">
    <w:abstractNumId w:val="338"/>
  </w:num>
  <w:num w:numId="366" w16cid:durableId="1663506560">
    <w:abstractNumId w:val="69"/>
  </w:num>
  <w:num w:numId="367" w16cid:durableId="1297681052">
    <w:abstractNumId w:val="157"/>
  </w:num>
  <w:num w:numId="368" w16cid:durableId="2035185661">
    <w:abstractNumId w:val="371"/>
  </w:num>
  <w:num w:numId="369" w16cid:durableId="366878856">
    <w:abstractNumId w:val="234"/>
  </w:num>
  <w:num w:numId="370" w16cid:durableId="1479683122">
    <w:abstractNumId w:val="267"/>
  </w:num>
  <w:num w:numId="371" w16cid:durableId="1701202874">
    <w:abstractNumId w:val="53"/>
  </w:num>
  <w:num w:numId="372" w16cid:durableId="937831565">
    <w:abstractNumId w:val="289"/>
  </w:num>
  <w:num w:numId="373" w16cid:durableId="1741827980">
    <w:abstractNumId w:val="280"/>
  </w:num>
  <w:num w:numId="374" w16cid:durableId="1150050617">
    <w:abstractNumId w:val="66"/>
  </w:num>
  <w:num w:numId="375" w16cid:durableId="475991263">
    <w:abstractNumId w:val="389"/>
  </w:num>
  <w:num w:numId="376" w16cid:durableId="1620378820">
    <w:abstractNumId w:val="48"/>
  </w:num>
  <w:num w:numId="377" w16cid:durableId="1493134043">
    <w:abstractNumId w:val="112"/>
  </w:num>
  <w:num w:numId="378" w16cid:durableId="1833566812">
    <w:abstractNumId w:val="208"/>
  </w:num>
  <w:num w:numId="379" w16cid:durableId="1819229679">
    <w:abstractNumId w:val="190"/>
  </w:num>
  <w:num w:numId="380" w16cid:durableId="2073238232">
    <w:abstractNumId w:val="159"/>
  </w:num>
  <w:num w:numId="381" w16cid:durableId="1421372770">
    <w:abstractNumId w:val="76"/>
  </w:num>
  <w:num w:numId="382" w16cid:durableId="702172536">
    <w:abstractNumId w:val="163"/>
  </w:num>
  <w:num w:numId="383" w16cid:durableId="236942919">
    <w:abstractNumId w:val="241"/>
  </w:num>
  <w:num w:numId="384" w16cid:durableId="22245758">
    <w:abstractNumId w:val="258"/>
  </w:num>
  <w:num w:numId="385" w16cid:durableId="1840076698">
    <w:abstractNumId w:val="381"/>
  </w:num>
  <w:num w:numId="386" w16cid:durableId="2112578330">
    <w:abstractNumId w:val="148"/>
  </w:num>
  <w:num w:numId="387" w16cid:durableId="1305938250">
    <w:abstractNumId w:val="113"/>
  </w:num>
  <w:num w:numId="388" w16cid:durableId="652759019">
    <w:abstractNumId w:val="299"/>
  </w:num>
  <w:num w:numId="389" w16cid:durableId="852186566">
    <w:abstractNumId w:val="311"/>
  </w:num>
  <w:num w:numId="390" w16cid:durableId="697047342">
    <w:abstractNumId w:val="151"/>
  </w:num>
  <w:num w:numId="391" w16cid:durableId="288249504">
    <w:abstractNumId w:val="102"/>
  </w:num>
  <w:num w:numId="392" w16cid:durableId="1684625843">
    <w:abstractNumId w:val="322"/>
  </w:num>
  <w:num w:numId="393" w16cid:durableId="1847481499">
    <w:abstractNumId w:val="320"/>
  </w:num>
  <w:num w:numId="394" w16cid:durableId="1227838641">
    <w:abstractNumId w:val="300"/>
  </w:num>
  <w:num w:numId="395" w16cid:durableId="177890951">
    <w:abstractNumId w:val="127"/>
  </w:num>
  <w:num w:numId="396" w16cid:durableId="1598441273">
    <w:abstractNumId w:val="137"/>
  </w:num>
  <w:num w:numId="397" w16cid:durableId="1759330484">
    <w:abstractNumId w:val="342"/>
  </w:num>
  <w:num w:numId="398" w16cid:durableId="2070689672">
    <w:abstractNumId w:val="93"/>
  </w:num>
  <w:num w:numId="399" w16cid:durableId="1996370316">
    <w:abstractNumId w:val="383"/>
  </w:num>
  <w:num w:numId="400" w16cid:durableId="1954902136">
    <w:abstractNumId w:val="334"/>
  </w:num>
  <w:num w:numId="401" w16cid:durableId="29846766">
    <w:abstractNumId w:val="255"/>
  </w:num>
  <w:num w:numId="402" w16cid:durableId="768816764">
    <w:abstractNumId w:val="336"/>
  </w:num>
  <w:num w:numId="403" w16cid:durableId="661664465">
    <w:abstractNumId w:val="291"/>
  </w:num>
  <w:num w:numId="404" w16cid:durableId="15276664">
    <w:abstractNumId w:val="235"/>
  </w:num>
  <w:num w:numId="405" w16cid:durableId="1936016645">
    <w:abstractNumId w:val="360"/>
  </w:num>
  <w:num w:numId="406" w16cid:durableId="1686900300">
    <w:abstractNumId w:val="49"/>
  </w:num>
  <w:num w:numId="407" w16cid:durableId="1007632764">
    <w:abstractNumId w:val="353"/>
  </w:num>
  <w:num w:numId="408" w16cid:durableId="631250934">
    <w:abstractNumId w:val="323"/>
  </w:num>
  <w:num w:numId="409" w16cid:durableId="1323584429">
    <w:abstractNumId w:val="16"/>
  </w:num>
  <w:num w:numId="410" w16cid:durableId="1571697049">
    <w:abstractNumId w:val="361"/>
  </w:num>
  <w:num w:numId="411" w16cid:durableId="777215477">
    <w:abstractNumId w:val="214"/>
  </w:num>
  <w:num w:numId="412" w16cid:durableId="1831940443">
    <w:abstractNumId w:val="195"/>
  </w:num>
  <w:num w:numId="413" w16cid:durableId="1009217718">
    <w:abstractNumId w:val="236"/>
  </w:num>
  <w:num w:numId="414" w16cid:durableId="1230964769">
    <w:abstractNumId w:val="43"/>
  </w:num>
  <w:num w:numId="415" w16cid:durableId="2047441837">
    <w:abstractNumId w:val="369"/>
  </w:num>
  <w:num w:numId="416" w16cid:durableId="1017536784">
    <w:abstractNumId w:val="382"/>
  </w:num>
  <w:num w:numId="417" w16cid:durableId="831215515">
    <w:abstractNumId w:val="139"/>
  </w:num>
  <w:num w:numId="418" w16cid:durableId="475612785">
    <w:abstractNumId w:val="116"/>
  </w:num>
  <w:num w:numId="419" w16cid:durableId="364646078">
    <w:abstractNumId w:val="219"/>
  </w:num>
  <w:num w:numId="420" w16cid:durableId="1992439780">
    <w:abstractNumId w:val="373"/>
  </w:num>
  <w:num w:numId="421" w16cid:durableId="2077314805">
    <w:abstractNumId w:val="274"/>
  </w:num>
  <w:num w:numId="422" w16cid:durableId="656424810">
    <w:abstractNumId w:val="407"/>
  </w:num>
  <w:num w:numId="423" w16cid:durableId="401760582">
    <w:abstractNumId w:val="41"/>
  </w:num>
  <w:numIdMacAtCleanup w:val="4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jAwN7ewsLQ0NjJT0lEKTi0uzszPAykwNjKuBQAzDLXoLgAAAA=="/>
  </w:docVars>
  <w:rsids>
    <w:rsidRoot w:val="008910AA"/>
    <w:rsid w:val="0000024C"/>
    <w:rsid w:val="00000750"/>
    <w:rsid w:val="0000076B"/>
    <w:rsid w:val="000007A3"/>
    <w:rsid w:val="000007E5"/>
    <w:rsid w:val="00000815"/>
    <w:rsid w:val="000009E1"/>
    <w:rsid w:val="00000AEF"/>
    <w:rsid w:val="00000D4C"/>
    <w:rsid w:val="00000DAC"/>
    <w:rsid w:val="00000DD1"/>
    <w:rsid w:val="00001089"/>
    <w:rsid w:val="000010BD"/>
    <w:rsid w:val="00001324"/>
    <w:rsid w:val="00001533"/>
    <w:rsid w:val="000017C5"/>
    <w:rsid w:val="0000184D"/>
    <w:rsid w:val="000018FE"/>
    <w:rsid w:val="00001B96"/>
    <w:rsid w:val="00001CF6"/>
    <w:rsid w:val="00001D0A"/>
    <w:rsid w:val="00001E76"/>
    <w:rsid w:val="000021BF"/>
    <w:rsid w:val="0000230B"/>
    <w:rsid w:val="000025A0"/>
    <w:rsid w:val="000025FB"/>
    <w:rsid w:val="000026DF"/>
    <w:rsid w:val="00002804"/>
    <w:rsid w:val="000028EB"/>
    <w:rsid w:val="0000296A"/>
    <w:rsid w:val="00002C73"/>
    <w:rsid w:val="00002D05"/>
    <w:rsid w:val="00002F67"/>
    <w:rsid w:val="000030DD"/>
    <w:rsid w:val="000032C0"/>
    <w:rsid w:val="00003430"/>
    <w:rsid w:val="0000378B"/>
    <w:rsid w:val="00003991"/>
    <w:rsid w:val="000039B5"/>
    <w:rsid w:val="00003AEE"/>
    <w:rsid w:val="00003D64"/>
    <w:rsid w:val="00003FC6"/>
    <w:rsid w:val="00004053"/>
    <w:rsid w:val="000041C3"/>
    <w:rsid w:val="000041F1"/>
    <w:rsid w:val="0000440D"/>
    <w:rsid w:val="0000445D"/>
    <w:rsid w:val="000047F4"/>
    <w:rsid w:val="00004CAC"/>
    <w:rsid w:val="00004D7D"/>
    <w:rsid w:val="00004DB4"/>
    <w:rsid w:val="0000505B"/>
    <w:rsid w:val="00005234"/>
    <w:rsid w:val="000052E9"/>
    <w:rsid w:val="000053B8"/>
    <w:rsid w:val="00005481"/>
    <w:rsid w:val="00005644"/>
    <w:rsid w:val="000056D2"/>
    <w:rsid w:val="0000577D"/>
    <w:rsid w:val="00005814"/>
    <w:rsid w:val="000058C2"/>
    <w:rsid w:val="0000596B"/>
    <w:rsid w:val="00005B4D"/>
    <w:rsid w:val="00005BC0"/>
    <w:rsid w:val="00005DE5"/>
    <w:rsid w:val="00005DFA"/>
    <w:rsid w:val="00005F56"/>
    <w:rsid w:val="000064C9"/>
    <w:rsid w:val="000065FC"/>
    <w:rsid w:val="000067D3"/>
    <w:rsid w:val="000068B4"/>
    <w:rsid w:val="00006BC2"/>
    <w:rsid w:val="00006C17"/>
    <w:rsid w:val="00006D2F"/>
    <w:rsid w:val="00006D3A"/>
    <w:rsid w:val="00006DB7"/>
    <w:rsid w:val="00006ECE"/>
    <w:rsid w:val="00006FBC"/>
    <w:rsid w:val="000071B9"/>
    <w:rsid w:val="00007277"/>
    <w:rsid w:val="00007336"/>
    <w:rsid w:val="000076B9"/>
    <w:rsid w:val="00007838"/>
    <w:rsid w:val="000078F1"/>
    <w:rsid w:val="00007A20"/>
    <w:rsid w:val="00007A98"/>
    <w:rsid w:val="00007AE2"/>
    <w:rsid w:val="00007C09"/>
    <w:rsid w:val="00007CCE"/>
    <w:rsid w:val="00007E35"/>
    <w:rsid w:val="00010200"/>
    <w:rsid w:val="00010354"/>
    <w:rsid w:val="0001044C"/>
    <w:rsid w:val="00010565"/>
    <w:rsid w:val="00010708"/>
    <w:rsid w:val="000108C6"/>
    <w:rsid w:val="00010B31"/>
    <w:rsid w:val="00010CA6"/>
    <w:rsid w:val="00010E88"/>
    <w:rsid w:val="00010F84"/>
    <w:rsid w:val="0001134B"/>
    <w:rsid w:val="000113F8"/>
    <w:rsid w:val="0001148B"/>
    <w:rsid w:val="00011974"/>
    <w:rsid w:val="00011D4E"/>
    <w:rsid w:val="00011DBA"/>
    <w:rsid w:val="0001219A"/>
    <w:rsid w:val="000123BD"/>
    <w:rsid w:val="000123C0"/>
    <w:rsid w:val="000124F4"/>
    <w:rsid w:val="00012BEE"/>
    <w:rsid w:val="00012DE2"/>
    <w:rsid w:val="00012EC4"/>
    <w:rsid w:val="000130CD"/>
    <w:rsid w:val="00013278"/>
    <w:rsid w:val="000132A3"/>
    <w:rsid w:val="000132D0"/>
    <w:rsid w:val="0001361E"/>
    <w:rsid w:val="00013687"/>
    <w:rsid w:val="000136D6"/>
    <w:rsid w:val="00013842"/>
    <w:rsid w:val="000138A8"/>
    <w:rsid w:val="000138D7"/>
    <w:rsid w:val="00013916"/>
    <w:rsid w:val="00013A27"/>
    <w:rsid w:val="00013B13"/>
    <w:rsid w:val="00013C1B"/>
    <w:rsid w:val="00013CF0"/>
    <w:rsid w:val="0001402C"/>
    <w:rsid w:val="000141A3"/>
    <w:rsid w:val="00014248"/>
    <w:rsid w:val="00014321"/>
    <w:rsid w:val="000145B8"/>
    <w:rsid w:val="0001472D"/>
    <w:rsid w:val="000147F7"/>
    <w:rsid w:val="00014A06"/>
    <w:rsid w:val="00014A3F"/>
    <w:rsid w:val="00014B38"/>
    <w:rsid w:val="00014C8E"/>
    <w:rsid w:val="00014D05"/>
    <w:rsid w:val="0001518E"/>
    <w:rsid w:val="0001521B"/>
    <w:rsid w:val="0001543D"/>
    <w:rsid w:val="000154D9"/>
    <w:rsid w:val="00015525"/>
    <w:rsid w:val="00015B9E"/>
    <w:rsid w:val="00015BC3"/>
    <w:rsid w:val="00015E7F"/>
    <w:rsid w:val="00016004"/>
    <w:rsid w:val="0001608C"/>
    <w:rsid w:val="000160C4"/>
    <w:rsid w:val="00016179"/>
    <w:rsid w:val="0001634C"/>
    <w:rsid w:val="0001638A"/>
    <w:rsid w:val="0001684A"/>
    <w:rsid w:val="0001693F"/>
    <w:rsid w:val="00016A30"/>
    <w:rsid w:val="00016AFD"/>
    <w:rsid w:val="00016D78"/>
    <w:rsid w:val="00016FA8"/>
    <w:rsid w:val="000170D5"/>
    <w:rsid w:val="0001719E"/>
    <w:rsid w:val="000171BC"/>
    <w:rsid w:val="00017300"/>
    <w:rsid w:val="0001747F"/>
    <w:rsid w:val="00017662"/>
    <w:rsid w:val="00017726"/>
    <w:rsid w:val="00017822"/>
    <w:rsid w:val="00017855"/>
    <w:rsid w:val="00017A11"/>
    <w:rsid w:val="00017B7D"/>
    <w:rsid w:val="00017D7A"/>
    <w:rsid w:val="000201DB"/>
    <w:rsid w:val="0002030A"/>
    <w:rsid w:val="00020513"/>
    <w:rsid w:val="00020A29"/>
    <w:rsid w:val="00020ADA"/>
    <w:rsid w:val="00020B32"/>
    <w:rsid w:val="00020C17"/>
    <w:rsid w:val="00020FBB"/>
    <w:rsid w:val="00021044"/>
    <w:rsid w:val="00021104"/>
    <w:rsid w:val="0002111A"/>
    <w:rsid w:val="000213DA"/>
    <w:rsid w:val="0002161F"/>
    <w:rsid w:val="000216CD"/>
    <w:rsid w:val="00021B3B"/>
    <w:rsid w:val="00021B40"/>
    <w:rsid w:val="00021BE4"/>
    <w:rsid w:val="00021C23"/>
    <w:rsid w:val="00021C3A"/>
    <w:rsid w:val="00021CCB"/>
    <w:rsid w:val="00021F42"/>
    <w:rsid w:val="00022708"/>
    <w:rsid w:val="000227B8"/>
    <w:rsid w:val="00022BA0"/>
    <w:rsid w:val="00022D23"/>
    <w:rsid w:val="00022EEF"/>
    <w:rsid w:val="00022F00"/>
    <w:rsid w:val="00023023"/>
    <w:rsid w:val="0002302C"/>
    <w:rsid w:val="0002306E"/>
    <w:rsid w:val="0002308F"/>
    <w:rsid w:val="00023265"/>
    <w:rsid w:val="000232C3"/>
    <w:rsid w:val="000233B2"/>
    <w:rsid w:val="0002363B"/>
    <w:rsid w:val="00023845"/>
    <w:rsid w:val="000238C7"/>
    <w:rsid w:val="0002392D"/>
    <w:rsid w:val="00023D2E"/>
    <w:rsid w:val="00023DEE"/>
    <w:rsid w:val="00023F3E"/>
    <w:rsid w:val="00024039"/>
    <w:rsid w:val="0002408B"/>
    <w:rsid w:val="000242AB"/>
    <w:rsid w:val="00024460"/>
    <w:rsid w:val="00024562"/>
    <w:rsid w:val="00024B9C"/>
    <w:rsid w:val="00024E3D"/>
    <w:rsid w:val="00024FDC"/>
    <w:rsid w:val="00025067"/>
    <w:rsid w:val="00025150"/>
    <w:rsid w:val="00025204"/>
    <w:rsid w:val="000254E8"/>
    <w:rsid w:val="00025524"/>
    <w:rsid w:val="00025555"/>
    <w:rsid w:val="00025567"/>
    <w:rsid w:val="00025B1A"/>
    <w:rsid w:val="00025BD9"/>
    <w:rsid w:val="00025C81"/>
    <w:rsid w:val="00025EEF"/>
    <w:rsid w:val="0002601E"/>
    <w:rsid w:val="000260FF"/>
    <w:rsid w:val="00026138"/>
    <w:rsid w:val="00026154"/>
    <w:rsid w:val="000261CE"/>
    <w:rsid w:val="00026888"/>
    <w:rsid w:val="00026AD1"/>
    <w:rsid w:val="00026BF0"/>
    <w:rsid w:val="00026D33"/>
    <w:rsid w:val="00026EA3"/>
    <w:rsid w:val="00026FAA"/>
    <w:rsid w:val="0002713D"/>
    <w:rsid w:val="000273D3"/>
    <w:rsid w:val="0002754F"/>
    <w:rsid w:val="000275E3"/>
    <w:rsid w:val="00027AE5"/>
    <w:rsid w:val="00027BA9"/>
    <w:rsid w:val="00027CD2"/>
    <w:rsid w:val="00027E27"/>
    <w:rsid w:val="00027E6D"/>
    <w:rsid w:val="00027F0D"/>
    <w:rsid w:val="00027FA6"/>
    <w:rsid w:val="0003003B"/>
    <w:rsid w:val="0003005A"/>
    <w:rsid w:val="0003051F"/>
    <w:rsid w:val="00030568"/>
    <w:rsid w:val="00030777"/>
    <w:rsid w:val="000309BA"/>
    <w:rsid w:val="00030AB6"/>
    <w:rsid w:val="00030BC3"/>
    <w:rsid w:val="00030C36"/>
    <w:rsid w:val="00030DE2"/>
    <w:rsid w:val="00030F8C"/>
    <w:rsid w:val="000310D5"/>
    <w:rsid w:val="000310F2"/>
    <w:rsid w:val="0003125F"/>
    <w:rsid w:val="00031399"/>
    <w:rsid w:val="00031441"/>
    <w:rsid w:val="0003149E"/>
    <w:rsid w:val="000315F8"/>
    <w:rsid w:val="0003171F"/>
    <w:rsid w:val="00031815"/>
    <w:rsid w:val="00031A09"/>
    <w:rsid w:val="00031A69"/>
    <w:rsid w:val="00031AB5"/>
    <w:rsid w:val="00031E53"/>
    <w:rsid w:val="00031FEC"/>
    <w:rsid w:val="0003208D"/>
    <w:rsid w:val="0003224D"/>
    <w:rsid w:val="000322D1"/>
    <w:rsid w:val="0003234D"/>
    <w:rsid w:val="00032373"/>
    <w:rsid w:val="00032A96"/>
    <w:rsid w:val="00032EBA"/>
    <w:rsid w:val="00032FD0"/>
    <w:rsid w:val="00032FFC"/>
    <w:rsid w:val="000330AB"/>
    <w:rsid w:val="000332BD"/>
    <w:rsid w:val="00033389"/>
    <w:rsid w:val="0003346A"/>
    <w:rsid w:val="000338D7"/>
    <w:rsid w:val="00033CD6"/>
    <w:rsid w:val="00033FB4"/>
    <w:rsid w:val="00033FFF"/>
    <w:rsid w:val="00034092"/>
    <w:rsid w:val="000341C2"/>
    <w:rsid w:val="00034392"/>
    <w:rsid w:val="00034579"/>
    <w:rsid w:val="00034A18"/>
    <w:rsid w:val="00034A1F"/>
    <w:rsid w:val="00034BED"/>
    <w:rsid w:val="00034E28"/>
    <w:rsid w:val="00035064"/>
    <w:rsid w:val="00035476"/>
    <w:rsid w:val="000355AB"/>
    <w:rsid w:val="000355B7"/>
    <w:rsid w:val="00035697"/>
    <w:rsid w:val="00035773"/>
    <w:rsid w:val="0003579F"/>
    <w:rsid w:val="00035902"/>
    <w:rsid w:val="0003597C"/>
    <w:rsid w:val="00035A53"/>
    <w:rsid w:val="00035AF9"/>
    <w:rsid w:val="00035ECB"/>
    <w:rsid w:val="00035F09"/>
    <w:rsid w:val="00035F1C"/>
    <w:rsid w:val="00035F21"/>
    <w:rsid w:val="00036440"/>
    <w:rsid w:val="00036837"/>
    <w:rsid w:val="000368F5"/>
    <w:rsid w:val="000369B8"/>
    <w:rsid w:val="00036C5A"/>
    <w:rsid w:val="00036E47"/>
    <w:rsid w:val="00037338"/>
    <w:rsid w:val="0003742E"/>
    <w:rsid w:val="000374B0"/>
    <w:rsid w:val="000376A9"/>
    <w:rsid w:val="000378AF"/>
    <w:rsid w:val="00037A67"/>
    <w:rsid w:val="00037A8C"/>
    <w:rsid w:val="00037CB1"/>
    <w:rsid w:val="00037EC7"/>
    <w:rsid w:val="00037FC2"/>
    <w:rsid w:val="00040048"/>
    <w:rsid w:val="000401F1"/>
    <w:rsid w:val="00040357"/>
    <w:rsid w:val="0004050A"/>
    <w:rsid w:val="00040699"/>
    <w:rsid w:val="000407A7"/>
    <w:rsid w:val="00040858"/>
    <w:rsid w:val="00040E13"/>
    <w:rsid w:val="00040F98"/>
    <w:rsid w:val="00041432"/>
    <w:rsid w:val="0004145E"/>
    <w:rsid w:val="000415C5"/>
    <w:rsid w:val="000418AE"/>
    <w:rsid w:val="000418D4"/>
    <w:rsid w:val="000419DA"/>
    <w:rsid w:val="000419E2"/>
    <w:rsid w:val="000419EE"/>
    <w:rsid w:val="00041AF8"/>
    <w:rsid w:val="00041CB9"/>
    <w:rsid w:val="00041CD0"/>
    <w:rsid w:val="00041D8C"/>
    <w:rsid w:val="00041FEF"/>
    <w:rsid w:val="0004201D"/>
    <w:rsid w:val="00042157"/>
    <w:rsid w:val="000421CA"/>
    <w:rsid w:val="00042355"/>
    <w:rsid w:val="000423C3"/>
    <w:rsid w:val="000425DA"/>
    <w:rsid w:val="00042642"/>
    <w:rsid w:val="0004283A"/>
    <w:rsid w:val="000429CB"/>
    <w:rsid w:val="00042A32"/>
    <w:rsid w:val="00042CC9"/>
    <w:rsid w:val="00042EE4"/>
    <w:rsid w:val="00042F38"/>
    <w:rsid w:val="00042F3B"/>
    <w:rsid w:val="00042FE3"/>
    <w:rsid w:val="0004300F"/>
    <w:rsid w:val="0004301B"/>
    <w:rsid w:val="0004344C"/>
    <w:rsid w:val="00043806"/>
    <w:rsid w:val="00043923"/>
    <w:rsid w:val="00043B48"/>
    <w:rsid w:val="00043CB6"/>
    <w:rsid w:val="00043DEB"/>
    <w:rsid w:val="00044001"/>
    <w:rsid w:val="000440DB"/>
    <w:rsid w:val="000443E5"/>
    <w:rsid w:val="00044480"/>
    <w:rsid w:val="000446AB"/>
    <w:rsid w:val="000446FA"/>
    <w:rsid w:val="000448A3"/>
    <w:rsid w:val="00044942"/>
    <w:rsid w:val="00044BE8"/>
    <w:rsid w:val="00044CB1"/>
    <w:rsid w:val="00044D0F"/>
    <w:rsid w:val="00044D4F"/>
    <w:rsid w:val="00044E1A"/>
    <w:rsid w:val="00044FB4"/>
    <w:rsid w:val="00045007"/>
    <w:rsid w:val="00045107"/>
    <w:rsid w:val="00045157"/>
    <w:rsid w:val="000452CA"/>
    <w:rsid w:val="000454A4"/>
    <w:rsid w:val="000457F4"/>
    <w:rsid w:val="00045A92"/>
    <w:rsid w:val="00045AF9"/>
    <w:rsid w:val="00045B2E"/>
    <w:rsid w:val="00045ED8"/>
    <w:rsid w:val="00045F00"/>
    <w:rsid w:val="00046035"/>
    <w:rsid w:val="000461DF"/>
    <w:rsid w:val="00046398"/>
    <w:rsid w:val="0004687D"/>
    <w:rsid w:val="000469EC"/>
    <w:rsid w:val="00046B33"/>
    <w:rsid w:val="00046DCA"/>
    <w:rsid w:val="00046DF3"/>
    <w:rsid w:val="00046F5E"/>
    <w:rsid w:val="00047269"/>
    <w:rsid w:val="00047305"/>
    <w:rsid w:val="000475B8"/>
    <w:rsid w:val="0004774F"/>
    <w:rsid w:val="000477B5"/>
    <w:rsid w:val="0004783D"/>
    <w:rsid w:val="000478F1"/>
    <w:rsid w:val="0004790A"/>
    <w:rsid w:val="000479D5"/>
    <w:rsid w:val="000479EC"/>
    <w:rsid w:val="00047ADA"/>
    <w:rsid w:val="00047D4F"/>
    <w:rsid w:val="00047DE4"/>
    <w:rsid w:val="00047DFE"/>
    <w:rsid w:val="0005002D"/>
    <w:rsid w:val="00050081"/>
    <w:rsid w:val="00050390"/>
    <w:rsid w:val="000503D7"/>
    <w:rsid w:val="00050454"/>
    <w:rsid w:val="00050569"/>
    <w:rsid w:val="000505C8"/>
    <w:rsid w:val="0005063B"/>
    <w:rsid w:val="0005077B"/>
    <w:rsid w:val="000509CE"/>
    <w:rsid w:val="00050A56"/>
    <w:rsid w:val="00050DB4"/>
    <w:rsid w:val="00050E05"/>
    <w:rsid w:val="00050E09"/>
    <w:rsid w:val="00050FED"/>
    <w:rsid w:val="00051147"/>
    <w:rsid w:val="000511F9"/>
    <w:rsid w:val="000515AC"/>
    <w:rsid w:val="0005172C"/>
    <w:rsid w:val="000517A3"/>
    <w:rsid w:val="00051C1E"/>
    <w:rsid w:val="00051F3B"/>
    <w:rsid w:val="00051F84"/>
    <w:rsid w:val="000521BE"/>
    <w:rsid w:val="000523A5"/>
    <w:rsid w:val="000525C5"/>
    <w:rsid w:val="000527AE"/>
    <w:rsid w:val="000527FE"/>
    <w:rsid w:val="00052929"/>
    <w:rsid w:val="00052A84"/>
    <w:rsid w:val="00052B16"/>
    <w:rsid w:val="00052E69"/>
    <w:rsid w:val="000530FC"/>
    <w:rsid w:val="000532A5"/>
    <w:rsid w:val="000532BA"/>
    <w:rsid w:val="00053810"/>
    <w:rsid w:val="000538DD"/>
    <w:rsid w:val="00053F38"/>
    <w:rsid w:val="00054393"/>
    <w:rsid w:val="00054468"/>
    <w:rsid w:val="00054810"/>
    <w:rsid w:val="00054C07"/>
    <w:rsid w:val="00054CB1"/>
    <w:rsid w:val="00054F6D"/>
    <w:rsid w:val="0005501E"/>
    <w:rsid w:val="00055099"/>
    <w:rsid w:val="00055106"/>
    <w:rsid w:val="000552DD"/>
    <w:rsid w:val="00055382"/>
    <w:rsid w:val="00055868"/>
    <w:rsid w:val="00055CCA"/>
    <w:rsid w:val="00055D07"/>
    <w:rsid w:val="00055F1E"/>
    <w:rsid w:val="0005609A"/>
    <w:rsid w:val="0005622D"/>
    <w:rsid w:val="00056275"/>
    <w:rsid w:val="00056396"/>
    <w:rsid w:val="00056726"/>
    <w:rsid w:val="000568FE"/>
    <w:rsid w:val="00056989"/>
    <w:rsid w:val="00056BE0"/>
    <w:rsid w:val="00056C41"/>
    <w:rsid w:val="00057154"/>
    <w:rsid w:val="000571A6"/>
    <w:rsid w:val="00057680"/>
    <w:rsid w:val="000577C3"/>
    <w:rsid w:val="00057911"/>
    <w:rsid w:val="00057A0F"/>
    <w:rsid w:val="000601A0"/>
    <w:rsid w:val="00060660"/>
    <w:rsid w:val="000606EB"/>
    <w:rsid w:val="00060762"/>
    <w:rsid w:val="00060910"/>
    <w:rsid w:val="00060A05"/>
    <w:rsid w:val="00060D0C"/>
    <w:rsid w:val="000612AC"/>
    <w:rsid w:val="00061B46"/>
    <w:rsid w:val="00061BD6"/>
    <w:rsid w:val="00061C85"/>
    <w:rsid w:val="00061C93"/>
    <w:rsid w:val="00061CBB"/>
    <w:rsid w:val="00061D9F"/>
    <w:rsid w:val="00061E4F"/>
    <w:rsid w:val="00061E5F"/>
    <w:rsid w:val="00061E9B"/>
    <w:rsid w:val="00061F19"/>
    <w:rsid w:val="00061F74"/>
    <w:rsid w:val="0006209E"/>
    <w:rsid w:val="0006235F"/>
    <w:rsid w:val="00062434"/>
    <w:rsid w:val="00062485"/>
    <w:rsid w:val="000625A6"/>
    <w:rsid w:val="000626C5"/>
    <w:rsid w:val="00062707"/>
    <w:rsid w:val="000629CE"/>
    <w:rsid w:val="00062AC0"/>
    <w:rsid w:val="00062AD6"/>
    <w:rsid w:val="00062B7F"/>
    <w:rsid w:val="00062DF6"/>
    <w:rsid w:val="00062E7F"/>
    <w:rsid w:val="00062E95"/>
    <w:rsid w:val="00062EA5"/>
    <w:rsid w:val="00062F69"/>
    <w:rsid w:val="00062F92"/>
    <w:rsid w:val="00062FD6"/>
    <w:rsid w:val="000631F0"/>
    <w:rsid w:val="0006336A"/>
    <w:rsid w:val="00063858"/>
    <w:rsid w:val="000639C2"/>
    <w:rsid w:val="00063AC1"/>
    <w:rsid w:val="00063AD8"/>
    <w:rsid w:val="00063AE8"/>
    <w:rsid w:val="00063B4F"/>
    <w:rsid w:val="00063C35"/>
    <w:rsid w:val="00063C81"/>
    <w:rsid w:val="00063D3C"/>
    <w:rsid w:val="000641F2"/>
    <w:rsid w:val="000641FC"/>
    <w:rsid w:val="00064223"/>
    <w:rsid w:val="00064479"/>
    <w:rsid w:val="00064481"/>
    <w:rsid w:val="000645B6"/>
    <w:rsid w:val="00064746"/>
    <w:rsid w:val="00064834"/>
    <w:rsid w:val="0006493E"/>
    <w:rsid w:val="00064A3C"/>
    <w:rsid w:val="00064F02"/>
    <w:rsid w:val="00065384"/>
    <w:rsid w:val="00065486"/>
    <w:rsid w:val="000656C7"/>
    <w:rsid w:val="00065717"/>
    <w:rsid w:val="00065745"/>
    <w:rsid w:val="00065788"/>
    <w:rsid w:val="00065862"/>
    <w:rsid w:val="00065968"/>
    <w:rsid w:val="0006598B"/>
    <w:rsid w:val="00065A19"/>
    <w:rsid w:val="00065C38"/>
    <w:rsid w:val="00065E1B"/>
    <w:rsid w:val="00065E71"/>
    <w:rsid w:val="0006604F"/>
    <w:rsid w:val="00066202"/>
    <w:rsid w:val="00066345"/>
    <w:rsid w:val="0006648C"/>
    <w:rsid w:val="0006690F"/>
    <w:rsid w:val="0006698E"/>
    <w:rsid w:val="00066B62"/>
    <w:rsid w:val="00066BFC"/>
    <w:rsid w:val="00066D42"/>
    <w:rsid w:val="00067188"/>
    <w:rsid w:val="00067492"/>
    <w:rsid w:val="0006782A"/>
    <w:rsid w:val="0006784B"/>
    <w:rsid w:val="000679D9"/>
    <w:rsid w:val="000679EF"/>
    <w:rsid w:val="00067AC8"/>
    <w:rsid w:val="00067B86"/>
    <w:rsid w:val="00070084"/>
    <w:rsid w:val="000704EF"/>
    <w:rsid w:val="0007087D"/>
    <w:rsid w:val="000709FC"/>
    <w:rsid w:val="00070A0B"/>
    <w:rsid w:val="00070D4C"/>
    <w:rsid w:val="00071060"/>
    <w:rsid w:val="000711BC"/>
    <w:rsid w:val="00071497"/>
    <w:rsid w:val="000714AA"/>
    <w:rsid w:val="00071502"/>
    <w:rsid w:val="00071531"/>
    <w:rsid w:val="0007164D"/>
    <w:rsid w:val="00071E60"/>
    <w:rsid w:val="00072193"/>
    <w:rsid w:val="00072212"/>
    <w:rsid w:val="000724DB"/>
    <w:rsid w:val="0007256E"/>
    <w:rsid w:val="0007258A"/>
    <w:rsid w:val="00072835"/>
    <w:rsid w:val="00072954"/>
    <w:rsid w:val="00072AA8"/>
    <w:rsid w:val="00072BD1"/>
    <w:rsid w:val="000731A8"/>
    <w:rsid w:val="00073278"/>
    <w:rsid w:val="00073411"/>
    <w:rsid w:val="000735C6"/>
    <w:rsid w:val="000735CC"/>
    <w:rsid w:val="00073B1C"/>
    <w:rsid w:val="00073B66"/>
    <w:rsid w:val="00073E20"/>
    <w:rsid w:val="00074063"/>
    <w:rsid w:val="00074549"/>
    <w:rsid w:val="0007458E"/>
    <w:rsid w:val="000746EC"/>
    <w:rsid w:val="0007470A"/>
    <w:rsid w:val="000747AE"/>
    <w:rsid w:val="000748AA"/>
    <w:rsid w:val="00074A63"/>
    <w:rsid w:val="00074AB7"/>
    <w:rsid w:val="00074B3B"/>
    <w:rsid w:val="00074C16"/>
    <w:rsid w:val="00074C98"/>
    <w:rsid w:val="00074F1E"/>
    <w:rsid w:val="000750E3"/>
    <w:rsid w:val="000751C8"/>
    <w:rsid w:val="0007523E"/>
    <w:rsid w:val="0007539E"/>
    <w:rsid w:val="000754C4"/>
    <w:rsid w:val="000755F4"/>
    <w:rsid w:val="00075605"/>
    <w:rsid w:val="000756CF"/>
    <w:rsid w:val="000759CC"/>
    <w:rsid w:val="00075B35"/>
    <w:rsid w:val="00075DD7"/>
    <w:rsid w:val="00075E80"/>
    <w:rsid w:val="00075EB0"/>
    <w:rsid w:val="000761D6"/>
    <w:rsid w:val="000762AB"/>
    <w:rsid w:val="00076354"/>
    <w:rsid w:val="000765C6"/>
    <w:rsid w:val="000766FB"/>
    <w:rsid w:val="0007670D"/>
    <w:rsid w:val="00076A3A"/>
    <w:rsid w:val="00076D6E"/>
    <w:rsid w:val="00076E88"/>
    <w:rsid w:val="00076FE6"/>
    <w:rsid w:val="00077034"/>
    <w:rsid w:val="0007708F"/>
    <w:rsid w:val="000772F8"/>
    <w:rsid w:val="000772FA"/>
    <w:rsid w:val="00077360"/>
    <w:rsid w:val="000775C1"/>
    <w:rsid w:val="000779F8"/>
    <w:rsid w:val="00077B55"/>
    <w:rsid w:val="00077CD6"/>
    <w:rsid w:val="00077D47"/>
    <w:rsid w:val="00077D68"/>
    <w:rsid w:val="0008009C"/>
    <w:rsid w:val="00080331"/>
    <w:rsid w:val="00080339"/>
    <w:rsid w:val="0008066E"/>
    <w:rsid w:val="00080712"/>
    <w:rsid w:val="00080756"/>
    <w:rsid w:val="00080769"/>
    <w:rsid w:val="00080808"/>
    <w:rsid w:val="00080943"/>
    <w:rsid w:val="00080999"/>
    <w:rsid w:val="00080AEF"/>
    <w:rsid w:val="00080B16"/>
    <w:rsid w:val="00080C12"/>
    <w:rsid w:val="00080DFA"/>
    <w:rsid w:val="00080EC2"/>
    <w:rsid w:val="00081224"/>
    <w:rsid w:val="000813AE"/>
    <w:rsid w:val="000813DE"/>
    <w:rsid w:val="0008157E"/>
    <w:rsid w:val="00081966"/>
    <w:rsid w:val="00081A0D"/>
    <w:rsid w:val="000820E8"/>
    <w:rsid w:val="000821CC"/>
    <w:rsid w:val="0008229B"/>
    <w:rsid w:val="000825E3"/>
    <w:rsid w:val="0008279B"/>
    <w:rsid w:val="000827F6"/>
    <w:rsid w:val="000829AA"/>
    <w:rsid w:val="00082A16"/>
    <w:rsid w:val="00082A89"/>
    <w:rsid w:val="00082CAF"/>
    <w:rsid w:val="00082FE4"/>
    <w:rsid w:val="0008338F"/>
    <w:rsid w:val="0008347F"/>
    <w:rsid w:val="000834A5"/>
    <w:rsid w:val="0008359D"/>
    <w:rsid w:val="000837F9"/>
    <w:rsid w:val="00083AAA"/>
    <w:rsid w:val="00083AEA"/>
    <w:rsid w:val="00083C6C"/>
    <w:rsid w:val="00083DE2"/>
    <w:rsid w:val="00083E6D"/>
    <w:rsid w:val="00083E91"/>
    <w:rsid w:val="00083F4E"/>
    <w:rsid w:val="00083FA5"/>
    <w:rsid w:val="0008406E"/>
    <w:rsid w:val="00084BFE"/>
    <w:rsid w:val="00084D01"/>
    <w:rsid w:val="00084F5B"/>
    <w:rsid w:val="00084FAB"/>
    <w:rsid w:val="0008502C"/>
    <w:rsid w:val="00085128"/>
    <w:rsid w:val="00085227"/>
    <w:rsid w:val="000852AF"/>
    <w:rsid w:val="00085333"/>
    <w:rsid w:val="000853A1"/>
    <w:rsid w:val="00085409"/>
    <w:rsid w:val="00085618"/>
    <w:rsid w:val="00085663"/>
    <w:rsid w:val="00085766"/>
    <w:rsid w:val="000859BC"/>
    <w:rsid w:val="00085A5A"/>
    <w:rsid w:val="00085D00"/>
    <w:rsid w:val="00085D44"/>
    <w:rsid w:val="00085FB4"/>
    <w:rsid w:val="00086191"/>
    <w:rsid w:val="0008621D"/>
    <w:rsid w:val="000868C1"/>
    <w:rsid w:val="000869CD"/>
    <w:rsid w:val="00086A99"/>
    <w:rsid w:val="00087065"/>
    <w:rsid w:val="0008716E"/>
    <w:rsid w:val="00087522"/>
    <w:rsid w:val="0008758E"/>
    <w:rsid w:val="0008770B"/>
    <w:rsid w:val="00087761"/>
    <w:rsid w:val="0008798C"/>
    <w:rsid w:val="000879D6"/>
    <w:rsid w:val="00087A8A"/>
    <w:rsid w:val="000900CB"/>
    <w:rsid w:val="000900D2"/>
    <w:rsid w:val="0009012A"/>
    <w:rsid w:val="00090231"/>
    <w:rsid w:val="0009045C"/>
    <w:rsid w:val="000904DD"/>
    <w:rsid w:val="00090572"/>
    <w:rsid w:val="00090588"/>
    <w:rsid w:val="00090680"/>
    <w:rsid w:val="000907C1"/>
    <w:rsid w:val="000909C8"/>
    <w:rsid w:val="00090AA6"/>
    <w:rsid w:val="00090DB8"/>
    <w:rsid w:val="00090F21"/>
    <w:rsid w:val="00090F25"/>
    <w:rsid w:val="00091278"/>
    <w:rsid w:val="00091584"/>
    <w:rsid w:val="000916EA"/>
    <w:rsid w:val="00091719"/>
    <w:rsid w:val="0009187C"/>
    <w:rsid w:val="00091B97"/>
    <w:rsid w:val="00091C73"/>
    <w:rsid w:val="00091D2F"/>
    <w:rsid w:val="00091D9D"/>
    <w:rsid w:val="00092085"/>
    <w:rsid w:val="0009221E"/>
    <w:rsid w:val="0009245E"/>
    <w:rsid w:val="00092462"/>
    <w:rsid w:val="0009262F"/>
    <w:rsid w:val="000927CA"/>
    <w:rsid w:val="00092C7E"/>
    <w:rsid w:val="00092E03"/>
    <w:rsid w:val="00093003"/>
    <w:rsid w:val="00093092"/>
    <w:rsid w:val="000930CC"/>
    <w:rsid w:val="000930DA"/>
    <w:rsid w:val="000932A8"/>
    <w:rsid w:val="00093422"/>
    <w:rsid w:val="0009346A"/>
    <w:rsid w:val="0009394F"/>
    <w:rsid w:val="00093A56"/>
    <w:rsid w:val="00093A5A"/>
    <w:rsid w:val="00093B90"/>
    <w:rsid w:val="00093C56"/>
    <w:rsid w:val="00093D8F"/>
    <w:rsid w:val="0009408D"/>
    <w:rsid w:val="0009445F"/>
    <w:rsid w:val="000947A7"/>
    <w:rsid w:val="00094820"/>
    <w:rsid w:val="000948EB"/>
    <w:rsid w:val="0009495E"/>
    <w:rsid w:val="000949D7"/>
    <w:rsid w:val="00094B0F"/>
    <w:rsid w:val="00094B11"/>
    <w:rsid w:val="00094BC3"/>
    <w:rsid w:val="0009510E"/>
    <w:rsid w:val="000952E9"/>
    <w:rsid w:val="00095312"/>
    <w:rsid w:val="00095657"/>
    <w:rsid w:val="00095768"/>
    <w:rsid w:val="000957A7"/>
    <w:rsid w:val="00095923"/>
    <w:rsid w:val="00095BE2"/>
    <w:rsid w:val="00095E2B"/>
    <w:rsid w:val="00095E5B"/>
    <w:rsid w:val="00096037"/>
    <w:rsid w:val="000960B4"/>
    <w:rsid w:val="00096542"/>
    <w:rsid w:val="000965F3"/>
    <w:rsid w:val="000966E5"/>
    <w:rsid w:val="0009672A"/>
    <w:rsid w:val="0009677A"/>
    <w:rsid w:val="000968DA"/>
    <w:rsid w:val="00096A01"/>
    <w:rsid w:val="00096AFB"/>
    <w:rsid w:val="00096D2F"/>
    <w:rsid w:val="00096D83"/>
    <w:rsid w:val="00096F13"/>
    <w:rsid w:val="00097116"/>
    <w:rsid w:val="00097312"/>
    <w:rsid w:val="000974EC"/>
    <w:rsid w:val="000977BB"/>
    <w:rsid w:val="000978BF"/>
    <w:rsid w:val="000978E5"/>
    <w:rsid w:val="00097A77"/>
    <w:rsid w:val="00097B5B"/>
    <w:rsid w:val="00097C77"/>
    <w:rsid w:val="00097CAC"/>
    <w:rsid w:val="00097EDF"/>
    <w:rsid w:val="00097F68"/>
    <w:rsid w:val="00097F92"/>
    <w:rsid w:val="000A016F"/>
    <w:rsid w:val="000A0359"/>
    <w:rsid w:val="000A036B"/>
    <w:rsid w:val="000A071B"/>
    <w:rsid w:val="000A072D"/>
    <w:rsid w:val="000A076B"/>
    <w:rsid w:val="000A0775"/>
    <w:rsid w:val="000A081E"/>
    <w:rsid w:val="000A0821"/>
    <w:rsid w:val="000A0850"/>
    <w:rsid w:val="000A0885"/>
    <w:rsid w:val="000A08C3"/>
    <w:rsid w:val="000A0C4D"/>
    <w:rsid w:val="000A0D8C"/>
    <w:rsid w:val="000A13B5"/>
    <w:rsid w:val="000A18D7"/>
    <w:rsid w:val="000A18E7"/>
    <w:rsid w:val="000A196D"/>
    <w:rsid w:val="000A1CF4"/>
    <w:rsid w:val="000A1E12"/>
    <w:rsid w:val="000A2184"/>
    <w:rsid w:val="000A2248"/>
    <w:rsid w:val="000A22DC"/>
    <w:rsid w:val="000A25CD"/>
    <w:rsid w:val="000A2715"/>
    <w:rsid w:val="000A2BB3"/>
    <w:rsid w:val="000A2D39"/>
    <w:rsid w:val="000A30C7"/>
    <w:rsid w:val="000A3138"/>
    <w:rsid w:val="000A32AC"/>
    <w:rsid w:val="000A34CA"/>
    <w:rsid w:val="000A37A4"/>
    <w:rsid w:val="000A3A5F"/>
    <w:rsid w:val="000A3B4F"/>
    <w:rsid w:val="000A3FDF"/>
    <w:rsid w:val="000A4092"/>
    <w:rsid w:val="000A4144"/>
    <w:rsid w:val="000A4278"/>
    <w:rsid w:val="000A44D8"/>
    <w:rsid w:val="000A45CE"/>
    <w:rsid w:val="000A4679"/>
    <w:rsid w:val="000A46AD"/>
    <w:rsid w:val="000A4AD7"/>
    <w:rsid w:val="000A4B38"/>
    <w:rsid w:val="000A4F17"/>
    <w:rsid w:val="000A4F9F"/>
    <w:rsid w:val="000A4FD9"/>
    <w:rsid w:val="000A500B"/>
    <w:rsid w:val="000A506B"/>
    <w:rsid w:val="000A515E"/>
    <w:rsid w:val="000A538A"/>
    <w:rsid w:val="000A554A"/>
    <w:rsid w:val="000A5849"/>
    <w:rsid w:val="000A58C8"/>
    <w:rsid w:val="000A5913"/>
    <w:rsid w:val="000A59BD"/>
    <w:rsid w:val="000A5A55"/>
    <w:rsid w:val="000A5CDB"/>
    <w:rsid w:val="000A5D6B"/>
    <w:rsid w:val="000A5D7C"/>
    <w:rsid w:val="000A610E"/>
    <w:rsid w:val="000A63D2"/>
    <w:rsid w:val="000A63E5"/>
    <w:rsid w:val="000A6630"/>
    <w:rsid w:val="000A6A29"/>
    <w:rsid w:val="000A6B01"/>
    <w:rsid w:val="000A6BCC"/>
    <w:rsid w:val="000A6DC5"/>
    <w:rsid w:val="000A6EF6"/>
    <w:rsid w:val="000A708B"/>
    <w:rsid w:val="000A7126"/>
    <w:rsid w:val="000A722F"/>
    <w:rsid w:val="000A72A8"/>
    <w:rsid w:val="000A7473"/>
    <w:rsid w:val="000A75EC"/>
    <w:rsid w:val="000A76FD"/>
    <w:rsid w:val="000A777F"/>
    <w:rsid w:val="000A781D"/>
    <w:rsid w:val="000A7ACC"/>
    <w:rsid w:val="000A7BC3"/>
    <w:rsid w:val="000A7D76"/>
    <w:rsid w:val="000A7EC2"/>
    <w:rsid w:val="000A7EC7"/>
    <w:rsid w:val="000B00E5"/>
    <w:rsid w:val="000B0143"/>
    <w:rsid w:val="000B0354"/>
    <w:rsid w:val="000B04A4"/>
    <w:rsid w:val="000B04F4"/>
    <w:rsid w:val="000B0667"/>
    <w:rsid w:val="000B06F2"/>
    <w:rsid w:val="000B085D"/>
    <w:rsid w:val="000B0981"/>
    <w:rsid w:val="000B0B6B"/>
    <w:rsid w:val="000B0BEC"/>
    <w:rsid w:val="000B1028"/>
    <w:rsid w:val="000B115F"/>
    <w:rsid w:val="000B1462"/>
    <w:rsid w:val="000B1591"/>
    <w:rsid w:val="000B1607"/>
    <w:rsid w:val="000B17CC"/>
    <w:rsid w:val="000B1A47"/>
    <w:rsid w:val="000B1B49"/>
    <w:rsid w:val="000B1BB8"/>
    <w:rsid w:val="000B1C18"/>
    <w:rsid w:val="000B1C36"/>
    <w:rsid w:val="000B1C87"/>
    <w:rsid w:val="000B1CE7"/>
    <w:rsid w:val="000B1CEF"/>
    <w:rsid w:val="000B1D54"/>
    <w:rsid w:val="000B1D5E"/>
    <w:rsid w:val="000B1F75"/>
    <w:rsid w:val="000B1FFB"/>
    <w:rsid w:val="000B206F"/>
    <w:rsid w:val="000B211A"/>
    <w:rsid w:val="000B244F"/>
    <w:rsid w:val="000B24F8"/>
    <w:rsid w:val="000B251E"/>
    <w:rsid w:val="000B2818"/>
    <w:rsid w:val="000B3169"/>
    <w:rsid w:val="000B316F"/>
    <w:rsid w:val="000B31DC"/>
    <w:rsid w:val="000B33B2"/>
    <w:rsid w:val="000B346C"/>
    <w:rsid w:val="000B348B"/>
    <w:rsid w:val="000B362C"/>
    <w:rsid w:val="000B3689"/>
    <w:rsid w:val="000B384D"/>
    <w:rsid w:val="000B3865"/>
    <w:rsid w:val="000B3A47"/>
    <w:rsid w:val="000B3C8A"/>
    <w:rsid w:val="000B3E76"/>
    <w:rsid w:val="000B43D7"/>
    <w:rsid w:val="000B469D"/>
    <w:rsid w:val="000B46AF"/>
    <w:rsid w:val="000B46D5"/>
    <w:rsid w:val="000B4A30"/>
    <w:rsid w:val="000B4D46"/>
    <w:rsid w:val="000B4E73"/>
    <w:rsid w:val="000B4ED6"/>
    <w:rsid w:val="000B54E3"/>
    <w:rsid w:val="000B55C2"/>
    <w:rsid w:val="000B5791"/>
    <w:rsid w:val="000B59B6"/>
    <w:rsid w:val="000B5B27"/>
    <w:rsid w:val="000B5C56"/>
    <w:rsid w:val="000B5CFE"/>
    <w:rsid w:val="000B60D6"/>
    <w:rsid w:val="000B6230"/>
    <w:rsid w:val="000B62E9"/>
    <w:rsid w:val="000B6557"/>
    <w:rsid w:val="000B6641"/>
    <w:rsid w:val="000B67D1"/>
    <w:rsid w:val="000B6963"/>
    <w:rsid w:val="000B6BA4"/>
    <w:rsid w:val="000B6D57"/>
    <w:rsid w:val="000B6EA8"/>
    <w:rsid w:val="000B7169"/>
    <w:rsid w:val="000B72FC"/>
    <w:rsid w:val="000B7352"/>
    <w:rsid w:val="000B7447"/>
    <w:rsid w:val="000B7550"/>
    <w:rsid w:val="000B7580"/>
    <w:rsid w:val="000B7675"/>
    <w:rsid w:val="000B77C0"/>
    <w:rsid w:val="000B77D0"/>
    <w:rsid w:val="000B7836"/>
    <w:rsid w:val="000B7A09"/>
    <w:rsid w:val="000B7AE2"/>
    <w:rsid w:val="000B7AF3"/>
    <w:rsid w:val="000B7E55"/>
    <w:rsid w:val="000B7E74"/>
    <w:rsid w:val="000B7F73"/>
    <w:rsid w:val="000B7F8B"/>
    <w:rsid w:val="000C0290"/>
    <w:rsid w:val="000C0434"/>
    <w:rsid w:val="000C043E"/>
    <w:rsid w:val="000C0565"/>
    <w:rsid w:val="000C0582"/>
    <w:rsid w:val="000C05D4"/>
    <w:rsid w:val="000C0730"/>
    <w:rsid w:val="000C0D3E"/>
    <w:rsid w:val="000C0D79"/>
    <w:rsid w:val="000C0E41"/>
    <w:rsid w:val="000C0EBA"/>
    <w:rsid w:val="000C0FB5"/>
    <w:rsid w:val="000C0FDA"/>
    <w:rsid w:val="000C1146"/>
    <w:rsid w:val="000C127F"/>
    <w:rsid w:val="000C12C6"/>
    <w:rsid w:val="000C1401"/>
    <w:rsid w:val="000C143D"/>
    <w:rsid w:val="000C14A2"/>
    <w:rsid w:val="000C1752"/>
    <w:rsid w:val="000C1779"/>
    <w:rsid w:val="000C18C2"/>
    <w:rsid w:val="000C1BA7"/>
    <w:rsid w:val="000C1E2D"/>
    <w:rsid w:val="000C1E78"/>
    <w:rsid w:val="000C1E8A"/>
    <w:rsid w:val="000C1F1D"/>
    <w:rsid w:val="000C201C"/>
    <w:rsid w:val="000C20C6"/>
    <w:rsid w:val="000C22B5"/>
    <w:rsid w:val="000C2388"/>
    <w:rsid w:val="000C24AB"/>
    <w:rsid w:val="000C24EB"/>
    <w:rsid w:val="000C2612"/>
    <w:rsid w:val="000C2775"/>
    <w:rsid w:val="000C28F4"/>
    <w:rsid w:val="000C2C54"/>
    <w:rsid w:val="000C2CCC"/>
    <w:rsid w:val="000C2CDE"/>
    <w:rsid w:val="000C2E89"/>
    <w:rsid w:val="000C315F"/>
    <w:rsid w:val="000C322E"/>
    <w:rsid w:val="000C326B"/>
    <w:rsid w:val="000C32EC"/>
    <w:rsid w:val="000C331C"/>
    <w:rsid w:val="000C3412"/>
    <w:rsid w:val="000C3436"/>
    <w:rsid w:val="000C3596"/>
    <w:rsid w:val="000C363A"/>
    <w:rsid w:val="000C3653"/>
    <w:rsid w:val="000C36A2"/>
    <w:rsid w:val="000C38EE"/>
    <w:rsid w:val="000C3A37"/>
    <w:rsid w:val="000C3AAA"/>
    <w:rsid w:val="000C3B27"/>
    <w:rsid w:val="000C3B29"/>
    <w:rsid w:val="000C3BE1"/>
    <w:rsid w:val="000C3CE8"/>
    <w:rsid w:val="000C3DCA"/>
    <w:rsid w:val="000C3F52"/>
    <w:rsid w:val="000C41DD"/>
    <w:rsid w:val="000C42AD"/>
    <w:rsid w:val="000C445E"/>
    <w:rsid w:val="000C453F"/>
    <w:rsid w:val="000C4BBC"/>
    <w:rsid w:val="000C4CC5"/>
    <w:rsid w:val="000C4D22"/>
    <w:rsid w:val="000C4E9B"/>
    <w:rsid w:val="000C4EC7"/>
    <w:rsid w:val="000C4EE1"/>
    <w:rsid w:val="000C510B"/>
    <w:rsid w:val="000C5195"/>
    <w:rsid w:val="000C51D4"/>
    <w:rsid w:val="000C51E6"/>
    <w:rsid w:val="000C5219"/>
    <w:rsid w:val="000C532A"/>
    <w:rsid w:val="000C53A9"/>
    <w:rsid w:val="000C54E0"/>
    <w:rsid w:val="000C55D5"/>
    <w:rsid w:val="000C5812"/>
    <w:rsid w:val="000C58D3"/>
    <w:rsid w:val="000C59B7"/>
    <w:rsid w:val="000C5C0B"/>
    <w:rsid w:val="000C5CA4"/>
    <w:rsid w:val="000C5CEE"/>
    <w:rsid w:val="000C5EC3"/>
    <w:rsid w:val="000C5F0A"/>
    <w:rsid w:val="000C5F11"/>
    <w:rsid w:val="000C64A2"/>
    <w:rsid w:val="000C6570"/>
    <w:rsid w:val="000C65B9"/>
    <w:rsid w:val="000C661F"/>
    <w:rsid w:val="000C66A7"/>
    <w:rsid w:val="000C66F4"/>
    <w:rsid w:val="000C6864"/>
    <w:rsid w:val="000C6D92"/>
    <w:rsid w:val="000C6DE7"/>
    <w:rsid w:val="000C7077"/>
    <w:rsid w:val="000C71F8"/>
    <w:rsid w:val="000C7221"/>
    <w:rsid w:val="000C75F7"/>
    <w:rsid w:val="000C7728"/>
    <w:rsid w:val="000C78D1"/>
    <w:rsid w:val="000C7AD8"/>
    <w:rsid w:val="000C7B09"/>
    <w:rsid w:val="000C7BC9"/>
    <w:rsid w:val="000C7BD6"/>
    <w:rsid w:val="000C7BE6"/>
    <w:rsid w:val="000D001B"/>
    <w:rsid w:val="000D0069"/>
    <w:rsid w:val="000D01DA"/>
    <w:rsid w:val="000D0294"/>
    <w:rsid w:val="000D02F4"/>
    <w:rsid w:val="000D0313"/>
    <w:rsid w:val="000D048A"/>
    <w:rsid w:val="000D04DB"/>
    <w:rsid w:val="000D0617"/>
    <w:rsid w:val="000D0653"/>
    <w:rsid w:val="000D0813"/>
    <w:rsid w:val="000D0ADD"/>
    <w:rsid w:val="000D1228"/>
    <w:rsid w:val="000D1503"/>
    <w:rsid w:val="000D1722"/>
    <w:rsid w:val="000D174B"/>
    <w:rsid w:val="000D18F4"/>
    <w:rsid w:val="000D199F"/>
    <w:rsid w:val="000D1D72"/>
    <w:rsid w:val="000D1F5D"/>
    <w:rsid w:val="000D1F9E"/>
    <w:rsid w:val="000D1FE0"/>
    <w:rsid w:val="000D20A0"/>
    <w:rsid w:val="000D23CA"/>
    <w:rsid w:val="000D246C"/>
    <w:rsid w:val="000D2477"/>
    <w:rsid w:val="000D2768"/>
    <w:rsid w:val="000D28B0"/>
    <w:rsid w:val="000D28DF"/>
    <w:rsid w:val="000D2968"/>
    <w:rsid w:val="000D2A6A"/>
    <w:rsid w:val="000D2B75"/>
    <w:rsid w:val="000D2BC0"/>
    <w:rsid w:val="000D2E58"/>
    <w:rsid w:val="000D3014"/>
    <w:rsid w:val="000D31B1"/>
    <w:rsid w:val="000D31BF"/>
    <w:rsid w:val="000D3209"/>
    <w:rsid w:val="000D3324"/>
    <w:rsid w:val="000D33E2"/>
    <w:rsid w:val="000D343D"/>
    <w:rsid w:val="000D3851"/>
    <w:rsid w:val="000D3BA4"/>
    <w:rsid w:val="000D3C3A"/>
    <w:rsid w:val="000D3D0A"/>
    <w:rsid w:val="000D3DE8"/>
    <w:rsid w:val="000D3FB5"/>
    <w:rsid w:val="000D41B3"/>
    <w:rsid w:val="000D42D6"/>
    <w:rsid w:val="000D44A2"/>
    <w:rsid w:val="000D4791"/>
    <w:rsid w:val="000D48C6"/>
    <w:rsid w:val="000D4AF3"/>
    <w:rsid w:val="000D4DA9"/>
    <w:rsid w:val="000D4E7D"/>
    <w:rsid w:val="000D4E81"/>
    <w:rsid w:val="000D4E9D"/>
    <w:rsid w:val="000D5093"/>
    <w:rsid w:val="000D52C6"/>
    <w:rsid w:val="000D5C78"/>
    <w:rsid w:val="000D5D61"/>
    <w:rsid w:val="000D5D7A"/>
    <w:rsid w:val="000D5E63"/>
    <w:rsid w:val="000D5E85"/>
    <w:rsid w:val="000D5F37"/>
    <w:rsid w:val="000D5FED"/>
    <w:rsid w:val="000D602B"/>
    <w:rsid w:val="000D6054"/>
    <w:rsid w:val="000D6150"/>
    <w:rsid w:val="000D6529"/>
    <w:rsid w:val="000D66A1"/>
    <w:rsid w:val="000D6757"/>
    <w:rsid w:val="000D699C"/>
    <w:rsid w:val="000D6C9E"/>
    <w:rsid w:val="000D6E4A"/>
    <w:rsid w:val="000D6F4F"/>
    <w:rsid w:val="000D7070"/>
    <w:rsid w:val="000D708D"/>
    <w:rsid w:val="000D7139"/>
    <w:rsid w:val="000D7158"/>
    <w:rsid w:val="000D72D8"/>
    <w:rsid w:val="000D7367"/>
    <w:rsid w:val="000D74B1"/>
    <w:rsid w:val="000D76FD"/>
    <w:rsid w:val="000D7784"/>
    <w:rsid w:val="000D78CA"/>
    <w:rsid w:val="000D7BA7"/>
    <w:rsid w:val="000D7EBF"/>
    <w:rsid w:val="000D7F1C"/>
    <w:rsid w:val="000D7FF6"/>
    <w:rsid w:val="000E0348"/>
    <w:rsid w:val="000E03EE"/>
    <w:rsid w:val="000E0406"/>
    <w:rsid w:val="000E060E"/>
    <w:rsid w:val="000E076C"/>
    <w:rsid w:val="000E079D"/>
    <w:rsid w:val="000E07F3"/>
    <w:rsid w:val="000E0A5D"/>
    <w:rsid w:val="000E0CDD"/>
    <w:rsid w:val="000E0F97"/>
    <w:rsid w:val="000E111A"/>
    <w:rsid w:val="000E1504"/>
    <w:rsid w:val="000E160D"/>
    <w:rsid w:val="000E167A"/>
    <w:rsid w:val="000E16E2"/>
    <w:rsid w:val="000E1810"/>
    <w:rsid w:val="000E1853"/>
    <w:rsid w:val="000E1879"/>
    <w:rsid w:val="000E1A1A"/>
    <w:rsid w:val="000E1C18"/>
    <w:rsid w:val="000E1EAA"/>
    <w:rsid w:val="000E1F56"/>
    <w:rsid w:val="000E202D"/>
    <w:rsid w:val="000E221D"/>
    <w:rsid w:val="000E23A1"/>
    <w:rsid w:val="000E268B"/>
    <w:rsid w:val="000E2910"/>
    <w:rsid w:val="000E29BC"/>
    <w:rsid w:val="000E2A03"/>
    <w:rsid w:val="000E2B09"/>
    <w:rsid w:val="000E2C9E"/>
    <w:rsid w:val="000E2D21"/>
    <w:rsid w:val="000E2EAC"/>
    <w:rsid w:val="000E2FAE"/>
    <w:rsid w:val="000E30D6"/>
    <w:rsid w:val="000E30E1"/>
    <w:rsid w:val="000E3207"/>
    <w:rsid w:val="000E340D"/>
    <w:rsid w:val="000E34A8"/>
    <w:rsid w:val="000E390C"/>
    <w:rsid w:val="000E3A0A"/>
    <w:rsid w:val="000E3A1D"/>
    <w:rsid w:val="000E3CA7"/>
    <w:rsid w:val="000E3CC0"/>
    <w:rsid w:val="000E3DE0"/>
    <w:rsid w:val="000E3E84"/>
    <w:rsid w:val="000E3ED6"/>
    <w:rsid w:val="000E40E3"/>
    <w:rsid w:val="000E4238"/>
    <w:rsid w:val="000E443E"/>
    <w:rsid w:val="000E448E"/>
    <w:rsid w:val="000E44A1"/>
    <w:rsid w:val="000E4593"/>
    <w:rsid w:val="000E476A"/>
    <w:rsid w:val="000E4995"/>
    <w:rsid w:val="000E4B34"/>
    <w:rsid w:val="000E4D07"/>
    <w:rsid w:val="000E4DFC"/>
    <w:rsid w:val="000E4E7A"/>
    <w:rsid w:val="000E5088"/>
    <w:rsid w:val="000E5314"/>
    <w:rsid w:val="000E53F0"/>
    <w:rsid w:val="000E54C1"/>
    <w:rsid w:val="000E54C6"/>
    <w:rsid w:val="000E5654"/>
    <w:rsid w:val="000E56E2"/>
    <w:rsid w:val="000E5816"/>
    <w:rsid w:val="000E5A82"/>
    <w:rsid w:val="000E602A"/>
    <w:rsid w:val="000E60ED"/>
    <w:rsid w:val="000E6611"/>
    <w:rsid w:val="000E682E"/>
    <w:rsid w:val="000E68C3"/>
    <w:rsid w:val="000E69AB"/>
    <w:rsid w:val="000E6C10"/>
    <w:rsid w:val="000E6E4D"/>
    <w:rsid w:val="000E6FEA"/>
    <w:rsid w:val="000E7068"/>
    <w:rsid w:val="000E73AD"/>
    <w:rsid w:val="000E74F9"/>
    <w:rsid w:val="000E74FB"/>
    <w:rsid w:val="000E7928"/>
    <w:rsid w:val="000E7AE6"/>
    <w:rsid w:val="000E7B14"/>
    <w:rsid w:val="000E7C1E"/>
    <w:rsid w:val="000E7C65"/>
    <w:rsid w:val="000E7E54"/>
    <w:rsid w:val="000E7E7F"/>
    <w:rsid w:val="000F0088"/>
    <w:rsid w:val="000F030A"/>
    <w:rsid w:val="000F04AC"/>
    <w:rsid w:val="000F0571"/>
    <w:rsid w:val="000F0582"/>
    <w:rsid w:val="000F0741"/>
    <w:rsid w:val="000F07EF"/>
    <w:rsid w:val="000F0852"/>
    <w:rsid w:val="000F08E2"/>
    <w:rsid w:val="000F09AB"/>
    <w:rsid w:val="000F0A26"/>
    <w:rsid w:val="000F0BEB"/>
    <w:rsid w:val="000F0F18"/>
    <w:rsid w:val="000F11C5"/>
    <w:rsid w:val="000F1435"/>
    <w:rsid w:val="000F159A"/>
    <w:rsid w:val="000F189F"/>
    <w:rsid w:val="000F18DD"/>
    <w:rsid w:val="000F1973"/>
    <w:rsid w:val="000F1C53"/>
    <w:rsid w:val="000F1C59"/>
    <w:rsid w:val="000F1D2F"/>
    <w:rsid w:val="000F1D3F"/>
    <w:rsid w:val="000F1D89"/>
    <w:rsid w:val="000F1EE7"/>
    <w:rsid w:val="000F1F31"/>
    <w:rsid w:val="000F1FCB"/>
    <w:rsid w:val="000F20E9"/>
    <w:rsid w:val="000F2241"/>
    <w:rsid w:val="000F2408"/>
    <w:rsid w:val="000F286C"/>
    <w:rsid w:val="000F2878"/>
    <w:rsid w:val="000F2A6D"/>
    <w:rsid w:val="000F2AE1"/>
    <w:rsid w:val="000F2C60"/>
    <w:rsid w:val="000F2CE2"/>
    <w:rsid w:val="000F2DFF"/>
    <w:rsid w:val="000F2E52"/>
    <w:rsid w:val="000F2FF0"/>
    <w:rsid w:val="000F30F6"/>
    <w:rsid w:val="000F3128"/>
    <w:rsid w:val="000F3260"/>
    <w:rsid w:val="000F3384"/>
    <w:rsid w:val="000F3668"/>
    <w:rsid w:val="000F3817"/>
    <w:rsid w:val="000F3877"/>
    <w:rsid w:val="000F3A53"/>
    <w:rsid w:val="000F3B1D"/>
    <w:rsid w:val="000F3C6A"/>
    <w:rsid w:val="000F3C79"/>
    <w:rsid w:val="000F3D1F"/>
    <w:rsid w:val="000F3E5A"/>
    <w:rsid w:val="000F3EA5"/>
    <w:rsid w:val="000F3EB3"/>
    <w:rsid w:val="000F409A"/>
    <w:rsid w:val="000F412F"/>
    <w:rsid w:val="000F4475"/>
    <w:rsid w:val="000F47B4"/>
    <w:rsid w:val="000F4863"/>
    <w:rsid w:val="000F4943"/>
    <w:rsid w:val="000F49FC"/>
    <w:rsid w:val="000F4DD8"/>
    <w:rsid w:val="000F510F"/>
    <w:rsid w:val="000F5420"/>
    <w:rsid w:val="000F5499"/>
    <w:rsid w:val="000F5520"/>
    <w:rsid w:val="000F56E2"/>
    <w:rsid w:val="000F57B2"/>
    <w:rsid w:val="000F581E"/>
    <w:rsid w:val="000F5830"/>
    <w:rsid w:val="000F5B84"/>
    <w:rsid w:val="000F5DD9"/>
    <w:rsid w:val="000F6079"/>
    <w:rsid w:val="000F608C"/>
    <w:rsid w:val="000F64C4"/>
    <w:rsid w:val="000F6532"/>
    <w:rsid w:val="000F6814"/>
    <w:rsid w:val="000F6B49"/>
    <w:rsid w:val="000F6BEC"/>
    <w:rsid w:val="000F6FED"/>
    <w:rsid w:val="000F71CF"/>
    <w:rsid w:val="000F7348"/>
    <w:rsid w:val="000F745B"/>
    <w:rsid w:val="000F7612"/>
    <w:rsid w:val="000F766A"/>
    <w:rsid w:val="000F78C3"/>
    <w:rsid w:val="000F792F"/>
    <w:rsid w:val="000F7CC7"/>
    <w:rsid w:val="000F7E5E"/>
    <w:rsid w:val="000F7FB7"/>
    <w:rsid w:val="000F7FF5"/>
    <w:rsid w:val="001000CF"/>
    <w:rsid w:val="0010023F"/>
    <w:rsid w:val="00100246"/>
    <w:rsid w:val="001002E7"/>
    <w:rsid w:val="00100323"/>
    <w:rsid w:val="00100613"/>
    <w:rsid w:val="00100641"/>
    <w:rsid w:val="0010070C"/>
    <w:rsid w:val="001007BD"/>
    <w:rsid w:val="001007E9"/>
    <w:rsid w:val="00100848"/>
    <w:rsid w:val="00100B21"/>
    <w:rsid w:val="00100B5E"/>
    <w:rsid w:val="00100B9C"/>
    <w:rsid w:val="00100C23"/>
    <w:rsid w:val="00100E69"/>
    <w:rsid w:val="00100F08"/>
    <w:rsid w:val="00101011"/>
    <w:rsid w:val="001010AE"/>
    <w:rsid w:val="00101293"/>
    <w:rsid w:val="001013A7"/>
    <w:rsid w:val="001013E1"/>
    <w:rsid w:val="001016AE"/>
    <w:rsid w:val="00101709"/>
    <w:rsid w:val="00101749"/>
    <w:rsid w:val="00101751"/>
    <w:rsid w:val="00101C3C"/>
    <w:rsid w:val="00101D5F"/>
    <w:rsid w:val="00101F09"/>
    <w:rsid w:val="00101F85"/>
    <w:rsid w:val="001021C1"/>
    <w:rsid w:val="0010236D"/>
    <w:rsid w:val="001023DC"/>
    <w:rsid w:val="001024CA"/>
    <w:rsid w:val="00102512"/>
    <w:rsid w:val="00102537"/>
    <w:rsid w:val="0010260F"/>
    <w:rsid w:val="00102A63"/>
    <w:rsid w:val="00102DD3"/>
    <w:rsid w:val="00102E3F"/>
    <w:rsid w:val="001032AF"/>
    <w:rsid w:val="001032BD"/>
    <w:rsid w:val="00103393"/>
    <w:rsid w:val="0010343B"/>
    <w:rsid w:val="0010345B"/>
    <w:rsid w:val="0010355C"/>
    <w:rsid w:val="001036AC"/>
    <w:rsid w:val="001036BE"/>
    <w:rsid w:val="001036CE"/>
    <w:rsid w:val="001036CF"/>
    <w:rsid w:val="00103B98"/>
    <w:rsid w:val="00103D4E"/>
    <w:rsid w:val="00103DD1"/>
    <w:rsid w:val="00103DEB"/>
    <w:rsid w:val="00103E93"/>
    <w:rsid w:val="00103F86"/>
    <w:rsid w:val="00104038"/>
    <w:rsid w:val="00104058"/>
    <w:rsid w:val="001041E2"/>
    <w:rsid w:val="0010448F"/>
    <w:rsid w:val="001046DA"/>
    <w:rsid w:val="0010474F"/>
    <w:rsid w:val="00104854"/>
    <w:rsid w:val="00104A22"/>
    <w:rsid w:val="00104AE3"/>
    <w:rsid w:val="00104B1D"/>
    <w:rsid w:val="00104C85"/>
    <w:rsid w:val="00104EE7"/>
    <w:rsid w:val="00104FA4"/>
    <w:rsid w:val="001050BC"/>
    <w:rsid w:val="00105177"/>
    <w:rsid w:val="00105203"/>
    <w:rsid w:val="0010557F"/>
    <w:rsid w:val="00105BB4"/>
    <w:rsid w:val="00105C0F"/>
    <w:rsid w:val="00105D8D"/>
    <w:rsid w:val="00105DB4"/>
    <w:rsid w:val="00106425"/>
    <w:rsid w:val="0010643F"/>
    <w:rsid w:val="0010651C"/>
    <w:rsid w:val="001069C5"/>
    <w:rsid w:val="00106B43"/>
    <w:rsid w:val="00106BF5"/>
    <w:rsid w:val="00106C44"/>
    <w:rsid w:val="00106D80"/>
    <w:rsid w:val="00106E7E"/>
    <w:rsid w:val="00106FF4"/>
    <w:rsid w:val="001071F6"/>
    <w:rsid w:val="001074CE"/>
    <w:rsid w:val="001076CB"/>
    <w:rsid w:val="00107733"/>
    <w:rsid w:val="00107A3F"/>
    <w:rsid w:val="00107A9C"/>
    <w:rsid w:val="00107BE4"/>
    <w:rsid w:val="00107E6F"/>
    <w:rsid w:val="00110197"/>
    <w:rsid w:val="00110457"/>
    <w:rsid w:val="001105CC"/>
    <w:rsid w:val="00110672"/>
    <w:rsid w:val="001106AB"/>
    <w:rsid w:val="001106B1"/>
    <w:rsid w:val="0011091B"/>
    <w:rsid w:val="00110976"/>
    <w:rsid w:val="00110AFC"/>
    <w:rsid w:val="00110D17"/>
    <w:rsid w:val="00110E2E"/>
    <w:rsid w:val="001111EC"/>
    <w:rsid w:val="0011126C"/>
    <w:rsid w:val="001112A9"/>
    <w:rsid w:val="001116DD"/>
    <w:rsid w:val="001116F9"/>
    <w:rsid w:val="001117C3"/>
    <w:rsid w:val="00111943"/>
    <w:rsid w:val="001119EE"/>
    <w:rsid w:val="00111A69"/>
    <w:rsid w:val="00111C8F"/>
    <w:rsid w:val="00111E5B"/>
    <w:rsid w:val="00111FD8"/>
    <w:rsid w:val="0011200A"/>
    <w:rsid w:val="00112069"/>
    <w:rsid w:val="00112176"/>
    <w:rsid w:val="0011263C"/>
    <w:rsid w:val="001127F4"/>
    <w:rsid w:val="00112B98"/>
    <w:rsid w:val="00112C33"/>
    <w:rsid w:val="00112D61"/>
    <w:rsid w:val="00112DD6"/>
    <w:rsid w:val="001131B4"/>
    <w:rsid w:val="00113285"/>
    <w:rsid w:val="0011328F"/>
    <w:rsid w:val="001132E2"/>
    <w:rsid w:val="00113341"/>
    <w:rsid w:val="001133BA"/>
    <w:rsid w:val="001133F5"/>
    <w:rsid w:val="001134C2"/>
    <w:rsid w:val="00113693"/>
    <w:rsid w:val="0011374D"/>
    <w:rsid w:val="00113751"/>
    <w:rsid w:val="001137AC"/>
    <w:rsid w:val="001137B2"/>
    <w:rsid w:val="00113AAF"/>
    <w:rsid w:val="00113ADC"/>
    <w:rsid w:val="00113BBD"/>
    <w:rsid w:val="00113BBF"/>
    <w:rsid w:val="00113D1F"/>
    <w:rsid w:val="00113D47"/>
    <w:rsid w:val="00114085"/>
    <w:rsid w:val="00114290"/>
    <w:rsid w:val="0011432D"/>
    <w:rsid w:val="001143E7"/>
    <w:rsid w:val="0011459E"/>
    <w:rsid w:val="0011471E"/>
    <w:rsid w:val="0011489D"/>
    <w:rsid w:val="001148DB"/>
    <w:rsid w:val="001148FE"/>
    <w:rsid w:val="00114A80"/>
    <w:rsid w:val="00114A8B"/>
    <w:rsid w:val="00114BC7"/>
    <w:rsid w:val="00114CA2"/>
    <w:rsid w:val="00114CE4"/>
    <w:rsid w:val="00114CF7"/>
    <w:rsid w:val="00114F1A"/>
    <w:rsid w:val="0011509C"/>
    <w:rsid w:val="001150D4"/>
    <w:rsid w:val="00115529"/>
    <w:rsid w:val="001158B7"/>
    <w:rsid w:val="001158CA"/>
    <w:rsid w:val="00115BF0"/>
    <w:rsid w:val="00115E47"/>
    <w:rsid w:val="00115F9D"/>
    <w:rsid w:val="001161C2"/>
    <w:rsid w:val="00116373"/>
    <w:rsid w:val="001163D6"/>
    <w:rsid w:val="0011658E"/>
    <w:rsid w:val="001166D8"/>
    <w:rsid w:val="00116755"/>
    <w:rsid w:val="001168B4"/>
    <w:rsid w:val="001168BA"/>
    <w:rsid w:val="00116BCE"/>
    <w:rsid w:val="00116CB0"/>
    <w:rsid w:val="00116D6F"/>
    <w:rsid w:val="00116F29"/>
    <w:rsid w:val="00116F5C"/>
    <w:rsid w:val="00116F7A"/>
    <w:rsid w:val="00116FB4"/>
    <w:rsid w:val="001171F0"/>
    <w:rsid w:val="0011756C"/>
    <w:rsid w:val="00117814"/>
    <w:rsid w:val="0011795C"/>
    <w:rsid w:val="00117DA0"/>
    <w:rsid w:val="00117F46"/>
    <w:rsid w:val="00120166"/>
    <w:rsid w:val="0012035F"/>
    <w:rsid w:val="001203D5"/>
    <w:rsid w:val="0012053F"/>
    <w:rsid w:val="0012054E"/>
    <w:rsid w:val="001207FA"/>
    <w:rsid w:val="00120978"/>
    <w:rsid w:val="00120A93"/>
    <w:rsid w:val="00120B33"/>
    <w:rsid w:val="00120CBA"/>
    <w:rsid w:val="00120DB2"/>
    <w:rsid w:val="00120E33"/>
    <w:rsid w:val="001210F5"/>
    <w:rsid w:val="00121131"/>
    <w:rsid w:val="0012137D"/>
    <w:rsid w:val="00121390"/>
    <w:rsid w:val="001213DB"/>
    <w:rsid w:val="001214CB"/>
    <w:rsid w:val="001216D4"/>
    <w:rsid w:val="00121772"/>
    <w:rsid w:val="0012182E"/>
    <w:rsid w:val="0012193A"/>
    <w:rsid w:val="00121C3B"/>
    <w:rsid w:val="00121CDB"/>
    <w:rsid w:val="00121F0E"/>
    <w:rsid w:val="0012210D"/>
    <w:rsid w:val="0012241C"/>
    <w:rsid w:val="00122435"/>
    <w:rsid w:val="0012257F"/>
    <w:rsid w:val="001226FF"/>
    <w:rsid w:val="001227B3"/>
    <w:rsid w:val="001227EF"/>
    <w:rsid w:val="0012282F"/>
    <w:rsid w:val="001228A3"/>
    <w:rsid w:val="001228D8"/>
    <w:rsid w:val="0012298F"/>
    <w:rsid w:val="00122A38"/>
    <w:rsid w:val="00122C10"/>
    <w:rsid w:val="00122C35"/>
    <w:rsid w:val="00122DDE"/>
    <w:rsid w:val="00122E1F"/>
    <w:rsid w:val="00122F47"/>
    <w:rsid w:val="001231D4"/>
    <w:rsid w:val="001232DC"/>
    <w:rsid w:val="0012358C"/>
    <w:rsid w:val="00123854"/>
    <w:rsid w:val="00123C05"/>
    <w:rsid w:val="00123D1F"/>
    <w:rsid w:val="00123D4E"/>
    <w:rsid w:val="00123DFF"/>
    <w:rsid w:val="00123E52"/>
    <w:rsid w:val="00123E7F"/>
    <w:rsid w:val="00123EA4"/>
    <w:rsid w:val="00123EB4"/>
    <w:rsid w:val="00123F43"/>
    <w:rsid w:val="001240C1"/>
    <w:rsid w:val="00124305"/>
    <w:rsid w:val="001243C9"/>
    <w:rsid w:val="00124694"/>
    <w:rsid w:val="00124979"/>
    <w:rsid w:val="00124ABA"/>
    <w:rsid w:val="00124BB0"/>
    <w:rsid w:val="00124C42"/>
    <w:rsid w:val="00124D85"/>
    <w:rsid w:val="00124DCD"/>
    <w:rsid w:val="00124E7C"/>
    <w:rsid w:val="00124FF9"/>
    <w:rsid w:val="00124FFA"/>
    <w:rsid w:val="0012502C"/>
    <w:rsid w:val="00125038"/>
    <w:rsid w:val="0012514B"/>
    <w:rsid w:val="00125370"/>
    <w:rsid w:val="0012542D"/>
    <w:rsid w:val="001254E2"/>
    <w:rsid w:val="001256C8"/>
    <w:rsid w:val="001256E6"/>
    <w:rsid w:val="0012573C"/>
    <w:rsid w:val="00125826"/>
    <w:rsid w:val="00125AF9"/>
    <w:rsid w:val="00125BA8"/>
    <w:rsid w:val="00125D9F"/>
    <w:rsid w:val="00125DCD"/>
    <w:rsid w:val="0012614B"/>
    <w:rsid w:val="00126158"/>
    <w:rsid w:val="00126CF1"/>
    <w:rsid w:val="0012711B"/>
    <w:rsid w:val="0012712A"/>
    <w:rsid w:val="0012719E"/>
    <w:rsid w:val="001272AB"/>
    <w:rsid w:val="00127304"/>
    <w:rsid w:val="0012732B"/>
    <w:rsid w:val="00127384"/>
    <w:rsid w:val="001273FB"/>
    <w:rsid w:val="00127403"/>
    <w:rsid w:val="00127490"/>
    <w:rsid w:val="001275CD"/>
    <w:rsid w:val="001276FD"/>
    <w:rsid w:val="0012772F"/>
    <w:rsid w:val="0012780C"/>
    <w:rsid w:val="0012786C"/>
    <w:rsid w:val="00127CCD"/>
    <w:rsid w:val="00127DF4"/>
    <w:rsid w:val="00127E33"/>
    <w:rsid w:val="00130047"/>
    <w:rsid w:val="00130060"/>
    <w:rsid w:val="00130226"/>
    <w:rsid w:val="00130A93"/>
    <w:rsid w:val="00130C89"/>
    <w:rsid w:val="00130DBA"/>
    <w:rsid w:val="00130E1C"/>
    <w:rsid w:val="00130F82"/>
    <w:rsid w:val="00130F88"/>
    <w:rsid w:val="00131114"/>
    <w:rsid w:val="001313DC"/>
    <w:rsid w:val="00131486"/>
    <w:rsid w:val="001314B0"/>
    <w:rsid w:val="00131813"/>
    <w:rsid w:val="00131949"/>
    <w:rsid w:val="001319AE"/>
    <w:rsid w:val="00131AA4"/>
    <w:rsid w:val="00131AE6"/>
    <w:rsid w:val="00131B7F"/>
    <w:rsid w:val="00131E35"/>
    <w:rsid w:val="00131F2C"/>
    <w:rsid w:val="00132007"/>
    <w:rsid w:val="001321F0"/>
    <w:rsid w:val="001323FA"/>
    <w:rsid w:val="0013241F"/>
    <w:rsid w:val="0013247D"/>
    <w:rsid w:val="00132584"/>
    <w:rsid w:val="00132607"/>
    <w:rsid w:val="0013260C"/>
    <w:rsid w:val="00132671"/>
    <w:rsid w:val="0013289C"/>
    <w:rsid w:val="00132CA0"/>
    <w:rsid w:val="00132CD5"/>
    <w:rsid w:val="00132D9D"/>
    <w:rsid w:val="00132F36"/>
    <w:rsid w:val="0013305C"/>
    <w:rsid w:val="00133129"/>
    <w:rsid w:val="001331EE"/>
    <w:rsid w:val="00133213"/>
    <w:rsid w:val="00133233"/>
    <w:rsid w:val="0013323B"/>
    <w:rsid w:val="00133240"/>
    <w:rsid w:val="0013326E"/>
    <w:rsid w:val="001332E0"/>
    <w:rsid w:val="001336AA"/>
    <w:rsid w:val="0013372C"/>
    <w:rsid w:val="00133795"/>
    <w:rsid w:val="00133816"/>
    <w:rsid w:val="001338CC"/>
    <w:rsid w:val="001338DC"/>
    <w:rsid w:val="00133AE2"/>
    <w:rsid w:val="00133BF3"/>
    <w:rsid w:val="00133CE2"/>
    <w:rsid w:val="00133F89"/>
    <w:rsid w:val="00134006"/>
    <w:rsid w:val="0013404A"/>
    <w:rsid w:val="001341A0"/>
    <w:rsid w:val="0013425E"/>
    <w:rsid w:val="00134276"/>
    <w:rsid w:val="00134560"/>
    <w:rsid w:val="00134680"/>
    <w:rsid w:val="0013469A"/>
    <w:rsid w:val="0013487B"/>
    <w:rsid w:val="00134A05"/>
    <w:rsid w:val="00134EBF"/>
    <w:rsid w:val="00134F8B"/>
    <w:rsid w:val="00135204"/>
    <w:rsid w:val="001354B2"/>
    <w:rsid w:val="001355C6"/>
    <w:rsid w:val="001355E6"/>
    <w:rsid w:val="001356D5"/>
    <w:rsid w:val="0013571F"/>
    <w:rsid w:val="00135772"/>
    <w:rsid w:val="00135787"/>
    <w:rsid w:val="0013598E"/>
    <w:rsid w:val="00135BE4"/>
    <w:rsid w:val="00135E3D"/>
    <w:rsid w:val="00135F36"/>
    <w:rsid w:val="0013608F"/>
    <w:rsid w:val="001360A3"/>
    <w:rsid w:val="0013614E"/>
    <w:rsid w:val="001361C3"/>
    <w:rsid w:val="00136276"/>
    <w:rsid w:val="00136451"/>
    <w:rsid w:val="00136570"/>
    <w:rsid w:val="00136579"/>
    <w:rsid w:val="00136666"/>
    <w:rsid w:val="00136720"/>
    <w:rsid w:val="00136812"/>
    <w:rsid w:val="0013687D"/>
    <w:rsid w:val="00136C78"/>
    <w:rsid w:val="00136CE3"/>
    <w:rsid w:val="00137087"/>
    <w:rsid w:val="001370F3"/>
    <w:rsid w:val="00137102"/>
    <w:rsid w:val="001379DC"/>
    <w:rsid w:val="00137C20"/>
    <w:rsid w:val="00137D1B"/>
    <w:rsid w:val="00140033"/>
    <w:rsid w:val="0014006C"/>
    <w:rsid w:val="001400E6"/>
    <w:rsid w:val="00140158"/>
    <w:rsid w:val="001402AB"/>
    <w:rsid w:val="0014067B"/>
    <w:rsid w:val="001406E5"/>
    <w:rsid w:val="00140744"/>
    <w:rsid w:val="00140965"/>
    <w:rsid w:val="00140ABC"/>
    <w:rsid w:val="00140AD4"/>
    <w:rsid w:val="00140D04"/>
    <w:rsid w:val="00140EAF"/>
    <w:rsid w:val="001410DA"/>
    <w:rsid w:val="00141318"/>
    <w:rsid w:val="001413FC"/>
    <w:rsid w:val="0014142D"/>
    <w:rsid w:val="0014188E"/>
    <w:rsid w:val="00141A31"/>
    <w:rsid w:val="00141B70"/>
    <w:rsid w:val="00141B80"/>
    <w:rsid w:val="00141BB0"/>
    <w:rsid w:val="00141F6B"/>
    <w:rsid w:val="0014204F"/>
    <w:rsid w:val="0014244D"/>
    <w:rsid w:val="0014267F"/>
    <w:rsid w:val="0014268A"/>
    <w:rsid w:val="00142758"/>
    <w:rsid w:val="0014279C"/>
    <w:rsid w:val="001429D6"/>
    <w:rsid w:val="00142A94"/>
    <w:rsid w:val="001430B8"/>
    <w:rsid w:val="001430D9"/>
    <w:rsid w:val="001434CC"/>
    <w:rsid w:val="001435C3"/>
    <w:rsid w:val="0014365F"/>
    <w:rsid w:val="001437B5"/>
    <w:rsid w:val="0014380C"/>
    <w:rsid w:val="00143966"/>
    <w:rsid w:val="001439F6"/>
    <w:rsid w:val="00143A61"/>
    <w:rsid w:val="00143C75"/>
    <w:rsid w:val="00143F29"/>
    <w:rsid w:val="001440BF"/>
    <w:rsid w:val="00144184"/>
    <w:rsid w:val="00144304"/>
    <w:rsid w:val="001443A9"/>
    <w:rsid w:val="001444EA"/>
    <w:rsid w:val="0014452F"/>
    <w:rsid w:val="00144603"/>
    <w:rsid w:val="00144714"/>
    <w:rsid w:val="00144838"/>
    <w:rsid w:val="001448B2"/>
    <w:rsid w:val="00144AF1"/>
    <w:rsid w:val="00144B34"/>
    <w:rsid w:val="00144B5F"/>
    <w:rsid w:val="00144C7D"/>
    <w:rsid w:val="00144E05"/>
    <w:rsid w:val="00144E91"/>
    <w:rsid w:val="00144E9A"/>
    <w:rsid w:val="00145020"/>
    <w:rsid w:val="001451CF"/>
    <w:rsid w:val="001452BE"/>
    <w:rsid w:val="0014537C"/>
    <w:rsid w:val="001453FC"/>
    <w:rsid w:val="00145444"/>
    <w:rsid w:val="00145504"/>
    <w:rsid w:val="0014574C"/>
    <w:rsid w:val="001458FF"/>
    <w:rsid w:val="00145B77"/>
    <w:rsid w:val="00145BE7"/>
    <w:rsid w:val="00145F54"/>
    <w:rsid w:val="00145FEA"/>
    <w:rsid w:val="0014605F"/>
    <w:rsid w:val="001463F4"/>
    <w:rsid w:val="001466D5"/>
    <w:rsid w:val="00146740"/>
    <w:rsid w:val="00146B82"/>
    <w:rsid w:val="00146D3D"/>
    <w:rsid w:val="00146EBA"/>
    <w:rsid w:val="001470A3"/>
    <w:rsid w:val="001479BD"/>
    <w:rsid w:val="00147C4D"/>
    <w:rsid w:val="00147C67"/>
    <w:rsid w:val="00147E41"/>
    <w:rsid w:val="00150016"/>
    <w:rsid w:val="00150090"/>
    <w:rsid w:val="001501AB"/>
    <w:rsid w:val="0015020C"/>
    <w:rsid w:val="0015021E"/>
    <w:rsid w:val="0015023F"/>
    <w:rsid w:val="001503CD"/>
    <w:rsid w:val="00150537"/>
    <w:rsid w:val="0015059A"/>
    <w:rsid w:val="001509F8"/>
    <w:rsid w:val="00150A21"/>
    <w:rsid w:val="00150C69"/>
    <w:rsid w:val="00150CFF"/>
    <w:rsid w:val="00150DD6"/>
    <w:rsid w:val="00150E65"/>
    <w:rsid w:val="00150EDD"/>
    <w:rsid w:val="00151051"/>
    <w:rsid w:val="0015115E"/>
    <w:rsid w:val="00151232"/>
    <w:rsid w:val="00151441"/>
    <w:rsid w:val="00151458"/>
    <w:rsid w:val="00151497"/>
    <w:rsid w:val="001515E8"/>
    <w:rsid w:val="0015160A"/>
    <w:rsid w:val="00151744"/>
    <w:rsid w:val="00151894"/>
    <w:rsid w:val="0015193A"/>
    <w:rsid w:val="00151C8A"/>
    <w:rsid w:val="0015208F"/>
    <w:rsid w:val="00152340"/>
    <w:rsid w:val="0015241C"/>
    <w:rsid w:val="001524B9"/>
    <w:rsid w:val="001524C1"/>
    <w:rsid w:val="00152526"/>
    <w:rsid w:val="0015275A"/>
    <w:rsid w:val="00152DF4"/>
    <w:rsid w:val="001530A8"/>
    <w:rsid w:val="0015315F"/>
    <w:rsid w:val="00153301"/>
    <w:rsid w:val="0015336F"/>
    <w:rsid w:val="001533C1"/>
    <w:rsid w:val="001533E0"/>
    <w:rsid w:val="0015363B"/>
    <w:rsid w:val="001536F7"/>
    <w:rsid w:val="00153869"/>
    <w:rsid w:val="001539F5"/>
    <w:rsid w:val="00153C3F"/>
    <w:rsid w:val="00154099"/>
    <w:rsid w:val="001547BE"/>
    <w:rsid w:val="001547C5"/>
    <w:rsid w:val="00154885"/>
    <w:rsid w:val="001549D5"/>
    <w:rsid w:val="00154C4A"/>
    <w:rsid w:val="00154C5A"/>
    <w:rsid w:val="00154CC0"/>
    <w:rsid w:val="00154CD8"/>
    <w:rsid w:val="00154D1B"/>
    <w:rsid w:val="00154ED9"/>
    <w:rsid w:val="00154F1F"/>
    <w:rsid w:val="00154F6C"/>
    <w:rsid w:val="001550B8"/>
    <w:rsid w:val="001550F9"/>
    <w:rsid w:val="00155177"/>
    <w:rsid w:val="00155320"/>
    <w:rsid w:val="0015545C"/>
    <w:rsid w:val="001557AA"/>
    <w:rsid w:val="00155893"/>
    <w:rsid w:val="00155B0B"/>
    <w:rsid w:val="00155B1D"/>
    <w:rsid w:val="00155D2A"/>
    <w:rsid w:val="00155E91"/>
    <w:rsid w:val="001560F1"/>
    <w:rsid w:val="00156144"/>
    <w:rsid w:val="001561D0"/>
    <w:rsid w:val="00156265"/>
    <w:rsid w:val="0015656D"/>
    <w:rsid w:val="00156661"/>
    <w:rsid w:val="0015686E"/>
    <w:rsid w:val="0015693C"/>
    <w:rsid w:val="00156DFB"/>
    <w:rsid w:val="00156E4C"/>
    <w:rsid w:val="00156E7A"/>
    <w:rsid w:val="001575D5"/>
    <w:rsid w:val="00157792"/>
    <w:rsid w:val="00157A99"/>
    <w:rsid w:val="00157CDE"/>
    <w:rsid w:val="00157D44"/>
    <w:rsid w:val="00157FDB"/>
    <w:rsid w:val="0016004E"/>
    <w:rsid w:val="0016022B"/>
    <w:rsid w:val="0016037D"/>
    <w:rsid w:val="00160380"/>
    <w:rsid w:val="001605C5"/>
    <w:rsid w:val="00160788"/>
    <w:rsid w:val="00160844"/>
    <w:rsid w:val="001608E1"/>
    <w:rsid w:val="001609EC"/>
    <w:rsid w:val="00160B46"/>
    <w:rsid w:val="00160CD2"/>
    <w:rsid w:val="00160D1E"/>
    <w:rsid w:val="00160E5A"/>
    <w:rsid w:val="00160E6B"/>
    <w:rsid w:val="001610E3"/>
    <w:rsid w:val="00161170"/>
    <w:rsid w:val="001612D8"/>
    <w:rsid w:val="00161316"/>
    <w:rsid w:val="00161376"/>
    <w:rsid w:val="00161423"/>
    <w:rsid w:val="001614AA"/>
    <w:rsid w:val="001615DA"/>
    <w:rsid w:val="00161702"/>
    <w:rsid w:val="00161AD6"/>
    <w:rsid w:val="0016235D"/>
    <w:rsid w:val="00162574"/>
    <w:rsid w:val="00162780"/>
    <w:rsid w:val="0016279B"/>
    <w:rsid w:val="00162AAB"/>
    <w:rsid w:val="00162B0C"/>
    <w:rsid w:val="00162F00"/>
    <w:rsid w:val="0016320B"/>
    <w:rsid w:val="0016329B"/>
    <w:rsid w:val="001634E2"/>
    <w:rsid w:val="00163586"/>
    <w:rsid w:val="001635E4"/>
    <w:rsid w:val="00163AA4"/>
    <w:rsid w:val="00163D03"/>
    <w:rsid w:val="00163D75"/>
    <w:rsid w:val="00164243"/>
    <w:rsid w:val="00164498"/>
    <w:rsid w:val="00164653"/>
    <w:rsid w:val="00164680"/>
    <w:rsid w:val="001646B8"/>
    <w:rsid w:val="00164998"/>
    <w:rsid w:val="00164A8A"/>
    <w:rsid w:val="00164C2A"/>
    <w:rsid w:val="00164DB1"/>
    <w:rsid w:val="00164E4B"/>
    <w:rsid w:val="00164F56"/>
    <w:rsid w:val="0016517A"/>
    <w:rsid w:val="00165186"/>
    <w:rsid w:val="0016519F"/>
    <w:rsid w:val="001651A4"/>
    <w:rsid w:val="001651B1"/>
    <w:rsid w:val="001655E9"/>
    <w:rsid w:val="001658E0"/>
    <w:rsid w:val="00165B0C"/>
    <w:rsid w:val="00165B37"/>
    <w:rsid w:val="00165BD9"/>
    <w:rsid w:val="00165BF7"/>
    <w:rsid w:val="00165C26"/>
    <w:rsid w:val="00165D1B"/>
    <w:rsid w:val="00165E58"/>
    <w:rsid w:val="00165F84"/>
    <w:rsid w:val="00166032"/>
    <w:rsid w:val="001661E0"/>
    <w:rsid w:val="0016658F"/>
    <w:rsid w:val="00166614"/>
    <w:rsid w:val="001666D3"/>
    <w:rsid w:val="001667A6"/>
    <w:rsid w:val="00166887"/>
    <w:rsid w:val="0016689E"/>
    <w:rsid w:val="00166B81"/>
    <w:rsid w:val="00166E02"/>
    <w:rsid w:val="001670A0"/>
    <w:rsid w:val="00167340"/>
    <w:rsid w:val="00167473"/>
    <w:rsid w:val="00167766"/>
    <w:rsid w:val="001678B7"/>
    <w:rsid w:val="0016798F"/>
    <w:rsid w:val="001679ED"/>
    <w:rsid w:val="00167ADE"/>
    <w:rsid w:val="00167AE6"/>
    <w:rsid w:val="00167EF2"/>
    <w:rsid w:val="00167F98"/>
    <w:rsid w:val="001700C3"/>
    <w:rsid w:val="001701F4"/>
    <w:rsid w:val="001702BB"/>
    <w:rsid w:val="001703A0"/>
    <w:rsid w:val="00170461"/>
    <w:rsid w:val="001704D4"/>
    <w:rsid w:val="00170515"/>
    <w:rsid w:val="00170543"/>
    <w:rsid w:val="0017079F"/>
    <w:rsid w:val="0017087D"/>
    <w:rsid w:val="001708CD"/>
    <w:rsid w:val="001710FD"/>
    <w:rsid w:val="00171217"/>
    <w:rsid w:val="00171494"/>
    <w:rsid w:val="001716A4"/>
    <w:rsid w:val="0017172C"/>
    <w:rsid w:val="0017178B"/>
    <w:rsid w:val="00171850"/>
    <w:rsid w:val="00171998"/>
    <w:rsid w:val="00171A52"/>
    <w:rsid w:val="00171B07"/>
    <w:rsid w:val="00171BBD"/>
    <w:rsid w:val="00171CA1"/>
    <w:rsid w:val="00171FB8"/>
    <w:rsid w:val="001721BF"/>
    <w:rsid w:val="001721D4"/>
    <w:rsid w:val="0017224C"/>
    <w:rsid w:val="0017231D"/>
    <w:rsid w:val="00172374"/>
    <w:rsid w:val="00172407"/>
    <w:rsid w:val="00172422"/>
    <w:rsid w:val="001724B6"/>
    <w:rsid w:val="001724CC"/>
    <w:rsid w:val="0017252E"/>
    <w:rsid w:val="0017295A"/>
    <w:rsid w:val="001729F3"/>
    <w:rsid w:val="00172AE6"/>
    <w:rsid w:val="00172E51"/>
    <w:rsid w:val="00173133"/>
    <w:rsid w:val="0017315F"/>
    <w:rsid w:val="001737E1"/>
    <w:rsid w:val="00173818"/>
    <w:rsid w:val="001738D6"/>
    <w:rsid w:val="00173989"/>
    <w:rsid w:val="00173C45"/>
    <w:rsid w:val="00173E95"/>
    <w:rsid w:val="00173EBE"/>
    <w:rsid w:val="00173EEA"/>
    <w:rsid w:val="001743E0"/>
    <w:rsid w:val="001746CA"/>
    <w:rsid w:val="00174828"/>
    <w:rsid w:val="001748D3"/>
    <w:rsid w:val="001749BA"/>
    <w:rsid w:val="00174ACD"/>
    <w:rsid w:val="00174B98"/>
    <w:rsid w:val="00174C5A"/>
    <w:rsid w:val="00174CA3"/>
    <w:rsid w:val="00174F2A"/>
    <w:rsid w:val="00174FD5"/>
    <w:rsid w:val="00175583"/>
    <w:rsid w:val="001755EF"/>
    <w:rsid w:val="001758C4"/>
    <w:rsid w:val="0017596B"/>
    <w:rsid w:val="00175BFD"/>
    <w:rsid w:val="00175D1C"/>
    <w:rsid w:val="00175D82"/>
    <w:rsid w:val="00175FF5"/>
    <w:rsid w:val="0017615C"/>
    <w:rsid w:val="0017616C"/>
    <w:rsid w:val="001763E4"/>
    <w:rsid w:val="00176454"/>
    <w:rsid w:val="0017656A"/>
    <w:rsid w:val="00176726"/>
    <w:rsid w:val="0017679E"/>
    <w:rsid w:val="001767AB"/>
    <w:rsid w:val="001768F8"/>
    <w:rsid w:val="001768F9"/>
    <w:rsid w:val="00176A85"/>
    <w:rsid w:val="00176AA0"/>
    <w:rsid w:val="00176DEA"/>
    <w:rsid w:val="00177359"/>
    <w:rsid w:val="001775F4"/>
    <w:rsid w:val="0017775A"/>
    <w:rsid w:val="001777D8"/>
    <w:rsid w:val="001779A6"/>
    <w:rsid w:val="00177B61"/>
    <w:rsid w:val="00177BDC"/>
    <w:rsid w:val="00177E7B"/>
    <w:rsid w:val="00177FEF"/>
    <w:rsid w:val="001800F7"/>
    <w:rsid w:val="0018048C"/>
    <w:rsid w:val="00180503"/>
    <w:rsid w:val="001806BB"/>
    <w:rsid w:val="0018090A"/>
    <w:rsid w:val="0018094C"/>
    <w:rsid w:val="00180A8C"/>
    <w:rsid w:val="00180B6A"/>
    <w:rsid w:val="0018131A"/>
    <w:rsid w:val="001813D7"/>
    <w:rsid w:val="00181584"/>
    <w:rsid w:val="00181711"/>
    <w:rsid w:val="00181955"/>
    <w:rsid w:val="00181C3A"/>
    <w:rsid w:val="00181D82"/>
    <w:rsid w:val="00181E67"/>
    <w:rsid w:val="0018235C"/>
    <w:rsid w:val="001824FC"/>
    <w:rsid w:val="00182613"/>
    <w:rsid w:val="0018263F"/>
    <w:rsid w:val="00182930"/>
    <w:rsid w:val="00182AF0"/>
    <w:rsid w:val="00182AFA"/>
    <w:rsid w:val="00182D45"/>
    <w:rsid w:val="00183167"/>
    <w:rsid w:val="001832DE"/>
    <w:rsid w:val="0018330A"/>
    <w:rsid w:val="0018356E"/>
    <w:rsid w:val="001835AA"/>
    <w:rsid w:val="00183671"/>
    <w:rsid w:val="00183696"/>
    <w:rsid w:val="00183707"/>
    <w:rsid w:val="001839DB"/>
    <w:rsid w:val="00183AE1"/>
    <w:rsid w:val="00183C72"/>
    <w:rsid w:val="00183EEB"/>
    <w:rsid w:val="00183FB6"/>
    <w:rsid w:val="00184241"/>
    <w:rsid w:val="001842C8"/>
    <w:rsid w:val="00184324"/>
    <w:rsid w:val="00184370"/>
    <w:rsid w:val="00184375"/>
    <w:rsid w:val="001843B2"/>
    <w:rsid w:val="001844BD"/>
    <w:rsid w:val="001845A0"/>
    <w:rsid w:val="001845AD"/>
    <w:rsid w:val="00184639"/>
    <w:rsid w:val="0018470E"/>
    <w:rsid w:val="00184778"/>
    <w:rsid w:val="0018485F"/>
    <w:rsid w:val="001848C0"/>
    <w:rsid w:val="001848C5"/>
    <w:rsid w:val="00184F4D"/>
    <w:rsid w:val="00184F73"/>
    <w:rsid w:val="0018501C"/>
    <w:rsid w:val="001850ED"/>
    <w:rsid w:val="00185119"/>
    <w:rsid w:val="0018516D"/>
    <w:rsid w:val="00185221"/>
    <w:rsid w:val="001852FA"/>
    <w:rsid w:val="001853EA"/>
    <w:rsid w:val="00185680"/>
    <w:rsid w:val="001857E7"/>
    <w:rsid w:val="00185827"/>
    <w:rsid w:val="0018585F"/>
    <w:rsid w:val="00185876"/>
    <w:rsid w:val="0018588D"/>
    <w:rsid w:val="00185948"/>
    <w:rsid w:val="00185A60"/>
    <w:rsid w:val="00185AF0"/>
    <w:rsid w:val="00185B95"/>
    <w:rsid w:val="00185D0C"/>
    <w:rsid w:val="00185D79"/>
    <w:rsid w:val="00185F6D"/>
    <w:rsid w:val="00186086"/>
    <w:rsid w:val="00186A37"/>
    <w:rsid w:val="00186AC2"/>
    <w:rsid w:val="00186B0D"/>
    <w:rsid w:val="00186E49"/>
    <w:rsid w:val="0018702E"/>
    <w:rsid w:val="00187163"/>
    <w:rsid w:val="001871E9"/>
    <w:rsid w:val="00187230"/>
    <w:rsid w:val="0018745F"/>
    <w:rsid w:val="00187534"/>
    <w:rsid w:val="0018754F"/>
    <w:rsid w:val="0018756C"/>
    <w:rsid w:val="00187575"/>
    <w:rsid w:val="001877CB"/>
    <w:rsid w:val="001878B5"/>
    <w:rsid w:val="00187984"/>
    <w:rsid w:val="001879BA"/>
    <w:rsid w:val="001879F0"/>
    <w:rsid w:val="00187C04"/>
    <w:rsid w:val="00190205"/>
    <w:rsid w:val="0019021F"/>
    <w:rsid w:val="00190470"/>
    <w:rsid w:val="00190563"/>
    <w:rsid w:val="0019075B"/>
    <w:rsid w:val="001908CE"/>
    <w:rsid w:val="00190B18"/>
    <w:rsid w:val="00190B61"/>
    <w:rsid w:val="00190C16"/>
    <w:rsid w:val="00190CC2"/>
    <w:rsid w:val="00190D93"/>
    <w:rsid w:val="00190DE5"/>
    <w:rsid w:val="00190EED"/>
    <w:rsid w:val="00190F58"/>
    <w:rsid w:val="001910EF"/>
    <w:rsid w:val="001911C6"/>
    <w:rsid w:val="0019166A"/>
    <w:rsid w:val="00191692"/>
    <w:rsid w:val="00191848"/>
    <w:rsid w:val="00191A2F"/>
    <w:rsid w:val="00191A45"/>
    <w:rsid w:val="00191C16"/>
    <w:rsid w:val="00191EF7"/>
    <w:rsid w:val="0019214D"/>
    <w:rsid w:val="0019238D"/>
    <w:rsid w:val="0019239E"/>
    <w:rsid w:val="00192623"/>
    <w:rsid w:val="0019297F"/>
    <w:rsid w:val="00192CF1"/>
    <w:rsid w:val="00192DC9"/>
    <w:rsid w:val="00192DCC"/>
    <w:rsid w:val="00193223"/>
    <w:rsid w:val="0019334E"/>
    <w:rsid w:val="00193375"/>
    <w:rsid w:val="0019338B"/>
    <w:rsid w:val="0019341D"/>
    <w:rsid w:val="0019375E"/>
    <w:rsid w:val="001937C2"/>
    <w:rsid w:val="00193978"/>
    <w:rsid w:val="001939DA"/>
    <w:rsid w:val="00193C2A"/>
    <w:rsid w:val="00193C37"/>
    <w:rsid w:val="00193D12"/>
    <w:rsid w:val="00193D5C"/>
    <w:rsid w:val="00193E21"/>
    <w:rsid w:val="001940CD"/>
    <w:rsid w:val="00194297"/>
    <w:rsid w:val="001942E8"/>
    <w:rsid w:val="00194444"/>
    <w:rsid w:val="0019474A"/>
    <w:rsid w:val="00194781"/>
    <w:rsid w:val="001949E5"/>
    <w:rsid w:val="00194A02"/>
    <w:rsid w:val="00194A69"/>
    <w:rsid w:val="00194B47"/>
    <w:rsid w:val="00194C15"/>
    <w:rsid w:val="00194C9D"/>
    <w:rsid w:val="00194D25"/>
    <w:rsid w:val="00194E24"/>
    <w:rsid w:val="00194EB2"/>
    <w:rsid w:val="001951B1"/>
    <w:rsid w:val="001952A5"/>
    <w:rsid w:val="001953B8"/>
    <w:rsid w:val="001953D3"/>
    <w:rsid w:val="00195406"/>
    <w:rsid w:val="0019548A"/>
    <w:rsid w:val="0019551D"/>
    <w:rsid w:val="0019593B"/>
    <w:rsid w:val="0019593E"/>
    <w:rsid w:val="001959B2"/>
    <w:rsid w:val="00195D22"/>
    <w:rsid w:val="00196009"/>
    <w:rsid w:val="001960F2"/>
    <w:rsid w:val="00196185"/>
    <w:rsid w:val="001962D1"/>
    <w:rsid w:val="0019653C"/>
    <w:rsid w:val="00196958"/>
    <w:rsid w:val="001969F6"/>
    <w:rsid w:val="00196A4C"/>
    <w:rsid w:val="00196A94"/>
    <w:rsid w:val="00196B0C"/>
    <w:rsid w:val="00196CCF"/>
    <w:rsid w:val="00196F8B"/>
    <w:rsid w:val="0019700F"/>
    <w:rsid w:val="00197060"/>
    <w:rsid w:val="00197152"/>
    <w:rsid w:val="00197164"/>
    <w:rsid w:val="001971B1"/>
    <w:rsid w:val="0019723A"/>
    <w:rsid w:val="001972A1"/>
    <w:rsid w:val="0019740C"/>
    <w:rsid w:val="00197601"/>
    <w:rsid w:val="001976E4"/>
    <w:rsid w:val="0019786D"/>
    <w:rsid w:val="00197A9C"/>
    <w:rsid w:val="00197E4A"/>
    <w:rsid w:val="001A03D0"/>
    <w:rsid w:val="001A06BB"/>
    <w:rsid w:val="001A07D0"/>
    <w:rsid w:val="001A07E7"/>
    <w:rsid w:val="001A0894"/>
    <w:rsid w:val="001A0D94"/>
    <w:rsid w:val="001A109D"/>
    <w:rsid w:val="001A1199"/>
    <w:rsid w:val="001A1300"/>
    <w:rsid w:val="001A1376"/>
    <w:rsid w:val="001A1648"/>
    <w:rsid w:val="001A1870"/>
    <w:rsid w:val="001A192B"/>
    <w:rsid w:val="001A1AF0"/>
    <w:rsid w:val="001A1AFC"/>
    <w:rsid w:val="001A1B84"/>
    <w:rsid w:val="001A1BBD"/>
    <w:rsid w:val="001A1BD2"/>
    <w:rsid w:val="001A1C1F"/>
    <w:rsid w:val="001A1C57"/>
    <w:rsid w:val="001A1DD8"/>
    <w:rsid w:val="001A1E26"/>
    <w:rsid w:val="001A1E9B"/>
    <w:rsid w:val="001A201F"/>
    <w:rsid w:val="001A203D"/>
    <w:rsid w:val="001A20B6"/>
    <w:rsid w:val="001A226D"/>
    <w:rsid w:val="001A230D"/>
    <w:rsid w:val="001A240F"/>
    <w:rsid w:val="001A2492"/>
    <w:rsid w:val="001A2630"/>
    <w:rsid w:val="001A27A7"/>
    <w:rsid w:val="001A287F"/>
    <w:rsid w:val="001A29D1"/>
    <w:rsid w:val="001A2D99"/>
    <w:rsid w:val="001A2E4E"/>
    <w:rsid w:val="001A2FDF"/>
    <w:rsid w:val="001A2FF4"/>
    <w:rsid w:val="001A32DA"/>
    <w:rsid w:val="001A33BC"/>
    <w:rsid w:val="001A3449"/>
    <w:rsid w:val="001A34D9"/>
    <w:rsid w:val="001A34E1"/>
    <w:rsid w:val="001A3589"/>
    <w:rsid w:val="001A387F"/>
    <w:rsid w:val="001A3972"/>
    <w:rsid w:val="001A3ABA"/>
    <w:rsid w:val="001A3AF8"/>
    <w:rsid w:val="001A3D5E"/>
    <w:rsid w:val="001A3D5F"/>
    <w:rsid w:val="001A3DEB"/>
    <w:rsid w:val="001A403A"/>
    <w:rsid w:val="001A432B"/>
    <w:rsid w:val="001A4411"/>
    <w:rsid w:val="001A44F1"/>
    <w:rsid w:val="001A4A1F"/>
    <w:rsid w:val="001A4C92"/>
    <w:rsid w:val="001A4E88"/>
    <w:rsid w:val="001A4F76"/>
    <w:rsid w:val="001A4F7B"/>
    <w:rsid w:val="001A55CD"/>
    <w:rsid w:val="001A5656"/>
    <w:rsid w:val="001A56E3"/>
    <w:rsid w:val="001A56EE"/>
    <w:rsid w:val="001A587E"/>
    <w:rsid w:val="001A5892"/>
    <w:rsid w:val="001A5995"/>
    <w:rsid w:val="001A59BD"/>
    <w:rsid w:val="001A5A11"/>
    <w:rsid w:val="001A5CC5"/>
    <w:rsid w:val="001A5D33"/>
    <w:rsid w:val="001A5E9B"/>
    <w:rsid w:val="001A5F1F"/>
    <w:rsid w:val="001A5FDA"/>
    <w:rsid w:val="001A63A4"/>
    <w:rsid w:val="001A65A9"/>
    <w:rsid w:val="001A699F"/>
    <w:rsid w:val="001A6AB3"/>
    <w:rsid w:val="001A6C9C"/>
    <w:rsid w:val="001A6D91"/>
    <w:rsid w:val="001A6F2F"/>
    <w:rsid w:val="001A6F63"/>
    <w:rsid w:val="001A716D"/>
    <w:rsid w:val="001A7269"/>
    <w:rsid w:val="001A767A"/>
    <w:rsid w:val="001A7A28"/>
    <w:rsid w:val="001A7C68"/>
    <w:rsid w:val="001B004E"/>
    <w:rsid w:val="001B02CF"/>
    <w:rsid w:val="001B0600"/>
    <w:rsid w:val="001B0698"/>
    <w:rsid w:val="001B06C0"/>
    <w:rsid w:val="001B07B8"/>
    <w:rsid w:val="001B091E"/>
    <w:rsid w:val="001B0CD2"/>
    <w:rsid w:val="001B0D0B"/>
    <w:rsid w:val="001B0F4F"/>
    <w:rsid w:val="001B1068"/>
    <w:rsid w:val="001B1269"/>
    <w:rsid w:val="001B1448"/>
    <w:rsid w:val="001B1475"/>
    <w:rsid w:val="001B1631"/>
    <w:rsid w:val="001B1A28"/>
    <w:rsid w:val="001B1EC4"/>
    <w:rsid w:val="001B1EEF"/>
    <w:rsid w:val="001B1FAD"/>
    <w:rsid w:val="001B2173"/>
    <w:rsid w:val="001B23EE"/>
    <w:rsid w:val="001B2BA7"/>
    <w:rsid w:val="001B2D7C"/>
    <w:rsid w:val="001B300B"/>
    <w:rsid w:val="001B304B"/>
    <w:rsid w:val="001B32C9"/>
    <w:rsid w:val="001B3383"/>
    <w:rsid w:val="001B348E"/>
    <w:rsid w:val="001B3564"/>
    <w:rsid w:val="001B35EB"/>
    <w:rsid w:val="001B3645"/>
    <w:rsid w:val="001B37FD"/>
    <w:rsid w:val="001B3915"/>
    <w:rsid w:val="001B3923"/>
    <w:rsid w:val="001B3A75"/>
    <w:rsid w:val="001B3C11"/>
    <w:rsid w:val="001B3C37"/>
    <w:rsid w:val="001B3D66"/>
    <w:rsid w:val="001B3DAD"/>
    <w:rsid w:val="001B3F7E"/>
    <w:rsid w:val="001B41BC"/>
    <w:rsid w:val="001B4241"/>
    <w:rsid w:val="001B457B"/>
    <w:rsid w:val="001B45A9"/>
    <w:rsid w:val="001B4744"/>
    <w:rsid w:val="001B49E5"/>
    <w:rsid w:val="001B4B63"/>
    <w:rsid w:val="001B4BE5"/>
    <w:rsid w:val="001B4BEB"/>
    <w:rsid w:val="001B4E73"/>
    <w:rsid w:val="001B4F0D"/>
    <w:rsid w:val="001B4FA5"/>
    <w:rsid w:val="001B5249"/>
    <w:rsid w:val="001B52AD"/>
    <w:rsid w:val="001B5308"/>
    <w:rsid w:val="001B54E9"/>
    <w:rsid w:val="001B55BF"/>
    <w:rsid w:val="001B5636"/>
    <w:rsid w:val="001B57C9"/>
    <w:rsid w:val="001B5808"/>
    <w:rsid w:val="001B595A"/>
    <w:rsid w:val="001B5A3B"/>
    <w:rsid w:val="001B5B40"/>
    <w:rsid w:val="001B5F39"/>
    <w:rsid w:val="001B6041"/>
    <w:rsid w:val="001B6321"/>
    <w:rsid w:val="001B632A"/>
    <w:rsid w:val="001B6347"/>
    <w:rsid w:val="001B6378"/>
    <w:rsid w:val="001B662D"/>
    <w:rsid w:val="001B678C"/>
    <w:rsid w:val="001B68C5"/>
    <w:rsid w:val="001B6B1F"/>
    <w:rsid w:val="001B6B25"/>
    <w:rsid w:val="001B6BD9"/>
    <w:rsid w:val="001B6C18"/>
    <w:rsid w:val="001B6F2E"/>
    <w:rsid w:val="001B6F6C"/>
    <w:rsid w:val="001B703B"/>
    <w:rsid w:val="001B704C"/>
    <w:rsid w:val="001B7172"/>
    <w:rsid w:val="001B71DD"/>
    <w:rsid w:val="001B748A"/>
    <w:rsid w:val="001B74D2"/>
    <w:rsid w:val="001B78E7"/>
    <w:rsid w:val="001B7B1A"/>
    <w:rsid w:val="001B7EDA"/>
    <w:rsid w:val="001B7FB0"/>
    <w:rsid w:val="001C0350"/>
    <w:rsid w:val="001C03B5"/>
    <w:rsid w:val="001C0540"/>
    <w:rsid w:val="001C05CD"/>
    <w:rsid w:val="001C0704"/>
    <w:rsid w:val="001C0AEB"/>
    <w:rsid w:val="001C0D66"/>
    <w:rsid w:val="001C0DA5"/>
    <w:rsid w:val="001C0DCE"/>
    <w:rsid w:val="001C1114"/>
    <w:rsid w:val="001C12DB"/>
    <w:rsid w:val="001C1530"/>
    <w:rsid w:val="001C1769"/>
    <w:rsid w:val="001C1883"/>
    <w:rsid w:val="001C1970"/>
    <w:rsid w:val="001C1979"/>
    <w:rsid w:val="001C19EB"/>
    <w:rsid w:val="001C1A34"/>
    <w:rsid w:val="001C1C9E"/>
    <w:rsid w:val="001C1D03"/>
    <w:rsid w:val="001C1FD6"/>
    <w:rsid w:val="001C21A4"/>
    <w:rsid w:val="001C2201"/>
    <w:rsid w:val="001C225B"/>
    <w:rsid w:val="001C2344"/>
    <w:rsid w:val="001C2840"/>
    <w:rsid w:val="001C2AE6"/>
    <w:rsid w:val="001C2B11"/>
    <w:rsid w:val="001C2C9F"/>
    <w:rsid w:val="001C2F78"/>
    <w:rsid w:val="001C3310"/>
    <w:rsid w:val="001C359D"/>
    <w:rsid w:val="001C3669"/>
    <w:rsid w:val="001C3803"/>
    <w:rsid w:val="001C383C"/>
    <w:rsid w:val="001C38E0"/>
    <w:rsid w:val="001C3A37"/>
    <w:rsid w:val="001C3B58"/>
    <w:rsid w:val="001C3D1B"/>
    <w:rsid w:val="001C3D27"/>
    <w:rsid w:val="001C3D9E"/>
    <w:rsid w:val="001C414F"/>
    <w:rsid w:val="001C4273"/>
    <w:rsid w:val="001C44BD"/>
    <w:rsid w:val="001C44BF"/>
    <w:rsid w:val="001C4592"/>
    <w:rsid w:val="001C45DD"/>
    <w:rsid w:val="001C467E"/>
    <w:rsid w:val="001C4722"/>
    <w:rsid w:val="001C4783"/>
    <w:rsid w:val="001C490D"/>
    <w:rsid w:val="001C4A49"/>
    <w:rsid w:val="001C4B38"/>
    <w:rsid w:val="001C4BFB"/>
    <w:rsid w:val="001C4DB7"/>
    <w:rsid w:val="001C51B7"/>
    <w:rsid w:val="001C5679"/>
    <w:rsid w:val="001C56D9"/>
    <w:rsid w:val="001C56E1"/>
    <w:rsid w:val="001C5719"/>
    <w:rsid w:val="001C5740"/>
    <w:rsid w:val="001C5C1A"/>
    <w:rsid w:val="001C5C4F"/>
    <w:rsid w:val="001C5DD4"/>
    <w:rsid w:val="001C5E4D"/>
    <w:rsid w:val="001C634F"/>
    <w:rsid w:val="001C65A3"/>
    <w:rsid w:val="001C66F0"/>
    <w:rsid w:val="001C6973"/>
    <w:rsid w:val="001C6BC8"/>
    <w:rsid w:val="001C6D4B"/>
    <w:rsid w:val="001C6E26"/>
    <w:rsid w:val="001C6E2C"/>
    <w:rsid w:val="001C70D8"/>
    <w:rsid w:val="001C71E2"/>
    <w:rsid w:val="001C732D"/>
    <w:rsid w:val="001C73A6"/>
    <w:rsid w:val="001C7475"/>
    <w:rsid w:val="001C7497"/>
    <w:rsid w:val="001C7683"/>
    <w:rsid w:val="001C77D6"/>
    <w:rsid w:val="001C782A"/>
    <w:rsid w:val="001C79C0"/>
    <w:rsid w:val="001C7A32"/>
    <w:rsid w:val="001C7DA2"/>
    <w:rsid w:val="001C7ED0"/>
    <w:rsid w:val="001C7F4B"/>
    <w:rsid w:val="001D0022"/>
    <w:rsid w:val="001D008B"/>
    <w:rsid w:val="001D01B0"/>
    <w:rsid w:val="001D0612"/>
    <w:rsid w:val="001D0708"/>
    <w:rsid w:val="001D0A42"/>
    <w:rsid w:val="001D0AB7"/>
    <w:rsid w:val="001D0AEA"/>
    <w:rsid w:val="001D0B14"/>
    <w:rsid w:val="001D0C11"/>
    <w:rsid w:val="001D0CBD"/>
    <w:rsid w:val="001D0F2B"/>
    <w:rsid w:val="001D0FD2"/>
    <w:rsid w:val="001D12A8"/>
    <w:rsid w:val="001D1364"/>
    <w:rsid w:val="001D15FB"/>
    <w:rsid w:val="001D1625"/>
    <w:rsid w:val="001D16B1"/>
    <w:rsid w:val="001D1758"/>
    <w:rsid w:val="001D176F"/>
    <w:rsid w:val="001D19B7"/>
    <w:rsid w:val="001D1EFE"/>
    <w:rsid w:val="001D1F0B"/>
    <w:rsid w:val="001D1FC1"/>
    <w:rsid w:val="001D20AA"/>
    <w:rsid w:val="001D217F"/>
    <w:rsid w:val="001D220B"/>
    <w:rsid w:val="001D23BB"/>
    <w:rsid w:val="001D2569"/>
    <w:rsid w:val="001D2643"/>
    <w:rsid w:val="001D2784"/>
    <w:rsid w:val="001D29DC"/>
    <w:rsid w:val="001D2A6C"/>
    <w:rsid w:val="001D2B19"/>
    <w:rsid w:val="001D2C88"/>
    <w:rsid w:val="001D2CBE"/>
    <w:rsid w:val="001D2CFF"/>
    <w:rsid w:val="001D2E7D"/>
    <w:rsid w:val="001D2EDD"/>
    <w:rsid w:val="001D310D"/>
    <w:rsid w:val="001D3129"/>
    <w:rsid w:val="001D3189"/>
    <w:rsid w:val="001D32A7"/>
    <w:rsid w:val="001D3396"/>
    <w:rsid w:val="001D3419"/>
    <w:rsid w:val="001D35DD"/>
    <w:rsid w:val="001D35E3"/>
    <w:rsid w:val="001D37B9"/>
    <w:rsid w:val="001D39C7"/>
    <w:rsid w:val="001D3B12"/>
    <w:rsid w:val="001D3C74"/>
    <w:rsid w:val="001D3DCB"/>
    <w:rsid w:val="001D3EC2"/>
    <w:rsid w:val="001D3F0D"/>
    <w:rsid w:val="001D41B0"/>
    <w:rsid w:val="001D4311"/>
    <w:rsid w:val="001D45DD"/>
    <w:rsid w:val="001D471C"/>
    <w:rsid w:val="001D4837"/>
    <w:rsid w:val="001D4868"/>
    <w:rsid w:val="001D4878"/>
    <w:rsid w:val="001D4958"/>
    <w:rsid w:val="001D49B7"/>
    <w:rsid w:val="001D4AE9"/>
    <w:rsid w:val="001D4B9D"/>
    <w:rsid w:val="001D4D8A"/>
    <w:rsid w:val="001D4EE1"/>
    <w:rsid w:val="001D4FA3"/>
    <w:rsid w:val="001D5038"/>
    <w:rsid w:val="001D50B8"/>
    <w:rsid w:val="001D515C"/>
    <w:rsid w:val="001D51B8"/>
    <w:rsid w:val="001D53D0"/>
    <w:rsid w:val="001D5424"/>
    <w:rsid w:val="001D5824"/>
    <w:rsid w:val="001D5983"/>
    <w:rsid w:val="001D59DB"/>
    <w:rsid w:val="001D5DF1"/>
    <w:rsid w:val="001D6200"/>
    <w:rsid w:val="001D6202"/>
    <w:rsid w:val="001D6230"/>
    <w:rsid w:val="001D681A"/>
    <w:rsid w:val="001D6931"/>
    <w:rsid w:val="001D6932"/>
    <w:rsid w:val="001D69E6"/>
    <w:rsid w:val="001D6B00"/>
    <w:rsid w:val="001D6BBE"/>
    <w:rsid w:val="001D763B"/>
    <w:rsid w:val="001D7732"/>
    <w:rsid w:val="001D7842"/>
    <w:rsid w:val="001D79AD"/>
    <w:rsid w:val="001D7AED"/>
    <w:rsid w:val="001D7D0E"/>
    <w:rsid w:val="001D7D63"/>
    <w:rsid w:val="001D7E05"/>
    <w:rsid w:val="001D7E24"/>
    <w:rsid w:val="001E0041"/>
    <w:rsid w:val="001E03E0"/>
    <w:rsid w:val="001E0466"/>
    <w:rsid w:val="001E06C7"/>
    <w:rsid w:val="001E06C9"/>
    <w:rsid w:val="001E087D"/>
    <w:rsid w:val="001E08E2"/>
    <w:rsid w:val="001E0A92"/>
    <w:rsid w:val="001E0C89"/>
    <w:rsid w:val="001E0DC9"/>
    <w:rsid w:val="001E0DDE"/>
    <w:rsid w:val="001E0E8B"/>
    <w:rsid w:val="001E0ED2"/>
    <w:rsid w:val="001E0F15"/>
    <w:rsid w:val="001E1148"/>
    <w:rsid w:val="001E12DB"/>
    <w:rsid w:val="001E1449"/>
    <w:rsid w:val="001E151A"/>
    <w:rsid w:val="001E1872"/>
    <w:rsid w:val="001E1924"/>
    <w:rsid w:val="001E193F"/>
    <w:rsid w:val="001E1ADF"/>
    <w:rsid w:val="001E1EEF"/>
    <w:rsid w:val="001E227D"/>
    <w:rsid w:val="001E22C6"/>
    <w:rsid w:val="001E2381"/>
    <w:rsid w:val="001E2464"/>
    <w:rsid w:val="001E2485"/>
    <w:rsid w:val="001E279F"/>
    <w:rsid w:val="001E2896"/>
    <w:rsid w:val="001E28C5"/>
    <w:rsid w:val="001E2B5B"/>
    <w:rsid w:val="001E2CF7"/>
    <w:rsid w:val="001E2FB8"/>
    <w:rsid w:val="001E3026"/>
    <w:rsid w:val="001E314C"/>
    <w:rsid w:val="001E32D3"/>
    <w:rsid w:val="001E3359"/>
    <w:rsid w:val="001E3519"/>
    <w:rsid w:val="001E35E9"/>
    <w:rsid w:val="001E35F1"/>
    <w:rsid w:val="001E37C9"/>
    <w:rsid w:val="001E38F9"/>
    <w:rsid w:val="001E3954"/>
    <w:rsid w:val="001E3A0E"/>
    <w:rsid w:val="001E3E1B"/>
    <w:rsid w:val="001E3F9D"/>
    <w:rsid w:val="001E3FCE"/>
    <w:rsid w:val="001E42A5"/>
    <w:rsid w:val="001E4314"/>
    <w:rsid w:val="001E43A6"/>
    <w:rsid w:val="001E44B1"/>
    <w:rsid w:val="001E4681"/>
    <w:rsid w:val="001E49B1"/>
    <w:rsid w:val="001E49E2"/>
    <w:rsid w:val="001E4A76"/>
    <w:rsid w:val="001E4AC6"/>
    <w:rsid w:val="001E5212"/>
    <w:rsid w:val="001E5279"/>
    <w:rsid w:val="001E54AB"/>
    <w:rsid w:val="001E54D9"/>
    <w:rsid w:val="001E56BE"/>
    <w:rsid w:val="001E5ACE"/>
    <w:rsid w:val="001E5CB5"/>
    <w:rsid w:val="001E5E3A"/>
    <w:rsid w:val="001E5E8B"/>
    <w:rsid w:val="001E608D"/>
    <w:rsid w:val="001E6150"/>
    <w:rsid w:val="001E615D"/>
    <w:rsid w:val="001E655C"/>
    <w:rsid w:val="001E6602"/>
    <w:rsid w:val="001E6644"/>
    <w:rsid w:val="001E6AF8"/>
    <w:rsid w:val="001E6B57"/>
    <w:rsid w:val="001E6C56"/>
    <w:rsid w:val="001E7038"/>
    <w:rsid w:val="001E71B1"/>
    <w:rsid w:val="001E71DE"/>
    <w:rsid w:val="001E7469"/>
    <w:rsid w:val="001E74D4"/>
    <w:rsid w:val="001E756B"/>
    <w:rsid w:val="001E7670"/>
    <w:rsid w:val="001E77A7"/>
    <w:rsid w:val="001E78A0"/>
    <w:rsid w:val="001E7ABD"/>
    <w:rsid w:val="001E7C79"/>
    <w:rsid w:val="001E7D21"/>
    <w:rsid w:val="001E7DFF"/>
    <w:rsid w:val="001E7EF8"/>
    <w:rsid w:val="001F00A6"/>
    <w:rsid w:val="001F0636"/>
    <w:rsid w:val="001F075F"/>
    <w:rsid w:val="001F0980"/>
    <w:rsid w:val="001F0998"/>
    <w:rsid w:val="001F0A55"/>
    <w:rsid w:val="001F0A97"/>
    <w:rsid w:val="001F0B0F"/>
    <w:rsid w:val="001F0B72"/>
    <w:rsid w:val="001F0BE5"/>
    <w:rsid w:val="001F0C77"/>
    <w:rsid w:val="001F0CC0"/>
    <w:rsid w:val="001F0CDB"/>
    <w:rsid w:val="001F0DDE"/>
    <w:rsid w:val="001F0E00"/>
    <w:rsid w:val="001F11AA"/>
    <w:rsid w:val="001F12BF"/>
    <w:rsid w:val="001F12F4"/>
    <w:rsid w:val="001F139B"/>
    <w:rsid w:val="001F14AA"/>
    <w:rsid w:val="001F14C2"/>
    <w:rsid w:val="001F173E"/>
    <w:rsid w:val="001F180E"/>
    <w:rsid w:val="001F18F1"/>
    <w:rsid w:val="001F192E"/>
    <w:rsid w:val="001F19C8"/>
    <w:rsid w:val="001F1E71"/>
    <w:rsid w:val="001F1F54"/>
    <w:rsid w:val="001F202C"/>
    <w:rsid w:val="001F226E"/>
    <w:rsid w:val="001F24DC"/>
    <w:rsid w:val="001F2586"/>
    <w:rsid w:val="001F25F3"/>
    <w:rsid w:val="001F2611"/>
    <w:rsid w:val="001F2727"/>
    <w:rsid w:val="001F27F4"/>
    <w:rsid w:val="001F28CB"/>
    <w:rsid w:val="001F29AF"/>
    <w:rsid w:val="001F29BA"/>
    <w:rsid w:val="001F2A12"/>
    <w:rsid w:val="001F2BCB"/>
    <w:rsid w:val="001F2C0C"/>
    <w:rsid w:val="001F2E56"/>
    <w:rsid w:val="001F2E82"/>
    <w:rsid w:val="001F2FD9"/>
    <w:rsid w:val="001F3241"/>
    <w:rsid w:val="001F3275"/>
    <w:rsid w:val="001F3307"/>
    <w:rsid w:val="001F33BF"/>
    <w:rsid w:val="001F3474"/>
    <w:rsid w:val="001F35E4"/>
    <w:rsid w:val="001F3839"/>
    <w:rsid w:val="001F39A9"/>
    <w:rsid w:val="001F39DB"/>
    <w:rsid w:val="001F3A4C"/>
    <w:rsid w:val="001F3EF6"/>
    <w:rsid w:val="001F4013"/>
    <w:rsid w:val="001F43CC"/>
    <w:rsid w:val="001F44C1"/>
    <w:rsid w:val="001F46CB"/>
    <w:rsid w:val="001F4802"/>
    <w:rsid w:val="001F4854"/>
    <w:rsid w:val="001F4B3E"/>
    <w:rsid w:val="001F4BF2"/>
    <w:rsid w:val="001F4D13"/>
    <w:rsid w:val="001F4FAE"/>
    <w:rsid w:val="001F5049"/>
    <w:rsid w:val="001F514A"/>
    <w:rsid w:val="001F5346"/>
    <w:rsid w:val="001F536F"/>
    <w:rsid w:val="001F5468"/>
    <w:rsid w:val="001F54AA"/>
    <w:rsid w:val="001F5711"/>
    <w:rsid w:val="001F5791"/>
    <w:rsid w:val="001F594C"/>
    <w:rsid w:val="001F59C7"/>
    <w:rsid w:val="001F5E10"/>
    <w:rsid w:val="001F5E91"/>
    <w:rsid w:val="001F5EE1"/>
    <w:rsid w:val="001F5F2C"/>
    <w:rsid w:val="001F5FEC"/>
    <w:rsid w:val="001F605F"/>
    <w:rsid w:val="001F61EE"/>
    <w:rsid w:val="001F6398"/>
    <w:rsid w:val="001F6888"/>
    <w:rsid w:val="001F6C78"/>
    <w:rsid w:val="001F6D33"/>
    <w:rsid w:val="001F6D72"/>
    <w:rsid w:val="001F6F41"/>
    <w:rsid w:val="001F7168"/>
    <w:rsid w:val="001F72A9"/>
    <w:rsid w:val="001F737C"/>
    <w:rsid w:val="001F74AA"/>
    <w:rsid w:val="001F74B0"/>
    <w:rsid w:val="001F762A"/>
    <w:rsid w:val="001F7748"/>
    <w:rsid w:val="001F788C"/>
    <w:rsid w:val="001F7BA5"/>
    <w:rsid w:val="001F7CDF"/>
    <w:rsid w:val="001F7D24"/>
    <w:rsid w:val="001F7E11"/>
    <w:rsid w:val="001F7FC1"/>
    <w:rsid w:val="00200179"/>
    <w:rsid w:val="00200321"/>
    <w:rsid w:val="00200554"/>
    <w:rsid w:val="0020056C"/>
    <w:rsid w:val="002005C4"/>
    <w:rsid w:val="00200899"/>
    <w:rsid w:val="00200B18"/>
    <w:rsid w:val="00200BBE"/>
    <w:rsid w:val="00200BCC"/>
    <w:rsid w:val="00201210"/>
    <w:rsid w:val="00201533"/>
    <w:rsid w:val="00201760"/>
    <w:rsid w:val="00201B41"/>
    <w:rsid w:val="00201CB2"/>
    <w:rsid w:val="00201F6D"/>
    <w:rsid w:val="0020206D"/>
    <w:rsid w:val="002021C0"/>
    <w:rsid w:val="00202230"/>
    <w:rsid w:val="00202355"/>
    <w:rsid w:val="00202883"/>
    <w:rsid w:val="002028BB"/>
    <w:rsid w:val="00202984"/>
    <w:rsid w:val="00202A3B"/>
    <w:rsid w:val="00202C6D"/>
    <w:rsid w:val="00202D51"/>
    <w:rsid w:val="00202D75"/>
    <w:rsid w:val="00202EF9"/>
    <w:rsid w:val="00202FC3"/>
    <w:rsid w:val="002032AB"/>
    <w:rsid w:val="00203450"/>
    <w:rsid w:val="002037CD"/>
    <w:rsid w:val="002038AF"/>
    <w:rsid w:val="002038E3"/>
    <w:rsid w:val="00203B07"/>
    <w:rsid w:val="00203C4E"/>
    <w:rsid w:val="00203CF4"/>
    <w:rsid w:val="00203D33"/>
    <w:rsid w:val="00203DFE"/>
    <w:rsid w:val="00203E74"/>
    <w:rsid w:val="00203F62"/>
    <w:rsid w:val="00203FFE"/>
    <w:rsid w:val="0020434D"/>
    <w:rsid w:val="00204522"/>
    <w:rsid w:val="00204639"/>
    <w:rsid w:val="002046D6"/>
    <w:rsid w:val="0020475F"/>
    <w:rsid w:val="002047FF"/>
    <w:rsid w:val="002049AF"/>
    <w:rsid w:val="00204BFA"/>
    <w:rsid w:val="00205371"/>
    <w:rsid w:val="002054B3"/>
    <w:rsid w:val="002055CA"/>
    <w:rsid w:val="002058C3"/>
    <w:rsid w:val="002058F0"/>
    <w:rsid w:val="00205A9F"/>
    <w:rsid w:val="00205B89"/>
    <w:rsid w:val="00205BCE"/>
    <w:rsid w:val="00205BE6"/>
    <w:rsid w:val="00205E69"/>
    <w:rsid w:val="00205F20"/>
    <w:rsid w:val="002061CD"/>
    <w:rsid w:val="00206365"/>
    <w:rsid w:val="002064AB"/>
    <w:rsid w:val="002064E1"/>
    <w:rsid w:val="0020653C"/>
    <w:rsid w:val="002065EF"/>
    <w:rsid w:val="00206912"/>
    <w:rsid w:val="00206A17"/>
    <w:rsid w:val="00206B39"/>
    <w:rsid w:val="00206DFA"/>
    <w:rsid w:val="00206F35"/>
    <w:rsid w:val="00206F90"/>
    <w:rsid w:val="00206F98"/>
    <w:rsid w:val="002070B3"/>
    <w:rsid w:val="002073DE"/>
    <w:rsid w:val="00207479"/>
    <w:rsid w:val="002078A2"/>
    <w:rsid w:val="0020793A"/>
    <w:rsid w:val="00207968"/>
    <w:rsid w:val="00207AD7"/>
    <w:rsid w:val="00207D3B"/>
    <w:rsid w:val="00207DEB"/>
    <w:rsid w:val="002102F1"/>
    <w:rsid w:val="00210351"/>
    <w:rsid w:val="0021044A"/>
    <w:rsid w:val="002106C3"/>
    <w:rsid w:val="002106EA"/>
    <w:rsid w:val="002107B9"/>
    <w:rsid w:val="00210A7F"/>
    <w:rsid w:val="00210B4C"/>
    <w:rsid w:val="002110E2"/>
    <w:rsid w:val="00211361"/>
    <w:rsid w:val="00211444"/>
    <w:rsid w:val="00211481"/>
    <w:rsid w:val="00211572"/>
    <w:rsid w:val="0021169A"/>
    <w:rsid w:val="00211815"/>
    <w:rsid w:val="00211AF2"/>
    <w:rsid w:val="00211BBB"/>
    <w:rsid w:val="00211C18"/>
    <w:rsid w:val="00211C7A"/>
    <w:rsid w:val="00211CE1"/>
    <w:rsid w:val="00211D4B"/>
    <w:rsid w:val="00211D8D"/>
    <w:rsid w:val="00211E25"/>
    <w:rsid w:val="0021209F"/>
    <w:rsid w:val="00212425"/>
    <w:rsid w:val="002127CF"/>
    <w:rsid w:val="00212802"/>
    <w:rsid w:val="002128B1"/>
    <w:rsid w:val="0021290F"/>
    <w:rsid w:val="00212AD2"/>
    <w:rsid w:val="00212B6A"/>
    <w:rsid w:val="00212B8B"/>
    <w:rsid w:val="00212C1F"/>
    <w:rsid w:val="002130AD"/>
    <w:rsid w:val="002130B6"/>
    <w:rsid w:val="002132B6"/>
    <w:rsid w:val="00213455"/>
    <w:rsid w:val="0021351F"/>
    <w:rsid w:val="0021353A"/>
    <w:rsid w:val="002138EB"/>
    <w:rsid w:val="002139CA"/>
    <w:rsid w:val="00213A7F"/>
    <w:rsid w:val="00213C96"/>
    <w:rsid w:val="00213E13"/>
    <w:rsid w:val="00213F26"/>
    <w:rsid w:val="00214488"/>
    <w:rsid w:val="002146C7"/>
    <w:rsid w:val="0021476B"/>
    <w:rsid w:val="0021491F"/>
    <w:rsid w:val="002149FE"/>
    <w:rsid w:val="00214A42"/>
    <w:rsid w:val="00214AA2"/>
    <w:rsid w:val="00214B3D"/>
    <w:rsid w:val="00214C96"/>
    <w:rsid w:val="00214E0D"/>
    <w:rsid w:val="00214FFD"/>
    <w:rsid w:val="002150EF"/>
    <w:rsid w:val="0021533C"/>
    <w:rsid w:val="00215710"/>
    <w:rsid w:val="002157C9"/>
    <w:rsid w:val="00215811"/>
    <w:rsid w:val="002158F9"/>
    <w:rsid w:val="00215B49"/>
    <w:rsid w:val="00215C71"/>
    <w:rsid w:val="00215C78"/>
    <w:rsid w:val="00215CE7"/>
    <w:rsid w:val="00215D11"/>
    <w:rsid w:val="00216194"/>
    <w:rsid w:val="00216282"/>
    <w:rsid w:val="00216358"/>
    <w:rsid w:val="002166D2"/>
    <w:rsid w:val="0021677D"/>
    <w:rsid w:val="002168A5"/>
    <w:rsid w:val="00216A3B"/>
    <w:rsid w:val="00216C6B"/>
    <w:rsid w:val="00216F0F"/>
    <w:rsid w:val="00216F89"/>
    <w:rsid w:val="002172A4"/>
    <w:rsid w:val="00217554"/>
    <w:rsid w:val="002176DD"/>
    <w:rsid w:val="002176E5"/>
    <w:rsid w:val="002177F7"/>
    <w:rsid w:val="00217938"/>
    <w:rsid w:val="00217A68"/>
    <w:rsid w:val="00217A74"/>
    <w:rsid w:val="00217AAA"/>
    <w:rsid w:val="00217D49"/>
    <w:rsid w:val="00217D8D"/>
    <w:rsid w:val="00220071"/>
    <w:rsid w:val="00220097"/>
    <w:rsid w:val="002201C1"/>
    <w:rsid w:val="0022024E"/>
    <w:rsid w:val="00220448"/>
    <w:rsid w:val="002204B4"/>
    <w:rsid w:val="002208A5"/>
    <w:rsid w:val="002208C8"/>
    <w:rsid w:val="002208DD"/>
    <w:rsid w:val="002208EC"/>
    <w:rsid w:val="00220B0A"/>
    <w:rsid w:val="00220BA6"/>
    <w:rsid w:val="00220BD5"/>
    <w:rsid w:val="00220CC1"/>
    <w:rsid w:val="00221026"/>
    <w:rsid w:val="002212BC"/>
    <w:rsid w:val="00221411"/>
    <w:rsid w:val="00221681"/>
    <w:rsid w:val="00221696"/>
    <w:rsid w:val="00221801"/>
    <w:rsid w:val="00221A29"/>
    <w:rsid w:val="00221B59"/>
    <w:rsid w:val="00221C36"/>
    <w:rsid w:val="00221DC3"/>
    <w:rsid w:val="00221DE6"/>
    <w:rsid w:val="00221F3A"/>
    <w:rsid w:val="002221A3"/>
    <w:rsid w:val="00222413"/>
    <w:rsid w:val="002224C9"/>
    <w:rsid w:val="00222553"/>
    <w:rsid w:val="00222623"/>
    <w:rsid w:val="002226BF"/>
    <w:rsid w:val="002226D8"/>
    <w:rsid w:val="00222718"/>
    <w:rsid w:val="002229B7"/>
    <w:rsid w:val="002229DB"/>
    <w:rsid w:val="00222A35"/>
    <w:rsid w:val="00222BFB"/>
    <w:rsid w:val="00222F00"/>
    <w:rsid w:val="00223052"/>
    <w:rsid w:val="00223171"/>
    <w:rsid w:val="0022321B"/>
    <w:rsid w:val="002233F0"/>
    <w:rsid w:val="0022345D"/>
    <w:rsid w:val="00223711"/>
    <w:rsid w:val="00223732"/>
    <w:rsid w:val="00223D48"/>
    <w:rsid w:val="00223EF7"/>
    <w:rsid w:val="00224056"/>
    <w:rsid w:val="002240F4"/>
    <w:rsid w:val="00224374"/>
    <w:rsid w:val="002247AA"/>
    <w:rsid w:val="00224935"/>
    <w:rsid w:val="00224A3C"/>
    <w:rsid w:val="00224B75"/>
    <w:rsid w:val="00224CED"/>
    <w:rsid w:val="00224D39"/>
    <w:rsid w:val="00224D9B"/>
    <w:rsid w:val="00224DA8"/>
    <w:rsid w:val="00224E3E"/>
    <w:rsid w:val="002250B9"/>
    <w:rsid w:val="0022514F"/>
    <w:rsid w:val="002251D5"/>
    <w:rsid w:val="002253F4"/>
    <w:rsid w:val="002255A6"/>
    <w:rsid w:val="002256CE"/>
    <w:rsid w:val="00225724"/>
    <w:rsid w:val="002257DE"/>
    <w:rsid w:val="0022585F"/>
    <w:rsid w:val="00225892"/>
    <w:rsid w:val="00225939"/>
    <w:rsid w:val="002259AA"/>
    <w:rsid w:val="00225BB0"/>
    <w:rsid w:val="00225E21"/>
    <w:rsid w:val="00225FBC"/>
    <w:rsid w:val="002260DF"/>
    <w:rsid w:val="0022615A"/>
    <w:rsid w:val="00226429"/>
    <w:rsid w:val="00226480"/>
    <w:rsid w:val="00226511"/>
    <w:rsid w:val="00226684"/>
    <w:rsid w:val="00226846"/>
    <w:rsid w:val="0022685E"/>
    <w:rsid w:val="00226873"/>
    <w:rsid w:val="00226935"/>
    <w:rsid w:val="00226994"/>
    <w:rsid w:val="002269DA"/>
    <w:rsid w:val="00226A05"/>
    <w:rsid w:val="00226B26"/>
    <w:rsid w:val="00226BFC"/>
    <w:rsid w:val="00226C98"/>
    <w:rsid w:val="00226D9D"/>
    <w:rsid w:val="00226DCF"/>
    <w:rsid w:val="00227000"/>
    <w:rsid w:val="0022708D"/>
    <w:rsid w:val="002272A8"/>
    <w:rsid w:val="002274A4"/>
    <w:rsid w:val="00227879"/>
    <w:rsid w:val="00227B54"/>
    <w:rsid w:val="00227C61"/>
    <w:rsid w:val="00227CEB"/>
    <w:rsid w:val="00227CF8"/>
    <w:rsid w:val="00227F15"/>
    <w:rsid w:val="00230143"/>
    <w:rsid w:val="00230168"/>
    <w:rsid w:val="00230266"/>
    <w:rsid w:val="002305D2"/>
    <w:rsid w:val="00230744"/>
    <w:rsid w:val="002307E1"/>
    <w:rsid w:val="00230835"/>
    <w:rsid w:val="00230915"/>
    <w:rsid w:val="00230976"/>
    <w:rsid w:val="00230AB0"/>
    <w:rsid w:val="00230B0C"/>
    <w:rsid w:val="00230DD5"/>
    <w:rsid w:val="00230EB3"/>
    <w:rsid w:val="00230FCD"/>
    <w:rsid w:val="0023142B"/>
    <w:rsid w:val="00231589"/>
    <w:rsid w:val="00231728"/>
    <w:rsid w:val="002317A8"/>
    <w:rsid w:val="00231974"/>
    <w:rsid w:val="002319B1"/>
    <w:rsid w:val="00231B17"/>
    <w:rsid w:val="00231BAD"/>
    <w:rsid w:val="00231D83"/>
    <w:rsid w:val="002321DC"/>
    <w:rsid w:val="0023259E"/>
    <w:rsid w:val="00232794"/>
    <w:rsid w:val="00232979"/>
    <w:rsid w:val="00232A41"/>
    <w:rsid w:val="00232D1D"/>
    <w:rsid w:val="00232D8B"/>
    <w:rsid w:val="00232EEC"/>
    <w:rsid w:val="002330CA"/>
    <w:rsid w:val="002330DB"/>
    <w:rsid w:val="00233196"/>
    <w:rsid w:val="002332CE"/>
    <w:rsid w:val="002332F1"/>
    <w:rsid w:val="00233304"/>
    <w:rsid w:val="00233425"/>
    <w:rsid w:val="00233436"/>
    <w:rsid w:val="00233457"/>
    <w:rsid w:val="00233666"/>
    <w:rsid w:val="00233679"/>
    <w:rsid w:val="002336FC"/>
    <w:rsid w:val="002337F5"/>
    <w:rsid w:val="002338AC"/>
    <w:rsid w:val="00233969"/>
    <w:rsid w:val="00233BE0"/>
    <w:rsid w:val="00233DDF"/>
    <w:rsid w:val="00233F05"/>
    <w:rsid w:val="00233FC9"/>
    <w:rsid w:val="0023409D"/>
    <w:rsid w:val="002340B4"/>
    <w:rsid w:val="00234102"/>
    <w:rsid w:val="0023417A"/>
    <w:rsid w:val="0023441A"/>
    <w:rsid w:val="002347D6"/>
    <w:rsid w:val="002347DC"/>
    <w:rsid w:val="00234804"/>
    <w:rsid w:val="00234930"/>
    <w:rsid w:val="00234A0D"/>
    <w:rsid w:val="00234BA5"/>
    <w:rsid w:val="00235199"/>
    <w:rsid w:val="00235229"/>
    <w:rsid w:val="00235533"/>
    <w:rsid w:val="0023577E"/>
    <w:rsid w:val="00235865"/>
    <w:rsid w:val="002358A6"/>
    <w:rsid w:val="00235B3A"/>
    <w:rsid w:val="00235B64"/>
    <w:rsid w:val="00235FDD"/>
    <w:rsid w:val="002360A7"/>
    <w:rsid w:val="00236216"/>
    <w:rsid w:val="00236271"/>
    <w:rsid w:val="002363D1"/>
    <w:rsid w:val="002364B4"/>
    <w:rsid w:val="00236924"/>
    <w:rsid w:val="00236AB7"/>
    <w:rsid w:val="00236CD9"/>
    <w:rsid w:val="00237301"/>
    <w:rsid w:val="00237325"/>
    <w:rsid w:val="00237492"/>
    <w:rsid w:val="002375D7"/>
    <w:rsid w:val="002376DD"/>
    <w:rsid w:val="00237735"/>
    <w:rsid w:val="00237A9D"/>
    <w:rsid w:val="00237CAD"/>
    <w:rsid w:val="00237D1D"/>
    <w:rsid w:val="00237D74"/>
    <w:rsid w:val="00237FCB"/>
    <w:rsid w:val="0024000C"/>
    <w:rsid w:val="0024006B"/>
    <w:rsid w:val="002400BE"/>
    <w:rsid w:val="00240135"/>
    <w:rsid w:val="002402C0"/>
    <w:rsid w:val="0024058F"/>
    <w:rsid w:val="002406D0"/>
    <w:rsid w:val="00240CE6"/>
    <w:rsid w:val="00240D2A"/>
    <w:rsid w:val="00241091"/>
    <w:rsid w:val="002410C4"/>
    <w:rsid w:val="00241352"/>
    <w:rsid w:val="002414CB"/>
    <w:rsid w:val="002418AB"/>
    <w:rsid w:val="00241A47"/>
    <w:rsid w:val="00241D31"/>
    <w:rsid w:val="00241D40"/>
    <w:rsid w:val="00241EFD"/>
    <w:rsid w:val="00242186"/>
    <w:rsid w:val="00242467"/>
    <w:rsid w:val="002426C7"/>
    <w:rsid w:val="00242910"/>
    <w:rsid w:val="00242925"/>
    <w:rsid w:val="00242A3E"/>
    <w:rsid w:val="00242B29"/>
    <w:rsid w:val="00242B2D"/>
    <w:rsid w:val="00242CB8"/>
    <w:rsid w:val="00242DAB"/>
    <w:rsid w:val="00242F59"/>
    <w:rsid w:val="00242FAB"/>
    <w:rsid w:val="00242FCE"/>
    <w:rsid w:val="0024329D"/>
    <w:rsid w:val="00243357"/>
    <w:rsid w:val="00243425"/>
    <w:rsid w:val="00243438"/>
    <w:rsid w:val="00243630"/>
    <w:rsid w:val="002436EB"/>
    <w:rsid w:val="002437FD"/>
    <w:rsid w:val="00243B76"/>
    <w:rsid w:val="0024401D"/>
    <w:rsid w:val="002440B5"/>
    <w:rsid w:val="0024419C"/>
    <w:rsid w:val="002442B8"/>
    <w:rsid w:val="002444B0"/>
    <w:rsid w:val="00244710"/>
    <w:rsid w:val="00244A15"/>
    <w:rsid w:val="00244AAA"/>
    <w:rsid w:val="00244BED"/>
    <w:rsid w:val="00244C90"/>
    <w:rsid w:val="00244CCE"/>
    <w:rsid w:val="00244EE8"/>
    <w:rsid w:val="00244F3E"/>
    <w:rsid w:val="002451A5"/>
    <w:rsid w:val="002454CB"/>
    <w:rsid w:val="00245597"/>
    <w:rsid w:val="002459E0"/>
    <w:rsid w:val="00245ABE"/>
    <w:rsid w:val="00245AE3"/>
    <w:rsid w:val="00245AFD"/>
    <w:rsid w:val="00245BDA"/>
    <w:rsid w:val="00245F8C"/>
    <w:rsid w:val="00246087"/>
    <w:rsid w:val="0024636A"/>
    <w:rsid w:val="00246415"/>
    <w:rsid w:val="00246469"/>
    <w:rsid w:val="002464D6"/>
    <w:rsid w:val="0024654D"/>
    <w:rsid w:val="002465E1"/>
    <w:rsid w:val="00246606"/>
    <w:rsid w:val="00246630"/>
    <w:rsid w:val="00246698"/>
    <w:rsid w:val="0024695E"/>
    <w:rsid w:val="0024697A"/>
    <w:rsid w:val="00246A9B"/>
    <w:rsid w:val="00246C34"/>
    <w:rsid w:val="00246D45"/>
    <w:rsid w:val="00246DCA"/>
    <w:rsid w:val="00246EAB"/>
    <w:rsid w:val="00246F49"/>
    <w:rsid w:val="00246F70"/>
    <w:rsid w:val="00247643"/>
    <w:rsid w:val="002477CA"/>
    <w:rsid w:val="00247800"/>
    <w:rsid w:val="0024781B"/>
    <w:rsid w:val="0024784F"/>
    <w:rsid w:val="00247A3B"/>
    <w:rsid w:val="00247A77"/>
    <w:rsid w:val="00247BE1"/>
    <w:rsid w:val="00247C6D"/>
    <w:rsid w:val="00247CE6"/>
    <w:rsid w:val="00247CE7"/>
    <w:rsid w:val="00247E44"/>
    <w:rsid w:val="00247F1D"/>
    <w:rsid w:val="00247FAE"/>
    <w:rsid w:val="00250035"/>
    <w:rsid w:val="00250097"/>
    <w:rsid w:val="00250382"/>
    <w:rsid w:val="002503A7"/>
    <w:rsid w:val="00250B0F"/>
    <w:rsid w:val="00250BC2"/>
    <w:rsid w:val="00250D0B"/>
    <w:rsid w:val="00251227"/>
    <w:rsid w:val="00251235"/>
    <w:rsid w:val="00251303"/>
    <w:rsid w:val="0025134A"/>
    <w:rsid w:val="00251A34"/>
    <w:rsid w:val="00251D0F"/>
    <w:rsid w:val="00251D7A"/>
    <w:rsid w:val="00251E1C"/>
    <w:rsid w:val="00251E2C"/>
    <w:rsid w:val="00251E53"/>
    <w:rsid w:val="00251EA1"/>
    <w:rsid w:val="00251F3D"/>
    <w:rsid w:val="0025210D"/>
    <w:rsid w:val="0025220D"/>
    <w:rsid w:val="00252373"/>
    <w:rsid w:val="002526ED"/>
    <w:rsid w:val="00252720"/>
    <w:rsid w:val="00252722"/>
    <w:rsid w:val="00252D9B"/>
    <w:rsid w:val="00252DAD"/>
    <w:rsid w:val="002530B7"/>
    <w:rsid w:val="002531CE"/>
    <w:rsid w:val="00253430"/>
    <w:rsid w:val="00253455"/>
    <w:rsid w:val="002536F3"/>
    <w:rsid w:val="002539CB"/>
    <w:rsid w:val="00253BAA"/>
    <w:rsid w:val="00253C0A"/>
    <w:rsid w:val="00253C74"/>
    <w:rsid w:val="00253C88"/>
    <w:rsid w:val="00253C94"/>
    <w:rsid w:val="00253CFD"/>
    <w:rsid w:val="00253D33"/>
    <w:rsid w:val="00253E1E"/>
    <w:rsid w:val="00254009"/>
    <w:rsid w:val="0025424A"/>
    <w:rsid w:val="00254467"/>
    <w:rsid w:val="00254475"/>
    <w:rsid w:val="00254513"/>
    <w:rsid w:val="0025477F"/>
    <w:rsid w:val="00254788"/>
    <w:rsid w:val="00254838"/>
    <w:rsid w:val="0025483F"/>
    <w:rsid w:val="0025496E"/>
    <w:rsid w:val="00254B33"/>
    <w:rsid w:val="00254CE0"/>
    <w:rsid w:val="00254E42"/>
    <w:rsid w:val="00254E92"/>
    <w:rsid w:val="00254EC2"/>
    <w:rsid w:val="00254F12"/>
    <w:rsid w:val="00254FA1"/>
    <w:rsid w:val="0025518E"/>
    <w:rsid w:val="002551B9"/>
    <w:rsid w:val="00255A03"/>
    <w:rsid w:val="00255D28"/>
    <w:rsid w:val="00255FFA"/>
    <w:rsid w:val="002560D5"/>
    <w:rsid w:val="00256164"/>
    <w:rsid w:val="002563D2"/>
    <w:rsid w:val="002566E3"/>
    <w:rsid w:val="00256850"/>
    <w:rsid w:val="00256CDD"/>
    <w:rsid w:val="00256FB1"/>
    <w:rsid w:val="00256FF2"/>
    <w:rsid w:val="00257367"/>
    <w:rsid w:val="00257640"/>
    <w:rsid w:val="00257E88"/>
    <w:rsid w:val="00257EA3"/>
    <w:rsid w:val="00257F86"/>
    <w:rsid w:val="00260235"/>
    <w:rsid w:val="00260480"/>
    <w:rsid w:val="00260641"/>
    <w:rsid w:val="002607F0"/>
    <w:rsid w:val="00260816"/>
    <w:rsid w:val="002609B0"/>
    <w:rsid w:val="002609D0"/>
    <w:rsid w:val="00260AB2"/>
    <w:rsid w:val="00260BB8"/>
    <w:rsid w:val="00260BFC"/>
    <w:rsid w:val="00260CF1"/>
    <w:rsid w:val="00260D0E"/>
    <w:rsid w:val="00260EE0"/>
    <w:rsid w:val="00260FFA"/>
    <w:rsid w:val="00261148"/>
    <w:rsid w:val="0026145E"/>
    <w:rsid w:val="002614D7"/>
    <w:rsid w:val="0026153D"/>
    <w:rsid w:val="002616C1"/>
    <w:rsid w:val="00261880"/>
    <w:rsid w:val="00261904"/>
    <w:rsid w:val="002619EF"/>
    <w:rsid w:val="00261AF0"/>
    <w:rsid w:val="00261B48"/>
    <w:rsid w:val="00261D05"/>
    <w:rsid w:val="00261DF1"/>
    <w:rsid w:val="00261FD6"/>
    <w:rsid w:val="00262293"/>
    <w:rsid w:val="00262614"/>
    <w:rsid w:val="00262803"/>
    <w:rsid w:val="00262BB4"/>
    <w:rsid w:val="00262BED"/>
    <w:rsid w:val="00262D0B"/>
    <w:rsid w:val="00262D6F"/>
    <w:rsid w:val="00262E75"/>
    <w:rsid w:val="00262EAF"/>
    <w:rsid w:val="00263153"/>
    <w:rsid w:val="00263435"/>
    <w:rsid w:val="00263618"/>
    <w:rsid w:val="00263AE4"/>
    <w:rsid w:val="00263D83"/>
    <w:rsid w:val="00263DDD"/>
    <w:rsid w:val="00263E39"/>
    <w:rsid w:val="00263EC9"/>
    <w:rsid w:val="00263ED4"/>
    <w:rsid w:val="00263F0F"/>
    <w:rsid w:val="00263F31"/>
    <w:rsid w:val="0026400E"/>
    <w:rsid w:val="002641B4"/>
    <w:rsid w:val="0026429A"/>
    <w:rsid w:val="002643EC"/>
    <w:rsid w:val="002644AE"/>
    <w:rsid w:val="002644DA"/>
    <w:rsid w:val="002645F1"/>
    <w:rsid w:val="00264627"/>
    <w:rsid w:val="0026465E"/>
    <w:rsid w:val="00264687"/>
    <w:rsid w:val="002647C8"/>
    <w:rsid w:val="00264C69"/>
    <w:rsid w:val="00264C98"/>
    <w:rsid w:val="00264CB6"/>
    <w:rsid w:val="00264E76"/>
    <w:rsid w:val="00264E80"/>
    <w:rsid w:val="00264F02"/>
    <w:rsid w:val="002650C4"/>
    <w:rsid w:val="00265528"/>
    <w:rsid w:val="00265929"/>
    <w:rsid w:val="002659F8"/>
    <w:rsid w:val="00265A46"/>
    <w:rsid w:val="00265AC7"/>
    <w:rsid w:val="00265C19"/>
    <w:rsid w:val="00265CE7"/>
    <w:rsid w:val="00265DC1"/>
    <w:rsid w:val="00265E44"/>
    <w:rsid w:val="00265F14"/>
    <w:rsid w:val="00265FD5"/>
    <w:rsid w:val="00266450"/>
    <w:rsid w:val="002666DE"/>
    <w:rsid w:val="002668B5"/>
    <w:rsid w:val="002669C8"/>
    <w:rsid w:val="00266AEF"/>
    <w:rsid w:val="00266CC2"/>
    <w:rsid w:val="00266D1B"/>
    <w:rsid w:val="00266FF5"/>
    <w:rsid w:val="0026706F"/>
    <w:rsid w:val="002670C6"/>
    <w:rsid w:val="00267165"/>
    <w:rsid w:val="00267169"/>
    <w:rsid w:val="0026724B"/>
    <w:rsid w:val="00267353"/>
    <w:rsid w:val="002673BD"/>
    <w:rsid w:val="00267415"/>
    <w:rsid w:val="0026744C"/>
    <w:rsid w:val="0026751F"/>
    <w:rsid w:val="002675B5"/>
    <w:rsid w:val="00267805"/>
    <w:rsid w:val="00267946"/>
    <w:rsid w:val="002679C0"/>
    <w:rsid w:val="002679DA"/>
    <w:rsid w:val="00267BF5"/>
    <w:rsid w:val="00267E2A"/>
    <w:rsid w:val="00267E35"/>
    <w:rsid w:val="00267E40"/>
    <w:rsid w:val="00267EE2"/>
    <w:rsid w:val="00267F93"/>
    <w:rsid w:val="00270141"/>
    <w:rsid w:val="00270163"/>
    <w:rsid w:val="00270272"/>
    <w:rsid w:val="0027042A"/>
    <w:rsid w:val="002704F5"/>
    <w:rsid w:val="00270524"/>
    <w:rsid w:val="00270570"/>
    <w:rsid w:val="0027058B"/>
    <w:rsid w:val="002705C6"/>
    <w:rsid w:val="00270792"/>
    <w:rsid w:val="00270804"/>
    <w:rsid w:val="0027089B"/>
    <w:rsid w:val="00270FFD"/>
    <w:rsid w:val="00271018"/>
    <w:rsid w:val="00271544"/>
    <w:rsid w:val="00271A80"/>
    <w:rsid w:val="00271AE1"/>
    <w:rsid w:val="00271B13"/>
    <w:rsid w:val="00271C23"/>
    <w:rsid w:val="00271FA3"/>
    <w:rsid w:val="0027210F"/>
    <w:rsid w:val="0027213A"/>
    <w:rsid w:val="00272141"/>
    <w:rsid w:val="00272206"/>
    <w:rsid w:val="0027226D"/>
    <w:rsid w:val="002722CD"/>
    <w:rsid w:val="002722E8"/>
    <w:rsid w:val="00272314"/>
    <w:rsid w:val="00272471"/>
    <w:rsid w:val="0027255A"/>
    <w:rsid w:val="002725AB"/>
    <w:rsid w:val="002725F0"/>
    <w:rsid w:val="002727B9"/>
    <w:rsid w:val="0027282F"/>
    <w:rsid w:val="0027291F"/>
    <w:rsid w:val="00272AE1"/>
    <w:rsid w:val="00272D4C"/>
    <w:rsid w:val="002730D7"/>
    <w:rsid w:val="002732B8"/>
    <w:rsid w:val="00273629"/>
    <w:rsid w:val="0027366F"/>
    <w:rsid w:val="002736A6"/>
    <w:rsid w:val="00273804"/>
    <w:rsid w:val="0027395F"/>
    <w:rsid w:val="00273A4E"/>
    <w:rsid w:val="00273AA3"/>
    <w:rsid w:val="00273AD6"/>
    <w:rsid w:val="00273CDE"/>
    <w:rsid w:val="00273D1A"/>
    <w:rsid w:val="00273DF1"/>
    <w:rsid w:val="00273E76"/>
    <w:rsid w:val="00273EF9"/>
    <w:rsid w:val="00273F01"/>
    <w:rsid w:val="00273F15"/>
    <w:rsid w:val="0027418C"/>
    <w:rsid w:val="002741BA"/>
    <w:rsid w:val="00274618"/>
    <w:rsid w:val="00274719"/>
    <w:rsid w:val="002747D9"/>
    <w:rsid w:val="002748AF"/>
    <w:rsid w:val="00274AEE"/>
    <w:rsid w:val="00275192"/>
    <w:rsid w:val="00275683"/>
    <w:rsid w:val="0027568A"/>
    <w:rsid w:val="002759AB"/>
    <w:rsid w:val="00275C5C"/>
    <w:rsid w:val="00275D32"/>
    <w:rsid w:val="00275D47"/>
    <w:rsid w:val="00275E3F"/>
    <w:rsid w:val="00275FA3"/>
    <w:rsid w:val="002761E1"/>
    <w:rsid w:val="00276372"/>
    <w:rsid w:val="00276413"/>
    <w:rsid w:val="00276562"/>
    <w:rsid w:val="00276696"/>
    <w:rsid w:val="0027673F"/>
    <w:rsid w:val="0027679D"/>
    <w:rsid w:val="00276972"/>
    <w:rsid w:val="00276975"/>
    <w:rsid w:val="00276A34"/>
    <w:rsid w:val="00276B32"/>
    <w:rsid w:val="0027728B"/>
    <w:rsid w:val="00277447"/>
    <w:rsid w:val="00277624"/>
    <w:rsid w:val="002777AF"/>
    <w:rsid w:val="002777E0"/>
    <w:rsid w:val="002777FC"/>
    <w:rsid w:val="00277D64"/>
    <w:rsid w:val="0028017B"/>
    <w:rsid w:val="002802D0"/>
    <w:rsid w:val="002802E9"/>
    <w:rsid w:val="002804D9"/>
    <w:rsid w:val="002807B9"/>
    <w:rsid w:val="002808C4"/>
    <w:rsid w:val="002809F9"/>
    <w:rsid w:val="00280B57"/>
    <w:rsid w:val="00280BA8"/>
    <w:rsid w:val="00280BBE"/>
    <w:rsid w:val="00280D5F"/>
    <w:rsid w:val="00280F73"/>
    <w:rsid w:val="00280FB6"/>
    <w:rsid w:val="00281174"/>
    <w:rsid w:val="0028150B"/>
    <w:rsid w:val="0028154C"/>
    <w:rsid w:val="002816A2"/>
    <w:rsid w:val="0028173F"/>
    <w:rsid w:val="00281788"/>
    <w:rsid w:val="00281A99"/>
    <w:rsid w:val="00281DE4"/>
    <w:rsid w:val="00282027"/>
    <w:rsid w:val="002820B2"/>
    <w:rsid w:val="0028220B"/>
    <w:rsid w:val="002823E5"/>
    <w:rsid w:val="00282473"/>
    <w:rsid w:val="002827AD"/>
    <w:rsid w:val="00282931"/>
    <w:rsid w:val="00282C34"/>
    <w:rsid w:val="00282C9E"/>
    <w:rsid w:val="00282DA0"/>
    <w:rsid w:val="00282DDD"/>
    <w:rsid w:val="00282ED4"/>
    <w:rsid w:val="00282F62"/>
    <w:rsid w:val="00283029"/>
    <w:rsid w:val="00283149"/>
    <w:rsid w:val="00283508"/>
    <w:rsid w:val="002835E6"/>
    <w:rsid w:val="002835ED"/>
    <w:rsid w:val="00283636"/>
    <w:rsid w:val="00283659"/>
    <w:rsid w:val="002838D7"/>
    <w:rsid w:val="0028398A"/>
    <w:rsid w:val="00283A08"/>
    <w:rsid w:val="00283AA4"/>
    <w:rsid w:val="00283D22"/>
    <w:rsid w:val="00283E24"/>
    <w:rsid w:val="00283F49"/>
    <w:rsid w:val="00283F59"/>
    <w:rsid w:val="00284117"/>
    <w:rsid w:val="002842C3"/>
    <w:rsid w:val="002843BC"/>
    <w:rsid w:val="00284647"/>
    <w:rsid w:val="00284916"/>
    <w:rsid w:val="00284A04"/>
    <w:rsid w:val="00284A52"/>
    <w:rsid w:val="00284A74"/>
    <w:rsid w:val="00284E03"/>
    <w:rsid w:val="0028507E"/>
    <w:rsid w:val="002851A7"/>
    <w:rsid w:val="0028536D"/>
    <w:rsid w:val="00285580"/>
    <w:rsid w:val="002858B1"/>
    <w:rsid w:val="002858B9"/>
    <w:rsid w:val="00285B4A"/>
    <w:rsid w:val="00285E9A"/>
    <w:rsid w:val="00285F27"/>
    <w:rsid w:val="002861F8"/>
    <w:rsid w:val="002864AF"/>
    <w:rsid w:val="0028685E"/>
    <w:rsid w:val="00286CC1"/>
    <w:rsid w:val="00286F83"/>
    <w:rsid w:val="002870B7"/>
    <w:rsid w:val="00287196"/>
    <w:rsid w:val="002871ED"/>
    <w:rsid w:val="00287207"/>
    <w:rsid w:val="00287425"/>
    <w:rsid w:val="00287AD7"/>
    <w:rsid w:val="00287D28"/>
    <w:rsid w:val="00287D66"/>
    <w:rsid w:val="00287EBB"/>
    <w:rsid w:val="00287F3F"/>
    <w:rsid w:val="00290200"/>
    <w:rsid w:val="00290256"/>
    <w:rsid w:val="0029047A"/>
    <w:rsid w:val="002908A0"/>
    <w:rsid w:val="00290AD3"/>
    <w:rsid w:val="00290C7D"/>
    <w:rsid w:val="00290CB3"/>
    <w:rsid w:val="00290E6B"/>
    <w:rsid w:val="00290F1C"/>
    <w:rsid w:val="00290F80"/>
    <w:rsid w:val="002911AD"/>
    <w:rsid w:val="002912EE"/>
    <w:rsid w:val="0029137D"/>
    <w:rsid w:val="002913A9"/>
    <w:rsid w:val="00291690"/>
    <w:rsid w:val="002916A4"/>
    <w:rsid w:val="002916E8"/>
    <w:rsid w:val="00291780"/>
    <w:rsid w:val="00291857"/>
    <w:rsid w:val="00291AE9"/>
    <w:rsid w:val="00291B3C"/>
    <w:rsid w:val="00291C83"/>
    <w:rsid w:val="00291CF2"/>
    <w:rsid w:val="00291E1A"/>
    <w:rsid w:val="00291ED5"/>
    <w:rsid w:val="00291F97"/>
    <w:rsid w:val="00291FE4"/>
    <w:rsid w:val="00292272"/>
    <w:rsid w:val="002923CE"/>
    <w:rsid w:val="0029266F"/>
    <w:rsid w:val="00292708"/>
    <w:rsid w:val="00292825"/>
    <w:rsid w:val="00292A22"/>
    <w:rsid w:val="00292DD5"/>
    <w:rsid w:val="00292FFE"/>
    <w:rsid w:val="0029320F"/>
    <w:rsid w:val="0029328C"/>
    <w:rsid w:val="002937AE"/>
    <w:rsid w:val="002938B5"/>
    <w:rsid w:val="00293B76"/>
    <w:rsid w:val="00294054"/>
    <w:rsid w:val="00294088"/>
    <w:rsid w:val="002941B3"/>
    <w:rsid w:val="002941E2"/>
    <w:rsid w:val="0029433B"/>
    <w:rsid w:val="002943D2"/>
    <w:rsid w:val="002946CA"/>
    <w:rsid w:val="00294A81"/>
    <w:rsid w:val="00294B27"/>
    <w:rsid w:val="00294DCC"/>
    <w:rsid w:val="00294FC5"/>
    <w:rsid w:val="00295138"/>
    <w:rsid w:val="0029519D"/>
    <w:rsid w:val="002951CA"/>
    <w:rsid w:val="00295203"/>
    <w:rsid w:val="0029532E"/>
    <w:rsid w:val="0029535F"/>
    <w:rsid w:val="002954E8"/>
    <w:rsid w:val="0029572E"/>
    <w:rsid w:val="0029575B"/>
    <w:rsid w:val="00295955"/>
    <w:rsid w:val="00295B1A"/>
    <w:rsid w:val="00295EF8"/>
    <w:rsid w:val="00295FD0"/>
    <w:rsid w:val="002962B9"/>
    <w:rsid w:val="00296355"/>
    <w:rsid w:val="002965D7"/>
    <w:rsid w:val="002966B2"/>
    <w:rsid w:val="00296788"/>
    <w:rsid w:val="002967E8"/>
    <w:rsid w:val="00296B88"/>
    <w:rsid w:val="00296D4B"/>
    <w:rsid w:val="00296D5B"/>
    <w:rsid w:val="00296D84"/>
    <w:rsid w:val="00296DC0"/>
    <w:rsid w:val="00296E69"/>
    <w:rsid w:val="00297135"/>
    <w:rsid w:val="0029713D"/>
    <w:rsid w:val="0029730C"/>
    <w:rsid w:val="00297494"/>
    <w:rsid w:val="0029751A"/>
    <w:rsid w:val="00297670"/>
    <w:rsid w:val="0029782F"/>
    <w:rsid w:val="00297958"/>
    <w:rsid w:val="00297CF9"/>
    <w:rsid w:val="00297DB7"/>
    <w:rsid w:val="00297E87"/>
    <w:rsid w:val="002A071A"/>
    <w:rsid w:val="002A096B"/>
    <w:rsid w:val="002A0B1A"/>
    <w:rsid w:val="002A0BDC"/>
    <w:rsid w:val="002A0CAB"/>
    <w:rsid w:val="002A0E0B"/>
    <w:rsid w:val="002A1062"/>
    <w:rsid w:val="002A11E7"/>
    <w:rsid w:val="002A140B"/>
    <w:rsid w:val="002A15A1"/>
    <w:rsid w:val="002A1607"/>
    <w:rsid w:val="002A16D6"/>
    <w:rsid w:val="002A17F7"/>
    <w:rsid w:val="002A1838"/>
    <w:rsid w:val="002A1984"/>
    <w:rsid w:val="002A1A1A"/>
    <w:rsid w:val="002A1B4E"/>
    <w:rsid w:val="002A1B68"/>
    <w:rsid w:val="002A1BB0"/>
    <w:rsid w:val="002A1BED"/>
    <w:rsid w:val="002A1C18"/>
    <w:rsid w:val="002A1C4D"/>
    <w:rsid w:val="002A1F88"/>
    <w:rsid w:val="002A1FF5"/>
    <w:rsid w:val="002A2143"/>
    <w:rsid w:val="002A2174"/>
    <w:rsid w:val="002A2342"/>
    <w:rsid w:val="002A23C7"/>
    <w:rsid w:val="002A2454"/>
    <w:rsid w:val="002A2764"/>
    <w:rsid w:val="002A27BA"/>
    <w:rsid w:val="002A2838"/>
    <w:rsid w:val="002A2D21"/>
    <w:rsid w:val="002A2F11"/>
    <w:rsid w:val="002A34BD"/>
    <w:rsid w:val="002A3643"/>
    <w:rsid w:val="002A36E6"/>
    <w:rsid w:val="002A3747"/>
    <w:rsid w:val="002A3A0E"/>
    <w:rsid w:val="002A3A47"/>
    <w:rsid w:val="002A3B1A"/>
    <w:rsid w:val="002A3C3F"/>
    <w:rsid w:val="002A3D05"/>
    <w:rsid w:val="002A3E13"/>
    <w:rsid w:val="002A3E55"/>
    <w:rsid w:val="002A3F0F"/>
    <w:rsid w:val="002A41B0"/>
    <w:rsid w:val="002A425B"/>
    <w:rsid w:val="002A4440"/>
    <w:rsid w:val="002A470E"/>
    <w:rsid w:val="002A47D5"/>
    <w:rsid w:val="002A480F"/>
    <w:rsid w:val="002A48C2"/>
    <w:rsid w:val="002A499B"/>
    <w:rsid w:val="002A4B21"/>
    <w:rsid w:val="002A4D0E"/>
    <w:rsid w:val="002A4F9C"/>
    <w:rsid w:val="002A4FD4"/>
    <w:rsid w:val="002A52BF"/>
    <w:rsid w:val="002A52F6"/>
    <w:rsid w:val="002A575D"/>
    <w:rsid w:val="002A579A"/>
    <w:rsid w:val="002A5824"/>
    <w:rsid w:val="002A5921"/>
    <w:rsid w:val="002A5C1D"/>
    <w:rsid w:val="002A5C47"/>
    <w:rsid w:val="002A6099"/>
    <w:rsid w:val="002A61E0"/>
    <w:rsid w:val="002A6336"/>
    <w:rsid w:val="002A63B2"/>
    <w:rsid w:val="002A644B"/>
    <w:rsid w:val="002A65A4"/>
    <w:rsid w:val="002A65FD"/>
    <w:rsid w:val="002A6A7D"/>
    <w:rsid w:val="002A6AD4"/>
    <w:rsid w:val="002A6D59"/>
    <w:rsid w:val="002A711E"/>
    <w:rsid w:val="002A72D8"/>
    <w:rsid w:val="002A733C"/>
    <w:rsid w:val="002A7745"/>
    <w:rsid w:val="002A77E5"/>
    <w:rsid w:val="002A78D3"/>
    <w:rsid w:val="002A792B"/>
    <w:rsid w:val="002A7D0D"/>
    <w:rsid w:val="002A7EFC"/>
    <w:rsid w:val="002A7FBD"/>
    <w:rsid w:val="002B0601"/>
    <w:rsid w:val="002B0710"/>
    <w:rsid w:val="002B0864"/>
    <w:rsid w:val="002B0B48"/>
    <w:rsid w:val="002B0CEA"/>
    <w:rsid w:val="002B0D36"/>
    <w:rsid w:val="002B0E2C"/>
    <w:rsid w:val="002B108D"/>
    <w:rsid w:val="002B10DB"/>
    <w:rsid w:val="002B133C"/>
    <w:rsid w:val="002B1597"/>
    <w:rsid w:val="002B17D0"/>
    <w:rsid w:val="002B19B8"/>
    <w:rsid w:val="002B1C5F"/>
    <w:rsid w:val="002B1CE0"/>
    <w:rsid w:val="002B1E5F"/>
    <w:rsid w:val="002B22E7"/>
    <w:rsid w:val="002B2448"/>
    <w:rsid w:val="002B27EE"/>
    <w:rsid w:val="002B2AA7"/>
    <w:rsid w:val="002B2AE8"/>
    <w:rsid w:val="002B2B09"/>
    <w:rsid w:val="002B2D13"/>
    <w:rsid w:val="002B2EAA"/>
    <w:rsid w:val="002B2EF3"/>
    <w:rsid w:val="002B3707"/>
    <w:rsid w:val="002B39A7"/>
    <w:rsid w:val="002B3D9B"/>
    <w:rsid w:val="002B3E81"/>
    <w:rsid w:val="002B3F29"/>
    <w:rsid w:val="002B4047"/>
    <w:rsid w:val="002B4051"/>
    <w:rsid w:val="002B429D"/>
    <w:rsid w:val="002B46A3"/>
    <w:rsid w:val="002B46DA"/>
    <w:rsid w:val="002B471A"/>
    <w:rsid w:val="002B4CF4"/>
    <w:rsid w:val="002B4CF8"/>
    <w:rsid w:val="002B4D67"/>
    <w:rsid w:val="002B51A6"/>
    <w:rsid w:val="002B52E2"/>
    <w:rsid w:val="002B5372"/>
    <w:rsid w:val="002B546A"/>
    <w:rsid w:val="002B54DB"/>
    <w:rsid w:val="002B56CA"/>
    <w:rsid w:val="002B572B"/>
    <w:rsid w:val="002B57B5"/>
    <w:rsid w:val="002B598A"/>
    <w:rsid w:val="002B5996"/>
    <w:rsid w:val="002B59FE"/>
    <w:rsid w:val="002B5AA6"/>
    <w:rsid w:val="002B5C90"/>
    <w:rsid w:val="002B5D13"/>
    <w:rsid w:val="002B5D3A"/>
    <w:rsid w:val="002B5F0F"/>
    <w:rsid w:val="002B5FBA"/>
    <w:rsid w:val="002B60EB"/>
    <w:rsid w:val="002B615A"/>
    <w:rsid w:val="002B6406"/>
    <w:rsid w:val="002B64A8"/>
    <w:rsid w:val="002B65BE"/>
    <w:rsid w:val="002B66A3"/>
    <w:rsid w:val="002B69A4"/>
    <w:rsid w:val="002B6BCD"/>
    <w:rsid w:val="002B6EF5"/>
    <w:rsid w:val="002B6F66"/>
    <w:rsid w:val="002B713E"/>
    <w:rsid w:val="002B73E1"/>
    <w:rsid w:val="002B7A2D"/>
    <w:rsid w:val="002B7BEA"/>
    <w:rsid w:val="002B7C1C"/>
    <w:rsid w:val="002B7D82"/>
    <w:rsid w:val="002B7EFA"/>
    <w:rsid w:val="002B7FC4"/>
    <w:rsid w:val="002B7FCB"/>
    <w:rsid w:val="002C02EA"/>
    <w:rsid w:val="002C05E5"/>
    <w:rsid w:val="002C05FB"/>
    <w:rsid w:val="002C06EB"/>
    <w:rsid w:val="002C0706"/>
    <w:rsid w:val="002C0968"/>
    <w:rsid w:val="002C0C6A"/>
    <w:rsid w:val="002C0DBC"/>
    <w:rsid w:val="002C0F8D"/>
    <w:rsid w:val="002C0FA0"/>
    <w:rsid w:val="002C1044"/>
    <w:rsid w:val="002C10F9"/>
    <w:rsid w:val="002C1116"/>
    <w:rsid w:val="002C1233"/>
    <w:rsid w:val="002C12F1"/>
    <w:rsid w:val="002C1459"/>
    <w:rsid w:val="002C1510"/>
    <w:rsid w:val="002C1645"/>
    <w:rsid w:val="002C16FE"/>
    <w:rsid w:val="002C17C5"/>
    <w:rsid w:val="002C1A81"/>
    <w:rsid w:val="002C1C78"/>
    <w:rsid w:val="002C1D78"/>
    <w:rsid w:val="002C1F53"/>
    <w:rsid w:val="002C1FFE"/>
    <w:rsid w:val="002C2153"/>
    <w:rsid w:val="002C22CC"/>
    <w:rsid w:val="002C22D6"/>
    <w:rsid w:val="002C22FF"/>
    <w:rsid w:val="002C24F8"/>
    <w:rsid w:val="002C263C"/>
    <w:rsid w:val="002C27AF"/>
    <w:rsid w:val="002C27B2"/>
    <w:rsid w:val="002C28EB"/>
    <w:rsid w:val="002C293A"/>
    <w:rsid w:val="002C2950"/>
    <w:rsid w:val="002C2C43"/>
    <w:rsid w:val="002C2DB9"/>
    <w:rsid w:val="002C3019"/>
    <w:rsid w:val="002C30AB"/>
    <w:rsid w:val="002C3169"/>
    <w:rsid w:val="002C32C5"/>
    <w:rsid w:val="002C347A"/>
    <w:rsid w:val="002C38A4"/>
    <w:rsid w:val="002C3920"/>
    <w:rsid w:val="002C3C48"/>
    <w:rsid w:val="002C3C80"/>
    <w:rsid w:val="002C3DC5"/>
    <w:rsid w:val="002C3E94"/>
    <w:rsid w:val="002C3F1A"/>
    <w:rsid w:val="002C3F8A"/>
    <w:rsid w:val="002C428E"/>
    <w:rsid w:val="002C463E"/>
    <w:rsid w:val="002C4667"/>
    <w:rsid w:val="002C47F7"/>
    <w:rsid w:val="002C4A96"/>
    <w:rsid w:val="002C4A98"/>
    <w:rsid w:val="002C512F"/>
    <w:rsid w:val="002C516E"/>
    <w:rsid w:val="002C5360"/>
    <w:rsid w:val="002C54B3"/>
    <w:rsid w:val="002C559D"/>
    <w:rsid w:val="002C5635"/>
    <w:rsid w:val="002C57B4"/>
    <w:rsid w:val="002C5D07"/>
    <w:rsid w:val="002C5DB5"/>
    <w:rsid w:val="002C5E5C"/>
    <w:rsid w:val="002C5F3A"/>
    <w:rsid w:val="002C60EE"/>
    <w:rsid w:val="002C628E"/>
    <w:rsid w:val="002C6A08"/>
    <w:rsid w:val="002C6AA0"/>
    <w:rsid w:val="002C6C10"/>
    <w:rsid w:val="002C6D31"/>
    <w:rsid w:val="002C6D3B"/>
    <w:rsid w:val="002C6DAB"/>
    <w:rsid w:val="002C6DFA"/>
    <w:rsid w:val="002C6F51"/>
    <w:rsid w:val="002C6FF4"/>
    <w:rsid w:val="002C706C"/>
    <w:rsid w:val="002C7112"/>
    <w:rsid w:val="002C718A"/>
    <w:rsid w:val="002C725C"/>
    <w:rsid w:val="002C7355"/>
    <w:rsid w:val="002C73EC"/>
    <w:rsid w:val="002C7619"/>
    <w:rsid w:val="002C763D"/>
    <w:rsid w:val="002C76A2"/>
    <w:rsid w:val="002C777E"/>
    <w:rsid w:val="002C7A5F"/>
    <w:rsid w:val="002C7B43"/>
    <w:rsid w:val="002C7B53"/>
    <w:rsid w:val="002C7CAD"/>
    <w:rsid w:val="002C7EDC"/>
    <w:rsid w:val="002C7FBF"/>
    <w:rsid w:val="002C7FE7"/>
    <w:rsid w:val="002D00FF"/>
    <w:rsid w:val="002D0357"/>
    <w:rsid w:val="002D06C9"/>
    <w:rsid w:val="002D0808"/>
    <w:rsid w:val="002D0970"/>
    <w:rsid w:val="002D09EB"/>
    <w:rsid w:val="002D0A00"/>
    <w:rsid w:val="002D0AAF"/>
    <w:rsid w:val="002D0BFB"/>
    <w:rsid w:val="002D0E47"/>
    <w:rsid w:val="002D1476"/>
    <w:rsid w:val="002D14FE"/>
    <w:rsid w:val="002D1792"/>
    <w:rsid w:val="002D17D8"/>
    <w:rsid w:val="002D18A3"/>
    <w:rsid w:val="002D18D8"/>
    <w:rsid w:val="002D1A0F"/>
    <w:rsid w:val="002D1A88"/>
    <w:rsid w:val="002D1B68"/>
    <w:rsid w:val="002D1C99"/>
    <w:rsid w:val="002D1CEE"/>
    <w:rsid w:val="002D1D38"/>
    <w:rsid w:val="002D1E21"/>
    <w:rsid w:val="002D207C"/>
    <w:rsid w:val="002D210D"/>
    <w:rsid w:val="002D28A1"/>
    <w:rsid w:val="002D2C49"/>
    <w:rsid w:val="002D2E85"/>
    <w:rsid w:val="002D2F0A"/>
    <w:rsid w:val="002D3130"/>
    <w:rsid w:val="002D3356"/>
    <w:rsid w:val="002D33A7"/>
    <w:rsid w:val="002D34BD"/>
    <w:rsid w:val="002D3547"/>
    <w:rsid w:val="002D358A"/>
    <w:rsid w:val="002D363D"/>
    <w:rsid w:val="002D38EF"/>
    <w:rsid w:val="002D39D1"/>
    <w:rsid w:val="002D3A3E"/>
    <w:rsid w:val="002D3A55"/>
    <w:rsid w:val="002D3D2A"/>
    <w:rsid w:val="002D4071"/>
    <w:rsid w:val="002D41F9"/>
    <w:rsid w:val="002D450C"/>
    <w:rsid w:val="002D4572"/>
    <w:rsid w:val="002D46B2"/>
    <w:rsid w:val="002D479A"/>
    <w:rsid w:val="002D479F"/>
    <w:rsid w:val="002D48B9"/>
    <w:rsid w:val="002D4BC9"/>
    <w:rsid w:val="002D4C04"/>
    <w:rsid w:val="002D4DD4"/>
    <w:rsid w:val="002D506E"/>
    <w:rsid w:val="002D5228"/>
    <w:rsid w:val="002D52B4"/>
    <w:rsid w:val="002D5331"/>
    <w:rsid w:val="002D53BB"/>
    <w:rsid w:val="002D5636"/>
    <w:rsid w:val="002D56F3"/>
    <w:rsid w:val="002D5904"/>
    <w:rsid w:val="002D5AA9"/>
    <w:rsid w:val="002D5BCF"/>
    <w:rsid w:val="002D5CD2"/>
    <w:rsid w:val="002D5D6B"/>
    <w:rsid w:val="002D6462"/>
    <w:rsid w:val="002D6558"/>
    <w:rsid w:val="002D666C"/>
    <w:rsid w:val="002D6798"/>
    <w:rsid w:val="002D67D5"/>
    <w:rsid w:val="002D698F"/>
    <w:rsid w:val="002D6D83"/>
    <w:rsid w:val="002D6E0E"/>
    <w:rsid w:val="002D6F36"/>
    <w:rsid w:val="002D7119"/>
    <w:rsid w:val="002D71D9"/>
    <w:rsid w:val="002D735F"/>
    <w:rsid w:val="002D75A2"/>
    <w:rsid w:val="002D77A1"/>
    <w:rsid w:val="002D78E5"/>
    <w:rsid w:val="002D7A82"/>
    <w:rsid w:val="002D7B66"/>
    <w:rsid w:val="002D7BAF"/>
    <w:rsid w:val="002D7C06"/>
    <w:rsid w:val="002D7D09"/>
    <w:rsid w:val="002D7D5A"/>
    <w:rsid w:val="002D7D6E"/>
    <w:rsid w:val="002D7D8F"/>
    <w:rsid w:val="002D7E75"/>
    <w:rsid w:val="002E001E"/>
    <w:rsid w:val="002E0367"/>
    <w:rsid w:val="002E04A7"/>
    <w:rsid w:val="002E04F7"/>
    <w:rsid w:val="002E0540"/>
    <w:rsid w:val="002E05B5"/>
    <w:rsid w:val="002E0A52"/>
    <w:rsid w:val="002E0A89"/>
    <w:rsid w:val="002E0BAF"/>
    <w:rsid w:val="002E0C92"/>
    <w:rsid w:val="002E11DA"/>
    <w:rsid w:val="002E13BA"/>
    <w:rsid w:val="002E1419"/>
    <w:rsid w:val="002E147C"/>
    <w:rsid w:val="002E1563"/>
    <w:rsid w:val="002E162E"/>
    <w:rsid w:val="002E165D"/>
    <w:rsid w:val="002E16AD"/>
    <w:rsid w:val="002E190B"/>
    <w:rsid w:val="002E199F"/>
    <w:rsid w:val="002E1B19"/>
    <w:rsid w:val="002E1B8C"/>
    <w:rsid w:val="002E1BC4"/>
    <w:rsid w:val="002E1E3D"/>
    <w:rsid w:val="002E1E56"/>
    <w:rsid w:val="002E2314"/>
    <w:rsid w:val="002E2382"/>
    <w:rsid w:val="002E2409"/>
    <w:rsid w:val="002E2731"/>
    <w:rsid w:val="002E2ACF"/>
    <w:rsid w:val="002E2C20"/>
    <w:rsid w:val="002E2C7E"/>
    <w:rsid w:val="002E2D13"/>
    <w:rsid w:val="002E2FF1"/>
    <w:rsid w:val="002E3221"/>
    <w:rsid w:val="002E3337"/>
    <w:rsid w:val="002E34E8"/>
    <w:rsid w:val="002E358B"/>
    <w:rsid w:val="002E3AC0"/>
    <w:rsid w:val="002E3E3A"/>
    <w:rsid w:val="002E42DD"/>
    <w:rsid w:val="002E4381"/>
    <w:rsid w:val="002E4439"/>
    <w:rsid w:val="002E44C6"/>
    <w:rsid w:val="002E46BC"/>
    <w:rsid w:val="002E4BEC"/>
    <w:rsid w:val="002E4C46"/>
    <w:rsid w:val="002E4EBF"/>
    <w:rsid w:val="002E5479"/>
    <w:rsid w:val="002E552E"/>
    <w:rsid w:val="002E5696"/>
    <w:rsid w:val="002E59C7"/>
    <w:rsid w:val="002E5A65"/>
    <w:rsid w:val="002E5B97"/>
    <w:rsid w:val="002E5D27"/>
    <w:rsid w:val="002E5D74"/>
    <w:rsid w:val="002E5DE7"/>
    <w:rsid w:val="002E6067"/>
    <w:rsid w:val="002E608E"/>
    <w:rsid w:val="002E62F4"/>
    <w:rsid w:val="002E6672"/>
    <w:rsid w:val="002E66B0"/>
    <w:rsid w:val="002E6880"/>
    <w:rsid w:val="002E69C9"/>
    <w:rsid w:val="002E69EF"/>
    <w:rsid w:val="002E6A3A"/>
    <w:rsid w:val="002E6AC5"/>
    <w:rsid w:val="002E6B05"/>
    <w:rsid w:val="002E6DC2"/>
    <w:rsid w:val="002E702A"/>
    <w:rsid w:val="002E7564"/>
    <w:rsid w:val="002E759F"/>
    <w:rsid w:val="002E7931"/>
    <w:rsid w:val="002E7941"/>
    <w:rsid w:val="002E79BA"/>
    <w:rsid w:val="002E7A5C"/>
    <w:rsid w:val="002E7C13"/>
    <w:rsid w:val="002E7CB0"/>
    <w:rsid w:val="002E7D6B"/>
    <w:rsid w:val="002E7DAD"/>
    <w:rsid w:val="002F004C"/>
    <w:rsid w:val="002F01BC"/>
    <w:rsid w:val="002F0248"/>
    <w:rsid w:val="002F0261"/>
    <w:rsid w:val="002F0262"/>
    <w:rsid w:val="002F03F5"/>
    <w:rsid w:val="002F0498"/>
    <w:rsid w:val="002F054A"/>
    <w:rsid w:val="002F05F1"/>
    <w:rsid w:val="002F0651"/>
    <w:rsid w:val="002F0769"/>
    <w:rsid w:val="002F07DE"/>
    <w:rsid w:val="002F08C7"/>
    <w:rsid w:val="002F08EF"/>
    <w:rsid w:val="002F0A2E"/>
    <w:rsid w:val="002F0AD7"/>
    <w:rsid w:val="002F0B64"/>
    <w:rsid w:val="002F0C46"/>
    <w:rsid w:val="002F0D6C"/>
    <w:rsid w:val="002F0E85"/>
    <w:rsid w:val="002F0E9F"/>
    <w:rsid w:val="002F12A0"/>
    <w:rsid w:val="002F1306"/>
    <w:rsid w:val="002F15B7"/>
    <w:rsid w:val="002F165F"/>
    <w:rsid w:val="002F1867"/>
    <w:rsid w:val="002F18E3"/>
    <w:rsid w:val="002F1946"/>
    <w:rsid w:val="002F1A69"/>
    <w:rsid w:val="002F1A9E"/>
    <w:rsid w:val="002F1ABD"/>
    <w:rsid w:val="002F1ACA"/>
    <w:rsid w:val="002F1DF5"/>
    <w:rsid w:val="002F1EB4"/>
    <w:rsid w:val="002F2082"/>
    <w:rsid w:val="002F21E2"/>
    <w:rsid w:val="002F23C8"/>
    <w:rsid w:val="002F243D"/>
    <w:rsid w:val="002F2473"/>
    <w:rsid w:val="002F266A"/>
    <w:rsid w:val="002F2788"/>
    <w:rsid w:val="002F2845"/>
    <w:rsid w:val="002F287B"/>
    <w:rsid w:val="002F2A7B"/>
    <w:rsid w:val="002F2B5D"/>
    <w:rsid w:val="002F2D74"/>
    <w:rsid w:val="002F3177"/>
    <w:rsid w:val="002F31BC"/>
    <w:rsid w:val="002F3273"/>
    <w:rsid w:val="002F3283"/>
    <w:rsid w:val="002F334A"/>
    <w:rsid w:val="002F3369"/>
    <w:rsid w:val="002F37DA"/>
    <w:rsid w:val="002F383C"/>
    <w:rsid w:val="002F3A65"/>
    <w:rsid w:val="002F3AC2"/>
    <w:rsid w:val="002F3C40"/>
    <w:rsid w:val="002F3C8F"/>
    <w:rsid w:val="002F3CCE"/>
    <w:rsid w:val="002F3E4F"/>
    <w:rsid w:val="002F3F69"/>
    <w:rsid w:val="002F3F90"/>
    <w:rsid w:val="002F4031"/>
    <w:rsid w:val="002F4167"/>
    <w:rsid w:val="002F4180"/>
    <w:rsid w:val="002F428D"/>
    <w:rsid w:val="002F44D0"/>
    <w:rsid w:val="002F459A"/>
    <w:rsid w:val="002F4791"/>
    <w:rsid w:val="002F4839"/>
    <w:rsid w:val="002F4DB5"/>
    <w:rsid w:val="002F501B"/>
    <w:rsid w:val="002F51A0"/>
    <w:rsid w:val="002F53F2"/>
    <w:rsid w:val="002F54C8"/>
    <w:rsid w:val="002F5AD9"/>
    <w:rsid w:val="002F5BF7"/>
    <w:rsid w:val="002F5DAD"/>
    <w:rsid w:val="002F5F7F"/>
    <w:rsid w:val="002F5F92"/>
    <w:rsid w:val="002F6039"/>
    <w:rsid w:val="002F60B8"/>
    <w:rsid w:val="002F61F8"/>
    <w:rsid w:val="002F62A9"/>
    <w:rsid w:val="002F63DB"/>
    <w:rsid w:val="002F6407"/>
    <w:rsid w:val="002F673A"/>
    <w:rsid w:val="002F67BB"/>
    <w:rsid w:val="002F6824"/>
    <w:rsid w:val="002F6826"/>
    <w:rsid w:val="002F6904"/>
    <w:rsid w:val="002F6AD8"/>
    <w:rsid w:val="002F6CEE"/>
    <w:rsid w:val="002F7165"/>
    <w:rsid w:val="002F7216"/>
    <w:rsid w:val="002F7484"/>
    <w:rsid w:val="002F748C"/>
    <w:rsid w:val="002F7A7F"/>
    <w:rsid w:val="002F7BE6"/>
    <w:rsid w:val="0030026D"/>
    <w:rsid w:val="003003BF"/>
    <w:rsid w:val="00300531"/>
    <w:rsid w:val="003007AF"/>
    <w:rsid w:val="003007DD"/>
    <w:rsid w:val="00300A15"/>
    <w:rsid w:val="003010C4"/>
    <w:rsid w:val="00301123"/>
    <w:rsid w:val="003011CF"/>
    <w:rsid w:val="003013B4"/>
    <w:rsid w:val="00301740"/>
    <w:rsid w:val="00301C36"/>
    <w:rsid w:val="00301D90"/>
    <w:rsid w:val="00301E2F"/>
    <w:rsid w:val="00301ED6"/>
    <w:rsid w:val="00302014"/>
    <w:rsid w:val="00302081"/>
    <w:rsid w:val="003020C9"/>
    <w:rsid w:val="003021B6"/>
    <w:rsid w:val="00302202"/>
    <w:rsid w:val="00302380"/>
    <w:rsid w:val="003023AB"/>
    <w:rsid w:val="00302621"/>
    <w:rsid w:val="00302635"/>
    <w:rsid w:val="003027FA"/>
    <w:rsid w:val="00302920"/>
    <w:rsid w:val="00302A1D"/>
    <w:rsid w:val="00302A7A"/>
    <w:rsid w:val="00302BB8"/>
    <w:rsid w:val="00302C7D"/>
    <w:rsid w:val="00302DD1"/>
    <w:rsid w:val="00302F59"/>
    <w:rsid w:val="0030307C"/>
    <w:rsid w:val="003030BA"/>
    <w:rsid w:val="003031A9"/>
    <w:rsid w:val="003031DF"/>
    <w:rsid w:val="00303468"/>
    <w:rsid w:val="003036FE"/>
    <w:rsid w:val="003037F5"/>
    <w:rsid w:val="0030392F"/>
    <w:rsid w:val="00303A23"/>
    <w:rsid w:val="00303B54"/>
    <w:rsid w:val="00303E06"/>
    <w:rsid w:val="00303EBF"/>
    <w:rsid w:val="00303F0B"/>
    <w:rsid w:val="00304006"/>
    <w:rsid w:val="00304435"/>
    <w:rsid w:val="00304531"/>
    <w:rsid w:val="00304684"/>
    <w:rsid w:val="003047AA"/>
    <w:rsid w:val="00304862"/>
    <w:rsid w:val="00304A70"/>
    <w:rsid w:val="00304A87"/>
    <w:rsid w:val="00304B64"/>
    <w:rsid w:val="00304B99"/>
    <w:rsid w:val="00304B9B"/>
    <w:rsid w:val="00304D44"/>
    <w:rsid w:val="00304E44"/>
    <w:rsid w:val="0030504F"/>
    <w:rsid w:val="00305078"/>
    <w:rsid w:val="003050CD"/>
    <w:rsid w:val="00305312"/>
    <w:rsid w:val="00305390"/>
    <w:rsid w:val="003053D3"/>
    <w:rsid w:val="00305611"/>
    <w:rsid w:val="0030569D"/>
    <w:rsid w:val="0030585C"/>
    <w:rsid w:val="003058D7"/>
    <w:rsid w:val="003058E0"/>
    <w:rsid w:val="00305926"/>
    <w:rsid w:val="00305A76"/>
    <w:rsid w:val="00305F84"/>
    <w:rsid w:val="003061E3"/>
    <w:rsid w:val="00306302"/>
    <w:rsid w:val="00306304"/>
    <w:rsid w:val="00306643"/>
    <w:rsid w:val="003066A9"/>
    <w:rsid w:val="003066F3"/>
    <w:rsid w:val="0030680E"/>
    <w:rsid w:val="003068CF"/>
    <w:rsid w:val="00306A2A"/>
    <w:rsid w:val="00306B65"/>
    <w:rsid w:val="00306B69"/>
    <w:rsid w:val="00306CC8"/>
    <w:rsid w:val="00306E4B"/>
    <w:rsid w:val="00306EB2"/>
    <w:rsid w:val="00306EED"/>
    <w:rsid w:val="003070C6"/>
    <w:rsid w:val="0030732F"/>
    <w:rsid w:val="003076A5"/>
    <w:rsid w:val="00307783"/>
    <w:rsid w:val="003079A6"/>
    <w:rsid w:val="003079B7"/>
    <w:rsid w:val="00307A93"/>
    <w:rsid w:val="00307BC1"/>
    <w:rsid w:val="00307D5B"/>
    <w:rsid w:val="00307DBB"/>
    <w:rsid w:val="00307F10"/>
    <w:rsid w:val="00307FDD"/>
    <w:rsid w:val="003100F6"/>
    <w:rsid w:val="00310226"/>
    <w:rsid w:val="0031038F"/>
    <w:rsid w:val="00310565"/>
    <w:rsid w:val="00310612"/>
    <w:rsid w:val="003108E7"/>
    <w:rsid w:val="00310C45"/>
    <w:rsid w:val="00310D4F"/>
    <w:rsid w:val="00310D83"/>
    <w:rsid w:val="00310DE7"/>
    <w:rsid w:val="00310EAD"/>
    <w:rsid w:val="00310F7C"/>
    <w:rsid w:val="003111F5"/>
    <w:rsid w:val="00311218"/>
    <w:rsid w:val="00311357"/>
    <w:rsid w:val="00311680"/>
    <w:rsid w:val="003117B7"/>
    <w:rsid w:val="00311A78"/>
    <w:rsid w:val="00311B18"/>
    <w:rsid w:val="00311B6F"/>
    <w:rsid w:val="00311DC3"/>
    <w:rsid w:val="00311FC8"/>
    <w:rsid w:val="00312088"/>
    <w:rsid w:val="003120CA"/>
    <w:rsid w:val="003123C2"/>
    <w:rsid w:val="003123CF"/>
    <w:rsid w:val="0031279E"/>
    <w:rsid w:val="0031284F"/>
    <w:rsid w:val="003128DD"/>
    <w:rsid w:val="00312B57"/>
    <w:rsid w:val="00312FEE"/>
    <w:rsid w:val="003130E2"/>
    <w:rsid w:val="00313121"/>
    <w:rsid w:val="00313307"/>
    <w:rsid w:val="003133D4"/>
    <w:rsid w:val="00313466"/>
    <w:rsid w:val="00313489"/>
    <w:rsid w:val="00313582"/>
    <w:rsid w:val="0031359B"/>
    <w:rsid w:val="003136E6"/>
    <w:rsid w:val="0031377B"/>
    <w:rsid w:val="0031389F"/>
    <w:rsid w:val="003139E6"/>
    <w:rsid w:val="00313C03"/>
    <w:rsid w:val="00313C93"/>
    <w:rsid w:val="00313EA2"/>
    <w:rsid w:val="0031401A"/>
    <w:rsid w:val="00314131"/>
    <w:rsid w:val="003142B2"/>
    <w:rsid w:val="003143D3"/>
    <w:rsid w:val="0031455C"/>
    <w:rsid w:val="003145AB"/>
    <w:rsid w:val="0031475D"/>
    <w:rsid w:val="00314939"/>
    <w:rsid w:val="00314B49"/>
    <w:rsid w:val="00314B57"/>
    <w:rsid w:val="00314BD9"/>
    <w:rsid w:val="00314C4A"/>
    <w:rsid w:val="00314E71"/>
    <w:rsid w:val="00314EA4"/>
    <w:rsid w:val="00314EC9"/>
    <w:rsid w:val="00314EEF"/>
    <w:rsid w:val="00315239"/>
    <w:rsid w:val="003157A4"/>
    <w:rsid w:val="003157E6"/>
    <w:rsid w:val="00315D55"/>
    <w:rsid w:val="00315E59"/>
    <w:rsid w:val="00316122"/>
    <w:rsid w:val="0031623E"/>
    <w:rsid w:val="00316BEE"/>
    <w:rsid w:val="00316C76"/>
    <w:rsid w:val="00316F9C"/>
    <w:rsid w:val="003170C2"/>
    <w:rsid w:val="003172AF"/>
    <w:rsid w:val="00317433"/>
    <w:rsid w:val="00317898"/>
    <w:rsid w:val="00317BA1"/>
    <w:rsid w:val="00317D1E"/>
    <w:rsid w:val="00317EBE"/>
    <w:rsid w:val="00317ED7"/>
    <w:rsid w:val="00317F41"/>
    <w:rsid w:val="00320357"/>
    <w:rsid w:val="0032038D"/>
    <w:rsid w:val="0032044D"/>
    <w:rsid w:val="00320462"/>
    <w:rsid w:val="0032046B"/>
    <w:rsid w:val="003204AF"/>
    <w:rsid w:val="00320504"/>
    <w:rsid w:val="003205A5"/>
    <w:rsid w:val="00320701"/>
    <w:rsid w:val="00320872"/>
    <w:rsid w:val="00320898"/>
    <w:rsid w:val="003209E7"/>
    <w:rsid w:val="00320B54"/>
    <w:rsid w:val="00320C18"/>
    <w:rsid w:val="00320C6D"/>
    <w:rsid w:val="00320E3F"/>
    <w:rsid w:val="00320FE5"/>
    <w:rsid w:val="003210BC"/>
    <w:rsid w:val="00321191"/>
    <w:rsid w:val="0032129A"/>
    <w:rsid w:val="003212CE"/>
    <w:rsid w:val="0032142B"/>
    <w:rsid w:val="00321700"/>
    <w:rsid w:val="003217A6"/>
    <w:rsid w:val="0032186D"/>
    <w:rsid w:val="00321A9F"/>
    <w:rsid w:val="00321BC9"/>
    <w:rsid w:val="00321C70"/>
    <w:rsid w:val="00321C86"/>
    <w:rsid w:val="00321CC8"/>
    <w:rsid w:val="00321F01"/>
    <w:rsid w:val="00321FD3"/>
    <w:rsid w:val="003221DA"/>
    <w:rsid w:val="003221F6"/>
    <w:rsid w:val="003222C7"/>
    <w:rsid w:val="00322A3C"/>
    <w:rsid w:val="00322E5F"/>
    <w:rsid w:val="00322FAC"/>
    <w:rsid w:val="00323041"/>
    <w:rsid w:val="0032334B"/>
    <w:rsid w:val="003233F9"/>
    <w:rsid w:val="003234A6"/>
    <w:rsid w:val="003234CC"/>
    <w:rsid w:val="003234FF"/>
    <w:rsid w:val="00323791"/>
    <w:rsid w:val="003239F8"/>
    <w:rsid w:val="00323B74"/>
    <w:rsid w:val="00323CD8"/>
    <w:rsid w:val="00323EE4"/>
    <w:rsid w:val="00323F0B"/>
    <w:rsid w:val="00324250"/>
    <w:rsid w:val="00324452"/>
    <w:rsid w:val="003244B7"/>
    <w:rsid w:val="003245E9"/>
    <w:rsid w:val="00324677"/>
    <w:rsid w:val="00324689"/>
    <w:rsid w:val="00324A85"/>
    <w:rsid w:val="00324BE2"/>
    <w:rsid w:val="00324ECA"/>
    <w:rsid w:val="00325342"/>
    <w:rsid w:val="00325482"/>
    <w:rsid w:val="00325663"/>
    <w:rsid w:val="00325720"/>
    <w:rsid w:val="00325A69"/>
    <w:rsid w:val="00325ABF"/>
    <w:rsid w:val="00325ED6"/>
    <w:rsid w:val="00326344"/>
    <w:rsid w:val="00326629"/>
    <w:rsid w:val="003266C7"/>
    <w:rsid w:val="00326A91"/>
    <w:rsid w:val="00326E7C"/>
    <w:rsid w:val="00326F1E"/>
    <w:rsid w:val="00326F4E"/>
    <w:rsid w:val="00326FE6"/>
    <w:rsid w:val="0032700B"/>
    <w:rsid w:val="003270ED"/>
    <w:rsid w:val="003272AA"/>
    <w:rsid w:val="0032751A"/>
    <w:rsid w:val="00327772"/>
    <w:rsid w:val="00327BB5"/>
    <w:rsid w:val="00327D04"/>
    <w:rsid w:val="00327D29"/>
    <w:rsid w:val="00327D2B"/>
    <w:rsid w:val="00327E8E"/>
    <w:rsid w:val="00327FFE"/>
    <w:rsid w:val="003301F3"/>
    <w:rsid w:val="00330214"/>
    <w:rsid w:val="00330284"/>
    <w:rsid w:val="003303F0"/>
    <w:rsid w:val="00330433"/>
    <w:rsid w:val="00330484"/>
    <w:rsid w:val="003304A1"/>
    <w:rsid w:val="00330597"/>
    <w:rsid w:val="00330B85"/>
    <w:rsid w:val="00330B98"/>
    <w:rsid w:val="00330CCD"/>
    <w:rsid w:val="00330FA6"/>
    <w:rsid w:val="003310BB"/>
    <w:rsid w:val="00331155"/>
    <w:rsid w:val="00331177"/>
    <w:rsid w:val="003311C0"/>
    <w:rsid w:val="00331345"/>
    <w:rsid w:val="0033149C"/>
    <w:rsid w:val="0033157B"/>
    <w:rsid w:val="0033178B"/>
    <w:rsid w:val="00331970"/>
    <w:rsid w:val="003322DB"/>
    <w:rsid w:val="00332380"/>
    <w:rsid w:val="003323C4"/>
    <w:rsid w:val="00332597"/>
    <w:rsid w:val="0033265B"/>
    <w:rsid w:val="003326A1"/>
    <w:rsid w:val="00332706"/>
    <w:rsid w:val="00332840"/>
    <w:rsid w:val="00332A8E"/>
    <w:rsid w:val="00332ABE"/>
    <w:rsid w:val="00332AF9"/>
    <w:rsid w:val="00332C61"/>
    <w:rsid w:val="00332C6F"/>
    <w:rsid w:val="00332CE5"/>
    <w:rsid w:val="00332D42"/>
    <w:rsid w:val="00332D4F"/>
    <w:rsid w:val="0033316A"/>
    <w:rsid w:val="00333204"/>
    <w:rsid w:val="00333316"/>
    <w:rsid w:val="003335BD"/>
    <w:rsid w:val="00333B30"/>
    <w:rsid w:val="00333B3C"/>
    <w:rsid w:val="00333FA7"/>
    <w:rsid w:val="0033415F"/>
    <w:rsid w:val="003341C3"/>
    <w:rsid w:val="003343CA"/>
    <w:rsid w:val="003346FB"/>
    <w:rsid w:val="00334778"/>
    <w:rsid w:val="00334791"/>
    <w:rsid w:val="003347E0"/>
    <w:rsid w:val="003348EE"/>
    <w:rsid w:val="00334BF5"/>
    <w:rsid w:val="00334C70"/>
    <w:rsid w:val="00334CA9"/>
    <w:rsid w:val="00334E46"/>
    <w:rsid w:val="00334F65"/>
    <w:rsid w:val="00334F9A"/>
    <w:rsid w:val="0033501A"/>
    <w:rsid w:val="003351AA"/>
    <w:rsid w:val="0033527C"/>
    <w:rsid w:val="00335343"/>
    <w:rsid w:val="003356F7"/>
    <w:rsid w:val="00335791"/>
    <w:rsid w:val="003358DE"/>
    <w:rsid w:val="00335A1F"/>
    <w:rsid w:val="00335AB2"/>
    <w:rsid w:val="00335AFE"/>
    <w:rsid w:val="00335BAD"/>
    <w:rsid w:val="00335C3D"/>
    <w:rsid w:val="00335DE2"/>
    <w:rsid w:val="00335EA7"/>
    <w:rsid w:val="00335F85"/>
    <w:rsid w:val="003360AF"/>
    <w:rsid w:val="00336131"/>
    <w:rsid w:val="003365D7"/>
    <w:rsid w:val="00336B4A"/>
    <w:rsid w:val="00336B4B"/>
    <w:rsid w:val="00336CE8"/>
    <w:rsid w:val="00336D62"/>
    <w:rsid w:val="00336DCC"/>
    <w:rsid w:val="00336EC9"/>
    <w:rsid w:val="00336FA3"/>
    <w:rsid w:val="00337159"/>
    <w:rsid w:val="00337242"/>
    <w:rsid w:val="00337291"/>
    <w:rsid w:val="00337315"/>
    <w:rsid w:val="003373C4"/>
    <w:rsid w:val="00337604"/>
    <w:rsid w:val="00337644"/>
    <w:rsid w:val="00337791"/>
    <w:rsid w:val="003377E0"/>
    <w:rsid w:val="00337AC4"/>
    <w:rsid w:val="00337C7E"/>
    <w:rsid w:val="00337FDD"/>
    <w:rsid w:val="003401BD"/>
    <w:rsid w:val="0034030A"/>
    <w:rsid w:val="003404A0"/>
    <w:rsid w:val="0034075E"/>
    <w:rsid w:val="00340926"/>
    <w:rsid w:val="003409BC"/>
    <w:rsid w:val="00340B14"/>
    <w:rsid w:val="00340CC0"/>
    <w:rsid w:val="00340D19"/>
    <w:rsid w:val="00340E48"/>
    <w:rsid w:val="0034114E"/>
    <w:rsid w:val="003411E2"/>
    <w:rsid w:val="00341244"/>
    <w:rsid w:val="00341256"/>
    <w:rsid w:val="00341319"/>
    <w:rsid w:val="0034148D"/>
    <w:rsid w:val="003417D1"/>
    <w:rsid w:val="003418FF"/>
    <w:rsid w:val="00341941"/>
    <w:rsid w:val="0034195E"/>
    <w:rsid w:val="0034196E"/>
    <w:rsid w:val="00341A49"/>
    <w:rsid w:val="00341BAE"/>
    <w:rsid w:val="00341C43"/>
    <w:rsid w:val="00341CAC"/>
    <w:rsid w:val="00341CDE"/>
    <w:rsid w:val="00341E55"/>
    <w:rsid w:val="00341E83"/>
    <w:rsid w:val="00341ECE"/>
    <w:rsid w:val="00342057"/>
    <w:rsid w:val="0034238A"/>
    <w:rsid w:val="003423ED"/>
    <w:rsid w:val="003424CB"/>
    <w:rsid w:val="00342755"/>
    <w:rsid w:val="003427E0"/>
    <w:rsid w:val="00342951"/>
    <w:rsid w:val="00342B1D"/>
    <w:rsid w:val="003430CC"/>
    <w:rsid w:val="003430CE"/>
    <w:rsid w:val="003432EF"/>
    <w:rsid w:val="00343369"/>
    <w:rsid w:val="00343540"/>
    <w:rsid w:val="0034356D"/>
    <w:rsid w:val="00343645"/>
    <w:rsid w:val="00343709"/>
    <w:rsid w:val="00343718"/>
    <w:rsid w:val="00343721"/>
    <w:rsid w:val="003437C9"/>
    <w:rsid w:val="0034382B"/>
    <w:rsid w:val="0034387C"/>
    <w:rsid w:val="0034398D"/>
    <w:rsid w:val="00343B8D"/>
    <w:rsid w:val="0034408C"/>
    <w:rsid w:val="003440FB"/>
    <w:rsid w:val="00344362"/>
    <w:rsid w:val="003443D2"/>
    <w:rsid w:val="00344406"/>
    <w:rsid w:val="00344592"/>
    <w:rsid w:val="0034497A"/>
    <w:rsid w:val="003449A3"/>
    <w:rsid w:val="00344A34"/>
    <w:rsid w:val="00344A9B"/>
    <w:rsid w:val="00344E23"/>
    <w:rsid w:val="00344E40"/>
    <w:rsid w:val="0034507F"/>
    <w:rsid w:val="00345157"/>
    <w:rsid w:val="0034532A"/>
    <w:rsid w:val="00345380"/>
    <w:rsid w:val="003457CF"/>
    <w:rsid w:val="0034592E"/>
    <w:rsid w:val="003459D5"/>
    <w:rsid w:val="003459E7"/>
    <w:rsid w:val="00345C8C"/>
    <w:rsid w:val="00345F52"/>
    <w:rsid w:val="00345F70"/>
    <w:rsid w:val="00346373"/>
    <w:rsid w:val="00346417"/>
    <w:rsid w:val="003465CF"/>
    <w:rsid w:val="00346B48"/>
    <w:rsid w:val="00346F4C"/>
    <w:rsid w:val="0034733D"/>
    <w:rsid w:val="00347447"/>
    <w:rsid w:val="00347569"/>
    <w:rsid w:val="003475DE"/>
    <w:rsid w:val="00347650"/>
    <w:rsid w:val="00347782"/>
    <w:rsid w:val="00347A2B"/>
    <w:rsid w:val="003502C6"/>
    <w:rsid w:val="003503E5"/>
    <w:rsid w:val="0035061E"/>
    <w:rsid w:val="00350663"/>
    <w:rsid w:val="00350706"/>
    <w:rsid w:val="00350A2F"/>
    <w:rsid w:val="00350DD4"/>
    <w:rsid w:val="00350E55"/>
    <w:rsid w:val="0035106B"/>
    <w:rsid w:val="003511D0"/>
    <w:rsid w:val="003513DA"/>
    <w:rsid w:val="00351536"/>
    <w:rsid w:val="003515E9"/>
    <w:rsid w:val="0035164D"/>
    <w:rsid w:val="00351783"/>
    <w:rsid w:val="0035197E"/>
    <w:rsid w:val="00351BBD"/>
    <w:rsid w:val="00351ECD"/>
    <w:rsid w:val="0035204D"/>
    <w:rsid w:val="003520AA"/>
    <w:rsid w:val="00352114"/>
    <w:rsid w:val="00352157"/>
    <w:rsid w:val="00352363"/>
    <w:rsid w:val="00352807"/>
    <w:rsid w:val="0035296F"/>
    <w:rsid w:val="003529A4"/>
    <w:rsid w:val="00352A27"/>
    <w:rsid w:val="00352AE8"/>
    <w:rsid w:val="00352CAF"/>
    <w:rsid w:val="00352CB3"/>
    <w:rsid w:val="00352F37"/>
    <w:rsid w:val="0035332D"/>
    <w:rsid w:val="00353400"/>
    <w:rsid w:val="00353481"/>
    <w:rsid w:val="0035377F"/>
    <w:rsid w:val="00353930"/>
    <w:rsid w:val="00353932"/>
    <w:rsid w:val="00353C23"/>
    <w:rsid w:val="00353E29"/>
    <w:rsid w:val="00353E86"/>
    <w:rsid w:val="00353EB8"/>
    <w:rsid w:val="00354227"/>
    <w:rsid w:val="003542F5"/>
    <w:rsid w:val="003544CD"/>
    <w:rsid w:val="0035476A"/>
    <w:rsid w:val="00354814"/>
    <w:rsid w:val="00354B0E"/>
    <w:rsid w:val="00354B5A"/>
    <w:rsid w:val="00354D99"/>
    <w:rsid w:val="00354E59"/>
    <w:rsid w:val="00354E7A"/>
    <w:rsid w:val="00354EFD"/>
    <w:rsid w:val="00354F8B"/>
    <w:rsid w:val="00355059"/>
    <w:rsid w:val="0035506B"/>
    <w:rsid w:val="00355191"/>
    <w:rsid w:val="00355413"/>
    <w:rsid w:val="00355648"/>
    <w:rsid w:val="00355987"/>
    <w:rsid w:val="003559F5"/>
    <w:rsid w:val="00355A17"/>
    <w:rsid w:val="00355ABE"/>
    <w:rsid w:val="00355DD4"/>
    <w:rsid w:val="003564D3"/>
    <w:rsid w:val="00356630"/>
    <w:rsid w:val="003566D6"/>
    <w:rsid w:val="00356788"/>
    <w:rsid w:val="003569A1"/>
    <w:rsid w:val="00356A6C"/>
    <w:rsid w:val="00356D29"/>
    <w:rsid w:val="00356D34"/>
    <w:rsid w:val="003570B3"/>
    <w:rsid w:val="003571FA"/>
    <w:rsid w:val="0035721C"/>
    <w:rsid w:val="00357294"/>
    <w:rsid w:val="0035733F"/>
    <w:rsid w:val="003574CB"/>
    <w:rsid w:val="003574E5"/>
    <w:rsid w:val="003575BD"/>
    <w:rsid w:val="00357664"/>
    <w:rsid w:val="003577D6"/>
    <w:rsid w:val="00357870"/>
    <w:rsid w:val="003578D4"/>
    <w:rsid w:val="00357A88"/>
    <w:rsid w:val="00357E20"/>
    <w:rsid w:val="00357EB1"/>
    <w:rsid w:val="00357EC1"/>
    <w:rsid w:val="00360059"/>
    <w:rsid w:val="003600BE"/>
    <w:rsid w:val="003600C4"/>
    <w:rsid w:val="003604AC"/>
    <w:rsid w:val="0036073A"/>
    <w:rsid w:val="003607BB"/>
    <w:rsid w:val="003607F6"/>
    <w:rsid w:val="00360956"/>
    <w:rsid w:val="00360963"/>
    <w:rsid w:val="003609D9"/>
    <w:rsid w:val="00360A3B"/>
    <w:rsid w:val="00360BC6"/>
    <w:rsid w:val="00360BED"/>
    <w:rsid w:val="00360C13"/>
    <w:rsid w:val="00360FF4"/>
    <w:rsid w:val="003611CC"/>
    <w:rsid w:val="00361325"/>
    <w:rsid w:val="003614CB"/>
    <w:rsid w:val="003615C5"/>
    <w:rsid w:val="003615CD"/>
    <w:rsid w:val="003618F7"/>
    <w:rsid w:val="00361E28"/>
    <w:rsid w:val="00361F1C"/>
    <w:rsid w:val="00362033"/>
    <w:rsid w:val="0036204F"/>
    <w:rsid w:val="00362144"/>
    <w:rsid w:val="00362337"/>
    <w:rsid w:val="0036253A"/>
    <w:rsid w:val="00362636"/>
    <w:rsid w:val="00362698"/>
    <w:rsid w:val="00362854"/>
    <w:rsid w:val="003628D2"/>
    <w:rsid w:val="003628E4"/>
    <w:rsid w:val="00362A80"/>
    <w:rsid w:val="00362B11"/>
    <w:rsid w:val="00362BE4"/>
    <w:rsid w:val="00362D65"/>
    <w:rsid w:val="00362DFB"/>
    <w:rsid w:val="00362E72"/>
    <w:rsid w:val="00363287"/>
    <w:rsid w:val="00363313"/>
    <w:rsid w:val="0036343A"/>
    <w:rsid w:val="00363525"/>
    <w:rsid w:val="003635F3"/>
    <w:rsid w:val="00363928"/>
    <w:rsid w:val="00363A32"/>
    <w:rsid w:val="00363A61"/>
    <w:rsid w:val="00363AC1"/>
    <w:rsid w:val="00363BD0"/>
    <w:rsid w:val="00363DAE"/>
    <w:rsid w:val="00363F48"/>
    <w:rsid w:val="0036410C"/>
    <w:rsid w:val="003641A5"/>
    <w:rsid w:val="0036428C"/>
    <w:rsid w:val="00364295"/>
    <w:rsid w:val="003642A1"/>
    <w:rsid w:val="003642AB"/>
    <w:rsid w:val="003642E0"/>
    <w:rsid w:val="0036431B"/>
    <w:rsid w:val="00364454"/>
    <w:rsid w:val="00364486"/>
    <w:rsid w:val="003644B3"/>
    <w:rsid w:val="003647C8"/>
    <w:rsid w:val="003648D2"/>
    <w:rsid w:val="00364928"/>
    <w:rsid w:val="00364A42"/>
    <w:rsid w:val="00364CD7"/>
    <w:rsid w:val="00365015"/>
    <w:rsid w:val="0036503A"/>
    <w:rsid w:val="0036506E"/>
    <w:rsid w:val="0036516D"/>
    <w:rsid w:val="003651D1"/>
    <w:rsid w:val="00365263"/>
    <w:rsid w:val="0036545C"/>
    <w:rsid w:val="003655EE"/>
    <w:rsid w:val="0036569E"/>
    <w:rsid w:val="0036583F"/>
    <w:rsid w:val="00365A9F"/>
    <w:rsid w:val="00365AFD"/>
    <w:rsid w:val="00365C05"/>
    <w:rsid w:val="0036616A"/>
    <w:rsid w:val="003661EE"/>
    <w:rsid w:val="00366203"/>
    <w:rsid w:val="00366330"/>
    <w:rsid w:val="0036678D"/>
    <w:rsid w:val="003667E2"/>
    <w:rsid w:val="003668F5"/>
    <w:rsid w:val="00366A84"/>
    <w:rsid w:val="00366BCB"/>
    <w:rsid w:val="00366BEF"/>
    <w:rsid w:val="00366BF9"/>
    <w:rsid w:val="00366D5C"/>
    <w:rsid w:val="00366F76"/>
    <w:rsid w:val="00367194"/>
    <w:rsid w:val="003671AF"/>
    <w:rsid w:val="003671C7"/>
    <w:rsid w:val="003672CC"/>
    <w:rsid w:val="00367605"/>
    <w:rsid w:val="00367999"/>
    <w:rsid w:val="00367A93"/>
    <w:rsid w:val="00367B29"/>
    <w:rsid w:val="00367BE5"/>
    <w:rsid w:val="00367CC6"/>
    <w:rsid w:val="00367D72"/>
    <w:rsid w:val="00367DB3"/>
    <w:rsid w:val="00367DFF"/>
    <w:rsid w:val="00367E8B"/>
    <w:rsid w:val="003700CC"/>
    <w:rsid w:val="003701A0"/>
    <w:rsid w:val="003701F1"/>
    <w:rsid w:val="00370261"/>
    <w:rsid w:val="003702C7"/>
    <w:rsid w:val="003702D8"/>
    <w:rsid w:val="00370699"/>
    <w:rsid w:val="00370782"/>
    <w:rsid w:val="00370908"/>
    <w:rsid w:val="00370922"/>
    <w:rsid w:val="003709BF"/>
    <w:rsid w:val="00370A04"/>
    <w:rsid w:val="00370ADE"/>
    <w:rsid w:val="00370D9D"/>
    <w:rsid w:val="00370E08"/>
    <w:rsid w:val="00370E09"/>
    <w:rsid w:val="00370FD4"/>
    <w:rsid w:val="00371205"/>
    <w:rsid w:val="003713A0"/>
    <w:rsid w:val="0037147A"/>
    <w:rsid w:val="003719C3"/>
    <w:rsid w:val="00371A58"/>
    <w:rsid w:val="00371C7A"/>
    <w:rsid w:val="00371DE9"/>
    <w:rsid w:val="00371ED0"/>
    <w:rsid w:val="00371FB5"/>
    <w:rsid w:val="00371FEA"/>
    <w:rsid w:val="00371FF5"/>
    <w:rsid w:val="00372218"/>
    <w:rsid w:val="00372336"/>
    <w:rsid w:val="0037235C"/>
    <w:rsid w:val="003723FD"/>
    <w:rsid w:val="003724A2"/>
    <w:rsid w:val="003724DA"/>
    <w:rsid w:val="00372553"/>
    <w:rsid w:val="00372562"/>
    <w:rsid w:val="00372876"/>
    <w:rsid w:val="00372924"/>
    <w:rsid w:val="00372959"/>
    <w:rsid w:val="00372972"/>
    <w:rsid w:val="003729A7"/>
    <w:rsid w:val="00372D57"/>
    <w:rsid w:val="00372E43"/>
    <w:rsid w:val="00372E9B"/>
    <w:rsid w:val="00372EA8"/>
    <w:rsid w:val="00372F9D"/>
    <w:rsid w:val="003733DD"/>
    <w:rsid w:val="00373460"/>
    <w:rsid w:val="00373514"/>
    <w:rsid w:val="003735CD"/>
    <w:rsid w:val="003736C5"/>
    <w:rsid w:val="00373B03"/>
    <w:rsid w:val="00373D03"/>
    <w:rsid w:val="00373F53"/>
    <w:rsid w:val="00374076"/>
    <w:rsid w:val="00374112"/>
    <w:rsid w:val="00374159"/>
    <w:rsid w:val="00374259"/>
    <w:rsid w:val="00374274"/>
    <w:rsid w:val="00374530"/>
    <w:rsid w:val="00374654"/>
    <w:rsid w:val="00374748"/>
    <w:rsid w:val="00374AF3"/>
    <w:rsid w:val="00374BF7"/>
    <w:rsid w:val="00374D59"/>
    <w:rsid w:val="00374D5E"/>
    <w:rsid w:val="00374E03"/>
    <w:rsid w:val="00374E3C"/>
    <w:rsid w:val="00374F63"/>
    <w:rsid w:val="00375038"/>
    <w:rsid w:val="00375275"/>
    <w:rsid w:val="00375326"/>
    <w:rsid w:val="00375370"/>
    <w:rsid w:val="003756A1"/>
    <w:rsid w:val="00375777"/>
    <w:rsid w:val="0037584C"/>
    <w:rsid w:val="00375903"/>
    <w:rsid w:val="00375A12"/>
    <w:rsid w:val="00375EC9"/>
    <w:rsid w:val="00376232"/>
    <w:rsid w:val="003762B2"/>
    <w:rsid w:val="00376383"/>
    <w:rsid w:val="003763E7"/>
    <w:rsid w:val="00376548"/>
    <w:rsid w:val="00376790"/>
    <w:rsid w:val="0037683F"/>
    <w:rsid w:val="00376A79"/>
    <w:rsid w:val="00376AB8"/>
    <w:rsid w:val="00376CF0"/>
    <w:rsid w:val="00376E4A"/>
    <w:rsid w:val="0037705E"/>
    <w:rsid w:val="003775BD"/>
    <w:rsid w:val="003779BC"/>
    <w:rsid w:val="00377A3B"/>
    <w:rsid w:val="00377AC2"/>
    <w:rsid w:val="00377B66"/>
    <w:rsid w:val="00377D78"/>
    <w:rsid w:val="00377D80"/>
    <w:rsid w:val="003800C3"/>
    <w:rsid w:val="0038056E"/>
    <w:rsid w:val="0038079E"/>
    <w:rsid w:val="00380809"/>
    <w:rsid w:val="003808F9"/>
    <w:rsid w:val="003809AF"/>
    <w:rsid w:val="00380B30"/>
    <w:rsid w:val="00380CDA"/>
    <w:rsid w:val="00380D30"/>
    <w:rsid w:val="00380F0F"/>
    <w:rsid w:val="00381072"/>
    <w:rsid w:val="0038119A"/>
    <w:rsid w:val="00381254"/>
    <w:rsid w:val="00381390"/>
    <w:rsid w:val="003813D6"/>
    <w:rsid w:val="00381638"/>
    <w:rsid w:val="0038166F"/>
    <w:rsid w:val="003816D2"/>
    <w:rsid w:val="0038186E"/>
    <w:rsid w:val="00381943"/>
    <w:rsid w:val="00381DAB"/>
    <w:rsid w:val="00381E19"/>
    <w:rsid w:val="00381E2E"/>
    <w:rsid w:val="003822B4"/>
    <w:rsid w:val="00382565"/>
    <w:rsid w:val="00382574"/>
    <w:rsid w:val="00382634"/>
    <w:rsid w:val="003827A4"/>
    <w:rsid w:val="0038280C"/>
    <w:rsid w:val="00382BBA"/>
    <w:rsid w:val="00382D93"/>
    <w:rsid w:val="00382DD0"/>
    <w:rsid w:val="00382E09"/>
    <w:rsid w:val="00382F4B"/>
    <w:rsid w:val="00382F96"/>
    <w:rsid w:val="00383025"/>
    <w:rsid w:val="0038343C"/>
    <w:rsid w:val="00383479"/>
    <w:rsid w:val="00383620"/>
    <w:rsid w:val="00383772"/>
    <w:rsid w:val="00383778"/>
    <w:rsid w:val="00383D84"/>
    <w:rsid w:val="00383FC4"/>
    <w:rsid w:val="0038415E"/>
    <w:rsid w:val="0038429E"/>
    <w:rsid w:val="00384484"/>
    <w:rsid w:val="00384535"/>
    <w:rsid w:val="003848F0"/>
    <w:rsid w:val="00384A60"/>
    <w:rsid w:val="00384A69"/>
    <w:rsid w:val="00384B11"/>
    <w:rsid w:val="00384BCD"/>
    <w:rsid w:val="00384E0E"/>
    <w:rsid w:val="003851EF"/>
    <w:rsid w:val="003852CD"/>
    <w:rsid w:val="003852EE"/>
    <w:rsid w:val="00385375"/>
    <w:rsid w:val="00385537"/>
    <w:rsid w:val="00385598"/>
    <w:rsid w:val="0038571E"/>
    <w:rsid w:val="00385ABE"/>
    <w:rsid w:val="00385BE1"/>
    <w:rsid w:val="00385F7B"/>
    <w:rsid w:val="0038602F"/>
    <w:rsid w:val="00386422"/>
    <w:rsid w:val="00386584"/>
    <w:rsid w:val="003865B9"/>
    <w:rsid w:val="0038665A"/>
    <w:rsid w:val="00386AB5"/>
    <w:rsid w:val="00386AED"/>
    <w:rsid w:val="00386AEE"/>
    <w:rsid w:val="00386B9B"/>
    <w:rsid w:val="00386BE5"/>
    <w:rsid w:val="00386C41"/>
    <w:rsid w:val="00386CFB"/>
    <w:rsid w:val="00386EAA"/>
    <w:rsid w:val="00387218"/>
    <w:rsid w:val="0038726A"/>
    <w:rsid w:val="003873D2"/>
    <w:rsid w:val="003873F0"/>
    <w:rsid w:val="003878BD"/>
    <w:rsid w:val="003878BF"/>
    <w:rsid w:val="00387989"/>
    <w:rsid w:val="00387A46"/>
    <w:rsid w:val="00387A56"/>
    <w:rsid w:val="00387B14"/>
    <w:rsid w:val="00387B1C"/>
    <w:rsid w:val="00387BA2"/>
    <w:rsid w:val="00387C91"/>
    <w:rsid w:val="00387E81"/>
    <w:rsid w:val="00387F1C"/>
    <w:rsid w:val="00387F2F"/>
    <w:rsid w:val="00387FA4"/>
    <w:rsid w:val="00387FBB"/>
    <w:rsid w:val="00390186"/>
    <w:rsid w:val="0039020D"/>
    <w:rsid w:val="0039026C"/>
    <w:rsid w:val="003903B4"/>
    <w:rsid w:val="003903E3"/>
    <w:rsid w:val="00390802"/>
    <w:rsid w:val="003908D2"/>
    <w:rsid w:val="00390913"/>
    <w:rsid w:val="00390968"/>
    <w:rsid w:val="00390C9B"/>
    <w:rsid w:val="00390F2A"/>
    <w:rsid w:val="003910E2"/>
    <w:rsid w:val="00391132"/>
    <w:rsid w:val="003911C1"/>
    <w:rsid w:val="00391388"/>
    <w:rsid w:val="00391565"/>
    <w:rsid w:val="003915E0"/>
    <w:rsid w:val="00391701"/>
    <w:rsid w:val="00391729"/>
    <w:rsid w:val="00391AC1"/>
    <w:rsid w:val="00391AC9"/>
    <w:rsid w:val="00391B6A"/>
    <w:rsid w:val="00391C80"/>
    <w:rsid w:val="00391C84"/>
    <w:rsid w:val="00391D58"/>
    <w:rsid w:val="00391F0D"/>
    <w:rsid w:val="00391F36"/>
    <w:rsid w:val="003922D5"/>
    <w:rsid w:val="0039232B"/>
    <w:rsid w:val="003923FA"/>
    <w:rsid w:val="00392474"/>
    <w:rsid w:val="003924C1"/>
    <w:rsid w:val="003925EF"/>
    <w:rsid w:val="003926AE"/>
    <w:rsid w:val="003927E7"/>
    <w:rsid w:val="00392A10"/>
    <w:rsid w:val="00392BF4"/>
    <w:rsid w:val="00392D45"/>
    <w:rsid w:val="00392E5F"/>
    <w:rsid w:val="00393025"/>
    <w:rsid w:val="0039314E"/>
    <w:rsid w:val="00393207"/>
    <w:rsid w:val="003933C2"/>
    <w:rsid w:val="003933E4"/>
    <w:rsid w:val="00393457"/>
    <w:rsid w:val="00393698"/>
    <w:rsid w:val="00393965"/>
    <w:rsid w:val="00393AA6"/>
    <w:rsid w:val="00393CCE"/>
    <w:rsid w:val="00393E94"/>
    <w:rsid w:val="00393EA9"/>
    <w:rsid w:val="00394059"/>
    <w:rsid w:val="003945CE"/>
    <w:rsid w:val="003945ED"/>
    <w:rsid w:val="0039460E"/>
    <w:rsid w:val="003946C6"/>
    <w:rsid w:val="00394C57"/>
    <w:rsid w:val="00394CEB"/>
    <w:rsid w:val="00394F6B"/>
    <w:rsid w:val="0039530E"/>
    <w:rsid w:val="003955A1"/>
    <w:rsid w:val="0039568D"/>
    <w:rsid w:val="003957CF"/>
    <w:rsid w:val="00395B55"/>
    <w:rsid w:val="00395F2A"/>
    <w:rsid w:val="00396187"/>
    <w:rsid w:val="003963C1"/>
    <w:rsid w:val="003964C1"/>
    <w:rsid w:val="00396695"/>
    <w:rsid w:val="003966D8"/>
    <w:rsid w:val="003968AC"/>
    <w:rsid w:val="003969BB"/>
    <w:rsid w:val="00396AD5"/>
    <w:rsid w:val="00396C77"/>
    <w:rsid w:val="00396D2C"/>
    <w:rsid w:val="00396EEB"/>
    <w:rsid w:val="00396EEE"/>
    <w:rsid w:val="00396F82"/>
    <w:rsid w:val="00396FE6"/>
    <w:rsid w:val="00397026"/>
    <w:rsid w:val="003970D0"/>
    <w:rsid w:val="00397257"/>
    <w:rsid w:val="0039727D"/>
    <w:rsid w:val="00397467"/>
    <w:rsid w:val="00397539"/>
    <w:rsid w:val="003978C7"/>
    <w:rsid w:val="003979D8"/>
    <w:rsid w:val="00397A25"/>
    <w:rsid w:val="00397FDF"/>
    <w:rsid w:val="003A0083"/>
    <w:rsid w:val="003A009D"/>
    <w:rsid w:val="003A057C"/>
    <w:rsid w:val="003A078E"/>
    <w:rsid w:val="003A0959"/>
    <w:rsid w:val="003A09DE"/>
    <w:rsid w:val="003A0AC5"/>
    <w:rsid w:val="003A0ADC"/>
    <w:rsid w:val="003A0E5D"/>
    <w:rsid w:val="003A0F42"/>
    <w:rsid w:val="003A10AE"/>
    <w:rsid w:val="003A10BC"/>
    <w:rsid w:val="003A1127"/>
    <w:rsid w:val="003A12E5"/>
    <w:rsid w:val="003A148C"/>
    <w:rsid w:val="003A15AA"/>
    <w:rsid w:val="003A197F"/>
    <w:rsid w:val="003A1A2D"/>
    <w:rsid w:val="003A1A40"/>
    <w:rsid w:val="003A1B1D"/>
    <w:rsid w:val="003A1C50"/>
    <w:rsid w:val="003A1CBA"/>
    <w:rsid w:val="003A1D54"/>
    <w:rsid w:val="003A1D91"/>
    <w:rsid w:val="003A1E90"/>
    <w:rsid w:val="003A20BE"/>
    <w:rsid w:val="003A2535"/>
    <w:rsid w:val="003A262A"/>
    <w:rsid w:val="003A27B0"/>
    <w:rsid w:val="003A27E3"/>
    <w:rsid w:val="003A287D"/>
    <w:rsid w:val="003A2A64"/>
    <w:rsid w:val="003A2B3E"/>
    <w:rsid w:val="003A2B9B"/>
    <w:rsid w:val="003A2BAB"/>
    <w:rsid w:val="003A2C04"/>
    <w:rsid w:val="003A2D28"/>
    <w:rsid w:val="003A2EDE"/>
    <w:rsid w:val="003A2EFA"/>
    <w:rsid w:val="003A2F3D"/>
    <w:rsid w:val="003A3123"/>
    <w:rsid w:val="003A33F5"/>
    <w:rsid w:val="003A36CA"/>
    <w:rsid w:val="003A37FB"/>
    <w:rsid w:val="003A38D1"/>
    <w:rsid w:val="003A38E3"/>
    <w:rsid w:val="003A3A49"/>
    <w:rsid w:val="003A3BA8"/>
    <w:rsid w:val="003A3CDE"/>
    <w:rsid w:val="003A3CF3"/>
    <w:rsid w:val="003A3DCB"/>
    <w:rsid w:val="003A401F"/>
    <w:rsid w:val="003A40CA"/>
    <w:rsid w:val="003A424B"/>
    <w:rsid w:val="003A430C"/>
    <w:rsid w:val="003A43C0"/>
    <w:rsid w:val="003A4B03"/>
    <w:rsid w:val="003A4B77"/>
    <w:rsid w:val="003A4DF2"/>
    <w:rsid w:val="003A4F8E"/>
    <w:rsid w:val="003A506A"/>
    <w:rsid w:val="003A50A0"/>
    <w:rsid w:val="003A50B5"/>
    <w:rsid w:val="003A51A4"/>
    <w:rsid w:val="003A5208"/>
    <w:rsid w:val="003A529A"/>
    <w:rsid w:val="003A529C"/>
    <w:rsid w:val="003A5361"/>
    <w:rsid w:val="003A5943"/>
    <w:rsid w:val="003A5A1D"/>
    <w:rsid w:val="003A5B06"/>
    <w:rsid w:val="003A5BED"/>
    <w:rsid w:val="003A5E39"/>
    <w:rsid w:val="003A5E9E"/>
    <w:rsid w:val="003A5FC9"/>
    <w:rsid w:val="003A6236"/>
    <w:rsid w:val="003A6373"/>
    <w:rsid w:val="003A63D0"/>
    <w:rsid w:val="003A65EE"/>
    <w:rsid w:val="003A675E"/>
    <w:rsid w:val="003A6766"/>
    <w:rsid w:val="003A6865"/>
    <w:rsid w:val="003A6A12"/>
    <w:rsid w:val="003A6B55"/>
    <w:rsid w:val="003A6B9D"/>
    <w:rsid w:val="003A6CB7"/>
    <w:rsid w:val="003A6CFF"/>
    <w:rsid w:val="003A6E0B"/>
    <w:rsid w:val="003A6E94"/>
    <w:rsid w:val="003A7120"/>
    <w:rsid w:val="003A722F"/>
    <w:rsid w:val="003A7467"/>
    <w:rsid w:val="003A756C"/>
    <w:rsid w:val="003A75EC"/>
    <w:rsid w:val="003A7746"/>
    <w:rsid w:val="003A7792"/>
    <w:rsid w:val="003A7797"/>
    <w:rsid w:val="003A7841"/>
    <w:rsid w:val="003A7962"/>
    <w:rsid w:val="003A79C4"/>
    <w:rsid w:val="003A7A41"/>
    <w:rsid w:val="003A7A6B"/>
    <w:rsid w:val="003A7B8F"/>
    <w:rsid w:val="003A7DE0"/>
    <w:rsid w:val="003A7E6C"/>
    <w:rsid w:val="003A7E98"/>
    <w:rsid w:val="003B0108"/>
    <w:rsid w:val="003B029E"/>
    <w:rsid w:val="003B030E"/>
    <w:rsid w:val="003B03DE"/>
    <w:rsid w:val="003B0851"/>
    <w:rsid w:val="003B08E4"/>
    <w:rsid w:val="003B0BBD"/>
    <w:rsid w:val="003B0D38"/>
    <w:rsid w:val="003B0E1C"/>
    <w:rsid w:val="003B0F77"/>
    <w:rsid w:val="003B0F7B"/>
    <w:rsid w:val="003B10C0"/>
    <w:rsid w:val="003B13D4"/>
    <w:rsid w:val="003B14CE"/>
    <w:rsid w:val="003B15F7"/>
    <w:rsid w:val="003B1840"/>
    <w:rsid w:val="003B185A"/>
    <w:rsid w:val="003B1ADE"/>
    <w:rsid w:val="003B1DE3"/>
    <w:rsid w:val="003B1F04"/>
    <w:rsid w:val="003B2747"/>
    <w:rsid w:val="003B29BF"/>
    <w:rsid w:val="003B2B0E"/>
    <w:rsid w:val="003B2C20"/>
    <w:rsid w:val="003B2CB7"/>
    <w:rsid w:val="003B2D33"/>
    <w:rsid w:val="003B2DE9"/>
    <w:rsid w:val="003B3391"/>
    <w:rsid w:val="003B3497"/>
    <w:rsid w:val="003B368F"/>
    <w:rsid w:val="003B3E4E"/>
    <w:rsid w:val="003B3FEB"/>
    <w:rsid w:val="003B4001"/>
    <w:rsid w:val="003B4034"/>
    <w:rsid w:val="003B4105"/>
    <w:rsid w:val="003B422D"/>
    <w:rsid w:val="003B4242"/>
    <w:rsid w:val="003B480F"/>
    <w:rsid w:val="003B4C3F"/>
    <w:rsid w:val="003B4CC8"/>
    <w:rsid w:val="003B4E99"/>
    <w:rsid w:val="003B5159"/>
    <w:rsid w:val="003B5599"/>
    <w:rsid w:val="003B568E"/>
    <w:rsid w:val="003B5A2B"/>
    <w:rsid w:val="003B5C29"/>
    <w:rsid w:val="003B5EC9"/>
    <w:rsid w:val="003B5F2C"/>
    <w:rsid w:val="003B60AE"/>
    <w:rsid w:val="003B6100"/>
    <w:rsid w:val="003B64A1"/>
    <w:rsid w:val="003B67FB"/>
    <w:rsid w:val="003B694C"/>
    <w:rsid w:val="003B698A"/>
    <w:rsid w:val="003B69CD"/>
    <w:rsid w:val="003B6B0B"/>
    <w:rsid w:val="003B6CA9"/>
    <w:rsid w:val="003B6E90"/>
    <w:rsid w:val="003B6E9E"/>
    <w:rsid w:val="003B70F0"/>
    <w:rsid w:val="003B7586"/>
    <w:rsid w:val="003B779F"/>
    <w:rsid w:val="003B7A44"/>
    <w:rsid w:val="003B7B0F"/>
    <w:rsid w:val="003B7CDB"/>
    <w:rsid w:val="003B7D93"/>
    <w:rsid w:val="003C0228"/>
    <w:rsid w:val="003C025C"/>
    <w:rsid w:val="003C058D"/>
    <w:rsid w:val="003C0600"/>
    <w:rsid w:val="003C08D3"/>
    <w:rsid w:val="003C0967"/>
    <w:rsid w:val="003C0B65"/>
    <w:rsid w:val="003C0F20"/>
    <w:rsid w:val="003C1039"/>
    <w:rsid w:val="003C169D"/>
    <w:rsid w:val="003C18BB"/>
    <w:rsid w:val="003C1948"/>
    <w:rsid w:val="003C19AC"/>
    <w:rsid w:val="003C1D2E"/>
    <w:rsid w:val="003C1DAC"/>
    <w:rsid w:val="003C1E39"/>
    <w:rsid w:val="003C1E90"/>
    <w:rsid w:val="003C21D6"/>
    <w:rsid w:val="003C22CE"/>
    <w:rsid w:val="003C22E6"/>
    <w:rsid w:val="003C23AB"/>
    <w:rsid w:val="003C2405"/>
    <w:rsid w:val="003C2461"/>
    <w:rsid w:val="003C246C"/>
    <w:rsid w:val="003C25C3"/>
    <w:rsid w:val="003C25F0"/>
    <w:rsid w:val="003C25F4"/>
    <w:rsid w:val="003C26A2"/>
    <w:rsid w:val="003C27FD"/>
    <w:rsid w:val="003C2836"/>
    <w:rsid w:val="003C2979"/>
    <w:rsid w:val="003C2B03"/>
    <w:rsid w:val="003C2BE9"/>
    <w:rsid w:val="003C2C77"/>
    <w:rsid w:val="003C2F04"/>
    <w:rsid w:val="003C319B"/>
    <w:rsid w:val="003C31A0"/>
    <w:rsid w:val="003C3312"/>
    <w:rsid w:val="003C3470"/>
    <w:rsid w:val="003C348A"/>
    <w:rsid w:val="003C34B9"/>
    <w:rsid w:val="003C373A"/>
    <w:rsid w:val="003C392C"/>
    <w:rsid w:val="003C3AF1"/>
    <w:rsid w:val="003C3D58"/>
    <w:rsid w:val="003C3E90"/>
    <w:rsid w:val="003C422C"/>
    <w:rsid w:val="003C4456"/>
    <w:rsid w:val="003C449A"/>
    <w:rsid w:val="003C466E"/>
    <w:rsid w:val="003C46C0"/>
    <w:rsid w:val="003C4B5B"/>
    <w:rsid w:val="003C4D69"/>
    <w:rsid w:val="003C4E4E"/>
    <w:rsid w:val="003C4F8B"/>
    <w:rsid w:val="003C523E"/>
    <w:rsid w:val="003C56C1"/>
    <w:rsid w:val="003C5719"/>
    <w:rsid w:val="003C588F"/>
    <w:rsid w:val="003C5B64"/>
    <w:rsid w:val="003C5C30"/>
    <w:rsid w:val="003C5C5D"/>
    <w:rsid w:val="003C5D4D"/>
    <w:rsid w:val="003C5E7D"/>
    <w:rsid w:val="003C5EEC"/>
    <w:rsid w:val="003C5F6B"/>
    <w:rsid w:val="003C6128"/>
    <w:rsid w:val="003C6199"/>
    <w:rsid w:val="003C62DA"/>
    <w:rsid w:val="003C6593"/>
    <w:rsid w:val="003C6601"/>
    <w:rsid w:val="003C66B3"/>
    <w:rsid w:val="003C66F8"/>
    <w:rsid w:val="003C672D"/>
    <w:rsid w:val="003C6914"/>
    <w:rsid w:val="003C6AC4"/>
    <w:rsid w:val="003C6CA3"/>
    <w:rsid w:val="003C6FD9"/>
    <w:rsid w:val="003C708E"/>
    <w:rsid w:val="003C70CC"/>
    <w:rsid w:val="003C72B7"/>
    <w:rsid w:val="003C7464"/>
    <w:rsid w:val="003C7799"/>
    <w:rsid w:val="003C783D"/>
    <w:rsid w:val="003C7A3C"/>
    <w:rsid w:val="003C7A75"/>
    <w:rsid w:val="003C7B12"/>
    <w:rsid w:val="003C7BC0"/>
    <w:rsid w:val="003C7CE9"/>
    <w:rsid w:val="003C7ECB"/>
    <w:rsid w:val="003D0255"/>
    <w:rsid w:val="003D033D"/>
    <w:rsid w:val="003D07E9"/>
    <w:rsid w:val="003D09E6"/>
    <w:rsid w:val="003D0AE3"/>
    <w:rsid w:val="003D0BDC"/>
    <w:rsid w:val="003D0EF6"/>
    <w:rsid w:val="003D0F9D"/>
    <w:rsid w:val="003D0FA9"/>
    <w:rsid w:val="003D11E2"/>
    <w:rsid w:val="003D12A1"/>
    <w:rsid w:val="003D1388"/>
    <w:rsid w:val="003D1390"/>
    <w:rsid w:val="003D1441"/>
    <w:rsid w:val="003D155D"/>
    <w:rsid w:val="003D16F0"/>
    <w:rsid w:val="003D17D0"/>
    <w:rsid w:val="003D1AD2"/>
    <w:rsid w:val="003D1AF7"/>
    <w:rsid w:val="003D1DE7"/>
    <w:rsid w:val="003D1E48"/>
    <w:rsid w:val="003D1E7E"/>
    <w:rsid w:val="003D1F54"/>
    <w:rsid w:val="003D1FBD"/>
    <w:rsid w:val="003D207A"/>
    <w:rsid w:val="003D2150"/>
    <w:rsid w:val="003D2251"/>
    <w:rsid w:val="003D227F"/>
    <w:rsid w:val="003D238C"/>
    <w:rsid w:val="003D2446"/>
    <w:rsid w:val="003D2739"/>
    <w:rsid w:val="003D274E"/>
    <w:rsid w:val="003D2978"/>
    <w:rsid w:val="003D298C"/>
    <w:rsid w:val="003D2A40"/>
    <w:rsid w:val="003D2A99"/>
    <w:rsid w:val="003D2CE1"/>
    <w:rsid w:val="003D2E0D"/>
    <w:rsid w:val="003D2FBB"/>
    <w:rsid w:val="003D3099"/>
    <w:rsid w:val="003D3128"/>
    <w:rsid w:val="003D3363"/>
    <w:rsid w:val="003D34CC"/>
    <w:rsid w:val="003D3684"/>
    <w:rsid w:val="003D399B"/>
    <w:rsid w:val="003D3B1F"/>
    <w:rsid w:val="003D3B3A"/>
    <w:rsid w:val="003D3B3D"/>
    <w:rsid w:val="003D3B3E"/>
    <w:rsid w:val="003D3B6D"/>
    <w:rsid w:val="003D3B8F"/>
    <w:rsid w:val="003D3D49"/>
    <w:rsid w:val="003D3E11"/>
    <w:rsid w:val="003D4224"/>
    <w:rsid w:val="003D426C"/>
    <w:rsid w:val="003D4292"/>
    <w:rsid w:val="003D4314"/>
    <w:rsid w:val="003D43E7"/>
    <w:rsid w:val="003D4465"/>
    <w:rsid w:val="003D4552"/>
    <w:rsid w:val="003D45AF"/>
    <w:rsid w:val="003D48C4"/>
    <w:rsid w:val="003D49B7"/>
    <w:rsid w:val="003D49D0"/>
    <w:rsid w:val="003D4AA4"/>
    <w:rsid w:val="003D4C50"/>
    <w:rsid w:val="003D4CDD"/>
    <w:rsid w:val="003D4E88"/>
    <w:rsid w:val="003D4F31"/>
    <w:rsid w:val="003D50E0"/>
    <w:rsid w:val="003D51C4"/>
    <w:rsid w:val="003D54DB"/>
    <w:rsid w:val="003D555A"/>
    <w:rsid w:val="003D5588"/>
    <w:rsid w:val="003D5871"/>
    <w:rsid w:val="003D596B"/>
    <w:rsid w:val="003D59B4"/>
    <w:rsid w:val="003D5CA1"/>
    <w:rsid w:val="003D60A1"/>
    <w:rsid w:val="003D617B"/>
    <w:rsid w:val="003D62ED"/>
    <w:rsid w:val="003D66B3"/>
    <w:rsid w:val="003D6783"/>
    <w:rsid w:val="003D6923"/>
    <w:rsid w:val="003D6A23"/>
    <w:rsid w:val="003D6B4B"/>
    <w:rsid w:val="003D6D0D"/>
    <w:rsid w:val="003D6DA4"/>
    <w:rsid w:val="003D6DE0"/>
    <w:rsid w:val="003D6E9D"/>
    <w:rsid w:val="003D7042"/>
    <w:rsid w:val="003D709E"/>
    <w:rsid w:val="003D72D1"/>
    <w:rsid w:val="003D737B"/>
    <w:rsid w:val="003D751C"/>
    <w:rsid w:val="003D7645"/>
    <w:rsid w:val="003D76D1"/>
    <w:rsid w:val="003D7705"/>
    <w:rsid w:val="003D7E9D"/>
    <w:rsid w:val="003E001C"/>
    <w:rsid w:val="003E00AC"/>
    <w:rsid w:val="003E00DE"/>
    <w:rsid w:val="003E0217"/>
    <w:rsid w:val="003E02C4"/>
    <w:rsid w:val="003E03C3"/>
    <w:rsid w:val="003E0582"/>
    <w:rsid w:val="003E0613"/>
    <w:rsid w:val="003E062D"/>
    <w:rsid w:val="003E0843"/>
    <w:rsid w:val="003E0D23"/>
    <w:rsid w:val="003E0D49"/>
    <w:rsid w:val="003E0FFA"/>
    <w:rsid w:val="003E129C"/>
    <w:rsid w:val="003E14DF"/>
    <w:rsid w:val="003E160A"/>
    <w:rsid w:val="003E165A"/>
    <w:rsid w:val="003E1779"/>
    <w:rsid w:val="003E18A7"/>
    <w:rsid w:val="003E1CFA"/>
    <w:rsid w:val="003E1EDC"/>
    <w:rsid w:val="003E1EE6"/>
    <w:rsid w:val="003E1F5B"/>
    <w:rsid w:val="003E1FAA"/>
    <w:rsid w:val="003E20AB"/>
    <w:rsid w:val="003E22CF"/>
    <w:rsid w:val="003E242A"/>
    <w:rsid w:val="003E24F0"/>
    <w:rsid w:val="003E2718"/>
    <w:rsid w:val="003E2766"/>
    <w:rsid w:val="003E27F2"/>
    <w:rsid w:val="003E29BD"/>
    <w:rsid w:val="003E2B4C"/>
    <w:rsid w:val="003E2DAE"/>
    <w:rsid w:val="003E2E1E"/>
    <w:rsid w:val="003E2F3C"/>
    <w:rsid w:val="003E2FF5"/>
    <w:rsid w:val="003E31E4"/>
    <w:rsid w:val="003E3236"/>
    <w:rsid w:val="003E336D"/>
    <w:rsid w:val="003E3572"/>
    <w:rsid w:val="003E3574"/>
    <w:rsid w:val="003E35B8"/>
    <w:rsid w:val="003E3694"/>
    <w:rsid w:val="003E36BA"/>
    <w:rsid w:val="003E37E3"/>
    <w:rsid w:val="003E3803"/>
    <w:rsid w:val="003E39EF"/>
    <w:rsid w:val="003E3EDD"/>
    <w:rsid w:val="003E3F41"/>
    <w:rsid w:val="003E3FF6"/>
    <w:rsid w:val="003E40C6"/>
    <w:rsid w:val="003E4139"/>
    <w:rsid w:val="003E4191"/>
    <w:rsid w:val="003E424B"/>
    <w:rsid w:val="003E42D4"/>
    <w:rsid w:val="003E4437"/>
    <w:rsid w:val="003E44D1"/>
    <w:rsid w:val="003E46BB"/>
    <w:rsid w:val="003E46F9"/>
    <w:rsid w:val="003E4763"/>
    <w:rsid w:val="003E49E6"/>
    <w:rsid w:val="003E4C22"/>
    <w:rsid w:val="003E4C58"/>
    <w:rsid w:val="003E4D3D"/>
    <w:rsid w:val="003E4E4B"/>
    <w:rsid w:val="003E4F79"/>
    <w:rsid w:val="003E514D"/>
    <w:rsid w:val="003E529D"/>
    <w:rsid w:val="003E534C"/>
    <w:rsid w:val="003E56B7"/>
    <w:rsid w:val="003E57EA"/>
    <w:rsid w:val="003E5840"/>
    <w:rsid w:val="003E594D"/>
    <w:rsid w:val="003E59E3"/>
    <w:rsid w:val="003E5A10"/>
    <w:rsid w:val="003E5B4E"/>
    <w:rsid w:val="003E5B82"/>
    <w:rsid w:val="003E5BD7"/>
    <w:rsid w:val="003E5C29"/>
    <w:rsid w:val="003E5FC0"/>
    <w:rsid w:val="003E6135"/>
    <w:rsid w:val="003E6215"/>
    <w:rsid w:val="003E62C4"/>
    <w:rsid w:val="003E633C"/>
    <w:rsid w:val="003E64AD"/>
    <w:rsid w:val="003E6727"/>
    <w:rsid w:val="003E6B5E"/>
    <w:rsid w:val="003E6D35"/>
    <w:rsid w:val="003E6DBC"/>
    <w:rsid w:val="003E6FC0"/>
    <w:rsid w:val="003E70D3"/>
    <w:rsid w:val="003E7201"/>
    <w:rsid w:val="003E7202"/>
    <w:rsid w:val="003E724C"/>
    <w:rsid w:val="003E7782"/>
    <w:rsid w:val="003E790C"/>
    <w:rsid w:val="003E79E6"/>
    <w:rsid w:val="003E7AD1"/>
    <w:rsid w:val="003E7C67"/>
    <w:rsid w:val="003E7CB8"/>
    <w:rsid w:val="003E7D82"/>
    <w:rsid w:val="003E7FFC"/>
    <w:rsid w:val="003F007A"/>
    <w:rsid w:val="003F0236"/>
    <w:rsid w:val="003F03FB"/>
    <w:rsid w:val="003F048C"/>
    <w:rsid w:val="003F0522"/>
    <w:rsid w:val="003F084B"/>
    <w:rsid w:val="003F0867"/>
    <w:rsid w:val="003F0883"/>
    <w:rsid w:val="003F0C0A"/>
    <w:rsid w:val="003F0C93"/>
    <w:rsid w:val="003F0C98"/>
    <w:rsid w:val="003F0DD9"/>
    <w:rsid w:val="003F0FCC"/>
    <w:rsid w:val="003F0FED"/>
    <w:rsid w:val="003F1084"/>
    <w:rsid w:val="003F17B7"/>
    <w:rsid w:val="003F1912"/>
    <w:rsid w:val="003F1963"/>
    <w:rsid w:val="003F1A56"/>
    <w:rsid w:val="003F1E03"/>
    <w:rsid w:val="003F2043"/>
    <w:rsid w:val="003F209C"/>
    <w:rsid w:val="003F2108"/>
    <w:rsid w:val="003F22EE"/>
    <w:rsid w:val="003F2403"/>
    <w:rsid w:val="003F24AD"/>
    <w:rsid w:val="003F25DC"/>
    <w:rsid w:val="003F26B6"/>
    <w:rsid w:val="003F26F1"/>
    <w:rsid w:val="003F2927"/>
    <w:rsid w:val="003F29E2"/>
    <w:rsid w:val="003F2C45"/>
    <w:rsid w:val="003F2C53"/>
    <w:rsid w:val="003F2F20"/>
    <w:rsid w:val="003F3095"/>
    <w:rsid w:val="003F320B"/>
    <w:rsid w:val="003F33B2"/>
    <w:rsid w:val="003F3623"/>
    <w:rsid w:val="003F363F"/>
    <w:rsid w:val="003F3660"/>
    <w:rsid w:val="003F38D2"/>
    <w:rsid w:val="003F39D3"/>
    <w:rsid w:val="003F3BE3"/>
    <w:rsid w:val="003F3F1D"/>
    <w:rsid w:val="003F44E3"/>
    <w:rsid w:val="003F4574"/>
    <w:rsid w:val="003F497E"/>
    <w:rsid w:val="003F4A36"/>
    <w:rsid w:val="003F4BE6"/>
    <w:rsid w:val="003F4C16"/>
    <w:rsid w:val="003F4D42"/>
    <w:rsid w:val="003F4DD8"/>
    <w:rsid w:val="003F52A1"/>
    <w:rsid w:val="003F5475"/>
    <w:rsid w:val="003F5528"/>
    <w:rsid w:val="003F5533"/>
    <w:rsid w:val="003F5758"/>
    <w:rsid w:val="003F57BD"/>
    <w:rsid w:val="003F57C1"/>
    <w:rsid w:val="003F5977"/>
    <w:rsid w:val="003F5A69"/>
    <w:rsid w:val="003F5ACC"/>
    <w:rsid w:val="003F5C45"/>
    <w:rsid w:val="003F5FAC"/>
    <w:rsid w:val="003F6102"/>
    <w:rsid w:val="003F6162"/>
    <w:rsid w:val="003F6531"/>
    <w:rsid w:val="003F6766"/>
    <w:rsid w:val="003F67B9"/>
    <w:rsid w:val="003F67D4"/>
    <w:rsid w:val="003F6994"/>
    <w:rsid w:val="003F6CBF"/>
    <w:rsid w:val="003F6D62"/>
    <w:rsid w:val="003F6DF1"/>
    <w:rsid w:val="003F706F"/>
    <w:rsid w:val="003F7318"/>
    <w:rsid w:val="003F7335"/>
    <w:rsid w:val="003F7337"/>
    <w:rsid w:val="003F73B4"/>
    <w:rsid w:val="003F7454"/>
    <w:rsid w:val="003F763E"/>
    <w:rsid w:val="003F76DA"/>
    <w:rsid w:val="003F7B09"/>
    <w:rsid w:val="003F7D65"/>
    <w:rsid w:val="003F7DDA"/>
    <w:rsid w:val="003F7FFA"/>
    <w:rsid w:val="004001C8"/>
    <w:rsid w:val="00400445"/>
    <w:rsid w:val="0040070C"/>
    <w:rsid w:val="00400997"/>
    <w:rsid w:val="00400C94"/>
    <w:rsid w:val="00400E3A"/>
    <w:rsid w:val="00400F8F"/>
    <w:rsid w:val="00400FBF"/>
    <w:rsid w:val="0040111C"/>
    <w:rsid w:val="00401185"/>
    <w:rsid w:val="0040151F"/>
    <w:rsid w:val="004018B7"/>
    <w:rsid w:val="004018D2"/>
    <w:rsid w:val="00401A27"/>
    <w:rsid w:val="00401C2A"/>
    <w:rsid w:val="00401C38"/>
    <w:rsid w:val="00401C72"/>
    <w:rsid w:val="00401F25"/>
    <w:rsid w:val="00402018"/>
    <w:rsid w:val="00402040"/>
    <w:rsid w:val="00402282"/>
    <w:rsid w:val="00402408"/>
    <w:rsid w:val="004025CC"/>
    <w:rsid w:val="004025D0"/>
    <w:rsid w:val="004027D1"/>
    <w:rsid w:val="00402894"/>
    <w:rsid w:val="004028BF"/>
    <w:rsid w:val="00402BB7"/>
    <w:rsid w:val="00402DCE"/>
    <w:rsid w:val="00402EC7"/>
    <w:rsid w:val="00402F7B"/>
    <w:rsid w:val="0040308C"/>
    <w:rsid w:val="0040332E"/>
    <w:rsid w:val="00403572"/>
    <w:rsid w:val="00403788"/>
    <w:rsid w:val="004039BC"/>
    <w:rsid w:val="00403A54"/>
    <w:rsid w:val="00403B90"/>
    <w:rsid w:val="00403B93"/>
    <w:rsid w:val="00403D2B"/>
    <w:rsid w:val="00403E22"/>
    <w:rsid w:val="00403FEC"/>
    <w:rsid w:val="00404016"/>
    <w:rsid w:val="00404258"/>
    <w:rsid w:val="004042B6"/>
    <w:rsid w:val="004042D9"/>
    <w:rsid w:val="00404467"/>
    <w:rsid w:val="004045F6"/>
    <w:rsid w:val="00404B0F"/>
    <w:rsid w:val="00404C47"/>
    <w:rsid w:val="00404D0D"/>
    <w:rsid w:val="00404E56"/>
    <w:rsid w:val="004051FB"/>
    <w:rsid w:val="00405390"/>
    <w:rsid w:val="004053ED"/>
    <w:rsid w:val="0040556C"/>
    <w:rsid w:val="0040567A"/>
    <w:rsid w:val="00405BAB"/>
    <w:rsid w:val="00405D40"/>
    <w:rsid w:val="00406179"/>
    <w:rsid w:val="004062CC"/>
    <w:rsid w:val="0040639F"/>
    <w:rsid w:val="00406429"/>
    <w:rsid w:val="004064EF"/>
    <w:rsid w:val="00406517"/>
    <w:rsid w:val="004065B2"/>
    <w:rsid w:val="0040661F"/>
    <w:rsid w:val="0040691B"/>
    <w:rsid w:val="00406997"/>
    <w:rsid w:val="00406C82"/>
    <w:rsid w:val="00406D24"/>
    <w:rsid w:val="00406E3F"/>
    <w:rsid w:val="004070CA"/>
    <w:rsid w:val="0040722A"/>
    <w:rsid w:val="0040750E"/>
    <w:rsid w:val="00407547"/>
    <w:rsid w:val="004076B4"/>
    <w:rsid w:val="00407A1B"/>
    <w:rsid w:val="00407B81"/>
    <w:rsid w:val="00407C9A"/>
    <w:rsid w:val="00407E32"/>
    <w:rsid w:val="00407EF0"/>
    <w:rsid w:val="004100F5"/>
    <w:rsid w:val="00410260"/>
    <w:rsid w:val="004102E8"/>
    <w:rsid w:val="00410337"/>
    <w:rsid w:val="00410499"/>
    <w:rsid w:val="00410672"/>
    <w:rsid w:val="0041081C"/>
    <w:rsid w:val="00410850"/>
    <w:rsid w:val="00410BC7"/>
    <w:rsid w:val="00411075"/>
    <w:rsid w:val="004112FE"/>
    <w:rsid w:val="0041158D"/>
    <w:rsid w:val="00411788"/>
    <w:rsid w:val="004119FE"/>
    <w:rsid w:val="00411AC5"/>
    <w:rsid w:val="00411DAD"/>
    <w:rsid w:val="00411FD7"/>
    <w:rsid w:val="00412257"/>
    <w:rsid w:val="004122D9"/>
    <w:rsid w:val="0041247F"/>
    <w:rsid w:val="00412524"/>
    <w:rsid w:val="00412884"/>
    <w:rsid w:val="00412957"/>
    <w:rsid w:val="004129CF"/>
    <w:rsid w:val="00412A0D"/>
    <w:rsid w:val="00412B82"/>
    <w:rsid w:val="00412BD5"/>
    <w:rsid w:val="00412C7E"/>
    <w:rsid w:val="00412DE5"/>
    <w:rsid w:val="00413405"/>
    <w:rsid w:val="00413557"/>
    <w:rsid w:val="004135E8"/>
    <w:rsid w:val="004136B6"/>
    <w:rsid w:val="004136F5"/>
    <w:rsid w:val="004137C1"/>
    <w:rsid w:val="00413B04"/>
    <w:rsid w:val="00413D70"/>
    <w:rsid w:val="00413DBC"/>
    <w:rsid w:val="0041452B"/>
    <w:rsid w:val="004147B2"/>
    <w:rsid w:val="004147EA"/>
    <w:rsid w:val="00414A21"/>
    <w:rsid w:val="00414B7A"/>
    <w:rsid w:val="00414BC8"/>
    <w:rsid w:val="00414DB9"/>
    <w:rsid w:val="00414E41"/>
    <w:rsid w:val="00414EB4"/>
    <w:rsid w:val="00414EBA"/>
    <w:rsid w:val="00414F69"/>
    <w:rsid w:val="00414F9C"/>
    <w:rsid w:val="004151B2"/>
    <w:rsid w:val="004153E6"/>
    <w:rsid w:val="004154CA"/>
    <w:rsid w:val="004155E4"/>
    <w:rsid w:val="0041581F"/>
    <w:rsid w:val="00415837"/>
    <w:rsid w:val="004158D3"/>
    <w:rsid w:val="0041596C"/>
    <w:rsid w:val="00415B06"/>
    <w:rsid w:val="00415E11"/>
    <w:rsid w:val="004160BB"/>
    <w:rsid w:val="00416368"/>
    <w:rsid w:val="004163A5"/>
    <w:rsid w:val="00416523"/>
    <w:rsid w:val="0041657F"/>
    <w:rsid w:val="004165D3"/>
    <w:rsid w:val="004166FE"/>
    <w:rsid w:val="004167F2"/>
    <w:rsid w:val="00416A40"/>
    <w:rsid w:val="00416AB7"/>
    <w:rsid w:val="00416C61"/>
    <w:rsid w:val="00416C82"/>
    <w:rsid w:val="00416F53"/>
    <w:rsid w:val="00416FE8"/>
    <w:rsid w:val="00417134"/>
    <w:rsid w:val="004171C1"/>
    <w:rsid w:val="00417410"/>
    <w:rsid w:val="004175C1"/>
    <w:rsid w:val="004175EF"/>
    <w:rsid w:val="004178CA"/>
    <w:rsid w:val="00417A43"/>
    <w:rsid w:val="00417AF1"/>
    <w:rsid w:val="00417C11"/>
    <w:rsid w:val="00417DB4"/>
    <w:rsid w:val="00417DF2"/>
    <w:rsid w:val="00417E55"/>
    <w:rsid w:val="00417EA5"/>
    <w:rsid w:val="0042028B"/>
    <w:rsid w:val="004205C6"/>
    <w:rsid w:val="004207F9"/>
    <w:rsid w:val="00420927"/>
    <w:rsid w:val="00420A37"/>
    <w:rsid w:val="00420B1A"/>
    <w:rsid w:val="00420B7C"/>
    <w:rsid w:val="00420CCF"/>
    <w:rsid w:val="00420D18"/>
    <w:rsid w:val="00420E31"/>
    <w:rsid w:val="00421224"/>
    <w:rsid w:val="0042165D"/>
    <w:rsid w:val="00421710"/>
    <w:rsid w:val="00421808"/>
    <w:rsid w:val="0042191B"/>
    <w:rsid w:val="00421967"/>
    <w:rsid w:val="00421A44"/>
    <w:rsid w:val="00421B8A"/>
    <w:rsid w:val="00421E47"/>
    <w:rsid w:val="00421F95"/>
    <w:rsid w:val="0042201D"/>
    <w:rsid w:val="004220F1"/>
    <w:rsid w:val="00422201"/>
    <w:rsid w:val="0042220B"/>
    <w:rsid w:val="004222B0"/>
    <w:rsid w:val="004223E7"/>
    <w:rsid w:val="0042254B"/>
    <w:rsid w:val="004225D2"/>
    <w:rsid w:val="00422696"/>
    <w:rsid w:val="004227AE"/>
    <w:rsid w:val="004227B2"/>
    <w:rsid w:val="00422817"/>
    <w:rsid w:val="004229F6"/>
    <w:rsid w:val="00422D27"/>
    <w:rsid w:val="00422E3E"/>
    <w:rsid w:val="00422F85"/>
    <w:rsid w:val="00422FE2"/>
    <w:rsid w:val="00422FF2"/>
    <w:rsid w:val="00423013"/>
    <w:rsid w:val="0042352C"/>
    <w:rsid w:val="00423601"/>
    <w:rsid w:val="0042363C"/>
    <w:rsid w:val="004237D2"/>
    <w:rsid w:val="00423864"/>
    <w:rsid w:val="00423A63"/>
    <w:rsid w:val="00423A8B"/>
    <w:rsid w:val="00423B96"/>
    <w:rsid w:val="00423D49"/>
    <w:rsid w:val="004240B4"/>
    <w:rsid w:val="0042410A"/>
    <w:rsid w:val="004241B9"/>
    <w:rsid w:val="004242DB"/>
    <w:rsid w:val="0042434A"/>
    <w:rsid w:val="00424353"/>
    <w:rsid w:val="0042435D"/>
    <w:rsid w:val="00424382"/>
    <w:rsid w:val="004243A2"/>
    <w:rsid w:val="004247FA"/>
    <w:rsid w:val="00424927"/>
    <w:rsid w:val="004249C8"/>
    <w:rsid w:val="00424D86"/>
    <w:rsid w:val="0042503E"/>
    <w:rsid w:val="00425499"/>
    <w:rsid w:val="004255E3"/>
    <w:rsid w:val="00425985"/>
    <w:rsid w:val="00425BD0"/>
    <w:rsid w:val="00425CC0"/>
    <w:rsid w:val="00425ED6"/>
    <w:rsid w:val="00425F77"/>
    <w:rsid w:val="0042602B"/>
    <w:rsid w:val="0042603E"/>
    <w:rsid w:val="00426114"/>
    <w:rsid w:val="00426448"/>
    <w:rsid w:val="00426462"/>
    <w:rsid w:val="00426581"/>
    <w:rsid w:val="004266DB"/>
    <w:rsid w:val="00426724"/>
    <w:rsid w:val="00426837"/>
    <w:rsid w:val="00426A89"/>
    <w:rsid w:val="00426AEA"/>
    <w:rsid w:val="00426B56"/>
    <w:rsid w:val="00426B77"/>
    <w:rsid w:val="00426BC0"/>
    <w:rsid w:val="00426BE5"/>
    <w:rsid w:val="00426F66"/>
    <w:rsid w:val="00426FD7"/>
    <w:rsid w:val="00427441"/>
    <w:rsid w:val="00427516"/>
    <w:rsid w:val="00427757"/>
    <w:rsid w:val="00427938"/>
    <w:rsid w:val="00427B74"/>
    <w:rsid w:val="00427C27"/>
    <w:rsid w:val="00427C81"/>
    <w:rsid w:val="00427E60"/>
    <w:rsid w:val="00427F43"/>
    <w:rsid w:val="00430043"/>
    <w:rsid w:val="0043017D"/>
    <w:rsid w:val="00430246"/>
    <w:rsid w:val="00430419"/>
    <w:rsid w:val="00430506"/>
    <w:rsid w:val="00430515"/>
    <w:rsid w:val="004305B6"/>
    <w:rsid w:val="004307BA"/>
    <w:rsid w:val="00430811"/>
    <w:rsid w:val="00430AE0"/>
    <w:rsid w:val="00430B75"/>
    <w:rsid w:val="00430DE2"/>
    <w:rsid w:val="00430FDB"/>
    <w:rsid w:val="00431029"/>
    <w:rsid w:val="00431091"/>
    <w:rsid w:val="004310D9"/>
    <w:rsid w:val="00431247"/>
    <w:rsid w:val="004312BD"/>
    <w:rsid w:val="00431312"/>
    <w:rsid w:val="00431436"/>
    <w:rsid w:val="00431478"/>
    <w:rsid w:val="00431482"/>
    <w:rsid w:val="004314E9"/>
    <w:rsid w:val="004314F6"/>
    <w:rsid w:val="00431677"/>
    <w:rsid w:val="004318C6"/>
    <w:rsid w:val="00431B4B"/>
    <w:rsid w:val="00431BB7"/>
    <w:rsid w:val="00431D92"/>
    <w:rsid w:val="00431E96"/>
    <w:rsid w:val="00432190"/>
    <w:rsid w:val="0043221A"/>
    <w:rsid w:val="00432267"/>
    <w:rsid w:val="00432574"/>
    <w:rsid w:val="004325FA"/>
    <w:rsid w:val="0043266F"/>
    <w:rsid w:val="004326AB"/>
    <w:rsid w:val="004326F0"/>
    <w:rsid w:val="00432721"/>
    <w:rsid w:val="004328F6"/>
    <w:rsid w:val="00432973"/>
    <w:rsid w:val="00432AF8"/>
    <w:rsid w:val="00432BCC"/>
    <w:rsid w:val="00432BEF"/>
    <w:rsid w:val="00432DFB"/>
    <w:rsid w:val="00432E51"/>
    <w:rsid w:val="00432E6A"/>
    <w:rsid w:val="00432FC2"/>
    <w:rsid w:val="004331C1"/>
    <w:rsid w:val="004331D6"/>
    <w:rsid w:val="0043326B"/>
    <w:rsid w:val="0043342C"/>
    <w:rsid w:val="00433688"/>
    <w:rsid w:val="004336D9"/>
    <w:rsid w:val="004336F5"/>
    <w:rsid w:val="0043399C"/>
    <w:rsid w:val="00433B5C"/>
    <w:rsid w:val="00433C34"/>
    <w:rsid w:val="00433C7B"/>
    <w:rsid w:val="00433DDD"/>
    <w:rsid w:val="0043401C"/>
    <w:rsid w:val="00434061"/>
    <w:rsid w:val="004342C2"/>
    <w:rsid w:val="0043433B"/>
    <w:rsid w:val="00434350"/>
    <w:rsid w:val="00434532"/>
    <w:rsid w:val="0043457C"/>
    <w:rsid w:val="004346AC"/>
    <w:rsid w:val="00434855"/>
    <w:rsid w:val="0043485E"/>
    <w:rsid w:val="004349AC"/>
    <w:rsid w:val="00434A36"/>
    <w:rsid w:val="00434A4E"/>
    <w:rsid w:val="00434CFA"/>
    <w:rsid w:val="00434DC7"/>
    <w:rsid w:val="00434E74"/>
    <w:rsid w:val="00434F7E"/>
    <w:rsid w:val="00435122"/>
    <w:rsid w:val="004354A2"/>
    <w:rsid w:val="0043564C"/>
    <w:rsid w:val="004356E9"/>
    <w:rsid w:val="00435AFB"/>
    <w:rsid w:val="00435B6D"/>
    <w:rsid w:val="00435CED"/>
    <w:rsid w:val="0043631C"/>
    <w:rsid w:val="00436525"/>
    <w:rsid w:val="004366F7"/>
    <w:rsid w:val="00436867"/>
    <w:rsid w:val="004368A1"/>
    <w:rsid w:val="00436AFE"/>
    <w:rsid w:val="00436BA5"/>
    <w:rsid w:val="00436BFB"/>
    <w:rsid w:val="00436CBB"/>
    <w:rsid w:val="00436E32"/>
    <w:rsid w:val="0043703C"/>
    <w:rsid w:val="00437088"/>
    <w:rsid w:val="004371D3"/>
    <w:rsid w:val="004375FE"/>
    <w:rsid w:val="00437687"/>
    <w:rsid w:val="00437775"/>
    <w:rsid w:val="00437897"/>
    <w:rsid w:val="00437959"/>
    <w:rsid w:val="00437997"/>
    <w:rsid w:val="00437A2E"/>
    <w:rsid w:val="00437AA0"/>
    <w:rsid w:val="00437BD9"/>
    <w:rsid w:val="00437DCE"/>
    <w:rsid w:val="00437ECA"/>
    <w:rsid w:val="00437EDF"/>
    <w:rsid w:val="00437F17"/>
    <w:rsid w:val="00437FEA"/>
    <w:rsid w:val="004400AA"/>
    <w:rsid w:val="004401AA"/>
    <w:rsid w:val="004402A7"/>
    <w:rsid w:val="00440359"/>
    <w:rsid w:val="004403B5"/>
    <w:rsid w:val="004403B8"/>
    <w:rsid w:val="00440629"/>
    <w:rsid w:val="0044066F"/>
    <w:rsid w:val="00440A8F"/>
    <w:rsid w:val="00440B2C"/>
    <w:rsid w:val="00440BC3"/>
    <w:rsid w:val="00440BC7"/>
    <w:rsid w:val="00440F2D"/>
    <w:rsid w:val="00440F7D"/>
    <w:rsid w:val="00440FC6"/>
    <w:rsid w:val="00441088"/>
    <w:rsid w:val="00441270"/>
    <w:rsid w:val="00441531"/>
    <w:rsid w:val="00441588"/>
    <w:rsid w:val="004417E7"/>
    <w:rsid w:val="00441A71"/>
    <w:rsid w:val="00441AB6"/>
    <w:rsid w:val="00441AC7"/>
    <w:rsid w:val="0044202A"/>
    <w:rsid w:val="00442061"/>
    <w:rsid w:val="00442338"/>
    <w:rsid w:val="00442399"/>
    <w:rsid w:val="004423A7"/>
    <w:rsid w:val="0044257F"/>
    <w:rsid w:val="004425C8"/>
    <w:rsid w:val="0044266C"/>
    <w:rsid w:val="00442771"/>
    <w:rsid w:val="004428C3"/>
    <w:rsid w:val="004429FC"/>
    <w:rsid w:val="00442BE8"/>
    <w:rsid w:val="00442C62"/>
    <w:rsid w:val="00442CCA"/>
    <w:rsid w:val="00442ED6"/>
    <w:rsid w:val="00443038"/>
    <w:rsid w:val="004430B9"/>
    <w:rsid w:val="004431D5"/>
    <w:rsid w:val="0044326F"/>
    <w:rsid w:val="0044327C"/>
    <w:rsid w:val="0044364F"/>
    <w:rsid w:val="00443663"/>
    <w:rsid w:val="00443705"/>
    <w:rsid w:val="00443785"/>
    <w:rsid w:val="0044391D"/>
    <w:rsid w:val="00443A11"/>
    <w:rsid w:val="00443AB4"/>
    <w:rsid w:val="00443BF2"/>
    <w:rsid w:val="00443DB5"/>
    <w:rsid w:val="00443F4A"/>
    <w:rsid w:val="0044402C"/>
    <w:rsid w:val="00444032"/>
    <w:rsid w:val="004440E8"/>
    <w:rsid w:val="004441DE"/>
    <w:rsid w:val="00444251"/>
    <w:rsid w:val="0044426C"/>
    <w:rsid w:val="004442AB"/>
    <w:rsid w:val="004442B6"/>
    <w:rsid w:val="0044436B"/>
    <w:rsid w:val="0044445E"/>
    <w:rsid w:val="0044455F"/>
    <w:rsid w:val="004446DF"/>
    <w:rsid w:val="00444797"/>
    <w:rsid w:val="004448BB"/>
    <w:rsid w:val="004448D7"/>
    <w:rsid w:val="0044494F"/>
    <w:rsid w:val="0044497A"/>
    <w:rsid w:val="00444B16"/>
    <w:rsid w:val="00444BB8"/>
    <w:rsid w:val="00444BF9"/>
    <w:rsid w:val="00444D1E"/>
    <w:rsid w:val="00444E2E"/>
    <w:rsid w:val="00444F8E"/>
    <w:rsid w:val="00444FD1"/>
    <w:rsid w:val="004453A5"/>
    <w:rsid w:val="0044541A"/>
    <w:rsid w:val="0044556D"/>
    <w:rsid w:val="00445640"/>
    <w:rsid w:val="0044587A"/>
    <w:rsid w:val="004458CE"/>
    <w:rsid w:val="00445988"/>
    <w:rsid w:val="00445B7F"/>
    <w:rsid w:val="00445CE9"/>
    <w:rsid w:val="00445E84"/>
    <w:rsid w:val="004463B6"/>
    <w:rsid w:val="004463E7"/>
    <w:rsid w:val="0044654D"/>
    <w:rsid w:val="00446607"/>
    <w:rsid w:val="004466BD"/>
    <w:rsid w:val="0044691A"/>
    <w:rsid w:val="00446A34"/>
    <w:rsid w:val="00446C2C"/>
    <w:rsid w:val="00446C69"/>
    <w:rsid w:val="00446D22"/>
    <w:rsid w:val="00446EDC"/>
    <w:rsid w:val="0044714F"/>
    <w:rsid w:val="0044716B"/>
    <w:rsid w:val="00447384"/>
    <w:rsid w:val="004473F6"/>
    <w:rsid w:val="00447444"/>
    <w:rsid w:val="0044746F"/>
    <w:rsid w:val="0044755E"/>
    <w:rsid w:val="004475EF"/>
    <w:rsid w:val="00447686"/>
    <w:rsid w:val="00447950"/>
    <w:rsid w:val="00447A60"/>
    <w:rsid w:val="00447B26"/>
    <w:rsid w:val="00447CC3"/>
    <w:rsid w:val="00447DCE"/>
    <w:rsid w:val="00447DDF"/>
    <w:rsid w:val="00447E3D"/>
    <w:rsid w:val="0045005F"/>
    <w:rsid w:val="00450507"/>
    <w:rsid w:val="00450529"/>
    <w:rsid w:val="0045058E"/>
    <w:rsid w:val="00450841"/>
    <w:rsid w:val="00450934"/>
    <w:rsid w:val="004509A9"/>
    <w:rsid w:val="00450A05"/>
    <w:rsid w:val="00450EEA"/>
    <w:rsid w:val="00451057"/>
    <w:rsid w:val="00451080"/>
    <w:rsid w:val="004510B4"/>
    <w:rsid w:val="004512F7"/>
    <w:rsid w:val="00451460"/>
    <w:rsid w:val="00451756"/>
    <w:rsid w:val="00451829"/>
    <w:rsid w:val="00451B5F"/>
    <w:rsid w:val="00451BBA"/>
    <w:rsid w:val="0045202E"/>
    <w:rsid w:val="004520D4"/>
    <w:rsid w:val="004521F5"/>
    <w:rsid w:val="0045247B"/>
    <w:rsid w:val="00452888"/>
    <w:rsid w:val="0045293D"/>
    <w:rsid w:val="00452A49"/>
    <w:rsid w:val="00452A86"/>
    <w:rsid w:val="00452AFC"/>
    <w:rsid w:val="00452EF2"/>
    <w:rsid w:val="004530E0"/>
    <w:rsid w:val="004530F5"/>
    <w:rsid w:val="0045319A"/>
    <w:rsid w:val="00453295"/>
    <w:rsid w:val="004536D7"/>
    <w:rsid w:val="00453724"/>
    <w:rsid w:val="00453994"/>
    <w:rsid w:val="004539AC"/>
    <w:rsid w:val="00453BEB"/>
    <w:rsid w:val="004545C3"/>
    <w:rsid w:val="0045464C"/>
    <w:rsid w:val="004546CF"/>
    <w:rsid w:val="004546FB"/>
    <w:rsid w:val="00454701"/>
    <w:rsid w:val="00454804"/>
    <w:rsid w:val="00454B36"/>
    <w:rsid w:val="00454BBD"/>
    <w:rsid w:val="00454BE6"/>
    <w:rsid w:val="00454BED"/>
    <w:rsid w:val="004550C5"/>
    <w:rsid w:val="0045510F"/>
    <w:rsid w:val="00455189"/>
    <w:rsid w:val="004551E0"/>
    <w:rsid w:val="0045549A"/>
    <w:rsid w:val="0045549E"/>
    <w:rsid w:val="004555F0"/>
    <w:rsid w:val="004555F5"/>
    <w:rsid w:val="004559D1"/>
    <w:rsid w:val="00455BA8"/>
    <w:rsid w:val="00455D00"/>
    <w:rsid w:val="00455E5B"/>
    <w:rsid w:val="00455ED2"/>
    <w:rsid w:val="00456023"/>
    <w:rsid w:val="004560E3"/>
    <w:rsid w:val="00456404"/>
    <w:rsid w:val="00456419"/>
    <w:rsid w:val="0045654C"/>
    <w:rsid w:val="0045656E"/>
    <w:rsid w:val="004565B8"/>
    <w:rsid w:val="004565E7"/>
    <w:rsid w:val="0045665E"/>
    <w:rsid w:val="00456945"/>
    <w:rsid w:val="0045694E"/>
    <w:rsid w:val="00456A42"/>
    <w:rsid w:val="00456A80"/>
    <w:rsid w:val="00456BC0"/>
    <w:rsid w:val="00456C2C"/>
    <w:rsid w:val="00456E6B"/>
    <w:rsid w:val="00456F1F"/>
    <w:rsid w:val="004571B0"/>
    <w:rsid w:val="00457276"/>
    <w:rsid w:val="0045753A"/>
    <w:rsid w:val="004577FE"/>
    <w:rsid w:val="00457887"/>
    <w:rsid w:val="004578B5"/>
    <w:rsid w:val="00457FED"/>
    <w:rsid w:val="0046008A"/>
    <w:rsid w:val="004600FD"/>
    <w:rsid w:val="004602CA"/>
    <w:rsid w:val="004604C1"/>
    <w:rsid w:val="00460504"/>
    <w:rsid w:val="0046057A"/>
    <w:rsid w:val="00460592"/>
    <w:rsid w:val="004605D5"/>
    <w:rsid w:val="004605D7"/>
    <w:rsid w:val="00460874"/>
    <w:rsid w:val="00460AEB"/>
    <w:rsid w:val="00460CEE"/>
    <w:rsid w:val="00460E48"/>
    <w:rsid w:val="00460E9D"/>
    <w:rsid w:val="00460F6F"/>
    <w:rsid w:val="004610C1"/>
    <w:rsid w:val="00461472"/>
    <w:rsid w:val="0046185E"/>
    <w:rsid w:val="00461948"/>
    <w:rsid w:val="004619D7"/>
    <w:rsid w:val="00461D2C"/>
    <w:rsid w:val="00461EED"/>
    <w:rsid w:val="004625EE"/>
    <w:rsid w:val="00462638"/>
    <w:rsid w:val="004628FE"/>
    <w:rsid w:val="00462A6B"/>
    <w:rsid w:val="00462F7B"/>
    <w:rsid w:val="0046302F"/>
    <w:rsid w:val="0046325A"/>
    <w:rsid w:val="004633F0"/>
    <w:rsid w:val="004635B5"/>
    <w:rsid w:val="004635D7"/>
    <w:rsid w:val="00463934"/>
    <w:rsid w:val="00463D4D"/>
    <w:rsid w:val="00463E03"/>
    <w:rsid w:val="00463E6E"/>
    <w:rsid w:val="00464100"/>
    <w:rsid w:val="004642FC"/>
    <w:rsid w:val="004643F3"/>
    <w:rsid w:val="00464426"/>
    <w:rsid w:val="00464466"/>
    <w:rsid w:val="00464492"/>
    <w:rsid w:val="00464571"/>
    <w:rsid w:val="00464739"/>
    <w:rsid w:val="004647F5"/>
    <w:rsid w:val="004648C0"/>
    <w:rsid w:val="00464AD6"/>
    <w:rsid w:val="00464ADB"/>
    <w:rsid w:val="00464CD3"/>
    <w:rsid w:val="00464DCC"/>
    <w:rsid w:val="00465060"/>
    <w:rsid w:val="00465170"/>
    <w:rsid w:val="0046544E"/>
    <w:rsid w:val="004655A3"/>
    <w:rsid w:val="004656A6"/>
    <w:rsid w:val="0046578D"/>
    <w:rsid w:val="00465835"/>
    <w:rsid w:val="00465861"/>
    <w:rsid w:val="00465871"/>
    <w:rsid w:val="00465976"/>
    <w:rsid w:val="00465C20"/>
    <w:rsid w:val="00465D84"/>
    <w:rsid w:val="00466004"/>
    <w:rsid w:val="00466152"/>
    <w:rsid w:val="0046630D"/>
    <w:rsid w:val="00466772"/>
    <w:rsid w:val="004669EE"/>
    <w:rsid w:val="00466A8C"/>
    <w:rsid w:val="00466C92"/>
    <w:rsid w:val="00466CA0"/>
    <w:rsid w:val="004670EF"/>
    <w:rsid w:val="00467127"/>
    <w:rsid w:val="004671D1"/>
    <w:rsid w:val="004673E0"/>
    <w:rsid w:val="00467428"/>
    <w:rsid w:val="0046742D"/>
    <w:rsid w:val="0046780D"/>
    <w:rsid w:val="00467A57"/>
    <w:rsid w:val="00467B76"/>
    <w:rsid w:val="00467CC2"/>
    <w:rsid w:val="00467FE2"/>
    <w:rsid w:val="00470025"/>
    <w:rsid w:val="004705D0"/>
    <w:rsid w:val="004705EA"/>
    <w:rsid w:val="004705ED"/>
    <w:rsid w:val="00470616"/>
    <w:rsid w:val="00470927"/>
    <w:rsid w:val="004709DD"/>
    <w:rsid w:val="00470A02"/>
    <w:rsid w:val="00470A05"/>
    <w:rsid w:val="00470A1D"/>
    <w:rsid w:val="00470BC2"/>
    <w:rsid w:val="00470E69"/>
    <w:rsid w:val="00471326"/>
    <w:rsid w:val="00471389"/>
    <w:rsid w:val="00471483"/>
    <w:rsid w:val="004714D8"/>
    <w:rsid w:val="004714F7"/>
    <w:rsid w:val="00471587"/>
    <w:rsid w:val="00471A96"/>
    <w:rsid w:val="00471BBD"/>
    <w:rsid w:val="004721AC"/>
    <w:rsid w:val="0047248F"/>
    <w:rsid w:val="004724A9"/>
    <w:rsid w:val="00472543"/>
    <w:rsid w:val="00472553"/>
    <w:rsid w:val="00472AA9"/>
    <w:rsid w:val="00472C7E"/>
    <w:rsid w:val="00472D5C"/>
    <w:rsid w:val="00473041"/>
    <w:rsid w:val="0047306F"/>
    <w:rsid w:val="0047314B"/>
    <w:rsid w:val="004732CA"/>
    <w:rsid w:val="004733D4"/>
    <w:rsid w:val="004736AA"/>
    <w:rsid w:val="00473801"/>
    <w:rsid w:val="004738A9"/>
    <w:rsid w:val="00473947"/>
    <w:rsid w:val="00473AB0"/>
    <w:rsid w:val="00473BCD"/>
    <w:rsid w:val="00474120"/>
    <w:rsid w:val="0047419A"/>
    <w:rsid w:val="0047458B"/>
    <w:rsid w:val="004748DB"/>
    <w:rsid w:val="00474A6E"/>
    <w:rsid w:val="00474B5A"/>
    <w:rsid w:val="00474C7C"/>
    <w:rsid w:val="00474CAF"/>
    <w:rsid w:val="00474D29"/>
    <w:rsid w:val="00474D86"/>
    <w:rsid w:val="00474DDE"/>
    <w:rsid w:val="0047506E"/>
    <w:rsid w:val="004753A5"/>
    <w:rsid w:val="0047541A"/>
    <w:rsid w:val="00475554"/>
    <w:rsid w:val="00475718"/>
    <w:rsid w:val="0047588B"/>
    <w:rsid w:val="00475962"/>
    <w:rsid w:val="00475B6E"/>
    <w:rsid w:val="00475C9B"/>
    <w:rsid w:val="00475CB0"/>
    <w:rsid w:val="00475CD3"/>
    <w:rsid w:val="00475E54"/>
    <w:rsid w:val="00475F24"/>
    <w:rsid w:val="00476095"/>
    <w:rsid w:val="004761C9"/>
    <w:rsid w:val="0047631B"/>
    <w:rsid w:val="00476552"/>
    <w:rsid w:val="004766AD"/>
    <w:rsid w:val="004769AA"/>
    <w:rsid w:val="004769ED"/>
    <w:rsid w:val="00476AB0"/>
    <w:rsid w:val="00476CC9"/>
    <w:rsid w:val="00476CE0"/>
    <w:rsid w:val="00476D50"/>
    <w:rsid w:val="00476E5E"/>
    <w:rsid w:val="0047703F"/>
    <w:rsid w:val="0047743F"/>
    <w:rsid w:val="00477476"/>
    <w:rsid w:val="00477609"/>
    <w:rsid w:val="00477866"/>
    <w:rsid w:val="00477CFA"/>
    <w:rsid w:val="00477D28"/>
    <w:rsid w:val="00477D76"/>
    <w:rsid w:val="00477E5B"/>
    <w:rsid w:val="0048005A"/>
    <w:rsid w:val="004801FD"/>
    <w:rsid w:val="004802A3"/>
    <w:rsid w:val="004803C1"/>
    <w:rsid w:val="0048040C"/>
    <w:rsid w:val="00480428"/>
    <w:rsid w:val="00480588"/>
    <w:rsid w:val="004806E4"/>
    <w:rsid w:val="004806FA"/>
    <w:rsid w:val="004807CC"/>
    <w:rsid w:val="00480892"/>
    <w:rsid w:val="00480A05"/>
    <w:rsid w:val="00480B14"/>
    <w:rsid w:val="00480B74"/>
    <w:rsid w:val="00480D9D"/>
    <w:rsid w:val="00480F6D"/>
    <w:rsid w:val="00481077"/>
    <w:rsid w:val="00481148"/>
    <w:rsid w:val="004811E1"/>
    <w:rsid w:val="004813EF"/>
    <w:rsid w:val="00481565"/>
    <w:rsid w:val="00481A3D"/>
    <w:rsid w:val="00481FA7"/>
    <w:rsid w:val="00482180"/>
    <w:rsid w:val="004823F5"/>
    <w:rsid w:val="0048295D"/>
    <w:rsid w:val="004829FA"/>
    <w:rsid w:val="00482A66"/>
    <w:rsid w:val="00482B0F"/>
    <w:rsid w:val="00482B41"/>
    <w:rsid w:val="00482CA5"/>
    <w:rsid w:val="00482E0A"/>
    <w:rsid w:val="00482FC0"/>
    <w:rsid w:val="004830AE"/>
    <w:rsid w:val="004830C6"/>
    <w:rsid w:val="00483109"/>
    <w:rsid w:val="004831B4"/>
    <w:rsid w:val="00483217"/>
    <w:rsid w:val="004832DF"/>
    <w:rsid w:val="00483432"/>
    <w:rsid w:val="0048344F"/>
    <w:rsid w:val="00483464"/>
    <w:rsid w:val="0048358D"/>
    <w:rsid w:val="00483658"/>
    <w:rsid w:val="004837E0"/>
    <w:rsid w:val="00483919"/>
    <w:rsid w:val="00483C41"/>
    <w:rsid w:val="00483C6C"/>
    <w:rsid w:val="0048415C"/>
    <w:rsid w:val="004841B8"/>
    <w:rsid w:val="00484456"/>
    <w:rsid w:val="00484891"/>
    <w:rsid w:val="004849FA"/>
    <w:rsid w:val="00484CA3"/>
    <w:rsid w:val="00484D61"/>
    <w:rsid w:val="00484DA9"/>
    <w:rsid w:val="00484EAB"/>
    <w:rsid w:val="00484F31"/>
    <w:rsid w:val="0048501B"/>
    <w:rsid w:val="004853CC"/>
    <w:rsid w:val="0048557D"/>
    <w:rsid w:val="00485817"/>
    <w:rsid w:val="0048598B"/>
    <w:rsid w:val="00485C62"/>
    <w:rsid w:val="00485D10"/>
    <w:rsid w:val="00485D49"/>
    <w:rsid w:val="00485F6A"/>
    <w:rsid w:val="004860C4"/>
    <w:rsid w:val="00486415"/>
    <w:rsid w:val="0048645E"/>
    <w:rsid w:val="004866E4"/>
    <w:rsid w:val="00486817"/>
    <w:rsid w:val="00486EF4"/>
    <w:rsid w:val="00487041"/>
    <w:rsid w:val="004871DD"/>
    <w:rsid w:val="004872CF"/>
    <w:rsid w:val="0048733A"/>
    <w:rsid w:val="00487493"/>
    <w:rsid w:val="0048770F"/>
    <w:rsid w:val="0048785A"/>
    <w:rsid w:val="00487D23"/>
    <w:rsid w:val="00487D47"/>
    <w:rsid w:val="00490281"/>
    <w:rsid w:val="00490319"/>
    <w:rsid w:val="00490464"/>
    <w:rsid w:val="00490537"/>
    <w:rsid w:val="0049074C"/>
    <w:rsid w:val="00490825"/>
    <w:rsid w:val="004908E9"/>
    <w:rsid w:val="00490A57"/>
    <w:rsid w:val="00490BBF"/>
    <w:rsid w:val="00490BD4"/>
    <w:rsid w:val="00490BE5"/>
    <w:rsid w:val="00490D7C"/>
    <w:rsid w:val="00490DAD"/>
    <w:rsid w:val="00490EAF"/>
    <w:rsid w:val="00490F06"/>
    <w:rsid w:val="00490F23"/>
    <w:rsid w:val="004910F8"/>
    <w:rsid w:val="0049117E"/>
    <w:rsid w:val="00491451"/>
    <w:rsid w:val="004914DC"/>
    <w:rsid w:val="00491641"/>
    <w:rsid w:val="00492114"/>
    <w:rsid w:val="004927C4"/>
    <w:rsid w:val="00492C01"/>
    <w:rsid w:val="00492CBB"/>
    <w:rsid w:val="00492EC7"/>
    <w:rsid w:val="00493056"/>
    <w:rsid w:val="00493407"/>
    <w:rsid w:val="0049386F"/>
    <w:rsid w:val="00493EA2"/>
    <w:rsid w:val="004944BB"/>
    <w:rsid w:val="00494545"/>
    <w:rsid w:val="0049493E"/>
    <w:rsid w:val="004949D1"/>
    <w:rsid w:val="004949F2"/>
    <w:rsid w:val="00494AFA"/>
    <w:rsid w:val="00494BDB"/>
    <w:rsid w:val="00494CF0"/>
    <w:rsid w:val="00494D79"/>
    <w:rsid w:val="00494DB2"/>
    <w:rsid w:val="00494E33"/>
    <w:rsid w:val="00494E6D"/>
    <w:rsid w:val="004951F5"/>
    <w:rsid w:val="004955AC"/>
    <w:rsid w:val="00495895"/>
    <w:rsid w:val="00495961"/>
    <w:rsid w:val="00495AD3"/>
    <w:rsid w:val="00495AEF"/>
    <w:rsid w:val="00495D97"/>
    <w:rsid w:val="00495EB4"/>
    <w:rsid w:val="00496081"/>
    <w:rsid w:val="004960B1"/>
    <w:rsid w:val="004960FB"/>
    <w:rsid w:val="00496205"/>
    <w:rsid w:val="00496241"/>
    <w:rsid w:val="00496285"/>
    <w:rsid w:val="004963D4"/>
    <w:rsid w:val="00496519"/>
    <w:rsid w:val="004966C3"/>
    <w:rsid w:val="004967FC"/>
    <w:rsid w:val="0049695D"/>
    <w:rsid w:val="00496BAB"/>
    <w:rsid w:val="00496D10"/>
    <w:rsid w:val="00496D67"/>
    <w:rsid w:val="00496E36"/>
    <w:rsid w:val="00496F68"/>
    <w:rsid w:val="00497480"/>
    <w:rsid w:val="004974B8"/>
    <w:rsid w:val="004977AD"/>
    <w:rsid w:val="00497AE7"/>
    <w:rsid w:val="00497B85"/>
    <w:rsid w:val="00497BFF"/>
    <w:rsid w:val="00497DB3"/>
    <w:rsid w:val="004A0147"/>
    <w:rsid w:val="004A03D3"/>
    <w:rsid w:val="004A055D"/>
    <w:rsid w:val="004A0561"/>
    <w:rsid w:val="004A0596"/>
    <w:rsid w:val="004A0783"/>
    <w:rsid w:val="004A07B4"/>
    <w:rsid w:val="004A0812"/>
    <w:rsid w:val="004A086B"/>
    <w:rsid w:val="004A0883"/>
    <w:rsid w:val="004A089B"/>
    <w:rsid w:val="004A08C6"/>
    <w:rsid w:val="004A0912"/>
    <w:rsid w:val="004A09A4"/>
    <w:rsid w:val="004A09CD"/>
    <w:rsid w:val="004A0AC0"/>
    <w:rsid w:val="004A0CF3"/>
    <w:rsid w:val="004A0D30"/>
    <w:rsid w:val="004A0DFD"/>
    <w:rsid w:val="004A0E37"/>
    <w:rsid w:val="004A10F5"/>
    <w:rsid w:val="004A14AB"/>
    <w:rsid w:val="004A15CF"/>
    <w:rsid w:val="004A1672"/>
    <w:rsid w:val="004A1710"/>
    <w:rsid w:val="004A17B8"/>
    <w:rsid w:val="004A17E1"/>
    <w:rsid w:val="004A1938"/>
    <w:rsid w:val="004A1CB1"/>
    <w:rsid w:val="004A1F38"/>
    <w:rsid w:val="004A2003"/>
    <w:rsid w:val="004A2043"/>
    <w:rsid w:val="004A2107"/>
    <w:rsid w:val="004A221C"/>
    <w:rsid w:val="004A27C2"/>
    <w:rsid w:val="004A2873"/>
    <w:rsid w:val="004A2A2F"/>
    <w:rsid w:val="004A2CF6"/>
    <w:rsid w:val="004A2DED"/>
    <w:rsid w:val="004A2E9D"/>
    <w:rsid w:val="004A2EDC"/>
    <w:rsid w:val="004A2FAC"/>
    <w:rsid w:val="004A2FE8"/>
    <w:rsid w:val="004A3393"/>
    <w:rsid w:val="004A33D4"/>
    <w:rsid w:val="004A35C1"/>
    <w:rsid w:val="004A35E6"/>
    <w:rsid w:val="004A3702"/>
    <w:rsid w:val="004A3738"/>
    <w:rsid w:val="004A3771"/>
    <w:rsid w:val="004A3A61"/>
    <w:rsid w:val="004A3C2E"/>
    <w:rsid w:val="004A3C52"/>
    <w:rsid w:val="004A3CEE"/>
    <w:rsid w:val="004A4098"/>
    <w:rsid w:val="004A4182"/>
    <w:rsid w:val="004A419A"/>
    <w:rsid w:val="004A43C2"/>
    <w:rsid w:val="004A4499"/>
    <w:rsid w:val="004A4702"/>
    <w:rsid w:val="004A4F10"/>
    <w:rsid w:val="004A4F7E"/>
    <w:rsid w:val="004A4FD0"/>
    <w:rsid w:val="004A52FD"/>
    <w:rsid w:val="004A56F9"/>
    <w:rsid w:val="004A5A6D"/>
    <w:rsid w:val="004A5A8F"/>
    <w:rsid w:val="004A5ABF"/>
    <w:rsid w:val="004A5BF7"/>
    <w:rsid w:val="004A5C1D"/>
    <w:rsid w:val="004A5DA0"/>
    <w:rsid w:val="004A5DE2"/>
    <w:rsid w:val="004A5E4A"/>
    <w:rsid w:val="004A5F30"/>
    <w:rsid w:val="004A60F9"/>
    <w:rsid w:val="004A612C"/>
    <w:rsid w:val="004A6140"/>
    <w:rsid w:val="004A61C9"/>
    <w:rsid w:val="004A6251"/>
    <w:rsid w:val="004A6347"/>
    <w:rsid w:val="004A674B"/>
    <w:rsid w:val="004A67CF"/>
    <w:rsid w:val="004A6815"/>
    <w:rsid w:val="004A6C13"/>
    <w:rsid w:val="004A6E04"/>
    <w:rsid w:val="004A7021"/>
    <w:rsid w:val="004A703A"/>
    <w:rsid w:val="004A7107"/>
    <w:rsid w:val="004A72BB"/>
    <w:rsid w:val="004A72F7"/>
    <w:rsid w:val="004A7544"/>
    <w:rsid w:val="004A7573"/>
    <w:rsid w:val="004A78E5"/>
    <w:rsid w:val="004A7BD9"/>
    <w:rsid w:val="004A7C8E"/>
    <w:rsid w:val="004A7E35"/>
    <w:rsid w:val="004A7ECE"/>
    <w:rsid w:val="004A7EF2"/>
    <w:rsid w:val="004A7EF4"/>
    <w:rsid w:val="004A7F12"/>
    <w:rsid w:val="004A7F4C"/>
    <w:rsid w:val="004B0051"/>
    <w:rsid w:val="004B0897"/>
    <w:rsid w:val="004B09C1"/>
    <w:rsid w:val="004B0CCD"/>
    <w:rsid w:val="004B0D5A"/>
    <w:rsid w:val="004B0E23"/>
    <w:rsid w:val="004B0E59"/>
    <w:rsid w:val="004B10B3"/>
    <w:rsid w:val="004B119C"/>
    <w:rsid w:val="004B11A3"/>
    <w:rsid w:val="004B1212"/>
    <w:rsid w:val="004B1305"/>
    <w:rsid w:val="004B13DF"/>
    <w:rsid w:val="004B148E"/>
    <w:rsid w:val="004B1547"/>
    <w:rsid w:val="004B17FE"/>
    <w:rsid w:val="004B1B89"/>
    <w:rsid w:val="004B1BBF"/>
    <w:rsid w:val="004B1EBE"/>
    <w:rsid w:val="004B1F58"/>
    <w:rsid w:val="004B2035"/>
    <w:rsid w:val="004B22C6"/>
    <w:rsid w:val="004B26FD"/>
    <w:rsid w:val="004B276B"/>
    <w:rsid w:val="004B27B0"/>
    <w:rsid w:val="004B2891"/>
    <w:rsid w:val="004B2F11"/>
    <w:rsid w:val="004B2FA7"/>
    <w:rsid w:val="004B3113"/>
    <w:rsid w:val="004B31CA"/>
    <w:rsid w:val="004B35B2"/>
    <w:rsid w:val="004B3605"/>
    <w:rsid w:val="004B38F9"/>
    <w:rsid w:val="004B3CB8"/>
    <w:rsid w:val="004B3E76"/>
    <w:rsid w:val="004B3F0C"/>
    <w:rsid w:val="004B4131"/>
    <w:rsid w:val="004B4271"/>
    <w:rsid w:val="004B48A2"/>
    <w:rsid w:val="004B4960"/>
    <w:rsid w:val="004B4F94"/>
    <w:rsid w:val="004B5232"/>
    <w:rsid w:val="004B525F"/>
    <w:rsid w:val="004B531E"/>
    <w:rsid w:val="004B5463"/>
    <w:rsid w:val="004B577E"/>
    <w:rsid w:val="004B5808"/>
    <w:rsid w:val="004B581A"/>
    <w:rsid w:val="004B5A23"/>
    <w:rsid w:val="004B5CFA"/>
    <w:rsid w:val="004B5F61"/>
    <w:rsid w:val="004B610C"/>
    <w:rsid w:val="004B6713"/>
    <w:rsid w:val="004B681A"/>
    <w:rsid w:val="004B686E"/>
    <w:rsid w:val="004B688F"/>
    <w:rsid w:val="004B6C1B"/>
    <w:rsid w:val="004B6C72"/>
    <w:rsid w:val="004B6D2A"/>
    <w:rsid w:val="004B6D61"/>
    <w:rsid w:val="004B6D9A"/>
    <w:rsid w:val="004B6F34"/>
    <w:rsid w:val="004B7172"/>
    <w:rsid w:val="004B7184"/>
    <w:rsid w:val="004B7588"/>
    <w:rsid w:val="004B7CE3"/>
    <w:rsid w:val="004B7D84"/>
    <w:rsid w:val="004B7DCD"/>
    <w:rsid w:val="004B7F4F"/>
    <w:rsid w:val="004C00C4"/>
    <w:rsid w:val="004C0338"/>
    <w:rsid w:val="004C0375"/>
    <w:rsid w:val="004C057D"/>
    <w:rsid w:val="004C06D5"/>
    <w:rsid w:val="004C0913"/>
    <w:rsid w:val="004C094B"/>
    <w:rsid w:val="004C0B42"/>
    <w:rsid w:val="004C0B73"/>
    <w:rsid w:val="004C0DD4"/>
    <w:rsid w:val="004C12C7"/>
    <w:rsid w:val="004C1311"/>
    <w:rsid w:val="004C1371"/>
    <w:rsid w:val="004C13AC"/>
    <w:rsid w:val="004C145C"/>
    <w:rsid w:val="004C16F0"/>
    <w:rsid w:val="004C1908"/>
    <w:rsid w:val="004C1930"/>
    <w:rsid w:val="004C1A30"/>
    <w:rsid w:val="004C1BB8"/>
    <w:rsid w:val="004C1E6E"/>
    <w:rsid w:val="004C2130"/>
    <w:rsid w:val="004C226A"/>
    <w:rsid w:val="004C2296"/>
    <w:rsid w:val="004C24EA"/>
    <w:rsid w:val="004C2560"/>
    <w:rsid w:val="004C2611"/>
    <w:rsid w:val="004C2796"/>
    <w:rsid w:val="004C2B81"/>
    <w:rsid w:val="004C2C8C"/>
    <w:rsid w:val="004C2D27"/>
    <w:rsid w:val="004C2D6D"/>
    <w:rsid w:val="004C2E25"/>
    <w:rsid w:val="004C3107"/>
    <w:rsid w:val="004C3336"/>
    <w:rsid w:val="004C33DA"/>
    <w:rsid w:val="004C3475"/>
    <w:rsid w:val="004C357C"/>
    <w:rsid w:val="004C3666"/>
    <w:rsid w:val="004C3844"/>
    <w:rsid w:val="004C3848"/>
    <w:rsid w:val="004C3A39"/>
    <w:rsid w:val="004C3B78"/>
    <w:rsid w:val="004C3BA6"/>
    <w:rsid w:val="004C3C52"/>
    <w:rsid w:val="004C3CD0"/>
    <w:rsid w:val="004C3E7B"/>
    <w:rsid w:val="004C4007"/>
    <w:rsid w:val="004C405D"/>
    <w:rsid w:val="004C40D6"/>
    <w:rsid w:val="004C44B6"/>
    <w:rsid w:val="004C4560"/>
    <w:rsid w:val="004C46E0"/>
    <w:rsid w:val="004C47B2"/>
    <w:rsid w:val="004C4864"/>
    <w:rsid w:val="004C48C8"/>
    <w:rsid w:val="004C4B21"/>
    <w:rsid w:val="004C4B3D"/>
    <w:rsid w:val="004C4B8D"/>
    <w:rsid w:val="004C4FE8"/>
    <w:rsid w:val="004C50AF"/>
    <w:rsid w:val="004C52F9"/>
    <w:rsid w:val="004C53C0"/>
    <w:rsid w:val="004C5543"/>
    <w:rsid w:val="004C55EE"/>
    <w:rsid w:val="004C588B"/>
    <w:rsid w:val="004C590A"/>
    <w:rsid w:val="004C597C"/>
    <w:rsid w:val="004C5B03"/>
    <w:rsid w:val="004C5CBE"/>
    <w:rsid w:val="004C5CE3"/>
    <w:rsid w:val="004C5EE6"/>
    <w:rsid w:val="004C60B1"/>
    <w:rsid w:val="004C6177"/>
    <w:rsid w:val="004C6283"/>
    <w:rsid w:val="004C6550"/>
    <w:rsid w:val="004C6694"/>
    <w:rsid w:val="004C66F4"/>
    <w:rsid w:val="004C67AE"/>
    <w:rsid w:val="004C67E2"/>
    <w:rsid w:val="004C68C7"/>
    <w:rsid w:val="004C69DF"/>
    <w:rsid w:val="004C6B0C"/>
    <w:rsid w:val="004C6D2B"/>
    <w:rsid w:val="004C6D4E"/>
    <w:rsid w:val="004C6F16"/>
    <w:rsid w:val="004C6F9B"/>
    <w:rsid w:val="004C6FDD"/>
    <w:rsid w:val="004C7067"/>
    <w:rsid w:val="004C738E"/>
    <w:rsid w:val="004C7557"/>
    <w:rsid w:val="004C755E"/>
    <w:rsid w:val="004C774F"/>
    <w:rsid w:val="004C785C"/>
    <w:rsid w:val="004C79CB"/>
    <w:rsid w:val="004C7B8B"/>
    <w:rsid w:val="004C7BC4"/>
    <w:rsid w:val="004C7C23"/>
    <w:rsid w:val="004C7D9A"/>
    <w:rsid w:val="004C7E7F"/>
    <w:rsid w:val="004D015D"/>
    <w:rsid w:val="004D019B"/>
    <w:rsid w:val="004D01BC"/>
    <w:rsid w:val="004D03CE"/>
    <w:rsid w:val="004D0424"/>
    <w:rsid w:val="004D0468"/>
    <w:rsid w:val="004D086C"/>
    <w:rsid w:val="004D09AA"/>
    <w:rsid w:val="004D0BE2"/>
    <w:rsid w:val="004D0D0F"/>
    <w:rsid w:val="004D1201"/>
    <w:rsid w:val="004D12E8"/>
    <w:rsid w:val="004D1420"/>
    <w:rsid w:val="004D16CD"/>
    <w:rsid w:val="004D179E"/>
    <w:rsid w:val="004D19E1"/>
    <w:rsid w:val="004D1B5C"/>
    <w:rsid w:val="004D1BE1"/>
    <w:rsid w:val="004D1CE0"/>
    <w:rsid w:val="004D1F4D"/>
    <w:rsid w:val="004D20B9"/>
    <w:rsid w:val="004D20E5"/>
    <w:rsid w:val="004D2196"/>
    <w:rsid w:val="004D26B9"/>
    <w:rsid w:val="004D2840"/>
    <w:rsid w:val="004D2854"/>
    <w:rsid w:val="004D2C51"/>
    <w:rsid w:val="004D2C9A"/>
    <w:rsid w:val="004D2F6C"/>
    <w:rsid w:val="004D3023"/>
    <w:rsid w:val="004D31B9"/>
    <w:rsid w:val="004D3237"/>
    <w:rsid w:val="004D3399"/>
    <w:rsid w:val="004D3415"/>
    <w:rsid w:val="004D34BD"/>
    <w:rsid w:val="004D35BD"/>
    <w:rsid w:val="004D39CE"/>
    <w:rsid w:val="004D3A29"/>
    <w:rsid w:val="004D3B02"/>
    <w:rsid w:val="004D3DD6"/>
    <w:rsid w:val="004D3FC1"/>
    <w:rsid w:val="004D4194"/>
    <w:rsid w:val="004D41E7"/>
    <w:rsid w:val="004D446F"/>
    <w:rsid w:val="004D459D"/>
    <w:rsid w:val="004D4648"/>
    <w:rsid w:val="004D478A"/>
    <w:rsid w:val="004D479D"/>
    <w:rsid w:val="004D47FD"/>
    <w:rsid w:val="004D4809"/>
    <w:rsid w:val="004D485E"/>
    <w:rsid w:val="004D4A1F"/>
    <w:rsid w:val="004D502B"/>
    <w:rsid w:val="004D505A"/>
    <w:rsid w:val="004D51DC"/>
    <w:rsid w:val="004D525C"/>
    <w:rsid w:val="004D5428"/>
    <w:rsid w:val="004D5707"/>
    <w:rsid w:val="004D5713"/>
    <w:rsid w:val="004D57D1"/>
    <w:rsid w:val="004D595C"/>
    <w:rsid w:val="004D5AD0"/>
    <w:rsid w:val="004D5C26"/>
    <w:rsid w:val="004D5C44"/>
    <w:rsid w:val="004D5C76"/>
    <w:rsid w:val="004D618B"/>
    <w:rsid w:val="004D6454"/>
    <w:rsid w:val="004D6527"/>
    <w:rsid w:val="004D6571"/>
    <w:rsid w:val="004D65A8"/>
    <w:rsid w:val="004D65C3"/>
    <w:rsid w:val="004D6737"/>
    <w:rsid w:val="004D689D"/>
    <w:rsid w:val="004D6AE6"/>
    <w:rsid w:val="004D6B49"/>
    <w:rsid w:val="004D6C21"/>
    <w:rsid w:val="004D6DC0"/>
    <w:rsid w:val="004D6E1A"/>
    <w:rsid w:val="004D6EB3"/>
    <w:rsid w:val="004D6F90"/>
    <w:rsid w:val="004D7170"/>
    <w:rsid w:val="004D71C7"/>
    <w:rsid w:val="004D727E"/>
    <w:rsid w:val="004D7372"/>
    <w:rsid w:val="004D7488"/>
    <w:rsid w:val="004D74BD"/>
    <w:rsid w:val="004D77F6"/>
    <w:rsid w:val="004D7896"/>
    <w:rsid w:val="004D79EB"/>
    <w:rsid w:val="004D7A60"/>
    <w:rsid w:val="004D7CE7"/>
    <w:rsid w:val="004D7D1D"/>
    <w:rsid w:val="004D7FFC"/>
    <w:rsid w:val="004E01E9"/>
    <w:rsid w:val="004E02B9"/>
    <w:rsid w:val="004E04A3"/>
    <w:rsid w:val="004E05FA"/>
    <w:rsid w:val="004E079F"/>
    <w:rsid w:val="004E08E6"/>
    <w:rsid w:val="004E0969"/>
    <w:rsid w:val="004E0A23"/>
    <w:rsid w:val="004E0C7A"/>
    <w:rsid w:val="004E1027"/>
    <w:rsid w:val="004E1117"/>
    <w:rsid w:val="004E1296"/>
    <w:rsid w:val="004E1381"/>
    <w:rsid w:val="004E152A"/>
    <w:rsid w:val="004E159F"/>
    <w:rsid w:val="004E15BE"/>
    <w:rsid w:val="004E15D1"/>
    <w:rsid w:val="004E16C9"/>
    <w:rsid w:val="004E1924"/>
    <w:rsid w:val="004E1AE2"/>
    <w:rsid w:val="004E1B89"/>
    <w:rsid w:val="004E1F60"/>
    <w:rsid w:val="004E20B3"/>
    <w:rsid w:val="004E20E7"/>
    <w:rsid w:val="004E23ED"/>
    <w:rsid w:val="004E2824"/>
    <w:rsid w:val="004E28BA"/>
    <w:rsid w:val="004E300A"/>
    <w:rsid w:val="004E3288"/>
    <w:rsid w:val="004E334B"/>
    <w:rsid w:val="004E3352"/>
    <w:rsid w:val="004E3498"/>
    <w:rsid w:val="004E36D5"/>
    <w:rsid w:val="004E370B"/>
    <w:rsid w:val="004E3827"/>
    <w:rsid w:val="004E3838"/>
    <w:rsid w:val="004E395F"/>
    <w:rsid w:val="004E3A57"/>
    <w:rsid w:val="004E3A77"/>
    <w:rsid w:val="004E3B3D"/>
    <w:rsid w:val="004E3C00"/>
    <w:rsid w:val="004E3D03"/>
    <w:rsid w:val="004E3D5D"/>
    <w:rsid w:val="004E3D89"/>
    <w:rsid w:val="004E3E9B"/>
    <w:rsid w:val="004E3F69"/>
    <w:rsid w:val="004E4096"/>
    <w:rsid w:val="004E45B0"/>
    <w:rsid w:val="004E45FC"/>
    <w:rsid w:val="004E4683"/>
    <w:rsid w:val="004E468A"/>
    <w:rsid w:val="004E474D"/>
    <w:rsid w:val="004E4A09"/>
    <w:rsid w:val="004E4A9E"/>
    <w:rsid w:val="004E4C8D"/>
    <w:rsid w:val="004E506B"/>
    <w:rsid w:val="004E5492"/>
    <w:rsid w:val="004E5545"/>
    <w:rsid w:val="004E56D6"/>
    <w:rsid w:val="004E58E4"/>
    <w:rsid w:val="004E58FF"/>
    <w:rsid w:val="004E5A95"/>
    <w:rsid w:val="004E5BEB"/>
    <w:rsid w:val="004E5E27"/>
    <w:rsid w:val="004E5FA1"/>
    <w:rsid w:val="004E60AC"/>
    <w:rsid w:val="004E60C6"/>
    <w:rsid w:val="004E63CF"/>
    <w:rsid w:val="004E6439"/>
    <w:rsid w:val="004E6494"/>
    <w:rsid w:val="004E64EF"/>
    <w:rsid w:val="004E687E"/>
    <w:rsid w:val="004E6C12"/>
    <w:rsid w:val="004E6C4F"/>
    <w:rsid w:val="004E6E48"/>
    <w:rsid w:val="004E6E97"/>
    <w:rsid w:val="004E6FE0"/>
    <w:rsid w:val="004E7060"/>
    <w:rsid w:val="004E7590"/>
    <w:rsid w:val="004E75A4"/>
    <w:rsid w:val="004E76CC"/>
    <w:rsid w:val="004E7BC1"/>
    <w:rsid w:val="004E7C04"/>
    <w:rsid w:val="004E7C4E"/>
    <w:rsid w:val="004F0013"/>
    <w:rsid w:val="004F00C2"/>
    <w:rsid w:val="004F0139"/>
    <w:rsid w:val="004F0254"/>
    <w:rsid w:val="004F04F2"/>
    <w:rsid w:val="004F0509"/>
    <w:rsid w:val="004F0511"/>
    <w:rsid w:val="004F05FD"/>
    <w:rsid w:val="004F0918"/>
    <w:rsid w:val="004F0999"/>
    <w:rsid w:val="004F09C3"/>
    <w:rsid w:val="004F0A6F"/>
    <w:rsid w:val="004F0AC1"/>
    <w:rsid w:val="004F0DD1"/>
    <w:rsid w:val="004F0F25"/>
    <w:rsid w:val="004F1389"/>
    <w:rsid w:val="004F13DC"/>
    <w:rsid w:val="004F141F"/>
    <w:rsid w:val="004F1475"/>
    <w:rsid w:val="004F16C2"/>
    <w:rsid w:val="004F1742"/>
    <w:rsid w:val="004F17AD"/>
    <w:rsid w:val="004F19F6"/>
    <w:rsid w:val="004F1A90"/>
    <w:rsid w:val="004F1B6E"/>
    <w:rsid w:val="004F1B8C"/>
    <w:rsid w:val="004F1CB3"/>
    <w:rsid w:val="004F1D33"/>
    <w:rsid w:val="004F1EAE"/>
    <w:rsid w:val="004F1FBC"/>
    <w:rsid w:val="004F240A"/>
    <w:rsid w:val="004F240E"/>
    <w:rsid w:val="004F2614"/>
    <w:rsid w:val="004F2A5A"/>
    <w:rsid w:val="004F2A85"/>
    <w:rsid w:val="004F2BE4"/>
    <w:rsid w:val="004F2DC1"/>
    <w:rsid w:val="004F3051"/>
    <w:rsid w:val="004F3088"/>
    <w:rsid w:val="004F308C"/>
    <w:rsid w:val="004F31ED"/>
    <w:rsid w:val="004F336B"/>
    <w:rsid w:val="004F3499"/>
    <w:rsid w:val="004F3773"/>
    <w:rsid w:val="004F3913"/>
    <w:rsid w:val="004F396A"/>
    <w:rsid w:val="004F39A3"/>
    <w:rsid w:val="004F3AC5"/>
    <w:rsid w:val="004F3AF8"/>
    <w:rsid w:val="004F3CA0"/>
    <w:rsid w:val="004F3F80"/>
    <w:rsid w:val="004F40B4"/>
    <w:rsid w:val="004F4117"/>
    <w:rsid w:val="004F41DF"/>
    <w:rsid w:val="004F421B"/>
    <w:rsid w:val="004F430C"/>
    <w:rsid w:val="004F4556"/>
    <w:rsid w:val="004F495A"/>
    <w:rsid w:val="004F4A10"/>
    <w:rsid w:val="004F4B88"/>
    <w:rsid w:val="004F4CEE"/>
    <w:rsid w:val="004F4D01"/>
    <w:rsid w:val="004F4D46"/>
    <w:rsid w:val="004F4E33"/>
    <w:rsid w:val="004F4E68"/>
    <w:rsid w:val="004F4F8D"/>
    <w:rsid w:val="004F500F"/>
    <w:rsid w:val="004F51BE"/>
    <w:rsid w:val="004F52B6"/>
    <w:rsid w:val="004F54BF"/>
    <w:rsid w:val="004F56ED"/>
    <w:rsid w:val="004F5830"/>
    <w:rsid w:val="004F5900"/>
    <w:rsid w:val="004F5D53"/>
    <w:rsid w:val="004F5E66"/>
    <w:rsid w:val="004F6151"/>
    <w:rsid w:val="004F63C1"/>
    <w:rsid w:val="004F651A"/>
    <w:rsid w:val="004F68CC"/>
    <w:rsid w:val="004F68E3"/>
    <w:rsid w:val="004F6CA0"/>
    <w:rsid w:val="004F6D6B"/>
    <w:rsid w:val="004F6E5E"/>
    <w:rsid w:val="004F6F89"/>
    <w:rsid w:val="004F7182"/>
    <w:rsid w:val="004F71D6"/>
    <w:rsid w:val="004F7210"/>
    <w:rsid w:val="004F72CD"/>
    <w:rsid w:val="004F7386"/>
    <w:rsid w:val="004F73B9"/>
    <w:rsid w:val="004F7557"/>
    <w:rsid w:val="004F7560"/>
    <w:rsid w:val="004F7573"/>
    <w:rsid w:val="004F7771"/>
    <w:rsid w:val="004F77AD"/>
    <w:rsid w:val="004F7996"/>
    <w:rsid w:val="004F79E1"/>
    <w:rsid w:val="004F7B42"/>
    <w:rsid w:val="004F7B96"/>
    <w:rsid w:val="004F7DC7"/>
    <w:rsid w:val="004F7F0B"/>
    <w:rsid w:val="004F7F97"/>
    <w:rsid w:val="00500184"/>
    <w:rsid w:val="00500255"/>
    <w:rsid w:val="0050025D"/>
    <w:rsid w:val="005003E0"/>
    <w:rsid w:val="005006F3"/>
    <w:rsid w:val="0050070A"/>
    <w:rsid w:val="005007D9"/>
    <w:rsid w:val="00500824"/>
    <w:rsid w:val="005008BE"/>
    <w:rsid w:val="005008C2"/>
    <w:rsid w:val="005009C1"/>
    <w:rsid w:val="00500B4B"/>
    <w:rsid w:val="00500B6E"/>
    <w:rsid w:val="00500BAD"/>
    <w:rsid w:val="00500BB9"/>
    <w:rsid w:val="00500BDE"/>
    <w:rsid w:val="00500CCA"/>
    <w:rsid w:val="00500CFE"/>
    <w:rsid w:val="00500EF9"/>
    <w:rsid w:val="00501157"/>
    <w:rsid w:val="005011B3"/>
    <w:rsid w:val="005012AA"/>
    <w:rsid w:val="005019C8"/>
    <w:rsid w:val="00501A86"/>
    <w:rsid w:val="00501BE9"/>
    <w:rsid w:val="00501E0C"/>
    <w:rsid w:val="00501EFE"/>
    <w:rsid w:val="00501FCC"/>
    <w:rsid w:val="0050222B"/>
    <w:rsid w:val="00502565"/>
    <w:rsid w:val="00502594"/>
    <w:rsid w:val="005025A1"/>
    <w:rsid w:val="005026E1"/>
    <w:rsid w:val="00502A23"/>
    <w:rsid w:val="00502A5C"/>
    <w:rsid w:val="00502B28"/>
    <w:rsid w:val="00502BE0"/>
    <w:rsid w:val="00502CB4"/>
    <w:rsid w:val="00502E26"/>
    <w:rsid w:val="0050312F"/>
    <w:rsid w:val="005031A7"/>
    <w:rsid w:val="005031E4"/>
    <w:rsid w:val="0050320E"/>
    <w:rsid w:val="0050337F"/>
    <w:rsid w:val="005033A6"/>
    <w:rsid w:val="00503674"/>
    <w:rsid w:val="00503728"/>
    <w:rsid w:val="00503B48"/>
    <w:rsid w:val="00503C2C"/>
    <w:rsid w:val="00503E7F"/>
    <w:rsid w:val="005042B4"/>
    <w:rsid w:val="00504388"/>
    <w:rsid w:val="0050477C"/>
    <w:rsid w:val="00504834"/>
    <w:rsid w:val="00504889"/>
    <w:rsid w:val="00504A9D"/>
    <w:rsid w:val="00504D15"/>
    <w:rsid w:val="00504E2D"/>
    <w:rsid w:val="00504F59"/>
    <w:rsid w:val="005050CD"/>
    <w:rsid w:val="00505165"/>
    <w:rsid w:val="0050531F"/>
    <w:rsid w:val="00505453"/>
    <w:rsid w:val="00505652"/>
    <w:rsid w:val="005056B3"/>
    <w:rsid w:val="005057B3"/>
    <w:rsid w:val="00505834"/>
    <w:rsid w:val="0050590F"/>
    <w:rsid w:val="00505934"/>
    <w:rsid w:val="00505A0D"/>
    <w:rsid w:val="00505A8A"/>
    <w:rsid w:val="00505ACA"/>
    <w:rsid w:val="00505B19"/>
    <w:rsid w:val="00505B92"/>
    <w:rsid w:val="00505BA5"/>
    <w:rsid w:val="00505C17"/>
    <w:rsid w:val="00505C3D"/>
    <w:rsid w:val="00505F25"/>
    <w:rsid w:val="00506197"/>
    <w:rsid w:val="005061BA"/>
    <w:rsid w:val="00506348"/>
    <w:rsid w:val="0050640E"/>
    <w:rsid w:val="00506451"/>
    <w:rsid w:val="00506529"/>
    <w:rsid w:val="00506613"/>
    <w:rsid w:val="0050684D"/>
    <w:rsid w:val="005068DC"/>
    <w:rsid w:val="0050693F"/>
    <w:rsid w:val="00506AC9"/>
    <w:rsid w:val="00506C31"/>
    <w:rsid w:val="00506C79"/>
    <w:rsid w:val="00506E52"/>
    <w:rsid w:val="00506FE2"/>
    <w:rsid w:val="005070E5"/>
    <w:rsid w:val="0050757B"/>
    <w:rsid w:val="00507607"/>
    <w:rsid w:val="0050779D"/>
    <w:rsid w:val="00507917"/>
    <w:rsid w:val="00507D43"/>
    <w:rsid w:val="00507DD3"/>
    <w:rsid w:val="00507E15"/>
    <w:rsid w:val="00507E2B"/>
    <w:rsid w:val="00507F26"/>
    <w:rsid w:val="005100BD"/>
    <w:rsid w:val="0051023C"/>
    <w:rsid w:val="00510485"/>
    <w:rsid w:val="005104AF"/>
    <w:rsid w:val="005104BC"/>
    <w:rsid w:val="005104C5"/>
    <w:rsid w:val="00510772"/>
    <w:rsid w:val="005109E3"/>
    <w:rsid w:val="00510A50"/>
    <w:rsid w:val="00510A85"/>
    <w:rsid w:val="00510CBB"/>
    <w:rsid w:val="00510CF6"/>
    <w:rsid w:val="00511008"/>
    <w:rsid w:val="00511043"/>
    <w:rsid w:val="005110B4"/>
    <w:rsid w:val="005111BE"/>
    <w:rsid w:val="0051125F"/>
    <w:rsid w:val="005114C4"/>
    <w:rsid w:val="005115BB"/>
    <w:rsid w:val="0051180C"/>
    <w:rsid w:val="00511A01"/>
    <w:rsid w:val="00511B77"/>
    <w:rsid w:val="00511B84"/>
    <w:rsid w:val="00511B89"/>
    <w:rsid w:val="00511BB0"/>
    <w:rsid w:val="00511C67"/>
    <w:rsid w:val="00511F39"/>
    <w:rsid w:val="00511FFB"/>
    <w:rsid w:val="0051218B"/>
    <w:rsid w:val="00512311"/>
    <w:rsid w:val="00512461"/>
    <w:rsid w:val="00512526"/>
    <w:rsid w:val="005128AB"/>
    <w:rsid w:val="00512927"/>
    <w:rsid w:val="005129A3"/>
    <w:rsid w:val="00512AF4"/>
    <w:rsid w:val="00512BA3"/>
    <w:rsid w:val="00512CAB"/>
    <w:rsid w:val="00512D53"/>
    <w:rsid w:val="00512DE4"/>
    <w:rsid w:val="00512E0D"/>
    <w:rsid w:val="00512E7E"/>
    <w:rsid w:val="00512F02"/>
    <w:rsid w:val="005132DA"/>
    <w:rsid w:val="005134C5"/>
    <w:rsid w:val="00513528"/>
    <w:rsid w:val="005135C3"/>
    <w:rsid w:val="005137DD"/>
    <w:rsid w:val="005139C0"/>
    <w:rsid w:val="00513B61"/>
    <w:rsid w:val="00513FD3"/>
    <w:rsid w:val="00514093"/>
    <w:rsid w:val="005140B4"/>
    <w:rsid w:val="005140BE"/>
    <w:rsid w:val="00514108"/>
    <w:rsid w:val="00514218"/>
    <w:rsid w:val="00514322"/>
    <w:rsid w:val="00514540"/>
    <w:rsid w:val="00514602"/>
    <w:rsid w:val="0051486F"/>
    <w:rsid w:val="0051491D"/>
    <w:rsid w:val="005149DB"/>
    <w:rsid w:val="00514A87"/>
    <w:rsid w:val="00514B05"/>
    <w:rsid w:val="00514C00"/>
    <w:rsid w:val="00514E6B"/>
    <w:rsid w:val="005150B2"/>
    <w:rsid w:val="00515120"/>
    <w:rsid w:val="005152B5"/>
    <w:rsid w:val="0051552A"/>
    <w:rsid w:val="005158B0"/>
    <w:rsid w:val="00515B0B"/>
    <w:rsid w:val="00515C53"/>
    <w:rsid w:val="00515EF2"/>
    <w:rsid w:val="0051610F"/>
    <w:rsid w:val="00516319"/>
    <w:rsid w:val="0051634B"/>
    <w:rsid w:val="005163AA"/>
    <w:rsid w:val="0051647C"/>
    <w:rsid w:val="005164FA"/>
    <w:rsid w:val="005167F4"/>
    <w:rsid w:val="005168CB"/>
    <w:rsid w:val="00516AEA"/>
    <w:rsid w:val="00516B12"/>
    <w:rsid w:val="00516B92"/>
    <w:rsid w:val="00516CEC"/>
    <w:rsid w:val="00516D49"/>
    <w:rsid w:val="00516E13"/>
    <w:rsid w:val="00516E91"/>
    <w:rsid w:val="00516EFF"/>
    <w:rsid w:val="00516F26"/>
    <w:rsid w:val="00516FD6"/>
    <w:rsid w:val="00517049"/>
    <w:rsid w:val="0051709C"/>
    <w:rsid w:val="0051716E"/>
    <w:rsid w:val="00517198"/>
    <w:rsid w:val="00517235"/>
    <w:rsid w:val="0051765A"/>
    <w:rsid w:val="00517671"/>
    <w:rsid w:val="005176EF"/>
    <w:rsid w:val="00517861"/>
    <w:rsid w:val="00517994"/>
    <w:rsid w:val="00517A17"/>
    <w:rsid w:val="00517A2A"/>
    <w:rsid w:val="00517A5E"/>
    <w:rsid w:val="00517ACF"/>
    <w:rsid w:val="00517D05"/>
    <w:rsid w:val="00517D32"/>
    <w:rsid w:val="00517F8D"/>
    <w:rsid w:val="005202EA"/>
    <w:rsid w:val="005203A3"/>
    <w:rsid w:val="00520490"/>
    <w:rsid w:val="005204BD"/>
    <w:rsid w:val="00520581"/>
    <w:rsid w:val="00520637"/>
    <w:rsid w:val="0052083D"/>
    <w:rsid w:val="00520844"/>
    <w:rsid w:val="005208E9"/>
    <w:rsid w:val="00520909"/>
    <w:rsid w:val="005209A2"/>
    <w:rsid w:val="00520A29"/>
    <w:rsid w:val="00520ABA"/>
    <w:rsid w:val="00520B6C"/>
    <w:rsid w:val="00520BAB"/>
    <w:rsid w:val="00520CB7"/>
    <w:rsid w:val="00520CCE"/>
    <w:rsid w:val="00520CDB"/>
    <w:rsid w:val="00520DEC"/>
    <w:rsid w:val="00520DF3"/>
    <w:rsid w:val="00520ECF"/>
    <w:rsid w:val="00521057"/>
    <w:rsid w:val="005214B6"/>
    <w:rsid w:val="00521592"/>
    <w:rsid w:val="00521651"/>
    <w:rsid w:val="005216D7"/>
    <w:rsid w:val="00521831"/>
    <w:rsid w:val="00521954"/>
    <w:rsid w:val="00521AE4"/>
    <w:rsid w:val="00521B90"/>
    <w:rsid w:val="00521BE7"/>
    <w:rsid w:val="00521BF0"/>
    <w:rsid w:val="00521BFD"/>
    <w:rsid w:val="00521E47"/>
    <w:rsid w:val="00521F2B"/>
    <w:rsid w:val="00521F84"/>
    <w:rsid w:val="00522064"/>
    <w:rsid w:val="00522212"/>
    <w:rsid w:val="00522419"/>
    <w:rsid w:val="005224BA"/>
    <w:rsid w:val="0052253D"/>
    <w:rsid w:val="0052266A"/>
    <w:rsid w:val="0052278E"/>
    <w:rsid w:val="005227EA"/>
    <w:rsid w:val="005229BF"/>
    <w:rsid w:val="00522AF0"/>
    <w:rsid w:val="00522C28"/>
    <w:rsid w:val="00523070"/>
    <w:rsid w:val="00523071"/>
    <w:rsid w:val="005237CA"/>
    <w:rsid w:val="00523873"/>
    <w:rsid w:val="00523927"/>
    <w:rsid w:val="00523A18"/>
    <w:rsid w:val="00523A41"/>
    <w:rsid w:val="00523B9F"/>
    <w:rsid w:val="00523CBC"/>
    <w:rsid w:val="005240DD"/>
    <w:rsid w:val="00524159"/>
    <w:rsid w:val="005243DA"/>
    <w:rsid w:val="00524422"/>
    <w:rsid w:val="005244F0"/>
    <w:rsid w:val="005244F3"/>
    <w:rsid w:val="005245FF"/>
    <w:rsid w:val="00524869"/>
    <w:rsid w:val="0052491B"/>
    <w:rsid w:val="00524BF3"/>
    <w:rsid w:val="00524C4F"/>
    <w:rsid w:val="00524CED"/>
    <w:rsid w:val="00524D4B"/>
    <w:rsid w:val="00524EBB"/>
    <w:rsid w:val="00524FAC"/>
    <w:rsid w:val="005250B8"/>
    <w:rsid w:val="005251ED"/>
    <w:rsid w:val="005254CB"/>
    <w:rsid w:val="005254CF"/>
    <w:rsid w:val="005254D7"/>
    <w:rsid w:val="0052555D"/>
    <w:rsid w:val="005255DF"/>
    <w:rsid w:val="00525670"/>
    <w:rsid w:val="0052580F"/>
    <w:rsid w:val="00525890"/>
    <w:rsid w:val="005259C2"/>
    <w:rsid w:val="005259DA"/>
    <w:rsid w:val="00525A93"/>
    <w:rsid w:val="00525B1A"/>
    <w:rsid w:val="00525DC8"/>
    <w:rsid w:val="00525EAC"/>
    <w:rsid w:val="00525F35"/>
    <w:rsid w:val="00525F46"/>
    <w:rsid w:val="00525F50"/>
    <w:rsid w:val="00525FAB"/>
    <w:rsid w:val="0052620A"/>
    <w:rsid w:val="005264CF"/>
    <w:rsid w:val="0052654C"/>
    <w:rsid w:val="0052656C"/>
    <w:rsid w:val="005267EE"/>
    <w:rsid w:val="00526901"/>
    <w:rsid w:val="00526C4A"/>
    <w:rsid w:val="00526E9C"/>
    <w:rsid w:val="00526F8C"/>
    <w:rsid w:val="00526FAD"/>
    <w:rsid w:val="0052700E"/>
    <w:rsid w:val="00527342"/>
    <w:rsid w:val="005276FF"/>
    <w:rsid w:val="005278C4"/>
    <w:rsid w:val="005279DE"/>
    <w:rsid w:val="00527A27"/>
    <w:rsid w:val="00527E20"/>
    <w:rsid w:val="00527FB0"/>
    <w:rsid w:val="00530467"/>
    <w:rsid w:val="005304AD"/>
    <w:rsid w:val="00530569"/>
    <w:rsid w:val="0053067E"/>
    <w:rsid w:val="0053077F"/>
    <w:rsid w:val="00530A10"/>
    <w:rsid w:val="00530A99"/>
    <w:rsid w:val="00530AF1"/>
    <w:rsid w:val="00530BA1"/>
    <w:rsid w:val="00530C34"/>
    <w:rsid w:val="00530CFF"/>
    <w:rsid w:val="00530D6C"/>
    <w:rsid w:val="00530F52"/>
    <w:rsid w:val="005314B1"/>
    <w:rsid w:val="005317E8"/>
    <w:rsid w:val="00531E45"/>
    <w:rsid w:val="00532107"/>
    <w:rsid w:val="005329AF"/>
    <w:rsid w:val="00532A6C"/>
    <w:rsid w:val="00532B73"/>
    <w:rsid w:val="00532CF2"/>
    <w:rsid w:val="00532D41"/>
    <w:rsid w:val="00532DF4"/>
    <w:rsid w:val="00532EF5"/>
    <w:rsid w:val="00532F58"/>
    <w:rsid w:val="0053305E"/>
    <w:rsid w:val="005330F8"/>
    <w:rsid w:val="00533131"/>
    <w:rsid w:val="005332C4"/>
    <w:rsid w:val="00533383"/>
    <w:rsid w:val="005336F4"/>
    <w:rsid w:val="0053390F"/>
    <w:rsid w:val="0053403B"/>
    <w:rsid w:val="0053434E"/>
    <w:rsid w:val="00534427"/>
    <w:rsid w:val="0053444B"/>
    <w:rsid w:val="00534704"/>
    <w:rsid w:val="00534728"/>
    <w:rsid w:val="00534B05"/>
    <w:rsid w:val="00534C84"/>
    <w:rsid w:val="00534E99"/>
    <w:rsid w:val="00534EFC"/>
    <w:rsid w:val="00535252"/>
    <w:rsid w:val="00535699"/>
    <w:rsid w:val="005356C5"/>
    <w:rsid w:val="005356EB"/>
    <w:rsid w:val="005358CD"/>
    <w:rsid w:val="005358EB"/>
    <w:rsid w:val="005359D6"/>
    <w:rsid w:val="00535A81"/>
    <w:rsid w:val="00535B40"/>
    <w:rsid w:val="00535B81"/>
    <w:rsid w:val="00535FE4"/>
    <w:rsid w:val="00535FEC"/>
    <w:rsid w:val="005360A5"/>
    <w:rsid w:val="00536170"/>
    <w:rsid w:val="005361AB"/>
    <w:rsid w:val="00536311"/>
    <w:rsid w:val="005364C8"/>
    <w:rsid w:val="0053666A"/>
    <w:rsid w:val="005368CB"/>
    <w:rsid w:val="0053692F"/>
    <w:rsid w:val="00536997"/>
    <w:rsid w:val="00536A10"/>
    <w:rsid w:val="00536A38"/>
    <w:rsid w:val="00536AF2"/>
    <w:rsid w:val="00536AFE"/>
    <w:rsid w:val="00536F53"/>
    <w:rsid w:val="00537417"/>
    <w:rsid w:val="00537488"/>
    <w:rsid w:val="0053750F"/>
    <w:rsid w:val="005375BD"/>
    <w:rsid w:val="005375E4"/>
    <w:rsid w:val="005376CD"/>
    <w:rsid w:val="00537C63"/>
    <w:rsid w:val="00537F1B"/>
    <w:rsid w:val="00537F41"/>
    <w:rsid w:val="00537F64"/>
    <w:rsid w:val="00540038"/>
    <w:rsid w:val="00540123"/>
    <w:rsid w:val="005404BC"/>
    <w:rsid w:val="005407C3"/>
    <w:rsid w:val="005408F5"/>
    <w:rsid w:val="00540907"/>
    <w:rsid w:val="0054091B"/>
    <w:rsid w:val="00540925"/>
    <w:rsid w:val="00540974"/>
    <w:rsid w:val="005409B7"/>
    <w:rsid w:val="00540A7C"/>
    <w:rsid w:val="00540ADD"/>
    <w:rsid w:val="00540F88"/>
    <w:rsid w:val="00541081"/>
    <w:rsid w:val="00541451"/>
    <w:rsid w:val="005414B2"/>
    <w:rsid w:val="00541516"/>
    <w:rsid w:val="00541566"/>
    <w:rsid w:val="005415F4"/>
    <w:rsid w:val="005416E9"/>
    <w:rsid w:val="00541866"/>
    <w:rsid w:val="00541B42"/>
    <w:rsid w:val="00541C52"/>
    <w:rsid w:val="005421AA"/>
    <w:rsid w:val="005421FA"/>
    <w:rsid w:val="0054254D"/>
    <w:rsid w:val="0054268C"/>
    <w:rsid w:val="005426AA"/>
    <w:rsid w:val="005428C7"/>
    <w:rsid w:val="0054290C"/>
    <w:rsid w:val="00542915"/>
    <w:rsid w:val="0054298A"/>
    <w:rsid w:val="00542CBB"/>
    <w:rsid w:val="00542CE6"/>
    <w:rsid w:val="00542D9B"/>
    <w:rsid w:val="00542FE4"/>
    <w:rsid w:val="00543237"/>
    <w:rsid w:val="0054340E"/>
    <w:rsid w:val="00543A6E"/>
    <w:rsid w:val="00543F3A"/>
    <w:rsid w:val="0054414F"/>
    <w:rsid w:val="0054437B"/>
    <w:rsid w:val="005443D1"/>
    <w:rsid w:val="00544547"/>
    <w:rsid w:val="00544757"/>
    <w:rsid w:val="005447DE"/>
    <w:rsid w:val="00544A77"/>
    <w:rsid w:val="00544D48"/>
    <w:rsid w:val="00544F1F"/>
    <w:rsid w:val="00545015"/>
    <w:rsid w:val="00545103"/>
    <w:rsid w:val="0054514F"/>
    <w:rsid w:val="0054542A"/>
    <w:rsid w:val="005454CA"/>
    <w:rsid w:val="0054565A"/>
    <w:rsid w:val="005456C1"/>
    <w:rsid w:val="00545AD1"/>
    <w:rsid w:val="00545D45"/>
    <w:rsid w:val="00545E0C"/>
    <w:rsid w:val="00545E1C"/>
    <w:rsid w:val="0054617A"/>
    <w:rsid w:val="005462BE"/>
    <w:rsid w:val="005462C5"/>
    <w:rsid w:val="00546651"/>
    <w:rsid w:val="00546752"/>
    <w:rsid w:val="005467F7"/>
    <w:rsid w:val="00546AA5"/>
    <w:rsid w:val="00546ADE"/>
    <w:rsid w:val="00546C6F"/>
    <w:rsid w:val="00547003"/>
    <w:rsid w:val="005471DC"/>
    <w:rsid w:val="00547200"/>
    <w:rsid w:val="005472D6"/>
    <w:rsid w:val="005473DB"/>
    <w:rsid w:val="00547675"/>
    <w:rsid w:val="00547731"/>
    <w:rsid w:val="00547958"/>
    <w:rsid w:val="0054797D"/>
    <w:rsid w:val="00547A93"/>
    <w:rsid w:val="00547B47"/>
    <w:rsid w:val="00547C46"/>
    <w:rsid w:val="00550017"/>
    <w:rsid w:val="005508A5"/>
    <w:rsid w:val="00550EB1"/>
    <w:rsid w:val="0055100A"/>
    <w:rsid w:val="00551079"/>
    <w:rsid w:val="00551181"/>
    <w:rsid w:val="005511EA"/>
    <w:rsid w:val="005514F3"/>
    <w:rsid w:val="00551536"/>
    <w:rsid w:val="00551848"/>
    <w:rsid w:val="00551A89"/>
    <w:rsid w:val="00551AE8"/>
    <w:rsid w:val="00551D57"/>
    <w:rsid w:val="00551F10"/>
    <w:rsid w:val="00551F82"/>
    <w:rsid w:val="005520F1"/>
    <w:rsid w:val="00552119"/>
    <w:rsid w:val="00552131"/>
    <w:rsid w:val="00552735"/>
    <w:rsid w:val="005527BA"/>
    <w:rsid w:val="00552BD5"/>
    <w:rsid w:val="00552E5D"/>
    <w:rsid w:val="00552EBF"/>
    <w:rsid w:val="00552FFA"/>
    <w:rsid w:val="0055324A"/>
    <w:rsid w:val="0055333C"/>
    <w:rsid w:val="00553390"/>
    <w:rsid w:val="0055341F"/>
    <w:rsid w:val="005534B1"/>
    <w:rsid w:val="005535EC"/>
    <w:rsid w:val="00553627"/>
    <w:rsid w:val="0055366B"/>
    <w:rsid w:val="0055370D"/>
    <w:rsid w:val="0055371B"/>
    <w:rsid w:val="0055373B"/>
    <w:rsid w:val="00553744"/>
    <w:rsid w:val="00553799"/>
    <w:rsid w:val="00553810"/>
    <w:rsid w:val="0055386F"/>
    <w:rsid w:val="0055394B"/>
    <w:rsid w:val="00553AD5"/>
    <w:rsid w:val="00553B89"/>
    <w:rsid w:val="00553BE0"/>
    <w:rsid w:val="00553E99"/>
    <w:rsid w:val="0055415C"/>
    <w:rsid w:val="0055445B"/>
    <w:rsid w:val="00554A1D"/>
    <w:rsid w:val="00554BF5"/>
    <w:rsid w:val="00555367"/>
    <w:rsid w:val="005558A9"/>
    <w:rsid w:val="005559E9"/>
    <w:rsid w:val="00555CF0"/>
    <w:rsid w:val="00555E59"/>
    <w:rsid w:val="00555F38"/>
    <w:rsid w:val="0055621D"/>
    <w:rsid w:val="005562D9"/>
    <w:rsid w:val="0055635B"/>
    <w:rsid w:val="005563F9"/>
    <w:rsid w:val="00556584"/>
    <w:rsid w:val="00556671"/>
    <w:rsid w:val="0055667E"/>
    <w:rsid w:val="00556783"/>
    <w:rsid w:val="005567C9"/>
    <w:rsid w:val="00556883"/>
    <w:rsid w:val="005569B8"/>
    <w:rsid w:val="00556CF2"/>
    <w:rsid w:val="00556D6D"/>
    <w:rsid w:val="00556E51"/>
    <w:rsid w:val="00557100"/>
    <w:rsid w:val="0055713E"/>
    <w:rsid w:val="005571A3"/>
    <w:rsid w:val="00557211"/>
    <w:rsid w:val="005572A9"/>
    <w:rsid w:val="005574F6"/>
    <w:rsid w:val="005577BC"/>
    <w:rsid w:val="0055787B"/>
    <w:rsid w:val="00557A8E"/>
    <w:rsid w:val="00557C00"/>
    <w:rsid w:val="00557C24"/>
    <w:rsid w:val="00557C35"/>
    <w:rsid w:val="00557C94"/>
    <w:rsid w:val="00557FDF"/>
    <w:rsid w:val="00560080"/>
    <w:rsid w:val="00560336"/>
    <w:rsid w:val="005604E0"/>
    <w:rsid w:val="005604FC"/>
    <w:rsid w:val="005606E5"/>
    <w:rsid w:val="00560734"/>
    <w:rsid w:val="00560811"/>
    <w:rsid w:val="00560833"/>
    <w:rsid w:val="00560A93"/>
    <w:rsid w:val="00560DA1"/>
    <w:rsid w:val="00560E15"/>
    <w:rsid w:val="00560EEE"/>
    <w:rsid w:val="00560F2D"/>
    <w:rsid w:val="00560FE1"/>
    <w:rsid w:val="00561293"/>
    <w:rsid w:val="005612AC"/>
    <w:rsid w:val="00561575"/>
    <w:rsid w:val="00561748"/>
    <w:rsid w:val="00561767"/>
    <w:rsid w:val="00561771"/>
    <w:rsid w:val="005617AD"/>
    <w:rsid w:val="00561898"/>
    <w:rsid w:val="005619C5"/>
    <w:rsid w:val="00561AB5"/>
    <w:rsid w:val="00561AEF"/>
    <w:rsid w:val="00561F9C"/>
    <w:rsid w:val="00562120"/>
    <w:rsid w:val="0056214D"/>
    <w:rsid w:val="0056282C"/>
    <w:rsid w:val="00562B75"/>
    <w:rsid w:val="00562C19"/>
    <w:rsid w:val="00562E6E"/>
    <w:rsid w:val="00562F04"/>
    <w:rsid w:val="00562FC3"/>
    <w:rsid w:val="005631B7"/>
    <w:rsid w:val="00563220"/>
    <w:rsid w:val="0056347A"/>
    <w:rsid w:val="00563881"/>
    <w:rsid w:val="00563973"/>
    <w:rsid w:val="0056399E"/>
    <w:rsid w:val="00563C2B"/>
    <w:rsid w:val="00563CD7"/>
    <w:rsid w:val="00563F9F"/>
    <w:rsid w:val="0056419B"/>
    <w:rsid w:val="00564233"/>
    <w:rsid w:val="005642E4"/>
    <w:rsid w:val="0056431C"/>
    <w:rsid w:val="005644E7"/>
    <w:rsid w:val="00564503"/>
    <w:rsid w:val="005645A0"/>
    <w:rsid w:val="0056464E"/>
    <w:rsid w:val="00564E34"/>
    <w:rsid w:val="005652A9"/>
    <w:rsid w:val="00565325"/>
    <w:rsid w:val="00565370"/>
    <w:rsid w:val="005654AE"/>
    <w:rsid w:val="00565609"/>
    <w:rsid w:val="0056569B"/>
    <w:rsid w:val="0056579C"/>
    <w:rsid w:val="0056591D"/>
    <w:rsid w:val="00565960"/>
    <w:rsid w:val="005659EB"/>
    <w:rsid w:val="00565C6B"/>
    <w:rsid w:val="00565FD0"/>
    <w:rsid w:val="005660E6"/>
    <w:rsid w:val="00566187"/>
    <w:rsid w:val="005661A2"/>
    <w:rsid w:val="005665EE"/>
    <w:rsid w:val="005666AF"/>
    <w:rsid w:val="005666F8"/>
    <w:rsid w:val="00566832"/>
    <w:rsid w:val="0056686A"/>
    <w:rsid w:val="00566CAD"/>
    <w:rsid w:val="00566CF7"/>
    <w:rsid w:val="00566F20"/>
    <w:rsid w:val="0056703B"/>
    <w:rsid w:val="005670FA"/>
    <w:rsid w:val="00567132"/>
    <w:rsid w:val="0056729A"/>
    <w:rsid w:val="00567776"/>
    <w:rsid w:val="00567927"/>
    <w:rsid w:val="00567C84"/>
    <w:rsid w:val="00567E34"/>
    <w:rsid w:val="00567FD1"/>
    <w:rsid w:val="00567FF7"/>
    <w:rsid w:val="00570265"/>
    <w:rsid w:val="005702FA"/>
    <w:rsid w:val="00570553"/>
    <w:rsid w:val="0057055D"/>
    <w:rsid w:val="0057059D"/>
    <w:rsid w:val="00570756"/>
    <w:rsid w:val="00570A4B"/>
    <w:rsid w:val="00570B27"/>
    <w:rsid w:val="00570C36"/>
    <w:rsid w:val="00570CF5"/>
    <w:rsid w:val="00570DAC"/>
    <w:rsid w:val="00570E31"/>
    <w:rsid w:val="00570EDB"/>
    <w:rsid w:val="005714FA"/>
    <w:rsid w:val="00571676"/>
    <w:rsid w:val="0057169C"/>
    <w:rsid w:val="0057185F"/>
    <w:rsid w:val="005718AC"/>
    <w:rsid w:val="0057191C"/>
    <w:rsid w:val="005719FB"/>
    <w:rsid w:val="00571A66"/>
    <w:rsid w:val="00571B9C"/>
    <w:rsid w:val="00571C9B"/>
    <w:rsid w:val="00571EC1"/>
    <w:rsid w:val="00572320"/>
    <w:rsid w:val="00572448"/>
    <w:rsid w:val="005724EC"/>
    <w:rsid w:val="00572AA6"/>
    <w:rsid w:val="00572AC9"/>
    <w:rsid w:val="00572CD3"/>
    <w:rsid w:val="00572E3A"/>
    <w:rsid w:val="00572F04"/>
    <w:rsid w:val="00572F93"/>
    <w:rsid w:val="0057318A"/>
    <w:rsid w:val="005735FF"/>
    <w:rsid w:val="00573739"/>
    <w:rsid w:val="00573876"/>
    <w:rsid w:val="00573AD5"/>
    <w:rsid w:val="00573F3C"/>
    <w:rsid w:val="00574112"/>
    <w:rsid w:val="00574116"/>
    <w:rsid w:val="00574222"/>
    <w:rsid w:val="005744F6"/>
    <w:rsid w:val="00574577"/>
    <w:rsid w:val="005746E1"/>
    <w:rsid w:val="00574804"/>
    <w:rsid w:val="00574911"/>
    <w:rsid w:val="00574A0D"/>
    <w:rsid w:val="00574C9E"/>
    <w:rsid w:val="00574D78"/>
    <w:rsid w:val="00575043"/>
    <w:rsid w:val="0057514E"/>
    <w:rsid w:val="005751D0"/>
    <w:rsid w:val="005752D2"/>
    <w:rsid w:val="0057579B"/>
    <w:rsid w:val="0057580E"/>
    <w:rsid w:val="0057582E"/>
    <w:rsid w:val="00576073"/>
    <w:rsid w:val="00576138"/>
    <w:rsid w:val="005764CD"/>
    <w:rsid w:val="0057656F"/>
    <w:rsid w:val="0057662B"/>
    <w:rsid w:val="0057687D"/>
    <w:rsid w:val="0057687E"/>
    <w:rsid w:val="00576898"/>
    <w:rsid w:val="00576978"/>
    <w:rsid w:val="005769C2"/>
    <w:rsid w:val="00576A0F"/>
    <w:rsid w:val="00576ABB"/>
    <w:rsid w:val="00576BCB"/>
    <w:rsid w:val="005771EC"/>
    <w:rsid w:val="005772FE"/>
    <w:rsid w:val="005773EB"/>
    <w:rsid w:val="00577460"/>
    <w:rsid w:val="00577705"/>
    <w:rsid w:val="00577723"/>
    <w:rsid w:val="0057786E"/>
    <w:rsid w:val="005778E2"/>
    <w:rsid w:val="00577922"/>
    <w:rsid w:val="0057792C"/>
    <w:rsid w:val="00577976"/>
    <w:rsid w:val="00577BEF"/>
    <w:rsid w:val="00577EB5"/>
    <w:rsid w:val="00577EFD"/>
    <w:rsid w:val="005800AE"/>
    <w:rsid w:val="005800C9"/>
    <w:rsid w:val="0058013A"/>
    <w:rsid w:val="0058024A"/>
    <w:rsid w:val="00580259"/>
    <w:rsid w:val="00580477"/>
    <w:rsid w:val="0058076D"/>
    <w:rsid w:val="005807AB"/>
    <w:rsid w:val="00580834"/>
    <w:rsid w:val="0058091B"/>
    <w:rsid w:val="00580A8A"/>
    <w:rsid w:val="00580AC4"/>
    <w:rsid w:val="00581076"/>
    <w:rsid w:val="00581257"/>
    <w:rsid w:val="0058142E"/>
    <w:rsid w:val="005815EA"/>
    <w:rsid w:val="00581970"/>
    <w:rsid w:val="00581A1B"/>
    <w:rsid w:val="00581A6A"/>
    <w:rsid w:val="00581BE9"/>
    <w:rsid w:val="00581C7F"/>
    <w:rsid w:val="00581D7C"/>
    <w:rsid w:val="005829C1"/>
    <w:rsid w:val="00582A15"/>
    <w:rsid w:val="00582A19"/>
    <w:rsid w:val="00582B24"/>
    <w:rsid w:val="00582BAF"/>
    <w:rsid w:val="00582C6E"/>
    <w:rsid w:val="00582E6B"/>
    <w:rsid w:val="00582EF8"/>
    <w:rsid w:val="00582F2F"/>
    <w:rsid w:val="005830D1"/>
    <w:rsid w:val="005830F6"/>
    <w:rsid w:val="0058312C"/>
    <w:rsid w:val="005831AD"/>
    <w:rsid w:val="00583322"/>
    <w:rsid w:val="00583431"/>
    <w:rsid w:val="005834B8"/>
    <w:rsid w:val="005835E8"/>
    <w:rsid w:val="00583738"/>
    <w:rsid w:val="00583976"/>
    <w:rsid w:val="005839BE"/>
    <w:rsid w:val="00583DD8"/>
    <w:rsid w:val="00583E3E"/>
    <w:rsid w:val="00583E5D"/>
    <w:rsid w:val="00583EC8"/>
    <w:rsid w:val="00583F9D"/>
    <w:rsid w:val="0058408C"/>
    <w:rsid w:val="005840CD"/>
    <w:rsid w:val="0058412B"/>
    <w:rsid w:val="00584450"/>
    <w:rsid w:val="005844E1"/>
    <w:rsid w:val="0058471A"/>
    <w:rsid w:val="00584A4F"/>
    <w:rsid w:val="00584BC1"/>
    <w:rsid w:val="00584DF3"/>
    <w:rsid w:val="00584FB1"/>
    <w:rsid w:val="00585204"/>
    <w:rsid w:val="005852C4"/>
    <w:rsid w:val="00585316"/>
    <w:rsid w:val="0058544A"/>
    <w:rsid w:val="005854C1"/>
    <w:rsid w:val="00585508"/>
    <w:rsid w:val="005855AA"/>
    <w:rsid w:val="005859F8"/>
    <w:rsid w:val="00585B37"/>
    <w:rsid w:val="00585C6E"/>
    <w:rsid w:val="00585CB4"/>
    <w:rsid w:val="00585EF8"/>
    <w:rsid w:val="00586469"/>
    <w:rsid w:val="005867B2"/>
    <w:rsid w:val="005867EC"/>
    <w:rsid w:val="00586E18"/>
    <w:rsid w:val="005870BE"/>
    <w:rsid w:val="005871A0"/>
    <w:rsid w:val="005872A9"/>
    <w:rsid w:val="005874FE"/>
    <w:rsid w:val="00587864"/>
    <w:rsid w:val="00587ACB"/>
    <w:rsid w:val="00587C1B"/>
    <w:rsid w:val="00587C58"/>
    <w:rsid w:val="0059001B"/>
    <w:rsid w:val="00590079"/>
    <w:rsid w:val="00590114"/>
    <w:rsid w:val="00590398"/>
    <w:rsid w:val="005903C3"/>
    <w:rsid w:val="00590792"/>
    <w:rsid w:val="00590A28"/>
    <w:rsid w:val="00590C44"/>
    <w:rsid w:val="00590C84"/>
    <w:rsid w:val="00590DF6"/>
    <w:rsid w:val="00590E25"/>
    <w:rsid w:val="00590EBF"/>
    <w:rsid w:val="00590FE7"/>
    <w:rsid w:val="0059111D"/>
    <w:rsid w:val="0059119E"/>
    <w:rsid w:val="00591607"/>
    <w:rsid w:val="005916FD"/>
    <w:rsid w:val="005918C8"/>
    <w:rsid w:val="00591BDE"/>
    <w:rsid w:val="00591C4B"/>
    <w:rsid w:val="00591F70"/>
    <w:rsid w:val="00591FF7"/>
    <w:rsid w:val="0059225B"/>
    <w:rsid w:val="00592330"/>
    <w:rsid w:val="00592358"/>
    <w:rsid w:val="005923D6"/>
    <w:rsid w:val="005923DC"/>
    <w:rsid w:val="005923E4"/>
    <w:rsid w:val="00592490"/>
    <w:rsid w:val="005926B3"/>
    <w:rsid w:val="00592852"/>
    <w:rsid w:val="00592C28"/>
    <w:rsid w:val="00592CFD"/>
    <w:rsid w:val="00592DDC"/>
    <w:rsid w:val="00592E1D"/>
    <w:rsid w:val="00592E6C"/>
    <w:rsid w:val="00592E9D"/>
    <w:rsid w:val="0059315C"/>
    <w:rsid w:val="00593998"/>
    <w:rsid w:val="00593B00"/>
    <w:rsid w:val="00593DD2"/>
    <w:rsid w:val="00593E27"/>
    <w:rsid w:val="00593F54"/>
    <w:rsid w:val="005941E5"/>
    <w:rsid w:val="005942F0"/>
    <w:rsid w:val="0059438F"/>
    <w:rsid w:val="0059452F"/>
    <w:rsid w:val="0059497E"/>
    <w:rsid w:val="00594B12"/>
    <w:rsid w:val="00594BF2"/>
    <w:rsid w:val="00594DCE"/>
    <w:rsid w:val="0059513F"/>
    <w:rsid w:val="005951F7"/>
    <w:rsid w:val="0059520C"/>
    <w:rsid w:val="00595244"/>
    <w:rsid w:val="00595500"/>
    <w:rsid w:val="005955FB"/>
    <w:rsid w:val="005957A1"/>
    <w:rsid w:val="005957D1"/>
    <w:rsid w:val="0059596E"/>
    <w:rsid w:val="005959E0"/>
    <w:rsid w:val="00595A02"/>
    <w:rsid w:val="00595BE2"/>
    <w:rsid w:val="00595C34"/>
    <w:rsid w:val="00595D80"/>
    <w:rsid w:val="00595F71"/>
    <w:rsid w:val="0059600E"/>
    <w:rsid w:val="00596015"/>
    <w:rsid w:val="005964DE"/>
    <w:rsid w:val="0059653A"/>
    <w:rsid w:val="00596769"/>
    <w:rsid w:val="00596997"/>
    <w:rsid w:val="00596A3C"/>
    <w:rsid w:val="00596A7D"/>
    <w:rsid w:val="00596AED"/>
    <w:rsid w:val="00596C58"/>
    <w:rsid w:val="00596D5A"/>
    <w:rsid w:val="005970C3"/>
    <w:rsid w:val="005970F4"/>
    <w:rsid w:val="00597183"/>
    <w:rsid w:val="00597366"/>
    <w:rsid w:val="0059738D"/>
    <w:rsid w:val="005974A3"/>
    <w:rsid w:val="00597600"/>
    <w:rsid w:val="005978EE"/>
    <w:rsid w:val="005979FA"/>
    <w:rsid w:val="00597B4B"/>
    <w:rsid w:val="00597B63"/>
    <w:rsid w:val="00597C06"/>
    <w:rsid w:val="00597C6F"/>
    <w:rsid w:val="00597C80"/>
    <w:rsid w:val="005A0155"/>
    <w:rsid w:val="005A017D"/>
    <w:rsid w:val="005A0255"/>
    <w:rsid w:val="005A0297"/>
    <w:rsid w:val="005A0375"/>
    <w:rsid w:val="005A038F"/>
    <w:rsid w:val="005A0714"/>
    <w:rsid w:val="005A0935"/>
    <w:rsid w:val="005A0CD5"/>
    <w:rsid w:val="005A0E8C"/>
    <w:rsid w:val="005A0EE0"/>
    <w:rsid w:val="005A0FB1"/>
    <w:rsid w:val="005A0FEA"/>
    <w:rsid w:val="005A108D"/>
    <w:rsid w:val="005A11A5"/>
    <w:rsid w:val="005A1297"/>
    <w:rsid w:val="005A1356"/>
    <w:rsid w:val="005A14CA"/>
    <w:rsid w:val="005A1735"/>
    <w:rsid w:val="005A1824"/>
    <w:rsid w:val="005A1BDB"/>
    <w:rsid w:val="005A1E4B"/>
    <w:rsid w:val="005A1FD5"/>
    <w:rsid w:val="005A207C"/>
    <w:rsid w:val="005A212B"/>
    <w:rsid w:val="005A21C4"/>
    <w:rsid w:val="005A2360"/>
    <w:rsid w:val="005A2527"/>
    <w:rsid w:val="005A25AD"/>
    <w:rsid w:val="005A2670"/>
    <w:rsid w:val="005A2722"/>
    <w:rsid w:val="005A2832"/>
    <w:rsid w:val="005A287B"/>
    <w:rsid w:val="005A293C"/>
    <w:rsid w:val="005A2B65"/>
    <w:rsid w:val="005A2CDF"/>
    <w:rsid w:val="005A2D2E"/>
    <w:rsid w:val="005A2DF0"/>
    <w:rsid w:val="005A321B"/>
    <w:rsid w:val="005A322C"/>
    <w:rsid w:val="005A3234"/>
    <w:rsid w:val="005A3317"/>
    <w:rsid w:val="005A335B"/>
    <w:rsid w:val="005A3640"/>
    <w:rsid w:val="005A3651"/>
    <w:rsid w:val="005A36E3"/>
    <w:rsid w:val="005A371D"/>
    <w:rsid w:val="005A3781"/>
    <w:rsid w:val="005A378A"/>
    <w:rsid w:val="005A37E0"/>
    <w:rsid w:val="005A419B"/>
    <w:rsid w:val="005A41AD"/>
    <w:rsid w:val="005A4323"/>
    <w:rsid w:val="005A4605"/>
    <w:rsid w:val="005A4897"/>
    <w:rsid w:val="005A4E7F"/>
    <w:rsid w:val="005A4EBC"/>
    <w:rsid w:val="005A521E"/>
    <w:rsid w:val="005A533F"/>
    <w:rsid w:val="005A54AB"/>
    <w:rsid w:val="005A55C9"/>
    <w:rsid w:val="005A55DB"/>
    <w:rsid w:val="005A5600"/>
    <w:rsid w:val="005A56EA"/>
    <w:rsid w:val="005A59BF"/>
    <w:rsid w:val="005A5A08"/>
    <w:rsid w:val="005A6092"/>
    <w:rsid w:val="005A611A"/>
    <w:rsid w:val="005A62D2"/>
    <w:rsid w:val="005A6629"/>
    <w:rsid w:val="005A677E"/>
    <w:rsid w:val="005A679E"/>
    <w:rsid w:val="005A6CBE"/>
    <w:rsid w:val="005A6CDC"/>
    <w:rsid w:val="005A6DA8"/>
    <w:rsid w:val="005A6EF5"/>
    <w:rsid w:val="005A7036"/>
    <w:rsid w:val="005A712E"/>
    <w:rsid w:val="005A72A7"/>
    <w:rsid w:val="005A73DA"/>
    <w:rsid w:val="005A73E5"/>
    <w:rsid w:val="005A74C7"/>
    <w:rsid w:val="005A77B5"/>
    <w:rsid w:val="005A7C26"/>
    <w:rsid w:val="005A7DEB"/>
    <w:rsid w:val="005B01AE"/>
    <w:rsid w:val="005B05B4"/>
    <w:rsid w:val="005B06A3"/>
    <w:rsid w:val="005B0703"/>
    <w:rsid w:val="005B075F"/>
    <w:rsid w:val="005B0A04"/>
    <w:rsid w:val="005B0A73"/>
    <w:rsid w:val="005B0DED"/>
    <w:rsid w:val="005B1031"/>
    <w:rsid w:val="005B1211"/>
    <w:rsid w:val="005B1312"/>
    <w:rsid w:val="005B137C"/>
    <w:rsid w:val="005B14E9"/>
    <w:rsid w:val="005B16BA"/>
    <w:rsid w:val="005B1786"/>
    <w:rsid w:val="005B194A"/>
    <w:rsid w:val="005B19EE"/>
    <w:rsid w:val="005B1A20"/>
    <w:rsid w:val="005B1A24"/>
    <w:rsid w:val="005B1AFA"/>
    <w:rsid w:val="005B1C1F"/>
    <w:rsid w:val="005B1DC0"/>
    <w:rsid w:val="005B1DEA"/>
    <w:rsid w:val="005B201B"/>
    <w:rsid w:val="005B2023"/>
    <w:rsid w:val="005B20DA"/>
    <w:rsid w:val="005B218F"/>
    <w:rsid w:val="005B231F"/>
    <w:rsid w:val="005B24D3"/>
    <w:rsid w:val="005B2732"/>
    <w:rsid w:val="005B2992"/>
    <w:rsid w:val="005B29BE"/>
    <w:rsid w:val="005B2C7B"/>
    <w:rsid w:val="005B2C88"/>
    <w:rsid w:val="005B2D3E"/>
    <w:rsid w:val="005B2D47"/>
    <w:rsid w:val="005B2D9A"/>
    <w:rsid w:val="005B2ED3"/>
    <w:rsid w:val="005B2EEB"/>
    <w:rsid w:val="005B2F83"/>
    <w:rsid w:val="005B3135"/>
    <w:rsid w:val="005B3136"/>
    <w:rsid w:val="005B31FA"/>
    <w:rsid w:val="005B32C6"/>
    <w:rsid w:val="005B3647"/>
    <w:rsid w:val="005B3897"/>
    <w:rsid w:val="005B389F"/>
    <w:rsid w:val="005B38C4"/>
    <w:rsid w:val="005B393C"/>
    <w:rsid w:val="005B396B"/>
    <w:rsid w:val="005B3A59"/>
    <w:rsid w:val="005B3B53"/>
    <w:rsid w:val="005B3D6C"/>
    <w:rsid w:val="005B3E35"/>
    <w:rsid w:val="005B3E47"/>
    <w:rsid w:val="005B41FD"/>
    <w:rsid w:val="005B4265"/>
    <w:rsid w:val="005B447F"/>
    <w:rsid w:val="005B45CF"/>
    <w:rsid w:val="005B4611"/>
    <w:rsid w:val="005B4703"/>
    <w:rsid w:val="005B47BD"/>
    <w:rsid w:val="005B47C7"/>
    <w:rsid w:val="005B4A2D"/>
    <w:rsid w:val="005B4BC3"/>
    <w:rsid w:val="005B4BE7"/>
    <w:rsid w:val="005B4CF0"/>
    <w:rsid w:val="005B4E51"/>
    <w:rsid w:val="005B4EAD"/>
    <w:rsid w:val="005B4F89"/>
    <w:rsid w:val="005B4FE6"/>
    <w:rsid w:val="005B4FF8"/>
    <w:rsid w:val="005B5125"/>
    <w:rsid w:val="005B52CA"/>
    <w:rsid w:val="005B5423"/>
    <w:rsid w:val="005B5523"/>
    <w:rsid w:val="005B5642"/>
    <w:rsid w:val="005B5887"/>
    <w:rsid w:val="005B598E"/>
    <w:rsid w:val="005B5A6C"/>
    <w:rsid w:val="005B5B75"/>
    <w:rsid w:val="005B5CAD"/>
    <w:rsid w:val="005B5E84"/>
    <w:rsid w:val="005B5E92"/>
    <w:rsid w:val="005B6063"/>
    <w:rsid w:val="005B6135"/>
    <w:rsid w:val="005B6397"/>
    <w:rsid w:val="005B6470"/>
    <w:rsid w:val="005B653F"/>
    <w:rsid w:val="005B689D"/>
    <w:rsid w:val="005B6943"/>
    <w:rsid w:val="005B6A87"/>
    <w:rsid w:val="005B6B11"/>
    <w:rsid w:val="005B6BC1"/>
    <w:rsid w:val="005B6C74"/>
    <w:rsid w:val="005B6CCF"/>
    <w:rsid w:val="005B6CF0"/>
    <w:rsid w:val="005B6D5A"/>
    <w:rsid w:val="005B7128"/>
    <w:rsid w:val="005B71D7"/>
    <w:rsid w:val="005B720F"/>
    <w:rsid w:val="005B74FD"/>
    <w:rsid w:val="005B7524"/>
    <w:rsid w:val="005B7658"/>
    <w:rsid w:val="005B7752"/>
    <w:rsid w:val="005B78E1"/>
    <w:rsid w:val="005B79B4"/>
    <w:rsid w:val="005B7B9A"/>
    <w:rsid w:val="005B7CB8"/>
    <w:rsid w:val="005B7CBC"/>
    <w:rsid w:val="005B7D0E"/>
    <w:rsid w:val="005B7D14"/>
    <w:rsid w:val="005B7D27"/>
    <w:rsid w:val="005B7E2D"/>
    <w:rsid w:val="005B7EDA"/>
    <w:rsid w:val="005C0130"/>
    <w:rsid w:val="005C014C"/>
    <w:rsid w:val="005C01C4"/>
    <w:rsid w:val="005C01D6"/>
    <w:rsid w:val="005C03BE"/>
    <w:rsid w:val="005C0400"/>
    <w:rsid w:val="005C0485"/>
    <w:rsid w:val="005C05FF"/>
    <w:rsid w:val="005C06A7"/>
    <w:rsid w:val="005C0797"/>
    <w:rsid w:val="005C09A3"/>
    <w:rsid w:val="005C0E45"/>
    <w:rsid w:val="005C0EB2"/>
    <w:rsid w:val="005C1142"/>
    <w:rsid w:val="005C141D"/>
    <w:rsid w:val="005C1751"/>
    <w:rsid w:val="005C1822"/>
    <w:rsid w:val="005C1ADE"/>
    <w:rsid w:val="005C1B14"/>
    <w:rsid w:val="005C1B20"/>
    <w:rsid w:val="005C1CB7"/>
    <w:rsid w:val="005C1DC6"/>
    <w:rsid w:val="005C20DF"/>
    <w:rsid w:val="005C211E"/>
    <w:rsid w:val="005C21FA"/>
    <w:rsid w:val="005C2622"/>
    <w:rsid w:val="005C2640"/>
    <w:rsid w:val="005C26A6"/>
    <w:rsid w:val="005C2940"/>
    <w:rsid w:val="005C2963"/>
    <w:rsid w:val="005C29EC"/>
    <w:rsid w:val="005C29F3"/>
    <w:rsid w:val="005C2A28"/>
    <w:rsid w:val="005C2B11"/>
    <w:rsid w:val="005C2B38"/>
    <w:rsid w:val="005C2BC7"/>
    <w:rsid w:val="005C2C2A"/>
    <w:rsid w:val="005C2D56"/>
    <w:rsid w:val="005C2F66"/>
    <w:rsid w:val="005C30D8"/>
    <w:rsid w:val="005C3143"/>
    <w:rsid w:val="005C316D"/>
    <w:rsid w:val="005C3254"/>
    <w:rsid w:val="005C3293"/>
    <w:rsid w:val="005C32DB"/>
    <w:rsid w:val="005C335A"/>
    <w:rsid w:val="005C3471"/>
    <w:rsid w:val="005C347A"/>
    <w:rsid w:val="005C37A2"/>
    <w:rsid w:val="005C3834"/>
    <w:rsid w:val="005C38B7"/>
    <w:rsid w:val="005C393F"/>
    <w:rsid w:val="005C395A"/>
    <w:rsid w:val="005C3994"/>
    <w:rsid w:val="005C3E54"/>
    <w:rsid w:val="005C41DA"/>
    <w:rsid w:val="005C43A4"/>
    <w:rsid w:val="005C447C"/>
    <w:rsid w:val="005C47EC"/>
    <w:rsid w:val="005C496E"/>
    <w:rsid w:val="005C49BD"/>
    <w:rsid w:val="005C4AF4"/>
    <w:rsid w:val="005C4C82"/>
    <w:rsid w:val="005C4D5C"/>
    <w:rsid w:val="005C4F15"/>
    <w:rsid w:val="005C4F59"/>
    <w:rsid w:val="005C4F7B"/>
    <w:rsid w:val="005C509E"/>
    <w:rsid w:val="005C50B3"/>
    <w:rsid w:val="005C51BC"/>
    <w:rsid w:val="005C53B5"/>
    <w:rsid w:val="005C5636"/>
    <w:rsid w:val="005C56CE"/>
    <w:rsid w:val="005C58D8"/>
    <w:rsid w:val="005C59FA"/>
    <w:rsid w:val="005C5C78"/>
    <w:rsid w:val="005C5D09"/>
    <w:rsid w:val="005C5F8E"/>
    <w:rsid w:val="005C60B1"/>
    <w:rsid w:val="005C6145"/>
    <w:rsid w:val="005C636D"/>
    <w:rsid w:val="005C6536"/>
    <w:rsid w:val="005C659E"/>
    <w:rsid w:val="005C662B"/>
    <w:rsid w:val="005C6A60"/>
    <w:rsid w:val="005C6A77"/>
    <w:rsid w:val="005C6B0D"/>
    <w:rsid w:val="005C6B81"/>
    <w:rsid w:val="005C6E46"/>
    <w:rsid w:val="005C6F34"/>
    <w:rsid w:val="005C6F9D"/>
    <w:rsid w:val="005C71F3"/>
    <w:rsid w:val="005C71FE"/>
    <w:rsid w:val="005C732F"/>
    <w:rsid w:val="005C7488"/>
    <w:rsid w:val="005C7531"/>
    <w:rsid w:val="005C763B"/>
    <w:rsid w:val="005C7773"/>
    <w:rsid w:val="005C7979"/>
    <w:rsid w:val="005C7985"/>
    <w:rsid w:val="005D03E1"/>
    <w:rsid w:val="005D04C0"/>
    <w:rsid w:val="005D057A"/>
    <w:rsid w:val="005D058B"/>
    <w:rsid w:val="005D06B5"/>
    <w:rsid w:val="005D0BC4"/>
    <w:rsid w:val="005D0BE6"/>
    <w:rsid w:val="005D0BEE"/>
    <w:rsid w:val="005D0E6C"/>
    <w:rsid w:val="005D0F50"/>
    <w:rsid w:val="005D0F8F"/>
    <w:rsid w:val="005D11CD"/>
    <w:rsid w:val="005D125E"/>
    <w:rsid w:val="005D1284"/>
    <w:rsid w:val="005D1457"/>
    <w:rsid w:val="005D149C"/>
    <w:rsid w:val="005D14D8"/>
    <w:rsid w:val="005D1588"/>
    <w:rsid w:val="005D199A"/>
    <w:rsid w:val="005D1AFF"/>
    <w:rsid w:val="005D1C2B"/>
    <w:rsid w:val="005D1CFC"/>
    <w:rsid w:val="005D1ED7"/>
    <w:rsid w:val="005D1F25"/>
    <w:rsid w:val="005D2045"/>
    <w:rsid w:val="005D2054"/>
    <w:rsid w:val="005D237F"/>
    <w:rsid w:val="005D2699"/>
    <w:rsid w:val="005D2883"/>
    <w:rsid w:val="005D28E6"/>
    <w:rsid w:val="005D2A95"/>
    <w:rsid w:val="005D2B76"/>
    <w:rsid w:val="005D2B97"/>
    <w:rsid w:val="005D2C20"/>
    <w:rsid w:val="005D2C2C"/>
    <w:rsid w:val="005D2DE8"/>
    <w:rsid w:val="005D30F1"/>
    <w:rsid w:val="005D31AB"/>
    <w:rsid w:val="005D3242"/>
    <w:rsid w:val="005D3426"/>
    <w:rsid w:val="005D3538"/>
    <w:rsid w:val="005D3955"/>
    <w:rsid w:val="005D39A3"/>
    <w:rsid w:val="005D3A04"/>
    <w:rsid w:val="005D3A9B"/>
    <w:rsid w:val="005D3AC7"/>
    <w:rsid w:val="005D3D01"/>
    <w:rsid w:val="005D3D07"/>
    <w:rsid w:val="005D3D9E"/>
    <w:rsid w:val="005D437D"/>
    <w:rsid w:val="005D438E"/>
    <w:rsid w:val="005D4462"/>
    <w:rsid w:val="005D448F"/>
    <w:rsid w:val="005D44B5"/>
    <w:rsid w:val="005D45CF"/>
    <w:rsid w:val="005D4733"/>
    <w:rsid w:val="005D490C"/>
    <w:rsid w:val="005D491F"/>
    <w:rsid w:val="005D497B"/>
    <w:rsid w:val="005D4B73"/>
    <w:rsid w:val="005D4BAB"/>
    <w:rsid w:val="005D4FEF"/>
    <w:rsid w:val="005D52B8"/>
    <w:rsid w:val="005D5311"/>
    <w:rsid w:val="005D5318"/>
    <w:rsid w:val="005D5367"/>
    <w:rsid w:val="005D5389"/>
    <w:rsid w:val="005D53E7"/>
    <w:rsid w:val="005D587C"/>
    <w:rsid w:val="005D59E8"/>
    <w:rsid w:val="005D5A55"/>
    <w:rsid w:val="005D5A86"/>
    <w:rsid w:val="005D5C19"/>
    <w:rsid w:val="005D5CC5"/>
    <w:rsid w:val="005D5D35"/>
    <w:rsid w:val="005D5D5C"/>
    <w:rsid w:val="005D6155"/>
    <w:rsid w:val="005D6174"/>
    <w:rsid w:val="005D628A"/>
    <w:rsid w:val="005D6784"/>
    <w:rsid w:val="005D68E9"/>
    <w:rsid w:val="005D6921"/>
    <w:rsid w:val="005D6AE7"/>
    <w:rsid w:val="005D6C6B"/>
    <w:rsid w:val="005D6F99"/>
    <w:rsid w:val="005D6FF5"/>
    <w:rsid w:val="005D7304"/>
    <w:rsid w:val="005D782F"/>
    <w:rsid w:val="005D79A8"/>
    <w:rsid w:val="005D79F9"/>
    <w:rsid w:val="005D7A3B"/>
    <w:rsid w:val="005D7A9C"/>
    <w:rsid w:val="005D7D74"/>
    <w:rsid w:val="005E0132"/>
    <w:rsid w:val="005E0142"/>
    <w:rsid w:val="005E029F"/>
    <w:rsid w:val="005E0478"/>
    <w:rsid w:val="005E04DB"/>
    <w:rsid w:val="005E051E"/>
    <w:rsid w:val="005E0A85"/>
    <w:rsid w:val="005E0B47"/>
    <w:rsid w:val="005E0B5C"/>
    <w:rsid w:val="005E0CCA"/>
    <w:rsid w:val="005E0DEB"/>
    <w:rsid w:val="005E0EBA"/>
    <w:rsid w:val="005E1061"/>
    <w:rsid w:val="005E10F4"/>
    <w:rsid w:val="005E11EE"/>
    <w:rsid w:val="005E148C"/>
    <w:rsid w:val="005E1552"/>
    <w:rsid w:val="005E17BA"/>
    <w:rsid w:val="005E17F5"/>
    <w:rsid w:val="005E1848"/>
    <w:rsid w:val="005E1AED"/>
    <w:rsid w:val="005E1D5D"/>
    <w:rsid w:val="005E1FC5"/>
    <w:rsid w:val="005E214B"/>
    <w:rsid w:val="005E2323"/>
    <w:rsid w:val="005E2382"/>
    <w:rsid w:val="005E23F2"/>
    <w:rsid w:val="005E24B3"/>
    <w:rsid w:val="005E24B7"/>
    <w:rsid w:val="005E285A"/>
    <w:rsid w:val="005E291D"/>
    <w:rsid w:val="005E2B92"/>
    <w:rsid w:val="005E2C18"/>
    <w:rsid w:val="005E2CEF"/>
    <w:rsid w:val="005E2E3A"/>
    <w:rsid w:val="005E2E98"/>
    <w:rsid w:val="005E3016"/>
    <w:rsid w:val="005E30DF"/>
    <w:rsid w:val="005E3158"/>
    <w:rsid w:val="005E3583"/>
    <w:rsid w:val="005E3773"/>
    <w:rsid w:val="005E3827"/>
    <w:rsid w:val="005E388B"/>
    <w:rsid w:val="005E38DB"/>
    <w:rsid w:val="005E39EC"/>
    <w:rsid w:val="005E3A23"/>
    <w:rsid w:val="005E3A5B"/>
    <w:rsid w:val="005E3AA4"/>
    <w:rsid w:val="005E3B4A"/>
    <w:rsid w:val="005E3C85"/>
    <w:rsid w:val="005E3FC0"/>
    <w:rsid w:val="005E400E"/>
    <w:rsid w:val="005E466B"/>
    <w:rsid w:val="005E46D5"/>
    <w:rsid w:val="005E49B1"/>
    <w:rsid w:val="005E49C5"/>
    <w:rsid w:val="005E4C26"/>
    <w:rsid w:val="005E4C84"/>
    <w:rsid w:val="005E4DE6"/>
    <w:rsid w:val="005E4FF3"/>
    <w:rsid w:val="005E5021"/>
    <w:rsid w:val="005E51BB"/>
    <w:rsid w:val="005E51DC"/>
    <w:rsid w:val="005E51FB"/>
    <w:rsid w:val="005E5270"/>
    <w:rsid w:val="005E533E"/>
    <w:rsid w:val="005E534B"/>
    <w:rsid w:val="005E549F"/>
    <w:rsid w:val="005E5723"/>
    <w:rsid w:val="005E59D2"/>
    <w:rsid w:val="005E59D8"/>
    <w:rsid w:val="005E5A19"/>
    <w:rsid w:val="005E5C92"/>
    <w:rsid w:val="005E5CDC"/>
    <w:rsid w:val="005E5CE0"/>
    <w:rsid w:val="005E5D56"/>
    <w:rsid w:val="005E5E65"/>
    <w:rsid w:val="005E5F3E"/>
    <w:rsid w:val="005E6146"/>
    <w:rsid w:val="005E6437"/>
    <w:rsid w:val="005E64F1"/>
    <w:rsid w:val="005E67B3"/>
    <w:rsid w:val="005E690F"/>
    <w:rsid w:val="005E6CC6"/>
    <w:rsid w:val="005E6D8A"/>
    <w:rsid w:val="005E6E12"/>
    <w:rsid w:val="005E6F88"/>
    <w:rsid w:val="005E7032"/>
    <w:rsid w:val="005E7479"/>
    <w:rsid w:val="005E74A2"/>
    <w:rsid w:val="005E74D6"/>
    <w:rsid w:val="005E7694"/>
    <w:rsid w:val="005E76EE"/>
    <w:rsid w:val="005E77B5"/>
    <w:rsid w:val="005E7821"/>
    <w:rsid w:val="005E79D9"/>
    <w:rsid w:val="005E7C7C"/>
    <w:rsid w:val="005E7D37"/>
    <w:rsid w:val="005E7F07"/>
    <w:rsid w:val="005E7FF5"/>
    <w:rsid w:val="005F0188"/>
    <w:rsid w:val="005F01CF"/>
    <w:rsid w:val="005F029A"/>
    <w:rsid w:val="005F02A3"/>
    <w:rsid w:val="005F0350"/>
    <w:rsid w:val="005F08A3"/>
    <w:rsid w:val="005F0973"/>
    <w:rsid w:val="005F0A0C"/>
    <w:rsid w:val="005F0A97"/>
    <w:rsid w:val="005F0AAA"/>
    <w:rsid w:val="005F0E68"/>
    <w:rsid w:val="005F0ECE"/>
    <w:rsid w:val="005F0F65"/>
    <w:rsid w:val="005F1134"/>
    <w:rsid w:val="005F119E"/>
    <w:rsid w:val="005F11E8"/>
    <w:rsid w:val="005F1256"/>
    <w:rsid w:val="005F140C"/>
    <w:rsid w:val="005F1A2A"/>
    <w:rsid w:val="005F1C0C"/>
    <w:rsid w:val="005F1C44"/>
    <w:rsid w:val="005F1CA5"/>
    <w:rsid w:val="005F1DB0"/>
    <w:rsid w:val="005F1EBD"/>
    <w:rsid w:val="005F20CE"/>
    <w:rsid w:val="005F224C"/>
    <w:rsid w:val="005F2729"/>
    <w:rsid w:val="005F293D"/>
    <w:rsid w:val="005F2964"/>
    <w:rsid w:val="005F2BA1"/>
    <w:rsid w:val="005F2BB7"/>
    <w:rsid w:val="005F2F6C"/>
    <w:rsid w:val="005F313A"/>
    <w:rsid w:val="005F33E3"/>
    <w:rsid w:val="005F34F8"/>
    <w:rsid w:val="005F3536"/>
    <w:rsid w:val="005F35B8"/>
    <w:rsid w:val="005F35DF"/>
    <w:rsid w:val="005F37AA"/>
    <w:rsid w:val="005F37E3"/>
    <w:rsid w:val="005F38CB"/>
    <w:rsid w:val="005F3ACD"/>
    <w:rsid w:val="005F3B91"/>
    <w:rsid w:val="005F3BD2"/>
    <w:rsid w:val="005F40E0"/>
    <w:rsid w:val="005F41C8"/>
    <w:rsid w:val="005F4227"/>
    <w:rsid w:val="005F434D"/>
    <w:rsid w:val="005F4458"/>
    <w:rsid w:val="005F4482"/>
    <w:rsid w:val="005F4642"/>
    <w:rsid w:val="005F4668"/>
    <w:rsid w:val="005F4722"/>
    <w:rsid w:val="005F497A"/>
    <w:rsid w:val="005F4C68"/>
    <w:rsid w:val="005F4DAB"/>
    <w:rsid w:val="005F4E4D"/>
    <w:rsid w:val="005F4E6E"/>
    <w:rsid w:val="005F4EC3"/>
    <w:rsid w:val="005F4EE5"/>
    <w:rsid w:val="005F4F19"/>
    <w:rsid w:val="005F4F55"/>
    <w:rsid w:val="005F4FC9"/>
    <w:rsid w:val="005F5019"/>
    <w:rsid w:val="005F5270"/>
    <w:rsid w:val="005F5323"/>
    <w:rsid w:val="005F5445"/>
    <w:rsid w:val="005F54F1"/>
    <w:rsid w:val="005F559C"/>
    <w:rsid w:val="005F56A1"/>
    <w:rsid w:val="005F58D3"/>
    <w:rsid w:val="005F595A"/>
    <w:rsid w:val="005F5962"/>
    <w:rsid w:val="005F5AB5"/>
    <w:rsid w:val="005F5AB8"/>
    <w:rsid w:val="005F5BCA"/>
    <w:rsid w:val="005F5CD6"/>
    <w:rsid w:val="005F62F0"/>
    <w:rsid w:val="005F6311"/>
    <w:rsid w:val="005F650A"/>
    <w:rsid w:val="005F678D"/>
    <w:rsid w:val="005F68DF"/>
    <w:rsid w:val="005F6983"/>
    <w:rsid w:val="005F69B1"/>
    <w:rsid w:val="005F6A6F"/>
    <w:rsid w:val="005F6BB1"/>
    <w:rsid w:val="005F6C51"/>
    <w:rsid w:val="005F6C6F"/>
    <w:rsid w:val="005F6CD2"/>
    <w:rsid w:val="005F6EA4"/>
    <w:rsid w:val="005F6EA7"/>
    <w:rsid w:val="005F6F34"/>
    <w:rsid w:val="005F71F9"/>
    <w:rsid w:val="005F7282"/>
    <w:rsid w:val="005F75BF"/>
    <w:rsid w:val="005F7654"/>
    <w:rsid w:val="005F7675"/>
    <w:rsid w:val="005F7855"/>
    <w:rsid w:val="005F7879"/>
    <w:rsid w:val="005F796B"/>
    <w:rsid w:val="005F7AA2"/>
    <w:rsid w:val="005F7AF5"/>
    <w:rsid w:val="006000B9"/>
    <w:rsid w:val="0060024F"/>
    <w:rsid w:val="00600861"/>
    <w:rsid w:val="00600940"/>
    <w:rsid w:val="0060098D"/>
    <w:rsid w:val="006009DF"/>
    <w:rsid w:val="00600A73"/>
    <w:rsid w:val="00600E19"/>
    <w:rsid w:val="00600E1F"/>
    <w:rsid w:val="00600EE7"/>
    <w:rsid w:val="00600FE4"/>
    <w:rsid w:val="0060128B"/>
    <w:rsid w:val="006012B9"/>
    <w:rsid w:val="0060144B"/>
    <w:rsid w:val="0060148F"/>
    <w:rsid w:val="006014D6"/>
    <w:rsid w:val="006015E0"/>
    <w:rsid w:val="00601729"/>
    <w:rsid w:val="00601764"/>
    <w:rsid w:val="00601A33"/>
    <w:rsid w:val="00601BEC"/>
    <w:rsid w:val="00601C81"/>
    <w:rsid w:val="00601D7E"/>
    <w:rsid w:val="006020A9"/>
    <w:rsid w:val="00602272"/>
    <w:rsid w:val="00602529"/>
    <w:rsid w:val="00602570"/>
    <w:rsid w:val="006026A6"/>
    <w:rsid w:val="00602714"/>
    <w:rsid w:val="00602A09"/>
    <w:rsid w:val="00602AD9"/>
    <w:rsid w:val="00602C24"/>
    <w:rsid w:val="00603273"/>
    <w:rsid w:val="0060336C"/>
    <w:rsid w:val="00603485"/>
    <w:rsid w:val="00603611"/>
    <w:rsid w:val="006036F5"/>
    <w:rsid w:val="00603870"/>
    <w:rsid w:val="006039A7"/>
    <w:rsid w:val="006039AB"/>
    <w:rsid w:val="006039CD"/>
    <w:rsid w:val="00603C8E"/>
    <w:rsid w:val="00603D9D"/>
    <w:rsid w:val="00603DBD"/>
    <w:rsid w:val="00603DDB"/>
    <w:rsid w:val="00603EB0"/>
    <w:rsid w:val="006041C1"/>
    <w:rsid w:val="00604417"/>
    <w:rsid w:val="006044A8"/>
    <w:rsid w:val="0060455A"/>
    <w:rsid w:val="006045D9"/>
    <w:rsid w:val="0060467E"/>
    <w:rsid w:val="0060476E"/>
    <w:rsid w:val="006047C7"/>
    <w:rsid w:val="006047CA"/>
    <w:rsid w:val="00604847"/>
    <w:rsid w:val="006049B0"/>
    <w:rsid w:val="00604BC9"/>
    <w:rsid w:val="00604F8D"/>
    <w:rsid w:val="00604FBF"/>
    <w:rsid w:val="00604FEF"/>
    <w:rsid w:val="00605120"/>
    <w:rsid w:val="00605199"/>
    <w:rsid w:val="0060539D"/>
    <w:rsid w:val="006053CC"/>
    <w:rsid w:val="006055EE"/>
    <w:rsid w:val="0060587B"/>
    <w:rsid w:val="006059BA"/>
    <w:rsid w:val="00605C41"/>
    <w:rsid w:val="00605D45"/>
    <w:rsid w:val="00606157"/>
    <w:rsid w:val="006062BE"/>
    <w:rsid w:val="0060643C"/>
    <w:rsid w:val="006064AC"/>
    <w:rsid w:val="00606526"/>
    <w:rsid w:val="0060654E"/>
    <w:rsid w:val="006065BF"/>
    <w:rsid w:val="00606803"/>
    <w:rsid w:val="0060681B"/>
    <w:rsid w:val="0060686C"/>
    <w:rsid w:val="0060690C"/>
    <w:rsid w:val="00606E2F"/>
    <w:rsid w:val="00606EA3"/>
    <w:rsid w:val="0060702B"/>
    <w:rsid w:val="00607607"/>
    <w:rsid w:val="0060765F"/>
    <w:rsid w:val="0060789C"/>
    <w:rsid w:val="006078D1"/>
    <w:rsid w:val="00607A75"/>
    <w:rsid w:val="00607C6B"/>
    <w:rsid w:val="00607C97"/>
    <w:rsid w:val="00607CD9"/>
    <w:rsid w:val="00607D0C"/>
    <w:rsid w:val="00607DA7"/>
    <w:rsid w:val="00607DB3"/>
    <w:rsid w:val="0061007C"/>
    <w:rsid w:val="00610084"/>
    <w:rsid w:val="006104B0"/>
    <w:rsid w:val="00610505"/>
    <w:rsid w:val="006109D7"/>
    <w:rsid w:val="00610A02"/>
    <w:rsid w:val="00610BD8"/>
    <w:rsid w:val="00611046"/>
    <w:rsid w:val="00611230"/>
    <w:rsid w:val="00611272"/>
    <w:rsid w:val="00611306"/>
    <w:rsid w:val="0061139C"/>
    <w:rsid w:val="006113CD"/>
    <w:rsid w:val="0061148A"/>
    <w:rsid w:val="006114BE"/>
    <w:rsid w:val="006114C5"/>
    <w:rsid w:val="0061158D"/>
    <w:rsid w:val="006118BB"/>
    <w:rsid w:val="006118E2"/>
    <w:rsid w:val="0061192A"/>
    <w:rsid w:val="006119CF"/>
    <w:rsid w:val="00611B77"/>
    <w:rsid w:val="00611BD6"/>
    <w:rsid w:val="00611C76"/>
    <w:rsid w:val="00611CA5"/>
    <w:rsid w:val="00611F1E"/>
    <w:rsid w:val="00612127"/>
    <w:rsid w:val="0061222B"/>
    <w:rsid w:val="006127C0"/>
    <w:rsid w:val="006129EF"/>
    <w:rsid w:val="00612A0A"/>
    <w:rsid w:val="00612A39"/>
    <w:rsid w:val="00612B8F"/>
    <w:rsid w:val="00612C5D"/>
    <w:rsid w:val="00612D88"/>
    <w:rsid w:val="00613474"/>
    <w:rsid w:val="00613495"/>
    <w:rsid w:val="006136A2"/>
    <w:rsid w:val="006136B7"/>
    <w:rsid w:val="006136B9"/>
    <w:rsid w:val="00613855"/>
    <w:rsid w:val="00613881"/>
    <w:rsid w:val="00613883"/>
    <w:rsid w:val="006138E0"/>
    <w:rsid w:val="00613902"/>
    <w:rsid w:val="00613A52"/>
    <w:rsid w:val="00613A8C"/>
    <w:rsid w:val="00613BF2"/>
    <w:rsid w:val="00613D15"/>
    <w:rsid w:val="00613E32"/>
    <w:rsid w:val="00613E71"/>
    <w:rsid w:val="00613F7F"/>
    <w:rsid w:val="00614016"/>
    <w:rsid w:val="00614053"/>
    <w:rsid w:val="00614071"/>
    <w:rsid w:val="0061447D"/>
    <w:rsid w:val="006145BF"/>
    <w:rsid w:val="00614665"/>
    <w:rsid w:val="006146A1"/>
    <w:rsid w:val="006146FC"/>
    <w:rsid w:val="00614929"/>
    <w:rsid w:val="00614B79"/>
    <w:rsid w:val="00614D56"/>
    <w:rsid w:val="00614F90"/>
    <w:rsid w:val="00615289"/>
    <w:rsid w:val="00615464"/>
    <w:rsid w:val="00615551"/>
    <w:rsid w:val="006155A7"/>
    <w:rsid w:val="0061591E"/>
    <w:rsid w:val="006159D8"/>
    <w:rsid w:val="00615A3C"/>
    <w:rsid w:val="00615BA7"/>
    <w:rsid w:val="00615BA9"/>
    <w:rsid w:val="00615C5E"/>
    <w:rsid w:val="00615CE0"/>
    <w:rsid w:val="006160D4"/>
    <w:rsid w:val="006161E4"/>
    <w:rsid w:val="006163F9"/>
    <w:rsid w:val="00616894"/>
    <w:rsid w:val="006168B1"/>
    <w:rsid w:val="00616908"/>
    <w:rsid w:val="00616AEC"/>
    <w:rsid w:val="00616CAF"/>
    <w:rsid w:val="00616E93"/>
    <w:rsid w:val="00616FC5"/>
    <w:rsid w:val="0061703B"/>
    <w:rsid w:val="00617308"/>
    <w:rsid w:val="006174BD"/>
    <w:rsid w:val="006174ED"/>
    <w:rsid w:val="00617557"/>
    <w:rsid w:val="006177B2"/>
    <w:rsid w:val="00617D35"/>
    <w:rsid w:val="00617DF8"/>
    <w:rsid w:val="00617E10"/>
    <w:rsid w:val="00617E31"/>
    <w:rsid w:val="00617E4B"/>
    <w:rsid w:val="00617ECE"/>
    <w:rsid w:val="0062027F"/>
    <w:rsid w:val="00620394"/>
    <w:rsid w:val="006206BF"/>
    <w:rsid w:val="00620923"/>
    <w:rsid w:val="00620A67"/>
    <w:rsid w:val="00620A83"/>
    <w:rsid w:val="00620C01"/>
    <w:rsid w:val="00620C87"/>
    <w:rsid w:val="00620FCB"/>
    <w:rsid w:val="00621099"/>
    <w:rsid w:val="00621230"/>
    <w:rsid w:val="006214C4"/>
    <w:rsid w:val="0062162B"/>
    <w:rsid w:val="0062165A"/>
    <w:rsid w:val="0062168A"/>
    <w:rsid w:val="00621872"/>
    <w:rsid w:val="0062187E"/>
    <w:rsid w:val="006218CC"/>
    <w:rsid w:val="00621980"/>
    <w:rsid w:val="00621FA7"/>
    <w:rsid w:val="00622132"/>
    <w:rsid w:val="006222F6"/>
    <w:rsid w:val="006227BF"/>
    <w:rsid w:val="00622991"/>
    <w:rsid w:val="006229CA"/>
    <w:rsid w:val="00622ACE"/>
    <w:rsid w:val="00622B36"/>
    <w:rsid w:val="00622C4D"/>
    <w:rsid w:val="00622CB8"/>
    <w:rsid w:val="00622D5B"/>
    <w:rsid w:val="00622D92"/>
    <w:rsid w:val="00622FF1"/>
    <w:rsid w:val="0062318E"/>
    <w:rsid w:val="0062327C"/>
    <w:rsid w:val="006233A1"/>
    <w:rsid w:val="006234F0"/>
    <w:rsid w:val="00623596"/>
    <w:rsid w:val="00623673"/>
    <w:rsid w:val="0062374A"/>
    <w:rsid w:val="006237D4"/>
    <w:rsid w:val="006238F7"/>
    <w:rsid w:val="00623B96"/>
    <w:rsid w:val="00623C17"/>
    <w:rsid w:val="00623CEE"/>
    <w:rsid w:val="00623E2C"/>
    <w:rsid w:val="00624047"/>
    <w:rsid w:val="00624112"/>
    <w:rsid w:val="006242BF"/>
    <w:rsid w:val="00624399"/>
    <w:rsid w:val="006243B5"/>
    <w:rsid w:val="00624434"/>
    <w:rsid w:val="00624772"/>
    <w:rsid w:val="00624792"/>
    <w:rsid w:val="006248DA"/>
    <w:rsid w:val="006249DB"/>
    <w:rsid w:val="00624A66"/>
    <w:rsid w:val="00624AD0"/>
    <w:rsid w:val="00624B67"/>
    <w:rsid w:val="00624C15"/>
    <w:rsid w:val="00624D83"/>
    <w:rsid w:val="00624DEC"/>
    <w:rsid w:val="00624F65"/>
    <w:rsid w:val="00624FB5"/>
    <w:rsid w:val="0062504C"/>
    <w:rsid w:val="006251B7"/>
    <w:rsid w:val="006252A0"/>
    <w:rsid w:val="006252C1"/>
    <w:rsid w:val="006252D2"/>
    <w:rsid w:val="006252FF"/>
    <w:rsid w:val="0062530A"/>
    <w:rsid w:val="006253FB"/>
    <w:rsid w:val="00625D0F"/>
    <w:rsid w:val="00625E84"/>
    <w:rsid w:val="00626268"/>
    <w:rsid w:val="00626299"/>
    <w:rsid w:val="00626517"/>
    <w:rsid w:val="006267E4"/>
    <w:rsid w:val="006269B3"/>
    <w:rsid w:val="006269C6"/>
    <w:rsid w:val="00626D0A"/>
    <w:rsid w:val="00626F98"/>
    <w:rsid w:val="00627181"/>
    <w:rsid w:val="006271DA"/>
    <w:rsid w:val="006272C1"/>
    <w:rsid w:val="00627396"/>
    <w:rsid w:val="00627405"/>
    <w:rsid w:val="006275D3"/>
    <w:rsid w:val="00627722"/>
    <w:rsid w:val="006277E7"/>
    <w:rsid w:val="006277FC"/>
    <w:rsid w:val="0062793D"/>
    <w:rsid w:val="006279EC"/>
    <w:rsid w:val="00627C4E"/>
    <w:rsid w:val="00630519"/>
    <w:rsid w:val="0063052A"/>
    <w:rsid w:val="006306D8"/>
    <w:rsid w:val="00630785"/>
    <w:rsid w:val="006308BB"/>
    <w:rsid w:val="0063091E"/>
    <w:rsid w:val="00630E5D"/>
    <w:rsid w:val="00630F3E"/>
    <w:rsid w:val="00630F4F"/>
    <w:rsid w:val="00631534"/>
    <w:rsid w:val="00631661"/>
    <w:rsid w:val="00631817"/>
    <w:rsid w:val="006319A2"/>
    <w:rsid w:val="006319E7"/>
    <w:rsid w:val="006319EA"/>
    <w:rsid w:val="00631AF2"/>
    <w:rsid w:val="00631BD8"/>
    <w:rsid w:val="006320AC"/>
    <w:rsid w:val="006325B8"/>
    <w:rsid w:val="00632B26"/>
    <w:rsid w:val="00632B72"/>
    <w:rsid w:val="00632BFD"/>
    <w:rsid w:val="00632D93"/>
    <w:rsid w:val="00632E91"/>
    <w:rsid w:val="00632EB0"/>
    <w:rsid w:val="00632F31"/>
    <w:rsid w:val="00632F96"/>
    <w:rsid w:val="006330D5"/>
    <w:rsid w:val="00633157"/>
    <w:rsid w:val="00633203"/>
    <w:rsid w:val="006332C3"/>
    <w:rsid w:val="006332E2"/>
    <w:rsid w:val="0063351C"/>
    <w:rsid w:val="00633624"/>
    <w:rsid w:val="00633870"/>
    <w:rsid w:val="00633990"/>
    <w:rsid w:val="00633C7A"/>
    <w:rsid w:val="00633D38"/>
    <w:rsid w:val="00633E6A"/>
    <w:rsid w:val="00633FEF"/>
    <w:rsid w:val="00633FFA"/>
    <w:rsid w:val="006343C6"/>
    <w:rsid w:val="006344E6"/>
    <w:rsid w:val="00634572"/>
    <w:rsid w:val="00634613"/>
    <w:rsid w:val="00634659"/>
    <w:rsid w:val="006346BD"/>
    <w:rsid w:val="00634733"/>
    <w:rsid w:val="00634962"/>
    <w:rsid w:val="00634A0F"/>
    <w:rsid w:val="00634A38"/>
    <w:rsid w:val="00634A8A"/>
    <w:rsid w:val="00634D2F"/>
    <w:rsid w:val="00634E15"/>
    <w:rsid w:val="00634F73"/>
    <w:rsid w:val="00634F9F"/>
    <w:rsid w:val="00635057"/>
    <w:rsid w:val="006351EE"/>
    <w:rsid w:val="00635270"/>
    <w:rsid w:val="00635292"/>
    <w:rsid w:val="0063571A"/>
    <w:rsid w:val="0063575C"/>
    <w:rsid w:val="0063587A"/>
    <w:rsid w:val="00635B41"/>
    <w:rsid w:val="00635BA9"/>
    <w:rsid w:val="00635D39"/>
    <w:rsid w:val="00635DAF"/>
    <w:rsid w:val="00636634"/>
    <w:rsid w:val="00636686"/>
    <w:rsid w:val="006366A0"/>
    <w:rsid w:val="00636CC9"/>
    <w:rsid w:val="00636D22"/>
    <w:rsid w:val="00636E96"/>
    <w:rsid w:val="00637024"/>
    <w:rsid w:val="00637044"/>
    <w:rsid w:val="00637465"/>
    <w:rsid w:val="00637995"/>
    <w:rsid w:val="00637AF9"/>
    <w:rsid w:val="00637BD3"/>
    <w:rsid w:val="00637C4E"/>
    <w:rsid w:val="00637FF8"/>
    <w:rsid w:val="006402EE"/>
    <w:rsid w:val="00640425"/>
    <w:rsid w:val="006404F0"/>
    <w:rsid w:val="00640670"/>
    <w:rsid w:val="00640774"/>
    <w:rsid w:val="006407B7"/>
    <w:rsid w:val="00640950"/>
    <w:rsid w:val="00640A9C"/>
    <w:rsid w:val="00640C88"/>
    <w:rsid w:val="00640CA6"/>
    <w:rsid w:val="00640E85"/>
    <w:rsid w:val="00640F9F"/>
    <w:rsid w:val="0064106F"/>
    <w:rsid w:val="00641230"/>
    <w:rsid w:val="00641384"/>
    <w:rsid w:val="0064148D"/>
    <w:rsid w:val="0064175E"/>
    <w:rsid w:val="006417E7"/>
    <w:rsid w:val="00641BA5"/>
    <w:rsid w:val="00641D0B"/>
    <w:rsid w:val="00641D9D"/>
    <w:rsid w:val="00642179"/>
    <w:rsid w:val="0064237E"/>
    <w:rsid w:val="00642847"/>
    <w:rsid w:val="006429C6"/>
    <w:rsid w:val="00642BA1"/>
    <w:rsid w:val="00642CAE"/>
    <w:rsid w:val="00642E97"/>
    <w:rsid w:val="00643255"/>
    <w:rsid w:val="00643620"/>
    <w:rsid w:val="00643684"/>
    <w:rsid w:val="00643713"/>
    <w:rsid w:val="00643756"/>
    <w:rsid w:val="0064375A"/>
    <w:rsid w:val="00643A6C"/>
    <w:rsid w:val="00643BF3"/>
    <w:rsid w:val="00643DF1"/>
    <w:rsid w:val="00643E40"/>
    <w:rsid w:val="00643E8C"/>
    <w:rsid w:val="00643F1B"/>
    <w:rsid w:val="00643F30"/>
    <w:rsid w:val="00643F39"/>
    <w:rsid w:val="0064401B"/>
    <w:rsid w:val="0064409C"/>
    <w:rsid w:val="0064417A"/>
    <w:rsid w:val="0064424B"/>
    <w:rsid w:val="006444F2"/>
    <w:rsid w:val="00644638"/>
    <w:rsid w:val="006447DF"/>
    <w:rsid w:val="00644922"/>
    <w:rsid w:val="006449F5"/>
    <w:rsid w:val="00644B83"/>
    <w:rsid w:val="00644D2F"/>
    <w:rsid w:val="00644DA9"/>
    <w:rsid w:val="00644EC7"/>
    <w:rsid w:val="00644F53"/>
    <w:rsid w:val="00644F8C"/>
    <w:rsid w:val="0064518B"/>
    <w:rsid w:val="0064525C"/>
    <w:rsid w:val="00645285"/>
    <w:rsid w:val="00645512"/>
    <w:rsid w:val="0064581B"/>
    <w:rsid w:val="006459EC"/>
    <w:rsid w:val="00645B67"/>
    <w:rsid w:val="00645B8B"/>
    <w:rsid w:val="00645D09"/>
    <w:rsid w:val="00645DD7"/>
    <w:rsid w:val="00645E6B"/>
    <w:rsid w:val="0064602F"/>
    <w:rsid w:val="00646108"/>
    <w:rsid w:val="00646550"/>
    <w:rsid w:val="0064670D"/>
    <w:rsid w:val="006469CC"/>
    <w:rsid w:val="00646A4C"/>
    <w:rsid w:val="00646A5D"/>
    <w:rsid w:val="00646AD5"/>
    <w:rsid w:val="00646CE4"/>
    <w:rsid w:val="00646D8A"/>
    <w:rsid w:val="00646DAD"/>
    <w:rsid w:val="006470F4"/>
    <w:rsid w:val="006472C6"/>
    <w:rsid w:val="00647739"/>
    <w:rsid w:val="00647ACC"/>
    <w:rsid w:val="00647B81"/>
    <w:rsid w:val="00647BB9"/>
    <w:rsid w:val="00647C49"/>
    <w:rsid w:val="00650086"/>
    <w:rsid w:val="00650119"/>
    <w:rsid w:val="00650210"/>
    <w:rsid w:val="00650375"/>
    <w:rsid w:val="00650690"/>
    <w:rsid w:val="00650C64"/>
    <w:rsid w:val="00650C82"/>
    <w:rsid w:val="00650D2A"/>
    <w:rsid w:val="00650DEF"/>
    <w:rsid w:val="00651019"/>
    <w:rsid w:val="00651095"/>
    <w:rsid w:val="006510B2"/>
    <w:rsid w:val="00651640"/>
    <w:rsid w:val="00651644"/>
    <w:rsid w:val="0065170A"/>
    <w:rsid w:val="006517AA"/>
    <w:rsid w:val="006518D3"/>
    <w:rsid w:val="006519EC"/>
    <w:rsid w:val="00651A6D"/>
    <w:rsid w:val="00651B4F"/>
    <w:rsid w:val="00651B7D"/>
    <w:rsid w:val="00651ED2"/>
    <w:rsid w:val="00652054"/>
    <w:rsid w:val="006520C1"/>
    <w:rsid w:val="0065217D"/>
    <w:rsid w:val="006521E6"/>
    <w:rsid w:val="00652422"/>
    <w:rsid w:val="00652583"/>
    <w:rsid w:val="006528F7"/>
    <w:rsid w:val="00652AE5"/>
    <w:rsid w:val="00652B49"/>
    <w:rsid w:val="00652E08"/>
    <w:rsid w:val="00652E7B"/>
    <w:rsid w:val="00652EE0"/>
    <w:rsid w:val="00652EFD"/>
    <w:rsid w:val="00653064"/>
    <w:rsid w:val="00653074"/>
    <w:rsid w:val="0065334D"/>
    <w:rsid w:val="006533B5"/>
    <w:rsid w:val="00653459"/>
    <w:rsid w:val="0065354A"/>
    <w:rsid w:val="0065361E"/>
    <w:rsid w:val="00653673"/>
    <w:rsid w:val="00653743"/>
    <w:rsid w:val="006537D9"/>
    <w:rsid w:val="006537FA"/>
    <w:rsid w:val="00653855"/>
    <w:rsid w:val="00653966"/>
    <w:rsid w:val="00653978"/>
    <w:rsid w:val="00653AE3"/>
    <w:rsid w:val="00653C79"/>
    <w:rsid w:val="00653DE4"/>
    <w:rsid w:val="00653EC0"/>
    <w:rsid w:val="00653FEC"/>
    <w:rsid w:val="006540BF"/>
    <w:rsid w:val="00654206"/>
    <w:rsid w:val="00654258"/>
    <w:rsid w:val="00654269"/>
    <w:rsid w:val="006542A0"/>
    <w:rsid w:val="006543C9"/>
    <w:rsid w:val="0065444E"/>
    <w:rsid w:val="006547C0"/>
    <w:rsid w:val="006549F6"/>
    <w:rsid w:val="00654A66"/>
    <w:rsid w:val="00654B5E"/>
    <w:rsid w:val="00654BBA"/>
    <w:rsid w:val="00654DC0"/>
    <w:rsid w:val="00654F10"/>
    <w:rsid w:val="00654FC2"/>
    <w:rsid w:val="006552C5"/>
    <w:rsid w:val="006554E9"/>
    <w:rsid w:val="006555B4"/>
    <w:rsid w:val="0065564E"/>
    <w:rsid w:val="00655694"/>
    <w:rsid w:val="006556E2"/>
    <w:rsid w:val="0065576F"/>
    <w:rsid w:val="00655931"/>
    <w:rsid w:val="00655953"/>
    <w:rsid w:val="00655997"/>
    <w:rsid w:val="00655B2A"/>
    <w:rsid w:val="00655BF3"/>
    <w:rsid w:val="00655EEC"/>
    <w:rsid w:val="00655F9E"/>
    <w:rsid w:val="006561E3"/>
    <w:rsid w:val="006562A8"/>
    <w:rsid w:val="00656621"/>
    <w:rsid w:val="0065685F"/>
    <w:rsid w:val="00656CB5"/>
    <w:rsid w:val="00657028"/>
    <w:rsid w:val="006570AD"/>
    <w:rsid w:val="006572A6"/>
    <w:rsid w:val="00657414"/>
    <w:rsid w:val="006575A0"/>
    <w:rsid w:val="0065777E"/>
    <w:rsid w:val="006577D5"/>
    <w:rsid w:val="00657926"/>
    <w:rsid w:val="00657944"/>
    <w:rsid w:val="00657A45"/>
    <w:rsid w:val="00657BDF"/>
    <w:rsid w:val="00657C82"/>
    <w:rsid w:val="00657E00"/>
    <w:rsid w:val="006600FB"/>
    <w:rsid w:val="006601D7"/>
    <w:rsid w:val="006603A6"/>
    <w:rsid w:val="006605AB"/>
    <w:rsid w:val="006606DD"/>
    <w:rsid w:val="006606EB"/>
    <w:rsid w:val="0066075A"/>
    <w:rsid w:val="0066087D"/>
    <w:rsid w:val="00660B00"/>
    <w:rsid w:val="00660B6A"/>
    <w:rsid w:val="00660B76"/>
    <w:rsid w:val="00660BC0"/>
    <w:rsid w:val="00660C50"/>
    <w:rsid w:val="00660CDE"/>
    <w:rsid w:val="00660CE4"/>
    <w:rsid w:val="00660DBA"/>
    <w:rsid w:val="00660E6F"/>
    <w:rsid w:val="0066111C"/>
    <w:rsid w:val="006612E9"/>
    <w:rsid w:val="006613AC"/>
    <w:rsid w:val="006614A6"/>
    <w:rsid w:val="00661674"/>
    <w:rsid w:val="006617F8"/>
    <w:rsid w:val="00661801"/>
    <w:rsid w:val="00661949"/>
    <w:rsid w:val="006619ED"/>
    <w:rsid w:val="00661B57"/>
    <w:rsid w:val="00661ECF"/>
    <w:rsid w:val="006622A6"/>
    <w:rsid w:val="006622D4"/>
    <w:rsid w:val="00662368"/>
    <w:rsid w:val="00662424"/>
    <w:rsid w:val="0066260F"/>
    <w:rsid w:val="00662660"/>
    <w:rsid w:val="00662780"/>
    <w:rsid w:val="00662837"/>
    <w:rsid w:val="00662AE0"/>
    <w:rsid w:val="00662C5E"/>
    <w:rsid w:val="00662CB5"/>
    <w:rsid w:val="00662CBD"/>
    <w:rsid w:val="00662F59"/>
    <w:rsid w:val="00662F6D"/>
    <w:rsid w:val="0066307F"/>
    <w:rsid w:val="006630D7"/>
    <w:rsid w:val="00663474"/>
    <w:rsid w:val="006635B2"/>
    <w:rsid w:val="0066366B"/>
    <w:rsid w:val="006636E5"/>
    <w:rsid w:val="00664101"/>
    <w:rsid w:val="00664154"/>
    <w:rsid w:val="006642AE"/>
    <w:rsid w:val="006642E5"/>
    <w:rsid w:val="00664380"/>
    <w:rsid w:val="0066441F"/>
    <w:rsid w:val="0066465C"/>
    <w:rsid w:val="006647BB"/>
    <w:rsid w:val="00664B1E"/>
    <w:rsid w:val="00664B3D"/>
    <w:rsid w:val="00664BDF"/>
    <w:rsid w:val="00664C9C"/>
    <w:rsid w:val="00664CAA"/>
    <w:rsid w:val="00664CED"/>
    <w:rsid w:val="00664EF5"/>
    <w:rsid w:val="0066505C"/>
    <w:rsid w:val="00665060"/>
    <w:rsid w:val="0066509D"/>
    <w:rsid w:val="006653F1"/>
    <w:rsid w:val="00665504"/>
    <w:rsid w:val="00665526"/>
    <w:rsid w:val="00665559"/>
    <w:rsid w:val="00665798"/>
    <w:rsid w:val="00665A3E"/>
    <w:rsid w:val="00665ECC"/>
    <w:rsid w:val="00665F56"/>
    <w:rsid w:val="0066612B"/>
    <w:rsid w:val="00666647"/>
    <w:rsid w:val="00666733"/>
    <w:rsid w:val="00666822"/>
    <w:rsid w:val="006668E7"/>
    <w:rsid w:val="006669C5"/>
    <w:rsid w:val="00666A45"/>
    <w:rsid w:val="00666C80"/>
    <w:rsid w:val="00666D61"/>
    <w:rsid w:val="00666D64"/>
    <w:rsid w:val="00666DDA"/>
    <w:rsid w:val="00666EF9"/>
    <w:rsid w:val="0066711E"/>
    <w:rsid w:val="00667148"/>
    <w:rsid w:val="006671F0"/>
    <w:rsid w:val="00667240"/>
    <w:rsid w:val="00667536"/>
    <w:rsid w:val="006675F1"/>
    <w:rsid w:val="0066767B"/>
    <w:rsid w:val="006676E5"/>
    <w:rsid w:val="0066779F"/>
    <w:rsid w:val="006678AC"/>
    <w:rsid w:val="00667946"/>
    <w:rsid w:val="00667A63"/>
    <w:rsid w:val="00667B2A"/>
    <w:rsid w:val="00667BEE"/>
    <w:rsid w:val="00670005"/>
    <w:rsid w:val="0067023D"/>
    <w:rsid w:val="0067029F"/>
    <w:rsid w:val="006704E6"/>
    <w:rsid w:val="0067073D"/>
    <w:rsid w:val="006708B3"/>
    <w:rsid w:val="0067092A"/>
    <w:rsid w:val="006709C5"/>
    <w:rsid w:val="00670A48"/>
    <w:rsid w:val="00670A82"/>
    <w:rsid w:val="00670ABD"/>
    <w:rsid w:val="00670C3B"/>
    <w:rsid w:val="00670D5A"/>
    <w:rsid w:val="00670E44"/>
    <w:rsid w:val="0067114C"/>
    <w:rsid w:val="00671186"/>
    <w:rsid w:val="00671228"/>
    <w:rsid w:val="006712DD"/>
    <w:rsid w:val="006713DA"/>
    <w:rsid w:val="006714C0"/>
    <w:rsid w:val="006718B7"/>
    <w:rsid w:val="00671AD8"/>
    <w:rsid w:val="00671B9B"/>
    <w:rsid w:val="00671BE9"/>
    <w:rsid w:val="00671E27"/>
    <w:rsid w:val="006721F6"/>
    <w:rsid w:val="0067229F"/>
    <w:rsid w:val="006722CB"/>
    <w:rsid w:val="00672330"/>
    <w:rsid w:val="006723AF"/>
    <w:rsid w:val="00672546"/>
    <w:rsid w:val="006725C6"/>
    <w:rsid w:val="006725DF"/>
    <w:rsid w:val="00672670"/>
    <w:rsid w:val="00672977"/>
    <w:rsid w:val="00672A2F"/>
    <w:rsid w:val="00672EFA"/>
    <w:rsid w:val="006730CB"/>
    <w:rsid w:val="006730FE"/>
    <w:rsid w:val="006730FF"/>
    <w:rsid w:val="00673145"/>
    <w:rsid w:val="0067320F"/>
    <w:rsid w:val="00673282"/>
    <w:rsid w:val="006732B5"/>
    <w:rsid w:val="006732C9"/>
    <w:rsid w:val="00673554"/>
    <w:rsid w:val="006736CA"/>
    <w:rsid w:val="006739D7"/>
    <w:rsid w:val="00673CB0"/>
    <w:rsid w:val="00673EB4"/>
    <w:rsid w:val="00673ED9"/>
    <w:rsid w:val="00674239"/>
    <w:rsid w:val="0067426F"/>
    <w:rsid w:val="0067431F"/>
    <w:rsid w:val="00674415"/>
    <w:rsid w:val="006744A3"/>
    <w:rsid w:val="0067459F"/>
    <w:rsid w:val="00674657"/>
    <w:rsid w:val="00674905"/>
    <w:rsid w:val="00674A75"/>
    <w:rsid w:val="00674A95"/>
    <w:rsid w:val="00675012"/>
    <w:rsid w:val="0067515C"/>
    <w:rsid w:val="00675249"/>
    <w:rsid w:val="00675254"/>
    <w:rsid w:val="00675303"/>
    <w:rsid w:val="0067550E"/>
    <w:rsid w:val="00675684"/>
    <w:rsid w:val="00675765"/>
    <w:rsid w:val="006758EF"/>
    <w:rsid w:val="00675A52"/>
    <w:rsid w:val="00675A55"/>
    <w:rsid w:val="00675B11"/>
    <w:rsid w:val="00675B70"/>
    <w:rsid w:val="00675C37"/>
    <w:rsid w:val="00675EBF"/>
    <w:rsid w:val="00675EEF"/>
    <w:rsid w:val="006760C3"/>
    <w:rsid w:val="006760F8"/>
    <w:rsid w:val="006761E8"/>
    <w:rsid w:val="006763E1"/>
    <w:rsid w:val="0067645E"/>
    <w:rsid w:val="00676554"/>
    <w:rsid w:val="0067665B"/>
    <w:rsid w:val="00676669"/>
    <w:rsid w:val="00676733"/>
    <w:rsid w:val="00676775"/>
    <w:rsid w:val="006767F1"/>
    <w:rsid w:val="006768D9"/>
    <w:rsid w:val="00676937"/>
    <w:rsid w:val="006769A2"/>
    <w:rsid w:val="00676A5E"/>
    <w:rsid w:val="00676C27"/>
    <w:rsid w:val="00676C76"/>
    <w:rsid w:val="00676CD6"/>
    <w:rsid w:val="00676EE9"/>
    <w:rsid w:val="00676F00"/>
    <w:rsid w:val="006770C2"/>
    <w:rsid w:val="006771B1"/>
    <w:rsid w:val="006771DE"/>
    <w:rsid w:val="006774BD"/>
    <w:rsid w:val="00677625"/>
    <w:rsid w:val="00677845"/>
    <w:rsid w:val="006778F7"/>
    <w:rsid w:val="00677FFC"/>
    <w:rsid w:val="00680061"/>
    <w:rsid w:val="006800A7"/>
    <w:rsid w:val="006802A0"/>
    <w:rsid w:val="006802C9"/>
    <w:rsid w:val="00680456"/>
    <w:rsid w:val="00680669"/>
    <w:rsid w:val="0068079E"/>
    <w:rsid w:val="00680997"/>
    <w:rsid w:val="00680AD9"/>
    <w:rsid w:val="00680BFC"/>
    <w:rsid w:val="00680D51"/>
    <w:rsid w:val="00680F20"/>
    <w:rsid w:val="00680F4A"/>
    <w:rsid w:val="0068105F"/>
    <w:rsid w:val="006810DB"/>
    <w:rsid w:val="006812CE"/>
    <w:rsid w:val="006813EB"/>
    <w:rsid w:val="0068149B"/>
    <w:rsid w:val="00681689"/>
    <w:rsid w:val="00681690"/>
    <w:rsid w:val="006816C7"/>
    <w:rsid w:val="006819D9"/>
    <w:rsid w:val="00681B61"/>
    <w:rsid w:val="00681B89"/>
    <w:rsid w:val="00681BB0"/>
    <w:rsid w:val="00681C02"/>
    <w:rsid w:val="00682010"/>
    <w:rsid w:val="0068220E"/>
    <w:rsid w:val="00682496"/>
    <w:rsid w:val="00682619"/>
    <w:rsid w:val="006826C3"/>
    <w:rsid w:val="006826FB"/>
    <w:rsid w:val="0068276F"/>
    <w:rsid w:val="006827D4"/>
    <w:rsid w:val="00682CD1"/>
    <w:rsid w:val="00682D4C"/>
    <w:rsid w:val="0068304F"/>
    <w:rsid w:val="006830D6"/>
    <w:rsid w:val="00683228"/>
    <w:rsid w:val="0068347D"/>
    <w:rsid w:val="006836D4"/>
    <w:rsid w:val="0068372E"/>
    <w:rsid w:val="006837C4"/>
    <w:rsid w:val="006839FE"/>
    <w:rsid w:val="00683A28"/>
    <w:rsid w:val="00683A75"/>
    <w:rsid w:val="00683C05"/>
    <w:rsid w:val="00683D2D"/>
    <w:rsid w:val="0068406E"/>
    <w:rsid w:val="00684132"/>
    <w:rsid w:val="00684135"/>
    <w:rsid w:val="0068421F"/>
    <w:rsid w:val="00684239"/>
    <w:rsid w:val="0068425B"/>
    <w:rsid w:val="006844D2"/>
    <w:rsid w:val="00684605"/>
    <w:rsid w:val="006848AC"/>
    <w:rsid w:val="006848CC"/>
    <w:rsid w:val="00684A00"/>
    <w:rsid w:val="00684BC8"/>
    <w:rsid w:val="00684BD4"/>
    <w:rsid w:val="00684D29"/>
    <w:rsid w:val="00684DE8"/>
    <w:rsid w:val="00684F06"/>
    <w:rsid w:val="00684F1A"/>
    <w:rsid w:val="006851FF"/>
    <w:rsid w:val="006853AF"/>
    <w:rsid w:val="00685662"/>
    <w:rsid w:val="00685679"/>
    <w:rsid w:val="006856B3"/>
    <w:rsid w:val="00685731"/>
    <w:rsid w:val="006859BC"/>
    <w:rsid w:val="00685F05"/>
    <w:rsid w:val="00686082"/>
    <w:rsid w:val="0068613F"/>
    <w:rsid w:val="0068644B"/>
    <w:rsid w:val="0068645C"/>
    <w:rsid w:val="0068663D"/>
    <w:rsid w:val="00686BE4"/>
    <w:rsid w:val="00686D32"/>
    <w:rsid w:val="00686FCE"/>
    <w:rsid w:val="00687066"/>
    <w:rsid w:val="00687314"/>
    <w:rsid w:val="0068731C"/>
    <w:rsid w:val="006873CC"/>
    <w:rsid w:val="00687596"/>
    <w:rsid w:val="006877D2"/>
    <w:rsid w:val="00687845"/>
    <w:rsid w:val="00687BE5"/>
    <w:rsid w:val="00687BFD"/>
    <w:rsid w:val="00687CC7"/>
    <w:rsid w:val="00687D54"/>
    <w:rsid w:val="00687E78"/>
    <w:rsid w:val="00687FC6"/>
    <w:rsid w:val="00690069"/>
    <w:rsid w:val="00690073"/>
    <w:rsid w:val="00690129"/>
    <w:rsid w:val="006901C2"/>
    <w:rsid w:val="00690231"/>
    <w:rsid w:val="00690468"/>
    <w:rsid w:val="00690579"/>
    <w:rsid w:val="00690680"/>
    <w:rsid w:val="006909D3"/>
    <w:rsid w:val="00690AB2"/>
    <w:rsid w:val="00690C11"/>
    <w:rsid w:val="00690D7C"/>
    <w:rsid w:val="00690D9E"/>
    <w:rsid w:val="00690DC9"/>
    <w:rsid w:val="00690F8F"/>
    <w:rsid w:val="00691017"/>
    <w:rsid w:val="0069132C"/>
    <w:rsid w:val="00691331"/>
    <w:rsid w:val="006914BF"/>
    <w:rsid w:val="00691565"/>
    <w:rsid w:val="00691846"/>
    <w:rsid w:val="00691A2A"/>
    <w:rsid w:val="00691BAE"/>
    <w:rsid w:val="00691BC7"/>
    <w:rsid w:val="00691EF7"/>
    <w:rsid w:val="00691EFF"/>
    <w:rsid w:val="00692055"/>
    <w:rsid w:val="006920FA"/>
    <w:rsid w:val="00692118"/>
    <w:rsid w:val="006922BB"/>
    <w:rsid w:val="0069231F"/>
    <w:rsid w:val="0069232B"/>
    <w:rsid w:val="00692499"/>
    <w:rsid w:val="00692532"/>
    <w:rsid w:val="006925C5"/>
    <w:rsid w:val="006925CB"/>
    <w:rsid w:val="00692735"/>
    <w:rsid w:val="006928BA"/>
    <w:rsid w:val="00692AED"/>
    <w:rsid w:val="00692B18"/>
    <w:rsid w:val="00692B4F"/>
    <w:rsid w:val="00692C2A"/>
    <w:rsid w:val="00692C73"/>
    <w:rsid w:val="00692FB4"/>
    <w:rsid w:val="00693107"/>
    <w:rsid w:val="006931C9"/>
    <w:rsid w:val="0069322D"/>
    <w:rsid w:val="006934A3"/>
    <w:rsid w:val="006934E2"/>
    <w:rsid w:val="00693501"/>
    <w:rsid w:val="00693549"/>
    <w:rsid w:val="0069389A"/>
    <w:rsid w:val="006938FB"/>
    <w:rsid w:val="00693A8A"/>
    <w:rsid w:val="00693A9D"/>
    <w:rsid w:val="00693AA5"/>
    <w:rsid w:val="00693AC8"/>
    <w:rsid w:val="00693AE1"/>
    <w:rsid w:val="00693B5B"/>
    <w:rsid w:val="00693CBE"/>
    <w:rsid w:val="00693CDD"/>
    <w:rsid w:val="00693D7F"/>
    <w:rsid w:val="00693EAE"/>
    <w:rsid w:val="00693F63"/>
    <w:rsid w:val="0069400C"/>
    <w:rsid w:val="006942CF"/>
    <w:rsid w:val="006942DD"/>
    <w:rsid w:val="00694693"/>
    <w:rsid w:val="006947B9"/>
    <w:rsid w:val="00694851"/>
    <w:rsid w:val="00694E9D"/>
    <w:rsid w:val="00694F80"/>
    <w:rsid w:val="006950B9"/>
    <w:rsid w:val="006951E8"/>
    <w:rsid w:val="00695227"/>
    <w:rsid w:val="0069523F"/>
    <w:rsid w:val="0069528D"/>
    <w:rsid w:val="0069559F"/>
    <w:rsid w:val="00695626"/>
    <w:rsid w:val="0069582C"/>
    <w:rsid w:val="00695CC2"/>
    <w:rsid w:val="00695E79"/>
    <w:rsid w:val="00696040"/>
    <w:rsid w:val="006961F4"/>
    <w:rsid w:val="00696254"/>
    <w:rsid w:val="0069650E"/>
    <w:rsid w:val="00696652"/>
    <w:rsid w:val="006968E4"/>
    <w:rsid w:val="00696A2D"/>
    <w:rsid w:val="00696BC1"/>
    <w:rsid w:val="00696DB4"/>
    <w:rsid w:val="00696E8F"/>
    <w:rsid w:val="00696F4D"/>
    <w:rsid w:val="006972B6"/>
    <w:rsid w:val="00697397"/>
    <w:rsid w:val="006973BC"/>
    <w:rsid w:val="006973D1"/>
    <w:rsid w:val="00697454"/>
    <w:rsid w:val="006974DC"/>
    <w:rsid w:val="00697507"/>
    <w:rsid w:val="0069750A"/>
    <w:rsid w:val="00697601"/>
    <w:rsid w:val="00697615"/>
    <w:rsid w:val="006977F3"/>
    <w:rsid w:val="00697B0C"/>
    <w:rsid w:val="00697D19"/>
    <w:rsid w:val="00697ECC"/>
    <w:rsid w:val="006A0016"/>
    <w:rsid w:val="006A03B7"/>
    <w:rsid w:val="006A0540"/>
    <w:rsid w:val="006A0604"/>
    <w:rsid w:val="006A07AE"/>
    <w:rsid w:val="006A0830"/>
    <w:rsid w:val="006A0C5F"/>
    <w:rsid w:val="006A0D20"/>
    <w:rsid w:val="006A0E00"/>
    <w:rsid w:val="006A0F86"/>
    <w:rsid w:val="006A1014"/>
    <w:rsid w:val="006A122F"/>
    <w:rsid w:val="006A1264"/>
    <w:rsid w:val="006A12FE"/>
    <w:rsid w:val="006A151D"/>
    <w:rsid w:val="006A1800"/>
    <w:rsid w:val="006A19C1"/>
    <w:rsid w:val="006A1A50"/>
    <w:rsid w:val="006A1B02"/>
    <w:rsid w:val="006A1E45"/>
    <w:rsid w:val="006A1E70"/>
    <w:rsid w:val="006A278C"/>
    <w:rsid w:val="006A2978"/>
    <w:rsid w:val="006A2A3B"/>
    <w:rsid w:val="006A2D39"/>
    <w:rsid w:val="006A30CE"/>
    <w:rsid w:val="006A3142"/>
    <w:rsid w:val="006A316E"/>
    <w:rsid w:val="006A33B8"/>
    <w:rsid w:val="006A35D9"/>
    <w:rsid w:val="006A35F4"/>
    <w:rsid w:val="006A35F6"/>
    <w:rsid w:val="006A36F7"/>
    <w:rsid w:val="006A37AA"/>
    <w:rsid w:val="006A37FC"/>
    <w:rsid w:val="006A389F"/>
    <w:rsid w:val="006A38FB"/>
    <w:rsid w:val="006A3B54"/>
    <w:rsid w:val="006A3BAE"/>
    <w:rsid w:val="006A3C8B"/>
    <w:rsid w:val="006A3D23"/>
    <w:rsid w:val="006A3DE5"/>
    <w:rsid w:val="006A3E69"/>
    <w:rsid w:val="006A3F1C"/>
    <w:rsid w:val="006A3FDE"/>
    <w:rsid w:val="006A40FB"/>
    <w:rsid w:val="006A4448"/>
    <w:rsid w:val="006A47C9"/>
    <w:rsid w:val="006A4816"/>
    <w:rsid w:val="006A48C9"/>
    <w:rsid w:val="006A48EB"/>
    <w:rsid w:val="006A4960"/>
    <w:rsid w:val="006A4A2A"/>
    <w:rsid w:val="006A4C85"/>
    <w:rsid w:val="006A4D1D"/>
    <w:rsid w:val="006A4E9E"/>
    <w:rsid w:val="006A5191"/>
    <w:rsid w:val="006A52E8"/>
    <w:rsid w:val="006A534F"/>
    <w:rsid w:val="006A54CC"/>
    <w:rsid w:val="006A5507"/>
    <w:rsid w:val="006A56E3"/>
    <w:rsid w:val="006A57D7"/>
    <w:rsid w:val="006A5A50"/>
    <w:rsid w:val="006A5A82"/>
    <w:rsid w:val="006A5BE3"/>
    <w:rsid w:val="006A5E66"/>
    <w:rsid w:val="006A608D"/>
    <w:rsid w:val="006A6287"/>
    <w:rsid w:val="006A6442"/>
    <w:rsid w:val="006A6453"/>
    <w:rsid w:val="006A64B0"/>
    <w:rsid w:val="006A65CF"/>
    <w:rsid w:val="006A6739"/>
    <w:rsid w:val="006A67FA"/>
    <w:rsid w:val="006A68B6"/>
    <w:rsid w:val="006A692B"/>
    <w:rsid w:val="006A6938"/>
    <w:rsid w:val="006A698A"/>
    <w:rsid w:val="006A70C6"/>
    <w:rsid w:val="006A71AB"/>
    <w:rsid w:val="006A72C1"/>
    <w:rsid w:val="006A733E"/>
    <w:rsid w:val="006A7541"/>
    <w:rsid w:val="006A76FE"/>
    <w:rsid w:val="006A795F"/>
    <w:rsid w:val="006A79C9"/>
    <w:rsid w:val="006A7B46"/>
    <w:rsid w:val="006A7B66"/>
    <w:rsid w:val="006A7C0F"/>
    <w:rsid w:val="006A7D26"/>
    <w:rsid w:val="006A7DE0"/>
    <w:rsid w:val="006A7E41"/>
    <w:rsid w:val="006A7E5C"/>
    <w:rsid w:val="006B02A9"/>
    <w:rsid w:val="006B02DA"/>
    <w:rsid w:val="006B0501"/>
    <w:rsid w:val="006B050D"/>
    <w:rsid w:val="006B0679"/>
    <w:rsid w:val="006B0733"/>
    <w:rsid w:val="006B0958"/>
    <w:rsid w:val="006B097F"/>
    <w:rsid w:val="006B0A1A"/>
    <w:rsid w:val="006B0AE8"/>
    <w:rsid w:val="006B0FEB"/>
    <w:rsid w:val="006B1342"/>
    <w:rsid w:val="006B1516"/>
    <w:rsid w:val="006B1564"/>
    <w:rsid w:val="006B1609"/>
    <w:rsid w:val="006B18C5"/>
    <w:rsid w:val="006B18E3"/>
    <w:rsid w:val="006B19E3"/>
    <w:rsid w:val="006B1A73"/>
    <w:rsid w:val="006B1D89"/>
    <w:rsid w:val="006B20FF"/>
    <w:rsid w:val="006B2458"/>
    <w:rsid w:val="006B287B"/>
    <w:rsid w:val="006B2896"/>
    <w:rsid w:val="006B2AC8"/>
    <w:rsid w:val="006B2C9F"/>
    <w:rsid w:val="006B30D0"/>
    <w:rsid w:val="006B313F"/>
    <w:rsid w:val="006B31B8"/>
    <w:rsid w:val="006B31DC"/>
    <w:rsid w:val="006B32BE"/>
    <w:rsid w:val="006B346D"/>
    <w:rsid w:val="006B37FF"/>
    <w:rsid w:val="006B3B42"/>
    <w:rsid w:val="006B3B7E"/>
    <w:rsid w:val="006B3B8C"/>
    <w:rsid w:val="006B3E5E"/>
    <w:rsid w:val="006B3F21"/>
    <w:rsid w:val="006B4192"/>
    <w:rsid w:val="006B4193"/>
    <w:rsid w:val="006B4260"/>
    <w:rsid w:val="006B451A"/>
    <w:rsid w:val="006B4932"/>
    <w:rsid w:val="006B4B4A"/>
    <w:rsid w:val="006B4EF8"/>
    <w:rsid w:val="006B5024"/>
    <w:rsid w:val="006B50DD"/>
    <w:rsid w:val="006B5114"/>
    <w:rsid w:val="006B5116"/>
    <w:rsid w:val="006B5729"/>
    <w:rsid w:val="006B581F"/>
    <w:rsid w:val="006B582E"/>
    <w:rsid w:val="006B5931"/>
    <w:rsid w:val="006B59AF"/>
    <w:rsid w:val="006B5A1D"/>
    <w:rsid w:val="006B5D76"/>
    <w:rsid w:val="006B5E64"/>
    <w:rsid w:val="006B5ED7"/>
    <w:rsid w:val="006B6045"/>
    <w:rsid w:val="006B60C8"/>
    <w:rsid w:val="006B6225"/>
    <w:rsid w:val="006B644C"/>
    <w:rsid w:val="006B66C4"/>
    <w:rsid w:val="006B676B"/>
    <w:rsid w:val="006B6888"/>
    <w:rsid w:val="006B6905"/>
    <w:rsid w:val="006B6A77"/>
    <w:rsid w:val="006B6C45"/>
    <w:rsid w:val="006B6EB1"/>
    <w:rsid w:val="006B71DA"/>
    <w:rsid w:val="006B72A8"/>
    <w:rsid w:val="006B72C1"/>
    <w:rsid w:val="006B74CB"/>
    <w:rsid w:val="006B750B"/>
    <w:rsid w:val="006B7541"/>
    <w:rsid w:val="006B778C"/>
    <w:rsid w:val="006B77DC"/>
    <w:rsid w:val="006B78FF"/>
    <w:rsid w:val="006B7972"/>
    <w:rsid w:val="006B7A54"/>
    <w:rsid w:val="006B7AB1"/>
    <w:rsid w:val="006B7ADE"/>
    <w:rsid w:val="006B7C28"/>
    <w:rsid w:val="006B7DDD"/>
    <w:rsid w:val="006B7DE0"/>
    <w:rsid w:val="006B7E72"/>
    <w:rsid w:val="006B7EC6"/>
    <w:rsid w:val="006C03EE"/>
    <w:rsid w:val="006C0855"/>
    <w:rsid w:val="006C09FD"/>
    <w:rsid w:val="006C0C3B"/>
    <w:rsid w:val="006C0E05"/>
    <w:rsid w:val="006C12A8"/>
    <w:rsid w:val="006C14BD"/>
    <w:rsid w:val="006C14CB"/>
    <w:rsid w:val="006C164E"/>
    <w:rsid w:val="006C165F"/>
    <w:rsid w:val="006C1701"/>
    <w:rsid w:val="006C1775"/>
    <w:rsid w:val="006C17B3"/>
    <w:rsid w:val="006C184E"/>
    <w:rsid w:val="006C19DE"/>
    <w:rsid w:val="006C1A8E"/>
    <w:rsid w:val="006C1C1E"/>
    <w:rsid w:val="006C1C81"/>
    <w:rsid w:val="006C1E15"/>
    <w:rsid w:val="006C1E66"/>
    <w:rsid w:val="006C1E86"/>
    <w:rsid w:val="006C1E90"/>
    <w:rsid w:val="006C1FB8"/>
    <w:rsid w:val="006C21C0"/>
    <w:rsid w:val="006C223A"/>
    <w:rsid w:val="006C2306"/>
    <w:rsid w:val="006C2370"/>
    <w:rsid w:val="006C24C7"/>
    <w:rsid w:val="006C26F6"/>
    <w:rsid w:val="006C26F9"/>
    <w:rsid w:val="006C27CF"/>
    <w:rsid w:val="006C27F7"/>
    <w:rsid w:val="006C2960"/>
    <w:rsid w:val="006C2A05"/>
    <w:rsid w:val="006C333D"/>
    <w:rsid w:val="006C3496"/>
    <w:rsid w:val="006C372F"/>
    <w:rsid w:val="006C37AC"/>
    <w:rsid w:val="006C37AD"/>
    <w:rsid w:val="006C3859"/>
    <w:rsid w:val="006C399A"/>
    <w:rsid w:val="006C3A34"/>
    <w:rsid w:val="006C4211"/>
    <w:rsid w:val="006C4412"/>
    <w:rsid w:val="006C45CE"/>
    <w:rsid w:val="006C4723"/>
    <w:rsid w:val="006C4749"/>
    <w:rsid w:val="006C47CF"/>
    <w:rsid w:val="006C47D8"/>
    <w:rsid w:val="006C47EE"/>
    <w:rsid w:val="006C4A78"/>
    <w:rsid w:val="006C4B45"/>
    <w:rsid w:val="006C4E89"/>
    <w:rsid w:val="006C4FD2"/>
    <w:rsid w:val="006C5161"/>
    <w:rsid w:val="006C5560"/>
    <w:rsid w:val="006C5566"/>
    <w:rsid w:val="006C58EA"/>
    <w:rsid w:val="006C6143"/>
    <w:rsid w:val="006C61CD"/>
    <w:rsid w:val="006C64A7"/>
    <w:rsid w:val="006C65C8"/>
    <w:rsid w:val="006C6758"/>
    <w:rsid w:val="006C6939"/>
    <w:rsid w:val="006C7020"/>
    <w:rsid w:val="006C70BB"/>
    <w:rsid w:val="006C7287"/>
    <w:rsid w:val="006C7584"/>
    <w:rsid w:val="006C7825"/>
    <w:rsid w:val="006C78AC"/>
    <w:rsid w:val="006C7A17"/>
    <w:rsid w:val="006C7A68"/>
    <w:rsid w:val="006C7B6A"/>
    <w:rsid w:val="006C7CB1"/>
    <w:rsid w:val="006C7D41"/>
    <w:rsid w:val="006C7DF5"/>
    <w:rsid w:val="006C7E4A"/>
    <w:rsid w:val="006C7ECB"/>
    <w:rsid w:val="006D003E"/>
    <w:rsid w:val="006D0155"/>
    <w:rsid w:val="006D02C1"/>
    <w:rsid w:val="006D0424"/>
    <w:rsid w:val="006D0707"/>
    <w:rsid w:val="006D088F"/>
    <w:rsid w:val="006D0E68"/>
    <w:rsid w:val="006D1026"/>
    <w:rsid w:val="006D12EB"/>
    <w:rsid w:val="006D1378"/>
    <w:rsid w:val="006D15F9"/>
    <w:rsid w:val="006D1A05"/>
    <w:rsid w:val="006D1A8F"/>
    <w:rsid w:val="006D1AAF"/>
    <w:rsid w:val="006D1B0A"/>
    <w:rsid w:val="006D1C5C"/>
    <w:rsid w:val="006D1DEE"/>
    <w:rsid w:val="006D1F2C"/>
    <w:rsid w:val="006D20EC"/>
    <w:rsid w:val="006D21E7"/>
    <w:rsid w:val="006D22E6"/>
    <w:rsid w:val="006D24D9"/>
    <w:rsid w:val="006D2581"/>
    <w:rsid w:val="006D2876"/>
    <w:rsid w:val="006D28F3"/>
    <w:rsid w:val="006D2992"/>
    <w:rsid w:val="006D29E5"/>
    <w:rsid w:val="006D2DCA"/>
    <w:rsid w:val="006D2E27"/>
    <w:rsid w:val="006D2E60"/>
    <w:rsid w:val="006D2F02"/>
    <w:rsid w:val="006D304F"/>
    <w:rsid w:val="006D30FD"/>
    <w:rsid w:val="006D313A"/>
    <w:rsid w:val="006D31A7"/>
    <w:rsid w:val="006D344B"/>
    <w:rsid w:val="006D34EF"/>
    <w:rsid w:val="006D3C9E"/>
    <w:rsid w:val="006D3D0C"/>
    <w:rsid w:val="006D3ECC"/>
    <w:rsid w:val="006D3F72"/>
    <w:rsid w:val="006D3FF4"/>
    <w:rsid w:val="006D4189"/>
    <w:rsid w:val="006D42BE"/>
    <w:rsid w:val="006D45E2"/>
    <w:rsid w:val="006D4617"/>
    <w:rsid w:val="006D467A"/>
    <w:rsid w:val="006D46A0"/>
    <w:rsid w:val="006D4752"/>
    <w:rsid w:val="006D4757"/>
    <w:rsid w:val="006D4A13"/>
    <w:rsid w:val="006D4ABF"/>
    <w:rsid w:val="006D4DD4"/>
    <w:rsid w:val="006D4E56"/>
    <w:rsid w:val="006D4E85"/>
    <w:rsid w:val="006D5153"/>
    <w:rsid w:val="006D52E6"/>
    <w:rsid w:val="006D5403"/>
    <w:rsid w:val="006D549C"/>
    <w:rsid w:val="006D5538"/>
    <w:rsid w:val="006D581A"/>
    <w:rsid w:val="006D58B4"/>
    <w:rsid w:val="006D5958"/>
    <w:rsid w:val="006D59BE"/>
    <w:rsid w:val="006D5A00"/>
    <w:rsid w:val="006D5AD6"/>
    <w:rsid w:val="006D5B46"/>
    <w:rsid w:val="006D5C5E"/>
    <w:rsid w:val="006D5D07"/>
    <w:rsid w:val="006D61B7"/>
    <w:rsid w:val="006D6617"/>
    <w:rsid w:val="006D668A"/>
    <w:rsid w:val="006D67B3"/>
    <w:rsid w:val="006D67E3"/>
    <w:rsid w:val="006D689A"/>
    <w:rsid w:val="006D6BBA"/>
    <w:rsid w:val="006D6F27"/>
    <w:rsid w:val="006D6F44"/>
    <w:rsid w:val="006D7007"/>
    <w:rsid w:val="006D7109"/>
    <w:rsid w:val="006D712D"/>
    <w:rsid w:val="006D7368"/>
    <w:rsid w:val="006D7503"/>
    <w:rsid w:val="006D7C3E"/>
    <w:rsid w:val="006D7F7E"/>
    <w:rsid w:val="006E0344"/>
    <w:rsid w:val="006E05C3"/>
    <w:rsid w:val="006E0696"/>
    <w:rsid w:val="006E091E"/>
    <w:rsid w:val="006E0BE0"/>
    <w:rsid w:val="006E0BE4"/>
    <w:rsid w:val="006E0D5A"/>
    <w:rsid w:val="006E0E0B"/>
    <w:rsid w:val="006E0F66"/>
    <w:rsid w:val="006E1232"/>
    <w:rsid w:val="006E1239"/>
    <w:rsid w:val="006E14C2"/>
    <w:rsid w:val="006E1672"/>
    <w:rsid w:val="006E178C"/>
    <w:rsid w:val="006E1810"/>
    <w:rsid w:val="006E192C"/>
    <w:rsid w:val="006E1AFA"/>
    <w:rsid w:val="006E1B28"/>
    <w:rsid w:val="006E1B91"/>
    <w:rsid w:val="006E1D04"/>
    <w:rsid w:val="006E1D6F"/>
    <w:rsid w:val="006E1DA1"/>
    <w:rsid w:val="006E1DA7"/>
    <w:rsid w:val="006E1E02"/>
    <w:rsid w:val="006E1E55"/>
    <w:rsid w:val="006E1EE7"/>
    <w:rsid w:val="006E1FF6"/>
    <w:rsid w:val="006E21B3"/>
    <w:rsid w:val="006E21B5"/>
    <w:rsid w:val="006E21B6"/>
    <w:rsid w:val="006E2419"/>
    <w:rsid w:val="006E24CC"/>
    <w:rsid w:val="006E26E4"/>
    <w:rsid w:val="006E274A"/>
    <w:rsid w:val="006E2A82"/>
    <w:rsid w:val="006E2BE6"/>
    <w:rsid w:val="006E2CB6"/>
    <w:rsid w:val="006E2FBF"/>
    <w:rsid w:val="006E32AA"/>
    <w:rsid w:val="006E3406"/>
    <w:rsid w:val="006E35A8"/>
    <w:rsid w:val="006E35AC"/>
    <w:rsid w:val="006E368B"/>
    <w:rsid w:val="006E3793"/>
    <w:rsid w:val="006E380C"/>
    <w:rsid w:val="006E3944"/>
    <w:rsid w:val="006E3AB9"/>
    <w:rsid w:val="006E3C12"/>
    <w:rsid w:val="006E3CE9"/>
    <w:rsid w:val="006E3D2D"/>
    <w:rsid w:val="006E3E89"/>
    <w:rsid w:val="006E3FB5"/>
    <w:rsid w:val="006E443E"/>
    <w:rsid w:val="006E444E"/>
    <w:rsid w:val="006E44B6"/>
    <w:rsid w:val="006E467C"/>
    <w:rsid w:val="006E46D7"/>
    <w:rsid w:val="006E4707"/>
    <w:rsid w:val="006E4918"/>
    <w:rsid w:val="006E49D7"/>
    <w:rsid w:val="006E4B95"/>
    <w:rsid w:val="006E4BB1"/>
    <w:rsid w:val="006E50EF"/>
    <w:rsid w:val="006E5274"/>
    <w:rsid w:val="006E5531"/>
    <w:rsid w:val="006E5668"/>
    <w:rsid w:val="006E5914"/>
    <w:rsid w:val="006E597A"/>
    <w:rsid w:val="006E5ABD"/>
    <w:rsid w:val="006E5C22"/>
    <w:rsid w:val="006E5C77"/>
    <w:rsid w:val="006E5CEA"/>
    <w:rsid w:val="006E6378"/>
    <w:rsid w:val="006E6532"/>
    <w:rsid w:val="006E65C9"/>
    <w:rsid w:val="006E6891"/>
    <w:rsid w:val="006E6D81"/>
    <w:rsid w:val="006E7094"/>
    <w:rsid w:val="006E72E0"/>
    <w:rsid w:val="006E7488"/>
    <w:rsid w:val="006E75AD"/>
    <w:rsid w:val="006E7AFA"/>
    <w:rsid w:val="006E7CBA"/>
    <w:rsid w:val="006E7D12"/>
    <w:rsid w:val="006E7DF1"/>
    <w:rsid w:val="006F0098"/>
    <w:rsid w:val="006F0110"/>
    <w:rsid w:val="006F0428"/>
    <w:rsid w:val="006F04E9"/>
    <w:rsid w:val="006F0650"/>
    <w:rsid w:val="006F084B"/>
    <w:rsid w:val="006F08DC"/>
    <w:rsid w:val="006F0DB1"/>
    <w:rsid w:val="006F0E06"/>
    <w:rsid w:val="006F0E0C"/>
    <w:rsid w:val="006F1227"/>
    <w:rsid w:val="006F13EF"/>
    <w:rsid w:val="006F1537"/>
    <w:rsid w:val="006F157D"/>
    <w:rsid w:val="006F1580"/>
    <w:rsid w:val="006F1594"/>
    <w:rsid w:val="006F18CB"/>
    <w:rsid w:val="006F19CB"/>
    <w:rsid w:val="006F19E7"/>
    <w:rsid w:val="006F1B17"/>
    <w:rsid w:val="006F1EA1"/>
    <w:rsid w:val="006F1FB3"/>
    <w:rsid w:val="006F1FF2"/>
    <w:rsid w:val="006F2215"/>
    <w:rsid w:val="006F2260"/>
    <w:rsid w:val="006F272A"/>
    <w:rsid w:val="006F27F2"/>
    <w:rsid w:val="006F2842"/>
    <w:rsid w:val="006F2901"/>
    <w:rsid w:val="006F29AA"/>
    <w:rsid w:val="006F2A3F"/>
    <w:rsid w:val="006F2C2E"/>
    <w:rsid w:val="006F2C89"/>
    <w:rsid w:val="006F2CC3"/>
    <w:rsid w:val="006F2DC4"/>
    <w:rsid w:val="006F2E4A"/>
    <w:rsid w:val="006F2E77"/>
    <w:rsid w:val="006F3216"/>
    <w:rsid w:val="006F3235"/>
    <w:rsid w:val="006F3383"/>
    <w:rsid w:val="006F342F"/>
    <w:rsid w:val="006F3661"/>
    <w:rsid w:val="006F3EA8"/>
    <w:rsid w:val="006F3F07"/>
    <w:rsid w:val="006F4156"/>
    <w:rsid w:val="006F45AB"/>
    <w:rsid w:val="006F4717"/>
    <w:rsid w:val="006F4738"/>
    <w:rsid w:val="006F4785"/>
    <w:rsid w:val="006F48CC"/>
    <w:rsid w:val="006F492F"/>
    <w:rsid w:val="006F4969"/>
    <w:rsid w:val="006F498D"/>
    <w:rsid w:val="006F4D33"/>
    <w:rsid w:val="006F4E34"/>
    <w:rsid w:val="006F5349"/>
    <w:rsid w:val="006F53C2"/>
    <w:rsid w:val="006F54AD"/>
    <w:rsid w:val="006F54F0"/>
    <w:rsid w:val="006F55E1"/>
    <w:rsid w:val="006F5714"/>
    <w:rsid w:val="006F57B9"/>
    <w:rsid w:val="006F59AC"/>
    <w:rsid w:val="006F5A29"/>
    <w:rsid w:val="006F5A92"/>
    <w:rsid w:val="006F5D89"/>
    <w:rsid w:val="006F5EB2"/>
    <w:rsid w:val="006F5F80"/>
    <w:rsid w:val="006F61FB"/>
    <w:rsid w:val="006F635D"/>
    <w:rsid w:val="006F685E"/>
    <w:rsid w:val="006F688B"/>
    <w:rsid w:val="006F68FF"/>
    <w:rsid w:val="006F6954"/>
    <w:rsid w:val="006F6B82"/>
    <w:rsid w:val="006F6BD2"/>
    <w:rsid w:val="006F6BF1"/>
    <w:rsid w:val="006F6E3A"/>
    <w:rsid w:val="006F6F90"/>
    <w:rsid w:val="006F707B"/>
    <w:rsid w:val="006F71F2"/>
    <w:rsid w:val="006F7343"/>
    <w:rsid w:val="006F7378"/>
    <w:rsid w:val="006F7407"/>
    <w:rsid w:val="006F7946"/>
    <w:rsid w:val="006F7997"/>
    <w:rsid w:val="006F7AA5"/>
    <w:rsid w:val="006F7AFE"/>
    <w:rsid w:val="006F7B4B"/>
    <w:rsid w:val="006F7C18"/>
    <w:rsid w:val="006F7CF6"/>
    <w:rsid w:val="006F7D5E"/>
    <w:rsid w:val="006F7F1B"/>
    <w:rsid w:val="006F7F5F"/>
    <w:rsid w:val="0070009A"/>
    <w:rsid w:val="007000E3"/>
    <w:rsid w:val="007002C8"/>
    <w:rsid w:val="0070042B"/>
    <w:rsid w:val="0070049F"/>
    <w:rsid w:val="007005F8"/>
    <w:rsid w:val="00700668"/>
    <w:rsid w:val="00700748"/>
    <w:rsid w:val="00700751"/>
    <w:rsid w:val="00700828"/>
    <w:rsid w:val="007008F0"/>
    <w:rsid w:val="00700A38"/>
    <w:rsid w:val="00700CA7"/>
    <w:rsid w:val="00700D92"/>
    <w:rsid w:val="00700E25"/>
    <w:rsid w:val="0070116C"/>
    <w:rsid w:val="0070143D"/>
    <w:rsid w:val="00701540"/>
    <w:rsid w:val="007015E4"/>
    <w:rsid w:val="007016BC"/>
    <w:rsid w:val="0070197E"/>
    <w:rsid w:val="00701C3C"/>
    <w:rsid w:val="00701C8B"/>
    <w:rsid w:val="00701D8D"/>
    <w:rsid w:val="00701DF2"/>
    <w:rsid w:val="00701E4D"/>
    <w:rsid w:val="00701F2B"/>
    <w:rsid w:val="00701F45"/>
    <w:rsid w:val="00702102"/>
    <w:rsid w:val="00702179"/>
    <w:rsid w:val="007023CB"/>
    <w:rsid w:val="00702476"/>
    <w:rsid w:val="00702512"/>
    <w:rsid w:val="00702589"/>
    <w:rsid w:val="007026E4"/>
    <w:rsid w:val="00702993"/>
    <w:rsid w:val="00702A2A"/>
    <w:rsid w:val="00702B66"/>
    <w:rsid w:val="00702E17"/>
    <w:rsid w:val="00703069"/>
    <w:rsid w:val="00703292"/>
    <w:rsid w:val="0070348A"/>
    <w:rsid w:val="00703597"/>
    <w:rsid w:val="0070359D"/>
    <w:rsid w:val="00703D50"/>
    <w:rsid w:val="00703EAD"/>
    <w:rsid w:val="00703ED7"/>
    <w:rsid w:val="0070408D"/>
    <w:rsid w:val="00704124"/>
    <w:rsid w:val="0070418C"/>
    <w:rsid w:val="0070426E"/>
    <w:rsid w:val="007042A5"/>
    <w:rsid w:val="007042E9"/>
    <w:rsid w:val="007043E1"/>
    <w:rsid w:val="00704699"/>
    <w:rsid w:val="00704736"/>
    <w:rsid w:val="007048C8"/>
    <w:rsid w:val="007049BC"/>
    <w:rsid w:val="00704FDE"/>
    <w:rsid w:val="00705046"/>
    <w:rsid w:val="0070532E"/>
    <w:rsid w:val="00705658"/>
    <w:rsid w:val="00705B69"/>
    <w:rsid w:val="00705D4D"/>
    <w:rsid w:val="00705D7F"/>
    <w:rsid w:val="0070634F"/>
    <w:rsid w:val="0070642C"/>
    <w:rsid w:val="007064A1"/>
    <w:rsid w:val="00706528"/>
    <w:rsid w:val="007065E2"/>
    <w:rsid w:val="007065F7"/>
    <w:rsid w:val="0070668B"/>
    <w:rsid w:val="0070675C"/>
    <w:rsid w:val="00706950"/>
    <w:rsid w:val="00706991"/>
    <w:rsid w:val="00706A13"/>
    <w:rsid w:val="00706B2E"/>
    <w:rsid w:val="00706C4C"/>
    <w:rsid w:val="00706D1E"/>
    <w:rsid w:val="00706DB5"/>
    <w:rsid w:val="00706F3D"/>
    <w:rsid w:val="00707185"/>
    <w:rsid w:val="007071C0"/>
    <w:rsid w:val="0070724C"/>
    <w:rsid w:val="00707469"/>
    <w:rsid w:val="00707663"/>
    <w:rsid w:val="007078B1"/>
    <w:rsid w:val="00707E27"/>
    <w:rsid w:val="00707FB4"/>
    <w:rsid w:val="00710444"/>
    <w:rsid w:val="00710486"/>
    <w:rsid w:val="007104DD"/>
    <w:rsid w:val="007104E0"/>
    <w:rsid w:val="00710511"/>
    <w:rsid w:val="007106B1"/>
    <w:rsid w:val="00710790"/>
    <w:rsid w:val="007108F0"/>
    <w:rsid w:val="0071099F"/>
    <w:rsid w:val="00710C79"/>
    <w:rsid w:val="0071177C"/>
    <w:rsid w:val="007117AB"/>
    <w:rsid w:val="007117BD"/>
    <w:rsid w:val="007118BA"/>
    <w:rsid w:val="00711B50"/>
    <w:rsid w:val="00711C76"/>
    <w:rsid w:val="00711D3A"/>
    <w:rsid w:val="007121EC"/>
    <w:rsid w:val="00712558"/>
    <w:rsid w:val="007125AB"/>
    <w:rsid w:val="00712663"/>
    <w:rsid w:val="00712B70"/>
    <w:rsid w:val="00712C03"/>
    <w:rsid w:val="00712DD3"/>
    <w:rsid w:val="00712F1E"/>
    <w:rsid w:val="00712FA3"/>
    <w:rsid w:val="007130AC"/>
    <w:rsid w:val="00713382"/>
    <w:rsid w:val="007135A6"/>
    <w:rsid w:val="00713686"/>
    <w:rsid w:val="00713697"/>
    <w:rsid w:val="0071374B"/>
    <w:rsid w:val="0071378B"/>
    <w:rsid w:val="00713920"/>
    <w:rsid w:val="00713944"/>
    <w:rsid w:val="00713A1B"/>
    <w:rsid w:val="00713BD5"/>
    <w:rsid w:val="00713D3B"/>
    <w:rsid w:val="00713EE7"/>
    <w:rsid w:val="0071447E"/>
    <w:rsid w:val="0071467F"/>
    <w:rsid w:val="0071482E"/>
    <w:rsid w:val="00714892"/>
    <w:rsid w:val="00714915"/>
    <w:rsid w:val="00714967"/>
    <w:rsid w:val="00714ACF"/>
    <w:rsid w:val="00714AF2"/>
    <w:rsid w:val="00714B5E"/>
    <w:rsid w:val="00714C0D"/>
    <w:rsid w:val="00714DB7"/>
    <w:rsid w:val="00714E51"/>
    <w:rsid w:val="007151C9"/>
    <w:rsid w:val="007151ED"/>
    <w:rsid w:val="007152A0"/>
    <w:rsid w:val="007154D4"/>
    <w:rsid w:val="00715566"/>
    <w:rsid w:val="0071568E"/>
    <w:rsid w:val="00715C76"/>
    <w:rsid w:val="00715FAA"/>
    <w:rsid w:val="00715FCA"/>
    <w:rsid w:val="007162B1"/>
    <w:rsid w:val="00716304"/>
    <w:rsid w:val="00716738"/>
    <w:rsid w:val="00716787"/>
    <w:rsid w:val="007169E8"/>
    <w:rsid w:val="00716B73"/>
    <w:rsid w:val="00716B89"/>
    <w:rsid w:val="00716FB8"/>
    <w:rsid w:val="00716FF0"/>
    <w:rsid w:val="00716FF4"/>
    <w:rsid w:val="0071716C"/>
    <w:rsid w:val="00717397"/>
    <w:rsid w:val="00717463"/>
    <w:rsid w:val="007174BC"/>
    <w:rsid w:val="007174DE"/>
    <w:rsid w:val="00717501"/>
    <w:rsid w:val="0071759F"/>
    <w:rsid w:val="007176A8"/>
    <w:rsid w:val="007179BA"/>
    <w:rsid w:val="00717A5E"/>
    <w:rsid w:val="00717A8B"/>
    <w:rsid w:val="00717AFA"/>
    <w:rsid w:val="00717CD8"/>
    <w:rsid w:val="00717D44"/>
    <w:rsid w:val="0072008E"/>
    <w:rsid w:val="00720209"/>
    <w:rsid w:val="0072024F"/>
    <w:rsid w:val="00720255"/>
    <w:rsid w:val="00720277"/>
    <w:rsid w:val="00720312"/>
    <w:rsid w:val="00720351"/>
    <w:rsid w:val="007203C0"/>
    <w:rsid w:val="007203F3"/>
    <w:rsid w:val="007204A0"/>
    <w:rsid w:val="007205B6"/>
    <w:rsid w:val="007206A4"/>
    <w:rsid w:val="00720877"/>
    <w:rsid w:val="00720995"/>
    <w:rsid w:val="007209E4"/>
    <w:rsid w:val="00720A62"/>
    <w:rsid w:val="00720B83"/>
    <w:rsid w:val="00720F65"/>
    <w:rsid w:val="00721050"/>
    <w:rsid w:val="00721241"/>
    <w:rsid w:val="0072126F"/>
    <w:rsid w:val="007213D2"/>
    <w:rsid w:val="007213E1"/>
    <w:rsid w:val="007214F8"/>
    <w:rsid w:val="007215CF"/>
    <w:rsid w:val="00721A1B"/>
    <w:rsid w:val="00721AFD"/>
    <w:rsid w:val="00721B13"/>
    <w:rsid w:val="00721C9D"/>
    <w:rsid w:val="00721CE1"/>
    <w:rsid w:val="00721F0D"/>
    <w:rsid w:val="0072213F"/>
    <w:rsid w:val="007223C4"/>
    <w:rsid w:val="0072240A"/>
    <w:rsid w:val="00722411"/>
    <w:rsid w:val="0072248B"/>
    <w:rsid w:val="007224C0"/>
    <w:rsid w:val="007228B2"/>
    <w:rsid w:val="007228B3"/>
    <w:rsid w:val="00722A3C"/>
    <w:rsid w:val="00722BD7"/>
    <w:rsid w:val="00722C2C"/>
    <w:rsid w:val="00722DEA"/>
    <w:rsid w:val="00722F4F"/>
    <w:rsid w:val="00723040"/>
    <w:rsid w:val="00723215"/>
    <w:rsid w:val="007232E9"/>
    <w:rsid w:val="00723338"/>
    <w:rsid w:val="00723517"/>
    <w:rsid w:val="007235A1"/>
    <w:rsid w:val="00723916"/>
    <w:rsid w:val="00723AB1"/>
    <w:rsid w:val="00723BF7"/>
    <w:rsid w:val="00723CC3"/>
    <w:rsid w:val="00723DC7"/>
    <w:rsid w:val="0072400B"/>
    <w:rsid w:val="007240E9"/>
    <w:rsid w:val="00724180"/>
    <w:rsid w:val="00724246"/>
    <w:rsid w:val="007242E3"/>
    <w:rsid w:val="007245C8"/>
    <w:rsid w:val="007246AE"/>
    <w:rsid w:val="00724753"/>
    <w:rsid w:val="00724B78"/>
    <w:rsid w:val="00724FB8"/>
    <w:rsid w:val="00725152"/>
    <w:rsid w:val="00725220"/>
    <w:rsid w:val="007252FC"/>
    <w:rsid w:val="0072530E"/>
    <w:rsid w:val="00725442"/>
    <w:rsid w:val="00725448"/>
    <w:rsid w:val="007255F7"/>
    <w:rsid w:val="00725C16"/>
    <w:rsid w:val="00725C31"/>
    <w:rsid w:val="00725C63"/>
    <w:rsid w:val="00725CC6"/>
    <w:rsid w:val="00725D7A"/>
    <w:rsid w:val="0072603D"/>
    <w:rsid w:val="007267D0"/>
    <w:rsid w:val="007268C4"/>
    <w:rsid w:val="00726923"/>
    <w:rsid w:val="00726D4B"/>
    <w:rsid w:val="00726D90"/>
    <w:rsid w:val="00726E75"/>
    <w:rsid w:val="00726F20"/>
    <w:rsid w:val="00727136"/>
    <w:rsid w:val="00727147"/>
    <w:rsid w:val="00727194"/>
    <w:rsid w:val="007273AB"/>
    <w:rsid w:val="007275A8"/>
    <w:rsid w:val="007279DB"/>
    <w:rsid w:val="00727A26"/>
    <w:rsid w:val="00727AEC"/>
    <w:rsid w:val="00727F20"/>
    <w:rsid w:val="0073002A"/>
    <w:rsid w:val="007301F0"/>
    <w:rsid w:val="00730225"/>
    <w:rsid w:val="007303AD"/>
    <w:rsid w:val="007304FA"/>
    <w:rsid w:val="007306B3"/>
    <w:rsid w:val="0073074C"/>
    <w:rsid w:val="00730AB6"/>
    <w:rsid w:val="00730AEB"/>
    <w:rsid w:val="00730DD6"/>
    <w:rsid w:val="00730EEA"/>
    <w:rsid w:val="00730FF0"/>
    <w:rsid w:val="007312CF"/>
    <w:rsid w:val="00731425"/>
    <w:rsid w:val="0073192B"/>
    <w:rsid w:val="007319CF"/>
    <w:rsid w:val="00731A0D"/>
    <w:rsid w:val="00731ACA"/>
    <w:rsid w:val="00731B90"/>
    <w:rsid w:val="00731C99"/>
    <w:rsid w:val="00731E37"/>
    <w:rsid w:val="00731EFA"/>
    <w:rsid w:val="00731F02"/>
    <w:rsid w:val="007321F4"/>
    <w:rsid w:val="00732237"/>
    <w:rsid w:val="007322E0"/>
    <w:rsid w:val="00732346"/>
    <w:rsid w:val="00732630"/>
    <w:rsid w:val="0073273B"/>
    <w:rsid w:val="00732AC2"/>
    <w:rsid w:val="00732E39"/>
    <w:rsid w:val="00732FCD"/>
    <w:rsid w:val="00733058"/>
    <w:rsid w:val="0073310B"/>
    <w:rsid w:val="00733391"/>
    <w:rsid w:val="007333D7"/>
    <w:rsid w:val="00733536"/>
    <w:rsid w:val="0073358B"/>
    <w:rsid w:val="00733659"/>
    <w:rsid w:val="00733926"/>
    <w:rsid w:val="00733BDF"/>
    <w:rsid w:val="00733EAC"/>
    <w:rsid w:val="00733EEB"/>
    <w:rsid w:val="00734158"/>
    <w:rsid w:val="007341B1"/>
    <w:rsid w:val="00734361"/>
    <w:rsid w:val="0073438E"/>
    <w:rsid w:val="00734545"/>
    <w:rsid w:val="007345F8"/>
    <w:rsid w:val="0073470F"/>
    <w:rsid w:val="007348A5"/>
    <w:rsid w:val="007349E2"/>
    <w:rsid w:val="00734CB6"/>
    <w:rsid w:val="00735049"/>
    <w:rsid w:val="00735094"/>
    <w:rsid w:val="007351E1"/>
    <w:rsid w:val="0073524E"/>
    <w:rsid w:val="007352FE"/>
    <w:rsid w:val="00735311"/>
    <w:rsid w:val="00735519"/>
    <w:rsid w:val="0073561A"/>
    <w:rsid w:val="00735853"/>
    <w:rsid w:val="007358BF"/>
    <w:rsid w:val="00735BE8"/>
    <w:rsid w:val="00735CBE"/>
    <w:rsid w:val="00735CC7"/>
    <w:rsid w:val="00735D57"/>
    <w:rsid w:val="007362FD"/>
    <w:rsid w:val="007363A6"/>
    <w:rsid w:val="007364C8"/>
    <w:rsid w:val="007365FF"/>
    <w:rsid w:val="00736643"/>
    <w:rsid w:val="0073670A"/>
    <w:rsid w:val="00736B13"/>
    <w:rsid w:val="00736B9B"/>
    <w:rsid w:val="00736C1D"/>
    <w:rsid w:val="00736C4E"/>
    <w:rsid w:val="00736D8A"/>
    <w:rsid w:val="00736DA2"/>
    <w:rsid w:val="00736DE8"/>
    <w:rsid w:val="00736FBB"/>
    <w:rsid w:val="0073705E"/>
    <w:rsid w:val="007370E8"/>
    <w:rsid w:val="0073727D"/>
    <w:rsid w:val="007372D1"/>
    <w:rsid w:val="00737469"/>
    <w:rsid w:val="00737795"/>
    <w:rsid w:val="007379B6"/>
    <w:rsid w:val="00737BA1"/>
    <w:rsid w:val="00737CFB"/>
    <w:rsid w:val="00737F04"/>
    <w:rsid w:val="00740157"/>
    <w:rsid w:val="00740240"/>
    <w:rsid w:val="0074030B"/>
    <w:rsid w:val="00740394"/>
    <w:rsid w:val="00740519"/>
    <w:rsid w:val="00740BCA"/>
    <w:rsid w:val="00740CD1"/>
    <w:rsid w:val="0074101A"/>
    <w:rsid w:val="00741023"/>
    <w:rsid w:val="0074108F"/>
    <w:rsid w:val="0074109D"/>
    <w:rsid w:val="0074110B"/>
    <w:rsid w:val="0074124D"/>
    <w:rsid w:val="00741519"/>
    <w:rsid w:val="0074156F"/>
    <w:rsid w:val="007415D5"/>
    <w:rsid w:val="007417A7"/>
    <w:rsid w:val="007418E1"/>
    <w:rsid w:val="0074197E"/>
    <w:rsid w:val="00741B55"/>
    <w:rsid w:val="00741BDD"/>
    <w:rsid w:val="00741BEE"/>
    <w:rsid w:val="00741BF2"/>
    <w:rsid w:val="00741D80"/>
    <w:rsid w:val="00741EAF"/>
    <w:rsid w:val="00741EC4"/>
    <w:rsid w:val="00741FB1"/>
    <w:rsid w:val="00742111"/>
    <w:rsid w:val="0074214A"/>
    <w:rsid w:val="007421DA"/>
    <w:rsid w:val="007423B4"/>
    <w:rsid w:val="0074256B"/>
    <w:rsid w:val="0074262D"/>
    <w:rsid w:val="00742696"/>
    <w:rsid w:val="00742AA9"/>
    <w:rsid w:val="00742C50"/>
    <w:rsid w:val="00742F30"/>
    <w:rsid w:val="00742FB8"/>
    <w:rsid w:val="007431C8"/>
    <w:rsid w:val="007431DB"/>
    <w:rsid w:val="00743211"/>
    <w:rsid w:val="00743229"/>
    <w:rsid w:val="00743591"/>
    <w:rsid w:val="0074372F"/>
    <w:rsid w:val="00743916"/>
    <w:rsid w:val="00743982"/>
    <w:rsid w:val="007439A7"/>
    <w:rsid w:val="00743ACD"/>
    <w:rsid w:val="00743C57"/>
    <w:rsid w:val="00743CF9"/>
    <w:rsid w:val="00743D37"/>
    <w:rsid w:val="00743EE8"/>
    <w:rsid w:val="00743EF6"/>
    <w:rsid w:val="007440B9"/>
    <w:rsid w:val="00744376"/>
    <w:rsid w:val="0074456F"/>
    <w:rsid w:val="007445B4"/>
    <w:rsid w:val="0074460F"/>
    <w:rsid w:val="007447A8"/>
    <w:rsid w:val="007447FE"/>
    <w:rsid w:val="00744830"/>
    <w:rsid w:val="00744848"/>
    <w:rsid w:val="0074497F"/>
    <w:rsid w:val="007449EC"/>
    <w:rsid w:val="00744BEB"/>
    <w:rsid w:val="00744C6B"/>
    <w:rsid w:val="00744CB8"/>
    <w:rsid w:val="007450F5"/>
    <w:rsid w:val="007452CE"/>
    <w:rsid w:val="00745415"/>
    <w:rsid w:val="00745634"/>
    <w:rsid w:val="0074590B"/>
    <w:rsid w:val="007459EC"/>
    <w:rsid w:val="00745DD7"/>
    <w:rsid w:val="00745E20"/>
    <w:rsid w:val="00745FFC"/>
    <w:rsid w:val="007460C1"/>
    <w:rsid w:val="0074612B"/>
    <w:rsid w:val="0074622E"/>
    <w:rsid w:val="00746387"/>
    <w:rsid w:val="00746388"/>
    <w:rsid w:val="007463FD"/>
    <w:rsid w:val="00746711"/>
    <w:rsid w:val="00746769"/>
    <w:rsid w:val="0074689D"/>
    <w:rsid w:val="00746924"/>
    <w:rsid w:val="00746A0E"/>
    <w:rsid w:val="00746BAD"/>
    <w:rsid w:val="00746E15"/>
    <w:rsid w:val="00746EF5"/>
    <w:rsid w:val="00746F37"/>
    <w:rsid w:val="00746FBA"/>
    <w:rsid w:val="0074715C"/>
    <w:rsid w:val="0074723A"/>
    <w:rsid w:val="00747381"/>
    <w:rsid w:val="00747418"/>
    <w:rsid w:val="007475A2"/>
    <w:rsid w:val="0074772E"/>
    <w:rsid w:val="007477C6"/>
    <w:rsid w:val="00747B01"/>
    <w:rsid w:val="00747BEB"/>
    <w:rsid w:val="00747C34"/>
    <w:rsid w:val="00747E9C"/>
    <w:rsid w:val="0075007F"/>
    <w:rsid w:val="0075045E"/>
    <w:rsid w:val="00750518"/>
    <w:rsid w:val="007505BA"/>
    <w:rsid w:val="007505C6"/>
    <w:rsid w:val="007506CA"/>
    <w:rsid w:val="007506DE"/>
    <w:rsid w:val="00750781"/>
    <w:rsid w:val="00750A44"/>
    <w:rsid w:val="00750CA7"/>
    <w:rsid w:val="00750D50"/>
    <w:rsid w:val="00750DD5"/>
    <w:rsid w:val="00751044"/>
    <w:rsid w:val="00751138"/>
    <w:rsid w:val="00751160"/>
    <w:rsid w:val="007512E5"/>
    <w:rsid w:val="007514A2"/>
    <w:rsid w:val="00751617"/>
    <w:rsid w:val="007517B4"/>
    <w:rsid w:val="00751DDE"/>
    <w:rsid w:val="00751E5F"/>
    <w:rsid w:val="00751F05"/>
    <w:rsid w:val="007521FB"/>
    <w:rsid w:val="007522B6"/>
    <w:rsid w:val="0075232F"/>
    <w:rsid w:val="0075247B"/>
    <w:rsid w:val="0075260D"/>
    <w:rsid w:val="007526D5"/>
    <w:rsid w:val="007526D9"/>
    <w:rsid w:val="0075289D"/>
    <w:rsid w:val="00752A6C"/>
    <w:rsid w:val="00752A83"/>
    <w:rsid w:val="00752B8E"/>
    <w:rsid w:val="00752F63"/>
    <w:rsid w:val="00752FB8"/>
    <w:rsid w:val="00753237"/>
    <w:rsid w:val="007533BD"/>
    <w:rsid w:val="00753416"/>
    <w:rsid w:val="00753419"/>
    <w:rsid w:val="007534B3"/>
    <w:rsid w:val="007536FC"/>
    <w:rsid w:val="0075370D"/>
    <w:rsid w:val="007538B6"/>
    <w:rsid w:val="007538FF"/>
    <w:rsid w:val="00753C2C"/>
    <w:rsid w:val="00753D2B"/>
    <w:rsid w:val="00753E4C"/>
    <w:rsid w:val="00753E7E"/>
    <w:rsid w:val="00754192"/>
    <w:rsid w:val="007541D0"/>
    <w:rsid w:val="007543CA"/>
    <w:rsid w:val="007545B5"/>
    <w:rsid w:val="007545D7"/>
    <w:rsid w:val="00754844"/>
    <w:rsid w:val="00754C77"/>
    <w:rsid w:val="00754FB0"/>
    <w:rsid w:val="00755051"/>
    <w:rsid w:val="007550AD"/>
    <w:rsid w:val="007550F9"/>
    <w:rsid w:val="00755119"/>
    <w:rsid w:val="007551D9"/>
    <w:rsid w:val="00755463"/>
    <w:rsid w:val="0075548A"/>
    <w:rsid w:val="0075561F"/>
    <w:rsid w:val="0075563C"/>
    <w:rsid w:val="0075566C"/>
    <w:rsid w:val="00755986"/>
    <w:rsid w:val="00755995"/>
    <w:rsid w:val="007559DA"/>
    <w:rsid w:val="007559FC"/>
    <w:rsid w:val="00755A7A"/>
    <w:rsid w:val="00755AC0"/>
    <w:rsid w:val="00755AC2"/>
    <w:rsid w:val="00755C15"/>
    <w:rsid w:val="00755C26"/>
    <w:rsid w:val="00755C2B"/>
    <w:rsid w:val="00755CAB"/>
    <w:rsid w:val="00755F0D"/>
    <w:rsid w:val="00755F10"/>
    <w:rsid w:val="00755F58"/>
    <w:rsid w:val="00756202"/>
    <w:rsid w:val="0075637B"/>
    <w:rsid w:val="0075641B"/>
    <w:rsid w:val="00756536"/>
    <w:rsid w:val="00756579"/>
    <w:rsid w:val="007567AF"/>
    <w:rsid w:val="007569F3"/>
    <w:rsid w:val="00756A49"/>
    <w:rsid w:val="00756AB2"/>
    <w:rsid w:val="00756D15"/>
    <w:rsid w:val="00756F02"/>
    <w:rsid w:val="00757185"/>
    <w:rsid w:val="007571AC"/>
    <w:rsid w:val="007571E9"/>
    <w:rsid w:val="00757797"/>
    <w:rsid w:val="00757A30"/>
    <w:rsid w:val="00757BA2"/>
    <w:rsid w:val="00757BFE"/>
    <w:rsid w:val="00757F6D"/>
    <w:rsid w:val="00760491"/>
    <w:rsid w:val="007605B8"/>
    <w:rsid w:val="007606C5"/>
    <w:rsid w:val="007607E0"/>
    <w:rsid w:val="00760891"/>
    <w:rsid w:val="00760C43"/>
    <w:rsid w:val="00760CF3"/>
    <w:rsid w:val="00760EB2"/>
    <w:rsid w:val="0076108A"/>
    <w:rsid w:val="007610BB"/>
    <w:rsid w:val="007614E4"/>
    <w:rsid w:val="007616D5"/>
    <w:rsid w:val="00761763"/>
    <w:rsid w:val="007617CD"/>
    <w:rsid w:val="007619EF"/>
    <w:rsid w:val="007619F0"/>
    <w:rsid w:val="00761B10"/>
    <w:rsid w:val="00761B1E"/>
    <w:rsid w:val="00761B69"/>
    <w:rsid w:val="00761E85"/>
    <w:rsid w:val="00761FA8"/>
    <w:rsid w:val="007620C6"/>
    <w:rsid w:val="00762174"/>
    <w:rsid w:val="0076238F"/>
    <w:rsid w:val="00762734"/>
    <w:rsid w:val="00762756"/>
    <w:rsid w:val="00762789"/>
    <w:rsid w:val="00762882"/>
    <w:rsid w:val="00762A0D"/>
    <w:rsid w:val="00762CE9"/>
    <w:rsid w:val="00762DD3"/>
    <w:rsid w:val="007632E1"/>
    <w:rsid w:val="00763340"/>
    <w:rsid w:val="007633C1"/>
    <w:rsid w:val="00763401"/>
    <w:rsid w:val="00763439"/>
    <w:rsid w:val="00763813"/>
    <w:rsid w:val="00763869"/>
    <w:rsid w:val="00763995"/>
    <w:rsid w:val="00764047"/>
    <w:rsid w:val="007640BF"/>
    <w:rsid w:val="007642C4"/>
    <w:rsid w:val="007642CD"/>
    <w:rsid w:val="00764343"/>
    <w:rsid w:val="00764411"/>
    <w:rsid w:val="0076466C"/>
    <w:rsid w:val="0076481E"/>
    <w:rsid w:val="007648AC"/>
    <w:rsid w:val="007648E6"/>
    <w:rsid w:val="00764A72"/>
    <w:rsid w:val="00764B45"/>
    <w:rsid w:val="00764C47"/>
    <w:rsid w:val="00764EB8"/>
    <w:rsid w:val="00764EEA"/>
    <w:rsid w:val="00765461"/>
    <w:rsid w:val="00765597"/>
    <w:rsid w:val="007655D4"/>
    <w:rsid w:val="007656B1"/>
    <w:rsid w:val="007656F7"/>
    <w:rsid w:val="007657F0"/>
    <w:rsid w:val="00765836"/>
    <w:rsid w:val="0076599A"/>
    <w:rsid w:val="007659A9"/>
    <w:rsid w:val="00765E2A"/>
    <w:rsid w:val="00765F3C"/>
    <w:rsid w:val="00765FD1"/>
    <w:rsid w:val="00766087"/>
    <w:rsid w:val="0076627B"/>
    <w:rsid w:val="00766291"/>
    <w:rsid w:val="007665B6"/>
    <w:rsid w:val="0076665F"/>
    <w:rsid w:val="007668C1"/>
    <w:rsid w:val="00766AEC"/>
    <w:rsid w:val="00766C25"/>
    <w:rsid w:val="00766D79"/>
    <w:rsid w:val="00766E2A"/>
    <w:rsid w:val="00766E99"/>
    <w:rsid w:val="007670D5"/>
    <w:rsid w:val="00767219"/>
    <w:rsid w:val="00767241"/>
    <w:rsid w:val="0076730B"/>
    <w:rsid w:val="007673A6"/>
    <w:rsid w:val="007673D1"/>
    <w:rsid w:val="0076753F"/>
    <w:rsid w:val="007675C4"/>
    <w:rsid w:val="00767724"/>
    <w:rsid w:val="007678AC"/>
    <w:rsid w:val="007679E5"/>
    <w:rsid w:val="00767C56"/>
    <w:rsid w:val="00767D7A"/>
    <w:rsid w:val="00767D8E"/>
    <w:rsid w:val="00767DE1"/>
    <w:rsid w:val="00767E66"/>
    <w:rsid w:val="00767F66"/>
    <w:rsid w:val="00767FDB"/>
    <w:rsid w:val="0077023F"/>
    <w:rsid w:val="00770440"/>
    <w:rsid w:val="007704DC"/>
    <w:rsid w:val="0077062C"/>
    <w:rsid w:val="00770980"/>
    <w:rsid w:val="00770995"/>
    <w:rsid w:val="00770A88"/>
    <w:rsid w:val="00770B7E"/>
    <w:rsid w:val="00770BC4"/>
    <w:rsid w:val="00770D72"/>
    <w:rsid w:val="00770FD2"/>
    <w:rsid w:val="00771022"/>
    <w:rsid w:val="0077103E"/>
    <w:rsid w:val="0077134A"/>
    <w:rsid w:val="007718E0"/>
    <w:rsid w:val="00771A61"/>
    <w:rsid w:val="00771A8B"/>
    <w:rsid w:val="00771F49"/>
    <w:rsid w:val="00771F66"/>
    <w:rsid w:val="007720C6"/>
    <w:rsid w:val="00772123"/>
    <w:rsid w:val="00772141"/>
    <w:rsid w:val="0077219D"/>
    <w:rsid w:val="007722A1"/>
    <w:rsid w:val="00772535"/>
    <w:rsid w:val="0077257E"/>
    <w:rsid w:val="00772639"/>
    <w:rsid w:val="00772AF8"/>
    <w:rsid w:val="00772B6F"/>
    <w:rsid w:val="00772F1E"/>
    <w:rsid w:val="00773518"/>
    <w:rsid w:val="007735D5"/>
    <w:rsid w:val="007739BE"/>
    <w:rsid w:val="00773A7A"/>
    <w:rsid w:val="00773B3A"/>
    <w:rsid w:val="00773BB1"/>
    <w:rsid w:val="00773D25"/>
    <w:rsid w:val="00773DF6"/>
    <w:rsid w:val="00773E1F"/>
    <w:rsid w:val="00773E95"/>
    <w:rsid w:val="00774107"/>
    <w:rsid w:val="00774324"/>
    <w:rsid w:val="0077466C"/>
    <w:rsid w:val="007748D0"/>
    <w:rsid w:val="00774A04"/>
    <w:rsid w:val="00774A17"/>
    <w:rsid w:val="00774DCB"/>
    <w:rsid w:val="007751E8"/>
    <w:rsid w:val="00775498"/>
    <w:rsid w:val="007755FA"/>
    <w:rsid w:val="0077560F"/>
    <w:rsid w:val="00775A74"/>
    <w:rsid w:val="00775CB6"/>
    <w:rsid w:val="00775D2E"/>
    <w:rsid w:val="00775D63"/>
    <w:rsid w:val="00775D84"/>
    <w:rsid w:val="00775E6E"/>
    <w:rsid w:val="0077602C"/>
    <w:rsid w:val="007762FC"/>
    <w:rsid w:val="0077651D"/>
    <w:rsid w:val="007769BD"/>
    <w:rsid w:val="00777008"/>
    <w:rsid w:val="007770D3"/>
    <w:rsid w:val="00777336"/>
    <w:rsid w:val="007773A4"/>
    <w:rsid w:val="0077744A"/>
    <w:rsid w:val="00777536"/>
    <w:rsid w:val="0077754F"/>
    <w:rsid w:val="0077768B"/>
    <w:rsid w:val="00777699"/>
    <w:rsid w:val="007778AE"/>
    <w:rsid w:val="00777CF3"/>
    <w:rsid w:val="00777EFC"/>
    <w:rsid w:val="00777F81"/>
    <w:rsid w:val="007802DE"/>
    <w:rsid w:val="007803A4"/>
    <w:rsid w:val="007803FC"/>
    <w:rsid w:val="0078040E"/>
    <w:rsid w:val="00780498"/>
    <w:rsid w:val="00780873"/>
    <w:rsid w:val="007808D0"/>
    <w:rsid w:val="007809B9"/>
    <w:rsid w:val="00780C0B"/>
    <w:rsid w:val="00780EF5"/>
    <w:rsid w:val="00781166"/>
    <w:rsid w:val="00781270"/>
    <w:rsid w:val="0078138B"/>
    <w:rsid w:val="0078144B"/>
    <w:rsid w:val="00781456"/>
    <w:rsid w:val="0078172D"/>
    <w:rsid w:val="007817E4"/>
    <w:rsid w:val="00781813"/>
    <w:rsid w:val="007819B9"/>
    <w:rsid w:val="00781A53"/>
    <w:rsid w:val="00781A6E"/>
    <w:rsid w:val="00781A8A"/>
    <w:rsid w:val="00781ADB"/>
    <w:rsid w:val="00781B9E"/>
    <w:rsid w:val="00781BDA"/>
    <w:rsid w:val="007820E9"/>
    <w:rsid w:val="007822F0"/>
    <w:rsid w:val="00782462"/>
    <w:rsid w:val="0078253C"/>
    <w:rsid w:val="0078254C"/>
    <w:rsid w:val="00782C0A"/>
    <w:rsid w:val="00782CCD"/>
    <w:rsid w:val="00782E94"/>
    <w:rsid w:val="0078309C"/>
    <w:rsid w:val="0078311C"/>
    <w:rsid w:val="007832C5"/>
    <w:rsid w:val="007832D3"/>
    <w:rsid w:val="00783330"/>
    <w:rsid w:val="0078348A"/>
    <w:rsid w:val="007836E6"/>
    <w:rsid w:val="007836FE"/>
    <w:rsid w:val="00783708"/>
    <w:rsid w:val="00783C51"/>
    <w:rsid w:val="00783D78"/>
    <w:rsid w:val="0078410D"/>
    <w:rsid w:val="0078423C"/>
    <w:rsid w:val="007843F0"/>
    <w:rsid w:val="0078463C"/>
    <w:rsid w:val="0078471E"/>
    <w:rsid w:val="007847A7"/>
    <w:rsid w:val="007849B0"/>
    <w:rsid w:val="00784AF4"/>
    <w:rsid w:val="00784B68"/>
    <w:rsid w:val="00784C78"/>
    <w:rsid w:val="00784DA1"/>
    <w:rsid w:val="00785392"/>
    <w:rsid w:val="00785581"/>
    <w:rsid w:val="00785683"/>
    <w:rsid w:val="00785AB3"/>
    <w:rsid w:val="00785B33"/>
    <w:rsid w:val="00785B39"/>
    <w:rsid w:val="00786120"/>
    <w:rsid w:val="007861AA"/>
    <w:rsid w:val="00786253"/>
    <w:rsid w:val="00786327"/>
    <w:rsid w:val="00786640"/>
    <w:rsid w:val="00786A1C"/>
    <w:rsid w:val="00786A7D"/>
    <w:rsid w:val="00786AE3"/>
    <w:rsid w:val="00786C60"/>
    <w:rsid w:val="00786DF6"/>
    <w:rsid w:val="00786E08"/>
    <w:rsid w:val="0078701B"/>
    <w:rsid w:val="007871A2"/>
    <w:rsid w:val="0078726E"/>
    <w:rsid w:val="007872A3"/>
    <w:rsid w:val="007875C1"/>
    <w:rsid w:val="00787972"/>
    <w:rsid w:val="007879A6"/>
    <w:rsid w:val="007879D0"/>
    <w:rsid w:val="007879D7"/>
    <w:rsid w:val="00787A6B"/>
    <w:rsid w:val="00787B43"/>
    <w:rsid w:val="00787BB0"/>
    <w:rsid w:val="00787DEA"/>
    <w:rsid w:val="00787FB9"/>
    <w:rsid w:val="00790082"/>
    <w:rsid w:val="007903D1"/>
    <w:rsid w:val="007903F0"/>
    <w:rsid w:val="007905C3"/>
    <w:rsid w:val="00790740"/>
    <w:rsid w:val="0079087A"/>
    <w:rsid w:val="00790A86"/>
    <w:rsid w:val="00790BCB"/>
    <w:rsid w:val="00790CDE"/>
    <w:rsid w:val="00790DD7"/>
    <w:rsid w:val="00790F36"/>
    <w:rsid w:val="00791132"/>
    <w:rsid w:val="00791600"/>
    <w:rsid w:val="0079191D"/>
    <w:rsid w:val="00791D5B"/>
    <w:rsid w:val="00791D82"/>
    <w:rsid w:val="00791DFB"/>
    <w:rsid w:val="00792010"/>
    <w:rsid w:val="0079226E"/>
    <w:rsid w:val="0079239E"/>
    <w:rsid w:val="0079245E"/>
    <w:rsid w:val="007924AC"/>
    <w:rsid w:val="0079256B"/>
    <w:rsid w:val="00792957"/>
    <w:rsid w:val="007929C1"/>
    <w:rsid w:val="00792A00"/>
    <w:rsid w:val="00792A30"/>
    <w:rsid w:val="00792A72"/>
    <w:rsid w:val="00792D23"/>
    <w:rsid w:val="00792D35"/>
    <w:rsid w:val="00792EA7"/>
    <w:rsid w:val="00792F1E"/>
    <w:rsid w:val="00793091"/>
    <w:rsid w:val="00793098"/>
    <w:rsid w:val="00793116"/>
    <w:rsid w:val="00793120"/>
    <w:rsid w:val="00793186"/>
    <w:rsid w:val="007933B4"/>
    <w:rsid w:val="007933D7"/>
    <w:rsid w:val="007934FE"/>
    <w:rsid w:val="00793562"/>
    <w:rsid w:val="0079358F"/>
    <w:rsid w:val="0079361E"/>
    <w:rsid w:val="0079370C"/>
    <w:rsid w:val="007938AE"/>
    <w:rsid w:val="00793B1E"/>
    <w:rsid w:val="00793BC2"/>
    <w:rsid w:val="00793C6B"/>
    <w:rsid w:val="00793D2D"/>
    <w:rsid w:val="00793E86"/>
    <w:rsid w:val="00793F2F"/>
    <w:rsid w:val="00793F76"/>
    <w:rsid w:val="00793F8E"/>
    <w:rsid w:val="00794292"/>
    <w:rsid w:val="007942B5"/>
    <w:rsid w:val="007944DC"/>
    <w:rsid w:val="00794557"/>
    <w:rsid w:val="007945BB"/>
    <w:rsid w:val="007946BF"/>
    <w:rsid w:val="007948A0"/>
    <w:rsid w:val="00794A36"/>
    <w:rsid w:val="00794AFD"/>
    <w:rsid w:val="00794BD5"/>
    <w:rsid w:val="00794C09"/>
    <w:rsid w:val="00794CC9"/>
    <w:rsid w:val="00794CCC"/>
    <w:rsid w:val="00794D61"/>
    <w:rsid w:val="00794E67"/>
    <w:rsid w:val="00794F1E"/>
    <w:rsid w:val="00794F23"/>
    <w:rsid w:val="00795002"/>
    <w:rsid w:val="0079504C"/>
    <w:rsid w:val="0079555D"/>
    <w:rsid w:val="007955DF"/>
    <w:rsid w:val="007956AB"/>
    <w:rsid w:val="0079593E"/>
    <w:rsid w:val="007959CA"/>
    <w:rsid w:val="00795BBA"/>
    <w:rsid w:val="00795BD4"/>
    <w:rsid w:val="00795D5E"/>
    <w:rsid w:val="00795E01"/>
    <w:rsid w:val="00795E4E"/>
    <w:rsid w:val="00796010"/>
    <w:rsid w:val="007960CF"/>
    <w:rsid w:val="0079612A"/>
    <w:rsid w:val="00796154"/>
    <w:rsid w:val="007962ED"/>
    <w:rsid w:val="0079665E"/>
    <w:rsid w:val="007967EC"/>
    <w:rsid w:val="00796813"/>
    <w:rsid w:val="00796A12"/>
    <w:rsid w:val="00796AD1"/>
    <w:rsid w:val="00796B5F"/>
    <w:rsid w:val="00796C1A"/>
    <w:rsid w:val="00796ED1"/>
    <w:rsid w:val="0079701B"/>
    <w:rsid w:val="0079722D"/>
    <w:rsid w:val="0079726C"/>
    <w:rsid w:val="0079747D"/>
    <w:rsid w:val="007974E2"/>
    <w:rsid w:val="007977C5"/>
    <w:rsid w:val="00797829"/>
    <w:rsid w:val="0079783F"/>
    <w:rsid w:val="007979EE"/>
    <w:rsid w:val="00797B62"/>
    <w:rsid w:val="00797B77"/>
    <w:rsid w:val="00797BF6"/>
    <w:rsid w:val="00797EBF"/>
    <w:rsid w:val="00797ED4"/>
    <w:rsid w:val="007A00BD"/>
    <w:rsid w:val="007A016C"/>
    <w:rsid w:val="007A02AC"/>
    <w:rsid w:val="007A0300"/>
    <w:rsid w:val="007A0378"/>
    <w:rsid w:val="007A039C"/>
    <w:rsid w:val="007A03B8"/>
    <w:rsid w:val="007A049F"/>
    <w:rsid w:val="007A0BB5"/>
    <w:rsid w:val="007A0EC7"/>
    <w:rsid w:val="007A0F6B"/>
    <w:rsid w:val="007A0FE3"/>
    <w:rsid w:val="007A11A3"/>
    <w:rsid w:val="007A11E5"/>
    <w:rsid w:val="007A1594"/>
    <w:rsid w:val="007A1838"/>
    <w:rsid w:val="007A19DD"/>
    <w:rsid w:val="007A1A09"/>
    <w:rsid w:val="007A1A96"/>
    <w:rsid w:val="007A1C45"/>
    <w:rsid w:val="007A1CD4"/>
    <w:rsid w:val="007A1DB7"/>
    <w:rsid w:val="007A1E6D"/>
    <w:rsid w:val="007A2200"/>
    <w:rsid w:val="007A2370"/>
    <w:rsid w:val="007A2540"/>
    <w:rsid w:val="007A263F"/>
    <w:rsid w:val="007A2824"/>
    <w:rsid w:val="007A29ED"/>
    <w:rsid w:val="007A2C3E"/>
    <w:rsid w:val="007A2C4F"/>
    <w:rsid w:val="007A2EC3"/>
    <w:rsid w:val="007A2F89"/>
    <w:rsid w:val="007A3009"/>
    <w:rsid w:val="007A306E"/>
    <w:rsid w:val="007A3258"/>
    <w:rsid w:val="007A33A6"/>
    <w:rsid w:val="007A3815"/>
    <w:rsid w:val="007A38CB"/>
    <w:rsid w:val="007A38F4"/>
    <w:rsid w:val="007A3910"/>
    <w:rsid w:val="007A3A3E"/>
    <w:rsid w:val="007A3BB2"/>
    <w:rsid w:val="007A3BD1"/>
    <w:rsid w:val="007A3C59"/>
    <w:rsid w:val="007A3D16"/>
    <w:rsid w:val="007A3D7B"/>
    <w:rsid w:val="007A4000"/>
    <w:rsid w:val="007A4095"/>
    <w:rsid w:val="007A4190"/>
    <w:rsid w:val="007A4220"/>
    <w:rsid w:val="007A4221"/>
    <w:rsid w:val="007A4266"/>
    <w:rsid w:val="007A42F0"/>
    <w:rsid w:val="007A42F9"/>
    <w:rsid w:val="007A432A"/>
    <w:rsid w:val="007A4443"/>
    <w:rsid w:val="007A44CB"/>
    <w:rsid w:val="007A45DD"/>
    <w:rsid w:val="007A4857"/>
    <w:rsid w:val="007A4BAC"/>
    <w:rsid w:val="007A4C8B"/>
    <w:rsid w:val="007A4DCD"/>
    <w:rsid w:val="007A4E79"/>
    <w:rsid w:val="007A4FB6"/>
    <w:rsid w:val="007A4FF7"/>
    <w:rsid w:val="007A5172"/>
    <w:rsid w:val="007A544B"/>
    <w:rsid w:val="007A55BC"/>
    <w:rsid w:val="007A55E6"/>
    <w:rsid w:val="007A56A0"/>
    <w:rsid w:val="007A5782"/>
    <w:rsid w:val="007A58C6"/>
    <w:rsid w:val="007A594B"/>
    <w:rsid w:val="007A5D35"/>
    <w:rsid w:val="007A5D92"/>
    <w:rsid w:val="007A5FB6"/>
    <w:rsid w:val="007A5FCD"/>
    <w:rsid w:val="007A60B4"/>
    <w:rsid w:val="007A60D4"/>
    <w:rsid w:val="007A61DD"/>
    <w:rsid w:val="007A627A"/>
    <w:rsid w:val="007A62C4"/>
    <w:rsid w:val="007A6404"/>
    <w:rsid w:val="007A6593"/>
    <w:rsid w:val="007A6682"/>
    <w:rsid w:val="007A68DC"/>
    <w:rsid w:val="007A6CF8"/>
    <w:rsid w:val="007A7038"/>
    <w:rsid w:val="007A712F"/>
    <w:rsid w:val="007A7283"/>
    <w:rsid w:val="007A729B"/>
    <w:rsid w:val="007A7396"/>
    <w:rsid w:val="007A7528"/>
    <w:rsid w:val="007A7770"/>
    <w:rsid w:val="007A7919"/>
    <w:rsid w:val="007A79BA"/>
    <w:rsid w:val="007A7D31"/>
    <w:rsid w:val="007A7DD6"/>
    <w:rsid w:val="007A7E54"/>
    <w:rsid w:val="007B0024"/>
    <w:rsid w:val="007B02D6"/>
    <w:rsid w:val="007B0343"/>
    <w:rsid w:val="007B043E"/>
    <w:rsid w:val="007B0941"/>
    <w:rsid w:val="007B0D25"/>
    <w:rsid w:val="007B0D79"/>
    <w:rsid w:val="007B0DB3"/>
    <w:rsid w:val="007B0F7D"/>
    <w:rsid w:val="007B1126"/>
    <w:rsid w:val="007B1273"/>
    <w:rsid w:val="007B157A"/>
    <w:rsid w:val="007B1741"/>
    <w:rsid w:val="007B1764"/>
    <w:rsid w:val="007B198D"/>
    <w:rsid w:val="007B1991"/>
    <w:rsid w:val="007B19FD"/>
    <w:rsid w:val="007B1AAE"/>
    <w:rsid w:val="007B1D08"/>
    <w:rsid w:val="007B21A9"/>
    <w:rsid w:val="007B249E"/>
    <w:rsid w:val="007B2508"/>
    <w:rsid w:val="007B25E7"/>
    <w:rsid w:val="007B27DC"/>
    <w:rsid w:val="007B27EA"/>
    <w:rsid w:val="007B2943"/>
    <w:rsid w:val="007B2BAA"/>
    <w:rsid w:val="007B2C10"/>
    <w:rsid w:val="007B2C11"/>
    <w:rsid w:val="007B2D0E"/>
    <w:rsid w:val="007B318A"/>
    <w:rsid w:val="007B39AD"/>
    <w:rsid w:val="007B3A32"/>
    <w:rsid w:val="007B3B54"/>
    <w:rsid w:val="007B3C31"/>
    <w:rsid w:val="007B3C61"/>
    <w:rsid w:val="007B3C9F"/>
    <w:rsid w:val="007B3CB4"/>
    <w:rsid w:val="007B42A0"/>
    <w:rsid w:val="007B42D0"/>
    <w:rsid w:val="007B4342"/>
    <w:rsid w:val="007B4556"/>
    <w:rsid w:val="007B46AF"/>
    <w:rsid w:val="007B4708"/>
    <w:rsid w:val="007B48C8"/>
    <w:rsid w:val="007B4AFD"/>
    <w:rsid w:val="007B4BF4"/>
    <w:rsid w:val="007B4D63"/>
    <w:rsid w:val="007B4F1E"/>
    <w:rsid w:val="007B5183"/>
    <w:rsid w:val="007B51DB"/>
    <w:rsid w:val="007B51DD"/>
    <w:rsid w:val="007B5302"/>
    <w:rsid w:val="007B5351"/>
    <w:rsid w:val="007B5664"/>
    <w:rsid w:val="007B5707"/>
    <w:rsid w:val="007B57A7"/>
    <w:rsid w:val="007B58E3"/>
    <w:rsid w:val="007B5A17"/>
    <w:rsid w:val="007B5A1B"/>
    <w:rsid w:val="007B5BB0"/>
    <w:rsid w:val="007B5DE0"/>
    <w:rsid w:val="007B5E86"/>
    <w:rsid w:val="007B61FE"/>
    <w:rsid w:val="007B62F1"/>
    <w:rsid w:val="007B63A9"/>
    <w:rsid w:val="007B63FD"/>
    <w:rsid w:val="007B64AA"/>
    <w:rsid w:val="007B664E"/>
    <w:rsid w:val="007B679A"/>
    <w:rsid w:val="007B67D4"/>
    <w:rsid w:val="007B6BA5"/>
    <w:rsid w:val="007B6C72"/>
    <w:rsid w:val="007B6DC1"/>
    <w:rsid w:val="007B7069"/>
    <w:rsid w:val="007B7085"/>
    <w:rsid w:val="007B72B7"/>
    <w:rsid w:val="007B72BC"/>
    <w:rsid w:val="007B7348"/>
    <w:rsid w:val="007B740C"/>
    <w:rsid w:val="007B74CD"/>
    <w:rsid w:val="007B7692"/>
    <w:rsid w:val="007B76E7"/>
    <w:rsid w:val="007B784B"/>
    <w:rsid w:val="007B7E7F"/>
    <w:rsid w:val="007C00C8"/>
    <w:rsid w:val="007C0144"/>
    <w:rsid w:val="007C03A0"/>
    <w:rsid w:val="007C0474"/>
    <w:rsid w:val="007C04F6"/>
    <w:rsid w:val="007C0747"/>
    <w:rsid w:val="007C08FB"/>
    <w:rsid w:val="007C0B75"/>
    <w:rsid w:val="007C0D8D"/>
    <w:rsid w:val="007C0E93"/>
    <w:rsid w:val="007C0FEA"/>
    <w:rsid w:val="007C108F"/>
    <w:rsid w:val="007C1415"/>
    <w:rsid w:val="007C152B"/>
    <w:rsid w:val="007C1572"/>
    <w:rsid w:val="007C1596"/>
    <w:rsid w:val="007C164A"/>
    <w:rsid w:val="007C1A9F"/>
    <w:rsid w:val="007C1ADD"/>
    <w:rsid w:val="007C2055"/>
    <w:rsid w:val="007C208F"/>
    <w:rsid w:val="007C221A"/>
    <w:rsid w:val="007C2375"/>
    <w:rsid w:val="007C23EA"/>
    <w:rsid w:val="007C24A9"/>
    <w:rsid w:val="007C253F"/>
    <w:rsid w:val="007C269C"/>
    <w:rsid w:val="007C26E7"/>
    <w:rsid w:val="007C2746"/>
    <w:rsid w:val="007C28F5"/>
    <w:rsid w:val="007C2A37"/>
    <w:rsid w:val="007C2A9A"/>
    <w:rsid w:val="007C2D2D"/>
    <w:rsid w:val="007C2EF4"/>
    <w:rsid w:val="007C2FE1"/>
    <w:rsid w:val="007C3180"/>
    <w:rsid w:val="007C3262"/>
    <w:rsid w:val="007C34D2"/>
    <w:rsid w:val="007C36FF"/>
    <w:rsid w:val="007C38D4"/>
    <w:rsid w:val="007C3954"/>
    <w:rsid w:val="007C39A3"/>
    <w:rsid w:val="007C39FE"/>
    <w:rsid w:val="007C3E19"/>
    <w:rsid w:val="007C4051"/>
    <w:rsid w:val="007C4108"/>
    <w:rsid w:val="007C4115"/>
    <w:rsid w:val="007C4137"/>
    <w:rsid w:val="007C4295"/>
    <w:rsid w:val="007C4315"/>
    <w:rsid w:val="007C4382"/>
    <w:rsid w:val="007C45AD"/>
    <w:rsid w:val="007C4627"/>
    <w:rsid w:val="007C469C"/>
    <w:rsid w:val="007C498E"/>
    <w:rsid w:val="007C49AD"/>
    <w:rsid w:val="007C49B5"/>
    <w:rsid w:val="007C4AE4"/>
    <w:rsid w:val="007C4AE8"/>
    <w:rsid w:val="007C4C15"/>
    <w:rsid w:val="007C4D5D"/>
    <w:rsid w:val="007C4EC9"/>
    <w:rsid w:val="007C50CC"/>
    <w:rsid w:val="007C52BA"/>
    <w:rsid w:val="007C5438"/>
    <w:rsid w:val="007C5494"/>
    <w:rsid w:val="007C5559"/>
    <w:rsid w:val="007C56CD"/>
    <w:rsid w:val="007C578E"/>
    <w:rsid w:val="007C591B"/>
    <w:rsid w:val="007C5AC4"/>
    <w:rsid w:val="007C5D5F"/>
    <w:rsid w:val="007C5E2D"/>
    <w:rsid w:val="007C624A"/>
    <w:rsid w:val="007C63E1"/>
    <w:rsid w:val="007C65AA"/>
    <w:rsid w:val="007C69A0"/>
    <w:rsid w:val="007C6B43"/>
    <w:rsid w:val="007C6B45"/>
    <w:rsid w:val="007C6C25"/>
    <w:rsid w:val="007C6D4E"/>
    <w:rsid w:val="007C6EA6"/>
    <w:rsid w:val="007C7021"/>
    <w:rsid w:val="007C7178"/>
    <w:rsid w:val="007C74BE"/>
    <w:rsid w:val="007C7552"/>
    <w:rsid w:val="007C7BAF"/>
    <w:rsid w:val="007C7DBD"/>
    <w:rsid w:val="007D019E"/>
    <w:rsid w:val="007D05B7"/>
    <w:rsid w:val="007D09F9"/>
    <w:rsid w:val="007D0BEB"/>
    <w:rsid w:val="007D0C58"/>
    <w:rsid w:val="007D0C84"/>
    <w:rsid w:val="007D0D9A"/>
    <w:rsid w:val="007D0E5C"/>
    <w:rsid w:val="007D0F79"/>
    <w:rsid w:val="007D1059"/>
    <w:rsid w:val="007D11A4"/>
    <w:rsid w:val="007D12AA"/>
    <w:rsid w:val="007D12FE"/>
    <w:rsid w:val="007D1421"/>
    <w:rsid w:val="007D16F9"/>
    <w:rsid w:val="007D19A1"/>
    <w:rsid w:val="007D1AB3"/>
    <w:rsid w:val="007D1C92"/>
    <w:rsid w:val="007D1DB4"/>
    <w:rsid w:val="007D1EA1"/>
    <w:rsid w:val="007D1EC5"/>
    <w:rsid w:val="007D2029"/>
    <w:rsid w:val="007D209C"/>
    <w:rsid w:val="007D2132"/>
    <w:rsid w:val="007D2185"/>
    <w:rsid w:val="007D2309"/>
    <w:rsid w:val="007D2386"/>
    <w:rsid w:val="007D2419"/>
    <w:rsid w:val="007D25FB"/>
    <w:rsid w:val="007D2614"/>
    <w:rsid w:val="007D2785"/>
    <w:rsid w:val="007D2DD1"/>
    <w:rsid w:val="007D2F0B"/>
    <w:rsid w:val="007D3025"/>
    <w:rsid w:val="007D3036"/>
    <w:rsid w:val="007D305C"/>
    <w:rsid w:val="007D312F"/>
    <w:rsid w:val="007D3597"/>
    <w:rsid w:val="007D35CD"/>
    <w:rsid w:val="007D35F8"/>
    <w:rsid w:val="007D3994"/>
    <w:rsid w:val="007D39A6"/>
    <w:rsid w:val="007D39F9"/>
    <w:rsid w:val="007D3B6B"/>
    <w:rsid w:val="007D3CD4"/>
    <w:rsid w:val="007D3D03"/>
    <w:rsid w:val="007D3E65"/>
    <w:rsid w:val="007D3E91"/>
    <w:rsid w:val="007D3F13"/>
    <w:rsid w:val="007D3FD3"/>
    <w:rsid w:val="007D3FFE"/>
    <w:rsid w:val="007D411B"/>
    <w:rsid w:val="007D419B"/>
    <w:rsid w:val="007D41B8"/>
    <w:rsid w:val="007D425B"/>
    <w:rsid w:val="007D47E3"/>
    <w:rsid w:val="007D4C98"/>
    <w:rsid w:val="007D4CA8"/>
    <w:rsid w:val="007D4DBC"/>
    <w:rsid w:val="007D4EB4"/>
    <w:rsid w:val="007D5024"/>
    <w:rsid w:val="007D508E"/>
    <w:rsid w:val="007D509E"/>
    <w:rsid w:val="007D5250"/>
    <w:rsid w:val="007D5283"/>
    <w:rsid w:val="007D56D4"/>
    <w:rsid w:val="007D58B8"/>
    <w:rsid w:val="007D5A22"/>
    <w:rsid w:val="007D5AE3"/>
    <w:rsid w:val="007D5BB5"/>
    <w:rsid w:val="007D5CAC"/>
    <w:rsid w:val="007D61F9"/>
    <w:rsid w:val="007D6316"/>
    <w:rsid w:val="007D6354"/>
    <w:rsid w:val="007D641A"/>
    <w:rsid w:val="007D68AC"/>
    <w:rsid w:val="007D68BC"/>
    <w:rsid w:val="007D6C6B"/>
    <w:rsid w:val="007D6D18"/>
    <w:rsid w:val="007D6F07"/>
    <w:rsid w:val="007D6F7B"/>
    <w:rsid w:val="007D70FA"/>
    <w:rsid w:val="007D7468"/>
    <w:rsid w:val="007D76EA"/>
    <w:rsid w:val="007D77CC"/>
    <w:rsid w:val="007D7B03"/>
    <w:rsid w:val="007D7DAB"/>
    <w:rsid w:val="007D7ED4"/>
    <w:rsid w:val="007E0083"/>
    <w:rsid w:val="007E022E"/>
    <w:rsid w:val="007E025B"/>
    <w:rsid w:val="007E02CB"/>
    <w:rsid w:val="007E05BE"/>
    <w:rsid w:val="007E0820"/>
    <w:rsid w:val="007E0C04"/>
    <w:rsid w:val="007E0C12"/>
    <w:rsid w:val="007E0CC7"/>
    <w:rsid w:val="007E0DE7"/>
    <w:rsid w:val="007E0ED9"/>
    <w:rsid w:val="007E120A"/>
    <w:rsid w:val="007E127C"/>
    <w:rsid w:val="007E12DE"/>
    <w:rsid w:val="007E1482"/>
    <w:rsid w:val="007E14B1"/>
    <w:rsid w:val="007E1502"/>
    <w:rsid w:val="007E1934"/>
    <w:rsid w:val="007E1945"/>
    <w:rsid w:val="007E1CAA"/>
    <w:rsid w:val="007E1CFD"/>
    <w:rsid w:val="007E1FE4"/>
    <w:rsid w:val="007E1FED"/>
    <w:rsid w:val="007E22D0"/>
    <w:rsid w:val="007E24FE"/>
    <w:rsid w:val="007E25F1"/>
    <w:rsid w:val="007E295F"/>
    <w:rsid w:val="007E2966"/>
    <w:rsid w:val="007E2967"/>
    <w:rsid w:val="007E2B42"/>
    <w:rsid w:val="007E2B45"/>
    <w:rsid w:val="007E2DEF"/>
    <w:rsid w:val="007E2EEC"/>
    <w:rsid w:val="007E2EF2"/>
    <w:rsid w:val="007E3058"/>
    <w:rsid w:val="007E31B4"/>
    <w:rsid w:val="007E3461"/>
    <w:rsid w:val="007E358E"/>
    <w:rsid w:val="007E35A5"/>
    <w:rsid w:val="007E3647"/>
    <w:rsid w:val="007E36C1"/>
    <w:rsid w:val="007E36CE"/>
    <w:rsid w:val="007E36DE"/>
    <w:rsid w:val="007E37A7"/>
    <w:rsid w:val="007E3976"/>
    <w:rsid w:val="007E39A9"/>
    <w:rsid w:val="007E3A86"/>
    <w:rsid w:val="007E3B9F"/>
    <w:rsid w:val="007E3C31"/>
    <w:rsid w:val="007E3CA8"/>
    <w:rsid w:val="007E3EB7"/>
    <w:rsid w:val="007E404D"/>
    <w:rsid w:val="007E407F"/>
    <w:rsid w:val="007E4095"/>
    <w:rsid w:val="007E40F8"/>
    <w:rsid w:val="007E43E3"/>
    <w:rsid w:val="007E45FA"/>
    <w:rsid w:val="007E4655"/>
    <w:rsid w:val="007E466C"/>
    <w:rsid w:val="007E48F1"/>
    <w:rsid w:val="007E495E"/>
    <w:rsid w:val="007E4FAA"/>
    <w:rsid w:val="007E509D"/>
    <w:rsid w:val="007E5127"/>
    <w:rsid w:val="007E5142"/>
    <w:rsid w:val="007E5198"/>
    <w:rsid w:val="007E544C"/>
    <w:rsid w:val="007E5454"/>
    <w:rsid w:val="007E5455"/>
    <w:rsid w:val="007E575A"/>
    <w:rsid w:val="007E586A"/>
    <w:rsid w:val="007E58E7"/>
    <w:rsid w:val="007E5A4C"/>
    <w:rsid w:val="007E5BCD"/>
    <w:rsid w:val="007E5CE1"/>
    <w:rsid w:val="007E5DAB"/>
    <w:rsid w:val="007E5E34"/>
    <w:rsid w:val="007E5F80"/>
    <w:rsid w:val="007E6426"/>
    <w:rsid w:val="007E659E"/>
    <w:rsid w:val="007E65DB"/>
    <w:rsid w:val="007E6637"/>
    <w:rsid w:val="007E6828"/>
    <w:rsid w:val="007E6A1B"/>
    <w:rsid w:val="007E6ACF"/>
    <w:rsid w:val="007E6EEA"/>
    <w:rsid w:val="007E70B6"/>
    <w:rsid w:val="007E7214"/>
    <w:rsid w:val="007E734E"/>
    <w:rsid w:val="007E74FD"/>
    <w:rsid w:val="007E7532"/>
    <w:rsid w:val="007E759D"/>
    <w:rsid w:val="007E79A9"/>
    <w:rsid w:val="007E7A05"/>
    <w:rsid w:val="007E7B00"/>
    <w:rsid w:val="007E7D6E"/>
    <w:rsid w:val="007E7F97"/>
    <w:rsid w:val="007F002B"/>
    <w:rsid w:val="007F00A8"/>
    <w:rsid w:val="007F026D"/>
    <w:rsid w:val="007F035C"/>
    <w:rsid w:val="007F0431"/>
    <w:rsid w:val="007F0735"/>
    <w:rsid w:val="007F0787"/>
    <w:rsid w:val="007F087D"/>
    <w:rsid w:val="007F0892"/>
    <w:rsid w:val="007F08D3"/>
    <w:rsid w:val="007F0BCC"/>
    <w:rsid w:val="007F0C1E"/>
    <w:rsid w:val="007F0D60"/>
    <w:rsid w:val="007F10EE"/>
    <w:rsid w:val="007F1205"/>
    <w:rsid w:val="007F144B"/>
    <w:rsid w:val="007F14DD"/>
    <w:rsid w:val="007F1523"/>
    <w:rsid w:val="007F1576"/>
    <w:rsid w:val="007F1700"/>
    <w:rsid w:val="007F1825"/>
    <w:rsid w:val="007F18FC"/>
    <w:rsid w:val="007F1BAC"/>
    <w:rsid w:val="007F1BB9"/>
    <w:rsid w:val="007F1C61"/>
    <w:rsid w:val="007F1CB2"/>
    <w:rsid w:val="007F1DC2"/>
    <w:rsid w:val="007F1E73"/>
    <w:rsid w:val="007F1FE1"/>
    <w:rsid w:val="007F20D3"/>
    <w:rsid w:val="007F22D1"/>
    <w:rsid w:val="007F23A0"/>
    <w:rsid w:val="007F23EE"/>
    <w:rsid w:val="007F24C4"/>
    <w:rsid w:val="007F26BB"/>
    <w:rsid w:val="007F27D1"/>
    <w:rsid w:val="007F29E2"/>
    <w:rsid w:val="007F2B90"/>
    <w:rsid w:val="007F2D6E"/>
    <w:rsid w:val="007F2D7D"/>
    <w:rsid w:val="007F2DA5"/>
    <w:rsid w:val="007F2F62"/>
    <w:rsid w:val="007F30F7"/>
    <w:rsid w:val="007F3345"/>
    <w:rsid w:val="007F3366"/>
    <w:rsid w:val="007F3545"/>
    <w:rsid w:val="007F3560"/>
    <w:rsid w:val="007F35F0"/>
    <w:rsid w:val="007F3B8C"/>
    <w:rsid w:val="007F3F62"/>
    <w:rsid w:val="007F4014"/>
    <w:rsid w:val="007F4015"/>
    <w:rsid w:val="007F415F"/>
    <w:rsid w:val="007F42A0"/>
    <w:rsid w:val="007F4489"/>
    <w:rsid w:val="007F448D"/>
    <w:rsid w:val="007F44FD"/>
    <w:rsid w:val="007F46DF"/>
    <w:rsid w:val="007F48DE"/>
    <w:rsid w:val="007F4A03"/>
    <w:rsid w:val="007F4B01"/>
    <w:rsid w:val="007F4CA2"/>
    <w:rsid w:val="007F4DC2"/>
    <w:rsid w:val="007F5115"/>
    <w:rsid w:val="007F526D"/>
    <w:rsid w:val="007F52A9"/>
    <w:rsid w:val="007F54BC"/>
    <w:rsid w:val="007F55F0"/>
    <w:rsid w:val="007F5640"/>
    <w:rsid w:val="007F5662"/>
    <w:rsid w:val="007F5706"/>
    <w:rsid w:val="007F58B4"/>
    <w:rsid w:val="007F58CF"/>
    <w:rsid w:val="007F5962"/>
    <w:rsid w:val="007F5B17"/>
    <w:rsid w:val="007F5BB1"/>
    <w:rsid w:val="007F5DEE"/>
    <w:rsid w:val="007F623A"/>
    <w:rsid w:val="007F62CF"/>
    <w:rsid w:val="007F6335"/>
    <w:rsid w:val="007F6579"/>
    <w:rsid w:val="007F6687"/>
    <w:rsid w:val="007F684F"/>
    <w:rsid w:val="007F6A53"/>
    <w:rsid w:val="007F6CD2"/>
    <w:rsid w:val="007F6CE2"/>
    <w:rsid w:val="007F6D0C"/>
    <w:rsid w:val="007F6E68"/>
    <w:rsid w:val="007F6F48"/>
    <w:rsid w:val="007F71B3"/>
    <w:rsid w:val="007F71F3"/>
    <w:rsid w:val="007F72D9"/>
    <w:rsid w:val="007F7862"/>
    <w:rsid w:val="007F7B70"/>
    <w:rsid w:val="007F7B78"/>
    <w:rsid w:val="007F7C05"/>
    <w:rsid w:val="007F7D36"/>
    <w:rsid w:val="007F7FBE"/>
    <w:rsid w:val="00800492"/>
    <w:rsid w:val="00800634"/>
    <w:rsid w:val="00800700"/>
    <w:rsid w:val="00800823"/>
    <w:rsid w:val="008008B4"/>
    <w:rsid w:val="00800B7F"/>
    <w:rsid w:val="00800C3B"/>
    <w:rsid w:val="00800F1F"/>
    <w:rsid w:val="008010C9"/>
    <w:rsid w:val="00801316"/>
    <w:rsid w:val="0080136B"/>
    <w:rsid w:val="00801481"/>
    <w:rsid w:val="008015A1"/>
    <w:rsid w:val="00801655"/>
    <w:rsid w:val="0080169A"/>
    <w:rsid w:val="0080169D"/>
    <w:rsid w:val="0080187A"/>
    <w:rsid w:val="008018E8"/>
    <w:rsid w:val="00801946"/>
    <w:rsid w:val="00801A03"/>
    <w:rsid w:val="00801AF9"/>
    <w:rsid w:val="00801C49"/>
    <w:rsid w:val="00801D92"/>
    <w:rsid w:val="00801D95"/>
    <w:rsid w:val="00801F70"/>
    <w:rsid w:val="00801FD9"/>
    <w:rsid w:val="00802007"/>
    <w:rsid w:val="008021E1"/>
    <w:rsid w:val="008025DB"/>
    <w:rsid w:val="0080261B"/>
    <w:rsid w:val="00802670"/>
    <w:rsid w:val="00802909"/>
    <w:rsid w:val="0080294B"/>
    <w:rsid w:val="0080299B"/>
    <w:rsid w:val="00802EE1"/>
    <w:rsid w:val="00803259"/>
    <w:rsid w:val="008032A8"/>
    <w:rsid w:val="008032C6"/>
    <w:rsid w:val="0080359B"/>
    <w:rsid w:val="008035D1"/>
    <w:rsid w:val="008035DE"/>
    <w:rsid w:val="008039DA"/>
    <w:rsid w:val="00803A6F"/>
    <w:rsid w:val="00803AB1"/>
    <w:rsid w:val="00803AD2"/>
    <w:rsid w:val="00803B4E"/>
    <w:rsid w:val="00803BF0"/>
    <w:rsid w:val="00803C39"/>
    <w:rsid w:val="00803C45"/>
    <w:rsid w:val="00803D50"/>
    <w:rsid w:val="0080414C"/>
    <w:rsid w:val="00804168"/>
    <w:rsid w:val="0080421B"/>
    <w:rsid w:val="0080426C"/>
    <w:rsid w:val="008042D1"/>
    <w:rsid w:val="00804408"/>
    <w:rsid w:val="008044E0"/>
    <w:rsid w:val="00804620"/>
    <w:rsid w:val="0080474B"/>
    <w:rsid w:val="00804778"/>
    <w:rsid w:val="008047A3"/>
    <w:rsid w:val="008047E5"/>
    <w:rsid w:val="008048E4"/>
    <w:rsid w:val="00804E33"/>
    <w:rsid w:val="00804EE5"/>
    <w:rsid w:val="00804EEE"/>
    <w:rsid w:val="00804F1D"/>
    <w:rsid w:val="00804F4A"/>
    <w:rsid w:val="00804FC0"/>
    <w:rsid w:val="00805238"/>
    <w:rsid w:val="008052F8"/>
    <w:rsid w:val="0080537B"/>
    <w:rsid w:val="008053E2"/>
    <w:rsid w:val="00805909"/>
    <w:rsid w:val="008059BD"/>
    <w:rsid w:val="008059FF"/>
    <w:rsid w:val="00805AF0"/>
    <w:rsid w:val="00805DAC"/>
    <w:rsid w:val="00805ED0"/>
    <w:rsid w:val="00805F34"/>
    <w:rsid w:val="0080600D"/>
    <w:rsid w:val="00806031"/>
    <w:rsid w:val="00806329"/>
    <w:rsid w:val="008063B4"/>
    <w:rsid w:val="00806532"/>
    <w:rsid w:val="0080654F"/>
    <w:rsid w:val="00806BAF"/>
    <w:rsid w:val="00806C79"/>
    <w:rsid w:val="00806D33"/>
    <w:rsid w:val="00806E1E"/>
    <w:rsid w:val="00806F38"/>
    <w:rsid w:val="008071C6"/>
    <w:rsid w:val="00807241"/>
    <w:rsid w:val="008074AD"/>
    <w:rsid w:val="0080750A"/>
    <w:rsid w:val="0080799C"/>
    <w:rsid w:val="00807A86"/>
    <w:rsid w:val="00807C2C"/>
    <w:rsid w:val="00807DF8"/>
    <w:rsid w:val="00807E2D"/>
    <w:rsid w:val="00807FA4"/>
    <w:rsid w:val="008101DD"/>
    <w:rsid w:val="008101F0"/>
    <w:rsid w:val="00810215"/>
    <w:rsid w:val="008102DC"/>
    <w:rsid w:val="008103A0"/>
    <w:rsid w:val="008109A0"/>
    <w:rsid w:val="008109B7"/>
    <w:rsid w:val="00810DBF"/>
    <w:rsid w:val="00810ED3"/>
    <w:rsid w:val="0081109F"/>
    <w:rsid w:val="008110E0"/>
    <w:rsid w:val="008110F5"/>
    <w:rsid w:val="00811137"/>
    <w:rsid w:val="008113D7"/>
    <w:rsid w:val="00811419"/>
    <w:rsid w:val="0081144B"/>
    <w:rsid w:val="0081169C"/>
    <w:rsid w:val="00811801"/>
    <w:rsid w:val="008118A0"/>
    <w:rsid w:val="008118CF"/>
    <w:rsid w:val="008119DD"/>
    <w:rsid w:val="00811AC5"/>
    <w:rsid w:val="00811AF0"/>
    <w:rsid w:val="00811C24"/>
    <w:rsid w:val="00811E9B"/>
    <w:rsid w:val="00811FD8"/>
    <w:rsid w:val="0081227A"/>
    <w:rsid w:val="0081248B"/>
    <w:rsid w:val="008124D6"/>
    <w:rsid w:val="008126A4"/>
    <w:rsid w:val="0081272A"/>
    <w:rsid w:val="00812A72"/>
    <w:rsid w:val="00812CD1"/>
    <w:rsid w:val="00812DD4"/>
    <w:rsid w:val="00812DF0"/>
    <w:rsid w:val="00812E5E"/>
    <w:rsid w:val="00812EFD"/>
    <w:rsid w:val="00812F2E"/>
    <w:rsid w:val="00812FC7"/>
    <w:rsid w:val="0081340F"/>
    <w:rsid w:val="008135F4"/>
    <w:rsid w:val="00813644"/>
    <w:rsid w:val="0081367D"/>
    <w:rsid w:val="00813706"/>
    <w:rsid w:val="00813781"/>
    <w:rsid w:val="00813783"/>
    <w:rsid w:val="008137E7"/>
    <w:rsid w:val="008139D6"/>
    <w:rsid w:val="00813E10"/>
    <w:rsid w:val="00813F76"/>
    <w:rsid w:val="00814125"/>
    <w:rsid w:val="0081425C"/>
    <w:rsid w:val="00814480"/>
    <w:rsid w:val="00814569"/>
    <w:rsid w:val="008147F3"/>
    <w:rsid w:val="008149FF"/>
    <w:rsid w:val="00814D29"/>
    <w:rsid w:val="00814D62"/>
    <w:rsid w:val="00814DC0"/>
    <w:rsid w:val="00814DCA"/>
    <w:rsid w:val="00814E67"/>
    <w:rsid w:val="00815047"/>
    <w:rsid w:val="0081526E"/>
    <w:rsid w:val="008152D1"/>
    <w:rsid w:val="008154A6"/>
    <w:rsid w:val="008154D6"/>
    <w:rsid w:val="00815653"/>
    <w:rsid w:val="0081577F"/>
    <w:rsid w:val="008158C3"/>
    <w:rsid w:val="00815EEC"/>
    <w:rsid w:val="00815EFD"/>
    <w:rsid w:val="0081634B"/>
    <w:rsid w:val="00816726"/>
    <w:rsid w:val="0081677E"/>
    <w:rsid w:val="00816944"/>
    <w:rsid w:val="0081695B"/>
    <w:rsid w:val="00816986"/>
    <w:rsid w:val="00816A5F"/>
    <w:rsid w:val="00816D2E"/>
    <w:rsid w:val="00816E00"/>
    <w:rsid w:val="00816EE7"/>
    <w:rsid w:val="008170C3"/>
    <w:rsid w:val="00817211"/>
    <w:rsid w:val="0081727B"/>
    <w:rsid w:val="0081734B"/>
    <w:rsid w:val="0081751A"/>
    <w:rsid w:val="0081767D"/>
    <w:rsid w:val="008176FF"/>
    <w:rsid w:val="0081786B"/>
    <w:rsid w:val="00817AC1"/>
    <w:rsid w:val="00817D9C"/>
    <w:rsid w:val="00817FE0"/>
    <w:rsid w:val="008203E8"/>
    <w:rsid w:val="0082055F"/>
    <w:rsid w:val="008206B3"/>
    <w:rsid w:val="008206C6"/>
    <w:rsid w:val="008206E1"/>
    <w:rsid w:val="00820740"/>
    <w:rsid w:val="0082085D"/>
    <w:rsid w:val="00820D3F"/>
    <w:rsid w:val="00820E10"/>
    <w:rsid w:val="00820E3F"/>
    <w:rsid w:val="00820F19"/>
    <w:rsid w:val="00821005"/>
    <w:rsid w:val="008211E0"/>
    <w:rsid w:val="00821555"/>
    <w:rsid w:val="00821606"/>
    <w:rsid w:val="0082177A"/>
    <w:rsid w:val="00821996"/>
    <w:rsid w:val="00821C2C"/>
    <w:rsid w:val="00821E0F"/>
    <w:rsid w:val="00821E92"/>
    <w:rsid w:val="008220AD"/>
    <w:rsid w:val="0082244C"/>
    <w:rsid w:val="008226BA"/>
    <w:rsid w:val="008226D9"/>
    <w:rsid w:val="00822AE1"/>
    <w:rsid w:val="00822C5C"/>
    <w:rsid w:val="00822CCF"/>
    <w:rsid w:val="00822EDD"/>
    <w:rsid w:val="00822FF4"/>
    <w:rsid w:val="008230BB"/>
    <w:rsid w:val="008232ED"/>
    <w:rsid w:val="008234C9"/>
    <w:rsid w:val="00823534"/>
    <w:rsid w:val="0082370A"/>
    <w:rsid w:val="00823DC9"/>
    <w:rsid w:val="00823EF1"/>
    <w:rsid w:val="00823FED"/>
    <w:rsid w:val="00824064"/>
    <w:rsid w:val="0082414B"/>
    <w:rsid w:val="008241A1"/>
    <w:rsid w:val="00824360"/>
    <w:rsid w:val="008244A3"/>
    <w:rsid w:val="00824856"/>
    <w:rsid w:val="008248A2"/>
    <w:rsid w:val="00824972"/>
    <w:rsid w:val="00824A07"/>
    <w:rsid w:val="00824A10"/>
    <w:rsid w:val="00824B3C"/>
    <w:rsid w:val="00824DD6"/>
    <w:rsid w:val="00824FDC"/>
    <w:rsid w:val="00825321"/>
    <w:rsid w:val="008255FE"/>
    <w:rsid w:val="008258FA"/>
    <w:rsid w:val="00825A2A"/>
    <w:rsid w:val="00825AEB"/>
    <w:rsid w:val="00825B18"/>
    <w:rsid w:val="00825DDA"/>
    <w:rsid w:val="00825F2C"/>
    <w:rsid w:val="008263F9"/>
    <w:rsid w:val="008263FB"/>
    <w:rsid w:val="0082643B"/>
    <w:rsid w:val="008266F0"/>
    <w:rsid w:val="00826804"/>
    <w:rsid w:val="0082683E"/>
    <w:rsid w:val="008268A4"/>
    <w:rsid w:val="00826A08"/>
    <w:rsid w:val="00826A55"/>
    <w:rsid w:val="00826A97"/>
    <w:rsid w:val="00826B4B"/>
    <w:rsid w:val="00827118"/>
    <w:rsid w:val="0082720F"/>
    <w:rsid w:val="008272DE"/>
    <w:rsid w:val="008275E1"/>
    <w:rsid w:val="008276A0"/>
    <w:rsid w:val="008277BD"/>
    <w:rsid w:val="0082784F"/>
    <w:rsid w:val="008278CB"/>
    <w:rsid w:val="00827A31"/>
    <w:rsid w:val="00827A75"/>
    <w:rsid w:val="00827D24"/>
    <w:rsid w:val="00830389"/>
    <w:rsid w:val="008306A5"/>
    <w:rsid w:val="008306CC"/>
    <w:rsid w:val="008306E4"/>
    <w:rsid w:val="008307CC"/>
    <w:rsid w:val="0083090D"/>
    <w:rsid w:val="00830978"/>
    <w:rsid w:val="00830A19"/>
    <w:rsid w:val="00830AB6"/>
    <w:rsid w:val="00830EBA"/>
    <w:rsid w:val="00831020"/>
    <w:rsid w:val="008310EC"/>
    <w:rsid w:val="00831270"/>
    <w:rsid w:val="008312A9"/>
    <w:rsid w:val="00831415"/>
    <w:rsid w:val="00831618"/>
    <w:rsid w:val="00831650"/>
    <w:rsid w:val="0083170C"/>
    <w:rsid w:val="00831BE5"/>
    <w:rsid w:val="00831C70"/>
    <w:rsid w:val="00831F08"/>
    <w:rsid w:val="00832069"/>
    <w:rsid w:val="008321FE"/>
    <w:rsid w:val="008323BA"/>
    <w:rsid w:val="008324FB"/>
    <w:rsid w:val="00832641"/>
    <w:rsid w:val="00832690"/>
    <w:rsid w:val="0083282D"/>
    <w:rsid w:val="00832CEB"/>
    <w:rsid w:val="00832DC8"/>
    <w:rsid w:val="00832DF4"/>
    <w:rsid w:val="00832DF8"/>
    <w:rsid w:val="00832F27"/>
    <w:rsid w:val="00833321"/>
    <w:rsid w:val="00833454"/>
    <w:rsid w:val="008334A3"/>
    <w:rsid w:val="0083355C"/>
    <w:rsid w:val="0083392F"/>
    <w:rsid w:val="008339B8"/>
    <w:rsid w:val="008339F3"/>
    <w:rsid w:val="008339F7"/>
    <w:rsid w:val="00833B3B"/>
    <w:rsid w:val="00833B3F"/>
    <w:rsid w:val="00833C54"/>
    <w:rsid w:val="00833D12"/>
    <w:rsid w:val="00833F85"/>
    <w:rsid w:val="0083407D"/>
    <w:rsid w:val="008342A3"/>
    <w:rsid w:val="00834522"/>
    <w:rsid w:val="0083456D"/>
    <w:rsid w:val="00834592"/>
    <w:rsid w:val="00834856"/>
    <w:rsid w:val="00834A44"/>
    <w:rsid w:val="00834A97"/>
    <w:rsid w:val="00834E43"/>
    <w:rsid w:val="00834F22"/>
    <w:rsid w:val="00835211"/>
    <w:rsid w:val="008352EC"/>
    <w:rsid w:val="008353A2"/>
    <w:rsid w:val="00835478"/>
    <w:rsid w:val="008355BD"/>
    <w:rsid w:val="00835626"/>
    <w:rsid w:val="0083575B"/>
    <w:rsid w:val="00835B2F"/>
    <w:rsid w:val="00835B5F"/>
    <w:rsid w:val="00835CA3"/>
    <w:rsid w:val="00835CBF"/>
    <w:rsid w:val="00835F04"/>
    <w:rsid w:val="00835F7B"/>
    <w:rsid w:val="00836119"/>
    <w:rsid w:val="00836451"/>
    <w:rsid w:val="00836820"/>
    <w:rsid w:val="00836A2B"/>
    <w:rsid w:val="00836CF5"/>
    <w:rsid w:val="00836DF4"/>
    <w:rsid w:val="00836F6A"/>
    <w:rsid w:val="00837072"/>
    <w:rsid w:val="00837133"/>
    <w:rsid w:val="00837144"/>
    <w:rsid w:val="00837299"/>
    <w:rsid w:val="008372FE"/>
    <w:rsid w:val="008373C8"/>
    <w:rsid w:val="0083742D"/>
    <w:rsid w:val="0083750B"/>
    <w:rsid w:val="00837A36"/>
    <w:rsid w:val="00837A6E"/>
    <w:rsid w:val="00837C3E"/>
    <w:rsid w:val="00837F4F"/>
    <w:rsid w:val="00840052"/>
    <w:rsid w:val="00840105"/>
    <w:rsid w:val="008405B9"/>
    <w:rsid w:val="008406E0"/>
    <w:rsid w:val="00840986"/>
    <w:rsid w:val="00840BB1"/>
    <w:rsid w:val="00840E07"/>
    <w:rsid w:val="00840F75"/>
    <w:rsid w:val="0084104B"/>
    <w:rsid w:val="00841087"/>
    <w:rsid w:val="008410B3"/>
    <w:rsid w:val="008410D4"/>
    <w:rsid w:val="00841519"/>
    <w:rsid w:val="0084152A"/>
    <w:rsid w:val="008416F1"/>
    <w:rsid w:val="00841847"/>
    <w:rsid w:val="00841998"/>
    <w:rsid w:val="00841A5C"/>
    <w:rsid w:val="00841B8D"/>
    <w:rsid w:val="00841C36"/>
    <w:rsid w:val="00841C71"/>
    <w:rsid w:val="00841C7C"/>
    <w:rsid w:val="008420C0"/>
    <w:rsid w:val="00842200"/>
    <w:rsid w:val="0084234E"/>
    <w:rsid w:val="0084243D"/>
    <w:rsid w:val="0084262A"/>
    <w:rsid w:val="0084274B"/>
    <w:rsid w:val="00842764"/>
    <w:rsid w:val="00842771"/>
    <w:rsid w:val="00842B95"/>
    <w:rsid w:val="00842D05"/>
    <w:rsid w:val="00842EE0"/>
    <w:rsid w:val="00842EF6"/>
    <w:rsid w:val="008430E6"/>
    <w:rsid w:val="008432C2"/>
    <w:rsid w:val="00843307"/>
    <w:rsid w:val="008434B7"/>
    <w:rsid w:val="0084360C"/>
    <w:rsid w:val="008438A0"/>
    <w:rsid w:val="00843969"/>
    <w:rsid w:val="00843BE1"/>
    <w:rsid w:val="00843E42"/>
    <w:rsid w:val="00843E8A"/>
    <w:rsid w:val="00844018"/>
    <w:rsid w:val="0084403C"/>
    <w:rsid w:val="0084408C"/>
    <w:rsid w:val="00844266"/>
    <w:rsid w:val="00844283"/>
    <w:rsid w:val="00844563"/>
    <w:rsid w:val="00844690"/>
    <w:rsid w:val="00844805"/>
    <w:rsid w:val="008449D7"/>
    <w:rsid w:val="00844C10"/>
    <w:rsid w:val="00844CB7"/>
    <w:rsid w:val="00844D05"/>
    <w:rsid w:val="00844FB2"/>
    <w:rsid w:val="0084500D"/>
    <w:rsid w:val="008451FD"/>
    <w:rsid w:val="008452BB"/>
    <w:rsid w:val="0084541C"/>
    <w:rsid w:val="00845439"/>
    <w:rsid w:val="0084559D"/>
    <w:rsid w:val="0084566F"/>
    <w:rsid w:val="008456C0"/>
    <w:rsid w:val="00845CCA"/>
    <w:rsid w:val="008460A7"/>
    <w:rsid w:val="00846177"/>
    <w:rsid w:val="00846300"/>
    <w:rsid w:val="00846562"/>
    <w:rsid w:val="008465E3"/>
    <w:rsid w:val="00846655"/>
    <w:rsid w:val="008466EC"/>
    <w:rsid w:val="00846709"/>
    <w:rsid w:val="00846779"/>
    <w:rsid w:val="008467C6"/>
    <w:rsid w:val="00846954"/>
    <w:rsid w:val="00846CDF"/>
    <w:rsid w:val="00847004"/>
    <w:rsid w:val="00847005"/>
    <w:rsid w:val="00847328"/>
    <w:rsid w:val="008473CB"/>
    <w:rsid w:val="008474CF"/>
    <w:rsid w:val="00847820"/>
    <w:rsid w:val="00847947"/>
    <w:rsid w:val="00847AAD"/>
    <w:rsid w:val="00847B4C"/>
    <w:rsid w:val="00847B9A"/>
    <w:rsid w:val="00847E1D"/>
    <w:rsid w:val="00847EA4"/>
    <w:rsid w:val="00847F22"/>
    <w:rsid w:val="00850101"/>
    <w:rsid w:val="00850205"/>
    <w:rsid w:val="0085022B"/>
    <w:rsid w:val="008502AE"/>
    <w:rsid w:val="008504F3"/>
    <w:rsid w:val="008505A8"/>
    <w:rsid w:val="008507C7"/>
    <w:rsid w:val="0085099D"/>
    <w:rsid w:val="00850BEC"/>
    <w:rsid w:val="00850F55"/>
    <w:rsid w:val="00850F87"/>
    <w:rsid w:val="0085110E"/>
    <w:rsid w:val="008514D9"/>
    <w:rsid w:val="008515F1"/>
    <w:rsid w:val="008517AB"/>
    <w:rsid w:val="008518EB"/>
    <w:rsid w:val="00851D5C"/>
    <w:rsid w:val="00851E4E"/>
    <w:rsid w:val="00851FA0"/>
    <w:rsid w:val="0085208E"/>
    <w:rsid w:val="00852284"/>
    <w:rsid w:val="00852285"/>
    <w:rsid w:val="00852440"/>
    <w:rsid w:val="008525CC"/>
    <w:rsid w:val="00852677"/>
    <w:rsid w:val="008526DF"/>
    <w:rsid w:val="00852768"/>
    <w:rsid w:val="008527BA"/>
    <w:rsid w:val="00852839"/>
    <w:rsid w:val="00852942"/>
    <w:rsid w:val="0085295C"/>
    <w:rsid w:val="00852B22"/>
    <w:rsid w:val="00852D0A"/>
    <w:rsid w:val="00852D2B"/>
    <w:rsid w:val="00852EBA"/>
    <w:rsid w:val="00852ECA"/>
    <w:rsid w:val="00852F93"/>
    <w:rsid w:val="008530D5"/>
    <w:rsid w:val="00853157"/>
    <w:rsid w:val="008531D7"/>
    <w:rsid w:val="0085320B"/>
    <w:rsid w:val="00853459"/>
    <w:rsid w:val="00853585"/>
    <w:rsid w:val="008536F5"/>
    <w:rsid w:val="008537B5"/>
    <w:rsid w:val="008537DA"/>
    <w:rsid w:val="0085391A"/>
    <w:rsid w:val="008539A9"/>
    <w:rsid w:val="00853A28"/>
    <w:rsid w:val="00853C59"/>
    <w:rsid w:val="00853E29"/>
    <w:rsid w:val="00853EA9"/>
    <w:rsid w:val="00853F2F"/>
    <w:rsid w:val="00853F51"/>
    <w:rsid w:val="00853FB0"/>
    <w:rsid w:val="00853FBD"/>
    <w:rsid w:val="0085419F"/>
    <w:rsid w:val="00854B06"/>
    <w:rsid w:val="00854BBB"/>
    <w:rsid w:val="00854E29"/>
    <w:rsid w:val="00854F4A"/>
    <w:rsid w:val="008550D9"/>
    <w:rsid w:val="00855160"/>
    <w:rsid w:val="008557B9"/>
    <w:rsid w:val="008558C1"/>
    <w:rsid w:val="008559DD"/>
    <w:rsid w:val="00855D18"/>
    <w:rsid w:val="00855D90"/>
    <w:rsid w:val="00855EE8"/>
    <w:rsid w:val="0085621B"/>
    <w:rsid w:val="00856694"/>
    <w:rsid w:val="008566D4"/>
    <w:rsid w:val="00856701"/>
    <w:rsid w:val="00856927"/>
    <w:rsid w:val="00856971"/>
    <w:rsid w:val="00856F7B"/>
    <w:rsid w:val="00856FBF"/>
    <w:rsid w:val="008570B4"/>
    <w:rsid w:val="00857349"/>
    <w:rsid w:val="00857390"/>
    <w:rsid w:val="00857434"/>
    <w:rsid w:val="0085744F"/>
    <w:rsid w:val="008575F8"/>
    <w:rsid w:val="00857739"/>
    <w:rsid w:val="00857762"/>
    <w:rsid w:val="008577EF"/>
    <w:rsid w:val="008577F6"/>
    <w:rsid w:val="0085786F"/>
    <w:rsid w:val="0085789B"/>
    <w:rsid w:val="008579E9"/>
    <w:rsid w:val="00857AA8"/>
    <w:rsid w:val="00857DA0"/>
    <w:rsid w:val="00857E36"/>
    <w:rsid w:val="00857F5C"/>
    <w:rsid w:val="00857F5D"/>
    <w:rsid w:val="0086003B"/>
    <w:rsid w:val="008600E3"/>
    <w:rsid w:val="00860280"/>
    <w:rsid w:val="008602AB"/>
    <w:rsid w:val="0086072D"/>
    <w:rsid w:val="008608C4"/>
    <w:rsid w:val="008609A2"/>
    <w:rsid w:val="00860AD7"/>
    <w:rsid w:val="00860E14"/>
    <w:rsid w:val="00860F68"/>
    <w:rsid w:val="008613D4"/>
    <w:rsid w:val="00861447"/>
    <w:rsid w:val="008615ED"/>
    <w:rsid w:val="008615FD"/>
    <w:rsid w:val="00861618"/>
    <w:rsid w:val="00861645"/>
    <w:rsid w:val="008617F8"/>
    <w:rsid w:val="0086190A"/>
    <w:rsid w:val="00861A4D"/>
    <w:rsid w:val="00861B77"/>
    <w:rsid w:val="00861C42"/>
    <w:rsid w:val="00861E4F"/>
    <w:rsid w:val="00862020"/>
    <w:rsid w:val="00862093"/>
    <w:rsid w:val="00862201"/>
    <w:rsid w:val="0086220E"/>
    <w:rsid w:val="00862314"/>
    <w:rsid w:val="0086231B"/>
    <w:rsid w:val="008623D7"/>
    <w:rsid w:val="00862551"/>
    <w:rsid w:val="0086266E"/>
    <w:rsid w:val="008626B9"/>
    <w:rsid w:val="00862908"/>
    <w:rsid w:val="008629C4"/>
    <w:rsid w:val="008629C8"/>
    <w:rsid w:val="00862AE6"/>
    <w:rsid w:val="00862ECA"/>
    <w:rsid w:val="00862F7E"/>
    <w:rsid w:val="0086322F"/>
    <w:rsid w:val="008632DD"/>
    <w:rsid w:val="00863317"/>
    <w:rsid w:val="00863358"/>
    <w:rsid w:val="0086371E"/>
    <w:rsid w:val="00863745"/>
    <w:rsid w:val="00863752"/>
    <w:rsid w:val="0086377B"/>
    <w:rsid w:val="00863F6F"/>
    <w:rsid w:val="0086423C"/>
    <w:rsid w:val="00864295"/>
    <w:rsid w:val="0086429D"/>
    <w:rsid w:val="0086435E"/>
    <w:rsid w:val="0086444F"/>
    <w:rsid w:val="00864477"/>
    <w:rsid w:val="00864507"/>
    <w:rsid w:val="0086457E"/>
    <w:rsid w:val="0086493B"/>
    <w:rsid w:val="00864C86"/>
    <w:rsid w:val="00864CF5"/>
    <w:rsid w:val="00864D48"/>
    <w:rsid w:val="00864E9B"/>
    <w:rsid w:val="00864EF1"/>
    <w:rsid w:val="00864F52"/>
    <w:rsid w:val="00864FCF"/>
    <w:rsid w:val="00865023"/>
    <w:rsid w:val="00865319"/>
    <w:rsid w:val="00865363"/>
    <w:rsid w:val="00865580"/>
    <w:rsid w:val="0086593A"/>
    <w:rsid w:val="00865C7F"/>
    <w:rsid w:val="00865DAB"/>
    <w:rsid w:val="00865EE7"/>
    <w:rsid w:val="00866186"/>
    <w:rsid w:val="00866255"/>
    <w:rsid w:val="0086644D"/>
    <w:rsid w:val="008664C7"/>
    <w:rsid w:val="008665C2"/>
    <w:rsid w:val="0086669E"/>
    <w:rsid w:val="008668CE"/>
    <w:rsid w:val="00866B62"/>
    <w:rsid w:val="008671FD"/>
    <w:rsid w:val="00867289"/>
    <w:rsid w:val="0086737D"/>
    <w:rsid w:val="008675FC"/>
    <w:rsid w:val="0086770B"/>
    <w:rsid w:val="0086777E"/>
    <w:rsid w:val="008677E7"/>
    <w:rsid w:val="008678FD"/>
    <w:rsid w:val="0086797A"/>
    <w:rsid w:val="00867A75"/>
    <w:rsid w:val="00867B23"/>
    <w:rsid w:val="00867E4A"/>
    <w:rsid w:val="0087000E"/>
    <w:rsid w:val="0087013E"/>
    <w:rsid w:val="0087020F"/>
    <w:rsid w:val="00870267"/>
    <w:rsid w:val="00870322"/>
    <w:rsid w:val="00870329"/>
    <w:rsid w:val="00870411"/>
    <w:rsid w:val="00870687"/>
    <w:rsid w:val="008709B0"/>
    <w:rsid w:val="008709C2"/>
    <w:rsid w:val="00870DA5"/>
    <w:rsid w:val="00870E09"/>
    <w:rsid w:val="0087107E"/>
    <w:rsid w:val="00871169"/>
    <w:rsid w:val="00871244"/>
    <w:rsid w:val="00871356"/>
    <w:rsid w:val="00871364"/>
    <w:rsid w:val="008713FA"/>
    <w:rsid w:val="00871567"/>
    <w:rsid w:val="008716B7"/>
    <w:rsid w:val="0087181B"/>
    <w:rsid w:val="00871CDE"/>
    <w:rsid w:val="00871D6D"/>
    <w:rsid w:val="00871E4B"/>
    <w:rsid w:val="00872296"/>
    <w:rsid w:val="008723FE"/>
    <w:rsid w:val="00872404"/>
    <w:rsid w:val="00872938"/>
    <w:rsid w:val="00872B0F"/>
    <w:rsid w:val="00872BA2"/>
    <w:rsid w:val="0087337C"/>
    <w:rsid w:val="008733FC"/>
    <w:rsid w:val="00873486"/>
    <w:rsid w:val="008734C9"/>
    <w:rsid w:val="00873915"/>
    <w:rsid w:val="008739FC"/>
    <w:rsid w:val="00873F7A"/>
    <w:rsid w:val="00874163"/>
    <w:rsid w:val="008743A2"/>
    <w:rsid w:val="00874691"/>
    <w:rsid w:val="008748CB"/>
    <w:rsid w:val="00874B78"/>
    <w:rsid w:val="00874CD2"/>
    <w:rsid w:val="00874D7E"/>
    <w:rsid w:val="00875494"/>
    <w:rsid w:val="00875597"/>
    <w:rsid w:val="00875616"/>
    <w:rsid w:val="00875714"/>
    <w:rsid w:val="008757E0"/>
    <w:rsid w:val="00875ABA"/>
    <w:rsid w:val="00875C00"/>
    <w:rsid w:val="00875C6D"/>
    <w:rsid w:val="00875ED3"/>
    <w:rsid w:val="00875FBD"/>
    <w:rsid w:val="00876343"/>
    <w:rsid w:val="008763DE"/>
    <w:rsid w:val="0087640D"/>
    <w:rsid w:val="008764A8"/>
    <w:rsid w:val="00876AAB"/>
    <w:rsid w:val="00876BEC"/>
    <w:rsid w:val="00876CC4"/>
    <w:rsid w:val="00876CE4"/>
    <w:rsid w:val="00876FBB"/>
    <w:rsid w:val="008770E1"/>
    <w:rsid w:val="0087713E"/>
    <w:rsid w:val="00877220"/>
    <w:rsid w:val="008772CC"/>
    <w:rsid w:val="008773BA"/>
    <w:rsid w:val="00877408"/>
    <w:rsid w:val="00877679"/>
    <w:rsid w:val="00877F48"/>
    <w:rsid w:val="00880114"/>
    <w:rsid w:val="008802E2"/>
    <w:rsid w:val="0088038A"/>
    <w:rsid w:val="0088041C"/>
    <w:rsid w:val="0088050D"/>
    <w:rsid w:val="00880603"/>
    <w:rsid w:val="0088080D"/>
    <w:rsid w:val="00880948"/>
    <w:rsid w:val="00880BB0"/>
    <w:rsid w:val="00880C94"/>
    <w:rsid w:val="00880CC8"/>
    <w:rsid w:val="00880DBE"/>
    <w:rsid w:val="00880DBF"/>
    <w:rsid w:val="00880EBC"/>
    <w:rsid w:val="00881088"/>
    <w:rsid w:val="008810A9"/>
    <w:rsid w:val="0088152A"/>
    <w:rsid w:val="00881663"/>
    <w:rsid w:val="00881AAA"/>
    <w:rsid w:val="00881B9C"/>
    <w:rsid w:val="00881BED"/>
    <w:rsid w:val="00881D30"/>
    <w:rsid w:val="0088233D"/>
    <w:rsid w:val="008823E2"/>
    <w:rsid w:val="008824FA"/>
    <w:rsid w:val="00882B66"/>
    <w:rsid w:val="00882C54"/>
    <w:rsid w:val="008834EE"/>
    <w:rsid w:val="00883586"/>
    <w:rsid w:val="008835D1"/>
    <w:rsid w:val="00883663"/>
    <w:rsid w:val="008837D6"/>
    <w:rsid w:val="00883991"/>
    <w:rsid w:val="00883B32"/>
    <w:rsid w:val="00883D2B"/>
    <w:rsid w:val="00883D5B"/>
    <w:rsid w:val="00884246"/>
    <w:rsid w:val="0088433D"/>
    <w:rsid w:val="008844CD"/>
    <w:rsid w:val="0088457E"/>
    <w:rsid w:val="008846BB"/>
    <w:rsid w:val="0088475A"/>
    <w:rsid w:val="00884846"/>
    <w:rsid w:val="00884856"/>
    <w:rsid w:val="008848BE"/>
    <w:rsid w:val="00884C23"/>
    <w:rsid w:val="00884FB7"/>
    <w:rsid w:val="008850C2"/>
    <w:rsid w:val="008850E7"/>
    <w:rsid w:val="0088516F"/>
    <w:rsid w:val="008852BA"/>
    <w:rsid w:val="00885370"/>
    <w:rsid w:val="008853CD"/>
    <w:rsid w:val="0088543D"/>
    <w:rsid w:val="008854C5"/>
    <w:rsid w:val="0088552D"/>
    <w:rsid w:val="008857D7"/>
    <w:rsid w:val="00885B2F"/>
    <w:rsid w:val="00885B79"/>
    <w:rsid w:val="00885C91"/>
    <w:rsid w:val="00885DA9"/>
    <w:rsid w:val="00885EC7"/>
    <w:rsid w:val="00885F5E"/>
    <w:rsid w:val="00885FC7"/>
    <w:rsid w:val="008860BC"/>
    <w:rsid w:val="008860F4"/>
    <w:rsid w:val="0088622E"/>
    <w:rsid w:val="008863FC"/>
    <w:rsid w:val="00886416"/>
    <w:rsid w:val="00886617"/>
    <w:rsid w:val="00886A9C"/>
    <w:rsid w:val="00886ABC"/>
    <w:rsid w:val="00886D48"/>
    <w:rsid w:val="008870AA"/>
    <w:rsid w:val="00887147"/>
    <w:rsid w:val="00887191"/>
    <w:rsid w:val="008871F0"/>
    <w:rsid w:val="00887286"/>
    <w:rsid w:val="008873FB"/>
    <w:rsid w:val="00887463"/>
    <w:rsid w:val="00887651"/>
    <w:rsid w:val="008876AF"/>
    <w:rsid w:val="0088771B"/>
    <w:rsid w:val="00887764"/>
    <w:rsid w:val="00887848"/>
    <w:rsid w:val="008879D1"/>
    <w:rsid w:val="00887ABE"/>
    <w:rsid w:val="00887B2C"/>
    <w:rsid w:val="00887D31"/>
    <w:rsid w:val="00887DBF"/>
    <w:rsid w:val="00887DD6"/>
    <w:rsid w:val="00887F24"/>
    <w:rsid w:val="00887F43"/>
    <w:rsid w:val="00890131"/>
    <w:rsid w:val="00890191"/>
    <w:rsid w:val="008903A0"/>
    <w:rsid w:val="0089049E"/>
    <w:rsid w:val="00890BD4"/>
    <w:rsid w:val="00890DEB"/>
    <w:rsid w:val="00890F26"/>
    <w:rsid w:val="00891014"/>
    <w:rsid w:val="008910AA"/>
    <w:rsid w:val="008911FE"/>
    <w:rsid w:val="00891389"/>
    <w:rsid w:val="008913B5"/>
    <w:rsid w:val="008916DA"/>
    <w:rsid w:val="00891789"/>
    <w:rsid w:val="0089183F"/>
    <w:rsid w:val="008918E6"/>
    <w:rsid w:val="008918F3"/>
    <w:rsid w:val="00891A4E"/>
    <w:rsid w:val="00891AB0"/>
    <w:rsid w:val="00891EBD"/>
    <w:rsid w:val="00891F4D"/>
    <w:rsid w:val="008920A3"/>
    <w:rsid w:val="0089233A"/>
    <w:rsid w:val="0089247F"/>
    <w:rsid w:val="00892537"/>
    <w:rsid w:val="008925F5"/>
    <w:rsid w:val="0089269B"/>
    <w:rsid w:val="008926B1"/>
    <w:rsid w:val="00892710"/>
    <w:rsid w:val="0089278C"/>
    <w:rsid w:val="00892982"/>
    <w:rsid w:val="00892A36"/>
    <w:rsid w:val="00892AA2"/>
    <w:rsid w:val="00892B1E"/>
    <w:rsid w:val="00892D43"/>
    <w:rsid w:val="00892FAA"/>
    <w:rsid w:val="00893071"/>
    <w:rsid w:val="00893284"/>
    <w:rsid w:val="008932D0"/>
    <w:rsid w:val="008932E1"/>
    <w:rsid w:val="008935F1"/>
    <w:rsid w:val="00893855"/>
    <w:rsid w:val="00893CA3"/>
    <w:rsid w:val="00893F0A"/>
    <w:rsid w:val="00893F12"/>
    <w:rsid w:val="00893F95"/>
    <w:rsid w:val="00894092"/>
    <w:rsid w:val="008940B7"/>
    <w:rsid w:val="0089417C"/>
    <w:rsid w:val="00894578"/>
    <w:rsid w:val="00894697"/>
    <w:rsid w:val="008948B6"/>
    <w:rsid w:val="00894906"/>
    <w:rsid w:val="00894CB6"/>
    <w:rsid w:val="00894D4C"/>
    <w:rsid w:val="00894E6F"/>
    <w:rsid w:val="00895070"/>
    <w:rsid w:val="0089521F"/>
    <w:rsid w:val="00895382"/>
    <w:rsid w:val="00895400"/>
    <w:rsid w:val="00895442"/>
    <w:rsid w:val="008954D6"/>
    <w:rsid w:val="00895550"/>
    <w:rsid w:val="0089555A"/>
    <w:rsid w:val="008955A6"/>
    <w:rsid w:val="008955B8"/>
    <w:rsid w:val="0089598D"/>
    <w:rsid w:val="00895A81"/>
    <w:rsid w:val="00895BE4"/>
    <w:rsid w:val="00895C74"/>
    <w:rsid w:val="00895D6A"/>
    <w:rsid w:val="00895D70"/>
    <w:rsid w:val="00895F10"/>
    <w:rsid w:val="00895F94"/>
    <w:rsid w:val="00896095"/>
    <w:rsid w:val="008961B2"/>
    <w:rsid w:val="0089626F"/>
    <w:rsid w:val="008962BA"/>
    <w:rsid w:val="008964AC"/>
    <w:rsid w:val="008964E1"/>
    <w:rsid w:val="00896587"/>
    <w:rsid w:val="0089658B"/>
    <w:rsid w:val="008966AD"/>
    <w:rsid w:val="008966BB"/>
    <w:rsid w:val="008967DC"/>
    <w:rsid w:val="00896A97"/>
    <w:rsid w:val="00896D16"/>
    <w:rsid w:val="00897216"/>
    <w:rsid w:val="00897801"/>
    <w:rsid w:val="0089785B"/>
    <w:rsid w:val="008978D5"/>
    <w:rsid w:val="008979F8"/>
    <w:rsid w:val="00897A3E"/>
    <w:rsid w:val="00897A68"/>
    <w:rsid w:val="008A0193"/>
    <w:rsid w:val="008A0199"/>
    <w:rsid w:val="008A02E2"/>
    <w:rsid w:val="008A06EC"/>
    <w:rsid w:val="008A08A2"/>
    <w:rsid w:val="008A09B2"/>
    <w:rsid w:val="008A0A04"/>
    <w:rsid w:val="008A0BD1"/>
    <w:rsid w:val="008A0C49"/>
    <w:rsid w:val="008A0DDE"/>
    <w:rsid w:val="008A0FAE"/>
    <w:rsid w:val="008A1186"/>
    <w:rsid w:val="008A1447"/>
    <w:rsid w:val="008A1570"/>
    <w:rsid w:val="008A194F"/>
    <w:rsid w:val="008A198C"/>
    <w:rsid w:val="008A19DE"/>
    <w:rsid w:val="008A1A58"/>
    <w:rsid w:val="008A1C44"/>
    <w:rsid w:val="008A1CDD"/>
    <w:rsid w:val="008A1DA3"/>
    <w:rsid w:val="008A1E4A"/>
    <w:rsid w:val="008A1F7F"/>
    <w:rsid w:val="008A25D7"/>
    <w:rsid w:val="008A273B"/>
    <w:rsid w:val="008A29AA"/>
    <w:rsid w:val="008A2C41"/>
    <w:rsid w:val="008A2ECE"/>
    <w:rsid w:val="008A3108"/>
    <w:rsid w:val="008A3148"/>
    <w:rsid w:val="008A32DF"/>
    <w:rsid w:val="008A3324"/>
    <w:rsid w:val="008A341D"/>
    <w:rsid w:val="008A3503"/>
    <w:rsid w:val="008A3638"/>
    <w:rsid w:val="008A3865"/>
    <w:rsid w:val="008A3962"/>
    <w:rsid w:val="008A3C6B"/>
    <w:rsid w:val="008A3D38"/>
    <w:rsid w:val="008A3EBB"/>
    <w:rsid w:val="008A3EE5"/>
    <w:rsid w:val="008A3F90"/>
    <w:rsid w:val="008A4088"/>
    <w:rsid w:val="008A41A3"/>
    <w:rsid w:val="008A41F4"/>
    <w:rsid w:val="008A4229"/>
    <w:rsid w:val="008A4406"/>
    <w:rsid w:val="008A440B"/>
    <w:rsid w:val="008A4484"/>
    <w:rsid w:val="008A4665"/>
    <w:rsid w:val="008A4674"/>
    <w:rsid w:val="008A478C"/>
    <w:rsid w:val="008A4884"/>
    <w:rsid w:val="008A497A"/>
    <w:rsid w:val="008A4AEF"/>
    <w:rsid w:val="008A4B51"/>
    <w:rsid w:val="008A4C73"/>
    <w:rsid w:val="008A4D10"/>
    <w:rsid w:val="008A4F05"/>
    <w:rsid w:val="008A5016"/>
    <w:rsid w:val="008A5102"/>
    <w:rsid w:val="008A510C"/>
    <w:rsid w:val="008A5134"/>
    <w:rsid w:val="008A52B1"/>
    <w:rsid w:val="008A5407"/>
    <w:rsid w:val="008A564B"/>
    <w:rsid w:val="008A5717"/>
    <w:rsid w:val="008A5926"/>
    <w:rsid w:val="008A5934"/>
    <w:rsid w:val="008A5B67"/>
    <w:rsid w:val="008A5B95"/>
    <w:rsid w:val="008A5BC9"/>
    <w:rsid w:val="008A5E59"/>
    <w:rsid w:val="008A6018"/>
    <w:rsid w:val="008A6059"/>
    <w:rsid w:val="008A60D7"/>
    <w:rsid w:val="008A631A"/>
    <w:rsid w:val="008A6546"/>
    <w:rsid w:val="008A67B5"/>
    <w:rsid w:val="008A67B7"/>
    <w:rsid w:val="008A68E3"/>
    <w:rsid w:val="008A6901"/>
    <w:rsid w:val="008A69EB"/>
    <w:rsid w:val="008A6A1B"/>
    <w:rsid w:val="008A6B11"/>
    <w:rsid w:val="008A6BB3"/>
    <w:rsid w:val="008A718D"/>
    <w:rsid w:val="008A73CE"/>
    <w:rsid w:val="008A7452"/>
    <w:rsid w:val="008A7753"/>
    <w:rsid w:val="008A7792"/>
    <w:rsid w:val="008A7878"/>
    <w:rsid w:val="008A7A80"/>
    <w:rsid w:val="008A7BEF"/>
    <w:rsid w:val="008A7BF6"/>
    <w:rsid w:val="008A7BFD"/>
    <w:rsid w:val="008A7C4F"/>
    <w:rsid w:val="008B00E0"/>
    <w:rsid w:val="008B01E3"/>
    <w:rsid w:val="008B03B2"/>
    <w:rsid w:val="008B0406"/>
    <w:rsid w:val="008B05B9"/>
    <w:rsid w:val="008B05FC"/>
    <w:rsid w:val="008B0735"/>
    <w:rsid w:val="008B075C"/>
    <w:rsid w:val="008B0761"/>
    <w:rsid w:val="008B094E"/>
    <w:rsid w:val="008B0964"/>
    <w:rsid w:val="008B0A32"/>
    <w:rsid w:val="008B0B03"/>
    <w:rsid w:val="008B0BBC"/>
    <w:rsid w:val="008B0D9D"/>
    <w:rsid w:val="008B0E00"/>
    <w:rsid w:val="008B0FCE"/>
    <w:rsid w:val="008B12D8"/>
    <w:rsid w:val="008B15F7"/>
    <w:rsid w:val="008B1702"/>
    <w:rsid w:val="008B1753"/>
    <w:rsid w:val="008B1AFC"/>
    <w:rsid w:val="008B1C42"/>
    <w:rsid w:val="008B1E7E"/>
    <w:rsid w:val="008B1F33"/>
    <w:rsid w:val="008B210B"/>
    <w:rsid w:val="008B22B2"/>
    <w:rsid w:val="008B22D8"/>
    <w:rsid w:val="008B25CE"/>
    <w:rsid w:val="008B2780"/>
    <w:rsid w:val="008B2889"/>
    <w:rsid w:val="008B2A09"/>
    <w:rsid w:val="008B2A53"/>
    <w:rsid w:val="008B2B7A"/>
    <w:rsid w:val="008B2E61"/>
    <w:rsid w:val="008B2FF0"/>
    <w:rsid w:val="008B30C6"/>
    <w:rsid w:val="008B335C"/>
    <w:rsid w:val="008B342E"/>
    <w:rsid w:val="008B34CC"/>
    <w:rsid w:val="008B36D5"/>
    <w:rsid w:val="008B38C8"/>
    <w:rsid w:val="008B3BB3"/>
    <w:rsid w:val="008B3C63"/>
    <w:rsid w:val="008B3CBF"/>
    <w:rsid w:val="008B3DED"/>
    <w:rsid w:val="008B3EA3"/>
    <w:rsid w:val="008B3FA7"/>
    <w:rsid w:val="008B4103"/>
    <w:rsid w:val="008B4262"/>
    <w:rsid w:val="008B42DA"/>
    <w:rsid w:val="008B43FC"/>
    <w:rsid w:val="008B4416"/>
    <w:rsid w:val="008B4492"/>
    <w:rsid w:val="008B44E3"/>
    <w:rsid w:val="008B45EA"/>
    <w:rsid w:val="008B49BB"/>
    <w:rsid w:val="008B4AFB"/>
    <w:rsid w:val="008B4DBB"/>
    <w:rsid w:val="008B4F98"/>
    <w:rsid w:val="008B54A5"/>
    <w:rsid w:val="008B5522"/>
    <w:rsid w:val="008B5761"/>
    <w:rsid w:val="008B5988"/>
    <w:rsid w:val="008B5C66"/>
    <w:rsid w:val="008B5E78"/>
    <w:rsid w:val="008B5F08"/>
    <w:rsid w:val="008B6153"/>
    <w:rsid w:val="008B61A1"/>
    <w:rsid w:val="008B61FB"/>
    <w:rsid w:val="008B63C2"/>
    <w:rsid w:val="008B6454"/>
    <w:rsid w:val="008B68A6"/>
    <w:rsid w:val="008B6EFC"/>
    <w:rsid w:val="008B6FD6"/>
    <w:rsid w:val="008B7280"/>
    <w:rsid w:val="008B73A6"/>
    <w:rsid w:val="008B753A"/>
    <w:rsid w:val="008B75F6"/>
    <w:rsid w:val="008B76C4"/>
    <w:rsid w:val="008B77CB"/>
    <w:rsid w:val="008B787F"/>
    <w:rsid w:val="008B78EF"/>
    <w:rsid w:val="008B7AEB"/>
    <w:rsid w:val="008B7D05"/>
    <w:rsid w:val="008B7D82"/>
    <w:rsid w:val="008B7E38"/>
    <w:rsid w:val="008B7FFE"/>
    <w:rsid w:val="008C0073"/>
    <w:rsid w:val="008C0197"/>
    <w:rsid w:val="008C02BE"/>
    <w:rsid w:val="008C0407"/>
    <w:rsid w:val="008C0787"/>
    <w:rsid w:val="008C07A9"/>
    <w:rsid w:val="008C08F8"/>
    <w:rsid w:val="008C090F"/>
    <w:rsid w:val="008C0B98"/>
    <w:rsid w:val="008C0E76"/>
    <w:rsid w:val="008C10AE"/>
    <w:rsid w:val="008C1131"/>
    <w:rsid w:val="008C12AF"/>
    <w:rsid w:val="008C1363"/>
    <w:rsid w:val="008C1382"/>
    <w:rsid w:val="008C19AC"/>
    <w:rsid w:val="008C1B3D"/>
    <w:rsid w:val="008C1C5B"/>
    <w:rsid w:val="008C2061"/>
    <w:rsid w:val="008C2231"/>
    <w:rsid w:val="008C2342"/>
    <w:rsid w:val="008C2431"/>
    <w:rsid w:val="008C25C4"/>
    <w:rsid w:val="008C25D9"/>
    <w:rsid w:val="008C2624"/>
    <w:rsid w:val="008C2842"/>
    <w:rsid w:val="008C2907"/>
    <w:rsid w:val="008C2951"/>
    <w:rsid w:val="008C2AD6"/>
    <w:rsid w:val="008C2B4F"/>
    <w:rsid w:val="008C2D92"/>
    <w:rsid w:val="008C2F0B"/>
    <w:rsid w:val="008C309F"/>
    <w:rsid w:val="008C31A0"/>
    <w:rsid w:val="008C3346"/>
    <w:rsid w:val="008C3BAA"/>
    <w:rsid w:val="008C3C28"/>
    <w:rsid w:val="008C3C3D"/>
    <w:rsid w:val="008C3DCF"/>
    <w:rsid w:val="008C4188"/>
    <w:rsid w:val="008C424D"/>
    <w:rsid w:val="008C432F"/>
    <w:rsid w:val="008C44B3"/>
    <w:rsid w:val="008C4649"/>
    <w:rsid w:val="008C466C"/>
    <w:rsid w:val="008C4684"/>
    <w:rsid w:val="008C46F7"/>
    <w:rsid w:val="008C47D7"/>
    <w:rsid w:val="008C4E1D"/>
    <w:rsid w:val="008C4F5D"/>
    <w:rsid w:val="008C4F84"/>
    <w:rsid w:val="008C5275"/>
    <w:rsid w:val="008C53AB"/>
    <w:rsid w:val="008C556A"/>
    <w:rsid w:val="008C572D"/>
    <w:rsid w:val="008C5D0C"/>
    <w:rsid w:val="008C6330"/>
    <w:rsid w:val="008C67F8"/>
    <w:rsid w:val="008C693C"/>
    <w:rsid w:val="008C693E"/>
    <w:rsid w:val="008C6AB0"/>
    <w:rsid w:val="008C6AC9"/>
    <w:rsid w:val="008C6B71"/>
    <w:rsid w:val="008C6DB9"/>
    <w:rsid w:val="008C6E5B"/>
    <w:rsid w:val="008C6E9E"/>
    <w:rsid w:val="008C7171"/>
    <w:rsid w:val="008C7527"/>
    <w:rsid w:val="008C7611"/>
    <w:rsid w:val="008C7653"/>
    <w:rsid w:val="008C765E"/>
    <w:rsid w:val="008C7951"/>
    <w:rsid w:val="008C798B"/>
    <w:rsid w:val="008C7A68"/>
    <w:rsid w:val="008C7AE1"/>
    <w:rsid w:val="008C7C9F"/>
    <w:rsid w:val="008C7D5B"/>
    <w:rsid w:val="008C7FBB"/>
    <w:rsid w:val="008C7FE0"/>
    <w:rsid w:val="008D00BF"/>
    <w:rsid w:val="008D00C9"/>
    <w:rsid w:val="008D04ED"/>
    <w:rsid w:val="008D06A6"/>
    <w:rsid w:val="008D07DE"/>
    <w:rsid w:val="008D0829"/>
    <w:rsid w:val="008D0E55"/>
    <w:rsid w:val="008D0EAF"/>
    <w:rsid w:val="008D1366"/>
    <w:rsid w:val="008D196D"/>
    <w:rsid w:val="008D19E8"/>
    <w:rsid w:val="008D1AC4"/>
    <w:rsid w:val="008D1AE6"/>
    <w:rsid w:val="008D1B5E"/>
    <w:rsid w:val="008D1ED1"/>
    <w:rsid w:val="008D2265"/>
    <w:rsid w:val="008D26E1"/>
    <w:rsid w:val="008D2906"/>
    <w:rsid w:val="008D2B11"/>
    <w:rsid w:val="008D2BA1"/>
    <w:rsid w:val="008D2D0A"/>
    <w:rsid w:val="008D2FFC"/>
    <w:rsid w:val="008D3385"/>
    <w:rsid w:val="008D34F4"/>
    <w:rsid w:val="008D3727"/>
    <w:rsid w:val="008D384B"/>
    <w:rsid w:val="008D38D4"/>
    <w:rsid w:val="008D3B2E"/>
    <w:rsid w:val="008D3BC7"/>
    <w:rsid w:val="008D3E14"/>
    <w:rsid w:val="008D407F"/>
    <w:rsid w:val="008D419A"/>
    <w:rsid w:val="008D41BB"/>
    <w:rsid w:val="008D42A1"/>
    <w:rsid w:val="008D4405"/>
    <w:rsid w:val="008D4486"/>
    <w:rsid w:val="008D45CD"/>
    <w:rsid w:val="008D46D8"/>
    <w:rsid w:val="008D4A9D"/>
    <w:rsid w:val="008D4BB4"/>
    <w:rsid w:val="008D4BEB"/>
    <w:rsid w:val="008D4C3D"/>
    <w:rsid w:val="008D4CF7"/>
    <w:rsid w:val="008D4D12"/>
    <w:rsid w:val="008D4D57"/>
    <w:rsid w:val="008D4DB6"/>
    <w:rsid w:val="008D4E24"/>
    <w:rsid w:val="008D4FCF"/>
    <w:rsid w:val="008D5018"/>
    <w:rsid w:val="008D50E4"/>
    <w:rsid w:val="008D51DC"/>
    <w:rsid w:val="008D5440"/>
    <w:rsid w:val="008D56AA"/>
    <w:rsid w:val="008D57B9"/>
    <w:rsid w:val="008D5856"/>
    <w:rsid w:val="008D58AD"/>
    <w:rsid w:val="008D5C64"/>
    <w:rsid w:val="008D5D8A"/>
    <w:rsid w:val="008D611A"/>
    <w:rsid w:val="008D6141"/>
    <w:rsid w:val="008D61EB"/>
    <w:rsid w:val="008D6243"/>
    <w:rsid w:val="008D63FE"/>
    <w:rsid w:val="008D6606"/>
    <w:rsid w:val="008D6779"/>
    <w:rsid w:val="008D67B6"/>
    <w:rsid w:val="008D68E8"/>
    <w:rsid w:val="008D694B"/>
    <w:rsid w:val="008D697C"/>
    <w:rsid w:val="008D6B13"/>
    <w:rsid w:val="008D6D1D"/>
    <w:rsid w:val="008D6DC1"/>
    <w:rsid w:val="008D6E32"/>
    <w:rsid w:val="008D6EDD"/>
    <w:rsid w:val="008D7041"/>
    <w:rsid w:val="008D7200"/>
    <w:rsid w:val="008D7325"/>
    <w:rsid w:val="008D7445"/>
    <w:rsid w:val="008D770E"/>
    <w:rsid w:val="008D778C"/>
    <w:rsid w:val="008D79E4"/>
    <w:rsid w:val="008D7A29"/>
    <w:rsid w:val="008D7B73"/>
    <w:rsid w:val="008D7F87"/>
    <w:rsid w:val="008D7FF4"/>
    <w:rsid w:val="008E001D"/>
    <w:rsid w:val="008E01D1"/>
    <w:rsid w:val="008E04E0"/>
    <w:rsid w:val="008E04E8"/>
    <w:rsid w:val="008E07C3"/>
    <w:rsid w:val="008E09EC"/>
    <w:rsid w:val="008E0AE0"/>
    <w:rsid w:val="008E0AF9"/>
    <w:rsid w:val="008E0BEA"/>
    <w:rsid w:val="008E0DC3"/>
    <w:rsid w:val="008E1082"/>
    <w:rsid w:val="008E10E1"/>
    <w:rsid w:val="008E11DF"/>
    <w:rsid w:val="008E1313"/>
    <w:rsid w:val="008E146B"/>
    <w:rsid w:val="008E1540"/>
    <w:rsid w:val="008E15C5"/>
    <w:rsid w:val="008E1738"/>
    <w:rsid w:val="008E1B00"/>
    <w:rsid w:val="008E1E03"/>
    <w:rsid w:val="008E1E22"/>
    <w:rsid w:val="008E1EA4"/>
    <w:rsid w:val="008E2190"/>
    <w:rsid w:val="008E2257"/>
    <w:rsid w:val="008E23A2"/>
    <w:rsid w:val="008E246C"/>
    <w:rsid w:val="008E26F2"/>
    <w:rsid w:val="008E2701"/>
    <w:rsid w:val="008E28AA"/>
    <w:rsid w:val="008E29FD"/>
    <w:rsid w:val="008E2BA1"/>
    <w:rsid w:val="008E2C79"/>
    <w:rsid w:val="008E2E5E"/>
    <w:rsid w:val="008E2FB3"/>
    <w:rsid w:val="008E3004"/>
    <w:rsid w:val="008E310C"/>
    <w:rsid w:val="008E3254"/>
    <w:rsid w:val="008E328A"/>
    <w:rsid w:val="008E32AA"/>
    <w:rsid w:val="008E3337"/>
    <w:rsid w:val="008E3376"/>
    <w:rsid w:val="008E357D"/>
    <w:rsid w:val="008E359D"/>
    <w:rsid w:val="008E3ABA"/>
    <w:rsid w:val="008E3B11"/>
    <w:rsid w:val="008E3F40"/>
    <w:rsid w:val="008E4211"/>
    <w:rsid w:val="008E42D1"/>
    <w:rsid w:val="008E4312"/>
    <w:rsid w:val="008E4366"/>
    <w:rsid w:val="008E4418"/>
    <w:rsid w:val="008E4442"/>
    <w:rsid w:val="008E47AD"/>
    <w:rsid w:val="008E4807"/>
    <w:rsid w:val="008E4965"/>
    <w:rsid w:val="008E4C9C"/>
    <w:rsid w:val="008E4D12"/>
    <w:rsid w:val="008E4F62"/>
    <w:rsid w:val="008E4FE8"/>
    <w:rsid w:val="008E51E4"/>
    <w:rsid w:val="008E51F3"/>
    <w:rsid w:val="008E53C8"/>
    <w:rsid w:val="008E586A"/>
    <w:rsid w:val="008E5D7F"/>
    <w:rsid w:val="008E5DBF"/>
    <w:rsid w:val="008E6024"/>
    <w:rsid w:val="008E6065"/>
    <w:rsid w:val="008E60F2"/>
    <w:rsid w:val="008E64E4"/>
    <w:rsid w:val="008E667E"/>
    <w:rsid w:val="008E675C"/>
    <w:rsid w:val="008E684C"/>
    <w:rsid w:val="008E684E"/>
    <w:rsid w:val="008E6896"/>
    <w:rsid w:val="008E6924"/>
    <w:rsid w:val="008E6973"/>
    <w:rsid w:val="008E69D1"/>
    <w:rsid w:val="008E6BED"/>
    <w:rsid w:val="008E6CF4"/>
    <w:rsid w:val="008E7003"/>
    <w:rsid w:val="008E7151"/>
    <w:rsid w:val="008E717C"/>
    <w:rsid w:val="008E72EF"/>
    <w:rsid w:val="008E75BF"/>
    <w:rsid w:val="008E78C1"/>
    <w:rsid w:val="008E7933"/>
    <w:rsid w:val="008E7DE9"/>
    <w:rsid w:val="008F00F3"/>
    <w:rsid w:val="008F0184"/>
    <w:rsid w:val="008F01C7"/>
    <w:rsid w:val="008F02CE"/>
    <w:rsid w:val="008F0381"/>
    <w:rsid w:val="008F049D"/>
    <w:rsid w:val="008F04CE"/>
    <w:rsid w:val="008F04D9"/>
    <w:rsid w:val="008F0758"/>
    <w:rsid w:val="008F08E9"/>
    <w:rsid w:val="008F0C4E"/>
    <w:rsid w:val="008F0C5E"/>
    <w:rsid w:val="008F0CC1"/>
    <w:rsid w:val="008F0CF6"/>
    <w:rsid w:val="008F0E19"/>
    <w:rsid w:val="008F1145"/>
    <w:rsid w:val="008F1171"/>
    <w:rsid w:val="008F1320"/>
    <w:rsid w:val="008F143B"/>
    <w:rsid w:val="008F1569"/>
    <w:rsid w:val="008F166F"/>
    <w:rsid w:val="008F17FA"/>
    <w:rsid w:val="008F19B0"/>
    <w:rsid w:val="008F1C64"/>
    <w:rsid w:val="008F1D2B"/>
    <w:rsid w:val="008F1D60"/>
    <w:rsid w:val="008F1E19"/>
    <w:rsid w:val="008F1E6A"/>
    <w:rsid w:val="008F20F1"/>
    <w:rsid w:val="008F2200"/>
    <w:rsid w:val="008F25B8"/>
    <w:rsid w:val="008F27F5"/>
    <w:rsid w:val="008F2B3D"/>
    <w:rsid w:val="008F2C92"/>
    <w:rsid w:val="008F2D26"/>
    <w:rsid w:val="008F30B4"/>
    <w:rsid w:val="008F30D5"/>
    <w:rsid w:val="008F318A"/>
    <w:rsid w:val="008F3358"/>
    <w:rsid w:val="008F33BA"/>
    <w:rsid w:val="008F3516"/>
    <w:rsid w:val="008F362D"/>
    <w:rsid w:val="008F38C8"/>
    <w:rsid w:val="008F3B2C"/>
    <w:rsid w:val="008F3D05"/>
    <w:rsid w:val="008F4050"/>
    <w:rsid w:val="008F4385"/>
    <w:rsid w:val="008F43EB"/>
    <w:rsid w:val="008F46C1"/>
    <w:rsid w:val="008F493F"/>
    <w:rsid w:val="008F4A56"/>
    <w:rsid w:val="008F4C72"/>
    <w:rsid w:val="008F4CE5"/>
    <w:rsid w:val="008F4D8F"/>
    <w:rsid w:val="008F4E90"/>
    <w:rsid w:val="008F5010"/>
    <w:rsid w:val="008F51AF"/>
    <w:rsid w:val="008F5263"/>
    <w:rsid w:val="008F52D3"/>
    <w:rsid w:val="008F5405"/>
    <w:rsid w:val="008F54FD"/>
    <w:rsid w:val="008F55E6"/>
    <w:rsid w:val="008F56BE"/>
    <w:rsid w:val="008F56DA"/>
    <w:rsid w:val="008F5721"/>
    <w:rsid w:val="008F5762"/>
    <w:rsid w:val="008F585C"/>
    <w:rsid w:val="008F58CC"/>
    <w:rsid w:val="008F592E"/>
    <w:rsid w:val="008F59C2"/>
    <w:rsid w:val="008F5AFE"/>
    <w:rsid w:val="008F5C42"/>
    <w:rsid w:val="008F5D9C"/>
    <w:rsid w:val="008F5E98"/>
    <w:rsid w:val="008F6150"/>
    <w:rsid w:val="008F6309"/>
    <w:rsid w:val="008F66D5"/>
    <w:rsid w:val="008F685E"/>
    <w:rsid w:val="008F6CDF"/>
    <w:rsid w:val="008F6DE2"/>
    <w:rsid w:val="008F70F2"/>
    <w:rsid w:val="008F70FB"/>
    <w:rsid w:val="008F72C5"/>
    <w:rsid w:val="008F750A"/>
    <w:rsid w:val="008F75E0"/>
    <w:rsid w:val="008F76C7"/>
    <w:rsid w:val="008F7730"/>
    <w:rsid w:val="008F7831"/>
    <w:rsid w:val="008F79E7"/>
    <w:rsid w:val="008F7B19"/>
    <w:rsid w:val="008F7BF1"/>
    <w:rsid w:val="008F7D0C"/>
    <w:rsid w:val="008F7F98"/>
    <w:rsid w:val="00900332"/>
    <w:rsid w:val="0090054A"/>
    <w:rsid w:val="009005B3"/>
    <w:rsid w:val="0090063E"/>
    <w:rsid w:val="009006AA"/>
    <w:rsid w:val="009006D7"/>
    <w:rsid w:val="009007C4"/>
    <w:rsid w:val="0090080F"/>
    <w:rsid w:val="009009D1"/>
    <w:rsid w:val="00900A00"/>
    <w:rsid w:val="00900A55"/>
    <w:rsid w:val="00900B08"/>
    <w:rsid w:val="00900C5B"/>
    <w:rsid w:val="00900C66"/>
    <w:rsid w:val="00900CFA"/>
    <w:rsid w:val="00900D8A"/>
    <w:rsid w:val="00900F02"/>
    <w:rsid w:val="00900F25"/>
    <w:rsid w:val="00900FFB"/>
    <w:rsid w:val="0090105A"/>
    <w:rsid w:val="009011CC"/>
    <w:rsid w:val="009011D5"/>
    <w:rsid w:val="009011FE"/>
    <w:rsid w:val="009013E4"/>
    <w:rsid w:val="0090159C"/>
    <w:rsid w:val="009015B9"/>
    <w:rsid w:val="00901921"/>
    <w:rsid w:val="00901954"/>
    <w:rsid w:val="00901AE3"/>
    <w:rsid w:val="00901B24"/>
    <w:rsid w:val="00901BC5"/>
    <w:rsid w:val="00901F50"/>
    <w:rsid w:val="0090215D"/>
    <w:rsid w:val="00902484"/>
    <w:rsid w:val="009025AA"/>
    <w:rsid w:val="00902793"/>
    <w:rsid w:val="009029A8"/>
    <w:rsid w:val="00902C79"/>
    <w:rsid w:val="00902F09"/>
    <w:rsid w:val="00902FF6"/>
    <w:rsid w:val="00903218"/>
    <w:rsid w:val="009032A5"/>
    <w:rsid w:val="0090333F"/>
    <w:rsid w:val="009035B6"/>
    <w:rsid w:val="00903709"/>
    <w:rsid w:val="0090397B"/>
    <w:rsid w:val="00903B53"/>
    <w:rsid w:val="00903D10"/>
    <w:rsid w:val="00903F75"/>
    <w:rsid w:val="00903FFC"/>
    <w:rsid w:val="009043DC"/>
    <w:rsid w:val="009044C0"/>
    <w:rsid w:val="00904563"/>
    <w:rsid w:val="00904B7A"/>
    <w:rsid w:val="00904FBB"/>
    <w:rsid w:val="009051D0"/>
    <w:rsid w:val="009051D8"/>
    <w:rsid w:val="00905270"/>
    <w:rsid w:val="009058BD"/>
    <w:rsid w:val="0090595F"/>
    <w:rsid w:val="00905A8E"/>
    <w:rsid w:val="00905C08"/>
    <w:rsid w:val="00905C82"/>
    <w:rsid w:val="009061F3"/>
    <w:rsid w:val="00906204"/>
    <w:rsid w:val="00906293"/>
    <w:rsid w:val="00906641"/>
    <w:rsid w:val="009068DC"/>
    <w:rsid w:val="009069CC"/>
    <w:rsid w:val="00906AEA"/>
    <w:rsid w:val="00906B1B"/>
    <w:rsid w:val="00906CB0"/>
    <w:rsid w:val="00906CEC"/>
    <w:rsid w:val="00906D6C"/>
    <w:rsid w:val="00906FC0"/>
    <w:rsid w:val="00907541"/>
    <w:rsid w:val="009077FA"/>
    <w:rsid w:val="00907BFF"/>
    <w:rsid w:val="00907C1B"/>
    <w:rsid w:val="00907CE6"/>
    <w:rsid w:val="00907D12"/>
    <w:rsid w:val="00907E44"/>
    <w:rsid w:val="00907EA2"/>
    <w:rsid w:val="00910038"/>
    <w:rsid w:val="00910046"/>
    <w:rsid w:val="009101E0"/>
    <w:rsid w:val="0091024A"/>
    <w:rsid w:val="009105CE"/>
    <w:rsid w:val="009106A9"/>
    <w:rsid w:val="00910951"/>
    <w:rsid w:val="00910B84"/>
    <w:rsid w:val="00910D29"/>
    <w:rsid w:val="00910DD8"/>
    <w:rsid w:val="00910F3C"/>
    <w:rsid w:val="0091149E"/>
    <w:rsid w:val="0091176E"/>
    <w:rsid w:val="00911990"/>
    <w:rsid w:val="00911A6F"/>
    <w:rsid w:val="00911AAF"/>
    <w:rsid w:val="00911ACF"/>
    <w:rsid w:val="00911C79"/>
    <w:rsid w:val="00911CA6"/>
    <w:rsid w:val="00911CED"/>
    <w:rsid w:val="00911E6F"/>
    <w:rsid w:val="00911F32"/>
    <w:rsid w:val="00911F9C"/>
    <w:rsid w:val="009120BF"/>
    <w:rsid w:val="0091235C"/>
    <w:rsid w:val="00912446"/>
    <w:rsid w:val="0091278F"/>
    <w:rsid w:val="009128D9"/>
    <w:rsid w:val="00912A09"/>
    <w:rsid w:val="00912A12"/>
    <w:rsid w:val="00912C63"/>
    <w:rsid w:val="00912C98"/>
    <w:rsid w:val="00912E9D"/>
    <w:rsid w:val="00912EB9"/>
    <w:rsid w:val="00912FB9"/>
    <w:rsid w:val="00912FBC"/>
    <w:rsid w:val="00913144"/>
    <w:rsid w:val="00913271"/>
    <w:rsid w:val="00913769"/>
    <w:rsid w:val="0091389D"/>
    <w:rsid w:val="00913A96"/>
    <w:rsid w:val="00913B03"/>
    <w:rsid w:val="00913B43"/>
    <w:rsid w:val="00913B5C"/>
    <w:rsid w:val="00913B77"/>
    <w:rsid w:val="00913F55"/>
    <w:rsid w:val="009141C7"/>
    <w:rsid w:val="0091479E"/>
    <w:rsid w:val="00914837"/>
    <w:rsid w:val="00914C4F"/>
    <w:rsid w:val="00914E39"/>
    <w:rsid w:val="00914F12"/>
    <w:rsid w:val="00914F6B"/>
    <w:rsid w:val="00914FAE"/>
    <w:rsid w:val="00915069"/>
    <w:rsid w:val="009150C0"/>
    <w:rsid w:val="00915174"/>
    <w:rsid w:val="009152A7"/>
    <w:rsid w:val="0091537A"/>
    <w:rsid w:val="00915386"/>
    <w:rsid w:val="00915720"/>
    <w:rsid w:val="00915862"/>
    <w:rsid w:val="009158C8"/>
    <w:rsid w:val="009159BA"/>
    <w:rsid w:val="00915C63"/>
    <w:rsid w:val="0091619C"/>
    <w:rsid w:val="009163A6"/>
    <w:rsid w:val="00916456"/>
    <w:rsid w:val="009164E8"/>
    <w:rsid w:val="009165F8"/>
    <w:rsid w:val="00916650"/>
    <w:rsid w:val="009169D9"/>
    <w:rsid w:val="00916AE2"/>
    <w:rsid w:val="00916AE9"/>
    <w:rsid w:val="00916CA8"/>
    <w:rsid w:val="00916EC1"/>
    <w:rsid w:val="00916FF6"/>
    <w:rsid w:val="00917130"/>
    <w:rsid w:val="00917687"/>
    <w:rsid w:val="00917DF5"/>
    <w:rsid w:val="00920051"/>
    <w:rsid w:val="009202B6"/>
    <w:rsid w:val="009202B7"/>
    <w:rsid w:val="0092055D"/>
    <w:rsid w:val="009205C8"/>
    <w:rsid w:val="00920654"/>
    <w:rsid w:val="0092065D"/>
    <w:rsid w:val="00920708"/>
    <w:rsid w:val="00920750"/>
    <w:rsid w:val="009207B5"/>
    <w:rsid w:val="00920A74"/>
    <w:rsid w:val="00920AEE"/>
    <w:rsid w:val="00920D45"/>
    <w:rsid w:val="00920ED1"/>
    <w:rsid w:val="00920EF6"/>
    <w:rsid w:val="00920FD6"/>
    <w:rsid w:val="0092134E"/>
    <w:rsid w:val="009213FC"/>
    <w:rsid w:val="00921600"/>
    <w:rsid w:val="0092186B"/>
    <w:rsid w:val="009218DD"/>
    <w:rsid w:val="00921AB2"/>
    <w:rsid w:val="00921ABF"/>
    <w:rsid w:val="00921C5A"/>
    <w:rsid w:val="00921D33"/>
    <w:rsid w:val="00921DEC"/>
    <w:rsid w:val="00921EDB"/>
    <w:rsid w:val="00921FAC"/>
    <w:rsid w:val="0092265F"/>
    <w:rsid w:val="00922844"/>
    <w:rsid w:val="00922BFD"/>
    <w:rsid w:val="00922CF8"/>
    <w:rsid w:val="00923493"/>
    <w:rsid w:val="009234F5"/>
    <w:rsid w:val="00923649"/>
    <w:rsid w:val="00923671"/>
    <w:rsid w:val="00923867"/>
    <w:rsid w:val="00923D4D"/>
    <w:rsid w:val="00923E68"/>
    <w:rsid w:val="00923EE1"/>
    <w:rsid w:val="00923FD2"/>
    <w:rsid w:val="009240CA"/>
    <w:rsid w:val="0092455F"/>
    <w:rsid w:val="009245DA"/>
    <w:rsid w:val="00924682"/>
    <w:rsid w:val="009248E0"/>
    <w:rsid w:val="009249FE"/>
    <w:rsid w:val="00924AEA"/>
    <w:rsid w:val="00924EE7"/>
    <w:rsid w:val="00924FF9"/>
    <w:rsid w:val="009251A8"/>
    <w:rsid w:val="009251D6"/>
    <w:rsid w:val="0092522B"/>
    <w:rsid w:val="009254A5"/>
    <w:rsid w:val="009254AC"/>
    <w:rsid w:val="00925623"/>
    <w:rsid w:val="00925878"/>
    <w:rsid w:val="00925916"/>
    <w:rsid w:val="00925A7E"/>
    <w:rsid w:val="00925E91"/>
    <w:rsid w:val="00925EB7"/>
    <w:rsid w:val="0092648D"/>
    <w:rsid w:val="00926654"/>
    <w:rsid w:val="0092687D"/>
    <w:rsid w:val="00926B96"/>
    <w:rsid w:val="00926CC5"/>
    <w:rsid w:val="00926CFF"/>
    <w:rsid w:val="00926F58"/>
    <w:rsid w:val="0092703F"/>
    <w:rsid w:val="009270D9"/>
    <w:rsid w:val="0092749D"/>
    <w:rsid w:val="009274CE"/>
    <w:rsid w:val="00927640"/>
    <w:rsid w:val="0092770B"/>
    <w:rsid w:val="00927841"/>
    <w:rsid w:val="0092786C"/>
    <w:rsid w:val="009278AF"/>
    <w:rsid w:val="00927B9C"/>
    <w:rsid w:val="00927C15"/>
    <w:rsid w:val="00927D73"/>
    <w:rsid w:val="00927D7A"/>
    <w:rsid w:val="00927F3E"/>
    <w:rsid w:val="00930000"/>
    <w:rsid w:val="00930047"/>
    <w:rsid w:val="0093014A"/>
    <w:rsid w:val="00930339"/>
    <w:rsid w:val="0093035E"/>
    <w:rsid w:val="0093058B"/>
    <w:rsid w:val="0093083C"/>
    <w:rsid w:val="0093086E"/>
    <w:rsid w:val="00930897"/>
    <w:rsid w:val="00930909"/>
    <w:rsid w:val="00930A11"/>
    <w:rsid w:val="00930A86"/>
    <w:rsid w:val="00930CE9"/>
    <w:rsid w:val="00930E5B"/>
    <w:rsid w:val="00931000"/>
    <w:rsid w:val="0093129C"/>
    <w:rsid w:val="009314F8"/>
    <w:rsid w:val="00931665"/>
    <w:rsid w:val="009316CB"/>
    <w:rsid w:val="0093184E"/>
    <w:rsid w:val="0093190A"/>
    <w:rsid w:val="00931945"/>
    <w:rsid w:val="009319CA"/>
    <w:rsid w:val="00931A85"/>
    <w:rsid w:val="00931B12"/>
    <w:rsid w:val="00931DA1"/>
    <w:rsid w:val="00931E3A"/>
    <w:rsid w:val="00931EE4"/>
    <w:rsid w:val="00931F73"/>
    <w:rsid w:val="0093206A"/>
    <w:rsid w:val="00932118"/>
    <w:rsid w:val="009321A9"/>
    <w:rsid w:val="009321DB"/>
    <w:rsid w:val="00932A44"/>
    <w:rsid w:val="00932B94"/>
    <w:rsid w:val="00932BC1"/>
    <w:rsid w:val="00932C87"/>
    <w:rsid w:val="00932D3F"/>
    <w:rsid w:val="00932F07"/>
    <w:rsid w:val="0093311D"/>
    <w:rsid w:val="009331DC"/>
    <w:rsid w:val="00933204"/>
    <w:rsid w:val="009334A2"/>
    <w:rsid w:val="0093350B"/>
    <w:rsid w:val="009336D8"/>
    <w:rsid w:val="0093370F"/>
    <w:rsid w:val="009337E0"/>
    <w:rsid w:val="00933854"/>
    <w:rsid w:val="00933A37"/>
    <w:rsid w:val="00933B10"/>
    <w:rsid w:val="00933C0E"/>
    <w:rsid w:val="00933C3C"/>
    <w:rsid w:val="00933C75"/>
    <w:rsid w:val="00933DDF"/>
    <w:rsid w:val="00933DE8"/>
    <w:rsid w:val="00933FB7"/>
    <w:rsid w:val="009341CF"/>
    <w:rsid w:val="009345AC"/>
    <w:rsid w:val="00934726"/>
    <w:rsid w:val="0093480A"/>
    <w:rsid w:val="0093499A"/>
    <w:rsid w:val="00934CA0"/>
    <w:rsid w:val="00934F01"/>
    <w:rsid w:val="00934FD2"/>
    <w:rsid w:val="00935037"/>
    <w:rsid w:val="009351A0"/>
    <w:rsid w:val="009351EA"/>
    <w:rsid w:val="00935273"/>
    <w:rsid w:val="00935303"/>
    <w:rsid w:val="00935534"/>
    <w:rsid w:val="009358AF"/>
    <w:rsid w:val="009358B1"/>
    <w:rsid w:val="009358B5"/>
    <w:rsid w:val="00935A92"/>
    <w:rsid w:val="00935D6C"/>
    <w:rsid w:val="00935DF3"/>
    <w:rsid w:val="00935F3C"/>
    <w:rsid w:val="00935F90"/>
    <w:rsid w:val="0093608E"/>
    <w:rsid w:val="0093622E"/>
    <w:rsid w:val="00936279"/>
    <w:rsid w:val="009364FE"/>
    <w:rsid w:val="00936968"/>
    <w:rsid w:val="0093704D"/>
    <w:rsid w:val="00937087"/>
    <w:rsid w:val="00937214"/>
    <w:rsid w:val="009372F1"/>
    <w:rsid w:val="0093731B"/>
    <w:rsid w:val="00937323"/>
    <w:rsid w:val="0093747F"/>
    <w:rsid w:val="00937518"/>
    <w:rsid w:val="0093758E"/>
    <w:rsid w:val="009376FC"/>
    <w:rsid w:val="00937933"/>
    <w:rsid w:val="00937D87"/>
    <w:rsid w:val="00937DF2"/>
    <w:rsid w:val="00937E9B"/>
    <w:rsid w:val="00937F4E"/>
    <w:rsid w:val="00937FEA"/>
    <w:rsid w:val="00940046"/>
    <w:rsid w:val="00940083"/>
    <w:rsid w:val="009404E1"/>
    <w:rsid w:val="00940535"/>
    <w:rsid w:val="00940850"/>
    <w:rsid w:val="00940A59"/>
    <w:rsid w:val="00940AE7"/>
    <w:rsid w:val="00940BCC"/>
    <w:rsid w:val="00940C76"/>
    <w:rsid w:val="00940D38"/>
    <w:rsid w:val="00940DE5"/>
    <w:rsid w:val="00940E13"/>
    <w:rsid w:val="00940E21"/>
    <w:rsid w:val="00940EA2"/>
    <w:rsid w:val="00940F39"/>
    <w:rsid w:val="00941248"/>
    <w:rsid w:val="00941346"/>
    <w:rsid w:val="0094134F"/>
    <w:rsid w:val="009415BA"/>
    <w:rsid w:val="0094168C"/>
    <w:rsid w:val="0094185F"/>
    <w:rsid w:val="00941D43"/>
    <w:rsid w:val="00941EAA"/>
    <w:rsid w:val="00941F69"/>
    <w:rsid w:val="0094202D"/>
    <w:rsid w:val="0094204E"/>
    <w:rsid w:val="00942197"/>
    <w:rsid w:val="00942258"/>
    <w:rsid w:val="009423AA"/>
    <w:rsid w:val="009423B8"/>
    <w:rsid w:val="009424F0"/>
    <w:rsid w:val="00942529"/>
    <w:rsid w:val="00942569"/>
    <w:rsid w:val="009425F0"/>
    <w:rsid w:val="0094282D"/>
    <w:rsid w:val="0094294F"/>
    <w:rsid w:val="00942CF2"/>
    <w:rsid w:val="00942D8C"/>
    <w:rsid w:val="00942DB7"/>
    <w:rsid w:val="00942F21"/>
    <w:rsid w:val="00943472"/>
    <w:rsid w:val="009434EF"/>
    <w:rsid w:val="0094376B"/>
    <w:rsid w:val="00943927"/>
    <w:rsid w:val="00943BA3"/>
    <w:rsid w:val="00943C1E"/>
    <w:rsid w:val="00943EE6"/>
    <w:rsid w:val="0094401D"/>
    <w:rsid w:val="00944067"/>
    <w:rsid w:val="009440E3"/>
    <w:rsid w:val="00944164"/>
    <w:rsid w:val="00944250"/>
    <w:rsid w:val="009445B3"/>
    <w:rsid w:val="009445E9"/>
    <w:rsid w:val="0094464E"/>
    <w:rsid w:val="00945046"/>
    <w:rsid w:val="009451FB"/>
    <w:rsid w:val="00945284"/>
    <w:rsid w:val="009455C5"/>
    <w:rsid w:val="00945684"/>
    <w:rsid w:val="00945948"/>
    <w:rsid w:val="00945A8C"/>
    <w:rsid w:val="00945A9F"/>
    <w:rsid w:val="00945C64"/>
    <w:rsid w:val="00945E99"/>
    <w:rsid w:val="00945F47"/>
    <w:rsid w:val="00946070"/>
    <w:rsid w:val="00946531"/>
    <w:rsid w:val="009465A2"/>
    <w:rsid w:val="00946674"/>
    <w:rsid w:val="009466A3"/>
    <w:rsid w:val="00946785"/>
    <w:rsid w:val="0094685A"/>
    <w:rsid w:val="00946889"/>
    <w:rsid w:val="009468FF"/>
    <w:rsid w:val="00946912"/>
    <w:rsid w:val="00946C84"/>
    <w:rsid w:val="00946E43"/>
    <w:rsid w:val="00946F17"/>
    <w:rsid w:val="00946FD4"/>
    <w:rsid w:val="00947123"/>
    <w:rsid w:val="00947157"/>
    <w:rsid w:val="00947238"/>
    <w:rsid w:val="00947320"/>
    <w:rsid w:val="00947329"/>
    <w:rsid w:val="00947471"/>
    <w:rsid w:val="009475B3"/>
    <w:rsid w:val="0094773A"/>
    <w:rsid w:val="00947A4A"/>
    <w:rsid w:val="00947A5D"/>
    <w:rsid w:val="00947A96"/>
    <w:rsid w:val="00947F00"/>
    <w:rsid w:val="00950092"/>
    <w:rsid w:val="009500E9"/>
    <w:rsid w:val="009500F0"/>
    <w:rsid w:val="00950257"/>
    <w:rsid w:val="00950281"/>
    <w:rsid w:val="00950575"/>
    <w:rsid w:val="00950A76"/>
    <w:rsid w:val="00950C2B"/>
    <w:rsid w:val="00950F17"/>
    <w:rsid w:val="0095111C"/>
    <w:rsid w:val="0095123E"/>
    <w:rsid w:val="00951242"/>
    <w:rsid w:val="009517E7"/>
    <w:rsid w:val="00951998"/>
    <w:rsid w:val="00951CB3"/>
    <w:rsid w:val="00951E1B"/>
    <w:rsid w:val="009524E7"/>
    <w:rsid w:val="0095255F"/>
    <w:rsid w:val="009526F4"/>
    <w:rsid w:val="0095280E"/>
    <w:rsid w:val="009529CF"/>
    <w:rsid w:val="00952A81"/>
    <w:rsid w:val="00952AA1"/>
    <w:rsid w:val="00952B52"/>
    <w:rsid w:val="00952B6A"/>
    <w:rsid w:val="00952E16"/>
    <w:rsid w:val="0095305B"/>
    <w:rsid w:val="00953103"/>
    <w:rsid w:val="00953127"/>
    <w:rsid w:val="00953299"/>
    <w:rsid w:val="0095357E"/>
    <w:rsid w:val="00953612"/>
    <w:rsid w:val="009536DA"/>
    <w:rsid w:val="00953838"/>
    <w:rsid w:val="00953A34"/>
    <w:rsid w:val="00953BEC"/>
    <w:rsid w:val="00953E20"/>
    <w:rsid w:val="00953F18"/>
    <w:rsid w:val="009540FF"/>
    <w:rsid w:val="00954381"/>
    <w:rsid w:val="00954491"/>
    <w:rsid w:val="0095454B"/>
    <w:rsid w:val="009546E3"/>
    <w:rsid w:val="0095495E"/>
    <w:rsid w:val="00954B57"/>
    <w:rsid w:val="00954B73"/>
    <w:rsid w:val="00954E19"/>
    <w:rsid w:val="00954EFB"/>
    <w:rsid w:val="009552A9"/>
    <w:rsid w:val="00955498"/>
    <w:rsid w:val="0095552A"/>
    <w:rsid w:val="0095552E"/>
    <w:rsid w:val="00955637"/>
    <w:rsid w:val="009557B3"/>
    <w:rsid w:val="00955832"/>
    <w:rsid w:val="00955945"/>
    <w:rsid w:val="0095599A"/>
    <w:rsid w:val="00955D2C"/>
    <w:rsid w:val="00955DFD"/>
    <w:rsid w:val="00955F8B"/>
    <w:rsid w:val="00955F8C"/>
    <w:rsid w:val="00955FAF"/>
    <w:rsid w:val="009563CB"/>
    <w:rsid w:val="009564D8"/>
    <w:rsid w:val="00956597"/>
    <w:rsid w:val="009565E3"/>
    <w:rsid w:val="009568F3"/>
    <w:rsid w:val="00956DFD"/>
    <w:rsid w:val="00956ECB"/>
    <w:rsid w:val="009570D1"/>
    <w:rsid w:val="00957380"/>
    <w:rsid w:val="009573A0"/>
    <w:rsid w:val="009573D1"/>
    <w:rsid w:val="009574F0"/>
    <w:rsid w:val="009576D7"/>
    <w:rsid w:val="00957764"/>
    <w:rsid w:val="009579B9"/>
    <w:rsid w:val="00957A73"/>
    <w:rsid w:val="00957A7F"/>
    <w:rsid w:val="00957AEE"/>
    <w:rsid w:val="00957B80"/>
    <w:rsid w:val="00957D80"/>
    <w:rsid w:val="00957F35"/>
    <w:rsid w:val="00960220"/>
    <w:rsid w:val="00960254"/>
    <w:rsid w:val="009604C4"/>
    <w:rsid w:val="009605D7"/>
    <w:rsid w:val="00960770"/>
    <w:rsid w:val="009609C0"/>
    <w:rsid w:val="00960BF5"/>
    <w:rsid w:val="00960C00"/>
    <w:rsid w:val="00960C5A"/>
    <w:rsid w:val="00960D76"/>
    <w:rsid w:val="00960E6A"/>
    <w:rsid w:val="00961071"/>
    <w:rsid w:val="009610FB"/>
    <w:rsid w:val="0096117E"/>
    <w:rsid w:val="009611CD"/>
    <w:rsid w:val="009611F9"/>
    <w:rsid w:val="00961202"/>
    <w:rsid w:val="00961313"/>
    <w:rsid w:val="009615E7"/>
    <w:rsid w:val="0096168D"/>
    <w:rsid w:val="009616C5"/>
    <w:rsid w:val="009617F5"/>
    <w:rsid w:val="0096182B"/>
    <w:rsid w:val="0096186F"/>
    <w:rsid w:val="00961C54"/>
    <w:rsid w:val="00961D1D"/>
    <w:rsid w:val="00961DBA"/>
    <w:rsid w:val="00962114"/>
    <w:rsid w:val="0096213A"/>
    <w:rsid w:val="00962171"/>
    <w:rsid w:val="009622E8"/>
    <w:rsid w:val="009622EB"/>
    <w:rsid w:val="00962413"/>
    <w:rsid w:val="00962463"/>
    <w:rsid w:val="009624EE"/>
    <w:rsid w:val="00962563"/>
    <w:rsid w:val="009626BE"/>
    <w:rsid w:val="00962A35"/>
    <w:rsid w:val="00962DBC"/>
    <w:rsid w:val="00962E24"/>
    <w:rsid w:val="00962F10"/>
    <w:rsid w:val="00963049"/>
    <w:rsid w:val="00963203"/>
    <w:rsid w:val="009632AD"/>
    <w:rsid w:val="009633FB"/>
    <w:rsid w:val="00963416"/>
    <w:rsid w:val="0096363E"/>
    <w:rsid w:val="00963646"/>
    <w:rsid w:val="009638F6"/>
    <w:rsid w:val="009639B4"/>
    <w:rsid w:val="00963BF1"/>
    <w:rsid w:val="00963ED7"/>
    <w:rsid w:val="00963EE3"/>
    <w:rsid w:val="00963F55"/>
    <w:rsid w:val="009646BD"/>
    <w:rsid w:val="00964733"/>
    <w:rsid w:val="00964842"/>
    <w:rsid w:val="00964951"/>
    <w:rsid w:val="00964A4D"/>
    <w:rsid w:val="00964B32"/>
    <w:rsid w:val="00964E75"/>
    <w:rsid w:val="00964EA8"/>
    <w:rsid w:val="00964F48"/>
    <w:rsid w:val="00965066"/>
    <w:rsid w:val="009650F1"/>
    <w:rsid w:val="00965288"/>
    <w:rsid w:val="009652B9"/>
    <w:rsid w:val="00965561"/>
    <w:rsid w:val="009656BD"/>
    <w:rsid w:val="00965750"/>
    <w:rsid w:val="009657C9"/>
    <w:rsid w:val="00965881"/>
    <w:rsid w:val="009658B5"/>
    <w:rsid w:val="0096592D"/>
    <w:rsid w:val="00965940"/>
    <w:rsid w:val="00965AE1"/>
    <w:rsid w:val="00965B98"/>
    <w:rsid w:val="00965C96"/>
    <w:rsid w:val="00965F61"/>
    <w:rsid w:val="0096619F"/>
    <w:rsid w:val="00966207"/>
    <w:rsid w:val="0096626C"/>
    <w:rsid w:val="00966270"/>
    <w:rsid w:val="00966332"/>
    <w:rsid w:val="0096670C"/>
    <w:rsid w:val="0096695F"/>
    <w:rsid w:val="0096696C"/>
    <w:rsid w:val="00966984"/>
    <w:rsid w:val="009669CB"/>
    <w:rsid w:val="00966B18"/>
    <w:rsid w:val="00966D94"/>
    <w:rsid w:val="00966DCC"/>
    <w:rsid w:val="0096715E"/>
    <w:rsid w:val="009672D0"/>
    <w:rsid w:val="009673F7"/>
    <w:rsid w:val="009674B3"/>
    <w:rsid w:val="0096757D"/>
    <w:rsid w:val="00967604"/>
    <w:rsid w:val="0096762C"/>
    <w:rsid w:val="00967B4D"/>
    <w:rsid w:val="00967C4B"/>
    <w:rsid w:val="00967EDC"/>
    <w:rsid w:val="009700FA"/>
    <w:rsid w:val="00970509"/>
    <w:rsid w:val="0097058D"/>
    <w:rsid w:val="0097061F"/>
    <w:rsid w:val="0097088C"/>
    <w:rsid w:val="00970AD7"/>
    <w:rsid w:val="00970B99"/>
    <w:rsid w:val="00970C31"/>
    <w:rsid w:val="00970C33"/>
    <w:rsid w:val="00970E6B"/>
    <w:rsid w:val="009710FF"/>
    <w:rsid w:val="00971518"/>
    <w:rsid w:val="00971748"/>
    <w:rsid w:val="0097181D"/>
    <w:rsid w:val="0097190B"/>
    <w:rsid w:val="0097198F"/>
    <w:rsid w:val="00971C4D"/>
    <w:rsid w:val="0097205C"/>
    <w:rsid w:val="009720B8"/>
    <w:rsid w:val="0097210B"/>
    <w:rsid w:val="00972266"/>
    <w:rsid w:val="0097229F"/>
    <w:rsid w:val="009722F9"/>
    <w:rsid w:val="009723B9"/>
    <w:rsid w:val="00972879"/>
    <w:rsid w:val="009728BE"/>
    <w:rsid w:val="00972A61"/>
    <w:rsid w:val="00972AE3"/>
    <w:rsid w:val="00972C2D"/>
    <w:rsid w:val="00972D04"/>
    <w:rsid w:val="00973120"/>
    <w:rsid w:val="0097321B"/>
    <w:rsid w:val="0097331F"/>
    <w:rsid w:val="0097376C"/>
    <w:rsid w:val="009737FA"/>
    <w:rsid w:val="009739FF"/>
    <w:rsid w:val="00973A2C"/>
    <w:rsid w:val="00973E03"/>
    <w:rsid w:val="00973FBE"/>
    <w:rsid w:val="00974248"/>
    <w:rsid w:val="00974346"/>
    <w:rsid w:val="009744C2"/>
    <w:rsid w:val="0097465C"/>
    <w:rsid w:val="00974669"/>
    <w:rsid w:val="009747DA"/>
    <w:rsid w:val="009747E0"/>
    <w:rsid w:val="00974919"/>
    <w:rsid w:val="00974969"/>
    <w:rsid w:val="00974A8E"/>
    <w:rsid w:val="00974D4D"/>
    <w:rsid w:val="00974D8E"/>
    <w:rsid w:val="00974DEA"/>
    <w:rsid w:val="00974E3E"/>
    <w:rsid w:val="00974FFC"/>
    <w:rsid w:val="00975233"/>
    <w:rsid w:val="00975256"/>
    <w:rsid w:val="00975280"/>
    <w:rsid w:val="009752AC"/>
    <w:rsid w:val="009753B9"/>
    <w:rsid w:val="009753C2"/>
    <w:rsid w:val="00975425"/>
    <w:rsid w:val="00975482"/>
    <w:rsid w:val="009756A2"/>
    <w:rsid w:val="009758C2"/>
    <w:rsid w:val="00975938"/>
    <w:rsid w:val="00975BFF"/>
    <w:rsid w:val="00975EAC"/>
    <w:rsid w:val="00975F4E"/>
    <w:rsid w:val="00975FA1"/>
    <w:rsid w:val="00976284"/>
    <w:rsid w:val="0097638B"/>
    <w:rsid w:val="009763CB"/>
    <w:rsid w:val="009768F8"/>
    <w:rsid w:val="00976BD4"/>
    <w:rsid w:val="00976EE6"/>
    <w:rsid w:val="00976FF4"/>
    <w:rsid w:val="00977015"/>
    <w:rsid w:val="009770EF"/>
    <w:rsid w:val="009770FC"/>
    <w:rsid w:val="0097724E"/>
    <w:rsid w:val="00977336"/>
    <w:rsid w:val="0097753A"/>
    <w:rsid w:val="00977607"/>
    <w:rsid w:val="009776EB"/>
    <w:rsid w:val="009778A5"/>
    <w:rsid w:val="00977980"/>
    <w:rsid w:val="00977A1B"/>
    <w:rsid w:val="00977A60"/>
    <w:rsid w:val="00977AAF"/>
    <w:rsid w:val="00977BEE"/>
    <w:rsid w:val="00977C2A"/>
    <w:rsid w:val="00977DB5"/>
    <w:rsid w:val="009800DA"/>
    <w:rsid w:val="009801E6"/>
    <w:rsid w:val="0098030B"/>
    <w:rsid w:val="00980445"/>
    <w:rsid w:val="0098054D"/>
    <w:rsid w:val="00980580"/>
    <w:rsid w:val="009805CA"/>
    <w:rsid w:val="00980752"/>
    <w:rsid w:val="009808D7"/>
    <w:rsid w:val="00980A0A"/>
    <w:rsid w:val="00980A3D"/>
    <w:rsid w:val="009812DE"/>
    <w:rsid w:val="0098157B"/>
    <w:rsid w:val="00981641"/>
    <w:rsid w:val="00981696"/>
    <w:rsid w:val="00981824"/>
    <w:rsid w:val="00981AB7"/>
    <w:rsid w:val="00981AF2"/>
    <w:rsid w:val="00981C49"/>
    <w:rsid w:val="00981DF0"/>
    <w:rsid w:val="009820D7"/>
    <w:rsid w:val="00982366"/>
    <w:rsid w:val="00982493"/>
    <w:rsid w:val="009824FF"/>
    <w:rsid w:val="009825B7"/>
    <w:rsid w:val="009828CB"/>
    <w:rsid w:val="00982A02"/>
    <w:rsid w:val="00982D70"/>
    <w:rsid w:val="00982DCA"/>
    <w:rsid w:val="009831C7"/>
    <w:rsid w:val="009833CF"/>
    <w:rsid w:val="0098357B"/>
    <w:rsid w:val="00983638"/>
    <w:rsid w:val="0098373D"/>
    <w:rsid w:val="0098382D"/>
    <w:rsid w:val="00983B05"/>
    <w:rsid w:val="00983D5A"/>
    <w:rsid w:val="00983E33"/>
    <w:rsid w:val="00983EC3"/>
    <w:rsid w:val="00983EE2"/>
    <w:rsid w:val="009840DF"/>
    <w:rsid w:val="009841FC"/>
    <w:rsid w:val="00984C59"/>
    <w:rsid w:val="00984E57"/>
    <w:rsid w:val="00984ECF"/>
    <w:rsid w:val="009851EB"/>
    <w:rsid w:val="0098570F"/>
    <w:rsid w:val="009858BE"/>
    <w:rsid w:val="00985938"/>
    <w:rsid w:val="0098594E"/>
    <w:rsid w:val="009859B1"/>
    <w:rsid w:val="00985B1F"/>
    <w:rsid w:val="00985D5E"/>
    <w:rsid w:val="00986540"/>
    <w:rsid w:val="009868B5"/>
    <w:rsid w:val="009868CC"/>
    <w:rsid w:val="00986A3C"/>
    <w:rsid w:val="00986A87"/>
    <w:rsid w:val="00986B04"/>
    <w:rsid w:val="00986B1E"/>
    <w:rsid w:val="00986B3E"/>
    <w:rsid w:val="00986B45"/>
    <w:rsid w:val="00986CA9"/>
    <w:rsid w:val="00986EC1"/>
    <w:rsid w:val="00986F9F"/>
    <w:rsid w:val="00986FFD"/>
    <w:rsid w:val="00987298"/>
    <w:rsid w:val="009873FC"/>
    <w:rsid w:val="00987508"/>
    <w:rsid w:val="0098757D"/>
    <w:rsid w:val="0098794C"/>
    <w:rsid w:val="00987AD3"/>
    <w:rsid w:val="00987CCC"/>
    <w:rsid w:val="00987E91"/>
    <w:rsid w:val="00987F4B"/>
    <w:rsid w:val="00987F4D"/>
    <w:rsid w:val="0099004C"/>
    <w:rsid w:val="0099043D"/>
    <w:rsid w:val="00990521"/>
    <w:rsid w:val="00990A83"/>
    <w:rsid w:val="00990B86"/>
    <w:rsid w:val="00990C23"/>
    <w:rsid w:val="00990C37"/>
    <w:rsid w:val="00990D75"/>
    <w:rsid w:val="00990E35"/>
    <w:rsid w:val="00990EC1"/>
    <w:rsid w:val="00991451"/>
    <w:rsid w:val="00991480"/>
    <w:rsid w:val="00991545"/>
    <w:rsid w:val="00991580"/>
    <w:rsid w:val="00991CD1"/>
    <w:rsid w:val="00991E08"/>
    <w:rsid w:val="00992169"/>
    <w:rsid w:val="009921E3"/>
    <w:rsid w:val="0099238A"/>
    <w:rsid w:val="009923AC"/>
    <w:rsid w:val="0099257C"/>
    <w:rsid w:val="009925EE"/>
    <w:rsid w:val="00992808"/>
    <w:rsid w:val="009929AA"/>
    <w:rsid w:val="009929CD"/>
    <w:rsid w:val="00992BFF"/>
    <w:rsid w:val="00992E79"/>
    <w:rsid w:val="00992F92"/>
    <w:rsid w:val="00992F9C"/>
    <w:rsid w:val="009932D3"/>
    <w:rsid w:val="00993399"/>
    <w:rsid w:val="0099372C"/>
    <w:rsid w:val="0099387B"/>
    <w:rsid w:val="00993ACE"/>
    <w:rsid w:val="00993E22"/>
    <w:rsid w:val="00993E3E"/>
    <w:rsid w:val="00993F4E"/>
    <w:rsid w:val="009944E4"/>
    <w:rsid w:val="009945E1"/>
    <w:rsid w:val="00994638"/>
    <w:rsid w:val="00994A9E"/>
    <w:rsid w:val="00994B31"/>
    <w:rsid w:val="00994B7E"/>
    <w:rsid w:val="00994E52"/>
    <w:rsid w:val="00995231"/>
    <w:rsid w:val="0099560A"/>
    <w:rsid w:val="009956E1"/>
    <w:rsid w:val="009957D6"/>
    <w:rsid w:val="0099582B"/>
    <w:rsid w:val="009958BC"/>
    <w:rsid w:val="00995B9D"/>
    <w:rsid w:val="00995D96"/>
    <w:rsid w:val="00995FC4"/>
    <w:rsid w:val="00996235"/>
    <w:rsid w:val="00996275"/>
    <w:rsid w:val="0099637F"/>
    <w:rsid w:val="009966B6"/>
    <w:rsid w:val="009966D6"/>
    <w:rsid w:val="00996708"/>
    <w:rsid w:val="00996BF7"/>
    <w:rsid w:val="00996CA6"/>
    <w:rsid w:val="00996CED"/>
    <w:rsid w:val="00996D17"/>
    <w:rsid w:val="00997277"/>
    <w:rsid w:val="009974FF"/>
    <w:rsid w:val="00997511"/>
    <w:rsid w:val="00997514"/>
    <w:rsid w:val="009975D0"/>
    <w:rsid w:val="0099775F"/>
    <w:rsid w:val="00997997"/>
    <w:rsid w:val="009A01C9"/>
    <w:rsid w:val="009A0347"/>
    <w:rsid w:val="009A03E9"/>
    <w:rsid w:val="009A046D"/>
    <w:rsid w:val="009A0589"/>
    <w:rsid w:val="009A058A"/>
    <w:rsid w:val="009A05C0"/>
    <w:rsid w:val="009A094C"/>
    <w:rsid w:val="009A0A4D"/>
    <w:rsid w:val="009A0ABC"/>
    <w:rsid w:val="009A0BCC"/>
    <w:rsid w:val="009A122F"/>
    <w:rsid w:val="009A15F9"/>
    <w:rsid w:val="009A1814"/>
    <w:rsid w:val="009A19A7"/>
    <w:rsid w:val="009A1BC1"/>
    <w:rsid w:val="009A1E73"/>
    <w:rsid w:val="009A1EAF"/>
    <w:rsid w:val="009A1F13"/>
    <w:rsid w:val="009A1F7C"/>
    <w:rsid w:val="009A2529"/>
    <w:rsid w:val="009A26F4"/>
    <w:rsid w:val="009A27E1"/>
    <w:rsid w:val="009A2AEB"/>
    <w:rsid w:val="009A2B22"/>
    <w:rsid w:val="009A2BCB"/>
    <w:rsid w:val="009A2C15"/>
    <w:rsid w:val="009A2D71"/>
    <w:rsid w:val="009A2DD1"/>
    <w:rsid w:val="009A2F13"/>
    <w:rsid w:val="009A3207"/>
    <w:rsid w:val="009A3268"/>
    <w:rsid w:val="009A33A1"/>
    <w:rsid w:val="009A34E5"/>
    <w:rsid w:val="009A35CF"/>
    <w:rsid w:val="009A361A"/>
    <w:rsid w:val="009A373A"/>
    <w:rsid w:val="009A399D"/>
    <w:rsid w:val="009A39CB"/>
    <w:rsid w:val="009A39E6"/>
    <w:rsid w:val="009A3C7E"/>
    <w:rsid w:val="009A3FFD"/>
    <w:rsid w:val="009A4017"/>
    <w:rsid w:val="009A41D4"/>
    <w:rsid w:val="009A420E"/>
    <w:rsid w:val="009A4257"/>
    <w:rsid w:val="009A42ED"/>
    <w:rsid w:val="009A43CA"/>
    <w:rsid w:val="009A477A"/>
    <w:rsid w:val="009A4BD9"/>
    <w:rsid w:val="009A4C37"/>
    <w:rsid w:val="009A4CF5"/>
    <w:rsid w:val="009A4E98"/>
    <w:rsid w:val="009A4F84"/>
    <w:rsid w:val="009A5185"/>
    <w:rsid w:val="009A5248"/>
    <w:rsid w:val="009A530B"/>
    <w:rsid w:val="009A5372"/>
    <w:rsid w:val="009A5412"/>
    <w:rsid w:val="009A5604"/>
    <w:rsid w:val="009A5764"/>
    <w:rsid w:val="009A58B7"/>
    <w:rsid w:val="009A5942"/>
    <w:rsid w:val="009A5AF2"/>
    <w:rsid w:val="009A5EB5"/>
    <w:rsid w:val="009A604A"/>
    <w:rsid w:val="009A616C"/>
    <w:rsid w:val="009A6176"/>
    <w:rsid w:val="009A62C0"/>
    <w:rsid w:val="009A62DF"/>
    <w:rsid w:val="009A6420"/>
    <w:rsid w:val="009A66FB"/>
    <w:rsid w:val="009A689A"/>
    <w:rsid w:val="009A6A8D"/>
    <w:rsid w:val="009A6CAC"/>
    <w:rsid w:val="009A6CC4"/>
    <w:rsid w:val="009A6DA1"/>
    <w:rsid w:val="009A711B"/>
    <w:rsid w:val="009A71F7"/>
    <w:rsid w:val="009A7723"/>
    <w:rsid w:val="009A7901"/>
    <w:rsid w:val="009A7919"/>
    <w:rsid w:val="009A7C51"/>
    <w:rsid w:val="009A7D41"/>
    <w:rsid w:val="009A7D97"/>
    <w:rsid w:val="009A7FD5"/>
    <w:rsid w:val="009B0422"/>
    <w:rsid w:val="009B0579"/>
    <w:rsid w:val="009B06F9"/>
    <w:rsid w:val="009B0732"/>
    <w:rsid w:val="009B07F5"/>
    <w:rsid w:val="009B0840"/>
    <w:rsid w:val="009B095B"/>
    <w:rsid w:val="009B09C9"/>
    <w:rsid w:val="009B0AEF"/>
    <w:rsid w:val="009B0B0A"/>
    <w:rsid w:val="009B0C05"/>
    <w:rsid w:val="009B0CE4"/>
    <w:rsid w:val="009B0D46"/>
    <w:rsid w:val="009B0DF6"/>
    <w:rsid w:val="009B0E91"/>
    <w:rsid w:val="009B0F75"/>
    <w:rsid w:val="009B0FE1"/>
    <w:rsid w:val="009B10C5"/>
    <w:rsid w:val="009B1101"/>
    <w:rsid w:val="009B1255"/>
    <w:rsid w:val="009B136D"/>
    <w:rsid w:val="009B14AC"/>
    <w:rsid w:val="009B1502"/>
    <w:rsid w:val="009B158A"/>
    <w:rsid w:val="009B1994"/>
    <w:rsid w:val="009B19C1"/>
    <w:rsid w:val="009B19DE"/>
    <w:rsid w:val="009B19EE"/>
    <w:rsid w:val="009B1BE7"/>
    <w:rsid w:val="009B1E7E"/>
    <w:rsid w:val="009B1EF1"/>
    <w:rsid w:val="009B1FFB"/>
    <w:rsid w:val="009B2249"/>
    <w:rsid w:val="009B2298"/>
    <w:rsid w:val="009B23D5"/>
    <w:rsid w:val="009B25B1"/>
    <w:rsid w:val="009B271D"/>
    <w:rsid w:val="009B27C6"/>
    <w:rsid w:val="009B2809"/>
    <w:rsid w:val="009B2883"/>
    <w:rsid w:val="009B28E0"/>
    <w:rsid w:val="009B29B3"/>
    <w:rsid w:val="009B2ACA"/>
    <w:rsid w:val="009B2B2D"/>
    <w:rsid w:val="009B2BB4"/>
    <w:rsid w:val="009B2C60"/>
    <w:rsid w:val="009B2D5C"/>
    <w:rsid w:val="009B2E40"/>
    <w:rsid w:val="009B2FDD"/>
    <w:rsid w:val="009B3238"/>
    <w:rsid w:val="009B3264"/>
    <w:rsid w:val="009B3424"/>
    <w:rsid w:val="009B34C4"/>
    <w:rsid w:val="009B373C"/>
    <w:rsid w:val="009B3757"/>
    <w:rsid w:val="009B38A4"/>
    <w:rsid w:val="009B38E4"/>
    <w:rsid w:val="009B38EE"/>
    <w:rsid w:val="009B39BC"/>
    <w:rsid w:val="009B3ACE"/>
    <w:rsid w:val="009B3AE5"/>
    <w:rsid w:val="009B3B24"/>
    <w:rsid w:val="009B3BF0"/>
    <w:rsid w:val="009B3CD5"/>
    <w:rsid w:val="009B3CFF"/>
    <w:rsid w:val="009B3D2C"/>
    <w:rsid w:val="009B3E96"/>
    <w:rsid w:val="009B4336"/>
    <w:rsid w:val="009B4747"/>
    <w:rsid w:val="009B47B8"/>
    <w:rsid w:val="009B47BD"/>
    <w:rsid w:val="009B4891"/>
    <w:rsid w:val="009B4C09"/>
    <w:rsid w:val="009B4F92"/>
    <w:rsid w:val="009B4FF0"/>
    <w:rsid w:val="009B501B"/>
    <w:rsid w:val="009B5300"/>
    <w:rsid w:val="009B5453"/>
    <w:rsid w:val="009B55E6"/>
    <w:rsid w:val="009B583B"/>
    <w:rsid w:val="009B58A0"/>
    <w:rsid w:val="009B5945"/>
    <w:rsid w:val="009B5A16"/>
    <w:rsid w:val="009B5A8B"/>
    <w:rsid w:val="009B5ADB"/>
    <w:rsid w:val="009B5C10"/>
    <w:rsid w:val="009B5C47"/>
    <w:rsid w:val="009B5E78"/>
    <w:rsid w:val="009B5FAD"/>
    <w:rsid w:val="009B639F"/>
    <w:rsid w:val="009B63BB"/>
    <w:rsid w:val="009B651D"/>
    <w:rsid w:val="009B65AF"/>
    <w:rsid w:val="009B6684"/>
    <w:rsid w:val="009B67C6"/>
    <w:rsid w:val="009B6850"/>
    <w:rsid w:val="009B6E62"/>
    <w:rsid w:val="009B6F0E"/>
    <w:rsid w:val="009B72B9"/>
    <w:rsid w:val="009B76B2"/>
    <w:rsid w:val="009B7714"/>
    <w:rsid w:val="009B7717"/>
    <w:rsid w:val="009B7C94"/>
    <w:rsid w:val="009B7EAE"/>
    <w:rsid w:val="009C0036"/>
    <w:rsid w:val="009C02FB"/>
    <w:rsid w:val="009C089C"/>
    <w:rsid w:val="009C0ACF"/>
    <w:rsid w:val="009C0B4B"/>
    <w:rsid w:val="009C0BA5"/>
    <w:rsid w:val="009C0D49"/>
    <w:rsid w:val="009C0F44"/>
    <w:rsid w:val="009C1123"/>
    <w:rsid w:val="009C1157"/>
    <w:rsid w:val="009C1160"/>
    <w:rsid w:val="009C119A"/>
    <w:rsid w:val="009C11EE"/>
    <w:rsid w:val="009C124A"/>
    <w:rsid w:val="009C124C"/>
    <w:rsid w:val="009C15D6"/>
    <w:rsid w:val="009C170B"/>
    <w:rsid w:val="009C1754"/>
    <w:rsid w:val="009C1AA8"/>
    <w:rsid w:val="009C21A9"/>
    <w:rsid w:val="009C25BA"/>
    <w:rsid w:val="009C26CA"/>
    <w:rsid w:val="009C28FA"/>
    <w:rsid w:val="009C2961"/>
    <w:rsid w:val="009C2A02"/>
    <w:rsid w:val="009C2E86"/>
    <w:rsid w:val="009C3014"/>
    <w:rsid w:val="009C3188"/>
    <w:rsid w:val="009C35C9"/>
    <w:rsid w:val="009C36BC"/>
    <w:rsid w:val="009C3715"/>
    <w:rsid w:val="009C388F"/>
    <w:rsid w:val="009C39C2"/>
    <w:rsid w:val="009C3CA6"/>
    <w:rsid w:val="009C3DBD"/>
    <w:rsid w:val="009C3E0F"/>
    <w:rsid w:val="009C4241"/>
    <w:rsid w:val="009C433D"/>
    <w:rsid w:val="009C4449"/>
    <w:rsid w:val="009C450A"/>
    <w:rsid w:val="009C4683"/>
    <w:rsid w:val="009C474E"/>
    <w:rsid w:val="009C4A95"/>
    <w:rsid w:val="009C4ACB"/>
    <w:rsid w:val="009C4D09"/>
    <w:rsid w:val="009C4ECC"/>
    <w:rsid w:val="009C4EE9"/>
    <w:rsid w:val="009C4F36"/>
    <w:rsid w:val="009C4F85"/>
    <w:rsid w:val="009C52A4"/>
    <w:rsid w:val="009C538B"/>
    <w:rsid w:val="009C53AC"/>
    <w:rsid w:val="009C54DD"/>
    <w:rsid w:val="009C56C2"/>
    <w:rsid w:val="009C5A4E"/>
    <w:rsid w:val="009C5AA3"/>
    <w:rsid w:val="009C5BA1"/>
    <w:rsid w:val="009C5E28"/>
    <w:rsid w:val="009C63AB"/>
    <w:rsid w:val="009C65A7"/>
    <w:rsid w:val="009C65CB"/>
    <w:rsid w:val="009C67AC"/>
    <w:rsid w:val="009C690D"/>
    <w:rsid w:val="009C6A1A"/>
    <w:rsid w:val="009C6B2E"/>
    <w:rsid w:val="009C6B6F"/>
    <w:rsid w:val="009C7005"/>
    <w:rsid w:val="009C7177"/>
    <w:rsid w:val="009C72DF"/>
    <w:rsid w:val="009C78F8"/>
    <w:rsid w:val="009C7938"/>
    <w:rsid w:val="009C7A5F"/>
    <w:rsid w:val="009C7BC9"/>
    <w:rsid w:val="009D0089"/>
    <w:rsid w:val="009D00E0"/>
    <w:rsid w:val="009D01D1"/>
    <w:rsid w:val="009D01ED"/>
    <w:rsid w:val="009D0255"/>
    <w:rsid w:val="009D070D"/>
    <w:rsid w:val="009D09A6"/>
    <w:rsid w:val="009D0C9A"/>
    <w:rsid w:val="009D0D92"/>
    <w:rsid w:val="009D0DA1"/>
    <w:rsid w:val="009D0DC9"/>
    <w:rsid w:val="009D100B"/>
    <w:rsid w:val="009D1230"/>
    <w:rsid w:val="009D12E7"/>
    <w:rsid w:val="009D15E5"/>
    <w:rsid w:val="009D1A7B"/>
    <w:rsid w:val="009D1B1F"/>
    <w:rsid w:val="009D1D67"/>
    <w:rsid w:val="009D2152"/>
    <w:rsid w:val="009D22D7"/>
    <w:rsid w:val="009D23F7"/>
    <w:rsid w:val="009D2519"/>
    <w:rsid w:val="009D2565"/>
    <w:rsid w:val="009D2616"/>
    <w:rsid w:val="009D2736"/>
    <w:rsid w:val="009D2A02"/>
    <w:rsid w:val="009D2A6C"/>
    <w:rsid w:val="009D2A72"/>
    <w:rsid w:val="009D2AD3"/>
    <w:rsid w:val="009D2B59"/>
    <w:rsid w:val="009D2CD3"/>
    <w:rsid w:val="009D2CFA"/>
    <w:rsid w:val="009D31FA"/>
    <w:rsid w:val="009D323A"/>
    <w:rsid w:val="009D34D3"/>
    <w:rsid w:val="009D351B"/>
    <w:rsid w:val="009D387F"/>
    <w:rsid w:val="009D3BE7"/>
    <w:rsid w:val="009D3E3B"/>
    <w:rsid w:val="009D3EE4"/>
    <w:rsid w:val="009D416D"/>
    <w:rsid w:val="009D43A6"/>
    <w:rsid w:val="009D4799"/>
    <w:rsid w:val="009D47A4"/>
    <w:rsid w:val="009D47EA"/>
    <w:rsid w:val="009D481F"/>
    <w:rsid w:val="009D488E"/>
    <w:rsid w:val="009D494A"/>
    <w:rsid w:val="009D4AA8"/>
    <w:rsid w:val="009D4AA9"/>
    <w:rsid w:val="009D4EAF"/>
    <w:rsid w:val="009D4F12"/>
    <w:rsid w:val="009D517D"/>
    <w:rsid w:val="009D51AC"/>
    <w:rsid w:val="009D53DD"/>
    <w:rsid w:val="009D5513"/>
    <w:rsid w:val="009D5698"/>
    <w:rsid w:val="009D57A4"/>
    <w:rsid w:val="009D58A6"/>
    <w:rsid w:val="009D59C5"/>
    <w:rsid w:val="009D5AC2"/>
    <w:rsid w:val="009D5F31"/>
    <w:rsid w:val="009D5FAF"/>
    <w:rsid w:val="009D5FFF"/>
    <w:rsid w:val="009D6217"/>
    <w:rsid w:val="009D6510"/>
    <w:rsid w:val="009D6768"/>
    <w:rsid w:val="009D685A"/>
    <w:rsid w:val="009D69CE"/>
    <w:rsid w:val="009D69E5"/>
    <w:rsid w:val="009D6B9B"/>
    <w:rsid w:val="009D6CB8"/>
    <w:rsid w:val="009D6CE6"/>
    <w:rsid w:val="009D71C2"/>
    <w:rsid w:val="009D7223"/>
    <w:rsid w:val="009D7289"/>
    <w:rsid w:val="009D7616"/>
    <w:rsid w:val="009D77B8"/>
    <w:rsid w:val="009D77E5"/>
    <w:rsid w:val="009D788B"/>
    <w:rsid w:val="009D78D8"/>
    <w:rsid w:val="009D7D14"/>
    <w:rsid w:val="009D7DBE"/>
    <w:rsid w:val="009D7E78"/>
    <w:rsid w:val="009D7EF1"/>
    <w:rsid w:val="009E0006"/>
    <w:rsid w:val="009E01F4"/>
    <w:rsid w:val="009E0751"/>
    <w:rsid w:val="009E091A"/>
    <w:rsid w:val="009E0974"/>
    <w:rsid w:val="009E0A35"/>
    <w:rsid w:val="009E0C0F"/>
    <w:rsid w:val="009E0DA7"/>
    <w:rsid w:val="009E0DC2"/>
    <w:rsid w:val="009E1521"/>
    <w:rsid w:val="009E181E"/>
    <w:rsid w:val="009E1AE3"/>
    <w:rsid w:val="009E1C60"/>
    <w:rsid w:val="009E1D23"/>
    <w:rsid w:val="009E1D5E"/>
    <w:rsid w:val="009E1DFD"/>
    <w:rsid w:val="009E1ED2"/>
    <w:rsid w:val="009E2095"/>
    <w:rsid w:val="009E2186"/>
    <w:rsid w:val="009E2421"/>
    <w:rsid w:val="009E268A"/>
    <w:rsid w:val="009E2B1A"/>
    <w:rsid w:val="009E30C2"/>
    <w:rsid w:val="009E3479"/>
    <w:rsid w:val="009E3554"/>
    <w:rsid w:val="009E3611"/>
    <w:rsid w:val="009E3864"/>
    <w:rsid w:val="009E3892"/>
    <w:rsid w:val="009E3947"/>
    <w:rsid w:val="009E398A"/>
    <w:rsid w:val="009E39A5"/>
    <w:rsid w:val="009E39AF"/>
    <w:rsid w:val="009E3AA6"/>
    <w:rsid w:val="009E3ABC"/>
    <w:rsid w:val="009E3AFC"/>
    <w:rsid w:val="009E3C22"/>
    <w:rsid w:val="009E3CA2"/>
    <w:rsid w:val="009E3CA6"/>
    <w:rsid w:val="009E3CDD"/>
    <w:rsid w:val="009E3DD2"/>
    <w:rsid w:val="009E3FFC"/>
    <w:rsid w:val="009E4036"/>
    <w:rsid w:val="009E40B6"/>
    <w:rsid w:val="009E40F4"/>
    <w:rsid w:val="009E4130"/>
    <w:rsid w:val="009E42C7"/>
    <w:rsid w:val="009E44F1"/>
    <w:rsid w:val="009E479A"/>
    <w:rsid w:val="009E47E4"/>
    <w:rsid w:val="009E480C"/>
    <w:rsid w:val="009E4BF4"/>
    <w:rsid w:val="009E4C7A"/>
    <w:rsid w:val="009E4DEA"/>
    <w:rsid w:val="009E4E14"/>
    <w:rsid w:val="009E4F61"/>
    <w:rsid w:val="009E4F71"/>
    <w:rsid w:val="009E5197"/>
    <w:rsid w:val="009E520D"/>
    <w:rsid w:val="009E5338"/>
    <w:rsid w:val="009E5364"/>
    <w:rsid w:val="009E5395"/>
    <w:rsid w:val="009E542D"/>
    <w:rsid w:val="009E55BA"/>
    <w:rsid w:val="009E5708"/>
    <w:rsid w:val="009E5895"/>
    <w:rsid w:val="009E59F6"/>
    <w:rsid w:val="009E5B27"/>
    <w:rsid w:val="009E5C60"/>
    <w:rsid w:val="009E604F"/>
    <w:rsid w:val="009E60E9"/>
    <w:rsid w:val="009E61D7"/>
    <w:rsid w:val="009E6200"/>
    <w:rsid w:val="009E6872"/>
    <w:rsid w:val="009E6905"/>
    <w:rsid w:val="009E6CC1"/>
    <w:rsid w:val="009E6D89"/>
    <w:rsid w:val="009E6E55"/>
    <w:rsid w:val="009E70B9"/>
    <w:rsid w:val="009E72AF"/>
    <w:rsid w:val="009E7330"/>
    <w:rsid w:val="009E7A5D"/>
    <w:rsid w:val="009E7A7C"/>
    <w:rsid w:val="009E7B22"/>
    <w:rsid w:val="009E7DFD"/>
    <w:rsid w:val="009E7EB5"/>
    <w:rsid w:val="009E7F20"/>
    <w:rsid w:val="009F040E"/>
    <w:rsid w:val="009F05BA"/>
    <w:rsid w:val="009F08C9"/>
    <w:rsid w:val="009F0A02"/>
    <w:rsid w:val="009F0AA7"/>
    <w:rsid w:val="009F0E48"/>
    <w:rsid w:val="009F1156"/>
    <w:rsid w:val="009F1467"/>
    <w:rsid w:val="009F14BE"/>
    <w:rsid w:val="009F1739"/>
    <w:rsid w:val="009F1EE8"/>
    <w:rsid w:val="009F1F43"/>
    <w:rsid w:val="009F241B"/>
    <w:rsid w:val="009F24CD"/>
    <w:rsid w:val="009F2794"/>
    <w:rsid w:val="009F29DC"/>
    <w:rsid w:val="009F2A44"/>
    <w:rsid w:val="009F2B53"/>
    <w:rsid w:val="009F2D97"/>
    <w:rsid w:val="009F2F10"/>
    <w:rsid w:val="009F3018"/>
    <w:rsid w:val="009F3288"/>
    <w:rsid w:val="009F3648"/>
    <w:rsid w:val="009F3CE4"/>
    <w:rsid w:val="009F3E5C"/>
    <w:rsid w:val="009F3F80"/>
    <w:rsid w:val="009F43AB"/>
    <w:rsid w:val="009F4783"/>
    <w:rsid w:val="009F49D3"/>
    <w:rsid w:val="009F4D43"/>
    <w:rsid w:val="009F4EE9"/>
    <w:rsid w:val="009F5014"/>
    <w:rsid w:val="009F5108"/>
    <w:rsid w:val="009F5277"/>
    <w:rsid w:val="009F5629"/>
    <w:rsid w:val="009F5748"/>
    <w:rsid w:val="009F5878"/>
    <w:rsid w:val="009F5A9D"/>
    <w:rsid w:val="009F5DD9"/>
    <w:rsid w:val="009F5FE7"/>
    <w:rsid w:val="009F60E1"/>
    <w:rsid w:val="009F6133"/>
    <w:rsid w:val="009F61C0"/>
    <w:rsid w:val="009F6436"/>
    <w:rsid w:val="009F6594"/>
    <w:rsid w:val="009F6955"/>
    <w:rsid w:val="009F6A3F"/>
    <w:rsid w:val="009F6C33"/>
    <w:rsid w:val="009F6D09"/>
    <w:rsid w:val="009F6E85"/>
    <w:rsid w:val="009F731C"/>
    <w:rsid w:val="009F74C6"/>
    <w:rsid w:val="009F773E"/>
    <w:rsid w:val="009F7A3E"/>
    <w:rsid w:val="009F7BD7"/>
    <w:rsid w:val="009F7ED9"/>
    <w:rsid w:val="009F7F39"/>
    <w:rsid w:val="009F7FCF"/>
    <w:rsid w:val="009F7FEC"/>
    <w:rsid w:val="00A00030"/>
    <w:rsid w:val="00A00312"/>
    <w:rsid w:val="00A0039D"/>
    <w:rsid w:val="00A003D6"/>
    <w:rsid w:val="00A0046B"/>
    <w:rsid w:val="00A00473"/>
    <w:rsid w:val="00A00586"/>
    <w:rsid w:val="00A008D1"/>
    <w:rsid w:val="00A008F4"/>
    <w:rsid w:val="00A009A8"/>
    <w:rsid w:val="00A00AFF"/>
    <w:rsid w:val="00A00EC0"/>
    <w:rsid w:val="00A00FAC"/>
    <w:rsid w:val="00A0100A"/>
    <w:rsid w:val="00A01039"/>
    <w:rsid w:val="00A010CB"/>
    <w:rsid w:val="00A0114E"/>
    <w:rsid w:val="00A01187"/>
    <w:rsid w:val="00A017C8"/>
    <w:rsid w:val="00A017EB"/>
    <w:rsid w:val="00A01D96"/>
    <w:rsid w:val="00A01DE7"/>
    <w:rsid w:val="00A01ECC"/>
    <w:rsid w:val="00A01F0A"/>
    <w:rsid w:val="00A0211B"/>
    <w:rsid w:val="00A022AC"/>
    <w:rsid w:val="00A02731"/>
    <w:rsid w:val="00A027C9"/>
    <w:rsid w:val="00A0283E"/>
    <w:rsid w:val="00A02841"/>
    <w:rsid w:val="00A02948"/>
    <w:rsid w:val="00A02A47"/>
    <w:rsid w:val="00A02DBA"/>
    <w:rsid w:val="00A02E88"/>
    <w:rsid w:val="00A02F5C"/>
    <w:rsid w:val="00A02FB1"/>
    <w:rsid w:val="00A0306D"/>
    <w:rsid w:val="00A03078"/>
    <w:rsid w:val="00A03140"/>
    <w:rsid w:val="00A031A3"/>
    <w:rsid w:val="00A0327E"/>
    <w:rsid w:val="00A0329D"/>
    <w:rsid w:val="00A0333B"/>
    <w:rsid w:val="00A034EC"/>
    <w:rsid w:val="00A0361A"/>
    <w:rsid w:val="00A0378E"/>
    <w:rsid w:val="00A037B2"/>
    <w:rsid w:val="00A038AC"/>
    <w:rsid w:val="00A03CB8"/>
    <w:rsid w:val="00A03CE8"/>
    <w:rsid w:val="00A03E1B"/>
    <w:rsid w:val="00A03E74"/>
    <w:rsid w:val="00A03ED5"/>
    <w:rsid w:val="00A045FD"/>
    <w:rsid w:val="00A0467A"/>
    <w:rsid w:val="00A04823"/>
    <w:rsid w:val="00A0496F"/>
    <w:rsid w:val="00A04A3E"/>
    <w:rsid w:val="00A04BFE"/>
    <w:rsid w:val="00A04D89"/>
    <w:rsid w:val="00A04D90"/>
    <w:rsid w:val="00A052F4"/>
    <w:rsid w:val="00A05363"/>
    <w:rsid w:val="00A053F0"/>
    <w:rsid w:val="00A0543B"/>
    <w:rsid w:val="00A05524"/>
    <w:rsid w:val="00A058C0"/>
    <w:rsid w:val="00A05AB0"/>
    <w:rsid w:val="00A05B85"/>
    <w:rsid w:val="00A05D23"/>
    <w:rsid w:val="00A05E71"/>
    <w:rsid w:val="00A05F36"/>
    <w:rsid w:val="00A0632A"/>
    <w:rsid w:val="00A06BB7"/>
    <w:rsid w:val="00A06C82"/>
    <w:rsid w:val="00A06E1D"/>
    <w:rsid w:val="00A07029"/>
    <w:rsid w:val="00A070CA"/>
    <w:rsid w:val="00A0712D"/>
    <w:rsid w:val="00A0712F"/>
    <w:rsid w:val="00A07256"/>
    <w:rsid w:val="00A0728D"/>
    <w:rsid w:val="00A07501"/>
    <w:rsid w:val="00A07632"/>
    <w:rsid w:val="00A07797"/>
    <w:rsid w:val="00A07823"/>
    <w:rsid w:val="00A079AD"/>
    <w:rsid w:val="00A07BDD"/>
    <w:rsid w:val="00A07C33"/>
    <w:rsid w:val="00A07CE2"/>
    <w:rsid w:val="00A07DC5"/>
    <w:rsid w:val="00A10185"/>
    <w:rsid w:val="00A1056F"/>
    <w:rsid w:val="00A10590"/>
    <w:rsid w:val="00A108CE"/>
    <w:rsid w:val="00A10B6F"/>
    <w:rsid w:val="00A10C1E"/>
    <w:rsid w:val="00A10C81"/>
    <w:rsid w:val="00A10D5C"/>
    <w:rsid w:val="00A10E83"/>
    <w:rsid w:val="00A10EA0"/>
    <w:rsid w:val="00A10EEC"/>
    <w:rsid w:val="00A10FBE"/>
    <w:rsid w:val="00A111E7"/>
    <w:rsid w:val="00A11243"/>
    <w:rsid w:val="00A115A7"/>
    <w:rsid w:val="00A116B1"/>
    <w:rsid w:val="00A116E1"/>
    <w:rsid w:val="00A11710"/>
    <w:rsid w:val="00A11782"/>
    <w:rsid w:val="00A117F0"/>
    <w:rsid w:val="00A11B88"/>
    <w:rsid w:val="00A11C8D"/>
    <w:rsid w:val="00A11EA6"/>
    <w:rsid w:val="00A12219"/>
    <w:rsid w:val="00A12242"/>
    <w:rsid w:val="00A12285"/>
    <w:rsid w:val="00A12474"/>
    <w:rsid w:val="00A125F2"/>
    <w:rsid w:val="00A12822"/>
    <w:rsid w:val="00A1287D"/>
    <w:rsid w:val="00A128BE"/>
    <w:rsid w:val="00A12AFF"/>
    <w:rsid w:val="00A12BA9"/>
    <w:rsid w:val="00A12C8F"/>
    <w:rsid w:val="00A12D3D"/>
    <w:rsid w:val="00A12FDF"/>
    <w:rsid w:val="00A131C4"/>
    <w:rsid w:val="00A13214"/>
    <w:rsid w:val="00A13265"/>
    <w:rsid w:val="00A13288"/>
    <w:rsid w:val="00A1345A"/>
    <w:rsid w:val="00A134F5"/>
    <w:rsid w:val="00A13648"/>
    <w:rsid w:val="00A1383E"/>
    <w:rsid w:val="00A139F0"/>
    <w:rsid w:val="00A13A45"/>
    <w:rsid w:val="00A13BBA"/>
    <w:rsid w:val="00A13CF2"/>
    <w:rsid w:val="00A13E0D"/>
    <w:rsid w:val="00A13E7B"/>
    <w:rsid w:val="00A13F51"/>
    <w:rsid w:val="00A14147"/>
    <w:rsid w:val="00A143AC"/>
    <w:rsid w:val="00A143FF"/>
    <w:rsid w:val="00A14499"/>
    <w:rsid w:val="00A144E7"/>
    <w:rsid w:val="00A1457F"/>
    <w:rsid w:val="00A147FC"/>
    <w:rsid w:val="00A14A5A"/>
    <w:rsid w:val="00A14BD5"/>
    <w:rsid w:val="00A14C49"/>
    <w:rsid w:val="00A14CB5"/>
    <w:rsid w:val="00A14E08"/>
    <w:rsid w:val="00A14E5E"/>
    <w:rsid w:val="00A14E6C"/>
    <w:rsid w:val="00A15048"/>
    <w:rsid w:val="00A15219"/>
    <w:rsid w:val="00A154FE"/>
    <w:rsid w:val="00A155A6"/>
    <w:rsid w:val="00A156F6"/>
    <w:rsid w:val="00A159B7"/>
    <w:rsid w:val="00A15CAD"/>
    <w:rsid w:val="00A15E05"/>
    <w:rsid w:val="00A15EC6"/>
    <w:rsid w:val="00A16266"/>
    <w:rsid w:val="00A1660D"/>
    <w:rsid w:val="00A167C8"/>
    <w:rsid w:val="00A168E1"/>
    <w:rsid w:val="00A16D63"/>
    <w:rsid w:val="00A16D7E"/>
    <w:rsid w:val="00A16D8C"/>
    <w:rsid w:val="00A1719B"/>
    <w:rsid w:val="00A1753A"/>
    <w:rsid w:val="00A17783"/>
    <w:rsid w:val="00A17E44"/>
    <w:rsid w:val="00A17F4D"/>
    <w:rsid w:val="00A20100"/>
    <w:rsid w:val="00A20199"/>
    <w:rsid w:val="00A2034C"/>
    <w:rsid w:val="00A2062C"/>
    <w:rsid w:val="00A2066D"/>
    <w:rsid w:val="00A20D9B"/>
    <w:rsid w:val="00A20EF0"/>
    <w:rsid w:val="00A20F4B"/>
    <w:rsid w:val="00A212A1"/>
    <w:rsid w:val="00A212A4"/>
    <w:rsid w:val="00A213AC"/>
    <w:rsid w:val="00A215AB"/>
    <w:rsid w:val="00A217E3"/>
    <w:rsid w:val="00A2185B"/>
    <w:rsid w:val="00A21A57"/>
    <w:rsid w:val="00A21AD3"/>
    <w:rsid w:val="00A21C3A"/>
    <w:rsid w:val="00A21E8A"/>
    <w:rsid w:val="00A220F3"/>
    <w:rsid w:val="00A2252C"/>
    <w:rsid w:val="00A22B77"/>
    <w:rsid w:val="00A22C85"/>
    <w:rsid w:val="00A22C99"/>
    <w:rsid w:val="00A22EEC"/>
    <w:rsid w:val="00A23036"/>
    <w:rsid w:val="00A23181"/>
    <w:rsid w:val="00A23291"/>
    <w:rsid w:val="00A232FD"/>
    <w:rsid w:val="00A235F3"/>
    <w:rsid w:val="00A236B1"/>
    <w:rsid w:val="00A2377A"/>
    <w:rsid w:val="00A23A4B"/>
    <w:rsid w:val="00A23C7E"/>
    <w:rsid w:val="00A23F18"/>
    <w:rsid w:val="00A23F6F"/>
    <w:rsid w:val="00A23FA0"/>
    <w:rsid w:val="00A2422F"/>
    <w:rsid w:val="00A2432C"/>
    <w:rsid w:val="00A24380"/>
    <w:rsid w:val="00A24398"/>
    <w:rsid w:val="00A24425"/>
    <w:rsid w:val="00A2460F"/>
    <w:rsid w:val="00A24806"/>
    <w:rsid w:val="00A24899"/>
    <w:rsid w:val="00A249FF"/>
    <w:rsid w:val="00A24A06"/>
    <w:rsid w:val="00A24B21"/>
    <w:rsid w:val="00A24B5A"/>
    <w:rsid w:val="00A24DA2"/>
    <w:rsid w:val="00A24FD4"/>
    <w:rsid w:val="00A25028"/>
    <w:rsid w:val="00A251AE"/>
    <w:rsid w:val="00A25328"/>
    <w:rsid w:val="00A25494"/>
    <w:rsid w:val="00A254B3"/>
    <w:rsid w:val="00A257A7"/>
    <w:rsid w:val="00A258F3"/>
    <w:rsid w:val="00A25B75"/>
    <w:rsid w:val="00A25B79"/>
    <w:rsid w:val="00A25C4F"/>
    <w:rsid w:val="00A25E3F"/>
    <w:rsid w:val="00A26035"/>
    <w:rsid w:val="00A260EA"/>
    <w:rsid w:val="00A2642F"/>
    <w:rsid w:val="00A2658C"/>
    <w:rsid w:val="00A266D0"/>
    <w:rsid w:val="00A267BD"/>
    <w:rsid w:val="00A26816"/>
    <w:rsid w:val="00A2693E"/>
    <w:rsid w:val="00A26B21"/>
    <w:rsid w:val="00A26D23"/>
    <w:rsid w:val="00A26E56"/>
    <w:rsid w:val="00A26EF5"/>
    <w:rsid w:val="00A26F28"/>
    <w:rsid w:val="00A26F6A"/>
    <w:rsid w:val="00A270B9"/>
    <w:rsid w:val="00A2721D"/>
    <w:rsid w:val="00A274A9"/>
    <w:rsid w:val="00A274B6"/>
    <w:rsid w:val="00A2750A"/>
    <w:rsid w:val="00A275F8"/>
    <w:rsid w:val="00A27608"/>
    <w:rsid w:val="00A278F1"/>
    <w:rsid w:val="00A27B4B"/>
    <w:rsid w:val="00A27BDE"/>
    <w:rsid w:val="00A27D7B"/>
    <w:rsid w:val="00A27F3B"/>
    <w:rsid w:val="00A3005E"/>
    <w:rsid w:val="00A3027B"/>
    <w:rsid w:val="00A302E1"/>
    <w:rsid w:val="00A304F6"/>
    <w:rsid w:val="00A304F8"/>
    <w:rsid w:val="00A3051F"/>
    <w:rsid w:val="00A3061A"/>
    <w:rsid w:val="00A30666"/>
    <w:rsid w:val="00A306C1"/>
    <w:rsid w:val="00A30752"/>
    <w:rsid w:val="00A3078B"/>
    <w:rsid w:val="00A307D1"/>
    <w:rsid w:val="00A30842"/>
    <w:rsid w:val="00A30946"/>
    <w:rsid w:val="00A309AB"/>
    <w:rsid w:val="00A30D38"/>
    <w:rsid w:val="00A30D9E"/>
    <w:rsid w:val="00A31216"/>
    <w:rsid w:val="00A31334"/>
    <w:rsid w:val="00A313BF"/>
    <w:rsid w:val="00A314D9"/>
    <w:rsid w:val="00A31567"/>
    <w:rsid w:val="00A3158B"/>
    <w:rsid w:val="00A315A2"/>
    <w:rsid w:val="00A315DF"/>
    <w:rsid w:val="00A3165F"/>
    <w:rsid w:val="00A31691"/>
    <w:rsid w:val="00A3187A"/>
    <w:rsid w:val="00A31B7C"/>
    <w:rsid w:val="00A31C2E"/>
    <w:rsid w:val="00A31E73"/>
    <w:rsid w:val="00A32429"/>
    <w:rsid w:val="00A3252F"/>
    <w:rsid w:val="00A3253B"/>
    <w:rsid w:val="00A32750"/>
    <w:rsid w:val="00A32EC0"/>
    <w:rsid w:val="00A32F53"/>
    <w:rsid w:val="00A3302C"/>
    <w:rsid w:val="00A3337F"/>
    <w:rsid w:val="00A33392"/>
    <w:rsid w:val="00A33452"/>
    <w:rsid w:val="00A33529"/>
    <w:rsid w:val="00A3353D"/>
    <w:rsid w:val="00A3380F"/>
    <w:rsid w:val="00A3381A"/>
    <w:rsid w:val="00A33927"/>
    <w:rsid w:val="00A33BBE"/>
    <w:rsid w:val="00A33E0A"/>
    <w:rsid w:val="00A33EE1"/>
    <w:rsid w:val="00A33F32"/>
    <w:rsid w:val="00A34054"/>
    <w:rsid w:val="00A34128"/>
    <w:rsid w:val="00A3421E"/>
    <w:rsid w:val="00A34299"/>
    <w:rsid w:val="00A3449B"/>
    <w:rsid w:val="00A34512"/>
    <w:rsid w:val="00A346BF"/>
    <w:rsid w:val="00A3495A"/>
    <w:rsid w:val="00A349B7"/>
    <w:rsid w:val="00A34CA2"/>
    <w:rsid w:val="00A34FE8"/>
    <w:rsid w:val="00A3578D"/>
    <w:rsid w:val="00A35A9E"/>
    <w:rsid w:val="00A35B06"/>
    <w:rsid w:val="00A35DD6"/>
    <w:rsid w:val="00A3620A"/>
    <w:rsid w:val="00A363FD"/>
    <w:rsid w:val="00A36401"/>
    <w:rsid w:val="00A365E5"/>
    <w:rsid w:val="00A36605"/>
    <w:rsid w:val="00A36888"/>
    <w:rsid w:val="00A36943"/>
    <w:rsid w:val="00A36B00"/>
    <w:rsid w:val="00A36B4D"/>
    <w:rsid w:val="00A36B7D"/>
    <w:rsid w:val="00A36DA2"/>
    <w:rsid w:val="00A377D4"/>
    <w:rsid w:val="00A379B3"/>
    <w:rsid w:val="00A37C0F"/>
    <w:rsid w:val="00A37DC5"/>
    <w:rsid w:val="00A37E80"/>
    <w:rsid w:val="00A37ED5"/>
    <w:rsid w:val="00A37F69"/>
    <w:rsid w:val="00A37FBA"/>
    <w:rsid w:val="00A40033"/>
    <w:rsid w:val="00A40617"/>
    <w:rsid w:val="00A4079E"/>
    <w:rsid w:val="00A407F0"/>
    <w:rsid w:val="00A408BC"/>
    <w:rsid w:val="00A40982"/>
    <w:rsid w:val="00A409D0"/>
    <w:rsid w:val="00A40C46"/>
    <w:rsid w:val="00A40C5D"/>
    <w:rsid w:val="00A40CBF"/>
    <w:rsid w:val="00A40EC1"/>
    <w:rsid w:val="00A4106D"/>
    <w:rsid w:val="00A41092"/>
    <w:rsid w:val="00A41284"/>
    <w:rsid w:val="00A412B7"/>
    <w:rsid w:val="00A412C8"/>
    <w:rsid w:val="00A41390"/>
    <w:rsid w:val="00A4191D"/>
    <w:rsid w:val="00A41A15"/>
    <w:rsid w:val="00A41A5D"/>
    <w:rsid w:val="00A41B94"/>
    <w:rsid w:val="00A42392"/>
    <w:rsid w:val="00A4242E"/>
    <w:rsid w:val="00A424D5"/>
    <w:rsid w:val="00A424DD"/>
    <w:rsid w:val="00A42589"/>
    <w:rsid w:val="00A427B4"/>
    <w:rsid w:val="00A427B6"/>
    <w:rsid w:val="00A4291F"/>
    <w:rsid w:val="00A42B18"/>
    <w:rsid w:val="00A42B68"/>
    <w:rsid w:val="00A42B84"/>
    <w:rsid w:val="00A42BA2"/>
    <w:rsid w:val="00A42C3F"/>
    <w:rsid w:val="00A42CAA"/>
    <w:rsid w:val="00A42FC5"/>
    <w:rsid w:val="00A42FFA"/>
    <w:rsid w:val="00A43085"/>
    <w:rsid w:val="00A43207"/>
    <w:rsid w:val="00A4322A"/>
    <w:rsid w:val="00A4322D"/>
    <w:rsid w:val="00A434E9"/>
    <w:rsid w:val="00A4350C"/>
    <w:rsid w:val="00A437A9"/>
    <w:rsid w:val="00A438B2"/>
    <w:rsid w:val="00A43908"/>
    <w:rsid w:val="00A43BDB"/>
    <w:rsid w:val="00A43E25"/>
    <w:rsid w:val="00A44013"/>
    <w:rsid w:val="00A44016"/>
    <w:rsid w:val="00A4418C"/>
    <w:rsid w:val="00A44334"/>
    <w:rsid w:val="00A444F2"/>
    <w:rsid w:val="00A44549"/>
    <w:rsid w:val="00A4465A"/>
    <w:rsid w:val="00A44686"/>
    <w:rsid w:val="00A446BE"/>
    <w:rsid w:val="00A447D7"/>
    <w:rsid w:val="00A44879"/>
    <w:rsid w:val="00A4487F"/>
    <w:rsid w:val="00A44A0D"/>
    <w:rsid w:val="00A44A7A"/>
    <w:rsid w:val="00A44B17"/>
    <w:rsid w:val="00A44B48"/>
    <w:rsid w:val="00A44BAF"/>
    <w:rsid w:val="00A44D61"/>
    <w:rsid w:val="00A44DC2"/>
    <w:rsid w:val="00A450B7"/>
    <w:rsid w:val="00A45115"/>
    <w:rsid w:val="00A453B2"/>
    <w:rsid w:val="00A4543F"/>
    <w:rsid w:val="00A4550B"/>
    <w:rsid w:val="00A45605"/>
    <w:rsid w:val="00A45C21"/>
    <w:rsid w:val="00A45C4A"/>
    <w:rsid w:val="00A45E01"/>
    <w:rsid w:val="00A45E07"/>
    <w:rsid w:val="00A45E15"/>
    <w:rsid w:val="00A45E81"/>
    <w:rsid w:val="00A45F0B"/>
    <w:rsid w:val="00A460AD"/>
    <w:rsid w:val="00A46118"/>
    <w:rsid w:val="00A46152"/>
    <w:rsid w:val="00A463C2"/>
    <w:rsid w:val="00A4648E"/>
    <w:rsid w:val="00A464DA"/>
    <w:rsid w:val="00A4652F"/>
    <w:rsid w:val="00A46542"/>
    <w:rsid w:val="00A465A7"/>
    <w:rsid w:val="00A466D4"/>
    <w:rsid w:val="00A46772"/>
    <w:rsid w:val="00A467E9"/>
    <w:rsid w:val="00A46A2D"/>
    <w:rsid w:val="00A46A82"/>
    <w:rsid w:val="00A46B35"/>
    <w:rsid w:val="00A46C80"/>
    <w:rsid w:val="00A46E50"/>
    <w:rsid w:val="00A46ED6"/>
    <w:rsid w:val="00A46FD7"/>
    <w:rsid w:val="00A47134"/>
    <w:rsid w:val="00A4734A"/>
    <w:rsid w:val="00A473A1"/>
    <w:rsid w:val="00A474CE"/>
    <w:rsid w:val="00A476FB"/>
    <w:rsid w:val="00A4787E"/>
    <w:rsid w:val="00A47924"/>
    <w:rsid w:val="00A5006A"/>
    <w:rsid w:val="00A50080"/>
    <w:rsid w:val="00A506BA"/>
    <w:rsid w:val="00A5077F"/>
    <w:rsid w:val="00A50989"/>
    <w:rsid w:val="00A50BFC"/>
    <w:rsid w:val="00A50D3D"/>
    <w:rsid w:val="00A50E7E"/>
    <w:rsid w:val="00A51133"/>
    <w:rsid w:val="00A51136"/>
    <w:rsid w:val="00A51432"/>
    <w:rsid w:val="00A51497"/>
    <w:rsid w:val="00A5169E"/>
    <w:rsid w:val="00A51808"/>
    <w:rsid w:val="00A518A3"/>
    <w:rsid w:val="00A51964"/>
    <w:rsid w:val="00A51A94"/>
    <w:rsid w:val="00A51ACB"/>
    <w:rsid w:val="00A51B35"/>
    <w:rsid w:val="00A521C2"/>
    <w:rsid w:val="00A521D3"/>
    <w:rsid w:val="00A5223C"/>
    <w:rsid w:val="00A52723"/>
    <w:rsid w:val="00A5272C"/>
    <w:rsid w:val="00A527CD"/>
    <w:rsid w:val="00A5283F"/>
    <w:rsid w:val="00A52850"/>
    <w:rsid w:val="00A52909"/>
    <w:rsid w:val="00A529AB"/>
    <w:rsid w:val="00A52EAE"/>
    <w:rsid w:val="00A53035"/>
    <w:rsid w:val="00A53411"/>
    <w:rsid w:val="00A536BD"/>
    <w:rsid w:val="00A53818"/>
    <w:rsid w:val="00A53918"/>
    <w:rsid w:val="00A53C06"/>
    <w:rsid w:val="00A53DAF"/>
    <w:rsid w:val="00A53DBB"/>
    <w:rsid w:val="00A53FE0"/>
    <w:rsid w:val="00A546F2"/>
    <w:rsid w:val="00A5474F"/>
    <w:rsid w:val="00A54A22"/>
    <w:rsid w:val="00A54A5F"/>
    <w:rsid w:val="00A54BC4"/>
    <w:rsid w:val="00A54BE5"/>
    <w:rsid w:val="00A54CE4"/>
    <w:rsid w:val="00A55307"/>
    <w:rsid w:val="00A55520"/>
    <w:rsid w:val="00A556A6"/>
    <w:rsid w:val="00A55A15"/>
    <w:rsid w:val="00A55ACC"/>
    <w:rsid w:val="00A55AFF"/>
    <w:rsid w:val="00A55E70"/>
    <w:rsid w:val="00A56089"/>
    <w:rsid w:val="00A56192"/>
    <w:rsid w:val="00A56317"/>
    <w:rsid w:val="00A564BE"/>
    <w:rsid w:val="00A56509"/>
    <w:rsid w:val="00A565DD"/>
    <w:rsid w:val="00A56754"/>
    <w:rsid w:val="00A56AD3"/>
    <w:rsid w:val="00A56B1D"/>
    <w:rsid w:val="00A56BA3"/>
    <w:rsid w:val="00A56D4A"/>
    <w:rsid w:val="00A570AB"/>
    <w:rsid w:val="00A57122"/>
    <w:rsid w:val="00A577A6"/>
    <w:rsid w:val="00A57979"/>
    <w:rsid w:val="00A57BE6"/>
    <w:rsid w:val="00A57D62"/>
    <w:rsid w:val="00A60229"/>
    <w:rsid w:val="00A60421"/>
    <w:rsid w:val="00A60474"/>
    <w:rsid w:val="00A604CC"/>
    <w:rsid w:val="00A60792"/>
    <w:rsid w:val="00A60851"/>
    <w:rsid w:val="00A60A6C"/>
    <w:rsid w:val="00A60B51"/>
    <w:rsid w:val="00A60CE2"/>
    <w:rsid w:val="00A6108A"/>
    <w:rsid w:val="00A613BD"/>
    <w:rsid w:val="00A61571"/>
    <w:rsid w:val="00A61625"/>
    <w:rsid w:val="00A6186C"/>
    <w:rsid w:val="00A61A6A"/>
    <w:rsid w:val="00A61DB8"/>
    <w:rsid w:val="00A61E5C"/>
    <w:rsid w:val="00A62263"/>
    <w:rsid w:val="00A6233C"/>
    <w:rsid w:val="00A6241E"/>
    <w:rsid w:val="00A624EC"/>
    <w:rsid w:val="00A625B5"/>
    <w:rsid w:val="00A62740"/>
    <w:rsid w:val="00A62775"/>
    <w:rsid w:val="00A629C7"/>
    <w:rsid w:val="00A62AA3"/>
    <w:rsid w:val="00A62C69"/>
    <w:rsid w:val="00A63114"/>
    <w:rsid w:val="00A631EE"/>
    <w:rsid w:val="00A63315"/>
    <w:rsid w:val="00A635F4"/>
    <w:rsid w:val="00A6368D"/>
    <w:rsid w:val="00A638CC"/>
    <w:rsid w:val="00A63A02"/>
    <w:rsid w:val="00A63A3D"/>
    <w:rsid w:val="00A63A69"/>
    <w:rsid w:val="00A63D12"/>
    <w:rsid w:val="00A63F7F"/>
    <w:rsid w:val="00A64013"/>
    <w:rsid w:val="00A6403F"/>
    <w:rsid w:val="00A6412A"/>
    <w:rsid w:val="00A64133"/>
    <w:rsid w:val="00A6413E"/>
    <w:rsid w:val="00A641DE"/>
    <w:rsid w:val="00A64293"/>
    <w:rsid w:val="00A6446D"/>
    <w:rsid w:val="00A6458E"/>
    <w:rsid w:val="00A64D2A"/>
    <w:rsid w:val="00A64DE7"/>
    <w:rsid w:val="00A6515F"/>
    <w:rsid w:val="00A65419"/>
    <w:rsid w:val="00A655C9"/>
    <w:rsid w:val="00A65868"/>
    <w:rsid w:val="00A65D19"/>
    <w:rsid w:val="00A65DE4"/>
    <w:rsid w:val="00A66172"/>
    <w:rsid w:val="00A6618B"/>
    <w:rsid w:val="00A66252"/>
    <w:rsid w:val="00A66631"/>
    <w:rsid w:val="00A6680C"/>
    <w:rsid w:val="00A668AB"/>
    <w:rsid w:val="00A6694B"/>
    <w:rsid w:val="00A66A0F"/>
    <w:rsid w:val="00A66D28"/>
    <w:rsid w:val="00A66D64"/>
    <w:rsid w:val="00A66EF9"/>
    <w:rsid w:val="00A670DB"/>
    <w:rsid w:val="00A670EB"/>
    <w:rsid w:val="00A67237"/>
    <w:rsid w:val="00A6723C"/>
    <w:rsid w:val="00A67347"/>
    <w:rsid w:val="00A67397"/>
    <w:rsid w:val="00A67489"/>
    <w:rsid w:val="00A6775F"/>
    <w:rsid w:val="00A67836"/>
    <w:rsid w:val="00A678F4"/>
    <w:rsid w:val="00A6795C"/>
    <w:rsid w:val="00A67D60"/>
    <w:rsid w:val="00A67DFF"/>
    <w:rsid w:val="00A67E10"/>
    <w:rsid w:val="00A67E5E"/>
    <w:rsid w:val="00A67F04"/>
    <w:rsid w:val="00A67F56"/>
    <w:rsid w:val="00A67F76"/>
    <w:rsid w:val="00A70130"/>
    <w:rsid w:val="00A70154"/>
    <w:rsid w:val="00A70263"/>
    <w:rsid w:val="00A7030E"/>
    <w:rsid w:val="00A70320"/>
    <w:rsid w:val="00A705F7"/>
    <w:rsid w:val="00A70683"/>
    <w:rsid w:val="00A70713"/>
    <w:rsid w:val="00A709C5"/>
    <w:rsid w:val="00A70AE4"/>
    <w:rsid w:val="00A70D1F"/>
    <w:rsid w:val="00A70E2A"/>
    <w:rsid w:val="00A70E6A"/>
    <w:rsid w:val="00A711A3"/>
    <w:rsid w:val="00A715C8"/>
    <w:rsid w:val="00A715DA"/>
    <w:rsid w:val="00A716AE"/>
    <w:rsid w:val="00A718E9"/>
    <w:rsid w:val="00A71B15"/>
    <w:rsid w:val="00A71B36"/>
    <w:rsid w:val="00A71EAA"/>
    <w:rsid w:val="00A71ECB"/>
    <w:rsid w:val="00A71F06"/>
    <w:rsid w:val="00A7223A"/>
    <w:rsid w:val="00A72279"/>
    <w:rsid w:val="00A722D9"/>
    <w:rsid w:val="00A7250B"/>
    <w:rsid w:val="00A725B3"/>
    <w:rsid w:val="00A7287C"/>
    <w:rsid w:val="00A728FC"/>
    <w:rsid w:val="00A72A00"/>
    <w:rsid w:val="00A72A1A"/>
    <w:rsid w:val="00A72C7D"/>
    <w:rsid w:val="00A73006"/>
    <w:rsid w:val="00A73031"/>
    <w:rsid w:val="00A7350B"/>
    <w:rsid w:val="00A73565"/>
    <w:rsid w:val="00A737F1"/>
    <w:rsid w:val="00A739F8"/>
    <w:rsid w:val="00A73A00"/>
    <w:rsid w:val="00A73A06"/>
    <w:rsid w:val="00A73B3B"/>
    <w:rsid w:val="00A73D2E"/>
    <w:rsid w:val="00A73D43"/>
    <w:rsid w:val="00A73DE4"/>
    <w:rsid w:val="00A73DF3"/>
    <w:rsid w:val="00A73EB6"/>
    <w:rsid w:val="00A73F6A"/>
    <w:rsid w:val="00A740BA"/>
    <w:rsid w:val="00A740F1"/>
    <w:rsid w:val="00A741C5"/>
    <w:rsid w:val="00A7430E"/>
    <w:rsid w:val="00A74315"/>
    <w:rsid w:val="00A74531"/>
    <w:rsid w:val="00A745AF"/>
    <w:rsid w:val="00A746BA"/>
    <w:rsid w:val="00A7475B"/>
    <w:rsid w:val="00A74974"/>
    <w:rsid w:val="00A74994"/>
    <w:rsid w:val="00A74A20"/>
    <w:rsid w:val="00A74A91"/>
    <w:rsid w:val="00A74B8D"/>
    <w:rsid w:val="00A74CA7"/>
    <w:rsid w:val="00A74CE3"/>
    <w:rsid w:val="00A74DB1"/>
    <w:rsid w:val="00A74F35"/>
    <w:rsid w:val="00A7507B"/>
    <w:rsid w:val="00A752CB"/>
    <w:rsid w:val="00A7539E"/>
    <w:rsid w:val="00A75408"/>
    <w:rsid w:val="00A75524"/>
    <w:rsid w:val="00A7557E"/>
    <w:rsid w:val="00A755B5"/>
    <w:rsid w:val="00A7567E"/>
    <w:rsid w:val="00A758DD"/>
    <w:rsid w:val="00A758F0"/>
    <w:rsid w:val="00A75A7D"/>
    <w:rsid w:val="00A75B58"/>
    <w:rsid w:val="00A75CD9"/>
    <w:rsid w:val="00A75E87"/>
    <w:rsid w:val="00A75EF4"/>
    <w:rsid w:val="00A76075"/>
    <w:rsid w:val="00A76111"/>
    <w:rsid w:val="00A76714"/>
    <w:rsid w:val="00A768E9"/>
    <w:rsid w:val="00A76A3A"/>
    <w:rsid w:val="00A76BDF"/>
    <w:rsid w:val="00A76C90"/>
    <w:rsid w:val="00A76D16"/>
    <w:rsid w:val="00A76E13"/>
    <w:rsid w:val="00A76F36"/>
    <w:rsid w:val="00A771AA"/>
    <w:rsid w:val="00A77239"/>
    <w:rsid w:val="00A77251"/>
    <w:rsid w:val="00A77347"/>
    <w:rsid w:val="00A77555"/>
    <w:rsid w:val="00A77628"/>
    <w:rsid w:val="00A776EE"/>
    <w:rsid w:val="00A7772E"/>
    <w:rsid w:val="00A77A0F"/>
    <w:rsid w:val="00A77AEC"/>
    <w:rsid w:val="00A77BB0"/>
    <w:rsid w:val="00A77D97"/>
    <w:rsid w:val="00A77EF9"/>
    <w:rsid w:val="00A80023"/>
    <w:rsid w:val="00A801A8"/>
    <w:rsid w:val="00A803AE"/>
    <w:rsid w:val="00A80412"/>
    <w:rsid w:val="00A8045B"/>
    <w:rsid w:val="00A8048C"/>
    <w:rsid w:val="00A8055F"/>
    <w:rsid w:val="00A808A4"/>
    <w:rsid w:val="00A8091B"/>
    <w:rsid w:val="00A80A4B"/>
    <w:rsid w:val="00A80B11"/>
    <w:rsid w:val="00A80D89"/>
    <w:rsid w:val="00A80E51"/>
    <w:rsid w:val="00A811E5"/>
    <w:rsid w:val="00A8129B"/>
    <w:rsid w:val="00A818A9"/>
    <w:rsid w:val="00A81A4C"/>
    <w:rsid w:val="00A81A92"/>
    <w:rsid w:val="00A81BAD"/>
    <w:rsid w:val="00A81C42"/>
    <w:rsid w:val="00A81DB4"/>
    <w:rsid w:val="00A824A2"/>
    <w:rsid w:val="00A82565"/>
    <w:rsid w:val="00A825F2"/>
    <w:rsid w:val="00A82798"/>
    <w:rsid w:val="00A828BA"/>
    <w:rsid w:val="00A828DF"/>
    <w:rsid w:val="00A82954"/>
    <w:rsid w:val="00A82C81"/>
    <w:rsid w:val="00A82E82"/>
    <w:rsid w:val="00A83078"/>
    <w:rsid w:val="00A83100"/>
    <w:rsid w:val="00A831FF"/>
    <w:rsid w:val="00A83243"/>
    <w:rsid w:val="00A8345C"/>
    <w:rsid w:val="00A8377D"/>
    <w:rsid w:val="00A83905"/>
    <w:rsid w:val="00A83A9F"/>
    <w:rsid w:val="00A83AF4"/>
    <w:rsid w:val="00A83E97"/>
    <w:rsid w:val="00A840C7"/>
    <w:rsid w:val="00A84148"/>
    <w:rsid w:val="00A84231"/>
    <w:rsid w:val="00A84260"/>
    <w:rsid w:val="00A84379"/>
    <w:rsid w:val="00A844BD"/>
    <w:rsid w:val="00A845F8"/>
    <w:rsid w:val="00A8462F"/>
    <w:rsid w:val="00A847FE"/>
    <w:rsid w:val="00A84A2A"/>
    <w:rsid w:val="00A84A2E"/>
    <w:rsid w:val="00A84B2E"/>
    <w:rsid w:val="00A84B68"/>
    <w:rsid w:val="00A84D0F"/>
    <w:rsid w:val="00A84D18"/>
    <w:rsid w:val="00A84D9B"/>
    <w:rsid w:val="00A84DA4"/>
    <w:rsid w:val="00A84DFC"/>
    <w:rsid w:val="00A84F09"/>
    <w:rsid w:val="00A84F9E"/>
    <w:rsid w:val="00A85222"/>
    <w:rsid w:val="00A8549F"/>
    <w:rsid w:val="00A85732"/>
    <w:rsid w:val="00A8574A"/>
    <w:rsid w:val="00A8584E"/>
    <w:rsid w:val="00A859BA"/>
    <w:rsid w:val="00A85A2E"/>
    <w:rsid w:val="00A85A51"/>
    <w:rsid w:val="00A85B13"/>
    <w:rsid w:val="00A85BBB"/>
    <w:rsid w:val="00A85D0E"/>
    <w:rsid w:val="00A85D6A"/>
    <w:rsid w:val="00A85EBE"/>
    <w:rsid w:val="00A861D5"/>
    <w:rsid w:val="00A861F7"/>
    <w:rsid w:val="00A86269"/>
    <w:rsid w:val="00A86388"/>
    <w:rsid w:val="00A86A07"/>
    <w:rsid w:val="00A86A1E"/>
    <w:rsid w:val="00A86AF1"/>
    <w:rsid w:val="00A86EEC"/>
    <w:rsid w:val="00A86EF7"/>
    <w:rsid w:val="00A87020"/>
    <w:rsid w:val="00A87086"/>
    <w:rsid w:val="00A87095"/>
    <w:rsid w:val="00A8709C"/>
    <w:rsid w:val="00A870B9"/>
    <w:rsid w:val="00A8717D"/>
    <w:rsid w:val="00A874D7"/>
    <w:rsid w:val="00A87525"/>
    <w:rsid w:val="00A87554"/>
    <w:rsid w:val="00A8755F"/>
    <w:rsid w:val="00A87563"/>
    <w:rsid w:val="00A8759D"/>
    <w:rsid w:val="00A87833"/>
    <w:rsid w:val="00A8799F"/>
    <w:rsid w:val="00A879E1"/>
    <w:rsid w:val="00A87A9D"/>
    <w:rsid w:val="00A87AA7"/>
    <w:rsid w:val="00A87D02"/>
    <w:rsid w:val="00A90008"/>
    <w:rsid w:val="00A90134"/>
    <w:rsid w:val="00A9062B"/>
    <w:rsid w:val="00A9077C"/>
    <w:rsid w:val="00A90799"/>
    <w:rsid w:val="00A907B2"/>
    <w:rsid w:val="00A907BE"/>
    <w:rsid w:val="00A90880"/>
    <w:rsid w:val="00A90919"/>
    <w:rsid w:val="00A90AE6"/>
    <w:rsid w:val="00A90C41"/>
    <w:rsid w:val="00A90D3F"/>
    <w:rsid w:val="00A90D65"/>
    <w:rsid w:val="00A90DC5"/>
    <w:rsid w:val="00A90FCA"/>
    <w:rsid w:val="00A91361"/>
    <w:rsid w:val="00A91579"/>
    <w:rsid w:val="00A915F3"/>
    <w:rsid w:val="00A9170F"/>
    <w:rsid w:val="00A9192A"/>
    <w:rsid w:val="00A91A4D"/>
    <w:rsid w:val="00A92091"/>
    <w:rsid w:val="00A92295"/>
    <w:rsid w:val="00A924FE"/>
    <w:rsid w:val="00A92537"/>
    <w:rsid w:val="00A926A1"/>
    <w:rsid w:val="00A926B0"/>
    <w:rsid w:val="00A92A35"/>
    <w:rsid w:val="00A92C5A"/>
    <w:rsid w:val="00A92C83"/>
    <w:rsid w:val="00A92CB0"/>
    <w:rsid w:val="00A92D49"/>
    <w:rsid w:val="00A92DEB"/>
    <w:rsid w:val="00A92EE6"/>
    <w:rsid w:val="00A93191"/>
    <w:rsid w:val="00A93218"/>
    <w:rsid w:val="00A93255"/>
    <w:rsid w:val="00A932A5"/>
    <w:rsid w:val="00A93674"/>
    <w:rsid w:val="00A9371B"/>
    <w:rsid w:val="00A938FC"/>
    <w:rsid w:val="00A93AF1"/>
    <w:rsid w:val="00A94159"/>
    <w:rsid w:val="00A94275"/>
    <w:rsid w:val="00A942EA"/>
    <w:rsid w:val="00A9431B"/>
    <w:rsid w:val="00A9433D"/>
    <w:rsid w:val="00A943F2"/>
    <w:rsid w:val="00A9455B"/>
    <w:rsid w:val="00A9480D"/>
    <w:rsid w:val="00A94985"/>
    <w:rsid w:val="00A94CEB"/>
    <w:rsid w:val="00A94F36"/>
    <w:rsid w:val="00A9502D"/>
    <w:rsid w:val="00A9559B"/>
    <w:rsid w:val="00A9568F"/>
    <w:rsid w:val="00A956BB"/>
    <w:rsid w:val="00A956F5"/>
    <w:rsid w:val="00A957DB"/>
    <w:rsid w:val="00A95A9C"/>
    <w:rsid w:val="00A95AB5"/>
    <w:rsid w:val="00A95EA2"/>
    <w:rsid w:val="00A95EC4"/>
    <w:rsid w:val="00A95F7F"/>
    <w:rsid w:val="00A963CE"/>
    <w:rsid w:val="00A9645C"/>
    <w:rsid w:val="00A9656A"/>
    <w:rsid w:val="00A9676B"/>
    <w:rsid w:val="00A9679E"/>
    <w:rsid w:val="00A967FB"/>
    <w:rsid w:val="00A96805"/>
    <w:rsid w:val="00A96987"/>
    <w:rsid w:val="00A96A87"/>
    <w:rsid w:val="00A96C73"/>
    <w:rsid w:val="00A96CCB"/>
    <w:rsid w:val="00A96D05"/>
    <w:rsid w:val="00A96DC8"/>
    <w:rsid w:val="00A971BE"/>
    <w:rsid w:val="00A972E3"/>
    <w:rsid w:val="00A9737C"/>
    <w:rsid w:val="00A975E2"/>
    <w:rsid w:val="00A97652"/>
    <w:rsid w:val="00A97722"/>
    <w:rsid w:val="00A97941"/>
    <w:rsid w:val="00A97A08"/>
    <w:rsid w:val="00A97B2C"/>
    <w:rsid w:val="00A97BA0"/>
    <w:rsid w:val="00A97BAF"/>
    <w:rsid w:val="00A97CB8"/>
    <w:rsid w:val="00A97D2A"/>
    <w:rsid w:val="00A97D97"/>
    <w:rsid w:val="00A97F7C"/>
    <w:rsid w:val="00AA0493"/>
    <w:rsid w:val="00AA04E9"/>
    <w:rsid w:val="00AA0643"/>
    <w:rsid w:val="00AA067F"/>
    <w:rsid w:val="00AA06B9"/>
    <w:rsid w:val="00AA075A"/>
    <w:rsid w:val="00AA0853"/>
    <w:rsid w:val="00AA085F"/>
    <w:rsid w:val="00AA0973"/>
    <w:rsid w:val="00AA0A57"/>
    <w:rsid w:val="00AA0B7B"/>
    <w:rsid w:val="00AA0C01"/>
    <w:rsid w:val="00AA0E1C"/>
    <w:rsid w:val="00AA0F9B"/>
    <w:rsid w:val="00AA11C8"/>
    <w:rsid w:val="00AA127E"/>
    <w:rsid w:val="00AA12E2"/>
    <w:rsid w:val="00AA1311"/>
    <w:rsid w:val="00AA1316"/>
    <w:rsid w:val="00AA14F2"/>
    <w:rsid w:val="00AA16C8"/>
    <w:rsid w:val="00AA17CE"/>
    <w:rsid w:val="00AA1867"/>
    <w:rsid w:val="00AA1BEF"/>
    <w:rsid w:val="00AA1D4F"/>
    <w:rsid w:val="00AA1DD2"/>
    <w:rsid w:val="00AA1E6E"/>
    <w:rsid w:val="00AA1E7D"/>
    <w:rsid w:val="00AA2107"/>
    <w:rsid w:val="00AA225A"/>
    <w:rsid w:val="00AA2590"/>
    <w:rsid w:val="00AA25A3"/>
    <w:rsid w:val="00AA2767"/>
    <w:rsid w:val="00AA2A3E"/>
    <w:rsid w:val="00AA2DE2"/>
    <w:rsid w:val="00AA2DEE"/>
    <w:rsid w:val="00AA2E10"/>
    <w:rsid w:val="00AA2F1E"/>
    <w:rsid w:val="00AA2F3E"/>
    <w:rsid w:val="00AA302B"/>
    <w:rsid w:val="00AA3045"/>
    <w:rsid w:val="00AA31B5"/>
    <w:rsid w:val="00AA322E"/>
    <w:rsid w:val="00AA32DA"/>
    <w:rsid w:val="00AA3309"/>
    <w:rsid w:val="00AA355D"/>
    <w:rsid w:val="00AA357E"/>
    <w:rsid w:val="00AA36B3"/>
    <w:rsid w:val="00AA3848"/>
    <w:rsid w:val="00AA3919"/>
    <w:rsid w:val="00AA3C63"/>
    <w:rsid w:val="00AA3D31"/>
    <w:rsid w:val="00AA3DD9"/>
    <w:rsid w:val="00AA3DE5"/>
    <w:rsid w:val="00AA406C"/>
    <w:rsid w:val="00AA40F8"/>
    <w:rsid w:val="00AA4267"/>
    <w:rsid w:val="00AA4704"/>
    <w:rsid w:val="00AA49CC"/>
    <w:rsid w:val="00AA4A3E"/>
    <w:rsid w:val="00AA4A4D"/>
    <w:rsid w:val="00AA4B2E"/>
    <w:rsid w:val="00AA4B93"/>
    <w:rsid w:val="00AA4D0E"/>
    <w:rsid w:val="00AA4EF3"/>
    <w:rsid w:val="00AA5400"/>
    <w:rsid w:val="00AA544C"/>
    <w:rsid w:val="00AA5463"/>
    <w:rsid w:val="00AA5514"/>
    <w:rsid w:val="00AA55E9"/>
    <w:rsid w:val="00AA590C"/>
    <w:rsid w:val="00AA5A1D"/>
    <w:rsid w:val="00AA5B6A"/>
    <w:rsid w:val="00AA5BDF"/>
    <w:rsid w:val="00AA5D31"/>
    <w:rsid w:val="00AA5EE2"/>
    <w:rsid w:val="00AA5F27"/>
    <w:rsid w:val="00AA608D"/>
    <w:rsid w:val="00AA655F"/>
    <w:rsid w:val="00AA67B8"/>
    <w:rsid w:val="00AA69C6"/>
    <w:rsid w:val="00AA6ABD"/>
    <w:rsid w:val="00AA6B62"/>
    <w:rsid w:val="00AA6B97"/>
    <w:rsid w:val="00AA6BE8"/>
    <w:rsid w:val="00AA6F94"/>
    <w:rsid w:val="00AA74C7"/>
    <w:rsid w:val="00AA7531"/>
    <w:rsid w:val="00AA7778"/>
    <w:rsid w:val="00AA77DF"/>
    <w:rsid w:val="00AA7806"/>
    <w:rsid w:val="00AA799E"/>
    <w:rsid w:val="00AA7B9F"/>
    <w:rsid w:val="00AA7C4C"/>
    <w:rsid w:val="00AA7E68"/>
    <w:rsid w:val="00AA7F29"/>
    <w:rsid w:val="00AA7F74"/>
    <w:rsid w:val="00AB025C"/>
    <w:rsid w:val="00AB03D7"/>
    <w:rsid w:val="00AB0525"/>
    <w:rsid w:val="00AB053E"/>
    <w:rsid w:val="00AB05C1"/>
    <w:rsid w:val="00AB06F3"/>
    <w:rsid w:val="00AB0752"/>
    <w:rsid w:val="00AB0798"/>
    <w:rsid w:val="00AB09A1"/>
    <w:rsid w:val="00AB09A2"/>
    <w:rsid w:val="00AB0AF1"/>
    <w:rsid w:val="00AB0BB9"/>
    <w:rsid w:val="00AB0CBD"/>
    <w:rsid w:val="00AB0E3E"/>
    <w:rsid w:val="00AB0F49"/>
    <w:rsid w:val="00AB10B4"/>
    <w:rsid w:val="00AB1346"/>
    <w:rsid w:val="00AB1656"/>
    <w:rsid w:val="00AB1823"/>
    <w:rsid w:val="00AB186C"/>
    <w:rsid w:val="00AB1913"/>
    <w:rsid w:val="00AB199F"/>
    <w:rsid w:val="00AB1AE8"/>
    <w:rsid w:val="00AB1B55"/>
    <w:rsid w:val="00AB1C73"/>
    <w:rsid w:val="00AB1DE6"/>
    <w:rsid w:val="00AB1E7B"/>
    <w:rsid w:val="00AB2043"/>
    <w:rsid w:val="00AB229B"/>
    <w:rsid w:val="00AB22D5"/>
    <w:rsid w:val="00AB240D"/>
    <w:rsid w:val="00AB24CB"/>
    <w:rsid w:val="00AB26A6"/>
    <w:rsid w:val="00AB26F6"/>
    <w:rsid w:val="00AB272E"/>
    <w:rsid w:val="00AB2927"/>
    <w:rsid w:val="00AB298E"/>
    <w:rsid w:val="00AB2BD6"/>
    <w:rsid w:val="00AB2EB7"/>
    <w:rsid w:val="00AB2EBA"/>
    <w:rsid w:val="00AB31A4"/>
    <w:rsid w:val="00AB31CD"/>
    <w:rsid w:val="00AB32DA"/>
    <w:rsid w:val="00AB3344"/>
    <w:rsid w:val="00AB340F"/>
    <w:rsid w:val="00AB3412"/>
    <w:rsid w:val="00AB3734"/>
    <w:rsid w:val="00AB3802"/>
    <w:rsid w:val="00AB3860"/>
    <w:rsid w:val="00AB393E"/>
    <w:rsid w:val="00AB3B35"/>
    <w:rsid w:val="00AB3B98"/>
    <w:rsid w:val="00AB3DDF"/>
    <w:rsid w:val="00AB3FDA"/>
    <w:rsid w:val="00AB428F"/>
    <w:rsid w:val="00AB449C"/>
    <w:rsid w:val="00AB4561"/>
    <w:rsid w:val="00AB4802"/>
    <w:rsid w:val="00AB4837"/>
    <w:rsid w:val="00AB4B1E"/>
    <w:rsid w:val="00AB4D94"/>
    <w:rsid w:val="00AB503C"/>
    <w:rsid w:val="00AB508D"/>
    <w:rsid w:val="00AB50FA"/>
    <w:rsid w:val="00AB514E"/>
    <w:rsid w:val="00AB51A0"/>
    <w:rsid w:val="00AB52E0"/>
    <w:rsid w:val="00AB52FF"/>
    <w:rsid w:val="00AB530D"/>
    <w:rsid w:val="00AB540D"/>
    <w:rsid w:val="00AB5948"/>
    <w:rsid w:val="00AB5B77"/>
    <w:rsid w:val="00AB5B80"/>
    <w:rsid w:val="00AB5C8C"/>
    <w:rsid w:val="00AB5D57"/>
    <w:rsid w:val="00AB5E4D"/>
    <w:rsid w:val="00AB5EFF"/>
    <w:rsid w:val="00AB5FC0"/>
    <w:rsid w:val="00AB6034"/>
    <w:rsid w:val="00AB61D4"/>
    <w:rsid w:val="00AB6371"/>
    <w:rsid w:val="00AB64D7"/>
    <w:rsid w:val="00AB65CF"/>
    <w:rsid w:val="00AB682C"/>
    <w:rsid w:val="00AB6C1E"/>
    <w:rsid w:val="00AB6C38"/>
    <w:rsid w:val="00AB702B"/>
    <w:rsid w:val="00AB70BF"/>
    <w:rsid w:val="00AB7128"/>
    <w:rsid w:val="00AB7399"/>
    <w:rsid w:val="00AB76CC"/>
    <w:rsid w:val="00AB7793"/>
    <w:rsid w:val="00AB77E5"/>
    <w:rsid w:val="00AB7923"/>
    <w:rsid w:val="00AB7CDE"/>
    <w:rsid w:val="00AB7E92"/>
    <w:rsid w:val="00AC010A"/>
    <w:rsid w:val="00AC0123"/>
    <w:rsid w:val="00AC0136"/>
    <w:rsid w:val="00AC02AA"/>
    <w:rsid w:val="00AC03DA"/>
    <w:rsid w:val="00AC0682"/>
    <w:rsid w:val="00AC06EA"/>
    <w:rsid w:val="00AC0766"/>
    <w:rsid w:val="00AC078E"/>
    <w:rsid w:val="00AC09A5"/>
    <w:rsid w:val="00AC0A1E"/>
    <w:rsid w:val="00AC0D0B"/>
    <w:rsid w:val="00AC0E3C"/>
    <w:rsid w:val="00AC0F19"/>
    <w:rsid w:val="00AC0F24"/>
    <w:rsid w:val="00AC0FA6"/>
    <w:rsid w:val="00AC122A"/>
    <w:rsid w:val="00AC126B"/>
    <w:rsid w:val="00AC1445"/>
    <w:rsid w:val="00AC1511"/>
    <w:rsid w:val="00AC1652"/>
    <w:rsid w:val="00AC167A"/>
    <w:rsid w:val="00AC1716"/>
    <w:rsid w:val="00AC17D1"/>
    <w:rsid w:val="00AC1A18"/>
    <w:rsid w:val="00AC1C7A"/>
    <w:rsid w:val="00AC1DAC"/>
    <w:rsid w:val="00AC204E"/>
    <w:rsid w:val="00AC20C8"/>
    <w:rsid w:val="00AC2307"/>
    <w:rsid w:val="00AC2392"/>
    <w:rsid w:val="00AC25D7"/>
    <w:rsid w:val="00AC261C"/>
    <w:rsid w:val="00AC2682"/>
    <w:rsid w:val="00AC28D2"/>
    <w:rsid w:val="00AC2A1F"/>
    <w:rsid w:val="00AC2A21"/>
    <w:rsid w:val="00AC2AD4"/>
    <w:rsid w:val="00AC2C2E"/>
    <w:rsid w:val="00AC2D85"/>
    <w:rsid w:val="00AC2DE8"/>
    <w:rsid w:val="00AC2F2E"/>
    <w:rsid w:val="00AC2F8D"/>
    <w:rsid w:val="00AC3178"/>
    <w:rsid w:val="00AC35EF"/>
    <w:rsid w:val="00AC39CF"/>
    <w:rsid w:val="00AC3AC5"/>
    <w:rsid w:val="00AC3C60"/>
    <w:rsid w:val="00AC3CAF"/>
    <w:rsid w:val="00AC3D26"/>
    <w:rsid w:val="00AC3E2C"/>
    <w:rsid w:val="00AC3E9B"/>
    <w:rsid w:val="00AC3F27"/>
    <w:rsid w:val="00AC4022"/>
    <w:rsid w:val="00AC40A3"/>
    <w:rsid w:val="00AC4388"/>
    <w:rsid w:val="00AC457D"/>
    <w:rsid w:val="00AC4A41"/>
    <w:rsid w:val="00AC4A66"/>
    <w:rsid w:val="00AC50B2"/>
    <w:rsid w:val="00AC5174"/>
    <w:rsid w:val="00AC51FE"/>
    <w:rsid w:val="00AC579B"/>
    <w:rsid w:val="00AC597E"/>
    <w:rsid w:val="00AC59B9"/>
    <w:rsid w:val="00AC59C9"/>
    <w:rsid w:val="00AC59EE"/>
    <w:rsid w:val="00AC5B93"/>
    <w:rsid w:val="00AC5CA5"/>
    <w:rsid w:val="00AC5DD8"/>
    <w:rsid w:val="00AC5E9F"/>
    <w:rsid w:val="00AC5F12"/>
    <w:rsid w:val="00AC6090"/>
    <w:rsid w:val="00AC6216"/>
    <w:rsid w:val="00AC62E4"/>
    <w:rsid w:val="00AC62F4"/>
    <w:rsid w:val="00AC64EF"/>
    <w:rsid w:val="00AC66DF"/>
    <w:rsid w:val="00AC677F"/>
    <w:rsid w:val="00AC68FC"/>
    <w:rsid w:val="00AC6968"/>
    <w:rsid w:val="00AC6B98"/>
    <w:rsid w:val="00AC6BEE"/>
    <w:rsid w:val="00AC6C8B"/>
    <w:rsid w:val="00AC6D00"/>
    <w:rsid w:val="00AC6EDC"/>
    <w:rsid w:val="00AC6F50"/>
    <w:rsid w:val="00AC705E"/>
    <w:rsid w:val="00AC72D8"/>
    <w:rsid w:val="00AC768C"/>
    <w:rsid w:val="00AC769E"/>
    <w:rsid w:val="00AC781C"/>
    <w:rsid w:val="00AC793B"/>
    <w:rsid w:val="00AC7A32"/>
    <w:rsid w:val="00AC7A90"/>
    <w:rsid w:val="00AC7AD8"/>
    <w:rsid w:val="00AC7C90"/>
    <w:rsid w:val="00AC7E69"/>
    <w:rsid w:val="00AD001A"/>
    <w:rsid w:val="00AD0061"/>
    <w:rsid w:val="00AD0134"/>
    <w:rsid w:val="00AD0243"/>
    <w:rsid w:val="00AD026E"/>
    <w:rsid w:val="00AD0292"/>
    <w:rsid w:val="00AD036C"/>
    <w:rsid w:val="00AD046A"/>
    <w:rsid w:val="00AD0553"/>
    <w:rsid w:val="00AD079D"/>
    <w:rsid w:val="00AD07B3"/>
    <w:rsid w:val="00AD07BE"/>
    <w:rsid w:val="00AD08F2"/>
    <w:rsid w:val="00AD08FA"/>
    <w:rsid w:val="00AD0A76"/>
    <w:rsid w:val="00AD0B13"/>
    <w:rsid w:val="00AD0B6C"/>
    <w:rsid w:val="00AD0BA6"/>
    <w:rsid w:val="00AD0C8D"/>
    <w:rsid w:val="00AD0CA0"/>
    <w:rsid w:val="00AD0E2D"/>
    <w:rsid w:val="00AD0E76"/>
    <w:rsid w:val="00AD0FCA"/>
    <w:rsid w:val="00AD0FE2"/>
    <w:rsid w:val="00AD103D"/>
    <w:rsid w:val="00AD1053"/>
    <w:rsid w:val="00AD122A"/>
    <w:rsid w:val="00AD124D"/>
    <w:rsid w:val="00AD1386"/>
    <w:rsid w:val="00AD156B"/>
    <w:rsid w:val="00AD17D9"/>
    <w:rsid w:val="00AD18C8"/>
    <w:rsid w:val="00AD1901"/>
    <w:rsid w:val="00AD191E"/>
    <w:rsid w:val="00AD19F8"/>
    <w:rsid w:val="00AD19FC"/>
    <w:rsid w:val="00AD1AF2"/>
    <w:rsid w:val="00AD1C7D"/>
    <w:rsid w:val="00AD203D"/>
    <w:rsid w:val="00AD2071"/>
    <w:rsid w:val="00AD220B"/>
    <w:rsid w:val="00AD23D7"/>
    <w:rsid w:val="00AD263B"/>
    <w:rsid w:val="00AD2A4B"/>
    <w:rsid w:val="00AD2CB3"/>
    <w:rsid w:val="00AD2D44"/>
    <w:rsid w:val="00AD2DA1"/>
    <w:rsid w:val="00AD309C"/>
    <w:rsid w:val="00AD3202"/>
    <w:rsid w:val="00AD34DE"/>
    <w:rsid w:val="00AD34F0"/>
    <w:rsid w:val="00AD3571"/>
    <w:rsid w:val="00AD3622"/>
    <w:rsid w:val="00AD36B4"/>
    <w:rsid w:val="00AD3787"/>
    <w:rsid w:val="00AD3ABC"/>
    <w:rsid w:val="00AD3AD8"/>
    <w:rsid w:val="00AD3D25"/>
    <w:rsid w:val="00AD3F93"/>
    <w:rsid w:val="00AD4014"/>
    <w:rsid w:val="00AD4540"/>
    <w:rsid w:val="00AD4620"/>
    <w:rsid w:val="00AD475B"/>
    <w:rsid w:val="00AD497C"/>
    <w:rsid w:val="00AD4A18"/>
    <w:rsid w:val="00AD4DD6"/>
    <w:rsid w:val="00AD4DEE"/>
    <w:rsid w:val="00AD4DFA"/>
    <w:rsid w:val="00AD4E2E"/>
    <w:rsid w:val="00AD4FF2"/>
    <w:rsid w:val="00AD50A5"/>
    <w:rsid w:val="00AD50A7"/>
    <w:rsid w:val="00AD50F4"/>
    <w:rsid w:val="00AD5650"/>
    <w:rsid w:val="00AD5731"/>
    <w:rsid w:val="00AD574E"/>
    <w:rsid w:val="00AD580A"/>
    <w:rsid w:val="00AD5994"/>
    <w:rsid w:val="00AD5C39"/>
    <w:rsid w:val="00AD5E14"/>
    <w:rsid w:val="00AD619D"/>
    <w:rsid w:val="00AD64BE"/>
    <w:rsid w:val="00AD65E4"/>
    <w:rsid w:val="00AD6923"/>
    <w:rsid w:val="00AD6A77"/>
    <w:rsid w:val="00AD6B6B"/>
    <w:rsid w:val="00AD6BF4"/>
    <w:rsid w:val="00AD6CC8"/>
    <w:rsid w:val="00AD6D3A"/>
    <w:rsid w:val="00AD716A"/>
    <w:rsid w:val="00AD725A"/>
    <w:rsid w:val="00AD72AD"/>
    <w:rsid w:val="00AD73C8"/>
    <w:rsid w:val="00AD7660"/>
    <w:rsid w:val="00AD7689"/>
    <w:rsid w:val="00AD7856"/>
    <w:rsid w:val="00AD7919"/>
    <w:rsid w:val="00AD7F4B"/>
    <w:rsid w:val="00AD7F69"/>
    <w:rsid w:val="00AD7F77"/>
    <w:rsid w:val="00AE01EB"/>
    <w:rsid w:val="00AE02F3"/>
    <w:rsid w:val="00AE0382"/>
    <w:rsid w:val="00AE043C"/>
    <w:rsid w:val="00AE04C0"/>
    <w:rsid w:val="00AE06B0"/>
    <w:rsid w:val="00AE0738"/>
    <w:rsid w:val="00AE078C"/>
    <w:rsid w:val="00AE07A7"/>
    <w:rsid w:val="00AE09BE"/>
    <w:rsid w:val="00AE0BA7"/>
    <w:rsid w:val="00AE0D37"/>
    <w:rsid w:val="00AE10B0"/>
    <w:rsid w:val="00AE11CF"/>
    <w:rsid w:val="00AE1254"/>
    <w:rsid w:val="00AE130B"/>
    <w:rsid w:val="00AE1385"/>
    <w:rsid w:val="00AE1424"/>
    <w:rsid w:val="00AE14DB"/>
    <w:rsid w:val="00AE1582"/>
    <w:rsid w:val="00AE16B9"/>
    <w:rsid w:val="00AE16E8"/>
    <w:rsid w:val="00AE17C9"/>
    <w:rsid w:val="00AE1817"/>
    <w:rsid w:val="00AE1866"/>
    <w:rsid w:val="00AE186C"/>
    <w:rsid w:val="00AE188C"/>
    <w:rsid w:val="00AE1A2D"/>
    <w:rsid w:val="00AE1AED"/>
    <w:rsid w:val="00AE1B3B"/>
    <w:rsid w:val="00AE1BD5"/>
    <w:rsid w:val="00AE1D72"/>
    <w:rsid w:val="00AE1D87"/>
    <w:rsid w:val="00AE2119"/>
    <w:rsid w:val="00AE21E5"/>
    <w:rsid w:val="00AE25DB"/>
    <w:rsid w:val="00AE28BD"/>
    <w:rsid w:val="00AE2B5B"/>
    <w:rsid w:val="00AE2B6F"/>
    <w:rsid w:val="00AE2C07"/>
    <w:rsid w:val="00AE2CE1"/>
    <w:rsid w:val="00AE2E6D"/>
    <w:rsid w:val="00AE306D"/>
    <w:rsid w:val="00AE3217"/>
    <w:rsid w:val="00AE33E9"/>
    <w:rsid w:val="00AE3471"/>
    <w:rsid w:val="00AE34B1"/>
    <w:rsid w:val="00AE363A"/>
    <w:rsid w:val="00AE36BC"/>
    <w:rsid w:val="00AE38C7"/>
    <w:rsid w:val="00AE3B6A"/>
    <w:rsid w:val="00AE3C80"/>
    <w:rsid w:val="00AE3F7A"/>
    <w:rsid w:val="00AE41A1"/>
    <w:rsid w:val="00AE4352"/>
    <w:rsid w:val="00AE4409"/>
    <w:rsid w:val="00AE4548"/>
    <w:rsid w:val="00AE465D"/>
    <w:rsid w:val="00AE47DC"/>
    <w:rsid w:val="00AE4969"/>
    <w:rsid w:val="00AE4AE6"/>
    <w:rsid w:val="00AE4B4C"/>
    <w:rsid w:val="00AE4C39"/>
    <w:rsid w:val="00AE4C53"/>
    <w:rsid w:val="00AE4CDB"/>
    <w:rsid w:val="00AE4CF5"/>
    <w:rsid w:val="00AE4D8B"/>
    <w:rsid w:val="00AE4DAF"/>
    <w:rsid w:val="00AE4E21"/>
    <w:rsid w:val="00AE4E46"/>
    <w:rsid w:val="00AE4E63"/>
    <w:rsid w:val="00AE4E77"/>
    <w:rsid w:val="00AE4E87"/>
    <w:rsid w:val="00AE5201"/>
    <w:rsid w:val="00AE528D"/>
    <w:rsid w:val="00AE54F4"/>
    <w:rsid w:val="00AE56AF"/>
    <w:rsid w:val="00AE5989"/>
    <w:rsid w:val="00AE5D58"/>
    <w:rsid w:val="00AE6138"/>
    <w:rsid w:val="00AE61D1"/>
    <w:rsid w:val="00AE6212"/>
    <w:rsid w:val="00AE629B"/>
    <w:rsid w:val="00AE62D0"/>
    <w:rsid w:val="00AE62E9"/>
    <w:rsid w:val="00AE647A"/>
    <w:rsid w:val="00AE6482"/>
    <w:rsid w:val="00AE68FB"/>
    <w:rsid w:val="00AE6920"/>
    <w:rsid w:val="00AE6BAB"/>
    <w:rsid w:val="00AE6D62"/>
    <w:rsid w:val="00AE6E26"/>
    <w:rsid w:val="00AE6E45"/>
    <w:rsid w:val="00AE71E3"/>
    <w:rsid w:val="00AE75C9"/>
    <w:rsid w:val="00AE7767"/>
    <w:rsid w:val="00AE782A"/>
    <w:rsid w:val="00AE7838"/>
    <w:rsid w:val="00AE7CCA"/>
    <w:rsid w:val="00AE7D27"/>
    <w:rsid w:val="00AE7F31"/>
    <w:rsid w:val="00AE7F3A"/>
    <w:rsid w:val="00AF00AC"/>
    <w:rsid w:val="00AF00B2"/>
    <w:rsid w:val="00AF0217"/>
    <w:rsid w:val="00AF0457"/>
    <w:rsid w:val="00AF0463"/>
    <w:rsid w:val="00AF0651"/>
    <w:rsid w:val="00AF07C0"/>
    <w:rsid w:val="00AF07E8"/>
    <w:rsid w:val="00AF0869"/>
    <w:rsid w:val="00AF0974"/>
    <w:rsid w:val="00AF0B41"/>
    <w:rsid w:val="00AF0E03"/>
    <w:rsid w:val="00AF0E3C"/>
    <w:rsid w:val="00AF0FBC"/>
    <w:rsid w:val="00AF1170"/>
    <w:rsid w:val="00AF121E"/>
    <w:rsid w:val="00AF12C7"/>
    <w:rsid w:val="00AF1305"/>
    <w:rsid w:val="00AF1492"/>
    <w:rsid w:val="00AF153F"/>
    <w:rsid w:val="00AF16DF"/>
    <w:rsid w:val="00AF170B"/>
    <w:rsid w:val="00AF17B5"/>
    <w:rsid w:val="00AF18C2"/>
    <w:rsid w:val="00AF1A53"/>
    <w:rsid w:val="00AF1DC0"/>
    <w:rsid w:val="00AF211E"/>
    <w:rsid w:val="00AF221D"/>
    <w:rsid w:val="00AF25EC"/>
    <w:rsid w:val="00AF2763"/>
    <w:rsid w:val="00AF291C"/>
    <w:rsid w:val="00AF2A4A"/>
    <w:rsid w:val="00AF2B23"/>
    <w:rsid w:val="00AF2BF2"/>
    <w:rsid w:val="00AF2DB6"/>
    <w:rsid w:val="00AF30CB"/>
    <w:rsid w:val="00AF3557"/>
    <w:rsid w:val="00AF3835"/>
    <w:rsid w:val="00AF39C1"/>
    <w:rsid w:val="00AF3C38"/>
    <w:rsid w:val="00AF3D5D"/>
    <w:rsid w:val="00AF3FB1"/>
    <w:rsid w:val="00AF4066"/>
    <w:rsid w:val="00AF41EB"/>
    <w:rsid w:val="00AF43A2"/>
    <w:rsid w:val="00AF440B"/>
    <w:rsid w:val="00AF4429"/>
    <w:rsid w:val="00AF4557"/>
    <w:rsid w:val="00AF4579"/>
    <w:rsid w:val="00AF469D"/>
    <w:rsid w:val="00AF47D0"/>
    <w:rsid w:val="00AF4884"/>
    <w:rsid w:val="00AF4960"/>
    <w:rsid w:val="00AF498B"/>
    <w:rsid w:val="00AF4995"/>
    <w:rsid w:val="00AF49DA"/>
    <w:rsid w:val="00AF4ACB"/>
    <w:rsid w:val="00AF4BDF"/>
    <w:rsid w:val="00AF4C54"/>
    <w:rsid w:val="00AF4CEE"/>
    <w:rsid w:val="00AF4E1E"/>
    <w:rsid w:val="00AF50A8"/>
    <w:rsid w:val="00AF5124"/>
    <w:rsid w:val="00AF5199"/>
    <w:rsid w:val="00AF55E2"/>
    <w:rsid w:val="00AF565A"/>
    <w:rsid w:val="00AF56BF"/>
    <w:rsid w:val="00AF56F2"/>
    <w:rsid w:val="00AF5789"/>
    <w:rsid w:val="00AF582E"/>
    <w:rsid w:val="00AF5A56"/>
    <w:rsid w:val="00AF6083"/>
    <w:rsid w:val="00AF6166"/>
    <w:rsid w:val="00AF65F6"/>
    <w:rsid w:val="00AF6B60"/>
    <w:rsid w:val="00AF6BD9"/>
    <w:rsid w:val="00AF6F94"/>
    <w:rsid w:val="00AF7112"/>
    <w:rsid w:val="00AF7128"/>
    <w:rsid w:val="00AF71AE"/>
    <w:rsid w:val="00AF72B9"/>
    <w:rsid w:val="00AF7376"/>
    <w:rsid w:val="00AF73AA"/>
    <w:rsid w:val="00AF74A0"/>
    <w:rsid w:val="00AF74BC"/>
    <w:rsid w:val="00AF74F7"/>
    <w:rsid w:val="00AF7598"/>
    <w:rsid w:val="00AF75CA"/>
    <w:rsid w:val="00AF7834"/>
    <w:rsid w:val="00AF784B"/>
    <w:rsid w:val="00AF7A0B"/>
    <w:rsid w:val="00AF7F6F"/>
    <w:rsid w:val="00B00273"/>
    <w:rsid w:val="00B002FA"/>
    <w:rsid w:val="00B00477"/>
    <w:rsid w:val="00B0047B"/>
    <w:rsid w:val="00B006EE"/>
    <w:rsid w:val="00B0070A"/>
    <w:rsid w:val="00B00782"/>
    <w:rsid w:val="00B00909"/>
    <w:rsid w:val="00B009F6"/>
    <w:rsid w:val="00B00A44"/>
    <w:rsid w:val="00B00CA6"/>
    <w:rsid w:val="00B00CE5"/>
    <w:rsid w:val="00B00CFE"/>
    <w:rsid w:val="00B00F83"/>
    <w:rsid w:val="00B01024"/>
    <w:rsid w:val="00B011E1"/>
    <w:rsid w:val="00B012F9"/>
    <w:rsid w:val="00B0153D"/>
    <w:rsid w:val="00B016F2"/>
    <w:rsid w:val="00B016FC"/>
    <w:rsid w:val="00B01852"/>
    <w:rsid w:val="00B01943"/>
    <w:rsid w:val="00B01BB9"/>
    <w:rsid w:val="00B01D9C"/>
    <w:rsid w:val="00B01F40"/>
    <w:rsid w:val="00B0209B"/>
    <w:rsid w:val="00B02121"/>
    <w:rsid w:val="00B02185"/>
    <w:rsid w:val="00B025A1"/>
    <w:rsid w:val="00B02A73"/>
    <w:rsid w:val="00B02C4E"/>
    <w:rsid w:val="00B02C5D"/>
    <w:rsid w:val="00B02D7E"/>
    <w:rsid w:val="00B02E36"/>
    <w:rsid w:val="00B0302E"/>
    <w:rsid w:val="00B030EB"/>
    <w:rsid w:val="00B0355B"/>
    <w:rsid w:val="00B0362A"/>
    <w:rsid w:val="00B0367A"/>
    <w:rsid w:val="00B0377B"/>
    <w:rsid w:val="00B037BD"/>
    <w:rsid w:val="00B039A7"/>
    <w:rsid w:val="00B03CDE"/>
    <w:rsid w:val="00B041D8"/>
    <w:rsid w:val="00B042F5"/>
    <w:rsid w:val="00B0490E"/>
    <w:rsid w:val="00B0491B"/>
    <w:rsid w:val="00B04A67"/>
    <w:rsid w:val="00B04ACB"/>
    <w:rsid w:val="00B04B54"/>
    <w:rsid w:val="00B04B7A"/>
    <w:rsid w:val="00B04DEB"/>
    <w:rsid w:val="00B04E21"/>
    <w:rsid w:val="00B04F44"/>
    <w:rsid w:val="00B04F65"/>
    <w:rsid w:val="00B04F7C"/>
    <w:rsid w:val="00B05060"/>
    <w:rsid w:val="00B05073"/>
    <w:rsid w:val="00B050FC"/>
    <w:rsid w:val="00B0511A"/>
    <w:rsid w:val="00B05354"/>
    <w:rsid w:val="00B053C5"/>
    <w:rsid w:val="00B05415"/>
    <w:rsid w:val="00B05422"/>
    <w:rsid w:val="00B05423"/>
    <w:rsid w:val="00B054B5"/>
    <w:rsid w:val="00B05540"/>
    <w:rsid w:val="00B058B5"/>
    <w:rsid w:val="00B05B4B"/>
    <w:rsid w:val="00B05C8F"/>
    <w:rsid w:val="00B05D4E"/>
    <w:rsid w:val="00B05F2D"/>
    <w:rsid w:val="00B060AA"/>
    <w:rsid w:val="00B062F5"/>
    <w:rsid w:val="00B06612"/>
    <w:rsid w:val="00B06626"/>
    <w:rsid w:val="00B06697"/>
    <w:rsid w:val="00B06939"/>
    <w:rsid w:val="00B06977"/>
    <w:rsid w:val="00B069ED"/>
    <w:rsid w:val="00B06AA6"/>
    <w:rsid w:val="00B06BC5"/>
    <w:rsid w:val="00B06CC7"/>
    <w:rsid w:val="00B06CF0"/>
    <w:rsid w:val="00B06D95"/>
    <w:rsid w:val="00B06F24"/>
    <w:rsid w:val="00B06FB4"/>
    <w:rsid w:val="00B0708C"/>
    <w:rsid w:val="00B07119"/>
    <w:rsid w:val="00B07236"/>
    <w:rsid w:val="00B07246"/>
    <w:rsid w:val="00B07459"/>
    <w:rsid w:val="00B074D7"/>
    <w:rsid w:val="00B078B4"/>
    <w:rsid w:val="00B078D5"/>
    <w:rsid w:val="00B07C00"/>
    <w:rsid w:val="00B07F6E"/>
    <w:rsid w:val="00B07F7A"/>
    <w:rsid w:val="00B07FED"/>
    <w:rsid w:val="00B07FFB"/>
    <w:rsid w:val="00B10036"/>
    <w:rsid w:val="00B1011B"/>
    <w:rsid w:val="00B10292"/>
    <w:rsid w:val="00B10402"/>
    <w:rsid w:val="00B105D0"/>
    <w:rsid w:val="00B105E4"/>
    <w:rsid w:val="00B107BC"/>
    <w:rsid w:val="00B10B56"/>
    <w:rsid w:val="00B10BFF"/>
    <w:rsid w:val="00B10DD5"/>
    <w:rsid w:val="00B10FF5"/>
    <w:rsid w:val="00B10FF6"/>
    <w:rsid w:val="00B1103E"/>
    <w:rsid w:val="00B11043"/>
    <w:rsid w:val="00B1108D"/>
    <w:rsid w:val="00B11370"/>
    <w:rsid w:val="00B11416"/>
    <w:rsid w:val="00B116E8"/>
    <w:rsid w:val="00B11937"/>
    <w:rsid w:val="00B1194F"/>
    <w:rsid w:val="00B11972"/>
    <w:rsid w:val="00B11AF8"/>
    <w:rsid w:val="00B11B49"/>
    <w:rsid w:val="00B11BF3"/>
    <w:rsid w:val="00B11D44"/>
    <w:rsid w:val="00B11D4D"/>
    <w:rsid w:val="00B123D6"/>
    <w:rsid w:val="00B12442"/>
    <w:rsid w:val="00B124F2"/>
    <w:rsid w:val="00B1257F"/>
    <w:rsid w:val="00B125A3"/>
    <w:rsid w:val="00B12805"/>
    <w:rsid w:val="00B128E7"/>
    <w:rsid w:val="00B1296B"/>
    <w:rsid w:val="00B12976"/>
    <w:rsid w:val="00B12A22"/>
    <w:rsid w:val="00B12BA7"/>
    <w:rsid w:val="00B12DB2"/>
    <w:rsid w:val="00B12E5C"/>
    <w:rsid w:val="00B12EC9"/>
    <w:rsid w:val="00B13013"/>
    <w:rsid w:val="00B13032"/>
    <w:rsid w:val="00B13044"/>
    <w:rsid w:val="00B13271"/>
    <w:rsid w:val="00B1328D"/>
    <w:rsid w:val="00B1335E"/>
    <w:rsid w:val="00B13488"/>
    <w:rsid w:val="00B135D7"/>
    <w:rsid w:val="00B135E6"/>
    <w:rsid w:val="00B1383D"/>
    <w:rsid w:val="00B138D9"/>
    <w:rsid w:val="00B13922"/>
    <w:rsid w:val="00B1398E"/>
    <w:rsid w:val="00B13A56"/>
    <w:rsid w:val="00B13AFD"/>
    <w:rsid w:val="00B13D4E"/>
    <w:rsid w:val="00B13D73"/>
    <w:rsid w:val="00B13DD5"/>
    <w:rsid w:val="00B13FE3"/>
    <w:rsid w:val="00B1479A"/>
    <w:rsid w:val="00B147C8"/>
    <w:rsid w:val="00B14A6A"/>
    <w:rsid w:val="00B14B4D"/>
    <w:rsid w:val="00B14D57"/>
    <w:rsid w:val="00B14E88"/>
    <w:rsid w:val="00B14FE1"/>
    <w:rsid w:val="00B151EC"/>
    <w:rsid w:val="00B15285"/>
    <w:rsid w:val="00B152BD"/>
    <w:rsid w:val="00B15344"/>
    <w:rsid w:val="00B153A1"/>
    <w:rsid w:val="00B153BB"/>
    <w:rsid w:val="00B15474"/>
    <w:rsid w:val="00B15491"/>
    <w:rsid w:val="00B15541"/>
    <w:rsid w:val="00B15A43"/>
    <w:rsid w:val="00B15BAC"/>
    <w:rsid w:val="00B15CD1"/>
    <w:rsid w:val="00B15DE8"/>
    <w:rsid w:val="00B160C5"/>
    <w:rsid w:val="00B161B2"/>
    <w:rsid w:val="00B163D4"/>
    <w:rsid w:val="00B16640"/>
    <w:rsid w:val="00B166AF"/>
    <w:rsid w:val="00B169F1"/>
    <w:rsid w:val="00B16A52"/>
    <w:rsid w:val="00B16A94"/>
    <w:rsid w:val="00B16C29"/>
    <w:rsid w:val="00B16D18"/>
    <w:rsid w:val="00B17078"/>
    <w:rsid w:val="00B1712D"/>
    <w:rsid w:val="00B172C9"/>
    <w:rsid w:val="00B1737D"/>
    <w:rsid w:val="00B1767A"/>
    <w:rsid w:val="00B17795"/>
    <w:rsid w:val="00B177D5"/>
    <w:rsid w:val="00B1797B"/>
    <w:rsid w:val="00B17A60"/>
    <w:rsid w:val="00B17C9D"/>
    <w:rsid w:val="00B17EC2"/>
    <w:rsid w:val="00B201B6"/>
    <w:rsid w:val="00B203B1"/>
    <w:rsid w:val="00B20562"/>
    <w:rsid w:val="00B20633"/>
    <w:rsid w:val="00B20811"/>
    <w:rsid w:val="00B209EA"/>
    <w:rsid w:val="00B20B07"/>
    <w:rsid w:val="00B20C78"/>
    <w:rsid w:val="00B20DC6"/>
    <w:rsid w:val="00B20DD5"/>
    <w:rsid w:val="00B20E62"/>
    <w:rsid w:val="00B20F7C"/>
    <w:rsid w:val="00B20FC5"/>
    <w:rsid w:val="00B2110D"/>
    <w:rsid w:val="00B211A5"/>
    <w:rsid w:val="00B2131D"/>
    <w:rsid w:val="00B214AB"/>
    <w:rsid w:val="00B21541"/>
    <w:rsid w:val="00B2157D"/>
    <w:rsid w:val="00B21581"/>
    <w:rsid w:val="00B21947"/>
    <w:rsid w:val="00B21AF1"/>
    <w:rsid w:val="00B21D0D"/>
    <w:rsid w:val="00B21F72"/>
    <w:rsid w:val="00B2202B"/>
    <w:rsid w:val="00B22313"/>
    <w:rsid w:val="00B2247A"/>
    <w:rsid w:val="00B22484"/>
    <w:rsid w:val="00B224AF"/>
    <w:rsid w:val="00B2256D"/>
    <w:rsid w:val="00B22647"/>
    <w:rsid w:val="00B226ED"/>
    <w:rsid w:val="00B227F3"/>
    <w:rsid w:val="00B2285C"/>
    <w:rsid w:val="00B228CE"/>
    <w:rsid w:val="00B22999"/>
    <w:rsid w:val="00B22A91"/>
    <w:rsid w:val="00B22B1D"/>
    <w:rsid w:val="00B22B26"/>
    <w:rsid w:val="00B22B89"/>
    <w:rsid w:val="00B233F4"/>
    <w:rsid w:val="00B235E9"/>
    <w:rsid w:val="00B23683"/>
    <w:rsid w:val="00B23C79"/>
    <w:rsid w:val="00B23DBC"/>
    <w:rsid w:val="00B2437B"/>
    <w:rsid w:val="00B243D6"/>
    <w:rsid w:val="00B24657"/>
    <w:rsid w:val="00B2468E"/>
    <w:rsid w:val="00B247E8"/>
    <w:rsid w:val="00B247F0"/>
    <w:rsid w:val="00B24AA5"/>
    <w:rsid w:val="00B24AE3"/>
    <w:rsid w:val="00B24B81"/>
    <w:rsid w:val="00B24BB7"/>
    <w:rsid w:val="00B24C98"/>
    <w:rsid w:val="00B24E6B"/>
    <w:rsid w:val="00B2521C"/>
    <w:rsid w:val="00B2550E"/>
    <w:rsid w:val="00B256D3"/>
    <w:rsid w:val="00B25744"/>
    <w:rsid w:val="00B2581D"/>
    <w:rsid w:val="00B25B6C"/>
    <w:rsid w:val="00B25C4F"/>
    <w:rsid w:val="00B25C69"/>
    <w:rsid w:val="00B25CCE"/>
    <w:rsid w:val="00B25D33"/>
    <w:rsid w:val="00B262D8"/>
    <w:rsid w:val="00B2636F"/>
    <w:rsid w:val="00B26434"/>
    <w:rsid w:val="00B266AE"/>
    <w:rsid w:val="00B269C1"/>
    <w:rsid w:val="00B26AE8"/>
    <w:rsid w:val="00B26B16"/>
    <w:rsid w:val="00B26B18"/>
    <w:rsid w:val="00B26BB4"/>
    <w:rsid w:val="00B2718B"/>
    <w:rsid w:val="00B271D0"/>
    <w:rsid w:val="00B27292"/>
    <w:rsid w:val="00B27373"/>
    <w:rsid w:val="00B27578"/>
    <w:rsid w:val="00B27617"/>
    <w:rsid w:val="00B27776"/>
    <w:rsid w:val="00B278DB"/>
    <w:rsid w:val="00B279E6"/>
    <w:rsid w:val="00B27ABA"/>
    <w:rsid w:val="00B27CEE"/>
    <w:rsid w:val="00B27F69"/>
    <w:rsid w:val="00B27FE5"/>
    <w:rsid w:val="00B3004C"/>
    <w:rsid w:val="00B306E2"/>
    <w:rsid w:val="00B3087B"/>
    <w:rsid w:val="00B30A26"/>
    <w:rsid w:val="00B30D9A"/>
    <w:rsid w:val="00B30EA2"/>
    <w:rsid w:val="00B30F18"/>
    <w:rsid w:val="00B31190"/>
    <w:rsid w:val="00B31455"/>
    <w:rsid w:val="00B31A04"/>
    <w:rsid w:val="00B31B8C"/>
    <w:rsid w:val="00B31CF9"/>
    <w:rsid w:val="00B31D3F"/>
    <w:rsid w:val="00B31EA7"/>
    <w:rsid w:val="00B3201F"/>
    <w:rsid w:val="00B32122"/>
    <w:rsid w:val="00B325C9"/>
    <w:rsid w:val="00B32688"/>
    <w:rsid w:val="00B329F0"/>
    <w:rsid w:val="00B32A08"/>
    <w:rsid w:val="00B32A5B"/>
    <w:rsid w:val="00B32AAE"/>
    <w:rsid w:val="00B33091"/>
    <w:rsid w:val="00B330E0"/>
    <w:rsid w:val="00B3317E"/>
    <w:rsid w:val="00B331B7"/>
    <w:rsid w:val="00B33404"/>
    <w:rsid w:val="00B33552"/>
    <w:rsid w:val="00B338F4"/>
    <w:rsid w:val="00B33AFA"/>
    <w:rsid w:val="00B33E99"/>
    <w:rsid w:val="00B34039"/>
    <w:rsid w:val="00B34178"/>
    <w:rsid w:val="00B3420B"/>
    <w:rsid w:val="00B342B6"/>
    <w:rsid w:val="00B342C9"/>
    <w:rsid w:val="00B342E6"/>
    <w:rsid w:val="00B34567"/>
    <w:rsid w:val="00B34823"/>
    <w:rsid w:val="00B348B2"/>
    <w:rsid w:val="00B34AF4"/>
    <w:rsid w:val="00B34D47"/>
    <w:rsid w:val="00B350A5"/>
    <w:rsid w:val="00B3523F"/>
    <w:rsid w:val="00B35391"/>
    <w:rsid w:val="00B35505"/>
    <w:rsid w:val="00B3560A"/>
    <w:rsid w:val="00B35977"/>
    <w:rsid w:val="00B35A90"/>
    <w:rsid w:val="00B35AFA"/>
    <w:rsid w:val="00B35BC5"/>
    <w:rsid w:val="00B36089"/>
    <w:rsid w:val="00B3615E"/>
    <w:rsid w:val="00B365B1"/>
    <w:rsid w:val="00B36802"/>
    <w:rsid w:val="00B36972"/>
    <w:rsid w:val="00B36AA8"/>
    <w:rsid w:val="00B36BDA"/>
    <w:rsid w:val="00B36C21"/>
    <w:rsid w:val="00B36C59"/>
    <w:rsid w:val="00B36CBD"/>
    <w:rsid w:val="00B36F43"/>
    <w:rsid w:val="00B370EA"/>
    <w:rsid w:val="00B37158"/>
    <w:rsid w:val="00B37188"/>
    <w:rsid w:val="00B374AC"/>
    <w:rsid w:val="00B37522"/>
    <w:rsid w:val="00B3755C"/>
    <w:rsid w:val="00B375DB"/>
    <w:rsid w:val="00B37638"/>
    <w:rsid w:val="00B3773E"/>
    <w:rsid w:val="00B37834"/>
    <w:rsid w:val="00B378CC"/>
    <w:rsid w:val="00B378F1"/>
    <w:rsid w:val="00B37B7A"/>
    <w:rsid w:val="00B37D8E"/>
    <w:rsid w:val="00B40040"/>
    <w:rsid w:val="00B40046"/>
    <w:rsid w:val="00B402FC"/>
    <w:rsid w:val="00B40320"/>
    <w:rsid w:val="00B4055D"/>
    <w:rsid w:val="00B4056C"/>
    <w:rsid w:val="00B40585"/>
    <w:rsid w:val="00B405F6"/>
    <w:rsid w:val="00B405FC"/>
    <w:rsid w:val="00B407CB"/>
    <w:rsid w:val="00B40EA4"/>
    <w:rsid w:val="00B40F72"/>
    <w:rsid w:val="00B40FF1"/>
    <w:rsid w:val="00B413F7"/>
    <w:rsid w:val="00B41400"/>
    <w:rsid w:val="00B414FE"/>
    <w:rsid w:val="00B41914"/>
    <w:rsid w:val="00B41CA6"/>
    <w:rsid w:val="00B41E1D"/>
    <w:rsid w:val="00B42103"/>
    <w:rsid w:val="00B425AE"/>
    <w:rsid w:val="00B42769"/>
    <w:rsid w:val="00B427D1"/>
    <w:rsid w:val="00B4282C"/>
    <w:rsid w:val="00B42B0D"/>
    <w:rsid w:val="00B42C53"/>
    <w:rsid w:val="00B42D80"/>
    <w:rsid w:val="00B42DF0"/>
    <w:rsid w:val="00B42FE7"/>
    <w:rsid w:val="00B42FEF"/>
    <w:rsid w:val="00B43385"/>
    <w:rsid w:val="00B436A1"/>
    <w:rsid w:val="00B43991"/>
    <w:rsid w:val="00B43A2D"/>
    <w:rsid w:val="00B43A80"/>
    <w:rsid w:val="00B43AF5"/>
    <w:rsid w:val="00B43DBC"/>
    <w:rsid w:val="00B43E3C"/>
    <w:rsid w:val="00B43FF9"/>
    <w:rsid w:val="00B4418F"/>
    <w:rsid w:val="00B441E9"/>
    <w:rsid w:val="00B442AA"/>
    <w:rsid w:val="00B44711"/>
    <w:rsid w:val="00B44B32"/>
    <w:rsid w:val="00B44C1C"/>
    <w:rsid w:val="00B44C7B"/>
    <w:rsid w:val="00B44E0D"/>
    <w:rsid w:val="00B44E5D"/>
    <w:rsid w:val="00B4512B"/>
    <w:rsid w:val="00B451B9"/>
    <w:rsid w:val="00B4527F"/>
    <w:rsid w:val="00B4578C"/>
    <w:rsid w:val="00B45820"/>
    <w:rsid w:val="00B45B78"/>
    <w:rsid w:val="00B45B92"/>
    <w:rsid w:val="00B45EF0"/>
    <w:rsid w:val="00B46208"/>
    <w:rsid w:val="00B462B7"/>
    <w:rsid w:val="00B46389"/>
    <w:rsid w:val="00B46426"/>
    <w:rsid w:val="00B4666F"/>
    <w:rsid w:val="00B466CA"/>
    <w:rsid w:val="00B4674C"/>
    <w:rsid w:val="00B46769"/>
    <w:rsid w:val="00B4684D"/>
    <w:rsid w:val="00B46857"/>
    <w:rsid w:val="00B468AE"/>
    <w:rsid w:val="00B46972"/>
    <w:rsid w:val="00B46B65"/>
    <w:rsid w:val="00B46C72"/>
    <w:rsid w:val="00B46D28"/>
    <w:rsid w:val="00B46EFA"/>
    <w:rsid w:val="00B4718C"/>
    <w:rsid w:val="00B4727E"/>
    <w:rsid w:val="00B47293"/>
    <w:rsid w:val="00B4737B"/>
    <w:rsid w:val="00B473BA"/>
    <w:rsid w:val="00B4756D"/>
    <w:rsid w:val="00B47575"/>
    <w:rsid w:val="00B475D0"/>
    <w:rsid w:val="00B475F3"/>
    <w:rsid w:val="00B47784"/>
    <w:rsid w:val="00B4796F"/>
    <w:rsid w:val="00B47A5F"/>
    <w:rsid w:val="00B47B05"/>
    <w:rsid w:val="00B47B6F"/>
    <w:rsid w:val="00B47DAD"/>
    <w:rsid w:val="00B47EFC"/>
    <w:rsid w:val="00B50039"/>
    <w:rsid w:val="00B50216"/>
    <w:rsid w:val="00B50222"/>
    <w:rsid w:val="00B502A3"/>
    <w:rsid w:val="00B50442"/>
    <w:rsid w:val="00B5069B"/>
    <w:rsid w:val="00B50849"/>
    <w:rsid w:val="00B50900"/>
    <w:rsid w:val="00B51159"/>
    <w:rsid w:val="00B511B8"/>
    <w:rsid w:val="00B511EB"/>
    <w:rsid w:val="00B513C0"/>
    <w:rsid w:val="00B51471"/>
    <w:rsid w:val="00B51673"/>
    <w:rsid w:val="00B51AD5"/>
    <w:rsid w:val="00B51D80"/>
    <w:rsid w:val="00B520FD"/>
    <w:rsid w:val="00B523A5"/>
    <w:rsid w:val="00B52477"/>
    <w:rsid w:val="00B5259A"/>
    <w:rsid w:val="00B526ED"/>
    <w:rsid w:val="00B52706"/>
    <w:rsid w:val="00B5277F"/>
    <w:rsid w:val="00B529B7"/>
    <w:rsid w:val="00B52BBD"/>
    <w:rsid w:val="00B52C5E"/>
    <w:rsid w:val="00B52DC7"/>
    <w:rsid w:val="00B52E10"/>
    <w:rsid w:val="00B52FDA"/>
    <w:rsid w:val="00B53133"/>
    <w:rsid w:val="00B5317B"/>
    <w:rsid w:val="00B53288"/>
    <w:rsid w:val="00B532CE"/>
    <w:rsid w:val="00B53747"/>
    <w:rsid w:val="00B538D3"/>
    <w:rsid w:val="00B53917"/>
    <w:rsid w:val="00B53B9E"/>
    <w:rsid w:val="00B53BF5"/>
    <w:rsid w:val="00B54142"/>
    <w:rsid w:val="00B54290"/>
    <w:rsid w:val="00B546B5"/>
    <w:rsid w:val="00B54730"/>
    <w:rsid w:val="00B547EC"/>
    <w:rsid w:val="00B549CF"/>
    <w:rsid w:val="00B54AE1"/>
    <w:rsid w:val="00B54BB8"/>
    <w:rsid w:val="00B54BDB"/>
    <w:rsid w:val="00B54C53"/>
    <w:rsid w:val="00B54C75"/>
    <w:rsid w:val="00B54CF3"/>
    <w:rsid w:val="00B54EF7"/>
    <w:rsid w:val="00B550FB"/>
    <w:rsid w:val="00B55425"/>
    <w:rsid w:val="00B554EA"/>
    <w:rsid w:val="00B554F3"/>
    <w:rsid w:val="00B5584F"/>
    <w:rsid w:val="00B55902"/>
    <w:rsid w:val="00B55A3E"/>
    <w:rsid w:val="00B55A8B"/>
    <w:rsid w:val="00B55B96"/>
    <w:rsid w:val="00B55C61"/>
    <w:rsid w:val="00B55CE5"/>
    <w:rsid w:val="00B55D52"/>
    <w:rsid w:val="00B5613E"/>
    <w:rsid w:val="00B561D5"/>
    <w:rsid w:val="00B56313"/>
    <w:rsid w:val="00B563E2"/>
    <w:rsid w:val="00B56412"/>
    <w:rsid w:val="00B56774"/>
    <w:rsid w:val="00B56A23"/>
    <w:rsid w:val="00B56BC3"/>
    <w:rsid w:val="00B56CC1"/>
    <w:rsid w:val="00B56D5A"/>
    <w:rsid w:val="00B56E3D"/>
    <w:rsid w:val="00B56F32"/>
    <w:rsid w:val="00B56FD2"/>
    <w:rsid w:val="00B57023"/>
    <w:rsid w:val="00B57084"/>
    <w:rsid w:val="00B570BC"/>
    <w:rsid w:val="00B571DE"/>
    <w:rsid w:val="00B574C8"/>
    <w:rsid w:val="00B57694"/>
    <w:rsid w:val="00B5779F"/>
    <w:rsid w:val="00B57877"/>
    <w:rsid w:val="00B579CE"/>
    <w:rsid w:val="00B57CC2"/>
    <w:rsid w:val="00B57D3E"/>
    <w:rsid w:val="00B60070"/>
    <w:rsid w:val="00B60215"/>
    <w:rsid w:val="00B60308"/>
    <w:rsid w:val="00B607A1"/>
    <w:rsid w:val="00B6092D"/>
    <w:rsid w:val="00B609CB"/>
    <w:rsid w:val="00B60AE6"/>
    <w:rsid w:val="00B60C05"/>
    <w:rsid w:val="00B61155"/>
    <w:rsid w:val="00B6120F"/>
    <w:rsid w:val="00B61273"/>
    <w:rsid w:val="00B61555"/>
    <w:rsid w:val="00B615AA"/>
    <w:rsid w:val="00B61875"/>
    <w:rsid w:val="00B61A84"/>
    <w:rsid w:val="00B61B5C"/>
    <w:rsid w:val="00B61E2E"/>
    <w:rsid w:val="00B61EE6"/>
    <w:rsid w:val="00B61F93"/>
    <w:rsid w:val="00B620D8"/>
    <w:rsid w:val="00B6225E"/>
    <w:rsid w:val="00B625C7"/>
    <w:rsid w:val="00B626E3"/>
    <w:rsid w:val="00B62868"/>
    <w:rsid w:val="00B62930"/>
    <w:rsid w:val="00B62942"/>
    <w:rsid w:val="00B62945"/>
    <w:rsid w:val="00B62C63"/>
    <w:rsid w:val="00B62E42"/>
    <w:rsid w:val="00B62F66"/>
    <w:rsid w:val="00B6300B"/>
    <w:rsid w:val="00B632C1"/>
    <w:rsid w:val="00B633AE"/>
    <w:rsid w:val="00B63467"/>
    <w:rsid w:val="00B63580"/>
    <w:rsid w:val="00B63605"/>
    <w:rsid w:val="00B6369A"/>
    <w:rsid w:val="00B63777"/>
    <w:rsid w:val="00B63C0D"/>
    <w:rsid w:val="00B63C16"/>
    <w:rsid w:val="00B63D74"/>
    <w:rsid w:val="00B63EEA"/>
    <w:rsid w:val="00B63F5B"/>
    <w:rsid w:val="00B640D6"/>
    <w:rsid w:val="00B643CF"/>
    <w:rsid w:val="00B6440D"/>
    <w:rsid w:val="00B645B7"/>
    <w:rsid w:val="00B645DE"/>
    <w:rsid w:val="00B64620"/>
    <w:rsid w:val="00B646CC"/>
    <w:rsid w:val="00B647A1"/>
    <w:rsid w:val="00B64B5B"/>
    <w:rsid w:val="00B64C8A"/>
    <w:rsid w:val="00B64DF9"/>
    <w:rsid w:val="00B64E43"/>
    <w:rsid w:val="00B64F8A"/>
    <w:rsid w:val="00B64F9C"/>
    <w:rsid w:val="00B65144"/>
    <w:rsid w:val="00B65282"/>
    <w:rsid w:val="00B652C4"/>
    <w:rsid w:val="00B652CF"/>
    <w:rsid w:val="00B6532D"/>
    <w:rsid w:val="00B653ED"/>
    <w:rsid w:val="00B6549F"/>
    <w:rsid w:val="00B6559E"/>
    <w:rsid w:val="00B657F8"/>
    <w:rsid w:val="00B65D10"/>
    <w:rsid w:val="00B65D63"/>
    <w:rsid w:val="00B65DFA"/>
    <w:rsid w:val="00B65F36"/>
    <w:rsid w:val="00B66048"/>
    <w:rsid w:val="00B660B1"/>
    <w:rsid w:val="00B660D0"/>
    <w:rsid w:val="00B662F8"/>
    <w:rsid w:val="00B66721"/>
    <w:rsid w:val="00B668DA"/>
    <w:rsid w:val="00B66DB8"/>
    <w:rsid w:val="00B66E8C"/>
    <w:rsid w:val="00B66F3F"/>
    <w:rsid w:val="00B67017"/>
    <w:rsid w:val="00B674A0"/>
    <w:rsid w:val="00B675BE"/>
    <w:rsid w:val="00B67677"/>
    <w:rsid w:val="00B67687"/>
    <w:rsid w:val="00B6773E"/>
    <w:rsid w:val="00B67979"/>
    <w:rsid w:val="00B6797C"/>
    <w:rsid w:val="00B67A5E"/>
    <w:rsid w:val="00B67AD1"/>
    <w:rsid w:val="00B67B50"/>
    <w:rsid w:val="00B67DF3"/>
    <w:rsid w:val="00B700D9"/>
    <w:rsid w:val="00B70108"/>
    <w:rsid w:val="00B702B8"/>
    <w:rsid w:val="00B7038E"/>
    <w:rsid w:val="00B70395"/>
    <w:rsid w:val="00B70441"/>
    <w:rsid w:val="00B70581"/>
    <w:rsid w:val="00B7059F"/>
    <w:rsid w:val="00B706D6"/>
    <w:rsid w:val="00B707D3"/>
    <w:rsid w:val="00B707FE"/>
    <w:rsid w:val="00B709A9"/>
    <w:rsid w:val="00B70C0C"/>
    <w:rsid w:val="00B70C45"/>
    <w:rsid w:val="00B70D02"/>
    <w:rsid w:val="00B70D11"/>
    <w:rsid w:val="00B70FB7"/>
    <w:rsid w:val="00B71135"/>
    <w:rsid w:val="00B71233"/>
    <w:rsid w:val="00B712D3"/>
    <w:rsid w:val="00B71755"/>
    <w:rsid w:val="00B71B5D"/>
    <w:rsid w:val="00B71E51"/>
    <w:rsid w:val="00B71EB1"/>
    <w:rsid w:val="00B720C4"/>
    <w:rsid w:val="00B720F8"/>
    <w:rsid w:val="00B7214A"/>
    <w:rsid w:val="00B721BA"/>
    <w:rsid w:val="00B7223B"/>
    <w:rsid w:val="00B72246"/>
    <w:rsid w:val="00B722EC"/>
    <w:rsid w:val="00B72517"/>
    <w:rsid w:val="00B72636"/>
    <w:rsid w:val="00B72726"/>
    <w:rsid w:val="00B728CC"/>
    <w:rsid w:val="00B72B12"/>
    <w:rsid w:val="00B72E85"/>
    <w:rsid w:val="00B72E89"/>
    <w:rsid w:val="00B72F05"/>
    <w:rsid w:val="00B73A25"/>
    <w:rsid w:val="00B73B65"/>
    <w:rsid w:val="00B73BA3"/>
    <w:rsid w:val="00B73DA8"/>
    <w:rsid w:val="00B73E8A"/>
    <w:rsid w:val="00B73FF8"/>
    <w:rsid w:val="00B74069"/>
    <w:rsid w:val="00B745A6"/>
    <w:rsid w:val="00B7468D"/>
    <w:rsid w:val="00B74818"/>
    <w:rsid w:val="00B74948"/>
    <w:rsid w:val="00B7495D"/>
    <w:rsid w:val="00B74BD8"/>
    <w:rsid w:val="00B74D88"/>
    <w:rsid w:val="00B74EEF"/>
    <w:rsid w:val="00B75060"/>
    <w:rsid w:val="00B752AD"/>
    <w:rsid w:val="00B755DE"/>
    <w:rsid w:val="00B7566B"/>
    <w:rsid w:val="00B7570B"/>
    <w:rsid w:val="00B75795"/>
    <w:rsid w:val="00B757B7"/>
    <w:rsid w:val="00B75A0D"/>
    <w:rsid w:val="00B75A52"/>
    <w:rsid w:val="00B75A55"/>
    <w:rsid w:val="00B75B1F"/>
    <w:rsid w:val="00B75EC2"/>
    <w:rsid w:val="00B75F7A"/>
    <w:rsid w:val="00B76006"/>
    <w:rsid w:val="00B7608D"/>
    <w:rsid w:val="00B76095"/>
    <w:rsid w:val="00B760E7"/>
    <w:rsid w:val="00B76191"/>
    <w:rsid w:val="00B76227"/>
    <w:rsid w:val="00B76257"/>
    <w:rsid w:val="00B7640F"/>
    <w:rsid w:val="00B76433"/>
    <w:rsid w:val="00B764A0"/>
    <w:rsid w:val="00B764E8"/>
    <w:rsid w:val="00B76543"/>
    <w:rsid w:val="00B76957"/>
    <w:rsid w:val="00B76AA4"/>
    <w:rsid w:val="00B76C70"/>
    <w:rsid w:val="00B76CFD"/>
    <w:rsid w:val="00B76D86"/>
    <w:rsid w:val="00B76EA3"/>
    <w:rsid w:val="00B77197"/>
    <w:rsid w:val="00B771B4"/>
    <w:rsid w:val="00B771EC"/>
    <w:rsid w:val="00B774DB"/>
    <w:rsid w:val="00B774EC"/>
    <w:rsid w:val="00B77708"/>
    <w:rsid w:val="00B77769"/>
    <w:rsid w:val="00B77825"/>
    <w:rsid w:val="00B778C3"/>
    <w:rsid w:val="00B77B9F"/>
    <w:rsid w:val="00B77C39"/>
    <w:rsid w:val="00B77CDF"/>
    <w:rsid w:val="00B77D5C"/>
    <w:rsid w:val="00B77F60"/>
    <w:rsid w:val="00B801EA"/>
    <w:rsid w:val="00B80256"/>
    <w:rsid w:val="00B80331"/>
    <w:rsid w:val="00B80368"/>
    <w:rsid w:val="00B8040A"/>
    <w:rsid w:val="00B80492"/>
    <w:rsid w:val="00B804CC"/>
    <w:rsid w:val="00B80728"/>
    <w:rsid w:val="00B8073F"/>
    <w:rsid w:val="00B80931"/>
    <w:rsid w:val="00B80A71"/>
    <w:rsid w:val="00B80CAA"/>
    <w:rsid w:val="00B80CD0"/>
    <w:rsid w:val="00B80D33"/>
    <w:rsid w:val="00B80FB3"/>
    <w:rsid w:val="00B81046"/>
    <w:rsid w:val="00B811B6"/>
    <w:rsid w:val="00B813F8"/>
    <w:rsid w:val="00B816E7"/>
    <w:rsid w:val="00B816FA"/>
    <w:rsid w:val="00B81910"/>
    <w:rsid w:val="00B81BD2"/>
    <w:rsid w:val="00B81CB1"/>
    <w:rsid w:val="00B8224B"/>
    <w:rsid w:val="00B823AA"/>
    <w:rsid w:val="00B823E3"/>
    <w:rsid w:val="00B82645"/>
    <w:rsid w:val="00B827B4"/>
    <w:rsid w:val="00B82ABA"/>
    <w:rsid w:val="00B82C8A"/>
    <w:rsid w:val="00B82CA2"/>
    <w:rsid w:val="00B82E07"/>
    <w:rsid w:val="00B82E68"/>
    <w:rsid w:val="00B82E87"/>
    <w:rsid w:val="00B82F76"/>
    <w:rsid w:val="00B82FAC"/>
    <w:rsid w:val="00B832CB"/>
    <w:rsid w:val="00B833C9"/>
    <w:rsid w:val="00B83430"/>
    <w:rsid w:val="00B835FD"/>
    <w:rsid w:val="00B83763"/>
    <w:rsid w:val="00B83850"/>
    <w:rsid w:val="00B83936"/>
    <w:rsid w:val="00B83988"/>
    <w:rsid w:val="00B83D6F"/>
    <w:rsid w:val="00B83D85"/>
    <w:rsid w:val="00B83DA2"/>
    <w:rsid w:val="00B83EE4"/>
    <w:rsid w:val="00B84034"/>
    <w:rsid w:val="00B84201"/>
    <w:rsid w:val="00B842D3"/>
    <w:rsid w:val="00B8449B"/>
    <w:rsid w:val="00B84520"/>
    <w:rsid w:val="00B84561"/>
    <w:rsid w:val="00B8464B"/>
    <w:rsid w:val="00B846BC"/>
    <w:rsid w:val="00B84731"/>
    <w:rsid w:val="00B84807"/>
    <w:rsid w:val="00B848AA"/>
    <w:rsid w:val="00B84B27"/>
    <w:rsid w:val="00B84E49"/>
    <w:rsid w:val="00B84E83"/>
    <w:rsid w:val="00B85117"/>
    <w:rsid w:val="00B85122"/>
    <w:rsid w:val="00B8522E"/>
    <w:rsid w:val="00B85326"/>
    <w:rsid w:val="00B8537F"/>
    <w:rsid w:val="00B8553C"/>
    <w:rsid w:val="00B858E5"/>
    <w:rsid w:val="00B85ACC"/>
    <w:rsid w:val="00B85BEC"/>
    <w:rsid w:val="00B85C40"/>
    <w:rsid w:val="00B85C45"/>
    <w:rsid w:val="00B85D40"/>
    <w:rsid w:val="00B85FC9"/>
    <w:rsid w:val="00B8601F"/>
    <w:rsid w:val="00B86043"/>
    <w:rsid w:val="00B86077"/>
    <w:rsid w:val="00B86317"/>
    <w:rsid w:val="00B864BA"/>
    <w:rsid w:val="00B864E9"/>
    <w:rsid w:val="00B86800"/>
    <w:rsid w:val="00B86A84"/>
    <w:rsid w:val="00B86B72"/>
    <w:rsid w:val="00B86B8E"/>
    <w:rsid w:val="00B86BA6"/>
    <w:rsid w:val="00B870E0"/>
    <w:rsid w:val="00B872F9"/>
    <w:rsid w:val="00B87394"/>
    <w:rsid w:val="00B8748A"/>
    <w:rsid w:val="00B8761D"/>
    <w:rsid w:val="00B876B2"/>
    <w:rsid w:val="00B87C69"/>
    <w:rsid w:val="00B90182"/>
    <w:rsid w:val="00B9048D"/>
    <w:rsid w:val="00B90584"/>
    <w:rsid w:val="00B90665"/>
    <w:rsid w:val="00B90747"/>
    <w:rsid w:val="00B90866"/>
    <w:rsid w:val="00B908D4"/>
    <w:rsid w:val="00B909F1"/>
    <w:rsid w:val="00B90ACF"/>
    <w:rsid w:val="00B90B78"/>
    <w:rsid w:val="00B90B91"/>
    <w:rsid w:val="00B90CB9"/>
    <w:rsid w:val="00B90DE9"/>
    <w:rsid w:val="00B9109A"/>
    <w:rsid w:val="00B91177"/>
    <w:rsid w:val="00B91212"/>
    <w:rsid w:val="00B9121A"/>
    <w:rsid w:val="00B9138F"/>
    <w:rsid w:val="00B913CA"/>
    <w:rsid w:val="00B9140B"/>
    <w:rsid w:val="00B91628"/>
    <w:rsid w:val="00B9167D"/>
    <w:rsid w:val="00B9170C"/>
    <w:rsid w:val="00B917B9"/>
    <w:rsid w:val="00B91BED"/>
    <w:rsid w:val="00B91D44"/>
    <w:rsid w:val="00B91D49"/>
    <w:rsid w:val="00B91EC1"/>
    <w:rsid w:val="00B91EC3"/>
    <w:rsid w:val="00B92060"/>
    <w:rsid w:val="00B921CE"/>
    <w:rsid w:val="00B92204"/>
    <w:rsid w:val="00B927A8"/>
    <w:rsid w:val="00B92B7F"/>
    <w:rsid w:val="00B92D49"/>
    <w:rsid w:val="00B92E30"/>
    <w:rsid w:val="00B92EB2"/>
    <w:rsid w:val="00B92EC0"/>
    <w:rsid w:val="00B92FA1"/>
    <w:rsid w:val="00B92FBB"/>
    <w:rsid w:val="00B93127"/>
    <w:rsid w:val="00B931A1"/>
    <w:rsid w:val="00B93236"/>
    <w:rsid w:val="00B937FF"/>
    <w:rsid w:val="00B9391B"/>
    <w:rsid w:val="00B93A35"/>
    <w:rsid w:val="00B93C0D"/>
    <w:rsid w:val="00B93E03"/>
    <w:rsid w:val="00B93E94"/>
    <w:rsid w:val="00B93F64"/>
    <w:rsid w:val="00B93FDD"/>
    <w:rsid w:val="00B94029"/>
    <w:rsid w:val="00B9403B"/>
    <w:rsid w:val="00B943AA"/>
    <w:rsid w:val="00B943B1"/>
    <w:rsid w:val="00B943D3"/>
    <w:rsid w:val="00B943DC"/>
    <w:rsid w:val="00B943DF"/>
    <w:rsid w:val="00B943FD"/>
    <w:rsid w:val="00B94598"/>
    <w:rsid w:val="00B94686"/>
    <w:rsid w:val="00B94689"/>
    <w:rsid w:val="00B94757"/>
    <w:rsid w:val="00B947C9"/>
    <w:rsid w:val="00B9488C"/>
    <w:rsid w:val="00B9498A"/>
    <w:rsid w:val="00B94AA8"/>
    <w:rsid w:val="00B94D31"/>
    <w:rsid w:val="00B94E05"/>
    <w:rsid w:val="00B95041"/>
    <w:rsid w:val="00B95438"/>
    <w:rsid w:val="00B954EC"/>
    <w:rsid w:val="00B9561D"/>
    <w:rsid w:val="00B95669"/>
    <w:rsid w:val="00B95908"/>
    <w:rsid w:val="00B95A14"/>
    <w:rsid w:val="00B95A23"/>
    <w:rsid w:val="00B95AAC"/>
    <w:rsid w:val="00B95DB2"/>
    <w:rsid w:val="00B96129"/>
    <w:rsid w:val="00B96188"/>
    <w:rsid w:val="00B961BB"/>
    <w:rsid w:val="00B96458"/>
    <w:rsid w:val="00B9657D"/>
    <w:rsid w:val="00B967F4"/>
    <w:rsid w:val="00B96808"/>
    <w:rsid w:val="00B96B37"/>
    <w:rsid w:val="00B96C5D"/>
    <w:rsid w:val="00B96CDF"/>
    <w:rsid w:val="00B96EE5"/>
    <w:rsid w:val="00B96F83"/>
    <w:rsid w:val="00B97070"/>
    <w:rsid w:val="00B973E1"/>
    <w:rsid w:val="00B97409"/>
    <w:rsid w:val="00B97414"/>
    <w:rsid w:val="00B9741B"/>
    <w:rsid w:val="00B974BF"/>
    <w:rsid w:val="00B97ACB"/>
    <w:rsid w:val="00B97B9B"/>
    <w:rsid w:val="00B97C13"/>
    <w:rsid w:val="00B97C2D"/>
    <w:rsid w:val="00B97E24"/>
    <w:rsid w:val="00BA0185"/>
    <w:rsid w:val="00BA0301"/>
    <w:rsid w:val="00BA03B7"/>
    <w:rsid w:val="00BA057A"/>
    <w:rsid w:val="00BA0638"/>
    <w:rsid w:val="00BA066C"/>
    <w:rsid w:val="00BA06A6"/>
    <w:rsid w:val="00BA0907"/>
    <w:rsid w:val="00BA096D"/>
    <w:rsid w:val="00BA0A44"/>
    <w:rsid w:val="00BA0DE5"/>
    <w:rsid w:val="00BA102F"/>
    <w:rsid w:val="00BA11A3"/>
    <w:rsid w:val="00BA1385"/>
    <w:rsid w:val="00BA1607"/>
    <w:rsid w:val="00BA1620"/>
    <w:rsid w:val="00BA1957"/>
    <w:rsid w:val="00BA19A3"/>
    <w:rsid w:val="00BA1A3F"/>
    <w:rsid w:val="00BA1B73"/>
    <w:rsid w:val="00BA1D5E"/>
    <w:rsid w:val="00BA2038"/>
    <w:rsid w:val="00BA2044"/>
    <w:rsid w:val="00BA20DA"/>
    <w:rsid w:val="00BA2182"/>
    <w:rsid w:val="00BA2324"/>
    <w:rsid w:val="00BA23C2"/>
    <w:rsid w:val="00BA245E"/>
    <w:rsid w:val="00BA25BB"/>
    <w:rsid w:val="00BA267D"/>
    <w:rsid w:val="00BA269A"/>
    <w:rsid w:val="00BA278C"/>
    <w:rsid w:val="00BA29A0"/>
    <w:rsid w:val="00BA2A2A"/>
    <w:rsid w:val="00BA2ADD"/>
    <w:rsid w:val="00BA2D41"/>
    <w:rsid w:val="00BA2DB8"/>
    <w:rsid w:val="00BA2E54"/>
    <w:rsid w:val="00BA2E94"/>
    <w:rsid w:val="00BA2EAD"/>
    <w:rsid w:val="00BA2EC4"/>
    <w:rsid w:val="00BA3240"/>
    <w:rsid w:val="00BA343F"/>
    <w:rsid w:val="00BA3711"/>
    <w:rsid w:val="00BA393B"/>
    <w:rsid w:val="00BA394C"/>
    <w:rsid w:val="00BA39DF"/>
    <w:rsid w:val="00BA3A8E"/>
    <w:rsid w:val="00BA3AAA"/>
    <w:rsid w:val="00BA3AF3"/>
    <w:rsid w:val="00BA3BFC"/>
    <w:rsid w:val="00BA3C52"/>
    <w:rsid w:val="00BA3D2C"/>
    <w:rsid w:val="00BA3E45"/>
    <w:rsid w:val="00BA3EBD"/>
    <w:rsid w:val="00BA409E"/>
    <w:rsid w:val="00BA40A4"/>
    <w:rsid w:val="00BA40FE"/>
    <w:rsid w:val="00BA4425"/>
    <w:rsid w:val="00BA49D5"/>
    <w:rsid w:val="00BA4C4A"/>
    <w:rsid w:val="00BA4DAB"/>
    <w:rsid w:val="00BA4E60"/>
    <w:rsid w:val="00BA5147"/>
    <w:rsid w:val="00BA5274"/>
    <w:rsid w:val="00BA5413"/>
    <w:rsid w:val="00BA5576"/>
    <w:rsid w:val="00BA563B"/>
    <w:rsid w:val="00BA5781"/>
    <w:rsid w:val="00BA58E6"/>
    <w:rsid w:val="00BA58F6"/>
    <w:rsid w:val="00BA5976"/>
    <w:rsid w:val="00BA5A5F"/>
    <w:rsid w:val="00BA5AEE"/>
    <w:rsid w:val="00BA5B3F"/>
    <w:rsid w:val="00BA5D4D"/>
    <w:rsid w:val="00BA5F70"/>
    <w:rsid w:val="00BA6076"/>
    <w:rsid w:val="00BA60DA"/>
    <w:rsid w:val="00BA63D2"/>
    <w:rsid w:val="00BA6436"/>
    <w:rsid w:val="00BA65C9"/>
    <w:rsid w:val="00BA6696"/>
    <w:rsid w:val="00BA66F4"/>
    <w:rsid w:val="00BA6746"/>
    <w:rsid w:val="00BA68A2"/>
    <w:rsid w:val="00BA68C3"/>
    <w:rsid w:val="00BA69D1"/>
    <w:rsid w:val="00BA6CE6"/>
    <w:rsid w:val="00BA6D26"/>
    <w:rsid w:val="00BA704C"/>
    <w:rsid w:val="00BA7333"/>
    <w:rsid w:val="00BA73FC"/>
    <w:rsid w:val="00BA74BB"/>
    <w:rsid w:val="00BA756C"/>
    <w:rsid w:val="00BA778B"/>
    <w:rsid w:val="00BA77A0"/>
    <w:rsid w:val="00BA795E"/>
    <w:rsid w:val="00BA7AE5"/>
    <w:rsid w:val="00BA7B3A"/>
    <w:rsid w:val="00BA7C7D"/>
    <w:rsid w:val="00BA7E52"/>
    <w:rsid w:val="00BA7E8D"/>
    <w:rsid w:val="00BA7E90"/>
    <w:rsid w:val="00BA7FB9"/>
    <w:rsid w:val="00BA7FE3"/>
    <w:rsid w:val="00BB0077"/>
    <w:rsid w:val="00BB02C9"/>
    <w:rsid w:val="00BB0515"/>
    <w:rsid w:val="00BB054B"/>
    <w:rsid w:val="00BB0699"/>
    <w:rsid w:val="00BB06E7"/>
    <w:rsid w:val="00BB0725"/>
    <w:rsid w:val="00BB0AC8"/>
    <w:rsid w:val="00BB0B96"/>
    <w:rsid w:val="00BB0BE3"/>
    <w:rsid w:val="00BB0D98"/>
    <w:rsid w:val="00BB0E86"/>
    <w:rsid w:val="00BB1339"/>
    <w:rsid w:val="00BB1496"/>
    <w:rsid w:val="00BB1789"/>
    <w:rsid w:val="00BB1A7B"/>
    <w:rsid w:val="00BB1AF9"/>
    <w:rsid w:val="00BB1C4D"/>
    <w:rsid w:val="00BB1E96"/>
    <w:rsid w:val="00BB1F3E"/>
    <w:rsid w:val="00BB20D0"/>
    <w:rsid w:val="00BB22B5"/>
    <w:rsid w:val="00BB2349"/>
    <w:rsid w:val="00BB26A7"/>
    <w:rsid w:val="00BB27C4"/>
    <w:rsid w:val="00BB2841"/>
    <w:rsid w:val="00BB2A3B"/>
    <w:rsid w:val="00BB2BEC"/>
    <w:rsid w:val="00BB2CFC"/>
    <w:rsid w:val="00BB2FF5"/>
    <w:rsid w:val="00BB30C4"/>
    <w:rsid w:val="00BB3109"/>
    <w:rsid w:val="00BB3382"/>
    <w:rsid w:val="00BB33B0"/>
    <w:rsid w:val="00BB3537"/>
    <w:rsid w:val="00BB35C5"/>
    <w:rsid w:val="00BB35EC"/>
    <w:rsid w:val="00BB3617"/>
    <w:rsid w:val="00BB3BCC"/>
    <w:rsid w:val="00BB3D49"/>
    <w:rsid w:val="00BB3F27"/>
    <w:rsid w:val="00BB41A9"/>
    <w:rsid w:val="00BB4320"/>
    <w:rsid w:val="00BB4389"/>
    <w:rsid w:val="00BB4781"/>
    <w:rsid w:val="00BB47D5"/>
    <w:rsid w:val="00BB4856"/>
    <w:rsid w:val="00BB492E"/>
    <w:rsid w:val="00BB4A2C"/>
    <w:rsid w:val="00BB4A4A"/>
    <w:rsid w:val="00BB4D56"/>
    <w:rsid w:val="00BB4D94"/>
    <w:rsid w:val="00BB4E30"/>
    <w:rsid w:val="00BB4E48"/>
    <w:rsid w:val="00BB4E7E"/>
    <w:rsid w:val="00BB4E95"/>
    <w:rsid w:val="00BB4EBA"/>
    <w:rsid w:val="00BB4F27"/>
    <w:rsid w:val="00BB514B"/>
    <w:rsid w:val="00BB514C"/>
    <w:rsid w:val="00BB5297"/>
    <w:rsid w:val="00BB53A0"/>
    <w:rsid w:val="00BB5410"/>
    <w:rsid w:val="00BB5782"/>
    <w:rsid w:val="00BB596D"/>
    <w:rsid w:val="00BB5B09"/>
    <w:rsid w:val="00BB5B4C"/>
    <w:rsid w:val="00BB5CDD"/>
    <w:rsid w:val="00BB5D48"/>
    <w:rsid w:val="00BB5FAF"/>
    <w:rsid w:val="00BB5FD5"/>
    <w:rsid w:val="00BB65BC"/>
    <w:rsid w:val="00BB65D4"/>
    <w:rsid w:val="00BB6764"/>
    <w:rsid w:val="00BB690C"/>
    <w:rsid w:val="00BB6976"/>
    <w:rsid w:val="00BB69BC"/>
    <w:rsid w:val="00BB6E58"/>
    <w:rsid w:val="00BB6F9E"/>
    <w:rsid w:val="00BB710B"/>
    <w:rsid w:val="00BB71C5"/>
    <w:rsid w:val="00BB741A"/>
    <w:rsid w:val="00BB7444"/>
    <w:rsid w:val="00BB7882"/>
    <w:rsid w:val="00BB7A16"/>
    <w:rsid w:val="00BB7C6E"/>
    <w:rsid w:val="00BB7F27"/>
    <w:rsid w:val="00BB7F28"/>
    <w:rsid w:val="00BC000D"/>
    <w:rsid w:val="00BC0151"/>
    <w:rsid w:val="00BC054B"/>
    <w:rsid w:val="00BC05FA"/>
    <w:rsid w:val="00BC06C8"/>
    <w:rsid w:val="00BC07A9"/>
    <w:rsid w:val="00BC08A6"/>
    <w:rsid w:val="00BC0A78"/>
    <w:rsid w:val="00BC0BF8"/>
    <w:rsid w:val="00BC0D3C"/>
    <w:rsid w:val="00BC0F5D"/>
    <w:rsid w:val="00BC1024"/>
    <w:rsid w:val="00BC1144"/>
    <w:rsid w:val="00BC12FD"/>
    <w:rsid w:val="00BC13E1"/>
    <w:rsid w:val="00BC1491"/>
    <w:rsid w:val="00BC14F6"/>
    <w:rsid w:val="00BC1616"/>
    <w:rsid w:val="00BC17F0"/>
    <w:rsid w:val="00BC1D81"/>
    <w:rsid w:val="00BC1E71"/>
    <w:rsid w:val="00BC21F3"/>
    <w:rsid w:val="00BC22E2"/>
    <w:rsid w:val="00BC237A"/>
    <w:rsid w:val="00BC238F"/>
    <w:rsid w:val="00BC23A3"/>
    <w:rsid w:val="00BC2477"/>
    <w:rsid w:val="00BC2533"/>
    <w:rsid w:val="00BC2599"/>
    <w:rsid w:val="00BC2785"/>
    <w:rsid w:val="00BC283A"/>
    <w:rsid w:val="00BC28FA"/>
    <w:rsid w:val="00BC2A99"/>
    <w:rsid w:val="00BC2EEA"/>
    <w:rsid w:val="00BC304C"/>
    <w:rsid w:val="00BC308F"/>
    <w:rsid w:val="00BC325F"/>
    <w:rsid w:val="00BC3274"/>
    <w:rsid w:val="00BC33BB"/>
    <w:rsid w:val="00BC33CD"/>
    <w:rsid w:val="00BC33DF"/>
    <w:rsid w:val="00BC343D"/>
    <w:rsid w:val="00BC35C8"/>
    <w:rsid w:val="00BC3745"/>
    <w:rsid w:val="00BC380E"/>
    <w:rsid w:val="00BC3851"/>
    <w:rsid w:val="00BC390E"/>
    <w:rsid w:val="00BC3924"/>
    <w:rsid w:val="00BC399C"/>
    <w:rsid w:val="00BC3A12"/>
    <w:rsid w:val="00BC3B48"/>
    <w:rsid w:val="00BC3C78"/>
    <w:rsid w:val="00BC3C9E"/>
    <w:rsid w:val="00BC3F9A"/>
    <w:rsid w:val="00BC4249"/>
    <w:rsid w:val="00BC4336"/>
    <w:rsid w:val="00BC45DC"/>
    <w:rsid w:val="00BC4669"/>
    <w:rsid w:val="00BC4768"/>
    <w:rsid w:val="00BC47BD"/>
    <w:rsid w:val="00BC4CEB"/>
    <w:rsid w:val="00BC4D53"/>
    <w:rsid w:val="00BC4DBF"/>
    <w:rsid w:val="00BC4E89"/>
    <w:rsid w:val="00BC4EA6"/>
    <w:rsid w:val="00BC5075"/>
    <w:rsid w:val="00BC5105"/>
    <w:rsid w:val="00BC522F"/>
    <w:rsid w:val="00BC548F"/>
    <w:rsid w:val="00BC5524"/>
    <w:rsid w:val="00BC5687"/>
    <w:rsid w:val="00BC569C"/>
    <w:rsid w:val="00BC57FF"/>
    <w:rsid w:val="00BC5937"/>
    <w:rsid w:val="00BC5968"/>
    <w:rsid w:val="00BC59C6"/>
    <w:rsid w:val="00BC5B5E"/>
    <w:rsid w:val="00BC5CDA"/>
    <w:rsid w:val="00BC5D89"/>
    <w:rsid w:val="00BC5F56"/>
    <w:rsid w:val="00BC5FDA"/>
    <w:rsid w:val="00BC5FED"/>
    <w:rsid w:val="00BC61C0"/>
    <w:rsid w:val="00BC620C"/>
    <w:rsid w:val="00BC63DE"/>
    <w:rsid w:val="00BC63F1"/>
    <w:rsid w:val="00BC6672"/>
    <w:rsid w:val="00BC6922"/>
    <w:rsid w:val="00BC6A9A"/>
    <w:rsid w:val="00BC6B2E"/>
    <w:rsid w:val="00BC6D9B"/>
    <w:rsid w:val="00BC6F44"/>
    <w:rsid w:val="00BC6FFB"/>
    <w:rsid w:val="00BC707A"/>
    <w:rsid w:val="00BC70C2"/>
    <w:rsid w:val="00BC720A"/>
    <w:rsid w:val="00BC7418"/>
    <w:rsid w:val="00BC77A0"/>
    <w:rsid w:val="00BC789D"/>
    <w:rsid w:val="00BC7A29"/>
    <w:rsid w:val="00BC7A87"/>
    <w:rsid w:val="00BC7E43"/>
    <w:rsid w:val="00BC7F6E"/>
    <w:rsid w:val="00BD017D"/>
    <w:rsid w:val="00BD01E8"/>
    <w:rsid w:val="00BD02D3"/>
    <w:rsid w:val="00BD0884"/>
    <w:rsid w:val="00BD0C2F"/>
    <w:rsid w:val="00BD0D72"/>
    <w:rsid w:val="00BD0EE6"/>
    <w:rsid w:val="00BD10C9"/>
    <w:rsid w:val="00BD10D7"/>
    <w:rsid w:val="00BD1149"/>
    <w:rsid w:val="00BD11D8"/>
    <w:rsid w:val="00BD157F"/>
    <w:rsid w:val="00BD17C9"/>
    <w:rsid w:val="00BD17D3"/>
    <w:rsid w:val="00BD17E2"/>
    <w:rsid w:val="00BD1914"/>
    <w:rsid w:val="00BD1BB1"/>
    <w:rsid w:val="00BD1BEC"/>
    <w:rsid w:val="00BD1E68"/>
    <w:rsid w:val="00BD1EF0"/>
    <w:rsid w:val="00BD1F3D"/>
    <w:rsid w:val="00BD20FE"/>
    <w:rsid w:val="00BD21A8"/>
    <w:rsid w:val="00BD221E"/>
    <w:rsid w:val="00BD2277"/>
    <w:rsid w:val="00BD244C"/>
    <w:rsid w:val="00BD24F1"/>
    <w:rsid w:val="00BD27CC"/>
    <w:rsid w:val="00BD28E2"/>
    <w:rsid w:val="00BD2929"/>
    <w:rsid w:val="00BD2934"/>
    <w:rsid w:val="00BD2B67"/>
    <w:rsid w:val="00BD2E29"/>
    <w:rsid w:val="00BD3084"/>
    <w:rsid w:val="00BD322A"/>
    <w:rsid w:val="00BD32AD"/>
    <w:rsid w:val="00BD338D"/>
    <w:rsid w:val="00BD33CA"/>
    <w:rsid w:val="00BD350A"/>
    <w:rsid w:val="00BD37C8"/>
    <w:rsid w:val="00BD39D7"/>
    <w:rsid w:val="00BD39E4"/>
    <w:rsid w:val="00BD402B"/>
    <w:rsid w:val="00BD4259"/>
    <w:rsid w:val="00BD429F"/>
    <w:rsid w:val="00BD4348"/>
    <w:rsid w:val="00BD4426"/>
    <w:rsid w:val="00BD44A2"/>
    <w:rsid w:val="00BD453D"/>
    <w:rsid w:val="00BD4578"/>
    <w:rsid w:val="00BD4761"/>
    <w:rsid w:val="00BD4A20"/>
    <w:rsid w:val="00BD4A42"/>
    <w:rsid w:val="00BD4AEE"/>
    <w:rsid w:val="00BD4C80"/>
    <w:rsid w:val="00BD4E11"/>
    <w:rsid w:val="00BD5713"/>
    <w:rsid w:val="00BD5833"/>
    <w:rsid w:val="00BD5893"/>
    <w:rsid w:val="00BD5B23"/>
    <w:rsid w:val="00BD5C4B"/>
    <w:rsid w:val="00BD5D61"/>
    <w:rsid w:val="00BD5DCC"/>
    <w:rsid w:val="00BD5EC2"/>
    <w:rsid w:val="00BD5FF4"/>
    <w:rsid w:val="00BD6114"/>
    <w:rsid w:val="00BD61A4"/>
    <w:rsid w:val="00BD61F4"/>
    <w:rsid w:val="00BD62B0"/>
    <w:rsid w:val="00BD648C"/>
    <w:rsid w:val="00BD66D9"/>
    <w:rsid w:val="00BD66F6"/>
    <w:rsid w:val="00BD67BF"/>
    <w:rsid w:val="00BD6930"/>
    <w:rsid w:val="00BD6AEC"/>
    <w:rsid w:val="00BD6BDF"/>
    <w:rsid w:val="00BD6C6C"/>
    <w:rsid w:val="00BD6DF6"/>
    <w:rsid w:val="00BD6F35"/>
    <w:rsid w:val="00BD6FF9"/>
    <w:rsid w:val="00BD7397"/>
    <w:rsid w:val="00BD7A5F"/>
    <w:rsid w:val="00BD7AA6"/>
    <w:rsid w:val="00BD7D1F"/>
    <w:rsid w:val="00BD7E26"/>
    <w:rsid w:val="00BD7E6E"/>
    <w:rsid w:val="00BD7FBF"/>
    <w:rsid w:val="00BE06B6"/>
    <w:rsid w:val="00BE06F7"/>
    <w:rsid w:val="00BE073C"/>
    <w:rsid w:val="00BE07BE"/>
    <w:rsid w:val="00BE09DA"/>
    <w:rsid w:val="00BE0ABC"/>
    <w:rsid w:val="00BE0BA9"/>
    <w:rsid w:val="00BE0C7B"/>
    <w:rsid w:val="00BE0CF5"/>
    <w:rsid w:val="00BE0E18"/>
    <w:rsid w:val="00BE0FE2"/>
    <w:rsid w:val="00BE11E6"/>
    <w:rsid w:val="00BE1453"/>
    <w:rsid w:val="00BE14EE"/>
    <w:rsid w:val="00BE17C3"/>
    <w:rsid w:val="00BE18CB"/>
    <w:rsid w:val="00BE1ACB"/>
    <w:rsid w:val="00BE1B0C"/>
    <w:rsid w:val="00BE1D22"/>
    <w:rsid w:val="00BE22EB"/>
    <w:rsid w:val="00BE266F"/>
    <w:rsid w:val="00BE2934"/>
    <w:rsid w:val="00BE29E7"/>
    <w:rsid w:val="00BE2AD0"/>
    <w:rsid w:val="00BE2BD0"/>
    <w:rsid w:val="00BE2D35"/>
    <w:rsid w:val="00BE2D65"/>
    <w:rsid w:val="00BE2E40"/>
    <w:rsid w:val="00BE2EF2"/>
    <w:rsid w:val="00BE2F53"/>
    <w:rsid w:val="00BE30A6"/>
    <w:rsid w:val="00BE32AE"/>
    <w:rsid w:val="00BE3335"/>
    <w:rsid w:val="00BE3550"/>
    <w:rsid w:val="00BE366E"/>
    <w:rsid w:val="00BE3689"/>
    <w:rsid w:val="00BE3B54"/>
    <w:rsid w:val="00BE3C03"/>
    <w:rsid w:val="00BE3E27"/>
    <w:rsid w:val="00BE44A7"/>
    <w:rsid w:val="00BE458F"/>
    <w:rsid w:val="00BE4605"/>
    <w:rsid w:val="00BE469E"/>
    <w:rsid w:val="00BE4712"/>
    <w:rsid w:val="00BE480A"/>
    <w:rsid w:val="00BE4A01"/>
    <w:rsid w:val="00BE4C05"/>
    <w:rsid w:val="00BE4D14"/>
    <w:rsid w:val="00BE4F6A"/>
    <w:rsid w:val="00BE4FC5"/>
    <w:rsid w:val="00BE518F"/>
    <w:rsid w:val="00BE5587"/>
    <w:rsid w:val="00BE59CF"/>
    <w:rsid w:val="00BE5B2D"/>
    <w:rsid w:val="00BE5B5C"/>
    <w:rsid w:val="00BE5C1E"/>
    <w:rsid w:val="00BE5C91"/>
    <w:rsid w:val="00BE5D5C"/>
    <w:rsid w:val="00BE5E91"/>
    <w:rsid w:val="00BE5EEF"/>
    <w:rsid w:val="00BE6014"/>
    <w:rsid w:val="00BE67CC"/>
    <w:rsid w:val="00BE68D9"/>
    <w:rsid w:val="00BE6BA0"/>
    <w:rsid w:val="00BE6E89"/>
    <w:rsid w:val="00BE71F2"/>
    <w:rsid w:val="00BE724F"/>
    <w:rsid w:val="00BE72A9"/>
    <w:rsid w:val="00BE72E9"/>
    <w:rsid w:val="00BE7591"/>
    <w:rsid w:val="00BE764C"/>
    <w:rsid w:val="00BE7713"/>
    <w:rsid w:val="00BE77AC"/>
    <w:rsid w:val="00BE7A1E"/>
    <w:rsid w:val="00BE7B45"/>
    <w:rsid w:val="00BE7BB8"/>
    <w:rsid w:val="00BE7C9D"/>
    <w:rsid w:val="00BE7CED"/>
    <w:rsid w:val="00BE7E56"/>
    <w:rsid w:val="00BE7EFE"/>
    <w:rsid w:val="00BF01EE"/>
    <w:rsid w:val="00BF0218"/>
    <w:rsid w:val="00BF0287"/>
    <w:rsid w:val="00BF04F9"/>
    <w:rsid w:val="00BF053F"/>
    <w:rsid w:val="00BF09C2"/>
    <w:rsid w:val="00BF0A51"/>
    <w:rsid w:val="00BF0C99"/>
    <w:rsid w:val="00BF0CAB"/>
    <w:rsid w:val="00BF0D52"/>
    <w:rsid w:val="00BF0F2F"/>
    <w:rsid w:val="00BF1042"/>
    <w:rsid w:val="00BF11F2"/>
    <w:rsid w:val="00BF12B1"/>
    <w:rsid w:val="00BF12C7"/>
    <w:rsid w:val="00BF16C6"/>
    <w:rsid w:val="00BF1802"/>
    <w:rsid w:val="00BF19F5"/>
    <w:rsid w:val="00BF1C51"/>
    <w:rsid w:val="00BF1CA8"/>
    <w:rsid w:val="00BF20E2"/>
    <w:rsid w:val="00BF20E5"/>
    <w:rsid w:val="00BF2131"/>
    <w:rsid w:val="00BF2133"/>
    <w:rsid w:val="00BF222F"/>
    <w:rsid w:val="00BF240D"/>
    <w:rsid w:val="00BF2543"/>
    <w:rsid w:val="00BF257E"/>
    <w:rsid w:val="00BF2675"/>
    <w:rsid w:val="00BF26B0"/>
    <w:rsid w:val="00BF27F1"/>
    <w:rsid w:val="00BF2A39"/>
    <w:rsid w:val="00BF2BFF"/>
    <w:rsid w:val="00BF2D62"/>
    <w:rsid w:val="00BF32DE"/>
    <w:rsid w:val="00BF33D8"/>
    <w:rsid w:val="00BF3411"/>
    <w:rsid w:val="00BF3427"/>
    <w:rsid w:val="00BF3430"/>
    <w:rsid w:val="00BF3661"/>
    <w:rsid w:val="00BF3768"/>
    <w:rsid w:val="00BF3B9C"/>
    <w:rsid w:val="00BF3BD5"/>
    <w:rsid w:val="00BF3C5C"/>
    <w:rsid w:val="00BF3C8D"/>
    <w:rsid w:val="00BF3DC5"/>
    <w:rsid w:val="00BF3DDA"/>
    <w:rsid w:val="00BF3EC6"/>
    <w:rsid w:val="00BF3FA2"/>
    <w:rsid w:val="00BF40C6"/>
    <w:rsid w:val="00BF42F3"/>
    <w:rsid w:val="00BF46D8"/>
    <w:rsid w:val="00BF4B2B"/>
    <w:rsid w:val="00BF4B37"/>
    <w:rsid w:val="00BF4DD9"/>
    <w:rsid w:val="00BF4E62"/>
    <w:rsid w:val="00BF4EA6"/>
    <w:rsid w:val="00BF4F7D"/>
    <w:rsid w:val="00BF5196"/>
    <w:rsid w:val="00BF5224"/>
    <w:rsid w:val="00BF531C"/>
    <w:rsid w:val="00BF5577"/>
    <w:rsid w:val="00BF5802"/>
    <w:rsid w:val="00BF5BE6"/>
    <w:rsid w:val="00BF5CF0"/>
    <w:rsid w:val="00BF5D00"/>
    <w:rsid w:val="00BF5D24"/>
    <w:rsid w:val="00BF5DEF"/>
    <w:rsid w:val="00BF5E15"/>
    <w:rsid w:val="00BF5E32"/>
    <w:rsid w:val="00BF5F91"/>
    <w:rsid w:val="00BF5FD9"/>
    <w:rsid w:val="00BF6003"/>
    <w:rsid w:val="00BF6017"/>
    <w:rsid w:val="00BF630F"/>
    <w:rsid w:val="00BF63EF"/>
    <w:rsid w:val="00BF6439"/>
    <w:rsid w:val="00BF65F6"/>
    <w:rsid w:val="00BF662A"/>
    <w:rsid w:val="00BF66F5"/>
    <w:rsid w:val="00BF68BC"/>
    <w:rsid w:val="00BF68ED"/>
    <w:rsid w:val="00BF68F6"/>
    <w:rsid w:val="00BF69B8"/>
    <w:rsid w:val="00BF6A51"/>
    <w:rsid w:val="00BF6AAC"/>
    <w:rsid w:val="00BF6F6C"/>
    <w:rsid w:val="00BF6F81"/>
    <w:rsid w:val="00BF726E"/>
    <w:rsid w:val="00BF729B"/>
    <w:rsid w:val="00BF7321"/>
    <w:rsid w:val="00BF74F6"/>
    <w:rsid w:val="00BF765B"/>
    <w:rsid w:val="00BF76B5"/>
    <w:rsid w:val="00BF7764"/>
    <w:rsid w:val="00BF78BA"/>
    <w:rsid w:val="00BF78C4"/>
    <w:rsid w:val="00BF795E"/>
    <w:rsid w:val="00BF7ACA"/>
    <w:rsid w:val="00BF7B1A"/>
    <w:rsid w:val="00BF7CBF"/>
    <w:rsid w:val="00BF7DF9"/>
    <w:rsid w:val="00C0009E"/>
    <w:rsid w:val="00C00118"/>
    <w:rsid w:val="00C00127"/>
    <w:rsid w:val="00C001FD"/>
    <w:rsid w:val="00C003C1"/>
    <w:rsid w:val="00C00435"/>
    <w:rsid w:val="00C0073A"/>
    <w:rsid w:val="00C00817"/>
    <w:rsid w:val="00C00D9C"/>
    <w:rsid w:val="00C0105A"/>
    <w:rsid w:val="00C0111A"/>
    <w:rsid w:val="00C0113E"/>
    <w:rsid w:val="00C01152"/>
    <w:rsid w:val="00C015A7"/>
    <w:rsid w:val="00C015B2"/>
    <w:rsid w:val="00C016B3"/>
    <w:rsid w:val="00C016DC"/>
    <w:rsid w:val="00C01786"/>
    <w:rsid w:val="00C01AAF"/>
    <w:rsid w:val="00C0211B"/>
    <w:rsid w:val="00C021E4"/>
    <w:rsid w:val="00C0227C"/>
    <w:rsid w:val="00C0236A"/>
    <w:rsid w:val="00C023AA"/>
    <w:rsid w:val="00C023AD"/>
    <w:rsid w:val="00C02624"/>
    <w:rsid w:val="00C026EC"/>
    <w:rsid w:val="00C0274E"/>
    <w:rsid w:val="00C0280D"/>
    <w:rsid w:val="00C02A80"/>
    <w:rsid w:val="00C02A9A"/>
    <w:rsid w:val="00C02C2B"/>
    <w:rsid w:val="00C02CE6"/>
    <w:rsid w:val="00C02EB3"/>
    <w:rsid w:val="00C0321E"/>
    <w:rsid w:val="00C03243"/>
    <w:rsid w:val="00C0326B"/>
    <w:rsid w:val="00C0326E"/>
    <w:rsid w:val="00C0333A"/>
    <w:rsid w:val="00C0336A"/>
    <w:rsid w:val="00C03512"/>
    <w:rsid w:val="00C03737"/>
    <w:rsid w:val="00C03993"/>
    <w:rsid w:val="00C03B0F"/>
    <w:rsid w:val="00C03D0D"/>
    <w:rsid w:val="00C03D64"/>
    <w:rsid w:val="00C03D67"/>
    <w:rsid w:val="00C0410B"/>
    <w:rsid w:val="00C04239"/>
    <w:rsid w:val="00C0444F"/>
    <w:rsid w:val="00C04691"/>
    <w:rsid w:val="00C046AD"/>
    <w:rsid w:val="00C048FC"/>
    <w:rsid w:val="00C04A75"/>
    <w:rsid w:val="00C04AB6"/>
    <w:rsid w:val="00C04F73"/>
    <w:rsid w:val="00C05070"/>
    <w:rsid w:val="00C0508C"/>
    <w:rsid w:val="00C05097"/>
    <w:rsid w:val="00C05282"/>
    <w:rsid w:val="00C054B0"/>
    <w:rsid w:val="00C054E1"/>
    <w:rsid w:val="00C05510"/>
    <w:rsid w:val="00C05655"/>
    <w:rsid w:val="00C057EE"/>
    <w:rsid w:val="00C0593A"/>
    <w:rsid w:val="00C05B1F"/>
    <w:rsid w:val="00C05BEA"/>
    <w:rsid w:val="00C05C18"/>
    <w:rsid w:val="00C05C53"/>
    <w:rsid w:val="00C05C88"/>
    <w:rsid w:val="00C05D68"/>
    <w:rsid w:val="00C05E6E"/>
    <w:rsid w:val="00C05F99"/>
    <w:rsid w:val="00C06446"/>
    <w:rsid w:val="00C06657"/>
    <w:rsid w:val="00C06753"/>
    <w:rsid w:val="00C0690A"/>
    <w:rsid w:val="00C069EB"/>
    <w:rsid w:val="00C06D0D"/>
    <w:rsid w:val="00C06E0F"/>
    <w:rsid w:val="00C06E82"/>
    <w:rsid w:val="00C06E87"/>
    <w:rsid w:val="00C06F05"/>
    <w:rsid w:val="00C07044"/>
    <w:rsid w:val="00C071FD"/>
    <w:rsid w:val="00C07504"/>
    <w:rsid w:val="00C075C3"/>
    <w:rsid w:val="00C0771A"/>
    <w:rsid w:val="00C077EC"/>
    <w:rsid w:val="00C07806"/>
    <w:rsid w:val="00C0788F"/>
    <w:rsid w:val="00C0798F"/>
    <w:rsid w:val="00C07D32"/>
    <w:rsid w:val="00C07D40"/>
    <w:rsid w:val="00C07DE3"/>
    <w:rsid w:val="00C07F33"/>
    <w:rsid w:val="00C07F58"/>
    <w:rsid w:val="00C1001C"/>
    <w:rsid w:val="00C1036F"/>
    <w:rsid w:val="00C1038A"/>
    <w:rsid w:val="00C10458"/>
    <w:rsid w:val="00C105DB"/>
    <w:rsid w:val="00C10644"/>
    <w:rsid w:val="00C106C8"/>
    <w:rsid w:val="00C10B93"/>
    <w:rsid w:val="00C10CAA"/>
    <w:rsid w:val="00C10E38"/>
    <w:rsid w:val="00C10F26"/>
    <w:rsid w:val="00C10F5D"/>
    <w:rsid w:val="00C11097"/>
    <w:rsid w:val="00C110A8"/>
    <w:rsid w:val="00C110D9"/>
    <w:rsid w:val="00C11111"/>
    <w:rsid w:val="00C1112A"/>
    <w:rsid w:val="00C1133A"/>
    <w:rsid w:val="00C11365"/>
    <w:rsid w:val="00C11556"/>
    <w:rsid w:val="00C115F4"/>
    <w:rsid w:val="00C11641"/>
    <w:rsid w:val="00C11BC6"/>
    <w:rsid w:val="00C11DD8"/>
    <w:rsid w:val="00C126F7"/>
    <w:rsid w:val="00C1274C"/>
    <w:rsid w:val="00C128E7"/>
    <w:rsid w:val="00C12972"/>
    <w:rsid w:val="00C12AD1"/>
    <w:rsid w:val="00C12B40"/>
    <w:rsid w:val="00C12B81"/>
    <w:rsid w:val="00C12D24"/>
    <w:rsid w:val="00C12D98"/>
    <w:rsid w:val="00C12E7C"/>
    <w:rsid w:val="00C13028"/>
    <w:rsid w:val="00C1305B"/>
    <w:rsid w:val="00C1333E"/>
    <w:rsid w:val="00C1349E"/>
    <w:rsid w:val="00C13A3B"/>
    <w:rsid w:val="00C13A67"/>
    <w:rsid w:val="00C13A92"/>
    <w:rsid w:val="00C13B74"/>
    <w:rsid w:val="00C13D4D"/>
    <w:rsid w:val="00C13FA1"/>
    <w:rsid w:val="00C141DD"/>
    <w:rsid w:val="00C14492"/>
    <w:rsid w:val="00C14521"/>
    <w:rsid w:val="00C14632"/>
    <w:rsid w:val="00C14715"/>
    <w:rsid w:val="00C147F0"/>
    <w:rsid w:val="00C1488A"/>
    <w:rsid w:val="00C14AFF"/>
    <w:rsid w:val="00C14C43"/>
    <w:rsid w:val="00C14D49"/>
    <w:rsid w:val="00C14F80"/>
    <w:rsid w:val="00C1510F"/>
    <w:rsid w:val="00C152B0"/>
    <w:rsid w:val="00C15754"/>
    <w:rsid w:val="00C1578A"/>
    <w:rsid w:val="00C15911"/>
    <w:rsid w:val="00C1594F"/>
    <w:rsid w:val="00C15E06"/>
    <w:rsid w:val="00C15F23"/>
    <w:rsid w:val="00C16094"/>
    <w:rsid w:val="00C16108"/>
    <w:rsid w:val="00C16110"/>
    <w:rsid w:val="00C162DC"/>
    <w:rsid w:val="00C165DB"/>
    <w:rsid w:val="00C16672"/>
    <w:rsid w:val="00C16916"/>
    <w:rsid w:val="00C16A72"/>
    <w:rsid w:val="00C16ABC"/>
    <w:rsid w:val="00C16AC6"/>
    <w:rsid w:val="00C16B85"/>
    <w:rsid w:val="00C16DC2"/>
    <w:rsid w:val="00C16F39"/>
    <w:rsid w:val="00C171B9"/>
    <w:rsid w:val="00C1726B"/>
    <w:rsid w:val="00C173AA"/>
    <w:rsid w:val="00C17749"/>
    <w:rsid w:val="00C17811"/>
    <w:rsid w:val="00C17B7F"/>
    <w:rsid w:val="00C17F65"/>
    <w:rsid w:val="00C200AC"/>
    <w:rsid w:val="00C200C6"/>
    <w:rsid w:val="00C20169"/>
    <w:rsid w:val="00C2040B"/>
    <w:rsid w:val="00C20690"/>
    <w:rsid w:val="00C20711"/>
    <w:rsid w:val="00C208E1"/>
    <w:rsid w:val="00C20988"/>
    <w:rsid w:val="00C209C4"/>
    <w:rsid w:val="00C20A8D"/>
    <w:rsid w:val="00C20B35"/>
    <w:rsid w:val="00C20BFD"/>
    <w:rsid w:val="00C20C3B"/>
    <w:rsid w:val="00C20D55"/>
    <w:rsid w:val="00C20EB6"/>
    <w:rsid w:val="00C20F56"/>
    <w:rsid w:val="00C20FC7"/>
    <w:rsid w:val="00C21071"/>
    <w:rsid w:val="00C21157"/>
    <w:rsid w:val="00C21265"/>
    <w:rsid w:val="00C212CC"/>
    <w:rsid w:val="00C2166C"/>
    <w:rsid w:val="00C21876"/>
    <w:rsid w:val="00C21ACD"/>
    <w:rsid w:val="00C21C4D"/>
    <w:rsid w:val="00C2217A"/>
    <w:rsid w:val="00C221DF"/>
    <w:rsid w:val="00C223E7"/>
    <w:rsid w:val="00C224B1"/>
    <w:rsid w:val="00C224CA"/>
    <w:rsid w:val="00C224E8"/>
    <w:rsid w:val="00C2252A"/>
    <w:rsid w:val="00C22614"/>
    <w:rsid w:val="00C228D5"/>
    <w:rsid w:val="00C22A6F"/>
    <w:rsid w:val="00C22E49"/>
    <w:rsid w:val="00C22EB6"/>
    <w:rsid w:val="00C230C4"/>
    <w:rsid w:val="00C23177"/>
    <w:rsid w:val="00C23215"/>
    <w:rsid w:val="00C2330D"/>
    <w:rsid w:val="00C23682"/>
    <w:rsid w:val="00C238C0"/>
    <w:rsid w:val="00C23A99"/>
    <w:rsid w:val="00C23F96"/>
    <w:rsid w:val="00C23FD3"/>
    <w:rsid w:val="00C24018"/>
    <w:rsid w:val="00C2405A"/>
    <w:rsid w:val="00C243D0"/>
    <w:rsid w:val="00C2446C"/>
    <w:rsid w:val="00C24B6C"/>
    <w:rsid w:val="00C24BFF"/>
    <w:rsid w:val="00C24CF1"/>
    <w:rsid w:val="00C24D80"/>
    <w:rsid w:val="00C24F87"/>
    <w:rsid w:val="00C2502E"/>
    <w:rsid w:val="00C25323"/>
    <w:rsid w:val="00C25560"/>
    <w:rsid w:val="00C25787"/>
    <w:rsid w:val="00C25906"/>
    <w:rsid w:val="00C25B09"/>
    <w:rsid w:val="00C25D6D"/>
    <w:rsid w:val="00C25DC5"/>
    <w:rsid w:val="00C25F27"/>
    <w:rsid w:val="00C26057"/>
    <w:rsid w:val="00C264C4"/>
    <w:rsid w:val="00C2652D"/>
    <w:rsid w:val="00C267F1"/>
    <w:rsid w:val="00C26849"/>
    <w:rsid w:val="00C26A4A"/>
    <w:rsid w:val="00C26B58"/>
    <w:rsid w:val="00C26E03"/>
    <w:rsid w:val="00C26F4E"/>
    <w:rsid w:val="00C27040"/>
    <w:rsid w:val="00C271B1"/>
    <w:rsid w:val="00C272E5"/>
    <w:rsid w:val="00C274F7"/>
    <w:rsid w:val="00C2751F"/>
    <w:rsid w:val="00C27597"/>
    <w:rsid w:val="00C27803"/>
    <w:rsid w:val="00C27994"/>
    <w:rsid w:val="00C279EB"/>
    <w:rsid w:val="00C27E58"/>
    <w:rsid w:val="00C27E65"/>
    <w:rsid w:val="00C27FF1"/>
    <w:rsid w:val="00C3023A"/>
    <w:rsid w:val="00C303C8"/>
    <w:rsid w:val="00C30515"/>
    <w:rsid w:val="00C306D8"/>
    <w:rsid w:val="00C30840"/>
    <w:rsid w:val="00C3086F"/>
    <w:rsid w:val="00C30C14"/>
    <w:rsid w:val="00C30C17"/>
    <w:rsid w:val="00C30C98"/>
    <w:rsid w:val="00C30E1D"/>
    <w:rsid w:val="00C30E7D"/>
    <w:rsid w:val="00C30EFE"/>
    <w:rsid w:val="00C30FAA"/>
    <w:rsid w:val="00C31025"/>
    <w:rsid w:val="00C31280"/>
    <w:rsid w:val="00C3131A"/>
    <w:rsid w:val="00C31813"/>
    <w:rsid w:val="00C3197D"/>
    <w:rsid w:val="00C319AF"/>
    <w:rsid w:val="00C31A10"/>
    <w:rsid w:val="00C31AC3"/>
    <w:rsid w:val="00C31B30"/>
    <w:rsid w:val="00C31BA9"/>
    <w:rsid w:val="00C31E4A"/>
    <w:rsid w:val="00C32224"/>
    <w:rsid w:val="00C32632"/>
    <w:rsid w:val="00C328AB"/>
    <w:rsid w:val="00C32BB5"/>
    <w:rsid w:val="00C32D67"/>
    <w:rsid w:val="00C32E91"/>
    <w:rsid w:val="00C32F05"/>
    <w:rsid w:val="00C32FF9"/>
    <w:rsid w:val="00C33326"/>
    <w:rsid w:val="00C33371"/>
    <w:rsid w:val="00C3345F"/>
    <w:rsid w:val="00C33552"/>
    <w:rsid w:val="00C336A1"/>
    <w:rsid w:val="00C33709"/>
    <w:rsid w:val="00C33725"/>
    <w:rsid w:val="00C338AB"/>
    <w:rsid w:val="00C338C0"/>
    <w:rsid w:val="00C3391A"/>
    <w:rsid w:val="00C33B06"/>
    <w:rsid w:val="00C33B2A"/>
    <w:rsid w:val="00C33FA2"/>
    <w:rsid w:val="00C340F6"/>
    <w:rsid w:val="00C34276"/>
    <w:rsid w:val="00C34667"/>
    <w:rsid w:val="00C34C47"/>
    <w:rsid w:val="00C34C9C"/>
    <w:rsid w:val="00C34E7F"/>
    <w:rsid w:val="00C34F83"/>
    <w:rsid w:val="00C3532A"/>
    <w:rsid w:val="00C353DC"/>
    <w:rsid w:val="00C35569"/>
    <w:rsid w:val="00C355C4"/>
    <w:rsid w:val="00C35651"/>
    <w:rsid w:val="00C356DF"/>
    <w:rsid w:val="00C35B32"/>
    <w:rsid w:val="00C35C80"/>
    <w:rsid w:val="00C35DF0"/>
    <w:rsid w:val="00C36141"/>
    <w:rsid w:val="00C3615B"/>
    <w:rsid w:val="00C3617A"/>
    <w:rsid w:val="00C36652"/>
    <w:rsid w:val="00C36887"/>
    <w:rsid w:val="00C3696A"/>
    <w:rsid w:val="00C36BF9"/>
    <w:rsid w:val="00C36F68"/>
    <w:rsid w:val="00C37123"/>
    <w:rsid w:val="00C37444"/>
    <w:rsid w:val="00C3794F"/>
    <w:rsid w:val="00C37A8D"/>
    <w:rsid w:val="00C37A96"/>
    <w:rsid w:val="00C37AE7"/>
    <w:rsid w:val="00C37AFA"/>
    <w:rsid w:val="00C37D48"/>
    <w:rsid w:val="00C37D4D"/>
    <w:rsid w:val="00C37F8F"/>
    <w:rsid w:val="00C4018C"/>
    <w:rsid w:val="00C40675"/>
    <w:rsid w:val="00C406B2"/>
    <w:rsid w:val="00C4075E"/>
    <w:rsid w:val="00C407AD"/>
    <w:rsid w:val="00C40855"/>
    <w:rsid w:val="00C4085C"/>
    <w:rsid w:val="00C40A37"/>
    <w:rsid w:val="00C40AC9"/>
    <w:rsid w:val="00C40E2C"/>
    <w:rsid w:val="00C40F2C"/>
    <w:rsid w:val="00C41087"/>
    <w:rsid w:val="00C410F7"/>
    <w:rsid w:val="00C4117F"/>
    <w:rsid w:val="00C41286"/>
    <w:rsid w:val="00C41355"/>
    <w:rsid w:val="00C413D7"/>
    <w:rsid w:val="00C414E2"/>
    <w:rsid w:val="00C41631"/>
    <w:rsid w:val="00C41791"/>
    <w:rsid w:val="00C4182A"/>
    <w:rsid w:val="00C41959"/>
    <w:rsid w:val="00C41A25"/>
    <w:rsid w:val="00C41AF9"/>
    <w:rsid w:val="00C41C12"/>
    <w:rsid w:val="00C41D26"/>
    <w:rsid w:val="00C41F62"/>
    <w:rsid w:val="00C41FC9"/>
    <w:rsid w:val="00C4211C"/>
    <w:rsid w:val="00C42214"/>
    <w:rsid w:val="00C42261"/>
    <w:rsid w:val="00C4232F"/>
    <w:rsid w:val="00C424AD"/>
    <w:rsid w:val="00C4254C"/>
    <w:rsid w:val="00C42669"/>
    <w:rsid w:val="00C4267A"/>
    <w:rsid w:val="00C427F5"/>
    <w:rsid w:val="00C429B8"/>
    <w:rsid w:val="00C429CB"/>
    <w:rsid w:val="00C42A9D"/>
    <w:rsid w:val="00C42ACB"/>
    <w:rsid w:val="00C42BB9"/>
    <w:rsid w:val="00C42BED"/>
    <w:rsid w:val="00C42E0E"/>
    <w:rsid w:val="00C42F70"/>
    <w:rsid w:val="00C430DE"/>
    <w:rsid w:val="00C430FD"/>
    <w:rsid w:val="00C43120"/>
    <w:rsid w:val="00C4320C"/>
    <w:rsid w:val="00C43731"/>
    <w:rsid w:val="00C43806"/>
    <w:rsid w:val="00C43818"/>
    <w:rsid w:val="00C43880"/>
    <w:rsid w:val="00C43AF4"/>
    <w:rsid w:val="00C43B1C"/>
    <w:rsid w:val="00C43B4A"/>
    <w:rsid w:val="00C43D8A"/>
    <w:rsid w:val="00C440F0"/>
    <w:rsid w:val="00C442E4"/>
    <w:rsid w:val="00C4460F"/>
    <w:rsid w:val="00C44B4E"/>
    <w:rsid w:val="00C44C5A"/>
    <w:rsid w:val="00C44CB7"/>
    <w:rsid w:val="00C44E41"/>
    <w:rsid w:val="00C45149"/>
    <w:rsid w:val="00C45203"/>
    <w:rsid w:val="00C45707"/>
    <w:rsid w:val="00C4580A"/>
    <w:rsid w:val="00C45861"/>
    <w:rsid w:val="00C4586D"/>
    <w:rsid w:val="00C45931"/>
    <w:rsid w:val="00C459E3"/>
    <w:rsid w:val="00C45A02"/>
    <w:rsid w:val="00C45A94"/>
    <w:rsid w:val="00C45BCF"/>
    <w:rsid w:val="00C45CAF"/>
    <w:rsid w:val="00C45D56"/>
    <w:rsid w:val="00C45DA8"/>
    <w:rsid w:val="00C45E04"/>
    <w:rsid w:val="00C45EEC"/>
    <w:rsid w:val="00C45F27"/>
    <w:rsid w:val="00C4636A"/>
    <w:rsid w:val="00C46700"/>
    <w:rsid w:val="00C46968"/>
    <w:rsid w:val="00C46A47"/>
    <w:rsid w:val="00C46BFD"/>
    <w:rsid w:val="00C46C3A"/>
    <w:rsid w:val="00C46C69"/>
    <w:rsid w:val="00C46D31"/>
    <w:rsid w:val="00C46D49"/>
    <w:rsid w:val="00C46FE4"/>
    <w:rsid w:val="00C47054"/>
    <w:rsid w:val="00C4705B"/>
    <w:rsid w:val="00C47231"/>
    <w:rsid w:val="00C472CC"/>
    <w:rsid w:val="00C47665"/>
    <w:rsid w:val="00C47713"/>
    <w:rsid w:val="00C4778D"/>
    <w:rsid w:val="00C47831"/>
    <w:rsid w:val="00C4783E"/>
    <w:rsid w:val="00C478B8"/>
    <w:rsid w:val="00C479DD"/>
    <w:rsid w:val="00C47AD5"/>
    <w:rsid w:val="00C47B0D"/>
    <w:rsid w:val="00C47D35"/>
    <w:rsid w:val="00C47E97"/>
    <w:rsid w:val="00C47F85"/>
    <w:rsid w:val="00C50210"/>
    <w:rsid w:val="00C50228"/>
    <w:rsid w:val="00C50263"/>
    <w:rsid w:val="00C502A5"/>
    <w:rsid w:val="00C50417"/>
    <w:rsid w:val="00C50838"/>
    <w:rsid w:val="00C508E1"/>
    <w:rsid w:val="00C50965"/>
    <w:rsid w:val="00C50A67"/>
    <w:rsid w:val="00C50B41"/>
    <w:rsid w:val="00C50C46"/>
    <w:rsid w:val="00C50F29"/>
    <w:rsid w:val="00C5108B"/>
    <w:rsid w:val="00C5119E"/>
    <w:rsid w:val="00C511BC"/>
    <w:rsid w:val="00C51677"/>
    <w:rsid w:val="00C51748"/>
    <w:rsid w:val="00C519E9"/>
    <w:rsid w:val="00C51A75"/>
    <w:rsid w:val="00C51E1F"/>
    <w:rsid w:val="00C51E6F"/>
    <w:rsid w:val="00C51FBE"/>
    <w:rsid w:val="00C5203B"/>
    <w:rsid w:val="00C52126"/>
    <w:rsid w:val="00C5246C"/>
    <w:rsid w:val="00C524A2"/>
    <w:rsid w:val="00C524F1"/>
    <w:rsid w:val="00C52666"/>
    <w:rsid w:val="00C527A4"/>
    <w:rsid w:val="00C527B4"/>
    <w:rsid w:val="00C5288A"/>
    <w:rsid w:val="00C529FC"/>
    <w:rsid w:val="00C52B0B"/>
    <w:rsid w:val="00C52C32"/>
    <w:rsid w:val="00C52CD3"/>
    <w:rsid w:val="00C52CFD"/>
    <w:rsid w:val="00C53100"/>
    <w:rsid w:val="00C534C7"/>
    <w:rsid w:val="00C535E8"/>
    <w:rsid w:val="00C537FE"/>
    <w:rsid w:val="00C53997"/>
    <w:rsid w:val="00C53B65"/>
    <w:rsid w:val="00C53C59"/>
    <w:rsid w:val="00C53C7B"/>
    <w:rsid w:val="00C53C9E"/>
    <w:rsid w:val="00C53D39"/>
    <w:rsid w:val="00C53F59"/>
    <w:rsid w:val="00C540B0"/>
    <w:rsid w:val="00C5416E"/>
    <w:rsid w:val="00C54263"/>
    <w:rsid w:val="00C545CE"/>
    <w:rsid w:val="00C5487E"/>
    <w:rsid w:val="00C54AE1"/>
    <w:rsid w:val="00C54E7A"/>
    <w:rsid w:val="00C55082"/>
    <w:rsid w:val="00C553A0"/>
    <w:rsid w:val="00C55714"/>
    <w:rsid w:val="00C5575B"/>
    <w:rsid w:val="00C55770"/>
    <w:rsid w:val="00C55826"/>
    <w:rsid w:val="00C5586F"/>
    <w:rsid w:val="00C5593E"/>
    <w:rsid w:val="00C55A55"/>
    <w:rsid w:val="00C55DD7"/>
    <w:rsid w:val="00C55F1D"/>
    <w:rsid w:val="00C563C3"/>
    <w:rsid w:val="00C563CA"/>
    <w:rsid w:val="00C5692C"/>
    <w:rsid w:val="00C56990"/>
    <w:rsid w:val="00C569C1"/>
    <w:rsid w:val="00C56BA5"/>
    <w:rsid w:val="00C56BFE"/>
    <w:rsid w:val="00C56D9D"/>
    <w:rsid w:val="00C56E3D"/>
    <w:rsid w:val="00C56FE4"/>
    <w:rsid w:val="00C57200"/>
    <w:rsid w:val="00C574F9"/>
    <w:rsid w:val="00C5770F"/>
    <w:rsid w:val="00C5777E"/>
    <w:rsid w:val="00C57BDC"/>
    <w:rsid w:val="00C57CCE"/>
    <w:rsid w:val="00C57E12"/>
    <w:rsid w:val="00C57E28"/>
    <w:rsid w:val="00C6005C"/>
    <w:rsid w:val="00C600D8"/>
    <w:rsid w:val="00C60116"/>
    <w:rsid w:val="00C601DD"/>
    <w:rsid w:val="00C601E5"/>
    <w:rsid w:val="00C60546"/>
    <w:rsid w:val="00C60563"/>
    <w:rsid w:val="00C606CE"/>
    <w:rsid w:val="00C60707"/>
    <w:rsid w:val="00C6094F"/>
    <w:rsid w:val="00C609F6"/>
    <w:rsid w:val="00C60CFD"/>
    <w:rsid w:val="00C60E1B"/>
    <w:rsid w:val="00C60F6E"/>
    <w:rsid w:val="00C60FBB"/>
    <w:rsid w:val="00C60FD6"/>
    <w:rsid w:val="00C61479"/>
    <w:rsid w:val="00C615EC"/>
    <w:rsid w:val="00C616B5"/>
    <w:rsid w:val="00C61D36"/>
    <w:rsid w:val="00C61DBD"/>
    <w:rsid w:val="00C62051"/>
    <w:rsid w:val="00C62145"/>
    <w:rsid w:val="00C62199"/>
    <w:rsid w:val="00C62259"/>
    <w:rsid w:val="00C62276"/>
    <w:rsid w:val="00C62382"/>
    <w:rsid w:val="00C6244E"/>
    <w:rsid w:val="00C62454"/>
    <w:rsid w:val="00C627A7"/>
    <w:rsid w:val="00C632C5"/>
    <w:rsid w:val="00C6333D"/>
    <w:rsid w:val="00C635B7"/>
    <w:rsid w:val="00C635BC"/>
    <w:rsid w:val="00C63603"/>
    <w:rsid w:val="00C638FE"/>
    <w:rsid w:val="00C63946"/>
    <w:rsid w:val="00C6398E"/>
    <w:rsid w:val="00C639B1"/>
    <w:rsid w:val="00C63CD0"/>
    <w:rsid w:val="00C63DF4"/>
    <w:rsid w:val="00C63ECD"/>
    <w:rsid w:val="00C63FCE"/>
    <w:rsid w:val="00C63FE8"/>
    <w:rsid w:val="00C64016"/>
    <w:rsid w:val="00C64192"/>
    <w:rsid w:val="00C641A4"/>
    <w:rsid w:val="00C645E0"/>
    <w:rsid w:val="00C646A3"/>
    <w:rsid w:val="00C64709"/>
    <w:rsid w:val="00C64770"/>
    <w:rsid w:val="00C647CF"/>
    <w:rsid w:val="00C6498F"/>
    <w:rsid w:val="00C64B8D"/>
    <w:rsid w:val="00C64BF5"/>
    <w:rsid w:val="00C64C33"/>
    <w:rsid w:val="00C64E7A"/>
    <w:rsid w:val="00C64E84"/>
    <w:rsid w:val="00C64E9F"/>
    <w:rsid w:val="00C65206"/>
    <w:rsid w:val="00C6536C"/>
    <w:rsid w:val="00C653A9"/>
    <w:rsid w:val="00C655B8"/>
    <w:rsid w:val="00C655F4"/>
    <w:rsid w:val="00C65AF7"/>
    <w:rsid w:val="00C66188"/>
    <w:rsid w:val="00C66199"/>
    <w:rsid w:val="00C661FD"/>
    <w:rsid w:val="00C66265"/>
    <w:rsid w:val="00C662F4"/>
    <w:rsid w:val="00C663E4"/>
    <w:rsid w:val="00C664A7"/>
    <w:rsid w:val="00C665F4"/>
    <w:rsid w:val="00C66703"/>
    <w:rsid w:val="00C66906"/>
    <w:rsid w:val="00C66B1C"/>
    <w:rsid w:val="00C66B2E"/>
    <w:rsid w:val="00C66B80"/>
    <w:rsid w:val="00C66BC4"/>
    <w:rsid w:val="00C67018"/>
    <w:rsid w:val="00C670ED"/>
    <w:rsid w:val="00C67194"/>
    <w:rsid w:val="00C672D0"/>
    <w:rsid w:val="00C67350"/>
    <w:rsid w:val="00C6744D"/>
    <w:rsid w:val="00C674C3"/>
    <w:rsid w:val="00C67728"/>
    <w:rsid w:val="00C679A0"/>
    <w:rsid w:val="00C679AA"/>
    <w:rsid w:val="00C67DAB"/>
    <w:rsid w:val="00C67E87"/>
    <w:rsid w:val="00C67F4A"/>
    <w:rsid w:val="00C67F8B"/>
    <w:rsid w:val="00C70102"/>
    <w:rsid w:val="00C7011E"/>
    <w:rsid w:val="00C7037A"/>
    <w:rsid w:val="00C706A0"/>
    <w:rsid w:val="00C70BE2"/>
    <w:rsid w:val="00C70D15"/>
    <w:rsid w:val="00C70E86"/>
    <w:rsid w:val="00C70F88"/>
    <w:rsid w:val="00C70FF1"/>
    <w:rsid w:val="00C71392"/>
    <w:rsid w:val="00C713AA"/>
    <w:rsid w:val="00C714BC"/>
    <w:rsid w:val="00C714EB"/>
    <w:rsid w:val="00C71668"/>
    <w:rsid w:val="00C7181E"/>
    <w:rsid w:val="00C7189F"/>
    <w:rsid w:val="00C71B9E"/>
    <w:rsid w:val="00C71C15"/>
    <w:rsid w:val="00C72118"/>
    <w:rsid w:val="00C7253B"/>
    <w:rsid w:val="00C72A5C"/>
    <w:rsid w:val="00C72AD2"/>
    <w:rsid w:val="00C72C75"/>
    <w:rsid w:val="00C72CA4"/>
    <w:rsid w:val="00C72D21"/>
    <w:rsid w:val="00C72D94"/>
    <w:rsid w:val="00C72E1C"/>
    <w:rsid w:val="00C72EB9"/>
    <w:rsid w:val="00C73026"/>
    <w:rsid w:val="00C730D0"/>
    <w:rsid w:val="00C7333E"/>
    <w:rsid w:val="00C733AC"/>
    <w:rsid w:val="00C73534"/>
    <w:rsid w:val="00C73B87"/>
    <w:rsid w:val="00C73BE8"/>
    <w:rsid w:val="00C73C56"/>
    <w:rsid w:val="00C7414D"/>
    <w:rsid w:val="00C742C6"/>
    <w:rsid w:val="00C743BF"/>
    <w:rsid w:val="00C747E7"/>
    <w:rsid w:val="00C74AB7"/>
    <w:rsid w:val="00C74EDF"/>
    <w:rsid w:val="00C74F15"/>
    <w:rsid w:val="00C74FCA"/>
    <w:rsid w:val="00C7520B"/>
    <w:rsid w:val="00C753D1"/>
    <w:rsid w:val="00C755AC"/>
    <w:rsid w:val="00C7583A"/>
    <w:rsid w:val="00C75AA0"/>
    <w:rsid w:val="00C75C07"/>
    <w:rsid w:val="00C75D9D"/>
    <w:rsid w:val="00C75E10"/>
    <w:rsid w:val="00C75E1A"/>
    <w:rsid w:val="00C75EC0"/>
    <w:rsid w:val="00C75F64"/>
    <w:rsid w:val="00C7623E"/>
    <w:rsid w:val="00C76492"/>
    <w:rsid w:val="00C764E3"/>
    <w:rsid w:val="00C7655D"/>
    <w:rsid w:val="00C765FC"/>
    <w:rsid w:val="00C76A85"/>
    <w:rsid w:val="00C76C46"/>
    <w:rsid w:val="00C76CF2"/>
    <w:rsid w:val="00C76D87"/>
    <w:rsid w:val="00C76EDD"/>
    <w:rsid w:val="00C76FE1"/>
    <w:rsid w:val="00C77014"/>
    <w:rsid w:val="00C7718D"/>
    <w:rsid w:val="00C774F5"/>
    <w:rsid w:val="00C7780B"/>
    <w:rsid w:val="00C779BF"/>
    <w:rsid w:val="00C779DF"/>
    <w:rsid w:val="00C77C18"/>
    <w:rsid w:val="00C77D7E"/>
    <w:rsid w:val="00C77E09"/>
    <w:rsid w:val="00C77F90"/>
    <w:rsid w:val="00C8002F"/>
    <w:rsid w:val="00C80178"/>
    <w:rsid w:val="00C80215"/>
    <w:rsid w:val="00C80547"/>
    <w:rsid w:val="00C8055A"/>
    <w:rsid w:val="00C805A7"/>
    <w:rsid w:val="00C806FF"/>
    <w:rsid w:val="00C8073F"/>
    <w:rsid w:val="00C807D1"/>
    <w:rsid w:val="00C807DC"/>
    <w:rsid w:val="00C80A0F"/>
    <w:rsid w:val="00C80C69"/>
    <w:rsid w:val="00C80D44"/>
    <w:rsid w:val="00C81019"/>
    <w:rsid w:val="00C814D9"/>
    <w:rsid w:val="00C817D0"/>
    <w:rsid w:val="00C8183B"/>
    <w:rsid w:val="00C81CF9"/>
    <w:rsid w:val="00C81DEA"/>
    <w:rsid w:val="00C81FBA"/>
    <w:rsid w:val="00C82064"/>
    <w:rsid w:val="00C82097"/>
    <w:rsid w:val="00C82307"/>
    <w:rsid w:val="00C82385"/>
    <w:rsid w:val="00C8246A"/>
    <w:rsid w:val="00C82625"/>
    <w:rsid w:val="00C8290B"/>
    <w:rsid w:val="00C82C89"/>
    <w:rsid w:val="00C82EA3"/>
    <w:rsid w:val="00C83171"/>
    <w:rsid w:val="00C8341D"/>
    <w:rsid w:val="00C836F8"/>
    <w:rsid w:val="00C83706"/>
    <w:rsid w:val="00C83B71"/>
    <w:rsid w:val="00C83DD5"/>
    <w:rsid w:val="00C84038"/>
    <w:rsid w:val="00C84041"/>
    <w:rsid w:val="00C84057"/>
    <w:rsid w:val="00C84081"/>
    <w:rsid w:val="00C841B0"/>
    <w:rsid w:val="00C841D1"/>
    <w:rsid w:val="00C8421D"/>
    <w:rsid w:val="00C84595"/>
    <w:rsid w:val="00C84824"/>
    <w:rsid w:val="00C8499B"/>
    <w:rsid w:val="00C84A3C"/>
    <w:rsid w:val="00C84B12"/>
    <w:rsid w:val="00C84CCE"/>
    <w:rsid w:val="00C84D07"/>
    <w:rsid w:val="00C84D51"/>
    <w:rsid w:val="00C85448"/>
    <w:rsid w:val="00C8556D"/>
    <w:rsid w:val="00C856AF"/>
    <w:rsid w:val="00C8570F"/>
    <w:rsid w:val="00C85747"/>
    <w:rsid w:val="00C8574F"/>
    <w:rsid w:val="00C857C4"/>
    <w:rsid w:val="00C85A8E"/>
    <w:rsid w:val="00C85ABC"/>
    <w:rsid w:val="00C85BED"/>
    <w:rsid w:val="00C85F0B"/>
    <w:rsid w:val="00C86214"/>
    <w:rsid w:val="00C86239"/>
    <w:rsid w:val="00C86298"/>
    <w:rsid w:val="00C862CB"/>
    <w:rsid w:val="00C8677B"/>
    <w:rsid w:val="00C86892"/>
    <w:rsid w:val="00C869A6"/>
    <w:rsid w:val="00C86A15"/>
    <w:rsid w:val="00C86A91"/>
    <w:rsid w:val="00C86D78"/>
    <w:rsid w:val="00C86E04"/>
    <w:rsid w:val="00C86ED5"/>
    <w:rsid w:val="00C86EDB"/>
    <w:rsid w:val="00C87078"/>
    <w:rsid w:val="00C871E2"/>
    <w:rsid w:val="00C87222"/>
    <w:rsid w:val="00C87496"/>
    <w:rsid w:val="00C878A7"/>
    <w:rsid w:val="00C87C2F"/>
    <w:rsid w:val="00C87CA0"/>
    <w:rsid w:val="00C87CDD"/>
    <w:rsid w:val="00C87DEE"/>
    <w:rsid w:val="00C87F82"/>
    <w:rsid w:val="00C90025"/>
    <w:rsid w:val="00C9013B"/>
    <w:rsid w:val="00C901E3"/>
    <w:rsid w:val="00C9029E"/>
    <w:rsid w:val="00C90306"/>
    <w:rsid w:val="00C90550"/>
    <w:rsid w:val="00C906B4"/>
    <w:rsid w:val="00C9081B"/>
    <w:rsid w:val="00C90934"/>
    <w:rsid w:val="00C90954"/>
    <w:rsid w:val="00C909E3"/>
    <w:rsid w:val="00C90B9B"/>
    <w:rsid w:val="00C90C13"/>
    <w:rsid w:val="00C90CC3"/>
    <w:rsid w:val="00C90D63"/>
    <w:rsid w:val="00C90EB9"/>
    <w:rsid w:val="00C90EE8"/>
    <w:rsid w:val="00C90EE9"/>
    <w:rsid w:val="00C9106A"/>
    <w:rsid w:val="00C91095"/>
    <w:rsid w:val="00C911BD"/>
    <w:rsid w:val="00C9121E"/>
    <w:rsid w:val="00C9123E"/>
    <w:rsid w:val="00C912CA"/>
    <w:rsid w:val="00C9145A"/>
    <w:rsid w:val="00C914FE"/>
    <w:rsid w:val="00C91A0A"/>
    <w:rsid w:val="00C91B69"/>
    <w:rsid w:val="00C91EB6"/>
    <w:rsid w:val="00C91F66"/>
    <w:rsid w:val="00C91FC6"/>
    <w:rsid w:val="00C92065"/>
    <w:rsid w:val="00C92071"/>
    <w:rsid w:val="00C9207C"/>
    <w:rsid w:val="00C92112"/>
    <w:rsid w:val="00C9244C"/>
    <w:rsid w:val="00C92536"/>
    <w:rsid w:val="00C92544"/>
    <w:rsid w:val="00C92582"/>
    <w:rsid w:val="00C925E2"/>
    <w:rsid w:val="00C9265A"/>
    <w:rsid w:val="00C926A2"/>
    <w:rsid w:val="00C926B9"/>
    <w:rsid w:val="00C92792"/>
    <w:rsid w:val="00C927D9"/>
    <w:rsid w:val="00C927DB"/>
    <w:rsid w:val="00C92C0C"/>
    <w:rsid w:val="00C92E37"/>
    <w:rsid w:val="00C92EB2"/>
    <w:rsid w:val="00C92EB8"/>
    <w:rsid w:val="00C92F0A"/>
    <w:rsid w:val="00C92FF9"/>
    <w:rsid w:val="00C9326A"/>
    <w:rsid w:val="00C93376"/>
    <w:rsid w:val="00C9354F"/>
    <w:rsid w:val="00C935B9"/>
    <w:rsid w:val="00C9360B"/>
    <w:rsid w:val="00C93811"/>
    <w:rsid w:val="00C939C0"/>
    <w:rsid w:val="00C93A7F"/>
    <w:rsid w:val="00C93C2D"/>
    <w:rsid w:val="00C93C85"/>
    <w:rsid w:val="00C93D80"/>
    <w:rsid w:val="00C93EC1"/>
    <w:rsid w:val="00C93FAD"/>
    <w:rsid w:val="00C93FAF"/>
    <w:rsid w:val="00C9400A"/>
    <w:rsid w:val="00C940C7"/>
    <w:rsid w:val="00C94222"/>
    <w:rsid w:val="00C94269"/>
    <w:rsid w:val="00C94276"/>
    <w:rsid w:val="00C943F1"/>
    <w:rsid w:val="00C94974"/>
    <w:rsid w:val="00C94C62"/>
    <w:rsid w:val="00C94E33"/>
    <w:rsid w:val="00C94FD7"/>
    <w:rsid w:val="00C9514C"/>
    <w:rsid w:val="00C9516D"/>
    <w:rsid w:val="00C951DF"/>
    <w:rsid w:val="00C954B2"/>
    <w:rsid w:val="00C957B7"/>
    <w:rsid w:val="00C9580B"/>
    <w:rsid w:val="00C95906"/>
    <w:rsid w:val="00C95A16"/>
    <w:rsid w:val="00C95A41"/>
    <w:rsid w:val="00C95CCE"/>
    <w:rsid w:val="00C95E09"/>
    <w:rsid w:val="00C95EAF"/>
    <w:rsid w:val="00C95FBB"/>
    <w:rsid w:val="00C961E4"/>
    <w:rsid w:val="00C965BE"/>
    <w:rsid w:val="00C965DD"/>
    <w:rsid w:val="00C96612"/>
    <w:rsid w:val="00C96704"/>
    <w:rsid w:val="00C967C1"/>
    <w:rsid w:val="00C96B15"/>
    <w:rsid w:val="00C96BD0"/>
    <w:rsid w:val="00C96D56"/>
    <w:rsid w:val="00C971E6"/>
    <w:rsid w:val="00C974CD"/>
    <w:rsid w:val="00C97ABF"/>
    <w:rsid w:val="00C97F4B"/>
    <w:rsid w:val="00C97F8D"/>
    <w:rsid w:val="00CA0022"/>
    <w:rsid w:val="00CA00D0"/>
    <w:rsid w:val="00CA012C"/>
    <w:rsid w:val="00CA0308"/>
    <w:rsid w:val="00CA037D"/>
    <w:rsid w:val="00CA03F9"/>
    <w:rsid w:val="00CA08B3"/>
    <w:rsid w:val="00CA0960"/>
    <w:rsid w:val="00CA0AF9"/>
    <w:rsid w:val="00CA0B9D"/>
    <w:rsid w:val="00CA0EC0"/>
    <w:rsid w:val="00CA1101"/>
    <w:rsid w:val="00CA118A"/>
    <w:rsid w:val="00CA1206"/>
    <w:rsid w:val="00CA12B2"/>
    <w:rsid w:val="00CA135E"/>
    <w:rsid w:val="00CA1634"/>
    <w:rsid w:val="00CA180B"/>
    <w:rsid w:val="00CA1AC0"/>
    <w:rsid w:val="00CA1CB8"/>
    <w:rsid w:val="00CA1CBD"/>
    <w:rsid w:val="00CA1D26"/>
    <w:rsid w:val="00CA1D99"/>
    <w:rsid w:val="00CA1E72"/>
    <w:rsid w:val="00CA2012"/>
    <w:rsid w:val="00CA2087"/>
    <w:rsid w:val="00CA2231"/>
    <w:rsid w:val="00CA2255"/>
    <w:rsid w:val="00CA2304"/>
    <w:rsid w:val="00CA238D"/>
    <w:rsid w:val="00CA2508"/>
    <w:rsid w:val="00CA2525"/>
    <w:rsid w:val="00CA27D5"/>
    <w:rsid w:val="00CA2A93"/>
    <w:rsid w:val="00CA2ADC"/>
    <w:rsid w:val="00CA2AFB"/>
    <w:rsid w:val="00CA2BB3"/>
    <w:rsid w:val="00CA2BC0"/>
    <w:rsid w:val="00CA2C0B"/>
    <w:rsid w:val="00CA2C54"/>
    <w:rsid w:val="00CA2CC4"/>
    <w:rsid w:val="00CA2E0A"/>
    <w:rsid w:val="00CA2ED9"/>
    <w:rsid w:val="00CA2EF2"/>
    <w:rsid w:val="00CA2FCC"/>
    <w:rsid w:val="00CA3001"/>
    <w:rsid w:val="00CA3004"/>
    <w:rsid w:val="00CA30E2"/>
    <w:rsid w:val="00CA3100"/>
    <w:rsid w:val="00CA31BD"/>
    <w:rsid w:val="00CA32D1"/>
    <w:rsid w:val="00CA35F6"/>
    <w:rsid w:val="00CA3654"/>
    <w:rsid w:val="00CA3ACF"/>
    <w:rsid w:val="00CA3AE6"/>
    <w:rsid w:val="00CA4068"/>
    <w:rsid w:val="00CA407F"/>
    <w:rsid w:val="00CA43E2"/>
    <w:rsid w:val="00CA44C0"/>
    <w:rsid w:val="00CA44EE"/>
    <w:rsid w:val="00CA45B0"/>
    <w:rsid w:val="00CA45EC"/>
    <w:rsid w:val="00CA4633"/>
    <w:rsid w:val="00CA4839"/>
    <w:rsid w:val="00CA4847"/>
    <w:rsid w:val="00CA4855"/>
    <w:rsid w:val="00CA4A47"/>
    <w:rsid w:val="00CA4CE5"/>
    <w:rsid w:val="00CA4ED2"/>
    <w:rsid w:val="00CA5055"/>
    <w:rsid w:val="00CA54C9"/>
    <w:rsid w:val="00CA566E"/>
    <w:rsid w:val="00CA56D8"/>
    <w:rsid w:val="00CA58DC"/>
    <w:rsid w:val="00CA5901"/>
    <w:rsid w:val="00CA5A29"/>
    <w:rsid w:val="00CA5A78"/>
    <w:rsid w:val="00CA5B96"/>
    <w:rsid w:val="00CA5C54"/>
    <w:rsid w:val="00CA5E4C"/>
    <w:rsid w:val="00CA611C"/>
    <w:rsid w:val="00CA61D6"/>
    <w:rsid w:val="00CA641B"/>
    <w:rsid w:val="00CA65E7"/>
    <w:rsid w:val="00CA68EC"/>
    <w:rsid w:val="00CA68F2"/>
    <w:rsid w:val="00CA6B39"/>
    <w:rsid w:val="00CA6C29"/>
    <w:rsid w:val="00CA6E55"/>
    <w:rsid w:val="00CA6F31"/>
    <w:rsid w:val="00CA700C"/>
    <w:rsid w:val="00CA7078"/>
    <w:rsid w:val="00CA73D2"/>
    <w:rsid w:val="00CA7511"/>
    <w:rsid w:val="00CA75AB"/>
    <w:rsid w:val="00CA76DF"/>
    <w:rsid w:val="00CA7907"/>
    <w:rsid w:val="00CA7A15"/>
    <w:rsid w:val="00CA7B2E"/>
    <w:rsid w:val="00CA7BE3"/>
    <w:rsid w:val="00CA7BFA"/>
    <w:rsid w:val="00CA7D89"/>
    <w:rsid w:val="00CA7E7D"/>
    <w:rsid w:val="00CA7EAE"/>
    <w:rsid w:val="00CB005B"/>
    <w:rsid w:val="00CB00F6"/>
    <w:rsid w:val="00CB020A"/>
    <w:rsid w:val="00CB028C"/>
    <w:rsid w:val="00CB035E"/>
    <w:rsid w:val="00CB0598"/>
    <w:rsid w:val="00CB062D"/>
    <w:rsid w:val="00CB06F9"/>
    <w:rsid w:val="00CB083F"/>
    <w:rsid w:val="00CB0BDE"/>
    <w:rsid w:val="00CB0DE5"/>
    <w:rsid w:val="00CB0E5C"/>
    <w:rsid w:val="00CB10D4"/>
    <w:rsid w:val="00CB117C"/>
    <w:rsid w:val="00CB174B"/>
    <w:rsid w:val="00CB1774"/>
    <w:rsid w:val="00CB17B9"/>
    <w:rsid w:val="00CB1914"/>
    <w:rsid w:val="00CB1983"/>
    <w:rsid w:val="00CB1A01"/>
    <w:rsid w:val="00CB1A5F"/>
    <w:rsid w:val="00CB1BA6"/>
    <w:rsid w:val="00CB1E73"/>
    <w:rsid w:val="00CB1F18"/>
    <w:rsid w:val="00CB2436"/>
    <w:rsid w:val="00CB2476"/>
    <w:rsid w:val="00CB2543"/>
    <w:rsid w:val="00CB2608"/>
    <w:rsid w:val="00CB2637"/>
    <w:rsid w:val="00CB266F"/>
    <w:rsid w:val="00CB2676"/>
    <w:rsid w:val="00CB27F6"/>
    <w:rsid w:val="00CB2A3F"/>
    <w:rsid w:val="00CB2A55"/>
    <w:rsid w:val="00CB2CA1"/>
    <w:rsid w:val="00CB2CEC"/>
    <w:rsid w:val="00CB2D33"/>
    <w:rsid w:val="00CB2DEA"/>
    <w:rsid w:val="00CB2EDB"/>
    <w:rsid w:val="00CB2FC6"/>
    <w:rsid w:val="00CB2FDE"/>
    <w:rsid w:val="00CB2FF4"/>
    <w:rsid w:val="00CB3018"/>
    <w:rsid w:val="00CB302D"/>
    <w:rsid w:val="00CB30B6"/>
    <w:rsid w:val="00CB325A"/>
    <w:rsid w:val="00CB33E1"/>
    <w:rsid w:val="00CB3495"/>
    <w:rsid w:val="00CB367C"/>
    <w:rsid w:val="00CB3710"/>
    <w:rsid w:val="00CB3822"/>
    <w:rsid w:val="00CB3834"/>
    <w:rsid w:val="00CB385F"/>
    <w:rsid w:val="00CB3922"/>
    <w:rsid w:val="00CB396C"/>
    <w:rsid w:val="00CB3CA5"/>
    <w:rsid w:val="00CB3CDB"/>
    <w:rsid w:val="00CB3D16"/>
    <w:rsid w:val="00CB3DAD"/>
    <w:rsid w:val="00CB3E7D"/>
    <w:rsid w:val="00CB3F0E"/>
    <w:rsid w:val="00CB4021"/>
    <w:rsid w:val="00CB4237"/>
    <w:rsid w:val="00CB42DA"/>
    <w:rsid w:val="00CB43CD"/>
    <w:rsid w:val="00CB4421"/>
    <w:rsid w:val="00CB453B"/>
    <w:rsid w:val="00CB4734"/>
    <w:rsid w:val="00CB47DF"/>
    <w:rsid w:val="00CB4817"/>
    <w:rsid w:val="00CB4924"/>
    <w:rsid w:val="00CB4959"/>
    <w:rsid w:val="00CB4C32"/>
    <w:rsid w:val="00CB4F68"/>
    <w:rsid w:val="00CB5065"/>
    <w:rsid w:val="00CB5390"/>
    <w:rsid w:val="00CB5435"/>
    <w:rsid w:val="00CB544F"/>
    <w:rsid w:val="00CB54F9"/>
    <w:rsid w:val="00CB5519"/>
    <w:rsid w:val="00CB56FC"/>
    <w:rsid w:val="00CB58D4"/>
    <w:rsid w:val="00CB59C4"/>
    <w:rsid w:val="00CB5B69"/>
    <w:rsid w:val="00CB5BDB"/>
    <w:rsid w:val="00CB5EDF"/>
    <w:rsid w:val="00CB6018"/>
    <w:rsid w:val="00CB6025"/>
    <w:rsid w:val="00CB6337"/>
    <w:rsid w:val="00CB6388"/>
    <w:rsid w:val="00CB6420"/>
    <w:rsid w:val="00CB6575"/>
    <w:rsid w:val="00CB676A"/>
    <w:rsid w:val="00CB69B9"/>
    <w:rsid w:val="00CB69C9"/>
    <w:rsid w:val="00CB6A0A"/>
    <w:rsid w:val="00CB6A32"/>
    <w:rsid w:val="00CB6AAD"/>
    <w:rsid w:val="00CB6B36"/>
    <w:rsid w:val="00CB6B5A"/>
    <w:rsid w:val="00CB6B5E"/>
    <w:rsid w:val="00CB6B90"/>
    <w:rsid w:val="00CB6BEF"/>
    <w:rsid w:val="00CB6C48"/>
    <w:rsid w:val="00CB6D59"/>
    <w:rsid w:val="00CB6F05"/>
    <w:rsid w:val="00CB724D"/>
    <w:rsid w:val="00CB727B"/>
    <w:rsid w:val="00CB742D"/>
    <w:rsid w:val="00CB7522"/>
    <w:rsid w:val="00CB76E4"/>
    <w:rsid w:val="00CB771A"/>
    <w:rsid w:val="00CB77C0"/>
    <w:rsid w:val="00CB78F3"/>
    <w:rsid w:val="00CB7C69"/>
    <w:rsid w:val="00CB7D2A"/>
    <w:rsid w:val="00CC0071"/>
    <w:rsid w:val="00CC0544"/>
    <w:rsid w:val="00CC05A1"/>
    <w:rsid w:val="00CC078E"/>
    <w:rsid w:val="00CC07D9"/>
    <w:rsid w:val="00CC0898"/>
    <w:rsid w:val="00CC0E2D"/>
    <w:rsid w:val="00CC0E71"/>
    <w:rsid w:val="00CC0F5D"/>
    <w:rsid w:val="00CC0FB7"/>
    <w:rsid w:val="00CC1230"/>
    <w:rsid w:val="00CC1444"/>
    <w:rsid w:val="00CC1602"/>
    <w:rsid w:val="00CC17EA"/>
    <w:rsid w:val="00CC18C4"/>
    <w:rsid w:val="00CC18EA"/>
    <w:rsid w:val="00CC1A17"/>
    <w:rsid w:val="00CC1B75"/>
    <w:rsid w:val="00CC1D4D"/>
    <w:rsid w:val="00CC1EB5"/>
    <w:rsid w:val="00CC2023"/>
    <w:rsid w:val="00CC203D"/>
    <w:rsid w:val="00CC23BC"/>
    <w:rsid w:val="00CC2443"/>
    <w:rsid w:val="00CC2829"/>
    <w:rsid w:val="00CC2850"/>
    <w:rsid w:val="00CC2910"/>
    <w:rsid w:val="00CC2915"/>
    <w:rsid w:val="00CC2B0A"/>
    <w:rsid w:val="00CC2B86"/>
    <w:rsid w:val="00CC2CF2"/>
    <w:rsid w:val="00CC2D84"/>
    <w:rsid w:val="00CC2D9E"/>
    <w:rsid w:val="00CC2E32"/>
    <w:rsid w:val="00CC2E61"/>
    <w:rsid w:val="00CC2F31"/>
    <w:rsid w:val="00CC2F8A"/>
    <w:rsid w:val="00CC3005"/>
    <w:rsid w:val="00CC3392"/>
    <w:rsid w:val="00CC3413"/>
    <w:rsid w:val="00CC346E"/>
    <w:rsid w:val="00CC36EA"/>
    <w:rsid w:val="00CC37C3"/>
    <w:rsid w:val="00CC3837"/>
    <w:rsid w:val="00CC388E"/>
    <w:rsid w:val="00CC3B48"/>
    <w:rsid w:val="00CC3C2E"/>
    <w:rsid w:val="00CC3D27"/>
    <w:rsid w:val="00CC3F5B"/>
    <w:rsid w:val="00CC4046"/>
    <w:rsid w:val="00CC404D"/>
    <w:rsid w:val="00CC413A"/>
    <w:rsid w:val="00CC4214"/>
    <w:rsid w:val="00CC433E"/>
    <w:rsid w:val="00CC43DB"/>
    <w:rsid w:val="00CC4486"/>
    <w:rsid w:val="00CC4598"/>
    <w:rsid w:val="00CC467F"/>
    <w:rsid w:val="00CC4811"/>
    <w:rsid w:val="00CC4981"/>
    <w:rsid w:val="00CC4A45"/>
    <w:rsid w:val="00CC4A99"/>
    <w:rsid w:val="00CC4B19"/>
    <w:rsid w:val="00CC4C85"/>
    <w:rsid w:val="00CC4FBC"/>
    <w:rsid w:val="00CC5093"/>
    <w:rsid w:val="00CC52F5"/>
    <w:rsid w:val="00CC55A2"/>
    <w:rsid w:val="00CC562F"/>
    <w:rsid w:val="00CC56BF"/>
    <w:rsid w:val="00CC56F7"/>
    <w:rsid w:val="00CC5953"/>
    <w:rsid w:val="00CC5A3C"/>
    <w:rsid w:val="00CC5A68"/>
    <w:rsid w:val="00CC5AF3"/>
    <w:rsid w:val="00CC5CC3"/>
    <w:rsid w:val="00CC5DCA"/>
    <w:rsid w:val="00CC5F02"/>
    <w:rsid w:val="00CC6148"/>
    <w:rsid w:val="00CC61F4"/>
    <w:rsid w:val="00CC623A"/>
    <w:rsid w:val="00CC637B"/>
    <w:rsid w:val="00CC6405"/>
    <w:rsid w:val="00CC658D"/>
    <w:rsid w:val="00CC65E4"/>
    <w:rsid w:val="00CC6984"/>
    <w:rsid w:val="00CC6CEF"/>
    <w:rsid w:val="00CC6DDE"/>
    <w:rsid w:val="00CC6E38"/>
    <w:rsid w:val="00CC71EE"/>
    <w:rsid w:val="00CC72B7"/>
    <w:rsid w:val="00CC736B"/>
    <w:rsid w:val="00CC7572"/>
    <w:rsid w:val="00CC76CD"/>
    <w:rsid w:val="00CC771A"/>
    <w:rsid w:val="00CC7BB1"/>
    <w:rsid w:val="00CD0729"/>
    <w:rsid w:val="00CD0B0C"/>
    <w:rsid w:val="00CD0B68"/>
    <w:rsid w:val="00CD0E2D"/>
    <w:rsid w:val="00CD0E49"/>
    <w:rsid w:val="00CD0E94"/>
    <w:rsid w:val="00CD0F19"/>
    <w:rsid w:val="00CD1060"/>
    <w:rsid w:val="00CD1216"/>
    <w:rsid w:val="00CD1498"/>
    <w:rsid w:val="00CD1528"/>
    <w:rsid w:val="00CD1622"/>
    <w:rsid w:val="00CD1878"/>
    <w:rsid w:val="00CD1DCD"/>
    <w:rsid w:val="00CD1E8D"/>
    <w:rsid w:val="00CD1EBA"/>
    <w:rsid w:val="00CD1F88"/>
    <w:rsid w:val="00CD2465"/>
    <w:rsid w:val="00CD287A"/>
    <w:rsid w:val="00CD2AA9"/>
    <w:rsid w:val="00CD2CDC"/>
    <w:rsid w:val="00CD2ECF"/>
    <w:rsid w:val="00CD2F1A"/>
    <w:rsid w:val="00CD2F26"/>
    <w:rsid w:val="00CD30B8"/>
    <w:rsid w:val="00CD31B6"/>
    <w:rsid w:val="00CD367A"/>
    <w:rsid w:val="00CD3EE5"/>
    <w:rsid w:val="00CD40BC"/>
    <w:rsid w:val="00CD44A5"/>
    <w:rsid w:val="00CD47B7"/>
    <w:rsid w:val="00CD4A4E"/>
    <w:rsid w:val="00CD4A97"/>
    <w:rsid w:val="00CD4AC2"/>
    <w:rsid w:val="00CD4E13"/>
    <w:rsid w:val="00CD4E1F"/>
    <w:rsid w:val="00CD4E66"/>
    <w:rsid w:val="00CD4EFE"/>
    <w:rsid w:val="00CD4FD6"/>
    <w:rsid w:val="00CD510A"/>
    <w:rsid w:val="00CD5114"/>
    <w:rsid w:val="00CD518A"/>
    <w:rsid w:val="00CD51B5"/>
    <w:rsid w:val="00CD54BA"/>
    <w:rsid w:val="00CD5602"/>
    <w:rsid w:val="00CD5773"/>
    <w:rsid w:val="00CD57E0"/>
    <w:rsid w:val="00CD590F"/>
    <w:rsid w:val="00CD5A63"/>
    <w:rsid w:val="00CD5B8B"/>
    <w:rsid w:val="00CD5C8B"/>
    <w:rsid w:val="00CD5CA0"/>
    <w:rsid w:val="00CD5F8F"/>
    <w:rsid w:val="00CD5F9D"/>
    <w:rsid w:val="00CD6028"/>
    <w:rsid w:val="00CD604A"/>
    <w:rsid w:val="00CD62FC"/>
    <w:rsid w:val="00CD633E"/>
    <w:rsid w:val="00CD640F"/>
    <w:rsid w:val="00CD6609"/>
    <w:rsid w:val="00CD6871"/>
    <w:rsid w:val="00CD69E3"/>
    <w:rsid w:val="00CD6AE3"/>
    <w:rsid w:val="00CD6EB1"/>
    <w:rsid w:val="00CD6EFB"/>
    <w:rsid w:val="00CD71B0"/>
    <w:rsid w:val="00CD73F0"/>
    <w:rsid w:val="00CD7595"/>
    <w:rsid w:val="00CD75B9"/>
    <w:rsid w:val="00CD7961"/>
    <w:rsid w:val="00CD7AE6"/>
    <w:rsid w:val="00CD7C0C"/>
    <w:rsid w:val="00CD7DA5"/>
    <w:rsid w:val="00CD7DAF"/>
    <w:rsid w:val="00CD7F22"/>
    <w:rsid w:val="00CE0052"/>
    <w:rsid w:val="00CE018E"/>
    <w:rsid w:val="00CE02A6"/>
    <w:rsid w:val="00CE03AB"/>
    <w:rsid w:val="00CE04E3"/>
    <w:rsid w:val="00CE04EC"/>
    <w:rsid w:val="00CE0633"/>
    <w:rsid w:val="00CE077B"/>
    <w:rsid w:val="00CE085D"/>
    <w:rsid w:val="00CE0A29"/>
    <w:rsid w:val="00CE0A7D"/>
    <w:rsid w:val="00CE0D21"/>
    <w:rsid w:val="00CE0DC8"/>
    <w:rsid w:val="00CE15B5"/>
    <w:rsid w:val="00CE1733"/>
    <w:rsid w:val="00CE1739"/>
    <w:rsid w:val="00CE1925"/>
    <w:rsid w:val="00CE1A07"/>
    <w:rsid w:val="00CE1BA9"/>
    <w:rsid w:val="00CE1CA1"/>
    <w:rsid w:val="00CE1D30"/>
    <w:rsid w:val="00CE2077"/>
    <w:rsid w:val="00CE20F8"/>
    <w:rsid w:val="00CE2440"/>
    <w:rsid w:val="00CE276D"/>
    <w:rsid w:val="00CE27D5"/>
    <w:rsid w:val="00CE2910"/>
    <w:rsid w:val="00CE29DE"/>
    <w:rsid w:val="00CE2E99"/>
    <w:rsid w:val="00CE2F4B"/>
    <w:rsid w:val="00CE2F6B"/>
    <w:rsid w:val="00CE2FE9"/>
    <w:rsid w:val="00CE30B5"/>
    <w:rsid w:val="00CE3245"/>
    <w:rsid w:val="00CE3643"/>
    <w:rsid w:val="00CE36B8"/>
    <w:rsid w:val="00CE3A7B"/>
    <w:rsid w:val="00CE3A85"/>
    <w:rsid w:val="00CE3A96"/>
    <w:rsid w:val="00CE3BDE"/>
    <w:rsid w:val="00CE405A"/>
    <w:rsid w:val="00CE40C7"/>
    <w:rsid w:val="00CE4120"/>
    <w:rsid w:val="00CE4452"/>
    <w:rsid w:val="00CE4730"/>
    <w:rsid w:val="00CE4A58"/>
    <w:rsid w:val="00CE4C31"/>
    <w:rsid w:val="00CE4CFC"/>
    <w:rsid w:val="00CE4D1A"/>
    <w:rsid w:val="00CE4D7F"/>
    <w:rsid w:val="00CE4EAE"/>
    <w:rsid w:val="00CE4F92"/>
    <w:rsid w:val="00CE4FC5"/>
    <w:rsid w:val="00CE550E"/>
    <w:rsid w:val="00CE5714"/>
    <w:rsid w:val="00CE5795"/>
    <w:rsid w:val="00CE58DD"/>
    <w:rsid w:val="00CE5A3E"/>
    <w:rsid w:val="00CE5AC0"/>
    <w:rsid w:val="00CE604F"/>
    <w:rsid w:val="00CE614D"/>
    <w:rsid w:val="00CE635D"/>
    <w:rsid w:val="00CE6532"/>
    <w:rsid w:val="00CE6611"/>
    <w:rsid w:val="00CE66BF"/>
    <w:rsid w:val="00CE6701"/>
    <w:rsid w:val="00CE67E3"/>
    <w:rsid w:val="00CE6A1D"/>
    <w:rsid w:val="00CE6AA1"/>
    <w:rsid w:val="00CE7322"/>
    <w:rsid w:val="00CE73E6"/>
    <w:rsid w:val="00CE76AE"/>
    <w:rsid w:val="00CE76F0"/>
    <w:rsid w:val="00CE777B"/>
    <w:rsid w:val="00CE781D"/>
    <w:rsid w:val="00CE79BA"/>
    <w:rsid w:val="00CE7D77"/>
    <w:rsid w:val="00CE7F02"/>
    <w:rsid w:val="00CF006B"/>
    <w:rsid w:val="00CF01F4"/>
    <w:rsid w:val="00CF03C4"/>
    <w:rsid w:val="00CF041B"/>
    <w:rsid w:val="00CF0481"/>
    <w:rsid w:val="00CF0763"/>
    <w:rsid w:val="00CF07C1"/>
    <w:rsid w:val="00CF07FD"/>
    <w:rsid w:val="00CF081F"/>
    <w:rsid w:val="00CF0A6E"/>
    <w:rsid w:val="00CF0B69"/>
    <w:rsid w:val="00CF0B79"/>
    <w:rsid w:val="00CF0EAF"/>
    <w:rsid w:val="00CF0FD6"/>
    <w:rsid w:val="00CF124C"/>
    <w:rsid w:val="00CF1281"/>
    <w:rsid w:val="00CF1595"/>
    <w:rsid w:val="00CF159C"/>
    <w:rsid w:val="00CF17BB"/>
    <w:rsid w:val="00CF17E9"/>
    <w:rsid w:val="00CF1873"/>
    <w:rsid w:val="00CF1881"/>
    <w:rsid w:val="00CF18E7"/>
    <w:rsid w:val="00CF1983"/>
    <w:rsid w:val="00CF19E5"/>
    <w:rsid w:val="00CF1A93"/>
    <w:rsid w:val="00CF2039"/>
    <w:rsid w:val="00CF205E"/>
    <w:rsid w:val="00CF2501"/>
    <w:rsid w:val="00CF2A6E"/>
    <w:rsid w:val="00CF2B01"/>
    <w:rsid w:val="00CF2BBC"/>
    <w:rsid w:val="00CF2DD1"/>
    <w:rsid w:val="00CF2F15"/>
    <w:rsid w:val="00CF3197"/>
    <w:rsid w:val="00CF31C1"/>
    <w:rsid w:val="00CF322E"/>
    <w:rsid w:val="00CF3603"/>
    <w:rsid w:val="00CF3A4B"/>
    <w:rsid w:val="00CF3B56"/>
    <w:rsid w:val="00CF3B7C"/>
    <w:rsid w:val="00CF3C27"/>
    <w:rsid w:val="00CF3CEB"/>
    <w:rsid w:val="00CF3E56"/>
    <w:rsid w:val="00CF3EC8"/>
    <w:rsid w:val="00CF3ECC"/>
    <w:rsid w:val="00CF3FE9"/>
    <w:rsid w:val="00CF4083"/>
    <w:rsid w:val="00CF40AD"/>
    <w:rsid w:val="00CF40BC"/>
    <w:rsid w:val="00CF41DC"/>
    <w:rsid w:val="00CF42A0"/>
    <w:rsid w:val="00CF446D"/>
    <w:rsid w:val="00CF4584"/>
    <w:rsid w:val="00CF469C"/>
    <w:rsid w:val="00CF46CA"/>
    <w:rsid w:val="00CF4879"/>
    <w:rsid w:val="00CF4A59"/>
    <w:rsid w:val="00CF4A9B"/>
    <w:rsid w:val="00CF4B3B"/>
    <w:rsid w:val="00CF4B48"/>
    <w:rsid w:val="00CF4C94"/>
    <w:rsid w:val="00CF4D25"/>
    <w:rsid w:val="00CF5002"/>
    <w:rsid w:val="00CF5058"/>
    <w:rsid w:val="00CF5063"/>
    <w:rsid w:val="00CF521B"/>
    <w:rsid w:val="00CF5239"/>
    <w:rsid w:val="00CF5328"/>
    <w:rsid w:val="00CF5353"/>
    <w:rsid w:val="00CF558A"/>
    <w:rsid w:val="00CF581E"/>
    <w:rsid w:val="00CF5A08"/>
    <w:rsid w:val="00CF5A6E"/>
    <w:rsid w:val="00CF5A76"/>
    <w:rsid w:val="00CF5A9F"/>
    <w:rsid w:val="00CF5AEE"/>
    <w:rsid w:val="00CF5C2A"/>
    <w:rsid w:val="00CF5C40"/>
    <w:rsid w:val="00CF5E9D"/>
    <w:rsid w:val="00CF5EA8"/>
    <w:rsid w:val="00CF5F74"/>
    <w:rsid w:val="00CF601F"/>
    <w:rsid w:val="00CF60E6"/>
    <w:rsid w:val="00CF62AD"/>
    <w:rsid w:val="00CF62C9"/>
    <w:rsid w:val="00CF6678"/>
    <w:rsid w:val="00CF677D"/>
    <w:rsid w:val="00CF67E0"/>
    <w:rsid w:val="00CF68AD"/>
    <w:rsid w:val="00CF69AC"/>
    <w:rsid w:val="00CF6D0E"/>
    <w:rsid w:val="00CF6E32"/>
    <w:rsid w:val="00CF6F5B"/>
    <w:rsid w:val="00CF6F62"/>
    <w:rsid w:val="00CF7000"/>
    <w:rsid w:val="00CF70CE"/>
    <w:rsid w:val="00CF7592"/>
    <w:rsid w:val="00CF769E"/>
    <w:rsid w:val="00CF7851"/>
    <w:rsid w:val="00CF796B"/>
    <w:rsid w:val="00CF7C5B"/>
    <w:rsid w:val="00CF7C6B"/>
    <w:rsid w:val="00CF7D7C"/>
    <w:rsid w:val="00CF7E11"/>
    <w:rsid w:val="00D00108"/>
    <w:rsid w:val="00D00128"/>
    <w:rsid w:val="00D001FE"/>
    <w:rsid w:val="00D002AC"/>
    <w:rsid w:val="00D002DD"/>
    <w:rsid w:val="00D003AC"/>
    <w:rsid w:val="00D0059C"/>
    <w:rsid w:val="00D00763"/>
    <w:rsid w:val="00D008B3"/>
    <w:rsid w:val="00D00916"/>
    <w:rsid w:val="00D0092B"/>
    <w:rsid w:val="00D00B67"/>
    <w:rsid w:val="00D00D42"/>
    <w:rsid w:val="00D00F5E"/>
    <w:rsid w:val="00D01039"/>
    <w:rsid w:val="00D010C7"/>
    <w:rsid w:val="00D0129E"/>
    <w:rsid w:val="00D013CA"/>
    <w:rsid w:val="00D01544"/>
    <w:rsid w:val="00D015C6"/>
    <w:rsid w:val="00D01673"/>
    <w:rsid w:val="00D016B4"/>
    <w:rsid w:val="00D0184E"/>
    <w:rsid w:val="00D01BB9"/>
    <w:rsid w:val="00D0241E"/>
    <w:rsid w:val="00D02547"/>
    <w:rsid w:val="00D025AA"/>
    <w:rsid w:val="00D02688"/>
    <w:rsid w:val="00D026A8"/>
    <w:rsid w:val="00D02786"/>
    <w:rsid w:val="00D02895"/>
    <w:rsid w:val="00D0291F"/>
    <w:rsid w:val="00D02C18"/>
    <w:rsid w:val="00D02CEB"/>
    <w:rsid w:val="00D02D92"/>
    <w:rsid w:val="00D03156"/>
    <w:rsid w:val="00D03853"/>
    <w:rsid w:val="00D03B1F"/>
    <w:rsid w:val="00D03C05"/>
    <w:rsid w:val="00D03EBD"/>
    <w:rsid w:val="00D03FB8"/>
    <w:rsid w:val="00D04396"/>
    <w:rsid w:val="00D0441A"/>
    <w:rsid w:val="00D0444E"/>
    <w:rsid w:val="00D0450A"/>
    <w:rsid w:val="00D045E4"/>
    <w:rsid w:val="00D046F4"/>
    <w:rsid w:val="00D048E3"/>
    <w:rsid w:val="00D04A09"/>
    <w:rsid w:val="00D04CE3"/>
    <w:rsid w:val="00D04DF2"/>
    <w:rsid w:val="00D04EF6"/>
    <w:rsid w:val="00D04FFF"/>
    <w:rsid w:val="00D05282"/>
    <w:rsid w:val="00D053EF"/>
    <w:rsid w:val="00D05526"/>
    <w:rsid w:val="00D0588F"/>
    <w:rsid w:val="00D058EE"/>
    <w:rsid w:val="00D05A7F"/>
    <w:rsid w:val="00D05AD8"/>
    <w:rsid w:val="00D05B1D"/>
    <w:rsid w:val="00D05BDA"/>
    <w:rsid w:val="00D05C2D"/>
    <w:rsid w:val="00D05DFD"/>
    <w:rsid w:val="00D0612B"/>
    <w:rsid w:val="00D06148"/>
    <w:rsid w:val="00D06832"/>
    <w:rsid w:val="00D06BAE"/>
    <w:rsid w:val="00D06DB7"/>
    <w:rsid w:val="00D06E9F"/>
    <w:rsid w:val="00D07202"/>
    <w:rsid w:val="00D07299"/>
    <w:rsid w:val="00D0749D"/>
    <w:rsid w:val="00D074D3"/>
    <w:rsid w:val="00D0762F"/>
    <w:rsid w:val="00D07798"/>
    <w:rsid w:val="00D0787B"/>
    <w:rsid w:val="00D078B8"/>
    <w:rsid w:val="00D078CF"/>
    <w:rsid w:val="00D07922"/>
    <w:rsid w:val="00D07936"/>
    <w:rsid w:val="00D079E7"/>
    <w:rsid w:val="00D07BBE"/>
    <w:rsid w:val="00D07CCB"/>
    <w:rsid w:val="00D07D4B"/>
    <w:rsid w:val="00D07D70"/>
    <w:rsid w:val="00D07FC0"/>
    <w:rsid w:val="00D1021F"/>
    <w:rsid w:val="00D10424"/>
    <w:rsid w:val="00D1050E"/>
    <w:rsid w:val="00D105AC"/>
    <w:rsid w:val="00D10647"/>
    <w:rsid w:val="00D1071E"/>
    <w:rsid w:val="00D1097F"/>
    <w:rsid w:val="00D10BCF"/>
    <w:rsid w:val="00D10C94"/>
    <w:rsid w:val="00D10E89"/>
    <w:rsid w:val="00D10EC9"/>
    <w:rsid w:val="00D11161"/>
    <w:rsid w:val="00D11379"/>
    <w:rsid w:val="00D11433"/>
    <w:rsid w:val="00D11436"/>
    <w:rsid w:val="00D116DF"/>
    <w:rsid w:val="00D119C8"/>
    <w:rsid w:val="00D11AB0"/>
    <w:rsid w:val="00D11B5B"/>
    <w:rsid w:val="00D11C5B"/>
    <w:rsid w:val="00D11E43"/>
    <w:rsid w:val="00D11F58"/>
    <w:rsid w:val="00D1201C"/>
    <w:rsid w:val="00D12039"/>
    <w:rsid w:val="00D12325"/>
    <w:rsid w:val="00D12405"/>
    <w:rsid w:val="00D12468"/>
    <w:rsid w:val="00D124F9"/>
    <w:rsid w:val="00D1257B"/>
    <w:rsid w:val="00D12CDC"/>
    <w:rsid w:val="00D13068"/>
    <w:rsid w:val="00D138A7"/>
    <w:rsid w:val="00D1397E"/>
    <w:rsid w:val="00D13DCD"/>
    <w:rsid w:val="00D13E80"/>
    <w:rsid w:val="00D13EB5"/>
    <w:rsid w:val="00D1412C"/>
    <w:rsid w:val="00D1421B"/>
    <w:rsid w:val="00D142E4"/>
    <w:rsid w:val="00D14511"/>
    <w:rsid w:val="00D14517"/>
    <w:rsid w:val="00D145C4"/>
    <w:rsid w:val="00D14644"/>
    <w:rsid w:val="00D1468D"/>
    <w:rsid w:val="00D14775"/>
    <w:rsid w:val="00D149D1"/>
    <w:rsid w:val="00D14ACF"/>
    <w:rsid w:val="00D14BB9"/>
    <w:rsid w:val="00D14BCA"/>
    <w:rsid w:val="00D14CA5"/>
    <w:rsid w:val="00D14D23"/>
    <w:rsid w:val="00D14E74"/>
    <w:rsid w:val="00D150C6"/>
    <w:rsid w:val="00D150CF"/>
    <w:rsid w:val="00D153C1"/>
    <w:rsid w:val="00D1572F"/>
    <w:rsid w:val="00D15935"/>
    <w:rsid w:val="00D159ED"/>
    <w:rsid w:val="00D15AB1"/>
    <w:rsid w:val="00D15AD1"/>
    <w:rsid w:val="00D15B34"/>
    <w:rsid w:val="00D15CE5"/>
    <w:rsid w:val="00D15D63"/>
    <w:rsid w:val="00D15F60"/>
    <w:rsid w:val="00D15F64"/>
    <w:rsid w:val="00D16028"/>
    <w:rsid w:val="00D1628D"/>
    <w:rsid w:val="00D16350"/>
    <w:rsid w:val="00D165E2"/>
    <w:rsid w:val="00D16610"/>
    <w:rsid w:val="00D16817"/>
    <w:rsid w:val="00D16CAC"/>
    <w:rsid w:val="00D16F91"/>
    <w:rsid w:val="00D17041"/>
    <w:rsid w:val="00D17056"/>
    <w:rsid w:val="00D17209"/>
    <w:rsid w:val="00D17229"/>
    <w:rsid w:val="00D17353"/>
    <w:rsid w:val="00D17358"/>
    <w:rsid w:val="00D1736C"/>
    <w:rsid w:val="00D17415"/>
    <w:rsid w:val="00D17771"/>
    <w:rsid w:val="00D17918"/>
    <w:rsid w:val="00D179D9"/>
    <w:rsid w:val="00D179DB"/>
    <w:rsid w:val="00D17ABC"/>
    <w:rsid w:val="00D17D72"/>
    <w:rsid w:val="00D17D8F"/>
    <w:rsid w:val="00D17DDB"/>
    <w:rsid w:val="00D17E02"/>
    <w:rsid w:val="00D2017A"/>
    <w:rsid w:val="00D2020C"/>
    <w:rsid w:val="00D20217"/>
    <w:rsid w:val="00D206C8"/>
    <w:rsid w:val="00D20722"/>
    <w:rsid w:val="00D20A45"/>
    <w:rsid w:val="00D20D17"/>
    <w:rsid w:val="00D20F32"/>
    <w:rsid w:val="00D21104"/>
    <w:rsid w:val="00D211D5"/>
    <w:rsid w:val="00D212EA"/>
    <w:rsid w:val="00D213BE"/>
    <w:rsid w:val="00D213E3"/>
    <w:rsid w:val="00D217B6"/>
    <w:rsid w:val="00D2184C"/>
    <w:rsid w:val="00D2188E"/>
    <w:rsid w:val="00D2193C"/>
    <w:rsid w:val="00D21DBB"/>
    <w:rsid w:val="00D21EE0"/>
    <w:rsid w:val="00D22024"/>
    <w:rsid w:val="00D220BF"/>
    <w:rsid w:val="00D220EB"/>
    <w:rsid w:val="00D221D0"/>
    <w:rsid w:val="00D22246"/>
    <w:rsid w:val="00D22377"/>
    <w:rsid w:val="00D2247B"/>
    <w:rsid w:val="00D22486"/>
    <w:rsid w:val="00D2251C"/>
    <w:rsid w:val="00D22556"/>
    <w:rsid w:val="00D226C5"/>
    <w:rsid w:val="00D226E0"/>
    <w:rsid w:val="00D22736"/>
    <w:rsid w:val="00D22990"/>
    <w:rsid w:val="00D22F86"/>
    <w:rsid w:val="00D22FDE"/>
    <w:rsid w:val="00D22FFB"/>
    <w:rsid w:val="00D23307"/>
    <w:rsid w:val="00D23731"/>
    <w:rsid w:val="00D2381C"/>
    <w:rsid w:val="00D238AC"/>
    <w:rsid w:val="00D23985"/>
    <w:rsid w:val="00D23B9E"/>
    <w:rsid w:val="00D23BFE"/>
    <w:rsid w:val="00D23E76"/>
    <w:rsid w:val="00D23E8B"/>
    <w:rsid w:val="00D23EC7"/>
    <w:rsid w:val="00D23F6F"/>
    <w:rsid w:val="00D24085"/>
    <w:rsid w:val="00D241E2"/>
    <w:rsid w:val="00D242AC"/>
    <w:rsid w:val="00D246D1"/>
    <w:rsid w:val="00D24711"/>
    <w:rsid w:val="00D2472C"/>
    <w:rsid w:val="00D247B1"/>
    <w:rsid w:val="00D247D4"/>
    <w:rsid w:val="00D249F3"/>
    <w:rsid w:val="00D24A02"/>
    <w:rsid w:val="00D24CA5"/>
    <w:rsid w:val="00D24D9D"/>
    <w:rsid w:val="00D24E59"/>
    <w:rsid w:val="00D24EC5"/>
    <w:rsid w:val="00D24ED5"/>
    <w:rsid w:val="00D24F67"/>
    <w:rsid w:val="00D24FC1"/>
    <w:rsid w:val="00D25129"/>
    <w:rsid w:val="00D25133"/>
    <w:rsid w:val="00D252CA"/>
    <w:rsid w:val="00D254AF"/>
    <w:rsid w:val="00D254BD"/>
    <w:rsid w:val="00D254EF"/>
    <w:rsid w:val="00D256E8"/>
    <w:rsid w:val="00D25799"/>
    <w:rsid w:val="00D25816"/>
    <w:rsid w:val="00D25999"/>
    <w:rsid w:val="00D259C6"/>
    <w:rsid w:val="00D25BCF"/>
    <w:rsid w:val="00D25C4F"/>
    <w:rsid w:val="00D25F04"/>
    <w:rsid w:val="00D26082"/>
    <w:rsid w:val="00D260CE"/>
    <w:rsid w:val="00D26577"/>
    <w:rsid w:val="00D266E4"/>
    <w:rsid w:val="00D2670E"/>
    <w:rsid w:val="00D26943"/>
    <w:rsid w:val="00D2699C"/>
    <w:rsid w:val="00D270A4"/>
    <w:rsid w:val="00D272A6"/>
    <w:rsid w:val="00D2735B"/>
    <w:rsid w:val="00D2752E"/>
    <w:rsid w:val="00D27617"/>
    <w:rsid w:val="00D276BF"/>
    <w:rsid w:val="00D2771C"/>
    <w:rsid w:val="00D277AE"/>
    <w:rsid w:val="00D2789E"/>
    <w:rsid w:val="00D279E3"/>
    <w:rsid w:val="00D27B46"/>
    <w:rsid w:val="00D27CDB"/>
    <w:rsid w:val="00D27F51"/>
    <w:rsid w:val="00D27FAB"/>
    <w:rsid w:val="00D30057"/>
    <w:rsid w:val="00D300EE"/>
    <w:rsid w:val="00D301A0"/>
    <w:rsid w:val="00D304E4"/>
    <w:rsid w:val="00D306FD"/>
    <w:rsid w:val="00D3073D"/>
    <w:rsid w:val="00D3097E"/>
    <w:rsid w:val="00D31354"/>
    <w:rsid w:val="00D313FC"/>
    <w:rsid w:val="00D314B1"/>
    <w:rsid w:val="00D3158B"/>
    <w:rsid w:val="00D3195C"/>
    <w:rsid w:val="00D31992"/>
    <w:rsid w:val="00D31B2E"/>
    <w:rsid w:val="00D31CE7"/>
    <w:rsid w:val="00D31E04"/>
    <w:rsid w:val="00D32024"/>
    <w:rsid w:val="00D32028"/>
    <w:rsid w:val="00D3207E"/>
    <w:rsid w:val="00D322BA"/>
    <w:rsid w:val="00D32946"/>
    <w:rsid w:val="00D32C75"/>
    <w:rsid w:val="00D32D52"/>
    <w:rsid w:val="00D32DDF"/>
    <w:rsid w:val="00D32F4F"/>
    <w:rsid w:val="00D32F65"/>
    <w:rsid w:val="00D32FAE"/>
    <w:rsid w:val="00D33026"/>
    <w:rsid w:val="00D330B1"/>
    <w:rsid w:val="00D330B3"/>
    <w:rsid w:val="00D3327A"/>
    <w:rsid w:val="00D3334E"/>
    <w:rsid w:val="00D33559"/>
    <w:rsid w:val="00D3360C"/>
    <w:rsid w:val="00D3362F"/>
    <w:rsid w:val="00D33723"/>
    <w:rsid w:val="00D3389D"/>
    <w:rsid w:val="00D33913"/>
    <w:rsid w:val="00D33B4F"/>
    <w:rsid w:val="00D33B73"/>
    <w:rsid w:val="00D33B80"/>
    <w:rsid w:val="00D33CE3"/>
    <w:rsid w:val="00D33DD0"/>
    <w:rsid w:val="00D33EB5"/>
    <w:rsid w:val="00D33EE9"/>
    <w:rsid w:val="00D33F34"/>
    <w:rsid w:val="00D33F46"/>
    <w:rsid w:val="00D340C2"/>
    <w:rsid w:val="00D341E9"/>
    <w:rsid w:val="00D34232"/>
    <w:rsid w:val="00D34262"/>
    <w:rsid w:val="00D342FC"/>
    <w:rsid w:val="00D344E1"/>
    <w:rsid w:val="00D3457B"/>
    <w:rsid w:val="00D3457C"/>
    <w:rsid w:val="00D34636"/>
    <w:rsid w:val="00D348A5"/>
    <w:rsid w:val="00D34934"/>
    <w:rsid w:val="00D34976"/>
    <w:rsid w:val="00D349AE"/>
    <w:rsid w:val="00D34A55"/>
    <w:rsid w:val="00D34B19"/>
    <w:rsid w:val="00D34D47"/>
    <w:rsid w:val="00D34F4C"/>
    <w:rsid w:val="00D3503C"/>
    <w:rsid w:val="00D35116"/>
    <w:rsid w:val="00D3568C"/>
    <w:rsid w:val="00D35771"/>
    <w:rsid w:val="00D35A8D"/>
    <w:rsid w:val="00D35AA8"/>
    <w:rsid w:val="00D35D72"/>
    <w:rsid w:val="00D35E93"/>
    <w:rsid w:val="00D35E97"/>
    <w:rsid w:val="00D35EB5"/>
    <w:rsid w:val="00D35F15"/>
    <w:rsid w:val="00D360D1"/>
    <w:rsid w:val="00D3619A"/>
    <w:rsid w:val="00D36222"/>
    <w:rsid w:val="00D36431"/>
    <w:rsid w:val="00D36510"/>
    <w:rsid w:val="00D3669B"/>
    <w:rsid w:val="00D36961"/>
    <w:rsid w:val="00D36A0E"/>
    <w:rsid w:val="00D36B2C"/>
    <w:rsid w:val="00D370A4"/>
    <w:rsid w:val="00D37108"/>
    <w:rsid w:val="00D3719A"/>
    <w:rsid w:val="00D374CA"/>
    <w:rsid w:val="00D374ED"/>
    <w:rsid w:val="00D3755C"/>
    <w:rsid w:val="00D37690"/>
    <w:rsid w:val="00D37CA9"/>
    <w:rsid w:val="00D37D31"/>
    <w:rsid w:val="00D37F3F"/>
    <w:rsid w:val="00D40136"/>
    <w:rsid w:val="00D40215"/>
    <w:rsid w:val="00D40420"/>
    <w:rsid w:val="00D4056E"/>
    <w:rsid w:val="00D40633"/>
    <w:rsid w:val="00D406B6"/>
    <w:rsid w:val="00D407E9"/>
    <w:rsid w:val="00D40873"/>
    <w:rsid w:val="00D40987"/>
    <w:rsid w:val="00D40B38"/>
    <w:rsid w:val="00D40B69"/>
    <w:rsid w:val="00D40B73"/>
    <w:rsid w:val="00D40E52"/>
    <w:rsid w:val="00D40F60"/>
    <w:rsid w:val="00D40F76"/>
    <w:rsid w:val="00D410E2"/>
    <w:rsid w:val="00D41103"/>
    <w:rsid w:val="00D4127D"/>
    <w:rsid w:val="00D41310"/>
    <w:rsid w:val="00D413B6"/>
    <w:rsid w:val="00D414F8"/>
    <w:rsid w:val="00D41520"/>
    <w:rsid w:val="00D4156D"/>
    <w:rsid w:val="00D416FA"/>
    <w:rsid w:val="00D418B7"/>
    <w:rsid w:val="00D418E5"/>
    <w:rsid w:val="00D41937"/>
    <w:rsid w:val="00D41D80"/>
    <w:rsid w:val="00D41E0D"/>
    <w:rsid w:val="00D41E7F"/>
    <w:rsid w:val="00D41FEE"/>
    <w:rsid w:val="00D42034"/>
    <w:rsid w:val="00D4222E"/>
    <w:rsid w:val="00D42232"/>
    <w:rsid w:val="00D4231E"/>
    <w:rsid w:val="00D42993"/>
    <w:rsid w:val="00D42A72"/>
    <w:rsid w:val="00D42AD1"/>
    <w:rsid w:val="00D42B0F"/>
    <w:rsid w:val="00D42B5B"/>
    <w:rsid w:val="00D42B96"/>
    <w:rsid w:val="00D42D4F"/>
    <w:rsid w:val="00D42E3A"/>
    <w:rsid w:val="00D432E6"/>
    <w:rsid w:val="00D43371"/>
    <w:rsid w:val="00D43442"/>
    <w:rsid w:val="00D4351F"/>
    <w:rsid w:val="00D43C2F"/>
    <w:rsid w:val="00D43D0F"/>
    <w:rsid w:val="00D43D16"/>
    <w:rsid w:val="00D43E64"/>
    <w:rsid w:val="00D4403C"/>
    <w:rsid w:val="00D440DF"/>
    <w:rsid w:val="00D44129"/>
    <w:rsid w:val="00D4424C"/>
    <w:rsid w:val="00D44466"/>
    <w:rsid w:val="00D445AD"/>
    <w:rsid w:val="00D445F1"/>
    <w:rsid w:val="00D44743"/>
    <w:rsid w:val="00D44799"/>
    <w:rsid w:val="00D44A89"/>
    <w:rsid w:val="00D44AA3"/>
    <w:rsid w:val="00D44BF3"/>
    <w:rsid w:val="00D44C4D"/>
    <w:rsid w:val="00D45116"/>
    <w:rsid w:val="00D4534E"/>
    <w:rsid w:val="00D45352"/>
    <w:rsid w:val="00D45430"/>
    <w:rsid w:val="00D45635"/>
    <w:rsid w:val="00D45CF4"/>
    <w:rsid w:val="00D45DAC"/>
    <w:rsid w:val="00D46068"/>
    <w:rsid w:val="00D4634A"/>
    <w:rsid w:val="00D464DC"/>
    <w:rsid w:val="00D468D1"/>
    <w:rsid w:val="00D46976"/>
    <w:rsid w:val="00D46A83"/>
    <w:rsid w:val="00D46DC5"/>
    <w:rsid w:val="00D46F25"/>
    <w:rsid w:val="00D471B1"/>
    <w:rsid w:val="00D47413"/>
    <w:rsid w:val="00D474D2"/>
    <w:rsid w:val="00D474DE"/>
    <w:rsid w:val="00D4752A"/>
    <w:rsid w:val="00D4755F"/>
    <w:rsid w:val="00D47A88"/>
    <w:rsid w:val="00D47CC3"/>
    <w:rsid w:val="00D47CDC"/>
    <w:rsid w:val="00D47E07"/>
    <w:rsid w:val="00D47F64"/>
    <w:rsid w:val="00D500C0"/>
    <w:rsid w:val="00D5056B"/>
    <w:rsid w:val="00D50625"/>
    <w:rsid w:val="00D506C9"/>
    <w:rsid w:val="00D506D6"/>
    <w:rsid w:val="00D50779"/>
    <w:rsid w:val="00D507AA"/>
    <w:rsid w:val="00D50A00"/>
    <w:rsid w:val="00D50B7F"/>
    <w:rsid w:val="00D50BB5"/>
    <w:rsid w:val="00D50C0A"/>
    <w:rsid w:val="00D51075"/>
    <w:rsid w:val="00D510DB"/>
    <w:rsid w:val="00D51102"/>
    <w:rsid w:val="00D5149E"/>
    <w:rsid w:val="00D5171B"/>
    <w:rsid w:val="00D51802"/>
    <w:rsid w:val="00D51805"/>
    <w:rsid w:val="00D51874"/>
    <w:rsid w:val="00D518AA"/>
    <w:rsid w:val="00D51AAB"/>
    <w:rsid w:val="00D51B32"/>
    <w:rsid w:val="00D51CA8"/>
    <w:rsid w:val="00D51E7C"/>
    <w:rsid w:val="00D520DE"/>
    <w:rsid w:val="00D523D5"/>
    <w:rsid w:val="00D5245D"/>
    <w:rsid w:val="00D5251E"/>
    <w:rsid w:val="00D5275F"/>
    <w:rsid w:val="00D5284E"/>
    <w:rsid w:val="00D52988"/>
    <w:rsid w:val="00D52AE2"/>
    <w:rsid w:val="00D52D2E"/>
    <w:rsid w:val="00D52D3D"/>
    <w:rsid w:val="00D52DFF"/>
    <w:rsid w:val="00D52E9D"/>
    <w:rsid w:val="00D532FB"/>
    <w:rsid w:val="00D535A3"/>
    <w:rsid w:val="00D536B8"/>
    <w:rsid w:val="00D537D3"/>
    <w:rsid w:val="00D5384A"/>
    <w:rsid w:val="00D53AF3"/>
    <w:rsid w:val="00D53B0E"/>
    <w:rsid w:val="00D53C29"/>
    <w:rsid w:val="00D53D08"/>
    <w:rsid w:val="00D53E44"/>
    <w:rsid w:val="00D540D1"/>
    <w:rsid w:val="00D541B3"/>
    <w:rsid w:val="00D544FD"/>
    <w:rsid w:val="00D54C9A"/>
    <w:rsid w:val="00D54E55"/>
    <w:rsid w:val="00D55307"/>
    <w:rsid w:val="00D55395"/>
    <w:rsid w:val="00D553D3"/>
    <w:rsid w:val="00D556F2"/>
    <w:rsid w:val="00D5582E"/>
    <w:rsid w:val="00D55A8D"/>
    <w:rsid w:val="00D55B86"/>
    <w:rsid w:val="00D55B8A"/>
    <w:rsid w:val="00D55BF8"/>
    <w:rsid w:val="00D55EC6"/>
    <w:rsid w:val="00D55F72"/>
    <w:rsid w:val="00D5601C"/>
    <w:rsid w:val="00D56194"/>
    <w:rsid w:val="00D561F5"/>
    <w:rsid w:val="00D564FE"/>
    <w:rsid w:val="00D5669B"/>
    <w:rsid w:val="00D56A71"/>
    <w:rsid w:val="00D57078"/>
    <w:rsid w:val="00D5740F"/>
    <w:rsid w:val="00D57498"/>
    <w:rsid w:val="00D574E1"/>
    <w:rsid w:val="00D5777C"/>
    <w:rsid w:val="00D5779D"/>
    <w:rsid w:val="00D577C7"/>
    <w:rsid w:val="00D57961"/>
    <w:rsid w:val="00D57A22"/>
    <w:rsid w:val="00D57B33"/>
    <w:rsid w:val="00D57C4A"/>
    <w:rsid w:val="00D57E56"/>
    <w:rsid w:val="00D57E60"/>
    <w:rsid w:val="00D57F38"/>
    <w:rsid w:val="00D60084"/>
    <w:rsid w:val="00D60271"/>
    <w:rsid w:val="00D60289"/>
    <w:rsid w:val="00D602E6"/>
    <w:rsid w:val="00D602F4"/>
    <w:rsid w:val="00D60492"/>
    <w:rsid w:val="00D60707"/>
    <w:rsid w:val="00D6084E"/>
    <w:rsid w:val="00D60A85"/>
    <w:rsid w:val="00D60C75"/>
    <w:rsid w:val="00D60C8D"/>
    <w:rsid w:val="00D60D64"/>
    <w:rsid w:val="00D61206"/>
    <w:rsid w:val="00D61294"/>
    <w:rsid w:val="00D6146F"/>
    <w:rsid w:val="00D6154D"/>
    <w:rsid w:val="00D617B2"/>
    <w:rsid w:val="00D61B5D"/>
    <w:rsid w:val="00D61B8A"/>
    <w:rsid w:val="00D62270"/>
    <w:rsid w:val="00D623D8"/>
    <w:rsid w:val="00D623F2"/>
    <w:rsid w:val="00D62526"/>
    <w:rsid w:val="00D6254B"/>
    <w:rsid w:val="00D627AF"/>
    <w:rsid w:val="00D62974"/>
    <w:rsid w:val="00D62B4B"/>
    <w:rsid w:val="00D62DBC"/>
    <w:rsid w:val="00D62E09"/>
    <w:rsid w:val="00D62E76"/>
    <w:rsid w:val="00D631ED"/>
    <w:rsid w:val="00D6338F"/>
    <w:rsid w:val="00D633E0"/>
    <w:rsid w:val="00D633F6"/>
    <w:rsid w:val="00D634CF"/>
    <w:rsid w:val="00D635EA"/>
    <w:rsid w:val="00D636B3"/>
    <w:rsid w:val="00D637E8"/>
    <w:rsid w:val="00D6396A"/>
    <w:rsid w:val="00D63A3B"/>
    <w:rsid w:val="00D63A7E"/>
    <w:rsid w:val="00D63ADA"/>
    <w:rsid w:val="00D63B58"/>
    <w:rsid w:val="00D63DB8"/>
    <w:rsid w:val="00D63E09"/>
    <w:rsid w:val="00D640EB"/>
    <w:rsid w:val="00D64153"/>
    <w:rsid w:val="00D641A1"/>
    <w:rsid w:val="00D641ED"/>
    <w:rsid w:val="00D645C9"/>
    <w:rsid w:val="00D6498F"/>
    <w:rsid w:val="00D64B08"/>
    <w:rsid w:val="00D64B25"/>
    <w:rsid w:val="00D64C8F"/>
    <w:rsid w:val="00D64DEF"/>
    <w:rsid w:val="00D64E32"/>
    <w:rsid w:val="00D64F0C"/>
    <w:rsid w:val="00D650B6"/>
    <w:rsid w:val="00D65253"/>
    <w:rsid w:val="00D6555B"/>
    <w:rsid w:val="00D65725"/>
    <w:rsid w:val="00D6576A"/>
    <w:rsid w:val="00D65848"/>
    <w:rsid w:val="00D65B1C"/>
    <w:rsid w:val="00D65BBD"/>
    <w:rsid w:val="00D65C69"/>
    <w:rsid w:val="00D65D03"/>
    <w:rsid w:val="00D65F7B"/>
    <w:rsid w:val="00D660DC"/>
    <w:rsid w:val="00D661C7"/>
    <w:rsid w:val="00D66362"/>
    <w:rsid w:val="00D663B4"/>
    <w:rsid w:val="00D66501"/>
    <w:rsid w:val="00D666AE"/>
    <w:rsid w:val="00D66787"/>
    <w:rsid w:val="00D667FF"/>
    <w:rsid w:val="00D66980"/>
    <w:rsid w:val="00D66C9E"/>
    <w:rsid w:val="00D66EDA"/>
    <w:rsid w:val="00D670DC"/>
    <w:rsid w:val="00D67168"/>
    <w:rsid w:val="00D67335"/>
    <w:rsid w:val="00D673AC"/>
    <w:rsid w:val="00D67408"/>
    <w:rsid w:val="00D67516"/>
    <w:rsid w:val="00D67BD0"/>
    <w:rsid w:val="00D67BDE"/>
    <w:rsid w:val="00D67DD5"/>
    <w:rsid w:val="00D67EC4"/>
    <w:rsid w:val="00D67F78"/>
    <w:rsid w:val="00D700D9"/>
    <w:rsid w:val="00D70431"/>
    <w:rsid w:val="00D70591"/>
    <w:rsid w:val="00D707C2"/>
    <w:rsid w:val="00D7093E"/>
    <w:rsid w:val="00D7096B"/>
    <w:rsid w:val="00D70A79"/>
    <w:rsid w:val="00D70B77"/>
    <w:rsid w:val="00D70BF3"/>
    <w:rsid w:val="00D70C09"/>
    <w:rsid w:val="00D70C64"/>
    <w:rsid w:val="00D70DD6"/>
    <w:rsid w:val="00D70E33"/>
    <w:rsid w:val="00D70EBF"/>
    <w:rsid w:val="00D70F9D"/>
    <w:rsid w:val="00D712B8"/>
    <w:rsid w:val="00D71768"/>
    <w:rsid w:val="00D719D3"/>
    <w:rsid w:val="00D71AA6"/>
    <w:rsid w:val="00D71C28"/>
    <w:rsid w:val="00D71DF6"/>
    <w:rsid w:val="00D71E22"/>
    <w:rsid w:val="00D71EB9"/>
    <w:rsid w:val="00D71F40"/>
    <w:rsid w:val="00D71F55"/>
    <w:rsid w:val="00D71FDB"/>
    <w:rsid w:val="00D720E6"/>
    <w:rsid w:val="00D723A6"/>
    <w:rsid w:val="00D72472"/>
    <w:rsid w:val="00D726C0"/>
    <w:rsid w:val="00D726E7"/>
    <w:rsid w:val="00D72771"/>
    <w:rsid w:val="00D729F7"/>
    <w:rsid w:val="00D72B7E"/>
    <w:rsid w:val="00D72B7F"/>
    <w:rsid w:val="00D72BCC"/>
    <w:rsid w:val="00D72D4B"/>
    <w:rsid w:val="00D72EC6"/>
    <w:rsid w:val="00D72F9C"/>
    <w:rsid w:val="00D7308D"/>
    <w:rsid w:val="00D7330E"/>
    <w:rsid w:val="00D73360"/>
    <w:rsid w:val="00D734C8"/>
    <w:rsid w:val="00D7353F"/>
    <w:rsid w:val="00D73549"/>
    <w:rsid w:val="00D735C3"/>
    <w:rsid w:val="00D735F0"/>
    <w:rsid w:val="00D73697"/>
    <w:rsid w:val="00D7377F"/>
    <w:rsid w:val="00D73913"/>
    <w:rsid w:val="00D739A8"/>
    <w:rsid w:val="00D73A36"/>
    <w:rsid w:val="00D73EEF"/>
    <w:rsid w:val="00D73F20"/>
    <w:rsid w:val="00D73F6A"/>
    <w:rsid w:val="00D741B6"/>
    <w:rsid w:val="00D74496"/>
    <w:rsid w:val="00D74497"/>
    <w:rsid w:val="00D7449D"/>
    <w:rsid w:val="00D7459F"/>
    <w:rsid w:val="00D746D3"/>
    <w:rsid w:val="00D749A5"/>
    <w:rsid w:val="00D74AA5"/>
    <w:rsid w:val="00D74BC8"/>
    <w:rsid w:val="00D74D10"/>
    <w:rsid w:val="00D74D3E"/>
    <w:rsid w:val="00D74D3F"/>
    <w:rsid w:val="00D74EDC"/>
    <w:rsid w:val="00D75169"/>
    <w:rsid w:val="00D75218"/>
    <w:rsid w:val="00D75276"/>
    <w:rsid w:val="00D75515"/>
    <w:rsid w:val="00D75689"/>
    <w:rsid w:val="00D75695"/>
    <w:rsid w:val="00D756FA"/>
    <w:rsid w:val="00D75A17"/>
    <w:rsid w:val="00D75B11"/>
    <w:rsid w:val="00D75C0F"/>
    <w:rsid w:val="00D75C80"/>
    <w:rsid w:val="00D75EAC"/>
    <w:rsid w:val="00D76089"/>
    <w:rsid w:val="00D7625A"/>
    <w:rsid w:val="00D7638C"/>
    <w:rsid w:val="00D76568"/>
    <w:rsid w:val="00D7659E"/>
    <w:rsid w:val="00D7674C"/>
    <w:rsid w:val="00D767FA"/>
    <w:rsid w:val="00D7681F"/>
    <w:rsid w:val="00D76984"/>
    <w:rsid w:val="00D76BEC"/>
    <w:rsid w:val="00D76C4D"/>
    <w:rsid w:val="00D76D94"/>
    <w:rsid w:val="00D76F17"/>
    <w:rsid w:val="00D77226"/>
    <w:rsid w:val="00D77378"/>
    <w:rsid w:val="00D77572"/>
    <w:rsid w:val="00D77A78"/>
    <w:rsid w:val="00D77A8C"/>
    <w:rsid w:val="00D77B62"/>
    <w:rsid w:val="00D77B9A"/>
    <w:rsid w:val="00D77BE6"/>
    <w:rsid w:val="00D77C4F"/>
    <w:rsid w:val="00D77D9D"/>
    <w:rsid w:val="00D77E41"/>
    <w:rsid w:val="00D77F17"/>
    <w:rsid w:val="00D8016A"/>
    <w:rsid w:val="00D803A4"/>
    <w:rsid w:val="00D8052E"/>
    <w:rsid w:val="00D805AF"/>
    <w:rsid w:val="00D805E7"/>
    <w:rsid w:val="00D80639"/>
    <w:rsid w:val="00D80996"/>
    <w:rsid w:val="00D80BC1"/>
    <w:rsid w:val="00D80C0B"/>
    <w:rsid w:val="00D80CED"/>
    <w:rsid w:val="00D80EC3"/>
    <w:rsid w:val="00D80F1A"/>
    <w:rsid w:val="00D810E5"/>
    <w:rsid w:val="00D8111D"/>
    <w:rsid w:val="00D81216"/>
    <w:rsid w:val="00D8130E"/>
    <w:rsid w:val="00D81748"/>
    <w:rsid w:val="00D81796"/>
    <w:rsid w:val="00D817B4"/>
    <w:rsid w:val="00D817C9"/>
    <w:rsid w:val="00D81DD3"/>
    <w:rsid w:val="00D81DF6"/>
    <w:rsid w:val="00D81F52"/>
    <w:rsid w:val="00D824AA"/>
    <w:rsid w:val="00D825AF"/>
    <w:rsid w:val="00D8270C"/>
    <w:rsid w:val="00D8297C"/>
    <w:rsid w:val="00D829AA"/>
    <w:rsid w:val="00D82A03"/>
    <w:rsid w:val="00D82B5C"/>
    <w:rsid w:val="00D82DAA"/>
    <w:rsid w:val="00D832F9"/>
    <w:rsid w:val="00D834C9"/>
    <w:rsid w:val="00D8371F"/>
    <w:rsid w:val="00D83920"/>
    <w:rsid w:val="00D83BD3"/>
    <w:rsid w:val="00D83E28"/>
    <w:rsid w:val="00D83E70"/>
    <w:rsid w:val="00D841D2"/>
    <w:rsid w:val="00D8444A"/>
    <w:rsid w:val="00D84506"/>
    <w:rsid w:val="00D845A3"/>
    <w:rsid w:val="00D848A1"/>
    <w:rsid w:val="00D848C0"/>
    <w:rsid w:val="00D8490D"/>
    <w:rsid w:val="00D84A5A"/>
    <w:rsid w:val="00D84C97"/>
    <w:rsid w:val="00D84F29"/>
    <w:rsid w:val="00D850FC"/>
    <w:rsid w:val="00D851DA"/>
    <w:rsid w:val="00D851ED"/>
    <w:rsid w:val="00D854ED"/>
    <w:rsid w:val="00D855AB"/>
    <w:rsid w:val="00D8562E"/>
    <w:rsid w:val="00D8573E"/>
    <w:rsid w:val="00D8587D"/>
    <w:rsid w:val="00D85923"/>
    <w:rsid w:val="00D85AE1"/>
    <w:rsid w:val="00D85B13"/>
    <w:rsid w:val="00D85C5D"/>
    <w:rsid w:val="00D85CC6"/>
    <w:rsid w:val="00D85DCF"/>
    <w:rsid w:val="00D85EB5"/>
    <w:rsid w:val="00D86193"/>
    <w:rsid w:val="00D86261"/>
    <w:rsid w:val="00D8663D"/>
    <w:rsid w:val="00D86647"/>
    <w:rsid w:val="00D8666A"/>
    <w:rsid w:val="00D8667C"/>
    <w:rsid w:val="00D867D5"/>
    <w:rsid w:val="00D86944"/>
    <w:rsid w:val="00D86B8F"/>
    <w:rsid w:val="00D86DAD"/>
    <w:rsid w:val="00D86EA9"/>
    <w:rsid w:val="00D86F2A"/>
    <w:rsid w:val="00D86F98"/>
    <w:rsid w:val="00D87250"/>
    <w:rsid w:val="00D87339"/>
    <w:rsid w:val="00D873C9"/>
    <w:rsid w:val="00D87791"/>
    <w:rsid w:val="00D87C23"/>
    <w:rsid w:val="00D900FD"/>
    <w:rsid w:val="00D9013F"/>
    <w:rsid w:val="00D9023A"/>
    <w:rsid w:val="00D902AB"/>
    <w:rsid w:val="00D902C9"/>
    <w:rsid w:val="00D902EC"/>
    <w:rsid w:val="00D905EF"/>
    <w:rsid w:val="00D90663"/>
    <w:rsid w:val="00D906BD"/>
    <w:rsid w:val="00D9090F"/>
    <w:rsid w:val="00D90B7E"/>
    <w:rsid w:val="00D90C2C"/>
    <w:rsid w:val="00D90C90"/>
    <w:rsid w:val="00D9119E"/>
    <w:rsid w:val="00D914FF"/>
    <w:rsid w:val="00D917D2"/>
    <w:rsid w:val="00D91854"/>
    <w:rsid w:val="00D91858"/>
    <w:rsid w:val="00D918EE"/>
    <w:rsid w:val="00D9196D"/>
    <w:rsid w:val="00D91A64"/>
    <w:rsid w:val="00D91ACE"/>
    <w:rsid w:val="00D91B37"/>
    <w:rsid w:val="00D91D0C"/>
    <w:rsid w:val="00D91E52"/>
    <w:rsid w:val="00D92805"/>
    <w:rsid w:val="00D92940"/>
    <w:rsid w:val="00D92CB0"/>
    <w:rsid w:val="00D92D02"/>
    <w:rsid w:val="00D92D06"/>
    <w:rsid w:val="00D92D3C"/>
    <w:rsid w:val="00D92EC3"/>
    <w:rsid w:val="00D92FDD"/>
    <w:rsid w:val="00D93030"/>
    <w:rsid w:val="00D9305D"/>
    <w:rsid w:val="00D93525"/>
    <w:rsid w:val="00D93550"/>
    <w:rsid w:val="00D93693"/>
    <w:rsid w:val="00D93711"/>
    <w:rsid w:val="00D93765"/>
    <w:rsid w:val="00D93772"/>
    <w:rsid w:val="00D93990"/>
    <w:rsid w:val="00D93BCB"/>
    <w:rsid w:val="00D93FAC"/>
    <w:rsid w:val="00D93FD4"/>
    <w:rsid w:val="00D9421F"/>
    <w:rsid w:val="00D9427E"/>
    <w:rsid w:val="00D9453A"/>
    <w:rsid w:val="00D9460E"/>
    <w:rsid w:val="00D94748"/>
    <w:rsid w:val="00D94AB5"/>
    <w:rsid w:val="00D94BCF"/>
    <w:rsid w:val="00D94C54"/>
    <w:rsid w:val="00D94CDD"/>
    <w:rsid w:val="00D94CFF"/>
    <w:rsid w:val="00D94E68"/>
    <w:rsid w:val="00D94F32"/>
    <w:rsid w:val="00D950BC"/>
    <w:rsid w:val="00D9521B"/>
    <w:rsid w:val="00D95288"/>
    <w:rsid w:val="00D9540D"/>
    <w:rsid w:val="00D955BA"/>
    <w:rsid w:val="00D95698"/>
    <w:rsid w:val="00D956CD"/>
    <w:rsid w:val="00D9577A"/>
    <w:rsid w:val="00D958BA"/>
    <w:rsid w:val="00D95916"/>
    <w:rsid w:val="00D95A5F"/>
    <w:rsid w:val="00D95B33"/>
    <w:rsid w:val="00D95CFE"/>
    <w:rsid w:val="00D95E1E"/>
    <w:rsid w:val="00D95EEB"/>
    <w:rsid w:val="00D95FA5"/>
    <w:rsid w:val="00D961E6"/>
    <w:rsid w:val="00D96222"/>
    <w:rsid w:val="00D96352"/>
    <w:rsid w:val="00D96592"/>
    <w:rsid w:val="00D968A4"/>
    <w:rsid w:val="00D969F7"/>
    <w:rsid w:val="00D96BFC"/>
    <w:rsid w:val="00D96C25"/>
    <w:rsid w:val="00D96D43"/>
    <w:rsid w:val="00D97256"/>
    <w:rsid w:val="00D973E3"/>
    <w:rsid w:val="00D97604"/>
    <w:rsid w:val="00D976A7"/>
    <w:rsid w:val="00D9799A"/>
    <w:rsid w:val="00D97A46"/>
    <w:rsid w:val="00D97A8F"/>
    <w:rsid w:val="00D97DD0"/>
    <w:rsid w:val="00D97E52"/>
    <w:rsid w:val="00D97F6D"/>
    <w:rsid w:val="00D97FDA"/>
    <w:rsid w:val="00DA01BE"/>
    <w:rsid w:val="00DA01E0"/>
    <w:rsid w:val="00DA020E"/>
    <w:rsid w:val="00DA026D"/>
    <w:rsid w:val="00DA0282"/>
    <w:rsid w:val="00DA0454"/>
    <w:rsid w:val="00DA07D2"/>
    <w:rsid w:val="00DA0BB1"/>
    <w:rsid w:val="00DA0C11"/>
    <w:rsid w:val="00DA0C97"/>
    <w:rsid w:val="00DA0E7A"/>
    <w:rsid w:val="00DA11BE"/>
    <w:rsid w:val="00DA12BA"/>
    <w:rsid w:val="00DA12D7"/>
    <w:rsid w:val="00DA12FA"/>
    <w:rsid w:val="00DA1450"/>
    <w:rsid w:val="00DA165C"/>
    <w:rsid w:val="00DA16D9"/>
    <w:rsid w:val="00DA1839"/>
    <w:rsid w:val="00DA1B4F"/>
    <w:rsid w:val="00DA1C43"/>
    <w:rsid w:val="00DA1EE8"/>
    <w:rsid w:val="00DA224B"/>
    <w:rsid w:val="00DA23C6"/>
    <w:rsid w:val="00DA24E8"/>
    <w:rsid w:val="00DA260A"/>
    <w:rsid w:val="00DA26FF"/>
    <w:rsid w:val="00DA28C6"/>
    <w:rsid w:val="00DA2949"/>
    <w:rsid w:val="00DA2B2A"/>
    <w:rsid w:val="00DA2C57"/>
    <w:rsid w:val="00DA2D00"/>
    <w:rsid w:val="00DA2DDC"/>
    <w:rsid w:val="00DA2F62"/>
    <w:rsid w:val="00DA3106"/>
    <w:rsid w:val="00DA31D9"/>
    <w:rsid w:val="00DA3201"/>
    <w:rsid w:val="00DA3314"/>
    <w:rsid w:val="00DA33AB"/>
    <w:rsid w:val="00DA33CE"/>
    <w:rsid w:val="00DA35B1"/>
    <w:rsid w:val="00DA388A"/>
    <w:rsid w:val="00DA3B83"/>
    <w:rsid w:val="00DA3B98"/>
    <w:rsid w:val="00DA3C01"/>
    <w:rsid w:val="00DA3CA6"/>
    <w:rsid w:val="00DA3D1C"/>
    <w:rsid w:val="00DA4059"/>
    <w:rsid w:val="00DA42D2"/>
    <w:rsid w:val="00DA431B"/>
    <w:rsid w:val="00DA4334"/>
    <w:rsid w:val="00DA4364"/>
    <w:rsid w:val="00DA469F"/>
    <w:rsid w:val="00DA46F2"/>
    <w:rsid w:val="00DA4888"/>
    <w:rsid w:val="00DA4969"/>
    <w:rsid w:val="00DA506B"/>
    <w:rsid w:val="00DA51F4"/>
    <w:rsid w:val="00DA5214"/>
    <w:rsid w:val="00DA525F"/>
    <w:rsid w:val="00DA5387"/>
    <w:rsid w:val="00DA53DD"/>
    <w:rsid w:val="00DA5444"/>
    <w:rsid w:val="00DA56A9"/>
    <w:rsid w:val="00DA580D"/>
    <w:rsid w:val="00DA584A"/>
    <w:rsid w:val="00DA5E6E"/>
    <w:rsid w:val="00DA5E9A"/>
    <w:rsid w:val="00DA6098"/>
    <w:rsid w:val="00DA6178"/>
    <w:rsid w:val="00DA61BE"/>
    <w:rsid w:val="00DA643B"/>
    <w:rsid w:val="00DA6739"/>
    <w:rsid w:val="00DA6806"/>
    <w:rsid w:val="00DA697D"/>
    <w:rsid w:val="00DA6DBD"/>
    <w:rsid w:val="00DA6F2F"/>
    <w:rsid w:val="00DA707C"/>
    <w:rsid w:val="00DA7084"/>
    <w:rsid w:val="00DA7200"/>
    <w:rsid w:val="00DA728C"/>
    <w:rsid w:val="00DA732C"/>
    <w:rsid w:val="00DA734E"/>
    <w:rsid w:val="00DA7399"/>
    <w:rsid w:val="00DA74F8"/>
    <w:rsid w:val="00DA7543"/>
    <w:rsid w:val="00DA7817"/>
    <w:rsid w:val="00DA786E"/>
    <w:rsid w:val="00DA7B9D"/>
    <w:rsid w:val="00DA7C62"/>
    <w:rsid w:val="00DA7DFA"/>
    <w:rsid w:val="00DB05AE"/>
    <w:rsid w:val="00DB05C1"/>
    <w:rsid w:val="00DB06CA"/>
    <w:rsid w:val="00DB076C"/>
    <w:rsid w:val="00DB0929"/>
    <w:rsid w:val="00DB093C"/>
    <w:rsid w:val="00DB0CD1"/>
    <w:rsid w:val="00DB0D26"/>
    <w:rsid w:val="00DB0DE0"/>
    <w:rsid w:val="00DB0E3E"/>
    <w:rsid w:val="00DB0E7B"/>
    <w:rsid w:val="00DB1011"/>
    <w:rsid w:val="00DB110A"/>
    <w:rsid w:val="00DB1132"/>
    <w:rsid w:val="00DB12DF"/>
    <w:rsid w:val="00DB1378"/>
    <w:rsid w:val="00DB1626"/>
    <w:rsid w:val="00DB1AE7"/>
    <w:rsid w:val="00DB1D06"/>
    <w:rsid w:val="00DB2070"/>
    <w:rsid w:val="00DB2236"/>
    <w:rsid w:val="00DB2422"/>
    <w:rsid w:val="00DB25A0"/>
    <w:rsid w:val="00DB28B7"/>
    <w:rsid w:val="00DB2B98"/>
    <w:rsid w:val="00DB2D20"/>
    <w:rsid w:val="00DB2E3D"/>
    <w:rsid w:val="00DB33CD"/>
    <w:rsid w:val="00DB35B9"/>
    <w:rsid w:val="00DB37B1"/>
    <w:rsid w:val="00DB39B2"/>
    <w:rsid w:val="00DB3BA9"/>
    <w:rsid w:val="00DB3BAB"/>
    <w:rsid w:val="00DB3E5D"/>
    <w:rsid w:val="00DB3F49"/>
    <w:rsid w:val="00DB4063"/>
    <w:rsid w:val="00DB415C"/>
    <w:rsid w:val="00DB41B1"/>
    <w:rsid w:val="00DB4297"/>
    <w:rsid w:val="00DB4424"/>
    <w:rsid w:val="00DB44BC"/>
    <w:rsid w:val="00DB4613"/>
    <w:rsid w:val="00DB4722"/>
    <w:rsid w:val="00DB47BD"/>
    <w:rsid w:val="00DB49C7"/>
    <w:rsid w:val="00DB49FD"/>
    <w:rsid w:val="00DB4A9B"/>
    <w:rsid w:val="00DB4ABF"/>
    <w:rsid w:val="00DB4B93"/>
    <w:rsid w:val="00DB4BFD"/>
    <w:rsid w:val="00DB4D9F"/>
    <w:rsid w:val="00DB4E5E"/>
    <w:rsid w:val="00DB4EAE"/>
    <w:rsid w:val="00DB4EC7"/>
    <w:rsid w:val="00DB4F51"/>
    <w:rsid w:val="00DB4F71"/>
    <w:rsid w:val="00DB4FCB"/>
    <w:rsid w:val="00DB4FDA"/>
    <w:rsid w:val="00DB513A"/>
    <w:rsid w:val="00DB5232"/>
    <w:rsid w:val="00DB5372"/>
    <w:rsid w:val="00DB56C2"/>
    <w:rsid w:val="00DB573D"/>
    <w:rsid w:val="00DB58F2"/>
    <w:rsid w:val="00DB59CB"/>
    <w:rsid w:val="00DB5C83"/>
    <w:rsid w:val="00DB5D1A"/>
    <w:rsid w:val="00DB5E74"/>
    <w:rsid w:val="00DB5E96"/>
    <w:rsid w:val="00DB5F35"/>
    <w:rsid w:val="00DB6637"/>
    <w:rsid w:val="00DB6A86"/>
    <w:rsid w:val="00DB6B49"/>
    <w:rsid w:val="00DB6B5F"/>
    <w:rsid w:val="00DB6BD7"/>
    <w:rsid w:val="00DB6C2D"/>
    <w:rsid w:val="00DB6C78"/>
    <w:rsid w:val="00DB6CC6"/>
    <w:rsid w:val="00DB7316"/>
    <w:rsid w:val="00DB7467"/>
    <w:rsid w:val="00DB768E"/>
    <w:rsid w:val="00DB78B9"/>
    <w:rsid w:val="00DB7A68"/>
    <w:rsid w:val="00DB7A81"/>
    <w:rsid w:val="00DB7AAF"/>
    <w:rsid w:val="00DB7B25"/>
    <w:rsid w:val="00DB7B7F"/>
    <w:rsid w:val="00DB7F48"/>
    <w:rsid w:val="00DB7F4B"/>
    <w:rsid w:val="00DB7FE0"/>
    <w:rsid w:val="00DC01F1"/>
    <w:rsid w:val="00DC0308"/>
    <w:rsid w:val="00DC04D2"/>
    <w:rsid w:val="00DC04E9"/>
    <w:rsid w:val="00DC078B"/>
    <w:rsid w:val="00DC07BB"/>
    <w:rsid w:val="00DC0AE9"/>
    <w:rsid w:val="00DC0C4A"/>
    <w:rsid w:val="00DC0C88"/>
    <w:rsid w:val="00DC0EB9"/>
    <w:rsid w:val="00DC11AC"/>
    <w:rsid w:val="00DC187A"/>
    <w:rsid w:val="00DC19BA"/>
    <w:rsid w:val="00DC1A1A"/>
    <w:rsid w:val="00DC1A64"/>
    <w:rsid w:val="00DC1B82"/>
    <w:rsid w:val="00DC1FA9"/>
    <w:rsid w:val="00DC218D"/>
    <w:rsid w:val="00DC232C"/>
    <w:rsid w:val="00DC266B"/>
    <w:rsid w:val="00DC27B3"/>
    <w:rsid w:val="00DC28FF"/>
    <w:rsid w:val="00DC2A68"/>
    <w:rsid w:val="00DC2E08"/>
    <w:rsid w:val="00DC2F3E"/>
    <w:rsid w:val="00DC2F52"/>
    <w:rsid w:val="00DC34C0"/>
    <w:rsid w:val="00DC3693"/>
    <w:rsid w:val="00DC3885"/>
    <w:rsid w:val="00DC38C4"/>
    <w:rsid w:val="00DC3A38"/>
    <w:rsid w:val="00DC3BE4"/>
    <w:rsid w:val="00DC3D86"/>
    <w:rsid w:val="00DC3E1B"/>
    <w:rsid w:val="00DC3EA5"/>
    <w:rsid w:val="00DC4064"/>
    <w:rsid w:val="00DC40C6"/>
    <w:rsid w:val="00DC421D"/>
    <w:rsid w:val="00DC4224"/>
    <w:rsid w:val="00DC436E"/>
    <w:rsid w:val="00DC441E"/>
    <w:rsid w:val="00DC4A1F"/>
    <w:rsid w:val="00DC4A8E"/>
    <w:rsid w:val="00DC4D40"/>
    <w:rsid w:val="00DC4DA5"/>
    <w:rsid w:val="00DC55B6"/>
    <w:rsid w:val="00DC563C"/>
    <w:rsid w:val="00DC5655"/>
    <w:rsid w:val="00DC57BD"/>
    <w:rsid w:val="00DC5981"/>
    <w:rsid w:val="00DC5B38"/>
    <w:rsid w:val="00DC5B65"/>
    <w:rsid w:val="00DC611C"/>
    <w:rsid w:val="00DC626D"/>
    <w:rsid w:val="00DC6387"/>
    <w:rsid w:val="00DC6427"/>
    <w:rsid w:val="00DC6535"/>
    <w:rsid w:val="00DC65A3"/>
    <w:rsid w:val="00DC66BC"/>
    <w:rsid w:val="00DC698E"/>
    <w:rsid w:val="00DC69D9"/>
    <w:rsid w:val="00DC6BAF"/>
    <w:rsid w:val="00DC6C02"/>
    <w:rsid w:val="00DC6C21"/>
    <w:rsid w:val="00DC6C2D"/>
    <w:rsid w:val="00DC6E81"/>
    <w:rsid w:val="00DC6F8E"/>
    <w:rsid w:val="00DC6FB6"/>
    <w:rsid w:val="00DC7008"/>
    <w:rsid w:val="00DC7196"/>
    <w:rsid w:val="00DC785D"/>
    <w:rsid w:val="00DC79CC"/>
    <w:rsid w:val="00DC7A70"/>
    <w:rsid w:val="00DC7AA9"/>
    <w:rsid w:val="00DC7AC3"/>
    <w:rsid w:val="00DC7AFD"/>
    <w:rsid w:val="00DC7BF0"/>
    <w:rsid w:val="00DC7C8B"/>
    <w:rsid w:val="00DC7CD7"/>
    <w:rsid w:val="00DC7DEE"/>
    <w:rsid w:val="00DC7EA9"/>
    <w:rsid w:val="00DC7F96"/>
    <w:rsid w:val="00DC7FA8"/>
    <w:rsid w:val="00DD01D8"/>
    <w:rsid w:val="00DD0395"/>
    <w:rsid w:val="00DD0398"/>
    <w:rsid w:val="00DD05E6"/>
    <w:rsid w:val="00DD06FC"/>
    <w:rsid w:val="00DD0726"/>
    <w:rsid w:val="00DD077B"/>
    <w:rsid w:val="00DD0943"/>
    <w:rsid w:val="00DD0BCC"/>
    <w:rsid w:val="00DD0F85"/>
    <w:rsid w:val="00DD108F"/>
    <w:rsid w:val="00DD1111"/>
    <w:rsid w:val="00DD12D5"/>
    <w:rsid w:val="00DD131D"/>
    <w:rsid w:val="00DD1535"/>
    <w:rsid w:val="00DD1816"/>
    <w:rsid w:val="00DD1B9D"/>
    <w:rsid w:val="00DD1F9D"/>
    <w:rsid w:val="00DD2171"/>
    <w:rsid w:val="00DD22B7"/>
    <w:rsid w:val="00DD23B8"/>
    <w:rsid w:val="00DD23E0"/>
    <w:rsid w:val="00DD2422"/>
    <w:rsid w:val="00DD24C6"/>
    <w:rsid w:val="00DD2598"/>
    <w:rsid w:val="00DD28BE"/>
    <w:rsid w:val="00DD2984"/>
    <w:rsid w:val="00DD298C"/>
    <w:rsid w:val="00DD2DA6"/>
    <w:rsid w:val="00DD2ED7"/>
    <w:rsid w:val="00DD2FE0"/>
    <w:rsid w:val="00DD2FEA"/>
    <w:rsid w:val="00DD33E5"/>
    <w:rsid w:val="00DD3592"/>
    <w:rsid w:val="00DD380F"/>
    <w:rsid w:val="00DD3865"/>
    <w:rsid w:val="00DD39F7"/>
    <w:rsid w:val="00DD3AC9"/>
    <w:rsid w:val="00DD3C2B"/>
    <w:rsid w:val="00DD3C3C"/>
    <w:rsid w:val="00DD3D17"/>
    <w:rsid w:val="00DD3DA9"/>
    <w:rsid w:val="00DD3EC4"/>
    <w:rsid w:val="00DD3FB1"/>
    <w:rsid w:val="00DD41CE"/>
    <w:rsid w:val="00DD41D2"/>
    <w:rsid w:val="00DD4301"/>
    <w:rsid w:val="00DD4397"/>
    <w:rsid w:val="00DD442C"/>
    <w:rsid w:val="00DD455F"/>
    <w:rsid w:val="00DD49FC"/>
    <w:rsid w:val="00DD4B24"/>
    <w:rsid w:val="00DD4D53"/>
    <w:rsid w:val="00DD4E1A"/>
    <w:rsid w:val="00DD4E79"/>
    <w:rsid w:val="00DD50D1"/>
    <w:rsid w:val="00DD51E2"/>
    <w:rsid w:val="00DD5352"/>
    <w:rsid w:val="00DD5668"/>
    <w:rsid w:val="00DD5670"/>
    <w:rsid w:val="00DD5AA2"/>
    <w:rsid w:val="00DD5C54"/>
    <w:rsid w:val="00DD5E12"/>
    <w:rsid w:val="00DD5E15"/>
    <w:rsid w:val="00DD6197"/>
    <w:rsid w:val="00DD6338"/>
    <w:rsid w:val="00DD6741"/>
    <w:rsid w:val="00DD6974"/>
    <w:rsid w:val="00DD69D6"/>
    <w:rsid w:val="00DD6B98"/>
    <w:rsid w:val="00DD6CAF"/>
    <w:rsid w:val="00DD6FFF"/>
    <w:rsid w:val="00DD75DD"/>
    <w:rsid w:val="00DD794C"/>
    <w:rsid w:val="00DD795B"/>
    <w:rsid w:val="00DD7A6E"/>
    <w:rsid w:val="00DD7A70"/>
    <w:rsid w:val="00DD7F59"/>
    <w:rsid w:val="00DD7FFC"/>
    <w:rsid w:val="00DE0194"/>
    <w:rsid w:val="00DE01FB"/>
    <w:rsid w:val="00DE0289"/>
    <w:rsid w:val="00DE04C1"/>
    <w:rsid w:val="00DE04F1"/>
    <w:rsid w:val="00DE05D4"/>
    <w:rsid w:val="00DE0616"/>
    <w:rsid w:val="00DE088C"/>
    <w:rsid w:val="00DE0A7C"/>
    <w:rsid w:val="00DE0B65"/>
    <w:rsid w:val="00DE0CBA"/>
    <w:rsid w:val="00DE1058"/>
    <w:rsid w:val="00DE14F5"/>
    <w:rsid w:val="00DE16DB"/>
    <w:rsid w:val="00DE174F"/>
    <w:rsid w:val="00DE17D6"/>
    <w:rsid w:val="00DE1805"/>
    <w:rsid w:val="00DE1822"/>
    <w:rsid w:val="00DE1871"/>
    <w:rsid w:val="00DE19D7"/>
    <w:rsid w:val="00DE1C2E"/>
    <w:rsid w:val="00DE20C1"/>
    <w:rsid w:val="00DE21CF"/>
    <w:rsid w:val="00DE2325"/>
    <w:rsid w:val="00DE24ED"/>
    <w:rsid w:val="00DE2649"/>
    <w:rsid w:val="00DE2662"/>
    <w:rsid w:val="00DE321C"/>
    <w:rsid w:val="00DE3385"/>
    <w:rsid w:val="00DE338F"/>
    <w:rsid w:val="00DE34A3"/>
    <w:rsid w:val="00DE35B5"/>
    <w:rsid w:val="00DE35E2"/>
    <w:rsid w:val="00DE37FA"/>
    <w:rsid w:val="00DE38AD"/>
    <w:rsid w:val="00DE3B6E"/>
    <w:rsid w:val="00DE3E15"/>
    <w:rsid w:val="00DE3F7A"/>
    <w:rsid w:val="00DE431B"/>
    <w:rsid w:val="00DE4860"/>
    <w:rsid w:val="00DE4930"/>
    <w:rsid w:val="00DE4AA0"/>
    <w:rsid w:val="00DE4ACC"/>
    <w:rsid w:val="00DE4B7A"/>
    <w:rsid w:val="00DE4FC6"/>
    <w:rsid w:val="00DE4FDC"/>
    <w:rsid w:val="00DE59F4"/>
    <w:rsid w:val="00DE5A79"/>
    <w:rsid w:val="00DE5BF3"/>
    <w:rsid w:val="00DE5D27"/>
    <w:rsid w:val="00DE5D36"/>
    <w:rsid w:val="00DE5DD5"/>
    <w:rsid w:val="00DE5FD4"/>
    <w:rsid w:val="00DE5FD7"/>
    <w:rsid w:val="00DE66E1"/>
    <w:rsid w:val="00DE6800"/>
    <w:rsid w:val="00DE6889"/>
    <w:rsid w:val="00DE6892"/>
    <w:rsid w:val="00DE6A1F"/>
    <w:rsid w:val="00DE6B1A"/>
    <w:rsid w:val="00DE6E30"/>
    <w:rsid w:val="00DE7048"/>
    <w:rsid w:val="00DE70AA"/>
    <w:rsid w:val="00DE70DC"/>
    <w:rsid w:val="00DE7124"/>
    <w:rsid w:val="00DE72D0"/>
    <w:rsid w:val="00DE72F5"/>
    <w:rsid w:val="00DE74E3"/>
    <w:rsid w:val="00DE75A8"/>
    <w:rsid w:val="00DE75E7"/>
    <w:rsid w:val="00DE7659"/>
    <w:rsid w:val="00DE786E"/>
    <w:rsid w:val="00DE79AA"/>
    <w:rsid w:val="00DE7A05"/>
    <w:rsid w:val="00DE7C2B"/>
    <w:rsid w:val="00DE7C55"/>
    <w:rsid w:val="00DE7D3D"/>
    <w:rsid w:val="00DE7E98"/>
    <w:rsid w:val="00DF049F"/>
    <w:rsid w:val="00DF05A6"/>
    <w:rsid w:val="00DF06B8"/>
    <w:rsid w:val="00DF0A1A"/>
    <w:rsid w:val="00DF0A4A"/>
    <w:rsid w:val="00DF1166"/>
    <w:rsid w:val="00DF11B8"/>
    <w:rsid w:val="00DF12A7"/>
    <w:rsid w:val="00DF1363"/>
    <w:rsid w:val="00DF13B5"/>
    <w:rsid w:val="00DF176A"/>
    <w:rsid w:val="00DF1A91"/>
    <w:rsid w:val="00DF1B5D"/>
    <w:rsid w:val="00DF1BE8"/>
    <w:rsid w:val="00DF2595"/>
    <w:rsid w:val="00DF2723"/>
    <w:rsid w:val="00DF2724"/>
    <w:rsid w:val="00DF27E4"/>
    <w:rsid w:val="00DF2841"/>
    <w:rsid w:val="00DF338C"/>
    <w:rsid w:val="00DF349F"/>
    <w:rsid w:val="00DF3663"/>
    <w:rsid w:val="00DF369F"/>
    <w:rsid w:val="00DF3791"/>
    <w:rsid w:val="00DF37AB"/>
    <w:rsid w:val="00DF37E6"/>
    <w:rsid w:val="00DF3C7D"/>
    <w:rsid w:val="00DF3C81"/>
    <w:rsid w:val="00DF3E2C"/>
    <w:rsid w:val="00DF3F28"/>
    <w:rsid w:val="00DF4013"/>
    <w:rsid w:val="00DF4227"/>
    <w:rsid w:val="00DF4287"/>
    <w:rsid w:val="00DF46F1"/>
    <w:rsid w:val="00DF4943"/>
    <w:rsid w:val="00DF4C50"/>
    <w:rsid w:val="00DF4C9D"/>
    <w:rsid w:val="00DF51D9"/>
    <w:rsid w:val="00DF5460"/>
    <w:rsid w:val="00DF54D9"/>
    <w:rsid w:val="00DF550C"/>
    <w:rsid w:val="00DF59E0"/>
    <w:rsid w:val="00DF5B4D"/>
    <w:rsid w:val="00DF5B70"/>
    <w:rsid w:val="00DF5CA6"/>
    <w:rsid w:val="00DF612F"/>
    <w:rsid w:val="00DF647F"/>
    <w:rsid w:val="00DF6546"/>
    <w:rsid w:val="00DF685A"/>
    <w:rsid w:val="00DF68FD"/>
    <w:rsid w:val="00DF6977"/>
    <w:rsid w:val="00DF6A7D"/>
    <w:rsid w:val="00DF6AA8"/>
    <w:rsid w:val="00DF6CC9"/>
    <w:rsid w:val="00DF6F60"/>
    <w:rsid w:val="00DF70B3"/>
    <w:rsid w:val="00DF71A7"/>
    <w:rsid w:val="00DF71CE"/>
    <w:rsid w:val="00DF726E"/>
    <w:rsid w:val="00DF73A6"/>
    <w:rsid w:val="00DF74CA"/>
    <w:rsid w:val="00DF76D4"/>
    <w:rsid w:val="00DF7742"/>
    <w:rsid w:val="00DF7784"/>
    <w:rsid w:val="00DF794C"/>
    <w:rsid w:val="00DF7EF2"/>
    <w:rsid w:val="00DF7F9D"/>
    <w:rsid w:val="00E00352"/>
    <w:rsid w:val="00E003AE"/>
    <w:rsid w:val="00E003EA"/>
    <w:rsid w:val="00E005E1"/>
    <w:rsid w:val="00E00641"/>
    <w:rsid w:val="00E00661"/>
    <w:rsid w:val="00E00D35"/>
    <w:rsid w:val="00E010D8"/>
    <w:rsid w:val="00E01119"/>
    <w:rsid w:val="00E01201"/>
    <w:rsid w:val="00E01307"/>
    <w:rsid w:val="00E0145E"/>
    <w:rsid w:val="00E01596"/>
    <w:rsid w:val="00E015F3"/>
    <w:rsid w:val="00E017CB"/>
    <w:rsid w:val="00E01A15"/>
    <w:rsid w:val="00E01A32"/>
    <w:rsid w:val="00E01A71"/>
    <w:rsid w:val="00E01CBA"/>
    <w:rsid w:val="00E01DB5"/>
    <w:rsid w:val="00E01FD0"/>
    <w:rsid w:val="00E02004"/>
    <w:rsid w:val="00E024D8"/>
    <w:rsid w:val="00E027B6"/>
    <w:rsid w:val="00E0280E"/>
    <w:rsid w:val="00E029A4"/>
    <w:rsid w:val="00E02A43"/>
    <w:rsid w:val="00E02CC6"/>
    <w:rsid w:val="00E02D36"/>
    <w:rsid w:val="00E02E21"/>
    <w:rsid w:val="00E02E33"/>
    <w:rsid w:val="00E02F8B"/>
    <w:rsid w:val="00E03348"/>
    <w:rsid w:val="00E035C6"/>
    <w:rsid w:val="00E03927"/>
    <w:rsid w:val="00E03C0A"/>
    <w:rsid w:val="00E03DFC"/>
    <w:rsid w:val="00E03E06"/>
    <w:rsid w:val="00E03E1F"/>
    <w:rsid w:val="00E03E77"/>
    <w:rsid w:val="00E03ECB"/>
    <w:rsid w:val="00E03FED"/>
    <w:rsid w:val="00E040DE"/>
    <w:rsid w:val="00E04139"/>
    <w:rsid w:val="00E0414A"/>
    <w:rsid w:val="00E04301"/>
    <w:rsid w:val="00E044E7"/>
    <w:rsid w:val="00E0456B"/>
    <w:rsid w:val="00E0467E"/>
    <w:rsid w:val="00E04DC1"/>
    <w:rsid w:val="00E05149"/>
    <w:rsid w:val="00E052C9"/>
    <w:rsid w:val="00E052FC"/>
    <w:rsid w:val="00E0535F"/>
    <w:rsid w:val="00E054E5"/>
    <w:rsid w:val="00E05602"/>
    <w:rsid w:val="00E05640"/>
    <w:rsid w:val="00E05743"/>
    <w:rsid w:val="00E05882"/>
    <w:rsid w:val="00E05C00"/>
    <w:rsid w:val="00E05CA0"/>
    <w:rsid w:val="00E05D0A"/>
    <w:rsid w:val="00E060B3"/>
    <w:rsid w:val="00E06147"/>
    <w:rsid w:val="00E061D3"/>
    <w:rsid w:val="00E061FE"/>
    <w:rsid w:val="00E062A9"/>
    <w:rsid w:val="00E0635E"/>
    <w:rsid w:val="00E06362"/>
    <w:rsid w:val="00E063A3"/>
    <w:rsid w:val="00E0689D"/>
    <w:rsid w:val="00E06A1B"/>
    <w:rsid w:val="00E06A96"/>
    <w:rsid w:val="00E06C48"/>
    <w:rsid w:val="00E06C8A"/>
    <w:rsid w:val="00E06DCA"/>
    <w:rsid w:val="00E06EA8"/>
    <w:rsid w:val="00E0713C"/>
    <w:rsid w:val="00E071AA"/>
    <w:rsid w:val="00E071B2"/>
    <w:rsid w:val="00E0722D"/>
    <w:rsid w:val="00E07293"/>
    <w:rsid w:val="00E0739A"/>
    <w:rsid w:val="00E0754A"/>
    <w:rsid w:val="00E07603"/>
    <w:rsid w:val="00E078D3"/>
    <w:rsid w:val="00E079AF"/>
    <w:rsid w:val="00E07A52"/>
    <w:rsid w:val="00E07BED"/>
    <w:rsid w:val="00E07CDC"/>
    <w:rsid w:val="00E07D8E"/>
    <w:rsid w:val="00E07FEF"/>
    <w:rsid w:val="00E10023"/>
    <w:rsid w:val="00E1018E"/>
    <w:rsid w:val="00E1028D"/>
    <w:rsid w:val="00E10394"/>
    <w:rsid w:val="00E106C3"/>
    <w:rsid w:val="00E1076D"/>
    <w:rsid w:val="00E109B4"/>
    <w:rsid w:val="00E10BD6"/>
    <w:rsid w:val="00E10E6E"/>
    <w:rsid w:val="00E10EDB"/>
    <w:rsid w:val="00E10F6E"/>
    <w:rsid w:val="00E110D0"/>
    <w:rsid w:val="00E1125A"/>
    <w:rsid w:val="00E1128E"/>
    <w:rsid w:val="00E114CB"/>
    <w:rsid w:val="00E1161F"/>
    <w:rsid w:val="00E1176A"/>
    <w:rsid w:val="00E117B9"/>
    <w:rsid w:val="00E1187C"/>
    <w:rsid w:val="00E11B7D"/>
    <w:rsid w:val="00E11CB5"/>
    <w:rsid w:val="00E11CEF"/>
    <w:rsid w:val="00E1219B"/>
    <w:rsid w:val="00E1229D"/>
    <w:rsid w:val="00E122F0"/>
    <w:rsid w:val="00E1235E"/>
    <w:rsid w:val="00E123FE"/>
    <w:rsid w:val="00E12601"/>
    <w:rsid w:val="00E1263A"/>
    <w:rsid w:val="00E12655"/>
    <w:rsid w:val="00E12717"/>
    <w:rsid w:val="00E1306E"/>
    <w:rsid w:val="00E13088"/>
    <w:rsid w:val="00E13213"/>
    <w:rsid w:val="00E13343"/>
    <w:rsid w:val="00E13394"/>
    <w:rsid w:val="00E13444"/>
    <w:rsid w:val="00E13690"/>
    <w:rsid w:val="00E13803"/>
    <w:rsid w:val="00E13A3F"/>
    <w:rsid w:val="00E13BBE"/>
    <w:rsid w:val="00E13CAA"/>
    <w:rsid w:val="00E13CC6"/>
    <w:rsid w:val="00E13DF0"/>
    <w:rsid w:val="00E13F7A"/>
    <w:rsid w:val="00E1411B"/>
    <w:rsid w:val="00E1425F"/>
    <w:rsid w:val="00E14272"/>
    <w:rsid w:val="00E142D4"/>
    <w:rsid w:val="00E146D7"/>
    <w:rsid w:val="00E148CE"/>
    <w:rsid w:val="00E149D7"/>
    <w:rsid w:val="00E14CDA"/>
    <w:rsid w:val="00E14F90"/>
    <w:rsid w:val="00E1512B"/>
    <w:rsid w:val="00E1519C"/>
    <w:rsid w:val="00E153A1"/>
    <w:rsid w:val="00E153C9"/>
    <w:rsid w:val="00E15552"/>
    <w:rsid w:val="00E155DC"/>
    <w:rsid w:val="00E155F6"/>
    <w:rsid w:val="00E1571D"/>
    <w:rsid w:val="00E157A1"/>
    <w:rsid w:val="00E1592C"/>
    <w:rsid w:val="00E15C85"/>
    <w:rsid w:val="00E15D94"/>
    <w:rsid w:val="00E15E0B"/>
    <w:rsid w:val="00E1607D"/>
    <w:rsid w:val="00E164E7"/>
    <w:rsid w:val="00E169A8"/>
    <w:rsid w:val="00E16BA8"/>
    <w:rsid w:val="00E16C36"/>
    <w:rsid w:val="00E16FC3"/>
    <w:rsid w:val="00E17289"/>
    <w:rsid w:val="00E172B0"/>
    <w:rsid w:val="00E1736B"/>
    <w:rsid w:val="00E174F6"/>
    <w:rsid w:val="00E175C2"/>
    <w:rsid w:val="00E17829"/>
    <w:rsid w:val="00E179D8"/>
    <w:rsid w:val="00E179F9"/>
    <w:rsid w:val="00E17AE1"/>
    <w:rsid w:val="00E17B89"/>
    <w:rsid w:val="00E17BC3"/>
    <w:rsid w:val="00E17C54"/>
    <w:rsid w:val="00E17CB5"/>
    <w:rsid w:val="00E17DE0"/>
    <w:rsid w:val="00E17E44"/>
    <w:rsid w:val="00E17F7C"/>
    <w:rsid w:val="00E20117"/>
    <w:rsid w:val="00E20251"/>
    <w:rsid w:val="00E205FA"/>
    <w:rsid w:val="00E20758"/>
    <w:rsid w:val="00E2077F"/>
    <w:rsid w:val="00E20788"/>
    <w:rsid w:val="00E20863"/>
    <w:rsid w:val="00E208EF"/>
    <w:rsid w:val="00E20927"/>
    <w:rsid w:val="00E20A4C"/>
    <w:rsid w:val="00E20A75"/>
    <w:rsid w:val="00E20B74"/>
    <w:rsid w:val="00E20D55"/>
    <w:rsid w:val="00E20FAD"/>
    <w:rsid w:val="00E21002"/>
    <w:rsid w:val="00E21099"/>
    <w:rsid w:val="00E211BE"/>
    <w:rsid w:val="00E21246"/>
    <w:rsid w:val="00E2138E"/>
    <w:rsid w:val="00E213C9"/>
    <w:rsid w:val="00E2167C"/>
    <w:rsid w:val="00E21DAD"/>
    <w:rsid w:val="00E21E79"/>
    <w:rsid w:val="00E223D0"/>
    <w:rsid w:val="00E22535"/>
    <w:rsid w:val="00E22689"/>
    <w:rsid w:val="00E226C8"/>
    <w:rsid w:val="00E2293F"/>
    <w:rsid w:val="00E22B5E"/>
    <w:rsid w:val="00E22E43"/>
    <w:rsid w:val="00E22F88"/>
    <w:rsid w:val="00E23046"/>
    <w:rsid w:val="00E233AB"/>
    <w:rsid w:val="00E23564"/>
    <w:rsid w:val="00E23587"/>
    <w:rsid w:val="00E23654"/>
    <w:rsid w:val="00E2378F"/>
    <w:rsid w:val="00E23994"/>
    <w:rsid w:val="00E239D4"/>
    <w:rsid w:val="00E23EBF"/>
    <w:rsid w:val="00E23FDB"/>
    <w:rsid w:val="00E243C7"/>
    <w:rsid w:val="00E24449"/>
    <w:rsid w:val="00E2449E"/>
    <w:rsid w:val="00E245AB"/>
    <w:rsid w:val="00E246BD"/>
    <w:rsid w:val="00E24725"/>
    <w:rsid w:val="00E247CB"/>
    <w:rsid w:val="00E247F6"/>
    <w:rsid w:val="00E2492F"/>
    <w:rsid w:val="00E24C6A"/>
    <w:rsid w:val="00E24E90"/>
    <w:rsid w:val="00E24F5A"/>
    <w:rsid w:val="00E25351"/>
    <w:rsid w:val="00E2544C"/>
    <w:rsid w:val="00E2557B"/>
    <w:rsid w:val="00E25580"/>
    <w:rsid w:val="00E256A9"/>
    <w:rsid w:val="00E25855"/>
    <w:rsid w:val="00E258CD"/>
    <w:rsid w:val="00E25959"/>
    <w:rsid w:val="00E25B1E"/>
    <w:rsid w:val="00E25B25"/>
    <w:rsid w:val="00E25CFB"/>
    <w:rsid w:val="00E261E5"/>
    <w:rsid w:val="00E26493"/>
    <w:rsid w:val="00E265FE"/>
    <w:rsid w:val="00E26628"/>
    <w:rsid w:val="00E268B1"/>
    <w:rsid w:val="00E26906"/>
    <w:rsid w:val="00E26BBD"/>
    <w:rsid w:val="00E26CAF"/>
    <w:rsid w:val="00E26F79"/>
    <w:rsid w:val="00E26FA1"/>
    <w:rsid w:val="00E2724C"/>
    <w:rsid w:val="00E27552"/>
    <w:rsid w:val="00E277E4"/>
    <w:rsid w:val="00E279CE"/>
    <w:rsid w:val="00E27A38"/>
    <w:rsid w:val="00E27AB9"/>
    <w:rsid w:val="00E27AF2"/>
    <w:rsid w:val="00E27D82"/>
    <w:rsid w:val="00E27D9C"/>
    <w:rsid w:val="00E27DA3"/>
    <w:rsid w:val="00E302B5"/>
    <w:rsid w:val="00E30473"/>
    <w:rsid w:val="00E30657"/>
    <w:rsid w:val="00E306EC"/>
    <w:rsid w:val="00E307F9"/>
    <w:rsid w:val="00E30A9C"/>
    <w:rsid w:val="00E30B2F"/>
    <w:rsid w:val="00E30DFD"/>
    <w:rsid w:val="00E31102"/>
    <w:rsid w:val="00E31126"/>
    <w:rsid w:val="00E3114A"/>
    <w:rsid w:val="00E31180"/>
    <w:rsid w:val="00E315FE"/>
    <w:rsid w:val="00E316A7"/>
    <w:rsid w:val="00E3170B"/>
    <w:rsid w:val="00E317D4"/>
    <w:rsid w:val="00E31954"/>
    <w:rsid w:val="00E3198D"/>
    <w:rsid w:val="00E31A00"/>
    <w:rsid w:val="00E31C15"/>
    <w:rsid w:val="00E320B0"/>
    <w:rsid w:val="00E3212E"/>
    <w:rsid w:val="00E32142"/>
    <w:rsid w:val="00E3237B"/>
    <w:rsid w:val="00E326A9"/>
    <w:rsid w:val="00E32734"/>
    <w:rsid w:val="00E32889"/>
    <w:rsid w:val="00E32CDC"/>
    <w:rsid w:val="00E32D1B"/>
    <w:rsid w:val="00E32E54"/>
    <w:rsid w:val="00E32FEE"/>
    <w:rsid w:val="00E330D6"/>
    <w:rsid w:val="00E331D3"/>
    <w:rsid w:val="00E33579"/>
    <w:rsid w:val="00E335C1"/>
    <w:rsid w:val="00E338B0"/>
    <w:rsid w:val="00E339B7"/>
    <w:rsid w:val="00E339BA"/>
    <w:rsid w:val="00E33B6D"/>
    <w:rsid w:val="00E33E28"/>
    <w:rsid w:val="00E33EFF"/>
    <w:rsid w:val="00E33FE6"/>
    <w:rsid w:val="00E3439E"/>
    <w:rsid w:val="00E34588"/>
    <w:rsid w:val="00E345A6"/>
    <w:rsid w:val="00E34725"/>
    <w:rsid w:val="00E34870"/>
    <w:rsid w:val="00E34A01"/>
    <w:rsid w:val="00E34E6C"/>
    <w:rsid w:val="00E3501E"/>
    <w:rsid w:val="00E35464"/>
    <w:rsid w:val="00E35556"/>
    <w:rsid w:val="00E358BF"/>
    <w:rsid w:val="00E35A1C"/>
    <w:rsid w:val="00E35C27"/>
    <w:rsid w:val="00E35D61"/>
    <w:rsid w:val="00E3602D"/>
    <w:rsid w:val="00E36096"/>
    <w:rsid w:val="00E36355"/>
    <w:rsid w:val="00E36399"/>
    <w:rsid w:val="00E364E4"/>
    <w:rsid w:val="00E36524"/>
    <w:rsid w:val="00E369BC"/>
    <w:rsid w:val="00E36C70"/>
    <w:rsid w:val="00E36E06"/>
    <w:rsid w:val="00E36E14"/>
    <w:rsid w:val="00E3724A"/>
    <w:rsid w:val="00E372BB"/>
    <w:rsid w:val="00E372F9"/>
    <w:rsid w:val="00E37899"/>
    <w:rsid w:val="00E37BAE"/>
    <w:rsid w:val="00E40354"/>
    <w:rsid w:val="00E404A6"/>
    <w:rsid w:val="00E40B17"/>
    <w:rsid w:val="00E40D19"/>
    <w:rsid w:val="00E4122A"/>
    <w:rsid w:val="00E4126A"/>
    <w:rsid w:val="00E412A7"/>
    <w:rsid w:val="00E413AC"/>
    <w:rsid w:val="00E4158D"/>
    <w:rsid w:val="00E41636"/>
    <w:rsid w:val="00E417DA"/>
    <w:rsid w:val="00E41894"/>
    <w:rsid w:val="00E418DF"/>
    <w:rsid w:val="00E41B57"/>
    <w:rsid w:val="00E41CC6"/>
    <w:rsid w:val="00E41DBE"/>
    <w:rsid w:val="00E424E9"/>
    <w:rsid w:val="00E42573"/>
    <w:rsid w:val="00E425C0"/>
    <w:rsid w:val="00E42683"/>
    <w:rsid w:val="00E427F6"/>
    <w:rsid w:val="00E428B3"/>
    <w:rsid w:val="00E428C8"/>
    <w:rsid w:val="00E429A7"/>
    <w:rsid w:val="00E42AFC"/>
    <w:rsid w:val="00E42C88"/>
    <w:rsid w:val="00E42C93"/>
    <w:rsid w:val="00E42F7B"/>
    <w:rsid w:val="00E42FC4"/>
    <w:rsid w:val="00E430F6"/>
    <w:rsid w:val="00E43241"/>
    <w:rsid w:val="00E432AA"/>
    <w:rsid w:val="00E433C4"/>
    <w:rsid w:val="00E434DD"/>
    <w:rsid w:val="00E4363F"/>
    <w:rsid w:val="00E43978"/>
    <w:rsid w:val="00E43A51"/>
    <w:rsid w:val="00E43D11"/>
    <w:rsid w:val="00E43D33"/>
    <w:rsid w:val="00E43DE6"/>
    <w:rsid w:val="00E43F4C"/>
    <w:rsid w:val="00E4405B"/>
    <w:rsid w:val="00E4411B"/>
    <w:rsid w:val="00E4418B"/>
    <w:rsid w:val="00E442DC"/>
    <w:rsid w:val="00E44594"/>
    <w:rsid w:val="00E44599"/>
    <w:rsid w:val="00E445B0"/>
    <w:rsid w:val="00E445CB"/>
    <w:rsid w:val="00E44BA7"/>
    <w:rsid w:val="00E44C8B"/>
    <w:rsid w:val="00E44C8E"/>
    <w:rsid w:val="00E44E37"/>
    <w:rsid w:val="00E44EC7"/>
    <w:rsid w:val="00E45573"/>
    <w:rsid w:val="00E45783"/>
    <w:rsid w:val="00E458CF"/>
    <w:rsid w:val="00E45AA8"/>
    <w:rsid w:val="00E45B3F"/>
    <w:rsid w:val="00E45C14"/>
    <w:rsid w:val="00E45C33"/>
    <w:rsid w:val="00E45CFF"/>
    <w:rsid w:val="00E45E57"/>
    <w:rsid w:val="00E45EAA"/>
    <w:rsid w:val="00E45FBA"/>
    <w:rsid w:val="00E46144"/>
    <w:rsid w:val="00E461ED"/>
    <w:rsid w:val="00E46321"/>
    <w:rsid w:val="00E463F6"/>
    <w:rsid w:val="00E46455"/>
    <w:rsid w:val="00E4647C"/>
    <w:rsid w:val="00E46496"/>
    <w:rsid w:val="00E46668"/>
    <w:rsid w:val="00E467FE"/>
    <w:rsid w:val="00E4689D"/>
    <w:rsid w:val="00E46983"/>
    <w:rsid w:val="00E46A7B"/>
    <w:rsid w:val="00E46B59"/>
    <w:rsid w:val="00E46C0D"/>
    <w:rsid w:val="00E46C10"/>
    <w:rsid w:val="00E46D25"/>
    <w:rsid w:val="00E46D78"/>
    <w:rsid w:val="00E46E38"/>
    <w:rsid w:val="00E46F87"/>
    <w:rsid w:val="00E470B6"/>
    <w:rsid w:val="00E47140"/>
    <w:rsid w:val="00E47528"/>
    <w:rsid w:val="00E47930"/>
    <w:rsid w:val="00E47CA4"/>
    <w:rsid w:val="00E47F2E"/>
    <w:rsid w:val="00E50232"/>
    <w:rsid w:val="00E50513"/>
    <w:rsid w:val="00E50515"/>
    <w:rsid w:val="00E506B4"/>
    <w:rsid w:val="00E5096C"/>
    <w:rsid w:val="00E509DC"/>
    <w:rsid w:val="00E50A07"/>
    <w:rsid w:val="00E50A60"/>
    <w:rsid w:val="00E50BDD"/>
    <w:rsid w:val="00E50D95"/>
    <w:rsid w:val="00E50E4C"/>
    <w:rsid w:val="00E50FCA"/>
    <w:rsid w:val="00E5101D"/>
    <w:rsid w:val="00E51107"/>
    <w:rsid w:val="00E51116"/>
    <w:rsid w:val="00E51254"/>
    <w:rsid w:val="00E51446"/>
    <w:rsid w:val="00E515D2"/>
    <w:rsid w:val="00E51615"/>
    <w:rsid w:val="00E51A06"/>
    <w:rsid w:val="00E51B54"/>
    <w:rsid w:val="00E51BB6"/>
    <w:rsid w:val="00E51CC3"/>
    <w:rsid w:val="00E51D85"/>
    <w:rsid w:val="00E51E15"/>
    <w:rsid w:val="00E5209C"/>
    <w:rsid w:val="00E5236C"/>
    <w:rsid w:val="00E52483"/>
    <w:rsid w:val="00E52699"/>
    <w:rsid w:val="00E527A5"/>
    <w:rsid w:val="00E5287F"/>
    <w:rsid w:val="00E528A8"/>
    <w:rsid w:val="00E52932"/>
    <w:rsid w:val="00E52A14"/>
    <w:rsid w:val="00E52B98"/>
    <w:rsid w:val="00E52BFE"/>
    <w:rsid w:val="00E52EF1"/>
    <w:rsid w:val="00E52F43"/>
    <w:rsid w:val="00E530B5"/>
    <w:rsid w:val="00E530FA"/>
    <w:rsid w:val="00E53166"/>
    <w:rsid w:val="00E532B7"/>
    <w:rsid w:val="00E532D6"/>
    <w:rsid w:val="00E53371"/>
    <w:rsid w:val="00E534D0"/>
    <w:rsid w:val="00E53596"/>
    <w:rsid w:val="00E53952"/>
    <w:rsid w:val="00E53A1B"/>
    <w:rsid w:val="00E53A63"/>
    <w:rsid w:val="00E53C1B"/>
    <w:rsid w:val="00E53C77"/>
    <w:rsid w:val="00E53C8F"/>
    <w:rsid w:val="00E54011"/>
    <w:rsid w:val="00E54024"/>
    <w:rsid w:val="00E540EE"/>
    <w:rsid w:val="00E542EA"/>
    <w:rsid w:val="00E5444E"/>
    <w:rsid w:val="00E54970"/>
    <w:rsid w:val="00E54B52"/>
    <w:rsid w:val="00E54C63"/>
    <w:rsid w:val="00E54DD1"/>
    <w:rsid w:val="00E54E24"/>
    <w:rsid w:val="00E54E89"/>
    <w:rsid w:val="00E54F14"/>
    <w:rsid w:val="00E550FC"/>
    <w:rsid w:val="00E552CE"/>
    <w:rsid w:val="00E55358"/>
    <w:rsid w:val="00E555E6"/>
    <w:rsid w:val="00E556BF"/>
    <w:rsid w:val="00E557EF"/>
    <w:rsid w:val="00E5583B"/>
    <w:rsid w:val="00E55B92"/>
    <w:rsid w:val="00E55C31"/>
    <w:rsid w:val="00E55C60"/>
    <w:rsid w:val="00E55D01"/>
    <w:rsid w:val="00E55D8E"/>
    <w:rsid w:val="00E55EC3"/>
    <w:rsid w:val="00E55F65"/>
    <w:rsid w:val="00E560B0"/>
    <w:rsid w:val="00E5612C"/>
    <w:rsid w:val="00E56355"/>
    <w:rsid w:val="00E5638E"/>
    <w:rsid w:val="00E564CA"/>
    <w:rsid w:val="00E56509"/>
    <w:rsid w:val="00E56618"/>
    <w:rsid w:val="00E5662C"/>
    <w:rsid w:val="00E56887"/>
    <w:rsid w:val="00E568EB"/>
    <w:rsid w:val="00E568FD"/>
    <w:rsid w:val="00E56A49"/>
    <w:rsid w:val="00E56B08"/>
    <w:rsid w:val="00E56C09"/>
    <w:rsid w:val="00E56DF9"/>
    <w:rsid w:val="00E56E98"/>
    <w:rsid w:val="00E57164"/>
    <w:rsid w:val="00E5723C"/>
    <w:rsid w:val="00E572AC"/>
    <w:rsid w:val="00E5743C"/>
    <w:rsid w:val="00E57784"/>
    <w:rsid w:val="00E57A6A"/>
    <w:rsid w:val="00E57B9D"/>
    <w:rsid w:val="00E57BD9"/>
    <w:rsid w:val="00E57FD5"/>
    <w:rsid w:val="00E60037"/>
    <w:rsid w:val="00E6034A"/>
    <w:rsid w:val="00E60445"/>
    <w:rsid w:val="00E6047A"/>
    <w:rsid w:val="00E60915"/>
    <w:rsid w:val="00E60918"/>
    <w:rsid w:val="00E609F1"/>
    <w:rsid w:val="00E60A3F"/>
    <w:rsid w:val="00E60C6C"/>
    <w:rsid w:val="00E60CBC"/>
    <w:rsid w:val="00E60FE9"/>
    <w:rsid w:val="00E6129C"/>
    <w:rsid w:val="00E612ED"/>
    <w:rsid w:val="00E618A2"/>
    <w:rsid w:val="00E618B7"/>
    <w:rsid w:val="00E618E0"/>
    <w:rsid w:val="00E61B83"/>
    <w:rsid w:val="00E61D7F"/>
    <w:rsid w:val="00E61F41"/>
    <w:rsid w:val="00E61F97"/>
    <w:rsid w:val="00E62076"/>
    <w:rsid w:val="00E624F3"/>
    <w:rsid w:val="00E6253D"/>
    <w:rsid w:val="00E6259A"/>
    <w:rsid w:val="00E6263F"/>
    <w:rsid w:val="00E627E8"/>
    <w:rsid w:val="00E62893"/>
    <w:rsid w:val="00E628C0"/>
    <w:rsid w:val="00E62D3B"/>
    <w:rsid w:val="00E62D84"/>
    <w:rsid w:val="00E62ED1"/>
    <w:rsid w:val="00E62EE7"/>
    <w:rsid w:val="00E62F2F"/>
    <w:rsid w:val="00E632FF"/>
    <w:rsid w:val="00E6339B"/>
    <w:rsid w:val="00E63565"/>
    <w:rsid w:val="00E635A4"/>
    <w:rsid w:val="00E6367B"/>
    <w:rsid w:val="00E637DF"/>
    <w:rsid w:val="00E639FF"/>
    <w:rsid w:val="00E63F5F"/>
    <w:rsid w:val="00E63FF6"/>
    <w:rsid w:val="00E640A8"/>
    <w:rsid w:val="00E64378"/>
    <w:rsid w:val="00E64428"/>
    <w:rsid w:val="00E6443F"/>
    <w:rsid w:val="00E645BE"/>
    <w:rsid w:val="00E64604"/>
    <w:rsid w:val="00E647A4"/>
    <w:rsid w:val="00E64856"/>
    <w:rsid w:val="00E64B34"/>
    <w:rsid w:val="00E64B75"/>
    <w:rsid w:val="00E64B8C"/>
    <w:rsid w:val="00E64C6C"/>
    <w:rsid w:val="00E64CB0"/>
    <w:rsid w:val="00E64EDB"/>
    <w:rsid w:val="00E64F99"/>
    <w:rsid w:val="00E64FCB"/>
    <w:rsid w:val="00E65489"/>
    <w:rsid w:val="00E6558E"/>
    <w:rsid w:val="00E6567A"/>
    <w:rsid w:val="00E65788"/>
    <w:rsid w:val="00E657CE"/>
    <w:rsid w:val="00E658EE"/>
    <w:rsid w:val="00E65A00"/>
    <w:rsid w:val="00E65A40"/>
    <w:rsid w:val="00E65A60"/>
    <w:rsid w:val="00E65D0E"/>
    <w:rsid w:val="00E65D81"/>
    <w:rsid w:val="00E65E68"/>
    <w:rsid w:val="00E65F62"/>
    <w:rsid w:val="00E66427"/>
    <w:rsid w:val="00E66443"/>
    <w:rsid w:val="00E6658E"/>
    <w:rsid w:val="00E6663D"/>
    <w:rsid w:val="00E66816"/>
    <w:rsid w:val="00E669EC"/>
    <w:rsid w:val="00E66A2C"/>
    <w:rsid w:val="00E66B30"/>
    <w:rsid w:val="00E66C77"/>
    <w:rsid w:val="00E66CB1"/>
    <w:rsid w:val="00E6730E"/>
    <w:rsid w:val="00E67418"/>
    <w:rsid w:val="00E67592"/>
    <w:rsid w:val="00E675E2"/>
    <w:rsid w:val="00E676CA"/>
    <w:rsid w:val="00E67857"/>
    <w:rsid w:val="00E678B9"/>
    <w:rsid w:val="00E6793B"/>
    <w:rsid w:val="00E67A82"/>
    <w:rsid w:val="00E67E63"/>
    <w:rsid w:val="00E67EA7"/>
    <w:rsid w:val="00E67EDC"/>
    <w:rsid w:val="00E67FC7"/>
    <w:rsid w:val="00E70234"/>
    <w:rsid w:val="00E70382"/>
    <w:rsid w:val="00E706F1"/>
    <w:rsid w:val="00E70A29"/>
    <w:rsid w:val="00E70B3A"/>
    <w:rsid w:val="00E70CBB"/>
    <w:rsid w:val="00E70D19"/>
    <w:rsid w:val="00E70DA6"/>
    <w:rsid w:val="00E70F03"/>
    <w:rsid w:val="00E71183"/>
    <w:rsid w:val="00E7127F"/>
    <w:rsid w:val="00E712D9"/>
    <w:rsid w:val="00E71480"/>
    <w:rsid w:val="00E7152E"/>
    <w:rsid w:val="00E71539"/>
    <w:rsid w:val="00E71D6B"/>
    <w:rsid w:val="00E71F73"/>
    <w:rsid w:val="00E7204F"/>
    <w:rsid w:val="00E721D6"/>
    <w:rsid w:val="00E72266"/>
    <w:rsid w:val="00E724B9"/>
    <w:rsid w:val="00E725B5"/>
    <w:rsid w:val="00E72688"/>
    <w:rsid w:val="00E726EE"/>
    <w:rsid w:val="00E72CCA"/>
    <w:rsid w:val="00E72DA6"/>
    <w:rsid w:val="00E7305D"/>
    <w:rsid w:val="00E730D2"/>
    <w:rsid w:val="00E731BF"/>
    <w:rsid w:val="00E733EA"/>
    <w:rsid w:val="00E73545"/>
    <w:rsid w:val="00E7372D"/>
    <w:rsid w:val="00E7380B"/>
    <w:rsid w:val="00E73964"/>
    <w:rsid w:val="00E739A3"/>
    <w:rsid w:val="00E73AE4"/>
    <w:rsid w:val="00E73AEC"/>
    <w:rsid w:val="00E73B9E"/>
    <w:rsid w:val="00E7403F"/>
    <w:rsid w:val="00E74276"/>
    <w:rsid w:val="00E7429C"/>
    <w:rsid w:val="00E7434D"/>
    <w:rsid w:val="00E74558"/>
    <w:rsid w:val="00E7468A"/>
    <w:rsid w:val="00E7477B"/>
    <w:rsid w:val="00E74885"/>
    <w:rsid w:val="00E7488D"/>
    <w:rsid w:val="00E748C5"/>
    <w:rsid w:val="00E7496F"/>
    <w:rsid w:val="00E74A33"/>
    <w:rsid w:val="00E74C12"/>
    <w:rsid w:val="00E74C18"/>
    <w:rsid w:val="00E74C65"/>
    <w:rsid w:val="00E74CD8"/>
    <w:rsid w:val="00E74D97"/>
    <w:rsid w:val="00E74E85"/>
    <w:rsid w:val="00E74EC9"/>
    <w:rsid w:val="00E74F49"/>
    <w:rsid w:val="00E74FE3"/>
    <w:rsid w:val="00E75033"/>
    <w:rsid w:val="00E75098"/>
    <w:rsid w:val="00E75105"/>
    <w:rsid w:val="00E7518D"/>
    <w:rsid w:val="00E751DD"/>
    <w:rsid w:val="00E75274"/>
    <w:rsid w:val="00E752F9"/>
    <w:rsid w:val="00E7532A"/>
    <w:rsid w:val="00E7552E"/>
    <w:rsid w:val="00E75639"/>
    <w:rsid w:val="00E75675"/>
    <w:rsid w:val="00E757E6"/>
    <w:rsid w:val="00E758C1"/>
    <w:rsid w:val="00E75967"/>
    <w:rsid w:val="00E75BB3"/>
    <w:rsid w:val="00E75C68"/>
    <w:rsid w:val="00E75E23"/>
    <w:rsid w:val="00E764D3"/>
    <w:rsid w:val="00E7655A"/>
    <w:rsid w:val="00E765A0"/>
    <w:rsid w:val="00E767A8"/>
    <w:rsid w:val="00E767C7"/>
    <w:rsid w:val="00E7689A"/>
    <w:rsid w:val="00E76A19"/>
    <w:rsid w:val="00E76ACD"/>
    <w:rsid w:val="00E76B07"/>
    <w:rsid w:val="00E76C1E"/>
    <w:rsid w:val="00E76E45"/>
    <w:rsid w:val="00E76FA2"/>
    <w:rsid w:val="00E77139"/>
    <w:rsid w:val="00E77184"/>
    <w:rsid w:val="00E771D1"/>
    <w:rsid w:val="00E771E0"/>
    <w:rsid w:val="00E772B8"/>
    <w:rsid w:val="00E77326"/>
    <w:rsid w:val="00E77508"/>
    <w:rsid w:val="00E775C9"/>
    <w:rsid w:val="00E77627"/>
    <w:rsid w:val="00E778A9"/>
    <w:rsid w:val="00E77B4E"/>
    <w:rsid w:val="00E77C7B"/>
    <w:rsid w:val="00E77CB0"/>
    <w:rsid w:val="00E77D55"/>
    <w:rsid w:val="00E77E53"/>
    <w:rsid w:val="00E77F69"/>
    <w:rsid w:val="00E77FB4"/>
    <w:rsid w:val="00E803E1"/>
    <w:rsid w:val="00E80A85"/>
    <w:rsid w:val="00E80EE5"/>
    <w:rsid w:val="00E80FFE"/>
    <w:rsid w:val="00E81025"/>
    <w:rsid w:val="00E811E3"/>
    <w:rsid w:val="00E8129F"/>
    <w:rsid w:val="00E81330"/>
    <w:rsid w:val="00E8199A"/>
    <w:rsid w:val="00E819E9"/>
    <w:rsid w:val="00E81A97"/>
    <w:rsid w:val="00E81ACF"/>
    <w:rsid w:val="00E81B7E"/>
    <w:rsid w:val="00E81BD6"/>
    <w:rsid w:val="00E81E2A"/>
    <w:rsid w:val="00E81F11"/>
    <w:rsid w:val="00E81FE8"/>
    <w:rsid w:val="00E8204D"/>
    <w:rsid w:val="00E820BA"/>
    <w:rsid w:val="00E824A7"/>
    <w:rsid w:val="00E828D3"/>
    <w:rsid w:val="00E82A6B"/>
    <w:rsid w:val="00E82AD0"/>
    <w:rsid w:val="00E82BFE"/>
    <w:rsid w:val="00E82C51"/>
    <w:rsid w:val="00E82D9D"/>
    <w:rsid w:val="00E82F67"/>
    <w:rsid w:val="00E8320E"/>
    <w:rsid w:val="00E83252"/>
    <w:rsid w:val="00E83288"/>
    <w:rsid w:val="00E83380"/>
    <w:rsid w:val="00E83412"/>
    <w:rsid w:val="00E83425"/>
    <w:rsid w:val="00E834A5"/>
    <w:rsid w:val="00E834E4"/>
    <w:rsid w:val="00E8350F"/>
    <w:rsid w:val="00E83665"/>
    <w:rsid w:val="00E837AE"/>
    <w:rsid w:val="00E838DC"/>
    <w:rsid w:val="00E838EA"/>
    <w:rsid w:val="00E839BE"/>
    <w:rsid w:val="00E83D39"/>
    <w:rsid w:val="00E843C6"/>
    <w:rsid w:val="00E84490"/>
    <w:rsid w:val="00E845A2"/>
    <w:rsid w:val="00E846B7"/>
    <w:rsid w:val="00E849B6"/>
    <w:rsid w:val="00E84A57"/>
    <w:rsid w:val="00E84B52"/>
    <w:rsid w:val="00E84CE5"/>
    <w:rsid w:val="00E84F14"/>
    <w:rsid w:val="00E84F39"/>
    <w:rsid w:val="00E84F7B"/>
    <w:rsid w:val="00E84FC7"/>
    <w:rsid w:val="00E85038"/>
    <w:rsid w:val="00E85061"/>
    <w:rsid w:val="00E853A4"/>
    <w:rsid w:val="00E853DE"/>
    <w:rsid w:val="00E8547C"/>
    <w:rsid w:val="00E85615"/>
    <w:rsid w:val="00E85725"/>
    <w:rsid w:val="00E85758"/>
    <w:rsid w:val="00E85AB0"/>
    <w:rsid w:val="00E85BBB"/>
    <w:rsid w:val="00E85C07"/>
    <w:rsid w:val="00E85C30"/>
    <w:rsid w:val="00E85DB5"/>
    <w:rsid w:val="00E85E19"/>
    <w:rsid w:val="00E85E7C"/>
    <w:rsid w:val="00E861E0"/>
    <w:rsid w:val="00E864B0"/>
    <w:rsid w:val="00E86505"/>
    <w:rsid w:val="00E86613"/>
    <w:rsid w:val="00E867B2"/>
    <w:rsid w:val="00E867C5"/>
    <w:rsid w:val="00E868D8"/>
    <w:rsid w:val="00E86922"/>
    <w:rsid w:val="00E86A1A"/>
    <w:rsid w:val="00E86A28"/>
    <w:rsid w:val="00E86ACC"/>
    <w:rsid w:val="00E86D64"/>
    <w:rsid w:val="00E86E63"/>
    <w:rsid w:val="00E86EAF"/>
    <w:rsid w:val="00E87218"/>
    <w:rsid w:val="00E875D4"/>
    <w:rsid w:val="00E87729"/>
    <w:rsid w:val="00E87E5E"/>
    <w:rsid w:val="00E87ECC"/>
    <w:rsid w:val="00E9000C"/>
    <w:rsid w:val="00E900AA"/>
    <w:rsid w:val="00E901B2"/>
    <w:rsid w:val="00E902E4"/>
    <w:rsid w:val="00E9031F"/>
    <w:rsid w:val="00E90350"/>
    <w:rsid w:val="00E90519"/>
    <w:rsid w:val="00E905A7"/>
    <w:rsid w:val="00E90805"/>
    <w:rsid w:val="00E9091A"/>
    <w:rsid w:val="00E90BE1"/>
    <w:rsid w:val="00E90DFE"/>
    <w:rsid w:val="00E90DFF"/>
    <w:rsid w:val="00E90E57"/>
    <w:rsid w:val="00E90EF1"/>
    <w:rsid w:val="00E910F8"/>
    <w:rsid w:val="00E9112E"/>
    <w:rsid w:val="00E91150"/>
    <w:rsid w:val="00E911F4"/>
    <w:rsid w:val="00E912E5"/>
    <w:rsid w:val="00E9134C"/>
    <w:rsid w:val="00E91350"/>
    <w:rsid w:val="00E9152B"/>
    <w:rsid w:val="00E919C4"/>
    <w:rsid w:val="00E91B17"/>
    <w:rsid w:val="00E91CF0"/>
    <w:rsid w:val="00E91D87"/>
    <w:rsid w:val="00E922F0"/>
    <w:rsid w:val="00E92530"/>
    <w:rsid w:val="00E92598"/>
    <w:rsid w:val="00E925F9"/>
    <w:rsid w:val="00E9263B"/>
    <w:rsid w:val="00E926C9"/>
    <w:rsid w:val="00E92BB1"/>
    <w:rsid w:val="00E92D0A"/>
    <w:rsid w:val="00E92DCD"/>
    <w:rsid w:val="00E92DF8"/>
    <w:rsid w:val="00E92F3D"/>
    <w:rsid w:val="00E93283"/>
    <w:rsid w:val="00E93295"/>
    <w:rsid w:val="00E932FD"/>
    <w:rsid w:val="00E9369A"/>
    <w:rsid w:val="00E937A0"/>
    <w:rsid w:val="00E93843"/>
    <w:rsid w:val="00E9392C"/>
    <w:rsid w:val="00E93936"/>
    <w:rsid w:val="00E93AF8"/>
    <w:rsid w:val="00E93B49"/>
    <w:rsid w:val="00E93CBB"/>
    <w:rsid w:val="00E93DB0"/>
    <w:rsid w:val="00E94330"/>
    <w:rsid w:val="00E9433C"/>
    <w:rsid w:val="00E9454E"/>
    <w:rsid w:val="00E94620"/>
    <w:rsid w:val="00E9469C"/>
    <w:rsid w:val="00E94A8E"/>
    <w:rsid w:val="00E94E50"/>
    <w:rsid w:val="00E951C7"/>
    <w:rsid w:val="00E951DE"/>
    <w:rsid w:val="00E95385"/>
    <w:rsid w:val="00E9545E"/>
    <w:rsid w:val="00E956DB"/>
    <w:rsid w:val="00E95950"/>
    <w:rsid w:val="00E9598F"/>
    <w:rsid w:val="00E95BFC"/>
    <w:rsid w:val="00E95C58"/>
    <w:rsid w:val="00E95D2B"/>
    <w:rsid w:val="00E95DF5"/>
    <w:rsid w:val="00E95DFE"/>
    <w:rsid w:val="00E95EED"/>
    <w:rsid w:val="00E9620C"/>
    <w:rsid w:val="00E96245"/>
    <w:rsid w:val="00E9627F"/>
    <w:rsid w:val="00E962A3"/>
    <w:rsid w:val="00E964E0"/>
    <w:rsid w:val="00E96665"/>
    <w:rsid w:val="00E96874"/>
    <w:rsid w:val="00E968F2"/>
    <w:rsid w:val="00E969C4"/>
    <w:rsid w:val="00E96D1D"/>
    <w:rsid w:val="00E96D79"/>
    <w:rsid w:val="00E96F7B"/>
    <w:rsid w:val="00E96FA8"/>
    <w:rsid w:val="00E96FD1"/>
    <w:rsid w:val="00E97083"/>
    <w:rsid w:val="00E97270"/>
    <w:rsid w:val="00E9729C"/>
    <w:rsid w:val="00E972BB"/>
    <w:rsid w:val="00E9744E"/>
    <w:rsid w:val="00E97757"/>
    <w:rsid w:val="00E97816"/>
    <w:rsid w:val="00E97D5E"/>
    <w:rsid w:val="00E97DD3"/>
    <w:rsid w:val="00E97DE9"/>
    <w:rsid w:val="00E97F2E"/>
    <w:rsid w:val="00EA040D"/>
    <w:rsid w:val="00EA04B2"/>
    <w:rsid w:val="00EA094B"/>
    <w:rsid w:val="00EA096A"/>
    <w:rsid w:val="00EA09D7"/>
    <w:rsid w:val="00EA1142"/>
    <w:rsid w:val="00EA155A"/>
    <w:rsid w:val="00EA1568"/>
    <w:rsid w:val="00EA1597"/>
    <w:rsid w:val="00EA171F"/>
    <w:rsid w:val="00EA1769"/>
    <w:rsid w:val="00EA1B3E"/>
    <w:rsid w:val="00EA1E10"/>
    <w:rsid w:val="00EA1FCB"/>
    <w:rsid w:val="00EA20B0"/>
    <w:rsid w:val="00EA218D"/>
    <w:rsid w:val="00EA21D9"/>
    <w:rsid w:val="00EA21EC"/>
    <w:rsid w:val="00EA23C9"/>
    <w:rsid w:val="00EA2663"/>
    <w:rsid w:val="00EA26CD"/>
    <w:rsid w:val="00EA2828"/>
    <w:rsid w:val="00EA2AB4"/>
    <w:rsid w:val="00EA2B4B"/>
    <w:rsid w:val="00EA2B62"/>
    <w:rsid w:val="00EA2BBD"/>
    <w:rsid w:val="00EA2D0C"/>
    <w:rsid w:val="00EA2E5D"/>
    <w:rsid w:val="00EA2F79"/>
    <w:rsid w:val="00EA301E"/>
    <w:rsid w:val="00EA309B"/>
    <w:rsid w:val="00EA31AD"/>
    <w:rsid w:val="00EA33CF"/>
    <w:rsid w:val="00EA3411"/>
    <w:rsid w:val="00EA3443"/>
    <w:rsid w:val="00EA3457"/>
    <w:rsid w:val="00EA36EC"/>
    <w:rsid w:val="00EA3949"/>
    <w:rsid w:val="00EA39D8"/>
    <w:rsid w:val="00EA3B30"/>
    <w:rsid w:val="00EA3B93"/>
    <w:rsid w:val="00EA3D2A"/>
    <w:rsid w:val="00EA3DD0"/>
    <w:rsid w:val="00EA3E98"/>
    <w:rsid w:val="00EA3EBC"/>
    <w:rsid w:val="00EA3F39"/>
    <w:rsid w:val="00EA4013"/>
    <w:rsid w:val="00EA4193"/>
    <w:rsid w:val="00EA43E0"/>
    <w:rsid w:val="00EA43F0"/>
    <w:rsid w:val="00EA44B9"/>
    <w:rsid w:val="00EA464F"/>
    <w:rsid w:val="00EA4AFA"/>
    <w:rsid w:val="00EA4C57"/>
    <w:rsid w:val="00EA4CA2"/>
    <w:rsid w:val="00EA4CBD"/>
    <w:rsid w:val="00EA568F"/>
    <w:rsid w:val="00EA5719"/>
    <w:rsid w:val="00EA5767"/>
    <w:rsid w:val="00EA5A94"/>
    <w:rsid w:val="00EA5AC0"/>
    <w:rsid w:val="00EA5C8C"/>
    <w:rsid w:val="00EA6148"/>
    <w:rsid w:val="00EA6235"/>
    <w:rsid w:val="00EA639C"/>
    <w:rsid w:val="00EA6465"/>
    <w:rsid w:val="00EA6532"/>
    <w:rsid w:val="00EA6620"/>
    <w:rsid w:val="00EA6632"/>
    <w:rsid w:val="00EA66D0"/>
    <w:rsid w:val="00EA6823"/>
    <w:rsid w:val="00EA684D"/>
    <w:rsid w:val="00EA68FC"/>
    <w:rsid w:val="00EA6923"/>
    <w:rsid w:val="00EA6986"/>
    <w:rsid w:val="00EA6AC8"/>
    <w:rsid w:val="00EA6BDC"/>
    <w:rsid w:val="00EA6C9B"/>
    <w:rsid w:val="00EA6EE5"/>
    <w:rsid w:val="00EA70CC"/>
    <w:rsid w:val="00EA72C1"/>
    <w:rsid w:val="00EA72D4"/>
    <w:rsid w:val="00EA7392"/>
    <w:rsid w:val="00EA75BE"/>
    <w:rsid w:val="00EA787E"/>
    <w:rsid w:val="00EA79EB"/>
    <w:rsid w:val="00EA7A05"/>
    <w:rsid w:val="00EA7A8D"/>
    <w:rsid w:val="00EA7BCB"/>
    <w:rsid w:val="00EA7C55"/>
    <w:rsid w:val="00EA7C6F"/>
    <w:rsid w:val="00EA7DB0"/>
    <w:rsid w:val="00EA7DD1"/>
    <w:rsid w:val="00EB00AB"/>
    <w:rsid w:val="00EB00E8"/>
    <w:rsid w:val="00EB0185"/>
    <w:rsid w:val="00EB057E"/>
    <w:rsid w:val="00EB05BF"/>
    <w:rsid w:val="00EB0610"/>
    <w:rsid w:val="00EB08DB"/>
    <w:rsid w:val="00EB0B15"/>
    <w:rsid w:val="00EB0FBD"/>
    <w:rsid w:val="00EB104E"/>
    <w:rsid w:val="00EB11D5"/>
    <w:rsid w:val="00EB11FE"/>
    <w:rsid w:val="00EB1493"/>
    <w:rsid w:val="00EB158E"/>
    <w:rsid w:val="00EB1982"/>
    <w:rsid w:val="00EB19ED"/>
    <w:rsid w:val="00EB1DBC"/>
    <w:rsid w:val="00EB1DC3"/>
    <w:rsid w:val="00EB1F0C"/>
    <w:rsid w:val="00EB25EE"/>
    <w:rsid w:val="00EB2622"/>
    <w:rsid w:val="00EB2748"/>
    <w:rsid w:val="00EB27F4"/>
    <w:rsid w:val="00EB2893"/>
    <w:rsid w:val="00EB2CE2"/>
    <w:rsid w:val="00EB2DE8"/>
    <w:rsid w:val="00EB31D1"/>
    <w:rsid w:val="00EB35CB"/>
    <w:rsid w:val="00EB371F"/>
    <w:rsid w:val="00EB381F"/>
    <w:rsid w:val="00EB38D6"/>
    <w:rsid w:val="00EB3914"/>
    <w:rsid w:val="00EB39B3"/>
    <w:rsid w:val="00EB3BFB"/>
    <w:rsid w:val="00EB3E85"/>
    <w:rsid w:val="00EB3FE8"/>
    <w:rsid w:val="00EB41AD"/>
    <w:rsid w:val="00EB4624"/>
    <w:rsid w:val="00EB4839"/>
    <w:rsid w:val="00EB492D"/>
    <w:rsid w:val="00EB4C5B"/>
    <w:rsid w:val="00EB4D99"/>
    <w:rsid w:val="00EB4DFB"/>
    <w:rsid w:val="00EB508F"/>
    <w:rsid w:val="00EB510E"/>
    <w:rsid w:val="00EB5177"/>
    <w:rsid w:val="00EB51B7"/>
    <w:rsid w:val="00EB5384"/>
    <w:rsid w:val="00EB5463"/>
    <w:rsid w:val="00EB54FD"/>
    <w:rsid w:val="00EB5598"/>
    <w:rsid w:val="00EB57F3"/>
    <w:rsid w:val="00EB5B32"/>
    <w:rsid w:val="00EB5CB7"/>
    <w:rsid w:val="00EB5DB3"/>
    <w:rsid w:val="00EB5FFC"/>
    <w:rsid w:val="00EB6058"/>
    <w:rsid w:val="00EB6199"/>
    <w:rsid w:val="00EB635E"/>
    <w:rsid w:val="00EB65D2"/>
    <w:rsid w:val="00EB6967"/>
    <w:rsid w:val="00EB6ACC"/>
    <w:rsid w:val="00EB6B01"/>
    <w:rsid w:val="00EB6C6B"/>
    <w:rsid w:val="00EB6E46"/>
    <w:rsid w:val="00EB70C4"/>
    <w:rsid w:val="00EB7275"/>
    <w:rsid w:val="00EB73D8"/>
    <w:rsid w:val="00EB7561"/>
    <w:rsid w:val="00EB75DE"/>
    <w:rsid w:val="00EB7805"/>
    <w:rsid w:val="00EB793E"/>
    <w:rsid w:val="00EB79AE"/>
    <w:rsid w:val="00EB7C2F"/>
    <w:rsid w:val="00EB7D8F"/>
    <w:rsid w:val="00EB7DCD"/>
    <w:rsid w:val="00EB7E2D"/>
    <w:rsid w:val="00EC02B7"/>
    <w:rsid w:val="00EC0480"/>
    <w:rsid w:val="00EC0685"/>
    <w:rsid w:val="00EC0746"/>
    <w:rsid w:val="00EC0B74"/>
    <w:rsid w:val="00EC0BC3"/>
    <w:rsid w:val="00EC0E11"/>
    <w:rsid w:val="00EC0F8A"/>
    <w:rsid w:val="00EC103B"/>
    <w:rsid w:val="00EC10D3"/>
    <w:rsid w:val="00EC1295"/>
    <w:rsid w:val="00EC12AC"/>
    <w:rsid w:val="00EC12DB"/>
    <w:rsid w:val="00EC1481"/>
    <w:rsid w:val="00EC1631"/>
    <w:rsid w:val="00EC1894"/>
    <w:rsid w:val="00EC191D"/>
    <w:rsid w:val="00EC1A5A"/>
    <w:rsid w:val="00EC1C33"/>
    <w:rsid w:val="00EC1DF3"/>
    <w:rsid w:val="00EC1E69"/>
    <w:rsid w:val="00EC1E84"/>
    <w:rsid w:val="00EC1EDE"/>
    <w:rsid w:val="00EC1FF1"/>
    <w:rsid w:val="00EC2156"/>
    <w:rsid w:val="00EC21B6"/>
    <w:rsid w:val="00EC21C8"/>
    <w:rsid w:val="00EC23A5"/>
    <w:rsid w:val="00EC2703"/>
    <w:rsid w:val="00EC28B6"/>
    <w:rsid w:val="00EC2B6D"/>
    <w:rsid w:val="00EC2BCD"/>
    <w:rsid w:val="00EC2C52"/>
    <w:rsid w:val="00EC2D5A"/>
    <w:rsid w:val="00EC2F94"/>
    <w:rsid w:val="00EC2FB5"/>
    <w:rsid w:val="00EC314A"/>
    <w:rsid w:val="00EC3207"/>
    <w:rsid w:val="00EC3315"/>
    <w:rsid w:val="00EC35E7"/>
    <w:rsid w:val="00EC35FA"/>
    <w:rsid w:val="00EC3605"/>
    <w:rsid w:val="00EC36EF"/>
    <w:rsid w:val="00EC3734"/>
    <w:rsid w:val="00EC388A"/>
    <w:rsid w:val="00EC38D9"/>
    <w:rsid w:val="00EC396E"/>
    <w:rsid w:val="00EC3ACD"/>
    <w:rsid w:val="00EC3B13"/>
    <w:rsid w:val="00EC3CB0"/>
    <w:rsid w:val="00EC3DF4"/>
    <w:rsid w:val="00EC3E45"/>
    <w:rsid w:val="00EC3F32"/>
    <w:rsid w:val="00EC40F4"/>
    <w:rsid w:val="00EC4158"/>
    <w:rsid w:val="00EC4392"/>
    <w:rsid w:val="00EC43C5"/>
    <w:rsid w:val="00EC4507"/>
    <w:rsid w:val="00EC4741"/>
    <w:rsid w:val="00EC487A"/>
    <w:rsid w:val="00EC4898"/>
    <w:rsid w:val="00EC494C"/>
    <w:rsid w:val="00EC49AD"/>
    <w:rsid w:val="00EC49E4"/>
    <w:rsid w:val="00EC4A74"/>
    <w:rsid w:val="00EC4A9C"/>
    <w:rsid w:val="00EC4BB6"/>
    <w:rsid w:val="00EC4C2C"/>
    <w:rsid w:val="00EC4C4A"/>
    <w:rsid w:val="00EC4C58"/>
    <w:rsid w:val="00EC4C78"/>
    <w:rsid w:val="00EC4DB5"/>
    <w:rsid w:val="00EC4DCE"/>
    <w:rsid w:val="00EC4EEC"/>
    <w:rsid w:val="00EC5061"/>
    <w:rsid w:val="00EC5078"/>
    <w:rsid w:val="00EC51DC"/>
    <w:rsid w:val="00EC5312"/>
    <w:rsid w:val="00EC5468"/>
    <w:rsid w:val="00EC558F"/>
    <w:rsid w:val="00EC55AC"/>
    <w:rsid w:val="00EC5740"/>
    <w:rsid w:val="00EC57EF"/>
    <w:rsid w:val="00EC5828"/>
    <w:rsid w:val="00EC5C79"/>
    <w:rsid w:val="00EC5D5D"/>
    <w:rsid w:val="00EC5D6B"/>
    <w:rsid w:val="00EC5D96"/>
    <w:rsid w:val="00EC5E45"/>
    <w:rsid w:val="00EC6214"/>
    <w:rsid w:val="00EC62A0"/>
    <w:rsid w:val="00EC675A"/>
    <w:rsid w:val="00EC6840"/>
    <w:rsid w:val="00EC688E"/>
    <w:rsid w:val="00EC6932"/>
    <w:rsid w:val="00EC6B7A"/>
    <w:rsid w:val="00EC6D2D"/>
    <w:rsid w:val="00EC6D72"/>
    <w:rsid w:val="00EC6DDA"/>
    <w:rsid w:val="00EC6F75"/>
    <w:rsid w:val="00EC6FA7"/>
    <w:rsid w:val="00EC6FE5"/>
    <w:rsid w:val="00EC7112"/>
    <w:rsid w:val="00EC7122"/>
    <w:rsid w:val="00EC7187"/>
    <w:rsid w:val="00EC7234"/>
    <w:rsid w:val="00EC72AF"/>
    <w:rsid w:val="00EC74E2"/>
    <w:rsid w:val="00EC7511"/>
    <w:rsid w:val="00EC7574"/>
    <w:rsid w:val="00EC7A41"/>
    <w:rsid w:val="00EC7AD6"/>
    <w:rsid w:val="00EC7BBE"/>
    <w:rsid w:val="00EC7E25"/>
    <w:rsid w:val="00EC7F89"/>
    <w:rsid w:val="00EC7FC2"/>
    <w:rsid w:val="00ED006C"/>
    <w:rsid w:val="00ED040C"/>
    <w:rsid w:val="00ED051B"/>
    <w:rsid w:val="00ED05B4"/>
    <w:rsid w:val="00ED05DA"/>
    <w:rsid w:val="00ED067D"/>
    <w:rsid w:val="00ED06C6"/>
    <w:rsid w:val="00ED06F3"/>
    <w:rsid w:val="00ED08EE"/>
    <w:rsid w:val="00ED0941"/>
    <w:rsid w:val="00ED0A52"/>
    <w:rsid w:val="00ED0A7C"/>
    <w:rsid w:val="00ED0C79"/>
    <w:rsid w:val="00ED10B5"/>
    <w:rsid w:val="00ED11E0"/>
    <w:rsid w:val="00ED1262"/>
    <w:rsid w:val="00ED12B9"/>
    <w:rsid w:val="00ED17FC"/>
    <w:rsid w:val="00ED1BA8"/>
    <w:rsid w:val="00ED1BC4"/>
    <w:rsid w:val="00ED1BF5"/>
    <w:rsid w:val="00ED1DA5"/>
    <w:rsid w:val="00ED1F0C"/>
    <w:rsid w:val="00ED1F50"/>
    <w:rsid w:val="00ED209D"/>
    <w:rsid w:val="00ED244E"/>
    <w:rsid w:val="00ED2533"/>
    <w:rsid w:val="00ED2582"/>
    <w:rsid w:val="00ED25E4"/>
    <w:rsid w:val="00ED27CB"/>
    <w:rsid w:val="00ED2B09"/>
    <w:rsid w:val="00ED2B59"/>
    <w:rsid w:val="00ED2C0D"/>
    <w:rsid w:val="00ED2C10"/>
    <w:rsid w:val="00ED2D25"/>
    <w:rsid w:val="00ED2FDD"/>
    <w:rsid w:val="00ED3131"/>
    <w:rsid w:val="00ED3132"/>
    <w:rsid w:val="00ED31E4"/>
    <w:rsid w:val="00ED32A8"/>
    <w:rsid w:val="00ED3385"/>
    <w:rsid w:val="00ED376F"/>
    <w:rsid w:val="00ED3784"/>
    <w:rsid w:val="00ED37AB"/>
    <w:rsid w:val="00ED3AFF"/>
    <w:rsid w:val="00ED3C67"/>
    <w:rsid w:val="00ED3D17"/>
    <w:rsid w:val="00ED3E1E"/>
    <w:rsid w:val="00ED3FCE"/>
    <w:rsid w:val="00ED3FE0"/>
    <w:rsid w:val="00ED4119"/>
    <w:rsid w:val="00ED42CB"/>
    <w:rsid w:val="00ED444F"/>
    <w:rsid w:val="00ED4653"/>
    <w:rsid w:val="00ED474B"/>
    <w:rsid w:val="00ED47D8"/>
    <w:rsid w:val="00ED4ABD"/>
    <w:rsid w:val="00ED4C5C"/>
    <w:rsid w:val="00ED4FAB"/>
    <w:rsid w:val="00ED525B"/>
    <w:rsid w:val="00ED529F"/>
    <w:rsid w:val="00ED52BB"/>
    <w:rsid w:val="00ED5331"/>
    <w:rsid w:val="00ED533D"/>
    <w:rsid w:val="00ED5458"/>
    <w:rsid w:val="00ED5737"/>
    <w:rsid w:val="00ED586D"/>
    <w:rsid w:val="00ED58C1"/>
    <w:rsid w:val="00ED59EF"/>
    <w:rsid w:val="00ED5A45"/>
    <w:rsid w:val="00ED5A6B"/>
    <w:rsid w:val="00ED5B0B"/>
    <w:rsid w:val="00ED5E7C"/>
    <w:rsid w:val="00ED5F5F"/>
    <w:rsid w:val="00ED5FAE"/>
    <w:rsid w:val="00ED6088"/>
    <w:rsid w:val="00ED60CE"/>
    <w:rsid w:val="00ED613C"/>
    <w:rsid w:val="00ED6316"/>
    <w:rsid w:val="00ED65AF"/>
    <w:rsid w:val="00ED65E7"/>
    <w:rsid w:val="00ED6831"/>
    <w:rsid w:val="00ED69D2"/>
    <w:rsid w:val="00ED6BB0"/>
    <w:rsid w:val="00ED6C5C"/>
    <w:rsid w:val="00ED6E3F"/>
    <w:rsid w:val="00ED702A"/>
    <w:rsid w:val="00ED71EB"/>
    <w:rsid w:val="00ED7211"/>
    <w:rsid w:val="00ED77BD"/>
    <w:rsid w:val="00ED77E1"/>
    <w:rsid w:val="00ED7B89"/>
    <w:rsid w:val="00ED7C23"/>
    <w:rsid w:val="00ED7CB5"/>
    <w:rsid w:val="00ED7CF2"/>
    <w:rsid w:val="00ED7FED"/>
    <w:rsid w:val="00EE0103"/>
    <w:rsid w:val="00EE018B"/>
    <w:rsid w:val="00EE025D"/>
    <w:rsid w:val="00EE08A9"/>
    <w:rsid w:val="00EE095E"/>
    <w:rsid w:val="00EE0986"/>
    <w:rsid w:val="00EE1384"/>
    <w:rsid w:val="00EE1ABC"/>
    <w:rsid w:val="00EE1B4D"/>
    <w:rsid w:val="00EE1B88"/>
    <w:rsid w:val="00EE1C51"/>
    <w:rsid w:val="00EE1C9A"/>
    <w:rsid w:val="00EE1E8D"/>
    <w:rsid w:val="00EE1FD1"/>
    <w:rsid w:val="00EE2038"/>
    <w:rsid w:val="00EE2131"/>
    <w:rsid w:val="00EE21CB"/>
    <w:rsid w:val="00EE23A1"/>
    <w:rsid w:val="00EE23AB"/>
    <w:rsid w:val="00EE2407"/>
    <w:rsid w:val="00EE2497"/>
    <w:rsid w:val="00EE2E5D"/>
    <w:rsid w:val="00EE2E8E"/>
    <w:rsid w:val="00EE2F1D"/>
    <w:rsid w:val="00EE2FA5"/>
    <w:rsid w:val="00EE31F7"/>
    <w:rsid w:val="00EE3221"/>
    <w:rsid w:val="00EE3478"/>
    <w:rsid w:val="00EE3545"/>
    <w:rsid w:val="00EE35D5"/>
    <w:rsid w:val="00EE3683"/>
    <w:rsid w:val="00EE37CE"/>
    <w:rsid w:val="00EE3885"/>
    <w:rsid w:val="00EE38C0"/>
    <w:rsid w:val="00EE3E04"/>
    <w:rsid w:val="00EE3E32"/>
    <w:rsid w:val="00EE4348"/>
    <w:rsid w:val="00EE4567"/>
    <w:rsid w:val="00EE494C"/>
    <w:rsid w:val="00EE49FD"/>
    <w:rsid w:val="00EE4B1B"/>
    <w:rsid w:val="00EE4B91"/>
    <w:rsid w:val="00EE4C79"/>
    <w:rsid w:val="00EE4E8B"/>
    <w:rsid w:val="00EE4E8C"/>
    <w:rsid w:val="00EE5030"/>
    <w:rsid w:val="00EE5152"/>
    <w:rsid w:val="00EE51D7"/>
    <w:rsid w:val="00EE5407"/>
    <w:rsid w:val="00EE54EF"/>
    <w:rsid w:val="00EE558A"/>
    <w:rsid w:val="00EE5869"/>
    <w:rsid w:val="00EE5A7F"/>
    <w:rsid w:val="00EE5A87"/>
    <w:rsid w:val="00EE5E65"/>
    <w:rsid w:val="00EE60C9"/>
    <w:rsid w:val="00EE6271"/>
    <w:rsid w:val="00EE648F"/>
    <w:rsid w:val="00EE664E"/>
    <w:rsid w:val="00EE6790"/>
    <w:rsid w:val="00EE67BE"/>
    <w:rsid w:val="00EE6877"/>
    <w:rsid w:val="00EE69DD"/>
    <w:rsid w:val="00EE6AF7"/>
    <w:rsid w:val="00EE6C8B"/>
    <w:rsid w:val="00EE6CFD"/>
    <w:rsid w:val="00EE6D52"/>
    <w:rsid w:val="00EE6D5E"/>
    <w:rsid w:val="00EE6DA7"/>
    <w:rsid w:val="00EE6DC7"/>
    <w:rsid w:val="00EE6DD8"/>
    <w:rsid w:val="00EE6EA8"/>
    <w:rsid w:val="00EE6F78"/>
    <w:rsid w:val="00EE7100"/>
    <w:rsid w:val="00EE716F"/>
    <w:rsid w:val="00EE7395"/>
    <w:rsid w:val="00EE73BD"/>
    <w:rsid w:val="00EE74E1"/>
    <w:rsid w:val="00EE7787"/>
    <w:rsid w:val="00EE7910"/>
    <w:rsid w:val="00EE7A0C"/>
    <w:rsid w:val="00EE7A3A"/>
    <w:rsid w:val="00EE7C8E"/>
    <w:rsid w:val="00EE7DF1"/>
    <w:rsid w:val="00EE7EC1"/>
    <w:rsid w:val="00EF00AE"/>
    <w:rsid w:val="00EF00DC"/>
    <w:rsid w:val="00EF0270"/>
    <w:rsid w:val="00EF02A1"/>
    <w:rsid w:val="00EF0561"/>
    <w:rsid w:val="00EF0619"/>
    <w:rsid w:val="00EF098C"/>
    <w:rsid w:val="00EF09C4"/>
    <w:rsid w:val="00EF09C6"/>
    <w:rsid w:val="00EF0B14"/>
    <w:rsid w:val="00EF0ED7"/>
    <w:rsid w:val="00EF0F82"/>
    <w:rsid w:val="00EF0FC3"/>
    <w:rsid w:val="00EF1020"/>
    <w:rsid w:val="00EF11CD"/>
    <w:rsid w:val="00EF1274"/>
    <w:rsid w:val="00EF149E"/>
    <w:rsid w:val="00EF15C7"/>
    <w:rsid w:val="00EF19A3"/>
    <w:rsid w:val="00EF1A87"/>
    <w:rsid w:val="00EF1B50"/>
    <w:rsid w:val="00EF1B88"/>
    <w:rsid w:val="00EF1BAA"/>
    <w:rsid w:val="00EF1DB9"/>
    <w:rsid w:val="00EF1DEA"/>
    <w:rsid w:val="00EF1E3C"/>
    <w:rsid w:val="00EF1ED6"/>
    <w:rsid w:val="00EF22A5"/>
    <w:rsid w:val="00EF22A6"/>
    <w:rsid w:val="00EF22AA"/>
    <w:rsid w:val="00EF292B"/>
    <w:rsid w:val="00EF293A"/>
    <w:rsid w:val="00EF2B7A"/>
    <w:rsid w:val="00EF2CA1"/>
    <w:rsid w:val="00EF2D2E"/>
    <w:rsid w:val="00EF2E38"/>
    <w:rsid w:val="00EF2FF0"/>
    <w:rsid w:val="00EF302F"/>
    <w:rsid w:val="00EF3374"/>
    <w:rsid w:val="00EF3616"/>
    <w:rsid w:val="00EF377F"/>
    <w:rsid w:val="00EF3AC5"/>
    <w:rsid w:val="00EF3BB6"/>
    <w:rsid w:val="00EF3BD4"/>
    <w:rsid w:val="00EF3C95"/>
    <w:rsid w:val="00EF3D68"/>
    <w:rsid w:val="00EF3EA2"/>
    <w:rsid w:val="00EF3EB2"/>
    <w:rsid w:val="00EF3F78"/>
    <w:rsid w:val="00EF3FCD"/>
    <w:rsid w:val="00EF404F"/>
    <w:rsid w:val="00EF414E"/>
    <w:rsid w:val="00EF421A"/>
    <w:rsid w:val="00EF4409"/>
    <w:rsid w:val="00EF444A"/>
    <w:rsid w:val="00EF446F"/>
    <w:rsid w:val="00EF456F"/>
    <w:rsid w:val="00EF46A6"/>
    <w:rsid w:val="00EF4740"/>
    <w:rsid w:val="00EF48EE"/>
    <w:rsid w:val="00EF5178"/>
    <w:rsid w:val="00EF51BD"/>
    <w:rsid w:val="00EF51C8"/>
    <w:rsid w:val="00EF51D4"/>
    <w:rsid w:val="00EF53AA"/>
    <w:rsid w:val="00EF53CC"/>
    <w:rsid w:val="00EF53DB"/>
    <w:rsid w:val="00EF5485"/>
    <w:rsid w:val="00EF5567"/>
    <w:rsid w:val="00EF5791"/>
    <w:rsid w:val="00EF5931"/>
    <w:rsid w:val="00EF59C1"/>
    <w:rsid w:val="00EF5B7A"/>
    <w:rsid w:val="00EF5CAF"/>
    <w:rsid w:val="00EF61CD"/>
    <w:rsid w:val="00EF61D0"/>
    <w:rsid w:val="00EF635B"/>
    <w:rsid w:val="00EF6365"/>
    <w:rsid w:val="00EF6472"/>
    <w:rsid w:val="00EF65B5"/>
    <w:rsid w:val="00EF679E"/>
    <w:rsid w:val="00EF67D6"/>
    <w:rsid w:val="00EF6A70"/>
    <w:rsid w:val="00EF6C25"/>
    <w:rsid w:val="00EF6C94"/>
    <w:rsid w:val="00EF70EC"/>
    <w:rsid w:val="00EF7177"/>
    <w:rsid w:val="00EF776D"/>
    <w:rsid w:val="00EF78D6"/>
    <w:rsid w:val="00EF7CA1"/>
    <w:rsid w:val="00EF7CC9"/>
    <w:rsid w:val="00EF7DF8"/>
    <w:rsid w:val="00EF7EF0"/>
    <w:rsid w:val="00F0000F"/>
    <w:rsid w:val="00F00017"/>
    <w:rsid w:val="00F00202"/>
    <w:rsid w:val="00F003D3"/>
    <w:rsid w:val="00F003E4"/>
    <w:rsid w:val="00F003EA"/>
    <w:rsid w:val="00F00717"/>
    <w:rsid w:val="00F00843"/>
    <w:rsid w:val="00F008E5"/>
    <w:rsid w:val="00F0093D"/>
    <w:rsid w:val="00F00A03"/>
    <w:rsid w:val="00F00B55"/>
    <w:rsid w:val="00F00CAE"/>
    <w:rsid w:val="00F00CEB"/>
    <w:rsid w:val="00F00D81"/>
    <w:rsid w:val="00F00D84"/>
    <w:rsid w:val="00F00D96"/>
    <w:rsid w:val="00F011A2"/>
    <w:rsid w:val="00F01209"/>
    <w:rsid w:val="00F014DD"/>
    <w:rsid w:val="00F01591"/>
    <w:rsid w:val="00F015F1"/>
    <w:rsid w:val="00F01639"/>
    <w:rsid w:val="00F016CD"/>
    <w:rsid w:val="00F017ED"/>
    <w:rsid w:val="00F0185D"/>
    <w:rsid w:val="00F01904"/>
    <w:rsid w:val="00F0191D"/>
    <w:rsid w:val="00F019D1"/>
    <w:rsid w:val="00F019F1"/>
    <w:rsid w:val="00F01A72"/>
    <w:rsid w:val="00F01B50"/>
    <w:rsid w:val="00F01CBE"/>
    <w:rsid w:val="00F01D29"/>
    <w:rsid w:val="00F01E73"/>
    <w:rsid w:val="00F021CB"/>
    <w:rsid w:val="00F0226A"/>
    <w:rsid w:val="00F023FE"/>
    <w:rsid w:val="00F0248D"/>
    <w:rsid w:val="00F02543"/>
    <w:rsid w:val="00F026D9"/>
    <w:rsid w:val="00F0275F"/>
    <w:rsid w:val="00F02872"/>
    <w:rsid w:val="00F028B4"/>
    <w:rsid w:val="00F02AA8"/>
    <w:rsid w:val="00F0305B"/>
    <w:rsid w:val="00F0306B"/>
    <w:rsid w:val="00F03237"/>
    <w:rsid w:val="00F03285"/>
    <w:rsid w:val="00F03380"/>
    <w:rsid w:val="00F03388"/>
    <w:rsid w:val="00F03431"/>
    <w:rsid w:val="00F03457"/>
    <w:rsid w:val="00F03515"/>
    <w:rsid w:val="00F037BE"/>
    <w:rsid w:val="00F0390E"/>
    <w:rsid w:val="00F03FAA"/>
    <w:rsid w:val="00F041A0"/>
    <w:rsid w:val="00F042C1"/>
    <w:rsid w:val="00F04316"/>
    <w:rsid w:val="00F0437A"/>
    <w:rsid w:val="00F04564"/>
    <w:rsid w:val="00F046DB"/>
    <w:rsid w:val="00F04E46"/>
    <w:rsid w:val="00F05160"/>
    <w:rsid w:val="00F054C6"/>
    <w:rsid w:val="00F05573"/>
    <w:rsid w:val="00F057A5"/>
    <w:rsid w:val="00F057D5"/>
    <w:rsid w:val="00F05B79"/>
    <w:rsid w:val="00F05D7E"/>
    <w:rsid w:val="00F05DD0"/>
    <w:rsid w:val="00F05E4A"/>
    <w:rsid w:val="00F05F31"/>
    <w:rsid w:val="00F06442"/>
    <w:rsid w:val="00F06554"/>
    <w:rsid w:val="00F0668C"/>
    <w:rsid w:val="00F067DF"/>
    <w:rsid w:val="00F06808"/>
    <w:rsid w:val="00F06B5B"/>
    <w:rsid w:val="00F06CE9"/>
    <w:rsid w:val="00F06D55"/>
    <w:rsid w:val="00F06EF4"/>
    <w:rsid w:val="00F07147"/>
    <w:rsid w:val="00F071F5"/>
    <w:rsid w:val="00F07328"/>
    <w:rsid w:val="00F073F5"/>
    <w:rsid w:val="00F0765C"/>
    <w:rsid w:val="00F0772B"/>
    <w:rsid w:val="00F0775D"/>
    <w:rsid w:val="00F07829"/>
    <w:rsid w:val="00F078C3"/>
    <w:rsid w:val="00F07956"/>
    <w:rsid w:val="00F07C5C"/>
    <w:rsid w:val="00F07C77"/>
    <w:rsid w:val="00F07E77"/>
    <w:rsid w:val="00F07F80"/>
    <w:rsid w:val="00F07FDB"/>
    <w:rsid w:val="00F10053"/>
    <w:rsid w:val="00F101E9"/>
    <w:rsid w:val="00F103DF"/>
    <w:rsid w:val="00F10556"/>
    <w:rsid w:val="00F1065B"/>
    <w:rsid w:val="00F1072D"/>
    <w:rsid w:val="00F1087D"/>
    <w:rsid w:val="00F1093C"/>
    <w:rsid w:val="00F1099E"/>
    <w:rsid w:val="00F10A96"/>
    <w:rsid w:val="00F10AD3"/>
    <w:rsid w:val="00F10B04"/>
    <w:rsid w:val="00F10B96"/>
    <w:rsid w:val="00F10BFA"/>
    <w:rsid w:val="00F10EA9"/>
    <w:rsid w:val="00F10EF5"/>
    <w:rsid w:val="00F110DE"/>
    <w:rsid w:val="00F112F6"/>
    <w:rsid w:val="00F114A2"/>
    <w:rsid w:val="00F116A7"/>
    <w:rsid w:val="00F1170E"/>
    <w:rsid w:val="00F11978"/>
    <w:rsid w:val="00F119F5"/>
    <w:rsid w:val="00F11C0A"/>
    <w:rsid w:val="00F11C47"/>
    <w:rsid w:val="00F11CA5"/>
    <w:rsid w:val="00F11F83"/>
    <w:rsid w:val="00F12158"/>
    <w:rsid w:val="00F1225C"/>
    <w:rsid w:val="00F12290"/>
    <w:rsid w:val="00F125BA"/>
    <w:rsid w:val="00F126A0"/>
    <w:rsid w:val="00F12839"/>
    <w:rsid w:val="00F12850"/>
    <w:rsid w:val="00F128B3"/>
    <w:rsid w:val="00F12A0E"/>
    <w:rsid w:val="00F12B45"/>
    <w:rsid w:val="00F12C21"/>
    <w:rsid w:val="00F12C35"/>
    <w:rsid w:val="00F12FB0"/>
    <w:rsid w:val="00F1310A"/>
    <w:rsid w:val="00F1322F"/>
    <w:rsid w:val="00F13352"/>
    <w:rsid w:val="00F1341C"/>
    <w:rsid w:val="00F1365F"/>
    <w:rsid w:val="00F136F3"/>
    <w:rsid w:val="00F138E2"/>
    <w:rsid w:val="00F13A61"/>
    <w:rsid w:val="00F13C17"/>
    <w:rsid w:val="00F13C3D"/>
    <w:rsid w:val="00F13F7F"/>
    <w:rsid w:val="00F13FF9"/>
    <w:rsid w:val="00F14038"/>
    <w:rsid w:val="00F1420A"/>
    <w:rsid w:val="00F1423E"/>
    <w:rsid w:val="00F1424F"/>
    <w:rsid w:val="00F1437A"/>
    <w:rsid w:val="00F145D1"/>
    <w:rsid w:val="00F145DC"/>
    <w:rsid w:val="00F14754"/>
    <w:rsid w:val="00F14940"/>
    <w:rsid w:val="00F14A7E"/>
    <w:rsid w:val="00F14CFA"/>
    <w:rsid w:val="00F14D3E"/>
    <w:rsid w:val="00F14E3F"/>
    <w:rsid w:val="00F14F25"/>
    <w:rsid w:val="00F150C8"/>
    <w:rsid w:val="00F150DB"/>
    <w:rsid w:val="00F1512C"/>
    <w:rsid w:val="00F151B7"/>
    <w:rsid w:val="00F152B1"/>
    <w:rsid w:val="00F15560"/>
    <w:rsid w:val="00F15775"/>
    <w:rsid w:val="00F158D5"/>
    <w:rsid w:val="00F15A7A"/>
    <w:rsid w:val="00F15DC9"/>
    <w:rsid w:val="00F15DD2"/>
    <w:rsid w:val="00F16051"/>
    <w:rsid w:val="00F160B9"/>
    <w:rsid w:val="00F160E3"/>
    <w:rsid w:val="00F163C2"/>
    <w:rsid w:val="00F163C7"/>
    <w:rsid w:val="00F164EC"/>
    <w:rsid w:val="00F16999"/>
    <w:rsid w:val="00F16AC7"/>
    <w:rsid w:val="00F16C23"/>
    <w:rsid w:val="00F16D45"/>
    <w:rsid w:val="00F16DB6"/>
    <w:rsid w:val="00F16E4B"/>
    <w:rsid w:val="00F16FC3"/>
    <w:rsid w:val="00F17032"/>
    <w:rsid w:val="00F1749B"/>
    <w:rsid w:val="00F17682"/>
    <w:rsid w:val="00F17738"/>
    <w:rsid w:val="00F1796F"/>
    <w:rsid w:val="00F17DEF"/>
    <w:rsid w:val="00F17FB5"/>
    <w:rsid w:val="00F17FBD"/>
    <w:rsid w:val="00F202EB"/>
    <w:rsid w:val="00F20325"/>
    <w:rsid w:val="00F20370"/>
    <w:rsid w:val="00F203B8"/>
    <w:rsid w:val="00F206C4"/>
    <w:rsid w:val="00F20739"/>
    <w:rsid w:val="00F2078E"/>
    <w:rsid w:val="00F209DA"/>
    <w:rsid w:val="00F20B19"/>
    <w:rsid w:val="00F20D95"/>
    <w:rsid w:val="00F20DE1"/>
    <w:rsid w:val="00F20FF5"/>
    <w:rsid w:val="00F21B7F"/>
    <w:rsid w:val="00F21EFE"/>
    <w:rsid w:val="00F2209B"/>
    <w:rsid w:val="00F220B6"/>
    <w:rsid w:val="00F22303"/>
    <w:rsid w:val="00F224A2"/>
    <w:rsid w:val="00F22717"/>
    <w:rsid w:val="00F227D8"/>
    <w:rsid w:val="00F22855"/>
    <w:rsid w:val="00F2289C"/>
    <w:rsid w:val="00F22A68"/>
    <w:rsid w:val="00F22D42"/>
    <w:rsid w:val="00F22DF2"/>
    <w:rsid w:val="00F22F4F"/>
    <w:rsid w:val="00F233E6"/>
    <w:rsid w:val="00F233EB"/>
    <w:rsid w:val="00F23416"/>
    <w:rsid w:val="00F2356C"/>
    <w:rsid w:val="00F23777"/>
    <w:rsid w:val="00F237CE"/>
    <w:rsid w:val="00F23952"/>
    <w:rsid w:val="00F23CC5"/>
    <w:rsid w:val="00F23F1C"/>
    <w:rsid w:val="00F24194"/>
    <w:rsid w:val="00F242D6"/>
    <w:rsid w:val="00F24571"/>
    <w:rsid w:val="00F247F7"/>
    <w:rsid w:val="00F2485E"/>
    <w:rsid w:val="00F24877"/>
    <w:rsid w:val="00F24A4B"/>
    <w:rsid w:val="00F24CA2"/>
    <w:rsid w:val="00F24CFF"/>
    <w:rsid w:val="00F24D01"/>
    <w:rsid w:val="00F24E1D"/>
    <w:rsid w:val="00F24EA0"/>
    <w:rsid w:val="00F2505F"/>
    <w:rsid w:val="00F2527D"/>
    <w:rsid w:val="00F252D5"/>
    <w:rsid w:val="00F254B2"/>
    <w:rsid w:val="00F256E3"/>
    <w:rsid w:val="00F2581D"/>
    <w:rsid w:val="00F258B0"/>
    <w:rsid w:val="00F258B6"/>
    <w:rsid w:val="00F25A6E"/>
    <w:rsid w:val="00F25A96"/>
    <w:rsid w:val="00F25B50"/>
    <w:rsid w:val="00F25E8F"/>
    <w:rsid w:val="00F25FC4"/>
    <w:rsid w:val="00F2608D"/>
    <w:rsid w:val="00F260C2"/>
    <w:rsid w:val="00F26249"/>
    <w:rsid w:val="00F262D3"/>
    <w:rsid w:val="00F26322"/>
    <w:rsid w:val="00F26534"/>
    <w:rsid w:val="00F26671"/>
    <w:rsid w:val="00F266BE"/>
    <w:rsid w:val="00F26839"/>
    <w:rsid w:val="00F269B3"/>
    <w:rsid w:val="00F26AA9"/>
    <w:rsid w:val="00F26BB1"/>
    <w:rsid w:val="00F26C59"/>
    <w:rsid w:val="00F26C79"/>
    <w:rsid w:val="00F26E45"/>
    <w:rsid w:val="00F26F2E"/>
    <w:rsid w:val="00F271F9"/>
    <w:rsid w:val="00F274ED"/>
    <w:rsid w:val="00F278B7"/>
    <w:rsid w:val="00F279E1"/>
    <w:rsid w:val="00F279EA"/>
    <w:rsid w:val="00F27AF8"/>
    <w:rsid w:val="00F27D00"/>
    <w:rsid w:val="00F27D2E"/>
    <w:rsid w:val="00F27EC8"/>
    <w:rsid w:val="00F27EE1"/>
    <w:rsid w:val="00F3018D"/>
    <w:rsid w:val="00F303CB"/>
    <w:rsid w:val="00F305F2"/>
    <w:rsid w:val="00F30608"/>
    <w:rsid w:val="00F3062F"/>
    <w:rsid w:val="00F306D2"/>
    <w:rsid w:val="00F30860"/>
    <w:rsid w:val="00F3098C"/>
    <w:rsid w:val="00F309BA"/>
    <w:rsid w:val="00F30A59"/>
    <w:rsid w:val="00F30AC2"/>
    <w:rsid w:val="00F30C3F"/>
    <w:rsid w:val="00F30C73"/>
    <w:rsid w:val="00F30CD8"/>
    <w:rsid w:val="00F31044"/>
    <w:rsid w:val="00F310BA"/>
    <w:rsid w:val="00F3112A"/>
    <w:rsid w:val="00F31503"/>
    <w:rsid w:val="00F315FB"/>
    <w:rsid w:val="00F316A6"/>
    <w:rsid w:val="00F316D0"/>
    <w:rsid w:val="00F316F0"/>
    <w:rsid w:val="00F31710"/>
    <w:rsid w:val="00F318B0"/>
    <w:rsid w:val="00F318EA"/>
    <w:rsid w:val="00F3191C"/>
    <w:rsid w:val="00F319C6"/>
    <w:rsid w:val="00F319F1"/>
    <w:rsid w:val="00F31A98"/>
    <w:rsid w:val="00F31B82"/>
    <w:rsid w:val="00F31BA4"/>
    <w:rsid w:val="00F31C56"/>
    <w:rsid w:val="00F31FAE"/>
    <w:rsid w:val="00F3201D"/>
    <w:rsid w:val="00F322CA"/>
    <w:rsid w:val="00F3258A"/>
    <w:rsid w:val="00F32C06"/>
    <w:rsid w:val="00F32C21"/>
    <w:rsid w:val="00F32D47"/>
    <w:rsid w:val="00F32D66"/>
    <w:rsid w:val="00F32F94"/>
    <w:rsid w:val="00F3303F"/>
    <w:rsid w:val="00F33128"/>
    <w:rsid w:val="00F33136"/>
    <w:rsid w:val="00F331CD"/>
    <w:rsid w:val="00F3344A"/>
    <w:rsid w:val="00F337B3"/>
    <w:rsid w:val="00F337F8"/>
    <w:rsid w:val="00F33B97"/>
    <w:rsid w:val="00F33E6C"/>
    <w:rsid w:val="00F33EB8"/>
    <w:rsid w:val="00F34774"/>
    <w:rsid w:val="00F34A3A"/>
    <w:rsid w:val="00F34D40"/>
    <w:rsid w:val="00F34E2B"/>
    <w:rsid w:val="00F35042"/>
    <w:rsid w:val="00F350F1"/>
    <w:rsid w:val="00F351EF"/>
    <w:rsid w:val="00F3531E"/>
    <w:rsid w:val="00F35382"/>
    <w:rsid w:val="00F35449"/>
    <w:rsid w:val="00F35623"/>
    <w:rsid w:val="00F3570F"/>
    <w:rsid w:val="00F35743"/>
    <w:rsid w:val="00F35C15"/>
    <w:rsid w:val="00F35D30"/>
    <w:rsid w:val="00F35D35"/>
    <w:rsid w:val="00F35D4C"/>
    <w:rsid w:val="00F36052"/>
    <w:rsid w:val="00F36225"/>
    <w:rsid w:val="00F36236"/>
    <w:rsid w:val="00F36286"/>
    <w:rsid w:val="00F36351"/>
    <w:rsid w:val="00F363E9"/>
    <w:rsid w:val="00F3645B"/>
    <w:rsid w:val="00F364D2"/>
    <w:rsid w:val="00F3663B"/>
    <w:rsid w:val="00F3663F"/>
    <w:rsid w:val="00F3665F"/>
    <w:rsid w:val="00F36758"/>
    <w:rsid w:val="00F36905"/>
    <w:rsid w:val="00F369EA"/>
    <w:rsid w:val="00F36B1B"/>
    <w:rsid w:val="00F36B2C"/>
    <w:rsid w:val="00F36CA6"/>
    <w:rsid w:val="00F36D8D"/>
    <w:rsid w:val="00F36DD3"/>
    <w:rsid w:val="00F36DFF"/>
    <w:rsid w:val="00F36E3C"/>
    <w:rsid w:val="00F36E78"/>
    <w:rsid w:val="00F3706C"/>
    <w:rsid w:val="00F3714B"/>
    <w:rsid w:val="00F376F0"/>
    <w:rsid w:val="00F3770A"/>
    <w:rsid w:val="00F37862"/>
    <w:rsid w:val="00F37A14"/>
    <w:rsid w:val="00F37B59"/>
    <w:rsid w:val="00F37BF4"/>
    <w:rsid w:val="00F37C6D"/>
    <w:rsid w:val="00F37D41"/>
    <w:rsid w:val="00F37DA1"/>
    <w:rsid w:val="00F37DDC"/>
    <w:rsid w:val="00F37F17"/>
    <w:rsid w:val="00F4004B"/>
    <w:rsid w:val="00F406DC"/>
    <w:rsid w:val="00F4085C"/>
    <w:rsid w:val="00F409B7"/>
    <w:rsid w:val="00F40A53"/>
    <w:rsid w:val="00F40A7C"/>
    <w:rsid w:val="00F40B19"/>
    <w:rsid w:val="00F40B63"/>
    <w:rsid w:val="00F40B9F"/>
    <w:rsid w:val="00F40D98"/>
    <w:rsid w:val="00F41747"/>
    <w:rsid w:val="00F417C5"/>
    <w:rsid w:val="00F41AEE"/>
    <w:rsid w:val="00F41AFB"/>
    <w:rsid w:val="00F41BE4"/>
    <w:rsid w:val="00F41CD3"/>
    <w:rsid w:val="00F41CEE"/>
    <w:rsid w:val="00F41D4D"/>
    <w:rsid w:val="00F41ECB"/>
    <w:rsid w:val="00F4200E"/>
    <w:rsid w:val="00F420C0"/>
    <w:rsid w:val="00F42133"/>
    <w:rsid w:val="00F4223F"/>
    <w:rsid w:val="00F423D9"/>
    <w:rsid w:val="00F423DE"/>
    <w:rsid w:val="00F42434"/>
    <w:rsid w:val="00F42977"/>
    <w:rsid w:val="00F42AE4"/>
    <w:rsid w:val="00F42BC5"/>
    <w:rsid w:val="00F42F6C"/>
    <w:rsid w:val="00F4327A"/>
    <w:rsid w:val="00F43284"/>
    <w:rsid w:val="00F432DA"/>
    <w:rsid w:val="00F4382C"/>
    <w:rsid w:val="00F43B6B"/>
    <w:rsid w:val="00F43BA9"/>
    <w:rsid w:val="00F43C0C"/>
    <w:rsid w:val="00F43D7F"/>
    <w:rsid w:val="00F43EA8"/>
    <w:rsid w:val="00F44040"/>
    <w:rsid w:val="00F440F1"/>
    <w:rsid w:val="00F44128"/>
    <w:rsid w:val="00F44263"/>
    <w:rsid w:val="00F44290"/>
    <w:rsid w:val="00F443BD"/>
    <w:rsid w:val="00F443D9"/>
    <w:rsid w:val="00F4447E"/>
    <w:rsid w:val="00F444E1"/>
    <w:rsid w:val="00F44510"/>
    <w:rsid w:val="00F44610"/>
    <w:rsid w:val="00F44681"/>
    <w:rsid w:val="00F447D0"/>
    <w:rsid w:val="00F448BC"/>
    <w:rsid w:val="00F4492B"/>
    <w:rsid w:val="00F449DF"/>
    <w:rsid w:val="00F44B4D"/>
    <w:rsid w:val="00F44DEB"/>
    <w:rsid w:val="00F44E33"/>
    <w:rsid w:val="00F44E3E"/>
    <w:rsid w:val="00F4500A"/>
    <w:rsid w:val="00F45081"/>
    <w:rsid w:val="00F450F8"/>
    <w:rsid w:val="00F45390"/>
    <w:rsid w:val="00F4551C"/>
    <w:rsid w:val="00F4566A"/>
    <w:rsid w:val="00F4575B"/>
    <w:rsid w:val="00F45A6B"/>
    <w:rsid w:val="00F45F07"/>
    <w:rsid w:val="00F45F4C"/>
    <w:rsid w:val="00F463CE"/>
    <w:rsid w:val="00F463E8"/>
    <w:rsid w:val="00F46637"/>
    <w:rsid w:val="00F466FE"/>
    <w:rsid w:val="00F467FC"/>
    <w:rsid w:val="00F46958"/>
    <w:rsid w:val="00F46997"/>
    <w:rsid w:val="00F46A50"/>
    <w:rsid w:val="00F46C1E"/>
    <w:rsid w:val="00F46CC3"/>
    <w:rsid w:val="00F46E03"/>
    <w:rsid w:val="00F46F23"/>
    <w:rsid w:val="00F4721E"/>
    <w:rsid w:val="00F4759E"/>
    <w:rsid w:val="00F47687"/>
    <w:rsid w:val="00F47793"/>
    <w:rsid w:val="00F4794D"/>
    <w:rsid w:val="00F47A46"/>
    <w:rsid w:val="00F47AE7"/>
    <w:rsid w:val="00F47B2B"/>
    <w:rsid w:val="00F47F3C"/>
    <w:rsid w:val="00F50456"/>
    <w:rsid w:val="00F50527"/>
    <w:rsid w:val="00F509C9"/>
    <w:rsid w:val="00F50D92"/>
    <w:rsid w:val="00F50E17"/>
    <w:rsid w:val="00F50F1A"/>
    <w:rsid w:val="00F50FBC"/>
    <w:rsid w:val="00F51017"/>
    <w:rsid w:val="00F51369"/>
    <w:rsid w:val="00F513B4"/>
    <w:rsid w:val="00F5140D"/>
    <w:rsid w:val="00F5146B"/>
    <w:rsid w:val="00F5156D"/>
    <w:rsid w:val="00F51667"/>
    <w:rsid w:val="00F51719"/>
    <w:rsid w:val="00F51814"/>
    <w:rsid w:val="00F518E4"/>
    <w:rsid w:val="00F519FD"/>
    <w:rsid w:val="00F51CA9"/>
    <w:rsid w:val="00F51D32"/>
    <w:rsid w:val="00F51DD6"/>
    <w:rsid w:val="00F51E73"/>
    <w:rsid w:val="00F51F31"/>
    <w:rsid w:val="00F5201C"/>
    <w:rsid w:val="00F520A3"/>
    <w:rsid w:val="00F520B3"/>
    <w:rsid w:val="00F521B4"/>
    <w:rsid w:val="00F521DA"/>
    <w:rsid w:val="00F52641"/>
    <w:rsid w:val="00F52999"/>
    <w:rsid w:val="00F52A94"/>
    <w:rsid w:val="00F52B94"/>
    <w:rsid w:val="00F52B99"/>
    <w:rsid w:val="00F52C01"/>
    <w:rsid w:val="00F52CCC"/>
    <w:rsid w:val="00F52D88"/>
    <w:rsid w:val="00F52FB6"/>
    <w:rsid w:val="00F530DD"/>
    <w:rsid w:val="00F531EC"/>
    <w:rsid w:val="00F53202"/>
    <w:rsid w:val="00F5323E"/>
    <w:rsid w:val="00F532B4"/>
    <w:rsid w:val="00F534DA"/>
    <w:rsid w:val="00F534FC"/>
    <w:rsid w:val="00F53666"/>
    <w:rsid w:val="00F536DA"/>
    <w:rsid w:val="00F5375E"/>
    <w:rsid w:val="00F537CE"/>
    <w:rsid w:val="00F537EE"/>
    <w:rsid w:val="00F5382B"/>
    <w:rsid w:val="00F539AE"/>
    <w:rsid w:val="00F53A71"/>
    <w:rsid w:val="00F53AFD"/>
    <w:rsid w:val="00F53BF2"/>
    <w:rsid w:val="00F53D43"/>
    <w:rsid w:val="00F53F18"/>
    <w:rsid w:val="00F54473"/>
    <w:rsid w:val="00F5463D"/>
    <w:rsid w:val="00F54742"/>
    <w:rsid w:val="00F547EC"/>
    <w:rsid w:val="00F54AA8"/>
    <w:rsid w:val="00F54AE7"/>
    <w:rsid w:val="00F54D35"/>
    <w:rsid w:val="00F54D36"/>
    <w:rsid w:val="00F54DE8"/>
    <w:rsid w:val="00F54FD8"/>
    <w:rsid w:val="00F54FFB"/>
    <w:rsid w:val="00F55042"/>
    <w:rsid w:val="00F551FB"/>
    <w:rsid w:val="00F55291"/>
    <w:rsid w:val="00F553AF"/>
    <w:rsid w:val="00F5548E"/>
    <w:rsid w:val="00F55748"/>
    <w:rsid w:val="00F55818"/>
    <w:rsid w:val="00F55914"/>
    <w:rsid w:val="00F559DE"/>
    <w:rsid w:val="00F55D99"/>
    <w:rsid w:val="00F55DDF"/>
    <w:rsid w:val="00F55F15"/>
    <w:rsid w:val="00F55FC8"/>
    <w:rsid w:val="00F56128"/>
    <w:rsid w:val="00F56255"/>
    <w:rsid w:val="00F56278"/>
    <w:rsid w:val="00F56287"/>
    <w:rsid w:val="00F563BB"/>
    <w:rsid w:val="00F56B06"/>
    <w:rsid w:val="00F56DC6"/>
    <w:rsid w:val="00F56DE6"/>
    <w:rsid w:val="00F56E7B"/>
    <w:rsid w:val="00F57028"/>
    <w:rsid w:val="00F573AF"/>
    <w:rsid w:val="00F5767E"/>
    <w:rsid w:val="00F57830"/>
    <w:rsid w:val="00F57B37"/>
    <w:rsid w:val="00F57BAB"/>
    <w:rsid w:val="00F57C6D"/>
    <w:rsid w:val="00F57CBE"/>
    <w:rsid w:val="00F57EA5"/>
    <w:rsid w:val="00F603C1"/>
    <w:rsid w:val="00F603DA"/>
    <w:rsid w:val="00F6040D"/>
    <w:rsid w:val="00F606EF"/>
    <w:rsid w:val="00F60D02"/>
    <w:rsid w:val="00F6105B"/>
    <w:rsid w:val="00F614C5"/>
    <w:rsid w:val="00F6154E"/>
    <w:rsid w:val="00F6165A"/>
    <w:rsid w:val="00F6168E"/>
    <w:rsid w:val="00F61747"/>
    <w:rsid w:val="00F618E7"/>
    <w:rsid w:val="00F61B91"/>
    <w:rsid w:val="00F61D3D"/>
    <w:rsid w:val="00F61E60"/>
    <w:rsid w:val="00F61E74"/>
    <w:rsid w:val="00F61ED5"/>
    <w:rsid w:val="00F61ED7"/>
    <w:rsid w:val="00F61F61"/>
    <w:rsid w:val="00F621B8"/>
    <w:rsid w:val="00F62458"/>
    <w:rsid w:val="00F62508"/>
    <w:rsid w:val="00F62669"/>
    <w:rsid w:val="00F62854"/>
    <w:rsid w:val="00F62889"/>
    <w:rsid w:val="00F62B29"/>
    <w:rsid w:val="00F62BBE"/>
    <w:rsid w:val="00F62C2D"/>
    <w:rsid w:val="00F62D16"/>
    <w:rsid w:val="00F62E07"/>
    <w:rsid w:val="00F630DD"/>
    <w:rsid w:val="00F6310D"/>
    <w:rsid w:val="00F63141"/>
    <w:rsid w:val="00F63143"/>
    <w:rsid w:val="00F6317C"/>
    <w:rsid w:val="00F63269"/>
    <w:rsid w:val="00F632B2"/>
    <w:rsid w:val="00F633D3"/>
    <w:rsid w:val="00F633DB"/>
    <w:rsid w:val="00F636FE"/>
    <w:rsid w:val="00F63837"/>
    <w:rsid w:val="00F6397C"/>
    <w:rsid w:val="00F63A38"/>
    <w:rsid w:val="00F63A57"/>
    <w:rsid w:val="00F63CCB"/>
    <w:rsid w:val="00F63D76"/>
    <w:rsid w:val="00F6404D"/>
    <w:rsid w:val="00F6425D"/>
    <w:rsid w:val="00F643D7"/>
    <w:rsid w:val="00F646A9"/>
    <w:rsid w:val="00F64862"/>
    <w:rsid w:val="00F64A9F"/>
    <w:rsid w:val="00F64ADC"/>
    <w:rsid w:val="00F64C1D"/>
    <w:rsid w:val="00F64E12"/>
    <w:rsid w:val="00F64E95"/>
    <w:rsid w:val="00F65217"/>
    <w:rsid w:val="00F65318"/>
    <w:rsid w:val="00F6562C"/>
    <w:rsid w:val="00F658E5"/>
    <w:rsid w:val="00F65A9F"/>
    <w:rsid w:val="00F65BAD"/>
    <w:rsid w:val="00F65E52"/>
    <w:rsid w:val="00F66049"/>
    <w:rsid w:val="00F6622F"/>
    <w:rsid w:val="00F662BF"/>
    <w:rsid w:val="00F663BF"/>
    <w:rsid w:val="00F6652F"/>
    <w:rsid w:val="00F66584"/>
    <w:rsid w:val="00F6662C"/>
    <w:rsid w:val="00F66928"/>
    <w:rsid w:val="00F669BD"/>
    <w:rsid w:val="00F669FB"/>
    <w:rsid w:val="00F66A3E"/>
    <w:rsid w:val="00F66DCD"/>
    <w:rsid w:val="00F66DDE"/>
    <w:rsid w:val="00F66ED3"/>
    <w:rsid w:val="00F67090"/>
    <w:rsid w:val="00F672A4"/>
    <w:rsid w:val="00F672B4"/>
    <w:rsid w:val="00F672E9"/>
    <w:rsid w:val="00F6731A"/>
    <w:rsid w:val="00F6734B"/>
    <w:rsid w:val="00F67359"/>
    <w:rsid w:val="00F67894"/>
    <w:rsid w:val="00F67F01"/>
    <w:rsid w:val="00F67FCF"/>
    <w:rsid w:val="00F70269"/>
    <w:rsid w:val="00F70409"/>
    <w:rsid w:val="00F70693"/>
    <w:rsid w:val="00F7080F"/>
    <w:rsid w:val="00F7083E"/>
    <w:rsid w:val="00F70AB6"/>
    <w:rsid w:val="00F70AF8"/>
    <w:rsid w:val="00F70B23"/>
    <w:rsid w:val="00F70B66"/>
    <w:rsid w:val="00F70B86"/>
    <w:rsid w:val="00F70E50"/>
    <w:rsid w:val="00F71070"/>
    <w:rsid w:val="00F713C4"/>
    <w:rsid w:val="00F71607"/>
    <w:rsid w:val="00F717C0"/>
    <w:rsid w:val="00F71922"/>
    <w:rsid w:val="00F71AE9"/>
    <w:rsid w:val="00F71B71"/>
    <w:rsid w:val="00F71E7B"/>
    <w:rsid w:val="00F720FC"/>
    <w:rsid w:val="00F721C0"/>
    <w:rsid w:val="00F722B1"/>
    <w:rsid w:val="00F723B2"/>
    <w:rsid w:val="00F72495"/>
    <w:rsid w:val="00F726AF"/>
    <w:rsid w:val="00F72716"/>
    <w:rsid w:val="00F72948"/>
    <w:rsid w:val="00F72AD6"/>
    <w:rsid w:val="00F72AE1"/>
    <w:rsid w:val="00F72B06"/>
    <w:rsid w:val="00F72C25"/>
    <w:rsid w:val="00F72C9F"/>
    <w:rsid w:val="00F72D5A"/>
    <w:rsid w:val="00F72DAE"/>
    <w:rsid w:val="00F72DC7"/>
    <w:rsid w:val="00F72F77"/>
    <w:rsid w:val="00F73162"/>
    <w:rsid w:val="00F731E1"/>
    <w:rsid w:val="00F7327A"/>
    <w:rsid w:val="00F733FA"/>
    <w:rsid w:val="00F73420"/>
    <w:rsid w:val="00F73560"/>
    <w:rsid w:val="00F73569"/>
    <w:rsid w:val="00F735ED"/>
    <w:rsid w:val="00F736AB"/>
    <w:rsid w:val="00F7383C"/>
    <w:rsid w:val="00F73882"/>
    <w:rsid w:val="00F73963"/>
    <w:rsid w:val="00F73AAF"/>
    <w:rsid w:val="00F73ADD"/>
    <w:rsid w:val="00F73CBA"/>
    <w:rsid w:val="00F73E37"/>
    <w:rsid w:val="00F73F15"/>
    <w:rsid w:val="00F7413A"/>
    <w:rsid w:val="00F741D7"/>
    <w:rsid w:val="00F74326"/>
    <w:rsid w:val="00F745EA"/>
    <w:rsid w:val="00F74836"/>
    <w:rsid w:val="00F74A72"/>
    <w:rsid w:val="00F74D95"/>
    <w:rsid w:val="00F74EA5"/>
    <w:rsid w:val="00F750C5"/>
    <w:rsid w:val="00F7556E"/>
    <w:rsid w:val="00F75693"/>
    <w:rsid w:val="00F75771"/>
    <w:rsid w:val="00F75ABF"/>
    <w:rsid w:val="00F75B29"/>
    <w:rsid w:val="00F75D40"/>
    <w:rsid w:val="00F75DAD"/>
    <w:rsid w:val="00F75EBD"/>
    <w:rsid w:val="00F76453"/>
    <w:rsid w:val="00F76516"/>
    <w:rsid w:val="00F765FB"/>
    <w:rsid w:val="00F76681"/>
    <w:rsid w:val="00F76769"/>
    <w:rsid w:val="00F76803"/>
    <w:rsid w:val="00F76861"/>
    <w:rsid w:val="00F76918"/>
    <w:rsid w:val="00F76ACE"/>
    <w:rsid w:val="00F76BFE"/>
    <w:rsid w:val="00F76C34"/>
    <w:rsid w:val="00F76D1C"/>
    <w:rsid w:val="00F76D44"/>
    <w:rsid w:val="00F76E6B"/>
    <w:rsid w:val="00F76EF7"/>
    <w:rsid w:val="00F77180"/>
    <w:rsid w:val="00F7718A"/>
    <w:rsid w:val="00F771C0"/>
    <w:rsid w:val="00F7745E"/>
    <w:rsid w:val="00F77A40"/>
    <w:rsid w:val="00F77A7F"/>
    <w:rsid w:val="00F77C36"/>
    <w:rsid w:val="00F77C6E"/>
    <w:rsid w:val="00F77CC7"/>
    <w:rsid w:val="00F80103"/>
    <w:rsid w:val="00F80373"/>
    <w:rsid w:val="00F8040F"/>
    <w:rsid w:val="00F80626"/>
    <w:rsid w:val="00F8075E"/>
    <w:rsid w:val="00F807D5"/>
    <w:rsid w:val="00F808EE"/>
    <w:rsid w:val="00F8090E"/>
    <w:rsid w:val="00F80941"/>
    <w:rsid w:val="00F80A9C"/>
    <w:rsid w:val="00F80AB7"/>
    <w:rsid w:val="00F80D16"/>
    <w:rsid w:val="00F80DAA"/>
    <w:rsid w:val="00F80E0A"/>
    <w:rsid w:val="00F80FBA"/>
    <w:rsid w:val="00F810B7"/>
    <w:rsid w:val="00F81101"/>
    <w:rsid w:val="00F81183"/>
    <w:rsid w:val="00F811A7"/>
    <w:rsid w:val="00F81295"/>
    <w:rsid w:val="00F816F0"/>
    <w:rsid w:val="00F81822"/>
    <w:rsid w:val="00F81854"/>
    <w:rsid w:val="00F81A29"/>
    <w:rsid w:val="00F81BBC"/>
    <w:rsid w:val="00F81C6A"/>
    <w:rsid w:val="00F81D3E"/>
    <w:rsid w:val="00F81D78"/>
    <w:rsid w:val="00F81FCB"/>
    <w:rsid w:val="00F82030"/>
    <w:rsid w:val="00F820A5"/>
    <w:rsid w:val="00F820CB"/>
    <w:rsid w:val="00F820DA"/>
    <w:rsid w:val="00F8214B"/>
    <w:rsid w:val="00F821E0"/>
    <w:rsid w:val="00F822F1"/>
    <w:rsid w:val="00F82331"/>
    <w:rsid w:val="00F823B3"/>
    <w:rsid w:val="00F82454"/>
    <w:rsid w:val="00F8260E"/>
    <w:rsid w:val="00F827D4"/>
    <w:rsid w:val="00F82D13"/>
    <w:rsid w:val="00F82F18"/>
    <w:rsid w:val="00F833D0"/>
    <w:rsid w:val="00F83434"/>
    <w:rsid w:val="00F8344C"/>
    <w:rsid w:val="00F834B6"/>
    <w:rsid w:val="00F83737"/>
    <w:rsid w:val="00F8381D"/>
    <w:rsid w:val="00F83A32"/>
    <w:rsid w:val="00F83ABA"/>
    <w:rsid w:val="00F83C07"/>
    <w:rsid w:val="00F83C90"/>
    <w:rsid w:val="00F83CB9"/>
    <w:rsid w:val="00F83D5A"/>
    <w:rsid w:val="00F83D7D"/>
    <w:rsid w:val="00F842CB"/>
    <w:rsid w:val="00F842DB"/>
    <w:rsid w:val="00F843FE"/>
    <w:rsid w:val="00F8443B"/>
    <w:rsid w:val="00F846C8"/>
    <w:rsid w:val="00F84867"/>
    <w:rsid w:val="00F848EB"/>
    <w:rsid w:val="00F84A92"/>
    <w:rsid w:val="00F84AC9"/>
    <w:rsid w:val="00F84B34"/>
    <w:rsid w:val="00F84B7A"/>
    <w:rsid w:val="00F850DD"/>
    <w:rsid w:val="00F851C2"/>
    <w:rsid w:val="00F85270"/>
    <w:rsid w:val="00F85278"/>
    <w:rsid w:val="00F8546B"/>
    <w:rsid w:val="00F854A7"/>
    <w:rsid w:val="00F854BB"/>
    <w:rsid w:val="00F855E5"/>
    <w:rsid w:val="00F85627"/>
    <w:rsid w:val="00F856C6"/>
    <w:rsid w:val="00F8591A"/>
    <w:rsid w:val="00F85A62"/>
    <w:rsid w:val="00F85C01"/>
    <w:rsid w:val="00F86049"/>
    <w:rsid w:val="00F867FF"/>
    <w:rsid w:val="00F86890"/>
    <w:rsid w:val="00F868F3"/>
    <w:rsid w:val="00F86985"/>
    <w:rsid w:val="00F86B92"/>
    <w:rsid w:val="00F86CBE"/>
    <w:rsid w:val="00F86D56"/>
    <w:rsid w:val="00F86DF0"/>
    <w:rsid w:val="00F86FCF"/>
    <w:rsid w:val="00F87046"/>
    <w:rsid w:val="00F870EE"/>
    <w:rsid w:val="00F873A3"/>
    <w:rsid w:val="00F87414"/>
    <w:rsid w:val="00F876E4"/>
    <w:rsid w:val="00F87792"/>
    <w:rsid w:val="00F87923"/>
    <w:rsid w:val="00F87930"/>
    <w:rsid w:val="00F87A51"/>
    <w:rsid w:val="00F87BB2"/>
    <w:rsid w:val="00F87FC3"/>
    <w:rsid w:val="00F900D3"/>
    <w:rsid w:val="00F90171"/>
    <w:rsid w:val="00F90268"/>
    <w:rsid w:val="00F90398"/>
    <w:rsid w:val="00F906BE"/>
    <w:rsid w:val="00F90768"/>
    <w:rsid w:val="00F90984"/>
    <w:rsid w:val="00F90B8C"/>
    <w:rsid w:val="00F90C33"/>
    <w:rsid w:val="00F90FF5"/>
    <w:rsid w:val="00F91102"/>
    <w:rsid w:val="00F9120A"/>
    <w:rsid w:val="00F91266"/>
    <w:rsid w:val="00F912A6"/>
    <w:rsid w:val="00F914DE"/>
    <w:rsid w:val="00F915B0"/>
    <w:rsid w:val="00F9188A"/>
    <w:rsid w:val="00F91950"/>
    <w:rsid w:val="00F91B5E"/>
    <w:rsid w:val="00F91DEF"/>
    <w:rsid w:val="00F91E77"/>
    <w:rsid w:val="00F923FF"/>
    <w:rsid w:val="00F9246C"/>
    <w:rsid w:val="00F928C0"/>
    <w:rsid w:val="00F92A92"/>
    <w:rsid w:val="00F92AB2"/>
    <w:rsid w:val="00F92C3B"/>
    <w:rsid w:val="00F92CC9"/>
    <w:rsid w:val="00F92CF7"/>
    <w:rsid w:val="00F92DE9"/>
    <w:rsid w:val="00F92DF6"/>
    <w:rsid w:val="00F92E46"/>
    <w:rsid w:val="00F92E61"/>
    <w:rsid w:val="00F93087"/>
    <w:rsid w:val="00F930FE"/>
    <w:rsid w:val="00F9317A"/>
    <w:rsid w:val="00F93653"/>
    <w:rsid w:val="00F936AE"/>
    <w:rsid w:val="00F9371E"/>
    <w:rsid w:val="00F93750"/>
    <w:rsid w:val="00F938DE"/>
    <w:rsid w:val="00F93A45"/>
    <w:rsid w:val="00F93D52"/>
    <w:rsid w:val="00F93ED3"/>
    <w:rsid w:val="00F94169"/>
    <w:rsid w:val="00F943BA"/>
    <w:rsid w:val="00F94891"/>
    <w:rsid w:val="00F94897"/>
    <w:rsid w:val="00F94AC4"/>
    <w:rsid w:val="00F9541C"/>
    <w:rsid w:val="00F9543A"/>
    <w:rsid w:val="00F955FE"/>
    <w:rsid w:val="00F95699"/>
    <w:rsid w:val="00F95795"/>
    <w:rsid w:val="00F958AE"/>
    <w:rsid w:val="00F95916"/>
    <w:rsid w:val="00F959CC"/>
    <w:rsid w:val="00F95A0C"/>
    <w:rsid w:val="00F95D09"/>
    <w:rsid w:val="00F9658C"/>
    <w:rsid w:val="00F965A6"/>
    <w:rsid w:val="00F9669F"/>
    <w:rsid w:val="00F9696A"/>
    <w:rsid w:val="00F96A86"/>
    <w:rsid w:val="00F96AF1"/>
    <w:rsid w:val="00F96B21"/>
    <w:rsid w:val="00F96D06"/>
    <w:rsid w:val="00F96DD9"/>
    <w:rsid w:val="00F96EB5"/>
    <w:rsid w:val="00F9729A"/>
    <w:rsid w:val="00F9736F"/>
    <w:rsid w:val="00F973C5"/>
    <w:rsid w:val="00F97575"/>
    <w:rsid w:val="00F97576"/>
    <w:rsid w:val="00F975D6"/>
    <w:rsid w:val="00F976DE"/>
    <w:rsid w:val="00F9779E"/>
    <w:rsid w:val="00F978FE"/>
    <w:rsid w:val="00F9791F"/>
    <w:rsid w:val="00F97D7A"/>
    <w:rsid w:val="00F97E8F"/>
    <w:rsid w:val="00F97EBA"/>
    <w:rsid w:val="00F97F08"/>
    <w:rsid w:val="00F97FC7"/>
    <w:rsid w:val="00FA00FB"/>
    <w:rsid w:val="00FA0188"/>
    <w:rsid w:val="00FA01D2"/>
    <w:rsid w:val="00FA0352"/>
    <w:rsid w:val="00FA036B"/>
    <w:rsid w:val="00FA0506"/>
    <w:rsid w:val="00FA05F1"/>
    <w:rsid w:val="00FA060E"/>
    <w:rsid w:val="00FA0675"/>
    <w:rsid w:val="00FA06B0"/>
    <w:rsid w:val="00FA0843"/>
    <w:rsid w:val="00FA0C01"/>
    <w:rsid w:val="00FA0DC3"/>
    <w:rsid w:val="00FA0E8D"/>
    <w:rsid w:val="00FA0EDF"/>
    <w:rsid w:val="00FA0F07"/>
    <w:rsid w:val="00FA10C6"/>
    <w:rsid w:val="00FA117B"/>
    <w:rsid w:val="00FA11E7"/>
    <w:rsid w:val="00FA12A7"/>
    <w:rsid w:val="00FA15D8"/>
    <w:rsid w:val="00FA1612"/>
    <w:rsid w:val="00FA18FE"/>
    <w:rsid w:val="00FA19A2"/>
    <w:rsid w:val="00FA1CC3"/>
    <w:rsid w:val="00FA1CFC"/>
    <w:rsid w:val="00FA1DB3"/>
    <w:rsid w:val="00FA1DF4"/>
    <w:rsid w:val="00FA2338"/>
    <w:rsid w:val="00FA2373"/>
    <w:rsid w:val="00FA23DC"/>
    <w:rsid w:val="00FA2522"/>
    <w:rsid w:val="00FA2610"/>
    <w:rsid w:val="00FA29BA"/>
    <w:rsid w:val="00FA29E7"/>
    <w:rsid w:val="00FA2BD8"/>
    <w:rsid w:val="00FA2EED"/>
    <w:rsid w:val="00FA302A"/>
    <w:rsid w:val="00FA32C0"/>
    <w:rsid w:val="00FA34B0"/>
    <w:rsid w:val="00FA355D"/>
    <w:rsid w:val="00FA363E"/>
    <w:rsid w:val="00FA374A"/>
    <w:rsid w:val="00FA3773"/>
    <w:rsid w:val="00FA381F"/>
    <w:rsid w:val="00FA385B"/>
    <w:rsid w:val="00FA3C32"/>
    <w:rsid w:val="00FA3E1C"/>
    <w:rsid w:val="00FA3E7F"/>
    <w:rsid w:val="00FA4267"/>
    <w:rsid w:val="00FA4579"/>
    <w:rsid w:val="00FA46D8"/>
    <w:rsid w:val="00FA4743"/>
    <w:rsid w:val="00FA47A7"/>
    <w:rsid w:val="00FA4886"/>
    <w:rsid w:val="00FA48A3"/>
    <w:rsid w:val="00FA49BD"/>
    <w:rsid w:val="00FA4E81"/>
    <w:rsid w:val="00FA4EEA"/>
    <w:rsid w:val="00FA5114"/>
    <w:rsid w:val="00FA523A"/>
    <w:rsid w:val="00FA5616"/>
    <w:rsid w:val="00FA5679"/>
    <w:rsid w:val="00FA578A"/>
    <w:rsid w:val="00FA5BC0"/>
    <w:rsid w:val="00FA5CBB"/>
    <w:rsid w:val="00FA64DB"/>
    <w:rsid w:val="00FA64E9"/>
    <w:rsid w:val="00FA6550"/>
    <w:rsid w:val="00FA6878"/>
    <w:rsid w:val="00FA6ADD"/>
    <w:rsid w:val="00FA6DC0"/>
    <w:rsid w:val="00FA6F5E"/>
    <w:rsid w:val="00FA7199"/>
    <w:rsid w:val="00FA72C4"/>
    <w:rsid w:val="00FA72DD"/>
    <w:rsid w:val="00FA731E"/>
    <w:rsid w:val="00FA736F"/>
    <w:rsid w:val="00FA73E2"/>
    <w:rsid w:val="00FA7490"/>
    <w:rsid w:val="00FA75E0"/>
    <w:rsid w:val="00FA7BAD"/>
    <w:rsid w:val="00FA7D20"/>
    <w:rsid w:val="00FA7DB9"/>
    <w:rsid w:val="00FA7F71"/>
    <w:rsid w:val="00FA7FD7"/>
    <w:rsid w:val="00FB0162"/>
    <w:rsid w:val="00FB0165"/>
    <w:rsid w:val="00FB02FD"/>
    <w:rsid w:val="00FB04B0"/>
    <w:rsid w:val="00FB04FC"/>
    <w:rsid w:val="00FB07A6"/>
    <w:rsid w:val="00FB0932"/>
    <w:rsid w:val="00FB0A36"/>
    <w:rsid w:val="00FB0C73"/>
    <w:rsid w:val="00FB0C99"/>
    <w:rsid w:val="00FB0CFD"/>
    <w:rsid w:val="00FB0D03"/>
    <w:rsid w:val="00FB0D7E"/>
    <w:rsid w:val="00FB0DBF"/>
    <w:rsid w:val="00FB0E9C"/>
    <w:rsid w:val="00FB0ED9"/>
    <w:rsid w:val="00FB0FE6"/>
    <w:rsid w:val="00FB141B"/>
    <w:rsid w:val="00FB144E"/>
    <w:rsid w:val="00FB14DC"/>
    <w:rsid w:val="00FB19BC"/>
    <w:rsid w:val="00FB1A48"/>
    <w:rsid w:val="00FB1BAF"/>
    <w:rsid w:val="00FB1E24"/>
    <w:rsid w:val="00FB1F2E"/>
    <w:rsid w:val="00FB20D4"/>
    <w:rsid w:val="00FB227A"/>
    <w:rsid w:val="00FB2552"/>
    <w:rsid w:val="00FB272B"/>
    <w:rsid w:val="00FB293E"/>
    <w:rsid w:val="00FB29EB"/>
    <w:rsid w:val="00FB2ACF"/>
    <w:rsid w:val="00FB2AEA"/>
    <w:rsid w:val="00FB2CB0"/>
    <w:rsid w:val="00FB2D5F"/>
    <w:rsid w:val="00FB2D71"/>
    <w:rsid w:val="00FB2DB9"/>
    <w:rsid w:val="00FB2DFF"/>
    <w:rsid w:val="00FB3132"/>
    <w:rsid w:val="00FB3144"/>
    <w:rsid w:val="00FB31FE"/>
    <w:rsid w:val="00FB3223"/>
    <w:rsid w:val="00FB33EF"/>
    <w:rsid w:val="00FB3429"/>
    <w:rsid w:val="00FB3642"/>
    <w:rsid w:val="00FB3938"/>
    <w:rsid w:val="00FB3BDF"/>
    <w:rsid w:val="00FB3C44"/>
    <w:rsid w:val="00FB3CF2"/>
    <w:rsid w:val="00FB3D26"/>
    <w:rsid w:val="00FB3EC9"/>
    <w:rsid w:val="00FB408B"/>
    <w:rsid w:val="00FB410A"/>
    <w:rsid w:val="00FB41BD"/>
    <w:rsid w:val="00FB438A"/>
    <w:rsid w:val="00FB4447"/>
    <w:rsid w:val="00FB4647"/>
    <w:rsid w:val="00FB47A8"/>
    <w:rsid w:val="00FB47E4"/>
    <w:rsid w:val="00FB4920"/>
    <w:rsid w:val="00FB49C9"/>
    <w:rsid w:val="00FB4B1C"/>
    <w:rsid w:val="00FB4BF8"/>
    <w:rsid w:val="00FB4D7B"/>
    <w:rsid w:val="00FB4E8B"/>
    <w:rsid w:val="00FB4FE8"/>
    <w:rsid w:val="00FB509F"/>
    <w:rsid w:val="00FB51A7"/>
    <w:rsid w:val="00FB5285"/>
    <w:rsid w:val="00FB52BB"/>
    <w:rsid w:val="00FB54C9"/>
    <w:rsid w:val="00FB55B4"/>
    <w:rsid w:val="00FB5622"/>
    <w:rsid w:val="00FB5749"/>
    <w:rsid w:val="00FB5793"/>
    <w:rsid w:val="00FB59C3"/>
    <w:rsid w:val="00FB5B10"/>
    <w:rsid w:val="00FB5F99"/>
    <w:rsid w:val="00FB60EB"/>
    <w:rsid w:val="00FB62B8"/>
    <w:rsid w:val="00FB62EE"/>
    <w:rsid w:val="00FB6330"/>
    <w:rsid w:val="00FB6423"/>
    <w:rsid w:val="00FB67FD"/>
    <w:rsid w:val="00FB6B0A"/>
    <w:rsid w:val="00FB6CA9"/>
    <w:rsid w:val="00FB6D5C"/>
    <w:rsid w:val="00FB6D5D"/>
    <w:rsid w:val="00FB6DC2"/>
    <w:rsid w:val="00FB6DD6"/>
    <w:rsid w:val="00FB6F29"/>
    <w:rsid w:val="00FB6FD5"/>
    <w:rsid w:val="00FB7027"/>
    <w:rsid w:val="00FB703D"/>
    <w:rsid w:val="00FB7169"/>
    <w:rsid w:val="00FB7199"/>
    <w:rsid w:val="00FB71A7"/>
    <w:rsid w:val="00FB73C6"/>
    <w:rsid w:val="00FB7628"/>
    <w:rsid w:val="00FB762D"/>
    <w:rsid w:val="00FB77B1"/>
    <w:rsid w:val="00FB781F"/>
    <w:rsid w:val="00FB787E"/>
    <w:rsid w:val="00FB7AA3"/>
    <w:rsid w:val="00FB7BB2"/>
    <w:rsid w:val="00FB7C60"/>
    <w:rsid w:val="00FB7D19"/>
    <w:rsid w:val="00FB7ECF"/>
    <w:rsid w:val="00FC0063"/>
    <w:rsid w:val="00FC00B0"/>
    <w:rsid w:val="00FC00DD"/>
    <w:rsid w:val="00FC03E0"/>
    <w:rsid w:val="00FC0511"/>
    <w:rsid w:val="00FC05DC"/>
    <w:rsid w:val="00FC08A5"/>
    <w:rsid w:val="00FC08A6"/>
    <w:rsid w:val="00FC0969"/>
    <w:rsid w:val="00FC09EF"/>
    <w:rsid w:val="00FC0BA7"/>
    <w:rsid w:val="00FC0DCD"/>
    <w:rsid w:val="00FC0E95"/>
    <w:rsid w:val="00FC1052"/>
    <w:rsid w:val="00FC10F6"/>
    <w:rsid w:val="00FC1246"/>
    <w:rsid w:val="00FC1685"/>
    <w:rsid w:val="00FC195F"/>
    <w:rsid w:val="00FC1C95"/>
    <w:rsid w:val="00FC1E62"/>
    <w:rsid w:val="00FC20FD"/>
    <w:rsid w:val="00FC211A"/>
    <w:rsid w:val="00FC235C"/>
    <w:rsid w:val="00FC2450"/>
    <w:rsid w:val="00FC256C"/>
    <w:rsid w:val="00FC258A"/>
    <w:rsid w:val="00FC2649"/>
    <w:rsid w:val="00FC2A27"/>
    <w:rsid w:val="00FC2A2F"/>
    <w:rsid w:val="00FC2A51"/>
    <w:rsid w:val="00FC2D7A"/>
    <w:rsid w:val="00FC2E61"/>
    <w:rsid w:val="00FC2EAC"/>
    <w:rsid w:val="00FC30AB"/>
    <w:rsid w:val="00FC31BF"/>
    <w:rsid w:val="00FC3410"/>
    <w:rsid w:val="00FC36EC"/>
    <w:rsid w:val="00FC3782"/>
    <w:rsid w:val="00FC37C5"/>
    <w:rsid w:val="00FC3905"/>
    <w:rsid w:val="00FC3AB6"/>
    <w:rsid w:val="00FC3AEE"/>
    <w:rsid w:val="00FC3B14"/>
    <w:rsid w:val="00FC3BEE"/>
    <w:rsid w:val="00FC3EAA"/>
    <w:rsid w:val="00FC3F8F"/>
    <w:rsid w:val="00FC40B9"/>
    <w:rsid w:val="00FC410F"/>
    <w:rsid w:val="00FC4170"/>
    <w:rsid w:val="00FC4327"/>
    <w:rsid w:val="00FC44A9"/>
    <w:rsid w:val="00FC465C"/>
    <w:rsid w:val="00FC46EB"/>
    <w:rsid w:val="00FC48C9"/>
    <w:rsid w:val="00FC4BBE"/>
    <w:rsid w:val="00FC4DFB"/>
    <w:rsid w:val="00FC4F5D"/>
    <w:rsid w:val="00FC549B"/>
    <w:rsid w:val="00FC55F8"/>
    <w:rsid w:val="00FC5677"/>
    <w:rsid w:val="00FC588D"/>
    <w:rsid w:val="00FC58CB"/>
    <w:rsid w:val="00FC599D"/>
    <w:rsid w:val="00FC59A3"/>
    <w:rsid w:val="00FC5B1A"/>
    <w:rsid w:val="00FC5C7C"/>
    <w:rsid w:val="00FC601A"/>
    <w:rsid w:val="00FC60B4"/>
    <w:rsid w:val="00FC6415"/>
    <w:rsid w:val="00FC6524"/>
    <w:rsid w:val="00FC6675"/>
    <w:rsid w:val="00FC6695"/>
    <w:rsid w:val="00FC6741"/>
    <w:rsid w:val="00FC6A71"/>
    <w:rsid w:val="00FC6AD7"/>
    <w:rsid w:val="00FC6B4F"/>
    <w:rsid w:val="00FC6C13"/>
    <w:rsid w:val="00FC6FB9"/>
    <w:rsid w:val="00FC70BB"/>
    <w:rsid w:val="00FC71BC"/>
    <w:rsid w:val="00FC72C2"/>
    <w:rsid w:val="00FC737C"/>
    <w:rsid w:val="00FC751A"/>
    <w:rsid w:val="00FC75A0"/>
    <w:rsid w:val="00FC78C7"/>
    <w:rsid w:val="00FC792C"/>
    <w:rsid w:val="00FC79E2"/>
    <w:rsid w:val="00FC7AFA"/>
    <w:rsid w:val="00FC7E14"/>
    <w:rsid w:val="00FC7FD3"/>
    <w:rsid w:val="00FD021F"/>
    <w:rsid w:val="00FD03C8"/>
    <w:rsid w:val="00FD0506"/>
    <w:rsid w:val="00FD058D"/>
    <w:rsid w:val="00FD0668"/>
    <w:rsid w:val="00FD0787"/>
    <w:rsid w:val="00FD07E3"/>
    <w:rsid w:val="00FD07E4"/>
    <w:rsid w:val="00FD0948"/>
    <w:rsid w:val="00FD0F4C"/>
    <w:rsid w:val="00FD0FC7"/>
    <w:rsid w:val="00FD167C"/>
    <w:rsid w:val="00FD16D6"/>
    <w:rsid w:val="00FD19A1"/>
    <w:rsid w:val="00FD1BD5"/>
    <w:rsid w:val="00FD1BE6"/>
    <w:rsid w:val="00FD1D10"/>
    <w:rsid w:val="00FD1E3C"/>
    <w:rsid w:val="00FD2051"/>
    <w:rsid w:val="00FD2151"/>
    <w:rsid w:val="00FD21B8"/>
    <w:rsid w:val="00FD2234"/>
    <w:rsid w:val="00FD22C2"/>
    <w:rsid w:val="00FD24BA"/>
    <w:rsid w:val="00FD24D8"/>
    <w:rsid w:val="00FD24E7"/>
    <w:rsid w:val="00FD25FE"/>
    <w:rsid w:val="00FD28B2"/>
    <w:rsid w:val="00FD2A49"/>
    <w:rsid w:val="00FD2BEC"/>
    <w:rsid w:val="00FD2EC6"/>
    <w:rsid w:val="00FD2FC8"/>
    <w:rsid w:val="00FD3158"/>
    <w:rsid w:val="00FD31AC"/>
    <w:rsid w:val="00FD3201"/>
    <w:rsid w:val="00FD3374"/>
    <w:rsid w:val="00FD37F5"/>
    <w:rsid w:val="00FD390C"/>
    <w:rsid w:val="00FD3A55"/>
    <w:rsid w:val="00FD3C45"/>
    <w:rsid w:val="00FD4099"/>
    <w:rsid w:val="00FD425B"/>
    <w:rsid w:val="00FD4276"/>
    <w:rsid w:val="00FD4301"/>
    <w:rsid w:val="00FD4409"/>
    <w:rsid w:val="00FD4467"/>
    <w:rsid w:val="00FD44A7"/>
    <w:rsid w:val="00FD4582"/>
    <w:rsid w:val="00FD45C2"/>
    <w:rsid w:val="00FD4746"/>
    <w:rsid w:val="00FD4811"/>
    <w:rsid w:val="00FD4AD4"/>
    <w:rsid w:val="00FD4BD9"/>
    <w:rsid w:val="00FD4D65"/>
    <w:rsid w:val="00FD4E12"/>
    <w:rsid w:val="00FD51D6"/>
    <w:rsid w:val="00FD52B6"/>
    <w:rsid w:val="00FD544B"/>
    <w:rsid w:val="00FD5471"/>
    <w:rsid w:val="00FD54D2"/>
    <w:rsid w:val="00FD575E"/>
    <w:rsid w:val="00FD57E3"/>
    <w:rsid w:val="00FD58AC"/>
    <w:rsid w:val="00FD5A12"/>
    <w:rsid w:val="00FD5C64"/>
    <w:rsid w:val="00FD5D13"/>
    <w:rsid w:val="00FD5DE2"/>
    <w:rsid w:val="00FD60A2"/>
    <w:rsid w:val="00FD623B"/>
    <w:rsid w:val="00FD62A8"/>
    <w:rsid w:val="00FD6529"/>
    <w:rsid w:val="00FD69F1"/>
    <w:rsid w:val="00FD6B66"/>
    <w:rsid w:val="00FD6BCC"/>
    <w:rsid w:val="00FD6C3D"/>
    <w:rsid w:val="00FD6C81"/>
    <w:rsid w:val="00FD6E6B"/>
    <w:rsid w:val="00FD6EC0"/>
    <w:rsid w:val="00FD6F28"/>
    <w:rsid w:val="00FD70D8"/>
    <w:rsid w:val="00FD7186"/>
    <w:rsid w:val="00FD71A7"/>
    <w:rsid w:val="00FD7265"/>
    <w:rsid w:val="00FD730A"/>
    <w:rsid w:val="00FD74ED"/>
    <w:rsid w:val="00FD76A4"/>
    <w:rsid w:val="00FD7763"/>
    <w:rsid w:val="00FD77A2"/>
    <w:rsid w:val="00FD77F7"/>
    <w:rsid w:val="00FD7ABC"/>
    <w:rsid w:val="00FD7AE2"/>
    <w:rsid w:val="00FD7AFA"/>
    <w:rsid w:val="00FD7E0D"/>
    <w:rsid w:val="00FE009B"/>
    <w:rsid w:val="00FE0E25"/>
    <w:rsid w:val="00FE0E84"/>
    <w:rsid w:val="00FE13EE"/>
    <w:rsid w:val="00FE1623"/>
    <w:rsid w:val="00FE188E"/>
    <w:rsid w:val="00FE19E0"/>
    <w:rsid w:val="00FE1A1E"/>
    <w:rsid w:val="00FE1A5C"/>
    <w:rsid w:val="00FE1BE9"/>
    <w:rsid w:val="00FE1E3D"/>
    <w:rsid w:val="00FE1EBD"/>
    <w:rsid w:val="00FE1F35"/>
    <w:rsid w:val="00FE208A"/>
    <w:rsid w:val="00FE21EC"/>
    <w:rsid w:val="00FE241D"/>
    <w:rsid w:val="00FE24AD"/>
    <w:rsid w:val="00FE255F"/>
    <w:rsid w:val="00FE2B67"/>
    <w:rsid w:val="00FE2BBC"/>
    <w:rsid w:val="00FE2DD2"/>
    <w:rsid w:val="00FE2E89"/>
    <w:rsid w:val="00FE2EA7"/>
    <w:rsid w:val="00FE2F0C"/>
    <w:rsid w:val="00FE3125"/>
    <w:rsid w:val="00FE32AB"/>
    <w:rsid w:val="00FE377D"/>
    <w:rsid w:val="00FE3832"/>
    <w:rsid w:val="00FE3BCB"/>
    <w:rsid w:val="00FE3C05"/>
    <w:rsid w:val="00FE3C7A"/>
    <w:rsid w:val="00FE41AC"/>
    <w:rsid w:val="00FE4297"/>
    <w:rsid w:val="00FE42BA"/>
    <w:rsid w:val="00FE43A9"/>
    <w:rsid w:val="00FE44CA"/>
    <w:rsid w:val="00FE4564"/>
    <w:rsid w:val="00FE49F2"/>
    <w:rsid w:val="00FE4CB0"/>
    <w:rsid w:val="00FE4D07"/>
    <w:rsid w:val="00FE4D14"/>
    <w:rsid w:val="00FE4DA6"/>
    <w:rsid w:val="00FE5026"/>
    <w:rsid w:val="00FE5314"/>
    <w:rsid w:val="00FE5465"/>
    <w:rsid w:val="00FE54C0"/>
    <w:rsid w:val="00FE567E"/>
    <w:rsid w:val="00FE5894"/>
    <w:rsid w:val="00FE58D1"/>
    <w:rsid w:val="00FE5954"/>
    <w:rsid w:val="00FE5A58"/>
    <w:rsid w:val="00FE5B72"/>
    <w:rsid w:val="00FE5C52"/>
    <w:rsid w:val="00FE61B9"/>
    <w:rsid w:val="00FE622E"/>
    <w:rsid w:val="00FE6248"/>
    <w:rsid w:val="00FE64B9"/>
    <w:rsid w:val="00FE66C6"/>
    <w:rsid w:val="00FE6719"/>
    <w:rsid w:val="00FE6860"/>
    <w:rsid w:val="00FE68F1"/>
    <w:rsid w:val="00FE6BC6"/>
    <w:rsid w:val="00FE6C74"/>
    <w:rsid w:val="00FE6D91"/>
    <w:rsid w:val="00FE6ED9"/>
    <w:rsid w:val="00FE7045"/>
    <w:rsid w:val="00FE71E6"/>
    <w:rsid w:val="00FE7204"/>
    <w:rsid w:val="00FE7231"/>
    <w:rsid w:val="00FE7321"/>
    <w:rsid w:val="00FE73FA"/>
    <w:rsid w:val="00FE7457"/>
    <w:rsid w:val="00FE753A"/>
    <w:rsid w:val="00FE7733"/>
    <w:rsid w:val="00FE7917"/>
    <w:rsid w:val="00FE7B0A"/>
    <w:rsid w:val="00FE7D3B"/>
    <w:rsid w:val="00FE7D6B"/>
    <w:rsid w:val="00FE7FEB"/>
    <w:rsid w:val="00FF00F1"/>
    <w:rsid w:val="00FF0187"/>
    <w:rsid w:val="00FF01A5"/>
    <w:rsid w:val="00FF0218"/>
    <w:rsid w:val="00FF02B0"/>
    <w:rsid w:val="00FF0435"/>
    <w:rsid w:val="00FF04AC"/>
    <w:rsid w:val="00FF04F4"/>
    <w:rsid w:val="00FF05EF"/>
    <w:rsid w:val="00FF08E4"/>
    <w:rsid w:val="00FF09F6"/>
    <w:rsid w:val="00FF0C0E"/>
    <w:rsid w:val="00FF0CE1"/>
    <w:rsid w:val="00FF0E8F"/>
    <w:rsid w:val="00FF0EA5"/>
    <w:rsid w:val="00FF126B"/>
    <w:rsid w:val="00FF1301"/>
    <w:rsid w:val="00FF13AC"/>
    <w:rsid w:val="00FF156A"/>
    <w:rsid w:val="00FF1AA0"/>
    <w:rsid w:val="00FF1AF1"/>
    <w:rsid w:val="00FF1CB3"/>
    <w:rsid w:val="00FF1E8E"/>
    <w:rsid w:val="00FF1F55"/>
    <w:rsid w:val="00FF1F77"/>
    <w:rsid w:val="00FF1F80"/>
    <w:rsid w:val="00FF2148"/>
    <w:rsid w:val="00FF2286"/>
    <w:rsid w:val="00FF2293"/>
    <w:rsid w:val="00FF24D9"/>
    <w:rsid w:val="00FF27F8"/>
    <w:rsid w:val="00FF29F9"/>
    <w:rsid w:val="00FF2A93"/>
    <w:rsid w:val="00FF2B19"/>
    <w:rsid w:val="00FF2CA0"/>
    <w:rsid w:val="00FF2CF9"/>
    <w:rsid w:val="00FF2E07"/>
    <w:rsid w:val="00FF2E18"/>
    <w:rsid w:val="00FF3158"/>
    <w:rsid w:val="00FF326C"/>
    <w:rsid w:val="00FF3311"/>
    <w:rsid w:val="00FF3331"/>
    <w:rsid w:val="00FF33C1"/>
    <w:rsid w:val="00FF3B55"/>
    <w:rsid w:val="00FF3C88"/>
    <w:rsid w:val="00FF3D38"/>
    <w:rsid w:val="00FF3E50"/>
    <w:rsid w:val="00FF3F82"/>
    <w:rsid w:val="00FF3FB1"/>
    <w:rsid w:val="00FF40AE"/>
    <w:rsid w:val="00FF4228"/>
    <w:rsid w:val="00FF4515"/>
    <w:rsid w:val="00FF4662"/>
    <w:rsid w:val="00FF4839"/>
    <w:rsid w:val="00FF4903"/>
    <w:rsid w:val="00FF4955"/>
    <w:rsid w:val="00FF4A32"/>
    <w:rsid w:val="00FF4B42"/>
    <w:rsid w:val="00FF4C09"/>
    <w:rsid w:val="00FF4C54"/>
    <w:rsid w:val="00FF4C61"/>
    <w:rsid w:val="00FF4D9D"/>
    <w:rsid w:val="00FF4DF4"/>
    <w:rsid w:val="00FF4E60"/>
    <w:rsid w:val="00FF4E83"/>
    <w:rsid w:val="00FF4F5B"/>
    <w:rsid w:val="00FF5406"/>
    <w:rsid w:val="00FF55C3"/>
    <w:rsid w:val="00FF5658"/>
    <w:rsid w:val="00FF58D6"/>
    <w:rsid w:val="00FF5A88"/>
    <w:rsid w:val="00FF5BD8"/>
    <w:rsid w:val="00FF5C50"/>
    <w:rsid w:val="00FF5C9D"/>
    <w:rsid w:val="00FF5DEA"/>
    <w:rsid w:val="00FF5DFD"/>
    <w:rsid w:val="00FF5E78"/>
    <w:rsid w:val="00FF5EE4"/>
    <w:rsid w:val="00FF5FD0"/>
    <w:rsid w:val="00FF60A2"/>
    <w:rsid w:val="00FF6466"/>
    <w:rsid w:val="00FF64C1"/>
    <w:rsid w:val="00FF651B"/>
    <w:rsid w:val="00FF653C"/>
    <w:rsid w:val="00FF65AC"/>
    <w:rsid w:val="00FF6756"/>
    <w:rsid w:val="00FF6A16"/>
    <w:rsid w:val="00FF6A39"/>
    <w:rsid w:val="00FF6AA6"/>
    <w:rsid w:val="00FF6C45"/>
    <w:rsid w:val="00FF6E8B"/>
    <w:rsid w:val="00FF6EC5"/>
    <w:rsid w:val="00FF6EC9"/>
    <w:rsid w:val="00FF706C"/>
    <w:rsid w:val="00FF72B9"/>
    <w:rsid w:val="00FF72F0"/>
    <w:rsid w:val="00FF7698"/>
    <w:rsid w:val="00FF7937"/>
    <w:rsid w:val="00FF7977"/>
    <w:rsid w:val="00FF7A82"/>
    <w:rsid w:val="00FF7ADC"/>
    <w:rsid w:val="00FF7B22"/>
    <w:rsid w:val="00FF7B38"/>
    <w:rsid w:val="00FF7B9B"/>
    <w:rsid w:val="00FF7BF1"/>
    <w:rsid w:val="00FF7D51"/>
    <w:rsid w:val="00FF7E73"/>
    <w:rsid w:val="00FF7F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47EE69"/>
  <w15:docId w15:val="{4726ECBC-9AB8-4662-94A6-5D0EB459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9" w:qFormat="1"/>
    <w:lsdException w:name="heading 5" w:locked="1" w:uiPriority="9" w:qFormat="1"/>
    <w:lsdException w:name="heading 6" w:locked="1" w:uiPriority="0" w:qFormat="1"/>
    <w:lsdException w:name="heading 7" w:locked="1" w:uiPriority="9"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454"/>
    <w:rPr>
      <w:rFonts w:ascii="Arial" w:hAnsi="Arial"/>
    </w:rPr>
  </w:style>
  <w:style w:type="paragraph" w:styleId="Heading1">
    <w:name w:val="heading 1"/>
    <w:aliases w:val="1. Section Title Page"/>
    <w:basedOn w:val="Normal"/>
    <w:next w:val="Normal"/>
    <w:link w:val="Heading1Char"/>
    <w:autoRedefine/>
    <w:qFormat/>
    <w:rsid w:val="00D32C75"/>
    <w:pPr>
      <w:keepNext/>
      <w:outlineLvl w:val="0"/>
    </w:pPr>
    <w:rPr>
      <w:b/>
      <w:bCs/>
      <w:i/>
      <w:iCs/>
      <w:lang w:eastAsia="ja-JP"/>
    </w:rPr>
  </w:style>
  <w:style w:type="paragraph" w:styleId="Heading2">
    <w:name w:val="heading 2"/>
    <w:aliases w:val="2: Section Details"/>
    <w:basedOn w:val="Normal"/>
    <w:next w:val="Normal"/>
    <w:link w:val="Heading2Char1"/>
    <w:autoRedefine/>
    <w:qFormat/>
    <w:rsid w:val="00CF5A6E"/>
    <w:pPr>
      <w:keepNext/>
      <w:outlineLvl w:val="1"/>
    </w:pPr>
    <w:rPr>
      <w:b/>
      <w:snapToGrid w:val="0"/>
      <w:sz w:val="28"/>
      <w:szCs w:val="24"/>
      <w:u w:val="single"/>
      <w:lang w:eastAsia="ja-JP"/>
    </w:rPr>
  </w:style>
  <w:style w:type="paragraph" w:styleId="Heading3">
    <w:name w:val="heading 3"/>
    <w:aliases w:val="3. Section Questions"/>
    <w:basedOn w:val="Normal"/>
    <w:next w:val="Normal"/>
    <w:link w:val="Heading3Char"/>
    <w:autoRedefine/>
    <w:qFormat/>
    <w:rsid w:val="00AB5B80"/>
    <w:pPr>
      <w:keepNext/>
      <w:outlineLvl w:val="2"/>
    </w:pPr>
    <w:rPr>
      <w:rFonts w:cs="Arial"/>
      <w:b/>
      <w:i/>
      <w:snapToGrid w:val="0"/>
      <w:sz w:val="22"/>
      <w:szCs w:val="22"/>
      <w:lang w:eastAsia="ja-JP"/>
    </w:rPr>
  </w:style>
  <w:style w:type="paragraph" w:styleId="Heading4">
    <w:name w:val="heading 4"/>
    <w:aliases w:val="4. Change Summary and Sub-References"/>
    <w:basedOn w:val="Normal"/>
    <w:next w:val="Normal"/>
    <w:link w:val="Heading4Char"/>
    <w:autoRedefine/>
    <w:uiPriority w:val="9"/>
    <w:qFormat/>
    <w:rsid w:val="00C7333E"/>
    <w:pPr>
      <w:keepNext/>
      <w:framePr w:wrap="notBeside" w:vAnchor="text" w:hAnchor="text" w:y="1"/>
      <w:tabs>
        <w:tab w:val="num" w:pos="1440"/>
      </w:tabs>
      <w:spacing w:after="120"/>
      <w:outlineLvl w:val="3"/>
    </w:pPr>
    <w:rPr>
      <w:rFonts w:cs="Arial"/>
      <w:b/>
      <w:shd w:val="clear" w:color="auto" w:fill="365F91" w:themeFill="accent1" w:themeFillShade="BF"/>
    </w:rPr>
  </w:style>
  <w:style w:type="paragraph" w:styleId="Heading5">
    <w:name w:val="heading 5"/>
    <w:aliases w:val="5: Sub-Section"/>
    <w:basedOn w:val="Normal"/>
    <w:next w:val="Normal"/>
    <w:link w:val="Heading5Char"/>
    <w:autoRedefine/>
    <w:uiPriority w:val="9"/>
    <w:qFormat/>
    <w:rsid w:val="006B5931"/>
    <w:pPr>
      <w:keepNext/>
      <w:tabs>
        <w:tab w:val="num" w:pos="1800"/>
      </w:tabs>
      <w:ind w:left="1800" w:hanging="360"/>
      <w:outlineLvl w:val="4"/>
    </w:pPr>
    <w:rPr>
      <w:i/>
    </w:rPr>
  </w:style>
  <w:style w:type="paragraph" w:styleId="Heading6">
    <w:name w:val="heading 6"/>
    <w:basedOn w:val="Normal"/>
    <w:next w:val="Normal"/>
    <w:link w:val="Heading6Char"/>
    <w:qFormat/>
    <w:pPr>
      <w:keepNext/>
      <w:outlineLvl w:val="5"/>
    </w:pPr>
    <w:rPr>
      <w:b/>
      <w:color w:val="000000"/>
    </w:rPr>
  </w:style>
  <w:style w:type="paragraph" w:styleId="Heading7">
    <w:name w:val="heading 7"/>
    <w:aliases w:val="7: Procedure Measure Specs"/>
    <w:basedOn w:val="Normal"/>
    <w:next w:val="Normal"/>
    <w:link w:val="Heading7Char"/>
    <w:uiPriority w:val="9"/>
    <w:qFormat/>
    <w:pPr>
      <w:keepNext/>
      <w:jc w:val="center"/>
      <w:outlineLvl w:val="6"/>
    </w:pPr>
    <w:rPr>
      <w:u w:val="single"/>
    </w:rPr>
  </w:style>
  <w:style w:type="paragraph" w:styleId="Heading8">
    <w:name w:val="heading 8"/>
    <w:basedOn w:val="Normal"/>
    <w:next w:val="Normal"/>
    <w:link w:val="Heading8Char"/>
    <w:qFormat/>
    <w:pPr>
      <w:keepNext/>
      <w:jc w:val="right"/>
      <w:outlineLvl w:val="7"/>
    </w:pPr>
    <w:rPr>
      <w:i/>
    </w:rPr>
  </w:style>
  <w:style w:type="paragraph" w:styleId="Heading9">
    <w:name w:val="heading 9"/>
    <w:basedOn w:val="Normal"/>
    <w:next w:val="Normal"/>
    <w:link w:val="Heading9Char"/>
    <w:qFormat/>
    <w:pPr>
      <w:keepNext/>
      <w:outlineLvl w:val="8"/>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tion Title Page Char"/>
    <w:link w:val="Heading1"/>
    <w:rsid w:val="00D32C75"/>
    <w:rPr>
      <w:rFonts w:ascii="Arial" w:hAnsi="Arial"/>
      <w:b/>
      <w:bCs/>
      <w:i/>
      <w:iCs/>
      <w:lang w:eastAsia="ja-JP"/>
    </w:rPr>
  </w:style>
  <w:style w:type="character" w:customStyle="1" w:styleId="Heading2Char">
    <w:name w:val="Heading 2 Char"/>
    <w:aliases w:val="2: Section Details Char"/>
    <w:rsid w:val="00570C36"/>
    <w:rPr>
      <w:rFonts w:ascii="Arial" w:hAnsi="Arial"/>
      <w:b/>
      <w:sz w:val="28"/>
      <w:u w:val="single"/>
      <w:lang w:eastAsia="ja-JP"/>
    </w:rPr>
  </w:style>
  <w:style w:type="character" w:customStyle="1" w:styleId="Heading3Char">
    <w:name w:val="Heading 3 Char"/>
    <w:aliases w:val="3. Section Questions Char"/>
    <w:link w:val="Heading3"/>
    <w:rsid w:val="00AB5B80"/>
    <w:rPr>
      <w:rFonts w:ascii="Arial" w:hAnsi="Arial" w:cs="Arial"/>
      <w:b/>
      <w:i/>
      <w:snapToGrid w:val="0"/>
      <w:sz w:val="22"/>
      <w:szCs w:val="22"/>
      <w:lang w:eastAsia="ja-JP"/>
    </w:rPr>
  </w:style>
  <w:style w:type="character" w:customStyle="1" w:styleId="Heading4Char">
    <w:name w:val="Heading 4 Char"/>
    <w:aliases w:val="4. Change Summary and Sub-References Char"/>
    <w:link w:val="Heading4"/>
    <w:uiPriority w:val="9"/>
    <w:rsid w:val="00C7333E"/>
    <w:rPr>
      <w:rFonts w:ascii="Arial" w:hAnsi="Arial" w:cs="Arial"/>
      <w:b/>
    </w:rPr>
  </w:style>
  <w:style w:type="character" w:customStyle="1" w:styleId="Heading5Char">
    <w:name w:val="Heading 5 Char"/>
    <w:aliases w:val="5: Sub-Section Char"/>
    <w:link w:val="Heading5"/>
    <w:uiPriority w:val="9"/>
    <w:rsid w:val="006B5931"/>
    <w:rPr>
      <w:rFonts w:ascii="Arial" w:hAnsi="Arial"/>
      <w:i/>
    </w:rPr>
  </w:style>
  <w:style w:type="character" w:customStyle="1" w:styleId="Heading6Char">
    <w:name w:val="Heading 6 Char"/>
    <w:link w:val="Heading6"/>
    <w:rsid w:val="008910AA"/>
    <w:rPr>
      <w:rFonts w:ascii="Calibri" w:eastAsia="Times New Roman" w:hAnsi="Calibri" w:cs="Times New Roman"/>
      <w:b/>
      <w:bCs/>
    </w:rPr>
  </w:style>
  <w:style w:type="character" w:customStyle="1" w:styleId="Heading7Char">
    <w:name w:val="Heading 7 Char"/>
    <w:aliases w:val="7: Procedure Measure Specs Char"/>
    <w:link w:val="Heading7"/>
    <w:uiPriority w:val="9"/>
    <w:rsid w:val="008910AA"/>
    <w:rPr>
      <w:rFonts w:ascii="Calibri" w:eastAsia="Times New Roman" w:hAnsi="Calibri" w:cs="Times New Roman"/>
      <w:sz w:val="24"/>
      <w:szCs w:val="24"/>
    </w:rPr>
  </w:style>
  <w:style w:type="character" w:customStyle="1" w:styleId="Heading8Char">
    <w:name w:val="Heading 8 Char"/>
    <w:link w:val="Heading8"/>
    <w:uiPriority w:val="9"/>
    <w:semiHidden/>
    <w:rsid w:val="008910AA"/>
    <w:rPr>
      <w:rFonts w:ascii="Calibri" w:eastAsia="Times New Roman" w:hAnsi="Calibri" w:cs="Times New Roman"/>
      <w:i/>
      <w:iCs/>
      <w:sz w:val="24"/>
      <w:szCs w:val="24"/>
    </w:rPr>
  </w:style>
  <w:style w:type="character" w:customStyle="1" w:styleId="Heading9Char">
    <w:name w:val="Heading 9 Char"/>
    <w:link w:val="Heading9"/>
    <w:uiPriority w:val="9"/>
    <w:semiHidden/>
    <w:rsid w:val="008910AA"/>
    <w:rPr>
      <w:rFonts w:ascii="Cambria" w:eastAsia="Times New Roman" w:hAnsi="Cambria" w:cs="Times New Roman"/>
    </w:rPr>
  </w:style>
  <w:style w:type="paragraph" w:customStyle="1" w:styleId="Reply">
    <w:name w:val="Reply"/>
    <w:basedOn w:val="Normal"/>
    <w:rPr>
      <w:rFonts w:ascii="Courier New" w:hAnsi="Courier New"/>
      <w:color w:val="FF0000"/>
    </w:rPr>
  </w:style>
  <w:style w:type="paragraph" w:customStyle="1" w:styleId="Comment">
    <w:name w:val="Comment"/>
    <w:basedOn w:val="Normal"/>
    <w:next w:val="PlainText"/>
    <w:pPr>
      <w:widowControl w:val="0"/>
      <w:tabs>
        <w:tab w:val="left" w:pos="1800"/>
      </w:tabs>
      <w:ind w:left="1800" w:hanging="1800"/>
    </w:pPr>
    <w:rPr>
      <w:color w:val="0000FF"/>
    </w:rPr>
  </w:style>
  <w:style w:type="paragraph" w:styleId="PlainText">
    <w:name w:val="Plain Text"/>
    <w:basedOn w:val="Normal"/>
    <w:link w:val="PlainTextChar"/>
    <w:uiPriority w:val="99"/>
    <w:rPr>
      <w:rFonts w:ascii="Courier New" w:hAnsi="Courier New"/>
    </w:rPr>
  </w:style>
  <w:style w:type="character" w:customStyle="1" w:styleId="PlainTextChar">
    <w:name w:val="Plain Text Char"/>
    <w:link w:val="PlainText"/>
    <w:uiPriority w:val="99"/>
    <w:rsid w:val="008910AA"/>
    <w:rPr>
      <w:rFonts w:ascii="Courier New" w:hAnsi="Courier New" w:cs="Courier New"/>
      <w:sz w:val="20"/>
      <w:szCs w:val="20"/>
    </w:rPr>
  </w:style>
  <w:style w:type="paragraph" w:customStyle="1" w:styleId="color">
    <w:name w:val="color"/>
    <w:basedOn w:val="NormalIndent"/>
    <w:pPr>
      <w:ind w:left="0"/>
    </w:pPr>
    <w:rPr>
      <w:color w:val="FF00FF"/>
    </w:rPr>
  </w:style>
  <w:style w:type="paragraph" w:styleId="NormalIndent">
    <w:name w:val="Normal Indent"/>
    <w:basedOn w:val="Normal"/>
    <w:pPr>
      <w:ind w:left="720"/>
    </w:pPr>
  </w:style>
  <w:style w:type="paragraph" w:customStyle="1" w:styleId="Color0">
    <w:name w:val="Color"/>
    <w:basedOn w:val="Normal"/>
    <w:rPr>
      <w:color w:val="FF00FF"/>
    </w:rPr>
  </w:style>
  <w:style w:type="paragraph" w:styleId="Title">
    <w:name w:val="Title"/>
    <w:basedOn w:val="Normal"/>
    <w:link w:val="TitleChar"/>
    <w:autoRedefine/>
    <w:qFormat/>
    <w:rsid w:val="00AB508D"/>
    <w:pPr>
      <w:pBdr>
        <w:top w:val="single" w:sz="4" w:space="1" w:color="auto"/>
        <w:left w:val="single" w:sz="4" w:space="4" w:color="auto"/>
        <w:bottom w:val="single" w:sz="4" w:space="1" w:color="auto"/>
        <w:right w:val="single" w:sz="4" w:space="4" w:color="auto"/>
      </w:pBdr>
      <w:jc w:val="center"/>
    </w:pPr>
    <w:rPr>
      <w:b/>
      <w:sz w:val="24"/>
    </w:rPr>
  </w:style>
  <w:style w:type="character" w:customStyle="1" w:styleId="TitleChar">
    <w:name w:val="Title Char"/>
    <w:link w:val="Title"/>
    <w:rsid w:val="00AB508D"/>
    <w:rPr>
      <w:rFonts w:ascii="Arial" w:hAnsi="Arial"/>
      <w:b/>
      <w:sz w:val="24"/>
    </w:rPr>
  </w:style>
  <w:style w:type="character" w:styleId="Hyperlink">
    <w:name w:val="Hyperlink"/>
    <w:uiPriority w:val="99"/>
    <w:rPr>
      <w:rFonts w:cs="Times New Roman"/>
      <w:color w:val="0000FF"/>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8910AA"/>
    <w:rPr>
      <w:rFonts w:ascii="Arial" w:hAnsi="Arial"/>
      <w:sz w:val="20"/>
      <w:szCs w:val="20"/>
    </w:rPr>
  </w:style>
  <w:style w:type="paragraph" w:styleId="BodyText">
    <w:name w:val="Body Text"/>
    <w:basedOn w:val="Normal"/>
    <w:link w:val="BodyTextChar"/>
    <w:uiPriority w:val="99"/>
    <w:rPr>
      <w:i/>
    </w:rPr>
  </w:style>
  <w:style w:type="character" w:customStyle="1" w:styleId="BodyTextChar">
    <w:name w:val="Body Text Char"/>
    <w:link w:val="BodyText"/>
    <w:uiPriority w:val="99"/>
    <w:rsid w:val="008910AA"/>
    <w:rPr>
      <w:rFonts w:ascii="Arial" w:hAnsi="Arial"/>
      <w:sz w:val="20"/>
      <w:szCs w:val="20"/>
    </w:rPr>
  </w:style>
  <w:style w:type="paragraph" w:styleId="BodyText2">
    <w:name w:val="Body Text 2"/>
    <w:basedOn w:val="Normal"/>
    <w:link w:val="BodyText2Char"/>
    <w:rPr>
      <w:i/>
      <w:color w:val="000000"/>
    </w:rPr>
  </w:style>
  <w:style w:type="character" w:customStyle="1" w:styleId="BodyText2Char">
    <w:name w:val="Body Text 2 Char"/>
    <w:link w:val="BodyText2"/>
    <w:uiPriority w:val="99"/>
    <w:rsid w:val="008910AA"/>
    <w:rPr>
      <w:rFonts w:ascii="Arial" w:hAnsi="Arial"/>
      <w:sz w:val="20"/>
      <w:szCs w:val="20"/>
    </w:rPr>
  </w:style>
  <w:style w:type="paragraph" w:styleId="BodyText3">
    <w:name w:val="Body Text 3"/>
    <w:basedOn w:val="Normal"/>
    <w:link w:val="BodyText3Char"/>
    <w:rPr>
      <w:color w:val="000000"/>
    </w:rPr>
  </w:style>
  <w:style w:type="character" w:customStyle="1" w:styleId="BodyText3Char">
    <w:name w:val="Body Text 3 Char"/>
    <w:link w:val="BodyText3"/>
    <w:rsid w:val="008910AA"/>
    <w:rPr>
      <w:rFonts w:ascii="Arial" w:hAnsi="Arial"/>
      <w:sz w:val="16"/>
      <w:szCs w:val="16"/>
    </w:rPr>
  </w:style>
  <w:style w:type="character" w:styleId="PageNumber">
    <w:name w:val="page number"/>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910AA"/>
    <w:rPr>
      <w:rFonts w:ascii="Arial" w:hAnsi="Arial"/>
      <w:sz w:val="20"/>
      <w:szCs w:val="20"/>
    </w:rPr>
  </w:style>
  <w:style w:type="character" w:styleId="FollowedHyperlink">
    <w:name w:val="FollowedHyperlink"/>
    <w:rPr>
      <w:rFonts w:cs="Times New Roman"/>
      <w:color w:val="800080"/>
      <w:u w:val="single"/>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sid w:val="008910AA"/>
    <w:rPr>
      <w:rFonts w:ascii="Arial" w:hAnsi="Arial"/>
      <w:sz w:val="20"/>
      <w:szCs w:val="20"/>
    </w:rPr>
  </w:style>
  <w:style w:type="paragraph" w:customStyle="1" w:styleId="DefinitionList">
    <w:name w:val="Definition List"/>
    <w:basedOn w:val="Normal"/>
    <w:next w:val="Normal"/>
    <w:pPr>
      <w:ind w:left="360"/>
    </w:pPr>
  </w:style>
  <w:style w:type="paragraph" w:customStyle="1" w:styleId="H3">
    <w:name w:val="H3"/>
    <w:basedOn w:val="Normal"/>
    <w:next w:val="Normal"/>
    <w:pPr>
      <w:keepNext/>
      <w:spacing w:before="100" w:after="100"/>
      <w:outlineLvl w:val="3"/>
    </w:pPr>
    <w:rPr>
      <w:b/>
      <w:sz w:val="28"/>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rsid w:val="008910AA"/>
    <w:rPr>
      <w:sz w:val="0"/>
      <w:szCs w:val="0"/>
    </w:rPr>
  </w:style>
  <w:style w:type="paragraph" w:styleId="EndnoteText">
    <w:name w:val="endnote text"/>
    <w:basedOn w:val="Normal"/>
    <w:link w:val="EndnoteTextChar"/>
    <w:uiPriority w:val="99"/>
  </w:style>
  <w:style w:type="character" w:customStyle="1" w:styleId="EndnoteTextChar">
    <w:name w:val="Endnote Text Char"/>
    <w:link w:val="EndnoteText"/>
    <w:uiPriority w:val="99"/>
    <w:rsid w:val="008910AA"/>
    <w:rPr>
      <w:rFonts w:ascii="Arial" w:hAnsi="Arial"/>
      <w:sz w:val="20"/>
      <w:szCs w:val="20"/>
    </w:rPr>
  </w:style>
  <w:style w:type="character" w:styleId="EndnoteReference">
    <w:name w:val="endnote reference"/>
    <w:uiPriority w:val="99"/>
    <w:rPr>
      <w:rFonts w:cs="Times New Roman"/>
      <w:vertAlign w:val="superscript"/>
    </w:rPr>
  </w:style>
  <w:style w:type="paragraph" w:styleId="Caption">
    <w:name w:val="caption"/>
    <w:basedOn w:val="Normal"/>
    <w:next w:val="Normal"/>
    <w:uiPriority w:val="35"/>
    <w:qFormat/>
    <w:pPr>
      <w:pBdr>
        <w:top w:val="single" w:sz="4" w:space="1" w:color="auto"/>
        <w:left w:val="single" w:sz="4" w:space="4" w:color="auto"/>
        <w:bottom w:val="single" w:sz="4" w:space="1" w:color="auto"/>
        <w:right w:val="single" w:sz="4" w:space="4" w:color="auto"/>
      </w:pBdr>
      <w:jc w:val="center"/>
    </w:pPr>
    <w:rPr>
      <w:b/>
    </w:rPr>
  </w:style>
  <w:style w:type="paragraph" w:styleId="BodyTextIndent2">
    <w:name w:val="Body Text Indent 2"/>
    <w:basedOn w:val="Normal"/>
    <w:link w:val="BodyTextIndent2Char"/>
    <w:pPr>
      <w:ind w:left="1440"/>
    </w:pPr>
    <w:rPr>
      <w:color w:val="000000"/>
    </w:rPr>
  </w:style>
  <w:style w:type="character" w:customStyle="1" w:styleId="BodyTextIndent2Char">
    <w:name w:val="Body Text Indent 2 Char"/>
    <w:link w:val="BodyTextIndent2"/>
    <w:rsid w:val="008910AA"/>
    <w:rPr>
      <w:rFonts w:ascii="Arial" w:hAnsi="Arial"/>
      <w:sz w:val="20"/>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sid w:val="008910AA"/>
    <w:rPr>
      <w:rFonts w:ascii="Arial" w:hAnsi="Arial"/>
      <w:sz w:val="20"/>
      <w:szCs w:val="20"/>
    </w:rPr>
  </w:style>
  <w:style w:type="character" w:styleId="FootnoteReference">
    <w:name w:val="footnote reference"/>
    <w:uiPriority w:val="99"/>
    <w:rPr>
      <w:rFonts w:cs="Times New Roman"/>
      <w:vertAlign w:val="superscript"/>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character" w:styleId="Strong">
    <w:name w:val="Strong"/>
    <w:uiPriority w:val="22"/>
    <w:qFormat/>
    <w:rPr>
      <w:rFonts w:cs="Times New Roman"/>
      <w:b/>
    </w:rPr>
  </w:style>
  <w:style w:type="paragraph" w:styleId="BodyTextFirstIndent">
    <w:name w:val="Body Text First Indent"/>
    <w:basedOn w:val="Normal"/>
    <w:link w:val="BodyTextFirstIndentChar"/>
    <w:pPr>
      <w:ind w:left="360" w:hanging="360"/>
    </w:pPr>
    <w:rPr>
      <w:rFonts w:cs="Arial"/>
    </w:rPr>
  </w:style>
  <w:style w:type="character" w:customStyle="1" w:styleId="BodyTextFirstIndentChar">
    <w:name w:val="Body Text First Indent Char"/>
    <w:link w:val="BodyTextFirstIndent"/>
    <w:uiPriority w:val="99"/>
    <w:rsid w:val="008910AA"/>
    <w:rPr>
      <w:rFonts w:ascii="Arial" w:hAnsi="Arial"/>
      <w:sz w:val="20"/>
      <w:szCs w:val="20"/>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link w:val="DocumentMap"/>
    <w:semiHidden/>
    <w:rsid w:val="008910AA"/>
    <w:rPr>
      <w:sz w:val="0"/>
      <w:szCs w:val="0"/>
    </w:rPr>
  </w:style>
  <w:style w:type="paragraph" w:customStyle="1" w:styleId="StyleHeading3Centered">
    <w:name w:val="Style Heading 3 + Centered"/>
    <w:basedOn w:val="Heading3"/>
    <w:pPr>
      <w:jc w:val="center"/>
    </w:pPr>
    <w:rPr>
      <w:bCs/>
    </w:rPr>
  </w:style>
  <w:style w:type="paragraph" w:customStyle="1" w:styleId="StyleH3Centered">
    <w:name w:val="Style H3 + Centered"/>
    <w:basedOn w:val="H3"/>
    <w:pPr>
      <w:spacing w:before="240" w:after="120"/>
      <w:jc w:val="center"/>
    </w:pPr>
    <w:rPr>
      <w:bCs/>
      <w:sz w:val="24"/>
      <w:szCs w:val="24"/>
    </w:rPr>
  </w:style>
  <w:style w:type="paragraph" w:customStyle="1" w:styleId="StyleHeading38ptNotBoldCenteredLeft0Firstline">
    <w:name w:val="Style Heading 3 + 8 pt Not Bold Centered Left:  0&quot; First line: ..."/>
    <w:basedOn w:val="Heading3"/>
    <w:pPr>
      <w:spacing w:before="60"/>
      <w:jc w:val="center"/>
    </w:pPr>
    <w:rPr>
      <w:b w:val="0"/>
      <w:sz w:val="16"/>
    </w:rPr>
  </w:style>
  <w:style w:type="character" w:styleId="CommentReference">
    <w:name w:val="annotation reference"/>
    <w:uiPriority w:val="99"/>
    <w:semiHidden/>
    <w:rPr>
      <w:rFonts w:cs="Times New Roman"/>
      <w:sz w:val="16"/>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sid w:val="008910AA"/>
    <w:rPr>
      <w:rFonts w:ascii="Arial" w:hAnsi="Arial"/>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Char Char Char"/>
    <w:basedOn w:val="Normal"/>
    <w:semiHidden/>
    <w:pPr>
      <w:widowControl w:val="0"/>
      <w:spacing w:after="160" w:line="240" w:lineRule="exact"/>
    </w:pPr>
    <w:rPr>
      <w:rFonts w:ascii="Tahoma" w:hAnsi="Tahoma"/>
      <w:szCs w:val="24"/>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rsid w:val="008910AA"/>
    <w:rPr>
      <w:rFonts w:ascii="Arial" w:hAnsi="Arial"/>
      <w:b/>
      <w:bCs/>
      <w:sz w:val="20"/>
      <w:szCs w:val="20"/>
    </w:rPr>
  </w:style>
  <w:style w:type="character" w:styleId="Emphasis">
    <w:name w:val="Emphasis"/>
    <w:uiPriority w:val="20"/>
    <w:qFormat/>
    <w:rPr>
      <w:rFonts w:cs="Times New Roman"/>
      <w:i/>
    </w:rPr>
  </w:style>
  <w:style w:type="character" w:customStyle="1" w:styleId="lpg35333">
    <w:name w:val="lpg35333"/>
    <w:semiHidden/>
    <w:rPr>
      <w:rFonts w:ascii="Arial" w:hAnsi="Arial"/>
      <w:color w:val="auto"/>
      <w:sz w:val="20"/>
    </w:rPr>
  </w:style>
  <w:style w:type="character" w:customStyle="1" w:styleId="msoins0">
    <w:name w:val="msoins"/>
    <w:rPr>
      <w:rFonts w:cs="Times New Roman"/>
    </w:rPr>
  </w:style>
  <w:style w:type="character" w:customStyle="1" w:styleId="footnotesearch2">
    <w:name w:val="footnotesearch2"/>
    <w:uiPriority w:val="99"/>
    <w:rPr>
      <w:sz w:val="22"/>
    </w:rPr>
  </w:style>
  <w:style w:type="character" w:styleId="HTMLCite">
    <w:name w:val="HTML Cite"/>
    <w:uiPriority w:val="99"/>
    <w:rPr>
      <w:rFonts w:cs="Times New Roman"/>
      <w:color w:val="0E774A"/>
    </w:rPr>
  </w:style>
  <w:style w:type="character" w:customStyle="1" w:styleId="awc-59785">
    <w:name w:val="awc-59785"/>
    <w:rPr>
      <w:rFonts w:cs="Times New Roman"/>
    </w:rPr>
  </w:style>
  <w:style w:type="numbering" w:styleId="111111">
    <w:name w:val="Outline List 2"/>
    <w:basedOn w:val="NoList"/>
    <w:unhideWhenUsed/>
    <w:rsid w:val="008910AA"/>
    <w:pPr>
      <w:numPr>
        <w:numId w:val="9"/>
      </w:numPr>
    </w:pPr>
  </w:style>
  <w:style w:type="character" w:customStyle="1" w:styleId="apple-converted-space">
    <w:name w:val="apple-converted-space"/>
    <w:basedOn w:val="DefaultParagraphFont"/>
    <w:rsid w:val="005139C0"/>
  </w:style>
  <w:style w:type="paragraph" w:styleId="ListParagraph">
    <w:name w:val="List Paragraph"/>
    <w:basedOn w:val="Normal"/>
    <w:uiPriority w:val="34"/>
    <w:qFormat/>
    <w:rsid w:val="00A26F28"/>
    <w:pPr>
      <w:ind w:left="720"/>
      <w:contextualSpacing/>
    </w:pPr>
  </w:style>
  <w:style w:type="paragraph" w:styleId="Revision">
    <w:name w:val="Revision"/>
    <w:hidden/>
    <w:uiPriority w:val="99"/>
    <w:semiHidden/>
    <w:rsid w:val="00137D1B"/>
    <w:rPr>
      <w:rFonts w:ascii="Arial" w:hAnsi="Arial"/>
    </w:rPr>
  </w:style>
  <w:style w:type="paragraph" w:styleId="NoSpacing">
    <w:name w:val="No Spacing"/>
    <w:link w:val="NoSpacingChar"/>
    <w:uiPriority w:val="1"/>
    <w:qFormat/>
    <w:rsid w:val="00D1257B"/>
    <w:rPr>
      <w:rFonts w:ascii="Century" w:eastAsia="MS Mincho" w:hAnsi="Century"/>
      <w:sz w:val="22"/>
      <w:szCs w:val="22"/>
    </w:rPr>
  </w:style>
  <w:style w:type="character" w:customStyle="1" w:styleId="NoSpacingChar">
    <w:name w:val="No Spacing Char"/>
    <w:basedOn w:val="DefaultParagraphFont"/>
    <w:link w:val="NoSpacing"/>
    <w:uiPriority w:val="1"/>
    <w:rsid w:val="00D1257B"/>
    <w:rPr>
      <w:rFonts w:ascii="Century" w:eastAsia="MS Mincho" w:hAnsi="Century"/>
      <w:sz w:val="22"/>
      <w:szCs w:val="22"/>
    </w:rPr>
  </w:style>
  <w:style w:type="paragraph" w:customStyle="1" w:styleId="SectionHeader">
    <w:name w:val="Section Header"/>
    <w:basedOn w:val="Heading1"/>
    <w:link w:val="SectionHeaderChar"/>
    <w:qFormat/>
    <w:rsid w:val="00B441E9"/>
    <w:pPr>
      <w:jc w:val="center"/>
    </w:pPr>
    <w:rPr>
      <w:snapToGrid w:val="0"/>
      <w:sz w:val="40"/>
      <w:szCs w:val="40"/>
    </w:rPr>
  </w:style>
  <w:style w:type="paragraph" w:styleId="TOC2">
    <w:name w:val="toc 2"/>
    <w:basedOn w:val="Normal"/>
    <w:next w:val="Normal"/>
    <w:autoRedefine/>
    <w:uiPriority w:val="39"/>
    <w:unhideWhenUsed/>
    <w:rsid w:val="00940F39"/>
    <w:pPr>
      <w:tabs>
        <w:tab w:val="right" w:leader="dot" w:pos="9350"/>
      </w:tabs>
      <w:spacing w:after="100"/>
      <w:ind w:left="200"/>
    </w:pPr>
  </w:style>
  <w:style w:type="character" w:customStyle="1" w:styleId="SectionHeaderChar">
    <w:name w:val="Section Header Char"/>
    <w:basedOn w:val="Heading1Char"/>
    <w:link w:val="SectionHeader"/>
    <w:rsid w:val="00B441E9"/>
    <w:rPr>
      <w:rFonts w:ascii="Arial" w:hAnsi="Arial"/>
      <w:b/>
      <w:bCs/>
      <w:i/>
      <w:iCs/>
      <w:snapToGrid w:val="0"/>
      <w:sz w:val="40"/>
      <w:szCs w:val="40"/>
      <w:lang w:eastAsia="ja-JP"/>
    </w:rPr>
  </w:style>
  <w:style w:type="paragraph" w:styleId="TOC1">
    <w:name w:val="toc 1"/>
    <w:basedOn w:val="Normal"/>
    <w:next w:val="Normal"/>
    <w:autoRedefine/>
    <w:uiPriority w:val="39"/>
    <w:unhideWhenUsed/>
    <w:rsid w:val="0054414F"/>
    <w:pPr>
      <w:tabs>
        <w:tab w:val="right" w:leader="dot" w:pos="9350"/>
      </w:tabs>
      <w:spacing w:after="120"/>
    </w:pPr>
  </w:style>
  <w:style w:type="paragraph" w:styleId="TOC4">
    <w:name w:val="toc 4"/>
    <w:basedOn w:val="Normal"/>
    <w:next w:val="Normal"/>
    <w:autoRedefine/>
    <w:uiPriority w:val="39"/>
    <w:unhideWhenUsed/>
    <w:rsid w:val="00CF5A6E"/>
    <w:pPr>
      <w:tabs>
        <w:tab w:val="right" w:leader="dot" w:pos="9350"/>
      </w:tabs>
      <w:spacing w:after="100"/>
      <w:ind w:left="600"/>
    </w:pPr>
  </w:style>
  <w:style w:type="paragraph" w:styleId="TOC3">
    <w:name w:val="toc 3"/>
    <w:basedOn w:val="Normal"/>
    <w:next w:val="Normal"/>
    <w:autoRedefine/>
    <w:uiPriority w:val="39"/>
    <w:unhideWhenUsed/>
    <w:rsid w:val="00B441E9"/>
    <w:pPr>
      <w:spacing w:after="100"/>
      <w:ind w:left="400"/>
    </w:pPr>
  </w:style>
  <w:style w:type="paragraph" w:styleId="Subtitle">
    <w:name w:val="Subtitle"/>
    <w:aliases w:val="Affirmation"/>
    <w:basedOn w:val="Normal"/>
    <w:next w:val="Normal"/>
    <w:link w:val="SubtitleChar"/>
    <w:qFormat/>
    <w:locked/>
    <w:rsid w:val="00625D0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Affirmation Char"/>
    <w:basedOn w:val="DefaultParagraphFont"/>
    <w:link w:val="Subtitle"/>
    <w:rsid w:val="00625D0F"/>
    <w:rPr>
      <w:rFonts w:asciiTheme="majorHAnsi" w:eastAsiaTheme="majorEastAsia" w:hAnsiTheme="majorHAnsi" w:cstheme="majorBidi"/>
      <w:i/>
      <w:iCs/>
      <w:color w:val="4F81BD" w:themeColor="accent1"/>
      <w:spacing w:val="15"/>
      <w:sz w:val="24"/>
      <w:szCs w:val="24"/>
    </w:rPr>
  </w:style>
  <w:style w:type="paragraph" w:customStyle="1" w:styleId="Answer">
    <w:name w:val="Answer"/>
    <w:basedOn w:val="Normal"/>
    <w:rsid w:val="00C35C80"/>
    <w:pPr>
      <w:keepNext/>
      <w:keepLines/>
      <w:numPr>
        <w:ilvl w:val="1"/>
        <w:numId w:val="14"/>
      </w:numPr>
      <w:spacing w:line="480" w:lineRule="auto"/>
    </w:pPr>
    <w:rPr>
      <w:rFonts w:eastAsia="MS Mincho"/>
      <w:sz w:val="24"/>
    </w:rPr>
  </w:style>
  <w:style w:type="paragraph" w:customStyle="1" w:styleId="Default">
    <w:name w:val="Default"/>
    <w:rsid w:val="005A41AD"/>
    <w:pPr>
      <w:autoSpaceDE w:val="0"/>
      <w:autoSpaceDN w:val="0"/>
      <w:adjustRightInd w:val="0"/>
    </w:pPr>
    <w:rPr>
      <w:rFonts w:eastAsia="MS Mincho"/>
      <w:color w:val="000000"/>
      <w:sz w:val="24"/>
      <w:szCs w:val="24"/>
      <w:lang w:eastAsia="ja-JP"/>
    </w:rPr>
  </w:style>
  <w:style w:type="paragraph" w:styleId="TOC5">
    <w:name w:val="toc 5"/>
    <w:basedOn w:val="Normal"/>
    <w:next w:val="Normal"/>
    <w:autoRedefine/>
    <w:uiPriority w:val="39"/>
    <w:unhideWhenUsed/>
    <w:rsid w:val="006E26E4"/>
    <w:pPr>
      <w:tabs>
        <w:tab w:val="right" w:leader="dot" w:pos="9350"/>
      </w:tabs>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E1482"/>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E1482"/>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E1482"/>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E1482"/>
    <w:pPr>
      <w:spacing w:after="100" w:line="276" w:lineRule="auto"/>
      <w:ind w:left="1760"/>
    </w:pPr>
    <w:rPr>
      <w:rFonts w:asciiTheme="minorHAnsi" w:eastAsiaTheme="minorEastAsia" w:hAnsiTheme="minorHAnsi" w:cstheme="minorBidi"/>
      <w:sz w:val="22"/>
      <w:szCs w:val="22"/>
    </w:rPr>
  </w:style>
  <w:style w:type="character" w:customStyle="1" w:styleId="EmailStyle54">
    <w:name w:val="EmailStyle54"/>
    <w:basedOn w:val="DefaultParagraphFont"/>
    <w:semiHidden/>
    <w:rsid w:val="00561293"/>
    <w:rPr>
      <w:rFonts w:ascii="Arial" w:hAnsi="Arial" w:cs="Arial"/>
      <w:color w:val="auto"/>
      <w:sz w:val="20"/>
      <w:szCs w:val="20"/>
    </w:rPr>
  </w:style>
  <w:style w:type="paragraph" w:styleId="TOCHeading">
    <w:name w:val="TOC Heading"/>
    <w:basedOn w:val="Heading1"/>
    <w:next w:val="Normal"/>
    <w:uiPriority w:val="39"/>
    <w:qFormat/>
    <w:rsid w:val="00561293"/>
    <w:pPr>
      <w:keepLines/>
      <w:spacing w:before="480" w:line="276" w:lineRule="auto"/>
      <w:outlineLvl w:val="9"/>
    </w:pPr>
    <w:rPr>
      <w:rFonts w:eastAsia="MS Gothic"/>
      <w:bCs w:val="0"/>
      <w:color w:val="365F91"/>
      <w:sz w:val="28"/>
      <w:szCs w:val="28"/>
      <w:lang w:eastAsia="en-US"/>
    </w:rPr>
  </w:style>
  <w:style w:type="table" w:styleId="TableColumns3">
    <w:name w:val="Table Columns 3"/>
    <w:basedOn w:val="TableNormal"/>
    <w:rsid w:val="00561293"/>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561293"/>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CharChar1">
    <w:name w:val="Char Char Char Char1"/>
    <w:basedOn w:val="Normal"/>
    <w:semiHidden/>
    <w:rsid w:val="00561293"/>
    <w:pPr>
      <w:widowControl w:val="0"/>
      <w:spacing w:after="160" w:line="240" w:lineRule="exact"/>
    </w:pPr>
    <w:rPr>
      <w:rFonts w:ascii="Tahoma" w:eastAsia="MS Mincho" w:hAnsi="Tahoma"/>
      <w:szCs w:val="24"/>
    </w:rPr>
  </w:style>
  <w:style w:type="paragraph" w:customStyle="1" w:styleId="BlackBodyText">
    <w:name w:val="Black Body Text"/>
    <w:basedOn w:val="Footer"/>
    <w:rsid w:val="00561293"/>
    <w:pPr>
      <w:tabs>
        <w:tab w:val="clear" w:pos="4320"/>
        <w:tab w:val="right" w:pos="5040"/>
      </w:tabs>
      <w:spacing w:after="240"/>
    </w:pPr>
    <w:rPr>
      <w:rFonts w:eastAsia="MS Mincho" w:cs="Arial"/>
    </w:rPr>
  </w:style>
  <w:style w:type="paragraph" w:styleId="Date">
    <w:name w:val="Date"/>
    <w:basedOn w:val="Normal"/>
    <w:next w:val="Normal"/>
    <w:link w:val="DateChar"/>
    <w:rsid w:val="00561293"/>
    <w:rPr>
      <w:rFonts w:eastAsia="MS Mincho"/>
    </w:rPr>
  </w:style>
  <w:style w:type="character" w:customStyle="1" w:styleId="DateChar">
    <w:name w:val="Date Char"/>
    <w:basedOn w:val="DefaultParagraphFont"/>
    <w:link w:val="Date"/>
    <w:rsid w:val="00561293"/>
    <w:rPr>
      <w:rFonts w:ascii="Arial" w:eastAsia="MS Mincho" w:hAnsi="Arial"/>
    </w:rPr>
  </w:style>
  <w:style w:type="character" w:styleId="PlaceholderText">
    <w:name w:val="Placeholder Text"/>
    <w:basedOn w:val="DefaultParagraphFont"/>
    <w:uiPriority w:val="99"/>
    <w:semiHidden/>
    <w:rsid w:val="00561293"/>
    <w:rPr>
      <w:color w:val="808080"/>
    </w:rPr>
  </w:style>
  <w:style w:type="character" w:customStyle="1" w:styleId="Heading2Char1">
    <w:name w:val="Heading 2 Char1"/>
    <w:aliases w:val="2: Section Details Char1"/>
    <w:basedOn w:val="DefaultParagraphFont"/>
    <w:link w:val="Heading2"/>
    <w:rsid w:val="00CF5A6E"/>
    <w:rPr>
      <w:rFonts w:ascii="Arial" w:hAnsi="Arial"/>
      <w:b/>
      <w:snapToGrid w:val="0"/>
      <w:sz w:val="28"/>
      <w:szCs w:val="24"/>
      <w:u w:val="single"/>
      <w:lang w:eastAsia="ja-JP"/>
    </w:rPr>
  </w:style>
  <w:style w:type="paragraph" w:customStyle="1" w:styleId="FactSheetText">
    <w:name w:val="Fact Sheet Text"/>
    <w:basedOn w:val="Normal"/>
    <w:link w:val="FactSheetTextChar"/>
    <w:qFormat/>
    <w:rsid w:val="0085320B"/>
    <w:pPr>
      <w:widowControl w:val="0"/>
    </w:pPr>
    <w:rPr>
      <w:rFonts w:asciiTheme="minorHAnsi" w:eastAsiaTheme="minorHAnsi" w:hAnsiTheme="minorHAnsi" w:cstheme="minorBidi"/>
      <w:sz w:val="22"/>
      <w:szCs w:val="22"/>
    </w:rPr>
  </w:style>
  <w:style w:type="character" w:customStyle="1" w:styleId="FactSheetTextChar">
    <w:name w:val="Fact Sheet Text Char"/>
    <w:basedOn w:val="DefaultParagraphFont"/>
    <w:link w:val="FactSheetText"/>
    <w:rsid w:val="0085320B"/>
    <w:rPr>
      <w:rFonts w:asciiTheme="minorHAnsi" w:eastAsiaTheme="minorHAnsi" w:hAnsiTheme="minorHAnsi" w:cstheme="minorBidi"/>
      <w:sz w:val="22"/>
      <w:szCs w:val="22"/>
    </w:rPr>
  </w:style>
  <w:style w:type="character" w:customStyle="1" w:styleId="highlight">
    <w:name w:val="highlight"/>
    <w:basedOn w:val="DefaultParagraphFont"/>
    <w:rsid w:val="004D4809"/>
  </w:style>
  <w:style w:type="paragraph" w:customStyle="1" w:styleId="FactSheetHeader">
    <w:name w:val="Fact Sheet Header"/>
    <w:basedOn w:val="Normal"/>
    <w:link w:val="FactSheetHeaderChar"/>
    <w:rsid w:val="00864CF5"/>
    <w:pPr>
      <w:widowControl w:val="0"/>
      <w:spacing w:before="200" w:after="200" w:line="276" w:lineRule="auto"/>
    </w:pPr>
    <w:rPr>
      <w:rFonts w:asciiTheme="minorHAnsi" w:eastAsiaTheme="minorEastAsia" w:hAnsiTheme="minorHAnsi" w:cstheme="minorBidi"/>
      <w:color w:val="007373"/>
      <w:sz w:val="36"/>
      <w:szCs w:val="36"/>
    </w:rPr>
  </w:style>
  <w:style w:type="character" w:customStyle="1" w:styleId="FactSheetHeaderChar">
    <w:name w:val="Fact Sheet Header Char"/>
    <w:basedOn w:val="DefaultParagraphFont"/>
    <w:link w:val="FactSheetHeader"/>
    <w:rsid w:val="00864CF5"/>
    <w:rPr>
      <w:rFonts w:asciiTheme="minorHAnsi" w:eastAsiaTheme="minorEastAsia" w:hAnsiTheme="minorHAnsi" w:cstheme="minorBidi"/>
      <w:color w:val="007373"/>
      <w:sz w:val="36"/>
      <w:szCs w:val="36"/>
    </w:rPr>
  </w:style>
  <w:style w:type="character" w:customStyle="1" w:styleId="Style12ptBoldDarkBlue">
    <w:name w:val="Style 12 pt Bold Dark Blue"/>
    <w:basedOn w:val="DefaultParagraphFont"/>
    <w:rsid w:val="003A5943"/>
    <w:rPr>
      <w:b/>
      <w:bCs/>
      <w:color w:val="4F6228" w:themeColor="accent3" w:themeShade="80"/>
      <w:sz w:val="24"/>
    </w:rPr>
  </w:style>
  <w:style w:type="paragraph" w:customStyle="1" w:styleId="Style1">
    <w:name w:val="Style1"/>
    <w:basedOn w:val="Normal"/>
    <w:link w:val="Style1Char"/>
    <w:qFormat/>
    <w:rsid w:val="006A3FDE"/>
    <w:rPr>
      <w:b/>
      <w:color w:val="000000"/>
    </w:rPr>
  </w:style>
  <w:style w:type="paragraph" w:customStyle="1" w:styleId="Heading44">
    <w:name w:val="Heading 44"/>
    <w:basedOn w:val="Style1"/>
    <w:link w:val="Heading44Char"/>
    <w:qFormat/>
    <w:rsid w:val="005B7CB8"/>
    <w:rPr>
      <w:sz w:val="22"/>
    </w:rPr>
  </w:style>
  <w:style w:type="character" w:customStyle="1" w:styleId="Style1Char">
    <w:name w:val="Style1 Char"/>
    <w:basedOn w:val="DefaultParagraphFont"/>
    <w:link w:val="Style1"/>
    <w:rsid w:val="006A3FDE"/>
    <w:rPr>
      <w:rFonts w:ascii="Arial" w:hAnsi="Arial"/>
      <w:b/>
      <w:color w:val="000000"/>
    </w:rPr>
  </w:style>
  <w:style w:type="character" w:customStyle="1" w:styleId="Heading44Char">
    <w:name w:val="Heading 44 Char"/>
    <w:basedOn w:val="Style1Char"/>
    <w:link w:val="Heading44"/>
    <w:rsid w:val="005B7CB8"/>
    <w:rPr>
      <w:rFonts w:ascii="Arial" w:hAnsi="Arial"/>
      <w:b/>
      <w:color w:val="000000"/>
      <w:sz w:val="22"/>
    </w:rPr>
  </w:style>
  <w:style w:type="character" w:customStyle="1" w:styleId="UnresolvedMention1">
    <w:name w:val="Unresolved Mention1"/>
    <w:basedOn w:val="DefaultParagraphFont"/>
    <w:uiPriority w:val="99"/>
    <w:semiHidden/>
    <w:unhideWhenUsed/>
    <w:rsid w:val="007903F0"/>
    <w:rPr>
      <w:color w:val="808080"/>
      <w:shd w:val="clear" w:color="auto" w:fill="E6E6E6"/>
    </w:rPr>
  </w:style>
  <w:style w:type="paragraph" w:styleId="IntenseQuote">
    <w:name w:val="Intense Quote"/>
    <w:basedOn w:val="Normal"/>
    <w:next w:val="Normal"/>
    <w:link w:val="IntenseQuoteChar"/>
    <w:uiPriority w:val="30"/>
    <w:qFormat/>
    <w:rsid w:val="004310D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310D9"/>
    <w:rPr>
      <w:rFonts w:ascii="Arial" w:hAnsi="Arial"/>
      <w:b/>
      <w:bCs/>
      <w:i/>
      <w:iCs/>
    </w:rPr>
  </w:style>
  <w:style w:type="character" w:styleId="SubtleEmphasis">
    <w:name w:val="Subtle Emphasis"/>
    <w:basedOn w:val="DefaultParagraphFont"/>
    <w:uiPriority w:val="19"/>
    <w:qFormat/>
    <w:rsid w:val="002E44C6"/>
    <w:rPr>
      <w:i/>
      <w:iCs/>
      <w:color w:val="808080" w:themeColor="text1" w:themeTint="7F"/>
    </w:rPr>
  </w:style>
  <w:style w:type="table" w:customStyle="1" w:styleId="TableGrid10">
    <w:name w:val="Table Grid1"/>
    <w:basedOn w:val="TableNormal"/>
    <w:next w:val="TableGrid"/>
    <w:uiPriority w:val="59"/>
    <w:rsid w:val="00CD7961"/>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92537"/>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CB4"/>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F0509"/>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1">
    <w:name w:val="Quote1"/>
    <w:basedOn w:val="Normal"/>
    <w:next w:val="Normal"/>
    <w:uiPriority w:val="29"/>
    <w:qFormat/>
    <w:rsid w:val="006E467C"/>
    <w:pPr>
      <w:spacing w:before="160" w:after="120" w:line="264" w:lineRule="auto"/>
      <w:ind w:left="720" w:right="720"/>
    </w:pPr>
    <w:rPr>
      <w:i/>
      <w:iCs/>
      <w:color w:val="404040"/>
      <w:szCs w:val="24"/>
    </w:rPr>
  </w:style>
  <w:style w:type="character" w:customStyle="1" w:styleId="QuoteChar">
    <w:name w:val="Quote Char"/>
    <w:basedOn w:val="DefaultParagraphFont"/>
    <w:link w:val="Quote"/>
    <w:uiPriority w:val="29"/>
    <w:rsid w:val="006E467C"/>
    <w:rPr>
      <w:i/>
      <w:iCs/>
      <w:color w:val="404040"/>
    </w:rPr>
  </w:style>
  <w:style w:type="character" w:styleId="IntenseEmphasis">
    <w:name w:val="Intense Emphasis"/>
    <w:basedOn w:val="DefaultParagraphFont"/>
    <w:uiPriority w:val="21"/>
    <w:qFormat/>
    <w:rsid w:val="006E467C"/>
    <w:rPr>
      <w:b/>
      <w:bCs/>
      <w:i/>
      <w:iCs/>
    </w:rPr>
  </w:style>
  <w:style w:type="character" w:customStyle="1" w:styleId="SubtleReference1">
    <w:name w:val="Subtle Reference1"/>
    <w:basedOn w:val="DefaultParagraphFont"/>
    <w:uiPriority w:val="31"/>
    <w:qFormat/>
    <w:rsid w:val="006E467C"/>
    <w:rPr>
      <w:smallCaps/>
      <w:color w:val="404040"/>
      <w:u w:val="single" w:color="7F7F7F"/>
    </w:rPr>
  </w:style>
  <w:style w:type="character" w:styleId="IntenseReference">
    <w:name w:val="Intense Reference"/>
    <w:basedOn w:val="DefaultParagraphFont"/>
    <w:uiPriority w:val="32"/>
    <w:qFormat/>
    <w:rsid w:val="006E467C"/>
    <w:rPr>
      <w:b/>
      <w:bCs/>
      <w:smallCaps/>
      <w:spacing w:val="5"/>
      <w:u w:val="single"/>
    </w:rPr>
  </w:style>
  <w:style w:type="character" w:styleId="BookTitle">
    <w:name w:val="Book Title"/>
    <w:basedOn w:val="DefaultParagraphFont"/>
    <w:uiPriority w:val="33"/>
    <w:qFormat/>
    <w:rsid w:val="006E467C"/>
    <w:rPr>
      <w:b/>
      <w:bCs/>
      <w:smallCaps/>
    </w:rPr>
  </w:style>
  <w:style w:type="paragraph" w:customStyle="1" w:styleId="PageIntentionallyLeftBlank">
    <w:name w:val="Page Intentionally Left Blank"/>
    <w:basedOn w:val="Normal"/>
    <w:qFormat/>
    <w:rsid w:val="006E467C"/>
    <w:pPr>
      <w:spacing w:after="120" w:line="264" w:lineRule="auto"/>
      <w:jc w:val="center"/>
    </w:pPr>
    <w:rPr>
      <w:b/>
      <w:color w:val="A6A6A6"/>
      <w:sz w:val="40"/>
      <w:szCs w:val="24"/>
    </w:rPr>
  </w:style>
  <w:style w:type="table" w:customStyle="1" w:styleId="TableGrid5">
    <w:name w:val="Table Grid5"/>
    <w:basedOn w:val="TableNormal"/>
    <w:next w:val="TableGrid"/>
    <w:uiPriority w:val="39"/>
    <w:rsid w:val="006E467C"/>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next w:val="GridTable2"/>
    <w:uiPriority w:val="47"/>
    <w:rsid w:val="006E467C"/>
    <w:rPr>
      <w:rFonts w:ascii="Arial"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Columns31">
    <w:name w:val="Table Columns 31"/>
    <w:basedOn w:val="TableNormal"/>
    <w:next w:val="TableColumns3"/>
    <w:rsid w:val="006E467C"/>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6E467C"/>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Quote">
    <w:name w:val="Quote"/>
    <w:basedOn w:val="Normal"/>
    <w:next w:val="Normal"/>
    <w:link w:val="QuoteChar"/>
    <w:uiPriority w:val="29"/>
    <w:qFormat/>
    <w:rsid w:val="006E467C"/>
    <w:pPr>
      <w:spacing w:before="200" w:after="160"/>
      <w:ind w:left="864" w:right="864"/>
      <w:jc w:val="center"/>
    </w:pPr>
    <w:rPr>
      <w:rFonts w:ascii="Times New Roman" w:hAnsi="Times New Roman"/>
      <w:i/>
      <w:iCs/>
      <w:color w:val="404040"/>
    </w:rPr>
  </w:style>
  <w:style w:type="character" w:customStyle="1" w:styleId="QuoteChar1">
    <w:name w:val="Quote Char1"/>
    <w:basedOn w:val="DefaultParagraphFont"/>
    <w:uiPriority w:val="29"/>
    <w:rsid w:val="006E467C"/>
    <w:rPr>
      <w:rFonts w:ascii="Arial" w:hAnsi="Arial"/>
      <w:i/>
      <w:iCs/>
      <w:color w:val="404040" w:themeColor="text1" w:themeTint="BF"/>
    </w:rPr>
  </w:style>
  <w:style w:type="character" w:styleId="SubtleReference">
    <w:name w:val="Subtle Reference"/>
    <w:basedOn w:val="DefaultParagraphFont"/>
    <w:uiPriority w:val="31"/>
    <w:qFormat/>
    <w:rsid w:val="006E467C"/>
    <w:rPr>
      <w:smallCaps/>
      <w:color w:val="5A5A5A" w:themeColor="text1" w:themeTint="A5"/>
    </w:rPr>
  </w:style>
  <w:style w:type="table" w:styleId="GridTable2">
    <w:name w:val="Grid Table 2"/>
    <w:basedOn w:val="TableNormal"/>
    <w:uiPriority w:val="47"/>
    <w:rsid w:val="006E467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6">
    <w:name w:val="Table Grid6"/>
    <w:basedOn w:val="TableNormal"/>
    <w:next w:val="TableGrid"/>
    <w:uiPriority w:val="39"/>
    <w:rsid w:val="0085786F"/>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5110E"/>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1">
    <w:name w:val="Grid Table 211"/>
    <w:basedOn w:val="TableNormal"/>
    <w:uiPriority w:val="47"/>
    <w:rsid w:val="0085110E"/>
    <w:rPr>
      <w:rFonts w:ascii="Arial" w:eastAsia="Yu Mincho"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1111112">
    <w:name w:val="1 / 1.1 / 1.1.12"/>
    <w:basedOn w:val="NoList"/>
    <w:next w:val="111111"/>
    <w:unhideWhenUsed/>
    <w:rsid w:val="0085110E"/>
    <w:pPr>
      <w:numPr>
        <w:numId w:val="15"/>
      </w:numPr>
    </w:pPr>
  </w:style>
  <w:style w:type="table" w:customStyle="1" w:styleId="TableColumns32">
    <w:name w:val="Table Columns 32"/>
    <w:basedOn w:val="TableNormal"/>
    <w:next w:val="TableColumns3"/>
    <w:rsid w:val="0085110E"/>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2">
    <w:name w:val="Table Grid 12"/>
    <w:basedOn w:val="TableNormal"/>
    <w:next w:val="TableGrid1"/>
    <w:rsid w:val="0085110E"/>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
    <w:name w:val="Table Grid8"/>
    <w:basedOn w:val="TableNormal"/>
    <w:next w:val="TableGrid"/>
    <w:uiPriority w:val="39"/>
    <w:rsid w:val="0012137D"/>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B710B"/>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next w:val="TableGrid"/>
    <w:uiPriority w:val="39"/>
    <w:rsid w:val="00612A0A"/>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222413"/>
    <w:rPr>
      <w:color w:val="808080"/>
      <w:shd w:val="clear" w:color="auto" w:fill="E6E6E6"/>
    </w:rPr>
  </w:style>
  <w:style w:type="paragraph" w:styleId="Closing">
    <w:name w:val="Closing"/>
    <w:basedOn w:val="Normal"/>
    <w:link w:val="ClosingChar"/>
    <w:rsid w:val="00222413"/>
    <w:pPr>
      <w:ind w:left="4320"/>
    </w:pPr>
    <w:rPr>
      <w:rFonts w:eastAsia="Batang"/>
      <w:lang w:val="x-none" w:eastAsia="x-none"/>
    </w:rPr>
  </w:style>
  <w:style w:type="character" w:customStyle="1" w:styleId="ClosingChar">
    <w:name w:val="Closing Char"/>
    <w:basedOn w:val="DefaultParagraphFont"/>
    <w:link w:val="Closing"/>
    <w:rsid w:val="00222413"/>
    <w:rPr>
      <w:rFonts w:ascii="Arial" w:eastAsia="Batang" w:hAnsi="Arial"/>
      <w:lang w:val="x-none" w:eastAsia="x-none"/>
    </w:rPr>
  </w:style>
  <w:style w:type="paragraph" w:customStyle="1" w:styleId="aBoxTxt">
    <w:name w:val="a_BoxTxt"/>
    <w:basedOn w:val="Normal"/>
    <w:qFormat/>
    <w:rsid w:val="00222413"/>
    <w:pPr>
      <w:framePr w:hSpace="180" w:wrap="around" w:vAnchor="text" w:hAnchor="text" w:xAlign="right" w:y="1"/>
      <w:spacing w:before="40" w:after="40" w:line="280" w:lineRule="atLeast"/>
      <w:suppressOverlap/>
    </w:pPr>
    <w:rPr>
      <w:rFonts w:ascii="Times New Roman" w:eastAsia="Batang" w:hAnsi="Times New Roman"/>
      <w:sz w:val="22"/>
      <w:szCs w:val="22"/>
    </w:rPr>
  </w:style>
  <w:style w:type="table" w:customStyle="1" w:styleId="LightList-Accent31">
    <w:name w:val="Light List - Accent 31"/>
    <w:basedOn w:val="TableNormal"/>
    <w:uiPriority w:val="61"/>
    <w:rsid w:val="00222413"/>
    <w:rPr>
      <w:rFonts w:asciiTheme="minorHAnsi" w:hAnsiTheme="minorHAnsi" w:cstheme="minorBidi"/>
      <w:sz w:val="22"/>
      <w:szCs w:val="22"/>
    </w:rPr>
    <w:tblPr>
      <w:tblStyleRowBandSize w:val="1"/>
      <w:tblStyleColBandSize w:val="1"/>
      <w:tblInd w:w="0" w:type="nil"/>
    </w:tblPr>
    <w:tblStylePr w:type="firstRow">
      <w:pPr>
        <w:spacing w:beforeLines="0" w:before="0" w:beforeAutospacing="0" w:afterLines="0" w:after="0" w:afterAutospacing="0" w:line="240" w:lineRule="auto"/>
      </w:pPr>
      <w:rPr>
        <w:b/>
        <w:bCs/>
        <w:color w:val="FFFFFF"/>
      </w:rPr>
      <w:tblPr/>
      <w:tcPr>
        <w:shd w:val="clear" w:color="auto" w:fill="012F6B"/>
      </w:tcPr>
    </w:tblStylePr>
    <w:tblStylePr w:type="lastRow">
      <w:pPr>
        <w:spacing w:beforeLines="0" w:before="0" w:beforeAutospacing="0" w:afterLines="0" w:after="0" w:afterAutospacing="0" w:line="240" w:lineRule="auto"/>
      </w:pPr>
      <w:rPr>
        <w:b/>
        <w:bCs/>
      </w:rPr>
      <w:tblPr/>
      <w:tcPr>
        <w:tcBorders>
          <w:top w:val="double" w:sz="6" w:space="0" w:color="012F6B"/>
          <w:left w:val="single" w:sz="8" w:space="0" w:color="012F6B"/>
          <w:bottom w:val="single" w:sz="8" w:space="0" w:color="012F6B"/>
          <w:right w:val="single" w:sz="8" w:space="0" w:color="012F6B"/>
        </w:tcBorders>
      </w:tcPr>
    </w:tblStylePr>
    <w:tblStylePr w:type="firstCol">
      <w:rPr>
        <w:b/>
        <w:bCs/>
      </w:rPr>
    </w:tblStylePr>
    <w:tblStylePr w:type="lastCol">
      <w:rPr>
        <w:b/>
        <w:bCs/>
      </w:rPr>
    </w:tblStylePr>
    <w:tblStylePr w:type="band1Vert">
      <w:tblPr/>
      <w:tcPr>
        <w:tcBorders>
          <w:top w:val="single" w:sz="8" w:space="0" w:color="012F6B"/>
          <w:left w:val="single" w:sz="8" w:space="0" w:color="012F6B"/>
          <w:bottom w:val="single" w:sz="8" w:space="0" w:color="012F6B"/>
          <w:right w:val="single" w:sz="8" w:space="0" w:color="012F6B"/>
        </w:tcBorders>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9C4EE9"/>
    <w:rPr>
      <w:color w:val="605E5C"/>
      <w:shd w:val="clear" w:color="auto" w:fill="E1DFDD"/>
    </w:rPr>
  </w:style>
  <w:style w:type="table" w:customStyle="1" w:styleId="GridTable4-Accent21">
    <w:name w:val="Grid Table 4 - Accent 21"/>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GridTable4-Accent2">
    <w:name w:val="Grid Table 4 Accent 2"/>
    <w:basedOn w:val="TableNormal"/>
    <w:uiPriority w:val="49"/>
    <w:rsid w:val="002911A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22">
    <w:name w:val="Grid Table 4 - Accent 22"/>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ListTable3-Accent1">
    <w:name w:val="List Table 3 Accent 1"/>
    <w:basedOn w:val="TableNormal"/>
    <w:uiPriority w:val="48"/>
    <w:rsid w:val="00B37B7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scayt-misspell-word">
    <w:name w:val="scayt-misspell-word"/>
    <w:basedOn w:val="DefaultParagraphFont"/>
    <w:rsid w:val="00131813"/>
  </w:style>
  <w:style w:type="character" w:customStyle="1" w:styleId="cf01">
    <w:name w:val="cf01"/>
    <w:basedOn w:val="DefaultParagraphFont"/>
    <w:rsid w:val="001D7842"/>
    <w:rPr>
      <w:rFonts w:ascii="Segoe UI" w:hAnsi="Segoe UI" w:cs="Segoe UI" w:hint="default"/>
      <w:sz w:val="18"/>
      <w:szCs w:val="18"/>
    </w:rPr>
  </w:style>
  <w:style w:type="paragraph" w:styleId="Bibliography">
    <w:name w:val="Bibliography"/>
    <w:basedOn w:val="Normal"/>
    <w:next w:val="Normal"/>
    <w:uiPriority w:val="37"/>
    <w:semiHidden/>
    <w:unhideWhenUsed/>
    <w:rsid w:val="000F0582"/>
  </w:style>
  <w:style w:type="paragraph" w:styleId="BlockText">
    <w:name w:val="Block Text"/>
    <w:basedOn w:val="Normal"/>
    <w:uiPriority w:val="99"/>
    <w:semiHidden/>
    <w:unhideWhenUsed/>
    <w:rsid w:val="000F058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2">
    <w:name w:val="Body Text First Indent 2"/>
    <w:basedOn w:val="BodyTextIndent"/>
    <w:link w:val="BodyTextFirstIndent2Char"/>
    <w:uiPriority w:val="99"/>
    <w:semiHidden/>
    <w:unhideWhenUsed/>
    <w:rsid w:val="000F0582"/>
    <w:pPr>
      <w:ind w:left="360" w:firstLine="360"/>
    </w:pPr>
  </w:style>
  <w:style w:type="character" w:customStyle="1" w:styleId="BodyTextFirstIndent2Char">
    <w:name w:val="Body Text First Indent 2 Char"/>
    <w:basedOn w:val="BodyTextIndentChar"/>
    <w:link w:val="BodyTextFirstIndent2"/>
    <w:uiPriority w:val="99"/>
    <w:semiHidden/>
    <w:rsid w:val="000F0582"/>
    <w:rPr>
      <w:rFonts w:ascii="Arial" w:hAnsi="Arial"/>
      <w:sz w:val="20"/>
      <w:szCs w:val="20"/>
    </w:rPr>
  </w:style>
  <w:style w:type="paragraph" w:styleId="BodyTextIndent3">
    <w:name w:val="Body Text Indent 3"/>
    <w:basedOn w:val="Normal"/>
    <w:link w:val="BodyTextIndent3Char"/>
    <w:uiPriority w:val="99"/>
    <w:semiHidden/>
    <w:unhideWhenUsed/>
    <w:rsid w:val="000F058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0582"/>
    <w:rPr>
      <w:rFonts w:ascii="Arial" w:hAnsi="Arial"/>
      <w:sz w:val="16"/>
      <w:szCs w:val="16"/>
    </w:rPr>
  </w:style>
  <w:style w:type="paragraph" w:styleId="E-mailSignature">
    <w:name w:val="E-mail Signature"/>
    <w:basedOn w:val="Normal"/>
    <w:link w:val="E-mailSignatureChar"/>
    <w:uiPriority w:val="99"/>
    <w:semiHidden/>
    <w:unhideWhenUsed/>
    <w:rsid w:val="000F0582"/>
  </w:style>
  <w:style w:type="character" w:customStyle="1" w:styleId="E-mailSignatureChar">
    <w:name w:val="E-mail Signature Char"/>
    <w:basedOn w:val="DefaultParagraphFont"/>
    <w:link w:val="E-mailSignature"/>
    <w:uiPriority w:val="99"/>
    <w:semiHidden/>
    <w:rsid w:val="000F0582"/>
    <w:rPr>
      <w:rFonts w:ascii="Arial" w:hAnsi="Arial"/>
    </w:rPr>
  </w:style>
  <w:style w:type="paragraph" w:styleId="EnvelopeAddress">
    <w:name w:val="envelope address"/>
    <w:basedOn w:val="Normal"/>
    <w:uiPriority w:val="99"/>
    <w:semiHidden/>
    <w:unhideWhenUsed/>
    <w:rsid w:val="000F058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F0582"/>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F0582"/>
    <w:rPr>
      <w:i/>
      <w:iCs/>
    </w:rPr>
  </w:style>
  <w:style w:type="character" w:customStyle="1" w:styleId="HTMLAddressChar">
    <w:name w:val="HTML Address Char"/>
    <w:basedOn w:val="DefaultParagraphFont"/>
    <w:link w:val="HTMLAddress"/>
    <w:uiPriority w:val="99"/>
    <w:semiHidden/>
    <w:rsid w:val="000F0582"/>
    <w:rPr>
      <w:rFonts w:ascii="Arial" w:hAnsi="Arial"/>
      <w:i/>
      <w:iCs/>
    </w:rPr>
  </w:style>
  <w:style w:type="paragraph" w:styleId="HTMLPreformatted">
    <w:name w:val="HTML Preformatted"/>
    <w:basedOn w:val="Normal"/>
    <w:link w:val="HTMLPreformattedChar"/>
    <w:uiPriority w:val="99"/>
    <w:semiHidden/>
    <w:unhideWhenUsed/>
    <w:rsid w:val="000F0582"/>
    <w:rPr>
      <w:rFonts w:ascii="Consolas" w:hAnsi="Consolas"/>
    </w:rPr>
  </w:style>
  <w:style w:type="character" w:customStyle="1" w:styleId="HTMLPreformattedChar">
    <w:name w:val="HTML Preformatted Char"/>
    <w:basedOn w:val="DefaultParagraphFont"/>
    <w:link w:val="HTMLPreformatted"/>
    <w:uiPriority w:val="99"/>
    <w:semiHidden/>
    <w:rsid w:val="000F0582"/>
    <w:rPr>
      <w:rFonts w:ascii="Consolas" w:hAnsi="Consolas"/>
    </w:rPr>
  </w:style>
  <w:style w:type="paragraph" w:styleId="Index1">
    <w:name w:val="index 1"/>
    <w:basedOn w:val="Normal"/>
    <w:next w:val="Normal"/>
    <w:autoRedefine/>
    <w:uiPriority w:val="99"/>
    <w:semiHidden/>
    <w:unhideWhenUsed/>
    <w:rsid w:val="000F0582"/>
    <w:pPr>
      <w:ind w:left="200" w:hanging="200"/>
    </w:pPr>
  </w:style>
  <w:style w:type="paragraph" w:styleId="Index2">
    <w:name w:val="index 2"/>
    <w:basedOn w:val="Normal"/>
    <w:next w:val="Normal"/>
    <w:autoRedefine/>
    <w:uiPriority w:val="99"/>
    <w:semiHidden/>
    <w:unhideWhenUsed/>
    <w:rsid w:val="000F0582"/>
    <w:pPr>
      <w:ind w:left="400" w:hanging="200"/>
    </w:pPr>
  </w:style>
  <w:style w:type="paragraph" w:styleId="Index3">
    <w:name w:val="index 3"/>
    <w:basedOn w:val="Normal"/>
    <w:next w:val="Normal"/>
    <w:autoRedefine/>
    <w:uiPriority w:val="99"/>
    <w:semiHidden/>
    <w:unhideWhenUsed/>
    <w:rsid w:val="000F0582"/>
    <w:pPr>
      <w:ind w:left="600" w:hanging="200"/>
    </w:pPr>
  </w:style>
  <w:style w:type="paragraph" w:styleId="Index4">
    <w:name w:val="index 4"/>
    <w:basedOn w:val="Normal"/>
    <w:next w:val="Normal"/>
    <w:autoRedefine/>
    <w:uiPriority w:val="99"/>
    <w:semiHidden/>
    <w:unhideWhenUsed/>
    <w:rsid w:val="000F0582"/>
    <w:pPr>
      <w:ind w:left="800" w:hanging="200"/>
    </w:pPr>
  </w:style>
  <w:style w:type="paragraph" w:styleId="Index5">
    <w:name w:val="index 5"/>
    <w:basedOn w:val="Normal"/>
    <w:next w:val="Normal"/>
    <w:autoRedefine/>
    <w:uiPriority w:val="99"/>
    <w:semiHidden/>
    <w:unhideWhenUsed/>
    <w:rsid w:val="000F0582"/>
    <w:pPr>
      <w:ind w:left="1000" w:hanging="200"/>
    </w:pPr>
  </w:style>
  <w:style w:type="paragraph" w:styleId="Index6">
    <w:name w:val="index 6"/>
    <w:basedOn w:val="Normal"/>
    <w:next w:val="Normal"/>
    <w:autoRedefine/>
    <w:uiPriority w:val="99"/>
    <w:semiHidden/>
    <w:unhideWhenUsed/>
    <w:rsid w:val="000F0582"/>
    <w:pPr>
      <w:ind w:left="1200" w:hanging="200"/>
    </w:pPr>
  </w:style>
  <w:style w:type="paragraph" w:styleId="Index7">
    <w:name w:val="index 7"/>
    <w:basedOn w:val="Normal"/>
    <w:next w:val="Normal"/>
    <w:autoRedefine/>
    <w:uiPriority w:val="99"/>
    <w:semiHidden/>
    <w:unhideWhenUsed/>
    <w:rsid w:val="000F0582"/>
    <w:pPr>
      <w:ind w:left="1400" w:hanging="200"/>
    </w:pPr>
  </w:style>
  <w:style w:type="paragraph" w:styleId="Index8">
    <w:name w:val="index 8"/>
    <w:basedOn w:val="Normal"/>
    <w:next w:val="Normal"/>
    <w:autoRedefine/>
    <w:uiPriority w:val="99"/>
    <w:semiHidden/>
    <w:unhideWhenUsed/>
    <w:rsid w:val="000F0582"/>
    <w:pPr>
      <w:ind w:left="1600" w:hanging="200"/>
    </w:pPr>
  </w:style>
  <w:style w:type="paragraph" w:styleId="Index9">
    <w:name w:val="index 9"/>
    <w:basedOn w:val="Normal"/>
    <w:next w:val="Normal"/>
    <w:autoRedefine/>
    <w:uiPriority w:val="99"/>
    <w:semiHidden/>
    <w:unhideWhenUsed/>
    <w:rsid w:val="000F0582"/>
    <w:pPr>
      <w:ind w:left="1800" w:hanging="200"/>
    </w:pPr>
  </w:style>
  <w:style w:type="paragraph" w:styleId="IndexHeading">
    <w:name w:val="index heading"/>
    <w:basedOn w:val="Normal"/>
    <w:next w:val="Index1"/>
    <w:uiPriority w:val="99"/>
    <w:semiHidden/>
    <w:unhideWhenUsed/>
    <w:rsid w:val="000F0582"/>
    <w:rPr>
      <w:rFonts w:asciiTheme="majorHAnsi" w:eastAsiaTheme="majorEastAsia" w:hAnsiTheme="majorHAnsi" w:cstheme="majorBidi"/>
      <w:b/>
      <w:bCs/>
    </w:rPr>
  </w:style>
  <w:style w:type="paragraph" w:styleId="List">
    <w:name w:val="List"/>
    <w:basedOn w:val="Normal"/>
    <w:uiPriority w:val="99"/>
    <w:semiHidden/>
    <w:unhideWhenUsed/>
    <w:rsid w:val="000F0582"/>
    <w:pPr>
      <w:ind w:left="360" w:hanging="360"/>
      <w:contextualSpacing/>
    </w:pPr>
  </w:style>
  <w:style w:type="paragraph" w:styleId="List2">
    <w:name w:val="List 2"/>
    <w:basedOn w:val="Normal"/>
    <w:uiPriority w:val="99"/>
    <w:semiHidden/>
    <w:unhideWhenUsed/>
    <w:rsid w:val="000F0582"/>
    <w:pPr>
      <w:ind w:left="720" w:hanging="360"/>
      <w:contextualSpacing/>
    </w:pPr>
  </w:style>
  <w:style w:type="paragraph" w:styleId="List3">
    <w:name w:val="List 3"/>
    <w:basedOn w:val="Normal"/>
    <w:uiPriority w:val="99"/>
    <w:semiHidden/>
    <w:unhideWhenUsed/>
    <w:rsid w:val="000F0582"/>
    <w:pPr>
      <w:ind w:left="1080" w:hanging="360"/>
      <w:contextualSpacing/>
    </w:pPr>
  </w:style>
  <w:style w:type="paragraph" w:styleId="List4">
    <w:name w:val="List 4"/>
    <w:basedOn w:val="Normal"/>
    <w:uiPriority w:val="99"/>
    <w:semiHidden/>
    <w:unhideWhenUsed/>
    <w:rsid w:val="000F0582"/>
    <w:pPr>
      <w:ind w:left="1440" w:hanging="360"/>
      <w:contextualSpacing/>
    </w:pPr>
  </w:style>
  <w:style w:type="paragraph" w:styleId="List5">
    <w:name w:val="List 5"/>
    <w:basedOn w:val="Normal"/>
    <w:uiPriority w:val="99"/>
    <w:semiHidden/>
    <w:unhideWhenUsed/>
    <w:rsid w:val="000F0582"/>
    <w:pPr>
      <w:ind w:left="1800" w:hanging="360"/>
      <w:contextualSpacing/>
    </w:pPr>
  </w:style>
  <w:style w:type="paragraph" w:styleId="ListBullet">
    <w:name w:val="List Bullet"/>
    <w:basedOn w:val="Normal"/>
    <w:uiPriority w:val="99"/>
    <w:semiHidden/>
    <w:unhideWhenUsed/>
    <w:rsid w:val="000F0582"/>
    <w:pPr>
      <w:numPr>
        <w:numId w:val="213"/>
      </w:numPr>
      <w:contextualSpacing/>
    </w:pPr>
  </w:style>
  <w:style w:type="paragraph" w:styleId="ListBullet2">
    <w:name w:val="List Bullet 2"/>
    <w:basedOn w:val="Normal"/>
    <w:uiPriority w:val="99"/>
    <w:semiHidden/>
    <w:unhideWhenUsed/>
    <w:rsid w:val="000F0582"/>
    <w:pPr>
      <w:numPr>
        <w:numId w:val="214"/>
      </w:numPr>
      <w:contextualSpacing/>
    </w:pPr>
  </w:style>
  <w:style w:type="paragraph" w:styleId="ListBullet3">
    <w:name w:val="List Bullet 3"/>
    <w:basedOn w:val="Normal"/>
    <w:uiPriority w:val="99"/>
    <w:semiHidden/>
    <w:unhideWhenUsed/>
    <w:rsid w:val="000F0582"/>
    <w:pPr>
      <w:numPr>
        <w:numId w:val="215"/>
      </w:numPr>
      <w:contextualSpacing/>
    </w:pPr>
  </w:style>
  <w:style w:type="paragraph" w:styleId="ListBullet4">
    <w:name w:val="List Bullet 4"/>
    <w:basedOn w:val="Normal"/>
    <w:uiPriority w:val="99"/>
    <w:semiHidden/>
    <w:unhideWhenUsed/>
    <w:rsid w:val="000F0582"/>
    <w:pPr>
      <w:numPr>
        <w:numId w:val="216"/>
      </w:numPr>
      <w:contextualSpacing/>
    </w:pPr>
  </w:style>
  <w:style w:type="paragraph" w:styleId="ListBullet5">
    <w:name w:val="List Bullet 5"/>
    <w:basedOn w:val="Normal"/>
    <w:uiPriority w:val="99"/>
    <w:semiHidden/>
    <w:unhideWhenUsed/>
    <w:rsid w:val="000F0582"/>
    <w:pPr>
      <w:numPr>
        <w:numId w:val="217"/>
      </w:numPr>
      <w:contextualSpacing/>
    </w:pPr>
  </w:style>
  <w:style w:type="paragraph" w:styleId="ListContinue">
    <w:name w:val="List Continue"/>
    <w:basedOn w:val="Normal"/>
    <w:uiPriority w:val="99"/>
    <w:semiHidden/>
    <w:unhideWhenUsed/>
    <w:rsid w:val="000F0582"/>
    <w:pPr>
      <w:spacing w:after="120"/>
      <w:ind w:left="360"/>
      <w:contextualSpacing/>
    </w:pPr>
  </w:style>
  <w:style w:type="paragraph" w:styleId="ListContinue2">
    <w:name w:val="List Continue 2"/>
    <w:basedOn w:val="Normal"/>
    <w:uiPriority w:val="99"/>
    <w:semiHidden/>
    <w:unhideWhenUsed/>
    <w:rsid w:val="000F0582"/>
    <w:pPr>
      <w:spacing w:after="120"/>
      <w:ind w:left="720"/>
      <w:contextualSpacing/>
    </w:pPr>
  </w:style>
  <w:style w:type="paragraph" w:styleId="ListContinue3">
    <w:name w:val="List Continue 3"/>
    <w:basedOn w:val="Normal"/>
    <w:uiPriority w:val="99"/>
    <w:semiHidden/>
    <w:unhideWhenUsed/>
    <w:rsid w:val="000F0582"/>
    <w:pPr>
      <w:spacing w:after="120"/>
      <w:ind w:left="1080"/>
      <w:contextualSpacing/>
    </w:pPr>
  </w:style>
  <w:style w:type="paragraph" w:styleId="ListContinue4">
    <w:name w:val="List Continue 4"/>
    <w:basedOn w:val="Normal"/>
    <w:uiPriority w:val="99"/>
    <w:semiHidden/>
    <w:unhideWhenUsed/>
    <w:rsid w:val="000F0582"/>
    <w:pPr>
      <w:spacing w:after="120"/>
      <w:ind w:left="1440"/>
      <w:contextualSpacing/>
    </w:pPr>
  </w:style>
  <w:style w:type="paragraph" w:styleId="ListContinue5">
    <w:name w:val="List Continue 5"/>
    <w:basedOn w:val="Normal"/>
    <w:uiPriority w:val="99"/>
    <w:semiHidden/>
    <w:unhideWhenUsed/>
    <w:rsid w:val="000F0582"/>
    <w:pPr>
      <w:spacing w:after="120"/>
      <w:ind w:left="1800"/>
      <w:contextualSpacing/>
    </w:pPr>
  </w:style>
  <w:style w:type="paragraph" w:styleId="ListNumber">
    <w:name w:val="List Number"/>
    <w:basedOn w:val="Normal"/>
    <w:uiPriority w:val="99"/>
    <w:semiHidden/>
    <w:unhideWhenUsed/>
    <w:rsid w:val="000F0582"/>
    <w:pPr>
      <w:numPr>
        <w:numId w:val="218"/>
      </w:numPr>
      <w:contextualSpacing/>
    </w:pPr>
  </w:style>
  <w:style w:type="paragraph" w:styleId="ListNumber2">
    <w:name w:val="List Number 2"/>
    <w:basedOn w:val="Normal"/>
    <w:uiPriority w:val="99"/>
    <w:semiHidden/>
    <w:unhideWhenUsed/>
    <w:rsid w:val="000F0582"/>
    <w:pPr>
      <w:numPr>
        <w:numId w:val="219"/>
      </w:numPr>
      <w:contextualSpacing/>
    </w:pPr>
  </w:style>
  <w:style w:type="paragraph" w:styleId="ListNumber3">
    <w:name w:val="List Number 3"/>
    <w:basedOn w:val="Normal"/>
    <w:uiPriority w:val="99"/>
    <w:semiHidden/>
    <w:unhideWhenUsed/>
    <w:rsid w:val="000F0582"/>
    <w:pPr>
      <w:numPr>
        <w:numId w:val="220"/>
      </w:numPr>
      <w:contextualSpacing/>
    </w:pPr>
  </w:style>
  <w:style w:type="paragraph" w:styleId="ListNumber4">
    <w:name w:val="List Number 4"/>
    <w:basedOn w:val="Normal"/>
    <w:uiPriority w:val="99"/>
    <w:semiHidden/>
    <w:unhideWhenUsed/>
    <w:rsid w:val="000F0582"/>
    <w:pPr>
      <w:numPr>
        <w:numId w:val="221"/>
      </w:numPr>
      <w:contextualSpacing/>
    </w:pPr>
  </w:style>
  <w:style w:type="paragraph" w:styleId="ListNumber5">
    <w:name w:val="List Number 5"/>
    <w:basedOn w:val="Normal"/>
    <w:uiPriority w:val="99"/>
    <w:semiHidden/>
    <w:unhideWhenUsed/>
    <w:rsid w:val="000F0582"/>
    <w:pPr>
      <w:numPr>
        <w:numId w:val="222"/>
      </w:numPr>
      <w:contextualSpacing/>
    </w:pPr>
  </w:style>
  <w:style w:type="paragraph" w:styleId="MacroText">
    <w:name w:val="macro"/>
    <w:link w:val="MacroTextChar"/>
    <w:uiPriority w:val="99"/>
    <w:semiHidden/>
    <w:unhideWhenUsed/>
    <w:rsid w:val="000F058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0F0582"/>
    <w:rPr>
      <w:rFonts w:ascii="Consolas" w:hAnsi="Consolas"/>
    </w:rPr>
  </w:style>
  <w:style w:type="paragraph" w:styleId="MessageHeader">
    <w:name w:val="Message Header"/>
    <w:basedOn w:val="Normal"/>
    <w:link w:val="MessageHeaderChar"/>
    <w:uiPriority w:val="99"/>
    <w:semiHidden/>
    <w:unhideWhenUsed/>
    <w:rsid w:val="000F058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F0582"/>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F0582"/>
  </w:style>
  <w:style w:type="character" w:customStyle="1" w:styleId="NoteHeadingChar">
    <w:name w:val="Note Heading Char"/>
    <w:basedOn w:val="DefaultParagraphFont"/>
    <w:link w:val="NoteHeading"/>
    <w:uiPriority w:val="99"/>
    <w:semiHidden/>
    <w:rsid w:val="000F0582"/>
    <w:rPr>
      <w:rFonts w:ascii="Arial" w:hAnsi="Arial"/>
    </w:rPr>
  </w:style>
  <w:style w:type="paragraph" w:styleId="Salutation">
    <w:name w:val="Salutation"/>
    <w:basedOn w:val="Normal"/>
    <w:next w:val="Normal"/>
    <w:link w:val="SalutationChar"/>
    <w:uiPriority w:val="99"/>
    <w:semiHidden/>
    <w:unhideWhenUsed/>
    <w:rsid w:val="000F0582"/>
  </w:style>
  <w:style w:type="character" w:customStyle="1" w:styleId="SalutationChar">
    <w:name w:val="Salutation Char"/>
    <w:basedOn w:val="DefaultParagraphFont"/>
    <w:link w:val="Salutation"/>
    <w:uiPriority w:val="99"/>
    <w:semiHidden/>
    <w:rsid w:val="000F0582"/>
    <w:rPr>
      <w:rFonts w:ascii="Arial" w:hAnsi="Arial"/>
    </w:rPr>
  </w:style>
  <w:style w:type="paragraph" w:styleId="Signature">
    <w:name w:val="Signature"/>
    <w:basedOn w:val="Normal"/>
    <w:link w:val="SignatureChar"/>
    <w:uiPriority w:val="99"/>
    <w:semiHidden/>
    <w:unhideWhenUsed/>
    <w:rsid w:val="000F0582"/>
    <w:pPr>
      <w:ind w:left="4320"/>
    </w:pPr>
  </w:style>
  <w:style w:type="character" w:customStyle="1" w:styleId="SignatureChar">
    <w:name w:val="Signature Char"/>
    <w:basedOn w:val="DefaultParagraphFont"/>
    <w:link w:val="Signature"/>
    <w:uiPriority w:val="99"/>
    <w:semiHidden/>
    <w:rsid w:val="000F0582"/>
    <w:rPr>
      <w:rFonts w:ascii="Arial" w:hAnsi="Arial"/>
    </w:rPr>
  </w:style>
  <w:style w:type="paragraph" w:styleId="TableofAuthorities">
    <w:name w:val="table of authorities"/>
    <w:basedOn w:val="Normal"/>
    <w:next w:val="Normal"/>
    <w:uiPriority w:val="99"/>
    <w:semiHidden/>
    <w:unhideWhenUsed/>
    <w:rsid w:val="000F0582"/>
    <w:pPr>
      <w:ind w:left="200" w:hanging="200"/>
    </w:pPr>
  </w:style>
  <w:style w:type="paragraph" w:styleId="TableofFigures">
    <w:name w:val="table of figures"/>
    <w:basedOn w:val="Normal"/>
    <w:next w:val="Normal"/>
    <w:uiPriority w:val="99"/>
    <w:semiHidden/>
    <w:unhideWhenUsed/>
    <w:rsid w:val="000F0582"/>
  </w:style>
  <w:style w:type="paragraph" w:styleId="TOAHeading">
    <w:name w:val="toa heading"/>
    <w:basedOn w:val="Normal"/>
    <w:next w:val="Normal"/>
    <w:uiPriority w:val="99"/>
    <w:semiHidden/>
    <w:unhideWhenUsed/>
    <w:rsid w:val="000F0582"/>
    <w:pPr>
      <w:spacing w:before="120"/>
    </w:pPr>
    <w:rPr>
      <w:rFonts w:asciiTheme="majorHAnsi" w:eastAsiaTheme="majorEastAsia" w:hAnsiTheme="majorHAnsi" w:cstheme="majorBidi"/>
      <w:b/>
      <w:bCs/>
      <w:sz w:val="24"/>
      <w:szCs w:val="24"/>
    </w:rPr>
  </w:style>
  <w:style w:type="numbering" w:customStyle="1" w:styleId="CurrentList1">
    <w:name w:val="Current List1"/>
    <w:uiPriority w:val="99"/>
    <w:rsid w:val="000B7447"/>
    <w:pPr>
      <w:numPr>
        <w:numId w:val="250"/>
      </w:numPr>
    </w:pPr>
  </w:style>
  <w:style w:type="character" w:styleId="Mention">
    <w:name w:val="Mention"/>
    <w:basedOn w:val="DefaultParagraphFont"/>
    <w:uiPriority w:val="99"/>
    <w:unhideWhenUsed/>
    <w:rsid w:val="003E46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8815">
      <w:bodyDiv w:val="1"/>
      <w:marLeft w:val="0"/>
      <w:marRight w:val="0"/>
      <w:marTop w:val="0"/>
      <w:marBottom w:val="0"/>
      <w:divBdr>
        <w:top w:val="none" w:sz="0" w:space="0" w:color="auto"/>
        <w:left w:val="none" w:sz="0" w:space="0" w:color="auto"/>
        <w:bottom w:val="none" w:sz="0" w:space="0" w:color="auto"/>
        <w:right w:val="none" w:sz="0" w:space="0" w:color="auto"/>
      </w:divBdr>
    </w:div>
    <w:div w:id="13120495">
      <w:bodyDiv w:val="1"/>
      <w:marLeft w:val="0"/>
      <w:marRight w:val="0"/>
      <w:marTop w:val="0"/>
      <w:marBottom w:val="0"/>
      <w:divBdr>
        <w:top w:val="none" w:sz="0" w:space="0" w:color="auto"/>
        <w:left w:val="none" w:sz="0" w:space="0" w:color="auto"/>
        <w:bottom w:val="none" w:sz="0" w:space="0" w:color="auto"/>
        <w:right w:val="none" w:sz="0" w:space="0" w:color="auto"/>
      </w:divBdr>
    </w:div>
    <w:div w:id="19746298">
      <w:bodyDiv w:val="1"/>
      <w:marLeft w:val="0"/>
      <w:marRight w:val="0"/>
      <w:marTop w:val="0"/>
      <w:marBottom w:val="0"/>
      <w:divBdr>
        <w:top w:val="none" w:sz="0" w:space="0" w:color="auto"/>
        <w:left w:val="none" w:sz="0" w:space="0" w:color="auto"/>
        <w:bottom w:val="none" w:sz="0" w:space="0" w:color="auto"/>
        <w:right w:val="none" w:sz="0" w:space="0" w:color="auto"/>
      </w:divBdr>
    </w:div>
    <w:div w:id="20984469">
      <w:bodyDiv w:val="1"/>
      <w:marLeft w:val="0"/>
      <w:marRight w:val="0"/>
      <w:marTop w:val="0"/>
      <w:marBottom w:val="0"/>
      <w:divBdr>
        <w:top w:val="none" w:sz="0" w:space="0" w:color="auto"/>
        <w:left w:val="none" w:sz="0" w:space="0" w:color="auto"/>
        <w:bottom w:val="none" w:sz="0" w:space="0" w:color="auto"/>
        <w:right w:val="none" w:sz="0" w:space="0" w:color="auto"/>
      </w:divBdr>
    </w:div>
    <w:div w:id="38482321">
      <w:bodyDiv w:val="1"/>
      <w:marLeft w:val="0"/>
      <w:marRight w:val="0"/>
      <w:marTop w:val="0"/>
      <w:marBottom w:val="0"/>
      <w:divBdr>
        <w:top w:val="none" w:sz="0" w:space="0" w:color="auto"/>
        <w:left w:val="none" w:sz="0" w:space="0" w:color="auto"/>
        <w:bottom w:val="none" w:sz="0" w:space="0" w:color="auto"/>
        <w:right w:val="none" w:sz="0" w:space="0" w:color="auto"/>
      </w:divBdr>
    </w:div>
    <w:div w:id="55400366">
      <w:bodyDiv w:val="1"/>
      <w:marLeft w:val="0"/>
      <w:marRight w:val="0"/>
      <w:marTop w:val="0"/>
      <w:marBottom w:val="0"/>
      <w:divBdr>
        <w:top w:val="none" w:sz="0" w:space="0" w:color="auto"/>
        <w:left w:val="none" w:sz="0" w:space="0" w:color="auto"/>
        <w:bottom w:val="none" w:sz="0" w:space="0" w:color="auto"/>
        <w:right w:val="none" w:sz="0" w:space="0" w:color="auto"/>
      </w:divBdr>
    </w:div>
    <w:div w:id="66194344">
      <w:bodyDiv w:val="1"/>
      <w:marLeft w:val="0"/>
      <w:marRight w:val="0"/>
      <w:marTop w:val="0"/>
      <w:marBottom w:val="0"/>
      <w:divBdr>
        <w:top w:val="none" w:sz="0" w:space="0" w:color="auto"/>
        <w:left w:val="none" w:sz="0" w:space="0" w:color="auto"/>
        <w:bottom w:val="none" w:sz="0" w:space="0" w:color="auto"/>
        <w:right w:val="none" w:sz="0" w:space="0" w:color="auto"/>
      </w:divBdr>
    </w:div>
    <w:div w:id="68886610">
      <w:bodyDiv w:val="1"/>
      <w:marLeft w:val="0"/>
      <w:marRight w:val="0"/>
      <w:marTop w:val="0"/>
      <w:marBottom w:val="0"/>
      <w:divBdr>
        <w:top w:val="none" w:sz="0" w:space="0" w:color="auto"/>
        <w:left w:val="none" w:sz="0" w:space="0" w:color="auto"/>
        <w:bottom w:val="none" w:sz="0" w:space="0" w:color="auto"/>
        <w:right w:val="none" w:sz="0" w:space="0" w:color="auto"/>
      </w:divBdr>
    </w:div>
    <w:div w:id="70549129">
      <w:bodyDiv w:val="1"/>
      <w:marLeft w:val="0"/>
      <w:marRight w:val="0"/>
      <w:marTop w:val="0"/>
      <w:marBottom w:val="0"/>
      <w:divBdr>
        <w:top w:val="none" w:sz="0" w:space="0" w:color="auto"/>
        <w:left w:val="none" w:sz="0" w:space="0" w:color="auto"/>
        <w:bottom w:val="none" w:sz="0" w:space="0" w:color="auto"/>
        <w:right w:val="none" w:sz="0" w:space="0" w:color="auto"/>
      </w:divBdr>
      <w:divsChild>
        <w:div w:id="74981741">
          <w:marLeft w:val="0"/>
          <w:marRight w:val="0"/>
          <w:marTop w:val="0"/>
          <w:marBottom w:val="0"/>
          <w:divBdr>
            <w:top w:val="none" w:sz="0" w:space="0" w:color="auto"/>
            <w:left w:val="none" w:sz="0" w:space="0" w:color="auto"/>
            <w:bottom w:val="none" w:sz="0" w:space="0" w:color="auto"/>
            <w:right w:val="none" w:sz="0" w:space="0" w:color="auto"/>
          </w:divBdr>
        </w:div>
        <w:div w:id="146286726">
          <w:marLeft w:val="0"/>
          <w:marRight w:val="0"/>
          <w:marTop w:val="0"/>
          <w:marBottom w:val="0"/>
          <w:divBdr>
            <w:top w:val="none" w:sz="0" w:space="0" w:color="auto"/>
            <w:left w:val="none" w:sz="0" w:space="0" w:color="auto"/>
            <w:bottom w:val="none" w:sz="0" w:space="0" w:color="auto"/>
            <w:right w:val="none" w:sz="0" w:space="0" w:color="auto"/>
          </w:divBdr>
        </w:div>
        <w:div w:id="331446081">
          <w:marLeft w:val="0"/>
          <w:marRight w:val="0"/>
          <w:marTop w:val="0"/>
          <w:marBottom w:val="0"/>
          <w:divBdr>
            <w:top w:val="none" w:sz="0" w:space="0" w:color="auto"/>
            <w:left w:val="none" w:sz="0" w:space="0" w:color="auto"/>
            <w:bottom w:val="none" w:sz="0" w:space="0" w:color="auto"/>
            <w:right w:val="none" w:sz="0" w:space="0" w:color="auto"/>
          </w:divBdr>
        </w:div>
        <w:div w:id="698437598">
          <w:marLeft w:val="0"/>
          <w:marRight w:val="0"/>
          <w:marTop w:val="0"/>
          <w:marBottom w:val="0"/>
          <w:divBdr>
            <w:top w:val="none" w:sz="0" w:space="0" w:color="auto"/>
            <w:left w:val="none" w:sz="0" w:space="0" w:color="auto"/>
            <w:bottom w:val="none" w:sz="0" w:space="0" w:color="auto"/>
            <w:right w:val="none" w:sz="0" w:space="0" w:color="auto"/>
          </w:divBdr>
        </w:div>
        <w:div w:id="722949146">
          <w:marLeft w:val="0"/>
          <w:marRight w:val="0"/>
          <w:marTop w:val="0"/>
          <w:marBottom w:val="0"/>
          <w:divBdr>
            <w:top w:val="none" w:sz="0" w:space="0" w:color="auto"/>
            <w:left w:val="none" w:sz="0" w:space="0" w:color="auto"/>
            <w:bottom w:val="none" w:sz="0" w:space="0" w:color="auto"/>
            <w:right w:val="none" w:sz="0" w:space="0" w:color="auto"/>
          </w:divBdr>
        </w:div>
        <w:div w:id="1526678731">
          <w:marLeft w:val="0"/>
          <w:marRight w:val="0"/>
          <w:marTop w:val="0"/>
          <w:marBottom w:val="0"/>
          <w:divBdr>
            <w:top w:val="none" w:sz="0" w:space="0" w:color="auto"/>
            <w:left w:val="none" w:sz="0" w:space="0" w:color="auto"/>
            <w:bottom w:val="none" w:sz="0" w:space="0" w:color="auto"/>
            <w:right w:val="none" w:sz="0" w:space="0" w:color="auto"/>
          </w:divBdr>
        </w:div>
        <w:div w:id="1870994507">
          <w:marLeft w:val="0"/>
          <w:marRight w:val="0"/>
          <w:marTop w:val="0"/>
          <w:marBottom w:val="0"/>
          <w:divBdr>
            <w:top w:val="none" w:sz="0" w:space="0" w:color="auto"/>
            <w:left w:val="none" w:sz="0" w:space="0" w:color="auto"/>
            <w:bottom w:val="none" w:sz="0" w:space="0" w:color="auto"/>
            <w:right w:val="none" w:sz="0" w:space="0" w:color="auto"/>
          </w:divBdr>
        </w:div>
      </w:divsChild>
    </w:div>
    <w:div w:id="76294254">
      <w:bodyDiv w:val="1"/>
      <w:marLeft w:val="0"/>
      <w:marRight w:val="0"/>
      <w:marTop w:val="0"/>
      <w:marBottom w:val="0"/>
      <w:divBdr>
        <w:top w:val="none" w:sz="0" w:space="0" w:color="auto"/>
        <w:left w:val="none" w:sz="0" w:space="0" w:color="auto"/>
        <w:bottom w:val="none" w:sz="0" w:space="0" w:color="auto"/>
        <w:right w:val="none" w:sz="0" w:space="0" w:color="auto"/>
      </w:divBdr>
    </w:div>
    <w:div w:id="77797517">
      <w:bodyDiv w:val="1"/>
      <w:marLeft w:val="0"/>
      <w:marRight w:val="0"/>
      <w:marTop w:val="0"/>
      <w:marBottom w:val="0"/>
      <w:divBdr>
        <w:top w:val="none" w:sz="0" w:space="0" w:color="auto"/>
        <w:left w:val="none" w:sz="0" w:space="0" w:color="auto"/>
        <w:bottom w:val="none" w:sz="0" w:space="0" w:color="auto"/>
        <w:right w:val="none" w:sz="0" w:space="0" w:color="auto"/>
      </w:divBdr>
    </w:div>
    <w:div w:id="80228173">
      <w:bodyDiv w:val="1"/>
      <w:marLeft w:val="0"/>
      <w:marRight w:val="0"/>
      <w:marTop w:val="0"/>
      <w:marBottom w:val="0"/>
      <w:divBdr>
        <w:top w:val="none" w:sz="0" w:space="0" w:color="auto"/>
        <w:left w:val="none" w:sz="0" w:space="0" w:color="auto"/>
        <w:bottom w:val="none" w:sz="0" w:space="0" w:color="auto"/>
        <w:right w:val="none" w:sz="0" w:space="0" w:color="auto"/>
      </w:divBdr>
    </w:div>
    <w:div w:id="96874145">
      <w:bodyDiv w:val="1"/>
      <w:marLeft w:val="0"/>
      <w:marRight w:val="0"/>
      <w:marTop w:val="0"/>
      <w:marBottom w:val="0"/>
      <w:divBdr>
        <w:top w:val="none" w:sz="0" w:space="0" w:color="auto"/>
        <w:left w:val="none" w:sz="0" w:space="0" w:color="auto"/>
        <w:bottom w:val="none" w:sz="0" w:space="0" w:color="auto"/>
        <w:right w:val="none" w:sz="0" w:space="0" w:color="auto"/>
      </w:divBdr>
    </w:div>
    <w:div w:id="100926251">
      <w:bodyDiv w:val="1"/>
      <w:marLeft w:val="0"/>
      <w:marRight w:val="0"/>
      <w:marTop w:val="0"/>
      <w:marBottom w:val="0"/>
      <w:divBdr>
        <w:top w:val="none" w:sz="0" w:space="0" w:color="auto"/>
        <w:left w:val="none" w:sz="0" w:space="0" w:color="auto"/>
        <w:bottom w:val="none" w:sz="0" w:space="0" w:color="auto"/>
        <w:right w:val="none" w:sz="0" w:space="0" w:color="auto"/>
      </w:divBdr>
    </w:div>
    <w:div w:id="114368349">
      <w:bodyDiv w:val="1"/>
      <w:marLeft w:val="0"/>
      <w:marRight w:val="0"/>
      <w:marTop w:val="0"/>
      <w:marBottom w:val="0"/>
      <w:divBdr>
        <w:top w:val="none" w:sz="0" w:space="0" w:color="auto"/>
        <w:left w:val="none" w:sz="0" w:space="0" w:color="auto"/>
        <w:bottom w:val="none" w:sz="0" w:space="0" w:color="auto"/>
        <w:right w:val="none" w:sz="0" w:space="0" w:color="auto"/>
      </w:divBdr>
    </w:div>
    <w:div w:id="114642127">
      <w:bodyDiv w:val="1"/>
      <w:marLeft w:val="0"/>
      <w:marRight w:val="0"/>
      <w:marTop w:val="0"/>
      <w:marBottom w:val="0"/>
      <w:divBdr>
        <w:top w:val="none" w:sz="0" w:space="0" w:color="auto"/>
        <w:left w:val="none" w:sz="0" w:space="0" w:color="auto"/>
        <w:bottom w:val="none" w:sz="0" w:space="0" w:color="auto"/>
        <w:right w:val="none" w:sz="0" w:space="0" w:color="auto"/>
      </w:divBdr>
    </w:div>
    <w:div w:id="122382504">
      <w:bodyDiv w:val="1"/>
      <w:marLeft w:val="0"/>
      <w:marRight w:val="0"/>
      <w:marTop w:val="0"/>
      <w:marBottom w:val="0"/>
      <w:divBdr>
        <w:top w:val="none" w:sz="0" w:space="0" w:color="auto"/>
        <w:left w:val="none" w:sz="0" w:space="0" w:color="auto"/>
        <w:bottom w:val="none" w:sz="0" w:space="0" w:color="auto"/>
        <w:right w:val="none" w:sz="0" w:space="0" w:color="auto"/>
      </w:divBdr>
    </w:div>
    <w:div w:id="122820256">
      <w:bodyDiv w:val="1"/>
      <w:marLeft w:val="0"/>
      <w:marRight w:val="0"/>
      <w:marTop w:val="0"/>
      <w:marBottom w:val="0"/>
      <w:divBdr>
        <w:top w:val="none" w:sz="0" w:space="0" w:color="auto"/>
        <w:left w:val="none" w:sz="0" w:space="0" w:color="auto"/>
        <w:bottom w:val="none" w:sz="0" w:space="0" w:color="auto"/>
        <w:right w:val="none" w:sz="0" w:space="0" w:color="auto"/>
      </w:divBdr>
    </w:div>
    <w:div w:id="134103796">
      <w:bodyDiv w:val="1"/>
      <w:marLeft w:val="0"/>
      <w:marRight w:val="0"/>
      <w:marTop w:val="0"/>
      <w:marBottom w:val="0"/>
      <w:divBdr>
        <w:top w:val="none" w:sz="0" w:space="0" w:color="auto"/>
        <w:left w:val="none" w:sz="0" w:space="0" w:color="auto"/>
        <w:bottom w:val="none" w:sz="0" w:space="0" w:color="auto"/>
        <w:right w:val="none" w:sz="0" w:space="0" w:color="auto"/>
      </w:divBdr>
    </w:div>
    <w:div w:id="134564664">
      <w:bodyDiv w:val="1"/>
      <w:marLeft w:val="0"/>
      <w:marRight w:val="0"/>
      <w:marTop w:val="0"/>
      <w:marBottom w:val="0"/>
      <w:divBdr>
        <w:top w:val="none" w:sz="0" w:space="0" w:color="auto"/>
        <w:left w:val="none" w:sz="0" w:space="0" w:color="auto"/>
        <w:bottom w:val="none" w:sz="0" w:space="0" w:color="auto"/>
        <w:right w:val="none" w:sz="0" w:space="0" w:color="auto"/>
      </w:divBdr>
    </w:div>
    <w:div w:id="136460778">
      <w:bodyDiv w:val="1"/>
      <w:marLeft w:val="0"/>
      <w:marRight w:val="0"/>
      <w:marTop w:val="0"/>
      <w:marBottom w:val="0"/>
      <w:divBdr>
        <w:top w:val="none" w:sz="0" w:space="0" w:color="auto"/>
        <w:left w:val="none" w:sz="0" w:space="0" w:color="auto"/>
        <w:bottom w:val="none" w:sz="0" w:space="0" w:color="auto"/>
        <w:right w:val="none" w:sz="0" w:space="0" w:color="auto"/>
      </w:divBdr>
    </w:div>
    <w:div w:id="140192334">
      <w:bodyDiv w:val="1"/>
      <w:marLeft w:val="0"/>
      <w:marRight w:val="0"/>
      <w:marTop w:val="0"/>
      <w:marBottom w:val="0"/>
      <w:divBdr>
        <w:top w:val="none" w:sz="0" w:space="0" w:color="auto"/>
        <w:left w:val="none" w:sz="0" w:space="0" w:color="auto"/>
        <w:bottom w:val="none" w:sz="0" w:space="0" w:color="auto"/>
        <w:right w:val="none" w:sz="0" w:space="0" w:color="auto"/>
      </w:divBdr>
    </w:div>
    <w:div w:id="156842289">
      <w:bodyDiv w:val="1"/>
      <w:marLeft w:val="0"/>
      <w:marRight w:val="0"/>
      <w:marTop w:val="0"/>
      <w:marBottom w:val="0"/>
      <w:divBdr>
        <w:top w:val="none" w:sz="0" w:space="0" w:color="auto"/>
        <w:left w:val="none" w:sz="0" w:space="0" w:color="auto"/>
        <w:bottom w:val="none" w:sz="0" w:space="0" w:color="auto"/>
        <w:right w:val="none" w:sz="0" w:space="0" w:color="auto"/>
      </w:divBdr>
    </w:div>
    <w:div w:id="177936295">
      <w:bodyDiv w:val="1"/>
      <w:marLeft w:val="0"/>
      <w:marRight w:val="0"/>
      <w:marTop w:val="0"/>
      <w:marBottom w:val="0"/>
      <w:divBdr>
        <w:top w:val="none" w:sz="0" w:space="0" w:color="auto"/>
        <w:left w:val="none" w:sz="0" w:space="0" w:color="auto"/>
        <w:bottom w:val="none" w:sz="0" w:space="0" w:color="auto"/>
        <w:right w:val="none" w:sz="0" w:space="0" w:color="auto"/>
      </w:divBdr>
    </w:div>
    <w:div w:id="193932137">
      <w:bodyDiv w:val="1"/>
      <w:marLeft w:val="0"/>
      <w:marRight w:val="0"/>
      <w:marTop w:val="0"/>
      <w:marBottom w:val="0"/>
      <w:divBdr>
        <w:top w:val="none" w:sz="0" w:space="0" w:color="auto"/>
        <w:left w:val="none" w:sz="0" w:space="0" w:color="auto"/>
        <w:bottom w:val="none" w:sz="0" w:space="0" w:color="auto"/>
        <w:right w:val="none" w:sz="0" w:space="0" w:color="auto"/>
      </w:divBdr>
    </w:div>
    <w:div w:id="202987284">
      <w:bodyDiv w:val="1"/>
      <w:marLeft w:val="0"/>
      <w:marRight w:val="0"/>
      <w:marTop w:val="0"/>
      <w:marBottom w:val="0"/>
      <w:divBdr>
        <w:top w:val="none" w:sz="0" w:space="0" w:color="auto"/>
        <w:left w:val="none" w:sz="0" w:space="0" w:color="auto"/>
        <w:bottom w:val="none" w:sz="0" w:space="0" w:color="auto"/>
        <w:right w:val="none" w:sz="0" w:space="0" w:color="auto"/>
      </w:divBdr>
    </w:div>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208764183">
      <w:bodyDiv w:val="1"/>
      <w:marLeft w:val="0"/>
      <w:marRight w:val="0"/>
      <w:marTop w:val="0"/>
      <w:marBottom w:val="0"/>
      <w:divBdr>
        <w:top w:val="none" w:sz="0" w:space="0" w:color="auto"/>
        <w:left w:val="none" w:sz="0" w:space="0" w:color="auto"/>
        <w:bottom w:val="none" w:sz="0" w:space="0" w:color="auto"/>
        <w:right w:val="none" w:sz="0" w:space="0" w:color="auto"/>
      </w:divBdr>
    </w:div>
    <w:div w:id="209851659">
      <w:bodyDiv w:val="1"/>
      <w:marLeft w:val="0"/>
      <w:marRight w:val="0"/>
      <w:marTop w:val="0"/>
      <w:marBottom w:val="0"/>
      <w:divBdr>
        <w:top w:val="none" w:sz="0" w:space="0" w:color="auto"/>
        <w:left w:val="none" w:sz="0" w:space="0" w:color="auto"/>
        <w:bottom w:val="none" w:sz="0" w:space="0" w:color="auto"/>
        <w:right w:val="none" w:sz="0" w:space="0" w:color="auto"/>
      </w:divBdr>
    </w:div>
    <w:div w:id="211894374">
      <w:bodyDiv w:val="1"/>
      <w:marLeft w:val="0"/>
      <w:marRight w:val="0"/>
      <w:marTop w:val="0"/>
      <w:marBottom w:val="0"/>
      <w:divBdr>
        <w:top w:val="none" w:sz="0" w:space="0" w:color="auto"/>
        <w:left w:val="none" w:sz="0" w:space="0" w:color="auto"/>
        <w:bottom w:val="none" w:sz="0" w:space="0" w:color="auto"/>
        <w:right w:val="none" w:sz="0" w:space="0" w:color="auto"/>
      </w:divBdr>
    </w:div>
    <w:div w:id="214506224">
      <w:bodyDiv w:val="1"/>
      <w:marLeft w:val="0"/>
      <w:marRight w:val="0"/>
      <w:marTop w:val="0"/>
      <w:marBottom w:val="0"/>
      <w:divBdr>
        <w:top w:val="none" w:sz="0" w:space="0" w:color="auto"/>
        <w:left w:val="none" w:sz="0" w:space="0" w:color="auto"/>
        <w:bottom w:val="none" w:sz="0" w:space="0" w:color="auto"/>
        <w:right w:val="none" w:sz="0" w:space="0" w:color="auto"/>
      </w:divBdr>
    </w:div>
    <w:div w:id="230429684">
      <w:bodyDiv w:val="1"/>
      <w:marLeft w:val="0"/>
      <w:marRight w:val="0"/>
      <w:marTop w:val="0"/>
      <w:marBottom w:val="0"/>
      <w:divBdr>
        <w:top w:val="none" w:sz="0" w:space="0" w:color="auto"/>
        <w:left w:val="none" w:sz="0" w:space="0" w:color="auto"/>
        <w:bottom w:val="none" w:sz="0" w:space="0" w:color="auto"/>
        <w:right w:val="none" w:sz="0" w:space="0" w:color="auto"/>
      </w:divBdr>
    </w:div>
    <w:div w:id="233274703">
      <w:bodyDiv w:val="1"/>
      <w:marLeft w:val="0"/>
      <w:marRight w:val="0"/>
      <w:marTop w:val="0"/>
      <w:marBottom w:val="0"/>
      <w:divBdr>
        <w:top w:val="none" w:sz="0" w:space="0" w:color="auto"/>
        <w:left w:val="none" w:sz="0" w:space="0" w:color="auto"/>
        <w:bottom w:val="none" w:sz="0" w:space="0" w:color="auto"/>
        <w:right w:val="none" w:sz="0" w:space="0" w:color="auto"/>
      </w:divBdr>
    </w:div>
    <w:div w:id="240792866">
      <w:bodyDiv w:val="1"/>
      <w:marLeft w:val="0"/>
      <w:marRight w:val="0"/>
      <w:marTop w:val="0"/>
      <w:marBottom w:val="0"/>
      <w:divBdr>
        <w:top w:val="none" w:sz="0" w:space="0" w:color="auto"/>
        <w:left w:val="none" w:sz="0" w:space="0" w:color="auto"/>
        <w:bottom w:val="none" w:sz="0" w:space="0" w:color="auto"/>
        <w:right w:val="none" w:sz="0" w:space="0" w:color="auto"/>
      </w:divBdr>
    </w:div>
    <w:div w:id="263660436">
      <w:bodyDiv w:val="1"/>
      <w:marLeft w:val="0"/>
      <w:marRight w:val="0"/>
      <w:marTop w:val="0"/>
      <w:marBottom w:val="0"/>
      <w:divBdr>
        <w:top w:val="none" w:sz="0" w:space="0" w:color="auto"/>
        <w:left w:val="none" w:sz="0" w:space="0" w:color="auto"/>
        <w:bottom w:val="none" w:sz="0" w:space="0" w:color="auto"/>
        <w:right w:val="none" w:sz="0" w:space="0" w:color="auto"/>
      </w:divBdr>
    </w:div>
    <w:div w:id="269506764">
      <w:bodyDiv w:val="1"/>
      <w:marLeft w:val="0"/>
      <w:marRight w:val="0"/>
      <w:marTop w:val="0"/>
      <w:marBottom w:val="0"/>
      <w:divBdr>
        <w:top w:val="none" w:sz="0" w:space="0" w:color="auto"/>
        <w:left w:val="none" w:sz="0" w:space="0" w:color="auto"/>
        <w:bottom w:val="none" w:sz="0" w:space="0" w:color="auto"/>
        <w:right w:val="none" w:sz="0" w:space="0" w:color="auto"/>
      </w:divBdr>
    </w:div>
    <w:div w:id="306128951">
      <w:bodyDiv w:val="1"/>
      <w:marLeft w:val="0"/>
      <w:marRight w:val="0"/>
      <w:marTop w:val="0"/>
      <w:marBottom w:val="0"/>
      <w:divBdr>
        <w:top w:val="none" w:sz="0" w:space="0" w:color="auto"/>
        <w:left w:val="none" w:sz="0" w:space="0" w:color="auto"/>
        <w:bottom w:val="none" w:sz="0" w:space="0" w:color="auto"/>
        <w:right w:val="none" w:sz="0" w:space="0" w:color="auto"/>
      </w:divBdr>
    </w:div>
    <w:div w:id="312221869">
      <w:bodyDiv w:val="1"/>
      <w:marLeft w:val="0"/>
      <w:marRight w:val="0"/>
      <w:marTop w:val="0"/>
      <w:marBottom w:val="0"/>
      <w:divBdr>
        <w:top w:val="none" w:sz="0" w:space="0" w:color="auto"/>
        <w:left w:val="none" w:sz="0" w:space="0" w:color="auto"/>
        <w:bottom w:val="none" w:sz="0" w:space="0" w:color="auto"/>
        <w:right w:val="none" w:sz="0" w:space="0" w:color="auto"/>
      </w:divBdr>
    </w:div>
    <w:div w:id="319699999">
      <w:bodyDiv w:val="1"/>
      <w:marLeft w:val="0"/>
      <w:marRight w:val="0"/>
      <w:marTop w:val="0"/>
      <w:marBottom w:val="0"/>
      <w:divBdr>
        <w:top w:val="none" w:sz="0" w:space="0" w:color="auto"/>
        <w:left w:val="none" w:sz="0" w:space="0" w:color="auto"/>
        <w:bottom w:val="none" w:sz="0" w:space="0" w:color="auto"/>
        <w:right w:val="none" w:sz="0" w:space="0" w:color="auto"/>
      </w:divBdr>
    </w:div>
    <w:div w:id="332026368">
      <w:bodyDiv w:val="1"/>
      <w:marLeft w:val="0"/>
      <w:marRight w:val="0"/>
      <w:marTop w:val="0"/>
      <w:marBottom w:val="0"/>
      <w:divBdr>
        <w:top w:val="none" w:sz="0" w:space="0" w:color="auto"/>
        <w:left w:val="none" w:sz="0" w:space="0" w:color="auto"/>
        <w:bottom w:val="none" w:sz="0" w:space="0" w:color="auto"/>
        <w:right w:val="none" w:sz="0" w:space="0" w:color="auto"/>
      </w:divBdr>
    </w:div>
    <w:div w:id="335765683">
      <w:bodyDiv w:val="1"/>
      <w:marLeft w:val="0"/>
      <w:marRight w:val="0"/>
      <w:marTop w:val="0"/>
      <w:marBottom w:val="0"/>
      <w:divBdr>
        <w:top w:val="none" w:sz="0" w:space="0" w:color="auto"/>
        <w:left w:val="none" w:sz="0" w:space="0" w:color="auto"/>
        <w:bottom w:val="none" w:sz="0" w:space="0" w:color="auto"/>
        <w:right w:val="none" w:sz="0" w:space="0" w:color="auto"/>
      </w:divBdr>
    </w:div>
    <w:div w:id="335807067">
      <w:bodyDiv w:val="1"/>
      <w:marLeft w:val="0"/>
      <w:marRight w:val="0"/>
      <w:marTop w:val="0"/>
      <w:marBottom w:val="0"/>
      <w:divBdr>
        <w:top w:val="none" w:sz="0" w:space="0" w:color="auto"/>
        <w:left w:val="none" w:sz="0" w:space="0" w:color="auto"/>
        <w:bottom w:val="none" w:sz="0" w:space="0" w:color="auto"/>
        <w:right w:val="none" w:sz="0" w:space="0" w:color="auto"/>
      </w:divBdr>
    </w:div>
    <w:div w:id="339434193">
      <w:bodyDiv w:val="1"/>
      <w:marLeft w:val="0"/>
      <w:marRight w:val="0"/>
      <w:marTop w:val="0"/>
      <w:marBottom w:val="0"/>
      <w:divBdr>
        <w:top w:val="none" w:sz="0" w:space="0" w:color="auto"/>
        <w:left w:val="none" w:sz="0" w:space="0" w:color="auto"/>
        <w:bottom w:val="none" w:sz="0" w:space="0" w:color="auto"/>
        <w:right w:val="none" w:sz="0" w:space="0" w:color="auto"/>
      </w:divBdr>
    </w:div>
    <w:div w:id="348483031">
      <w:bodyDiv w:val="1"/>
      <w:marLeft w:val="0"/>
      <w:marRight w:val="0"/>
      <w:marTop w:val="0"/>
      <w:marBottom w:val="0"/>
      <w:divBdr>
        <w:top w:val="none" w:sz="0" w:space="0" w:color="auto"/>
        <w:left w:val="none" w:sz="0" w:space="0" w:color="auto"/>
        <w:bottom w:val="none" w:sz="0" w:space="0" w:color="auto"/>
        <w:right w:val="none" w:sz="0" w:space="0" w:color="auto"/>
      </w:divBdr>
    </w:div>
    <w:div w:id="374505211">
      <w:bodyDiv w:val="1"/>
      <w:marLeft w:val="0"/>
      <w:marRight w:val="0"/>
      <w:marTop w:val="0"/>
      <w:marBottom w:val="0"/>
      <w:divBdr>
        <w:top w:val="none" w:sz="0" w:space="0" w:color="auto"/>
        <w:left w:val="none" w:sz="0" w:space="0" w:color="auto"/>
        <w:bottom w:val="none" w:sz="0" w:space="0" w:color="auto"/>
        <w:right w:val="none" w:sz="0" w:space="0" w:color="auto"/>
      </w:divBdr>
    </w:div>
    <w:div w:id="391320242">
      <w:bodyDiv w:val="1"/>
      <w:marLeft w:val="0"/>
      <w:marRight w:val="0"/>
      <w:marTop w:val="0"/>
      <w:marBottom w:val="0"/>
      <w:divBdr>
        <w:top w:val="none" w:sz="0" w:space="0" w:color="auto"/>
        <w:left w:val="none" w:sz="0" w:space="0" w:color="auto"/>
        <w:bottom w:val="none" w:sz="0" w:space="0" w:color="auto"/>
        <w:right w:val="none" w:sz="0" w:space="0" w:color="auto"/>
      </w:divBdr>
    </w:div>
    <w:div w:id="395737469">
      <w:bodyDiv w:val="1"/>
      <w:marLeft w:val="0"/>
      <w:marRight w:val="0"/>
      <w:marTop w:val="0"/>
      <w:marBottom w:val="0"/>
      <w:divBdr>
        <w:top w:val="none" w:sz="0" w:space="0" w:color="auto"/>
        <w:left w:val="none" w:sz="0" w:space="0" w:color="auto"/>
        <w:bottom w:val="none" w:sz="0" w:space="0" w:color="auto"/>
        <w:right w:val="none" w:sz="0" w:space="0" w:color="auto"/>
      </w:divBdr>
    </w:div>
    <w:div w:id="404380343">
      <w:bodyDiv w:val="1"/>
      <w:marLeft w:val="0"/>
      <w:marRight w:val="0"/>
      <w:marTop w:val="0"/>
      <w:marBottom w:val="0"/>
      <w:divBdr>
        <w:top w:val="none" w:sz="0" w:space="0" w:color="auto"/>
        <w:left w:val="none" w:sz="0" w:space="0" w:color="auto"/>
        <w:bottom w:val="none" w:sz="0" w:space="0" w:color="auto"/>
        <w:right w:val="none" w:sz="0" w:space="0" w:color="auto"/>
      </w:divBdr>
    </w:div>
    <w:div w:id="422338392">
      <w:bodyDiv w:val="1"/>
      <w:marLeft w:val="0"/>
      <w:marRight w:val="0"/>
      <w:marTop w:val="0"/>
      <w:marBottom w:val="0"/>
      <w:divBdr>
        <w:top w:val="none" w:sz="0" w:space="0" w:color="auto"/>
        <w:left w:val="none" w:sz="0" w:space="0" w:color="auto"/>
        <w:bottom w:val="none" w:sz="0" w:space="0" w:color="auto"/>
        <w:right w:val="none" w:sz="0" w:space="0" w:color="auto"/>
      </w:divBdr>
    </w:div>
    <w:div w:id="430275815">
      <w:bodyDiv w:val="1"/>
      <w:marLeft w:val="0"/>
      <w:marRight w:val="0"/>
      <w:marTop w:val="0"/>
      <w:marBottom w:val="0"/>
      <w:divBdr>
        <w:top w:val="none" w:sz="0" w:space="0" w:color="auto"/>
        <w:left w:val="none" w:sz="0" w:space="0" w:color="auto"/>
        <w:bottom w:val="none" w:sz="0" w:space="0" w:color="auto"/>
        <w:right w:val="none" w:sz="0" w:space="0" w:color="auto"/>
      </w:divBdr>
    </w:div>
    <w:div w:id="465323217">
      <w:bodyDiv w:val="1"/>
      <w:marLeft w:val="0"/>
      <w:marRight w:val="0"/>
      <w:marTop w:val="0"/>
      <w:marBottom w:val="0"/>
      <w:divBdr>
        <w:top w:val="none" w:sz="0" w:space="0" w:color="auto"/>
        <w:left w:val="none" w:sz="0" w:space="0" w:color="auto"/>
        <w:bottom w:val="none" w:sz="0" w:space="0" w:color="auto"/>
        <w:right w:val="none" w:sz="0" w:space="0" w:color="auto"/>
      </w:divBdr>
    </w:div>
    <w:div w:id="466237802">
      <w:bodyDiv w:val="1"/>
      <w:marLeft w:val="0"/>
      <w:marRight w:val="0"/>
      <w:marTop w:val="0"/>
      <w:marBottom w:val="0"/>
      <w:divBdr>
        <w:top w:val="none" w:sz="0" w:space="0" w:color="auto"/>
        <w:left w:val="none" w:sz="0" w:space="0" w:color="auto"/>
        <w:bottom w:val="none" w:sz="0" w:space="0" w:color="auto"/>
        <w:right w:val="none" w:sz="0" w:space="0" w:color="auto"/>
      </w:divBdr>
    </w:div>
    <w:div w:id="468741343">
      <w:bodyDiv w:val="1"/>
      <w:marLeft w:val="0"/>
      <w:marRight w:val="0"/>
      <w:marTop w:val="0"/>
      <w:marBottom w:val="0"/>
      <w:divBdr>
        <w:top w:val="none" w:sz="0" w:space="0" w:color="auto"/>
        <w:left w:val="none" w:sz="0" w:space="0" w:color="auto"/>
        <w:bottom w:val="none" w:sz="0" w:space="0" w:color="auto"/>
        <w:right w:val="none" w:sz="0" w:space="0" w:color="auto"/>
      </w:divBdr>
    </w:div>
    <w:div w:id="487329863">
      <w:bodyDiv w:val="1"/>
      <w:marLeft w:val="0"/>
      <w:marRight w:val="0"/>
      <w:marTop w:val="0"/>
      <w:marBottom w:val="0"/>
      <w:divBdr>
        <w:top w:val="none" w:sz="0" w:space="0" w:color="auto"/>
        <w:left w:val="none" w:sz="0" w:space="0" w:color="auto"/>
        <w:bottom w:val="none" w:sz="0" w:space="0" w:color="auto"/>
        <w:right w:val="none" w:sz="0" w:space="0" w:color="auto"/>
      </w:divBdr>
    </w:div>
    <w:div w:id="498889044">
      <w:bodyDiv w:val="1"/>
      <w:marLeft w:val="0"/>
      <w:marRight w:val="0"/>
      <w:marTop w:val="0"/>
      <w:marBottom w:val="0"/>
      <w:divBdr>
        <w:top w:val="none" w:sz="0" w:space="0" w:color="auto"/>
        <w:left w:val="none" w:sz="0" w:space="0" w:color="auto"/>
        <w:bottom w:val="none" w:sz="0" w:space="0" w:color="auto"/>
        <w:right w:val="none" w:sz="0" w:space="0" w:color="auto"/>
      </w:divBdr>
    </w:div>
    <w:div w:id="499735234">
      <w:bodyDiv w:val="1"/>
      <w:marLeft w:val="0"/>
      <w:marRight w:val="0"/>
      <w:marTop w:val="0"/>
      <w:marBottom w:val="0"/>
      <w:divBdr>
        <w:top w:val="none" w:sz="0" w:space="0" w:color="auto"/>
        <w:left w:val="none" w:sz="0" w:space="0" w:color="auto"/>
        <w:bottom w:val="none" w:sz="0" w:space="0" w:color="auto"/>
        <w:right w:val="none" w:sz="0" w:space="0" w:color="auto"/>
      </w:divBdr>
    </w:div>
    <w:div w:id="504127842">
      <w:bodyDiv w:val="1"/>
      <w:marLeft w:val="0"/>
      <w:marRight w:val="0"/>
      <w:marTop w:val="0"/>
      <w:marBottom w:val="0"/>
      <w:divBdr>
        <w:top w:val="none" w:sz="0" w:space="0" w:color="auto"/>
        <w:left w:val="none" w:sz="0" w:space="0" w:color="auto"/>
        <w:bottom w:val="none" w:sz="0" w:space="0" w:color="auto"/>
        <w:right w:val="none" w:sz="0" w:space="0" w:color="auto"/>
      </w:divBdr>
    </w:div>
    <w:div w:id="527380466">
      <w:bodyDiv w:val="1"/>
      <w:marLeft w:val="0"/>
      <w:marRight w:val="0"/>
      <w:marTop w:val="0"/>
      <w:marBottom w:val="0"/>
      <w:divBdr>
        <w:top w:val="none" w:sz="0" w:space="0" w:color="auto"/>
        <w:left w:val="none" w:sz="0" w:space="0" w:color="auto"/>
        <w:bottom w:val="none" w:sz="0" w:space="0" w:color="auto"/>
        <w:right w:val="none" w:sz="0" w:space="0" w:color="auto"/>
      </w:divBdr>
      <w:divsChild>
        <w:div w:id="243686384">
          <w:marLeft w:val="0"/>
          <w:marRight w:val="0"/>
          <w:marTop w:val="0"/>
          <w:marBottom w:val="0"/>
          <w:divBdr>
            <w:top w:val="none" w:sz="0" w:space="0" w:color="auto"/>
            <w:left w:val="none" w:sz="0" w:space="0" w:color="auto"/>
            <w:bottom w:val="none" w:sz="0" w:space="0" w:color="auto"/>
            <w:right w:val="none" w:sz="0" w:space="0" w:color="auto"/>
          </w:divBdr>
        </w:div>
        <w:div w:id="377052327">
          <w:marLeft w:val="0"/>
          <w:marRight w:val="0"/>
          <w:marTop w:val="0"/>
          <w:marBottom w:val="0"/>
          <w:divBdr>
            <w:top w:val="none" w:sz="0" w:space="0" w:color="auto"/>
            <w:left w:val="none" w:sz="0" w:space="0" w:color="auto"/>
            <w:bottom w:val="none" w:sz="0" w:space="0" w:color="auto"/>
            <w:right w:val="none" w:sz="0" w:space="0" w:color="auto"/>
          </w:divBdr>
        </w:div>
        <w:div w:id="997612398">
          <w:marLeft w:val="0"/>
          <w:marRight w:val="0"/>
          <w:marTop w:val="0"/>
          <w:marBottom w:val="0"/>
          <w:divBdr>
            <w:top w:val="none" w:sz="0" w:space="0" w:color="auto"/>
            <w:left w:val="none" w:sz="0" w:space="0" w:color="auto"/>
            <w:bottom w:val="none" w:sz="0" w:space="0" w:color="auto"/>
            <w:right w:val="none" w:sz="0" w:space="0" w:color="auto"/>
          </w:divBdr>
        </w:div>
      </w:divsChild>
    </w:div>
    <w:div w:id="528224258">
      <w:bodyDiv w:val="1"/>
      <w:marLeft w:val="0"/>
      <w:marRight w:val="0"/>
      <w:marTop w:val="0"/>
      <w:marBottom w:val="0"/>
      <w:divBdr>
        <w:top w:val="none" w:sz="0" w:space="0" w:color="auto"/>
        <w:left w:val="none" w:sz="0" w:space="0" w:color="auto"/>
        <w:bottom w:val="none" w:sz="0" w:space="0" w:color="auto"/>
        <w:right w:val="none" w:sz="0" w:space="0" w:color="auto"/>
      </w:divBdr>
    </w:div>
    <w:div w:id="531963668">
      <w:bodyDiv w:val="1"/>
      <w:marLeft w:val="0"/>
      <w:marRight w:val="0"/>
      <w:marTop w:val="0"/>
      <w:marBottom w:val="0"/>
      <w:divBdr>
        <w:top w:val="none" w:sz="0" w:space="0" w:color="auto"/>
        <w:left w:val="none" w:sz="0" w:space="0" w:color="auto"/>
        <w:bottom w:val="none" w:sz="0" w:space="0" w:color="auto"/>
        <w:right w:val="none" w:sz="0" w:space="0" w:color="auto"/>
      </w:divBdr>
    </w:div>
    <w:div w:id="543637509">
      <w:bodyDiv w:val="1"/>
      <w:marLeft w:val="0"/>
      <w:marRight w:val="0"/>
      <w:marTop w:val="0"/>
      <w:marBottom w:val="0"/>
      <w:divBdr>
        <w:top w:val="none" w:sz="0" w:space="0" w:color="auto"/>
        <w:left w:val="none" w:sz="0" w:space="0" w:color="auto"/>
        <w:bottom w:val="none" w:sz="0" w:space="0" w:color="auto"/>
        <w:right w:val="none" w:sz="0" w:space="0" w:color="auto"/>
      </w:divBdr>
    </w:div>
    <w:div w:id="545332356">
      <w:bodyDiv w:val="1"/>
      <w:marLeft w:val="0"/>
      <w:marRight w:val="0"/>
      <w:marTop w:val="0"/>
      <w:marBottom w:val="0"/>
      <w:divBdr>
        <w:top w:val="none" w:sz="0" w:space="0" w:color="auto"/>
        <w:left w:val="none" w:sz="0" w:space="0" w:color="auto"/>
        <w:bottom w:val="none" w:sz="0" w:space="0" w:color="auto"/>
        <w:right w:val="none" w:sz="0" w:space="0" w:color="auto"/>
      </w:divBdr>
    </w:div>
    <w:div w:id="549223617">
      <w:bodyDiv w:val="1"/>
      <w:marLeft w:val="0"/>
      <w:marRight w:val="0"/>
      <w:marTop w:val="0"/>
      <w:marBottom w:val="0"/>
      <w:divBdr>
        <w:top w:val="none" w:sz="0" w:space="0" w:color="auto"/>
        <w:left w:val="none" w:sz="0" w:space="0" w:color="auto"/>
        <w:bottom w:val="none" w:sz="0" w:space="0" w:color="auto"/>
        <w:right w:val="none" w:sz="0" w:space="0" w:color="auto"/>
      </w:divBdr>
    </w:div>
    <w:div w:id="551696691">
      <w:bodyDiv w:val="1"/>
      <w:marLeft w:val="0"/>
      <w:marRight w:val="0"/>
      <w:marTop w:val="0"/>
      <w:marBottom w:val="0"/>
      <w:divBdr>
        <w:top w:val="none" w:sz="0" w:space="0" w:color="auto"/>
        <w:left w:val="none" w:sz="0" w:space="0" w:color="auto"/>
        <w:bottom w:val="none" w:sz="0" w:space="0" w:color="auto"/>
        <w:right w:val="none" w:sz="0" w:space="0" w:color="auto"/>
      </w:divBdr>
    </w:div>
    <w:div w:id="558248919">
      <w:bodyDiv w:val="1"/>
      <w:marLeft w:val="0"/>
      <w:marRight w:val="0"/>
      <w:marTop w:val="0"/>
      <w:marBottom w:val="0"/>
      <w:divBdr>
        <w:top w:val="none" w:sz="0" w:space="0" w:color="auto"/>
        <w:left w:val="none" w:sz="0" w:space="0" w:color="auto"/>
        <w:bottom w:val="none" w:sz="0" w:space="0" w:color="auto"/>
        <w:right w:val="none" w:sz="0" w:space="0" w:color="auto"/>
      </w:divBdr>
    </w:div>
    <w:div w:id="595596408">
      <w:bodyDiv w:val="1"/>
      <w:marLeft w:val="0"/>
      <w:marRight w:val="0"/>
      <w:marTop w:val="0"/>
      <w:marBottom w:val="0"/>
      <w:divBdr>
        <w:top w:val="none" w:sz="0" w:space="0" w:color="auto"/>
        <w:left w:val="none" w:sz="0" w:space="0" w:color="auto"/>
        <w:bottom w:val="none" w:sz="0" w:space="0" w:color="auto"/>
        <w:right w:val="none" w:sz="0" w:space="0" w:color="auto"/>
      </w:divBdr>
    </w:div>
    <w:div w:id="602614895">
      <w:bodyDiv w:val="1"/>
      <w:marLeft w:val="0"/>
      <w:marRight w:val="0"/>
      <w:marTop w:val="0"/>
      <w:marBottom w:val="0"/>
      <w:divBdr>
        <w:top w:val="none" w:sz="0" w:space="0" w:color="auto"/>
        <w:left w:val="none" w:sz="0" w:space="0" w:color="auto"/>
        <w:bottom w:val="none" w:sz="0" w:space="0" w:color="auto"/>
        <w:right w:val="none" w:sz="0" w:space="0" w:color="auto"/>
      </w:divBdr>
    </w:div>
    <w:div w:id="609818336">
      <w:bodyDiv w:val="1"/>
      <w:marLeft w:val="0"/>
      <w:marRight w:val="0"/>
      <w:marTop w:val="0"/>
      <w:marBottom w:val="0"/>
      <w:divBdr>
        <w:top w:val="none" w:sz="0" w:space="0" w:color="auto"/>
        <w:left w:val="none" w:sz="0" w:space="0" w:color="auto"/>
        <w:bottom w:val="none" w:sz="0" w:space="0" w:color="auto"/>
        <w:right w:val="none" w:sz="0" w:space="0" w:color="auto"/>
      </w:divBdr>
    </w:div>
    <w:div w:id="631980556">
      <w:bodyDiv w:val="1"/>
      <w:marLeft w:val="0"/>
      <w:marRight w:val="0"/>
      <w:marTop w:val="0"/>
      <w:marBottom w:val="0"/>
      <w:divBdr>
        <w:top w:val="none" w:sz="0" w:space="0" w:color="auto"/>
        <w:left w:val="none" w:sz="0" w:space="0" w:color="auto"/>
        <w:bottom w:val="none" w:sz="0" w:space="0" w:color="auto"/>
        <w:right w:val="none" w:sz="0" w:space="0" w:color="auto"/>
      </w:divBdr>
    </w:div>
    <w:div w:id="634454068">
      <w:bodyDiv w:val="1"/>
      <w:marLeft w:val="0"/>
      <w:marRight w:val="0"/>
      <w:marTop w:val="0"/>
      <w:marBottom w:val="0"/>
      <w:divBdr>
        <w:top w:val="none" w:sz="0" w:space="0" w:color="auto"/>
        <w:left w:val="none" w:sz="0" w:space="0" w:color="auto"/>
        <w:bottom w:val="none" w:sz="0" w:space="0" w:color="auto"/>
        <w:right w:val="none" w:sz="0" w:space="0" w:color="auto"/>
      </w:divBdr>
    </w:div>
    <w:div w:id="641155638">
      <w:bodyDiv w:val="1"/>
      <w:marLeft w:val="0"/>
      <w:marRight w:val="0"/>
      <w:marTop w:val="0"/>
      <w:marBottom w:val="0"/>
      <w:divBdr>
        <w:top w:val="none" w:sz="0" w:space="0" w:color="auto"/>
        <w:left w:val="none" w:sz="0" w:space="0" w:color="auto"/>
        <w:bottom w:val="none" w:sz="0" w:space="0" w:color="auto"/>
        <w:right w:val="none" w:sz="0" w:space="0" w:color="auto"/>
      </w:divBdr>
    </w:div>
    <w:div w:id="643580018">
      <w:bodyDiv w:val="1"/>
      <w:marLeft w:val="0"/>
      <w:marRight w:val="0"/>
      <w:marTop w:val="0"/>
      <w:marBottom w:val="0"/>
      <w:divBdr>
        <w:top w:val="none" w:sz="0" w:space="0" w:color="auto"/>
        <w:left w:val="none" w:sz="0" w:space="0" w:color="auto"/>
        <w:bottom w:val="none" w:sz="0" w:space="0" w:color="auto"/>
        <w:right w:val="none" w:sz="0" w:space="0" w:color="auto"/>
      </w:divBdr>
    </w:div>
    <w:div w:id="644355476">
      <w:bodyDiv w:val="1"/>
      <w:marLeft w:val="0"/>
      <w:marRight w:val="0"/>
      <w:marTop w:val="0"/>
      <w:marBottom w:val="0"/>
      <w:divBdr>
        <w:top w:val="none" w:sz="0" w:space="0" w:color="auto"/>
        <w:left w:val="none" w:sz="0" w:space="0" w:color="auto"/>
        <w:bottom w:val="none" w:sz="0" w:space="0" w:color="auto"/>
        <w:right w:val="none" w:sz="0" w:space="0" w:color="auto"/>
      </w:divBdr>
    </w:div>
    <w:div w:id="649867750">
      <w:bodyDiv w:val="1"/>
      <w:marLeft w:val="0"/>
      <w:marRight w:val="0"/>
      <w:marTop w:val="0"/>
      <w:marBottom w:val="0"/>
      <w:divBdr>
        <w:top w:val="none" w:sz="0" w:space="0" w:color="auto"/>
        <w:left w:val="none" w:sz="0" w:space="0" w:color="auto"/>
        <w:bottom w:val="none" w:sz="0" w:space="0" w:color="auto"/>
        <w:right w:val="none" w:sz="0" w:space="0" w:color="auto"/>
      </w:divBdr>
    </w:div>
    <w:div w:id="673655021">
      <w:bodyDiv w:val="1"/>
      <w:marLeft w:val="0"/>
      <w:marRight w:val="0"/>
      <w:marTop w:val="0"/>
      <w:marBottom w:val="0"/>
      <w:divBdr>
        <w:top w:val="none" w:sz="0" w:space="0" w:color="auto"/>
        <w:left w:val="none" w:sz="0" w:space="0" w:color="auto"/>
        <w:bottom w:val="none" w:sz="0" w:space="0" w:color="auto"/>
        <w:right w:val="none" w:sz="0" w:space="0" w:color="auto"/>
      </w:divBdr>
    </w:div>
    <w:div w:id="683678546">
      <w:bodyDiv w:val="1"/>
      <w:marLeft w:val="0"/>
      <w:marRight w:val="0"/>
      <w:marTop w:val="0"/>
      <w:marBottom w:val="0"/>
      <w:divBdr>
        <w:top w:val="none" w:sz="0" w:space="0" w:color="auto"/>
        <w:left w:val="none" w:sz="0" w:space="0" w:color="auto"/>
        <w:bottom w:val="none" w:sz="0" w:space="0" w:color="auto"/>
        <w:right w:val="none" w:sz="0" w:space="0" w:color="auto"/>
      </w:divBdr>
    </w:div>
    <w:div w:id="690570905">
      <w:bodyDiv w:val="1"/>
      <w:marLeft w:val="0"/>
      <w:marRight w:val="0"/>
      <w:marTop w:val="0"/>
      <w:marBottom w:val="0"/>
      <w:divBdr>
        <w:top w:val="none" w:sz="0" w:space="0" w:color="auto"/>
        <w:left w:val="none" w:sz="0" w:space="0" w:color="auto"/>
        <w:bottom w:val="none" w:sz="0" w:space="0" w:color="auto"/>
        <w:right w:val="none" w:sz="0" w:space="0" w:color="auto"/>
      </w:divBdr>
    </w:div>
    <w:div w:id="699626658">
      <w:bodyDiv w:val="1"/>
      <w:marLeft w:val="0"/>
      <w:marRight w:val="0"/>
      <w:marTop w:val="0"/>
      <w:marBottom w:val="0"/>
      <w:divBdr>
        <w:top w:val="none" w:sz="0" w:space="0" w:color="auto"/>
        <w:left w:val="none" w:sz="0" w:space="0" w:color="auto"/>
        <w:bottom w:val="none" w:sz="0" w:space="0" w:color="auto"/>
        <w:right w:val="none" w:sz="0" w:space="0" w:color="auto"/>
      </w:divBdr>
    </w:div>
    <w:div w:id="699940052">
      <w:bodyDiv w:val="1"/>
      <w:marLeft w:val="0"/>
      <w:marRight w:val="0"/>
      <w:marTop w:val="0"/>
      <w:marBottom w:val="0"/>
      <w:divBdr>
        <w:top w:val="none" w:sz="0" w:space="0" w:color="auto"/>
        <w:left w:val="none" w:sz="0" w:space="0" w:color="auto"/>
        <w:bottom w:val="none" w:sz="0" w:space="0" w:color="auto"/>
        <w:right w:val="none" w:sz="0" w:space="0" w:color="auto"/>
      </w:divBdr>
    </w:div>
    <w:div w:id="711157018">
      <w:bodyDiv w:val="1"/>
      <w:marLeft w:val="0"/>
      <w:marRight w:val="0"/>
      <w:marTop w:val="0"/>
      <w:marBottom w:val="0"/>
      <w:divBdr>
        <w:top w:val="none" w:sz="0" w:space="0" w:color="auto"/>
        <w:left w:val="none" w:sz="0" w:space="0" w:color="auto"/>
        <w:bottom w:val="none" w:sz="0" w:space="0" w:color="auto"/>
        <w:right w:val="none" w:sz="0" w:space="0" w:color="auto"/>
      </w:divBdr>
    </w:div>
    <w:div w:id="726302588">
      <w:bodyDiv w:val="1"/>
      <w:marLeft w:val="0"/>
      <w:marRight w:val="0"/>
      <w:marTop w:val="0"/>
      <w:marBottom w:val="0"/>
      <w:divBdr>
        <w:top w:val="none" w:sz="0" w:space="0" w:color="auto"/>
        <w:left w:val="none" w:sz="0" w:space="0" w:color="auto"/>
        <w:bottom w:val="none" w:sz="0" w:space="0" w:color="auto"/>
        <w:right w:val="none" w:sz="0" w:space="0" w:color="auto"/>
      </w:divBdr>
    </w:div>
    <w:div w:id="739211623">
      <w:bodyDiv w:val="1"/>
      <w:marLeft w:val="0"/>
      <w:marRight w:val="0"/>
      <w:marTop w:val="0"/>
      <w:marBottom w:val="0"/>
      <w:divBdr>
        <w:top w:val="none" w:sz="0" w:space="0" w:color="auto"/>
        <w:left w:val="none" w:sz="0" w:space="0" w:color="auto"/>
        <w:bottom w:val="none" w:sz="0" w:space="0" w:color="auto"/>
        <w:right w:val="none" w:sz="0" w:space="0" w:color="auto"/>
      </w:divBdr>
    </w:div>
    <w:div w:id="751659087">
      <w:bodyDiv w:val="1"/>
      <w:marLeft w:val="0"/>
      <w:marRight w:val="0"/>
      <w:marTop w:val="0"/>
      <w:marBottom w:val="0"/>
      <w:divBdr>
        <w:top w:val="none" w:sz="0" w:space="0" w:color="auto"/>
        <w:left w:val="none" w:sz="0" w:space="0" w:color="auto"/>
        <w:bottom w:val="none" w:sz="0" w:space="0" w:color="auto"/>
        <w:right w:val="none" w:sz="0" w:space="0" w:color="auto"/>
      </w:divBdr>
    </w:div>
    <w:div w:id="758260528">
      <w:bodyDiv w:val="1"/>
      <w:marLeft w:val="0"/>
      <w:marRight w:val="0"/>
      <w:marTop w:val="0"/>
      <w:marBottom w:val="0"/>
      <w:divBdr>
        <w:top w:val="none" w:sz="0" w:space="0" w:color="auto"/>
        <w:left w:val="none" w:sz="0" w:space="0" w:color="auto"/>
        <w:bottom w:val="none" w:sz="0" w:space="0" w:color="auto"/>
        <w:right w:val="none" w:sz="0" w:space="0" w:color="auto"/>
      </w:divBdr>
    </w:div>
    <w:div w:id="765274377">
      <w:bodyDiv w:val="1"/>
      <w:marLeft w:val="0"/>
      <w:marRight w:val="0"/>
      <w:marTop w:val="0"/>
      <w:marBottom w:val="0"/>
      <w:divBdr>
        <w:top w:val="none" w:sz="0" w:space="0" w:color="auto"/>
        <w:left w:val="none" w:sz="0" w:space="0" w:color="auto"/>
        <w:bottom w:val="none" w:sz="0" w:space="0" w:color="auto"/>
        <w:right w:val="none" w:sz="0" w:space="0" w:color="auto"/>
      </w:divBdr>
    </w:div>
    <w:div w:id="767122914">
      <w:bodyDiv w:val="1"/>
      <w:marLeft w:val="0"/>
      <w:marRight w:val="0"/>
      <w:marTop w:val="0"/>
      <w:marBottom w:val="0"/>
      <w:divBdr>
        <w:top w:val="none" w:sz="0" w:space="0" w:color="auto"/>
        <w:left w:val="none" w:sz="0" w:space="0" w:color="auto"/>
        <w:bottom w:val="none" w:sz="0" w:space="0" w:color="auto"/>
        <w:right w:val="none" w:sz="0" w:space="0" w:color="auto"/>
      </w:divBdr>
    </w:div>
    <w:div w:id="774400374">
      <w:bodyDiv w:val="1"/>
      <w:marLeft w:val="0"/>
      <w:marRight w:val="0"/>
      <w:marTop w:val="0"/>
      <w:marBottom w:val="0"/>
      <w:divBdr>
        <w:top w:val="none" w:sz="0" w:space="0" w:color="auto"/>
        <w:left w:val="none" w:sz="0" w:space="0" w:color="auto"/>
        <w:bottom w:val="none" w:sz="0" w:space="0" w:color="auto"/>
        <w:right w:val="none" w:sz="0" w:space="0" w:color="auto"/>
      </w:divBdr>
    </w:div>
    <w:div w:id="781264476">
      <w:bodyDiv w:val="1"/>
      <w:marLeft w:val="0"/>
      <w:marRight w:val="0"/>
      <w:marTop w:val="0"/>
      <w:marBottom w:val="0"/>
      <w:divBdr>
        <w:top w:val="none" w:sz="0" w:space="0" w:color="auto"/>
        <w:left w:val="none" w:sz="0" w:space="0" w:color="auto"/>
        <w:bottom w:val="none" w:sz="0" w:space="0" w:color="auto"/>
        <w:right w:val="none" w:sz="0" w:space="0" w:color="auto"/>
      </w:divBdr>
      <w:divsChild>
        <w:div w:id="313875612">
          <w:marLeft w:val="288"/>
          <w:marRight w:val="0"/>
          <w:marTop w:val="82"/>
          <w:marBottom w:val="0"/>
          <w:divBdr>
            <w:top w:val="none" w:sz="0" w:space="0" w:color="auto"/>
            <w:left w:val="none" w:sz="0" w:space="0" w:color="auto"/>
            <w:bottom w:val="none" w:sz="0" w:space="0" w:color="auto"/>
            <w:right w:val="none" w:sz="0" w:space="0" w:color="auto"/>
          </w:divBdr>
        </w:div>
        <w:div w:id="892960544">
          <w:marLeft w:val="288"/>
          <w:marRight w:val="0"/>
          <w:marTop w:val="82"/>
          <w:marBottom w:val="0"/>
          <w:divBdr>
            <w:top w:val="none" w:sz="0" w:space="0" w:color="auto"/>
            <w:left w:val="none" w:sz="0" w:space="0" w:color="auto"/>
            <w:bottom w:val="none" w:sz="0" w:space="0" w:color="auto"/>
            <w:right w:val="none" w:sz="0" w:space="0" w:color="auto"/>
          </w:divBdr>
        </w:div>
        <w:div w:id="1397320728">
          <w:marLeft w:val="288"/>
          <w:marRight w:val="0"/>
          <w:marTop w:val="82"/>
          <w:marBottom w:val="0"/>
          <w:divBdr>
            <w:top w:val="none" w:sz="0" w:space="0" w:color="auto"/>
            <w:left w:val="none" w:sz="0" w:space="0" w:color="auto"/>
            <w:bottom w:val="none" w:sz="0" w:space="0" w:color="auto"/>
            <w:right w:val="none" w:sz="0" w:space="0" w:color="auto"/>
          </w:divBdr>
        </w:div>
        <w:div w:id="2014986190">
          <w:marLeft w:val="288"/>
          <w:marRight w:val="0"/>
          <w:marTop w:val="82"/>
          <w:marBottom w:val="0"/>
          <w:divBdr>
            <w:top w:val="none" w:sz="0" w:space="0" w:color="auto"/>
            <w:left w:val="none" w:sz="0" w:space="0" w:color="auto"/>
            <w:bottom w:val="none" w:sz="0" w:space="0" w:color="auto"/>
            <w:right w:val="none" w:sz="0" w:space="0" w:color="auto"/>
          </w:divBdr>
        </w:div>
      </w:divsChild>
    </w:div>
    <w:div w:id="788401905">
      <w:bodyDiv w:val="1"/>
      <w:marLeft w:val="0"/>
      <w:marRight w:val="0"/>
      <w:marTop w:val="0"/>
      <w:marBottom w:val="0"/>
      <w:divBdr>
        <w:top w:val="none" w:sz="0" w:space="0" w:color="auto"/>
        <w:left w:val="none" w:sz="0" w:space="0" w:color="auto"/>
        <w:bottom w:val="none" w:sz="0" w:space="0" w:color="auto"/>
        <w:right w:val="none" w:sz="0" w:space="0" w:color="auto"/>
      </w:divBdr>
    </w:div>
    <w:div w:id="795026525">
      <w:bodyDiv w:val="1"/>
      <w:marLeft w:val="0"/>
      <w:marRight w:val="0"/>
      <w:marTop w:val="0"/>
      <w:marBottom w:val="0"/>
      <w:divBdr>
        <w:top w:val="none" w:sz="0" w:space="0" w:color="auto"/>
        <w:left w:val="none" w:sz="0" w:space="0" w:color="auto"/>
        <w:bottom w:val="none" w:sz="0" w:space="0" w:color="auto"/>
        <w:right w:val="none" w:sz="0" w:space="0" w:color="auto"/>
      </w:divBdr>
    </w:div>
    <w:div w:id="817260318">
      <w:bodyDiv w:val="1"/>
      <w:marLeft w:val="0"/>
      <w:marRight w:val="0"/>
      <w:marTop w:val="0"/>
      <w:marBottom w:val="0"/>
      <w:divBdr>
        <w:top w:val="none" w:sz="0" w:space="0" w:color="auto"/>
        <w:left w:val="none" w:sz="0" w:space="0" w:color="auto"/>
        <w:bottom w:val="none" w:sz="0" w:space="0" w:color="auto"/>
        <w:right w:val="none" w:sz="0" w:space="0" w:color="auto"/>
      </w:divBdr>
    </w:div>
    <w:div w:id="820581152">
      <w:bodyDiv w:val="1"/>
      <w:marLeft w:val="0"/>
      <w:marRight w:val="0"/>
      <w:marTop w:val="0"/>
      <w:marBottom w:val="0"/>
      <w:divBdr>
        <w:top w:val="none" w:sz="0" w:space="0" w:color="auto"/>
        <w:left w:val="none" w:sz="0" w:space="0" w:color="auto"/>
        <w:bottom w:val="none" w:sz="0" w:space="0" w:color="auto"/>
        <w:right w:val="none" w:sz="0" w:space="0" w:color="auto"/>
      </w:divBdr>
    </w:div>
    <w:div w:id="853693291">
      <w:bodyDiv w:val="1"/>
      <w:marLeft w:val="0"/>
      <w:marRight w:val="0"/>
      <w:marTop w:val="0"/>
      <w:marBottom w:val="0"/>
      <w:divBdr>
        <w:top w:val="none" w:sz="0" w:space="0" w:color="auto"/>
        <w:left w:val="none" w:sz="0" w:space="0" w:color="auto"/>
        <w:bottom w:val="none" w:sz="0" w:space="0" w:color="auto"/>
        <w:right w:val="none" w:sz="0" w:space="0" w:color="auto"/>
      </w:divBdr>
    </w:div>
    <w:div w:id="864905794">
      <w:bodyDiv w:val="1"/>
      <w:marLeft w:val="0"/>
      <w:marRight w:val="0"/>
      <w:marTop w:val="0"/>
      <w:marBottom w:val="0"/>
      <w:divBdr>
        <w:top w:val="none" w:sz="0" w:space="0" w:color="auto"/>
        <w:left w:val="none" w:sz="0" w:space="0" w:color="auto"/>
        <w:bottom w:val="none" w:sz="0" w:space="0" w:color="auto"/>
        <w:right w:val="none" w:sz="0" w:space="0" w:color="auto"/>
      </w:divBdr>
    </w:div>
    <w:div w:id="866989493">
      <w:bodyDiv w:val="1"/>
      <w:marLeft w:val="0"/>
      <w:marRight w:val="0"/>
      <w:marTop w:val="0"/>
      <w:marBottom w:val="0"/>
      <w:divBdr>
        <w:top w:val="none" w:sz="0" w:space="0" w:color="auto"/>
        <w:left w:val="none" w:sz="0" w:space="0" w:color="auto"/>
        <w:bottom w:val="none" w:sz="0" w:space="0" w:color="auto"/>
        <w:right w:val="none" w:sz="0" w:space="0" w:color="auto"/>
      </w:divBdr>
    </w:div>
    <w:div w:id="870996651">
      <w:bodyDiv w:val="1"/>
      <w:marLeft w:val="0"/>
      <w:marRight w:val="0"/>
      <w:marTop w:val="0"/>
      <w:marBottom w:val="0"/>
      <w:divBdr>
        <w:top w:val="none" w:sz="0" w:space="0" w:color="auto"/>
        <w:left w:val="none" w:sz="0" w:space="0" w:color="auto"/>
        <w:bottom w:val="none" w:sz="0" w:space="0" w:color="auto"/>
        <w:right w:val="none" w:sz="0" w:space="0" w:color="auto"/>
      </w:divBdr>
    </w:div>
    <w:div w:id="876821265">
      <w:bodyDiv w:val="1"/>
      <w:marLeft w:val="0"/>
      <w:marRight w:val="0"/>
      <w:marTop w:val="0"/>
      <w:marBottom w:val="0"/>
      <w:divBdr>
        <w:top w:val="none" w:sz="0" w:space="0" w:color="auto"/>
        <w:left w:val="none" w:sz="0" w:space="0" w:color="auto"/>
        <w:bottom w:val="none" w:sz="0" w:space="0" w:color="auto"/>
        <w:right w:val="none" w:sz="0" w:space="0" w:color="auto"/>
      </w:divBdr>
    </w:div>
    <w:div w:id="881988869">
      <w:bodyDiv w:val="1"/>
      <w:marLeft w:val="0"/>
      <w:marRight w:val="0"/>
      <w:marTop w:val="0"/>
      <w:marBottom w:val="0"/>
      <w:divBdr>
        <w:top w:val="none" w:sz="0" w:space="0" w:color="auto"/>
        <w:left w:val="none" w:sz="0" w:space="0" w:color="auto"/>
        <w:bottom w:val="none" w:sz="0" w:space="0" w:color="auto"/>
        <w:right w:val="none" w:sz="0" w:space="0" w:color="auto"/>
      </w:divBdr>
    </w:div>
    <w:div w:id="899747459">
      <w:bodyDiv w:val="1"/>
      <w:marLeft w:val="0"/>
      <w:marRight w:val="0"/>
      <w:marTop w:val="0"/>
      <w:marBottom w:val="0"/>
      <w:divBdr>
        <w:top w:val="none" w:sz="0" w:space="0" w:color="auto"/>
        <w:left w:val="none" w:sz="0" w:space="0" w:color="auto"/>
        <w:bottom w:val="none" w:sz="0" w:space="0" w:color="auto"/>
        <w:right w:val="none" w:sz="0" w:space="0" w:color="auto"/>
      </w:divBdr>
    </w:div>
    <w:div w:id="909116837">
      <w:bodyDiv w:val="1"/>
      <w:marLeft w:val="0"/>
      <w:marRight w:val="0"/>
      <w:marTop w:val="0"/>
      <w:marBottom w:val="0"/>
      <w:divBdr>
        <w:top w:val="none" w:sz="0" w:space="0" w:color="auto"/>
        <w:left w:val="none" w:sz="0" w:space="0" w:color="auto"/>
        <w:bottom w:val="none" w:sz="0" w:space="0" w:color="auto"/>
        <w:right w:val="none" w:sz="0" w:space="0" w:color="auto"/>
      </w:divBdr>
    </w:div>
    <w:div w:id="920600326">
      <w:bodyDiv w:val="1"/>
      <w:marLeft w:val="0"/>
      <w:marRight w:val="0"/>
      <w:marTop w:val="0"/>
      <w:marBottom w:val="0"/>
      <w:divBdr>
        <w:top w:val="none" w:sz="0" w:space="0" w:color="auto"/>
        <w:left w:val="none" w:sz="0" w:space="0" w:color="auto"/>
        <w:bottom w:val="none" w:sz="0" w:space="0" w:color="auto"/>
        <w:right w:val="none" w:sz="0" w:space="0" w:color="auto"/>
      </w:divBdr>
    </w:div>
    <w:div w:id="925772517">
      <w:bodyDiv w:val="1"/>
      <w:marLeft w:val="0"/>
      <w:marRight w:val="0"/>
      <w:marTop w:val="0"/>
      <w:marBottom w:val="0"/>
      <w:divBdr>
        <w:top w:val="none" w:sz="0" w:space="0" w:color="auto"/>
        <w:left w:val="none" w:sz="0" w:space="0" w:color="auto"/>
        <w:bottom w:val="none" w:sz="0" w:space="0" w:color="auto"/>
        <w:right w:val="none" w:sz="0" w:space="0" w:color="auto"/>
      </w:divBdr>
    </w:div>
    <w:div w:id="935016319">
      <w:bodyDiv w:val="1"/>
      <w:marLeft w:val="0"/>
      <w:marRight w:val="0"/>
      <w:marTop w:val="0"/>
      <w:marBottom w:val="0"/>
      <w:divBdr>
        <w:top w:val="none" w:sz="0" w:space="0" w:color="auto"/>
        <w:left w:val="none" w:sz="0" w:space="0" w:color="auto"/>
        <w:bottom w:val="none" w:sz="0" w:space="0" w:color="auto"/>
        <w:right w:val="none" w:sz="0" w:space="0" w:color="auto"/>
      </w:divBdr>
    </w:div>
    <w:div w:id="936015519">
      <w:bodyDiv w:val="1"/>
      <w:marLeft w:val="0"/>
      <w:marRight w:val="0"/>
      <w:marTop w:val="0"/>
      <w:marBottom w:val="0"/>
      <w:divBdr>
        <w:top w:val="none" w:sz="0" w:space="0" w:color="auto"/>
        <w:left w:val="none" w:sz="0" w:space="0" w:color="auto"/>
        <w:bottom w:val="none" w:sz="0" w:space="0" w:color="auto"/>
        <w:right w:val="none" w:sz="0" w:space="0" w:color="auto"/>
      </w:divBdr>
    </w:div>
    <w:div w:id="939339742">
      <w:bodyDiv w:val="1"/>
      <w:marLeft w:val="0"/>
      <w:marRight w:val="0"/>
      <w:marTop w:val="0"/>
      <w:marBottom w:val="0"/>
      <w:divBdr>
        <w:top w:val="none" w:sz="0" w:space="0" w:color="auto"/>
        <w:left w:val="none" w:sz="0" w:space="0" w:color="auto"/>
        <w:bottom w:val="none" w:sz="0" w:space="0" w:color="auto"/>
        <w:right w:val="none" w:sz="0" w:space="0" w:color="auto"/>
      </w:divBdr>
    </w:div>
    <w:div w:id="956326667">
      <w:bodyDiv w:val="1"/>
      <w:marLeft w:val="0"/>
      <w:marRight w:val="0"/>
      <w:marTop w:val="0"/>
      <w:marBottom w:val="0"/>
      <w:divBdr>
        <w:top w:val="none" w:sz="0" w:space="0" w:color="auto"/>
        <w:left w:val="none" w:sz="0" w:space="0" w:color="auto"/>
        <w:bottom w:val="none" w:sz="0" w:space="0" w:color="auto"/>
        <w:right w:val="none" w:sz="0" w:space="0" w:color="auto"/>
      </w:divBdr>
    </w:div>
    <w:div w:id="964458069">
      <w:bodyDiv w:val="1"/>
      <w:marLeft w:val="0"/>
      <w:marRight w:val="0"/>
      <w:marTop w:val="0"/>
      <w:marBottom w:val="0"/>
      <w:divBdr>
        <w:top w:val="none" w:sz="0" w:space="0" w:color="auto"/>
        <w:left w:val="none" w:sz="0" w:space="0" w:color="auto"/>
        <w:bottom w:val="none" w:sz="0" w:space="0" w:color="auto"/>
        <w:right w:val="none" w:sz="0" w:space="0" w:color="auto"/>
      </w:divBdr>
    </w:div>
    <w:div w:id="975140330">
      <w:bodyDiv w:val="1"/>
      <w:marLeft w:val="0"/>
      <w:marRight w:val="0"/>
      <w:marTop w:val="0"/>
      <w:marBottom w:val="0"/>
      <w:divBdr>
        <w:top w:val="none" w:sz="0" w:space="0" w:color="auto"/>
        <w:left w:val="none" w:sz="0" w:space="0" w:color="auto"/>
        <w:bottom w:val="none" w:sz="0" w:space="0" w:color="auto"/>
        <w:right w:val="none" w:sz="0" w:space="0" w:color="auto"/>
      </w:divBdr>
    </w:div>
    <w:div w:id="978730061">
      <w:bodyDiv w:val="1"/>
      <w:marLeft w:val="0"/>
      <w:marRight w:val="0"/>
      <w:marTop w:val="0"/>
      <w:marBottom w:val="0"/>
      <w:divBdr>
        <w:top w:val="none" w:sz="0" w:space="0" w:color="auto"/>
        <w:left w:val="none" w:sz="0" w:space="0" w:color="auto"/>
        <w:bottom w:val="none" w:sz="0" w:space="0" w:color="auto"/>
        <w:right w:val="none" w:sz="0" w:space="0" w:color="auto"/>
      </w:divBdr>
    </w:div>
    <w:div w:id="984625414">
      <w:bodyDiv w:val="1"/>
      <w:marLeft w:val="0"/>
      <w:marRight w:val="0"/>
      <w:marTop w:val="0"/>
      <w:marBottom w:val="0"/>
      <w:divBdr>
        <w:top w:val="none" w:sz="0" w:space="0" w:color="auto"/>
        <w:left w:val="none" w:sz="0" w:space="0" w:color="auto"/>
        <w:bottom w:val="none" w:sz="0" w:space="0" w:color="auto"/>
        <w:right w:val="none" w:sz="0" w:space="0" w:color="auto"/>
      </w:divBdr>
    </w:div>
    <w:div w:id="986861110">
      <w:marLeft w:val="0"/>
      <w:marRight w:val="0"/>
      <w:marTop w:val="0"/>
      <w:marBottom w:val="0"/>
      <w:divBdr>
        <w:top w:val="none" w:sz="0" w:space="0" w:color="auto"/>
        <w:left w:val="none" w:sz="0" w:space="0" w:color="auto"/>
        <w:bottom w:val="none" w:sz="0" w:space="0" w:color="auto"/>
        <w:right w:val="none" w:sz="0" w:space="0" w:color="auto"/>
      </w:divBdr>
    </w:div>
    <w:div w:id="986861112">
      <w:marLeft w:val="0"/>
      <w:marRight w:val="0"/>
      <w:marTop w:val="0"/>
      <w:marBottom w:val="0"/>
      <w:divBdr>
        <w:top w:val="none" w:sz="0" w:space="0" w:color="auto"/>
        <w:left w:val="none" w:sz="0" w:space="0" w:color="auto"/>
        <w:bottom w:val="none" w:sz="0" w:space="0" w:color="auto"/>
        <w:right w:val="none" w:sz="0" w:space="0" w:color="auto"/>
      </w:divBdr>
      <w:divsChild>
        <w:div w:id="986861111">
          <w:marLeft w:val="0"/>
          <w:marRight w:val="0"/>
          <w:marTop w:val="0"/>
          <w:marBottom w:val="0"/>
          <w:divBdr>
            <w:top w:val="none" w:sz="0" w:space="0" w:color="auto"/>
            <w:left w:val="none" w:sz="0" w:space="0" w:color="auto"/>
            <w:bottom w:val="none" w:sz="0" w:space="0" w:color="auto"/>
            <w:right w:val="none" w:sz="0" w:space="0" w:color="auto"/>
          </w:divBdr>
          <w:divsChild>
            <w:div w:id="98686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6">
      <w:marLeft w:val="0"/>
      <w:marRight w:val="0"/>
      <w:marTop w:val="0"/>
      <w:marBottom w:val="0"/>
      <w:divBdr>
        <w:top w:val="none" w:sz="0" w:space="0" w:color="auto"/>
        <w:left w:val="none" w:sz="0" w:space="0" w:color="auto"/>
        <w:bottom w:val="none" w:sz="0" w:space="0" w:color="auto"/>
        <w:right w:val="none" w:sz="0" w:space="0" w:color="auto"/>
      </w:divBdr>
      <w:divsChild>
        <w:div w:id="986861121">
          <w:marLeft w:val="0"/>
          <w:marRight w:val="0"/>
          <w:marTop w:val="0"/>
          <w:marBottom w:val="0"/>
          <w:divBdr>
            <w:top w:val="none" w:sz="0" w:space="0" w:color="auto"/>
            <w:left w:val="none" w:sz="0" w:space="0" w:color="auto"/>
            <w:bottom w:val="none" w:sz="0" w:space="0" w:color="auto"/>
            <w:right w:val="none" w:sz="0" w:space="0" w:color="auto"/>
          </w:divBdr>
          <w:divsChild>
            <w:div w:id="98686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7">
      <w:marLeft w:val="0"/>
      <w:marRight w:val="0"/>
      <w:marTop w:val="0"/>
      <w:marBottom w:val="0"/>
      <w:divBdr>
        <w:top w:val="none" w:sz="0" w:space="0" w:color="auto"/>
        <w:left w:val="none" w:sz="0" w:space="0" w:color="auto"/>
        <w:bottom w:val="none" w:sz="0" w:space="0" w:color="auto"/>
        <w:right w:val="none" w:sz="0" w:space="0" w:color="auto"/>
      </w:divBdr>
    </w:div>
    <w:div w:id="986861118">
      <w:marLeft w:val="0"/>
      <w:marRight w:val="0"/>
      <w:marTop w:val="0"/>
      <w:marBottom w:val="0"/>
      <w:divBdr>
        <w:top w:val="none" w:sz="0" w:space="0" w:color="auto"/>
        <w:left w:val="none" w:sz="0" w:space="0" w:color="auto"/>
        <w:bottom w:val="none" w:sz="0" w:space="0" w:color="auto"/>
        <w:right w:val="none" w:sz="0" w:space="0" w:color="auto"/>
      </w:divBdr>
      <w:divsChild>
        <w:div w:id="986861115">
          <w:marLeft w:val="0"/>
          <w:marRight w:val="0"/>
          <w:marTop w:val="0"/>
          <w:marBottom w:val="0"/>
          <w:divBdr>
            <w:top w:val="none" w:sz="0" w:space="0" w:color="auto"/>
            <w:left w:val="none" w:sz="0" w:space="0" w:color="auto"/>
            <w:bottom w:val="none" w:sz="0" w:space="0" w:color="auto"/>
            <w:right w:val="none" w:sz="0" w:space="0" w:color="auto"/>
          </w:divBdr>
        </w:div>
      </w:divsChild>
    </w:div>
    <w:div w:id="986861123">
      <w:marLeft w:val="0"/>
      <w:marRight w:val="0"/>
      <w:marTop w:val="0"/>
      <w:marBottom w:val="0"/>
      <w:divBdr>
        <w:top w:val="none" w:sz="0" w:space="0" w:color="auto"/>
        <w:left w:val="none" w:sz="0" w:space="0" w:color="auto"/>
        <w:bottom w:val="none" w:sz="0" w:space="0" w:color="auto"/>
        <w:right w:val="none" w:sz="0" w:space="0" w:color="auto"/>
      </w:divBdr>
      <w:divsChild>
        <w:div w:id="986861120">
          <w:marLeft w:val="0"/>
          <w:marRight w:val="0"/>
          <w:marTop w:val="0"/>
          <w:marBottom w:val="0"/>
          <w:divBdr>
            <w:top w:val="none" w:sz="0" w:space="0" w:color="auto"/>
            <w:left w:val="none" w:sz="0" w:space="0" w:color="auto"/>
            <w:bottom w:val="none" w:sz="0" w:space="0" w:color="auto"/>
            <w:right w:val="none" w:sz="0" w:space="0" w:color="auto"/>
          </w:divBdr>
        </w:div>
      </w:divsChild>
    </w:div>
    <w:div w:id="986861125">
      <w:marLeft w:val="0"/>
      <w:marRight w:val="0"/>
      <w:marTop w:val="0"/>
      <w:marBottom w:val="0"/>
      <w:divBdr>
        <w:top w:val="none" w:sz="0" w:space="0" w:color="auto"/>
        <w:left w:val="none" w:sz="0" w:space="0" w:color="auto"/>
        <w:bottom w:val="none" w:sz="0" w:space="0" w:color="auto"/>
        <w:right w:val="none" w:sz="0" w:space="0" w:color="auto"/>
      </w:divBdr>
      <w:divsChild>
        <w:div w:id="986861131">
          <w:marLeft w:val="0"/>
          <w:marRight w:val="0"/>
          <w:marTop w:val="0"/>
          <w:marBottom w:val="0"/>
          <w:divBdr>
            <w:top w:val="none" w:sz="0" w:space="0" w:color="auto"/>
            <w:left w:val="none" w:sz="0" w:space="0" w:color="auto"/>
            <w:bottom w:val="none" w:sz="0" w:space="0" w:color="auto"/>
            <w:right w:val="none" w:sz="0" w:space="0" w:color="auto"/>
          </w:divBdr>
        </w:div>
      </w:divsChild>
    </w:div>
    <w:div w:id="986861126">
      <w:marLeft w:val="0"/>
      <w:marRight w:val="0"/>
      <w:marTop w:val="0"/>
      <w:marBottom w:val="0"/>
      <w:divBdr>
        <w:top w:val="none" w:sz="0" w:space="0" w:color="auto"/>
        <w:left w:val="none" w:sz="0" w:space="0" w:color="auto"/>
        <w:bottom w:val="none" w:sz="0" w:space="0" w:color="auto"/>
        <w:right w:val="none" w:sz="0" w:space="0" w:color="auto"/>
      </w:divBdr>
    </w:div>
    <w:div w:id="986861127">
      <w:marLeft w:val="0"/>
      <w:marRight w:val="0"/>
      <w:marTop w:val="0"/>
      <w:marBottom w:val="0"/>
      <w:divBdr>
        <w:top w:val="none" w:sz="0" w:space="0" w:color="auto"/>
        <w:left w:val="none" w:sz="0" w:space="0" w:color="auto"/>
        <w:bottom w:val="none" w:sz="0" w:space="0" w:color="auto"/>
        <w:right w:val="none" w:sz="0" w:space="0" w:color="auto"/>
      </w:divBdr>
      <w:divsChild>
        <w:div w:id="986861114">
          <w:marLeft w:val="0"/>
          <w:marRight w:val="0"/>
          <w:marTop w:val="0"/>
          <w:marBottom w:val="0"/>
          <w:divBdr>
            <w:top w:val="none" w:sz="0" w:space="0" w:color="auto"/>
            <w:left w:val="none" w:sz="0" w:space="0" w:color="auto"/>
            <w:bottom w:val="none" w:sz="0" w:space="0" w:color="auto"/>
            <w:right w:val="none" w:sz="0" w:space="0" w:color="auto"/>
          </w:divBdr>
          <w:divsChild>
            <w:div w:id="9868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29">
      <w:marLeft w:val="0"/>
      <w:marRight w:val="0"/>
      <w:marTop w:val="0"/>
      <w:marBottom w:val="0"/>
      <w:divBdr>
        <w:top w:val="none" w:sz="0" w:space="0" w:color="auto"/>
        <w:left w:val="none" w:sz="0" w:space="0" w:color="auto"/>
        <w:bottom w:val="none" w:sz="0" w:space="0" w:color="auto"/>
        <w:right w:val="none" w:sz="0" w:space="0" w:color="auto"/>
      </w:divBdr>
    </w:div>
    <w:div w:id="986861130">
      <w:marLeft w:val="0"/>
      <w:marRight w:val="0"/>
      <w:marTop w:val="0"/>
      <w:marBottom w:val="0"/>
      <w:divBdr>
        <w:top w:val="none" w:sz="0" w:space="0" w:color="auto"/>
        <w:left w:val="none" w:sz="0" w:space="0" w:color="auto"/>
        <w:bottom w:val="none" w:sz="0" w:space="0" w:color="auto"/>
        <w:right w:val="none" w:sz="0" w:space="0" w:color="auto"/>
      </w:divBdr>
      <w:divsChild>
        <w:div w:id="986861133">
          <w:marLeft w:val="0"/>
          <w:marRight w:val="0"/>
          <w:marTop w:val="0"/>
          <w:marBottom w:val="0"/>
          <w:divBdr>
            <w:top w:val="none" w:sz="0" w:space="0" w:color="auto"/>
            <w:left w:val="none" w:sz="0" w:space="0" w:color="auto"/>
            <w:bottom w:val="none" w:sz="0" w:space="0" w:color="auto"/>
            <w:right w:val="none" w:sz="0" w:space="0" w:color="auto"/>
          </w:divBdr>
          <w:divsChild>
            <w:div w:id="9868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32">
      <w:marLeft w:val="0"/>
      <w:marRight w:val="0"/>
      <w:marTop w:val="0"/>
      <w:marBottom w:val="0"/>
      <w:divBdr>
        <w:top w:val="none" w:sz="0" w:space="0" w:color="auto"/>
        <w:left w:val="none" w:sz="0" w:space="0" w:color="auto"/>
        <w:bottom w:val="none" w:sz="0" w:space="0" w:color="auto"/>
        <w:right w:val="none" w:sz="0" w:space="0" w:color="auto"/>
      </w:divBdr>
    </w:div>
    <w:div w:id="986861134">
      <w:marLeft w:val="0"/>
      <w:marRight w:val="0"/>
      <w:marTop w:val="0"/>
      <w:marBottom w:val="0"/>
      <w:divBdr>
        <w:top w:val="none" w:sz="0" w:space="0" w:color="auto"/>
        <w:left w:val="none" w:sz="0" w:space="0" w:color="auto"/>
        <w:bottom w:val="none" w:sz="0" w:space="0" w:color="auto"/>
        <w:right w:val="none" w:sz="0" w:space="0" w:color="auto"/>
      </w:divBdr>
      <w:divsChild>
        <w:div w:id="986861128">
          <w:marLeft w:val="0"/>
          <w:marRight w:val="0"/>
          <w:marTop w:val="0"/>
          <w:marBottom w:val="0"/>
          <w:divBdr>
            <w:top w:val="none" w:sz="0" w:space="0" w:color="auto"/>
            <w:left w:val="none" w:sz="0" w:space="0" w:color="auto"/>
            <w:bottom w:val="none" w:sz="0" w:space="0" w:color="auto"/>
            <w:right w:val="none" w:sz="0" w:space="0" w:color="auto"/>
          </w:divBdr>
        </w:div>
      </w:divsChild>
    </w:div>
    <w:div w:id="1006329240">
      <w:bodyDiv w:val="1"/>
      <w:marLeft w:val="0"/>
      <w:marRight w:val="0"/>
      <w:marTop w:val="0"/>
      <w:marBottom w:val="0"/>
      <w:divBdr>
        <w:top w:val="none" w:sz="0" w:space="0" w:color="auto"/>
        <w:left w:val="none" w:sz="0" w:space="0" w:color="auto"/>
        <w:bottom w:val="none" w:sz="0" w:space="0" w:color="auto"/>
        <w:right w:val="none" w:sz="0" w:space="0" w:color="auto"/>
      </w:divBdr>
    </w:div>
    <w:div w:id="1020470817">
      <w:bodyDiv w:val="1"/>
      <w:marLeft w:val="0"/>
      <w:marRight w:val="0"/>
      <w:marTop w:val="0"/>
      <w:marBottom w:val="0"/>
      <w:divBdr>
        <w:top w:val="none" w:sz="0" w:space="0" w:color="auto"/>
        <w:left w:val="none" w:sz="0" w:space="0" w:color="auto"/>
        <w:bottom w:val="none" w:sz="0" w:space="0" w:color="auto"/>
        <w:right w:val="none" w:sz="0" w:space="0" w:color="auto"/>
      </w:divBdr>
    </w:div>
    <w:div w:id="1030103439">
      <w:bodyDiv w:val="1"/>
      <w:marLeft w:val="0"/>
      <w:marRight w:val="0"/>
      <w:marTop w:val="0"/>
      <w:marBottom w:val="0"/>
      <w:divBdr>
        <w:top w:val="none" w:sz="0" w:space="0" w:color="auto"/>
        <w:left w:val="none" w:sz="0" w:space="0" w:color="auto"/>
        <w:bottom w:val="none" w:sz="0" w:space="0" w:color="auto"/>
        <w:right w:val="none" w:sz="0" w:space="0" w:color="auto"/>
      </w:divBdr>
    </w:div>
    <w:div w:id="1046678033">
      <w:bodyDiv w:val="1"/>
      <w:marLeft w:val="0"/>
      <w:marRight w:val="0"/>
      <w:marTop w:val="0"/>
      <w:marBottom w:val="0"/>
      <w:divBdr>
        <w:top w:val="none" w:sz="0" w:space="0" w:color="auto"/>
        <w:left w:val="none" w:sz="0" w:space="0" w:color="auto"/>
        <w:bottom w:val="none" w:sz="0" w:space="0" w:color="auto"/>
        <w:right w:val="none" w:sz="0" w:space="0" w:color="auto"/>
      </w:divBdr>
    </w:div>
    <w:div w:id="1049185556">
      <w:bodyDiv w:val="1"/>
      <w:marLeft w:val="0"/>
      <w:marRight w:val="0"/>
      <w:marTop w:val="0"/>
      <w:marBottom w:val="0"/>
      <w:divBdr>
        <w:top w:val="none" w:sz="0" w:space="0" w:color="auto"/>
        <w:left w:val="none" w:sz="0" w:space="0" w:color="auto"/>
        <w:bottom w:val="none" w:sz="0" w:space="0" w:color="auto"/>
        <w:right w:val="none" w:sz="0" w:space="0" w:color="auto"/>
      </w:divBdr>
    </w:div>
    <w:div w:id="1057821462">
      <w:bodyDiv w:val="1"/>
      <w:marLeft w:val="0"/>
      <w:marRight w:val="0"/>
      <w:marTop w:val="0"/>
      <w:marBottom w:val="0"/>
      <w:divBdr>
        <w:top w:val="none" w:sz="0" w:space="0" w:color="auto"/>
        <w:left w:val="none" w:sz="0" w:space="0" w:color="auto"/>
        <w:bottom w:val="none" w:sz="0" w:space="0" w:color="auto"/>
        <w:right w:val="none" w:sz="0" w:space="0" w:color="auto"/>
      </w:divBdr>
    </w:div>
    <w:div w:id="1061951266">
      <w:bodyDiv w:val="1"/>
      <w:marLeft w:val="0"/>
      <w:marRight w:val="0"/>
      <w:marTop w:val="0"/>
      <w:marBottom w:val="0"/>
      <w:divBdr>
        <w:top w:val="none" w:sz="0" w:space="0" w:color="auto"/>
        <w:left w:val="none" w:sz="0" w:space="0" w:color="auto"/>
        <w:bottom w:val="none" w:sz="0" w:space="0" w:color="auto"/>
        <w:right w:val="none" w:sz="0" w:space="0" w:color="auto"/>
      </w:divBdr>
    </w:div>
    <w:div w:id="1067995216">
      <w:bodyDiv w:val="1"/>
      <w:marLeft w:val="0"/>
      <w:marRight w:val="0"/>
      <w:marTop w:val="0"/>
      <w:marBottom w:val="0"/>
      <w:divBdr>
        <w:top w:val="none" w:sz="0" w:space="0" w:color="auto"/>
        <w:left w:val="none" w:sz="0" w:space="0" w:color="auto"/>
        <w:bottom w:val="none" w:sz="0" w:space="0" w:color="auto"/>
        <w:right w:val="none" w:sz="0" w:space="0" w:color="auto"/>
      </w:divBdr>
    </w:div>
    <w:div w:id="1074274988">
      <w:bodyDiv w:val="1"/>
      <w:marLeft w:val="0"/>
      <w:marRight w:val="0"/>
      <w:marTop w:val="0"/>
      <w:marBottom w:val="0"/>
      <w:divBdr>
        <w:top w:val="none" w:sz="0" w:space="0" w:color="auto"/>
        <w:left w:val="none" w:sz="0" w:space="0" w:color="auto"/>
        <w:bottom w:val="none" w:sz="0" w:space="0" w:color="auto"/>
        <w:right w:val="none" w:sz="0" w:space="0" w:color="auto"/>
      </w:divBdr>
    </w:div>
    <w:div w:id="1082486037">
      <w:bodyDiv w:val="1"/>
      <w:marLeft w:val="0"/>
      <w:marRight w:val="0"/>
      <w:marTop w:val="0"/>
      <w:marBottom w:val="0"/>
      <w:divBdr>
        <w:top w:val="none" w:sz="0" w:space="0" w:color="auto"/>
        <w:left w:val="none" w:sz="0" w:space="0" w:color="auto"/>
        <w:bottom w:val="none" w:sz="0" w:space="0" w:color="auto"/>
        <w:right w:val="none" w:sz="0" w:space="0" w:color="auto"/>
      </w:divBdr>
    </w:div>
    <w:div w:id="1087846396">
      <w:bodyDiv w:val="1"/>
      <w:marLeft w:val="0"/>
      <w:marRight w:val="0"/>
      <w:marTop w:val="0"/>
      <w:marBottom w:val="0"/>
      <w:divBdr>
        <w:top w:val="none" w:sz="0" w:space="0" w:color="auto"/>
        <w:left w:val="none" w:sz="0" w:space="0" w:color="auto"/>
        <w:bottom w:val="none" w:sz="0" w:space="0" w:color="auto"/>
        <w:right w:val="none" w:sz="0" w:space="0" w:color="auto"/>
      </w:divBdr>
    </w:div>
    <w:div w:id="1097599417">
      <w:bodyDiv w:val="1"/>
      <w:marLeft w:val="0"/>
      <w:marRight w:val="0"/>
      <w:marTop w:val="0"/>
      <w:marBottom w:val="0"/>
      <w:divBdr>
        <w:top w:val="none" w:sz="0" w:space="0" w:color="auto"/>
        <w:left w:val="none" w:sz="0" w:space="0" w:color="auto"/>
        <w:bottom w:val="none" w:sz="0" w:space="0" w:color="auto"/>
        <w:right w:val="none" w:sz="0" w:space="0" w:color="auto"/>
      </w:divBdr>
    </w:div>
    <w:div w:id="1109548502">
      <w:bodyDiv w:val="1"/>
      <w:marLeft w:val="0"/>
      <w:marRight w:val="0"/>
      <w:marTop w:val="0"/>
      <w:marBottom w:val="0"/>
      <w:divBdr>
        <w:top w:val="none" w:sz="0" w:space="0" w:color="auto"/>
        <w:left w:val="none" w:sz="0" w:space="0" w:color="auto"/>
        <w:bottom w:val="none" w:sz="0" w:space="0" w:color="auto"/>
        <w:right w:val="none" w:sz="0" w:space="0" w:color="auto"/>
      </w:divBdr>
    </w:div>
    <w:div w:id="1116482563">
      <w:bodyDiv w:val="1"/>
      <w:marLeft w:val="0"/>
      <w:marRight w:val="0"/>
      <w:marTop w:val="0"/>
      <w:marBottom w:val="0"/>
      <w:divBdr>
        <w:top w:val="none" w:sz="0" w:space="0" w:color="auto"/>
        <w:left w:val="none" w:sz="0" w:space="0" w:color="auto"/>
        <w:bottom w:val="none" w:sz="0" w:space="0" w:color="auto"/>
        <w:right w:val="none" w:sz="0" w:space="0" w:color="auto"/>
      </w:divBdr>
    </w:div>
    <w:div w:id="1128355599">
      <w:bodyDiv w:val="1"/>
      <w:marLeft w:val="0"/>
      <w:marRight w:val="0"/>
      <w:marTop w:val="0"/>
      <w:marBottom w:val="0"/>
      <w:divBdr>
        <w:top w:val="none" w:sz="0" w:space="0" w:color="auto"/>
        <w:left w:val="none" w:sz="0" w:space="0" w:color="auto"/>
        <w:bottom w:val="none" w:sz="0" w:space="0" w:color="auto"/>
        <w:right w:val="none" w:sz="0" w:space="0" w:color="auto"/>
      </w:divBdr>
    </w:div>
    <w:div w:id="1134760579">
      <w:bodyDiv w:val="1"/>
      <w:marLeft w:val="0"/>
      <w:marRight w:val="0"/>
      <w:marTop w:val="0"/>
      <w:marBottom w:val="0"/>
      <w:divBdr>
        <w:top w:val="none" w:sz="0" w:space="0" w:color="auto"/>
        <w:left w:val="none" w:sz="0" w:space="0" w:color="auto"/>
        <w:bottom w:val="none" w:sz="0" w:space="0" w:color="auto"/>
        <w:right w:val="none" w:sz="0" w:space="0" w:color="auto"/>
      </w:divBdr>
    </w:div>
    <w:div w:id="1136097449">
      <w:bodyDiv w:val="1"/>
      <w:marLeft w:val="0"/>
      <w:marRight w:val="0"/>
      <w:marTop w:val="0"/>
      <w:marBottom w:val="0"/>
      <w:divBdr>
        <w:top w:val="none" w:sz="0" w:space="0" w:color="auto"/>
        <w:left w:val="none" w:sz="0" w:space="0" w:color="auto"/>
        <w:bottom w:val="none" w:sz="0" w:space="0" w:color="auto"/>
        <w:right w:val="none" w:sz="0" w:space="0" w:color="auto"/>
      </w:divBdr>
    </w:div>
    <w:div w:id="1146438196">
      <w:bodyDiv w:val="1"/>
      <w:marLeft w:val="0"/>
      <w:marRight w:val="0"/>
      <w:marTop w:val="0"/>
      <w:marBottom w:val="0"/>
      <w:divBdr>
        <w:top w:val="none" w:sz="0" w:space="0" w:color="auto"/>
        <w:left w:val="none" w:sz="0" w:space="0" w:color="auto"/>
        <w:bottom w:val="none" w:sz="0" w:space="0" w:color="auto"/>
        <w:right w:val="none" w:sz="0" w:space="0" w:color="auto"/>
      </w:divBdr>
    </w:div>
    <w:div w:id="1153444390">
      <w:bodyDiv w:val="1"/>
      <w:marLeft w:val="0"/>
      <w:marRight w:val="0"/>
      <w:marTop w:val="0"/>
      <w:marBottom w:val="0"/>
      <w:divBdr>
        <w:top w:val="none" w:sz="0" w:space="0" w:color="auto"/>
        <w:left w:val="none" w:sz="0" w:space="0" w:color="auto"/>
        <w:bottom w:val="none" w:sz="0" w:space="0" w:color="auto"/>
        <w:right w:val="none" w:sz="0" w:space="0" w:color="auto"/>
      </w:divBdr>
    </w:div>
    <w:div w:id="1177160507">
      <w:bodyDiv w:val="1"/>
      <w:marLeft w:val="0"/>
      <w:marRight w:val="0"/>
      <w:marTop w:val="0"/>
      <w:marBottom w:val="0"/>
      <w:divBdr>
        <w:top w:val="none" w:sz="0" w:space="0" w:color="auto"/>
        <w:left w:val="none" w:sz="0" w:space="0" w:color="auto"/>
        <w:bottom w:val="none" w:sz="0" w:space="0" w:color="auto"/>
        <w:right w:val="none" w:sz="0" w:space="0" w:color="auto"/>
      </w:divBdr>
    </w:div>
    <w:div w:id="1183125565">
      <w:bodyDiv w:val="1"/>
      <w:marLeft w:val="0"/>
      <w:marRight w:val="0"/>
      <w:marTop w:val="0"/>
      <w:marBottom w:val="0"/>
      <w:divBdr>
        <w:top w:val="none" w:sz="0" w:space="0" w:color="auto"/>
        <w:left w:val="none" w:sz="0" w:space="0" w:color="auto"/>
        <w:bottom w:val="none" w:sz="0" w:space="0" w:color="auto"/>
        <w:right w:val="none" w:sz="0" w:space="0" w:color="auto"/>
      </w:divBdr>
    </w:div>
    <w:div w:id="1188956366">
      <w:bodyDiv w:val="1"/>
      <w:marLeft w:val="0"/>
      <w:marRight w:val="0"/>
      <w:marTop w:val="0"/>
      <w:marBottom w:val="0"/>
      <w:divBdr>
        <w:top w:val="none" w:sz="0" w:space="0" w:color="auto"/>
        <w:left w:val="none" w:sz="0" w:space="0" w:color="auto"/>
        <w:bottom w:val="none" w:sz="0" w:space="0" w:color="auto"/>
        <w:right w:val="none" w:sz="0" w:space="0" w:color="auto"/>
      </w:divBdr>
    </w:div>
    <w:div w:id="1195849064">
      <w:bodyDiv w:val="1"/>
      <w:marLeft w:val="0"/>
      <w:marRight w:val="0"/>
      <w:marTop w:val="0"/>
      <w:marBottom w:val="0"/>
      <w:divBdr>
        <w:top w:val="none" w:sz="0" w:space="0" w:color="auto"/>
        <w:left w:val="none" w:sz="0" w:space="0" w:color="auto"/>
        <w:bottom w:val="none" w:sz="0" w:space="0" w:color="auto"/>
        <w:right w:val="none" w:sz="0" w:space="0" w:color="auto"/>
      </w:divBdr>
    </w:div>
    <w:div w:id="1202133812">
      <w:bodyDiv w:val="1"/>
      <w:marLeft w:val="0"/>
      <w:marRight w:val="0"/>
      <w:marTop w:val="0"/>
      <w:marBottom w:val="0"/>
      <w:divBdr>
        <w:top w:val="none" w:sz="0" w:space="0" w:color="auto"/>
        <w:left w:val="none" w:sz="0" w:space="0" w:color="auto"/>
        <w:bottom w:val="none" w:sz="0" w:space="0" w:color="auto"/>
        <w:right w:val="none" w:sz="0" w:space="0" w:color="auto"/>
      </w:divBdr>
    </w:div>
    <w:div w:id="1213152573">
      <w:bodyDiv w:val="1"/>
      <w:marLeft w:val="0"/>
      <w:marRight w:val="0"/>
      <w:marTop w:val="0"/>
      <w:marBottom w:val="0"/>
      <w:divBdr>
        <w:top w:val="none" w:sz="0" w:space="0" w:color="auto"/>
        <w:left w:val="none" w:sz="0" w:space="0" w:color="auto"/>
        <w:bottom w:val="none" w:sz="0" w:space="0" w:color="auto"/>
        <w:right w:val="none" w:sz="0" w:space="0" w:color="auto"/>
      </w:divBdr>
    </w:div>
    <w:div w:id="1214806482">
      <w:bodyDiv w:val="1"/>
      <w:marLeft w:val="0"/>
      <w:marRight w:val="0"/>
      <w:marTop w:val="0"/>
      <w:marBottom w:val="0"/>
      <w:divBdr>
        <w:top w:val="none" w:sz="0" w:space="0" w:color="auto"/>
        <w:left w:val="none" w:sz="0" w:space="0" w:color="auto"/>
        <w:bottom w:val="none" w:sz="0" w:space="0" w:color="auto"/>
        <w:right w:val="none" w:sz="0" w:space="0" w:color="auto"/>
      </w:divBdr>
    </w:div>
    <w:div w:id="1221598618">
      <w:bodyDiv w:val="1"/>
      <w:marLeft w:val="0"/>
      <w:marRight w:val="0"/>
      <w:marTop w:val="0"/>
      <w:marBottom w:val="0"/>
      <w:divBdr>
        <w:top w:val="none" w:sz="0" w:space="0" w:color="auto"/>
        <w:left w:val="none" w:sz="0" w:space="0" w:color="auto"/>
        <w:bottom w:val="none" w:sz="0" w:space="0" w:color="auto"/>
        <w:right w:val="none" w:sz="0" w:space="0" w:color="auto"/>
      </w:divBdr>
    </w:div>
    <w:div w:id="1224488293">
      <w:bodyDiv w:val="1"/>
      <w:marLeft w:val="0"/>
      <w:marRight w:val="0"/>
      <w:marTop w:val="0"/>
      <w:marBottom w:val="0"/>
      <w:divBdr>
        <w:top w:val="none" w:sz="0" w:space="0" w:color="auto"/>
        <w:left w:val="none" w:sz="0" w:space="0" w:color="auto"/>
        <w:bottom w:val="none" w:sz="0" w:space="0" w:color="auto"/>
        <w:right w:val="none" w:sz="0" w:space="0" w:color="auto"/>
      </w:divBdr>
    </w:div>
    <w:div w:id="1230307928">
      <w:bodyDiv w:val="1"/>
      <w:marLeft w:val="0"/>
      <w:marRight w:val="0"/>
      <w:marTop w:val="0"/>
      <w:marBottom w:val="0"/>
      <w:divBdr>
        <w:top w:val="none" w:sz="0" w:space="0" w:color="auto"/>
        <w:left w:val="none" w:sz="0" w:space="0" w:color="auto"/>
        <w:bottom w:val="none" w:sz="0" w:space="0" w:color="auto"/>
        <w:right w:val="none" w:sz="0" w:space="0" w:color="auto"/>
      </w:divBdr>
    </w:div>
    <w:div w:id="1248071626">
      <w:bodyDiv w:val="1"/>
      <w:marLeft w:val="0"/>
      <w:marRight w:val="0"/>
      <w:marTop w:val="0"/>
      <w:marBottom w:val="0"/>
      <w:divBdr>
        <w:top w:val="none" w:sz="0" w:space="0" w:color="auto"/>
        <w:left w:val="none" w:sz="0" w:space="0" w:color="auto"/>
        <w:bottom w:val="none" w:sz="0" w:space="0" w:color="auto"/>
        <w:right w:val="none" w:sz="0" w:space="0" w:color="auto"/>
      </w:divBdr>
    </w:div>
    <w:div w:id="1263342374">
      <w:bodyDiv w:val="1"/>
      <w:marLeft w:val="0"/>
      <w:marRight w:val="0"/>
      <w:marTop w:val="0"/>
      <w:marBottom w:val="0"/>
      <w:divBdr>
        <w:top w:val="none" w:sz="0" w:space="0" w:color="auto"/>
        <w:left w:val="none" w:sz="0" w:space="0" w:color="auto"/>
        <w:bottom w:val="none" w:sz="0" w:space="0" w:color="auto"/>
        <w:right w:val="none" w:sz="0" w:space="0" w:color="auto"/>
      </w:divBdr>
    </w:div>
    <w:div w:id="1281569893">
      <w:bodyDiv w:val="1"/>
      <w:marLeft w:val="0"/>
      <w:marRight w:val="0"/>
      <w:marTop w:val="0"/>
      <w:marBottom w:val="0"/>
      <w:divBdr>
        <w:top w:val="none" w:sz="0" w:space="0" w:color="auto"/>
        <w:left w:val="none" w:sz="0" w:space="0" w:color="auto"/>
        <w:bottom w:val="none" w:sz="0" w:space="0" w:color="auto"/>
        <w:right w:val="none" w:sz="0" w:space="0" w:color="auto"/>
      </w:divBdr>
    </w:div>
    <w:div w:id="1290090448">
      <w:bodyDiv w:val="1"/>
      <w:marLeft w:val="0"/>
      <w:marRight w:val="0"/>
      <w:marTop w:val="0"/>
      <w:marBottom w:val="0"/>
      <w:divBdr>
        <w:top w:val="none" w:sz="0" w:space="0" w:color="auto"/>
        <w:left w:val="none" w:sz="0" w:space="0" w:color="auto"/>
        <w:bottom w:val="none" w:sz="0" w:space="0" w:color="auto"/>
        <w:right w:val="none" w:sz="0" w:space="0" w:color="auto"/>
      </w:divBdr>
    </w:div>
    <w:div w:id="1308824628">
      <w:bodyDiv w:val="1"/>
      <w:marLeft w:val="0"/>
      <w:marRight w:val="0"/>
      <w:marTop w:val="0"/>
      <w:marBottom w:val="0"/>
      <w:divBdr>
        <w:top w:val="none" w:sz="0" w:space="0" w:color="auto"/>
        <w:left w:val="none" w:sz="0" w:space="0" w:color="auto"/>
        <w:bottom w:val="none" w:sz="0" w:space="0" w:color="auto"/>
        <w:right w:val="none" w:sz="0" w:space="0" w:color="auto"/>
      </w:divBdr>
    </w:div>
    <w:div w:id="1311792597">
      <w:bodyDiv w:val="1"/>
      <w:marLeft w:val="0"/>
      <w:marRight w:val="0"/>
      <w:marTop w:val="0"/>
      <w:marBottom w:val="0"/>
      <w:divBdr>
        <w:top w:val="none" w:sz="0" w:space="0" w:color="auto"/>
        <w:left w:val="none" w:sz="0" w:space="0" w:color="auto"/>
        <w:bottom w:val="none" w:sz="0" w:space="0" w:color="auto"/>
        <w:right w:val="none" w:sz="0" w:space="0" w:color="auto"/>
      </w:divBdr>
    </w:div>
    <w:div w:id="1320381686">
      <w:bodyDiv w:val="1"/>
      <w:marLeft w:val="0"/>
      <w:marRight w:val="0"/>
      <w:marTop w:val="0"/>
      <w:marBottom w:val="0"/>
      <w:divBdr>
        <w:top w:val="none" w:sz="0" w:space="0" w:color="auto"/>
        <w:left w:val="none" w:sz="0" w:space="0" w:color="auto"/>
        <w:bottom w:val="none" w:sz="0" w:space="0" w:color="auto"/>
        <w:right w:val="none" w:sz="0" w:space="0" w:color="auto"/>
      </w:divBdr>
    </w:div>
    <w:div w:id="1329483984">
      <w:bodyDiv w:val="1"/>
      <w:marLeft w:val="0"/>
      <w:marRight w:val="0"/>
      <w:marTop w:val="0"/>
      <w:marBottom w:val="0"/>
      <w:divBdr>
        <w:top w:val="none" w:sz="0" w:space="0" w:color="auto"/>
        <w:left w:val="none" w:sz="0" w:space="0" w:color="auto"/>
        <w:bottom w:val="none" w:sz="0" w:space="0" w:color="auto"/>
        <w:right w:val="none" w:sz="0" w:space="0" w:color="auto"/>
      </w:divBdr>
    </w:div>
    <w:div w:id="1338919779">
      <w:bodyDiv w:val="1"/>
      <w:marLeft w:val="0"/>
      <w:marRight w:val="0"/>
      <w:marTop w:val="0"/>
      <w:marBottom w:val="0"/>
      <w:divBdr>
        <w:top w:val="none" w:sz="0" w:space="0" w:color="auto"/>
        <w:left w:val="none" w:sz="0" w:space="0" w:color="auto"/>
        <w:bottom w:val="none" w:sz="0" w:space="0" w:color="auto"/>
        <w:right w:val="none" w:sz="0" w:space="0" w:color="auto"/>
      </w:divBdr>
    </w:div>
    <w:div w:id="1343781176">
      <w:bodyDiv w:val="1"/>
      <w:marLeft w:val="0"/>
      <w:marRight w:val="0"/>
      <w:marTop w:val="0"/>
      <w:marBottom w:val="0"/>
      <w:divBdr>
        <w:top w:val="none" w:sz="0" w:space="0" w:color="auto"/>
        <w:left w:val="none" w:sz="0" w:space="0" w:color="auto"/>
        <w:bottom w:val="none" w:sz="0" w:space="0" w:color="auto"/>
        <w:right w:val="none" w:sz="0" w:space="0" w:color="auto"/>
      </w:divBdr>
    </w:div>
    <w:div w:id="1352419220">
      <w:bodyDiv w:val="1"/>
      <w:marLeft w:val="0"/>
      <w:marRight w:val="0"/>
      <w:marTop w:val="0"/>
      <w:marBottom w:val="0"/>
      <w:divBdr>
        <w:top w:val="none" w:sz="0" w:space="0" w:color="auto"/>
        <w:left w:val="none" w:sz="0" w:space="0" w:color="auto"/>
        <w:bottom w:val="none" w:sz="0" w:space="0" w:color="auto"/>
        <w:right w:val="none" w:sz="0" w:space="0" w:color="auto"/>
      </w:divBdr>
    </w:div>
    <w:div w:id="1354648450">
      <w:bodyDiv w:val="1"/>
      <w:marLeft w:val="0"/>
      <w:marRight w:val="0"/>
      <w:marTop w:val="0"/>
      <w:marBottom w:val="0"/>
      <w:divBdr>
        <w:top w:val="none" w:sz="0" w:space="0" w:color="auto"/>
        <w:left w:val="none" w:sz="0" w:space="0" w:color="auto"/>
        <w:bottom w:val="none" w:sz="0" w:space="0" w:color="auto"/>
        <w:right w:val="none" w:sz="0" w:space="0" w:color="auto"/>
      </w:divBdr>
    </w:div>
    <w:div w:id="1359507577">
      <w:bodyDiv w:val="1"/>
      <w:marLeft w:val="0"/>
      <w:marRight w:val="0"/>
      <w:marTop w:val="0"/>
      <w:marBottom w:val="0"/>
      <w:divBdr>
        <w:top w:val="none" w:sz="0" w:space="0" w:color="auto"/>
        <w:left w:val="none" w:sz="0" w:space="0" w:color="auto"/>
        <w:bottom w:val="none" w:sz="0" w:space="0" w:color="auto"/>
        <w:right w:val="none" w:sz="0" w:space="0" w:color="auto"/>
      </w:divBdr>
    </w:div>
    <w:div w:id="1365209972">
      <w:bodyDiv w:val="1"/>
      <w:marLeft w:val="0"/>
      <w:marRight w:val="0"/>
      <w:marTop w:val="0"/>
      <w:marBottom w:val="0"/>
      <w:divBdr>
        <w:top w:val="none" w:sz="0" w:space="0" w:color="auto"/>
        <w:left w:val="none" w:sz="0" w:space="0" w:color="auto"/>
        <w:bottom w:val="none" w:sz="0" w:space="0" w:color="auto"/>
        <w:right w:val="none" w:sz="0" w:space="0" w:color="auto"/>
      </w:divBdr>
    </w:div>
    <w:div w:id="1367830858">
      <w:bodyDiv w:val="1"/>
      <w:marLeft w:val="0"/>
      <w:marRight w:val="0"/>
      <w:marTop w:val="0"/>
      <w:marBottom w:val="0"/>
      <w:divBdr>
        <w:top w:val="none" w:sz="0" w:space="0" w:color="auto"/>
        <w:left w:val="none" w:sz="0" w:space="0" w:color="auto"/>
        <w:bottom w:val="none" w:sz="0" w:space="0" w:color="auto"/>
        <w:right w:val="none" w:sz="0" w:space="0" w:color="auto"/>
      </w:divBdr>
    </w:div>
    <w:div w:id="1383677377">
      <w:bodyDiv w:val="1"/>
      <w:marLeft w:val="0"/>
      <w:marRight w:val="0"/>
      <w:marTop w:val="0"/>
      <w:marBottom w:val="0"/>
      <w:divBdr>
        <w:top w:val="none" w:sz="0" w:space="0" w:color="auto"/>
        <w:left w:val="none" w:sz="0" w:space="0" w:color="auto"/>
        <w:bottom w:val="none" w:sz="0" w:space="0" w:color="auto"/>
        <w:right w:val="none" w:sz="0" w:space="0" w:color="auto"/>
      </w:divBdr>
    </w:div>
    <w:div w:id="1390609471">
      <w:bodyDiv w:val="1"/>
      <w:marLeft w:val="0"/>
      <w:marRight w:val="0"/>
      <w:marTop w:val="0"/>
      <w:marBottom w:val="0"/>
      <w:divBdr>
        <w:top w:val="none" w:sz="0" w:space="0" w:color="auto"/>
        <w:left w:val="none" w:sz="0" w:space="0" w:color="auto"/>
        <w:bottom w:val="none" w:sz="0" w:space="0" w:color="auto"/>
        <w:right w:val="none" w:sz="0" w:space="0" w:color="auto"/>
      </w:divBdr>
    </w:div>
    <w:div w:id="1395617634">
      <w:bodyDiv w:val="1"/>
      <w:marLeft w:val="0"/>
      <w:marRight w:val="0"/>
      <w:marTop w:val="0"/>
      <w:marBottom w:val="0"/>
      <w:divBdr>
        <w:top w:val="none" w:sz="0" w:space="0" w:color="auto"/>
        <w:left w:val="none" w:sz="0" w:space="0" w:color="auto"/>
        <w:bottom w:val="none" w:sz="0" w:space="0" w:color="auto"/>
        <w:right w:val="none" w:sz="0" w:space="0" w:color="auto"/>
      </w:divBdr>
    </w:div>
    <w:div w:id="1396659648">
      <w:bodyDiv w:val="1"/>
      <w:marLeft w:val="0"/>
      <w:marRight w:val="0"/>
      <w:marTop w:val="0"/>
      <w:marBottom w:val="0"/>
      <w:divBdr>
        <w:top w:val="none" w:sz="0" w:space="0" w:color="auto"/>
        <w:left w:val="none" w:sz="0" w:space="0" w:color="auto"/>
        <w:bottom w:val="none" w:sz="0" w:space="0" w:color="auto"/>
        <w:right w:val="none" w:sz="0" w:space="0" w:color="auto"/>
      </w:divBdr>
    </w:div>
    <w:div w:id="1404715032">
      <w:bodyDiv w:val="1"/>
      <w:marLeft w:val="0"/>
      <w:marRight w:val="0"/>
      <w:marTop w:val="0"/>
      <w:marBottom w:val="0"/>
      <w:divBdr>
        <w:top w:val="none" w:sz="0" w:space="0" w:color="auto"/>
        <w:left w:val="none" w:sz="0" w:space="0" w:color="auto"/>
        <w:bottom w:val="none" w:sz="0" w:space="0" w:color="auto"/>
        <w:right w:val="none" w:sz="0" w:space="0" w:color="auto"/>
      </w:divBdr>
    </w:div>
    <w:div w:id="1404916036">
      <w:bodyDiv w:val="1"/>
      <w:marLeft w:val="0"/>
      <w:marRight w:val="0"/>
      <w:marTop w:val="0"/>
      <w:marBottom w:val="0"/>
      <w:divBdr>
        <w:top w:val="none" w:sz="0" w:space="0" w:color="auto"/>
        <w:left w:val="none" w:sz="0" w:space="0" w:color="auto"/>
        <w:bottom w:val="none" w:sz="0" w:space="0" w:color="auto"/>
        <w:right w:val="none" w:sz="0" w:space="0" w:color="auto"/>
      </w:divBdr>
    </w:div>
    <w:div w:id="1409234036">
      <w:bodyDiv w:val="1"/>
      <w:marLeft w:val="0"/>
      <w:marRight w:val="0"/>
      <w:marTop w:val="0"/>
      <w:marBottom w:val="0"/>
      <w:divBdr>
        <w:top w:val="none" w:sz="0" w:space="0" w:color="auto"/>
        <w:left w:val="none" w:sz="0" w:space="0" w:color="auto"/>
        <w:bottom w:val="none" w:sz="0" w:space="0" w:color="auto"/>
        <w:right w:val="none" w:sz="0" w:space="0" w:color="auto"/>
      </w:divBdr>
    </w:div>
    <w:div w:id="1443956758">
      <w:bodyDiv w:val="1"/>
      <w:marLeft w:val="0"/>
      <w:marRight w:val="0"/>
      <w:marTop w:val="0"/>
      <w:marBottom w:val="0"/>
      <w:divBdr>
        <w:top w:val="none" w:sz="0" w:space="0" w:color="auto"/>
        <w:left w:val="none" w:sz="0" w:space="0" w:color="auto"/>
        <w:bottom w:val="none" w:sz="0" w:space="0" w:color="auto"/>
        <w:right w:val="none" w:sz="0" w:space="0" w:color="auto"/>
      </w:divBdr>
    </w:div>
    <w:div w:id="1445928376">
      <w:bodyDiv w:val="1"/>
      <w:marLeft w:val="0"/>
      <w:marRight w:val="0"/>
      <w:marTop w:val="0"/>
      <w:marBottom w:val="0"/>
      <w:divBdr>
        <w:top w:val="none" w:sz="0" w:space="0" w:color="auto"/>
        <w:left w:val="none" w:sz="0" w:space="0" w:color="auto"/>
        <w:bottom w:val="none" w:sz="0" w:space="0" w:color="auto"/>
        <w:right w:val="none" w:sz="0" w:space="0" w:color="auto"/>
      </w:divBdr>
    </w:div>
    <w:div w:id="1477719963">
      <w:bodyDiv w:val="1"/>
      <w:marLeft w:val="0"/>
      <w:marRight w:val="0"/>
      <w:marTop w:val="0"/>
      <w:marBottom w:val="0"/>
      <w:divBdr>
        <w:top w:val="none" w:sz="0" w:space="0" w:color="auto"/>
        <w:left w:val="none" w:sz="0" w:space="0" w:color="auto"/>
        <w:bottom w:val="none" w:sz="0" w:space="0" w:color="auto"/>
        <w:right w:val="none" w:sz="0" w:space="0" w:color="auto"/>
      </w:divBdr>
    </w:div>
    <w:div w:id="1481578391">
      <w:bodyDiv w:val="1"/>
      <w:marLeft w:val="0"/>
      <w:marRight w:val="0"/>
      <w:marTop w:val="0"/>
      <w:marBottom w:val="0"/>
      <w:divBdr>
        <w:top w:val="none" w:sz="0" w:space="0" w:color="auto"/>
        <w:left w:val="none" w:sz="0" w:space="0" w:color="auto"/>
        <w:bottom w:val="none" w:sz="0" w:space="0" w:color="auto"/>
        <w:right w:val="none" w:sz="0" w:space="0" w:color="auto"/>
      </w:divBdr>
    </w:div>
    <w:div w:id="1490442582">
      <w:bodyDiv w:val="1"/>
      <w:marLeft w:val="0"/>
      <w:marRight w:val="0"/>
      <w:marTop w:val="0"/>
      <w:marBottom w:val="0"/>
      <w:divBdr>
        <w:top w:val="none" w:sz="0" w:space="0" w:color="auto"/>
        <w:left w:val="none" w:sz="0" w:space="0" w:color="auto"/>
        <w:bottom w:val="none" w:sz="0" w:space="0" w:color="auto"/>
        <w:right w:val="none" w:sz="0" w:space="0" w:color="auto"/>
      </w:divBdr>
    </w:div>
    <w:div w:id="1493716440">
      <w:bodyDiv w:val="1"/>
      <w:marLeft w:val="0"/>
      <w:marRight w:val="0"/>
      <w:marTop w:val="0"/>
      <w:marBottom w:val="0"/>
      <w:divBdr>
        <w:top w:val="none" w:sz="0" w:space="0" w:color="auto"/>
        <w:left w:val="none" w:sz="0" w:space="0" w:color="auto"/>
        <w:bottom w:val="none" w:sz="0" w:space="0" w:color="auto"/>
        <w:right w:val="none" w:sz="0" w:space="0" w:color="auto"/>
      </w:divBdr>
    </w:div>
    <w:div w:id="1500122262">
      <w:bodyDiv w:val="1"/>
      <w:marLeft w:val="0"/>
      <w:marRight w:val="0"/>
      <w:marTop w:val="0"/>
      <w:marBottom w:val="0"/>
      <w:divBdr>
        <w:top w:val="none" w:sz="0" w:space="0" w:color="auto"/>
        <w:left w:val="none" w:sz="0" w:space="0" w:color="auto"/>
        <w:bottom w:val="none" w:sz="0" w:space="0" w:color="auto"/>
        <w:right w:val="none" w:sz="0" w:space="0" w:color="auto"/>
      </w:divBdr>
      <w:divsChild>
        <w:div w:id="1764763466">
          <w:marLeft w:val="0"/>
          <w:marRight w:val="0"/>
          <w:marTop w:val="0"/>
          <w:marBottom w:val="0"/>
          <w:divBdr>
            <w:top w:val="none" w:sz="0" w:space="0" w:color="auto"/>
            <w:left w:val="none" w:sz="0" w:space="0" w:color="auto"/>
            <w:bottom w:val="none" w:sz="0" w:space="0" w:color="auto"/>
            <w:right w:val="none" w:sz="0" w:space="0" w:color="auto"/>
          </w:divBdr>
        </w:div>
      </w:divsChild>
    </w:div>
    <w:div w:id="1507861477">
      <w:bodyDiv w:val="1"/>
      <w:marLeft w:val="0"/>
      <w:marRight w:val="0"/>
      <w:marTop w:val="0"/>
      <w:marBottom w:val="0"/>
      <w:divBdr>
        <w:top w:val="none" w:sz="0" w:space="0" w:color="auto"/>
        <w:left w:val="none" w:sz="0" w:space="0" w:color="auto"/>
        <w:bottom w:val="none" w:sz="0" w:space="0" w:color="auto"/>
        <w:right w:val="none" w:sz="0" w:space="0" w:color="auto"/>
      </w:divBdr>
    </w:div>
    <w:div w:id="1508711256">
      <w:bodyDiv w:val="1"/>
      <w:marLeft w:val="0"/>
      <w:marRight w:val="0"/>
      <w:marTop w:val="0"/>
      <w:marBottom w:val="0"/>
      <w:divBdr>
        <w:top w:val="none" w:sz="0" w:space="0" w:color="auto"/>
        <w:left w:val="none" w:sz="0" w:space="0" w:color="auto"/>
        <w:bottom w:val="none" w:sz="0" w:space="0" w:color="auto"/>
        <w:right w:val="none" w:sz="0" w:space="0" w:color="auto"/>
      </w:divBdr>
    </w:div>
    <w:div w:id="1514799139">
      <w:bodyDiv w:val="1"/>
      <w:marLeft w:val="0"/>
      <w:marRight w:val="0"/>
      <w:marTop w:val="0"/>
      <w:marBottom w:val="0"/>
      <w:divBdr>
        <w:top w:val="none" w:sz="0" w:space="0" w:color="auto"/>
        <w:left w:val="none" w:sz="0" w:space="0" w:color="auto"/>
        <w:bottom w:val="none" w:sz="0" w:space="0" w:color="auto"/>
        <w:right w:val="none" w:sz="0" w:space="0" w:color="auto"/>
      </w:divBdr>
    </w:div>
    <w:div w:id="1514959379">
      <w:bodyDiv w:val="1"/>
      <w:marLeft w:val="0"/>
      <w:marRight w:val="0"/>
      <w:marTop w:val="0"/>
      <w:marBottom w:val="0"/>
      <w:divBdr>
        <w:top w:val="none" w:sz="0" w:space="0" w:color="auto"/>
        <w:left w:val="none" w:sz="0" w:space="0" w:color="auto"/>
        <w:bottom w:val="none" w:sz="0" w:space="0" w:color="auto"/>
        <w:right w:val="none" w:sz="0" w:space="0" w:color="auto"/>
      </w:divBdr>
    </w:div>
    <w:div w:id="1517499941">
      <w:bodyDiv w:val="1"/>
      <w:marLeft w:val="0"/>
      <w:marRight w:val="0"/>
      <w:marTop w:val="0"/>
      <w:marBottom w:val="0"/>
      <w:divBdr>
        <w:top w:val="none" w:sz="0" w:space="0" w:color="auto"/>
        <w:left w:val="none" w:sz="0" w:space="0" w:color="auto"/>
        <w:bottom w:val="none" w:sz="0" w:space="0" w:color="auto"/>
        <w:right w:val="none" w:sz="0" w:space="0" w:color="auto"/>
      </w:divBdr>
    </w:div>
    <w:div w:id="1519390404">
      <w:bodyDiv w:val="1"/>
      <w:marLeft w:val="0"/>
      <w:marRight w:val="0"/>
      <w:marTop w:val="0"/>
      <w:marBottom w:val="0"/>
      <w:divBdr>
        <w:top w:val="none" w:sz="0" w:space="0" w:color="auto"/>
        <w:left w:val="none" w:sz="0" w:space="0" w:color="auto"/>
        <w:bottom w:val="none" w:sz="0" w:space="0" w:color="auto"/>
        <w:right w:val="none" w:sz="0" w:space="0" w:color="auto"/>
      </w:divBdr>
    </w:div>
    <w:div w:id="1521776808">
      <w:bodyDiv w:val="1"/>
      <w:marLeft w:val="0"/>
      <w:marRight w:val="0"/>
      <w:marTop w:val="0"/>
      <w:marBottom w:val="0"/>
      <w:divBdr>
        <w:top w:val="none" w:sz="0" w:space="0" w:color="auto"/>
        <w:left w:val="none" w:sz="0" w:space="0" w:color="auto"/>
        <w:bottom w:val="none" w:sz="0" w:space="0" w:color="auto"/>
        <w:right w:val="none" w:sz="0" w:space="0" w:color="auto"/>
      </w:divBdr>
    </w:div>
    <w:div w:id="1536699972">
      <w:bodyDiv w:val="1"/>
      <w:marLeft w:val="0"/>
      <w:marRight w:val="0"/>
      <w:marTop w:val="0"/>
      <w:marBottom w:val="0"/>
      <w:divBdr>
        <w:top w:val="none" w:sz="0" w:space="0" w:color="auto"/>
        <w:left w:val="none" w:sz="0" w:space="0" w:color="auto"/>
        <w:bottom w:val="none" w:sz="0" w:space="0" w:color="auto"/>
        <w:right w:val="none" w:sz="0" w:space="0" w:color="auto"/>
      </w:divBdr>
    </w:div>
    <w:div w:id="1536846560">
      <w:bodyDiv w:val="1"/>
      <w:marLeft w:val="0"/>
      <w:marRight w:val="0"/>
      <w:marTop w:val="0"/>
      <w:marBottom w:val="0"/>
      <w:divBdr>
        <w:top w:val="none" w:sz="0" w:space="0" w:color="auto"/>
        <w:left w:val="none" w:sz="0" w:space="0" w:color="auto"/>
        <w:bottom w:val="none" w:sz="0" w:space="0" w:color="auto"/>
        <w:right w:val="none" w:sz="0" w:space="0" w:color="auto"/>
      </w:divBdr>
    </w:div>
    <w:div w:id="1537422379">
      <w:bodyDiv w:val="1"/>
      <w:marLeft w:val="0"/>
      <w:marRight w:val="0"/>
      <w:marTop w:val="0"/>
      <w:marBottom w:val="0"/>
      <w:divBdr>
        <w:top w:val="none" w:sz="0" w:space="0" w:color="auto"/>
        <w:left w:val="none" w:sz="0" w:space="0" w:color="auto"/>
        <w:bottom w:val="none" w:sz="0" w:space="0" w:color="auto"/>
        <w:right w:val="none" w:sz="0" w:space="0" w:color="auto"/>
      </w:divBdr>
    </w:div>
    <w:div w:id="1562669541">
      <w:bodyDiv w:val="1"/>
      <w:marLeft w:val="0"/>
      <w:marRight w:val="0"/>
      <w:marTop w:val="0"/>
      <w:marBottom w:val="0"/>
      <w:divBdr>
        <w:top w:val="none" w:sz="0" w:space="0" w:color="auto"/>
        <w:left w:val="none" w:sz="0" w:space="0" w:color="auto"/>
        <w:bottom w:val="none" w:sz="0" w:space="0" w:color="auto"/>
        <w:right w:val="none" w:sz="0" w:space="0" w:color="auto"/>
      </w:divBdr>
    </w:div>
    <w:div w:id="1564680560">
      <w:bodyDiv w:val="1"/>
      <w:marLeft w:val="0"/>
      <w:marRight w:val="0"/>
      <w:marTop w:val="0"/>
      <w:marBottom w:val="0"/>
      <w:divBdr>
        <w:top w:val="none" w:sz="0" w:space="0" w:color="auto"/>
        <w:left w:val="none" w:sz="0" w:space="0" w:color="auto"/>
        <w:bottom w:val="none" w:sz="0" w:space="0" w:color="auto"/>
        <w:right w:val="none" w:sz="0" w:space="0" w:color="auto"/>
      </w:divBdr>
      <w:divsChild>
        <w:div w:id="332297324">
          <w:marLeft w:val="0"/>
          <w:marRight w:val="0"/>
          <w:marTop w:val="0"/>
          <w:marBottom w:val="0"/>
          <w:divBdr>
            <w:top w:val="none" w:sz="0" w:space="0" w:color="auto"/>
            <w:left w:val="none" w:sz="0" w:space="0" w:color="auto"/>
            <w:bottom w:val="none" w:sz="0" w:space="0" w:color="auto"/>
            <w:right w:val="none" w:sz="0" w:space="0" w:color="auto"/>
          </w:divBdr>
        </w:div>
        <w:div w:id="447742193">
          <w:marLeft w:val="0"/>
          <w:marRight w:val="0"/>
          <w:marTop w:val="0"/>
          <w:marBottom w:val="0"/>
          <w:divBdr>
            <w:top w:val="none" w:sz="0" w:space="0" w:color="auto"/>
            <w:left w:val="none" w:sz="0" w:space="0" w:color="auto"/>
            <w:bottom w:val="none" w:sz="0" w:space="0" w:color="auto"/>
            <w:right w:val="none" w:sz="0" w:space="0" w:color="auto"/>
          </w:divBdr>
        </w:div>
        <w:div w:id="862327588">
          <w:marLeft w:val="0"/>
          <w:marRight w:val="0"/>
          <w:marTop w:val="0"/>
          <w:marBottom w:val="0"/>
          <w:divBdr>
            <w:top w:val="none" w:sz="0" w:space="0" w:color="auto"/>
            <w:left w:val="none" w:sz="0" w:space="0" w:color="auto"/>
            <w:bottom w:val="none" w:sz="0" w:space="0" w:color="auto"/>
            <w:right w:val="none" w:sz="0" w:space="0" w:color="auto"/>
          </w:divBdr>
        </w:div>
        <w:div w:id="964896154">
          <w:marLeft w:val="0"/>
          <w:marRight w:val="0"/>
          <w:marTop w:val="0"/>
          <w:marBottom w:val="0"/>
          <w:divBdr>
            <w:top w:val="none" w:sz="0" w:space="0" w:color="auto"/>
            <w:left w:val="none" w:sz="0" w:space="0" w:color="auto"/>
            <w:bottom w:val="none" w:sz="0" w:space="0" w:color="auto"/>
            <w:right w:val="none" w:sz="0" w:space="0" w:color="auto"/>
          </w:divBdr>
        </w:div>
        <w:div w:id="1162811625">
          <w:marLeft w:val="0"/>
          <w:marRight w:val="0"/>
          <w:marTop w:val="0"/>
          <w:marBottom w:val="0"/>
          <w:divBdr>
            <w:top w:val="none" w:sz="0" w:space="0" w:color="auto"/>
            <w:left w:val="none" w:sz="0" w:space="0" w:color="auto"/>
            <w:bottom w:val="none" w:sz="0" w:space="0" w:color="auto"/>
            <w:right w:val="none" w:sz="0" w:space="0" w:color="auto"/>
          </w:divBdr>
        </w:div>
        <w:div w:id="1523664482">
          <w:marLeft w:val="0"/>
          <w:marRight w:val="0"/>
          <w:marTop w:val="0"/>
          <w:marBottom w:val="0"/>
          <w:divBdr>
            <w:top w:val="none" w:sz="0" w:space="0" w:color="auto"/>
            <w:left w:val="none" w:sz="0" w:space="0" w:color="auto"/>
            <w:bottom w:val="none" w:sz="0" w:space="0" w:color="auto"/>
            <w:right w:val="none" w:sz="0" w:space="0" w:color="auto"/>
          </w:divBdr>
        </w:div>
        <w:div w:id="2137869892">
          <w:marLeft w:val="0"/>
          <w:marRight w:val="0"/>
          <w:marTop w:val="0"/>
          <w:marBottom w:val="0"/>
          <w:divBdr>
            <w:top w:val="none" w:sz="0" w:space="0" w:color="auto"/>
            <w:left w:val="none" w:sz="0" w:space="0" w:color="auto"/>
            <w:bottom w:val="none" w:sz="0" w:space="0" w:color="auto"/>
            <w:right w:val="none" w:sz="0" w:space="0" w:color="auto"/>
          </w:divBdr>
        </w:div>
      </w:divsChild>
    </w:div>
    <w:div w:id="1567953892">
      <w:bodyDiv w:val="1"/>
      <w:marLeft w:val="0"/>
      <w:marRight w:val="0"/>
      <w:marTop w:val="0"/>
      <w:marBottom w:val="0"/>
      <w:divBdr>
        <w:top w:val="none" w:sz="0" w:space="0" w:color="auto"/>
        <w:left w:val="none" w:sz="0" w:space="0" w:color="auto"/>
        <w:bottom w:val="none" w:sz="0" w:space="0" w:color="auto"/>
        <w:right w:val="none" w:sz="0" w:space="0" w:color="auto"/>
      </w:divBdr>
    </w:div>
    <w:div w:id="1586261784">
      <w:bodyDiv w:val="1"/>
      <w:marLeft w:val="0"/>
      <w:marRight w:val="0"/>
      <w:marTop w:val="0"/>
      <w:marBottom w:val="0"/>
      <w:divBdr>
        <w:top w:val="none" w:sz="0" w:space="0" w:color="auto"/>
        <w:left w:val="none" w:sz="0" w:space="0" w:color="auto"/>
        <w:bottom w:val="none" w:sz="0" w:space="0" w:color="auto"/>
        <w:right w:val="none" w:sz="0" w:space="0" w:color="auto"/>
      </w:divBdr>
    </w:div>
    <w:div w:id="1588727185">
      <w:bodyDiv w:val="1"/>
      <w:marLeft w:val="0"/>
      <w:marRight w:val="0"/>
      <w:marTop w:val="0"/>
      <w:marBottom w:val="0"/>
      <w:divBdr>
        <w:top w:val="none" w:sz="0" w:space="0" w:color="auto"/>
        <w:left w:val="none" w:sz="0" w:space="0" w:color="auto"/>
        <w:bottom w:val="none" w:sz="0" w:space="0" w:color="auto"/>
        <w:right w:val="none" w:sz="0" w:space="0" w:color="auto"/>
      </w:divBdr>
    </w:div>
    <w:div w:id="1591157656">
      <w:bodyDiv w:val="1"/>
      <w:marLeft w:val="0"/>
      <w:marRight w:val="0"/>
      <w:marTop w:val="0"/>
      <w:marBottom w:val="0"/>
      <w:divBdr>
        <w:top w:val="none" w:sz="0" w:space="0" w:color="auto"/>
        <w:left w:val="none" w:sz="0" w:space="0" w:color="auto"/>
        <w:bottom w:val="none" w:sz="0" w:space="0" w:color="auto"/>
        <w:right w:val="none" w:sz="0" w:space="0" w:color="auto"/>
      </w:divBdr>
    </w:div>
    <w:div w:id="1603950656">
      <w:bodyDiv w:val="1"/>
      <w:marLeft w:val="0"/>
      <w:marRight w:val="0"/>
      <w:marTop w:val="0"/>
      <w:marBottom w:val="0"/>
      <w:divBdr>
        <w:top w:val="none" w:sz="0" w:space="0" w:color="auto"/>
        <w:left w:val="none" w:sz="0" w:space="0" w:color="auto"/>
        <w:bottom w:val="none" w:sz="0" w:space="0" w:color="auto"/>
        <w:right w:val="none" w:sz="0" w:space="0" w:color="auto"/>
      </w:divBdr>
    </w:div>
    <w:div w:id="1617102281">
      <w:bodyDiv w:val="1"/>
      <w:marLeft w:val="0"/>
      <w:marRight w:val="0"/>
      <w:marTop w:val="0"/>
      <w:marBottom w:val="0"/>
      <w:divBdr>
        <w:top w:val="none" w:sz="0" w:space="0" w:color="auto"/>
        <w:left w:val="none" w:sz="0" w:space="0" w:color="auto"/>
        <w:bottom w:val="none" w:sz="0" w:space="0" w:color="auto"/>
        <w:right w:val="none" w:sz="0" w:space="0" w:color="auto"/>
      </w:divBdr>
    </w:div>
    <w:div w:id="1621917362">
      <w:bodyDiv w:val="1"/>
      <w:marLeft w:val="0"/>
      <w:marRight w:val="0"/>
      <w:marTop w:val="0"/>
      <w:marBottom w:val="0"/>
      <w:divBdr>
        <w:top w:val="none" w:sz="0" w:space="0" w:color="auto"/>
        <w:left w:val="none" w:sz="0" w:space="0" w:color="auto"/>
        <w:bottom w:val="none" w:sz="0" w:space="0" w:color="auto"/>
        <w:right w:val="none" w:sz="0" w:space="0" w:color="auto"/>
      </w:divBdr>
    </w:div>
    <w:div w:id="1628968894">
      <w:bodyDiv w:val="1"/>
      <w:marLeft w:val="0"/>
      <w:marRight w:val="0"/>
      <w:marTop w:val="0"/>
      <w:marBottom w:val="0"/>
      <w:divBdr>
        <w:top w:val="none" w:sz="0" w:space="0" w:color="auto"/>
        <w:left w:val="none" w:sz="0" w:space="0" w:color="auto"/>
        <w:bottom w:val="none" w:sz="0" w:space="0" w:color="auto"/>
        <w:right w:val="none" w:sz="0" w:space="0" w:color="auto"/>
      </w:divBdr>
    </w:div>
    <w:div w:id="1630748103">
      <w:bodyDiv w:val="1"/>
      <w:marLeft w:val="0"/>
      <w:marRight w:val="0"/>
      <w:marTop w:val="0"/>
      <w:marBottom w:val="0"/>
      <w:divBdr>
        <w:top w:val="none" w:sz="0" w:space="0" w:color="auto"/>
        <w:left w:val="none" w:sz="0" w:space="0" w:color="auto"/>
        <w:bottom w:val="none" w:sz="0" w:space="0" w:color="auto"/>
        <w:right w:val="none" w:sz="0" w:space="0" w:color="auto"/>
      </w:divBdr>
    </w:div>
    <w:div w:id="1631743242">
      <w:bodyDiv w:val="1"/>
      <w:marLeft w:val="0"/>
      <w:marRight w:val="0"/>
      <w:marTop w:val="0"/>
      <w:marBottom w:val="0"/>
      <w:divBdr>
        <w:top w:val="none" w:sz="0" w:space="0" w:color="auto"/>
        <w:left w:val="none" w:sz="0" w:space="0" w:color="auto"/>
        <w:bottom w:val="none" w:sz="0" w:space="0" w:color="auto"/>
        <w:right w:val="none" w:sz="0" w:space="0" w:color="auto"/>
      </w:divBdr>
    </w:div>
    <w:div w:id="1633052071">
      <w:bodyDiv w:val="1"/>
      <w:marLeft w:val="0"/>
      <w:marRight w:val="0"/>
      <w:marTop w:val="0"/>
      <w:marBottom w:val="0"/>
      <w:divBdr>
        <w:top w:val="none" w:sz="0" w:space="0" w:color="auto"/>
        <w:left w:val="none" w:sz="0" w:space="0" w:color="auto"/>
        <w:bottom w:val="none" w:sz="0" w:space="0" w:color="auto"/>
        <w:right w:val="none" w:sz="0" w:space="0" w:color="auto"/>
      </w:divBdr>
    </w:div>
    <w:div w:id="1649550461">
      <w:bodyDiv w:val="1"/>
      <w:marLeft w:val="0"/>
      <w:marRight w:val="0"/>
      <w:marTop w:val="0"/>
      <w:marBottom w:val="0"/>
      <w:divBdr>
        <w:top w:val="none" w:sz="0" w:space="0" w:color="auto"/>
        <w:left w:val="none" w:sz="0" w:space="0" w:color="auto"/>
        <w:bottom w:val="none" w:sz="0" w:space="0" w:color="auto"/>
        <w:right w:val="none" w:sz="0" w:space="0" w:color="auto"/>
      </w:divBdr>
    </w:div>
    <w:div w:id="1652908660">
      <w:bodyDiv w:val="1"/>
      <w:marLeft w:val="0"/>
      <w:marRight w:val="0"/>
      <w:marTop w:val="0"/>
      <w:marBottom w:val="0"/>
      <w:divBdr>
        <w:top w:val="none" w:sz="0" w:space="0" w:color="auto"/>
        <w:left w:val="none" w:sz="0" w:space="0" w:color="auto"/>
        <w:bottom w:val="none" w:sz="0" w:space="0" w:color="auto"/>
        <w:right w:val="none" w:sz="0" w:space="0" w:color="auto"/>
      </w:divBdr>
    </w:div>
    <w:div w:id="1661469877">
      <w:bodyDiv w:val="1"/>
      <w:marLeft w:val="0"/>
      <w:marRight w:val="0"/>
      <w:marTop w:val="0"/>
      <w:marBottom w:val="0"/>
      <w:divBdr>
        <w:top w:val="none" w:sz="0" w:space="0" w:color="auto"/>
        <w:left w:val="none" w:sz="0" w:space="0" w:color="auto"/>
        <w:bottom w:val="none" w:sz="0" w:space="0" w:color="auto"/>
        <w:right w:val="none" w:sz="0" w:space="0" w:color="auto"/>
      </w:divBdr>
    </w:div>
    <w:div w:id="1666660892">
      <w:bodyDiv w:val="1"/>
      <w:marLeft w:val="0"/>
      <w:marRight w:val="0"/>
      <w:marTop w:val="0"/>
      <w:marBottom w:val="0"/>
      <w:divBdr>
        <w:top w:val="none" w:sz="0" w:space="0" w:color="auto"/>
        <w:left w:val="none" w:sz="0" w:space="0" w:color="auto"/>
        <w:bottom w:val="none" w:sz="0" w:space="0" w:color="auto"/>
        <w:right w:val="none" w:sz="0" w:space="0" w:color="auto"/>
      </w:divBdr>
    </w:div>
    <w:div w:id="1681007372">
      <w:bodyDiv w:val="1"/>
      <w:marLeft w:val="0"/>
      <w:marRight w:val="0"/>
      <w:marTop w:val="0"/>
      <w:marBottom w:val="0"/>
      <w:divBdr>
        <w:top w:val="none" w:sz="0" w:space="0" w:color="auto"/>
        <w:left w:val="none" w:sz="0" w:space="0" w:color="auto"/>
        <w:bottom w:val="none" w:sz="0" w:space="0" w:color="auto"/>
        <w:right w:val="none" w:sz="0" w:space="0" w:color="auto"/>
      </w:divBdr>
      <w:divsChild>
        <w:div w:id="537595027">
          <w:marLeft w:val="0"/>
          <w:marRight w:val="0"/>
          <w:marTop w:val="0"/>
          <w:marBottom w:val="0"/>
          <w:divBdr>
            <w:top w:val="none" w:sz="0" w:space="0" w:color="auto"/>
            <w:left w:val="none" w:sz="0" w:space="0" w:color="auto"/>
            <w:bottom w:val="none" w:sz="0" w:space="0" w:color="auto"/>
            <w:right w:val="none" w:sz="0" w:space="0" w:color="auto"/>
          </w:divBdr>
        </w:div>
      </w:divsChild>
    </w:div>
    <w:div w:id="1690137434">
      <w:bodyDiv w:val="1"/>
      <w:marLeft w:val="0"/>
      <w:marRight w:val="0"/>
      <w:marTop w:val="0"/>
      <w:marBottom w:val="0"/>
      <w:divBdr>
        <w:top w:val="none" w:sz="0" w:space="0" w:color="auto"/>
        <w:left w:val="none" w:sz="0" w:space="0" w:color="auto"/>
        <w:bottom w:val="none" w:sz="0" w:space="0" w:color="auto"/>
        <w:right w:val="none" w:sz="0" w:space="0" w:color="auto"/>
      </w:divBdr>
    </w:div>
    <w:div w:id="1697197172">
      <w:bodyDiv w:val="1"/>
      <w:marLeft w:val="0"/>
      <w:marRight w:val="0"/>
      <w:marTop w:val="0"/>
      <w:marBottom w:val="0"/>
      <w:divBdr>
        <w:top w:val="none" w:sz="0" w:space="0" w:color="auto"/>
        <w:left w:val="none" w:sz="0" w:space="0" w:color="auto"/>
        <w:bottom w:val="none" w:sz="0" w:space="0" w:color="auto"/>
        <w:right w:val="none" w:sz="0" w:space="0" w:color="auto"/>
      </w:divBdr>
    </w:div>
    <w:div w:id="1706179025">
      <w:bodyDiv w:val="1"/>
      <w:marLeft w:val="0"/>
      <w:marRight w:val="0"/>
      <w:marTop w:val="0"/>
      <w:marBottom w:val="0"/>
      <w:divBdr>
        <w:top w:val="none" w:sz="0" w:space="0" w:color="auto"/>
        <w:left w:val="none" w:sz="0" w:space="0" w:color="auto"/>
        <w:bottom w:val="none" w:sz="0" w:space="0" w:color="auto"/>
        <w:right w:val="none" w:sz="0" w:space="0" w:color="auto"/>
      </w:divBdr>
    </w:div>
    <w:div w:id="1715958034">
      <w:bodyDiv w:val="1"/>
      <w:marLeft w:val="0"/>
      <w:marRight w:val="0"/>
      <w:marTop w:val="0"/>
      <w:marBottom w:val="0"/>
      <w:divBdr>
        <w:top w:val="none" w:sz="0" w:space="0" w:color="auto"/>
        <w:left w:val="none" w:sz="0" w:space="0" w:color="auto"/>
        <w:bottom w:val="none" w:sz="0" w:space="0" w:color="auto"/>
        <w:right w:val="none" w:sz="0" w:space="0" w:color="auto"/>
      </w:divBdr>
    </w:div>
    <w:div w:id="1731223306">
      <w:bodyDiv w:val="1"/>
      <w:marLeft w:val="0"/>
      <w:marRight w:val="0"/>
      <w:marTop w:val="0"/>
      <w:marBottom w:val="0"/>
      <w:divBdr>
        <w:top w:val="none" w:sz="0" w:space="0" w:color="auto"/>
        <w:left w:val="none" w:sz="0" w:space="0" w:color="auto"/>
        <w:bottom w:val="none" w:sz="0" w:space="0" w:color="auto"/>
        <w:right w:val="none" w:sz="0" w:space="0" w:color="auto"/>
      </w:divBdr>
    </w:div>
    <w:div w:id="1745757792">
      <w:bodyDiv w:val="1"/>
      <w:marLeft w:val="0"/>
      <w:marRight w:val="0"/>
      <w:marTop w:val="0"/>
      <w:marBottom w:val="0"/>
      <w:divBdr>
        <w:top w:val="none" w:sz="0" w:space="0" w:color="auto"/>
        <w:left w:val="none" w:sz="0" w:space="0" w:color="auto"/>
        <w:bottom w:val="none" w:sz="0" w:space="0" w:color="auto"/>
        <w:right w:val="none" w:sz="0" w:space="0" w:color="auto"/>
      </w:divBdr>
    </w:div>
    <w:div w:id="1749378168">
      <w:bodyDiv w:val="1"/>
      <w:marLeft w:val="0"/>
      <w:marRight w:val="0"/>
      <w:marTop w:val="0"/>
      <w:marBottom w:val="0"/>
      <w:divBdr>
        <w:top w:val="none" w:sz="0" w:space="0" w:color="auto"/>
        <w:left w:val="none" w:sz="0" w:space="0" w:color="auto"/>
        <w:bottom w:val="none" w:sz="0" w:space="0" w:color="auto"/>
        <w:right w:val="none" w:sz="0" w:space="0" w:color="auto"/>
      </w:divBdr>
    </w:div>
    <w:div w:id="1750541197">
      <w:bodyDiv w:val="1"/>
      <w:marLeft w:val="0"/>
      <w:marRight w:val="0"/>
      <w:marTop w:val="0"/>
      <w:marBottom w:val="0"/>
      <w:divBdr>
        <w:top w:val="none" w:sz="0" w:space="0" w:color="auto"/>
        <w:left w:val="none" w:sz="0" w:space="0" w:color="auto"/>
        <w:bottom w:val="none" w:sz="0" w:space="0" w:color="auto"/>
        <w:right w:val="none" w:sz="0" w:space="0" w:color="auto"/>
      </w:divBdr>
    </w:div>
    <w:div w:id="1760325593">
      <w:bodyDiv w:val="1"/>
      <w:marLeft w:val="0"/>
      <w:marRight w:val="0"/>
      <w:marTop w:val="0"/>
      <w:marBottom w:val="0"/>
      <w:divBdr>
        <w:top w:val="none" w:sz="0" w:space="0" w:color="auto"/>
        <w:left w:val="none" w:sz="0" w:space="0" w:color="auto"/>
        <w:bottom w:val="none" w:sz="0" w:space="0" w:color="auto"/>
        <w:right w:val="none" w:sz="0" w:space="0" w:color="auto"/>
      </w:divBdr>
    </w:div>
    <w:div w:id="1761370918">
      <w:bodyDiv w:val="1"/>
      <w:marLeft w:val="0"/>
      <w:marRight w:val="0"/>
      <w:marTop w:val="0"/>
      <w:marBottom w:val="0"/>
      <w:divBdr>
        <w:top w:val="none" w:sz="0" w:space="0" w:color="auto"/>
        <w:left w:val="none" w:sz="0" w:space="0" w:color="auto"/>
        <w:bottom w:val="none" w:sz="0" w:space="0" w:color="auto"/>
        <w:right w:val="none" w:sz="0" w:space="0" w:color="auto"/>
      </w:divBdr>
    </w:div>
    <w:div w:id="1769349777">
      <w:bodyDiv w:val="1"/>
      <w:marLeft w:val="0"/>
      <w:marRight w:val="0"/>
      <w:marTop w:val="0"/>
      <w:marBottom w:val="0"/>
      <w:divBdr>
        <w:top w:val="none" w:sz="0" w:space="0" w:color="auto"/>
        <w:left w:val="none" w:sz="0" w:space="0" w:color="auto"/>
        <w:bottom w:val="none" w:sz="0" w:space="0" w:color="auto"/>
        <w:right w:val="none" w:sz="0" w:space="0" w:color="auto"/>
      </w:divBdr>
    </w:div>
    <w:div w:id="1775054595">
      <w:bodyDiv w:val="1"/>
      <w:marLeft w:val="0"/>
      <w:marRight w:val="0"/>
      <w:marTop w:val="0"/>
      <w:marBottom w:val="0"/>
      <w:divBdr>
        <w:top w:val="none" w:sz="0" w:space="0" w:color="auto"/>
        <w:left w:val="none" w:sz="0" w:space="0" w:color="auto"/>
        <w:bottom w:val="none" w:sz="0" w:space="0" w:color="auto"/>
        <w:right w:val="none" w:sz="0" w:space="0" w:color="auto"/>
      </w:divBdr>
    </w:div>
    <w:div w:id="1785729934">
      <w:bodyDiv w:val="1"/>
      <w:marLeft w:val="0"/>
      <w:marRight w:val="0"/>
      <w:marTop w:val="0"/>
      <w:marBottom w:val="0"/>
      <w:divBdr>
        <w:top w:val="none" w:sz="0" w:space="0" w:color="auto"/>
        <w:left w:val="none" w:sz="0" w:space="0" w:color="auto"/>
        <w:bottom w:val="none" w:sz="0" w:space="0" w:color="auto"/>
        <w:right w:val="none" w:sz="0" w:space="0" w:color="auto"/>
      </w:divBdr>
    </w:div>
    <w:div w:id="1792505148">
      <w:bodyDiv w:val="1"/>
      <w:marLeft w:val="0"/>
      <w:marRight w:val="0"/>
      <w:marTop w:val="0"/>
      <w:marBottom w:val="0"/>
      <w:divBdr>
        <w:top w:val="none" w:sz="0" w:space="0" w:color="auto"/>
        <w:left w:val="none" w:sz="0" w:space="0" w:color="auto"/>
        <w:bottom w:val="none" w:sz="0" w:space="0" w:color="auto"/>
        <w:right w:val="none" w:sz="0" w:space="0" w:color="auto"/>
      </w:divBdr>
    </w:div>
    <w:div w:id="1802923020">
      <w:bodyDiv w:val="1"/>
      <w:marLeft w:val="0"/>
      <w:marRight w:val="0"/>
      <w:marTop w:val="0"/>
      <w:marBottom w:val="0"/>
      <w:divBdr>
        <w:top w:val="none" w:sz="0" w:space="0" w:color="auto"/>
        <w:left w:val="none" w:sz="0" w:space="0" w:color="auto"/>
        <w:bottom w:val="none" w:sz="0" w:space="0" w:color="auto"/>
        <w:right w:val="none" w:sz="0" w:space="0" w:color="auto"/>
      </w:divBdr>
    </w:div>
    <w:div w:id="1804149903">
      <w:bodyDiv w:val="1"/>
      <w:marLeft w:val="0"/>
      <w:marRight w:val="0"/>
      <w:marTop w:val="0"/>
      <w:marBottom w:val="0"/>
      <w:divBdr>
        <w:top w:val="none" w:sz="0" w:space="0" w:color="auto"/>
        <w:left w:val="none" w:sz="0" w:space="0" w:color="auto"/>
        <w:bottom w:val="none" w:sz="0" w:space="0" w:color="auto"/>
        <w:right w:val="none" w:sz="0" w:space="0" w:color="auto"/>
      </w:divBdr>
    </w:div>
    <w:div w:id="1810126716">
      <w:bodyDiv w:val="1"/>
      <w:marLeft w:val="0"/>
      <w:marRight w:val="0"/>
      <w:marTop w:val="0"/>
      <w:marBottom w:val="0"/>
      <w:divBdr>
        <w:top w:val="none" w:sz="0" w:space="0" w:color="auto"/>
        <w:left w:val="none" w:sz="0" w:space="0" w:color="auto"/>
        <w:bottom w:val="none" w:sz="0" w:space="0" w:color="auto"/>
        <w:right w:val="none" w:sz="0" w:space="0" w:color="auto"/>
      </w:divBdr>
    </w:div>
    <w:div w:id="1816992088">
      <w:bodyDiv w:val="1"/>
      <w:marLeft w:val="0"/>
      <w:marRight w:val="0"/>
      <w:marTop w:val="0"/>
      <w:marBottom w:val="0"/>
      <w:divBdr>
        <w:top w:val="none" w:sz="0" w:space="0" w:color="auto"/>
        <w:left w:val="none" w:sz="0" w:space="0" w:color="auto"/>
        <w:bottom w:val="none" w:sz="0" w:space="0" w:color="auto"/>
        <w:right w:val="none" w:sz="0" w:space="0" w:color="auto"/>
      </w:divBdr>
    </w:div>
    <w:div w:id="1826117278">
      <w:bodyDiv w:val="1"/>
      <w:marLeft w:val="0"/>
      <w:marRight w:val="0"/>
      <w:marTop w:val="0"/>
      <w:marBottom w:val="0"/>
      <w:divBdr>
        <w:top w:val="none" w:sz="0" w:space="0" w:color="auto"/>
        <w:left w:val="none" w:sz="0" w:space="0" w:color="auto"/>
        <w:bottom w:val="none" w:sz="0" w:space="0" w:color="auto"/>
        <w:right w:val="none" w:sz="0" w:space="0" w:color="auto"/>
      </w:divBdr>
    </w:div>
    <w:div w:id="1829440222">
      <w:bodyDiv w:val="1"/>
      <w:marLeft w:val="0"/>
      <w:marRight w:val="0"/>
      <w:marTop w:val="0"/>
      <w:marBottom w:val="0"/>
      <w:divBdr>
        <w:top w:val="none" w:sz="0" w:space="0" w:color="auto"/>
        <w:left w:val="none" w:sz="0" w:space="0" w:color="auto"/>
        <w:bottom w:val="none" w:sz="0" w:space="0" w:color="auto"/>
        <w:right w:val="none" w:sz="0" w:space="0" w:color="auto"/>
      </w:divBdr>
    </w:div>
    <w:div w:id="1833333374">
      <w:bodyDiv w:val="1"/>
      <w:marLeft w:val="0"/>
      <w:marRight w:val="0"/>
      <w:marTop w:val="0"/>
      <w:marBottom w:val="0"/>
      <w:divBdr>
        <w:top w:val="none" w:sz="0" w:space="0" w:color="auto"/>
        <w:left w:val="none" w:sz="0" w:space="0" w:color="auto"/>
        <w:bottom w:val="none" w:sz="0" w:space="0" w:color="auto"/>
        <w:right w:val="none" w:sz="0" w:space="0" w:color="auto"/>
      </w:divBdr>
    </w:div>
    <w:div w:id="1837768464">
      <w:bodyDiv w:val="1"/>
      <w:marLeft w:val="0"/>
      <w:marRight w:val="0"/>
      <w:marTop w:val="0"/>
      <w:marBottom w:val="0"/>
      <w:divBdr>
        <w:top w:val="none" w:sz="0" w:space="0" w:color="auto"/>
        <w:left w:val="none" w:sz="0" w:space="0" w:color="auto"/>
        <w:bottom w:val="none" w:sz="0" w:space="0" w:color="auto"/>
        <w:right w:val="none" w:sz="0" w:space="0" w:color="auto"/>
      </w:divBdr>
    </w:div>
    <w:div w:id="1839420052">
      <w:bodyDiv w:val="1"/>
      <w:marLeft w:val="0"/>
      <w:marRight w:val="0"/>
      <w:marTop w:val="0"/>
      <w:marBottom w:val="0"/>
      <w:divBdr>
        <w:top w:val="none" w:sz="0" w:space="0" w:color="auto"/>
        <w:left w:val="none" w:sz="0" w:space="0" w:color="auto"/>
        <w:bottom w:val="none" w:sz="0" w:space="0" w:color="auto"/>
        <w:right w:val="none" w:sz="0" w:space="0" w:color="auto"/>
      </w:divBdr>
    </w:div>
    <w:div w:id="1847865340">
      <w:bodyDiv w:val="1"/>
      <w:marLeft w:val="0"/>
      <w:marRight w:val="0"/>
      <w:marTop w:val="0"/>
      <w:marBottom w:val="0"/>
      <w:divBdr>
        <w:top w:val="none" w:sz="0" w:space="0" w:color="auto"/>
        <w:left w:val="none" w:sz="0" w:space="0" w:color="auto"/>
        <w:bottom w:val="none" w:sz="0" w:space="0" w:color="auto"/>
        <w:right w:val="none" w:sz="0" w:space="0" w:color="auto"/>
      </w:divBdr>
    </w:div>
    <w:div w:id="1853641796">
      <w:bodyDiv w:val="1"/>
      <w:marLeft w:val="0"/>
      <w:marRight w:val="0"/>
      <w:marTop w:val="0"/>
      <w:marBottom w:val="0"/>
      <w:divBdr>
        <w:top w:val="none" w:sz="0" w:space="0" w:color="auto"/>
        <w:left w:val="none" w:sz="0" w:space="0" w:color="auto"/>
        <w:bottom w:val="none" w:sz="0" w:space="0" w:color="auto"/>
        <w:right w:val="none" w:sz="0" w:space="0" w:color="auto"/>
      </w:divBdr>
    </w:div>
    <w:div w:id="1875842347">
      <w:bodyDiv w:val="1"/>
      <w:marLeft w:val="0"/>
      <w:marRight w:val="0"/>
      <w:marTop w:val="0"/>
      <w:marBottom w:val="0"/>
      <w:divBdr>
        <w:top w:val="none" w:sz="0" w:space="0" w:color="auto"/>
        <w:left w:val="none" w:sz="0" w:space="0" w:color="auto"/>
        <w:bottom w:val="none" w:sz="0" w:space="0" w:color="auto"/>
        <w:right w:val="none" w:sz="0" w:space="0" w:color="auto"/>
      </w:divBdr>
    </w:div>
    <w:div w:id="1879778425">
      <w:bodyDiv w:val="1"/>
      <w:marLeft w:val="0"/>
      <w:marRight w:val="0"/>
      <w:marTop w:val="0"/>
      <w:marBottom w:val="0"/>
      <w:divBdr>
        <w:top w:val="none" w:sz="0" w:space="0" w:color="auto"/>
        <w:left w:val="none" w:sz="0" w:space="0" w:color="auto"/>
        <w:bottom w:val="none" w:sz="0" w:space="0" w:color="auto"/>
        <w:right w:val="none" w:sz="0" w:space="0" w:color="auto"/>
      </w:divBdr>
    </w:div>
    <w:div w:id="1882669460">
      <w:bodyDiv w:val="1"/>
      <w:marLeft w:val="0"/>
      <w:marRight w:val="0"/>
      <w:marTop w:val="0"/>
      <w:marBottom w:val="0"/>
      <w:divBdr>
        <w:top w:val="none" w:sz="0" w:space="0" w:color="auto"/>
        <w:left w:val="none" w:sz="0" w:space="0" w:color="auto"/>
        <w:bottom w:val="none" w:sz="0" w:space="0" w:color="auto"/>
        <w:right w:val="none" w:sz="0" w:space="0" w:color="auto"/>
      </w:divBdr>
    </w:div>
    <w:div w:id="1901944506">
      <w:bodyDiv w:val="1"/>
      <w:marLeft w:val="0"/>
      <w:marRight w:val="0"/>
      <w:marTop w:val="0"/>
      <w:marBottom w:val="0"/>
      <w:divBdr>
        <w:top w:val="none" w:sz="0" w:space="0" w:color="auto"/>
        <w:left w:val="none" w:sz="0" w:space="0" w:color="auto"/>
        <w:bottom w:val="none" w:sz="0" w:space="0" w:color="auto"/>
        <w:right w:val="none" w:sz="0" w:space="0" w:color="auto"/>
      </w:divBdr>
    </w:div>
    <w:div w:id="1905407134">
      <w:bodyDiv w:val="1"/>
      <w:marLeft w:val="0"/>
      <w:marRight w:val="0"/>
      <w:marTop w:val="0"/>
      <w:marBottom w:val="0"/>
      <w:divBdr>
        <w:top w:val="none" w:sz="0" w:space="0" w:color="auto"/>
        <w:left w:val="none" w:sz="0" w:space="0" w:color="auto"/>
        <w:bottom w:val="none" w:sz="0" w:space="0" w:color="auto"/>
        <w:right w:val="none" w:sz="0" w:space="0" w:color="auto"/>
      </w:divBdr>
    </w:div>
    <w:div w:id="1907494149">
      <w:bodyDiv w:val="1"/>
      <w:marLeft w:val="0"/>
      <w:marRight w:val="0"/>
      <w:marTop w:val="0"/>
      <w:marBottom w:val="0"/>
      <w:divBdr>
        <w:top w:val="none" w:sz="0" w:space="0" w:color="auto"/>
        <w:left w:val="none" w:sz="0" w:space="0" w:color="auto"/>
        <w:bottom w:val="none" w:sz="0" w:space="0" w:color="auto"/>
        <w:right w:val="none" w:sz="0" w:space="0" w:color="auto"/>
      </w:divBdr>
    </w:div>
    <w:div w:id="1909806805">
      <w:bodyDiv w:val="1"/>
      <w:marLeft w:val="0"/>
      <w:marRight w:val="0"/>
      <w:marTop w:val="0"/>
      <w:marBottom w:val="0"/>
      <w:divBdr>
        <w:top w:val="none" w:sz="0" w:space="0" w:color="auto"/>
        <w:left w:val="none" w:sz="0" w:space="0" w:color="auto"/>
        <w:bottom w:val="none" w:sz="0" w:space="0" w:color="auto"/>
        <w:right w:val="none" w:sz="0" w:space="0" w:color="auto"/>
      </w:divBdr>
    </w:div>
    <w:div w:id="1918976138">
      <w:bodyDiv w:val="1"/>
      <w:marLeft w:val="0"/>
      <w:marRight w:val="0"/>
      <w:marTop w:val="0"/>
      <w:marBottom w:val="0"/>
      <w:divBdr>
        <w:top w:val="none" w:sz="0" w:space="0" w:color="auto"/>
        <w:left w:val="none" w:sz="0" w:space="0" w:color="auto"/>
        <w:bottom w:val="none" w:sz="0" w:space="0" w:color="auto"/>
        <w:right w:val="none" w:sz="0" w:space="0" w:color="auto"/>
      </w:divBdr>
    </w:div>
    <w:div w:id="1938706482">
      <w:bodyDiv w:val="1"/>
      <w:marLeft w:val="0"/>
      <w:marRight w:val="0"/>
      <w:marTop w:val="0"/>
      <w:marBottom w:val="0"/>
      <w:divBdr>
        <w:top w:val="none" w:sz="0" w:space="0" w:color="auto"/>
        <w:left w:val="none" w:sz="0" w:space="0" w:color="auto"/>
        <w:bottom w:val="none" w:sz="0" w:space="0" w:color="auto"/>
        <w:right w:val="none" w:sz="0" w:space="0" w:color="auto"/>
      </w:divBdr>
    </w:div>
    <w:div w:id="1940991204">
      <w:bodyDiv w:val="1"/>
      <w:marLeft w:val="0"/>
      <w:marRight w:val="0"/>
      <w:marTop w:val="0"/>
      <w:marBottom w:val="0"/>
      <w:divBdr>
        <w:top w:val="none" w:sz="0" w:space="0" w:color="auto"/>
        <w:left w:val="none" w:sz="0" w:space="0" w:color="auto"/>
        <w:bottom w:val="none" w:sz="0" w:space="0" w:color="auto"/>
        <w:right w:val="none" w:sz="0" w:space="0" w:color="auto"/>
      </w:divBdr>
    </w:div>
    <w:div w:id="1943604239">
      <w:bodyDiv w:val="1"/>
      <w:marLeft w:val="0"/>
      <w:marRight w:val="0"/>
      <w:marTop w:val="0"/>
      <w:marBottom w:val="0"/>
      <w:divBdr>
        <w:top w:val="none" w:sz="0" w:space="0" w:color="auto"/>
        <w:left w:val="none" w:sz="0" w:space="0" w:color="auto"/>
        <w:bottom w:val="none" w:sz="0" w:space="0" w:color="auto"/>
        <w:right w:val="none" w:sz="0" w:space="0" w:color="auto"/>
      </w:divBdr>
    </w:div>
    <w:div w:id="1944796771">
      <w:bodyDiv w:val="1"/>
      <w:marLeft w:val="0"/>
      <w:marRight w:val="0"/>
      <w:marTop w:val="0"/>
      <w:marBottom w:val="0"/>
      <w:divBdr>
        <w:top w:val="none" w:sz="0" w:space="0" w:color="auto"/>
        <w:left w:val="none" w:sz="0" w:space="0" w:color="auto"/>
        <w:bottom w:val="none" w:sz="0" w:space="0" w:color="auto"/>
        <w:right w:val="none" w:sz="0" w:space="0" w:color="auto"/>
      </w:divBdr>
    </w:div>
    <w:div w:id="1947615179">
      <w:bodyDiv w:val="1"/>
      <w:marLeft w:val="0"/>
      <w:marRight w:val="0"/>
      <w:marTop w:val="0"/>
      <w:marBottom w:val="0"/>
      <w:divBdr>
        <w:top w:val="none" w:sz="0" w:space="0" w:color="auto"/>
        <w:left w:val="none" w:sz="0" w:space="0" w:color="auto"/>
        <w:bottom w:val="none" w:sz="0" w:space="0" w:color="auto"/>
        <w:right w:val="none" w:sz="0" w:space="0" w:color="auto"/>
      </w:divBdr>
    </w:div>
    <w:div w:id="1953201783">
      <w:bodyDiv w:val="1"/>
      <w:marLeft w:val="0"/>
      <w:marRight w:val="0"/>
      <w:marTop w:val="0"/>
      <w:marBottom w:val="0"/>
      <w:divBdr>
        <w:top w:val="none" w:sz="0" w:space="0" w:color="auto"/>
        <w:left w:val="none" w:sz="0" w:space="0" w:color="auto"/>
        <w:bottom w:val="none" w:sz="0" w:space="0" w:color="auto"/>
        <w:right w:val="none" w:sz="0" w:space="0" w:color="auto"/>
      </w:divBdr>
    </w:div>
    <w:div w:id="1954633378">
      <w:bodyDiv w:val="1"/>
      <w:marLeft w:val="0"/>
      <w:marRight w:val="0"/>
      <w:marTop w:val="0"/>
      <w:marBottom w:val="0"/>
      <w:divBdr>
        <w:top w:val="none" w:sz="0" w:space="0" w:color="auto"/>
        <w:left w:val="none" w:sz="0" w:space="0" w:color="auto"/>
        <w:bottom w:val="none" w:sz="0" w:space="0" w:color="auto"/>
        <w:right w:val="none" w:sz="0" w:space="0" w:color="auto"/>
      </w:divBdr>
    </w:div>
    <w:div w:id="1955596413">
      <w:bodyDiv w:val="1"/>
      <w:marLeft w:val="0"/>
      <w:marRight w:val="0"/>
      <w:marTop w:val="0"/>
      <w:marBottom w:val="0"/>
      <w:divBdr>
        <w:top w:val="none" w:sz="0" w:space="0" w:color="auto"/>
        <w:left w:val="none" w:sz="0" w:space="0" w:color="auto"/>
        <w:bottom w:val="none" w:sz="0" w:space="0" w:color="auto"/>
        <w:right w:val="none" w:sz="0" w:space="0" w:color="auto"/>
      </w:divBdr>
    </w:div>
    <w:div w:id="1958829412">
      <w:bodyDiv w:val="1"/>
      <w:marLeft w:val="0"/>
      <w:marRight w:val="0"/>
      <w:marTop w:val="0"/>
      <w:marBottom w:val="0"/>
      <w:divBdr>
        <w:top w:val="none" w:sz="0" w:space="0" w:color="auto"/>
        <w:left w:val="none" w:sz="0" w:space="0" w:color="auto"/>
        <w:bottom w:val="none" w:sz="0" w:space="0" w:color="auto"/>
        <w:right w:val="none" w:sz="0" w:space="0" w:color="auto"/>
      </w:divBdr>
    </w:div>
    <w:div w:id="1965695861">
      <w:bodyDiv w:val="1"/>
      <w:marLeft w:val="0"/>
      <w:marRight w:val="0"/>
      <w:marTop w:val="0"/>
      <w:marBottom w:val="0"/>
      <w:divBdr>
        <w:top w:val="none" w:sz="0" w:space="0" w:color="auto"/>
        <w:left w:val="none" w:sz="0" w:space="0" w:color="auto"/>
        <w:bottom w:val="none" w:sz="0" w:space="0" w:color="auto"/>
        <w:right w:val="none" w:sz="0" w:space="0" w:color="auto"/>
      </w:divBdr>
    </w:div>
    <w:div w:id="1983609487">
      <w:bodyDiv w:val="1"/>
      <w:marLeft w:val="0"/>
      <w:marRight w:val="0"/>
      <w:marTop w:val="0"/>
      <w:marBottom w:val="0"/>
      <w:divBdr>
        <w:top w:val="none" w:sz="0" w:space="0" w:color="auto"/>
        <w:left w:val="none" w:sz="0" w:space="0" w:color="auto"/>
        <w:bottom w:val="none" w:sz="0" w:space="0" w:color="auto"/>
        <w:right w:val="none" w:sz="0" w:space="0" w:color="auto"/>
      </w:divBdr>
    </w:div>
    <w:div w:id="1993176453">
      <w:bodyDiv w:val="1"/>
      <w:marLeft w:val="0"/>
      <w:marRight w:val="0"/>
      <w:marTop w:val="0"/>
      <w:marBottom w:val="0"/>
      <w:divBdr>
        <w:top w:val="none" w:sz="0" w:space="0" w:color="auto"/>
        <w:left w:val="none" w:sz="0" w:space="0" w:color="auto"/>
        <w:bottom w:val="none" w:sz="0" w:space="0" w:color="auto"/>
        <w:right w:val="none" w:sz="0" w:space="0" w:color="auto"/>
      </w:divBdr>
    </w:div>
    <w:div w:id="1998143080">
      <w:bodyDiv w:val="1"/>
      <w:marLeft w:val="0"/>
      <w:marRight w:val="0"/>
      <w:marTop w:val="0"/>
      <w:marBottom w:val="0"/>
      <w:divBdr>
        <w:top w:val="none" w:sz="0" w:space="0" w:color="auto"/>
        <w:left w:val="none" w:sz="0" w:space="0" w:color="auto"/>
        <w:bottom w:val="none" w:sz="0" w:space="0" w:color="auto"/>
        <w:right w:val="none" w:sz="0" w:space="0" w:color="auto"/>
      </w:divBdr>
    </w:div>
    <w:div w:id="2002851551">
      <w:bodyDiv w:val="1"/>
      <w:marLeft w:val="0"/>
      <w:marRight w:val="0"/>
      <w:marTop w:val="0"/>
      <w:marBottom w:val="0"/>
      <w:divBdr>
        <w:top w:val="none" w:sz="0" w:space="0" w:color="auto"/>
        <w:left w:val="none" w:sz="0" w:space="0" w:color="auto"/>
        <w:bottom w:val="none" w:sz="0" w:space="0" w:color="auto"/>
        <w:right w:val="none" w:sz="0" w:space="0" w:color="auto"/>
      </w:divBdr>
    </w:div>
    <w:div w:id="2004550181">
      <w:bodyDiv w:val="1"/>
      <w:marLeft w:val="0"/>
      <w:marRight w:val="0"/>
      <w:marTop w:val="0"/>
      <w:marBottom w:val="0"/>
      <w:divBdr>
        <w:top w:val="none" w:sz="0" w:space="0" w:color="auto"/>
        <w:left w:val="none" w:sz="0" w:space="0" w:color="auto"/>
        <w:bottom w:val="none" w:sz="0" w:space="0" w:color="auto"/>
        <w:right w:val="none" w:sz="0" w:space="0" w:color="auto"/>
      </w:divBdr>
    </w:div>
    <w:div w:id="2006469381">
      <w:bodyDiv w:val="1"/>
      <w:marLeft w:val="0"/>
      <w:marRight w:val="0"/>
      <w:marTop w:val="0"/>
      <w:marBottom w:val="0"/>
      <w:divBdr>
        <w:top w:val="none" w:sz="0" w:space="0" w:color="auto"/>
        <w:left w:val="none" w:sz="0" w:space="0" w:color="auto"/>
        <w:bottom w:val="none" w:sz="0" w:space="0" w:color="auto"/>
        <w:right w:val="none" w:sz="0" w:space="0" w:color="auto"/>
      </w:divBdr>
    </w:div>
    <w:div w:id="2008364996">
      <w:bodyDiv w:val="1"/>
      <w:marLeft w:val="0"/>
      <w:marRight w:val="0"/>
      <w:marTop w:val="0"/>
      <w:marBottom w:val="0"/>
      <w:divBdr>
        <w:top w:val="none" w:sz="0" w:space="0" w:color="auto"/>
        <w:left w:val="none" w:sz="0" w:space="0" w:color="auto"/>
        <w:bottom w:val="none" w:sz="0" w:space="0" w:color="auto"/>
        <w:right w:val="none" w:sz="0" w:space="0" w:color="auto"/>
      </w:divBdr>
    </w:div>
    <w:div w:id="2012028674">
      <w:bodyDiv w:val="1"/>
      <w:marLeft w:val="0"/>
      <w:marRight w:val="0"/>
      <w:marTop w:val="0"/>
      <w:marBottom w:val="0"/>
      <w:divBdr>
        <w:top w:val="none" w:sz="0" w:space="0" w:color="auto"/>
        <w:left w:val="none" w:sz="0" w:space="0" w:color="auto"/>
        <w:bottom w:val="none" w:sz="0" w:space="0" w:color="auto"/>
        <w:right w:val="none" w:sz="0" w:space="0" w:color="auto"/>
      </w:divBdr>
    </w:div>
    <w:div w:id="2025160432">
      <w:bodyDiv w:val="1"/>
      <w:marLeft w:val="0"/>
      <w:marRight w:val="0"/>
      <w:marTop w:val="0"/>
      <w:marBottom w:val="0"/>
      <w:divBdr>
        <w:top w:val="none" w:sz="0" w:space="0" w:color="auto"/>
        <w:left w:val="none" w:sz="0" w:space="0" w:color="auto"/>
        <w:bottom w:val="none" w:sz="0" w:space="0" w:color="auto"/>
        <w:right w:val="none" w:sz="0" w:space="0" w:color="auto"/>
      </w:divBdr>
    </w:div>
    <w:div w:id="2033417242">
      <w:bodyDiv w:val="1"/>
      <w:marLeft w:val="0"/>
      <w:marRight w:val="0"/>
      <w:marTop w:val="0"/>
      <w:marBottom w:val="0"/>
      <w:divBdr>
        <w:top w:val="none" w:sz="0" w:space="0" w:color="auto"/>
        <w:left w:val="none" w:sz="0" w:space="0" w:color="auto"/>
        <w:bottom w:val="none" w:sz="0" w:space="0" w:color="auto"/>
        <w:right w:val="none" w:sz="0" w:space="0" w:color="auto"/>
      </w:divBdr>
    </w:div>
    <w:div w:id="2043434441">
      <w:bodyDiv w:val="1"/>
      <w:marLeft w:val="0"/>
      <w:marRight w:val="0"/>
      <w:marTop w:val="0"/>
      <w:marBottom w:val="0"/>
      <w:divBdr>
        <w:top w:val="none" w:sz="0" w:space="0" w:color="auto"/>
        <w:left w:val="none" w:sz="0" w:space="0" w:color="auto"/>
        <w:bottom w:val="none" w:sz="0" w:space="0" w:color="auto"/>
        <w:right w:val="none" w:sz="0" w:space="0" w:color="auto"/>
      </w:divBdr>
    </w:div>
    <w:div w:id="2058357031">
      <w:bodyDiv w:val="1"/>
      <w:marLeft w:val="0"/>
      <w:marRight w:val="0"/>
      <w:marTop w:val="0"/>
      <w:marBottom w:val="0"/>
      <w:divBdr>
        <w:top w:val="none" w:sz="0" w:space="0" w:color="auto"/>
        <w:left w:val="none" w:sz="0" w:space="0" w:color="auto"/>
        <w:bottom w:val="none" w:sz="0" w:space="0" w:color="auto"/>
        <w:right w:val="none" w:sz="0" w:space="0" w:color="auto"/>
      </w:divBdr>
    </w:div>
    <w:div w:id="2068339908">
      <w:bodyDiv w:val="1"/>
      <w:marLeft w:val="0"/>
      <w:marRight w:val="0"/>
      <w:marTop w:val="0"/>
      <w:marBottom w:val="0"/>
      <w:divBdr>
        <w:top w:val="none" w:sz="0" w:space="0" w:color="auto"/>
        <w:left w:val="none" w:sz="0" w:space="0" w:color="auto"/>
        <w:bottom w:val="none" w:sz="0" w:space="0" w:color="auto"/>
        <w:right w:val="none" w:sz="0" w:space="0" w:color="auto"/>
      </w:divBdr>
    </w:div>
    <w:div w:id="2075425400">
      <w:bodyDiv w:val="1"/>
      <w:marLeft w:val="0"/>
      <w:marRight w:val="0"/>
      <w:marTop w:val="0"/>
      <w:marBottom w:val="0"/>
      <w:divBdr>
        <w:top w:val="none" w:sz="0" w:space="0" w:color="auto"/>
        <w:left w:val="none" w:sz="0" w:space="0" w:color="auto"/>
        <w:bottom w:val="none" w:sz="0" w:space="0" w:color="auto"/>
        <w:right w:val="none" w:sz="0" w:space="0" w:color="auto"/>
      </w:divBdr>
    </w:div>
    <w:div w:id="2081170821">
      <w:bodyDiv w:val="1"/>
      <w:marLeft w:val="0"/>
      <w:marRight w:val="0"/>
      <w:marTop w:val="0"/>
      <w:marBottom w:val="0"/>
      <w:divBdr>
        <w:top w:val="none" w:sz="0" w:space="0" w:color="auto"/>
        <w:left w:val="none" w:sz="0" w:space="0" w:color="auto"/>
        <w:bottom w:val="none" w:sz="0" w:space="0" w:color="auto"/>
        <w:right w:val="none" w:sz="0" w:space="0" w:color="auto"/>
      </w:divBdr>
    </w:div>
    <w:div w:id="2082366261">
      <w:bodyDiv w:val="1"/>
      <w:marLeft w:val="0"/>
      <w:marRight w:val="0"/>
      <w:marTop w:val="0"/>
      <w:marBottom w:val="0"/>
      <w:divBdr>
        <w:top w:val="none" w:sz="0" w:space="0" w:color="auto"/>
        <w:left w:val="none" w:sz="0" w:space="0" w:color="auto"/>
        <w:bottom w:val="none" w:sz="0" w:space="0" w:color="auto"/>
        <w:right w:val="none" w:sz="0" w:space="0" w:color="auto"/>
      </w:divBdr>
    </w:div>
    <w:div w:id="2086418137">
      <w:bodyDiv w:val="1"/>
      <w:marLeft w:val="0"/>
      <w:marRight w:val="0"/>
      <w:marTop w:val="0"/>
      <w:marBottom w:val="0"/>
      <w:divBdr>
        <w:top w:val="none" w:sz="0" w:space="0" w:color="auto"/>
        <w:left w:val="none" w:sz="0" w:space="0" w:color="auto"/>
        <w:bottom w:val="none" w:sz="0" w:space="0" w:color="auto"/>
        <w:right w:val="none" w:sz="0" w:space="0" w:color="auto"/>
      </w:divBdr>
    </w:div>
    <w:div w:id="2091654462">
      <w:bodyDiv w:val="1"/>
      <w:marLeft w:val="0"/>
      <w:marRight w:val="0"/>
      <w:marTop w:val="0"/>
      <w:marBottom w:val="0"/>
      <w:divBdr>
        <w:top w:val="none" w:sz="0" w:space="0" w:color="auto"/>
        <w:left w:val="none" w:sz="0" w:space="0" w:color="auto"/>
        <w:bottom w:val="none" w:sz="0" w:space="0" w:color="auto"/>
        <w:right w:val="none" w:sz="0" w:space="0" w:color="auto"/>
      </w:divBdr>
    </w:div>
    <w:div w:id="2092507579">
      <w:bodyDiv w:val="1"/>
      <w:marLeft w:val="0"/>
      <w:marRight w:val="0"/>
      <w:marTop w:val="0"/>
      <w:marBottom w:val="0"/>
      <w:divBdr>
        <w:top w:val="none" w:sz="0" w:space="0" w:color="auto"/>
        <w:left w:val="none" w:sz="0" w:space="0" w:color="auto"/>
        <w:bottom w:val="none" w:sz="0" w:space="0" w:color="auto"/>
        <w:right w:val="none" w:sz="0" w:space="0" w:color="auto"/>
      </w:divBdr>
    </w:div>
    <w:div w:id="2097357158">
      <w:bodyDiv w:val="1"/>
      <w:marLeft w:val="0"/>
      <w:marRight w:val="0"/>
      <w:marTop w:val="0"/>
      <w:marBottom w:val="0"/>
      <w:divBdr>
        <w:top w:val="none" w:sz="0" w:space="0" w:color="auto"/>
        <w:left w:val="none" w:sz="0" w:space="0" w:color="auto"/>
        <w:bottom w:val="none" w:sz="0" w:space="0" w:color="auto"/>
        <w:right w:val="none" w:sz="0" w:space="0" w:color="auto"/>
      </w:divBdr>
    </w:div>
    <w:div w:id="2098747881">
      <w:bodyDiv w:val="1"/>
      <w:marLeft w:val="0"/>
      <w:marRight w:val="0"/>
      <w:marTop w:val="0"/>
      <w:marBottom w:val="0"/>
      <w:divBdr>
        <w:top w:val="none" w:sz="0" w:space="0" w:color="auto"/>
        <w:left w:val="none" w:sz="0" w:space="0" w:color="auto"/>
        <w:bottom w:val="none" w:sz="0" w:space="0" w:color="auto"/>
        <w:right w:val="none" w:sz="0" w:space="0" w:color="auto"/>
      </w:divBdr>
    </w:div>
    <w:div w:id="2106654903">
      <w:bodyDiv w:val="1"/>
      <w:marLeft w:val="0"/>
      <w:marRight w:val="0"/>
      <w:marTop w:val="0"/>
      <w:marBottom w:val="0"/>
      <w:divBdr>
        <w:top w:val="none" w:sz="0" w:space="0" w:color="auto"/>
        <w:left w:val="none" w:sz="0" w:space="0" w:color="auto"/>
        <w:bottom w:val="none" w:sz="0" w:space="0" w:color="auto"/>
        <w:right w:val="none" w:sz="0" w:space="0" w:color="auto"/>
      </w:divBdr>
    </w:div>
    <w:div w:id="2117828569">
      <w:bodyDiv w:val="1"/>
      <w:marLeft w:val="0"/>
      <w:marRight w:val="0"/>
      <w:marTop w:val="0"/>
      <w:marBottom w:val="0"/>
      <w:divBdr>
        <w:top w:val="none" w:sz="0" w:space="0" w:color="auto"/>
        <w:left w:val="none" w:sz="0" w:space="0" w:color="auto"/>
        <w:bottom w:val="none" w:sz="0" w:space="0" w:color="auto"/>
        <w:right w:val="none" w:sz="0" w:space="0" w:color="auto"/>
      </w:divBdr>
    </w:div>
    <w:div w:id="2125952005">
      <w:bodyDiv w:val="1"/>
      <w:marLeft w:val="0"/>
      <w:marRight w:val="0"/>
      <w:marTop w:val="0"/>
      <w:marBottom w:val="0"/>
      <w:divBdr>
        <w:top w:val="none" w:sz="0" w:space="0" w:color="auto"/>
        <w:left w:val="none" w:sz="0" w:space="0" w:color="auto"/>
        <w:bottom w:val="none" w:sz="0" w:space="0" w:color="auto"/>
        <w:right w:val="none" w:sz="0" w:space="0" w:color="auto"/>
      </w:divBdr>
    </w:div>
    <w:div w:id="2139913575">
      <w:bodyDiv w:val="1"/>
      <w:marLeft w:val="0"/>
      <w:marRight w:val="0"/>
      <w:marTop w:val="0"/>
      <w:marBottom w:val="0"/>
      <w:divBdr>
        <w:top w:val="none" w:sz="0" w:space="0" w:color="auto"/>
        <w:left w:val="none" w:sz="0" w:space="0" w:color="auto"/>
        <w:bottom w:val="none" w:sz="0" w:space="0" w:color="auto"/>
        <w:right w:val="none" w:sz="0" w:space="0" w:color="auto"/>
      </w:divBdr>
    </w:div>
    <w:div w:id="2147307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leapfroggroup.org/survey-materials/deadlines" TargetMode="External"/><Relationship Id="rId21" Type="http://schemas.openxmlformats.org/officeDocument/2006/relationships/hyperlink" Target="https://ratings.leapfroggroup.org/" TargetMode="External"/><Relationship Id="rId324" Type="http://schemas.openxmlformats.org/officeDocument/2006/relationships/hyperlink" Target="https://manual.jointcommission.org/releases/TJC2024B/AppendixHTJC.html" TargetMode="External"/><Relationship Id="rId170" Type="http://schemas.openxmlformats.org/officeDocument/2006/relationships/hyperlink" Target="https://www.leapfroggroup.org/survey-materials/deadlines" TargetMode="External"/><Relationship Id="rId226" Type="http://schemas.openxmlformats.org/officeDocument/2006/relationships/hyperlink" Target="https://www.sts.org/" TargetMode="External"/><Relationship Id="rId433" Type="http://schemas.openxmlformats.org/officeDocument/2006/relationships/hyperlink" Target="http://www.leapfroggroup.org/survey-materials/survey-and-cpoe-materials" TargetMode="External"/><Relationship Id="rId268" Type="http://schemas.openxmlformats.org/officeDocument/2006/relationships/hyperlink" Target="https://survey.leapfroggroup.org/dashboard" TargetMode="External"/><Relationship Id="rId475" Type="http://schemas.openxmlformats.org/officeDocument/2006/relationships/hyperlink" Target="https://www.leapfroggroup.org/survey-materials/deadlines" TargetMode="External"/><Relationship Id="rId32" Type="http://schemas.openxmlformats.org/officeDocument/2006/relationships/hyperlink" Target="https://ratings.leapfroggroup.org/" TargetMode="External"/><Relationship Id="rId74" Type="http://schemas.openxmlformats.org/officeDocument/2006/relationships/hyperlink" Target="http://www.leapfroggroup.org/survey-materials/join-nhsn" TargetMode="External"/><Relationship Id="rId128" Type="http://schemas.openxmlformats.org/officeDocument/2006/relationships/hyperlink" Target="https://www.abms.org/board-certification/board-certification-requirements/board-eligibility/" TargetMode="External"/><Relationship Id="rId335" Type="http://schemas.openxmlformats.org/officeDocument/2006/relationships/hyperlink" Target="http://www.leapfroggroup.org/survey-materials/scoring-and-results" TargetMode="External"/><Relationship Id="rId377" Type="http://schemas.openxmlformats.org/officeDocument/2006/relationships/hyperlink" Target="http://leapfroggroup.org/survey-materials/multi-campus-reporting-policy" TargetMode="External"/><Relationship Id="rId500" Type="http://schemas.openxmlformats.org/officeDocument/2006/relationships/hyperlink" Target="https://www.who.int/teams/integrated-health-services/patient-safety/research/safe-surgery" TargetMode="External"/><Relationship Id="rId5" Type="http://schemas.openxmlformats.org/officeDocument/2006/relationships/customXml" Target="../customXml/item5.xml"/><Relationship Id="rId181" Type="http://schemas.openxmlformats.org/officeDocument/2006/relationships/hyperlink" Target="https://www.leapfroggroup.org/survey-materials/survey-and-cpoe-materials" TargetMode="External"/><Relationship Id="rId237" Type="http://schemas.openxmlformats.org/officeDocument/2006/relationships/hyperlink" Target="https://www.leapfroggroup.org/survey-materials/survey-and-cpoe-materials" TargetMode="External"/><Relationship Id="rId402" Type="http://schemas.openxmlformats.org/officeDocument/2006/relationships/hyperlink" Target="http://www.leapfroggroup.org/survey-materials/survey-and-cpoe-materials" TargetMode="External"/><Relationship Id="rId279" Type="http://schemas.openxmlformats.org/officeDocument/2006/relationships/hyperlink" Target="https://manual.jointcommission.org/releases/TJC2025A/MIF0167.html" TargetMode="External"/><Relationship Id="rId444" Type="http://schemas.openxmlformats.org/officeDocument/2006/relationships/hyperlink" Target="https://www.ahrq.gov/cahps/surveys-guidance/hospital/about/child_hp_survey.html" TargetMode="External"/><Relationship Id="rId486" Type="http://schemas.openxmlformats.org/officeDocument/2006/relationships/hyperlink" Target="https://survey.leapfroggroup.org/login?destination=dashboard" TargetMode="External"/><Relationship Id="rId43" Type="http://schemas.openxmlformats.org/officeDocument/2006/relationships/hyperlink" Target="http://www.leapfroggroup.org/survey-materials/prepare-cpoe-tool" TargetMode="External"/><Relationship Id="rId139" Type="http://schemas.openxmlformats.org/officeDocument/2006/relationships/hyperlink" Target="https://www.cdc.gov/disability-and-health/about/?CDC_AAref_Val=https://www.cdc.gov/ncbddd/disabilityandhealth/disability.html" TargetMode="External"/><Relationship Id="rId290" Type="http://schemas.openxmlformats.org/officeDocument/2006/relationships/hyperlink" Target="https://manual.jointcommission.org/releases/TJC2025A/AppendixATJC.html" TargetMode="External"/><Relationship Id="rId304" Type="http://schemas.openxmlformats.org/officeDocument/2006/relationships/hyperlink" Target="https://manual.jointcommission.org/releases/TJC2024B/AppendixATJC.html" TargetMode="External"/><Relationship Id="rId346" Type="http://schemas.openxmlformats.org/officeDocument/2006/relationships/hyperlink" Target="https://www.leapfroggroup.org/survey-materials/deadlines" TargetMode="External"/><Relationship Id="rId388" Type="http://schemas.openxmlformats.org/officeDocument/2006/relationships/hyperlink" Target="https://www.leapfroggroup.org/survey-materials/survey-and-cpoe-materials" TargetMode="External"/><Relationship Id="rId511" Type="http://schemas.openxmlformats.org/officeDocument/2006/relationships/hyperlink" Target="https://oascahps.org/Survey-Materials" TargetMode="External"/><Relationship Id="rId85" Type="http://schemas.openxmlformats.org/officeDocument/2006/relationships/hyperlink" Target="https://www.leapfroggroup.org/survey-materials/hospital-survey-webinar-series" TargetMode="External"/><Relationship Id="rId150" Type="http://schemas.openxmlformats.org/officeDocument/2006/relationships/hyperlink" Target="https://www.oecd.org/skills/piaac/publications/countryspecificmaterial/PIAAC_Country_Note_USA.pdf" TargetMode="External"/><Relationship Id="rId192" Type="http://schemas.openxmlformats.org/officeDocument/2006/relationships/hyperlink" Target="https://www.hospitalmedicine.org/clinical-topics/medication-reconciliation/" TargetMode="External"/><Relationship Id="rId206" Type="http://schemas.openxmlformats.org/officeDocument/2006/relationships/hyperlink" Target="https://www.leapfroggroup.org/survey-materials/deadlines" TargetMode="External"/><Relationship Id="rId413" Type="http://schemas.openxmlformats.org/officeDocument/2006/relationships/hyperlink" Target="https://www.leapfroggroup.org/survey-materials/deadlines" TargetMode="External"/><Relationship Id="rId248" Type="http://schemas.openxmlformats.org/officeDocument/2006/relationships/hyperlink" Target="https://www.leapfroggroup.org/survey-materials/deadlines" TargetMode="External"/><Relationship Id="rId455" Type="http://schemas.openxmlformats.org/officeDocument/2006/relationships/hyperlink" Target="http://www.leapfroggroup.org/about/expert-panelists" TargetMode="External"/><Relationship Id="rId497" Type="http://schemas.openxmlformats.org/officeDocument/2006/relationships/hyperlink" Target="https://data.cms.gov/provider-data/search?theme=Hospitals" TargetMode="External"/><Relationship Id="rId12" Type="http://schemas.openxmlformats.org/officeDocument/2006/relationships/image" Target="media/image1.png"/><Relationship Id="rId108" Type="http://schemas.openxmlformats.org/officeDocument/2006/relationships/hyperlink" Target="https://www.leapfroggroup.org/survey-materials/deadlines" TargetMode="External"/><Relationship Id="rId315" Type="http://schemas.openxmlformats.org/officeDocument/2006/relationships/hyperlink" Target="https://manual.jointcommission.org/releases/TJC2024B/DataElem0265.html" TargetMode="External"/><Relationship Id="rId357" Type="http://schemas.openxmlformats.org/officeDocument/2006/relationships/hyperlink" Target="https://ratings.leapfroggroup.org/measure/hospital/2025/whats-new-2025" TargetMode="External"/><Relationship Id="rId54" Type="http://schemas.openxmlformats.org/officeDocument/2006/relationships/hyperlink" Target="https://ratings.leapfroggroup.org/" TargetMode="External"/><Relationship Id="rId96" Type="http://schemas.openxmlformats.org/officeDocument/2006/relationships/hyperlink" Target="https://leapfroghelpdesk.zendesk.com/" TargetMode="External"/><Relationship Id="rId161" Type="http://schemas.openxmlformats.org/officeDocument/2006/relationships/hyperlink" Target="http://www.leapfroggroup.org/survey-materials/scoring-and-results" TargetMode="External"/><Relationship Id="rId217" Type="http://schemas.openxmlformats.org/officeDocument/2006/relationships/hyperlink" Target="https://www.leapfroggroup.org/survey-materials/deadlines" TargetMode="External"/><Relationship Id="rId399" Type="http://schemas.openxmlformats.org/officeDocument/2006/relationships/hyperlink" Target="https://www.ahrq.gov/teamstepps/index.html" TargetMode="External"/><Relationship Id="rId259" Type="http://schemas.openxmlformats.org/officeDocument/2006/relationships/hyperlink" Target="http://leapfroggroup.org/survey-materials/multi-campus-reporting-policy" TargetMode="External"/><Relationship Id="rId424" Type="http://schemas.openxmlformats.org/officeDocument/2006/relationships/hyperlink" Target="http://www.leapfroggroup.org/survey-materials/join-nhsn" TargetMode="External"/><Relationship Id="rId466" Type="http://schemas.openxmlformats.org/officeDocument/2006/relationships/hyperlink" Target="http://leapfroggroup.org/survey-materials/multi-campus-reporting-policy" TargetMode="External"/><Relationship Id="rId23" Type="http://schemas.openxmlformats.org/officeDocument/2006/relationships/hyperlink" Target="https://www.leapfroggroup.org/survey-materials/get-help" TargetMode="External"/><Relationship Id="rId119" Type="http://schemas.openxmlformats.org/officeDocument/2006/relationships/header" Target="header7.xml"/><Relationship Id="rId270" Type="http://schemas.openxmlformats.org/officeDocument/2006/relationships/hyperlink" Target="http://leapfroggroup.org/survey-materials/multi-campus-reporting-policy" TargetMode="External"/><Relationship Id="rId326" Type="http://schemas.openxmlformats.org/officeDocument/2006/relationships/hyperlink" Target="https://public.vtoxford.org/transfer-codes/" TargetMode="External"/><Relationship Id="rId65" Type="http://schemas.openxmlformats.org/officeDocument/2006/relationships/hyperlink" Target="http://www.leapfroggroup.org/survey-materials/data-accuracy" TargetMode="External"/><Relationship Id="rId130" Type="http://schemas.openxmlformats.org/officeDocument/2006/relationships/hyperlink" Target="https://www.upmc.com/about/why-upmc/quality/patient-safety/condition-help" TargetMode="External"/><Relationship Id="rId368" Type="http://schemas.openxmlformats.org/officeDocument/2006/relationships/hyperlink" Target="https://www.who.int/campaigns/world-hand-hygiene-day" TargetMode="External"/><Relationship Id="rId172" Type="http://schemas.openxmlformats.org/officeDocument/2006/relationships/hyperlink" Target="https://www.leapfroggroup.org/survey-materials/deadlines" TargetMode="External"/><Relationship Id="rId228" Type="http://schemas.openxmlformats.org/officeDocument/2006/relationships/hyperlink" Target="https://publicreporting.sts.org/search/acsd" TargetMode="External"/><Relationship Id="rId435" Type="http://schemas.openxmlformats.org/officeDocument/2006/relationships/hyperlink" Target="https://ratings.leapfroggroup.org/measure/hospital/2025/pediatric-care" TargetMode="External"/><Relationship Id="rId477" Type="http://schemas.openxmlformats.org/officeDocument/2006/relationships/hyperlink" Target="https://www.leapfroggroup.org/survey-materials/deadlines" TargetMode="External"/><Relationship Id="rId281" Type="http://schemas.openxmlformats.org/officeDocument/2006/relationships/hyperlink" Target="https://manual.jointcommission.org/releases/TJC2024B/AppendixATJC.html" TargetMode="External"/><Relationship Id="rId337" Type="http://schemas.openxmlformats.org/officeDocument/2006/relationships/hyperlink" Target="https://www.leapfroggroup.org/survey-materials/deadlines" TargetMode="External"/><Relationship Id="rId502" Type="http://schemas.openxmlformats.org/officeDocument/2006/relationships/hyperlink" Target="https://www.ahrq.gov/hai/tools/ambulatory-surgery/sections/implementation/implementation-guide/app-e.html" TargetMode="External"/><Relationship Id="rId34" Type="http://schemas.openxmlformats.org/officeDocument/2006/relationships/hyperlink" Target="https://leapfroggroup.org/hospital" TargetMode="External"/><Relationship Id="rId76" Type="http://schemas.openxmlformats.org/officeDocument/2006/relationships/hyperlink" Target="http://www.hospitalsafetygrade.org/for-hospitals/HospitalFAQ" TargetMode="External"/><Relationship Id="rId141" Type="http://schemas.openxmlformats.org/officeDocument/2006/relationships/hyperlink" Target="https://www.cdc.gov/dhds/datasets/?CDC_AAref_Val=https://www.cdc.gov/ncbddd/disabilityandhealth/datasets.html" TargetMode="External"/><Relationship Id="rId379" Type="http://schemas.openxmlformats.org/officeDocument/2006/relationships/hyperlink" Target="https://www.leapfroggroup.org/survey-materials/deadlines" TargetMode="External"/><Relationship Id="rId7" Type="http://schemas.openxmlformats.org/officeDocument/2006/relationships/styles" Target="styles.xml"/><Relationship Id="rId183" Type="http://schemas.openxmlformats.org/officeDocument/2006/relationships/hyperlink" Target="http://www.leapfroggroup.org/survey-materials/survey-and-cpoe-materials" TargetMode="External"/><Relationship Id="rId239" Type="http://schemas.openxmlformats.org/officeDocument/2006/relationships/hyperlink" Target="https://www.who.int/patientsafety/safesurgery/checklist/en/" TargetMode="External"/><Relationship Id="rId390" Type="http://schemas.openxmlformats.org/officeDocument/2006/relationships/hyperlink" Target="https://www.who.int/teams/integrated-health-services/infection-prevention-control/hand-hygiene/training-tools" TargetMode="External"/><Relationship Id="rId404" Type="http://schemas.openxmlformats.org/officeDocument/2006/relationships/hyperlink" Target="https://www.leapfroggroup.org/about/expert-panelists" TargetMode="External"/><Relationship Id="rId446" Type="http://schemas.openxmlformats.org/officeDocument/2006/relationships/hyperlink" Target="https://www.ahrq.gov/cahps/surveys-guidance/hospital/about/child_hp_survey.html" TargetMode="External"/><Relationship Id="rId250" Type="http://schemas.openxmlformats.org/officeDocument/2006/relationships/hyperlink" Target="https://www.leapfroggroup.org/survey-materials/deadlines" TargetMode="External"/><Relationship Id="rId292" Type="http://schemas.openxmlformats.org/officeDocument/2006/relationships/hyperlink" Target="https://manual.jointcommission.org/releases/TJC2025A/AppendixATJC.html" TargetMode="External"/><Relationship Id="rId306" Type="http://schemas.openxmlformats.org/officeDocument/2006/relationships/hyperlink" Target="https://manual.jointcommission.org/releases/TJC2024B/AppendixATJC.html" TargetMode="External"/><Relationship Id="rId488" Type="http://schemas.openxmlformats.org/officeDocument/2006/relationships/hyperlink" Target="https://survey.leapfroggroup.org/login?destination=dashboard" TargetMode="External"/><Relationship Id="rId45" Type="http://schemas.openxmlformats.org/officeDocument/2006/relationships/hyperlink" Target="http://leapfroggroup.org/survey-materials/survey-and-cpoe-materials" TargetMode="External"/><Relationship Id="rId87" Type="http://schemas.openxmlformats.org/officeDocument/2006/relationships/hyperlink" Target="https://leapfroghelpdesk.zendesk.com/hc/en-us" TargetMode="External"/><Relationship Id="rId110" Type="http://schemas.openxmlformats.org/officeDocument/2006/relationships/hyperlink" Target="https://www.leapfroggroup.org/survey-materials/deadlines" TargetMode="External"/><Relationship Id="rId348" Type="http://schemas.openxmlformats.org/officeDocument/2006/relationships/hyperlink" Target="https://www.leapfroggroup.org/survey-materials/deadlines" TargetMode="External"/><Relationship Id="rId513" Type="http://schemas.openxmlformats.org/officeDocument/2006/relationships/hyperlink" Target="https://oascahps.org/Survey-Materials" TargetMode="External"/><Relationship Id="rId152" Type="http://schemas.openxmlformats.org/officeDocument/2006/relationships/hyperlink" Target="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 TargetMode="External"/><Relationship Id="rId194" Type="http://schemas.openxmlformats.org/officeDocument/2006/relationships/hyperlink" Target="http://www.leapfroggroup.org/survey-materials/survey-and-cpoe-materials" TargetMode="External"/><Relationship Id="rId208" Type="http://schemas.openxmlformats.org/officeDocument/2006/relationships/hyperlink" Target="https://www.sts.org/" TargetMode="External"/><Relationship Id="rId415" Type="http://schemas.openxmlformats.org/officeDocument/2006/relationships/hyperlink" Target="http://www.leapfroggroup.org/survey-materials/join-nhsn" TargetMode="External"/><Relationship Id="rId457" Type="http://schemas.openxmlformats.org/officeDocument/2006/relationships/header" Target="header23.xml"/><Relationship Id="rId261" Type="http://schemas.openxmlformats.org/officeDocument/2006/relationships/hyperlink" Target="https://www.leapfroggroup.org/survey-materials/deadlines" TargetMode="External"/><Relationship Id="rId499" Type="http://schemas.openxmlformats.org/officeDocument/2006/relationships/hyperlink" Target="http://leapfroggroup.org/survey-materials/multi-campus-reporting-policy" TargetMode="External"/><Relationship Id="rId14" Type="http://schemas.openxmlformats.org/officeDocument/2006/relationships/image" Target="media/image2.TIF"/><Relationship Id="rId56" Type="http://schemas.openxmlformats.org/officeDocument/2006/relationships/hyperlink" Target="http://leapfroggroup.org/survey-materials/prepare-cpoe-tool" TargetMode="External"/><Relationship Id="rId317" Type="http://schemas.openxmlformats.org/officeDocument/2006/relationships/hyperlink" Target="https://manual.jointcommission.org/releases/TJC2025A/AppendixATJC.html" TargetMode="External"/><Relationship Id="rId359" Type="http://schemas.openxmlformats.org/officeDocument/2006/relationships/hyperlink" Target="http://leapfroggroup.org/survey-materials/multi-campus-reporting-policy" TargetMode="External"/><Relationship Id="rId98" Type="http://schemas.openxmlformats.org/officeDocument/2006/relationships/hyperlink" Target="https://leapfroghelpdesk.zendesk.com/" TargetMode="External"/><Relationship Id="rId121" Type="http://schemas.openxmlformats.org/officeDocument/2006/relationships/image" Target="media/image3.png"/><Relationship Id="rId163" Type="http://schemas.openxmlformats.org/officeDocument/2006/relationships/hyperlink" Target="https://www.leapfroggroup.org/survey-materials/deadlines" TargetMode="External"/><Relationship Id="rId219" Type="http://schemas.openxmlformats.org/officeDocument/2006/relationships/hyperlink" Target="https://publicreporting.sts.org/search/acsd" TargetMode="External"/><Relationship Id="rId370" Type="http://schemas.openxmlformats.org/officeDocument/2006/relationships/hyperlink" Target="http://leapfroggroup.org/survey-materials/multi-campus-reporting-policy" TargetMode="External"/><Relationship Id="rId426" Type="http://schemas.openxmlformats.org/officeDocument/2006/relationships/hyperlink" Target="http://www.leapfroggroup.org/survey-materials/join-nhsn" TargetMode="External"/><Relationship Id="rId230" Type="http://schemas.openxmlformats.org/officeDocument/2006/relationships/image" Target="cid:image003.png@01DB9FFD.DE2599B0" TargetMode="External"/><Relationship Id="rId468" Type="http://schemas.openxmlformats.org/officeDocument/2006/relationships/hyperlink" Target="https://www.leapfroggroup.org/survey-materials/deadlines" TargetMode="External"/><Relationship Id="rId25" Type="http://schemas.openxmlformats.org/officeDocument/2006/relationships/hyperlink" Target="http://www.leapfroggroup.org/survey-materials/data-accuracy" TargetMode="External"/><Relationship Id="rId67" Type="http://schemas.openxmlformats.org/officeDocument/2006/relationships/hyperlink" Target="https://leapfroghelpdesk.zendesk.com/" TargetMode="External"/><Relationship Id="rId272" Type="http://schemas.openxmlformats.org/officeDocument/2006/relationships/hyperlink" Target="https://manual.jointcommission.org/releases/TJC2025A/MIF0167.html" TargetMode="External"/><Relationship Id="rId328" Type="http://schemas.openxmlformats.org/officeDocument/2006/relationships/hyperlink" Target="mailto:leapfrogreporting@vtoxford.org" TargetMode="External"/><Relationship Id="rId132" Type="http://schemas.openxmlformats.org/officeDocument/2006/relationships/hyperlink" Target="https://www.medstarhealth.org/patient-rights-and-responsibilities" TargetMode="External"/><Relationship Id="rId174" Type="http://schemas.openxmlformats.org/officeDocument/2006/relationships/hyperlink" Target="https://www.leapfroggroup.org/survey-materials/survey-and-cpoe-materials" TargetMode="External"/><Relationship Id="rId381" Type="http://schemas.openxmlformats.org/officeDocument/2006/relationships/hyperlink" Target="https://www.leapfroggroup.org/survey-materials/survey-and-cpoe-materials" TargetMode="External"/><Relationship Id="rId241" Type="http://schemas.openxmlformats.org/officeDocument/2006/relationships/header" Target="header13.xml"/><Relationship Id="rId437" Type="http://schemas.openxmlformats.org/officeDocument/2006/relationships/hyperlink" Target="http://leapfroggroup.org/survey-materials/multi-campus-reporting-policy" TargetMode="External"/><Relationship Id="rId479" Type="http://schemas.openxmlformats.org/officeDocument/2006/relationships/hyperlink" Target="http://leapfroggroup.org/survey-materials/multi-campus-reporting-policy" TargetMode="External"/><Relationship Id="rId36" Type="http://schemas.openxmlformats.org/officeDocument/2006/relationships/hyperlink" Target="http://www.leapfroggroup.org/survey-materials/multi-campus-reporting-policy" TargetMode="External"/><Relationship Id="rId283" Type="http://schemas.openxmlformats.org/officeDocument/2006/relationships/hyperlink" Target="https://manual.jointcommission.org/releases/TJC2024B/AppendixATJC.html" TargetMode="External"/><Relationship Id="rId339" Type="http://schemas.openxmlformats.org/officeDocument/2006/relationships/hyperlink" Target="https://www.leapfroggroup.org/survey-materials/scoring-and-results" TargetMode="External"/><Relationship Id="rId490" Type="http://schemas.openxmlformats.org/officeDocument/2006/relationships/hyperlink" Target="https://survey.leapfroggroup.org/login?destination=dashboard" TargetMode="External"/><Relationship Id="rId504" Type="http://schemas.openxmlformats.org/officeDocument/2006/relationships/hyperlink" Target="https://www.leapfroggroup.org/survey-materials/scoring-and-results" TargetMode="External"/><Relationship Id="rId78" Type="http://schemas.openxmlformats.org/officeDocument/2006/relationships/hyperlink" Target="https://nam02.safelinks.protection.outlook.com/?url=https%3A%2F%2Fwww.leapfroggroup.org%2Fratings-reports%2Ftop-hospitals&amp;data=05%7C02%7CPLipscomb%40leapfrog-group.org%7C7181bc66159c41aa8a0d08dc476eeb2e%7C95c34b8315eb4d9a97a7f29881f4a800%7C0%7C0%7C638463788921023070%7CUnknown%7CTWFpbGZsb3d8eyJWIjoiMC4wLjAwMDAiLCJQIjoiV2luMzIiLCJBTiI6Ik1haWwiLCJXVCI6Mn0%3D%7C0%7C%7C%7C&amp;sdata=YMs6k5v6%2FZf1M84aWjnFKjtNLOuX3%2BYElif4QS%2FQQXo%3D&amp;reserved=0" TargetMode="External"/><Relationship Id="rId101" Type="http://schemas.openxmlformats.org/officeDocument/2006/relationships/hyperlink" Target="https://ratings.leapfroggroup.org/measure/hospital/2025/health-care-equity" TargetMode="External"/><Relationship Id="rId143" Type="http://schemas.openxmlformats.org/officeDocument/2006/relationships/hyperlink" Target="https://www.youtube.com/watch?v=8SOzXeYDhAw" TargetMode="External"/><Relationship Id="rId185" Type="http://schemas.openxmlformats.org/officeDocument/2006/relationships/hyperlink" Target="https://www.hospitalmedicine.org/clinical-topics/medication-reconciliation/" TargetMode="External"/><Relationship Id="rId350" Type="http://schemas.openxmlformats.org/officeDocument/2006/relationships/hyperlink" Target="http://leapfroggroup.org/survey-materials/multi-campus-reporting-policy" TargetMode="External"/><Relationship Id="rId406" Type="http://schemas.openxmlformats.org/officeDocument/2006/relationships/hyperlink" Target="https://www.leapfroggroup.org/influencing/resources-and-media" TargetMode="External"/><Relationship Id="rId9" Type="http://schemas.openxmlformats.org/officeDocument/2006/relationships/webSettings" Target="webSettings.xml"/><Relationship Id="rId210" Type="http://schemas.openxmlformats.org/officeDocument/2006/relationships/hyperlink" Target="https://www.sts.org/" TargetMode="External"/><Relationship Id="rId392" Type="http://schemas.openxmlformats.org/officeDocument/2006/relationships/hyperlink" Target="http://leapfroggroup.org/survey-materials/multi-campus-reporting-policy" TargetMode="External"/><Relationship Id="rId448" Type="http://schemas.openxmlformats.org/officeDocument/2006/relationships/hyperlink" Target="http://leapfroggroup.org/survey-materials/multi-campus-reporting-policy" TargetMode="External"/><Relationship Id="rId252" Type="http://schemas.openxmlformats.org/officeDocument/2006/relationships/hyperlink" Target="https://www.leapfroggroup.org/survey-materials/deadlines" TargetMode="External"/><Relationship Id="rId294" Type="http://schemas.openxmlformats.org/officeDocument/2006/relationships/hyperlink" Target="https://manual.jointcommission.org/releases/TJC2025A/MIF0167.html" TargetMode="External"/><Relationship Id="rId308" Type="http://schemas.openxmlformats.org/officeDocument/2006/relationships/hyperlink" Target="https://manual.jointcommission.org/releases/TJC2024B/MIF0167.html" TargetMode="External"/><Relationship Id="rId515" Type="http://schemas.openxmlformats.org/officeDocument/2006/relationships/hyperlink" Target="https://oascahps.org/Survey-Materials" TargetMode="External"/><Relationship Id="rId47" Type="http://schemas.openxmlformats.org/officeDocument/2006/relationships/hyperlink" Target="http://www.leapfroggroup.org/survey-materials/data-accuracy" TargetMode="External"/><Relationship Id="rId89" Type="http://schemas.openxmlformats.org/officeDocument/2006/relationships/hyperlink" Target="http://www.leapfroggroup.org/survey-materials/join-nhsn" TargetMode="External"/><Relationship Id="rId112" Type="http://schemas.openxmlformats.org/officeDocument/2006/relationships/hyperlink" Target="http://leapfroggroup.org/survey-materials/multi-campus-reporting-policy" TargetMode="External"/><Relationship Id="rId154" Type="http://schemas.openxmlformats.org/officeDocument/2006/relationships/hyperlink" Target="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 TargetMode="External"/><Relationship Id="rId361" Type="http://schemas.openxmlformats.org/officeDocument/2006/relationships/hyperlink" Target="https://www.qualityforum.org/Publications/2010/04/Safe_Practices_for_Better_Healthcare_%E2%80%93_2010_Update.aspx" TargetMode="External"/><Relationship Id="rId196" Type="http://schemas.openxmlformats.org/officeDocument/2006/relationships/hyperlink" Target="https://www.leapfroggroup.org/survey-materials/deadlines" TargetMode="External"/><Relationship Id="rId417" Type="http://schemas.openxmlformats.org/officeDocument/2006/relationships/hyperlink" Target="http://www.leapfroggroup.org/survey-materials/join-nhsn" TargetMode="External"/><Relationship Id="rId459" Type="http://schemas.openxmlformats.org/officeDocument/2006/relationships/hyperlink" Target="http://www.leapfroggroup.org/survey-materials/scoring-and-results" TargetMode="External"/><Relationship Id="rId16" Type="http://schemas.openxmlformats.org/officeDocument/2006/relationships/footer" Target="footer1.xml"/><Relationship Id="rId221" Type="http://schemas.openxmlformats.org/officeDocument/2006/relationships/hyperlink" Target="https://survey.leapfroggroup.org/login?destination=dashboard" TargetMode="External"/><Relationship Id="rId263" Type="http://schemas.openxmlformats.org/officeDocument/2006/relationships/hyperlink" Target="https://www.leapfroggroup.org/survey-materials/deadlines" TargetMode="External"/><Relationship Id="rId319" Type="http://schemas.openxmlformats.org/officeDocument/2006/relationships/hyperlink" Target="http://leapfroggroup.org/survey-materials/multi-campus-reporting-policy" TargetMode="External"/><Relationship Id="rId470" Type="http://schemas.openxmlformats.org/officeDocument/2006/relationships/hyperlink" Target="http://leapfroggroup.org/survey-materials/multi-campus-reporting-policy" TargetMode="External"/><Relationship Id="rId58" Type="http://schemas.openxmlformats.org/officeDocument/2006/relationships/hyperlink" Target="https://www.leapfroggroup.org/survey-materials/updating-your-hospital-survey" TargetMode="External"/><Relationship Id="rId123" Type="http://schemas.openxmlformats.org/officeDocument/2006/relationships/hyperlink" Target="https://www.cdc.gov/nhsn/forms/instr/57_103-TOI.pdf" TargetMode="External"/><Relationship Id="rId330" Type="http://schemas.openxmlformats.org/officeDocument/2006/relationships/hyperlink" Target="http://pediatrics.aappublications.org/content/114/1/297.full" TargetMode="External"/><Relationship Id="rId165" Type="http://schemas.openxmlformats.org/officeDocument/2006/relationships/hyperlink" Target="http://leapfroggroup.org/survey-materials/multi-campus-reporting-policy" TargetMode="External"/><Relationship Id="rId372" Type="http://schemas.openxmlformats.org/officeDocument/2006/relationships/hyperlink" Target="https://www.leapfroggroup.org/survey-materials/deadlines" TargetMode="External"/><Relationship Id="rId428" Type="http://schemas.openxmlformats.org/officeDocument/2006/relationships/hyperlink" Target="https://leapfroghelpdesk.zendesk.com/" TargetMode="External"/><Relationship Id="rId232" Type="http://schemas.openxmlformats.org/officeDocument/2006/relationships/hyperlink" Target="https://www.sts.org/" TargetMode="External"/><Relationship Id="rId274" Type="http://schemas.openxmlformats.org/officeDocument/2006/relationships/hyperlink" Target="https://manual.jointcommission.org/releases/TJC2024B/MIF0167.html" TargetMode="External"/><Relationship Id="rId481" Type="http://schemas.openxmlformats.org/officeDocument/2006/relationships/hyperlink" Target="https://www.leapfroggroup.org/survey-materials/deadlines" TargetMode="External"/><Relationship Id="rId27" Type="http://schemas.openxmlformats.org/officeDocument/2006/relationships/hyperlink" Target="http://www.leapfroggroup.org/survey-materials/survey-overview" TargetMode="External"/><Relationship Id="rId69" Type="http://schemas.openxmlformats.org/officeDocument/2006/relationships/hyperlink" Target="http://www.leapfroggroup.org/survey-materials/data-accuracy" TargetMode="External"/><Relationship Id="rId134" Type="http://schemas.openxmlformats.org/officeDocument/2006/relationships/hyperlink" Target="https://www.irs.gov/charities-non-profits/financial-assistance-policy-and-emergency-medical-care-policy-section-501r4" TargetMode="External"/><Relationship Id="rId80" Type="http://schemas.openxmlformats.org/officeDocument/2006/relationships/hyperlink" Target="https://nam02.safelinks.protection.outlook.com/?url=http%3A%2F%2Fwww.hospitalsafetygrade.org%2F&amp;data=05%7C02%7CPLipscomb%40leapfrog-group.org%7C7181bc66159c41aa8a0d08dc476eeb2e%7C95c34b8315eb4d9a97a7f29881f4a800%7C0%7C0%7C638463788921038657%7CUnknown%7CTWFpbGZsb3d8eyJWIjoiMC4wLjAwMDAiLCJQIjoiV2luMzIiLCJBTiI6Ik1haWwiLCJXVCI6Mn0%3D%7C0%7C%7C%7C&amp;sdata=hhy6xYRA0TbMEpG4CmSJYEMYrDmx3f1NjHGYQKQwAjw%3D&amp;reserved=0" TargetMode="External"/><Relationship Id="rId176" Type="http://schemas.openxmlformats.org/officeDocument/2006/relationships/hyperlink" Target="http://leapfroggroup.org/survey-materials/multi-campus-reporting-policy" TargetMode="External"/><Relationship Id="rId341" Type="http://schemas.openxmlformats.org/officeDocument/2006/relationships/hyperlink" Target="https://www.leapfroggroup.org/survey-materials/deadlines" TargetMode="External"/><Relationship Id="rId383" Type="http://schemas.openxmlformats.org/officeDocument/2006/relationships/hyperlink" Target="https://www.leapfroggroup.org/survey-materials/deadlines" TargetMode="External"/><Relationship Id="rId439" Type="http://schemas.openxmlformats.org/officeDocument/2006/relationships/hyperlink" Target="https://www.leapfroggroup.org/survey-materials/deadlines" TargetMode="External"/><Relationship Id="rId201" Type="http://schemas.openxmlformats.org/officeDocument/2006/relationships/header" Target="header11.xml"/><Relationship Id="rId243" Type="http://schemas.openxmlformats.org/officeDocument/2006/relationships/hyperlink" Target="https://ratings.leapfroggroup.org/measure/hospital/2025/maternity-care" TargetMode="External"/><Relationship Id="rId285" Type="http://schemas.openxmlformats.org/officeDocument/2006/relationships/hyperlink" Target="https://manual.jointcommission.org/releases/TJC2024B/DataElem0265.html" TargetMode="External"/><Relationship Id="rId450" Type="http://schemas.openxmlformats.org/officeDocument/2006/relationships/hyperlink" Target="http://www.leapfroggroup.org/survey-materials/survey-and-cpoe-materials" TargetMode="External"/><Relationship Id="rId506" Type="http://schemas.openxmlformats.org/officeDocument/2006/relationships/hyperlink" Target="https://apps.who.int/iris/handle/10665/70046" TargetMode="External"/><Relationship Id="rId38" Type="http://schemas.openxmlformats.org/officeDocument/2006/relationships/hyperlink" Target="http://www.leapfroggroup.org/survey-materials/survey-and-cpoe-materials" TargetMode="External"/><Relationship Id="rId103" Type="http://schemas.openxmlformats.org/officeDocument/2006/relationships/hyperlink" Target="http://www.leapfroggroup.org/survey-materials/scoring-and-results" TargetMode="External"/><Relationship Id="rId310" Type="http://schemas.openxmlformats.org/officeDocument/2006/relationships/hyperlink" Target="https://manual.jointcommission.org/releases/TJC2024B/MIF0167.html" TargetMode="External"/><Relationship Id="rId492" Type="http://schemas.openxmlformats.org/officeDocument/2006/relationships/hyperlink" Target="https://survey.leapfroggroup.org/login?destination=dashboard" TargetMode="External"/><Relationship Id="rId91" Type="http://schemas.openxmlformats.org/officeDocument/2006/relationships/header" Target="header3.xml"/><Relationship Id="rId145" Type="http://schemas.openxmlformats.org/officeDocument/2006/relationships/hyperlink" Target="https://www.ihi.org/insights/words-matter-making-sense-health-equity-terminology" TargetMode="External"/><Relationship Id="rId187" Type="http://schemas.openxmlformats.org/officeDocument/2006/relationships/hyperlink" Target="https://www.leapfroggroup.org/survey-materials/survey-and-cpoe-materials" TargetMode="External"/><Relationship Id="rId352" Type="http://schemas.openxmlformats.org/officeDocument/2006/relationships/hyperlink" Target="https://www.nursingworld.org/organizational-programs/pathway/find-a-pathway-organization/" TargetMode="External"/><Relationship Id="rId394" Type="http://schemas.openxmlformats.org/officeDocument/2006/relationships/hyperlink" Target="https://www.leapfroggroup.org/survey-materials/survey-and-cpoe-materials" TargetMode="External"/><Relationship Id="rId408" Type="http://schemas.openxmlformats.org/officeDocument/2006/relationships/hyperlink" Target="https://ratings.leapfroggroup.org/measure/hospital/2025/responding-never-events" TargetMode="External"/><Relationship Id="rId212" Type="http://schemas.openxmlformats.org/officeDocument/2006/relationships/hyperlink" Target="https://www.sts.org/" TargetMode="External"/><Relationship Id="rId254" Type="http://schemas.openxmlformats.org/officeDocument/2006/relationships/hyperlink" Target="https://www.leapfroggroup.org/survey-materials/deadlines" TargetMode="External"/><Relationship Id="rId49" Type="http://schemas.openxmlformats.org/officeDocument/2006/relationships/hyperlink" Target="https://survey.leapfroggroup.org/" TargetMode="External"/><Relationship Id="rId114" Type="http://schemas.openxmlformats.org/officeDocument/2006/relationships/hyperlink" Target="https://www.leapfroggroup.org/survey-materials/deadlines" TargetMode="External"/><Relationship Id="rId296" Type="http://schemas.openxmlformats.org/officeDocument/2006/relationships/hyperlink" Target="https://manual.jointcommission.org/releases/TJC2025A/MIF0167.html" TargetMode="External"/><Relationship Id="rId461" Type="http://schemas.openxmlformats.org/officeDocument/2006/relationships/hyperlink" Target="https://www.leapfroggroup.org/survey-materials/deadlines" TargetMode="External"/><Relationship Id="rId517" Type="http://schemas.openxmlformats.org/officeDocument/2006/relationships/hyperlink" Target="https://oascahps.org/Survey-Materials" TargetMode="External"/><Relationship Id="rId60" Type="http://schemas.openxmlformats.org/officeDocument/2006/relationships/hyperlink" Target="https://ratings.leapfroggroup.org/" TargetMode="External"/><Relationship Id="rId156" Type="http://schemas.openxmlformats.org/officeDocument/2006/relationships/hyperlink" Target="https://www.hhs.gov/civil-rights/for-individuals/special-topics/limited-english-proficiency/index.html" TargetMode="External"/><Relationship Id="rId198" Type="http://schemas.openxmlformats.org/officeDocument/2006/relationships/header" Target="header10.xml"/><Relationship Id="rId321" Type="http://schemas.openxmlformats.org/officeDocument/2006/relationships/hyperlink" Target="http://leapfroggroup.org/survey-materials/multi-campus-reporting-policy" TargetMode="External"/><Relationship Id="rId363" Type="http://schemas.openxmlformats.org/officeDocument/2006/relationships/hyperlink" Target="https://www.qualityforum.org/Publications/2010/04/Safe_Practices_for_Better_Healthcare_%E2%80%93_2010_Update.aspx" TargetMode="External"/><Relationship Id="rId419" Type="http://schemas.openxmlformats.org/officeDocument/2006/relationships/hyperlink" Target="https://ratings.leapfroggroup.org/" TargetMode="External"/><Relationship Id="rId223" Type="http://schemas.openxmlformats.org/officeDocument/2006/relationships/hyperlink" Target="https://www.leapfroggroup.org/survey-materials/survey-and-cpoe-materials" TargetMode="External"/><Relationship Id="rId430" Type="http://schemas.openxmlformats.org/officeDocument/2006/relationships/hyperlink" Target="https://journals.sagepub.com/doi/full/10.1177/2516043518813814" TargetMode="External"/><Relationship Id="rId18" Type="http://schemas.openxmlformats.org/officeDocument/2006/relationships/hyperlink" Target="http://leapfroggroup.org/survey-materials/multi-campus-reporting-policy" TargetMode="External"/><Relationship Id="rId265" Type="http://schemas.openxmlformats.org/officeDocument/2006/relationships/hyperlink" Target="https://public.vtoxford.org/transfer-codes/" TargetMode="External"/><Relationship Id="rId472" Type="http://schemas.openxmlformats.org/officeDocument/2006/relationships/hyperlink" Target="https://www.who.int/patientsafety/safesurgery/checklist/en/" TargetMode="External"/><Relationship Id="rId125" Type="http://schemas.openxmlformats.org/officeDocument/2006/relationships/hyperlink" Target="http://www.leapfroggroup.org/survey-materials/join-nhsn" TargetMode="External"/><Relationship Id="rId167" Type="http://schemas.openxmlformats.org/officeDocument/2006/relationships/hyperlink" Target="https://www.leapfroggroup.org/survey-materials/deadlines" TargetMode="External"/><Relationship Id="rId332" Type="http://schemas.openxmlformats.org/officeDocument/2006/relationships/header" Target="header16.xml"/><Relationship Id="rId374" Type="http://schemas.openxmlformats.org/officeDocument/2006/relationships/hyperlink" Target="https://www.ahrq.gov/teamstepps-program/diagnosis-improvement/index.html" TargetMode="External"/><Relationship Id="rId71" Type="http://schemas.openxmlformats.org/officeDocument/2006/relationships/hyperlink" Target="https://ratings.leapfroggroup.org/" TargetMode="External"/><Relationship Id="rId234" Type="http://schemas.openxmlformats.org/officeDocument/2006/relationships/hyperlink" Target="https://www.who.int/teams/integrated-health-services/patient-safety/research/safe-surgery" TargetMode="External"/><Relationship Id="rId2" Type="http://schemas.openxmlformats.org/officeDocument/2006/relationships/customXml" Target="../customXml/item2.xml"/><Relationship Id="rId29" Type="http://schemas.openxmlformats.org/officeDocument/2006/relationships/hyperlink" Target="https://survey.leapfroggroup.org/login" TargetMode="External"/><Relationship Id="rId276" Type="http://schemas.openxmlformats.org/officeDocument/2006/relationships/hyperlink" Target="https://www.jointcommission.org/measurement/specification-manuals/electronic-clinical-quality-measures/" TargetMode="External"/><Relationship Id="rId441" Type="http://schemas.openxmlformats.org/officeDocument/2006/relationships/hyperlink" Target="https://www.leapfroggroup.org/survey-materials/deadlines" TargetMode="External"/><Relationship Id="rId483" Type="http://schemas.openxmlformats.org/officeDocument/2006/relationships/hyperlink" Target="http://leapfroggroup.org/survey-materials/multi-campus-reporting-policy" TargetMode="External"/><Relationship Id="rId40" Type="http://schemas.openxmlformats.org/officeDocument/2006/relationships/hyperlink" Target="https://survey.leapfroggroup.org/login?destination=dashboard" TargetMode="External"/><Relationship Id="rId136" Type="http://schemas.openxmlformats.org/officeDocument/2006/relationships/hyperlink" Target="https://www.cms.gov/priorities/health-equity/minority-health/research-data/research-data/tools" TargetMode="External"/><Relationship Id="rId178" Type="http://schemas.openxmlformats.org/officeDocument/2006/relationships/hyperlink" Target="http://www.leapfroggroup.org/survey-materials/survey-and-cpoe-materials" TargetMode="External"/><Relationship Id="rId301" Type="http://schemas.openxmlformats.org/officeDocument/2006/relationships/hyperlink" Target="https://manual.jointcommission.org/releases/TJC2025A/MIF0167.html" TargetMode="External"/><Relationship Id="rId343" Type="http://schemas.openxmlformats.org/officeDocument/2006/relationships/hyperlink" Target="https://www.leapfroggroup.org/survey-materials/scoring-and-results" TargetMode="External"/><Relationship Id="rId82" Type="http://schemas.openxmlformats.org/officeDocument/2006/relationships/hyperlink" Target="https://nam02.safelinks.protection.outlook.com/?url=https%3A%2F%2Fwww.leapfroggroup.org%2Fratings-reports%2Fcompetitive-benchmarking&amp;data=05%7C02%7CPLipscomb%40leapfrog-group.org%7C7181bc66159c41aa8a0d08dc476eeb2e%7C95c34b8315eb4d9a97a7f29881f4a800%7C0%7C0%7C638463788921044748%7CUnknown%7CTWFpbGZsb3d8eyJWIjoiMC4wLjAwMDAiLCJQIjoiV2luMzIiLCJBTiI6Ik1haWwiLCJXVCI6Mn0%3D%7C0%7C%7C%7C&amp;sdata=ey%2Bui8%2F%2B3iucWAgaSZiRWD%2FaRUKEn%2FwrxIdQ9NNFuEc%3D&amp;reserved=0" TargetMode="External"/><Relationship Id="rId203" Type="http://schemas.openxmlformats.org/officeDocument/2006/relationships/hyperlink" Target="https://ratings.leapfroggroup.org/measure/hospital/2025/complex-adult-and-pediatric-surgery" TargetMode="External"/><Relationship Id="rId385" Type="http://schemas.openxmlformats.org/officeDocument/2006/relationships/hyperlink" Target="https://www.who.int/teams/integrated-health-services/infection-prevention-control/hand-hygiene/monitoring-tools" TargetMode="External"/><Relationship Id="rId245" Type="http://schemas.openxmlformats.org/officeDocument/2006/relationships/hyperlink" Target="http://www.leapfroggroup.org/survey-materials/scoring-and-results" TargetMode="External"/><Relationship Id="rId287" Type="http://schemas.openxmlformats.org/officeDocument/2006/relationships/hyperlink" Target="https://manual.jointcommission.org/releases/TJC2024B/AppendixATJC.html" TargetMode="External"/><Relationship Id="rId410" Type="http://schemas.openxmlformats.org/officeDocument/2006/relationships/hyperlink" Target="http://www.leapfroggroup.org/survey-materials/scoring-and-results" TargetMode="External"/><Relationship Id="rId452" Type="http://schemas.openxmlformats.org/officeDocument/2006/relationships/hyperlink" Target="http://www.leapfroggroup.org/survey-materials/survey-and-cpoe-materials" TargetMode="External"/><Relationship Id="rId494" Type="http://schemas.openxmlformats.org/officeDocument/2006/relationships/hyperlink" Target="https://data.cms.gov/provider-data/search?theme=Hospitals" TargetMode="External"/><Relationship Id="rId508" Type="http://schemas.openxmlformats.org/officeDocument/2006/relationships/hyperlink" Target="https://www.leapfroggroup.org/survey-materials/survey-and-cpoe-materials" TargetMode="External"/><Relationship Id="rId105" Type="http://schemas.openxmlformats.org/officeDocument/2006/relationships/hyperlink" Target="https://www.leapfroggroup.org/survey-materials/deadlines" TargetMode="External"/><Relationship Id="rId147" Type="http://schemas.openxmlformats.org/officeDocument/2006/relationships/hyperlink" Target="https://www.nyp.org/daliocenter/data-and-infrastructure" TargetMode="External"/><Relationship Id="rId312" Type="http://schemas.openxmlformats.org/officeDocument/2006/relationships/hyperlink" Target="https://manual.jointcommission.org/releases/TJC2025A/AppendixATJC.html" TargetMode="External"/><Relationship Id="rId354" Type="http://schemas.openxmlformats.org/officeDocument/2006/relationships/header" Target="header18.xml"/><Relationship Id="rId51" Type="http://schemas.openxmlformats.org/officeDocument/2006/relationships/hyperlink" Target="http://www.leapfroggroup.org/survey-materials/data-accuracy" TargetMode="External"/><Relationship Id="rId93" Type="http://schemas.openxmlformats.org/officeDocument/2006/relationships/hyperlink" Target="https://survey.leapfroggroup.org/dashboard" TargetMode="External"/><Relationship Id="rId189" Type="http://schemas.openxmlformats.org/officeDocument/2006/relationships/image" Target="media/image7.png"/><Relationship Id="rId396" Type="http://schemas.openxmlformats.org/officeDocument/2006/relationships/hyperlink" Target="https://www.ahrq.gov/patient-safety/patients-families/engagingfamilies/index.html" TargetMode="External"/><Relationship Id="rId214" Type="http://schemas.openxmlformats.org/officeDocument/2006/relationships/hyperlink" Target="http://leapfroggroup.org/survey-materials/multi-campus-reporting-policy" TargetMode="External"/><Relationship Id="rId256" Type="http://schemas.openxmlformats.org/officeDocument/2006/relationships/hyperlink" Target="http://leapfroggroup.org/survey-materials/multi-campus-reporting-policy" TargetMode="External"/><Relationship Id="rId298" Type="http://schemas.openxmlformats.org/officeDocument/2006/relationships/hyperlink" Target="https://manual.jointcommission.org/releases/TJC2025A/MIF0167.html" TargetMode="External"/><Relationship Id="rId421" Type="http://schemas.openxmlformats.org/officeDocument/2006/relationships/hyperlink" Target="https://www.leapfroggroup.org/survey-materials/join-nhsn" TargetMode="External"/><Relationship Id="rId463" Type="http://schemas.openxmlformats.org/officeDocument/2006/relationships/hyperlink" Target="http://leapfroggroup.org/survey-materials/multi-campus-reporting-policy" TargetMode="External"/><Relationship Id="rId519" Type="http://schemas.openxmlformats.org/officeDocument/2006/relationships/fontTable" Target="fontTable.xml"/><Relationship Id="rId116" Type="http://schemas.openxmlformats.org/officeDocument/2006/relationships/hyperlink" Target="https://www.leapfroggroup.org/survey-materials/deadlines" TargetMode="External"/><Relationship Id="rId158" Type="http://schemas.openxmlformats.org/officeDocument/2006/relationships/hyperlink" Target="https://ratings.leapfroggroup.org/measure/hospital/2025/safe-medication-ordering" TargetMode="External"/><Relationship Id="rId323" Type="http://schemas.openxmlformats.org/officeDocument/2006/relationships/hyperlink" Target="http://leapfroggroup.org/survey-materials/survey-and-cpoe-materials" TargetMode="External"/><Relationship Id="rId20" Type="http://schemas.openxmlformats.org/officeDocument/2006/relationships/hyperlink" Target="http://www.leapfroggroup.org/survey-materials/join-nhsn" TargetMode="External"/><Relationship Id="rId62" Type="http://schemas.openxmlformats.org/officeDocument/2006/relationships/hyperlink" Target="http://www.leapfroggroup.org/survey-materials/deadlines" TargetMode="External"/><Relationship Id="rId365" Type="http://schemas.openxmlformats.org/officeDocument/2006/relationships/hyperlink" Target="https://www.who.int/teams/integrated-health-services/infection-prevention-control/hand-hygiene/monitoring-tools" TargetMode="External"/><Relationship Id="rId225" Type="http://schemas.openxmlformats.org/officeDocument/2006/relationships/hyperlink" Target="https://www.sts.org/" TargetMode="External"/><Relationship Id="rId267" Type="http://schemas.openxmlformats.org/officeDocument/2006/relationships/hyperlink" Target="mailto:leapfrogreporting@vtoxford.org" TargetMode="External"/><Relationship Id="rId432" Type="http://schemas.openxmlformats.org/officeDocument/2006/relationships/hyperlink" Target="https://www.ihi.org/resources/Pages/Tools/RCA2-Improving-Root-Cause-Analyses-and-Actions-to-Prevent-Harm.aspx" TargetMode="External"/><Relationship Id="rId474" Type="http://schemas.openxmlformats.org/officeDocument/2006/relationships/hyperlink" Target="https://www.leapfroggroup.org/survey-materials/deadlines" TargetMode="External"/><Relationship Id="rId127" Type="http://schemas.openxmlformats.org/officeDocument/2006/relationships/hyperlink" Target="http://www.leapfroggroup.org/survey-materials/join-nhsn" TargetMode="External"/><Relationship Id="rId31" Type="http://schemas.openxmlformats.org/officeDocument/2006/relationships/hyperlink" Target="http://leapfroggroup.org/survey-materials/prepare-cpoe-tool" TargetMode="External"/><Relationship Id="rId73" Type="http://schemas.openxmlformats.org/officeDocument/2006/relationships/hyperlink" Target="http://leapfroggroup.org/survey-materials/deadlines" TargetMode="External"/><Relationship Id="rId169" Type="http://schemas.openxmlformats.org/officeDocument/2006/relationships/hyperlink" Target="https://www.leapfroggroup.org/survey-materials/deadlines" TargetMode="External"/><Relationship Id="rId334" Type="http://schemas.openxmlformats.org/officeDocument/2006/relationships/hyperlink" Target="https://ratings.leapfroggroup.org/measure/hospital/2025/nursing-workforce" TargetMode="External"/><Relationship Id="rId376" Type="http://schemas.openxmlformats.org/officeDocument/2006/relationships/hyperlink" Target="https://www.leapfroggroup.org/survey-materials/deadlines" TargetMode="External"/><Relationship Id="rId4" Type="http://schemas.openxmlformats.org/officeDocument/2006/relationships/customXml" Target="../customXml/item4.xml"/><Relationship Id="rId180" Type="http://schemas.openxmlformats.org/officeDocument/2006/relationships/hyperlink" Target="https://www.leapfroggroup.org/survey-materials/survey-and-cpoe-materials" TargetMode="External"/><Relationship Id="rId236" Type="http://schemas.openxmlformats.org/officeDocument/2006/relationships/hyperlink" Target="https://www.ahrq.gov/hai/tools/ambulatory-surgery/sections/implementation/implementation-guide/app-e.html" TargetMode="External"/><Relationship Id="rId278" Type="http://schemas.openxmlformats.org/officeDocument/2006/relationships/hyperlink" Target="https://manual.jointcommission.org/releases/TJC2024B/MIF0167.html" TargetMode="External"/><Relationship Id="rId401" Type="http://schemas.openxmlformats.org/officeDocument/2006/relationships/hyperlink" Target="https://www.ache.org/about-ache/our-story/our-commitments/policy-statements/healthcare-executives-role-in-ensuring-quality-and-safety" TargetMode="External"/><Relationship Id="rId443" Type="http://schemas.openxmlformats.org/officeDocument/2006/relationships/hyperlink" Target="http://leapfroggroup.org/survey-materials/multi-campus-reporting-policy" TargetMode="External"/><Relationship Id="rId303" Type="http://schemas.openxmlformats.org/officeDocument/2006/relationships/hyperlink" Target="https://manual.jointcommission.org/releases/TJC2024B/AppendixATJC.html" TargetMode="External"/><Relationship Id="rId485" Type="http://schemas.openxmlformats.org/officeDocument/2006/relationships/hyperlink" Target="https://survey.leapfroggroup.org/login?destination=dashboard" TargetMode="External"/><Relationship Id="rId42" Type="http://schemas.openxmlformats.org/officeDocument/2006/relationships/hyperlink" Target="http://leapfroggroup.org/survey-materials/deadlines" TargetMode="External"/><Relationship Id="rId84" Type="http://schemas.openxmlformats.org/officeDocument/2006/relationships/hyperlink" Target="https://nam02.safelinks.protection.outlook.com/?url=http%3A%2F%2Fwww.leapfroggroup.org%2Fsites%2Fdefault%2Ffiles%2FFiles%2FHelpDeskGuide_HowtoUseZendesk_0.pdf&amp;data=05%7C02%7CPLipscomb%40leapfrog-group.org%7C7181bc66159c41aa8a0d08dc476eeb2e%7C95c34b8315eb4d9a97a7f29881f4a800%7C0%7C0%7C638463788921056323%7CUnknown%7CTWFpbGZsb3d8eyJWIjoiMC4wLjAwMDAiLCJQIjoiV2luMzIiLCJBTiI6Ik1haWwiLCJXVCI6Mn0%3D%7C0%7C%7C%7C&amp;sdata=2Snbjg0eXRy2%2BQ0qo0WmbgsQCSFCiPA4a6L35L0w56A%3D&amp;reserved=0" TargetMode="External"/><Relationship Id="rId138" Type="http://schemas.openxmlformats.org/officeDocument/2006/relationships/hyperlink" Target="https://www.cdc.gov/hivnexus/hcp/sexual-history/index.html" TargetMode="External"/><Relationship Id="rId345" Type="http://schemas.openxmlformats.org/officeDocument/2006/relationships/hyperlink" Target="https://www.leapfroggroup.org/survey-materials/deadlines" TargetMode="External"/><Relationship Id="rId387" Type="http://schemas.openxmlformats.org/officeDocument/2006/relationships/hyperlink" Target="https://www.leapfroggroup.org/survey-materials/data-accuracy" TargetMode="External"/><Relationship Id="rId510" Type="http://schemas.openxmlformats.org/officeDocument/2006/relationships/hyperlink" Target="https://oascahps.org/General-Information/About-OAS-CAHPS-Survey" TargetMode="External"/><Relationship Id="rId191" Type="http://schemas.openxmlformats.org/officeDocument/2006/relationships/image" Target="media/image8.png"/><Relationship Id="rId205" Type="http://schemas.openxmlformats.org/officeDocument/2006/relationships/hyperlink" Target="http://leapfroggroup.org/survey-materials/multi-campus-reporting-policy" TargetMode="External"/><Relationship Id="rId247" Type="http://schemas.openxmlformats.org/officeDocument/2006/relationships/hyperlink" Target="https://www.leapfroggroup.org/survey-materials/deadlines" TargetMode="External"/><Relationship Id="rId412" Type="http://schemas.openxmlformats.org/officeDocument/2006/relationships/hyperlink" Target="https://digitalassets.jointcommission.org/api/public/content/4534bbaaee4f4bd280c2054765f37f4b?v=a60f8f9a" TargetMode="External"/><Relationship Id="rId107" Type="http://schemas.openxmlformats.org/officeDocument/2006/relationships/hyperlink" Target="https://www.leapfroggroup.org/survey-materials/deadlines" TargetMode="External"/><Relationship Id="rId289" Type="http://schemas.openxmlformats.org/officeDocument/2006/relationships/hyperlink" Target="https://manual.jointcommission.org/releases/TJC2025A/MIF0167.html" TargetMode="External"/><Relationship Id="rId454" Type="http://schemas.openxmlformats.org/officeDocument/2006/relationships/hyperlink" Target="https://www.ahrq.gov/cahps/surveys-guidance/hospital/about/child_hp_survey.html" TargetMode="External"/><Relationship Id="rId496" Type="http://schemas.openxmlformats.org/officeDocument/2006/relationships/hyperlink" Target="https://data.cms.gov/provider-data/search?theme=Hospitals" TargetMode="External"/><Relationship Id="rId11" Type="http://schemas.openxmlformats.org/officeDocument/2006/relationships/endnotes" Target="endnotes.xml"/><Relationship Id="rId53" Type="http://schemas.openxmlformats.org/officeDocument/2006/relationships/hyperlink" Target="https://survey.leapfroggroup.org/" TargetMode="External"/><Relationship Id="rId149" Type="http://schemas.openxmlformats.org/officeDocument/2006/relationships/hyperlink" Target="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 TargetMode="External"/><Relationship Id="rId314" Type="http://schemas.openxmlformats.org/officeDocument/2006/relationships/hyperlink" Target="https://manual.jointcommission.org/releases/TJC2025A/AppendixATJC.html" TargetMode="External"/><Relationship Id="rId356" Type="http://schemas.openxmlformats.org/officeDocument/2006/relationships/hyperlink" Target="https://ratings.leapfroggroup.org/measure/hospital/2025/whats-new-2025" TargetMode="External"/><Relationship Id="rId398" Type="http://schemas.openxmlformats.org/officeDocument/2006/relationships/hyperlink" Target="https://aws.state.ak.us/OnlinePublicNotices/Notices/Attachment.aspx?id=127560" TargetMode="External"/><Relationship Id="rId95" Type="http://schemas.openxmlformats.org/officeDocument/2006/relationships/hyperlink" Target="https://www.leapfroggroup.org/survey-materials/data-accuracy" TargetMode="External"/><Relationship Id="rId160" Type="http://schemas.openxmlformats.org/officeDocument/2006/relationships/hyperlink" Target="https://ratings.leapfroggroup.org/measure/hospital/2025/medication-reconciliation" TargetMode="External"/><Relationship Id="rId216" Type="http://schemas.openxmlformats.org/officeDocument/2006/relationships/hyperlink" Target="https://www.ahrq.gov/hai/tools/ambulatory-surgery/sections/implementation/implementation-guide/app-e.html" TargetMode="External"/><Relationship Id="rId423" Type="http://schemas.openxmlformats.org/officeDocument/2006/relationships/hyperlink" Target="https://www.leapfroggroup.org/survey-materials/join-nhsn" TargetMode="External"/><Relationship Id="rId258" Type="http://schemas.openxmlformats.org/officeDocument/2006/relationships/hyperlink" Target="https://www.leapfroggroup.org/survey-materials/deadlines" TargetMode="External"/><Relationship Id="rId465" Type="http://schemas.openxmlformats.org/officeDocument/2006/relationships/hyperlink" Target="https://www.leapfroggroup.org/survey-materials/deadlines" TargetMode="External"/><Relationship Id="rId22" Type="http://schemas.openxmlformats.org/officeDocument/2006/relationships/hyperlink" Target="https://leapfroghelpdesk.zendesk.com" TargetMode="External"/><Relationship Id="rId64" Type="http://schemas.openxmlformats.org/officeDocument/2006/relationships/hyperlink" Target="https://www.leapfroggroup.org/survey-materials/data-accuracy" TargetMode="External"/><Relationship Id="rId118" Type="http://schemas.openxmlformats.org/officeDocument/2006/relationships/hyperlink" Target="https://www.leapfroggroup.org/survey-materials/data-accuracy" TargetMode="External"/><Relationship Id="rId325" Type="http://schemas.openxmlformats.org/officeDocument/2006/relationships/hyperlink" Target="http://leapfroggroup.org/survey-materials/multi-campus-reporting-policy" TargetMode="External"/><Relationship Id="rId367" Type="http://schemas.openxmlformats.org/officeDocument/2006/relationships/hyperlink" Target="https://www.leapfroggroup.org/survey-materials/deadlines" TargetMode="External"/><Relationship Id="rId171" Type="http://schemas.openxmlformats.org/officeDocument/2006/relationships/hyperlink" Target="http://leapfroggroup.org/survey-materials/multi-campus-reporting-policy" TargetMode="External"/><Relationship Id="rId227" Type="http://schemas.openxmlformats.org/officeDocument/2006/relationships/hyperlink" Target="https://publicreporting.sts.org/search/acsd" TargetMode="External"/><Relationship Id="rId269" Type="http://schemas.openxmlformats.org/officeDocument/2006/relationships/hyperlink" Target="http://leapfroggroup.org/survey-materials/multi-campus-reporting-policy" TargetMode="External"/><Relationship Id="rId434" Type="http://schemas.openxmlformats.org/officeDocument/2006/relationships/header" Target="header21.xml"/><Relationship Id="rId476" Type="http://schemas.openxmlformats.org/officeDocument/2006/relationships/hyperlink" Target="http://leapfroggroup.org/survey-materials/multi-campus-reporting-policy" TargetMode="External"/><Relationship Id="rId33" Type="http://schemas.openxmlformats.org/officeDocument/2006/relationships/hyperlink" Target="https://www.leapfroggroup.org/survey-materials/updating-your-hospital-survey" TargetMode="External"/><Relationship Id="rId129" Type="http://schemas.openxmlformats.org/officeDocument/2006/relationships/hyperlink" Target="https://certification.osteopathic.org/about/" TargetMode="External"/><Relationship Id="rId280" Type="http://schemas.openxmlformats.org/officeDocument/2006/relationships/hyperlink" Target="https://manual.jointcommission.org/releases/TJC2024B/MIF0167.html" TargetMode="External"/><Relationship Id="rId336" Type="http://schemas.openxmlformats.org/officeDocument/2006/relationships/hyperlink" Target="http://leapfroggroup.org/survey-materials/multi-campus-reporting-policy" TargetMode="External"/><Relationship Id="rId501" Type="http://schemas.openxmlformats.org/officeDocument/2006/relationships/hyperlink" Target="https://www.leapfroggroup.org/sites/default/files/Files/Implementation%20manual%20WHO%20surgical%20safety%20checklist%202009.pdf?token=_DzwbK1J" TargetMode="External"/><Relationship Id="rId75" Type="http://schemas.openxmlformats.org/officeDocument/2006/relationships/hyperlink" Target="http://www.hospitalsafetygrade.org/for-hospitals/updates-and-timelines-for-hospitals" TargetMode="External"/><Relationship Id="rId140" Type="http://schemas.openxmlformats.org/officeDocument/2006/relationships/hyperlink" Target="https://www.cdc.gov/disability-and-health/about/?CDC_AAref_Val=https://www.cdc.gov/ncbddd/disabilityandhealth/disability.html" TargetMode="External"/><Relationship Id="rId182" Type="http://schemas.openxmlformats.org/officeDocument/2006/relationships/hyperlink" Target="http://www.leapfroggroup.org/survey-materials/survey-and-cpoe-materials" TargetMode="External"/><Relationship Id="rId378" Type="http://schemas.openxmlformats.org/officeDocument/2006/relationships/hyperlink" Target="https://www.leapfroggroup.org/survey-materials/deadlines" TargetMode="External"/><Relationship Id="rId403" Type="http://schemas.openxmlformats.org/officeDocument/2006/relationships/hyperlink" Target="https://www.ahrq.gov/sites/default/files/wysiwyg/professionals/quality-patient-safety/patientsafetyculture/hospital/2016/2016_hospitalsops_report_pt1.pdf" TargetMode="External"/><Relationship Id="rId6" Type="http://schemas.openxmlformats.org/officeDocument/2006/relationships/numbering" Target="numbering.xml"/><Relationship Id="rId238" Type="http://schemas.openxmlformats.org/officeDocument/2006/relationships/hyperlink" Target="https://www.jointcommission.org/standards/standard-faqs/critical-access-hospital/medical-staff-ms/000001500/" TargetMode="External"/><Relationship Id="rId445" Type="http://schemas.openxmlformats.org/officeDocument/2006/relationships/hyperlink" Target="https://www.ahrq.gov/cahps/surveys-guidance/hospital/about/child_hp_survey.html" TargetMode="External"/><Relationship Id="rId487" Type="http://schemas.openxmlformats.org/officeDocument/2006/relationships/hyperlink" Target="https://survey.leapfroggroup.org/login?destination=dashboard" TargetMode="External"/><Relationship Id="rId291" Type="http://schemas.openxmlformats.org/officeDocument/2006/relationships/hyperlink" Target="https://manual.jointcommission.org/releases/TJC2025A/AppendixATJC.html" TargetMode="External"/><Relationship Id="rId305" Type="http://schemas.openxmlformats.org/officeDocument/2006/relationships/hyperlink" Target="https://manual.jointcommission.org/releases/TJC2024B/AppendixATJC.html" TargetMode="External"/><Relationship Id="rId347" Type="http://schemas.openxmlformats.org/officeDocument/2006/relationships/hyperlink" Target="https://www.leapfroggroup.org/survey-materials/deadlines" TargetMode="External"/><Relationship Id="rId512" Type="http://schemas.openxmlformats.org/officeDocument/2006/relationships/hyperlink" Target="https://oascahps.org/Survey-Materials" TargetMode="External"/><Relationship Id="rId44" Type="http://schemas.openxmlformats.org/officeDocument/2006/relationships/hyperlink" Target="https://www.leapfroggroup.org/survey-materials/scoring-and-results" TargetMode="External"/><Relationship Id="rId86" Type="http://schemas.openxmlformats.org/officeDocument/2006/relationships/hyperlink" Target="https://www.leapfroggroup.org/survey-materials/support-health-systems" TargetMode="External"/><Relationship Id="rId151" Type="http://schemas.openxmlformats.org/officeDocument/2006/relationships/hyperlink" Target="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 TargetMode="External"/><Relationship Id="rId389" Type="http://schemas.openxmlformats.org/officeDocument/2006/relationships/hyperlink" Target="https://www.youtube.com/watch?v=XZKXMw29kFU" TargetMode="External"/><Relationship Id="rId193" Type="http://schemas.openxmlformats.org/officeDocument/2006/relationships/hyperlink" Target="http://www.hospitalmedicine.org/Web/Quality___Innovation/Implementation_Toolkit/MARQUIS/MARQUIS_Collaborative_Program_Recruitment.aspx" TargetMode="External"/><Relationship Id="rId207" Type="http://schemas.openxmlformats.org/officeDocument/2006/relationships/hyperlink" Target="https://www.leapfroggroup.org/survey-materials/deadlines" TargetMode="External"/><Relationship Id="rId249" Type="http://schemas.openxmlformats.org/officeDocument/2006/relationships/hyperlink" Target="https://www.leapfroggroup.org/survey-materials/deadlines" TargetMode="External"/><Relationship Id="rId414" Type="http://schemas.openxmlformats.org/officeDocument/2006/relationships/hyperlink" Target="https://www.leapfroggroup.org/survey-materials/deadlines" TargetMode="External"/><Relationship Id="rId456" Type="http://schemas.openxmlformats.org/officeDocument/2006/relationships/header" Target="header22.xml"/><Relationship Id="rId498" Type="http://schemas.openxmlformats.org/officeDocument/2006/relationships/hyperlink" Target="https://leapfroghelpdesk.zendesk.com/" TargetMode="External"/><Relationship Id="rId13" Type="http://schemas.openxmlformats.org/officeDocument/2006/relationships/hyperlink" Target="https://leapfroggroup.org/hospital" TargetMode="External"/><Relationship Id="rId109" Type="http://schemas.openxmlformats.org/officeDocument/2006/relationships/hyperlink" Target="http://leapfroggroup.org/survey-materials/multi-campus-reporting-policy" TargetMode="External"/><Relationship Id="rId260" Type="http://schemas.openxmlformats.org/officeDocument/2006/relationships/hyperlink" Target="https://www.leapfroggroup.org/survey-materials/deadlines" TargetMode="External"/><Relationship Id="rId316" Type="http://schemas.openxmlformats.org/officeDocument/2006/relationships/hyperlink" Target="https://manual.jointcommission.org/releases/TJC2025A/MIF0167.html" TargetMode="External"/><Relationship Id="rId55" Type="http://schemas.openxmlformats.org/officeDocument/2006/relationships/hyperlink" Target="https://ratings.leapfroggroup.org/" TargetMode="External"/><Relationship Id="rId97" Type="http://schemas.openxmlformats.org/officeDocument/2006/relationships/hyperlink" Target="https://leapfroghelpdesk.zendesk.com/" TargetMode="External"/><Relationship Id="rId120" Type="http://schemas.openxmlformats.org/officeDocument/2006/relationships/hyperlink" Target="http://leapfroggroup.org/survey-materials/multi-campus-reporting-policy" TargetMode="External"/><Relationship Id="rId358" Type="http://schemas.openxmlformats.org/officeDocument/2006/relationships/hyperlink" Target="http://www.leapfroggroup.org/survey-materials/scoring-and-results" TargetMode="External"/><Relationship Id="rId162" Type="http://schemas.openxmlformats.org/officeDocument/2006/relationships/hyperlink" Target="http://leapfroggroup.org/survey-materials/multi-campus-reporting-policy" TargetMode="External"/><Relationship Id="rId218" Type="http://schemas.openxmlformats.org/officeDocument/2006/relationships/hyperlink" Target="https://www.leapfroggroup.org/survey-materials/deadlines" TargetMode="External"/><Relationship Id="rId425" Type="http://schemas.openxmlformats.org/officeDocument/2006/relationships/hyperlink" Target="http://www.leapfroggroup.org/survey-materials/join-nhsn" TargetMode="External"/><Relationship Id="rId467" Type="http://schemas.openxmlformats.org/officeDocument/2006/relationships/hyperlink" Target="https://ratings.leapfroggroup.org/" TargetMode="External"/><Relationship Id="rId271" Type="http://schemas.openxmlformats.org/officeDocument/2006/relationships/hyperlink" Target="https://manual.jointcommission.org/releases/TJC2024B/MIF0167.html" TargetMode="External"/><Relationship Id="rId24" Type="http://schemas.openxmlformats.org/officeDocument/2006/relationships/hyperlink" Target="http://www.hospitalsafetygrade.org/for-hospitals/updates-and-timelines-for-hospitals" TargetMode="External"/><Relationship Id="rId66" Type="http://schemas.openxmlformats.org/officeDocument/2006/relationships/hyperlink" Target="http://www.leapfroggroup.org/survey-materials/data-accuracy" TargetMode="External"/><Relationship Id="rId131" Type="http://schemas.openxmlformats.org/officeDocument/2006/relationships/hyperlink" Target="https://www.monhealth.com/main/rapid-response-team" TargetMode="External"/><Relationship Id="rId327" Type="http://schemas.openxmlformats.org/officeDocument/2006/relationships/hyperlink" Target="https://public.vtoxford.org/leapfrog" TargetMode="External"/><Relationship Id="rId369" Type="http://schemas.openxmlformats.org/officeDocument/2006/relationships/hyperlink" Target="https://www.cdc.gov/mmwr/PDF/rr/rr5116.pdf" TargetMode="External"/><Relationship Id="rId173" Type="http://schemas.openxmlformats.org/officeDocument/2006/relationships/hyperlink" Target="https://www.leapfroggroup.org/survey-materials/deadlines" TargetMode="External"/><Relationship Id="rId229" Type="http://schemas.openxmlformats.org/officeDocument/2006/relationships/image" Target="media/image9.png"/><Relationship Id="rId380" Type="http://schemas.openxmlformats.org/officeDocument/2006/relationships/hyperlink" Target="http://leapfroggroup.org/survey-materials/survey-and-cpoe-materials" TargetMode="External"/><Relationship Id="rId436" Type="http://schemas.openxmlformats.org/officeDocument/2006/relationships/hyperlink" Target="http://www.leapfroggroup.org/survey-materials/scoring-and-results" TargetMode="External"/><Relationship Id="rId240" Type="http://schemas.openxmlformats.org/officeDocument/2006/relationships/hyperlink" Target="https://apps.who.int/iris/handle/10665/70046" TargetMode="External"/><Relationship Id="rId478" Type="http://schemas.openxmlformats.org/officeDocument/2006/relationships/hyperlink" Target="https://www.leapfroggroup.org/survey-materials/deadlines" TargetMode="External"/><Relationship Id="rId35" Type="http://schemas.openxmlformats.org/officeDocument/2006/relationships/hyperlink" Target="http://www.leapfroggroup.org/survey-materials/get-hospital-security-code" TargetMode="External"/><Relationship Id="rId77" Type="http://schemas.openxmlformats.org/officeDocument/2006/relationships/hyperlink" Target="https://nam02.safelinks.protection.outlook.com/?url=https%3A%2F%2Fratings.leapfroggroup.org%2F&amp;data=05%7C02%7CPLipscomb%40leapfrog-group.org%7C7181bc66159c41aa8a0d08dc476eeb2e%7C95c34b8315eb4d9a97a7f29881f4a800%7C0%7C0%7C638463788921013333%7CUnknown%7CTWFpbGZsb3d8eyJWIjoiMC4wLjAwMDAiLCJQIjoiV2luMzIiLCJBTiI6Ik1haWwiLCJXVCI6Mn0%3D%7C0%7C%7C%7C&amp;sdata=cTXdh2xFHKzb6I9DeYu4RAiq2yz7xvP6SGUMZ6WN8%2F8%3D&amp;reserved=0" TargetMode="External"/><Relationship Id="rId100" Type="http://schemas.openxmlformats.org/officeDocument/2006/relationships/header" Target="header6.xml"/><Relationship Id="rId282" Type="http://schemas.openxmlformats.org/officeDocument/2006/relationships/hyperlink" Target="https://manual.jointcommission.org/releases/TJC2024B/AppendixATJC.html" TargetMode="External"/><Relationship Id="rId338" Type="http://schemas.openxmlformats.org/officeDocument/2006/relationships/hyperlink" Target="https://www.leapfroggroup.org/survey-materials/deadlines" TargetMode="External"/><Relationship Id="rId503" Type="http://schemas.openxmlformats.org/officeDocument/2006/relationships/hyperlink" Target="https://www.leapfroggroup.org/survey-materials/survey-and-cpoe-materials" TargetMode="External"/><Relationship Id="rId8" Type="http://schemas.openxmlformats.org/officeDocument/2006/relationships/settings" Target="settings.xml"/><Relationship Id="rId142" Type="http://schemas.openxmlformats.org/officeDocument/2006/relationships/hyperlink" Target="https://torontohealthequity.ca/wp-content/uploads/2018/03/Measuring-Health-Equity-Participant-Manual-2018.pdf" TargetMode="External"/><Relationship Id="rId184" Type="http://schemas.openxmlformats.org/officeDocument/2006/relationships/hyperlink" Target="https://www.leapfroggroup.org/survey-materials/survey-and-cpoe-materials" TargetMode="External"/><Relationship Id="rId391" Type="http://schemas.openxmlformats.org/officeDocument/2006/relationships/hyperlink" Target="https://www.hha.org.au/local-implementation/promotional-materials/video-clips" TargetMode="External"/><Relationship Id="rId405" Type="http://schemas.openxmlformats.org/officeDocument/2006/relationships/hyperlink" Target="https://www.leapfroggroup.org/survey-materials/scoring-and-results" TargetMode="External"/><Relationship Id="rId447" Type="http://schemas.openxmlformats.org/officeDocument/2006/relationships/hyperlink" Target="https://www.ahrq.gov/cahps/surveys-guidance/hp/about/child-survey-measures.html" TargetMode="External"/><Relationship Id="rId251" Type="http://schemas.openxmlformats.org/officeDocument/2006/relationships/hyperlink" Target="http://leapfroggroup.org/survey-materials/multi-campus-reporting-policy" TargetMode="External"/><Relationship Id="rId489" Type="http://schemas.openxmlformats.org/officeDocument/2006/relationships/hyperlink" Target="https://survey.leapfroggroup.org/login?destination=dashboard" TargetMode="External"/><Relationship Id="rId46" Type="http://schemas.openxmlformats.org/officeDocument/2006/relationships/hyperlink" Target="http://leapfroggroup.org/survey-materials/survey-and-cpoe-materials" TargetMode="External"/><Relationship Id="rId293" Type="http://schemas.openxmlformats.org/officeDocument/2006/relationships/hyperlink" Target="https://manual.jointcommission.org/releases/TJC2024B/DataElem0265.html" TargetMode="External"/><Relationship Id="rId307" Type="http://schemas.openxmlformats.org/officeDocument/2006/relationships/hyperlink" Target="https://manual.jointcommission.org/releases/TJC2024B/DataElem0265.html" TargetMode="External"/><Relationship Id="rId349" Type="http://schemas.openxmlformats.org/officeDocument/2006/relationships/hyperlink" Target="https://ratings.leapfroggroup.org/" TargetMode="External"/><Relationship Id="rId514" Type="http://schemas.openxmlformats.org/officeDocument/2006/relationships/hyperlink" Target="https://data.medicare.gov/Hospital-Compare/Outpatient-and-Ambulatory-Surgery-Consumer-Assessm/48nr-hqxx" TargetMode="External"/><Relationship Id="rId88" Type="http://schemas.openxmlformats.org/officeDocument/2006/relationships/hyperlink" Target="https://public.vtoxford.org/leapfrog" TargetMode="External"/><Relationship Id="rId111" Type="http://schemas.openxmlformats.org/officeDocument/2006/relationships/hyperlink" Target="https://www.leapfroggroup.org/survey-materials/deadlines" TargetMode="External"/><Relationship Id="rId153" Type="http://schemas.openxmlformats.org/officeDocument/2006/relationships/hyperlink" Target="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 TargetMode="External"/><Relationship Id="rId195" Type="http://schemas.openxmlformats.org/officeDocument/2006/relationships/hyperlink" Target="https://www.leapfroggroup.org/survey-materials/prepare-cpoe-tool" TargetMode="External"/><Relationship Id="rId209" Type="http://schemas.openxmlformats.org/officeDocument/2006/relationships/hyperlink" Target="https://www.leapfroggroup.org/survey-materials/deadlines" TargetMode="External"/><Relationship Id="rId360" Type="http://schemas.openxmlformats.org/officeDocument/2006/relationships/hyperlink" Target="https://www.qualityforum.org/Publications/2010/04/Safe_Practices_for_Better_Healthcare_%E2%80%93_2010_Update.aspx" TargetMode="External"/><Relationship Id="rId416" Type="http://schemas.openxmlformats.org/officeDocument/2006/relationships/hyperlink" Target="http://www.leapfroggroup.org/survey-materials/join-nhsn" TargetMode="External"/><Relationship Id="rId220" Type="http://schemas.openxmlformats.org/officeDocument/2006/relationships/hyperlink" Target="https://www.leapfroggroup.org/survey-materials/survey-and-cpoe-materials" TargetMode="External"/><Relationship Id="rId458" Type="http://schemas.openxmlformats.org/officeDocument/2006/relationships/hyperlink" Target="https://ratings.leapfroggroup.org/measure/hospital/2025/care-elective-outpatient-surgery-patients" TargetMode="External"/><Relationship Id="rId15" Type="http://schemas.openxmlformats.org/officeDocument/2006/relationships/header" Target="header1.xml"/><Relationship Id="rId57" Type="http://schemas.openxmlformats.org/officeDocument/2006/relationships/hyperlink" Target="http://www.leapfroggroup.org/survey-materials/data-accuracy" TargetMode="External"/><Relationship Id="rId262" Type="http://schemas.openxmlformats.org/officeDocument/2006/relationships/hyperlink" Target="http://leapfroggroup.org/survey-materials/multi-campus-reporting-policy" TargetMode="External"/><Relationship Id="rId318" Type="http://schemas.openxmlformats.org/officeDocument/2006/relationships/hyperlink" Target="https://manual.jointcommission.org/releases/TJC2025A/MIF0167.html" TargetMode="External"/><Relationship Id="rId99" Type="http://schemas.openxmlformats.org/officeDocument/2006/relationships/header" Target="header5.xml"/><Relationship Id="rId122" Type="http://schemas.openxmlformats.org/officeDocument/2006/relationships/image" Target="media/image4.png"/><Relationship Id="rId164" Type="http://schemas.openxmlformats.org/officeDocument/2006/relationships/hyperlink" Target="https://www.leapfroggroup.org/survey-materials/deadlines" TargetMode="External"/><Relationship Id="rId371" Type="http://schemas.openxmlformats.org/officeDocument/2006/relationships/hyperlink" Target="https://www.leapfroggroup.org/survey-materials/deadlines" TargetMode="External"/><Relationship Id="rId427" Type="http://schemas.openxmlformats.org/officeDocument/2006/relationships/hyperlink" Target="https://survey.leapfroggroup.org/login?destination=dashboard" TargetMode="External"/><Relationship Id="rId469" Type="http://schemas.openxmlformats.org/officeDocument/2006/relationships/hyperlink" Target="https://www.leapfroggroup.org/survey-materials/deadlines" TargetMode="External"/><Relationship Id="rId26" Type="http://schemas.openxmlformats.org/officeDocument/2006/relationships/hyperlink" Target="http://www.leapfroggroup.org/survey-materials/deadlines" TargetMode="External"/><Relationship Id="rId231" Type="http://schemas.openxmlformats.org/officeDocument/2006/relationships/hyperlink" Target="https://www.sts.org/" TargetMode="External"/><Relationship Id="rId273" Type="http://schemas.openxmlformats.org/officeDocument/2006/relationships/hyperlink" Target="http://leapfroggroup.org/survey-materials/survey-and-cpoe-materials" TargetMode="External"/><Relationship Id="rId329" Type="http://schemas.openxmlformats.org/officeDocument/2006/relationships/hyperlink" Target="http://leapfroggroup.org/survey-materials/survey-and-cpoe-materials" TargetMode="External"/><Relationship Id="rId480" Type="http://schemas.openxmlformats.org/officeDocument/2006/relationships/hyperlink" Target="https://www.leapfroggroup.org/survey-materials/deadlines" TargetMode="External"/><Relationship Id="rId68" Type="http://schemas.openxmlformats.org/officeDocument/2006/relationships/hyperlink" Target="https://leapfroghelpdesk.zendesk.com/" TargetMode="External"/><Relationship Id="rId133" Type="http://schemas.openxmlformats.org/officeDocument/2006/relationships/hyperlink" Target="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 TargetMode="External"/><Relationship Id="rId175" Type="http://schemas.openxmlformats.org/officeDocument/2006/relationships/hyperlink" Target="http://leapfroggroup.org/survey-materials/multi-campus-reporting-policy" TargetMode="External"/><Relationship Id="rId340" Type="http://schemas.openxmlformats.org/officeDocument/2006/relationships/hyperlink" Target="http://leapfroggroup.org/survey-materials/multi-campus-reporting-policy" TargetMode="External"/><Relationship Id="rId200" Type="http://schemas.openxmlformats.org/officeDocument/2006/relationships/hyperlink" Target="https://www.leapfroggroup.org/survey-materials/scoring-and-results" TargetMode="External"/><Relationship Id="rId382" Type="http://schemas.openxmlformats.org/officeDocument/2006/relationships/hyperlink" Target="http://www.leapfroggroup.org/survey-materials/data-accuracy" TargetMode="External"/><Relationship Id="rId438" Type="http://schemas.openxmlformats.org/officeDocument/2006/relationships/hyperlink" Target="https://www.leapfroggroup.org/survey-materials/deadlines" TargetMode="External"/><Relationship Id="rId242" Type="http://schemas.openxmlformats.org/officeDocument/2006/relationships/header" Target="header14.xml"/><Relationship Id="rId284" Type="http://schemas.openxmlformats.org/officeDocument/2006/relationships/hyperlink" Target="https://manual.jointcommission.org/releases/TJC2024B/AppendixATJC.html" TargetMode="External"/><Relationship Id="rId491" Type="http://schemas.openxmlformats.org/officeDocument/2006/relationships/hyperlink" Target="https://survey.leapfroggroup.org/login?destination=dashboard" TargetMode="External"/><Relationship Id="rId505" Type="http://schemas.openxmlformats.org/officeDocument/2006/relationships/hyperlink" Target="https://www.who.int/patientsafety/safesurgery/checklist/en/" TargetMode="External"/><Relationship Id="rId37" Type="http://schemas.openxmlformats.org/officeDocument/2006/relationships/hyperlink" Target="http://www.leapfroggroup.org/survey-materials/survey-and-cpoe-materials" TargetMode="External"/><Relationship Id="rId79" Type="http://schemas.openxmlformats.org/officeDocument/2006/relationships/hyperlink" Target="https://nam02.safelinks.protection.outlook.com/?url=https%3A%2F%2Fwww.leapfroggroup.org%2Fratings-reports%2Ftop-ascs&amp;data=05%7C02%7CPLipscomb%40leapfrog-group.org%7C7181bc66159c41aa8a0d08dc476eeb2e%7C95c34b8315eb4d9a97a7f29881f4a800%7C0%7C0%7C638463788921030658%7CUnknown%7CTWFpbGZsb3d8eyJWIjoiMC4wLjAwMDAiLCJQIjoiV2luMzIiLCJBTiI6Ik1haWwiLCJXVCI6Mn0%3D%7C0%7C%7C%7C&amp;sdata=hg5r1oN3opPscME573iHX7PTKMUI%2FrT09jVxn0W0bpk%3D&amp;reserved=0" TargetMode="External"/><Relationship Id="rId102" Type="http://schemas.openxmlformats.org/officeDocument/2006/relationships/hyperlink" Target="https://ratings.leapfroggroup.org/measure/hospital/2025/informed-consent" TargetMode="External"/><Relationship Id="rId144" Type="http://schemas.openxmlformats.org/officeDocument/2006/relationships/hyperlink" Target="https://mediacentral.ucl.ac.uk/Play/6608" TargetMode="External"/><Relationship Id="rId90" Type="http://schemas.openxmlformats.org/officeDocument/2006/relationships/header" Target="header2.xml"/><Relationship Id="rId186" Type="http://schemas.openxmlformats.org/officeDocument/2006/relationships/image" Target="media/image5.png"/><Relationship Id="rId351" Type="http://schemas.openxmlformats.org/officeDocument/2006/relationships/hyperlink" Target="mailto:NDNQISupport@PressGaney.com" TargetMode="External"/><Relationship Id="rId393" Type="http://schemas.openxmlformats.org/officeDocument/2006/relationships/hyperlink" Target="http://leapfroggroup.org/survey-materials/multi-campus-reporting-policy" TargetMode="External"/><Relationship Id="rId407" Type="http://schemas.openxmlformats.org/officeDocument/2006/relationships/header" Target="header19.xml"/><Relationship Id="rId449" Type="http://schemas.openxmlformats.org/officeDocument/2006/relationships/hyperlink" Target="http://www.leapfroggroup.org/survey-materials/survey-and-cpoe-materials" TargetMode="External"/><Relationship Id="rId211" Type="http://schemas.openxmlformats.org/officeDocument/2006/relationships/hyperlink" Target="https://www.leapfroggroup.org/survey-materials/deadlines" TargetMode="External"/><Relationship Id="rId253" Type="http://schemas.openxmlformats.org/officeDocument/2006/relationships/hyperlink" Target="https://www.leapfroggroup.org/survey-materials/deadlines" TargetMode="External"/><Relationship Id="rId295" Type="http://schemas.openxmlformats.org/officeDocument/2006/relationships/hyperlink" Target="https://manual.jointcommission.org/releases/TJC2025A/AppendixATJC.html" TargetMode="External"/><Relationship Id="rId309" Type="http://schemas.openxmlformats.org/officeDocument/2006/relationships/hyperlink" Target="https://manual.jointcommission.org/releases/TJC2024B/AppendixATJC.html" TargetMode="External"/><Relationship Id="rId460" Type="http://schemas.openxmlformats.org/officeDocument/2006/relationships/hyperlink" Target="http://leapfroggroup.org/survey-materials/multi-campus-reporting-policy" TargetMode="External"/><Relationship Id="rId516" Type="http://schemas.openxmlformats.org/officeDocument/2006/relationships/header" Target="header24.xml"/><Relationship Id="rId48" Type="http://schemas.openxmlformats.org/officeDocument/2006/relationships/hyperlink" Target="http://leapfroggroup.org/survey-materials/get-started" TargetMode="External"/><Relationship Id="rId113" Type="http://schemas.openxmlformats.org/officeDocument/2006/relationships/hyperlink" Target="https://www.leapfroggroup.org/survey-materials/deadlines" TargetMode="External"/><Relationship Id="rId320" Type="http://schemas.openxmlformats.org/officeDocument/2006/relationships/hyperlink" Target="http://leapfroggroup.org/survey-materials/survey-and-cpoe-materials" TargetMode="External"/><Relationship Id="rId155" Type="http://schemas.openxmlformats.org/officeDocument/2006/relationships/hyperlink" Target="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 TargetMode="External"/><Relationship Id="rId197" Type="http://schemas.openxmlformats.org/officeDocument/2006/relationships/header" Target="header9.xml"/><Relationship Id="rId362" Type="http://schemas.openxmlformats.org/officeDocument/2006/relationships/hyperlink" Target="http://leapfroggroup.org/survey-materials/multi-campus-reporting-policy" TargetMode="External"/><Relationship Id="rId418" Type="http://schemas.openxmlformats.org/officeDocument/2006/relationships/hyperlink" Target="https://www.leapfroggroup.org/survey-materials/join-nhsn" TargetMode="External"/><Relationship Id="rId222" Type="http://schemas.openxmlformats.org/officeDocument/2006/relationships/hyperlink" Target="http://leapfroggroup.org/survey-materials/multi-campus-reporting-policy" TargetMode="External"/><Relationship Id="rId264" Type="http://schemas.openxmlformats.org/officeDocument/2006/relationships/hyperlink" Target="https://www.leapfroggroup.org/survey-materials/deadlines" TargetMode="External"/><Relationship Id="rId471" Type="http://schemas.openxmlformats.org/officeDocument/2006/relationships/hyperlink" Target="https://data.cms.gov/provider-data/search?theme=Hospitals" TargetMode="External"/><Relationship Id="rId17" Type="http://schemas.openxmlformats.org/officeDocument/2006/relationships/hyperlink" Target="https://leapfroggroup.org/hospital" TargetMode="External"/><Relationship Id="rId59" Type="http://schemas.openxmlformats.org/officeDocument/2006/relationships/hyperlink" Target="https://theleapfroggroup.qualtrics.com/jfe/form/SV_0fkafQ61FWboZp4" TargetMode="External"/><Relationship Id="rId124" Type="http://schemas.openxmlformats.org/officeDocument/2006/relationships/hyperlink" Target="http://www.leapfroggroup.org/survey-materials/join-nhsn" TargetMode="External"/><Relationship Id="rId70" Type="http://schemas.openxmlformats.org/officeDocument/2006/relationships/hyperlink" Target="http://www.leapfroggroup.org/survey-materials/join-nhsn" TargetMode="External"/><Relationship Id="rId166" Type="http://schemas.openxmlformats.org/officeDocument/2006/relationships/hyperlink" Target="https://www.leapfroggroup.org/survey-materials/deadlines" TargetMode="External"/><Relationship Id="rId331" Type="http://schemas.openxmlformats.org/officeDocument/2006/relationships/header" Target="header15.xml"/><Relationship Id="rId373" Type="http://schemas.openxmlformats.org/officeDocument/2006/relationships/hyperlink" Target="https://www.ihi.org/sites/default/files/Safer-Dx-Checklist.pdf" TargetMode="External"/><Relationship Id="rId429" Type="http://schemas.openxmlformats.org/officeDocument/2006/relationships/header" Target="header20.xml"/><Relationship Id="rId1" Type="http://schemas.openxmlformats.org/officeDocument/2006/relationships/customXml" Target="../customXml/item1.xml"/><Relationship Id="rId233" Type="http://schemas.openxmlformats.org/officeDocument/2006/relationships/hyperlink" Target="http://leapfroggroup.org/survey-materials/multi-campus-reporting-policy" TargetMode="External"/><Relationship Id="rId440" Type="http://schemas.openxmlformats.org/officeDocument/2006/relationships/hyperlink" Target="http://leapfroggroup.org/survey-materials/multi-campus-reporting-policy" TargetMode="External"/><Relationship Id="rId28" Type="http://schemas.openxmlformats.org/officeDocument/2006/relationships/hyperlink" Target="https://survey.leapfroggroup.org/dashboard" TargetMode="External"/><Relationship Id="rId275" Type="http://schemas.openxmlformats.org/officeDocument/2006/relationships/hyperlink" Target="https://manual.jointcommission.org/releases/TJC2025A/MIF0167.html" TargetMode="External"/><Relationship Id="rId300" Type="http://schemas.openxmlformats.org/officeDocument/2006/relationships/hyperlink" Target="https://manual.jointcommission.org/releases/TJC2024B/MIF0167.html" TargetMode="External"/><Relationship Id="rId482" Type="http://schemas.openxmlformats.org/officeDocument/2006/relationships/hyperlink" Target="https://www.leapfroggroup.org/survey-materials/multi-campus-reporting-policy" TargetMode="External"/><Relationship Id="rId81" Type="http://schemas.openxmlformats.org/officeDocument/2006/relationships/hyperlink" Target="https://www.leapfroggroup.org/diabetes" TargetMode="External"/><Relationship Id="rId135" Type="http://schemas.openxmlformats.org/officeDocument/2006/relationships/hyperlink" Target="https://torontohealthequity.ca/training/" TargetMode="External"/><Relationship Id="rId177" Type="http://schemas.openxmlformats.org/officeDocument/2006/relationships/hyperlink" Target="http://leapfroggroup.org/survey-materials/multi-campus-reporting-policy" TargetMode="External"/><Relationship Id="rId342" Type="http://schemas.openxmlformats.org/officeDocument/2006/relationships/hyperlink" Target="https://www.leapfroggroup.org/survey-materials/deadlines" TargetMode="External"/><Relationship Id="rId384" Type="http://schemas.openxmlformats.org/officeDocument/2006/relationships/hyperlink" Target="http://leapfroggroup.org/survey-materials/multi-campus-reporting-policy" TargetMode="External"/><Relationship Id="rId202" Type="http://schemas.openxmlformats.org/officeDocument/2006/relationships/header" Target="header12.xml"/><Relationship Id="rId244" Type="http://schemas.openxmlformats.org/officeDocument/2006/relationships/hyperlink" Target="https://survey.leapfroggroup.org/login" TargetMode="External"/><Relationship Id="rId39" Type="http://schemas.openxmlformats.org/officeDocument/2006/relationships/hyperlink" Target="http://www.leapfroggroup.org/survey-materials/join-nhsn" TargetMode="External"/><Relationship Id="rId286" Type="http://schemas.openxmlformats.org/officeDocument/2006/relationships/hyperlink" Target="https://manual.jointcommission.org/releases/TJC2024B/MIF0167.html" TargetMode="External"/><Relationship Id="rId451" Type="http://schemas.openxmlformats.org/officeDocument/2006/relationships/hyperlink" Target="http://www.leapfroggroup.org/survey-materials/survey-and-cpoe-materials" TargetMode="External"/><Relationship Id="rId493" Type="http://schemas.openxmlformats.org/officeDocument/2006/relationships/hyperlink" Target="https://leapfroghelpdesk.zendesk.com/hc/en-us" TargetMode="External"/><Relationship Id="rId507" Type="http://schemas.openxmlformats.org/officeDocument/2006/relationships/hyperlink" Target="http://leapfroggroup.org/survey-materials/multi-campus-reporting-policy" TargetMode="External"/><Relationship Id="rId50" Type="http://schemas.openxmlformats.org/officeDocument/2006/relationships/hyperlink" Target="http://leapfroggroup.org/survey-materials/get-started" TargetMode="External"/><Relationship Id="rId104" Type="http://schemas.openxmlformats.org/officeDocument/2006/relationships/hyperlink" Target="http://leapfroggroup.org/survey-materials/multi-campus-reporting-policy" TargetMode="External"/><Relationship Id="rId146" Type="http://schemas.openxmlformats.org/officeDocument/2006/relationships/hyperlink" Target="https://www.henryford.com/about/diversity/why-we-ask" TargetMode="External"/><Relationship Id="rId188" Type="http://schemas.openxmlformats.org/officeDocument/2006/relationships/image" Target="media/image6.png"/><Relationship Id="rId311" Type="http://schemas.openxmlformats.org/officeDocument/2006/relationships/hyperlink" Target="https://manual.jointcommission.org/releases/TJC2025A/MIF0167.html" TargetMode="External"/><Relationship Id="rId353" Type="http://schemas.openxmlformats.org/officeDocument/2006/relationships/header" Target="header17.xml"/><Relationship Id="rId395" Type="http://schemas.openxmlformats.org/officeDocument/2006/relationships/hyperlink" Target="https://www.qualityforum.org/Publications/2010/04/Safe_Practices_for_Better_Healthcare_%E2%80%93_2010_Update.aspx" TargetMode="External"/><Relationship Id="rId409" Type="http://schemas.openxmlformats.org/officeDocument/2006/relationships/hyperlink" Target="http://www.leapfroggroup.org/survey-materials/join-nhsn" TargetMode="External"/><Relationship Id="rId92" Type="http://schemas.openxmlformats.org/officeDocument/2006/relationships/header" Target="header4.xml"/><Relationship Id="rId213" Type="http://schemas.openxmlformats.org/officeDocument/2006/relationships/hyperlink" Target="https://www.sts.org/" TargetMode="External"/><Relationship Id="rId420" Type="http://schemas.openxmlformats.org/officeDocument/2006/relationships/hyperlink" Target="https://www.leapfroggroup.org/survey-materials/join-nhsn" TargetMode="External"/><Relationship Id="rId255" Type="http://schemas.openxmlformats.org/officeDocument/2006/relationships/hyperlink" Target="https://www.leapfroggroup.org/survey-materials/deadlines" TargetMode="External"/><Relationship Id="rId297" Type="http://schemas.openxmlformats.org/officeDocument/2006/relationships/hyperlink" Target="https://manual.jointcommission.org/releases/TJC2024B/MIF0167.html" TargetMode="External"/><Relationship Id="rId462" Type="http://schemas.openxmlformats.org/officeDocument/2006/relationships/hyperlink" Target="https://www.leapfroggroup.org/survey-materials/deadlines" TargetMode="External"/><Relationship Id="rId518" Type="http://schemas.openxmlformats.org/officeDocument/2006/relationships/header" Target="header25.xml"/><Relationship Id="rId115" Type="http://schemas.openxmlformats.org/officeDocument/2006/relationships/hyperlink" Target="http://leapfroggroup.org/survey-materials/multi-campus-reporting-policy" TargetMode="External"/><Relationship Id="rId157" Type="http://schemas.openxmlformats.org/officeDocument/2006/relationships/header" Target="header8.xml"/><Relationship Id="rId322" Type="http://schemas.openxmlformats.org/officeDocument/2006/relationships/hyperlink" Target="http://leapfroggroup.org/survey-materials/survey-and-cpoe-materials" TargetMode="External"/><Relationship Id="rId364" Type="http://schemas.openxmlformats.org/officeDocument/2006/relationships/hyperlink" Target="http://leapfroggroup.org/survey-materials/multi-campus-reporting-policy" TargetMode="External"/><Relationship Id="rId61" Type="http://schemas.openxmlformats.org/officeDocument/2006/relationships/hyperlink" Target="https://ratings.leapfroggroup.org/" TargetMode="External"/><Relationship Id="rId199" Type="http://schemas.openxmlformats.org/officeDocument/2006/relationships/hyperlink" Target="http://www.leapfroggroup.org/survey-materials/survey-and-cpoe-materials" TargetMode="External"/><Relationship Id="rId19" Type="http://schemas.openxmlformats.org/officeDocument/2006/relationships/hyperlink" Target="https://www.leapfroggroup.org/ratings-reports/top-hospitals" TargetMode="External"/><Relationship Id="rId224" Type="http://schemas.openxmlformats.org/officeDocument/2006/relationships/hyperlink" Target="https://www.leapfroggroup.org/survey-materials/survey-and-cpoe-materials" TargetMode="External"/><Relationship Id="rId266" Type="http://schemas.openxmlformats.org/officeDocument/2006/relationships/hyperlink" Target="https://public.vtoxford.org/leapfrog" TargetMode="External"/><Relationship Id="rId431" Type="http://schemas.openxmlformats.org/officeDocument/2006/relationships/hyperlink" Target="http://www.ahrq.gov/professionals/quality-patient-safety/patient-safety-resources/resources/candor/introduction.html" TargetMode="External"/><Relationship Id="rId473" Type="http://schemas.openxmlformats.org/officeDocument/2006/relationships/hyperlink" Target="https://www.ahrq.gov/hai/tools/ambulatory-surgery/sections/implementation/implementation-guide/app-e.html" TargetMode="External"/><Relationship Id="rId30" Type="http://schemas.openxmlformats.org/officeDocument/2006/relationships/hyperlink" Target="http://www.leapfroggroup.org/survey-materials/join-nhsn" TargetMode="External"/><Relationship Id="rId126" Type="http://schemas.openxmlformats.org/officeDocument/2006/relationships/hyperlink" Target="https://www.leapfroggroup.org/survey-materials/join-nhsn" TargetMode="External"/><Relationship Id="rId168" Type="http://schemas.openxmlformats.org/officeDocument/2006/relationships/hyperlink" Target="http://leapfroggroup.org/survey-materials/multi-campus-reporting-policy" TargetMode="External"/><Relationship Id="rId333" Type="http://schemas.openxmlformats.org/officeDocument/2006/relationships/hyperlink" Target="https://ratings.leapfroggroup.org/measure/hospital/2025/specially-trained-doctors-care-critical-care-patients" TargetMode="External"/><Relationship Id="rId72" Type="http://schemas.openxmlformats.org/officeDocument/2006/relationships/hyperlink" Target="https://ratings.leapfroggroup.org/" TargetMode="External"/><Relationship Id="rId375" Type="http://schemas.openxmlformats.org/officeDocument/2006/relationships/hyperlink" Target="https://www.leapfroggroup.org/survey-materials/deadlines" TargetMode="External"/><Relationship Id="rId3" Type="http://schemas.openxmlformats.org/officeDocument/2006/relationships/customXml" Target="../customXml/item3.xml"/><Relationship Id="rId235" Type="http://schemas.openxmlformats.org/officeDocument/2006/relationships/hyperlink" Target="https://www.leapfroggroup.org/sites/default/files/Files/Implementation%20manual%20WHO%20surgical%20safety%20checklist%202009.pdf?token=_DzwbK1J" TargetMode="External"/><Relationship Id="rId277" Type="http://schemas.openxmlformats.org/officeDocument/2006/relationships/hyperlink" Target="https://manual.jointcommission.org/releases/TJC2024B/MIF0167.html" TargetMode="External"/><Relationship Id="rId400" Type="http://schemas.openxmlformats.org/officeDocument/2006/relationships/hyperlink" Target="http://www.leapfroggroup.org/survey-materials/survey-and-cpoe-materials" TargetMode="External"/><Relationship Id="rId442" Type="http://schemas.openxmlformats.org/officeDocument/2006/relationships/hyperlink" Target="https://www.leapfroggroup.org/survey-materials/deadlines" TargetMode="External"/><Relationship Id="rId484" Type="http://schemas.openxmlformats.org/officeDocument/2006/relationships/hyperlink" Target="https://survey.leapfroggroup.org/login?destination=dashboard" TargetMode="External"/><Relationship Id="rId137" Type="http://schemas.openxmlformats.org/officeDocument/2006/relationships/hyperlink" Target="https://www.cdc.gov/hivnexus/hcp/sexual-history/index.html" TargetMode="External"/><Relationship Id="rId302" Type="http://schemas.openxmlformats.org/officeDocument/2006/relationships/hyperlink" Target="https://manual.jointcommission.org/releases/TJC2024B/MIF0167.html" TargetMode="External"/><Relationship Id="rId344" Type="http://schemas.openxmlformats.org/officeDocument/2006/relationships/hyperlink" Target="http://leapfroggroup.org/survey-materials/multi-campus-reporting-policy" TargetMode="External"/><Relationship Id="rId41" Type="http://schemas.openxmlformats.org/officeDocument/2006/relationships/hyperlink" Target="https://www.leapfroggroup.org/survey-materials/get-started" TargetMode="External"/><Relationship Id="rId83" Type="http://schemas.openxmlformats.org/officeDocument/2006/relationships/hyperlink" Target="https://nam02.safelinks.protection.outlook.com/?url=https%3A%2F%2Fleapfroghelpdesk.zendesk.com%2F&amp;data=05%7C02%7CPLipscomb%40leapfrog-group.org%7C7181bc66159c41aa8a0d08dc476eeb2e%7C95c34b8315eb4d9a97a7f29881f4a800%7C0%7C0%7C638463788921050635%7CUnknown%7CTWFpbGZsb3d8eyJWIjoiMC4wLjAwMDAiLCJQIjoiV2luMzIiLCJBTiI6Ik1haWwiLCJXVCI6Mn0%3D%7C0%7C%7C%7C&amp;sdata=iOXnn671JskYgLc9hfLSCOMVt9P92zHfIaxe4DvDFio%3D&amp;reserved=0" TargetMode="External"/><Relationship Id="rId179" Type="http://schemas.openxmlformats.org/officeDocument/2006/relationships/hyperlink" Target="http://www.leapfroggroup.org/survey-materials/survey-and-cpoe-materials" TargetMode="External"/><Relationship Id="rId386" Type="http://schemas.openxmlformats.org/officeDocument/2006/relationships/hyperlink" Target="https://www.leapfroggroup.org/survey-materials/updating-your-hospital-survey" TargetMode="External"/><Relationship Id="rId190" Type="http://schemas.openxmlformats.org/officeDocument/2006/relationships/hyperlink" Target="https://www.leapfroggroup.org/survey-materials/survey-and-cpoe-materials" TargetMode="External"/><Relationship Id="rId204" Type="http://schemas.openxmlformats.org/officeDocument/2006/relationships/hyperlink" Target="http://www.leapfroggroup.org/survey-materials/scoring-and-results" TargetMode="External"/><Relationship Id="rId246" Type="http://schemas.openxmlformats.org/officeDocument/2006/relationships/hyperlink" Target="http://leapfroggroup.org/survey-materials/multi-campus-reporting-policy" TargetMode="External"/><Relationship Id="rId288" Type="http://schemas.openxmlformats.org/officeDocument/2006/relationships/hyperlink" Target="https://manual.jointcommission.org/releases/TJC2024B/MIF0167.html" TargetMode="External"/><Relationship Id="rId411" Type="http://schemas.openxmlformats.org/officeDocument/2006/relationships/hyperlink" Target="http://leapfroggroup.org/survey-materials/multi-campus-reporting-policy" TargetMode="External"/><Relationship Id="rId453" Type="http://schemas.openxmlformats.org/officeDocument/2006/relationships/image" Target="media/image10.png"/><Relationship Id="rId509" Type="http://schemas.openxmlformats.org/officeDocument/2006/relationships/hyperlink" Target="http://leapfroggroup.org/survey-materials/multi-campus-reporting-policy" TargetMode="External"/><Relationship Id="rId106" Type="http://schemas.openxmlformats.org/officeDocument/2006/relationships/hyperlink" Target="https://www.leapfroggroup.org/survey-materials/deadlines" TargetMode="External"/><Relationship Id="rId313" Type="http://schemas.openxmlformats.org/officeDocument/2006/relationships/hyperlink" Target="https://manual.jointcommission.org/releases/TJC2025A/AppendixATJC.html" TargetMode="External"/><Relationship Id="rId495" Type="http://schemas.openxmlformats.org/officeDocument/2006/relationships/hyperlink" Target="https://survey.leapfroggroup.org/login/asc?destination=dashboard" TargetMode="External"/><Relationship Id="rId10" Type="http://schemas.openxmlformats.org/officeDocument/2006/relationships/footnotes" Target="footnotes.xml"/><Relationship Id="rId52" Type="http://schemas.openxmlformats.org/officeDocument/2006/relationships/hyperlink" Target="https://www.leapfroggroup.org/survey-materials/scoring-and-results" TargetMode="External"/><Relationship Id="rId94" Type="http://schemas.openxmlformats.org/officeDocument/2006/relationships/hyperlink" Target="http://leapfroggroup.org/survey-materials/multi-campus-reporting-policy" TargetMode="External"/><Relationship Id="rId148" Type="http://schemas.openxmlformats.org/officeDocument/2006/relationships/hyperlink" Target="https://www.ahrq.gov/health-literacy/professional-training/informed-choice.html" TargetMode="External"/><Relationship Id="rId355" Type="http://schemas.openxmlformats.org/officeDocument/2006/relationships/hyperlink" Target="https://ratings.leapfroggroup.org/measure/hospital/2025/handwashing" TargetMode="External"/><Relationship Id="rId397" Type="http://schemas.openxmlformats.org/officeDocument/2006/relationships/hyperlink" Target="https://digitalassets.jointcommission.org/api/public/content/4534bbaaee4f4bd280c2054765f37f4b?v=a60f8f9a" TargetMode="External"/><Relationship Id="rId520" Type="http://schemas.openxmlformats.org/officeDocument/2006/relationships/theme" Target="theme/theme1.xml"/><Relationship Id="rId215" Type="http://schemas.openxmlformats.org/officeDocument/2006/relationships/hyperlink" Target="https://www.who.int/patientsafety/safesurgery/checklist/en/" TargetMode="External"/><Relationship Id="rId257" Type="http://schemas.openxmlformats.org/officeDocument/2006/relationships/hyperlink" Target="https://www.leapfroggroup.org/survey-materials/deadlines" TargetMode="External"/><Relationship Id="rId422" Type="http://schemas.openxmlformats.org/officeDocument/2006/relationships/hyperlink" Target="http://www.leapfroggroup.org/survey-materials/join-nhsn" TargetMode="External"/><Relationship Id="rId464" Type="http://schemas.openxmlformats.org/officeDocument/2006/relationships/hyperlink" Target="https://www.leapfroggroup.org/survey-materials/deadlines" TargetMode="External"/><Relationship Id="rId299" Type="http://schemas.openxmlformats.org/officeDocument/2006/relationships/hyperlink" Target="http://leapfroggroup.org/survey-materials/survey-and-cpoe-materials" TargetMode="External"/><Relationship Id="rId63" Type="http://schemas.openxmlformats.org/officeDocument/2006/relationships/hyperlink" Target="https://www.leapfroggroup.org/survey-materials/data-accuracy" TargetMode="External"/><Relationship Id="rId159" Type="http://schemas.openxmlformats.org/officeDocument/2006/relationships/hyperlink" Target="https://ratings.leapfroggroup.org/measure/hospital/2025/safe-medication-administration" TargetMode="External"/><Relationship Id="rId366" Type="http://schemas.openxmlformats.org/officeDocument/2006/relationships/hyperlink" Target="https://www.leapfroggroup.org/survey-materials/deadlines"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leapfroghelpdesk.zendesk.com/" TargetMode="External"/><Relationship Id="rId13" Type="http://schemas.openxmlformats.org/officeDocument/2006/relationships/hyperlink" Target="https://www.ptcb.org/credentials/medication-history-certificate" TargetMode="External"/><Relationship Id="rId18" Type="http://schemas.openxmlformats.org/officeDocument/2006/relationships/hyperlink" Target="https://www.who.int/campaigns/world-hand-hygiene-day" TargetMode="External"/><Relationship Id="rId26" Type="http://schemas.openxmlformats.org/officeDocument/2006/relationships/hyperlink" Target="https://oascahps.org/Survey-Materials" TargetMode="External"/><Relationship Id="rId3" Type="http://schemas.openxmlformats.org/officeDocument/2006/relationships/hyperlink" Target="http://www.leapfroggroup.org/survey-materials/join-nhsn" TargetMode="External"/><Relationship Id="rId21" Type="http://schemas.openxmlformats.org/officeDocument/2006/relationships/hyperlink" Target="http://apps.who.int/iris/bitstream/handle/10665/44196/9789241598606_eng.pdf;jsessionid=2AD6A606830268FFF337E2BD6ACAFC45?sequence=1" TargetMode="External"/><Relationship Id="rId7" Type="http://schemas.openxmlformats.org/officeDocument/2006/relationships/hyperlink" Target="https://leapfroghelpdesk.zendesk.com/" TargetMode="External"/><Relationship Id="rId12" Type="http://schemas.openxmlformats.org/officeDocument/2006/relationships/hyperlink" Target="https://elearning.ashp.org/products/10521/medication-history-taking-certificate" TargetMode="External"/><Relationship Id="rId17" Type="http://schemas.openxmlformats.org/officeDocument/2006/relationships/hyperlink" Target="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 TargetMode="External"/><Relationship Id="rId25" Type="http://schemas.openxmlformats.org/officeDocument/2006/relationships/hyperlink" Target="https://www.fgiguidelines.org/wp-content/uploads/2017/08/SLS17_FGI_ExamProcedureOperatingImaging_170721.pdf" TargetMode="External"/><Relationship Id="rId2" Type="http://schemas.openxmlformats.org/officeDocument/2006/relationships/hyperlink" Target="http://www.leapfroggroup.org/survey-materials/join-nhsn" TargetMode="External"/><Relationship Id="rId16" Type="http://schemas.openxmlformats.org/officeDocument/2006/relationships/hyperlink" Target="https://www.sts.org/quality-safety/performance-measures/descriptions" TargetMode="External"/><Relationship Id="rId20" Type="http://schemas.openxmlformats.org/officeDocument/2006/relationships/hyperlink" Target="https://www.who.int/publications/i/item/9789241597906" TargetMode="External"/><Relationship Id="rId1" Type="http://schemas.openxmlformats.org/officeDocument/2006/relationships/hyperlink" Target="https://leapfroghelpdesk.zendesk.com/" TargetMode="External"/><Relationship Id="rId6" Type="http://schemas.openxmlformats.org/officeDocument/2006/relationships/hyperlink" Target="https://leapfroghelpdesk.zendesk.com/" TargetMode="External"/><Relationship Id="rId11" Type="http://schemas.openxmlformats.org/officeDocument/2006/relationships/hyperlink" Target="https://aornjournal.onlinelibrary.wiley.com/doi/full/10.1016/S0001-2092%2806%2960367-0" TargetMode="External"/><Relationship Id="rId24" Type="http://schemas.openxmlformats.org/officeDocument/2006/relationships/hyperlink" Target="https://www.fgiguidelines.org/wp-content/uploads/2017/08/SLS17_FGI_ExamProcedureOperatingImaging_170721.pdf" TargetMode="External"/><Relationship Id="rId5" Type="http://schemas.openxmlformats.org/officeDocument/2006/relationships/hyperlink" Target="https://public.vtoxford.org/transfer-codes/" TargetMode="External"/><Relationship Id="rId15" Type="http://schemas.openxmlformats.org/officeDocument/2006/relationships/hyperlink" Target="http://www.leapfroggroup.org/survey-materials/survey-and-cpoe-materials" TargetMode="External"/><Relationship Id="rId23" Type="http://schemas.openxmlformats.org/officeDocument/2006/relationships/hyperlink" Target="https://www.ihi.org/resources/tools/rca2-improving-root-cause-analyses-and-actions-prevent-harm" TargetMode="External"/><Relationship Id="rId10" Type="http://schemas.openxmlformats.org/officeDocument/2006/relationships/hyperlink" Target="https://www.cdc.gov/nhsn/pdfs/pscmanual/pcsmanual_current.pdf" TargetMode="External"/><Relationship Id="rId19" Type="http://schemas.openxmlformats.org/officeDocument/2006/relationships/hyperlink" Target="https://www.cdc.gov/mmwr/PDF/rr/rr5116.pdf" TargetMode="External"/><Relationship Id="rId4" Type="http://schemas.openxmlformats.org/officeDocument/2006/relationships/hyperlink" Target="http://www.leapfroggroup.org/survey-materials/join-nhsn" TargetMode="External"/><Relationship Id="rId9" Type="http://schemas.openxmlformats.org/officeDocument/2006/relationships/hyperlink" Target="https://www.cdc.gov/nhsn/pdfs/pscmanual/pcsmanual_current.pdf" TargetMode="External"/><Relationship Id="rId14" Type="http://schemas.openxmlformats.org/officeDocument/2006/relationships/hyperlink" Target="http://www.leapfroggroup.org/survey-materials/survey-and-cpoe-materials" TargetMode="External"/><Relationship Id="rId22" Type="http://schemas.openxmlformats.org/officeDocument/2006/relationships/hyperlink" Target="https://digitalassets.jointcommission.org/api/public/content/4534bbaaee4f4bd280c2054765f37f4b?v=a60f8f9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1" ma:contentTypeDescription="Create a new document." ma:contentTypeScope="" ma:versionID="45d391323c2dec7834a5e60de615d738">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6ebc8c34971e862c04a410f877f54d9b"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element ref="ns3:Mem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mo" ma:index="27" nillable="true" ma:displayName="Memo" ma:format="Dropdown" ma:internalName="Memo">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2647b5e8-e984-43ae-bdd2-00b2faccf1d1">YU52FPMFMMT7-1977900663-329625</_dlc_DocId>
    <_dlc_DocIdUrl xmlns="2647b5e8-e984-43ae-bdd2-00b2faccf1d1">
      <Url>https://leapfroggroup2.sharepoint.com/sites/TheLeapfrogGroup/_layouts/15/DocIdRedir.aspx?ID=YU52FPMFMMT7-1977900663-329625</Url>
      <Description>YU52FPMFMMT7-1977900663-329625</Description>
    </_dlc_DocIdUrl>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SharedWithUsers xmlns="2647b5e8-e984-43ae-bdd2-00b2faccf1d1">
      <UserInfo>
        <DisplayName>Paige Lipscomb</DisplayName>
        <AccountId>40</AccountId>
        <AccountType/>
      </UserInfo>
    </SharedWithUsers>
    <Memo xmlns="c3ea5a7f-0794-451b-8053-72eb42be1c2d" xsi:nil="true"/>
  </documentManagement>
</p:properties>
</file>

<file path=customXml/itemProps1.xml><?xml version="1.0" encoding="utf-8"?>
<ds:datastoreItem xmlns:ds="http://schemas.openxmlformats.org/officeDocument/2006/customXml" ds:itemID="{0992932A-7D44-4A49-AD0A-81C03A4C576B}">
  <ds:schemaRefs>
    <ds:schemaRef ds:uri="http://schemas.microsoft.com/sharepoint/v3/contenttype/forms"/>
  </ds:schemaRefs>
</ds:datastoreItem>
</file>

<file path=customXml/itemProps2.xml><?xml version="1.0" encoding="utf-8"?>
<ds:datastoreItem xmlns:ds="http://schemas.openxmlformats.org/officeDocument/2006/customXml" ds:itemID="{2610C81A-53B2-4A30-9EDD-9D6FDD9AD0D6}">
  <ds:schemaRefs>
    <ds:schemaRef ds:uri="http://schemas.microsoft.com/sharepoint/events"/>
  </ds:schemaRefs>
</ds:datastoreItem>
</file>

<file path=customXml/itemProps3.xml><?xml version="1.0" encoding="utf-8"?>
<ds:datastoreItem xmlns:ds="http://schemas.openxmlformats.org/officeDocument/2006/customXml" ds:itemID="{19AFB86E-B444-437B-8BDE-0CE36C39FB1A}">
  <ds:schemaRefs>
    <ds:schemaRef ds:uri="http://schemas.openxmlformats.org/officeDocument/2006/bibliography"/>
  </ds:schemaRefs>
</ds:datastoreItem>
</file>

<file path=customXml/itemProps4.xml><?xml version="1.0" encoding="utf-8"?>
<ds:datastoreItem xmlns:ds="http://schemas.openxmlformats.org/officeDocument/2006/customXml" ds:itemID="{B23903D3-6979-4C65-A720-46663C2F5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C436692-8057-4FC2-84F9-C801EE15EC43}">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docProps/app.xml><?xml version="1.0" encoding="utf-8"?>
<Properties xmlns="http://schemas.openxmlformats.org/officeDocument/2006/extended-properties" xmlns:vt="http://schemas.openxmlformats.org/officeDocument/2006/docPropsVTypes">
  <Template>Normal</Template>
  <TotalTime>10774</TotalTime>
  <Pages>353</Pages>
  <Words>125518</Words>
  <Characters>715455</Characters>
  <Application>Microsoft Office Word</Application>
  <DocSecurity>0</DocSecurity>
  <Lines>5962</Lines>
  <Paragraphs>1678</Paragraphs>
  <ScaleCrop>false</ScaleCrop>
  <HeadingPairs>
    <vt:vector size="2" baseType="variant">
      <vt:variant>
        <vt:lpstr>Title</vt:lpstr>
      </vt:variant>
      <vt:variant>
        <vt:i4>1</vt:i4>
      </vt:variant>
    </vt:vector>
  </HeadingPairs>
  <TitlesOfParts>
    <vt:vector size="1" baseType="lpstr">
      <vt:lpstr>Leapfrog Hospital Survey</vt:lpstr>
    </vt:vector>
  </TitlesOfParts>
  <Company>Thomson Healthcare</Company>
  <LinksUpToDate>false</LinksUpToDate>
  <CharactersWithSpaces>839295</CharactersWithSpaces>
  <SharedDoc>false</SharedDoc>
  <HLinks>
    <vt:vector size="7302" baseType="variant">
      <vt:variant>
        <vt:i4>4718670</vt:i4>
      </vt:variant>
      <vt:variant>
        <vt:i4>4656</vt:i4>
      </vt:variant>
      <vt:variant>
        <vt:i4>0</vt:i4>
      </vt:variant>
      <vt:variant>
        <vt:i4>5</vt:i4>
      </vt:variant>
      <vt:variant>
        <vt:lpwstr>https://oascahps.org/Survey-Materials</vt:lpwstr>
      </vt:variant>
      <vt:variant>
        <vt:lpwstr/>
      </vt:variant>
      <vt:variant>
        <vt:i4>393231</vt:i4>
      </vt:variant>
      <vt:variant>
        <vt:i4>4653</vt:i4>
      </vt:variant>
      <vt:variant>
        <vt:i4>0</vt:i4>
      </vt:variant>
      <vt:variant>
        <vt:i4>5</vt:i4>
      </vt:variant>
      <vt:variant>
        <vt:lpwstr/>
      </vt:variant>
      <vt:variant>
        <vt:lpwstr>_Patient_Experience_(OAS_1</vt:lpwstr>
      </vt:variant>
      <vt:variant>
        <vt:i4>4718670</vt:i4>
      </vt:variant>
      <vt:variant>
        <vt:i4>4650</vt:i4>
      </vt:variant>
      <vt:variant>
        <vt:i4>0</vt:i4>
      </vt:variant>
      <vt:variant>
        <vt:i4>5</vt:i4>
      </vt:variant>
      <vt:variant>
        <vt:lpwstr>https://oascahps.org/Survey-Materials</vt:lpwstr>
      </vt:variant>
      <vt:variant>
        <vt:lpwstr/>
      </vt:variant>
      <vt:variant>
        <vt:i4>2818174</vt:i4>
      </vt:variant>
      <vt:variant>
        <vt:i4>4647</vt:i4>
      </vt:variant>
      <vt:variant>
        <vt:i4>0</vt:i4>
      </vt:variant>
      <vt:variant>
        <vt:i4>5</vt:i4>
      </vt:variant>
      <vt:variant>
        <vt:lpwstr>https://data.medicare.gov/Hospital-Compare/Outpatient-and-Ambulatory-Surgery-Consumer-Assessm/48nr-hqxx</vt:lpwstr>
      </vt:variant>
      <vt:variant>
        <vt:lpwstr/>
      </vt:variant>
      <vt:variant>
        <vt:i4>6946904</vt:i4>
      </vt:variant>
      <vt:variant>
        <vt:i4>4641</vt:i4>
      </vt:variant>
      <vt:variant>
        <vt:i4>0</vt:i4>
      </vt:variant>
      <vt:variant>
        <vt:i4>5</vt:i4>
      </vt:variant>
      <vt:variant>
        <vt:lpwstr/>
      </vt:variant>
      <vt:variant>
        <vt:lpwstr>Endnote48_TopBox</vt:lpwstr>
      </vt:variant>
      <vt:variant>
        <vt:i4>4718670</vt:i4>
      </vt:variant>
      <vt:variant>
        <vt:i4>4638</vt:i4>
      </vt:variant>
      <vt:variant>
        <vt:i4>0</vt:i4>
      </vt:variant>
      <vt:variant>
        <vt:i4>5</vt:i4>
      </vt:variant>
      <vt:variant>
        <vt:lpwstr>https://oascahps.org/Survey-Materials</vt:lpwstr>
      </vt:variant>
      <vt:variant>
        <vt:lpwstr/>
      </vt:variant>
      <vt:variant>
        <vt:i4>458767</vt:i4>
      </vt:variant>
      <vt:variant>
        <vt:i4>4632</vt:i4>
      </vt:variant>
      <vt:variant>
        <vt:i4>0</vt:i4>
      </vt:variant>
      <vt:variant>
        <vt:i4>5</vt:i4>
      </vt:variant>
      <vt:variant>
        <vt:lpwstr/>
      </vt:variant>
      <vt:variant>
        <vt:lpwstr>EligibleDischargesEndnote</vt:lpwstr>
      </vt:variant>
      <vt:variant>
        <vt:i4>4718670</vt:i4>
      </vt:variant>
      <vt:variant>
        <vt:i4>4629</vt:i4>
      </vt:variant>
      <vt:variant>
        <vt:i4>0</vt:i4>
      </vt:variant>
      <vt:variant>
        <vt:i4>5</vt:i4>
      </vt:variant>
      <vt:variant>
        <vt:lpwstr>https://oascahps.org/Survey-Materials</vt:lpwstr>
      </vt:variant>
      <vt:variant>
        <vt:lpwstr/>
      </vt:variant>
      <vt:variant>
        <vt:i4>6946904</vt:i4>
      </vt:variant>
      <vt:variant>
        <vt:i4>4623</vt:i4>
      </vt:variant>
      <vt:variant>
        <vt:i4>0</vt:i4>
      </vt:variant>
      <vt:variant>
        <vt:i4>5</vt:i4>
      </vt:variant>
      <vt:variant>
        <vt:lpwstr/>
      </vt:variant>
      <vt:variant>
        <vt:lpwstr>Endnote48_TopBox</vt:lpwstr>
      </vt:variant>
      <vt:variant>
        <vt:i4>4718670</vt:i4>
      </vt:variant>
      <vt:variant>
        <vt:i4>4620</vt:i4>
      </vt:variant>
      <vt:variant>
        <vt:i4>0</vt:i4>
      </vt:variant>
      <vt:variant>
        <vt:i4>5</vt:i4>
      </vt:variant>
      <vt:variant>
        <vt:lpwstr>https://oascahps.org/Survey-Materials</vt:lpwstr>
      </vt:variant>
      <vt:variant>
        <vt:lpwstr/>
      </vt:variant>
      <vt:variant>
        <vt:i4>7733347</vt:i4>
      </vt:variant>
      <vt:variant>
        <vt:i4>4617</vt:i4>
      </vt:variant>
      <vt:variant>
        <vt:i4>0</vt:i4>
      </vt:variant>
      <vt:variant>
        <vt:i4>5</vt:i4>
      </vt:variant>
      <vt:variant>
        <vt:lpwstr>https://oascahps.org/General-Information/About-OAS-CAHPS-Survey</vt:lpwstr>
      </vt:variant>
      <vt:variant>
        <vt:lpwstr/>
      </vt:variant>
      <vt:variant>
        <vt:i4>7798907</vt:i4>
      </vt:variant>
      <vt:variant>
        <vt:i4>4614</vt:i4>
      </vt:variant>
      <vt:variant>
        <vt:i4>0</vt:i4>
      </vt:variant>
      <vt:variant>
        <vt:i4>5</vt:i4>
      </vt:variant>
      <vt:variant>
        <vt:lpwstr>http://leapfroggroup.org/survey-materials/multi-campus-reporting-policy</vt:lpwstr>
      </vt:variant>
      <vt:variant>
        <vt:lpwstr/>
      </vt:variant>
      <vt:variant>
        <vt:i4>7602235</vt:i4>
      </vt:variant>
      <vt:variant>
        <vt:i4>4611</vt:i4>
      </vt:variant>
      <vt:variant>
        <vt:i4>0</vt:i4>
      </vt:variant>
      <vt:variant>
        <vt:i4>5</vt:i4>
      </vt:variant>
      <vt:variant>
        <vt:lpwstr/>
      </vt:variant>
      <vt:variant>
        <vt:lpwstr>_Medication_Safety_for_3</vt:lpwstr>
      </vt:variant>
      <vt:variant>
        <vt:i4>5832716</vt:i4>
      </vt:variant>
      <vt:variant>
        <vt:i4>4608</vt:i4>
      </vt:variant>
      <vt:variant>
        <vt:i4>0</vt:i4>
      </vt:variant>
      <vt:variant>
        <vt:i4>5</vt:i4>
      </vt:variant>
      <vt:variant>
        <vt:lpwstr>https://www.leapfroggroup.org/survey-materials/survey-and-cpoe-materials</vt:lpwstr>
      </vt:variant>
      <vt:variant>
        <vt:lpwstr/>
      </vt:variant>
      <vt:variant>
        <vt:i4>7798907</vt:i4>
      </vt:variant>
      <vt:variant>
        <vt:i4>4605</vt:i4>
      </vt:variant>
      <vt:variant>
        <vt:i4>0</vt:i4>
      </vt:variant>
      <vt:variant>
        <vt:i4>5</vt:i4>
      </vt:variant>
      <vt:variant>
        <vt:lpwstr>http://leapfroggroup.org/survey-materials/multi-campus-reporting-policy</vt:lpwstr>
      </vt:variant>
      <vt:variant>
        <vt:lpwstr/>
      </vt:variant>
      <vt:variant>
        <vt:i4>5963793</vt:i4>
      </vt:variant>
      <vt:variant>
        <vt:i4>4602</vt:i4>
      </vt:variant>
      <vt:variant>
        <vt:i4>0</vt:i4>
      </vt:variant>
      <vt:variant>
        <vt:i4>5</vt:i4>
      </vt:variant>
      <vt:variant>
        <vt:lpwstr>https://apps.who.int/iris/handle/10665/70046</vt:lpwstr>
      </vt:variant>
      <vt:variant>
        <vt:lpwstr/>
      </vt:variant>
      <vt:variant>
        <vt:i4>7929904</vt:i4>
      </vt:variant>
      <vt:variant>
        <vt:i4>4599</vt:i4>
      </vt:variant>
      <vt:variant>
        <vt:i4>0</vt:i4>
      </vt:variant>
      <vt:variant>
        <vt:i4>5</vt:i4>
      </vt:variant>
      <vt:variant>
        <vt:lpwstr>https://www.who.int/patientsafety/safesurgery/checklist/en/</vt:lpwstr>
      </vt:variant>
      <vt:variant>
        <vt:lpwstr/>
      </vt:variant>
      <vt:variant>
        <vt:i4>3538982</vt:i4>
      </vt:variant>
      <vt:variant>
        <vt:i4>4596</vt:i4>
      </vt:variant>
      <vt:variant>
        <vt:i4>0</vt:i4>
      </vt:variant>
      <vt:variant>
        <vt:i4>5</vt:i4>
      </vt:variant>
      <vt:variant>
        <vt:lpwstr>https://www.leapfroggroup.org/survey-materials/scoring-and-results</vt:lpwstr>
      </vt:variant>
      <vt:variant>
        <vt:lpwstr/>
      </vt:variant>
      <vt:variant>
        <vt:i4>5832716</vt:i4>
      </vt:variant>
      <vt:variant>
        <vt:i4>4593</vt:i4>
      </vt:variant>
      <vt:variant>
        <vt:i4>0</vt:i4>
      </vt:variant>
      <vt:variant>
        <vt:i4>5</vt:i4>
      </vt:variant>
      <vt:variant>
        <vt:lpwstr>https://www.leapfroggroup.org/survey-materials/survey-and-cpoe-materials</vt:lpwstr>
      </vt:variant>
      <vt:variant>
        <vt:lpwstr/>
      </vt:variant>
      <vt:variant>
        <vt:i4>524307</vt:i4>
      </vt:variant>
      <vt:variant>
        <vt:i4>4590</vt:i4>
      </vt:variant>
      <vt:variant>
        <vt:i4>0</vt:i4>
      </vt:variant>
      <vt:variant>
        <vt:i4>5</vt:i4>
      </vt:variant>
      <vt:variant>
        <vt:lpwstr>https://www.ahrq.gov/hai/tools/ambulatory-surgery/sections/implementation/implementation-guide/app-e.html</vt:lpwstr>
      </vt:variant>
      <vt:variant>
        <vt:lpwstr/>
      </vt:variant>
      <vt:variant>
        <vt:i4>4587625</vt:i4>
      </vt:variant>
      <vt:variant>
        <vt:i4>4587</vt:i4>
      </vt:variant>
      <vt:variant>
        <vt:i4>0</vt:i4>
      </vt:variant>
      <vt:variant>
        <vt:i4>5</vt:i4>
      </vt:variant>
      <vt:variant>
        <vt:lpwstr>https://www.leapfroggroup.org/sites/default/files/Files/Implementation manual WHO surgical safety checklist 2009.pdf?token=_DzwbK1J</vt:lpwstr>
      </vt:variant>
      <vt:variant>
        <vt:lpwstr/>
      </vt:variant>
      <vt:variant>
        <vt:i4>4915273</vt:i4>
      </vt:variant>
      <vt:variant>
        <vt:i4>4584</vt:i4>
      </vt:variant>
      <vt:variant>
        <vt:i4>0</vt:i4>
      </vt:variant>
      <vt:variant>
        <vt:i4>5</vt:i4>
      </vt:variant>
      <vt:variant>
        <vt:lpwstr>https://www.who.int/teams/integrated-health-services/patient-safety/research/safe-surgery</vt:lpwstr>
      </vt:variant>
      <vt:variant>
        <vt:lpwstr/>
      </vt:variant>
      <vt:variant>
        <vt:i4>7798907</vt:i4>
      </vt:variant>
      <vt:variant>
        <vt:i4>4581</vt:i4>
      </vt:variant>
      <vt:variant>
        <vt:i4>0</vt:i4>
      </vt:variant>
      <vt:variant>
        <vt:i4>5</vt:i4>
      </vt:variant>
      <vt:variant>
        <vt:lpwstr>http://leapfroggroup.org/survey-materials/multi-campus-reporting-policy</vt:lpwstr>
      </vt:variant>
      <vt:variant>
        <vt:lpwstr/>
      </vt:variant>
      <vt:variant>
        <vt:i4>1966154</vt:i4>
      </vt:variant>
      <vt:variant>
        <vt:i4>4578</vt:i4>
      </vt:variant>
      <vt:variant>
        <vt:i4>0</vt:i4>
      </vt:variant>
      <vt:variant>
        <vt:i4>5</vt:i4>
      </vt:variant>
      <vt:variant>
        <vt:lpwstr>https://leapfroghelpdesk.zendesk.com/</vt:lpwstr>
      </vt:variant>
      <vt:variant>
        <vt:lpwstr/>
      </vt:variant>
      <vt:variant>
        <vt:i4>6225992</vt:i4>
      </vt:variant>
      <vt:variant>
        <vt:i4>4575</vt:i4>
      </vt:variant>
      <vt:variant>
        <vt:i4>0</vt:i4>
      </vt:variant>
      <vt:variant>
        <vt:i4>5</vt:i4>
      </vt:variant>
      <vt:variant>
        <vt:lpwstr>https://data.cms.gov/provider-data/search?theme=Hospitals</vt:lpwstr>
      </vt:variant>
      <vt:variant>
        <vt:lpwstr/>
      </vt:variant>
      <vt:variant>
        <vt:i4>6225992</vt:i4>
      </vt:variant>
      <vt:variant>
        <vt:i4>4572</vt:i4>
      </vt:variant>
      <vt:variant>
        <vt:i4>0</vt:i4>
      </vt:variant>
      <vt:variant>
        <vt:i4>5</vt:i4>
      </vt:variant>
      <vt:variant>
        <vt:lpwstr>https://data.cms.gov/provider-data/search?theme=Hospitals</vt:lpwstr>
      </vt:variant>
      <vt:variant>
        <vt:lpwstr/>
      </vt:variant>
      <vt:variant>
        <vt:i4>1048662</vt:i4>
      </vt:variant>
      <vt:variant>
        <vt:i4>4569</vt:i4>
      </vt:variant>
      <vt:variant>
        <vt:i4>0</vt:i4>
      </vt:variant>
      <vt:variant>
        <vt:i4>5</vt:i4>
      </vt:variant>
      <vt:variant>
        <vt:lpwstr>https://survey.leapfroggroup.org/login/asc?destination=dashboard</vt:lpwstr>
      </vt:variant>
      <vt:variant>
        <vt:lpwstr/>
      </vt:variant>
      <vt:variant>
        <vt:i4>6225992</vt:i4>
      </vt:variant>
      <vt:variant>
        <vt:i4>4566</vt:i4>
      </vt:variant>
      <vt:variant>
        <vt:i4>0</vt:i4>
      </vt:variant>
      <vt:variant>
        <vt:i4>5</vt:i4>
      </vt:variant>
      <vt:variant>
        <vt:lpwstr>https://data.cms.gov/provider-data/search?theme=Hospitals</vt:lpwstr>
      </vt:variant>
      <vt:variant>
        <vt:lpwstr/>
      </vt:variant>
      <vt:variant>
        <vt:i4>4325454</vt:i4>
      </vt:variant>
      <vt:variant>
        <vt:i4>4563</vt:i4>
      </vt:variant>
      <vt:variant>
        <vt:i4>0</vt:i4>
      </vt:variant>
      <vt:variant>
        <vt:i4>5</vt:i4>
      </vt:variant>
      <vt:variant>
        <vt:lpwstr>https://leapfroghelpdesk.zendesk.com/hc/en-us</vt:lpwstr>
      </vt:variant>
      <vt:variant>
        <vt:lpwstr/>
      </vt:variant>
      <vt:variant>
        <vt:i4>8061028</vt:i4>
      </vt:variant>
      <vt:variant>
        <vt:i4>4560</vt:i4>
      </vt:variant>
      <vt:variant>
        <vt:i4>0</vt:i4>
      </vt:variant>
      <vt:variant>
        <vt:i4>5</vt:i4>
      </vt:variant>
      <vt:variant>
        <vt:lpwstr/>
      </vt:variant>
      <vt:variant>
        <vt:lpwstr>_Volume_of_Procedures_4</vt:lpwstr>
      </vt:variant>
      <vt:variant>
        <vt:i4>1179658</vt:i4>
      </vt:variant>
      <vt:variant>
        <vt:i4>4557</vt:i4>
      </vt:variant>
      <vt:variant>
        <vt:i4>0</vt:i4>
      </vt:variant>
      <vt:variant>
        <vt:i4>5</vt:i4>
      </vt:variant>
      <vt:variant>
        <vt:lpwstr>https://survey.leapfroggroup.org/login?destination=dashboard</vt:lpwstr>
      </vt:variant>
      <vt:variant>
        <vt:lpwstr/>
      </vt:variant>
      <vt:variant>
        <vt:i4>1179658</vt:i4>
      </vt:variant>
      <vt:variant>
        <vt:i4>4554</vt:i4>
      </vt:variant>
      <vt:variant>
        <vt:i4>0</vt:i4>
      </vt:variant>
      <vt:variant>
        <vt:i4>5</vt:i4>
      </vt:variant>
      <vt:variant>
        <vt:lpwstr>https://survey.leapfroggroup.org/login?destination=dashboard</vt:lpwstr>
      </vt:variant>
      <vt:variant>
        <vt:lpwstr/>
      </vt:variant>
      <vt:variant>
        <vt:i4>1179658</vt:i4>
      </vt:variant>
      <vt:variant>
        <vt:i4>4551</vt:i4>
      </vt:variant>
      <vt:variant>
        <vt:i4>0</vt:i4>
      </vt:variant>
      <vt:variant>
        <vt:i4>5</vt:i4>
      </vt:variant>
      <vt:variant>
        <vt:lpwstr>https://survey.leapfroggroup.org/login?destination=dashboard</vt:lpwstr>
      </vt:variant>
      <vt:variant>
        <vt:lpwstr/>
      </vt:variant>
      <vt:variant>
        <vt:i4>1179658</vt:i4>
      </vt:variant>
      <vt:variant>
        <vt:i4>4548</vt:i4>
      </vt:variant>
      <vt:variant>
        <vt:i4>0</vt:i4>
      </vt:variant>
      <vt:variant>
        <vt:i4>5</vt:i4>
      </vt:variant>
      <vt:variant>
        <vt:lpwstr>https://survey.leapfroggroup.org/login?destination=dashboard</vt:lpwstr>
      </vt:variant>
      <vt:variant>
        <vt:lpwstr/>
      </vt:variant>
      <vt:variant>
        <vt:i4>1179658</vt:i4>
      </vt:variant>
      <vt:variant>
        <vt:i4>4545</vt:i4>
      </vt:variant>
      <vt:variant>
        <vt:i4>0</vt:i4>
      </vt:variant>
      <vt:variant>
        <vt:i4>5</vt:i4>
      </vt:variant>
      <vt:variant>
        <vt:lpwstr>https://survey.leapfroggroup.org/login?destination=dashboard</vt:lpwstr>
      </vt:variant>
      <vt:variant>
        <vt:lpwstr/>
      </vt:variant>
      <vt:variant>
        <vt:i4>1179658</vt:i4>
      </vt:variant>
      <vt:variant>
        <vt:i4>4542</vt:i4>
      </vt:variant>
      <vt:variant>
        <vt:i4>0</vt:i4>
      </vt:variant>
      <vt:variant>
        <vt:i4>5</vt:i4>
      </vt:variant>
      <vt:variant>
        <vt:lpwstr>https://survey.leapfroggroup.org/login?destination=dashboard</vt:lpwstr>
      </vt:variant>
      <vt:variant>
        <vt:lpwstr/>
      </vt:variant>
      <vt:variant>
        <vt:i4>1179658</vt:i4>
      </vt:variant>
      <vt:variant>
        <vt:i4>4539</vt:i4>
      </vt:variant>
      <vt:variant>
        <vt:i4>0</vt:i4>
      </vt:variant>
      <vt:variant>
        <vt:i4>5</vt:i4>
      </vt:variant>
      <vt:variant>
        <vt:lpwstr>https://survey.leapfroggroup.org/login?destination=dashboard</vt:lpwstr>
      </vt:variant>
      <vt:variant>
        <vt:lpwstr/>
      </vt:variant>
      <vt:variant>
        <vt:i4>1179658</vt:i4>
      </vt:variant>
      <vt:variant>
        <vt:i4>4536</vt:i4>
      </vt:variant>
      <vt:variant>
        <vt:i4>0</vt:i4>
      </vt:variant>
      <vt:variant>
        <vt:i4>5</vt:i4>
      </vt:variant>
      <vt:variant>
        <vt:lpwstr>https://survey.leapfroggroup.org/login?destination=dashboard</vt:lpwstr>
      </vt:variant>
      <vt:variant>
        <vt:lpwstr/>
      </vt:variant>
      <vt:variant>
        <vt:i4>1179658</vt:i4>
      </vt:variant>
      <vt:variant>
        <vt:i4>4533</vt:i4>
      </vt:variant>
      <vt:variant>
        <vt:i4>0</vt:i4>
      </vt:variant>
      <vt:variant>
        <vt:i4>5</vt:i4>
      </vt:variant>
      <vt:variant>
        <vt:lpwstr>https://survey.leapfroggroup.org/login?destination=dashboard</vt:lpwstr>
      </vt:variant>
      <vt:variant>
        <vt:lpwstr/>
      </vt:variant>
      <vt:variant>
        <vt:i4>1900576</vt:i4>
      </vt:variant>
      <vt:variant>
        <vt:i4>4530</vt:i4>
      </vt:variant>
      <vt:variant>
        <vt:i4>0</vt:i4>
      </vt:variant>
      <vt:variant>
        <vt:i4>5</vt:i4>
      </vt:variant>
      <vt:variant>
        <vt:lpwstr/>
      </vt:variant>
      <vt:variant>
        <vt:lpwstr>_Otolaryngology_Measure_Specificatio</vt:lpwstr>
      </vt:variant>
      <vt:variant>
        <vt:i4>6422622</vt:i4>
      </vt:variant>
      <vt:variant>
        <vt:i4>4527</vt:i4>
      </vt:variant>
      <vt:variant>
        <vt:i4>0</vt:i4>
      </vt:variant>
      <vt:variant>
        <vt:i4>5</vt:i4>
      </vt:variant>
      <vt:variant>
        <vt:lpwstr/>
      </vt:variant>
      <vt:variant>
        <vt:lpwstr>_Orthopedic_Measure_Specifications</vt:lpwstr>
      </vt:variant>
      <vt:variant>
        <vt:i4>1441845</vt:i4>
      </vt:variant>
      <vt:variant>
        <vt:i4>4524</vt:i4>
      </vt:variant>
      <vt:variant>
        <vt:i4>0</vt:i4>
      </vt:variant>
      <vt:variant>
        <vt:i4>5</vt:i4>
      </vt:variant>
      <vt:variant>
        <vt:lpwstr/>
      </vt:variant>
      <vt:variant>
        <vt:lpwstr>_Ophthalmology_Measure_Specification</vt:lpwstr>
      </vt:variant>
      <vt:variant>
        <vt:i4>8323142</vt:i4>
      </vt:variant>
      <vt:variant>
        <vt:i4>4521</vt:i4>
      </vt:variant>
      <vt:variant>
        <vt:i4>0</vt:i4>
      </vt:variant>
      <vt:variant>
        <vt:i4>5</vt:i4>
      </vt:variant>
      <vt:variant>
        <vt:lpwstr/>
      </vt:variant>
      <vt:variant>
        <vt:lpwstr>_Plastic_and_Reconstructive</vt:lpwstr>
      </vt:variant>
      <vt:variant>
        <vt:i4>6488131</vt:i4>
      </vt:variant>
      <vt:variant>
        <vt:i4>4518</vt:i4>
      </vt:variant>
      <vt:variant>
        <vt:i4>0</vt:i4>
      </vt:variant>
      <vt:variant>
        <vt:i4>5</vt:i4>
      </vt:variant>
      <vt:variant>
        <vt:lpwstr/>
      </vt:variant>
      <vt:variant>
        <vt:lpwstr>_Obstetrics_and_Gynecology</vt:lpwstr>
      </vt:variant>
      <vt:variant>
        <vt:i4>1507368</vt:i4>
      </vt:variant>
      <vt:variant>
        <vt:i4>4515</vt:i4>
      </vt:variant>
      <vt:variant>
        <vt:i4>0</vt:i4>
      </vt:variant>
      <vt:variant>
        <vt:i4>5</vt:i4>
      </vt:variant>
      <vt:variant>
        <vt:lpwstr/>
      </vt:variant>
      <vt:variant>
        <vt:lpwstr>_Neurological_Surgery_Measure</vt:lpwstr>
      </vt:variant>
      <vt:variant>
        <vt:i4>6291535</vt:i4>
      </vt:variant>
      <vt:variant>
        <vt:i4>4512</vt:i4>
      </vt:variant>
      <vt:variant>
        <vt:i4>0</vt:i4>
      </vt:variant>
      <vt:variant>
        <vt:i4>5</vt:i4>
      </vt:variant>
      <vt:variant>
        <vt:lpwstr/>
      </vt:variant>
      <vt:variant>
        <vt:lpwstr>_Urology_Measure_Specifications</vt:lpwstr>
      </vt:variant>
      <vt:variant>
        <vt:i4>1441850</vt:i4>
      </vt:variant>
      <vt:variant>
        <vt:i4>4509</vt:i4>
      </vt:variant>
      <vt:variant>
        <vt:i4>0</vt:i4>
      </vt:variant>
      <vt:variant>
        <vt:i4>5</vt:i4>
      </vt:variant>
      <vt:variant>
        <vt:lpwstr/>
      </vt:variant>
      <vt:variant>
        <vt:lpwstr>_General_Surgery_Measure</vt:lpwstr>
      </vt:variant>
      <vt:variant>
        <vt:i4>524348</vt:i4>
      </vt:variant>
      <vt:variant>
        <vt:i4>4506</vt:i4>
      </vt:variant>
      <vt:variant>
        <vt:i4>0</vt:i4>
      </vt:variant>
      <vt:variant>
        <vt:i4>5</vt:i4>
      </vt:variant>
      <vt:variant>
        <vt:lpwstr/>
      </vt:variant>
      <vt:variant>
        <vt:lpwstr>_Gastroenterology_Measure_Specificat</vt:lpwstr>
      </vt:variant>
      <vt:variant>
        <vt:i4>1900576</vt:i4>
      </vt:variant>
      <vt:variant>
        <vt:i4>4503</vt:i4>
      </vt:variant>
      <vt:variant>
        <vt:i4>0</vt:i4>
      </vt:variant>
      <vt:variant>
        <vt:i4>5</vt:i4>
      </vt:variant>
      <vt:variant>
        <vt:lpwstr/>
      </vt:variant>
      <vt:variant>
        <vt:lpwstr>_Otolaryngology_Measure_Specificatio</vt:lpwstr>
      </vt:variant>
      <vt:variant>
        <vt:i4>6422622</vt:i4>
      </vt:variant>
      <vt:variant>
        <vt:i4>4500</vt:i4>
      </vt:variant>
      <vt:variant>
        <vt:i4>0</vt:i4>
      </vt:variant>
      <vt:variant>
        <vt:i4>5</vt:i4>
      </vt:variant>
      <vt:variant>
        <vt:lpwstr/>
      </vt:variant>
      <vt:variant>
        <vt:lpwstr>_Orthopedic_Measure_Specifications</vt:lpwstr>
      </vt:variant>
      <vt:variant>
        <vt:i4>1441845</vt:i4>
      </vt:variant>
      <vt:variant>
        <vt:i4>4497</vt:i4>
      </vt:variant>
      <vt:variant>
        <vt:i4>0</vt:i4>
      </vt:variant>
      <vt:variant>
        <vt:i4>5</vt:i4>
      </vt:variant>
      <vt:variant>
        <vt:lpwstr/>
      </vt:variant>
      <vt:variant>
        <vt:lpwstr>_Ophthalmology_Measure_Specification</vt:lpwstr>
      </vt:variant>
      <vt:variant>
        <vt:i4>1900576</vt:i4>
      </vt:variant>
      <vt:variant>
        <vt:i4>4494</vt:i4>
      </vt:variant>
      <vt:variant>
        <vt:i4>0</vt:i4>
      </vt:variant>
      <vt:variant>
        <vt:i4>5</vt:i4>
      </vt:variant>
      <vt:variant>
        <vt:lpwstr/>
      </vt:variant>
      <vt:variant>
        <vt:lpwstr>_Otolaryngology_Measure_Specificatio</vt:lpwstr>
      </vt:variant>
      <vt:variant>
        <vt:i4>6422622</vt:i4>
      </vt:variant>
      <vt:variant>
        <vt:i4>4491</vt:i4>
      </vt:variant>
      <vt:variant>
        <vt:i4>0</vt:i4>
      </vt:variant>
      <vt:variant>
        <vt:i4>5</vt:i4>
      </vt:variant>
      <vt:variant>
        <vt:lpwstr/>
      </vt:variant>
      <vt:variant>
        <vt:lpwstr>_Orthopedic_Measure_Specifications</vt:lpwstr>
      </vt:variant>
      <vt:variant>
        <vt:i4>1441845</vt:i4>
      </vt:variant>
      <vt:variant>
        <vt:i4>4488</vt:i4>
      </vt:variant>
      <vt:variant>
        <vt:i4>0</vt:i4>
      </vt:variant>
      <vt:variant>
        <vt:i4>5</vt:i4>
      </vt:variant>
      <vt:variant>
        <vt:lpwstr/>
      </vt:variant>
      <vt:variant>
        <vt:lpwstr>_Ophthalmology_Measure_Specification</vt:lpwstr>
      </vt:variant>
      <vt:variant>
        <vt:i4>8323142</vt:i4>
      </vt:variant>
      <vt:variant>
        <vt:i4>4485</vt:i4>
      </vt:variant>
      <vt:variant>
        <vt:i4>0</vt:i4>
      </vt:variant>
      <vt:variant>
        <vt:i4>5</vt:i4>
      </vt:variant>
      <vt:variant>
        <vt:lpwstr/>
      </vt:variant>
      <vt:variant>
        <vt:lpwstr>_Plastic_and_Reconstructive</vt:lpwstr>
      </vt:variant>
      <vt:variant>
        <vt:i4>1179684</vt:i4>
      </vt:variant>
      <vt:variant>
        <vt:i4>4482</vt:i4>
      </vt:variant>
      <vt:variant>
        <vt:i4>0</vt:i4>
      </vt:variant>
      <vt:variant>
        <vt:i4>5</vt:i4>
      </vt:variant>
      <vt:variant>
        <vt:lpwstr/>
      </vt:variant>
      <vt:variant>
        <vt:lpwstr>ObstetricsGynecology_MeasureSpecs</vt:lpwstr>
      </vt:variant>
      <vt:variant>
        <vt:i4>1507368</vt:i4>
      </vt:variant>
      <vt:variant>
        <vt:i4>4479</vt:i4>
      </vt:variant>
      <vt:variant>
        <vt:i4>0</vt:i4>
      </vt:variant>
      <vt:variant>
        <vt:i4>5</vt:i4>
      </vt:variant>
      <vt:variant>
        <vt:lpwstr/>
      </vt:variant>
      <vt:variant>
        <vt:lpwstr>_Neurological_Surgery_Measure</vt:lpwstr>
      </vt:variant>
      <vt:variant>
        <vt:i4>786470</vt:i4>
      </vt:variant>
      <vt:variant>
        <vt:i4>4476</vt:i4>
      </vt:variant>
      <vt:variant>
        <vt:i4>0</vt:i4>
      </vt:variant>
      <vt:variant>
        <vt:i4>5</vt:i4>
      </vt:variant>
      <vt:variant>
        <vt:lpwstr/>
      </vt:variant>
      <vt:variant>
        <vt:lpwstr>_Urology</vt:lpwstr>
      </vt:variant>
      <vt:variant>
        <vt:i4>1441850</vt:i4>
      </vt:variant>
      <vt:variant>
        <vt:i4>4473</vt:i4>
      </vt:variant>
      <vt:variant>
        <vt:i4>0</vt:i4>
      </vt:variant>
      <vt:variant>
        <vt:i4>5</vt:i4>
      </vt:variant>
      <vt:variant>
        <vt:lpwstr/>
      </vt:variant>
      <vt:variant>
        <vt:lpwstr>_General_Surgery_Measure</vt:lpwstr>
      </vt:variant>
      <vt:variant>
        <vt:i4>524348</vt:i4>
      </vt:variant>
      <vt:variant>
        <vt:i4>4470</vt:i4>
      </vt:variant>
      <vt:variant>
        <vt:i4>0</vt:i4>
      </vt:variant>
      <vt:variant>
        <vt:i4>5</vt:i4>
      </vt:variant>
      <vt:variant>
        <vt:lpwstr/>
      </vt:variant>
      <vt:variant>
        <vt:lpwstr>_Gastroenterology_Measure_Specificat</vt:lpwstr>
      </vt:variant>
      <vt:variant>
        <vt:i4>1900576</vt:i4>
      </vt:variant>
      <vt:variant>
        <vt:i4>4467</vt:i4>
      </vt:variant>
      <vt:variant>
        <vt:i4>0</vt:i4>
      </vt:variant>
      <vt:variant>
        <vt:i4>5</vt:i4>
      </vt:variant>
      <vt:variant>
        <vt:lpwstr/>
      </vt:variant>
      <vt:variant>
        <vt:lpwstr>_Otolaryngology_Measure_Specificatio</vt:lpwstr>
      </vt:variant>
      <vt:variant>
        <vt:i4>6422622</vt:i4>
      </vt:variant>
      <vt:variant>
        <vt:i4>4464</vt:i4>
      </vt:variant>
      <vt:variant>
        <vt:i4>0</vt:i4>
      </vt:variant>
      <vt:variant>
        <vt:i4>5</vt:i4>
      </vt:variant>
      <vt:variant>
        <vt:lpwstr/>
      </vt:variant>
      <vt:variant>
        <vt:lpwstr>_Orthopedic_Measure_Specifications</vt:lpwstr>
      </vt:variant>
      <vt:variant>
        <vt:i4>1441845</vt:i4>
      </vt:variant>
      <vt:variant>
        <vt:i4>4461</vt:i4>
      </vt:variant>
      <vt:variant>
        <vt:i4>0</vt:i4>
      </vt:variant>
      <vt:variant>
        <vt:i4>5</vt:i4>
      </vt:variant>
      <vt:variant>
        <vt:lpwstr/>
      </vt:variant>
      <vt:variant>
        <vt:lpwstr>_Ophthalmology_Measure_Specification</vt:lpwstr>
      </vt:variant>
      <vt:variant>
        <vt:i4>7798907</vt:i4>
      </vt:variant>
      <vt:variant>
        <vt:i4>4458</vt:i4>
      </vt:variant>
      <vt:variant>
        <vt:i4>0</vt:i4>
      </vt:variant>
      <vt:variant>
        <vt:i4>5</vt:i4>
      </vt:variant>
      <vt:variant>
        <vt:lpwstr>http://leapfroggroup.org/survey-materials/multi-campus-reporting-policy</vt:lpwstr>
      </vt:variant>
      <vt:variant>
        <vt:lpwstr/>
      </vt:variant>
      <vt:variant>
        <vt:i4>4390940</vt:i4>
      </vt:variant>
      <vt:variant>
        <vt:i4>4455</vt:i4>
      </vt:variant>
      <vt:variant>
        <vt:i4>0</vt:i4>
      </vt:variant>
      <vt:variant>
        <vt:i4>5</vt:i4>
      </vt:variant>
      <vt:variant>
        <vt:lpwstr>https://www.leapfroggroup.org/survey-materials/multi-campus-reporting-policy</vt:lpwstr>
      </vt:variant>
      <vt:variant>
        <vt:lpwstr/>
      </vt:variant>
      <vt:variant>
        <vt:i4>6946904</vt:i4>
      </vt:variant>
      <vt:variant>
        <vt:i4>4449</vt:i4>
      </vt:variant>
      <vt:variant>
        <vt:i4>0</vt:i4>
      </vt:variant>
      <vt:variant>
        <vt:i4>5</vt:i4>
      </vt:variant>
      <vt:variant>
        <vt:lpwstr/>
      </vt:variant>
      <vt:variant>
        <vt:lpwstr>Endnote48_TopBox</vt:lpwstr>
      </vt:variant>
      <vt:variant>
        <vt:i4>458767</vt:i4>
      </vt:variant>
      <vt:variant>
        <vt:i4>4446</vt:i4>
      </vt:variant>
      <vt:variant>
        <vt:i4>0</vt:i4>
      </vt:variant>
      <vt:variant>
        <vt:i4>5</vt:i4>
      </vt:variant>
      <vt:variant>
        <vt:lpwstr/>
      </vt:variant>
      <vt:variant>
        <vt:lpwstr>EligibleDischargesEndnote</vt:lpwstr>
      </vt:variant>
      <vt:variant>
        <vt:i4>3604560</vt:i4>
      </vt:variant>
      <vt:variant>
        <vt:i4>4443</vt:i4>
      </vt:variant>
      <vt:variant>
        <vt:i4>0</vt:i4>
      </vt:variant>
      <vt:variant>
        <vt:i4>5</vt:i4>
      </vt:variant>
      <vt:variant>
        <vt:lpwstr/>
      </vt:variant>
      <vt:variant>
        <vt:lpwstr>_Patient_Experience_(OAS</vt:lpwstr>
      </vt:variant>
      <vt:variant>
        <vt:i4>1703941</vt:i4>
      </vt:variant>
      <vt:variant>
        <vt:i4>4437</vt:i4>
      </vt:variant>
      <vt:variant>
        <vt:i4>0</vt:i4>
      </vt:variant>
      <vt:variant>
        <vt:i4>5</vt:i4>
      </vt:variant>
      <vt:variant>
        <vt:lpwstr/>
      </vt:variant>
      <vt:variant>
        <vt:lpwstr>procedureroom</vt:lpwstr>
      </vt:variant>
      <vt:variant>
        <vt:i4>7143517</vt:i4>
      </vt:variant>
      <vt:variant>
        <vt:i4>4431</vt:i4>
      </vt:variant>
      <vt:variant>
        <vt:i4>0</vt:i4>
      </vt:variant>
      <vt:variant>
        <vt:i4>5</vt:i4>
      </vt:variant>
      <vt:variant>
        <vt:lpwstr/>
      </vt:variant>
      <vt:variant>
        <vt:lpwstr>Endnote49_OR</vt:lpwstr>
      </vt:variant>
      <vt:variant>
        <vt:i4>1245223</vt:i4>
      </vt:variant>
      <vt:variant>
        <vt:i4>4425</vt:i4>
      </vt:variant>
      <vt:variant>
        <vt:i4>0</vt:i4>
      </vt:variant>
      <vt:variant>
        <vt:i4>5</vt:i4>
      </vt:variant>
      <vt:variant>
        <vt:lpwstr/>
      </vt:variant>
      <vt:variant>
        <vt:lpwstr>Endnote19_ColocatedNICU</vt:lpwstr>
      </vt:variant>
      <vt:variant>
        <vt:i4>7798907</vt:i4>
      </vt:variant>
      <vt:variant>
        <vt:i4>4422</vt:i4>
      </vt:variant>
      <vt:variant>
        <vt:i4>0</vt:i4>
      </vt:variant>
      <vt:variant>
        <vt:i4>5</vt:i4>
      </vt:variant>
      <vt:variant>
        <vt:lpwstr>http://leapfroggroup.org/survey-materials/multi-campus-reporting-policy</vt:lpwstr>
      </vt:variant>
      <vt:variant>
        <vt:lpwstr/>
      </vt:variant>
      <vt:variant>
        <vt:i4>1310756</vt:i4>
      </vt:variant>
      <vt:variant>
        <vt:i4>4419</vt:i4>
      </vt:variant>
      <vt:variant>
        <vt:i4>0</vt:i4>
      </vt:variant>
      <vt:variant>
        <vt:i4>5</vt:i4>
      </vt:variant>
      <vt:variant>
        <vt:lpwstr/>
      </vt:variant>
      <vt:variant>
        <vt:lpwstr>medadverse_q6</vt:lpwstr>
      </vt:variant>
      <vt:variant>
        <vt:i4>327722</vt:i4>
      </vt:variant>
      <vt:variant>
        <vt:i4>4416</vt:i4>
      </vt:variant>
      <vt:variant>
        <vt:i4>0</vt:i4>
      </vt:variant>
      <vt:variant>
        <vt:i4>5</vt:i4>
      </vt:variant>
      <vt:variant>
        <vt:lpwstr/>
      </vt:variant>
      <vt:variant>
        <vt:lpwstr>medadminvisits_q5</vt:lpwstr>
      </vt:variant>
      <vt:variant>
        <vt:i4>3866624</vt:i4>
      </vt:variant>
      <vt:variant>
        <vt:i4>4413</vt:i4>
      </vt:variant>
      <vt:variant>
        <vt:i4>0</vt:i4>
      </vt:variant>
      <vt:variant>
        <vt:i4>5</vt:i4>
      </vt:variant>
      <vt:variant>
        <vt:lpwstr/>
      </vt:variant>
      <vt:variant>
        <vt:lpwstr>MedSafety_HomeMedications</vt:lpwstr>
      </vt:variant>
      <vt:variant>
        <vt:i4>7733358</vt:i4>
      </vt:variant>
      <vt:variant>
        <vt:i4>4410</vt:i4>
      </vt:variant>
      <vt:variant>
        <vt:i4>0</vt:i4>
      </vt:variant>
      <vt:variant>
        <vt:i4>5</vt:i4>
      </vt:variant>
      <vt:variant>
        <vt:lpwstr/>
      </vt:variant>
      <vt:variant>
        <vt:lpwstr>MedAllergySufficientSample</vt:lpwstr>
      </vt:variant>
      <vt:variant>
        <vt:i4>7733358</vt:i4>
      </vt:variant>
      <vt:variant>
        <vt:i4>4407</vt:i4>
      </vt:variant>
      <vt:variant>
        <vt:i4>0</vt:i4>
      </vt:variant>
      <vt:variant>
        <vt:i4>5</vt:i4>
      </vt:variant>
      <vt:variant>
        <vt:lpwstr/>
      </vt:variant>
      <vt:variant>
        <vt:lpwstr>MedAllergySufficientSample</vt:lpwstr>
      </vt:variant>
      <vt:variant>
        <vt:i4>7667771</vt:i4>
      </vt:variant>
      <vt:variant>
        <vt:i4>4404</vt:i4>
      </vt:variant>
      <vt:variant>
        <vt:i4>0</vt:i4>
      </vt:variant>
      <vt:variant>
        <vt:i4>5</vt:i4>
      </vt:variant>
      <vt:variant>
        <vt:lpwstr/>
      </vt:variant>
      <vt:variant>
        <vt:lpwstr>_Medication_Safety_for_2</vt:lpwstr>
      </vt:variant>
      <vt:variant>
        <vt:i4>7733358</vt:i4>
      </vt:variant>
      <vt:variant>
        <vt:i4>4401</vt:i4>
      </vt:variant>
      <vt:variant>
        <vt:i4>0</vt:i4>
      </vt:variant>
      <vt:variant>
        <vt:i4>5</vt:i4>
      </vt:variant>
      <vt:variant>
        <vt:lpwstr/>
      </vt:variant>
      <vt:variant>
        <vt:lpwstr>MedAllergySufficientSample</vt:lpwstr>
      </vt:variant>
      <vt:variant>
        <vt:i4>7667771</vt:i4>
      </vt:variant>
      <vt:variant>
        <vt:i4>4395</vt:i4>
      </vt:variant>
      <vt:variant>
        <vt:i4>0</vt:i4>
      </vt:variant>
      <vt:variant>
        <vt:i4>5</vt:i4>
      </vt:variant>
      <vt:variant>
        <vt:lpwstr/>
      </vt:variant>
      <vt:variant>
        <vt:lpwstr>_Medication_Safety_for_2</vt:lpwstr>
      </vt:variant>
      <vt:variant>
        <vt:i4>1703941</vt:i4>
      </vt:variant>
      <vt:variant>
        <vt:i4>4389</vt:i4>
      </vt:variant>
      <vt:variant>
        <vt:i4>0</vt:i4>
      </vt:variant>
      <vt:variant>
        <vt:i4>5</vt:i4>
      </vt:variant>
      <vt:variant>
        <vt:lpwstr/>
      </vt:variant>
      <vt:variant>
        <vt:lpwstr>procedureroom</vt:lpwstr>
      </vt:variant>
      <vt:variant>
        <vt:i4>7143517</vt:i4>
      </vt:variant>
      <vt:variant>
        <vt:i4>4383</vt:i4>
      </vt:variant>
      <vt:variant>
        <vt:i4>0</vt:i4>
      </vt:variant>
      <vt:variant>
        <vt:i4>5</vt:i4>
      </vt:variant>
      <vt:variant>
        <vt:lpwstr/>
      </vt:variant>
      <vt:variant>
        <vt:lpwstr>Endnote49_OR</vt:lpwstr>
      </vt:variant>
      <vt:variant>
        <vt:i4>1245223</vt:i4>
      </vt:variant>
      <vt:variant>
        <vt:i4>4377</vt:i4>
      </vt:variant>
      <vt:variant>
        <vt:i4>0</vt:i4>
      </vt:variant>
      <vt:variant>
        <vt:i4>5</vt:i4>
      </vt:variant>
      <vt:variant>
        <vt:lpwstr/>
      </vt:variant>
      <vt:variant>
        <vt:lpwstr>Endnote19_ColocatedNICU</vt:lpwstr>
      </vt:variant>
      <vt:variant>
        <vt:i4>7798907</vt:i4>
      </vt:variant>
      <vt:variant>
        <vt:i4>4374</vt:i4>
      </vt:variant>
      <vt:variant>
        <vt:i4>0</vt:i4>
      </vt:variant>
      <vt:variant>
        <vt:i4>5</vt:i4>
      </vt:variant>
      <vt:variant>
        <vt:lpwstr>http://leapfroggroup.org/survey-materials/multi-campus-reporting-policy</vt:lpwstr>
      </vt:variant>
      <vt:variant>
        <vt:lpwstr/>
      </vt:variant>
      <vt:variant>
        <vt:i4>524339</vt:i4>
      </vt:variant>
      <vt:variant>
        <vt:i4>4371</vt:i4>
      </vt:variant>
      <vt:variant>
        <vt:i4>0</vt:i4>
      </vt:variant>
      <vt:variant>
        <vt:i4>5</vt:i4>
      </vt:variant>
      <vt:variant>
        <vt:lpwstr/>
      </vt:variant>
      <vt:variant>
        <vt:lpwstr>surgical_team</vt:lpwstr>
      </vt:variant>
      <vt:variant>
        <vt:i4>2228316</vt:i4>
      </vt:variant>
      <vt:variant>
        <vt:i4>4368</vt:i4>
      </vt:variant>
      <vt:variant>
        <vt:i4>0</vt:i4>
      </vt:variant>
      <vt:variant>
        <vt:i4>5</vt:i4>
      </vt:variant>
      <vt:variant>
        <vt:lpwstr/>
      </vt:variant>
      <vt:variant>
        <vt:lpwstr>clinicalteamintro_9d</vt:lpwstr>
      </vt:variant>
      <vt:variant>
        <vt:i4>524339</vt:i4>
      </vt:variant>
      <vt:variant>
        <vt:i4>4365</vt:i4>
      </vt:variant>
      <vt:variant>
        <vt:i4>0</vt:i4>
      </vt:variant>
      <vt:variant>
        <vt:i4>5</vt:i4>
      </vt:variant>
      <vt:variant>
        <vt:lpwstr/>
      </vt:variant>
      <vt:variant>
        <vt:lpwstr>surgical_team</vt:lpwstr>
      </vt:variant>
      <vt:variant>
        <vt:i4>4063286</vt:i4>
      </vt:variant>
      <vt:variant>
        <vt:i4>4362</vt:i4>
      </vt:variant>
      <vt:variant>
        <vt:i4>0</vt:i4>
      </vt:variant>
      <vt:variant>
        <vt:i4>5</vt:i4>
      </vt:variant>
      <vt:variant>
        <vt:lpwstr/>
      </vt:variant>
      <vt:variant>
        <vt:lpwstr>_Safe_Surgery_Checklist_3</vt:lpwstr>
      </vt:variant>
      <vt:variant>
        <vt:i4>6357058</vt:i4>
      </vt:variant>
      <vt:variant>
        <vt:i4>4356</vt:i4>
      </vt:variant>
      <vt:variant>
        <vt:i4>0</vt:i4>
      </vt:variant>
      <vt:variant>
        <vt:i4>5</vt:i4>
      </vt:variant>
      <vt:variant>
        <vt:lpwstr/>
      </vt:variant>
      <vt:variant>
        <vt:lpwstr>_Safe_Surgery_Checklist</vt:lpwstr>
      </vt:variant>
      <vt:variant>
        <vt:i4>6357058</vt:i4>
      </vt:variant>
      <vt:variant>
        <vt:i4>4350</vt:i4>
      </vt:variant>
      <vt:variant>
        <vt:i4>0</vt:i4>
      </vt:variant>
      <vt:variant>
        <vt:i4>5</vt:i4>
      </vt:variant>
      <vt:variant>
        <vt:lpwstr/>
      </vt:variant>
      <vt:variant>
        <vt:lpwstr>_Safe_Surgery_Checklist</vt:lpwstr>
      </vt:variant>
      <vt:variant>
        <vt:i4>524307</vt:i4>
      </vt:variant>
      <vt:variant>
        <vt:i4>4347</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4344</vt:i4>
      </vt:variant>
      <vt:variant>
        <vt:i4>0</vt:i4>
      </vt:variant>
      <vt:variant>
        <vt:i4>5</vt:i4>
      </vt:variant>
      <vt:variant>
        <vt:lpwstr>https://www.who.int/patientsafety/safesurgery/checklist/en/</vt:lpwstr>
      </vt:variant>
      <vt:variant>
        <vt:lpwstr/>
      </vt:variant>
      <vt:variant>
        <vt:i4>4456574</vt:i4>
      </vt:variant>
      <vt:variant>
        <vt:i4>4341</vt:i4>
      </vt:variant>
      <vt:variant>
        <vt:i4>0</vt:i4>
      </vt:variant>
      <vt:variant>
        <vt:i4>5</vt:i4>
      </vt:variant>
      <vt:variant>
        <vt:lpwstr/>
      </vt:variant>
      <vt:variant>
        <vt:lpwstr>Patientfollowup_Specdeadlinestable</vt:lpwstr>
      </vt:variant>
      <vt:variant>
        <vt:i4>4456574</vt:i4>
      </vt:variant>
      <vt:variant>
        <vt:i4>4338</vt:i4>
      </vt:variant>
      <vt:variant>
        <vt:i4>0</vt:i4>
      </vt:variant>
      <vt:variant>
        <vt:i4>5</vt:i4>
      </vt:variant>
      <vt:variant>
        <vt:lpwstr/>
      </vt:variant>
      <vt:variant>
        <vt:lpwstr>Patientfollowup_Specdeadlinestable</vt:lpwstr>
      </vt:variant>
      <vt:variant>
        <vt:i4>6225992</vt:i4>
      </vt:variant>
      <vt:variant>
        <vt:i4>4335</vt:i4>
      </vt:variant>
      <vt:variant>
        <vt:i4>0</vt:i4>
      </vt:variant>
      <vt:variant>
        <vt:i4>5</vt:i4>
      </vt:variant>
      <vt:variant>
        <vt:lpwstr>https://data.cms.gov/provider-data/search?theme=Hospitals</vt:lpwstr>
      </vt:variant>
      <vt:variant>
        <vt:lpwstr/>
      </vt:variant>
      <vt:variant>
        <vt:i4>3211356</vt:i4>
      </vt:variant>
      <vt:variant>
        <vt:i4>4332</vt:i4>
      </vt:variant>
      <vt:variant>
        <vt:i4>0</vt:i4>
      </vt:variant>
      <vt:variant>
        <vt:i4>5</vt:i4>
      </vt:variant>
      <vt:variant>
        <vt:lpwstr/>
      </vt:variant>
      <vt:variant>
        <vt:lpwstr>_Patient_Follow-up_Measure</vt:lpwstr>
      </vt:variant>
      <vt:variant>
        <vt:i4>1703941</vt:i4>
      </vt:variant>
      <vt:variant>
        <vt:i4>4326</vt:i4>
      </vt:variant>
      <vt:variant>
        <vt:i4>0</vt:i4>
      </vt:variant>
      <vt:variant>
        <vt:i4>5</vt:i4>
      </vt:variant>
      <vt:variant>
        <vt:lpwstr/>
      </vt:variant>
      <vt:variant>
        <vt:lpwstr>procedureroom</vt:lpwstr>
      </vt:variant>
      <vt:variant>
        <vt:i4>7143517</vt:i4>
      </vt:variant>
      <vt:variant>
        <vt:i4>4320</vt:i4>
      </vt:variant>
      <vt:variant>
        <vt:i4>0</vt:i4>
      </vt:variant>
      <vt:variant>
        <vt:i4>5</vt:i4>
      </vt:variant>
      <vt:variant>
        <vt:lpwstr/>
      </vt:variant>
      <vt:variant>
        <vt:lpwstr>Endnote49_OR</vt:lpwstr>
      </vt:variant>
      <vt:variant>
        <vt:i4>1245223</vt:i4>
      </vt:variant>
      <vt:variant>
        <vt:i4>4314</vt:i4>
      </vt:variant>
      <vt:variant>
        <vt:i4>0</vt:i4>
      </vt:variant>
      <vt:variant>
        <vt:i4>5</vt:i4>
      </vt:variant>
      <vt:variant>
        <vt:lpwstr/>
      </vt:variant>
      <vt:variant>
        <vt:lpwstr>Endnote19_ColocatedNICU</vt:lpwstr>
      </vt:variant>
      <vt:variant>
        <vt:i4>7798907</vt:i4>
      </vt:variant>
      <vt:variant>
        <vt:i4>4311</vt:i4>
      </vt:variant>
      <vt:variant>
        <vt:i4>0</vt:i4>
      </vt:variant>
      <vt:variant>
        <vt:i4>5</vt:i4>
      </vt:variant>
      <vt:variant>
        <vt:lpwstr>http://leapfroggroup.org/survey-materials/multi-campus-reporting-policy</vt:lpwstr>
      </vt:variant>
      <vt:variant>
        <vt:lpwstr/>
      </vt:variant>
      <vt:variant>
        <vt:i4>8061028</vt:i4>
      </vt:variant>
      <vt:variant>
        <vt:i4>4308</vt:i4>
      </vt:variant>
      <vt:variant>
        <vt:i4>0</vt:i4>
      </vt:variant>
      <vt:variant>
        <vt:i4>5</vt:i4>
      </vt:variant>
      <vt:variant>
        <vt:lpwstr/>
      </vt:variant>
      <vt:variant>
        <vt:lpwstr>_Volume_of_Procedures_2</vt:lpwstr>
      </vt:variant>
      <vt:variant>
        <vt:i4>1703941</vt:i4>
      </vt:variant>
      <vt:variant>
        <vt:i4>4302</vt:i4>
      </vt:variant>
      <vt:variant>
        <vt:i4>0</vt:i4>
      </vt:variant>
      <vt:variant>
        <vt:i4>5</vt:i4>
      </vt:variant>
      <vt:variant>
        <vt:lpwstr/>
      </vt:variant>
      <vt:variant>
        <vt:lpwstr>procedureroom</vt:lpwstr>
      </vt:variant>
      <vt:variant>
        <vt:i4>7143517</vt:i4>
      </vt:variant>
      <vt:variant>
        <vt:i4>4296</vt:i4>
      </vt:variant>
      <vt:variant>
        <vt:i4>0</vt:i4>
      </vt:variant>
      <vt:variant>
        <vt:i4>5</vt:i4>
      </vt:variant>
      <vt:variant>
        <vt:lpwstr/>
      </vt:variant>
      <vt:variant>
        <vt:lpwstr>Endnote49_OR</vt:lpwstr>
      </vt:variant>
      <vt:variant>
        <vt:i4>1245223</vt:i4>
      </vt:variant>
      <vt:variant>
        <vt:i4>4290</vt:i4>
      </vt:variant>
      <vt:variant>
        <vt:i4>0</vt:i4>
      </vt:variant>
      <vt:variant>
        <vt:i4>5</vt:i4>
      </vt:variant>
      <vt:variant>
        <vt:lpwstr/>
      </vt:variant>
      <vt:variant>
        <vt:lpwstr>Endnote19_ColocatedNICU</vt:lpwstr>
      </vt:variant>
      <vt:variant>
        <vt:i4>2359343</vt:i4>
      </vt:variant>
      <vt:variant>
        <vt:i4>4287</vt:i4>
      </vt:variant>
      <vt:variant>
        <vt:i4>0</vt:i4>
      </vt:variant>
      <vt:variant>
        <vt:i4>5</vt:i4>
      </vt:variant>
      <vt:variant>
        <vt:lpwstr>https://ratings.leapfroggroup.org/</vt:lpwstr>
      </vt:variant>
      <vt:variant>
        <vt:lpwstr/>
      </vt:variant>
      <vt:variant>
        <vt:i4>7798907</vt:i4>
      </vt:variant>
      <vt:variant>
        <vt:i4>4284</vt:i4>
      </vt:variant>
      <vt:variant>
        <vt:i4>0</vt:i4>
      </vt:variant>
      <vt:variant>
        <vt:i4>5</vt:i4>
      </vt:variant>
      <vt:variant>
        <vt:lpwstr>http://leapfroggroup.org/survey-materials/multi-campus-reporting-policy</vt:lpwstr>
      </vt:variant>
      <vt:variant>
        <vt:lpwstr/>
      </vt:variant>
      <vt:variant>
        <vt:i4>720912</vt:i4>
      </vt:variant>
      <vt:variant>
        <vt:i4>4281</vt:i4>
      </vt:variant>
      <vt:variant>
        <vt:i4>0</vt:i4>
      </vt:variant>
      <vt:variant>
        <vt:i4>5</vt:i4>
      </vt:variant>
      <vt:variant>
        <vt:lpwstr/>
      </vt:variant>
      <vt:variant>
        <vt:lpwstr>clinicianendnote</vt:lpwstr>
      </vt:variant>
      <vt:variant>
        <vt:i4>720912</vt:i4>
      </vt:variant>
      <vt:variant>
        <vt:i4>4278</vt:i4>
      </vt:variant>
      <vt:variant>
        <vt:i4>0</vt:i4>
      </vt:variant>
      <vt:variant>
        <vt:i4>5</vt:i4>
      </vt:variant>
      <vt:variant>
        <vt:lpwstr/>
      </vt:variant>
      <vt:variant>
        <vt:lpwstr>clinicianendnote</vt:lpwstr>
      </vt:variant>
      <vt:variant>
        <vt:i4>720912</vt:i4>
      </vt:variant>
      <vt:variant>
        <vt:i4>4275</vt:i4>
      </vt:variant>
      <vt:variant>
        <vt:i4>0</vt:i4>
      </vt:variant>
      <vt:variant>
        <vt:i4>5</vt:i4>
      </vt:variant>
      <vt:variant>
        <vt:lpwstr/>
      </vt:variant>
      <vt:variant>
        <vt:lpwstr>clinicianendnote</vt:lpwstr>
      </vt:variant>
      <vt:variant>
        <vt:i4>720912</vt:i4>
      </vt:variant>
      <vt:variant>
        <vt:i4>4272</vt:i4>
      </vt:variant>
      <vt:variant>
        <vt:i4>0</vt:i4>
      </vt:variant>
      <vt:variant>
        <vt:i4>5</vt:i4>
      </vt:variant>
      <vt:variant>
        <vt:lpwstr/>
      </vt:variant>
      <vt:variant>
        <vt:lpwstr>clinicianendnote</vt:lpwstr>
      </vt:variant>
      <vt:variant>
        <vt:i4>7667802</vt:i4>
      </vt:variant>
      <vt:variant>
        <vt:i4>4266</vt:i4>
      </vt:variant>
      <vt:variant>
        <vt:i4>0</vt:i4>
      </vt:variant>
      <vt:variant>
        <vt:i4>5</vt:i4>
      </vt:variant>
      <vt:variant>
        <vt:lpwstr/>
      </vt:variant>
      <vt:variant>
        <vt:lpwstr>_Medical,_Surgical,_and</vt:lpwstr>
      </vt:variant>
      <vt:variant>
        <vt:i4>1703941</vt:i4>
      </vt:variant>
      <vt:variant>
        <vt:i4>4260</vt:i4>
      </vt:variant>
      <vt:variant>
        <vt:i4>0</vt:i4>
      </vt:variant>
      <vt:variant>
        <vt:i4>5</vt:i4>
      </vt:variant>
      <vt:variant>
        <vt:lpwstr/>
      </vt:variant>
      <vt:variant>
        <vt:lpwstr>procedureroom</vt:lpwstr>
      </vt:variant>
      <vt:variant>
        <vt:i4>7143517</vt:i4>
      </vt:variant>
      <vt:variant>
        <vt:i4>4254</vt:i4>
      </vt:variant>
      <vt:variant>
        <vt:i4>0</vt:i4>
      </vt:variant>
      <vt:variant>
        <vt:i4>5</vt:i4>
      </vt:variant>
      <vt:variant>
        <vt:lpwstr/>
      </vt:variant>
      <vt:variant>
        <vt:lpwstr>Endnote49_OR</vt:lpwstr>
      </vt:variant>
      <vt:variant>
        <vt:i4>1245223</vt:i4>
      </vt:variant>
      <vt:variant>
        <vt:i4>4248</vt:i4>
      </vt:variant>
      <vt:variant>
        <vt:i4>0</vt:i4>
      </vt:variant>
      <vt:variant>
        <vt:i4>5</vt:i4>
      </vt:variant>
      <vt:variant>
        <vt:lpwstr/>
      </vt:variant>
      <vt:variant>
        <vt:lpwstr>Endnote19_ColocatedNICU</vt:lpwstr>
      </vt:variant>
      <vt:variant>
        <vt:i4>7798907</vt:i4>
      </vt:variant>
      <vt:variant>
        <vt:i4>4245</vt:i4>
      </vt:variant>
      <vt:variant>
        <vt:i4>0</vt:i4>
      </vt:variant>
      <vt:variant>
        <vt:i4>5</vt:i4>
      </vt:variant>
      <vt:variant>
        <vt:lpwstr>http://leapfroggroup.org/survey-materials/multi-campus-reporting-policy</vt:lpwstr>
      </vt:variant>
      <vt:variant>
        <vt:lpwstr/>
      </vt:variant>
      <vt:variant>
        <vt:i4>1703941</vt:i4>
      </vt:variant>
      <vt:variant>
        <vt:i4>4242</vt:i4>
      </vt:variant>
      <vt:variant>
        <vt:i4>0</vt:i4>
      </vt:variant>
      <vt:variant>
        <vt:i4>5</vt:i4>
      </vt:variant>
      <vt:variant>
        <vt:lpwstr/>
      </vt:variant>
      <vt:variant>
        <vt:lpwstr>procedureroom</vt:lpwstr>
      </vt:variant>
      <vt:variant>
        <vt:i4>7143517</vt:i4>
      </vt:variant>
      <vt:variant>
        <vt:i4>4239</vt:i4>
      </vt:variant>
      <vt:variant>
        <vt:i4>0</vt:i4>
      </vt:variant>
      <vt:variant>
        <vt:i4>5</vt:i4>
      </vt:variant>
      <vt:variant>
        <vt:lpwstr/>
      </vt:variant>
      <vt:variant>
        <vt:lpwstr>Endnote49_OR</vt:lpwstr>
      </vt:variant>
      <vt:variant>
        <vt:i4>1245223</vt:i4>
      </vt:variant>
      <vt:variant>
        <vt:i4>4236</vt:i4>
      </vt:variant>
      <vt:variant>
        <vt:i4>0</vt:i4>
      </vt:variant>
      <vt:variant>
        <vt:i4>5</vt:i4>
      </vt:variant>
      <vt:variant>
        <vt:lpwstr/>
      </vt:variant>
      <vt:variant>
        <vt:lpwstr>Endnote19_ColocatedNICU</vt:lpwstr>
      </vt:variant>
      <vt:variant>
        <vt:i4>1703941</vt:i4>
      </vt:variant>
      <vt:variant>
        <vt:i4>4230</vt:i4>
      </vt:variant>
      <vt:variant>
        <vt:i4>0</vt:i4>
      </vt:variant>
      <vt:variant>
        <vt:i4>5</vt:i4>
      </vt:variant>
      <vt:variant>
        <vt:lpwstr/>
      </vt:variant>
      <vt:variant>
        <vt:lpwstr>procedureroom</vt:lpwstr>
      </vt:variant>
      <vt:variant>
        <vt:i4>7143517</vt:i4>
      </vt:variant>
      <vt:variant>
        <vt:i4>4224</vt:i4>
      </vt:variant>
      <vt:variant>
        <vt:i4>0</vt:i4>
      </vt:variant>
      <vt:variant>
        <vt:i4>5</vt:i4>
      </vt:variant>
      <vt:variant>
        <vt:lpwstr/>
      </vt:variant>
      <vt:variant>
        <vt:lpwstr>Endnote49_OR</vt:lpwstr>
      </vt:variant>
      <vt:variant>
        <vt:i4>1245223</vt:i4>
      </vt:variant>
      <vt:variant>
        <vt:i4>4218</vt:i4>
      </vt:variant>
      <vt:variant>
        <vt:i4>0</vt:i4>
      </vt:variant>
      <vt:variant>
        <vt:i4>5</vt:i4>
      </vt:variant>
      <vt:variant>
        <vt:lpwstr/>
      </vt:variant>
      <vt:variant>
        <vt:lpwstr>Endnote19_ColocatedNICU</vt:lpwstr>
      </vt:variant>
      <vt:variant>
        <vt:i4>8061028</vt:i4>
      </vt:variant>
      <vt:variant>
        <vt:i4>4215</vt:i4>
      </vt:variant>
      <vt:variant>
        <vt:i4>0</vt:i4>
      </vt:variant>
      <vt:variant>
        <vt:i4>5</vt:i4>
      </vt:variant>
      <vt:variant>
        <vt:lpwstr/>
      </vt:variant>
      <vt:variant>
        <vt:lpwstr>_Volume_of_Procedures_2</vt:lpwstr>
      </vt:variant>
      <vt:variant>
        <vt:i4>7798907</vt:i4>
      </vt:variant>
      <vt:variant>
        <vt:i4>4212</vt:i4>
      </vt:variant>
      <vt:variant>
        <vt:i4>0</vt:i4>
      </vt:variant>
      <vt:variant>
        <vt:i4>5</vt:i4>
      </vt:variant>
      <vt:variant>
        <vt:lpwstr>http://leapfroggroup.org/survey-materials/multi-campus-reporting-policy</vt:lpwstr>
      </vt:variant>
      <vt:variant>
        <vt:lpwstr/>
      </vt:variant>
      <vt:variant>
        <vt:i4>5046365</vt:i4>
      </vt:variant>
      <vt:variant>
        <vt:i4>4209</vt:i4>
      </vt:variant>
      <vt:variant>
        <vt:i4>0</vt:i4>
      </vt:variant>
      <vt:variant>
        <vt:i4>5</vt:i4>
      </vt:variant>
      <vt:variant>
        <vt:lpwstr>http://www.leapfroggroup.org/survey-materials/scoring-and-results</vt:lpwstr>
      </vt:variant>
      <vt:variant>
        <vt:lpwstr/>
      </vt:variant>
      <vt:variant>
        <vt:i4>262222</vt:i4>
      </vt:variant>
      <vt:variant>
        <vt:i4>4206</vt:i4>
      </vt:variant>
      <vt:variant>
        <vt:i4>0</vt:i4>
      </vt:variant>
      <vt:variant>
        <vt:i4>5</vt:i4>
      </vt:variant>
      <vt:variant>
        <vt:lpwstr>https://ratings.leapfroggroup.org/measure/hospital/2025/care-elective-outpatient-surgery-patients</vt:lpwstr>
      </vt:variant>
      <vt:variant>
        <vt:lpwstr/>
      </vt:variant>
      <vt:variant>
        <vt:i4>7733364</vt:i4>
      </vt:variant>
      <vt:variant>
        <vt:i4>4203</vt:i4>
      </vt:variant>
      <vt:variant>
        <vt:i4>0</vt:i4>
      </vt:variant>
      <vt:variant>
        <vt:i4>5</vt:i4>
      </vt:variant>
      <vt:variant>
        <vt:lpwstr>http://www.leapfroggroup.org/about/expert-panelists</vt:lpwstr>
      </vt:variant>
      <vt:variant>
        <vt:lpwstr/>
      </vt:variant>
      <vt:variant>
        <vt:i4>5701727</vt:i4>
      </vt:variant>
      <vt:variant>
        <vt:i4>4200</vt:i4>
      </vt:variant>
      <vt:variant>
        <vt:i4>0</vt:i4>
      </vt:variant>
      <vt:variant>
        <vt:i4>5</vt:i4>
      </vt:variant>
      <vt:variant>
        <vt:lpwstr>https://www.ahrq.gov/cahps/surveys-guidance/hospital/about/child_hp_survey.html</vt:lpwstr>
      </vt:variant>
      <vt:variant>
        <vt:lpwstr/>
      </vt:variant>
      <vt:variant>
        <vt:i4>4915323</vt:i4>
      </vt:variant>
      <vt:variant>
        <vt:i4>4197</vt:i4>
      </vt:variant>
      <vt:variant>
        <vt:i4>0</vt:i4>
      </vt:variant>
      <vt:variant>
        <vt:i4>5</vt:i4>
      </vt:variant>
      <vt:variant>
        <vt:lpwstr/>
      </vt:variant>
      <vt:variant>
        <vt:lpwstr>_Pediatric_CT_Radiation</vt:lpwstr>
      </vt:variant>
      <vt:variant>
        <vt:i4>6750258</vt:i4>
      </vt:variant>
      <vt:variant>
        <vt:i4>4194</vt:i4>
      </vt:variant>
      <vt:variant>
        <vt:i4>0</vt:i4>
      </vt:variant>
      <vt:variant>
        <vt:i4>5</vt:i4>
      </vt:variant>
      <vt:variant>
        <vt:lpwstr>http://www.leapfroggroup.org/survey-materials/survey-and-cpoe-materials</vt:lpwstr>
      </vt:variant>
      <vt:variant>
        <vt:lpwstr/>
      </vt:variant>
      <vt:variant>
        <vt:i4>6750258</vt:i4>
      </vt:variant>
      <vt:variant>
        <vt:i4>4191</vt:i4>
      </vt:variant>
      <vt:variant>
        <vt:i4>0</vt:i4>
      </vt:variant>
      <vt:variant>
        <vt:i4>5</vt:i4>
      </vt:variant>
      <vt:variant>
        <vt:lpwstr>http://www.leapfroggroup.org/survey-materials/survey-and-cpoe-materials</vt:lpwstr>
      </vt:variant>
      <vt:variant>
        <vt:lpwstr/>
      </vt:variant>
      <vt:variant>
        <vt:i4>6750258</vt:i4>
      </vt:variant>
      <vt:variant>
        <vt:i4>4188</vt:i4>
      </vt:variant>
      <vt:variant>
        <vt:i4>0</vt:i4>
      </vt:variant>
      <vt:variant>
        <vt:i4>5</vt:i4>
      </vt:variant>
      <vt:variant>
        <vt:lpwstr>http://www.leapfroggroup.org/survey-materials/survey-and-cpoe-materials</vt:lpwstr>
      </vt:variant>
      <vt:variant>
        <vt:lpwstr/>
      </vt:variant>
      <vt:variant>
        <vt:i4>6750258</vt:i4>
      </vt:variant>
      <vt:variant>
        <vt:i4>4185</vt:i4>
      </vt:variant>
      <vt:variant>
        <vt:i4>0</vt:i4>
      </vt:variant>
      <vt:variant>
        <vt:i4>5</vt:i4>
      </vt:variant>
      <vt:variant>
        <vt:lpwstr>http://www.leapfroggroup.org/survey-materials/survey-and-cpoe-materials</vt:lpwstr>
      </vt:variant>
      <vt:variant>
        <vt:lpwstr/>
      </vt:variant>
      <vt:variant>
        <vt:i4>7798907</vt:i4>
      </vt:variant>
      <vt:variant>
        <vt:i4>4182</vt:i4>
      </vt:variant>
      <vt:variant>
        <vt:i4>0</vt:i4>
      </vt:variant>
      <vt:variant>
        <vt:i4>5</vt:i4>
      </vt:variant>
      <vt:variant>
        <vt:lpwstr>http://leapfroggroup.org/survey-materials/multi-campus-reporting-policy</vt:lpwstr>
      </vt:variant>
      <vt:variant>
        <vt:lpwstr/>
      </vt:variant>
      <vt:variant>
        <vt:i4>6422655</vt:i4>
      </vt:variant>
      <vt:variant>
        <vt:i4>4179</vt:i4>
      </vt:variant>
      <vt:variant>
        <vt:i4>0</vt:i4>
      </vt:variant>
      <vt:variant>
        <vt:i4>5</vt:i4>
      </vt:variant>
      <vt:variant>
        <vt:lpwstr/>
      </vt:variant>
      <vt:variant>
        <vt:lpwstr>_Patient_Experience_(CAHPS_1</vt:lpwstr>
      </vt:variant>
      <vt:variant>
        <vt:i4>3342372</vt:i4>
      </vt:variant>
      <vt:variant>
        <vt:i4>4176</vt:i4>
      </vt:variant>
      <vt:variant>
        <vt:i4>0</vt:i4>
      </vt:variant>
      <vt:variant>
        <vt:i4>5</vt:i4>
      </vt:variant>
      <vt:variant>
        <vt:lpwstr>https://www.ahrq.gov/cahps/surveys-guidance/hp/about/child-survey-measures.html</vt:lpwstr>
      </vt:variant>
      <vt:variant>
        <vt:lpwstr/>
      </vt:variant>
      <vt:variant>
        <vt:i4>5701727</vt:i4>
      </vt:variant>
      <vt:variant>
        <vt:i4>4173</vt:i4>
      </vt:variant>
      <vt:variant>
        <vt:i4>0</vt:i4>
      </vt:variant>
      <vt:variant>
        <vt:i4>5</vt:i4>
      </vt:variant>
      <vt:variant>
        <vt:lpwstr>https://www.ahrq.gov/cahps/surveys-guidance/hospital/about/child_hp_survey.html</vt:lpwstr>
      </vt:variant>
      <vt:variant>
        <vt:lpwstr/>
      </vt:variant>
      <vt:variant>
        <vt:i4>5701727</vt:i4>
      </vt:variant>
      <vt:variant>
        <vt:i4>4170</vt:i4>
      </vt:variant>
      <vt:variant>
        <vt:i4>0</vt:i4>
      </vt:variant>
      <vt:variant>
        <vt:i4>5</vt:i4>
      </vt:variant>
      <vt:variant>
        <vt:lpwstr>https://www.ahrq.gov/cahps/surveys-guidance/hospital/about/child_hp_survey.html</vt:lpwstr>
      </vt:variant>
      <vt:variant>
        <vt:lpwstr/>
      </vt:variant>
      <vt:variant>
        <vt:i4>6946904</vt:i4>
      </vt:variant>
      <vt:variant>
        <vt:i4>4167</vt:i4>
      </vt:variant>
      <vt:variant>
        <vt:i4>0</vt:i4>
      </vt:variant>
      <vt:variant>
        <vt:i4>5</vt:i4>
      </vt:variant>
      <vt:variant>
        <vt:lpwstr/>
      </vt:variant>
      <vt:variant>
        <vt:lpwstr>Endnote48_TopBox</vt:lpwstr>
      </vt:variant>
      <vt:variant>
        <vt:i4>5701727</vt:i4>
      </vt:variant>
      <vt:variant>
        <vt:i4>4164</vt:i4>
      </vt:variant>
      <vt:variant>
        <vt:i4>0</vt:i4>
      </vt:variant>
      <vt:variant>
        <vt:i4>5</vt:i4>
      </vt:variant>
      <vt:variant>
        <vt:lpwstr>https://www.ahrq.gov/cahps/surveys-guidance/hospital/about/child_hp_survey.html</vt:lpwstr>
      </vt:variant>
      <vt:variant>
        <vt:lpwstr/>
      </vt:variant>
      <vt:variant>
        <vt:i4>7798907</vt:i4>
      </vt:variant>
      <vt:variant>
        <vt:i4>4161</vt:i4>
      </vt:variant>
      <vt:variant>
        <vt:i4>0</vt:i4>
      </vt:variant>
      <vt:variant>
        <vt:i4>5</vt:i4>
      </vt:variant>
      <vt:variant>
        <vt:lpwstr>http://leapfroggroup.org/survey-materials/multi-campus-reporting-policy</vt:lpwstr>
      </vt:variant>
      <vt:variant>
        <vt:lpwstr/>
      </vt:variant>
      <vt:variant>
        <vt:i4>6160489</vt:i4>
      </vt:variant>
      <vt:variant>
        <vt:i4>4158</vt:i4>
      </vt:variant>
      <vt:variant>
        <vt:i4>0</vt:i4>
      </vt:variant>
      <vt:variant>
        <vt:i4>5</vt:i4>
      </vt:variant>
      <vt:variant>
        <vt:lpwstr/>
      </vt:variant>
      <vt:variant>
        <vt:lpwstr>_Pediatric_Computed_Tomography</vt:lpwstr>
      </vt:variant>
      <vt:variant>
        <vt:i4>6160489</vt:i4>
      </vt:variant>
      <vt:variant>
        <vt:i4>4155</vt:i4>
      </vt:variant>
      <vt:variant>
        <vt:i4>0</vt:i4>
      </vt:variant>
      <vt:variant>
        <vt:i4>5</vt:i4>
      </vt:variant>
      <vt:variant>
        <vt:lpwstr/>
      </vt:variant>
      <vt:variant>
        <vt:lpwstr>_Pediatric_Computed_Tomography</vt:lpwstr>
      </vt:variant>
      <vt:variant>
        <vt:i4>7798907</vt:i4>
      </vt:variant>
      <vt:variant>
        <vt:i4>4152</vt:i4>
      </vt:variant>
      <vt:variant>
        <vt:i4>0</vt:i4>
      </vt:variant>
      <vt:variant>
        <vt:i4>5</vt:i4>
      </vt:variant>
      <vt:variant>
        <vt:lpwstr>http://leapfroggroup.org/survey-materials/multi-campus-reporting-policy</vt:lpwstr>
      </vt:variant>
      <vt:variant>
        <vt:lpwstr/>
      </vt:variant>
      <vt:variant>
        <vt:i4>6946904</vt:i4>
      </vt:variant>
      <vt:variant>
        <vt:i4>4146</vt:i4>
      </vt:variant>
      <vt:variant>
        <vt:i4>0</vt:i4>
      </vt:variant>
      <vt:variant>
        <vt:i4>5</vt:i4>
      </vt:variant>
      <vt:variant>
        <vt:lpwstr/>
      </vt:variant>
      <vt:variant>
        <vt:lpwstr>Endnote48_TopBox</vt:lpwstr>
      </vt:variant>
      <vt:variant>
        <vt:i4>6357119</vt:i4>
      </vt:variant>
      <vt:variant>
        <vt:i4>4143</vt:i4>
      </vt:variant>
      <vt:variant>
        <vt:i4>0</vt:i4>
      </vt:variant>
      <vt:variant>
        <vt:i4>5</vt:i4>
      </vt:variant>
      <vt:variant>
        <vt:lpwstr/>
      </vt:variant>
      <vt:variant>
        <vt:lpwstr>_Patient_Experience_(CAHPS_2</vt:lpwstr>
      </vt:variant>
      <vt:variant>
        <vt:i4>6946909</vt:i4>
      </vt:variant>
      <vt:variant>
        <vt:i4>4140</vt:i4>
      </vt:variant>
      <vt:variant>
        <vt:i4>0</vt:i4>
      </vt:variant>
      <vt:variant>
        <vt:i4>5</vt:i4>
      </vt:variant>
      <vt:variant>
        <vt:lpwstr/>
      </vt:variant>
      <vt:variant>
        <vt:lpwstr>_1A:_Basic_Hospital</vt:lpwstr>
      </vt:variant>
      <vt:variant>
        <vt:i4>7602283</vt:i4>
      </vt:variant>
      <vt:variant>
        <vt:i4>4137</vt:i4>
      </vt:variant>
      <vt:variant>
        <vt:i4>0</vt:i4>
      </vt:variant>
      <vt:variant>
        <vt:i4>5</vt:i4>
      </vt:variant>
      <vt:variant>
        <vt:lpwstr/>
      </vt:variant>
      <vt:variant>
        <vt:lpwstr>CAHPSSpecs</vt:lpwstr>
      </vt:variant>
      <vt:variant>
        <vt:i4>6946904</vt:i4>
      </vt:variant>
      <vt:variant>
        <vt:i4>4131</vt:i4>
      </vt:variant>
      <vt:variant>
        <vt:i4>0</vt:i4>
      </vt:variant>
      <vt:variant>
        <vt:i4>5</vt:i4>
      </vt:variant>
      <vt:variant>
        <vt:lpwstr/>
      </vt:variant>
      <vt:variant>
        <vt:lpwstr>Endnote48_TopBox</vt:lpwstr>
      </vt:variant>
      <vt:variant>
        <vt:i4>7798907</vt:i4>
      </vt:variant>
      <vt:variant>
        <vt:i4>4128</vt:i4>
      </vt:variant>
      <vt:variant>
        <vt:i4>0</vt:i4>
      </vt:variant>
      <vt:variant>
        <vt:i4>5</vt:i4>
      </vt:variant>
      <vt:variant>
        <vt:lpwstr>http://leapfroggroup.org/survey-materials/multi-campus-reporting-policy</vt:lpwstr>
      </vt:variant>
      <vt:variant>
        <vt:lpwstr/>
      </vt:variant>
      <vt:variant>
        <vt:i4>5046365</vt:i4>
      </vt:variant>
      <vt:variant>
        <vt:i4>4125</vt:i4>
      </vt:variant>
      <vt:variant>
        <vt:i4>0</vt:i4>
      </vt:variant>
      <vt:variant>
        <vt:i4>5</vt:i4>
      </vt:variant>
      <vt:variant>
        <vt:lpwstr>http://www.leapfroggroup.org/survey-materials/scoring-and-results</vt:lpwstr>
      </vt:variant>
      <vt:variant>
        <vt:lpwstr/>
      </vt:variant>
      <vt:variant>
        <vt:i4>8323199</vt:i4>
      </vt:variant>
      <vt:variant>
        <vt:i4>4122</vt:i4>
      </vt:variant>
      <vt:variant>
        <vt:i4>0</vt:i4>
      </vt:variant>
      <vt:variant>
        <vt:i4>5</vt:i4>
      </vt:variant>
      <vt:variant>
        <vt:lpwstr>https://ratings.leapfroggroup.org/measure/hospital/2025/pediatric-care</vt:lpwstr>
      </vt:variant>
      <vt:variant>
        <vt:lpwstr/>
      </vt:variant>
      <vt:variant>
        <vt:i4>6750258</vt:i4>
      </vt:variant>
      <vt:variant>
        <vt:i4>4119</vt:i4>
      </vt:variant>
      <vt:variant>
        <vt:i4>0</vt:i4>
      </vt:variant>
      <vt:variant>
        <vt:i4>5</vt:i4>
      </vt:variant>
      <vt:variant>
        <vt:lpwstr>http://www.leapfroggroup.org/survey-materials/survey-and-cpoe-materials</vt:lpwstr>
      </vt:variant>
      <vt:variant>
        <vt:lpwstr/>
      </vt:variant>
      <vt:variant>
        <vt:i4>5046347</vt:i4>
      </vt:variant>
      <vt:variant>
        <vt:i4>4116</vt:i4>
      </vt:variant>
      <vt:variant>
        <vt:i4>0</vt:i4>
      </vt:variant>
      <vt:variant>
        <vt:i4>5</vt:i4>
      </vt:variant>
      <vt:variant>
        <vt:lpwstr>https://www.ihi.org/resources/Pages/Tools/RCA2-Improving-Root-Cause-Analyses-and-Actions-to-Prevent-Harm.aspx</vt:lpwstr>
      </vt:variant>
      <vt:variant>
        <vt:lpwstr/>
      </vt:variant>
      <vt:variant>
        <vt:i4>458773</vt:i4>
      </vt:variant>
      <vt:variant>
        <vt:i4>4113</vt:i4>
      </vt:variant>
      <vt:variant>
        <vt:i4>0</vt:i4>
      </vt:variant>
      <vt:variant>
        <vt:i4>5</vt:i4>
      </vt:variant>
      <vt:variant>
        <vt:lpwstr>http://www.ahrq.gov/professionals/quality-patient-safety/patient-safety-resources/resources/candor/introduction.html</vt:lpwstr>
      </vt:variant>
      <vt:variant>
        <vt:lpwstr/>
      </vt:variant>
      <vt:variant>
        <vt:i4>2097191</vt:i4>
      </vt:variant>
      <vt:variant>
        <vt:i4>4110</vt:i4>
      </vt:variant>
      <vt:variant>
        <vt:i4>0</vt:i4>
      </vt:variant>
      <vt:variant>
        <vt:i4>5</vt:i4>
      </vt:variant>
      <vt:variant>
        <vt:lpwstr>https://journals.sagepub.com/doi/full/10.1177/2516043518813814</vt:lpwstr>
      </vt:variant>
      <vt:variant>
        <vt:lpwstr/>
      </vt:variant>
      <vt:variant>
        <vt:i4>1245218</vt:i4>
      </vt:variant>
      <vt:variant>
        <vt:i4>4107</vt:i4>
      </vt:variant>
      <vt:variant>
        <vt:i4>0</vt:i4>
      </vt:variant>
      <vt:variant>
        <vt:i4>5</vt:i4>
      </vt:variant>
      <vt:variant>
        <vt:lpwstr/>
      </vt:variant>
      <vt:variant>
        <vt:lpwstr>NHSN_HospDetailsPage</vt:lpwstr>
      </vt:variant>
      <vt:variant>
        <vt:i4>1966154</vt:i4>
      </vt:variant>
      <vt:variant>
        <vt:i4>4104</vt:i4>
      </vt:variant>
      <vt:variant>
        <vt:i4>0</vt:i4>
      </vt:variant>
      <vt:variant>
        <vt:i4>5</vt:i4>
      </vt:variant>
      <vt:variant>
        <vt:lpwstr>https://leapfroghelpdesk.zendesk.com/</vt:lpwstr>
      </vt:variant>
      <vt:variant>
        <vt:lpwstr/>
      </vt:variant>
      <vt:variant>
        <vt:i4>6881375</vt:i4>
      </vt:variant>
      <vt:variant>
        <vt:i4>4101</vt:i4>
      </vt:variant>
      <vt:variant>
        <vt:i4>0</vt:i4>
      </vt:variant>
      <vt:variant>
        <vt:i4>5</vt:i4>
      </vt:variant>
      <vt:variant>
        <vt:lpwstr/>
      </vt:variant>
      <vt:variant>
        <vt:lpwstr>NHSN_datapulldates</vt:lpwstr>
      </vt:variant>
      <vt:variant>
        <vt:i4>1179658</vt:i4>
      </vt:variant>
      <vt:variant>
        <vt:i4>4098</vt:i4>
      </vt:variant>
      <vt:variant>
        <vt:i4>0</vt:i4>
      </vt:variant>
      <vt:variant>
        <vt:i4>5</vt:i4>
      </vt:variant>
      <vt:variant>
        <vt:lpwstr>https://survey.leapfroggroup.org/login?destination=dashboard</vt:lpwstr>
      </vt:variant>
      <vt:variant>
        <vt:lpwstr/>
      </vt:variant>
      <vt:variant>
        <vt:i4>6881375</vt:i4>
      </vt:variant>
      <vt:variant>
        <vt:i4>4095</vt:i4>
      </vt:variant>
      <vt:variant>
        <vt:i4>0</vt:i4>
      </vt:variant>
      <vt:variant>
        <vt:i4>5</vt:i4>
      </vt:variant>
      <vt:variant>
        <vt:lpwstr/>
      </vt:variant>
      <vt:variant>
        <vt:lpwstr>NHSN_datapulldates</vt:lpwstr>
      </vt:variant>
      <vt:variant>
        <vt:i4>2359393</vt:i4>
      </vt:variant>
      <vt:variant>
        <vt:i4>4092</vt:i4>
      </vt:variant>
      <vt:variant>
        <vt:i4>0</vt:i4>
      </vt:variant>
      <vt:variant>
        <vt:i4>5</vt:i4>
      </vt:variant>
      <vt:variant>
        <vt:lpwstr>http://www.leapfroggroup.org/survey-materials/join-nhsn</vt:lpwstr>
      </vt:variant>
      <vt:variant>
        <vt:lpwstr/>
      </vt:variant>
      <vt:variant>
        <vt:i4>6881375</vt:i4>
      </vt:variant>
      <vt:variant>
        <vt:i4>4089</vt:i4>
      </vt:variant>
      <vt:variant>
        <vt:i4>0</vt:i4>
      </vt:variant>
      <vt:variant>
        <vt:i4>5</vt:i4>
      </vt:variant>
      <vt:variant>
        <vt:lpwstr/>
      </vt:variant>
      <vt:variant>
        <vt:lpwstr>NHSN_datapulldates</vt:lpwstr>
      </vt:variant>
      <vt:variant>
        <vt:i4>2359393</vt:i4>
      </vt:variant>
      <vt:variant>
        <vt:i4>4086</vt:i4>
      </vt:variant>
      <vt:variant>
        <vt:i4>0</vt:i4>
      </vt:variant>
      <vt:variant>
        <vt:i4>5</vt:i4>
      </vt:variant>
      <vt:variant>
        <vt:lpwstr>http://www.leapfroggroup.org/survey-materials/join-nhsn</vt:lpwstr>
      </vt:variant>
      <vt:variant>
        <vt:lpwstr/>
      </vt:variant>
      <vt:variant>
        <vt:i4>2359393</vt:i4>
      </vt:variant>
      <vt:variant>
        <vt:i4>4083</vt:i4>
      </vt:variant>
      <vt:variant>
        <vt:i4>0</vt:i4>
      </vt:variant>
      <vt:variant>
        <vt:i4>5</vt:i4>
      </vt:variant>
      <vt:variant>
        <vt:lpwstr>http://www.leapfroggroup.org/survey-materials/join-nhsn</vt:lpwstr>
      </vt:variant>
      <vt:variant>
        <vt:lpwstr/>
      </vt:variant>
      <vt:variant>
        <vt:i4>262206</vt:i4>
      </vt:variant>
      <vt:variant>
        <vt:i4>4080</vt:i4>
      </vt:variant>
      <vt:variant>
        <vt:i4>0</vt:i4>
      </vt:variant>
      <vt:variant>
        <vt:i4>5</vt:i4>
      </vt:variant>
      <vt:variant>
        <vt:lpwstr/>
      </vt:variant>
      <vt:variant>
        <vt:lpwstr>NHSN_joinbydates</vt:lpwstr>
      </vt:variant>
      <vt:variant>
        <vt:i4>1507407</vt:i4>
      </vt:variant>
      <vt:variant>
        <vt:i4>4077</vt:i4>
      </vt:variant>
      <vt:variant>
        <vt:i4>0</vt:i4>
      </vt:variant>
      <vt:variant>
        <vt:i4>5</vt:i4>
      </vt:variant>
      <vt:variant>
        <vt:lpwstr>https://www.leapfroggroup.org/survey-materials/join-nhsn</vt:lpwstr>
      </vt:variant>
      <vt:variant>
        <vt:lpwstr/>
      </vt:variant>
      <vt:variant>
        <vt:i4>2359393</vt:i4>
      </vt:variant>
      <vt:variant>
        <vt:i4>4074</vt:i4>
      </vt:variant>
      <vt:variant>
        <vt:i4>0</vt:i4>
      </vt:variant>
      <vt:variant>
        <vt:i4>5</vt:i4>
      </vt:variant>
      <vt:variant>
        <vt:lpwstr>http://www.leapfroggroup.org/survey-materials/join-nhsn</vt:lpwstr>
      </vt:variant>
      <vt:variant>
        <vt:lpwstr/>
      </vt:variant>
      <vt:variant>
        <vt:i4>4063315</vt:i4>
      </vt:variant>
      <vt:variant>
        <vt:i4>4071</vt:i4>
      </vt:variant>
      <vt:variant>
        <vt:i4>0</vt:i4>
      </vt:variant>
      <vt:variant>
        <vt:i4>5</vt:i4>
      </vt:variant>
      <vt:variant>
        <vt:lpwstr/>
      </vt:variant>
      <vt:variant>
        <vt:lpwstr>_Section_7B:_Healthcare-Associated</vt:lpwstr>
      </vt:variant>
      <vt:variant>
        <vt:i4>1507407</vt:i4>
      </vt:variant>
      <vt:variant>
        <vt:i4>4068</vt:i4>
      </vt:variant>
      <vt:variant>
        <vt:i4>0</vt:i4>
      </vt:variant>
      <vt:variant>
        <vt:i4>5</vt:i4>
      </vt:variant>
      <vt:variant>
        <vt:lpwstr>https://www.leapfroggroup.org/survey-materials/join-nhsn</vt:lpwstr>
      </vt:variant>
      <vt:variant>
        <vt:lpwstr/>
      </vt:variant>
      <vt:variant>
        <vt:i4>1507407</vt:i4>
      </vt:variant>
      <vt:variant>
        <vt:i4>4065</vt:i4>
      </vt:variant>
      <vt:variant>
        <vt:i4>0</vt:i4>
      </vt:variant>
      <vt:variant>
        <vt:i4>5</vt:i4>
      </vt:variant>
      <vt:variant>
        <vt:lpwstr>https://www.leapfroggroup.org/survey-materials/join-nhsn</vt:lpwstr>
      </vt:variant>
      <vt:variant>
        <vt:lpwstr/>
      </vt:variant>
      <vt:variant>
        <vt:i4>2359343</vt:i4>
      </vt:variant>
      <vt:variant>
        <vt:i4>4062</vt:i4>
      </vt:variant>
      <vt:variant>
        <vt:i4>0</vt:i4>
      </vt:variant>
      <vt:variant>
        <vt:i4>5</vt:i4>
      </vt:variant>
      <vt:variant>
        <vt:lpwstr>https://ratings.leapfroggroup.org/</vt:lpwstr>
      </vt:variant>
      <vt:variant>
        <vt:lpwstr/>
      </vt:variant>
      <vt:variant>
        <vt:i4>1507407</vt:i4>
      </vt:variant>
      <vt:variant>
        <vt:i4>4059</vt:i4>
      </vt:variant>
      <vt:variant>
        <vt:i4>0</vt:i4>
      </vt:variant>
      <vt:variant>
        <vt:i4>5</vt:i4>
      </vt:variant>
      <vt:variant>
        <vt:lpwstr>https://www.leapfroggroup.org/survey-materials/join-nhsn</vt:lpwstr>
      </vt:variant>
      <vt:variant>
        <vt:lpwstr/>
      </vt:variant>
      <vt:variant>
        <vt:i4>4456513</vt:i4>
      </vt:variant>
      <vt:variant>
        <vt:i4>4056</vt:i4>
      </vt:variant>
      <vt:variant>
        <vt:i4>0</vt:i4>
      </vt:variant>
      <vt:variant>
        <vt:i4>5</vt:i4>
      </vt:variant>
      <vt:variant>
        <vt:lpwstr/>
      </vt:variant>
      <vt:variant>
        <vt:lpwstr>_Healthcare-Associated_Infections_Me_1</vt:lpwstr>
      </vt:variant>
      <vt:variant>
        <vt:i4>2359393</vt:i4>
      </vt:variant>
      <vt:variant>
        <vt:i4>4053</vt:i4>
      </vt:variant>
      <vt:variant>
        <vt:i4>0</vt:i4>
      </vt:variant>
      <vt:variant>
        <vt:i4>5</vt:i4>
      </vt:variant>
      <vt:variant>
        <vt:lpwstr>http://www.leapfroggroup.org/survey-materials/join-nhsn</vt:lpwstr>
      </vt:variant>
      <vt:variant>
        <vt:lpwstr/>
      </vt:variant>
      <vt:variant>
        <vt:i4>7077967</vt:i4>
      </vt:variant>
      <vt:variant>
        <vt:i4>4050</vt:i4>
      </vt:variant>
      <vt:variant>
        <vt:i4>0</vt:i4>
      </vt:variant>
      <vt:variant>
        <vt:i4>5</vt:i4>
      </vt:variant>
      <vt:variant>
        <vt:lpwstr/>
      </vt:variant>
      <vt:variant>
        <vt:lpwstr>Endnote36_NeverEvent</vt:lpwstr>
      </vt:variant>
      <vt:variant>
        <vt:i4>7077967</vt:i4>
      </vt:variant>
      <vt:variant>
        <vt:i4>4044</vt:i4>
      </vt:variant>
      <vt:variant>
        <vt:i4>0</vt:i4>
      </vt:variant>
      <vt:variant>
        <vt:i4>5</vt:i4>
      </vt:variant>
      <vt:variant>
        <vt:lpwstr/>
      </vt:variant>
      <vt:variant>
        <vt:lpwstr>Endnote36_NeverEvent</vt:lpwstr>
      </vt:variant>
      <vt:variant>
        <vt:i4>8060992</vt:i4>
      </vt:variant>
      <vt:variant>
        <vt:i4>4041</vt:i4>
      </vt:variant>
      <vt:variant>
        <vt:i4>0</vt:i4>
      </vt:variant>
      <vt:variant>
        <vt:i4>5</vt:i4>
      </vt:variant>
      <vt:variant>
        <vt:lpwstr/>
      </vt:variant>
      <vt:variant>
        <vt:lpwstr>Endnote39_RCA</vt:lpwstr>
      </vt:variant>
      <vt:variant>
        <vt:i4>8060992</vt:i4>
      </vt:variant>
      <vt:variant>
        <vt:i4>4038</vt:i4>
      </vt:variant>
      <vt:variant>
        <vt:i4>0</vt:i4>
      </vt:variant>
      <vt:variant>
        <vt:i4>5</vt:i4>
      </vt:variant>
      <vt:variant>
        <vt:lpwstr/>
      </vt:variant>
      <vt:variant>
        <vt:lpwstr>Endnote39_RCA</vt:lpwstr>
      </vt:variant>
      <vt:variant>
        <vt:i4>7077967</vt:i4>
      </vt:variant>
      <vt:variant>
        <vt:i4>4032</vt:i4>
      </vt:variant>
      <vt:variant>
        <vt:i4>0</vt:i4>
      </vt:variant>
      <vt:variant>
        <vt:i4>5</vt:i4>
      </vt:variant>
      <vt:variant>
        <vt:lpwstr/>
      </vt:variant>
      <vt:variant>
        <vt:lpwstr>Endnote36_NeverEvent</vt:lpwstr>
      </vt:variant>
      <vt:variant>
        <vt:i4>8060992</vt:i4>
      </vt:variant>
      <vt:variant>
        <vt:i4>4029</vt:i4>
      </vt:variant>
      <vt:variant>
        <vt:i4>0</vt:i4>
      </vt:variant>
      <vt:variant>
        <vt:i4>5</vt:i4>
      </vt:variant>
      <vt:variant>
        <vt:lpwstr/>
      </vt:variant>
      <vt:variant>
        <vt:lpwstr>Endnote39_RCA</vt:lpwstr>
      </vt:variant>
      <vt:variant>
        <vt:i4>7077967</vt:i4>
      </vt:variant>
      <vt:variant>
        <vt:i4>4023</vt:i4>
      </vt:variant>
      <vt:variant>
        <vt:i4>0</vt:i4>
      </vt:variant>
      <vt:variant>
        <vt:i4>5</vt:i4>
      </vt:variant>
      <vt:variant>
        <vt:lpwstr/>
      </vt:variant>
      <vt:variant>
        <vt:lpwstr>Endnote36_NeverEvent</vt:lpwstr>
      </vt:variant>
      <vt:variant>
        <vt:i4>7798870</vt:i4>
      </vt:variant>
      <vt:variant>
        <vt:i4>4020</vt:i4>
      </vt:variant>
      <vt:variant>
        <vt:i4>0</vt:i4>
      </vt:variant>
      <vt:variant>
        <vt:i4>5</vt:i4>
      </vt:variant>
      <vt:variant>
        <vt:lpwstr/>
      </vt:variant>
      <vt:variant>
        <vt:lpwstr>Endnote38_ExternalAgency</vt:lpwstr>
      </vt:variant>
      <vt:variant>
        <vt:i4>7077967</vt:i4>
      </vt:variant>
      <vt:variant>
        <vt:i4>4014</vt:i4>
      </vt:variant>
      <vt:variant>
        <vt:i4>0</vt:i4>
      </vt:variant>
      <vt:variant>
        <vt:i4>5</vt:i4>
      </vt:variant>
      <vt:variant>
        <vt:lpwstr/>
      </vt:variant>
      <vt:variant>
        <vt:lpwstr>Endnote36_NeverEvent</vt:lpwstr>
      </vt:variant>
      <vt:variant>
        <vt:i4>6488157</vt:i4>
      </vt:variant>
      <vt:variant>
        <vt:i4>4011</vt:i4>
      </vt:variant>
      <vt:variant>
        <vt:i4>0</vt:i4>
      </vt:variant>
      <vt:variant>
        <vt:i4>5</vt:i4>
      </vt:variant>
      <vt:variant>
        <vt:lpwstr/>
      </vt:variant>
      <vt:variant>
        <vt:lpwstr>Endnote37_Apology</vt:lpwstr>
      </vt:variant>
      <vt:variant>
        <vt:i4>7077967</vt:i4>
      </vt:variant>
      <vt:variant>
        <vt:i4>4008</vt:i4>
      </vt:variant>
      <vt:variant>
        <vt:i4>0</vt:i4>
      </vt:variant>
      <vt:variant>
        <vt:i4>5</vt:i4>
      </vt:variant>
      <vt:variant>
        <vt:lpwstr/>
      </vt:variant>
      <vt:variant>
        <vt:lpwstr>Endnote36_NeverEvent</vt:lpwstr>
      </vt:variant>
      <vt:variant>
        <vt:i4>1048666</vt:i4>
      </vt:variant>
      <vt:variant>
        <vt:i4>4005</vt:i4>
      </vt:variant>
      <vt:variant>
        <vt:i4>0</vt:i4>
      </vt:variant>
      <vt:variant>
        <vt:i4>5</vt:i4>
      </vt:variant>
      <vt:variant>
        <vt:lpwstr>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vt:lpwstr>
      </vt:variant>
      <vt:variant>
        <vt:lpwstr/>
      </vt:variant>
      <vt:variant>
        <vt:i4>7798907</vt:i4>
      </vt:variant>
      <vt:variant>
        <vt:i4>4002</vt:i4>
      </vt:variant>
      <vt:variant>
        <vt:i4>0</vt:i4>
      </vt:variant>
      <vt:variant>
        <vt:i4>5</vt:i4>
      </vt:variant>
      <vt:variant>
        <vt:lpwstr>http://leapfroggroup.org/survey-materials/multi-campus-reporting-policy</vt:lpwstr>
      </vt:variant>
      <vt:variant>
        <vt:lpwstr/>
      </vt:variant>
      <vt:variant>
        <vt:i4>5046365</vt:i4>
      </vt:variant>
      <vt:variant>
        <vt:i4>3999</vt:i4>
      </vt:variant>
      <vt:variant>
        <vt:i4>0</vt:i4>
      </vt:variant>
      <vt:variant>
        <vt:i4>5</vt:i4>
      </vt:variant>
      <vt:variant>
        <vt:lpwstr>http://www.leapfroggroup.org/survey-materials/scoring-and-results</vt:lpwstr>
      </vt:variant>
      <vt:variant>
        <vt:lpwstr/>
      </vt:variant>
      <vt:variant>
        <vt:i4>2359393</vt:i4>
      </vt:variant>
      <vt:variant>
        <vt:i4>3996</vt:i4>
      </vt:variant>
      <vt:variant>
        <vt:i4>0</vt:i4>
      </vt:variant>
      <vt:variant>
        <vt:i4>5</vt:i4>
      </vt:variant>
      <vt:variant>
        <vt:lpwstr>http://www.leapfroggroup.org/survey-materials/join-nhsn</vt:lpwstr>
      </vt:variant>
      <vt:variant>
        <vt:lpwstr/>
      </vt:variant>
      <vt:variant>
        <vt:i4>2883702</vt:i4>
      </vt:variant>
      <vt:variant>
        <vt:i4>3993</vt:i4>
      </vt:variant>
      <vt:variant>
        <vt:i4>0</vt:i4>
      </vt:variant>
      <vt:variant>
        <vt:i4>5</vt:i4>
      </vt:variant>
      <vt:variant>
        <vt:lpwstr>https://ratings.leapfroggroup.org/measure/hospital/2025/responding-never-events</vt:lpwstr>
      </vt:variant>
      <vt:variant>
        <vt:lpwstr/>
      </vt:variant>
      <vt:variant>
        <vt:i4>393286</vt:i4>
      </vt:variant>
      <vt:variant>
        <vt:i4>3990</vt:i4>
      </vt:variant>
      <vt:variant>
        <vt:i4>0</vt:i4>
      </vt:variant>
      <vt:variant>
        <vt:i4>5</vt:i4>
      </vt:variant>
      <vt:variant>
        <vt:lpwstr>https://www.leapfroggroup.org/influencing/resources-and-media</vt:lpwstr>
      </vt:variant>
      <vt:variant>
        <vt:lpwstr/>
      </vt:variant>
      <vt:variant>
        <vt:i4>3538982</vt:i4>
      </vt:variant>
      <vt:variant>
        <vt:i4>3987</vt:i4>
      </vt:variant>
      <vt:variant>
        <vt:i4>0</vt:i4>
      </vt:variant>
      <vt:variant>
        <vt:i4>5</vt:i4>
      </vt:variant>
      <vt:variant>
        <vt:lpwstr>https://www.leapfroggroup.org/survey-materials/scoring-and-results</vt:lpwstr>
      </vt:variant>
      <vt:variant>
        <vt:lpwstr/>
      </vt:variant>
      <vt:variant>
        <vt:i4>1835052</vt:i4>
      </vt:variant>
      <vt:variant>
        <vt:i4>3984</vt:i4>
      </vt:variant>
      <vt:variant>
        <vt:i4>0</vt:i4>
      </vt:variant>
      <vt:variant>
        <vt:i4>5</vt:i4>
      </vt:variant>
      <vt:variant>
        <vt:lpwstr/>
      </vt:variant>
      <vt:variant>
        <vt:lpwstr>_Hand_Hygiene_Measure</vt:lpwstr>
      </vt:variant>
      <vt:variant>
        <vt:i4>1835052</vt:i4>
      </vt:variant>
      <vt:variant>
        <vt:i4>3981</vt:i4>
      </vt:variant>
      <vt:variant>
        <vt:i4>0</vt:i4>
      </vt:variant>
      <vt:variant>
        <vt:i4>5</vt:i4>
      </vt:variant>
      <vt:variant>
        <vt:lpwstr/>
      </vt:variant>
      <vt:variant>
        <vt:lpwstr>_Hand_Hygiene_Measure</vt:lpwstr>
      </vt:variant>
      <vt:variant>
        <vt:i4>2424929</vt:i4>
      </vt:variant>
      <vt:variant>
        <vt:i4>3978</vt:i4>
      </vt:variant>
      <vt:variant>
        <vt:i4>0</vt:i4>
      </vt:variant>
      <vt:variant>
        <vt:i4>5</vt:i4>
      </vt:variant>
      <vt:variant>
        <vt:lpwstr>https://ratings.leapfroggroup.org/measure/hospital/2025/handwashing</vt:lpwstr>
      </vt:variant>
      <vt:variant>
        <vt:lpwstr/>
      </vt:variant>
      <vt:variant>
        <vt:i4>2031645</vt:i4>
      </vt:variant>
      <vt:variant>
        <vt:i4>3975</vt:i4>
      </vt:variant>
      <vt:variant>
        <vt:i4>0</vt:i4>
      </vt:variant>
      <vt:variant>
        <vt:i4>5</vt:i4>
      </vt:variant>
      <vt:variant>
        <vt:lpwstr>https://www.leapfroggroup.org/about/expert-panelists</vt:lpwstr>
      </vt:variant>
      <vt:variant>
        <vt:lpwstr/>
      </vt:variant>
      <vt:variant>
        <vt:i4>7995488</vt:i4>
      </vt:variant>
      <vt:variant>
        <vt:i4>3972</vt:i4>
      </vt:variant>
      <vt:variant>
        <vt:i4>0</vt:i4>
      </vt:variant>
      <vt:variant>
        <vt:i4>5</vt:i4>
      </vt:variant>
      <vt:variant>
        <vt:lpwstr/>
      </vt:variant>
      <vt:variant>
        <vt:lpwstr>HHtouchpatientsendnote</vt:lpwstr>
      </vt:variant>
      <vt:variant>
        <vt:i4>589827</vt:i4>
      </vt:variant>
      <vt:variant>
        <vt:i4>3969</vt:i4>
      </vt:variant>
      <vt:variant>
        <vt:i4>0</vt:i4>
      </vt:variant>
      <vt:variant>
        <vt:i4>5</vt:i4>
      </vt:variant>
      <vt:variant>
        <vt:lpwstr/>
      </vt:variant>
      <vt:variant>
        <vt:lpwstr>profwapproptrainandskill</vt:lpwstr>
      </vt:variant>
      <vt:variant>
        <vt:i4>65648</vt:i4>
      </vt:variant>
      <vt:variant>
        <vt:i4>3966</vt:i4>
      </vt:variant>
      <vt:variant>
        <vt:i4>0</vt:i4>
      </vt:variant>
      <vt:variant>
        <vt:i4>5</vt:i4>
      </vt:variant>
      <vt:variant>
        <vt:lpwstr>https://www.ahrq.gov/sites/default/files/wysiwyg/professionals/quality-patient-safety/patientsafetyculture/hospital/2016/2016_hospitalsops_report_pt1.pdf</vt:lpwstr>
      </vt:variant>
      <vt:variant>
        <vt:lpwstr/>
      </vt:variant>
      <vt:variant>
        <vt:i4>6750258</vt:i4>
      </vt:variant>
      <vt:variant>
        <vt:i4>3963</vt:i4>
      </vt:variant>
      <vt:variant>
        <vt:i4>0</vt:i4>
      </vt:variant>
      <vt:variant>
        <vt:i4>5</vt:i4>
      </vt:variant>
      <vt:variant>
        <vt:lpwstr>http://www.leapfroggroup.org/survey-materials/survey-and-cpoe-materials</vt:lpwstr>
      </vt:variant>
      <vt:variant>
        <vt:lpwstr/>
      </vt:variant>
      <vt:variant>
        <vt:i4>4390912</vt:i4>
      </vt:variant>
      <vt:variant>
        <vt:i4>3960</vt:i4>
      </vt:variant>
      <vt:variant>
        <vt:i4>0</vt:i4>
      </vt:variant>
      <vt:variant>
        <vt:i4>5</vt:i4>
      </vt:variant>
      <vt:variant>
        <vt:lpwstr>https://www.ache.org/about-ache/our-story/our-commitments/policy-statements/healthcare-executives-role-in-ensuring-quality-and-safety</vt:lpwstr>
      </vt:variant>
      <vt:variant>
        <vt:lpwstr/>
      </vt:variant>
      <vt:variant>
        <vt:i4>6750258</vt:i4>
      </vt:variant>
      <vt:variant>
        <vt:i4>3957</vt:i4>
      </vt:variant>
      <vt:variant>
        <vt:i4>0</vt:i4>
      </vt:variant>
      <vt:variant>
        <vt:i4>5</vt:i4>
      </vt:variant>
      <vt:variant>
        <vt:lpwstr>http://www.leapfroggroup.org/survey-materials/survey-and-cpoe-materials</vt:lpwstr>
      </vt:variant>
      <vt:variant>
        <vt:lpwstr/>
      </vt:variant>
      <vt:variant>
        <vt:i4>2162738</vt:i4>
      </vt:variant>
      <vt:variant>
        <vt:i4>3954</vt:i4>
      </vt:variant>
      <vt:variant>
        <vt:i4>0</vt:i4>
      </vt:variant>
      <vt:variant>
        <vt:i4>5</vt:i4>
      </vt:variant>
      <vt:variant>
        <vt:lpwstr>https://www.ahrq.gov/teamstepps/index.html</vt:lpwstr>
      </vt:variant>
      <vt:variant>
        <vt:lpwstr/>
      </vt:variant>
      <vt:variant>
        <vt:i4>5832716</vt:i4>
      </vt:variant>
      <vt:variant>
        <vt:i4>3951</vt:i4>
      </vt:variant>
      <vt:variant>
        <vt:i4>0</vt:i4>
      </vt:variant>
      <vt:variant>
        <vt:i4>5</vt:i4>
      </vt:variant>
      <vt:variant>
        <vt:lpwstr>https://aws.state.ak.us/OnlinePublicNotices/Notices/Attachment.aspx?id=127560</vt:lpwstr>
      </vt:variant>
      <vt:variant>
        <vt:lpwstr/>
      </vt:variant>
      <vt:variant>
        <vt:i4>5767187</vt:i4>
      </vt:variant>
      <vt:variant>
        <vt:i4>3948</vt:i4>
      </vt:variant>
      <vt:variant>
        <vt:i4>0</vt:i4>
      </vt:variant>
      <vt:variant>
        <vt:i4>5</vt:i4>
      </vt:variant>
      <vt:variant>
        <vt:lpwstr>https://www.qualityforum.org/topics/sres/serious_reportable_events.aspx</vt:lpwstr>
      </vt:variant>
      <vt:variant>
        <vt:lpwstr/>
      </vt:variant>
      <vt:variant>
        <vt:i4>4194390</vt:i4>
      </vt:variant>
      <vt:variant>
        <vt:i4>3945</vt:i4>
      </vt:variant>
      <vt:variant>
        <vt:i4>0</vt:i4>
      </vt:variant>
      <vt:variant>
        <vt:i4>5</vt:i4>
      </vt:variant>
      <vt:variant>
        <vt:lpwstr>https://www.ahrq.gov/patient-safety/patients-families/engagingfamilies/index.html</vt:lpwstr>
      </vt:variant>
      <vt:variant>
        <vt:lpwstr/>
      </vt:variant>
      <vt:variant>
        <vt:i4>5570661</vt:i4>
      </vt:variant>
      <vt:variant>
        <vt:i4>3942</vt:i4>
      </vt:variant>
      <vt:variant>
        <vt:i4>0</vt:i4>
      </vt:variant>
      <vt:variant>
        <vt:i4>5</vt:i4>
      </vt:variant>
      <vt:variant>
        <vt:lpwstr>https://www.qualityforum.org/Publications/2010/04/Safe_Practices_for_Better_Healthcare_%E2%80%93_2010_Update.aspx</vt:lpwstr>
      </vt:variant>
      <vt:variant>
        <vt:lpwstr/>
      </vt:variant>
      <vt:variant>
        <vt:i4>5701759</vt:i4>
      </vt:variant>
      <vt:variant>
        <vt:i4>3939</vt:i4>
      </vt:variant>
      <vt:variant>
        <vt:i4>0</vt:i4>
      </vt:variant>
      <vt:variant>
        <vt:i4>5</vt:i4>
      </vt:variant>
      <vt:variant>
        <vt:lpwstr/>
      </vt:variant>
      <vt:variant>
        <vt:lpwstr>emergencydepartment_endnote</vt:lpwstr>
      </vt:variant>
      <vt:variant>
        <vt:i4>5832716</vt:i4>
      </vt:variant>
      <vt:variant>
        <vt:i4>3936</vt:i4>
      </vt:variant>
      <vt:variant>
        <vt:i4>0</vt:i4>
      </vt:variant>
      <vt:variant>
        <vt:i4>5</vt:i4>
      </vt:variant>
      <vt:variant>
        <vt:lpwstr>https://www.leapfroggroup.org/survey-materials/survey-and-cpoe-materials</vt:lpwstr>
      </vt:variant>
      <vt:variant>
        <vt:lpwstr/>
      </vt:variant>
      <vt:variant>
        <vt:i4>7798907</vt:i4>
      </vt:variant>
      <vt:variant>
        <vt:i4>3933</vt:i4>
      </vt:variant>
      <vt:variant>
        <vt:i4>0</vt:i4>
      </vt:variant>
      <vt:variant>
        <vt:i4>5</vt:i4>
      </vt:variant>
      <vt:variant>
        <vt:lpwstr>http://leapfroggroup.org/survey-materials/multi-campus-reporting-policy</vt:lpwstr>
      </vt:variant>
      <vt:variant>
        <vt:lpwstr/>
      </vt:variant>
      <vt:variant>
        <vt:i4>7798907</vt:i4>
      </vt:variant>
      <vt:variant>
        <vt:i4>3930</vt:i4>
      </vt:variant>
      <vt:variant>
        <vt:i4>0</vt:i4>
      </vt:variant>
      <vt:variant>
        <vt:i4>5</vt:i4>
      </vt:variant>
      <vt:variant>
        <vt:lpwstr>http://leapfroggroup.org/survey-materials/multi-campus-reporting-policy</vt:lpwstr>
      </vt:variant>
      <vt:variant>
        <vt:lpwstr/>
      </vt:variant>
      <vt:variant>
        <vt:i4>7864405</vt:i4>
      </vt:variant>
      <vt:variant>
        <vt:i4>3927</vt:i4>
      </vt:variant>
      <vt:variant>
        <vt:i4>0</vt:i4>
      </vt:variant>
      <vt:variant>
        <vt:i4>5</vt:i4>
      </vt:variant>
      <vt:variant>
        <vt:lpwstr/>
      </vt:variant>
      <vt:variant>
        <vt:lpwstr>_Hand_Hygiene_1</vt:lpwstr>
      </vt:variant>
      <vt:variant>
        <vt:i4>4587613</vt:i4>
      </vt:variant>
      <vt:variant>
        <vt:i4>3924</vt:i4>
      </vt:variant>
      <vt:variant>
        <vt:i4>0</vt:i4>
      </vt:variant>
      <vt:variant>
        <vt:i4>5</vt:i4>
      </vt:variant>
      <vt:variant>
        <vt:lpwstr>https://www.hha.org.au/local-implementation/promotional-materials/video-clips</vt:lpwstr>
      </vt:variant>
      <vt:variant>
        <vt:lpwstr/>
      </vt:variant>
      <vt:variant>
        <vt:i4>1376260</vt:i4>
      </vt:variant>
      <vt:variant>
        <vt:i4>3921</vt:i4>
      </vt:variant>
      <vt:variant>
        <vt:i4>0</vt:i4>
      </vt:variant>
      <vt:variant>
        <vt:i4>5</vt:i4>
      </vt:variant>
      <vt:variant>
        <vt:lpwstr>https://www.who.int/teams/integrated-health-services/infection-prevention-control/hand-hygiene/training-tools</vt:lpwstr>
      </vt:variant>
      <vt:variant>
        <vt:lpwstr/>
      </vt:variant>
      <vt:variant>
        <vt:i4>7667816</vt:i4>
      </vt:variant>
      <vt:variant>
        <vt:i4>3918</vt:i4>
      </vt:variant>
      <vt:variant>
        <vt:i4>0</vt:i4>
      </vt:variant>
      <vt:variant>
        <vt:i4>5</vt:i4>
      </vt:variant>
      <vt:variant>
        <vt:lpwstr>https://www.youtube.com/watch?v=XZKXMw29kFU</vt:lpwstr>
      </vt:variant>
      <vt:variant>
        <vt:lpwstr/>
      </vt:variant>
      <vt:variant>
        <vt:i4>7995488</vt:i4>
      </vt:variant>
      <vt:variant>
        <vt:i4>3912</vt:i4>
      </vt:variant>
      <vt:variant>
        <vt:i4>0</vt:i4>
      </vt:variant>
      <vt:variant>
        <vt:i4>5</vt:i4>
      </vt:variant>
      <vt:variant>
        <vt:lpwstr/>
      </vt:variant>
      <vt:variant>
        <vt:lpwstr>HHtouchpatientsendnote</vt:lpwstr>
      </vt:variant>
      <vt:variant>
        <vt:i4>7995488</vt:i4>
      </vt:variant>
      <vt:variant>
        <vt:i4>3906</vt:i4>
      </vt:variant>
      <vt:variant>
        <vt:i4>0</vt:i4>
      </vt:variant>
      <vt:variant>
        <vt:i4>5</vt:i4>
      </vt:variant>
      <vt:variant>
        <vt:lpwstr/>
      </vt:variant>
      <vt:variant>
        <vt:lpwstr>HHtouchpatientsendnote</vt:lpwstr>
      </vt:variant>
      <vt:variant>
        <vt:i4>7995488</vt:i4>
      </vt:variant>
      <vt:variant>
        <vt:i4>3900</vt:i4>
      </vt:variant>
      <vt:variant>
        <vt:i4>0</vt:i4>
      </vt:variant>
      <vt:variant>
        <vt:i4>5</vt:i4>
      </vt:variant>
      <vt:variant>
        <vt:lpwstr/>
      </vt:variant>
      <vt:variant>
        <vt:lpwstr>HHtouchpatientsendnote</vt:lpwstr>
      </vt:variant>
      <vt:variant>
        <vt:i4>7995488</vt:i4>
      </vt:variant>
      <vt:variant>
        <vt:i4>3894</vt:i4>
      </vt:variant>
      <vt:variant>
        <vt:i4>0</vt:i4>
      </vt:variant>
      <vt:variant>
        <vt:i4>5</vt:i4>
      </vt:variant>
      <vt:variant>
        <vt:lpwstr/>
      </vt:variant>
      <vt:variant>
        <vt:lpwstr>HHtouchpatientsendnote</vt:lpwstr>
      </vt:variant>
      <vt:variant>
        <vt:i4>7995488</vt:i4>
      </vt:variant>
      <vt:variant>
        <vt:i4>3888</vt:i4>
      </vt:variant>
      <vt:variant>
        <vt:i4>0</vt:i4>
      </vt:variant>
      <vt:variant>
        <vt:i4>5</vt:i4>
      </vt:variant>
      <vt:variant>
        <vt:lpwstr/>
      </vt:variant>
      <vt:variant>
        <vt:lpwstr>HHtouchpatientsendnote</vt:lpwstr>
      </vt:variant>
      <vt:variant>
        <vt:i4>7995488</vt:i4>
      </vt:variant>
      <vt:variant>
        <vt:i4>3882</vt:i4>
      </vt:variant>
      <vt:variant>
        <vt:i4>0</vt:i4>
      </vt:variant>
      <vt:variant>
        <vt:i4>5</vt:i4>
      </vt:variant>
      <vt:variant>
        <vt:lpwstr/>
      </vt:variant>
      <vt:variant>
        <vt:lpwstr>HHtouchpatientsendnote</vt:lpwstr>
      </vt:variant>
      <vt:variant>
        <vt:i4>7995488</vt:i4>
      </vt:variant>
      <vt:variant>
        <vt:i4>3876</vt:i4>
      </vt:variant>
      <vt:variant>
        <vt:i4>0</vt:i4>
      </vt:variant>
      <vt:variant>
        <vt:i4>5</vt:i4>
      </vt:variant>
      <vt:variant>
        <vt:lpwstr/>
      </vt:variant>
      <vt:variant>
        <vt:lpwstr>HHtouchpatientsendnote</vt:lpwstr>
      </vt:variant>
      <vt:variant>
        <vt:i4>7995488</vt:i4>
      </vt:variant>
      <vt:variant>
        <vt:i4>3870</vt:i4>
      </vt:variant>
      <vt:variant>
        <vt:i4>0</vt:i4>
      </vt:variant>
      <vt:variant>
        <vt:i4>5</vt:i4>
      </vt:variant>
      <vt:variant>
        <vt:lpwstr/>
      </vt:variant>
      <vt:variant>
        <vt:lpwstr>HHtouchpatientsendnote</vt:lpwstr>
      </vt:variant>
      <vt:variant>
        <vt:i4>5701759</vt:i4>
      </vt:variant>
      <vt:variant>
        <vt:i4>3867</vt:i4>
      </vt:variant>
      <vt:variant>
        <vt:i4>0</vt:i4>
      </vt:variant>
      <vt:variant>
        <vt:i4>5</vt:i4>
      </vt:variant>
      <vt:variant>
        <vt:lpwstr/>
      </vt:variant>
      <vt:variant>
        <vt:lpwstr>emergencydepartment_endnote</vt:lpwstr>
      </vt:variant>
      <vt:variant>
        <vt:i4>2031636</vt:i4>
      </vt:variant>
      <vt:variant>
        <vt:i4>3864</vt:i4>
      </vt:variant>
      <vt:variant>
        <vt:i4>0</vt:i4>
      </vt:variant>
      <vt:variant>
        <vt:i4>5</vt:i4>
      </vt:variant>
      <vt:variant>
        <vt:lpwstr/>
      </vt:variant>
      <vt:variant>
        <vt:lpwstr>pacusendnote</vt:lpwstr>
      </vt:variant>
      <vt:variant>
        <vt:i4>7340136</vt:i4>
      </vt:variant>
      <vt:variant>
        <vt:i4>3861</vt:i4>
      </vt:variant>
      <vt:variant>
        <vt:i4>0</vt:i4>
      </vt:variant>
      <vt:variant>
        <vt:i4>5</vt:i4>
      </vt:variant>
      <vt:variant>
        <vt:lpwstr/>
      </vt:variant>
      <vt:variant>
        <vt:lpwstr>neonatalICU</vt:lpwstr>
      </vt:variant>
      <vt:variant>
        <vt:i4>196616</vt:i4>
      </vt:variant>
      <vt:variant>
        <vt:i4>3858</vt:i4>
      </vt:variant>
      <vt:variant>
        <vt:i4>0</vt:i4>
      </vt:variant>
      <vt:variant>
        <vt:i4>5</vt:i4>
      </vt:variant>
      <vt:variant>
        <vt:lpwstr/>
      </vt:variant>
      <vt:variant>
        <vt:lpwstr>generalmedicalsurgicalandneuroicu</vt:lpwstr>
      </vt:variant>
      <vt:variant>
        <vt:i4>65538</vt:i4>
      </vt:variant>
      <vt:variant>
        <vt:i4>3855</vt:i4>
      </vt:variant>
      <vt:variant>
        <vt:i4>0</vt:i4>
      </vt:variant>
      <vt:variant>
        <vt:i4>5</vt:i4>
      </vt:variant>
      <vt:variant>
        <vt:lpwstr/>
      </vt:variant>
      <vt:variant>
        <vt:lpwstr>LaborandDeliveryUnits</vt:lpwstr>
      </vt:variant>
      <vt:variant>
        <vt:i4>1310795</vt:i4>
      </vt:variant>
      <vt:variant>
        <vt:i4>3852</vt:i4>
      </vt:variant>
      <vt:variant>
        <vt:i4>0</vt:i4>
      </vt:variant>
      <vt:variant>
        <vt:i4>5</vt:i4>
      </vt:variant>
      <vt:variant>
        <vt:lpwstr/>
      </vt:variant>
      <vt:variant>
        <vt:lpwstr>stepdown_progressiveunits_endnote20</vt:lpwstr>
      </vt:variant>
      <vt:variant>
        <vt:i4>1900562</vt:i4>
      </vt:variant>
      <vt:variant>
        <vt:i4>3846</vt:i4>
      </vt:variant>
      <vt:variant>
        <vt:i4>0</vt:i4>
      </vt:variant>
      <vt:variant>
        <vt:i4>5</vt:i4>
      </vt:variant>
      <vt:variant>
        <vt:lpwstr/>
      </vt:variant>
      <vt:variant>
        <vt:lpwstr>MedicalandorSurgicalUnits</vt:lpwstr>
      </vt:variant>
      <vt:variant>
        <vt:i4>5832716</vt:i4>
      </vt:variant>
      <vt:variant>
        <vt:i4>3843</vt:i4>
      </vt:variant>
      <vt:variant>
        <vt:i4>0</vt:i4>
      </vt:variant>
      <vt:variant>
        <vt:i4>5</vt:i4>
      </vt:variant>
      <vt:variant>
        <vt:lpwstr>https://www.leapfroggroup.org/survey-materials/survey-and-cpoe-materials</vt:lpwstr>
      </vt:variant>
      <vt:variant>
        <vt:lpwstr/>
      </vt:variant>
      <vt:variant>
        <vt:i4>786496</vt:i4>
      </vt:variant>
      <vt:variant>
        <vt:i4>3840</vt:i4>
      </vt:variant>
      <vt:variant>
        <vt:i4>0</vt:i4>
      </vt:variant>
      <vt:variant>
        <vt:i4>5</vt:i4>
      </vt:variant>
      <vt:variant>
        <vt:lpwstr>https://www.leapfroggroup.org/survey-materials/data-accuracy</vt:lpwstr>
      </vt:variant>
      <vt:variant>
        <vt:lpwstr/>
      </vt:variant>
      <vt:variant>
        <vt:i4>4194318</vt:i4>
      </vt:variant>
      <vt:variant>
        <vt:i4>3837</vt:i4>
      </vt:variant>
      <vt:variant>
        <vt:i4>0</vt:i4>
      </vt:variant>
      <vt:variant>
        <vt:i4>5</vt:i4>
      </vt:variant>
      <vt:variant>
        <vt:lpwstr>https://www.leapfroggroup.org/survey-materials/updating-your-hospital-survey</vt:lpwstr>
      </vt:variant>
      <vt:variant>
        <vt:lpwstr/>
      </vt:variant>
      <vt:variant>
        <vt:i4>7012470</vt:i4>
      </vt:variant>
      <vt:variant>
        <vt:i4>3834</vt:i4>
      </vt:variant>
      <vt:variant>
        <vt:i4>0</vt:i4>
      </vt:variant>
      <vt:variant>
        <vt:i4>5</vt:i4>
      </vt:variant>
      <vt:variant>
        <vt:lpwstr>https://www.who.int/teams/integrated-health-services/infection-prevention-control/hand-hygiene/monitoring-tools</vt:lpwstr>
      </vt:variant>
      <vt:variant>
        <vt:lpwstr/>
      </vt:variant>
      <vt:variant>
        <vt:i4>7798907</vt:i4>
      </vt:variant>
      <vt:variant>
        <vt:i4>3831</vt:i4>
      </vt:variant>
      <vt:variant>
        <vt:i4>0</vt:i4>
      </vt:variant>
      <vt:variant>
        <vt:i4>5</vt:i4>
      </vt:variant>
      <vt:variant>
        <vt:lpwstr>http://leapfroggroup.org/survey-materials/multi-campus-reporting-policy</vt:lpwstr>
      </vt:variant>
      <vt:variant>
        <vt:lpwstr/>
      </vt:variant>
      <vt:variant>
        <vt:i4>4915294</vt:i4>
      </vt:variant>
      <vt:variant>
        <vt:i4>3828</vt:i4>
      </vt:variant>
      <vt:variant>
        <vt:i4>0</vt:i4>
      </vt:variant>
      <vt:variant>
        <vt:i4>5</vt:i4>
      </vt:variant>
      <vt:variant>
        <vt:lpwstr>https://www.leapfroggroup.org/survey-materials/deadlines</vt:lpwstr>
      </vt:variant>
      <vt:variant>
        <vt:lpwstr/>
      </vt:variant>
      <vt:variant>
        <vt:i4>2818157</vt:i4>
      </vt:variant>
      <vt:variant>
        <vt:i4>3825</vt:i4>
      </vt:variant>
      <vt:variant>
        <vt:i4>0</vt:i4>
      </vt:variant>
      <vt:variant>
        <vt:i4>5</vt:i4>
      </vt:variant>
      <vt:variant>
        <vt:lpwstr>http://www.leapfroggroup.org/survey-materials/data-accuracy</vt:lpwstr>
      </vt:variant>
      <vt:variant>
        <vt:lpwstr/>
      </vt:variant>
      <vt:variant>
        <vt:i4>5832716</vt:i4>
      </vt:variant>
      <vt:variant>
        <vt:i4>3822</vt:i4>
      </vt:variant>
      <vt:variant>
        <vt:i4>0</vt:i4>
      </vt:variant>
      <vt:variant>
        <vt:i4>5</vt:i4>
      </vt:variant>
      <vt:variant>
        <vt:lpwstr>https://www.leapfroggroup.org/survey-materials/survey-and-cpoe-materials</vt:lpwstr>
      </vt:variant>
      <vt:variant>
        <vt:lpwstr/>
      </vt:variant>
      <vt:variant>
        <vt:i4>6750315</vt:i4>
      </vt:variant>
      <vt:variant>
        <vt:i4>3819</vt:i4>
      </vt:variant>
      <vt:variant>
        <vt:i4>0</vt:i4>
      </vt:variant>
      <vt:variant>
        <vt:i4>5</vt:i4>
      </vt:variant>
      <vt:variant>
        <vt:lpwstr>http://leapfroggroup.org/survey-materials/survey-and-cpoe-materials</vt:lpwstr>
      </vt:variant>
      <vt:variant>
        <vt:lpwstr/>
      </vt:variant>
      <vt:variant>
        <vt:i4>5701759</vt:i4>
      </vt:variant>
      <vt:variant>
        <vt:i4>3816</vt:i4>
      </vt:variant>
      <vt:variant>
        <vt:i4>0</vt:i4>
      </vt:variant>
      <vt:variant>
        <vt:i4>5</vt:i4>
      </vt:variant>
      <vt:variant>
        <vt:lpwstr/>
      </vt:variant>
      <vt:variant>
        <vt:lpwstr>emergencydepartment_endnote</vt:lpwstr>
      </vt:variant>
      <vt:variant>
        <vt:i4>5701759</vt:i4>
      </vt:variant>
      <vt:variant>
        <vt:i4>3813</vt:i4>
      </vt:variant>
      <vt:variant>
        <vt:i4>0</vt:i4>
      </vt:variant>
      <vt:variant>
        <vt:i4>5</vt:i4>
      </vt:variant>
      <vt:variant>
        <vt:lpwstr/>
      </vt:variant>
      <vt:variant>
        <vt:lpwstr>emergencydepartment_endnote</vt:lpwstr>
      </vt:variant>
      <vt:variant>
        <vt:i4>3538958</vt:i4>
      </vt:variant>
      <vt:variant>
        <vt:i4>3807</vt:i4>
      </vt:variant>
      <vt:variant>
        <vt:i4>0</vt:i4>
      </vt:variant>
      <vt:variant>
        <vt:i4>5</vt:i4>
      </vt:variant>
      <vt:variant>
        <vt:lpwstr/>
      </vt:variant>
      <vt:variant>
        <vt:lpwstr>_Hospital_Boarding_in</vt:lpwstr>
      </vt:variant>
      <vt:variant>
        <vt:i4>7798907</vt:i4>
      </vt:variant>
      <vt:variant>
        <vt:i4>3804</vt:i4>
      </vt:variant>
      <vt:variant>
        <vt:i4>0</vt:i4>
      </vt:variant>
      <vt:variant>
        <vt:i4>5</vt:i4>
      </vt:variant>
      <vt:variant>
        <vt:lpwstr>http://leapfroggroup.org/survey-materials/multi-campus-reporting-policy</vt:lpwstr>
      </vt:variant>
      <vt:variant>
        <vt:lpwstr/>
      </vt:variant>
      <vt:variant>
        <vt:i4>2293827</vt:i4>
      </vt:variant>
      <vt:variant>
        <vt:i4>3801</vt:i4>
      </vt:variant>
      <vt:variant>
        <vt:i4>0</vt:i4>
      </vt:variant>
      <vt:variant>
        <vt:i4>5</vt:i4>
      </vt:variant>
      <vt:variant>
        <vt:lpwstr/>
      </vt:variant>
      <vt:variant>
        <vt:lpwstr>pathologyFAQ_6D</vt:lpwstr>
      </vt:variant>
      <vt:variant>
        <vt:i4>1048617</vt:i4>
      </vt:variant>
      <vt:variant>
        <vt:i4>3798</vt:i4>
      </vt:variant>
      <vt:variant>
        <vt:i4>0</vt:i4>
      </vt:variant>
      <vt:variant>
        <vt:i4>5</vt:i4>
      </vt:variant>
      <vt:variant>
        <vt:lpwstr/>
      </vt:variant>
      <vt:variant>
        <vt:lpwstr>_Closing_the_Loop</vt:lpwstr>
      </vt:variant>
      <vt:variant>
        <vt:i4>1572955</vt:i4>
      </vt:variant>
      <vt:variant>
        <vt:i4>3795</vt:i4>
      </vt:variant>
      <vt:variant>
        <vt:i4>0</vt:i4>
      </vt:variant>
      <vt:variant>
        <vt:i4>5</vt:i4>
      </vt:variant>
      <vt:variant>
        <vt:lpwstr>https://www.ahrq.gov/teamstepps-program/diagnosis-improvement/index.html</vt:lpwstr>
      </vt:variant>
      <vt:variant>
        <vt:lpwstr/>
      </vt:variant>
      <vt:variant>
        <vt:i4>2293814</vt:i4>
      </vt:variant>
      <vt:variant>
        <vt:i4>3792</vt:i4>
      </vt:variant>
      <vt:variant>
        <vt:i4>0</vt:i4>
      </vt:variant>
      <vt:variant>
        <vt:i4>5</vt:i4>
      </vt:variant>
      <vt:variant>
        <vt:lpwstr>https://www.ihi.org/sites/default/files/Safer-Dx-Checklist.pdf</vt:lpwstr>
      </vt:variant>
      <vt:variant>
        <vt:lpwstr/>
      </vt:variant>
      <vt:variant>
        <vt:i4>1310731</vt:i4>
      </vt:variant>
      <vt:variant>
        <vt:i4>3789</vt:i4>
      </vt:variant>
      <vt:variant>
        <vt:i4>0</vt:i4>
      </vt:variant>
      <vt:variant>
        <vt:i4>5</vt:i4>
      </vt:variant>
      <vt:variant>
        <vt:lpwstr/>
      </vt:variant>
      <vt:variant>
        <vt:lpwstr>diagnosticprocess</vt:lpwstr>
      </vt:variant>
      <vt:variant>
        <vt:i4>7798907</vt:i4>
      </vt:variant>
      <vt:variant>
        <vt:i4>3786</vt:i4>
      </vt:variant>
      <vt:variant>
        <vt:i4>0</vt:i4>
      </vt:variant>
      <vt:variant>
        <vt:i4>5</vt:i4>
      </vt:variant>
      <vt:variant>
        <vt:lpwstr>http://leapfroggroup.org/survey-materials/multi-campus-reporting-policy</vt:lpwstr>
      </vt:variant>
      <vt:variant>
        <vt:lpwstr/>
      </vt:variant>
      <vt:variant>
        <vt:i4>7995488</vt:i4>
      </vt:variant>
      <vt:variant>
        <vt:i4>3780</vt:i4>
      </vt:variant>
      <vt:variant>
        <vt:i4>0</vt:i4>
      </vt:variant>
      <vt:variant>
        <vt:i4>5</vt:i4>
      </vt:variant>
      <vt:variant>
        <vt:lpwstr/>
      </vt:variant>
      <vt:variant>
        <vt:lpwstr>HHtouchpatientsendnote</vt:lpwstr>
      </vt:variant>
      <vt:variant>
        <vt:i4>786468</vt:i4>
      </vt:variant>
      <vt:variant>
        <vt:i4>3777</vt:i4>
      </vt:variant>
      <vt:variant>
        <vt:i4>0</vt:i4>
      </vt:variant>
      <vt:variant>
        <vt:i4>5</vt:i4>
      </vt:variant>
      <vt:variant>
        <vt:lpwstr/>
      </vt:variant>
      <vt:variant>
        <vt:lpwstr>HH_commitment</vt:lpwstr>
      </vt:variant>
      <vt:variant>
        <vt:i4>7995488</vt:i4>
      </vt:variant>
      <vt:variant>
        <vt:i4>3771</vt:i4>
      </vt:variant>
      <vt:variant>
        <vt:i4>0</vt:i4>
      </vt:variant>
      <vt:variant>
        <vt:i4>5</vt:i4>
      </vt:variant>
      <vt:variant>
        <vt:lpwstr/>
      </vt:variant>
      <vt:variant>
        <vt:lpwstr>HHtouchpatientsendnote</vt:lpwstr>
      </vt:variant>
      <vt:variant>
        <vt:i4>1638459</vt:i4>
      </vt:variant>
      <vt:variant>
        <vt:i4>3768</vt:i4>
      </vt:variant>
      <vt:variant>
        <vt:i4>0</vt:i4>
      </vt:variant>
      <vt:variant>
        <vt:i4>5</vt:i4>
      </vt:variant>
      <vt:variant>
        <vt:lpwstr/>
      </vt:variant>
      <vt:variant>
        <vt:lpwstr>HH_remind</vt:lpwstr>
      </vt:variant>
      <vt:variant>
        <vt:i4>1114164</vt:i4>
      </vt:variant>
      <vt:variant>
        <vt:i4>3765</vt:i4>
      </vt:variant>
      <vt:variant>
        <vt:i4>0</vt:i4>
      </vt:variant>
      <vt:variant>
        <vt:i4>5</vt:i4>
      </vt:variant>
      <vt:variant>
        <vt:lpwstr/>
      </vt:variant>
      <vt:variant>
        <vt:lpwstr>HH_accountability</vt:lpwstr>
      </vt:variant>
      <vt:variant>
        <vt:i4>1703945</vt:i4>
      </vt:variant>
      <vt:variant>
        <vt:i4>3762</vt:i4>
      </vt:variant>
      <vt:variant>
        <vt:i4>0</vt:i4>
      </vt:variant>
      <vt:variant>
        <vt:i4>5</vt:i4>
      </vt:variant>
      <vt:variant>
        <vt:lpwstr/>
      </vt:variant>
      <vt:variant>
        <vt:lpwstr>NursingLeadership</vt:lpwstr>
      </vt:variant>
      <vt:variant>
        <vt:i4>7012476</vt:i4>
      </vt:variant>
      <vt:variant>
        <vt:i4>3759</vt:i4>
      </vt:variant>
      <vt:variant>
        <vt:i4>0</vt:i4>
      </vt:variant>
      <vt:variant>
        <vt:i4>5</vt:i4>
      </vt:variant>
      <vt:variant>
        <vt:lpwstr/>
      </vt:variant>
      <vt:variant>
        <vt:lpwstr>PhysicianLeadership</vt:lpwstr>
      </vt:variant>
      <vt:variant>
        <vt:i4>6815841</vt:i4>
      </vt:variant>
      <vt:variant>
        <vt:i4>3756</vt:i4>
      </vt:variant>
      <vt:variant>
        <vt:i4>0</vt:i4>
      </vt:variant>
      <vt:variant>
        <vt:i4>5</vt:i4>
      </vt:variant>
      <vt:variant>
        <vt:lpwstr/>
      </vt:variant>
      <vt:variant>
        <vt:lpwstr>SeniorAdministrativeLeadership</vt:lpwstr>
      </vt:variant>
      <vt:variant>
        <vt:i4>6619245</vt:i4>
      </vt:variant>
      <vt:variant>
        <vt:i4>3753</vt:i4>
      </vt:variant>
      <vt:variant>
        <vt:i4>0</vt:i4>
      </vt:variant>
      <vt:variant>
        <vt:i4>5</vt:i4>
      </vt:variant>
      <vt:variant>
        <vt:lpwstr/>
      </vt:variant>
      <vt:variant>
        <vt:lpwstr>MEC</vt:lpwstr>
      </vt:variant>
      <vt:variant>
        <vt:i4>1900547</vt:i4>
      </vt:variant>
      <vt:variant>
        <vt:i4>3750</vt:i4>
      </vt:variant>
      <vt:variant>
        <vt:i4>0</vt:i4>
      </vt:variant>
      <vt:variant>
        <vt:i4>5</vt:i4>
      </vt:variant>
      <vt:variant>
        <vt:lpwstr/>
      </vt:variant>
      <vt:variant>
        <vt:lpwstr>Board</vt:lpwstr>
      </vt:variant>
      <vt:variant>
        <vt:i4>1703945</vt:i4>
      </vt:variant>
      <vt:variant>
        <vt:i4>3747</vt:i4>
      </vt:variant>
      <vt:variant>
        <vt:i4>0</vt:i4>
      </vt:variant>
      <vt:variant>
        <vt:i4>5</vt:i4>
      </vt:variant>
      <vt:variant>
        <vt:lpwstr/>
      </vt:variant>
      <vt:variant>
        <vt:lpwstr>NursingLeadership</vt:lpwstr>
      </vt:variant>
      <vt:variant>
        <vt:i4>7012476</vt:i4>
      </vt:variant>
      <vt:variant>
        <vt:i4>3744</vt:i4>
      </vt:variant>
      <vt:variant>
        <vt:i4>0</vt:i4>
      </vt:variant>
      <vt:variant>
        <vt:i4>5</vt:i4>
      </vt:variant>
      <vt:variant>
        <vt:lpwstr/>
      </vt:variant>
      <vt:variant>
        <vt:lpwstr>PhysicianLeadership</vt:lpwstr>
      </vt:variant>
      <vt:variant>
        <vt:i4>6815841</vt:i4>
      </vt:variant>
      <vt:variant>
        <vt:i4>3741</vt:i4>
      </vt:variant>
      <vt:variant>
        <vt:i4>0</vt:i4>
      </vt:variant>
      <vt:variant>
        <vt:i4>5</vt:i4>
      </vt:variant>
      <vt:variant>
        <vt:lpwstr/>
      </vt:variant>
      <vt:variant>
        <vt:lpwstr>SeniorAdministrativeLeadership</vt:lpwstr>
      </vt:variant>
      <vt:variant>
        <vt:i4>7995488</vt:i4>
      </vt:variant>
      <vt:variant>
        <vt:i4>3735</vt:i4>
      </vt:variant>
      <vt:variant>
        <vt:i4>0</vt:i4>
      </vt:variant>
      <vt:variant>
        <vt:i4>5</vt:i4>
      </vt:variant>
      <vt:variant>
        <vt:lpwstr/>
      </vt:variant>
      <vt:variant>
        <vt:lpwstr>HHtouchpatientsendnote</vt:lpwstr>
      </vt:variant>
      <vt:variant>
        <vt:i4>7995488</vt:i4>
      </vt:variant>
      <vt:variant>
        <vt:i4>3729</vt:i4>
      </vt:variant>
      <vt:variant>
        <vt:i4>0</vt:i4>
      </vt:variant>
      <vt:variant>
        <vt:i4>5</vt:i4>
      </vt:variant>
      <vt:variant>
        <vt:lpwstr/>
      </vt:variant>
      <vt:variant>
        <vt:lpwstr>HHtouchpatientsendnote</vt:lpwstr>
      </vt:variant>
      <vt:variant>
        <vt:i4>7995488</vt:i4>
      </vt:variant>
      <vt:variant>
        <vt:i4>3723</vt:i4>
      </vt:variant>
      <vt:variant>
        <vt:i4>0</vt:i4>
      </vt:variant>
      <vt:variant>
        <vt:i4>5</vt:i4>
      </vt:variant>
      <vt:variant>
        <vt:lpwstr/>
      </vt:variant>
      <vt:variant>
        <vt:lpwstr>HHtouchpatientsendnote</vt:lpwstr>
      </vt:variant>
      <vt:variant>
        <vt:i4>7995488</vt:i4>
      </vt:variant>
      <vt:variant>
        <vt:i4>3717</vt:i4>
      </vt:variant>
      <vt:variant>
        <vt:i4>0</vt:i4>
      </vt:variant>
      <vt:variant>
        <vt:i4>5</vt:i4>
      </vt:variant>
      <vt:variant>
        <vt:lpwstr/>
      </vt:variant>
      <vt:variant>
        <vt:lpwstr>HHtouchpatientsendnote</vt:lpwstr>
      </vt:variant>
      <vt:variant>
        <vt:i4>7995488</vt:i4>
      </vt:variant>
      <vt:variant>
        <vt:i4>3711</vt:i4>
      </vt:variant>
      <vt:variant>
        <vt:i4>0</vt:i4>
      </vt:variant>
      <vt:variant>
        <vt:i4>5</vt:i4>
      </vt:variant>
      <vt:variant>
        <vt:lpwstr/>
      </vt:variant>
      <vt:variant>
        <vt:lpwstr>HHtouchpatientsendnote</vt:lpwstr>
      </vt:variant>
      <vt:variant>
        <vt:i4>7995488</vt:i4>
      </vt:variant>
      <vt:variant>
        <vt:i4>3705</vt:i4>
      </vt:variant>
      <vt:variant>
        <vt:i4>0</vt:i4>
      </vt:variant>
      <vt:variant>
        <vt:i4>5</vt:i4>
      </vt:variant>
      <vt:variant>
        <vt:lpwstr/>
      </vt:variant>
      <vt:variant>
        <vt:lpwstr>HHtouchpatientsendnote</vt:lpwstr>
      </vt:variant>
      <vt:variant>
        <vt:i4>7995488</vt:i4>
      </vt:variant>
      <vt:variant>
        <vt:i4>3699</vt:i4>
      </vt:variant>
      <vt:variant>
        <vt:i4>0</vt:i4>
      </vt:variant>
      <vt:variant>
        <vt:i4>5</vt:i4>
      </vt:variant>
      <vt:variant>
        <vt:lpwstr/>
      </vt:variant>
      <vt:variant>
        <vt:lpwstr>HHtouchpatientsendnote</vt:lpwstr>
      </vt:variant>
      <vt:variant>
        <vt:i4>7667809</vt:i4>
      </vt:variant>
      <vt:variant>
        <vt:i4>3696</vt:i4>
      </vt:variant>
      <vt:variant>
        <vt:i4>0</vt:i4>
      </vt:variant>
      <vt:variant>
        <vt:i4>5</vt:i4>
      </vt:variant>
      <vt:variant>
        <vt:lpwstr>https://www.cdc.gov/mmwr/PDF/rr/rr5116.pdf</vt:lpwstr>
      </vt:variant>
      <vt:variant>
        <vt:lpwstr/>
      </vt:variant>
      <vt:variant>
        <vt:i4>5177414</vt:i4>
      </vt:variant>
      <vt:variant>
        <vt:i4>3693</vt:i4>
      </vt:variant>
      <vt:variant>
        <vt:i4>0</vt:i4>
      </vt:variant>
      <vt:variant>
        <vt:i4>5</vt:i4>
      </vt:variant>
      <vt:variant>
        <vt:lpwstr>https://www.who.int/campaigns/world-hand-hygiene-day</vt:lpwstr>
      </vt:variant>
      <vt:variant>
        <vt:lpwstr/>
      </vt:variant>
      <vt:variant>
        <vt:i4>7995488</vt:i4>
      </vt:variant>
      <vt:variant>
        <vt:i4>3687</vt:i4>
      </vt:variant>
      <vt:variant>
        <vt:i4>0</vt:i4>
      </vt:variant>
      <vt:variant>
        <vt:i4>5</vt:i4>
      </vt:variant>
      <vt:variant>
        <vt:lpwstr/>
      </vt:variant>
      <vt:variant>
        <vt:lpwstr>HHtouchpatientsendnote</vt:lpwstr>
      </vt:variant>
      <vt:variant>
        <vt:i4>8323144</vt:i4>
      </vt:variant>
      <vt:variant>
        <vt:i4>3684</vt:i4>
      </vt:variant>
      <vt:variant>
        <vt:i4>0</vt:i4>
      </vt:variant>
      <vt:variant>
        <vt:i4>5</vt:i4>
      </vt:variant>
      <vt:variant>
        <vt:lpwstr/>
      </vt:variant>
      <vt:variant>
        <vt:lpwstr>HH_demonstrate</vt:lpwstr>
      </vt:variant>
      <vt:variant>
        <vt:i4>7995488</vt:i4>
      </vt:variant>
      <vt:variant>
        <vt:i4>3678</vt:i4>
      </vt:variant>
      <vt:variant>
        <vt:i4>0</vt:i4>
      </vt:variant>
      <vt:variant>
        <vt:i4>5</vt:i4>
      </vt:variant>
      <vt:variant>
        <vt:lpwstr/>
      </vt:variant>
      <vt:variant>
        <vt:lpwstr>HHtouchpatientsendnote</vt:lpwstr>
      </vt:variant>
      <vt:variant>
        <vt:i4>589827</vt:i4>
      </vt:variant>
      <vt:variant>
        <vt:i4>3675</vt:i4>
      </vt:variant>
      <vt:variant>
        <vt:i4>0</vt:i4>
      </vt:variant>
      <vt:variant>
        <vt:i4>5</vt:i4>
      </vt:variant>
      <vt:variant>
        <vt:lpwstr/>
      </vt:variant>
      <vt:variant>
        <vt:lpwstr>profwapproptrainandskill</vt:lpwstr>
      </vt:variant>
      <vt:variant>
        <vt:i4>7995488</vt:i4>
      </vt:variant>
      <vt:variant>
        <vt:i4>3672</vt:i4>
      </vt:variant>
      <vt:variant>
        <vt:i4>0</vt:i4>
      </vt:variant>
      <vt:variant>
        <vt:i4>5</vt:i4>
      </vt:variant>
      <vt:variant>
        <vt:lpwstr/>
      </vt:variant>
      <vt:variant>
        <vt:lpwstr>HHtouchpatientsendnote</vt:lpwstr>
      </vt:variant>
      <vt:variant>
        <vt:i4>1835052</vt:i4>
      </vt:variant>
      <vt:variant>
        <vt:i4>3666</vt:i4>
      </vt:variant>
      <vt:variant>
        <vt:i4>0</vt:i4>
      </vt:variant>
      <vt:variant>
        <vt:i4>5</vt:i4>
      </vt:variant>
      <vt:variant>
        <vt:lpwstr/>
      </vt:variant>
      <vt:variant>
        <vt:lpwstr>_Hand_Hygiene_Measure</vt:lpwstr>
      </vt:variant>
      <vt:variant>
        <vt:i4>1835052</vt:i4>
      </vt:variant>
      <vt:variant>
        <vt:i4>3663</vt:i4>
      </vt:variant>
      <vt:variant>
        <vt:i4>0</vt:i4>
      </vt:variant>
      <vt:variant>
        <vt:i4>5</vt:i4>
      </vt:variant>
      <vt:variant>
        <vt:lpwstr/>
      </vt:variant>
      <vt:variant>
        <vt:lpwstr>_Hand_Hygiene_Measure</vt:lpwstr>
      </vt:variant>
      <vt:variant>
        <vt:i4>7012470</vt:i4>
      </vt:variant>
      <vt:variant>
        <vt:i4>3660</vt:i4>
      </vt:variant>
      <vt:variant>
        <vt:i4>0</vt:i4>
      </vt:variant>
      <vt:variant>
        <vt:i4>5</vt:i4>
      </vt:variant>
      <vt:variant>
        <vt:lpwstr>https://www.who.int/teams/integrated-health-services/infection-prevention-control/hand-hygiene/monitoring-tools</vt:lpwstr>
      </vt:variant>
      <vt:variant>
        <vt:lpwstr/>
      </vt:variant>
      <vt:variant>
        <vt:i4>3538973</vt:i4>
      </vt:variant>
      <vt:variant>
        <vt:i4>3657</vt:i4>
      </vt:variant>
      <vt:variant>
        <vt:i4>0</vt:i4>
      </vt:variant>
      <vt:variant>
        <vt:i4>5</vt:i4>
      </vt:variant>
      <vt:variant>
        <vt:lpwstr/>
      </vt:variant>
      <vt:variant>
        <vt:lpwstr>_Patient_Safety_Practices</vt:lpwstr>
      </vt:variant>
      <vt:variant>
        <vt:i4>7798907</vt:i4>
      </vt:variant>
      <vt:variant>
        <vt:i4>3654</vt:i4>
      </vt:variant>
      <vt:variant>
        <vt:i4>0</vt:i4>
      </vt:variant>
      <vt:variant>
        <vt:i4>5</vt:i4>
      </vt:variant>
      <vt:variant>
        <vt:lpwstr>http://leapfroggroup.org/survey-materials/multi-campus-reporting-policy</vt:lpwstr>
      </vt:variant>
      <vt:variant>
        <vt:lpwstr/>
      </vt:variant>
      <vt:variant>
        <vt:i4>6815841</vt:i4>
      </vt:variant>
      <vt:variant>
        <vt:i4>3651</vt:i4>
      </vt:variant>
      <vt:variant>
        <vt:i4>0</vt:i4>
      </vt:variant>
      <vt:variant>
        <vt:i4>5</vt:i4>
      </vt:variant>
      <vt:variant>
        <vt:lpwstr/>
      </vt:variant>
      <vt:variant>
        <vt:lpwstr>SeniorAdministrativeLeadership</vt:lpwstr>
      </vt:variant>
      <vt:variant>
        <vt:i4>6815841</vt:i4>
      </vt:variant>
      <vt:variant>
        <vt:i4>3648</vt:i4>
      </vt:variant>
      <vt:variant>
        <vt:i4>0</vt:i4>
      </vt:variant>
      <vt:variant>
        <vt:i4>5</vt:i4>
      </vt:variant>
      <vt:variant>
        <vt:lpwstr/>
      </vt:variant>
      <vt:variant>
        <vt:lpwstr>SeniorAdministrativeLeadership</vt:lpwstr>
      </vt:variant>
      <vt:variant>
        <vt:i4>6160474</vt:i4>
      </vt:variant>
      <vt:variant>
        <vt:i4>3645</vt:i4>
      </vt:variant>
      <vt:variant>
        <vt:i4>0</vt:i4>
      </vt:variant>
      <vt:variant>
        <vt:i4>5</vt:i4>
      </vt:variant>
      <vt:variant>
        <vt:lpwstr/>
      </vt:variant>
      <vt:variant>
        <vt:lpwstr>SP2_1e_vs_2_4b</vt:lpwstr>
      </vt:variant>
      <vt:variant>
        <vt:i4>6684771</vt:i4>
      </vt:variant>
      <vt:variant>
        <vt:i4>3642</vt:i4>
      </vt:variant>
      <vt:variant>
        <vt:i4>0</vt:i4>
      </vt:variant>
      <vt:variant>
        <vt:i4>5</vt:i4>
      </vt:variant>
      <vt:variant>
        <vt:lpwstr/>
      </vt:variant>
      <vt:variant>
        <vt:lpwstr>Budget</vt:lpwstr>
      </vt:variant>
      <vt:variant>
        <vt:i4>5111922</vt:i4>
      </vt:variant>
      <vt:variant>
        <vt:i4>3639</vt:i4>
      </vt:variant>
      <vt:variant>
        <vt:i4>0</vt:i4>
      </vt:variant>
      <vt:variant>
        <vt:i4>5</vt:i4>
      </vt:variant>
      <vt:variant>
        <vt:lpwstr/>
      </vt:variant>
      <vt:variant>
        <vt:lpwstr>SP2_3a</vt:lpwstr>
      </vt:variant>
      <vt:variant>
        <vt:i4>6815841</vt:i4>
      </vt:variant>
      <vt:variant>
        <vt:i4>3636</vt:i4>
      </vt:variant>
      <vt:variant>
        <vt:i4>0</vt:i4>
      </vt:variant>
      <vt:variant>
        <vt:i4>5</vt:i4>
      </vt:variant>
      <vt:variant>
        <vt:lpwstr/>
      </vt:variant>
      <vt:variant>
        <vt:lpwstr>SeniorAdministrativeLeadership</vt:lpwstr>
      </vt:variant>
      <vt:variant>
        <vt:i4>4980851</vt:i4>
      </vt:variant>
      <vt:variant>
        <vt:i4>3633</vt:i4>
      </vt:variant>
      <vt:variant>
        <vt:i4>0</vt:i4>
      </vt:variant>
      <vt:variant>
        <vt:i4>5</vt:i4>
      </vt:variant>
      <vt:variant>
        <vt:lpwstr/>
      </vt:variant>
      <vt:variant>
        <vt:lpwstr>SP2_2c</vt:lpwstr>
      </vt:variant>
      <vt:variant>
        <vt:i4>6815841</vt:i4>
      </vt:variant>
      <vt:variant>
        <vt:i4>3630</vt:i4>
      </vt:variant>
      <vt:variant>
        <vt:i4>0</vt:i4>
      </vt:variant>
      <vt:variant>
        <vt:i4>5</vt:i4>
      </vt:variant>
      <vt:variant>
        <vt:lpwstr/>
      </vt:variant>
      <vt:variant>
        <vt:lpwstr>SeniorAdministrativeLeadership</vt:lpwstr>
      </vt:variant>
      <vt:variant>
        <vt:i4>1900547</vt:i4>
      </vt:variant>
      <vt:variant>
        <vt:i4>3627</vt:i4>
      </vt:variant>
      <vt:variant>
        <vt:i4>0</vt:i4>
      </vt:variant>
      <vt:variant>
        <vt:i4>5</vt:i4>
      </vt:variant>
      <vt:variant>
        <vt:lpwstr/>
      </vt:variant>
      <vt:variant>
        <vt:lpwstr>Board</vt:lpwstr>
      </vt:variant>
      <vt:variant>
        <vt:i4>6160474</vt:i4>
      </vt:variant>
      <vt:variant>
        <vt:i4>3624</vt:i4>
      </vt:variant>
      <vt:variant>
        <vt:i4>0</vt:i4>
      </vt:variant>
      <vt:variant>
        <vt:i4>5</vt:i4>
      </vt:variant>
      <vt:variant>
        <vt:lpwstr/>
      </vt:variant>
      <vt:variant>
        <vt:lpwstr>SP2_1e_vs_2_4b</vt:lpwstr>
      </vt:variant>
      <vt:variant>
        <vt:i4>7667829</vt:i4>
      </vt:variant>
      <vt:variant>
        <vt:i4>3621</vt:i4>
      </vt:variant>
      <vt:variant>
        <vt:i4>0</vt:i4>
      </vt:variant>
      <vt:variant>
        <vt:i4>5</vt:i4>
      </vt:variant>
      <vt:variant>
        <vt:lpwstr/>
      </vt:variant>
      <vt:variant>
        <vt:lpwstr>ForthepurposesofreportingonSection6</vt:lpwstr>
      </vt:variant>
      <vt:variant>
        <vt:i4>4915312</vt:i4>
      </vt:variant>
      <vt:variant>
        <vt:i4>3618</vt:i4>
      </vt:variant>
      <vt:variant>
        <vt:i4>0</vt:i4>
      </vt:variant>
      <vt:variant>
        <vt:i4>5</vt:i4>
      </vt:variant>
      <vt:variant>
        <vt:lpwstr/>
      </vt:variant>
      <vt:variant>
        <vt:lpwstr>SP2_1d</vt:lpwstr>
      </vt:variant>
      <vt:variant>
        <vt:i4>4980848</vt:i4>
      </vt:variant>
      <vt:variant>
        <vt:i4>3615</vt:i4>
      </vt:variant>
      <vt:variant>
        <vt:i4>0</vt:i4>
      </vt:variant>
      <vt:variant>
        <vt:i4>5</vt:i4>
      </vt:variant>
      <vt:variant>
        <vt:lpwstr/>
      </vt:variant>
      <vt:variant>
        <vt:lpwstr>SP2_1c</vt:lpwstr>
      </vt:variant>
      <vt:variant>
        <vt:i4>2818104</vt:i4>
      </vt:variant>
      <vt:variant>
        <vt:i4>3612</vt:i4>
      </vt:variant>
      <vt:variant>
        <vt:i4>0</vt:i4>
      </vt:variant>
      <vt:variant>
        <vt:i4>5</vt:i4>
      </vt:variant>
      <vt:variant>
        <vt:lpwstr/>
      </vt:variant>
      <vt:variant>
        <vt:lpwstr>SP2_1a_CultureSurvey</vt:lpwstr>
      </vt:variant>
      <vt:variant>
        <vt:i4>6226035</vt:i4>
      </vt:variant>
      <vt:variant>
        <vt:i4>3609</vt:i4>
      </vt:variant>
      <vt:variant>
        <vt:i4>0</vt:i4>
      </vt:variant>
      <vt:variant>
        <vt:i4>5</vt:i4>
      </vt:variant>
      <vt:variant>
        <vt:lpwstr/>
      </vt:variant>
      <vt:variant>
        <vt:lpwstr>_NQF_Safe_Practice</vt:lpwstr>
      </vt:variant>
      <vt:variant>
        <vt:i4>3538973</vt:i4>
      </vt:variant>
      <vt:variant>
        <vt:i4>3603</vt:i4>
      </vt:variant>
      <vt:variant>
        <vt:i4>0</vt:i4>
      </vt:variant>
      <vt:variant>
        <vt:i4>5</vt:i4>
      </vt:variant>
      <vt:variant>
        <vt:lpwstr/>
      </vt:variant>
      <vt:variant>
        <vt:lpwstr>_Patient_Safety_Practices</vt:lpwstr>
      </vt:variant>
      <vt:variant>
        <vt:i4>5570661</vt:i4>
      </vt:variant>
      <vt:variant>
        <vt:i4>3600</vt:i4>
      </vt:variant>
      <vt:variant>
        <vt:i4>0</vt:i4>
      </vt:variant>
      <vt:variant>
        <vt:i4>5</vt:i4>
      </vt:variant>
      <vt:variant>
        <vt:lpwstr>https://www.qualityforum.org/Publications/2010/04/Safe_Practices_for_Better_Healthcare_%E2%80%93_2010_Update.aspx</vt:lpwstr>
      </vt:variant>
      <vt:variant>
        <vt:lpwstr/>
      </vt:variant>
      <vt:variant>
        <vt:i4>7798907</vt:i4>
      </vt:variant>
      <vt:variant>
        <vt:i4>3597</vt:i4>
      </vt:variant>
      <vt:variant>
        <vt:i4>0</vt:i4>
      </vt:variant>
      <vt:variant>
        <vt:i4>5</vt:i4>
      </vt:variant>
      <vt:variant>
        <vt:lpwstr>http://leapfroggroup.org/survey-materials/multi-campus-reporting-policy</vt:lpwstr>
      </vt:variant>
      <vt:variant>
        <vt:lpwstr/>
      </vt:variant>
      <vt:variant>
        <vt:i4>3932193</vt:i4>
      </vt:variant>
      <vt:variant>
        <vt:i4>3594</vt:i4>
      </vt:variant>
      <vt:variant>
        <vt:i4>0</vt:i4>
      </vt:variant>
      <vt:variant>
        <vt:i4>5</vt:i4>
      </vt:variant>
      <vt:variant>
        <vt:lpwstr/>
      </vt:variant>
      <vt:variant>
        <vt:lpwstr>SP1_4c_StructureforInput</vt:lpwstr>
      </vt:variant>
      <vt:variant>
        <vt:i4>7667829</vt:i4>
      </vt:variant>
      <vt:variant>
        <vt:i4>3591</vt:i4>
      </vt:variant>
      <vt:variant>
        <vt:i4>0</vt:i4>
      </vt:variant>
      <vt:variant>
        <vt:i4>5</vt:i4>
      </vt:variant>
      <vt:variant>
        <vt:lpwstr/>
      </vt:variant>
      <vt:variant>
        <vt:lpwstr>ForthepurposesofreportingonSection6</vt:lpwstr>
      </vt:variant>
      <vt:variant>
        <vt:i4>4390997</vt:i4>
      </vt:variant>
      <vt:variant>
        <vt:i4>3588</vt:i4>
      </vt:variant>
      <vt:variant>
        <vt:i4>0</vt:i4>
      </vt:variant>
      <vt:variant>
        <vt:i4>5</vt:i4>
      </vt:variant>
      <vt:variant>
        <vt:lpwstr/>
      </vt:variant>
      <vt:variant>
        <vt:lpwstr>SP1_4b_ActivelyEngaged</vt:lpwstr>
      </vt:variant>
      <vt:variant>
        <vt:i4>1900547</vt:i4>
      </vt:variant>
      <vt:variant>
        <vt:i4>3585</vt:i4>
      </vt:variant>
      <vt:variant>
        <vt:i4>0</vt:i4>
      </vt:variant>
      <vt:variant>
        <vt:i4>5</vt:i4>
      </vt:variant>
      <vt:variant>
        <vt:lpwstr/>
      </vt:variant>
      <vt:variant>
        <vt:lpwstr>Board</vt:lpwstr>
      </vt:variant>
      <vt:variant>
        <vt:i4>3080238</vt:i4>
      </vt:variant>
      <vt:variant>
        <vt:i4>3582</vt:i4>
      </vt:variant>
      <vt:variant>
        <vt:i4>0</vt:i4>
      </vt:variant>
      <vt:variant>
        <vt:i4>5</vt:i4>
      </vt:variant>
      <vt:variant>
        <vt:lpwstr/>
      </vt:variant>
      <vt:variant>
        <vt:lpwstr>SP1_4a_PersonallyEngaged</vt:lpwstr>
      </vt:variant>
      <vt:variant>
        <vt:i4>6815841</vt:i4>
      </vt:variant>
      <vt:variant>
        <vt:i4>3579</vt:i4>
      </vt:variant>
      <vt:variant>
        <vt:i4>0</vt:i4>
      </vt:variant>
      <vt:variant>
        <vt:i4>5</vt:i4>
      </vt:variant>
      <vt:variant>
        <vt:lpwstr/>
      </vt:variant>
      <vt:variant>
        <vt:lpwstr>SeniorAdministrativeLeadership</vt:lpwstr>
      </vt:variant>
      <vt:variant>
        <vt:i4>6815841</vt:i4>
      </vt:variant>
      <vt:variant>
        <vt:i4>3576</vt:i4>
      </vt:variant>
      <vt:variant>
        <vt:i4>0</vt:i4>
      </vt:variant>
      <vt:variant>
        <vt:i4>5</vt:i4>
      </vt:variant>
      <vt:variant>
        <vt:lpwstr/>
      </vt:variant>
      <vt:variant>
        <vt:lpwstr>SeniorAdministrativeLeadership</vt:lpwstr>
      </vt:variant>
      <vt:variant>
        <vt:i4>6684771</vt:i4>
      </vt:variant>
      <vt:variant>
        <vt:i4>3573</vt:i4>
      </vt:variant>
      <vt:variant>
        <vt:i4>0</vt:i4>
      </vt:variant>
      <vt:variant>
        <vt:i4>5</vt:i4>
      </vt:variant>
      <vt:variant>
        <vt:lpwstr/>
      </vt:variant>
      <vt:variant>
        <vt:lpwstr>Budget</vt:lpwstr>
      </vt:variant>
      <vt:variant>
        <vt:i4>6815841</vt:i4>
      </vt:variant>
      <vt:variant>
        <vt:i4>3570</vt:i4>
      </vt:variant>
      <vt:variant>
        <vt:i4>0</vt:i4>
      </vt:variant>
      <vt:variant>
        <vt:i4>5</vt:i4>
      </vt:variant>
      <vt:variant>
        <vt:lpwstr/>
      </vt:variant>
      <vt:variant>
        <vt:lpwstr>SeniorAdministrativeLeadership</vt:lpwstr>
      </vt:variant>
      <vt:variant>
        <vt:i4>1900547</vt:i4>
      </vt:variant>
      <vt:variant>
        <vt:i4>3567</vt:i4>
      </vt:variant>
      <vt:variant>
        <vt:i4>0</vt:i4>
      </vt:variant>
      <vt:variant>
        <vt:i4>5</vt:i4>
      </vt:variant>
      <vt:variant>
        <vt:lpwstr/>
      </vt:variant>
      <vt:variant>
        <vt:lpwstr>Board</vt:lpwstr>
      </vt:variant>
      <vt:variant>
        <vt:i4>4849776</vt:i4>
      </vt:variant>
      <vt:variant>
        <vt:i4>3564</vt:i4>
      </vt:variant>
      <vt:variant>
        <vt:i4>0</vt:i4>
      </vt:variant>
      <vt:variant>
        <vt:i4>5</vt:i4>
      </vt:variant>
      <vt:variant>
        <vt:lpwstr/>
      </vt:variant>
      <vt:variant>
        <vt:lpwstr>SP1_2e</vt:lpwstr>
      </vt:variant>
      <vt:variant>
        <vt:i4>1900544</vt:i4>
      </vt:variant>
      <vt:variant>
        <vt:i4>3561</vt:i4>
      </vt:variant>
      <vt:variant>
        <vt:i4>0</vt:i4>
      </vt:variant>
      <vt:variant>
        <vt:i4>5</vt:i4>
      </vt:variant>
      <vt:variant>
        <vt:lpwstr/>
      </vt:variant>
      <vt:variant>
        <vt:lpwstr>TeamTraining</vt:lpwstr>
      </vt:variant>
      <vt:variant>
        <vt:i4>6815841</vt:i4>
      </vt:variant>
      <vt:variant>
        <vt:i4>3558</vt:i4>
      </vt:variant>
      <vt:variant>
        <vt:i4>0</vt:i4>
      </vt:variant>
      <vt:variant>
        <vt:i4>5</vt:i4>
      </vt:variant>
      <vt:variant>
        <vt:lpwstr/>
      </vt:variant>
      <vt:variant>
        <vt:lpwstr>SeniorAdministrativeLeadership</vt:lpwstr>
      </vt:variant>
      <vt:variant>
        <vt:i4>2752605</vt:i4>
      </vt:variant>
      <vt:variant>
        <vt:i4>3555</vt:i4>
      </vt:variant>
      <vt:variant>
        <vt:i4>0</vt:i4>
      </vt:variant>
      <vt:variant>
        <vt:i4>5</vt:i4>
      </vt:variant>
      <vt:variant>
        <vt:lpwstr/>
      </vt:variant>
      <vt:variant>
        <vt:lpwstr>SP1_RegularCommunication</vt:lpwstr>
      </vt:variant>
      <vt:variant>
        <vt:i4>4915312</vt:i4>
      </vt:variant>
      <vt:variant>
        <vt:i4>3552</vt:i4>
      </vt:variant>
      <vt:variant>
        <vt:i4>0</vt:i4>
      </vt:variant>
      <vt:variant>
        <vt:i4>5</vt:i4>
      </vt:variant>
      <vt:variant>
        <vt:lpwstr/>
      </vt:variant>
      <vt:variant>
        <vt:lpwstr>SP1_2d</vt:lpwstr>
      </vt:variant>
      <vt:variant>
        <vt:i4>262172</vt:i4>
      </vt:variant>
      <vt:variant>
        <vt:i4>3549</vt:i4>
      </vt:variant>
      <vt:variant>
        <vt:i4>0</vt:i4>
      </vt:variant>
      <vt:variant>
        <vt:i4>5</vt:i4>
      </vt:variant>
      <vt:variant>
        <vt:lpwstr/>
      </vt:variant>
      <vt:variant>
        <vt:lpwstr>PerformanceReviewsorCompensation</vt:lpwstr>
      </vt:variant>
      <vt:variant>
        <vt:i4>6815841</vt:i4>
      </vt:variant>
      <vt:variant>
        <vt:i4>3546</vt:i4>
      </vt:variant>
      <vt:variant>
        <vt:i4>0</vt:i4>
      </vt:variant>
      <vt:variant>
        <vt:i4>5</vt:i4>
      </vt:variant>
      <vt:variant>
        <vt:lpwstr/>
      </vt:variant>
      <vt:variant>
        <vt:lpwstr>SeniorAdministrativeLeadership</vt:lpwstr>
      </vt:variant>
      <vt:variant>
        <vt:i4>1900547</vt:i4>
      </vt:variant>
      <vt:variant>
        <vt:i4>3543</vt:i4>
      </vt:variant>
      <vt:variant>
        <vt:i4>0</vt:i4>
      </vt:variant>
      <vt:variant>
        <vt:i4>5</vt:i4>
      </vt:variant>
      <vt:variant>
        <vt:lpwstr/>
      </vt:variant>
      <vt:variant>
        <vt:lpwstr>Board</vt:lpwstr>
      </vt:variant>
      <vt:variant>
        <vt:i4>2752605</vt:i4>
      </vt:variant>
      <vt:variant>
        <vt:i4>3540</vt:i4>
      </vt:variant>
      <vt:variant>
        <vt:i4>0</vt:i4>
      </vt:variant>
      <vt:variant>
        <vt:i4>5</vt:i4>
      </vt:variant>
      <vt:variant>
        <vt:lpwstr/>
      </vt:variant>
      <vt:variant>
        <vt:lpwstr>SP1_RegularCommunication</vt:lpwstr>
      </vt:variant>
      <vt:variant>
        <vt:i4>2031618</vt:i4>
      </vt:variant>
      <vt:variant>
        <vt:i4>3537</vt:i4>
      </vt:variant>
      <vt:variant>
        <vt:i4>0</vt:i4>
      </vt:variant>
      <vt:variant>
        <vt:i4>5</vt:i4>
      </vt:variant>
      <vt:variant>
        <vt:lpwstr/>
      </vt:variant>
      <vt:variant>
        <vt:lpwstr>PatientSafetyOfficer</vt:lpwstr>
      </vt:variant>
      <vt:variant>
        <vt:i4>458780</vt:i4>
      </vt:variant>
      <vt:variant>
        <vt:i4>3534</vt:i4>
      </vt:variant>
      <vt:variant>
        <vt:i4>0</vt:i4>
      </vt:variant>
      <vt:variant>
        <vt:i4>5</vt:i4>
      </vt:variant>
      <vt:variant>
        <vt:lpwstr/>
      </vt:variant>
      <vt:variant>
        <vt:lpwstr>PatientSafetyProgram</vt:lpwstr>
      </vt:variant>
      <vt:variant>
        <vt:i4>7667829</vt:i4>
      </vt:variant>
      <vt:variant>
        <vt:i4>3531</vt:i4>
      </vt:variant>
      <vt:variant>
        <vt:i4>0</vt:i4>
      </vt:variant>
      <vt:variant>
        <vt:i4>5</vt:i4>
      </vt:variant>
      <vt:variant>
        <vt:lpwstr/>
      </vt:variant>
      <vt:variant>
        <vt:lpwstr>ForthepurposesofreportingonSection6</vt:lpwstr>
      </vt:variant>
      <vt:variant>
        <vt:i4>4980851</vt:i4>
      </vt:variant>
      <vt:variant>
        <vt:i4>3528</vt:i4>
      </vt:variant>
      <vt:variant>
        <vt:i4>0</vt:i4>
      </vt:variant>
      <vt:variant>
        <vt:i4>5</vt:i4>
      </vt:variant>
      <vt:variant>
        <vt:lpwstr/>
      </vt:variant>
      <vt:variant>
        <vt:lpwstr>SP1_1c</vt:lpwstr>
      </vt:variant>
      <vt:variant>
        <vt:i4>3735595</vt:i4>
      </vt:variant>
      <vt:variant>
        <vt:i4>3525</vt:i4>
      </vt:variant>
      <vt:variant>
        <vt:i4>0</vt:i4>
      </vt:variant>
      <vt:variant>
        <vt:i4>5</vt:i4>
      </vt:variant>
      <vt:variant>
        <vt:lpwstr/>
      </vt:variant>
      <vt:variant>
        <vt:lpwstr>SP1_1b_ActiveParticipants</vt:lpwstr>
      </vt:variant>
      <vt:variant>
        <vt:i4>3735595</vt:i4>
      </vt:variant>
      <vt:variant>
        <vt:i4>3522</vt:i4>
      </vt:variant>
      <vt:variant>
        <vt:i4>0</vt:i4>
      </vt:variant>
      <vt:variant>
        <vt:i4>5</vt:i4>
      </vt:variant>
      <vt:variant>
        <vt:lpwstr/>
      </vt:variant>
      <vt:variant>
        <vt:lpwstr>SP1_1b_ActiveParticipants</vt:lpwstr>
      </vt:variant>
      <vt:variant>
        <vt:i4>5570661</vt:i4>
      </vt:variant>
      <vt:variant>
        <vt:i4>3519</vt:i4>
      </vt:variant>
      <vt:variant>
        <vt:i4>0</vt:i4>
      </vt:variant>
      <vt:variant>
        <vt:i4>5</vt:i4>
      </vt:variant>
      <vt:variant>
        <vt:lpwstr>https://www.qualityforum.org/Publications/2010/04/Safe_Practices_for_Better_Healthcare_%E2%80%93_2010_Update.aspx</vt:lpwstr>
      </vt:variant>
      <vt:variant>
        <vt:lpwstr/>
      </vt:variant>
      <vt:variant>
        <vt:i4>5111923</vt:i4>
      </vt:variant>
      <vt:variant>
        <vt:i4>3516</vt:i4>
      </vt:variant>
      <vt:variant>
        <vt:i4>0</vt:i4>
      </vt:variant>
      <vt:variant>
        <vt:i4>5</vt:i4>
      </vt:variant>
      <vt:variant>
        <vt:lpwstr/>
      </vt:variant>
      <vt:variant>
        <vt:lpwstr>SP1_1a</vt:lpwstr>
      </vt:variant>
      <vt:variant>
        <vt:i4>2752605</vt:i4>
      </vt:variant>
      <vt:variant>
        <vt:i4>3513</vt:i4>
      </vt:variant>
      <vt:variant>
        <vt:i4>0</vt:i4>
      </vt:variant>
      <vt:variant>
        <vt:i4>5</vt:i4>
      </vt:variant>
      <vt:variant>
        <vt:lpwstr/>
      </vt:variant>
      <vt:variant>
        <vt:lpwstr>SP1_RegularCommunication</vt:lpwstr>
      </vt:variant>
      <vt:variant>
        <vt:i4>1900547</vt:i4>
      </vt:variant>
      <vt:variant>
        <vt:i4>3510</vt:i4>
      </vt:variant>
      <vt:variant>
        <vt:i4>0</vt:i4>
      </vt:variant>
      <vt:variant>
        <vt:i4>5</vt:i4>
      </vt:variant>
      <vt:variant>
        <vt:lpwstr/>
      </vt:variant>
      <vt:variant>
        <vt:lpwstr>Board</vt:lpwstr>
      </vt:variant>
      <vt:variant>
        <vt:i4>6226035</vt:i4>
      </vt:variant>
      <vt:variant>
        <vt:i4>3507</vt:i4>
      </vt:variant>
      <vt:variant>
        <vt:i4>0</vt:i4>
      </vt:variant>
      <vt:variant>
        <vt:i4>5</vt:i4>
      </vt:variant>
      <vt:variant>
        <vt:lpwstr/>
      </vt:variant>
      <vt:variant>
        <vt:lpwstr>_NQF_Safe_Practice</vt:lpwstr>
      </vt:variant>
      <vt:variant>
        <vt:i4>6881390</vt:i4>
      </vt:variant>
      <vt:variant>
        <vt:i4>3504</vt:i4>
      </vt:variant>
      <vt:variant>
        <vt:i4>0</vt:i4>
      </vt:variant>
      <vt:variant>
        <vt:i4>5</vt:i4>
      </vt:variant>
      <vt:variant>
        <vt:lpwstr/>
      </vt:variant>
      <vt:variant>
        <vt:lpwstr>_Patient_Safety_Practices_2</vt:lpwstr>
      </vt:variant>
      <vt:variant>
        <vt:i4>5570661</vt:i4>
      </vt:variant>
      <vt:variant>
        <vt:i4>3501</vt:i4>
      </vt:variant>
      <vt:variant>
        <vt:i4>0</vt:i4>
      </vt:variant>
      <vt:variant>
        <vt:i4>5</vt:i4>
      </vt:variant>
      <vt:variant>
        <vt:lpwstr>https://www.qualityforum.org/Publications/2010/04/Safe_Practices_for_Better_Healthcare_%E2%80%93_2010_Update.aspx</vt:lpwstr>
      </vt:variant>
      <vt:variant>
        <vt:lpwstr/>
      </vt:variant>
      <vt:variant>
        <vt:i4>7798907</vt:i4>
      </vt:variant>
      <vt:variant>
        <vt:i4>3498</vt:i4>
      </vt:variant>
      <vt:variant>
        <vt:i4>0</vt:i4>
      </vt:variant>
      <vt:variant>
        <vt:i4>5</vt:i4>
      </vt:variant>
      <vt:variant>
        <vt:lpwstr>http://leapfroggroup.org/survey-materials/multi-campus-reporting-policy</vt:lpwstr>
      </vt:variant>
      <vt:variant>
        <vt:lpwstr/>
      </vt:variant>
      <vt:variant>
        <vt:i4>5046365</vt:i4>
      </vt:variant>
      <vt:variant>
        <vt:i4>3495</vt:i4>
      </vt:variant>
      <vt:variant>
        <vt:i4>0</vt:i4>
      </vt:variant>
      <vt:variant>
        <vt:i4>5</vt:i4>
      </vt:variant>
      <vt:variant>
        <vt:lpwstr>http://www.leapfroggroup.org/survey-materials/scoring-and-results</vt:lpwstr>
      </vt:variant>
      <vt:variant>
        <vt:lpwstr/>
      </vt:variant>
      <vt:variant>
        <vt:i4>1835052</vt:i4>
      </vt:variant>
      <vt:variant>
        <vt:i4>3492</vt:i4>
      </vt:variant>
      <vt:variant>
        <vt:i4>0</vt:i4>
      </vt:variant>
      <vt:variant>
        <vt:i4>5</vt:i4>
      </vt:variant>
      <vt:variant>
        <vt:lpwstr/>
      </vt:variant>
      <vt:variant>
        <vt:lpwstr>_Hand_Hygiene_Measure</vt:lpwstr>
      </vt:variant>
      <vt:variant>
        <vt:i4>3866742</vt:i4>
      </vt:variant>
      <vt:variant>
        <vt:i4>3489</vt:i4>
      </vt:variant>
      <vt:variant>
        <vt:i4>0</vt:i4>
      </vt:variant>
      <vt:variant>
        <vt:i4>5</vt:i4>
      </vt:variant>
      <vt:variant>
        <vt:lpwstr>https://ratings.leapfroggroup.org/measure/hospital/2025/whats-new-2025</vt:lpwstr>
      </vt:variant>
      <vt:variant>
        <vt:lpwstr/>
      </vt:variant>
      <vt:variant>
        <vt:i4>3866742</vt:i4>
      </vt:variant>
      <vt:variant>
        <vt:i4>3486</vt:i4>
      </vt:variant>
      <vt:variant>
        <vt:i4>0</vt:i4>
      </vt:variant>
      <vt:variant>
        <vt:i4>5</vt:i4>
      </vt:variant>
      <vt:variant>
        <vt:lpwstr>https://ratings.leapfroggroup.org/measure/hospital/2025/whats-new-2025</vt:lpwstr>
      </vt:variant>
      <vt:variant>
        <vt:lpwstr/>
      </vt:variant>
      <vt:variant>
        <vt:i4>2424929</vt:i4>
      </vt:variant>
      <vt:variant>
        <vt:i4>3483</vt:i4>
      </vt:variant>
      <vt:variant>
        <vt:i4>0</vt:i4>
      </vt:variant>
      <vt:variant>
        <vt:i4>5</vt:i4>
      </vt:variant>
      <vt:variant>
        <vt:lpwstr>https://ratings.leapfroggroup.org/measure/hospital/2025/handwashing</vt:lpwstr>
      </vt:variant>
      <vt:variant>
        <vt:lpwstr/>
      </vt:variant>
      <vt:variant>
        <vt:i4>6357091</vt:i4>
      </vt:variant>
      <vt:variant>
        <vt:i4>3480</vt:i4>
      </vt:variant>
      <vt:variant>
        <vt:i4>0</vt:i4>
      </vt:variant>
      <vt:variant>
        <vt:i4>5</vt:i4>
      </vt:variant>
      <vt:variant>
        <vt:lpwstr>https://ratings.leapfroggroup.org/measure/hospital/2025/effective-leadership-prevent-errors</vt:lpwstr>
      </vt:variant>
      <vt:variant>
        <vt:lpwstr/>
      </vt:variant>
      <vt:variant>
        <vt:i4>983048</vt:i4>
      </vt:variant>
      <vt:variant>
        <vt:i4>3474</vt:i4>
      </vt:variant>
      <vt:variant>
        <vt:i4>0</vt:i4>
      </vt:variant>
      <vt:variant>
        <vt:i4>5</vt:i4>
      </vt:variant>
      <vt:variant>
        <vt:lpwstr/>
      </vt:variant>
      <vt:variant>
        <vt:lpwstr>colocatedendnote</vt:lpwstr>
      </vt:variant>
      <vt:variant>
        <vt:i4>6160475</vt:i4>
      </vt:variant>
      <vt:variant>
        <vt:i4>3471</vt:i4>
      </vt:variant>
      <vt:variant>
        <vt:i4>0</vt:i4>
      </vt:variant>
      <vt:variant>
        <vt:i4>5</vt:i4>
      </vt:variant>
      <vt:variant>
        <vt:lpwstr>https://www.nursingworld.org/organizational-programs/pathway/find-a-pathway-organization/</vt:lpwstr>
      </vt:variant>
      <vt:variant>
        <vt:lpwstr/>
      </vt:variant>
      <vt:variant>
        <vt:i4>1638432</vt:i4>
      </vt:variant>
      <vt:variant>
        <vt:i4>3468</vt:i4>
      </vt:variant>
      <vt:variant>
        <vt:i4>0</vt:i4>
      </vt:variant>
      <vt:variant>
        <vt:i4>5</vt:i4>
      </vt:variant>
      <vt:variant>
        <vt:lpwstr/>
      </vt:variant>
      <vt:variant>
        <vt:lpwstr>Endnote27_Telemedicine</vt:lpwstr>
      </vt:variant>
      <vt:variant>
        <vt:i4>1638432</vt:i4>
      </vt:variant>
      <vt:variant>
        <vt:i4>3465</vt:i4>
      </vt:variant>
      <vt:variant>
        <vt:i4>0</vt:i4>
      </vt:variant>
      <vt:variant>
        <vt:i4>5</vt:i4>
      </vt:variant>
      <vt:variant>
        <vt:lpwstr/>
      </vt:variant>
      <vt:variant>
        <vt:lpwstr>Endnote27_Telemedicine</vt:lpwstr>
      </vt:variant>
      <vt:variant>
        <vt:i4>1638432</vt:i4>
      </vt:variant>
      <vt:variant>
        <vt:i4>3462</vt:i4>
      </vt:variant>
      <vt:variant>
        <vt:i4>0</vt:i4>
      </vt:variant>
      <vt:variant>
        <vt:i4>5</vt:i4>
      </vt:variant>
      <vt:variant>
        <vt:lpwstr/>
      </vt:variant>
      <vt:variant>
        <vt:lpwstr>Endnote27_Telemedicine</vt:lpwstr>
      </vt:variant>
      <vt:variant>
        <vt:i4>720943</vt:i4>
      </vt:variant>
      <vt:variant>
        <vt:i4>3459</vt:i4>
      </vt:variant>
      <vt:variant>
        <vt:i4>0</vt:i4>
      </vt:variant>
      <vt:variant>
        <vt:i4>5</vt:i4>
      </vt:variant>
      <vt:variant>
        <vt:lpwstr/>
      </vt:variant>
      <vt:variant>
        <vt:lpwstr>Endnote25_Certified</vt:lpwstr>
      </vt:variant>
      <vt:variant>
        <vt:i4>589860</vt:i4>
      </vt:variant>
      <vt:variant>
        <vt:i4>3456</vt:i4>
      </vt:variant>
      <vt:variant>
        <vt:i4>0</vt:i4>
      </vt:variant>
      <vt:variant>
        <vt:i4>5</vt:i4>
      </vt:variant>
      <vt:variant>
        <vt:lpwstr/>
      </vt:variant>
      <vt:variant>
        <vt:lpwstr>Endnote23_ICUs</vt:lpwstr>
      </vt:variant>
      <vt:variant>
        <vt:i4>7274575</vt:i4>
      </vt:variant>
      <vt:variant>
        <vt:i4>3453</vt:i4>
      </vt:variant>
      <vt:variant>
        <vt:i4>0</vt:i4>
      </vt:variant>
      <vt:variant>
        <vt:i4>5</vt:i4>
      </vt:variant>
      <vt:variant>
        <vt:lpwstr/>
      </vt:variant>
      <vt:variant>
        <vt:lpwstr>Endnote22_CCPatients</vt:lpwstr>
      </vt:variant>
      <vt:variant>
        <vt:i4>7274584</vt:i4>
      </vt:variant>
      <vt:variant>
        <vt:i4>3450</vt:i4>
      </vt:variant>
      <vt:variant>
        <vt:i4>0</vt:i4>
      </vt:variant>
      <vt:variant>
        <vt:i4>5</vt:i4>
      </vt:variant>
      <vt:variant>
        <vt:lpwstr/>
      </vt:variant>
      <vt:variant>
        <vt:lpwstr>_Total_Nursing_Care</vt:lpwstr>
      </vt:variant>
      <vt:variant>
        <vt:i4>983048</vt:i4>
      </vt:variant>
      <vt:variant>
        <vt:i4>3447</vt:i4>
      </vt:variant>
      <vt:variant>
        <vt:i4>0</vt:i4>
      </vt:variant>
      <vt:variant>
        <vt:i4>5</vt:i4>
      </vt:variant>
      <vt:variant>
        <vt:lpwstr/>
      </vt:variant>
      <vt:variant>
        <vt:lpwstr>colocatedendnote</vt:lpwstr>
      </vt:variant>
      <vt:variant>
        <vt:i4>3145789</vt:i4>
      </vt:variant>
      <vt:variant>
        <vt:i4>3444</vt:i4>
      </vt:variant>
      <vt:variant>
        <vt:i4>0</vt:i4>
      </vt:variant>
      <vt:variant>
        <vt:i4>5</vt:i4>
      </vt:variant>
      <vt:variant>
        <vt:lpwstr/>
      </vt:variant>
      <vt:variant>
        <vt:lpwstr>_Total_Nursing_Care_1</vt:lpwstr>
      </vt:variant>
      <vt:variant>
        <vt:i4>4259965</vt:i4>
      </vt:variant>
      <vt:variant>
        <vt:i4>3441</vt:i4>
      </vt:variant>
      <vt:variant>
        <vt:i4>0</vt:i4>
      </vt:variant>
      <vt:variant>
        <vt:i4>5</vt:i4>
      </vt:variant>
      <vt:variant>
        <vt:lpwstr/>
      </vt:variant>
      <vt:variant>
        <vt:lpwstr>_Adult_or_Pediatric</vt:lpwstr>
      </vt:variant>
      <vt:variant>
        <vt:i4>3997699</vt:i4>
      </vt:variant>
      <vt:variant>
        <vt:i4>3438</vt:i4>
      </vt:variant>
      <vt:variant>
        <vt:i4>0</vt:i4>
      </vt:variant>
      <vt:variant>
        <vt:i4>5</vt:i4>
      </vt:variant>
      <vt:variant>
        <vt:lpwstr/>
      </vt:variant>
      <vt:variant>
        <vt:lpwstr>_Single_Acuity_Adult</vt:lpwstr>
      </vt:variant>
      <vt:variant>
        <vt:i4>4391012</vt:i4>
      </vt:variant>
      <vt:variant>
        <vt:i4>3435</vt:i4>
      </vt:variant>
      <vt:variant>
        <vt:i4>0</vt:i4>
      </vt:variant>
      <vt:variant>
        <vt:i4>5</vt:i4>
      </vt:variant>
      <vt:variant>
        <vt:lpwstr>mailto:NDNQISupport@PressGaney.com</vt:lpwstr>
      </vt:variant>
      <vt:variant>
        <vt:lpwstr/>
      </vt:variant>
      <vt:variant>
        <vt:i4>7798907</vt:i4>
      </vt:variant>
      <vt:variant>
        <vt:i4>3432</vt:i4>
      </vt:variant>
      <vt:variant>
        <vt:i4>0</vt:i4>
      </vt:variant>
      <vt:variant>
        <vt:i4>5</vt:i4>
      </vt:variant>
      <vt:variant>
        <vt:lpwstr>http://leapfroggroup.org/survey-materials/multi-campus-reporting-policy</vt:lpwstr>
      </vt:variant>
      <vt:variant>
        <vt:lpwstr/>
      </vt:variant>
      <vt:variant>
        <vt:i4>2359343</vt:i4>
      </vt:variant>
      <vt:variant>
        <vt:i4>3429</vt:i4>
      </vt:variant>
      <vt:variant>
        <vt:i4>0</vt:i4>
      </vt:variant>
      <vt:variant>
        <vt:i4>5</vt:i4>
      </vt:variant>
      <vt:variant>
        <vt:lpwstr>https://ratings.leapfroggroup.org/</vt:lpwstr>
      </vt:variant>
      <vt:variant>
        <vt:lpwstr/>
      </vt:variant>
      <vt:variant>
        <vt:i4>6684768</vt:i4>
      </vt:variant>
      <vt:variant>
        <vt:i4>3423</vt:i4>
      </vt:variant>
      <vt:variant>
        <vt:i4>0</vt:i4>
      </vt:variant>
      <vt:variant>
        <vt:i4>5</vt:i4>
      </vt:variant>
      <vt:variant>
        <vt:lpwstr/>
      </vt:variant>
      <vt:variant>
        <vt:lpwstr>_Nursing_Workforce</vt:lpwstr>
      </vt:variant>
      <vt:variant>
        <vt:i4>8323181</vt:i4>
      </vt:variant>
      <vt:variant>
        <vt:i4>3420</vt:i4>
      </vt:variant>
      <vt:variant>
        <vt:i4>0</vt:i4>
      </vt:variant>
      <vt:variant>
        <vt:i4>5</vt:i4>
      </vt:variant>
      <vt:variant>
        <vt:lpwstr/>
      </vt:variant>
      <vt:variant>
        <vt:lpwstr>StaffingPlanFAQ</vt:lpwstr>
      </vt:variant>
      <vt:variant>
        <vt:i4>6684771</vt:i4>
      </vt:variant>
      <vt:variant>
        <vt:i4>3417</vt:i4>
      </vt:variant>
      <vt:variant>
        <vt:i4>0</vt:i4>
      </vt:variant>
      <vt:variant>
        <vt:i4>5</vt:i4>
      </vt:variant>
      <vt:variant>
        <vt:lpwstr/>
      </vt:variant>
      <vt:variant>
        <vt:lpwstr>Budget</vt:lpwstr>
      </vt:variant>
      <vt:variant>
        <vt:i4>6815841</vt:i4>
      </vt:variant>
      <vt:variant>
        <vt:i4>3414</vt:i4>
      </vt:variant>
      <vt:variant>
        <vt:i4>0</vt:i4>
      </vt:variant>
      <vt:variant>
        <vt:i4>5</vt:i4>
      </vt:variant>
      <vt:variant>
        <vt:lpwstr/>
      </vt:variant>
      <vt:variant>
        <vt:lpwstr>SeniorAdministrativeLeadership</vt:lpwstr>
      </vt:variant>
      <vt:variant>
        <vt:i4>1900547</vt:i4>
      </vt:variant>
      <vt:variant>
        <vt:i4>3411</vt:i4>
      </vt:variant>
      <vt:variant>
        <vt:i4>0</vt:i4>
      </vt:variant>
      <vt:variant>
        <vt:i4>5</vt:i4>
      </vt:variant>
      <vt:variant>
        <vt:lpwstr/>
      </vt:variant>
      <vt:variant>
        <vt:lpwstr>Board</vt:lpwstr>
      </vt:variant>
      <vt:variant>
        <vt:i4>6815841</vt:i4>
      </vt:variant>
      <vt:variant>
        <vt:i4>3408</vt:i4>
      </vt:variant>
      <vt:variant>
        <vt:i4>0</vt:i4>
      </vt:variant>
      <vt:variant>
        <vt:i4>5</vt:i4>
      </vt:variant>
      <vt:variant>
        <vt:lpwstr/>
      </vt:variant>
      <vt:variant>
        <vt:lpwstr>SeniorAdministrativeLeadership</vt:lpwstr>
      </vt:variant>
      <vt:variant>
        <vt:i4>1703945</vt:i4>
      </vt:variant>
      <vt:variant>
        <vt:i4>3405</vt:i4>
      </vt:variant>
      <vt:variant>
        <vt:i4>0</vt:i4>
      </vt:variant>
      <vt:variant>
        <vt:i4>5</vt:i4>
      </vt:variant>
      <vt:variant>
        <vt:lpwstr/>
      </vt:variant>
      <vt:variant>
        <vt:lpwstr>NursingLeadership</vt:lpwstr>
      </vt:variant>
      <vt:variant>
        <vt:i4>1703945</vt:i4>
      </vt:variant>
      <vt:variant>
        <vt:i4>3402</vt:i4>
      </vt:variant>
      <vt:variant>
        <vt:i4>0</vt:i4>
      </vt:variant>
      <vt:variant>
        <vt:i4>5</vt:i4>
      </vt:variant>
      <vt:variant>
        <vt:lpwstr/>
      </vt:variant>
      <vt:variant>
        <vt:lpwstr>NursingLeadership</vt:lpwstr>
      </vt:variant>
      <vt:variant>
        <vt:i4>6226035</vt:i4>
      </vt:variant>
      <vt:variant>
        <vt:i4>3399</vt:i4>
      </vt:variant>
      <vt:variant>
        <vt:i4>0</vt:i4>
      </vt:variant>
      <vt:variant>
        <vt:i4>5</vt:i4>
      </vt:variant>
      <vt:variant>
        <vt:lpwstr/>
      </vt:variant>
      <vt:variant>
        <vt:lpwstr>_NQF_Safe_Practice</vt:lpwstr>
      </vt:variant>
      <vt:variant>
        <vt:i4>6881390</vt:i4>
      </vt:variant>
      <vt:variant>
        <vt:i4>3396</vt:i4>
      </vt:variant>
      <vt:variant>
        <vt:i4>0</vt:i4>
      </vt:variant>
      <vt:variant>
        <vt:i4>5</vt:i4>
      </vt:variant>
      <vt:variant>
        <vt:lpwstr/>
      </vt:variant>
      <vt:variant>
        <vt:lpwstr>_Patient_Safety_Practices_1</vt:lpwstr>
      </vt:variant>
      <vt:variant>
        <vt:i4>4915204</vt:i4>
      </vt:variant>
      <vt:variant>
        <vt:i4>3393</vt:i4>
      </vt:variant>
      <vt:variant>
        <vt:i4>0</vt:i4>
      </vt:variant>
      <vt:variant>
        <vt:i4>5</vt:i4>
      </vt:variant>
      <vt:variant>
        <vt:lpwstr/>
      </vt:variant>
      <vt:variant>
        <vt:lpwstr>_Nursing_Workforce_Measure_1</vt:lpwstr>
      </vt:variant>
      <vt:variant>
        <vt:i4>4915204</vt:i4>
      </vt:variant>
      <vt:variant>
        <vt:i4>3390</vt:i4>
      </vt:variant>
      <vt:variant>
        <vt:i4>0</vt:i4>
      </vt:variant>
      <vt:variant>
        <vt:i4>5</vt:i4>
      </vt:variant>
      <vt:variant>
        <vt:lpwstr/>
      </vt:variant>
      <vt:variant>
        <vt:lpwstr>_Nursing_Workforce_Measure_1</vt:lpwstr>
      </vt:variant>
      <vt:variant>
        <vt:i4>4915204</vt:i4>
      </vt:variant>
      <vt:variant>
        <vt:i4>3387</vt:i4>
      </vt:variant>
      <vt:variant>
        <vt:i4>0</vt:i4>
      </vt:variant>
      <vt:variant>
        <vt:i4>5</vt:i4>
      </vt:variant>
      <vt:variant>
        <vt:lpwstr/>
      </vt:variant>
      <vt:variant>
        <vt:lpwstr>_Nursing_Workforce_Measure_1</vt:lpwstr>
      </vt:variant>
      <vt:variant>
        <vt:i4>4915204</vt:i4>
      </vt:variant>
      <vt:variant>
        <vt:i4>3384</vt:i4>
      </vt:variant>
      <vt:variant>
        <vt:i4>0</vt:i4>
      </vt:variant>
      <vt:variant>
        <vt:i4>5</vt:i4>
      </vt:variant>
      <vt:variant>
        <vt:lpwstr/>
      </vt:variant>
      <vt:variant>
        <vt:lpwstr>_Nursing_Workforce_Measure_1</vt:lpwstr>
      </vt:variant>
      <vt:variant>
        <vt:i4>4915204</vt:i4>
      </vt:variant>
      <vt:variant>
        <vt:i4>3381</vt:i4>
      </vt:variant>
      <vt:variant>
        <vt:i4>0</vt:i4>
      </vt:variant>
      <vt:variant>
        <vt:i4>5</vt:i4>
      </vt:variant>
      <vt:variant>
        <vt:lpwstr/>
      </vt:variant>
      <vt:variant>
        <vt:lpwstr>_Nursing_Workforce_Measure_1</vt:lpwstr>
      </vt:variant>
      <vt:variant>
        <vt:i4>4915204</vt:i4>
      </vt:variant>
      <vt:variant>
        <vt:i4>3378</vt:i4>
      </vt:variant>
      <vt:variant>
        <vt:i4>0</vt:i4>
      </vt:variant>
      <vt:variant>
        <vt:i4>5</vt:i4>
      </vt:variant>
      <vt:variant>
        <vt:lpwstr/>
      </vt:variant>
      <vt:variant>
        <vt:lpwstr>_Nursing_Workforce_Measure_1</vt:lpwstr>
      </vt:variant>
      <vt:variant>
        <vt:i4>4915204</vt:i4>
      </vt:variant>
      <vt:variant>
        <vt:i4>3375</vt:i4>
      </vt:variant>
      <vt:variant>
        <vt:i4>0</vt:i4>
      </vt:variant>
      <vt:variant>
        <vt:i4>5</vt:i4>
      </vt:variant>
      <vt:variant>
        <vt:lpwstr/>
      </vt:variant>
      <vt:variant>
        <vt:lpwstr>_Nursing_Workforce_Measure_1</vt:lpwstr>
      </vt:variant>
      <vt:variant>
        <vt:i4>7798907</vt:i4>
      </vt:variant>
      <vt:variant>
        <vt:i4>3372</vt:i4>
      </vt:variant>
      <vt:variant>
        <vt:i4>0</vt:i4>
      </vt:variant>
      <vt:variant>
        <vt:i4>5</vt:i4>
      </vt:variant>
      <vt:variant>
        <vt:lpwstr>http://leapfroggroup.org/survey-materials/multi-campus-reporting-policy</vt:lpwstr>
      </vt:variant>
      <vt:variant>
        <vt:lpwstr/>
      </vt:variant>
      <vt:variant>
        <vt:i4>720943</vt:i4>
      </vt:variant>
      <vt:variant>
        <vt:i4>3366</vt:i4>
      </vt:variant>
      <vt:variant>
        <vt:i4>0</vt:i4>
      </vt:variant>
      <vt:variant>
        <vt:i4>5</vt:i4>
      </vt:variant>
      <vt:variant>
        <vt:lpwstr/>
      </vt:variant>
      <vt:variant>
        <vt:lpwstr>Endnote25_Certified</vt:lpwstr>
      </vt:variant>
      <vt:variant>
        <vt:i4>7274575</vt:i4>
      </vt:variant>
      <vt:variant>
        <vt:i4>3360</vt:i4>
      </vt:variant>
      <vt:variant>
        <vt:i4>0</vt:i4>
      </vt:variant>
      <vt:variant>
        <vt:i4>5</vt:i4>
      </vt:variant>
      <vt:variant>
        <vt:lpwstr/>
      </vt:variant>
      <vt:variant>
        <vt:lpwstr>Endnote22_CCPatients</vt:lpwstr>
      </vt:variant>
      <vt:variant>
        <vt:i4>720943</vt:i4>
      </vt:variant>
      <vt:variant>
        <vt:i4>3354</vt:i4>
      </vt:variant>
      <vt:variant>
        <vt:i4>0</vt:i4>
      </vt:variant>
      <vt:variant>
        <vt:i4>5</vt:i4>
      </vt:variant>
      <vt:variant>
        <vt:lpwstr/>
      </vt:variant>
      <vt:variant>
        <vt:lpwstr>Endnote25_Certified</vt:lpwstr>
      </vt:variant>
      <vt:variant>
        <vt:i4>7274575</vt:i4>
      </vt:variant>
      <vt:variant>
        <vt:i4>3348</vt:i4>
      </vt:variant>
      <vt:variant>
        <vt:i4>0</vt:i4>
      </vt:variant>
      <vt:variant>
        <vt:i4>5</vt:i4>
      </vt:variant>
      <vt:variant>
        <vt:lpwstr/>
      </vt:variant>
      <vt:variant>
        <vt:lpwstr>Endnote22_CCPatients</vt:lpwstr>
      </vt:variant>
      <vt:variant>
        <vt:i4>327742</vt:i4>
      </vt:variant>
      <vt:variant>
        <vt:i4>3342</vt:i4>
      </vt:variant>
      <vt:variant>
        <vt:i4>0</vt:i4>
      </vt:variant>
      <vt:variant>
        <vt:i4>5</vt:i4>
      </vt:variant>
      <vt:variant>
        <vt:lpwstr/>
      </vt:variant>
      <vt:variant>
        <vt:lpwstr>Endnote28_ResponseAnalysis</vt:lpwstr>
      </vt:variant>
      <vt:variant>
        <vt:i4>7274575</vt:i4>
      </vt:variant>
      <vt:variant>
        <vt:i4>3336</vt:i4>
      </vt:variant>
      <vt:variant>
        <vt:i4>0</vt:i4>
      </vt:variant>
      <vt:variant>
        <vt:i4>5</vt:i4>
      </vt:variant>
      <vt:variant>
        <vt:lpwstr/>
      </vt:variant>
      <vt:variant>
        <vt:lpwstr>Endnote22_CCPatients</vt:lpwstr>
      </vt:variant>
      <vt:variant>
        <vt:i4>7733325</vt:i4>
      </vt:variant>
      <vt:variant>
        <vt:i4>3330</vt:i4>
      </vt:variant>
      <vt:variant>
        <vt:i4>0</vt:i4>
      </vt:variant>
      <vt:variant>
        <vt:i4>5</vt:i4>
      </vt:variant>
      <vt:variant>
        <vt:lpwstr/>
      </vt:variant>
      <vt:variant>
        <vt:lpwstr>Endnote26_Present</vt:lpwstr>
      </vt:variant>
      <vt:variant>
        <vt:i4>7733325</vt:i4>
      </vt:variant>
      <vt:variant>
        <vt:i4>3324</vt:i4>
      </vt:variant>
      <vt:variant>
        <vt:i4>0</vt:i4>
      </vt:variant>
      <vt:variant>
        <vt:i4>5</vt:i4>
      </vt:variant>
      <vt:variant>
        <vt:lpwstr/>
      </vt:variant>
      <vt:variant>
        <vt:lpwstr>Endnote26_Present</vt:lpwstr>
      </vt:variant>
      <vt:variant>
        <vt:i4>1638432</vt:i4>
      </vt:variant>
      <vt:variant>
        <vt:i4>3318</vt:i4>
      </vt:variant>
      <vt:variant>
        <vt:i4>0</vt:i4>
      </vt:variant>
      <vt:variant>
        <vt:i4>5</vt:i4>
      </vt:variant>
      <vt:variant>
        <vt:lpwstr/>
      </vt:variant>
      <vt:variant>
        <vt:lpwstr>Endnote27_Telemedicine</vt:lpwstr>
      </vt:variant>
      <vt:variant>
        <vt:i4>720943</vt:i4>
      </vt:variant>
      <vt:variant>
        <vt:i4>3312</vt:i4>
      </vt:variant>
      <vt:variant>
        <vt:i4>0</vt:i4>
      </vt:variant>
      <vt:variant>
        <vt:i4>5</vt:i4>
      </vt:variant>
      <vt:variant>
        <vt:lpwstr/>
      </vt:variant>
      <vt:variant>
        <vt:lpwstr>Endnote25_Certified</vt:lpwstr>
      </vt:variant>
      <vt:variant>
        <vt:i4>8126555</vt:i4>
      </vt:variant>
      <vt:variant>
        <vt:i4>3306</vt:i4>
      </vt:variant>
      <vt:variant>
        <vt:i4>0</vt:i4>
      </vt:variant>
      <vt:variant>
        <vt:i4>5</vt:i4>
      </vt:variant>
      <vt:variant>
        <vt:lpwstr/>
      </vt:variant>
      <vt:variant>
        <vt:lpwstr>Endnote24_Manage</vt:lpwstr>
      </vt:variant>
      <vt:variant>
        <vt:i4>7274575</vt:i4>
      </vt:variant>
      <vt:variant>
        <vt:i4>3300</vt:i4>
      </vt:variant>
      <vt:variant>
        <vt:i4>0</vt:i4>
      </vt:variant>
      <vt:variant>
        <vt:i4>5</vt:i4>
      </vt:variant>
      <vt:variant>
        <vt:lpwstr/>
      </vt:variant>
      <vt:variant>
        <vt:lpwstr>Endnote22_CCPatients</vt:lpwstr>
      </vt:variant>
      <vt:variant>
        <vt:i4>720943</vt:i4>
      </vt:variant>
      <vt:variant>
        <vt:i4>3294</vt:i4>
      </vt:variant>
      <vt:variant>
        <vt:i4>0</vt:i4>
      </vt:variant>
      <vt:variant>
        <vt:i4>5</vt:i4>
      </vt:variant>
      <vt:variant>
        <vt:lpwstr/>
      </vt:variant>
      <vt:variant>
        <vt:lpwstr>Endnote25_Certified</vt:lpwstr>
      </vt:variant>
      <vt:variant>
        <vt:i4>8126555</vt:i4>
      </vt:variant>
      <vt:variant>
        <vt:i4>3288</vt:i4>
      </vt:variant>
      <vt:variant>
        <vt:i4>0</vt:i4>
      </vt:variant>
      <vt:variant>
        <vt:i4>5</vt:i4>
      </vt:variant>
      <vt:variant>
        <vt:lpwstr/>
      </vt:variant>
      <vt:variant>
        <vt:lpwstr>Endnote24_Manage</vt:lpwstr>
      </vt:variant>
      <vt:variant>
        <vt:i4>7274575</vt:i4>
      </vt:variant>
      <vt:variant>
        <vt:i4>3282</vt:i4>
      </vt:variant>
      <vt:variant>
        <vt:i4>0</vt:i4>
      </vt:variant>
      <vt:variant>
        <vt:i4>5</vt:i4>
      </vt:variant>
      <vt:variant>
        <vt:lpwstr/>
      </vt:variant>
      <vt:variant>
        <vt:lpwstr>Endnote22_CCPatients</vt:lpwstr>
      </vt:variant>
      <vt:variant>
        <vt:i4>1245231</vt:i4>
      </vt:variant>
      <vt:variant>
        <vt:i4>3279</vt:i4>
      </vt:variant>
      <vt:variant>
        <vt:i4>0</vt:i4>
      </vt:variant>
      <vt:variant>
        <vt:i4>5</vt:i4>
      </vt:variant>
      <vt:variant>
        <vt:lpwstr/>
      </vt:variant>
      <vt:variant>
        <vt:lpwstr>Endnote32_ModifiedTelemedicine</vt:lpwstr>
      </vt:variant>
      <vt:variant>
        <vt:i4>720943</vt:i4>
      </vt:variant>
      <vt:variant>
        <vt:i4>3273</vt:i4>
      </vt:variant>
      <vt:variant>
        <vt:i4>0</vt:i4>
      </vt:variant>
      <vt:variant>
        <vt:i4>5</vt:i4>
      </vt:variant>
      <vt:variant>
        <vt:lpwstr/>
      </vt:variant>
      <vt:variant>
        <vt:lpwstr>Endnote25_Certified</vt:lpwstr>
      </vt:variant>
      <vt:variant>
        <vt:i4>8126555</vt:i4>
      </vt:variant>
      <vt:variant>
        <vt:i4>3267</vt:i4>
      </vt:variant>
      <vt:variant>
        <vt:i4>0</vt:i4>
      </vt:variant>
      <vt:variant>
        <vt:i4>5</vt:i4>
      </vt:variant>
      <vt:variant>
        <vt:lpwstr/>
      </vt:variant>
      <vt:variant>
        <vt:lpwstr>Endnote24_Manage</vt:lpwstr>
      </vt:variant>
      <vt:variant>
        <vt:i4>7274575</vt:i4>
      </vt:variant>
      <vt:variant>
        <vt:i4>3261</vt:i4>
      </vt:variant>
      <vt:variant>
        <vt:i4>0</vt:i4>
      </vt:variant>
      <vt:variant>
        <vt:i4>5</vt:i4>
      </vt:variant>
      <vt:variant>
        <vt:lpwstr/>
      </vt:variant>
      <vt:variant>
        <vt:lpwstr>Endnote22_CCPatients</vt:lpwstr>
      </vt:variant>
      <vt:variant>
        <vt:i4>7733325</vt:i4>
      </vt:variant>
      <vt:variant>
        <vt:i4>3255</vt:i4>
      </vt:variant>
      <vt:variant>
        <vt:i4>0</vt:i4>
      </vt:variant>
      <vt:variant>
        <vt:i4>5</vt:i4>
      </vt:variant>
      <vt:variant>
        <vt:lpwstr/>
      </vt:variant>
      <vt:variant>
        <vt:lpwstr>Endnote26_Present</vt:lpwstr>
      </vt:variant>
      <vt:variant>
        <vt:i4>7733325</vt:i4>
      </vt:variant>
      <vt:variant>
        <vt:i4>3249</vt:i4>
      </vt:variant>
      <vt:variant>
        <vt:i4>0</vt:i4>
      </vt:variant>
      <vt:variant>
        <vt:i4>5</vt:i4>
      </vt:variant>
      <vt:variant>
        <vt:lpwstr/>
      </vt:variant>
      <vt:variant>
        <vt:lpwstr>Endnote26_Present</vt:lpwstr>
      </vt:variant>
      <vt:variant>
        <vt:i4>720943</vt:i4>
      </vt:variant>
      <vt:variant>
        <vt:i4>3243</vt:i4>
      </vt:variant>
      <vt:variant>
        <vt:i4>0</vt:i4>
      </vt:variant>
      <vt:variant>
        <vt:i4>5</vt:i4>
      </vt:variant>
      <vt:variant>
        <vt:lpwstr/>
      </vt:variant>
      <vt:variant>
        <vt:lpwstr>Endnote25_Certified</vt:lpwstr>
      </vt:variant>
      <vt:variant>
        <vt:i4>8126555</vt:i4>
      </vt:variant>
      <vt:variant>
        <vt:i4>3237</vt:i4>
      </vt:variant>
      <vt:variant>
        <vt:i4>0</vt:i4>
      </vt:variant>
      <vt:variant>
        <vt:i4>5</vt:i4>
      </vt:variant>
      <vt:variant>
        <vt:lpwstr/>
      </vt:variant>
      <vt:variant>
        <vt:lpwstr>Endnote24_Manage</vt:lpwstr>
      </vt:variant>
      <vt:variant>
        <vt:i4>7274575</vt:i4>
      </vt:variant>
      <vt:variant>
        <vt:i4>3231</vt:i4>
      </vt:variant>
      <vt:variant>
        <vt:i4>0</vt:i4>
      </vt:variant>
      <vt:variant>
        <vt:i4>5</vt:i4>
      </vt:variant>
      <vt:variant>
        <vt:lpwstr/>
      </vt:variant>
      <vt:variant>
        <vt:lpwstr>Endnote22_CCPatients</vt:lpwstr>
      </vt:variant>
      <vt:variant>
        <vt:i4>327742</vt:i4>
      </vt:variant>
      <vt:variant>
        <vt:i4>3225</vt:i4>
      </vt:variant>
      <vt:variant>
        <vt:i4>0</vt:i4>
      </vt:variant>
      <vt:variant>
        <vt:i4>5</vt:i4>
      </vt:variant>
      <vt:variant>
        <vt:lpwstr/>
      </vt:variant>
      <vt:variant>
        <vt:lpwstr>Endnote28_ResponseAnalysis</vt:lpwstr>
      </vt:variant>
      <vt:variant>
        <vt:i4>1048636</vt:i4>
      </vt:variant>
      <vt:variant>
        <vt:i4>3219</vt:i4>
      </vt:variant>
      <vt:variant>
        <vt:i4>0</vt:i4>
      </vt:variant>
      <vt:variant>
        <vt:i4>5</vt:i4>
      </vt:variant>
      <vt:variant>
        <vt:lpwstr/>
      </vt:variant>
      <vt:variant>
        <vt:lpwstr>Endnote29_NurseEffector</vt:lpwstr>
      </vt:variant>
      <vt:variant>
        <vt:i4>393272</vt:i4>
      </vt:variant>
      <vt:variant>
        <vt:i4>3216</vt:i4>
      </vt:variant>
      <vt:variant>
        <vt:i4>0</vt:i4>
      </vt:variant>
      <vt:variant>
        <vt:i4>5</vt:i4>
      </vt:variant>
      <vt:variant>
        <vt:lpwstr/>
      </vt:variant>
      <vt:variant>
        <vt:lpwstr>Endnote31_OtherEffector</vt:lpwstr>
      </vt:variant>
      <vt:variant>
        <vt:i4>7209033</vt:i4>
      </vt:variant>
      <vt:variant>
        <vt:i4>3213</vt:i4>
      </vt:variant>
      <vt:variant>
        <vt:i4>0</vt:i4>
      </vt:variant>
      <vt:variant>
        <vt:i4>5</vt:i4>
      </vt:variant>
      <vt:variant>
        <vt:lpwstr/>
      </vt:variant>
      <vt:variant>
        <vt:lpwstr>Endnote30_TeleCoverCalls</vt:lpwstr>
      </vt:variant>
      <vt:variant>
        <vt:i4>327742</vt:i4>
      </vt:variant>
      <vt:variant>
        <vt:i4>3207</vt:i4>
      </vt:variant>
      <vt:variant>
        <vt:i4>0</vt:i4>
      </vt:variant>
      <vt:variant>
        <vt:i4>5</vt:i4>
      </vt:variant>
      <vt:variant>
        <vt:lpwstr/>
      </vt:variant>
      <vt:variant>
        <vt:lpwstr>Endnote28_ResponseAnalysis</vt:lpwstr>
      </vt:variant>
      <vt:variant>
        <vt:i4>1638432</vt:i4>
      </vt:variant>
      <vt:variant>
        <vt:i4>3201</vt:i4>
      </vt:variant>
      <vt:variant>
        <vt:i4>0</vt:i4>
      </vt:variant>
      <vt:variant>
        <vt:i4>5</vt:i4>
      </vt:variant>
      <vt:variant>
        <vt:lpwstr/>
      </vt:variant>
      <vt:variant>
        <vt:lpwstr>Endnote27_Telemedicine</vt:lpwstr>
      </vt:variant>
      <vt:variant>
        <vt:i4>720943</vt:i4>
      </vt:variant>
      <vt:variant>
        <vt:i4>3195</vt:i4>
      </vt:variant>
      <vt:variant>
        <vt:i4>0</vt:i4>
      </vt:variant>
      <vt:variant>
        <vt:i4>5</vt:i4>
      </vt:variant>
      <vt:variant>
        <vt:lpwstr/>
      </vt:variant>
      <vt:variant>
        <vt:lpwstr>Endnote25_Certified</vt:lpwstr>
      </vt:variant>
      <vt:variant>
        <vt:i4>8126555</vt:i4>
      </vt:variant>
      <vt:variant>
        <vt:i4>3189</vt:i4>
      </vt:variant>
      <vt:variant>
        <vt:i4>0</vt:i4>
      </vt:variant>
      <vt:variant>
        <vt:i4>5</vt:i4>
      </vt:variant>
      <vt:variant>
        <vt:lpwstr/>
      </vt:variant>
      <vt:variant>
        <vt:lpwstr>Endnote24_Manage</vt:lpwstr>
      </vt:variant>
      <vt:variant>
        <vt:i4>7274575</vt:i4>
      </vt:variant>
      <vt:variant>
        <vt:i4>3183</vt:i4>
      </vt:variant>
      <vt:variant>
        <vt:i4>0</vt:i4>
      </vt:variant>
      <vt:variant>
        <vt:i4>5</vt:i4>
      </vt:variant>
      <vt:variant>
        <vt:lpwstr/>
      </vt:variant>
      <vt:variant>
        <vt:lpwstr>Endnote22_CCPatients</vt:lpwstr>
      </vt:variant>
      <vt:variant>
        <vt:i4>7733325</vt:i4>
      </vt:variant>
      <vt:variant>
        <vt:i4>3177</vt:i4>
      </vt:variant>
      <vt:variant>
        <vt:i4>0</vt:i4>
      </vt:variant>
      <vt:variant>
        <vt:i4>5</vt:i4>
      </vt:variant>
      <vt:variant>
        <vt:lpwstr/>
      </vt:variant>
      <vt:variant>
        <vt:lpwstr>Endnote26_Present</vt:lpwstr>
      </vt:variant>
      <vt:variant>
        <vt:i4>7733325</vt:i4>
      </vt:variant>
      <vt:variant>
        <vt:i4>3171</vt:i4>
      </vt:variant>
      <vt:variant>
        <vt:i4>0</vt:i4>
      </vt:variant>
      <vt:variant>
        <vt:i4>5</vt:i4>
      </vt:variant>
      <vt:variant>
        <vt:lpwstr/>
      </vt:variant>
      <vt:variant>
        <vt:lpwstr>Endnote26_Present</vt:lpwstr>
      </vt:variant>
      <vt:variant>
        <vt:i4>720943</vt:i4>
      </vt:variant>
      <vt:variant>
        <vt:i4>3165</vt:i4>
      </vt:variant>
      <vt:variant>
        <vt:i4>0</vt:i4>
      </vt:variant>
      <vt:variant>
        <vt:i4>5</vt:i4>
      </vt:variant>
      <vt:variant>
        <vt:lpwstr/>
      </vt:variant>
      <vt:variant>
        <vt:lpwstr>Endnote25_Certified</vt:lpwstr>
      </vt:variant>
      <vt:variant>
        <vt:i4>8126555</vt:i4>
      </vt:variant>
      <vt:variant>
        <vt:i4>3159</vt:i4>
      </vt:variant>
      <vt:variant>
        <vt:i4>0</vt:i4>
      </vt:variant>
      <vt:variant>
        <vt:i4>5</vt:i4>
      </vt:variant>
      <vt:variant>
        <vt:lpwstr/>
      </vt:variant>
      <vt:variant>
        <vt:lpwstr>Endnote24_Manage</vt:lpwstr>
      </vt:variant>
      <vt:variant>
        <vt:i4>7274575</vt:i4>
      </vt:variant>
      <vt:variant>
        <vt:i4>3153</vt:i4>
      </vt:variant>
      <vt:variant>
        <vt:i4>0</vt:i4>
      </vt:variant>
      <vt:variant>
        <vt:i4>5</vt:i4>
      </vt:variant>
      <vt:variant>
        <vt:lpwstr/>
      </vt:variant>
      <vt:variant>
        <vt:lpwstr>Endnote22_CCPatients</vt:lpwstr>
      </vt:variant>
      <vt:variant>
        <vt:i4>3538982</vt:i4>
      </vt:variant>
      <vt:variant>
        <vt:i4>3150</vt:i4>
      </vt:variant>
      <vt:variant>
        <vt:i4>0</vt:i4>
      </vt:variant>
      <vt:variant>
        <vt:i4>5</vt:i4>
      </vt:variant>
      <vt:variant>
        <vt:lpwstr>https://www.leapfroggroup.org/survey-materials/scoring-and-results</vt:lpwstr>
      </vt:variant>
      <vt:variant>
        <vt:lpwstr/>
      </vt:variant>
      <vt:variant>
        <vt:i4>7274575</vt:i4>
      </vt:variant>
      <vt:variant>
        <vt:i4>3144</vt:i4>
      </vt:variant>
      <vt:variant>
        <vt:i4>0</vt:i4>
      </vt:variant>
      <vt:variant>
        <vt:i4>5</vt:i4>
      </vt:variant>
      <vt:variant>
        <vt:lpwstr/>
      </vt:variant>
      <vt:variant>
        <vt:lpwstr>Endnote22_CCPatients</vt:lpwstr>
      </vt:variant>
      <vt:variant>
        <vt:i4>720943</vt:i4>
      </vt:variant>
      <vt:variant>
        <vt:i4>3138</vt:i4>
      </vt:variant>
      <vt:variant>
        <vt:i4>0</vt:i4>
      </vt:variant>
      <vt:variant>
        <vt:i4>5</vt:i4>
      </vt:variant>
      <vt:variant>
        <vt:lpwstr/>
      </vt:variant>
      <vt:variant>
        <vt:lpwstr>Endnote25_Certified</vt:lpwstr>
      </vt:variant>
      <vt:variant>
        <vt:i4>720943</vt:i4>
      </vt:variant>
      <vt:variant>
        <vt:i4>3132</vt:i4>
      </vt:variant>
      <vt:variant>
        <vt:i4>0</vt:i4>
      </vt:variant>
      <vt:variant>
        <vt:i4>5</vt:i4>
      </vt:variant>
      <vt:variant>
        <vt:lpwstr/>
      </vt:variant>
      <vt:variant>
        <vt:lpwstr>Endnote25_Certified</vt:lpwstr>
      </vt:variant>
      <vt:variant>
        <vt:i4>196616</vt:i4>
      </vt:variant>
      <vt:variant>
        <vt:i4>3129</vt:i4>
      </vt:variant>
      <vt:variant>
        <vt:i4>0</vt:i4>
      </vt:variant>
      <vt:variant>
        <vt:i4>5</vt:i4>
      </vt:variant>
      <vt:variant>
        <vt:lpwstr/>
      </vt:variant>
      <vt:variant>
        <vt:lpwstr>generalmedicalsurgicalandneuroicu</vt:lpwstr>
      </vt:variant>
      <vt:variant>
        <vt:i4>196616</vt:i4>
      </vt:variant>
      <vt:variant>
        <vt:i4>3126</vt:i4>
      </vt:variant>
      <vt:variant>
        <vt:i4>0</vt:i4>
      </vt:variant>
      <vt:variant>
        <vt:i4>5</vt:i4>
      </vt:variant>
      <vt:variant>
        <vt:lpwstr/>
      </vt:variant>
      <vt:variant>
        <vt:lpwstr>generalmedicalsurgicalandneuroicu</vt:lpwstr>
      </vt:variant>
      <vt:variant>
        <vt:i4>1638432</vt:i4>
      </vt:variant>
      <vt:variant>
        <vt:i4>3120</vt:i4>
      </vt:variant>
      <vt:variant>
        <vt:i4>0</vt:i4>
      </vt:variant>
      <vt:variant>
        <vt:i4>5</vt:i4>
      </vt:variant>
      <vt:variant>
        <vt:lpwstr/>
      </vt:variant>
      <vt:variant>
        <vt:lpwstr>Endnote27_Telemedicine</vt:lpwstr>
      </vt:variant>
      <vt:variant>
        <vt:i4>1638432</vt:i4>
      </vt:variant>
      <vt:variant>
        <vt:i4>3114</vt:i4>
      </vt:variant>
      <vt:variant>
        <vt:i4>0</vt:i4>
      </vt:variant>
      <vt:variant>
        <vt:i4>5</vt:i4>
      </vt:variant>
      <vt:variant>
        <vt:lpwstr/>
      </vt:variant>
      <vt:variant>
        <vt:lpwstr>Endnote27_Telemedicine</vt:lpwstr>
      </vt:variant>
      <vt:variant>
        <vt:i4>7798907</vt:i4>
      </vt:variant>
      <vt:variant>
        <vt:i4>3111</vt:i4>
      </vt:variant>
      <vt:variant>
        <vt:i4>0</vt:i4>
      </vt:variant>
      <vt:variant>
        <vt:i4>5</vt:i4>
      </vt:variant>
      <vt:variant>
        <vt:lpwstr>http://leapfroggroup.org/survey-materials/multi-campus-reporting-policy</vt:lpwstr>
      </vt:variant>
      <vt:variant>
        <vt:lpwstr/>
      </vt:variant>
      <vt:variant>
        <vt:i4>720943</vt:i4>
      </vt:variant>
      <vt:variant>
        <vt:i4>3105</vt:i4>
      </vt:variant>
      <vt:variant>
        <vt:i4>0</vt:i4>
      </vt:variant>
      <vt:variant>
        <vt:i4>5</vt:i4>
      </vt:variant>
      <vt:variant>
        <vt:lpwstr/>
      </vt:variant>
      <vt:variant>
        <vt:lpwstr>Endnote25_Certified</vt:lpwstr>
      </vt:variant>
      <vt:variant>
        <vt:i4>7274575</vt:i4>
      </vt:variant>
      <vt:variant>
        <vt:i4>3099</vt:i4>
      </vt:variant>
      <vt:variant>
        <vt:i4>0</vt:i4>
      </vt:variant>
      <vt:variant>
        <vt:i4>5</vt:i4>
      </vt:variant>
      <vt:variant>
        <vt:lpwstr/>
      </vt:variant>
      <vt:variant>
        <vt:lpwstr>Endnote22_CCPatients</vt:lpwstr>
      </vt:variant>
      <vt:variant>
        <vt:i4>720943</vt:i4>
      </vt:variant>
      <vt:variant>
        <vt:i4>3093</vt:i4>
      </vt:variant>
      <vt:variant>
        <vt:i4>0</vt:i4>
      </vt:variant>
      <vt:variant>
        <vt:i4>5</vt:i4>
      </vt:variant>
      <vt:variant>
        <vt:lpwstr/>
      </vt:variant>
      <vt:variant>
        <vt:lpwstr>Endnote25_Certified</vt:lpwstr>
      </vt:variant>
      <vt:variant>
        <vt:i4>7274575</vt:i4>
      </vt:variant>
      <vt:variant>
        <vt:i4>3087</vt:i4>
      </vt:variant>
      <vt:variant>
        <vt:i4>0</vt:i4>
      </vt:variant>
      <vt:variant>
        <vt:i4>5</vt:i4>
      </vt:variant>
      <vt:variant>
        <vt:lpwstr/>
      </vt:variant>
      <vt:variant>
        <vt:lpwstr>Endnote22_CCPatients</vt:lpwstr>
      </vt:variant>
      <vt:variant>
        <vt:i4>327742</vt:i4>
      </vt:variant>
      <vt:variant>
        <vt:i4>3081</vt:i4>
      </vt:variant>
      <vt:variant>
        <vt:i4>0</vt:i4>
      </vt:variant>
      <vt:variant>
        <vt:i4>5</vt:i4>
      </vt:variant>
      <vt:variant>
        <vt:lpwstr/>
      </vt:variant>
      <vt:variant>
        <vt:lpwstr>Endnote28_ResponseAnalysis</vt:lpwstr>
      </vt:variant>
      <vt:variant>
        <vt:i4>7274575</vt:i4>
      </vt:variant>
      <vt:variant>
        <vt:i4>3075</vt:i4>
      </vt:variant>
      <vt:variant>
        <vt:i4>0</vt:i4>
      </vt:variant>
      <vt:variant>
        <vt:i4>5</vt:i4>
      </vt:variant>
      <vt:variant>
        <vt:lpwstr/>
      </vt:variant>
      <vt:variant>
        <vt:lpwstr>Endnote22_CCPatients</vt:lpwstr>
      </vt:variant>
      <vt:variant>
        <vt:i4>7733325</vt:i4>
      </vt:variant>
      <vt:variant>
        <vt:i4>3069</vt:i4>
      </vt:variant>
      <vt:variant>
        <vt:i4>0</vt:i4>
      </vt:variant>
      <vt:variant>
        <vt:i4>5</vt:i4>
      </vt:variant>
      <vt:variant>
        <vt:lpwstr/>
      </vt:variant>
      <vt:variant>
        <vt:lpwstr>Endnote26_Present</vt:lpwstr>
      </vt:variant>
      <vt:variant>
        <vt:i4>7733325</vt:i4>
      </vt:variant>
      <vt:variant>
        <vt:i4>3063</vt:i4>
      </vt:variant>
      <vt:variant>
        <vt:i4>0</vt:i4>
      </vt:variant>
      <vt:variant>
        <vt:i4>5</vt:i4>
      </vt:variant>
      <vt:variant>
        <vt:lpwstr/>
      </vt:variant>
      <vt:variant>
        <vt:lpwstr>Endnote26_Present</vt:lpwstr>
      </vt:variant>
      <vt:variant>
        <vt:i4>1638432</vt:i4>
      </vt:variant>
      <vt:variant>
        <vt:i4>3057</vt:i4>
      </vt:variant>
      <vt:variant>
        <vt:i4>0</vt:i4>
      </vt:variant>
      <vt:variant>
        <vt:i4>5</vt:i4>
      </vt:variant>
      <vt:variant>
        <vt:lpwstr/>
      </vt:variant>
      <vt:variant>
        <vt:lpwstr>Endnote27_Telemedicine</vt:lpwstr>
      </vt:variant>
      <vt:variant>
        <vt:i4>720943</vt:i4>
      </vt:variant>
      <vt:variant>
        <vt:i4>3051</vt:i4>
      </vt:variant>
      <vt:variant>
        <vt:i4>0</vt:i4>
      </vt:variant>
      <vt:variant>
        <vt:i4>5</vt:i4>
      </vt:variant>
      <vt:variant>
        <vt:lpwstr/>
      </vt:variant>
      <vt:variant>
        <vt:lpwstr>Endnote25_Certified</vt:lpwstr>
      </vt:variant>
      <vt:variant>
        <vt:i4>8126555</vt:i4>
      </vt:variant>
      <vt:variant>
        <vt:i4>3045</vt:i4>
      </vt:variant>
      <vt:variant>
        <vt:i4>0</vt:i4>
      </vt:variant>
      <vt:variant>
        <vt:i4>5</vt:i4>
      </vt:variant>
      <vt:variant>
        <vt:lpwstr/>
      </vt:variant>
      <vt:variant>
        <vt:lpwstr>Endnote24_Manage</vt:lpwstr>
      </vt:variant>
      <vt:variant>
        <vt:i4>7274575</vt:i4>
      </vt:variant>
      <vt:variant>
        <vt:i4>3039</vt:i4>
      </vt:variant>
      <vt:variant>
        <vt:i4>0</vt:i4>
      </vt:variant>
      <vt:variant>
        <vt:i4>5</vt:i4>
      </vt:variant>
      <vt:variant>
        <vt:lpwstr/>
      </vt:variant>
      <vt:variant>
        <vt:lpwstr>Endnote22_CCPatients</vt:lpwstr>
      </vt:variant>
      <vt:variant>
        <vt:i4>720943</vt:i4>
      </vt:variant>
      <vt:variant>
        <vt:i4>3033</vt:i4>
      </vt:variant>
      <vt:variant>
        <vt:i4>0</vt:i4>
      </vt:variant>
      <vt:variant>
        <vt:i4>5</vt:i4>
      </vt:variant>
      <vt:variant>
        <vt:lpwstr/>
      </vt:variant>
      <vt:variant>
        <vt:lpwstr>Endnote25_Certified</vt:lpwstr>
      </vt:variant>
      <vt:variant>
        <vt:i4>8126555</vt:i4>
      </vt:variant>
      <vt:variant>
        <vt:i4>3027</vt:i4>
      </vt:variant>
      <vt:variant>
        <vt:i4>0</vt:i4>
      </vt:variant>
      <vt:variant>
        <vt:i4>5</vt:i4>
      </vt:variant>
      <vt:variant>
        <vt:lpwstr/>
      </vt:variant>
      <vt:variant>
        <vt:lpwstr>Endnote24_Manage</vt:lpwstr>
      </vt:variant>
      <vt:variant>
        <vt:i4>7274575</vt:i4>
      </vt:variant>
      <vt:variant>
        <vt:i4>3021</vt:i4>
      </vt:variant>
      <vt:variant>
        <vt:i4>0</vt:i4>
      </vt:variant>
      <vt:variant>
        <vt:i4>5</vt:i4>
      </vt:variant>
      <vt:variant>
        <vt:lpwstr/>
      </vt:variant>
      <vt:variant>
        <vt:lpwstr>Endnote22_CCPatients</vt:lpwstr>
      </vt:variant>
      <vt:variant>
        <vt:i4>1245231</vt:i4>
      </vt:variant>
      <vt:variant>
        <vt:i4>3018</vt:i4>
      </vt:variant>
      <vt:variant>
        <vt:i4>0</vt:i4>
      </vt:variant>
      <vt:variant>
        <vt:i4>5</vt:i4>
      </vt:variant>
      <vt:variant>
        <vt:lpwstr/>
      </vt:variant>
      <vt:variant>
        <vt:lpwstr>Endnote32_ModifiedTelemedicine</vt:lpwstr>
      </vt:variant>
      <vt:variant>
        <vt:i4>720943</vt:i4>
      </vt:variant>
      <vt:variant>
        <vt:i4>3012</vt:i4>
      </vt:variant>
      <vt:variant>
        <vt:i4>0</vt:i4>
      </vt:variant>
      <vt:variant>
        <vt:i4>5</vt:i4>
      </vt:variant>
      <vt:variant>
        <vt:lpwstr/>
      </vt:variant>
      <vt:variant>
        <vt:lpwstr>Endnote25_Certified</vt:lpwstr>
      </vt:variant>
      <vt:variant>
        <vt:i4>8126555</vt:i4>
      </vt:variant>
      <vt:variant>
        <vt:i4>3006</vt:i4>
      </vt:variant>
      <vt:variant>
        <vt:i4>0</vt:i4>
      </vt:variant>
      <vt:variant>
        <vt:i4>5</vt:i4>
      </vt:variant>
      <vt:variant>
        <vt:lpwstr/>
      </vt:variant>
      <vt:variant>
        <vt:lpwstr>Endnote24_Manage</vt:lpwstr>
      </vt:variant>
      <vt:variant>
        <vt:i4>7274575</vt:i4>
      </vt:variant>
      <vt:variant>
        <vt:i4>3000</vt:i4>
      </vt:variant>
      <vt:variant>
        <vt:i4>0</vt:i4>
      </vt:variant>
      <vt:variant>
        <vt:i4>5</vt:i4>
      </vt:variant>
      <vt:variant>
        <vt:lpwstr/>
      </vt:variant>
      <vt:variant>
        <vt:lpwstr>Endnote22_CCPatients</vt:lpwstr>
      </vt:variant>
      <vt:variant>
        <vt:i4>7733325</vt:i4>
      </vt:variant>
      <vt:variant>
        <vt:i4>2994</vt:i4>
      </vt:variant>
      <vt:variant>
        <vt:i4>0</vt:i4>
      </vt:variant>
      <vt:variant>
        <vt:i4>5</vt:i4>
      </vt:variant>
      <vt:variant>
        <vt:lpwstr/>
      </vt:variant>
      <vt:variant>
        <vt:lpwstr>Endnote26_Present</vt:lpwstr>
      </vt:variant>
      <vt:variant>
        <vt:i4>7733325</vt:i4>
      </vt:variant>
      <vt:variant>
        <vt:i4>2988</vt:i4>
      </vt:variant>
      <vt:variant>
        <vt:i4>0</vt:i4>
      </vt:variant>
      <vt:variant>
        <vt:i4>5</vt:i4>
      </vt:variant>
      <vt:variant>
        <vt:lpwstr/>
      </vt:variant>
      <vt:variant>
        <vt:lpwstr>Endnote26_Present</vt:lpwstr>
      </vt:variant>
      <vt:variant>
        <vt:i4>720943</vt:i4>
      </vt:variant>
      <vt:variant>
        <vt:i4>2982</vt:i4>
      </vt:variant>
      <vt:variant>
        <vt:i4>0</vt:i4>
      </vt:variant>
      <vt:variant>
        <vt:i4>5</vt:i4>
      </vt:variant>
      <vt:variant>
        <vt:lpwstr/>
      </vt:variant>
      <vt:variant>
        <vt:lpwstr>Endnote25_Certified</vt:lpwstr>
      </vt:variant>
      <vt:variant>
        <vt:i4>8126555</vt:i4>
      </vt:variant>
      <vt:variant>
        <vt:i4>2976</vt:i4>
      </vt:variant>
      <vt:variant>
        <vt:i4>0</vt:i4>
      </vt:variant>
      <vt:variant>
        <vt:i4>5</vt:i4>
      </vt:variant>
      <vt:variant>
        <vt:lpwstr/>
      </vt:variant>
      <vt:variant>
        <vt:lpwstr>Endnote24_Manage</vt:lpwstr>
      </vt:variant>
      <vt:variant>
        <vt:i4>7274575</vt:i4>
      </vt:variant>
      <vt:variant>
        <vt:i4>2970</vt:i4>
      </vt:variant>
      <vt:variant>
        <vt:i4>0</vt:i4>
      </vt:variant>
      <vt:variant>
        <vt:i4>5</vt:i4>
      </vt:variant>
      <vt:variant>
        <vt:lpwstr/>
      </vt:variant>
      <vt:variant>
        <vt:lpwstr>Endnote22_CCPatients</vt:lpwstr>
      </vt:variant>
      <vt:variant>
        <vt:i4>327742</vt:i4>
      </vt:variant>
      <vt:variant>
        <vt:i4>2964</vt:i4>
      </vt:variant>
      <vt:variant>
        <vt:i4>0</vt:i4>
      </vt:variant>
      <vt:variant>
        <vt:i4>5</vt:i4>
      </vt:variant>
      <vt:variant>
        <vt:lpwstr/>
      </vt:variant>
      <vt:variant>
        <vt:lpwstr>Endnote28_ResponseAnalysis</vt:lpwstr>
      </vt:variant>
      <vt:variant>
        <vt:i4>1048636</vt:i4>
      </vt:variant>
      <vt:variant>
        <vt:i4>2958</vt:i4>
      </vt:variant>
      <vt:variant>
        <vt:i4>0</vt:i4>
      </vt:variant>
      <vt:variant>
        <vt:i4>5</vt:i4>
      </vt:variant>
      <vt:variant>
        <vt:lpwstr/>
      </vt:variant>
      <vt:variant>
        <vt:lpwstr>Endnote29_NurseEffector</vt:lpwstr>
      </vt:variant>
      <vt:variant>
        <vt:i4>393272</vt:i4>
      </vt:variant>
      <vt:variant>
        <vt:i4>2955</vt:i4>
      </vt:variant>
      <vt:variant>
        <vt:i4>0</vt:i4>
      </vt:variant>
      <vt:variant>
        <vt:i4>5</vt:i4>
      </vt:variant>
      <vt:variant>
        <vt:lpwstr/>
      </vt:variant>
      <vt:variant>
        <vt:lpwstr>Endnote31_OtherEffector</vt:lpwstr>
      </vt:variant>
      <vt:variant>
        <vt:i4>7209033</vt:i4>
      </vt:variant>
      <vt:variant>
        <vt:i4>2952</vt:i4>
      </vt:variant>
      <vt:variant>
        <vt:i4>0</vt:i4>
      </vt:variant>
      <vt:variant>
        <vt:i4>5</vt:i4>
      </vt:variant>
      <vt:variant>
        <vt:lpwstr/>
      </vt:variant>
      <vt:variant>
        <vt:lpwstr>Endnote30_TeleCoverCalls</vt:lpwstr>
      </vt:variant>
      <vt:variant>
        <vt:i4>327742</vt:i4>
      </vt:variant>
      <vt:variant>
        <vt:i4>2946</vt:i4>
      </vt:variant>
      <vt:variant>
        <vt:i4>0</vt:i4>
      </vt:variant>
      <vt:variant>
        <vt:i4>5</vt:i4>
      </vt:variant>
      <vt:variant>
        <vt:lpwstr/>
      </vt:variant>
      <vt:variant>
        <vt:lpwstr>Endnote28_ResponseAnalysis</vt:lpwstr>
      </vt:variant>
      <vt:variant>
        <vt:i4>1638432</vt:i4>
      </vt:variant>
      <vt:variant>
        <vt:i4>2940</vt:i4>
      </vt:variant>
      <vt:variant>
        <vt:i4>0</vt:i4>
      </vt:variant>
      <vt:variant>
        <vt:i4>5</vt:i4>
      </vt:variant>
      <vt:variant>
        <vt:lpwstr/>
      </vt:variant>
      <vt:variant>
        <vt:lpwstr>Endnote27_Telemedicine</vt:lpwstr>
      </vt:variant>
      <vt:variant>
        <vt:i4>720943</vt:i4>
      </vt:variant>
      <vt:variant>
        <vt:i4>2934</vt:i4>
      </vt:variant>
      <vt:variant>
        <vt:i4>0</vt:i4>
      </vt:variant>
      <vt:variant>
        <vt:i4>5</vt:i4>
      </vt:variant>
      <vt:variant>
        <vt:lpwstr/>
      </vt:variant>
      <vt:variant>
        <vt:lpwstr>Endnote25_Certified</vt:lpwstr>
      </vt:variant>
      <vt:variant>
        <vt:i4>8126555</vt:i4>
      </vt:variant>
      <vt:variant>
        <vt:i4>2928</vt:i4>
      </vt:variant>
      <vt:variant>
        <vt:i4>0</vt:i4>
      </vt:variant>
      <vt:variant>
        <vt:i4>5</vt:i4>
      </vt:variant>
      <vt:variant>
        <vt:lpwstr/>
      </vt:variant>
      <vt:variant>
        <vt:lpwstr>Endnote24_Manage</vt:lpwstr>
      </vt:variant>
      <vt:variant>
        <vt:i4>7274575</vt:i4>
      </vt:variant>
      <vt:variant>
        <vt:i4>2922</vt:i4>
      </vt:variant>
      <vt:variant>
        <vt:i4>0</vt:i4>
      </vt:variant>
      <vt:variant>
        <vt:i4>5</vt:i4>
      </vt:variant>
      <vt:variant>
        <vt:lpwstr/>
      </vt:variant>
      <vt:variant>
        <vt:lpwstr>Endnote22_CCPatients</vt:lpwstr>
      </vt:variant>
      <vt:variant>
        <vt:i4>7733325</vt:i4>
      </vt:variant>
      <vt:variant>
        <vt:i4>2916</vt:i4>
      </vt:variant>
      <vt:variant>
        <vt:i4>0</vt:i4>
      </vt:variant>
      <vt:variant>
        <vt:i4>5</vt:i4>
      </vt:variant>
      <vt:variant>
        <vt:lpwstr/>
      </vt:variant>
      <vt:variant>
        <vt:lpwstr>Endnote26_Present</vt:lpwstr>
      </vt:variant>
      <vt:variant>
        <vt:i4>7733325</vt:i4>
      </vt:variant>
      <vt:variant>
        <vt:i4>2910</vt:i4>
      </vt:variant>
      <vt:variant>
        <vt:i4>0</vt:i4>
      </vt:variant>
      <vt:variant>
        <vt:i4>5</vt:i4>
      </vt:variant>
      <vt:variant>
        <vt:lpwstr/>
      </vt:variant>
      <vt:variant>
        <vt:lpwstr>Endnote26_Present</vt:lpwstr>
      </vt:variant>
      <vt:variant>
        <vt:i4>720943</vt:i4>
      </vt:variant>
      <vt:variant>
        <vt:i4>2904</vt:i4>
      </vt:variant>
      <vt:variant>
        <vt:i4>0</vt:i4>
      </vt:variant>
      <vt:variant>
        <vt:i4>5</vt:i4>
      </vt:variant>
      <vt:variant>
        <vt:lpwstr/>
      </vt:variant>
      <vt:variant>
        <vt:lpwstr>Endnote25_Certified</vt:lpwstr>
      </vt:variant>
      <vt:variant>
        <vt:i4>8126555</vt:i4>
      </vt:variant>
      <vt:variant>
        <vt:i4>2898</vt:i4>
      </vt:variant>
      <vt:variant>
        <vt:i4>0</vt:i4>
      </vt:variant>
      <vt:variant>
        <vt:i4>5</vt:i4>
      </vt:variant>
      <vt:variant>
        <vt:lpwstr/>
      </vt:variant>
      <vt:variant>
        <vt:lpwstr>Endnote24_Manage</vt:lpwstr>
      </vt:variant>
      <vt:variant>
        <vt:i4>7274575</vt:i4>
      </vt:variant>
      <vt:variant>
        <vt:i4>2892</vt:i4>
      </vt:variant>
      <vt:variant>
        <vt:i4>0</vt:i4>
      </vt:variant>
      <vt:variant>
        <vt:i4>5</vt:i4>
      </vt:variant>
      <vt:variant>
        <vt:lpwstr/>
      </vt:variant>
      <vt:variant>
        <vt:lpwstr>Endnote22_CCPatients</vt:lpwstr>
      </vt:variant>
      <vt:variant>
        <vt:i4>3538982</vt:i4>
      </vt:variant>
      <vt:variant>
        <vt:i4>2889</vt:i4>
      </vt:variant>
      <vt:variant>
        <vt:i4>0</vt:i4>
      </vt:variant>
      <vt:variant>
        <vt:i4>5</vt:i4>
      </vt:variant>
      <vt:variant>
        <vt:lpwstr>https://www.leapfroggroup.org/survey-materials/scoring-and-results</vt:lpwstr>
      </vt:variant>
      <vt:variant>
        <vt:lpwstr/>
      </vt:variant>
      <vt:variant>
        <vt:i4>7274575</vt:i4>
      </vt:variant>
      <vt:variant>
        <vt:i4>2883</vt:i4>
      </vt:variant>
      <vt:variant>
        <vt:i4>0</vt:i4>
      </vt:variant>
      <vt:variant>
        <vt:i4>5</vt:i4>
      </vt:variant>
      <vt:variant>
        <vt:lpwstr/>
      </vt:variant>
      <vt:variant>
        <vt:lpwstr>Endnote22_CCPatients</vt:lpwstr>
      </vt:variant>
      <vt:variant>
        <vt:i4>720943</vt:i4>
      </vt:variant>
      <vt:variant>
        <vt:i4>2877</vt:i4>
      </vt:variant>
      <vt:variant>
        <vt:i4>0</vt:i4>
      </vt:variant>
      <vt:variant>
        <vt:i4>5</vt:i4>
      </vt:variant>
      <vt:variant>
        <vt:lpwstr/>
      </vt:variant>
      <vt:variant>
        <vt:lpwstr>Endnote25_Certified</vt:lpwstr>
      </vt:variant>
      <vt:variant>
        <vt:i4>720943</vt:i4>
      </vt:variant>
      <vt:variant>
        <vt:i4>2871</vt:i4>
      </vt:variant>
      <vt:variant>
        <vt:i4>0</vt:i4>
      </vt:variant>
      <vt:variant>
        <vt:i4>5</vt:i4>
      </vt:variant>
      <vt:variant>
        <vt:lpwstr/>
      </vt:variant>
      <vt:variant>
        <vt:lpwstr>Endnote25_Certified</vt:lpwstr>
      </vt:variant>
      <vt:variant>
        <vt:i4>196616</vt:i4>
      </vt:variant>
      <vt:variant>
        <vt:i4>2868</vt:i4>
      </vt:variant>
      <vt:variant>
        <vt:i4>0</vt:i4>
      </vt:variant>
      <vt:variant>
        <vt:i4>5</vt:i4>
      </vt:variant>
      <vt:variant>
        <vt:lpwstr/>
      </vt:variant>
      <vt:variant>
        <vt:lpwstr>generalmedicalsurgicalandneuroicu</vt:lpwstr>
      </vt:variant>
      <vt:variant>
        <vt:i4>196616</vt:i4>
      </vt:variant>
      <vt:variant>
        <vt:i4>2865</vt:i4>
      </vt:variant>
      <vt:variant>
        <vt:i4>0</vt:i4>
      </vt:variant>
      <vt:variant>
        <vt:i4>5</vt:i4>
      </vt:variant>
      <vt:variant>
        <vt:lpwstr/>
      </vt:variant>
      <vt:variant>
        <vt:lpwstr>generalmedicalsurgicalandneuroicu</vt:lpwstr>
      </vt:variant>
      <vt:variant>
        <vt:i4>720943</vt:i4>
      </vt:variant>
      <vt:variant>
        <vt:i4>2859</vt:i4>
      </vt:variant>
      <vt:variant>
        <vt:i4>0</vt:i4>
      </vt:variant>
      <vt:variant>
        <vt:i4>5</vt:i4>
      </vt:variant>
      <vt:variant>
        <vt:lpwstr/>
      </vt:variant>
      <vt:variant>
        <vt:lpwstr>Endnote25_Certified</vt:lpwstr>
      </vt:variant>
      <vt:variant>
        <vt:i4>1638432</vt:i4>
      </vt:variant>
      <vt:variant>
        <vt:i4>2853</vt:i4>
      </vt:variant>
      <vt:variant>
        <vt:i4>0</vt:i4>
      </vt:variant>
      <vt:variant>
        <vt:i4>5</vt:i4>
      </vt:variant>
      <vt:variant>
        <vt:lpwstr/>
      </vt:variant>
      <vt:variant>
        <vt:lpwstr>Endnote27_Telemedicine</vt:lpwstr>
      </vt:variant>
      <vt:variant>
        <vt:i4>7798907</vt:i4>
      </vt:variant>
      <vt:variant>
        <vt:i4>2850</vt:i4>
      </vt:variant>
      <vt:variant>
        <vt:i4>0</vt:i4>
      </vt:variant>
      <vt:variant>
        <vt:i4>5</vt:i4>
      </vt:variant>
      <vt:variant>
        <vt:lpwstr>http://leapfroggroup.org/survey-materials/multi-campus-reporting-policy</vt:lpwstr>
      </vt:variant>
      <vt:variant>
        <vt:lpwstr/>
      </vt:variant>
      <vt:variant>
        <vt:i4>5046365</vt:i4>
      </vt:variant>
      <vt:variant>
        <vt:i4>2847</vt:i4>
      </vt:variant>
      <vt:variant>
        <vt:i4>0</vt:i4>
      </vt:variant>
      <vt:variant>
        <vt:i4>5</vt:i4>
      </vt:variant>
      <vt:variant>
        <vt:lpwstr>http://www.leapfroggroup.org/survey-materials/scoring-and-results</vt:lpwstr>
      </vt:variant>
      <vt:variant>
        <vt:lpwstr/>
      </vt:variant>
      <vt:variant>
        <vt:i4>1048636</vt:i4>
      </vt:variant>
      <vt:variant>
        <vt:i4>2844</vt:i4>
      </vt:variant>
      <vt:variant>
        <vt:i4>0</vt:i4>
      </vt:variant>
      <vt:variant>
        <vt:i4>5</vt:i4>
      </vt:variant>
      <vt:variant>
        <vt:lpwstr/>
      </vt:variant>
      <vt:variant>
        <vt:lpwstr>Endnote29_NurseEffector</vt:lpwstr>
      </vt:variant>
      <vt:variant>
        <vt:i4>393272</vt:i4>
      </vt:variant>
      <vt:variant>
        <vt:i4>2838</vt:i4>
      </vt:variant>
      <vt:variant>
        <vt:i4>0</vt:i4>
      </vt:variant>
      <vt:variant>
        <vt:i4>5</vt:i4>
      </vt:variant>
      <vt:variant>
        <vt:lpwstr/>
      </vt:variant>
      <vt:variant>
        <vt:lpwstr>Endnote31_OtherEffector</vt:lpwstr>
      </vt:variant>
      <vt:variant>
        <vt:i4>327742</vt:i4>
      </vt:variant>
      <vt:variant>
        <vt:i4>2835</vt:i4>
      </vt:variant>
      <vt:variant>
        <vt:i4>0</vt:i4>
      </vt:variant>
      <vt:variant>
        <vt:i4>5</vt:i4>
      </vt:variant>
      <vt:variant>
        <vt:lpwstr/>
      </vt:variant>
      <vt:variant>
        <vt:lpwstr>Endnote28_ResponseAnalysis</vt:lpwstr>
      </vt:variant>
      <vt:variant>
        <vt:i4>1638432</vt:i4>
      </vt:variant>
      <vt:variant>
        <vt:i4>2832</vt:i4>
      </vt:variant>
      <vt:variant>
        <vt:i4>0</vt:i4>
      </vt:variant>
      <vt:variant>
        <vt:i4>5</vt:i4>
      </vt:variant>
      <vt:variant>
        <vt:lpwstr/>
      </vt:variant>
      <vt:variant>
        <vt:lpwstr>Endnote27_Telemedicine</vt:lpwstr>
      </vt:variant>
      <vt:variant>
        <vt:i4>7733325</vt:i4>
      </vt:variant>
      <vt:variant>
        <vt:i4>2826</vt:i4>
      </vt:variant>
      <vt:variant>
        <vt:i4>0</vt:i4>
      </vt:variant>
      <vt:variant>
        <vt:i4>5</vt:i4>
      </vt:variant>
      <vt:variant>
        <vt:lpwstr/>
      </vt:variant>
      <vt:variant>
        <vt:lpwstr>Endnote26_Present</vt:lpwstr>
      </vt:variant>
      <vt:variant>
        <vt:i4>7733325</vt:i4>
      </vt:variant>
      <vt:variant>
        <vt:i4>2823</vt:i4>
      </vt:variant>
      <vt:variant>
        <vt:i4>0</vt:i4>
      </vt:variant>
      <vt:variant>
        <vt:i4>5</vt:i4>
      </vt:variant>
      <vt:variant>
        <vt:lpwstr/>
      </vt:variant>
      <vt:variant>
        <vt:lpwstr>Endnote26_Present</vt:lpwstr>
      </vt:variant>
      <vt:variant>
        <vt:i4>720943</vt:i4>
      </vt:variant>
      <vt:variant>
        <vt:i4>2820</vt:i4>
      </vt:variant>
      <vt:variant>
        <vt:i4>0</vt:i4>
      </vt:variant>
      <vt:variant>
        <vt:i4>5</vt:i4>
      </vt:variant>
      <vt:variant>
        <vt:lpwstr/>
      </vt:variant>
      <vt:variant>
        <vt:lpwstr>Endnote25_Certified</vt:lpwstr>
      </vt:variant>
      <vt:variant>
        <vt:i4>8126555</vt:i4>
      </vt:variant>
      <vt:variant>
        <vt:i4>2817</vt:i4>
      </vt:variant>
      <vt:variant>
        <vt:i4>0</vt:i4>
      </vt:variant>
      <vt:variant>
        <vt:i4>5</vt:i4>
      </vt:variant>
      <vt:variant>
        <vt:lpwstr/>
      </vt:variant>
      <vt:variant>
        <vt:lpwstr>Endnote24_Manage</vt:lpwstr>
      </vt:variant>
      <vt:variant>
        <vt:i4>196616</vt:i4>
      </vt:variant>
      <vt:variant>
        <vt:i4>2814</vt:i4>
      </vt:variant>
      <vt:variant>
        <vt:i4>0</vt:i4>
      </vt:variant>
      <vt:variant>
        <vt:i4>5</vt:i4>
      </vt:variant>
      <vt:variant>
        <vt:lpwstr/>
      </vt:variant>
      <vt:variant>
        <vt:lpwstr>generalmedicalsurgicalandneuroicu</vt:lpwstr>
      </vt:variant>
      <vt:variant>
        <vt:i4>7274575</vt:i4>
      </vt:variant>
      <vt:variant>
        <vt:i4>2811</vt:i4>
      </vt:variant>
      <vt:variant>
        <vt:i4>0</vt:i4>
      </vt:variant>
      <vt:variant>
        <vt:i4>5</vt:i4>
      </vt:variant>
      <vt:variant>
        <vt:lpwstr/>
      </vt:variant>
      <vt:variant>
        <vt:lpwstr>Endnote22_CCPatients</vt:lpwstr>
      </vt:variant>
      <vt:variant>
        <vt:i4>655369</vt:i4>
      </vt:variant>
      <vt:variant>
        <vt:i4>2808</vt:i4>
      </vt:variant>
      <vt:variant>
        <vt:i4>0</vt:i4>
      </vt:variant>
      <vt:variant>
        <vt:i4>5</vt:i4>
      </vt:variant>
      <vt:variant>
        <vt:lpwstr>https://ratings.leapfroggroup.org/measure/hospital/2025/nursing-workforce</vt:lpwstr>
      </vt:variant>
      <vt:variant>
        <vt:lpwstr/>
      </vt:variant>
      <vt:variant>
        <vt:i4>5832715</vt:i4>
      </vt:variant>
      <vt:variant>
        <vt:i4>2805</vt:i4>
      </vt:variant>
      <vt:variant>
        <vt:i4>0</vt:i4>
      </vt:variant>
      <vt:variant>
        <vt:i4>5</vt:i4>
      </vt:variant>
      <vt:variant>
        <vt:lpwstr>https://ratings.leapfroggroup.org/measure/hospital/2025/specially-trained-doctors-care-critical-care-patients</vt:lpwstr>
      </vt:variant>
      <vt:variant>
        <vt:lpwstr/>
      </vt:variant>
      <vt:variant>
        <vt:i4>131120</vt:i4>
      </vt:variant>
      <vt:variant>
        <vt:i4>2802</vt:i4>
      </vt:variant>
      <vt:variant>
        <vt:i4>0</vt:i4>
      </vt:variant>
      <vt:variant>
        <vt:i4>5</vt:i4>
      </vt:variant>
      <vt:variant>
        <vt:lpwstr/>
      </vt:variant>
      <vt:variant>
        <vt:lpwstr>_Newborn_Bilirubin_Screening</vt:lpwstr>
      </vt:variant>
      <vt:variant>
        <vt:i4>720967</vt:i4>
      </vt:variant>
      <vt:variant>
        <vt:i4>2799</vt:i4>
      </vt:variant>
      <vt:variant>
        <vt:i4>0</vt:i4>
      </vt:variant>
      <vt:variant>
        <vt:i4>5</vt:i4>
      </vt:variant>
      <vt:variant>
        <vt:lpwstr>http://pediatrics.aappublications.org/content/114/1/297.full</vt:lpwstr>
      </vt:variant>
      <vt:variant>
        <vt:lpwstr/>
      </vt:variant>
      <vt:variant>
        <vt:i4>6160494</vt:i4>
      </vt:variant>
      <vt:variant>
        <vt:i4>2796</vt:i4>
      </vt:variant>
      <vt:variant>
        <vt:i4>0</vt:i4>
      </vt:variant>
      <vt:variant>
        <vt:i4>5</vt:i4>
      </vt:variant>
      <vt:variant>
        <vt:lpwstr/>
      </vt:variant>
      <vt:variant>
        <vt:lpwstr>_Maternity_Care_Frequently</vt:lpwstr>
      </vt:variant>
      <vt:variant>
        <vt:i4>6750315</vt:i4>
      </vt:variant>
      <vt:variant>
        <vt:i4>2793</vt:i4>
      </vt:variant>
      <vt:variant>
        <vt:i4>0</vt:i4>
      </vt:variant>
      <vt:variant>
        <vt:i4>5</vt:i4>
      </vt:variant>
      <vt:variant>
        <vt:lpwstr>http://leapfroggroup.org/survey-materials/survey-and-cpoe-materials</vt:lpwstr>
      </vt:variant>
      <vt:variant>
        <vt:lpwstr/>
      </vt:variant>
      <vt:variant>
        <vt:i4>4784242</vt:i4>
      </vt:variant>
      <vt:variant>
        <vt:i4>2790</vt:i4>
      </vt:variant>
      <vt:variant>
        <vt:i4>0</vt:i4>
      </vt:variant>
      <vt:variant>
        <vt:i4>5</vt:i4>
      </vt:variant>
      <vt:variant>
        <vt:lpwstr>mailto:leapfrogreporting@vtoxford.org</vt:lpwstr>
      </vt:variant>
      <vt:variant>
        <vt:lpwstr/>
      </vt:variant>
      <vt:variant>
        <vt:i4>1376286</vt:i4>
      </vt:variant>
      <vt:variant>
        <vt:i4>2787</vt:i4>
      </vt:variant>
      <vt:variant>
        <vt:i4>0</vt:i4>
      </vt:variant>
      <vt:variant>
        <vt:i4>5</vt:i4>
      </vt:variant>
      <vt:variant>
        <vt:lpwstr>https://public.vtoxford.org/leapfrog</vt:lpwstr>
      </vt:variant>
      <vt:variant>
        <vt:lpwstr/>
      </vt:variant>
      <vt:variant>
        <vt:i4>6881342</vt:i4>
      </vt:variant>
      <vt:variant>
        <vt:i4>2784</vt:i4>
      </vt:variant>
      <vt:variant>
        <vt:i4>0</vt:i4>
      </vt:variant>
      <vt:variant>
        <vt:i4>5</vt:i4>
      </vt:variant>
      <vt:variant>
        <vt:lpwstr>https://public.vtoxford.org/transfer-codes/</vt:lpwstr>
      </vt:variant>
      <vt:variant>
        <vt:lpwstr/>
      </vt:variant>
      <vt:variant>
        <vt:i4>7798907</vt:i4>
      </vt:variant>
      <vt:variant>
        <vt:i4>2781</vt:i4>
      </vt:variant>
      <vt:variant>
        <vt:i4>0</vt:i4>
      </vt:variant>
      <vt:variant>
        <vt:i4>5</vt:i4>
      </vt:variant>
      <vt:variant>
        <vt:lpwstr>http://leapfroggroup.org/survey-materials/multi-campus-reporting-policy</vt:lpwstr>
      </vt:variant>
      <vt:variant>
        <vt:lpwstr/>
      </vt:variant>
      <vt:variant>
        <vt:i4>1507387</vt:i4>
      </vt:variant>
      <vt:variant>
        <vt:i4>2778</vt:i4>
      </vt:variant>
      <vt:variant>
        <vt:i4>0</vt:i4>
      </vt:variant>
      <vt:variant>
        <vt:i4>5</vt:i4>
      </vt:variant>
      <vt:variant>
        <vt:lpwstr>https://manual.jointcommission.org/releases/TJC2024B/AppendixHTJC.html</vt:lpwstr>
      </vt:variant>
      <vt:variant>
        <vt:lpwstr>A_42Table_2.1_VTE_Prophylaxis_Inclusion_Table_42</vt:lpwstr>
      </vt:variant>
      <vt:variant>
        <vt:i4>6750315</vt:i4>
      </vt:variant>
      <vt:variant>
        <vt:i4>2775</vt:i4>
      </vt:variant>
      <vt:variant>
        <vt:i4>0</vt:i4>
      </vt:variant>
      <vt:variant>
        <vt:i4>5</vt:i4>
      </vt:variant>
      <vt:variant>
        <vt:lpwstr>http://leapfroggroup.org/survey-materials/survey-and-cpoe-materials</vt:lpwstr>
      </vt:variant>
      <vt:variant>
        <vt:lpwstr/>
      </vt:variant>
      <vt:variant>
        <vt:i4>6750315</vt:i4>
      </vt:variant>
      <vt:variant>
        <vt:i4>2772</vt:i4>
      </vt:variant>
      <vt:variant>
        <vt:i4>0</vt:i4>
      </vt:variant>
      <vt:variant>
        <vt:i4>5</vt:i4>
      </vt:variant>
      <vt:variant>
        <vt:lpwstr>http://leapfroggroup.org/survey-materials/survey-and-cpoe-materials</vt:lpwstr>
      </vt:variant>
      <vt:variant>
        <vt:lpwstr/>
      </vt:variant>
      <vt:variant>
        <vt:i4>7798907</vt:i4>
      </vt:variant>
      <vt:variant>
        <vt:i4>2769</vt:i4>
      </vt:variant>
      <vt:variant>
        <vt:i4>0</vt:i4>
      </vt:variant>
      <vt:variant>
        <vt:i4>5</vt:i4>
      </vt:variant>
      <vt:variant>
        <vt:lpwstr>http://leapfroggroup.org/survey-materials/multi-campus-reporting-policy</vt:lpwstr>
      </vt:variant>
      <vt:variant>
        <vt:lpwstr/>
      </vt:variant>
      <vt:variant>
        <vt:i4>6750315</vt:i4>
      </vt:variant>
      <vt:variant>
        <vt:i4>2766</vt:i4>
      </vt:variant>
      <vt:variant>
        <vt:i4>0</vt:i4>
      </vt:variant>
      <vt:variant>
        <vt:i4>5</vt:i4>
      </vt:variant>
      <vt:variant>
        <vt:lpwstr>http://leapfroggroup.org/survey-materials/survey-and-cpoe-materials</vt:lpwstr>
      </vt:variant>
      <vt:variant>
        <vt:lpwstr/>
      </vt:variant>
      <vt:variant>
        <vt:i4>7798907</vt:i4>
      </vt:variant>
      <vt:variant>
        <vt:i4>2763</vt:i4>
      </vt:variant>
      <vt:variant>
        <vt:i4>0</vt:i4>
      </vt:variant>
      <vt:variant>
        <vt:i4>5</vt:i4>
      </vt:variant>
      <vt:variant>
        <vt:lpwstr>http://leapfroggroup.org/survey-materials/multi-campus-reporting-policy</vt:lpwstr>
      </vt:variant>
      <vt:variant>
        <vt:lpwstr/>
      </vt:variant>
      <vt:variant>
        <vt:i4>5636109</vt:i4>
      </vt:variant>
      <vt:variant>
        <vt:i4>2760</vt:i4>
      </vt:variant>
      <vt:variant>
        <vt:i4>0</vt:i4>
      </vt:variant>
      <vt:variant>
        <vt:i4>5</vt:i4>
      </vt:variant>
      <vt:variant>
        <vt:lpwstr>https://manual.jointcommission.org/releases/TJC2025A/MIF0167.html</vt:lpwstr>
      </vt:variant>
      <vt:variant>
        <vt:lpwstr/>
      </vt:variant>
      <vt:variant>
        <vt:i4>4390931</vt:i4>
      </vt:variant>
      <vt:variant>
        <vt:i4>2757</vt:i4>
      </vt:variant>
      <vt:variant>
        <vt:i4>0</vt:i4>
      </vt:variant>
      <vt:variant>
        <vt:i4>5</vt:i4>
      </vt:variant>
      <vt:variant>
        <vt:lpwstr>https://manual.jointcommission.org/releases/TJC2025A/AppendixATJC.html</vt:lpwstr>
      </vt:variant>
      <vt:variant>
        <vt:lpwstr>Table_Number_11.06:_Cesarean_Birth</vt:lpwstr>
      </vt:variant>
      <vt:variant>
        <vt:i4>5636109</vt:i4>
      </vt:variant>
      <vt:variant>
        <vt:i4>2754</vt:i4>
      </vt:variant>
      <vt:variant>
        <vt:i4>0</vt:i4>
      </vt:variant>
      <vt:variant>
        <vt:i4>5</vt:i4>
      </vt:variant>
      <vt:variant>
        <vt:lpwstr>https://manual.jointcommission.org/releases/TJC2025A/MIF0167.html</vt:lpwstr>
      </vt:variant>
      <vt:variant>
        <vt:lpwstr/>
      </vt:variant>
      <vt:variant>
        <vt:i4>8192058</vt:i4>
      </vt:variant>
      <vt:variant>
        <vt:i4>2751</vt:i4>
      </vt:variant>
      <vt:variant>
        <vt:i4>0</vt:i4>
      </vt:variant>
      <vt:variant>
        <vt:i4>5</vt:i4>
      </vt:variant>
      <vt:variant>
        <vt:lpwstr>https://manual.jointcommission.org/releases/TJC2024B/DataElem0265.html</vt:lpwstr>
      </vt:variant>
      <vt:variant>
        <vt:lpwstr/>
      </vt:variant>
      <vt:variant>
        <vt:i4>7602207</vt:i4>
      </vt:variant>
      <vt:variant>
        <vt:i4>2748</vt:i4>
      </vt:variant>
      <vt:variant>
        <vt:i4>0</vt:i4>
      </vt:variant>
      <vt:variant>
        <vt:i4>5</vt:i4>
      </vt:variant>
      <vt:variant>
        <vt:lpwstr>https://manual.jointcommission.org/releases/TJC2025A/AppendixATJC.html</vt:lpwstr>
      </vt:variant>
      <vt:variant>
        <vt:lpwstr>Table_Number_11.09:_Multiple_Gestations_and_Other_Presentations</vt:lpwstr>
      </vt:variant>
      <vt:variant>
        <vt:i4>7602202</vt:i4>
      </vt:variant>
      <vt:variant>
        <vt:i4>2745</vt:i4>
      </vt:variant>
      <vt:variant>
        <vt:i4>0</vt:i4>
      </vt:variant>
      <vt:variant>
        <vt:i4>5</vt:i4>
      </vt:variant>
      <vt:variant>
        <vt:lpwstr>https://manual.jointcommission.org/releases/TJC2025A/AppendixATJC.html</vt:lpwstr>
      </vt:variant>
      <vt:variant>
        <vt:lpwstr>Table_Number_11.08:_Outcome_of_Delivery</vt:lpwstr>
      </vt:variant>
      <vt:variant>
        <vt:i4>1179760</vt:i4>
      </vt:variant>
      <vt:variant>
        <vt:i4>2742</vt:i4>
      </vt:variant>
      <vt:variant>
        <vt:i4>0</vt:i4>
      </vt:variant>
      <vt:variant>
        <vt:i4>5</vt:i4>
      </vt:variant>
      <vt:variant>
        <vt:lpwstr>https://manual.jointcommission.org/releases/TJC2025A/AppendixATJC.html</vt:lpwstr>
      </vt:variant>
      <vt:variant>
        <vt:lpwstr>Table_Number_11.01.1:_Delivery</vt:lpwstr>
      </vt:variant>
      <vt:variant>
        <vt:i4>5636109</vt:i4>
      </vt:variant>
      <vt:variant>
        <vt:i4>2739</vt:i4>
      </vt:variant>
      <vt:variant>
        <vt:i4>0</vt:i4>
      </vt:variant>
      <vt:variant>
        <vt:i4>5</vt:i4>
      </vt:variant>
      <vt:variant>
        <vt:lpwstr>https://manual.jointcommission.org/releases/TJC2025A/MIF0167.html</vt:lpwstr>
      </vt:variant>
      <vt:variant>
        <vt:lpwstr/>
      </vt:variant>
      <vt:variant>
        <vt:i4>5570572</vt:i4>
      </vt:variant>
      <vt:variant>
        <vt:i4>2736</vt:i4>
      </vt:variant>
      <vt:variant>
        <vt:i4>0</vt:i4>
      </vt:variant>
      <vt:variant>
        <vt:i4>5</vt:i4>
      </vt:variant>
      <vt:variant>
        <vt:lpwstr>https://manual.jointcommission.org/releases/TJC2024B/MIF0167.html</vt:lpwstr>
      </vt:variant>
      <vt:variant>
        <vt:lpwstr/>
      </vt:variant>
      <vt:variant>
        <vt:i4>4194322</vt:i4>
      </vt:variant>
      <vt:variant>
        <vt:i4>2733</vt:i4>
      </vt:variant>
      <vt:variant>
        <vt:i4>0</vt:i4>
      </vt:variant>
      <vt:variant>
        <vt:i4>5</vt:i4>
      </vt:variant>
      <vt:variant>
        <vt:lpwstr>https://manual.jointcommission.org/releases/TJC2024B/AppendixATJC.html</vt:lpwstr>
      </vt:variant>
      <vt:variant>
        <vt:lpwstr>Table_Number_11.06:_Cesarean_Birth</vt:lpwstr>
      </vt:variant>
      <vt:variant>
        <vt:i4>5570572</vt:i4>
      </vt:variant>
      <vt:variant>
        <vt:i4>2730</vt:i4>
      </vt:variant>
      <vt:variant>
        <vt:i4>0</vt:i4>
      </vt:variant>
      <vt:variant>
        <vt:i4>5</vt:i4>
      </vt:variant>
      <vt:variant>
        <vt:lpwstr>https://manual.jointcommission.org/releases/TJC2024B/MIF0167.html</vt:lpwstr>
      </vt:variant>
      <vt:variant>
        <vt:lpwstr/>
      </vt:variant>
      <vt:variant>
        <vt:i4>8192058</vt:i4>
      </vt:variant>
      <vt:variant>
        <vt:i4>2727</vt:i4>
      </vt:variant>
      <vt:variant>
        <vt:i4>0</vt:i4>
      </vt:variant>
      <vt:variant>
        <vt:i4>5</vt:i4>
      </vt:variant>
      <vt:variant>
        <vt:lpwstr>https://manual.jointcommission.org/releases/TJC2024B/DataElem0265.html</vt:lpwstr>
      </vt:variant>
      <vt:variant>
        <vt:lpwstr/>
      </vt:variant>
      <vt:variant>
        <vt:i4>7798814</vt:i4>
      </vt:variant>
      <vt:variant>
        <vt:i4>2724</vt:i4>
      </vt:variant>
      <vt:variant>
        <vt:i4>0</vt:i4>
      </vt:variant>
      <vt:variant>
        <vt:i4>5</vt:i4>
      </vt:variant>
      <vt:variant>
        <vt:lpwstr>https://manual.jointcommission.org/releases/TJC2024B/AppendixATJC.html</vt:lpwstr>
      </vt:variant>
      <vt:variant>
        <vt:lpwstr>Table_Number_11.09:_Multiple_Gestations_and_Other_Presentations</vt:lpwstr>
      </vt:variant>
      <vt:variant>
        <vt:i4>2293848</vt:i4>
      </vt:variant>
      <vt:variant>
        <vt:i4>2721</vt:i4>
      </vt:variant>
      <vt:variant>
        <vt:i4>0</vt:i4>
      </vt:variant>
      <vt:variant>
        <vt:i4>5</vt:i4>
      </vt:variant>
      <vt:variant>
        <vt:lpwstr>https://manual.jointcommission.org/releases/TJC2024B/AppendixATJC.html</vt:lpwstr>
      </vt:variant>
      <vt:variant>
        <vt:lpwstr>Table_Number_11.10:_Term_Gestational_Age</vt:lpwstr>
      </vt:variant>
      <vt:variant>
        <vt:i4>7798811</vt:i4>
      </vt:variant>
      <vt:variant>
        <vt:i4>2718</vt:i4>
      </vt:variant>
      <vt:variant>
        <vt:i4>0</vt:i4>
      </vt:variant>
      <vt:variant>
        <vt:i4>5</vt:i4>
      </vt:variant>
      <vt:variant>
        <vt:lpwstr>https://manual.jointcommission.org/releases/TJC2024B/AppendixATJC.html</vt:lpwstr>
      </vt:variant>
      <vt:variant>
        <vt:lpwstr>Table_Number_11.08:_Outcome_of_Delivery</vt:lpwstr>
      </vt:variant>
      <vt:variant>
        <vt:i4>1114225</vt:i4>
      </vt:variant>
      <vt:variant>
        <vt:i4>2715</vt:i4>
      </vt:variant>
      <vt:variant>
        <vt:i4>0</vt:i4>
      </vt:variant>
      <vt:variant>
        <vt:i4>5</vt:i4>
      </vt:variant>
      <vt:variant>
        <vt:lpwstr>https://manual.jointcommission.org/releases/TJC2024B/AppendixATJC.html</vt:lpwstr>
      </vt:variant>
      <vt:variant>
        <vt:lpwstr>Table_Number_11.01.1:_Delivery</vt:lpwstr>
      </vt:variant>
      <vt:variant>
        <vt:i4>5570572</vt:i4>
      </vt:variant>
      <vt:variant>
        <vt:i4>2712</vt:i4>
      </vt:variant>
      <vt:variant>
        <vt:i4>0</vt:i4>
      </vt:variant>
      <vt:variant>
        <vt:i4>5</vt:i4>
      </vt:variant>
      <vt:variant>
        <vt:lpwstr>https://manual.jointcommission.org/releases/TJC2024B/MIF0167.html</vt:lpwstr>
      </vt:variant>
      <vt:variant>
        <vt:lpwstr/>
      </vt:variant>
      <vt:variant>
        <vt:i4>5636109</vt:i4>
      </vt:variant>
      <vt:variant>
        <vt:i4>2709</vt:i4>
      </vt:variant>
      <vt:variant>
        <vt:i4>0</vt:i4>
      </vt:variant>
      <vt:variant>
        <vt:i4>5</vt:i4>
      </vt:variant>
      <vt:variant>
        <vt:lpwstr>https://manual.jointcommission.org/releases/TJC2025A/MIF0167.html</vt:lpwstr>
      </vt:variant>
      <vt:variant>
        <vt:lpwstr/>
      </vt:variant>
      <vt:variant>
        <vt:i4>5570572</vt:i4>
      </vt:variant>
      <vt:variant>
        <vt:i4>2706</vt:i4>
      </vt:variant>
      <vt:variant>
        <vt:i4>0</vt:i4>
      </vt:variant>
      <vt:variant>
        <vt:i4>5</vt:i4>
      </vt:variant>
      <vt:variant>
        <vt:lpwstr>https://manual.jointcommission.org/releases/TJC2024B/MIF0167.html</vt:lpwstr>
      </vt:variant>
      <vt:variant>
        <vt:lpwstr/>
      </vt:variant>
      <vt:variant>
        <vt:i4>6750315</vt:i4>
      </vt:variant>
      <vt:variant>
        <vt:i4>2703</vt:i4>
      </vt:variant>
      <vt:variant>
        <vt:i4>0</vt:i4>
      </vt:variant>
      <vt:variant>
        <vt:i4>5</vt:i4>
      </vt:variant>
      <vt:variant>
        <vt:lpwstr>http://leapfroggroup.org/survey-materials/survey-and-cpoe-materials</vt:lpwstr>
      </vt:variant>
      <vt:variant>
        <vt:lpwstr/>
      </vt:variant>
      <vt:variant>
        <vt:i4>5636109</vt:i4>
      </vt:variant>
      <vt:variant>
        <vt:i4>2700</vt:i4>
      </vt:variant>
      <vt:variant>
        <vt:i4>0</vt:i4>
      </vt:variant>
      <vt:variant>
        <vt:i4>5</vt:i4>
      </vt:variant>
      <vt:variant>
        <vt:lpwstr>https://manual.jointcommission.org/releases/TJC2025A/MIF0167.html</vt:lpwstr>
      </vt:variant>
      <vt:variant>
        <vt:lpwstr/>
      </vt:variant>
      <vt:variant>
        <vt:i4>5570572</vt:i4>
      </vt:variant>
      <vt:variant>
        <vt:i4>2697</vt:i4>
      </vt:variant>
      <vt:variant>
        <vt:i4>0</vt:i4>
      </vt:variant>
      <vt:variant>
        <vt:i4>5</vt:i4>
      </vt:variant>
      <vt:variant>
        <vt:lpwstr>https://manual.jointcommission.org/releases/TJC2024B/MIF0167.html</vt:lpwstr>
      </vt:variant>
      <vt:variant>
        <vt:lpwstr/>
      </vt:variant>
      <vt:variant>
        <vt:i4>5636109</vt:i4>
      </vt:variant>
      <vt:variant>
        <vt:i4>2694</vt:i4>
      </vt:variant>
      <vt:variant>
        <vt:i4>0</vt:i4>
      </vt:variant>
      <vt:variant>
        <vt:i4>5</vt:i4>
      </vt:variant>
      <vt:variant>
        <vt:lpwstr>https://manual.jointcommission.org/releases/TJC2025A/MIF0167.html</vt:lpwstr>
      </vt:variant>
      <vt:variant>
        <vt:lpwstr/>
      </vt:variant>
      <vt:variant>
        <vt:i4>4390931</vt:i4>
      </vt:variant>
      <vt:variant>
        <vt:i4>2691</vt:i4>
      </vt:variant>
      <vt:variant>
        <vt:i4>0</vt:i4>
      </vt:variant>
      <vt:variant>
        <vt:i4>5</vt:i4>
      </vt:variant>
      <vt:variant>
        <vt:lpwstr>https://manual.jointcommission.org/releases/TJC2025A/AppendixATJC.html</vt:lpwstr>
      </vt:variant>
      <vt:variant>
        <vt:lpwstr>Table_Number_11.06:_Cesarean_Birth</vt:lpwstr>
      </vt:variant>
      <vt:variant>
        <vt:i4>5636109</vt:i4>
      </vt:variant>
      <vt:variant>
        <vt:i4>2688</vt:i4>
      </vt:variant>
      <vt:variant>
        <vt:i4>0</vt:i4>
      </vt:variant>
      <vt:variant>
        <vt:i4>5</vt:i4>
      </vt:variant>
      <vt:variant>
        <vt:lpwstr>https://manual.jointcommission.org/releases/TJC2025A/MIF0167.html</vt:lpwstr>
      </vt:variant>
      <vt:variant>
        <vt:lpwstr/>
      </vt:variant>
      <vt:variant>
        <vt:i4>8192058</vt:i4>
      </vt:variant>
      <vt:variant>
        <vt:i4>2685</vt:i4>
      </vt:variant>
      <vt:variant>
        <vt:i4>0</vt:i4>
      </vt:variant>
      <vt:variant>
        <vt:i4>5</vt:i4>
      </vt:variant>
      <vt:variant>
        <vt:lpwstr>https://manual.jointcommission.org/releases/TJC2024B/DataElem0265.html</vt:lpwstr>
      </vt:variant>
      <vt:variant>
        <vt:lpwstr/>
      </vt:variant>
      <vt:variant>
        <vt:i4>7602207</vt:i4>
      </vt:variant>
      <vt:variant>
        <vt:i4>2682</vt:i4>
      </vt:variant>
      <vt:variant>
        <vt:i4>0</vt:i4>
      </vt:variant>
      <vt:variant>
        <vt:i4>5</vt:i4>
      </vt:variant>
      <vt:variant>
        <vt:lpwstr>https://manual.jointcommission.org/releases/TJC2025A/AppendixATJC.html</vt:lpwstr>
      </vt:variant>
      <vt:variant>
        <vt:lpwstr>Table_Number_11.09:_Multiple_Gestations_and_Other_Presentations</vt:lpwstr>
      </vt:variant>
      <vt:variant>
        <vt:i4>7602202</vt:i4>
      </vt:variant>
      <vt:variant>
        <vt:i4>2679</vt:i4>
      </vt:variant>
      <vt:variant>
        <vt:i4>0</vt:i4>
      </vt:variant>
      <vt:variant>
        <vt:i4>5</vt:i4>
      </vt:variant>
      <vt:variant>
        <vt:lpwstr>https://manual.jointcommission.org/releases/TJC2025A/AppendixATJC.html</vt:lpwstr>
      </vt:variant>
      <vt:variant>
        <vt:lpwstr>Table_Number_11.08:_Outcome_of_Delivery</vt:lpwstr>
      </vt:variant>
      <vt:variant>
        <vt:i4>1179760</vt:i4>
      </vt:variant>
      <vt:variant>
        <vt:i4>2676</vt:i4>
      </vt:variant>
      <vt:variant>
        <vt:i4>0</vt:i4>
      </vt:variant>
      <vt:variant>
        <vt:i4>5</vt:i4>
      </vt:variant>
      <vt:variant>
        <vt:lpwstr>https://manual.jointcommission.org/releases/TJC2025A/AppendixATJC.html</vt:lpwstr>
      </vt:variant>
      <vt:variant>
        <vt:lpwstr>Table_Number_11.01.1:_Delivery</vt:lpwstr>
      </vt:variant>
      <vt:variant>
        <vt:i4>5636109</vt:i4>
      </vt:variant>
      <vt:variant>
        <vt:i4>2673</vt:i4>
      </vt:variant>
      <vt:variant>
        <vt:i4>0</vt:i4>
      </vt:variant>
      <vt:variant>
        <vt:i4>5</vt:i4>
      </vt:variant>
      <vt:variant>
        <vt:lpwstr>https://manual.jointcommission.org/releases/TJC2025A/MIF0167.html</vt:lpwstr>
      </vt:variant>
      <vt:variant>
        <vt:lpwstr/>
      </vt:variant>
      <vt:variant>
        <vt:i4>5570572</vt:i4>
      </vt:variant>
      <vt:variant>
        <vt:i4>2670</vt:i4>
      </vt:variant>
      <vt:variant>
        <vt:i4>0</vt:i4>
      </vt:variant>
      <vt:variant>
        <vt:i4>5</vt:i4>
      </vt:variant>
      <vt:variant>
        <vt:lpwstr>https://manual.jointcommission.org/releases/TJC2024B/MIF0167.html</vt:lpwstr>
      </vt:variant>
      <vt:variant>
        <vt:lpwstr/>
      </vt:variant>
      <vt:variant>
        <vt:i4>4194322</vt:i4>
      </vt:variant>
      <vt:variant>
        <vt:i4>2667</vt:i4>
      </vt:variant>
      <vt:variant>
        <vt:i4>0</vt:i4>
      </vt:variant>
      <vt:variant>
        <vt:i4>5</vt:i4>
      </vt:variant>
      <vt:variant>
        <vt:lpwstr>https://manual.jointcommission.org/releases/TJC2024B/AppendixATJC.html</vt:lpwstr>
      </vt:variant>
      <vt:variant>
        <vt:lpwstr>Table_Number_11.06:_Cesarean_Birth</vt:lpwstr>
      </vt:variant>
      <vt:variant>
        <vt:i4>5570572</vt:i4>
      </vt:variant>
      <vt:variant>
        <vt:i4>2664</vt:i4>
      </vt:variant>
      <vt:variant>
        <vt:i4>0</vt:i4>
      </vt:variant>
      <vt:variant>
        <vt:i4>5</vt:i4>
      </vt:variant>
      <vt:variant>
        <vt:lpwstr>https://manual.jointcommission.org/releases/TJC2024B/MIF0167.html</vt:lpwstr>
      </vt:variant>
      <vt:variant>
        <vt:lpwstr/>
      </vt:variant>
      <vt:variant>
        <vt:i4>8192058</vt:i4>
      </vt:variant>
      <vt:variant>
        <vt:i4>2661</vt:i4>
      </vt:variant>
      <vt:variant>
        <vt:i4>0</vt:i4>
      </vt:variant>
      <vt:variant>
        <vt:i4>5</vt:i4>
      </vt:variant>
      <vt:variant>
        <vt:lpwstr>https://manual.jointcommission.org/releases/TJC2024B/DataElem0265.html</vt:lpwstr>
      </vt:variant>
      <vt:variant>
        <vt:lpwstr/>
      </vt:variant>
      <vt:variant>
        <vt:i4>7798814</vt:i4>
      </vt:variant>
      <vt:variant>
        <vt:i4>2658</vt:i4>
      </vt:variant>
      <vt:variant>
        <vt:i4>0</vt:i4>
      </vt:variant>
      <vt:variant>
        <vt:i4>5</vt:i4>
      </vt:variant>
      <vt:variant>
        <vt:lpwstr>https://manual.jointcommission.org/releases/TJC2024B/AppendixATJC.html</vt:lpwstr>
      </vt:variant>
      <vt:variant>
        <vt:lpwstr>Table_Number_11.09:_Multiple_Gestations_and_Other_Presentations</vt:lpwstr>
      </vt:variant>
      <vt:variant>
        <vt:i4>2293848</vt:i4>
      </vt:variant>
      <vt:variant>
        <vt:i4>2655</vt:i4>
      </vt:variant>
      <vt:variant>
        <vt:i4>0</vt:i4>
      </vt:variant>
      <vt:variant>
        <vt:i4>5</vt:i4>
      </vt:variant>
      <vt:variant>
        <vt:lpwstr>https://manual.jointcommission.org/releases/TJC2024B/AppendixATJC.html</vt:lpwstr>
      </vt:variant>
      <vt:variant>
        <vt:lpwstr>Table_Number_11.10:_Term_Gestational_Age</vt:lpwstr>
      </vt:variant>
      <vt:variant>
        <vt:i4>7798811</vt:i4>
      </vt:variant>
      <vt:variant>
        <vt:i4>2652</vt:i4>
      </vt:variant>
      <vt:variant>
        <vt:i4>0</vt:i4>
      </vt:variant>
      <vt:variant>
        <vt:i4>5</vt:i4>
      </vt:variant>
      <vt:variant>
        <vt:lpwstr>https://manual.jointcommission.org/releases/TJC2024B/AppendixATJC.html</vt:lpwstr>
      </vt:variant>
      <vt:variant>
        <vt:lpwstr>Table_Number_11.08:_Outcome_of_Delivery</vt:lpwstr>
      </vt:variant>
      <vt:variant>
        <vt:i4>1114225</vt:i4>
      </vt:variant>
      <vt:variant>
        <vt:i4>2649</vt:i4>
      </vt:variant>
      <vt:variant>
        <vt:i4>0</vt:i4>
      </vt:variant>
      <vt:variant>
        <vt:i4>5</vt:i4>
      </vt:variant>
      <vt:variant>
        <vt:lpwstr>https://manual.jointcommission.org/releases/TJC2024B/AppendixATJC.html</vt:lpwstr>
      </vt:variant>
      <vt:variant>
        <vt:lpwstr>Table_Number_11.01.1:_Delivery</vt:lpwstr>
      </vt:variant>
      <vt:variant>
        <vt:i4>5570572</vt:i4>
      </vt:variant>
      <vt:variant>
        <vt:i4>2646</vt:i4>
      </vt:variant>
      <vt:variant>
        <vt:i4>0</vt:i4>
      </vt:variant>
      <vt:variant>
        <vt:i4>5</vt:i4>
      </vt:variant>
      <vt:variant>
        <vt:lpwstr>https://manual.jointcommission.org/releases/TJC2024B/MIF0167.html</vt:lpwstr>
      </vt:variant>
      <vt:variant>
        <vt:lpwstr/>
      </vt:variant>
      <vt:variant>
        <vt:i4>5636109</vt:i4>
      </vt:variant>
      <vt:variant>
        <vt:i4>2643</vt:i4>
      </vt:variant>
      <vt:variant>
        <vt:i4>0</vt:i4>
      </vt:variant>
      <vt:variant>
        <vt:i4>5</vt:i4>
      </vt:variant>
      <vt:variant>
        <vt:lpwstr>https://manual.jointcommission.org/releases/TJC2025A/MIF0167.html</vt:lpwstr>
      </vt:variant>
      <vt:variant>
        <vt:lpwstr/>
      </vt:variant>
      <vt:variant>
        <vt:i4>5570572</vt:i4>
      </vt:variant>
      <vt:variant>
        <vt:i4>2640</vt:i4>
      </vt:variant>
      <vt:variant>
        <vt:i4>0</vt:i4>
      </vt:variant>
      <vt:variant>
        <vt:i4>5</vt:i4>
      </vt:variant>
      <vt:variant>
        <vt:lpwstr>https://manual.jointcommission.org/releases/TJC2024B/MIF0167.html</vt:lpwstr>
      </vt:variant>
      <vt:variant>
        <vt:lpwstr/>
      </vt:variant>
      <vt:variant>
        <vt:i4>5570572</vt:i4>
      </vt:variant>
      <vt:variant>
        <vt:i4>2637</vt:i4>
      </vt:variant>
      <vt:variant>
        <vt:i4>0</vt:i4>
      </vt:variant>
      <vt:variant>
        <vt:i4>5</vt:i4>
      </vt:variant>
      <vt:variant>
        <vt:lpwstr>https://manual.jointcommission.org/releases/TJC2024B/MIF0167.html</vt:lpwstr>
      </vt:variant>
      <vt:variant>
        <vt:lpwstr/>
      </vt:variant>
      <vt:variant>
        <vt:i4>7733355</vt:i4>
      </vt:variant>
      <vt:variant>
        <vt:i4>2634</vt:i4>
      </vt:variant>
      <vt:variant>
        <vt:i4>0</vt:i4>
      </vt:variant>
      <vt:variant>
        <vt:i4>5</vt:i4>
      </vt:variant>
      <vt:variant>
        <vt:lpwstr>https://www.jointcommission.org/measurement/specification-manuals/electronic-clinical-quality-measures/</vt:lpwstr>
      </vt:variant>
      <vt:variant>
        <vt:lpwstr/>
      </vt:variant>
      <vt:variant>
        <vt:i4>5636109</vt:i4>
      </vt:variant>
      <vt:variant>
        <vt:i4>2631</vt:i4>
      </vt:variant>
      <vt:variant>
        <vt:i4>0</vt:i4>
      </vt:variant>
      <vt:variant>
        <vt:i4>5</vt:i4>
      </vt:variant>
      <vt:variant>
        <vt:lpwstr>https://manual.jointcommission.org/releases/TJC2025A/MIF0167.html</vt:lpwstr>
      </vt:variant>
      <vt:variant>
        <vt:lpwstr/>
      </vt:variant>
      <vt:variant>
        <vt:i4>5570572</vt:i4>
      </vt:variant>
      <vt:variant>
        <vt:i4>2628</vt:i4>
      </vt:variant>
      <vt:variant>
        <vt:i4>0</vt:i4>
      </vt:variant>
      <vt:variant>
        <vt:i4>5</vt:i4>
      </vt:variant>
      <vt:variant>
        <vt:lpwstr>https://manual.jointcommission.org/releases/TJC2024B/MIF0167.html</vt:lpwstr>
      </vt:variant>
      <vt:variant>
        <vt:lpwstr/>
      </vt:variant>
      <vt:variant>
        <vt:i4>6750315</vt:i4>
      </vt:variant>
      <vt:variant>
        <vt:i4>2625</vt:i4>
      </vt:variant>
      <vt:variant>
        <vt:i4>0</vt:i4>
      </vt:variant>
      <vt:variant>
        <vt:i4>5</vt:i4>
      </vt:variant>
      <vt:variant>
        <vt:lpwstr>http://leapfroggroup.org/survey-materials/survey-and-cpoe-materials</vt:lpwstr>
      </vt:variant>
      <vt:variant>
        <vt:lpwstr/>
      </vt:variant>
      <vt:variant>
        <vt:i4>5636109</vt:i4>
      </vt:variant>
      <vt:variant>
        <vt:i4>2622</vt:i4>
      </vt:variant>
      <vt:variant>
        <vt:i4>0</vt:i4>
      </vt:variant>
      <vt:variant>
        <vt:i4>5</vt:i4>
      </vt:variant>
      <vt:variant>
        <vt:lpwstr>https://manual.jointcommission.org/releases/TJC2025A/MIF0167.html</vt:lpwstr>
      </vt:variant>
      <vt:variant>
        <vt:lpwstr/>
      </vt:variant>
      <vt:variant>
        <vt:i4>5570572</vt:i4>
      </vt:variant>
      <vt:variant>
        <vt:i4>2619</vt:i4>
      </vt:variant>
      <vt:variant>
        <vt:i4>0</vt:i4>
      </vt:variant>
      <vt:variant>
        <vt:i4>5</vt:i4>
      </vt:variant>
      <vt:variant>
        <vt:lpwstr>https://manual.jointcommission.org/releases/TJC2024B/MIF0167.html</vt:lpwstr>
      </vt:variant>
      <vt:variant>
        <vt:lpwstr/>
      </vt:variant>
      <vt:variant>
        <vt:i4>7798907</vt:i4>
      </vt:variant>
      <vt:variant>
        <vt:i4>2616</vt:i4>
      </vt:variant>
      <vt:variant>
        <vt:i4>0</vt:i4>
      </vt:variant>
      <vt:variant>
        <vt:i4>5</vt:i4>
      </vt:variant>
      <vt:variant>
        <vt:lpwstr>http://leapfroggroup.org/survey-materials/multi-campus-reporting-policy</vt:lpwstr>
      </vt:variant>
      <vt:variant>
        <vt:lpwstr/>
      </vt:variant>
      <vt:variant>
        <vt:i4>7798907</vt:i4>
      </vt:variant>
      <vt:variant>
        <vt:i4>2613</vt:i4>
      </vt:variant>
      <vt:variant>
        <vt:i4>0</vt:i4>
      </vt:variant>
      <vt:variant>
        <vt:i4>5</vt:i4>
      </vt:variant>
      <vt:variant>
        <vt:lpwstr>http://leapfroggroup.org/survey-materials/multi-campus-reporting-policy</vt:lpwstr>
      </vt:variant>
      <vt:variant>
        <vt:lpwstr/>
      </vt:variant>
      <vt:variant>
        <vt:i4>7274602</vt:i4>
      </vt:variant>
      <vt:variant>
        <vt:i4>2610</vt:i4>
      </vt:variant>
      <vt:variant>
        <vt:i4>0</vt:i4>
      </vt:variant>
      <vt:variant>
        <vt:i4>5</vt:i4>
      </vt:variant>
      <vt:variant>
        <vt:lpwstr>https://survey.leapfroggroup.org/dashboard</vt:lpwstr>
      </vt:variant>
      <vt:variant>
        <vt:lpwstr/>
      </vt:variant>
      <vt:variant>
        <vt:i4>2097163</vt:i4>
      </vt:variant>
      <vt:variant>
        <vt:i4>2604</vt:i4>
      </vt:variant>
      <vt:variant>
        <vt:i4>0</vt:i4>
      </vt:variant>
      <vt:variant>
        <vt:i4>5</vt:i4>
      </vt:variant>
      <vt:variant>
        <vt:lpwstr/>
      </vt:variant>
      <vt:variant>
        <vt:lpwstr>_VON_National_Performance</vt:lpwstr>
      </vt:variant>
      <vt:variant>
        <vt:i4>4784242</vt:i4>
      </vt:variant>
      <vt:variant>
        <vt:i4>2601</vt:i4>
      </vt:variant>
      <vt:variant>
        <vt:i4>0</vt:i4>
      </vt:variant>
      <vt:variant>
        <vt:i4>5</vt:i4>
      </vt:variant>
      <vt:variant>
        <vt:lpwstr>mailto:leapfrogreporting@vtoxford.org</vt:lpwstr>
      </vt:variant>
      <vt:variant>
        <vt:lpwstr/>
      </vt:variant>
      <vt:variant>
        <vt:i4>1376286</vt:i4>
      </vt:variant>
      <vt:variant>
        <vt:i4>2598</vt:i4>
      </vt:variant>
      <vt:variant>
        <vt:i4>0</vt:i4>
      </vt:variant>
      <vt:variant>
        <vt:i4>5</vt:i4>
      </vt:variant>
      <vt:variant>
        <vt:lpwstr>https://public.vtoxford.org/leapfrog</vt:lpwstr>
      </vt:variant>
      <vt:variant>
        <vt:lpwstr/>
      </vt:variant>
      <vt:variant>
        <vt:i4>6881342</vt:i4>
      </vt:variant>
      <vt:variant>
        <vt:i4>2595</vt:i4>
      </vt:variant>
      <vt:variant>
        <vt:i4>0</vt:i4>
      </vt:variant>
      <vt:variant>
        <vt:i4>5</vt:i4>
      </vt:variant>
      <vt:variant>
        <vt:lpwstr>https://public.vtoxford.org/transfer-codes/</vt:lpwstr>
      </vt:variant>
      <vt:variant>
        <vt:lpwstr/>
      </vt:variant>
      <vt:variant>
        <vt:i4>4784128</vt:i4>
      </vt:variant>
      <vt:variant>
        <vt:i4>2589</vt:i4>
      </vt:variant>
      <vt:variant>
        <vt:i4>0</vt:i4>
      </vt:variant>
      <vt:variant>
        <vt:i4>5</vt:i4>
      </vt:variant>
      <vt:variant>
        <vt:lpwstr/>
      </vt:variant>
      <vt:variant>
        <vt:lpwstr>_High-Risk_Deliveries</vt:lpwstr>
      </vt:variant>
      <vt:variant>
        <vt:i4>7733324</vt:i4>
      </vt:variant>
      <vt:variant>
        <vt:i4>2586</vt:i4>
      </vt:variant>
      <vt:variant>
        <vt:i4>0</vt:i4>
      </vt:variant>
      <vt:variant>
        <vt:i4>5</vt:i4>
      </vt:variant>
      <vt:variant>
        <vt:lpwstr/>
      </vt:variant>
      <vt:variant>
        <vt:lpwstr>Endnote21_VON</vt:lpwstr>
      </vt:variant>
      <vt:variant>
        <vt:i4>131119</vt:i4>
      </vt:variant>
      <vt:variant>
        <vt:i4>2583</vt:i4>
      </vt:variant>
      <vt:variant>
        <vt:i4>0</vt:i4>
      </vt:variant>
      <vt:variant>
        <vt:i4>5</vt:i4>
      </vt:variant>
      <vt:variant>
        <vt:lpwstr/>
      </vt:variant>
      <vt:variant>
        <vt:lpwstr>Endnote20_VLBW</vt:lpwstr>
      </vt:variant>
      <vt:variant>
        <vt:i4>1245223</vt:i4>
      </vt:variant>
      <vt:variant>
        <vt:i4>2580</vt:i4>
      </vt:variant>
      <vt:variant>
        <vt:i4>0</vt:i4>
      </vt:variant>
      <vt:variant>
        <vt:i4>5</vt:i4>
      </vt:variant>
      <vt:variant>
        <vt:lpwstr/>
      </vt:variant>
      <vt:variant>
        <vt:lpwstr>Endnote19_ColocatedNICU</vt:lpwstr>
      </vt:variant>
      <vt:variant>
        <vt:i4>8126553</vt:i4>
      </vt:variant>
      <vt:variant>
        <vt:i4>2577</vt:i4>
      </vt:variant>
      <vt:variant>
        <vt:i4>0</vt:i4>
      </vt:variant>
      <vt:variant>
        <vt:i4>5</vt:i4>
      </vt:variant>
      <vt:variant>
        <vt:lpwstr/>
      </vt:variant>
      <vt:variant>
        <vt:lpwstr>Endnote18_HighRiskDel</vt:lpwstr>
      </vt:variant>
      <vt:variant>
        <vt:i4>7798907</vt:i4>
      </vt:variant>
      <vt:variant>
        <vt:i4>2574</vt:i4>
      </vt:variant>
      <vt:variant>
        <vt:i4>0</vt:i4>
      </vt:variant>
      <vt:variant>
        <vt:i4>5</vt:i4>
      </vt:variant>
      <vt:variant>
        <vt:lpwstr>http://leapfroggroup.org/survey-materials/multi-campus-reporting-policy</vt:lpwstr>
      </vt:variant>
      <vt:variant>
        <vt:lpwstr/>
      </vt:variant>
      <vt:variant>
        <vt:i4>8061037</vt:i4>
      </vt:variant>
      <vt:variant>
        <vt:i4>2571</vt:i4>
      </vt:variant>
      <vt:variant>
        <vt:i4>0</vt:i4>
      </vt:variant>
      <vt:variant>
        <vt:i4>5</vt:i4>
      </vt:variant>
      <vt:variant>
        <vt:lpwstr/>
      </vt:variant>
      <vt:variant>
        <vt:lpwstr>MatProcessSpecs</vt:lpwstr>
      </vt:variant>
      <vt:variant>
        <vt:i4>8061037</vt:i4>
      </vt:variant>
      <vt:variant>
        <vt:i4>2568</vt:i4>
      </vt:variant>
      <vt:variant>
        <vt:i4>0</vt:i4>
      </vt:variant>
      <vt:variant>
        <vt:i4>5</vt:i4>
      </vt:variant>
      <vt:variant>
        <vt:lpwstr/>
      </vt:variant>
      <vt:variant>
        <vt:lpwstr>MatProcessSpecs</vt:lpwstr>
      </vt:variant>
      <vt:variant>
        <vt:i4>7798907</vt:i4>
      </vt:variant>
      <vt:variant>
        <vt:i4>2565</vt:i4>
      </vt:variant>
      <vt:variant>
        <vt:i4>0</vt:i4>
      </vt:variant>
      <vt:variant>
        <vt:i4>5</vt:i4>
      </vt:variant>
      <vt:variant>
        <vt:lpwstr>http://leapfroggroup.org/survey-materials/multi-campus-reporting-policy</vt:lpwstr>
      </vt:variant>
      <vt:variant>
        <vt:lpwstr/>
      </vt:variant>
      <vt:variant>
        <vt:i4>2293797</vt:i4>
      </vt:variant>
      <vt:variant>
        <vt:i4>2562</vt:i4>
      </vt:variant>
      <vt:variant>
        <vt:i4>0</vt:i4>
      </vt:variant>
      <vt:variant>
        <vt:i4>5</vt:i4>
      </vt:variant>
      <vt:variant>
        <vt:lpwstr/>
      </vt:variant>
      <vt:variant>
        <vt:lpwstr>_Episiotomy_2</vt:lpwstr>
      </vt:variant>
      <vt:variant>
        <vt:i4>7798907</vt:i4>
      </vt:variant>
      <vt:variant>
        <vt:i4>2559</vt:i4>
      </vt:variant>
      <vt:variant>
        <vt:i4>0</vt:i4>
      </vt:variant>
      <vt:variant>
        <vt:i4>5</vt:i4>
      </vt:variant>
      <vt:variant>
        <vt:lpwstr>http://leapfroggroup.org/survey-materials/multi-campus-reporting-policy</vt:lpwstr>
      </vt:variant>
      <vt:variant>
        <vt:lpwstr/>
      </vt:variant>
      <vt:variant>
        <vt:i4>1966120</vt:i4>
      </vt:variant>
      <vt:variant>
        <vt:i4>2556</vt:i4>
      </vt:variant>
      <vt:variant>
        <vt:i4>0</vt:i4>
      </vt:variant>
      <vt:variant>
        <vt:i4>5</vt:i4>
      </vt:variant>
      <vt:variant>
        <vt:lpwstr/>
      </vt:variant>
      <vt:variant>
        <vt:lpwstr>_Cesarean_Birth_2</vt:lpwstr>
      </vt:variant>
      <vt:variant>
        <vt:i4>1966120</vt:i4>
      </vt:variant>
      <vt:variant>
        <vt:i4>2553</vt:i4>
      </vt:variant>
      <vt:variant>
        <vt:i4>0</vt:i4>
      </vt:variant>
      <vt:variant>
        <vt:i4>5</vt:i4>
      </vt:variant>
      <vt:variant>
        <vt:lpwstr/>
      </vt:variant>
      <vt:variant>
        <vt:lpwstr>_Cesarean_Birth_2</vt:lpwstr>
      </vt:variant>
      <vt:variant>
        <vt:i4>7798907</vt:i4>
      </vt:variant>
      <vt:variant>
        <vt:i4>2550</vt:i4>
      </vt:variant>
      <vt:variant>
        <vt:i4>0</vt:i4>
      </vt:variant>
      <vt:variant>
        <vt:i4>5</vt:i4>
      </vt:variant>
      <vt:variant>
        <vt:lpwstr>http://leapfroggroup.org/survey-materials/multi-campus-reporting-policy</vt:lpwstr>
      </vt:variant>
      <vt:variant>
        <vt:lpwstr/>
      </vt:variant>
      <vt:variant>
        <vt:i4>8060978</vt:i4>
      </vt:variant>
      <vt:variant>
        <vt:i4>2547</vt:i4>
      </vt:variant>
      <vt:variant>
        <vt:i4>0</vt:i4>
      </vt:variant>
      <vt:variant>
        <vt:i4>5</vt:i4>
      </vt:variant>
      <vt:variant>
        <vt:lpwstr/>
      </vt:variant>
      <vt:variant>
        <vt:lpwstr>_Maternity_Care_Volume_1</vt:lpwstr>
      </vt:variant>
      <vt:variant>
        <vt:i4>7798907</vt:i4>
      </vt:variant>
      <vt:variant>
        <vt:i4>2544</vt:i4>
      </vt:variant>
      <vt:variant>
        <vt:i4>0</vt:i4>
      </vt:variant>
      <vt:variant>
        <vt:i4>5</vt:i4>
      </vt:variant>
      <vt:variant>
        <vt:lpwstr>http://leapfroggroup.org/survey-materials/multi-campus-reporting-policy</vt:lpwstr>
      </vt:variant>
      <vt:variant>
        <vt:lpwstr/>
      </vt:variant>
      <vt:variant>
        <vt:i4>5046365</vt:i4>
      </vt:variant>
      <vt:variant>
        <vt:i4>2541</vt:i4>
      </vt:variant>
      <vt:variant>
        <vt:i4>0</vt:i4>
      </vt:variant>
      <vt:variant>
        <vt:i4>5</vt:i4>
      </vt:variant>
      <vt:variant>
        <vt:lpwstr>http://www.leapfroggroup.org/survey-materials/scoring-and-results</vt:lpwstr>
      </vt:variant>
      <vt:variant>
        <vt:lpwstr/>
      </vt:variant>
      <vt:variant>
        <vt:i4>7995512</vt:i4>
      </vt:variant>
      <vt:variant>
        <vt:i4>2538</vt:i4>
      </vt:variant>
      <vt:variant>
        <vt:i4>0</vt:i4>
      </vt:variant>
      <vt:variant>
        <vt:i4>5</vt:i4>
      </vt:variant>
      <vt:variant>
        <vt:lpwstr>https://survey.leapfroggroup.org/login</vt:lpwstr>
      </vt:variant>
      <vt:variant>
        <vt:lpwstr/>
      </vt:variant>
      <vt:variant>
        <vt:i4>7340128</vt:i4>
      </vt:variant>
      <vt:variant>
        <vt:i4>2535</vt:i4>
      </vt:variant>
      <vt:variant>
        <vt:i4>0</vt:i4>
      </vt:variant>
      <vt:variant>
        <vt:i4>5</vt:i4>
      </vt:variant>
      <vt:variant>
        <vt:lpwstr>https://ratings.leapfroggroup.org/measure/hospital/2025/maternity-care</vt:lpwstr>
      </vt:variant>
      <vt:variant>
        <vt:lpwstr/>
      </vt:variant>
      <vt:variant>
        <vt:i4>5963793</vt:i4>
      </vt:variant>
      <vt:variant>
        <vt:i4>2532</vt:i4>
      </vt:variant>
      <vt:variant>
        <vt:i4>0</vt:i4>
      </vt:variant>
      <vt:variant>
        <vt:i4>5</vt:i4>
      </vt:variant>
      <vt:variant>
        <vt:lpwstr>https://apps.who.int/iris/handle/10665/70046</vt:lpwstr>
      </vt:variant>
      <vt:variant>
        <vt:lpwstr/>
      </vt:variant>
      <vt:variant>
        <vt:i4>7929904</vt:i4>
      </vt:variant>
      <vt:variant>
        <vt:i4>2529</vt:i4>
      </vt:variant>
      <vt:variant>
        <vt:i4>0</vt:i4>
      </vt:variant>
      <vt:variant>
        <vt:i4>5</vt:i4>
      </vt:variant>
      <vt:variant>
        <vt:lpwstr>https://www.who.int/patientsafety/safesurgery/checklist/en/</vt:lpwstr>
      </vt:variant>
      <vt:variant>
        <vt:lpwstr/>
      </vt:variant>
      <vt:variant>
        <vt:i4>1048668</vt:i4>
      </vt:variant>
      <vt:variant>
        <vt:i4>2526</vt:i4>
      </vt:variant>
      <vt:variant>
        <vt:i4>0</vt:i4>
      </vt:variant>
      <vt:variant>
        <vt:i4>5</vt:i4>
      </vt:variant>
      <vt:variant>
        <vt:lpwstr>https://www.jointcommission.org/standards/standard-faqs/critical-access-hospital/medical-staff-ms/000001500/</vt:lpwstr>
      </vt:variant>
      <vt:variant>
        <vt:lpwstr>:~:text=OPPE%20identifies%20professional%20practice%20trends,could%20negatively%20impact%20patient%20outcomes</vt:lpwstr>
      </vt:variant>
      <vt:variant>
        <vt:i4>196660</vt:i4>
      </vt:variant>
      <vt:variant>
        <vt:i4>2523</vt:i4>
      </vt:variant>
      <vt:variant>
        <vt:i4>0</vt:i4>
      </vt:variant>
      <vt:variant>
        <vt:i4>5</vt:i4>
      </vt:variant>
      <vt:variant>
        <vt:lpwstr/>
      </vt:variant>
      <vt:variant>
        <vt:lpwstr>FAQ13_notactive</vt:lpwstr>
      </vt:variant>
      <vt:variant>
        <vt:i4>393266</vt:i4>
      </vt:variant>
      <vt:variant>
        <vt:i4>2520</vt:i4>
      </vt:variant>
      <vt:variant>
        <vt:i4>0</vt:i4>
      </vt:variant>
      <vt:variant>
        <vt:i4>5</vt:i4>
      </vt:variant>
      <vt:variant>
        <vt:lpwstr/>
      </vt:variant>
      <vt:variant>
        <vt:lpwstr>FAQ11_surgtrain</vt:lpwstr>
      </vt:variant>
      <vt:variant>
        <vt:i4>8192083</vt:i4>
      </vt:variant>
      <vt:variant>
        <vt:i4>2517</vt:i4>
      </vt:variant>
      <vt:variant>
        <vt:i4>0</vt:i4>
      </vt:variant>
      <vt:variant>
        <vt:i4>5</vt:i4>
      </vt:variant>
      <vt:variant>
        <vt:lpwstr/>
      </vt:variant>
      <vt:variant>
        <vt:lpwstr>_Inpatient_Surgery_Measure</vt:lpwstr>
      </vt:variant>
      <vt:variant>
        <vt:i4>4063286</vt:i4>
      </vt:variant>
      <vt:variant>
        <vt:i4>2514</vt:i4>
      </vt:variant>
      <vt:variant>
        <vt:i4>0</vt:i4>
      </vt:variant>
      <vt:variant>
        <vt:i4>5</vt:i4>
      </vt:variant>
      <vt:variant>
        <vt:lpwstr/>
      </vt:variant>
      <vt:variant>
        <vt:lpwstr>_Safe_Surgery_Checklist_1</vt:lpwstr>
      </vt:variant>
      <vt:variant>
        <vt:i4>5832716</vt:i4>
      </vt:variant>
      <vt:variant>
        <vt:i4>2511</vt:i4>
      </vt:variant>
      <vt:variant>
        <vt:i4>0</vt:i4>
      </vt:variant>
      <vt:variant>
        <vt:i4>5</vt:i4>
      </vt:variant>
      <vt:variant>
        <vt:lpwstr>https://www.leapfroggroup.org/survey-materials/survey-and-cpoe-materials</vt:lpwstr>
      </vt:variant>
      <vt:variant>
        <vt:lpwstr/>
      </vt:variant>
      <vt:variant>
        <vt:i4>524307</vt:i4>
      </vt:variant>
      <vt:variant>
        <vt:i4>2508</vt:i4>
      </vt:variant>
      <vt:variant>
        <vt:i4>0</vt:i4>
      </vt:variant>
      <vt:variant>
        <vt:i4>5</vt:i4>
      </vt:variant>
      <vt:variant>
        <vt:lpwstr>https://www.ahrq.gov/hai/tools/ambulatory-surgery/sections/implementation/implementation-guide/app-e.html</vt:lpwstr>
      </vt:variant>
      <vt:variant>
        <vt:lpwstr/>
      </vt:variant>
      <vt:variant>
        <vt:i4>4587625</vt:i4>
      </vt:variant>
      <vt:variant>
        <vt:i4>2505</vt:i4>
      </vt:variant>
      <vt:variant>
        <vt:i4>0</vt:i4>
      </vt:variant>
      <vt:variant>
        <vt:i4>5</vt:i4>
      </vt:variant>
      <vt:variant>
        <vt:lpwstr>https://www.leapfroggroup.org/sites/default/files/Files/Implementation manual WHO surgical safety checklist 2009.pdf?token=_DzwbK1J</vt:lpwstr>
      </vt:variant>
      <vt:variant>
        <vt:lpwstr/>
      </vt:variant>
      <vt:variant>
        <vt:i4>4915273</vt:i4>
      </vt:variant>
      <vt:variant>
        <vt:i4>2502</vt:i4>
      </vt:variant>
      <vt:variant>
        <vt:i4>0</vt:i4>
      </vt:variant>
      <vt:variant>
        <vt:i4>5</vt:i4>
      </vt:variant>
      <vt:variant>
        <vt:lpwstr>https://www.who.int/teams/integrated-health-services/patient-safety/research/safe-surgery</vt:lpwstr>
      </vt:variant>
      <vt:variant>
        <vt:lpwstr/>
      </vt:variant>
      <vt:variant>
        <vt:i4>7798907</vt:i4>
      </vt:variant>
      <vt:variant>
        <vt:i4>2499</vt:i4>
      </vt:variant>
      <vt:variant>
        <vt:i4>0</vt:i4>
      </vt:variant>
      <vt:variant>
        <vt:i4>5</vt:i4>
      </vt:variant>
      <vt:variant>
        <vt:lpwstr>http://leapfroggroup.org/survey-materials/multi-campus-reporting-policy</vt:lpwstr>
      </vt:variant>
      <vt:variant>
        <vt:lpwstr/>
      </vt:variant>
      <vt:variant>
        <vt:i4>65576</vt:i4>
      </vt:variant>
      <vt:variant>
        <vt:i4>2496</vt:i4>
      </vt:variant>
      <vt:variant>
        <vt:i4>0</vt:i4>
      </vt:variant>
      <vt:variant>
        <vt:i4>5</vt:i4>
      </vt:variant>
      <vt:variant>
        <vt:lpwstr/>
      </vt:variant>
      <vt:variant>
        <vt:lpwstr>_Adult_and_Pediatric</vt:lpwstr>
      </vt:variant>
      <vt:variant>
        <vt:i4>5177416</vt:i4>
      </vt:variant>
      <vt:variant>
        <vt:i4>2493</vt:i4>
      </vt:variant>
      <vt:variant>
        <vt:i4>0</vt:i4>
      </vt:variant>
      <vt:variant>
        <vt:i4>5</vt:i4>
      </vt:variant>
      <vt:variant>
        <vt:lpwstr>https://www.sts.org/</vt:lpwstr>
      </vt:variant>
      <vt:variant>
        <vt:lpwstr/>
      </vt:variant>
      <vt:variant>
        <vt:i4>5177416</vt:i4>
      </vt:variant>
      <vt:variant>
        <vt:i4>2490</vt:i4>
      </vt:variant>
      <vt:variant>
        <vt:i4>0</vt:i4>
      </vt:variant>
      <vt:variant>
        <vt:i4>5</vt:i4>
      </vt:variant>
      <vt:variant>
        <vt:lpwstr>https://www.sts.org/</vt:lpwstr>
      </vt:variant>
      <vt:variant>
        <vt:lpwstr/>
      </vt:variant>
      <vt:variant>
        <vt:i4>4128880</vt:i4>
      </vt:variant>
      <vt:variant>
        <vt:i4>2487</vt:i4>
      </vt:variant>
      <vt:variant>
        <vt:i4>0</vt:i4>
      </vt:variant>
      <vt:variant>
        <vt:i4>5</vt:i4>
      </vt:variant>
      <vt:variant>
        <vt:lpwstr>https://publicreporting.sts.org/search/acsd</vt:lpwstr>
      </vt:variant>
      <vt:variant>
        <vt:lpwstr/>
      </vt:variant>
      <vt:variant>
        <vt:i4>262196</vt:i4>
      </vt:variant>
      <vt:variant>
        <vt:i4>2484</vt:i4>
      </vt:variant>
      <vt:variant>
        <vt:i4>0</vt:i4>
      </vt:variant>
      <vt:variant>
        <vt:i4>5</vt:i4>
      </vt:variant>
      <vt:variant>
        <vt:lpwstr/>
      </vt:variant>
      <vt:variant>
        <vt:lpwstr>MVRR_STS</vt:lpwstr>
      </vt:variant>
      <vt:variant>
        <vt:i4>4128880</vt:i4>
      </vt:variant>
      <vt:variant>
        <vt:i4>2481</vt:i4>
      </vt:variant>
      <vt:variant>
        <vt:i4>0</vt:i4>
      </vt:variant>
      <vt:variant>
        <vt:i4>5</vt:i4>
      </vt:variant>
      <vt:variant>
        <vt:lpwstr>https://publicreporting.sts.org/search/acsd</vt:lpwstr>
      </vt:variant>
      <vt:variant>
        <vt:lpwstr/>
      </vt:variant>
      <vt:variant>
        <vt:i4>5177416</vt:i4>
      </vt:variant>
      <vt:variant>
        <vt:i4>2478</vt:i4>
      </vt:variant>
      <vt:variant>
        <vt:i4>0</vt:i4>
      </vt:variant>
      <vt:variant>
        <vt:i4>5</vt:i4>
      </vt:variant>
      <vt:variant>
        <vt:lpwstr>https://www.sts.org/</vt:lpwstr>
      </vt:variant>
      <vt:variant>
        <vt:lpwstr/>
      </vt:variant>
      <vt:variant>
        <vt:i4>5177416</vt:i4>
      </vt:variant>
      <vt:variant>
        <vt:i4>2475</vt:i4>
      </vt:variant>
      <vt:variant>
        <vt:i4>0</vt:i4>
      </vt:variant>
      <vt:variant>
        <vt:i4>5</vt:i4>
      </vt:variant>
      <vt:variant>
        <vt:lpwstr>https://www.sts.org/</vt:lpwstr>
      </vt:variant>
      <vt:variant>
        <vt:lpwstr/>
      </vt:variant>
      <vt:variant>
        <vt:i4>5832716</vt:i4>
      </vt:variant>
      <vt:variant>
        <vt:i4>2472</vt:i4>
      </vt:variant>
      <vt:variant>
        <vt:i4>0</vt:i4>
      </vt:variant>
      <vt:variant>
        <vt:i4>5</vt:i4>
      </vt:variant>
      <vt:variant>
        <vt:lpwstr>https://www.leapfroggroup.org/survey-materials/survey-and-cpoe-materials</vt:lpwstr>
      </vt:variant>
      <vt:variant>
        <vt:lpwstr/>
      </vt:variant>
      <vt:variant>
        <vt:i4>6357067</vt:i4>
      </vt:variant>
      <vt:variant>
        <vt:i4>2469</vt:i4>
      </vt:variant>
      <vt:variant>
        <vt:i4>0</vt:i4>
      </vt:variant>
      <vt:variant>
        <vt:i4>5</vt:i4>
      </vt:variant>
      <vt:variant>
        <vt:lpwstr/>
      </vt:variant>
      <vt:variant>
        <vt:lpwstr>_Norwood_Procedure_Measure</vt:lpwstr>
      </vt:variant>
      <vt:variant>
        <vt:i4>6488145</vt:i4>
      </vt:variant>
      <vt:variant>
        <vt:i4>2466</vt:i4>
      </vt:variant>
      <vt:variant>
        <vt:i4>0</vt:i4>
      </vt:variant>
      <vt:variant>
        <vt:i4>5</vt:i4>
      </vt:variant>
      <vt:variant>
        <vt:lpwstr/>
      </vt:variant>
      <vt:variant>
        <vt:lpwstr>_Total_Hip_Replacement</vt:lpwstr>
      </vt:variant>
      <vt:variant>
        <vt:i4>5505126</vt:i4>
      </vt:variant>
      <vt:variant>
        <vt:i4>2463</vt:i4>
      </vt:variant>
      <vt:variant>
        <vt:i4>0</vt:i4>
      </vt:variant>
      <vt:variant>
        <vt:i4>5</vt:i4>
      </vt:variant>
      <vt:variant>
        <vt:lpwstr/>
      </vt:variant>
      <vt:variant>
        <vt:lpwstr>_Total_Knee_Replacement</vt:lpwstr>
      </vt:variant>
      <vt:variant>
        <vt:i4>524288</vt:i4>
      </vt:variant>
      <vt:variant>
        <vt:i4>2460</vt:i4>
      </vt:variant>
      <vt:variant>
        <vt:i4>0</vt:i4>
      </vt:variant>
      <vt:variant>
        <vt:i4>5</vt:i4>
      </vt:variant>
      <vt:variant>
        <vt:lpwstr/>
      </vt:variant>
      <vt:variant>
        <vt:lpwstr>BariatricSurgery</vt:lpwstr>
      </vt:variant>
      <vt:variant>
        <vt:i4>851992</vt:i4>
      </vt:variant>
      <vt:variant>
        <vt:i4>2457</vt:i4>
      </vt:variant>
      <vt:variant>
        <vt:i4>0</vt:i4>
      </vt:variant>
      <vt:variant>
        <vt:i4>5</vt:i4>
      </vt:variant>
      <vt:variant>
        <vt:lpwstr/>
      </vt:variant>
      <vt:variant>
        <vt:lpwstr>RectalCancer</vt:lpwstr>
      </vt:variant>
      <vt:variant>
        <vt:i4>7012463</vt:i4>
      </vt:variant>
      <vt:variant>
        <vt:i4>2454</vt:i4>
      </vt:variant>
      <vt:variant>
        <vt:i4>0</vt:i4>
      </vt:variant>
      <vt:variant>
        <vt:i4>5</vt:i4>
      </vt:variant>
      <vt:variant>
        <vt:lpwstr/>
      </vt:variant>
      <vt:variant>
        <vt:lpwstr>PancreaticResection</vt:lpwstr>
      </vt:variant>
      <vt:variant>
        <vt:i4>7340143</vt:i4>
      </vt:variant>
      <vt:variant>
        <vt:i4>2451</vt:i4>
      </vt:variant>
      <vt:variant>
        <vt:i4>0</vt:i4>
      </vt:variant>
      <vt:variant>
        <vt:i4>5</vt:i4>
      </vt:variant>
      <vt:variant>
        <vt:lpwstr/>
      </vt:variant>
      <vt:variant>
        <vt:lpwstr>EsophagealResection</vt:lpwstr>
      </vt:variant>
      <vt:variant>
        <vt:i4>589833</vt:i4>
      </vt:variant>
      <vt:variant>
        <vt:i4>2448</vt:i4>
      </vt:variant>
      <vt:variant>
        <vt:i4>0</vt:i4>
      </vt:variant>
      <vt:variant>
        <vt:i4>5</vt:i4>
      </vt:variant>
      <vt:variant>
        <vt:lpwstr/>
      </vt:variant>
      <vt:variant>
        <vt:lpwstr>LungResection</vt:lpwstr>
      </vt:variant>
      <vt:variant>
        <vt:i4>7864442</vt:i4>
      </vt:variant>
      <vt:variant>
        <vt:i4>2445</vt:i4>
      </vt:variant>
      <vt:variant>
        <vt:i4>0</vt:i4>
      </vt:variant>
      <vt:variant>
        <vt:i4>5</vt:i4>
      </vt:variant>
      <vt:variant>
        <vt:lpwstr/>
      </vt:variant>
      <vt:variant>
        <vt:lpwstr>Aortic</vt:lpwstr>
      </vt:variant>
      <vt:variant>
        <vt:i4>6291554</vt:i4>
      </vt:variant>
      <vt:variant>
        <vt:i4>2442</vt:i4>
      </vt:variant>
      <vt:variant>
        <vt:i4>0</vt:i4>
      </vt:variant>
      <vt:variant>
        <vt:i4>5</vt:i4>
      </vt:variant>
      <vt:variant>
        <vt:lpwstr/>
      </vt:variant>
      <vt:variant>
        <vt:lpwstr>MitralValve</vt:lpwstr>
      </vt:variant>
      <vt:variant>
        <vt:i4>6750309</vt:i4>
      </vt:variant>
      <vt:variant>
        <vt:i4>2439</vt:i4>
      </vt:variant>
      <vt:variant>
        <vt:i4>0</vt:i4>
      </vt:variant>
      <vt:variant>
        <vt:i4>5</vt:i4>
      </vt:variant>
      <vt:variant>
        <vt:lpwstr/>
      </vt:variant>
      <vt:variant>
        <vt:lpwstr>Carotid</vt:lpwstr>
      </vt:variant>
      <vt:variant>
        <vt:i4>5832716</vt:i4>
      </vt:variant>
      <vt:variant>
        <vt:i4>2436</vt:i4>
      </vt:variant>
      <vt:variant>
        <vt:i4>0</vt:i4>
      </vt:variant>
      <vt:variant>
        <vt:i4>5</vt:i4>
      </vt:variant>
      <vt:variant>
        <vt:lpwstr>https://www.leapfroggroup.org/survey-materials/survey-and-cpoe-materials</vt:lpwstr>
      </vt:variant>
      <vt:variant>
        <vt:lpwstr/>
      </vt:variant>
      <vt:variant>
        <vt:i4>7798907</vt:i4>
      </vt:variant>
      <vt:variant>
        <vt:i4>2433</vt:i4>
      </vt:variant>
      <vt:variant>
        <vt:i4>0</vt:i4>
      </vt:variant>
      <vt:variant>
        <vt:i4>5</vt:i4>
      </vt:variant>
      <vt:variant>
        <vt:lpwstr>http://leapfroggroup.org/survey-materials/multi-campus-reporting-policy</vt:lpwstr>
      </vt:variant>
      <vt:variant>
        <vt:lpwstr/>
      </vt:variant>
      <vt:variant>
        <vt:i4>57</vt:i4>
      </vt:variant>
      <vt:variant>
        <vt:i4>2430</vt:i4>
      </vt:variant>
      <vt:variant>
        <vt:i4>0</vt:i4>
      </vt:variant>
      <vt:variant>
        <vt:i4>5</vt:i4>
      </vt:variant>
      <vt:variant>
        <vt:lpwstr/>
      </vt:variant>
      <vt:variant>
        <vt:lpwstr>_Hospital_and_Surgeon</vt:lpwstr>
      </vt:variant>
      <vt:variant>
        <vt:i4>4128880</vt:i4>
      </vt:variant>
      <vt:variant>
        <vt:i4>2427</vt:i4>
      </vt:variant>
      <vt:variant>
        <vt:i4>0</vt:i4>
      </vt:variant>
      <vt:variant>
        <vt:i4>5</vt:i4>
      </vt:variant>
      <vt:variant>
        <vt:lpwstr>https://publicreporting.sts.org/search/acsd</vt:lpwstr>
      </vt:variant>
      <vt:variant>
        <vt:lpwstr/>
      </vt:variant>
      <vt:variant>
        <vt:i4>4063286</vt:i4>
      </vt:variant>
      <vt:variant>
        <vt:i4>2424</vt:i4>
      </vt:variant>
      <vt:variant>
        <vt:i4>0</vt:i4>
      </vt:variant>
      <vt:variant>
        <vt:i4>5</vt:i4>
      </vt:variant>
      <vt:variant>
        <vt:lpwstr/>
      </vt:variant>
      <vt:variant>
        <vt:lpwstr>_Safe_Surgery_Checklist_1</vt:lpwstr>
      </vt:variant>
      <vt:variant>
        <vt:i4>2359382</vt:i4>
      </vt:variant>
      <vt:variant>
        <vt:i4>2421</vt:i4>
      </vt:variant>
      <vt:variant>
        <vt:i4>0</vt:i4>
      </vt:variant>
      <vt:variant>
        <vt:i4>5</vt:i4>
      </vt:variant>
      <vt:variant>
        <vt:lpwstr/>
      </vt:variant>
      <vt:variant>
        <vt:lpwstr>clinicalteamintro_3b</vt:lpwstr>
      </vt:variant>
      <vt:variant>
        <vt:i4>4063286</vt:i4>
      </vt:variant>
      <vt:variant>
        <vt:i4>2418</vt:i4>
      </vt:variant>
      <vt:variant>
        <vt:i4>0</vt:i4>
      </vt:variant>
      <vt:variant>
        <vt:i4>5</vt:i4>
      </vt:variant>
      <vt:variant>
        <vt:lpwstr/>
      </vt:variant>
      <vt:variant>
        <vt:lpwstr>_Safe_Surgery_Checklist_1</vt:lpwstr>
      </vt:variant>
      <vt:variant>
        <vt:i4>4063286</vt:i4>
      </vt:variant>
      <vt:variant>
        <vt:i4>2415</vt:i4>
      </vt:variant>
      <vt:variant>
        <vt:i4>0</vt:i4>
      </vt:variant>
      <vt:variant>
        <vt:i4>5</vt:i4>
      </vt:variant>
      <vt:variant>
        <vt:lpwstr/>
      </vt:variant>
      <vt:variant>
        <vt:lpwstr>_Safe_Surgery_Checklist_2</vt:lpwstr>
      </vt:variant>
      <vt:variant>
        <vt:i4>4063286</vt:i4>
      </vt:variant>
      <vt:variant>
        <vt:i4>2412</vt:i4>
      </vt:variant>
      <vt:variant>
        <vt:i4>0</vt:i4>
      </vt:variant>
      <vt:variant>
        <vt:i4>5</vt:i4>
      </vt:variant>
      <vt:variant>
        <vt:lpwstr/>
      </vt:variant>
      <vt:variant>
        <vt:lpwstr>_Safe_Surgery_Checklist_2</vt:lpwstr>
      </vt:variant>
      <vt:variant>
        <vt:i4>6750256</vt:i4>
      </vt:variant>
      <vt:variant>
        <vt:i4>2406</vt:i4>
      </vt:variant>
      <vt:variant>
        <vt:i4>0</vt:i4>
      </vt:variant>
      <vt:variant>
        <vt:i4>5</vt:i4>
      </vt:variant>
      <vt:variant>
        <vt:lpwstr/>
      </vt:variant>
      <vt:variant>
        <vt:lpwstr>safesurgfaqs3c</vt:lpwstr>
      </vt:variant>
      <vt:variant>
        <vt:i4>524307</vt:i4>
      </vt:variant>
      <vt:variant>
        <vt:i4>2403</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2400</vt:i4>
      </vt:variant>
      <vt:variant>
        <vt:i4>0</vt:i4>
      </vt:variant>
      <vt:variant>
        <vt:i4>5</vt:i4>
      </vt:variant>
      <vt:variant>
        <vt:lpwstr>https://www.who.int/patientsafety/safesurgery/checklist/en/</vt:lpwstr>
      </vt:variant>
      <vt:variant>
        <vt:lpwstr/>
      </vt:variant>
      <vt:variant>
        <vt:i4>7798907</vt:i4>
      </vt:variant>
      <vt:variant>
        <vt:i4>2397</vt:i4>
      </vt:variant>
      <vt:variant>
        <vt:i4>0</vt:i4>
      </vt:variant>
      <vt:variant>
        <vt:i4>5</vt:i4>
      </vt:variant>
      <vt:variant>
        <vt:lpwstr>http://leapfroggroup.org/survey-materials/multi-campus-reporting-policy</vt:lpwstr>
      </vt:variant>
      <vt:variant>
        <vt:lpwstr/>
      </vt:variant>
      <vt:variant>
        <vt:i4>5177416</vt:i4>
      </vt:variant>
      <vt:variant>
        <vt:i4>2394</vt:i4>
      </vt:variant>
      <vt:variant>
        <vt:i4>0</vt:i4>
      </vt:variant>
      <vt:variant>
        <vt:i4>5</vt:i4>
      </vt:variant>
      <vt:variant>
        <vt:lpwstr>https://www.sts.org/</vt:lpwstr>
      </vt:variant>
      <vt:variant>
        <vt:lpwstr/>
      </vt:variant>
      <vt:variant>
        <vt:i4>6815857</vt:i4>
      </vt:variant>
      <vt:variant>
        <vt:i4>2391</vt:i4>
      </vt:variant>
      <vt:variant>
        <vt:i4>0</vt:i4>
      </vt:variant>
      <vt:variant>
        <vt:i4>5</vt:i4>
      </vt:variant>
      <vt:variant>
        <vt:lpwstr/>
      </vt:variant>
      <vt:variant>
        <vt:lpwstr>datacompletenessrequirement</vt:lpwstr>
      </vt:variant>
      <vt:variant>
        <vt:i4>5177416</vt:i4>
      </vt:variant>
      <vt:variant>
        <vt:i4>2388</vt:i4>
      </vt:variant>
      <vt:variant>
        <vt:i4>0</vt:i4>
      </vt:variant>
      <vt:variant>
        <vt:i4>5</vt:i4>
      </vt:variant>
      <vt:variant>
        <vt:lpwstr>https://www.sts.org/</vt:lpwstr>
      </vt:variant>
      <vt:variant>
        <vt:lpwstr/>
      </vt:variant>
      <vt:variant>
        <vt:i4>8192083</vt:i4>
      </vt:variant>
      <vt:variant>
        <vt:i4>2382</vt:i4>
      </vt:variant>
      <vt:variant>
        <vt:i4>0</vt:i4>
      </vt:variant>
      <vt:variant>
        <vt:i4>5</vt:i4>
      </vt:variant>
      <vt:variant>
        <vt:lpwstr/>
      </vt:variant>
      <vt:variant>
        <vt:lpwstr>_Inpatient_Surgery_Measure</vt:lpwstr>
      </vt:variant>
      <vt:variant>
        <vt:i4>7798907</vt:i4>
      </vt:variant>
      <vt:variant>
        <vt:i4>2379</vt:i4>
      </vt:variant>
      <vt:variant>
        <vt:i4>0</vt:i4>
      </vt:variant>
      <vt:variant>
        <vt:i4>5</vt:i4>
      </vt:variant>
      <vt:variant>
        <vt:lpwstr>http://leapfroggroup.org/survey-materials/multi-campus-reporting-policy</vt:lpwstr>
      </vt:variant>
      <vt:variant>
        <vt:lpwstr/>
      </vt:variant>
      <vt:variant>
        <vt:i4>5046365</vt:i4>
      </vt:variant>
      <vt:variant>
        <vt:i4>2376</vt:i4>
      </vt:variant>
      <vt:variant>
        <vt:i4>0</vt:i4>
      </vt:variant>
      <vt:variant>
        <vt:i4>5</vt:i4>
      </vt:variant>
      <vt:variant>
        <vt:lpwstr>http://www.leapfroggroup.org/survey-materials/scoring-and-results</vt:lpwstr>
      </vt:variant>
      <vt:variant>
        <vt:lpwstr/>
      </vt:variant>
      <vt:variant>
        <vt:i4>2752629</vt:i4>
      </vt:variant>
      <vt:variant>
        <vt:i4>2373</vt:i4>
      </vt:variant>
      <vt:variant>
        <vt:i4>0</vt:i4>
      </vt:variant>
      <vt:variant>
        <vt:i4>5</vt:i4>
      </vt:variant>
      <vt:variant>
        <vt:lpwstr>https://ratings.leapfroggroup.org/measure/hospital/2025/complex-adult-and-pediatric-surgery</vt:lpwstr>
      </vt:variant>
      <vt:variant>
        <vt:lpwstr/>
      </vt:variant>
      <vt:variant>
        <vt:i4>3538982</vt:i4>
      </vt:variant>
      <vt:variant>
        <vt:i4>2370</vt:i4>
      </vt:variant>
      <vt:variant>
        <vt:i4>0</vt:i4>
      </vt:variant>
      <vt:variant>
        <vt:i4>5</vt:i4>
      </vt:variant>
      <vt:variant>
        <vt:lpwstr>https://www.leapfroggroup.org/survey-materials/scoring-and-results</vt:lpwstr>
      </vt:variant>
      <vt:variant>
        <vt:lpwstr/>
      </vt:variant>
      <vt:variant>
        <vt:i4>6750258</vt:i4>
      </vt:variant>
      <vt:variant>
        <vt:i4>2367</vt:i4>
      </vt:variant>
      <vt:variant>
        <vt:i4>0</vt:i4>
      </vt:variant>
      <vt:variant>
        <vt:i4>5</vt:i4>
      </vt:variant>
      <vt:variant>
        <vt:lpwstr>http://www.leapfroggroup.org/survey-materials/survey-and-cpoe-materials</vt:lpwstr>
      </vt:variant>
      <vt:variant>
        <vt:lpwstr/>
      </vt:variant>
      <vt:variant>
        <vt:i4>7733370</vt:i4>
      </vt:variant>
      <vt:variant>
        <vt:i4>2364</vt:i4>
      </vt:variant>
      <vt:variant>
        <vt:i4>0</vt:i4>
      </vt:variant>
      <vt:variant>
        <vt:i4>5</vt:i4>
      </vt:variant>
      <vt:variant>
        <vt:lpwstr/>
      </vt:variant>
      <vt:variant>
        <vt:lpwstr>CertifiedPharmacyTechnician</vt:lpwstr>
      </vt:variant>
      <vt:variant>
        <vt:i4>1245253</vt:i4>
      </vt:variant>
      <vt:variant>
        <vt:i4>2361</vt:i4>
      </vt:variant>
      <vt:variant>
        <vt:i4>0</vt:i4>
      </vt:variant>
      <vt:variant>
        <vt:i4>5</vt:i4>
      </vt:variant>
      <vt:variant>
        <vt:lpwstr/>
      </vt:variant>
      <vt:variant>
        <vt:lpwstr>_Bar_Code_Medication_1</vt:lpwstr>
      </vt:variant>
      <vt:variant>
        <vt:i4>983048</vt:i4>
      </vt:variant>
      <vt:variant>
        <vt:i4>2358</vt:i4>
      </vt:variant>
      <vt:variant>
        <vt:i4>0</vt:i4>
      </vt:variant>
      <vt:variant>
        <vt:i4>5</vt:i4>
      </vt:variant>
      <vt:variant>
        <vt:lpwstr/>
      </vt:variant>
      <vt:variant>
        <vt:lpwstr>colocatedendnote</vt:lpwstr>
      </vt:variant>
      <vt:variant>
        <vt:i4>2031636</vt:i4>
      </vt:variant>
      <vt:variant>
        <vt:i4>2355</vt:i4>
      </vt:variant>
      <vt:variant>
        <vt:i4>0</vt:i4>
      </vt:variant>
      <vt:variant>
        <vt:i4>5</vt:i4>
      </vt:variant>
      <vt:variant>
        <vt:lpwstr/>
      </vt:variant>
      <vt:variant>
        <vt:lpwstr>pacusendnote</vt:lpwstr>
      </vt:variant>
      <vt:variant>
        <vt:i4>4915294</vt:i4>
      </vt:variant>
      <vt:variant>
        <vt:i4>2352</vt:i4>
      </vt:variant>
      <vt:variant>
        <vt:i4>0</vt:i4>
      </vt:variant>
      <vt:variant>
        <vt:i4>5</vt:i4>
      </vt:variant>
      <vt:variant>
        <vt:lpwstr>https://www.leapfroggroup.org/survey-materials/deadlines</vt:lpwstr>
      </vt:variant>
      <vt:variant>
        <vt:lpwstr/>
      </vt:variant>
      <vt:variant>
        <vt:i4>6488186</vt:i4>
      </vt:variant>
      <vt:variant>
        <vt:i4>2349</vt:i4>
      </vt:variant>
      <vt:variant>
        <vt:i4>0</vt:i4>
      </vt:variant>
      <vt:variant>
        <vt:i4>5</vt:i4>
      </vt:variant>
      <vt:variant>
        <vt:lpwstr/>
      </vt:variant>
      <vt:variant>
        <vt:lpwstr>Prescriber</vt:lpwstr>
      </vt:variant>
      <vt:variant>
        <vt:i4>786432</vt:i4>
      </vt:variant>
      <vt:variant>
        <vt:i4>2346</vt:i4>
      </vt:variant>
      <vt:variant>
        <vt:i4>0</vt:i4>
      </vt:variant>
      <vt:variant>
        <vt:i4>5</vt:i4>
      </vt:variant>
      <vt:variant>
        <vt:lpwstr>https://www.leapfroggroup.org/survey-materials/prepare-cpoe-tool</vt:lpwstr>
      </vt:variant>
      <vt:variant>
        <vt:lpwstr/>
      </vt:variant>
      <vt:variant>
        <vt:i4>6750258</vt:i4>
      </vt:variant>
      <vt:variant>
        <vt:i4>2343</vt:i4>
      </vt:variant>
      <vt:variant>
        <vt:i4>0</vt:i4>
      </vt:variant>
      <vt:variant>
        <vt:i4>5</vt:i4>
      </vt:variant>
      <vt:variant>
        <vt:lpwstr>http://www.leapfroggroup.org/survey-materials/survey-and-cpoe-materials</vt:lpwstr>
      </vt:variant>
      <vt:variant>
        <vt:lpwstr/>
      </vt:variant>
      <vt:variant>
        <vt:i4>5046353</vt:i4>
      </vt:variant>
      <vt:variant>
        <vt:i4>2340</vt:i4>
      </vt:variant>
      <vt:variant>
        <vt:i4>0</vt:i4>
      </vt:variant>
      <vt:variant>
        <vt:i4>5</vt:i4>
      </vt:variant>
      <vt:variant>
        <vt:lpwstr/>
      </vt:variant>
      <vt:variant>
        <vt:lpwstr>_Medication_Reconciliation</vt:lpwstr>
      </vt:variant>
      <vt:variant>
        <vt:i4>3014732</vt:i4>
      </vt:variant>
      <vt:variant>
        <vt:i4>2337</vt:i4>
      </vt:variant>
      <vt:variant>
        <vt:i4>0</vt:i4>
      </vt:variant>
      <vt:variant>
        <vt:i4>5</vt:i4>
      </vt:variant>
      <vt:variant>
        <vt:lpwstr>http://www.hospitalmedicine.org/Web/Quality___Innovation/Implementation_Toolkit/MARQUIS/MARQUIS_Collaborative_Program_Recruitment.aspx</vt:lpwstr>
      </vt:variant>
      <vt:variant>
        <vt:lpwstr/>
      </vt:variant>
      <vt:variant>
        <vt:i4>2228335</vt:i4>
      </vt:variant>
      <vt:variant>
        <vt:i4>2334</vt:i4>
      </vt:variant>
      <vt:variant>
        <vt:i4>0</vt:i4>
      </vt:variant>
      <vt:variant>
        <vt:i4>5</vt:i4>
      </vt:variant>
      <vt:variant>
        <vt:lpwstr>https://www.hospitalmedicine.org/clinical-topics/medication-reconciliation/</vt:lpwstr>
      </vt:variant>
      <vt:variant>
        <vt:lpwstr/>
      </vt:variant>
      <vt:variant>
        <vt:i4>5832716</vt:i4>
      </vt:variant>
      <vt:variant>
        <vt:i4>2331</vt:i4>
      </vt:variant>
      <vt:variant>
        <vt:i4>0</vt:i4>
      </vt:variant>
      <vt:variant>
        <vt:i4>5</vt:i4>
      </vt:variant>
      <vt:variant>
        <vt:lpwstr>https://www.leapfroggroup.org/survey-materials/survey-and-cpoe-materials</vt:lpwstr>
      </vt:variant>
      <vt:variant>
        <vt:lpwstr/>
      </vt:variant>
      <vt:variant>
        <vt:i4>5832716</vt:i4>
      </vt:variant>
      <vt:variant>
        <vt:i4>2328</vt:i4>
      </vt:variant>
      <vt:variant>
        <vt:i4>0</vt:i4>
      </vt:variant>
      <vt:variant>
        <vt:i4>5</vt:i4>
      </vt:variant>
      <vt:variant>
        <vt:lpwstr>https://www.leapfroggroup.org/survey-materials/survey-and-cpoe-materials</vt:lpwstr>
      </vt:variant>
      <vt:variant>
        <vt:lpwstr/>
      </vt:variant>
      <vt:variant>
        <vt:i4>7733370</vt:i4>
      </vt:variant>
      <vt:variant>
        <vt:i4>2322</vt:i4>
      </vt:variant>
      <vt:variant>
        <vt:i4>0</vt:i4>
      </vt:variant>
      <vt:variant>
        <vt:i4>5</vt:i4>
      </vt:variant>
      <vt:variant>
        <vt:lpwstr/>
      </vt:variant>
      <vt:variant>
        <vt:lpwstr>CertifiedPharmacyTechnician</vt:lpwstr>
      </vt:variant>
      <vt:variant>
        <vt:i4>7733370</vt:i4>
      </vt:variant>
      <vt:variant>
        <vt:i4>2319</vt:i4>
      </vt:variant>
      <vt:variant>
        <vt:i4>0</vt:i4>
      </vt:variant>
      <vt:variant>
        <vt:i4>5</vt:i4>
      </vt:variant>
      <vt:variant>
        <vt:lpwstr/>
      </vt:variant>
      <vt:variant>
        <vt:lpwstr>CertifiedPharmacyTechnician</vt:lpwstr>
      </vt:variant>
      <vt:variant>
        <vt:i4>7733370</vt:i4>
      </vt:variant>
      <vt:variant>
        <vt:i4>2313</vt:i4>
      </vt:variant>
      <vt:variant>
        <vt:i4>0</vt:i4>
      </vt:variant>
      <vt:variant>
        <vt:i4>5</vt:i4>
      </vt:variant>
      <vt:variant>
        <vt:lpwstr/>
      </vt:variant>
      <vt:variant>
        <vt:lpwstr>CertifiedPharmacyTechnician</vt:lpwstr>
      </vt:variant>
      <vt:variant>
        <vt:i4>2228335</vt:i4>
      </vt:variant>
      <vt:variant>
        <vt:i4>2310</vt:i4>
      </vt:variant>
      <vt:variant>
        <vt:i4>0</vt:i4>
      </vt:variant>
      <vt:variant>
        <vt:i4>5</vt:i4>
      </vt:variant>
      <vt:variant>
        <vt:lpwstr>https://www.hospitalmedicine.org/clinical-topics/medication-reconciliation/</vt:lpwstr>
      </vt:variant>
      <vt:variant>
        <vt:lpwstr/>
      </vt:variant>
      <vt:variant>
        <vt:i4>5832716</vt:i4>
      </vt:variant>
      <vt:variant>
        <vt:i4>2307</vt:i4>
      </vt:variant>
      <vt:variant>
        <vt:i4>0</vt:i4>
      </vt:variant>
      <vt:variant>
        <vt:i4>5</vt:i4>
      </vt:variant>
      <vt:variant>
        <vt:lpwstr>https://www.leapfroggroup.org/survey-materials/survey-and-cpoe-materials</vt:lpwstr>
      </vt:variant>
      <vt:variant>
        <vt:lpwstr/>
      </vt:variant>
      <vt:variant>
        <vt:i4>7733370</vt:i4>
      </vt:variant>
      <vt:variant>
        <vt:i4>2301</vt:i4>
      </vt:variant>
      <vt:variant>
        <vt:i4>0</vt:i4>
      </vt:variant>
      <vt:variant>
        <vt:i4>5</vt:i4>
      </vt:variant>
      <vt:variant>
        <vt:lpwstr/>
      </vt:variant>
      <vt:variant>
        <vt:lpwstr>CertifiedPharmacyTechnician</vt:lpwstr>
      </vt:variant>
      <vt:variant>
        <vt:i4>6750258</vt:i4>
      </vt:variant>
      <vt:variant>
        <vt:i4>2298</vt:i4>
      </vt:variant>
      <vt:variant>
        <vt:i4>0</vt:i4>
      </vt:variant>
      <vt:variant>
        <vt:i4>5</vt:i4>
      </vt:variant>
      <vt:variant>
        <vt:lpwstr>http://www.leapfroggroup.org/survey-materials/survey-and-cpoe-materials</vt:lpwstr>
      </vt:variant>
      <vt:variant>
        <vt:lpwstr/>
      </vt:variant>
      <vt:variant>
        <vt:i4>7733370</vt:i4>
      </vt:variant>
      <vt:variant>
        <vt:i4>2292</vt:i4>
      </vt:variant>
      <vt:variant>
        <vt:i4>0</vt:i4>
      </vt:variant>
      <vt:variant>
        <vt:i4>5</vt:i4>
      </vt:variant>
      <vt:variant>
        <vt:lpwstr/>
      </vt:variant>
      <vt:variant>
        <vt:lpwstr>CertifiedPharmacyTechnician</vt:lpwstr>
      </vt:variant>
      <vt:variant>
        <vt:i4>7733370</vt:i4>
      </vt:variant>
      <vt:variant>
        <vt:i4>2289</vt:i4>
      </vt:variant>
      <vt:variant>
        <vt:i4>0</vt:i4>
      </vt:variant>
      <vt:variant>
        <vt:i4>5</vt:i4>
      </vt:variant>
      <vt:variant>
        <vt:lpwstr/>
      </vt:variant>
      <vt:variant>
        <vt:lpwstr>CertifiedPharmacyTechnician</vt:lpwstr>
      </vt:variant>
      <vt:variant>
        <vt:i4>7733370</vt:i4>
      </vt:variant>
      <vt:variant>
        <vt:i4>2286</vt:i4>
      </vt:variant>
      <vt:variant>
        <vt:i4>0</vt:i4>
      </vt:variant>
      <vt:variant>
        <vt:i4>5</vt:i4>
      </vt:variant>
      <vt:variant>
        <vt:lpwstr/>
      </vt:variant>
      <vt:variant>
        <vt:lpwstr>CertifiedPharmacyTechnician</vt:lpwstr>
      </vt:variant>
      <vt:variant>
        <vt:i4>6750258</vt:i4>
      </vt:variant>
      <vt:variant>
        <vt:i4>2283</vt:i4>
      </vt:variant>
      <vt:variant>
        <vt:i4>0</vt:i4>
      </vt:variant>
      <vt:variant>
        <vt:i4>5</vt:i4>
      </vt:variant>
      <vt:variant>
        <vt:lpwstr>http://www.leapfroggroup.org/survey-materials/survey-and-cpoe-materials</vt:lpwstr>
      </vt:variant>
      <vt:variant>
        <vt:lpwstr/>
      </vt:variant>
      <vt:variant>
        <vt:i4>5832716</vt:i4>
      </vt:variant>
      <vt:variant>
        <vt:i4>2280</vt:i4>
      </vt:variant>
      <vt:variant>
        <vt:i4>0</vt:i4>
      </vt:variant>
      <vt:variant>
        <vt:i4>5</vt:i4>
      </vt:variant>
      <vt:variant>
        <vt:lpwstr>https://www.leapfroggroup.org/survey-materials/survey-and-cpoe-materials</vt:lpwstr>
      </vt:variant>
      <vt:variant>
        <vt:lpwstr/>
      </vt:variant>
      <vt:variant>
        <vt:i4>7733370</vt:i4>
      </vt:variant>
      <vt:variant>
        <vt:i4>2277</vt:i4>
      </vt:variant>
      <vt:variant>
        <vt:i4>0</vt:i4>
      </vt:variant>
      <vt:variant>
        <vt:i4>5</vt:i4>
      </vt:variant>
      <vt:variant>
        <vt:lpwstr/>
      </vt:variant>
      <vt:variant>
        <vt:lpwstr>CertifiedPharmacyTechnician</vt:lpwstr>
      </vt:variant>
      <vt:variant>
        <vt:i4>5832716</vt:i4>
      </vt:variant>
      <vt:variant>
        <vt:i4>2274</vt:i4>
      </vt:variant>
      <vt:variant>
        <vt:i4>0</vt:i4>
      </vt:variant>
      <vt:variant>
        <vt:i4>5</vt:i4>
      </vt:variant>
      <vt:variant>
        <vt:lpwstr>https://www.leapfroggroup.org/survey-materials/survey-and-cpoe-materials</vt:lpwstr>
      </vt:variant>
      <vt:variant>
        <vt:lpwstr/>
      </vt:variant>
      <vt:variant>
        <vt:i4>6750258</vt:i4>
      </vt:variant>
      <vt:variant>
        <vt:i4>2271</vt:i4>
      </vt:variant>
      <vt:variant>
        <vt:i4>0</vt:i4>
      </vt:variant>
      <vt:variant>
        <vt:i4>5</vt:i4>
      </vt:variant>
      <vt:variant>
        <vt:lpwstr>http://www.leapfroggroup.org/survey-materials/survey-and-cpoe-materials</vt:lpwstr>
      </vt:variant>
      <vt:variant>
        <vt:lpwstr/>
      </vt:variant>
      <vt:variant>
        <vt:i4>6750258</vt:i4>
      </vt:variant>
      <vt:variant>
        <vt:i4>2268</vt:i4>
      </vt:variant>
      <vt:variant>
        <vt:i4>0</vt:i4>
      </vt:variant>
      <vt:variant>
        <vt:i4>5</vt:i4>
      </vt:variant>
      <vt:variant>
        <vt:lpwstr>http://www.leapfroggroup.org/survey-materials/survey-and-cpoe-materials</vt:lpwstr>
      </vt:variant>
      <vt:variant>
        <vt:lpwstr/>
      </vt:variant>
      <vt:variant>
        <vt:i4>7733370</vt:i4>
      </vt:variant>
      <vt:variant>
        <vt:i4>2265</vt:i4>
      </vt:variant>
      <vt:variant>
        <vt:i4>0</vt:i4>
      </vt:variant>
      <vt:variant>
        <vt:i4>5</vt:i4>
      </vt:variant>
      <vt:variant>
        <vt:lpwstr/>
      </vt:variant>
      <vt:variant>
        <vt:lpwstr>CertifiedPharmacyTechnician</vt:lpwstr>
      </vt:variant>
      <vt:variant>
        <vt:i4>7798907</vt:i4>
      </vt:variant>
      <vt:variant>
        <vt:i4>2262</vt:i4>
      </vt:variant>
      <vt:variant>
        <vt:i4>0</vt:i4>
      </vt:variant>
      <vt:variant>
        <vt:i4>5</vt:i4>
      </vt:variant>
      <vt:variant>
        <vt:lpwstr>http://leapfroggroup.org/survey-materials/multi-campus-reporting-policy</vt:lpwstr>
      </vt:variant>
      <vt:variant>
        <vt:lpwstr/>
      </vt:variant>
      <vt:variant>
        <vt:i4>2228250</vt:i4>
      </vt:variant>
      <vt:variant>
        <vt:i4>2259</vt:i4>
      </vt:variant>
      <vt:variant>
        <vt:i4>0</vt:i4>
      </vt:variant>
      <vt:variant>
        <vt:i4>5</vt:i4>
      </vt:variant>
      <vt:variant>
        <vt:lpwstr/>
      </vt:variant>
      <vt:variant>
        <vt:lpwstr>_Bar_Code_Medication</vt:lpwstr>
      </vt:variant>
      <vt:variant>
        <vt:i4>2031636</vt:i4>
      </vt:variant>
      <vt:variant>
        <vt:i4>2253</vt:i4>
      </vt:variant>
      <vt:variant>
        <vt:i4>0</vt:i4>
      </vt:variant>
      <vt:variant>
        <vt:i4>5</vt:i4>
      </vt:variant>
      <vt:variant>
        <vt:lpwstr/>
      </vt:variant>
      <vt:variant>
        <vt:lpwstr>pacusendnote</vt:lpwstr>
      </vt:variant>
      <vt:variant>
        <vt:i4>65538</vt:i4>
      </vt:variant>
      <vt:variant>
        <vt:i4>2250</vt:i4>
      </vt:variant>
      <vt:variant>
        <vt:i4>0</vt:i4>
      </vt:variant>
      <vt:variant>
        <vt:i4>5</vt:i4>
      </vt:variant>
      <vt:variant>
        <vt:lpwstr/>
      </vt:variant>
      <vt:variant>
        <vt:lpwstr>LaborandDeliveryUnits</vt:lpwstr>
      </vt:variant>
      <vt:variant>
        <vt:i4>1310795</vt:i4>
      </vt:variant>
      <vt:variant>
        <vt:i4>2247</vt:i4>
      </vt:variant>
      <vt:variant>
        <vt:i4>0</vt:i4>
      </vt:variant>
      <vt:variant>
        <vt:i4>5</vt:i4>
      </vt:variant>
      <vt:variant>
        <vt:lpwstr/>
      </vt:variant>
      <vt:variant>
        <vt:lpwstr>stepdown_progressiveunits_endnote20</vt:lpwstr>
      </vt:variant>
      <vt:variant>
        <vt:i4>1900562</vt:i4>
      </vt:variant>
      <vt:variant>
        <vt:i4>2241</vt:i4>
      </vt:variant>
      <vt:variant>
        <vt:i4>0</vt:i4>
      </vt:variant>
      <vt:variant>
        <vt:i4>5</vt:i4>
      </vt:variant>
      <vt:variant>
        <vt:lpwstr/>
      </vt:variant>
      <vt:variant>
        <vt:lpwstr>MedicalandorSurgicalUnits</vt:lpwstr>
      </vt:variant>
      <vt:variant>
        <vt:i4>7340136</vt:i4>
      </vt:variant>
      <vt:variant>
        <vt:i4>2238</vt:i4>
      </vt:variant>
      <vt:variant>
        <vt:i4>0</vt:i4>
      </vt:variant>
      <vt:variant>
        <vt:i4>5</vt:i4>
      </vt:variant>
      <vt:variant>
        <vt:lpwstr/>
      </vt:variant>
      <vt:variant>
        <vt:lpwstr>neonatalICU</vt:lpwstr>
      </vt:variant>
      <vt:variant>
        <vt:i4>196616</vt:i4>
      </vt:variant>
      <vt:variant>
        <vt:i4>2235</vt:i4>
      </vt:variant>
      <vt:variant>
        <vt:i4>0</vt:i4>
      </vt:variant>
      <vt:variant>
        <vt:i4>5</vt:i4>
      </vt:variant>
      <vt:variant>
        <vt:lpwstr/>
      </vt:variant>
      <vt:variant>
        <vt:lpwstr>generalmedicalsurgicalandneuroicu</vt:lpwstr>
      </vt:variant>
      <vt:variant>
        <vt:i4>7798907</vt:i4>
      </vt:variant>
      <vt:variant>
        <vt:i4>2232</vt:i4>
      </vt:variant>
      <vt:variant>
        <vt:i4>0</vt:i4>
      </vt:variant>
      <vt:variant>
        <vt:i4>5</vt:i4>
      </vt:variant>
      <vt:variant>
        <vt:lpwstr>http://leapfroggroup.org/survey-materials/multi-campus-reporting-policy</vt:lpwstr>
      </vt:variant>
      <vt:variant>
        <vt:lpwstr/>
      </vt:variant>
      <vt:variant>
        <vt:i4>1835060</vt:i4>
      </vt:variant>
      <vt:variant>
        <vt:i4>2229</vt:i4>
      </vt:variant>
      <vt:variant>
        <vt:i4>0</vt:i4>
      </vt:variant>
      <vt:variant>
        <vt:i4>5</vt:i4>
      </vt:variant>
      <vt:variant>
        <vt:lpwstr/>
      </vt:variant>
      <vt:variant>
        <vt:lpwstr>_Computerized_Physician_Order</vt:lpwstr>
      </vt:variant>
      <vt:variant>
        <vt:i4>196627</vt:i4>
      </vt:variant>
      <vt:variant>
        <vt:i4>2226</vt:i4>
      </vt:variant>
      <vt:variant>
        <vt:i4>0</vt:i4>
      </vt:variant>
      <vt:variant>
        <vt:i4>5</vt:i4>
      </vt:variant>
      <vt:variant>
        <vt:lpwstr/>
      </vt:variant>
      <vt:variant>
        <vt:lpwstr>StandingOrder</vt:lpwstr>
      </vt:variant>
      <vt:variant>
        <vt:i4>6488186</vt:i4>
      </vt:variant>
      <vt:variant>
        <vt:i4>2223</vt:i4>
      </vt:variant>
      <vt:variant>
        <vt:i4>0</vt:i4>
      </vt:variant>
      <vt:variant>
        <vt:i4>5</vt:i4>
      </vt:variant>
      <vt:variant>
        <vt:lpwstr/>
      </vt:variant>
      <vt:variant>
        <vt:lpwstr>Prescriber</vt:lpwstr>
      </vt:variant>
      <vt:variant>
        <vt:i4>7995495</vt:i4>
      </vt:variant>
      <vt:variant>
        <vt:i4>2220</vt:i4>
      </vt:variant>
      <vt:variant>
        <vt:i4>0</vt:i4>
      </vt:variant>
      <vt:variant>
        <vt:i4>5</vt:i4>
      </vt:variant>
      <vt:variant>
        <vt:lpwstr/>
      </vt:variant>
      <vt:variant>
        <vt:lpwstr>PerProtocol</vt:lpwstr>
      </vt:variant>
      <vt:variant>
        <vt:i4>6488186</vt:i4>
      </vt:variant>
      <vt:variant>
        <vt:i4>2217</vt:i4>
      </vt:variant>
      <vt:variant>
        <vt:i4>0</vt:i4>
      </vt:variant>
      <vt:variant>
        <vt:i4>5</vt:i4>
      </vt:variant>
      <vt:variant>
        <vt:lpwstr/>
      </vt:variant>
      <vt:variant>
        <vt:lpwstr>Prescriber</vt:lpwstr>
      </vt:variant>
      <vt:variant>
        <vt:i4>6488186</vt:i4>
      </vt:variant>
      <vt:variant>
        <vt:i4>2214</vt:i4>
      </vt:variant>
      <vt:variant>
        <vt:i4>0</vt:i4>
      </vt:variant>
      <vt:variant>
        <vt:i4>5</vt:i4>
      </vt:variant>
      <vt:variant>
        <vt:lpwstr/>
      </vt:variant>
      <vt:variant>
        <vt:lpwstr>Prescriber</vt:lpwstr>
      </vt:variant>
      <vt:variant>
        <vt:i4>7798907</vt:i4>
      </vt:variant>
      <vt:variant>
        <vt:i4>2211</vt:i4>
      </vt:variant>
      <vt:variant>
        <vt:i4>0</vt:i4>
      </vt:variant>
      <vt:variant>
        <vt:i4>5</vt:i4>
      </vt:variant>
      <vt:variant>
        <vt:lpwstr>http://leapfroggroup.org/survey-materials/multi-campus-reporting-policy</vt:lpwstr>
      </vt:variant>
      <vt:variant>
        <vt:lpwstr/>
      </vt:variant>
      <vt:variant>
        <vt:i4>5832716</vt:i4>
      </vt:variant>
      <vt:variant>
        <vt:i4>2208</vt:i4>
      </vt:variant>
      <vt:variant>
        <vt:i4>0</vt:i4>
      </vt:variant>
      <vt:variant>
        <vt:i4>5</vt:i4>
      </vt:variant>
      <vt:variant>
        <vt:lpwstr>https://www.leapfroggroup.org/survey-materials/survey-and-cpoe-materials</vt:lpwstr>
      </vt:variant>
      <vt:variant>
        <vt:lpwstr/>
      </vt:variant>
      <vt:variant>
        <vt:i4>1179654</vt:i4>
      </vt:variant>
      <vt:variant>
        <vt:i4>2205</vt:i4>
      </vt:variant>
      <vt:variant>
        <vt:i4>0</vt:i4>
      </vt:variant>
      <vt:variant>
        <vt:i4>5</vt:i4>
      </vt:variant>
      <vt:variant>
        <vt:lpwstr/>
      </vt:variant>
      <vt:variant>
        <vt:lpwstr>discrepdueunintentaddmeds</vt:lpwstr>
      </vt:variant>
      <vt:variant>
        <vt:i4>8126566</vt:i4>
      </vt:variant>
      <vt:variant>
        <vt:i4>2202</vt:i4>
      </vt:variant>
      <vt:variant>
        <vt:i4>0</vt:i4>
      </vt:variant>
      <vt:variant>
        <vt:i4>5</vt:i4>
      </vt:variant>
      <vt:variant>
        <vt:lpwstr/>
      </vt:variant>
      <vt:variant>
        <vt:lpwstr>unintentaddmeds</vt:lpwstr>
      </vt:variant>
      <vt:variant>
        <vt:i4>2031647</vt:i4>
      </vt:variant>
      <vt:variant>
        <vt:i4>2199</vt:i4>
      </vt:variant>
      <vt:variant>
        <vt:i4>0</vt:i4>
      </vt:variant>
      <vt:variant>
        <vt:i4>5</vt:i4>
      </vt:variant>
      <vt:variant>
        <vt:lpwstr/>
      </vt:variant>
      <vt:variant>
        <vt:lpwstr>DiscrepanciesinGoldStandardMedicatio</vt:lpwstr>
      </vt:variant>
      <vt:variant>
        <vt:i4>1114122</vt:i4>
      </vt:variant>
      <vt:variant>
        <vt:i4>2196</vt:i4>
      </vt:variant>
      <vt:variant>
        <vt:i4>0</vt:i4>
      </vt:variant>
      <vt:variant>
        <vt:i4>5</vt:i4>
      </vt:variant>
      <vt:variant>
        <vt:lpwstr/>
      </vt:variant>
      <vt:variant>
        <vt:lpwstr>GoldStandardMedicationHistory</vt:lpwstr>
      </vt:variant>
      <vt:variant>
        <vt:i4>7733370</vt:i4>
      </vt:variant>
      <vt:variant>
        <vt:i4>2193</vt:i4>
      </vt:variant>
      <vt:variant>
        <vt:i4>0</vt:i4>
      </vt:variant>
      <vt:variant>
        <vt:i4>5</vt:i4>
      </vt:variant>
      <vt:variant>
        <vt:lpwstr/>
      </vt:variant>
      <vt:variant>
        <vt:lpwstr>CertifiedPharmacyTechnician</vt:lpwstr>
      </vt:variant>
      <vt:variant>
        <vt:i4>6619247</vt:i4>
      </vt:variant>
      <vt:variant>
        <vt:i4>2190</vt:i4>
      </vt:variant>
      <vt:variant>
        <vt:i4>0</vt:i4>
      </vt:variant>
      <vt:variant>
        <vt:i4>5</vt:i4>
      </vt:variant>
      <vt:variant>
        <vt:lpwstr/>
      </vt:variant>
      <vt:variant>
        <vt:lpwstr>SamplingforMedicationReconciliation</vt:lpwstr>
      </vt:variant>
      <vt:variant>
        <vt:i4>3407958</vt:i4>
      </vt:variant>
      <vt:variant>
        <vt:i4>2187</vt:i4>
      </vt:variant>
      <vt:variant>
        <vt:i4>0</vt:i4>
      </vt:variant>
      <vt:variant>
        <vt:i4>5</vt:i4>
      </vt:variant>
      <vt:variant>
        <vt:lpwstr/>
      </vt:variant>
      <vt:variant>
        <vt:lpwstr>Step5_ComparewDischargeOrders</vt:lpwstr>
      </vt:variant>
      <vt:variant>
        <vt:i4>2687047</vt:i4>
      </vt:variant>
      <vt:variant>
        <vt:i4>2184</vt:i4>
      </vt:variant>
      <vt:variant>
        <vt:i4>0</vt:i4>
      </vt:variant>
      <vt:variant>
        <vt:i4>5</vt:i4>
      </vt:variant>
      <vt:variant>
        <vt:lpwstr/>
      </vt:variant>
      <vt:variant>
        <vt:lpwstr>Step4_ComparewAdmissionOrders</vt:lpwstr>
      </vt:variant>
      <vt:variant>
        <vt:i4>7733370</vt:i4>
      </vt:variant>
      <vt:variant>
        <vt:i4>2181</vt:i4>
      </vt:variant>
      <vt:variant>
        <vt:i4>0</vt:i4>
      </vt:variant>
      <vt:variant>
        <vt:i4>5</vt:i4>
      </vt:variant>
      <vt:variant>
        <vt:lpwstr/>
      </vt:variant>
      <vt:variant>
        <vt:lpwstr>CertifiedPharmacyTechnician</vt:lpwstr>
      </vt:variant>
      <vt:variant>
        <vt:i4>5963831</vt:i4>
      </vt:variant>
      <vt:variant>
        <vt:i4>2178</vt:i4>
      </vt:variant>
      <vt:variant>
        <vt:i4>0</vt:i4>
      </vt:variant>
      <vt:variant>
        <vt:i4>5</vt:i4>
      </vt:variant>
      <vt:variant>
        <vt:lpwstr/>
      </vt:variant>
      <vt:variant>
        <vt:lpwstr>Step3_CompleteWkst</vt:lpwstr>
      </vt:variant>
      <vt:variant>
        <vt:i4>7733370</vt:i4>
      </vt:variant>
      <vt:variant>
        <vt:i4>2172</vt:i4>
      </vt:variant>
      <vt:variant>
        <vt:i4>0</vt:i4>
      </vt:variant>
      <vt:variant>
        <vt:i4>5</vt:i4>
      </vt:variant>
      <vt:variant>
        <vt:lpwstr/>
      </vt:variant>
      <vt:variant>
        <vt:lpwstr>CertifiedPharmacyTechnician</vt:lpwstr>
      </vt:variant>
      <vt:variant>
        <vt:i4>4390946</vt:i4>
      </vt:variant>
      <vt:variant>
        <vt:i4>2169</vt:i4>
      </vt:variant>
      <vt:variant>
        <vt:i4>0</vt:i4>
      </vt:variant>
      <vt:variant>
        <vt:i4>5</vt:i4>
      </vt:variant>
      <vt:variant>
        <vt:lpwstr/>
      </vt:variant>
      <vt:variant>
        <vt:lpwstr>Step2_Interview</vt:lpwstr>
      </vt:variant>
      <vt:variant>
        <vt:i4>7733370</vt:i4>
      </vt:variant>
      <vt:variant>
        <vt:i4>2166</vt:i4>
      </vt:variant>
      <vt:variant>
        <vt:i4>0</vt:i4>
      </vt:variant>
      <vt:variant>
        <vt:i4>5</vt:i4>
      </vt:variant>
      <vt:variant>
        <vt:lpwstr/>
      </vt:variant>
      <vt:variant>
        <vt:lpwstr>CertifiedPharmacyTechnician</vt:lpwstr>
      </vt:variant>
      <vt:variant>
        <vt:i4>8126478</vt:i4>
      </vt:variant>
      <vt:variant>
        <vt:i4>2163</vt:i4>
      </vt:variant>
      <vt:variant>
        <vt:i4>0</vt:i4>
      </vt:variant>
      <vt:variant>
        <vt:i4>5</vt:i4>
      </vt:variant>
      <vt:variant>
        <vt:lpwstr/>
      </vt:variant>
      <vt:variant>
        <vt:lpwstr>_Medication_Reconciliation_1</vt:lpwstr>
      </vt:variant>
      <vt:variant>
        <vt:i4>6750330</vt:i4>
      </vt:variant>
      <vt:variant>
        <vt:i4>2160</vt:i4>
      </vt:variant>
      <vt:variant>
        <vt:i4>0</vt:i4>
      </vt:variant>
      <vt:variant>
        <vt:i4>5</vt:i4>
      </vt:variant>
      <vt:variant>
        <vt:lpwstr/>
      </vt:variant>
      <vt:variant>
        <vt:lpwstr>MedRecSpecs</vt:lpwstr>
      </vt:variant>
      <vt:variant>
        <vt:i4>7798907</vt:i4>
      </vt:variant>
      <vt:variant>
        <vt:i4>2157</vt:i4>
      </vt:variant>
      <vt:variant>
        <vt:i4>0</vt:i4>
      </vt:variant>
      <vt:variant>
        <vt:i4>5</vt:i4>
      </vt:variant>
      <vt:variant>
        <vt:lpwstr>http://leapfroggroup.org/survey-materials/multi-campus-reporting-policy</vt:lpwstr>
      </vt:variant>
      <vt:variant>
        <vt:lpwstr/>
      </vt:variant>
      <vt:variant>
        <vt:i4>2031636</vt:i4>
      </vt:variant>
      <vt:variant>
        <vt:i4>2154</vt:i4>
      </vt:variant>
      <vt:variant>
        <vt:i4>0</vt:i4>
      </vt:variant>
      <vt:variant>
        <vt:i4>5</vt:i4>
      </vt:variant>
      <vt:variant>
        <vt:lpwstr/>
      </vt:variant>
      <vt:variant>
        <vt:lpwstr>pacusendnote</vt:lpwstr>
      </vt:variant>
      <vt:variant>
        <vt:i4>65538</vt:i4>
      </vt:variant>
      <vt:variant>
        <vt:i4>2151</vt:i4>
      </vt:variant>
      <vt:variant>
        <vt:i4>0</vt:i4>
      </vt:variant>
      <vt:variant>
        <vt:i4>5</vt:i4>
      </vt:variant>
      <vt:variant>
        <vt:lpwstr/>
      </vt:variant>
      <vt:variant>
        <vt:lpwstr>LaborandDeliveryUnits</vt:lpwstr>
      </vt:variant>
      <vt:variant>
        <vt:i4>1310795</vt:i4>
      </vt:variant>
      <vt:variant>
        <vt:i4>2148</vt:i4>
      </vt:variant>
      <vt:variant>
        <vt:i4>0</vt:i4>
      </vt:variant>
      <vt:variant>
        <vt:i4>5</vt:i4>
      </vt:variant>
      <vt:variant>
        <vt:lpwstr/>
      </vt:variant>
      <vt:variant>
        <vt:lpwstr>stepdown_progressiveunits_endnote20</vt:lpwstr>
      </vt:variant>
      <vt:variant>
        <vt:i4>1900562</vt:i4>
      </vt:variant>
      <vt:variant>
        <vt:i4>2145</vt:i4>
      </vt:variant>
      <vt:variant>
        <vt:i4>0</vt:i4>
      </vt:variant>
      <vt:variant>
        <vt:i4>5</vt:i4>
      </vt:variant>
      <vt:variant>
        <vt:lpwstr/>
      </vt:variant>
      <vt:variant>
        <vt:lpwstr>MedicalandorSurgicalUnits</vt:lpwstr>
      </vt:variant>
      <vt:variant>
        <vt:i4>7340136</vt:i4>
      </vt:variant>
      <vt:variant>
        <vt:i4>2142</vt:i4>
      </vt:variant>
      <vt:variant>
        <vt:i4>0</vt:i4>
      </vt:variant>
      <vt:variant>
        <vt:i4>5</vt:i4>
      </vt:variant>
      <vt:variant>
        <vt:lpwstr/>
      </vt:variant>
      <vt:variant>
        <vt:lpwstr>neonatalICU</vt:lpwstr>
      </vt:variant>
      <vt:variant>
        <vt:i4>196616</vt:i4>
      </vt:variant>
      <vt:variant>
        <vt:i4>2139</vt:i4>
      </vt:variant>
      <vt:variant>
        <vt:i4>0</vt:i4>
      </vt:variant>
      <vt:variant>
        <vt:i4>5</vt:i4>
      </vt:variant>
      <vt:variant>
        <vt:lpwstr/>
      </vt:variant>
      <vt:variant>
        <vt:lpwstr>generalmedicalsurgicalandneuroicu</vt:lpwstr>
      </vt:variant>
      <vt:variant>
        <vt:i4>2031636</vt:i4>
      </vt:variant>
      <vt:variant>
        <vt:i4>2136</vt:i4>
      </vt:variant>
      <vt:variant>
        <vt:i4>0</vt:i4>
      </vt:variant>
      <vt:variant>
        <vt:i4>5</vt:i4>
      </vt:variant>
      <vt:variant>
        <vt:lpwstr/>
      </vt:variant>
      <vt:variant>
        <vt:lpwstr>pacusendnote</vt:lpwstr>
      </vt:variant>
      <vt:variant>
        <vt:i4>65538</vt:i4>
      </vt:variant>
      <vt:variant>
        <vt:i4>2130</vt:i4>
      </vt:variant>
      <vt:variant>
        <vt:i4>0</vt:i4>
      </vt:variant>
      <vt:variant>
        <vt:i4>5</vt:i4>
      </vt:variant>
      <vt:variant>
        <vt:lpwstr/>
      </vt:variant>
      <vt:variant>
        <vt:lpwstr>LaborandDeliveryUnits</vt:lpwstr>
      </vt:variant>
      <vt:variant>
        <vt:i4>1310795</vt:i4>
      </vt:variant>
      <vt:variant>
        <vt:i4>2127</vt:i4>
      </vt:variant>
      <vt:variant>
        <vt:i4>0</vt:i4>
      </vt:variant>
      <vt:variant>
        <vt:i4>5</vt:i4>
      </vt:variant>
      <vt:variant>
        <vt:lpwstr/>
      </vt:variant>
      <vt:variant>
        <vt:lpwstr>stepdown_progressiveunits_endnote20</vt:lpwstr>
      </vt:variant>
      <vt:variant>
        <vt:i4>1900562</vt:i4>
      </vt:variant>
      <vt:variant>
        <vt:i4>2121</vt:i4>
      </vt:variant>
      <vt:variant>
        <vt:i4>0</vt:i4>
      </vt:variant>
      <vt:variant>
        <vt:i4>5</vt:i4>
      </vt:variant>
      <vt:variant>
        <vt:lpwstr/>
      </vt:variant>
      <vt:variant>
        <vt:lpwstr>MedicalandorSurgicalUnits</vt:lpwstr>
      </vt:variant>
      <vt:variant>
        <vt:i4>7340136</vt:i4>
      </vt:variant>
      <vt:variant>
        <vt:i4>2118</vt:i4>
      </vt:variant>
      <vt:variant>
        <vt:i4>0</vt:i4>
      </vt:variant>
      <vt:variant>
        <vt:i4>5</vt:i4>
      </vt:variant>
      <vt:variant>
        <vt:lpwstr/>
      </vt:variant>
      <vt:variant>
        <vt:lpwstr>neonatalICU</vt:lpwstr>
      </vt:variant>
      <vt:variant>
        <vt:i4>196616</vt:i4>
      </vt:variant>
      <vt:variant>
        <vt:i4>2115</vt:i4>
      </vt:variant>
      <vt:variant>
        <vt:i4>0</vt:i4>
      </vt:variant>
      <vt:variant>
        <vt:i4>5</vt:i4>
      </vt:variant>
      <vt:variant>
        <vt:lpwstr/>
      </vt:variant>
      <vt:variant>
        <vt:lpwstr>generalmedicalsurgicalandneuroicu</vt:lpwstr>
      </vt:variant>
      <vt:variant>
        <vt:i4>1245253</vt:i4>
      </vt:variant>
      <vt:variant>
        <vt:i4>2109</vt:i4>
      </vt:variant>
      <vt:variant>
        <vt:i4>0</vt:i4>
      </vt:variant>
      <vt:variant>
        <vt:i4>5</vt:i4>
      </vt:variant>
      <vt:variant>
        <vt:lpwstr/>
      </vt:variant>
      <vt:variant>
        <vt:lpwstr>_Bar_Code_Medication_1</vt:lpwstr>
      </vt:variant>
      <vt:variant>
        <vt:i4>7798907</vt:i4>
      </vt:variant>
      <vt:variant>
        <vt:i4>2106</vt:i4>
      </vt:variant>
      <vt:variant>
        <vt:i4>0</vt:i4>
      </vt:variant>
      <vt:variant>
        <vt:i4>5</vt:i4>
      </vt:variant>
      <vt:variant>
        <vt:lpwstr>http://leapfroggroup.org/survey-materials/multi-campus-reporting-policy</vt:lpwstr>
      </vt:variant>
      <vt:variant>
        <vt:lpwstr/>
      </vt:variant>
      <vt:variant>
        <vt:i4>7798907</vt:i4>
      </vt:variant>
      <vt:variant>
        <vt:i4>2103</vt:i4>
      </vt:variant>
      <vt:variant>
        <vt:i4>0</vt:i4>
      </vt:variant>
      <vt:variant>
        <vt:i4>5</vt:i4>
      </vt:variant>
      <vt:variant>
        <vt:lpwstr>http://leapfroggroup.org/survey-materials/multi-campus-reporting-policy</vt:lpwstr>
      </vt:variant>
      <vt:variant>
        <vt:lpwstr/>
      </vt:variant>
      <vt:variant>
        <vt:i4>983089</vt:i4>
      </vt:variant>
      <vt:variant>
        <vt:i4>2100</vt:i4>
      </vt:variant>
      <vt:variant>
        <vt:i4>0</vt:i4>
      </vt:variant>
      <vt:variant>
        <vt:i4>5</vt:i4>
      </vt:variant>
      <vt:variant>
        <vt:lpwstr/>
      </vt:variant>
      <vt:variant>
        <vt:lpwstr>Endnote16_CPOE</vt:lpwstr>
      </vt:variant>
      <vt:variant>
        <vt:i4>8257547</vt:i4>
      </vt:variant>
      <vt:variant>
        <vt:i4>2097</vt:i4>
      </vt:variant>
      <vt:variant>
        <vt:i4>0</vt:i4>
      </vt:variant>
      <vt:variant>
        <vt:i4>5</vt:i4>
      </vt:variant>
      <vt:variant>
        <vt:lpwstr/>
      </vt:variant>
      <vt:variant>
        <vt:lpwstr>_Medication_Safety_-</vt:lpwstr>
      </vt:variant>
      <vt:variant>
        <vt:i4>7798907</vt:i4>
      </vt:variant>
      <vt:variant>
        <vt:i4>2094</vt:i4>
      </vt:variant>
      <vt:variant>
        <vt:i4>0</vt:i4>
      </vt:variant>
      <vt:variant>
        <vt:i4>5</vt:i4>
      </vt:variant>
      <vt:variant>
        <vt:lpwstr>http://leapfroggroup.org/survey-materials/multi-campus-reporting-policy</vt:lpwstr>
      </vt:variant>
      <vt:variant>
        <vt:lpwstr/>
      </vt:variant>
      <vt:variant>
        <vt:i4>5046365</vt:i4>
      </vt:variant>
      <vt:variant>
        <vt:i4>2091</vt:i4>
      </vt:variant>
      <vt:variant>
        <vt:i4>0</vt:i4>
      </vt:variant>
      <vt:variant>
        <vt:i4>5</vt:i4>
      </vt:variant>
      <vt:variant>
        <vt:lpwstr>http://www.leapfroggroup.org/survey-materials/scoring-and-results</vt:lpwstr>
      </vt:variant>
      <vt:variant>
        <vt:lpwstr/>
      </vt:variant>
      <vt:variant>
        <vt:i4>4784219</vt:i4>
      </vt:variant>
      <vt:variant>
        <vt:i4>2088</vt:i4>
      </vt:variant>
      <vt:variant>
        <vt:i4>0</vt:i4>
      </vt:variant>
      <vt:variant>
        <vt:i4>5</vt:i4>
      </vt:variant>
      <vt:variant>
        <vt:lpwstr>https://ratings.leapfroggroup.org/measure/hospital/2025/medication-reconciliation</vt:lpwstr>
      </vt:variant>
      <vt:variant>
        <vt:lpwstr/>
      </vt:variant>
      <vt:variant>
        <vt:i4>6881312</vt:i4>
      </vt:variant>
      <vt:variant>
        <vt:i4>2085</vt:i4>
      </vt:variant>
      <vt:variant>
        <vt:i4>0</vt:i4>
      </vt:variant>
      <vt:variant>
        <vt:i4>5</vt:i4>
      </vt:variant>
      <vt:variant>
        <vt:lpwstr>https://ratings.leapfroggroup.org/measure/hospital/2025/safe-medication-administration</vt:lpwstr>
      </vt:variant>
      <vt:variant>
        <vt:lpwstr/>
      </vt:variant>
      <vt:variant>
        <vt:i4>393295</vt:i4>
      </vt:variant>
      <vt:variant>
        <vt:i4>2082</vt:i4>
      </vt:variant>
      <vt:variant>
        <vt:i4>0</vt:i4>
      </vt:variant>
      <vt:variant>
        <vt:i4>5</vt:i4>
      </vt:variant>
      <vt:variant>
        <vt:lpwstr>https://ratings.leapfroggroup.org/measure/hospital/2025/safe-medication-ordering</vt:lpwstr>
      </vt:variant>
      <vt:variant>
        <vt:lpwstr/>
      </vt:variant>
      <vt:variant>
        <vt:i4>2359335</vt:i4>
      </vt:variant>
      <vt:variant>
        <vt:i4>2079</vt:i4>
      </vt:variant>
      <vt:variant>
        <vt:i4>0</vt:i4>
      </vt:variant>
      <vt:variant>
        <vt:i4>5</vt:i4>
      </vt:variant>
      <vt:variant>
        <vt:lpwstr>https://www.hhs.gov/civil-rights/for-individuals/special-topics/limited-english-proficiency/index.html</vt:lpwstr>
      </vt:variant>
      <vt:variant>
        <vt:lpwstr/>
      </vt:variant>
      <vt:variant>
        <vt:i4>3080241</vt:i4>
      </vt:variant>
      <vt:variant>
        <vt:i4>2076</vt:i4>
      </vt:variant>
      <vt:variant>
        <vt:i4>0</vt:i4>
      </vt:variant>
      <vt:variant>
        <vt:i4>5</vt:i4>
      </vt:variant>
      <vt:variant>
        <vt:lpwstr>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vt:lpwstr>
      </vt:variant>
      <vt:variant>
        <vt:lpwstr/>
      </vt:variant>
      <vt:variant>
        <vt:i4>3997746</vt:i4>
      </vt:variant>
      <vt:variant>
        <vt:i4>2073</vt:i4>
      </vt:variant>
      <vt:variant>
        <vt:i4>0</vt:i4>
      </vt:variant>
      <vt:variant>
        <vt:i4>5</vt:i4>
      </vt:variant>
      <vt:variant>
        <vt:lpwstr>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vt:lpwstr>
      </vt:variant>
      <vt:variant>
        <vt:lpwstr/>
      </vt:variant>
      <vt:variant>
        <vt:i4>3080232</vt:i4>
      </vt:variant>
      <vt:variant>
        <vt:i4>2070</vt:i4>
      </vt:variant>
      <vt:variant>
        <vt:i4>0</vt:i4>
      </vt:variant>
      <vt:variant>
        <vt:i4>5</vt:i4>
      </vt:variant>
      <vt:variant>
        <vt:lpwstr>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vt:lpwstr>
      </vt:variant>
      <vt:variant>
        <vt:lpwstr/>
      </vt:variant>
      <vt:variant>
        <vt:i4>7077934</vt:i4>
      </vt:variant>
      <vt:variant>
        <vt:i4>2067</vt:i4>
      </vt:variant>
      <vt:variant>
        <vt:i4>0</vt:i4>
      </vt:variant>
      <vt:variant>
        <vt:i4>5</vt:i4>
      </vt:variant>
      <vt:variant>
        <vt:lpwstr>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vt:lpwstr>
      </vt:variant>
      <vt:variant>
        <vt:lpwstr/>
      </vt:variant>
      <vt:variant>
        <vt:i4>3604590</vt:i4>
      </vt:variant>
      <vt:variant>
        <vt:i4>2064</vt:i4>
      </vt:variant>
      <vt:variant>
        <vt:i4>0</vt:i4>
      </vt:variant>
      <vt:variant>
        <vt:i4>5</vt:i4>
      </vt:variant>
      <vt:variant>
        <vt:lpwstr>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vt:lpwstr>
      </vt:variant>
      <vt:variant>
        <vt:lpwstr/>
      </vt:variant>
      <vt:variant>
        <vt:i4>3407966</vt:i4>
      </vt:variant>
      <vt:variant>
        <vt:i4>2061</vt:i4>
      </vt:variant>
      <vt:variant>
        <vt:i4>0</vt:i4>
      </vt:variant>
      <vt:variant>
        <vt:i4>5</vt:i4>
      </vt:variant>
      <vt:variant>
        <vt:lpwstr>https://www.oecd.org/skills/piaac/publications/countryspecificmaterial/PIAAC_Country_Note_USA.pdf</vt:lpwstr>
      </vt:variant>
      <vt:variant>
        <vt:lpwstr/>
      </vt:variant>
      <vt:variant>
        <vt:i4>5636210</vt:i4>
      </vt:variant>
      <vt:variant>
        <vt:i4>2058</vt:i4>
      </vt:variant>
      <vt:variant>
        <vt:i4>0</vt:i4>
      </vt:variant>
      <vt:variant>
        <vt:i4>5</vt:i4>
      </vt:variant>
      <vt:variant>
        <vt:lpwstr>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vt:lpwstr>
      </vt:variant>
      <vt:variant>
        <vt:lpwstr/>
      </vt:variant>
      <vt:variant>
        <vt:i4>7274609</vt:i4>
      </vt:variant>
      <vt:variant>
        <vt:i4>2055</vt:i4>
      </vt:variant>
      <vt:variant>
        <vt:i4>0</vt:i4>
      </vt:variant>
      <vt:variant>
        <vt:i4>5</vt:i4>
      </vt:variant>
      <vt:variant>
        <vt:lpwstr>https://www.ahrq.gov/health-literacy/professional-training/informed-choice.html</vt:lpwstr>
      </vt:variant>
      <vt:variant>
        <vt:lpwstr/>
      </vt:variant>
      <vt:variant>
        <vt:i4>6357031</vt:i4>
      </vt:variant>
      <vt:variant>
        <vt:i4>2052</vt:i4>
      </vt:variant>
      <vt:variant>
        <vt:i4>0</vt:i4>
      </vt:variant>
      <vt:variant>
        <vt:i4>5</vt:i4>
      </vt:variant>
      <vt:variant>
        <vt:lpwstr>https://www.nyp.org/daliocenter/data-and-infrastructure</vt:lpwstr>
      </vt:variant>
      <vt:variant>
        <vt:lpwstr/>
      </vt:variant>
      <vt:variant>
        <vt:i4>1245207</vt:i4>
      </vt:variant>
      <vt:variant>
        <vt:i4>2049</vt:i4>
      </vt:variant>
      <vt:variant>
        <vt:i4>0</vt:i4>
      </vt:variant>
      <vt:variant>
        <vt:i4>5</vt:i4>
      </vt:variant>
      <vt:variant>
        <vt:lpwstr>https://www.henryford.com/about/diversity/why-we-ask</vt:lpwstr>
      </vt:variant>
      <vt:variant>
        <vt:lpwstr/>
      </vt:variant>
      <vt:variant>
        <vt:i4>5767188</vt:i4>
      </vt:variant>
      <vt:variant>
        <vt:i4>2046</vt:i4>
      </vt:variant>
      <vt:variant>
        <vt:i4>0</vt:i4>
      </vt:variant>
      <vt:variant>
        <vt:i4>5</vt:i4>
      </vt:variant>
      <vt:variant>
        <vt:lpwstr>https://www.ihi.org/insights/words-matter-making-sense-health-equity-terminology</vt:lpwstr>
      </vt:variant>
      <vt:variant>
        <vt:lpwstr/>
      </vt:variant>
      <vt:variant>
        <vt:i4>196625</vt:i4>
      </vt:variant>
      <vt:variant>
        <vt:i4>2043</vt:i4>
      </vt:variant>
      <vt:variant>
        <vt:i4>0</vt:i4>
      </vt:variant>
      <vt:variant>
        <vt:i4>5</vt:i4>
      </vt:variant>
      <vt:variant>
        <vt:lpwstr>https://mediacentral.ucl.ac.uk/Play/6608</vt:lpwstr>
      </vt:variant>
      <vt:variant>
        <vt:lpwstr/>
      </vt:variant>
      <vt:variant>
        <vt:i4>3539057</vt:i4>
      </vt:variant>
      <vt:variant>
        <vt:i4>2040</vt:i4>
      </vt:variant>
      <vt:variant>
        <vt:i4>0</vt:i4>
      </vt:variant>
      <vt:variant>
        <vt:i4>5</vt:i4>
      </vt:variant>
      <vt:variant>
        <vt:lpwstr>https://www.youtube.com/watch?v=8SOzXeYDhAw</vt:lpwstr>
      </vt:variant>
      <vt:variant>
        <vt:lpwstr/>
      </vt:variant>
      <vt:variant>
        <vt:i4>720917</vt:i4>
      </vt:variant>
      <vt:variant>
        <vt:i4>2037</vt:i4>
      </vt:variant>
      <vt:variant>
        <vt:i4>0</vt:i4>
      </vt:variant>
      <vt:variant>
        <vt:i4>5</vt:i4>
      </vt:variant>
      <vt:variant>
        <vt:lpwstr>https://torontohealthequity.ca/wp-content/uploads/2018/03/Measuring-Health-Equity-Participant-Manual-2018.pdf</vt:lpwstr>
      </vt:variant>
      <vt:variant>
        <vt:lpwstr/>
      </vt:variant>
      <vt:variant>
        <vt:i4>4587534</vt:i4>
      </vt:variant>
      <vt:variant>
        <vt:i4>2034</vt:i4>
      </vt:variant>
      <vt:variant>
        <vt:i4>0</vt:i4>
      </vt:variant>
      <vt:variant>
        <vt:i4>5</vt:i4>
      </vt:variant>
      <vt:variant>
        <vt:lpwstr>https://www.cdc.gov/dhds/datasets/?CDC_AAref_Val=https://www.cdc.gov/ncbddd/disabilityandhealth/datasets.html</vt:lpwstr>
      </vt:variant>
      <vt:variant>
        <vt:lpwstr/>
      </vt:variant>
      <vt:variant>
        <vt:i4>1835093</vt:i4>
      </vt:variant>
      <vt:variant>
        <vt:i4>2031</vt:i4>
      </vt:variant>
      <vt:variant>
        <vt:i4>0</vt:i4>
      </vt:variant>
      <vt:variant>
        <vt:i4>5</vt:i4>
      </vt:variant>
      <vt:variant>
        <vt:lpwstr>https://www.cdc.gov/disability-and-health/about/?CDC_AAref_Val=https://www.cdc.gov/ncbddd/disabilityandhealth/disability.html</vt:lpwstr>
      </vt:variant>
      <vt:variant>
        <vt:lpwstr/>
      </vt:variant>
      <vt:variant>
        <vt:i4>1835093</vt:i4>
      </vt:variant>
      <vt:variant>
        <vt:i4>2028</vt:i4>
      </vt:variant>
      <vt:variant>
        <vt:i4>0</vt:i4>
      </vt:variant>
      <vt:variant>
        <vt:i4>5</vt:i4>
      </vt:variant>
      <vt:variant>
        <vt:lpwstr>https://www.cdc.gov/disability-and-health/about/?CDC_AAref_Val=https://www.cdc.gov/ncbddd/disabilityandhealth/disability.html</vt:lpwstr>
      </vt:variant>
      <vt:variant>
        <vt:lpwstr/>
      </vt:variant>
      <vt:variant>
        <vt:i4>7077949</vt:i4>
      </vt:variant>
      <vt:variant>
        <vt:i4>2025</vt:i4>
      </vt:variant>
      <vt:variant>
        <vt:i4>0</vt:i4>
      </vt:variant>
      <vt:variant>
        <vt:i4>5</vt:i4>
      </vt:variant>
      <vt:variant>
        <vt:lpwstr>https://www.cdc.gov/hivnexus/hcp/sexual-history/index.html</vt:lpwstr>
      </vt:variant>
      <vt:variant>
        <vt:lpwstr/>
      </vt:variant>
      <vt:variant>
        <vt:i4>7077949</vt:i4>
      </vt:variant>
      <vt:variant>
        <vt:i4>2022</vt:i4>
      </vt:variant>
      <vt:variant>
        <vt:i4>0</vt:i4>
      </vt:variant>
      <vt:variant>
        <vt:i4>5</vt:i4>
      </vt:variant>
      <vt:variant>
        <vt:lpwstr>https://www.cdc.gov/hivnexus/hcp/sexual-history/index.html</vt:lpwstr>
      </vt:variant>
      <vt:variant>
        <vt:lpwstr/>
      </vt:variant>
      <vt:variant>
        <vt:i4>3473529</vt:i4>
      </vt:variant>
      <vt:variant>
        <vt:i4>2019</vt:i4>
      </vt:variant>
      <vt:variant>
        <vt:i4>0</vt:i4>
      </vt:variant>
      <vt:variant>
        <vt:i4>5</vt:i4>
      </vt:variant>
      <vt:variant>
        <vt:lpwstr>https://www.cms.gov/priorities/health-equity/minority-health/research-data/research-data/tools</vt:lpwstr>
      </vt:variant>
      <vt:variant>
        <vt:lpwstr/>
      </vt:variant>
      <vt:variant>
        <vt:i4>589854</vt:i4>
      </vt:variant>
      <vt:variant>
        <vt:i4>2016</vt:i4>
      </vt:variant>
      <vt:variant>
        <vt:i4>0</vt:i4>
      </vt:variant>
      <vt:variant>
        <vt:i4>5</vt:i4>
      </vt:variant>
      <vt:variant>
        <vt:lpwstr>https://torontohealthequity.ca/training/</vt:lpwstr>
      </vt:variant>
      <vt:variant>
        <vt:lpwstr/>
      </vt:variant>
      <vt:variant>
        <vt:i4>2031694</vt:i4>
      </vt:variant>
      <vt:variant>
        <vt:i4>2013</vt:i4>
      </vt:variant>
      <vt:variant>
        <vt:i4>0</vt:i4>
      </vt:variant>
      <vt:variant>
        <vt:i4>5</vt:i4>
      </vt:variant>
      <vt:variant>
        <vt:lpwstr>https://www.irs.gov/charities-non-profits/financial-assistance-policy-and-emergency-medical-care-policy-section-501r4</vt:lpwstr>
      </vt:variant>
      <vt:variant>
        <vt:lpwstr/>
      </vt:variant>
      <vt:variant>
        <vt:i4>3997815</vt:i4>
      </vt:variant>
      <vt:variant>
        <vt:i4>2010</vt:i4>
      </vt:variant>
      <vt:variant>
        <vt:i4>0</vt:i4>
      </vt:variant>
      <vt:variant>
        <vt:i4>5</vt:i4>
      </vt:variant>
      <vt:variant>
        <vt:lpwstr>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vt:lpwstr>
      </vt:variant>
      <vt:variant>
        <vt:lpwstr/>
      </vt:variant>
      <vt:variant>
        <vt:i4>983111</vt:i4>
      </vt:variant>
      <vt:variant>
        <vt:i4>2007</vt:i4>
      </vt:variant>
      <vt:variant>
        <vt:i4>0</vt:i4>
      </vt:variant>
      <vt:variant>
        <vt:i4>5</vt:i4>
      </vt:variant>
      <vt:variant>
        <vt:lpwstr>https://www.medstarhealth.org/patient-rights-and-responsibilities</vt:lpwstr>
      </vt:variant>
      <vt:variant>
        <vt:lpwstr/>
      </vt:variant>
      <vt:variant>
        <vt:i4>6619177</vt:i4>
      </vt:variant>
      <vt:variant>
        <vt:i4>2004</vt:i4>
      </vt:variant>
      <vt:variant>
        <vt:i4>0</vt:i4>
      </vt:variant>
      <vt:variant>
        <vt:i4>5</vt:i4>
      </vt:variant>
      <vt:variant>
        <vt:lpwstr>https://www.monhealth.com/main/rapid-response-team</vt:lpwstr>
      </vt:variant>
      <vt:variant>
        <vt:lpwstr/>
      </vt:variant>
      <vt:variant>
        <vt:i4>327771</vt:i4>
      </vt:variant>
      <vt:variant>
        <vt:i4>2001</vt:i4>
      </vt:variant>
      <vt:variant>
        <vt:i4>0</vt:i4>
      </vt:variant>
      <vt:variant>
        <vt:i4>5</vt:i4>
      </vt:variant>
      <vt:variant>
        <vt:lpwstr>https://www.upmc.com/about/why-upmc/quality/patient-safety/condition-help</vt:lpwstr>
      </vt:variant>
      <vt:variant>
        <vt:lpwstr/>
      </vt:variant>
      <vt:variant>
        <vt:i4>91</vt:i4>
      </vt:variant>
      <vt:variant>
        <vt:i4>1998</vt:i4>
      </vt:variant>
      <vt:variant>
        <vt:i4>0</vt:i4>
      </vt:variant>
      <vt:variant>
        <vt:i4>5</vt:i4>
      </vt:variant>
      <vt:variant>
        <vt:lpwstr>https://certification.osteopathic.org/about/</vt:lpwstr>
      </vt:variant>
      <vt:variant>
        <vt:lpwstr/>
      </vt:variant>
      <vt:variant>
        <vt:i4>917588</vt:i4>
      </vt:variant>
      <vt:variant>
        <vt:i4>1995</vt:i4>
      </vt:variant>
      <vt:variant>
        <vt:i4>0</vt:i4>
      </vt:variant>
      <vt:variant>
        <vt:i4>5</vt:i4>
      </vt:variant>
      <vt:variant>
        <vt:lpwstr>https://www.abms.org/board-certification/board-certification-requirements/board-eligibility/</vt:lpwstr>
      </vt:variant>
      <vt:variant>
        <vt:lpwstr/>
      </vt:variant>
      <vt:variant>
        <vt:i4>2359393</vt:i4>
      </vt:variant>
      <vt:variant>
        <vt:i4>1992</vt:i4>
      </vt:variant>
      <vt:variant>
        <vt:i4>0</vt:i4>
      </vt:variant>
      <vt:variant>
        <vt:i4>5</vt:i4>
      </vt:variant>
      <vt:variant>
        <vt:lpwstr>http://www.leapfroggroup.org/survey-materials/join-nhsn</vt:lpwstr>
      </vt:variant>
      <vt:variant>
        <vt:lpwstr/>
      </vt:variant>
      <vt:variant>
        <vt:i4>1507407</vt:i4>
      </vt:variant>
      <vt:variant>
        <vt:i4>1989</vt:i4>
      </vt:variant>
      <vt:variant>
        <vt:i4>0</vt:i4>
      </vt:variant>
      <vt:variant>
        <vt:i4>5</vt:i4>
      </vt:variant>
      <vt:variant>
        <vt:lpwstr>https://www.leapfroggroup.org/survey-materials/join-nhsn</vt:lpwstr>
      </vt:variant>
      <vt:variant>
        <vt:lpwstr/>
      </vt:variant>
      <vt:variant>
        <vt:i4>2359393</vt:i4>
      </vt:variant>
      <vt:variant>
        <vt:i4>1986</vt:i4>
      </vt:variant>
      <vt:variant>
        <vt:i4>0</vt:i4>
      </vt:variant>
      <vt:variant>
        <vt:i4>5</vt:i4>
      </vt:variant>
      <vt:variant>
        <vt:lpwstr>http://www.leapfroggroup.org/survey-materials/join-nhsn</vt:lpwstr>
      </vt:variant>
      <vt:variant>
        <vt:lpwstr/>
      </vt:variant>
      <vt:variant>
        <vt:i4>2359393</vt:i4>
      </vt:variant>
      <vt:variant>
        <vt:i4>1983</vt:i4>
      </vt:variant>
      <vt:variant>
        <vt:i4>0</vt:i4>
      </vt:variant>
      <vt:variant>
        <vt:i4>5</vt:i4>
      </vt:variant>
      <vt:variant>
        <vt:lpwstr>http://www.leapfroggroup.org/survey-materials/join-nhsn</vt:lpwstr>
      </vt:variant>
      <vt:variant>
        <vt:lpwstr/>
      </vt:variant>
      <vt:variant>
        <vt:i4>6881372</vt:i4>
      </vt:variant>
      <vt:variant>
        <vt:i4>1980</vt:i4>
      </vt:variant>
      <vt:variant>
        <vt:i4>0</vt:i4>
      </vt:variant>
      <vt:variant>
        <vt:i4>5</vt:i4>
      </vt:variant>
      <vt:variant>
        <vt:lpwstr/>
      </vt:variant>
      <vt:variant>
        <vt:lpwstr>_5C:_Nursing_Workforce</vt:lpwstr>
      </vt:variant>
      <vt:variant>
        <vt:i4>1638435</vt:i4>
      </vt:variant>
      <vt:variant>
        <vt:i4>1977</vt:i4>
      </vt:variant>
      <vt:variant>
        <vt:i4>0</vt:i4>
      </vt:variant>
      <vt:variant>
        <vt:i4>5</vt:i4>
      </vt:variant>
      <vt:variant>
        <vt:lpwstr>https://www.cdc.gov/nhsn/forms/instr/57_103-TOI.pdf</vt:lpwstr>
      </vt:variant>
      <vt:variant>
        <vt:lpwstr/>
      </vt:variant>
      <vt:variant>
        <vt:i4>7798907</vt:i4>
      </vt:variant>
      <vt:variant>
        <vt:i4>1974</vt:i4>
      </vt:variant>
      <vt:variant>
        <vt:i4>0</vt:i4>
      </vt:variant>
      <vt:variant>
        <vt:i4>5</vt:i4>
      </vt:variant>
      <vt:variant>
        <vt:lpwstr>http://leapfroggroup.org/survey-materials/multi-campus-reporting-policy</vt:lpwstr>
      </vt:variant>
      <vt:variant>
        <vt:lpwstr/>
      </vt:variant>
      <vt:variant>
        <vt:i4>786496</vt:i4>
      </vt:variant>
      <vt:variant>
        <vt:i4>1971</vt:i4>
      </vt:variant>
      <vt:variant>
        <vt:i4>0</vt:i4>
      </vt:variant>
      <vt:variant>
        <vt:i4>5</vt:i4>
      </vt:variant>
      <vt:variant>
        <vt:lpwstr>https://www.leapfroggroup.org/survey-materials/data-accuracy</vt:lpwstr>
      </vt:variant>
      <vt:variant>
        <vt:lpwstr/>
      </vt:variant>
      <vt:variant>
        <vt:i4>1572864</vt:i4>
      </vt:variant>
      <vt:variant>
        <vt:i4>1968</vt:i4>
      </vt:variant>
      <vt:variant>
        <vt:i4>0</vt:i4>
      </vt:variant>
      <vt:variant>
        <vt:i4>5</vt:i4>
      </vt:variant>
      <vt:variant>
        <vt:lpwstr/>
      </vt:variant>
      <vt:variant>
        <vt:lpwstr>ICInterpreter</vt:lpwstr>
      </vt:variant>
      <vt:variant>
        <vt:i4>1638429</vt:i4>
      </vt:variant>
      <vt:variant>
        <vt:i4>1965</vt:i4>
      </vt:variant>
      <vt:variant>
        <vt:i4>0</vt:i4>
      </vt:variant>
      <vt:variant>
        <vt:i4>5</vt:i4>
      </vt:variant>
      <vt:variant>
        <vt:lpwstr/>
      </vt:variant>
      <vt:variant>
        <vt:lpwstr>readinglevel</vt:lpwstr>
      </vt:variant>
      <vt:variant>
        <vt:i4>7143528</vt:i4>
      </vt:variant>
      <vt:variant>
        <vt:i4>1962</vt:i4>
      </vt:variant>
      <vt:variant>
        <vt:i4>0</vt:i4>
      </vt:variant>
      <vt:variant>
        <vt:i4>5</vt:i4>
      </vt:variant>
      <vt:variant>
        <vt:lpwstr/>
      </vt:variant>
      <vt:variant>
        <vt:lpwstr>solicitfeedback</vt:lpwstr>
      </vt:variant>
      <vt:variant>
        <vt:i4>3473471</vt:i4>
      </vt:variant>
      <vt:variant>
        <vt:i4>1959</vt:i4>
      </vt:variant>
      <vt:variant>
        <vt:i4>0</vt:i4>
      </vt:variant>
      <vt:variant>
        <vt:i4>5</vt:i4>
      </vt:variant>
      <vt:variant>
        <vt:lpwstr/>
      </vt:variant>
      <vt:variant>
        <vt:lpwstr>_Informed_Consent</vt:lpwstr>
      </vt:variant>
      <vt:variant>
        <vt:i4>3473471</vt:i4>
      </vt:variant>
      <vt:variant>
        <vt:i4>1956</vt:i4>
      </vt:variant>
      <vt:variant>
        <vt:i4>0</vt:i4>
      </vt:variant>
      <vt:variant>
        <vt:i4>5</vt:i4>
      </vt:variant>
      <vt:variant>
        <vt:lpwstr/>
      </vt:variant>
      <vt:variant>
        <vt:lpwstr>_Informed_Consent</vt:lpwstr>
      </vt:variant>
      <vt:variant>
        <vt:i4>7798907</vt:i4>
      </vt:variant>
      <vt:variant>
        <vt:i4>1953</vt:i4>
      </vt:variant>
      <vt:variant>
        <vt:i4>0</vt:i4>
      </vt:variant>
      <vt:variant>
        <vt:i4>5</vt:i4>
      </vt:variant>
      <vt:variant>
        <vt:lpwstr>http://leapfroggroup.org/survey-materials/multi-campus-reporting-policy</vt:lpwstr>
      </vt:variant>
      <vt:variant>
        <vt:lpwstr/>
      </vt:variant>
      <vt:variant>
        <vt:i4>5701681</vt:i4>
      </vt:variant>
      <vt:variant>
        <vt:i4>1950</vt:i4>
      </vt:variant>
      <vt:variant>
        <vt:i4>0</vt:i4>
      </vt:variant>
      <vt:variant>
        <vt:i4>5</vt:i4>
      </vt:variant>
      <vt:variant>
        <vt:lpwstr/>
      </vt:variant>
      <vt:variant>
        <vt:lpwstr>Endnote6_Web</vt:lpwstr>
      </vt:variant>
      <vt:variant>
        <vt:i4>1966106</vt:i4>
      </vt:variant>
      <vt:variant>
        <vt:i4>1947</vt:i4>
      </vt:variant>
      <vt:variant>
        <vt:i4>0</vt:i4>
      </vt:variant>
      <vt:variant>
        <vt:i4>5</vt:i4>
      </vt:variant>
      <vt:variant>
        <vt:lpwstr/>
      </vt:variant>
      <vt:variant>
        <vt:lpwstr>inadequatedatafaq</vt:lpwstr>
      </vt:variant>
      <vt:variant>
        <vt:i4>2162778</vt:i4>
      </vt:variant>
      <vt:variant>
        <vt:i4>1944</vt:i4>
      </vt:variant>
      <vt:variant>
        <vt:i4>0</vt:i4>
      </vt:variant>
      <vt:variant>
        <vt:i4>5</vt:i4>
      </vt:variant>
      <vt:variant>
        <vt:lpwstr/>
      </vt:variant>
      <vt:variant>
        <vt:lpwstr>abilitystatus_1c</vt:lpwstr>
      </vt:variant>
      <vt:variant>
        <vt:i4>6946915</vt:i4>
      </vt:variant>
      <vt:variant>
        <vt:i4>1941</vt:i4>
      </vt:variant>
      <vt:variant>
        <vt:i4>0</vt:i4>
      </vt:variant>
      <vt:variant>
        <vt:i4>5</vt:i4>
      </vt:variant>
      <vt:variant>
        <vt:lpwstr/>
      </vt:variant>
      <vt:variant>
        <vt:lpwstr>directlyfrompatientsfaq</vt:lpwstr>
      </vt:variant>
      <vt:variant>
        <vt:i4>4325480</vt:i4>
      </vt:variant>
      <vt:variant>
        <vt:i4>1935</vt:i4>
      </vt:variant>
      <vt:variant>
        <vt:i4>0</vt:i4>
      </vt:variant>
      <vt:variant>
        <vt:i4>5</vt:i4>
      </vt:variant>
      <vt:variant>
        <vt:lpwstr/>
      </vt:variant>
      <vt:variant>
        <vt:lpwstr>_Health_Care_Equity</vt:lpwstr>
      </vt:variant>
      <vt:variant>
        <vt:i4>7798907</vt:i4>
      </vt:variant>
      <vt:variant>
        <vt:i4>1932</vt:i4>
      </vt:variant>
      <vt:variant>
        <vt:i4>0</vt:i4>
      </vt:variant>
      <vt:variant>
        <vt:i4>5</vt:i4>
      </vt:variant>
      <vt:variant>
        <vt:lpwstr>http://leapfroggroup.org/survey-materials/multi-campus-reporting-policy</vt:lpwstr>
      </vt:variant>
      <vt:variant>
        <vt:lpwstr/>
      </vt:variant>
      <vt:variant>
        <vt:i4>1441812</vt:i4>
      </vt:variant>
      <vt:variant>
        <vt:i4>1929</vt:i4>
      </vt:variant>
      <vt:variant>
        <vt:i4>0</vt:i4>
      </vt:variant>
      <vt:variant>
        <vt:i4>5</vt:i4>
      </vt:variant>
      <vt:variant>
        <vt:lpwstr/>
      </vt:variant>
      <vt:variant>
        <vt:lpwstr>goodfaithestimate</vt:lpwstr>
      </vt:variant>
      <vt:variant>
        <vt:i4>7077957</vt:i4>
      </vt:variant>
      <vt:variant>
        <vt:i4>1926</vt:i4>
      </vt:variant>
      <vt:variant>
        <vt:i4>0</vt:i4>
      </vt:variant>
      <vt:variant>
        <vt:i4>5</vt:i4>
      </vt:variant>
      <vt:variant>
        <vt:lpwstr/>
      </vt:variant>
      <vt:variant>
        <vt:lpwstr>_Person-Centered_Care:_Billing</vt:lpwstr>
      </vt:variant>
      <vt:variant>
        <vt:i4>7077957</vt:i4>
      </vt:variant>
      <vt:variant>
        <vt:i4>1923</vt:i4>
      </vt:variant>
      <vt:variant>
        <vt:i4>0</vt:i4>
      </vt:variant>
      <vt:variant>
        <vt:i4>5</vt:i4>
      </vt:variant>
      <vt:variant>
        <vt:lpwstr/>
      </vt:variant>
      <vt:variant>
        <vt:lpwstr>_Person-Centered_Care:_Billing</vt:lpwstr>
      </vt:variant>
      <vt:variant>
        <vt:i4>5963830</vt:i4>
      </vt:variant>
      <vt:variant>
        <vt:i4>1917</vt:i4>
      </vt:variant>
      <vt:variant>
        <vt:i4>0</vt:i4>
      </vt:variant>
      <vt:variant>
        <vt:i4>5</vt:i4>
      </vt:variant>
      <vt:variant>
        <vt:lpwstr/>
      </vt:variant>
      <vt:variant>
        <vt:lpwstr>_Section_1B:_Person-Centered</vt:lpwstr>
      </vt:variant>
      <vt:variant>
        <vt:i4>7798907</vt:i4>
      </vt:variant>
      <vt:variant>
        <vt:i4>1914</vt:i4>
      </vt:variant>
      <vt:variant>
        <vt:i4>0</vt:i4>
      </vt:variant>
      <vt:variant>
        <vt:i4>5</vt:i4>
      </vt:variant>
      <vt:variant>
        <vt:lpwstr>http://leapfroggroup.org/survey-materials/multi-campus-reporting-policy</vt:lpwstr>
      </vt:variant>
      <vt:variant>
        <vt:lpwstr/>
      </vt:variant>
      <vt:variant>
        <vt:i4>7340136</vt:i4>
      </vt:variant>
      <vt:variant>
        <vt:i4>1911</vt:i4>
      </vt:variant>
      <vt:variant>
        <vt:i4>0</vt:i4>
      </vt:variant>
      <vt:variant>
        <vt:i4>5</vt:i4>
      </vt:variant>
      <vt:variant>
        <vt:lpwstr/>
      </vt:variant>
      <vt:variant>
        <vt:lpwstr>neonatalICU</vt:lpwstr>
      </vt:variant>
      <vt:variant>
        <vt:i4>196616</vt:i4>
      </vt:variant>
      <vt:variant>
        <vt:i4>1908</vt:i4>
      </vt:variant>
      <vt:variant>
        <vt:i4>0</vt:i4>
      </vt:variant>
      <vt:variant>
        <vt:i4>5</vt:i4>
      </vt:variant>
      <vt:variant>
        <vt:lpwstr/>
      </vt:variant>
      <vt:variant>
        <vt:lpwstr>generalmedicalsurgicalandneuroicu</vt:lpwstr>
      </vt:variant>
      <vt:variant>
        <vt:i4>196616</vt:i4>
      </vt:variant>
      <vt:variant>
        <vt:i4>1905</vt:i4>
      </vt:variant>
      <vt:variant>
        <vt:i4>0</vt:i4>
      </vt:variant>
      <vt:variant>
        <vt:i4>5</vt:i4>
      </vt:variant>
      <vt:variant>
        <vt:lpwstr/>
      </vt:variant>
      <vt:variant>
        <vt:lpwstr>generalmedicalsurgicalandneuroicu</vt:lpwstr>
      </vt:variant>
      <vt:variant>
        <vt:i4>917521</vt:i4>
      </vt:variant>
      <vt:variant>
        <vt:i4>1902</vt:i4>
      </vt:variant>
      <vt:variant>
        <vt:i4>0</vt:i4>
      </vt:variant>
      <vt:variant>
        <vt:i4>5</vt:i4>
      </vt:variant>
      <vt:variant>
        <vt:lpwstr/>
      </vt:variant>
      <vt:variant>
        <vt:lpwstr>staffedicubed</vt:lpwstr>
      </vt:variant>
      <vt:variant>
        <vt:i4>393270</vt:i4>
      </vt:variant>
      <vt:variant>
        <vt:i4>1898</vt:i4>
      </vt:variant>
      <vt:variant>
        <vt:i4>0</vt:i4>
      </vt:variant>
      <vt:variant>
        <vt:i4>5</vt:i4>
      </vt:variant>
      <vt:variant>
        <vt:lpwstr/>
      </vt:variant>
      <vt:variant>
        <vt:lpwstr>Endnote12_LICU</vt:lpwstr>
      </vt:variant>
      <vt:variant>
        <vt:i4>393270</vt:i4>
      </vt:variant>
      <vt:variant>
        <vt:i4>1896</vt:i4>
      </vt:variant>
      <vt:variant>
        <vt:i4>0</vt:i4>
      </vt:variant>
      <vt:variant>
        <vt:i4>5</vt:i4>
      </vt:variant>
      <vt:variant>
        <vt:lpwstr/>
      </vt:variant>
      <vt:variant>
        <vt:lpwstr>Endnote12_LICU</vt:lpwstr>
      </vt:variant>
      <vt:variant>
        <vt:i4>196616</vt:i4>
      </vt:variant>
      <vt:variant>
        <vt:i4>1893</vt:i4>
      </vt:variant>
      <vt:variant>
        <vt:i4>0</vt:i4>
      </vt:variant>
      <vt:variant>
        <vt:i4>5</vt:i4>
      </vt:variant>
      <vt:variant>
        <vt:lpwstr/>
      </vt:variant>
      <vt:variant>
        <vt:lpwstr>generalmedicalsurgicalandneuroicu</vt:lpwstr>
      </vt:variant>
      <vt:variant>
        <vt:i4>458787</vt:i4>
      </vt:variant>
      <vt:variant>
        <vt:i4>1890</vt:i4>
      </vt:variant>
      <vt:variant>
        <vt:i4>0</vt:i4>
      </vt:variant>
      <vt:variant>
        <vt:i4>5</vt:i4>
      </vt:variant>
      <vt:variant>
        <vt:lpwstr/>
      </vt:variant>
      <vt:variant>
        <vt:lpwstr>Endnote11_PedAdmits</vt:lpwstr>
      </vt:variant>
      <vt:variant>
        <vt:i4>6946902</vt:i4>
      </vt:variant>
      <vt:variant>
        <vt:i4>1887</vt:i4>
      </vt:variant>
      <vt:variant>
        <vt:i4>0</vt:i4>
      </vt:variant>
      <vt:variant>
        <vt:i4>5</vt:i4>
      </vt:variant>
      <vt:variant>
        <vt:lpwstr/>
      </vt:variant>
      <vt:variant>
        <vt:lpwstr>Endnote10_AdultAdmits</vt:lpwstr>
      </vt:variant>
      <vt:variant>
        <vt:i4>2621522</vt:i4>
      </vt:variant>
      <vt:variant>
        <vt:i4>1884</vt:i4>
      </vt:variant>
      <vt:variant>
        <vt:i4>0</vt:i4>
      </vt:variant>
      <vt:variant>
        <vt:i4>5</vt:i4>
      </vt:variant>
      <vt:variant>
        <vt:lpwstr/>
      </vt:variant>
      <vt:variant>
        <vt:lpwstr>Endnote9_Sbeds</vt:lpwstr>
      </vt:variant>
      <vt:variant>
        <vt:i4>1769492</vt:i4>
      </vt:variant>
      <vt:variant>
        <vt:i4>1881</vt:i4>
      </vt:variant>
      <vt:variant>
        <vt:i4>0</vt:i4>
      </vt:variant>
      <vt:variant>
        <vt:i4>5</vt:i4>
      </vt:variant>
      <vt:variant>
        <vt:lpwstr/>
      </vt:variant>
      <vt:variant>
        <vt:lpwstr>LicensedAcuteCareBeds</vt:lpwstr>
      </vt:variant>
      <vt:variant>
        <vt:i4>1441812</vt:i4>
      </vt:variant>
      <vt:variant>
        <vt:i4>1878</vt:i4>
      </vt:variant>
      <vt:variant>
        <vt:i4>0</vt:i4>
      </vt:variant>
      <vt:variant>
        <vt:i4>5</vt:i4>
      </vt:variant>
      <vt:variant>
        <vt:lpwstr/>
      </vt:variant>
      <vt:variant>
        <vt:lpwstr>_Basic_Hospital_Information_1</vt:lpwstr>
      </vt:variant>
      <vt:variant>
        <vt:i4>7798907</vt:i4>
      </vt:variant>
      <vt:variant>
        <vt:i4>1875</vt:i4>
      </vt:variant>
      <vt:variant>
        <vt:i4>0</vt:i4>
      </vt:variant>
      <vt:variant>
        <vt:i4>5</vt:i4>
      </vt:variant>
      <vt:variant>
        <vt:lpwstr>http://leapfroggroup.org/survey-materials/multi-campus-reporting-policy</vt:lpwstr>
      </vt:variant>
      <vt:variant>
        <vt:lpwstr/>
      </vt:variant>
      <vt:variant>
        <vt:i4>5046365</vt:i4>
      </vt:variant>
      <vt:variant>
        <vt:i4>1872</vt:i4>
      </vt:variant>
      <vt:variant>
        <vt:i4>0</vt:i4>
      </vt:variant>
      <vt:variant>
        <vt:i4>5</vt:i4>
      </vt:variant>
      <vt:variant>
        <vt:lpwstr>http://www.leapfroggroup.org/survey-materials/scoring-and-results</vt:lpwstr>
      </vt:variant>
      <vt:variant>
        <vt:lpwstr/>
      </vt:variant>
      <vt:variant>
        <vt:i4>5439565</vt:i4>
      </vt:variant>
      <vt:variant>
        <vt:i4>1869</vt:i4>
      </vt:variant>
      <vt:variant>
        <vt:i4>0</vt:i4>
      </vt:variant>
      <vt:variant>
        <vt:i4>5</vt:i4>
      </vt:variant>
      <vt:variant>
        <vt:lpwstr>https://ratings.leapfroggroup.org/measure/hospital/2025/informed-consent</vt:lpwstr>
      </vt:variant>
      <vt:variant>
        <vt:lpwstr/>
      </vt:variant>
      <vt:variant>
        <vt:i4>8060986</vt:i4>
      </vt:variant>
      <vt:variant>
        <vt:i4>1866</vt:i4>
      </vt:variant>
      <vt:variant>
        <vt:i4>0</vt:i4>
      </vt:variant>
      <vt:variant>
        <vt:i4>5</vt:i4>
      </vt:variant>
      <vt:variant>
        <vt:lpwstr>https://ratings.leapfroggroup.org/measure/hospital/2025/health-care-equity</vt:lpwstr>
      </vt:variant>
      <vt:variant>
        <vt:lpwstr/>
      </vt:variant>
      <vt:variant>
        <vt:i4>7274596</vt:i4>
      </vt:variant>
      <vt:variant>
        <vt:i4>1863</vt:i4>
      </vt:variant>
      <vt:variant>
        <vt:i4>0</vt:i4>
      </vt:variant>
      <vt:variant>
        <vt:i4>5</vt:i4>
      </vt:variant>
      <vt:variant>
        <vt:lpwstr>https://ratings.leapfroggroup.org/measure/hospital/2025/billing-ethics</vt:lpwstr>
      </vt:variant>
      <vt:variant>
        <vt:lpwstr/>
      </vt:variant>
      <vt:variant>
        <vt:i4>1966154</vt:i4>
      </vt:variant>
      <vt:variant>
        <vt:i4>1860</vt:i4>
      </vt:variant>
      <vt:variant>
        <vt:i4>0</vt:i4>
      </vt:variant>
      <vt:variant>
        <vt:i4>5</vt:i4>
      </vt:variant>
      <vt:variant>
        <vt:lpwstr>https://leapfroghelpdesk.zendesk.com/</vt:lpwstr>
      </vt:variant>
      <vt:variant>
        <vt:lpwstr/>
      </vt:variant>
      <vt:variant>
        <vt:i4>2490457</vt:i4>
      </vt:variant>
      <vt:variant>
        <vt:i4>1857</vt:i4>
      </vt:variant>
      <vt:variant>
        <vt:i4>0</vt:i4>
      </vt:variant>
      <vt:variant>
        <vt:i4>5</vt:i4>
      </vt:variant>
      <vt:variant>
        <vt:lpwstr/>
      </vt:variant>
      <vt:variant>
        <vt:lpwstr>Endnote7_System</vt:lpwstr>
      </vt:variant>
      <vt:variant>
        <vt:i4>5701681</vt:i4>
      </vt:variant>
      <vt:variant>
        <vt:i4>1854</vt:i4>
      </vt:variant>
      <vt:variant>
        <vt:i4>0</vt:i4>
      </vt:variant>
      <vt:variant>
        <vt:i4>5</vt:i4>
      </vt:variant>
      <vt:variant>
        <vt:lpwstr/>
      </vt:variant>
      <vt:variant>
        <vt:lpwstr>Endnote6_Web</vt:lpwstr>
      </vt:variant>
      <vt:variant>
        <vt:i4>3539028</vt:i4>
      </vt:variant>
      <vt:variant>
        <vt:i4>1851</vt:i4>
      </vt:variant>
      <vt:variant>
        <vt:i4>0</vt:i4>
      </vt:variant>
      <vt:variant>
        <vt:i4>5</vt:i4>
      </vt:variant>
      <vt:variant>
        <vt:lpwstr/>
      </vt:variant>
      <vt:variant>
        <vt:lpwstr>Endnote5_State</vt:lpwstr>
      </vt:variant>
      <vt:variant>
        <vt:i4>1966154</vt:i4>
      </vt:variant>
      <vt:variant>
        <vt:i4>1848</vt:i4>
      </vt:variant>
      <vt:variant>
        <vt:i4>0</vt:i4>
      </vt:variant>
      <vt:variant>
        <vt:i4>5</vt:i4>
      </vt:variant>
      <vt:variant>
        <vt:lpwstr>https://leapfroghelpdesk.zendesk.com/</vt:lpwstr>
      </vt:variant>
      <vt:variant>
        <vt:lpwstr/>
      </vt:variant>
      <vt:variant>
        <vt:i4>4653092</vt:i4>
      </vt:variant>
      <vt:variant>
        <vt:i4>1845</vt:i4>
      </vt:variant>
      <vt:variant>
        <vt:i4>0</vt:i4>
      </vt:variant>
      <vt:variant>
        <vt:i4>5</vt:i4>
      </vt:variant>
      <vt:variant>
        <vt:lpwstr/>
      </vt:variant>
      <vt:variant>
        <vt:lpwstr>Endnote4_NPI</vt:lpwstr>
      </vt:variant>
      <vt:variant>
        <vt:i4>6094909</vt:i4>
      </vt:variant>
      <vt:variant>
        <vt:i4>1842</vt:i4>
      </vt:variant>
      <vt:variant>
        <vt:i4>0</vt:i4>
      </vt:variant>
      <vt:variant>
        <vt:i4>5</vt:i4>
      </vt:variant>
      <vt:variant>
        <vt:lpwstr/>
      </vt:variant>
      <vt:variant>
        <vt:lpwstr>Endnote3_TIN</vt:lpwstr>
      </vt:variant>
      <vt:variant>
        <vt:i4>3866706</vt:i4>
      </vt:variant>
      <vt:variant>
        <vt:i4>1839</vt:i4>
      </vt:variant>
      <vt:variant>
        <vt:i4>0</vt:i4>
      </vt:variant>
      <vt:variant>
        <vt:i4>5</vt:i4>
      </vt:variant>
      <vt:variant>
        <vt:lpwstr/>
      </vt:variant>
      <vt:variant>
        <vt:lpwstr>Endnote3_VonID</vt:lpwstr>
      </vt:variant>
      <vt:variant>
        <vt:i4>3276882</vt:i4>
      </vt:variant>
      <vt:variant>
        <vt:i4>1836</vt:i4>
      </vt:variant>
      <vt:variant>
        <vt:i4>0</vt:i4>
      </vt:variant>
      <vt:variant>
        <vt:i4>5</vt:i4>
      </vt:variant>
      <vt:variant>
        <vt:lpwstr/>
      </vt:variant>
      <vt:variant>
        <vt:lpwstr>Endnote2_NHSNID</vt:lpwstr>
      </vt:variant>
      <vt:variant>
        <vt:i4>1966154</vt:i4>
      </vt:variant>
      <vt:variant>
        <vt:i4>1833</vt:i4>
      </vt:variant>
      <vt:variant>
        <vt:i4>0</vt:i4>
      </vt:variant>
      <vt:variant>
        <vt:i4>5</vt:i4>
      </vt:variant>
      <vt:variant>
        <vt:lpwstr>https://leapfroghelpdesk.zendesk.com/</vt:lpwstr>
      </vt:variant>
      <vt:variant>
        <vt:lpwstr/>
      </vt:variant>
      <vt:variant>
        <vt:i4>4718647</vt:i4>
      </vt:variant>
      <vt:variant>
        <vt:i4>1830</vt:i4>
      </vt:variant>
      <vt:variant>
        <vt:i4>0</vt:i4>
      </vt:variant>
      <vt:variant>
        <vt:i4>5</vt:i4>
      </vt:variant>
      <vt:variant>
        <vt:lpwstr/>
      </vt:variant>
      <vt:variant>
        <vt:lpwstr>Endnote1_CCN</vt:lpwstr>
      </vt:variant>
      <vt:variant>
        <vt:i4>786496</vt:i4>
      </vt:variant>
      <vt:variant>
        <vt:i4>1827</vt:i4>
      </vt:variant>
      <vt:variant>
        <vt:i4>0</vt:i4>
      </vt:variant>
      <vt:variant>
        <vt:i4>5</vt:i4>
      </vt:variant>
      <vt:variant>
        <vt:lpwstr>https://www.leapfroggroup.org/survey-materials/data-accuracy</vt:lpwstr>
      </vt:variant>
      <vt:variant>
        <vt:lpwstr/>
      </vt:variant>
      <vt:variant>
        <vt:i4>7798907</vt:i4>
      </vt:variant>
      <vt:variant>
        <vt:i4>1824</vt:i4>
      </vt:variant>
      <vt:variant>
        <vt:i4>0</vt:i4>
      </vt:variant>
      <vt:variant>
        <vt:i4>5</vt:i4>
      </vt:variant>
      <vt:variant>
        <vt:lpwstr>http://leapfroggroup.org/survey-materials/multi-campus-reporting-policy</vt:lpwstr>
      </vt:variant>
      <vt:variant>
        <vt:lpwstr/>
      </vt:variant>
      <vt:variant>
        <vt:i4>7274602</vt:i4>
      </vt:variant>
      <vt:variant>
        <vt:i4>1821</vt:i4>
      </vt:variant>
      <vt:variant>
        <vt:i4>0</vt:i4>
      </vt:variant>
      <vt:variant>
        <vt:i4>5</vt:i4>
      </vt:variant>
      <vt:variant>
        <vt:lpwstr>https://survey.leapfroggroup.org/dashboard</vt:lpwstr>
      </vt:variant>
      <vt:variant>
        <vt:lpwstr/>
      </vt:variant>
      <vt:variant>
        <vt:i4>5701759</vt:i4>
      </vt:variant>
      <vt:variant>
        <vt:i4>1818</vt:i4>
      </vt:variant>
      <vt:variant>
        <vt:i4>0</vt:i4>
      </vt:variant>
      <vt:variant>
        <vt:i4>5</vt:i4>
      </vt:variant>
      <vt:variant>
        <vt:lpwstr/>
      </vt:variant>
      <vt:variant>
        <vt:lpwstr>emergencydepartment_endnote</vt:lpwstr>
      </vt:variant>
      <vt:variant>
        <vt:i4>5701759</vt:i4>
      </vt:variant>
      <vt:variant>
        <vt:i4>1815</vt:i4>
      </vt:variant>
      <vt:variant>
        <vt:i4>0</vt:i4>
      </vt:variant>
      <vt:variant>
        <vt:i4>5</vt:i4>
      </vt:variant>
      <vt:variant>
        <vt:lpwstr/>
      </vt:variant>
      <vt:variant>
        <vt:lpwstr>emergencydepartment_endnote</vt:lpwstr>
      </vt:variant>
      <vt:variant>
        <vt:i4>2031636</vt:i4>
      </vt:variant>
      <vt:variant>
        <vt:i4>1812</vt:i4>
      </vt:variant>
      <vt:variant>
        <vt:i4>0</vt:i4>
      </vt:variant>
      <vt:variant>
        <vt:i4>5</vt:i4>
      </vt:variant>
      <vt:variant>
        <vt:lpwstr/>
      </vt:variant>
      <vt:variant>
        <vt:lpwstr>pacusendnote</vt:lpwstr>
      </vt:variant>
      <vt:variant>
        <vt:i4>7340136</vt:i4>
      </vt:variant>
      <vt:variant>
        <vt:i4>1809</vt:i4>
      </vt:variant>
      <vt:variant>
        <vt:i4>0</vt:i4>
      </vt:variant>
      <vt:variant>
        <vt:i4>5</vt:i4>
      </vt:variant>
      <vt:variant>
        <vt:lpwstr/>
      </vt:variant>
      <vt:variant>
        <vt:lpwstr>neonatalICU</vt:lpwstr>
      </vt:variant>
      <vt:variant>
        <vt:i4>196616</vt:i4>
      </vt:variant>
      <vt:variant>
        <vt:i4>1806</vt:i4>
      </vt:variant>
      <vt:variant>
        <vt:i4>0</vt:i4>
      </vt:variant>
      <vt:variant>
        <vt:i4>5</vt:i4>
      </vt:variant>
      <vt:variant>
        <vt:lpwstr/>
      </vt:variant>
      <vt:variant>
        <vt:lpwstr>generalmedicalsurgicalandneuroicu</vt:lpwstr>
      </vt:variant>
      <vt:variant>
        <vt:i4>65538</vt:i4>
      </vt:variant>
      <vt:variant>
        <vt:i4>1803</vt:i4>
      </vt:variant>
      <vt:variant>
        <vt:i4>0</vt:i4>
      </vt:variant>
      <vt:variant>
        <vt:i4>5</vt:i4>
      </vt:variant>
      <vt:variant>
        <vt:lpwstr/>
      </vt:variant>
      <vt:variant>
        <vt:lpwstr>LaborandDeliveryUnits</vt:lpwstr>
      </vt:variant>
      <vt:variant>
        <vt:i4>1310795</vt:i4>
      </vt:variant>
      <vt:variant>
        <vt:i4>1800</vt:i4>
      </vt:variant>
      <vt:variant>
        <vt:i4>0</vt:i4>
      </vt:variant>
      <vt:variant>
        <vt:i4>5</vt:i4>
      </vt:variant>
      <vt:variant>
        <vt:lpwstr/>
      </vt:variant>
      <vt:variant>
        <vt:lpwstr>stepdown_progressiveunits_endnote20</vt:lpwstr>
      </vt:variant>
      <vt:variant>
        <vt:i4>1900562</vt:i4>
      </vt:variant>
      <vt:variant>
        <vt:i4>1797</vt:i4>
      </vt:variant>
      <vt:variant>
        <vt:i4>0</vt:i4>
      </vt:variant>
      <vt:variant>
        <vt:i4>5</vt:i4>
      </vt:variant>
      <vt:variant>
        <vt:lpwstr/>
      </vt:variant>
      <vt:variant>
        <vt:lpwstr>MedicalandorSurgicalUnits</vt:lpwstr>
      </vt:variant>
      <vt:variant>
        <vt:i4>196616</vt:i4>
      </vt:variant>
      <vt:variant>
        <vt:i4>1794</vt:i4>
      </vt:variant>
      <vt:variant>
        <vt:i4>0</vt:i4>
      </vt:variant>
      <vt:variant>
        <vt:i4>5</vt:i4>
      </vt:variant>
      <vt:variant>
        <vt:lpwstr/>
      </vt:variant>
      <vt:variant>
        <vt:lpwstr>generalmedicalsurgicalandneuroicu</vt:lpwstr>
      </vt:variant>
      <vt:variant>
        <vt:i4>196616</vt:i4>
      </vt:variant>
      <vt:variant>
        <vt:i4>1791</vt:i4>
      </vt:variant>
      <vt:variant>
        <vt:i4>0</vt:i4>
      </vt:variant>
      <vt:variant>
        <vt:i4>5</vt:i4>
      </vt:variant>
      <vt:variant>
        <vt:lpwstr/>
      </vt:variant>
      <vt:variant>
        <vt:lpwstr>generalmedicalsurgicalandneuroicu</vt:lpwstr>
      </vt:variant>
      <vt:variant>
        <vt:i4>7340136</vt:i4>
      </vt:variant>
      <vt:variant>
        <vt:i4>1788</vt:i4>
      </vt:variant>
      <vt:variant>
        <vt:i4>0</vt:i4>
      </vt:variant>
      <vt:variant>
        <vt:i4>5</vt:i4>
      </vt:variant>
      <vt:variant>
        <vt:lpwstr/>
      </vt:variant>
      <vt:variant>
        <vt:lpwstr>neonatalICU</vt:lpwstr>
      </vt:variant>
      <vt:variant>
        <vt:i4>1310795</vt:i4>
      </vt:variant>
      <vt:variant>
        <vt:i4>1785</vt:i4>
      </vt:variant>
      <vt:variant>
        <vt:i4>0</vt:i4>
      </vt:variant>
      <vt:variant>
        <vt:i4>5</vt:i4>
      </vt:variant>
      <vt:variant>
        <vt:lpwstr/>
      </vt:variant>
      <vt:variant>
        <vt:lpwstr>stepdown_progressiveunits_endnote20</vt:lpwstr>
      </vt:variant>
      <vt:variant>
        <vt:i4>2031636</vt:i4>
      </vt:variant>
      <vt:variant>
        <vt:i4>1782</vt:i4>
      </vt:variant>
      <vt:variant>
        <vt:i4>0</vt:i4>
      </vt:variant>
      <vt:variant>
        <vt:i4>5</vt:i4>
      </vt:variant>
      <vt:variant>
        <vt:lpwstr/>
      </vt:variant>
      <vt:variant>
        <vt:lpwstr>pacusendnote</vt:lpwstr>
      </vt:variant>
      <vt:variant>
        <vt:i4>65538</vt:i4>
      </vt:variant>
      <vt:variant>
        <vt:i4>1779</vt:i4>
      </vt:variant>
      <vt:variant>
        <vt:i4>0</vt:i4>
      </vt:variant>
      <vt:variant>
        <vt:i4>5</vt:i4>
      </vt:variant>
      <vt:variant>
        <vt:lpwstr/>
      </vt:variant>
      <vt:variant>
        <vt:lpwstr>LaborandDeliveryUnits</vt:lpwstr>
      </vt:variant>
      <vt:variant>
        <vt:i4>1310795</vt:i4>
      </vt:variant>
      <vt:variant>
        <vt:i4>1776</vt:i4>
      </vt:variant>
      <vt:variant>
        <vt:i4>0</vt:i4>
      </vt:variant>
      <vt:variant>
        <vt:i4>5</vt:i4>
      </vt:variant>
      <vt:variant>
        <vt:lpwstr/>
      </vt:variant>
      <vt:variant>
        <vt:lpwstr>stepdown_progressiveunits_endnote20</vt:lpwstr>
      </vt:variant>
      <vt:variant>
        <vt:i4>1900562</vt:i4>
      </vt:variant>
      <vt:variant>
        <vt:i4>1773</vt:i4>
      </vt:variant>
      <vt:variant>
        <vt:i4>0</vt:i4>
      </vt:variant>
      <vt:variant>
        <vt:i4>5</vt:i4>
      </vt:variant>
      <vt:variant>
        <vt:lpwstr/>
      </vt:variant>
      <vt:variant>
        <vt:lpwstr>MedicalandorSurgicalUnits</vt:lpwstr>
      </vt:variant>
      <vt:variant>
        <vt:i4>7340136</vt:i4>
      </vt:variant>
      <vt:variant>
        <vt:i4>1770</vt:i4>
      </vt:variant>
      <vt:variant>
        <vt:i4>0</vt:i4>
      </vt:variant>
      <vt:variant>
        <vt:i4>5</vt:i4>
      </vt:variant>
      <vt:variant>
        <vt:lpwstr/>
      </vt:variant>
      <vt:variant>
        <vt:lpwstr>neonatalICU</vt:lpwstr>
      </vt:variant>
      <vt:variant>
        <vt:i4>196616</vt:i4>
      </vt:variant>
      <vt:variant>
        <vt:i4>1767</vt:i4>
      </vt:variant>
      <vt:variant>
        <vt:i4>0</vt:i4>
      </vt:variant>
      <vt:variant>
        <vt:i4>5</vt:i4>
      </vt:variant>
      <vt:variant>
        <vt:lpwstr/>
      </vt:variant>
      <vt:variant>
        <vt:lpwstr>generalmedicalsurgicalandneuroicu</vt:lpwstr>
      </vt:variant>
      <vt:variant>
        <vt:i4>7340136</vt:i4>
      </vt:variant>
      <vt:variant>
        <vt:i4>1764</vt:i4>
      </vt:variant>
      <vt:variant>
        <vt:i4>0</vt:i4>
      </vt:variant>
      <vt:variant>
        <vt:i4>5</vt:i4>
      </vt:variant>
      <vt:variant>
        <vt:lpwstr/>
      </vt:variant>
      <vt:variant>
        <vt:lpwstr>neonatalICU</vt:lpwstr>
      </vt:variant>
      <vt:variant>
        <vt:i4>196616</vt:i4>
      </vt:variant>
      <vt:variant>
        <vt:i4>1761</vt:i4>
      </vt:variant>
      <vt:variant>
        <vt:i4>0</vt:i4>
      </vt:variant>
      <vt:variant>
        <vt:i4>5</vt:i4>
      </vt:variant>
      <vt:variant>
        <vt:lpwstr/>
      </vt:variant>
      <vt:variant>
        <vt:lpwstr>generalmedicalsurgicalandneuroicu</vt:lpwstr>
      </vt:variant>
      <vt:variant>
        <vt:i4>6422596</vt:i4>
      </vt:variant>
      <vt:variant>
        <vt:i4>1758</vt:i4>
      </vt:variant>
      <vt:variant>
        <vt:i4>0</vt:i4>
      </vt:variant>
      <vt:variant>
        <vt:i4>5</vt:i4>
      </vt:variant>
      <vt:variant>
        <vt:lpwstr/>
      </vt:variant>
      <vt:variant>
        <vt:lpwstr>acutecareunits_endnote1</vt:lpwstr>
      </vt:variant>
      <vt:variant>
        <vt:i4>2359393</vt:i4>
      </vt:variant>
      <vt:variant>
        <vt:i4>1755</vt:i4>
      </vt:variant>
      <vt:variant>
        <vt:i4>0</vt:i4>
      </vt:variant>
      <vt:variant>
        <vt:i4>5</vt:i4>
      </vt:variant>
      <vt:variant>
        <vt:lpwstr>http://www.leapfroggroup.org/survey-materials/join-nhsn</vt:lpwstr>
      </vt:variant>
      <vt:variant>
        <vt:lpwstr/>
      </vt:variant>
      <vt:variant>
        <vt:i4>1376286</vt:i4>
      </vt:variant>
      <vt:variant>
        <vt:i4>1752</vt:i4>
      </vt:variant>
      <vt:variant>
        <vt:i4>0</vt:i4>
      </vt:variant>
      <vt:variant>
        <vt:i4>5</vt:i4>
      </vt:variant>
      <vt:variant>
        <vt:lpwstr>https://public.vtoxford.org/leapfrog</vt:lpwstr>
      </vt:variant>
      <vt:variant>
        <vt:lpwstr/>
      </vt:variant>
      <vt:variant>
        <vt:i4>4325454</vt:i4>
      </vt:variant>
      <vt:variant>
        <vt:i4>1749</vt:i4>
      </vt:variant>
      <vt:variant>
        <vt:i4>0</vt:i4>
      </vt:variant>
      <vt:variant>
        <vt:i4>5</vt:i4>
      </vt:variant>
      <vt:variant>
        <vt:lpwstr>https://leapfroghelpdesk.zendesk.com/hc/en-us</vt:lpwstr>
      </vt:variant>
      <vt:variant>
        <vt:lpwstr/>
      </vt:variant>
      <vt:variant>
        <vt:i4>1507341</vt:i4>
      </vt:variant>
      <vt:variant>
        <vt:i4>1746</vt:i4>
      </vt:variant>
      <vt:variant>
        <vt:i4>0</vt:i4>
      </vt:variant>
      <vt:variant>
        <vt:i4>5</vt:i4>
      </vt:variant>
      <vt:variant>
        <vt:lpwstr>https://www.leapfroggroup.org/survey-materials/support-health-systems</vt:lpwstr>
      </vt:variant>
      <vt:variant>
        <vt:lpwstr/>
      </vt:variant>
      <vt:variant>
        <vt:i4>1441873</vt:i4>
      </vt:variant>
      <vt:variant>
        <vt:i4>1743</vt:i4>
      </vt:variant>
      <vt:variant>
        <vt:i4>0</vt:i4>
      </vt:variant>
      <vt:variant>
        <vt:i4>5</vt:i4>
      </vt:variant>
      <vt:variant>
        <vt:lpwstr>https://www.leapfroggroup.org/survey-materials/hospital-survey-webinar-series</vt:lpwstr>
      </vt:variant>
      <vt:variant>
        <vt:lpwstr/>
      </vt:variant>
      <vt:variant>
        <vt:i4>2424881</vt:i4>
      </vt:variant>
      <vt:variant>
        <vt:i4>1740</vt:i4>
      </vt:variant>
      <vt:variant>
        <vt:i4>0</vt:i4>
      </vt:variant>
      <vt:variant>
        <vt:i4>5</vt:i4>
      </vt:variant>
      <vt:variant>
        <vt:lpwstr>https://nam02.safelinks.protection.outlook.com/?url=http%3A%2F%2Fwww.leapfroggroup.org%2Fsites%2Fdefault%2Ffiles%2FFiles%2FHelpDeskGuide_HowtoUseZendesk_0.pdf&amp;data=05%7C02%7CPLipscomb%40leapfrog-group.org%7C7181bc66159c41aa8a0d08dc476eeb2e%7C95c34b8315eb4d9a97a7f29881f4a800%7C0%7C0%7C638463788921056323%7CUnknown%7CTWFpbGZsb3d8eyJWIjoiMC4wLjAwMDAiLCJQIjoiV2luMzIiLCJBTiI6Ik1haWwiLCJXVCI6Mn0%3D%7C0%7C%7C%7C&amp;sdata=2Snbjg0eXRy2%2BQ0qo0WmbgsQCSFCiPA4a6L35L0w56A%3D&amp;reserved=0</vt:lpwstr>
      </vt:variant>
      <vt:variant>
        <vt:lpwstr/>
      </vt:variant>
      <vt:variant>
        <vt:i4>7864440</vt:i4>
      </vt:variant>
      <vt:variant>
        <vt:i4>1737</vt:i4>
      </vt:variant>
      <vt:variant>
        <vt:i4>0</vt:i4>
      </vt:variant>
      <vt:variant>
        <vt:i4>5</vt:i4>
      </vt:variant>
      <vt:variant>
        <vt:lpwstr>https://nam02.safelinks.protection.outlook.com/?url=https%3A%2F%2Fleapfroghelpdesk.zendesk.com%2F&amp;data=05%7C02%7CPLipscomb%40leapfrog-group.org%7C7181bc66159c41aa8a0d08dc476eeb2e%7C95c34b8315eb4d9a97a7f29881f4a800%7C0%7C0%7C638463788921050635%7CUnknown%7CTWFpbGZsb3d8eyJWIjoiMC4wLjAwMDAiLCJQIjoiV2luMzIiLCJBTiI6Ik1haWwiLCJXVCI6Mn0%3D%7C0%7C%7C%7C&amp;sdata=iOXnn671JskYgLc9hfLSCOMVt9P92zHfIaxe4DvDFio%3D&amp;reserved=0</vt:lpwstr>
      </vt:variant>
      <vt:variant>
        <vt:lpwstr/>
      </vt:variant>
      <vt:variant>
        <vt:i4>8060973</vt:i4>
      </vt:variant>
      <vt:variant>
        <vt:i4>1734</vt:i4>
      </vt:variant>
      <vt:variant>
        <vt:i4>0</vt:i4>
      </vt:variant>
      <vt:variant>
        <vt:i4>5</vt:i4>
      </vt:variant>
      <vt:variant>
        <vt:lpwstr>https://nam02.safelinks.protection.outlook.com/?url=https%3A%2F%2Fwww.leapfroggroup.org%2Fratings-reports%2Fcompetitive-benchmarking&amp;data=05%7C02%7CPLipscomb%40leapfrog-group.org%7C7181bc66159c41aa8a0d08dc476eeb2e%7C95c34b8315eb4d9a97a7f29881f4a800%7C0%7C0%7C638463788921044748%7CUnknown%7CTWFpbGZsb3d8eyJWIjoiMC4wLjAwMDAiLCJQIjoiV2luMzIiLCJBTiI6Ik1haWwiLCJXVCI6Mn0%3D%7C0%7C%7C%7C&amp;sdata=ey%2Bui8%2F%2B3iucWAgaSZiRWD%2FaRUKEn%2FwrxIdQ9NNFuEc%3D&amp;reserved=0</vt:lpwstr>
      </vt:variant>
      <vt:variant>
        <vt:lpwstr/>
      </vt:variant>
      <vt:variant>
        <vt:i4>3145777</vt:i4>
      </vt:variant>
      <vt:variant>
        <vt:i4>1731</vt:i4>
      </vt:variant>
      <vt:variant>
        <vt:i4>0</vt:i4>
      </vt:variant>
      <vt:variant>
        <vt:i4>5</vt:i4>
      </vt:variant>
      <vt:variant>
        <vt:lpwstr>https://www.leapfroggroup.org/diabetes</vt:lpwstr>
      </vt:variant>
      <vt:variant>
        <vt:lpwstr/>
      </vt:variant>
      <vt:variant>
        <vt:i4>6881394</vt:i4>
      </vt:variant>
      <vt:variant>
        <vt:i4>1728</vt:i4>
      </vt:variant>
      <vt:variant>
        <vt:i4>0</vt:i4>
      </vt:variant>
      <vt:variant>
        <vt:i4>5</vt:i4>
      </vt:variant>
      <vt:variant>
        <vt:lpwstr>https://nam02.safelinks.protection.outlook.com/?url=http%3A%2F%2Fwww.hospitalsafetygrade.org%2F&amp;data=05%7C02%7CPLipscomb%40leapfrog-group.org%7C7181bc66159c41aa8a0d08dc476eeb2e%7C95c34b8315eb4d9a97a7f29881f4a800%7C0%7C0%7C638463788921038657%7CUnknown%7CTWFpbGZsb3d8eyJWIjoiMC4wLjAwMDAiLCJQIjoiV2luMzIiLCJBTiI6Ik1haWwiLCJXVCI6Mn0%3D%7C0%7C%7C%7C&amp;sdata=hhy6xYRA0TbMEpG4CmSJYEMYrDmx3f1NjHGYQKQwAjw%3D&amp;reserved=0</vt:lpwstr>
      </vt:variant>
      <vt:variant>
        <vt:lpwstr/>
      </vt:variant>
      <vt:variant>
        <vt:i4>6815797</vt:i4>
      </vt:variant>
      <vt:variant>
        <vt:i4>1725</vt:i4>
      </vt:variant>
      <vt:variant>
        <vt:i4>0</vt:i4>
      </vt:variant>
      <vt:variant>
        <vt:i4>5</vt:i4>
      </vt:variant>
      <vt:variant>
        <vt:lpwstr>https://nam02.safelinks.protection.outlook.com/?url=https%3A%2F%2Fwww.leapfroggroup.org%2Fratings-reports%2Ftop-ascs&amp;data=05%7C02%7CPLipscomb%40leapfrog-group.org%7C7181bc66159c41aa8a0d08dc476eeb2e%7C95c34b8315eb4d9a97a7f29881f4a800%7C0%7C0%7C638463788921030658%7CUnknown%7CTWFpbGZsb3d8eyJWIjoiMC4wLjAwMDAiLCJQIjoiV2luMzIiLCJBTiI6Ik1haWwiLCJXVCI6Mn0%3D%7C0%7C%7C%7C&amp;sdata=hg5r1oN3opPscME573iHX7PTKMUI%2FrT09jVxn0W0bpk%3D&amp;reserved=0</vt:lpwstr>
      </vt:variant>
      <vt:variant>
        <vt:lpwstr/>
      </vt:variant>
      <vt:variant>
        <vt:i4>2555939</vt:i4>
      </vt:variant>
      <vt:variant>
        <vt:i4>1722</vt:i4>
      </vt:variant>
      <vt:variant>
        <vt:i4>0</vt:i4>
      </vt:variant>
      <vt:variant>
        <vt:i4>5</vt:i4>
      </vt:variant>
      <vt:variant>
        <vt:lpwstr>https://nam02.safelinks.protection.outlook.com/?url=https%3A%2F%2Fwww.leapfroggroup.org%2Fratings-reports%2Ftop-hospitals&amp;data=05%7C02%7CPLipscomb%40leapfrog-group.org%7C7181bc66159c41aa8a0d08dc476eeb2e%7C95c34b8315eb4d9a97a7f29881f4a800%7C0%7C0%7C638463788921023070%7CUnknown%7CTWFpbGZsb3d8eyJWIjoiMC4wLjAwMDAiLCJQIjoiV2luMzIiLCJBTiI6Ik1haWwiLCJXVCI6Mn0%3D%7C0%7C%7C%7C&amp;sdata=YMs6k5v6%2FZf1M84aWjnFKjtNLOuX3%2BYElif4QS%2FQQXo%3D&amp;reserved=0</vt:lpwstr>
      </vt:variant>
      <vt:variant>
        <vt:lpwstr/>
      </vt:variant>
      <vt:variant>
        <vt:i4>8192105</vt:i4>
      </vt:variant>
      <vt:variant>
        <vt:i4>1719</vt:i4>
      </vt:variant>
      <vt:variant>
        <vt:i4>0</vt:i4>
      </vt:variant>
      <vt:variant>
        <vt:i4>5</vt:i4>
      </vt:variant>
      <vt:variant>
        <vt:lpwstr>https://nam02.safelinks.protection.outlook.com/?url=https%3A%2F%2Fratings.leapfroggroup.org%2F&amp;data=05%7C02%7CPLipscomb%40leapfrog-group.org%7C7181bc66159c41aa8a0d08dc476eeb2e%7C95c34b8315eb4d9a97a7f29881f4a800%7C0%7C0%7C638463788921013333%7CUnknown%7CTWFpbGZsb3d8eyJWIjoiMC4wLjAwMDAiLCJQIjoiV2luMzIiLCJBTiI6Ik1haWwiLCJXVCI6Mn0%3D%7C0%7C%7C%7C&amp;sdata=cTXdh2xFHKzb6I9DeYu4RAiq2yz7xvP6SGUMZ6WN8%2F8%3D&amp;reserved=0</vt:lpwstr>
      </vt:variant>
      <vt:variant>
        <vt:lpwstr/>
      </vt:variant>
      <vt:variant>
        <vt:i4>4325443</vt:i4>
      </vt:variant>
      <vt:variant>
        <vt:i4>1716</vt:i4>
      </vt:variant>
      <vt:variant>
        <vt:i4>0</vt:i4>
      </vt:variant>
      <vt:variant>
        <vt:i4>5</vt:i4>
      </vt:variant>
      <vt:variant>
        <vt:lpwstr>http://www.hospitalsafetygrade.org/for-hospitals/HospitalFAQ</vt:lpwstr>
      </vt:variant>
      <vt:variant>
        <vt:lpwstr/>
      </vt:variant>
      <vt:variant>
        <vt:i4>4784215</vt:i4>
      </vt:variant>
      <vt:variant>
        <vt:i4>1713</vt:i4>
      </vt:variant>
      <vt:variant>
        <vt:i4>0</vt:i4>
      </vt:variant>
      <vt:variant>
        <vt:i4>5</vt:i4>
      </vt:variant>
      <vt:variant>
        <vt:lpwstr>http://www.hospitalsafetygrade.org/for-hospitals/updates-and-timelines-for-hospitals</vt:lpwstr>
      </vt:variant>
      <vt:variant>
        <vt:lpwstr/>
      </vt:variant>
      <vt:variant>
        <vt:i4>2359393</vt:i4>
      </vt:variant>
      <vt:variant>
        <vt:i4>1710</vt:i4>
      </vt:variant>
      <vt:variant>
        <vt:i4>0</vt:i4>
      </vt:variant>
      <vt:variant>
        <vt:i4>5</vt:i4>
      </vt:variant>
      <vt:variant>
        <vt:lpwstr>http://www.leapfroggroup.org/survey-materials/join-nhsn</vt:lpwstr>
      </vt:variant>
      <vt:variant>
        <vt:lpwstr/>
      </vt:variant>
      <vt:variant>
        <vt:i4>2097163</vt:i4>
      </vt:variant>
      <vt:variant>
        <vt:i4>1707</vt:i4>
      </vt:variant>
      <vt:variant>
        <vt:i4>0</vt:i4>
      </vt:variant>
      <vt:variant>
        <vt:i4>5</vt:i4>
      </vt:variant>
      <vt:variant>
        <vt:lpwstr/>
      </vt:variant>
      <vt:variant>
        <vt:lpwstr>_VON_National_Performance</vt:lpwstr>
      </vt:variant>
      <vt:variant>
        <vt:i4>3473529</vt:i4>
      </vt:variant>
      <vt:variant>
        <vt:i4>1704</vt:i4>
      </vt:variant>
      <vt:variant>
        <vt:i4>0</vt:i4>
      </vt:variant>
      <vt:variant>
        <vt:i4>5</vt:i4>
      </vt:variant>
      <vt:variant>
        <vt:lpwstr>http://leapfroggroup.org/survey-materials/deadlines</vt:lpwstr>
      </vt:variant>
      <vt:variant>
        <vt:lpwstr/>
      </vt:variant>
      <vt:variant>
        <vt:i4>8060949</vt:i4>
      </vt:variant>
      <vt:variant>
        <vt:i4>1701</vt:i4>
      </vt:variant>
      <vt:variant>
        <vt:i4>0</vt:i4>
      </vt:variant>
      <vt:variant>
        <vt:i4>5</vt:i4>
      </vt:variant>
      <vt:variant>
        <vt:lpwstr/>
      </vt:variant>
      <vt:variant>
        <vt:lpwstr>_Section_10D:_Patient</vt:lpwstr>
      </vt:variant>
      <vt:variant>
        <vt:i4>2359393</vt:i4>
      </vt:variant>
      <vt:variant>
        <vt:i4>1698</vt:i4>
      </vt:variant>
      <vt:variant>
        <vt:i4>0</vt:i4>
      </vt:variant>
      <vt:variant>
        <vt:i4>5</vt:i4>
      </vt:variant>
      <vt:variant>
        <vt:lpwstr>http://www.leapfroggroup.org/survey-materials/join-nhsn</vt:lpwstr>
      </vt:variant>
      <vt:variant>
        <vt:lpwstr/>
      </vt:variant>
      <vt:variant>
        <vt:i4>2097163</vt:i4>
      </vt:variant>
      <vt:variant>
        <vt:i4>1695</vt:i4>
      </vt:variant>
      <vt:variant>
        <vt:i4>0</vt:i4>
      </vt:variant>
      <vt:variant>
        <vt:i4>5</vt:i4>
      </vt:variant>
      <vt:variant>
        <vt:lpwstr/>
      </vt:variant>
      <vt:variant>
        <vt:lpwstr>_VON_National_Performance</vt:lpwstr>
      </vt:variant>
      <vt:variant>
        <vt:i4>5308455</vt:i4>
      </vt:variant>
      <vt:variant>
        <vt:i4>1692</vt:i4>
      </vt:variant>
      <vt:variant>
        <vt:i4>0</vt:i4>
      </vt:variant>
      <vt:variant>
        <vt:i4>5</vt:i4>
      </vt:variant>
      <vt:variant>
        <vt:lpwstr/>
      </vt:variant>
      <vt:variant>
        <vt:lpwstr>_Reporting_Periods_1</vt:lpwstr>
      </vt:variant>
      <vt:variant>
        <vt:i4>2818157</vt:i4>
      </vt:variant>
      <vt:variant>
        <vt:i4>1689</vt:i4>
      </vt:variant>
      <vt:variant>
        <vt:i4>0</vt:i4>
      </vt:variant>
      <vt:variant>
        <vt:i4>5</vt:i4>
      </vt:variant>
      <vt:variant>
        <vt:lpwstr>http://www.leapfroggroup.org/survey-materials/data-accuracy</vt:lpwstr>
      </vt:variant>
      <vt:variant>
        <vt:lpwstr/>
      </vt:variant>
      <vt:variant>
        <vt:i4>1966154</vt:i4>
      </vt:variant>
      <vt:variant>
        <vt:i4>1686</vt:i4>
      </vt:variant>
      <vt:variant>
        <vt:i4>0</vt:i4>
      </vt:variant>
      <vt:variant>
        <vt:i4>5</vt:i4>
      </vt:variant>
      <vt:variant>
        <vt:lpwstr>https://leapfroghelpdesk.zendesk.com/</vt:lpwstr>
      </vt:variant>
      <vt:variant>
        <vt:lpwstr/>
      </vt:variant>
      <vt:variant>
        <vt:i4>1966154</vt:i4>
      </vt:variant>
      <vt:variant>
        <vt:i4>1683</vt:i4>
      </vt:variant>
      <vt:variant>
        <vt:i4>0</vt:i4>
      </vt:variant>
      <vt:variant>
        <vt:i4>5</vt:i4>
      </vt:variant>
      <vt:variant>
        <vt:lpwstr>https://leapfroghelpdesk.zendesk.com/</vt:lpwstr>
      </vt:variant>
      <vt:variant>
        <vt:lpwstr/>
      </vt:variant>
      <vt:variant>
        <vt:i4>2818157</vt:i4>
      </vt:variant>
      <vt:variant>
        <vt:i4>1680</vt:i4>
      </vt:variant>
      <vt:variant>
        <vt:i4>0</vt:i4>
      </vt:variant>
      <vt:variant>
        <vt:i4>5</vt:i4>
      </vt:variant>
      <vt:variant>
        <vt:lpwstr>http://www.leapfroggroup.org/survey-materials/data-accuracy</vt:lpwstr>
      </vt:variant>
      <vt:variant>
        <vt:lpwstr/>
      </vt:variant>
      <vt:variant>
        <vt:i4>2818157</vt:i4>
      </vt:variant>
      <vt:variant>
        <vt:i4>1677</vt:i4>
      </vt:variant>
      <vt:variant>
        <vt:i4>0</vt:i4>
      </vt:variant>
      <vt:variant>
        <vt:i4>5</vt:i4>
      </vt:variant>
      <vt:variant>
        <vt:lpwstr>http://www.leapfroggroup.org/survey-materials/data-accuracy</vt:lpwstr>
      </vt:variant>
      <vt:variant>
        <vt:lpwstr/>
      </vt:variant>
      <vt:variant>
        <vt:i4>524313</vt:i4>
      </vt:variant>
      <vt:variant>
        <vt:i4>1674</vt:i4>
      </vt:variant>
      <vt:variant>
        <vt:i4>0</vt:i4>
      </vt:variant>
      <vt:variant>
        <vt:i4>5</vt:i4>
      </vt:variant>
      <vt:variant>
        <vt:lpwstr/>
      </vt:variant>
      <vt:variant>
        <vt:lpwstr>_Verifying_Submission</vt:lpwstr>
      </vt:variant>
      <vt:variant>
        <vt:i4>786496</vt:i4>
      </vt:variant>
      <vt:variant>
        <vt:i4>1671</vt:i4>
      </vt:variant>
      <vt:variant>
        <vt:i4>0</vt:i4>
      </vt:variant>
      <vt:variant>
        <vt:i4>5</vt:i4>
      </vt:variant>
      <vt:variant>
        <vt:lpwstr>https://www.leapfroggroup.org/survey-materials/data-accuracy</vt:lpwstr>
      </vt:variant>
      <vt:variant>
        <vt:lpwstr/>
      </vt:variant>
      <vt:variant>
        <vt:i4>786496</vt:i4>
      </vt:variant>
      <vt:variant>
        <vt:i4>1668</vt:i4>
      </vt:variant>
      <vt:variant>
        <vt:i4>0</vt:i4>
      </vt:variant>
      <vt:variant>
        <vt:i4>5</vt:i4>
      </vt:variant>
      <vt:variant>
        <vt:lpwstr>https://www.leapfroggroup.org/survey-materials/data-accuracy</vt:lpwstr>
      </vt:variant>
      <vt:variant>
        <vt:lpwstr/>
      </vt:variant>
      <vt:variant>
        <vt:i4>3473440</vt:i4>
      </vt:variant>
      <vt:variant>
        <vt:i4>1665</vt:i4>
      </vt:variant>
      <vt:variant>
        <vt:i4>0</vt:i4>
      </vt:variant>
      <vt:variant>
        <vt:i4>5</vt:i4>
      </vt:variant>
      <vt:variant>
        <vt:lpwstr>http://www.leapfroggroup.org/survey-materials/deadlines</vt:lpwstr>
      </vt:variant>
      <vt:variant>
        <vt:lpwstr/>
      </vt:variant>
      <vt:variant>
        <vt:i4>2359343</vt:i4>
      </vt:variant>
      <vt:variant>
        <vt:i4>1662</vt:i4>
      </vt:variant>
      <vt:variant>
        <vt:i4>0</vt:i4>
      </vt:variant>
      <vt:variant>
        <vt:i4>5</vt:i4>
      </vt:variant>
      <vt:variant>
        <vt:lpwstr>https://ratings.leapfroggroup.org/</vt:lpwstr>
      </vt:variant>
      <vt:variant>
        <vt:lpwstr/>
      </vt:variant>
      <vt:variant>
        <vt:i4>2359343</vt:i4>
      </vt:variant>
      <vt:variant>
        <vt:i4>1659</vt:i4>
      </vt:variant>
      <vt:variant>
        <vt:i4>0</vt:i4>
      </vt:variant>
      <vt:variant>
        <vt:i4>5</vt:i4>
      </vt:variant>
      <vt:variant>
        <vt:lpwstr>https://ratings.leapfroggroup.org/</vt:lpwstr>
      </vt:variant>
      <vt:variant>
        <vt:lpwstr/>
      </vt:variant>
      <vt:variant>
        <vt:i4>7733334</vt:i4>
      </vt:variant>
      <vt:variant>
        <vt:i4>1656</vt:i4>
      </vt:variant>
      <vt:variant>
        <vt:i4>0</vt:i4>
      </vt:variant>
      <vt:variant>
        <vt:i4>5</vt:i4>
      </vt:variant>
      <vt:variant>
        <vt:lpwstr>https://theleapfroggroup.qualtrics.com/jfe/form/SV_0fkafQ61FWboZp4</vt:lpwstr>
      </vt:variant>
      <vt:variant>
        <vt:lpwstr/>
      </vt:variant>
      <vt:variant>
        <vt:i4>4194318</vt:i4>
      </vt:variant>
      <vt:variant>
        <vt:i4>1653</vt:i4>
      </vt:variant>
      <vt:variant>
        <vt:i4>0</vt:i4>
      </vt:variant>
      <vt:variant>
        <vt:i4>5</vt:i4>
      </vt:variant>
      <vt:variant>
        <vt:lpwstr>https://www.leapfroggroup.org/survey-materials/updating-your-hospital-survey</vt:lpwstr>
      </vt:variant>
      <vt:variant>
        <vt:lpwstr/>
      </vt:variant>
      <vt:variant>
        <vt:i4>2818157</vt:i4>
      </vt:variant>
      <vt:variant>
        <vt:i4>1650</vt:i4>
      </vt:variant>
      <vt:variant>
        <vt:i4>0</vt:i4>
      </vt:variant>
      <vt:variant>
        <vt:i4>5</vt:i4>
      </vt:variant>
      <vt:variant>
        <vt:lpwstr>http://www.leapfroggroup.org/survey-materials/data-accuracy</vt:lpwstr>
      </vt:variant>
      <vt:variant>
        <vt:lpwstr/>
      </vt:variant>
      <vt:variant>
        <vt:i4>7012385</vt:i4>
      </vt:variant>
      <vt:variant>
        <vt:i4>1647</vt:i4>
      </vt:variant>
      <vt:variant>
        <vt:i4>0</vt:i4>
      </vt:variant>
      <vt:variant>
        <vt:i4>5</vt:i4>
      </vt:variant>
      <vt:variant>
        <vt:lpwstr>http://leapfroggroup.org/survey-materials/prepare-cpoe-tool</vt:lpwstr>
      </vt:variant>
      <vt:variant>
        <vt:lpwstr/>
      </vt:variant>
      <vt:variant>
        <vt:i4>2359343</vt:i4>
      </vt:variant>
      <vt:variant>
        <vt:i4>1644</vt:i4>
      </vt:variant>
      <vt:variant>
        <vt:i4>0</vt:i4>
      </vt:variant>
      <vt:variant>
        <vt:i4>5</vt:i4>
      </vt:variant>
      <vt:variant>
        <vt:lpwstr>https://ratings.leapfroggroup.org/</vt:lpwstr>
      </vt:variant>
      <vt:variant>
        <vt:lpwstr/>
      </vt:variant>
      <vt:variant>
        <vt:i4>2359343</vt:i4>
      </vt:variant>
      <vt:variant>
        <vt:i4>1641</vt:i4>
      </vt:variant>
      <vt:variant>
        <vt:i4>0</vt:i4>
      </vt:variant>
      <vt:variant>
        <vt:i4>5</vt:i4>
      </vt:variant>
      <vt:variant>
        <vt:lpwstr>https://ratings.leapfroggroup.org/</vt:lpwstr>
      </vt:variant>
      <vt:variant>
        <vt:lpwstr/>
      </vt:variant>
      <vt:variant>
        <vt:i4>2031697</vt:i4>
      </vt:variant>
      <vt:variant>
        <vt:i4>1638</vt:i4>
      </vt:variant>
      <vt:variant>
        <vt:i4>0</vt:i4>
      </vt:variant>
      <vt:variant>
        <vt:i4>5</vt:i4>
      </vt:variant>
      <vt:variant>
        <vt:lpwstr>https://survey.leapfroggroup.org/</vt:lpwstr>
      </vt:variant>
      <vt:variant>
        <vt:lpwstr/>
      </vt:variant>
      <vt:variant>
        <vt:i4>3538982</vt:i4>
      </vt:variant>
      <vt:variant>
        <vt:i4>1635</vt:i4>
      </vt:variant>
      <vt:variant>
        <vt:i4>0</vt:i4>
      </vt:variant>
      <vt:variant>
        <vt:i4>5</vt:i4>
      </vt:variant>
      <vt:variant>
        <vt:lpwstr>https://www.leapfroggroup.org/survey-materials/scoring-and-results</vt:lpwstr>
      </vt:variant>
      <vt:variant>
        <vt:lpwstr/>
      </vt:variant>
      <vt:variant>
        <vt:i4>2818157</vt:i4>
      </vt:variant>
      <vt:variant>
        <vt:i4>1632</vt:i4>
      </vt:variant>
      <vt:variant>
        <vt:i4>0</vt:i4>
      </vt:variant>
      <vt:variant>
        <vt:i4>5</vt:i4>
      </vt:variant>
      <vt:variant>
        <vt:lpwstr>http://www.leapfroggroup.org/survey-materials/data-accuracy</vt:lpwstr>
      </vt:variant>
      <vt:variant>
        <vt:lpwstr/>
      </vt:variant>
      <vt:variant>
        <vt:i4>1245195</vt:i4>
      </vt:variant>
      <vt:variant>
        <vt:i4>1629</vt:i4>
      </vt:variant>
      <vt:variant>
        <vt:i4>0</vt:i4>
      </vt:variant>
      <vt:variant>
        <vt:i4>5</vt:i4>
      </vt:variant>
      <vt:variant>
        <vt:lpwstr>http://leapfroggroup.org/survey-materials/get-started</vt:lpwstr>
      </vt:variant>
      <vt:variant>
        <vt:lpwstr/>
      </vt:variant>
      <vt:variant>
        <vt:i4>2031697</vt:i4>
      </vt:variant>
      <vt:variant>
        <vt:i4>1626</vt:i4>
      </vt:variant>
      <vt:variant>
        <vt:i4>0</vt:i4>
      </vt:variant>
      <vt:variant>
        <vt:i4>5</vt:i4>
      </vt:variant>
      <vt:variant>
        <vt:lpwstr>https://survey.leapfroggroup.org/</vt:lpwstr>
      </vt:variant>
      <vt:variant>
        <vt:lpwstr/>
      </vt:variant>
      <vt:variant>
        <vt:i4>1245195</vt:i4>
      </vt:variant>
      <vt:variant>
        <vt:i4>1623</vt:i4>
      </vt:variant>
      <vt:variant>
        <vt:i4>0</vt:i4>
      </vt:variant>
      <vt:variant>
        <vt:i4>5</vt:i4>
      </vt:variant>
      <vt:variant>
        <vt:lpwstr>http://leapfroggroup.org/survey-materials/get-started</vt:lpwstr>
      </vt:variant>
      <vt:variant>
        <vt:lpwstr/>
      </vt:variant>
      <vt:variant>
        <vt:i4>2818157</vt:i4>
      </vt:variant>
      <vt:variant>
        <vt:i4>1620</vt:i4>
      </vt:variant>
      <vt:variant>
        <vt:i4>0</vt:i4>
      </vt:variant>
      <vt:variant>
        <vt:i4>5</vt:i4>
      </vt:variant>
      <vt:variant>
        <vt:lpwstr>http://www.leapfroggroup.org/survey-materials/data-accuracy</vt:lpwstr>
      </vt:variant>
      <vt:variant>
        <vt:lpwstr/>
      </vt:variant>
      <vt:variant>
        <vt:i4>3538982</vt:i4>
      </vt:variant>
      <vt:variant>
        <vt:i4>1617</vt:i4>
      </vt:variant>
      <vt:variant>
        <vt:i4>0</vt:i4>
      </vt:variant>
      <vt:variant>
        <vt:i4>5</vt:i4>
      </vt:variant>
      <vt:variant>
        <vt:lpwstr>https://www.leapfroggroup.org/survey-materials/scoring-and-results</vt:lpwstr>
      </vt:variant>
      <vt:variant>
        <vt:lpwstr/>
      </vt:variant>
      <vt:variant>
        <vt:i4>7012472</vt:i4>
      </vt:variant>
      <vt:variant>
        <vt:i4>1614</vt:i4>
      </vt:variant>
      <vt:variant>
        <vt:i4>0</vt:i4>
      </vt:variant>
      <vt:variant>
        <vt:i4>5</vt:i4>
      </vt:variant>
      <vt:variant>
        <vt:lpwstr>http://www.leapfroggroup.org/survey-materials/prepare-cpoe-tool</vt:lpwstr>
      </vt:variant>
      <vt:variant>
        <vt:lpwstr/>
      </vt:variant>
      <vt:variant>
        <vt:i4>3473529</vt:i4>
      </vt:variant>
      <vt:variant>
        <vt:i4>1611</vt:i4>
      </vt:variant>
      <vt:variant>
        <vt:i4>0</vt:i4>
      </vt:variant>
      <vt:variant>
        <vt:i4>5</vt:i4>
      </vt:variant>
      <vt:variant>
        <vt:lpwstr>http://leapfroggroup.org/survey-materials/deadlines</vt:lpwstr>
      </vt:variant>
      <vt:variant>
        <vt:lpwstr/>
      </vt:variant>
      <vt:variant>
        <vt:i4>3014776</vt:i4>
      </vt:variant>
      <vt:variant>
        <vt:i4>1608</vt:i4>
      </vt:variant>
      <vt:variant>
        <vt:i4>0</vt:i4>
      </vt:variant>
      <vt:variant>
        <vt:i4>5</vt:i4>
      </vt:variant>
      <vt:variant>
        <vt:lpwstr>https://www.leapfroggroup.org/survey-materials/get-started</vt:lpwstr>
      </vt:variant>
      <vt:variant>
        <vt:lpwstr/>
      </vt:variant>
      <vt:variant>
        <vt:i4>1179658</vt:i4>
      </vt:variant>
      <vt:variant>
        <vt:i4>1605</vt:i4>
      </vt:variant>
      <vt:variant>
        <vt:i4>0</vt:i4>
      </vt:variant>
      <vt:variant>
        <vt:i4>5</vt:i4>
      </vt:variant>
      <vt:variant>
        <vt:lpwstr>https://survey.leapfroggroup.org/login?destination=dashboard</vt:lpwstr>
      </vt:variant>
      <vt:variant>
        <vt:lpwstr/>
      </vt:variant>
      <vt:variant>
        <vt:i4>2359393</vt:i4>
      </vt:variant>
      <vt:variant>
        <vt:i4>1602</vt:i4>
      </vt:variant>
      <vt:variant>
        <vt:i4>0</vt:i4>
      </vt:variant>
      <vt:variant>
        <vt:i4>5</vt:i4>
      </vt:variant>
      <vt:variant>
        <vt:lpwstr>http://www.leapfroggroup.org/survey-materials/join-nhsn</vt:lpwstr>
      </vt:variant>
      <vt:variant>
        <vt:lpwstr/>
      </vt:variant>
      <vt:variant>
        <vt:i4>6750258</vt:i4>
      </vt:variant>
      <vt:variant>
        <vt:i4>1599</vt:i4>
      </vt:variant>
      <vt:variant>
        <vt:i4>0</vt:i4>
      </vt:variant>
      <vt:variant>
        <vt:i4>5</vt:i4>
      </vt:variant>
      <vt:variant>
        <vt:lpwstr>http://www.leapfroggroup.org/survey-materials/survey-and-cpoe-materials</vt:lpwstr>
      </vt:variant>
      <vt:variant>
        <vt:lpwstr/>
      </vt:variant>
      <vt:variant>
        <vt:i4>6750258</vt:i4>
      </vt:variant>
      <vt:variant>
        <vt:i4>1596</vt:i4>
      </vt:variant>
      <vt:variant>
        <vt:i4>0</vt:i4>
      </vt:variant>
      <vt:variant>
        <vt:i4>5</vt:i4>
      </vt:variant>
      <vt:variant>
        <vt:lpwstr>http://www.leapfroggroup.org/survey-materials/survey-and-cpoe-materials</vt:lpwstr>
      </vt:variant>
      <vt:variant>
        <vt:lpwstr/>
      </vt:variant>
      <vt:variant>
        <vt:i4>7798818</vt:i4>
      </vt:variant>
      <vt:variant>
        <vt:i4>1593</vt:i4>
      </vt:variant>
      <vt:variant>
        <vt:i4>0</vt:i4>
      </vt:variant>
      <vt:variant>
        <vt:i4>5</vt:i4>
      </vt:variant>
      <vt:variant>
        <vt:lpwstr>http://www.leapfroggroup.org/survey-materials/multi-campus-reporting-policy</vt:lpwstr>
      </vt:variant>
      <vt:variant>
        <vt:lpwstr/>
      </vt:variant>
      <vt:variant>
        <vt:i4>4587533</vt:i4>
      </vt:variant>
      <vt:variant>
        <vt:i4>1590</vt:i4>
      </vt:variant>
      <vt:variant>
        <vt:i4>0</vt:i4>
      </vt:variant>
      <vt:variant>
        <vt:i4>5</vt:i4>
      </vt:variant>
      <vt:variant>
        <vt:lpwstr>http://www.leapfroggroup.org/survey-materials/get-hospital-security-code</vt:lpwstr>
      </vt:variant>
      <vt:variant>
        <vt:lpwstr/>
      </vt:variant>
      <vt:variant>
        <vt:i4>6422567</vt:i4>
      </vt:variant>
      <vt:variant>
        <vt:i4>1587</vt:i4>
      </vt:variant>
      <vt:variant>
        <vt:i4>0</vt:i4>
      </vt:variant>
      <vt:variant>
        <vt:i4>5</vt:i4>
      </vt:variant>
      <vt:variant>
        <vt:lpwstr>https://leapfroggroup.org/hospital</vt:lpwstr>
      </vt:variant>
      <vt:variant>
        <vt:lpwstr/>
      </vt:variant>
      <vt:variant>
        <vt:i4>4194318</vt:i4>
      </vt:variant>
      <vt:variant>
        <vt:i4>1584</vt:i4>
      </vt:variant>
      <vt:variant>
        <vt:i4>0</vt:i4>
      </vt:variant>
      <vt:variant>
        <vt:i4>5</vt:i4>
      </vt:variant>
      <vt:variant>
        <vt:lpwstr>https://www.leapfroggroup.org/survey-materials/updating-your-hospital-survey</vt:lpwstr>
      </vt:variant>
      <vt:variant>
        <vt:lpwstr/>
      </vt:variant>
      <vt:variant>
        <vt:i4>4718695</vt:i4>
      </vt:variant>
      <vt:variant>
        <vt:i4>1581</vt:i4>
      </vt:variant>
      <vt:variant>
        <vt:i4>0</vt:i4>
      </vt:variant>
      <vt:variant>
        <vt:i4>5</vt:i4>
      </vt:variant>
      <vt:variant>
        <vt:lpwstr/>
      </vt:variant>
      <vt:variant>
        <vt:lpwstr>_Updating_or_Correcting</vt:lpwstr>
      </vt:variant>
      <vt:variant>
        <vt:i4>2359343</vt:i4>
      </vt:variant>
      <vt:variant>
        <vt:i4>1578</vt:i4>
      </vt:variant>
      <vt:variant>
        <vt:i4>0</vt:i4>
      </vt:variant>
      <vt:variant>
        <vt:i4>5</vt:i4>
      </vt:variant>
      <vt:variant>
        <vt:lpwstr>https://ratings.leapfroggroup.org/</vt:lpwstr>
      </vt:variant>
      <vt:variant>
        <vt:lpwstr/>
      </vt:variant>
      <vt:variant>
        <vt:i4>7274612</vt:i4>
      </vt:variant>
      <vt:variant>
        <vt:i4>1575</vt:i4>
      </vt:variant>
      <vt:variant>
        <vt:i4>0</vt:i4>
      </vt:variant>
      <vt:variant>
        <vt:i4>5</vt:i4>
      </vt:variant>
      <vt:variant>
        <vt:lpwstr/>
      </vt:variant>
      <vt:variant>
        <vt:lpwstr>TOC</vt:lpwstr>
      </vt:variant>
      <vt:variant>
        <vt:i4>7012385</vt:i4>
      </vt:variant>
      <vt:variant>
        <vt:i4>1572</vt:i4>
      </vt:variant>
      <vt:variant>
        <vt:i4>0</vt:i4>
      </vt:variant>
      <vt:variant>
        <vt:i4>5</vt:i4>
      </vt:variant>
      <vt:variant>
        <vt:lpwstr>http://leapfroggroup.org/survey-materials/prepare-cpoe-tool</vt:lpwstr>
      </vt:variant>
      <vt:variant>
        <vt:lpwstr/>
      </vt:variant>
      <vt:variant>
        <vt:i4>1114169</vt:i4>
      </vt:variant>
      <vt:variant>
        <vt:i4>1569</vt:i4>
      </vt:variant>
      <vt:variant>
        <vt:i4>0</vt:i4>
      </vt:variant>
      <vt:variant>
        <vt:i4>5</vt:i4>
      </vt:variant>
      <vt:variant>
        <vt:lpwstr/>
      </vt:variant>
      <vt:variant>
        <vt:lpwstr>_Section_9:_Outpatient</vt:lpwstr>
      </vt:variant>
      <vt:variant>
        <vt:i4>6357059</vt:i4>
      </vt:variant>
      <vt:variant>
        <vt:i4>1566</vt:i4>
      </vt:variant>
      <vt:variant>
        <vt:i4>0</vt:i4>
      </vt:variant>
      <vt:variant>
        <vt:i4>5</vt:i4>
      </vt:variant>
      <vt:variant>
        <vt:lpwstr/>
      </vt:variant>
      <vt:variant>
        <vt:lpwstr>_Section_8:_Pediatric</vt:lpwstr>
      </vt:variant>
      <vt:variant>
        <vt:i4>2359393</vt:i4>
      </vt:variant>
      <vt:variant>
        <vt:i4>1563</vt:i4>
      </vt:variant>
      <vt:variant>
        <vt:i4>0</vt:i4>
      </vt:variant>
      <vt:variant>
        <vt:i4>5</vt:i4>
      </vt:variant>
      <vt:variant>
        <vt:lpwstr>http://www.leapfroggroup.org/survey-materials/join-nhsn</vt:lpwstr>
      </vt:variant>
      <vt:variant>
        <vt:lpwstr/>
      </vt:variant>
      <vt:variant>
        <vt:i4>7405646</vt:i4>
      </vt:variant>
      <vt:variant>
        <vt:i4>1560</vt:i4>
      </vt:variant>
      <vt:variant>
        <vt:i4>0</vt:i4>
      </vt:variant>
      <vt:variant>
        <vt:i4>5</vt:i4>
      </vt:variant>
      <vt:variant>
        <vt:lpwstr/>
      </vt:variant>
      <vt:variant>
        <vt:lpwstr>_Section_7:_Managing</vt:lpwstr>
      </vt:variant>
      <vt:variant>
        <vt:i4>1572901</vt:i4>
      </vt:variant>
      <vt:variant>
        <vt:i4>1557</vt:i4>
      </vt:variant>
      <vt:variant>
        <vt:i4>0</vt:i4>
      </vt:variant>
      <vt:variant>
        <vt:i4>5</vt:i4>
      </vt:variant>
      <vt:variant>
        <vt:lpwstr/>
      </vt:variant>
      <vt:variant>
        <vt:lpwstr>_Section_6:_Patient</vt:lpwstr>
      </vt:variant>
      <vt:variant>
        <vt:i4>1966125</vt:i4>
      </vt:variant>
      <vt:variant>
        <vt:i4>1554</vt:i4>
      </vt:variant>
      <vt:variant>
        <vt:i4>0</vt:i4>
      </vt:variant>
      <vt:variant>
        <vt:i4>5</vt:i4>
      </vt:variant>
      <vt:variant>
        <vt:lpwstr/>
      </vt:variant>
      <vt:variant>
        <vt:lpwstr>_Section_5:_ICU</vt:lpwstr>
      </vt:variant>
      <vt:variant>
        <vt:i4>7995512</vt:i4>
      </vt:variant>
      <vt:variant>
        <vt:i4>1551</vt:i4>
      </vt:variant>
      <vt:variant>
        <vt:i4>0</vt:i4>
      </vt:variant>
      <vt:variant>
        <vt:i4>5</vt:i4>
      </vt:variant>
      <vt:variant>
        <vt:lpwstr>https://survey.leapfroggroup.org/login</vt:lpwstr>
      </vt:variant>
      <vt:variant>
        <vt:lpwstr/>
      </vt:variant>
      <vt:variant>
        <vt:i4>6422598</vt:i4>
      </vt:variant>
      <vt:variant>
        <vt:i4>1548</vt:i4>
      </vt:variant>
      <vt:variant>
        <vt:i4>0</vt:i4>
      </vt:variant>
      <vt:variant>
        <vt:i4>5</vt:i4>
      </vt:variant>
      <vt:variant>
        <vt:lpwstr/>
      </vt:variant>
      <vt:variant>
        <vt:lpwstr>_Section_4:_Maternity</vt:lpwstr>
      </vt:variant>
      <vt:variant>
        <vt:i4>7536720</vt:i4>
      </vt:variant>
      <vt:variant>
        <vt:i4>1545</vt:i4>
      </vt:variant>
      <vt:variant>
        <vt:i4>0</vt:i4>
      </vt:variant>
      <vt:variant>
        <vt:i4>5</vt:i4>
      </vt:variant>
      <vt:variant>
        <vt:lpwstr/>
      </vt:variant>
      <vt:variant>
        <vt:lpwstr>_Section_3:_Adult</vt:lpwstr>
      </vt:variant>
      <vt:variant>
        <vt:i4>1048629</vt:i4>
      </vt:variant>
      <vt:variant>
        <vt:i4>1542</vt:i4>
      </vt:variant>
      <vt:variant>
        <vt:i4>0</vt:i4>
      </vt:variant>
      <vt:variant>
        <vt:i4>5</vt:i4>
      </vt:variant>
      <vt:variant>
        <vt:lpwstr/>
      </vt:variant>
      <vt:variant>
        <vt:lpwstr>_Section_2:_Medication</vt:lpwstr>
      </vt:variant>
      <vt:variant>
        <vt:i4>2031653</vt:i4>
      </vt:variant>
      <vt:variant>
        <vt:i4>1539</vt:i4>
      </vt:variant>
      <vt:variant>
        <vt:i4>0</vt:i4>
      </vt:variant>
      <vt:variant>
        <vt:i4>5</vt:i4>
      </vt:variant>
      <vt:variant>
        <vt:lpwstr/>
      </vt:variant>
      <vt:variant>
        <vt:lpwstr>_Section_1:_Patient</vt:lpwstr>
      </vt:variant>
      <vt:variant>
        <vt:i4>7274602</vt:i4>
      </vt:variant>
      <vt:variant>
        <vt:i4>1536</vt:i4>
      </vt:variant>
      <vt:variant>
        <vt:i4>0</vt:i4>
      </vt:variant>
      <vt:variant>
        <vt:i4>5</vt:i4>
      </vt:variant>
      <vt:variant>
        <vt:lpwstr>https://survey.leapfroggroup.org/dashboard</vt:lpwstr>
      </vt:variant>
      <vt:variant>
        <vt:lpwstr/>
      </vt:variant>
      <vt:variant>
        <vt:i4>3407918</vt:i4>
      </vt:variant>
      <vt:variant>
        <vt:i4>1533</vt:i4>
      </vt:variant>
      <vt:variant>
        <vt:i4>0</vt:i4>
      </vt:variant>
      <vt:variant>
        <vt:i4>5</vt:i4>
      </vt:variant>
      <vt:variant>
        <vt:lpwstr/>
      </vt:variant>
      <vt:variant>
        <vt:lpwstr>_Hospital_Profile</vt:lpwstr>
      </vt:variant>
      <vt:variant>
        <vt:i4>5963779</vt:i4>
      </vt:variant>
      <vt:variant>
        <vt:i4>1530</vt:i4>
      </vt:variant>
      <vt:variant>
        <vt:i4>0</vt:i4>
      </vt:variant>
      <vt:variant>
        <vt:i4>5</vt:i4>
      </vt:variant>
      <vt:variant>
        <vt:lpwstr>http://www.leapfroggroup.org/survey-materials/survey-overview</vt:lpwstr>
      </vt:variant>
      <vt:variant>
        <vt:lpwstr/>
      </vt:variant>
      <vt:variant>
        <vt:i4>3473440</vt:i4>
      </vt:variant>
      <vt:variant>
        <vt:i4>1527</vt:i4>
      </vt:variant>
      <vt:variant>
        <vt:i4>0</vt:i4>
      </vt:variant>
      <vt:variant>
        <vt:i4>5</vt:i4>
      </vt:variant>
      <vt:variant>
        <vt:lpwstr>http://www.leapfroggroup.org/survey-materials/deadlines</vt:lpwstr>
      </vt:variant>
      <vt:variant>
        <vt:lpwstr/>
      </vt:variant>
      <vt:variant>
        <vt:i4>2818157</vt:i4>
      </vt:variant>
      <vt:variant>
        <vt:i4>1524</vt:i4>
      </vt:variant>
      <vt:variant>
        <vt:i4>0</vt:i4>
      </vt:variant>
      <vt:variant>
        <vt:i4>5</vt:i4>
      </vt:variant>
      <vt:variant>
        <vt:lpwstr>http://www.leapfroggroup.org/survey-materials/data-accuracy</vt:lpwstr>
      </vt:variant>
      <vt:variant>
        <vt:lpwstr/>
      </vt:variant>
      <vt:variant>
        <vt:i4>4784215</vt:i4>
      </vt:variant>
      <vt:variant>
        <vt:i4>1521</vt:i4>
      </vt:variant>
      <vt:variant>
        <vt:i4>0</vt:i4>
      </vt:variant>
      <vt:variant>
        <vt:i4>5</vt:i4>
      </vt:variant>
      <vt:variant>
        <vt:lpwstr>http://www.hospitalsafetygrade.org/for-hospitals/updates-and-timelines-for-hospitals</vt:lpwstr>
      </vt:variant>
      <vt:variant>
        <vt:lpwstr/>
      </vt:variant>
      <vt:variant>
        <vt:i4>2621566</vt:i4>
      </vt:variant>
      <vt:variant>
        <vt:i4>1518</vt:i4>
      </vt:variant>
      <vt:variant>
        <vt:i4>0</vt:i4>
      </vt:variant>
      <vt:variant>
        <vt:i4>5</vt:i4>
      </vt:variant>
      <vt:variant>
        <vt:lpwstr>https://www.leapfroggroup.org/survey-materials/get-help</vt:lpwstr>
      </vt:variant>
      <vt:variant>
        <vt:lpwstr/>
      </vt:variant>
      <vt:variant>
        <vt:i4>1966154</vt:i4>
      </vt:variant>
      <vt:variant>
        <vt:i4>1515</vt:i4>
      </vt:variant>
      <vt:variant>
        <vt:i4>0</vt:i4>
      </vt:variant>
      <vt:variant>
        <vt:i4>5</vt:i4>
      </vt:variant>
      <vt:variant>
        <vt:lpwstr>https://leapfroghelpdesk.zendesk.com/</vt:lpwstr>
      </vt:variant>
      <vt:variant>
        <vt:lpwstr/>
      </vt:variant>
      <vt:variant>
        <vt:i4>2359343</vt:i4>
      </vt:variant>
      <vt:variant>
        <vt:i4>1512</vt:i4>
      </vt:variant>
      <vt:variant>
        <vt:i4>0</vt:i4>
      </vt:variant>
      <vt:variant>
        <vt:i4>5</vt:i4>
      </vt:variant>
      <vt:variant>
        <vt:lpwstr>https://ratings.leapfroggroup.org/</vt:lpwstr>
      </vt:variant>
      <vt:variant>
        <vt:lpwstr/>
      </vt:variant>
      <vt:variant>
        <vt:i4>2359393</vt:i4>
      </vt:variant>
      <vt:variant>
        <vt:i4>1509</vt:i4>
      </vt:variant>
      <vt:variant>
        <vt:i4>0</vt:i4>
      </vt:variant>
      <vt:variant>
        <vt:i4>5</vt:i4>
      </vt:variant>
      <vt:variant>
        <vt:lpwstr>http://www.leapfroggroup.org/survey-materials/join-nhsn</vt:lpwstr>
      </vt:variant>
      <vt:variant>
        <vt:lpwstr/>
      </vt:variant>
      <vt:variant>
        <vt:i4>6946875</vt:i4>
      </vt:variant>
      <vt:variant>
        <vt:i4>1506</vt:i4>
      </vt:variant>
      <vt:variant>
        <vt:i4>0</vt:i4>
      </vt:variant>
      <vt:variant>
        <vt:i4>5</vt:i4>
      </vt:variant>
      <vt:variant>
        <vt:lpwstr>https://www.leapfroggroup.org/ratings-reports/top-hospitals</vt:lpwstr>
      </vt:variant>
      <vt:variant>
        <vt:lpwstr/>
      </vt:variant>
      <vt:variant>
        <vt:i4>7798907</vt:i4>
      </vt:variant>
      <vt:variant>
        <vt:i4>1503</vt:i4>
      </vt:variant>
      <vt:variant>
        <vt:i4>0</vt:i4>
      </vt:variant>
      <vt:variant>
        <vt:i4>5</vt:i4>
      </vt:variant>
      <vt:variant>
        <vt:lpwstr>http://leapfroggroup.org/survey-materials/multi-campus-reporting-policy</vt:lpwstr>
      </vt:variant>
      <vt:variant>
        <vt:lpwstr/>
      </vt:variant>
      <vt:variant>
        <vt:i4>6422567</vt:i4>
      </vt:variant>
      <vt:variant>
        <vt:i4>1500</vt:i4>
      </vt:variant>
      <vt:variant>
        <vt:i4>0</vt:i4>
      </vt:variant>
      <vt:variant>
        <vt:i4>5</vt:i4>
      </vt:variant>
      <vt:variant>
        <vt:lpwstr>https://leapfroggroup.org/hospital</vt:lpwstr>
      </vt:variant>
      <vt:variant>
        <vt:lpwstr/>
      </vt:variant>
      <vt:variant>
        <vt:i4>6422567</vt:i4>
      </vt:variant>
      <vt:variant>
        <vt:i4>1497</vt:i4>
      </vt:variant>
      <vt:variant>
        <vt:i4>0</vt:i4>
      </vt:variant>
      <vt:variant>
        <vt:i4>5</vt:i4>
      </vt:variant>
      <vt:variant>
        <vt:lpwstr>https://leapfroggroup.org/hospital</vt:lpwstr>
      </vt:variant>
      <vt:variant>
        <vt:lpwstr/>
      </vt:variant>
      <vt:variant>
        <vt:i4>1769527</vt:i4>
      </vt:variant>
      <vt:variant>
        <vt:i4>1490</vt:i4>
      </vt:variant>
      <vt:variant>
        <vt:i4>0</vt:i4>
      </vt:variant>
      <vt:variant>
        <vt:i4>5</vt:i4>
      </vt:variant>
      <vt:variant>
        <vt:lpwstr/>
      </vt:variant>
      <vt:variant>
        <vt:lpwstr>_Toc194332141</vt:lpwstr>
      </vt:variant>
      <vt:variant>
        <vt:i4>1769527</vt:i4>
      </vt:variant>
      <vt:variant>
        <vt:i4>1484</vt:i4>
      </vt:variant>
      <vt:variant>
        <vt:i4>0</vt:i4>
      </vt:variant>
      <vt:variant>
        <vt:i4>5</vt:i4>
      </vt:variant>
      <vt:variant>
        <vt:lpwstr/>
      </vt:variant>
      <vt:variant>
        <vt:lpwstr>_Toc194332140</vt:lpwstr>
      </vt:variant>
      <vt:variant>
        <vt:i4>1835063</vt:i4>
      </vt:variant>
      <vt:variant>
        <vt:i4>1478</vt:i4>
      </vt:variant>
      <vt:variant>
        <vt:i4>0</vt:i4>
      </vt:variant>
      <vt:variant>
        <vt:i4>5</vt:i4>
      </vt:variant>
      <vt:variant>
        <vt:lpwstr/>
      </vt:variant>
      <vt:variant>
        <vt:lpwstr>_Toc194332139</vt:lpwstr>
      </vt:variant>
      <vt:variant>
        <vt:i4>1835063</vt:i4>
      </vt:variant>
      <vt:variant>
        <vt:i4>1472</vt:i4>
      </vt:variant>
      <vt:variant>
        <vt:i4>0</vt:i4>
      </vt:variant>
      <vt:variant>
        <vt:i4>5</vt:i4>
      </vt:variant>
      <vt:variant>
        <vt:lpwstr/>
      </vt:variant>
      <vt:variant>
        <vt:lpwstr>_Toc194332138</vt:lpwstr>
      </vt:variant>
      <vt:variant>
        <vt:i4>1835063</vt:i4>
      </vt:variant>
      <vt:variant>
        <vt:i4>1466</vt:i4>
      </vt:variant>
      <vt:variant>
        <vt:i4>0</vt:i4>
      </vt:variant>
      <vt:variant>
        <vt:i4>5</vt:i4>
      </vt:variant>
      <vt:variant>
        <vt:lpwstr/>
      </vt:variant>
      <vt:variant>
        <vt:lpwstr>_Toc194332137</vt:lpwstr>
      </vt:variant>
      <vt:variant>
        <vt:i4>1835063</vt:i4>
      </vt:variant>
      <vt:variant>
        <vt:i4>1460</vt:i4>
      </vt:variant>
      <vt:variant>
        <vt:i4>0</vt:i4>
      </vt:variant>
      <vt:variant>
        <vt:i4>5</vt:i4>
      </vt:variant>
      <vt:variant>
        <vt:lpwstr/>
      </vt:variant>
      <vt:variant>
        <vt:lpwstr>_Toc194332136</vt:lpwstr>
      </vt:variant>
      <vt:variant>
        <vt:i4>1835063</vt:i4>
      </vt:variant>
      <vt:variant>
        <vt:i4>1454</vt:i4>
      </vt:variant>
      <vt:variant>
        <vt:i4>0</vt:i4>
      </vt:variant>
      <vt:variant>
        <vt:i4>5</vt:i4>
      </vt:variant>
      <vt:variant>
        <vt:lpwstr/>
      </vt:variant>
      <vt:variant>
        <vt:lpwstr>_Toc194332135</vt:lpwstr>
      </vt:variant>
      <vt:variant>
        <vt:i4>1835063</vt:i4>
      </vt:variant>
      <vt:variant>
        <vt:i4>1448</vt:i4>
      </vt:variant>
      <vt:variant>
        <vt:i4>0</vt:i4>
      </vt:variant>
      <vt:variant>
        <vt:i4>5</vt:i4>
      </vt:variant>
      <vt:variant>
        <vt:lpwstr/>
      </vt:variant>
      <vt:variant>
        <vt:lpwstr>_Toc194332134</vt:lpwstr>
      </vt:variant>
      <vt:variant>
        <vt:i4>1835063</vt:i4>
      </vt:variant>
      <vt:variant>
        <vt:i4>1442</vt:i4>
      </vt:variant>
      <vt:variant>
        <vt:i4>0</vt:i4>
      </vt:variant>
      <vt:variant>
        <vt:i4>5</vt:i4>
      </vt:variant>
      <vt:variant>
        <vt:lpwstr/>
      </vt:variant>
      <vt:variant>
        <vt:lpwstr>_Toc194332133</vt:lpwstr>
      </vt:variant>
      <vt:variant>
        <vt:i4>1835063</vt:i4>
      </vt:variant>
      <vt:variant>
        <vt:i4>1436</vt:i4>
      </vt:variant>
      <vt:variant>
        <vt:i4>0</vt:i4>
      </vt:variant>
      <vt:variant>
        <vt:i4>5</vt:i4>
      </vt:variant>
      <vt:variant>
        <vt:lpwstr/>
      </vt:variant>
      <vt:variant>
        <vt:lpwstr>_Toc194332132</vt:lpwstr>
      </vt:variant>
      <vt:variant>
        <vt:i4>1835063</vt:i4>
      </vt:variant>
      <vt:variant>
        <vt:i4>1430</vt:i4>
      </vt:variant>
      <vt:variant>
        <vt:i4>0</vt:i4>
      </vt:variant>
      <vt:variant>
        <vt:i4>5</vt:i4>
      </vt:variant>
      <vt:variant>
        <vt:lpwstr/>
      </vt:variant>
      <vt:variant>
        <vt:lpwstr>_Toc194332131</vt:lpwstr>
      </vt:variant>
      <vt:variant>
        <vt:i4>1835063</vt:i4>
      </vt:variant>
      <vt:variant>
        <vt:i4>1424</vt:i4>
      </vt:variant>
      <vt:variant>
        <vt:i4>0</vt:i4>
      </vt:variant>
      <vt:variant>
        <vt:i4>5</vt:i4>
      </vt:variant>
      <vt:variant>
        <vt:lpwstr/>
      </vt:variant>
      <vt:variant>
        <vt:lpwstr>_Toc194332130</vt:lpwstr>
      </vt:variant>
      <vt:variant>
        <vt:i4>1900599</vt:i4>
      </vt:variant>
      <vt:variant>
        <vt:i4>1418</vt:i4>
      </vt:variant>
      <vt:variant>
        <vt:i4>0</vt:i4>
      </vt:variant>
      <vt:variant>
        <vt:i4>5</vt:i4>
      </vt:variant>
      <vt:variant>
        <vt:lpwstr/>
      </vt:variant>
      <vt:variant>
        <vt:lpwstr>_Toc194332129</vt:lpwstr>
      </vt:variant>
      <vt:variant>
        <vt:i4>1900599</vt:i4>
      </vt:variant>
      <vt:variant>
        <vt:i4>1412</vt:i4>
      </vt:variant>
      <vt:variant>
        <vt:i4>0</vt:i4>
      </vt:variant>
      <vt:variant>
        <vt:i4>5</vt:i4>
      </vt:variant>
      <vt:variant>
        <vt:lpwstr/>
      </vt:variant>
      <vt:variant>
        <vt:lpwstr>_Toc194332128</vt:lpwstr>
      </vt:variant>
      <vt:variant>
        <vt:i4>1900599</vt:i4>
      </vt:variant>
      <vt:variant>
        <vt:i4>1406</vt:i4>
      </vt:variant>
      <vt:variant>
        <vt:i4>0</vt:i4>
      </vt:variant>
      <vt:variant>
        <vt:i4>5</vt:i4>
      </vt:variant>
      <vt:variant>
        <vt:lpwstr/>
      </vt:variant>
      <vt:variant>
        <vt:lpwstr>_Toc194332127</vt:lpwstr>
      </vt:variant>
      <vt:variant>
        <vt:i4>1900599</vt:i4>
      </vt:variant>
      <vt:variant>
        <vt:i4>1400</vt:i4>
      </vt:variant>
      <vt:variant>
        <vt:i4>0</vt:i4>
      </vt:variant>
      <vt:variant>
        <vt:i4>5</vt:i4>
      </vt:variant>
      <vt:variant>
        <vt:lpwstr/>
      </vt:variant>
      <vt:variant>
        <vt:lpwstr>_Toc194332126</vt:lpwstr>
      </vt:variant>
      <vt:variant>
        <vt:i4>1900599</vt:i4>
      </vt:variant>
      <vt:variant>
        <vt:i4>1394</vt:i4>
      </vt:variant>
      <vt:variant>
        <vt:i4>0</vt:i4>
      </vt:variant>
      <vt:variant>
        <vt:i4>5</vt:i4>
      </vt:variant>
      <vt:variant>
        <vt:lpwstr/>
      </vt:variant>
      <vt:variant>
        <vt:lpwstr>_Toc194332125</vt:lpwstr>
      </vt:variant>
      <vt:variant>
        <vt:i4>1900599</vt:i4>
      </vt:variant>
      <vt:variant>
        <vt:i4>1388</vt:i4>
      </vt:variant>
      <vt:variant>
        <vt:i4>0</vt:i4>
      </vt:variant>
      <vt:variant>
        <vt:i4>5</vt:i4>
      </vt:variant>
      <vt:variant>
        <vt:lpwstr/>
      </vt:variant>
      <vt:variant>
        <vt:lpwstr>_Toc194332124</vt:lpwstr>
      </vt:variant>
      <vt:variant>
        <vt:i4>1900599</vt:i4>
      </vt:variant>
      <vt:variant>
        <vt:i4>1382</vt:i4>
      </vt:variant>
      <vt:variant>
        <vt:i4>0</vt:i4>
      </vt:variant>
      <vt:variant>
        <vt:i4>5</vt:i4>
      </vt:variant>
      <vt:variant>
        <vt:lpwstr/>
      </vt:variant>
      <vt:variant>
        <vt:lpwstr>_Toc194332123</vt:lpwstr>
      </vt:variant>
      <vt:variant>
        <vt:i4>1900599</vt:i4>
      </vt:variant>
      <vt:variant>
        <vt:i4>1376</vt:i4>
      </vt:variant>
      <vt:variant>
        <vt:i4>0</vt:i4>
      </vt:variant>
      <vt:variant>
        <vt:i4>5</vt:i4>
      </vt:variant>
      <vt:variant>
        <vt:lpwstr/>
      </vt:variant>
      <vt:variant>
        <vt:lpwstr>_Toc194332122</vt:lpwstr>
      </vt:variant>
      <vt:variant>
        <vt:i4>1900599</vt:i4>
      </vt:variant>
      <vt:variant>
        <vt:i4>1370</vt:i4>
      </vt:variant>
      <vt:variant>
        <vt:i4>0</vt:i4>
      </vt:variant>
      <vt:variant>
        <vt:i4>5</vt:i4>
      </vt:variant>
      <vt:variant>
        <vt:lpwstr/>
      </vt:variant>
      <vt:variant>
        <vt:lpwstr>_Toc194332121</vt:lpwstr>
      </vt:variant>
      <vt:variant>
        <vt:i4>1900599</vt:i4>
      </vt:variant>
      <vt:variant>
        <vt:i4>1364</vt:i4>
      </vt:variant>
      <vt:variant>
        <vt:i4>0</vt:i4>
      </vt:variant>
      <vt:variant>
        <vt:i4>5</vt:i4>
      </vt:variant>
      <vt:variant>
        <vt:lpwstr/>
      </vt:variant>
      <vt:variant>
        <vt:lpwstr>_Toc194332120</vt:lpwstr>
      </vt:variant>
      <vt:variant>
        <vt:i4>1966135</vt:i4>
      </vt:variant>
      <vt:variant>
        <vt:i4>1358</vt:i4>
      </vt:variant>
      <vt:variant>
        <vt:i4>0</vt:i4>
      </vt:variant>
      <vt:variant>
        <vt:i4>5</vt:i4>
      </vt:variant>
      <vt:variant>
        <vt:lpwstr/>
      </vt:variant>
      <vt:variant>
        <vt:lpwstr>_Toc194332119</vt:lpwstr>
      </vt:variant>
      <vt:variant>
        <vt:i4>1966135</vt:i4>
      </vt:variant>
      <vt:variant>
        <vt:i4>1352</vt:i4>
      </vt:variant>
      <vt:variant>
        <vt:i4>0</vt:i4>
      </vt:variant>
      <vt:variant>
        <vt:i4>5</vt:i4>
      </vt:variant>
      <vt:variant>
        <vt:lpwstr/>
      </vt:variant>
      <vt:variant>
        <vt:lpwstr>_Toc194332118</vt:lpwstr>
      </vt:variant>
      <vt:variant>
        <vt:i4>1966135</vt:i4>
      </vt:variant>
      <vt:variant>
        <vt:i4>1346</vt:i4>
      </vt:variant>
      <vt:variant>
        <vt:i4>0</vt:i4>
      </vt:variant>
      <vt:variant>
        <vt:i4>5</vt:i4>
      </vt:variant>
      <vt:variant>
        <vt:lpwstr/>
      </vt:variant>
      <vt:variant>
        <vt:lpwstr>_Toc194332117</vt:lpwstr>
      </vt:variant>
      <vt:variant>
        <vt:i4>1966135</vt:i4>
      </vt:variant>
      <vt:variant>
        <vt:i4>1340</vt:i4>
      </vt:variant>
      <vt:variant>
        <vt:i4>0</vt:i4>
      </vt:variant>
      <vt:variant>
        <vt:i4>5</vt:i4>
      </vt:variant>
      <vt:variant>
        <vt:lpwstr/>
      </vt:variant>
      <vt:variant>
        <vt:lpwstr>_Toc194332116</vt:lpwstr>
      </vt:variant>
      <vt:variant>
        <vt:i4>1966135</vt:i4>
      </vt:variant>
      <vt:variant>
        <vt:i4>1334</vt:i4>
      </vt:variant>
      <vt:variant>
        <vt:i4>0</vt:i4>
      </vt:variant>
      <vt:variant>
        <vt:i4>5</vt:i4>
      </vt:variant>
      <vt:variant>
        <vt:lpwstr/>
      </vt:variant>
      <vt:variant>
        <vt:lpwstr>_Toc194332115</vt:lpwstr>
      </vt:variant>
      <vt:variant>
        <vt:i4>1966135</vt:i4>
      </vt:variant>
      <vt:variant>
        <vt:i4>1328</vt:i4>
      </vt:variant>
      <vt:variant>
        <vt:i4>0</vt:i4>
      </vt:variant>
      <vt:variant>
        <vt:i4>5</vt:i4>
      </vt:variant>
      <vt:variant>
        <vt:lpwstr/>
      </vt:variant>
      <vt:variant>
        <vt:lpwstr>_Toc194332114</vt:lpwstr>
      </vt:variant>
      <vt:variant>
        <vt:i4>1966135</vt:i4>
      </vt:variant>
      <vt:variant>
        <vt:i4>1322</vt:i4>
      </vt:variant>
      <vt:variant>
        <vt:i4>0</vt:i4>
      </vt:variant>
      <vt:variant>
        <vt:i4>5</vt:i4>
      </vt:variant>
      <vt:variant>
        <vt:lpwstr/>
      </vt:variant>
      <vt:variant>
        <vt:lpwstr>_Toc194332113</vt:lpwstr>
      </vt:variant>
      <vt:variant>
        <vt:i4>1966135</vt:i4>
      </vt:variant>
      <vt:variant>
        <vt:i4>1316</vt:i4>
      </vt:variant>
      <vt:variant>
        <vt:i4>0</vt:i4>
      </vt:variant>
      <vt:variant>
        <vt:i4>5</vt:i4>
      </vt:variant>
      <vt:variant>
        <vt:lpwstr/>
      </vt:variant>
      <vt:variant>
        <vt:lpwstr>_Toc194332112</vt:lpwstr>
      </vt:variant>
      <vt:variant>
        <vt:i4>1966135</vt:i4>
      </vt:variant>
      <vt:variant>
        <vt:i4>1310</vt:i4>
      </vt:variant>
      <vt:variant>
        <vt:i4>0</vt:i4>
      </vt:variant>
      <vt:variant>
        <vt:i4>5</vt:i4>
      </vt:variant>
      <vt:variant>
        <vt:lpwstr/>
      </vt:variant>
      <vt:variant>
        <vt:lpwstr>_Toc194332111</vt:lpwstr>
      </vt:variant>
      <vt:variant>
        <vt:i4>1966135</vt:i4>
      </vt:variant>
      <vt:variant>
        <vt:i4>1304</vt:i4>
      </vt:variant>
      <vt:variant>
        <vt:i4>0</vt:i4>
      </vt:variant>
      <vt:variant>
        <vt:i4>5</vt:i4>
      </vt:variant>
      <vt:variant>
        <vt:lpwstr/>
      </vt:variant>
      <vt:variant>
        <vt:lpwstr>_Toc194332110</vt:lpwstr>
      </vt:variant>
      <vt:variant>
        <vt:i4>2031671</vt:i4>
      </vt:variant>
      <vt:variant>
        <vt:i4>1298</vt:i4>
      </vt:variant>
      <vt:variant>
        <vt:i4>0</vt:i4>
      </vt:variant>
      <vt:variant>
        <vt:i4>5</vt:i4>
      </vt:variant>
      <vt:variant>
        <vt:lpwstr/>
      </vt:variant>
      <vt:variant>
        <vt:lpwstr>_Toc194332109</vt:lpwstr>
      </vt:variant>
      <vt:variant>
        <vt:i4>2031671</vt:i4>
      </vt:variant>
      <vt:variant>
        <vt:i4>1292</vt:i4>
      </vt:variant>
      <vt:variant>
        <vt:i4>0</vt:i4>
      </vt:variant>
      <vt:variant>
        <vt:i4>5</vt:i4>
      </vt:variant>
      <vt:variant>
        <vt:lpwstr/>
      </vt:variant>
      <vt:variant>
        <vt:lpwstr>_Toc194332108</vt:lpwstr>
      </vt:variant>
      <vt:variant>
        <vt:i4>2031671</vt:i4>
      </vt:variant>
      <vt:variant>
        <vt:i4>1286</vt:i4>
      </vt:variant>
      <vt:variant>
        <vt:i4>0</vt:i4>
      </vt:variant>
      <vt:variant>
        <vt:i4>5</vt:i4>
      </vt:variant>
      <vt:variant>
        <vt:lpwstr/>
      </vt:variant>
      <vt:variant>
        <vt:lpwstr>_Toc194332107</vt:lpwstr>
      </vt:variant>
      <vt:variant>
        <vt:i4>2031671</vt:i4>
      </vt:variant>
      <vt:variant>
        <vt:i4>1280</vt:i4>
      </vt:variant>
      <vt:variant>
        <vt:i4>0</vt:i4>
      </vt:variant>
      <vt:variant>
        <vt:i4>5</vt:i4>
      </vt:variant>
      <vt:variant>
        <vt:lpwstr/>
      </vt:variant>
      <vt:variant>
        <vt:lpwstr>_Toc194332106</vt:lpwstr>
      </vt:variant>
      <vt:variant>
        <vt:i4>2031671</vt:i4>
      </vt:variant>
      <vt:variant>
        <vt:i4>1274</vt:i4>
      </vt:variant>
      <vt:variant>
        <vt:i4>0</vt:i4>
      </vt:variant>
      <vt:variant>
        <vt:i4>5</vt:i4>
      </vt:variant>
      <vt:variant>
        <vt:lpwstr/>
      </vt:variant>
      <vt:variant>
        <vt:lpwstr>_Toc194332105</vt:lpwstr>
      </vt:variant>
      <vt:variant>
        <vt:i4>2031671</vt:i4>
      </vt:variant>
      <vt:variant>
        <vt:i4>1268</vt:i4>
      </vt:variant>
      <vt:variant>
        <vt:i4>0</vt:i4>
      </vt:variant>
      <vt:variant>
        <vt:i4>5</vt:i4>
      </vt:variant>
      <vt:variant>
        <vt:lpwstr/>
      </vt:variant>
      <vt:variant>
        <vt:lpwstr>_Toc194332104</vt:lpwstr>
      </vt:variant>
      <vt:variant>
        <vt:i4>2031671</vt:i4>
      </vt:variant>
      <vt:variant>
        <vt:i4>1262</vt:i4>
      </vt:variant>
      <vt:variant>
        <vt:i4>0</vt:i4>
      </vt:variant>
      <vt:variant>
        <vt:i4>5</vt:i4>
      </vt:variant>
      <vt:variant>
        <vt:lpwstr/>
      </vt:variant>
      <vt:variant>
        <vt:lpwstr>_Toc194332103</vt:lpwstr>
      </vt:variant>
      <vt:variant>
        <vt:i4>2031671</vt:i4>
      </vt:variant>
      <vt:variant>
        <vt:i4>1256</vt:i4>
      </vt:variant>
      <vt:variant>
        <vt:i4>0</vt:i4>
      </vt:variant>
      <vt:variant>
        <vt:i4>5</vt:i4>
      </vt:variant>
      <vt:variant>
        <vt:lpwstr/>
      </vt:variant>
      <vt:variant>
        <vt:lpwstr>_Toc194332102</vt:lpwstr>
      </vt:variant>
      <vt:variant>
        <vt:i4>2031671</vt:i4>
      </vt:variant>
      <vt:variant>
        <vt:i4>1250</vt:i4>
      </vt:variant>
      <vt:variant>
        <vt:i4>0</vt:i4>
      </vt:variant>
      <vt:variant>
        <vt:i4>5</vt:i4>
      </vt:variant>
      <vt:variant>
        <vt:lpwstr/>
      </vt:variant>
      <vt:variant>
        <vt:lpwstr>_Toc194332101</vt:lpwstr>
      </vt:variant>
      <vt:variant>
        <vt:i4>2031671</vt:i4>
      </vt:variant>
      <vt:variant>
        <vt:i4>1244</vt:i4>
      </vt:variant>
      <vt:variant>
        <vt:i4>0</vt:i4>
      </vt:variant>
      <vt:variant>
        <vt:i4>5</vt:i4>
      </vt:variant>
      <vt:variant>
        <vt:lpwstr/>
      </vt:variant>
      <vt:variant>
        <vt:lpwstr>_Toc194332100</vt:lpwstr>
      </vt:variant>
      <vt:variant>
        <vt:i4>1441846</vt:i4>
      </vt:variant>
      <vt:variant>
        <vt:i4>1238</vt:i4>
      </vt:variant>
      <vt:variant>
        <vt:i4>0</vt:i4>
      </vt:variant>
      <vt:variant>
        <vt:i4>5</vt:i4>
      </vt:variant>
      <vt:variant>
        <vt:lpwstr/>
      </vt:variant>
      <vt:variant>
        <vt:lpwstr>_Toc194332099</vt:lpwstr>
      </vt:variant>
      <vt:variant>
        <vt:i4>1441846</vt:i4>
      </vt:variant>
      <vt:variant>
        <vt:i4>1232</vt:i4>
      </vt:variant>
      <vt:variant>
        <vt:i4>0</vt:i4>
      </vt:variant>
      <vt:variant>
        <vt:i4>5</vt:i4>
      </vt:variant>
      <vt:variant>
        <vt:lpwstr/>
      </vt:variant>
      <vt:variant>
        <vt:lpwstr>_Toc194332098</vt:lpwstr>
      </vt:variant>
      <vt:variant>
        <vt:i4>1441846</vt:i4>
      </vt:variant>
      <vt:variant>
        <vt:i4>1226</vt:i4>
      </vt:variant>
      <vt:variant>
        <vt:i4>0</vt:i4>
      </vt:variant>
      <vt:variant>
        <vt:i4>5</vt:i4>
      </vt:variant>
      <vt:variant>
        <vt:lpwstr/>
      </vt:variant>
      <vt:variant>
        <vt:lpwstr>_Toc194332097</vt:lpwstr>
      </vt:variant>
      <vt:variant>
        <vt:i4>1441846</vt:i4>
      </vt:variant>
      <vt:variant>
        <vt:i4>1220</vt:i4>
      </vt:variant>
      <vt:variant>
        <vt:i4>0</vt:i4>
      </vt:variant>
      <vt:variant>
        <vt:i4>5</vt:i4>
      </vt:variant>
      <vt:variant>
        <vt:lpwstr/>
      </vt:variant>
      <vt:variant>
        <vt:lpwstr>_Toc194332096</vt:lpwstr>
      </vt:variant>
      <vt:variant>
        <vt:i4>1441846</vt:i4>
      </vt:variant>
      <vt:variant>
        <vt:i4>1214</vt:i4>
      </vt:variant>
      <vt:variant>
        <vt:i4>0</vt:i4>
      </vt:variant>
      <vt:variant>
        <vt:i4>5</vt:i4>
      </vt:variant>
      <vt:variant>
        <vt:lpwstr/>
      </vt:variant>
      <vt:variant>
        <vt:lpwstr>_Toc194332095</vt:lpwstr>
      </vt:variant>
      <vt:variant>
        <vt:i4>1441846</vt:i4>
      </vt:variant>
      <vt:variant>
        <vt:i4>1208</vt:i4>
      </vt:variant>
      <vt:variant>
        <vt:i4>0</vt:i4>
      </vt:variant>
      <vt:variant>
        <vt:i4>5</vt:i4>
      </vt:variant>
      <vt:variant>
        <vt:lpwstr/>
      </vt:variant>
      <vt:variant>
        <vt:lpwstr>_Toc194332094</vt:lpwstr>
      </vt:variant>
      <vt:variant>
        <vt:i4>1441846</vt:i4>
      </vt:variant>
      <vt:variant>
        <vt:i4>1202</vt:i4>
      </vt:variant>
      <vt:variant>
        <vt:i4>0</vt:i4>
      </vt:variant>
      <vt:variant>
        <vt:i4>5</vt:i4>
      </vt:variant>
      <vt:variant>
        <vt:lpwstr/>
      </vt:variant>
      <vt:variant>
        <vt:lpwstr>_Toc194332093</vt:lpwstr>
      </vt:variant>
      <vt:variant>
        <vt:i4>1441846</vt:i4>
      </vt:variant>
      <vt:variant>
        <vt:i4>1196</vt:i4>
      </vt:variant>
      <vt:variant>
        <vt:i4>0</vt:i4>
      </vt:variant>
      <vt:variant>
        <vt:i4>5</vt:i4>
      </vt:variant>
      <vt:variant>
        <vt:lpwstr/>
      </vt:variant>
      <vt:variant>
        <vt:lpwstr>_Toc194332092</vt:lpwstr>
      </vt:variant>
      <vt:variant>
        <vt:i4>1441846</vt:i4>
      </vt:variant>
      <vt:variant>
        <vt:i4>1190</vt:i4>
      </vt:variant>
      <vt:variant>
        <vt:i4>0</vt:i4>
      </vt:variant>
      <vt:variant>
        <vt:i4>5</vt:i4>
      </vt:variant>
      <vt:variant>
        <vt:lpwstr/>
      </vt:variant>
      <vt:variant>
        <vt:lpwstr>_Toc194332091</vt:lpwstr>
      </vt:variant>
      <vt:variant>
        <vt:i4>1441846</vt:i4>
      </vt:variant>
      <vt:variant>
        <vt:i4>1184</vt:i4>
      </vt:variant>
      <vt:variant>
        <vt:i4>0</vt:i4>
      </vt:variant>
      <vt:variant>
        <vt:i4>5</vt:i4>
      </vt:variant>
      <vt:variant>
        <vt:lpwstr/>
      </vt:variant>
      <vt:variant>
        <vt:lpwstr>_Toc194332090</vt:lpwstr>
      </vt:variant>
      <vt:variant>
        <vt:i4>1507382</vt:i4>
      </vt:variant>
      <vt:variant>
        <vt:i4>1178</vt:i4>
      </vt:variant>
      <vt:variant>
        <vt:i4>0</vt:i4>
      </vt:variant>
      <vt:variant>
        <vt:i4>5</vt:i4>
      </vt:variant>
      <vt:variant>
        <vt:lpwstr/>
      </vt:variant>
      <vt:variant>
        <vt:lpwstr>_Toc194332089</vt:lpwstr>
      </vt:variant>
      <vt:variant>
        <vt:i4>1507382</vt:i4>
      </vt:variant>
      <vt:variant>
        <vt:i4>1172</vt:i4>
      </vt:variant>
      <vt:variant>
        <vt:i4>0</vt:i4>
      </vt:variant>
      <vt:variant>
        <vt:i4>5</vt:i4>
      </vt:variant>
      <vt:variant>
        <vt:lpwstr/>
      </vt:variant>
      <vt:variant>
        <vt:lpwstr>_Toc194332088</vt:lpwstr>
      </vt:variant>
      <vt:variant>
        <vt:i4>1507382</vt:i4>
      </vt:variant>
      <vt:variant>
        <vt:i4>1166</vt:i4>
      </vt:variant>
      <vt:variant>
        <vt:i4>0</vt:i4>
      </vt:variant>
      <vt:variant>
        <vt:i4>5</vt:i4>
      </vt:variant>
      <vt:variant>
        <vt:lpwstr/>
      </vt:variant>
      <vt:variant>
        <vt:lpwstr>_Toc194332087</vt:lpwstr>
      </vt:variant>
      <vt:variant>
        <vt:i4>1507382</vt:i4>
      </vt:variant>
      <vt:variant>
        <vt:i4>1160</vt:i4>
      </vt:variant>
      <vt:variant>
        <vt:i4>0</vt:i4>
      </vt:variant>
      <vt:variant>
        <vt:i4>5</vt:i4>
      </vt:variant>
      <vt:variant>
        <vt:lpwstr/>
      </vt:variant>
      <vt:variant>
        <vt:lpwstr>_Toc194332086</vt:lpwstr>
      </vt:variant>
      <vt:variant>
        <vt:i4>1507382</vt:i4>
      </vt:variant>
      <vt:variant>
        <vt:i4>1154</vt:i4>
      </vt:variant>
      <vt:variant>
        <vt:i4>0</vt:i4>
      </vt:variant>
      <vt:variant>
        <vt:i4>5</vt:i4>
      </vt:variant>
      <vt:variant>
        <vt:lpwstr/>
      </vt:variant>
      <vt:variant>
        <vt:lpwstr>_Toc194332085</vt:lpwstr>
      </vt:variant>
      <vt:variant>
        <vt:i4>1507382</vt:i4>
      </vt:variant>
      <vt:variant>
        <vt:i4>1148</vt:i4>
      </vt:variant>
      <vt:variant>
        <vt:i4>0</vt:i4>
      </vt:variant>
      <vt:variant>
        <vt:i4>5</vt:i4>
      </vt:variant>
      <vt:variant>
        <vt:lpwstr/>
      </vt:variant>
      <vt:variant>
        <vt:lpwstr>_Toc194332084</vt:lpwstr>
      </vt:variant>
      <vt:variant>
        <vt:i4>1507382</vt:i4>
      </vt:variant>
      <vt:variant>
        <vt:i4>1142</vt:i4>
      </vt:variant>
      <vt:variant>
        <vt:i4>0</vt:i4>
      </vt:variant>
      <vt:variant>
        <vt:i4>5</vt:i4>
      </vt:variant>
      <vt:variant>
        <vt:lpwstr/>
      </vt:variant>
      <vt:variant>
        <vt:lpwstr>_Toc194332083</vt:lpwstr>
      </vt:variant>
      <vt:variant>
        <vt:i4>1507382</vt:i4>
      </vt:variant>
      <vt:variant>
        <vt:i4>1136</vt:i4>
      </vt:variant>
      <vt:variant>
        <vt:i4>0</vt:i4>
      </vt:variant>
      <vt:variant>
        <vt:i4>5</vt:i4>
      </vt:variant>
      <vt:variant>
        <vt:lpwstr/>
      </vt:variant>
      <vt:variant>
        <vt:lpwstr>_Toc194332082</vt:lpwstr>
      </vt:variant>
      <vt:variant>
        <vt:i4>1507382</vt:i4>
      </vt:variant>
      <vt:variant>
        <vt:i4>1130</vt:i4>
      </vt:variant>
      <vt:variant>
        <vt:i4>0</vt:i4>
      </vt:variant>
      <vt:variant>
        <vt:i4>5</vt:i4>
      </vt:variant>
      <vt:variant>
        <vt:lpwstr/>
      </vt:variant>
      <vt:variant>
        <vt:lpwstr>_Toc194332081</vt:lpwstr>
      </vt:variant>
      <vt:variant>
        <vt:i4>1507382</vt:i4>
      </vt:variant>
      <vt:variant>
        <vt:i4>1124</vt:i4>
      </vt:variant>
      <vt:variant>
        <vt:i4>0</vt:i4>
      </vt:variant>
      <vt:variant>
        <vt:i4>5</vt:i4>
      </vt:variant>
      <vt:variant>
        <vt:lpwstr/>
      </vt:variant>
      <vt:variant>
        <vt:lpwstr>_Toc194332080</vt:lpwstr>
      </vt:variant>
      <vt:variant>
        <vt:i4>1572918</vt:i4>
      </vt:variant>
      <vt:variant>
        <vt:i4>1118</vt:i4>
      </vt:variant>
      <vt:variant>
        <vt:i4>0</vt:i4>
      </vt:variant>
      <vt:variant>
        <vt:i4>5</vt:i4>
      </vt:variant>
      <vt:variant>
        <vt:lpwstr/>
      </vt:variant>
      <vt:variant>
        <vt:lpwstr>_Toc194332079</vt:lpwstr>
      </vt:variant>
      <vt:variant>
        <vt:i4>1572918</vt:i4>
      </vt:variant>
      <vt:variant>
        <vt:i4>1112</vt:i4>
      </vt:variant>
      <vt:variant>
        <vt:i4>0</vt:i4>
      </vt:variant>
      <vt:variant>
        <vt:i4>5</vt:i4>
      </vt:variant>
      <vt:variant>
        <vt:lpwstr/>
      </vt:variant>
      <vt:variant>
        <vt:lpwstr>_Toc194332078</vt:lpwstr>
      </vt:variant>
      <vt:variant>
        <vt:i4>1572918</vt:i4>
      </vt:variant>
      <vt:variant>
        <vt:i4>1106</vt:i4>
      </vt:variant>
      <vt:variant>
        <vt:i4>0</vt:i4>
      </vt:variant>
      <vt:variant>
        <vt:i4>5</vt:i4>
      </vt:variant>
      <vt:variant>
        <vt:lpwstr/>
      </vt:variant>
      <vt:variant>
        <vt:lpwstr>_Toc194332077</vt:lpwstr>
      </vt:variant>
      <vt:variant>
        <vt:i4>1572918</vt:i4>
      </vt:variant>
      <vt:variant>
        <vt:i4>1100</vt:i4>
      </vt:variant>
      <vt:variant>
        <vt:i4>0</vt:i4>
      </vt:variant>
      <vt:variant>
        <vt:i4>5</vt:i4>
      </vt:variant>
      <vt:variant>
        <vt:lpwstr/>
      </vt:variant>
      <vt:variant>
        <vt:lpwstr>_Toc194332076</vt:lpwstr>
      </vt:variant>
      <vt:variant>
        <vt:i4>1572918</vt:i4>
      </vt:variant>
      <vt:variant>
        <vt:i4>1094</vt:i4>
      </vt:variant>
      <vt:variant>
        <vt:i4>0</vt:i4>
      </vt:variant>
      <vt:variant>
        <vt:i4>5</vt:i4>
      </vt:variant>
      <vt:variant>
        <vt:lpwstr/>
      </vt:variant>
      <vt:variant>
        <vt:lpwstr>_Toc194332075</vt:lpwstr>
      </vt:variant>
      <vt:variant>
        <vt:i4>1572918</vt:i4>
      </vt:variant>
      <vt:variant>
        <vt:i4>1088</vt:i4>
      </vt:variant>
      <vt:variant>
        <vt:i4>0</vt:i4>
      </vt:variant>
      <vt:variant>
        <vt:i4>5</vt:i4>
      </vt:variant>
      <vt:variant>
        <vt:lpwstr/>
      </vt:variant>
      <vt:variant>
        <vt:lpwstr>_Toc194332074</vt:lpwstr>
      </vt:variant>
      <vt:variant>
        <vt:i4>1572918</vt:i4>
      </vt:variant>
      <vt:variant>
        <vt:i4>1082</vt:i4>
      </vt:variant>
      <vt:variant>
        <vt:i4>0</vt:i4>
      </vt:variant>
      <vt:variant>
        <vt:i4>5</vt:i4>
      </vt:variant>
      <vt:variant>
        <vt:lpwstr/>
      </vt:variant>
      <vt:variant>
        <vt:lpwstr>_Toc194332073</vt:lpwstr>
      </vt:variant>
      <vt:variant>
        <vt:i4>1572918</vt:i4>
      </vt:variant>
      <vt:variant>
        <vt:i4>1076</vt:i4>
      </vt:variant>
      <vt:variant>
        <vt:i4>0</vt:i4>
      </vt:variant>
      <vt:variant>
        <vt:i4>5</vt:i4>
      </vt:variant>
      <vt:variant>
        <vt:lpwstr/>
      </vt:variant>
      <vt:variant>
        <vt:lpwstr>_Toc194332072</vt:lpwstr>
      </vt:variant>
      <vt:variant>
        <vt:i4>1572918</vt:i4>
      </vt:variant>
      <vt:variant>
        <vt:i4>1070</vt:i4>
      </vt:variant>
      <vt:variant>
        <vt:i4>0</vt:i4>
      </vt:variant>
      <vt:variant>
        <vt:i4>5</vt:i4>
      </vt:variant>
      <vt:variant>
        <vt:lpwstr/>
      </vt:variant>
      <vt:variant>
        <vt:lpwstr>_Toc194332071</vt:lpwstr>
      </vt:variant>
      <vt:variant>
        <vt:i4>1572918</vt:i4>
      </vt:variant>
      <vt:variant>
        <vt:i4>1064</vt:i4>
      </vt:variant>
      <vt:variant>
        <vt:i4>0</vt:i4>
      </vt:variant>
      <vt:variant>
        <vt:i4>5</vt:i4>
      </vt:variant>
      <vt:variant>
        <vt:lpwstr/>
      </vt:variant>
      <vt:variant>
        <vt:lpwstr>_Toc194332070</vt:lpwstr>
      </vt:variant>
      <vt:variant>
        <vt:i4>1638454</vt:i4>
      </vt:variant>
      <vt:variant>
        <vt:i4>1058</vt:i4>
      </vt:variant>
      <vt:variant>
        <vt:i4>0</vt:i4>
      </vt:variant>
      <vt:variant>
        <vt:i4>5</vt:i4>
      </vt:variant>
      <vt:variant>
        <vt:lpwstr/>
      </vt:variant>
      <vt:variant>
        <vt:lpwstr>_Toc194332069</vt:lpwstr>
      </vt:variant>
      <vt:variant>
        <vt:i4>1638454</vt:i4>
      </vt:variant>
      <vt:variant>
        <vt:i4>1052</vt:i4>
      </vt:variant>
      <vt:variant>
        <vt:i4>0</vt:i4>
      </vt:variant>
      <vt:variant>
        <vt:i4>5</vt:i4>
      </vt:variant>
      <vt:variant>
        <vt:lpwstr/>
      </vt:variant>
      <vt:variant>
        <vt:lpwstr>_Toc194332068</vt:lpwstr>
      </vt:variant>
      <vt:variant>
        <vt:i4>1638454</vt:i4>
      </vt:variant>
      <vt:variant>
        <vt:i4>1046</vt:i4>
      </vt:variant>
      <vt:variant>
        <vt:i4>0</vt:i4>
      </vt:variant>
      <vt:variant>
        <vt:i4>5</vt:i4>
      </vt:variant>
      <vt:variant>
        <vt:lpwstr/>
      </vt:variant>
      <vt:variant>
        <vt:lpwstr>_Toc194332067</vt:lpwstr>
      </vt:variant>
      <vt:variant>
        <vt:i4>1638454</vt:i4>
      </vt:variant>
      <vt:variant>
        <vt:i4>1040</vt:i4>
      </vt:variant>
      <vt:variant>
        <vt:i4>0</vt:i4>
      </vt:variant>
      <vt:variant>
        <vt:i4>5</vt:i4>
      </vt:variant>
      <vt:variant>
        <vt:lpwstr/>
      </vt:variant>
      <vt:variant>
        <vt:lpwstr>_Toc194332066</vt:lpwstr>
      </vt:variant>
      <vt:variant>
        <vt:i4>1638454</vt:i4>
      </vt:variant>
      <vt:variant>
        <vt:i4>1034</vt:i4>
      </vt:variant>
      <vt:variant>
        <vt:i4>0</vt:i4>
      </vt:variant>
      <vt:variant>
        <vt:i4>5</vt:i4>
      </vt:variant>
      <vt:variant>
        <vt:lpwstr/>
      </vt:variant>
      <vt:variant>
        <vt:lpwstr>_Toc194332065</vt:lpwstr>
      </vt:variant>
      <vt:variant>
        <vt:i4>1638454</vt:i4>
      </vt:variant>
      <vt:variant>
        <vt:i4>1028</vt:i4>
      </vt:variant>
      <vt:variant>
        <vt:i4>0</vt:i4>
      </vt:variant>
      <vt:variant>
        <vt:i4>5</vt:i4>
      </vt:variant>
      <vt:variant>
        <vt:lpwstr/>
      </vt:variant>
      <vt:variant>
        <vt:lpwstr>_Toc194332064</vt:lpwstr>
      </vt:variant>
      <vt:variant>
        <vt:i4>1638454</vt:i4>
      </vt:variant>
      <vt:variant>
        <vt:i4>1022</vt:i4>
      </vt:variant>
      <vt:variant>
        <vt:i4>0</vt:i4>
      </vt:variant>
      <vt:variant>
        <vt:i4>5</vt:i4>
      </vt:variant>
      <vt:variant>
        <vt:lpwstr/>
      </vt:variant>
      <vt:variant>
        <vt:lpwstr>_Toc194332063</vt:lpwstr>
      </vt:variant>
      <vt:variant>
        <vt:i4>1638454</vt:i4>
      </vt:variant>
      <vt:variant>
        <vt:i4>1016</vt:i4>
      </vt:variant>
      <vt:variant>
        <vt:i4>0</vt:i4>
      </vt:variant>
      <vt:variant>
        <vt:i4>5</vt:i4>
      </vt:variant>
      <vt:variant>
        <vt:lpwstr/>
      </vt:variant>
      <vt:variant>
        <vt:lpwstr>_Toc194332062</vt:lpwstr>
      </vt:variant>
      <vt:variant>
        <vt:i4>1638454</vt:i4>
      </vt:variant>
      <vt:variant>
        <vt:i4>1010</vt:i4>
      </vt:variant>
      <vt:variant>
        <vt:i4>0</vt:i4>
      </vt:variant>
      <vt:variant>
        <vt:i4>5</vt:i4>
      </vt:variant>
      <vt:variant>
        <vt:lpwstr/>
      </vt:variant>
      <vt:variant>
        <vt:lpwstr>_Toc194332061</vt:lpwstr>
      </vt:variant>
      <vt:variant>
        <vt:i4>1638454</vt:i4>
      </vt:variant>
      <vt:variant>
        <vt:i4>1004</vt:i4>
      </vt:variant>
      <vt:variant>
        <vt:i4>0</vt:i4>
      </vt:variant>
      <vt:variant>
        <vt:i4>5</vt:i4>
      </vt:variant>
      <vt:variant>
        <vt:lpwstr/>
      </vt:variant>
      <vt:variant>
        <vt:lpwstr>_Toc194332060</vt:lpwstr>
      </vt:variant>
      <vt:variant>
        <vt:i4>1703990</vt:i4>
      </vt:variant>
      <vt:variant>
        <vt:i4>998</vt:i4>
      </vt:variant>
      <vt:variant>
        <vt:i4>0</vt:i4>
      </vt:variant>
      <vt:variant>
        <vt:i4>5</vt:i4>
      </vt:variant>
      <vt:variant>
        <vt:lpwstr/>
      </vt:variant>
      <vt:variant>
        <vt:lpwstr>_Toc194332059</vt:lpwstr>
      </vt:variant>
      <vt:variant>
        <vt:i4>1703990</vt:i4>
      </vt:variant>
      <vt:variant>
        <vt:i4>992</vt:i4>
      </vt:variant>
      <vt:variant>
        <vt:i4>0</vt:i4>
      </vt:variant>
      <vt:variant>
        <vt:i4>5</vt:i4>
      </vt:variant>
      <vt:variant>
        <vt:lpwstr/>
      </vt:variant>
      <vt:variant>
        <vt:lpwstr>_Toc194332058</vt:lpwstr>
      </vt:variant>
      <vt:variant>
        <vt:i4>1703990</vt:i4>
      </vt:variant>
      <vt:variant>
        <vt:i4>986</vt:i4>
      </vt:variant>
      <vt:variant>
        <vt:i4>0</vt:i4>
      </vt:variant>
      <vt:variant>
        <vt:i4>5</vt:i4>
      </vt:variant>
      <vt:variant>
        <vt:lpwstr/>
      </vt:variant>
      <vt:variant>
        <vt:lpwstr>_Toc194332057</vt:lpwstr>
      </vt:variant>
      <vt:variant>
        <vt:i4>1703990</vt:i4>
      </vt:variant>
      <vt:variant>
        <vt:i4>980</vt:i4>
      </vt:variant>
      <vt:variant>
        <vt:i4>0</vt:i4>
      </vt:variant>
      <vt:variant>
        <vt:i4>5</vt:i4>
      </vt:variant>
      <vt:variant>
        <vt:lpwstr/>
      </vt:variant>
      <vt:variant>
        <vt:lpwstr>_Toc194332056</vt:lpwstr>
      </vt:variant>
      <vt:variant>
        <vt:i4>1703990</vt:i4>
      </vt:variant>
      <vt:variant>
        <vt:i4>974</vt:i4>
      </vt:variant>
      <vt:variant>
        <vt:i4>0</vt:i4>
      </vt:variant>
      <vt:variant>
        <vt:i4>5</vt:i4>
      </vt:variant>
      <vt:variant>
        <vt:lpwstr/>
      </vt:variant>
      <vt:variant>
        <vt:lpwstr>_Toc194332055</vt:lpwstr>
      </vt:variant>
      <vt:variant>
        <vt:i4>1703990</vt:i4>
      </vt:variant>
      <vt:variant>
        <vt:i4>968</vt:i4>
      </vt:variant>
      <vt:variant>
        <vt:i4>0</vt:i4>
      </vt:variant>
      <vt:variant>
        <vt:i4>5</vt:i4>
      </vt:variant>
      <vt:variant>
        <vt:lpwstr/>
      </vt:variant>
      <vt:variant>
        <vt:lpwstr>_Toc194332054</vt:lpwstr>
      </vt:variant>
      <vt:variant>
        <vt:i4>1703990</vt:i4>
      </vt:variant>
      <vt:variant>
        <vt:i4>962</vt:i4>
      </vt:variant>
      <vt:variant>
        <vt:i4>0</vt:i4>
      </vt:variant>
      <vt:variant>
        <vt:i4>5</vt:i4>
      </vt:variant>
      <vt:variant>
        <vt:lpwstr/>
      </vt:variant>
      <vt:variant>
        <vt:lpwstr>_Toc194332053</vt:lpwstr>
      </vt:variant>
      <vt:variant>
        <vt:i4>1703990</vt:i4>
      </vt:variant>
      <vt:variant>
        <vt:i4>956</vt:i4>
      </vt:variant>
      <vt:variant>
        <vt:i4>0</vt:i4>
      </vt:variant>
      <vt:variant>
        <vt:i4>5</vt:i4>
      </vt:variant>
      <vt:variant>
        <vt:lpwstr/>
      </vt:variant>
      <vt:variant>
        <vt:lpwstr>_Toc194332052</vt:lpwstr>
      </vt:variant>
      <vt:variant>
        <vt:i4>1703990</vt:i4>
      </vt:variant>
      <vt:variant>
        <vt:i4>950</vt:i4>
      </vt:variant>
      <vt:variant>
        <vt:i4>0</vt:i4>
      </vt:variant>
      <vt:variant>
        <vt:i4>5</vt:i4>
      </vt:variant>
      <vt:variant>
        <vt:lpwstr/>
      </vt:variant>
      <vt:variant>
        <vt:lpwstr>_Toc194332051</vt:lpwstr>
      </vt:variant>
      <vt:variant>
        <vt:i4>1703990</vt:i4>
      </vt:variant>
      <vt:variant>
        <vt:i4>944</vt:i4>
      </vt:variant>
      <vt:variant>
        <vt:i4>0</vt:i4>
      </vt:variant>
      <vt:variant>
        <vt:i4>5</vt:i4>
      </vt:variant>
      <vt:variant>
        <vt:lpwstr/>
      </vt:variant>
      <vt:variant>
        <vt:lpwstr>_Toc194332050</vt:lpwstr>
      </vt:variant>
      <vt:variant>
        <vt:i4>1769526</vt:i4>
      </vt:variant>
      <vt:variant>
        <vt:i4>938</vt:i4>
      </vt:variant>
      <vt:variant>
        <vt:i4>0</vt:i4>
      </vt:variant>
      <vt:variant>
        <vt:i4>5</vt:i4>
      </vt:variant>
      <vt:variant>
        <vt:lpwstr/>
      </vt:variant>
      <vt:variant>
        <vt:lpwstr>_Toc194332049</vt:lpwstr>
      </vt:variant>
      <vt:variant>
        <vt:i4>1769526</vt:i4>
      </vt:variant>
      <vt:variant>
        <vt:i4>932</vt:i4>
      </vt:variant>
      <vt:variant>
        <vt:i4>0</vt:i4>
      </vt:variant>
      <vt:variant>
        <vt:i4>5</vt:i4>
      </vt:variant>
      <vt:variant>
        <vt:lpwstr/>
      </vt:variant>
      <vt:variant>
        <vt:lpwstr>_Toc194332048</vt:lpwstr>
      </vt:variant>
      <vt:variant>
        <vt:i4>1769526</vt:i4>
      </vt:variant>
      <vt:variant>
        <vt:i4>926</vt:i4>
      </vt:variant>
      <vt:variant>
        <vt:i4>0</vt:i4>
      </vt:variant>
      <vt:variant>
        <vt:i4>5</vt:i4>
      </vt:variant>
      <vt:variant>
        <vt:lpwstr/>
      </vt:variant>
      <vt:variant>
        <vt:lpwstr>_Toc194332047</vt:lpwstr>
      </vt:variant>
      <vt:variant>
        <vt:i4>1769526</vt:i4>
      </vt:variant>
      <vt:variant>
        <vt:i4>920</vt:i4>
      </vt:variant>
      <vt:variant>
        <vt:i4>0</vt:i4>
      </vt:variant>
      <vt:variant>
        <vt:i4>5</vt:i4>
      </vt:variant>
      <vt:variant>
        <vt:lpwstr/>
      </vt:variant>
      <vt:variant>
        <vt:lpwstr>_Toc194332046</vt:lpwstr>
      </vt:variant>
      <vt:variant>
        <vt:i4>1769526</vt:i4>
      </vt:variant>
      <vt:variant>
        <vt:i4>914</vt:i4>
      </vt:variant>
      <vt:variant>
        <vt:i4>0</vt:i4>
      </vt:variant>
      <vt:variant>
        <vt:i4>5</vt:i4>
      </vt:variant>
      <vt:variant>
        <vt:lpwstr/>
      </vt:variant>
      <vt:variant>
        <vt:lpwstr>_Toc194332045</vt:lpwstr>
      </vt:variant>
      <vt:variant>
        <vt:i4>1769526</vt:i4>
      </vt:variant>
      <vt:variant>
        <vt:i4>908</vt:i4>
      </vt:variant>
      <vt:variant>
        <vt:i4>0</vt:i4>
      </vt:variant>
      <vt:variant>
        <vt:i4>5</vt:i4>
      </vt:variant>
      <vt:variant>
        <vt:lpwstr/>
      </vt:variant>
      <vt:variant>
        <vt:lpwstr>_Toc194332044</vt:lpwstr>
      </vt:variant>
      <vt:variant>
        <vt:i4>1769526</vt:i4>
      </vt:variant>
      <vt:variant>
        <vt:i4>902</vt:i4>
      </vt:variant>
      <vt:variant>
        <vt:i4>0</vt:i4>
      </vt:variant>
      <vt:variant>
        <vt:i4>5</vt:i4>
      </vt:variant>
      <vt:variant>
        <vt:lpwstr/>
      </vt:variant>
      <vt:variant>
        <vt:lpwstr>_Toc194332043</vt:lpwstr>
      </vt:variant>
      <vt:variant>
        <vt:i4>1769526</vt:i4>
      </vt:variant>
      <vt:variant>
        <vt:i4>896</vt:i4>
      </vt:variant>
      <vt:variant>
        <vt:i4>0</vt:i4>
      </vt:variant>
      <vt:variant>
        <vt:i4>5</vt:i4>
      </vt:variant>
      <vt:variant>
        <vt:lpwstr/>
      </vt:variant>
      <vt:variant>
        <vt:lpwstr>_Toc194332042</vt:lpwstr>
      </vt:variant>
      <vt:variant>
        <vt:i4>1769526</vt:i4>
      </vt:variant>
      <vt:variant>
        <vt:i4>890</vt:i4>
      </vt:variant>
      <vt:variant>
        <vt:i4>0</vt:i4>
      </vt:variant>
      <vt:variant>
        <vt:i4>5</vt:i4>
      </vt:variant>
      <vt:variant>
        <vt:lpwstr/>
      </vt:variant>
      <vt:variant>
        <vt:lpwstr>_Toc194332041</vt:lpwstr>
      </vt:variant>
      <vt:variant>
        <vt:i4>1769526</vt:i4>
      </vt:variant>
      <vt:variant>
        <vt:i4>884</vt:i4>
      </vt:variant>
      <vt:variant>
        <vt:i4>0</vt:i4>
      </vt:variant>
      <vt:variant>
        <vt:i4>5</vt:i4>
      </vt:variant>
      <vt:variant>
        <vt:lpwstr/>
      </vt:variant>
      <vt:variant>
        <vt:lpwstr>_Toc194332040</vt:lpwstr>
      </vt:variant>
      <vt:variant>
        <vt:i4>1835062</vt:i4>
      </vt:variant>
      <vt:variant>
        <vt:i4>878</vt:i4>
      </vt:variant>
      <vt:variant>
        <vt:i4>0</vt:i4>
      </vt:variant>
      <vt:variant>
        <vt:i4>5</vt:i4>
      </vt:variant>
      <vt:variant>
        <vt:lpwstr/>
      </vt:variant>
      <vt:variant>
        <vt:lpwstr>_Toc194332039</vt:lpwstr>
      </vt:variant>
      <vt:variant>
        <vt:i4>1835062</vt:i4>
      </vt:variant>
      <vt:variant>
        <vt:i4>872</vt:i4>
      </vt:variant>
      <vt:variant>
        <vt:i4>0</vt:i4>
      </vt:variant>
      <vt:variant>
        <vt:i4>5</vt:i4>
      </vt:variant>
      <vt:variant>
        <vt:lpwstr/>
      </vt:variant>
      <vt:variant>
        <vt:lpwstr>_Toc194332038</vt:lpwstr>
      </vt:variant>
      <vt:variant>
        <vt:i4>1835062</vt:i4>
      </vt:variant>
      <vt:variant>
        <vt:i4>866</vt:i4>
      </vt:variant>
      <vt:variant>
        <vt:i4>0</vt:i4>
      </vt:variant>
      <vt:variant>
        <vt:i4>5</vt:i4>
      </vt:variant>
      <vt:variant>
        <vt:lpwstr/>
      </vt:variant>
      <vt:variant>
        <vt:lpwstr>_Toc194332037</vt:lpwstr>
      </vt:variant>
      <vt:variant>
        <vt:i4>1835062</vt:i4>
      </vt:variant>
      <vt:variant>
        <vt:i4>860</vt:i4>
      </vt:variant>
      <vt:variant>
        <vt:i4>0</vt:i4>
      </vt:variant>
      <vt:variant>
        <vt:i4>5</vt:i4>
      </vt:variant>
      <vt:variant>
        <vt:lpwstr/>
      </vt:variant>
      <vt:variant>
        <vt:lpwstr>_Toc194332036</vt:lpwstr>
      </vt:variant>
      <vt:variant>
        <vt:i4>1835062</vt:i4>
      </vt:variant>
      <vt:variant>
        <vt:i4>854</vt:i4>
      </vt:variant>
      <vt:variant>
        <vt:i4>0</vt:i4>
      </vt:variant>
      <vt:variant>
        <vt:i4>5</vt:i4>
      </vt:variant>
      <vt:variant>
        <vt:lpwstr/>
      </vt:variant>
      <vt:variant>
        <vt:lpwstr>_Toc194332035</vt:lpwstr>
      </vt:variant>
      <vt:variant>
        <vt:i4>1835062</vt:i4>
      </vt:variant>
      <vt:variant>
        <vt:i4>848</vt:i4>
      </vt:variant>
      <vt:variant>
        <vt:i4>0</vt:i4>
      </vt:variant>
      <vt:variant>
        <vt:i4>5</vt:i4>
      </vt:variant>
      <vt:variant>
        <vt:lpwstr/>
      </vt:variant>
      <vt:variant>
        <vt:lpwstr>_Toc194332034</vt:lpwstr>
      </vt:variant>
      <vt:variant>
        <vt:i4>1835062</vt:i4>
      </vt:variant>
      <vt:variant>
        <vt:i4>842</vt:i4>
      </vt:variant>
      <vt:variant>
        <vt:i4>0</vt:i4>
      </vt:variant>
      <vt:variant>
        <vt:i4>5</vt:i4>
      </vt:variant>
      <vt:variant>
        <vt:lpwstr/>
      </vt:variant>
      <vt:variant>
        <vt:lpwstr>_Toc194332033</vt:lpwstr>
      </vt:variant>
      <vt:variant>
        <vt:i4>1835062</vt:i4>
      </vt:variant>
      <vt:variant>
        <vt:i4>836</vt:i4>
      </vt:variant>
      <vt:variant>
        <vt:i4>0</vt:i4>
      </vt:variant>
      <vt:variant>
        <vt:i4>5</vt:i4>
      </vt:variant>
      <vt:variant>
        <vt:lpwstr/>
      </vt:variant>
      <vt:variant>
        <vt:lpwstr>_Toc194332032</vt:lpwstr>
      </vt:variant>
      <vt:variant>
        <vt:i4>1835062</vt:i4>
      </vt:variant>
      <vt:variant>
        <vt:i4>830</vt:i4>
      </vt:variant>
      <vt:variant>
        <vt:i4>0</vt:i4>
      </vt:variant>
      <vt:variant>
        <vt:i4>5</vt:i4>
      </vt:variant>
      <vt:variant>
        <vt:lpwstr/>
      </vt:variant>
      <vt:variant>
        <vt:lpwstr>_Toc194332031</vt:lpwstr>
      </vt:variant>
      <vt:variant>
        <vt:i4>1835062</vt:i4>
      </vt:variant>
      <vt:variant>
        <vt:i4>824</vt:i4>
      </vt:variant>
      <vt:variant>
        <vt:i4>0</vt:i4>
      </vt:variant>
      <vt:variant>
        <vt:i4>5</vt:i4>
      </vt:variant>
      <vt:variant>
        <vt:lpwstr/>
      </vt:variant>
      <vt:variant>
        <vt:lpwstr>_Toc194332030</vt:lpwstr>
      </vt:variant>
      <vt:variant>
        <vt:i4>1900598</vt:i4>
      </vt:variant>
      <vt:variant>
        <vt:i4>818</vt:i4>
      </vt:variant>
      <vt:variant>
        <vt:i4>0</vt:i4>
      </vt:variant>
      <vt:variant>
        <vt:i4>5</vt:i4>
      </vt:variant>
      <vt:variant>
        <vt:lpwstr/>
      </vt:variant>
      <vt:variant>
        <vt:lpwstr>_Toc194332029</vt:lpwstr>
      </vt:variant>
      <vt:variant>
        <vt:i4>1900598</vt:i4>
      </vt:variant>
      <vt:variant>
        <vt:i4>812</vt:i4>
      </vt:variant>
      <vt:variant>
        <vt:i4>0</vt:i4>
      </vt:variant>
      <vt:variant>
        <vt:i4>5</vt:i4>
      </vt:variant>
      <vt:variant>
        <vt:lpwstr/>
      </vt:variant>
      <vt:variant>
        <vt:lpwstr>_Toc194332028</vt:lpwstr>
      </vt:variant>
      <vt:variant>
        <vt:i4>1900598</vt:i4>
      </vt:variant>
      <vt:variant>
        <vt:i4>806</vt:i4>
      </vt:variant>
      <vt:variant>
        <vt:i4>0</vt:i4>
      </vt:variant>
      <vt:variant>
        <vt:i4>5</vt:i4>
      </vt:variant>
      <vt:variant>
        <vt:lpwstr/>
      </vt:variant>
      <vt:variant>
        <vt:lpwstr>_Toc194332027</vt:lpwstr>
      </vt:variant>
      <vt:variant>
        <vt:i4>1900598</vt:i4>
      </vt:variant>
      <vt:variant>
        <vt:i4>800</vt:i4>
      </vt:variant>
      <vt:variant>
        <vt:i4>0</vt:i4>
      </vt:variant>
      <vt:variant>
        <vt:i4>5</vt:i4>
      </vt:variant>
      <vt:variant>
        <vt:lpwstr/>
      </vt:variant>
      <vt:variant>
        <vt:lpwstr>_Toc194332026</vt:lpwstr>
      </vt:variant>
      <vt:variant>
        <vt:i4>1900598</vt:i4>
      </vt:variant>
      <vt:variant>
        <vt:i4>794</vt:i4>
      </vt:variant>
      <vt:variant>
        <vt:i4>0</vt:i4>
      </vt:variant>
      <vt:variant>
        <vt:i4>5</vt:i4>
      </vt:variant>
      <vt:variant>
        <vt:lpwstr/>
      </vt:variant>
      <vt:variant>
        <vt:lpwstr>_Toc194332025</vt:lpwstr>
      </vt:variant>
      <vt:variant>
        <vt:i4>1900598</vt:i4>
      </vt:variant>
      <vt:variant>
        <vt:i4>788</vt:i4>
      </vt:variant>
      <vt:variant>
        <vt:i4>0</vt:i4>
      </vt:variant>
      <vt:variant>
        <vt:i4>5</vt:i4>
      </vt:variant>
      <vt:variant>
        <vt:lpwstr/>
      </vt:variant>
      <vt:variant>
        <vt:lpwstr>_Toc194332024</vt:lpwstr>
      </vt:variant>
      <vt:variant>
        <vt:i4>1900598</vt:i4>
      </vt:variant>
      <vt:variant>
        <vt:i4>782</vt:i4>
      </vt:variant>
      <vt:variant>
        <vt:i4>0</vt:i4>
      </vt:variant>
      <vt:variant>
        <vt:i4>5</vt:i4>
      </vt:variant>
      <vt:variant>
        <vt:lpwstr/>
      </vt:variant>
      <vt:variant>
        <vt:lpwstr>_Toc194332023</vt:lpwstr>
      </vt:variant>
      <vt:variant>
        <vt:i4>1900598</vt:i4>
      </vt:variant>
      <vt:variant>
        <vt:i4>776</vt:i4>
      </vt:variant>
      <vt:variant>
        <vt:i4>0</vt:i4>
      </vt:variant>
      <vt:variant>
        <vt:i4>5</vt:i4>
      </vt:variant>
      <vt:variant>
        <vt:lpwstr/>
      </vt:variant>
      <vt:variant>
        <vt:lpwstr>_Toc194332022</vt:lpwstr>
      </vt:variant>
      <vt:variant>
        <vt:i4>1900598</vt:i4>
      </vt:variant>
      <vt:variant>
        <vt:i4>770</vt:i4>
      </vt:variant>
      <vt:variant>
        <vt:i4>0</vt:i4>
      </vt:variant>
      <vt:variant>
        <vt:i4>5</vt:i4>
      </vt:variant>
      <vt:variant>
        <vt:lpwstr/>
      </vt:variant>
      <vt:variant>
        <vt:lpwstr>_Toc194332021</vt:lpwstr>
      </vt:variant>
      <vt:variant>
        <vt:i4>1900598</vt:i4>
      </vt:variant>
      <vt:variant>
        <vt:i4>764</vt:i4>
      </vt:variant>
      <vt:variant>
        <vt:i4>0</vt:i4>
      </vt:variant>
      <vt:variant>
        <vt:i4>5</vt:i4>
      </vt:variant>
      <vt:variant>
        <vt:lpwstr/>
      </vt:variant>
      <vt:variant>
        <vt:lpwstr>_Toc194332020</vt:lpwstr>
      </vt:variant>
      <vt:variant>
        <vt:i4>1966134</vt:i4>
      </vt:variant>
      <vt:variant>
        <vt:i4>758</vt:i4>
      </vt:variant>
      <vt:variant>
        <vt:i4>0</vt:i4>
      </vt:variant>
      <vt:variant>
        <vt:i4>5</vt:i4>
      </vt:variant>
      <vt:variant>
        <vt:lpwstr/>
      </vt:variant>
      <vt:variant>
        <vt:lpwstr>_Toc194332019</vt:lpwstr>
      </vt:variant>
      <vt:variant>
        <vt:i4>1966134</vt:i4>
      </vt:variant>
      <vt:variant>
        <vt:i4>752</vt:i4>
      </vt:variant>
      <vt:variant>
        <vt:i4>0</vt:i4>
      </vt:variant>
      <vt:variant>
        <vt:i4>5</vt:i4>
      </vt:variant>
      <vt:variant>
        <vt:lpwstr/>
      </vt:variant>
      <vt:variant>
        <vt:lpwstr>_Toc194332018</vt:lpwstr>
      </vt:variant>
      <vt:variant>
        <vt:i4>1966134</vt:i4>
      </vt:variant>
      <vt:variant>
        <vt:i4>746</vt:i4>
      </vt:variant>
      <vt:variant>
        <vt:i4>0</vt:i4>
      </vt:variant>
      <vt:variant>
        <vt:i4>5</vt:i4>
      </vt:variant>
      <vt:variant>
        <vt:lpwstr/>
      </vt:variant>
      <vt:variant>
        <vt:lpwstr>_Toc194332017</vt:lpwstr>
      </vt:variant>
      <vt:variant>
        <vt:i4>1966134</vt:i4>
      </vt:variant>
      <vt:variant>
        <vt:i4>740</vt:i4>
      </vt:variant>
      <vt:variant>
        <vt:i4>0</vt:i4>
      </vt:variant>
      <vt:variant>
        <vt:i4>5</vt:i4>
      </vt:variant>
      <vt:variant>
        <vt:lpwstr/>
      </vt:variant>
      <vt:variant>
        <vt:lpwstr>_Toc194332016</vt:lpwstr>
      </vt:variant>
      <vt:variant>
        <vt:i4>1966134</vt:i4>
      </vt:variant>
      <vt:variant>
        <vt:i4>734</vt:i4>
      </vt:variant>
      <vt:variant>
        <vt:i4>0</vt:i4>
      </vt:variant>
      <vt:variant>
        <vt:i4>5</vt:i4>
      </vt:variant>
      <vt:variant>
        <vt:lpwstr/>
      </vt:variant>
      <vt:variant>
        <vt:lpwstr>_Toc194332015</vt:lpwstr>
      </vt:variant>
      <vt:variant>
        <vt:i4>1966134</vt:i4>
      </vt:variant>
      <vt:variant>
        <vt:i4>728</vt:i4>
      </vt:variant>
      <vt:variant>
        <vt:i4>0</vt:i4>
      </vt:variant>
      <vt:variant>
        <vt:i4>5</vt:i4>
      </vt:variant>
      <vt:variant>
        <vt:lpwstr/>
      </vt:variant>
      <vt:variant>
        <vt:lpwstr>_Toc194332014</vt:lpwstr>
      </vt:variant>
      <vt:variant>
        <vt:i4>1966134</vt:i4>
      </vt:variant>
      <vt:variant>
        <vt:i4>722</vt:i4>
      </vt:variant>
      <vt:variant>
        <vt:i4>0</vt:i4>
      </vt:variant>
      <vt:variant>
        <vt:i4>5</vt:i4>
      </vt:variant>
      <vt:variant>
        <vt:lpwstr/>
      </vt:variant>
      <vt:variant>
        <vt:lpwstr>_Toc194332013</vt:lpwstr>
      </vt:variant>
      <vt:variant>
        <vt:i4>1966134</vt:i4>
      </vt:variant>
      <vt:variant>
        <vt:i4>716</vt:i4>
      </vt:variant>
      <vt:variant>
        <vt:i4>0</vt:i4>
      </vt:variant>
      <vt:variant>
        <vt:i4>5</vt:i4>
      </vt:variant>
      <vt:variant>
        <vt:lpwstr/>
      </vt:variant>
      <vt:variant>
        <vt:lpwstr>_Toc194332012</vt:lpwstr>
      </vt:variant>
      <vt:variant>
        <vt:i4>1966134</vt:i4>
      </vt:variant>
      <vt:variant>
        <vt:i4>710</vt:i4>
      </vt:variant>
      <vt:variant>
        <vt:i4>0</vt:i4>
      </vt:variant>
      <vt:variant>
        <vt:i4>5</vt:i4>
      </vt:variant>
      <vt:variant>
        <vt:lpwstr/>
      </vt:variant>
      <vt:variant>
        <vt:lpwstr>_Toc194332011</vt:lpwstr>
      </vt:variant>
      <vt:variant>
        <vt:i4>1966134</vt:i4>
      </vt:variant>
      <vt:variant>
        <vt:i4>704</vt:i4>
      </vt:variant>
      <vt:variant>
        <vt:i4>0</vt:i4>
      </vt:variant>
      <vt:variant>
        <vt:i4>5</vt:i4>
      </vt:variant>
      <vt:variant>
        <vt:lpwstr/>
      </vt:variant>
      <vt:variant>
        <vt:lpwstr>_Toc194332010</vt:lpwstr>
      </vt:variant>
      <vt:variant>
        <vt:i4>2031670</vt:i4>
      </vt:variant>
      <vt:variant>
        <vt:i4>698</vt:i4>
      </vt:variant>
      <vt:variant>
        <vt:i4>0</vt:i4>
      </vt:variant>
      <vt:variant>
        <vt:i4>5</vt:i4>
      </vt:variant>
      <vt:variant>
        <vt:lpwstr/>
      </vt:variant>
      <vt:variant>
        <vt:lpwstr>_Toc194332009</vt:lpwstr>
      </vt:variant>
      <vt:variant>
        <vt:i4>2031670</vt:i4>
      </vt:variant>
      <vt:variant>
        <vt:i4>692</vt:i4>
      </vt:variant>
      <vt:variant>
        <vt:i4>0</vt:i4>
      </vt:variant>
      <vt:variant>
        <vt:i4>5</vt:i4>
      </vt:variant>
      <vt:variant>
        <vt:lpwstr/>
      </vt:variant>
      <vt:variant>
        <vt:lpwstr>_Toc194332008</vt:lpwstr>
      </vt:variant>
      <vt:variant>
        <vt:i4>2031670</vt:i4>
      </vt:variant>
      <vt:variant>
        <vt:i4>686</vt:i4>
      </vt:variant>
      <vt:variant>
        <vt:i4>0</vt:i4>
      </vt:variant>
      <vt:variant>
        <vt:i4>5</vt:i4>
      </vt:variant>
      <vt:variant>
        <vt:lpwstr/>
      </vt:variant>
      <vt:variant>
        <vt:lpwstr>_Toc194332007</vt:lpwstr>
      </vt:variant>
      <vt:variant>
        <vt:i4>2031670</vt:i4>
      </vt:variant>
      <vt:variant>
        <vt:i4>680</vt:i4>
      </vt:variant>
      <vt:variant>
        <vt:i4>0</vt:i4>
      </vt:variant>
      <vt:variant>
        <vt:i4>5</vt:i4>
      </vt:variant>
      <vt:variant>
        <vt:lpwstr/>
      </vt:variant>
      <vt:variant>
        <vt:lpwstr>_Toc194332006</vt:lpwstr>
      </vt:variant>
      <vt:variant>
        <vt:i4>2031670</vt:i4>
      </vt:variant>
      <vt:variant>
        <vt:i4>674</vt:i4>
      </vt:variant>
      <vt:variant>
        <vt:i4>0</vt:i4>
      </vt:variant>
      <vt:variant>
        <vt:i4>5</vt:i4>
      </vt:variant>
      <vt:variant>
        <vt:lpwstr/>
      </vt:variant>
      <vt:variant>
        <vt:lpwstr>_Toc194332005</vt:lpwstr>
      </vt:variant>
      <vt:variant>
        <vt:i4>2031670</vt:i4>
      </vt:variant>
      <vt:variant>
        <vt:i4>668</vt:i4>
      </vt:variant>
      <vt:variant>
        <vt:i4>0</vt:i4>
      </vt:variant>
      <vt:variant>
        <vt:i4>5</vt:i4>
      </vt:variant>
      <vt:variant>
        <vt:lpwstr/>
      </vt:variant>
      <vt:variant>
        <vt:lpwstr>_Toc194332004</vt:lpwstr>
      </vt:variant>
      <vt:variant>
        <vt:i4>2031670</vt:i4>
      </vt:variant>
      <vt:variant>
        <vt:i4>662</vt:i4>
      </vt:variant>
      <vt:variant>
        <vt:i4>0</vt:i4>
      </vt:variant>
      <vt:variant>
        <vt:i4>5</vt:i4>
      </vt:variant>
      <vt:variant>
        <vt:lpwstr/>
      </vt:variant>
      <vt:variant>
        <vt:lpwstr>_Toc194332003</vt:lpwstr>
      </vt:variant>
      <vt:variant>
        <vt:i4>2031670</vt:i4>
      </vt:variant>
      <vt:variant>
        <vt:i4>656</vt:i4>
      </vt:variant>
      <vt:variant>
        <vt:i4>0</vt:i4>
      </vt:variant>
      <vt:variant>
        <vt:i4>5</vt:i4>
      </vt:variant>
      <vt:variant>
        <vt:lpwstr/>
      </vt:variant>
      <vt:variant>
        <vt:lpwstr>_Toc194332002</vt:lpwstr>
      </vt:variant>
      <vt:variant>
        <vt:i4>2031670</vt:i4>
      </vt:variant>
      <vt:variant>
        <vt:i4>650</vt:i4>
      </vt:variant>
      <vt:variant>
        <vt:i4>0</vt:i4>
      </vt:variant>
      <vt:variant>
        <vt:i4>5</vt:i4>
      </vt:variant>
      <vt:variant>
        <vt:lpwstr/>
      </vt:variant>
      <vt:variant>
        <vt:lpwstr>_Toc194332001</vt:lpwstr>
      </vt:variant>
      <vt:variant>
        <vt:i4>2031670</vt:i4>
      </vt:variant>
      <vt:variant>
        <vt:i4>644</vt:i4>
      </vt:variant>
      <vt:variant>
        <vt:i4>0</vt:i4>
      </vt:variant>
      <vt:variant>
        <vt:i4>5</vt:i4>
      </vt:variant>
      <vt:variant>
        <vt:lpwstr/>
      </vt:variant>
      <vt:variant>
        <vt:lpwstr>_Toc194332000</vt:lpwstr>
      </vt:variant>
      <vt:variant>
        <vt:i4>1376319</vt:i4>
      </vt:variant>
      <vt:variant>
        <vt:i4>638</vt:i4>
      </vt:variant>
      <vt:variant>
        <vt:i4>0</vt:i4>
      </vt:variant>
      <vt:variant>
        <vt:i4>5</vt:i4>
      </vt:variant>
      <vt:variant>
        <vt:lpwstr/>
      </vt:variant>
      <vt:variant>
        <vt:lpwstr>_Toc194331999</vt:lpwstr>
      </vt:variant>
      <vt:variant>
        <vt:i4>1376319</vt:i4>
      </vt:variant>
      <vt:variant>
        <vt:i4>632</vt:i4>
      </vt:variant>
      <vt:variant>
        <vt:i4>0</vt:i4>
      </vt:variant>
      <vt:variant>
        <vt:i4>5</vt:i4>
      </vt:variant>
      <vt:variant>
        <vt:lpwstr/>
      </vt:variant>
      <vt:variant>
        <vt:lpwstr>_Toc194331998</vt:lpwstr>
      </vt:variant>
      <vt:variant>
        <vt:i4>1376319</vt:i4>
      </vt:variant>
      <vt:variant>
        <vt:i4>626</vt:i4>
      </vt:variant>
      <vt:variant>
        <vt:i4>0</vt:i4>
      </vt:variant>
      <vt:variant>
        <vt:i4>5</vt:i4>
      </vt:variant>
      <vt:variant>
        <vt:lpwstr/>
      </vt:variant>
      <vt:variant>
        <vt:lpwstr>_Toc194331997</vt:lpwstr>
      </vt:variant>
      <vt:variant>
        <vt:i4>1376319</vt:i4>
      </vt:variant>
      <vt:variant>
        <vt:i4>620</vt:i4>
      </vt:variant>
      <vt:variant>
        <vt:i4>0</vt:i4>
      </vt:variant>
      <vt:variant>
        <vt:i4>5</vt:i4>
      </vt:variant>
      <vt:variant>
        <vt:lpwstr/>
      </vt:variant>
      <vt:variant>
        <vt:lpwstr>_Toc194331996</vt:lpwstr>
      </vt:variant>
      <vt:variant>
        <vt:i4>1376319</vt:i4>
      </vt:variant>
      <vt:variant>
        <vt:i4>614</vt:i4>
      </vt:variant>
      <vt:variant>
        <vt:i4>0</vt:i4>
      </vt:variant>
      <vt:variant>
        <vt:i4>5</vt:i4>
      </vt:variant>
      <vt:variant>
        <vt:lpwstr/>
      </vt:variant>
      <vt:variant>
        <vt:lpwstr>_Toc194331995</vt:lpwstr>
      </vt:variant>
      <vt:variant>
        <vt:i4>1376319</vt:i4>
      </vt:variant>
      <vt:variant>
        <vt:i4>608</vt:i4>
      </vt:variant>
      <vt:variant>
        <vt:i4>0</vt:i4>
      </vt:variant>
      <vt:variant>
        <vt:i4>5</vt:i4>
      </vt:variant>
      <vt:variant>
        <vt:lpwstr/>
      </vt:variant>
      <vt:variant>
        <vt:lpwstr>_Toc194331994</vt:lpwstr>
      </vt:variant>
      <vt:variant>
        <vt:i4>1376319</vt:i4>
      </vt:variant>
      <vt:variant>
        <vt:i4>602</vt:i4>
      </vt:variant>
      <vt:variant>
        <vt:i4>0</vt:i4>
      </vt:variant>
      <vt:variant>
        <vt:i4>5</vt:i4>
      </vt:variant>
      <vt:variant>
        <vt:lpwstr/>
      </vt:variant>
      <vt:variant>
        <vt:lpwstr>_Toc194331993</vt:lpwstr>
      </vt:variant>
      <vt:variant>
        <vt:i4>1376319</vt:i4>
      </vt:variant>
      <vt:variant>
        <vt:i4>596</vt:i4>
      </vt:variant>
      <vt:variant>
        <vt:i4>0</vt:i4>
      </vt:variant>
      <vt:variant>
        <vt:i4>5</vt:i4>
      </vt:variant>
      <vt:variant>
        <vt:lpwstr/>
      </vt:variant>
      <vt:variant>
        <vt:lpwstr>_Toc194331992</vt:lpwstr>
      </vt:variant>
      <vt:variant>
        <vt:i4>1376319</vt:i4>
      </vt:variant>
      <vt:variant>
        <vt:i4>590</vt:i4>
      </vt:variant>
      <vt:variant>
        <vt:i4>0</vt:i4>
      </vt:variant>
      <vt:variant>
        <vt:i4>5</vt:i4>
      </vt:variant>
      <vt:variant>
        <vt:lpwstr/>
      </vt:variant>
      <vt:variant>
        <vt:lpwstr>_Toc194331991</vt:lpwstr>
      </vt:variant>
      <vt:variant>
        <vt:i4>1376319</vt:i4>
      </vt:variant>
      <vt:variant>
        <vt:i4>584</vt:i4>
      </vt:variant>
      <vt:variant>
        <vt:i4>0</vt:i4>
      </vt:variant>
      <vt:variant>
        <vt:i4>5</vt:i4>
      </vt:variant>
      <vt:variant>
        <vt:lpwstr/>
      </vt:variant>
      <vt:variant>
        <vt:lpwstr>_Toc194331990</vt:lpwstr>
      </vt:variant>
      <vt:variant>
        <vt:i4>1310783</vt:i4>
      </vt:variant>
      <vt:variant>
        <vt:i4>578</vt:i4>
      </vt:variant>
      <vt:variant>
        <vt:i4>0</vt:i4>
      </vt:variant>
      <vt:variant>
        <vt:i4>5</vt:i4>
      </vt:variant>
      <vt:variant>
        <vt:lpwstr/>
      </vt:variant>
      <vt:variant>
        <vt:lpwstr>_Toc194331989</vt:lpwstr>
      </vt:variant>
      <vt:variant>
        <vt:i4>1310783</vt:i4>
      </vt:variant>
      <vt:variant>
        <vt:i4>572</vt:i4>
      </vt:variant>
      <vt:variant>
        <vt:i4>0</vt:i4>
      </vt:variant>
      <vt:variant>
        <vt:i4>5</vt:i4>
      </vt:variant>
      <vt:variant>
        <vt:lpwstr/>
      </vt:variant>
      <vt:variant>
        <vt:lpwstr>_Toc194331988</vt:lpwstr>
      </vt:variant>
      <vt:variant>
        <vt:i4>1310783</vt:i4>
      </vt:variant>
      <vt:variant>
        <vt:i4>566</vt:i4>
      </vt:variant>
      <vt:variant>
        <vt:i4>0</vt:i4>
      </vt:variant>
      <vt:variant>
        <vt:i4>5</vt:i4>
      </vt:variant>
      <vt:variant>
        <vt:lpwstr/>
      </vt:variant>
      <vt:variant>
        <vt:lpwstr>_Toc194331987</vt:lpwstr>
      </vt:variant>
      <vt:variant>
        <vt:i4>1310783</vt:i4>
      </vt:variant>
      <vt:variant>
        <vt:i4>560</vt:i4>
      </vt:variant>
      <vt:variant>
        <vt:i4>0</vt:i4>
      </vt:variant>
      <vt:variant>
        <vt:i4>5</vt:i4>
      </vt:variant>
      <vt:variant>
        <vt:lpwstr/>
      </vt:variant>
      <vt:variant>
        <vt:lpwstr>_Toc194331986</vt:lpwstr>
      </vt:variant>
      <vt:variant>
        <vt:i4>1310783</vt:i4>
      </vt:variant>
      <vt:variant>
        <vt:i4>554</vt:i4>
      </vt:variant>
      <vt:variant>
        <vt:i4>0</vt:i4>
      </vt:variant>
      <vt:variant>
        <vt:i4>5</vt:i4>
      </vt:variant>
      <vt:variant>
        <vt:lpwstr/>
      </vt:variant>
      <vt:variant>
        <vt:lpwstr>_Toc194331985</vt:lpwstr>
      </vt:variant>
      <vt:variant>
        <vt:i4>1310783</vt:i4>
      </vt:variant>
      <vt:variant>
        <vt:i4>548</vt:i4>
      </vt:variant>
      <vt:variant>
        <vt:i4>0</vt:i4>
      </vt:variant>
      <vt:variant>
        <vt:i4>5</vt:i4>
      </vt:variant>
      <vt:variant>
        <vt:lpwstr/>
      </vt:variant>
      <vt:variant>
        <vt:lpwstr>_Toc194331984</vt:lpwstr>
      </vt:variant>
      <vt:variant>
        <vt:i4>1310783</vt:i4>
      </vt:variant>
      <vt:variant>
        <vt:i4>542</vt:i4>
      </vt:variant>
      <vt:variant>
        <vt:i4>0</vt:i4>
      </vt:variant>
      <vt:variant>
        <vt:i4>5</vt:i4>
      </vt:variant>
      <vt:variant>
        <vt:lpwstr/>
      </vt:variant>
      <vt:variant>
        <vt:lpwstr>_Toc194331983</vt:lpwstr>
      </vt:variant>
      <vt:variant>
        <vt:i4>1310783</vt:i4>
      </vt:variant>
      <vt:variant>
        <vt:i4>536</vt:i4>
      </vt:variant>
      <vt:variant>
        <vt:i4>0</vt:i4>
      </vt:variant>
      <vt:variant>
        <vt:i4>5</vt:i4>
      </vt:variant>
      <vt:variant>
        <vt:lpwstr/>
      </vt:variant>
      <vt:variant>
        <vt:lpwstr>_Toc194331982</vt:lpwstr>
      </vt:variant>
      <vt:variant>
        <vt:i4>1310783</vt:i4>
      </vt:variant>
      <vt:variant>
        <vt:i4>530</vt:i4>
      </vt:variant>
      <vt:variant>
        <vt:i4>0</vt:i4>
      </vt:variant>
      <vt:variant>
        <vt:i4>5</vt:i4>
      </vt:variant>
      <vt:variant>
        <vt:lpwstr/>
      </vt:variant>
      <vt:variant>
        <vt:lpwstr>_Toc194331981</vt:lpwstr>
      </vt:variant>
      <vt:variant>
        <vt:i4>1310783</vt:i4>
      </vt:variant>
      <vt:variant>
        <vt:i4>524</vt:i4>
      </vt:variant>
      <vt:variant>
        <vt:i4>0</vt:i4>
      </vt:variant>
      <vt:variant>
        <vt:i4>5</vt:i4>
      </vt:variant>
      <vt:variant>
        <vt:lpwstr/>
      </vt:variant>
      <vt:variant>
        <vt:lpwstr>_Toc194331980</vt:lpwstr>
      </vt:variant>
      <vt:variant>
        <vt:i4>1769535</vt:i4>
      </vt:variant>
      <vt:variant>
        <vt:i4>518</vt:i4>
      </vt:variant>
      <vt:variant>
        <vt:i4>0</vt:i4>
      </vt:variant>
      <vt:variant>
        <vt:i4>5</vt:i4>
      </vt:variant>
      <vt:variant>
        <vt:lpwstr/>
      </vt:variant>
      <vt:variant>
        <vt:lpwstr>_Toc194331979</vt:lpwstr>
      </vt:variant>
      <vt:variant>
        <vt:i4>1769535</vt:i4>
      </vt:variant>
      <vt:variant>
        <vt:i4>512</vt:i4>
      </vt:variant>
      <vt:variant>
        <vt:i4>0</vt:i4>
      </vt:variant>
      <vt:variant>
        <vt:i4>5</vt:i4>
      </vt:variant>
      <vt:variant>
        <vt:lpwstr/>
      </vt:variant>
      <vt:variant>
        <vt:lpwstr>_Toc194331978</vt:lpwstr>
      </vt:variant>
      <vt:variant>
        <vt:i4>1769535</vt:i4>
      </vt:variant>
      <vt:variant>
        <vt:i4>506</vt:i4>
      </vt:variant>
      <vt:variant>
        <vt:i4>0</vt:i4>
      </vt:variant>
      <vt:variant>
        <vt:i4>5</vt:i4>
      </vt:variant>
      <vt:variant>
        <vt:lpwstr/>
      </vt:variant>
      <vt:variant>
        <vt:lpwstr>_Toc194331977</vt:lpwstr>
      </vt:variant>
      <vt:variant>
        <vt:i4>1769535</vt:i4>
      </vt:variant>
      <vt:variant>
        <vt:i4>500</vt:i4>
      </vt:variant>
      <vt:variant>
        <vt:i4>0</vt:i4>
      </vt:variant>
      <vt:variant>
        <vt:i4>5</vt:i4>
      </vt:variant>
      <vt:variant>
        <vt:lpwstr/>
      </vt:variant>
      <vt:variant>
        <vt:lpwstr>_Toc194331976</vt:lpwstr>
      </vt:variant>
      <vt:variant>
        <vt:i4>1769535</vt:i4>
      </vt:variant>
      <vt:variant>
        <vt:i4>494</vt:i4>
      </vt:variant>
      <vt:variant>
        <vt:i4>0</vt:i4>
      </vt:variant>
      <vt:variant>
        <vt:i4>5</vt:i4>
      </vt:variant>
      <vt:variant>
        <vt:lpwstr/>
      </vt:variant>
      <vt:variant>
        <vt:lpwstr>_Toc194331975</vt:lpwstr>
      </vt:variant>
      <vt:variant>
        <vt:i4>1769535</vt:i4>
      </vt:variant>
      <vt:variant>
        <vt:i4>488</vt:i4>
      </vt:variant>
      <vt:variant>
        <vt:i4>0</vt:i4>
      </vt:variant>
      <vt:variant>
        <vt:i4>5</vt:i4>
      </vt:variant>
      <vt:variant>
        <vt:lpwstr/>
      </vt:variant>
      <vt:variant>
        <vt:lpwstr>_Toc194331974</vt:lpwstr>
      </vt:variant>
      <vt:variant>
        <vt:i4>1769535</vt:i4>
      </vt:variant>
      <vt:variant>
        <vt:i4>482</vt:i4>
      </vt:variant>
      <vt:variant>
        <vt:i4>0</vt:i4>
      </vt:variant>
      <vt:variant>
        <vt:i4>5</vt:i4>
      </vt:variant>
      <vt:variant>
        <vt:lpwstr/>
      </vt:variant>
      <vt:variant>
        <vt:lpwstr>_Toc194331973</vt:lpwstr>
      </vt:variant>
      <vt:variant>
        <vt:i4>1769535</vt:i4>
      </vt:variant>
      <vt:variant>
        <vt:i4>476</vt:i4>
      </vt:variant>
      <vt:variant>
        <vt:i4>0</vt:i4>
      </vt:variant>
      <vt:variant>
        <vt:i4>5</vt:i4>
      </vt:variant>
      <vt:variant>
        <vt:lpwstr/>
      </vt:variant>
      <vt:variant>
        <vt:lpwstr>_Toc194331972</vt:lpwstr>
      </vt:variant>
      <vt:variant>
        <vt:i4>1769535</vt:i4>
      </vt:variant>
      <vt:variant>
        <vt:i4>470</vt:i4>
      </vt:variant>
      <vt:variant>
        <vt:i4>0</vt:i4>
      </vt:variant>
      <vt:variant>
        <vt:i4>5</vt:i4>
      </vt:variant>
      <vt:variant>
        <vt:lpwstr/>
      </vt:variant>
      <vt:variant>
        <vt:lpwstr>_Toc194331971</vt:lpwstr>
      </vt:variant>
      <vt:variant>
        <vt:i4>1769535</vt:i4>
      </vt:variant>
      <vt:variant>
        <vt:i4>464</vt:i4>
      </vt:variant>
      <vt:variant>
        <vt:i4>0</vt:i4>
      </vt:variant>
      <vt:variant>
        <vt:i4>5</vt:i4>
      </vt:variant>
      <vt:variant>
        <vt:lpwstr/>
      </vt:variant>
      <vt:variant>
        <vt:lpwstr>_Toc194331970</vt:lpwstr>
      </vt:variant>
      <vt:variant>
        <vt:i4>1703999</vt:i4>
      </vt:variant>
      <vt:variant>
        <vt:i4>458</vt:i4>
      </vt:variant>
      <vt:variant>
        <vt:i4>0</vt:i4>
      </vt:variant>
      <vt:variant>
        <vt:i4>5</vt:i4>
      </vt:variant>
      <vt:variant>
        <vt:lpwstr/>
      </vt:variant>
      <vt:variant>
        <vt:lpwstr>_Toc194331969</vt:lpwstr>
      </vt:variant>
      <vt:variant>
        <vt:i4>1703999</vt:i4>
      </vt:variant>
      <vt:variant>
        <vt:i4>452</vt:i4>
      </vt:variant>
      <vt:variant>
        <vt:i4>0</vt:i4>
      </vt:variant>
      <vt:variant>
        <vt:i4>5</vt:i4>
      </vt:variant>
      <vt:variant>
        <vt:lpwstr/>
      </vt:variant>
      <vt:variant>
        <vt:lpwstr>_Toc194331968</vt:lpwstr>
      </vt:variant>
      <vt:variant>
        <vt:i4>1703999</vt:i4>
      </vt:variant>
      <vt:variant>
        <vt:i4>446</vt:i4>
      </vt:variant>
      <vt:variant>
        <vt:i4>0</vt:i4>
      </vt:variant>
      <vt:variant>
        <vt:i4>5</vt:i4>
      </vt:variant>
      <vt:variant>
        <vt:lpwstr/>
      </vt:variant>
      <vt:variant>
        <vt:lpwstr>_Toc194331967</vt:lpwstr>
      </vt:variant>
      <vt:variant>
        <vt:i4>1703999</vt:i4>
      </vt:variant>
      <vt:variant>
        <vt:i4>440</vt:i4>
      </vt:variant>
      <vt:variant>
        <vt:i4>0</vt:i4>
      </vt:variant>
      <vt:variant>
        <vt:i4>5</vt:i4>
      </vt:variant>
      <vt:variant>
        <vt:lpwstr/>
      </vt:variant>
      <vt:variant>
        <vt:lpwstr>_Toc194331966</vt:lpwstr>
      </vt:variant>
      <vt:variant>
        <vt:i4>1703999</vt:i4>
      </vt:variant>
      <vt:variant>
        <vt:i4>434</vt:i4>
      </vt:variant>
      <vt:variant>
        <vt:i4>0</vt:i4>
      </vt:variant>
      <vt:variant>
        <vt:i4>5</vt:i4>
      </vt:variant>
      <vt:variant>
        <vt:lpwstr/>
      </vt:variant>
      <vt:variant>
        <vt:lpwstr>_Toc194331965</vt:lpwstr>
      </vt:variant>
      <vt:variant>
        <vt:i4>1703999</vt:i4>
      </vt:variant>
      <vt:variant>
        <vt:i4>428</vt:i4>
      </vt:variant>
      <vt:variant>
        <vt:i4>0</vt:i4>
      </vt:variant>
      <vt:variant>
        <vt:i4>5</vt:i4>
      </vt:variant>
      <vt:variant>
        <vt:lpwstr/>
      </vt:variant>
      <vt:variant>
        <vt:lpwstr>_Toc194331964</vt:lpwstr>
      </vt:variant>
      <vt:variant>
        <vt:i4>1703999</vt:i4>
      </vt:variant>
      <vt:variant>
        <vt:i4>422</vt:i4>
      </vt:variant>
      <vt:variant>
        <vt:i4>0</vt:i4>
      </vt:variant>
      <vt:variant>
        <vt:i4>5</vt:i4>
      </vt:variant>
      <vt:variant>
        <vt:lpwstr/>
      </vt:variant>
      <vt:variant>
        <vt:lpwstr>_Toc194331963</vt:lpwstr>
      </vt:variant>
      <vt:variant>
        <vt:i4>1703999</vt:i4>
      </vt:variant>
      <vt:variant>
        <vt:i4>416</vt:i4>
      </vt:variant>
      <vt:variant>
        <vt:i4>0</vt:i4>
      </vt:variant>
      <vt:variant>
        <vt:i4>5</vt:i4>
      </vt:variant>
      <vt:variant>
        <vt:lpwstr/>
      </vt:variant>
      <vt:variant>
        <vt:lpwstr>_Toc194331962</vt:lpwstr>
      </vt:variant>
      <vt:variant>
        <vt:i4>1703999</vt:i4>
      </vt:variant>
      <vt:variant>
        <vt:i4>410</vt:i4>
      </vt:variant>
      <vt:variant>
        <vt:i4>0</vt:i4>
      </vt:variant>
      <vt:variant>
        <vt:i4>5</vt:i4>
      </vt:variant>
      <vt:variant>
        <vt:lpwstr/>
      </vt:variant>
      <vt:variant>
        <vt:lpwstr>_Toc194331961</vt:lpwstr>
      </vt:variant>
      <vt:variant>
        <vt:i4>1703999</vt:i4>
      </vt:variant>
      <vt:variant>
        <vt:i4>404</vt:i4>
      </vt:variant>
      <vt:variant>
        <vt:i4>0</vt:i4>
      </vt:variant>
      <vt:variant>
        <vt:i4>5</vt:i4>
      </vt:variant>
      <vt:variant>
        <vt:lpwstr/>
      </vt:variant>
      <vt:variant>
        <vt:lpwstr>_Toc194331960</vt:lpwstr>
      </vt:variant>
      <vt:variant>
        <vt:i4>1638463</vt:i4>
      </vt:variant>
      <vt:variant>
        <vt:i4>398</vt:i4>
      </vt:variant>
      <vt:variant>
        <vt:i4>0</vt:i4>
      </vt:variant>
      <vt:variant>
        <vt:i4>5</vt:i4>
      </vt:variant>
      <vt:variant>
        <vt:lpwstr/>
      </vt:variant>
      <vt:variant>
        <vt:lpwstr>_Toc194331959</vt:lpwstr>
      </vt:variant>
      <vt:variant>
        <vt:i4>1638463</vt:i4>
      </vt:variant>
      <vt:variant>
        <vt:i4>392</vt:i4>
      </vt:variant>
      <vt:variant>
        <vt:i4>0</vt:i4>
      </vt:variant>
      <vt:variant>
        <vt:i4>5</vt:i4>
      </vt:variant>
      <vt:variant>
        <vt:lpwstr/>
      </vt:variant>
      <vt:variant>
        <vt:lpwstr>_Toc194331958</vt:lpwstr>
      </vt:variant>
      <vt:variant>
        <vt:i4>1638463</vt:i4>
      </vt:variant>
      <vt:variant>
        <vt:i4>386</vt:i4>
      </vt:variant>
      <vt:variant>
        <vt:i4>0</vt:i4>
      </vt:variant>
      <vt:variant>
        <vt:i4>5</vt:i4>
      </vt:variant>
      <vt:variant>
        <vt:lpwstr/>
      </vt:variant>
      <vt:variant>
        <vt:lpwstr>_Toc194331957</vt:lpwstr>
      </vt:variant>
      <vt:variant>
        <vt:i4>1638463</vt:i4>
      </vt:variant>
      <vt:variant>
        <vt:i4>380</vt:i4>
      </vt:variant>
      <vt:variant>
        <vt:i4>0</vt:i4>
      </vt:variant>
      <vt:variant>
        <vt:i4>5</vt:i4>
      </vt:variant>
      <vt:variant>
        <vt:lpwstr/>
      </vt:variant>
      <vt:variant>
        <vt:lpwstr>_Toc194331956</vt:lpwstr>
      </vt:variant>
      <vt:variant>
        <vt:i4>1638463</vt:i4>
      </vt:variant>
      <vt:variant>
        <vt:i4>374</vt:i4>
      </vt:variant>
      <vt:variant>
        <vt:i4>0</vt:i4>
      </vt:variant>
      <vt:variant>
        <vt:i4>5</vt:i4>
      </vt:variant>
      <vt:variant>
        <vt:lpwstr/>
      </vt:variant>
      <vt:variant>
        <vt:lpwstr>_Toc194331955</vt:lpwstr>
      </vt:variant>
      <vt:variant>
        <vt:i4>1638463</vt:i4>
      </vt:variant>
      <vt:variant>
        <vt:i4>368</vt:i4>
      </vt:variant>
      <vt:variant>
        <vt:i4>0</vt:i4>
      </vt:variant>
      <vt:variant>
        <vt:i4>5</vt:i4>
      </vt:variant>
      <vt:variant>
        <vt:lpwstr/>
      </vt:variant>
      <vt:variant>
        <vt:lpwstr>_Toc194331954</vt:lpwstr>
      </vt:variant>
      <vt:variant>
        <vt:i4>1638463</vt:i4>
      </vt:variant>
      <vt:variant>
        <vt:i4>362</vt:i4>
      </vt:variant>
      <vt:variant>
        <vt:i4>0</vt:i4>
      </vt:variant>
      <vt:variant>
        <vt:i4>5</vt:i4>
      </vt:variant>
      <vt:variant>
        <vt:lpwstr/>
      </vt:variant>
      <vt:variant>
        <vt:lpwstr>_Toc194331953</vt:lpwstr>
      </vt:variant>
      <vt:variant>
        <vt:i4>1638463</vt:i4>
      </vt:variant>
      <vt:variant>
        <vt:i4>356</vt:i4>
      </vt:variant>
      <vt:variant>
        <vt:i4>0</vt:i4>
      </vt:variant>
      <vt:variant>
        <vt:i4>5</vt:i4>
      </vt:variant>
      <vt:variant>
        <vt:lpwstr/>
      </vt:variant>
      <vt:variant>
        <vt:lpwstr>_Toc194331952</vt:lpwstr>
      </vt:variant>
      <vt:variant>
        <vt:i4>1638463</vt:i4>
      </vt:variant>
      <vt:variant>
        <vt:i4>350</vt:i4>
      </vt:variant>
      <vt:variant>
        <vt:i4>0</vt:i4>
      </vt:variant>
      <vt:variant>
        <vt:i4>5</vt:i4>
      </vt:variant>
      <vt:variant>
        <vt:lpwstr/>
      </vt:variant>
      <vt:variant>
        <vt:lpwstr>_Toc194331951</vt:lpwstr>
      </vt:variant>
      <vt:variant>
        <vt:i4>1638463</vt:i4>
      </vt:variant>
      <vt:variant>
        <vt:i4>344</vt:i4>
      </vt:variant>
      <vt:variant>
        <vt:i4>0</vt:i4>
      </vt:variant>
      <vt:variant>
        <vt:i4>5</vt:i4>
      </vt:variant>
      <vt:variant>
        <vt:lpwstr/>
      </vt:variant>
      <vt:variant>
        <vt:lpwstr>_Toc194331950</vt:lpwstr>
      </vt:variant>
      <vt:variant>
        <vt:i4>1572927</vt:i4>
      </vt:variant>
      <vt:variant>
        <vt:i4>338</vt:i4>
      </vt:variant>
      <vt:variant>
        <vt:i4>0</vt:i4>
      </vt:variant>
      <vt:variant>
        <vt:i4>5</vt:i4>
      </vt:variant>
      <vt:variant>
        <vt:lpwstr/>
      </vt:variant>
      <vt:variant>
        <vt:lpwstr>_Toc194331949</vt:lpwstr>
      </vt:variant>
      <vt:variant>
        <vt:i4>1572927</vt:i4>
      </vt:variant>
      <vt:variant>
        <vt:i4>332</vt:i4>
      </vt:variant>
      <vt:variant>
        <vt:i4>0</vt:i4>
      </vt:variant>
      <vt:variant>
        <vt:i4>5</vt:i4>
      </vt:variant>
      <vt:variant>
        <vt:lpwstr/>
      </vt:variant>
      <vt:variant>
        <vt:lpwstr>_Toc194331948</vt:lpwstr>
      </vt:variant>
      <vt:variant>
        <vt:i4>1572927</vt:i4>
      </vt:variant>
      <vt:variant>
        <vt:i4>326</vt:i4>
      </vt:variant>
      <vt:variant>
        <vt:i4>0</vt:i4>
      </vt:variant>
      <vt:variant>
        <vt:i4>5</vt:i4>
      </vt:variant>
      <vt:variant>
        <vt:lpwstr/>
      </vt:variant>
      <vt:variant>
        <vt:lpwstr>_Toc194331947</vt:lpwstr>
      </vt:variant>
      <vt:variant>
        <vt:i4>1572927</vt:i4>
      </vt:variant>
      <vt:variant>
        <vt:i4>320</vt:i4>
      </vt:variant>
      <vt:variant>
        <vt:i4>0</vt:i4>
      </vt:variant>
      <vt:variant>
        <vt:i4>5</vt:i4>
      </vt:variant>
      <vt:variant>
        <vt:lpwstr/>
      </vt:variant>
      <vt:variant>
        <vt:lpwstr>_Toc194331946</vt:lpwstr>
      </vt:variant>
      <vt:variant>
        <vt:i4>1572927</vt:i4>
      </vt:variant>
      <vt:variant>
        <vt:i4>314</vt:i4>
      </vt:variant>
      <vt:variant>
        <vt:i4>0</vt:i4>
      </vt:variant>
      <vt:variant>
        <vt:i4>5</vt:i4>
      </vt:variant>
      <vt:variant>
        <vt:lpwstr/>
      </vt:variant>
      <vt:variant>
        <vt:lpwstr>_Toc194331945</vt:lpwstr>
      </vt:variant>
      <vt:variant>
        <vt:i4>1572927</vt:i4>
      </vt:variant>
      <vt:variant>
        <vt:i4>308</vt:i4>
      </vt:variant>
      <vt:variant>
        <vt:i4>0</vt:i4>
      </vt:variant>
      <vt:variant>
        <vt:i4>5</vt:i4>
      </vt:variant>
      <vt:variant>
        <vt:lpwstr/>
      </vt:variant>
      <vt:variant>
        <vt:lpwstr>_Toc194331944</vt:lpwstr>
      </vt:variant>
      <vt:variant>
        <vt:i4>1572927</vt:i4>
      </vt:variant>
      <vt:variant>
        <vt:i4>302</vt:i4>
      </vt:variant>
      <vt:variant>
        <vt:i4>0</vt:i4>
      </vt:variant>
      <vt:variant>
        <vt:i4>5</vt:i4>
      </vt:variant>
      <vt:variant>
        <vt:lpwstr/>
      </vt:variant>
      <vt:variant>
        <vt:lpwstr>_Toc194331943</vt:lpwstr>
      </vt:variant>
      <vt:variant>
        <vt:i4>1572927</vt:i4>
      </vt:variant>
      <vt:variant>
        <vt:i4>296</vt:i4>
      </vt:variant>
      <vt:variant>
        <vt:i4>0</vt:i4>
      </vt:variant>
      <vt:variant>
        <vt:i4>5</vt:i4>
      </vt:variant>
      <vt:variant>
        <vt:lpwstr/>
      </vt:variant>
      <vt:variant>
        <vt:lpwstr>_Toc194331942</vt:lpwstr>
      </vt:variant>
      <vt:variant>
        <vt:i4>1572927</vt:i4>
      </vt:variant>
      <vt:variant>
        <vt:i4>290</vt:i4>
      </vt:variant>
      <vt:variant>
        <vt:i4>0</vt:i4>
      </vt:variant>
      <vt:variant>
        <vt:i4>5</vt:i4>
      </vt:variant>
      <vt:variant>
        <vt:lpwstr/>
      </vt:variant>
      <vt:variant>
        <vt:lpwstr>_Toc194331941</vt:lpwstr>
      </vt:variant>
      <vt:variant>
        <vt:i4>1572927</vt:i4>
      </vt:variant>
      <vt:variant>
        <vt:i4>284</vt:i4>
      </vt:variant>
      <vt:variant>
        <vt:i4>0</vt:i4>
      </vt:variant>
      <vt:variant>
        <vt:i4>5</vt:i4>
      </vt:variant>
      <vt:variant>
        <vt:lpwstr/>
      </vt:variant>
      <vt:variant>
        <vt:lpwstr>_Toc194331940</vt:lpwstr>
      </vt:variant>
      <vt:variant>
        <vt:i4>2031679</vt:i4>
      </vt:variant>
      <vt:variant>
        <vt:i4>278</vt:i4>
      </vt:variant>
      <vt:variant>
        <vt:i4>0</vt:i4>
      </vt:variant>
      <vt:variant>
        <vt:i4>5</vt:i4>
      </vt:variant>
      <vt:variant>
        <vt:lpwstr/>
      </vt:variant>
      <vt:variant>
        <vt:lpwstr>_Toc194331939</vt:lpwstr>
      </vt:variant>
      <vt:variant>
        <vt:i4>2031679</vt:i4>
      </vt:variant>
      <vt:variant>
        <vt:i4>272</vt:i4>
      </vt:variant>
      <vt:variant>
        <vt:i4>0</vt:i4>
      </vt:variant>
      <vt:variant>
        <vt:i4>5</vt:i4>
      </vt:variant>
      <vt:variant>
        <vt:lpwstr/>
      </vt:variant>
      <vt:variant>
        <vt:lpwstr>_Toc194331938</vt:lpwstr>
      </vt:variant>
      <vt:variant>
        <vt:i4>2031679</vt:i4>
      </vt:variant>
      <vt:variant>
        <vt:i4>266</vt:i4>
      </vt:variant>
      <vt:variant>
        <vt:i4>0</vt:i4>
      </vt:variant>
      <vt:variant>
        <vt:i4>5</vt:i4>
      </vt:variant>
      <vt:variant>
        <vt:lpwstr/>
      </vt:variant>
      <vt:variant>
        <vt:lpwstr>_Toc194331937</vt:lpwstr>
      </vt:variant>
      <vt:variant>
        <vt:i4>2031679</vt:i4>
      </vt:variant>
      <vt:variant>
        <vt:i4>260</vt:i4>
      </vt:variant>
      <vt:variant>
        <vt:i4>0</vt:i4>
      </vt:variant>
      <vt:variant>
        <vt:i4>5</vt:i4>
      </vt:variant>
      <vt:variant>
        <vt:lpwstr/>
      </vt:variant>
      <vt:variant>
        <vt:lpwstr>_Toc194331936</vt:lpwstr>
      </vt:variant>
      <vt:variant>
        <vt:i4>2031679</vt:i4>
      </vt:variant>
      <vt:variant>
        <vt:i4>254</vt:i4>
      </vt:variant>
      <vt:variant>
        <vt:i4>0</vt:i4>
      </vt:variant>
      <vt:variant>
        <vt:i4>5</vt:i4>
      </vt:variant>
      <vt:variant>
        <vt:lpwstr/>
      </vt:variant>
      <vt:variant>
        <vt:lpwstr>_Toc194331935</vt:lpwstr>
      </vt:variant>
      <vt:variant>
        <vt:i4>2031679</vt:i4>
      </vt:variant>
      <vt:variant>
        <vt:i4>248</vt:i4>
      </vt:variant>
      <vt:variant>
        <vt:i4>0</vt:i4>
      </vt:variant>
      <vt:variant>
        <vt:i4>5</vt:i4>
      </vt:variant>
      <vt:variant>
        <vt:lpwstr/>
      </vt:variant>
      <vt:variant>
        <vt:lpwstr>_Toc194331934</vt:lpwstr>
      </vt:variant>
      <vt:variant>
        <vt:i4>2031679</vt:i4>
      </vt:variant>
      <vt:variant>
        <vt:i4>242</vt:i4>
      </vt:variant>
      <vt:variant>
        <vt:i4>0</vt:i4>
      </vt:variant>
      <vt:variant>
        <vt:i4>5</vt:i4>
      </vt:variant>
      <vt:variant>
        <vt:lpwstr/>
      </vt:variant>
      <vt:variant>
        <vt:lpwstr>_Toc194331933</vt:lpwstr>
      </vt:variant>
      <vt:variant>
        <vt:i4>2031679</vt:i4>
      </vt:variant>
      <vt:variant>
        <vt:i4>236</vt:i4>
      </vt:variant>
      <vt:variant>
        <vt:i4>0</vt:i4>
      </vt:variant>
      <vt:variant>
        <vt:i4>5</vt:i4>
      </vt:variant>
      <vt:variant>
        <vt:lpwstr/>
      </vt:variant>
      <vt:variant>
        <vt:lpwstr>_Toc194331932</vt:lpwstr>
      </vt:variant>
      <vt:variant>
        <vt:i4>2031679</vt:i4>
      </vt:variant>
      <vt:variant>
        <vt:i4>230</vt:i4>
      </vt:variant>
      <vt:variant>
        <vt:i4>0</vt:i4>
      </vt:variant>
      <vt:variant>
        <vt:i4>5</vt:i4>
      </vt:variant>
      <vt:variant>
        <vt:lpwstr/>
      </vt:variant>
      <vt:variant>
        <vt:lpwstr>_Toc194331931</vt:lpwstr>
      </vt:variant>
      <vt:variant>
        <vt:i4>2031679</vt:i4>
      </vt:variant>
      <vt:variant>
        <vt:i4>224</vt:i4>
      </vt:variant>
      <vt:variant>
        <vt:i4>0</vt:i4>
      </vt:variant>
      <vt:variant>
        <vt:i4>5</vt:i4>
      </vt:variant>
      <vt:variant>
        <vt:lpwstr/>
      </vt:variant>
      <vt:variant>
        <vt:lpwstr>_Toc194331930</vt:lpwstr>
      </vt:variant>
      <vt:variant>
        <vt:i4>1966143</vt:i4>
      </vt:variant>
      <vt:variant>
        <vt:i4>218</vt:i4>
      </vt:variant>
      <vt:variant>
        <vt:i4>0</vt:i4>
      </vt:variant>
      <vt:variant>
        <vt:i4>5</vt:i4>
      </vt:variant>
      <vt:variant>
        <vt:lpwstr/>
      </vt:variant>
      <vt:variant>
        <vt:lpwstr>_Toc194331929</vt:lpwstr>
      </vt:variant>
      <vt:variant>
        <vt:i4>1966143</vt:i4>
      </vt:variant>
      <vt:variant>
        <vt:i4>212</vt:i4>
      </vt:variant>
      <vt:variant>
        <vt:i4>0</vt:i4>
      </vt:variant>
      <vt:variant>
        <vt:i4>5</vt:i4>
      </vt:variant>
      <vt:variant>
        <vt:lpwstr/>
      </vt:variant>
      <vt:variant>
        <vt:lpwstr>_Toc194331928</vt:lpwstr>
      </vt:variant>
      <vt:variant>
        <vt:i4>1966143</vt:i4>
      </vt:variant>
      <vt:variant>
        <vt:i4>206</vt:i4>
      </vt:variant>
      <vt:variant>
        <vt:i4>0</vt:i4>
      </vt:variant>
      <vt:variant>
        <vt:i4>5</vt:i4>
      </vt:variant>
      <vt:variant>
        <vt:lpwstr/>
      </vt:variant>
      <vt:variant>
        <vt:lpwstr>_Toc194331927</vt:lpwstr>
      </vt:variant>
      <vt:variant>
        <vt:i4>1966143</vt:i4>
      </vt:variant>
      <vt:variant>
        <vt:i4>200</vt:i4>
      </vt:variant>
      <vt:variant>
        <vt:i4>0</vt:i4>
      </vt:variant>
      <vt:variant>
        <vt:i4>5</vt:i4>
      </vt:variant>
      <vt:variant>
        <vt:lpwstr/>
      </vt:variant>
      <vt:variant>
        <vt:lpwstr>_Toc194331926</vt:lpwstr>
      </vt:variant>
      <vt:variant>
        <vt:i4>1966143</vt:i4>
      </vt:variant>
      <vt:variant>
        <vt:i4>194</vt:i4>
      </vt:variant>
      <vt:variant>
        <vt:i4>0</vt:i4>
      </vt:variant>
      <vt:variant>
        <vt:i4>5</vt:i4>
      </vt:variant>
      <vt:variant>
        <vt:lpwstr/>
      </vt:variant>
      <vt:variant>
        <vt:lpwstr>_Toc194331925</vt:lpwstr>
      </vt:variant>
      <vt:variant>
        <vt:i4>1966143</vt:i4>
      </vt:variant>
      <vt:variant>
        <vt:i4>188</vt:i4>
      </vt:variant>
      <vt:variant>
        <vt:i4>0</vt:i4>
      </vt:variant>
      <vt:variant>
        <vt:i4>5</vt:i4>
      </vt:variant>
      <vt:variant>
        <vt:lpwstr/>
      </vt:variant>
      <vt:variant>
        <vt:lpwstr>_Toc194331924</vt:lpwstr>
      </vt:variant>
      <vt:variant>
        <vt:i4>1966143</vt:i4>
      </vt:variant>
      <vt:variant>
        <vt:i4>182</vt:i4>
      </vt:variant>
      <vt:variant>
        <vt:i4>0</vt:i4>
      </vt:variant>
      <vt:variant>
        <vt:i4>5</vt:i4>
      </vt:variant>
      <vt:variant>
        <vt:lpwstr/>
      </vt:variant>
      <vt:variant>
        <vt:lpwstr>_Toc194331923</vt:lpwstr>
      </vt:variant>
      <vt:variant>
        <vt:i4>1966143</vt:i4>
      </vt:variant>
      <vt:variant>
        <vt:i4>176</vt:i4>
      </vt:variant>
      <vt:variant>
        <vt:i4>0</vt:i4>
      </vt:variant>
      <vt:variant>
        <vt:i4>5</vt:i4>
      </vt:variant>
      <vt:variant>
        <vt:lpwstr/>
      </vt:variant>
      <vt:variant>
        <vt:lpwstr>_Toc194331922</vt:lpwstr>
      </vt:variant>
      <vt:variant>
        <vt:i4>1966143</vt:i4>
      </vt:variant>
      <vt:variant>
        <vt:i4>170</vt:i4>
      </vt:variant>
      <vt:variant>
        <vt:i4>0</vt:i4>
      </vt:variant>
      <vt:variant>
        <vt:i4>5</vt:i4>
      </vt:variant>
      <vt:variant>
        <vt:lpwstr/>
      </vt:variant>
      <vt:variant>
        <vt:lpwstr>_Toc194331921</vt:lpwstr>
      </vt:variant>
      <vt:variant>
        <vt:i4>1966143</vt:i4>
      </vt:variant>
      <vt:variant>
        <vt:i4>164</vt:i4>
      </vt:variant>
      <vt:variant>
        <vt:i4>0</vt:i4>
      </vt:variant>
      <vt:variant>
        <vt:i4>5</vt:i4>
      </vt:variant>
      <vt:variant>
        <vt:lpwstr/>
      </vt:variant>
      <vt:variant>
        <vt:lpwstr>_Toc194331920</vt:lpwstr>
      </vt:variant>
      <vt:variant>
        <vt:i4>1900607</vt:i4>
      </vt:variant>
      <vt:variant>
        <vt:i4>158</vt:i4>
      </vt:variant>
      <vt:variant>
        <vt:i4>0</vt:i4>
      </vt:variant>
      <vt:variant>
        <vt:i4>5</vt:i4>
      </vt:variant>
      <vt:variant>
        <vt:lpwstr/>
      </vt:variant>
      <vt:variant>
        <vt:lpwstr>_Toc194331919</vt:lpwstr>
      </vt:variant>
      <vt:variant>
        <vt:i4>1900607</vt:i4>
      </vt:variant>
      <vt:variant>
        <vt:i4>152</vt:i4>
      </vt:variant>
      <vt:variant>
        <vt:i4>0</vt:i4>
      </vt:variant>
      <vt:variant>
        <vt:i4>5</vt:i4>
      </vt:variant>
      <vt:variant>
        <vt:lpwstr/>
      </vt:variant>
      <vt:variant>
        <vt:lpwstr>_Toc194331918</vt:lpwstr>
      </vt:variant>
      <vt:variant>
        <vt:i4>1900607</vt:i4>
      </vt:variant>
      <vt:variant>
        <vt:i4>146</vt:i4>
      </vt:variant>
      <vt:variant>
        <vt:i4>0</vt:i4>
      </vt:variant>
      <vt:variant>
        <vt:i4>5</vt:i4>
      </vt:variant>
      <vt:variant>
        <vt:lpwstr/>
      </vt:variant>
      <vt:variant>
        <vt:lpwstr>_Toc194331917</vt:lpwstr>
      </vt:variant>
      <vt:variant>
        <vt:i4>1900607</vt:i4>
      </vt:variant>
      <vt:variant>
        <vt:i4>140</vt:i4>
      </vt:variant>
      <vt:variant>
        <vt:i4>0</vt:i4>
      </vt:variant>
      <vt:variant>
        <vt:i4>5</vt:i4>
      </vt:variant>
      <vt:variant>
        <vt:lpwstr/>
      </vt:variant>
      <vt:variant>
        <vt:lpwstr>_Toc194331916</vt:lpwstr>
      </vt:variant>
      <vt:variant>
        <vt:i4>1900607</vt:i4>
      </vt:variant>
      <vt:variant>
        <vt:i4>134</vt:i4>
      </vt:variant>
      <vt:variant>
        <vt:i4>0</vt:i4>
      </vt:variant>
      <vt:variant>
        <vt:i4>5</vt:i4>
      </vt:variant>
      <vt:variant>
        <vt:lpwstr/>
      </vt:variant>
      <vt:variant>
        <vt:lpwstr>_Toc194331915</vt:lpwstr>
      </vt:variant>
      <vt:variant>
        <vt:i4>1900607</vt:i4>
      </vt:variant>
      <vt:variant>
        <vt:i4>128</vt:i4>
      </vt:variant>
      <vt:variant>
        <vt:i4>0</vt:i4>
      </vt:variant>
      <vt:variant>
        <vt:i4>5</vt:i4>
      </vt:variant>
      <vt:variant>
        <vt:lpwstr/>
      </vt:variant>
      <vt:variant>
        <vt:lpwstr>_Toc194331914</vt:lpwstr>
      </vt:variant>
      <vt:variant>
        <vt:i4>1900607</vt:i4>
      </vt:variant>
      <vt:variant>
        <vt:i4>122</vt:i4>
      </vt:variant>
      <vt:variant>
        <vt:i4>0</vt:i4>
      </vt:variant>
      <vt:variant>
        <vt:i4>5</vt:i4>
      </vt:variant>
      <vt:variant>
        <vt:lpwstr/>
      </vt:variant>
      <vt:variant>
        <vt:lpwstr>_Toc194331913</vt:lpwstr>
      </vt:variant>
      <vt:variant>
        <vt:i4>1900607</vt:i4>
      </vt:variant>
      <vt:variant>
        <vt:i4>116</vt:i4>
      </vt:variant>
      <vt:variant>
        <vt:i4>0</vt:i4>
      </vt:variant>
      <vt:variant>
        <vt:i4>5</vt:i4>
      </vt:variant>
      <vt:variant>
        <vt:lpwstr/>
      </vt:variant>
      <vt:variant>
        <vt:lpwstr>_Toc194331912</vt:lpwstr>
      </vt:variant>
      <vt:variant>
        <vt:i4>1900607</vt:i4>
      </vt:variant>
      <vt:variant>
        <vt:i4>110</vt:i4>
      </vt:variant>
      <vt:variant>
        <vt:i4>0</vt:i4>
      </vt:variant>
      <vt:variant>
        <vt:i4>5</vt:i4>
      </vt:variant>
      <vt:variant>
        <vt:lpwstr/>
      </vt:variant>
      <vt:variant>
        <vt:lpwstr>_Toc194331911</vt:lpwstr>
      </vt:variant>
      <vt:variant>
        <vt:i4>1900607</vt:i4>
      </vt:variant>
      <vt:variant>
        <vt:i4>104</vt:i4>
      </vt:variant>
      <vt:variant>
        <vt:i4>0</vt:i4>
      </vt:variant>
      <vt:variant>
        <vt:i4>5</vt:i4>
      </vt:variant>
      <vt:variant>
        <vt:lpwstr/>
      </vt:variant>
      <vt:variant>
        <vt:lpwstr>_Toc194331910</vt:lpwstr>
      </vt:variant>
      <vt:variant>
        <vt:i4>1835071</vt:i4>
      </vt:variant>
      <vt:variant>
        <vt:i4>98</vt:i4>
      </vt:variant>
      <vt:variant>
        <vt:i4>0</vt:i4>
      </vt:variant>
      <vt:variant>
        <vt:i4>5</vt:i4>
      </vt:variant>
      <vt:variant>
        <vt:lpwstr/>
      </vt:variant>
      <vt:variant>
        <vt:lpwstr>_Toc194331909</vt:lpwstr>
      </vt:variant>
      <vt:variant>
        <vt:i4>1835071</vt:i4>
      </vt:variant>
      <vt:variant>
        <vt:i4>92</vt:i4>
      </vt:variant>
      <vt:variant>
        <vt:i4>0</vt:i4>
      </vt:variant>
      <vt:variant>
        <vt:i4>5</vt:i4>
      </vt:variant>
      <vt:variant>
        <vt:lpwstr/>
      </vt:variant>
      <vt:variant>
        <vt:lpwstr>_Toc194331908</vt:lpwstr>
      </vt:variant>
      <vt:variant>
        <vt:i4>1835071</vt:i4>
      </vt:variant>
      <vt:variant>
        <vt:i4>86</vt:i4>
      </vt:variant>
      <vt:variant>
        <vt:i4>0</vt:i4>
      </vt:variant>
      <vt:variant>
        <vt:i4>5</vt:i4>
      </vt:variant>
      <vt:variant>
        <vt:lpwstr/>
      </vt:variant>
      <vt:variant>
        <vt:lpwstr>_Toc194331907</vt:lpwstr>
      </vt:variant>
      <vt:variant>
        <vt:i4>1835071</vt:i4>
      </vt:variant>
      <vt:variant>
        <vt:i4>80</vt:i4>
      </vt:variant>
      <vt:variant>
        <vt:i4>0</vt:i4>
      </vt:variant>
      <vt:variant>
        <vt:i4>5</vt:i4>
      </vt:variant>
      <vt:variant>
        <vt:lpwstr/>
      </vt:variant>
      <vt:variant>
        <vt:lpwstr>_Toc194331906</vt:lpwstr>
      </vt:variant>
      <vt:variant>
        <vt:i4>1835071</vt:i4>
      </vt:variant>
      <vt:variant>
        <vt:i4>74</vt:i4>
      </vt:variant>
      <vt:variant>
        <vt:i4>0</vt:i4>
      </vt:variant>
      <vt:variant>
        <vt:i4>5</vt:i4>
      </vt:variant>
      <vt:variant>
        <vt:lpwstr/>
      </vt:variant>
      <vt:variant>
        <vt:lpwstr>_Toc194331905</vt:lpwstr>
      </vt:variant>
      <vt:variant>
        <vt:i4>1835071</vt:i4>
      </vt:variant>
      <vt:variant>
        <vt:i4>68</vt:i4>
      </vt:variant>
      <vt:variant>
        <vt:i4>0</vt:i4>
      </vt:variant>
      <vt:variant>
        <vt:i4>5</vt:i4>
      </vt:variant>
      <vt:variant>
        <vt:lpwstr/>
      </vt:variant>
      <vt:variant>
        <vt:lpwstr>_Toc194331904</vt:lpwstr>
      </vt:variant>
      <vt:variant>
        <vt:i4>1835071</vt:i4>
      </vt:variant>
      <vt:variant>
        <vt:i4>62</vt:i4>
      </vt:variant>
      <vt:variant>
        <vt:i4>0</vt:i4>
      </vt:variant>
      <vt:variant>
        <vt:i4>5</vt:i4>
      </vt:variant>
      <vt:variant>
        <vt:lpwstr/>
      </vt:variant>
      <vt:variant>
        <vt:lpwstr>_Toc194331903</vt:lpwstr>
      </vt:variant>
      <vt:variant>
        <vt:i4>1835071</vt:i4>
      </vt:variant>
      <vt:variant>
        <vt:i4>56</vt:i4>
      </vt:variant>
      <vt:variant>
        <vt:i4>0</vt:i4>
      </vt:variant>
      <vt:variant>
        <vt:i4>5</vt:i4>
      </vt:variant>
      <vt:variant>
        <vt:lpwstr/>
      </vt:variant>
      <vt:variant>
        <vt:lpwstr>_Toc194331902</vt:lpwstr>
      </vt:variant>
      <vt:variant>
        <vt:i4>1835071</vt:i4>
      </vt:variant>
      <vt:variant>
        <vt:i4>50</vt:i4>
      </vt:variant>
      <vt:variant>
        <vt:i4>0</vt:i4>
      </vt:variant>
      <vt:variant>
        <vt:i4>5</vt:i4>
      </vt:variant>
      <vt:variant>
        <vt:lpwstr/>
      </vt:variant>
      <vt:variant>
        <vt:lpwstr>_Toc194331901</vt:lpwstr>
      </vt:variant>
      <vt:variant>
        <vt:i4>1835071</vt:i4>
      </vt:variant>
      <vt:variant>
        <vt:i4>44</vt:i4>
      </vt:variant>
      <vt:variant>
        <vt:i4>0</vt:i4>
      </vt:variant>
      <vt:variant>
        <vt:i4>5</vt:i4>
      </vt:variant>
      <vt:variant>
        <vt:lpwstr/>
      </vt:variant>
      <vt:variant>
        <vt:lpwstr>_Toc194331900</vt:lpwstr>
      </vt:variant>
      <vt:variant>
        <vt:i4>1376318</vt:i4>
      </vt:variant>
      <vt:variant>
        <vt:i4>38</vt:i4>
      </vt:variant>
      <vt:variant>
        <vt:i4>0</vt:i4>
      </vt:variant>
      <vt:variant>
        <vt:i4>5</vt:i4>
      </vt:variant>
      <vt:variant>
        <vt:lpwstr/>
      </vt:variant>
      <vt:variant>
        <vt:lpwstr>_Toc194331899</vt:lpwstr>
      </vt:variant>
      <vt:variant>
        <vt:i4>1376318</vt:i4>
      </vt:variant>
      <vt:variant>
        <vt:i4>32</vt:i4>
      </vt:variant>
      <vt:variant>
        <vt:i4>0</vt:i4>
      </vt:variant>
      <vt:variant>
        <vt:i4>5</vt:i4>
      </vt:variant>
      <vt:variant>
        <vt:lpwstr/>
      </vt:variant>
      <vt:variant>
        <vt:lpwstr>_Toc194331898</vt:lpwstr>
      </vt:variant>
      <vt:variant>
        <vt:i4>1376318</vt:i4>
      </vt:variant>
      <vt:variant>
        <vt:i4>26</vt:i4>
      </vt:variant>
      <vt:variant>
        <vt:i4>0</vt:i4>
      </vt:variant>
      <vt:variant>
        <vt:i4>5</vt:i4>
      </vt:variant>
      <vt:variant>
        <vt:lpwstr/>
      </vt:variant>
      <vt:variant>
        <vt:lpwstr>_Toc194331897</vt:lpwstr>
      </vt:variant>
      <vt:variant>
        <vt:i4>1376318</vt:i4>
      </vt:variant>
      <vt:variant>
        <vt:i4>20</vt:i4>
      </vt:variant>
      <vt:variant>
        <vt:i4>0</vt:i4>
      </vt:variant>
      <vt:variant>
        <vt:i4>5</vt:i4>
      </vt:variant>
      <vt:variant>
        <vt:lpwstr/>
      </vt:variant>
      <vt:variant>
        <vt:lpwstr>_Toc194331896</vt:lpwstr>
      </vt:variant>
      <vt:variant>
        <vt:i4>1376318</vt:i4>
      </vt:variant>
      <vt:variant>
        <vt:i4>14</vt:i4>
      </vt:variant>
      <vt:variant>
        <vt:i4>0</vt:i4>
      </vt:variant>
      <vt:variant>
        <vt:i4>5</vt:i4>
      </vt:variant>
      <vt:variant>
        <vt:lpwstr/>
      </vt:variant>
      <vt:variant>
        <vt:lpwstr>_Toc194331895</vt:lpwstr>
      </vt:variant>
      <vt:variant>
        <vt:i4>1376318</vt:i4>
      </vt:variant>
      <vt:variant>
        <vt:i4>8</vt:i4>
      </vt:variant>
      <vt:variant>
        <vt:i4>0</vt:i4>
      </vt:variant>
      <vt:variant>
        <vt:i4>5</vt:i4>
      </vt:variant>
      <vt:variant>
        <vt:lpwstr/>
      </vt:variant>
      <vt:variant>
        <vt:lpwstr>_Toc194331894</vt:lpwstr>
      </vt:variant>
      <vt:variant>
        <vt:i4>1376318</vt:i4>
      </vt:variant>
      <vt:variant>
        <vt:i4>2</vt:i4>
      </vt:variant>
      <vt:variant>
        <vt:i4>0</vt:i4>
      </vt:variant>
      <vt:variant>
        <vt:i4>5</vt:i4>
      </vt:variant>
      <vt:variant>
        <vt:lpwstr/>
      </vt:variant>
      <vt:variant>
        <vt:lpwstr>_Toc194331893</vt:lpwstr>
      </vt:variant>
      <vt:variant>
        <vt:i4>7274612</vt:i4>
      </vt:variant>
      <vt:variant>
        <vt:i4>9</vt:i4>
      </vt:variant>
      <vt:variant>
        <vt:i4>0</vt:i4>
      </vt:variant>
      <vt:variant>
        <vt:i4>5</vt:i4>
      </vt:variant>
      <vt:variant>
        <vt:lpwstr/>
      </vt:variant>
      <vt:variant>
        <vt:lpwstr>TOC</vt:lpwstr>
      </vt:variant>
      <vt:variant>
        <vt:i4>7274612</vt:i4>
      </vt:variant>
      <vt:variant>
        <vt:i4>3</vt:i4>
      </vt:variant>
      <vt:variant>
        <vt:i4>0</vt:i4>
      </vt:variant>
      <vt:variant>
        <vt:i4>5</vt:i4>
      </vt:variant>
      <vt:variant>
        <vt:lpwstr/>
      </vt:variant>
      <vt:variant>
        <vt:lpwstr>TOC</vt:lpwstr>
      </vt:variant>
      <vt:variant>
        <vt:i4>4718670</vt:i4>
      </vt:variant>
      <vt:variant>
        <vt:i4>78</vt:i4>
      </vt:variant>
      <vt:variant>
        <vt:i4>0</vt:i4>
      </vt:variant>
      <vt:variant>
        <vt:i4>5</vt:i4>
      </vt:variant>
      <vt:variant>
        <vt:lpwstr>https://oascahps.org/Survey-Materials</vt:lpwstr>
      </vt:variant>
      <vt:variant>
        <vt:lpwstr/>
      </vt:variant>
      <vt:variant>
        <vt:i4>7929948</vt:i4>
      </vt:variant>
      <vt:variant>
        <vt:i4>75</vt:i4>
      </vt:variant>
      <vt:variant>
        <vt:i4>0</vt:i4>
      </vt:variant>
      <vt:variant>
        <vt:i4>5</vt:i4>
      </vt:variant>
      <vt:variant>
        <vt:lpwstr>https://www.fgiguidelines.org/wp-content/uploads/2017/08/SLS17_FGI_ExamProcedureOperatingImaging_170721.pdf</vt:lpwstr>
      </vt:variant>
      <vt:variant>
        <vt:lpwstr/>
      </vt:variant>
      <vt:variant>
        <vt:i4>7929948</vt:i4>
      </vt:variant>
      <vt:variant>
        <vt:i4>72</vt:i4>
      </vt:variant>
      <vt:variant>
        <vt:i4>0</vt:i4>
      </vt:variant>
      <vt:variant>
        <vt:i4>5</vt:i4>
      </vt:variant>
      <vt:variant>
        <vt:lpwstr>https://www.fgiguidelines.org/wp-content/uploads/2017/08/SLS17_FGI_ExamProcedureOperatingImaging_170721.pdf</vt:lpwstr>
      </vt:variant>
      <vt:variant>
        <vt:lpwstr/>
      </vt:variant>
      <vt:variant>
        <vt:i4>2621501</vt:i4>
      </vt:variant>
      <vt:variant>
        <vt:i4>69</vt:i4>
      </vt:variant>
      <vt:variant>
        <vt:i4>0</vt:i4>
      </vt:variant>
      <vt:variant>
        <vt:i4>5</vt:i4>
      </vt:variant>
      <vt:variant>
        <vt:lpwstr>https://nam02.safelinks.protection.outlook.com/?url=http%3A%2F%2Fwww.ihi.org%2Fresources%2FPages%2FTools%2FRCA2-Improving-Root-Cause-Analyses-and-Actions-to-Prevent-Harm.aspx&amp;data=02%7C01%7Ckstewart%40leapfrog-group.org%7C0ee74a3554fe482d854f08d7b0c36ae0%7C95c34b8315eb4d9a97a7f29881f4a800%7C0%7C0%7C637172225672359194&amp;sdata=JgWmLLqZS8q6CqrPHFpn%2Bb9wibXkeWUo5wvmBKGxfqM%3D&amp;reserved=0</vt:lpwstr>
      </vt:variant>
      <vt:variant>
        <vt:lpwstr/>
      </vt:variant>
      <vt:variant>
        <vt:i4>1048666</vt:i4>
      </vt:variant>
      <vt:variant>
        <vt:i4>66</vt:i4>
      </vt:variant>
      <vt:variant>
        <vt:i4>0</vt:i4>
      </vt:variant>
      <vt:variant>
        <vt:i4>5</vt:i4>
      </vt:variant>
      <vt:variant>
        <vt:lpwstr>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vt:lpwstr>
      </vt:variant>
      <vt:variant>
        <vt:lpwstr/>
      </vt:variant>
      <vt:variant>
        <vt:i4>852026</vt:i4>
      </vt:variant>
      <vt:variant>
        <vt:i4>63</vt:i4>
      </vt:variant>
      <vt:variant>
        <vt:i4>0</vt:i4>
      </vt:variant>
      <vt:variant>
        <vt:i4>5</vt:i4>
      </vt:variant>
      <vt:variant>
        <vt:lpwstr>http://apps.who.int/iris/bitstream/handle/10665/44196/9789241598606_eng.pdf;jsessionid=2AD6A606830268FFF337E2BD6ACAFC45?sequence=1</vt:lpwstr>
      </vt:variant>
      <vt:variant>
        <vt:lpwstr/>
      </vt:variant>
      <vt:variant>
        <vt:i4>2031683</vt:i4>
      </vt:variant>
      <vt:variant>
        <vt:i4>60</vt:i4>
      </vt:variant>
      <vt:variant>
        <vt:i4>0</vt:i4>
      </vt:variant>
      <vt:variant>
        <vt:i4>5</vt:i4>
      </vt:variant>
      <vt:variant>
        <vt:lpwstr>https://www.who.int/publications/i/item/9789241597906</vt:lpwstr>
      </vt:variant>
      <vt:variant>
        <vt:lpwstr/>
      </vt:variant>
      <vt:variant>
        <vt:i4>7667809</vt:i4>
      </vt:variant>
      <vt:variant>
        <vt:i4>57</vt:i4>
      </vt:variant>
      <vt:variant>
        <vt:i4>0</vt:i4>
      </vt:variant>
      <vt:variant>
        <vt:i4>5</vt:i4>
      </vt:variant>
      <vt:variant>
        <vt:lpwstr>https://www.cdc.gov/mmwr/PDF/rr/rr5116.pdf</vt:lpwstr>
      </vt:variant>
      <vt:variant>
        <vt:lpwstr/>
      </vt:variant>
      <vt:variant>
        <vt:i4>5177414</vt:i4>
      </vt:variant>
      <vt:variant>
        <vt:i4>54</vt:i4>
      </vt:variant>
      <vt:variant>
        <vt:i4>0</vt:i4>
      </vt:variant>
      <vt:variant>
        <vt:i4>5</vt:i4>
      </vt:variant>
      <vt:variant>
        <vt:lpwstr>https://www.who.int/campaigns/world-hand-hygiene-day</vt:lpwstr>
      </vt:variant>
      <vt:variant>
        <vt:lpwstr/>
      </vt:variant>
      <vt:variant>
        <vt:i4>8323196</vt:i4>
      </vt:variant>
      <vt:variant>
        <vt:i4>48</vt:i4>
      </vt:variant>
      <vt:variant>
        <vt:i4>0</vt:i4>
      </vt:variant>
      <vt:variant>
        <vt:i4>5</vt:i4>
      </vt:variant>
      <vt:variant>
        <vt:lpwstr>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vt:lpwstr>
      </vt:variant>
      <vt:variant>
        <vt:lpwstr/>
      </vt:variant>
      <vt:variant>
        <vt:i4>5308490</vt:i4>
      </vt:variant>
      <vt:variant>
        <vt:i4>45</vt:i4>
      </vt:variant>
      <vt:variant>
        <vt:i4>0</vt:i4>
      </vt:variant>
      <vt:variant>
        <vt:i4>5</vt:i4>
      </vt:variant>
      <vt:variant>
        <vt:lpwstr>https://www.sts.org/quality-safety/performance-measures/descriptions</vt:lpwstr>
      </vt:variant>
      <vt:variant>
        <vt:lpwstr>MVRRComposite</vt:lpwstr>
      </vt:variant>
      <vt:variant>
        <vt:i4>6750258</vt:i4>
      </vt:variant>
      <vt:variant>
        <vt:i4>42</vt:i4>
      </vt:variant>
      <vt:variant>
        <vt:i4>0</vt:i4>
      </vt:variant>
      <vt:variant>
        <vt:i4>5</vt:i4>
      </vt:variant>
      <vt:variant>
        <vt:lpwstr>http://www.leapfroggroup.org/survey-materials/survey-and-cpoe-materials</vt:lpwstr>
      </vt:variant>
      <vt:variant>
        <vt:lpwstr/>
      </vt:variant>
      <vt:variant>
        <vt:i4>6750258</vt:i4>
      </vt:variant>
      <vt:variant>
        <vt:i4>39</vt:i4>
      </vt:variant>
      <vt:variant>
        <vt:i4>0</vt:i4>
      </vt:variant>
      <vt:variant>
        <vt:i4>5</vt:i4>
      </vt:variant>
      <vt:variant>
        <vt:lpwstr>http://www.leapfroggroup.org/survey-materials/survey-and-cpoe-materials</vt:lpwstr>
      </vt:variant>
      <vt:variant>
        <vt:lpwstr/>
      </vt:variant>
      <vt:variant>
        <vt:i4>2949221</vt:i4>
      </vt:variant>
      <vt:variant>
        <vt:i4>36</vt:i4>
      </vt:variant>
      <vt:variant>
        <vt:i4>0</vt:i4>
      </vt:variant>
      <vt:variant>
        <vt:i4>5</vt:i4>
      </vt:variant>
      <vt:variant>
        <vt:lpwstr>https://www.ptcb.org/credentials/medication-history-certificate</vt:lpwstr>
      </vt:variant>
      <vt:variant>
        <vt:lpwstr/>
      </vt:variant>
      <vt:variant>
        <vt:i4>8257652</vt:i4>
      </vt:variant>
      <vt:variant>
        <vt:i4>33</vt:i4>
      </vt:variant>
      <vt:variant>
        <vt:i4>0</vt:i4>
      </vt:variant>
      <vt:variant>
        <vt:i4>5</vt:i4>
      </vt:variant>
      <vt:variant>
        <vt:lpwstr>https://elearning.ashp.org/products/10521/medication-history-taking-certificate</vt:lpwstr>
      </vt:variant>
      <vt:variant>
        <vt:lpwstr/>
      </vt:variant>
      <vt:variant>
        <vt:i4>2556020</vt:i4>
      </vt:variant>
      <vt:variant>
        <vt:i4>30</vt:i4>
      </vt:variant>
      <vt:variant>
        <vt:i4>0</vt:i4>
      </vt:variant>
      <vt:variant>
        <vt:i4>5</vt:i4>
      </vt:variant>
      <vt:variant>
        <vt:lpwstr>https://aornjournal.onlinelibrary.wiley.com/doi/full/10.1016/S0001-2092%2806%2960367-0</vt:lpwstr>
      </vt:variant>
      <vt:variant>
        <vt:lpwstr/>
      </vt:variant>
      <vt:variant>
        <vt:i4>3342345</vt:i4>
      </vt:variant>
      <vt:variant>
        <vt:i4>27</vt:i4>
      </vt:variant>
      <vt:variant>
        <vt:i4>0</vt:i4>
      </vt:variant>
      <vt:variant>
        <vt:i4>5</vt:i4>
      </vt:variant>
      <vt:variant>
        <vt:lpwstr>http://www.cdc.gov/nhsn/PDFs/pscManual/15LocationsDescriptions_current.pdf</vt:lpwstr>
      </vt:variant>
      <vt:variant>
        <vt:lpwstr/>
      </vt:variant>
      <vt:variant>
        <vt:i4>3342345</vt:i4>
      </vt:variant>
      <vt:variant>
        <vt:i4>24</vt:i4>
      </vt:variant>
      <vt:variant>
        <vt:i4>0</vt:i4>
      </vt:variant>
      <vt:variant>
        <vt:i4>5</vt:i4>
      </vt:variant>
      <vt:variant>
        <vt:lpwstr>http://www.cdc.gov/nhsn/PDFs/pscManual/15LocationsDescriptions_current.pdf</vt:lpwstr>
      </vt:variant>
      <vt:variant>
        <vt:lpwstr/>
      </vt:variant>
      <vt:variant>
        <vt:i4>1966154</vt:i4>
      </vt:variant>
      <vt:variant>
        <vt:i4>21</vt:i4>
      </vt:variant>
      <vt:variant>
        <vt:i4>0</vt:i4>
      </vt:variant>
      <vt:variant>
        <vt:i4>5</vt:i4>
      </vt:variant>
      <vt:variant>
        <vt:lpwstr>https://leapfroghelpdesk.zendesk.com/</vt:lpwstr>
      </vt:variant>
      <vt:variant>
        <vt:lpwstr/>
      </vt:variant>
      <vt:variant>
        <vt:i4>1966154</vt:i4>
      </vt:variant>
      <vt:variant>
        <vt:i4>18</vt:i4>
      </vt:variant>
      <vt:variant>
        <vt:i4>0</vt:i4>
      </vt:variant>
      <vt:variant>
        <vt:i4>5</vt:i4>
      </vt:variant>
      <vt:variant>
        <vt:lpwstr>https://leapfroghelpdesk.zendesk.com/</vt:lpwstr>
      </vt:variant>
      <vt:variant>
        <vt:lpwstr/>
      </vt:variant>
      <vt:variant>
        <vt:i4>1966154</vt:i4>
      </vt:variant>
      <vt:variant>
        <vt:i4>15</vt:i4>
      </vt:variant>
      <vt:variant>
        <vt:i4>0</vt:i4>
      </vt:variant>
      <vt:variant>
        <vt:i4>5</vt:i4>
      </vt:variant>
      <vt:variant>
        <vt:lpwstr>https://leapfroghelpdesk.zendesk.com/</vt:lpwstr>
      </vt:variant>
      <vt:variant>
        <vt:lpwstr/>
      </vt:variant>
      <vt:variant>
        <vt:i4>6881342</vt:i4>
      </vt:variant>
      <vt:variant>
        <vt:i4>12</vt:i4>
      </vt:variant>
      <vt:variant>
        <vt:i4>0</vt:i4>
      </vt:variant>
      <vt:variant>
        <vt:i4>5</vt:i4>
      </vt:variant>
      <vt:variant>
        <vt:lpwstr>https://public.vtoxford.org/transfer-codes/</vt:lpwstr>
      </vt:variant>
      <vt:variant>
        <vt:lpwstr/>
      </vt:variant>
      <vt:variant>
        <vt:i4>2359393</vt:i4>
      </vt:variant>
      <vt:variant>
        <vt:i4>9</vt:i4>
      </vt:variant>
      <vt:variant>
        <vt:i4>0</vt:i4>
      </vt:variant>
      <vt:variant>
        <vt:i4>5</vt:i4>
      </vt:variant>
      <vt:variant>
        <vt:lpwstr>http://www.leapfroggroup.org/survey-materials/join-nhsn</vt:lpwstr>
      </vt:variant>
      <vt:variant>
        <vt:lpwstr/>
      </vt:variant>
      <vt:variant>
        <vt:i4>2359393</vt:i4>
      </vt:variant>
      <vt:variant>
        <vt:i4>6</vt:i4>
      </vt:variant>
      <vt:variant>
        <vt:i4>0</vt:i4>
      </vt:variant>
      <vt:variant>
        <vt:i4>5</vt:i4>
      </vt:variant>
      <vt:variant>
        <vt:lpwstr>http://www.leapfroggroup.org/survey-materials/join-nhsn</vt:lpwstr>
      </vt:variant>
      <vt:variant>
        <vt:lpwstr/>
      </vt:variant>
      <vt:variant>
        <vt:i4>2359393</vt:i4>
      </vt:variant>
      <vt:variant>
        <vt:i4>3</vt:i4>
      </vt:variant>
      <vt:variant>
        <vt:i4>0</vt:i4>
      </vt:variant>
      <vt:variant>
        <vt:i4>5</vt:i4>
      </vt:variant>
      <vt:variant>
        <vt:lpwstr>http://www.leapfroggroup.org/survey-materials/join-nhsn</vt:lpwstr>
      </vt:variant>
      <vt:variant>
        <vt:lpwstr/>
      </vt:variant>
      <vt:variant>
        <vt:i4>1966154</vt:i4>
      </vt:variant>
      <vt:variant>
        <vt:i4>0</vt:i4>
      </vt:variant>
      <vt:variant>
        <vt:i4>0</vt:i4>
      </vt:variant>
      <vt:variant>
        <vt:i4>5</vt:i4>
      </vt:variant>
      <vt:variant>
        <vt:lpwstr>https://leapfroghelpdesk.zendesk.com/</vt:lpwstr>
      </vt:variant>
      <vt:variant>
        <vt:lpwstr/>
      </vt:variant>
      <vt:variant>
        <vt:i4>4915294</vt:i4>
      </vt:variant>
      <vt:variant>
        <vt:i4>120</vt:i4>
      </vt:variant>
      <vt:variant>
        <vt:i4>0</vt:i4>
      </vt:variant>
      <vt:variant>
        <vt:i4>5</vt:i4>
      </vt:variant>
      <vt:variant>
        <vt:lpwstr>https://www.leapfroggroup.org/survey-materials/deadlines</vt:lpwstr>
      </vt:variant>
      <vt:variant>
        <vt:lpwstr/>
      </vt:variant>
      <vt:variant>
        <vt:i4>4915294</vt:i4>
      </vt:variant>
      <vt:variant>
        <vt:i4>117</vt:i4>
      </vt:variant>
      <vt:variant>
        <vt:i4>0</vt:i4>
      </vt:variant>
      <vt:variant>
        <vt:i4>5</vt:i4>
      </vt:variant>
      <vt:variant>
        <vt:lpwstr>https://www.leapfroggroup.org/survey-materials/deadlines</vt:lpwstr>
      </vt:variant>
      <vt:variant>
        <vt:lpwstr/>
      </vt:variant>
      <vt:variant>
        <vt:i4>4915294</vt:i4>
      </vt:variant>
      <vt:variant>
        <vt:i4>114</vt:i4>
      </vt:variant>
      <vt:variant>
        <vt:i4>0</vt:i4>
      </vt:variant>
      <vt:variant>
        <vt:i4>5</vt:i4>
      </vt:variant>
      <vt:variant>
        <vt:lpwstr>https://www.leapfroggroup.org/survey-materials/deadlines</vt:lpwstr>
      </vt:variant>
      <vt:variant>
        <vt:lpwstr/>
      </vt:variant>
      <vt:variant>
        <vt:i4>4915294</vt:i4>
      </vt:variant>
      <vt:variant>
        <vt:i4>111</vt:i4>
      </vt:variant>
      <vt:variant>
        <vt:i4>0</vt:i4>
      </vt:variant>
      <vt:variant>
        <vt:i4>5</vt:i4>
      </vt:variant>
      <vt:variant>
        <vt:lpwstr>https://www.leapfroggroup.org/survey-materials/deadlines</vt:lpwstr>
      </vt:variant>
      <vt:variant>
        <vt:lpwstr/>
      </vt:variant>
      <vt:variant>
        <vt:i4>4915294</vt:i4>
      </vt:variant>
      <vt:variant>
        <vt:i4>108</vt:i4>
      </vt:variant>
      <vt:variant>
        <vt:i4>0</vt:i4>
      </vt:variant>
      <vt:variant>
        <vt:i4>5</vt:i4>
      </vt:variant>
      <vt:variant>
        <vt:lpwstr>https://www.leapfroggroup.org/survey-materials/deadlines</vt:lpwstr>
      </vt:variant>
      <vt:variant>
        <vt:lpwstr/>
      </vt:variant>
      <vt:variant>
        <vt:i4>4915294</vt:i4>
      </vt:variant>
      <vt:variant>
        <vt:i4>105</vt:i4>
      </vt:variant>
      <vt:variant>
        <vt:i4>0</vt:i4>
      </vt:variant>
      <vt:variant>
        <vt:i4>5</vt:i4>
      </vt:variant>
      <vt:variant>
        <vt:lpwstr>https://www.leapfroggroup.org/survey-materials/deadlines</vt:lpwstr>
      </vt:variant>
      <vt:variant>
        <vt:lpwstr/>
      </vt:variant>
      <vt:variant>
        <vt:i4>4915294</vt:i4>
      </vt:variant>
      <vt:variant>
        <vt:i4>102</vt:i4>
      </vt:variant>
      <vt:variant>
        <vt:i4>0</vt:i4>
      </vt:variant>
      <vt:variant>
        <vt:i4>5</vt:i4>
      </vt:variant>
      <vt:variant>
        <vt:lpwstr>https://www.leapfroggroup.org/survey-materials/deadlines</vt:lpwstr>
      </vt:variant>
      <vt:variant>
        <vt:lpwstr/>
      </vt:variant>
      <vt:variant>
        <vt:i4>4915294</vt:i4>
      </vt:variant>
      <vt:variant>
        <vt:i4>99</vt:i4>
      </vt:variant>
      <vt:variant>
        <vt:i4>0</vt:i4>
      </vt:variant>
      <vt:variant>
        <vt:i4>5</vt:i4>
      </vt:variant>
      <vt:variant>
        <vt:lpwstr>https://www.leapfroggroup.org/survey-materials/deadlines</vt:lpwstr>
      </vt:variant>
      <vt:variant>
        <vt:lpwstr/>
      </vt:variant>
      <vt:variant>
        <vt:i4>2359393</vt:i4>
      </vt:variant>
      <vt:variant>
        <vt:i4>96</vt:i4>
      </vt:variant>
      <vt:variant>
        <vt:i4>0</vt:i4>
      </vt:variant>
      <vt:variant>
        <vt:i4>5</vt:i4>
      </vt:variant>
      <vt:variant>
        <vt:lpwstr>http://www.leapfroggroup.org/survey-materials/join-nhsn</vt:lpwstr>
      </vt:variant>
      <vt:variant>
        <vt:lpwstr/>
      </vt:variant>
      <vt:variant>
        <vt:i4>4915294</vt:i4>
      </vt:variant>
      <vt:variant>
        <vt:i4>93</vt:i4>
      </vt:variant>
      <vt:variant>
        <vt:i4>0</vt:i4>
      </vt:variant>
      <vt:variant>
        <vt:i4>5</vt:i4>
      </vt:variant>
      <vt:variant>
        <vt:lpwstr>https://www.leapfroggroup.org/survey-materials/deadlines</vt:lpwstr>
      </vt:variant>
      <vt:variant>
        <vt:lpwstr/>
      </vt:variant>
      <vt:variant>
        <vt:i4>4915294</vt:i4>
      </vt:variant>
      <vt:variant>
        <vt:i4>90</vt:i4>
      </vt:variant>
      <vt:variant>
        <vt:i4>0</vt:i4>
      </vt:variant>
      <vt:variant>
        <vt:i4>5</vt:i4>
      </vt:variant>
      <vt:variant>
        <vt:lpwstr>https://www.leapfroggroup.org/survey-materials/deadlines</vt:lpwstr>
      </vt:variant>
      <vt:variant>
        <vt:lpwstr/>
      </vt:variant>
      <vt:variant>
        <vt:i4>4915294</vt:i4>
      </vt:variant>
      <vt:variant>
        <vt:i4>87</vt:i4>
      </vt:variant>
      <vt:variant>
        <vt:i4>0</vt:i4>
      </vt:variant>
      <vt:variant>
        <vt:i4>5</vt:i4>
      </vt:variant>
      <vt:variant>
        <vt:lpwstr>https://www.leapfroggroup.org/survey-materials/deadlines</vt:lpwstr>
      </vt:variant>
      <vt:variant>
        <vt:lpwstr/>
      </vt:variant>
      <vt:variant>
        <vt:i4>4915294</vt:i4>
      </vt:variant>
      <vt:variant>
        <vt:i4>84</vt:i4>
      </vt:variant>
      <vt:variant>
        <vt:i4>0</vt:i4>
      </vt:variant>
      <vt:variant>
        <vt:i4>5</vt:i4>
      </vt:variant>
      <vt:variant>
        <vt:lpwstr>https://www.leapfroggroup.org/survey-materials/deadlines</vt:lpwstr>
      </vt:variant>
      <vt:variant>
        <vt:lpwstr/>
      </vt:variant>
      <vt:variant>
        <vt:i4>4915294</vt:i4>
      </vt:variant>
      <vt:variant>
        <vt:i4>81</vt:i4>
      </vt:variant>
      <vt:variant>
        <vt:i4>0</vt:i4>
      </vt:variant>
      <vt:variant>
        <vt:i4>5</vt:i4>
      </vt:variant>
      <vt:variant>
        <vt:lpwstr>https://www.leapfroggroup.org/survey-materials/deadlines</vt:lpwstr>
      </vt:variant>
      <vt:variant>
        <vt:lpwstr/>
      </vt:variant>
      <vt:variant>
        <vt:i4>4915294</vt:i4>
      </vt:variant>
      <vt:variant>
        <vt:i4>78</vt:i4>
      </vt:variant>
      <vt:variant>
        <vt:i4>0</vt:i4>
      </vt:variant>
      <vt:variant>
        <vt:i4>5</vt:i4>
      </vt:variant>
      <vt:variant>
        <vt:lpwstr>https://www.leapfroggroup.org/survey-materials/deadlines</vt:lpwstr>
      </vt:variant>
      <vt:variant>
        <vt:lpwstr/>
      </vt:variant>
      <vt:variant>
        <vt:i4>4915294</vt:i4>
      </vt:variant>
      <vt:variant>
        <vt:i4>75</vt:i4>
      </vt:variant>
      <vt:variant>
        <vt:i4>0</vt:i4>
      </vt:variant>
      <vt:variant>
        <vt:i4>5</vt:i4>
      </vt:variant>
      <vt:variant>
        <vt:lpwstr>https://www.leapfroggroup.org/survey-materials/deadlines</vt:lpwstr>
      </vt:variant>
      <vt:variant>
        <vt:lpwstr/>
      </vt:variant>
      <vt:variant>
        <vt:i4>4915294</vt:i4>
      </vt:variant>
      <vt:variant>
        <vt:i4>72</vt:i4>
      </vt:variant>
      <vt:variant>
        <vt:i4>0</vt:i4>
      </vt:variant>
      <vt:variant>
        <vt:i4>5</vt:i4>
      </vt:variant>
      <vt:variant>
        <vt:lpwstr>https://www.leapfroggroup.org/survey-materials/deadlines</vt:lpwstr>
      </vt:variant>
      <vt:variant>
        <vt:lpwstr/>
      </vt:variant>
      <vt:variant>
        <vt:i4>4915294</vt:i4>
      </vt:variant>
      <vt:variant>
        <vt:i4>69</vt:i4>
      </vt:variant>
      <vt:variant>
        <vt:i4>0</vt:i4>
      </vt:variant>
      <vt:variant>
        <vt:i4>5</vt:i4>
      </vt:variant>
      <vt:variant>
        <vt:lpwstr>https://www.leapfroggroup.org/survey-materials/deadlines</vt:lpwstr>
      </vt:variant>
      <vt:variant>
        <vt:lpwstr/>
      </vt:variant>
      <vt:variant>
        <vt:i4>2097163</vt:i4>
      </vt:variant>
      <vt:variant>
        <vt:i4>66</vt:i4>
      </vt:variant>
      <vt:variant>
        <vt:i4>0</vt:i4>
      </vt:variant>
      <vt:variant>
        <vt:i4>5</vt:i4>
      </vt:variant>
      <vt:variant>
        <vt:lpwstr/>
      </vt:variant>
      <vt:variant>
        <vt:lpwstr>_VON_National_Performance</vt:lpwstr>
      </vt:variant>
      <vt:variant>
        <vt:i4>4915294</vt:i4>
      </vt:variant>
      <vt:variant>
        <vt:i4>63</vt:i4>
      </vt:variant>
      <vt:variant>
        <vt:i4>0</vt:i4>
      </vt:variant>
      <vt:variant>
        <vt:i4>5</vt:i4>
      </vt:variant>
      <vt:variant>
        <vt:lpwstr>https://www.leapfroggroup.org/survey-materials/deadlines</vt:lpwstr>
      </vt:variant>
      <vt:variant>
        <vt:lpwstr/>
      </vt:variant>
      <vt:variant>
        <vt:i4>4915294</vt:i4>
      </vt:variant>
      <vt:variant>
        <vt:i4>60</vt:i4>
      </vt:variant>
      <vt:variant>
        <vt:i4>0</vt:i4>
      </vt:variant>
      <vt:variant>
        <vt:i4>5</vt:i4>
      </vt:variant>
      <vt:variant>
        <vt:lpwstr>https://www.leapfroggroup.org/survey-materials/deadlines</vt:lpwstr>
      </vt:variant>
      <vt:variant>
        <vt:lpwstr/>
      </vt:variant>
      <vt:variant>
        <vt:i4>4915294</vt:i4>
      </vt:variant>
      <vt:variant>
        <vt:i4>57</vt:i4>
      </vt:variant>
      <vt:variant>
        <vt:i4>0</vt:i4>
      </vt:variant>
      <vt:variant>
        <vt:i4>5</vt:i4>
      </vt:variant>
      <vt:variant>
        <vt:lpwstr>https://www.leapfroggroup.org/survey-materials/deadlines</vt:lpwstr>
      </vt:variant>
      <vt:variant>
        <vt:lpwstr/>
      </vt:variant>
      <vt:variant>
        <vt:i4>4915294</vt:i4>
      </vt:variant>
      <vt:variant>
        <vt:i4>54</vt:i4>
      </vt:variant>
      <vt:variant>
        <vt:i4>0</vt:i4>
      </vt:variant>
      <vt:variant>
        <vt:i4>5</vt:i4>
      </vt:variant>
      <vt:variant>
        <vt:lpwstr>https://www.leapfroggroup.org/survey-materials/deadlines</vt:lpwstr>
      </vt:variant>
      <vt:variant>
        <vt:lpwstr/>
      </vt:variant>
      <vt:variant>
        <vt:i4>4915294</vt:i4>
      </vt:variant>
      <vt:variant>
        <vt:i4>51</vt:i4>
      </vt:variant>
      <vt:variant>
        <vt:i4>0</vt:i4>
      </vt:variant>
      <vt:variant>
        <vt:i4>5</vt:i4>
      </vt:variant>
      <vt:variant>
        <vt:lpwstr>https://www.leapfroggroup.org/survey-materials/deadlines</vt:lpwstr>
      </vt:variant>
      <vt:variant>
        <vt:lpwstr/>
      </vt:variant>
      <vt:variant>
        <vt:i4>4915294</vt:i4>
      </vt:variant>
      <vt:variant>
        <vt:i4>48</vt:i4>
      </vt:variant>
      <vt:variant>
        <vt:i4>0</vt:i4>
      </vt:variant>
      <vt:variant>
        <vt:i4>5</vt:i4>
      </vt:variant>
      <vt:variant>
        <vt:lpwstr>https://www.leapfroggroup.org/survey-materials/deadlines</vt:lpwstr>
      </vt:variant>
      <vt:variant>
        <vt:lpwstr/>
      </vt:variant>
      <vt:variant>
        <vt:i4>4915294</vt:i4>
      </vt:variant>
      <vt:variant>
        <vt:i4>45</vt:i4>
      </vt:variant>
      <vt:variant>
        <vt:i4>0</vt:i4>
      </vt:variant>
      <vt:variant>
        <vt:i4>5</vt:i4>
      </vt:variant>
      <vt:variant>
        <vt:lpwstr>https://www.leapfroggroup.org/survey-materials/deadlines</vt:lpwstr>
      </vt:variant>
      <vt:variant>
        <vt:lpwstr/>
      </vt:variant>
      <vt:variant>
        <vt:i4>4915294</vt:i4>
      </vt:variant>
      <vt:variant>
        <vt:i4>42</vt:i4>
      </vt:variant>
      <vt:variant>
        <vt:i4>0</vt:i4>
      </vt:variant>
      <vt:variant>
        <vt:i4>5</vt:i4>
      </vt:variant>
      <vt:variant>
        <vt:lpwstr>https://www.leapfroggroup.org/survey-materials/deadlines</vt:lpwstr>
      </vt:variant>
      <vt:variant>
        <vt:lpwstr/>
      </vt:variant>
      <vt:variant>
        <vt:i4>4915294</vt:i4>
      </vt:variant>
      <vt:variant>
        <vt:i4>39</vt:i4>
      </vt:variant>
      <vt:variant>
        <vt:i4>0</vt:i4>
      </vt:variant>
      <vt:variant>
        <vt:i4>5</vt:i4>
      </vt:variant>
      <vt:variant>
        <vt:lpwstr>https://www.leapfroggroup.org/survey-materials/deadlines</vt:lpwstr>
      </vt:variant>
      <vt:variant>
        <vt:lpwstr/>
      </vt:variant>
      <vt:variant>
        <vt:i4>5177416</vt:i4>
      </vt:variant>
      <vt:variant>
        <vt:i4>36</vt:i4>
      </vt:variant>
      <vt:variant>
        <vt:i4>0</vt:i4>
      </vt:variant>
      <vt:variant>
        <vt:i4>5</vt:i4>
      </vt:variant>
      <vt:variant>
        <vt:lpwstr>https://www.sts.org/</vt:lpwstr>
      </vt:variant>
      <vt:variant>
        <vt:lpwstr/>
      </vt:variant>
      <vt:variant>
        <vt:i4>4915294</vt:i4>
      </vt:variant>
      <vt:variant>
        <vt:i4>33</vt:i4>
      </vt:variant>
      <vt:variant>
        <vt:i4>0</vt:i4>
      </vt:variant>
      <vt:variant>
        <vt:i4>5</vt:i4>
      </vt:variant>
      <vt:variant>
        <vt:lpwstr>https://www.leapfroggroup.org/survey-materials/deadlines</vt:lpwstr>
      </vt:variant>
      <vt:variant>
        <vt:lpwstr/>
      </vt:variant>
      <vt:variant>
        <vt:i4>4915294</vt:i4>
      </vt:variant>
      <vt:variant>
        <vt:i4>30</vt:i4>
      </vt:variant>
      <vt:variant>
        <vt:i4>0</vt:i4>
      </vt:variant>
      <vt:variant>
        <vt:i4>5</vt:i4>
      </vt:variant>
      <vt:variant>
        <vt:lpwstr>https://www.leapfroggroup.org/survey-materials/deadlines</vt:lpwstr>
      </vt:variant>
      <vt:variant>
        <vt:lpwstr/>
      </vt:variant>
      <vt:variant>
        <vt:i4>4915294</vt:i4>
      </vt:variant>
      <vt:variant>
        <vt:i4>27</vt:i4>
      </vt:variant>
      <vt:variant>
        <vt:i4>0</vt:i4>
      </vt:variant>
      <vt:variant>
        <vt:i4>5</vt:i4>
      </vt:variant>
      <vt:variant>
        <vt:lpwstr>https://www.leapfroggroup.org/survey-materials/deadlines</vt:lpwstr>
      </vt:variant>
      <vt:variant>
        <vt:lpwstr/>
      </vt:variant>
      <vt:variant>
        <vt:i4>4915294</vt:i4>
      </vt:variant>
      <vt:variant>
        <vt:i4>24</vt:i4>
      </vt:variant>
      <vt:variant>
        <vt:i4>0</vt:i4>
      </vt:variant>
      <vt:variant>
        <vt:i4>5</vt:i4>
      </vt:variant>
      <vt:variant>
        <vt:lpwstr>https://www.leapfroggroup.org/survey-materials/deadlines</vt:lpwstr>
      </vt:variant>
      <vt:variant>
        <vt:lpwstr/>
      </vt:variant>
      <vt:variant>
        <vt:i4>4915294</vt:i4>
      </vt:variant>
      <vt:variant>
        <vt:i4>21</vt:i4>
      </vt:variant>
      <vt:variant>
        <vt:i4>0</vt:i4>
      </vt:variant>
      <vt:variant>
        <vt:i4>5</vt:i4>
      </vt:variant>
      <vt:variant>
        <vt:lpwstr>https://www.leapfroggroup.org/survey-materials/deadlines</vt:lpwstr>
      </vt:variant>
      <vt:variant>
        <vt:lpwstr/>
      </vt:variant>
      <vt:variant>
        <vt:i4>4915294</vt:i4>
      </vt:variant>
      <vt:variant>
        <vt:i4>18</vt:i4>
      </vt:variant>
      <vt:variant>
        <vt:i4>0</vt:i4>
      </vt:variant>
      <vt:variant>
        <vt:i4>5</vt:i4>
      </vt:variant>
      <vt:variant>
        <vt:lpwstr>https://www.leapfroggroup.org/survey-materials/deadlines</vt:lpwstr>
      </vt:variant>
      <vt:variant>
        <vt:lpwstr/>
      </vt:variant>
      <vt:variant>
        <vt:i4>4915294</vt:i4>
      </vt:variant>
      <vt:variant>
        <vt:i4>15</vt:i4>
      </vt:variant>
      <vt:variant>
        <vt:i4>0</vt:i4>
      </vt:variant>
      <vt:variant>
        <vt:i4>5</vt:i4>
      </vt:variant>
      <vt:variant>
        <vt:lpwstr>https://www.leapfroggroup.org/survey-materials/deadlines</vt:lpwstr>
      </vt:variant>
      <vt:variant>
        <vt:lpwstr/>
      </vt:variant>
      <vt:variant>
        <vt:i4>4915294</vt:i4>
      </vt:variant>
      <vt:variant>
        <vt:i4>12</vt:i4>
      </vt:variant>
      <vt:variant>
        <vt:i4>0</vt:i4>
      </vt:variant>
      <vt:variant>
        <vt:i4>5</vt:i4>
      </vt:variant>
      <vt:variant>
        <vt:lpwstr>https://www.leapfroggroup.org/survey-materials/deadlines</vt:lpwstr>
      </vt:variant>
      <vt:variant>
        <vt:lpwstr/>
      </vt:variant>
      <vt:variant>
        <vt:i4>4915294</vt:i4>
      </vt:variant>
      <vt:variant>
        <vt:i4>9</vt:i4>
      </vt:variant>
      <vt:variant>
        <vt:i4>0</vt:i4>
      </vt:variant>
      <vt:variant>
        <vt:i4>5</vt:i4>
      </vt:variant>
      <vt:variant>
        <vt:lpwstr>https://www.leapfroggroup.org/survey-materials/deadlines</vt:lpwstr>
      </vt:variant>
      <vt:variant>
        <vt:lpwstr/>
      </vt:variant>
      <vt:variant>
        <vt:i4>4915294</vt:i4>
      </vt:variant>
      <vt:variant>
        <vt:i4>6</vt:i4>
      </vt:variant>
      <vt:variant>
        <vt:i4>0</vt:i4>
      </vt:variant>
      <vt:variant>
        <vt:i4>5</vt:i4>
      </vt:variant>
      <vt:variant>
        <vt:lpwstr>https://www.leapfroggroup.org/survey-materials/deadlines</vt:lpwstr>
      </vt:variant>
      <vt:variant>
        <vt:lpwstr/>
      </vt:variant>
      <vt:variant>
        <vt:i4>2359343</vt:i4>
      </vt:variant>
      <vt:variant>
        <vt:i4>3</vt:i4>
      </vt:variant>
      <vt:variant>
        <vt:i4>0</vt:i4>
      </vt:variant>
      <vt:variant>
        <vt:i4>5</vt:i4>
      </vt:variant>
      <vt:variant>
        <vt:lpwstr>https://ratings.leapfroggroup.org/</vt:lpwstr>
      </vt:variant>
      <vt:variant>
        <vt:lpwstr/>
      </vt:variant>
      <vt:variant>
        <vt:i4>6750315</vt:i4>
      </vt:variant>
      <vt:variant>
        <vt:i4>0</vt:i4>
      </vt:variant>
      <vt:variant>
        <vt:i4>0</vt:i4>
      </vt:variant>
      <vt:variant>
        <vt:i4>5</vt:i4>
      </vt:variant>
      <vt:variant>
        <vt:lpwstr>http://leapfroggroup.org/survey-materials/survey-and-cpoe-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pfrog Hospital Survey</dc:title>
  <dc:subject/>
  <dc:creator>Melissa Danforth</dc:creator>
  <cp:keywords/>
  <dc:description/>
  <cp:lastModifiedBy>Leah Kaufman</cp:lastModifiedBy>
  <cp:revision>1670</cp:revision>
  <cp:lastPrinted>2025-06-16T18:21:00Z</cp:lastPrinted>
  <dcterms:created xsi:type="dcterms:W3CDTF">2025-01-04T09:11:00Z</dcterms:created>
  <dcterms:modified xsi:type="dcterms:W3CDTF">2025-08-2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FBFE9F8E814B9458E004ABC1F0CC3C9</vt:lpwstr>
  </property>
  <property fmtid="{D5CDD505-2E9C-101B-9397-08002B2CF9AE}" pid="4" name="MediaServiceImageTags">
    <vt:lpwstr/>
  </property>
  <property fmtid="{D5CDD505-2E9C-101B-9397-08002B2CF9AE}" pid="5" name="_dlc_DocIdItemGuid">
    <vt:lpwstr>92426a0b-1ba3-4c93-a8ec-7c361c23226d</vt:lpwstr>
  </property>
</Properties>
</file>